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1.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2.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3.xml" ContentType="application/vnd.openxmlformats-officedocument.drawingml.chartshapes+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136BB" w14:textId="5CDBA0D1" w:rsidR="00DA7E07" w:rsidRPr="001A1ABE" w:rsidRDefault="34BB43EE" w:rsidP="00DA7E07">
      <w:pPr>
        <w:pStyle w:val="Heading1"/>
        <w:spacing w:before="480"/>
      </w:pPr>
      <w:r>
        <w:t>2</w:t>
      </w:r>
      <w:r w:rsidR="7A7E6D45">
        <w:t>.</w:t>
      </w:r>
      <w:r w:rsidR="008009FE">
        <w:tab/>
      </w:r>
      <w:r w:rsidR="00DA7E07">
        <w:t>The Economy</w:t>
      </w:r>
    </w:p>
    <w:tbl>
      <w:tblPr>
        <w:tblW w:w="9639" w:type="dxa"/>
        <w:shd w:val="pct5" w:color="auto" w:fill="auto"/>
        <w:tblLayout w:type="fixed"/>
        <w:tblCellMar>
          <w:left w:w="0" w:type="dxa"/>
          <w:right w:w="0" w:type="dxa"/>
        </w:tblCellMar>
        <w:tblLook w:val="04A0" w:firstRow="1" w:lastRow="0" w:firstColumn="1" w:lastColumn="0" w:noHBand="0" w:noVBand="1"/>
      </w:tblPr>
      <w:tblGrid>
        <w:gridCol w:w="9639"/>
      </w:tblGrid>
      <w:tr w:rsidR="00DA7E07" w:rsidRPr="00506C81" w14:paraId="2B7B2031" w14:textId="77777777" w:rsidTr="009350AB">
        <w:trPr>
          <w:trHeight w:val="6650"/>
        </w:trPr>
        <w:tc>
          <w:tcPr>
            <w:tcW w:w="9639" w:type="dxa"/>
            <w:shd w:val="pct5" w:color="auto" w:fill="auto"/>
            <w:tcMar>
              <w:top w:w="0" w:type="dxa"/>
              <w:left w:w="108" w:type="dxa"/>
              <w:bottom w:w="0" w:type="dxa"/>
              <w:right w:w="108" w:type="dxa"/>
            </w:tcMar>
          </w:tcPr>
          <w:p w14:paraId="059D37B6" w14:textId="50DB2AA4" w:rsidR="00E33B18" w:rsidRDefault="00E33B18" w:rsidP="002626FD">
            <w:pPr>
              <w:pStyle w:val="Bullet1inabox"/>
            </w:pPr>
            <w:r>
              <w:t xml:space="preserve">The </w:t>
            </w:r>
            <w:r w:rsidR="00166CAF">
              <w:t>NSW</w:t>
            </w:r>
            <w:r>
              <w:t xml:space="preserve"> economy has rebounded strongly from the Delta lockdown last year, despite the Omicron outbreak and floods in </w:t>
            </w:r>
            <w:r w:rsidR="003C50BE">
              <w:t>late 2021 and</w:t>
            </w:r>
            <w:r>
              <w:t xml:space="preserve"> early 2022. </w:t>
            </w:r>
          </w:p>
          <w:p w14:paraId="7F8CBC4B" w14:textId="73DE421B" w:rsidR="00721334" w:rsidRDefault="00D7128E" w:rsidP="002626FD">
            <w:pPr>
              <w:pStyle w:val="Bullet1inabox"/>
            </w:pPr>
            <w:r>
              <w:t>Successful</w:t>
            </w:r>
            <w:r w:rsidR="008446D2">
              <w:t xml:space="preserve"> vaccination </w:t>
            </w:r>
            <w:r>
              <w:t xml:space="preserve">of the population </w:t>
            </w:r>
            <w:r w:rsidR="00242E11">
              <w:t>has enabled h</w:t>
            </w:r>
            <w:r w:rsidR="007B707D" w:rsidRPr="007B707D">
              <w:t xml:space="preserve">ouseholds and businesses </w:t>
            </w:r>
            <w:r w:rsidR="00242E11">
              <w:t xml:space="preserve">to </w:t>
            </w:r>
            <w:r w:rsidR="007B707D" w:rsidRPr="007B707D">
              <w:t xml:space="preserve">transition </w:t>
            </w:r>
            <w:proofErr w:type="gramStart"/>
            <w:r w:rsidR="007B707D" w:rsidRPr="007B707D">
              <w:t>to living</w:t>
            </w:r>
            <w:proofErr w:type="gramEnd"/>
            <w:r w:rsidR="007B707D" w:rsidRPr="007B707D">
              <w:t xml:space="preserve"> with COVID</w:t>
            </w:r>
            <w:r w:rsidR="00823A64">
              <w:t>-19</w:t>
            </w:r>
            <w:r w:rsidR="007B707D" w:rsidRPr="007B707D">
              <w:t xml:space="preserve"> in the community, </w:t>
            </w:r>
            <w:r w:rsidR="00497EA6">
              <w:t>supporting the economic recovery</w:t>
            </w:r>
            <w:r w:rsidR="00BD73A5">
              <w:t xml:space="preserve"> and job creation</w:t>
            </w:r>
            <w:r w:rsidR="00497EA6">
              <w:t xml:space="preserve">. </w:t>
            </w:r>
            <w:r w:rsidR="007129F4">
              <w:t>Consequently,</w:t>
            </w:r>
            <w:r w:rsidR="00FE2D38">
              <w:t xml:space="preserve"> the </w:t>
            </w:r>
            <w:r w:rsidR="008C27E2" w:rsidRPr="008C27E2">
              <w:t xml:space="preserve">labour market </w:t>
            </w:r>
            <w:r w:rsidR="009C3465">
              <w:t xml:space="preserve">has </w:t>
            </w:r>
            <w:r w:rsidR="008C27E2" w:rsidRPr="008C27E2">
              <w:t xml:space="preserve">tightened, with </w:t>
            </w:r>
            <w:r w:rsidR="00FE2D38">
              <w:t xml:space="preserve">the </w:t>
            </w:r>
            <w:r w:rsidR="00C53DAB">
              <w:t xml:space="preserve">monthly </w:t>
            </w:r>
            <w:r w:rsidR="008C27E2" w:rsidRPr="008C27E2">
              <w:t xml:space="preserve">unemployment rate dropping to a </w:t>
            </w:r>
            <w:r w:rsidR="003F5FB4">
              <w:t>historically</w:t>
            </w:r>
            <w:r w:rsidR="008C27E2" w:rsidRPr="008C27E2">
              <w:t xml:space="preserve"> low</w:t>
            </w:r>
            <w:r w:rsidR="003F5FB4">
              <w:t xml:space="preserve"> level</w:t>
            </w:r>
            <w:r w:rsidR="007B707D" w:rsidRPr="007B707D">
              <w:t xml:space="preserve">. </w:t>
            </w:r>
          </w:p>
          <w:p w14:paraId="0B4B9FEE" w14:textId="21785500" w:rsidR="008E3B53" w:rsidRDefault="00BD73A5" w:rsidP="002626FD">
            <w:pPr>
              <w:pStyle w:val="Bullet1inabox"/>
            </w:pPr>
            <w:r>
              <w:t>G</w:t>
            </w:r>
            <w:r w:rsidR="004B23E5">
              <w:t>lobal forces are</w:t>
            </w:r>
            <w:r w:rsidR="002415E3">
              <w:t xml:space="preserve"> </w:t>
            </w:r>
            <w:r w:rsidR="004B23E5">
              <w:t xml:space="preserve">impacting </w:t>
            </w:r>
            <w:r w:rsidR="009F591C">
              <w:t xml:space="preserve">the </w:t>
            </w:r>
            <w:r w:rsidR="00166CAF">
              <w:t>NSW</w:t>
            </w:r>
            <w:r w:rsidR="009F591C">
              <w:t xml:space="preserve"> econom</w:t>
            </w:r>
            <w:r w:rsidR="00955C38">
              <w:t>ic outlook</w:t>
            </w:r>
            <w:r w:rsidR="009F6499">
              <w:t xml:space="preserve"> includ</w:t>
            </w:r>
            <w:r w:rsidR="00782F75">
              <w:t>ing</w:t>
            </w:r>
            <w:r w:rsidR="009F6499">
              <w:t xml:space="preserve"> the ongoing impacts of COVID-19 and Russia’s invasion of Ukraine.</w:t>
            </w:r>
            <w:r w:rsidR="009F591C">
              <w:t xml:space="preserve"> </w:t>
            </w:r>
            <w:r w:rsidR="00102E95">
              <w:t>S</w:t>
            </w:r>
            <w:r w:rsidR="00B42538">
              <w:t xml:space="preserve">trong growth in </w:t>
            </w:r>
            <w:r w:rsidR="000A52B1">
              <w:t>the demand for goods</w:t>
            </w:r>
            <w:r w:rsidR="00B42538">
              <w:t xml:space="preserve"> at a time of strained global supply </w:t>
            </w:r>
            <w:r w:rsidR="004F2F7E">
              <w:t xml:space="preserve">and tight labour markets </w:t>
            </w:r>
            <w:r w:rsidR="003C5D7D">
              <w:t>has</w:t>
            </w:r>
            <w:r w:rsidR="004F2F7E">
              <w:t xml:space="preserve"> </w:t>
            </w:r>
            <w:r w:rsidR="00B42538">
              <w:t>driven inflation across the developed world to multi</w:t>
            </w:r>
            <w:r w:rsidR="003A5C8A">
              <w:noBreakHyphen/>
            </w:r>
            <w:r w:rsidR="00B42538">
              <w:t>decade highs</w:t>
            </w:r>
            <w:r w:rsidR="004D46D6">
              <w:t xml:space="preserve">. </w:t>
            </w:r>
            <w:r w:rsidR="00B42538">
              <w:t>Central banks</w:t>
            </w:r>
            <w:r w:rsidR="00955C38">
              <w:t xml:space="preserve">, including the Reserve Bank of Australia, </w:t>
            </w:r>
            <w:r w:rsidR="00B42538">
              <w:t xml:space="preserve">are responding by commencing the process of </w:t>
            </w:r>
            <w:r w:rsidR="003A38B5" w:rsidRPr="003A38B5">
              <w:t xml:space="preserve">raising interest rates and </w:t>
            </w:r>
            <w:r w:rsidR="00B42538">
              <w:t>removing stimulus</w:t>
            </w:r>
            <w:r w:rsidR="00FF1264">
              <w:t>.</w:t>
            </w:r>
          </w:p>
          <w:p w14:paraId="3804A73A" w14:textId="6BF82CCF" w:rsidR="000A61CA" w:rsidRDefault="00091481" w:rsidP="002626FD">
            <w:pPr>
              <w:pStyle w:val="Bullet1inabox"/>
            </w:pPr>
            <w:r>
              <w:t xml:space="preserve">The </w:t>
            </w:r>
            <w:r w:rsidR="00166CAF">
              <w:t>NSW</w:t>
            </w:r>
            <w:r w:rsidR="00C01877">
              <w:t xml:space="preserve"> </w:t>
            </w:r>
            <w:r>
              <w:t xml:space="preserve">economy is expected to grow at </w:t>
            </w:r>
            <w:r w:rsidDel="003E0F46">
              <w:t>an above trend</w:t>
            </w:r>
            <w:r>
              <w:t xml:space="preserve"> pace, on average, across the forecast horizon</w:t>
            </w:r>
            <w:r w:rsidR="00166020">
              <w:t>. This is</w:t>
            </w:r>
            <w:r w:rsidR="007A2E4A">
              <w:t xml:space="preserve"> supported by strong near-term momentum in the labour market and the resilient state of aggregate balance sheets</w:t>
            </w:r>
            <w:r>
              <w:t>.</w:t>
            </w:r>
            <w:r w:rsidR="009C707A">
              <w:t xml:space="preserve"> </w:t>
            </w:r>
            <w:r w:rsidR="00D81158">
              <w:t>M</w:t>
            </w:r>
            <w:r w:rsidR="00F93724" w:rsidRPr="00F93724">
              <w:t xml:space="preserve">onetary policy </w:t>
            </w:r>
            <w:r w:rsidR="007A2E4A">
              <w:t xml:space="preserve">meanwhile </w:t>
            </w:r>
            <w:r w:rsidR="00F93724" w:rsidRPr="00F93724">
              <w:t>remains supportive of growth</w:t>
            </w:r>
            <w:r w:rsidR="007B185E">
              <w:t xml:space="preserve"> in the near term</w:t>
            </w:r>
            <w:r w:rsidR="00F93724" w:rsidRPr="00F93724">
              <w:t>, even with the prospect of interest rate</w:t>
            </w:r>
            <w:r w:rsidR="0093006E">
              <w:t xml:space="preserve"> increase</w:t>
            </w:r>
            <w:r w:rsidR="00F93724" w:rsidRPr="00F93724">
              <w:t>s over the forecast horizon.</w:t>
            </w:r>
            <w:r w:rsidR="00F93724">
              <w:t xml:space="preserve"> </w:t>
            </w:r>
            <w:r w:rsidR="00877A9D">
              <w:t>This</w:t>
            </w:r>
            <w:r w:rsidR="00F04D24">
              <w:t xml:space="preserve"> in turn should support continued strength in e</w:t>
            </w:r>
            <w:r w:rsidR="000A61CA">
              <w:t xml:space="preserve">mployment, with the unemployment rate remaining </w:t>
            </w:r>
            <w:r w:rsidR="006B2182">
              <w:t xml:space="preserve">low </w:t>
            </w:r>
            <w:r w:rsidR="008207B2">
              <w:t>across</w:t>
            </w:r>
            <w:r w:rsidR="000A61CA">
              <w:t xml:space="preserve"> the forecast horizon. </w:t>
            </w:r>
          </w:p>
          <w:p w14:paraId="25902B0C" w14:textId="0A05C8A6" w:rsidR="000A61CA" w:rsidRDefault="00467533" w:rsidP="002626FD">
            <w:pPr>
              <w:pStyle w:val="Bullet1inabox"/>
            </w:pPr>
            <w:r>
              <w:t>W</w:t>
            </w:r>
            <w:r w:rsidR="000A61CA">
              <w:t xml:space="preserve">ages growth </w:t>
            </w:r>
            <w:r>
              <w:t xml:space="preserve">is expected to </w:t>
            </w:r>
            <w:r w:rsidR="00964753">
              <w:t xml:space="preserve">be </w:t>
            </w:r>
            <w:r w:rsidR="007B2820">
              <w:t xml:space="preserve">stronger </w:t>
            </w:r>
            <w:r w:rsidR="000A61CA">
              <w:t xml:space="preserve">over the forecast period. </w:t>
            </w:r>
            <w:r w:rsidR="00074EBD">
              <w:t>While i</w:t>
            </w:r>
            <w:r w:rsidR="002F554C">
              <w:t xml:space="preserve">nflation is </w:t>
            </w:r>
            <w:r w:rsidR="00247AAF">
              <w:t>expected to ease from its current rapid pace</w:t>
            </w:r>
            <w:r w:rsidR="00A809D0">
              <w:t xml:space="preserve">, </w:t>
            </w:r>
            <w:r w:rsidR="00692E8C">
              <w:t xml:space="preserve">a tight labour </w:t>
            </w:r>
            <w:r w:rsidR="00AE19C2">
              <w:t>market</w:t>
            </w:r>
            <w:r w:rsidR="00790B93">
              <w:t xml:space="preserve"> and</w:t>
            </w:r>
            <w:r w:rsidR="00AE19C2">
              <w:t xml:space="preserve"> </w:t>
            </w:r>
            <w:r>
              <w:t xml:space="preserve">a range of </w:t>
            </w:r>
            <w:r w:rsidR="00B82E18">
              <w:t>gl</w:t>
            </w:r>
            <w:r w:rsidR="007D7683">
              <w:t>o</w:t>
            </w:r>
            <w:r w:rsidR="00B82E18">
              <w:t xml:space="preserve">bal forces </w:t>
            </w:r>
            <w:r w:rsidR="000A61CA">
              <w:t xml:space="preserve">will see inflation remain </w:t>
            </w:r>
            <w:r>
              <w:t xml:space="preserve">higher than </w:t>
            </w:r>
            <w:r w:rsidR="00DC335B">
              <w:t>prior to the pandemic</w:t>
            </w:r>
            <w:r w:rsidR="000A61CA">
              <w:t xml:space="preserve">. </w:t>
            </w:r>
          </w:p>
          <w:p w14:paraId="0B648CD3" w14:textId="54FCD052" w:rsidR="00DA7E07" w:rsidRPr="00ED3A95" w:rsidRDefault="000A61CA" w:rsidP="002626FD">
            <w:pPr>
              <w:pStyle w:val="Bullet1inabox"/>
            </w:pPr>
            <w:r>
              <w:t>Notwithstanding the positive central forecast, the outlook remains subject to an unusually high degree of uncertainty and risks</w:t>
            </w:r>
            <w:r w:rsidR="00523959">
              <w:t xml:space="preserve">, primarily to the </w:t>
            </w:r>
            <w:r w:rsidR="00F32FBB">
              <w:t>downside</w:t>
            </w:r>
            <w:r>
              <w:t>.</w:t>
            </w:r>
            <w:r w:rsidR="007E5217">
              <w:t xml:space="preserve"> </w:t>
            </w:r>
            <w:r w:rsidR="007E5217" w:rsidRPr="007E5217">
              <w:t xml:space="preserve">These </w:t>
            </w:r>
            <w:r w:rsidR="004D0DF8">
              <w:t>include</w:t>
            </w:r>
            <w:r w:rsidR="007E5217" w:rsidRPr="007E5217">
              <w:t xml:space="preserve"> COVID</w:t>
            </w:r>
            <w:r w:rsidR="00027A3D">
              <w:noBreakHyphen/>
            </w:r>
            <w:r w:rsidR="00076340">
              <w:t>19</w:t>
            </w:r>
            <w:r w:rsidR="004D0DF8">
              <w:t xml:space="preserve">, </w:t>
            </w:r>
            <w:r w:rsidR="0028320A">
              <w:t xml:space="preserve">uncertainty around </w:t>
            </w:r>
            <w:r w:rsidR="006C1086" w:rsidRPr="006C1086">
              <w:t xml:space="preserve">the pace </w:t>
            </w:r>
            <w:r w:rsidR="00B1581D">
              <w:t xml:space="preserve">and extent </w:t>
            </w:r>
            <w:r w:rsidR="006C1086" w:rsidRPr="006C1086">
              <w:t xml:space="preserve">of </w:t>
            </w:r>
            <w:r w:rsidR="00CB6AC9">
              <w:t>monetary policy tightening</w:t>
            </w:r>
            <w:r w:rsidR="00881E43">
              <w:t>,</w:t>
            </w:r>
            <w:r w:rsidR="00F04D24">
              <w:t xml:space="preserve"> both within Australia and abroad,</w:t>
            </w:r>
            <w:r w:rsidR="00CB6AC9">
              <w:t xml:space="preserve"> </w:t>
            </w:r>
            <w:r w:rsidR="00C32C5C">
              <w:t xml:space="preserve">the </w:t>
            </w:r>
            <w:r w:rsidR="005D096A">
              <w:t xml:space="preserve">invasion of </w:t>
            </w:r>
            <w:r w:rsidR="007E5217" w:rsidRPr="007E5217">
              <w:t>Ukraine</w:t>
            </w:r>
            <w:r w:rsidR="008940D5">
              <w:t>,</w:t>
            </w:r>
            <w:r w:rsidR="007E5217" w:rsidRPr="007E5217">
              <w:t xml:space="preserve"> and concerns over the sustainability of China’s growth trajectory.</w:t>
            </w:r>
            <w:r w:rsidR="008B103E">
              <w:t xml:space="preserve"> </w:t>
            </w:r>
          </w:p>
        </w:tc>
      </w:tr>
    </w:tbl>
    <w:p w14:paraId="2D8ED1B7" w14:textId="48864842" w:rsidR="00DA7E07" w:rsidRPr="002C7F8E" w:rsidRDefault="00DA7E07" w:rsidP="00746817">
      <w:pPr>
        <w:pStyle w:val="Table21"/>
        <w:ind w:left="1276" w:hanging="1276"/>
        <w:rPr>
          <w:rFonts w:eastAsiaTheme="minorEastAsia"/>
        </w:rPr>
      </w:pPr>
      <w:r w:rsidRPr="002C7F8E">
        <w:t xml:space="preserve">NSW </w:t>
      </w:r>
      <w:r w:rsidRPr="00234906">
        <w:rPr>
          <w:lang w:val="en-AU"/>
        </w:rPr>
        <w:t>economic</w:t>
      </w:r>
      <w:r w:rsidRPr="002C7F8E">
        <w:t xml:space="preserve"> performance and </w:t>
      </w:r>
      <w:proofErr w:type="spellStart"/>
      <w:r w:rsidRPr="002C7F8E">
        <w:t>outlook</w:t>
      </w:r>
      <w:proofErr w:type="spellEnd"/>
      <w:r w:rsidRPr="002C7F8E">
        <w:rPr>
          <w:vertAlign w:val="superscript"/>
        </w:rPr>
        <w:t>(a)</w:t>
      </w:r>
      <w:r w:rsidRPr="002C7F8E">
        <w:t xml:space="preserve"> </w:t>
      </w:r>
      <w:r w:rsidR="00D23509" w:rsidRPr="002C7F8E">
        <w:t xml:space="preserve"> </w:t>
      </w:r>
    </w:p>
    <w:tbl>
      <w:tblPr>
        <w:tblW w:w="9695" w:type="dxa"/>
        <w:tblLook w:val="04A0" w:firstRow="1" w:lastRow="0" w:firstColumn="1" w:lastColumn="0" w:noHBand="0" w:noVBand="1"/>
        <w:tblCaption w:val="Table 2.1: NSW economic performance and outlook"/>
        <w:tblDescription w:val="Table 2.1: NSW economic performance and outlook"/>
      </w:tblPr>
      <w:tblGrid>
        <w:gridCol w:w="3087"/>
        <w:gridCol w:w="1094"/>
        <w:gridCol w:w="1225"/>
        <w:gridCol w:w="1007"/>
        <w:gridCol w:w="1094"/>
        <w:gridCol w:w="1094"/>
        <w:gridCol w:w="1094"/>
      </w:tblGrid>
      <w:tr w:rsidR="00A03131" w:rsidRPr="002C7F8E" w14:paraId="1D9DAF55" w14:textId="77777777" w:rsidTr="00A03131">
        <w:trPr>
          <w:trHeight w:val="283"/>
        </w:trPr>
        <w:tc>
          <w:tcPr>
            <w:tcW w:w="3087" w:type="dxa"/>
            <w:tcBorders>
              <w:top w:val="nil"/>
              <w:left w:val="nil"/>
              <w:bottom w:val="nil"/>
              <w:right w:val="nil"/>
            </w:tcBorders>
            <w:shd w:val="clear" w:color="auto" w:fill="008EBA"/>
            <w:vAlign w:val="bottom"/>
            <w:hideMark/>
          </w:tcPr>
          <w:p w14:paraId="308B115C" w14:textId="77777777" w:rsidR="00A03131" w:rsidRPr="002C7F8E" w:rsidRDefault="00A03131" w:rsidP="00A03131">
            <w:pPr>
              <w:jc w:val="center"/>
              <w:rPr>
                <w:rFonts w:ascii="Arial" w:hAnsi="Arial" w:cs="Arial"/>
                <w:color w:val="FFFFFF"/>
                <w:sz w:val="18"/>
                <w:szCs w:val="18"/>
                <w:lang w:eastAsia="en-AU"/>
              </w:rPr>
            </w:pPr>
            <w:r w:rsidRPr="002C7F8E">
              <w:rPr>
                <w:rFonts w:ascii="Arial" w:hAnsi="Arial" w:cs="Arial"/>
                <w:color w:val="FFFFFF"/>
                <w:sz w:val="18"/>
                <w:szCs w:val="18"/>
                <w:lang w:eastAsia="en-AU"/>
              </w:rPr>
              <w:t> </w:t>
            </w:r>
          </w:p>
        </w:tc>
        <w:tc>
          <w:tcPr>
            <w:tcW w:w="1094" w:type="dxa"/>
            <w:tcBorders>
              <w:top w:val="nil"/>
              <w:left w:val="nil"/>
              <w:bottom w:val="nil"/>
              <w:right w:val="nil"/>
            </w:tcBorders>
            <w:shd w:val="clear" w:color="auto" w:fill="008EBA"/>
            <w:vAlign w:val="bottom"/>
            <w:hideMark/>
          </w:tcPr>
          <w:p w14:paraId="6225B90F" w14:textId="77777777" w:rsidR="00A03131" w:rsidRPr="002C7F8E" w:rsidRDefault="00A03131" w:rsidP="00A03131">
            <w:pPr>
              <w:jc w:val="center"/>
              <w:rPr>
                <w:rFonts w:ascii="Arial" w:hAnsi="Arial" w:cs="Arial"/>
                <w:color w:val="FFFFFF"/>
                <w:sz w:val="18"/>
                <w:szCs w:val="18"/>
                <w:lang w:eastAsia="en-AU"/>
              </w:rPr>
            </w:pPr>
            <w:r w:rsidRPr="002C7F8E">
              <w:rPr>
                <w:rFonts w:ascii="Arial" w:hAnsi="Arial" w:cs="Arial"/>
                <w:color w:val="FFFFFF"/>
                <w:sz w:val="18"/>
                <w:szCs w:val="18"/>
                <w:lang w:eastAsia="en-AU"/>
              </w:rPr>
              <w:t>20</w:t>
            </w:r>
            <w:r>
              <w:rPr>
                <w:rFonts w:ascii="Arial" w:hAnsi="Arial" w:cs="Arial"/>
                <w:color w:val="FFFFFF"/>
                <w:sz w:val="18"/>
                <w:szCs w:val="18"/>
                <w:lang w:eastAsia="en-AU"/>
              </w:rPr>
              <w:t>20</w:t>
            </w:r>
            <w:r w:rsidRPr="002C7F8E">
              <w:rPr>
                <w:rFonts w:ascii="Arial" w:hAnsi="Arial" w:cs="Arial"/>
                <w:color w:val="FFFFFF"/>
                <w:sz w:val="18"/>
                <w:szCs w:val="18"/>
                <w:lang w:eastAsia="en-AU"/>
              </w:rPr>
              <w:t>-2</w:t>
            </w:r>
            <w:r>
              <w:rPr>
                <w:rFonts w:ascii="Arial" w:hAnsi="Arial" w:cs="Arial"/>
                <w:color w:val="FFFFFF"/>
                <w:sz w:val="18"/>
                <w:szCs w:val="18"/>
                <w:lang w:eastAsia="en-AU"/>
              </w:rPr>
              <w:t>1</w:t>
            </w:r>
          </w:p>
        </w:tc>
        <w:tc>
          <w:tcPr>
            <w:tcW w:w="1225" w:type="dxa"/>
            <w:tcBorders>
              <w:top w:val="nil"/>
              <w:left w:val="nil"/>
              <w:bottom w:val="nil"/>
              <w:right w:val="nil"/>
            </w:tcBorders>
            <w:shd w:val="clear" w:color="auto" w:fill="008EBA"/>
            <w:vAlign w:val="bottom"/>
            <w:hideMark/>
          </w:tcPr>
          <w:p w14:paraId="5C396810" w14:textId="77777777" w:rsidR="00A03131" w:rsidRPr="002C7F8E" w:rsidRDefault="00A03131" w:rsidP="00A03131">
            <w:pPr>
              <w:jc w:val="center"/>
              <w:rPr>
                <w:rFonts w:ascii="Arial" w:hAnsi="Arial" w:cs="Arial"/>
                <w:color w:val="FFFFFF"/>
                <w:sz w:val="18"/>
                <w:szCs w:val="18"/>
                <w:lang w:eastAsia="en-AU"/>
              </w:rPr>
            </w:pPr>
            <w:r w:rsidRPr="002C7F8E">
              <w:rPr>
                <w:rFonts w:ascii="Arial" w:hAnsi="Arial" w:cs="Arial"/>
                <w:color w:val="FFFFFF"/>
                <w:sz w:val="18"/>
                <w:szCs w:val="18"/>
                <w:lang w:eastAsia="en-AU"/>
              </w:rPr>
              <w:t>2021-22</w:t>
            </w:r>
          </w:p>
        </w:tc>
        <w:tc>
          <w:tcPr>
            <w:tcW w:w="1007" w:type="dxa"/>
            <w:tcBorders>
              <w:top w:val="nil"/>
              <w:left w:val="nil"/>
              <w:bottom w:val="nil"/>
              <w:right w:val="nil"/>
            </w:tcBorders>
            <w:shd w:val="clear" w:color="auto" w:fill="008EBA"/>
            <w:vAlign w:val="bottom"/>
            <w:hideMark/>
          </w:tcPr>
          <w:p w14:paraId="215A1212" w14:textId="77777777" w:rsidR="00A03131" w:rsidRPr="002C7F8E" w:rsidRDefault="00A03131" w:rsidP="00A03131">
            <w:pPr>
              <w:jc w:val="center"/>
              <w:rPr>
                <w:rFonts w:ascii="Arial" w:hAnsi="Arial" w:cs="Arial"/>
                <w:color w:val="FFFFFF"/>
                <w:sz w:val="18"/>
                <w:szCs w:val="18"/>
                <w:lang w:eastAsia="en-AU"/>
              </w:rPr>
            </w:pPr>
            <w:r w:rsidRPr="002C7F8E">
              <w:rPr>
                <w:rFonts w:ascii="Arial" w:hAnsi="Arial" w:cs="Arial"/>
                <w:color w:val="FFFFFF"/>
                <w:sz w:val="18"/>
                <w:szCs w:val="18"/>
                <w:lang w:eastAsia="en-AU"/>
              </w:rPr>
              <w:t>2022-23</w:t>
            </w:r>
          </w:p>
        </w:tc>
        <w:tc>
          <w:tcPr>
            <w:tcW w:w="1094" w:type="dxa"/>
            <w:tcBorders>
              <w:top w:val="nil"/>
              <w:left w:val="nil"/>
              <w:bottom w:val="nil"/>
              <w:right w:val="nil"/>
            </w:tcBorders>
            <w:shd w:val="clear" w:color="auto" w:fill="008EBA"/>
            <w:vAlign w:val="bottom"/>
            <w:hideMark/>
          </w:tcPr>
          <w:p w14:paraId="1773F15E" w14:textId="77777777" w:rsidR="00A03131" w:rsidRPr="002C7F8E" w:rsidRDefault="00A03131" w:rsidP="00A03131">
            <w:pPr>
              <w:jc w:val="center"/>
              <w:rPr>
                <w:rFonts w:ascii="Arial" w:hAnsi="Arial" w:cs="Arial"/>
                <w:color w:val="FFFFFF"/>
                <w:sz w:val="18"/>
                <w:szCs w:val="18"/>
                <w:lang w:eastAsia="en-AU"/>
              </w:rPr>
            </w:pPr>
            <w:r w:rsidRPr="002C7F8E">
              <w:rPr>
                <w:rFonts w:ascii="Arial" w:hAnsi="Arial" w:cs="Arial"/>
                <w:color w:val="FFFFFF"/>
                <w:sz w:val="18"/>
                <w:szCs w:val="18"/>
                <w:lang w:eastAsia="en-AU"/>
              </w:rPr>
              <w:t>2023-24</w:t>
            </w:r>
          </w:p>
        </w:tc>
        <w:tc>
          <w:tcPr>
            <w:tcW w:w="1094" w:type="dxa"/>
            <w:tcBorders>
              <w:top w:val="nil"/>
              <w:left w:val="nil"/>
              <w:bottom w:val="nil"/>
              <w:right w:val="nil"/>
            </w:tcBorders>
            <w:shd w:val="clear" w:color="auto" w:fill="008EBA"/>
            <w:vAlign w:val="bottom"/>
            <w:hideMark/>
          </w:tcPr>
          <w:p w14:paraId="55FF58CC" w14:textId="77777777" w:rsidR="00A03131" w:rsidRPr="002C7F8E" w:rsidRDefault="00A03131" w:rsidP="00A03131">
            <w:pPr>
              <w:jc w:val="center"/>
              <w:rPr>
                <w:rFonts w:ascii="Arial" w:hAnsi="Arial" w:cs="Arial"/>
                <w:color w:val="FFFFFF"/>
                <w:sz w:val="18"/>
                <w:szCs w:val="18"/>
                <w:lang w:eastAsia="en-AU"/>
              </w:rPr>
            </w:pPr>
            <w:r w:rsidRPr="002C7F8E">
              <w:rPr>
                <w:rFonts w:ascii="Arial" w:hAnsi="Arial" w:cs="Arial"/>
                <w:color w:val="FFFFFF"/>
                <w:sz w:val="18"/>
                <w:szCs w:val="18"/>
                <w:lang w:eastAsia="en-AU"/>
              </w:rPr>
              <w:t>2024-25</w:t>
            </w:r>
          </w:p>
        </w:tc>
        <w:tc>
          <w:tcPr>
            <w:tcW w:w="1094" w:type="dxa"/>
            <w:tcBorders>
              <w:top w:val="nil"/>
              <w:left w:val="nil"/>
              <w:bottom w:val="nil"/>
              <w:right w:val="nil"/>
            </w:tcBorders>
            <w:shd w:val="clear" w:color="auto" w:fill="008EBA"/>
            <w:vAlign w:val="bottom"/>
            <w:hideMark/>
          </w:tcPr>
          <w:p w14:paraId="3FFE660C" w14:textId="77777777" w:rsidR="00A03131" w:rsidRPr="002C7F8E" w:rsidRDefault="00A03131" w:rsidP="00A03131">
            <w:pPr>
              <w:jc w:val="center"/>
              <w:rPr>
                <w:rFonts w:ascii="Arial" w:hAnsi="Arial" w:cs="Arial"/>
                <w:color w:val="FFFFFF"/>
                <w:sz w:val="18"/>
                <w:szCs w:val="18"/>
                <w:lang w:eastAsia="en-AU"/>
              </w:rPr>
            </w:pPr>
            <w:r w:rsidRPr="002C7F8E">
              <w:rPr>
                <w:rFonts w:ascii="Arial" w:hAnsi="Arial" w:cs="Arial"/>
                <w:color w:val="FFFFFF"/>
                <w:sz w:val="18"/>
                <w:szCs w:val="18"/>
                <w:lang w:eastAsia="en-AU"/>
              </w:rPr>
              <w:t>202</w:t>
            </w:r>
            <w:r>
              <w:rPr>
                <w:rFonts w:ascii="Arial" w:hAnsi="Arial" w:cs="Arial"/>
                <w:color w:val="FFFFFF"/>
                <w:sz w:val="18"/>
                <w:szCs w:val="18"/>
                <w:lang w:eastAsia="en-AU"/>
              </w:rPr>
              <w:t>5</w:t>
            </w:r>
            <w:r w:rsidRPr="002C7F8E">
              <w:rPr>
                <w:rFonts w:ascii="Arial" w:hAnsi="Arial" w:cs="Arial"/>
                <w:color w:val="FFFFFF"/>
                <w:sz w:val="18"/>
                <w:szCs w:val="18"/>
                <w:lang w:eastAsia="en-AU"/>
              </w:rPr>
              <w:t>-2</w:t>
            </w:r>
            <w:r>
              <w:rPr>
                <w:rFonts w:ascii="Arial" w:hAnsi="Arial" w:cs="Arial"/>
                <w:color w:val="FFFFFF"/>
                <w:sz w:val="18"/>
                <w:szCs w:val="18"/>
                <w:lang w:eastAsia="en-AU"/>
              </w:rPr>
              <w:t>6</w:t>
            </w:r>
          </w:p>
        </w:tc>
      </w:tr>
      <w:tr w:rsidR="00336346" w:rsidRPr="002C7F8E" w14:paraId="249672CB" w14:textId="77777777" w:rsidTr="00A03131">
        <w:trPr>
          <w:trHeight w:val="283"/>
        </w:trPr>
        <w:tc>
          <w:tcPr>
            <w:tcW w:w="3087" w:type="dxa"/>
            <w:tcBorders>
              <w:top w:val="nil"/>
              <w:left w:val="nil"/>
              <w:bottom w:val="nil"/>
              <w:right w:val="nil"/>
            </w:tcBorders>
            <w:shd w:val="clear" w:color="auto" w:fill="00426F"/>
            <w:vAlign w:val="bottom"/>
            <w:hideMark/>
          </w:tcPr>
          <w:p w14:paraId="455C029B" w14:textId="77777777" w:rsidR="00DA7E07" w:rsidRPr="002C7F8E" w:rsidRDefault="00DA7E07" w:rsidP="00F91FD1">
            <w:pPr>
              <w:jc w:val="center"/>
              <w:rPr>
                <w:rFonts w:ascii="Arial" w:hAnsi="Arial" w:cs="Arial"/>
                <w:color w:val="FFFFFF"/>
                <w:sz w:val="18"/>
                <w:szCs w:val="18"/>
                <w:lang w:eastAsia="en-AU"/>
              </w:rPr>
            </w:pPr>
            <w:r w:rsidRPr="002C7F8E">
              <w:rPr>
                <w:rFonts w:ascii="Arial" w:hAnsi="Arial" w:cs="Arial"/>
                <w:color w:val="FFFFFF"/>
                <w:sz w:val="18"/>
                <w:szCs w:val="18"/>
                <w:lang w:eastAsia="en-AU"/>
              </w:rPr>
              <w:t> </w:t>
            </w:r>
          </w:p>
        </w:tc>
        <w:tc>
          <w:tcPr>
            <w:tcW w:w="1094" w:type="dxa"/>
            <w:tcBorders>
              <w:top w:val="nil"/>
              <w:left w:val="nil"/>
              <w:bottom w:val="nil"/>
              <w:right w:val="nil"/>
            </w:tcBorders>
            <w:shd w:val="clear" w:color="auto" w:fill="00426F"/>
            <w:hideMark/>
          </w:tcPr>
          <w:p w14:paraId="75DCCD05" w14:textId="77777777" w:rsidR="00DA7E07" w:rsidRPr="002C7F8E" w:rsidRDefault="00DA7E07" w:rsidP="00F91FD1">
            <w:pPr>
              <w:jc w:val="center"/>
              <w:rPr>
                <w:rFonts w:ascii="Arial" w:hAnsi="Arial" w:cs="Arial"/>
                <w:color w:val="FFFFFF"/>
                <w:sz w:val="18"/>
                <w:szCs w:val="18"/>
                <w:lang w:eastAsia="en-AU"/>
              </w:rPr>
            </w:pPr>
            <w:r w:rsidRPr="002C7F8E">
              <w:rPr>
                <w:rFonts w:ascii="Arial" w:hAnsi="Arial" w:cs="Arial"/>
                <w:color w:val="FFFFFF"/>
                <w:sz w:val="18"/>
                <w:szCs w:val="18"/>
                <w:lang w:eastAsia="en-AU"/>
              </w:rPr>
              <w:t>Outcome</w:t>
            </w:r>
          </w:p>
        </w:tc>
        <w:tc>
          <w:tcPr>
            <w:tcW w:w="1225" w:type="dxa"/>
            <w:tcBorders>
              <w:top w:val="nil"/>
              <w:left w:val="nil"/>
              <w:bottom w:val="nil"/>
              <w:right w:val="nil"/>
            </w:tcBorders>
            <w:shd w:val="clear" w:color="auto" w:fill="00426F"/>
            <w:hideMark/>
          </w:tcPr>
          <w:p w14:paraId="32B23B6B" w14:textId="77777777" w:rsidR="00DA7E07" w:rsidRPr="002C7F8E" w:rsidRDefault="00DA7E07" w:rsidP="00F91FD1">
            <w:pPr>
              <w:ind w:left="-57" w:right="-57"/>
              <w:jc w:val="center"/>
              <w:rPr>
                <w:rFonts w:ascii="Arial" w:hAnsi="Arial" w:cs="Arial"/>
                <w:color w:val="FFFFFF"/>
                <w:sz w:val="18"/>
                <w:szCs w:val="18"/>
                <w:lang w:eastAsia="en-AU"/>
              </w:rPr>
            </w:pPr>
            <w:r w:rsidRPr="002C7F8E">
              <w:rPr>
                <w:rFonts w:ascii="Arial" w:hAnsi="Arial" w:cs="Arial"/>
                <w:color w:val="FFFFFF"/>
                <w:sz w:val="18"/>
                <w:szCs w:val="18"/>
                <w:lang w:eastAsia="en-AU"/>
              </w:rPr>
              <w:t>Forecasts</w:t>
            </w:r>
          </w:p>
        </w:tc>
        <w:tc>
          <w:tcPr>
            <w:tcW w:w="1007" w:type="dxa"/>
            <w:tcBorders>
              <w:top w:val="nil"/>
              <w:left w:val="nil"/>
              <w:bottom w:val="nil"/>
              <w:right w:val="nil"/>
            </w:tcBorders>
            <w:shd w:val="clear" w:color="auto" w:fill="00426F"/>
            <w:hideMark/>
          </w:tcPr>
          <w:p w14:paraId="7A9E426C" w14:textId="77777777" w:rsidR="00DA7E07" w:rsidRPr="002C7F8E" w:rsidRDefault="00DA7E07" w:rsidP="00F91FD1">
            <w:pPr>
              <w:jc w:val="center"/>
              <w:rPr>
                <w:rFonts w:ascii="Arial" w:hAnsi="Arial" w:cs="Arial"/>
                <w:color w:val="FFFFFF"/>
                <w:sz w:val="18"/>
                <w:szCs w:val="18"/>
                <w:lang w:eastAsia="en-AU"/>
              </w:rPr>
            </w:pPr>
            <w:r w:rsidRPr="002C7F8E">
              <w:rPr>
                <w:rFonts w:ascii="Arial" w:hAnsi="Arial" w:cs="Arial"/>
                <w:color w:val="FFFFFF"/>
                <w:sz w:val="18"/>
                <w:szCs w:val="18"/>
                <w:lang w:eastAsia="en-AU"/>
              </w:rPr>
              <w:t>Forecasts</w:t>
            </w:r>
          </w:p>
        </w:tc>
        <w:tc>
          <w:tcPr>
            <w:tcW w:w="1094" w:type="dxa"/>
            <w:tcBorders>
              <w:top w:val="nil"/>
              <w:left w:val="nil"/>
              <w:bottom w:val="nil"/>
              <w:right w:val="nil"/>
            </w:tcBorders>
            <w:shd w:val="clear" w:color="auto" w:fill="00426F"/>
            <w:hideMark/>
          </w:tcPr>
          <w:p w14:paraId="24671F2C" w14:textId="77777777" w:rsidR="00DA7E07" w:rsidRPr="002C7F8E" w:rsidRDefault="00336346" w:rsidP="00F91FD1">
            <w:pPr>
              <w:jc w:val="center"/>
              <w:rPr>
                <w:rFonts w:ascii="Arial" w:hAnsi="Arial" w:cs="Arial"/>
                <w:color w:val="FFFFFF"/>
                <w:sz w:val="18"/>
                <w:szCs w:val="18"/>
                <w:lang w:eastAsia="en-AU"/>
              </w:rPr>
            </w:pPr>
            <w:r>
              <w:rPr>
                <w:rFonts w:ascii="Arial" w:hAnsi="Arial" w:cs="Arial"/>
                <w:color w:val="FFFFFF" w:themeColor="background1"/>
                <w:sz w:val="18"/>
                <w:szCs w:val="18"/>
                <w:lang w:eastAsia="en-AU"/>
              </w:rPr>
              <w:t>Forecast</w:t>
            </w:r>
            <w:r w:rsidR="00515D6C">
              <w:rPr>
                <w:rFonts w:ascii="Arial" w:hAnsi="Arial" w:cs="Arial"/>
                <w:color w:val="FFFFFF" w:themeColor="background1"/>
                <w:sz w:val="18"/>
                <w:szCs w:val="18"/>
                <w:lang w:eastAsia="en-AU"/>
              </w:rPr>
              <w:t>s</w:t>
            </w:r>
          </w:p>
        </w:tc>
        <w:tc>
          <w:tcPr>
            <w:tcW w:w="1094" w:type="dxa"/>
            <w:tcBorders>
              <w:top w:val="nil"/>
              <w:left w:val="nil"/>
              <w:bottom w:val="nil"/>
              <w:right w:val="nil"/>
            </w:tcBorders>
            <w:shd w:val="clear" w:color="auto" w:fill="00426F"/>
            <w:hideMark/>
          </w:tcPr>
          <w:p w14:paraId="2323B13B" w14:textId="77777777" w:rsidR="00DA7E07" w:rsidRPr="002C7F8E" w:rsidRDefault="00515D6C" w:rsidP="00F91FD1">
            <w:pPr>
              <w:jc w:val="center"/>
              <w:rPr>
                <w:rFonts w:ascii="Arial" w:hAnsi="Arial" w:cs="Arial"/>
                <w:color w:val="FFFFFF"/>
                <w:sz w:val="18"/>
                <w:szCs w:val="18"/>
                <w:lang w:eastAsia="en-AU"/>
              </w:rPr>
            </w:pPr>
            <w:r>
              <w:rPr>
                <w:rFonts w:ascii="Arial" w:hAnsi="Arial" w:cs="Arial"/>
                <w:color w:val="FFFFFF" w:themeColor="background1"/>
                <w:sz w:val="18"/>
                <w:szCs w:val="18"/>
                <w:lang w:eastAsia="en-AU"/>
              </w:rPr>
              <w:t>Forecasts</w:t>
            </w:r>
          </w:p>
        </w:tc>
        <w:tc>
          <w:tcPr>
            <w:tcW w:w="1094" w:type="dxa"/>
            <w:tcBorders>
              <w:top w:val="nil"/>
              <w:left w:val="nil"/>
              <w:bottom w:val="nil"/>
              <w:right w:val="nil"/>
            </w:tcBorders>
            <w:shd w:val="clear" w:color="auto" w:fill="00426F"/>
            <w:hideMark/>
          </w:tcPr>
          <w:p w14:paraId="2B52DA89" w14:textId="77777777" w:rsidR="00DA7E07" w:rsidRPr="002C7F8E" w:rsidRDefault="00515D6C" w:rsidP="00F91FD1">
            <w:pPr>
              <w:jc w:val="center"/>
              <w:rPr>
                <w:rFonts w:ascii="Arial" w:hAnsi="Arial" w:cs="Arial"/>
                <w:color w:val="FFFFFF"/>
                <w:sz w:val="18"/>
                <w:szCs w:val="18"/>
                <w:lang w:eastAsia="en-AU"/>
              </w:rPr>
            </w:pPr>
            <w:r>
              <w:rPr>
                <w:rFonts w:ascii="Arial" w:hAnsi="Arial" w:cs="Arial"/>
                <w:color w:val="FFFFFF" w:themeColor="background1"/>
                <w:sz w:val="18"/>
                <w:szCs w:val="18"/>
                <w:lang w:eastAsia="en-AU"/>
              </w:rPr>
              <w:t>Forecasts</w:t>
            </w:r>
          </w:p>
        </w:tc>
      </w:tr>
      <w:tr w:rsidR="00862391" w:rsidRPr="002C7F8E" w14:paraId="03940E17" w14:textId="77777777" w:rsidTr="000A3FB5">
        <w:trPr>
          <w:trHeight w:val="290"/>
        </w:trPr>
        <w:tc>
          <w:tcPr>
            <w:tcW w:w="3087" w:type="dxa"/>
            <w:tcBorders>
              <w:top w:val="nil"/>
              <w:left w:val="nil"/>
              <w:bottom w:val="nil"/>
              <w:right w:val="nil"/>
            </w:tcBorders>
            <w:shd w:val="clear" w:color="auto" w:fill="FFFFFF" w:themeFill="background1"/>
            <w:vAlign w:val="center"/>
            <w:hideMark/>
          </w:tcPr>
          <w:p w14:paraId="3ABE91FD"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 xml:space="preserve">Real </w:t>
            </w:r>
            <w:r>
              <w:rPr>
                <w:rFonts w:ascii="Arial" w:hAnsi="Arial" w:cs="Arial"/>
                <w:color w:val="000000"/>
                <w:sz w:val="16"/>
                <w:szCs w:val="16"/>
                <w:lang w:eastAsia="en-AU"/>
              </w:rPr>
              <w:t>S</w:t>
            </w:r>
            <w:r w:rsidRPr="002C7F8E">
              <w:rPr>
                <w:rFonts w:ascii="Arial" w:hAnsi="Arial" w:cs="Arial"/>
                <w:color w:val="000000"/>
                <w:sz w:val="16"/>
                <w:szCs w:val="16"/>
                <w:lang w:eastAsia="en-AU"/>
              </w:rPr>
              <w:t xml:space="preserve">tate </w:t>
            </w:r>
            <w:r>
              <w:rPr>
                <w:rFonts w:ascii="Arial" w:hAnsi="Arial" w:cs="Arial"/>
                <w:color w:val="000000"/>
                <w:sz w:val="16"/>
                <w:szCs w:val="16"/>
                <w:lang w:eastAsia="en-AU"/>
              </w:rPr>
              <w:t>F</w:t>
            </w:r>
            <w:r w:rsidRPr="002C7F8E">
              <w:rPr>
                <w:rFonts w:ascii="Arial" w:hAnsi="Arial" w:cs="Arial"/>
                <w:color w:val="000000"/>
                <w:sz w:val="16"/>
                <w:szCs w:val="16"/>
                <w:lang w:eastAsia="en-AU"/>
              </w:rPr>
              <w:t xml:space="preserve">inal </w:t>
            </w:r>
            <w:r>
              <w:rPr>
                <w:rFonts w:ascii="Arial" w:hAnsi="Arial" w:cs="Arial"/>
                <w:color w:val="000000"/>
                <w:sz w:val="16"/>
                <w:szCs w:val="16"/>
                <w:lang w:eastAsia="en-AU"/>
              </w:rPr>
              <w:t>D</w:t>
            </w:r>
            <w:r w:rsidRPr="002C7F8E">
              <w:rPr>
                <w:rFonts w:ascii="Arial" w:hAnsi="Arial" w:cs="Arial"/>
                <w:color w:val="000000"/>
                <w:sz w:val="16"/>
                <w:szCs w:val="16"/>
                <w:lang w:eastAsia="en-AU"/>
              </w:rPr>
              <w:t>emand</w:t>
            </w:r>
          </w:p>
        </w:tc>
        <w:tc>
          <w:tcPr>
            <w:tcW w:w="1094" w:type="dxa"/>
            <w:tcBorders>
              <w:top w:val="nil"/>
              <w:left w:val="nil"/>
              <w:bottom w:val="nil"/>
              <w:right w:val="nil"/>
            </w:tcBorders>
            <w:shd w:val="clear" w:color="auto" w:fill="FFFFFF" w:themeFill="background1"/>
          </w:tcPr>
          <w:p w14:paraId="3BF37240"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0</w:t>
            </w:r>
          </w:p>
        </w:tc>
        <w:tc>
          <w:tcPr>
            <w:tcW w:w="1225" w:type="dxa"/>
            <w:tcBorders>
              <w:top w:val="nil"/>
              <w:left w:val="nil"/>
              <w:bottom w:val="nil"/>
              <w:right w:val="nil"/>
            </w:tcBorders>
            <w:shd w:val="clear" w:color="auto" w:fill="FFFFFF" w:themeFill="background1"/>
          </w:tcPr>
          <w:p w14:paraId="0572C4D7"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2¾</w:t>
            </w:r>
          </w:p>
        </w:tc>
        <w:tc>
          <w:tcPr>
            <w:tcW w:w="1007" w:type="dxa"/>
            <w:tcBorders>
              <w:top w:val="nil"/>
              <w:left w:val="nil"/>
              <w:bottom w:val="nil"/>
              <w:right w:val="nil"/>
            </w:tcBorders>
            <w:shd w:val="clear" w:color="auto" w:fill="FFFFFF" w:themeFill="background1"/>
          </w:tcPr>
          <w:p w14:paraId="1EF61970"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5½ (5)</w:t>
            </w:r>
          </w:p>
        </w:tc>
        <w:tc>
          <w:tcPr>
            <w:tcW w:w="1094" w:type="dxa"/>
            <w:tcBorders>
              <w:top w:val="nil"/>
              <w:left w:val="nil"/>
              <w:bottom w:val="nil"/>
              <w:right w:val="nil"/>
            </w:tcBorders>
            <w:shd w:val="clear" w:color="auto" w:fill="FFFFFF" w:themeFill="background1"/>
          </w:tcPr>
          <w:p w14:paraId="623AB367"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¾ (1)</w:t>
            </w:r>
          </w:p>
        </w:tc>
        <w:tc>
          <w:tcPr>
            <w:tcW w:w="1094" w:type="dxa"/>
            <w:tcBorders>
              <w:top w:val="nil"/>
              <w:left w:val="nil"/>
              <w:bottom w:val="nil"/>
              <w:right w:val="nil"/>
            </w:tcBorders>
            <w:shd w:val="clear" w:color="auto" w:fill="FFFFFF" w:themeFill="background1"/>
          </w:tcPr>
          <w:p w14:paraId="01016ED5"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2¼ (2½)</w:t>
            </w:r>
          </w:p>
        </w:tc>
        <w:tc>
          <w:tcPr>
            <w:tcW w:w="1094" w:type="dxa"/>
            <w:tcBorders>
              <w:top w:val="nil"/>
              <w:left w:val="nil"/>
              <w:bottom w:val="nil"/>
              <w:right w:val="nil"/>
            </w:tcBorders>
            <w:shd w:val="clear" w:color="auto" w:fill="FFFFFF" w:themeFill="background1"/>
          </w:tcPr>
          <w:p w14:paraId="2F0590E3"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2</w:t>
            </w:r>
          </w:p>
        </w:tc>
      </w:tr>
      <w:tr w:rsidR="00862391" w:rsidRPr="002C7F8E" w14:paraId="3A7B0790" w14:textId="77777777" w:rsidTr="000A3FB5">
        <w:trPr>
          <w:trHeight w:val="290"/>
        </w:trPr>
        <w:tc>
          <w:tcPr>
            <w:tcW w:w="3087" w:type="dxa"/>
            <w:tcBorders>
              <w:top w:val="nil"/>
              <w:left w:val="nil"/>
              <w:bottom w:val="nil"/>
              <w:right w:val="nil"/>
            </w:tcBorders>
            <w:shd w:val="clear" w:color="auto" w:fill="FFFFFF" w:themeFill="background1"/>
            <w:vAlign w:val="center"/>
            <w:hideMark/>
          </w:tcPr>
          <w:p w14:paraId="61ED3B1E"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 xml:space="preserve">Real </w:t>
            </w:r>
            <w:r>
              <w:rPr>
                <w:rFonts w:ascii="Arial" w:hAnsi="Arial" w:cs="Arial"/>
                <w:color w:val="000000"/>
                <w:sz w:val="16"/>
                <w:szCs w:val="16"/>
                <w:lang w:eastAsia="en-AU"/>
              </w:rPr>
              <w:t>G</w:t>
            </w:r>
            <w:r w:rsidRPr="002C7F8E">
              <w:rPr>
                <w:rFonts w:ascii="Arial" w:hAnsi="Arial" w:cs="Arial"/>
                <w:color w:val="000000"/>
                <w:sz w:val="16"/>
                <w:szCs w:val="16"/>
                <w:lang w:eastAsia="en-AU"/>
              </w:rPr>
              <w:t xml:space="preserve">ross </w:t>
            </w:r>
            <w:r>
              <w:rPr>
                <w:rFonts w:ascii="Arial" w:hAnsi="Arial" w:cs="Arial"/>
                <w:color w:val="000000"/>
                <w:sz w:val="16"/>
                <w:szCs w:val="16"/>
                <w:lang w:eastAsia="en-AU"/>
              </w:rPr>
              <w:t>S</w:t>
            </w:r>
            <w:r w:rsidRPr="002C7F8E">
              <w:rPr>
                <w:rFonts w:ascii="Arial" w:hAnsi="Arial" w:cs="Arial"/>
                <w:color w:val="000000"/>
                <w:sz w:val="16"/>
                <w:szCs w:val="16"/>
                <w:lang w:eastAsia="en-AU"/>
              </w:rPr>
              <w:t xml:space="preserve">tate </w:t>
            </w:r>
            <w:r>
              <w:rPr>
                <w:rFonts w:ascii="Arial" w:hAnsi="Arial" w:cs="Arial"/>
                <w:color w:val="000000"/>
                <w:sz w:val="16"/>
                <w:szCs w:val="16"/>
                <w:lang w:eastAsia="en-AU"/>
              </w:rPr>
              <w:t>P</w:t>
            </w:r>
            <w:r w:rsidRPr="002C7F8E">
              <w:rPr>
                <w:rFonts w:ascii="Arial" w:hAnsi="Arial" w:cs="Arial"/>
                <w:color w:val="000000"/>
                <w:sz w:val="16"/>
                <w:szCs w:val="16"/>
                <w:lang w:eastAsia="en-AU"/>
              </w:rPr>
              <w:t>roduct</w:t>
            </w:r>
          </w:p>
        </w:tc>
        <w:tc>
          <w:tcPr>
            <w:tcW w:w="1094" w:type="dxa"/>
            <w:tcBorders>
              <w:top w:val="nil"/>
              <w:left w:val="nil"/>
              <w:bottom w:val="nil"/>
              <w:right w:val="nil"/>
            </w:tcBorders>
            <w:shd w:val="clear" w:color="auto" w:fill="FFFFFF" w:themeFill="background1"/>
          </w:tcPr>
          <w:p w14:paraId="6501DD47"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4</w:t>
            </w:r>
          </w:p>
        </w:tc>
        <w:tc>
          <w:tcPr>
            <w:tcW w:w="1225" w:type="dxa"/>
            <w:tcBorders>
              <w:top w:val="nil"/>
              <w:left w:val="nil"/>
              <w:bottom w:val="nil"/>
              <w:right w:val="nil"/>
            </w:tcBorders>
            <w:shd w:val="clear" w:color="auto" w:fill="FFFFFF" w:themeFill="background1"/>
          </w:tcPr>
          <w:p w14:paraId="1392DA31"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½ (2½)</w:t>
            </w:r>
          </w:p>
        </w:tc>
        <w:tc>
          <w:tcPr>
            <w:tcW w:w="1007" w:type="dxa"/>
            <w:tcBorders>
              <w:top w:val="nil"/>
              <w:left w:val="nil"/>
              <w:bottom w:val="nil"/>
              <w:right w:val="nil"/>
            </w:tcBorders>
            <w:shd w:val="clear" w:color="auto" w:fill="FFFFFF" w:themeFill="background1"/>
          </w:tcPr>
          <w:p w14:paraId="03C944C6"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4¼ (3¼)</w:t>
            </w:r>
          </w:p>
        </w:tc>
        <w:tc>
          <w:tcPr>
            <w:tcW w:w="1094" w:type="dxa"/>
            <w:tcBorders>
              <w:top w:val="nil"/>
              <w:left w:val="nil"/>
              <w:bottom w:val="nil"/>
              <w:right w:val="nil"/>
            </w:tcBorders>
            <w:shd w:val="clear" w:color="auto" w:fill="FFFFFF" w:themeFill="background1"/>
          </w:tcPr>
          <w:p w14:paraId="5B601188"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2¾ (1½)</w:t>
            </w:r>
          </w:p>
        </w:tc>
        <w:tc>
          <w:tcPr>
            <w:tcW w:w="1094" w:type="dxa"/>
            <w:tcBorders>
              <w:top w:val="nil"/>
              <w:left w:val="nil"/>
              <w:bottom w:val="nil"/>
              <w:right w:val="nil"/>
            </w:tcBorders>
            <w:shd w:val="clear" w:color="auto" w:fill="FFFFFF" w:themeFill="background1"/>
          </w:tcPr>
          <w:p w14:paraId="0F8D71B1"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2½ (2¼)</w:t>
            </w:r>
          </w:p>
        </w:tc>
        <w:tc>
          <w:tcPr>
            <w:tcW w:w="1094" w:type="dxa"/>
            <w:tcBorders>
              <w:top w:val="nil"/>
              <w:left w:val="nil"/>
              <w:bottom w:val="nil"/>
              <w:right w:val="nil"/>
            </w:tcBorders>
            <w:shd w:val="clear" w:color="auto" w:fill="FFFFFF" w:themeFill="background1"/>
          </w:tcPr>
          <w:p w14:paraId="404F3A44"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½</w:t>
            </w:r>
          </w:p>
        </w:tc>
      </w:tr>
      <w:tr w:rsidR="00862391" w:rsidRPr="002C7F8E" w14:paraId="31478852" w14:textId="77777777" w:rsidTr="000A3FB5">
        <w:trPr>
          <w:trHeight w:val="290"/>
        </w:trPr>
        <w:tc>
          <w:tcPr>
            <w:tcW w:w="3087" w:type="dxa"/>
            <w:tcBorders>
              <w:top w:val="nil"/>
              <w:left w:val="nil"/>
              <w:bottom w:val="nil"/>
              <w:right w:val="nil"/>
            </w:tcBorders>
            <w:shd w:val="clear" w:color="auto" w:fill="FFFFFF" w:themeFill="background1"/>
            <w:vAlign w:val="center"/>
            <w:hideMark/>
          </w:tcPr>
          <w:p w14:paraId="1CDDF662"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Employment</w:t>
            </w:r>
          </w:p>
        </w:tc>
        <w:tc>
          <w:tcPr>
            <w:tcW w:w="1094" w:type="dxa"/>
            <w:tcBorders>
              <w:top w:val="nil"/>
              <w:left w:val="nil"/>
              <w:bottom w:val="nil"/>
              <w:right w:val="nil"/>
            </w:tcBorders>
            <w:shd w:val="clear" w:color="auto" w:fill="FFFFFF" w:themeFill="background1"/>
          </w:tcPr>
          <w:p w14:paraId="0A41C3A1"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0.4</w:t>
            </w:r>
          </w:p>
        </w:tc>
        <w:tc>
          <w:tcPr>
            <w:tcW w:w="1225" w:type="dxa"/>
            <w:tcBorders>
              <w:top w:val="nil"/>
              <w:left w:val="nil"/>
              <w:bottom w:val="nil"/>
              <w:right w:val="nil"/>
            </w:tcBorders>
            <w:shd w:val="clear" w:color="auto" w:fill="FFFFFF" w:themeFill="background1"/>
          </w:tcPr>
          <w:p w14:paraId="17FAA98B"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 (½)</w:t>
            </w:r>
          </w:p>
        </w:tc>
        <w:tc>
          <w:tcPr>
            <w:tcW w:w="1007" w:type="dxa"/>
            <w:tcBorders>
              <w:top w:val="nil"/>
              <w:left w:val="nil"/>
              <w:bottom w:val="nil"/>
              <w:right w:val="nil"/>
            </w:tcBorders>
            <w:shd w:val="clear" w:color="auto" w:fill="FFFFFF" w:themeFill="background1"/>
          </w:tcPr>
          <w:p w14:paraId="0646F9DD"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 (2¼)</w:t>
            </w:r>
          </w:p>
        </w:tc>
        <w:tc>
          <w:tcPr>
            <w:tcW w:w="1094" w:type="dxa"/>
            <w:tcBorders>
              <w:top w:val="nil"/>
              <w:left w:val="nil"/>
              <w:bottom w:val="nil"/>
              <w:right w:val="nil"/>
            </w:tcBorders>
            <w:shd w:val="clear" w:color="auto" w:fill="FFFFFF" w:themeFill="background1"/>
          </w:tcPr>
          <w:p w14:paraId="6BEC47E2"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w:t>
            </w:r>
          </w:p>
        </w:tc>
        <w:tc>
          <w:tcPr>
            <w:tcW w:w="1094" w:type="dxa"/>
            <w:tcBorders>
              <w:top w:val="nil"/>
              <w:left w:val="nil"/>
              <w:bottom w:val="nil"/>
              <w:right w:val="nil"/>
            </w:tcBorders>
            <w:shd w:val="clear" w:color="auto" w:fill="FFFFFF" w:themeFill="background1"/>
          </w:tcPr>
          <w:p w14:paraId="628E9692"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 xml:space="preserve">1¼ </w:t>
            </w:r>
          </w:p>
        </w:tc>
        <w:tc>
          <w:tcPr>
            <w:tcW w:w="1094" w:type="dxa"/>
            <w:tcBorders>
              <w:top w:val="nil"/>
              <w:left w:val="nil"/>
              <w:bottom w:val="nil"/>
              <w:right w:val="nil"/>
            </w:tcBorders>
            <w:shd w:val="clear" w:color="auto" w:fill="FFFFFF" w:themeFill="background1"/>
          </w:tcPr>
          <w:p w14:paraId="1333476B"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w:t>
            </w:r>
          </w:p>
        </w:tc>
      </w:tr>
      <w:tr w:rsidR="00862391" w:rsidRPr="002C7F8E" w14:paraId="57E2A6C5" w14:textId="77777777" w:rsidTr="000A3FB5">
        <w:trPr>
          <w:trHeight w:val="290"/>
        </w:trPr>
        <w:tc>
          <w:tcPr>
            <w:tcW w:w="3087" w:type="dxa"/>
            <w:tcBorders>
              <w:top w:val="nil"/>
              <w:left w:val="nil"/>
              <w:bottom w:val="nil"/>
              <w:right w:val="nil"/>
            </w:tcBorders>
            <w:shd w:val="clear" w:color="auto" w:fill="FFFFFF" w:themeFill="background1"/>
            <w:vAlign w:val="center"/>
            <w:hideMark/>
          </w:tcPr>
          <w:p w14:paraId="20459153"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 xml:space="preserve">Unemployment rate </w:t>
            </w:r>
            <w:r w:rsidRPr="002C7F8E">
              <w:rPr>
                <w:rFonts w:ascii="Arial" w:hAnsi="Arial" w:cs="Arial"/>
                <w:color w:val="000000"/>
                <w:sz w:val="16"/>
                <w:szCs w:val="16"/>
                <w:vertAlign w:val="superscript"/>
                <w:lang w:eastAsia="en-AU"/>
              </w:rPr>
              <w:t>(b)</w:t>
            </w:r>
          </w:p>
        </w:tc>
        <w:tc>
          <w:tcPr>
            <w:tcW w:w="1094" w:type="dxa"/>
            <w:tcBorders>
              <w:top w:val="nil"/>
              <w:left w:val="nil"/>
              <w:bottom w:val="nil"/>
              <w:right w:val="nil"/>
            </w:tcBorders>
            <w:shd w:val="clear" w:color="auto" w:fill="FFFFFF" w:themeFill="background1"/>
          </w:tcPr>
          <w:p w14:paraId="27E4E755"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5.2</w:t>
            </w:r>
          </w:p>
        </w:tc>
        <w:tc>
          <w:tcPr>
            <w:tcW w:w="1225" w:type="dxa"/>
            <w:tcBorders>
              <w:top w:val="nil"/>
              <w:left w:val="nil"/>
              <w:bottom w:val="nil"/>
              <w:right w:val="nil"/>
            </w:tcBorders>
            <w:shd w:val="clear" w:color="auto" w:fill="FFFFFF" w:themeFill="background1"/>
          </w:tcPr>
          <w:p w14:paraId="138B7AFA"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¾ (5¼)</w:t>
            </w:r>
          </w:p>
        </w:tc>
        <w:tc>
          <w:tcPr>
            <w:tcW w:w="1007" w:type="dxa"/>
            <w:tcBorders>
              <w:top w:val="nil"/>
              <w:left w:val="nil"/>
              <w:bottom w:val="nil"/>
              <w:right w:val="nil"/>
            </w:tcBorders>
            <w:shd w:val="clear" w:color="auto" w:fill="FFFFFF" w:themeFill="background1"/>
          </w:tcPr>
          <w:p w14:paraId="68F98D27"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¾ (4½)</w:t>
            </w:r>
          </w:p>
        </w:tc>
        <w:tc>
          <w:tcPr>
            <w:tcW w:w="1094" w:type="dxa"/>
            <w:tcBorders>
              <w:top w:val="nil"/>
              <w:left w:val="nil"/>
              <w:bottom w:val="nil"/>
              <w:right w:val="nil"/>
            </w:tcBorders>
            <w:shd w:val="clear" w:color="auto" w:fill="FFFFFF" w:themeFill="background1"/>
          </w:tcPr>
          <w:p w14:paraId="48A9042F"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½ (4½)</w:t>
            </w:r>
          </w:p>
        </w:tc>
        <w:tc>
          <w:tcPr>
            <w:tcW w:w="1094" w:type="dxa"/>
            <w:tcBorders>
              <w:top w:val="nil"/>
              <w:left w:val="nil"/>
              <w:bottom w:val="nil"/>
              <w:right w:val="nil"/>
            </w:tcBorders>
            <w:shd w:val="clear" w:color="auto" w:fill="FFFFFF" w:themeFill="background1"/>
          </w:tcPr>
          <w:p w14:paraId="171251F3"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½ (4¼)</w:t>
            </w:r>
          </w:p>
        </w:tc>
        <w:tc>
          <w:tcPr>
            <w:tcW w:w="1094" w:type="dxa"/>
            <w:tcBorders>
              <w:top w:val="nil"/>
              <w:left w:val="nil"/>
              <w:bottom w:val="nil"/>
              <w:right w:val="nil"/>
            </w:tcBorders>
            <w:shd w:val="clear" w:color="auto" w:fill="FFFFFF" w:themeFill="background1"/>
          </w:tcPr>
          <w:p w14:paraId="34DE86B5"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¾</w:t>
            </w:r>
          </w:p>
        </w:tc>
      </w:tr>
      <w:tr w:rsidR="00862391" w:rsidRPr="002C7F8E" w14:paraId="1779629D" w14:textId="77777777" w:rsidTr="000A3FB5">
        <w:trPr>
          <w:trHeight w:val="290"/>
        </w:trPr>
        <w:tc>
          <w:tcPr>
            <w:tcW w:w="3087" w:type="dxa"/>
            <w:tcBorders>
              <w:top w:val="nil"/>
              <w:left w:val="nil"/>
              <w:bottom w:val="nil"/>
              <w:right w:val="nil"/>
            </w:tcBorders>
            <w:shd w:val="clear" w:color="auto" w:fill="FFFFFF" w:themeFill="background1"/>
            <w:vAlign w:val="center"/>
            <w:hideMark/>
          </w:tcPr>
          <w:p w14:paraId="2D24A551"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 xml:space="preserve">Sydney </w:t>
            </w:r>
            <w:r>
              <w:rPr>
                <w:rFonts w:ascii="Arial" w:hAnsi="Arial" w:cs="Arial"/>
                <w:color w:val="000000"/>
                <w:sz w:val="16"/>
                <w:szCs w:val="16"/>
                <w:lang w:eastAsia="en-AU"/>
              </w:rPr>
              <w:t>C</w:t>
            </w:r>
            <w:r w:rsidRPr="002C7F8E">
              <w:rPr>
                <w:rFonts w:ascii="Arial" w:hAnsi="Arial" w:cs="Arial"/>
                <w:color w:val="000000"/>
                <w:sz w:val="16"/>
                <w:szCs w:val="16"/>
                <w:lang w:eastAsia="en-AU"/>
              </w:rPr>
              <w:t xml:space="preserve">onsumer </w:t>
            </w:r>
            <w:r>
              <w:rPr>
                <w:rFonts w:ascii="Arial" w:hAnsi="Arial" w:cs="Arial"/>
                <w:color w:val="000000"/>
                <w:sz w:val="16"/>
                <w:szCs w:val="16"/>
                <w:lang w:eastAsia="en-AU"/>
              </w:rPr>
              <w:t>P</w:t>
            </w:r>
            <w:r w:rsidRPr="002C7F8E">
              <w:rPr>
                <w:rFonts w:ascii="Arial" w:hAnsi="Arial" w:cs="Arial"/>
                <w:color w:val="000000"/>
                <w:sz w:val="16"/>
                <w:szCs w:val="16"/>
                <w:lang w:eastAsia="en-AU"/>
              </w:rPr>
              <w:t xml:space="preserve">rice </w:t>
            </w:r>
            <w:r>
              <w:rPr>
                <w:rFonts w:ascii="Arial" w:hAnsi="Arial" w:cs="Arial"/>
                <w:color w:val="000000"/>
                <w:sz w:val="16"/>
                <w:szCs w:val="16"/>
                <w:lang w:eastAsia="en-AU"/>
              </w:rPr>
              <w:t>I</w:t>
            </w:r>
            <w:r w:rsidRPr="002C7F8E">
              <w:rPr>
                <w:rFonts w:ascii="Arial" w:hAnsi="Arial" w:cs="Arial"/>
                <w:color w:val="000000"/>
                <w:sz w:val="16"/>
                <w:szCs w:val="16"/>
                <w:lang w:eastAsia="en-AU"/>
              </w:rPr>
              <w:t>ndex</w:t>
            </w:r>
          </w:p>
        </w:tc>
        <w:tc>
          <w:tcPr>
            <w:tcW w:w="1094" w:type="dxa"/>
            <w:tcBorders>
              <w:top w:val="nil"/>
              <w:left w:val="nil"/>
              <w:bottom w:val="nil"/>
              <w:right w:val="nil"/>
            </w:tcBorders>
            <w:shd w:val="clear" w:color="auto" w:fill="FFFFFF" w:themeFill="background1"/>
          </w:tcPr>
          <w:p w14:paraId="71E6CE6B"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5</w:t>
            </w:r>
          </w:p>
        </w:tc>
        <w:tc>
          <w:tcPr>
            <w:tcW w:w="1225" w:type="dxa"/>
            <w:tcBorders>
              <w:top w:val="nil"/>
              <w:left w:val="nil"/>
              <w:bottom w:val="nil"/>
              <w:right w:val="nil"/>
            </w:tcBorders>
            <w:shd w:val="clear" w:color="auto" w:fill="FFFFFF" w:themeFill="background1"/>
          </w:tcPr>
          <w:p w14:paraId="3E89CF57"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4 (2½)</w:t>
            </w:r>
          </w:p>
        </w:tc>
        <w:tc>
          <w:tcPr>
            <w:tcW w:w="1007" w:type="dxa"/>
            <w:tcBorders>
              <w:top w:val="nil"/>
              <w:left w:val="nil"/>
              <w:bottom w:val="nil"/>
              <w:right w:val="nil"/>
            </w:tcBorders>
            <w:shd w:val="clear" w:color="auto" w:fill="FFFFFF" w:themeFill="background1"/>
          </w:tcPr>
          <w:p w14:paraId="47E408CF"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5½ (2¼)</w:t>
            </w:r>
          </w:p>
        </w:tc>
        <w:tc>
          <w:tcPr>
            <w:tcW w:w="1094" w:type="dxa"/>
            <w:tcBorders>
              <w:top w:val="nil"/>
              <w:left w:val="nil"/>
              <w:bottom w:val="nil"/>
              <w:right w:val="nil"/>
            </w:tcBorders>
            <w:shd w:val="clear" w:color="auto" w:fill="FFFFFF" w:themeFill="background1"/>
          </w:tcPr>
          <w:p w14:paraId="1232BCA0"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 (2½)</w:t>
            </w:r>
          </w:p>
        </w:tc>
        <w:tc>
          <w:tcPr>
            <w:tcW w:w="1094" w:type="dxa"/>
            <w:tcBorders>
              <w:top w:val="nil"/>
              <w:left w:val="nil"/>
              <w:bottom w:val="nil"/>
              <w:right w:val="nil"/>
            </w:tcBorders>
            <w:shd w:val="clear" w:color="auto" w:fill="FFFFFF" w:themeFill="background1"/>
          </w:tcPr>
          <w:p w14:paraId="3F7B0E48"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 (2½)</w:t>
            </w:r>
          </w:p>
        </w:tc>
        <w:tc>
          <w:tcPr>
            <w:tcW w:w="1094" w:type="dxa"/>
            <w:tcBorders>
              <w:top w:val="nil"/>
              <w:left w:val="nil"/>
              <w:bottom w:val="nil"/>
              <w:right w:val="nil"/>
            </w:tcBorders>
            <w:shd w:val="clear" w:color="auto" w:fill="FFFFFF" w:themeFill="background1"/>
          </w:tcPr>
          <w:p w14:paraId="6EDFB6EC"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2¾</w:t>
            </w:r>
          </w:p>
        </w:tc>
      </w:tr>
      <w:tr w:rsidR="00862391" w:rsidRPr="002C7F8E" w14:paraId="78DC7B9E" w14:textId="77777777" w:rsidTr="000A3FB5">
        <w:trPr>
          <w:trHeight w:val="290"/>
        </w:trPr>
        <w:tc>
          <w:tcPr>
            <w:tcW w:w="3087" w:type="dxa"/>
            <w:tcBorders>
              <w:top w:val="nil"/>
              <w:left w:val="nil"/>
              <w:bottom w:val="nil"/>
              <w:right w:val="nil"/>
            </w:tcBorders>
            <w:shd w:val="clear" w:color="auto" w:fill="FFFFFF" w:themeFill="background1"/>
            <w:vAlign w:val="center"/>
            <w:hideMark/>
          </w:tcPr>
          <w:p w14:paraId="26C8E3A6"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 xml:space="preserve">Wage </w:t>
            </w:r>
            <w:r>
              <w:rPr>
                <w:rFonts w:ascii="Arial" w:hAnsi="Arial" w:cs="Arial"/>
                <w:color w:val="000000"/>
                <w:sz w:val="16"/>
                <w:szCs w:val="16"/>
                <w:lang w:eastAsia="en-AU"/>
              </w:rPr>
              <w:t>P</w:t>
            </w:r>
            <w:r w:rsidRPr="002C7F8E">
              <w:rPr>
                <w:rFonts w:ascii="Arial" w:hAnsi="Arial" w:cs="Arial"/>
                <w:color w:val="000000"/>
                <w:sz w:val="16"/>
                <w:szCs w:val="16"/>
                <w:lang w:eastAsia="en-AU"/>
              </w:rPr>
              <w:t xml:space="preserve">rice </w:t>
            </w:r>
            <w:r>
              <w:rPr>
                <w:rFonts w:ascii="Arial" w:hAnsi="Arial" w:cs="Arial"/>
                <w:color w:val="000000"/>
                <w:sz w:val="16"/>
                <w:szCs w:val="16"/>
                <w:lang w:eastAsia="en-AU"/>
              </w:rPr>
              <w:t>I</w:t>
            </w:r>
            <w:r w:rsidRPr="002C7F8E">
              <w:rPr>
                <w:rFonts w:ascii="Arial" w:hAnsi="Arial" w:cs="Arial"/>
                <w:color w:val="000000"/>
                <w:sz w:val="16"/>
                <w:szCs w:val="16"/>
                <w:lang w:eastAsia="en-AU"/>
              </w:rPr>
              <w:t>ndex</w:t>
            </w:r>
          </w:p>
        </w:tc>
        <w:tc>
          <w:tcPr>
            <w:tcW w:w="1094" w:type="dxa"/>
            <w:tcBorders>
              <w:top w:val="nil"/>
              <w:left w:val="nil"/>
              <w:bottom w:val="nil"/>
              <w:right w:val="nil"/>
            </w:tcBorders>
            <w:shd w:val="clear" w:color="auto" w:fill="auto"/>
          </w:tcPr>
          <w:p w14:paraId="03D21D24"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5</w:t>
            </w:r>
          </w:p>
        </w:tc>
        <w:tc>
          <w:tcPr>
            <w:tcW w:w="1225" w:type="dxa"/>
            <w:tcBorders>
              <w:top w:val="nil"/>
              <w:left w:val="nil"/>
              <w:bottom w:val="nil"/>
              <w:right w:val="nil"/>
            </w:tcBorders>
            <w:shd w:val="clear" w:color="auto" w:fill="auto"/>
          </w:tcPr>
          <w:p w14:paraId="2EB4ACA5"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 xml:space="preserve">2¼ </w:t>
            </w:r>
          </w:p>
        </w:tc>
        <w:tc>
          <w:tcPr>
            <w:tcW w:w="1007" w:type="dxa"/>
            <w:tcBorders>
              <w:top w:val="nil"/>
              <w:left w:val="nil"/>
              <w:bottom w:val="nil"/>
              <w:right w:val="nil"/>
            </w:tcBorders>
            <w:shd w:val="clear" w:color="auto" w:fill="auto"/>
          </w:tcPr>
          <w:p w14:paraId="6450031E"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½ (2¼)</w:t>
            </w:r>
          </w:p>
        </w:tc>
        <w:tc>
          <w:tcPr>
            <w:tcW w:w="1094" w:type="dxa"/>
            <w:tcBorders>
              <w:top w:val="nil"/>
              <w:left w:val="nil"/>
              <w:bottom w:val="nil"/>
              <w:right w:val="nil"/>
            </w:tcBorders>
            <w:shd w:val="clear" w:color="auto" w:fill="auto"/>
          </w:tcPr>
          <w:p w14:paraId="6C94732F"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¼ (2½)</w:t>
            </w:r>
          </w:p>
        </w:tc>
        <w:tc>
          <w:tcPr>
            <w:tcW w:w="1094" w:type="dxa"/>
            <w:tcBorders>
              <w:top w:val="nil"/>
              <w:left w:val="nil"/>
              <w:bottom w:val="nil"/>
              <w:right w:val="nil"/>
            </w:tcBorders>
            <w:shd w:val="clear" w:color="auto" w:fill="auto"/>
          </w:tcPr>
          <w:p w14:paraId="1613B163"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¼ (2¾)</w:t>
            </w:r>
          </w:p>
        </w:tc>
        <w:tc>
          <w:tcPr>
            <w:tcW w:w="1094" w:type="dxa"/>
            <w:tcBorders>
              <w:top w:val="nil"/>
              <w:left w:val="nil"/>
              <w:bottom w:val="nil"/>
              <w:right w:val="nil"/>
            </w:tcBorders>
            <w:shd w:val="clear" w:color="auto" w:fill="auto"/>
          </w:tcPr>
          <w:p w14:paraId="0C88D83E"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 xml:space="preserve">3¼ </w:t>
            </w:r>
          </w:p>
        </w:tc>
      </w:tr>
      <w:tr w:rsidR="00862391" w:rsidRPr="002C7F8E" w14:paraId="188D0D6B" w14:textId="77777777" w:rsidTr="000A3FB5">
        <w:trPr>
          <w:trHeight w:val="290"/>
        </w:trPr>
        <w:tc>
          <w:tcPr>
            <w:tcW w:w="3087" w:type="dxa"/>
            <w:tcBorders>
              <w:top w:val="nil"/>
              <w:left w:val="nil"/>
              <w:bottom w:val="nil"/>
              <w:right w:val="nil"/>
            </w:tcBorders>
            <w:shd w:val="clear" w:color="auto" w:fill="auto"/>
            <w:vAlign w:val="center"/>
            <w:hideMark/>
          </w:tcPr>
          <w:p w14:paraId="3D7F45F9"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 xml:space="preserve">Nominal </w:t>
            </w:r>
            <w:r>
              <w:rPr>
                <w:rFonts w:ascii="Arial" w:hAnsi="Arial" w:cs="Arial"/>
                <w:color w:val="000000"/>
                <w:sz w:val="16"/>
                <w:szCs w:val="16"/>
                <w:lang w:eastAsia="en-AU"/>
              </w:rPr>
              <w:t>G</w:t>
            </w:r>
            <w:r w:rsidRPr="002C7F8E">
              <w:rPr>
                <w:rFonts w:ascii="Arial" w:hAnsi="Arial" w:cs="Arial"/>
                <w:color w:val="000000"/>
                <w:sz w:val="16"/>
                <w:szCs w:val="16"/>
                <w:lang w:eastAsia="en-AU"/>
              </w:rPr>
              <w:t xml:space="preserve">ross </w:t>
            </w:r>
            <w:r>
              <w:rPr>
                <w:rFonts w:ascii="Arial" w:hAnsi="Arial" w:cs="Arial"/>
                <w:color w:val="000000"/>
                <w:sz w:val="16"/>
                <w:szCs w:val="16"/>
                <w:lang w:eastAsia="en-AU"/>
              </w:rPr>
              <w:t>S</w:t>
            </w:r>
            <w:r w:rsidRPr="002C7F8E">
              <w:rPr>
                <w:rFonts w:ascii="Arial" w:hAnsi="Arial" w:cs="Arial"/>
                <w:color w:val="000000"/>
                <w:sz w:val="16"/>
                <w:szCs w:val="16"/>
                <w:lang w:eastAsia="en-AU"/>
              </w:rPr>
              <w:t xml:space="preserve">tate </w:t>
            </w:r>
            <w:r>
              <w:rPr>
                <w:rFonts w:ascii="Arial" w:hAnsi="Arial" w:cs="Arial"/>
                <w:color w:val="000000"/>
                <w:sz w:val="16"/>
                <w:szCs w:val="16"/>
                <w:lang w:eastAsia="en-AU"/>
              </w:rPr>
              <w:t>P</w:t>
            </w:r>
            <w:r w:rsidRPr="002C7F8E">
              <w:rPr>
                <w:rFonts w:ascii="Arial" w:hAnsi="Arial" w:cs="Arial"/>
                <w:color w:val="000000"/>
                <w:sz w:val="16"/>
                <w:szCs w:val="16"/>
                <w:lang w:eastAsia="en-AU"/>
              </w:rPr>
              <w:t>roduct</w:t>
            </w:r>
          </w:p>
        </w:tc>
        <w:tc>
          <w:tcPr>
            <w:tcW w:w="1094" w:type="dxa"/>
            <w:tcBorders>
              <w:top w:val="nil"/>
              <w:left w:val="nil"/>
              <w:bottom w:val="nil"/>
              <w:right w:val="nil"/>
            </w:tcBorders>
            <w:shd w:val="clear" w:color="auto" w:fill="auto"/>
          </w:tcPr>
          <w:p w14:paraId="56AC38BF"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0</w:t>
            </w:r>
          </w:p>
        </w:tc>
        <w:tc>
          <w:tcPr>
            <w:tcW w:w="1225" w:type="dxa"/>
            <w:tcBorders>
              <w:top w:val="nil"/>
              <w:left w:val="nil"/>
              <w:bottom w:val="nil"/>
              <w:right w:val="nil"/>
            </w:tcBorders>
            <w:shd w:val="clear" w:color="auto" w:fill="auto"/>
          </w:tcPr>
          <w:p w14:paraId="2809E8AE"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6¾ (8)</w:t>
            </w:r>
          </w:p>
        </w:tc>
        <w:tc>
          <w:tcPr>
            <w:tcW w:w="1007" w:type="dxa"/>
            <w:tcBorders>
              <w:top w:val="nil"/>
              <w:left w:val="nil"/>
              <w:bottom w:val="nil"/>
              <w:right w:val="nil"/>
            </w:tcBorders>
            <w:shd w:val="clear" w:color="auto" w:fill="auto"/>
          </w:tcPr>
          <w:p w14:paraId="1F302744"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9¾ (4¼)</w:t>
            </w:r>
          </w:p>
        </w:tc>
        <w:tc>
          <w:tcPr>
            <w:tcW w:w="1094" w:type="dxa"/>
            <w:tcBorders>
              <w:top w:val="nil"/>
              <w:left w:val="nil"/>
              <w:bottom w:val="nil"/>
              <w:right w:val="nil"/>
            </w:tcBorders>
            <w:shd w:val="clear" w:color="auto" w:fill="auto"/>
          </w:tcPr>
          <w:p w14:paraId="155F1D32"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4½ (2¼)</w:t>
            </w:r>
          </w:p>
        </w:tc>
        <w:tc>
          <w:tcPr>
            <w:tcW w:w="1094" w:type="dxa"/>
            <w:tcBorders>
              <w:top w:val="nil"/>
              <w:left w:val="nil"/>
              <w:bottom w:val="nil"/>
              <w:right w:val="nil"/>
            </w:tcBorders>
            <w:shd w:val="clear" w:color="auto" w:fill="auto"/>
          </w:tcPr>
          <w:p w14:paraId="7CEFB132"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3 (3¾)</w:t>
            </w:r>
          </w:p>
        </w:tc>
        <w:tc>
          <w:tcPr>
            <w:tcW w:w="1094" w:type="dxa"/>
            <w:tcBorders>
              <w:top w:val="nil"/>
              <w:left w:val="nil"/>
              <w:bottom w:val="nil"/>
              <w:right w:val="nil"/>
            </w:tcBorders>
            <w:shd w:val="clear" w:color="auto" w:fill="auto"/>
          </w:tcPr>
          <w:p w14:paraId="126DC78C"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 xml:space="preserve">3¼ </w:t>
            </w:r>
          </w:p>
        </w:tc>
      </w:tr>
      <w:tr w:rsidR="00862391" w:rsidRPr="002C079A" w14:paraId="33A0F83C" w14:textId="77777777" w:rsidTr="000A3FB5">
        <w:trPr>
          <w:trHeight w:val="290"/>
        </w:trPr>
        <w:tc>
          <w:tcPr>
            <w:tcW w:w="3087" w:type="dxa"/>
            <w:tcBorders>
              <w:top w:val="nil"/>
              <w:left w:val="nil"/>
              <w:bottom w:val="nil"/>
              <w:right w:val="nil"/>
            </w:tcBorders>
            <w:shd w:val="clear" w:color="auto" w:fill="FFFFFF" w:themeFill="background1"/>
            <w:vAlign w:val="center"/>
            <w:hideMark/>
          </w:tcPr>
          <w:p w14:paraId="76488740" w14:textId="77777777" w:rsidR="00862391" w:rsidRPr="002C7F8E" w:rsidRDefault="00862391" w:rsidP="00862391">
            <w:pPr>
              <w:rPr>
                <w:rFonts w:ascii="Arial" w:hAnsi="Arial" w:cs="Arial"/>
                <w:color w:val="000000"/>
                <w:sz w:val="16"/>
                <w:szCs w:val="16"/>
                <w:lang w:eastAsia="en-AU"/>
              </w:rPr>
            </w:pPr>
            <w:r w:rsidRPr="002C7F8E">
              <w:rPr>
                <w:rFonts w:ascii="Arial" w:hAnsi="Arial" w:cs="Arial"/>
                <w:color w:val="000000"/>
                <w:sz w:val="16"/>
                <w:szCs w:val="16"/>
                <w:lang w:eastAsia="en-AU"/>
              </w:rPr>
              <w:t xml:space="preserve">Population </w:t>
            </w:r>
            <w:r w:rsidRPr="002C7F8E">
              <w:rPr>
                <w:rFonts w:ascii="Arial" w:hAnsi="Arial" w:cs="Arial"/>
                <w:color w:val="000000"/>
                <w:sz w:val="16"/>
                <w:szCs w:val="16"/>
                <w:vertAlign w:val="superscript"/>
                <w:lang w:eastAsia="en-AU"/>
              </w:rPr>
              <w:t>(c)</w:t>
            </w:r>
          </w:p>
        </w:tc>
        <w:tc>
          <w:tcPr>
            <w:tcW w:w="1094" w:type="dxa"/>
            <w:tcBorders>
              <w:top w:val="nil"/>
              <w:left w:val="nil"/>
              <w:bottom w:val="nil"/>
              <w:right w:val="nil"/>
            </w:tcBorders>
            <w:shd w:val="clear" w:color="auto" w:fill="FFFFFF" w:themeFill="background1"/>
          </w:tcPr>
          <w:p w14:paraId="5779AA18"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0.3</w:t>
            </w:r>
          </w:p>
        </w:tc>
        <w:tc>
          <w:tcPr>
            <w:tcW w:w="1225" w:type="dxa"/>
            <w:tcBorders>
              <w:top w:val="nil"/>
              <w:left w:val="nil"/>
              <w:bottom w:val="nil"/>
              <w:right w:val="nil"/>
            </w:tcBorders>
            <w:shd w:val="clear" w:color="auto" w:fill="FFFFFF" w:themeFill="background1"/>
          </w:tcPr>
          <w:p w14:paraId="717F40B2"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0.1 (0.4)</w:t>
            </w:r>
          </w:p>
        </w:tc>
        <w:tc>
          <w:tcPr>
            <w:tcW w:w="1007" w:type="dxa"/>
            <w:tcBorders>
              <w:top w:val="nil"/>
              <w:left w:val="nil"/>
              <w:bottom w:val="nil"/>
              <w:right w:val="nil"/>
            </w:tcBorders>
            <w:shd w:val="clear" w:color="auto" w:fill="FFFFFF" w:themeFill="background1"/>
          </w:tcPr>
          <w:p w14:paraId="39E1CEAC"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0.6 (0.7)</w:t>
            </w:r>
          </w:p>
        </w:tc>
        <w:tc>
          <w:tcPr>
            <w:tcW w:w="1094" w:type="dxa"/>
            <w:tcBorders>
              <w:top w:val="nil"/>
              <w:left w:val="nil"/>
              <w:bottom w:val="nil"/>
              <w:right w:val="nil"/>
            </w:tcBorders>
            <w:shd w:val="clear" w:color="auto" w:fill="FFFFFF" w:themeFill="background1"/>
          </w:tcPr>
          <w:p w14:paraId="26C26671"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0 (1.1)</w:t>
            </w:r>
          </w:p>
        </w:tc>
        <w:tc>
          <w:tcPr>
            <w:tcW w:w="1094" w:type="dxa"/>
            <w:tcBorders>
              <w:top w:val="nil"/>
              <w:left w:val="nil"/>
              <w:bottom w:val="nil"/>
              <w:right w:val="nil"/>
            </w:tcBorders>
            <w:shd w:val="clear" w:color="auto" w:fill="FFFFFF" w:themeFill="background1"/>
          </w:tcPr>
          <w:p w14:paraId="0AE0BB3F"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1 (1.2)</w:t>
            </w:r>
          </w:p>
        </w:tc>
        <w:tc>
          <w:tcPr>
            <w:tcW w:w="1094" w:type="dxa"/>
            <w:tcBorders>
              <w:top w:val="nil"/>
              <w:left w:val="nil"/>
              <w:bottom w:val="nil"/>
              <w:right w:val="nil"/>
            </w:tcBorders>
            <w:shd w:val="clear" w:color="auto" w:fill="FFFFFF" w:themeFill="background1"/>
          </w:tcPr>
          <w:p w14:paraId="6A7C0A38" w14:textId="77777777" w:rsidR="00862391" w:rsidRPr="00F77C04" w:rsidRDefault="00862391" w:rsidP="00862391">
            <w:pPr>
              <w:jc w:val="center"/>
              <w:rPr>
                <w:rFonts w:ascii="Arial" w:hAnsi="Arial" w:cs="Arial"/>
                <w:color w:val="000000"/>
                <w:sz w:val="16"/>
                <w:szCs w:val="16"/>
                <w:lang w:eastAsia="en-AU"/>
              </w:rPr>
            </w:pPr>
            <w:r w:rsidRPr="000A3FB5">
              <w:rPr>
                <w:rFonts w:ascii="Arial" w:hAnsi="Arial" w:cs="Arial"/>
                <w:sz w:val="16"/>
                <w:szCs w:val="16"/>
              </w:rPr>
              <w:t>1.1</w:t>
            </w:r>
          </w:p>
        </w:tc>
      </w:tr>
    </w:tbl>
    <w:p w14:paraId="4E86E995" w14:textId="14CF3EED" w:rsidR="00DA7E07" w:rsidRPr="00FB1C21" w:rsidRDefault="00DA7E07" w:rsidP="00DA7E07">
      <w:pPr>
        <w:rPr>
          <w:sz w:val="6"/>
          <w:szCs w:val="6"/>
        </w:rPr>
      </w:pPr>
    </w:p>
    <w:p w14:paraId="28BBE627" w14:textId="561FAE93" w:rsidR="00DA7E07" w:rsidRPr="00C321F8" w:rsidRDefault="00DA7E07" w:rsidP="00DA7E07">
      <w:pPr>
        <w:ind w:left="357" w:hanging="357"/>
        <w:rPr>
          <w:rFonts w:ascii="Arial" w:hAnsi="Arial" w:cs="Arial"/>
          <w:color w:val="000000" w:themeColor="text1"/>
          <w:sz w:val="17"/>
          <w:szCs w:val="17"/>
        </w:rPr>
      </w:pPr>
      <w:r w:rsidRPr="00C321F8">
        <w:rPr>
          <w:rFonts w:ascii="Arial" w:hAnsi="Arial" w:cs="Arial"/>
          <w:color w:val="4F4F4F"/>
          <w:sz w:val="17"/>
          <w:szCs w:val="17"/>
        </w:rPr>
        <w:t>(</w:t>
      </w:r>
      <w:r w:rsidRPr="00C321F8">
        <w:rPr>
          <w:rFonts w:ascii="Arial" w:hAnsi="Arial" w:cs="Arial"/>
          <w:color w:val="000000" w:themeColor="text1"/>
          <w:sz w:val="17"/>
          <w:szCs w:val="17"/>
        </w:rPr>
        <w:t>a)</w:t>
      </w:r>
      <w:r w:rsidRPr="00C321F8">
        <w:rPr>
          <w:rFonts w:ascii="Arial" w:hAnsi="Arial" w:cs="Arial"/>
          <w:color w:val="000000" w:themeColor="text1"/>
          <w:sz w:val="17"/>
          <w:szCs w:val="17"/>
        </w:rPr>
        <w:tab/>
        <w:t>Per cent change, annual average unless otherwise stated. Previous forecast (</w:t>
      </w:r>
      <w:r w:rsidR="00A74BEA" w:rsidRPr="00C321F8">
        <w:rPr>
          <w:rFonts w:ascii="Arial" w:hAnsi="Arial" w:cs="Arial"/>
          <w:color w:val="000000" w:themeColor="text1"/>
          <w:sz w:val="17"/>
          <w:szCs w:val="17"/>
        </w:rPr>
        <w:t>202</w:t>
      </w:r>
      <w:r w:rsidR="0021567D">
        <w:rPr>
          <w:rFonts w:ascii="Arial" w:hAnsi="Arial" w:cs="Arial"/>
          <w:color w:val="000000" w:themeColor="text1"/>
          <w:sz w:val="17"/>
          <w:szCs w:val="17"/>
        </w:rPr>
        <w:t>1</w:t>
      </w:r>
      <w:r w:rsidR="002B333C" w:rsidRPr="00C321F8">
        <w:rPr>
          <w:rFonts w:ascii="Arial" w:hAnsi="Arial" w:cs="Arial"/>
          <w:color w:val="000000" w:themeColor="text1"/>
          <w:sz w:val="17"/>
          <w:szCs w:val="17"/>
        </w:rPr>
        <w:t>-</w:t>
      </w:r>
      <w:r w:rsidR="00A74BEA" w:rsidRPr="00C321F8">
        <w:rPr>
          <w:rFonts w:ascii="Arial" w:hAnsi="Arial" w:cs="Arial"/>
          <w:color w:val="000000" w:themeColor="text1"/>
          <w:sz w:val="17"/>
          <w:szCs w:val="17"/>
        </w:rPr>
        <w:t>2</w:t>
      </w:r>
      <w:r w:rsidR="0021567D">
        <w:rPr>
          <w:rFonts w:ascii="Arial" w:hAnsi="Arial" w:cs="Arial"/>
          <w:color w:val="000000" w:themeColor="text1"/>
          <w:sz w:val="17"/>
          <w:szCs w:val="17"/>
        </w:rPr>
        <w:t>2</w:t>
      </w:r>
      <w:r w:rsidR="00C25AC1">
        <w:rPr>
          <w:rFonts w:ascii="Arial" w:hAnsi="Arial" w:cs="Arial"/>
          <w:color w:val="000000" w:themeColor="text1"/>
          <w:sz w:val="17"/>
          <w:szCs w:val="17"/>
        </w:rPr>
        <w:t xml:space="preserve"> Half-Yearly Review</w:t>
      </w:r>
      <w:r w:rsidRPr="00C321F8">
        <w:rPr>
          <w:rFonts w:ascii="Arial" w:hAnsi="Arial" w:cs="Arial"/>
          <w:color w:val="000000" w:themeColor="text1"/>
          <w:sz w:val="17"/>
          <w:szCs w:val="17"/>
        </w:rPr>
        <w:t>) in parenthesis where different.</w:t>
      </w:r>
    </w:p>
    <w:p w14:paraId="4B7924A8" w14:textId="4A83D1EB" w:rsidR="00DA7E07" w:rsidRPr="00C321F8" w:rsidRDefault="00DA7E07" w:rsidP="00DA7E07">
      <w:pPr>
        <w:ind w:left="357" w:hanging="357"/>
        <w:rPr>
          <w:rFonts w:ascii="Arial" w:hAnsi="Arial" w:cs="Arial"/>
          <w:color w:val="000000" w:themeColor="text1"/>
          <w:sz w:val="17"/>
          <w:szCs w:val="17"/>
        </w:rPr>
      </w:pPr>
      <w:r w:rsidRPr="00C321F8">
        <w:rPr>
          <w:rFonts w:ascii="Arial" w:hAnsi="Arial" w:cs="Arial"/>
          <w:color w:val="000000" w:themeColor="text1"/>
          <w:sz w:val="17"/>
          <w:szCs w:val="17"/>
        </w:rPr>
        <w:t>(b)</w:t>
      </w:r>
      <w:r w:rsidRPr="00C321F8">
        <w:rPr>
          <w:rFonts w:ascii="Arial" w:hAnsi="Arial" w:cs="Arial"/>
          <w:color w:val="000000" w:themeColor="text1"/>
          <w:sz w:val="17"/>
          <w:szCs w:val="17"/>
        </w:rPr>
        <w:tab/>
        <w:t>June quarter, per cent.</w:t>
      </w:r>
    </w:p>
    <w:p w14:paraId="01802D9B" w14:textId="77777777" w:rsidR="00DA7E07" w:rsidRDefault="00DA7E07" w:rsidP="00DA7E07">
      <w:pPr>
        <w:ind w:left="357" w:hanging="357"/>
        <w:rPr>
          <w:rFonts w:ascii="Arial" w:hAnsi="Arial" w:cs="Arial"/>
          <w:color w:val="000000" w:themeColor="text1"/>
          <w:sz w:val="17"/>
          <w:szCs w:val="17"/>
        </w:rPr>
      </w:pPr>
      <w:r w:rsidRPr="00C321F8">
        <w:rPr>
          <w:rFonts w:ascii="Arial" w:hAnsi="Arial" w:cs="Arial"/>
          <w:color w:val="000000" w:themeColor="text1"/>
          <w:sz w:val="17"/>
          <w:szCs w:val="17"/>
        </w:rPr>
        <w:t xml:space="preserve">(c) </w:t>
      </w:r>
      <w:r w:rsidRPr="00C321F8">
        <w:rPr>
          <w:rFonts w:ascii="Arial" w:hAnsi="Arial" w:cs="Arial"/>
          <w:color w:val="000000" w:themeColor="text1"/>
          <w:sz w:val="17"/>
          <w:szCs w:val="17"/>
        </w:rPr>
        <w:tab/>
        <w:t>Per cent change through the year to 30 June. Forecasts are rounded to the nearest 0.1 percentage points.</w:t>
      </w:r>
    </w:p>
    <w:p w14:paraId="2D0FB03F" w14:textId="45DF9C59" w:rsidR="0015647D" w:rsidRPr="00C321F8" w:rsidRDefault="0015647D" w:rsidP="00F565CD">
      <w:pPr>
        <w:rPr>
          <w:rFonts w:ascii="Arial" w:hAnsi="Arial" w:cs="Arial"/>
          <w:color w:val="000000" w:themeColor="text1"/>
          <w:sz w:val="17"/>
          <w:szCs w:val="17"/>
        </w:rPr>
      </w:pPr>
      <w:r w:rsidRPr="0015647D">
        <w:rPr>
          <w:rFonts w:ascii="Arial" w:hAnsi="Arial" w:cs="Arial"/>
          <w:color w:val="000000" w:themeColor="text1"/>
          <w:sz w:val="17"/>
          <w:szCs w:val="17"/>
        </w:rPr>
        <w:t>Note: Commodity prices are assumed to follow Consensus forecasts</w:t>
      </w:r>
      <w:r w:rsidR="00041DCB">
        <w:rPr>
          <w:rFonts w:ascii="Arial" w:hAnsi="Arial" w:cs="Arial"/>
          <w:color w:val="000000" w:themeColor="text1"/>
          <w:sz w:val="17"/>
          <w:szCs w:val="17"/>
        </w:rPr>
        <w:t xml:space="preserve"> as at May 2022</w:t>
      </w:r>
      <w:r w:rsidRPr="0015647D">
        <w:rPr>
          <w:rFonts w:ascii="Arial" w:hAnsi="Arial" w:cs="Arial"/>
          <w:color w:val="000000" w:themeColor="text1"/>
          <w:sz w:val="17"/>
          <w:szCs w:val="17"/>
        </w:rPr>
        <w:t xml:space="preserve">. The RBA is assumed to increase interest rates over the course of 2022 and 2023 broadly in line with the assumptions used in the RBA Statement on Monetary Policy (May 2022). </w:t>
      </w:r>
      <w:r w:rsidR="00545AE3" w:rsidRPr="00545AE3">
        <w:rPr>
          <w:rFonts w:ascii="Arial" w:hAnsi="Arial" w:cs="Arial"/>
          <w:color w:val="000000" w:themeColor="text1"/>
          <w:sz w:val="17"/>
          <w:szCs w:val="17"/>
        </w:rPr>
        <w:t>The Australian dollar trade-weighted index is assumed to average 63.6 across the forecast period.</w:t>
      </w:r>
      <w:r w:rsidR="00545AE3">
        <w:rPr>
          <w:rFonts w:ascii="Arial" w:hAnsi="Arial" w:cs="Arial"/>
          <w:color w:val="000000" w:themeColor="text1"/>
          <w:sz w:val="17"/>
          <w:szCs w:val="17"/>
        </w:rPr>
        <w:t xml:space="preserve"> </w:t>
      </w:r>
      <w:r w:rsidR="008775D1" w:rsidRPr="0015647D">
        <w:rPr>
          <w:rFonts w:ascii="Arial" w:hAnsi="Arial" w:cs="Arial"/>
          <w:color w:val="000000" w:themeColor="text1"/>
          <w:sz w:val="17"/>
          <w:szCs w:val="17"/>
        </w:rPr>
        <w:t>Policy proposals during the Commonwealth election are not incorporated into the forecasts.</w:t>
      </w:r>
      <w:r w:rsidR="008775D1">
        <w:rPr>
          <w:rFonts w:ascii="Arial" w:hAnsi="Arial" w:cs="Arial"/>
          <w:color w:val="000000" w:themeColor="text1"/>
          <w:sz w:val="17"/>
          <w:szCs w:val="17"/>
        </w:rPr>
        <w:t xml:space="preserve"> </w:t>
      </w:r>
      <w:r w:rsidRPr="0015647D">
        <w:rPr>
          <w:rFonts w:ascii="Arial" w:hAnsi="Arial" w:cs="Arial"/>
          <w:color w:val="000000" w:themeColor="text1"/>
          <w:sz w:val="17"/>
          <w:szCs w:val="17"/>
        </w:rPr>
        <w:t xml:space="preserve">An allowance is made in the forecasts for the impact on the economy of continued COVID-19 cases in the community. The magnitude of the allowance averages around 0.1 per cent of GSP per annum across the budget and forward years. </w:t>
      </w:r>
    </w:p>
    <w:p w14:paraId="2F64B1A2" w14:textId="21ABE804" w:rsidR="00DA7E07" w:rsidRDefault="00DA7E07" w:rsidP="00DA7E07">
      <w:pPr>
        <w:pStyle w:val="Source"/>
        <w:spacing w:before="40"/>
        <w:rPr>
          <w:sz w:val="17"/>
        </w:rPr>
      </w:pPr>
      <w:r w:rsidRPr="00820B44">
        <w:rPr>
          <w:sz w:val="17"/>
        </w:rPr>
        <w:t>Source: ABS and NSW Treasury</w:t>
      </w:r>
    </w:p>
    <w:p w14:paraId="4895394A" w14:textId="77777777" w:rsidR="00877A9D" w:rsidRDefault="00877A9D" w:rsidP="00DA7E07">
      <w:pPr>
        <w:pStyle w:val="Source"/>
        <w:spacing w:before="40"/>
        <w:rPr>
          <w:sz w:val="17"/>
        </w:rPr>
      </w:pPr>
    </w:p>
    <w:p w14:paraId="2C83F9D5" w14:textId="39CDCF1A" w:rsidR="00DA7E07" w:rsidRDefault="00304B74" w:rsidP="00027F18">
      <w:pPr>
        <w:pStyle w:val="21Heading2"/>
      </w:pPr>
      <w:r>
        <w:lastRenderedPageBreak/>
        <w:t xml:space="preserve">NSW </w:t>
      </w:r>
      <w:r w:rsidRPr="00027F18">
        <w:t>economy</w:t>
      </w:r>
      <w:r>
        <w:t xml:space="preserve"> is </w:t>
      </w:r>
      <w:r w:rsidR="009C3C0B">
        <w:t>showing strong momentum</w:t>
      </w:r>
      <w:r w:rsidR="00A34FA7">
        <w:t xml:space="preserve"> </w:t>
      </w:r>
    </w:p>
    <w:p w14:paraId="6B346869" w14:textId="6CF04377" w:rsidR="009B2BCC" w:rsidRDefault="009B2BCC" w:rsidP="009B2BCC">
      <w:pPr>
        <w:pStyle w:val="Heading3"/>
      </w:pPr>
      <w:r>
        <w:t xml:space="preserve">A </w:t>
      </w:r>
      <w:r w:rsidR="00AD23F5">
        <w:t>fast</w:t>
      </w:r>
      <w:r>
        <w:t xml:space="preserve"> recovery since the Delta lockdown</w:t>
      </w:r>
    </w:p>
    <w:p w14:paraId="549665C6" w14:textId="1CEC0DF7"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w:t>
      </w:r>
      <w:r w:rsidR="00F43EA3" w:rsidRPr="00CE315F">
        <w:rPr>
          <w:rFonts w:ascii="Arial" w:hAnsi="Arial" w:cs="Arial"/>
          <w:sz w:val="23"/>
          <w:szCs w:val="23"/>
        </w:rPr>
        <w:t xml:space="preserve">domestic economy has </w:t>
      </w:r>
      <w:r w:rsidRPr="00CE315F">
        <w:rPr>
          <w:rFonts w:ascii="Arial" w:hAnsi="Arial" w:cs="Arial"/>
          <w:sz w:val="23"/>
          <w:szCs w:val="23"/>
        </w:rPr>
        <w:t>recover</w:t>
      </w:r>
      <w:r w:rsidR="00F43EA3" w:rsidRPr="00CE315F">
        <w:rPr>
          <w:rFonts w:ascii="Arial" w:hAnsi="Arial" w:cs="Arial"/>
          <w:sz w:val="23"/>
          <w:szCs w:val="23"/>
        </w:rPr>
        <w:t>ed</w:t>
      </w:r>
      <w:r w:rsidRPr="00CE315F">
        <w:rPr>
          <w:rFonts w:ascii="Arial" w:hAnsi="Arial" w:cs="Arial"/>
          <w:sz w:val="23"/>
          <w:szCs w:val="23"/>
        </w:rPr>
        <w:t xml:space="preserve"> </w:t>
      </w:r>
      <w:r w:rsidR="00F43EA3" w:rsidRPr="00CE315F">
        <w:rPr>
          <w:rFonts w:ascii="Arial" w:hAnsi="Arial" w:cs="Arial"/>
          <w:sz w:val="23"/>
          <w:szCs w:val="23"/>
        </w:rPr>
        <w:t xml:space="preserve">strongly </w:t>
      </w:r>
      <w:r w:rsidRPr="00CE315F">
        <w:rPr>
          <w:rFonts w:ascii="Arial" w:hAnsi="Arial" w:cs="Arial"/>
          <w:sz w:val="23"/>
          <w:szCs w:val="23"/>
        </w:rPr>
        <w:t>since the Delta lockdown</w:t>
      </w:r>
      <w:r w:rsidR="00F43EA3" w:rsidRPr="00CE315F">
        <w:rPr>
          <w:rFonts w:ascii="Arial" w:hAnsi="Arial" w:cs="Arial"/>
          <w:sz w:val="23"/>
          <w:szCs w:val="23"/>
        </w:rPr>
        <w:t xml:space="preserve">, </w:t>
      </w:r>
      <w:r w:rsidR="007A343B" w:rsidRPr="00CE315F">
        <w:rPr>
          <w:rFonts w:ascii="Arial" w:hAnsi="Arial" w:cs="Arial"/>
          <w:sz w:val="23"/>
          <w:szCs w:val="23"/>
        </w:rPr>
        <w:t xml:space="preserve">broadly in line with expectations </w:t>
      </w:r>
      <w:r w:rsidRPr="00CE315F">
        <w:rPr>
          <w:rFonts w:ascii="Arial" w:hAnsi="Arial" w:cs="Arial"/>
          <w:sz w:val="23"/>
          <w:szCs w:val="23"/>
        </w:rPr>
        <w:t>at the time of the 2021-22 Half</w:t>
      </w:r>
      <w:r w:rsidR="00C91AA9" w:rsidRPr="00CE315F">
        <w:rPr>
          <w:rFonts w:ascii="Arial" w:hAnsi="Arial" w:cs="Arial"/>
          <w:sz w:val="23"/>
          <w:szCs w:val="23"/>
        </w:rPr>
        <w:t>-</w:t>
      </w:r>
      <w:r w:rsidRPr="00CE315F">
        <w:rPr>
          <w:rFonts w:ascii="Arial" w:hAnsi="Arial" w:cs="Arial"/>
          <w:sz w:val="23"/>
          <w:szCs w:val="23"/>
        </w:rPr>
        <w:t>Yearly Review.</w:t>
      </w:r>
    </w:p>
    <w:p w14:paraId="28CB50D8" w14:textId="713468C5"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rapid rebound in economic activity </w:t>
      </w:r>
      <w:r w:rsidR="00FB4B6D" w:rsidRPr="00CE315F">
        <w:rPr>
          <w:rFonts w:ascii="Arial" w:hAnsi="Arial" w:cs="Arial"/>
          <w:sz w:val="23"/>
          <w:szCs w:val="23"/>
        </w:rPr>
        <w:t>is largely attributed to</w:t>
      </w:r>
      <w:r w:rsidRPr="00CE315F">
        <w:rPr>
          <w:rFonts w:ascii="Arial" w:hAnsi="Arial" w:cs="Arial"/>
          <w:sz w:val="23"/>
          <w:szCs w:val="23"/>
        </w:rPr>
        <w:t xml:space="preserve"> the unprecedented fiscal support to households and businesses from the Commonwealth and NSW Governments such as </w:t>
      </w:r>
      <w:proofErr w:type="spellStart"/>
      <w:r w:rsidRPr="00CE315F">
        <w:rPr>
          <w:rFonts w:ascii="Arial" w:hAnsi="Arial" w:cs="Arial"/>
          <w:sz w:val="23"/>
          <w:szCs w:val="23"/>
        </w:rPr>
        <w:t>JobSaver</w:t>
      </w:r>
      <w:proofErr w:type="spellEnd"/>
      <w:r w:rsidRPr="00CE315F">
        <w:rPr>
          <w:rFonts w:ascii="Arial" w:hAnsi="Arial" w:cs="Arial"/>
          <w:sz w:val="23"/>
          <w:szCs w:val="23"/>
        </w:rPr>
        <w:t>, the COVID-19 Business Grant, and the COVID-19 Micro</w:t>
      </w:r>
      <w:r w:rsidR="00FB4B6D" w:rsidRPr="00CE315F">
        <w:rPr>
          <w:rFonts w:ascii="Arial" w:hAnsi="Arial" w:cs="Arial"/>
          <w:sz w:val="23"/>
          <w:szCs w:val="23"/>
        </w:rPr>
        <w:noBreakHyphen/>
      </w:r>
      <w:r w:rsidRPr="00CE315F">
        <w:rPr>
          <w:rFonts w:ascii="Arial" w:hAnsi="Arial" w:cs="Arial"/>
          <w:sz w:val="23"/>
          <w:szCs w:val="23"/>
        </w:rPr>
        <w:t xml:space="preserve">business Grant, combined with ongoing monetary stimulus from the Reserve Bank of Australia (RBA).  </w:t>
      </w:r>
    </w:p>
    <w:p w14:paraId="1AE9483C" w14:textId="0F1D414A"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By early 2022, the NSW economy had more than fully recovered all of the </w:t>
      </w:r>
      <w:r w:rsidR="00271A4D" w:rsidRPr="00CE315F">
        <w:rPr>
          <w:rFonts w:ascii="Arial" w:hAnsi="Arial" w:cs="Arial"/>
          <w:sz w:val="23"/>
          <w:szCs w:val="23"/>
        </w:rPr>
        <w:t>245</w:t>
      </w:r>
      <w:r w:rsidRPr="00CE315F">
        <w:rPr>
          <w:rFonts w:ascii="Arial" w:hAnsi="Arial" w:cs="Arial"/>
          <w:sz w:val="23"/>
          <w:szCs w:val="23"/>
        </w:rPr>
        <w:t>,000 in lost employment seen during the Delta lockdown</w:t>
      </w:r>
      <w:r w:rsidR="00835F8D" w:rsidRPr="00CE315F">
        <w:rPr>
          <w:rFonts w:ascii="Arial" w:hAnsi="Arial" w:cs="Arial"/>
          <w:sz w:val="23"/>
          <w:szCs w:val="23"/>
        </w:rPr>
        <w:t>, with</w:t>
      </w:r>
      <w:r w:rsidRPr="00CE315F">
        <w:rPr>
          <w:rFonts w:ascii="Arial" w:hAnsi="Arial" w:cs="Arial"/>
          <w:sz w:val="23"/>
          <w:szCs w:val="23"/>
        </w:rPr>
        <w:t xml:space="preserve"> employment </w:t>
      </w:r>
      <w:r w:rsidR="00835F8D" w:rsidRPr="00CE315F">
        <w:rPr>
          <w:rFonts w:ascii="Arial" w:hAnsi="Arial" w:cs="Arial"/>
          <w:sz w:val="23"/>
          <w:szCs w:val="23"/>
        </w:rPr>
        <w:t>comfortably</w:t>
      </w:r>
      <w:r w:rsidRPr="00CE315F">
        <w:rPr>
          <w:rFonts w:ascii="Arial" w:hAnsi="Arial" w:cs="Arial"/>
          <w:sz w:val="23"/>
          <w:szCs w:val="23"/>
        </w:rPr>
        <w:t xml:space="preserve"> above the level prior to the lockdown. </w:t>
      </w:r>
    </w:p>
    <w:p w14:paraId="0284F081" w14:textId="1C5B4600"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Omicron </w:t>
      </w:r>
      <w:r w:rsidR="0078056A" w:rsidRPr="00CE315F">
        <w:rPr>
          <w:rFonts w:ascii="Arial" w:hAnsi="Arial" w:cs="Arial"/>
          <w:sz w:val="23"/>
          <w:szCs w:val="23"/>
        </w:rPr>
        <w:t>outbreak</w:t>
      </w:r>
      <w:r w:rsidRPr="00CE315F">
        <w:rPr>
          <w:rFonts w:ascii="Arial" w:hAnsi="Arial" w:cs="Arial"/>
          <w:sz w:val="23"/>
          <w:szCs w:val="23"/>
        </w:rPr>
        <w:t xml:space="preserve"> briefly threatened the recovery in early 2022. The main economic impact of Omicron was seen in a sharp fall in hours worked in January</w:t>
      </w:r>
      <w:r w:rsidR="00E76D3F" w:rsidRPr="00CE315F">
        <w:rPr>
          <w:rFonts w:ascii="Arial" w:hAnsi="Arial" w:cs="Arial"/>
          <w:sz w:val="23"/>
          <w:szCs w:val="23"/>
        </w:rPr>
        <w:t xml:space="preserve"> </w:t>
      </w:r>
      <w:r w:rsidR="0018402E" w:rsidRPr="00CE315F">
        <w:rPr>
          <w:rFonts w:ascii="Arial" w:hAnsi="Arial" w:cs="Arial"/>
          <w:sz w:val="23"/>
          <w:szCs w:val="23"/>
        </w:rPr>
        <w:t xml:space="preserve">as </w:t>
      </w:r>
      <w:r w:rsidR="001D66D3" w:rsidRPr="00CE315F">
        <w:rPr>
          <w:rFonts w:ascii="Arial" w:hAnsi="Arial" w:cs="Arial"/>
          <w:sz w:val="23"/>
          <w:szCs w:val="23"/>
        </w:rPr>
        <w:t>employees</w:t>
      </w:r>
      <w:r w:rsidR="0018402E" w:rsidRPr="00CE315F">
        <w:rPr>
          <w:rFonts w:ascii="Arial" w:hAnsi="Arial" w:cs="Arial"/>
          <w:sz w:val="23"/>
          <w:szCs w:val="23"/>
        </w:rPr>
        <w:t xml:space="preserve"> needed to </w:t>
      </w:r>
      <w:r w:rsidRPr="00CE315F">
        <w:rPr>
          <w:rFonts w:ascii="Arial" w:hAnsi="Arial" w:cs="Arial"/>
          <w:sz w:val="23"/>
          <w:szCs w:val="23"/>
        </w:rPr>
        <w:t>take time off work due to illness</w:t>
      </w:r>
      <w:r w:rsidR="000F3F9B" w:rsidRPr="00CE315F">
        <w:rPr>
          <w:rFonts w:ascii="Arial" w:hAnsi="Arial" w:cs="Arial"/>
          <w:sz w:val="23"/>
          <w:szCs w:val="23"/>
        </w:rPr>
        <w:t xml:space="preserve"> and isolation </w:t>
      </w:r>
      <w:r w:rsidR="005F7215" w:rsidRPr="00CE315F">
        <w:rPr>
          <w:rFonts w:ascii="Arial" w:hAnsi="Arial" w:cs="Arial"/>
          <w:sz w:val="23"/>
          <w:szCs w:val="23"/>
        </w:rPr>
        <w:t xml:space="preserve">requirements for </w:t>
      </w:r>
      <w:r w:rsidR="00DD10F7" w:rsidRPr="00CE315F">
        <w:rPr>
          <w:rFonts w:ascii="Arial" w:hAnsi="Arial" w:cs="Arial"/>
          <w:sz w:val="23"/>
          <w:szCs w:val="23"/>
        </w:rPr>
        <w:t>close contact</w:t>
      </w:r>
      <w:r w:rsidR="005F7215" w:rsidRPr="00CE315F">
        <w:rPr>
          <w:rFonts w:ascii="Arial" w:hAnsi="Arial" w:cs="Arial"/>
          <w:sz w:val="23"/>
          <w:szCs w:val="23"/>
        </w:rPr>
        <w:t>s</w:t>
      </w:r>
      <w:r w:rsidRPr="00CE315F">
        <w:rPr>
          <w:rFonts w:ascii="Arial" w:hAnsi="Arial" w:cs="Arial"/>
          <w:sz w:val="23"/>
          <w:szCs w:val="23"/>
        </w:rPr>
        <w:t>. In contrast, other economic indicators such as employment and retail turnover held up relatively well.</w:t>
      </w:r>
    </w:p>
    <w:p w14:paraId="410B3C03" w14:textId="705E663B"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As rules around the isolation of close contacts eased, the impact of Omicron on the economy has also diminished. Despite the elevated level of </w:t>
      </w:r>
      <w:r w:rsidR="00B83772" w:rsidRPr="00CE315F">
        <w:rPr>
          <w:rFonts w:ascii="Arial" w:hAnsi="Arial" w:cs="Arial"/>
          <w:sz w:val="23"/>
          <w:szCs w:val="23"/>
        </w:rPr>
        <w:t>Omicron</w:t>
      </w:r>
      <w:r w:rsidRPr="00CE315F">
        <w:rPr>
          <w:rFonts w:ascii="Arial" w:hAnsi="Arial" w:cs="Arial"/>
          <w:sz w:val="23"/>
          <w:szCs w:val="23"/>
        </w:rPr>
        <w:t xml:space="preserve"> cases, the overall impact on the economy was smaller than seen for previous variants. This</w:t>
      </w:r>
      <w:r w:rsidRPr="00CE315F" w:rsidDel="002B5889">
        <w:rPr>
          <w:rFonts w:ascii="Arial" w:hAnsi="Arial" w:cs="Arial"/>
          <w:sz w:val="23"/>
          <w:szCs w:val="23"/>
        </w:rPr>
        <w:t xml:space="preserve"> </w:t>
      </w:r>
      <w:r w:rsidR="002B5889" w:rsidRPr="00CE315F">
        <w:rPr>
          <w:rFonts w:ascii="Arial" w:hAnsi="Arial" w:cs="Arial"/>
          <w:sz w:val="23"/>
          <w:szCs w:val="23"/>
        </w:rPr>
        <w:t xml:space="preserve">owed </w:t>
      </w:r>
      <w:r w:rsidRPr="00CE315F">
        <w:rPr>
          <w:rFonts w:ascii="Arial" w:hAnsi="Arial" w:cs="Arial"/>
          <w:sz w:val="23"/>
          <w:szCs w:val="23"/>
        </w:rPr>
        <w:t xml:space="preserve">to a range of factors including the successful vaccination of the population, </w:t>
      </w:r>
      <w:r w:rsidR="00663A16" w:rsidRPr="00CE315F">
        <w:rPr>
          <w:rFonts w:ascii="Arial" w:hAnsi="Arial" w:cs="Arial"/>
          <w:sz w:val="23"/>
          <w:szCs w:val="23"/>
        </w:rPr>
        <w:t xml:space="preserve">support and </w:t>
      </w:r>
      <w:r w:rsidRPr="00CE315F">
        <w:rPr>
          <w:rFonts w:ascii="Arial" w:hAnsi="Arial" w:cs="Arial"/>
          <w:sz w:val="23"/>
          <w:szCs w:val="23"/>
        </w:rPr>
        <w:t>stimulus measures</w:t>
      </w:r>
      <w:r w:rsidR="00471C5D" w:rsidRPr="00CE315F">
        <w:rPr>
          <w:rFonts w:ascii="Arial" w:hAnsi="Arial" w:cs="Arial"/>
          <w:sz w:val="23"/>
          <w:szCs w:val="23"/>
        </w:rPr>
        <w:t>,</w:t>
      </w:r>
      <w:r w:rsidRPr="00CE315F">
        <w:rPr>
          <w:rFonts w:ascii="Arial" w:hAnsi="Arial" w:cs="Arial"/>
          <w:sz w:val="23"/>
          <w:szCs w:val="23"/>
        </w:rPr>
        <w:t xml:space="preserve"> </w:t>
      </w:r>
      <w:r w:rsidR="00471C5D" w:rsidRPr="00CE315F">
        <w:rPr>
          <w:rFonts w:ascii="Arial" w:hAnsi="Arial" w:cs="Arial"/>
          <w:sz w:val="23"/>
          <w:szCs w:val="23"/>
        </w:rPr>
        <w:t>and</w:t>
      </w:r>
      <w:r w:rsidRPr="00CE315F">
        <w:rPr>
          <w:rFonts w:ascii="Arial" w:hAnsi="Arial" w:cs="Arial"/>
          <w:sz w:val="23"/>
          <w:szCs w:val="23"/>
        </w:rPr>
        <w:t xml:space="preserve"> the adaptability of households and businesses as they transitioned towards living with COVID-19 in the community.</w:t>
      </w:r>
    </w:p>
    <w:p w14:paraId="670A0CF1" w14:textId="37CCDE8B" w:rsidR="009B2BCC" w:rsidRPr="00CE315F" w:rsidRDefault="00D23711"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Severe storms</w:t>
      </w:r>
      <w:r w:rsidR="009B2BCC" w:rsidRPr="00CE315F">
        <w:rPr>
          <w:rFonts w:ascii="Arial" w:hAnsi="Arial" w:cs="Arial"/>
          <w:sz w:val="23"/>
          <w:szCs w:val="23"/>
        </w:rPr>
        <w:t xml:space="preserve"> and floods also caused extensive disruption and damage in impacted areas of </w:t>
      </w:r>
      <w:r w:rsidR="00EF75DA" w:rsidRPr="00CE315F">
        <w:rPr>
          <w:rFonts w:ascii="Arial" w:hAnsi="Arial" w:cs="Arial"/>
          <w:sz w:val="23"/>
          <w:szCs w:val="23"/>
        </w:rPr>
        <w:t>New South Wales</w:t>
      </w:r>
      <w:r w:rsidR="009B2BCC" w:rsidRPr="00CE315F">
        <w:rPr>
          <w:rFonts w:ascii="Arial" w:hAnsi="Arial" w:cs="Arial"/>
          <w:sz w:val="23"/>
          <w:szCs w:val="23"/>
        </w:rPr>
        <w:t xml:space="preserve"> in early 2022. While this was devastating for </w:t>
      </w:r>
      <w:r w:rsidR="00463970" w:rsidRPr="00CE315F">
        <w:rPr>
          <w:rFonts w:ascii="Arial" w:hAnsi="Arial" w:cs="Arial"/>
          <w:sz w:val="23"/>
          <w:szCs w:val="23"/>
        </w:rPr>
        <w:t>many</w:t>
      </w:r>
      <w:r w:rsidR="009B2BCC" w:rsidRPr="00CE315F">
        <w:rPr>
          <w:rFonts w:ascii="Arial" w:hAnsi="Arial" w:cs="Arial"/>
          <w:sz w:val="23"/>
          <w:szCs w:val="23"/>
        </w:rPr>
        <w:t xml:space="preserve"> local communities especially in the State</w:t>
      </w:r>
      <w:r w:rsidR="00273314" w:rsidRPr="00CE315F">
        <w:rPr>
          <w:rFonts w:ascii="Arial" w:hAnsi="Arial" w:cs="Arial"/>
          <w:sz w:val="23"/>
          <w:szCs w:val="23"/>
        </w:rPr>
        <w:t>’s Northern R</w:t>
      </w:r>
      <w:r w:rsidR="002574DF" w:rsidRPr="00CE315F">
        <w:rPr>
          <w:rFonts w:ascii="Arial" w:hAnsi="Arial" w:cs="Arial"/>
          <w:sz w:val="23"/>
          <w:szCs w:val="23"/>
        </w:rPr>
        <w:t>ivers</w:t>
      </w:r>
      <w:r w:rsidR="009B2BCC" w:rsidRPr="00CE315F">
        <w:rPr>
          <w:rFonts w:ascii="Arial" w:hAnsi="Arial" w:cs="Arial"/>
          <w:sz w:val="23"/>
          <w:szCs w:val="23"/>
        </w:rPr>
        <w:t xml:space="preserve">, </w:t>
      </w:r>
      <w:r w:rsidR="00645A7A" w:rsidRPr="00CE315F">
        <w:rPr>
          <w:rFonts w:ascii="Arial" w:hAnsi="Arial" w:cs="Arial"/>
          <w:sz w:val="23"/>
          <w:szCs w:val="23"/>
        </w:rPr>
        <w:t xml:space="preserve">it </w:t>
      </w:r>
      <w:r w:rsidR="009B2BCC" w:rsidRPr="00CE315F">
        <w:rPr>
          <w:rFonts w:ascii="Arial" w:hAnsi="Arial" w:cs="Arial"/>
          <w:sz w:val="23"/>
          <w:szCs w:val="23"/>
        </w:rPr>
        <w:t xml:space="preserve">was not enough to derail the strength of the broader economic recovery underway in </w:t>
      </w:r>
      <w:r w:rsidR="00EF75DA" w:rsidRPr="00CE315F">
        <w:rPr>
          <w:rFonts w:ascii="Arial" w:hAnsi="Arial" w:cs="Arial"/>
          <w:sz w:val="23"/>
          <w:szCs w:val="23"/>
        </w:rPr>
        <w:t>New South Wales</w:t>
      </w:r>
      <w:r w:rsidR="009B2BCC" w:rsidRPr="00CE315F">
        <w:rPr>
          <w:rFonts w:ascii="Arial" w:hAnsi="Arial" w:cs="Arial"/>
          <w:sz w:val="23"/>
          <w:szCs w:val="23"/>
        </w:rPr>
        <w:t>.</w:t>
      </w:r>
    </w:p>
    <w:p w14:paraId="079F5FD5" w14:textId="3EB8BF81"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Growth in </w:t>
      </w:r>
      <w:r w:rsidR="001212F4" w:rsidRPr="00CE315F">
        <w:rPr>
          <w:rFonts w:ascii="Arial" w:hAnsi="Arial" w:cs="Arial"/>
          <w:sz w:val="23"/>
          <w:szCs w:val="23"/>
        </w:rPr>
        <w:t>State Final Demand</w:t>
      </w:r>
      <w:r w:rsidRPr="00CE315F">
        <w:rPr>
          <w:rFonts w:ascii="Arial" w:hAnsi="Arial" w:cs="Arial"/>
          <w:sz w:val="23"/>
          <w:szCs w:val="23"/>
        </w:rPr>
        <w:t xml:space="preserve"> (</w:t>
      </w:r>
      <w:r w:rsidR="001212F4" w:rsidRPr="00CE315F">
        <w:rPr>
          <w:rFonts w:ascii="Arial" w:hAnsi="Arial" w:cs="Arial"/>
          <w:sz w:val="23"/>
          <w:szCs w:val="23"/>
        </w:rPr>
        <w:t>SFD</w:t>
      </w:r>
      <w:r w:rsidRPr="00CE315F">
        <w:rPr>
          <w:rFonts w:ascii="Arial" w:hAnsi="Arial" w:cs="Arial"/>
          <w:sz w:val="23"/>
          <w:szCs w:val="23"/>
        </w:rPr>
        <w:t xml:space="preserve">) in 2021-22 </w:t>
      </w:r>
      <w:r w:rsidR="00194670" w:rsidRPr="00CE315F">
        <w:rPr>
          <w:rFonts w:ascii="Arial" w:hAnsi="Arial" w:cs="Arial"/>
          <w:sz w:val="23"/>
          <w:szCs w:val="23"/>
        </w:rPr>
        <w:t>is expected</w:t>
      </w:r>
      <w:r w:rsidRPr="00CE315F">
        <w:rPr>
          <w:rFonts w:ascii="Arial" w:hAnsi="Arial" w:cs="Arial"/>
          <w:sz w:val="23"/>
          <w:szCs w:val="23"/>
        </w:rPr>
        <w:t xml:space="preserve"> to </w:t>
      </w:r>
      <w:r w:rsidR="00194670" w:rsidRPr="00CE315F">
        <w:rPr>
          <w:rFonts w:ascii="Arial" w:hAnsi="Arial" w:cs="Arial"/>
          <w:sz w:val="23"/>
          <w:szCs w:val="23"/>
        </w:rPr>
        <w:t xml:space="preserve">be </w:t>
      </w:r>
      <w:r w:rsidR="00951BAE" w:rsidRPr="00CE315F">
        <w:rPr>
          <w:rFonts w:ascii="Arial" w:hAnsi="Arial" w:cs="Arial"/>
          <w:sz w:val="23"/>
          <w:szCs w:val="23"/>
        </w:rPr>
        <w:t xml:space="preserve">2¾ </w:t>
      </w:r>
      <w:r w:rsidRPr="00CE315F">
        <w:rPr>
          <w:rFonts w:ascii="Arial" w:hAnsi="Arial" w:cs="Arial"/>
          <w:sz w:val="23"/>
          <w:szCs w:val="23"/>
        </w:rPr>
        <w:t xml:space="preserve">per cent, </w:t>
      </w:r>
      <w:bookmarkStart w:id="0" w:name="_Hlk105074524"/>
      <w:r w:rsidR="00FA2838" w:rsidRPr="00CE315F">
        <w:rPr>
          <w:rFonts w:ascii="Arial" w:hAnsi="Arial" w:cs="Arial"/>
          <w:sz w:val="23"/>
          <w:szCs w:val="23"/>
        </w:rPr>
        <w:t xml:space="preserve">in line with </w:t>
      </w:r>
      <w:r w:rsidRPr="00CE315F">
        <w:rPr>
          <w:rFonts w:ascii="Arial" w:hAnsi="Arial" w:cs="Arial"/>
          <w:sz w:val="23"/>
          <w:szCs w:val="23"/>
        </w:rPr>
        <w:t>expectations at the time of the 2021-22 Half</w:t>
      </w:r>
      <w:r w:rsidR="001149C7" w:rsidRPr="00CE315F">
        <w:rPr>
          <w:rFonts w:ascii="Arial" w:hAnsi="Arial" w:cs="Arial"/>
          <w:sz w:val="23"/>
          <w:szCs w:val="23"/>
        </w:rPr>
        <w:t>-</w:t>
      </w:r>
      <w:r w:rsidRPr="00CE315F">
        <w:rPr>
          <w:rFonts w:ascii="Arial" w:hAnsi="Arial" w:cs="Arial"/>
          <w:sz w:val="23"/>
          <w:szCs w:val="23"/>
        </w:rPr>
        <w:t>Yearly Review.</w:t>
      </w:r>
      <w:bookmarkEnd w:id="0"/>
      <w:r w:rsidR="00021BCE" w:rsidRPr="00CE315F">
        <w:rPr>
          <w:rFonts w:ascii="Arial" w:hAnsi="Arial" w:cs="Arial"/>
          <w:sz w:val="23"/>
          <w:szCs w:val="23"/>
        </w:rPr>
        <w:t xml:space="preserve"> </w:t>
      </w:r>
      <w:r w:rsidR="00301427" w:rsidRPr="00CE315F">
        <w:rPr>
          <w:rFonts w:ascii="Arial" w:hAnsi="Arial" w:cs="Arial"/>
          <w:sz w:val="23"/>
          <w:szCs w:val="23"/>
        </w:rPr>
        <w:t>While expectations for the domestic economy in 2021-22 have remained unchanged, a</w:t>
      </w:r>
      <w:r w:rsidR="0073269D" w:rsidRPr="00CE315F">
        <w:rPr>
          <w:rFonts w:ascii="Arial" w:hAnsi="Arial" w:cs="Arial"/>
          <w:sz w:val="23"/>
          <w:szCs w:val="23"/>
        </w:rPr>
        <w:t xml:space="preserve">n increase in imports in the March </w:t>
      </w:r>
      <w:r w:rsidR="0070660B" w:rsidRPr="00CE315F">
        <w:rPr>
          <w:rFonts w:ascii="Arial" w:hAnsi="Arial" w:cs="Arial"/>
          <w:sz w:val="23"/>
          <w:szCs w:val="23"/>
        </w:rPr>
        <w:t xml:space="preserve">quarter 2022 </w:t>
      </w:r>
      <w:r w:rsidR="004E1EE6" w:rsidRPr="00CE315F">
        <w:rPr>
          <w:rFonts w:ascii="Arial" w:hAnsi="Arial" w:cs="Arial"/>
          <w:sz w:val="23"/>
          <w:szCs w:val="23"/>
        </w:rPr>
        <w:t xml:space="preserve">has resulted in </w:t>
      </w:r>
      <w:r w:rsidR="006B3550" w:rsidRPr="00CE315F">
        <w:rPr>
          <w:rFonts w:ascii="Arial" w:hAnsi="Arial" w:cs="Arial"/>
          <w:sz w:val="23"/>
          <w:szCs w:val="23"/>
        </w:rPr>
        <w:t xml:space="preserve">expected </w:t>
      </w:r>
      <w:r w:rsidR="004E1EE6" w:rsidRPr="00CE315F">
        <w:rPr>
          <w:rFonts w:ascii="Arial" w:hAnsi="Arial" w:cs="Arial"/>
          <w:sz w:val="23"/>
          <w:szCs w:val="23"/>
        </w:rPr>
        <w:t>g</w:t>
      </w:r>
      <w:r w:rsidR="00844D68" w:rsidRPr="00CE315F">
        <w:rPr>
          <w:rFonts w:ascii="Arial" w:hAnsi="Arial" w:cs="Arial"/>
          <w:sz w:val="23"/>
          <w:szCs w:val="23"/>
        </w:rPr>
        <w:t xml:space="preserve">rowth in Gross State Product (GSP) </w:t>
      </w:r>
      <w:r w:rsidR="00C663D8" w:rsidRPr="00CE315F">
        <w:rPr>
          <w:rFonts w:ascii="Arial" w:hAnsi="Arial" w:cs="Arial"/>
          <w:sz w:val="23"/>
          <w:szCs w:val="23"/>
        </w:rPr>
        <w:t xml:space="preserve">in 2021-22 </w:t>
      </w:r>
      <w:r w:rsidR="004E1EE6" w:rsidRPr="00CE315F">
        <w:rPr>
          <w:rFonts w:ascii="Arial" w:hAnsi="Arial" w:cs="Arial"/>
          <w:sz w:val="23"/>
          <w:szCs w:val="23"/>
        </w:rPr>
        <w:t xml:space="preserve">being </w:t>
      </w:r>
      <w:r w:rsidR="000626A4" w:rsidRPr="00CE315F">
        <w:rPr>
          <w:rFonts w:ascii="Arial" w:hAnsi="Arial" w:cs="Arial"/>
          <w:sz w:val="23"/>
          <w:szCs w:val="23"/>
        </w:rPr>
        <w:t>revised down to 1</w:t>
      </w:r>
      <w:r w:rsidR="00391106" w:rsidRPr="00CE315F">
        <w:rPr>
          <w:rFonts w:ascii="Arial" w:hAnsi="Arial" w:cs="Arial"/>
          <w:sz w:val="23"/>
          <w:szCs w:val="23"/>
        </w:rPr>
        <w:t>½ per cent</w:t>
      </w:r>
      <w:r w:rsidR="0009164A" w:rsidRPr="00CE315F">
        <w:rPr>
          <w:rFonts w:ascii="Arial" w:hAnsi="Arial" w:cs="Arial"/>
          <w:sz w:val="23"/>
          <w:szCs w:val="23"/>
        </w:rPr>
        <w:t>.</w:t>
      </w:r>
      <w:r w:rsidR="00B04B6D" w:rsidRPr="00CE315F">
        <w:rPr>
          <w:rFonts w:ascii="Arial" w:hAnsi="Arial" w:cs="Arial"/>
          <w:sz w:val="23"/>
          <w:szCs w:val="23"/>
        </w:rPr>
        <w:t xml:space="preserve"> This compares to expectations at the time of the 2021-22 Half</w:t>
      </w:r>
      <w:r w:rsidR="00B04B6D" w:rsidRPr="00CE315F">
        <w:rPr>
          <w:rFonts w:ascii="Arial" w:hAnsi="Arial" w:cs="Arial"/>
          <w:sz w:val="23"/>
          <w:szCs w:val="23"/>
        </w:rPr>
        <w:noBreakHyphen/>
        <w:t xml:space="preserve">Yearly Review of </w:t>
      </w:r>
      <w:r w:rsidR="0005662F" w:rsidRPr="00CE315F">
        <w:rPr>
          <w:rFonts w:ascii="Arial" w:hAnsi="Arial" w:cs="Arial"/>
          <w:sz w:val="23"/>
          <w:szCs w:val="23"/>
        </w:rPr>
        <w:t>2½ per cent</w:t>
      </w:r>
      <w:r w:rsidR="00B04B6D" w:rsidRPr="00CE315F">
        <w:rPr>
          <w:rFonts w:ascii="Arial" w:hAnsi="Arial" w:cs="Arial"/>
          <w:sz w:val="23"/>
          <w:szCs w:val="23"/>
        </w:rPr>
        <w:t>.</w:t>
      </w:r>
      <w:r w:rsidR="0009164A" w:rsidRPr="00CE315F">
        <w:rPr>
          <w:rFonts w:ascii="Arial" w:hAnsi="Arial" w:cs="Arial"/>
          <w:sz w:val="23"/>
          <w:szCs w:val="23"/>
        </w:rPr>
        <w:t xml:space="preserve"> </w:t>
      </w:r>
    </w:p>
    <w:p w14:paraId="082C1F89" w14:textId="49825F33" w:rsidR="009B2BCC" w:rsidRDefault="009B2BCC" w:rsidP="009B2BCC">
      <w:pPr>
        <w:pStyle w:val="Heading3"/>
      </w:pPr>
      <w:r>
        <w:t xml:space="preserve">A </w:t>
      </w:r>
      <w:r w:rsidR="00AD23F5">
        <w:t>robust</w:t>
      </w:r>
      <w:r>
        <w:t xml:space="preserve"> economic outlook</w:t>
      </w:r>
    </w:p>
    <w:p w14:paraId="1FC2843E" w14:textId="77777777"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Following the strong economic recovery since the Delta lockdown, the NSW economy is expected to maintain its strong momentum. </w:t>
      </w:r>
    </w:p>
    <w:p w14:paraId="0457FE37" w14:textId="71F0B4C0"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economy continues to be supported in the near term by fiscal and monetary policy. On the fiscal side, there are a range of programs introduced during the pandemic that are providing ongoing benefit to the economy. Further support will also come over the course of the forecast period from Commonwealth income tax cuts as well as cost of living measures to support households in the face of high inflation. </w:t>
      </w:r>
    </w:p>
    <w:p w14:paraId="3EC04698" w14:textId="55783C8B"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w:t>
      </w:r>
      <w:r w:rsidR="00692866" w:rsidRPr="00CE315F">
        <w:rPr>
          <w:rFonts w:ascii="Arial" w:hAnsi="Arial" w:cs="Arial"/>
          <w:sz w:val="23"/>
          <w:szCs w:val="23"/>
        </w:rPr>
        <w:t>current</w:t>
      </w:r>
      <w:r w:rsidRPr="00CE315F">
        <w:rPr>
          <w:rFonts w:ascii="Arial" w:hAnsi="Arial" w:cs="Arial"/>
          <w:sz w:val="23"/>
          <w:szCs w:val="23"/>
        </w:rPr>
        <w:t xml:space="preserve"> stance of monetary policy also remains highly supportive of growth</w:t>
      </w:r>
      <w:r w:rsidR="00E4737C" w:rsidRPr="00CE315F">
        <w:rPr>
          <w:rFonts w:ascii="Arial" w:hAnsi="Arial" w:cs="Arial"/>
          <w:sz w:val="23"/>
          <w:szCs w:val="23"/>
        </w:rPr>
        <w:t>. De</w:t>
      </w:r>
      <w:r w:rsidRPr="00CE315F">
        <w:rPr>
          <w:rFonts w:ascii="Arial" w:hAnsi="Arial" w:cs="Arial"/>
          <w:sz w:val="23"/>
          <w:szCs w:val="23"/>
        </w:rPr>
        <w:t xml:space="preserve">spite </w:t>
      </w:r>
      <w:r w:rsidR="00EC7410" w:rsidRPr="00CE315F">
        <w:rPr>
          <w:rFonts w:ascii="Arial" w:hAnsi="Arial" w:cs="Arial"/>
          <w:sz w:val="23"/>
          <w:szCs w:val="23"/>
        </w:rPr>
        <w:t>i</w:t>
      </w:r>
      <w:r w:rsidR="00E4737C" w:rsidRPr="00CE315F">
        <w:rPr>
          <w:rFonts w:ascii="Arial" w:hAnsi="Arial" w:cs="Arial"/>
          <w:sz w:val="23"/>
          <w:szCs w:val="23"/>
        </w:rPr>
        <w:t>ncreas</w:t>
      </w:r>
      <w:r w:rsidR="00164B6B" w:rsidRPr="00CE315F">
        <w:rPr>
          <w:rFonts w:ascii="Arial" w:hAnsi="Arial" w:cs="Arial"/>
          <w:sz w:val="23"/>
          <w:szCs w:val="23"/>
        </w:rPr>
        <w:t>ing</w:t>
      </w:r>
      <w:r w:rsidR="00EC7410" w:rsidRPr="00CE315F">
        <w:rPr>
          <w:rFonts w:ascii="Arial" w:hAnsi="Arial" w:cs="Arial"/>
          <w:sz w:val="23"/>
          <w:szCs w:val="23"/>
        </w:rPr>
        <w:t xml:space="preserve"> </w:t>
      </w:r>
      <w:r w:rsidR="00E4737C" w:rsidRPr="00CE315F">
        <w:rPr>
          <w:rFonts w:ascii="Arial" w:hAnsi="Arial" w:cs="Arial"/>
          <w:sz w:val="23"/>
          <w:szCs w:val="23"/>
        </w:rPr>
        <w:t>in the past two months</w:t>
      </w:r>
      <w:r w:rsidR="008365F7" w:rsidRPr="00CE315F">
        <w:rPr>
          <w:rFonts w:ascii="Arial" w:hAnsi="Arial" w:cs="Arial"/>
          <w:sz w:val="23"/>
          <w:szCs w:val="23"/>
        </w:rPr>
        <w:t>,</w:t>
      </w:r>
      <w:r w:rsidR="00F83221" w:rsidRPr="00CE315F">
        <w:rPr>
          <w:rFonts w:ascii="Arial" w:hAnsi="Arial" w:cs="Arial"/>
          <w:sz w:val="23"/>
          <w:szCs w:val="23"/>
        </w:rPr>
        <w:t xml:space="preserve"> </w:t>
      </w:r>
      <w:r w:rsidR="00E4737C" w:rsidRPr="00CE315F">
        <w:rPr>
          <w:rFonts w:ascii="Arial" w:hAnsi="Arial" w:cs="Arial"/>
          <w:sz w:val="23"/>
          <w:szCs w:val="23"/>
        </w:rPr>
        <w:t xml:space="preserve">the </w:t>
      </w:r>
      <w:r w:rsidR="00F83221" w:rsidRPr="00CE315F">
        <w:rPr>
          <w:rFonts w:ascii="Arial" w:hAnsi="Arial" w:cs="Arial"/>
          <w:sz w:val="23"/>
          <w:szCs w:val="23"/>
        </w:rPr>
        <w:t>l</w:t>
      </w:r>
      <w:r w:rsidR="00E4737C" w:rsidRPr="00CE315F">
        <w:rPr>
          <w:rFonts w:ascii="Arial" w:hAnsi="Arial" w:cs="Arial"/>
          <w:sz w:val="23"/>
          <w:szCs w:val="23"/>
        </w:rPr>
        <w:t xml:space="preserve">evel of </w:t>
      </w:r>
      <w:r w:rsidR="00D620D5" w:rsidRPr="00CE315F">
        <w:rPr>
          <w:rFonts w:ascii="Arial" w:hAnsi="Arial" w:cs="Arial"/>
          <w:sz w:val="23"/>
          <w:szCs w:val="23"/>
        </w:rPr>
        <w:t>the RBA cash rate target</w:t>
      </w:r>
      <w:r w:rsidR="00E4737C" w:rsidRPr="00CE315F">
        <w:rPr>
          <w:rFonts w:ascii="Arial" w:hAnsi="Arial" w:cs="Arial"/>
          <w:sz w:val="23"/>
          <w:szCs w:val="23"/>
        </w:rPr>
        <w:t xml:space="preserve">, at </w:t>
      </w:r>
      <w:r w:rsidR="00F83221" w:rsidRPr="00CE315F">
        <w:rPr>
          <w:rFonts w:ascii="Arial" w:hAnsi="Arial" w:cs="Arial"/>
          <w:sz w:val="23"/>
          <w:szCs w:val="23"/>
        </w:rPr>
        <w:t>0.</w:t>
      </w:r>
      <w:r w:rsidR="003E07E3" w:rsidRPr="00CE315F">
        <w:rPr>
          <w:rFonts w:ascii="Arial" w:hAnsi="Arial" w:cs="Arial"/>
          <w:sz w:val="23"/>
          <w:szCs w:val="23"/>
        </w:rPr>
        <w:t>8</w:t>
      </w:r>
      <w:r w:rsidR="00F83221" w:rsidRPr="00CE315F">
        <w:rPr>
          <w:rFonts w:ascii="Arial" w:hAnsi="Arial" w:cs="Arial"/>
          <w:sz w:val="23"/>
          <w:szCs w:val="23"/>
        </w:rPr>
        <w:t xml:space="preserve">5 per cent in June, remains </w:t>
      </w:r>
      <w:r w:rsidR="00AE60C4" w:rsidRPr="00CE315F">
        <w:rPr>
          <w:rFonts w:ascii="Arial" w:hAnsi="Arial" w:cs="Arial"/>
          <w:sz w:val="23"/>
          <w:szCs w:val="23"/>
        </w:rPr>
        <w:t>very</w:t>
      </w:r>
      <w:r w:rsidR="00F83221" w:rsidRPr="00CE315F">
        <w:rPr>
          <w:rFonts w:ascii="Arial" w:hAnsi="Arial" w:cs="Arial"/>
          <w:sz w:val="23"/>
          <w:szCs w:val="23"/>
        </w:rPr>
        <w:t xml:space="preserve"> low</w:t>
      </w:r>
      <w:r w:rsidR="00E74235" w:rsidRPr="00CE315F">
        <w:rPr>
          <w:rFonts w:ascii="Arial" w:hAnsi="Arial" w:cs="Arial"/>
          <w:sz w:val="23"/>
          <w:szCs w:val="23"/>
        </w:rPr>
        <w:t xml:space="preserve"> by historical standards</w:t>
      </w:r>
      <w:r w:rsidR="00F83221" w:rsidRPr="00CE315F">
        <w:rPr>
          <w:rFonts w:ascii="Arial" w:hAnsi="Arial" w:cs="Arial"/>
          <w:sz w:val="23"/>
          <w:szCs w:val="23"/>
        </w:rPr>
        <w:t xml:space="preserve">. </w:t>
      </w:r>
      <w:r w:rsidRPr="00CE315F">
        <w:rPr>
          <w:rFonts w:ascii="Arial" w:hAnsi="Arial" w:cs="Arial"/>
          <w:sz w:val="23"/>
          <w:szCs w:val="23"/>
        </w:rPr>
        <w:t>A sustained rise in interest rates is assumed to occur over the forecast horizon</w:t>
      </w:r>
      <w:r w:rsidR="00F83221" w:rsidRPr="00CE315F">
        <w:rPr>
          <w:rFonts w:ascii="Arial" w:hAnsi="Arial" w:cs="Arial"/>
          <w:sz w:val="23"/>
          <w:szCs w:val="23"/>
        </w:rPr>
        <w:t>, though this is not expected to derail growth</w:t>
      </w:r>
      <w:r w:rsidRPr="00CE315F">
        <w:rPr>
          <w:rFonts w:ascii="Arial" w:hAnsi="Arial" w:cs="Arial"/>
          <w:sz w:val="23"/>
          <w:szCs w:val="23"/>
        </w:rPr>
        <w:t xml:space="preserve">. </w:t>
      </w:r>
    </w:p>
    <w:p w14:paraId="7160FB0D" w14:textId="00B77EAF"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Monetary and fiscal support during the pandemic also </w:t>
      </w:r>
      <w:r w:rsidR="00CA5843" w:rsidRPr="00CE315F">
        <w:rPr>
          <w:rFonts w:ascii="Arial" w:hAnsi="Arial" w:cs="Arial"/>
          <w:sz w:val="23"/>
          <w:szCs w:val="23"/>
        </w:rPr>
        <w:t>helped</w:t>
      </w:r>
      <w:r w:rsidRPr="00CE315F">
        <w:rPr>
          <w:rFonts w:ascii="Arial" w:hAnsi="Arial" w:cs="Arial"/>
          <w:sz w:val="23"/>
          <w:szCs w:val="23"/>
        </w:rPr>
        <w:t xml:space="preserve"> households and businesses to build up aggregate savings. With the economy reopening, these savings are now available to support spending and investment. </w:t>
      </w:r>
    </w:p>
    <w:p w14:paraId="783B9FA4" w14:textId="77777777" w:rsidR="008D3C78" w:rsidRDefault="008D3C78">
      <w:pPr>
        <w:spacing w:after="200" w:line="276" w:lineRule="auto"/>
        <w:rPr>
          <w:rFonts w:ascii="Arial" w:hAnsi="Arial" w:cs="Arial"/>
          <w:sz w:val="23"/>
          <w:szCs w:val="23"/>
          <w:lang w:eastAsia="en-AU"/>
        </w:rPr>
      </w:pPr>
      <w:r>
        <w:rPr>
          <w:rFonts w:ascii="Arial" w:hAnsi="Arial" w:cs="Arial"/>
          <w:sz w:val="23"/>
          <w:szCs w:val="23"/>
        </w:rPr>
        <w:br w:type="page"/>
      </w:r>
    </w:p>
    <w:p w14:paraId="308C06A7" w14:textId="78B94FE9"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lastRenderedPageBreak/>
        <w:t>This support</w:t>
      </w:r>
      <w:r w:rsidR="004A0FA6" w:rsidRPr="00CE315F">
        <w:rPr>
          <w:rFonts w:ascii="Arial" w:hAnsi="Arial" w:cs="Arial"/>
          <w:sz w:val="23"/>
          <w:szCs w:val="23"/>
        </w:rPr>
        <w:t>,</w:t>
      </w:r>
      <w:r w:rsidR="007471F4" w:rsidRPr="00CE315F">
        <w:rPr>
          <w:rFonts w:ascii="Arial" w:hAnsi="Arial" w:cs="Arial"/>
          <w:sz w:val="23"/>
          <w:szCs w:val="23"/>
        </w:rPr>
        <w:t xml:space="preserve"> </w:t>
      </w:r>
      <w:r w:rsidRPr="00CE315F">
        <w:rPr>
          <w:rFonts w:ascii="Arial" w:hAnsi="Arial" w:cs="Arial"/>
          <w:sz w:val="23"/>
          <w:szCs w:val="23"/>
        </w:rPr>
        <w:t>combined with the strong near-term momentum in the labour market</w:t>
      </w:r>
      <w:r w:rsidR="004A0FA6" w:rsidRPr="00CE315F">
        <w:rPr>
          <w:rFonts w:ascii="Arial" w:hAnsi="Arial" w:cs="Arial"/>
          <w:sz w:val="23"/>
          <w:szCs w:val="23"/>
        </w:rPr>
        <w:t>,</w:t>
      </w:r>
      <w:r w:rsidRPr="00CE315F">
        <w:rPr>
          <w:rFonts w:ascii="Arial" w:hAnsi="Arial" w:cs="Arial"/>
          <w:sz w:val="23"/>
          <w:szCs w:val="23"/>
        </w:rPr>
        <w:t xml:space="preserve"> should ensure that domestic demand remains robust. In turn, this should </w:t>
      </w:r>
      <w:r w:rsidR="00DB27FC">
        <w:rPr>
          <w:rFonts w:ascii="Arial" w:hAnsi="Arial" w:cs="Arial"/>
          <w:sz w:val="23"/>
          <w:szCs w:val="23"/>
        </w:rPr>
        <w:t>drive</w:t>
      </w:r>
      <w:r w:rsidRPr="00CE315F">
        <w:rPr>
          <w:rFonts w:ascii="Arial" w:hAnsi="Arial" w:cs="Arial"/>
          <w:sz w:val="23"/>
          <w:szCs w:val="23"/>
        </w:rPr>
        <w:t xml:space="preserve"> continued strength of the labour market </w:t>
      </w:r>
      <w:r w:rsidR="001E54E8" w:rsidRPr="00CE315F">
        <w:rPr>
          <w:rFonts w:ascii="Arial" w:hAnsi="Arial" w:cs="Arial"/>
          <w:sz w:val="23"/>
          <w:szCs w:val="23"/>
        </w:rPr>
        <w:t>a</w:t>
      </w:r>
      <w:r w:rsidR="003D3D24" w:rsidRPr="00CE315F">
        <w:rPr>
          <w:rFonts w:ascii="Arial" w:hAnsi="Arial" w:cs="Arial"/>
          <w:sz w:val="23"/>
          <w:szCs w:val="23"/>
        </w:rPr>
        <w:t xml:space="preserve">s well as </w:t>
      </w:r>
      <w:r w:rsidR="00675BD6" w:rsidRPr="00CE315F">
        <w:rPr>
          <w:rFonts w:ascii="Arial" w:hAnsi="Arial" w:cs="Arial"/>
          <w:sz w:val="23"/>
          <w:szCs w:val="23"/>
        </w:rPr>
        <w:t xml:space="preserve">solid </w:t>
      </w:r>
      <w:r w:rsidRPr="00CE315F">
        <w:rPr>
          <w:rFonts w:ascii="Arial" w:hAnsi="Arial" w:cs="Arial"/>
          <w:sz w:val="23"/>
          <w:szCs w:val="23"/>
        </w:rPr>
        <w:t xml:space="preserve">wages growth over the forecast </w:t>
      </w:r>
      <w:r w:rsidR="00675BD6" w:rsidRPr="00CE315F">
        <w:rPr>
          <w:rFonts w:ascii="Arial" w:hAnsi="Arial" w:cs="Arial"/>
          <w:sz w:val="23"/>
          <w:szCs w:val="23"/>
        </w:rPr>
        <w:t>horizon</w:t>
      </w:r>
      <w:r w:rsidRPr="00CE315F">
        <w:rPr>
          <w:rFonts w:ascii="Arial" w:hAnsi="Arial" w:cs="Arial"/>
          <w:sz w:val="23"/>
          <w:szCs w:val="23"/>
        </w:rPr>
        <w:t xml:space="preserve">. </w:t>
      </w:r>
      <w:r w:rsidR="00C24ABC" w:rsidRPr="00CE315F">
        <w:rPr>
          <w:rFonts w:ascii="Arial" w:hAnsi="Arial" w:cs="Arial"/>
          <w:sz w:val="23"/>
          <w:szCs w:val="23"/>
        </w:rPr>
        <w:t xml:space="preserve">Section 2.3 provides further analysis of the NSW labour market outlook. </w:t>
      </w:r>
    </w:p>
    <w:p w14:paraId="0D9E78A1" w14:textId="14D1A528" w:rsidR="009B2BCC" w:rsidRPr="00CE315F" w:rsidRDefault="009B2BCC"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recent sharp rise in inflation is a negative factor for the economic outlook. While inflation is expected to </w:t>
      </w:r>
      <w:r w:rsidRPr="00CE315F" w:rsidDel="008B3103">
        <w:rPr>
          <w:rFonts w:ascii="Arial" w:hAnsi="Arial" w:cs="Arial"/>
          <w:sz w:val="23"/>
          <w:szCs w:val="23"/>
        </w:rPr>
        <w:t>ease</w:t>
      </w:r>
      <w:r w:rsidRPr="00CE315F" w:rsidDel="001C4A6D">
        <w:rPr>
          <w:rFonts w:ascii="Arial" w:hAnsi="Arial" w:cs="Arial"/>
          <w:sz w:val="23"/>
          <w:szCs w:val="23"/>
        </w:rPr>
        <w:t xml:space="preserve"> </w:t>
      </w:r>
      <w:r w:rsidRPr="00CE315F" w:rsidDel="008B3103">
        <w:rPr>
          <w:rFonts w:ascii="Arial" w:hAnsi="Arial" w:cs="Arial"/>
          <w:sz w:val="23"/>
          <w:szCs w:val="23"/>
        </w:rPr>
        <w:t>from</w:t>
      </w:r>
      <w:r w:rsidRPr="00CE315F">
        <w:rPr>
          <w:rFonts w:ascii="Arial" w:hAnsi="Arial" w:cs="Arial"/>
          <w:sz w:val="23"/>
          <w:szCs w:val="23"/>
        </w:rPr>
        <w:t xml:space="preserve"> its current rapid pace, it is expected to remain relatively elevated compared to </w:t>
      </w:r>
      <w:r w:rsidR="00CB13E7" w:rsidRPr="00CE315F">
        <w:rPr>
          <w:rFonts w:ascii="Arial" w:hAnsi="Arial" w:cs="Arial"/>
          <w:sz w:val="23"/>
          <w:szCs w:val="23"/>
        </w:rPr>
        <w:t>before</w:t>
      </w:r>
      <w:r w:rsidRPr="00CE315F">
        <w:rPr>
          <w:rFonts w:ascii="Arial" w:hAnsi="Arial" w:cs="Arial"/>
          <w:sz w:val="23"/>
          <w:szCs w:val="23"/>
        </w:rPr>
        <w:t xml:space="preserve"> the pandemic. This largely reflects global factors including higher commodity prices and strains in global supply chains.</w:t>
      </w:r>
    </w:p>
    <w:p w14:paraId="4AE1E6D9" w14:textId="7539B9F7" w:rsidR="00C22E0E" w:rsidRPr="00CE315F" w:rsidRDefault="007D5330"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While the central outlook for the economy is positive, </w:t>
      </w:r>
      <w:r w:rsidR="009B2BCC" w:rsidRPr="00CE315F">
        <w:rPr>
          <w:rFonts w:ascii="Arial" w:hAnsi="Arial" w:cs="Arial"/>
          <w:sz w:val="23"/>
          <w:szCs w:val="23"/>
        </w:rPr>
        <w:t>risks</w:t>
      </w:r>
      <w:r w:rsidR="003846A8" w:rsidRPr="00CE315F">
        <w:rPr>
          <w:rFonts w:ascii="Arial" w:hAnsi="Arial" w:cs="Arial"/>
          <w:sz w:val="23"/>
          <w:szCs w:val="23"/>
        </w:rPr>
        <w:t xml:space="preserve"> remain</w:t>
      </w:r>
      <w:r w:rsidR="00BC6650" w:rsidRPr="00CE315F">
        <w:rPr>
          <w:rFonts w:ascii="Arial" w:hAnsi="Arial" w:cs="Arial"/>
          <w:sz w:val="23"/>
          <w:szCs w:val="23"/>
        </w:rPr>
        <w:t xml:space="preserve"> heightened</w:t>
      </w:r>
      <w:r w:rsidR="009B2BCC" w:rsidRPr="00CE315F">
        <w:rPr>
          <w:rFonts w:ascii="Arial" w:hAnsi="Arial" w:cs="Arial"/>
          <w:sz w:val="23"/>
          <w:szCs w:val="23"/>
        </w:rPr>
        <w:t xml:space="preserve">. </w:t>
      </w:r>
      <w:r w:rsidR="00FA637D" w:rsidRPr="00CE315F">
        <w:rPr>
          <w:rFonts w:ascii="Arial" w:hAnsi="Arial" w:cs="Arial"/>
          <w:sz w:val="23"/>
          <w:szCs w:val="23"/>
        </w:rPr>
        <w:t>See</w:t>
      </w:r>
      <w:r w:rsidR="00FA637D" w:rsidRPr="00CE315F" w:rsidDel="00F2047E">
        <w:rPr>
          <w:rFonts w:ascii="Arial" w:hAnsi="Arial" w:cs="Arial"/>
          <w:sz w:val="23"/>
          <w:szCs w:val="23"/>
        </w:rPr>
        <w:t xml:space="preserve"> </w:t>
      </w:r>
      <w:r w:rsidR="00FA637D" w:rsidRPr="00CE315F">
        <w:rPr>
          <w:rFonts w:ascii="Arial" w:hAnsi="Arial" w:cs="Arial"/>
          <w:sz w:val="23"/>
          <w:szCs w:val="23"/>
        </w:rPr>
        <w:t>section 2.</w:t>
      </w:r>
      <w:r w:rsidR="00F9286D">
        <w:rPr>
          <w:rFonts w:ascii="Arial" w:hAnsi="Arial" w:cs="Arial"/>
          <w:sz w:val="23"/>
          <w:szCs w:val="23"/>
        </w:rPr>
        <w:t>5</w:t>
      </w:r>
      <w:r w:rsidR="00FA637D" w:rsidRPr="00CE315F">
        <w:rPr>
          <w:rFonts w:ascii="Arial" w:hAnsi="Arial" w:cs="Arial"/>
          <w:sz w:val="23"/>
          <w:szCs w:val="23"/>
        </w:rPr>
        <w:t xml:space="preserve"> for further analysis on upside and downside risks.</w:t>
      </w:r>
    </w:p>
    <w:p w14:paraId="230AA999" w14:textId="77777777" w:rsidR="00E31E6F" w:rsidRPr="00506C81" w:rsidRDefault="00E31E6F" w:rsidP="00027F18">
      <w:pPr>
        <w:pStyle w:val="21Heading2"/>
      </w:pPr>
      <w:r w:rsidRPr="00027F18">
        <w:t>Global</w:t>
      </w:r>
      <w:r>
        <w:t xml:space="preserve"> forces are shaping the outlook for the NSW economy</w:t>
      </w:r>
    </w:p>
    <w:p w14:paraId="2F3E9605" w14:textId="2C037C1D" w:rsidR="00A238D2" w:rsidRPr="00CE315F" w:rsidRDefault="00114AE0" w:rsidP="00CE315F">
      <w:pPr>
        <w:pStyle w:val="NormalWeb"/>
        <w:spacing w:before="120" w:beforeAutospacing="0" w:after="120" w:afterAutospacing="0"/>
        <w:rPr>
          <w:rFonts w:ascii="Arial" w:hAnsi="Arial" w:cs="Arial"/>
          <w:sz w:val="23"/>
          <w:szCs w:val="23"/>
        </w:rPr>
      </w:pPr>
      <w:bookmarkStart w:id="1" w:name="_Hlk74244459"/>
      <w:r w:rsidRPr="00CE315F">
        <w:rPr>
          <w:rFonts w:ascii="Arial" w:hAnsi="Arial" w:cs="Arial"/>
          <w:sz w:val="23"/>
          <w:szCs w:val="23"/>
        </w:rPr>
        <w:t xml:space="preserve">The NSW economy is being </w:t>
      </w:r>
      <w:r w:rsidR="00FD4459" w:rsidRPr="00CE315F">
        <w:rPr>
          <w:rFonts w:ascii="Arial" w:hAnsi="Arial" w:cs="Arial"/>
          <w:sz w:val="23"/>
          <w:szCs w:val="23"/>
        </w:rPr>
        <w:t>subjected to</w:t>
      </w:r>
      <w:r w:rsidRPr="00CE315F">
        <w:rPr>
          <w:rFonts w:ascii="Arial" w:hAnsi="Arial" w:cs="Arial"/>
          <w:sz w:val="23"/>
          <w:szCs w:val="23"/>
        </w:rPr>
        <w:t xml:space="preserve"> the same forces driving the global economic landscape. In response to COVID-19, </w:t>
      </w:r>
      <w:r w:rsidR="0047523F" w:rsidRPr="00CE315F">
        <w:rPr>
          <w:rFonts w:ascii="Arial" w:hAnsi="Arial" w:cs="Arial"/>
          <w:sz w:val="23"/>
          <w:szCs w:val="23"/>
        </w:rPr>
        <w:t xml:space="preserve">many </w:t>
      </w:r>
      <w:r w:rsidRPr="00CE315F">
        <w:rPr>
          <w:rFonts w:ascii="Arial" w:hAnsi="Arial" w:cs="Arial"/>
          <w:sz w:val="23"/>
          <w:szCs w:val="23"/>
        </w:rPr>
        <w:t xml:space="preserve">central banks </w:t>
      </w:r>
      <w:r w:rsidR="003E41DC" w:rsidRPr="00CE315F">
        <w:rPr>
          <w:rFonts w:ascii="Arial" w:hAnsi="Arial" w:cs="Arial"/>
          <w:sz w:val="23"/>
          <w:szCs w:val="23"/>
        </w:rPr>
        <w:t>around</w:t>
      </w:r>
      <w:r w:rsidRPr="00CE315F">
        <w:rPr>
          <w:rFonts w:ascii="Arial" w:hAnsi="Arial" w:cs="Arial"/>
          <w:sz w:val="23"/>
          <w:szCs w:val="23"/>
        </w:rPr>
        <w:t xml:space="preserve"> the world provided significant monetary stimulus</w:t>
      </w:r>
      <w:r w:rsidR="00DD540B" w:rsidRPr="00CE315F">
        <w:rPr>
          <w:rFonts w:ascii="Arial" w:hAnsi="Arial" w:cs="Arial"/>
          <w:sz w:val="23"/>
          <w:szCs w:val="23"/>
        </w:rPr>
        <w:t>. Interest</w:t>
      </w:r>
      <w:r w:rsidRPr="00CE315F">
        <w:rPr>
          <w:rFonts w:ascii="Arial" w:hAnsi="Arial" w:cs="Arial"/>
          <w:sz w:val="23"/>
          <w:szCs w:val="23"/>
        </w:rPr>
        <w:t xml:space="preserve"> rates were cut to their effective lower bound</w:t>
      </w:r>
      <w:r w:rsidR="00D439FF" w:rsidRPr="00CE315F">
        <w:rPr>
          <w:rFonts w:ascii="Arial" w:hAnsi="Arial" w:cs="Arial"/>
          <w:sz w:val="23"/>
          <w:szCs w:val="23"/>
        </w:rPr>
        <w:t>,</w:t>
      </w:r>
      <w:r w:rsidRPr="00CE315F">
        <w:rPr>
          <w:rFonts w:ascii="Arial" w:hAnsi="Arial" w:cs="Arial"/>
          <w:sz w:val="23"/>
          <w:szCs w:val="23"/>
        </w:rPr>
        <w:t xml:space="preserve"> </w:t>
      </w:r>
      <w:r w:rsidR="00927357" w:rsidRPr="00CE315F">
        <w:rPr>
          <w:rFonts w:ascii="Arial" w:hAnsi="Arial" w:cs="Arial"/>
          <w:sz w:val="23"/>
          <w:szCs w:val="23"/>
        </w:rPr>
        <w:t>near</w:t>
      </w:r>
      <w:r w:rsidRPr="00CE315F">
        <w:rPr>
          <w:rFonts w:ascii="Arial" w:hAnsi="Arial" w:cs="Arial"/>
          <w:sz w:val="23"/>
          <w:szCs w:val="23"/>
        </w:rPr>
        <w:t xml:space="preserve"> zero per cent</w:t>
      </w:r>
      <w:r w:rsidR="00BF2D16" w:rsidRPr="00CE315F">
        <w:rPr>
          <w:rFonts w:ascii="Arial" w:hAnsi="Arial" w:cs="Arial"/>
          <w:sz w:val="23"/>
          <w:szCs w:val="23"/>
        </w:rPr>
        <w:t xml:space="preserve">. </w:t>
      </w:r>
      <w:r w:rsidR="00034C88" w:rsidRPr="00CE315F">
        <w:rPr>
          <w:rFonts w:ascii="Arial" w:hAnsi="Arial" w:cs="Arial"/>
          <w:sz w:val="23"/>
          <w:szCs w:val="23"/>
        </w:rPr>
        <w:t>A number of central banks implemented unconventional policy measures to provide further stimulus, some of which had been implemented previously in response to the Global Financial Crisis (GFC).</w:t>
      </w:r>
      <w:r w:rsidR="00FC556A" w:rsidRPr="00CE315F">
        <w:rPr>
          <w:rFonts w:ascii="Arial" w:hAnsi="Arial" w:cs="Arial"/>
          <w:sz w:val="23"/>
          <w:szCs w:val="23"/>
        </w:rPr>
        <w:t xml:space="preserve"> </w:t>
      </w:r>
      <w:r w:rsidR="00927357" w:rsidRPr="00CE315F">
        <w:rPr>
          <w:rFonts w:ascii="Arial" w:hAnsi="Arial" w:cs="Arial"/>
          <w:sz w:val="23"/>
          <w:szCs w:val="23"/>
        </w:rPr>
        <w:t>G</w:t>
      </w:r>
      <w:r w:rsidRPr="00CE315F">
        <w:rPr>
          <w:rFonts w:ascii="Arial" w:hAnsi="Arial" w:cs="Arial"/>
          <w:sz w:val="23"/>
          <w:szCs w:val="23"/>
        </w:rPr>
        <w:t xml:space="preserve">overnments across the developed world </w:t>
      </w:r>
      <w:r w:rsidR="00927357" w:rsidRPr="00CE315F">
        <w:rPr>
          <w:rFonts w:ascii="Arial" w:hAnsi="Arial" w:cs="Arial"/>
          <w:sz w:val="23"/>
          <w:szCs w:val="23"/>
        </w:rPr>
        <w:t xml:space="preserve">simultaneously </w:t>
      </w:r>
      <w:r w:rsidRPr="00CE315F">
        <w:rPr>
          <w:rFonts w:ascii="Arial" w:hAnsi="Arial" w:cs="Arial"/>
          <w:sz w:val="23"/>
          <w:szCs w:val="23"/>
        </w:rPr>
        <w:t xml:space="preserve">provided </w:t>
      </w:r>
      <w:r w:rsidR="006D7DE1" w:rsidRPr="00CE315F">
        <w:rPr>
          <w:rFonts w:ascii="Arial" w:hAnsi="Arial" w:cs="Arial"/>
          <w:sz w:val="23"/>
          <w:szCs w:val="23"/>
        </w:rPr>
        <w:t>stimulus</w:t>
      </w:r>
      <w:r w:rsidRPr="00CE315F">
        <w:rPr>
          <w:rFonts w:ascii="Arial" w:hAnsi="Arial" w:cs="Arial"/>
          <w:sz w:val="23"/>
          <w:szCs w:val="23"/>
        </w:rPr>
        <w:t xml:space="preserve"> to help protect their economies from the expected adverse impacts on demand and employment.</w:t>
      </w:r>
      <w:r w:rsidR="00420077" w:rsidRPr="00CE315F">
        <w:rPr>
          <w:rFonts w:ascii="Arial" w:hAnsi="Arial" w:cs="Arial"/>
          <w:sz w:val="23"/>
          <w:szCs w:val="23"/>
        </w:rPr>
        <w:t xml:space="preserve"> </w:t>
      </w:r>
    </w:p>
    <w:p w14:paraId="11CE5988" w14:textId="1F01093C" w:rsidR="00660F4C" w:rsidRPr="00CE315F" w:rsidRDefault="009979E6"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se policies </w:t>
      </w:r>
      <w:r w:rsidR="00B61D28" w:rsidRPr="00CE315F">
        <w:rPr>
          <w:rFonts w:ascii="Arial" w:hAnsi="Arial" w:cs="Arial"/>
          <w:sz w:val="23"/>
          <w:szCs w:val="23"/>
        </w:rPr>
        <w:t>succeeded</w:t>
      </w:r>
      <w:r w:rsidRPr="00CE315F">
        <w:rPr>
          <w:rFonts w:ascii="Arial" w:hAnsi="Arial" w:cs="Arial"/>
          <w:sz w:val="23"/>
          <w:szCs w:val="23"/>
        </w:rPr>
        <w:t xml:space="preserve"> in avoiding </w:t>
      </w:r>
      <w:r w:rsidR="00780DE2" w:rsidRPr="00CE315F">
        <w:rPr>
          <w:rFonts w:ascii="Arial" w:hAnsi="Arial" w:cs="Arial"/>
          <w:sz w:val="23"/>
          <w:szCs w:val="23"/>
        </w:rPr>
        <w:t>more significant</w:t>
      </w:r>
      <w:r w:rsidRPr="00CE315F">
        <w:rPr>
          <w:rFonts w:ascii="Arial" w:hAnsi="Arial" w:cs="Arial"/>
          <w:sz w:val="23"/>
          <w:szCs w:val="23"/>
        </w:rPr>
        <w:t xml:space="preserve"> negative economic impact</w:t>
      </w:r>
      <w:r w:rsidR="00780DE2" w:rsidRPr="00CE315F">
        <w:rPr>
          <w:rFonts w:ascii="Arial" w:hAnsi="Arial" w:cs="Arial"/>
          <w:sz w:val="23"/>
          <w:szCs w:val="23"/>
        </w:rPr>
        <w:t>s</w:t>
      </w:r>
      <w:r w:rsidRPr="00CE315F">
        <w:rPr>
          <w:rFonts w:ascii="Arial" w:hAnsi="Arial" w:cs="Arial"/>
          <w:sz w:val="23"/>
          <w:szCs w:val="23"/>
        </w:rPr>
        <w:t xml:space="preserve">. At the same time, the peak of the pandemic </w:t>
      </w:r>
      <w:r w:rsidR="00BE5E73" w:rsidRPr="00CE315F">
        <w:rPr>
          <w:rFonts w:ascii="Arial" w:hAnsi="Arial" w:cs="Arial"/>
          <w:sz w:val="23"/>
          <w:szCs w:val="23"/>
        </w:rPr>
        <w:t xml:space="preserve">globally </w:t>
      </w:r>
      <w:r w:rsidRPr="00CE315F">
        <w:rPr>
          <w:rFonts w:ascii="Arial" w:hAnsi="Arial" w:cs="Arial"/>
          <w:sz w:val="23"/>
          <w:szCs w:val="23"/>
        </w:rPr>
        <w:t>proved to be shorter lived than many feared.</w:t>
      </w:r>
      <w:r w:rsidR="00420077" w:rsidRPr="00CE315F">
        <w:rPr>
          <w:rFonts w:ascii="Arial" w:hAnsi="Arial" w:cs="Arial"/>
          <w:sz w:val="23"/>
          <w:szCs w:val="23"/>
        </w:rPr>
        <w:t xml:space="preserve"> </w:t>
      </w:r>
      <w:r w:rsidR="00114AE0" w:rsidRPr="00CE315F">
        <w:rPr>
          <w:rFonts w:ascii="Arial" w:hAnsi="Arial" w:cs="Arial"/>
          <w:sz w:val="23"/>
          <w:szCs w:val="23"/>
        </w:rPr>
        <w:t xml:space="preserve">This has </w:t>
      </w:r>
      <w:r w:rsidR="00FC1FA0" w:rsidRPr="00CE315F">
        <w:rPr>
          <w:rFonts w:ascii="Arial" w:hAnsi="Arial" w:cs="Arial"/>
          <w:sz w:val="23"/>
          <w:szCs w:val="23"/>
        </w:rPr>
        <w:t xml:space="preserve">resulted in </w:t>
      </w:r>
      <w:r w:rsidR="00114AE0" w:rsidRPr="00CE315F">
        <w:rPr>
          <w:rFonts w:ascii="Arial" w:hAnsi="Arial" w:cs="Arial"/>
          <w:sz w:val="23"/>
          <w:szCs w:val="23"/>
        </w:rPr>
        <w:t>sharp growth in goods demand</w:t>
      </w:r>
      <w:r w:rsidR="00A238D2" w:rsidRPr="00CE315F">
        <w:rPr>
          <w:rFonts w:ascii="Arial" w:hAnsi="Arial" w:cs="Arial"/>
          <w:sz w:val="23"/>
          <w:szCs w:val="23"/>
        </w:rPr>
        <w:t xml:space="preserve"> and </w:t>
      </w:r>
      <w:r w:rsidR="007A3B62" w:rsidRPr="00CE315F">
        <w:rPr>
          <w:rFonts w:ascii="Arial" w:hAnsi="Arial" w:cs="Arial"/>
          <w:sz w:val="23"/>
          <w:szCs w:val="23"/>
        </w:rPr>
        <w:t xml:space="preserve">a </w:t>
      </w:r>
      <w:r w:rsidR="00A238D2" w:rsidRPr="00CE315F">
        <w:rPr>
          <w:rFonts w:ascii="Arial" w:hAnsi="Arial" w:cs="Arial"/>
          <w:sz w:val="23"/>
          <w:szCs w:val="23"/>
        </w:rPr>
        <w:t xml:space="preserve">rapid recovery in </w:t>
      </w:r>
      <w:r w:rsidR="007A3B62" w:rsidRPr="00CE315F">
        <w:rPr>
          <w:rFonts w:ascii="Arial" w:hAnsi="Arial" w:cs="Arial"/>
          <w:sz w:val="23"/>
          <w:szCs w:val="23"/>
        </w:rPr>
        <w:t xml:space="preserve">economic </w:t>
      </w:r>
      <w:r w:rsidR="00A238D2" w:rsidRPr="00CE315F">
        <w:rPr>
          <w:rFonts w:ascii="Arial" w:hAnsi="Arial" w:cs="Arial"/>
          <w:sz w:val="23"/>
          <w:szCs w:val="23"/>
        </w:rPr>
        <w:t>activity as a whole</w:t>
      </w:r>
      <w:r w:rsidR="00114AE0" w:rsidRPr="00CE315F">
        <w:rPr>
          <w:rFonts w:ascii="Arial" w:hAnsi="Arial" w:cs="Arial"/>
          <w:sz w:val="23"/>
          <w:szCs w:val="23"/>
        </w:rPr>
        <w:t xml:space="preserve">. </w:t>
      </w:r>
    </w:p>
    <w:p w14:paraId="61B6437F" w14:textId="18AF0F66" w:rsidR="00114AE0" w:rsidRPr="00CE315F" w:rsidRDefault="00114AE0"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Labour markets, meanwhile, have experienced a much faster recovery than expected, with unemployment rates in most cases now at or even below their pre-COVID-19 levels</w:t>
      </w:r>
      <w:r w:rsidR="00251576" w:rsidRPr="00CE315F">
        <w:rPr>
          <w:rFonts w:ascii="Arial" w:hAnsi="Arial" w:cs="Arial"/>
          <w:sz w:val="23"/>
          <w:szCs w:val="23"/>
        </w:rPr>
        <w:t xml:space="preserve"> (see Chart</w:t>
      </w:r>
      <w:r w:rsidR="00F9286D">
        <w:rPr>
          <w:rFonts w:ascii="Arial" w:hAnsi="Arial" w:cs="Arial"/>
          <w:sz w:val="23"/>
          <w:szCs w:val="23"/>
        </w:rPr>
        <w:t> </w:t>
      </w:r>
      <w:r w:rsidR="00251576" w:rsidRPr="00CE315F">
        <w:rPr>
          <w:rFonts w:ascii="Arial" w:hAnsi="Arial" w:cs="Arial"/>
          <w:sz w:val="23"/>
          <w:szCs w:val="23"/>
        </w:rPr>
        <w:t>2.1)</w:t>
      </w:r>
      <w:r w:rsidRPr="00CE315F">
        <w:rPr>
          <w:rFonts w:ascii="Arial" w:hAnsi="Arial" w:cs="Arial"/>
          <w:sz w:val="23"/>
          <w:szCs w:val="23"/>
        </w:rPr>
        <w:t>.</w:t>
      </w:r>
    </w:p>
    <w:p w14:paraId="28483C46" w14:textId="4E3DE116" w:rsidR="00114AE0" w:rsidRPr="00CE315F" w:rsidRDefault="00114AE0"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At the same time, COVID</w:t>
      </w:r>
      <w:r w:rsidR="00FC1FA0" w:rsidRPr="00CE315F">
        <w:rPr>
          <w:rFonts w:ascii="Arial" w:hAnsi="Arial" w:cs="Arial"/>
          <w:sz w:val="23"/>
          <w:szCs w:val="23"/>
        </w:rPr>
        <w:t>-19</w:t>
      </w:r>
      <w:r w:rsidRPr="00CE315F">
        <w:rPr>
          <w:rFonts w:ascii="Arial" w:hAnsi="Arial" w:cs="Arial"/>
          <w:sz w:val="23"/>
          <w:szCs w:val="23"/>
        </w:rPr>
        <w:t xml:space="preserve"> exposed the fragility of global supply chains to shocks</w:t>
      </w:r>
      <w:r w:rsidR="008657AD" w:rsidRPr="00CE315F">
        <w:rPr>
          <w:rFonts w:ascii="Arial" w:hAnsi="Arial" w:cs="Arial"/>
          <w:sz w:val="23"/>
          <w:szCs w:val="23"/>
        </w:rPr>
        <w:t>,</w:t>
      </w:r>
      <w:r w:rsidRPr="00CE315F">
        <w:rPr>
          <w:rFonts w:ascii="Arial" w:hAnsi="Arial" w:cs="Arial"/>
          <w:sz w:val="23"/>
          <w:szCs w:val="23"/>
        </w:rPr>
        <w:t xml:space="preserve"> </w:t>
      </w:r>
      <w:r w:rsidR="008657AD" w:rsidRPr="00CE315F">
        <w:rPr>
          <w:rFonts w:ascii="Arial" w:hAnsi="Arial" w:cs="Arial"/>
          <w:sz w:val="23"/>
          <w:szCs w:val="23"/>
        </w:rPr>
        <w:t xml:space="preserve">particularly </w:t>
      </w:r>
      <w:r w:rsidR="00A65E9B" w:rsidRPr="00CE315F">
        <w:rPr>
          <w:rFonts w:ascii="Arial" w:hAnsi="Arial" w:cs="Arial"/>
          <w:sz w:val="23"/>
          <w:szCs w:val="23"/>
        </w:rPr>
        <w:t>their</w:t>
      </w:r>
      <w:r w:rsidRPr="00CE315F">
        <w:rPr>
          <w:rFonts w:ascii="Arial" w:hAnsi="Arial" w:cs="Arial"/>
          <w:sz w:val="23"/>
          <w:szCs w:val="23"/>
        </w:rPr>
        <w:t xml:space="preserve"> reliance on China as a source of global production and just in time inventory management systems. The disruption to production caused by </w:t>
      </w:r>
      <w:r w:rsidR="003A5BDA" w:rsidRPr="00CE315F">
        <w:rPr>
          <w:rFonts w:ascii="Arial" w:hAnsi="Arial" w:cs="Arial"/>
          <w:sz w:val="23"/>
          <w:szCs w:val="23"/>
        </w:rPr>
        <w:t>public health measures</w:t>
      </w:r>
      <w:r w:rsidRPr="00CE315F">
        <w:rPr>
          <w:rFonts w:ascii="Arial" w:hAnsi="Arial" w:cs="Arial"/>
          <w:sz w:val="23"/>
          <w:szCs w:val="23"/>
        </w:rPr>
        <w:t xml:space="preserve">, especially </w:t>
      </w:r>
      <w:r w:rsidR="0025250F">
        <w:rPr>
          <w:rFonts w:ascii="Arial" w:hAnsi="Arial" w:cs="Arial"/>
          <w:sz w:val="23"/>
          <w:szCs w:val="23"/>
        </w:rPr>
        <w:t>during</w:t>
      </w:r>
      <w:r w:rsidRPr="00CE315F">
        <w:rPr>
          <w:rFonts w:ascii="Arial" w:hAnsi="Arial" w:cs="Arial"/>
          <w:sz w:val="23"/>
          <w:szCs w:val="23"/>
        </w:rPr>
        <w:t xml:space="preserve"> the </w:t>
      </w:r>
      <w:r w:rsidR="00943BA2" w:rsidRPr="00CE315F">
        <w:rPr>
          <w:rFonts w:ascii="Arial" w:hAnsi="Arial" w:cs="Arial"/>
          <w:sz w:val="23"/>
          <w:szCs w:val="23"/>
        </w:rPr>
        <w:t>initial outbreak</w:t>
      </w:r>
      <w:r w:rsidRPr="00CE315F">
        <w:rPr>
          <w:rFonts w:ascii="Arial" w:hAnsi="Arial" w:cs="Arial"/>
          <w:sz w:val="23"/>
          <w:szCs w:val="23"/>
        </w:rPr>
        <w:t xml:space="preserve"> in China, had a profound ripple effect across global supply chains (for further details see Box 2.</w:t>
      </w:r>
      <w:r w:rsidR="003B3FA8" w:rsidRPr="00CE315F">
        <w:rPr>
          <w:rFonts w:ascii="Arial" w:hAnsi="Arial" w:cs="Arial"/>
          <w:sz w:val="23"/>
          <w:szCs w:val="23"/>
        </w:rPr>
        <w:t>1</w:t>
      </w:r>
      <w:r w:rsidRPr="00CE315F">
        <w:rPr>
          <w:rFonts w:ascii="Arial" w:hAnsi="Arial" w:cs="Arial"/>
          <w:sz w:val="23"/>
          <w:szCs w:val="23"/>
        </w:rPr>
        <w:t>).</w:t>
      </w:r>
    </w:p>
    <w:p w14:paraId="763D1ACD" w14:textId="7AF9C71E" w:rsidR="00114AE0" w:rsidRPr="00CE315F" w:rsidRDefault="00114AE0"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combination of these forces has driven inflation across </w:t>
      </w:r>
      <w:r w:rsidR="005D23D4" w:rsidRPr="00CE315F">
        <w:rPr>
          <w:rFonts w:ascii="Arial" w:hAnsi="Arial" w:cs="Arial"/>
          <w:sz w:val="23"/>
          <w:szCs w:val="23"/>
        </w:rPr>
        <w:t xml:space="preserve">most of </w:t>
      </w:r>
      <w:r w:rsidRPr="00CE315F">
        <w:rPr>
          <w:rFonts w:ascii="Arial" w:hAnsi="Arial" w:cs="Arial"/>
          <w:sz w:val="23"/>
          <w:szCs w:val="23"/>
        </w:rPr>
        <w:t>the developed world to multi</w:t>
      </w:r>
      <w:r w:rsidR="0052593F" w:rsidRPr="00CE315F">
        <w:rPr>
          <w:rFonts w:ascii="Arial" w:hAnsi="Arial" w:cs="Arial"/>
          <w:sz w:val="23"/>
          <w:szCs w:val="23"/>
        </w:rPr>
        <w:noBreakHyphen/>
      </w:r>
      <w:r w:rsidRPr="00CE315F">
        <w:rPr>
          <w:rFonts w:ascii="Arial" w:hAnsi="Arial" w:cs="Arial"/>
          <w:sz w:val="23"/>
          <w:szCs w:val="23"/>
        </w:rPr>
        <w:t xml:space="preserve">decade highs (see Chart 2.2). </w:t>
      </w:r>
      <w:r w:rsidR="00262C3E" w:rsidRPr="00CE315F">
        <w:rPr>
          <w:rFonts w:ascii="Arial" w:hAnsi="Arial" w:cs="Arial"/>
          <w:sz w:val="23"/>
          <w:szCs w:val="23"/>
        </w:rPr>
        <w:t xml:space="preserve">For example, US </w:t>
      </w:r>
      <w:r w:rsidR="00CD72F0" w:rsidRPr="00CE315F">
        <w:rPr>
          <w:rFonts w:ascii="Arial" w:hAnsi="Arial" w:cs="Arial"/>
          <w:sz w:val="23"/>
          <w:szCs w:val="23"/>
        </w:rPr>
        <w:t xml:space="preserve">headline </w:t>
      </w:r>
      <w:r w:rsidR="00262C3E" w:rsidRPr="00CE315F">
        <w:rPr>
          <w:rFonts w:ascii="Arial" w:hAnsi="Arial" w:cs="Arial"/>
          <w:sz w:val="23"/>
          <w:szCs w:val="23"/>
        </w:rPr>
        <w:t xml:space="preserve">inflation reached a 40 year high of </w:t>
      </w:r>
      <w:r w:rsidR="00645E13" w:rsidRPr="00CE315F">
        <w:rPr>
          <w:rFonts w:ascii="Arial" w:hAnsi="Arial" w:cs="Arial"/>
          <w:sz w:val="23"/>
          <w:szCs w:val="23"/>
        </w:rPr>
        <w:t>8.</w:t>
      </w:r>
      <w:r w:rsidR="0052593F" w:rsidRPr="00CE315F">
        <w:rPr>
          <w:rFonts w:ascii="Arial" w:hAnsi="Arial" w:cs="Arial"/>
          <w:sz w:val="23"/>
          <w:szCs w:val="23"/>
        </w:rPr>
        <w:t>5 </w:t>
      </w:r>
      <w:r w:rsidR="00262C3E" w:rsidRPr="00CE315F">
        <w:rPr>
          <w:rFonts w:ascii="Arial" w:hAnsi="Arial" w:cs="Arial"/>
          <w:sz w:val="23"/>
          <w:szCs w:val="23"/>
        </w:rPr>
        <w:t xml:space="preserve">per cent in </w:t>
      </w:r>
      <w:r w:rsidR="00645E13" w:rsidRPr="00CE315F">
        <w:rPr>
          <w:rFonts w:ascii="Arial" w:hAnsi="Arial" w:cs="Arial"/>
          <w:sz w:val="23"/>
          <w:szCs w:val="23"/>
        </w:rPr>
        <w:t xml:space="preserve">March </w:t>
      </w:r>
      <w:r w:rsidR="00262C3E" w:rsidRPr="00CE315F">
        <w:rPr>
          <w:rFonts w:ascii="Arial" w:hAnsi="Arial" w:cs="Arial"/>
          <w:sz w:val="23"/>
          <w:szCs w:val="23"/>
        </w:rPr>
        <w:t xml:space="preserve">2022. </w:t>
      </w:r>
      <w:r w:rsidR="000425E0" w:rsidRPr="00CE315F">
        <w:rPr>
          <w:rFonts w:ascii="Arial" w:hAnsi="Arial" w:cs="Arial"/>
          <w:sz w:val="23"/>
          <w:szCs w:val="23"/>
        </w:rPr>
        <w:t>While rising headline inflation, in part, reflects a sharp rise in energy prices, core inflation also has surged across a broad range of countries. A common factor has been a surge in goods price inflation</w:t>
      </w:r>
      <w:r w:rsidR="00F6096B">
        <w:rPr>
          <w:rFonts w:ascii="Arial" w:hAnsi="Arial" w:cs="Arial"/>
          <w:sz w:val="23"/>
          <w:szCs w:val="23"/>
        </w:rPr>
        <w:t>,</w:t>
      </w:r>
      <w:r w:rsidR="000425E0" w:rsidRPr="00CE315F">
        <w:rPr>
          <w:rFonts w:ascii="Arial" w:hAnsi="Arial" w:cs="Arial"/>
          <w:sz w:val="23"/>
          <w:szCs w:val="23"/>
        </w:rPr>
        <w:t xml:space="preserve"> but services inflation also has picked up. </w:t>
      </w:r>
      <w:r w:rsidRPr="00CE315F">
        <w:rPr>
          <w:rFonts w:ascii="Arial" w:hAnsi="Arial" w:cs="Arial"/>
          <w:sz w:val="23"/>
          <w:szCs w:val="23"/>
        </w:rPr>
        <w:t>Central banks are responding by raising interest rates, with bond yields moving up sharply in expectation this will continue. Notwithstanding this, for now monetary and fiscal settings remain highly stimulatory across the developed world.</w:t>
      </w:r>
    </w:p>
    <w:p w14:paraId="213A0E5B" w14:textId="0487A579" w:rsidR="00114AE0" w:rsidRPr="00CE315F" w:rsidRDefault="00114AE0"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Meanwhile the global economy continues to be buffeted by several shocks to supply, notably </w:t>
      </w:r>
      <w:r w:rsidR="00D13E61" w:rsidRPr="00CE315F">
        <w:rPr>
          <w:rFonts w:ascii="Arial" w:hAnsi="Arial" w:cs="Arial"/>
          <w:sz w:val="23"/>
          <w:szCs w:val="23"/>
        </w:rPr>
        <w:t xml:space="preserve">Russia’s </w:t>
      </w:r>
      <w:r w:rsidR="00D76132" w:rsidRPr="00CE315F">
        <w:rPr>
          <w:rFonts w:ascii="Arial" w:hAnsi="Arial" w:cs="Arial"/>
          <w:sz w:val="23"/>
          <w:szCs w:val="23"/>
        </w:rPr>
        <w:t>invasion</w:t>
      </w:r>
      <w:r w:rsidR="006E09BF" w:rsidRPr="00CE315F">
        <w:rPr>
          <w:rFonts w:ascii="Arial" w:hAnsi="Arial" w:cs="Arial"/>
          <w:sz w:val="23"/>
          <w:szCs w:val="23"/>
        </w:rPr>
        <w:t xml:space="preserve"> of </w:t>
      </w:r>
      <w:r w:rsidRPr="00CE315F">
        <w:rPr>
          <w:rFonts w:ascii="Arial" w:hAnsi="Arial" w:cs="Arial"/>
          <w:sz w:val="23"/>
          <w:szCs w:val="23"/>
        </w:rPr>
        <w:t>Ukraine (which has a large impact on the supply of several key commodities</w:t>
      </w:r>
      <w:r w:rsidR="00B304CB" w:rsidRPr="00CE315F">
        <w:rPr>
          <w:rFonts w:ascii="Arial" w:hAnsi="Arial" w:cs="Arial"/>
          <w:sz w:val="23"/>
          <w:szCs w:val="23"/>
        </w:rPr>
        <w:t xml:space="preserve"> including gas, </w:t>
      </w:r>
      <w:r w:rsidR="00583BAC" w:rsidRPr="00CE315F">
        <w:rPr>
          <w:rFonts w:ascii="Arial" w:hAnsi="Arial" w:cs="Arial"/>
          <w:sz w:val="23"/>
          <w:szCs w:val="23"/>
        </w:rPr>
        <w:t>oil</w:t>
      </w:r>
      <w:r w:rsidR="00AB2FC4" w:rsidRPr="00CE315F">
        <w:rPr>
          <w:rFonts w:ascii="Arial" w:hAnsi="Arial" w:cs="Arial"/>
          <w:sz w:val="23"/>
          <w:szCs w:val="23"/>
        </w:rPr>
        <w:t>,</w:t>
      </w:r>
      <w:r w:rsidR="00835F8D" w:rsidRPr="00CE315F">
        <w:rPr>
          <w:rFonts w:ascii="Arial" w:hAnsi="Arial" w:cs="Arial"/>
          <w:sz w:val="23"/>
          <w:szCs w:val="23"/>
        </w:rPr>
        <w:t xml:space="preserve"> </w:t>
      </w:r>
      <w:r w:rsidR="00583BAC" w:rsidRPr="00CE315F">
        <w:rPr>
          <w:rFonts w:ascii="Arial" w:hAnsi="Arial" w:cs="Arial"/>
          <w:sz w:val="23"/>
          <w:szCs w:val="23"/>
        </w:rPr>
        <w:t xml:space="preserve">coal and </w:t>
      </w:r>
      <w:r w:rsidR="00AB2FC4" w:rsidRPr="00CE315F">
        <w:rPr>
          <w:rFonts w:ascii="Arial" w:hAnsi="Arial" w:cs="Arial"/>
          <w:sz w:val="23"/>
          <w:szCs w:val="23"/>
        </w:rPr>
        <w:t>wheat</w:t>
      </w:r>
      <w:r w:rsidRPr="00CE315F">
        <w:rPr>
          <w:rFonts w:ascii="Arial" w:hAnsi="Arial" w:cs="Arial"/>
          <w:sz w:val="23"/>
          <w:szCs w:val="23"/>
        </w:rPr>
        <w:t>), and China’s continued pursuit of a zero</w:t>
      </w:r>
      <w:r w:rsidR="001A658D">
        <w:rPr>
          <w:rFonts w:ascii="Arial" w:hAnsi="Arial" w:cs="Arial"/>
          <w:sz w:val="23"/>
          <w:szCs w:val="23"/>
        </w:rPr>
        <w:noBreakHyphen/>
      </w:r>
      <w:r w:rsidRPr="00CE315F">
        <w:rPr>
          <w:rFonts w:ascii="Arial" w:hAnsi="Arial" w:cs="Arial"/>
          <w:sz w:val="23"/>
          <w:szCs w:val="23"/>
        </w:rPr>
        <w:t>COVID-19 policy. There is considerable uncertainty as to when these shocks will be resolved.</w:t>
      </w:r>
    </w:p>
    <w:p w14:paraId="24E0EFFB" w14:textId="18FF6663" w:rsidR="00DD540B" w:rsidRPr="00CE315F" w:rsidRDefault="00DD540B"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International Monetary Fund (IMF) cut its outlook for global growth </w:t>
      </w:r>
      <w:r w:rsidR="004214E6" w:rsidRPr="00CE315F">
        <w:rPr>
          <w:rFonts w:ascii="Arial" w:hAnsi="Arial" w:cs="Arial"/>
          <w:sz w:val="23"/>
          <w:szCs w:val="23"/>
        </w:rPr>
        <w:t xml:space="preserve">in 2022 </w:t>
      </w:r>
      <w:r w:rsidRPr="00CE315F">
        <w:rPr>
          <w:rFonts w:ascii="Arial" w:hAnsi="Arial" w:cs="Arial"/>
          <w:sz w:val="23"/>
          <w:szCs w:val="23"/>
        </w:rPr>
        <w:t xml:space="preserve">to 3.6 per cent from 4.9 per cent in October 2021, reflecting increased sanctions aimed at Russia and new lockdowns in China </w:t>
      </w:r>
      <w:r w:rsidR="001D73AA" w:rsidRPr="00CE315F">
        <w:rPr>
          <w:rFonts w:ascii="Arial" w:hAnsi="Arial" w:cs="Arial"/>
          <w:sz w:val="23"/>
          <w:szCs w:val="23"/>
        </w:rPr>
        <w:t>increasing</w:t>
      </w:r>
      <w:r w:rsidRPr="00CE315F">
        <w:rPr>
          <w:rFonts w:ascii="Arial" w:hAnsi="Arial" w:cs="Arial"/>
          <w:sz w:val="23"/>
          <w:szCs w:val="23"/>
        </w:rPr>
        <w:t xml:space="preserve"> global supply</w:t>
      </w:r>
      <w:r w:rsidR="0003786C" w:rsidRPr="00CE315F">
        <w:rPr>
          <w:rFonts w:ascii="Arial" w:hAnsi="Arial" w:cs="Arial"/>
          <w:sz w:val="23"/>
          <w:szCs w:val="23"/>
        </w:rPr>
        <w:t xml:space="preserve"> </w:t>
      </w:r>
      <w:r w:rsidRPr="00CE315F">
        <w:rPr>
          <w:rFonts w:ascii="Arial" w:hAnsi="Arial" w:cs="Arial"/>
          <w:sz w:val="23"/>
          <w:szCs w:val="23"/>
        </w:rPr>
        <w:t>chain bottlenecks. Faltering global trade growth has implications for the State’s key commodity and service exports.</w:t>
      </w:r>
    </w:p>
    <w:p w14:paraId="18B07E94" w14:textId="77777777" w:rsidR="008D3C78" w:rsidRDefault="008D3C78">
      <w:pPr>
        <w:spacing w:after="200" w:line="276" w:lineRule="auto"/>
        <w:rPr>
          <w:rFonts w:ascii="Arial" w:hAnsi="Arial" w:cs="Arial"/>
          <w:sz w:val="23"/>
          <w:szCs w:val="23"/>
          <w:lang w:eastAsia="en-AU"/>
        </w:rPr>
      </w:pPr>
      <w:r>
        <w:rPr>
          <w:rFonts w:ascii="Arial" w:hAnsi="Arial" w:cs="Arial"/>
          <w:sz w:val="23"/>
          <w:szCs w:val="23"/>
        </w:rPr>
        <w:br w:type="page"/>
      </w:r>
    </w:p>
    <w:p w14:paraId="400562D2" w14:textId="22685C7A" w:rsidR="000F1A82" w:rsidRPr="00CE315F" w:rsidRDefault="000F1A82"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lastRenderedPageBreak/>
        <w:t xml:space="preserve">Recent data suggests that international students and tourists have been gradually returning since </w:t>
      </w:r>
      <w:r w:rsidR="00746202" w:rsidRPr="00CE315F">
        <w:rPr>
          <w:rFonts w:ascii="Arial" w:hAnsi="Arial" w:cs="Arial"/>
          <w:sz w:val="23"/>
          <w:szCs w:val="23"/>
        </w:rPr>
        <w:t xml:space="preserve">Australia’s </w:t>
      </w:r>
      <w:r w:rsidRPr="00CE315F">
        <w:rPr>
          <w:rFonts w:ascii="Arial" w:hAnsi="Arial" w:cs="Arial"/>
          <w:sz w:val="23"/>
          <w:szCs w:val="23"/>
        </w:rPr>
        <w:t xml:space="preserve">international border reopened but numbers remained below pre-COVID-19 levels in March 2022. Meanwhile, departures of Australians travelling abroad have also picked up. </w:t>
      </w:r>
    </w:p>
    <w:p w14:paraId="55E38112" w14:textId="00245A46" w:rsidR="0054473C" w:rsidRPr="00CE315F" w:rsidRDefault="00161675"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Supported by international arrivals, e</w:t>
      </w:r>
      <w:r w:rsidR="00DD540B" w:rsidRPr="00CE315F">
        <w:rPr>
          <w:rFonts w:ascii="Arial" w:hAnsi="Arial" w:cs="Arial"/>
          <w:sz w:val="23"/>
          <w:szCs w:val="23"/>
        </w:rPr>
        <w:t xml:space="preserve">xports are forecast to grow over the forecast period. Imports are also expected to increase, reflecting the strength of the domestic economy as well as a rise in outbound tourism. </w:t>
      </w:r>
      <w:r w:rsidR="00093B09" w:rsidRPr="00CE315F">
        <w:rPr>
          <w:rFonts w:ascii="Arial" w:hAnsi="Arial" w:cs="Arial"/>
          <w:sz w:val="23"/>
          <w:szCs w:val="23"/>
        </w:rPr>
        <w:t>O</w:t>
      </w:r>
      <w:r w:rsidR="00DD540B" w:rsidRPr="00CE315F">
        <w:rPr>
          <w:rFonts w:ascii="Arial" w:hAnsi="Arial" w:cs="Arial"/>
          <w:sz w:val="23"/>
          <w:szCs w:val="23"/>
        </w:rPr>
        <w:t>utbound tourism is expected to overtake inbound tourism over the forecast period, reverting to a trend seen prior to the onset of the pandemic.</w:t>
      </w:r>
      <w:r w:rsidR="009E6BB3" w:rsidRPr="00CE315F">
        <w:rPr>
          <w:rFonts w:ascii="Arial" w:hAnsi="Arial" w:cs="Arial"/>
          <w:sz w:val="23"/>
          <w:szCs w:val="23"/>
        </w:rPr>
        <w:t xml:space="preserve"> </w:t>
      </w:r>
    </w:p>
    <w:p w14:paraId="646332CB" w14:textId="5E7AEBBD" w:rsidR="00DD540B" w:rsidRPr="00CE315F" w:rsidRDefault="00DE2ADB"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Net overseas migration fell to historic lows due to the closure of Australia's international border which </w:t>
      </w:r>
      <w:r w:rsidR="00094391" w:rsidRPr="00CE315F">
        <w:rPr>
          <w:rFonts w:ascii="Arial" w:hAnsi="Arial" w:cs="Arial"/>
          <w:sz w:val="23"/>
          <w:szCs w:val="23"/>
        </w:rPr>
        <w:t>led to</w:t>
      </w:r>
      <w:r w:rsidRPr="00CE315F">
        <w:rPr>
          <w:rFonts w:ascii="Arial" w:hAnsi="Arial" w:cs="Arial"/>
          <w:sz w:val="23"/>
          <w:szCs w:val="23"/>
        </w:rPr>
        <w:t xml:space="preserve"> a sharp slowdown in population growth. A gradual recovery in net overseas migration is assumed to support stronger population growth over the forecast period</w:t>
      </w:r>
      <w:r w:rsidR="00585028" w:rsidRPr="00CE315F">
        <w:rPr>
          <w:rFonts w:ascii="Arial" w:hAnsi="Arial" w:cs="Arial"/>
          <w:sz w:val="23"/>
          <w:szCs w:val="23"/>
        </w:rPr>
        <w:t>,</w:t>
      </w:r>
      <w:r w:rsidR="00272FC6" w:rsidRPr="00CE315F">
        <w:rPr>
          <w:rFonts w:ascii="Arial" w:hAnsi="Arial" w:cs="Arial"/>
          <w:sz w:val="23"/>
          <w:szCs w:val="23"/>
        </w:rPr>
        <w:t xml:space="preserve"> </w:t>
      </w:r>
      <w:r w:rsidR="00897517" w:rsidRPr="00CE315F">
        <w:rPr>
          <w:rFonts w:ascii="Arial" w:hAnsi="Arial" w:cs="Arial"/>
          <w:sz w:val="23"/>
          <w:szCs w:val="23"/>
        </w:rPr>
        <w:t xml:space="preserve">but growth is expected to remain </w:t>
      </w:r>
      <w:r w:rsidR="00522EAC" w:rsidRPr="00CE315F">
        <w:rPr>
          <w:rFonts w:ascii="Arial" w:hAnsi="Arial" w:cs="Arial"/>
          <w:sz w:val="23"/>
          <w:szCs w:val="23"/>
        </w:rPr>
        <w:t>below</w:t>
      </w:r>
      <w:r w:rsidR="00897517" w:rsidRPr="00CE315F">
        <w:rPr>
          <w:rFonts w:ascii="Arial" w:hAnsi="Arial" w:cs="Arial"/>
          <w:sz w:val="23"/>
          <w:szCs w:val="23"/>
        </w:rPr>
        <w:t xml:space="preserve"> pre-pandemic levels</w:t>
      </w:r>
      <w:r w:rsidRPr="00CE315F">
        <w:rPr>
          <w:rFonts w:ascii="Arial" w:hAnsi="Arial" w:cs="Arial"/>
          <w:sz w:val="23"/>
          <w:szCs w:val="23"/>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888"/>
        <w:gridCol w:w="4751"/>
      </w:tblGrid>
      <w:tr w:rsidR="006F697B" w:rsidRPr="00F579EC" w14:paraId="49094396" w14:textId="77777777" w:rsidTr="00614C61">
        <w:trPr>
          <w:trHeight w:val="939"/>
        </w:trPr>
        <w:tc>
          <w:tcPr>
            <w:tcW w:w="4888" w:type="dxa"/>
          </w:tcPr>
          <w:bookmarkEnd w:id="1"/>
          <w:p w14:paraId="0FE4B433" w14:textId="694EF755" w:rsidR="006F697B" w:rsidRPr="00C321F8" w:rsidRDefault="00F970E0" w:rsidP="005660FE">
            <w:pPr>
              <w:pStyle w:val="Chart2X"/>
              <w:spacing w:before="120"/>
            </w:pPr>
            <w:r>
              <w:t>Unemployment rate</w:t>
            </w:r>
            <w:r w:rsidR="0025127F">
              <w:t xml:space="preserve"> for select countries</w:t>
            </w:r>
          </w:p>
          <w:p w14:paraId="6795ED85" w14:textId="767A4CE6" w:rsidR="00661BBF" w:rsidRPr="00661BBF" w:rsidRDefault="00661BBF" w:rsidP="00661BBF"/>
          <w:p w14:paraId="53E1C2BF" w14:textId="1B6E63E2" w:rsidR="006F697B" w:rsidRPr="00C321F8" w:rsidRDefault="0048755F" w:rsidP="005E661C">
            <w:r>
              <w:rPr>
                <w:noProof/>
              </w:rPr>
              <mc:AlternateContent>
                <mc:Choice Requires="wps">
                  <w:drawing>
                    <wp:anchor distT="0" distB="0" distL="114300" distR="114300" simplePos="0" relativeHeight="251658241" behindDoc="0" locked="0" layoutInCell="1" allowOverlap="1" wp14:anchorId="6CA5B845" wp14:editId="783DD772">
                      <wp:simplePos x="0" y="0"/>
                      <wp:positionH relativeFrom="column">
                        <wp:posOffset>2195191</wp:posOffset>
                      </wp:positionH>
                      <wp:positionV relativeFrom="paragraph">
                        <wp:posOffset>702703</wp:posOffset>
                      </wp:positionV>
                      <wp:extent cx="555371" cy="252442"/>
                      <wp:effectExtent l="0" t="0" r="0" b="0"/>
                      <wp:wrapNone/>
                      <wp:docPr id="9" name="TextBox 1">
                        <a:extLst xmlns:a="http://schemas.openxmlformats.org/drawingml/2006/main">
                          <a:ext uri="{FF2B5EF4-FFF2-40B4-BE49-F238E27FC236}">
                            <a16:creationId xmlns:a16="http://schemas.microsoft.com/office/drawing/2014/main" id="{681FACC4-4791-441D-9AF4-E438682EE7B1}"/>
                          </a:ext>
                        </a:extLst>
                      </wp:docPr>
                      <wp:cNvGraphicFramePr/>
                      <a:graphic xmlns:a="http://schemas.openxmlformats.org/drawingml/2006/main">
                        <a:graphicData uri="http://schemas.microsoft.com/office/word/2010/wordprocessingShape">
                          <wps:wsp>
                            <wps:cNvSpPr txBox="1"/>
                            <wps:spPr>
                              <a:xfrm>
                                <a:off x="0" y="0"/>
                                <a:ext cx="555371" cy="252442"/>
                              </a:xfrm>
                              <a:prstGeom prst="rect">
                                <a:avLst/>
                              </a:prstGeom>
                            </wps:spPr>
                            <wps:txbx>
                              <w:txbxContent>
                                <w:p w14:paraId="3BEC893D" w14:textId="77777777" w:rsidR="009459AB" w:rsidRDefault="009459AB" w:rsidP="009459AB">
                                  <w:pPr>
                                    <w:rPr>
                                      <w:rFonts w:ascii="Arial" w:hAnsi="Arial" w:cs="Arial"/>
                                      <w:color w:val="000000"/>
                                      <w:sz w:val="14"/>
                                      <w:szCs w:val="14"/>
                                    </w:rPr>
                                  </w:pPr>
                                  <w:r>
                                    <w:rPr>
                                      <w:rFonts w:ascii="Arial" w:hAnsi="Arial" w:cs="Arial"/>
                                      <w:color w:val="000000"/>
                                      <w:sz w:val="14"/>
                                      <w:szCs w:val="14"/>
                                    </w:rPr>
                                    <w:t>Forecas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CA5B845" id="_x0000_t202" coordsize="21600,21600" o:spt="202" path="m,l,21600r21600,l21600,xe">
                      <v:stroke joinstyle="miter"/>
                      <v:path gradientshapeok="t" o:connecttype="rect"/>
                    </v:shapetype>
                    <v:shape id="TextBox 1" o:spid="_x0000_s1026" type="#_x0000_t202" style="position:absolute;margin-left:172.85pt;margin-top:55.35pt;width:43.75pt;height:19.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" filled="f" stroked="f">
                      <v:textbox>
                        <w:txbxContent>
                          <w:p w14:paraId="3BEC893D" w14:textId="77777777" w:rsidR="009459AB" w:rsidRDefault="009459AB" w:rsidP="009459AB">
                            <w:pPr>
                              <w:rPr>
                                <w:rFonts w:ascii="Arial" w:hAnsi="Arial" w:cs="Arial"/>
                                <w:color w:val="000000"/>
                                <w:sz w:val="14"/>
                                <w:szCs w:val="14"/>
                              </w:rPr>
                            </w:pPr>
                            <w:r>
                              <w:rPr>
                                <w:rFonts w:ascii="Arial" w:hAnsi="Arial" w:cs="Arial"/>
                                <w:color w:val="000000"/>
                                <w:sz w:val="14"/>
                                <w:szCs w:val="14"/>
                              </w:rPr>
                              <w:t>Forecas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A4A79D4" wp14:editId="18FEBCFE">
                      <wp:simplePos x="0" y="0"/>
                      <wp:positionH relativeFrom="column">
                        <wp:posOffset>2227051</wp:posOffset>
                      </wp:positionH>
                      <wp:positionV relativeFrom="paragraph">
                        <wp:posOffset>194419</wp:posOffset>
                      </wp:positionV>
                      <wp:extent cx="5080" cy="1767205"/>
                      <wp:effectExtent l="0" t="0" r="33020" b="23495"/>
                      <wp:wrapNone/>
                      <wp:docPr id="8" name="Straight Connector 7">
                        <a:extLst xmlns:a="http://schemas.openxmlformats.org/drawingml/2006/main">
                          <a:ext uri="{FF2B5EF4-FFF2-40B4-BE49-F238E27FC236}">
                            <a16:creationId xmlns:a16="http://schemas.microsoft.com/office/drawing/2014/main" id="{370B4266-639A-4F95-A92C-7E8E77C0F334}"/>
                          </a:ext>
                        </a:extLst>
                      </wp:docPr>
                      <wp:cNvGraphicFramePr/>
                      <a:graphic xmlns:a="http://schemas.openxmlformats.org/drawingml/2006/main">
                        <a:graphicData uri="http://schemas.microsoft.com/office/word/2010/wordprocessingShape">
                          <wps:wsp>
                            <wps:cNvCnPr/>
                            <wps:spPr bwMode="auto">
                              <a:xfrm>
                                <a:off x="0" y="0"/>
                                <a:ext cx="5080" cy="1767205"/>
                              </a:xfrm>
                              <a:prstGeom prst="line">
                                <a:avLst/>
                              </a:prstGeom>
                              <a:blipFill dpi="0" rotWithShape="0">
                                <a:blip r:embed="rId11"/>
                                <a:srcRect/>
                                <a:tile tx="0" ty="0" sx="100000" sy="100000" flip="none" algn="tl"/>
                              </a:blipFill>
                              <a:ln w="12700" cap="flat" cmpd="sng" algn="ctr">
                                <a:solidFill>
                                  <a:srgbClr xmlns:a14="http://schemas.microsoft.com/office/drawing/2010/main" val="000000" mc:Ignorable="a14" a14:legacySpreadsheetColorIndex="64"/>
                                </a:solidFill>
                                <a:prstDash val="lgDash"/>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anchor>
                  </w:drawing>
                </mc:Choice>
                <mc:Fallback xmlns:oel="http://schemas.microsoft.com/office/2019/extlst" xmlns:a="http://schemas.openxmlformats.org/drawingml/2006/main" xmlns:a16="http://schemas.microsoft.com/office/drawing/2014/main" xmlns:a14="http://schemas.microsoft.com/office/drawing/2010/main" xmlns:c="http://schemas.openxmlformats.org/drawingml/2006/chart" xmlns:arto="http://schemas.microsoft.com/office/word/2006/arto">
                  <w:pict w14:anchorId="3A96838C">
                    <v:line id="Straight Connector 7" style="position:absolute;z-index:251658240;visibility:visible;mso-wrap-style:square;mso-wrap-distance-left:9pt;mso-wrap-distance-top:0;mso-wrap-distance-right:9pt;mso-wrap-distance-bottom:0;mso-position-horizontal:absolute;mso-position-horizontal-relative:text;mso-position-vertical:absolute;mso-position-vertical-relative:text" o:spid="_x0000_s1026" filled="t" strokeweight="1pt" from="175.35pt,15.3pt" to="175.75pt,154.45pt" w14:anchorId="3D2AF6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">
                      <v:fill type="tile" o:title="" recolor="t" r:id="rId16"/>
                      <v:stroke dashstyle="longDash"/>
                    </v:line>
                  </w:pict>
                </mc:Fallback>
              </mc:AlternateContent>
            </w:r>
            <w:r w:rsidR="009459AB">
              <w:rPr>
                <w:noProof/>
              </w:rPr>
              <w:drawing>
                <wp:inline distT="0" distB="0" distL="0" distR="0" wp14:anchorId="18CBDD7F" wp14:editId="179905AB">
                  <wp:extent cx="2827038" cy="2160000"/>
                  <wp:effectExtent l="0" t="0" r="0" b="0"/>
                  <wp:docPr id="1" name="Chart 1" descr="Chart 2.1: Unemployment rate for select countries">
                    <a:extLst xmlns:a="http://schemas.openxmlformats.org/drawingml/2006/main">
                      <a:ext uri="{FF2B5EF4-FFF2-40B4-BE49-F238E27FC236}">
                        <a16:creationId xmlns:a16="http://schemas.microsoft.com/office/drawing/2014/main" id="{CF82D3C4-7CAD-4F08-A9BF-ED64EFD5BD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6F8F866" w14:textId="3BC4CB73" w:rsidR="006F697B" w:rsidRPr="00C321F8" w:rsidRDefault="006F697B" w:rsidP="005E661C">
            <w:pPr>
              <w:pStyle w:val="Source"/>
              <w:spacing w:before="40"/>
              <w:rPr>
                <w:sz w:val="17"/>
              </w:rPr>
            </w:pPr>
            <w:r w:rsidRPr="00C321F8">
              <w:rPr>
                <w:sz w:val="17"/>
              </w:rPr>
              <w:t xml:space="preserve">Source: </w:t>
            </w:r>
            <w:r w:rsidR="0025127F">
              <w:rPr>
                <w:sz w:val="17"/>
              </w:rPr>
              <w:t>IMF</w:t>
            </w:r>
            <w:r w:rsidRPr="00C321F8">
              <w:rPr>
                <w:sz w:val="17"/>
              </w:rPr>
              <w:t xml:space="preserve"> </w:t>
            </w:r>
          </w:p>
        </w:tc>
        <w:tc>
          <w:tcPr>
            <w:tcW w:w="4751" w:type="dxa"/>
          </w:tcPr>
          <w:p w14:paraId="685E20D1" w14:textId="0D9E8CFA" w:rsidR="006F697B" w:rsidRPr="00C321F8" w:rsidRDefault="00B55D24" w:rsidP="00046AE0">
            <w:pPr>
              <w:pStyle w:val="Chart2X"/>
              <w:spacing w:before="120"/>
            </w:pPr>
            <w:r>
              <w:t xml:space="preserve">Annual </w:t>
            </w:r>
            <w:r w:rsidR="00A32A40">
              <w:t xml:space="preserve">core </w:t>
            </w:r>
            <w:r w:rsidR="00187014">
              <w:t xml:space="preserve">inflation </w:t>
            </w:r>
            <w:r w:rsidR="000E3E9C">
              <w:t xml:space="preserve">excluding food &amp; energy </w:t>
            </w:r>
            <w:r w:rsidR="008B6C4B">
              <w:t xml:space="preserve">for </w:t>
            </w:r>
            <w:r>
              <w:t>select countries</w:t>
            </w:r>
          </w:p>
          <w:p w14:paraId="7BF65929" w14:textId="3E4F20A0" w:rsidR="00061F97" w:rsidRPr="00E80191" w:rsidRDefault="00614C61" w:rsidP="005E661C">
            <w:pPr>
              <w:pStyle w:val="Source"/>
              <w:spacing w:before="0"/>
              <w:rPr>
                <w:i w:val="0"/>
                <w:sz w:val="17"/>
              </w:rPr>
            </w:pPr>
            <w:r>
              <w:drawing>
                <wp:inline distT="0" distB="0" distL="0" distR="0" wp14:anchorId="7CA36E91" wp14:editId="03B0C0D3">
                  <wp:extent cx="2880000" cy="2160000"/>
                  <wp:effectExtent l="0" t="0" r="0" b="0"/>
                  <wp:docPr id="7" name="Chart 7" descr="Chart 2.2: Annual core inflation excluding food &amp; energy for select countries">
                    <a:extLst xmlns:a="http://schemas.openxmlformats.org/drawingml/2006/main">
                      <a:ext uri="{FF2B5EF4-FFF2-40B4-BE49-F238E27FC236}">
                        <a16:creationId xmlns:a16="http://schemas.microsoft.com/office/drawing/2014/main" id="{3004B74D-20CA-479C-8250-1A499139BD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B6EE9B9" w14:textId="2D49B53B" w:rsidR="006F697B" w:rsidRPr="00C321F8" w:rsidRDefault="006F697B">
            <w:pPr>
              <w:pStyle w:val="Source"/>
              <w:spacing w:before="0"/>
              <w:rPr>
                <w:sz w:val="17"/>
              </w:rPr>
            </w:pPr>
            <w:r w:rsidRPr="00C321F8">
              <w:rPr>
                <w:sz w:val="17"/>
              </w:rPr>
              <w:t xml:space="preserve">Source: </w:t>
            </w:r>
            <w:r w:rsidR="003305E8">
              <w:rPr>
                <w:sz w:val="17"/>
              </w:rPr>
              <w:t xml:space="preserve">OECD </w:t>
            </w:r>
          </w:p>
        </w:tc>
      </w:tr>
    </w:tbl>
    <w:p w14:paraId="4802E526" w14:textId="775CAB19" w:rsidR="00C57C3D" w:rsidRDefault="00C57C3D" w:rsidP="00C57C3D"/>
    <w:p w14:paraId="51A74269" w14:textId="03CF6FDB" w:rsidR="00EC6AE7" w:rsidRDefault="00EC6AE7" w:rsidP="00C57C3D">
      <w:pPr>
        <w:pStyle w:val="21Heading2"/>
      </w:pPr>
      <w:r w:rsidRPr="00C57C3D">
        <w:t>The</w:t>
      </w:r>
      <w:r>
        <w:t xml:space="preserve"> NSW economic outlook</w:t>
      </w:r>
    </w:p>
    <w:p w14:paraId="18AB8532" w14:textId="7E3A8435" w:rsidR="00EC6AE7" w:rsidRPr="00C16DE3" w:rsidRDefault="00EC6AE7" w:rsidP="00EC6AE7">
      <w:pPr>
        <w:pStyle w:val="Heading3"/>
      </w:pPr>
      <w:r>
        <w:t xml:space="preserve">A strong labour market with </w:t>
      </w:r>
      <w:r w:rsidR="00B77389">
        <w:t xml:space="preserve">the monthly </w:t>
      </w:r>
      <w:r>
        <w:t xml:space="preserve">unemployment rate </w:t>
      </w:r>
      <w:r w:rsidR="004C0796" w:rsidRPr="004C0796">
        <w:t>historically</w:t>
      </w:r>
      <w:r>
        <w:t xml:space="preserve"> </w:t>
      </w:r>
      <w:r w:rsidR="00C86E3D">
        <w:t>low</w:t>
      </w:r>
      <w:r>
        <w:t xml:space="preserve"> </w:t>
      </w:r>
    </w:p>
    <w:p w14:paraId="26EE9BB9" w14:textId="4C95F5C6" w:rsidR="00502A95" w:rsidRPr="00CE315F" w:rsidRDefault="00502A95"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The near-term outlook for the economy is being dominated by the current s</w:t>
      </w:r>
      <w:r w:rsidR="00EC6AE7" w:rsidRPr="00CE315F">
        <w:rPr>
          <w:rFonts w:ascii="Arial" w:hAnsi="Arial" w:cs="Arial"/>
          <w:sz w:val="23"/>
          <w:szCs w:val="23"/>
        </w:rPr>
        <w:t xml:space="preserve">trong momentum in the labour market. </w:t>
      </w:r>
    </w:p>
    <w:p w14:paraId="60EB450C" w14:textId="67E1DCD9" w:rsidR="00502A95" w:rsidRPr="00CE315F" w:rsidRDefault="00502A95"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Most of the impact of Omicron and </w:t>
      </w:r>
      <w:r w:rsidR="00144B93" w:rsidRPr="00CE315F">
        <w:rPr>
          <w:rFonts w:ascii="Arial" w:hAnsi="Arial" w:cs="Arial"/>
          <w:sz w:val="23"/>
          <w:szCs w:val="23"/>
        </w:rPr>
        <w:t>storms and floods</w:t>
      </w:r>
      <w:r w:rsidRPr="00CE315F">
        <w:rPr>
          <w:rFonts w:ascii="Arial" w:hAnsi="Arial" w:cs="Arial"/>
          <w:sz w:val="23"/>
          <w:szCs w:val="23"/>
        </w:rPr>
        <w:t xml:space="preserve"> was reflected in </w:t>
      </w:r>
      <w:r w:rsidR="00010F73" w:rsidRPr="00CE315F">
        <w:rPr>
          <w:rFonts w:ascii="Arial" w:hAnsi="Arial" w:cs="Arial"/>
          <w:sz w:val="23"/>
          <w:szCs w:val="23"/>
        </w:rPr>
        <w:t xml:space="preserve">falls in </w:t>
      </w:r>
      <w:r w:rsidRPr="00CE315F">
        <w:rPr>
          <w:rFonts w:ascii="Arial" w:hAnsi="Arial" w:cs="Arial"/>
          <w:sz w:val="23"/>
          <w:szCs w:val="23"/>
        </w:rPr>
        <w:t xml:space="preserve">hours worked as people were forced to isolate due to illness or close contact rules, or unable to work due to the extreme weather. </w:t>
      </w:r>
      <w:r w:rsidR="00041010" w:rsidRPr="00CE315F">
        <w:rPr>
          <w:rFonts w:ascii="Arial" w:hAnsi="Arial" w:cs="Arial"/>
          <w:sz w:val="23"/>
          <w:szCs w:val="23"/>
        </w:rPr>
        <w:t>Total h</w:t>
      </w:r>
      <w:r w:rsidRPr="00CE315F">
        <w:rPr>
          <w:rFonts w:ascii="Arial" w:hAnsi="Arial" w:cs="Arial"/>
          <w:sz w:val="23"/>
          <w:szCs w:val="23"/>
        </w:rPr>
        <w:t xml:space="preserve">ours worked registered a record decline in January </w:t>
      </w:r>
      <w:r w:rsidR="00F7383A" w:rsidRPr="00CE315F">
        <w:rPr>
          <w:rFonts w:ascii="Arial" w:hAnsi="Arial" w:cs="Arial"/>
          <w:sz w:val="23"/>
          <w:szCs w:val="23"/>
        </w:rPr>
        <w:t xml:space="preserve">2022 </w:t>
      </w:r>
      <w:r w:rsidR="00AA726D" w:rsidRPr="00CE315F">
        <w:rPr>
          <w:rFonts w:ascii="Arial" w:hAnsi="Arial" w:cs="Arial"/>
          <w:sz w:val="23"/>
          <w:szCs w:val="23"/>
        </w:rPr>
        <w:t>following the initial Omicron outbreak</w:t>
      </w:r>
      <w:r w:rsidR="005217EF" w:rsidRPr="00CE315F">
        <w:rPr>
          <w:rFonts w:ascii="Arial" w:hAnsi="Arial" w:cs="Arial"/>
          <w:sz w:val="23"/>
          <w:szCs w:val="23"/>
        </w:rPr>
        <w:t xml:space="preserve">. </w:t>
      </w:r>
      <w:r w:rsidR="00FF1435" w:rsidRPr="00CE315F">
        <w:rPr>
          <w:rFonts w:ascii="Arial" w:hAnsi="Arial" w:cs="Arial"/>
          <w:sz w:val="23"/>
          <w:szCs w:val="23"/>
        </w:rPr>
        <w:t>Hours worked</w:t>
      </w:r>
      <w:r w:rsidR="00F7383A" w:rsidRPr="00CE315F">
        <w:rPr>
          <w:rFonts w:ascii="Arial" w:hAnsi="Arial" w:cs="Arial"/>
          <w:sz w:val="23"/>
          <w:szCs w:val="23"/>
        </w:rPr>
        <w:t xml:space="preserve"> </w:t>
      </w:r>
      <w:r w:rsidR="00041010" w:rsidRPr="00CE315F">
        <w:rPr>
          <w:rFonts w:ascii="Arial" w:hAnsi="Arial" w:cs="Arial"/>
          <w:sz w:val="23"/>
          <w:szCs w:val="23"/>
        </w:rPr>
        <w:t>has</w:t>
      </w:r>
      <w:r w:rsidRPr="00CE315F">
        <w:rPr>
          <w:rFonts w:ascii="Arial" w:hAnsi="Arial" w:cs="Arial"/>
          <w:sz w:val="23"/>
          <w:szCs w:val="23"/>
        </w:rPr>
        <w:t xml:space="preserve"> rebound</w:t>
      </w:r>
      <w:r w:rsidR="00041010" w:rsidRPr="00CE315F">
        <w:rPr>
          <w:rFonts w:ascii="Arial" w:hAnsi="Arial" w:cs="Arial"/>
          <w:sz w:val="23"/>
          <w:szCs w:val="23"/>
        </w:rPr>
        <w:t>ed</w:t>
      </w:r>
      <w:r w:rsidRPr="00CE315F">
        <w:rPr>
          <w:rFonts w:ascii="Arial" w:hAnsi="Arial" w:cs="Arial"/>
          <w:sz w:val="23"/>
          <w:szCs w:val="23"/>
        </w:rPr>
        <w:t xml:space="preserve"> strongly </w:t>
      </w:r>
      <w:r w:rsidR="00846EBF" w:rsidRPr="00CE315F">
        <w:rPr>
          <w:rFonts w:ascii="Arial" w:hAnsi="Arial" w:cs="Arial"/>
          <w:sz w:val="23"/>
          <w:szCs w:val="23"/>
        </w:rPr>
        <w:t xml:space="preserve">in subsequent months </w:t>
      </w:r>
      <w:r w:rsidRPr="00CE315F">
        <w:rPr>
          <w:rFonts w:ascii="Arial" w:hAnsi="Arial" w:cs="Arial"/>
          <w:sz w:val="23"/>
          <w:szCs w:val="23"/>
        </w:rPr>
        <w:t xml:space="preserve">to </w:t>
      </w:r>
      <w:r w:rsidR="0054031E" w:rsidRPr="00CE315F">
        <w:rPr>
          <w:rFonts w:ascii="Arial" w:hAnsi="Arial" w:cs="Arial"/>
          <w:sz w:val="23"/>
          <w:szCs w:val="23"/>
        </w:rPr>
        <w:t>above</w:t>
      </w:r>
      <w:r w:rsidRPr="00CE315F">
        <w:rPr>
          <w:rFonts w:ascii="Arial" w:hAnsi="Arial" w:cs="Arial"/>
          <w:sz w:val="23"/>
          <w:szCs w:val="23"/>
        </w:rPr>
        <w:t xml:space="preserve"> its pre-Delta peak</w:t>
      </w:r>
      <w:r w:rsidR="00677325" w:rsidRPr="00CE315F">
        <w:rPr>
          <w:rFonts w:ascii="Arial" w:hAnsi="Arial" w:cs="Arial"/>
          <w:sz w:val="23"/>
          <w:szCs w:val="23"/>
        </w:rPr>
        <w:t xml:space="preserve"> (see Chart 2.3)</w:t>
      </w:r>
      <w:r w:rsidRPr="00CE315F">
        <w:rPr>
          <w:rFonts w:ascii="Arial" w:hAnsi="Arial" w:cs="Arial"/>
          <w:sz w:val="23"/>
          <w:szCs w:val="23"/>
        </w:rPr>
        <w:t xml:space="preserve">. </w:t>
      </w:r>
    </w:p>
    <w:p w14:paraId="07219AD8" w14:textId="6C4225B0" w:rsidR="00EC6AE7" w:rsidRPr="00CE315F" w:rsidRDefault="0054031E"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T</w:t>
      </w:r>
      <w:r w:rsidR="00144C19" w:rsidRPr="00CE315F">
        <w:rPr>
          <w:rFonts w:ascii="Arial" w:hAnsi="Arial" w:cs="Arial"/>
          <w:sz w:val="23"/>
          <w:szCs w:val="23"/>
        </w:rPr>
        <w:t xml:space="preserve">he level of employment has </w:t>
      </w:r>
      <w:r w:rsidRPr="00CE315F">
        <w:rPr>
          <w:rFonts w:ascii="Arial" w:hAnsi="Arial" w:cs="Arial"/>
          <w:sz w:val="23"/>
          <w:szCs w:val="23"/>
        </w:rPr>
        <w:t>also</w:t>
      </w:r>
      <w:r w:rsidR="00144C19" w:rsidRPr="00CE315F">
        <w:rPr>
          <w:rFonts w:ascii="Arial" w:hAnsi="Arial" w:cs="Arial"/>
          <w:sz w:val="23"/>
          <w:szCs w:val="23"/>
        </w:rPr>
        <w:t xml:space="preserve"> risen to be comfortably above the level seen before the Delta</w:t>
      </w:r>
      <w:r w:rsidR="00C16F28" w:rsidRPr="00CE315F">
        <w:rPr>
          <w:rFonts w:ascii="Arial" w:hAnsi="Arial" w:cs="Arial"/>
          <w:sz w:val="23"/>
          <w:szCs w:val="23"/>
        </w:rPr>
        <w:t xml:space="preserve"> </w:t>
      </w:r>
      <w:r w:rsidR="00144C19" w:rsidRPr="00CE315F">
        <w:rPr>
          <w:rFonts w:ascii="Arial" w:hAnsi="Arial" w:cs="Arial"/>
          <w:sz w:val="23"/>
          <w:szCs w:val="23"/>
        </w:rPr>
        <w:t xml:space="preserve">outbreak and well above the level that </w:t>
      </w:r>
      <w:r w:rsidR="00C16F28" w:rsidRPr="00CE315F">
        <w:rPr>
          <w:rFonts w:ascii="Arial" w:hAnsi="Arial" w:cs="Arial"/>
          <w:sz w:val="23"/>
          <w:szCs w:val="23"/>
        </w:rPr>
        <w:t>existed</w:t>
      </w:r>
      <w:r w:rsidR="00144C19" w:rsidRPr="00CE315F">
        <w:rPr>
          <w:rFonts w:ascii="Arial" w:hAnsi="Arial" w:cs="Arial"/>
          <w:sz w:val="23"/>
          <w:szCs w:val="23"/>
        </w:rPr>
        <w:t xml:space="preserve"> before the onset of COVID</w:t>
      </w:r>
      <w:r w:rsidR="00C16F28" w:rsidRPr="00CE315F">
        <w:rPr>
          <w:rFonts w:ascii="Arial" w:hAnsi="Arial" w:cs="Arial"/>
          <w:sz w:val="23"/>
          <w:szCs w:val="23"/>
        </w:rPr>
        <w:t xml:space="preserve">-19 in early 2020. </w:t>
      </w:r>
      <w:r w:rsidR="00591881" w:rsidRPr="00CE315F">
        <w:rPr>
          <w:rFonts w:ascii="Arial" w:hAnsi="Arial" w:cs="Arial"/>
          <w:sz w:val="23"/>
          <w:szCs w:val="23"/>
        </w:rPr>
        <w:t xml:space="preserve">This has seen the unemployment rate drop to a historically low level in May </w:t>
      </w:r>
      <w:r w:rsidR="00677325" w:rsidRPr="00CE315F">
        <w:rPr>
          <w:rFonts w:ascii="Arial" w:hAnsi="Arial" w:cs="Arial"/>
          <w:sz w:val="23"/>
          <w:szCs w:val="23"/>
        </w:rPr>
        <w:t>(see Chart</w:t>
      </w:r>
      <w:r w:rsidR="00F9286D">
        <w:rPr>
          <w:rFonts w:ascii="Arial" w:hAnsi="Arial" w:cs="Arial"/>
          <w:sz w:val="23"/>
          <w:szCs w:val="23"/>
        </w:rPr>
        <w:t> </w:t>
      </w:r>
      <w:r w:rsidR="00677325" w:rsidRPr="00CE315F">
        <w:rPr>
          <w:rFonts w:ascii="Arial" w:hAnsi="Arial" w:cs="Arial"/>
          <w:sz w:val="23"/>
          <w:szCs w:val="23"/>
        </w:rPr>
        <w:t>2.4)</w:t>
      </w:r>
      <w:r w:rsidR="00EC6AE7" w:rsidRPr="00CE315F">
        <w:rPr>
          <w:rFonts w:ascii="Arial" w:hAnsi="Arial" w:cs="Arial"/>
          <w:sz w:val="23"/>
          <w:szCs w:val="23"/>
        </w:rPr>
        <w:t>.</w:t>
      </w:r>
      <w:r w:rsidR="00542AF5" w:rsidRPr="00CE315F">
        <w:rPr>
          <w:rFonts w:ascii="Arial" w:hAnsi="Arial" w:cs="Arial"/>
          <w:sz w:val="23"/>
          <w:szCs w:val="23"/>
        </w:rPr>
        <w:t xml:space="preserve"> Broader measures of spare capacity reinforce </w:t>
      </w:r>
      <w:r w:rsidR="00AB0055" w:rsidRPr="00CE315F">
        <w:rPr>
          <w:rFonts w:ascii="Arial" w:hAnsi="Arial" w:cs="Arial"/>
          <w:sz w:val="23"/>
          <w:szCs w:val="23"/>
        </w:rPr>
        <w:t xml:space="preserve">the </w:t>
      </w:r>
      <w:r w:rsidR="00C8061F" w:rsidRPr="00CE315F">
        <w:rPr>
          <w:rFonts w:ascii="Arial" w:hAnsi="Arial" w:cs="Arial"/>
          <w:sz w:val="23"/>
          <w:szCs w:val="23"/>
        </w:rPr>
        <w:t xml:space="preserve">relative </w:t>
      </w:r>
      <w:r w:rsidR="00AB0055" w:rsidRPr="00CE315F">
        <w:rPr>
          <w:rFonts w:ascii="Arial" w:hAnsi="Arial" w:cs="Arial"/>
          <w:sz w:val="23"/>
          <w:szCs w:val="23"/>
        </w:rPr>
        <w:t>lack of spare capacity in the labour market</w:t>
      </w:r>
      <w:r w:rsidR="00542AF5" w:rsidRPr="00CE315F">
        <w:rPr>
          <w:rFonts w:ascii="Arial" w:hAnsi="Arial" w:cs="Arial"/>
          <w:sz w:val="23"/>
          <w:szCs w:val="23"/>
        </w:rPr>
        <w:t xml:space="preserve">, with the underutilisation rate </w:t>
      </w:r>
      <w:r w:rsidR="00AB0055" w:rsidRPr="00CE315F">
        <w:rPr>
          <w:rFonts w:ascii="Arial" w:hAnsi="Arial" w:cs="Arial"/>
          <w:sz w:val="23"/>
          <w:szCs w:val="23"/>
        </w:rPr>
        <w:t>falling to</w:t>
      </w:r>
      <w:r w:rsidR="00542AF5" w:rsidRPr="00CE315F">
        <w:rPr>
          <w:rFonts w:ascii="Arial" w:hAnsi="Arial" w:cs="Arial"/>
          <w:sz w:val="23"/>
          <w:szCs w:val="23"/>
        </w:rPr>
        <w:t xml:space="preserve"> </w:t>
      </w:r>
      <w:r w:rsidR="00175E4E" w:rsidRPr="00CE315F">
        <w:rPr>
          <w:rFonts w:ascii="Arial" w:hAnsi="Arial" w:cs="Arial"/>
          <w:sz w:val="23"/>
          <w:szCs w:val="23"/>
        </w:rPr>
        <w:t xml:space="preserve">around </w:t>
      </w:r>
      <w:r w:rsidR="00C16F28" w:rsidRPr="00CE315F">
        <w:rPr>
          <w:rFonts w:ascii="Arial" w:hAnsi="Arial" w:cs="Arial"/>
          <w:sz w:val="23"/>
          <w:szCs w:val="23"/>
        </w:rPr>
        <w:t>its</w:t>
      </w:r>
      <w:r w:rsidR="00542AF5" w:rsidRPr="00CE315F">
        <w:rPr>
          <w:rFonts w:ascii="Arial" w:hAnsi="Arial" w:cs="Arial"/>
          <w:sz w:val="23"/>
          <w:szCs w:val="23"/>
        </w:rPr>
        <w:t xml:space="preserve"> lowest level since </w:t>
      </w:r>
      <w:r w:rsidR="003E1DB1" w:rsidRPr="00CE315F">
        <w:rPr>
          <w:rFonts w:ascii="Arial" w:hAnsi="Arial" w:cs="Arial"/>
          <w:sz w:val="23"/>
          <w:szCs w:val="23"/>
        </w:rPr>
        <w:t>1989</w:t>
      </w:r>
      <w:r w:rsidR="00542AF5" w:rsidRPr="00CE315F">
        <w:rPr>
          <w:rFonts w:ascii="Arial" w:hAnsi="Arial" w:cs="Arial"/>
          <w:sz w:val="23"/>
          <w:szCs w:val="23"/>
        </w:rPr>
        <w:t>.</w:t>
      </w:r>
    </w:p>
    <w:p w14:paraId="59548FBC" w14:textId="606F1EA9" w:rsidR="00AA3733" w:rsidRPr="00CE315F" w:rsidRDefault="00013036"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Having </w:t>
      </w:r>
      <w:r w:rsidR="001B6D13" w:rsidRPr="00CE315F">
        <w:rPr>
          <w:rFonts w:ascii="Arial" w:hAnsi="Arial" w:cs="Arial"/>
          <w:sz w:val="23"/>
          <w:szCs w:val="23"/>
        </w:rPr>
        <w:t>dropped</w:t>
      </w:r>
      <w:r w:rsidRPr="00CE315F">
        <w:rPr>
          <w:rFonts w:ascii="Arial" w:hAnsi="Arial" w:cs="Arial"/>
          <w:sz w:val="23"/>
          <w:szCs w:val="23"/>
        </w:rPr>
        <w:t xml:space="preserve"> during the Delta lockdown, t</w:t>
      </w:r>
      <w:r w:rsidR="00EC6AE7" w:rsidRPr="00CE315F">
        <w:rPr>
          <w:rFonts w:ascii="Arial" w:hAnsi="Arial" w:cs="Arial"/>
          <w:sz w:val="23"/>
          <w:szCs w:val="23"/>
        </w:rPr>
        <w:t xml:space="preserve">he participation rate is now </w:t>
      </w:r>
      <w:r w:rsidR="005F33D2">
        <w:rPr>
          <w:rFonts w:ascii="Arial" w:hAnsi="Arial" w:cs="Arial"/>
          <w:sz w:val="23"/>
          <w:szCs w:val="23"/>
        </w:rPr>
        <w:t>above</w:t>
      </w:r>
      <w:r w:rsidR="00EC6AE7" w:rsidRPr="00CE315F">
        <w:rPr>
          <w:rFonts w:ascii="Arial" w:hAnsi="Arial" w:cs="Arial"/>
          <w:sz w:val="23"/>
          <w:szCs w:val="23"/>
        </w:rPr>
        <w:t xml:space="preserve"> pre-COVID</w:t>
      </w:r>
      <w:r w:rsidR="002C13E8" w:rsidRPr="00CE315F">
        <w:rPr>
          <w:rFonts w:ascii="Arial" w:hAnsi="Arial" w:cs="Arial"/>
          <w:sz w:val="23"/>
          <w:szCs w:val="23"/>
        </w:rPr>
        <w:t>-19</w:t>
      </w:r>
      <w:r w:rsidR="00EC6AE7" w:rsidRPr="00CE315F">
        <w:rPr>
          <w:rFonts w:ascii="Arial" w:hAnsi="Arial" w:cs="Arial"/>
          <w:sz w:val="23"/>
          <w:szCs w:val="23"/>
        </w:rPr>
        <w:t xml:space="preserve"> levels. </w:t>
      </w:r>
      <w:r w:rsidRPr="00CE315F">
        <w:rPr>
          <w:rFonts w:ascii="Arial" w:hAnsi="Arial" w:cs="Arial"/>
          <w:sz w:val="23"/>
          <w:szCs w:val="23"/>
        </w:rPr>
        <w:t>Within this, t</w:t>
      </w:r>
      <w:r w:rsidR="00EC6AE7" w:rsidRPr="00CE315F">
        <w:rPr>
          <w:rFonts w:ascii="Arial" w:hAnsi="Arial" w:cs="Arial"/>
          <w:sz w:val="23"/>
          <w:szCs w:val="23"/>
        </w:rPr>
        <w:t xml:space="preserve">he female participation rate remains well above pre-pandemic levels, while the participation of older age cohorts </w:t>
      </w:r>
      <w:r w:rsidR="001B6D13" w:rsidRPr="00CE315F">
        <w:rPr>
          <w:rFonts w:ascii="Arial" w:hAnsi="Arial" w:cs="Arial"/>
          <w:sz w:val="23"/>
          <w:szCs w:val="23"/>
        </w:rPr>
        <w:t xml:space="preserve">also </w:t>
      </w:r>
      <w:r w:rsidR="00EC6AE7" w:rsidRPr="00CE315F">
        <w:rPr>
          <w:rFonts w:ascii="Arial" w:hAnsi="Arial" w:cs="Arial"/>
          <w:sz w:val="23"/>
          <w:szCs w:val="23"/>
        </w:rPr>
        <w:t xml:space="preserve">remains strong. Participation is also high among younger cohorts. </w:t>
      </w:r>
      <w:r w:rsidR="00FC72F6" w:rsidRPr="00CE315F">
        <w:rPr>
          <w:rFonts w:ascii="Arial" w:hAnsi="Arial" w:cs="Arial"/>
          <w:sz w:val="23"/>
          <w:szCs w:val="23"/>
        </w:rPr>
        <w:t>T</w:t>
      </w:r>
      <w:r w:rsidR="00EC6AE7" w:rsidRPr="00CE315F">
        <w:rPr>
          <w:rFonts w:ascii="Arial" w:hAnsi="Arial" w:cs="Arial"/>
          <w:sz w:val="23"/>
          <w:szCs w:val="23"/>
        </w:rPr>
        <w:t>hese cohorts, which are traditionally less represented in the labour force, has helped to satisfy high labour demand</w:t>
      </w:r>
      <w:r w:rsidR="001B6D13" w:rsidRPr="00CE315F">
        <w:rPr>
          <w:rFonts w:ascii="Arial" w:hAnsi="Arial" w:cs="Arial"/>
          <w:sz w:val="23"/>
          <w:szCs w:val="23"/>
        </w:rPr>
        <w:t xml:space="preserve"> in the </w:t>
      </w:r>
      <w:r w:rsidR="00A631D4" w:rsidRPr="00CE315F">
        <w:rPr>
          <w:rFonts w:ascii="Arial" w:hAnsi="Arial" w:cs="Arial"/>
          <w:sz w:val="23"/>
          <w:szCs w:val="23"/>
        </w:rPr>
        <w:t>absence of migrant workers</w:t>
      </w:r>
      <w:r w:rsidR="00EC6AE7" w:rsidRPr="00CE315F">
        <w:rPr>
          <w:rFonts w:ascii="Arial" w:hAnsi="Arial" w:cs="Arial"/>
          <w:sz w:val="23"/>
          <w:szCs w:val="23"/>
        </w:rPr>
        <w:t xml:space="preserve">. </w:t>
      </w:r>
    </w:p>
    <w:p w14:paraId="7BCACE52" w14:textId="4E417FDB" w:rsidR="00EC6AE7" w:rsidRPr="00CE315F" w:rsidRDefault="00EC6AE7"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lastRenderedPageBreak/>
        <w:t>These higher participation levels</w:t>
      </w:r>
      <w:r w:rsidRPr="00CE315F" w:rsidDel="00373479">
        <w:rPr>
          <w:rFonts w:ascii="Arial" w:hAnsi="Arial" w:cs="Arial"/>
          <w:sz w:val="23"/>
          <w:szCs w:val="23"/>
        </w:rPr>
        <w:t xml:space="preserve"> </w:t>
      </w:r>
      <w:r w:rsidRPr="00CE315F">
        <w:rPr>
          <w:rFonts w:ascii="Arial" w:hAnsi="Arial" w:cs="Arial"/>
          <w:sz w:val="23"/>
          <w:szCs w:val="23"/>
        </w:rPr>
        <w:t>likely reflect a combination of both temporary and structural factors accelerated by COVID-19.</w:t>
      </w:r>
      <w:r w:rsidR="001D73AA" w:rsidRPr="00CE315F">
        <w:rPr>
          <w:rFonts w:ascii="Arial" w:hAnsi="Arial" w:cs="Arial"/>
          <w:sz w:val="23"/>
          <w:szCs w:val="23"/>
        </w:rPr>
        <w:t xml:space="preserve"> </w:t>
      </w:r>
      <w:r w:rsidRPr="00CE315F">
        <w:rPr>
          <w:rFonts w:ascii="Arial" w:hAnsi="Arial" w:cs="Arial"/>
          <w:sz w:val="23"/>
          <w:szCs w:val="23"/>
        </w:rPr>
        <w:t>For example, remote work arrangements have made it easier for pregnant women</w:t>
      </w:r>
      <w:r w:rsidR="001D73AA" w:rsidRPr="00CE315F">
        <w:rPr>
          <w:rFonts w:ascii="Arial" w:hAnsi="Arial" w:cs="Arial"/>
          <w:sz w:val="23"/>
          <w:szCs w:val="23"/>
        </w:rPr>
        <w:t>,</w:t>
      </w:r>
      <w:r w:rsidRPr="00CE315F">
        <w:rPr>
          <w:rFonts w:ascii="Arial" w:hAnsi="Arial" w:cs="Arial"/>
          <w:sz w:val="23"/>
          <w:szCs w:val="23"/>
        </w:rPr>
        <w:t xml:space="preserve"> workers with caring responsibilities </w:t>
      </w:r>
      <w:r w:rsidR="001D73AA" w:rsidRPr="00CE315F">
        <w:rPr>
          <w:rFonts w:ascii="Arial" w:hAnsi="Arial" w:cs="Arial"/>
          <w:sz w:val="23"/>
          <w:szCs w:val="23"/>
        </w:rPr>
        <w:t xml:space="preserve">and older workers </w:t>
      </w:r>
      <w:r w:rsidRPr="00CE315F">
        <w:rPr>
          <w:rFonts w:ascii="Arial" w:hAnsi="Arial" w:cs="Arial"/>
          <w:sz w:val="23"/>
          <w:szCs w:val="23"/>
        </w:rPr>
        <w:t xml:space="preserve">to remain engaged in the labour force. </w:t>
      </w:r>
    </w:p>
    <w:p w14:paraId="37262E50" w14:textId="22F47477" w:rsidR="00AB0055" w:rsidRPr="00CE315F" w:rsidRDefault="00AB0055"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Leading indicators suggest there will continue to be strong demand for labour, reflecting high levels of economic activity and robust labour demand. </w:t>
      </w:r>
      <w:proofErr w:type="gramStart"/>
      <w:r w:rsidRPr="00CE315F">
        <w:rPr>
          <w:rFonts w:ascii="Arial" w:hAnsi="Arial" w:cs="Arial"/>
          <w:sz w:val="23"/>
          <w:szCs w:val="23"/>
        </w:rPr>
        <w:t>In particular, job</w:t>
      </w:r>
      <w:proofErr w:type="gramEnd"/>
      <w:r w:rsidRPr="00CE315F">
        <w:rPr>
          <w:rFonts w:ascii="Arial" w:hAnsi="Arial" w:cs="Arial"/>
          <w:sz w:val="23"/>
          <w:szCs w:val="23"/>
        </w:rPr>
        <w:t xml:space="preserve"> vacancies are elevated, with almost a quarter of NSW businesses reporting vacancies, </w:t>
      </w:r>
      <w:r w:rsidR="00BB681F" w:rsidRPr="00CE315F">
        <w:rPr>
          <w:rFonts w:ascii="Arial" w:hAnsi="Arial" w:cs="Arial"/>
          <w:sz w:val="23"/>
          <w:szCs w:val="23"/>
        </w:rPr>
        <w:t>around twice as high as</w:t>
      </w:r>
      <w:r w:rsidRPr="00CE315F">
        <w:rPr>
          <w:rFonts w:ascii="Arial" w:hAnsi="Arial" w:cs="Arial"/>
          <w:sz w:val="23"/>
          <w:szCs w:val="23"/>
        </w:rPr>
        <w:t xml:space="preserve"> pre-COVID-19 levels. </w:t>
      </w:r>
    </w:p>
    <w:p w14:paraId="60E6E60A" w14:textId="1CDA0565" w:rsidR="00EC6AE7" w:rsidRPr="002B3947" w:rsidRDefault="00AB0055" w:rsidP="001826BC">
      <w:pPr>
        <w:pStyle w:val="NormalWeb"/>
        <w:spacing w:before="120" w:beforeAutospacing="0" w:after="120" w:afterAutospacing="0"/>
      </w:pPr>
      <w:r w:rsidRPr="00CE315F">
        <w:rPr>
          <w:rFonts w:ascii="Arial" w:hAnsi="Arial" w:cs="Arial"/>
          <w:sz w:val="23"/>
          <w:szCs w:val="23"/>
        </w:rPr>
        <w:t>The</w:t>
      </w:r>
      <w:r w:rsidRPr="00CE315F" w:rsidDel="008D0137">
        <w:rPr>
          <w:rFonts w:ascii="Arial" w:hAnsi="Arial" w:cs="Arial"/>
          <w:sz w:val="23"/>
          <w:szCs w:val="23"/>
        </w:rPr>
        <w:t xml:space="preserve"> </w:t>
      </w:r>
      <w:r w:rsidR="008D0137" w:rsidRPr="00CE315F">
        <w:rPr>
          <w:rFonts w:ascii="Arial" w:hAnsi="Arial" w:cs="Arial"/>
          <w:sz w:val="23"/>
          <w:szCs w:val="23"/>
        </w:rPr>
        <w:t xml:space="preserve">high </w:t>
      </w:r>
      <w:r w:rsidRPr="00CE315F">
        <w:rPr>
          <w:rFonts w:ascii="Arial" w:hAnsi="Arial" w:cs="Arial"/>
          <w:sz w:val="23"/>
          <w:szCs w:val="23"/>
        </w:rPr>
        <w:t xml:space="preserve">level of vacancies is expected to lead to growth in both hours worked and employment, </w:t>
      </w:r>
      <w:r w:rsidR="00CD02E8" w:rsidRPr="00CE315F">
        <w:rPr>
          <w:rFonts w:ascii="Arial" w:hAnsi="Arial" w:cs="Arial"/>
          <w:sz w:val="23"/>
          <w:szCs w:val="23"/>
        </w:rPr>
        <w:t>however</w:t>
      </w:r>
      <w:r w:rsidRPr="00CE315F">
        <w:rPr>
          <w:rFonts w:ascii="Arial" w:hAnsi="Arial" w:cs="Arial"/>
          <w:sz w:val="23"/>
          <w:szCs w:val="23"/>
        </w:rPr>
        <w:t xml:space="preserve"> there is considerable evidence to suggest that employers are struggling to fill vacancies. </w:t>
      </w:r>
      <w:r w:rsidR="00DF7E29" w:rsidRPr="00CE315F">
        <w:rPr>
          <w:rFonts w:ascii="Arial" w:hAnsi="Arial" w:cs="Arial"/>
          <w:sz w:val="23"/>
          <w:szCs w:val="23"/>
        </w:rPr>
        <w:t>T</w:t>
      </w:r>
      <w:r w:rsidR="00AC5CA4" w:rsidRPr="00CE315F">
        <w:rPr>
          <w:rFonts w:ascii="Arial" w:hAnsi="Arial" w:cs="Arial"/>
          <w:sz w:val="23"/>
          <w:szCs w:val="23"/>
        </w:rPr>
        <w:t xml:space="preserve">his </w:t>
      </w:r>
      <w:r w:rsidR="00A508D0" w:rsidRPr="00CE315F">
        <w:rPr>
          <w:rFonts w:ascii="Arial" w:hAnsi="Arial" w:cs="Arial"/>
          <w:sz w:val="23"/>
          <w:szCs w:val="23"/>
        </w:rPr>
        <w:t xml:space="preserve">has been exacerbated by </w:t>
      </w:r>
      <w:r w:rsidR="00AC5CA4" w:rsidRPr="00CE315F">
        <w:rPr>
          <w:rFonts w:ascii="Arial" w:hAnsi="Arial" w:cs="Arial"/>
          <w:sz w:val="23"/>
          <w:szCs w:val="23"/>
        </w:rPr>
        <w:t xml:space="preserve">the lack </w:t>
      </w:r>
      <w:r w:rsidR="00A508D0" w:rsidRPr="00CE315F">
        <w:rPr>
          <w:rFonts w:ascii="Arial" w:hAnsi="Arial" w:cs="Arial"/>
          <w:sz w:val="23"/>
          <w:szCs w:val="23"/>
        </w:rPr>
        <w:t xml:space="preserve">of overseas migration in the last two years. </w:t>
      </w:r>
      <w:r w:rsidR="009D48BA" w:rsidRPr="00CE315F">
        <w:rPr>
          <w:rFonts w:ascii="Arial" w:hAnsi="Arial" w:cs="Arial"/>
          <w:sz w:val="23"/>
          <w:szCs w:val="23"/>
        </w:rPr>
        <w:t>H</w:t>
      </w:r>
      <w:r w:rsidRPr="00CE315F">
        <w:rPr>
          <w:rFonts w:ascii="Arial" w:hAnsi="Arial" w:cs="Arial"/>
          <w:sz w:val="23"/>
          <w:szCs w:val="23"/>
        </w:rPr>
        <w:t xml:space="preserve">igh labour demand is </w:t>
      </w:r>
      <w:r w:rsidR="005F33D2">
        <w:rPr>
          <w:rFonts w:ascii="Arial" w:hAnsi="Arial" w:cs="Arial"/>
          <w:sz w:val="23"/>
          <w:szCs w:val="23"/>
        </w:rPr>
        <w:t>thus</w:t>
      </w:r>
      <w:r w:rsidRPr="00CE315F">
        <w:rPr>
          <w:rFonts w:ascii="Arial" w:hAnsi="Arial" w:cs="Arial"/>
          <w:sz w:val="23"/>
          <w:szCs w:val="23"/>
        </w:rPr>
        <w:t xml:space="preserve"> expected to sustain an increase in average hours worked as employers increase existing employee hours to compensate for labour shortages. </w:t>
      </w:r>
      <w:r w:rsidR="00EC6AE7" w:rsidRPr="00CE315F">
        <w:rPr>
          <w:rFonts w:ascii="Arial" w:hAnsi="Arial" w:cs="Arial"/>
          <w:sz w:val="23"/>
          <w:szCs w:val="23"/>
        </w:rPr>
        <w:t xml:space="preserve">The unemployment rate is expected to remain near historic lows, </w:t>
      </w:r>
      <w:r w:rsidR="007E5F5F" w:rsidRPr="00CE315F">
        <w:rPr>
          <w:rFonts w:ascii="Arial" w:hAnsi="Arial" w:cs="Arial"/>
          <w:sz w:val="23"/>
          <w:szCs w:val="23"/>
        </w:rPr>
        <w:t>at or</w:t>
      </w:r>
      <w:r w:rsidRPr="00CE315F">
        <w:rPr>
          <w:rFonts w:ascii="Arial" w:hAnsi="Arial" w:cs="Arial"/>
          <w:sz w:val="23"/>
          <w:szCs w:val="23"/>
        </w:rPr>
        <w:t xml:space="preserve"> </w:t>
      </w:r>
      <w:r w:rsidR="00EC6AE7" w:rsidRPr="00CE315F">
        <w:rPr>
          <w:rFonts w:ascii="Arial" w:hAnsi="Arial" w:cs="Arial"/>
          <w:sz w:val="23"/>
          <w:szCs w:val="23"/>
        </w:rPr>
        <w:t>below the level consistent with full employment (around 4 per cent)</w:t>
      </w:r>
      <w:r w:rsidR="0084056A" w:rsidRPr="00CE315F">
        <w:rPr>
          <w:rFonts w:ascii="Arial" w:hAnsi="Arial" w:cs="Arial"/>
          <w:sz w:val="23"/>
          <w:szCs w:val="23"/>
        </w:rPr>
        <w:t xml:space="preserve"> until</w:t>
      </w:r>
      <w:r w:rsidR="00EC6AE7" w:rsidRPr="00CE315F">
        <w:rPr>
          <w:rFonts w:ascii="Arial" w:hAnsi="Arial" w:cs="Arial"/>
          <w:sz w:val="23"/>
          <w:szCs w:val="23"/>
        </w:rPr>
        <w:t xml:space="preserve"> the </w:t>
      </w:r>
      <w:r w:rsidR="0084056A" w:rsidRPr="00CE315F">
        <w:rPr>
          <w:rFonts w:ascii="Arial" w:hAnsi="Arial" w:cs="Arial"/>
          <w:sz w:val="23"/>
          <w:szCs w:val="23"/>
        </w:rPr>
        <w:t xml:space="preserve">end of the </w:t>
      </w:r>
      <w:r w:rsidR="00EC6AE7" w:rsidRPr="00CE315F">
        <w:rPr>
          <w:rFonts w:ascii="Arial" w:hAnsi="Arial" w:cs="Arial"/>
          <w:sz w:val="23"/>
          <w:szCs w:val="23"/>
        </w:rPr>
        <w:t>forecast horizon</w:t>
      </w:r>
      <w:r w:rsidR="0084056A" w:rsidRPr="00CE315F">
        <w:rPr>
          <w:rFonts w:ascii="Arial" w:hAnsi="Arial" w:cs="Arial"/>
          <w:sz w:val="23"/>
          <w:szCs w:val="23"/>
        </w:rPr>
        <w:t xml:space="preserve"> in June 2026</w:t>
      </w:r>
      <w:r w:rsidR="00EC6AE7" w:rsidRPr="00CE315F">
        <w:rPr>
          <w:rFonts w:ascii="Arial" w:hAnsi="Arial" w:cs="Arial"/>
          <w:sz w:val="23"/>
          <w:szCs w:val="23"/>
        </w:rPr>
        <w:t xml:space="preserve">. This is despite a high participation rate supported by strong economic activity and stimulatory policy setting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878"/>
      </w:tblGrid>
      <w:tr w:rsidR="00EC6AE7" w:rsidRPr="00F579EC" w14:paraId="7D65E405" w14:textId="77777777" w:rsidTr="00EA3B00">
        <w:trPr>
          <w:trHeight w:val="996"/>
        </w:trPr>
        <w:tc>
          <w:tcPr>
            <w:tcW w:w="4761" w:type="dxa"/>
          </w:tcPr>
          <w:p w14:paraId="1513FF3A" w14:textId="72F76BB1" w:rsidR="00EC6AE7" w:rsidRPr="00C321F8" w:rsidRDefault="002A0FFD" w:rsidP="00E83385">
            <w:pPr>
              <w:pStyle w:val="Chart2X"/>
              <w:spacing w:before="120"/>
            </w:pPr>
            <w:r>
              <w:t>NSW e</w:t>
            </w:r>
            <w:r w:rsidR="00C83094">
              <w:t>m</w:t>
            </w:r>
            <w:r w:rsidR="009247DE">
              <w:t>ployment</w:t>
            </w:r>
            <w:r w:rsidR="00EC6AE7">
              <w:t xml:space="preserve"> </w:t>
            </w:r>
            <w:r w:rsidR="0031781C">
              <w:t>and hours</w:t>
            </w:r>
            <w:r w:rsidR="00EC6AE7">
              <w:t xml:space="preserve"> worked</w:t>
            </w:r>
          </w:p>
          <w:p w14:paraId="3B3315A2" w14:textId="73D8C8EA" w:rsidR="00EC6AE7" w:rsidRPr="005A006B" w:rsidRDefault="00157B5A" w:rsidP="00EA3B00">
            <w:pPr>
              <w:pStyle w:val="Source"/>
              <w:spacing w:before="0"/>
              <w:rPr>
                <w:sz w:val="14"/>
                <w:szCs w:val="14"/>
              </w:rPr>
            </w:pPr>
            <w:r>
              <w:drawing>
                <wp:inline distT="0" distB="0" distL="0" distR="0" wp14:anchorId="5EA0BDDB" wp14:editId="39647EDE">
                  <wp:extent cx="2880000" cy="2155666"/>
                  <wp:effectExtent l="0" t="0" r="0" b="0"/>
                  <wp:docPr id="10" name="Chart 10" descr="Chart 2.3: NSW employment and hours worked">
                    <a:extLst xmlns:a="http://schemas.openxmlformats.org/drawingml/2006/main">
                      <a:ext uri="{FF2B5EF4-FFF2-40B4-BE49-F238E27FC236}">
                        <a16:creationId xmlns:a16="http://schemas.microsoft.com/office/drawing/2014/main" id="{B02D7378-CDE9-4886-BC6E-1C99C1E81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1D1BF38" w14:textId="7475BBD2" w:rsidR="00EC6AE7" w:rsidRPr="00C321F8" w:rsidRDefault="00EC6AE7" w:rsidP="00EA3B00">
            <w:pPr>
              <w:pStyle w:val="Source"/>
              <w:spacing w:before="0"/>
              <w:rPr>
                <w:sz w:val="17"/>
              </w:rPr>
            </w:pPr>
            <w:r w:rsidRPr="00C321F8">
              <w:rPr>
                <w:sz w:val="17"/>
              </w:rPr>
              <w:t xml:space="preserve">Source: </w:t>
            </w:r>
            <w:r w:rsidR="000D29B5">
              <w:rPr>
                <w:sz w:val="17"/>
              </w:rPr>
              <w:t>ABS</w:t>
            </w:r>
          </w:p>
        </w:tc>
        <w:tc>
          <w:tcPr>
            <w:tcW w:w="4878" w:type="dxa"/>
          </w:tcPr>
          <w:p w14:paraId="56A1993D" w14:textId="18EB5A91" w:rsidR="00EC6AE7" w:rsidRDefault="002A0FFD" w:rsidP="00E83385">
            <w:pPr>
              <w:pStyle w:val="Chart2X"/>
              <w:spacing w:before="120"/>
            </w:pPr>
            <w:r>
              <w:t>NSW u</w:t>
            </w:r>
            <w:r w:rsidR="0031781C">
              <w:t>nemployment</w:t>
            </w:r>
            <w:r w:rsidR="00EC6AE7">
              <w:t xml:space="preserve"> rate</w:t>
            </w:r>
          </w:p>
          <w:p w14:paraId="67E4D2A0" w14:textId="77777777" w:rsidR="00FE392D" w:rsidRPr="00FE392D" w:rsidRDefault="00FE392D" w:rsidP="00FE392D"/>
          <w:p w14:paraId="08553631" w14:textId="501DD0D6" w:rsidR="0008224B" w:rsidRPr="0008224B" w:rsidRDefault="000077E4" w:rsidP="0008224B">
            <w:r>
              <w:rPr>
                <w:noProof/>
              </w:rPr>
              <mc:AlternateContent>
                <mc:Choice Requires="wps">
                  <w:drawing>
                    <wp:anchor distT="0" distB="0" distL="114300" distR="114300" simplePos="0" relativeHeight="251658242" behindDoc="0" locked="0" layoutInCell="1" allowOverlap="1" wp14:anchorId="0C894FF8" wp14:editId="6B360086">
                      <wp:simplePos x="0" y="0"/>
                      <wp:positionH relativeFrom="column">
                        <wp:posOffset>2316267</wp:posOffset>
                      </wp:positionH>
                      <wp:positionV relativeFrom="paragraph">
                        <wp:posOffset>185554</wp:posOffset>
                      </wp:positionV>
                      <wp:extent cx="6483" cy="1707997"/>
                      <wp:effectExtent l="0" t="0" r="31115" b="26035"/>
                      <wp:wrapNone/>
                      <wp:docPr id="13" name="Straight Connector 3">
                        <a:extLst xmlns:a="http://schemas.openxmlformats.org/drawingml/2006/main">
                          <a:ext uri="{FF2B5EF4-FFF2-40B4-BE49-F238E27FC236}">
                            <a16:creationId xmlns:a16="http://schemas.microsoft.com/office/drawing/2014/main" id="{7F187EEF-B0AF-47B8-A0E5-D67B183654DD}"/>
                          </a:ext>
                        </a:extLst>
                      </wp:docPr>
                      <wp:cNvGraphicFramePr/>
                      <a:graphic xmlns:a="http://schemas.openxmlformats.org/drawingml/2006/main">
                        <a:graphicData uri="http://schemas.microsoft.com/office/word/2010/wordprocessingShape">
                          <wps:wsp>
                            <wps:cNvCnPr/>
                            <wps:spPr bwMode="auto">
                              <a:xfrm>
                                <a:off x="0" y="0"/>
                                <a:ext cx="6483" cy="1707997"/>
                              </a:xfrm>
                              <a:prstGeom prst="line">
                                <a:avLst/>
                              </a:prstGeom>
                              <a:blipFill dpi="0" rotWithShape="0">
                                <a:blip r:embed="rId11"/>
                                <a:srcRect/>
                                <a:tile tx="0" ty="0" sx="100000" sy="100000" flip="none" algn="tl"/>
                              </a:blipFill>
                              <a:ln w="12700" cap="flat" cmpd="sng" algn="ctr">
                                <a:solidFill>
                                  <a:srgbClr xmlns:a14="http://schemas.microsoft.com/office/drawing/2010/main" val="000000" mc:Ignorable="a14" a14:legacySpreadsheetColorIndex="64"/>
                                </a:solidFill>
                                <a:prstDash val="lgDash"/>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anchor>
                  </w:drawing>
                </mc:Choice>
                <mc:Fallback xmlns:oel="http://schemas.microsoft.com/office/2019/extlst" xmlns:a="http://schemas.openxmlformats.org/drawingml/2006/main" xmlns:a16="http://schemas.microsoft.com/office/drawing/2014/main" xmlns:a14="http://schemas.microsoft.com/office/drawing/2010/main" xmlns:c="http://schemas.openxmlformats.org/drawingml/2006/chart" xmlns:arto="http://schemas.microsoft.com/office/word/2006/arto">
                  <w:pict w14:anchorId="1FF0FC14">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filled="t" strokeweight="1pt" from="182.4pt,14.6pt" to="182.9pt,149.1pt" w14:anchorId="7B4F2D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">
                      <v:fill type="tile" o:title="" recolor="t" r:id="rId16"/>
                      <v:stroke dashstyle="longDash"/>
                    </v:line>
                  </w:pict>
                </mc:Fallback>
              </mc:AlternateContent>
            </w:r>
            <w:r w:rsidR="00555546">
              <w:rPr>
                <w:noProof/>
              </w:rPr>
              <w:drawing>
                <wp:inline distT="0" distB="0" distL="0" distR="0" wp14:anchorId="0765FBEF" wp14:editId="65D1CD8D">
                  <wp:extent cx="2880000" cy="2153650"/>
                  <wp:effectExtent l="0" t="0" r="0" b="0"/>
                  <wp:docPr id="12" name="Chart 12" descr="Chart 2.4: NSW unemployment rate">
                    <a:extLst xmlns:a="http://schemas.openxmlformats.org/drawingml/2006/main">
                      <a:ext uri="{FF2B5EF4-FFF2-40B4-BE49-F238E27FC236}">
                        <a16:creationId xmlns:a16="http://schemas.microsoft.com/office/drawing/2014/main" id="{8600915B-7EB5-4B31-A959-17D0539396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A4F55E" w14:textId="218B6E89" w:rsidR="00EC6AE7" w:rsidRPr="00C321F8" w:rsidRDefault="00EC6AE7" w:rsidP="00F8346A">
            <w:pPr>
              <w:pStyle w:val="Source"/>
              <w:spacing w:before="0"/>
              <w:rPr>
                <w:sz w:val="17"/>
              </w:rPr>
            </w:pPr>
            <w:r w:rsidRPr="00C321F8">
              <w:rPr>
                <w:sz w:val="17"/>
              </w:rPr>
              <w:t xml:space="preserve">Source: </w:t>
            </w:r>
            <w:r w:rsidR="000D29B5">
              <w:rPr>
                <w:sz w:val="17"/>
              </w:rPr>
              <w:t>ABS</w:t>
            </w:r>
            <w:r w:rsidRPr="00C321F8">
              <w:rPr>
                <w:sz w:val="17"/>
              </w:rPr>
              <w:t xml:space="preserve"> and NSW Treasury</w:t>
            </w:r>
          </w:p>
        </w:tc>
      </w:tr>
    </w:tbl>
    <w:p w14:paraId="48E9A1F5" w14:textId="77777777" w:rsidR="00EC6AE7" w:rsidRPr="002B3947" w:rsidRDefault="00EC6AE7" w:rsidP="00EC6AE7"/>
    <w:p w14:paraId="45F6FD82" w14:textId="3650F0D6" w:rsidR="00EC6AE7" w:rsidRDefault="00EC6AE7" w:rsidP="00EC6AE7">
      <w:pPr>
        <w:pStyle w:val="Heading3"/>
      </w:pPr>
      <w:r>
        <w:t>Labour market strength will support higher wages growth</w:t>
      </w:r>
    </w:p>
    <w:p w14:paraId="2F684556" w14:textId="5FC15B74" w:rsidR="00EC6AE7" w:rsidRDefault="00D36978" w:rsidP="00EC6AE7">
      <w:pPr>
        <w:pStyle w:val="NormalWeb"/>
        <w:spacing w:before="120" w:beforeAutospacing="0" w:after="120" w:afterAutospacing="0"/>
        <w:rPr>
          <w:rFonts w:ascii="Arial" w:hAnsi="Arial" w:cs="Arial"/>
          <w:sz w:val="23"/>
          <w:szCs w:val="23"/>
        </w:rPr>
      </w:pPr>
      <w:r>
        <w:rPr>
          <w:rFonts w:ascii="Arial" w:hAnsi="Arial" w:cs="Arial"/>
          <w:sz w:val="23"/>
          <w:szCs w:val="23"/>
        </w:rPr>
        <w:t>The combination of strong</w:t>
      </w:r>
      <w:r w:rsidR="00EC6AE7">
        <w:rPr>
          <w:rFonts w:ascii="Arial" w:hAnsi="Arial" w:cs="Arial"/>
          <w:sz w:val="23"/>
          <w:szCs w:val="23"/>
        </w:rPr>
        <w:t xml:space="preserve"> labour </w:t>
      </w:r>
      <w:r>
        <w:rPr>
          <w:rFonts w:ascii="Arial" w:hAnsi="Arial" w:cs="Arial"/>
          <w:sz w:val="23"/>
          <w:szCs w:val="23"/>
        </w:rPr>
        <w:t xml:space="preserve">demand, </w:t>
      </w:r>
      <w:r w:rsidR="00DC086F">
        <w:rPr>
          <w:rFonts w:ascii="Arial" w:hAnsi="Arial" w:cs="Arial"/>
          <w:sz w:val="23"/>
          <w:szCs w:val="23"/>
        </w:rPr>
        <w:t xml:space="preserve">the lack of </w:t>
      </w:r>
      <w:r w:rsidR="00A6219F">
        <w:rPr>
          <w:rFonts w:ascii="Arial" w:hAnsi="Arial" w:cs="Arial"/>
          <w:sz w:val="23"/>
          <w:szCs w:val="23"/>
        </w:rPr>
        <w:t xml:space="preserve">migration </w:t>
      </w:r>
      <w:r w:rsidR="00854F27">
        <w:rPr>
          <w:rFonts w:ascii="Arial" w:hAnsi="Arial" w:cs="Arial"/>
          <w:sz w:val="23"/>
          <w:szCs w:val="23"/>
        </w:rPr>
        <w:t>over the past two years</w:t>
      </w:r>
      <w:r w:rsidR="006772CA">
        <w:rPr>
          <w:rFonts w:ascii="Arial" w:hAnsi="Arial" w:cs="Arial"/>
          <w:sz w:val="23"/>
          <w:szCs w:val="23"/>
        </w:rPr>
        <w:t xml:space="preserve"> </w:t>
      </w:r>
      <w:r w:rsidR="00530BB3">
        <w:rPr>
          <w:rFonts w:ascii="Arial" w:hAnsi="Arial" w:cs="Arial"/>
          <w:sz w:val="23"/>
          <w:szCs w:val="23"/>
        </w:rPr>
        <w:t>and</w:t>
      </w:r>
      <w:r w:rsidR="00C21579">
        <w:rPr>
          <w:rFonts w:ascii="Arial" w:hAnsi="Arial" w:cs="Arial"/>
          <w:sz w:val="23"/>
          <w:szCs w:val="23"/>
        </w:rPr>
        <w:t xml:space="preserve"> increased expectations for future inflation</w:t>
      </w:r>
      <w:r w:rsidR="00EC6AE7">
        <w:rPr>
          <w:rFonts w:ascii="Arial" w:hAnsi="Arial" w:cs="Arial"/>
          <w:sz w:val="23"/>
          <w:szCs w:val="23"/>
        </w:rPr>
        <w:t xml:space="preserve"> is expected to provide the impetus for higher wages growth. </w:t>
      </w:r>
      <w:r w:rsidR="0094750B">
        <w:rPr>
          <w:rFonts w:ascii="Arial" w:hAnsi="Arial" w:cs="Arial"/>
          <w:sz w:val="23"/>
          <w:szCs w:val="23"/>
        </w:rPr>
        <w:t>This is, in part, reflected in the</w:t>
      </w:r>
      <w:r w:rsidR="00EC6AE7" w:rsidRPr="000A3FB5">
        <w:rPr>
          <w:rFonts w:ascii="Arial" w:hAnsi="Arial" w:cs="Arial"/>
          <w:sz w:val="23"/>
          <w:szCs w:val="23"/>
        </w:rPr>
        <w:t xml:space="preserve"> NSW Government's new </w:t>
      </w:r>
      <w:r w:rsidR="00F05315" w:rsidRPr="000A3FB5">
        <w:rPr>
          <w:rFonts w:ascii="Arial" w:hAnsi="Arial" w:cs="Arial"/>
          <w:sz w:val="23"/>
          <w:szCs w:val="23"/>
        </w:rPr>
        <w:t xml:space="preserve">public sector </w:t>
      </w:r>
      <w:r w:rsidR="00EC6AE7" w:rsidRPr="000A3FB5">
        <w:rPr>
          <w:rFonts w:ascii="Arial" w:hAnsi="Arial" w:cs="Arial"/>
          <w:sz w:val="23"/>
          <w:szCs w:val="23"/>
        </w:rPr>
        <w:t>wages policy</w:t>
      </w:r>
      <w:r w:rsidR="0025661A">
        <w:rPr>
          <w:rFonts w:ascii="Arial" w:hAnsi="Arial" w:cs="Arial"/>
          <w:sz w:val="23"/>
          <w:szCs w:val="23"/>
        </w:rPr>
        <w:t>, which</w:t>
      </w:r>
      <w:r w:rsidR="00EC6AE7" w:rsidRPr="000A3FB5">
        <w:rPr>
          <w:rFonts w:ascii="Arial" w:hAnsi="Arial" w:cs="Arial"/>
          <w:sz w:val="23"/>
          <w:szCs w:val="23"/>
        </w:rPr>
        <w:t xml:space="preserve"> will provide higher wages growth for the State's employees.</w:t>
      </w:r>
      <w:r w:rsidR="00EC6AE7" w:rsidDel="00C21579">
        <w:rPr>
          <w:rFonts w:ascii="Arial" w:hAnsi="Arial" w:cs="Arial"/>
          <w:sz w:val="23"/>
          <w:szCs w:val="23"/>
        </w:rPr>
        <w:t xml:space="preserve"> </w:t>
      </w:r>
      <w:r w:rsidR="00D72901">
        <w:rPr>
          <w:rFonts w:ascii="Arial" w:hAnsi="Arial" w:cs="Arial"/>
          <w:sz w:val="23"/>
          <w:szCs w:val="23"/>
        </w:rPr>
        <w:t xml:space="preserve">The </w:t>
      </w:r>
      <w:r w:rsidR="00026622">
        <w:rPr>
          <w:rFonts w:ascii="Arial" w:hAnsi="Arial" w:cs="Arial"/>
          <w:sz w:val="23"/>
          <w:szCs w:val="23"/>
        </w:rPr>
        <w:t xml:space="preserve">new policy provides </w:t>
      </w:r>
      <w:r w:rsidR="00FB4D49">
        <w:rPr>
          <w:rFonts w:ascii="Arial" w:hAnsi="Arial" w:cs="Arial"/>
          <w:sz w:val="23"/>
          <w:szCs w:val="23"/>
        </w:rPr>
        <w:t>a 3</w:t>
      </w:r>
      <w:r w:rsidR="00562756">
        <w:rPr>
          <w:rFonts w:ascii="Arial" w:hAnsi="Arial" w:cs="Arial"/>
          <w:sz w:val="23"/>
          <w:szCs w:val="23"/>
        </w:rPr>
        <w:t> </w:t>
      </w:r>
      <w:r w:rsidR="00FB4D49">
        <w:rPr>
          <w:rFonts w:ascii="Arial" w:hAnsi="Arial" w:cs="Arial"/>
          <w:sz w:val="23"/>
          <w:szCs w:val="23"/>
        </w:rPr>
        <w:t>per cent increase per annum</w:t>
      </w:r>
      <w:r w:rsidR="007E0E34">
        <w:rPr>
          <w:rFonts w:ascii="Arial" w:hAnsi="Arial" w:cs="Arial"/>
          <w:sz w:val="23"/>
          <w:szCs w:val="23"/>
        </w:rPr>
        <w:t xml:space="preserve"> in 2022-23 and 2023</w:t>
      </w:r>
      <w:r w:rsidR="00E73055">
        <w:rPr>
          <w:rFonts w:ascii="Arial" w:hAnsi="Arial" w:cs="Arial"/>
          <w:sz w:val="23"/>
          <w:szCs w:val="23"/>
        </w:rPr>
        <w:noBreakHyphen/>
      </w:r>
      <w:r w:rsidR="007E0E34">
        <w:rPr>
          <w:rFonts w:ascii="Arial" w:hAnsi="Arial" w:cs="Arial"/>
          <w:sz w:val="23"/>
          <w:szCs w:val="23"/>
        </w:rPr>
        <w:t>24</w:t>
      </w:r>
      <w:r w:rsidR="00CF683D">
        <w:rPr>
          <w:rFonts w:ascii="Arial" w:hAnsi="Arial" w:cs="Arial"/>
          <w:sz w:val="23"/>
          <w:szCs w:val="23"/>
        </w:rPr>
        <w:t>, with a potential further 0.5 per cent increase available in 20</w:t>
      </w:r>
      <w:r w:rsidR="00EA51B2">
        <w:rPr>
          <w:rFonts w:ascii="Arial" w:hAnsi="Arial" w:cs="Arial"/>
          <w:sz w:val="23"/>
          <w:szCs w:val="23"/>
        </w:rPr>
        <w:t>23-24</w:t>
      </w:r>
      <w:r w:rsidR="00E5451E">
        <w:rPr>
          <w:rFonts w:ascii="Arial" w:hAnsi="Arial" w:cs="Arial"/>
          <w:sz w:val="23"/>
          <w:szCs w:val="23"/>
        </w:rPr>
        <w:t xml:space="preserve"> for employees that make a substantial contribution to productivity enhancing reforms. </w:t>
      </w:r>
    </w:p>
    <w:p w14:paraId="70DCF49D" w14:textId="31AB9447" w:rsidR="00EC6AE7" w:rsidRDefault="00BC03C5" w:rsidP="00EC6AE7">
      <w:pPr>
        <w:pStyle w:val="NormalWeb"/>
        <w:spacing w:before="120" w:beforeAutospacing="0" w:after="120" w:afterAutospacing="0"/>
        <w:rPr>
          <w:rFonts w:ascii="Arial" w:hAnsi="Arial" w:cs="Arial"/>
          <w:sz w:val="23"/>
          <w:szCs w:val="23"/>
        </w:rPr>
      </w:pPr>
      <w:r>
        <w:rPr>
          <w:rFonts w:ascii="Arial" w:hAnsi="Arial" w:cs="Arial"/>
          <w:sz w:val="23"/>
          <w:szCs w:val="23"/>
        </w:rPr>
        <w:t>Wages growth as measured by</w:t>
      </w:r>
      <w:r w:rsidR="00524FE1">
        <w:rPr>
          <w:rFonts w:ascii="Arial" w:hAnsi="Arial" w:cs="Arial"/>
          <w:sz w:val="23"/>
          <w:szCs w:val="23"/>
        </w:rPr>
        <w:t xml:space="preserve"> t</w:t>
      </w:r>
      <w:r w:rsidR="00EC6AE7">
        <w:rPr>
          <w:rFonts w:ascii="Arial" w:hAnsi="Arial" w:cs="Arial"/>
          <w:sz w:val="23"/>
          <w:szCs w:val="23"/>
        </w:rPr>
        <w:t xml:space="preserve">he NSW Wage Price Index (WPI), a measure of wages </w:t>
      </w:r>
      <w:r w:rsidR="00ED5D30">
        <w:rPr>
          <w:rFonts w:ascii="Arial" w:hAnsi="Arial" w:cs="Arial"/>
          <w:sz w:val="23"/>
          <w:szCs w:val="23"/>
        </w:rPr>
        <w:t>that</w:t>
      </w:r>
      <w:r w:rsidR="00EC6AE7">
        <w:rPr>
          <w:rFonts w:ascii="Arial" w:hAnsi="Arial" w:cs="Arial"/>
          <w:sz w:val="23"/>
          <w:szCs w:val="23"/>
        </w:rPr>
        <w:t xml:space="preserve"> adjusts for compositional shifts in employment, rose to </w:t>
      </w:r>
      <w:r w:rsidR="004A6CB8">
        <w:rPr>
          <w:rFonts w:ascii="Arial" w:hAnsi="Arial" w:cs="Arial"/>
          <w:sz w:val="23"/>
          <w:szCs w:val="23"/>
        </w:rPr>
        <w:t>2.4</w:t>
      </w:r>
      <w:r w:rsidR="00EC6AE7">
        <w:rPr>
          <w:rFonts w:ascii="Arial" w:hAnsi="Arial" w:cs="Arial"/>
          <w:sz w:val="23"/>
          <w:szCs w:val="23"/>
        </w:rPr>
        <w:t xml:space="preserve"> per cent through the year to the March quarter 2022, the highest rate since </w:t>
      </w:r>
      <w:r w:rsidR="00505037">
        <w:rPr>
          <w:rFonts w:ascii="Arial" w:hAnsi="Arial" w:cs="Arial"/>
          <w:sz w:val="23"/>
          <w:szCs w:val="23"/>
        </w:rPr>
        <w:t xml:space="preserve">late </w:t>
      </w:r>
      <w:r w:rsidR="00C90395">
        <w:rPr>
          <w:rFonts w:ascii="Arial" w:hAnsi="Arial" w:cs="Arial"/>
          <w:sz w:val="23"/>
          <w:szCs w:val="23"/>
        </w:rPr>
        <w:t>2018</w:t>
      </w:r>
      <w:r w:rsidR="00EC6AE7">
        <w:rPr>
          <w:rFonts w:ascii="Arial" w:hAnsi="Arial" w:cs="Arial"/>
          <w:sz w:val="23"/>
          <w:szCs w:val="23"/>
        </w:rPr>
        <w:t xml:space="preserve">. </w:t>
      </w:r>
    </w:p>
    <w:p w14:paraId="4335042B" w14:textId="513C4E0D" w:rsidR="00B26CB2" w:rsidRDefault="00EC6AE7" w:rsidP="00EC6AE7">
      <w:pPr>
        <w:pStyle w:val="NormalWeb"/>
        <w:spacing w:before="120" w:beforeAutospacing="0" w:after="120" w:afterAutospacing="0"/>
        <w:rPr>
          <w:rFonts w:ascii="Arial" w:hAnsi="Arial" w:cs="Arial"/>
          <w:sz w:val="23"/>
          <w:szCs w:val="23"/>
        </w:rPr>
      </w:pPr>
      <w:r>
        <w:rPr>
          <w:rFonts w:ascii="Arial" w:hAnsi="Arial" w:cs="Arial"/>
          <w:sz w:val="23"/>
          <w:szCs w:val="23"/>
        </w:rPr>
        <w:t>Broader wage measures point to even faster growth</w:t>
      </w:r>
      <w:r w:rsidR="00B26CB2">
        <w:rPr>
          <w:rFonts w:ascii="Arial" w:hAnsi="Arial" w:cs="Arial"/>
          <w:sz w:val="23"/>
          <w:szCs w:val="23"/>
        </w:rPr>
        <w:t xml:space="preserve"> with e</w:t>
      </w:r>
      <w:r>
        <w:rPr>
          <w:rFonts w:ascii="Arial" w:hAnsi="Arial" w:cs="Arial"/>
          <w:sz w:val="23"/>
          <w:szCs w:val="23"/>
        </w:rPr>
        <w:t xml:space="preserve">mployers recently providing larger one-off payments and bonuses </w:t>
      </w:r>
      <w:r w:rsidR="00B26CB2">
        <w:rPr>
          <w:rFonts w:ascii="Arial" w:hAnsi="Arial" w:cs="Arial"/>
          <w:sz w:val="23"/>
          <w:szCs w:val="23"/>
        </w:rPr>
        <w:t>to both attract and retain staff</w:t>
      </w:r>
      <w:r>
        <w:rPr>
          <w:rFonts w:ascii="Arial" w:hAnsi="Arial" w:cs="Arial"/>
          <w:sz w:val="23"/>
          <w:szCs w:val="23"/>
        </w:rPr>
        <w:t xml:space="preserve">. </w:t>
      </w:r>
      <w:r w:rsidR="00F671E2">
        <w:rPr>
          <w:rFonts w:ascii="Arial" w:hAnsi="Arial" w:cs="Arial"/>
          <w:sz w:val="23"/>
          <w:szCs w:val="23"/>
        </w:rPr>
        <w:t xml:space="preserve">For example, </w:t>
      </w:r>
      <w:r w:rsidR="00440BAC">
        <w:rPr>
          <w:rFonts w:ascii="Arial" w:hAnsi="Arial" w:cs="Arial"/>
          <w:sz w:val="23"/>
          <w:szCs w:val="23"/>
        </w:rPr>
        <w:t xml:space="preserve">growth </w:t>
      </w:r>
      <w:r w:rsidR="007C3F03">
        <w:rPr>
          <w:rFonts w:ascii="Arial" w:hAnsi="Arial" w:cs="Arial"/>
          <w:sz w:val="23"/>
          <w:szCs w:val="23"/>
        </w:rPr>
        <w:t xml:space="preserve">of </w:t>
      </w:r>
      <w:r w:rsidR="00ED6459">
        <w:rPr>
          <w:rFonts w:ascii="Arial" w:hAnsi="Arial" w:cs="Arial"/>
          <w:sz w:val="23"/>
          <w:szCs w:val="23"/>
        </w:rPr>
        <w:t xml:space="preserve">NSW </w:t>
      </w:r>
      <w:r w:rsidR="00612AED">
        <w:rPr>
          <w:rFonts w:ascii="Arial" w:hAnsi="Arial" w:cs="Arial"/>
          <w:sz w:val="23"/>
          <w:szCs w:val="23"/>
        </w:rPr>
        <w:t>C</w:t>
      </w:r>
      <w:r w:rsidR="00B26CB2">
        <w:rPr>
          <w:rFonts w:ascii="Arial" w:hAnsi="Arial" w:cs="Arial"/>
          <w:sz w:val="23"/>
          <w:szCs w:val="23"/>
        </w:rPr>
        <w:t xml:space="preserve">ompensation </w:t>
      </w:r>
      <w:r w:rsidR="00A31ABF">
        <w:rPr>
          <w:rFonts w:ascii="Arial" w:hAnsi="Arial" w:cs="Arial"/>
          <w:sz w:val="23"/>
          <w:szCs w:val="23"/>
        </w:rPr>
        <w:t>o</w:t>
      </w:r>
      <w:r>
        <w:rPr>
          <w:rFonts w:ascii="Arial" w:hAnsi="Arial" w:cs="Arial"/>
          <w:sz w:val="23"/>
          <w:szCs w:val="23"/>
        </w:rPr>
        <w:t xml:space="preserve">f </w:t>
      </w:r>
      <w:r w:rsidR="00612AED">
        <w:rPr>
          <w:rFonts w:ascii="Arial" w:hAnsi="Arial" w:cs="Arial"/>
          <w:sz w:val="23"/>
          <w:szCs w:val="23"/>
        </w:rPr>
        <w:t>E</w:t>
      </w:r>
      <w:r w:rsidR="00B26CB2">
        <w:rPr>
          <w:rFonts w:ascii="Arial" w:hAnsi="Arial" w:cs="Arial"/>
          <w:sz w:val="23"/>
          <w:szCs w:val="23"/>
        </w:rPr>
        <w:t xml:space="preserve">mployees </w:t>
      </w:r>
      <w:r w:rsidR="003D7A72">
        <w:rPr>
          <w:rFonts w:ascii="Arial" w:hAnsi="Arial" w:cs="Arial"/>
          <w:sz w:val="23"/>
          <w:szCs w:val="23"/>
        </w:rPr>
        <w:t xml:space="preserve">(COE) </w:t>
      </w:r>
      <w:r w:rsidR="00B85CA9">
        <w:rPr>
          <w:rFonts w:ascii="Arial" w:hAnsi="Arial" w:cs="Arial"/>
          <w:sz w:val="23"/>
          <w:szCs w:val="23"/>
        </w:rPr>
        <w:t>per hour worked</w:t>
      </w:r>
      <w:r w:rsidR="00B26CB2">
        <w:rPr>
          <w:rFonts w:ascii="Arial" w:hAnsi="Arial" w:cs="Arial"/>
          <w:sz w:val="23"/>
          <w:szCs w:val="23"/>
        </w:rPr>
        <w:t>, a broader measure o</w:t>
      </w:r>
      <w:r w:rsidR="00C00815">
        <w:rPr>
          <w:rFonts w:ascii="Arial" w:hAnsi="Arial" w:cs="Arial"/>
          <w:sz w:val="23"/>
          <w:szCs w:val="23"/>
        </w:rPr>
        <w:t>f</w:t>
      </w:r>
      <w:r w:rsidR="00B26CB2">
        <w:rPr>
          <w:rFonts w:ascii="Arial" w:hAnsi="Arial" w:cs="Arial"/>
          <w:sz w:val="23"/>
          <w:szCs w:val="23"/>
        </w:rPr>
        <w:t xml:space="preserve"> remuneration that includes</w:t>
      </w:r>
      <w:r w:rsidR="00B26CB2" w:rsidRPr="00B26CB2">
        <w:rPr>
          <w:rFonts w:ascii="Arial" w:hAnsi="Arial" w:cs="Arial"/>
          <w:sz w:val="23"/>
          <w:szCs w:val="23"/>
        </w:rPr>
        <w:t xml:space="preserve"> </w:t>
      </w:r>
      <w:r w:rsidR="00B26CB2">
        <w:rPr>
          <w:rFonts w:ascii="Arial" w:hAnsi="Arial" w:cs="Arial"/>
          <w:sz w:val="23"/>
          <w:szCs w:val="23"/>
        </w:rPr>
        <w:t xml:space="preserve">bonuses, </w:t>
      </w:r>
      <w:proofErr w:type="gramStart"/>
      <w:r w:rsidR="00B26CB2">
        <w:rPr>
          <w:rFonts w:ascii="Arial" w:hAnsi="Arial" w:cs="Arial"/>
          <w:sz w:val="23"/>
          <w:szCs w:val="23"/>
        </w:rPr>
        <w:t>overtime</w:t>
      </w:r>
      <w:proofErr w:type="gramEnd"/>
      <w:r w:rsidR="00B26CB2">
        <w:rPr>
          <w:rFonts w:ascii="Arial" w:hAnsi="Arial" w:cs="Arial"/>
          <w:sz w:val="23"/>
          <w:szCs w:val="23"/>
        </w:rPr>
        <w:t xml:space="preserve"> and allowances as well as promotions and compositional shifts in employment,</w:t>
      </w:r>
      <w:r>
        <w:rPr>
          <w:rFonts w:ascii="Arial" w:hAnsi="Arial" w:cs="Arial"/>
          <w:sz w:val="23"/>
          <w:szCs w:val="23"/>
        </w:rPr>
        <w:t xml:space="preserve"> </w:t>
      </w:r>
      <w:r w:rsidR="00B26CB2">
        <w:rPr>
          <w:rFonts w:ascii="Arial" w:hAnsi="Arial" w:cs="Arial"/>
          <w:sz w:val="23"/>
          <w:szCs w:val="23"/>
        </w:rPr>
        <w:t xml:space="preserve">rose to </w:t>
      </w:r>
      <w:r w:rsidR="00B26CB2" w:rsidRPr="000A3FB5">
        <w:rPr>
          <w:rFonts w:ascii="Arial" w:hAnsi="Arial" w:cs="Arial"/>
          <w:sz w:val="23"/>
          <w:szCs w:val="23"/>
        </w:rPr>
        <w:t>4.</w:t>
      </w:r>
      <w:r w:rsidR="007B3934">
        <w:rPr>
          <w:rFonts w:ascii="Arial" w:hAnsi="Arial" w:cs="Arial"/>
          <w:sz w:val="23"/>
          <w:szCs w:val="23"/>
        </w:rPr>
        <w:t>4</w:t>
      </w:r>
      <w:r w:rsidR="00B26CB2">
        <w:rPr>
          <w:rFonts w:ascii="Arial" w:hAnsi="Arial" w:cs="Arial"/>
          <w:sz w:val="23"/>
          <w:szCs w:val="23"/>
        </w:rPr>
        <w:t xml:space="preserve"> per cent </w:t>
      </w:r>
      <w:r w:rsidR="007C3F03">
        <w:rPr>
          <w:rFonts w:ascii="Arial" w:hAnsi="Arial" w:cs="Arial"/>
          <w:sz w:val="23"/>
          <w:szCs w:val="23"/>
        </w:rPr>
        <w:t>through the year to</w:t>
      </w:r>
      <w:r w:rsidR="00B26CB2">
        <w:rPr>
          <w:rFonts w:ascii="Arial" w:hAnsi="Arial" w:cs="Arial"/>
          <w:sz w:val="23"/>
          <w:szCs w:val="23"/>
        </w:rPr>
        <w:t xml:space="preserve"> the March quarter of 2022</w:t>
      </w:r>
      <w:r w:rsidR="004927AE">
        <w:rPr>
          <w:rFonts w:ascii="Arial" w:hAnsi="Arial" w:cs="Arial"/>
          <w:sz w:val="23"/>
          <w:szCs w:val="23"/>
        </w:rPr>
        <w:t xml:space="preserve">. </w:t>
      </w:r>
    </w:p>
    <w:p w14:paraId="67A11D99" w14:textId="160458FA" w:rsidR="00EC6AE7" w:rsidRDefault="00EC6AE7" w:rsidP="00EC6AE7">
      <w:pPr>
        <w:pStyle w:val="NormalWeb"/>
        <w:spacing w:before="120" w:beforeAutospacing="0" w:after="120" w:afterAutospacing="0"/>
        <w:rPr>
          <w:rFonts w:ascii="Arial" w:hAnsi="Arial" w:cs="Arial"/>
          <w:sz w:val="23"/>
          <w:szCs w:val="23"/>
        </w:rPr>
      </w:pPr>
      <w:r>
        <w:rPr>
          <w:rFonts w:ascii="Arial" w:hAnsi="Arial" w:cs="Arial"/>
          <w:sz w:val="23"/>
          <w:szCs w:val="23"/>
        </w:rPr>
        <w:lastRenderedPageBreak/>
        <w:t xml:space="preserve">The stronger growth in these broader wage measures is expected to continue </w:t>
      </w:r>
      <w:proofErr w:type="gramStart"/>
      <w:r>
        <w:rPr>
          <w:rFonts w:ascii="Arial" w:hAnsi="Arial" w:cs="Arial"/>
          <w:sz w:val="23"/>
          <w:szCs w:val="23"/>
        </w:rPr>
        <w:t>as long as</w:t>
      </w:r>
      <w:proofErr w:type="gramEnd"/>
      <w:r>
        <w:rPr>
          <w:rFonts w:ascii="Arial" w:hAnsi="Arial" w:cs="Arial"/>
          <w:sz w:val="23"/>
          <w:szCs w:val="23"/>
        </w:rPr>
        <w:t xml:space="preserve"> the labour market</w:t>
      </w:r>
      <w:r w:rsidR="00DD1F68">
        <w:rPr>
          <w:rFonts w:ascii="Arial" w:hAnsi="Arial" w:cs="Arial"/>
          <w:sz w:val="23"/>
          <w:szCs w:val="23"/>
        </w:rPr>
        <w:t xml:space="preserve"> remains tight</w:t>
      </w:r>
      <w:r>
        <w:rPr>
          <w:rFonts w:ascii="Arial" w:hAnsi="Arial" w:cs="Arial"/>
          <w:sz w:val="23"/>
          <w:szCs w:val="23"/>
        </w:rPr>
        <w:t xml:space="preserve">. </w:t>
      </w:r>
      <w:r w:rsidR="00DD1F68">
        <w:rPr>
          <w:rFonts w:ascii="Arial" w:hAnsi="Arial" w:cs="Arial"/>
          <w:sz w:val="23"/>
          <w:szCs w:val="23"/>
        </w:rPr>
        <w:t>T</w:t>
      </w:r>
      <w:r>
        <w:rPr>
          <w:rFonts w:ascii="Arial" w:hAnsi="Arial" w:cs="Arial"/>
          <w:sz w:val="23"/>
          <w:szCs w:val="23"/>
        </w:rPr>
        <w:t xml:space="preserve">imely </w:t>
      </w:r>
      <w:r w:rsidR="00CA2718">
        <w:rPr>
          <w:rFonts w:ascii="Arial" w:hAnsi="Arial" w:cs="Arial"/>
          <w:sz w:val="23"/>
          <w:szCs w:val="23"/>
        </w:rPr>
        <w:t>information</w:t>
      </w:r>
      <w:r>
        <w:rPr>
          <w:rFonts w:ascii="Arial" w:hAnsi="Arial" w:cs="Arial"/>
          <w:sz w:val="23"/>
          <w:szCs w:val="23"/>
        </w:rPr>
        <w:t xml:space="preserve"> such as the </w:t>
      </w:r>
      <w:r w:rsidR="00085FFF">
        <w:rPr>
          <w:rFonts w:ascii="Arial" w:hAnsi="Arial" w:cs="Arial"/>
          <w:sz w:val="23"/>
          <w:szCs w:val="23"/>
        </w:rPr>
        <w:t>National Australia Bank (</w:t>
      </w:r>
      <w:r>
        <w:rPr>
          <w:rFonts w:ascii="Arial" w:hAnsi="Arial" w:cs="Arial"/>
          <w:sz w:val="23"/>
          <w:szCs w:val="23"/>
        </w:rPr>
        <w:t>NAB</w:t>
      </w:r>
      <w:r w:rsidR="00085FFF">
        <w:rPr>
          <w:rFonts w:ascii="Arial" w:hAnsi="Arial" w:cs="Arial"/>
          <w:sz w:val="23"/>
          <w:szCs w:val="23"/>
        </w:rPr>
        <w:t>)</w:t>
      </w:r>
      <w:r>
        <w:rPr>
          <w:rFonts w:ascii="Arial" w:hAnsi="Arial" w:cs="Arial"/>
          <w:sz w:val="23"/>
          <w:szCs w:val="23"/>
        </w:rPr>
        <w:t xml:space="preserve"> business survey </w:t>
      </w:r>
      <w:r w:rsidR="00DD1F68">
        <w:rPr>
          <w:rFonts w:ascii="Arial" w:hAnsi="Arial" w:cs="Arial"/>
          <w:sz w:val="23"/>
          <w:szCs w:val="23"/>
        </w:rPr>
        <w:t>and</w:t>
      </w:r>
      <w:r>
        <w:rPr>
          <w:rFonts w:ascii="Arial" w:hAnsi="Arial" w:cs="Arial"/>
          <w:sz w:val="23"/>
          <w:szCs w:val="23"/>
        </w:rPr>
        <w:t xml:space="preserve"> the RBA’s business liaison suggest that labour costs are rising </w:t>
      </w:r>
      <w:r w:rsidR="00DD1F68">
        <w:rPr>
          <w:rFonts w:ascii="Arial" w:hAnsi="Arial" w:cs="Arial"/>
          <w:sz w:val="23"/>
          <w:szCs w:val="23"/>
        </w:rPr>
        <w:t>more rapidly, with</w:t>
      </w:r>
      <w:r>
        <w:rPr>
          <w:rFonts w:ascii="Arial" w:hAnsi="Arial" w:cs="Arial"/>
          <w:sz w:val="23"/>
          <w:szCs w:val="23"/>
        </w:rPr>
        <w:t xml:space="preserve"> firms anticipating wages growth to increase more quickly in the coming peri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1"/>
        <w:gridCol w:w="4888"/>
      </w:tblGrid>
      <w:tr w:rsidR="00EC6AE7" w:rsidRPr="00A35E54" w14:paraId="1E61598C" w14:textId="77777777" w:rsidTr="008E106F">
        <w:trPr>
          <w:trHeight w:val="170"/>
        </w:trPr>
        <w:tc>
          <w:tcPr>
            <w:tcW w:w="4751" w:type="dxa"/>
          </w:tcPr>
          <w:p w14:paraId="3DC2208A" w14:textId="0B65A94D" w:rsidR="00EC6AE7" w:rsidRPr="00C321F8" w:rsidRDefault="006F1FB2" w:rsidP="00D234C3">
            <w:pPr>
              <w:pStyle w:val="Chart2X"/>
              <w:spacing w:before="120"/>
              <w:rPr>
                <w:color w:val="000000" w:themeColor="text1"/>
              </w:rPr>
            </w:pPr>
            <w:r>
              <w:t xml:space="preserve">Growth in </w:t>
            </w:r>
            <w:r w:rsidR="002A0FFD">
              <w:t xml:space="preserve">NSW </w:t>
            </w:r>
            <w:r>
              <w:t>nominal wages</w:t>
            </w:r>
            <w:r w:rsidR="00EC6AE7">
              <w:t xml:space="preserve"> </w:t>
            </w:r>
          </w:p>
        </w:tc>
        <w:tc>
          <w:tcPr>
            <w:tcW w:w="4888" w:type="dxa"/>
          </w:tcPr>
          <w:p w14:paraId="5B6720C7" w14:textId="1A11071D" w:rsidR="00EC6AE7" w:rsidRPr="00C321F8" w:rsidRDefault="006F1FB2" w:rsidP="00D234C3">
            <w:pPr>
              <w:pStyle w:val="Chart2X"/>
              <w:spacing w:before="120"/>
              <w:rPr>
                <w:color w:val="000000" w:themeColor="text1"/>
              </w:rPr>
            </w:pPr>
            <w:r>
              <w:t xml:space="preserve">Growth in </w:t>
            </w:r>
            <w:r w:rsidR="002A0FFD">
              <w:t xml:space="preserve">NSW </w:t>
            </w:r>
            <w:r>
              <w:t>r</w:t>
            </w:r>
            <w:r w:rsidR="00EC6AE7">
              <w:t>eal wages</w:t>
            </w:r>
            <w:r w:rsidR="00E17AA5" w:rsidRPr="00E17AA5">
              <w:rPr>
                <w:vertAlign w:val="superscript"/>
              </w:rPr>
              <w:t>(a)</w:t>
            </w:r>
          </w:p>
        </w:tc>
      </w:tr>
      <w:tr w:rsidR="00EC6AE7" w:rsidRPr="00A35E54" w14:paraId="665B7349" w14:textId="77777777" w:rsidTr="008E106F">
        <w:trPr>
          <w:trHeight w:val="66"/>
        </w:trPr>
        <w:tc>
          <w:tcPr>
            <w:tcW w:w="4751" w:type="dxa"/>
          </w:tcPr>
          <w:p w14:paraId="17B50EE0" w14:textId="42617DA3" w:rsidR="00EC6AE7" w:rsidRPr="00C321F8" w:rsidRDefault="008E106F" w:rsidP="00EA3B00">
            <w:pPr>
              <w:rPr>
                <w:color w:val="000000" w:themeColor="text1"/>
              </w:rPr>
            </w:pPr>
            <w:r>
              <w:rPr>
                <w:noProof/>
              </w:rPr>
              <w:drawing>
                <wp:inline distT="0" distB="0" distL="0" distR="0" wp14:anchorId="311DB944" wp14:editId="28C55823">
                  <wp:extent cx="2880000" cy="2150475"/>
                  <wp:effectExtent l="0" t="0" r="0" b="2540"/>
                  <wp:docPr id="17" name="Chart 17" descr="Chart 2.5: Growth in NSW nominal wages ">
                    <a:extLst xmlns:a="http://schemas.openxmlformats.org/drawingml/2006/main">
                      <a:ext uri="{FF2B5EF4-FFF2-40B4-BE49-F238E27FC236}">
                        <a16:creationId xmlns:a16="http://schemas.microsoft.com/office/drawing/2014/main" id="{1C4D687E-9D29-4E58-BDF8-883D92C67F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7F05C90" w14:textId="2F17E627" w:rsidR="00EC6AE7" w:rsidRPr="00C321F8" w:rsidRDefault="00EC6AE7" w:rsidP="00EA3B00">
            <w:pPr>
              <w:pStyle w:val="Source"/>
              <w:spacing w:before="0"/>
              <w:rPr>
                <w:color w:val="000000" w:themeColor="text1"/>
              </w:rPr>
            </w:pPr>
            <w:r w:rsidRPr="00C321F8">
              <w:rPr>
                <w:sz w:val="17"/>
              </w:rPr>
              <w:t xml:space="preserve">Source: </w:t>
            </w:r>
            <w:r w:rsidR="00C36E5C">
              <w:rPr>
                <w:sz w:val="17"/>
              </w:rPr>
              <w:t>ABS</w:t>
            </w:r>
            <w:r>
              <w:rPr>
                <w:sz w:val="17"/>
              </w:rPr>
              <w:t xml:space="preserve"> and</w:t>
            </w:r>
            <w:r w:rsidRPr="00C321F8">
              <w:rPr>
                <w:sz w:val="17"/>
              </w:rPr>
              <w:t xml:space="preserve"> NSW Treasury</w:t>
            </w:r>
            <w:r>
              <w:rPr>
                <w:sz w:val="17"/>
              </w:rPr>
              <w:t xml:space="preserve"> </w:t>
            </w:r>
          </w:p>
        </w:tc>
        <w:tc>
          <w:tcPr>
            <w:tcW w:w="4888" w:type="dxa"/>
          </w:tcPr>
          <w:p w14:paraId="6D8D0CAE" w14:textId="1CAB9EC9" w:rsidR="00E17AA5" w:rsidRDefault="00445F03" w:rsidP="004528EC">
            <w:pPr>
              <w:pStyle w:val="Chart2X"/>
              <w:numPr>
                <w:ilvl w:val="0"/>
                <w:numId w:val="0"/>
              </w:numPr>
              <w:spacing w:before="0" w:after="0"/>
              <w:rPr>
                <w:sz w:val="17"/>
              </w:rPr>
            </w:pPr>
            <w:r>
              <w:rPr>
                <w:noProof/>
              </w:rPr>
              <mc:AlternateContent>
                <mc:Choice Requires="wps">
                  <w:drawing>
                    <wp:anchor distT="0" distB="0" distL="114300" distR="114300" simplePos="0" relativeHeight="251658243" behindDoc="0" locked="0" layoutInCell="1" allowOverlap="1" wp14:anchorId="0F716181" wp14:editId="5ABED8FB">
                      <wp:simplePos x="0" y="0"/>
                      <wp:positionH relativeFrom="column">
                        <wp:posOffset>2149514</wp:posOffset>
                      </wp:positionH>
                      <wp:positionV relativeFrom="paragraph">
                        <wp:posOffset>395733</wp:posOffset>
                      </wp:positionV>
                      <wp:extent cx="574040" cy="190681"/>
                      <wp:effectExtent l="0" t="0" r="0" b="0"/>
                      <wp:wrapNone/>
                      <wp:docPr id="14" name="TextBox 1"/>
                      <wp:cNvGraphicFramePr/>
                      <a:graphic xmlns:a="http://schemas.openxmlformats.org/drawingml/2006/main">
                        <a:graphicData uri="http://schemas.microsoft.com/office/word/2010/wordprocessingShape">
                          <wps:wsp>
                            <wps:cNvSpPr txBox="1"/>
                            <wps:spPr>
                              <a:xfrm>
                                <a:off x="0" y="0"/>
                                <a:ext cx="574040" cy="190681"/>
                              </a:xfrm>
                              <a:prstGeom prst="rect">
                                <a:avLst/>
                              </a:prstGeom>
                            </wps:spPr>
                            <wps:txbx>
                              <w:txbxContent>
                                <w:p w14:paraId="3CCC1719" w14:textId="77777777" w:rsidR="00445F03" w:rsidRDefault="00445F03" w:rsidP="00445F03">
                                  <w:pPr>
                                    <w:rPr>
                                      <w:rFonts w:ascii="Arial" w:hAnsi="Arial" w:cs="Arial"/>
                                      <w:color w:val="000000"/>
                                      <w:sz w:val="14"/>
                                      <w:szCs w:val="14"/>
                                    </w:rPr>
                                  </w:pPr>
                                  <w:r>
                                    <w:rPr>
                                      <w:rFonts w:ascii="Arial" w:hAnsi="Arial" w:cs="Arial"/>
                                      <w:color w:val="000000"/>
                                      <w:sz w:val="14"/>
                                      <w:szCs w:val="14"/>
                                    </w:rPr>
                                    <w:t>Forecast</w:t>
                                  </w:r>
                                </w:p>
                              </w:txbxContent>
                            </wps:txbx>
                            <wps:bodyPr wrap="square" rtlCol="0">
                              <a:noAutofit/>
                            </wps:bodyPr>
                          </wps:wsp>
                        </a:graphicData>
                      </a:graphic>
                      <wp14:sizeRelV relativeFrom="margin">
                        <wp14:pctHeight>0</wp14:pctHeight>
                      </wp14:sizeRelV>
                    </wp:anchor>
                  </w:drawing>
                </mc:Choice>
                <mc:Fallback>
                  <w:pict>
                    <v:shape w14:anchorId="0F716181" id="_x0000_s1027" type="#_x0000_t202" style="position:absolute;margin-left:169.25pt;margin-top:31.15pt;width:45.2pt;height:1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" filled="f" stroked="f">
                      <v:textbox>
                        <w:txbxContent>
                          <w:p w14:paraId="3CCC1719" w14:textId="77777777" w:rsidR="00445F03" w:rsidRDefault="00445F03" w:rsidP="00445F03">
                            <w:pPr>
                              <w:rPr>
                                <w:rFonts w:ascii="Arial" w:hAnsi="Arial" w:cs="Arial"/>
                                <w:color w:val="000000"/>
                                <w:sz w:val="14"/>
                                <w:szCs w:val="14"/>
                              </w:rPr>
                            </w:pPr>
                            <w:r>
                              <w:rPr>
                                <w:rFonts w:ascii="Arial" w:hAnsi="Arial" w:cs="Arial"/>
                                <w:color w:val="000000"/>
                                <w:sz w:val="14"/>
                                <w:szCs w:val="14"/>
                              </w:rPr>
                              <w:t>Forecast</w:t>
                            </w:r>
                          </w:p>
                        </w:txbxContent>
                      </v:textbox>
                    </v:shape>
                  </w:pict>
                </mc:Fallback>
              </mc:AlternateContent>
            </w:r>
            <w:r>
              <w:rPr>
                <w:noProof/>
              </w:rPr>
              <mc:AlternateContent>
                <mc:Choice Requires="wps">
                  <w:drawing>
                    <wp:anchor distT="0" distB="0" distL="114300" distR="114300" simplePos="0" relativeHeight="251658244" behindDoc="0" locked="0" layoutInCell="1" allowOverlap="1" wp14:anchorId="689DA2A6" wp14:editId="29C0E31A">
                      <wp:simplePos x="0" y="0"/>
                      <wp:positionH relativeFrom="column">
                        <wp:posOffset>1967784</wp:posOffset>
                      </wp:positionH>
                      <wp:positionV relativeFrom="paragraph">
                        <wp:posOffset>159020</wp:posOffset>
                      </wp:positionV>
                      <wp:extent cx="97" cy="1782449"/>
                      <wp:effectExtent l="0" t="0" r="38100" b="27305"/>
                      <wp:wrapNone/>
                      <wp:docPr id="15" name="Straight Connector 3"/>
                      <wp:cNvGraphicFramePr/>
                      <a:graphic xmlns:a="http://schemas.openxmlformats.org/drawingml/2006/main">
                        <a:graphicData uri="http://schemas.microsoft.com/office/word/2010/wordprocessingShape">
                          <wps:wsp>
                            <wps:cNvCnPr/>
                            <wps:spPr bwMode="auto">
                              <a:xfrm>
                                <a:off x="0" y="0"/>
                                <a:ext cx="97" cy="1782449"/>
                              </a:xfrm>
                              <a:prstGeom prst="line">
                                <a:avLst/>
                              </a:prstGeom>
                              <a:blipFill dpi="0" rotWithShape="0">
                                <a:blip r:embed="rId11"/>
                                <a:srcRect/>
                                <a:tile tx="0" ty="0" sx="100000" sy="100000" flip="none" algn="tl"/>
                              </a:blipFill>
                              <a:ln w="12700" cap="flat" cmpd="sng" algn="ctr">
                                <a:solidFill>
                                  <a:srgbClr xmlns:a14="http://schemas.microsoft.com/office/drawing/2010/main" val="000000" mc:Ignorable="a14" a14:legacySpreadsheetColorIndex="64"/>
                                </a:solidFill>
                                <a:prstDash val="lgDash"/>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anchor>
                  </w:drawing>
                </mc:Choice>
                <mc:Fallback xmlns:oel="http://schemas.microsoft.com/office/2019/extlst" xmlns:a="http://schemas.openxmlformats.org/drawingml/2006/main" xmlns:a16="http://schemas.microsoft.com/office/drawing/2014/main" xmlns:a14="http://schemas.microsoft.com/office/drawing/2010/main" xmlns:c="http://schemas.openxmlformats.org/drawingml/2006/chart" xmlns:arto="http://schemas.microsoft.com/office/word/2006/arto">
                  <w:pict w14:anchorId="5A601247">
                    <v:line id="Straight Connector 3" style="position:absolute;z-index:251658244;visibility:visible;mso-wrap-style:square;mso-wrap-distance-left:9pt;mso-wrap-distance-top:0;mso-wrap-distance-right:9pt;mso-wrap-distance-bottom:0;mso-position-horizontal:absolute;mso-position-horizontal-relative:text;mso-position-vertical:absolute;mso-position-vertical-relative:text" o:spid="_x0000_s1026" filled="t" strokeweight="1pt" from="154.95pt,12.5pt" to="154.95pt,152.85pt" w14:anchorId="00BC75E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">
                      <v:fill type="tile" o:title="" recolor="t" r:id="rId16"/>
                      <v:stroke dashstyle="longDash"/>
                    </v:line>
                  </w:pict>
                </mc:Fallback>
              </mc:AlternateContent>
            </w:r>
            <w:r>
              <w:rPr>
                <w:noProof/>
              </w:rPr>
              <w:drawing>
                <wp:inline distT="0" distB="0" distL="0" distR="0" wp14:anchorId="6D3A1C60" wp14:editId="372B7F0E">
                  <wp:extent cx="2880000" cy="2153650"/>
                  <wp:effectExtent l="0" t="0" r="0" b="0"/>
                  <wp:docPr id="16" name="Chart 16" descr="Chart 2.6: Growth in NSW real wage">
                    <a:extLst xmlns:a="http://schemas.openxmlformats.org/drawingml/2006/main">
                      <a:ext uri="{FF2B5EF4-FFF2-40B4-BE49-F238E27FC236}">
                        <a16:creationId xmlns:a16="http://schemas.microsoft.com/office/drawing/2014/main" id="{A9D8571B-0755-4888-87C9-6B5A821E1D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EC6AE7" w:rsidRPr="00C321F8">
              <w:rPr>
                <w:sz w:val="17"/>
              </w:rPr>
              <w:t xml:space="preserve">Source: </w:t>
            </w:r>
            <w:r w:rsidR="006F1FB2">
              <w:rPr>
                <w:sz w:val="17"/>
              </w:rPr>
              <w:t>ABS</w:t>
            </w:r>
            <w:r w:rsidR="00EC6AE7">
              <w:rPr>
                <w:sz w:val="17"/>
              </w:rPr>
              <w:t xml:space="preserve"> and NSW Treasury</w:t>
            </w:r>
            <w:r w:rsidR="00004D14">
              <w:rPr>
                <w:sz w:val="17"/>
              </w:rPr>
              <w:t xml:space="preserve"> </w:t>
            </w:r>
          </w:p>
          <w:p w14:paraId="71F530BB" w14:textId="6013D45B" w:rsidR="00EC6AE7" w:rsidRPr="002A6F88" w:rsidRDefault="00851DD2" w:rsidP="00762A3C">
            <w:pPr>
              <w:pStyle w:val="Chart2X"/>
              <w:numPr>
                <w:ilvl w:val="0"/>
                <w:numId w:val="18"/>
              </w:numPr>
              <w:spacing w:before="0"/>
              <w:ind w:left="357" w:hanging="357"/>
              <w:rPr>
                <w:i w:val="0"/>
                <w:iCs/>
                <w:sz w:val="17"/>
              </w:rPr>
            </w:pPr>
            <w:r w:rsidRPr="002A6F88">
              <w:rPr>
                <w:i w:val="0"/>
                <w:iCs/>
                <w:sz w:val="17"/>
              </w:rPr>
              <w:t xml:space="preserve">Real wages </w:t>
            </w:r>
            <w:r w:rsidR="002D2AB3" w:rsidRPr="002A6F88">
              <w:rPr>
                <w:i w:val="0"/>
                <w:iCs/>
                <w:sz w:val="17"/>
              </w:rPr>
              <w:t>derived as</w:t>
            </w:r>
            <w:r w:rsidR="00F54F6C" w:rsidRPr="002A6F88">
              <w:rPr>
                <w:i w:val="0"/>
                <w:iCs/>
                <w:sz w:val="17"/>
              </w:rPr>
              <w:t xml:space="preserve"> </w:t>
            </w:r>
            <w:r w:rsidR="00EA7695" w:rsidRPr="002A6F88">
              <w:rPr>
                <w:i w:val="0"/>
                <w:iCs/>
                <w:sz w:val="17"/>
              </w:rPr>
              <w:t>nominal wages</w:t>
            </w:r>
            <w:r w:rsidR="007C0B4F" w:rsidRPr="002A6F88">
              <w:rPr>
                <w:i w:val="0"/>
                <w:iCs/>
                <w:sz w:val="17"/>
              </w:rPr>
              <w:t xml:space="preserve"> deflated by Sydney CPI</w:t>
            </w:r>
            <w:r w:rsidR="00B70361" w:rsidRPr="002A6F88">
              <w:rPr>
                <w:i w:val="0"/>
                <w:iCs/>
                <w:sz w:val="17"/>
              </w:rPr>
              <w:t xml:space="preserve"> </w:t>
            </w:r>
          </w:p>
        </w:tc>
      </w:tr>
    </w:tbl>
    <w:p w14:paraId="3E0D6478" w14:textId="12FA8D61" w:rsidR="00EC6AE7" w:rsidRDefault="00EC6AE7" w:rsidP="00EC6AE7">
      <w:pPr>
        <w:pStyle w:val="Heading3"/>
      </w:pPr>
      <w:r>
        <w:t>Inflation sharply higher but expected to moderate</w:t>
      </w:r>
    </w:p>
    <w:p w14:paraId="22D42E74" w14:textId="28A48EA2" w:rsidR="00EC6AE7" w:rsidRDefault="005F1DF2" w:rsidP="00EC6AE7">
      <w:pPr>
        <w:pStyle w:val="NormalWeb"/>
        <w:spacing w:before="120" w:beforeAutospacing="0" w:after="120" w:afterAutospacing="0"/>
        <w:rPr>
          <w:rFonts w:ascii="Arial" w:hAnsi="Arial" w:cs="Arial"/>
          <w:sz w:val="23"/>
          <w:szCs w:val="23"/>
        </w:rPr>
      </w:pPr>
      <w:r>
        <w:rPr>
          <w:rFonts w:ascii="Arial" w:hAnsi="Arial" w:cs="Arial"/>
          <w:sz w:val="23"/>
          <w:szCs w:val="23"/>
        </w:rPr>
        <w:t xml:space="preserve">Driven largely by global factors, </w:t>
      </w:r>
      <w:r w:rsidR="0078481C">
        <w:rPr>
          <w:rFonts w:ascii="Arial" w:hAnsi="Arial" w:cs="Arial"/>
          <w:sz w:val="23"/>
          <w:szCs w:val="23"/>
        </w:rPr>
        <w:t>consumer prices have</w:t>
      </w:r>
      <w:r w:rsidR="005517CA">
        <w:rPr>
          <w:rFonts w:ascii="Arial" w:hAnsi="Arial" w:cs="Arial"/>
          <w:sz w:val="23"/>
          <w:szCs w:val="23"/>
        </w:rPr>
        <w:t xml:space="preserve"> increased rapidly</w:t>
      </w:r>
      <w:r w:rsidR="00EC6AE7">
        <w:rPr>
          <w:rFonts w:ascii="Arial" w:hAnsi="Arial" w:cs="Arial"/>
          <w:sz w:val="23"/>
          <w:szCs w:val="23"/>
        </w:rPr>
        <w:t xml:space="preserve"> over the past year</w:t>
      </w:r>
      <w:r w:rsidR="005C00B7">
        <w:rPr>
          <w:rFonts w:ascii="Arial" w:hAnsi="Arial" w:cs="Arial"/>
          <w:sz w:val="23"/>
          <w:szCs w:val="23"/>
        </w:rPr>
        <w:t>.</w:t>
      </w:r>
      <w:r w:rsidR="00EC6AE7">
        <w:rPr>
          <w:rFonts w:ascii="Arial" w:hAnsi="Arial" w:cs="Arial"/>
          <w:sz w:val="23"/>
          <w:szCs w:val="23"/>
        </w:rPr>
        <w:t xml:space="preserve"> Annual headline inflation in Sydney was 4.4 per cent</w:t>
      </w:r>
      <w:r w:rsidR="001B41D9">
        <w:rPr>
          <w:rFonts w:ascii="Arial" w:hAnsi="Arial" w:cs="Arial"/>
          <w:sz w:val="23"/>
          <w:szCs w:val="23"/>
        </w:rPr>
        <w:t xml:space="preserve"> through the year to the March quarter 2022</w:t>
      </w:r>
      <w:r w:rsidR="00784456">
        <w:rPr>
          <w:rFonts w:ascii="Arial" w:hAnsi="Arial" w:cs="Arial"/>
          <w:sz w:val="23"/>
          <w:szCs w:val="23"/>
        </w:rPr>
        <w:t>, its highest rate since 2008</w:t>
      </w:r>
      <w:r w:rsidR="00277A42">
        <w:rPr>
          <w:rFonts w:ascii="Arial" w:hAnsi="Arial" w:cs="Arial"/>
          <w:sz w:val="23"/>
          <w:szCs w:val="23"/>
        </w:rPr>
        <w:t>. This was</w:t>
      </w:r>
      <w:r w:rsidR="00EC6AE7">
        <w:rPr>
          <w:rFonts w:ascii="Arial" w:hAnsi="Arial" w:cs="Arial"/>
          <w:sz w:val="23"/>
          <w:szCs w:val="23"/>
        </w:rPr>
        <w:t xml:space="preserve"> </w:t>
      </w:r>
      <w:r w:rsidR="003B353A">
        <w:rPr>
          <w:rFonts w:ascii="Arial" w:hAnsi="Arial" w:cs="Arial"/>
          <w:sz w:val="23"/>
          <w:szCs w:val="23"/>
        </w:rPr>
        <w:t xml:space="preserve">lower than </w:t>
      </w:r>
      <w:r w:rsidR="00EC6AE7">
        <w:rPr>
          <w:rFonts w:ascii="Arial" w:hAnsi="Arial" w:cs="Arial"/>
          <w:sz w:val="23"/>
          <w:szCs w:val="23"/>
        </w:rPr>
        <w:t>the national figure</w:t>
      </w:r>
      <w:r w:rsidR="001B41D9">
        <w:rPr>
          <w:rFonts w:ascii="Arial" w:hAnsi="Arial" w:cs="Arial"/>
          <w:sz w:val="23"/>
          <w:szCs w:val="23"/>
        </w:rPr>
        <w:t xml:space="preserve"> of 5.1</w:t>
      </w:r>
      <w:r w:rsidR="00D74985">
        <w:rPr>
          <w:rFonts w:ascii="Arial" w:hAnsi="Arial" w:cs="Arial"/>
          <w:sz w:val="23"/>
          <w:szCs w:val="23"/>
        </w:rPr>
        <w:t> </w:t>
      </w:r>
      <w:r w:rsidR="001B41D9">
        <w:rPr>
          <w:rFonts w:ascii="Arial" w:hAnsi="Arial" w:cs="Arial"/>
          <w:sz w:val="23"/>
          <w:szCs w:val="23"/>
        </w:rPr>
        <w:t>per</w:t>
      </w:r>
      <w:r w:rsidR="00D74985">
        <w:rPr>
          <w:rFonts w:ascii="Arial" w:hAnsi="Arial" w:cs="Arial"/>
          <w:sz w:val="23"/>
          <w:szCs w:val="23"/>
        </w:rPr>
        <w:t> </w:t>
      </w:r>
      <w:r w:rsidR="001B41D9">
        <w:rPr>
          <w:rFonts w:ascii="Arial" w:hAnsi="Arial" w:cs="Arial"/>
          <w:sz w:val="23"/>
          <w:szCs w:val="23"/>
        </w:rPr>
        <w:t>cent</w:t>
      </w:r>
      <w:r w:rsidR="000520C6">
        <w:rPr>
          <w:rFonts w:ascii="Arial" w:hAnsi="Arial" w:cs="Arial"/>
          <w:sz w:val="23"/>
          <w:szCs w:val="23"/>
        </w:rPr>
        <w:t xml:space="preserve"> </w:t>
      </w:r>
      <w:proofErr w:type="gramStart"/>
      <w:r w:rsidR="000520C6">
        <w:rPr>
          <w:rFonts w:ascii="Arial" w:hAnsi="Arial" w:cs="Arial"/>
          <w:sz w:val="23"/>
          <w:szCs w:val="23"/>
        </w:rPr>
        <w:t xml:space="preserve">and </w:t>
      </w:r>
      <w:r w:rsidR="003B353A">
        <w:rPr>
          <w:rFonts w:ascii="Arial" w:hAnsi="Arial" w:cs="Arial"/>
          <w:sz w:val="23"/>
          <w:szCs w:val="23"/>
        </w:rPr>
        <w:t>also</w:t>
      </w:r>
      <w:proofErr w:type="gramEnd"/>
      <w:r w:rsidR="003B353A">
        <w:rPr>
          <w:rFonts w:ascii="Arial" w:hAnsi="Arial" w:cs="Arial"/>
          <w:sz w:val="23"/>
          <w:szCs w:val="23"/>
        </w:rPr>
        <w:t xml:space="preserve"> </w:t>
      </w:r>
      <w:r w:rsidR="0031060E">
        <w:rPr>
          <w:rFonts w:ascii="Arial" w:hAnsi="Arial" w:cs="Arial"/>
          <w:sz w:val="23"/>
          <w:szCs w:val="23"/>
        </w:rPr>
        <w:t xml:space="preserve">lower than </w:t>
      </w:r>
      <w:r w:rsidR="006C6AD2">
        <w:rPr>
          <w:rFonts w:ascii="Arial" w:hAnsi="Arial" w:cs="Arial"/>
          <w:sz w:val="23"/>
          <w:szCs w:val="23"/>
        </w:rPr>
        <w:t xml:space="preserve">the level of inflation </w:t>
      </w:r>
      <w:r w:rsidR="0031060E">
        <w:rPr>
          <w:rFonts w:ascii="Arial" w:hAnsi="Arial" w:cs="Arial"/>
          <w:sz w:val="23"/>
          <w:szCs w:val="23"/>
        </w:rPr>
        <w:t xml:space="preserve">experienced in </w:t>
      </w:r>
      <w:r w:rsidR="00952BCC">
        <w:rPr>
          <w:rFonts w:ascii="Arial" w:hAnsi="Arial" w:cs="Arial"/>
          <w:sz w:val="23"/>
          <w:szCs w:val="23"/>
        </w:rPr>
        <w:t>similar major international economies</w:t>
      </w:r>
      <w:r w:rsidR="00EC6AE7">
        <w:rPr>
          <w:rFonts w:ascii="Arial" w:hAnsi="Arial" w:cs="Arial"/>
          <w:sz w:val="23"/>
          <w:szCs w:val="23"/>
        </w:rPr>
        <w:t xml:space="preserve">. </w:t>
      </w:r>
    </w:p>
    <w:p w14:paraId="5370FADA" w14:textId="5FCE19A2" w:rsidR="002949D1" w:rsidRDefault="00F56DD1" w:rsidP="00EC6AE7">
      <w:pPr>
        <w:pStyle w:val="NormalWeb"/>
        <w:spacing w:before="120" w:beforeAutospacing="0" w:after="120" w:afterAutospacing="0"/>
        <w:rPr>
          <w:rFonts w:ascii="Arial" w:hAnsi="Arial" w:cs="Arial"/>
          <w:sz w:val="23"/>
          <w:szCs w:val="23"/>
        </w:rPr>
      </w:pPr>
      <w:r>
        <w:rPr>
          <w:rFonts w:ascii="Arial" w:hAnsi="Arial" w:cs="Arial"/>
          <w:sz w:val="23"/>
          <w:szCs w:val="23"/>
        </w:rPr>
        <w:t>Stressed global supply chains</w:t>
      </w:r>
      <w:r w:rsidR="00EF6A62">
        <w:rPr>
          <w:rFonts w:ascii="Arial" w:hAnsi="Arial" w:cs="Arial"/>
          <w:sz w:val="23"/>
          <w:szCs w:val="23"/>
        </w:rPr>
        <w:t xml:space="preserve"> have impacted </w:t>
      </w:r>
      <w:r w:rsidR="00334487">
        <w:rPr>
          <w:rFonts w:ascii="Arial" w:hAnsi="Arial" w:cs="Arial"/>
          <w:sz w:val="23"/>
          <w:szCs w:val="23"/>
        </w:rPr>
        <w:t xml:space="preserve">energy and dwelling construction prices </w:t>
      </w:r>
      <w:r w:rsidR="002E00B1">
        <w:rPr>
          <w:rFonts w:ascii="Arial" w:hAnsi="Arial" w:cs="Arial"/>
          <w:sz w:val="23"/>
          <w:szCs w:val="23"/>
        </w:rPr>
        <w:t xml:space="preserve">and </w:t>
      </w:r>
      <w:r w:rsidR="00334487">
        <w:rPr>
          <w:rFonts w:ascii="Arial" w:hAnsi="Arial" w:cs="Arial"/>
          <w:sz w:val="23"/>
          <w:szCs w:val="23"/>
        </w:rPr>
        <w:t xml:space="preserve">contributed to the increase in headline inflation. </w:t>
      </w:r>
      <w:r w:rsidR="006B5747">
        <w:rPr>
          <w:rFonts w:ascii="Arial" w:hAnsi="Arial" w:cs="Arial"/>
          <w:sz w:val="23"/>
          <w:szCs w:val="23"/>
        </w:rPr>
        <w:t xml:space="preserve">A discussion of global supply chain pressures that have been driving inflation higher is provided in </w:t>
      </w:r>
      <w:r w:rsidR="006B5747" w:rsidRPr="008C27CA">
        <w:rPr>
          <w:rFonts w:ascii="Arial" w:hAnsi="Arial" w:cs="Arial"/>
          <w:sz w:val="23"/>
          <w:szCs w:val="23"/>
        </w:rPr>
        <w:t>Box 2.</w:t>
      </w:r>
      <w:r w:rsidR="00AE60A8">
        <w:rPr>
          <w:rFonts w:ascii="Arial" w:hAnsi="Arial" w:cs="Arial"/>
          <w:sz w:val="23"/>
          <w:szCs w:val="23"/>
        </w:rPr>
        <w:t>1</w:t>
      </w:r>
      <w:r w:rsidR="006B5747">
        <w:rPr>
          <w:rFonts w:ascii="Arial" w:hAnsi="Arial" w:cs="Arial"/>
          <w:sz w:val="23"/>
          <w:szCs w:val="23"/>
        </w:rPr>
        <w:t xml:space="preserve">. </w:t>
      </w:r>
    </w:p>
    <w:p w14:paraId="423EBEB3" w14:textId="2AF43E56" w:rsidR="00EC6AE7" w:rsidRDefault="00334487" w:rsidP="00EC6AE7">
      <w:pPr>
        <w:pStyle w:val="NormalWeb"/>
        <w:spacing w:before="120" w:beforeAutospacing="0" w:after="120" w:afterAutospacing="0"/>
        <w:rPr>
          <w:rFonts w:ascii="Arial" w:hAnsi="Arial" w:cs="Arial"/>
          <w:sz w:val="23"/>
          <w:szCs w:val="23"/>
        </w:rPr>
      </w:pPr>
      <w:r>
        <w:rPr>
          <w:rFonts w:ascii="Arial" w:hAnsi="Arial" w:cs="Arial"/>
          <w:sz w:val="23"/>
          <w:szCs w:val="23"/>
        </w:rPr>
        <w:t>U</w:t>
      </w:r>
      <w:r w:rsidR="00EC6AE7">
        <w:rPr>
          <w:rFonts w:ascii="Arial" w:hAnsi="Arial" w:cs="Arial"/>
          <w:sz w:val="23"/>
          <w:szCs w:val="23"/>
        </w:rPr>
        <w:t>nderlying inflation</w:t>
      </w:r>
      <w:r w:rsidR="00FD68DF">
        <w:rPr>
          <w:rFonts w:ascii="Arial" w:hAnsi="Arial" w:cs="Arial"/>
          <w:sz w:val="23"/>
          <w:szCs w:val="23"/>
        </w:rPr>
        <w:t>, which exclude</w:t>
      </w:r>
      <w:r w:rsidR="00B00BB9">
        <w:rPr>
          <w:rFonts w:ascii="Arial" w:hAnsi="Arial" w:cs="Arial"/>
          <w:sz w:val="23"/>
          <w:szCs w:val="23"/>
        </w:rPr>
        <w:t>s</w:t>
      </w:r>
      <w:r w:rsidR="00FD68DF">
        <w:rPr>
          <w:rFonts w:ascii="Arial" w:hAnsi="Arial" w:cs="Arial"/>
          <w:sz w:val="23"/>
          <w:szCs w:val="23"/>
        </w:rPr>
        <w:t xml:space="preserve"> items that have particularly large price changes during a given period,</w:t>
      </w:r>
      <w:r w:rsidR="00EC6AE7">
        <w:rPr>
          <w:rFonts w:ascii="Arial" w:hAnsi="Arial" w:cs="Arial"/>
          <w:sz w:val="23"/>
          <w:szCs w:val="23"/>
        </w:rPr>
        <w:t xml:space="preserve"> </w:t>
      </w:r>
      <w:r>
        <w:rPr>
          <w:rFonts w:ascii="Arial" w:hAnsi="Arial" w:cs="Arial"/>
          <w:sz w:val="23"/>
          <w:szCs w:val="23"/>
        </w:rPr>
        <w:t xml:space="preserve">point to broader inflationary pressures in the economy. National underlying inflation </w:t>
      </w:r>
      <w:r w:rsidR="00EC6AE7">
        <w:rPr>
          <w:rFonts w:ascii="Arial" w:hAnsi="Arial" w:cs="Arial"/>
          <w:sz w:val="23"/>
          <w:szCs w:val="23"/>
        </w:rPr>
        <w:t>rose by 3.5 per cent in the March 2022 quarter</w:t>
      </w:r>
      <w:r w:rsidR="00FD68DF">
        <w:rPr>
          <w:rFonts w:ascii="Arial" w:hAnsi="Arial" w:cs="Arial"/>
          <w:sz w:val="23"/>
          <w:szCs w:val="23"/>
        </w:rPr>
        <w:t>. This</w:t>
      </w:r>
      <w:r w:rsidR="00EC6AE7">
        <w:rPr>
          <w:rFonts w:ascii="Arial" w:hAnsi="Arial" w:cs="Arial"/>
          <w:sz w:val="23"/>
          <w:szCs w:val="23"/>
        </w:rPr>
        <w:t xml:space="preserve"> </w:t>
      </w:r>
      <w:r w:rsidR="00FD68DF">
        <w:rPr>
          <w:rFonts w:ascii="Arial" w:hAnsi="Arial" w:cs="Arial"/>
          <w:sz w:val="23"/>
          <w:szCs w:val="23"/>
        </w:rPr>
        <w:t>is</w:t>
      </w:r>
      <w:r w:rsidR="00EC6AE7">
        <w:rPr>
          <w:rFonts w:ascii="Arial" w:hAnsi="Arial" w:cs="Arial"/>
          <w:sz w:val="23"/>
          <w:szCs w:val="23"/>
        </w:rPr>
        <w:t xml:space="preserve"> above the RBA's target band of 2-3 per cent</w:t>
      </w:r>
      <w:r w:rsidR="00FD68DF">
        <w:rPr>
          <w:rFonts w:ascii="Arial" w:hAnsi="Arial" w:cs="Arial"/>
          <w:sz w:val="23"/>
          <w:szCs w:val="23"/>
        </w:rPr>
        <w:t xml:space="preserve"> and</w:t>
      </w:r>
      <w:r w:rsidR="00EC6AE7">
        <w:rPr>
          <w:rFonts w:ascii="Arial" w:hAnsi="Arial" w:cs="Arial"/>
          <w:sz w:val="23"/>
          <w:szCs w:val="23"/>
        </w:rPr>
        <w:t xml:space="preserve"> is the highest rate since December 2009</w:t>
      </w:r>
      <w:r w:rsidR="00FD68DF">
        <w:rPr>
          <w:rFonts w:ascii="Arial" w:hAnsi="Arial" w:cs="Arial"/>
          <w:sz w:val="23"/>
          <w:szCs w:val="23"/>
        </w:rPr>
        <w:t>.</w:t>
      </w:r>
      <w:r w:rsidR="00EC6AE7">
        <w:rPr>
          <w:rFonts w:ascii="Arial" w:hAnsi="Arial" w:cs="Arial"/>
          <w:sz w:val="23"/>
          <w:szCs w:val="23"/>
        </w:rPr>
        <w:t xml:space="preserve"> </w:t>
      </w:r>
      <w:r w:rsidR="003C58AF" w:rsidRPr="003C58AF">
        <w:rPr>
          <w:rFonts w:ascii="Arial" w:hAnsi="Arial" w:cs="Arial"/>
          <w:sz w:val="23"/>
          <w:szCs w:val="23"/>
        </w:rPr>
        <w:t xml:space="preserve">The </w:t>
      </w:r>
      <w:r w:rsidR="003C58AF">
        <w:rPr>
          <w:rFonts w:ascii="Arial" w:hAnsi="Arial" w:cs="Arial"/>
          <w:sz w:val="23"/>
          <w:szCs w:val="23"/>
        </w:rPr>
        <w:t>Consumer Price Index (</w:t>
      </w:r>
      <w:r w:rsidR="003C58AF" w:rsidRPr="003C58AF">
        <w:rPr>
          <w:rFonts w:ascii="Arial" w:hAnsi="Arial" w:cs="Arial"/>
          <w:sz w:val="23"/>
          <w:szCs w:val="23"/>
        </w:rPr>
        <w:t>CPI</w:t>
      </w:r>
      <w:r w:rsidR="003C58AF">
        <w:rPr>
          <w:rFonts w:ascii="Arial" w:hAnsi="Arial" w:cs="Arial"/>
          <w:sz w:val="23"/>
          <w:szCs w:val="23"/>
        </w:rPr>
        <w:t>)</w:t>
      </w:r>
      <w:r w:rsidR="003C58AF" w:rsidRPr="003C58AF">
        <w:rPr>
          <w:rFonts w:ascii="Arial" w:hAnsi="Arial" w:cs="Arial"/>
          <w:sz w:val="23"/>
          <w:szCs w:val="23"/>
        </w:rPr>
        <w:t xml:space="preserve"> is regarded as an acceptable </w:t>
      </w:r>
      <w:r w:rsidR="00B26DF3">
        <w:rPr>
          <w:rFonts w:ascii="Arial" w:hAnsi="Arial" w:cs="Arial"/>
          <w:sz w:val="23"/>
          <w:szCs w:val="23"/>
        </w:rPr>
        <w:t>measure of</w:t>
      </w:r>
      <w:r w:rsidR="003C58AF" w:rsidRPr="003C58AF">
        <w:rPr>
          <w:rFonts w:ascii="Arial" w:hAnsi="Arial" w:cs="Arial"/>
          <w:sz w:val="23"/>
          <w:szCs w:val="23"/>
        </w:rPr>
        <w:t xml:space="preserve"> changes in the cost of living.</w:t>
      </w:r>
      <w:r w:rsidR="003C58AF">
        <w:rPr>
          <w:rFonts w:ascii="Arial" w:hAnsi="Arial" w:cs="Arial"/>
          <w:sz w:val="23"/>
          <w:szCs w:val="23"/>
        </w:rPr>
        <w:t xml:space="preserve"> </w:t>
      </w:r>
      <w:r w:rsidR="00341837">
        <w:rPr>
          <w:rFonts w:ascii="Arial" w:hAnsi="Arial" w:cs="Arial"/>
          <w:sz w:val="23"/>
          <w:szCs w:val="23"/>
        </w:rPr>
        <w:t>D</w:t>
      </w:r>
      <w:r w:rsidR="00EC6AE7">
        <w:rPr>
          <w:rFonts w:ascii="Arial" w:hAnsi="Arial" w:cs="Arial"/>
          <w:sz w:val="23"/>
          <w:szCs w:val="23"/>
        </w:rPr>
        <w:t xml:space="preserve">etail on </w:t>
      </w:r>
      <w:proofErr w:type="gramStart"/>
      <w:r w:rsidR="005F5003">
        <w:rPr>
          <w:rFonts w:ascii="Arial" w:hAnsi="Arial" w:cs="Arial"/>
          <w:sz w:val="23"/>
          <w:szCs w:val="23"/>
        </w:rPr>
        <w:t>cost of living</w:t>
      </w:r>
      <w:proofErr w:type="gramEnd"/>
      <w:r w:rsidR="005F5003">
        <w:rPr>
          <w:rFonts w:ascii="Arial" w:hAnsi="Arial" w:cs="Arial"/>
          <w:sz w:val="23"/>
          <w:szCs w:val="23"/>
        </w:rPr>
        <w:t xml:space="preserve"> pressures </w:t>
      </w:r>
      <w:r w:rsidR="00EC6AE7">
        <w:rPr>
          <w:rFonts w:ascii="Arial" w:hAnsi="Arial" w:cs="Arial"/>
          <w:sz w:val="23"/>
          <w:szCs w:val="23"/>
        </w:rPr>
        <w:t>is provided in Box 2.2.</w:t>
      </w:r>
      <w:r w:rsidR="005314D2">
        <w:rPr>
          <w:rFonts w:ascii="Arial" w:hAnsi="Arial" w:cs="Arial"/>
          <w:sz w:val="23"/>
          <w:szCs w:val="23"/>
        </w:rPr>
        <w:t xml:space="preserve"> </w:t>
      </w:r>
    </w:p>
    <w:p w14:paraId="7C26C05A" w14:textId="63709AF9" w:rsidR="00EC6AE7" w:rsidRDefault="00EC6AE7" w:rsidP="00EC6AE7">
      <w:pPr>
        <w:pStyle w:val="NormalWeb"/>
        <w:spacing w:before="120" w:beforeAutospacing="0" w:after="120" w:afterAutospacing="0"/>
        <w:rPr>
          <w:rFonts w:ascii="Arial" w:hAnsi="Arial" w:cs="Arial"/>
          <w:sz w:val="23"/>
          <w:szCs w:val="23"/>
        </w:rPr>
      </w:pPr>
      <w:r>
        <w:rPr>
          <w:rFonts w:ascii="Arial" w:hAnsi="Arial" w:cs="Arial"/>
          <w:sz w:val="23"/>
          <w:szCs w:val="23"/>
        </w:rPr>
        <w:t>Inflation forecasts have been significantly revised upwards in the near term reflect</w:t>
      </w:r>
      <w:r w:rsidR="00334487">
        <w:rPr>
          <w:rFonts w:ascii="Arial" w:hAnsi="Arial" w:cs="Arial"/>
          <w:sz w:val="23"/>
          <w:szCs w:val="23"/>
        </w:rPr>
        <w:t>ing</w:t>
      </w:r>
      <w:r>
        <w:rPr>
          <w:rFonts w:ascii="Arial" w:hAnsi="Arial" w:cs="Arial"/>
          <w:sz w:val="23"/>
          <w:szCs w:val="23"/>
        </w:rPr>
        <w:t xml:space="preserve"> ongoing supply chain issues, price pressures in the housing construction sector, elevated energy prices due to </w:t>
      </w:r>
      <w:r w:rsidR="00ED7590">
        <w:rPr>
          <w:rFonts w:ascii="Arial" w:hAnsi="Arial" w:cs="Arial"/>
          <w:sz w:val="23"/>
          <w:szCs w:val="23"/>
        </w:rPr>
        <w:t>Russia</w:t>
      </w:r>
      <w:r w:rsidR="007021CE">
        <w:rPr>
          <w:rFonts w:ascii="Arial" w:hAnsi="Arial" w:cs="Arial"/>
          <w:sz w:val="23"/>
          <w:szCs w:val="23"/>
        </w:rPr>
        <w:t xml:space="preserve">’s </w:t>
      </w:r>
      <w:r w:rsidR="009B5C63">
        <w:rPr>
          <w:rFonts w:ascii="Arial" w:hAnsi="Arial" w:cs="Arial"/>
          <w:sz w:val="23"/>
          <w:szCs w:val="23"/>
        </w:rPr>
        <w:t>invasion of</w:t>
      </w:r>
      <w:r w:rsidR="00ED7590" w:rsidDel="007021CE">
        <w:rPr>
          <w:rFonts w:ascii="Arial" w:hAnsi="Arial" w:cs="Arial"/>
          <w:sz w:val="23"/>
          <w:szCs w:val="23"/>
        </w:rPr>
        <w:t xml:space="preserve"> </w:t>
      </w:r>
      <w:r w:rsidR="00ED7590">
        <w:rPr>
          <w:rFonts w:ascii="Arial" w:hAnsi="Arial" w:cs="Arial"/>
          <w:sz w:val="23"/>
          <w:szCs w:val="23"/>
        </w:rPr>
        <w:t>Ukraine</w:t>
      </w:r>
      <w:r w:rsidR="00DC3D77">
        <w:rPr>
          <w:rFonts w:ascii="Arial" w:hAnsi="Arial" w:cs="Arial"/>
          <w:sz w:val="23"/>
          <w:szCs w:val="23"/>
        </w:rPr>
        <w:t xml:space="preserve"> (see Chart 2.7)</w:t>
      </w:r>
      <w:r>
        <w:rPr>
          <w:rFonts w:ascii="Arial" w:hAnsi="Arial" w:cs="Arial"/>
          <w:sz w:val="23"/>
          <w:szCs w:val="23"/>
        </w:rPr>
        <w:t xml:space="preserve">, </w:t>
      </w:r>
      <w:r w:rsidR="006D1AF4">
        <w:rPr>
          <w:rFonts w:ascii="Arial" w:hAnsi="Arial" w:cs="Arial"/>
          <w:sz w:val="23"/>
          <w:szCs w:val="23"/>
        </w:rPr>
        <w:t xml:space="preserve">severe </w:t>
      </w:r>
      <w:r>
        <w:rPr>
          <w:rFonts w:ascii="Arial" w:hAnsi="Arial" w:cs="Arial"/>
          <w:sz w:val="23"/>
          <w:szCs w:val="23"/>
        </w:rPr>
        <w:t xml:space="preserve">weather impacts on food prices, and higher wages growth. </w:t>
      </w:r>
    </w:p>
    <w:p w14:paraId="4CD642FC" w14:textId="0A439A4D" w:rsidR="008B216C" w:rsidRDefault="00EC6AE7" w:rsidP="00EC6AE7">
      <w:pPr>
        <w:pStyle w:val="NormalWeb"/>
        <w:spacing w:before="120" w:beforeAutospacing="0" w:after="120" w:afterAutospacing="0"/>
        <w:rPr>
          <w:rFonts w:ascii="Arial" w:hAnsi="Arial" w:cs="Arial"/>
          <w:sz w:val="23"/>
          <w:szCs w:val="23"/>
        </w:rPr>
      </w:pPr>
      <w:r>
        <w:rPr>
          <w:rFonts w:ascii="Arial" w:hAnsi="Arial" w:cs="Arial"/>
          <w:sz w:val="23"/>
          <w:szCs w:val="23"/>
        </w:rPr>
        <w:t xml:space="preserve">Despite this, inflation is still expected to peak at a lower rate than has been observed in various other countries. The headline Sydney CPI is expected to </w:t>
      </w:r>
      <w:r w:rsidR="00FF2FB6">
        <w:rPr>
          <w:rFonts w:ascii="Arial" w:hAnsi="Arial" w:cs="Arial"/>
          <w:sz w:val="23"/>
          <w:szCs w:val="23"/>
        </w:rPr>
        <w:t>increase</w:t>
      </w:r>
      <w:r>
        <w:rPr>
          <w:rFonts w:ascii="Arial" w:hAnsi="Arial" w:cs="Arial"/>
          <w:sz w:val="23"/>
          <w:szCs w:val="23"/>
        </w:rPr>
        <w:t xml:space="preserve"> by </w:t>
      </w:r>
      <w:r w:rsidR="00B21BC0">
        <w:rPr>
          <w:rFonts w:ascii="Arial" w:hAnsi="Arial" w:cs="Arial"/>
          <w:sz w:val="23"/>
          <w:szCs w:val="23"/>
        </w:rPr>
        <w:t>4</w:t>
      </w:r>
      <w:r>
        <w:rPr>
          <w:rFonts w:ascii="Arial" w:hAnsi="Arial" w:cs="Arial"/>
          <w:sz w:val="23"/>
          <w:szCs w:val="23"/>
        </w:rPr>
        <w:t xml:space="preserve"> per cent in 2021-22 and </w:t>
      </w:r>
      <w:r w:rsidR="00DF45CC">
        <w:rPr>
          <w:rFonts w:ascii="Arial" w:hAnsi="Arial" w:cs="Arial"/>
          <w:sz w:val="23"/>
          <w:szCs w:val="23"/>
        </w:rPr>
        <w:t>5</w:t>
      </w:r>
      <w:r w:rsidR="00781585">
        <w:rPr>
          <w:rFonts w:ascii="Arial" w:hAnsi="Arial" w:cs="Arial"/>
          <w:sz w:val="23"/>
          <w:szCs w:val="23"/>
        </w:rPr>
        <w:t xml:space="preserve">½ </w:t>
      </w:r>
      <w:r>
        <w:rPr>
          <w:rFonts w:ascii="Arial" w:hAnsi="Arial" w:cs="Arial"/>
          <w:sz w:val="23"/>
          <w:szCs w:val="23"/>
        </w:rPr>
        <w:t>per cent in 2022-23, before moderating in 2023-24.</w:t>
      </w:r>
    </w:p>
    <w:p w14:paraId="75AE290A" w14:textId="238C6242" w:rsidR="00EC6AE7" w:rsidRDefault="008B216C" w:rsidP="00EC6AE7">
      <w:pPr>
        <w:pStyle w:val="NormalWeb"/>
        <w:spacing w:before="120" w:beforeAutospacing="0" w:after="120" w:afterAutospacing="0"/>
        <w:rPr>
          <w:rFonts w:ascii="Arial" w:hAnsi="Arial" w:cs="Arial"/>
          <w:sz w:val="23"/>
          <w:szCs w:val="23"/>
        </w:rPr>
      </w:pPr>
      <w:r>
        <w:rPr>
          <w:rFonts w:ascii="Arial" w:hAnsi="Arial" w:cs="Arial"/>
          <w:sz w:val="23"/>
          <w:szCs w:val="23"/>
        </w:rPr>
        <w:t>Th</w:t>
      </w:r>
      <w:r w:rsidR="00382652">
        <w:rPr>
          <w:rFonts w:ascii="Arial" w:hAnsi="Arial" w:cs="Arial"/>
          <w:sz w:val="23"/>
          <w:szCs w:val="23"/>
        </w:rPr>
        <w:t xml:space="preserve">ese </w:t>
      </w:r>
      <w:r w:rsidR="009C13C1">
        <w:rPr>
          <w:rFonts w:ascii="Arial" w:hAnsi="Arial" w:cs="Arial"/>
          <w:sz w:val="23"/>
          <w:szCs w:val="23"/>
        </w:rPr>
        <w:t xml:space="preserve">annual </w:t>
      </w:r>
      <w:r w:rsidR="00382652">
        <w:rPr>
          <w:rFonts w:ascii="Arial" w:hAnsi="Arial" w:cs="Arial"/>
          <w:sz w:val="23"/>
          <w:szCs w:val="23"/>
        </w:rPr>
        <w:t xml:space="preserve">average inflation </w:t>
      </w:r>
      <w:r w:rsidR="00FF2FB6">
        <w:rPr>
          <w:rFonts w:ascii="Arial" w:hAnsi="Arial" w:cs="Arial"/>
          <w:sz w:val="23"/>
          <w:szCs w:val="23"/>
        </w:rPr>
        <w:t>forecasts</w:t>
      </w:r>
      <w:r w:rsidR="00382652">
        <w:rPr>
          <w:rFonts w:ascii="Arial" w:hAnsi="Arial" w:cs="Arial"/>
          <w:sz w:val="23"/>
          <w:szCs w:val="23"/>
        </w:rPr>
        <w:t xml:space="preserve"> mask a more significant near term </w:t>
      </w:r>
      <w:r w:rsidR="00EC6AE7">
        <w:rPr>
          <w:rFonts w:ascii="Arial" w:hAnsi="Arial" w:cs="Arial"/>
          <w:sz w:val="23"/>
          <w:szCs w:val="23"/>
        </w:rPr>
        <w:t>‘inflation pulse</w:t>
      </w:r>
      <w:r w:rsidR="009C13C1">
        <w:rPr>
          <w:rFonts w:ascii="Arial" w:hAnsi="Arial" w:cs="Arial"/>
          <w:sz w:val="23"/>
          <w:szCs w:val="23"/>
        </w:rPr>
        <w:t>’</w:t>
      </w:r>
      <w:r w:rsidR="00FF2FB6">
        <w:rPr>
          <w:rFonts w:ascii="Arial" w:hAnsi="Arial" w:cs="Arial"/>
          <w:sz w:val="23"/>
          <w:szCs w:val="23"/>
        </w:rPr>
        <w:t xml:space="preserve">. </w:t>
      </w:r>
      <w:r w:rsidR="00DF4854">
        <w:rPr>
          <w:rFonts w:ascii="Arial" w:hAnsi="Arial" w:cs="Arial"/>
          <w:sz w:val="23"/>
          <w:szCs w:val="23"/>
        </w:rPr>
        <w:t>T</w:t>
      </w:r>
      <w:r w:rsidR="00EC6AE7">
        <w:rPr>
          <w:rFonts w:ascii="Arial" w:hAnsi="Arial" w:cs="Arial"/>
          <w:sz w:val="23"/>
          <w:szCs w:val="23"/>
        </w:rPr>
        <w:t xml:space="preserve">hrough the year growth in headline inflation is expected to peak </w:t>
      </w:r>
      <w:r w:rsidR="00EC6AE7" w:rsidRPr="009430BE">
        <w:rPr>
          <w:rFonts w:ascii="Arial" w:hAnsi="Arial" w:cs="Arial"/>
          <w:sz w:val="23"/>
          <w:szCs w:val="23"/>
        </w:rPr>
        <w:t>in late 2022</w:t>
      </w:r>
      <w:r w:rsidR="00EC6AE7">
        <w:rPr>
          <w:rFonts w:ascii="Arial" w:hAnsi="Arial" w:cs="Arial"/>
          <w:sz w:val="23"/>
          <w:szCs w:val="23"/>
        </w:rPr>
        <w:t xml:space="preserve"> before easing back to the top of the RBA’s 2-3 per cent inflation target by </w:t>
      </w:r>
      <w:r w:rsidR="00982904">
        <w:rPr>
          <w:rFonts w:ascii="Arial" w:hAnsi="Arial" w:cs="Arial"/>
          <w:sz w:val="23"/>
          <w:szCs w:val="23"/>
        </w:rPr>
        <w:t>end</w:t>
      </w:r>
      <w:r w:rsidR="00202B85">
        <w:rPr>
          <w:rFonts w:ascii="Arial" w:hAnsi="Arial" w:cs="Arial"/>
          <w:sz w:val="23"/>
          <w:szCs w:val="23"/>
        </w:rPr>
        <w:t xml:space="preserve"> 2023</w:t>
      </w:r>
      <w:r w:rsidR="00EC6AE7">
        <w:rPr>
          <w:rFonts w:ascii="Arial" w:hAnsi="Arial" w:cs="Arial"/>
          <w:sz w:val="23"/>
          <w:szCs w:val="23"/>
        </w:rPr>
        <w:t>. This reflects a</w:t>
      </w:r>
      <w:r w:rsidR="007F1EDD">
        <w:rPr>
          <w:rFonts w:ascii="Arial" w:hAnsi="Arial" w:cs="Arial"/>
          <w:sz w:val="23"/>
          <w:szCs w:val="23"/>
        </w:rPr>
        <w:t>n anticipated</w:t>
      </w:r>
      <w:r w:rsidR="00EC6AE7">
        <w:rPr>
          <w:rFonts w:ascii="Arial" w:hAnsi="Arial" w:cs="Arial"/>
          <w:sz w:val="23"/>
          <w:szCs w:val="23"/>
        </w:rPr>
        <w:t xml:space="preserve"> gradual easing of inflationary pressures as global supply chain issues are resolved and the effects of monetary policy normalisation from the RBA</w:t>
      </w:r>
      <w:r w:rsidR="007F1EDD">
        <w:rPr>
          <w:rFonts w:ascii="Arial" w:hAnsi="Arial" w:cs="Arial"/>
          <w:sz w:val="23"/>
          <w:szCs w:val="23"/>
        </w:rPr>
        <w:t>, and other global central banks,</w:t>
      </w:r>
      <w:r w:rsidR="00EC6AE7">
        <w:rPr>
          <w:rFonts w:ascii="Arial" w:hAnsi="Arial" w:cs="Arial"/>
          <w:sz w:val="23"/>
          <w:szCs w:val="23"/>
        </w:rPr>
        <w:t xml:space="preserve"> flow through to the economy. </w:t>
      </w:r>
      <w:r w:rsidR="002964DC">
        <w:rPr>
          <w:rFonts w:ascii="Arial" w:hAnsi="Arial" w:cs="Arial"/>
          <w:sz w:val="23"/>
          <w:szCs w:val="23"/>
        </w:rPr>
        <w:t>Nevertheless</w:t>
      </w:r>
      <w:r w:rsidR="00EC6AE7">
        <w:rPr>
          <w:rFonts w:ascii="Arial" w:hAnsi="Arial" w:cs="Arial"/>
          <w:sz w:val="23"/>
          <w:szCs w:val="23"/>
        </w:rPr>
        <w:t xml:space="preserve">, a strong labour market and the resulting wage growth is expected to limit </w:t>
      </w:r>
      <w:r w:rsidR="00FA2E51">
        <w:rPr>
          <w:rFonts w:ascii="Arial" w:hAnsi="Arial" w:cs="Arial"/>
          <w:sz w:val="23"/>
          <w:szCs w:val="23"/>
        </w:rPr>
        <w:t>the</w:t>
      </w:r>
      <w:r w:rsidR="00EC6AE7">
        <w:rPr>
          <w:rFonts w:ascii="Arial" w:hAnsi="Arial" w:cs="Arial"/>
          <w:sz w:val="23"/>
          <w:szCs w:val="23"/>
        </w:rPr>
        <w:t xml:space="preserve"> decline in inflation, which is expected to ease to </w:t>
      </w:r>
      <w:r w:rsidR="00466BE5">
        <w:rPr>
          <w:rFonts w:ascii="Arial" w:hAnsi="Arial" w:cs="Arial"/>
          <w:sz w:val="23"/>
          <w:szCs w:val="23"/>
        </w:rPr>
        <w:t>3</w:t>
      </w:r>
      <w:r w:rsidR="00A35524">
        <w:rPr>
          <w:rFonts w:ascii="Arial" w:hAnsi="Arial" w:cs="Arial"/>
          <w:sz w:val="23"/>
          <w:szCs w:val="23"/>
        </w:rPr>
        <w:t xml:space="preserve"> </w:t>
      </w:r>
      <w:r w:rsidR="00EC6AE7">
        <w:rPr>
          <w:rFonts w:ascii="Arial" w:hAnsi="Arial" w:cs="Arial"/>
          <w:sz w:val="23"/>
          <w:szCs w:val="23"/>
        </w:rPr>
        <w:t>per cent in 202</w:t>
      </w:r>
      <w:r w:rsidR="00466BE5">
        <w:rPr>
          <w:rFonts w:ascii="Arial" w:hAnsi="Arial" w:cs="Arial"/>
          <w:sz w:val="23"/>
          <w:szCs w:val="23"/>
        </w:rPr>
        <w:t>3</w:t>
      </w:r>
      <w:r w:rsidR="000E112B">
        <w:rPr>
          <w:rFonts w:ascii="Arial" w:hAnsi="Arial" w:cs="Arial"/>
          <w:sz w:val="23"/>
          <w:szCs w:val="23"/>
        </w:rPr>
        <w:t>-2</w:t>
      </w:r>
      <w:r w:rsidR="00466BE5">
        <w:rPr>
          <w:rFonts w:ascii="Arial" w:hAnsi="Arial" w:cs="Arial"/>
          <w:sz w:val="23"/>
          <w:szCs w:val="23"/>
        </w:rPr>
        <w:t>4</w:t>
      </w:r>
      <w:r w:rsidR="00EC6AE7">
        <w:rPr>
          <w:rFonts w:ascii="Arial" w:hAnsi="Arial" w:cs="Arial"/>
          <w:sz w:val="23"/>
          <w:szCs w:val="23"/>
        </w:rPr>
        <w:t>.</w:t>
      </w:r>
    </w:p>
    <w:p w14:paraId="6B5BBD19" w14:textId="77777777" w:rsidR="002C78B0" w:rsidRDefault="002C78B0">
      <w:pPr>
        <w:spacing w:after="200" w:line="276" w:lineRule="auto"/>
        <w:rPr>
          <w:rFonts w:ascii="Arial" w:hAnsi="Arial" w:cs="Arial"/>
          <w:sz w:val="23"/>
          <w:szCs w:val="23"/>
          <w:lang w:eastAsia="en-AU"/>
        </w:rPr>
      </w:pPr>
      <w:r>
        <w:rPr>
          <w:rFonts w:ascii="Arial" w:hAnsi="Arial" w:cs="Arial"/>
          <w:sz w:val="23"/>
          <w:szCs w:val="23"/>
        </w:rPr>
        <w:br w:type="page"/>
      </w:r>
    </w:p>
    <w:p w14:paraId="25544E41" w14:textId="0A426B38" w:rsidR="00EC6AE7" w:rsidRDefault="00B7165F" w:rsidP="00EC6AE7">
      <w:pPr>
        <w:pStyle w:val="NormalWeb"/>
        <w:spacing w:before="120" w:beforeAutospacing="0" w:after="120" w:afterAutospacing="0"/>
        <w:rPr>
          <w:rFonts w:ascii="Arial" w:hAnsi="Arial" w:cs="Arial"/>
          <w:sz w:val="23"/>
          <w:szCs w:val="23"/>
        </w:rPr>
      </w:pPr>
      <w:r>
        <w:rPr>
          <w:rFonts w:ascii="Arial" w:hAnsi="Arial" w:cs="Arial"/>
          <w:sz w:val="23"/>
          <w:szCs w:val="23"/>
        </w:rPr>
        <w:lastRenderedPageBreak/>
        <w:t>The recent increase in inflation means that</w:t>
      </w:r>
      <w:r w:rsidR="00EC6AE7">
        <w:rPr>
          <w:rFonts w:ascii="Arial" w:hAnsi="Arial" w:cs="Arial"/>
          <w:sz w:val="23"/>
          <w:szCs w:val="23"/>
        </w:rPr>
        <w:t xml:space="preserve"> real wages will be negative in the near term. As inflation moderates and wages growth picks up, real wages are expected to become positive</w:t>
      </w:r>
      <w:r w:rsidR="00724108">
        <w:rPr>
          <w:rFonts w:ascii="Arial" w:hAnsi="Arial" w:cs="Arial"/>
          <w:sz w:val="23"/>
          <w:szCs w:val="23"/>
        </w:rPr>
        <w:t xml:space="preserve"> from 2023-24</w:t>
      </w:r>
      <w:r w:rsidR="00EC6AE7">
        <w:rPr>
          <w:rFonts w:ascii="Arial" w:hAnsi="Arial" w:cs="Arial"/>
          <w:sz w:val="23"/>
          <w:szCs w:val="23"/>
        </w:rPr>
        <w:t>, with growth being driven by productivity gains</w:t>
      </w:r>
      <w:r w:rsidR="00DC3D77">
        <w:rPr>
          <w:rFonts w:ascii="Arial" w:hAnsi="Arial" w:cs="Arial"/>
          <w:sz w:val="23"/>
          <w:szCs w:val="23"/>
        </w:rPr>
        <w:t xml:space="preserve"> (see Chart 2.</w:t>
      </w:r>
      <w:r w:rsidR="00A32050">
        <w:rPr>
          <w:rFonts w:ascii="Arial" w:hAnsi="Arial" w:cs="Arial"/>
          <w:sz w:val="23"/>
          <w:szCs w:val="23"/>
        </w:rPr>
        <w:t>6</w:t>
      </w:r>
      <w:r w:rsidR="00DC3D77">
        <w:rPr>
          <w:rFonts w:ascii="Arial" w:hAnsi="Arial" w:cs="Arial"/>
          <w:sz w:val="23"/>
          <w:szCs w:val="23"/>
        </w:rPr>
        <w:t>)</w:t>
      </w:r>
      <w:r w:rsidR="00EC6AE7">
        <w:rPr>
          <w:rFonts w:ascii="Arial" w:hAnsi="Arial" w:cs="Arial"/>
          <w:sz w:val="23"/>
          <w:szCs w:val="23"/>
        </w:rPr>
        <w:t xml:space="preserve">. </w:t>
      </w:r>
    </w:p>
    <w:p w14:paraId="2E4ACA03" w14:textId="77777777" w:rsidR="00EC6AE7" w:rsidRDefault="00EC6AE7" w:rsidP="00EC6AE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921"/>
        <w:gridCol w:w="4718"/>
      </w:tblGrid>
      <w:tr w:rsidR="00EC6AE7" w:rsidRPr="00A35E54" w14:paraId="55C24EF5" w14:textId="77777777" w:rsidTr="00FB0225">
        <w:trPr>
          <w:trHeight w:val="170"/>
        </w:trPr>
        <w:tc>
          <w:tcPr>
            <w:tcW w:w="4921" w:type="dxa"/>
          </w:tcPr>
          <w:p w14:paraId="0634A9FD" w14:textId="77777777" w:rsidR="00EC6AE7" w:rsidRPr="00C321F8" w:rsidRDefault="00EC6AE7" w:rsidP="00D234C3">
            <w:pPr>
              <w:pStyle w:val="Chart2X"/>
              <w:spacing w:before="120"/>
              <w:rPr>
                <w:color w:val="000000" w:themeColor="text1"/>
              </w:rPr>
            </w:pPr>
            <w:r>
              <w:t>Oil prices and average fuel prices</w:t>
            </w:r>
          </w:p>
        </w:tc>
        <w:tc>
          <w:tcPr>
            <w:tcW w:w="4718" w:type="dxa"/>
          </w:tcPr>
          <w:p w14:paraId="2D69FAAB" w14:textId="2F951771" w:rsidR="00EC6AE7" w:rsidRPr="00C321F8" w:rsidRDefault="00FD34C9" w:rsidP="00D234C3">
            <w:pPr>
              <w:pStyle w:val="Chart2X"/>
              <w:spacing w:before="120"/>
              <w:rPr>
                <w:color w:val="000000" w:themeColor="text1"/>
              </w:rPr>
            </w:pPr>
            <w:r>
              <w:t>Sydney headline inflation</w:t>
            </w:r>
          </w:p>
        </w:tc>
      </w:tr>
      <w:tr w:rsidR="00EC6AE7" w:rsidRPr="00A35E54" w14:paraId="23933952" w14:textId="77777777" w:rsidTr="00FB0225">
        <w:trPr>
          <w:trHeight w:val="66"/>
        </w:trPr>
        <w:tc>
          <w:tcPr>
            <w:tcW w:w="4921" w:type="dxa"/>
          </w:tcPr>
          <w:p w14:paraId="1A5BE8DE" w14:textId="36BC6B1F" w:rsidR="00EC6AE7" w:rsidRPr="00C321F8" w:rsidRDefault="00FB0225" w:rsidP="00EA3B00">
            <w:pPr>
              <w:rPr>
                <w:color w:val="000000" w:themeColor="text1"/>
              </w:rPr>
            </w:pPr>
            <w:r>
              <w:rPr>
                <w:noProof/>
              </w:rPr>
              <w:drawing>
                <wp:inline distT="0" distB="0" distL="0" distR="0" wp14:anchorId="756663F1" wp14:editId="74151307">
                  <wp:extent cx="3007000" cy="2160000"/>
                  <wp:effectExtent l="0" t="0" r="3175" b="0"/>
                  <wp:docPr id="3" name="Chart 3">
                    <a:extLst xmlns:a="http://schemas.openxmlformats.org/drawingml/2006/main">
                      <a:ext uri="{FF2B5EF4-FFF2-40B4-BE49-F238E27FC236}">
                        <a16:creationId xmlns:a16="http://schemas.microsoft.com/office/drawing/2014/main" id="{16E5C420-34AC-46CE-9AF6-64B9B028EF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3015AA6" w14:textId="77777777" w:rsidR="00EC6AE7" w:rsidRPr="00C321F8" w:rsidRDefault="00EC6AE7" w:rsidP="00EA3B00">
            <w:pPr>
              <w:rPr>
                <w:color w:val="000000" w:themeColor="text1"/>
                <w:sz w:val="6"/>
                <w:szCs w:val="6"/>
              </w:rPr>
            </w:pPr>
          </w:p>
          <w:p w14:paraId="75FF6F83" w14:textId="3319B113" w:rsidR="00EC6AE7" w:rsidRPr="00C321F8" w:rsidRDefault="00EC6AE7" w:rsidP="00EA3B00">
            <w:pPr>
              <w:pStyle w:val="Source"/>
              <w:spacing w:before="0"/>
              <w:rPr>
                <w:color w:val="000000" w:themeColor="text1"/>
              </w:rPr>
            </w:pPr>
            <w:r w:rsidRPr="00C321F8">
              <w:rPr>
                <w:sz w:val="17"/>
              </w:rPr>
              <w:t xml:space="preserve">Source: </w:t>
            </w:r>
            <w:r w:rsidR="00072383">
              <w:rPr>
                <w:sz w:val="17"/>
              </w:rPr>
              <w:t>Bloomberg</w:t>
            </w:r>
            <w:r>
              <w:rPr>
                <w:sz w:val="17"/>
              </w:rPr>
              <w:t xml:space="preserve"> </w:t>
            </w:r>
          </w:p>
        </w:tc>
        <w:tc>
          <w:tcPr>
            <w:tcW w:w="4718" w:type="dxa"/>
          </w:tcPr>
          <w:p w14:paraId="6365F34B" w14:textId="0335D632" w:rsidR="00EC6AE7" w:rsidRPr="00C321F8" w:rsidRDefault="0075307A" w:rsidP="000B4D13">
            <w:pPr>
              <w:rPr>
                <w:color w:val="000000" w:themeColor="text1"/>
                <w:sz w:val="14"/>
                <w:szCs w:val="14"/>
              </w:rPr>
            </w:pPr>
            <w:r>
              <w:rPr>
                <w:noProof/>
              </w:rPr>
              <mc:AlternateContent>
                <mc:Choice Requires="wps">
                  <w:drawing>
                    <wp:anchor distT="0" distB="0" distL="114300" distR="114300" simplePos="0" relativeHeight="251658245" behindDoc="0" locked="0" layoutInCell="1" allowOverlap="1" wp14:anchorId="3E01DFB3" wp14:editId="133AF8F0">
                      <wp:simplePos x="0" y="0"/>
                      <wp:positionH relativeFrom="column">
                        <wp:posOffset>2219008</wp:posOffset>
                      </wp:positionH>
                      <wp:positionV relativeFrom="paragraph">
                        <wp:posOffset>1176655</wp:posOffset>
                      </wp:positionV>
                      <wp:extent cx="542925" cy="195263"/>
                      <wp:effectExtent l="0" t="0" r="0" b="0"/>
                      <wp:wrapNone/>
                      <wp:docPr id="21" name="TextBox 1"/>
                      <wp:cNvGraphicFramePr/>
                      <a:graphic xmlns:a="http://schemas.openxmlformats.org/drawingml/2006/main">
                        <a:graphicData uri="http://schemas.microsoft.com/office/word/2010/wordprocessingShape">
                          <wps:wsp>
                            <wps:cNvSpPr txBox="1"/>
                            <wps:spPr>
                              <a:xfrm>
                                <a:off x="0" y="0"/>
                                <a:ext cx="542925" cy="195263"/>
                              </a:xfrm>
                              <a:prstGeom prst="rect">
                                <a:avLst/>
                              </a:prstGeom>
                            </wps:spPr>
                            <wps:txbx>
                              <w:txbxContent>
                                <w:p w14:paraId="47C1C407" w14:textId="77777777" w:rsidR="0075307A" w:rsidRDefault="0075307A" w:rsidP="0075307A">
                                  <w:pPr>
                                    <w:rPr>
                                      <w:rFonts w:ascii="Arial" w:hAnsi="Arial" w:cs="Arial"/>
                                      <w:color w:val="000000"/>
                                      <w:sz w:val="14"/>
                                      <w:szCs w:val="14"/>
                                    </w:rPr>
                                  </w:pPr>
                                  <w:r>
                                    <w:rPr>
                                      <w:rFonts w:ascii="Arial" w:hAnsi="Arial" w:cs="Arial"/>
                                      <w:color w:val="000000"/>
                                      <w:sz w:val="14"/>
                                      <w:szCs w:val="14"/>
                                    </w:rPr>
                                    <w:t>Forecas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E01DFB3" id="_x0000_s1028" type="#_x0000_t202" style="position:absolute;margin-left:174.75pt;margin-top:92.65pt;width:42.75pt;height:15.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" filled="f" stroked="f">
                      <v:textbox>
                        <w:txbxContent>
                          <w:p w14:paraId="47C1C407" w14:textId="77777777" w:rsidR="0075307A" w:rsidRDefault="0075307A" w:rsidP="0075307A">
                            <w:pPr>
                              <w:rPr>
                                <w:rFonts w:ascii="Arial" w:hAnsi="Arial" w:cs="Arial"/>
                                <w:color w:val="000000"/>
                                <w:sz w:val="14"/>
                                <w:szCs w:val="14"/>
                              </w:rPr>
                            </w:pPr>
                            <w:r>
                              <w:rPr>
                                <w:rFonts w:ascii="Arial" w:hAnsi="Arial" w:cs="Arial"/>
                                <w:color w:val="000000"/>
                                <w:sz w:val="14"/>
                                <w:szCs w:val="14"/>
                              </w:rPr>
                              <w:t>Forecast</w:t>
                            </w:r>
                          </w:p>
                        </w:txbxContent>
                      </v:textbox>
                    </v:shape>
                  </w:pict>
                </mc:Fallback>
              </mc:AlternateContent>
            </w:r>
            <w:r>
              <w:rPr>
                <w:noProof/>
              </w:rPr>
              <w:drawing>
                <wp:inline distT="0" distB="0" distL="0" distR="0" wp14:anchorId="1F42BD5D" wp14:editId="435F8CE3">
                  <wp:extent cx="2880000" cy="2153650"/>
                  <wp:effectExtent l="0" t="0" r="0" b="0"/>
                  <wp:docPr id="22" name="Chart 22" descr="Chart 2.8: Sydney headline inflation">
                    <a:extLst xmlns:a="http://schemas.openxmlformats.org/drawingml/2006/main">
                      <a:ext uri="{FF2B5EF4-FFF2-40B4-BE49-F238E27FC236}">
                        <a16:creationId xmlns:a16="http://schemas.microsoft.com/office/drawing/2014/main" id="{9A6C1F78-3439-4169-914F-FFB5D0B1A5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9336414" w14:textId="3D1E9B1C" w:rsidR="00EC6AE7" w:rsidRPr="00C321F8" w:rsidRDefault="00EC6AE7" w:rsidP="00EA3B00">
            <w:pPr>
              <w:pStyle w:val="Source"/>
              <w:spacing w:before="0"/>
              <w:rPr>
                <w:color w:val="000000" w:themeColor="text1"/>
              </w:rPr>
            </w:pPr>
            <w:r w:rsidRPr="00C321F8">
              <w:rPr>
                <w:sz w:val="17"/>
              </w:rPr>
              <w:t xml:space="preserve">Source: </w:t>
            </w:r>
            <w:r w:rsidR="00A640EC">
              <w:rPr>
                <w:sz w:val="17"/>
              </w:rPr>
              <w:t>ABS</w:t>
            </w:r>
            <w:r>
              <w:rPr>
                <w:sz w:val="17"/>
              </w:rPr>
              <w:t xml:space="preserve"> and NSW Treasury</w:t>
            </w:r>
            <w:r w:rsidR="004020F4">
              <w:rPr>
                <w:sz w:val="17"/>
              </w:rPr>
              <w:t xml:space="preserve">. </w:t>
            </w:r>
            <w:r w:rsidR="00F8496C">
              <w:rPr>
                <w:sz w:val="17"/>
              </w:rPr>
              <w:t xml:space="preserve">Note: </w:t>
            </w:r>
            <w:r w:rsidR="00CB6A12">
              <w:rPr>
                <w:sz w:val="17"/>
              </w:rPr>
              <w:t xml:space="preserve">RBA series for </w:t>
            </w:r>
            <w:r w:rsidR="00F8496C">
              <w:rPr>
                <w:sz w:val="17"/>
              </w:rPr>
              <w:t xml:space="preserve">national </w:t>
            </w:r>
            <w:r w:rsidR="00CB6A12">
              <w:rPr>
                <w:sz w:val="17"/>
              </w:rPr>
              <w:t>u</w:t>
            </w:r>
            <w:r w:rsidR="004020F4">
              <w:rPr>
                <w:sz w:val="17"/>
              </w:rPr>
              <w:t xml:space="preserve">nderlying CPI prior to </w:t>
            </w:r>
            <w:r w:rsidR="008C0F1A">
              <w:rPr>
                <w:sz w:val="17"/>
              </w:rPr>
              <w:t>Jun 2003</w:t>
            </w:r>
            <w:r w:rsidR="00CB6A12">
              <w:rPr>
                <w:sz w:val="17"/>
              </w:rPr>
              <w:t>.</w:t>
            </w:r>
            <w:r w:rsidR="007F2563">
              <w:rPr>
                <w:sz w:val="17"/>
              </w:rPr>
              <w:t xml:space="preserve"> National underlying CPI is the weighted average of the 8 capital cities.</w:t>
            </w:r>
          </w:p>
        </w:tc>
      </w:tr>
    </w:tbl>
    <w:p w14:paraId="758B405D" w14:textId="77777777" w:rsidR="00EE5747" w:rsidRDefault="00EE5747" w:rsidP="002C78B0"/>
    <w:p w14:paraId="3586C848" w14:textId="635CADFA" w:rsidR="00135003" w:rsidRDefault="00FB122E" w:rsidP="00135003">
      <w:pPr>
        <w:pStyle w:val="NormalWeb"/>
        <w:spacing w:before="120" w:beforeAutospacing="0" w:after="120" w:afterAutospacing="0"/>
        <w:rPr>
          <w:rFonts w:ascii="Arial" w:hAnsi="Arial" w:cs="Arial"/>
          <w:sz w:val="23"/>
          <w:szCs w:val="23"/>
        </w:rPr>
      </w:pPr>
      <w:r>
        <w:rPr>
          <w:rFonts w:ascii="Arial" w:hAnsi="Arial" w:cs="Arial"/>
          <w:sz w:val="23"/>
          <w:szCs w:val="23"/>
        </w:rPr>
        <w:t>In response to high</w:t>
      </w:r>
      <w:r w:rsidR="009D4BD0">
        <w:rPr>
          <w:rFonts w:ascii="Arial" w:hAnsi="Arial" w:cs="Arial"/>
          <w:sz w:val="23"/>
          <w:szCs w:val="23"/>
        </w:rPr>
        <w:t>er inflation, t</w:t>
      </w:r>
      <w:r w:rsidR="00135003" w:rsidRPr="00135003">
        <w:rPr>
          <w:rFonts w:ascii="Arial" w:hAnsi="Arial" w:cs="Arial"/>
          <w:sz w:val="23"/>
          <w:szCs w:val="23"/>
        </w:rPr>
        <w:t>he RBA has lifted the cash rate in successive months to 0.85</w:t>
      </w:r>
      <w:r w:rsidR="00C32EA4">
        <w:rPr>
          <w:rFonts w:ascii="Arial" w:hAnsi="Arial" w:cs="Arial"/>
          <w:sz w:val="23"/>
          <w:szCs w:val="23"/>
        </w:rPr>
        <w:t> </w:t>
      </w:r>
      <w:r w:rsidR="00135003" w:rsidRPr="00135003">
        <w:rPr>
          <w:rFonts w:ascii="Arial" w:hAnsi="Arial" w:cs="Arial"/>
          <w:sz w:val="23"/>
          <w:szCs w:val="23"/>
        </w:rPr>
        <w:t xml:space="preserve">per cent in June 2022, which has seen variable mortgage rates lift from historical lows. Further increases </w:t>
      </w:r>
      <w:r>
        <w:rPr>
          <w:rFonts w:ascii="Arial" w:hAnsi="Arial" w:cs="Arial"/>
          <w:sz w:val="23"/>
          <w:szCs w:val="23"/>
        </w:rPr>
        <w:t xml:space="preserve">to the cash rate </w:t>
      </w:r>
      <w:r w:rsidR="00135003" w:rsidRPr="00135003">
        <w:rPr>
          <w:rFonts w:ascii="Arial" w:hAnsi="Arial" w:cs="Arial"/>
          <w:sz w:val="23"/>
          <w:szCs w:val="23"/>
        </w:rPr>
        <w:t>are expected. In line with the expected rise in the cash rate and the rise in global bond yields, 3-year fixed rate mortgages have already increased significantly. From a low of 2.0 per cent in mid</w:t>
      </w:r>
      <w:r w:rsidR="00482FAC">
        <w:rPr>
          <w:rFonts w:ascii="Arial" w:hAnsi="Arial" w:cs="Arial"/>
          <w:sz w:val="23"/>
          <w:szCs w:val="23"/>
        </w:rPr>
        <w:t>-</w:t>
      </w:r>
      <w:r w:rsidR="00135003" w:rsidRPr="00135003">
        <w:rPr>
          <w:rFonts w:ascii="Arial" w:hAnsi="Arial" w:cs="Arial"/>
          <w:sz w:val="23"/>
          <w:szCs w:val="23"/>
        </w:rPr>
        <w:t>2021, lending rates on new fixed rate mortgages with a fixed term of up to 3 years rose to 3.1 per cent in April 2022, while the equivalent indicator lending rates for banks’ 3-year fixed rate mortgages have moved to around 4.7 per cent in May 2022.</w:t>
      </w:r>
    </w:p>
    <w:p w14:paraId="728C2822" w14:textId="05EC96AB" w:rsidR="00E0486E" w:rsidRDefault="00E0486E">
      <w:pPr>
        <w:spacing w:after="200" w:line="276" w:lineRule="auto"/>
        <w:rPr>
          <w:rFonts w:ascii="Arial" w:hAnsi="Arial" w:cs="Arial"/>
          <w:sz w:val="23"/>
          <w:szCs w:val="23"/>
          <w:lang w:eastAsia="en-AU"/>
        </w:rPr>
      </w:pPr>
      <w:r>
        <w:rPr>
          <w:rFonts w:ascii="Arial" w:hAnsi="Arial" w:cs="Arial"/>
          <w:sz w:val="23"/>
          <w:szCs w:val="23"/>
        </w:rPr>
        <w:br w:type="page"/>
      </w:r>
    </w:p>
    <w:p w14:paraId="605CCA67" w14:textId="77777777" w:rsidR="00E0486E" w:rsidRPr="00135003" w:rsidRDefault="00E0486E" w:rsidP="00E0486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Caption w:val="Box 2.1: Global supply chains are a driver of higher global inflation"/>
        <w:tblDescription w:val="Box 2.1: Global supply chains are a driver of higher global inflation"/>
      </w:tblPr>
      <w:tblGrid>
        <w:gridCol w:w="9629"/>
      </w:tblGrid>
      <w:tr w:rsidR="00EF3EC9" w14:paraId="06D01711" w14:textId="77777777" w:rsidTr="00B605B7">
        <w:tc>
          <w:tcPr>
            <w:tcW w:w="9629" w:type="dxa"/>
            <w:shd w:val="pct5" w:color="auto" w:fill="auto"/>
          </w:tcPr>
          <w:p w14:paraId="71F870C4" w14:textId="5E8336A4" w:rsidR="00EF3EC9" w:rsidRDefault="00EF3EC9" w:rsidP="00DF08E3">
            <w:pPr>
              <w:pStyle w:val="Box21BoxHeading"/>
            </w:pPr>
            <w:r>
              <w:t>Global supply chains</w:t>
            </w:r>
            <w:r w:rsidR="003566B1">
              <w:t xml:space="preserve"> </w:t>
            </w:r>
            <w:r w:rsidR="00FD751F">
              <w:t>are</w:t>
            </w:r>
            <w:r w:rsidR="002C2D31">
              <w:t xml:space="preserve"> a </w:t>
            </w:r>
            <w:r w:rsidR="00FD751F">
              <w:t>driver of</w:t>
            </w:r>
            <w:r w:rsidR="002C2D31">
              <w:t xml:space="preserve"> higher global inf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6"/>
              <w:gridCol w:w="4917"/>
            </w:tblGrid>
            <w:tr w:rsidR="00042E49" w14:paraId="5FEAD302" w14:textId="77777777" w:rsidTr="00042E49">
              <w:tc>
                <w:tcPr>
                  <w:tcW w:w="4496" w:type="dxa"/>
                </w:tcPr>
                <w:p w14:paraId="405FF617" w14:textId="54127D49" w:rsidR="00042E49" w:rsidRDefault="00842BAE" w:rsidP="00042E49">
                  <w:pPr>
                    <w:pStyle w:val="BodyTextBox"/>
                    <w:framePr w:hSpace="0" w:wrap="auto" w:vAnchor="margin" w:yAlign="inline"/>
                  </w:pPr>
                  <w:r>
                    <w:t>Geographically concentrated production and t</w:t>
                  </w:r>
                  <w:r w:rsidR="00042E49">
                    <w:t>he</w:t>
                  </w:r>
                  <w:r w:rsidR="00042E49" w:rsidDel="00AD61D7">
                    <w:t xml:space="preserve"> </w:t>
                  </w:r>
                  <w:r w:rsidR="00042E49">
                    <w:t xml:space="preserve">use of ‘just-in-time’ inventory management systems </w:t>
                  </w:r>
                  <w:r w:rsidR="007752B1">
                    <w:t>have</w:t>
                  </w:r>
                  <w:r>
                    <w:t xml:space="preserve"> left </w:t>
                  </w:r>
                  <w:r w:rsidR="00042E49" w:rsidDel="00842BAE">
                    <w:t xml:space="preserve">global </w:t>
                  </w:r>
                  <w:r w:rsidR="00042E49">
                    <w:t xml:space="preserve">supply chains </w:t>
                  </w:r>
                  <w:r>
                    <w:t xml:space="preserve">susceptible to shocks. </w:t>
                  </w:r>
                </w:p>
                <w:p w14:paraId="3C70A3FA" w14:textId="62EB482D" w:rsidR="00042E49" w:rsidRDefault="00EE7FA3" w:rsidP="00042E49">
                  <w:pPr>
                    <w:pStyle w:val="BodyTextBox"/>
                    <w:framePr w:hSpace="0" w:wrap="auto" w:vAnchor="margin" w:yAlign="inline"/>
                  </w:pPr>
                  <w:r>
                    <w:t>E</w:t>
                  </w:r>
                  <w:r w:rsidR="00042E49">
                    <w:t xml:space="preserve">conomic stimulus </w:t>
                  </w:r>
                  <w:r w:rsidR="002A7A06">
                    <w:t xml:space="preserve">in response to COVID-19 </w:t>
                  </w:r>
                  <w:r w:rsidR="00042E49">
                    <w:t>raised disposable incomes in 2020</w:t>
                  </w:r>
                  <w:r w:rsidR="00D23713">
                    <w:t>.</w:t>
                  </w:r>
                  <w:r w:rsidR="00761836">
                    <w:t xml:space="preserve"> </w:t>
                  </w:r>
                  <w:r w:rsidR="00D23713">
                    <w:t>A</w:t>
                  </w:r>
                  <w:r w:rsidR="002A7A06">
                    <w:t>t</w:t>
                  </w:r>
                  <w:r w:rsidR="00761836">
                    <w:t xml:space="preserve"> the same time</w:t>
                  </w:r>
                  <w:r w:rsidR="00D23713">
                    <w:t>,</w:t>
                  </w:r>
                  <w:r w:rsidR="00042E49" w:rsidDel="00761836">
                    <w:t xml:space="preserve"> </w:t>
                  </w:r>
                  <w:r w:rsidR="00042E49">
                    <w:t>restrictions constrained spending in the services sector</w:t>
                  </w:r>
                  <w:r w:rsidR="00761836">
                    <w:t>. This drove increased demand for goods</w:t>
                  </w:r>
                  <w:r w:rsidR="00042E49">
                    <w:t xml:space="preserve"> </w:t>
                  </w:r>
                  <w:r w:rsidR="00761836">
                    <w:t xml:space="preserve">at a time when </w:t>
                  </w:r>
                  <w:r w:rsidR="00AE73C8">
                    <w:t>production was</w:t>
                  </w:r>
                  <w:r w:rsidR="00722758">
                    <w:t xml:space="preserve"> constrained. </w:t>
                  </w:r>
                  <w:r w:rsidR="00042E49">
                    <w:t xml:space="preserve"> </w:t>
                  </w:r>
                </w:p>
                <w:p w14:paraId="2C6AC335" w14:textId="4A863625" w:rsidR="00042E49" w:rsidRDefault="00E268FA" w:rsidP="00042E49">
                  <w:pPr>
                    <w:pStyle w:val="BodyTextBox"/>
                    <w:framePr w:hSpace="0" w:wrap="auto" w:vAnchor="margin" w:yAlign="inline"/>
                  </w:pPr>
                  <w:r>
                    <w:t>Shortages in c</w:t>
                  </w:r>
                  <w:r w:rsidR="00042E49">
                    <w:t>ritical</w:t>
                  </w:r>
                  <w:r w:rsidR="00ED5A54">
                    <w:t xml:space="preserve"> </w:t>
                  </w:r>
                  <w:r w:rsidR="000F4BC7">
                    <w:t>goods</w:t>
                  </w:r>
                  <w:r w:rsidR="00042E49">
                    <w:t xml:space="preserve">, such as fertiliser and semiconductor chips </w:t>
                  </w:r>
                  <w:r w:rsidR="00AD7715">
                    <w:t>which cannot be substituted</w:t>
                  </w:r>
                  <w:r w:rsidR="00042E49">
                    <w:t xml:space="preserve"> have </w:t>
                  </w:r>
                  <w:r w:rsidR="00462455">
                    <w:t>impact</w:t>
                  </w:r>
                  <w:r w:rsidR="00741F9E">
                    <w:t>ed</w:t>
                  </w:r>
                  <w:r w:rsidR="009049B6">
                    <w:t xml:space="preserve"> </w:t>
                  </w:r>
                  <w:r w:rsidR="00042E49">
                    <w:t xml:space="preserve">downstream industries and </w:t>
                  </w:r>
                  <w:r w:rsidR="00741F9E">
                    <w:t>led</w:t>
                  </w:r>
                  <w:r w:rsidR="00042E49">
                    <w:t xml:space="preserve"> to higher inflation. </w:t>
                  </w:r>
                  <w:r w:rsidR="002C2D31">
                    <w:t xml:space="preserve">Semiconductor shortages </w:t>
                  </w:r>
                  <w:r w:rsidR="00394D4B">
                    <w:t>have adversely impacted</w:t>
                  </w:r>
                  <w:r w:rsidR="002C2D31">
                    <w:t xml:space="preserve"> global light vehicle </w:t>
                  </w:r>
                  <w:proofErr w:type="gramStart"/>
                  <w:r w:rsidR="002C2D31">
                    <w:t>production</w:t>
                  </w:r>
                  <w:proofErr w:type="gramEnd"/>
                  <w:r w:rsidR="002C2D31">
                    <w:t xml:space="preserve"> </w:t>
                  </w:r>
                  <w:r w:rsidR="00394D4B">
                    <w:t>and this is expected to continue</w:t>
                  </w:r>
                  <w:r w:rsidR="002C2D31">
                    <w:t xml:space="preserve"> in 2022. In 2021, the average price of Australian fertiliser imports rose by 128 per cent.</w:t>
                  </w:r>
                </w:p>
                <w:p w14:paraId="538104A4" w14:textId="621B9D7D" w:rsidR="008D6EDD" w:rsidRDefault="008D6EDD" w:rsidP="00042E49">
                  <w:pPr>
                    <w:pStyle w:val="BodyTextBox"/>
                    <w:framePr w:hSpace="0" w:wrap="auto" w:vAnchor="margin" w:yAlign="inline"/>
                  </w:pPr>
                  <w:r w:rsidRPr="00517E72">
                    <w:t>The Global Supply Chain Pressure Index shows that global supply chains have faced intense pressure since the onset of COVID-19 (Chart</w:t>
                  </w:r>
                  <w:r>
                    <w:t> </w:t>
                  </w:r>
                  <w:r w:rsidRPr="00517E72">
                    <w:t>2.</w:t>
                  </w:r>
                  <w:r w:rsidR="00C317E2">
                    <w:t>9</w:t>
                  </w:r>
                  <w:r w:rsidRPr="00517E72">
                    <w:t>).</w:t>
                  </w:r>
                </w:p>
                <w:p w14:paraId="3B9952BC" w14:textId="7636E055" w:rsidR="000C7B6B" w:rsidRDefault="000C7B6B" w:rsidP="00042E49">
                  <w:pPr>
                    <w:pStyle w:val="BodyTextBox"/>
                    <w:framePr w:hSpace="0" w:wrap="auto" w:vAnchor="margin" w:yAlign="inline"/>
                  </w:pPr>
                  <w:r>
                    <w:t xml:space="preserve">Russia’s invasion of Ukraine, China’s ‘zero tolerance’ COVID-19 policy and existing backlogs in maritime and inland </w:t>
                  </w:r>
                  <w:r w:rsidR="00EE5747">
                    <w:t>distribution networks will continue to fuel disruptions in the near term.</w:t>
                  </w:r>
                </w:p>
                <w:p w14:paraId="0D13A3FD" w14:textId="77777777" w:rsidR="00042E49" w:rsidRDefault="00042E49" w:rsidP="00042E49"/>
              </w:tc>
              <w:tc>
                <w:tcPr>
                  <w:tcW w:w="4917" w:type="dxa"/>
                </w:tcPr>
                <w:p w14:paraId="757A8C0E" w14:textId="064FA7C4" w:rsidR="00042E49" w:rsidRDefault="00042E49" w:rsidP="00EE5747">
                  <w:pPr>
                    <w:pStyle w:val="Chart2X"/>
                    <w:spacing w:before="160"/>
                  </w:pPr>
                  <w:r w:rsidRPr="00517E72">
                    <w:t xml:space="preserve">Global </w:t>
                  </w:r>
                  <w:r w:rsidR="009A7E88" w:rsidRPr="009A7E88">
                    <w:t>Supply Chain Pressure Index</w:t>
                  </w:r>
                </w:p>
                <w:p w14:paraId="795BFA4E" w14:textId="2D1A866A" w:rsidR="00042E49" w:rsidRDefault="009D57FA" w:rsidP="00042E49">
                  <w:r>
                    <w:rPr>
                      <w:noProof/>
                    </w:rPr>
                    <w:drawing>
                      <wp:inline distT="0" distB="0" distL="0" distR="0" wp14:anchorId="6DA35C1C" wp14:editId="599AC911">
                        <wp:extent cx="2882381" cy="2156031"/>
                        <wp:effectExtent l="0" t="0" r="0" b="0"/>
                        <wp:docPr id="23" name="Chart 23" descr="Chart 2.9: Global Supply Chain Pressure Index">
                          <a:extLst xmlns:a="http://schemas.openxmlformats.org/drawingml/2006/main">
                            <a:ext uri="{FF2B5EF4-FFF2-40B4-BE49-F238E27FC236}">
                              <a16:creationId xmlns:a16="http://schemas.microsoft.com/office/drawing/2014/main" id="{E97A893F-DA5B-456D-8BD8-DE6C70ECB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89E810A" w14:textId="77777777" w:rsidR="00042E49" w:rsidRPr="005A52F5" w:rsidRDefault="00042E49" w:rsidP="00042E49">
                  <w:pPr>
                    <w:rPr>
                      <w:sz w:val="6"/>
                      <w:szCs w:val="6"/>
                    </w:rPr>
                  </w:pPr>
                </w:p>
                <w:p w14:paraId="53C93C77" w14:textId="190C539C" w:rsidR="00042E49" w:rsidRPr="005A52F5" w:rsidRDefault="00042E49" w:rsidP="00042E49">
                  <w:pPr>
                    <w:rPr>
                      <w:rFonts w:ascii="Arial" w:hAnsi="Arial" w:cs="Arial"/>
                      <w:i/>
                      <w:iCs/>
                    </w:rPr>
                  </w:pPr>
                  <w:r w:rsidRPr="005A52F5">
                    <w:rPr>
                      <w:rFonts w:ascii="Arial" w:hAnsi="Arial" w:cs="Arial"/>
                      <w:i/>
                      <w:color w:val="4F4F4F"/>
                      <w:sz w:val="17"/>
                      <w:szCs w:val="17"/>
                    </w:rPr>
                    <w:t>Source: Federal Reserve Bank of New York</w:t>
                  </w:r>
                </w:p>
                <w:p w14:paraId="6A218748" w14:textId="354CEAE6" w:rsidR="00042E49" w:rsidRDefault="002C2D31" w:rsidP="00042E49">
                  <w:pPr>
                    <w:pStyle w:val="BodyTextBox"/>
                    <w:framePr w:hSpace="0" w:wrap="auto" w:vAnchor="margin" w:yAlign="inline"/>
                  </w:pPr>
                  <w:r w:rsidRPr="00517E72">
                    <w:t xml:space="preserve">Supply chain disruptions </w:t>
                  </w:r>
                  <w:r>
                    <w:t>are expected to</w:t>
                  </w:r>
                  <w:r w:rsidRPr="00517E72">
                    <w:t xml:space="preserve"> </w:t>
                  </w:r>
                  <w:r>
                    <w:t>ease from</w:t>
                  </w:r>
                  <w:r w:rsidRPr="00517E72">
                    <w:t xml:space="preserve"> late 2022</w:t>
                  </w:r>
                  <w:r>
                    <w:t xml:space="preserve"> a</w:t>
                  </w:r>
                  <w:r w:rsidRPr="00517E72">
                    <w:t xml:space="preserve">s restrictions are eased, and </w:t>
                  </w:r>
                  <w:r>
                    <w:t>central bank interest rate increases slow</w:t>
                  </w:r>
                  <w:r w:rsidRPr="00517E72">
                    <w:t xml:space="preserve"> goods </w:t>
                  </w:r>
                  <w:r>
                    <w:t>demand.</w:t>
                  </w:r>
                  <w:r w:rsidR="00D015E0">
                    <w:t xml:space="preserve"> Investments in diversifying supply chains and increasing distribution capacity will also </w:t>
                  </w:r>
                  <w:r w:rsidR="008D6EDD">
                    <w:t xml:space="preserve">assist a return to more normal supply conditions </w:t>
                  </w:r>
                  <w:r w:rsidR="006413FF">
                    <w:t>that</w:t>
                  </w:r>
                  <w:r w:rsidR="008D6EDD">
                    <w:t xml:space="preserve"> will put downward pressure on inflation</w:t>
                  </w:r>
                  <w:r w:rsidR="00042E49" w:rsidDel="00D015E0">
                    <w:t xml:space="preserve"> in the </w:t>
                  </w:r>
                  <w:r w:rsidR="005F23C8">
                    <w:t>longer</w:t>
                  </w:r>
                  <w:r w:rsidR="00042E49" w:rsidDel="00D015E0">
                    <w:t xml:space="preserve"> term.</w:t>
                  </w:r>
                </w:p>
                <w:p w14:paraId="4586D01D" w14:textId="35450BBB" w:rsidR="00042E49" w:rsidRDefault="00042E49" w:rsidP="00042E49">
                  <w:pPr>
                    <w:pStyle w:val="BodyTextBox"/>
                    <w:framePr w:wrap="around"/>
                  </w:pPr>
                </w:p>
              </w:tc>
            </w:tr>
          </w:tbl>
          <w:p w14:paraId="4956177E" w14:textId="0452A39C" w:rsidR="00EF3EC9" w:rsidRDefault="00EF3EC9" w:rsidP="00EF3EC9"/>
        </w:tc>
      </w:tr>
    </w:tbl>
    <w:p w14:paraId="026DF26D" w14:textId="7570C1E2" w:rsidR="00EE5747" w:rsidRDefault="00EE5747" w:rsidP="002A439B"/>
    <w:p w14:paraId="01CAFD1B" w14:textId="77777777" w:rsidR="00EE5747" w:rsidRDefault="00EE5747">
      <w:pPr>
        <w:spacing w:after="200" w:line="276" w:lineRule="auto"/>
      </w:pPr>
      <w:r>
        <w:br w:type="page"/>
      </w:r>
    </w:p>
    <w:p w14:paraId="5C459BA4" w14:textId="77777777" w:rsidR="002A439B" w:rsidRDefault="002A439B" w:rsidP="002A439B"/>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Caption w:val="Box 2.2: Higher inflation has increased the cost of living for NSW households"/>
        <w:tblDescription w:val="Box 2.2: Higher inflation has increased the cost of living for NSW households"/>
      </w:tblPr>
      <w:tblGrid>
        <w:gridCol w:w="9639"/>
      </w:tblGrid>
      <w:tr w:rsidR="002A439B" w14:paraId="3C105093" w14:textId="77777777" w:rsidTr="00C32EA4">
        <w:tc>
          <w:tcPr>
            <w:tcW w:w="9639" w:type="dxa"/>
            <w:shd w:val="pct5" w:color="auto" w:fill="auto"/>
          </w:tcPr>
          <w:p w14:paraId="4EFA01E9" w14:textId="34DFE511" w:rsidR="002A439B" w:rsidRDefault="00B52C54" w:rsidP="00AA2C18">
            <w:pPr>
              <w:pStyle w:val="Box21BoxHeading"/>
            </w:pPr>
            <w:r>
              <w:t>High</w:t>
            </w:r>
            <w:r w:rsidR="008829CF">
              <w:t>er</w:t>
            </w:r>
            <w:r>
              <w:t xml:space="preserve"> inflation has </w:t>
            </w:r>
            <w:r w:rsidR="008829CF">
              <w:t xml:space="preserve">increased </w:t>
            </w:r>
            <w:r w:rsidR="00A1776B">
              <w:t xml:space="preserve">the </w:t>
            </w:r>
            <w:r w:rsidR="008829CF">
              <w:t>c</w:t>
            </w:r>
            <w:r w:rsidR="002A439B">
              <w:t>ost of living</w:t>
            </w:r>
            <w:r w:rsidR="008829CF">
              <w:t xml:space="preserve"> for NSW households</w:t>
            </w:r>
          </w:p>
          <w:tbl>
            <w:tblPr>
              <w:tblStyle w:val="TableGrid"/>
              <w:tblW w:w="95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hart 2.10: Key price categories, Sydney"/>
              <w:tblDescription w:val="Chart 2.10: Key price categories, Sydney"/>
            </w:tblPr>
            <w:tblGrid>
              <w:gridCol w:w="4648"/>
              <w:gridCol w:w="4932"/>
            </w:tblGrid>
            <w:tr w:rsidR="002A439B" w14:paraId="798F4BFD" w14:textId="77777777" w:rsidTr="003E6E76">
              <w:trPr>
                <w:trHeight w:val="7937"/>
              </w:trPr>
              <w:tc>
                <w:tcPr>
                  <w:tcW w:w="4648" w:type="dxa"/>
                </w:tcPr>
                <w:p w14:paraId="682817F8" w14:textId="35BC3000" w:rsidR="002A439B" w:rsidRPr="00322FE9" w:rsidRDefault="00A02DA9" w:rsidP="00AA2C18">
                  <w:pPr>
                    <w:spacing w:before="120" w:after="120"/>
                    <w:rPr>
                      <w:rFonts w:ascii="Arial" w:hAnsi="Arial" w:cs="Arial"/>
                      <w:noProof/>
                      <w:color w:val="008EBA"/>
                      <w:sz w:val="23"/>
                      <w:szCs w:val="19"/>
                      <w:lang w:eastAsia="en-US"/>
                    </w:rPr>
                  </w:pPr>
                  <w:r w:rsidRPr="00A02DA9">
                    <w:rPr>
                      <w:rFonts w:ascii="Arial" w:hAnsi="Arial" w:cs="Arial"/>
                      <w:noProof/>
                      <w:color w:val="008EBA"/>
                      <w:sz w:val="23"/>
                      <w:szCs w:val="19"/>
                      <w:lang w:eastAsia="en-US"/>
                    </w:rPr>
                    <w:t xml:space="preserve">Surveys reveal </w:t>
                  </w:r>
                  <w:r w:rsidR="00785F75">
                    <w:rPr>
                      <w:rFonts w:ascii="Arial" w:hAnsi="Arial" w:cs="Arial"/>
                      <w:noProof/>
                      <w:color w:val="008EBA"/>
                      <w:sz w:val="23"/>
                      <w:szCs w:val="19"/>
                      <w:lang w:eastAsia="en-US"/>
                    </w:rPr>
                    <w:t xml:space="preserve">that </w:t>
                  </w:r>
                  <w:r w:rsidR="00D37BFC">
                    <w:rPr>
                      <w:rFonts w:ascii="Arial" w:hAnsi="Arial" w:cs="Arial"/>
                      <w:noProof/>
                      <w:color w:val="008EBA"/>
                      <w:sz w:val="23"/>
                      <w:szCs w:val="19"/>
                      <w:lang w:eastAsia="en-US"/>
                    </w:rPr>
                    <w:t>the</w:t>
                  </w:r>
                  <w:r w:rsidRPr="00A02DA9">
                    <w:rPr>
                      <w:rFonts w:ascii="Arial" w:hAnsi="Arial" w:cs="Arial"/>
                      <w:noProof/>
                      <w:color w:val="008EBA"/>
                      <w:sz w:val="23"/>
                      <w:szCs w:val="19"/>
                      <w:lang w:eastAsia="en-US"/>
                    </w:rPr>
                    <w:t xml:space="preserve"> cost of living </w:t>
                  </w:r>
                  <w:r w:rsidR="00160C0F">
                    <w:rPr>
                      <w:rFonts w:ascii="Arial" w:hAnsi="Arial" w:cs="Arial"/>
                      <w:noProof/>
                      <w:color w:val="008EBA"/>
                      <w:sz w:val="23"/>
                      <w:szCs w:val="19"/>
                      <w:lang w:eastAsia="en-US"/>
                    </w:rPr>
                    <w:t>is</w:t>
                  </w:r>
                  <w:r w:rsidRPr="00A02DA9">
                    <w:rPr>
                      <w:rFonts w:ascii="Arial" w:hAnsi="Arial" w:cs="Arial"/>
                      <w:noProof/>
                      <w:color w:val="008EBA"/>
                      <w:sz w:val="23"/>
                      <w:szCs w:val="19"/>
                      <w:lang w:eastAsia="en-US"/>
                    </w:rPr>
                    <w:t xml:space="preserve"> </w:t>
                  </w:r>
                  <w:r w:rsidR="00E337FF">
                    <w:rPr>
                      <w:rFonts w:ascii="Arial" w:hAnsi="Arial" w:cs="Arial"/>
                      <w:noProof/>
                      <w:color w:val="008EBA"/>
                      <w:sz w:val="23"/>
                      <w:szCs w:val="19"/>
                      <w:lang w:eastAsia="en-US"/>
                    </w:rPr>
                    <w:t xml:space="preserve">the </w:t>
                  </w:r>
                  <w:r w:rsidRPr="00A02DA9">
                    <w:rPr>
                      <w:rFonts w:ascii="Arial" w:hAnsi="Arial" w:cs="Arial"/>
                      <w:noProof/>
                      <w:color w:val="008EBA"/>
                      <w:sz w:val="23"/>
                      <w:szCs w:val="19"/>
                      <w:lang w:eastAsia="en-US"/>
                    </w:rPr>
                    <w:t>most significant driver of consumer stress and concern</w:t>
                  </w:r>
                  <w:r w:rsidR="002A439B" w:rsidRPr="00322FE9">
                    <w:rPr>
                      <w:rFonts w:ascii="Arial" w:hAnsi="Arial" w:cs="Arial"/>
                      <w:noProof/>
                      <w:color w:val="008EBA"/>
                      <w:sz w:val="23"/>
                      <w:szCs w:val="19"/>
                      <w:lang w:eastAsia="en-US"/>
                    </w:rPr>
                    <w:t xml:space="preserve">. </w:t>
                  </w:r>
                </w:p>
                <w:p w14:paraId="7417536A" w14:textId="5176FA5B" w:rsidR="002A439B" w:rsidRPr="00322FE9" w:rsidRDefault="002A439B" w:rsidP="00AA2C18">
                  <w:pPr>
                    <w:spacing w:before="120" w:after="120"/>
                    <w:rPr>
                      <w:rFonts w:ascii="Arial" w:hAnsi="Arial" w:cs="Arial"/>
                      <w:noProof/>
                      <w:color w:val="008EBA"/>
                      <w:sz w:val="23"/>
                      <w:szCs w:val="19"/>
                      <w:lang w:eastAsia="en-US"/>
                    </w:rPr>
                  </w:pPr>
                  <w:r w:rsidRPr="00322FE9">
                    <w:rPr>
                      <w:rFonts w:ascii="Arial" w:hAnsi="Arial" w:cs="Arial"/>
                      <w:noProof/>
                      <w:color w:val="008EBA"/>
                      <w:sz w:val="23"/>
                      <w:szCs w:val="19"/>
                      <w:lang w:eastAsia="en-US"/>
                    </w:rPr>
                    <w:t>Cost of living pressures are acutely felt by households that spend a higher proportion of their incomes on non</w:t>
                  </w:r>
                  <w:r>
                    <w:rPr>
                      <w:rFonts w:ascii="Arial" w:hAnsi="Arial" w:cs="Arial"/>
                      <w:noProof/>
                      <w:color w:val="008EBA"/>
                      <w:sz w:val="23"/>
                      <w:szCs w:val="19"/>
                      <w:lang w:eastAsia="en-US"/>
                    </w:rPr>
                    <w:noBreakHyphen/>
                  </w:r>
                  <w:r w:rsidRPr="00322FE9">
                    <w:rPr>
                      <w:rFonts w:ascii="Arial" w:hAnsi="Arial" w:cs="Arial"/>
                      <w:noProof/>
                      <w:color w:val="008EBA"/>
                      <w:sz w:val="23"/>
                      <w:szCs w:val="19"/>
                      <w:lang w:eastAsia="en-US"/>
                    </w:rPr>
                    <w:t>discretionary goods and services like food, housing, transport, and utilities</w:t>
                  </w:r>
                  <w:r>
                    <w:rPr>
                      <w:rFonts w:ascii="Arial" w:hAnsi="Arial" w:cs="Arial"/>
                      <w:noProof/>
                      <w:color w:val="008EBA"/>
                      <w:sz w:val="23"/>
                      <w:szCs w:val="19"/>
                      <w:lang w:eastAsia="en-US"/>
                    </w:rPr>
                    <w:t xml:space="preserve">. </w:t>
                  </w:r>
                  <w:r w:rsidR="00D93BE9">
                    <w:rPr>
                      <w:rFonts w:ascii="Arial" w:hAnsi="Arial" w:cs="Arial"/>
                      <w:noProof/>
                      <w:color w:val="008EBA"/>
                      <w:sz w:val="23"/>
                      <w:szCs w:val="19"/>
                      <w:lang w:eastAsia="en-US"/>
                    </w:rPr>
                    <w:t>N</w:t>
                  </w:r>
                  <w:r w:rsidRPr="00322FE9">
                    <w:rPr>
                      <w:rFonts w:ascii="Arial" w:hAnsi="Arial" w:cs="Arial"/>
                      <w:noProof/>
                      <w:color w:val="008EBA"/>
                      <w:sz w:val="23"/>
                      <w:szCs w:val="19"/>
                      <w:lang w:eastAsia="en-US"/>
                    </w:rPr>
                    <w:t>on</w:t>
                  </w:r>
                  <w:r>
                    <w:rPr>
                      <w:rFonts w:ascii="Arial" w:hAnsi="Arial" w:cs="Arial"/>
                      <w:noProof/>
                      <w:color w:val="008EBA"/>
                      <w:sz w:val="23"/>
                      <w:szCs w:val="19"/>
                      <w:lang w:eastAsia="en-US"/>
                    </w:rPr>
                    <w:noBreakHyphen/>
                  </w:r>
                  <w:r w:rsidRPr="00322FE9">
                    <w:rPr>
                      <w:rFonts w:ascii="Arial" w:hAnsi="Arial" w:cs="Arial"/>
                      <w:noProof/>
                      <w:color w:val="008EBA"/>
                      <w:sz w:val="23"/>
                      <w:szCs w:val="19"/>
                      <w:lang w:eastAsia="en-US"/>
                    </w:rPr>
                    <w:t xml:space="preserve">discretionary inflation increased </w:t>
                  </w:r>
                  <w:r w:rsidR="009B0FA2">
                    <w:rPr>
                      <w:rFonts w:ascii="Arial" w:hAnsi="Arial" w:cs="Arial"/>
                      <w:noProof/>
                      <w:color w:val="008EBA"/>
                      <w:sz w:val="23"/>
                      <w:szCs w:val="19"/>
                      <w:lang w:eastAsia="en-US"/>
                    </w:rPr>
                    <w:t>by</w:t>
                  </w:r>
                  <w:r w:rsidRPr="00322FE9">
                    <w:rPr>
                      <w:rFonts w:ascii="Arial" w:hAnsi="Arial" w:cs="Arial"/>
                      <w:noProof/>
                      <w:color w:val="008EBA"/>
                      <w:sz w:val="23"/>
                      <w:szCs w:val="19"/>
                      <w:lang w:eastAsia="en-US"/>
                    </w:rPr>
                    <w:t xml:space="preserve"> </w:t>
                  </w:r>
                  <w:r w:rsidR="00C9058D">
                    <w:rPr>
                      <w:rFonts w:ascii="Arial" w:hAnsi="Arial" w:cs="Arial"/>
                      <w:noProof/>
                      <w:color w:val="008EBA"/>
                      <w:sz w:val="23"/>
                      <w:szCs w:val="19"/>
                      <w:lang w:eastAsia="en-US"/>
                    </w:rPr>
                    <w:t>5.5</w:t>
                  </w:r>
                  <w:r w:rsidRPr="00322FE9">
                    <w:rPr>
                      <w:rFonts w:ascii="Arial" w:hAnsi="Arial" w:cs="Arial"/>
                      <w:noProof/>
                      <w:color w:val="008EBA"/>
                      <w:sz w:val="23"/>
                      <w:szCs w:val="19"/>
                      <w:lang w:eastAsia="en-US"/>
                    </w:rPr>
                    <w:t xml:space="preserve"> per cent over the past year, </w:t>
                  </w:r>
                  <w:r w:rsidR="00165D2E">
                    <w:rPr>
                      <w:rFonts w:ascii="Arial" w:hAnsi="Arial" w:cs="Arial"/>
                      <w:noProof/>
                      <w:color w:val="008EBA"/>
                      <w:sz w:val="23"/>
                      <w:szCs w:val="19"/>
                      <w:lang w:eastAsia="en-US"/>
                    </w:rPr>
                    <w:t xml:space="preserve">more than </w:t>
                  </w:r>
                  <w:r w:rsidRPr="00322FE9">
                    <w:rPr>
                      <w:rFonts w:ascii="Arial" w:hAnsi="Arial" w:cs="Arial"/>
                      <w:noProof/>
                      <w:color w:val="008EBA"/>
                      <w:sz w:val="23"/>
                      <w:szCs w:val="19"/>
                      <w:lang w:eastAsia="en-US"/>
                    </w:rPr>
                    <w:t>double the rate of discretionary inflation.</w:t>
                  </w:r>
                </w:p>
                <w:p w14:paraId="3DE7F5B4" w14:textId="587B4386" w:rsidR="002A439B" w:rsidRPr="00322FE9" w:rsidRDefault="002A439B" w:rsidP="00AA2C18">
                  <w:pPr>
                    <w:spacing w:before="120" w:after="120"/>
                    <w:rPr>
                      <w:rFonts w:ascii="Arial" w:hAnsi="Arial" w:cs="Arial"/>
                      <w:color w:val="008EBA"/>
                      <w:sz w:val="23"/>
                      <w:szCs w:val="23"/>
                      <w:lang w:eastAsia="en-US"/>
                    </w:rPr>
                  </w:pPr>
                  <w:r>
                    <w:rPr>
                      <w:rFonts w:ascii="Arial" w:hAnsi="Arial" w:cs="Arial"/>
                      <w:color w:val="008EBA"/>
                      <w:sz w:val="23"/>
                      <w:szCs w:val="23"/>
                      <w:lang w:eastAsia="en-US"/>
                    </w:rPr>
                    <w:t>In Sydney, prices for f</w:t>
                  </w:r>
                  <w:r w:rsidRPr="6D3D2400">
                    <w:rPr>
                      <w:rFonts w:ascii="Arial" w:hAnsi="Arial" w:cs="Arial"/>
                      <w:color w:val="008EBA"/>
                      <w:sz w:val="23"/>
                      <w:szCs w:val="23"/>
                      <w:lang w:eastAsia="en-US"/>
                    </w:rPr>
                    <w:t>ruit and vegetable</w:t>
                  </w:r>
                  <w:r>
                    <w:rPr>
                      <w:rFonts w:ascii="Arial" w:hAnsi="Arial" w:cs="Arial"/>
                      <w:color w:val="008EBA"/>
                      <w:sz w:val="23"/>
                      <w:szCs w:val="23"/>
                      <w:lang w:eastAsia="en-US"/>
                    </w:rPr>
                    <w:t xml:space="preserve">s, new </w:t>
                  </w:r>
                  <w:r w:rsidRPr="008121DD">
                    <w:rPr>
                      <w:rFonts w:ascii="Arial" w:hAnsi="Arial" w:cs="Arial"/>
                      <w:color w:val="008EBA"/>
                      <w:sz w:val="23"/>
                      <w:szCs w:val="23"/>
                    </w:rPr>
                    <w:t>dwellings</w:t>
                  </w:r>
                  <w:r w:rsidRPr="6D3D2400">
                    <w:rPr>
                      <w:rFonts w:ascii="Arial" w:hAnsi="Arial" w:cs="Arial"/>
                      <w:color w:val="008EBA"/>
                      <w:sz w:val="23"/>
                      <w:szCs w:val="23"/>
                      <w:lang w:eastAsia="en-US"/>
                    </w:rPr>
                    <w:t xml:space="preserve">, </w:t>
                  </w:r>
                  <w:r>
                    <w:rPr>
                      <w:rFonts w:ascii="Arial" w:hAnsi="Arial" w:cs="Arial"/>
                      <w:color w:val="008EBA"/>
                      <w:sz w:val="23"/>
                      <w:szCs w:val="23"/>
                      <w:lang w:eastAsia="en-US"/>
                    </w:rPr>
                    <w:t xml:space="preserve">and </w:t>
                  </w:r>
                  <w:r w:rsidRPr="6D3D2400">
                    <w:rPr>
                      <w:rFonts w:ascii="Arial" w:hAnsi="Arial" w:cs="Arial"/>
                      <w:color w:val="008EBA"/>
                      <w:sz w:val="23"/>
                      <w:szCs w:val="23"/>
                      <w:lang w:eastAsia="en-US"/>
                    </w:rPr>
                    <w:t xml:space="preserve">automotive fuel </w:t>
                  </w:r>
                  <w:r>
                    <w:rPr>
                      <w:rFonts w:ascii="Arial" w:hAnsi="Arial" w:cs="Arial"/>
                      <w:color w:val="008EBA"/>
                      <w:sz w:val="23"/>
                      <w:szCs w:val="23"/>
                      <w:lang w:eastAsia="en-US"/>
                    </w:rPr>
                    <w:t xml:space="preserve">have all </w:t>
                  </w:r>
                  <w:r w:rsidRPr="6D3D2400">
                    <w:rPr>
                      <w:rFonts w:ascii="Arial" w:hAnsi="Arial" w:cs="Arial"/>
                      <w:color w:val="008EBA"/>
                      <w:sz w:val="23"/>
                      <w:szCs w:val="23"/>
                      <w:lang w:eastAsia="en-US"/>
                    </w:rPr>
                    <w:t>increase</w:t>
                  </w:r>
                  <w:r>
                    <w:rPr>
                      <w:rFonts w:ascii="Arial" w:hAnsi="Arial" w:cs="Arial"/>
                      <w:color w:val="008EBA"/>
                      <w:sz w:val="23"/>
                      <w:szCs w:val="23"/>
                      <w:lang w:eastAsia="en-US"/>
                    </w:rPr>
                    <w:t>d sharply</w:t>
                  </w:r>
                  <w:r w:rsidRPr="6D3D2400">
                    <w:rPr>
                      <w:rFonts w:ascii="Arial" w:hAnsi="Arial" w:cs="Arial"/>
                      <w:color w:val="008EBA"/>
                      <w:sz w:val="23"/>
                      <w:szCs w:val="23"/>
                      <w:lang w:eastAsia="en-US"/>
                    </w:rPr>
                    <w:t xml:space="preserve"> over the past year compared to the previous decade</w:t>
                  </w:r>
                  <w:r w:rsidR="000B2290">
                    <w:rPr>
                      <w:rFonts w:ascii="Arial" w:hAnsi="Arial" w:cs="Arial"/>
                      <w:color w:val="008EBA"/>
                      <w:sz w:val="23"/>
                      <w:szCs w:val="23"/>
                      <w:lang w:eastAsia="en-US"/>
                    </w:rPr>
                    <w:t xml:space="preserve"> (see Chart </w:t>
                  </w:r>
                  <w:r w:rsidR="00E90D7C">
                    <w:rPr>
                      <w:rFonts w:ascii="Arial" w:hAnsi="Arial" w:cs="Arial"/>
                      <w:color w:val="008EBA"/>
                      <w:sz w:val="23"/>
                      <w:szCs w:val="23"/>
                      <w:lang w:eastAsia="en-US"/>
                    </w:rPr>
                    <w:t>2.10)</w:t>
                  </w:r>
                  <w:r w:rsidRPr="6D3D2400">
                    <w:rPr>
                      <w:rFonts w:ascii="Arial" w:hAnsi="Arial" w:cs="Arial"/>
                      <w:color w:val="008EBA"/>
                      <w:sz w:val="23"/>
                      <w:szCs w:val="23"/>
                      <w:lang w:eastAsia="en-US"/>
                    </w:rPr>
                    <w:t>.</w:t>
                  </w:r>
                  <w:r>
                    <w:rPr>
                      <w:rFonts w:ascii="Arial" w:hAnsi="Arial" w:cs="Arial"/>
                      <w:color w:val="008EBA"/>
                      <w:sz w:val="23"/>
                      <w:szCs w:val="23"/>
                      <w:lang w:eastAsia="en-US"/>
                    </w:rPr>
                    <w:t xml:space="preserve"> </w:t>
                  </w:r>
                </w:p>
                <w:p w14:paraId="06C9DF53" w14:textId="2B76F1BF" w:rsidR="002A439B" w:rsidRDefault="002A439B" w:rsidP="00AA2C18">
                  <w:pPr>
                    <w:spacing w:before="120" w:after="120"/>
                    <w:rPr>
                      <w:rFonts w:ascii="Arial" w:hAnsi="Arial" w:cs="Arial"/>
                      <w:color w:val="008EBA"/>
                      <w:sz w:val="23"/>
                      <w:szCs w:val="23"/>
                      <w:lang w:eastAsia="en-US"/>
                    </w:rPr>
                  </w:pPr>
                  <w:r>
                    <w:rPr>
                      <w:rFonts w:ascii="Arial" w:hAnsi="Arial" w:cs="Arial"/>
                      <w:noProof/>
                      <w:color w:val="008EBA"/>
                      <w:sz w:val="23"/>
                      <w:szCs w:val="19"/>
                      <w:lang w:eastAsia="en-US"/>
                    </w:rPr>
                    <w:t>T</w:t>
                  </w:r>
                  <w:r w:rsidRPr="00322FE9">
                    <w:rPr>
                      <w:rFonts w:ascii="Arial" w:hAnsi="Arial" w:cs="Arial"/>
                      <w:noProof/>
                      <w:color w:val="008EBA"/>
                      <w:sz w:val="23"/>
                      <w:szCs w:val="19"/>
                      <w:lang w:eastAsia="en-US"/>
                    </w:rPr>
                    <w:t xml:space="preserve">ight labour markets </w:t>
                  </w:r>
                  <w:r>
                    <w:rPr>
                      <w:rFonts w:ascii="Arial" w:hAnsi="Arial" w:cs="Arial"/>
                      <w:noProof/>
                      <w:color w:val="008EBA"/>
                      <w:sz w:val="23"/>
                      <w:szCs w:val="19"/>
                      <w:lang w:eastAsia="en-US"/>
                    </w:rPr>
                    <w:t xml:space="preserve">and global pressures will continue </w:t>
                  </w:r>
                  <w:r w:rsidRPr="00322FE9">
                    <w:rPr>
                      <w:rFonts w:ascii="Arial" w:hAnsi="Arial" w:cs="Arial"/>
                      <w:noProof/>
                      <w:color w:val="008EBA"/>
                      <w:sz w:val="23"/>
                      <w:szCs w:val="19"/>
                      <w:lang w:eastAsia="en-US"/>
                    </w:rPr>
                    <w:t xml:space="preserve">to </w:t>
                  </w:r>
                  <w:r>
                    <w:rPr>
                      <w:rFonts w:ascii="Arial" w:hAnsi="Arial" w:cs="Arial"/>
                      <w:color w:val="008EBA"/>
                      <w:sz w:val="23"/>
                      <w:szCs w:val="23"/>
                      <w:lang w:eastAsia="en-US"/>
                    </w:rPr>
                    <w:t>be</w:t>
                  </w:r>
                  <w:r w:rsidRPr="2EA9997D">
                    <w:rPr>
                      <w:rFonts w:ascii="Arial" w:hAnsi="Arial" w:cs="Arial"/>
                      <w:color w:val="008EBA"/>
                      <w:sz w:val="23"/>
                      <w:szCs w:val="23"/>
                      <w:lang w:eastAsia="en-US"/>
                    </w:rPr>
                    <w:t xml:space="preserve"> a signific</w:t>
                  </w:r>
                  <w:r>
                    <w:rPr>
                      <w:rFonts w:ascii="Arial" w:hAnsi="Arial" w:cs="Arial"/>
                      <w:color w:val="008EBA"/>
                      <w:sz w:val="23"/>
                      <w:szCs w:val="23"/>
                    </w:rPr>
                    <w:t>ant</w:t>
                  </w:r>
                  <w:r w:rsidRPr="2EA9997D">
                    <w:rPr>
                      <w:rFonts w:ascii="Arial" w:hAnsi="Arial" w:cs="Arial"/>
                      <w:color w:val="008EBA"/>
                      <w:sz w:val="23"/>
                      <w:szCs w:val="23"/>
                      <w:lang w:eastAsia="en-US"/>
                    </w:rPr>
                    <w:t xml:space="preserve"> </w:t>
                  </w:r>
                  <w:r>
                    <w:rPr>
                      <w:rFonts w:ascii="Arial" w:hAnsi="Arial" w:cs="Arial"/>
                      <w:color w:val="008EBA"/>
                      <w:sz w:val="23"/>
                      <w:szCs w:val="23"/>
                      <w:lang w:eastAsia="en-US"/>
                    </w:rPr>
                    <w:t>driver</w:t>
                  </w:r>
                  <w:r w:rsidRPr="2EA9997D">
                    <w:rPr>
                      <w:rFonts w:ascii="Arial" w:hAnsi="Arial" w:cs="Arial"/>
                      <w:color w:val="008EBA"/>
                      <w:sz w:val="23"/>
                      <w:szCs w:val="23"/>
                      <w:lang w:eastAsia="en-US"/>
                    </w:rPr>
                    <w:t xml:space="preserve"> </w:t>
                  </w:r>
                  <w:r>
                    <w:rPr>
                      <w:rFonts w:ascii="Arial" w:hAnsi="Arial" w:cs="Arial"/>
                      <w:color w:val="008EBA"/>
                      <w:sz w:val="23"/>
                      <w:szCs w:val="23"/>
                      <w:lang w:eastAsia="en-US"/>
                    </w:rPr>
                    <w:t xml:space="preserve">of </w:t>
                  </w:r>
                  <w:r w:rsidRPr="2EA9997D">
                    <w:rPr>
                      <w:rFonts w:ascii="Arial" w:hAnsi="Arial" w:cs="Arial"/>
                      <w:color w:val="008EBA"/>
                      <w:sz w:val="23"/>
                      <w:szCs w:val="23"/>
                      <w:lang w:eastAsia="en-US"/>
                    </w:rPr>
                    <w:t>near</w:t>
                  </w:r>
                  <w:r>
                    <w:rPr>
                      <w:rFonts w:ascii="Arial" w:hAnsi="Arial" w:cs="Arial"/>
                      <w:color w:val="008EBA"/>
                      <w:sz w:val="23"/>
                      <w:szCs w:val="23"/>
                      <w:lang w:eastAsia="en-US"/>
                    </w:rPr>
                    <w:noBreakHyphen/>
                  </w:r>
                  <w:r w:rsidRPr="2EA9997D">
                    <w:rPr>
                      <w:rFonts w:ascii="Arial" w:hAnsi="Arial" w:cs="Arial"/>
                      <w:color w:val="008EBA"/>
                      <w:sz w:val="23"/>
                      <w:szCs w:val="23"/>
                      <w:lang w:eastAsia="en-US"/>
                    </w:rPr>
                    <w:t>term inflation.</w:t>
                  </w:r>
                </w:p>
                <w:p w14:paraId="098919F8" w14:textId="1444EEBB" w:rsidR="002A439B" w:rsidRPr="00322FE9" w:rsidRDefault="002A439B" w:rsidP="00AA2C18">
                  <w:pPr>
                    <w:spacing w:before="120" w:after="120"/>
                    <w:rPr>
                      <w:rFonts w:ascii="Arial" w:hAnsi="Arial" w:cs="Arial"/>
                      <w:noProof/>
                      <w:color w:val="008EBA"/>
                      <w:sz w:val="23"/>
                      <w:szCs w:val="19"/>
                      <w:lang w:eastAsia="en-US"/>
                    </w:rPr>
                  </w:pPr>
                  <w:r>
                    <w:rPr>
                      <w:rFonts w:ascii="Arial" w:hAnsi="Arial" w:cs="Arial"/>
                      <w:noProof/>
                      <w:color w:val="008EBA"/>
                      <w:sz w:val="23"/>
                      <w:szCs w:val="19"/>
                      <w:lang w:eastAsia="en-US"/>
                    </w:rPr>
                    <w:t>NSW’s</w:t>
                  </w:r>
                  <w:r w:rsidRPr="00322FE9">
                    <w:rPr>
                      <w:rFonts w:ascii="Arial" w:hAnsi="Arial" w:cs="Arial"/>
                      <w:noProof/>
                      <w:color w:val="008EBA"/>
                      <w:sz w:val="23"/>
                      <w:szCs w:val="19"/>
                      <w:lang w:eastAsia="en-US"/>
                    </w:rPr>
                    <w:t xml:space="preserve"> electricity market is heavily dependent on coal and gas generation. Higher global prices for these commodities </w:t>
                  </w:r>
                  <w:r w:rsidR="00911D9C">
                    <w:rPr>
                      <w:rFonts w:ascii="Arial" w:hAnsi="Arial" w:cs="Arial"/>
                      <w:noProof/>
                      <w:color w:val="008EBA"/>
                      <w:sz w:val="23"/>
                      <w:szCs w:val="19"/>
                      <w:lang w:eastAsia="en-US"/>
                    </w:rPr>
                    <w:t xml:space="preserve">and unplanned generator outages </w:t>
                  </w:r>
                  <w:r w:rsidRPr="00322FE9">
                    <w:rPr>
                      <w:rFonts w:ascii="Arial" w:hAnsi="Arial" w:cs="Arial"/>
                      <w:noProof/>
                      <w:color w:val="008EBA"/>
                      <w:sz w:val="23"/>
                      <w:szCs w:val="19"/>
                      <w:lang w:eastAsia="en-US"/>
                    </w:rPr>
                    <w:t xml:space="preserve">have contributed to </w:t>
                  </w:r>
                  <w:r w:rsidR="004C3787">
                    <w:rPr>
                      <w:rFonts w:ascii="Arial" w:hAnsi="Arial" w:cs="Arial"/>
                      <w:noProof/>
                      <w:color w:val="008EBA"/>
                      <w:sz w:val="23"/>
                      <w:szCs w:val="19"/>
                      <w:lang w:eastAsia="en-US"/>
                    </w:rPr>
                    <w:t xml:space="preserve">a </w:t>
                  </w:r>
                  <w:r w:rsidR="0085099D">
                    <w:rPr>
                      <w:rFonts w:ascii="Arial" w:hAnsi="Arial" w:cs="Arial"/>
                      <w:noProof/>
                      <w:color w:val="008EBA"/>
                      <w:sz w:val="23"/>
                      <w:szCs w:val="19"/>
                      <w:lang w:eastAsia="en-US"/>
                    </w:rPr>
                    <w:t xml:space="preserve">more than doubling of the </w:t>
                  </w:r>
                  <w:r w:rsidRPr="00322FE9">
                    <w:rPr>
                      <w:rFonts w:ascii="Arial" w:hAnsi="Arial" w:cs="Arial"/>
                      <w:noProof/>
                      <w:color w:val="008EBA"/>
                      <w:sz w:val="23"/>
                      <w:szCs w:val="19"/>
                      <w:lang w:eastAsia="en-US"/>
                    </w:rPr>
                    <w:t xml:space="preserve">state’s wholesale electricity prices </w:t>
                  </w:r>
                  <w:r w:rsidR="0085099D">
                    <w:rPr>
                      <w:rFonts w:ascii="Arial" w:hAnsi="Arial" w:cs="Arial"/>
                      <w:noProof/>
                      <w:color w:val="008EBA"/>
                      <w:sz w:val="23"/>
                      <w:szCs w:val="19"/>
                      <w:lang w:eastAsia="en-US"/>
                    </w:rPr>
                    <w:t>over the last year</w:t>
                  </w:r>
                  <w:r>
                    <w:rPr>
                      <w:rFonts w:ascii="Arial" w:hAnsi="Arial" w:cs="Arial"/>
                      <w:noProof/>
                      <w:color w:val="008EBA"/>
                      <w:sz w:val="23"/>
                      <w:szCs w:val="19"/>
                      <w:lang w:eastAsia="en-US"/>
                    </w:rPr>
                    <w:t xml:space="preserve">. This will </w:t>
                  </w:r>
                  <w:r w:rsidRPr="00322FE9">
                    <w:rPr>
                      <w:rFonts w:ascii="Arial" w:hAnsi="Arial" w:cs="Arial"/>
                      <w:noProof/>
                      <w:color w:val="008EBA"/>
                      <w:sz w:val="23"/>
                      <w:szCs w:val="19"/>
                      <w:lang w:eastAsia="en-US"/>
                    </w:rPr>
                    <w:t>eventually feed into consumer prices.</w:t>
                  </w:r>
                </w:p>
                <w:p w14:paraId="6BB5F604" w14:textId="77777777" w:rsidR="002A439B" w:rsidRPr="00715E03" w:rsidRDefault="002A439B" w:rsidP="00AA2C18">
                  <w:pPr>
                    <w:spacing w:before="120" w:after="120"/>
                    <w:rPr>
                      <w:rFonts w:ascii="Arial" w:hAnsi="Arial" w:cs="Arial"/>
                      <w:noProof/>
                      <w:color w:val="008EBA"/>
                      <w:sz w:val="23"/>
                      <w:szCs w:val="19"/>
                      <w:lang w:eastAsia="en-US"/>
                    </w:rPr>
                  </w:pPr>
                </w:p>
                <w:p w14:paraId="3EABD6C3" w14:textId="77777777" w:rsidR="002A439B" w:rsidRDefault="002A439B" w:rsidP="00AA2C18"/>
              </w:tc>
              <w:tc>
                <w:tcPr>
                  <w:tcW w:w="4932" w:type="dxa"/>
                </w:tcPr>
                <w:p w14:paraId="409EC8DE" w14:textId="671F9D46" w:rsidR="002A439B" w:rsidRPr="00322FE9" w:rsidRDefault="002A439B" w:rsidP="00AA2C18">
                  <w:pPr>
                    <w:spacing w:before="120" w:after="120"/>
                    <w:rPr>
                      <w:rFonts w:ascii="Arial" w:hAnsi="Arial" w:cs="Arial"/>
                      <w:noProof/>
                      <w:color w:val="008EBA"/>
                      <w:sz w:val="23"/>
                      <w:szCs w:val="19"/>
                      <w:lang w:eastAsia="en-US"/>
                    </w:rPr>
                  </w:pPr>
                  <w:r>
                    <w:rPr>
                      <w:rFonts w:ascii="Arial" w:hAnsi="Arial" w:cs="Arial"/>
                      <w:noProof/>
                      <w:color w:val="008EBA"/>
                      <w:sz w:val="23"/>
                      <w:szCs w:val="19"/>
                      <w:lang w:eastAsia="en-US"/>
                    </w:rPr>
                    <w:t>Meanwhile, r</w:t>
                  </w:r>
                  <w:r w:rsidRPr="00322FE9">
                    <w:rPr>
                      <w:rFonts w:ascii="Arial" w:hAnsi="Arial" w:cs="Arial"/>
                      <w:noProof/>
                      <w:color w:val="008EBA"/>
                      <w:sz w:val="23"/>
                      <w:szCs w:val="19"/>
                      <w:lang w:eastAsia="en-US"/>
                    </w:rPr>
                    <w:t>ental prices, which remained contained through the pandemic</w:t>
                  </w:r>
                  <w:r w:rsidR="00D75169">
                    <w:rPr>
                      <w:rFonts w:ascii="Arial" w:hAnsi="Arial" w:cs="Arial"/>
                      <w:noProof/>
                      <w:color w:val="008EBA"/>
                      <w:sz w:val="23"/>
                      <w:szCs w:val="19"/>
                      <w:lang w:eastAsia="en-US"/>
                    </w:rPr>
                    <w:t>,</w:t>
                  </w:r>
                  <w:r w:rsidRPr="00322FE9">
                    <w:rPr>
                      <w:rFonts w:ascii="Arial" w:hAnsi="Arial" w:cs="Arial"/>
                      <w:noProof/>
                      <w:color w:val="008EBA"/>
                      <w:sz w:val="23"/>
                      <w:szCs w:val="19"/>
                      <w:lang w:eastAsia="en-US"/>
                    </w:rPr>
                    <w:t xml:space="preserve"> are expected to lift</w:t>
                  </w:r>
                  <w:r>
                    <w:rPr>
                      <w:rFonts w:ascii="Arial" w:hAnsi="Arial" w:cs="Arial"/>
                      <w:noProof/>
                      <w:color w:val="008EBA"/>
                      <w:sz w:val="23"/>
                      <w:szCs w:val="19"/>
                      <w:lang w:eastAsia="en-US"/>
                    </w:rPr>
                    <w:t xml:space="preserve"> given the decline in vacancy rates</w:t>
                  </w:r>
                  <w:r w:rsidRPr="00322FE9">
                    <w:rPr>
                      <w:rFonts w:ascii="Arial" w:hAnsi="Arial" w:cs="Arial"/>
                      <w:noProof/>
                      <w:color w:val="008EBA"/>
                      <w:sz w:val="23"/>
                      <w:szCs w:val="19"/>
                      <w:lang w:eastAsia="en-US"/>
                    </w:rPr>
                    <w:t xml:space="preserve">. Newly advertised rental prices </w:t>
                  </w:r>
                  <w:r w:rsidR="0053359D">
                    <w:rPr>
                      <w:rFonts w:ascii="Arial" w:hAnsi="Arial" w:cs="Arial"/>
                      <w:noProof/>
                      <w:color w:val="008EBA"/>
                      <w:sz w:val="23"/>
                      <w:szCs w:val="19"/>
                      <w:lang w:eastAsia="en-US"/>
                    </w:rPr>
                    <w:t xml:space="preserve">in Sydney </w:t>
                  </w:r>
                  <w:r w:rsidRPr="00322FE9">
                    <w:rPr>
                      <w:rFonts w:ascii="Arial" w:hAnsi="Arial" w:cs="Arial"/>
                      <w:noProof/>
                      <w:color w:val="008EBA"/>
                      <w:sz w:val="23"/>
                      <w:szCs w:val="19"/>
                      <w:lang w:eastAsia="en-US"/>
                    </w:rPr>
                    <w:t xml:space="preserve">have increased by </w:t>
                  </w:r>
                  <w:r w:rsidR="00726A4C">
                    <w:rPr>
                      <w:rFonts w:ascii="Arial" w:hAnsi="Arial" w:cs="Arial"/>
                      <w:noProof/>
                      <w:color w:val="008EBA"/>
                      <w:sz w:val="23"/>
                      <w:szCs w:val="19"/>
                      <w:lang w:eastAsia="en-US"/>
                    </w:rPr>
                    <w:t>9.4</w:t>
                  </w:r>
                  <w:r>
                    <w:rPr>
                      <w:rFonts w:ascii="Arial" w:hAnsi="Arial" w:cs="Arial"/>
                      <w:noProof/>
                      <w:color w:val="008EBA"/>
                      <w:sz w:val="23"/>
                      <w:szCs w:val="19"/>
                      <w:lang w:eastAsia="en-US"/>
                    </w:rPr>
                    <w:t> </w:t>
                  </w:r>
                  <w:r w:rsidRPr="00322FE9">
                    <w:rPr>
                      <w:rFonts w:ascii="Arial" w:hAnsi="Arial" w:cs="Arial"/>
                      <w:noProof/>
                      <w:color w:val="008EBA"/>
                      <w:sz w:val="23"/>
                      <w:szCs w:val="19"/>
                      <w:lang w:eastAsia="en-US"/>
                    </w:rPr>
                    <w:t xml:space="preserve">per cent over the past </w:t>
                  </w:r>
                  <w:r w:rsidR="009B106B">
                    <w:rPr>
                      <w:rFonts w:ascii="Arial" w:hAnsi="Arial" w:cs="Arial"/>
                      <w:noProof/>
                      <w:color w:val="008EBA"/>
                      <w:sz w:val="23"/>
                      <w:szCs w:val="19"/>
                      <w:lang w:eastAsia="en-US"/>
                    </w:rPr>
                    <w:t>year</w:t>
                  </w:r>
                  <w:r w:rsidRPr="00322FE9">
                    <w:rPr>
                      <w:rFonts w:ascii="Arial" w:hAnsi="Arial" w:cs="Arial"/>
                      <w:noProof/>
                      <w:color w:val="008EBA"/>
                      <w:sz w:val="23"/>
                      <w:szCs w:val="19"/>
                      <w:lang w:eastAsia="en-US"/>
                    </w:rPr>
                    <w:t>.</w:t>
                  </w:r>
                </w:p>
                <w:p w14:paraId="64B9A68A" w14:textId="5F3DF016" w:rsidR="00C0196D" w:rsidRDefault="002A439B" w:rsidP="00AA2C18">
                  <w:pPr>
                    <w:spacing w:before="120" w:after="120"/>
                    <w:rPr>
                      <w:rFonts w:ascii="Arial" w:hAnsi="Arial" w:cs="Arial"/>
                      <w:noProof/>
                      <w:color w:val="008EBA"/>
                      <w:sz w:val="23"/>
                      <w:szCs w:val="19"/>
                      <w:lang w:eastAsia="en-US"/>
                    </w:rPr>
                  </w:pPr>
                  <w:r w:rsidRPr="00322FE9">
                    <w:rPr>
                      <w:rFonts w:ascii="Arial" w:hAnsi="Arial" w:cs="Arial"/>
                      <w:noProof/>
                      <w:color w:val="008EBA"/>
                      <w:sz w:val="23"/>
                      <w:szCs w:val="19"/>
                      <w:lang w:eastAsia="en-US"/>
                    </w:rPr>
                    <w:t xml:space="preserve">The NSW Government has delivered a number of measures to ease the cost-of-living burden </w:t>
                  </w:r>
                  <w:r>
                    <w:rPr>
                      <w:rFonts w:ascii="Arial" w:hAnsi="Arial" w:cs="Arial"/>
                      <w:noProof/>
                      <w:color w:val="008EBA"/>
                      <w:sz w:val="23"/>
                      <w:szCs w:val="19"/>
                      <w:lang w:eastAsia="en-US"/>
                    </w:rPr>
                    <w:t>on hou</w:t>
                  </w:r>
                  <w:r w:rsidRPr="00322FE9">
                    <w:rPr>
                      <w:rFonts w:ascii="Arial" w:hAnsi="Arial" w:cs="Arial"/>
                      <w:noProof/>
                      <w:color w:val="008EBA"/>
                      <w:sz w:val="23"/>
                      <w:szCs w:val="19"/>
                      <w:lang w:eastAsia="en-US"/>
                    </w:rPr>
                    <w:t>seholds</w:t>
                  </w:r>
                  <w:r w:rsidR="00F721BE">
                    <w:rPr>
                      <w:rFonts w:ascii="Arial" w:hAnsi="Arial" w:cs="Arial"/>
                      <w:noProof/>
                      <w:color w:val="008EBA"/>
                      <w:sz w:val="23"/>
                      <w:szCs w:val="19"/>
                      <w:lang w:eastAsia="en-US"/>
                    </w:rPr>
                    <w:t xml:space="preserve"> in the near term</w:t>
                  </w:r>
                  <w:r w:rsidRPr="00322FE9">
                    <w:rPr>
                      <w:rFonts w:ascii="Arial" w:hAnsi="Arial" w:cs="Arial"/>
                      <w:noProof/>
                      <w:color w:val="008EBA"/>
                      <w:sz w:val="23"/>
                      <w:szCs w:val="19"/>
                      <w:lang w:eastAsia="en-US"/>
                    </w:rPr>
                    <w:t>.</w:t>
                  </w:r>
                  <w:r>
                    <w:rPr>
                      <w:rFonts w:ascii="Arial" w:hAnsi="Arial" w:cs="Arial"/>
                      <w:noProof/>
                      <w:color w:val="008EBA"/>
                      <w:sz w:val="23"/>
                      <w:szCs w:val="19"/>
                      <w:lang w:eastAsia="en-US"/>
                    </w:rPr>
                    <w:t xml:space="preserve"> See </w:t>
                  </w:r>
                  <w:r w:rsidRPr="00513974">
                    <w:rPr>
                      <w:rFonts w:ascii="Arial" w:hAnsi="Arial" w:cs="Arial"/>
                      <w:color w:val="008EBA"/>
                      <w:sz w:val="23"/>
                      <w:szCs w:val="19"/>
                    </w:rPr>
                    <w:t>Box 1.2</w:t>
                  </w:r>
                  <w:r w:rsidR="0012308A">
                    <w:rPr>
                      <w:rFonts w:ascii="Arial" w:hAnsi="Arial" w:cs="Arial"/>
                      <w:color w:val="008EBA"/>
                      <w:sz w:val="23"/>
                      <w:szCs w:val="19"/>
                    </w:rPr>
                    <w:t xml:space="preserve"> in Chapter 1</w:t>
                  </w:r>
                  <w:r>
                    <w:rPr>
                      <w:rFonts w:ascii="Arial" w:hAnsi="Arial" w:cs="Arial"/>
                      <w:noProof/>
                      <w:color w:val="008EBA"/>
                      <w:sz w:val="23"/>
                      <w:szCs w:val="19"/>
                      <w:lang w:eastAsia="en-US"/>
                    </w:rPr>
                    <w:t xml:space="preserve"> Budget Overview for further details.</w:t>
                  </w:r>
                  <w:r w:rsidR="00C0196D">
                    <w:rPr>
                      <w:rFonts w:ascii="Arial" w:hAnsi="Arial" w:cs="Arial"/>
                      <w:noProof/>
                      <w:color w:val="008EBA"/>
                      <w:sz w:val="23"/>
                      <w:szCs w:val="19"/>
                      <w:lang w:eastAsia="en-US"/>
                    </w:rPr>
                    <w:t xml:space="preserve"> </w:t>
                  </w:r>
                  <w:r w:rsidR="00C0196D" w:rsidRPr="00C0196D">
                    <w:rPr>
                      <w:rFonts w:ascii="Arial" w:hAnsi="Arial" w:cs="Arial"/>
                      <w:noProof/>
                      <w:color w:val="008EBA"/>
                      <w:sz w:val="23"/>
                      <w:szCs w:val="19"/>
                      <w:lang w:eastAsia="en-US"/>
                    </w:rPr>
                    <w:t>Meanwhile, the Electricity Infrastructure Roadmap will deliver on the Government’s vision for cheaper, cleaner and more reliable energy</w:t>
                  </w:r>
                  <w:r w:rsidR="00F721BE">
                    <w:rPr>
                      <w:rFonts w:ascii="Arial" w:hAnsi="Arial" w:cs="Arial"/>
                      <w:noProof/>
                      <w:color w:val="008EBA"/>
                      <w:sz w:val="23"/>
                      <w:szCs w:val="19"/>
                      <w:lang w:eastAsia="en-US"/>
                    </w:rPr>
                    <w:t xml:space="preserve"> over the longer term</w:t>
                  </w:r>
                  <w:r w:rsidR="00B929E0">
                    <w:rPr>
                      <w:rFonts w:ascii="Arial" w:hAnsi="Arial" w:cs="Arial"/>
                      <w:noProof/>
                      <w:color w:val="008EBA"/>
                      <w:sz w:val="23"/>
                      <w:szCs w:val="19"/>
                      <w:lang w:eastAsia="en-US"/>
                    </w:rPr>
                    <w:t>.</w:t>
                  </w:r>
                </w:p>
                <w:p w14:paraId="0145BF7C" w14:textId="489BD133" w:rsidR="002A439B" w:rsidRDefault="00C93B8C" w:rsidP="00AA2C18">
                  <w:pPr>
                    <w:pStyle w:val="Chart2X"/>
                    <w:rPr>
                      <w:noProof/>
                      <w:lang w:eastAsia="en-US"/>
                    </w:rPr>
                  </w:pPr>
                  <w:r>
                    <w:t>K</w:t>
                  </w:r>
                  <w:r w:rsidR="002A439B">
                    <w:t>ey price categories, Sydney</w:t>
                  </w:r>
                </w:p>
                <w:p w14:paraId="6BCF9DBC" w14:textId="14B6659A" w:rsidR="002A439B" w:rsidRDefault="00EF3100" w:rsidP="00AA2C18">
                  <w:r>
                    <w:rPr>
                      <w:noProof/>
                    </w:rPr>
                    <w:drawing>
                      <wp:inline distT="0" distB="0" distL="0" distR="0" wp14:anchorId="34647F9D" wp14:editId="436C9B36">
                        <wp:extent cx="2880000" cy="2153650"/>
                        <wp:effectExtent l="0" t="0" r="0" b="0"/>
                        <wp:docPr id="25" name="Chart 25" descr="Chart 2.10: Key price categories, Sydney">
                          <a:extLst xmlns:a="http://schemas.openxmlformats.org/drawingml/2006/main">
                            <a:ext uri="{FF2B5EF4-FFF2-40B4-BE49-F238E27FC236}">
                              <a16:creationId xmlns:a16="http://schemas.microsoft.com/office/drawing/2014/main" id="{75C7B227-0134-449D-AB97-314371C822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6E31D27" w14:textId="77777777" w:rsidR="002A439B" w:rsidRPr="003E4E78" w:rsidRDefault="002A439B" w:rsidP="00AA2C18">
                  <w:pPr>
                    <w:rPr>
                      <w:sz w:val="6"/>
                      <w:szCs w:val="6"/>
                    </w:rPr>
                  </w:pPr>
                </w:p>
                <w:p w14:paraId="21E216BE" w14:textId="77777777" w:rsidR="002A439B" w:rsidRPr="00D06BB4" w:rsidRDefault="002A439B" w:rsidP="00AA2C18">
                  <w:pPr>
                    <w:rPr>
                      <w:rFonts w:ascii="Arial" w:hAnsi="Arial" w:cs="Arial"/>
                      <w:i/>
                      <w:iCs/>
                    </w:rPr>
                  </w:pPr>
                  <w:r w:rsidRPr="003E4E78">
                    <w:rPr>
                      <w:rFonts w:ascii="Arial" w:hAnsi="Arial" w:cs="Arial"/>
                      <w:i/>
                      <w:color w:val="4F4F4F"/>
                      <w:sz w:val="17"/>
                      <w:szCs w:val="17"/>
                    </w:rPr>
                    <w:t>Source:</w:t>
                  </w:r>
                  <w:r w:rsidRPr="003E4E78" w:rsidDel="007C64E9">
                    <w:rPr>
                      <w:rFonts w:ascii="Arial" w:hAnsi="Arial" w:cs="Arial"/>
                      <w:i/>
                      <w:color w:val="4F4F4F"/>
                      <w:sz w:val="17"/>
                      <w:szCs w:val="17"/>
                    </w:rPr>
                    <w:t xml:space="preserve"> </w:t>
                  </w:r>
                  <w:r w:rsidRPr="003E4E78">
                    <w:rPr>
                      <w:rFonts w:ascii="Arial" w:hAnsi="Arial" w:cs="Arial"/>
                      <w:i/>
                      <w:color w:val="4F4F4F"/>
                      <w:sz w:val="17"/>
                      <w:szCs w:val="17"/>
                    </w:rPr>
                    <w:t>ABS and NSW Treasury</w:t>
                  </w:r>
                </w:p>
              </w:tc>
            </w:tr>
          </w:tbl>
          <w:p w14:paraId="0963285E" w14:textId="77777777" w:rsidR="002A439B" w:rsidRDefault="002A439B" w:rsidP="00AA2C18"/>
        </w:tc>
      </w:tr>
    </w:tbl>
    <w:p w14:paraId="609FF8F6" w14:textId="010A2633" w:rsidR="00EC6AE7" w:rsidRDefault="00EC6AE7" w:rsidP="00EC6AE7">
      <w:pPr>
        <w:pStyle w:val="Heading3"/>
      </w:pPr>
      <w:r>
        <w:t xml:space="preserve">Household consumption supported by </w:t>
      </w:r>
      <w:r w:rsidR="00E522EB">
        <w:t>growth</w:t>
      </w:r>
      <w:r>
        <w:t xml:space="preserve"> in household income</w:t>
      </w:r>
    </w:p>
    <w:p w14:paraId="741EDE44" w14:textId="7D681B36" w:rsidR="00EC6AE7" w:rsidRPr="00CE315F" w:rsidRDefault="00EC6AE7"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The </w:t>
      </w:r>
      <w:r w:rsidR="005008EF" w:rsidRPr="00CE315F">
        <w:rPr>
          <w:rFonts w:ascii="Arial" w:hAnsi="Arial" w:cs="Arial"/>
          <w:sz w:val="23"/>
          <w:szCs w:val="23"/>
        </w:rPr>
        <w:t>substantial</w:t>
      </w:r>
      <w:r w:rsidRPr="00CE315F">
        <w:rPr>
          <w:rFonts w:ascii="Arial" w:hAnsi="Arial" w:cs="Arial"/>
          <w:sz w:val="23"/>
          <w:szCs w:val="23"/>
        </w:rPr>
        <w:t xml:space="preserve"> pandemic </w:t>
      </w:r>
      <w:r w:rsidR="00D70CB2" w:rsidRPr="00CE315F">
        <w:rPr>
          <w:rFonts w:ascii="Arial" w:hAnsi="Arial" w:cs="Arial"/>
          <w:sz w:val="23"/>
          <w:szCs w:val="23"/>
        </w:rPr>
        <w:t>support</w:t>
      </w:r>
      <w:r w:rsidRPr="00CE315F">
        <w:rPr>
          <w:rFonts w:ascii="Arial" w:hAnsi="Arial" w:cs="Arial"/>
          <w:sz w:val="23"/>
          <w:szCs w:val="23"/>
        </w:rPr>
        <w:t xml:space="preserve"> </w:t>
      </w:r>
      <w:r w:rsidR="005008EF" w:rsidRPr="00CE315F">
        <w:rPr>
          <w:rFonts w:ascii="Arial" w:hAnsi="Arial" w:cs="Arial"/>
          <w:sz w:val="23"/>
          <w:szCs w:val="23"/>
        </w:rPr>
        <w:t xml:space="preserve">by governments </w:t>
      </w:r>
      <w:r w:rsidR="00DD1196" w:rsidRPr="00CE315F">
        <w:rPr>
          <w:rFonts w:ascii="Arial" w:hAnsi="Arial" w:cs="Arial"/>
          <w:sz w:val="23"/>
          <w:szCs w:val="23"/>
        </w:rPr>
        <w:t xml:space="preserve">combined with </w:t>
      </w:r>
      <w:r w:rsidRPr="00CE315F">
        <w:rPr>
          <w:rFonts w:ascii="Arial" w:hAnsi="Arial" w:cs="Arial"/>
          <w:sz w:val="23"/>
          <w:szCs w:val="23"/>
        </w:rPr>
        <w:t>recent strength in the labour market have supported real disposable labour income</w:t>
      </w:r>
      <w:r w:rsidR="00A4172A" w:rsidRPr="00CE315F">
        <w:rPr>
          <w:rFonts w:ascii="Arial" w:hAnsi="Arial" w:cs="Arial"/>
          <w:sz w:val="23"/>
          <w:szCs w:val="23"/>
        </w:rPr>
        <w:t>,</w:t>
      </w:r>
      <w:r w:rsidR="005008EF" w:rsidRPr="00CE315F">
        <w:rPr>
          <w:rFonts w:ascii="Arial" w:hAnsi="Arial" w:cs="Arial"/>
          <w:sz w:val="23"/>
          <w:szCs w:val="23"/>
        </w:rPr>
        <w:t xml:space="preserve"> which rose across the pandemic despite the significant </w:t>
      </w:r>
      <w:r w:rsidR="00204122" w:rsidRPr="00CE315F">
        <w:rPr>
          <w:rFonts w:ascii="Arial" w:hAnsi="Arial" w:cs="Arial"/>
          <w:sz w:val="23"/>
          <w:szCs w:val="23"/>
        </w:rPr>
        <w:t xml:space="preserve">decline in </w:t>
      </w:r>
      <w:r w:rsidR="005C4768" w:rsidRPr="00CE315F">
        <w:rPr>
          <w:rFonts w:ascii="Arial" w:hAnsi="Arial" w:cs="Arial"/>
          <w:sz w:val="23"/>
          <w:szCs w:val="23"/>
        </w:rPr>
        <w:t>economic</w:t>
      </w:r>
      <w:r w:rsidR="005F0675" w:rsidRPr="00CE315F">
        <w:rPr>
          <w:rFonts w:ascii="Arial" w:hAnsi="Arial" w:cs="Arial"/>
          <w:sz w:val="23"/>
          <w:szCs w:val="23"/>
        </w:rPr>
        <w:t xml:space="preserve"> activity</w:t>
      </w:r>
      <w:r w:rsidRPr="00CE315F">
        <w:rPr>
          <w:rFonts w:ascii="Arial" w:hAnsi="Arial" w:cs="Arial"/>
          <w:sz w:val="23"/>
          <w:szCs w:val="23"/>
        </w:rPr>
        <w:t xml:space="preserve">. This enabled </w:t>
      </w:r>
      <w:r w:rsidR="00F938F4" w:rsidRPr="00CE315F">
        <w:rPr>
          <w:rFonts w:ascii="Arial" w:hAnsi="Arial" w:cs="Arial"/>
          <w:sz w:val="23"/>
          <w:szCs w:val="23"/>
        </w:rPr>
        <w:t>retail spending and broader</w:t>
      </w:r>
      <w:r w:rsidRPr="00CE315F">
        <w:rPr>
          <w:rFonts w:ascii="Arial" w:hAnsi="Arial" w:cs="Arial"/>
          <w:sz w:val="23"/>
          <w:szCs w:val="23"/>
        </w:rPr>
        <w:t xml:space="preserve"> household consumption to rebound </w:t>
      </w:r>
      <w:r w:rsidR="0098297E" w:rsidRPr="00CE315F">
        <w:rPr>
          <w:rFonts w:ascii="Arial" w:hAnsi="Arial" w:cs="Arial"/>
          <w:sz w:val="23"/>
          <w:szCs w:val="23"/>
        </w:rPr>
        <w:t xml:space="preserve">more </w:t>
      </w:r>
      <w:r w:rsidRPr="00CE315F">
        <w:rPr>
          <w:rFonts w:ascii="Arial" w:hAnsi="Arial" w:cs="Arial"/>
          <w:sz w:val="23"/>
          <w:szCs w:val="23"/>
        </w:rPr>
        <w:t>strongly</w:t>
      </w:r>
      <w:r w:rsidR="0098297E" w:rsidRPr="00CE315F">
        <w:rPr>
          <w:rFonts w:ascii="Arial" w:hAnsi="Arial" w:cs="Arial"/>
          <w:sz w:val="23"/>
          <w:szCs w:val="23"/>
        </w:rPr>
        <w:t xml:space="preserve"> than expected from last </w:t>
      </w:r>
      <w:r w:rsidR="009B0436" w:rsidRPr="00CE315F">
        <w:rPr>
          <w:rFonts w:ascii="Arial" w:hAnsi="Arial" w:cs="Arial"/>
          <w:sz w:val="23"/>
          <w:szCs w:val="23"/>
        </w:rPr>
        <w:t>year’s</w:t>
      </w:r>
      <w:r w:rsidR="0098297E" w:rsidRPr="00CE315F">
        <w:rPr>
          <w:rFonts w:ascii="Arial" w:hAnsi="Arial" w:cs="Arial"/>
          <w:sz w:val="23"/>
          <w:szCs w:val="23"/>
        </w:rPr>
        <w:t xml:space="preserve"> Delta outbreak</w:t>
      </w:r>
      <w:r w:rsidR="005F0675" w:rsidRPr="00CE315F">
        <w:rPr>
          <w:rFonts w:ascii="Arial" w:hAnsi="Arial" w:cs="Arial"/>
          <w:sz w:val="23"/>
          <w:szCs w:val="23"/>
        </w:rPr>
        <w:t>,</w:t>
      </w:r>
      <w:r w:rsidRPr="00CE315F">
        <w:rPr>
          <w:rFonts w:ascii="Arial" w:hAnsi="Arial" w:cs="Arial"/>
          <w:sz w:val="23"/>
          <w:szCs w:val="23"/>
        </w:rPr>
        <w:t xml:space="preserve"> </w:t>
      </w:r>
      <w:r w:rsidR="005F0675" w:rsidRPr="00CE315F">
        <w:rPr>
          <w:rFonts w:ascii="Arial" w:hAnsi="Arial" w:cs="Arial"/>
          <w:sz w:val="23"/>
          <w:szCs w:val="23"/>
        </w:rPr>
        <w:t>while</w:t>
      </w:r>
      <w:r w:rsidRPr="00CE315F">
        <w:rPr>
          <w:rFonts w:ascii="Arial" w:hAnsi="Arial" w:cs="Arial"/>
          <w:sz w:val="23"/>
          <w:szCs w:val="23"/>
        </w:rPr>
        <w:t xml:space="preserve"> also assist</w:t>
      </w:r>
      <w:r w:rsidR="005F0675" w:rsidRPr="00CE315F">
        <w:rPr>
          <w:rFonts w:ascii="Arial" w:hAnsi="Arial" w:cs="Arial"/>
          <w:sz w:val="23"/>
          <w:szCs w:val="23"/>
        </w:rPr>
        <w:t xml:space="preserve">ing </w:t>
      </w:r>
      <w:r w:rsidR="0098297E" w:rsidRPr="00CE315F">
        <w:rPr>
          <w:rFonts w:ascii="Arial" w:hAnsi="Arial" w:cs="Arial"/>
          <w:sz w:val="23"/>
          <w:szCs w:val="23"/>
        </w:rPr>
        <w:t xml:space="preserve">to </w:t>
      </w:r>
      <w:r w:rsidRPr="00CE315F">
        <w:rPr>
          <w:rFonts w:ascii="Arial" w:hAnsi="Arial" w:cs="Arial"/>
          <w:sz w:val="23"/>
          <w:szCs w:val="23"/>
        </w:rPr>
        <w:t xml:space="preserve">offset the short-term negative impacts of the Omicron outbreak and floods in early 2022. </w:t>
      </w:r>
    </w:p>
    <w:p w14:paraId="306B7DF5" w14:textId="3C2BE7AF" w:rsidR="003E6E76" w:rsidRPr="00CE315F" w:rsidRDefault="00EC6AE7" w:rsidP="00CE315F">
      <w:pPr>
        <w:pStyle w:val="NormalWeb"/>
        <w:spacing w:before="120" w:beforeAutospacing="0" w:after="120" w:afterAutospacing="0"/>
        <w:rPr>
          <w:rFonts w:ascii="Arial" w:hAnsi="Arial" w:cs="Arial"/>
          <w:sz w:val="23"/>
          <w:szCs w:val="23"/>
        </w:rPr>
      </w:pPr>
      <w:r w:rsidRPr="00CE315F">
        <w:rPr>
          <w:rFonts w:ascii="Arial" w:hAnsi="Arial" w:cs="Arial"/>
          <w:sz w:val="23"/>
          <w:szCs w:val="23"/>
        </w:rPr>
        <w:t xml:space="preserve">Looking ahead, </w:t>
      </w:r>
      <w:r w:rsidR="00F658D9" w:rsidRPr="00CE315F">
        <w:rPr>
          <w:rFonts w:ascii="Arial" w:hAnsi="Arial" w:cs="Arial"/>
          <w:sz w:val="23"/>
          <w:szCs w:val="23"/>
        </w:rPr>
        <w:t xml:space="preserve">while sentiment has been </w:t>
      </w:r>
      <w:r w:rsidR="00F16FB5" w:rsidRPr="00CE315F">
        <w:rPr>
          <w:rFonts w:ascii="Arial" w:hAnsi="Arial" w:cs="Arial"/>
          <w:sz w:val="23"/>
          <w:szCs w:val="23"/>
        </w:rPr>
        <w:t>impacted</w:t>
      </w:r>
      <w:r w:rsidR="00F658D9" w:rsidRPr="00CE315F">
        <w:rPr>
          <w:rFonts w:ascii="Arial" w:hAnsi="Arial" w:cs="Arial"/>
          <w:sz w:val="23"/>
          <w:szCs w:val="23"/>
        </w:rPr>
        <w:t xml:space="preserve"> by </w:t>
      </w:r>
      <w:r w:rsidR="009E3AF9" w:rsidRPr="00CE315F">
        <w:rPr>
          <w:rFonts w:ascii="Arial" w:hAnsi="Arial" w:cs="Arial"/>
          <w:sz w:val="23"/>
          <w:szCs w:val="23"/>
        </w:rPr>
        <w:t xml:space="preserve">the </w:t>
      </w:r>
      <w:r w:rsidR="00F16FB5" w:rsidRPr="00CE315F">
        <w:rPr>
          <w:rFonts w:ascii="Arial" w:hAnsi="Arial" w:cs="Arial"/>
          <w:sz w:val="23"/>
          <w:szCs w:val="23"/>
        </w:rPr>
        <w:t xml:space="preserve">rising cost of living and interest rates, </w:t>
      </w:r>
      <w:r w:rsidRPr="00CE315F">
        <w:rPr>
          <w:rFonts w:ascii="Arial" w:hAnsi="Arial" w:cs="Arial"/>
          <w:sz w:val="23"/>
          <w:szCs w:val="23"/>
        </w:rPr>
        <w:t xml:space="preserve">ongoing strength in employment and rising wages </w:t>
      </w:r>
      <w:r w:rsidR="00F16FB5" w:rsidRPr="00CE315F">
        <w:rPr>
          <w:rFonts w:ascii="Arial" w:hAnsi="Arial" w:cs="Arial"/>
          <w:sz w:val="23"/>
          <w:szCs w:val="23"/>
        </w:rPr>
        <w:t>remain</w:t>
      </w:r>
      <w:r w:rsidRPr="00CE315F">
        <w:rPr>
          <w:rFonts w:ascii="Arial" w:hAnsi="Arial" w:cs="Arial"/>
          <w:sz w:val="23"/>
          <w:szCs w:val="23"/>
        </w:rPr>
        <w:t xml:space="preserve"> important drivers of </w:t>
      </w:r>
      <w:r w:rsidR="00F16FB5" w:rsidRPr="00CE315F">
        <w:rPr>
          <w:rFonts w:ascii="Arial" w:hAnsi="Arial" w:cs="Arial"/>
          <w:sz w:val="23"/>
          <w:szCs w:val="23"/>
        </w:rPr>
        <w:t>a</w:t>
      </w:r>
      <w:r w:rsidRPr="00CE315F">
        <w:rPr>
          <w:rFonts w:ascii="Arial" w:hAnsi="Arial" w:cs="Arial"/>
          <w:sz w:val="23"/>
          <w:szCs w:val="23"/>
        </w:rPr>
        <w:t xml:space="preserve"> positive outlook for household consumption. In addition, households</w:t>
      </w:r>
      <w:r w:rsidR="00554E3A" w:rsidRPr="00CE315F">
        <w:rPr>
          <w:rFonts w:ascii="Arial" w:hAnsi="Arial" w:cs="Arial"/>
          <w:sz w:val="23"/>
          <w:szCs w:val="23"/>
        </w:rPr>
        <w:t>, on average,</w:t>
      </w:r>
      <w:r w:rsidRPr="00CE315F">
        <w:rPr>
          <w:rFonts w:ascii="Arial" w:hAnsi="Arial" w:cs="Arial"/>
          <w:sz w:val="23"/>
          <w:szCs w:val="23"/>
        </w:rPr>
        <w:t xml:space="preserve"> have built up a large amount of savings during the pandemic. Despite declining from the record levels seen during the pandemic, the household savings rate remains elevated. The savings rate is expected to decline to more historically normal levels over the forecast period (see Chart 2.</w:t>
      </w:r>
      <w:r w:rsidR="00DF5FDD" w:rsidRPr="00CE315F">
        <w:rPr>
          <w:rFonts w:ascii="Arial" w:hAnsi="Arial" w:cs="Arial"/>
          <w:sz w:val="23"/>
          <w:szCs w:val="23"/>
        </w:rPr>
        <w:t>12</w:t>
      </w:r>
      <w:r w:rsidRPr="00CE315F">
        <w:rPr>
          <w:rFonts w:ascii="Arial" w:hAnsi="Arial" w:cs="Arial"/>
          <w:sz w:val="23"/>
          <w:szCs w:val="23"/>
        </w:rPr>
        <w:t>). This will allow growth in household consumption to outpace the growth in household income for a period</w:t>
      </w:r>
      <w:r w:rsidR="009B0436" w:rsidRPr="00CE315F">
        <w:rPr>
          <w:rFonts w:ascii="Arial" w:hAnsi="Arial" w:cs="Arial"/>
          <w:sz w:val="23"/>
          <w:szCs w:val="23"/>
        </w:rPr>
        <w:t xml:space="preserve">, offsetting the negative impact on consumption from elevated </w:t>
      </w:r>
      <w:r w:rsidR="005F0675" w:rsidRPr="00CE315F">
        <w:rPr>
          <w:rFonts w:ascii="Arial" w:hAnsi="Arial" w:cs="Arial"/>
          <w:sz w:val="23"/>
          <w:szCs w:val="23"/>
        </w:rPr>
        <w:t xml:space="preserve">inflation, rising interest rates and </w:t>
      </w:r>
      <w:r w:rsidR="009B0436" w:rsidRPr="00CE315F">
        <w:rPr>
          <w:rFonts w:ascii="Arial" w:hAnsi="Arial" w:cs="Arial"/>
          <w:sz w:val="23"/>
          <w:szCs w:val="23"/>
        </w:rPr>
        <w:t xml:space="preserve">a </w:t>
      </w:r>
      <w:r w:rsidR="0063706F" w:rsidRPr="00CE315F">
        <w:rPr>
          <w:rFonts w:ascii="Arial" w:hAnsi="Arial" w:cs="Arial"/>
          <w:sz w:val="23"/>
          <w:szCs w:val="23"/>
        </w:rPr>
        <w:t xml:space="preserve">fall </w:t>
      </w:r>
      <w:r w:rsidR="009B0436" w:rsidRPr="00CE315F">
        <w:rPr>
          <w:rFonts w:ascii="Arial" w:hAnsi="Arial" w:cs="Arial"/>
          <w:sz w:val="23"/>
          <w:szCs w:val="23"/>
        </w:rPr>
        <w:t>in house</w:t>
      </w:r>
      <w:r w:rsidR="005F0675" w:rsidRPr="00CE315F">
        <w:rPr>
          <w:rFonts w:ascii="Arial" w:hAnsi="Arial" w:cs="Arial"/>
          <w:sz w:val="23"/>
          <w:szCs w:val="23"/>
        </w:rPr>
        <w:t xml:space="preserve"> prices</w:t>
      </w:r>
      <w:r w:rsidRPr="00CE315F">
        <w:rPr>
          <w:rFonts w:ascii="Arial" w:hAnsi="Arial" w:cs="Arial"/>
          <w:sz w:val="23"/>
          <w:szCs w:val="23"/>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863"/>
        <w:gridCol w:w="4776"/>
      </w:tblGrid>
      <w:tr w:rsidR="00EC6AE7" w:rsidRPr="00F579EC" w14:paraId="7431DEC4" w14:textId="77777777" w:rsidTr="00EA3B00">
        <w:trPr>
          <w:trHeight w:val="170"/>
        </w:trPr>
        <w:tc>
          <w:tcPr>
            <w:tcW w:w="4863" w:type="dxa"/>
          </w:tcPr>
          <w:p w14:paraId="6E894F2C" w14:textId="53B32BEF" w:rsidR="00EC6AE7" w:rsidRPr="00EA6904" w:rsidRDefault="00AD3897" w:rsidP="00F355F3">
            <w:pPr>
              <w:pStyle w:val="Chart2X"/>
              <w:spacing w:before="120"/>
            </w:pPr>
            <w:r>
              <w:lastRenderedPageBreak/>
              <w:t xml:space="preserve">NSW retail </w:t>
            </w:r>
            <w:r w:rsidR="006F5D87">
              <w:t>trade</w:t>
            </w:r>
          </w:p>
        </w:tc>
        <w:tc>
          <w:tcPr>
            <w:tcW w:w="4776" w:type="dxa"/>
          </w:tcPr>
          <w:p w14:paraId="24AF4D36" w14:textId="6AF0C1F7" w:rsidR="00EC6AE7" w:rsidRPr="00EA6904" w:rsidRDefault="00F70BB9" w:rsidP="00F355F3">
            <w:pPr>
              <w:pStyle w:val="Chart2X"/>
              <w:spacing w:before="120"/>
            </w:pPr>
            <w:r w:rsidRPr="00F70BB9">
              <w:t xml:space="preserve">Growth in </w:t>
            </w:r>
            <w:r w:rsidR="00587C3E">
              <w:t xml:space="preserve">NSW </w:t>
            </w:r>
            <w:r w:rsidR="00775692">
              <w:t xml:space="preserve">nominal </w:t>
            </w:r>
            <w:r w:rsidRPr="00F70BB9">
              <w:t xml:space="preserve">household consumption and </w:t>
            </w:r>
            <w:r w:rsidRPr="00F355F3">
              <w:t>disposable</w:t>
            </w:r>
            <w:r w:rsidR="00391EB6">
              <w:t xml:space="preserve"> incom</w:t>
            </w:r>
            <w:r w:rsidR="00EC6AE7" w:rsidRPr="00EA6904">
              <w:t>e</w:t>
            </w:r>
          </w:p>
        </w:tc>
      </w:tr>
      <w:tr w:rsidR="00EC6AE7" w:rsidRPr="00F579EC" w14:paraId="07246819" w14:textId="77777777" w:rsidTr="00EA3B00">
        <w:trPr>
          <w:trHeight w:val="549"/>
        </w:trPr>
        <w:tc>
          <w:tcPr>
            <w:tcW w:w="4863" w:type="dxa"/>
          </w:tcPr>
          <w:p w14:paraId="383BF05A" w14:textId="2C9DB191" w:rsidR="00EC6AE7" w:rsidRPr="004F3438" w:rsidRDefault="00930483" w:rsidP="00EA3B00">
            <w:pPr>
              <w:rPr>
                <w:rFonts w:ascii="Arial" w:hAnsi="Arial" w:cs="Arial"/>
                <w:sz w:val="14"/>
                <w:szCs w:val="14"/>
              </w:rPr>
            </w:pPr>
            <w:r>
              <w:rPr>
                <w:noProof/>
              </w:rPr>
              <w:drawing>
                <wp:inline distT="0" distB="0" distL="0" distR="0" wp14:anchorId="38B1E33D" wp14:editId="09347967">
                  <wp:extent cx="2880000" cy="2153650"/>
                  <wp:effectExtent l="0" t="0" r="0" b="0"/>
                  <wp:docPr id="36" name="Chart 36" descr="Chart 2.11: NSW retail trade">
                    <a:extLst xmlns:a="http://schemas.openxmlformats.org/drawingml/2006/main">
                      <a:ext uri="{FF2B5EF4-FFF2-40B4-BE49-F238E27FC236}">
                        <a16:creationId xmlns:a16="http://schemas.microsoft.com/office/drawing/2014/main" id="{8AAB65CC-FE57-4EE8-A4B1-9CE6B26C4C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E807CF1" w14:textId="77777777" w:rsidR="00EC6AE7" w:rsidRPr="00062D83" w:rsidRDefault="00EC6AE7" w:rsidP="00EA3B00">
            <w:pPr>
              <w:rPr>
                <w:sz w:val="6"/>
                <w:szCs w:val="6"/>
              </w:rPr>
            </w:pPr>
          </w:p>
          <w:p w14:paraId="524617FF" w14:textId="633D8655" w:rsidR="00EC6AE7" w:rsidRPr="00062D83" w:rsidRDefault="00EC6AE7" w:rsidP="00EA3B00">
            <w:pPr>
              <w:pStyle w:val="Source"/>
              <w:spacing w:before="0"/>
            </w:pPr>
            <w:r w:rsidRPr="00062D83">
              <w:rPr>
                <w:sz w:val="17"/>
              </w:rPr>
              <w:t xml:space="preserve">Source: </w:t>
            </w:r>
            <w:r>
              <w:rPr>
                <w:sz w:val="17"/>
              </w:rPr>
              <w:t>ABS</w:t>
            </w:r>
          </w:p>
        </w:tc>
        <w:tc>
          <w:tcPr>
            <w:tcW w:w="4776" w:type="dxa"/>
          </w:tcPr>
          <w:p w14:paraId="66136195" w14:textId="6CB8A4B4" w:rsidR="00EC6AE7" w:rsidRPr="00062D83" w:rsidRDefault="00322019" w:rsidP="00EA3B00">
            <w:pPr>
              <w:pStyle w:val="Chart2X"/>
              <w:numPr>
                <w:ilvl w:val="0"/>
                <w:numId w:val="0"/>
              </w:numPr>
              <w:spacing w:before="0"/>
              <w:rPr>
                <w:sz w:val="14"/>
                <w:szCs w:val="14"/>
              </w:rPr>
            </w:pPr>
            <w:r>
              <w:rPr>
                <w:noProof/>
              </w:rPr>
              <mc:AlternateContent>
                <mc:Choice Requires="wps">
                  <w:drawing>
                    <wp:anchor distT="0" distB="0" distL="114300" distR="114300" simplePos="0" relativeHeight="251658246" behindDoc="0" locked="0" layoutInCell="1" allowOverlap="1" wp14:anchorId="0DD858A9" wp14:editId="182D50BB">
                      <wp:simplePos x="0" y="0"/>
                      <wp:positionH relativeFrom="column">
                        <wp:posOffset>2552700</wp:posOffset>
                      </wp:positionH>
                      <wp:positionV relativeFrom="paragraph">
                        <wp:posOffset>130175</wp:posOffset>
                      </wp:positionV>
                      <wp:extent cx="165735" cy="973455"/>
                      <wp:effectExtent l="0" t="0" r="5715" b="0"/>
                      <wp:wrapNone/>
                      <wp:docPr id="11" name="Rectangle 11">
                        <a:extLst xmlns:a="http://schemas.openxmlformats.org/drawingml/2006/main">
                          <a:ext uri="{FF2B5EF4-FFF2-40B4-BE49-F238E27FC236}">
                            <a16:creationId xmlns:a16="http://schemas.microsoft.com/office/drawing/2014/main" id="{CB30F95A-AF55-456C-8039-2BB56469E9A5}"/>
                          </a:ext>
                        </a:extLst>
                      </wp:docPr>
                      <wp:cNvGraphicFramePr/>
                      <a:graphic xmlns:a="http://schemas.openxmlformats.org/drawingml/2006/main">
                        <a:graphicData uri="http://schemas.microsoft.com/office/word/2010/wordprocessingShape">
                          <wps:wsp>
                            <wps:cNvSpPr/>
                            <wps:spPr>
                              <a:xfrm>
                                <a:off x="0" y="0"/>
                                <a:ext cx="165735" cy="973455"/>
                              </a:xfrm>
                              <a:prstGeom prst="rect">
                                <a:avLst/>
                              </a:prstGeom>
                              <a:solidFill>
                                <a:schemeClr val="bg1"/>
                              </a:solidFill>
                              <a:ln>
                                <a:noFill/>
                              </a:ln>
                              <a:effectLst/>
                            </wps:spPr>
                            <wps:style>
                              <a:lnRef idx="1">
                                <a:schemeClr val="dk1"/>
                              </a:lnRef>
                              <a:fillRef idx="2">
                                <a:schemeClr val="dk1"/>
                              </a:fillRef>
                              <a:effectRef idx="1">
                                <a:schemeClr val="dk1"/>
                              </a:effectRef>
                              <a:fontRef idx="minor">
                                <a:schemeClr val="dk1"/>
                              </a:fontRef>
                            </wps:style>
                            <wps:bodyPr vertOverflow="clip" horzOverflow="clip" rtlCol="0" anchor="t"/>
                          </wps:wsp>
                        </a:graphicData>
                      </a:graphic>
                      <wp14:sizeRelH relativeFrom="margin">
                        <wp14:pctWidth>0</wp14:pctWidth>
                      </wp14:sizeRelH>
                    </wp:anchor>
                  </w:drawing>
                </mc:Choice>
                <mc:Fallback>
                  <w:pict>
                    <v:rect w14:anchorId="155B1826" id="Rectangle 11" o:spid="_x0000_s1026" style="position:absolute;margin-left:201pt;margin-top:10.25pt;width:13.05pt;height:76.6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" fillcolor="white [3212]" stroked="f"/>
                  </w:pict>
                </mc:Fallback>
              </mc:AlternateContent>
            </w:r>
            <w:r w:rsidR="00C53113">
              <w:rPr>
                <w:noProof/>
              </w:rPr>
              <mc:AlternateContent>
                <mc:Choice Requires="wps">
                  <w:drawing>
                    <wp:anchor distT="0" distB="0" distL="114300" distR="114300" simplePos="0" relativeHeight="251658248" behindDoc="0" locked="0" layoutInCell="1" allowOverlap="1" wp14:anchorId="2CCEFF0C" wp14:editId="2D24A206">
                      <wp:simplePos x="0" y="0"/>
                      <wp:positionH relativeFrom="column">
                        <wp:posOffset>2168963</wp:posOffset>
                      </wp:positionH>
                      <wp:positionV relativeFrom="paragraph">
                        <wp:posOffset>418465</wp:posOffset>
                      </wp:positionV>
                      <wp:extent cx="546755" cy="190500"/>
                      <wp:effectExtent l="0" t="0" r="0" b="0"/>
                      <wp:wrapNone/>
                      <wp:docPr id="5" name="TextBox 4">
                        <a:extLst xmlns:a="http://schemas.openxmlformats.org/drawingml/2006/main">
                          <a:ext uri="{FF2B5EF4-FFF2-40B4-BE49-F238E27FC236}">
                            <a16:creationId xmlns:a16="http://schemas.microsoft.com/office/drawing/2014/main" id="{16BC9B3A-489E-40C4-943B-2390757F5A7B}"/>
                          </a:ext>
                        </a:extLst>
                      </wp:docPr>
                      <wp:cNvGraphicFramePr/>
                      <a:graphic xmlns:a="http://schemas.openxmlformats.org/drawingml/2006/main">
                        <a:graphicData uri="http://schemas.microsoft.com/office/word/2010/wordprocessingShape">
                          <wps:wsp>
                            <wps:cNvSpPr txBox="1"/>
                            <wps:spPr>
                              <a:xfrm>
                                <a:off x="0" y="0"/>
                                <a:ext cx="546755" cy="1905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EF74E9F" w14:textId="77777777" w:rsidR="00C53113" w:rsidRDefault="00C53113" w:rsidP="00C53113">
                                  <w:pPr>
                                    <w:rPr>
                                      <w:rFonts w:ascii="Arial" w:hAnsi="Arial" w:cs="Arial"/>
                                      <w:color w:val="000000" w:themeColor="dark1"/>
                                      <w:sz w:val="14"/>
                                      <w:szCs w:val="14"/>
                                    </w:rPr>
                                  </w:pPr>
                                  <w:r>
                                    <w:rPr>
                                      <w:rFonts w:ascii="Arial" w:hAnsi="Arial" w:cs="Arial"/>
                                      <w:color w:val="000000" w:themeColor="dark1"/>
                                      <w:sz w:val="14"/>
                                      <w:szCs w:val="14"/>
                                    </w:rPr>
                                    <w:t>Forecast</w:t>
                                  </w:r>
                                </w:p>
                              </w:txbxContent>
                            </wps:txbx>
                            <wps:bodyPr vertOverflow="clip" horzOverflow="clip" wrap="square" rtlCol="0" anchor="t"/>
                          </wps:wsp>
                        </a:graphicData>
                      </a:graphic>
                      <wp14:sizeRelH relativeFrom="margin">
                        <wp14:pctWidth>0</wp14:pctWidth>
                      </wp14:sizeRelH>
                    </wp:anchor>
                  </w:drawing>
                </mc:Choice>
                <mc:Fallback>
                  <w:pict>
                    <v:shape w14:anchorId="2CCEFF0C" id="TextBox 4" o:spid="_x0000_s1029" type="#_x0000_t202" style="position:absolute;margin-left:170.8pt;margin-top:32.95pt;width:43.05pt;height:1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" filled="f" stroked="f">
                      <v:textbox>
                        <w:txbxContent>
                          <w:p w14:paraId="4EF74E9F" w14:textId="77777777" w:rsidR="00C53113" w:rsidRDefault="00C53113" w:rsidP="00C53113">
                            <w:pPr>
                              <w:rPr>
                                <w:rFonts w:ascii="Arial" w:hAnsi="Arial" w:cs="Arial"/>
                                <w:color w:val="000000" w:themeColor="dark1"/>
                                <w:sz w:val="14"/>
                                <w:szCs w:val="14"/>
                              </w:rPr>
                            </w:pPr>
                            <w:r>
                              <w:rPr>
                                <w:rFonts w:ascii="Arial" w:hAnsi="Arial" w:cs="Arial"/>
                                <w:color w:val="000000" w:themeColor="dark1"/>
                                <w:sz w:val="14"/>
                                <w:szCs w:val="14"/>
                              </w:rPr>
                              <w:t>Forecast</w:t>
                            </w:r>
                          </w:p>
                        </w:txbxContent>
                      </v:textbox>
                    </v:shape>
                  </w:pict>
                </mc:Fallback>
              </mc:AlternateContent>
            </w:r>
            <w:r w:rsidR="00C53113">
              <w:rPr>
                <w:noProof/>
              </w:rPr>
              <mc:AlternateContent>
                <mc:Choice Requires="wps">
                  <w:drawing>
                    <wp:anchor distT="0" distB="0" distL="114300" distR="114300" simplePos="0" relativeHeight="251658247" behindDoc="0" locked="0" layoutInCell="1" allowOverlap="1" wp14:anchorId="6052392B" wp14:editId="48D2A587">
                      <wp:simplePos x="0" y="0"/>
                      <wp:positionH relativeFrom="column">
                        <wp:posOffset>172720</wp:posOffset>
                      </wp:positionH>
                      <wp:positionV relativeFrom="paragraph">
                        <wp:posOffset>1229360</wp:posOffset>
                      </wp:positionV>
                      <wp:extent cx="174957" cy="718265"/>
                      <wp:effectExtent l="0" t="0" r="0" b="5715"/>
                      <wp:wrapNone/>
                      <wp:docPr id="33" name="Rectangle 8"/>
                      <wp:cNvGraphicFramePr/>
                      <a:graphic xmlns:a="http://schemas.openxmlformats.org/drawingml/2006/main">
                        <a:graphicData uri="http://schemas.microsoft.com/office/word/2010/wordprocessingShape">
                          <wps:wsp>
                            <wps:cNvSpPr/>
                            <wps:spPr>
                              <a:xfrm>
                                <a:off x="0" y="0"/>
                                <a:ext cx="174957" cy="718265"/>
                              </a:xfrm>
                              <a:prstGeom prst="rect">
                                <a:avLst/>
                              </a:prstGeom>
                              <a:solidFill>
                                <a:schemeClr val="bg1"/>
                              </a:solidFill>
                              <a:ln>
                                <a:noFill/>
                              </a:ln>
                              <a:effectLst/>
                            </wps:spPr>
                            <wps:style>
                              <a:lnRef idx="1">
                                <a:schemeClr val="dk1"/>
                              </a:lnRef>
                              <a:fillRef idx="2">
                                <a:schemeClr val="dk1"/>
                              </a:fillRef>
                              <a:effectRef idx="1">
                                <a:schemeClr val="dk1"/>
                              </a:effectRef>
                              <a:fontRef idx="minor">
                                <a:schemeClr val="dk1"/>
                              </a:fontRef>
                            </wps:style>
                            <wps:bodyPr vertOverflow="clip" horzOverflow="clip" rtlCol="0" anchor="t"/>
                          </wps:wsp>
                        </a:graphicData>
                      </a:graphic>
                    </wp:anchor>
                  </w:drawing>
                </mc:Choice>
                <mc:Fallback>
                  <w:pict>
                    <v:rect w14:anchorId="084AA128" id="Rectangle 8" o:spid="_x0000_s1026" style="position:absolute;margin-left:13.6pt;margin-top:96.8pt;width:13.8pt;height:56.5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" fillcolor="white [3212]" stroked="f"/>
                  </w:pict>
                </mc:Fallback>
              </mc:AlternateContent>
            </w:r>
            <w:r w:rsidR="00C53113">
              <w:rPr>
                <w:noProof/>
              </w:rPr>
              <w:drawing>
                <wp:inline distT="0" distB="0" distL="0" distR="0" wp14:anchorId="339E88D0" wp14:editId="7448014E">
                  <wp:extent cx="2878483" cy="2154662"/>
                  <wp:effectExtent l="0" t="0" r="0" b="0"/>
                  <wp:docPr id="34" name="Chart 34" descr="Chart 2.12: Growth in NSW nominal household consumption and disposable income">
                    <a:extLst xmlns:a="http://schemas.openxmlformats.org/drawingml/2006/main">
                      <a:ext uri="{FF2B5EF4-FFF2-40B4-BE49-F238E27FC236}">
                        <a16:creationId xmlns:a16="http://schemas.microsoft.com/office/drawing/2014/main" id="{25D3D8F9-4514-4B9E-994B-6A51AC6858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0938A11" w14:textId="3AC328FD" w:rsidR="00EC6AE7" w:rsidRPr="00062D83" w:rsidRDefault="00EC6AE7" w:rsidP="00EA3B00">
            <w:pPr>
              <w:pStyle w:val="Source"/>
              <w:spacing w:before="0"/>
            </w:pPr>
            <w:r w:rsidRPr="00062D83">
              <w:rPr>
                <w:sz w:val="17"/>
              </w:rPr>
              <w:t xml:space="preserve">Source: </w:t>
            </w:r>
            <w:r>
              <w:rPr>
                <w:sz w:val="17"/>
              </w:rPr>
              <w:t>ABS and NSW Treasury</w:t>
            </w:r>
          </w:p>
        </w:tc>
      </w:tr>
    </w:tbl>
    <w:p w14:paraId="1ABA4A38" w14:textId="77777777" w:rsidR="00EC6AE7" w:rsidRDefault="00EC6AE7" w:rsidP="00EC6AE7"/>
    <w:p w14:paraId="77BE1697" w14:textId="15D6628E" w:rsidR="00EC6AE7" w:rsidRDefault="00EC6AE7" w:rsidP="00EC6AE7">
      <w:pPr>
        <w:pStyle w:val="Heading3"/>
      </w:pPr>
      <w:r>
        <w:t>Strong momentum in housing, but sensitive to higher interest rates</w:t>
      </w:r>
    </w:p>
    <w:p w14:paraId="52758D4D" w14:textId="7B6405AE" w:rsidR="00EC6AE7" w:rsidRDefault="00EC6AE7" w:rsidP="00EC6AE7">
      <w:pPr>
        <w:rPr>
          <w:rFonts w:ascii="Arial" w:eastAsia="Arial" w:hAnsi="Arial" w:cs="Arial"/>
          <w:sz w:val="23"/>
          <w:szCs w:val="23"/>
        </w:rPr>
      </w:pPr>
      <w:r>
        <w:rPr>
          <w:rFonts w:ascii="Arial" w:eastAsia="Arial" w:hAnsi="Arial" w:cs="Arial"/>
          <w:sz w:val="23"/>
          <w:szCs w:val="23"/>
        </w:rPr>
        <w:t xml:space="preserve">After strong growth over the pandemic, the Sydney </w:t>
      </w:r>
      <w:r w:rsidRPr="594A0E69">
        <w:rPr>
          <w:rFonts w:ascii="Arial" w:eastAsia="Arial" w:hAnsi="Arial" w:cs="Arial"/>
          <w:sz w:val="23"/>
          <w:szCs w:val="23"/>
        </w:rPr>
        <w:t xml:space="preserve">housing </w:t>
      </w:r>
      <w:r w:rsidRPr="6BEFC587">
        <w:rPr>
          <w:rFonts w:ascii="Arial" w:eastAsia="Arial" w:hAnsi="Arial" w:cs="Arial"/>
          <w:sz w:val="23"/>
          <w:szCs w:val="23"/>
        </w:rPr>
        <w:t xml:space="preserve">market </w:t>
      </w:r>
      <w:r>
        <w:rPr>
          <w:rFonts w:ascii="Arial" w:eastAsia="Arial" w:hAnsi="Arial" w:cs="Arial"/>
          <w:sz w:val="23"/>
          <w:szCs w:val="23"/>
        </w:rPr>
        <w:t>has</w:t>
      </w:r>
      <w:r w:rsidRPr="6BEFC587">
        <w:rPr>
          <w:rFonts w:ascii="Arial" w:eastAsia="Arial" w:hAnsi="Arial" w:cs="Arial"/>
          <w:sz w:val="23"/>
          <w:szCs w:val="23"/>
        </w:rPr>
        <w:t xml:space="preserve"> started to slow, with house prices falling </w:t>
      </w:r>
      <w:r>
        <w:rPr>
          <w:rFonts w:ascii="Arial" w:eastAsia="Arial" w:hAnsi="Arial" w:cs="Arial"/>
          <w:sz w:val="23"/>
          <w:szCs w:val="23"/>
        </w:rPr>
        <w:t>in early</w:t>
      </w:r>
      <w:r w:rsidRPr="6BEFC587">
        <w:rPr>
          <w:rFonts w:ascii="Arial" w:eastAsia="Arial" w:hAnsi="Arial" w:cs="Arial"/>
          <w:sz w:val="23"/>
          <w:szCs w:val="23"/>
        </w:rPr>
        <w:t xml:space="preserve"> </w:t>
      </w:r>
      <w:r>
        <w:rPr>
          <w:rFonts w:ascii="Arial" w:eastAsia="Arial" w:hAnsi="Arial" w:cs="Arial"/>
          <w:sz w:val="23"/>
          <w:szCs w:val="23"/>
        </w:rPr>
        <w:t xml:space="preserve">2022 </w:t>
      </w:r>
      <w:r w:rsidRPr="6BEFC587">
        <w:rPr>
          <w:rFonts w:ascii="Arial" w:eastAsia="Arial" w:hAnsi="Arial" w:cs="Arial"/>
          <w:sz w:val="23"/>
          <w:szCs w:val="23"/>
        </w:rPr>
        <w:t xml:space="preserve">for the first time </w:t>
      </w:r>
      <w:r w:rsidR="005B3FF9">
        <w:rPr>
          <w:rFonts w:ascii="Arial" w:eastAsia="Arial" w:hAnsi="Arial" w:cs="Arial"/>
          <w:sz w:val="23"/>
          <w:szCs w:val="23"/>
        </w:rPr>
        <w:t>since early in the pandemic</w:t>
      </w:r>
      <w:r w:rsidRPr="6BEFC587">
        <w:rPr>
          <w:rFonts w:ascii="Arial" w:eastAsia="Arial" w:hAnsi="Arial" w:cs="Arial"/>
          <w:sz w:val="23"/>
          <w:szCs w:val="23"/>
        </w:rPr>
        <w:t xml:space="preserve">. </w:t>
      </w:r>
      <w:proofErr w:type="gramStart"/>
      <w:r w:rsidR="00086089" w:rsidRPr="6BEFC587">
        <w:rPr>
          <w:rFonts w:ascii="Arial" w:eastAsia="Arial" w:hAnsi="Arial" w:cs="Arial"/>
          <w:sz w:val="23"/>
          <w:szCs w:val="23"/>
        </w:rPr>
        <w:t>A number of</w:t>
      </w:r>
      <w:proofErr w:type="gramEnd"/>
      <w:r w:rsidR="00086089" w:rsidRPr="6BEFC587">
        <w:rPr>
          <w:rFonts w:ascii="Arial" w:eastAsia="Arial" w:hAnsi="Arial" w:cs="Arial"/>
          <w:sz w:val="23"/>
          <w:szCs w:val="23"/>
        </w:rPr>
        <w:t xml:space="preserve"> factors are cooling the market</w:t>
      </w:r>
      <w:r w:rsidR="00086089">
        <w:rPr>
          <w:rFonts w:ascii="Arial" w:eastAsia="Arial" w:hAnsi="Arial" w:cs="Arial"/>
          <w:sz w:val="23"/>
          <w:szCs w:val="23"/>
        </w:rPr>
        <w:t>.</w:t>
      </w:r>
    </w:p>
    <w:p w14:paraId="02BA92ED" w14:textId="17EE30FC" w:rsidR="00EC6AE7" w:rsidRDefault="00EC6AE7" w:rsidP="00EC6AE7">
      <w:pPr>
        <w:spacing w:before="120" w:after="120"/>
        <w:rPr>
          <w:rFonts w:ascii="Arial" w:eastAsia="Arial" w:hAnsi="Arial" w:cs="Arial"/>
          <w:sz w:val="23"/>
          <w:szCs w:val="23"/>
        </w:rPr>
      </w:pPr>
      <w:r w:rsidRPr="6BEFC587">
        <w:rPr>
          <w:rFonts w:ascii="Arial" w:eastAsia="Arial" w:hAnsi="Arial" w:cs="Arial"/>
          <w:sz w:val="23"/>
          <w:szCs w:val="23"/>
        </w:rPr>
        <w:t xml:space="preserve">The </w:t>
      </w:r>
      <w:r>
        <w:rPr>
          <w:rFonts w:ascii="Arial" w:eastAsia="Arial" w:hAnsi="Arial" w:cs="Arial"/>
          <w:sz w:val="23"/>
          <w:szCs w:val="23"/>
        </w:rPr>
        <w:t>RBA</w:t>
      </w:r>
      <w:r w:rsidRPr="6BEFC587">
        <w:rPr>
          <w:rFonts w:ascii="Arial" w:eastAsia="Arial" w:hAnsi="Arial" w:cs="Arial"/>
          <w:sz w:val="23"/>
          <w:szCs w:val="23"/>
        </w:rPr>
        <w:t xml:space="preserve"> </w:t>
      </w:r>
      <w:r w:rsidR="00AF69F1">
        <w:rPr>
          <w:rFonts w:ascii="Arial" w:eastAsia="Arial" w:hAnsi="Arial" w:cs="Arial"/>
          <w:sz w:val="23"/>
          <w:szCs w:val="23"/>
        </w:rPr>
        <w:t xml:space="preserve">has lifted the </w:t>
      </w:r>
      <w:r w:rsidRPr="6BEFC587">
        <w:rPr>
          <w:rFonts w:ascii="Arial" w:eastAsia="Arial" w:hAnsi="Arial" w:cs="Arial"/>
          <w:sz w:val="23"/>
          <w:szCs w:val="23"/>
        </w:rPr>
        <w:t xml:space="preserve">cash rate </w:t>
      </w:r>
      <w:r w:rsidR="00AF69F1">
        <w:rPr>
          <w:rFonts w:ascii="Arial" w:eastAsia="Arial" w:hAnsi="Arial" w:cs="Arial"/>
          <w:sz w:val="23"/>
          <w:szCs w:val="23"/>
        </w:rPr>
        <w:t xml:space="preserve">in successive months </w:t>
      </w:r>
      <w:r w:rsidR="00B24BBC">
        <w:rPr>
          <w:rFonts w:ascii="Arial" w:eastAsia="Arial" w:hAnsi="Arial" w:cs="Arial"/>
          <w:sz w:val="23"/>
          <w:szCs w:val="23"/>
        </w:rPr>
        <w:t xml:space="preserve">which has </w:t>
      </w:r>
      <w:r w:rsidR="003A19D7">
        <w:rPr>
          <w:rFonts w:ascii="Arial" w:eastAsia="Arial" w:hAnsi="Arial" w:cs="Arial"/>
          <w:sz w:val="23"/>
          <w:szCs w:val="23"/>
        </w:rPr>
        <w:t xml:space="preserve">seen </w:t>
      </w:r>
      <w:r>
        <w:rPr>
          <w:rFonts w:ascii="Arial" w:eastAsia="Arial" w:hAnsi="Arial" w:cs="Arial"/>
          <w:sz w:val="23"/>
          <w:szCs w:val="23"/>
        </w:rPr>
        <w:t xml:space="preserve">variable </w:t>
      </w:r>
      <w:r w:rsidR="00765FBC">
        <w:rPr>
          <w:rFonts w:ascii="Arial" w:eastAsia="Arial" w:hAnsi="Arial" w:cs="Arial"/>
          <w:sz w:val="23"/>
          <w:szCs w:val="23"/>
        </w:rPr>
        <w:t xml:space="preserve">mortgage </w:t>
      </w:r>
      <w:r w:rsidRPr="6BEFC587">
        <w:rPr>
          <w:rFonts w:ascii="Arial" w:eastAsia="Arial" w:hAnsi="Arial" w:cs="Arial"/>
          <w:sz w:val="23"/>
          <w:szCs w:val="23"/>
        </w:rPr>
        <w:t>rate</w:t>
      </w:r>
      <w:r>
        <w:rPr>
          <w:rFonts w:ascii="Arial" w:eastAsia="Arial" w:hAnsi="Arial" w:cs="Arial"/>
          <w:sz w:val="23"/>
          <w:szCs w:val="23"/>
        </w:rPr>
        <w:t>s</w:t>
      </w:r>
      <w:r w:rsidRPr="6BEFC587">
        <w:rPr>
          <w:rFonts w:ascii="Arial" w:eastAsia="Arial" w:hAnsi="Arial" w:cs="Arial"/>
          <w:sz w:val="23"/>
          <w:szCs w:val="23"/>
        </w:rPr>
        <w:t xml:space="preserve"> lift from historical lows</w:t>
      </w:r>
      <w:r w:rsidR="00914BC4">
        <w:rPr>
          <w:rFonts w:ascii="Arial" w:eastAsia="Arial" w:hAnsi="Arial" w:cs="Arial"/>
          <w:sz w:val="23"/>
          <w:szCs w:val="23"/>
        </w:rPr>
        <w:t xml:space="preserve">. </w:t>
      </w:r>
      <w:r w:rsidR="001974F4">
        <w:rPr>
          <w:rFonts w:ascii="Arial" w:eastAsia="Arial" w:hAnsi="Arial" w:cs="Arial"/>
          <w:sz w:val="23"/>
          <w:szCs w:val="23"/>
        </w:rPr>
        <w:t>Fixed mortgage rates have also increased</w:t>
      </w:r>
      <w:r w:rsidR="00E01DC2">
        <w:rPr>
          <w:rFonts w:ascii="Arial" w:eastAsia="Arial" w:hAnsi="Arial" w:cs="Arial"/>
          <w:sz w:val="23"/>
          <w:szCs w:val="23"/>
        </w:rPr>
        <w:t xml:space="preserve"> significantly</w:t>
      </w:r>
      <w:r w:rsidR="001974F4">
        <w:rPr>
          <w:rFonts w:ascii="Arial" w:eastAsia="Arial" w:hAnsi="Arial" w:cs="Arial"/>
          <w:sz w:val="23"/>
          <w:szCs w:val="23"/>
        </w:rPr>
        <w:t xml:space="preserve">. </w:t>
      </w:r>
      <w:r w:rsidR="00914BC4">
        <w:rPr>
          <w:rFonts w:ascii="Arial" w:eastAsia="Arial" w:hAnsi="Arial" w:cs="Arial"/>
          <w:sz w:val="23"/>
          <w:szCs w:val="23"/>
        </w:rPr>
        <w:t>F</w:t>
      </w:r>
      <w:r w:rsidRPr="6BEFC587">
        <w:rPr>
          <w:rFonts w:ascii="Arial" w:eastAsia="Arial" w:hAnsi="Arial" w:cs="Arial"/>
          <w:sz w:val="23"/>
          <w:szCs w:val="23"/>
        </w:rPr>
        <w:t xml:space="preserve">urther increases </w:t>
      </w:r>
      <w:r w:rsidR="001974F4">
        <w:rPr>
          <w:rFonts w:ascii="Arial" w:eastAsia="Arial" w:hAnsi="Arial" w:cs="Arial"/>
          <w:sz w:val="23"/>
          <w:szCs w:val="23"/>
        </w:rPr>
        <w:t>to mortgage rates</w:t>
      </w:r>
      <w:r w:rsidRPr="6BEFC587">
        <w:rPr>
          <w:rFonts w:ascii="Arial" w:eastAsia="Arial" w:hAnsi="Arial" w:cs="Arial"/>
          <w:sz w:val="23"/>
          <w:szCs w:val="23"/>
        </w:rPr>
        <w:t xml:space="preserve"> are expected to lower hous</w:t>
      </w:r>
      <w:r>
        <w:rPr>
          <w:rFonts w:ascii="Arial" w:eastAsia="Arial" w:hAnsi="Arial" w:cs="Arial"/>
          <w:sz w:val="23"/>
          <w:szCs w:val="23"/>
        </w:rPr>
        <w:t>ing</w:t>
      </w:r>
      <w:r w:rsidRPr="6BEFC587">
        <w:rPr>
          <w:rFonts w:ascii="Arial" w:eastAsia="Arial" w:hAnsi="Arial" w:cs="Arial"/>
          <w:sz w:val="23"/>
          <w:szCs w:val="23"/>
        </w:rPr>
        <w:t xml:space="preserve"> prices further. </w:t>
      </w:r>
      <w:r>
        <w:rPr>
          <w:rFonts w:ascii="Arial" w:eastAsia="Arial" w:hAnsi="Arial" w:cs="Arial"/>
          <w:sz w:val="23"/>
          <w:szCs w:val="23"/>
        </w:rPr>
        <w:t xml:space="preserve"> </w:t>
      </w:r>
    </w:p>
    <w:p w14:paraId="4AA33A4E" w14:textId="4B2B8248" w:rsidR="00EC6AE7" w:rsidRDefault="00191488" w:rsidP="00EC6AE7">
      <w:pPr>
        <w:spacing w:before="120" w:after="120"/>
        <w:rPr>
          <w:rFonts w:ascii="Arial" w:eastAsia="Arial" w:hAnsi="Arial" w:cs="Arial"/>
          <w:sz w:val="23"/>
          <w:szCs w:val="23"/>
        </w:rPr>
      </w:pPr>
      <w:r>
        <w:rPr>
          <w:rFonts w:ascii="Arial" w:eastAsia="Arial" w:hAnsi="Arial" w:cs="Arial"/>
          <w:sz w:val="23"/>
          <w:szCs w:val="23"/>
        </w:rPr>
        <w:t>The</w:t>
      </w:r>
      <w:r w:rsidR="00EC6AE7" w:rsidRPr="6BEFC587" w:rsidDel="00191488">
        <w:rPr>
          <w:rFonts w:ascii="Arial" w:eastAsia="Arial" w:hAnsi="Arial" w:cs="Arial"/>
          <w:sz w:val="23"/>
          <w:szCs w:val="23"/>
        </w:rPr>
        <w:t xml:space="preserve"> </w:t>
      </w:r>
      <w:r>
        <w:rPr>
          <w:rFonts w:ascii="Arial" w:eastAsia="Arial" w:hAnsi="Arial" w:cs="Arial"/>
          <w:sz w:val="23"/>
          <w:szCs w:val="23"/>
        </w:rPr>
        <w:t xml:space="preserve">Australian </w:t>
      </w:r>
      <w:r w:rsidRPr="6BEFC587">
        <w:rPr>
          <w:rFonts w:ascii="Arial" w:eastAsia="Arial" w:hAnsi="Arial" w:cs="Arial"/>
          <w:sz w:val="23"/>
          <w:szCs w:val="23"/>
        </w:rPr>
        <w:t>P</w:t>
      </w:r>
      <w:r>
        <w:rPr>
          <w:rFonts w:ascii="Arial" w:eastAsia="Arial" w:hAnsi="Arial" w:cs="Arial"/>
          <w:sz w:val="23"/>
          <w:szCs w:val="23"/>
        </w:rPr>
        <w:t xml:space="preserve">rudential </w:t>
      </w:r>
      <w:r w:rsidRPr="6BEFC587">
        <w:rPr>
          <w:rFonts w:ascii="Arial" w:eastAsia="Arial" w:hAnsi="Arial" w:cs="Arial"/>
          <w:sz w:val="23"/>
          <w:szCs w:val="23"/>
        </w:rPr>
        <w:t>R</w:t>
      </w:r>
      <w:r>
        <w:rPr>
          <w:rFonts w:ascii="Arial" w:eastAsia="Arial" w:hAnsi="Arial" w:cs="Arial"/>
          <w:sz w:val="23"/>
          <w:szCs w:val="23"/>
        </w:rPr>
        <w:t>egulat</w:t>
      </w:r>
      <w:r w:rsidR="00576BF9">
        <w:rPr>
          <w:rFonts w:ascii="Arial" w:eastAsia="Arial" w:hAnsi="Arial" w:cs="Arial"/>
          <w:sz w:val="23"/>
          <w:szCs w:val="23"/>
        </w:rPr>
        <w:t>ion</w:t>
      </w:r>
      <w:r>
        <w:rPr>
          <w:rFonts w:ascii="Arial" w:eastAsia="Arial" w:hAnsi="Arial" w:cs="Arial"/>
          <w:sz w:val="23"/>
          <w:szCs w:val="23"/>
        </w:rPr>
        <w:t xml:space="preserve"> </w:t>
      </w:r>
      <w:r w:rsidRPr="6BEFC587">
        <w:rPr>
          <w:rFonts w:ascii="Arial" w:eastAsia="Arial" w:hAnsi="Arial" w:cs="Arial"/>
          <w:sz w:val="23"/>
          <w:szCs w:val="23"/>
        </w:rPr>
        <w:t>A</w:t>
      </w:r>
      <w:r>
        <w:rPr>
          <w:rFonts w:ascii="Arial" w:eastAsia="Arial" w:hAnsi="Arial" w:cs="Arial"/>
          <w:sz w:val="23"/>
          <w:szCs w:val="23"/>
        </w:rPr>
        <w:t>uthority (APRA)</w:t>
      </w:r>
      <w:r w:rsidRPr="6BEFC587">
        <w:rPr>
          <w:rFonts w:ascii="Arial" w:eastAsia="Arial" w:hAnsi="Arial" w:cs="Arial"/>
          <w:sz w:val="23"/>
          <w:szCs w:val="23"/>
        </w:rPr>
        <w:t xml:space="preserve"> </w:t>
      </w:r>
      <w:r w:rsidR="00EC6AE7">
        <w:rPr>
          <w:rFonts w:ascii="Arial" w:eastAsia="Arial" w:hAnsi="Arial" w:cs="Arial"/>
          <w:sz w:val="23"/>
          <w:szCs w:val="23"/>
        </w:rPr>
        <w:t>also tightened</w:t>
      </w:r>
      <w:r w:rsidR="00EC6AE7" w:rsidRPr="6BEFC587">
        <w:rPr>
          <w:rFonts w:ascii="Arial" w:eastAsia="Arial" w:hAnsi="Arial" w:cs="Arial"/>
          <w:sz w:val="23"/>
          <w:szCs w:val="23"/>
        </w:rPr>
        <w:t xml:space="preserve"> macroprudential </w:t>
      </w:r>
      <w:r w:rsidR="00EC6AE7">
        <w:rPr>
          <w:rFonts w:ascii="Arial" w:eastAsia="Arial" w:hAnsi="Arial" w:cs="Arial"/>
          <w:sz w:val="23"/>
          <w:szCs w:val="23"/>
        </w:rPr>
        <w:t>standards</w:t>
      </w:r>
      <w:r w:rsidR="00EC6AE7" w:rsidRPr="6BEFC587">
        <w:rPr>
          <w:rFonts w:ascii="Arial" w:eastAsia="Arial" w:hAnsi="Arial" w:cs="Arial"/>
          <w:sz w:val="23"/>
          <w:szCs w:val="23"/>
        </w:rPr>
        <w:t xml:space="preserve"> in November 2021, </w:t>
      </w:r>
      <w:r w:rsidR="00EC6AE7">
        <w:rPr>
          <w:rFonts w:ascii="Arial" w:eastAsia="Arial" w:hAnsi="Arial" w:cs="Arial"/>
          <w:sz w:val="23"/>
          <w:szCs w:val="23"/>
        </w:rPr>
        <w:t>by raising the</w:t>
      </w:r>
      <w:r w:rsidR="00EC6AE7" w:rsidRPr="6BEFC587">
        <w:rPr>
          <w:rFonts w:ascii="Arial" w:eastAsia="Arial" w:hAnsi="Arial" w:cs="Arial"/>
          <w:sz w:val="23"/>
          <w:szCs w:val="23"/>
        </w:rPr>
        <w:t xml:space="preserve"> interest rate buffer</w:t>
      </w:r>
      <w:r w:rsidR="00DE5CA5">
        <w:rPr>
          <w:rFonts w:ascii="Arial" w:eastAsia="Arial" w:hAnsi="Arial" w:cs="Arial"/>
          <w:sz w:val="23"/>
          <w:szCs w:val="23"/>
        </w:rPr>
        <w:t xml:space="preserve"> that banks use to assess the borrowing capacity of new borrowers</w:t>
      </w:r>
      <w:r w:rsidR="007D59A6">
        <w:rPr>
          <w:rFonts w:ascii="Arial" w:eastAsia="Arial" w:hAnsi="Arial" w:cs="Arial"/>
          <w:sz w:val="23"/>
          <w:szCs w:val="23"/>
        </w:rPr>
        <w:t xml:space="preserve"> to </w:t>
      </w:r>
      <w:r w:rsidR="00D77AC8">
        <w:rPr>
          <w:rFonts w:ascii="Arial" w:eastAsia="Arial" w:hAnsi="Arial" w:cs="Arial"/>
          <w:sz w:val="23"/>
          <w:szCs w:val="23"/>
        </w:rPr>
        <w:t>3.0 percentage points</w:t>
      </w:r>
      <w:r w:rsidR="00EC6AE7" w:rsidRPr="594A0E69">
        <w:rPr>
          <w:rFonts w:ascii="Arial" w:eastAsia="Arial" w:hAnsi="Arial" w:cs="Arial"/>
          <w:sz w:val="23"/>
          <w:szCs w:val="23"/>
        </w:rPr>
        <w:t xml:space="preserve">. </w:t>
      </w:r>
      <w:r w:rsidR="00EC6AE7">
        <w:rPr>
          <w:rFonts w:ascii="Arial" w:eastAsia="Arial" w:hAnsi="Arial" w:cs="Arial"/>
          <w:sz w:val="23"/>
          <w:szCs w:val="23"/>
        </w:rPr>
        <w:t>Previously, banks</w:t>
      </w:r>
      <w:r w:rsidR="00EC6AE7" w:rsidRPr="009740EC">
        <w:rPr>
          <w:rFonts w:ascii="Arial" w:eastAsia="Arial" w:hAnsi="Arial" w:cs="Arial"/>
          <w:sz w:val="23"/>
          <w:szCs w:val="23"/>
        </w:rPr>
        <w:t xml:space="preserve"> </w:t>
      </w:r>
      <w:r w:rsidR="00EC6AE7">
        <w:rPr>
          <w:rFonts w:ascii="Arial" w:eastAsia="Arial" w:hAnsi="Arial" w:cs="Arial"/>
          <w:sz w:val="23"/>
          <w:szCs w:val="23"/>
        </w:rPr>
        <w:t xml:space="preserve">assessing </w:t>
      </w:r>
      <w:r w:rsidR="003963F1">
        <w:rPr>
          <w:rFonts w:ascii="Arial" w:eastAsia="Arial" w:hAnsi="Arial" w:cs="Arial"/>
          <w:sz w:val="23"/>
          <w:szCs w:val="23"/>
        </w:rPr>
        <w:t xml:space="preserve">a </w:t>
      </w:r>
      <w:r w:rsidR="00EC6AE7" w:rsidRPr="009740EC">
        <w:rPr>
          <w:rFonts w:ascii="Arial" w:eastAsia="Arial" w:hAnsi="Arial" w:cs="Arial"/>
          <w:sz w:val="23"/>
          <w:szCs w:val="23"/>
        </w:rPr>
        <w:t xml:space="preserve">loan </w:t>
      </w:r>
      <w:r w:rsidR="00EC6AE7">
        <w:rPr>
          <w:rFonts w:ascii="Arial" w:eastAsia="Arial" w:hAnsi="Arial" w:cs="Arial"/>
          <w:sz w:val="23"/>
          <w:szCs w:val="23"/>
        </w:rPr>
        <w:t>for a new borrower needed</w:t>
      </w:r>
      <w:r w:rsidR="00EC6AE7" w:rsidRPr="009740EC">
        <w:rPr>
          <w:rFonts w:ascii="Arial" w:eastAsia="Arial" w:hAnsi="Arial" w:cs="Arial"/>
          <w:sz w:val="23"/>
          <w:szCs w:val="23"/>
        </w:rPr>
        <w:t xml:space="preserve"> to consider </w:t>
      </w:r>
      <w:r w:rsidR="00EC6AE7">
        <w:rPr>
          <w:rFonts w:ascii="Arial" w:eastAsia="Arial" w:hAnsi="Arial" w:cs="Arial"/>
          <w:sz w:val="23"/>
          <w:szCs w:val="23"/>
        </w:rPr>
        <w:t xml:space="preserve">a future increase in the </w:t>
      </w:r>
      <w:r w:rsidR="00EC6AE7" w:rsidRPr="009740EC">
        <w:rPr>
          <w:rFonts w:ascii="Arial" w:eastAsia="Arial" w:hAnsi="Arial" w:cs="Arial"/>
          <w:sz w:val="23"/>
          <w:szCs w:val="23"/>
        </w:rPr>
        <w:t xml:space="preserve">interest rate </w:t>
      </w:r>
      <w:r w:rsidR="00EC6AE7">
        <w:rPr>
          <w:rFonts w:ascii="Arial" w:eastAsia="Arial" w:hAnsi="Arial" w:cs="Arial"/>
          <w:sz w:val="23"/>
          <w:szCs w:val="23"/>
        </w:rPr>
        <w:t>of 2.5</w:t>
      </w:r>
      <w:r w:rsidR="00481B90">
        <w:rPr>
          <w:rFonts w:ascii="Arial" w:eastAsia="Arial" w:hAnsi="Arial" w:cs="Arial"/>
          <w:sz w:val="23"/>
          <w:szCs w:val="23"/>
        </w:rPr>
        <w:t> </w:t>
      </w:r>
      <w:r w:rsidR="00EC6AE7" w:rsidRPr="009740EC">
        <w:rPr>
          <w:rFonts w:ascii="Arial" w:eastAsia="Arial" w:hAnsi="Arial" w:cs="Arial"/>
          <w:sz w:val="23"/>
          <w:szCs w:val="23"/>
        </w:rPr>
        <w:t xml:space="preserve">percentage points. </w:t>
      </w:r>
      <w:r w:rsidR="00EC6AE7">
        <w:rPr>
          <w:rFonts w:ascii="Arial" w:eastAsia="Arial" w:hAnsi="Arial" w:cs="Arial"/>
          <w:sz w:val="23"/>
          <w:szCs w:val="23"/>
        </w:rPr>
        <w:t xml:space="preserve">The increase of the interest rate buffer has reduced the </w:t>
      </w:r>
      <w:r w:rsidR="00414235">
        <w:rPr>
          <w:rFonts w:ascii="Arial" w:eastAsia="Arial" w:hAnsi="Arial" w:cs="Arial"/>
          <w:sz w:val="23"/>
          <w:szCs w:val="23"/>
        </w:rPr>
        <w:t xml:space="preserve">potential </w:t>
      </w:r>
      <w:r w:rsidR="00EC6AE7">
        <w:rPr>
          <w:rFonts w:ascii="Arial" w:eastAsia="Arial" w:hAnsi="Arial" w:cs="Arial"/>
          <w:sz w:val="23"/>
          <w:szCs w:val="23"/>
        </w:rPr>
        <w:t xml:space="preserve">approvable loan amount for a given borrower. </w:t>
      </w:r>
    </w:p>
    <w:p w14:paraId="7300A29E" w14:textId="352A5372" w:rsidR="00EC6AE7" w:rsidRPr="007A1267" w:rsidRDefault="00EC6AE7" w:rsidP="00EC6AE7">
      <w:pPr>
        <w:spacing w:before="120" w:after="120"/>
        <w:rPr>
          <w:rFonts w:ascii="Arial" w:eastAsia="Arial" w:hAnsi="Arial" w:cs="Arial"/>
          <w:sz w:val="23"/>
          <w:szCs w:val="23"/>
        </w:rPr>
      </w:pPr>
      <w:r w:rsidRPr="6BEFC587">
        <w:rPr>
          <w:rFonts w:ascii="Arial" w:eastAsia="Arial" w:hAnsi="Arial" w:cs="Arial"/>
          <w:sz w:val="23"/>
          <w:szCs w:val="23"/>
        </w:rPr>
        <w:t xml:space="preserve">Additionally, the large run up in </w:t>
      </w:r>
      <w:r>
        <w:rPr>
          <w:rFonts w:ascii="Arial" w:eastAsia="Arial" w:hAnsi="Arial" w:cs="Arial"/>
          <w:sz w:val="23"/>
          <w:szCs w:val="23"/>
        </w:rPr>
        <w:t xml:space="preserve">house </w:t>
      </w:r>
      <w:r w:rsidRPr="6BEFC587">
        <w:rPr>
          <w:rFonts w:ascii="Arial" w:eastAsia="Arial" w:hAnsi="Arial" w:cs="Arial"/>
          <w:sz w:val="23"/>
          <w:szCs w:val="23"/>
        </w:rPr>
        <w:t xml:space="preserve">prices over the pandemic has pushed more households to </w:t>
      </w:r>
      <w:r>
        <w:rPr>
          <w:rFonts w:ascii="Arial" w:eastAsia="Arial" w:hAnsi="Arial" w:cs="Arial"/>
          <w:sz w:val="23"/>
          <w:szCs w:val="23"/>
        </w:rPr>
        <w:t xml:space="preserve">the limits of </w:t>
      </w:r>
      <w:r w:rsidRPr="6BEFC587">
        <w:rPr>
          <w:rFonts w:ascii="Arial" w:eastAsia="Arial" w:hAnsi="Arial" w:cs="Arial"/>
          <w:sz w:val="23"/>
          <w:szCs w:val="23"/>
        </w:rPr>
        <w:t>affordability, slowing the market</w:t>
      </w:r>
      <w:r w:rsidR="00923C51">
        <w:rPr>
          <w:rFonts w:ascii="Arial" w:eastAsia="Arial" w:hAnsi="Arial" w:cs="Arial"/>
          <w:sz w:val="23"/>
          <w:szCs w:val="23"/>
        </w:rPr>
        <w:t xml:space="preserve"> (see Chart 2.13)</w:t>
      </w:r>
      <w:r w:rsidRPr="6BEFC587">
        <w:rPr>
          <w:rFonts w:ascii="Arial" w:eastAsia="Arial" w:hAnsi="Arial" w:cs="Arial"/>
          <w:sz w:val="23"/>
          <w:szCs w:val="23"/>
        </w:rPr>
        <w:t xml:space="preserve">. </w:t>
      </w:r>
      <w:r>
        <w:rPr>
          <w:rFonts w:ascii="Arial" w:eastAsia="Arial" w:hAnsi="Arial" w:cs="Arial"/>
          <w:sz w:val="23"/>
          <w:szCs w:val="23"/>
        </w:rPr>
        <w:t xml:space="preserve">A key indicator used by APRA to gauge credit exposure is </w:t>
      </w:r>
      <w:r w:rsidR="00AD6FB7">
        <w:rPr>
          <w:rFonts w:ascii="Arial" w:eastAsia="Arial" w:hAnsi="Arial" w:cs="Arial"/>
          <w:sz w:val="23"/>
          <w:szCs w:val="23"/>
        </w:rPr>
        <w:t xml:space="preserve">the percentage of </w:t>
      </w:r>
      <w:r>
        <w:rPr>
          <w:rFonts w:ascii="Arial" w:eastAsia="Arial" w:hAnsi="Arial" w:cs="Arial"/>
          <w:sz w:val="23"/>
          <w:szCs w:val="23"/>
        </w:rPr>
        <w:t xml:space="preserve">loans </w:t>
      </w:r>
      <w:r w:rsidR="00AD6FB7">
        <w:rPr>
          <w:rFonts w:ascii="Arial" w:eastAsia="Arial" w:hAnsi="Arial" w:cs="Arial"/>
          <w:sz w:val="23"/>
          <w:szCs w:val="23"/>
        </w:rPr>
        <w:t xml:space="preserve">that </w:t>
      </w:r>
      <w:r>
        <w:rPr>
          <w:rFonts w:ascii="Arial" w:eastAsia="Arial" w:hAnsi="Arial" w:cs="Arial"/>
          <w:sz w:val="23"/>
          <w:szCs w:val="23"/>
        </w:rPr>
        <w:t xml:space="preserve">exceed six-times a </w:t>
      </w:r>
      <w:r w:rsidR="005F0675">
        <w:rPr>
          <w:rFonts w:ascii="Arial" w:eastAsia="Arial" w:hAnsi="Arial" w:cs="Arial"/>
          <w:sz w:val="23"/>
          <w:szCs w:val="23"/>
        </w:rPr>
        <w:t>household’s</w:t>
      </w:r>
      <w:r>
        <w:rPr>
          <w:rFonts w:ascii="Arial" w:eastAsia="Arial" w:hAnsi="Arial" w:cs="Arial"/>
          <w:sz w:val="23"/>
          <w:szCs w:val="23"/>
        </w:rPr>
        <w:t xml:space="preserve"> income</w:t>
      </w:r>
      <w:r w:rsidR="00AD6FB7">
        <w:rPr>
          <w:rFonts w:ascii="Arial" w:eastAsia="Arial" w:hAnsi="Arial" w:cs="Arial"/>
          <w:sz w:val="23"/>
          <w:szCs w:val="23"/>
        </w:rPr>
        <w:t>. This</w:t>
      </w:r>
      <w:r>
        <w:rPr>
          <w:rFonts w:ascii="Arial" w:eastAsia="Arial" w:hAnsi="Arial" w:cs="Arial"/>
          <w:sz w:val="23"/>
          <w:szCs w:val="23"/>
        </w:rPr>
        <w:t xml:space="preserve"> has increased from 16 to 2</w:t>
      </w:r>
      <w:r w:rsidR="00EC0D6C">
        <w:rPr>
          <w:rFonts w:ascii="Arial" w:eastAsia="Arial" w:hAnsi="Arial" w:cs="Arial"/>
          <w:sz w:val="23"/>
          <w:szCs w:val="23"/>
        </w:rPr>
        <w:t>3</w:t>
      </w:r>
      <w:r>
        <w:rPr>
          <w:rFonts w:ascii="Arial" w:eastAsia="Arial" w:hAnsi="Arial" w:cs="Arial"/>
          <w:sz w:val="23"/>
          <w:szCs w:val="23"/>
        </w:rPr>
        <w:t xml:space="preserve"> per cent of new loans since the outset of the pandemic. </w:t>
      </w:r>
    </w:p>
    <w:p w14:paraId="0A49702E" w14:textId="4867F3FF" w:rsidR="00EC6AE7" w:rsidRDefault="00EC6AE7" w:rsidP="00CE315F">
      <w:pPr>
        <w:pStyle w:val="NormalWeb"/>
        <w:spacing w:before="120" w:beforeAutospacing="0" w:after="120" w:afterAutospacing="0"/>
        <w:rPr>
          <w:rFonts w:ascii="Arial" w:eastAsia="Arial" w:hAnsi="Arial" w:cs="Arial"/>
          <w:sz w:val="23"/>
          <w:szCs w:val="23"/>
        </w:rPr>
      </w:pPr>
      <w:r w:rsidRPr="00CE315F">
        <w:rPr>
          <w:rFonts w:ascii="Arial" w:eastAsia="Arial" w:hAnsi="Arial" w:cs="Arial"/>
          <w:sz w:val="23"/>
          <w:szCs w:val="23"/>
        </w:rPr>
        <w:t xml:space="preserve">Strength in the housing market over the past two years along with low interest rates and the Commonwealth’s </w:t>
      </w:r>
      <w:proofErr w:type="spellStart"/>
      <w:r w:rsidRPr="00CE315F">
        <w:rPr>
          <w:rFonts w:ascii="Arial" w:eastAsia="Arial" w:hAnsi="Arial" w:cs="Arial"/>
          <w:sz w:val="23"/>
          <w:szCs w:val="23"/>
        </w:rPr>
        <w:t>HomeBuilder</w:t>
      </w:r>
      <w:proofErr w:type="spellEnd"/>
      <w:r w:rsidRPr="00CE315F">
        <w:rPr>
          <w:rFonts w:ascii="Arial" w:eastAsia="Arial" w:hAnsi="Arial" w:cs="Arial"/>
          <w:sz w:val="23"/>
          <w:szCs w:val="23"/>
        </w:rPr>
        <w:t xml:space="preserve"> grants have generated a significant pipeline of residential construction work. A significant quantity of work remains to be done, as supply chain issues and shortages of materials and labour have caused delays in completing housing projects. Once this work is complete, residential construction is expected to ease, in line with the fall already seen in new project approvals</w:t>
      </w:r>
      <w:r w:rsidR="00CC5EC2" w:rsidRPr="00CE315F">
        <w:rPr>
          <w:rFonts w:ascii="Arial" w:eastAsia="Arial" w:hAnsi="Arial" w:cs="Arial"/>
          <w:sz w:val="23"/>
          <w:szCs w:val="23"/>
        </w:rPr>
        <w:t xml:space="preserve"> (see Chart 2.14)</w:t>
      </w:r>
      <w:r w:rsidRPr="00CE315F">
        <w:rPr>
          <w:rFonts w:ascii="Arial" w:eastAsia="Arial" w:hAnsi="Arial" w:cs="Arial"/>
          <w:sz w:val="23"/>
          <w:szCs w:val="23"/>
        </w:rPr>
        <w:t xml:space="preserve">. Renovations are also expected to ease, as households turn their attention outside the home, to recreation and travel now that restrictions have eased both here and around the globe.   </w:t>
      </w:r>
    </w:p>
    <w:p w14:paraId="1CC53E0C" w14:textId="55EA00D0" w:rsidR="00FA7492" w:rsidRDefault="00FA7492">
      <w:pPr>
        <w:spacing w:after="200" w:line="276" w:lineRule="auto"/>
        <w:rPr>
          <w:rFonts w:ascii="Arial" w:eastAsia="Arial" w:hAnsi="Arial" w:cs="Arial"/>
          <w:sz w:val="23"/>
          <w:szCs w:val="23"/>
          <w:lang w:eastAsia="en-AU"/>
        </w:rPr>
      </w:pPr>
      <w:r>
        <w:rPr>
          <w:rFonts w:ascii="Arial" w:eastAsia="Arial" w:hAnsi="Arial" w:cs="Arial"/>
          <w:sz w:val="23"/>
          <w:szCs w:val="23"/>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1"/>
        <w:gridCol w:w="4888"/>
      </w:tblGrid>
      <w:tr w:rsidR="00EC6AE7" w:rsidRPr="00A35E54" w14:paraId="120310FF" w14:textId="77777777" w:rsidTr="00615244">
        <w:trPr>
          <w:trHeight w:val="170"/>
        </w:trPr>
        <w:tc>
          <w:tcPr>
            <w:tcW w:w="4751" w:type="dxa"/>
          </w:tcPr>
          <w:p w14:paraId="3E613E4C" w14:textId="1DEE80C4" w:rsidR="00EC6AE7" w:rsidRPr="00C321F8" w:rsidRDefault="00AF6193" w:rsidP="00F355F3">
            <w:pPr>
              <w:pStyle w:val="Chart2X"/>
              <w:spacing w:before="120"/>
              <w:rPr>
                <w:vertAlign w:val="superscript"/>
              </w:rPr>
            </w:pPr>
            <w:r w:rsidRPr="00FA7492">
              <w:lastRenderedPageBreak/>
              <w:t>Share</w:t>
            </w:r>
            <w:r w:rsidR="007D4E3C" w:rsidRPr="00FA7492">
              <w:t xml:space="preserve"> of income spent on mortgage repayments</w:t>
            </w:r>
            <w:r w:rsidR="007D4E3C" w:rsidRPr="00FA7492">
              <w:rPr>
                <w:vertAlign w:val="superscript"/>
              </w:rPr>
              <w:t>(a)</w:t>
            </w:r>
          </w:p>
        </w:tc>
        <w:tc>
          <w:tcPr>
            <w:tcW w:w="4888" w:type="dxa"/>
          </w:tcPr>
          <w:p w14:paraId="339FBC2E" w14:textId="0163D5A8" w:rsidR="00EC6AE7" w:rsidRPr="00C321F8" w:rsidRDefault="007564B9" w:rsidP="00F355F3">
            <w:pPr>
              <w:pStyle w:val="Chart2X"/>
              <w:spacing w:before="120"/>
              <w:rPr>
                <w:color w:val="000000" w:themeColor="text1"/>
              </w:rPr>
            </w:pPr>
            <w:r w:rsidRPr="00FA7492">
              <w:t xml:space="preserve">NSW </w:t>
            </w:r>
            <w:r w:rsidR="000C2CAA" w:rsidRPr="00FA7492">
              <w:t xml:space="preserve">dwelling </w:t>
            </w:r>
            <w:r w:rsidRPr="00FA7492">
              <w:t>a</w:t>
            </w:r>
            <w:r w:rsidR="00EC6AE7" w:rsidRPr="00FA7492">
              <w:t>pprovals and dwelling investment</w:t>
            </w:r>
          </w:p>
        </w:tc>
      </w:tr>
      <w:tr w:rsidR="00EC6AE7" w:rsidRPr="00A35E54" w14:paraId="16EE0D2C" w14:textId="77777777" w:rsidTr="00562BEA">
        <w:trPr>
          <w:trHeight w:val="66"/>
        </w:trPr>
        <w:tc>
          <w:tcPr>
            <w:tcW w:w="4751" w:type="dxa"/>
          </w:tcPr>
          <w:p w14:paraId="1AAFC9C6" w14:textId="44BFE46C" w:rsidR="00EC6AE7" w:rsidRPr="00C321F8" w:rsidRDefault="00615244" w:rsidP="00EA3B00">
            <w:pPr>
              <w:rPr>
                <w:color w:val="000000" w:themeColor="text1"/>
              </w:rPr>
            </w:pPr>
            <w:r>
              <w:rPr>
                <w:noProof/>
              </w:rPr>
              <w:drawing>
                <wp:inline distT="0" distB="0" distL="0" distR="0" wp14:anchorId="10AAD968" wp14:editId="1606D0A7">
                  <wp:extent cx="2880000" cy="2160000"/>
                  <wp:effectExtent l="0" t="0" r="0" b="0"/>
                  <wp:docPr id="37" name="Chart 37" descr="Chart 2.13: Share of income spent on mortgage repayments">
                    <a:extLst xmlns:a="http://schemas.openxmlformats.org/drawingml/2006/main">
                      <a:ext uri="{FF2B5EF4-FFF2-40B4-BE49-F238E27FC236}">
                        <a16:creationId xmlns:a16="http://schemas.microsoft.com/office/drawing/2014/main" id="{6B7BCD1C-5896-4C40-9997-AA80107CC9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8385926" w14:textId="117A28AA" w:rsidR="00EC6AE7" w:rsidRDefault="00EC6AE7" w:rsidP="00682DA7">
            <w:pPr>
              <w:pStyle w:val="Source"/>
              <w:spacing w:before="0"/>
              <w:rPr>
                <w:sz w:val="17"/>
              </w:rPr>
            </w:pPr>
            <w:r w:rsidRPr="00C321F8">
              <w:rPr>
                <w:sz w:val="17"/>
              </w:rPr>
              <w:t xml:space="preserve">Source: </w:t>
            </w:r>
            <w:r w:rsidR="009E74F1">
              <w:rPr>
                <w:sz w:val="17"/>
              </w:rPr>
              <w:t>Corelogic</w:t>
            </w:r>
            <w:r w:rsidR="003B5419">
              <w:rPr>
                <w:sz w:val="17"/>
              </w:rPr>
              <w:t xml:space="preserve">, </w:t>
            </w:r>
            <w:r w:rsidR="00DA46D7">
              <w:rPr>
                <w:sz w:val="17"/>
              </w:rPr>
              <w:t xml:space="preserve">RBA, </w:t>
            </w:r>
            <w:r w:rsidR="003B5419">
              <w:rPr>
                <w:sz w:val="17"/>
              </w:rPr>
              <w:t>ABS</w:t>
            </w:r>
            <w:r>
              <w:rPr>
                <w:sz w:val="17"/>
              </w:rPr>
              <w:t xml:space="preserve"> and</w:t>
            </w:r>
            <w:r w:rsidRPr="00C321F8">
              <w:rPr>
                <w:sz w:val="17"/>
              </w:rPr>
              <w:t xml:space="preserve"> NSW Treasury</w:t>
            </w:r>
            <w:r>
              <w:rPr>
                <w:sz w:val="17"/>
              </w:rPr>
              <w:t xml:space="preserve"> </w:t>
            </w:r>
          </w:p>
          <w:p w14:paraId="7A5489CA" w14:textId="14AF595E" w:rsidR="00EC6AE7" w:rsidRPr="001C06DC" w:rsidRDefault="009E74F1" w:rsidP="001C06DC">
            <w:pPr>
              <w:ind w:left="357" w:hanging="357"/>
              <w:rPr>
                <w:rFonts w:ascii="Arial" w:hAnsi="Arial" w:cs="Arial"/>
                <w:color w:val="000000" w:themeColor="text1"/>
                <w:sz w:val="17"/>
                <w:szCs w:val="17"/>
              </w:rPr>
            </w:pPr>
            <w:r w:rsidRPr="001C06DC">
              <w:rPr>
                <w:rFonts w:ascii="Arial" w:hAnsi="Arial" w:cs="Arial"/>
                <w:sz w:val="17"/>
                <w:szCs w:val="17"/>
              </w:rPr>
              <w:t xml:space="preserve">(a) </w:t>
            </w:r>
            <w:r w:rsidR="001C06DC">
              <w:rPr>
                <w:rFonts w:ascii="Arial" w:hAnsi="Arial" w:cs="Arial"/>
                <w:sz w:val="17"/>
                <w:szCs w:val="17"/>
              </w:rPr>
              <w:tab/>
            </w:r>
            <w:r w:rsidRPr="001C06DC">
              <w:rPr>
                <w:rFonts w:ascii="Arial" w:hAnsi="Arial" w:cs="Arial"/>
                <w:sz w:val="17"/>
                <w:szCs w:val="17"/>
              </w:rPr>
              <w:t xml:space="preserve">Mortgage repayments on a recently purchased Sydney house of median value. </w:t>
            </w:r>
            <w:r w:rsidR="00222AB1">
              <w:rPr>
                <w:rFonts w:ascii="Arial" w:hAnsi="Arial" w:cs="Arial"/>
                <w:sz w:val="17"/>
                <w:szCs w:val="17"/>
              </w:rPr>
              <w:t xml:space="preserve">Assumes an </w:t>
            </w:r>
            <w:proofErr w:type="gramStart"/>
            <w:r w:rsidR="00222AB1">
              <w:rPr>
                <w:rFonts w:ascii="Arial" w:hAnsi="Arial" w:cs="Arial"/>
                <w:sz w:val="17"/>
                <w:szCs w:val="17"/>
              </w:rPr>
              <w:t>a</w:t>
            </w:r>
            <w:r w:rsidRPr="001C06DC">
              <w:rPr>
                <w:rFonts w:ascii="Arial" w:hAnsi="Arial" w:cs="Arial"/>
                <w:sz w:val="17"/>
                <w:szCs w:val="17"/>
              </w:rPr>
              <w:t>fter tax</w:t>
            </w:r>
            <w:proofErr w:type="gramEnd"/>
            <w:r w:rsidRPr="001C06DC">
              <w:rPr>
                <w:rFonts w:ascii="Arial" w:hAnsi="Arial" w:cs="Arial"/>
                <w:sz w:val="17"/>
                <w:szCs w:val="17"/>
              </w:rPr>
              <w:t xml:space="preserve"> income of a dual income household, on average incomes</w:t>
            </w:r>
            <w:r w:rsidR="007564B9">
              <w:rPr>
                <w:rFonts w:ascii="Arial" w:hAnsi="Arial" w:cs="Arial"/>
                <w:sz w:val="17"/>
                <w:szCs w:val="17"/>
              </w:rPr>
              <w:t>, with</w:t>
            </w:r>
            <w:r w:rsidRPr="001C06DC">
              <w:rPr>
                <w:rFonts w:ascii="Arial" w:hAnsi="Arial" w:cs="Arial"/>
                <w:sz w:val="17"/>
                <w:szCs w:val="17"/>
              </w:rPr>
              <w:t xml:space="preserve"> a 20</w:t>
            </w:r>
            <w:r w:rsidR="00834E71">
              <w:rPr>
                <w:rFonts w:ascii="Arial" w:hAnsi="Arial" w:cs="Arial"/>
                <w:sz w:val="17"/>
                <w:szCs w:val="17"/>
              </w:rPr>
              <w:t> </w:t>
            </w:r>
            <w:r w:rsidRPr="001C06DC">
              <w:rPr>
                <w:rFonts w:ascii="Arial" w:hAnsi="Arial" w:cs="Arial"/>
                <w:sz w:val="17"/>
                <w:szCs w:val="17"/>
              </w:rPr>
              <w:t xml:space="preserve">per cent deposit </w:t>
            </w:r>
            <w:r w:rsidR="00933C7E" w:rsidRPr="001C06DC">
              <w:rPr>
                <w:rFonts w:ascii="Arial" w:hAnsi="Arial" w:cs="Arial"/>
                <w:sz w:val="17"/>
                <w:szCs w:val="17"/>
              </w:rPr>
              <w:t xml:space="preserve">and </w:t>
            </w:r>
            <w:r w:rsidR="00596A3D" w:rsidRPr="001C06DC">
              <w:rPr>
                <w:rFonts w:ascii="Arial" w:hAnsi="Arial" w:cs="Arial"/>
                <w:sz w:val="17"/>
                <w:szCs w:val="17"/>
              </w:rPr>
              <w:t xml:space="preserve">a </w:t>
            </w:r>
            <w:r w:rsidR="003E4194" w:rsidRPr="001C06DC">
              <w:rPr>
                <w:rFonts w:ascii="Arial" w:hAnsi="Arial" w:cs="Arial"/>
                <w:sz w:val="17"/>
                <w:szCs w:val="17"/>
              </w:rPr>
              <w:t xml:space="preserve">30 year </w:t>
            </w:r>
            <w:r w:rsidR="004712E8" w:rsidRPr="001C06DC">
              <w:rPr>
                <w:rFonts w:ascii="Arial" w:hAnsi="Arial" w:cs="Arial"/>
                <w:sz w:val="17"/>
                <w:szCs w:val="17"/>
              </w:rPr>
              <w:t>loan.</w:t>
            </w:r>
          </w:p>
        </w:tc>
        <w:tc>
          <w:tcPr>
            <w:tcW w:w="4888" w:type="dxa"/>
          </w:tcPr>
          <w:p w14:paraId="1837008C" w14:textId="65F51688" w:rsidR="00EC6AE7" w:rsidRPr="00C321F8" w:rsidRDefault="00562BEA" w:rsidP="00EA107E">
            <w:pPr>
              <w:rPr>
                <w:color w:val="000000" w:themeColor="text1"/>
                <w:sz w:val="14"/>
                <w:szCs w:val="14"/>
              </w:rPr>
            </w:pPr>
            <w:r>
              <w:rPr>
                <w:noProof/>
              </w:rPr>
              <w:drawing>
                <wp:inline distT="0" distB="0" distL="0" distR="0" wp14:anchorId="066E41DE" wp14:editId="45B86CC4">
                  <wp:extent cx="2880000" cy="2160000"/>
                  <wp:effectExtent l="0" t="0" r="0" b="0"/>
                  <wp:docPr id="38" name="Chart 38" descr="Chart 2.14: NSW dwelling approvals and dwelling investment">
                    <a:extLst xmlns:a="http://schemas.openxmlformats.org/drawingml/2006/main">
                      <a:ext uri="{FF2B5EF4-FFF2-40B4-BE49-F238E27FC236}">
                        <a16:creationId xmlns:a16="http://schemas.microsoft.com/office/drawing/2014/main" id="{1068153F-D4D7-4D1C-AC70-8708278E97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F306D19" w14:textId="77777777" w:rsidR="00EC6AE7" w:rsidRDefault="00EC6AE7" w:rsidP="00EA3B00">
            <w:pPr>
              <w:pStyle w:val="Source"/>
              <w:spacing w:before="0"/>
              <w:rPr>
                <w:sz w:val="17"/>
              </w:rPr>
            </w:pPr>
            <w:r w:rsidRPr="00C321F8">
              <w:rPr>
                <w:sz w:val="17"/>
              </w:rPr>
              <w:t xml:space="preserve">Source: </w:t>
            </w:r>
            <w:r w:rsidR="004712E8">
              <w:rPr>
                <w:sz w:val="17"/>
              </w:rPr>
              <w:t>ABS</w:t>
            </w:r>
            <w:r>
              <w:rPr>
                <w:sz w:val="17"/>
              </w:rPr>
              <w:t xml:space="preserve"> and NSW Treasury</w:t>
            </w:r>
          </w:p>
          <w:p w14:paraId="111CBF92" w14:textId="7FC22A28" w:rsidR="005D7A83" w:rsidRPr="00FE38A4" w:rsidRDefault="000E4545" w:rsidP="00FE38A4">
            <w:pPr>
              <w:pStyle w:val="ListParagraph"/>
              <w:numPr>
                <w:ilvl w:val="0"/>
                <w:numId w:val="1117"/>
              </w:numPr>
              <w:ind w:left="357" w:hanging="357"/>
              <w:rPr>
                <w:rFonts w:ascii="Arial" w:hAnsi="Arial" w:cs="Arial"/>
                <w:iCs/>
                <w:color w:val="000000" w:themeColor="text1"/>
                <w:sz w:val="17"/>
                <w:szCs w:val="17"/>
              </w:rPr>
            </w:pPr>
            <w:r w:rsidRPr="00FE38A4">
              <w:rPr>
                <w:rFonts w:ascii="Arial" w:hAnsi="Arial" w:cs="Arial"/>
                <w:sz w:val="17"/>
                <w:szCs w:val="17"/>
              </w:rPr>
              <w:t>Excludes approvals and investment related to alterations and additions.</w:t>
            </w:r>
          </w:p>
        </w:tc>
      </w:tr>
    </w:tbl>
    <w:p w14:paraId="1D24BBC8" w14:textId="2B9A0BF4" w:rsidR="00EC6AE7"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Business investment</w:t>
      </w:r>
      <w:r w:rsidR="00B50ED0">
        <w:rPr>
          <w:rFonts w:ascii="Arial" w:eastAsia="Arial" w:hAnsi="Arial" w:cs="Arial"/>
          <w:sz w:val="23"/>
          <w:szCs w:val="23"/>
        </w:rPr>
        <w:t>, meanwhile,</w:t>
      </w:r>
      <w:r w:rsidRPr="00CE315F">
        <w:rPr>
          <w:rFonts w:ascii="Arial" w:eastAsia="Arial" w:hAnsi="Arial" w:cs="Arial"/>
          <w:sz w:val="23"/>
          <w:szCs w:val="23"/>
        </w:rPr>
        <w:t xml:space="preserve"> has been supported by government investment incentives, record infrastructure spending by state governments, low interest rates and the strength of the share market. </w:t>
      </w:r>
    </w:p>
    <w:p w14:paraId="25449F1B" w14:textId="27EE3A36" w:rsidR="00EC6AE7"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Business investment is expected to grow solidly over the forecast horizon supported by a strong economy and Commonwealth tax incentives. The ABS capital expenditure survey indicates that businesses remain positive about investment growth in the face of </w:t>
      </w:r>
      <w:proofErr w:type="spellStart"/>
      <w:r w:rsidRPr="00CE315F">
        <w:rPr>
          <w:rFonts w:ascii="Arial" w:eastAsia="Arial" w:hAnsi="Arial" w:cs="Arial"/>
          <w:sz w:val="23"/>
          <w:szCs w:val="23"/>
        </w:rPr>
        <w:t>labour</w:t>
      </w:r>
      <w:proofErr w:type="spellEnd"/>
      <w:r w:rsidRPr="00CE315F">
        <w:rPr>
          <w:rFonts w:ascii="Arial" w:eastAsia="Arial" w:hAnsi="Arial" w:cs="Arial"/>
          <w:sz w:val="23"/>
          <w:szCs w:val="23"/>
        </w:rPr>
        <w:t xml:space="preserve"> </w:t>
      </w:r>
      <w:r w:rsidR="001506CA" w:rsidRPr="00CE315F">
        <w:rPr>
          <w:rFonts w:ascii="Arial" w:eastAsia="Arial" w:hAnsi="Arial" w:cs="Arial"/>
          <w:sz w:val="23"/>
          <w:szCs w:val="23"/>
        </w:rPr>
        <w:t>shortages</w:t>
      </w:r>
      <w:r w:rsidRPr="00CE315F">
        <w:rPr>
          <w:rFonts w:ascii="Arial" w:eastAsia="Arial" w:hAnsi="Arial" w:cs="Arial"/>
          <w:sz w:val="23"/>
          <w:szCs w:val="23"/>
        </w:rPr>
        <w:t xml:space="preserve">, cost pressures and supply disruptions.  </w:t>
      </w:r>
    </w:p>
    <w:p w14:paraId="5498922B" w14:textId="77A40A70" w:rsidR="00EC6AE7" w:rsidRDefault="00EC6AE7" w:rsidP="00EC6AE7">
      <w:pPr>
        <w:pStyle w:val="Heading3"/>
      </w:pPr>
      <w:r>
        <w:t xml:space="preserve">Public demand normalising after temporary COVID-19 increases </w:t>
      </w:r>
    </w:p>
    <w:p w14:paraId="7C2C60C5" w14:textId="5335A3A1" w:rsidR="00EC6AE7"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Governments across Australia delivered unprecedented fiscal support to moderate the adverse economic and health outcomes associated with the pandemic. Much of this support (including income and business support as well as voucher programs) </w:t>
      </w:r>
      <w:r w:rsidR="001526BE" w:rsidRPr="00CE315F">
        <w:rPr>
          <w:rFonts w:ascii="Arial" w:eastAsia="Arial" w:hAnsi="Arial" w:cs="Arial"/>
          <w:sz w:val="23"/>
          <w:szCs w:val="23"/>
        </w:rPr>
        <w:t>has been in the form of transfer payments and so</w:t>
      </w:r>
      <w:r w:rsidRPr="00CE315F">
        <w:rPr>
          <w:rFonts w:ascii="Arial" w:eastAsia="Arial" w:hAnsi="Arial" w:cs="Arial"/>
          <w:sz w:val="23"/>
          <w:szCs w:val="23"/>
        </w:rPr>
        <w:t xml:space="preserve"> is not captured within the strict definition of public demand but has been instrumental in supporting private spending through the worst of the pandemic. </w:t>
      </w:r>
    </w:p>
    <w:p w14:paraId="4D896E03" w14:textId="376193CB" w:rsidR="00EC6AE7" w:rsidRPr="00CE315F" w:rsidRDefault="002F01F0" w:rsidP="00CE315F">
      <w:pPr>
        <w:spacing w:before="120" w:after="120"/>
        <w:rPr>
          <w:rFonts w:ascii="Arial" w:eastAsia="Arial" w:hAnsi="Arial" w:cs="Arial"/>
          <w:sz w:val="23"/>
          <w:szCs w:val="23"/>
        </w:rPr>
      </w:pPr>
      <w:r w:rsidRPr="00CE315F">
        <w:rPr>
          <w:rFonts w:ascii="Arial" w:eastAsia="Arial" w:hAnsi="Arial" w:cs="Arial"/>
          <w:sz w:val="23"/>
          <w:szCs w:val="23"/>
        </w:rPr>
        <w:t>O</w:t>
      </w:r>
      <w:r w:rsidR="00EC6AE7" w:rsidRPr="00CE315F">
        <w:rPr>
          <w:rFonts w:ascii="Arial" w:eastAsia="Arial" w:hAnsi="Arial" w:cs="Arial"/>
          <w:sz w:val="23"/>
          <w:szCs w:val="23"/>
        </w:rPr>
        <w:t>ver the past two years, annual public demand growth in New South Wales increased by 5.5</w:t>
      </w:r>
      <w:r w:rsidR="009C2B96">
        <w:rPr>
          <w:rFonts w:ascii="Arial" w:eastAsia="Arial" w:hAnsi="Arial" w:cs="Arial"/>
          <w:sz w:val="23"/>
          <w:szCs w:val="23"/>
        </w:rPr>
        <w:t> </w:t>
      </w:r>
      <w:r w:rsidR="00EC6AE7" w:rsidRPr="00CE315F">
        <w:rPr>
          <w:rFonts w:ascii="Arial" w:eastAsia="Arial" w:hAnsi="Arial" w:cs="Arial"/>
          <w:sz w:val="23"/>
          <w:szCs w:val="23"/>
        </w:rPr>
        <w:t xml:space="preserve">per cent – almost double its historical average. Conversely, private sector demand was weighed down by </w:t>
      </w:r>
      <w:r w:rsidR="002C1A47" w:rsidRPr="00CE315F">
        <w:rPr>
          <w:rFonts w:ascii="Arial" w:eastAsia="Arial" w:hAnsi="Arial" w:cs="Arial"/>
          <w:sz w:val="23"/>
          <w:szCs w:val="23"/>
        </w:rPr>
        <w:t xml:space="preserve">COVID-19 </w:t>
      </w:r>
      <w:r w:rsidR="00EC6AE7" w:rsidRPr="00CE315F">
        <w:rPr>
          <w:rFonts w:ascii="Arial" w:eastAsia="Arial" w:hAnsi="Arial" w:cs="Arial"/>
          <w:sz w:val="23"/>
          <w:szCs w:val="23"/>
        </w:rPr>
        <w:t>outbreaks and associated restrictions, only returning to pre</w:t>
      </w:r>
      <w:r w:rsidR="00E92B14" w:rsidRPr="00CE315F">
        <w:rPr>
          <w:rFonts w:ascii="Arial" w:eastAsia="Arial" w:hAnsi="Arial" w:cs="Arial"/>
          <w:sz w:val="23"/>
          <w:szCs w:val="23"/>
        </w:rPr>
        <w:noBreakHyphen/>
      </w:r>
      <w:r w:rsidR="00EC6AE7" w:rsidRPr="00CE315F">
        <w:rPr>
          <w:rFonts w:ascii="Arial" w:eastAsia="Arial" w:hAnsi="Arial" w:cs="Arial"/>
          <w:sz w:val="23"/>
          <w:szCs w:val="23"/>
        </w:rPr>
        <w:t xml:space="preserve">pandemic levels at the end of 2021. </w:t>
      </w:r>
    </w:p>
    <w:p w14:paraId="50174564" w14:textId="01BBB675" w:rsidR="00EC6AE7"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Public demand is expected to </w:t>
      </w:r>
      <w:r w:rsidR="00160593" w:rsidRPr="00CE315F">
        <w:rPr>
          <w:rFonts w:ascii="Arial" w:eastAsia="Arial" w:hAnsi="Arial" w:cs="Arial"/>
          <w:sz w:val="23"/>
          <w:szCs w:val="23"/>
        </w:rPr>
        <w:t>be strong</w:t>
      </w:r>
      <w:r w:rsidR="00DC44DB" w:rsidRPr="00CE315F">
        <w:rPr>
          <w:rFonts w:ascii="Arial" w:eastAsia="Arial" w:hAnsi="Arial" w:cs="Arial"/>
          <w:sz w:val="23"/>
          <w:szCs w:val="23"/>
        </w:rPr>
        <w:t xml:space="preserve"> in the short term</w:t>
      </w:r>
      <w:r w:rsidR="00BE71BB" w:rsidRPr="00CE315F">
        <w:rPr>
          <w:rFonts w:ascii="Arial" w:eastAsia="Arial" w:hAnsi="Arial" w:cs="Arial"/>
          <w:sz w:val="23"/>
          <w:szCs w:val="23"/>
        </w:rPr>
        <w:t>,</w:t>
      </w:r>
      <w:r w:rsidRPr="00CE315F">
        <w:rPr>
          <w:rFonts w:ascii="Arial" w:eastAsia="Arial" w:hAnsi="Arial" w:cs="Arial"/>
          <w:sz w:val="23"/>
          <w:szCs w:val="23"/>
        </w:rPr>
        <w:t xml:space="preserve"> driven by a combination of strong government expenditure and the roll out of the </w:t>
      </w:r>
      <w:r w:rsidR="00B8416F" w:rsidRPr="00CE315F">
        <w:rPr>
          <w:rFonts w:ascii="Arial" w:eastAsia="Arial" w:hAnsi="Arial" w:cs="Arial"/>
          <w:sz w:val="23"/>
          <w:szCs w:val="23"/>
        </w:rPr>
        <w:t>S</w:t>
      </w:r>
      <w:r w:rsidRPr="00CE315F">
        <w:rPr>
          <w:rFonts w:ascii="Arial" w:eastAsia="Arial" w:hAnsi="Arial" w:cs="Arial"/>
          <w:sz w:val="23"/>
          <w:szCs w:val="23"/>
        </w:rPr>
        <w:t>tate’s record $</w:t>
      </w:r>
      <w:r w:rsidRPr="00513974">
        <w:rPr>
          <w:rFonts w:ascii="Arial" w:eastAsia="Arial" w:hAnsi="Arial" w:cs="Arial"/>
          <w:sz w:val="23"/>
          <w:szCs w:val="23"/>
        </w:rPr>
        <w:t>11</w:t>
      </w:r>
      <w:r w:rsidR="008933E5" w:rsidRPr="00513974">
        <w:rPr>
          <w:rFonts w:ascii="Arial" w:eastAsia="Arial" w:hAnsi="Arial" w:cs="Arial"/>
          <w:sz w:val="23"/>
          <w:szCs w:val="23"/>
        </w:rPr>
        <w:t>2.7</w:t>
      </w:r>
      <w:r w:rsidRPr="00513974">
        <w:rPr>
          <w:rFonts w:ascii="Arial" w:eastAsia="Arial" w:hAnsi="Arial" w:cs="Arial"/>
          <w:sz w:val="23"/>
          <w:szCs w:val="23"/>
        </w:rPr>
        <w:t xml:space="preserve"> billion</w:t>
      </w:r>
      <w:r w:rsidRPr="00CE315F">
        <w:rPr>
          <w:rFonts w:ascii="Arial" w:eastAsia="Arial" w:hAnsi="Arial" w:cs="Arial"/>
          <w:sz w:val="23"/>
          <w:szCs w:val="23"/>
        </w:rPr>
        <w:t xml:space="preserve"> infrastructure program. As New South Wales emerges from the pandemic, temporary fiscal support will taper. </w:t>
      </w:r>
    </w:p>
    <w:p w14:paraId="5F563DDA" w14:textId="77777777" w:rsidR="00B85FF5" w:rsidRDefault="00B85FF5" w:rsidP="00CE315F">
      <w:pPr>
        <w:spacing w:before="120" w:after="120"/>
        <w:rPr>
          <w:rFonts w:ascii="Arial" w:eastAsia="Arial" w:hAnsi="Arial" w:cs="Arial"/>
          <w:sz w:val="23"/>
          <w:szCs w:val="23"/>
        </w:rPr>
      </w:pPr>
    </w:p>
    <w:p w14:paraId="121A6E2B" w14:textId="77777777" w:rsidR="00B85FF5" w:rsidRDefault="00B85FF5" w:rsidP="00CE315F">
      <w:pPr>
        <w:spacing w:before="120" w:after="120"/>
        <w:rPr>
          <w:rFonts w:ascii="Arial" w:eastAsia="Arial" w:hAnsi="Arial" w:cs="Arial"/>
          <w:sz w:val="23"/>
          <w:szCs w:val="23"/>
        </w:rPr>
      </w:pPr>
    </w:p>
    <w:p w14:paraId="17A6DB28" w14:textId="77777777" w:rsidR="00B85FF5" w:rsidRDefault="00B85FF5" w:rsidP="00CE315F">
      <w:pPr>
        <w:spacing w:before="120" w:after="120"/>
        <w:rPr>
          <w:rFonts w:ascii="Arial" w:eastAsia="Arial" w:hAnsi="Arial" w:cs="Arial"/>
          <w:sz w:val="23"/>
          <w:szCs w:val="23"/>
        </w:rPr>
      </w:pPr>
    </w:p>
    <w:p w14:paraId="6155F478" w14:textId="356F9B21" w:rsidR="009C2B96" w:rsidRDefault="009C2B96">
      <w:pPr>
        <w:spacing w:after="200" w:line="276" w:lineRule="auto"/>
        <w:rPr>
          <w:rFonts w:ascii="Arial" w:eastAsia="Arial" w:hAnsi="Arial" w:cs="Arial"/>
          <w:sz w:val="23"/>
          <w:szCs w:val="23"/>
        </w:rPr>
      </w:pPr>
      <w:r>
        <w:rPr>
          <w:rFonts w:ascii="Arial" w:eastAsia="Arial" w:hAnsi="Arial" w:cs="Arial"/>
          <w:sz w:val="23"/>
          <w:szCs w:val="23"/>
        </w:rPr>
        <w:br w:type="page"/>
      </w:r>
    </w:p>
    <w:p w14:paraId="24FB8253" w14:textId="19535796" w:rsidR="00EC6AE7" w:rsidRPr="001B1FD6" w:rsidRDefault="00EC6AE7">
      <w:pPr>
        <w:pStyle w:val="21Heading2"/>
      </w:pPr>
      <w:r w:rsidRPr="001B1FD6">
        <w:lastRenderedPageBreak/>
        <w:t xml:space="preserve">The </w:t>
      </w:r>
      <w:r w:rsidR="00D735C5">
        <w:t>S</w:t>
      </w:r>
      <w:r w:rsidRPr="001B1FD6">
        <w:t xml:space="preserve">tate’s economic reform agenda </w:t>
      </w:r>
    </w:p>
    <w:p w14:paraId="5FC36F76" w14:textId="62BB579E" w:rsidR="00EC6AE7" w:rsidRPr="001B1FD6" w:rsidRDefault="00B91AFF" w:rsidP="00EC6AE7">
      <w:pPr>
        <w:pStyle w:val="Heading4"/>
      </w:pPr>
      <w:r>
        <w:t>Sustained growth driven by participation and productivity</w:t>
      </w:r>
    </w:p>
    <w:p w14:paraId="29E047C6" w14:textId="684308FE" w:rsidR="000C1251" w:rsidRPr="00CE315F" w:rsidRDefault="000C1251" w:rsidP="00CE315F">
      <w:pPr>
        <w:spacing w:before="120" w:after="120"/>
        <w:rPr>
          <w:rFonts w:ascii="Arial" w:eastAsia="Arial" w:hAnsi="Arial" w:cs="Arial"/>
          <w:sz w:val="23"/>
          <w:szCs w:val="23"/>
        </w:rPr>
      </w:pPr>
      <w:r w:rsidRPr="00CE315F">
        <w:rPr>
          <w:rFonts w:ascii="Arial" w:eastAsia="Arial" w:hAnsi="Arial" w:cs="Arial"/>
          <w:sz w:val="23"/>
          <w:szCs w:val="23"/>
        </w:rPr>
        <w:t xml:space="preserve">While the near-term outlook for the NSW economy is strong, the potential for sustained growth </w:t>
      </w:r>
      <w:r w:rsidR="006D146E" w:rsidRPr="00CE315F">
        <w:rPr>
          <w:rFonts w:ascii="Arial" w:eastAsia="Arial" w:hAnsi="Arial" w:cs="Arial"/>
          <w:sz w:val="23"/>
          <w:szCs w:val="23"/>
        </w:rPr>
        <w:t xml:space="preserve">over the longer term </w:t>
      </w:r>
      <w:r w:rsidRPr="00CE315F">
        <w:rPr>
          <w:rFonts w:ascii="Arial" w:eastAsia="Arial" w:hAnsi="Arial" w:cs="Arial"/>
          <w:sz w:val="23"/>
          <w:szCs w:val="23"/>
        </w:rPr>
        <w:t>is less certain</w:t>
      </w:r>
      <w:r w:rsidR="008E124B" w:rsidRPr="00CE315F">
        <w:rPr>
          <w:rFonts w:ascii="Arial" w:eastAsia="Arial" w:hAnsi="Arial" w:cs="Arial"/>
          <w:sz w:val="23"/>
          <w:szCs w:val="23"/>
        </w:rPr>
        <w:t>. Further out, growth prospects</w:t>
      </w:r>
      <w:r w:rsidRPr="00CE315F">
        <w:rPr>
          <w:rFonts w:ascii="Arial" w:eastAsia="Arial" w:hAnsi="Arial" w:cs="Arial"/>
          <w:sz w:val="23"/>
          <w:szCs w:val="23"/>
        </w:rPr>
        <w:t xml:space="preserve"> will rely on three fundamental building blocks, known as the </w:t>
      </w:r>
      <w:r w:rsidR="00BB0BE9" w:rsidRPr="00CE315F">
        <w:rPr>
          <w:rFonts w:ascii="Arial" w:eastAsia="Arial" w:hAnsi="Arial" w:cs="Arial"/>
          <w:sz w:val="23"/>
          <w:szCs w:val="23"/>
        </w:rPr>
        <w:t>‘</w:t>
      </w:r>
      <w:r w:rsidRPr="00CE315F">
        <w:rPr>
          <w:rFonts w:ascii="Arial" w:eastAsia="Arial" w:hAnsi="Arial" w:cs="Arial"/>
          <w:sz w:val="23"/>
          <w:szCs w:val="23"/>
        </w:rPr>
        <w:t>3Ps</w:t>
      </w:r>
      <w:r w:rsidR="00BB0BE9" w:rsidRPr="00CE315F">
        <w:rPr>
          <w:rFonts w:ascii="Arial" w:eastAsia="Arial" w:hAnsi="Arial" w:cs="Arial"/>
          <w:sz w:val="23"/>
          <w:szCs w:val="23"/>
        </w:rPr>
        <w:t>’</w:t>
      </w:r>
      <w:r w:rsidRPr="00CE315F">
        <w:rPr>
          <w:rFonts w:ascii="Arial" w:eastAsia="Arial" w:hAnsi="Arial" w:cs="Arial"/>
          <w:sz w:val="23"/>
          <w:szCs w:val="23"/>
        </w:rPr>
        <w:t>:</w:t>
      </w:r>
    </w:p>
    <w:p w14:paraId="1C2E30A1" w14:textId="77777777" w:rsidR="00C16C1E" w:rsidRPr="00107036" w:rsidRDefault="00C16C1E" w:rsidP="002626FD">
      <w:pPr>
        <w:pStyle w:val="Bullet1"/>
      </w:pPr>
      <w:r w:rsidRPr="00107036">
        <w:t>population growth</w:t>
      </w:r>
    </w:p>
    <w:p w14:paraId="25353A9E" w14:textId="753D8383" w:rsidR="00C16C1E" w:rsidRPr="00107036" w:rsidRDefault="00C16C1E" w:rsidP="002626FD">
      <w:pPr>
        <w:pStyle w:val="Bullet1"/>
      </w:pPr>
      <w:r w:rsidRPr="00107036">
        <w:t>participation in the labour force</w:t>
      </w:r>
      <w:r w:rsidR="00B45410" w:rsidRPr="00107036">
        <w:t>, and</w:t>
      </w:r>
      <w:r w:rsidRPr="00107036">
        <w:t xml:space="preserve"> </w:t>
      </w:r>
    </w:p>
    <w:p w14:paraId="77CEF574" w14:textId="77777777" w:rsidR="00C16C1E" w:rsidRPr="006E2459" w:rsidRDefault="00C16C1E" w:rsidP="002626FD">
      <w:pPr>
        <w:pStyle w:val="Bullet1"/>
      </w:pPr>
      <w:r w:rsidRPr="00107036">
        <w:t>productivity</w:t>
      </w:r>
      <w:r w:rsidRPr="006E2459">
        <w:t>.</w:t>
      </w:r>
    </w:p>
    <w:p w14:paraId="5DE15E01" w14:textId="481D3A37" w:rsidR="000C1251" w:rsidRPr="00CE315F" w:rsidRDefault="000C1251" w:rsidP="00CE315F">
      <w:pPr>
        <w:spacing w:before="120" w:after="120"/>
        <w:rPr>
          <w:rFonts w:ascii="Arial" w:eastAsia="Arial" w:hAnsi="Arial" w:cs="Arial"/>
          <w:sz w:val="23"/>
          <w:szCs w:val="23"/>
        </w:rPr>
      </w:pPr>
      <w:r w:rsidRPr="00CE315F">
        <w:rPr>
          <w:rFonts w:ascii="Arial" w:eastAsia="Arial" w:hAnsi="Arial" w:cs="Arial"/>
          <w:sz w:val="23"/>
          <w:szCs w:val="23"/>
        </w:rPr>
        <w:t xml:space="preserve">Of these, participation and productivity are the critical factors in driving improvements in living standards. Prior to the pandemic, population growth made a significant contribution to economic growth. However, population growth </w:t>
      </w:r>
      <w:r w:rsidR="00675BD6" w:rsidRPr="00CE315F">
        <w:rPr>
          <w:rFonts w:ascii="Arial" w:eastAsia="Arial" w:hAnsi="Arial" w:cs="Arial"/>
          <w:sz w:val="23"/>
          <w:szCs w:val="23"/>
        </w:rPr>
        <w:t xml:space="preserve">slowed </w:t>
      </w:r>
      <w:r w:rsidRPr="00CE315F">
        <w:rPr>
          <w:rFonts w:ascii="Arial" w:eastAsia="Arial" w:hAnsi="Arial" w:cs="Arial"/>
          <w:sz w:val="23"/>
          <w:szCs w:val="23"/>
        </w:rPr>
        <w:t xml:space="preserve">sharply during the pandemic due to the closure of Australia’s international border. </w:t>
      </w:r>
      <w:r w:rsidR="00C5235C" w:rsidRPr="00CE315F">
        <w:rPr>
          <w:rFonts w:ascii="Arial" w:eastAsia="Arial" w:hAnsi="Arial" w:cs="Arial"/>
          <w:sz w:val="23"/>
          <w:szCs w:val="23"/>
        </w:rPr>
        <w:t>Furthermore</w:t>
      </w:r>
      <w:r w:rsidR="00727551" w:rsidRPr="00CE315F">
        <w:rPr>
          <w:rFonts w:ascii="Arial" w:eastAsia="Arial" w:hAnsi="Arial" w:cs="Arial"/>
          <w:sz w:val="23"/>
          <w:szCs w:val="23"/>
        </w:rPr>
        <w:t>,</w:t>
      </w:r>
      <w:r w:rsidR="00A207BC" w:rsidRPr="00CE315F">
        <w:rPr>
          <w:rFonts w:ascii="Arial" w:eastAsia="Arial" w:hAnsi="Arial" w:cs="Arial"/>
          <w:sz w:val="23"/>
          <w:szCs w:val="23"/>
        </w:rPr>
        <w:t xml:space="preserve"> </w:t>
      </w:r>
      <w:r w:rsidR="00795605" w:rsidRPr="00CE315F">
        <w:rPr>
          <w:rFonts w:ascii="Arial" w:eastAsia="Arial" w:hAnsi="Arial" w:cs="Arial"/>
          <w:sz w:val="23"/>
          <w:szCs w:val="23"/>
        </w:rPr>
        <w:t xml:space="preserve">key levers </w:t>
      </w:r>
      <w:r w:rsidR="00727551" w:rsidRPr="00CE315F">
        <w:rPr>
          <w:rFonts w:ascii="Arial" w:eastAsia="Arial" w:hAnsi="Arial" w:cs="Arial"/>
          <w:sz w:val="23"/>
          <w:szCs w:val="23"/>
        </w:rPr>
        <w:t xml:space="preserve">affecting population </w:t>
      </w:r>
      <w:r w:rsidR="00795605" w:rsidRPr="00CE315F">
        <w:rPr>
          <w:rFonts w:ascii="Arial" w:eastAsia="Arial" w:hAnsi="Arial" w:cs="Arial"/>
          <w:sz w:val="23"/>
          <w:szCs w:val="23"/>
        </w:rPr>
        <w:t xml:space="preserve">such as immigration </w:t>
      </w:r>
      <w:r w:rsidR="00727551" w:rsidRPr="00CE315F">
        <w:rPr>
          <w:rFonts w:ascii="Arial" w:eastAsia="Arial" w:hAnsi="Arial" w:cs="Arial"/>
          <w:sz w:val="23"/>
          <w:szCs w:val="23"/>
        </w:rPr>
        <w:t xml:space="preserve">are a responsibility of the Commonwealth </w:t>
      </w:r>
      <w:r w:rsidR="00A207BC" w:rsidRPr="00CE315F">
        <w:rPr>
          <w:rFonts w:ascii="Arial" w:eastAsia="Arial" w:hAnsi="Arial" w:cs="Arial"/>
          <w:sz w:val="23"/>
          <w:szCs w:val="23"/>
        </w:rPr>
        <w:t>Government</w:t>
      </w:r>
      <w:r w:rsidR="00727551" w:rsidRPr="00CE315F">
        <w:rPr>
          <w:rFonts w:ascii="Arial" w:eastAsia="Arial" w:hAnsi="Arial" w:cs="Arial"/>
          <w:sz w:val="23"/>
          <w:szCs w:val="23"/>
        </w:rPr>
        <w:t xml:space="preserve">. </w:t>
      </w:r>
      <w:r w:rsidR="00686D34" w:rsidRPr="00CE315F">
        <w:rPr>
          <w:rFonts w:ascii="Arial" w:eastAsia="Arial" w:hAnsi="Arial" w:cs="Arial"/>
          <w:sz w:val="23"/>
          <w:szCs w:val="23"/>
        </w:rPr>
        <w:t xml:space="preserve">This </w:t>
      </w:r>
      <w:r w:rsidR="00201C50" w:rsidRPr="00CE315F">
        <w:rPr>
          <w:rFonts w:ascii="Arial" w:eastAsia="Arial" w:hAnsi="Arial" w:cs="Arial"/>
          <w:sz w:val="23"/>
          <w:szCs w:val="23"/>
        </w:rPr>
        <w:t>has</w:t>
      </w:r>
      <w:r w:rsidR="00686D34" w:rsidRPr="00CE315F">
        <w:rPr>
          <w:rFonts w:ascii="Arial" w:eastAsia="Arial" w:hAnsi="Arial" w:cs="Arial"/>
          <w:sz w:val="23"/>
          <w:szCs w:val="23"/>
        </w:rPr>
        <w:t xml:space="preserve"> </w:t>
      </w:r>
      <w:r w:rsidRPr="00CE315F">
        <w:rPr>
          <w:rFonts w:ascii="Arial" w:eastAsia="Arial" w:hAnsi="Arial" w:cs="Arial"/>
          <w:sz w:val="23"/>
          <w:szCs w:val="23"/>
        </w:rPr>
        <w:t xml:space="preserve">highlighted the importance of </w:t>
      </w:r>
      <w:r w:rsidR="00C3259C" w:rsidRPr="00CE315F">
        <w:rPr>
          <w:rFonts w:ascii="Arial" w:eastAsia="Arial" w:hAnsi="Arial" w:cs="Arial"/>
          <w:sz w:val="23"/>
          <w:szCs w:val="23"/>
        </w:rPr>
        <w:t>the NSW Government</w:t>
      </w:r>
      <w:r w:rsidRPr="00CE315F">
        <w:rPr>
          <w:rFonts w:ascii="Arial" w:eastAsia="Arial" w:hAnsi="Arial" w:cs="Arial"/>
          <w:sz w:val="23"/>
          <w:szCs w:val="23"/>
        </w:rPr>
        <w:t xml:space="preserve"> focusing on participation and productivity to enhance living standards and build an economy that is resilient to shocks.</w:t>
      </w:r>
    </w:p>
    <w:p w14:paraId="4B9D4FBF" w14:textId="244F2673" w:rsidR="00B3743E" w:rsidRPr="00CE315F" w:rsidRDefault="00B3743E" w:rsidP="00CE315F">
      <w:pPr>
        <w:spacing w:before="120" w:after="120"/>
        <w:rPr>
          <w:rFonts w:ascii="Arial" w:eastAsia="Arial" w:hAnsi="Arial" w:cs="Arial"/>
          <w:sz w:val="23"/>
          <w:szCs w:val="23"/>
        </w:rPr>
      </w:pPr>
      <w:r w:rsidRPr="00CE315F">
        <w:rPr>
          <w:rFonts w:ascii="Arial" w:eastAsia="Arial" w:hAnsi="Arial" w:cs="Arial"/>
          <w:sz w:val="23"/>
          <w:szCs w:val="23"/>
        </w:rPr>
        <w:t xml:space="preserve">Participation has risen to high levels </w:t>
      </w:r>
      <w:r w:rsidR="009D709A" w:rsidRPr="00CE315F">
        <w:rPr>
          <w:rFonts w:ascii="Arial" w:eastAsia="Arial" w:hAnsi="Arial" w:cs="Arial"/>
          <w:sz w:val="23"/>
          <w:szCs w:val="23"/>
        </w:rPr>
        <w:t>in recent years</w:t>
      </w:r>
      <w:r w:rsidRPr="00CE315F">
        <w:rPr>
          <w:rFonts w:ascii="Arial" w:eastAsia="Arial" w:hAnsi="Arial" w:cs="Arial"/>
          <w:sz w:val="23"/>
          <w:szCs w:val="23"/>
        </w:rPr>
        <w:t xml:space="preserve"> due to increased female participation </w:t>
      </w:r>
      <w:r w:rsidR="00721CB2" w:rsidRPr="00CE315F">
        <w:rPr>
          <w:rFonts w:ascii="Arial" w:eastAsia="Arial" w:hAnsi="Arial" w:cs="Arial"/>
          <w:sz w:val="23"/>
          <w:szCs w:val="23"/>
        </w:rPr>
        <w:t>and</w:t>
      </w:r>
      <w:r w:rsidRPr="00CE315F">
        <w:rPr>
          <w:rFonts w:ascii="Arial" w:eastAsia="Arial" w:hAnsi="Arial" w:cs="Arial"/>
          <w:sz w:val="23"/>
          <w:szCs w:val="23"/>
        </w:rPr>
        <w:t xml:space="preserve"> there is the potential for further increases. Over the longer term, the </w:t>
      </w:r>
      <w:r w:rsidRPr="00742882">
        <w:rPr>
          <w:rFonts w:ascii="Arial" w:eastAsia="Arial" w:hAnsi="Arial" w:cs="Arial"/>
          <w:i/>
          <w:iCs/>
          <w:sz w:val="23"/>
          <w:szCs w:val="23"/>
        </w:rPr>
        <w:t xml:space="preserve">2021-22 Intergenerational Report </w:t>
      </w:r>
      <w:r w:rsidRPr="00742882">
        <w:rPr>
          <w:rFonts w:ascii="Arial" w:eastAsia="Arial" w:hAnsi="Arial" w:cs="Arial"/>
          <w:sz w:val="23"/>
          <w:szCs w:val="23"/>
        </w:rPr>
        <w:t>(IGR)</w:t>
      </w:r>
      <w:r w:rsidRPr="00CE315F">
        <w:rPr>
          <w:rFonts w:ascii="Arial" w:eastAsia="Arial" w:hAnsi="Arial" w:cs="Arial"/>
          <w:sz w:val="23"/>
          <w:szCs w:val="23"/>
        </w:rPr>
        <w:t xml:space="preserve"> found that the ageing of the population will place downward pressure on workforce participation. The IGR also demonstrated the potential lift in per capita economic growth from increasing economic participation.</w:t>
      </w:r>
    </w:p>
    <w:p w14:paraId="6423716B" w14:textId="3C5BD937" w:rsidR="006D146E" w:rsidRPr="00CE315F" w:rsidRDefault="00B3743E" w:rsidP="00CE315F">
      <w:pPr>
        <w:spacing w:before="120" w:after="120"/>
        <w:rPr>
          <w:rFonts w:ascii="Arial" w:eastAsia="Arial" w:hAnsi="Arial" w:cs="Arial"/>
          <w:sz w:val="23"/>
          <w:szCs w:val="23"/>
        </w:rPr>
      </w:pPr>
      <w:r w:rsidRPr="00CE315F">
        <w:rPr>
          <w:rFonts w:ascii="Arial" w:eastAsia="Arial" w:hAnsi="Arial" w:cs="Arial"/>
          <w:sz w:val="23"/>
          <w:szCs w:val="23"/>
        </w:rPr>
        <w:t>Productivity growth is the fundamental source of real wage growth and improved living standards. However, prior to the pandemic, productivity growth across Australia including New</w:t>
      </w:r>
      <w:r w:rsidR="002626FD">
        <w:rPr>
          <w:rFonts w:ascii="Arial" w:eastAsia="Arial" w:hAnsi="Arial" w:cs="Arial"/>
          <w:sz w:val="23"/>
          <w:szCs w:val="23"/>
        </w:rPr>
        <w:t> </w:t>
      </w:r>
      <w:r w:rsidRPr="00CE315F">
        <w:rPr>
          <w:rFonts w:ascii="Arial" w:eastAsia="Arial" w:hAnsi="Arial" w:cs="Arial"/>
          <w:sz w:val="23"/>
          <w:szCs w:val="23"/>
        </w:rPr>
        <w:t>South Wales had shown clear signs of slowing. If productivity growth continues to lag, the economy will struggle to deliver real wage growth, improvements in living standards and sustainable revenue to fund essential public services.</w:t>
      </w:r>
    </w:p>
    <w:p w14:paraId="6EBA73F0" w14:textId="1F3EEA44" w:rsidR="00322D12" w:rsidRDefault="006F7933" w:rsidP="00CE315F">
      <w:pPr>
        <w:spacing w:before="120" w:after="120"/>
        <w:rPr>
          <w:rFonts w:ascii="Arial" w:eastAsia="Arial" w:hAnsi="Arial" w:cs="Arial"/>
          <w:sz w:val="23"/>
          <w:szCs w:val="23"/>
        </w:rPr>
      </w:pPr>
      <w:r w:rsidRPr="00CE315F">
        <w:rPr>
          <w:rFonts w:ascii="Arial" w:eastAsia="Arial" w:hAnsi="Arial" w:cs="Arial"/>
          <w:sz w:val="23"/>
          <w:szCs w:val="23"/>
        </w:rPr>
        <w:t>The Government is investing in sustainable economic growth through productivity reforms, supporting increased workforce participation and transitioning towards clean energy.</w:t>
      </w:r>
    </w:p>
    <w:p w14:paraId="784FCFAA" w14:textId="31F73232" w:rsidR="0048222D" w:rsidRPr="001B1FD6" w:rsidRDefault="0048222D" w:rsidP="0048222D">
      <w:pPr>
        <w:pStyle w:val="Heading4"/>
      </w:pPr>
      <w:r>
        <w:t>Investing</w:t>
      </w:r>
      <w:r w:rsidR="00F56A2F">
        <w:t xml:space="preserve"> in</w:t>
      </w:r>
      <w:r>
        <w:t xml:space="preserve"> reforms to support </w:t>
      </w:r>
      <w:r w:rsidR="00891894">
        <w:t xml:space="preserve">a </w:t>
      </w:r>
      <w:r>
        <w:t xml:space="preserve">sustainable </w:t>
      </w:r>
      <w:r w:rsidR="00891894">
        <w:t>and resilient economy</w:t>
      </w:r>
      <w:r w:rsidRPr="000A3FB5">
        <w:t xml:space="preserve"> </w:t>
      </w:r>
    </w:p>
    <w:p w14:paraId="441F6044" w14:textId="3ECADCAB" w:rsidR="00DC01CD" w:rsidRPr="00CE315F" w:rsidRDefault="0036072B" w:rsidP="00CE315F">
      <w:pPr>
        <w:spacing w:before="120" w:after="120"/>
        <w:rPr>
          <w:rFonts w:ascii="Arial" w:eastAsia="Arial" w:hAnsi="Arial" w:cs="Arial"/>
          <w:sz w:val="23"/>
          <w:szCs w:val="23"/>
        </w:rPr>
      </w:pPr>
      <w:r w:rsidRPr="00CE315F">
        <w:rPr>
          <w:rFonts w:ascii="Arial" w:eastAsia="Arial" w:hAnsi="Arial" w:cs="Arial"/>
          <w:sz w:val="23"/>
          <w:szCs w:val="23"/>
        </w:rPr>
        <w:t xml:space="preserve">The </w:t>
      </w:r>
      <w:r w:rsidR="00906181" w:rsidRPr="00CE315F">
        <w:rPr>
          <w:rFonts w:ascii="Arial" w:eastAsia="Arial" w:hAnsi="Arial" w:cs="Arial"/>
          <w:sz w:val="23"/>
          <w:szCs w:val="23"/>
        </w:rPr>
        <w:t xml:space="preserve">2022-23 Budget includes </w:t>
      </w:r>
      <w:proofErr w:type="gramStart"/>
      <w:r w:rsidR="0095446B" w:rsidRPr="00CE315F">
        <w:rPr>
          <w:rFonts w:ascii="Arial" w:eastAsia="Arial" w:hAnsi="Arial" w:cs="Arial"/>
          <w:sz w:val="23"/>
          <w:szCs w:val="23"/>
        </w:rPr>
        <w:t>a number of</w:t>
      </w:r>
      <w:proofErr w:type="gramEnd"/>
      <w:r w:rsidR="0095446B" w:rsidRPr="00CE315F">
        <w:rPr>
          <w:rFonts w:ascii="Arial" w:eastAsia="Arial" w:hAnsi="Arial" w:cs="Arial"/>
          <w:sz w:val="23"/>
          <w:szCs w:val="23"/>
        </w:rPr>
        <w:t xml:space="preserve"> initiatives to lift</w:t>
      </w:r>
      <w:r w:rsidR="00EC6AE7" w:rsidRPr="00CE315F">
        <w:rPr>
          <w:rFonts w:ascii="Arial" w:eastAsia="Arial" w:hAnsi="Arial" w:cs="Arial"/>
          <w:sz w:val="23"/>
          <w:szCs w:val="23"/>
        </w:rPr>
        <w:t xml:space="preserve"> participation </w:t>
      </w:r>
      <w:r w:rsidR="00D40517" w:rsidRPr="00CE315F">
        <w:rPr>
          <w:rFonts w:ascii="Arial" w:eastAsia="Arial" w:hAnsi="Arial" w:cs="Arial"/>
          <w:sz w:val="23"/>
          <w:szCs w:val="23"/>
        </w:rPr>
        <w:t xml:space="preserve">and </w:t>
      </w:r>
      <w:r w:rsidR="00EC6AE7" w:rsidRPr="00CE315F">
        <w:rPr>
          <w:rFonts w:ascii="Arial" w:eastAsia="Arial" w:hAnsi="Arial" w:cs="Arial"/>
          <w:sz w:val="23"/>
          <w:szCs w:val="23"/>
        </w:rPr>
        <w:t>productivity</w:t>
      </w:r>
      <w:r w:rsidR="003A1067" w:rsidRPr="00CE315F">
        <w:rPr>
          <w:rFonts w:ascii="Arial" w:eastAsia="Arial" w:hAnsi="Arial" w:cs="Arial"/>
          <w:sz w:val="23"/>
          <w:szCs w:val="23"/>
        </w:rPr>
        <w:t xml:space="preserve"> including</w:t>
      </w:r>
      <w:r w:rsidR="0095446B" w:rsidRPr="00CE315F">
        <w:rPr>
          <w:rFonts w:ascii="Arial" w:eastAsia="Arial" w:hAnsi="Arial" w:cs="Arial"/>
          <w:sz w:val="23"/>
          <w:szCs w:val="23"/>
        </w:rPr>
        <w:t>:</w:t>
      </w:r>
      <w:r w:rsidR="005B06A0" w:rsidRPr="00CE315F">
        <w:rPr>
          <w:rFonts w:ascii="Arial" w:eastAsia="Arial" w:hAnsi="Arial" w:cs="Arial"/>
          <w:sz w:val="23"/>
          <w:szCs w:val="23"/>
        </w:rPr>
        <w:t xml:space="preserve"> </w:t>
      </w:r>
    </w:p>
    <w:p w14:paraId="32C5A274" w14:textId="50F13C8C" w:rsidR="006E56A2" w:rsidRPr="00107036" w:rsidRDefault="006E56A2" w:rsidP="002626FD">
      <w:pPr>
        <w:pStyle w:val="Bullet1"/>
        <w:rPr>
          <w:rFonts w:eastAsia="Arial"/>
          <w:i/>
        </w:rPr>
      </w:pPr>
      <w:r w:rsidRPr="00107036">
        <w:rPr>
          <w:i/>
        </w:rPr>
        <w:t xml:space="preserve">Women’s opportunities </w:t>
      </w:r>
      <w:r w:rsidRPr="00107036">
        <w:t xml:space="preserve">– significant </w:t>
      </w:r>
      <w:r w:rsidRPr="00107036">
        <w:rPr>
          <w:rFonts w:eastAsia="Arial"/>
        </w:rPr>
        <w:t xml:space="preserve">reforms will support more women to enter and stay in the workforce and take on more full-time roles, including by improving access to childhood education and care. This will increase participation, including number of hours worked, increase </w:t>
      </w:r>
      <w:proofErr w:type="gramStart"/>
      <w:r w:rsidRPr="00107036">
        <w:rPr>
          <w:rFonts w:eastAsia="Arial"/>
        </w:rPr>
        <w:t>productivity</w:t>
      </w:r>
      <w:proofErr w:type="gramEnd"/>
      <w:r w:rsidRPr="00107036">
        <w:rPr>
          <w:rFonts w:eastAsia="Arial"/>
        </w:rPr>
        <w:t xml:space="preserve"> and lift women’s wages.</w:t>
      </w:r>
      <w:r w:rsidRPr="00107036">
        <w:rPr>
          <w:rFonts w:eastAsia="Arial"/>
          <w:i/>
        </w:rPr>
        <w:t xml:space="preserve"> </w:t>
      </w:r>
    </w:p>
    <w:p w14:paraId="29CCE70C" w14:textId="62BD8C95" w:rsidR="00503CDB" w:rsidRPr="00107036" w:rsidRDefault="00503CDB" w:rsidP="002626FD">
      <w:pPr>
        <w:pStyle w:val="Bullet1"/>
        <w:rPr>
          <w:i/>
        </w:rPr>
      </w:pPr>
      <w:r w:rsidRPr="00107036">
        <w:rPr>
          <w:i/>
        </w:rPr>
        <w:t xml:space="preserve">Early childhood education </w:t>
      </w:r>
      <w:r w:rsidRPr="00107036">
        <w:t xml:space="preserve">– investment in lifelong learning supports all individuals to reach their potential regardless of personal circumstances. This Budget funds an ambitious package of reforms to support better education and wellbeing outcomes for children in the years before school. By boosting </w:t>
      </w:r>
      <w:r w:rsidR="00E030C7" w:rsidRPr="00107036">
        <w:t>the</w:t>
      </w:r>
      <w:r w:rsidRPr="00107036">
        <w:t xml:space="preserve"> workforce participation of parents and investing in early learning, the reforms will have immediate and ongoing economic and fiscal benefits.</w:t>
      </w:r>
      <w:r w:rsidRPr="00107036">
        <w:rPr>
          <w:i/>
        </w:rPr>
        <w:t xml:space="preserve"> </w:t>
      </w:r>
    </w:p>
    <w:p w14:paraId="09C02F0E" w14:textId="0CDD7EAB" w:rsidR="00BA769B" w:rsidRPr="00107036" w:rsidRDefault="00BA769B" w:rsidP="002626FD">
      <w:pPr>
        <w:pStyle w:val="Bullet1"/>
        <w:rPr>
          <w:i/>
        </w:rPr>
      </w:pPr>
      <w:r w:rsidRPr="00107036">
        <w:rPr>
          <w:i/>
        </w:rPr>
        <w:t xml:space="preserve">Future economy </w:t>
      </w:r>
      <w:r w:rsidRPr="00107036">
        <w:t>– the Budget invests in the future economy and the jobs of tomorrow to unlock the creative potential of our State. This includes an increased investment in research and development, building the latest research infrastructure and establishing innovation precincts across New South Wales. This will support reducing reliance on global supply chains which have been challenged in recent years.</w:t>
      </w:r>
    </w:p>
    <w:p w14:paraId="2F74F03C" w14:textId="77777777" w:rsidR="002626FD" w:rsidRDefault="002626FD">
      <w:pPr>
        <w:spacing w:after="200" w:line="276" w:lineRule="auto"/>
        <w:rPr>
          <w:rFonts w:ascii="Arial" w:hAnsi="Arial" w:cs="Arial"/>
          <w:i/>
          <w:sz w:val="22"/>
          <w:szCs w:val="22"/>
        </w:rPr>
      </w:pPr>
      <w:r>
        <w:rPr>
          <w:i/>
        </w:rPr>
        <w:br w:type="page"/>
      </w:r>
    </w:p>
    <w:p w14:paraId="5B7E7C9F" w14:textId="2AA8F969" w:rsidR="0033730A" w:rsidRPr="00107036" w:rsidRDefault="0033730A" w:rsidP="002626FD">
      <w:pPr>
        <w:pStyle w:val="Bullet1"/>
        <w:rPr>
          <w:i/>
        </w:rPr>
      </w:pPr>
      <w:r w:rsidRPr="00107036">
        <w:rPr>
          <w:i/>
        </w:rPr>
        <w:lastRenderedPageBreak/>
        <w:t xml:space="preserve">Transitioning to a low carbon economy </w:t>
      </w:r>
      <w:r w:rsidRPr="00107036">
        <w:t>– by accelerating the transformation to renewable generation, low emission vehicles, and supporting new low carbon industries including green products and services while reducing reliance on oil which is impacted by global forces.</w:t>
      </w:r>
      <w:r w:rsidR="00796CCE" w:rsidRPr="00107036">
        <w:rPr>
          <w:i/>
        </w:rPr>
        <w:t xml:space="preserve"> </w:t>
      </w:r>
    </w:p>
    <w:p w14:paraId="2E53B0DB" w14:textId="77777777" w:rsidR="00DC01CD" w:rsidRPr="00107036" w:rsidRDefault="00C14053" w:rsidP="002626FD">
      <w:pPr>
        <w:pStyle w:val="Bullet1"/>
        <w:rPr>
          <w:i/>
        </w:rPr>
      </w:pPr>
      <w:r w:rsidRPr="00107036">
        <w:rPr>
          <w:i/>
        </w:rPr>
        <w:t xml:space="preserve">Infrastructure program </w:t>
      </w:r>
      <w:r w:rsidRPr="00107036">
        <w:t>– significant investment over the past decade has supported the growth of the CBD and Eastern Economic Corridor between Macquarie Park and Sydney Airport. This commitment is ongoing with substantial investments in the Western Parkland City and Central Harbour City that will deliver benefits for Sydney by enabling more efficient and reliable road and rail networks, meeting the needs of a growing population including more locally based, high paid employment opportunities.</w:t>
      </w:r>
      <w:r w:rsidRPr="00107036">
        <w:rPr>
          <w:i/>
        </w:rPr>
        <w:t xml:space="preserve"> </w:t>
      </w:r>
    </w:p>
    <w:p w14:paraId="0C8A8D82" w14:textId="1A6E5484" w:rsidR="00C14053" w:rsidRPr="00CE315F" w:rsidRDefault="00C14053" w:rsidP="00CE315F">
      <w:pPr>
        <w:spacing w:before="120" w:after="120"/>
        <w:rPr>
          <w:rFonts w:ascii="Arial" w:eastAsia="Arial" w:hAnsi="Arial" w:cs="Arial"/>
          <w:sz w:val="23"/>
          <w:szCs w:val="23"/>
        </w:rPr>
      </w:pPr>
      <w:r w:rsidRPr="00CE315F">
        <w:rPr>
          <w:rFonts w:ascii="Arial" w:eastAsia="Arial" w:hAnsi="Arial" w:cs="Arial"/>
          <w:sz w:val="23"/>
          <w:szCs w:val="23"/>
        </w:rPr>
        <w:t xml:space="preserve">In addition, the pandemic has shown the importance of building the resilience of the economy to shocks. </w:t>
      </w:r>
      <w:r w:rsidR="00D6296C" w:rsidRPr="00CE315F">
        <w:rPr>
          <w:rFonts w:ascii="Arial" w:eastAsia="Arial" w:hAnsi="Arial" w:cs="Arial"/>
          <w:sz w:val="23"/>
          <w:szCs w:val="23"/>
        </w:rPr>
        <w:t>This</w:t>
      </w:r>
      <w:r w:rsidRPr="00CE315F">
        <w:rPr>
          <w:rFonts w:ascii="Arial" w:eastAsia="Arial" w:hAnsi="Arial" w:cs="Arial"/>
          <w:sz w:val="23"/>
          <w:szCs w:val="23"/>
        </w:rPr>
        <w:t xml:space="preserve"> has been further emphasised over the past three years by a wide range of climate events </w:t>
      </w:r>
      <w:r w:rsidR="00872782" w:rsidRPr="00CE315F">
        <w:rPr>
          <w:rFonts w:ascii="Arial" w:eastAsia="Arial" w:hAnsi="Arial" w:cs="Arial"/>
          <w:sz w:val="23"/>
          <w:szCs w:val="23"/>
        </w:rPr>
        <w:t>such</w:t>
      </w:r>
      <w:r w:rsidRPr="00CE315F">
        <w:rPr>
          <w:rFonts w:ascii="Arial" w:eastAsia="Arial" w:hAnsi="Arial" w:cs="Arial"/>
          <w:sz w:val="23"/>
          <w:szCs w:val="23"/>
        </w:rPr>
        <w:t xml:space="preserve"> the summer bushfires of 2019-20, flooding events of 2021 and 2022 and the </w:t>
      </w:r>
      <w:r w:rsidR="00BF374A">
        <w:rPr>
          <w:rFonts w:ascii="Arial" w:eastAsia="Arial" w:hAnsi="Arial" w:cs="Arial"/>
          <w:sz w:val="23"/>
          <w:szCs w:val="23"/>
        </w:rPr>
        <w:t>mouse</w:t>
      </w:r>
      <w:r w:rsidRPr="00CE315F">
        <w:rPr>
          <w:rFonts w:ascii="Arial" w:eastAsia="Arial" w:hAnsi="Arial" w:cs="Arial"/>
          <w:sz w:val="23"/>
          <w:szCs w:val="23"/>
        </w:rPr>
        <w:t xml:space="preserve"> plague of 2021.  </w:t>
      </w:r>
    </w:p>
    <w:p w14:paraId="1793F7F0" w14:textId="59A804AE" w:rsidR="006C150E" w:rsidRPr="00CE315F" w:rsidRDefault="00D6296C" w:rsidP="00CE315F">
      <w:pPr>
        <w:spacing w:before="120" w:after="120"/>
        <w:rPr>
          <w:rFonts w:ascii="Arial" w:eastAsia="Arial" w:hAnsi="Arial" w:cs="Arial"/>
          <w:sz w:val="23"/>
          <w:szCs w:val="23"/>
        </w:rPr>
      </w:pPr>
      <w:r w:rsidRPr="00CE315F">
        <w:rPr>
          <w:rFonts w:ascii="Arial" w:eastAsia="Arial" w:hAnsi="Arial" w:cs="Arial"/>
          <w:sz w:val="23"/>
          <w:szCs w:val="23"/>
        </w:rPr>
        <w:t xml:space="preserve">This Budget </w:t>
      </w:r>
      <w:r w:rsidR="00EA1148" w:rsidRPr="00CE315F">
        <w:rPr>
          <w:rFonts w:ascii="Arial" w:eastAsia="Arial" w:hAnsi="Arial" w:cs="Arial"/>
          <w:sz w:val="23"/>
          <w:szCs w:val="23"/>
        </w:rPr>
        <w:t xml:space="preserve">also </w:t>
      </w:r>
      <w:r w:rsidR="00B83D7A" w:rsidRPr="00CE315F">
        <w:rPr>
          <w:rFonts w:ascii="Arial" w:eastAsia="Arial" w:hAnsi="Arial" w:cs="Arial"/>
          <w:sz w:val="23"/>
          <w:szCs w:val="23"/>
        </w:rPr>
        <w:t>supports i</w:t>
      </w:r>
      <w:r w:rsidR="00C14053" w:rsidRPr="00CE315F">
        <w:rPr>
          <w:rFonts w:ascii="Arial" w:eastAsia="Arial" w:hAnsi="Arial" w:cs="Arial"/>
          <w:sz w:val="23"/>
          <w:szCs w:val="23"/>
        </w:rPr>
        <w:t>nitiatives that build the resilience of the economy</w:t>
      </w:r>
      <w:r w:rsidR="007D7FCF" w:rsidRPr="00CE315F">
        <w:rPr>
          <w:rFonts w:ascii="Arial" w:eastAsia="Arial" w:hAnsi="Arial" w:cs="Arial"/>
          <w:sz w:val="23"/>
          <w:szCs w:val="23"/>
        </w:rPr>
        <w:t>. These</w:t>
      </w:r>
      <w:r w:rsidR="00C14053" w:rsidRPr="00CE315F">
        <w:rPr>
          <w:rFonts w:ascii="Arial" w:eastAsia="Arial" w:hAnsi="Arial" w:cs="Arial"/>
          <w:sz w:val="23"/>
          <w:szCs w:val="23"/>
        </w:rPr>
        <w:t xml:space="preserve"> include:</w:t>
      </w:r>
    </w:p>
    <w:p w14:paraId="4C747ED5" w14:textId="68D17E46" w:rsidR="00563480" w:rsidRPr="00107036" w:rsidRDefault="00C14053" w:rsidP="002626FD">
      <w:pPr>
        <w:pStyle w:val="Bullet1"/>
        <w:rPr>
          <w:i/>
        </w:rPr>
      </w:pPr>
      <w:r w:rsidRPr="00107036">
        <w:rPr>
          <w:i/>
        </w:rPr>
        <w:t xml:space="preserve">Investments in health </w:t>
      </w:r>
      <w:r w:rsidR="00A0027C" w:rsidRPr="00107036">
        <w:rPr>
          <w:i/>
        </w:rPr>
        <w:t>frontline services</w:t>
      </w:r>
      <w:r w:rsidRPr="00107036">
        <w:rPr>
          <w:i/>
        </w:rPr>
        <w:t xml:space="preserve"> </w:t>
      </w:r>
      <w:r w:rsidRPr="00107036">
        <w:t xml:space="preserve">– </w:t>
      </w:r>
      <w:r w:rsidR="273F52E1" w:rsidRPr="00107036">
        <w:t xml:space="preserve">the Budget includes a further investment to continue the health pandemic response. This is supported by a broader enhancement to fund additional health workers. This expenditure will ensure the health system has the capacity it needs to manage </w:t>
      </w:r>
      <w:r w:rsidR="00DF5A96" w:rsidRPr="00107036">
        <w:t xml:space="preserve">the </w:t>
      </w:r>
      <w:r w:rsidR="273F52E1" w:rsidRPr="00107036">
        <w:t>ongoing impacts of the pandemic to support an open and resilient economy going forward.</w:t>
      </w:r>
      <w:r w:rsidR="273F52E1" w:rsidRPr="00107036">
        <w:rPr>
          <w:i/>
        </w:rPr>
        <w:t xml:space="preserve">  </w:t>
      </w:r>
    </w:p>
    <w:p w14:paraId="4CFF54AD" w14:textId="2E2C295A" w:rsidR="003F4728" w:rsidRPr="00107036" w:rsidRDefault="003F4728" w:rsidP="002626FD">
      <w:pPr>
        <w:pStyle w:val="Bullet1"/>
        <w:rPr>
          <w:i/>
        </w:rPr>
      </w:pPr>
      <w:r w:rsidRPr="00107036">
        <w:rPr>
          <w:i/>
        </w:rPr>
        <w:t xml:space="preserve">Climate risks </w:t>
      </w:r>
      <w:r w:rsidRPr="00107036">
        <w:t xml:space="preserve">– adapting for tomorrow by reducing the risks to assets and the provision of services from the range of climate events including those experienced in the past three years such as bush fires, floods, </w:t>
      </w:r>
      <w:proofErr w:type="gramStart"/>
      <w:r w:rsidRPr="00107036">
        <w:t>storms</w:t>
      </w:r>
      <w:proofErr w:type="gramEnd"/>
      <w:r w:rsidRPr="00107036">
        <w:t xml:space="preserve"> and mice plagues</w:t>
      </w:r>
      <w:r w:rsidR="007C7B24" w:rsidRPr="00107036">
        <w:t>.</w:t>
      </w:r>
    </w:p>
    <w:p w14:paraId="344972E5" w14:textId="77777777" w:rsidR="003F4728" w:rsidRPr="00CE315F" w:rsidRDefault="003F4728" w:rsidP="00513974">
      <w:pPr>
        <w:spacing w:before="120" w:after="120"/>
        <w:rPr>
          <w:rFonts w:eastAsia="Arial"/>
          <w:szCs w:val="23"/>
        </w:rPr>
      </w:pPr>
      <w:r w:rsidRPr="00CE315F">
        <w:rPr>
          <w:rFonts w:ascii="Arial" w:eastAsia="Arial" w:hAnsi="Arial" w:cs="Arial"/>
          <w:sz w:val="23"/>
          <w:szCs w:val="23"/>
        </w:rPr>
        <w:t>For further information on the Government's investments in this Budget please see Chapter 5 Expenditure.</w:t>
      </w:r>
    </w:p>
    <w:p w14:paraId="5F06EE0A" w14:textId="243D8CC3" w:rsidR="00EC6AE7" w:rsidRPr="00123C6F" w:rsidRDefault="00EC6AE7" w:rsidP="000A3FB5">
      <w:pPr>
        <w:pStyle w:val="21Heading2"/>
        <w:ind w:left="709" w:hanging="709"/>
      </w:pPr>
      <w:r>
        <w:t xml:space="preserve">Key risks to the </w:t>
      </w:r>
      <w:r w:rsidRPr="00C16407">
        <w:t>outlook</w:t>
      </w:r>
    </w:p>
    <w:p w14:paraId="27E6E979" w14:textId="77777777" w:rsidR="00EC6AE7" w:rsidRDefault="00EC6AE7" w:rsidP="00EC6AE7">
      <w:pPr>
        <w:pStyle w:val="Heading3"/>
      </w:pPr>
      <w:r>
        <w:t>COVID-19 related risks remain, while other global risks are mounting</w:t>
      </w:r>
    </w:p>
    <w:p w14:paraId="609799C0" w14:textId="79B74C4C" w:rsidR="00EC6AE7"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The economic forecasts anticipate an endemic phase for COVID-19 with limited negative health and economic outcomes. An outbreak of a more virulent COVID-19 variant, that is resistant to current vaccines, remains a significant </w:t>
      </w:r>
      <w:r w:rsidR="0027412F" w:rsidRPr="00CE315F">
        <w:rPr>
          <w:rFonts w:ascii="Arial" w:eastAsia="Arial" w:hAnsi="Arial" w:cs="Arial"/>
          <w:sz w:val="23"/>
          <w:szCs w:val="23"/>
        </w:rPr>
        <w:t xml:space="preserve">downside </w:t>
      </w:r>
      <w:r w:rsidRPr="00CE315F">
        <w:rPr>
          <w:rFonts w:ascii="Arial" w:eastAsia="Arial" w:hAnsi="Arial" w:cs="Arial"/>
          <w:sz w:val="23"/>
          <w:szCs w:val="23"/>
        </w:rPr>
        <w:t>risk to the economic outlook.</w:t>
      </w:r>
    </w:p>
    <w:p w14:paraId="14F18754" w14:textId="0D1EBCF2" w:rsidR="00EC6AE7"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The reintroduction of significant mobility restrictions on the population is unlikely but cannot be ruled out. A more likely outcome would be widespread symptomatic infections, which combined with the reintroduction of more stringent isolation requirements, would significantly constrain the supply of </w:t>
      </w:r>
      <w:proofErr w:type="gramStart"/>
      <w:r w:rsidRPr="00CE315F">
        <w:rPr>
          <w:rFonts w:ascii="Arial" w:eastAsia="Arial" w:hAnsi="Arial" w:cs="Arial"/>
          <w:sz w:val="23"/>
          <w:szCs w:val="23"/>
        </w:rPr>
        <w:t>labour</w:t>
      </w:r>
      <w:proofErr w:type="gramEnd"/>
      <w:r w:rsidRPr="00CE315F">
        <w:rPr>
          <w:rFonts w:ascii="Arial" w:eastAsia="Arial" w:hAnsi="Arial" w:cs="Arial"/>
          <w:sz w:val="23"/>
          <w:szCs w:val="23"/>
        </w:rPr>
        <w:t xml:space="preserve"> and weaken business and consumer confidence.  </w:t>
      </w:r>
    </w:p>
    <w:p w14:paraId="5E0B6FC0" w14:textId="6A64455D" w:rsidR="00295391" w:rsidRPr="00CE315F" w:rsidRDefault="00295391" w:rsidP="00CE315F">
      <w:pPr>
        <w:spacing w:before="120" w:after="120"/>
        <w:rPr>
          <w:rFonts w:ascii="Arial" w:eastAsia="Arial" w:hAnsi="Arial" w:cs="Arial"/>
          <w:sz w:val="23"/>
          <w:szCs w:val="23"/>
        </w:rPr>
      </w:pPr>
      <w:r w:rsidRPr="00CE315F">
        <w:rPr>
          <w:rFonts w:ascii="Arial" w:eastAsia="Arial" w:hAnsi="Arial" w:cs="Arial"/>
          <w:sz w:val="23"/>
          <w:szCs w:val="23"/>
        </w:rPr>
        <w:t xml:space="preserve">Aside from COVID-19, global factors remain a major source of uncertainty. </w:t>
      </w:r>
      <w:r w:rsidR="008B3CFA" w:rsidRPr="00CE315F">
        <w:rPr>
          <w:rFonts w:ascii="Arial" w:eastAsia="Arial" w:hAnsi="Arial" w:cs="Arial"/>
          <w:sz w:val="23"/>
          <w:szCs w:val="23"/>
        </w:rPr>
        <w:t>Russia’s invasion of</w:t>
      </w:r>
      <w:r w:rsidRPr="00CE315F">
        <w:rPr>
          <w:rFonts w:ascii="Arial" w:eastAsia="Arial" w:hAnsi="Arial" w:cs="Arial"/>
          <w:sz w:val="23"/>
          <w:szCs w:val="23"/>
        </w:rPr>
        <w:t xml:space="preserve"> Ukraine has exacerbated the global supply chain </w:t>
      </w:r>
      <w:r w:rsidR="00C4551A" w:rsidRPr="00CE315F">
        <w:rPr>
          <w:rFonts w:ascii="Arial" w:eastAsia="Arial" w:hAnsi="Arial" w:cs="Arial"/>
          <w:sz w:val="23"/>
          <w:szCs w:val="23"/>
        </w:rPr>
        <w:t xml:space="preserve">pressures </w:t>
      </w:r>
      <w:r w:rsidRPr="00CE315F">
        <w:rPr>
          <w:rFonts w:ascii="Arial" w:eastAsia="Arial" w:hAnsi="Arial" w:cs="Arial"/>
          <w:sz w:val="23"/>
          <w:szCs w:val="23"/>
        </w:rPr>
        <w:t xml:space="preserve">that emerged in the wake of COVID-19. </w:t>
      </w:r>
      <w:r w:rsidR="001E03FB" w:rsidRPr="00CE315F">
        <w:rPr>
          <w:rFonts w:ascii="Arial" w:eastAsia="Arial" w:hAnsi="Arial" w:cs="Arial"/>
          <w:sz w:val="23"/>
          <w:szCs w:val="23"/>
        </w:rPr>
        <w:t xml:space="preserve">It has also driven a sharp increase in a range of key commodity prices, particularly energy (oil, </w:t>
      </w:r>
      <w:proofErr w:type="gramStart"/>
      <w:r w:rsidR="001E03FB" w:rsidRPr="00CE315F">
        <w:rPr>
          <w:rFonts w:ascii="Arial" w:eastAsia="Arial" w:hAnsi="Arial" w:cs="Arial"/>
          <w:sz w:val="23"/>
          <w:szCs w:val="23"/>
        </w:rPr>
        <w:t>gas</w:t>
      </w:r>
      <w:proofErr w:type="gramEnd"/>
      <w:r w:rsidR="001E03FB" w:rsidRPr="00CE315F">
        <w:rPr>
          <w:rFonts w:ascii="Arial" w:eastAsia="Arial" w:hAnsi="Arial" w:cs="Arial"/>
          <w:sz w:val="23"/>
          <w:szCs w:val="23"/>
        </w:rPr>
        <w:t xml:space="preserve"> and coal) as well as wheat. </w:t>
      </w:r>
      <w:r w:rsidR="00212132" w:rsidRPr="00CE315F">
        <w:rPr>
          <w:rFonts w:ascii="Arial" w:eastAsia="Arial" w:hAnsi="Arial" w:cs="Arial"/>
          <w:sz w:val="23"/>
          <w:szCs w:val="23"/>
        </w:rPr>
        <w:t>A prolonged</w:t>
      </w:r>
      <w:r w:rsidRPr="00CE315F">
        <w:rPr>
          <w:rFonts w:ascii="Arial" w:eastAsia="Arial" w:hAnsi="Arial" w:cs="Arial"/>
          <w:sz w:val="23"/>
          <w:szCs w:val="23"/>
        </w:rPr>
        <w:t xml:space="preserve"> conflict</w:t>
      </w:r>
      <w:r w:rsidR="002E2E0A" w:rsidRPr="00CE315F">
        <w:rPr>
          <w:rFonts w:ascii="Arial" w:eastAsia="Arial" w:hAnsi="Arial" w:cs="Arial"/>
          <w:sz w:val="23"/>
          <w:szCs w:val="23"/>
        </w:rPr>
        <w:t xml:space="preserve"> </w:t>
      </w:r>
      <w:r w:rsidR="0027207F" w:rsidRPr="00CE315F">
        <w:rPr>
          <w:rFonts w:ascii="Arial" w:eastAsia="Arial" w:hAnsi="Arial" w:cs="Arial"/>
          <w:sz w:val="23"/>
          <w:szCs w:val="23"/>
        </w:rPr>
        <w:t>w</w:t>
      </w:r>
      <w:r w:rsidR="00212132" w:rsidRPr="00CE315F">
        <w:rPr>
          <w:rFonts w:ascii="Arial" w:eastAsia="Arial" w:hAnsi="Arial" w:cs="Arial"/>
          <w:sz w:val="23"/>
          <w:szCs w:val="23"/>
        </w:rPr>
        <w:t xml:space="preserve">ould put </w:t>
      </w:r>
      <w:r w:rsidRPr="00CE315F">
        <w:rPr>
          <w:rFonts w:ascii="Arial" w:eastAsia="Arial" w:hAnsi="Arial" w:cs="Arial"/>
          <w:sz w:val="23"/>
          <w:szCs w:val="23"/>
        </w:rPr>
        <w:t xml:space="preserve">pressure on key inputs to production and </w:t>
      </w:r>
      <w:r w:rsidR="001E03FB" w:rsidRPr="00CE315F">
        <w:rPr>
          <w:rFonts w:ascii="Arial" w:eastAsia="Arial" w:hAnsi="Arial" w:cs="Arial"/>
          <w:sz w:val="23"/>
          <w:szCs w:val="23"/>
        </w:rPr>
        <w:t xml:space="preserve">further </w:t>
      </w:r>
      <w:r w:rsidRPr="00CE315F">
        <w:rPr>
          <w:rFonts w:ascii="Arial" w:eastAsia="Arial" w:hAnsi="Arial" w:cs="Arial"/>
          <w:sz w:val="23"/>
          <w:szCs w:val="23"/>
        </w:rPr>
        <w:t xml:space="preserve">intensify price pressures on consumers. </w:t>
      </w:r>
    </w:p>
    <w:p w14:paraId="46118600" w14:textId="7DF59D85" w:rsidR="001E205D"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The resulting spike in inflation has </w:t>
      </w:r>
      <w:r w:rsidR="000D50A9" w:rsidRPr="00CE315F">
        <w:rPr>
          <w:rFonts w:ascii="Arial" w:eastAsia="Arial" w:hAnsi="Arial" w:cs="Arial"/>
          <w:sz w:val="23"/>
          <w:szCs w:val="23"/>
        </w:rPr>
        <w:t xml:space="preserve">already </w:t>
      </w:r>
      <w:r w:rsidRPr="00CE315F">
        <w:rPr>
          <w:rFonts w:ascii="Arial" w:eastAsia="Arial" w:hAnsi="Arial" w:cs="Arial"/>
          <w:sz w:val="23"/>
          <w:szCs w:val="23"/>
        </w:rPr>
        <w:t xml:space="preserve">prompted a response from most major central banks, which have started to </w:t>
      </w:r>
      <w:r w:rsidR="008F120B" w:rsidRPr="00CE315F">
        <w:rPr>
          <w:rFonts w:ascii="Arial" w:eastAsia="Arial" w:hAnsi="Arial" w:cs="Arial"/>
          <w:sz w:val="23"/>
          <w:szCs w:val="23"/>
        </w:rPr>
        <w:t>raise</w:t>
      </w:r>
      <w:r w:rsidRPr="00CE315F">
        <w:rPr>
          <w:rFonts w:ascii="Arial" w:eastAsia="Arial" w:hAnsi="Arial" w:cs="Arial"/>
          <w:sz w:val="23"/>
          <w:szCs w:val="23"/>
        </w:rPr>
        <w:t xml:space="preserve"> interest rates. The strain on households and businesses runs the risk of derailing the global economic recovery, especially if global central banks tighten monetary policy </w:t>
      </w:r>
      <w:r w:rsidR="008D59BD" w:rsidRPr="00CE315F">
        <w:rPr>
          <w:rFonts w:ascii="Arial" w:eastAsia="Arial" w:hAnsi="Arial" w:cs="Arial"/>
          <w:sz w:val="23"/>
          <w:szCs w:val="23"/>
        </w:rPr>
        <w:t>both</w:t>
      </w:r>
      <w:r w:rsidRPr="00CE315F">
        <w:rPr>
          <w:rFonts w:ascii="Arial" w:eastAsia="Arial" w:hAnsi="Arial" w:cs="Arial"/>
          <w:sz w:val="23"/>
          <w:szCs w:val="23"/>
        </w:rPr>
        <w:t xml:space="preserve"> </w:t>
      </w:r>
      <w:r w:rsidR="00F01661" w:rsidRPr="00CE315F">
        <w:rPr>
          <w:rFonts w:ascii="Arial" w:eastAsia="Arial" w:hAnsi="Arial" w:cs="Arial"/>
          <w:sz w:val="23"/>
          <w:szCs w:val="23"/>
        </w:rPr>
        <w:t>at a faster pace,</w:t>
      </w:r>
      <w:r w:rsidRPr="00CE315F">
        <w:rPr>
          <w:rFonts w:ascii="Arial" w:eastAsia="Arial" w:hAnsi="Arial" w:cs="Arial"/>
          <w:sz w:val="23"/>
          <w:szCs w:val="23"/>
        </w:rPr>
        <w:t xml:space="preserve"> and </w:t>
      </w:r>
      <w:r w:rsidR="007C6AB3" w:rsidRPr="00CE315F">
        <w:rPr>
          <w:rFonts w:ascii="Arial" w:eastAsia="Arial" w:hAnsi="Arial" w:cs="Arial"/>
          <w:sz w:val="23"/>
          <w:szCs w:val="23"/>
        </w:rPr>
        <w:t xml:space="preserve">by </w:t>
      </w:r>
      <w:r w:rsidRPr="00CE315F">
        <w:rPr>
          <w:rFonts w:ascii="Arial" w:eastAsia="Arial" w:hAnsi="Arial" w:cs="Arial"/>
          <w:sz w:val="23"/>
          <w:szCs w:val="23"/>
        </w:rPr>
        <w:t>more than expected</w:t>
      </w:r>
      <w:r w:rsidR="001E03FB" w:rsidRPr="00CE315F">
        <w:rPr>
          <w:rFonts w:ascii="Arial" w:eastAsia="Arial" w:hAnsi="Arial" w:cs="Arial"/>
          <w:sz w:val="23"/>
          <w:szCs w:val="23"/>
        </w:rPr>
        <w:t xml:space="preserve">, to combat </w:t>
      </w:r>
      <w:r w:rsidR="00B3055E" w:rsidRPr="00CE315F">
        <w:rPr>
          <w:rFonts w:ascii="Arial" w:eastAsia="Arial" w:hAnsi="Arial" w:cs="Arial"/>
          <w:sz w:val="23"/>
          <w:szCs w:val="23"/>
        </w:rPr>
        <w:t>inflation</w:t>
      </w:r>
      <w:r w:rsidRPr="00CE315F">
        <w:rPr>
          <w:rFonts w:ascii="Arial" w:eastAsia="Arial" w:hAnsi="Arial" w:cs="Arial"/>
          <w:sz w:val="23"/>
          <w:szCs w:val="23"/>
        </w:rPr>
        <w:t xml:space="preserve">. </w:t>
      </w:r>
    </w:p>
    <w:p w14:paraId="763CB5E2" w14:textId="77777777" w:rsidR="0075690E" w:rsidRDefault="0075690E">
      <w:pPr>
        <w:spacing w:after="200" w:line="276" w:lineRule="auto"/>
        <w:rPr>
          <w:rFonts w:ascii="Arial" w:eastAsia="Arial" w:hAnsi="Arial" w:cs="Arial"/>
          <w:sz w:val="23"/>
          <w:szCs w:val="23"/>
        </w:rPr>
      </w:pPr>
      <w:r>
        <w:rPr>
          <w:rFonts w:ascii="Arial" w:eastAsia="Arial" w:hAnsi="Arial" w:cs="Arial"/>
          <w:sz w:val="23"/>
          <w:szCs w:val="23"/>
        </w:rPr>
        <w:br w:type="page"/>
      </w:r>
    </w:p>
    <w:p w14:paraId="432D7579" w14:textId="4F511FC5" w:rsidR="00EC6AE7"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lastRenderedPageBreak/>
        <w:t xml:space="preserve">Meanwhile, China continues to pursue a zero COVID-19 strategy, which at times involves severe lockdowns of major regions. These lockdowns are unpredictable and not only impact Chinese </w:t>
      </w:r>
      <w:proofErr w:type="gramStart"/>
      <w:r w:rsidRPr="00CE315F">
        <w:rPr>
          <w:rFonts w:ascii="Arial" w:eastAsia="Arial" w:hAnsi="Arial" w:cs="Arial"/>
          <w:sz w:val="23"/>
          <w:szCs w:val="23"/>
        </w:rPr>
        <w:t>growth, but</w:t>
      </w:r>
      <w:proofErr w:type="gramEnd"/>
      <w:r w:rsidRPr="00CE315F">
        <w:rPr>
          <w:rFonts w:ascii="Arial" w:eastAsia="Arial" w:hAnsi="Arial" w:cs="Arial"/>
          <w:sz w:val="23"/>
          <w:szCs w:val="23"/>
        </w:rPr>
        <w:t xml:space="preserve"> exacerbate supply chain </w:t>
      </w:r>
      <w:r w:rsidR="0057347C" w:rsidRPr="00CE315F">
        <w:rPr>
          <w:rFonts w:ascii="Arial" w:eastAsia="Arial" w:hAnsi="Arial" w:cs="Arial"/>
          <w:sz w:val="23"/>
          <w:szCs w:val="23"/>
        </w:rPr>
        <w:t>pressures</w:t>
      </w:r>
      <w:r w:rsidRPr="00CE315F">
        <w:rPr>
          <w:rFonts w:ascii="Arial" w:eastAsia="Arial" w:hAnsi="Arial" w:cs="Arial"/>
          <w:sz w:val="23"/>
          <w:szCs w:val="23"/>
        </w:rPr>
        <w:t xml:space="preserve"> given the critical role of China in the global production chain. Further, China’s beleaguered property sector could still trigger a sharper slowdown in the Chinese economy that would impact commodity prices </w:t>
      </w:r>
      <w:r w:rsidR="000A47C0" w:rsidRPr="00CE315F">
        <w:rPr>
          <w:rFonts w:ascii="Arial" w:eastAsia="Arial" w:hAnsi="Arial" w:cs="Arial"/>
          <w:sz w:val="23"/>
          <w:szCs w:val="23"/>
        </w:rPr>
        <w:t xml:space="preserve">as well as the State’s </w:t>
      </w:r>
      <w:r w:rsidR="00295391" w:rsidRPr="00CE315F">
        <w:rPr>
          <w:rFonts w:ascii="Arial" w:eastAsia="Arial" w:hAnsi="Arial" w:cs="Arial"/>
          <w:sz w:val="23"/>
          <w:szCs w:val="23"/>
        </w:rPr>
        <w:t>exports.</w:t>
      </w:r>
      <w:r w:rsidR="00C84016" w:rsidRPr="00CE315F">
        <w:rPr>
          <w:rFonts w:ascii="Arial" w:eastAsia="Arial" w:hAnsi="Arial" w:cs="Arial"/>
          <w:sz w:val="23"/>
          <w:szCs w:val="23"/>
        </w:rPr>
        <w:t xml:space="preserve"> </w:t>
      </w:r>
    </w:p>
    <w:p w14:paraId="42006B6A" w14:textId="34DF35A7" w:rsidR="00295391" w:rsidRPr="00CE315F" w:rsidRDefault="006E09BA" w:rsidP="00CE315F">
      <w:pPr>
        <w:spacing w:before="120" w:after="120"/>
        <w:rPr>
          <w:rFonts w:ascii="Arial" w:eastAsia="Arial" w:hAnsi="Arial" w:cs="Arial"/>
          <w:sz w:val="23"/>
          <w:szCs w:val="23"/>
        </w:rPr>
      </w:pPr>
      <w:r w:rsidRPr="00CE315F">
        <w:rPr>
          <w:rFonts w:ascii="Arial" w:eastAsia="Arial" w:hAnsi="Arial" w:cs="Arial"/>
          <w:sz w:val="23"/>
          <w:szCs w:val="23"/>
        </w:rPr>
        <w:t>Global g</w:t>
      </w:r>
      <w:r w:rsidR="00295391" w:rsidRPr="00CE315F">
        <w:rPr>
          <w:rFonts w:ascii="Arial" w:eastAsia="Arial" w:hAnsi="Arial" w:cs="Arial"/>
          <w:sz w:val="23"/>
          <w:szCs w:val="23"/>
        </w:rPr>
        <w:t xml:space="preserve">eopolitical tensions remain elevated as well. Further </w:t>
      </w:r>
      <w:r w:rsidR="00C824BE" w:rsidRPr="00CE315F">
        <w:rPr>
          <w:rFonts w:ascii="Arial" w:eastAsia="Arial" w:hAnsi="Arial" w:cs="Arial"/>
          <w:sz w:val="23"/>
          <w:szCs w:val="23"/>
        </w:rPr>
        <w:t xml:space="preserve">trade </w:t>
      </w:r>
      <w:r w:rsidR="00295391" w:rsidRPr="00CE315F">
        <w:rPr>
          <w:rFonts w:ascii="Arial" w:eastAsia="Arial" w:hAnsi="Arial" w:cs="Arial"/>
          <w:sz w:val="23"/>
          <w:szCs w:val="23"/>
        </w:rPr>
        <w:t xml:space="preserve">restrictions on a broader range of </w:t>
      </w:r>
      <w:r w:rsidR="00C84016" w:rsidRPr="00CE315F">
        <w:rPr>
          <w:rFonts w:ascii="Arial" w:eastAsia="Arial" w:hAnsi="Arial" w:cs="Arial"/>
          <w:sz w:val="23"/>
          <w:szCs w:val="23"/>
        </w:rPr>
        <w:t xml:space="preserve">Australia’s </w:t>
      </w:r>
      <w:r w:rsidR="00295391" w:rsidRPr="00CE315F">
        <w:rPr>
          <w:rFonts w:ascii="Arial" w:eastAsia="Arial" w:hAnsi="Arial" w:cs="Arial"/>
          <w:sz w:val="23"/>
          <w:szCs w:val="23"/>
        </w:rPr>
        <w:t xml:space="preserve">exported goods and services (including education and tourism) </w:t>
      </w:r>
      <w:r w:rsidR="00D4762A" w:rsidRPr="00CE315F">
        <w:rPr>
          <w:rFonts w:ascii="Arial" w:eastAsia="Arial" w:hAnsi="Arial" w:cs="Arial"/>
          <w:sz w:val="23"/>
          <w:szCs w:val="23"/>
        </w:rPr>
        <w:t xml:space="preserve">are </w:t>
      </w:r>
      <w:r w:rsidR="00295391" w:rsidRPr="00CE315F">
        <w:rPr>
          <w:rFonts w:ascii="Arial" w:eastAsia="Arial" w:hAnsi="Arial" w:cs="Arial"/>
          <w:sz w:val="23"/>
          <w:szCs w:val="23"/>
        </w:rPr>
        <w:t>a significant risk.</w:t>
      </w:r>
    </w:p>
    <w:p w14:paraId="2CBD2E6A" w14:textId="7AC90F1D" w:rsidR="00EC6AE7" w:rsidRPr="00CE315F" w:rsidRDefault="00295391" w:rsidP="00CE315F">
      <w:pPr>
        <w:spacing w:before="120" w:after="120"/>
        <w:rPr>
          <w:rFonts w:ascii="Arial" w:eastAsia="Arial" w:hAnsi="Arial" w:cs="Arial"/>
          <w:sz w:val="23"/>
          <w:szCs w:val="23"/>
        </w:rPr>
      </w:pPr>
      <w:r w:rsidRPr="00CE315F">
        <w:rPr>
          <w:rFonts w:ascii="Arial" w:eastAsia="Arial" w:hAnsi="Arial" w:cs="Arial"/>
          <w:sz w:val="23"/>
          <w:szCs w:val="23"/>
        </w:rPr>
        <w:t xml:space="preserve">Domestic risks include the potential for </w:t>
      </w:r>
      <w:proofErr w:type="spellStart"/>
      <w:r w:rsidRPr="00CE315F">
        <w:rPr>
          <w:rFonts w:ascii="Arial" w:eastAsia="Arial" w:hAnsi="Arial" w:cs="Arial"/>
          <w:sz w:val="23"/>
          <w:szCs w:val="23"/>
        </w:rPr>
        <w:t>labour</w:t>
      </w:r>
      <w:proofErr w:type="spellEnd"/>
      <w:r w:rsidRPr="00CE315F">
        <w:rPr>
          <w:rFonts w:ascii="Arial" w:eastAsia="Arial" w:hAnsi="Arial" w:cs="Arial"/>
          <w:sz w:val="23"/>
          <w:szCs w:val="23"/>
        </w:rPr>
        <w:t xml:space="preserve"> shortages </w:t>
      </w:r>
      <w:r w:rsidR="00731471" w:rsidRPr="00CE315F">
        <w:rPr>
          <w:rFonts w:ascii="Arial" w:eastAsia="Arial" w:hAnsi="Arial" w:cs="Arial"/>
          <w:sz w:val="23"/>
          <w:szCs w:val="23"/>
        </w:rPr>
        <w:t xml:space="preserve">to </w:t>
      </w:r>
      <w:r w:rsidRPr="00CE315F">
        <w:rPr>
          <w:rFonts w:ascii="Arial" w:eastAsia="Arial" w:hAnsi="Arial" w:cs="Arial"/>
          <w:sz w:val="23"/>
          <w:szCs w:val="23"/>
        </w:rPr>
        <w:t>driv</w:t>
      </w:r>
      <w:r w:rsidR="00731471" w:rsidRPr="00CE315F">
        <w:rPr>
          <w:rFonts w:ascii="Arial" w:eastAsia="Arial" w:hAnsi="Arial" w:cs="Arial"/>
          <w:sz w:val="23"/>
          <w:szCs w:val="23"/>
        </w:rPr>
        <w:t>e</w:t>
      </w:r>
      <w:r w:rsidRPr="00CE315F">
        <w:rPr>
          <w:rFonts w:ascii="Arial" w:eastAsia="Arial" w:hAnsi="Arial" w:cs="Arial"/>
          <w:sz w:val="23"/>
          <w:szCs w:val="23"/>
        </w:rPr>
        <w:t xml:space="preserve"> higher than expected wage and price inflation, prompting a faster removal of monetary support. The expected trajectory of monetary policy </w:t>
      </w:r>
      <w:r w:rsidR="002F6A01" w:rsidRPr="00CE315F">
        <w:rPr>
          <w:rFonts w:ascii="Arial" w:eastAsia="Arial" w:hAnsi="Arial" w:cs="Arial"/>
          <w:sz w:val="23"/>
          <w:szCs w:val="23"/>
        </w:rPr>
        <w:t>tightening</w:t>
      </w:r>
      <w:r w:rsidRPr="00CE315F">
        <w:rPr>
          <w:rFonts w:ascii="Arial" w:eastAsia="Arial" w:hAnsi="Arial" w:cs="Arial"/>
          <w:sz w:val="23"/>
          <w:szCs w:val="23"/>
        </w:rPr>
        <w:t xml:space="preserve"> by the </w:t>
      </w:r>
      <w:r w:rsidR="00AE1FBB" w:rsidRPr="00CE315F">
        <w:rPr>
          <w:rFonts w:ascii="Arial" w:eastAsia="Arial" w:hAnsi="Arial" w:cs="Arial"/>
          <w:sz w:val="23"/>
          <w:szCs w:val="23"/>
        </w:rPr>
        <w:t>RBA</w:t>
      </w:r>
      <w:r w:rsidRPr="00CE315F">
        <w:rPr>
          <w:rFonts w:ascii="Arial" w:eastAsia="Arial" w:hAnsi="Arial" w:cs="Arial"/>
          <w:sz w:val="23"/>
          <w:szCs w:val="23"/>
        </w:rPr>
        <w:t xml:space="preserve"> is reasonably swift, although significantly less aggressive than what is expected by financial markets. </w:t>
      </w:r>
      <w:r w:rsidR="00EC6AE7" w:rsidRPr="00CE315F">
        <w:rPr>
          <w:rFonts w:ascii="Arial" w:eastAsia="Arial" w:hAnsi="Arial" w:cs="Arial"/>
          <w:sz w:val="23"/>
          <w:szCs w:val="23"/>
        </w:rPr>
        <w:t xml:space="preserve">Higher borrowing costs </w:t>
      </w:r>
      <w:r w:rsidR="008A227E" w:rsidRPr="00CE315F">
        <w:rPr>
          <w:rFonts w:ascii="Arial" w:eastAsia="Arial" w:hAnsi="Arial" w:cs="Arial"/>
          <w:sz w:val="23"/>
          <w:szCs w:val="23"/>
        </w:rPr>
        <w:t>could slow the economy</w:t>
      </w:r>
      <w:r w:rsidR="00097D85" w:rsidRPr="00CE315F">
        <w:rPr>
          <w:rFonts w:ascii="Arial" w:eastAsia="Arial" w:hAnsi="Arial" w:cs="Arial"/>
          <w:sz w:val="23"/>
          <w:szCs w:val="23"/>
        </w:rPr>
        <w:t xml:space="preserve"> and lead</w:t>
      </w:r>
      <w:r w:rsidR="00EC6AE7" w:rsidRPr="00CE315F">
        <w:rPr>
          <w:rFonts w:ascii="Arial" w:eastAsia="Arial" w:hAnsi="Arial" w:cs="Arial"/>
          <w:sz w:val="23"/>
          <w:szCs w:val="23"/>
        </w:rPr>
        <w:t xml:space="preserve"> to higher unemployment. </w:t>
      </w:r>
      <w:r w:rsidR="00E23949" w:rsidRPr="00CE315F">
        <w:rPr>
          <w:rFonts w:ascii="Arial" w:eastAsia="Arial" w:hAnsi="Arial" w:cs="Arial"/>
          <w:sz w:val="23"/>
          <w:szCs w:val="23"/>
        </w:rPr>
        <w:t xml:space="preserve">Appendix F </w:t>
      </w:r>
      <w:r w:rsidR="00897A4E" w:rsidRPr="00CE315F">
        <w:rPr>
          <w:rFonts w:ascii="Arial" w:eastAsia="Arial" w:hAnsi="Arial" w:cs="Arial"/>
          <w:sz w:val="23"/>
          <w:szCs w:val="23"/>
        </w:rPr>
        <w:t xml:space="preserve">Economic Scenario Analysis </w:t>
      </w:r>
      <w:r w:rsidR="00E23949" w:rsidRPr="00CE315F">
        <w:rPr>
          <w:rFonts w:ascii="Arial" w:eastAsia="Arial" w:hAnsi="Arial" w:cs="Arial"/>
          <w:sz w:val="23"/>
          <w:szCs w:val="23"/>
        </w:rPr>
        <w:t>considers a scenario of more aggressive monetary policy tightening.</w:t>
      </w:r>
    </w:p>
    <w:p w14:paraId="52AD17A3" w14:textId="45506183" w:rsidR="00295391"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The outlook also has some prominent upside risks. </w:t>
      </w:r>
      <w:r w:rsidR="00CE79C1" w:rsidRPr="00CE315F">
        <w:rPr>
          <w:rFonts w:ascii="Arial" w:eastAsia="Arial" w:hAnsi="Arial" w:cs="Arial"/>
          <w:sz w:val="23"/>
          <w:szCs w:val="23"/>
        </w:rPr>
        <w:t>If the pandemic continues to recede, t</w:t>
      </w:r>
      <w:r w:rsidR="00295391" w:rsidRPr="00CE315F">
        <w:rPr>
          <w:rFonts w:ascii="Arial" w:eastAsia="Arial" w:hAnsi="Arial" w:cs="Arial"/>
          <w:sz w:val="23"/>
          <w:szCs w:val="23"/>
        </w:rPr>
        <w:t xml:space="preserve">hat could help to unlock the potential additional </w:t>
      </w:r>
      <w:r w:rsidR="00C56A08" w:rsidRPr="00CE315F">
        <w:rPr>
          <w:rFonts w:ascii="Arial" w:eastAsia="Arial" w:hAnsi="Arial" w:cs="Arial"/>
          <w:sz w:val="23"/>
          <w:szCs w:val="23"/>
        </w:rPr>
        <w:t>consumption</w:t>
      </w:r>
      <w:r w:rsidR="00295391" w:rsidRPr="00CE315F">
        <w:rPr>
          <w:rFonts w:ascii="Arial" w:eastAsia="Arial" w:hAnsi="Arial" w:cs="Arial"/>
          <w:sz w:val="23"/>
          <w:szCs w:val="23"/>
        </w:rPr>
        <w:t xml:space="preserve"> from the </w:t>
      </w:r>
      <w:r w:rsidR="00180A68">
        <w:rPr>
          <w:rFonts w:ascii="Arial" w:eastAsia="Arial" w:hAnsi="Arial" w:cs="Arial"/>
          <w:sz w:val="23"/>
          <w:szCs w:val="23"/>
        </w:rPr>
        <w:t xml:space="preserve">extra </w:t>
      </w:r>
      <w:r w:rsidR="00295391" w:rsidRPr="00CE315F">
        <w:rPr>
          <w:rFonts w:ascii="Arial" w:eastAsia="Arial" w:hAnsi="Arial" w:cs="Arial"/>
          <w:sz w:val="23"/>
          <w:szCs w:val="23"/>
        </w:rPr>
        <w:t xml:space="preserve">savings accumulated by households during the pandemic. Historical experience shows that the savings rate could easily fall </w:t>
      </w:r>
      <w:r w:rsidR="001F178C" w:rsidRPr="00CE315F">
        <w:rPr>
          <w:rFonts w:ascii="Arial" w:eastAsia="Arial" w:hAnsi="Arial" w:cs="Arial"/>
          <w:sz w:val="23"/>
          <w:szCs w:val="23"/>
        </w:rPr>
        <w:t>further</w:t>
      </w:r>
      <w:r w:rsidR="00295391" w:rsidRPr="00CE315F">
        <w:rPr>
          <w:rFonts w:ascii="Arial" w:eastAsia="Arial" w:hAnsi="Arial" w:cs="Arial"/>
          <w:sz w:val="23"/>
          <w:szCs w:val="23"/>
        </w:rPr>
        <w:t xml:space="preserve"> than currently anticipated</w:t>
      </w:r>
      <w:r w:rsidR="00972FE2" w:rsidRPr="00CE315F">
        <w:rPr>
          <w:rFonts w:ascii="Arial" w:eastAsia="Arial" w:hAnsi="Arial" w:cs="Arial"/>
          <w:sz w:val="23"/>
          <w:szCs w:val="23"/>
        </w:rPr>
        <w:t>, sustaining</w:t>
      </w:r>
      <w:r w:rsidR="00295391" w:rsidRPr="00CE315F">
        <w:rPr>
          <w:rFonts w:ascii="Arial" w:eastAsia="Arial" w:hAnsi="Arial" w:cs="Arial"/>
          <w:sz w:val="23"/>
          <w:szCs w:val="23"/>
        </w:rPr>
        <w:t xml:space="preserve"> additional </w:t>
      </w:r>
      <w:r w:rsidR="005F7B48" w:rsidRPr="00CE315F">
        <w:rPr>
          <w:rFonts w:ascii="Arial" w:eastAsia="Arial" w:hAnsi="Arial" w:cs="Arial"/>
          <w:sz w:val="23"/>
          <w:szCs w:val="23"/>
        </w:rPr>
        <w:t xml:space="preserve">household </w:t>
      </w:r>
      <w:r w:rsidR="00295391" w:rsidRPr="00CE315F">
        <w:rPr>
          <w:rFonts w:ascii="Arial" w:eastAsia="Arial" w:hAnsi="Arial" w:cs="Arial"/>
          <w:sz w:val="23"/>
          <w:szCs w:val="23"/>
        </w:rPr>
        <w:t>spending on goods and services.</w:t>
      </w:r>
    </w:p>
    <w:p w14:paraId="38C41903" w14:textId="0E55C200" w:rsidR="00EC6AE7" w:rsidRPr="00CE315F" w:rsidRDefault="00EC6AE7" w:rsidP="00CE315F">
      <w:pPr>
        <w:spacing w:before="120" w:after="120"/>
        <w:rPr>
          <w:rFonts w:ascii="Arial" w:eastAsia="Arial" w:hAnsi="Arial" w:cs="Arial"/>
          <w:sz w:val="23"/>
          <w:szCs w:val="23"/>
        </w:rPr>
      </w:pPr>
      <w:r w:rsidRPr="00CE315F">
        <w:rPr>
          <w:rFonts w:ascii="Arial" w:eastAsia="Arial" w:hAnsi="Arial" w:cs="Arial"/>
          <w:sz w:val="23"/>
          <w:szCs w:val="23"/>
        </w:rPr>
        <w:t xml:space="preserve">Finally, given the uncertainty around global supply chain </w:t>
      </w:r>
      <w:r w:rsidR="0094337A" w:rsidRPr="00CE315F">
        <w:rPr>
          <w:rFonts w:ascii="Arial" w:eastAsia="Arial" w:hAnsi="Arial" w:cs="Arial"/>
          <w:sz w:val="23"/>
          <w:szCs w:val="23"/>
        </w:rPr>
        <w:t>pressures</w:t>
      </w:r>
      <w:r w:rsidRPr="00CE315F">
        <w:rPr>
          <w:rFonts w:ascii="Arial" w:eastAsia="Arial" w:hAnsi="Arial" w:cs="Arial"/>
          <w:sz w:val="23"/>
          <w:szCs w:val="23"/>
        </w:rPr>
        <w:t xml:space="preserve"> and COVID-19, there is the possibility that constraints on supply are resolved more quickly than currently expected. That would see a lift in economic activity, while helping to ease inflation and allowing central banks to slow the current pace of withdrawal of monetary support. </w:t>
      </w:r>
      <w:r w:rsidR="002E04D3" w:rsidRPr="00CE315F">
        <w:rPr>
          <w:rFonts w:ascii="Arial" w:eastAsia="Arial" w:hAnsi="Arial" w:cs="Arial"/>
          <w:sz w:val="23"/>
          <w:szCs w:val="23"/>
        </w:rPr>
        <w:t xml:space="preserve">Appendix F </w:t>
      </w:r>
      <w:r w:rsidR="00897A4E" w:rsidRPr="00CE315F">
        <w:rPr>
          <w:rFonts w:ascii="Arial" w:eastAsia="Arial" w:hAnsi="Arial" w:cs="Arial"/>
          <w:sz w:val="23"/>
          <w:szCs w:val="23"/>
        </w:rPr>
        <w:t xml:space="preserve">Economic Scenario Analysis </w:t>
      </w:r>
      <w:r w:rsidR="002E04D3" w:rsidRPr="00CE315F">
        <w:rPr>
          <w:rFonts w:ascii="Arial" w:eastAsia="Arial" w:hAnsi="Arial" w:cs="Arial"/>
          <w:sz w:val="23"/>
          <w:szCs w:val="23"/>
        </w:rPr>
        <w:t>considers a scenario in which oil prices fall more quickly than expected.</w:t>
      </w:r>
      <w:r w:rsidRPr="00CE315F">
        <w:rPr>
          <w:rFonts w:ascii="Arial" w:eastAsia="Arial" w:hAnsi="Arial" w:cs="Arial"/>
          <w:sz w:val="23"/>
          <w:szCs w:val="23"/>
        </w:rPr>
        <w:t xml:space="preserve"> </w:t>
      </w:r>
    </w:p>
    <w:p w14:paraId="1A21F2BE" w14:textId="46E6AE0A" w:rsidR="002C3ED9" w:rsidRPr="005B5F13" w:rsidRDefault="002C3ED9" w:rsidP="00CE315F">
      <w:pPr>
        <w:pStyle w:val="BodyText"/>
        <w:numPr>
          <w:ilvl w:val="0"/>
          <w:numId w:val="0"/>
        </w:numPr>
      </w:pPr>
    </w:p>
    <w:sectPr w:rsidR="002C3ED9" w:rsidRPr="005B5F13" w:rsidSect="000723C0">
      <w:headerReference w:type="even" r:id="rId31"/>
      <w:headerReference w:type="default" r:id="rId32"/>
      <w:footerReference w:type="even" r:id="rId33"/>
      <w:footerReference w:type="default" r:id="rId34"/>
      <w:headerReference w:type="first" r:id="rId35"/>
      <w:footerReference w:type="first" r:id="rId36"/>
      <w:pgSz w:w="11907" w:h="16840" w:code="9"/>
      <w:pgMar w:top="1134" w:right="1134" w:bottom="454" w:left="1134" w:header="454"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BBBD2" w14:textId="77777777" w:rsidR="00EE6208" w:rsidRDefault="00EE6208" w:rsidP="007563DF">
      <w:r>
        <w:separator/>
      </w:r>
    </w:p>
    <w:p w14:paraId="153132E5" w14:textId="77777777" w:rsidR="00EE6208" w:rsidRDefault="00EE6208"/>
    <w:p w14:paraId="1B7A393C" w14:textId="77777777" w:rsidR="00EE6208" w:rsidRDefault="00EE6208"/>
  </w:endnote>
  <w:endnote w:type="continuationSeparator" w:id="0">
    <w:p w14:paraId="0294C2B9" w14:textId="77777777" w:rsidR="00EE6208" w:rsidRDefault="00EE6208" w:rsidP="007563DF">
      <w:r>
        <w:continuationSeparator/>
      </w:r>
    </w:p>
    <w:p w14:paraId="1FFEE988" w14:textId="77777777" w:rsidR="00EE6208" w:rsidRDefault="00EE6208"/>
    <w:p w14:paraId="1151D456" w14:textId="77777777" w:rsidR="00EE6208" w:rsidRDefault="00EE6208"/>
  </w:endnote>
  <w:endnote w:type="continuationNotice" w:id="1">
    <w:p w14:paraId="7163D504" w14:textId="77777777" w:rsidR="00EE6208" w:rsidRDefault="00EE6208"/>
    <w:p w14:paraId="1DF00107" w14:textId="77777777" w:rsidR="00EE6208" w:rsidRDefault="00EE6208"/>
    <w:p w14:paraId="1B6425B7" w14:textId="77777777" w:rsidR="00EE6208" w:rsidRDefault="00EE62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Gotham">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32198" w14:textId="4897D13E" w:rsidR="008B41EE" w:rsidRDefault="008009FE" w:rsidP="008B41EE">
    <w:pPr>
      <w:pBdr>
        <w:top w:val="single" w:sz="4" w:space="4" w:color="auto"/>
      </w:pBdr>
      <w:tabs>
        <w:tab w:val="right" w:pos="9639"/>
      </w:tabs>
      <w:rPr>
        <w:rFonts w:ascii="Arial" w:hAnsi="Arial" w:cs="Arial"/>
        <w:sz w:val="18"/>
        <w:szCs w:val="18"/>
      </w:rPr>
    </w:pPr>
    <w:r>
      <w:rPr>
        <w:rFonts w:ascii="Arial" w:hAnsi="Arial" w:cs="Arial"/>
        <w:sz w:val="18"/>
        <w:szCs w:val="18"/>
      </w:rPr>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2</w:t>
    </w:r>
    <w:r w:rsidR="005410AD" w:rsidRPr="00142C05">
      <w:rPr>
        <w:rFonts w:ascii="Arial" w:hAnsi="Arial" w:cs="Arial"/>
        <w:noProof/>
        <w:sz w:val="18"/>
        <w:szCs w:val="18"/>
      </w:rPr>
      <w:fldChar w:fldCharType="end"/>
    </w:r>
    <w:r w:rsidR="005410AD">
      <w:rPr>
        <w:rFonts w:ascii="Arial" w:hAnsi="Arial" w:cs="Arial"/>
        <w:noProof/>
        <w:sz w:val="18"/>
        <w:szCs w:val="18"/>
      </w:rPr>
      <w:tab/>
    </w:r>
    <w:r w:rsidR="005410AD">
      <w:rPr>
        <w:rFonts w:ascii="Arial" w:hAnsi="Arial" w:cs="Arial"/>
        <w:sz w:val="18"/>
        <w:szCs w:val="18"/>
      </w:rPr>
      <w:t xml:space="preserve">Budget Statement </w:t>
    </w:r>
    <w:r w:rsidR="00762B7B">
      <w:rPr>
        <w:rFonts w:ascii="Arial" w:hAnsi="Arial" w:cs="Arial"/>
        <w:sz w:val="18"/>
        <w:szCs w:val="18"/>
      </w:rPr>
      <w:t>2022-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5EF46" w14:textId="26B13C5E" w:rsidR="008009FE" w:rsidRDefault="008009FE" w:rsidP="008009FE">
    <w:pPr>
      <w:pBdr>
        <w:top w:val="single" w:sz="4" w:space="4" w:color="auto"/>
      </w:pBdr>
      <w:tabs>
        <w:tab w:val="right" w:pos="9639"/>
      </w:tabs>
      <w:rPr>
        <w:rFonts w:ascii="Arial" w:hAnsi="Arial" w:cs="Arial"/>
        <w:noProof/>
        <w:sz w:val="18"/>
        <w:szCs w:val="18"/>
      </w:rPr>
    </w:pPr>
    <w:r>
      <w:rPr>
        <w:rFonts w:ascii="Arial" w:hAnsi="Arial" w:cs="Arial"/>
        <w:sz w:val="18"/>
        <w:szCs w:val="18"/>
      </w:rPr>
      <w:t xml:space="preserve">Budget Statement </w:t>
    </w:r>
    <w:r w:rsidR="00762B7B">
      <w:rPr>
        <w:rFonts w:ascii="Arial" w:hAnsi="Arial" w:cs="Arial"/>
        <w:sz w:val="18"/>
        <w:szCs w:val="18"/>
      </w:rPr>
      <w:t>2022-23</w:t>
    </w:r>
    <w:r>
      <w:rPr>
        <w:rFonts w:ascii="Arial" w:hAnsi="Arial" w:cs="Arial"/>
        <w:sz w:val="18"/>
        <w:szCs w:val="18"/>
      </w:rPr>
      <w:tab/>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1</w:t>
    </w:r>
    <w:r w:rsidR="005410AD" w:rsidRPr="00142C05">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3C943" w14:textId="46D3369F" w:rsidR="008B41EE" w:rsidRDefault="008009FE" w:rsidP="00633C47">
    <w:pPr>
      <w:pBdr>
        <w:top w:val="single" w:sz="4" w:space="4" w:color="auto"/>
      </w:pBdr>
      <w:tabs>
        <w:tab w:val="right" w:pos="9639"/>
      </w:tabs>
      <w:rPr>
        <w:rFonts w:ascii="Arial" w:hAnsi="Arial" w:cs="Arial"/>
        <w:noProof/>
        <w:sz w:val="18"/>
        <w:szCs w:val="18"/>
      </w:rPr>
    </w:pPr>
    <w:r>
      <w:rPr>
        <w:rFonts w:ascii="Arial" w:hAnsi="Arial" w:cs="Arial"/>
        <w:sz w:val="18"/>
        <w:szCs w:val="18"/>
      </w:rPr>
      <w:t xml:space="preserve">Budget Statement </w:t>
    </w:r>
    <w:r w:rsidR="00762B7B">
      <w:rPr>
        <w:rFonts w:ascii="Arial" w:hAnsi="Arial" w:cs="Arial"/>
        <w:sz w:val="18"/>
        <w:szCs w:val="18"/>
      </w:rPr>
      <w:t>2022-23</w:t>
    </w:r>
    <w:r>
      <w:rPr>
        <w:rFonts w:ascii="Arial" w:hAnsi="Arial" w:cs="Arial"/>
        <w:sz w:val="18"/>
        <w:szCs w:val="18"/>
      </w:rPr>
      <w:tab/>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1</w:t>
    </w:r>
    <w:r w:rsidR="005410AD" w:rsidRPr="00142C05">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1E3DB" w14:textId="77777777" w:rsidR="00EE6208" w:rsidRDefault="00EE6208">
      <w:r>
        <w:separator/>
      </w:r>
    </w:p>
    <w:p w14:paraId="1CBF1583" w14:textId="77777777" w:rsidR="00EE6208" w:rsidRDefault="00EE6208"/>
  </w:footnote>
  <w:footnote w:type="continuationSeparator" w:id="0">
    <w:p w14:paraId="1516B7C5" w14:textId="77777777" w:rsidR="00EE6208" w:rsidRDefault="00EE6208" w:rsidP="007563DF">
      <w:r>
        <w:continuationSeparator/>
      </w:r>
    </w:p>
    <w:p w14:paraId="2394B4B8" w14:textId="77777777" w:rsidR="00EE6208" w:rsidRDefault="00EE6208"/>
    <w:p w14:paraId="1AE5BA82" w14:textId="77777777" w:rsidR="00EE6208" w:rsidRDefault="00EE6208"/>
  </w:footnote>
  <w:footnote w:type="continuationNotice" w:id="1">
    <w:p w14:paraId="3B7D29A4" w14:textId="77777777" w:rsidR="00EE6208" w:rsidRDefault="00EE6208"/>
    <w:p w14:paraId="4BB34B13" w14:textId="77777777" w:rsidR="00EE6208" w:rsidRDefault="00EE6208"/>
    <w:p w14:paraId="3853F138" w14:textId="77777777" w:rsidR="00EE6208" w:rsidRDefault="00EE62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E829B" w14:textId="77777777" w:rsidR="00625510" w:rsidRPr="00142C05" w:rsidRDefault="00625510" w:rsidP="00476286">
    <w:pPr>
      <w:pBdr>
        <w:bottom w:val="single" w:sz="4" w:space="4" w:color="auto"/>
      </w:pBdr>
      <w:rPr>
        <w:rFonts w:ascii="Arial" w:eastAsia="Calibri" w:hAnsi="Arial" w:cs="Arial"/>
        <w:sz w:val="18"/>
        <w:szCs w:val="18"/>
      </w:rPr>
    </w:pPr>
    <w:r w:rsidRPr="00142C05">
      <w:rPr>
        <w:rFonts w:ascii="Arial" w:eastAsia="Calibri" w:hAnsi="Arial" w:cs="Arial"/>
        <w:sz w:val="18"/>
        <w:szCs w:val="18"/>
      </w:rPr>
      <w:t>The Economy</w:t>
    </w:r>
  </w:p>
  <w:p w14:paraId="6BDBE1A0" w14:textId="77777777" w:rsidR="00A43684" w:rsidRDefault="00A43684"/>
  <w:p w14:paraId="703ED9D6" w14:textId="77777777" w:rsidR="00A43684" w:rsidRDefault="00A436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533B2" w14:textId="77777777" w:rsidR="00625510" w:rsidRPr="00142C05" w:rsidRDefault="00625510" w:rsidP="00B00BEA">
    <w:pPr>
      <w:pBdr>
        <w:bottom w:val="single" w:sz="2" w:space="4" w:color="auto"/>
      </w:pBdr>
      <w:jc w:val="right"/>
      <w:rPr>
        <w:rFonts w:ascii="Arial" w:eastAsia="Calibri" w:hAnsi="Arial" w:cs="Arial"/>
        <w:sz w:val="18"/>
        <w:szCs w:val="18"/>
      </w:rPr>
    </w:pPr>
    <w:r w:rsidRPr="00142C05">
      <w:rPr>
        <w:rFonts w:ascii="Arial" w:eastAsia="Calibri" w:hAnsi="Arial" w:cs="Arial"/>
        <w:sz w:val="18"/>
        <w:szCs w:val="18"/>
      </w:rPr>
      <w:t>The Economy</w:t>
    </w:r>
  </w:p>
  <w:p w14:paraId="6A7F2B80" w14:textId="77777777" w:rsidR="00A43684" w:rsidRDefault="00A43684"/>
  <w:p w14:paraId="4FC910BA" w14:textId="77777777" w:rsidR="00A43684" w:rsidRDefault="00A4368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5003" w14:textId="4C61806A" w:rsidR="00625510" w:rsidRPr="00142C05" w:rsidRDefault="00625510" w:rsidP="000723C0">
    <w:pPr>
      <w:rPr>
        <w:rFonts w:ascii="Arial" w:eastAsia="Calibri" w:hAnsi="Arial" w:cs="Arial"/>
        <w:sz w:val="18"/>
        <w:szCs w:val="18"/>
      </w:rPr>
    </w:pPr>
  </w:p>
  <w:p w14:paraId="006F2EA0" w14:textId="77777777" w:rsidR="00A43684" w:rsidRDefault="00A43684"/>
  <w:p w14:paraId="4BB5101B" w14:textId="77777777" w:rsidR="00A43684" w:rsidRDefault="00A436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792"/>
    <w:multiLevelType w:val="hybridMultilevel"/>
    <w:tmpl w:val="FFFFFFFF"/>
    <w:lvl w:ilvl="0" w:tplc="58CAC8B4">
      <w:start w:val="1"/>
      <w:numFmt w:val="bullet"/>
      <w:lvlText w:val=""/>
      <w:lvlJc w:val="left"/>
      <w:pPr>
        <w:ind w:left="7012" w:hanging="360"/>
      </w:pPr>
      <w:rPr>
        <w:rFonts w:ascii="Symbol" w:hAnsi="Symbol" w:hint="default"/>
      </w:rPr>
    </w:lvl>
    <w:lvl w:ilvl="1" w:tplc="5D4492C8">
      <w:start w:val="1"/>
      <w:numFmt w:val="bullet"/>
      <w:lvlText w:val="o"/>
      <w:lvlJc w:val="left"/>
      <w:pPr>
        <w:ind w:left="7732" w:hanging="360"/>
      </w:pPr>
      <w:rPr>
        <w:rFonts w:ascii="Courier New" w:hAnsi="Courier New" w:hint="default"/>
      </w:rPr>
    </w:lvl>
    <w:lvl w:ilvl="2" w:tplc="AF2A52D8">
      <w:start w:val="1"/>
      <w:numFmt w:val="bullet"/>
      <w:lvlText w:val=""/>
      <w:lvlJc w:val="left"/>
      <w:pPr>
        <w:ind w:left="8452" w:hanging="360"/>
      </w:pPr>
      <w:rPr>
        <w:rFonts w:ascii="Wingdings" w:hAnsi="Wingdings" w:hint="default"/>
      </w:rPr>
    </w:lvl>
    <w:lvl w:ilvl="3" w:tplc="B6929E70">
      <w:start w:val="1"/>
      <w:numFmt w:val="bullet"/>
      <w:lvlText w:val=""/>
      <w:lvlJc w:val="left"/>
      <w:pPr>
        <w:ind w:left="9172" w:hanging="360"/>
      </w:pPr>
      <w:rPr>
        <w:rFonts w:ascii="Symbol" w:hAnsi="Symbol" w:hint="default"/>
      </w:rPr>
    </w:lvl>
    <w:lvl w:ilvl="4" w:tplc="D876AD32">
      <w:start w:val="1"/>
      <w:numFmt w:val="bullet"/>
      <w:lvlText w:val="o"/>
      <w:lvlJc w:val="left"/>
      <w:pPr>
        <w:ind w:left="9892" w:hanging="360"/>
      </w:pPr>
      <w:rPr>
        <w:rFonts w:ascii="Courier New" w:hAnsi="Courier New" w:hint="default"/>
      </w:rPr>
    </w:lvl>
    <w:lvl w:ilvl="5" w:tplc="F48C5E92">
      <w:start w:val="1"/>
      <w:numFmt w:val="bullet"/>
      <w:lvlText w:val=""/>
      <w:lvlJc w:val="left"/>
      <w:pPr>
        <w:ind w:left="10612" w:hanging="360"/>
      </w:pPr>
      <w:rPr>
        <w:rFonts w:ascii="Wingdings" w:hAnsi="Wingdings" w:hint="default"/>
      </w:rPr>
    </w:lvl>
    <w:lvl w:ilvl="6" w:tplc="923A35A0">
      <w:start w:val="1"/>
      <w:numFmt w:val="bullet"/>
      <w:lvlText w:val=""/>
      <w:lvlJc w:val="left"/>
      <w:pPr>
        <w:ind w:left="11332" w:hanging="360"/>
      </w:pPr>
      <w:rPr>
        <w:rFonts w:ascii="Symbol" w:hAnsi="Symbol" w:hint="default"/>
      </w:rPr>
    </w:lvl>
    <w:lvl w:ilvl="7" w:tplc="85045040">
      <w:start w:val="1"/>
      <w:numFmt w:val="bullet"/>
      <w:lvlText w:val="o"/>
      <w:lvlJc w:val="left"/>
      <w:pPr>
        <w:ind w:left="12052" w:hanging="360"/>
      </w:pPr>
      <w:rPr>
        <w:rFonts w:ascii="Courier New" w:hAnsi="Courier New" w:hint="default"/>
      </w:rPr>
    </w:lvl>
    <w:lvl w:ilvl="8" w:tplc="F7B8DF7A">
      <w:start w:val="1"/>
      <w:numFmt w:val="bullet"/>
      <w:lvlText w:val=""/>
      <w:lvlJc w:val="left"/>
      <w:pPr>
        <w:ind w:left="12772" w:hanging="360"/>
      </w:pPr>
      <w:rPr>
        <w:rFonts w:ascii="Wingdings" w:hAnsi="Wingdings" w:hint="default"/>
      </w:rPr>
    </w:lvl>
  </w:abstractNum>
  <w:abstractNum w:abstractNumId="1" w15:restartNumberingAfterBreak="0">
    <w:nsid w:val="0014307D"/>
    <w:multiLevelType w:val="hybridMultilevel"/>
    <w:tmpl w:val="FFFFFFFF"/>
    <w:lvl w:ilvl="0" w:tplc="C6A09FE6">
      <w:start w:val="1"/>
      <w:numFmt w:val="bullet"/>
      <w:lvlText w:val=""/>
      <w:lvlJc w:val="left"/>
      <w:pPr>
        <w:ind w:left="720" w:hanging="360"/>
      </w:pPr>
      <w:rPr>
        <w:rFonts w:ascii="Symbol" w:hAnsi="Symbol" w:hint="default"/>
      </w:rPr>
    </w:lvl>
    <w:lvl w:ilvl="1" w:tplc="ADD8D09C">
      <w:start w:val="1"/>
      <w:numFmt w:val="bullet"/>
      <w:lvlText w:val="o"/>
      <w:lvlJc w:val="left"/>
      <w:pPr>
        <w:ind w:left="1440" w:hanging="360"/>
      </w:pPr>
      <w:rPr>
        <w:rFonts w:ascii="Courier New" w:hAnsi="Courier New" w:hint="default"/>
      </w:rPr>
    </w:lvl>
    <w:lvl w:ilvl="2" w:tplc="A48C223C">
      <w:start w:val="1"/>
      <w:numFmt w:val="bullet"/>
      <w:lvlText w:val=""/>
      <w:lvlJc w:val="left"/>
      <w:pPr>
        <w:ind w:left="2160" w:hanging="360"/>
      </w:pPr>
      <w:rPr>
        <w:rFonts w:ascii="Wingdings" w:hAnsi="Wingdings" w:hint="default"/>
      </w:rPr>
    </w:lvl>
    <w:lvl w:ilvl="3" w:tplc="C4D24984">
      <w:start w:val="1"/>
      <w:numFmt w:val="bullet"/>
      <w:lvlText w:val=""/>
      <w:lvlJc w:val="left"/>
      <w:pPr>
        <w:ind w:left="2880" w:hanging="360"/>
      </w:pPr>
      <w:rPr>
        <w:rFonts w:ascii="Symbol" w:hAnsi="Symbol" w:hint="default"/>
      </w:rPr>
    </w:lvl>
    <w:lvl w:ilvl="4" w:tplc="99C0F792">
      <w:start w:val="1"/>
      <w:numFmt w:val="bullet"/>
      <w:lvlText w:val="o"/>
      <w:lvlJc w:val="left"/>
      <w:pPr>
        <w:ind w:left="3600" w:hanging="360"/>
      </w:pPr>
      <w:rPr>
        <w:rFonts w:ascii="Courier New" w:hAnsi="Courier New" w:hint="default"/>
      </w:rPr>
    </w:lvl>
    <w:lvl w:ilvl="5" w:tplc="5B207224">
      <w:start w:val="1"/>
      <w:numFmt w:val="bullet"/>
      <w:lvlText w:val=""/>
      <w:lvlJc w:val="left"/>
      <w:pPr>
        <w:ind w:left="4320" w:hanging="360"/>
      </w:pPr>
      <w:rPr>
        <w:rFonts w:ascii="Wingdings" w:hAnsi="Wingdings" w:hint="default"/>
      </w:rPr>
    </w:lvl>
    <w:lvl w:ilvl="6" w:tplc="5740BB46">
      <w:start w:val="1"/>
      <w:numFmt w:val="bullet"/>
      <w:lvlText w:val=""/>
      <w:lvlJc w:val="left"/>
      <w:pPr>
        <w:ind w:left="5040" w:hanging="360"/>
      </w:pPr>
      <w:rPr>
        <w:rFonts w:ascii="Symbol" w:hAnsi="Symbol" w:hint="default"/>
      </w:rPr>
    </w:lvl>
    <w:lvl w:ilvl="7" w:tplc="18CCB8D4">
      <w:start w:val="1"/>
      <w:numFmt w:val="bullet"/>
      <w:lvlText w:val="o"/>
      <w:lvlJc w:val="left"/>
      <w:pPr>
        <w:ind w:left="5760" w:hanging="360"/>
      </w:pPr>
      <w:rPr>
        <w:rFonts w:ascii="Courier New" w:hAnsi="Courier New" w:hint="default"/>
      </w:rPr>
    </w:lvl>
    <w:lvl w:ilvl="8" w:tplc="3A760A26">
      <w:start w:val="1"/>
      <w:numFmt w:val="bullet"/>
      <w:lvlText w:val=""/>
      <w:lvlJc w:val="left"/>
      <w:pPr>
        <w:ind w:left="6480" w:hanging="360"/>
      </w:pPr>
      <w:rPr>
        <w:rFonts w:ascii="Wingdings" w:hAnsi="Wingdings" w:hint="default"/>
      </w:rPr>
    </w:lvl>
  </w:abstractNum>
  <w:abstractNum w:abstractNumId="2" w15:restartNumberingAfterBreak="0">
    <w:nsid w:val="00340C17"/>
    <w:multiLevelType w:val="hybridMultilevel"/>
    <w:tmpl w:val="FFFFFFFF"/>
    <w:lvl w:ilvl="0" w:tplc="1DACB444">
      <w:start w:val="1"/>
      <w:numFmt w:val="bullet"/>
      <w:lvlText w:val=""/>
      <w:lvlJc w:val="left"/>
      <w:pPr>
        <w:ind w:left="720" w:hanging="360"/>
      </w:pPr>
      <w:rPr>
        <w:rFonts w:ascii="Symbol" w:hAnsi="Symbol" w:hint="default"/>
      </w:rPr>
    </w:lvl>
    <w:lvl w:ilvl="1" w:tplc="3E661E90">
      <w:start w:val="1"/>
      <w:numFmt w:val="bullet"/>
      <w:lvlText w:val="o"/>
      <w:lvlJc w:val="left"/>
      <w:pPr>
        <w:ind w:left="1440" w:hanging="360"/>
      </w:pPr>
      <w:rPr>
        <w:rFonts w:ascii="Courier New" w:hAnsi="Courier New" w:hint="default"/>
      </w:rPr>
    </w:lvl>
    <w:lvl w:ilvl="2" w:tplc="C5AE2C9A">
      <w:start w:val="1"/>
      <w:numFmt w:val="bullet"/>
      <w:lvlText w:val=""/>
      <w:lvlJc w:val="left"/>
      <w:pPr>
        <w:ind w:left="2160" w:hanging="360"/>
      </w:pPr>
      <w:rPr>
        <w:rFonts w:ascii="Wingdings" w:hAnsi="Wingdings" w:hint="default"/>
      </w:rPr>
    </w:lvl>
    <w:lvl w:ilvl="3" w:tplc="7442A102">
      <w:start w:val="1"/>
      <w:numFmt w:val="bullet"/>
      <w:lvlText w:val=""/>
      <w:lvlJc w:val="left"/>
      <w:pPr>
        <w:ind w:left="2880" w:hanging="360"/>
      </w:pPr>
      <w:rPr>
        <w:rFonts w:ascii="Symbol" w:hAnsi="Symbol" w:hint="default"/>
      </w:rPr>
    </w:lvl>
    <w:lvl w:ilvl="4" w:tplc="42F41CBC">
      <w:start w:val="1"/>
      <w:numFmt w:val="bullet"/>
      <w:lvlText w:val="o"/>
      <w:lvlJc w:val="left"/>
      <w:pPr>
        <w:ind w:left="3600" w:hanging="360"/>
      </w:pPr>
      <w:rPr>
        <w:rFonts w:ascii="Courier New" w:hAnsi="Courier New" w:hint="default"/>
      </w:rPr>
    </w:lvl>
    <w:lvl w:ilvl="5" w:tplc="A4C4A718">
      <w:start w:val="1"/>
      <w:numFmt w:val="bullet"/>
      <w:lvlText w:val=""/>
      <w:lvlJc w:val="left"/>
      <w:pPr>
        <w:ind w:left="4320" w:hanging="360"/>
      </w:pPr>
      <w:rPr>
        <w:rFonts w:ascii="Wingdings" w:hAnsi="Wingdings" w:hint="default"/>
      </w:rPr>
    </w:lvl>
    <w:lvl w:ilvl="6" w:tplc="ED8A7A96">
      <w:start w:val="1"/>
      <w:numFmt w:val="bullet"/>
      <w:lvlText w:val=""/>
      <w:lvlJc w:val="left"/>
      <w:pPr>
        <w:ind w:left="5040" w:hanging="360"/>
      </w:pPr>
      <w:rPr>
        <w:rFonts w:ascii="Symbol" w:hAnsi="Symbol" w:hint="default"/>
      </w:rPr>
    </w:lvl>
    <w:lvl w:ilvl="7" w:tplc="6A2E0190">
      <w:start w:val="1"/>
      <w:numFmt w:val="bullet"/>
      <w:lvlText w:val="o"/>
      <w:lvlJc w:val="left"/>
      <w:pPr>
        <w:ind w:left="5760" w:hanging="360"/>
      </w:pPr>
      <w:rPr>
        <w:rFonts w:ascii="Courier New" w:hAnsi="Courier New" w:hint="default"/>
      </w:rPr>
    </w:lvl>
    <w:lvl w:ilvl="8" w:tplc="6A802372">
      <w:start w:val="1"/>
      <w:numFmt w:val="bullet"/>
      <w:lvlText w:val=""/>
      <w:lvlJc w:val="left"/>
      <w:pPr>
        <w:ind w:left="6480" w:hanging="360"/>
      </w:pPr>
      <w:rPr>
        <w:rFonts w:ascii="Wingdings" w:hAnsi="Wingdings" w:hint="default"/>
      </w:rPr>
    </w:lvl>
  </w:abstractNum>
  <w:abstractNum w:abstractNumId="3" w15:restartNumberingAfterBreak="0">
    <w:nsid w:val="005B4B42"/>
    <w:multiLevelType w:val="hybridMultilevel"/>
    <w:tmpl w:val="FFFFFFFF"/>
    <w:lvl w:ilvl="0" w:tplc="CF162B9A">
      <w:start w:val="1"/>
      <w:numFmt w:val="bullet"/>
      <w:lvlText w:val=""/>
      <w:lvlJc w:val="left"/>
      <w:pPr>
        <w:ind w:left="720" w:hanging="360"/>
      </w:pPr>
      <w:rPr>
        <w:rFonts w:ascii="Symbol" w:hAnsi="Symbol" w:hint="default"/>
      </w:rPr>
    </w:lvl>
    <w:lvl w:ilvl="1" w:tplc="FC36647A">
      <w:start w:val="1"/>
      <w:numFmt w:val="bullet"/>
      <w:lvlText w:val="o"/>
      <w:lvlJc w:val="left"/>
      <w:pPr>
        <w:ind w:left="1440" w:hanging="360"/>
      </w:pPr>
      <w:rPr>
        <w:rFonts w:ascii="Courier New" w:hAnsi="Courier New" w:hint="default"/>
      </w:rPr>
    </w:lvl>
    <w:lvl w:ilvl="2" w:tplc="F8C414B2">
      <w:start w:val="1"/>
      <w:numFmt w:val="bullet"/>
      <w:lvlText w:val=""/>
      <w:lvlJc w:val="left"/>
      <w:pPr>
        <w:ind w:left="2160" w:hanging="360"/>
      </w:pPr>
      <w:rPr>
        <w:rFonts w:ascii="Wingdings" w:hAnsi="Wingdings" w:hint="default"/>
      </w:rPr>
    </w:lvl>
    <w:lvl w:ilvl="3" w:tplc="54F24156">
      <w:start w:val="1"/>
      <w:numFmt w:val="bullet"/>
      <w:lvlText w:val=""/>
      <w:lvlJc w:val="left"/>
      <w:pPr>
        <w:ind w:left="2880" w:hanging="360"/>
      </w:pPr>
      <w:rPr>
        <w:rFonts w:ascii="Symbol" w:hAnsi="Symbol" w:hint="default"/>
      </w:rPr>
    </w:lvl>
    <w:lvl w:ilvl="4" w:tplc="EF1ED93C">
      <w:start w:val="1"/>
      <w:numFmt w:val="bullet"/>
      <w:lvlText w:val="o"/>
      <w:lvlJc w:val="left"/>
      <w:pPr>
        <w:ind w:left="3600" w:hanging="360"/>
      </w:pPr>
      <w:rPr>
        <w:rFonts w:ascii="Courier New" w:hAnsi="Courier New" w:hint="default"/>
      </w:rPr>
    </w:lvl>
    <w:lvl w:ilvl="5" w:tplc="8D6AA692">
      <w:start w:val="1"/>
      <w:numFmt w:val="bullet"/>
      <w:lvlText w:val=""/>
      <w:lvlJc w:val="left"/>
      <w:pPr>
        <w:ind w:left="4320" w:hanging="360"/>
      </w:pPr>
      <w:rPr>
        <w:rFonts w:ascii="Wingdings" w:hAnsi="Wingdings" w:hint="default"/>
      </w:rPr>
    </w:lvl>
    <w:lvl w:ilvl="6" w:tplc="A7D4EC32">
      <w:start w:val="1"/>
      <w:numFmt w:val="bullet"/>
      <w:lvlText w:val=""/>
      <w:lvlJc w:val="left"/>
      <w:pPr>
        <w:ind w:left="5040" w:hanging="360"/>
      </w:pPr>
      <w:rPr>
        <w:rFonts w:ascii="Symbol" w:hAnsi="Symbol" w:hint="default"/>
      </w:rPr>
    </w:lvl>
    <w:lvl w:ilvl="7" w:tplc="E8581FE2">
      <w:start w:val="1"/>
      <w:numFmt w:val="bullet"/>
      <w:lvlText w:val="o"/>
      <w:lvlJc w:val="left"/>
      <w:pPr>
        <w:ind w:left="5760" w:hanging="360"/>
      </w:pPr>
      <w:rPr>
        <w:rFonts w:ascii="Courier New" w:hAnsi="Courier New" w:hint="default"/>
      </w:rPr>
    </w:lvl>
    <w:lvl w:ilvl="8" w:tplc="9AAC51FA">
      <w:start w:val="1"/>
      <w:numFmt w:val="bullet"/>
      <w:lvlText w:val=""/>
      <w:lvlJc w:val="left"/>
      <w:pPr>
        <w:ind w:left="6480" w:hanging="360"/>
      </w:pPr>
      <w:rPr>
        <w:rFonts w:ascii="Wingdings" w:hAnsi="Wingdings" w:hint="default"/>
      </w:rPr>
    </w:lvl>
  </w:abstractNum>
  <w:abstractNum w:abstractNumId="4" w15:restartNumberingAfterBreak="0">
    <w:nsid w:val="005F76D5"/>
    <w:multiLevelType w:val="hybridMultilevel"/>
    <w:tmpl w:val="FFFFFFFF"/>
    <w:lvl w:ilvl="0" w:tplc="560444C8">
      <w:start w:val="1"/>
      <w:numFmt w:val="bullet"/>
      <w:lvlText w:val=""/>
      <w:lvlJc w:val="left"/>
      <w:pPr>
        <w:ind w:left="720" w:hanging="360"/>
      </w:pPr>
      <w:rPr>
        <w:rFonts w:ascii="Symbol" w:hAnsi="Symbol" w:hint="default"/>
      </w:rPr>
    </w:lvl>
    <w:lvl w:ilvl="1" w:tplc="3A7C2FE2">
      <w:start w:val="1"/>
      <w:numFmt w:val="bullet"/>
      <w:lvlText w:val="o"/>
      <w:lvlJc w:val="left"/>
      <w:pPr>
        <w:ind w:left="1440" w:hanging="360"/>
      </w:pPr>
      <w:rPr>
        <w:rFonts w:ascii="Courier New" w:hAnsi="Courier New" w:hint="default"/>
      </w:rPr>
    </w:lvl>
    <w:lvl w:ilvl="2" w:tplc="5B02B10E">
      <w:start w:val="1"/>
      <w:numFmt w:val="bullet"/>
      <w:lvlText w:val=""/>
      <w:lvlJc w:val="left"/>
      <w:pPr>
        <w:ind w:left="2160" w:hanging="360"/>
      </w:pPr>
      <w:rPr>
        <w:rFonts w:ascii="Wingdings" w:hAnsi="Wingdings" w:hint="default"/>
      </w:rPr>
    </w:lvl>
    <w:lvl w:ilvl="3" w:tplc="D2AE0CCE">
      <w:start w:val="1"/>
      <w:numFmt w:val="bullet"/>
      <w:lvlText w:val=""/>
      <w:lvlJc w:val="left"/>
      <w:pPr>
        <w:ind w:left="2880" w:hanging="360"/>
      </w:pPr>
      <w:rPr>
        <w:rFonts w:ascii="Symbol" w:hAnsi="Symbol" w:hint="default"/>
      </w:rPr>
    </w:lvl>
    <w:lvl w:ilvl="4" w:tplc="A5AC4B70">
      <w:start w:val="1"/>
      <w:numFmt w:val="bullet"/>
      <w:lvlText w:val="o"/>
      <w:lvlJc w:val="left"/>
      <w:pPr>
        <w:ind w:left="3600" w:hanging="360"/>
      </w:pPr>
      <w:rPr>
        <w:rFonts w:ascii="Courier New" w:hAnsi="Courier New" w:hint="default"/>
      </w:rPr>
    </w:lvl>
    <w:lvl w:ilvl="5" w:tplc="5D1A334E">
      <w:start w:val="1"/>
      <w:numFmt w:val="bullet"/>
      <w:lvlText w:val=""/>
      <w:lvlJc w:val="left"/>
      <w:pPr>
        <w:ind w:left="4320" w:hanging="360"/>
      </w:pPr>
      <w:rPr>
        <w:rFonts w:ascii="Wingdings" w:hAnsi="Wingdings" w:hint="default"/>
      </w:rPr>
    </w:lvl>
    <w:lvl w:ilvl="6" w:tplc="C7B86644">
      <w:start w:val="1"/>
      <w:numFmt w:val="bullet"/>
      <w:lvlText w:val=""/>
      <w:lvlJc w:val="left"/>
      <w:pPr>
        <w:ind w:left="5040" w:hanging="360"/>
      </w:pPr>
      <w:rPr>
        <w:rFonts w:ascii="Symbol" w:hAnsi="Symbol" w:hint="default"/>
      </w:rPr>
    </w:lvl>
    <w:lvl w:ilvl="7" w:tplc="C422D05C">
      <w:start w:val="1"/>
      <w:numFmt w:val="bullet"/>
      <w:lvlText w:val="o"/>
      <w:lvlJc w:val="left"/>
      <w:pPr>
        <w:ind w:left="5760" w:hanging="360"/>
      </w:pPr>
      <w:rPr>
        <w:rFonts w:ascii="Courier New" w:hAnsi="Courier New" w:hint="default"/>
      </w:rPr>
    </w:lvl>
    <w:lvl w:ilvl="8" w:tplc="142665C0">
      <w:start w:val="1"/>
      <w:numFmt w:val="bullet"/>
      <w:lvlText w:val=""/>
      <w:lvlJc w:val="left"/>
      <w:pPr>
        <w:ind w:left="6480" w:hanging="360"/>
      </w:pPr>
      <w:rPr>
        <w:rFonts w:ascii="Wingdings" w:hAnsi="Wingdings" w:hint="default"/>
      </w:rPr>
    </w:lvl>
  </w:abstractNum>
  <w:abstractNum w:abstractNumId="5" w15:restartNumberingAfterBreak="0">
    <w:nsid w:val="007374BA"/>
    <w:multiLevelType w:val="hybridMultilevel"/>
    <w:tmpl w:val="FFFFFFFF"/>
    <w:lvl w:ilvl="0" w:tplc="B13CF2D8">
      <w:start w:val="1"/>
      <w:numFmt w:val="bullet"/>
      <w:lvlText w:val=""/>
      <w:lvlJc w:val="left"/>
      <w:pPr>
        <w:ind w:left="720" w:hanging="360"/>
      </w:pPr>
      <w:rPr>
        <w:rFonts w:ascii="Symbol" w:hAnsi="Symbol" w:hint="default"/>
      </w:rPr>
    </w:lvl>
    <w:lvl w:ilvl="1" w:tplc="D444F460">
      <w:start w:val="1"/>
      <w:numFmt w:val="bullet"/>
      <w:lvlText w:val="o"/>
      <w:lvlJc w:val="left"/>
      <w:pPr>
        <w:ind w:left="1440" w:hanging="360"/>
      </w:pPr>
      <w:rPr>
        <w:rFonts w:ascii="Courier New" w:hAnsi="Courier New" w:hint="default"/>
      </w:rPr>
    </w:lvl>
    <w:lvl w:ilvl="2" w:tplc="AC3E742A">
      <w:start w:val="1"/>
      <w:numFmt w:val="bullet"/>
      <w:lvlText w:val=""/>
      <w:lvlJc w:val="left"/>
      <w:pPr>
        <w:ind w:left="2160" w:hanging="360"/>
      </w:pPr>
      <w:rPr>
        <w:rFonts w:ascii="Wingdings" w:hAnsi="Wingdings" w:hint="default"/>
      </w:rPr>
    </w:lvl>
    <w:lvl w:ilvl="3" w:tplc="129A09D4">
      <w:start w:val="1"/>
      <w:numFmt w:val="bullet"/>
      <w:lvlText w:val=""/>
      <w:lvlJc w:val="left"/>
      <w:pPr>
        <w:ind w:left="2880" w:hanging="360"/>
      </w:pPr>
      <w:rPr>
        <w:rFonts w:ascii="Symbol" w:hAnsi="Symbol" w:hint="default"/>
      </w:rPr>
    </w:lvl>
    <w:lvl w:ilvl="4" w:tplc="6186C9B8">
      <w:start w:val="1"/>
      <w:numFmt w:val="bullet"/>
      <w:lvlText w:val="o"/>
      <w:lvlJc w:val="left"/>
      <w:pPr>
        <w:ind w:left="3600" w:hanging="360"/>
      </w:pPr>
      <w:rPr>
        <w:rFonts w:ascii="Courier New" w:hAnsi="Courier New" w:hint="default"/>
      </w:rPr>
    </w:lvl>
    <w:lvl w:ilvl="5" w:tplc="260E5536">
      <w:start w:val="1"/>
      <w:numFmt w:val="bullet"/>
      <w:lvlText w:val=""/>
      <w:lvlJc w:val="left"/>
      <w:pPr>
        <w:ind w:left="4320" w:hanging="360"/>
      </w:pPr>
      <w:rPr>
        <w:rFonts w:ascii="Wingdings" w:hAnsi="Wingdings" w:hint="default"/>
      </w:rPr>
    </w:lvl>
    <w:lvl w:ilvl="6" w:tplc="649AC756">
      <w:start w:val="1"/>
      <w:numFmt w:val="bullet"/>
      <w:lvlText w:val=""/>
      <w:lvlJc w:val="left"/>
      <w:pPr>
        <w:ind w:left="5040" w:hanging="360"/>
      </w:pPr>
      <w:rPr>
        <w:rFonts w:ascii="Symbol" w:hAnsi="Symbol" w:hint="default"/>
      </w:rPr>
    </w:lvl>
    <w:lvl w:ilvl="7" w:tplc="CD62C764">
      <w:start w:val="1"/>
      <w:numFmt w:val="bullet"/>
      <w:lvlText w:val="o"/>
      <w:lvlJc w:val="left"/>
      <w:pPr>
        <w:ind w:left="5760" w:hanging="360"/>
      </w:pPr>
      <w:rPr>
        <w:rFonts w:ascii="Courier New" w:hAnsi="Courier New" w:hint="default"/>
      </w:rPr>
    </w:lvl>
    <w:lvl w:ilvl="8" w:tplc="C09CCAF0">
      <w:start w:val="1"/>
      <w:numFmt w:val="bullet"/>
      <w:lvlText w:val=""/>
      <w:lvlJc w:val="left"/>
      <w:pPr>
        <w:ind w:left="6480" w:hanging="360"/>
      </w:pPr>
      <w:rPr>
        <w:rFonts w:ascii="Wingdings" w:hAnsi="Wingdings" w:hint="default"/>
      </w:rPr>
    </w:lvl>
  </w:abstractNum>
  <w:abstractNum w:abstractNumId="6" w15:restartNumberingAfterBreak="0">
    <w:nsid w:val="00973E9C"/>
    <w:multiLevelType w:val="hybridMultilevel"/>
    <w:tmpl w:val="FFFFFFFF"/>
    <w:lvl w:ilvl="0" w:tplc="2D7C5646">
      <w:start w:val="1"/>
      <w:numFmt w:val="bullet"/>
      <w:lvlText w:val=""/>
      <w:lvlJc w:val="left"/>
      <w:pPr>
        <w:ind w:left="720" w:hanging="360"/>
      </w:pPr>
      <w:rPr>
        <w:rFonts w:ascii="Symbol" w:hAnsi="Symbol" w:hint="default"/>
      </w:rPr>
    </w:lvl>
    <w:lvl w:ilvl="1" w:tplc="13FE6EB4">
      <w:start w:val="1"/>
      <w:numFmt w:val="bullet"/>
      <w:lvlText w:val="o"/>
      <w:lvlJc w:val="left"/>
      <w:pPr>
        <w:ind w:left="1440" w:hanging="360"/>
      </w:pPr>
      <w:rPr>
        <w:rFonts w:ascii="Courier New" w:hAnsi="Courier New" w:hint="default"/>
      </w:rPr>
    </w:lvl>
    <w:lvl w:ilvl="2" w:tplc="911C6EF4">
      <w:start w:val="1"/>
      <w:numFmt w:val="bullet"/>
      <w:lvlText w:val=""/>
      <w:lvlJc w:val="left"/>
      <w:pPr>
        <w:ind w:left="2160" w:hanging="360"/>
      </w:pPr>
      <w:rPr>
        <w:rFonts w:ascii="Wingdings" w:hAnsi="Wingdings" w:hint="default"/>
      </w:rPr>
    </w:lvl>
    <w:lvl w:ilvl="3" w:tplc="26FC161A">
      <w:start w:val="1"/>
      <w:numFmt w:val="bullet"/>
      <w:lvlText w:val=""/>
      <w:lvlJc w:val="left"/>
      <w:pPr>
        <w:ind w:left="2880" w:hanging="360"/>
      </w:pPr>
      <w:rPr>
        <w:rFonts w:ascii="Symbol" w:hAnsi="Symbol" w:hint="default"/>
      </w:rPr>
    </w:lvl>
    <w:lvl w:ilvl="4" w:tplc="26064184">
      <w:start w:val="1"/>
      <w:numFmt w:val="bullet"/>
      <w:lvlText w:val="o"/>
      <w:lvlJc w:val="left"/>
      <w:pPr>
        <w:ind w:left="3600" w:hanging="360"/>
      </w:pPr>
      <w:rPr>
        <w:rFonts w:ascii="Courier New" w:hAnsi="Courier New" w:hint="default"/>
      </w:rPr>
    </w:lvl>
    <w:lvl w:ilvl="5" w:tplc="F046420C">
      <w:start w:val="1"/>
      <w:numFmt w:val="bullet"/>
      <w:lvlText w:val=""/>
      <w:lvlJc w:val="left"/>
      <w:pPr>
        <w:ind w:left="4320" w:hanging="360"/>
      </w:pPr>
      <w:rPr>
        <w:rFonts w:ascii="Wingdings" w:hAnsi="Wingdings" w:hint="default"/>
      </w:rPr>
    </w:lvl>
    <w:lvl w:ilvl="6" w:tplc="45B47060">
      <w:start w:val="1"/>
      <w:numFmt w:val="bullet"/>
      <w:lvlText w:val=""/>
      <w:lvlJc w:val="left"/>
      <w:pPr>
        <w:ind w:left="5040" w:hanging="360"/>
      </w:pPr>
      <w:rPr>
        <w:rFonts w:ascii="Symbol" w:hAnsi="Symbol" w:hint="default"/>
      </w:rPr>
    </w:lvl>
    <w:lvl w:ilvl="7" w:tplc="7570C1F0">
      <w:start w:val="1"/>
      <w:numFmt w:val="bullet"/>
      <w:lvlText w:val="o"/>
      <w:lvlJc w:val="left"/>
      <w:pPr>
        <w:ind w:left="5760" w:hanging="360"/>
      </w:pPr>
      <w:rPr>
        <w:rFonts w:ascii="Courier New" w:hAnsi="Courier New" w:hint="default"/>
      </w:rPr>
    </w:lvl>
    <w:lvl w:ilvl="8" w:tplc="BC3C002E">
      <w:start w:val="1"/>
      <w:numFmt w:val="bullet"/>
      <w:lvlText w:val=""/>
      <w:lvlJc w:val="left"/>
      <w:pPr>
        <w:ind w:left="6480" w:hanging="360"/>
      </w:pPr>
      <w:rPr>
        <w:rFonts w:ascii="Wingdings" w:hAnsi="Wingdings" w:hint="default"/>
      </w:rPr>
    </w:lvl>
  </w:abstractNum>
  <w:abstractNum w:abstractNumId="7" w15:restartNumberingAfterBreak="0">
    <w:nsid w:val="00A900D7"/>
    <w:multiLevelType w:val="hybridMultilevel"/>
    <w:tmpl w:val="FFFFFFFF"/>
    <w:lvl w:ilvl="0" w:tplc="E3A0FF2E">
      <w:start w:val="1"/>
      <w:numFmt w:val="bullet"/>
      <w:lvlText w:val=""/>
      <w:lvlJc w:val="left"/>
      <w:pPr>
        <w:ind w:left="720" w:hanging="360"/>
      </w:pPr>
      <w:rPr>
        <w:rFonts w:ascii="Symbol" w:hAnsi="Symbol" w:hint="default"/>
      </w:rPr>
    </w:lvl>
    <w:lvl w:ilvl="1" w:tplc="49467750">
      <w:start w:val="1"/>
      <w:numFmt w:val="bullet"/>
      <w:lvlText w:val="o"/>
      <w:lvlJc w:val="left"/>
      <w:pPr>
        <w:ind w:left="1440" w:hanging="360"/>
      </w:pPr>
      <w:rPr>
        <w:rFonts w:ascii="Courier New" w:hAnsi="Courier New" w:hint="default"/>
      </w:rPr>
    </w:lvl>
    <w:lvl w:ilvl="2" w:tplc="A4829542">
      <w:start w:val="1"/>
      <w:numFmt w:val="bullet"/>
      <w:lvlText w:val=""/>
      <w:lvlJc w:val="left"/>
      <w:pPr>
        <w:ind w:left="2160" w:hanging="360"/>
      </w:pPr>
      <w:rPr>
        <w:rFonts w:ascii="Wingdings" w:hAnsi="Wingdings" w:hint="default"/>
      </w:rPr>
    </w:lvl>
    <w:lvl w:ilvl="3" w:tplc="948C6396">
      <w:start w:val="1"/>
      <w:numFmt w:val="bullet"/>
      <w:lvlText w:val=""/>
      <w:lvlJc w:val="left"/>
      <w:pPr>
        <w:ind w:left="2880" w:hanging="360"/>
      </w:pPr>
      <w:rPr>
        <w:rFonts w:ascii="Symbol" w:hAnsi="Symbol" w:hint="default"/>
      </w:rPr>
    </w:lvl>
    <w:lvl w:ilvl="4" w:tplc="FFE0F344">
      <w:start w:val="1"/>
      <w:numFmt w:val="bullet"/>
      <w:lvlText w:val="o"/>
      <w:lvlJc w:val="left"/>
      <w:pPr>
        <w:ind w:left="3600" w:hanging="360"/>
      </w:pPr>
      <w:rPr>
        <w:rFonts w:ascii="Courier New" w:hAnsi="Courier New" w:hint="default"/>
      </w:rPr>
    </w:lvl>
    <w:lvl w:ilvl="5" w:tplc="2D6E2152">
      <w:start w:val="1"/>
      <w:numFmt w:val="bullet"/>
      <w:lvlText w:val=""/>
      <w:lvlJc w:val="left"/>
      <w:pPr>
        <w:ind w:left="4320" w:hanging="360"/>
      </w:pPr>
      <w:rPr>
        <w:rFonts w:ascii="Wingdings" w:hAnsi="Wingdings" w:hint="default"/>
      </w:rPr>
    </w:lvl>
    <w:lvl w:ilvl="6" w:tplc="B6A67D80">
      <w:start w:val="1"/>
      <w:numFmt w:val="bullet"/>
      <w:lvlText w:val=""/>
      <w:lvlJc w:val="left"/>
      <w:pPr>
        <w:ind w:left="5040" w:hanging="360"/>
      </w:pPr>
      <w:rPr>
        <w:rFonts w:ascii="Symbol" w:hAnsi="Symbol" w:hint="default"/>
      </w:rPr>
    </w:lvl>
    <w:lvl w:ilvl="7" w:tplc="321CC72E">
      <w:start w:val="1"/>
      <w:numFmt w:val="bullet"/>
      <w:lvlText w:val="o"/>
      <w:lvlJc w:val="left"/>
      <w:pPr>
        <w:ind w:left="5760" w:hanging="360"/>
      </w:pPr>
      <w:rPr>
        <w:rFonts w:ascii="Courier New" w:hAnsi="Courier New" w:hint="default"/>
      </w:rPr>
    </w:lvl>
    <w:lvl w:ilvl="8" w:tplc="A864948E">
      <w:start w:val="1"/>
      <w:numFmt w:val="bullet"/>
      <w:lvlText w:val=""/>
      <w:lvlJc w:val="left"/>
      <w:pPr>
        <w:ind w:left="6480" w:hanging="360"/>
      </w:pPr>
      <w:rPr>
        <w:rFonts w:ascii="Wingdings" w:hAnsi="Wingdings" w:hint="default"/>
      </w:rPr>
    </w:lvl>
  </w:abstractNum>
  <w:abstractNum w:abstractNumId="8" w15:restartNumberingAfterBreak="0">
    <w:nsid w:val="00AA1DF8"/>
    <w:multiLevelType w:val="hybridMultilevel"/>
    <w:tmpl w:val="FFFFFFFF"/>
    <w:lvl w:ilvl="0" w:tplc="C554B26E">
      <w:start w:val="1"/>
      <w:numFmt w:val="bullet"/>
      <w:lvlText w:val=""/>
      <w:lvlJc w:val="left"/>
      <w:pPr>
        <w:ind w:left="720" w:hanging="360"/>
      </w:pPr>
      <w:rPr>
        <w:rFonts w:ascii="Symbol" w:hAnsi="Symbol" w:hint="default"/>
      </w:rPr>
    </w:lvl>
    <w:lvl w:ilvl="1" w:tplc="B02C1E34">
      <w:start w:val="1"/>
      <w:numFmt w:val="bullet"/>
      <w:lvlText w:val="o"/>
      <w:lvlJc w:val="left"/>
      <w:pPr>
        <w:ind w:left="1440" w:hanging="360"/>
      </w:pPr>
      <w:rPr>
        <w:rFonts w:ascii="Courier New" w:hAnsi="Courier New" w:hint="default"/>
      </w:rPr>
    </w:lvl>
    <w:lvl w:ilvl="2" w:tplc="214CDA48">
      <w:start w:val="1"/>
      <w:numFmt w:val="bullet"/>
      <w:lvlText w:val=""/>
      <w:lvlJc w:val="left"/>
      <w:pPr>
        <w:ind w:left="2160" w:hanging="360"/>
      </w:pPr>
      <w:rPr>
        <w:rFonts w:ascii="Wingdings" w:hAnsi="Wingdings" w:hint="default"/>
      </w:rPr>
    </w:lvl>
    <w:lvl w:ilvl="3" w:tplc="87C62AD6">
      <w:start w:val="1"/>
      <w:numFmt w:val="bullet"/>
      <w:lvlText w:val=""/>
      <w:lvlJc w:val="left"/>
      <w:pPr>
        <w:ind w:left="2880" w:hanging="360"/>
      </w:pPr>
      <w:rPr>
        <w:rFonts w:ascii="Symbol" w:hAnsi="Symbol" w:hint="default"/>
      </w:rPr>
    </w:lvl>
    <w:lvl w:ilvl="4" w:tplc="A4E8C0A2">
      <w:start w:val="1"/>
      <w:numFmt w:val="bullet"/>
      <w:lvlText w:val="o"/>
      <w:lvlJc w:val="left"/>
      <w:pPr>
        <w:ind w:left="3600" w:hanging="360"/>
      </w:pPr>
      <w:rPr>
        <w:rFonts w:ascii="Courier New" w:hAnsi="Courier New" w:hint="default"/>
      </w:rPr>
    </w:lvl>
    <w:lvl w:ilvl="5" w:tplc="9D94E6A2">
      <w:start w:val="1"/>
      <w:numFmt w:val="bullet"/>
      <w:lvlText w:val=""/>
      <w:lvlJc w:val="left"/>
      <w:pPr>
        <w:ind w:left="4320" w:hanging="360"/>
      </w:pPr>
      <w:rPr>
        <w:rFonts w:ascii="Wingdings" w:hAnsi="Wingdings" w:hint="default"/>
      </w:rPr>
    </w:lvl>
    <w:lvl w:ilvl="6" w:tplc="624C6FEE">
      <w:start w:val="1"/>
      <w:numFmt w:val="bullet"/>
      <w:lvlText w:val=""/>
      <w:lvlJc w:val="left"/>
      <w:pPr>
        <w:ind w:left="5040" w:hanging="360"/>
      </w:pPr>
      <w:rPr>
        <w:rFonts w:ascii="Symbol" w:hAnsi="Symbol" w:hint="default"/>
      </w:rPr>
    </w:lvl>
    <w:lvl w:ilvl="7" w:tplc="6D90C9EA">
      <w:start w:val="1"/>
      <w:numFmt w:val="bullet"/>
      <w:lvlText w:val="o"/>
      <w:lvlJc w:val="left"/>
      <w:pPr>
        <w:ind w:left="5760" w:hanging="360"/>
      </w:pPr>
      <w:rPr>
        <w:rFonts w:ascii="Courier New" w:hAnsi="Courier New" w:hint="default"/>
      </w:rPr>
    </w:lvl>
    <w:lvl w:ilvl="8" w:tplc="A3C67F3A">
      <w:start w:val="1"/>
      <w:numFmt w:val="bullet"/>
      <w:lvlText w:val=""/>
      <w:lvlJc w:val="left"/>
      <w:pPr>
        <w:ind w:left="6480" w:hanging="360"/>
      </w:pPr>
      <w:rPr>
        <w:rFonts w:ascii="Wingdings" w:hAnsi="Wingdings" w:hint="default"/>
      </w:rPr>
    </w:lvl>
  </w:abstractNum>
  <w:abstractNum w:abstractNumId="9" w15:restartNumberingAfterBreak="0">
    <w:nsid w:val="01205A61"/>
    <w:multiLevelType w:val="hybridMultilevel"/>
    <w:tmpl w:val="FFFFFFFF"/>
    <w:lvl w:ilvl="0" w:tplc="F84295DA">
      <w:start w:val="1"/>
      <w:numFmt w:val="bullet"/>
      <w:lvlText w:val=""/>
      <w:lvlJc w:val="left"/>
      <w:pPr>
        <w:ind w:left="720" w:hanging="360"/>
      </w:pPr>
      <w:rPr>
        <w:rFonts w:ascii="Symbol" w:hAnsi="Symbol" w:hint="default"/>
      </w:rPr>
    </w:lvl>
    <w:lvl w:ilvl="1" w:tplc="37BC6EA4">
      <w:start w:val="1"/>
      <w:numFmt w:val="bullet"/>
      <w:lvlText w:val="o"/>
      <w:lvlJc w:val="left"/>
      <w:pPr>
        <w:ind w:left="1440" w:hanging="360"/>
      </w:pPr>
      <w:rPr>
        <w:rFonts w:ascii="Courier New" w:hAnsi="Courier New" w:hint="default"/>
      </w:rPr>
    </w:lvl>
    <w:lvl w:ilvl="2" w:tplc="2C6209A8">
      <w:start w:val="1"/>
      <w:numFmt w:val="bullet"/>
      <w:lvlText w:val=""/>
      <w:lvlJc w:val="left"/>
      <w:pPr>
        <w:ind w:left="2160" w:hanging="360"/>
      </w:pPr>
      <w:rPr>
        <w:rFonts w:ascii="Wingdings" w:hAnsi="Wingdings" w:hint="default"/>
      </w:rPr>
    </w:lvl>
    <w:lvl w:ilvl="3" w:tplc="F22C3176">
      <w:start w:val="1"/>
      <w:numFmt w:val="bullet"/>
      <w:lvlText w:val=""/>
      <w:lvlJc w:val="left"/>
      <w:pPr>
        <w:ind w:left="2880" w:hanging="360"/>
      </w:pPr>
      <w:rPr>
        <w:rFonts w:ascii="Symbol" w:hAnsi="Symbol" w:hint="default"/>
      </w:rPr>
    </w:lvl>
    <w:lvl w:ilvl="4" w:tplc="08423A64">
      <w:start w:val="1"/>
      <w:numFmt w:val="bullet"/>
      <w:lvlText w:val="o"/>
      <w:lvlJc w:val="left"/>
      <w:pPr>
        <w:ind w:left="3600" w:hanging="360"/>
      </w:pPr>
      <w:rPr>
        <w:rFonts w:ascii="Courier New" w:hAnsi="Courier New" w:hint="default"/>
      </w:rPr>
    </w:lvl>
    <w:lvl w:ilvl="5" w:tplc="7C427362">
      <w:start w:val="1"/>
      <w:numFmt w:val="bullet"/>
      <w:lvlText w:val=""/>
      <w:lvlJc w:val="left"/>
      <w:pPr>
        <w:ind w:left="4320" w:hanging="360"/>
      </w:pPr>
      <w:rPr>
        <w:rFonts w:ascii="Wingdings" w:hAnsi="Wingdings" w:hint="default"/>
      </w:rPr>
    </w:lvl>
    <w:lvl w:ilvl="6" w:tplc="DF6E0B38">
      <w:start w:val="1"/>
      <w:numFmt w:val="bullet"/>
      <w:lvlText w:val=""/>
      <w:lvlJc w:val="left"/>
      <w:pPr>
        <w:ind w:left="5040" w:hanging="360"/>
      </w:pPr>
      <w:rPr>
        <w:rFonts w:ascii="Symbol" w:hAnsi="Symbol" w:hint="default"/>
      </w:rPr>
    </w:lvl>
    <w:lvl w:ilvl="7" w:tplc="AF780EDA">
      <w:start w:val="1"/>
      <w:numFmt w:val="bullet"/>
      <w:lvlText w:val="o"/>
      <w:lvlJc w:val="left"/>
      <w:pPr>
        <w:ind w:left="5760" w:hanging="360"/>
      </w:pPr>
      <w:rPr>
        <w:rFonts w:ascii="Courier New" w:hAnsi="Courier New" w:hint="default"/>
      </w:rPr>
    </w:lvl>
    <w:lvl w:ilvl="8" w:tplc="13365830">
      <w:start w:val="1"/>
      <w:numFmt w:val="bullet"/>
      <w:lvlText w:val=""/>
      <w:lvlJc w:val="left"/>
      <w:pPr>
        <w:ind w:left="6480" w:hanging="360"/>
      </w:pPr>
      <w:rPr>
        <w:rFonts w:ascii="Wingdings" w:hAnsi="Wingdings" w:hint="default"/>
      </w:rPr>
    </w:lvl>
  </w:abstractNum>
  <w:abstractNum w:abstractNumId="10" w15:restartNumberingAfterBreak="0">
    <w:nsid w:val="012B0A9A"/>
    <w:multiLevelType w:val="hybridMultilevel"/>
    <w:tmpl w:val="FFFFFFFF"/>
    <w:lvl w:ilvl="0" w:tplc="DAEE5AC8">
      <w:start w:val="1"/>
      <w:numFmt w:val="bullet"/>
      <w:lvlText w:val=""/>
      <w:lvlJc w:val="left"/>
      <w:pPr>
        <w:ind w:left="720" w:hanging="360"/>
      </w:pPr>
      <w:rPr>
        <w:rFonts w:ascii="Symbol" w:hAnsi="Symbol" w:hint="default"/>
      </w:rPr>
    </w:lvl>
    <w:lvl w:ilvl="1" w:tplc="48A68A32">
      <w:start w:val="1"/>
      <w:numFmt w:val="bullet"/>
      <w:lvlText w:val="o"/>
      <w:lvlJc w:val="left"/>
      <w:pPr>
        <w:ind w:left="1440" w:hanging="360"/>
      </w:pPr>
      <w:rPr>
        <w:rFonts w:ascii="Courier New" w:hAnsi="Courier New" w:hint="default"/>
      </w:rPr>
    </w:lvl>
    <w:lvl w:ilvl="2" w:tplc="2C5AF56C">
      <w:start w:val="1"/>
      <w:numFmt w:val="bullet"/>
      <w:lvlText w:val=""/>
      <w:lvlJc w:val="left"/>
      <w:pPr>
        <w:ind w:left="2160" w:hanging="360"/>
      </w:pPr>
      <w:rPr>
        <w:rFonts w:ascii="Wingdings" w:hAnsi="Wingdings" w:hint="default"/>
      </w:rPr>
    </w:lvl>
    <w:lvl w:ilvl="3" w:tplc="DBD417D2">
      <w:start w:val="1"/>
      <w:numFmt w:val="bullet"/>
      <w:lvlText w:val=""/>
      <w:lvlJc w:val="left"/>
      <w:pPr>
        <w:ind w:left="2880" w:hanging="360"/>
      </w:pPr>
      <w:rPr>
        <w:rFonts w:ascii="Symbol" w:hAnsi="Symbol" w:hint="default"/>
      </w:rPr>
    </w:lvl>
    <w:lvl w:ilvl="4" w:tplc="1758F678">
      <w:start w:val="1"/>
      <w:numFmt w:val="bullet"/>
      <w:lvlText w:val="o"/>
      <w:lvlJc w:val="left"/>
      <w:pPr>
        <w:ind w:left="3600" w:hanging="360"/>
      </w:pPr>
      <w:rPr>
        <w:rFonts w:ascii="Courier New" w:hAnsi="Courier New" w:hint="default"/>
      </w:rPr>
    </w:lvl>
    <w:lvl w:ilvl="5" w:tplc="188C343E">
      <w:start w:val="1"/>
      <w:numFmt w:val="bullet"/>
      <w:lvlText w:val=""/>
      <w:lvlJc w:val="left"/>
      <w:pPr>
        <w:ind w:left="4320" w:hanging="360"/>
      </w:pPr>
      <w:rPr>
        <w:rFonts w:ascii="Wingdings" w:hAnsi="Wingdings" w:hint="default"/>
      </w:rPr>
    </w:lvl>
    <w:lvl w:ilvl="6" w:tplc="840C66DA">
      <w:start w:val="1"/>
      <w:numFmt w:val="bullet"/>
      <w:lvlText w:val=""/>
      <w:lvlJc w:val="left"/>
      <w:pPr>
        <w:ind w:left="5040" w:hanging="360"/>
      </w:pPr>
      <w:rPr>
        <w:rFonts w:ascii="Symbol" w:hAnsi="Symbol" w:hint="default"/>
      </w:rPr>
    </w:lvl>
    <w:lvl w:ilvl="7" w:tplc="3C8066E0">
      <w:start w:val="1"/>
      <w:numFmt w:val="bullet"/>
      <w:lvlText w:val="o"/>
      <w:lvlJc w:val="left"/>
      <w:pPr>
        <w:ind w:left="5760" w:hanging="360"/>
      </w:pPr>
      <w:rPr>
        <w:rFonts w:ascii="Courier New" w:hAnsi="Courier New" w:hint="default"/>
      </w:rPr>
    </w:lvl>
    <w:lvl w:ilvl="8" w:tplc="0D92FF0C">
      <w:start w:val="1"/>
      <w:numFmt w:val="bullet"/>
      <w:lvlText w:val=""/>
      <w:lvlJc w:val="left"/>
      <w:pPr>
        <w:ind w:left="6480" w:hanging="360"/>
      </w:pPr>
      <w:rPr>
        <w:rFonts w:ascii="Wingdings" w:hAnsi="Wingdings" w:hint="default"/>
      </w:rPr>
    </w:lvl>
  </w:abstractNum>
  <w:abstractNum w:abstractNumId="11" w15:restartNumberingAfterBreak="0">
    <w:nsid w:val="012E0233"/>
    <w:multiLevelType w:val="hybridMultilevel"/>
    <w:tmpl w:val="FFFFFFFF"/>
    <w:lvl w:ilvl="0" w:tplc="3B3030F0">
      <w:start w:val="1"/>
      <w:numFmt w:val="bullet"/>
      <w:lvlText w:val=""/>
      <w:lvlJc w:val="left"/>
      <w:pPr>
        <w:ind w:left="720" w:hanging="360"/>
      </w:pPr>
      <w:rPr>
        <w:rFonts w:ascii="Symbol" w:hAnsi="Symbol" w:hint="default"/>
      </w:rPr>
    </w:lvl>
    <w:lvl w:ilvl="1" w:tplc="AC6E716C">
      <w:start w:val="1"/>
      <w:numFmt w:val="bullet"/>
      <w:lvlText w:val="o"/>
      <w:lvlJc w:val="left"/>
      <w:pPr>
        <w:ind w:left="1440" w:hanging="360"/>
      </w:pPr>
      <w:rPr>
        <w:rFonts w:ascii="Courier New" w:hAnsi="Courier New" w:hint="default"/>
      </w:rPr>
    </w:lvl>
    <w:lvl w:ilvl="2" w:tplc="9CFE6066">
      <w:start w:val="1"/>
      <w:numFmt w:val="bullet"/>
      <w:lvlText w:val=""/>
      <w:lvlJc w:val="left"/>
      <w:pPr>
        <w:ind w:left="2160" w:hanging="360"/>
      </w:pPr>
      <w:rPr>
        <w:rFonts w:ascii="Wingdings" w:hAnsi="Wingdings" w:hint="default"/>
      </w:rPr>
    </w:lvl>
    <w:lvl w:ilvl="3" w:tplc="C50E49F0">
      <w:start w:val="1"/>
      <w:numFmt w:val="bullet"/>
      <w:lvlText w:val=""/>
      <w:lvlJc w:val="left"/>
      <w:pPr>
        <w:ind w:left="2880" w:hanging="360"/>
      </w:pPr>
      <w:rPr>
        <w:rFonts w:ascii="Symbol" w:hAnsi="Symbol" w:hint="default"/>
      </w:rPr>
    </w:lvl>
    <w:lvl w:ilvl="4" w:tplc="FB50F3BA">
      <w:start w:val="1"/>
      <w:numFmt w:val="bullet"/>
      <w:lvlText w:val="o"/>
      <w:lvlJc w:val="left"/>
      <w:pPr>
        <w:ind w:left="3600" w:hanging="360"/>
      </w:pPr>
      <w:rPr>
        <w:rFonts w:ascii="Courier New" w:hAnsi="Courier New" w:hint="default"/>
      </w:rPr>
    </w:lvl>
    <w:lvl w:ilvl="5" w:tplc="AFEA1354">
      <w:start w:val="1"/>
      <w:numFmt w:val="bullet"/>
      <w:lvlText w:val=""/>
      <w:lvlJc w:val="left"/>
      <w:pPr>
        <w:ind w:left="4320" w:hanging="360"/>
      </w:pPr>
      <w:rPr>
        <w:rFonts w:ascii="Wingdings" w:hAnsi="Wingdings" w:hint="default"/>
      </w:rPr>
    </w:lvl>
    <w:lvl w:ilvl="6" w:tplc="BAF83F80">
      <w:start w:val="1"/>
      <w:numFmt w:val="bullet"/>
      <w:lvlText w:val=""/>
      <w:lvlJc w:val="left"/>
      <w:pPr>
        <w:ind w:left="5040" w:hanging="360"/>
      </w:pPr>
      <w:rPr>
        <w:rFonts w:ascii="Symbol" w:hAnsi="Symbol" w:hint="default"/>
      </w:rPr>
    </w:lvl>
    <w:lvl w:ilvl="7" w:tplc="9B00F92C">
      <w:start w:val="1"/>
      <w:numFmt w:val="bullet"/>
      <w:lvlText w:val="o"/>
      <w:lvlJc w:val="left"/>
      <w:pPr>
        <w:ind w:left="5760" w:hanging="360"/>
      </w:pPr>
      <w:rPr>
        <w:rFonts w:ascii="Courier New" w:hAnsi="Courier New" w:hint="default"/>
      </w:rPr>
    </w:lvl>
    <w:lvl w:ilvl="8" w:tplc="99861D9C">
      <w:start w:val="1"/>
      <w:numFmt w:val="bullet"/>
      <w:lvlText w:val=""/>
      <w:lvlJc w:val="left"/>
      <w:pPr>
        <w:ind w:left="6480" w:hanging="360"/>
      </w:pPr>
      <w:rPr>
        <w:rFonts w:ascii="Wingdings" w:hAnsi="Wingdings" w:hint="default"/>
      </w:rPr>
    </w:lvl>
  </w:abstractNum>
  <w:abstractNum w:abstractNumId="12" w15:restartNumberingAfterBreak="0">
    <w:nsid w:val="015A00D3"/>
    <w:multiLevelType w:val="hybridMultilevel"/>
    <w:tmpl w:val="FFFFFFFF"/>
    <w:lvl w:ilvl="0" w:tplc="B374F70A">
      <w:start w:val="1"/>
      <w:numFmt w:val="bullet"/>
      <w:lvlText w:val=""/>
      <w:lvlJc w:val="left"/>
      <w:pPr>
        <w:ind w:left="720" w:hanging="360"/>
      </w:pPr>
      <w:rPr>
        <w:rFonts w:ascii="Symbol" w:hAnsi="Symbol" w:hint="default"/>
      </w:rPr>
    </w:lvl>
    <w:lvl w:ilvl="1" w:tplc="D826C1A0">
      <w:start w:val="1"/>
      <w:numFmt w:val="bullet"/>
      <w:lvlText w:val="o"/>
      <w:lvlJc w:val="left"/>
      <w:pPr>
        <w:ind w:left="1440" w:hanging="360"/>
      </w:pPr>
      <w:rPr>
        <w:rFonts w:ascii="Courier New" w:hAnsi="Courier New" w:hint="default"/>
      </w:rPr>
    </w:lvl>
    <w:lvl w:ilvl="2" w:tplc="B9C4110A">
      <w:start w:val="1"/>
      <w:numFmt w:val="bullet"/>
      <w:lvlText w:val=""/>
      <w:lvlJc w:val="left"/>
      <w:pPr>
        <w:ind w:left="2160" w:hanging="360"/>
      </w:pPr>
      <w:rPr>
        <w:rFonts w:ascii="Wingdings" w:hAnsi="Wingdings" w:hint="default"/>
      </w:rPr>
    </w:lvl>
    <w:lvl w:ilvl="3" w:tplc="1DB4F200">
      <w:start w:val="1"/>
      <w:numFmt w:val="bullet"/>
      <w:lvlText w:val=""/>
      <w:lvlJc w:val="left"/>
      <w:pPr>
        <w:ind w:left="2880" w:hanging="360"/>
      </w:pPr>
      <w:rPr>
        <w:rFonts w:ascii="Symbol" w:hAnsi="Symbol" w:hint="default"/>
      </w:rPr>
    </w:lvl>
    <w:lvl w:ilvl="4" w:tplc="807ED2C8">
      <w:start w:val="1"/>
      <w:numFmt w:val="bullet"/>
      <w:lvlText w:val="o"/>
      <w:lvlJc w:val="left"/>
      <w:pPr>
        <w:ind w:left="3600" w:hanging="360"/>
      </w:pPr>
      <w:rPr>
        <w:rFonts w:ascii="Courier New" w:hAnsi="Courier New" w:hint="default"/>
      </w:rPr>
    </w:lvl>
    <w:lvl w:ilvl="5" w:tplc="E8964C68">
      <w:start w:val="1"/>
      <w:numFmt w:val="bullet"/>
      <w:lvlText w:val=""/>
      <w:lvlJc w:val="left"/>
      <w:pPr>
        <w:ind w:left="4320" w:hanging="360"/>
      </w:pPr>
      <w:rPr>
        <w:rFonts w:ascii="Wingdings" w:hAnsi="Wingdings" w:hint="default"/>
      </w:rPr>
    </w:lvl>
    <w:lvl w:ilvl="6" w:tplc="8AD224BC">
      <w:start w:val="1"/>
      <w:numFmt w:val="bullet"/>
      <w:lvlText w:val=""/>
      <w:lvlJc w:val="left"/>
      <w:pPr>
        <w:ind w:left="5040" w:hanging="360"/>
      </w:pPr>
      <w:rPr>
        <w:rFonts w:ascii="Symbol" w:hAnsi="Symbol" w:hint="default"/>
      </w:rPr>
    </w:lvl>
    <w:lvl w:ilvl="7" w:tplc="8E84E86C">
      <w:start w:val="1"/>
      <w:numFmt w:val="bullet"/>
      <w:lvlText w:val="o"/>
      <w:lvlJc w:val="left"/>
      <w:pPr>
        <w:ind w:left="5760" w:hanging="360"/>
      </w:pPr>
      <w:rPr>
        <w:rFonts w:ascii="Courier New" w:hAnsi="Courier New" w:hint="default"/>
      </w:rPr>
    </w:lvl>
    <w:lvl w:ilvl="8" w:tplc="2594FBF2">
      <w:start w:val="1"/>
      <w:numFmt w:val="bullet"/>
      <w:lvlText w:val=""/>
      <w:lvlJc w:val="left"/>
      <w:pPr>
        <w:ind w:left="6480" w:hanging="360"/>
      </w:pPr>
      <w:rPr>
        <w:rFonts w:ascii="Wingdings" w:hAnsi="Wingdings" w:hint="default"/>
      </w:rPr>
    </w:lvl>
  </w:abstractNum>
  <w:abstractNum w:abstractNumId="13" w15:restartNumberingAfterBreak="0">
    <w:nsid w:val="019C5F9A"/>
    <w:multiLevelType w:val="hybridMultilevel"/>
    <w:tmpl w:val="FFFFFFFF"/>
    <w:lvl w:ilvl="0" w:tplc="CF0C8066">
      <w:start w:val="1"/>
      <w:numFmt w:val="bullet"/>
      <w:lvlText w:val=""/>
      <w:lvlJc w:val="left"/>
      <w:pPr>
        <w:ind w:left="720" w:hanging="360"/>
      </w:pPr>
      <w:rPr>
        <w:rFonts w:ascii="Symbol" w:hAnsi="Symbol" w:hint="default"/>
      </w:rPr>
    </w:lvl>
    <w:lvl w:ilvl="1" w:tplc="280CC96E">
      <w:start w:val="1"/>
      <w:numFmt w:val="bullet"/>
      <w:lvlText w:val="o"/>
      <w:lvlJc w:val="left"/>
      <w:pPr>
        <w:ind w:left="1440" w:hanging="360"/>
      </w:pPr>
      <w:rPr>
        <w:rFonts w:ascii="Courier New" w:hAnsi="Courier New" w:hint="default"/>
      </w:rPr>
    </w:lvl>
    <w:lvl w:ilvl="2" w:tplc="1D9E8BD6">
      <w:start w:val="1"/>
      <w:numFmt w:val="bullet"/>
      <w:lvlText w:val=""/>
      <w:lvlJc w:val="left"/>
      <w:pPr>
        <w:ind w:left="2160" w:hanging="360"/>
      </w:pPr>
      <w:rPr>
        <w:rFonts w:ascii="Wingdings" w:hAnsi="Wingdings" w:hint="default"/>
      </w:rPr>
    </w:lvl>
    <w:lvl w:ilvl="3" w:tplc="3B405B30">
      <w:start w:val="1"/>
      <w:numFmt w:val="bullet"/>
      <w:lvlText w:val=""/>
      <w:lvlJc w:val="left"/>
      <w:pPr>
        <w:ind w:left="2880" w:hanging="360"/>
      </w:pPr>
      <w:rPr>
        <w:rFonts w:ascii="Symbol" w:hAnsi="Symbol" w:hint="default"/>
      </w:rPr>
    </w:lvl>
    <w:lvl w:ilvl="4" w:tplc="CA12B29A">
      <w:start w:val="1"/>
      <w:numFmt w:val="bullet"/>
      <w:lvlText w:val="o"/>
      <w:lvlJc w:val="left"/>
      <w:pPr>
        <w:ind w:left="3600" w:hanging="360"/>
      </w:pPr>
      <w:rPr>
        <w:rFonts w:ascii="Courier New" w:hAnsi="Courier New" w:hint="default"/>
      </w:rPr>
    </w:lvl>
    <w:lvl w:ilvl="5" w:tplc="4EBE354C">
      <w:start w:val="1"/>
      <w:numFmt w:val="bullet"/>
      <w:lvlText w:val=""/>
      <w:lvlJc w:val="left"/>
      <w:pPr>
        <w:ind w:left="4320" w:hanging="360"/>
      </w:pPr>
      <w:rPr>
        <w:rFonts w:ascii="Wingdings" w:hAnsi="Wingdings" w:hint="default"/>
      </w:rPr>
    </w:lvl>
    <w:lvl w:ilvl="6" w:tplc="FD30E80E">
      <w:start w:val="1"/>
      <w:numFmt w:val="bullet"/>
      <w:lvlText w:val=""/>
      <w:lvlJc w:val="left"/>
      <w:pPr>
        <w:ind w:left="5040" w:hanging="360"/>
      </w:pPr>
      <w:rPr>
        <w:rFonts w:ascii="Symbol" w:hAnsi="Symbol" w:hint="default"/>
      </w:rPr>
    </w:lvl>
    <w:lvl w:ilvl="7" w:tplc="EE6AE0E0">
      <w:start w:val="1"/>
      <w:numFmt w:val="bullet"/>
      <w:lvlText w:val="o"/>
      <w:lvlJc w:val="left"/>
      <w:pPr>
        <w:ind w:left="5760" w:hanging="360"/>
      </w:pPr>
      <w:rPr>
        <w:rFonts w:ascii="Courier New" w:hAnsi="Courier New" w:hint="default"/>
      </w:rPr>
    </w:lvl>
    <w:lvl w:ilvl="8" w:tplc="9C725780">
      <w:start w:val="1"/>
      <w:numFmt w:val="bullet"/>
      <w:lvlText w:val=""/>
      <w:lvlJc w:val="left"/>
      <w:pPr>
        <w:ind w:left="6480" w:hanging="360"/>
      </w:pPr>
      <w:rPr>
        <w:rFonts w:ascii="Wingdings" w:hAnsi="Wingdings" w:hint="default"/>
      </w:rPr>
    </w:lvl>
  </w:abstractNum>
  <w:abstractNum w:abstractNumId="14" w15:restartNumberingAfterBreak="0">
    <w:nsid w:val="01D61AFC"/>
    <w:multiLevelType w:val="hybridMultilevel"/>
    <w:tmpl w:val="FFFFFFFF"/>
    <w:lvl w:ilvl="0" w:tplc="F3EE7F80">
      <w:start w:val="1"/>
      <w:numFmt w:val="bullet"/>
      <w:lvlText w:val=""/>
      <w:lvlJc w:val="left"/>
      <w:pPr>
        <w:ind w:left="720" w:hanging="360"/>
      </w:pPr>
      <w:rPr>
        <w:rFonts w:ascii="Symbol" w:hAnsi="Symbol" w:hint="default"/>
      </w:rPr>
    </w:lvl>
    <w:lvl w:ilvl="1" w:tplc="B27EF914">
      <w:start w:val="1"/>
      <w:numFmt w:val="bullet"/>
      <w:lvlText w:val="o"/>
      <w:lvlJc w:val="left"/>
      <w:pPr>
        <w:ind w:left="1440" w:hanging="360"/>
      </w:pPr>
      <w:rPr>
        <w:rFonts w:ascii="Courier New" w:hAnsi="Courier New" w:hint="default"/>
      </w:rPr>
    </w:lvl>
    <w:lvl w:ilvl="2" w:tplc="2976F002">
      <w:start w:val="1"/>
      <w:numFmt w:val="bullet"/>
      <w:lvlText w:val=""/>
      <w:lvlJc w:val="left"/>
      <w:pPr>
        <w:ind w:left="2160" w:hanging="360"/>
      </w:pPr>
      <w:rPr>
        <w:rFonts w:ascii="Wingdings" w:hAnsi="Wingdings" w:hint="default"/>
      </w:rPr>
    </w:lvl>
    <w:lvl w:ilvl="3" w:tplc="00BEC172">
      <w:start w:val="1"/>
      <w:numFmt w:val="bullet"/>
      <w:lvlText w:val=""/>
      <w:lvlJc w:val="left"/>
      <w:pPr>
        <w:ind w:left="2880" w:hanging="360"/>
      </w:pPr>
      <w:rPr>
        <w:rFonts w:ascii="Symbol" w:hAnsi="Symbol" w:hint="default"/>
      </w:rPr>
    </w:lvl>
    <w:lvl w:ilvl="4" w:tplc="ECCCDE94">
      <w:start w:val="1"/>
      <w:numFmt w:val="bullet"/>
      <w:lvlText w:val="o"/>
      <w:lvlJc w:val="left"/>
      <w:pPr>
        <w:ind w:left="3600" w:hanging="360"/>
      </w:pPr>
      <w:rPr>
        <w:rFonts w:ascii="Courier New" w:hAnsi="Courier New" w:hint="default"/>
      </w:rPr>
    </w:lvl>
    <w:lvl w:ilvl="5" w:tplc="8CEEFC00">
      <w:start w:val="1"/>
      <w:numFmt w:val="bullet"/>
      <w:lvlText w:val=""/>
      <w:lvlJc w:val="left"/>
      <w:pPr>
        <w:ind w:left="4320" w:hanging="360"/>
      </w:pPr>
      <w:rPr>
        <w:rFonts w:ascii="Wingdings" w:hAnsi="Wingdings" w:hint="default"/>
      </w:rPr>
    </w:lvl>
    <w:lvl w:ilvl="6" w:tplc="1974C578">
      <w:start w:val="1"/>
      <w:numFmt w:val="bullet"/>
      <w:lvlText w:val=""/>
      <w:lvlJc w:val="left"/>
      <w:pPr>
        <w:ind w:left="5040" w:hanging="360"/>
      </w:pPr>
      <w:rPr>
        <w:rFonts w:ascii="Symbol" w:hAnsi="Symbol" w:hint="default"/>
      </w:rPr>
    </w:lvl>
    <w:lvl w:ilvl="7" w:tplc="16401210">
      <w:start w:val="1"/>
      <w:numFmt w:val="bullet"/>
      <w:lvlText w:val="o"/>
      <w:lvlJc w:val="left"/>
      <w:pPr>
        <w:ind w:left="5760" w:hanging="360"/>
      </w:pPr>
      <w:rPr>
        <w:rFonts w:ascii="Courier New" w:hAnsi="Courier New" w:hint="default"/>
      </w:rPr>
    </w:lvl>
    <w:lvl w:ilvl="8" w:tplc="5608E420">
      <w:start w:val="1"/>
      <w:numFmt w:val="bullet"/>
      <w:lvlText w:val=""/>
      <w:lvlJc w:val="left"/>
      <w:pPr>
        <w:ind w:left="6480" w:hanging="360"/>
      </w:pPr>
      <w:rPr>
        <w:rFonts w:ascii="Wingdings" w:hAnsi="Wingdings" w:hint="default"/>
      </w:rPr>
    </w:lvl>
  </w:abstractNum>
  <w:abstractNum w:abstractNumId="15" w15:restartNumberingAfterBreak="0">
    <w:nsid w:val="01F52FD8"/>
    <w:multiLevelType w:val="hybridMultilevel"/>
    <w:tmpl w:val="FFFFFFFF"/>
    <w:lvl w:ilvl="0" w:tplc="6CB827CE">
      <w:start w:val="1"/>
      <w:numFmt w:val="bullet"/>
      <w:lvlText w:val=""/>
      <w:lvlJc w:val="left"/>
      <w:pPr>
        <w:ind w:left="720" w:hanging="360"/>
      </w:pPr>
      <w:rPr>
        <w:rFonts w:ascii="Symbol" w:hAnsi="Symbol" w:hint="default"/>
      </w:rPr>
    </w:lvl>
    <w:lvl w:ilvl="1" w:tplc="55A03658">
      <w:start w:val="1"/>
      <w:numFmt w:val="bullet"/>
      <w:lvlText w:val="o"/>
      <w:lvlJc w:val="left"/>
      <w:pPr>
        <w:ind w:left="1440" w:hanging="360"/>
      </w:pPr>
      <w:rPr>
        <w:rFonts w:ascii="Courier New" w:hAnsi="Courier New" w:hint="default"/>
      </w:rPr>
    </w:lvl>
    <w:lvl w:ilvl="2" w:tplc="40AA19BE">
      <w:start w:val="1"/>
      <w:numFmt w:val="bullet"/>
      <w:lvlText w:val=""/>
      <w:lvlJc w:val="left"/>
      <w:pPr>
        <w:ind w:left="2160" w:hanging="360"/>
      </w:pPr>
      <w:rPr>
        <w:rFonts w:ascii="Wingdings" w:hAnsi="Wingdings" w:hint="default"/>
      </w:rPr>
    </w:lvl>
    <w:lvl w:ilvl="3" w:tplc="0F00B21E">
      <w:start w:val="1"/>
      <w:numFmt w:val="bullet"/>
      <w:lvlText w:val=""/>
      <w:lvlJc w:val="left"/>
      <w:pPr>
        <w:ind w:left="2880" w:hanging="360"/>
      </w:pPr>
      <w:rPr>
        <w:rFonts w:ascii="Symbol" w:hAnsi="Symbol" w:hint="default"/>
      </w:rPr>
    </w:lvl>
    <w:lvl w:ilvl="4" w:tplc="C63EE10E">
      <w:start w:val="1"/>
      <w:numFmt w:val="bullet"/>
      <w:lvlText w:val="o"/>
      <w:lvlJc w:val="left"/>
      <w:pPr>
        <w:ind w:left="3600" w:hanging="360"/>
      </w:pPr>
      <w:rPr>
        <w:rFonts w:ascii="Courier New" w:hAnsi="Courier New" w:hint="default"/>
      </w:rPr>
    </w:lvl>
    <w:lvl w:ilvl="5" w:tplc="89A86C2C">
      <w:start w:val="1"/>
      <w:numFmt w:val="bullet"/>
      <w:lvlText w:val=""/>
      <w:lvlJc w:val="left"/>
      <w:pPr>
        <w:ind w:left="4320" w:hanging="360"/>
      </w:pPr>
      <w:rPr>
        <w:rFonts w:ascii="Wingdings" w:hAnsi="Wingdings" w:hint="default"/>
      </w:rPr>
    </w:lvl>
    <w:lvl w:ilvl="6" w:tplc="54B052EA">
      <w:start w:val="1"/>
      <w:numFmt w:val="bullet"/>
      <w:lvlText w:val=""/>
      <w:lvlJc w:val="left"/>
      <w:pPr>
        <w:ind w:left="5040" w:hanging="360"/>
      </w:pPr>
      <w:rPr>
        <w:rFonts w:ascii="Symbol" w:hAnsi="Symbol" w:hint="default"/>
      </w:rPr>
    </w:lvl>
    <w:lvl w:ilvl="7" w:tplc="58622B76">
      <w:start w:val="1"/>
      <w:numFmt w:val="bullet"/>
      <w:lvlText w:val="o"/>
      <w:lvlJc w:val="left"/>
      <w:pPr>
        <w:ind w:left="5760" w:hanging="360"/>
      </w:pPr>
      <w:rPr>
        <w:rFonts w:ascii="Courier New" w:hAnsi="Courier New" w:hint="default"/>
      </w:rPr>
    </w:lvl>
    <w:lvl w:ilvl="8" w:tplc="A90CB022">
      <w:start w:val="1"/>
      <w:numFmt w:val="bullet"/>
      <w:lvlText w:val=""/>
      <w:lvlJc w:val="left"/>
      <w:pPr>
        <w:ind w:left="6480" w:hanging="360"/>
      </w:pPr>
      <w:rPr>
        <w:rFonts w:ascii="Wingdings" w:hAnsi="Wingdings" w:hint="default"/>
      </w:rPr>
    </w:lvl>
  </w:abstractNum>
  <w:abstractNum w:abstractNumId="16" w15:restartNumberingAfterBreak="0">
    <w:nsid w:val="02150C33"/>
    <w:multiLevelType w:val="hybridMultilevel"/>
    <w:tmpl w:val="FFFFFFFF"/>
    <w:lvl w:ilvl="0" w:tplc="3F3C6AAE">
      <w:start w:val="1"/>
      <w:numFmt w:val="bullet"/>
      <w:lvlText w:val=""/>
      <w:lvlJc w:val="left"/>
      <w:pPr>
        <w:ind w:left="720" w:hanging="360"/>
      </w:pPr>
      <w:rPr>
        <w:rFonts w:ascii="Symbol" w:hAnsi="Symbol" w:hint="default"/>
      </w:rPr>
    </w:lvl>
    <w:lvl w:ilvl="1" w:tplc="F2B8461A">
      <w:start w:val="1"/>
      <w:numFmt w:val="bullet"/>
      <w:lvlText w:val="o"/>
      <w:lvlJc w:val="left"/>
      <w:pPr>
        <w:ind w:left="1440" w:hanging="360"/>
      </w:pPr>
      <w:rPr>
        <w:rFonts w:ascii="Courier New" w:hAnsi="Courier New" w:hint="default"/>
      </w:rPr>
    </w:lvl>
    <w:lvl w:ilvl="2" w:tplc="B53E8272">
      <w:start w:val="1"/>
      <w:numFmt w:val="bullet"/>
      <w:lvlText w:val=""/>
      <w:lvlJc w:val="left"/>
      <w:pPr>
        <w:ind w:left="2160" w:hanging="360"/>
      </w:pPr>
      <w:rPr>
        <w:rFonts w:ascii="Wingdings" w:hAnsi="Wingdings" w:hint="default"/>
      </w:rPr>
    </w:lvl>
    <w:lvl w:ilvl="3" w:tplc="F1E684CE">
      <w:start w:val="1"/>
      <w:numFmt w:val="bullet"/>
      <w:lvlText w:val=""/>
      <w:lvlJc w:val="left"/>
      <w:pPr>
        <w:ind w:left="2880" w:hanging="360"/>
      </w:pPr>
      <w:rPr>
        <w:rFonts w:ascii="Symbol" w:hAnsi="Symbol" w:hint="default"/>
      </w:rPr>
    </w:lvl>
    <w:lvl w:ilvl="4" w:tplc="3F8A1ABE">
      <w:start w:val="1"/>
      <w:numFmt w:val="bullet"/>
      <w:lvlText w:val="o"/>
      <w:lvlJc w:val="left"/>
      <w:pPr>
        <w:ind w:left="3600" w:hanging="360"/>
      </w:pPr>
      <w:rPr>
        <w:rFonts w:ascii="Courier New" w:hAnsi="Courier New" w:hint="default"/>
      </w:rPr>
    </w:lvl>
    <w:lvl w:ilvl="5" w:tplc="5AE44E56">
      <w:start w:val="1"/>
      <w:numFmt w:val="bullet"/>
      <w:lvlText w:val=""/>
      <w:lvlJc w:val="left"/>
      <w:pPr>
        <w:ind w:left="4320" w:hanging="360"/>
      </w:pPr>
      <w:rPr>
        <w:rFonts w:ascii="Wingdings" w:hAnsi="Wingdings" w:hint="default"/>
      </w:rPr>
    </w:lvl>
    <w:lvl w:ilvl="6" w:tplc="BD5E2FE2">
      <w:start w:val="1"/>
      <w:numFmt w:val="bullet"/>
      <w:lvlText w:val=""/>
      <w:lvlJc w:val="left"/>
      <w:pPr>
        <w:ind w:left="5040" w:hanging="360"/>
      </w:pPr>
      <w:rPr>
        <w:rFonts w:ascii="Symbol" w:hAnsi="Symbol" w:hint="default"/>
      </w:rPr>
    </w:lvl>
    <w:lvl w:ilvl="7" w:tplc="3C9462AA">
      <w:start w:val="1"/>
      <w:numFmt w:val="bullet"/>
      <w:lvlText w:val="o"/>
      <w:lvlJc w:val="left"/>
      <w:pPr>
        <w:ind w:left="5760" w:hanging="360"/>
      </w:pPr>
      <w:rPr>
        <w:rFonts w:ascii="Courier New" w:hAnsi="Courier New" w:hint="default"/>
      </w:rPr>
    </w:lvl>
    <w:lvl w:ilvl="8" w:tplc="684E1868">
      <w:start w:val="1"/>
      <w:numFmt w:val="bullet"/>
      <w:lvlText w:val=""/>
      <w:lvlJc w:val="left"/>
      <w:pPr>
        <w:ind w:left="6480" w:hanging="360"/>
      </w:pPr>
      <w:rPr>
        <w:rFonts w:ascii="Wingdings" w:hAnsi="Wingdings" w:hint="default"/>
      </w:rPr>
    </w:lvl>
  </w:abstractNum>
  <w:abstractNum w:abstractNumId="17" w15:restartNumberingAfterBreak="0">
    <w:nsid w:val="025E79B3"/>
    <w:multiLevelType w:val="hybridMultilevel"/>
    <w:tmpl w:val="FFFFFFFF"/>
    <w:lvl w:ilvl="0" w:tplc="4B205BBC">
      <w:start w:val="1"/>
      <w:numFmt w:val="bullet"/>
      <w:lvlText w:val=""/>
      <w:lvlJc w:val="left"/>
      <w:pPr>
        <w:ind w:left="720" w:hanging="360"/>
      </w:pPr>
      <w:rPr>
        <w:rFonts w:ascii="Symbol" w:hAnsi="Symbol" w:hint="default"/>
      </w:rPr>
    </w:lvl>
    <w:lvl w:ilvl="1" w:tplc="90744058">
      <w:start w:val="1"/>
      <w:numFmt w:val="bullet"/>
      <w:lvlText w:val="o"/>
      <w:lvlJc w:val="left"/>
      <w:pPr>
        <w:ind w:left="1440" w:hanging="360"/>
      </w:pPr>
      <w:rPr>
        <w:rFonts w:ascii="Courier New" w:hAnsi="Courier New" w:hint="default"/>
      </w:rPr>
    </w:lvl>
    <w:lvl w:ilvl="2" w:tplc="C6A2E43E">
      <w:start w:val="1"/>
      <w:numFmt w:val="bullet"/>
      <w:lvlText w:val=""/>
      <w:lvlJc w:val="left"/>
      <w:pPr>
        <w:ind w:left="2160" w:hanging="360"/>
      </w:pPr>
      <w:rPr>
        <w:rFonts w:ascii="Wingdings" w:hAnsi="Wingdings" w:hint="default"/>
      </w:rPr>
    </w:lvl>
    <w:lvl w:ilvl="3" w:tplc="B930D7DC">
      <w:start w:val="1"/>
      <w:numFmt w:val="bullet"/>
      <w:lvlText w:val=""/>
      <w:lvlJc w:val="left"/>
      <w:pPr>
        <w:ind w:left="2880" w:hanging="360"/>
      </w:pPr>
      <w:rPr>
        <w:rFonts w:ascii="Symbol" w:hAnsi="Symbol" w:hint="default"/>
      </w:rPr>
    </w:lvl>
    <w:lvl w:ilvl="4" w:tplc="B3D439F2">
      <w:start w:val="1"/>
      <w:numFmt w:val="bullet"/>
      <w:lvlText w:val="o"/>
      <w:lvlJc w:val="left"/>
      <w:pPr>
        <w:ind w:left="3600" w:hanging="360"/>
      </w:pPr>
      <w:rPr>
        <w:rFonts w:ascii="Courier New" w:hAnsi="Courier New" w:hint="default"/>
      </w:rPr>
    </w:lvl>
    <w:lvl w:ilvl="5" w:tplc="741A6D48">
      <w:start w:val="1"/>
      <w:numFmt w:val="bullet"/>
      <w:lvlText w:val=""/>
      <w:lvlJc w:val="left"/>
      <w:pPr>
        <w:ind w:left="4320" w:hanging="360"/>
      </w:pPr>
      <w:rPr>
        <w:rFonts w:ascii="Wingdings" w:hAnsi="Wingdings" w:hint="default"/>
      </w:rPr>
    </w:lvl>
    <w:lvl w:ilvl="6" w:tplc="D1706840">
      <w:start w:val="1"/>
      <w:numFmt w:val="bullet"/>
      <w:lvlText w:val=""/>
      <w:lvlJc w:val="left"/>
      <w:pPr>
        <w:ind w:left="5040" w:hanging="360"/>
      </w:pPr>
      <w:rPr>
        <w:rFonts w:ascii="Symbol" w:hAnsi="Symbol" w:hint="default"/>
      </w:rPr>
    </w:lvl>
    <w:lvl w:ilvl="7" w:tplc="E656F0F4">
      <w:start w:val="1"/>
      <w:numFmt w:val="bullet"/>
      <w:lvlText w:val="o"/>
      <w:lvlJc w:val="left"/>
      <w:pPr>
        <w:ind w:left="5760" w:hanging="360"/>
      </w:pPr>
      <w:rPr>
        <w:rFonts w:ascii="Courier New" w:hAnsi="Courier New" w:hint="default"/>
      </w:rPr>
    </w:lvl>
    <w:lvl w:ilvl="8" w:tplc="899C93E2">
      <w:start w:val="1"/>
      <w:numFmt w:val="bullet"/>
      <w:lvlText w:val=""/>
      <w:lvlJc w:val="left"/>
      <w:pPr>
        <w:ind w:left="6480" w:hanging="360"/>
      </w:pPr>
      <w:rPr>
        <w:rFonts w:ascii="Wingdings" w:hAnsi="Wingdings" w:hint="default"/>
      </w:rPr>
    </w:lvl>
  </w:abstractNum>
  <w:abstractNum w:abstractNumId="18" w15:restartNumberingAfterBreak="0">
    <w:nsid w:val="027322F8"/>
    <w:multiLevelType w:val="hybridMultilevel"/>
    <w:tmpl w:val="B3E4A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2797A16"/>
    <w:multiLevelType w:val="hybridMultilevel"/>
    <w:tmpl w:val="FFFFFFFF"/>
    <w:lvl w:ilvl="0" w:tplc="E1065878">
      <w:start w:val="1"/>
      <w:numFmt w:val="bullet"/>
      <w:lvlText w:val=""/>
      <w:lvlJc w:val="left"/>
      <w:pPr>
        <w:ind w:left="720" w:hanging="360"/>
      </w:pPr>
      <w:rPr>
        <w:rFonts w:ascii="Symbol" w:hAnsi="Symbol" w:hint="default"/>
      </w:rPr>
    </w:lvl>
    <w:lvl w:ilvl="1" w:tplc="4CD61352">
      <w:start w:val="1"/>
      <w:numFmt w:val="bullet"/>
      <w:lvlText w:val="o"/>
      <w:lvlJc w:val="left"/>
      <w:pPr>
        <w:ind w:left="1440" w:hanging="360"/>
      </w:pPr>
      <w:rPr>
        <w:rFonts w:ascii="Courier New" w:hAnsi="Courier New" w:hint="default"/>
      </w:rPr>
    </w:lvl>
    <w:lvl w:ilvl="2" w:tplc="8E9EC3F4">
      <w:start w:val="1"/>
      <w:numFmt w:val="bullet"/>
      <w:lvlText w:val=""/>
      <w:lvlJc w:val="left"/>
      <w:pPr>
        <w:ind w:left="2160" w:hanging="360"/>
      </w:pPr>
      <w:rPr>
        <w:rFonts w:ascii="Wingdings" w:hAnsi="Wingdings" w:hint="default"/>
      </w:rPr>
    </w:lvl>
    <w:lvl w:ilvl="3" w:tplc="10F4A312">
      <w:start w:val="1"/>
      <w:numFmt w:val="bullet"/>
      <w:lvlText w:val=""/>
      <w:lvlJc w:val="left"/>
      <w:pPr>
        <w:ind w:left="2880" w:hanging="360"/>
      </w:pPr>
      <w:rPr>
        <w:rFonts w:ascii="Symbol" w:hAnsi="Symbol" w:hint="default"/>
      </w:rPr>
    </w:lvl>
    <w:lvl w:ilvl="4" w:tplc="72B03980">
      <w:start w:val="1"/>
      <w:numFmt w:val="bullet"/>
      <w:lvlText w:val="o"/>
      <w:lvlJc w:val="left"/>
      <w:pPr>
        <w:ind w:left="3600" w:hanging="360"/>
      </w:pPr>
      <w:rPr>
        <w:rFonts w:ascii="Courier New" w:hAnsi="Courier New" w:hint="default"/>
      </w:rPr>
    </w:lvl>
    <w:lvl w:ilvl="5" w:tplc="525E6422">
      <w:start w:val="1"/>
      <w:numFmt w:val="bullet"/>
      <w:lvlText w:val=""/>
      <w:lvlJc w:val="left"/>
      <w:pPr>
        <w:ind w:left="4320" w:hanging="360"/>
      </w:pPr>
      <w:rPr>
        <w:rFonts w:ascii="Wingdings" w:hAnsi="Wingdings" w:hint="default"/>
      </w:rPr>
    </w:lvl>
    <w:lvl w:ilvl="6" w:tplc="049044D2">
      <w:start w:val="1"/>
      <w:numFmt w:val="bullet"/>
      <w:lvlText w:val=""/>
      <w:lvlJc w:val="left"/>
      <w:pPr>
        <w:ind w:left="5040" w:hanging="360"/>
      </w:pPr>
      <w:rPr>
        <w:rFonts w:ascii="Symbol" w:hAnsi="Symbol" w:hint="default"/>
      </w:rPr>
    </w:lvl>
    <w:lvl w:ilvl="7" w:tplc="95C06AD0">
      <w:start w:val="1"/>
      <w:numFmt w:val="bullet"/>
      <w:lvlText w:val="o"/>
      <w:lvlJc w:val="left"/>
      <w:pPr>
        <w:ind w:left="5760" w:hanging="360"/>
      </w:pPr>
      <w:rPr>
        <w:rFonts w:ascii="Courier New" w:hAnsi="Courier New" w:hint="default"/>
      </w:rPr>
    </w:lvl>
    <w:lvl w:ilvl="8" w:tplc="43FEE936">
      <w:start w:val="1"/>
      <w:numFmt w:val="bullet"/>
      <w:lvlText w:val=""/>
      <w:lvlJc w:val="left"/>
      <w:pPr>
        <w:ind w:left="6480" w:hanging="360"/>
      </w:pPr>
      <w:rPr>
        <w:rFonts w:ascii="Wingdings" w:hAnsi="Wingdings" w:hint="default"/>
      </w:rPr>
    </w:lvl>
  </w:abstractNum>
  <w:abstractNum w:abstractNumId="20" w15:restartNumberingAfterBreak="0">
    <w:nsid w:val="028557EE"/>
    <w:multiLevelType w:val="hybridMultilevel"/>
    <w:tmpl w:val="FFFFFFFF"/>
    <w:lvl w:ilvl="0" w:tplc="18062240">
      <w:start w:val="1"/>
      <w:numFmt w:val="bullet"/>
      <w:lvlText w:val=""/>
      <w:lvlJc w:val="left"/>
      <w:pPr>
        <w:ind w:left="720" w:hanging="360"/>
      </w:pPr>
      <w:rPr>
        <w:rFonts w:ascii="Symbol" w:hAnsi="Symbol" w:hint="default"/>
      </w:rPr>
    </w:lvl>
    <w:lvl w:ilvl="1" w:tplc="6B9E10AA">
      <w:start w:val="1"/>
      <w:numFmt w:val="bullet"/>
      <w:lvlText w:val="o"/>
      <w:lvlJc w:val="left"/>
      <w:pPr>
        <w:ind w:left="1440" w:hanging="360"/>
      </w:pPr>
      <w:rPr>
        <w:rFonts w:ascii="Courier New" w:hAnsi="Courier New" w:hint="default"/>
      </w:rPr>
    </w:lvl>
    <w:lvl w:ilvl="2" w:tplc="AE742320">
      <w:start w:val="1"/>
      <w:numFmt w:val="bullet"/>
      <w:lvlText w:val=""/>
      <w:lvlJc w:val="left"/>
      <w:pPr>
        <w:ind w:left="2160" w:hanging="360"/>
      </w:pPr>
      <w:rPr>
        <w:rFonts w:ascii="Wingdings" w:hAnsi="Wingdings" w:hint="default"/>
      </w:rPr>
    </w:lvl>
    <w:lvl w:ilvl="3" w:tplc="0E704466">
      <w:start w:val="1"/>
      <w:numFmt w:val="bullet"/>
      <w:lvlText w:val=""/>
      <w:lvlJc w:val="left"/>
      <w:pPr>
        <w:ind w:left="2880" w:hanging="360"/>
      </w:pPr>
      <w:rPr>
        <w:rFonts w:ascii="Symbol" w:hAnsi="Symbol" w:hint="default"/>
      </w:rPr>
    </w:lvl>
    <w:lvl w:ilvl="4" w:tplc="64CEAE66">
      <w:start w:val="1"/>
      <w:numFmt w:val="bullet"/>
      <w:lvlText w:val="o"/>
      <w:lvlJc w:val="left"/>
      <w:pPr>
        <w:ind w:left="3600" w:hanging="360"/>
      </w:pPr>
      <w:rPr>
        <w:rFonts w:ascii="Courier New" w:hAnsi="Courier New" w:hint="default"/>
      </w:rPr>
    </w:lvl>
    <w:lvl w:ilvl="5" w:tplc="098C8A4A">
      <w:start w:val="1"/>
      <w:numFmt w:val="bullet"/>
      <w:lvlText w:val=""/>
      <w:lvlJc w:val="left"/>
      <w:pPr>
        <w:ind w:left="4320" w:hanging="360"/>
      </w:pPr>
      <w:rPr>
        <w:rFonts w:ascii="Wingdings" w:hAnsi="Wingdings" w:hint="default"/>
      </w:rPr>
    </w:lvl>
    <w:lvl w:ilvl="6" w:tplc="DE8898B2">
      <w:start w:val="1"/>
      <w:numFmt w:val="bullet"/>
      <w:lvlText w:val=""/>
      <w:lvlJc w:val="left"/>
      <w:pPr>
        <w:ind w:left="5040" w:hanging="360"/>
      </w:pPr>
      <w:rPr>
        <w:rFonts w:ascii="Symbol" w:hAnsi="Symbol" w:hint="default"/>
      </w:rPr>
    </w:lvl>
    <w:lvl w:ilvl="7" w:tplc="6B5886E0">
      <w:start w:val="1"/>
      <w:numFmt w:val="bullet"/>
      <w:lvlText w:val="o"/>
      <w:lvlJc w:val="left"/>
      <w:pPr>
        <w:ind w:left="5760" w:hanging="360"/>
      </w:pPr>
      <w:rPr>
        <w:rFonts w:ascii="Courier New" w:hAnsi="Courier New" w:hint="default"/>
      </w:rPr>
    </w:lvl>
    <w:lvl w:ilvl="8" w:tplc="D2D24B34">
      <w:start w:val="1"/>
      <w:numFmt w:val="bullet"/>
      <w:lvlText w:val=""/>
      <w:lvlJc w:val="left"/>
      <w:pPr>
        <w:ind w:left="6480" w:hanging="360"/>
      </w:pPr>
      <w:rPr>
        <w:rFonts w:ascii="Wingdings" w:hAnsi="Wingdings" w:hint="default"/>
      </w:rPr>
    </w:lvl>
  </w:abstractNum>
  <w:abstractNum w:abstractNumId="21" w15:restartNumberingAfterBreak="0">
    <w:nsid w:val="02A40B0B"/>
    <w:multiLevelType w:val="hybridMultilevel"/>
    <w:tmpl w:val="FFFFFFFF"/>
    <w:lvl w:ilvl="0" w:tplc="A7260356">
      <w:start w:val="1"/>
      <w:numFmt w:val="bullet"/>
      <w:lvlText w:val=""/>
      <w:lvlJc w:val="left"/>
      <w:pPr>
        <w:ind w:left="720" w:hanging="360"/>
      </w:pPr>
      <w:rPr>
        <w:rFonts w:ascii="Symbol" w:hAnsi="Symbol" w:hint="default"/>
      </w:rPr>
    </w:lvl>
    <w:lvl w:ilvl="1" w:tplc="4732D104">
      <w:start w:val="1"/>
      <w:numFmt w:val="bullet"/>
      <w:lvlText w:val="o"/>
      <w:lvlJc w:val="left"/>
      <w:pPr>
        <w:ind w:left="1440" w:hanging="360"/>
      </w:pPr>
      <w:rPr>
        <w:rFonts w:ascii="Courier New" w:hAnsi="Courier New" w:hint="default"/>
      </w:rPr>
    </w:lvl>
    <w:lvl w:ilvl="2" w:tplc="08504602">
      <w:start w:val="1"/>
      <w:numFmt w:val="bullet"/>
      <w:lvlText w:val=""/>
      <w:lvlJc w:val="left"/>
      <w:pPr>
        <w:ind w:left="2160" w:hanging="360"/>
      </w:pPr>
      <w:rPr>
        <w:rFonts w:ascii="Wingdings" w:hAnsi="Wingdings" w:hint="default"/>
      </w:rPr>
    </w:lvl>
    <w:lvl w:ilvl="3" w:tplc="2E0042AA">
      <w:start w:val="1"/>
      <w:numFmt w:val="bullet"/>
      <w:lvlText w:val=""/>
      <w:lvlJc w:val="left"/>
      <w:pPr>
        <w:ind w:left="2880" w:hanging="360"/>
      </w:pPr>
      <w:rPr>
        <w:rFonts w:ascii="Symbol" w:hAnsi="Symbol" w:hint="default"/>
      </w:rPr>
    </w:lvl>
    <w:lvl w:ilvl="4" w:tplc="F65A9FCA">
      <w:start w:val="1"/>
      <w:numFmt w:val="bullet"/>
      <w:lvlText w:val="o"/>
      <w:lvlJc w:val="left"/>
      <w:pPr>
        <w:ind w:left="3600" w:hanging="360"/>
      </w:pPr>
      <w:rPr>
        <w:rFonts w:ascii="Courier New" w:hAnsi="Courier New" w:hint="default"/>
      </w:rPr>
    </w:lvl>
    <w:lvl w:ilvl="5" w:tplc="7BEEE312">
      <w:start w:val="1"/>
      <w:numFmt w:val="bullet"/>
      <w:lvlText w:val=""/>
      <w:lvlJc w:val="left"/>
      <w:pPr>
        <w:ind w:left="4320" w:hanging="360"/>
      </w:pPr>
      <w:rPr>
        <w:rFonts w:ascii="Wingdings" w:hAnsi="Wingdings" w:hint="default"/>
      </w:rPr>
    </w:lvl>
    <w:lvl w:ilvl="6" w:tplc="AEBC0EE4">
      <w:start w:val="1"/>
      <w:numFmt w:val="bullet"/>
      <w:lvlText w:val=""/>
      <w:lvlJc w:val="left"/>
      <w:pPr>
        <w:ind w:left="5040" w:hanging="360"/>
      </w:pPr>
      <w:rPr>
        <w:rFonts w:ascii="Symbol" w:hAnsi="Symbol" w:hint="default"/>
      </w:rPr>
    </w:lvl>
    <w:lvl w:ilvl="7" w:tplc="C16A96C0">
      <w:start w:val="1"/>
      <w:numFmt w:val="bullet"/>
      <w:lvlText w:val="o"/>
      <w:lvlJc w:val="left"/>
      <w:pPr>
        <w:ind w:left="5760" w:hanging="360"/>
      </w:pPr>
      <w:rPr>
        <w:rFonts w:ascii="Courier New" w:hAnsi="Courier New" w:hint="default"/>
      </w:rPr>
    </w:lvl>
    <w:lvl w:ilvl="8" w:tplc="BFE8BE20">
      <w:start w:val="1"/>
      <w:numFmt w:val="bullet"/>
      <w:lvlText w:val=""/>
      <w:lvlJc w:val="left"/>
      <w:pPr>
        <w:ind w:left="6480" w:hanging="360"/>
      </w:pPr>
      <w:rPr>
        <w:rFonts w:ascii="Wingdings" w:hAnsi="Wingdings" w:hint="default"/>
      </w:rPr>
    </w:lvl>
  </w:abstractNum>
  <w:abstractNum w:abstractNumId="22" w15:restartNumberingAfterBreak="0">
    <w:nsid w:val="02A51FD6"/>
    <w:multiLevelType w:val="hybridMultilevel"/>
    <w:tmpl w:val="FFFFFFFF"/>
    <w:lvl w:ilvl="0" w:tplc="F7C862B6">
      <w:start w:val="1"/>
      <w:numFmt w:val="bullet"/>
      <w:lvlText w:val=""/>
      <w:lvlJc w:val="left"/>
      <w:pPr>
        <w:ind w:left="720" w:hanging="360"/>
      </w:pPr>
      <w:rPr>
        <w:rFonts w:ascii="Symbol" w:hAnsi="Symbol" w:hint="default"/>
      </w:rPr>
    </w:lvl>
    <w:lvl w:ilvl="1" w:tplc="723855AA">
      <w:start w:val="1"/>
      <w:numFmt w:val="bullet"/>
      <w:lvlText w:val="o"/>
      <w:lvlJc w:val="left"/>
      <w:pPr>
        <w:ind w:left="1440" w:hanging="360"/>
      </w:pPr>
      <w:rPr>
        <w:rFonts w:ascii="Courier New" w:hAnsi="Courier New" w:hint="default"/>
      </w:rPr>
    </w:lvl>
    <w:lvl w:ilvl="2" w:tplc="DAE0762C">
      <w:start w:val="1"/>
      <w:numFmt w:val="bullet"/>
      <w:lvlText w:val=""/>
      <w:lvlJc w:val="left"/>
      <w:pPr>
        <w:ind w:left="2160" w:hanging="360"/>
      </w:pPr>
      <w:rPr>
        <w:rFonts w:ascii="Wingdings" w:hAnsi="Wingdings" w:hint="default"/>
      </w:rPr>
    </w:lvl>
    <w:lvl w:ilvl="3" w:tplc="F71ECB30">
      <w:start w:val="1"/>
      <w:numFmt w:val="bullet"/>
      <w:lvlText w:val=""/>
      <w:lvlJc w:val="left"/>
      <w:pPr>
        <w:ind w:left="2880" w:hanging="360"/>
      </w:pPr>
      <w:rPr>
        <w:rFonts w:ascii="Symbol" w:hAnsi="Symbol" w:hint="default"/>
      </w:rPr>
    </w:lvl>
    <w:lvl w:ilvl="4" w:tplc="7B1E8BC6">
      <w:start w:val="1"/>
      <w:numFmt w:val="bullet"/>
      <w:lvlText w:val="o"/>
      <w:lvlJc w:val="left"/>
      <w:pPr>
        <w:ind w:left="3600" w:hanging="360"/>
      </w:pPr>
      <w:rPr>
        <w:rFonts w:ascii="Courier New" w:hAnsi="Courier New" w:hint="default"/>
      </w:rPr>
    </w:lvl>
    <w:lvl w:ilvl="5" w:tplc="8E827AEE">
      <w:start w:val="1"/>
      <w:numFmt w:val="bullet"/>
      <w:lvlText w:val=""/>
      <w:lvlJc w:val="left"/>
      <w:pPr>
        <w:ind w:left="4320" w:hanging="360"/>
      </w:pPr>
      <w:rPr>
        <w:rFonts w:ascii="Wingdings" w:hAnsi="Wingdings" w:hint="default"/>
      </w:rPr>
    </w:lvl>
    <w:lvl w:ilvl="6" w:tplc="66FA100C">
      <w:start w:val="1"/>
      <w:numFmt w:val="bullet"/>
      <w:lvlText w:val=""/>
      <w:lvlJc w:val="left"/>
      <w:pPr>
        <w:ind w:left="5040" w:hanging="360"/>
      </w:pPr>
      <w:rPr>
        <w:rFonts w:ascii="Symbol" w:hAnsi="Symbol" w:hint="default"/>
      </w:rPr>
    </w:lvl>
    <w:lvl w:ilvl="7" w:tplc="1ED09A26">
      <w:start w:val="1"/>
      <w:numFmt w:val="bullet"/>
      <w:lvlText w:val="o"/>
      <w:lvlJc w:val="left"/>
      <w:pPr>
        <w:ind w:left="5760" w:hanging="360"/>
      </w:pPr>
      <w:rPr>
        <w:rFonts w:ascii="Courier New" w:hAnsi="Courier New" w:hint="default"/>
      </w:rPr>
    </w:lvl>
    <w:lvl w:ilvl="8" w:tplc="41DCF858">
      <w:start w:val="1"/>
      <w:numFmt w:val="bullet"/>
      <w:lvlText w:val=""/>
      <w:lvlJc w:val="left"/>
      <w:pPr>
        <w:ind w:left="6480" w:hanging="360"/>
      </w:pPr>
      <w:rPr>
        <w:rFonts w:ascii="Wingdings" w:hAnsi="Wingdings" w:hint="default"/>
      </w:rPr>
    </w:lvl>
  </w:abstractNum>
  <w:abstractNum w:abstractNumId="23" w15:restartNumberingAfterBreak="0">
    <w:nsid w:val="02C032F0"/>
    <w:multiLevelType w:val="hybridMultilevel"/>
    <w:tmpl w:val="FFFFFFFF"/>
    <w:lvl w:ilvl="0" w:tplc="A7CA697E">
      <w:start w:val="1"/>
      <w:numFmt w:val="bullet"/>
      <w:lvlText w:val=""/>
      <w:lvlJc w:val="left"/>
      <w:pPr>
        <w:ind w:left="720" w:hanging="360"/>
      </w:pPr>
      <w:rPr>
        <w:rFonts w:ascii="Symbol" w:hAnsi="Symbol" w:hint="default"/>
      </w:rPr>
    </w:lvl>
    <w:lvl w:ilvl="1" w:tplc="5ED69CCA">
      <w:start w:val="1"/>
      <w:numFmt w:val="bullet"/>
      <w:lvlText w:val="o"/>
      <w:lvlJc w:val="left"/>
      <w:pPr>
        <w:ind w:left="1440" w:hanging="360"/>
      </w:pPr>
      <w:rPr>
        <w:rFonts w:ascii="Courier New" w:hAnsi="Courier New" w:hint="default"/>
      </w:rPr>
    </w:lvl>
    <w:lvl w:ilvl="2" w:tplc="93466BA2">
      <w:start w:val="1"/>
      <w:numFmt w:val="bullet"/>
      <w:lvlText w:val=""/>
      <w:lvlJc w:val="left"/>
      <w:pPr>
        <w:ind w:left="2160" w:hanging="360"/>
      </w:pPr>
      <w:rPr>
        <w:rFonts w:ascii="Wingdings" w:hAnsi="Wingdings" w:hint="default"/>
      </w:rPr>
    </w:lvl>
    <w:lvl w:ilvl="3" w:tplc="94087380">
      <w:start w:val="1"/>
      <w:numFmt w:val="bullet"/>
      <w:lvlText w:val=""/>
      <w:lvlJc w:val="left"/>
      <w:pPr>
        <w:ind w:left="2880" w:hanging="360"/>
      </w:pPr>
      <w:rPr>
        <w:rFonts w:ascii="Symbol" w:hAnsi="Symbol" w:hint="default"/>
      </w:rPr>
    </w:lvl>
    <w:lvl w:ilvl="4" w:tplc="7EA87310">
      <w:start w:val="1"/>
      <w:numFmt w:val="bullet"/>
      <w:lvlText w:val="o"/>
      <w:lvlJc w:val="left"/>
      <w:pPr>
        <w:ind w:left="3600" w:hanging="360"/>
      </w:pPr>
      <w:rPr>
        <w:rFonts w:ascii="Courier New" w:hAnsi="Courier New" w:hint="default"/>
      </w:rPr>
    </w:lvl>
    <w:lvl w:ilvl="5" w:tplc="A774BE28">
      <w:start w:val="1"/>
      <w:numFmt w:val="bullet"/>
      <w:lvlText w:val=""/>
      <w:lvlJc w:val="left"/>
      <w:pPr>
        <w:ind w:left="4320" w:hanging="360"/>
      </w:pPr>
      <w:rPr>
        <w:rFonts w:ascii="Wingdings" w:hAnsi="Wingdings" w:hint="default"/>
      </w:rPr>
    </w:lvl>
    <w:lvl w:ilvl="6" w:tplc="A92A5310">
      <w:start w:val="1"/>
      <w:numFmt w:val="bullet"/>
      <w:lvlText w:val=""/>
      <w:lvlJc w:val="left"/>
      <w:pPr>
        <w:ind w:left="5040" w:hanging="360"/>
      </w:pPr>
      <w:rPr>
        <w:rFonts w:ascii="Symbol" w:hAnsi="Symbol" w:hint="default"/>
      </w:rPr>
    </w:lvl>
    <w:lvl w:ilvl="7" w:tplc="258CF038">
      <w:start w:val="1"/>
      <w:numFmt w:val="bullet"/>
      <w:lvlText w:val="o"/>
      <w:lvlJc w:val="left"/>
      <w:pPr>
        <w:ind w:left="5760" w:hanging="360"/>
      </w:pPr>
      <w:rPr>
        <w:rFonts w:ascii="Courier New" w:hAnsi="Courier New" w:hint="default"/>
      </w:rPr>
    </w:lvl>
    <w:lvl w:ilvl="8" w:tplc="36BAEDBC">
      <w:start w:val="1"/>
      <w:numFmt w:val="bullet"/>
      <w:lvlText w:val=""/>
      <w:lvlJc w:val="left"/>
      <w:pPr>
        <w:ind w:left="6480" w:hanging="360"/>
      </w:pPr>
      <w:rPr>
        <w:rFonts w:ascii="Wingdings" w:hAnsi="Wingdings" w:hint="default"/>
      </w:rPr>
    </w:lvl>
  </w:abstractNum>
  <w:abstractNum w:abstractNumId="24" w15:restartNumberingAfterBreak="0">
    <w:nsid w:val="02D259E5"/>
    <w:multiLevelType w:val="hybridMultilevel"/>
    <w:tmpl w:val="FFFFFFFF"/>
    <w:lvl w:ilvl="0" w:tplc="D494DE2A">
      <w:start w:val="1"/>
      <w:numFmt w:val="bullet"/>
      <w:lvlText w:val=""/>
      <w:lvlJc w:val="left"/>
      <w:pPr>
        <w:ind w:left="720" w:hanging="360"/>
      </w:pPr>
      <w:rPr>
        <w:rFonts w:ascii="Symbol" w:hAnsi="Symbol" w:hint="default"/>
      </w:rPr>
    </w:lvl>
    <w:lvl w:ilvl="1" w:tplc="9CF04846">
      <w:start w:val="1"/>
      <w:numFmt w:val="bullet"/>
      <w:lvlText w:val="o"/>
      <w:lvlJc w:val="left"/>
      <w:pPr>
        <w:ind w:left="1440" w:hanging="360"/>
      </w:pPr>
      <w:rPr>
        <w:rFonts w:ascii="Courier New" w:hAnsi="Courier New" w:hint="default"/>
      </w:rPr>
    </w:lvl>
    <w:lvl w:ilvl="2" w:tplc="2930696A">
      <w:start w:val="1"/>
      <w:numFmt w:val="bullet"/>
      <w:lvlText w:val=""/>
      <w:lvlJc w:val="left"/>
      <w:pPr>
        <w:ind w:left="2160" w:hanging="360"/>
      </w:pPr>
      <w:rPr>
        <w:rFonts w:ascii="Wingdings" w:hAnsi="Wingdings" w:hint="default"/>
      </w:rPr>
    </w:lvl>
    <w:lvl w:ilvl="3" w:tplc="99444A3A">
      <w:start w:val="1"/>
      <w:numFmt w:val="bullet"/>
      <w:lvlText w:val=""/>
      <w:lvlJc w:val="left"/>
      <w:pPr>
        <w:ind w:left="2880" w:hanging="360"/>
      </w:pPr>
      <w:rPr>
        <w:rFonts w:ascii="Symbol" w:hAnsi="Symbol" w:hint="default"/>
      </w:rPr>
    </w:lvl>
    <w:lvl w:ilvl="4" w:tplc="0A20AC36">
      <w:start w:val="1"/>
      <w:numFmt w:val="bullet"/>
      <w:lvlText w:val="o"/>
      <w:lvlJc w:val="left"/>
      <w:pPr>
        <w:ind w:left="3600" w:hanging="360"/>
      </w:pPr>
      <w:rPr>
        <w:rFonts w:ascii="Courier New" w:hAnsi="Courier New" w:hint="default"/>
      </w:rPr>
    </w:lvl>
    <w:lvl w:ilvl="5" w:tplc="462439BC">
      <w:start w:val="1"/>
      <w:numFmt w:val="bullet"/>
      <w:lvlText w:val=""/>
      <w:lvlJc w:val="left"/>
      <w:pPr>
        <w:ind w:left="4320" w:hanging="360"/>
      </w:pPr>
      <w:rPr>
        <w:rFonts w:ascii="Wingdings" w:hAnsi="Wingdings" w:hint="default"/>
      </w:rPr>
    </w:lvl>
    <w:lvl w:ilvl="6" w:tplc="73026F80">
      <w:start w:val="1"/>
      <w:numFmt w:val="bullet"/>
      <w:lvlText w:val=""/>
      <w:lvlJc w:val="left"/>
      <w:pPr>
        <w:ind w:left="5040" w:hanging="360"/>
      </w:pPr>
      <w:rPr>
        <w:rFonts w:ascii="Symbol" w:hAnsi="Symbol" w:hint="default"/>
      </w:rPr>
    </w:lvl>
    <w:lvl w:ilvl="7" w:tplc="20A6C99C">
      <w:start w:val="1"/>
      <w:numFmt w:val="bullet"/>
      <w:lvlText w:val="o"/>
      <w:lvlJc w:val="left"/>
      <w:pPr>
        <w:ind w:left="5760" w:hanging="360"/>
      </w:pPr>
      <w:rPr>
        <w:rFonts w:ascii="Courier New" w:hAnsi="Courier New" w:hint="default"/>
      </w:rPr>
    </w:lvl>
    <w:lvl w:ilvl="8" w:tplc="DAE4EEB6">
      <w:start w:val="1"/>
      <w:numFmt w:val="bullet"/>
      <w:lvlText w:val=""/>
      <w:lvlJc w:val="left"/>
      <w:pPr>
        <w:ind w:left="6480" w:hanging="360"/>
      </w:pPr>
      <w:rPr>
        <w:rFonts w:ascii="Wingdings" w:hAnsi="Wingdings" w:hint="default"/>
      </w:rPr>
    </w:lvl>
  </w:abstractNum>
  <w:abstractNum w:abstractNumId="25" w15:restartNumberingAfterBreak="0">
    <w:nsid w:val="02EC48FE"/>
    <w:multiLevelType w:val="hybridMultilevel"/>
    <w:tmpl w:val="FFFFFFFF"/>
    <w:lvl w:ilvl="0" w:tplc="12BE7E00">
      <w:start w:val="1"/>
      <w:numFmt w:val="bullet"/>
      <w:lvlText w:val=""/>
      <w:lvlJc w:val="left"/>
      <w:pPr>
        <w:ind w:left="720" w:hanging="360"/>
      </w:pPr>
      <w:rPr>
        <w:rFonts w:ascii="Symbol" w:hAnsi="Symbol" w:hint="default"/>
      </w:rPr>
    </w:lvl>
    <w:lvl w:ilvl="1" w:tplc="41B0836A">
      <w:start w:val="1"/>
      <w:numFmt w:val="bullet"/>
      <w:lvlText w:val="o"/>
      <w:lvlJc w:val="left"/>
      <w:pPr>
        <w:ind w:left="1440" w:hanging="360"/>
      </w:pPr>
      <w:rPr>
        <w:rFonts w:ascii="Courier New" w:hAnsi="Courier New" w:hint="default"/>
      </w:rPr>
    </w:lvl>
    <w:lvl w:ilvl="2" w:tplc="F1EC7D60">
      <w:start w:val="1"/>
      <w:numFmt w:val="bullet"/>
      <w:lvlText w:val=""/>
      <w:lvlJc w:val="left"/>
      <w:pPr>
        <w:ind w:left="2160" w:hanging="360"/>
      </w:pPr>
      <w:rPr>
        <w:rFonts w:ascii="Wingdings" w:hAnsi="Wingdings" w:hint="default"/>
      </w:rPr>
    </w:lvl>
    <w:lvl w:ilvl="3" w:tplc="2ADA7BCE">
      <w:start w:val="1"/>
      <w:numFmt w:val="bullet"/>
      <w:lvlText w:val=""/>
      <w:lvlJc w:val="left"/>
      <w:pPr>
        <w:ind w:left="2880" w:hanging="360"/>
      </w:pPr>
      <w:rPr>
        <w:rFonts w:ascii="Symbol" w:hAnsi="Symbol" w:hint="default"/>
      </w:rPr>
    </w:lvl>
    <w:lvl w:ilvl="4" w:tplc="2118E600">
      <w:start w:val="1"/>
      <w:numFmt w:val="bullet"/>
      <w:lvlText w:val="o"/>
      <w:lvlJc w:val="left"/>
      <w:pPr>
        <w:ind w:left="3600" w:hanging="360"/>
      </w:pPr>
      <w:rPr>
        <w:rFonts w:ascii="Courier New" w:hAnsi="Courier New" w:hint="default"/>
      </w:rPr>
    </w:lvl>
    <w:lvl w:ilvl="5" w:tplc="114268FA">
      <w:start w:val="1"/>
      <w:numFmt w:val="bullet"/>
      <w:lvlText w:val=""/>
      <w:lvlJc w:val="left"/>
      <w:pPr>
        <w:ind w:left="4320" w:hanging="360"/>
      </w:pPr>
      <w:rPr>
        <w:rFonts w:ascii="Wingdings" w:hAnsi="Wingdings" w:hint="default"/>
      </w:rPr>
    </w:lvl>
    <w:lvl w:ilvl="6" w:tplc="95345ED2">
      <w:start w:val="1"/>
      <w:numFmt w:val="bullet"/>
      <w:lvlText w:val=""/>
      <w:lvlJc w:val="left"/>
      <w:pPr>
        <w:ind w:left="5040" w:hanging="360"/>
      </w:pPr>
      <w:rPr>
        <w:rFonts w:ascii="Symbol" w:hAnsi="Symbol" w:hint="default"/>
      </w:rPr>
    </w:lvl>
    <w:lvl w:ilvl="7" w:tplc="25769E0C">
      <w:start w:val="1"/>
      <w:numFmt w:val="bullet"/>
      <w:lvlText w:val="o"/>
      <w:lvlJc w:val="left"/>
      <w:pPr>
        <w:ind w:left="5760" w:hanging="360"/>
      </w:pPr>
      <w:rPr>
        <w:rFonts w:ascii="Courier New" w:hAnsi="Courier New" w:hint="default"/>
      </w:rPr>
    </w:lvl>
    <w:lvl w:ilvl="8" w:tplc="9F2838D0">
      <w:start w:val="1"/>
      <w:numFmt w:val="bullet"/>
      <w:lvlText w:val=""/>
      <w:lvlJc w:val="left"/>
      <w:pPr>
        <w:ind w:left="6480" w:hanging="360"/>
      </w:pPr>
      <w:rPr>
        <w:rFonts w:ascii="Wingdings" w:hAnsi="Wingdings" w:hint="default"/>
      </w:rPr>
    </w:lvl>
  </w:abstractNum>
  <w:abstractNum w:abstractNumId="26" w15:restartNumberingAfterBreak="0">
    <w:nsid w:val="02FB7997"/>
    <w:multiLevelType w:val="hybridMultilevel"/>
    <w:tmpl w:val="FFFFFFFF"/>
    <w:lvl w:ilvl="0" w:tplc="B79EABDC">
      <w:start w:val="1"/>
      <w:numFmt w:val="bullet"/>
      <w:lvlText w:val=""/>
      <w:lvlJc w:val="left"/>
      <w:pPr>
        <w:ind w:left="720" w:hanging="360"/>
      </w:pPr>
      <w:rPr>
        <w:rFonts w:ascii="Symbol" w:hAnsi="Symbol" w:hint="default"/>
      </w:rPr>
    </w:lvl>
    <w:lvl w:ilvl="1" w:tplc="8EAE322E">
      <w:start w:val="1"/>
      <w:numFmt w:val="bullet"/>
      <w:lvlText w:val="o"/>
      <w:lvlJc w:val="left"/>
      <w:pPr>
        <w:ind w:left="1440" w:hanging="360"/>
      </w:pPr>
      <w:rPr>
        <w:rFonts w:ascii="Courier New" w:hAnsi="Courier New" w:hint="default"/>
      </w:rPr>
    </w:lvl>
    <w:lvl w:ilvl="2" w:tplc="86B676C8">
      <w:start w:val="1"/>
      <w:numFmt w:val="bullet"/>
      <w:lvlText w:val=""/>
      <w:lvlJc w:val="left"/>
      <w:pPr>
        <w:ind w:left="2160" w:hanging="360"/>
      </w:pPr>
      <w:rPr>
        <w:rFonts w:ascii="Wingdings" w:hAnsi="Wingdings" w:hint="default"/>
      </w:rPr>
    </w:lvl>
    <w:lvl w:ilvl="3" w:tplc="6C44EC76">
      <w:start w:val="1"/>
      <w:numFmt w:val="bullet"/>
      <w:lvlText w:val=""/>
      <w:lvlJc w:val="left"/>
      <w:pPr>
        <w:ind w:left="2880" w:hanging="360"/>
      </w:pPr>
      <w:rPr>
        <w:rFonts w:ascii="Symbol" w:hAnsi="Symbol" w:hint="default"/>
      </w:rPr>
    </w:lvl>
    <w:lvl w:ilvl="4" w:tplc="16F87340">
      <w:start w:val="1"/>
      <w:numFmt w:val="bullet"/>
      <w:lvlText w:val="o"/>
      <w:lvlJc w:val="left"/>
      <w:pPr>
        <w:ind w:left="3600" w:hanging="360"/>
      </w:pPr>
      <w:rPr>
        <w:rFonts w:ascii="Courier New" w:hAnsi="Courier New" w:hint="default"/>
      </w:rPr>
    </w:lvl>
    <w:lvl w:ilvl="5" w:tplc="FA7E4A5C">
      <w:start w:val="1"/>
      <w:numFmt w:val="bullet"/>
      <w:lvlText w:val=""/>
      <w:lvlJc w:val="left"/>
      <w:pPr>
        <w:ind w:left="4320" w:hanging="360"/>
      </w:pPr>
      <w:rPr>
        <w:rFonts w:ascii="Wingdings" w:hAnsi="Wingdings" w:hint="default"/>
      </w:rPr>
    </w:lvl>
    <w:lvl w:ilvl="6" w:tplc="26EC75C4">
      <w:start w:val="1"/>
      <w:numFmt w:val="bullet"/>
      <w:lvlText w:val=""/>
      <w:lvlJc w:val="left"/>
      <w:pPr>
        <w:ind w:left="5040" w:hanging="360"/>
      </w:pPr>
      <w:rPr>
        <w:rFonts w:ascii="Symbol" w:hAnsi="Symbol" w:hint="default"/>
      </w:rPr>
    </w:lvl>
    <w:lvl w:ilvl="7" w:tplc="5B343082">
      <w:start w:val="1"/>
      <w:numFmt w:val="bullet"/>
      <w:lvlText w:val="o"/>
      <w:lvlJc w:val="left"/>
      <w:pPr>
        <w:ind w:left="5760" w:hanging="360"/>
      </w:pPr>
      <w:rPr>
        <w:rFonts w:ascii="Courier New" w:hAnsi="Courier New" w:hint="default"/>
      </w:rPr>
    </w:lvl>
    <w:lvl w:ilvl="8" w:tplc="60E6C486">
      <w:start w:val="1"/>
      <w:numFmt w:val="bullet"/>
      <w:lvlText w:val=""/>
      <w:lvlJc w:val="left"/>
      <w:pPr>
        <w:ind w:left="6480" w:hanging="360"/>
      </w:pPr>
      <w:rPr>
        <w:rFonts w:ascii="Wingdings" w:hAnsi="Wingdings" w:hint="default"/>
      </w:rPr>
    </w:lvl>
  </w:abstractNum>
  <w:abstractNum w:abstractNumId="27" w15:restartNumberingAfterBreak="0">
    <w:nsid w:val="033D5B03"/>
    <w:multiLevelType w:val="hybridMultilevel"/>
    <w:tmpl w:val="FFFFFFFF"/>
    <w:lvl w:ilvl="0" w:tplc="9D987038">
      <w:start w:val="1"/>
      <w:numFmt w:val="bullet"/>
      <w:lvlText w:val=""/>
      <w:lvlJc w:val="left"/>
      <w:pPr>
        <w:ind w:left="720" w:hanging="360"/>
      </w:pPr>
      <w:rPr>
        <w:rFonts w:ascii="Symbol" w:hAnsi="Symbol" w:hint="default"/>
      </w:rPr>
    </w:lvl>
    <w:lvl w:ilvl="1" w:tplc="B178CF88">
      <w:start w:val="1"/>
      <w:numFmt w:val="bullet"/>
      <w:lvlText w:val="o"/>
      <w:lvlJc w:val="left"/>
      <w:pPr>
        <w:ind w:left="1440" w:hanging="360"/>
      </w:pPr>
      <w:rPr>
        <w:rFonts w:ascii="Courier New" w:hAnsi="Courier New" w:hint="default"/>
      </w:rPr>
    </w:lvl>
    <w:lvl w:ilvl="2" w:tplc="0B44983E">
      <w:start w:val="1"/>
      <w:numFmt w:val="bullet"/>
      <w:lvlText w:val=""/>
      <w:lvlJc w:val="left"/>
      <w:pPr>
        <w:ind w:left="2160" w:hanging="360"/>
      </w:pPr>
      <w:rPr>
        <w:rFonts w:ascii="Wingdings" w:hAnsi="Wingdings" w:hint="default"/>
      </w:rPr>
    </w:lvl>
    <w:lvl w:ilvl="3" w:tplc="14EABBE4">
      <w:start w:val="1"/>
      <w:numFmt w:val="bullet"/>
      <w:lvlText w:val=""/>
      <w:lvlJc w:val="left"/>
      <w:pPr>
        <w:ind w:left="2880" w:hanging="360"/>
      </w:pPr>
      <w:rPr>
        <w:rFonts w:ascii="Symbol" w:hAnsi="Symbol" w:hint="default"/>
      </w:rPr>
    </w:lvl>
    <w:lvl w:ilvl="4" w:tplc="C958E904">
      <w:start w:val="1"/>
      <w:numFmt w:val="bullet"/>
      <w:lvlText w:val="o"/>
      <w:lvlJc w:val="left"/>
      <w:pPr>
        <w:ind w:left="3600" w:hanging="360"/>
      </w:pPr>
      <w:rPr>
        <w:rFonts w:ascii="Courier New" w:hAnsi="Courier New" w:hint="default"/>
      </w:rPr>
    </w:lvl>
    <w:lvl w:ilvl="5" w:tplc="C7E4261C">
      <w:start w:val="1"/>
      <w:numFmt w:val="bullet"/>
      <w:lvlText w:val=""/>
      <w:lvlJc w:val="left"/>
      <w:pPr>
        <w:ind w:left="4320" w:hanging="360"/>
      </w:pPr>
      <w:rPr>
        <w:rFonts w:ascii="Wingdings" w:hAnsi="Wingdings" w:hint="default"/>
      </w:rPr>
    </w:lvl>
    <w:lvl w:ilvl="6" w:tplc="56B03738">
      <w:start w:val="1"/>
      <w:numFmt w:val="bullet"/>
      <w:lvlText w:val=""/>
      <w:lvlJc w:val="left"/>
      <w:pPr>
        <w:ind w:left="5040" w:hanging="360"/>
      </w:pPr>
      <w:rPr>
        <w:rFonts w:ascii="Symbol" w:hAnsi="Symbol" w:hint="default"/>
      </w:rPr>
    </w:lvl>
    <w:lvl w:ilvl="7" w:tplc="E9FE4776">
      <w:start w:val="1"/>
      <w:numFmt w:val="bullet"/>
      <w:lvlText w:val="o"/>
      <w:lvlJc w:val="left"/>
      <w:pPr>
        <w:ind w:left="5760" w:hanging="360"/>
      </w:pPr>
      <w:rPr>
        <w:rFonts w:ascii="Courier New" w:hAnsi="Courier New" w:hint="default"/>
      </w:rPr>
    </w:lvl>
    <w:lvl w:ilvl="8" w:tplc="D21AC862">
      <w:start w:val="1"/>
      <w:numFmt w:val="bullet"/>
      <w:lvlText w:val=""/>
      <w:lvlJc w:val="left"/>
      <w:pPr>
        <w:ind w:left="6480" w:hanging="360"/>
      </w:pPr>
      <w:rPr>
        <w:rFonts w:ascii="Wingdings" w:hAnsi="Wingdings" w:hint="default"/>
      </w:rPr>
    </w:lvl>
  </w:abstractNum>
  <w:abstractNum w:abstractNumId="28" w15:restartNumberingAfterBreak="0">
    <w:nsid w:val="03796CA9"/>
    <w:multiLevelType w:val="hybridMultilevel"/>
    <w:tmpl w:val="FFFFFFFF"/>
    <w:lvl w:ilvl="0" w:tplc="CDF81CE8">
      <w:start w:val="1"/>
      <w:numFmt w:val="bullet"/>
      <w:lvlText w:val=""/>
      <w:lvlJc w:val="left"/>
      <w:pPr>
        <w:ind w:left="720" w:hanging="360"/>
      </w:pPr>
      <w:rPr>
        <w:rFonts w:ascii="Symbol" w:hAnsi="Symbol" w:hint="default"/>
      </w:rPr>
    </w:lvl>
    <w:lvl w:ilvl="1" w:tplc="72442D32">
      <w:start w:val="1"/>
      <w:numFmt w:val="bullet"/>
      <w:lvlText w:val="o"/>
      <w:lvlJc w:val="left"/>
      <w:pPr>
        <w:ind w:left="1440" w:hanging="360"/>
      </w:pPr>
      <w:rPr>
        <w:rFonts w:ascii="Courier New" w:hAnsi="Courier New" w:hint="default"/>
      </w:rPr>
    </w:lvl>
    <w:lvl w:ilvl="2" w:tplc="5F1E56C2">
      <w:start w:val="1"/>
      <w:numFmt w:val="bullet"/>
      <w:lvlText w:val=""/>
      <w:lvlJc w:val="left"/>
      <w:pPr>
        <w:ind w:left="2160" w:hanging="360"/>
      </w:pPr>
      <w:rPr>
        <w:rFonts w:ascii="Wingdings" w:hAnsi="Wingdings" w:hint="default"/>
      </w:rPr>
    </w:lvl>
    <w:lvl w:ilvl="3" w:tplc="B03A450E">
      <w:start w:val="1"/>
      <w:numFmt w:val="bullet"/>
      <w:lvlText w:val=""/>
      <w:lvlJc w:val="left"/>
      <w:pPr>
        <w:ind w:left="2880" w:hanging="360"/>
      </w:pPr>
      <w:rPr>
        <w:rFonts w:ascii="Symbol" w:hAnsi="Symbol" w:hint="default"/>
      </w:rPr>
    </w:lvl>
    <w:lvl w:ilvl="4" w:tplc="8562A240">
      <w:start w:val="1"/>
      <w:numFmt w:val="bullet"/>
      <w:lvlText w:val="o"/>
      <w:lvlJc w:val="left"/>
      <w:pPr>
        <w:ind w:left="3600" w:hanging="360"/>
      </w:pPr>
      <w:rPr>
        <w:rFonts w:ascii="Courier New" w:hAnsi="Courier New" w:hint="default"/>
      </w:rPr>
    </w:lvl>
    <w:lvl w:ilvl="5" w:tplc="FC1A0024">
      <w:start w:val="1"/>
      <w:numFmt w:val="bullet"/>
      <w:lvlText w:val=""/>
      <w:lvlJc w:val="left"/>
      <w:pPr>
        <w:ind w:left="4320" w:hanging="360"/>
      </w:pPr>
      <w:rPr>
        <w:rFonts w:ascii="Wingdings" w:hAnsi="Wingdings" w:hint="default"/>
      </w:rPr>
    </w:lvl>
    <w:lvl w:ilvl="6" w:tplc="A6823E58">
      <w:start w:val="1"/>
      <w:numFmt w:val="bullet"/>
      <w:lvlText w:val=""/>
      <w:lvlJc w:val="left"/>
      <w:pPr>
        <w:ind w:left="5040" w:hanging="360"/>
      </w:pPr>
      <w:rPr>
        <w:rFonts w:ascii="Symbol" w:hAnsi="Symbol" w:hint="default"/>
      </w:rPr>
    </w:lvl>
    <w:lvl w:ilvl="7" w:tplc="FF66A6B8">
      <w:start w:val="1"/>
      <w:numFmt w:val="bullet"/>
      <w:lvlText w:val="o"/>
      <w:lvlJc w:val="left"/>
      <w:pPr>
        <w:ind w:left="5760" w:hanging="360"/>
      </w:pPr>
      <w:rPr>
        <w:rFonts w:ascii="Courier New" w:hAnsi="Courier New" w:hint="default"/>
      </w:rPr>
    </w:lvl>
    <w:lvl w:ilvl="8" w:tplc="783E6DD2">
      <w:start w:val="1"/>
      <w:numFmt w:val="bullet"/>
      <w:lvlText w:val=""/>
      <w:lvlJc w:val="left"/>
      <w:pPr>
        <w:ind w:left="6480" w:hanging="360"/>
      </w:pPr>
      <w:rPr>
        <w:rFonts w:ascii="Wingdings" w:hAnsi="Wingdings" w:hint="default"/>
      </w:rPr>
    </w:lvl>
  </w:abstractNum>
  <w:abstractNum w:abstractNumId="29" w15:restartNumberingAfterBreak="0">
    <w:nsid w:val="03905367"/>
    <w:multiLevelType w:val="hybridMultilevel"/>
    <w:tmpl w:val="FFFFFFFF"/>
    <w:lvl w:ilvl="0" w:tplc="B58A0F46">
      <w:start w:val="1"/>
      <w:numFmt w:val="bullet"/>
      <w:lvlText w:val=""/>
      <w:lvlJc w:val="left"/>
      <w:pPr>
        <w:ind w:left="720" w:hanging="360"/>
      </w:pPr>
      <w:rPr>
        <w:rFonts w:ascii="Symbol" w:hAnsi="Symbol" w:hint="default"/>
      </w:rPr>
    </w:lvl>
    <w:lvl w:ilvl="1" w:tplc="6BE0E918">
      <w:start w:val="1"/>
      <w:numFmt w:val="bullet"/>
      <w:lvlText w:val="o"/>
      <w:lvlJc w:val="left"/>
      <w:pPr>
        <w:ind w:left="1440" w:hanging="360"/>
      </w:pPr>
      <w:rPr>
        <w:rFonts w:ascii="Courier New" w:hAnsi="Courier New" w:hint="default"/>
      </w:rPr>
    </w:lvl>
    <w:lvl w:ilvl="2" w:tplc="EB167062">
      <w:start w:val="1"/>
      <w:numFmt w:val="bullet"/>
      <w:lvlText w:val=""/>
      <w:lvlJc w:val="left"/>
      <w:pPr>
        <w:ind w:left="2160" w:hanging="360"/>
      </w:pPr>
      <w:rPr>
        <w:rFonts w:ascii="Wingdings" w:hAnsi="Wingdings" w:hint="default"/>
      </w:rPr>
    </w:lvl>
    <w:lvl w:ilvl="3" w:tplc="B9CC628E">
      <w:start w:val="1"/>
      <w:numFmt w:val="bullet"/>
      <w:lvlText w:val=""/>
      <w:lvlJc w:val="left"/>
      <w:pPr>
        <w:ind w:left="2880" w:hanging="360"/>
      </w:pPr>
      <w:rPr>
        <w:rFonts w:ascii="Symbol" w:hAnsi="Symbol" w:hint="default"/>
      </w:rPr>
    </w:lvl>
    <w:lvl w:ilvl="4" w:tplc="500C5456">
      <w:start w:val="1"/>
      <w:numFmt w:val="bullet"/>
      <w:lvlText w:val="o"/>
      <w:lvlJc w:val="left"/>
      <w:pPr>
        <w:ind w:left="3600" w:hanging="360"/>
      </w:pPr>
      <w:rPr>
        <w:rFonts w:ascii="Courier New" w:hAnsi="Courier New" w:hint="default"/>
      </w:rPr>
    </w:lvl>
    <w:lvl w:ilvl="5" w:tplc="EDF2E606">
      <w:start w:val="1"/>
      <w:numFmt w:val="bullet"/>
      <w:lvlText w:val=""/>
      <w:lvlJc w:val="left"/>
      <w:pPr>
        <w:ind w:left="4320" w:hanging="360"/>
      </w:pPr>
      <w:rPr>
        <w:rFonts w:ascii="Wingdings" w:hAnsi="Wingdings" w:hint="default"/>
      </w:rPr>
    </w:lvl>
    <w:lvl w:ilvl="6" w:tplc="29004FD8">
      <w:start w:val="1"/>
      <w:numFmt w:val="bullet"/>
      <w:lvlText w:val=""/>
      <w:lvlJc w:val="left"/>
      <w:pPr>
        <w:ind w:left="5040" w:hanging="360"/>
      </w:pPr>
      <w:rPr>
        <w:rFonts w:ascii="Symbol" w:hAnsi="Symbol" w:hint="default"/>
      </w:rPr>
    </w:lvl>
    <w:lvl w:ilvl="7" w:tplc="A9F6D4EA">
      <w:start w:val="1"/>
      <w:numFmt w:val="bullet"/>
      <w:lvlText w:val="o"/>
      <w:lvlJc w:val="left"/>
      <w:pPr>
        <w:ind w:left="5760" w:hanging="360"/>
      </w:pPr>
      <w:rPr>
        <w:rFonts w:ascii="Courier New" w:hAnsi="Courier New" w:hint="default"/>
      </w:rPr>
    </w:lvl>
    <w:lvl w:ilvl="8" w:tplc="95C4018C">
      <w:start w:val="1"/>
      <w:numFmt w:val="bullet"/>
      <w:lvlText w:val=""/>
      <w:lvlJc w:val="left"/>
      <w:pPr>
        <w:ind w:left="6480" w:hanging="360"/>
      </w:pPr>
      <w:rPr>
        <w:rFonts w:ascii="Wingdings" w:hAnsi="Wingdings" w:hint="default"/>
      </w:rPr>
    </w:lvl>
  </w:abstractNum>
  <w:abstractNum w:abstractNumId="30" w15:restartNumberingAfterBreak="0">
    <w:nsid w:val="03946228"/>
    <w:multiLevelType w:val="hybridMultilevel"/>
    <w:tmpl w:val="FFFFFFFF"/>
    <w:lvl w:ilvl="0" w:tplc="BB86B40E">
      <w:start w:val="1"/>
      <w:numFmt w:val="bullet"/>
      <w:lvlText w:val=""/>
      <w:lvlJc w:val="left"/>
      <w:pPr>
        <w:ind w:left="720" w:hanging="360"/>
      </w:pPr>
      <w:rPr>
        <w:rFonts w:ascii="Symbol" w:hAnsi="Symbol" w:hint="default"/>
      </w:rPr>
    </w:lvl>
    <w:lvl w:ilvl="1" w:tplc="FB46773E">
      <w:start w:val="1"/>
      <w:numFmt w:val="bullet"/>
      <w:lvlText w:val="o"/>
      <w:lvlJc w:val="left"/>
      <w:pPr>
        <w:ind w:left="1440" w:hanging="360"/>
      </w:pPr>
      <w:rPr>
        <w:rFonts w:ascii="Courier New" w:hAnsi="Courier New" w:hint="default"/>
      </w:rPr>
    </w:lvl>
    <w:lvl w:ilvl="2" w:tplc="EC3C5F0A">
      <w:start w:val="1"/>
      <w:numFmt w:val="bullet"/>
      <w:lvlText w:val=""/>
      <w:lvlJc w:val="left"/>
      <w:pPr>
        <w:ind w:left="2160" w:hanging="360"/>
      </w:pPr>
      <w:rPr>
        <w:rFonts w:ascii="Wingdings" w:hAnsi="Wingdings" w:hint="default"/>
      </w:rPr>
    </w:lvl>
    <w:lvl w:ilvl="3" w:tplc="6FF4523A">
      <w:start w:val="1"/>
      <w:numFmt w:val="bullet"/>
      <w:lvlText w:val=""/>
      <w:lvlJc w:val="left"/>
      <w:pPr>
        <w:ind w:left="2880" w:hanging="360"/>
      </w:pPr>
      <w:rPr>
        <w:rFonts w:ascii="Symbol" w:hAnsi="Symbol" w:hint="default"/>
      </w:rPr>
    </w:lvl>
    <w:lvl w:ilvl="4" w:tplc="D8164062">
      <w:start w:val="1"/>
      <w:numFmt w:val="bullet"/>
      <w:lvlText w:val="o"/>
      <w:lvlJc w:val="left"/>
      <w:pPr>
        <w:ind w:left="3600" w:hanging="360"/>
      </w:pPr>
      <w:rPr>
        <w:rFonts w:ascii="Courier New" w:hAnsi="Courier New" w:hint="default"/>
      </w:rPr>
    </w:lvl>
    <w:lvl w:ilvl="5" w:tplc="7A021314">
      <w:start w:val="1"/>
      <w:numFmt w:val="bullet"/>
      <w:lvlText w:val=""/>
      <w:lvlJc w:val="left"/>
      <w:pPr>
        <w:ind w:left="4320" w:hanging="360"/>
      </w:pPr>
      <w:rPr>
        <w:rFonts w:ascii="Wingdings" w:hAnsi="Wingdings" w:hint="default"/>
      </w:rPr>
    </w:lvl>
    <w:lvl w:ilvl="6" w:tplc="68DAE5A2">
      <w:start w:val="1"/>
      <w:numFmt w:val="bullet"/>
      <w:lvlText w:val=""/>
      <w:lvlJc w:val="left"/>
      <w:pPr>
        <w:ind w:left="5040" w:hanging="360"/>
      </w:pPr>
      <w:rPr>
        <w:rFonts w:ascii="Symbol" w:hAnsi="Symbol" w:hint="default"/>
      </w:rPr>
    </w:lvl>
    <w:lvl w:ilvl="7" w:tplc="21E6D25E">
      <w:start w:val="1"/>
      <w:numFmt w:val="bullet"/>
      <w:lvlText w:val="o"/>
      <w:lvlJc w:val="left"/>
      <w:pPr>
        <w:ind w:left="5760" w:hanging="360"/>
      </w:pPr>
      <w:rPr>
        <w:rFonts w:ascii="Courier New" w:hAnsi="Courier New" w:hint="default"/>
      </w:rPr>
    </w:lvl>
    <w:lvl w:ilvl="8" w:tplc="1A74294A">
      <w:start w:val="1"/>
      <w:numFmt w:val="bullet"/>
      <w:lvlText w:val=""/>
      <w:lvlJc w:val="left"/>
      <w:pPr>
        <w:ind w:left="6480" w:hanging="360"/>
      </w:pPr>
      <w:rPr>
        <w:rFonts w:ascii="Wingdings" w:hAnsi="Wingdings" w:hint="default"/>
      </w:rPr>
    </w:lvl>
  </w:abstractNum>
  <w:abstractNum w:abstractNumId="31" w15:restartNumberingAfterBreak="0">
    <w:nsid w:val="03964B6D"/>
    <w:multiLevelType w:val="hybridMultilevel"/>
    <w:tmpl w:val="FFFFFFFF"/>
    <w:lvl w:ilvl="0" w:tplc="A282EBBE">
      <w:start w:val="1"/>
      <w:numFmt w:val="bullet"/>
      <w:lvlText w:val=""/>
      <w:lvlJc w:val="left"/>
      <w:pPr>
        <w:ind w:left="720" w:hanging="360"/>
      </w:pPr>
      <w:rPr>
        <w:rFonts w:ascii="Symbol" w:hAnsi="Symbol" w:hint="default"/>
      </w:rPr>
    </w:lvl>
    <w:lvl w:ilvl="1" w:tplc="9104B8C8">
      <w:start w:val="1"/>
      <w:numFmt w:val="bullet"/>
      <w:lvlText w:val="o"/>
      <w:lvlJc w:val="left"/>
      <w:pPr>
        <w:ind w:left="1440" w:hanging="360"/>
      </w:pPr>
      <w:rPr>
        <w:rFonts w:ascii="Courier New" w:hAnsi="Courier New" w:hint="default"/>
      </w:rPr>
    </w:lvl>
    <w:lvl w:ilvl="2" w:tplc="87D80050">
      <w:start w:val="1"/>
      <w:numFmt w:val="bullet"/>
      <w:lvlText w:val=""/>
      <w:lvlJc w:val="left"/>
      <w:pPr>
        <w:ind w:left="2160" w:hanging="360"/>
      </w:pPr>
      <w:rPr>
        <w:rFonts w:ascii="Wingdings" w:hAnsi="Wingdings" w:hint="default"/>
      </w:rPr>
    </w:lvl>
    <w:lvl w:ilvl="3" w:tplc="682CB654">
      <w:start w:val="1"/>
      <w:numFmt w:val="bullet"/>
      <w:lvlText w:val=""/>
      <w:lvlJc w:val="left"/>
      <w:pPr>
        <w:ind w:left="2880" w:hanging="360"/>
      </w:pPr>
      <w:rPr>
        <w:rFonts w:ascii="Symbol" w:hAnsi="Symbol" w:hint="default"/>
      </w:rPr>
    </w:lvl>
    <w:lvl w:ilvl="4" w:tplc="67FED148">
      <w:start w:val="1"/>
      <w:numFmt w:val="bullet"/>
      <w:lvlText w:val="o"/>
      <w:lvlJc w:val="left"/>
      <w:pPr>
        <w:ind w:left="3600" w:hanging="360"/>
      </w:pPr>
      <w:rPr>
        <w:rFonts w:ascii="Courier New" w:hAnsi="Courier New" w:hint="default"/>
      </w:rPr>
    </w:lvl>
    <w:lvl w:ilvl="5" w:tplc="601EC046">
      <w:start w:val="1"/>
      <w:numFmt w:val="bullet"/>
      <w:lvlText w:val=""/>
      <w:lvlJc w:val="left"/>
      <w:pPr>
        <w:ind w:left="4320" w:hanging="360"/>
      </w:pPr>
      <w:rPr>
        <w:rFonts w:ascii="Wingdings" w:hAnsi="Wingdings" w:hint="default"/>
      </w:rPr>
    </w:lvl>
    <w:lvl w:ilvl="6" w:tplc="CE24E70A">
      <w:start w:val="1"/>
      <w:numFmt w:val="bullet"/>
      <w:lvlText w:val=""/>
      <w:lvlJc w:val="left"/>
      <w:pPr>
        <w:ind w:left="5040" w:hanging="360"/>
      </w:pPr>
      <w:rPr>
        <w:rFonts w:ascii="Symbol" w:hAnsi="Symbol" w:hint="default"/>
      </w:rPr>
    </w:lvl>
    <w:lvl w:ilvl="7" w:tplc="2670DF2E">
      <w:start w:val="1"/>
      <w:numFmt w:val="bullet"/>
      <w:lvlText w:val="o"/>
      <w:lvlJc w:val="left"/>
      <w:pPr>
        <w:ind w:left="5760" w:hanging="360"/>
      </w:pPr>
      <w:rPr>
        <w:rFonts w:ascii="Courier New" w:hAnsi="Courier New" w:hint="default"/>
      </w:rPr>
    </w:lvl>
    <w:lvl w:ilvl="8" w:tplc="7554A5EC">
      <w:start w:val="1"/>
      <w:numFmt w:val="bullet"/>
      <w:lvlText w:val=""/>
      <w:lvlJc w:val="left"/>
      <w:pPr>
        <w:ind w:left="6480" w:hanging="360"/>
      </w:pPr>
      <w:rPr>
        <w:rFonts w:ascii="Wingdings" w:hAnsi="Wingdings" w:hint="default"/>
      </w:rPr>
    </w:lvl>
  </w:abstractNum>
  <w:abstractNum w:abstractNumId="32" w15:restartNumberingAfterBreak="0">
    <w:nsid w:val="03AD35A4"/>
    <w:multiLevelType w:val="hybridMultilevel"/>
    <w:tmpl w:val="FFFFFFFF"/>
    <w:lvl w:ilvl="0" w:tplc="39F251C4">
      <w:start w:val="1"/>
      <w:numFmt w:val="bullet"/>
      <w:lvlText w:val=""/>
      <w:lvlJc w:val="left"/>
      <w:pPr>
        <w:ind w:left="720" w:hanging="360"/>
      </w:pPr>
      <w:rPr>
        <w:rFonts w:ascii="Symbol" w:hAnsi="Symbol" w:hint="default"/>
      </w:rPr>
    </w:lvl>
    <w:lvl w:ilvl="1" w:tplc="607842FA">
      <w:start w:val="1"/>
      <w:numFmt w:val="bullet"/>
      <w:lvlText w:val="o"/>
      <w:lvlJc w:val="left"/>
      <w:pPr>
        <w:ind w:left="1440" w:hanging="360"/>
      </w:pPr>
      <w:rPr>
        <w:rFonts w:ascii="Courier New" w:hAnsi="Courier New" w:hint="default"/>
      </w:rPr>
    </w:lvl>
    <w:lvl w:ilvl="2" w:tplc="D39EE304">
      <w:start w:val="1"/>
      <w:numFmt w:val="bullet"/>
      <w:lvlText w:val=""/>
      <w:lvlJc w:val="left"/>
      <w:pPr>
        <w:ind w:left="2160" w:hanging="360"/>
      </w:pPr>
      <w:rPr>
        <w:rFonts w:ascii="Wingdings" w:hAnsi="Wingdings" w:hint="default"/>
      </w:rPr>
    </w:lvl>
    <w:lvl w:ilvl="3" w:tplc="B5F890C8">
      <w:start w:val="1"/>
      <w:numFmt w:val="bullet"/>
      <w:lvlText w:val=""/>
      <w:lvlJc w:val="left"/>
      <w:pPr>
        <w:ind w:left="2880" w:hanging="360"/>
      </w:pPr>
      <w:rPr>
        <w:rFonts w:ascii="Symbol" w:hAnsi="Symbol" w:hint="default"/>
      </w:rPr>
    </w:lvl>
    <w:lvl w:ilvl="4" w:tplc="B3347E46">
      <w:start w:val="1"/>
      <w:numFmt w:val="bullet"/>
      <w:lvlText w:val="o"/>
      <w:lvlJc w:val="left"/>
      <w:pPr>
        <w:ind w:left="3600" w:hanging="360"/>
      </w:pPr>
      <w:rPr>
        <w:rFonts w:ascii="Courier New" w:hAnsi="Courier New" w:hint="default"/>
      </w:rPr>
    </w:lvl>
    <w:lvl w:ilvl="5" w:tplc="EA54555A">
      <w:start w:val="1"/>
      <w:numFmt w:val="bullet"/>
      <w:lvlText w:val=""/>
      <w:lvlJc w:val="left"/>
      <w:pPr>
        <w:ind w:left="4320" w:hanging="360"/>
      </w:pPr>
      <w:rPr>
        <w:rFonts w:ascii="Wingdings" w:hAnsi="Wingdings" w:hint="default"/>
      </w:rPr>
    </w:lvl>
    <w:lvl w:ilvl="6" w:tplc="BCF46CA8">
      <w:start w:val="1"/>
      <w:numFmt w:val="bullet"/>
      <w:lvlText w:val=""/>
      <w:lvlJc w:val="left"/>
      <w:pPr>
        <w:ind w:left="5040" w:hanging="360"/>
      </w:pPr>
      <w:rPr>
        <w:rFonts w:ascii="Symbol" w:hAnsi="Symbol" w:hint="default"/>
      </w:rPr>
    </w:lvl>
    <w:lvl w:ilvl="7" w:tplc="C9149F2E">
      <w:start w:val="1"/>
      <w:numFmt w:val="bullet"/>
      <w:lvlText w:val="o"/>
      <w:lvlJc w:val="left"/>
      <w:pPr>
        <w:ind w:left="5760" w:hanging="360"/>
      </w:pPr>
      <w:rPr>
        <w:rFonts w:ascii="Courier New" w:hAnsi="Courier New" w:hint="default"/>
      </w:rPr>
    </w:lvl>
    <w:lvl w:ilvl="8" w:tplc="1584EB16">
      <w:start w:val="1"/>
      <w:numFmt w:val="bullet"/>
      <w:lvlText w:val=""/>
      <w:lvlJc w:val="left"/>
      <w:pPr>
        <w:ind w:left="6480" w:hanging="360"/>
      </w:pPr>
      <w:rPr>
        <w:rFonts w:ascii="Wingdings" w:hAnsi="Wingdings" w:hint="default"/>
      </w:rPr>
    </w:lvl>
  </w:abstractNum>
  <w:abstractNum w:abstractNumId="33" w15:restartNumberingAfterBreak="0">
    <w:nsid w:val="03F85E18"/>
    <w:multiLevelType w:val="hybridMultilevel"/>
    <w:tmpl w:val="FFFFFFFF"/>
    <w:lvl w:ilvl="0" w:tplc="F5766AEE">
      <w:start w:val="1"/>
      <w:numFmt w:val="bullet"/>
      <w:lvlText w:val=""/>
      <w:lvlJc w:val="left"/>
      <w:pPr>
        <w:ind w:left="720" w:hanging="360"/>
      </w:pPr>
      <w:rPr>
        <w:rFonts w:ascii="Symbol" w:hAnsi="Symbol" w:hint="default"/>
      </w:rPr>
    </w:lvl>
    <w:lvl w:ilvl="1" w:tplc="9636343A">
      <w:start w:val="1"/>
      <w:numFmt w:val="bullet"/>
      <w:lvlText w:val="o"/>
      <w:lvlJc w:val="left"/>
      <w:pPr>
        <w:ind w:left="1440" w:hanging="360"/>
      </w:pPr>
      <w:rPr>
        <w:rFonts w:ascii="Courier New" w:hAnsi="Courier New" w:hint="default"/>
      </w:rPr>
    </w:lvl>
    <w:lvl w:ilvl="2" w:tplc="DB087D9E">
      <w:start w:val="1"/>
      <w:numFmt w:val="bullet"/>
      <w:lvlText w:val=""/>
      <w:lvlJc w:val="left"/>
      <w:pPr>
        <w:ind w:left="2160" w:hanging="360"/>
      </w:pPr>
      <w:rPr>
        <w:rFonts w:ascii="Wingdings" w:hAnsi="Wingdings" w:hint="default"/>
      </w:rPr>
    </w:lvl>
    <w:lvl w:ilvl="3" w:tplc="9FDE6EE2">
      <w:start w:val="1"/>
      <w:numFmt w:val="bullet"/>
      <w:lvlText w:val=""/>
      <w:lvlJc w:val="left"/>
      <w:pPr>
        <w:ind w:left="2880" w:hanging="360"/>
      </w:pPr>
      <w:rPr>
        <w:rFonts w:ascii="Symbol" w:hAnsi="Symbol" w:hint="default"/>
      </w:rPr>
    </w:lvl>
    <w:lvl w:ilvl="4" w:tplc="767CF732">
      <w:start w:val="1"/>
      <w:numFmt w:val="bullet"/>
      <w:lvlText w:val="o"/>
      <w:lvlJc w:val="left"/>
      <w:pPr>
        <w:ind w:left="3600" w:hanging="360"/>
      </w:pPr>
      <w:rPr>
        <w:rFonts w:ascii="Courier New" w:hAnsi="Courier New" w:hint="default"/>
      </w:rPr>
    </w:lvl>
    <w:lvl w:ilvl="5" w:tplc="D3EA3D2A">
      <w:start w:val="1"/>
      <w:numFmt w:val="bullet"/>
      <w:lvlText w:val=""/>
      <w:lvlJc w:val="left"/>
      <w:pPr>
        <w:ind w:left="4320" w:hanging="360"/>
      </w:pPr>
      <w:rPr>
        <w:rFonts w:ascii="Wingdings" w:hAnsi="Wingdings" w:hint="default"/>
      </w:rPr>
    </w:lvl>
    <w:lvl w:ilvl="6" w:tplc="C43602F6">
      <w:start w:val="1"/>
      <w:numFmt w:val="bullet"/>
      <w:lvlText w:val=""/>
      <w:lvlJc w:val="left"/>
      <w:pPr>
        <w:ind w:left="5040" w:hanging="360"/>
      </w:pPr>
      <w:rPr>
        <w:rFonts w:ascii="Symbol" w:hAnsi="Symbol" w:hint="default"/>
      </w:rPr>
    </w:lvl>
    <w:lvl w:ilvl="7" w:tplc="CE6217E4">
      <w:start w:val="1"/>
      <w:numFmt w:val="bullet"/>
      <w:lvlText w:val="o"/>
      <w:lvlJc w:val="left"/>
      <w:pPr>
        <w:ind w:left="5760" w:hanging="360"/>
      </w:pPr>
      <w:rPr>
        <w:rFonts w:ascii="Courier New" w:hAnsi="Courier New" w:hint="default"/>
      </w:rPr>
    </w:lvl>
    <w:lvl w:ilvl="8" w:tplc="068A4A94">
      <w:start w:val="1"/>
      <w:numFmt w:val="bullet"/>
      <w:lvlText w:val=""/>
      <w:lvlJc w:val="left"/>
      <w:pPr>
        <w:ind w:left="6480" w:hanging="360"/>
      </w:pPr>
      <w:rPr>
        <w:rFonts w:ascii="Wingdings" w:hAnsi="Wingdings" w:hint="default"/>
      </w:rPr>
    </w:lvl>
  </w:abstractNum>
  <w:abstractNum w:abstractNumId="34" w15:restartNumberingAfterBreak="0">
    <w:nsid w:val="041255E2"/>
    <w:multiLevelType w:val="hybridMultilevel"/>
    <w:tmpl w:val="FFFFFFFF"/>
    <w:lvl w:ilvl="0" w:tplc="034823F6">
      <w:start w:val="1"/>
      <w:numFmt w:val="bullet"/>
      <w:lvlText w:val=""/>
      <w:lvlJc w:val="left"/>
      <w:pPr>
        <w:ind w:left="720" w:hanging="360"/>
      </w:pPr>
      <w:rPr>
        <w:rFonts w:ascii="Symbol" w:hAnsi="Symbol" w:hint="default"/>
      </w:rPr>
    </w:lvl>
    <w:lvl w:ilvl="1" w:tplc="DCE84E4E">
      <w:start w:val="1"/>
      <w:numFmt w:val="bullet"/>
      <w:lvlText w:val="o"/>
      <w:lvlJc w:val="left"/>
      <w:pPr>
        <w:ind w:left="1440" w:hanging="360"/>
      </w:pPr>
      <w:rPr>
        <w:rFonts w:ascii="Courier New" w:hAnsi="Courier New" w:hint="default"/>
      </w:rPr>
    </w:lvl>
    <w:lvl w:ilvl="2" w:tplc="73C00554">
      <w:start w:val="1"/>
      <w:numFmt w:val="bullet"/>
      <w:lvlText w:val=""/>
      <w:lvlJc w:val="left"/>
      <w:pPr>
        <w:ind w:left="2160" w:hanging="360"/>
      </w:pPr>
      <w:rPr>
        <w:rFonts w:ascii="Wingdings" w:hAnsi="Wingdings" w:hint="default"/>
      </w:rPr>
    </w:lvl>
    <w:lvl w:ilvl="3" w:tplc="A306CFB6">
      <w:start w:val="1"/>
      <w:numFmt w:val="bullet"/>
      <w:lvlText w:val=""/>
      <w:lvlJc w:val="left"/>
      <w:pPr>
        <w:ind w:left="2880" w:hanging="360"/>
      </w:pPr>
      <w:rPr>
        <w:rFonts w:ascii="Symbol" w:hAnsi="Symbol" w:hint="default"/>
      </w:rPr>
    </w:lvl>
    <w:lvl w:ilvl="4" w:tplc="095C4DEC">
      <w:start w:val="1"/>
      <w:numFmt w:val="bullet"/>
      <w:lvlText w:val="o"/>
      <w:lvlJc w:val="left"/>
      <w:pPr>
        <w:ind w:left="3600" w:hanging="360"/>
      </w:pPr>
      <w:rPr>
        <w:rFonts w:ascii="Courier New" w:hAnsi="Courier New" w:hint="default"/>
      </w:rPr>
    </w:lvl>
    <w:lvl w:ilvl="5" w:tplc="D8F613DE">
      <w:start w:val="1"/>
      <w:numFmt w:val="bullet"/>
      <w:lvlText w:val=""/>
      <w:lvlJc w:val="left"/>
      <w:pPr>
        <w:ind w:left="4320" w:hanging="360"/>
      </w:pPr>
      <w:rPr>
        <w:rFonts w:ascii="Wingdings" w:hAnsi="Wingdings" w:hint="default"/>
      </w:rPr>
    </w:lvl>
    <w:lvl w:ilvl="6" w:tplc="7A627D42">
      <w:start w:val="1"/>
      <w:numFmt w:val="bullet"/>
      <w:lvlText w:val=""/>
      <w:lvlJc w:val="left"/>
      <w:pPr>
        <w:ind w:left="5040" w:hanging="360"/>
      </w:pPr>
      <w:rPr>
        <w:rFonts w:ascii="Symbol" w:hAnsi="Symbol" w:hint="default"/>
      </w:rPr>
    </w:lvl>
    <w:lvl w:ilvl="7" w:tplc="F4FC1B64">
      <w:start w:val="1"/>
      <w:numFmt w:val="bullet"/>
      <w:lvlText w:val="o"/>
      <w:lvlJc w:val="left"/>
      <w:pPr>
        <w:ind w:left="5760" w:hanging="360"/>
      </w:pPr>
      <w:rPr>
        <w:rFonts w:ascii="Courier New" w:hAnsi="Courier New" w:hint="default"/>
      </w:rPr>
    </w:lvl>
    <w:lvl w:ilvl="8" w:tplc="4FDE6D52">
      <w:start w:val="1"/>
      <w:numFmt w:val="bullet"/>
      <w:lvlText w:val=""/>
      <w:lvlJc w:val="left"/>
      <w:pPr>
        <w:ind w:left="6480" w:hanging="360"/>
      </w:pPr>
      <w:rPr>
        <w:rFonts w:ascii="Wingdings" w:hAnsi="Wingdings" w:hint="default"/>
      </w:rPr>
    </w:lvl>
  </w:abstractNum>
  <w:abstractNum w:abstractNumId="35" w15:restartNumberingAfterBreak="0">
    <w:nsid w:val="0413063F"/>
    <w:multiLevelType w:val="hybridMultilevel"/>
    <w:tmpl w:val="FFFFFFFF"/>
    <w:lvl w:ilvl="0" w:tplc="92124640">
      <w:start w:val="1"/>
      <w:numFmt w:val="bullet"/>
      <w:lvlText w:val=""/>
      <w:lvlJc w:val="left"/>
      <w:pPr>
        <w:ind w:left="720" w:hanging="360"/>
      </w:pPr>
      <w:rPr>
        <w:rFonts w:ascii="Symbol" w:hAnsi="Symbol" w:hint="default"/>
      </w:rPr>
    </w:lvl>
    <w:lvl w:ilvl="1" w:tplc="6C126AD4">
      <w:start w:val="1"/>
      <w:numFmt w:val="bullet"/>
      <w:lvlText w:val="o"/>
      <w:lvlJc w:val="left"/>
      <w:pPr>
        <w:ind w:left="1440" w:hanging="360"/>
      </w:pPr>
      <w:rPr>
        <w:rFonts w:ascii="Courier New" w:hAnsi="Courier New" w:hint="default"/>
      </w:rPr>
    </w:lvl>
    <w:lvl w:ilvl="2" w:tplc="E4D69D50">
      <w:start w:val="1"/>
      <w:numFmt w:val="bullet"/>
      <w:lvlText w:val=""/>
      <w:lvlJc w:val="left"/>
      <w:pPr>
        <w:ind w:left="2160" w:hanging="360"/>
      </w:pPr>
      <w:rPr>
        <w:rFonts w:ascii="Wingdings" w:hAnsi="Wingdings" w:hint="default"/>
      </w:rPr>
    </w:lvl>
    <w:lvl w:ilvl="3" w:tplc="7696BCF6">
      <w:start w:val="1"/>
      <w:numFmt w:val="bullet"/>
      <w:lvlText w:val=""/>
      <w:lvlJc w:val="left"/>
      <w:pPr>
        <w:ind w:left="2880" w:hanging="360"/>
      </w:pPr>
      <w:rPr>
        <w:rFonts w:ascii="Symbol" w:hAnsi="Symbol" w:hint="default"/>
      </w:rPr>
    </w:lvl>
    <w:lvl w:ilvl="4" w:tplc="D86C626A">
      <w:start w:val="1"/>
      <w:numFmt w:val="bullet"/>
      <w:lvlText w:val="o"/>
      <w:lvlJc w:val="left"/>
      <w:pPr>
        <w:ind w:left="3600" w:hanging="360"/>
      </w:pPr>
      <w:rPr>
        <w:rFonts w:ascii="Courier New" w:hAnsi="Courier New" w:hint="default"/>
      </w:rPr>
    </w:lvl>
    <w:lvl w:ilvl="5" w:tplc="D9B477E2">
      <w:start w:val="1"/>
      <w:numFmt w:val="bullet"/>
      <w:lvlText w:val=""/>
      <w:lvlJc w:val="left"/>
      <w:pPr>
        <w:ind w:left="4320" w:hanging="360"/>
      </w:pPr>
      <w:rPr>
        <w:rFonts w:ascii="Wingdings" w:hAnsi="Wingdings" w:hint="default"/>
      </w:rPr>
    </w:lvl>
    <w:lvl w:ilvl="6" w:tplc="80081DE0">
      <w:start w:val="1"/>
      <w:numFmt w:val="bullet"/>
      <w:lvlText w:val=""/>
      <w:lvlJc w:val="left"/>
      <w:pPr>
        <w:ind w:left="5040" w:hanging="360"/>
      </w:pPr>
      <w:rPr>
        <w:rFonts w:ascii="Symbol" w:hAnsi="Symbol" w:hint="default"/>
      </w:rPr>
    </w:lvl>
    <w:lvl w:ilvl="7" w:tplc="9992E838">
      <w:start w:val="1"/>
      <w:numFmt w:val="bullet"/>
      <w:lvlText w:val="o"/>
      <w:lvlJc w:val="left"/>
      <w:pPr>
        <w:ind w:left="5760" w:hanging="360"/>
      </w:pPr>
      <w:rPr>
        <w:rFonts w:ascii="Courier New" w:hAnsi="Courier New" w:hint="default"/>
      </w:rPr>
    </w:lvl>
    <w:lvl w:ilvl="8" w:tplc="5D1EE396">
      <w:start w:val="1"/>
      <w:numFmt w:val="bullet"/>
      <w:lvlText w:val=""/>
      <w:lvlJc w:val="left"/>
      <w:pPr>
        <w:ind w:left="6480" w:hanging="360"/>
      </w:pPr>
      <w:rPr>
        <w:rFonts w:ascii="Wingdings" w:hAnsi="Wingdings" w:hint="default"/>
      </w:rPr>
    </w:lvl>
  </w:abstractNum>
  <w:abstractNum w:abstractNumId="36" w15:restartNumberingAfterBreak="0">
    <w:nsid w:val="04374F2F"/>
    <w:multiLevelType w:val="hybridMultilevel"/>
    <w:tmpl w:val="FFFFFFFF"/>
    <w:lvl w:ilvl="0" w:tplc="2D76864A">
      <w:start w:val="1"/>
      <w:numFmt w:val="bullet"/>
      <w:lvlText w:val=""/>
      <w:lvlJc w:val="left"/>
      <w:pPr>
        <w:ind w:left="720" w:hanging="360"/>
      </w:pPr>
      <w:rPr>
        <w:rFonts w:ascii="Symbol" w:hAnsi="Symbol" w:hint="default"/>
      </w:rPr>
    </w:lvl>
    <w:lvl w:ilvl="1" w:tplc="263C4CCA">
      <w:start w:val="1"/>
      <w:numFmt w:val="bullet"/>
      <w:lvlText w:val="o"/>
      <w:lvlJc w:val="left"/>
      <w:pPr>
        <w:ind w:left="1440" w:hanging="360"/>
      </w:pPr>
      <w:rPr>
        <w:rFonts w:ascii="Courier New" w:hAnsi="Courier New" w:hint="default"/>
      </w:rPr>
    </w:lvl>
    <w:lvl w:ilvl="2" w:tplc="563EDFFC">
      <w:start w:val="1"/>
      <w:numFmt w:val="bullet"/>
      <w:lvlText w:val=""/>
      <w:lvlJc w:val="left"/>
      <w:pPr>
        <w:ind w:left="2160" w:hanging="360"/>
      </w:pPr>
      <w:rPr>
        <w:rFonts w:ascii="Wingdings" w:hAnsi="Wingdings" w:hint="default"/>
      </w:rPr>
    </w:lvl>
    <w:lvl w:ilvl="3" w:tplc="7E726372">
      <w:start w:val="1"/>
      <w:numFmt w:val="bullet"/>
      <w:lvlText w:val=""/>
      <w:lvlJc w:val="left"/>
      <w:pPr>
        <w:ind w:left="2880" w:hanging="360"/>
      </w:pPr>
      <w:rPr>
        <w:rFonts w:ascii="Symbol" w:hAnsi="Symbol" w:hint="default"/>
      </w:rPr>
    </w:lvl>
    <w:lvl w:ilvl="4" w:tplc="6F4E8D3C">
      <w:start w:val="1"/>
      <w:numFmt w:val="bullet"/>
      <w:lvlText w:val="o"/>
      <w:lvlJc w:val="left"/>
      <w:pPr>
        <w:ind w:left="3600" w:hanging="360"/>
      </w:pPr>
      <w:rPr>
        <w:rFonts w:ascii="Courier New" w:hAnsi="Courier New" w:hint="default"/>
      </w:rPr>
    </w:lvl>
    <w:lvl w:ilvl="5" w:tplc="CA9C570E">
      <w:start w:val="1"/>
      <w:numFmt w:val="bullet"/>
      <w:lvlText w:val=""/>
      <w:lvlJc w:val="left"/>
      <w:pPr>
        <w:ind w:left="4320" w:hanging="360"/>
      </w:pPr>
      <w:rPr>
        <w:rFonts w:ascii="Wingdings" w:hAnsi="Wingdings" w:hint="default"/>
      </w:rPr>
    </w:lvl>
    <w:lvl w:ilvl="6" w:tplc="149E6876">
      <w:start w:val="1"/>
      <w:numFmt w:val="bullet"/>
      <w:lvlText w:val=""/>
      <w:lvlJc w:val="left"/>
      <w:pPr>
        <w:ind w:left="5040" w:hanging="360"/>
      </w:pPr>
      <w:rPr>
        <w:rFonts w:ascii="Symbol" w:hAnsi="Symbol" w:hint="default"/>
      </w:rPr>
    </w:lvl>
    <w:lvl w:ilvl="7" w:tplc="180E44C6">
      <w:start w:val="1"/>
      <w:numFmt w:val="bullet"/>
      <w:lvlText w:val="o"/>
      <w:lvlJc w:val="left"/>
      <w:pPr>
        <w:ind w:left="5760" w:hanging="360"/>
      </w:pPr>
      <w:rPr>
        <w:rFonts w:ascii="Courier New" w:hAnsi="Courier New" w:hint="default"/>
      </w:rPr>
    </w:lvl>
    <w:lvl w:ilvl="8" w:tplc="D9E487A4">
      <w:start w:val="1"/>
      <w:numFmt w:val="bullet"/>
      <w:lvlText w:val=""/>
      <w:lvlJc w:val="left"/>
      <w:pPr>
        <w:ind w:left="6480" w:hanging="360"/>
      </w:pPr>
      <w:rPr>
        <w:rFonts w:ascii="Wingdings" w:hAnsi="Wingdings" w:hint="default"/>
      </w:rPr>
    </w:lvl>
  </w:abstractNum>
  <w:abstractNum w:abstractNumId="37" w15:restartNumberingAfterBreak="0">
    <w:nsid w:val="049F786F"/>
    <w:multiLevelType w:val="hybridMultilevel"/>
    <w:tmpl w:val="FFFFFFFF"/>
    <w:lvl w:ilvl="0" w:tplc="2D880682">
      <w:start w:val="1"/>
      <w:numFmt w:val="bullet"/>
      <w:lvlText w:val=""/>
      <w:lvlJc w:val="left"/>
      <w:pPr>
        <w:ind w:left="720" w:hanging="360"/>
      </w:pPr>
      <w:rPr>
        <w:rFonts w:ascii="Symbol" w:hAnsi="Symbol" w:hint="default"/>
      </w:rPr>
    </w:lvl>
    <w:lvl w:ilvl="1" w:tplc="0BF89556">
      <w:start w:val="1"/>
      <w:numFmt w:val="bullet"/>
      <w:lvlText w:val="o"/>
      <w:lvlJc w:val="left"/>
      <w:pPr>
        <w:ind w:left="1440" w:hanging="360"/>
      </w:pPr>
      <w:rPr>
        <w:rFonts w:ascii="Courier New" w:hAnsi="Courier New" w:hint="default"/>
      </w:rPr>
    </w:lvl>
    <w:lvl w:ilvl="2" w:tplc="95124444">
      <w:start w:val="1"/>
      <w:numFmt w:val="bullet"/>
      <w:lvlText w:val=""/>
      <w:lvlJc w:val="left"/>
      <w:pPr>
        <w:ind w:left="2160" w:hanging="360"/>
      </w:pPr>
      <w:rPr>
        <w:rFonts w:ascii="Wingdings" w:hAnsi="Wingdings" w:hint="default"/>
      </w:rPr>
    </w:lvl>
    <w:lvl w:ilvl="3" w:tplc="3D66D578">
      <w:start w:val="1"/>
      <w:numFmt w:val="bullet"/>
      <w:lvlText w:val=""/>
      <w:lvlJc w:val="left"/>
      <w:pPr>
        <w:ind w:left="2880" w:hanging="360"/>
      </w:pPr>
      <w:rPr>
        <w:rFonts w:ascii="Symbol" w:hAnsi="Symbol" w:hint="default"/>
      </w:rPr>
    </w:lvl>
    <w:lvl w:ilvl="4" w:tplc="10388876">
      <w:start w:val="1"/>
      <w:numFmt w:val="bullet"/>
      <w:lvlText w:val="o"/>
      <w:lvlJc w:val="left"/>
      <w:pPr>
        <w:ind w:left="3600" w:hanging="360"/>
      </w:pPr>
      <w:rPr>
        <w:rFonts w:ascii="Courier New" w:hAnsi="Courier New" w:hint="default"/>
      </w:rPr>
    </w:lvl>
    <w:lvl w:ilvl="5" w:tplc="8FC61EC2">
      <w:start w:val="1"/>
      <w:numFmt w:val="bullet"/>
      <w:lvlText w:val=""/>
      <w:lvlJc w:val="left"/>
      <w:pPr>
        <w:ind w:left="4320" w:hanging="360"/>
      </w:pPr>
      <w:rPr>
        <w:rFonts w:ascii="Wingdings" w:hAnsi="Wingdings" w:hint="default"/>
      </w:rPr>
    </w:lvl>
    <w:lvl w:ilvl="6" w:tplc="3F54F422">
      <w:start w:val="1"/>
      <w:numFmt w:val="bullet"/>
      <w:lvlText w:val=""/>
      <w:lvlJc w:val="left"/>
      <w:pPr>
        <w:ind w:left="5040" w:hanging="360"/>
      </w:pPr>
      <w:rPr>
        <w:rFonts w:ascii="Symbol" w:hAnsi="Symbol" w:hint="default"/>
      </w:rPr>
    </w:lvl>
    <w:lvl w:ilvl="7" w:tplc="6868C254">
      <w:start w:val="1"/>
      <w:numFmt w:val="bullet"/>
      <w:lvlText w:val="o"/>
      <w:lvlJc w:val="left"/>
      <w:pPr>
        <w:ind w:left="5760" w:hanging="360"/>
      </w:pPr>
      <w:rPr>
        <w:rFonts w:ascii="Courier New" w:hAnsi="Courier New" w:hint="default"/>
      </w:rPr>
    </w:lvl>
    <w:lvl w:ilvl="8" w:tplc="A5D2D37A">
      <w:start w:val="1"/>
      <w:numFmt w:val="bullet"/>
      <w:lvlText w:val=""/>
      <w:lvlJc w:val="left"/>
      <w:pPr>
        <w:ind w:left="6480" w:hanging="360"/>
      </w:pPr>
      <w:rPr>
        <w:rFonts w:ascii="Wingdings" w:hAnsi="Wingdings" w:hint="default"/>
      </w:rPr>
    </w:lvl>
  </w:abstractNum>
  <w:abstractNum w:abstractNumId="38" w15:restartNumberingAfterBreak="0">
    <w:nsid w:val="04AD0700"/>
    <w:multiLevelType w:val="hybridMultilevel"/>
    <w:tmpl w:val="FFFFFFFF"/>
    <w:lvl w:ilvl="0" w:tplc="76FAC40A">
      <w:start w:val="1"/>
      <w:numFmt w:val="bullet"/>
      <w:lvlText w:val=""/>
      <w:lvlJc w:val="left"/>
      <w:pPr>
        <w:ind w:left="720" w:hanging="360"/>
      </w:pPr>
      <w:rPr>
        <w:rFonts w:ascii="Symbol" w:hAnsi="Symbol" w:hint="default"/>
      </w:rPr>
    </w:lvl>
    <w:lvl w:ilvl="1" w:tplc="61D6E75E">
      <w:start w:val="1"/>
      <w:numFmt w:val="bullet"/>
      <w:lvlText w:val="o"/>
      <w:lvlJc w:val="left"/>
      <w:pPr>
        <w:ind w:left="1440" w:hanging="360"/>
      </w:pPr>
      <w:rPr>
        <w:rFonts w:ascii="Courier New" w:hAnsi="Courier New" w:hint="default"/>
      </w:rPr>
    </w:lvl>
    <w:lvl w:ilvl="2" w:tplc="7DDC0050">
      <w:start w:val="1"/>
      <w:numFmt w:val="bullet"/>
      <w:lvlText w:val=""/>
      <w:lvlJc w:val="left"/>
      <w:pPr>
        <w:ind w:left="2160" w:hanging="360"/>
      </w:pPr>
      <w:rPr>
        <w:rFonts w:ascii="Wingdings" w:hAnsi="Wingdings" w:hint="default"/>
      </w:rPr>
    </w:lvl>
    <w:lvl w:ilvl="3" w:tplc="68C829FC">
      <w:start w:val="1"/>
      <w:numFmt w:val="bullet"/>
      <w:lvlText w:val=""/>
      <w:lvlJc w:val="left"/>
      <w:pPr>
        <w:ind w:left="2880" w:hanging="360"/>
      </w:pPr>
      <w:rPr>
        <w:rFonts w:ascii="Symbol" w:hAnsi="Symbol" w:hint="default"/>
      </w:rPr>
    </w:lvl>
    <w:lvl w:ilvl="4" w:tplc="317834C0">
      <w:start w:val="1"/>
      <w:numFmt w:val="bullet"/>
      <w:lvlText w:val="o"/>
      <w:lvlJc w:val="left"/>
      <w:pPr>
        <w:ind w:left="3600" w:hanging="360"/>
      </w:pPr>
      <w:rPr>
        <w:rFonts w:ascii="Courier New" w:hAnsi="Courier New" w:hint="default"/>
      </w:rPr>
    </w:lvl>
    <w:lvl w:ilvl="5" w:tplc="2C38CEB2">
      <w:start w:val="1"/>
      <w:numFmt w:val="bullet"/>
      <w:lvlText w:val=""/>
      <w:lvlJc w:val="left"/>
      <w:pPr>
        <w:ind w:left="4320" w:hanging="360"/>
      </w:pPr>
      <w:rPr>
        <w:rFonts w:ascii="Wingdings" w:hAnsi="Wingdings" w:hint="default"/>
      </w:rPr>
    </w:lvl>
    <w:lvl w:ilvl="6" w:tplc="21BA52C2">
      <w:start w:val="1"/>
      <w:numFmt w:val="bullet"/>
      <w:lvlText w:val=""/>
      <w:lvlJc w:val="left"/>
      <w:pPr>
        <w:ind w:left="5040" w:hanging="360"/>
      </w:pPr>
      <w:rPr>
        <w:rFonts w:ascii="Symbol" w:hAnsi="Symbol" w:hint="default"/>
      </w:rPr>
    </w:lvl>
    <w:lvl w:ilvl="7" w:tplc="4FE2E570">
      <w:start w:val="1"/>
      <w:numFmt w:val="bullet"/>
      <w:lvlText w:val="o"/>
      <w:lvlJc w:val="left"/>
      <w:pPr>
        <w:ind w:left="5760" w:hanging="360"/>
      </w:pPr>
      <w:rPr>
        <w:rFonts w:ascii="Courier New" w:hAnsi="Courier New" w:hint="default"/>
      </w:rPr>
    </w:lvl>
    <w:lvl w:ilvl="8" w:tplc="89BA39A0">
      <w:start w:val="1"/>
      <w:numFmt w:val="bullet"/>
      <w:lvlText w:val=""/>
      <w:lvlJc w:val="left"/>
      <w:pPr>
        <w:ind w:left="6480" w:hanging="360"/>
      </w:pPr>
      <w:rPr>
        <w:rFonts w:ascii="Wingdings" w:hAnsi="Wingdings" w:hint="default"/>
      </w:rPr>
    </w:lvl>
  </w:abstractNum>
  <w:abstractNum w:abstractNumId="39" w15:restartNumberingAfterBreak="0">
    <w:nsid w:val="04CE0973"/>
    <w:multiLevelType w:val="hybridMultilevel"/>
    <w:tmpl w:val="FFFFFFFF"/>
    <w:lvl w:ilvl="0" w:tplc="4EE890F6">
      <w:start w:val="1"/>
      <w:numFmt w:val="bullet"/>
      <w:lvlText w:val=""/>
      <w:lvlJc w:val="left"/>
      <w:pPr>
        <w:ind w:left="720" w:hanging="360"/>
      </w:pPr>
      <w:rPr>
        <w:rFonts w:ascii="Symbol" w:hAnsi="Symbol" w:hint="default"/>
      </w:rPr>
    </w:lvl>
    <w:lvl w:ilvl="1" w:tplc="B7B4E538">
      <w:start w:val="1"/>
      <w:numFmt w:val="bullet"/>
      <w:lvlText w:val="o"/>
      <w:lvlJc w:val="left"/>
      <w:pPr>
        <w:ind w:left="1440" w:hanging="360"/>
      </w:pPr>
      <w:rPr>
        <w:rFonts w:ascii="Courier New" w:hAnsi="Courier New" w:hint="default"/>
      </w:rPr>
    </w:lvl>
    <w:lvl w:ilvl="2" w:tplc="5A26E462">
      <w:start w:val="1"/>
      <w:numFmt w:val="bullet"/>
      <w:lvlText w:val=""/>
      <w:lvlJc w:val="left"/>
      <w:pPr>
        <w:ind w:left="2160" w:hanging="360"/>
      </w:pPr>
      <w:rPr>
        <w:rFonts w:ascii="Wingdings" w:hAnsi="Wingdings" w:hint="default"/>
      </w:rPr>
    </w:lvl>
    <w:lvl w:ilvl="3" w:tplc="FF4CBA0E">
      <w:start w:val="1"/>
      <w:numFmt w:val="bullet"/>
      <w:lvlText w:val=""/>
      <w:lvlJc w:val="left"/>
      <w:pPr>
        <w:ind w:left="2880" w:hanging="360"/>
      </w:pPr>
      <w:rPr>
        <w:rFonts w:ascii="Symbol" w:hAnsi="Symbol" w:hint="default"/>
      </w:rPr>
    </w:lvl>
    <w:lvl w:ilvl="4" w:tplc="1AEADB4C">
      <w:start w:val="1"/>
      <w:numFmt w:val="bullet"/>
      <w:lvlText w:val="o"/>
      <w:lvlJc w:val="left"/>
      <w:pPr>
        <w:ind w:left="3600" w:hanging="360"/>
      </w:pPr>
      <w:rPr>
        <w:rFonts w:ascii="Courier New" w:hAnsi="Courier New" w:hint="default"/>
      </w:rPr>
    </w:lvl>
    <w:lvl w:ilvl="5" w:tplc="72B055D2">
      <w:start w:val="1"/>
      <w:numFmt w:val="bullet"/>
      <w:lvlText w:val=""/>
      <w:lvlJc w:val="left"/>
      <w:pPr>
        <w:ind w:left="4320" w:hanging="360"/>
      </w:pPr>
      <w:rPr>
        <w:rFonts w:ascii="Wingdings" w:hAnsi="Wingdings" w:hint="default"/>
      </w:rPr>
    </w:lvl>
    <w:lvl w:ilvl="6" w:tplc="B4801CF2">
      <w:start w:val="1"/>
      <w:numFmt w:val="bullet"/>
      <w:lvlText w:val=""/>
      <w:lvlJc w:val="left"/>
      <w:pPr>
        <w:ind w:left="5040" w:hanging="360"/>
      </w:pPr>
      <w:rPr>
        <w:rFonts w:ascii="Symbol" w:hAnsi="Symbol" w:hint="default"/>
      </w:rPr>
    </w:lvl>
    <w:lvl w:ilvl="7" w:tplc="D5048D62">
      <w:start w:val="1"/>
      <w:numFmt w:val="bullet"/>
      <w:lvlText w:val="o"/>
      <w:lvlJc w:val="left"/>
      <w:pPr>
        <w:ind w:left="5760" w:hanging="360"/>
      </w:pPr>
      <w:rPr>
        <w:rFonts w:ascii="Courier New" w:hAnsi="Courier New" w:hint="default"/>
      </w:rPr>
    </w:lvl>
    <w:lvl w:ilvl="8" w:tplc="70281E7C">
      <w:start w:val="1"/>
      <w:numFmt w:val="bullet"/>
      <w:lvlText w:val=""/>
      <w:lvlJc w:val="left"/>
      <w:pPr>
        <w:ind w:left="6480" w:hanging="360"/>
      </w:pPr>
      <w:rPr>
        <w:rFonts w:ascii="Wingdings" w:hAnsi="Wingdings" w:hint="default"/>
      </w:rPr>
    </w:lvl>
  </w:abstractNum>
  <w:abstractNum w:abstractNumId="40" w15:restartNumberingAfterBreak="0">
    <w:nsid w:val="04E573A6"/>
    <w:multiLevelType w:val="hybridMultilevel"/>
    <w:tmpl w:val="FFFFFFFF"/>
    <w:lvl w:ilvl="0" w:tplc="F918D3A8">
      <w:start w:val="1"/>
      <w:numFmt w:val="bullet"/>
      <w:lvlText w:val=""/>
      <w:lvlJc w:val="left"/>
      <w:pPr>
        <w:ind w:left="720" w:hanging="360"/>
      </w:pPr>
      <w:rPr>
        <w:rFonts w:ascii="Symbol" w:hAnsi="Symbol" w:hint="default"/>
      </w:rPr>
    </w:lvl>
    <w:lvl w:ilvl="1" w:tplc="54F2418E">
      <w:start w:val="1"/>
      <w:numFmt w:val="bullet"/>
      <w:lvlText w:val="o"/>
      <w:lvlJc w:val="left"/>
      <w:pPr>
        <w:ind w:left="1440" w:hanging="360"/>
      </w:pPr>
      <w:rPr>
        <w:rFonts w:ascii="Courier New" w:hAnsi="Courier New" w:hint="default"/>
      </w:rPr>
    </w:lvl>
    <w:lvl w:ilvl="2" w:tplc="5156AEEC">
      <w:start w:val="1"/>
      <w:numFmt w:val="bullet"/>
      <w:lvlText w:val=""/>
      <w:lvlJc w:val="left"/>
      <w:pPr>
        <w:ind w:left="2160" w:hanging="360"/>
      </w:pPr>
      <w:rPr>
        <w:rFonts w:ascii="Wingdings" w:hAnsi="Wingdings" w:hint="default"/>
      </w:rPr>
    </w:lvl>
    <w:lvl w:ilvl="3" w:tplc="0C069934">
      <w:start w:val="1"/>
      <w:numFmt w:val="bullet"/>
      <w:lvlText w:val=""/>
      <w:lvlJc w:val="left"/>
      <w:pPr>
        <w:ind w:left="2880" w:hanging="360"/>
      </w:pPr>
      <w:rPr>
        <w:rFonts w:ascii="Symbol" w:hAnsi="Symbol" w:hint="default"/>
      </w:rPr>
    </w:lvl>
    <w:lvl w:ilvl="4" w:tplc="084A60E4">
      <w:start w:val="1"/>
      <w:numFmt w:val="bullet"/>
      <w:lvlText w:val="o"/>
      <w:lvlJc w:val="left"/>
      <w:pPr>
        <w:ind w:left="3600" w:hanging="360"/>
      </w:pPr>
      <w:rPr>
        <w:rFonts w:ascii="Courier New" w:hAnsi="Courier New" w:hint="default"/>
      </w:rPr>
    </w:lvl>
    <w:lvl w:ilvl="5" w:tplc="A5B463C8">
      <w:start w:val="1"/>
      <w:numFmt w:val="bullet"/>
      <w:lvlText w:val=""/>
      <w:lvlJc w:val="left"/>
      <w:pPr>
        <w:ind w:left="4320" w:hanging="360"/>
      </w:pPr>
      <w:rPr>
        <w:rFonts w:ascii="Wingdings" w:hAnsi="Wingdings" w:hint="default"/>
      </w:rPr>
    </w:lvl>
    <w:lvl w:ilvl="6" w:tplc="848A1A0E">
      <w:start w:val="1"/>
      <w:numFmt w:val="bullet"/>
      <w:lvlText w:val=""/>
      <w:lvlJc w:val="left"/>
      <w:pPr>
        <w:ind w:left="5040" w:hanging="360"/>
      </w:pPr>
      <w:rPr>
        <w:rFonts w:ascii="Symbol" w:hAnsi="Symbol" w:hint="default"/>
      </w:rPr>
    </w:lvl>
    <w:lvl w:ilvl="7" w:tplc="02EED3F8">
      <w:start w:val="1"/>
      <w:numFmt w:val="bullet"/>
      <w:lvlText w:val="o"/>
      <w:lvlJc w:val="left"/>
      <w:pPr>
        <w:ind w:left="5760" w:hanging="360"/>
      </w:pPr>
      <w:rPr>
        <w:rFonts w:ascii="Courier New" w:hAnsi="Courier New" w:hint="default"/>
      </w:rPr>
    </w:lvl>
    <w:lvl w:ilvl="8" w:tplc="6C86B468">
      <w:start w:val="1"/>
      <w:numFmt w:val="bullet"/>
      <w:lvlText w:val=""/>
      <w:lvlJc w:val="left"/>
      <w:pPr>
        <w:ind w:left="6480" w:hanging="360"/>
      </w:pPr>
      <w:rPr>
        <w:rFonts w:ascii="Wingdings" w:hAnsi="Wingdings" w:hint="default"/>
      </w:rPr>
    </w:lvl>
  </w:abstractNum>
  <w:abstractNum w:abstractNumId="41" w15:restartNumberingAfterBreak="0">
    <w:nsid w:val="05007434"/>
    <w:multiLevelType w:val="hybridMultilevel"/>
    <w:tmpl w:val="FFFFFFFF"/>
    <w:lvl w:ilvl="0" w:tplc="A314AEAC">
      <w:start w:val="1"/>
      <w:numFmt w:val="bullet"/>
      <w:lvlText w:val=""/>
      <w:lvlJc w:val="left"/>
      <w:pPr>
        <w:ind w:left="720" w:hanging="360"/>
      </w:pPr>
      <w:rPr>
        <w:rFonts w:ascii="Symbol" w:hAnsi="Symbol" w:hint="default"/>
      </w:rPr>
    </w:lvl>
    <w:lvl w:ilvl="1" w:tplc="873A6060">
      <w:start w:val="1"/>
      <w:numFmt w:val="bullet"/>
      <w:lvlText w:val="o"/>
      <w:lvlJc w:val="left"/>
      <w:pPr>
        <w:ind w:left="1440" w:hanging="360"/>
      </w:pPr>
      <w:rPr>
        <w:rFonts w:ascii="Courier New" w:hAnsi="Courier New" w:hint="default"/>
      </w:rPr>
    </w:lvl>
    <w:lvl w:ilvl="2" w:tplc="A5202AB6">
      <w:start w:val="1"/>
      <w:numFmt w:val="bullet"/>
      <w:lvlText w:val=""/>
      <w:lvlJc w:val="left"/>
      <w:pPr>
        <w:ind w:left="2160" w:hanging="360"/>
      </w:pPr>
      <w:rPr>
        <w:rFonts w:ascii="Wingdings" w:hAnsi="Wingdings" w:hint="default"/>
      </w:rPr>
    </w:lvl>
    <w:lvl w:ilvl="3" w:tplc="DB48ED5A">
      <w:start w:val="1"/>
      <w:numFmt w:val="bullet"/>
      <w:lvlText w:val=""/>
      <w:lvlJc w:val="left"/>
      <w:pPr>
        <w:ind w:left="2880" w:hanging="360"/>
      </w:pPr>
      <w:rPr>
        <w:rFonts w:ascii="Symbol" w:hAnsi="Symbol" w:hint="default"/>
      </w:rPr>
    </w:lvl>
    <w:lvl w:ilvl="4" w:tplc="2572CC88">
      <w:start w:val="1"/>
      <w:numFmt w:val="bullet"/>
      <w:lvlText w:val="o"/>
      <w:lvlJc w:val="left"/>
      <w:pPr>
        <w:ind w:left="3600" w:hanging="360"/>
      </w:pPr>
      <w:rPr>
        <w:rFonts w:ascii="Courier New" w:hAnsi="Courier New" w:hint="default"/>
      </w:rPr>
    </w:lvl>
    <w:lvl w:ilvl="5" w:tplc="23409C08">
      <w:start w:val="1"/>
      <w:numFmt w:val="bullet"/>
      <w:lvlText w:val=""/>
      <w:lvlJc w:val="left"/>
      <w:pPr>
        <w:ind w:left="4320" w:hanging="360"/>
      </w:pPr>
      <w:rPr>
        <w:rFonts w:ascii="Wingdings" w:hAnsi="Wingdings" w:hint="default"/>
      </w:rPr>
    </w:lvl>
    <w:lvl w:ilvl="6" w:tplc="7848EF8A">
      <w:start w:val="1"/>
      <w:numFmt w:val="bullet"/>
      <w:lvlText w:val=""/>
      <w:lvlJc w:val="left"/>
      <w:pPr>
        <w:ind w:left="5040" w:hanging="360"/>
      </w:pPr>
      <w:rPr>
        <w:rFonts w:ascii="Symbol" w:hAnsi="Symbol" w:hint="default"/>
      </w:rPr>
    </w:lvl>
    <w:lvl w:ilvl="7" w:tplc="1B1C6130">
      <w:start w:val="1"/>
      <w:numFmt w:val="bullet"/>
      <w:lvlText w:val="o"/>
      <w:lvlJc w:val="left"/>
      <w:pPr>
        <w:ind w:left="5760" w:hanging="360"/>
      </w:pPr>
      <w:rPr>
        <w:rFonts w:ascii="Courier New" w:hAnsi="Courier New" w:hint="default"/>
      </w:rPr>
    </w:lvl>
    <w:lvl w:ilvl="8" w:tplc="FE661B94">
      <w:start w:val="1"/>
      <w:numFmt w:val="bullet"/>
      <w:lvlText w:val=""/>
      <w:lvlJc w:val="left"/>
      <w:pPr>
        <w:ind w:left="6480" w:hanging="360"/>
      </w:pPr>
      <w:rPr>
        <w:rFonts w:ascii="Wingdings" w:hAnsi="Wingdings" w:hint="default"/>
      </w:rPr>
    </w:lvl>
  </w:abstractNum>
  <w:abstractNum w:abstractNumId="42" w15:restartNumberingAfterBreak="0">
    <w:nsid w:val="05391C56"/>
    <w:multiLevelType w:val="hybridMultilevel"/>
    <w:tmpl w:val="FFFFFFFF"/>
    <w:lvl w:ilvl="0" w:tplc="6B4A7F16">
      <w:start w:val="1"/>
      <w:numFmt w:val="bullet"/>
      <w:lvlText w:val=""/>
      <w:lvlJc w:val="left"/>
      <w:pPr>
        <w:ind w:left="720" w:hanging="360"/>
      </w:pPr>
      <w:rPr>
        <w:rFonts w:ascii="Symbol" w:hAnsi="Symbol" w:hint="default"/>
      </w:rPr>
    </w:lvl>
    <w:lvl w:ilvl="1" w:tplc="F878D0E4">
      <w:start w:val="1"/>
      <w:numFmt w:val="bullet"/>
      <w:lvlText w:val="o"/>
      <w:lvlJc w:val="left"/>
      <w:pPr>
        <w:ind w:left="1440" w:hanging="360"/>
      </w:pPr>
      <w:rPr>
        <w:rFonts w:ascii="Courier New" w:hAnsi="Courier New" w:hint="default"/>
      </w:rPr>
    </w:lvl>
    <w:lvl w:ilvl="2" w:tplc="6D8E3A08">
      <w:start w:val="1"/>
      <w:numFmt w:val="bullet"/>
      <w:lvlText w:val=""/>
      <w:lvlJc w:val="left"/>
      <w:pPr>
        <w:ind w:left="2160" w:hanging="360"/>
      </w:pPr>
      <w:rPr>
        <w:rFonts w:ascii="Wingdings" w:hAnsi="Wingdings" w:hint="default"/>
      </w:rPr>
    </w:lvl>
    <w:lvl w:ilvl="3" w:tplc="8D7417D4">
      <w:start w:val="1"/>
      <w:numFmt w:val="bullet"/>
      <w:lvlText w:val=""/>
      <w:lvlJc w:val="left"/>
      <w:pPr>
        <w:ind w:left="2880" w:hanging="360"/>
      </w:pPr>
      <w:rPr>
        <w:rFonts w:ascii="Symbol" w:hAnsi="Symbol" w:hint="default"/>
      </w:rPr>
    </w:lvl>
    <w:lvl w:ilvl="4" w:tplc="6576D16A">
      <w:start w:val="1"/>
      <w:numFmt w:val="bullet"/>
      <w:lvlText w:val="o"/>
      <w:lvlJc w:val="left"/>
      <w:pPr>
        <w:ind w:left="3600" w:hanging="360"/>
      </w:pPr>
      <w:rPr>
        <w:rFonts w:ascii="Courier New" w:hAnsi="Courier New" w:hint="default"/>
      </w:rPr>
    </w:lvl>
    <w:lvl w:ilvl="5" w:tplc="729AE8CA">
      <w:start w:val="1"/>
      <w:numFmt w:val="bullet"/>
      <w:lvlText w:val=""/>
      <w:lvlJc w:val="left"/>
      <w:pPr>
        <w:ind w:left="4320" w:hanging="360"/>
      </w:pPr>
      <w:rPr>
        <w:rFonts w:ascii="Wingdings" w:hAnsi="Wingdings" w:hint="default"/>
      </w:rPr>
    </w:lvl>
    <w:lvl w:ilvl="6" w:tplc="4EC66AAA">
      <w:start w:val="1"/>
      <w:numFmt w:val="bullet"/>
      <w:lvlText w:val=""/>
      <w:lvlJc w:val="left"/>
      <w:pPr>
        <w:ind w:left="5040" w:hanging="360"/>
      </w:pPr>
      <w:rPr>
        <w:rFonts w:ascii="Symbol" w:hAnsi="Symbol" w:hint="default"/>
      </w:rPr>
    </w:lvl>
    <w:lvl w:ilvl="7" w:tplc="8E3065E2">
      <w:start w:val="1"/>
      <w:numFmt w:val="bullet"/>
      <w:lvlText w:val="o"/>
      <w:lvlJc w:val="left"/>
      <w:pPr>
        <w:ind w:left="5760" w:hanging="360"/>
      </w:pPr>
      <w:rPr>
        <w:rFonts w:ascii="Courier New" w:hAnsi="Courier New" w:hint="default"/>
      </w:rPr>
    </w:lvl>
    <w:lvl w:ilvl="8" w:tplc="17E61108">
      <w:start w:val="1"/>
      <w:numFmt w:val="bullet"/>
      <w:lvlText w:val=""/>
      <w:lvlJc w:val="left"/>
      <w:pPr>
        <w:ind w:left="6480" w:hanging="360"/>
      </w:pPr>
      <w:rPr>
        <w:rFonts w:ascii="Wingdings" w:hAnsi="Wingdings" w:hint="default"/>
      </w:rPr>
    </w:lvl>
  </w:abstractNum>
  <w:abstractNum w:abstractNumId="43" w15:restartNumberingAfterBreak="0">
    <w:nsid w:val="05570FAD"/>
    <w:multiLevelType w:val="hybridMultilevel"/>
    <w:tmpl w:val="FFFFFFFF"/>
    <w:lvl w:ilvl="0" w:tplc="2B8C0D40">
      <w:start w:val="1"/>
      <w:numFmt w:val="bullet"/>
      <w:lvlText w:val=""/>
      <w:lvlJc w:val="left"/>
      <w:pPr>
        <w:ind w:left="720" w:hanging="360"/>
      </w:pPr>
      <w:rPr>
        <w:rFonts w:ascii="Symbol" w:hAnsi="Symbol" w:hint="default"/>
      </w:rPr>
    </w:lvl>
    <w:lvl w:ilvl="1" w:tplc="9A66A90C">
      <w:start w:val="1"/>
      <w:numFmt w:val="bullet"/>
      <w:lvlText w:val="o"/>
      <w:lvlJc w:val="left"/>
      <w:pPr>
        <w:ind w:left="1440" w:hanging="360"/>
      </w:pPr>
      <w:rPr>
        <w:rFonts w:ascii="Courier New" w:hAnsi="Courier New" w:hint="default"/>
      </w:rPr>
    </w:lvl>
    <w:lvl w:ilvl="2" w:tplc="BA0CCCCE">
      <w:start w:val="1"/>
      <w:numFmt w:val="bullet"/>
      <w:lvlText w:val=""/>
      <w:lvlJc w:val="left"/>
      <w:pPr>
        <w:ind w:left="2160" w:hanging="360"/>
      </w:pPr>
      <w:rPr>
        <w:rFonts w:ascii="Wingdings" w:hAnsi="Wingdings" w:hint="default"/>
      </w:rPr>
    </w:lvl>
    <w:lvl w:ilvl="3" w:tplc="8ED29A82">
      <w:start w:val="1"/>
      <w:numFmt w:val="bullet"/>
      <w:lvlText w:val=""/>
      <w:lvlJc w:val="left"/>
      <w:pPr>
        <w:ind w:left="2880" w:hanging="360"/>
      </w:pPr>
      <w:rPr>
        <w:rFonts w:ascii="Symbol" w:hAnsi="Symbol" w:hint="default"/>
      </w:rPr>
    </w:lvl>
    <w:lvl w:ilvl="4" w:tplc="178A6D6E">
      <w:start w:val="1"/>
      <w:numFmt w:val="bullet"/>
      <w:lvlText w:val="o"/>
      <w:lvlJc w:val="left"/>
      <w:pPr>
        <w:ind w:left="3600" w:hanging="360"/>
      </w:pPr>
      <w:rPr>
        <w:rFonts w:ascii="Courier New" w:hAnsi="Courier New" w:hint="default"/>
      </w:rPr>
    </w:lvl>
    <w:lvl w:ilvl="5" w:tplc="AC5AAA9A">
      <w:start w:val="1"/>
      <w:numFmt w:val="bullet"/>
      <w:lvlText w:val=""/>
      <w:lvlJc w:val="left"/>
      <w:pPr>
        <w:ind w:left="4320" w:hanging="360"/>
      </w:pPr>
      <w:rPr>
        <w:rFonts w:ascii="Wingdings" w:hAnsi="Wingdings" w:hint="default"/>
      </w:rPr>
    </w:lvl>
    <w:lvl w:ilvl="6" w:tplc="8954C710">
      <w:start w:val="1"/>
      <w:numFmt w:val="bullet"/>
      <w:lvlText w:val=""/>
      <w:lvlJc w:val="left"/>
      <w:pPr>
        <w:ind w:left="5040" w:hanging="360"/>
      </w:pPr>
      <w:rPr>
        <w:rFonts w:ascii="Symbol" w:hAnsi="Symbol" w:hint="default"/>
      </w:rPr>
    </w:lvl>
    <w:lvl w:ilvl="7" w:tplc="6B38A7AC">
      <w:start w:val="1"/>
      <w:numFmt w:val="bullet"/>
      <w:lvlText w:val="o"/>
      <w:lvlJc w:val="left"/>
      <w:pPr>
        <w:ind w:left="5760" w:hanging="360"/>
      </w:pPr>
      <w:rPr>
        <w:rFonts w:ascii="Courier New" w:hAnsi="Courier New" w:hint="default"/>
      </w:rPr>
    </w:lvl>
    <w:lvl w:ilvl="8" w:tplc="F1C82D40">
      <w:start w:val="1"/>
      <w:numFmt w:val="bullet"/>
      <w:lvlText w:val=""/>
      <w:lvlJc w:val="left"/>
      <w:pPr>
        <w:ind w:left="6480" w:hanging="360"/>
      </w:pPr>
      <w:rPr>
        <w:rFonts w:ascii="Wingdings" w:hAnsi="Wingdings" w:hint="default"/>
      </w:rPr>
    </w:lvl>
  </w:abstractNum>
  <w:abstractNum w:abstractNumId="44" w15:restartNumberingAfterBreak="0">
    <w:nsid w:val="05925E98"/>
    <w:multiLevelType w:val="hybridMultilevel"/>
    <w:tmpl w:val="FFFFFFFF"/>
    <w:lvl w:ilvl="0" w:tplc="7F5EC08A">
      <w:start w:val="1"/>
      <w:numFmt w:val="bullet"/>
      <w:lvlText w:val=""/>
      <w:lvlJc w:val="left"/>
      <w:pPr>
        <w:ind w:left="720" w:hanging="360"/>
      </w:pPr>
      <w:rPr>
        <w:rFonts w:ascii="Symbol" w:hAnsi="Symbol" w:hint="default"/>
      </w:rPr>
    </w:lvl>
    <w:lvl w:ilvl="1" w:tplc="F5E62EBA">
      <w:start w:val="1"/>
      <w:numFmt w:val="bullet"/>
      <w:lvlText w:val="o"/>
      <w:lvlJc w:val="left"/>
      <w:pPr>
        <w:ind w:left="1440" w:hanging="360"/>
      </w:pPr>
      <w:rPr>
        <w:rFonts w:ascii="Courier New" w:hAnsi="Courier New" w:hint="default"/>
      </w:rPr>
    </w:lvl>
    <w:lvl w:ilvl="2" w:tplc="10EED240">
      <w:start w:val="1"/>
      <w:numFmt w:val="bullet"/>
      <w:lvlText w:val=""/>
      <w:lvlJc w:val="left"/>
      <w:pPr>
        <w:ind w:left="2160" w:hanging="360"/>
      </w:pPr>
      <w:rPr>
        <w:rFonts w:ascii="Wingdings" w:hAnsi="Wingdings" w:hint="default"/>
      </w:rPr>
    </w:lvl>
    <w:lvl w:ilvl="3" w:tplc="8340A32A">
      <w:start w:val="1"/>
      <w:numFmt w:val="bullet"/>
      <w:lvlText w:val=""/>
      <w:lvlJc w:val="left"/>
      <w:pPr>
        <w:ind w:left="2880" w:hanging="360"/>
      </w:pPr>
      <w:rPr>
        <w:rFonts w:ascii="Symbol" w:hAnsi="Symbol" w:hint="default"/>
      </w:rPr>
    </w:lvl>
    <w:lvl w:ilvl="4" w:tplc="F03E0EDC">
      <w:start w:val="1"/>
      <w:numFmt w:val="bullet"/>
      <w:lvlText w:val="o"/>
      <w:lvlJc w:val="left"/>
      <w:pPr>
        <w:ind w:left="3600" w:hanging="360"/>
      </w:pPr>
      <w:rPr>
        <w:rFonts w:ascii="Courier New" w:hAnsi="Courier New" w:hint="default"/>
      </w:rPr>
    </w:lvl>
    <w:lvl w:ilvl="5" w:tplc="666EE71A">
      <w:start w:val="1"/>
      <w:numFmt w:val="bullet"/>
      <w:lvlText w:val=""/>
      <w:lvlJc w:val="left"/>
      <w:pPr>
        <w:ind w:left="4320" w:hanging="360"/>
      </w:pPr>
      <w:rPr>
        <w:rFonts w:ascii="Wingdings" w:hAnsi="Wingdings" w:hint="default"/>
      </w:rPr>
    </w:lvl>
    <w:lvl w:ilvl="6" w:tplc="4F84149C">
      <w:start w:val="1"/>
      <w:numFmt w:val="bullet"/>
      <w:lvlText w:val=""/>
      <w:lvlJc w:val="left"/>
      <w:pPr>
        <w:ind w:left="5040" w:hanging="360"/>
      </w:pPr>
      <w:rPr>
        <w:rFonts w:ascii="Symbol" w:hAnsi="Symbol" w:hint="default"/>
      </w:rPr>
    </w:lvl>
    <w:lvl w:ilvl="7" w:tplc="1A3E1EDE">
      <w:start w:val="1"/>
      <w:numFmt w:val="bullet"/>
      <w:lvlText w:val="o"/>
      <w:lvlJc w:val="left"/>
      <w:pPr>
        <w:ind w:left="5760" w:hanging="360"/>
      </w:pPr>
      <w:rPr>
        <w:rFonts w:ascii="Courier New" w:hAnsi="Courier New" w:hint="default"/>
      </w:rPr>
    </w:lvl>
    <w:lvl w:ilvl="8" w:tplc="ADF88AD6">
      <w:start w:val="1"/>
      <w:numFmt w:val="bullet"/>
      <w:lvlText w:val=""/>
      <w:lvlJc w:val="left"/>
      <w:pPr>
        <w:ind w:left="6480" w:hanging="360"/>
      </w:pPr>
      <w:rPr>
        <w:rFonts w:ascii="Wingdings" w:hAnsi="Wingdings" w:hint="default"/>
      </w:rPr>
    </w:lvl>
  </w:abstractNum>
  <w:abstractNum w:abstractNumId="45" w15:restartNumberingAfterBreak="0">
    <w:nsid w:val="059B3CD0"/>
    <w:multiLevelType w:val="hybridMultilevel"/>
    <w:tmpl w:val="FFFFFFFF"/>
    <w:lvl w:ilvl="0" w:tplc="543287AC">
      <w:start w:val="1"/>
      <w:numFmt w:val="bullet"/>
      <w:lvlText w:val=""/>
      <w:lvlJc w:val="left"/>
      <w:pPr>
        <w:ind w:left="720" w:hanging="360"/>
      </w:pPr>
      <w:rPr>
        <w:rFonts w:ascii="Symbol" w:hAnsi="Symbol" w:hint="default"/>
      </w:rPr>
    </w:lvl>
    <w:lvl w:ilvl="1" w:tplc="68D64260">
      <w:start w:val="1"/>
      <w:numFmt w:val="bullet"/>
      <w:lvlText w:val="o"/>
      <w:lvlJc w:val="left"/>
      <w:pPr>
        <w:ind w:left="1440" w:hanging="360"/>
      </w:pPr>
      <w:rPr>
        <w:rFonts w:ascii="Courier New" w:hAnsi="Courier New" w:hint="default"/>
      </w:rPr>
    </w:lvl>
    <w:lvl w:ilvl="2" w:tplc="EC10E772">
      <w:start w:val="1"/>
      <w:numFmt w:val="bullet"/>
      <w:lvlText w:val=""/>
      <w:lvlJc w:val="left"/>
      <w:pPr>
        <w:ind w:left="2160" w:hanging="360"/>
      </w:pPr>
      <w:rPr>
        <w:rFonts w:ascii="Wingdings" w:hAnsi="Wingdings" w:hint="default"/>
      </w:rPr>
    </w:lvl>
    <w:lvl w:ilvl="3" w:tplc="A86478FC">
      <w:start w:val="1"/>
      <w:numFmt w:val="bullet"/>
      <w:lvlText w:val=""/>
      <w:lvlJc w:val="left"/>
      <w:pPr>
        <w:ind w:left="2880" w:hanging="360"/>
      </w:pPr>
      <w:rPr>
        <w:rFonts w:ascii="Symbol" w:hAnsi="Symbol" w:hint="default"/>
      </w:rPr>
    </w:lvl>
    <w:lvl w:ilvl="4" w:tplc="F912A9B8">
      <w:start w:val="1"/>
      <w:numFmt w:val="bullet"/>
      <w:lvlText w:val="o"/>
      <w:lvlJc w:val="left"/>
      <w:pPr>
        <w:ind w:left="3600" w:hanging="360"/>
      </w:pPr>
      <w:rPr>
        <w:rFonts w:ascii="Courier New" w:hAnsi="Courier New" w:hint="default"/>
      </w:rPr>
    </w:lvl>
    <w:lvl w:ilvl="5" w:tplc="A4E2DD86">
      <w:start w:val="1"/>
      <w:numFmt w:val="bullet"/>
      <w:lvlText w:val=""/>
      <w:lvlJc w:val="left"/>
      <w:pPr>
        <w:ind w:left="4320" w:hanging="360"/>
      </w:pPr>
      <w:rPr>
        <w:rFonts w:ascii="Wingdings" w:hAnsi="Wingdings" w:hint="default"/>
      </w:rPr>
    </w:lvl>
    <w:lvl w:ilvl="6" w:tplc="2284AD1E">
      <w:start w:val="1"/>
      <w:numFmt w:val="bullet"/>
      <w:lvlText w:val=""/>
      <w:lvlJc w:val="left"/>
      <w:pPr>
        <w:ind w:left="5040" w:hanging="360"/>
      </w:pPr>
      <w:rPr>
        <w:rFonts w:ascii="Symbol" w:hAnsi="Symbol" w:hint="default"/>
      </w:rPr>
    </w:lvl>
    <w:lvl w:ilvl="7" w:tplc="023C1CC6">
      <w:start w:val="1"/>
      <w:numFmt w:val="bullet"/>
      <w:lvlText w:val="o"/>
      <w:lvlJc w:val="left"/>
      <w:pPr>
        <w:ind w:left="5760" w:hanging="360"/>
      </w:pPr>
      <w:rPr>
        <w:rFonts w:ascii="Courier New" w:hAnsi="Courier New" w:hint="default"/>
      </w:rPr>
    </w:lvl>
    <w:lvl w:ilvl="8" w:tplc="608080E0">
      <w:start w:val="1"/>
      <w:numFmt w:val="bullet"/>
      <w:lvlText w:val=""/>
      <w:lvlJc w:val="left"/>
      <w:pPr>
        <w:ind w:left="6480" w:hanging="360"/>
      </w:pPr>
      <w:rPr>
        <w:rFonts w:ascii="Wingdings" w:hAnsi="Wingdings" w:hint="default"/>
      </w:rPr>
    </w:lvl>
  </w:abstractNum>
  <w:abstractNum w:abstractNumId="46" w15:restartNumberingAfterBreak="0">
    <w:nsid w:val="05D85DCF"/>
    <w:multiLevelType w:val="hybridMultilevel"/>
    <w:tmpl w:val="FFFFFFFF"/>
    <w:lvl w:ilvl="0" w:tplc="3C12D32C">
      <w:start w:val="1"/>
      <w:numFmt w:val="bullet"/>
      <w:lvlText w:val=""/>
      <w:lvlJc w:val="left"/>
      <w:pPr>
        <w:ind w:left="720" w:hanging="360"/>
      </w:pPr>
      <w:rPr>
        <w:rFonts w:ascii="Symbol" w:hAnsi="Symbol" w:hint="default"/>
      </w:rPr>
    </w:lvl>
    <w:lvl w:ilvl="1" w:tplc="FF446512">
      <w:start w:val="1"/>
      <w:numFmt w:val="bullet"/>
      <w:lvlText w:val="o"/>
      <w:lvlJc w:val="left"/>
      <w:pPr>
        <w:ind w:left="1440" w:hanging="360"/>
      </w:pPr>
      <w:rPr>
        <w:rFonts w:ascii="Courier New" w:hAnsi="Courier New" w:hint="default"/>
      </w:rPr>
    </w:lvl>
    <w:lvl w:ilvl="2" w:tplc="DD302E7A">
      <w:start w:val="1"/>
      <w:numFmt w:val="bullet"/>
      <w:lvlText w:val=""/>
      <w:lvlJc w:val="left"/>
      <w:pPr>
        <w:ind w:left="2160" w:hanging="360"/>
      </w:pPr>
      <w:rPr>
        <w:rFonts w:ascii="Wingdings" w:hAnsi="Wingdings" w:hint="default"/>
      </w:rPr>
    </w:lvl>
    <w:lvl w:ilvl="3" w:tplc="4D4CE9BA">
      <w:start w:val="1"/>
      <w:numFmt w:val="bullet"/>
      <w:lvlText w:val=""/>
      <w:lvlJc w:val="left"/>
      <w:pPr>
        <w:ind w:left="2880" w:hanging="360"/>
      </w:pPr>
      <w:rPr>
        <w:rFonts w:ascii="Symbol" w:hAnsi="Symbol" w:hint="default"/>
      </w:rPr>
    </w:lvl>
    <w:lvl w:ilvl="4" w:tplc="0E02AA44">
      <w:start w:val="1"/>
      <w:numFmt w:val="bullet"/>
      <w:lvlText w:val="o"/>
      <w:lvlJc w:val="left"/>
      <w:pPr>
        <w:ind w:left="3600" w:hanging="360"/>
      </w:pPr>
      <w:rPr>
        <w:rFonts w:ascii="Courier New" w:hAnsi="Courier New" w:hint="default"/>
      </w:rPr>
    </w:lvl>
    <w:lvl w:ilvl="5" w:tplc="648CD924">
      <w:start w:val="1"/>
      <w:numFmt w:val="bullet"/>
      <w:lvlText w:val=""/>
      <w:lvlJc w:val="left"/>
      <w:pPr>
        <w:ind w:left="4320" w:hanging="360"/>
      </w:pPr>
      <w:rPr>
        <w:rFonts w:ascii="Wingdings" w:hAnsi="Wingdings" w:hint="default"/>
      </w:rPr>
    </w:lvl>
    <w:lvl w:ilvl="6" w:tplc="B5D42B16">
      <w:start w:val="1"/>
      <w:numFmt w:val="bullet"/>
      <w:lvlText w:val=""/>
      <w:lvlJc w:val="left"/>
      <w:pPr>
        <w:ind w:left="5040" w:hanging="360"/>
      </w:pPr>
      <w:rPr>
        <w:rFonts w:ascii="Symbol" w:hAnsi="Symbol" w:hint="default"/>
      </w:rPr>
    </w:lvl>
    <w:lvl w:ilvl="7" w:tplc="46FA78C0">
      <w:start w:val="1"/>
      <w:numFmt w:val="bullet"/>
      <w:lvlText w:val="o"/>
      <w:lvlJc w:val="left"/>
      <w:pPr>
        <w:ind w:left="5760" w:hanging="360"/>
      </w:pPr>
      <w:rPr>
        <w:rFonts w:ascii="Courier New" w:hAnsi="Courier New" w:hint="default"/>
      </w:rPr>
    </w:lvl>
    <w:lvl w:ilvl="8" w:tplc="F5B839C2">
      <w:start w:val="1"/>
      <w:numFmt w:val="bullet"/>
      <w:lvlText w:val=""/>
      <w:lvlJc w:val="left"/>
      <w:pPr>
        <w:ind w:left="6480" w:hanging="360"/>
      </w:pPr>
      <w:rPr>
        <w:rFonts w:ascii="Wingdings" w:hAnsi="Wingdings" w:hint="default"/>
      </w:rPr>
    </w:lvl>
  </w:abstractNum>
  <w:abstractNum w:abstractNumId="47" w15:restartNumberingAfterBreak="0">
    <w:nsid w:val="05DE5882"/>
    <w:multiLevelType w:val="hybridMultilevel"/>
    <w:tmpl w:val="022A7A84"/>
    <w:lvl w:ilvl="0" w:tplc="3EA2341A">
      <w:start w:val="1"/>
      <w:numFmt w:val="bullet"/>
      <w:pStyle w:val="Bullet3"/>
      <w:lvlText w:val=""/>
      <w:lvlJc w:val="left"/>
      <w:pPr>
        <w:tabs>
          <w:tab w:val="num" w:pos="1276"/>
        </w:tabs>
        <w:ind w:left="1276" w:hanging="425"/>
      </w:pPr>
      <w:rPr>
        <w:rFonts w:ascii="Symbol" w:hAnsi="Symbol" w:hint="default"/>
        <w:sz w:val="22"/>
      </w:rPr>
    </w:lvl>
    <w:lvl w:ilvl="1" w:tplc="1666BF4C">
      <w:numFmt w:val="decimal"/>
      <w:lvlText w:val=""/>
      <w:lvlJc w:val="left"/>
    </w:lvl>
    <w:lvl w:ilvl="2" w:tplc="59D002C6">
      <w:numFmt w:val="decimal"/>
      <w:lvlText w:val=""/>
      <w:lvlJc w:val="left"/>
    </w:lvl>
    <w:lvl w:ilvl="3" w:tplc="C9404186">
      <w:numFmt w:val="decimal"/>
      <w:lvlText w:val=""/>
      <w:lvlJc w:val="left"/>
    </w:lvl>
    <w:lvl w:ilvl="4" w:tplc="42007A1C">
      <w:numFmt w:val="decimal"/>
      <w:lvlText w:val=""/>
      <w:lvlJc w:val="left"/>
    </w:lvl>
    <w:lvl w:ilvl="5" w:tplc="FFA025A0">
      <w:numFmt w:val="decimal"/>
      <w:lvlText w:val=""/>
      <w:lvlJc w:val="left"/>
    </w:lvl>
    <w:lvl w:ilvl="6" w:tplc="CF28E4DE">
      <w:numFmt w:val="decimal"/>
      <w:lvlText w:val=""/>
      <w:lvlJc w:val="left"/>
    </w:lvl>
    <w:lvl w:ilvl="7" w:tplc="CECAD042">
      <w:numFmt w:val="decimal"/>
      <w:lvlText w:val=""/>
      <w:lvlJc w:val="left"/>
    </w:lvl>
    <w:lvl w:ilvl="8" w:tplc="04266464">
      <w:numFmt w:val="decimal"/>
      <w:lvlText w:val=""/>
      <w:lvlJc w:val="left"/>
    </w:lvl>
  </w:abstractNum>
  <w:abstractNum w:abstractNumId="48" w15:restartNumberingAfterBreak="0">
    <w:nsid w:val="05FC3C1F"/>
    <w:multiLevelType w:val="hybridMultilevel"/>
    <w:tmpl w:val="FFFFFFFF"/>
    <w:lvl w:ilvl="0" w:tplc="73E8F2BC">
      <w:start w:val="1"/>
      <w:numFmt w:val="bullet"/>
      <w:lvlText w:val=""/>
      <w:lvlJc w:val="left"/>
      <w:pPr>
        <w:ind w:left="720" w:hanging="360"/>
      </w:pPr>
      <w:rPr>
        <w:rFonts w:ascii="Symbol" w:hAnsi="Symbol" w:hint="default"/>
      </w:rPr>
    </w:lvl>
    <w:lvl w:ilvl="1" w:tplc="D09A1F34">
      <w:start w:val="1"/>
      <w:numFmt w:val="bullet"/>
      <w:lvlText w:val="o"/>
      <w:lvlJc w:val="left"/>
      <w:pPr>
        <w:ind w:left="1440" w:hanging="360"/>
      </w:pPr>
      <w:rPr>
        <w:rFonts w:ascii="Courier New" w:hAnsi="Courier New" w:hint="default"/>
      </w:rPr>
    </w:lvl>
    <w:lvl w:ilvl="2" w:tplc="584CC33A">
      <w:start w:val="1"/>
      <w:numFmt w:val="bullet"/>
      <w:lvlText w:val=""/>
      <w:lvlJc w:val="left"/>
      <w:pPr>
        <w:ind w:left="2160" w:hanging="360"/>
      </w:pPr>
      <w:rPr>
        <w:rFonts w:ascii="Wingdings" w:hAnsi="Wingdings" w:hint="default"/>
      </w:rPr>
    </w:lvl>
    <w:lvl w:ilvl="3" w:tplc="1EFE6BC6">
      <w:start w:val="1"/>
      <w:numFmt w:val="bullet"/>
      <w:lvlText w:val=""/>
      <w:lvlJc w:val="left"/>
      <w:pPr>
        <w:ind w:left="2880" w:hanging="360"/>
      </w:pPr>
      <w:rPr>
        <w:rFonts w:ascii="Symbol" w:hAnsi="Symbol" w:hint="default"/>
      </w:rPr>
    </w:lvl>
    <w:lvl w:ilvl="4" w:tplc="24E494B8">
      <w:start w:val="1"/>
      <w:numFmt w:val="bullet"/>
      <w:lvlText w:val="o"/>
      <w:lvlJc w:val="left"/>
      <w:pPr>
        <w:ind w:left="3600" w:hanging="360"/>
      </w:pPr>
      <w:rPr>
        <w:rFonts w:ascii="Courier New" w:hAnsi="Courier New" w:hint="default"/>
      </w:rPr>
    </w:lvl>
    <w:lvl w:ilvl="5" w:tplc="F48C44C2">
      <w:start w:val="1"/>
      <w:numFmt w:val="bullet"/>
      <w:lvlText w:val=""/>
      <w:lvlJc w:val="left"/>
      <w:pPr>
        <w:ind w:left="4320" w:hanging="360"/>
      </w:pPr>
      <w:rPr>
        <w:rFonts w:ascii="Wingdings" w:hAnsi="Wingdings" w:hint="default"/>
      </w:rPr>
    </w:lvl>
    <w:lvl w:ilvl="6" w:tplc="26B2E45E">
      <w:start w:val="1"/>
      <w:numFmt w:val="bullet"/>
      <w:lvlText w:val=""/>
      <w:lvlJc w:val="left"/>
      <w:pPr>
        <w:ind w:left="5040" w:hanging="360"/>
      </w:pPr>
      <w:rPr>
        <w:rFonts w:ascii="Symbol" w:hAnsi="Symbol" w:hint="default"/>
      </w:rPr>
    </w:lvl>
    <w:lvl w:ilvl="7" w:tplc="7580153E">
      <w:start w:val="1"/>
      <w:numFmt w:val="bullet"/>
      <w:lvlText w:val="o"/>
      <w:lvlJc w:val="left"/>
      <w:pPr>
        <w:ind w:left="5760" w:hanging="360"/>
      </w:pPr>
      <w:rPr>
        <w:rFonts w:ascii="Courier New" w:hAnsi="Courier New" w:hint="default"/>
      </w:rPr>
    </w:lvl>
    <w:lvl w:ilvl="8" w:tplc="59AA5040">
      <w:start w:val="1"/>
      <w:numFmt w:val="bullet"/>
      <w:lvlText w:val=""/>
      <w:lvlJc w:val="left"/>
      <w:pPr>
        <w:ind w:left="6480" w:hanging="360"/>
      </w:pPr>
      <w:rPr>
        <w:rFonts w:ascii="Wingdings" w:hAnsi="Wingdings" w:hint="default"/>
      </w:rPr>
    </w:lvl>
  </w:abstractNum>
  <w:abstractNum w:abstractNumId="49" w15:restartNumberingAfterBreak="0">
    <w:nsid w:val="0606418D"/>
    <w:multiLevelType w:val="hybridMultilevel"/>
    <w:tmpl w:val="FFFFFFFF"/>
    <w:lvl w:ilvl="0" w:tplc="03309BBE">
      <w:start w:val="1"/>
      <w:numFmt w:val="bullet"/>
      <w:lvlText w:val=""/>
      <w:lvlJc w:val="left"/>
      <w:pPr>
        <w:ind w:left="720" w:hanging="360"/>
      </w:pPr>
      <w:rPr>
        <w:rFonts w:ascii="Symbol" w:hAnsi="Symbol" w:hint="default"/>
      </w:rPr>
    </w:lvl>
    <w:lvl w:ilvl="1" w:tplc="663EC82C">
      <w:start w:val="1"/>
      <w:numFmt w:val="bullet"/>
      <w:lvlText w:val="o"/>
      <w:lvlJc w:val="left"/>
      <w:pPr>
        <w:ind w:left="1440" w:hanging="360"/>
      </w:pPr>
      <w:rPr>
        <w:rFonts w:ascii="Courier New" w:hAnsi="Courier New" w:hint="default"/>
      </w:rPr>
    </w:lvl>
    <w:lvl w:ilvl="2" w:tplc="BB02D22A">
      <w:start w:val="1"/>
      <w:numFmt w:val="bullet"/>
      <w:lvlText w:val=""/>
      <w:lvlJc w:val="left"/>
      <w:pPr>
        <w:ind w:left="2160" w:hanging="360"/>
      </w:pPr>
      <w:rPr>
        <w:rFonts w:ascii="Wingdings" w:hAnsi="Wingdings" w:hint="default"/>
      </w:rPr>
    </w:lvl>
    <w:lvl w:ilvl="3" w:tplc="4EEC38DA">
      <w:start w:val="1"/>
      <w:numFmt w:val="bullet"/>
      <w:lvlText w:val=""/>
      <w:lvlJc w:val="left"/>
      <w:pPr>
        <w:ind w:left="2880" w:hanging="360"/>
      </w:pPr>
      <w:rPr>
        <w:rFonts w:ascii="Symbol" w:hAnsi="Symbol" w:hint="default"/>
      </w:rPr>
    </w:lvl>
    <w:lvl w:ilvl="4" w:tplc="788623E8">
      <w:start w:val="1"/>
      <w:numFmt w:val="bullet"/>
      <w:lvlText w:val="o"/>
      <w:lvlJc w:val="left"/>
      <w:pPr>
        <w:ind w:left="3600" w:hanging="360"/>
      </w:pPr>
      <w:rPr>
        <w:rFonts w:ascii="Courier New" w:hAnsi="Courier New" w:hint="default"/>
      </w:rPr>
    </w:lvl>
    <w:lvl w:ilvl="5" w:tplc="BE3EFDA6">
      <w:start w:val="1"/>
      <w:numFmt w:val="bullet"/>
      <w:lvlText w:val=""/>
      <w:lvlJc w:val="left"/>
      <w:pPr>
        <w:ind w:left="4320" w:hanging="360"/>
      </w:pPr>
      <w:rPr>
        <w:rFonts w:ascii="Wingdings" w:hAnsi="Wingdings" w:hint="default"/>
      </w:rPr>
    </w:lvl>
    <w:lvl w:ilvl="6" w:tplc="5B3C86AC">
      <w:start w:val="1"/>
      <w:numFmt w:val="bullet"/>
      <w:lvlText w:val=""/>
      <w:lvlJc w:val="left"/>
      <w:pPr>
        <w:ind w:left="5040" w:hanging="360"/>
      </w:pPr>
      <w:rPr>
        <w:rFonts w:ascii="Symbol" w:hAnsi="Symbol" w:hint="default"/>
      </w:rPr>
    </w:lvl>
    <w:lvl w:ilvl="7" w:tplc="E3503658">
      <w:start w:val="1"/>
      <w:numFmt w:val="bullet"/>
      <w:lvlText w:val="o"/>
      <w:lvlJc w:val="left"/>
      <w:pPr>
        <w:ind w:left="5760" w:hanging="360"/>
      </w:pPr>
      <w:rPr>
        <w:rFonts w:ascii="Courier New" w:hAnsi="Courier New" w:hint="default"/>
      </w:rPr>
    </w:lvl>
    <w:lvl w:ilvl="8" w:tplc="5AF248C6">
      <w:start w:val="1"/>
      <w:numFmt w:val="bullet"/>
      <w:lvlText w:val=""/>
      <w:lvlJc w:val="left"/>
      <w:pPr>
        <w:ind w:left="6480" w:hanging="360"/>
      </w:pPr>
      <w:rPr>
        <w:rFonts w:ascii="Wingdings" w:hAnsi="Wingdings" w:hint="default"/>
      </w:rPr>
    </w:lvl>
  </w:abstractNum>
  <w:abstractNum w:abstractNumId="50" w15:restartNumberingAfterBreak="0">
    <w:nsid w:val="062D0D93"/>
    <w:multiLevelType w:val="hybridMultilevel"/>
    <w:tmpl w:val="FFFFFFFF"/>
    <w:lvl w:ilvl="0" w:tplc="E12030FE">
      <w:start w:val="1"/>
      <w:numFmt w:val="bullet"/>
      <w:lvlText w:val=""/>
      <w:lvlJc w:val="left"/>
      <w:pPr>
        <w:ind w:left="720" w:hanging="360"/>
      </w:pPr>
      <w:rPr>
        <w:rFonts w:ascii="Symbol" w:hAnsi="Symbol" w:hint="default"/>
      </w:rPr>
    </w:lvl>
    <w:lvl w:ilvl="1" w:tplc="DDC6ACFC">
      <w:start w:val="1"/>
      <w:numFmt w:val="bullet"/>
      <w:lvlText w:val="o"/>
      <w:lvlJc w:val="left"/>
      <w:pPr>
        <w:ind w:left="1440" w:hanging="360"/>
      </w:pPr>
      <w:rPr>
        <w:rFonts w:ascii="Courier New" w:hAnsi="Courier New" w:hint="default"/>
      </w:rPr>
    </w:lvl>
    <w:lvl w:ilvl="2" w:tplc="C1FC552E">
      <w:start w:val="1"/>
      <w:numFmt w:val="bullet"/>
      <w:lvlText w:val=""/>
      <w:lvlJc w:val="left"/>
      <w:pPr>
        <w:ind w:left="2160" w:hanging="360"/>
      </w:pPr>
      <w:rPr>
        <w:rFonts w:ascii="Wingdings" w:hAnsi="Wingdings" w:hint="default"/>
      </w:rPr>
    </w:lvl>
    <w:lvl w:ilvl="3" w:tplc="22A0B072">
      <w:start w:val="1"/>
      <w:numFmt w:val="bullet"/>
      <w:lvlText w:val=""/>
      <w:lvlJc w:val="left"/>
      <w:pPr>
        <w:ind w:left="2880" w:hanging="360"/>
      </w:pPr>
      <w:rPr>
        <w:rFonts w:ascii="Symbol" w:hAnsi="Symbol" w:hint="default"/>
      </w:rPr>
    </w:lvl>
    <w:lvl w:ilvl="4" w:tplc="75B06C34">
      <w:start w:val="1"/>
      <w:numFmt w:val="bullet"/>
      <w:lvlText w:val="o"/>
      <w:lvlJc w:val="left"/>
      <w:pPr>
        <w:ind w:left="3600" w:hanging="360"/>
      </w:pPr>
      <w:rPr>
        <w:rFonts w:ascii="Courier New" w:hAnsi="Courier New" w:hint="default"/>
      </w:rPr>
    </w:lvl>
    <w:lvl w:ilvl="5" w:tplc="5E6E1DEC">
      <w:start w:val="1"/>
      <w:numFmt w:val="bullet"/>
      <w:lvlText w:val=""/>
      <w:lvlJc w:val="left"/>
      <w:pPr>
        <w:ind w:left="4320" w:hanging="360"/>
      </w:pPr>
      <w:rPr>
        <w:rFonts w:ascii="Wingdings" w:hAnsi="Wingdings" w:hint="default"/>
      </w:rPr>
    </w:lvl>
    <w:lvl w:ilvl="6" w:tplc="6BF4E78E">
      <w:start w:val="1"/>
      <w:numFmt w:val="bullet"/>
      <w:lvlText w:val=""/>
      <w:lvlJc w:val="left"/>
      <w:pPr>
        <w:ind w:left="5040" w:hanging="360"/>
      </w:pPr>
      <w:rPr>
        <w:rFonts w:ascii="Symbol" w:hAnsi="Symbol" w:hint="default"/>
      </w:rPr>
    </w:lvl>
    <w:lvl w:ilvl="7" w:tplc="B3B22486">
      <w:start w:val="1"/>
      <w:numFmt w:val="bullet"/>
      <w:lvlText w:val="o"/>
      <w:lvlJc w:val="left"/>
      <w:pPr>
        <w:ind w:left="5760" w:hanging="360"/>
      </w:pPr>
      <w:rPr>
        <w:rFonts w:ascii="Courier New" w:hAnsi="Courier New" w:hint="default"/>
      </w:rPr>
    </w:lvl>
    <w:lvl w:ilvl="8" w:tplc="991A175A">
      <w:start w:val="1"/>
      <w:numFmt w:val="bullet"/>
      <w:lvlText w:val=""/>
      <w:lvlJc w:val="left"/>
      <w:pPr>
        <w:ind w:left="6480" w:hanging="360"/>
      </w:pPr>
      <w:rPr>
        <w:rFonts w:ascii="Wingdings" w:hAnsi="Wingdings" w:hint="default"/>
      </w:rPr>
    </w:lvl>
  </w:abstractNum>
  <w:abstractNum w:abstractNumId="51" w15:restartNumberingAfterBreak="0">
    <w:nsid w:val="065A63CA"/>
    <w:multiLevelType w:val="hybridMultilevel"/>
    <w:tmpl w:val="FFFFFFFF"/>
    <w:lvl w:ilvl="0" w:tplc="18E446CA">
      <w:start w:val="1"/>
      <w:numFmt w:val="bullet"/>
      <w:lvlText w:val=""/>
      <w:lvlJc w:val="left"/>
      <w:pPr>
        <w:ind w:left="720" w:hanging="360"/>
      </w:pPr>
      <w:rPr>
        <w:rFonts w:ascii="Symbol" w:hAnsi="Symbol" w:hint="default"/>
      </w:rPr>
    </w:lvl>
    <w:lvl w:ilvl="1" w:tplc="2102A7D0">
      <w:start w:val="1"/>
      <w:numFmt w:val="bullet"/>
      <w:lvlText w:val="o"/>
      <w:lvlJc w:val="left"/>
      <w:pPr>
        <w:ind w:left="1440" w:hanging="360"/>
      </w:pPr>
      <w:rPr>
        <w:rFonts w:ascii="Courier New" w:hAnsi="Courier New" w:hint="default"/>
      </w:rPr>
    </w:lvl>
    <w:lvl w:ilvl="2" w:tplc="7B1A1612">
      <w:start w:val="1"/>
      <w:numFmt w:val="bullet"/>
      <w:lvlText w:val=""/>
      <w:lvlJc w:val="left"/>
      <w:pPr>
        <w:ind w:left="2160" w:hanging="360"/>
      </w:pPr>
      <w:rPr>
        <w:rFonts w:ascii="Wingdings" w:hAnsi="Wingdings" w:hint="default"/>
      </w:rPr>
    </w:lvl>
    <w:lvl w:ilvl="3" w:tplc="02F6CFB0">
      <w:start w:val="1"/>
      <w:numFmt w:val="bullet"/>
      <w:lvlText w:val=""/>
      <w:lvlJc w:val="left"/>
      <w:pPr>
        <w:ind w:left="2880" w:hanging="360"/>
      </w:pPr>
      <w:rPr>
        <w:rFonts w:ascii="Symbol" w:hAnsi="Symbol" w:hint="default"/>
      </w:rPr>
    </w:lvl>
    <w:lvl w:ilvl="4" w:tplc="4BD45F8E">
      <w:start w:val="1"/>
      <w:numFmt w:val="bullet"/>
      <w:lvlText w:val="o"/>
      <w:lvlJc w:val="left"/>
      <w:pPr>
        <w:ind w:left="3600" w:hanging="360"/>
      </w:pPr>
      <w:rPr>
        <w:rFonts w:ascii="Courier New" w:hAnsi="Courier New" w:hint="default"/>
      </w:rPr>
    </w:lvl>
    <w:lvl w:ilvl="5" w:tplc="2B1AD2A4">
      <w:start w:val="1"/>
      <w:numFmt w:val="bullet"/>
      <w:lvlText w:val=""/>
      <w:lvlJc w:val="left"/>
      <w:pPr>
        <w:ind w:left="4320" w:hanging="360"/>
      </w:pPr>
      <w:rPr>
        <w:rFonts w:ascii="Wingdings" w:hAnsi="Wingdings" w:hint="default"/>
      </w:rPr>
    </w:lvl>
    <w:lvl w:ilvl="6" w:tplc="7E7CC060">
      <w:start w:val="1"/>
      <w:numFmt w:val="bullet"/>
      <w:lvlText w:val=""/>
      <w:lvlJc w:val="left"/>
      <w:pPr>
        <w:ind w:left="5040" w:hanging="360"/>
      </w:pPr>
      <w:rPr>
        <w:rFonts w:ascii="Symbol" w:hAnsi="Symbol" w:hint="default"/>
      </w:rPr>
    </w:lvl>
    <w:lvl w:ilvl="7" w:tplc="A3440B1E">
      <w:start w:val="1"/>
      <w:numFmt w:val="bullet"/>
      <w:lvlText w:val="o"/>
      <w:lvlJc w:val="left"/>
      <w:pPr>
        <w:ind w:left="5760" w:hanging="360"/>
      </w:pPr>
      <w:rPr>
        <w:rFonts w:ascii="Courier New" w:hAnsi="Courier New" w:hint="default"/>
      </w:rPr>
    </w:lvl>
    <w:lvl w:ilvl="8" w:tplc="FA22A948">
      <w:start w:val="1"/>
      <w:numFmt w:val="bullet"/>
      <w:lvlText w:val=""/>
      <w:lvlJc w:val="left"/>
      <w:pPr>
        <w:ind w:left="6480" w:hanging="360"/>
      </w:pPr>
      <w:rPr>
        <w:rFonts w:ascii="Wingdings" w:hAnsi="Wingdings" w:hint="default"/>
      </w:rPr>
    </w:lvl>
  </w:abstractNum>
  <w:abstractNum w:abstractNumId="52" w15:restartNumberingAfterBreak="0">
    <w:nsid w:val="06657936"/>
    <w:multiLevelType w:val="hybridMultilevel"/>
    <w:tmpl w:val="FFFFFFFF"/>
    <w:lvl w:ilvl="0" w:tplc="9F726ADE">
      <w:start w:val="1"/>
      <w:numFmt w:val="bullet"/>
      <w:lvlText w:val=""/>
      <w:lvlJc w:val="left"/>
      <w:pPr>
        <w:ind w:left="720" w:hanging="360"/>
      </w:pPr>
      <w:rPr>
        <w:rFonts w:ascii="Symbol" w:hAnsi="Symbol" w:hint="default"/>
      </w:rPr>
    </w:lvl>
    <w:lvl w:ilvl="1" w:tplc="4412B12E">
      <w:start w:val="1"/>
      <w:numFmt w:val="bullet"/>
      <w:lvlText w:val="o"/>
      <w:lvlJc w:val="left"/>
      <w:pPr>
        <w:ind w:left="1440" w:hanging="360"/>
      </w:pPr>
      <w:rPr>
        <w:rFonts w:ascii="Courier New" w:hAnsi="Courier New" w:hint="default"/>
      </w:rPr>
    </w:lvl>
    <w:lvl w:ilvl="2" w:tplc="D452F946">
      <w:start w:val="1"/>
      <w:numFmt w:val="bullet"/>
      <w:lvlText w:val=""/>
      <w:lvlJc w:val="left"/>
      <w:pPr>
        <w:ind w:left="2160" w:hanging="360"/>
      </w:pPr>
      <w:rPr>
        <w:rFonts w:ascii="Wingdings" w:hAnsi="Wingdings" w:hint="default"/>
      </w:rPr>
    </w:lvl>
    <w:lvl w:ilvl="3" w:tplc="884A0B9A">
      <w:start w:val="1"/>
      <w:numFmt w:val="bullet"/>
      <w:lvlText w:val=""/>
      <w:lvlJc w:val="left"/>
      <w:pPr>
        <w:ind w:left="2880" w:hanging="360"/>
      </w:pPr>
      <w:rPr>
        <w:rFonts w:ascii="Symbol" w:hAnsi="Symbol" w:hint="default"/>
      </w:rPr>
    </w:lvl>
    <w:lvl w:ilvl="4" w:tplc="70889D02">
      <w:start w:val="1"/>
      <w:numFmt w:val="bullet"/>
      <w:lvlText w:val="o"/>
      <w:lvlJc w:val="left"/>
      <w:pPr>
        <w:ind w:left="3600" w:hanging="360"/>
      </w:pPr>
      <w:rPr>
        <w:rFonts w:ascii="Courier New" w:hAnsi="Courier New" w:hint="default"/>
      </w:rPr>
    </w:lvl>
    <w:lvl w:ilvl="5" w:tplc="BC78EEE8">
      <w:start w:val="1"/>
      <w:numFmt w:val="bullet"/>
      <w:lvlText w:val=""/>
      <w:lvlJc w:val="left"/>
      <w:pPr>
        <w:ind w:left="4320" w:hanging="360"/>
      </w:pPr>
      <w:rPr>
        <w:rFonts w:ascii="Wingdings" w:hAnsi="Wingdings" w:hint="default"/>
      </w:rPr>
    </w:lvl>
    <w:lvl w:ilvl="6" w:tplc="01B28852">
      <w:start w:val="1"/>
      <w:numFmt w:val="bullet"/>
      <w:lvlText w:val=""/>
      <w:lvlJc w:val="left"/>
      <w:pPr>
        <w:ind w:left="5040" w:hanging="360"/>
      </w:pPr>
      <w:rPr>
        <w:rFonts w:ascii="Symbol" w:hAnsi="Symbol" w:hint="default"/>
      </w:rPr>
    </w:lvl>
    <w:lvl w:ilvl="7" w:tplc="3BC449EC">
      <w:start w:val="1"/>
      <w:numFmt w:val="bullet"/>
      <w:lvlText w:val="o"/>
      <w:lvlJc w:val="left"/>
      <w:pPr>
        <w:ind w:left="5760" w:hanging="360"/>
      </w:pPr>
      <w:rPr>
        <w:rFonts w:ascii="Courier New" w:hAnsi="Courier New" w:hint="default"/>
      </w:rPr>
    </w:lvl>
    <w:lvl w:ilvl="8" w:tplc="603E9D04">
      <w:start w:val="1"/>
      <w:numFmt w:val="bullet"/>
      <w:lvlText w:val=""/>
      <w:lvlJc w:val="left"/>
      <w:pPr>
        <w:ind w:left="6480" w:hanging="360"/>
      </w:pPr>
      <w:rPr>
        <w:rFonts w:ascii="Wingdings" w:hAnsi="Wingdings" w:hint="default"/>
      </w:rPr>
    </w:lvl>
  </w:abstractNum>
  <w:abstractNum w:abstractNumId="53" w15:restartNumberingAfterBreak="0">
    <w:nsid w:val="0697110D"/>
    <w:multiLevelType w:val="hybridMultilevel"/>
    <w:tmpl w:val="FFFFFFFF"/>
    <w:lvl w:ilvl="0" w:tplc="A30CA41C">
      <w:start w:val="1"/>
      <w:numFmt w:val="bullet"/>
      <w:lvlText w:val=""/>
      <w:lvlJc w:val="left"/>
      <w:pPr>
        <w:ind w:left="720" w:hanging="360"/>
      </w:pPr>
      <w:rPr>
        <w:rFonts w:ascii="Symbol" w:hAnsi="Symbol" w:hint="default"/>
      </w:rPr>
    </w:lvl>
    <w:lvl w:ilvl="1" w:tplc="2D86D8EE">
      <w:start w:val="1"/>
      <w:numFmt w:val="bullet"/>
      <w:lvlText w:val="o"/>
      <w:lvlJc w:val="left"/>
      <w:pPr>
        <w:ind w:left="1440" w:hanging="360"/>
      </w:pPr>
      <w:rPr>
        <w:rFonts w:ascii="Courier New" w:hAnsi="Courier New" w:hint="default"/>
      </w:rPr>
    </w:lvl>
    <w:lvl w:ilvl="2" w:tplc="AE4E7B66">
      <w:start w:val="1"/>
      <w:numFmt w:val="bullet"/>
      <w:lvlText w:val=""/>
      <w:lvlJc w:val="left"/>
      <w:pPr>
        <w:ind w:left="2160" w:hanging="360"/>
      </w:pPr>
      <w:rPr>
        <w:rFonts w:ascii="Wingdings" w:hAnsi="Wingdings" w:hint="default"/>
      </w:rPr>
    </w:lvl>
    <w:lvl w:ilvl="3" w:tplc="6BCE2DB2">
      <w:start w:val="1"/>
      <w:numFmt w:val="bullet"/>
      <w:lvlText w:val=""/>
      <w:lvlJc w:val="left"/>
      <w:pPr>
        <w:ind w:left="2880" w:hanging="360"/>
      </w:pPr>
      <w:rPr>
        <w:rFonts w:ascii="Symbol" w:hAnsi="Symbol" w:hint="default"/>
      </w:rPr>
    </w:lvl>
    <w:lvl w:ilvl="4" w:tplc="90E070D6">
      <w:start w:val="1"/>
      <w:numFmt w:val="bullet"/>
      <w:lvlText w:val="o"/>
      <w:lvlJc w:val="left"/>
      <w:pPr>
        <w:ind w:left="3600" w:hanging="360"/>
      </w:pPr>
      <w:rPr>
        <w:rFonts w:ascii="Courier New" w:hAnsi="Courier New" w:hint="default"/>
      </w:rPr>
    </w:lvl>
    <w:lvl w:ilvl="5" w:tplc="43626174">
      <w:start w:val="1"/>
      <w:numFmt w:val="bullet"/>
      <w:lvlText w:val=""/>
      <w:lvlJc w:val="left"/>
      <w:pPr>
        <w:ind w:left="4320" w:hanging="360"/>
      </w:pPr>
      <w:rPr>
        <w:rFonts w:ascii="Wingdings" w:hAnsi="Wingdings" w:hint="default"/>
      </w:rPr>
    </w:lvl>
    <w:lvl w:ilvl="6" w:tplc="36164E4C">
      <w:start w:val="1"/>
      <w:numFmt w:val="bullet"/>
      <w:lvlText w:val=""/>
      <w:lvlJc w:val="left"/>
      <w:pPr>
        <w:ind w:left="5040" w:hanging="360"/>
      </w:pPr>
      <w:rPr>
        <w:rFonts w:ascii="Symbol" w:hAnsi="Symbol" w:hint="default"/>
      </w:rPr>
    </w:lvl>
    <w:lvl w:ilvl="7" w:tplc="3D3C766A">
      <w:start w:val="1"/>
      <w:numFmt w:val="bullet"/>
      <w:lvlText w:val="o"/>
      <w:lvlJc w:val="left"/>
      <w:pPr>
        <w:ind w:left="5760" w:hanging="360"/>
      </w:pPr>
      <w:rPr>
        <w:rFonts w:ascii="Courier New" w:hAnsi="Courier New" w:hint="default"/>
      </w:rPr>
    </w:lvl>
    <w:lvl w:ilvl="8" w:tplc="2596315A">
      <w:start w:val="1"/>
      <w:numFmt w:val="bullet"/>
      <w:lvlText w:val=""/>
      <w:lvlJc w:val="left"/>
      <w:pPr>
        <w:ind w:left="6480" w:hanging="360"/>
      </w:pPr>
      <w:rPr>
        <w:rFonts w:ascii="Wingdings" w:hAnsi="Wingdings" w:hint="default"/>
      </w:rPr>
    </w:lvl>
  </w:abstractNum>
  <w:abstractNum w:abstractNumId="54" w15:restartNumberingAfterBreak="0">
    <w:nsid w:val="06A353B7"/>
    <w:multiLevelType w:val="hybridMultilevel"/>
    <w:tmpl w:val="FFFFFFFF"/>
    <w:lvl w:ilvl="0" w:tplc="AFCCCC34">
      <w:start w:val="1"/>
      <w:numFmt w:val="bullet"/>
      <w:lvlText w:val=""/>
      <w:lvlJc w:val="left"/>
      <w:pPr>
        <w:ind w:left="720" w:hanging="360"/>
      </w:pPr>
      <w:rPr>
        <w:rFonts w:ascii="Symbol" w:hAnsi="Symbol" w:hint="default"/>
      </w:rPr>
    </w:lvl>
    <w:lvl w:ilvl="1" w:tplc="88D258E4">
      <w:start w:val="1"/>
      <w:numFmt w:val="bullet"/>
      <w:lvlText w:val="o"/>
      <w:lvlJc w:val="left"/>
      <w:pPr>
        <w:ind w:left="1440" w:hanging="360"/>
      </w:pPr>
      <w:rPr>
        <w:rFonts w:ascii="Courier New" w:hAnsi="Courier New" w:hint="default"/>
      </w:rPr>
    </w:lvl>
    <w:lvl w:ilvl="2" w:tplc="BD003A5C">
      <w:start w:val="1"/>
      <w:numFmt w:val="bullet"/>
      <w:lvlText w:val=""/>
      <w:lvlJc w:val="left"/>
      <w:pPr>
        <w:ind w:left="2160" w:hanging="360"/>
      </w:pPr>
      <w:rPr>
        <w:rFonts w:ascii="Wingdings" w:hAnsi="Wingdings" w:hint="default"/>
      </w:rPr>
    </w:lvl>
    <w:lvl w:ilvl="3" w:tplc="310C0D04">
      <w:start w:val="1"/>
      <w:numFmt w:val="bullet"/>
      <w:lvlText w:val=""/>
      <w:lvlJc w:val="left"/>
      <w:pPr>
        <w:ind w:left="2880" w:hanging="360"/>
      </w:pPr>
      <w:rPr>
        <w:rFonts w:ascii="Symbol" w:hAnsi="Symbol" w:hint="default"/>
      </w:rPr>
    </w:lvl>
    <w:lvl w:ilvl="4" w:tplc="BF2C924A">
      <w:start w:val="1"/>
      <w:numFmt w:val="bullet"/>
      <w:lvlText w:val="o"/>
      <w:lvlJc w:val="left"/>
      <w:pPr>
        <w:ind w:left="3600" w:hanging="360"/>
      </w:pPr>
      <w:rPr>
        <w:rFonts w:ascii="Courier New" w:hAnsi="Courier New" w:hint="default"/>
      </w:rPr>
    </w:lvl>
    <w:lvl w:ilvl="5" w:tplc="866203EC">
      <w:start w:val="1"/>
      <w:numFmt w:val="bullet"/>
      <w:lvlText w:val=""/>
      <w:lvlJc w:val="left"/>
      <w:pPr>
        <w:ind w:left="4320" w:hanging="360"/>
      </w:pPr>
      <w:rPr>
        <w:rFonts w:ascii="Wingdings" w:hAnsi="Wingdings" w:hint="default"/>
      </w:rPr>
    </w:lvl>
    <w:lvl w:ilvl="6" w:tplc="EC06477E">
      <w:start w:val="1"/>
      <w:numFmt w:val="bullet"/>
      <w:lvlText w:val=""/>
      <w:lvlJc w:val="left"/>
      <w:pPr>
        <w:ind w:left="5040" w:hanging="360"/>
      </w:pPr>
      <w:rPr>
        <w:rFonts w:ascii="Symbol" w:hAnsi="Symbol" w:hint="default"/>
      </w:rPr>
    </w:lvl>
    <w:lvl w:ilvl="7" w:tplc="0BA05506">
      <w:start w:val="1"/>
      <w:numFmt w:val="bullet"/>
      <w:lvlText w:val="o"/>
      <w:lvlJc w:val="left"/>
      <w:pPr>
        <w:ind w:left="5760" w:hanging="360"/>
      </w:pPr>
      <w:rPr>
        <w:rFonts w:ascii="Courier New" w:hAnsi="Courier New" w:hint="default"/>
      </w:rPr>
    </w:lvl>
    <w:lvl w:ilvl="8" w:tplc="216A408A">
      <w:start w:val="1"/>
      <w:numFmt w:val="bullet"/>
      <w:lvlText w:val=""/>
      <w:lvlJc w:val="left"/>
      <w:pPr>
        <w:ind w:left="6480" w:hanging="360"/>
      </w:pPr>
      <w:rPr>
        <w:rFonts w:ascii="Wingdings" w:hAnsi="Wingdings" w:hint="default"/>
      </w:rPr>
    </w:lvl>
  </w:abstractNum>
  <w:abstractNum w:abstractNumId="55" w15:restartNumberingAfterBreak="0">
    <w:nsid w:val="06A47650"/>
    <w:multiLevelType w:val="hybridMultilevel"/>
    <w:tmpl w:val="FFFFFFFF"/>
    <w:lvl w:ilvl="0" w:tplc="3A72A52A">
      <w:start w:val="1"/>
      <w:numFmt w:val="bullet"/>
      <w:lvlText w:val=""/>
      <w:lvlJc w:val="left"/>
      <w:pPr>
        <w:ind w:left="720" w:hanging="360"/>
      </w:pPr>
      <w:rPr>
        <w:rFonts w:ascii="Symbol" w:hAnsi="Symbol" w:hint="default"/>
      </w:rPr>
    </w:lvl>
    <w:lvl w:ilvl="1" w:tplc="E27AE42E">
      <w:start w:val="1"/>
      <w:numFmt w:val="bullet"/>
      <w:lvlText w:val="o"/>
      <w:lvlJc w:val="left"/>
      <w:pPr>
        <w:ind w:left="1440" w:hanging="360"/>
      </w:pPr>
      <w:rPr>
        <w:rFonts w:ascii="Courier New" w:hAnsi="Courier New" w:hint="default"/>
      </w:rPr>
    </w:lvl>
    <w:lvl w:ilvl="2" w:tplc="76F65706">
      <w:start w:val="1"/>
      <w:numFmt w:val="bullet"/>
      <w:lvlText w:val=""/>
      <w:lvlJc w:val="left"/>
      <w:pPr>
        <w:ind w:left="2160" w:hanging="360"/>
      </w:pPr>
      <w:rPr>
        <w:rFonts w:ascii="Wingdings" w:hAnsi="Wingdings" w:hint="default"/>
      </w:rPr>
    </w:lvl>
    <w:lvl w:ilvl="3" w:tplc="E9C6D4CE">
      <w:start w:val="1"/>
      <w:numFmt w:val="bullet"/>
      <w:lvlText w:val=""/>
      <w:lvlJc w:val="left"/>
      <w:pPr>
        <w:ind w:left="2880" w:hanging="360"/>
      </w:pPr>
      <w:rPr>
        <w:rFonts w:ascii="Symbol" w:hAnsi="Symbol" w:hint="default"/>
      </w:rPr>
    </w:lvl>
    <w:lvl w:ilvl="4" w:tplc="6FAA4646">
      <w:start w:val="1"/>
      <w:numFmt w:val="bullet"/>
      <w:lvlText w:val="o"/>
      <w:lvlJc w:val="left"/>
      <w:pPr>
        <w:ind w:left="3600" w:hanging="360"/>
      </w:pPr>
      <w:rPr>
        <w:rFonts w:ascii="Courier New" w:hAnsi="Courier New" w:hint="default"/>
      </w:rPr>
    </w:lvl>
    <w:lvl w:ilvl="5" w:tplc="609CD33A">
      <w:start w:val="1"/>
      <w:numFmt w:val="bullet"/>
      <w:lvlText w:val=""/>
      <w:lvlJc w:val="left"/>
      <w:pPr>
        <w:ind w:left="4320" w:hanging="360"/>
      </w:pPr>
      <w:rPr>
        <w:rFonts w:ascii="Wingdings" w:hAnsi="Wingdings" w:hint="default"/>
      </w:rPr>
    </w:lvl>
    <w:lvl w:ilvl="6" w:tplc="08AC223A">
      <w:start w:val="1"/>
      <w:numFmt w:val="bullet"/>
      <w:lvlText w:val=""/>
      <w:lvlJc w:val="left"/>
      <w:pPr>
        <w:ind w:left="5040" w:hanging="360"/>
      </w:pPr>
      <w:rPr>
        <w:rFonts w:ascii="Symbol" w:hAnsi="Symbol" w:hint="default"/>
      </w:rPr>
    </w:lvl>
    <w:lvl w:ilvl="7" w:tplc="9710ACD0">
      <w:start w:val="1"/>
      <w:numFmt w:val="bullet"/>
      <w:lvlText w:val="o"/>
      <w:lvlJc w:val="left"/>
      <w:pPr>
        <w:ind w:left="5760" w:hanging="360"/>
      </w:pPr>
      <w:rPr>
        <w:rFonts w:ascii="Courier New" w:hAnsi="Courier New" w:hint="default"/>
      </w:rPr>
    </w:lvl>
    <w:lvl w:ilvl="8" w:tplc="2ED065F6">
      <w:start w:val="1"/>
      <w:numFmt w:val="bullet"/>
      <w:lvlText w:val=""/>
      <w:lvlJc w:val="left"/>
      <w:pPr>
        <w:ind w:left="6480" w:hanging="360"/>
      </w:pPr>
      <w:rPr>
        <w:rFonts w:ascii="Wingdings" w:hAnsi="Wingdings" w:hint="default"/>
      </w:rPr>
    </w:lvl>
  </w:abstractNum>
  <w:abstractNum w:abstractNumId="56" w15:restartNumberingAfterBreak="0">
    <w:nsid w:val="06D71B66"/>
    <w:multiLevelType w:val="hybridMultilevel"/>
    <w:tmpl w:val="FFFFFFFF"/>
    <w:lvl w:ilvl="0" w:tplc="8EFA7954">
      <w:start w:val="1"/>
      <w:numFmt w:val="bullet"/>
      <w:lvlText w:val=""/>
      <w:lvlJc w:val="left"/>
      <w:pPr>
        <w:ind w:left="720" w:hanging="360"/>
      </w:pPr>
      <w:rPr>
        <w:rFonts w:ascii="Symbol" w:hAnsi="Symbol" w:hint="default"/>
      </w:rPr>
    </w:lvl>
    <w:lvl w:ilvl="1" w:tplc="0FE4223A">
      <w:start w:val="1"/>
      <w:numFmt w:val="bullet"/>
      <w:lvlText w:val="o"/>
      <w:lvlJc w:val="left"/>
      <w:pPr>
        <w:ind w:left="1440" w:hanging="360"/>
      </w:pPr>
      <w:rPr>
        <w:rFonts w:ascii="Courier New" w:hAnsi="Courier New" w:hint="default"/>
      </w:rPr>
    </w:lvl>
    <w:lvl w:ilvl="2" w:tplc="7920512E">
      <w:start w:val="1"/>
      <w:numFmt w:val="bullet"/>
      <w:lvlText w:val=""/>
      <w:lvlJc w:val="left"/>
      <w:pPr>
        <w:ind w:left="2160" w:hanging="360"/>
      </w:pPr>
      <w:rPr>
        <w:rFonts w:ascii="Wingdings" w:hAnsi="Wingdings" w:hint="default"/>
      </w:rPr>
    </w:lvl>
    <w:lvl w:ilvl="3" w:tplc="A48C0970">
      <w:start w:val="1"/>
      <w:numFmt w:val="bullet"/>
      <w:lvlText w:val=""/>
      <w:lvlJc w:val="left"/>
      <w:pPr>
        <w:ind w:left="2880" w:hanging="360"/>
      </w:pPr>
      <w:rPr>
        <w:rFonts w:ascii="Symbol" w:hAnsi="Symbol" w:hint="default"/>
      </w:rPr>
    </w:lvl>
    <w:lvl w:ilvl="4" w:tplc="8F7AAFA6">
      <w:start w:val="1"/>
      <w:numFmt w:val="bullet"/>
      <w:lvlText w:val="o"/>
      <w:lvlJc w:val="left"/>
      <w:pPr>
        <w:ind w:left="3600" w:hanging="360"/>
      </w:pPr>
      <w:rPr>
        <w:rFonts w:ascii="Courier New" w:hAnsi="Courier New" w:hint="default"/>
      </w:rPr>
    </w:lvl>
    <w:lvl w:ilvl="5" w:tplc="27A2B8E0">
      <w:start w:val="1"/>
      <w:numFmt w:val="bullet"/>
      <w:lvlText w:val=""/>
      <w:lvlJc w:val="left"/>
      <w:pPr>
        <w:ind w:left="4320" w:hanging="360"/>
      </w:pPr>
      <w:rPr>
        <w:rFonts w:ascii="Wingdings" w:hAnsi="Wingdings" w:hint="default"/>
      </w:rPr>
    </w:lvl>
    <w:lvl w:ilvl="6" w:tplc="E86ABDE8">
      <w:start w:val="1"/>
      <w:numFmt w:val="bullet"/>
      <w:lvlText w:val=""/>
      <w:lvlJc w:val="left"/>
      <w:pPr>
        <w:ind w:left="5040" w:hanging="360"/>
      </w:pPr>
      <w:rPr>
        <w:rFonts w:ascii="Symbol" w:hAnsi="Symbol" w:hint="default"/>
      </w:rPr>
    </w:lvl>
    <w:lvl w:ilvl="7" w:tplc="EFD8DF02">
      <w:start w:val="1"/>
      <w:numFmt w:val="bullet"/>
      <w:lvlText w:val="o"/>
      <w:lvlJc w:val="left"/>
      <w:pPr>
        <w:ind w:left="5760" w:hanging="360"/>
      </w:pPr>
      <w:rPr>
        <w:rFonts w:ascii="Courier New" w:hAnsi="Courier New" w:hint="default"/>
      </w:rPr>
    </w:lvl>
    <w:lvl w:ilvl="8" w:tplc="01544BAA">
      <w:start w:val="1"/>
      <w:numFmt w:val="bullet"/>
      <w:lvlText w:val=""/>
      <w:lvlJc w:val="left"/>
      <w:pPr>
        <w:ind w:left="6480" w:hanging="360"/>
      </w:pPr>
      <w:rPr>
        <w:rFonts w:ascii="Wingdings" w:hAnsi="Wingdings" w:hint="default"/>
      </w:rPr>
    </w:lvl>
  </w:abstractNum>
  <w:abstractNum w:abstractNumId="57" w15:restartNumberingAfterBreak="0">
    <w:nsid w:val="06D71CAD"/>
    <w:multiLevelType w:val="hybridMultilevel"/>
    <w:tmpl w:val="FFFFFFFF"/>
    <w:lvl w:ilvl="0" w:tplc="8E54C148">
      <w:start w:val="1"/>
      <w:numFmt w:val="bullet"/>
      <w:lvlText w:val=""/>
      <w:lvlJc w:val="left"/>
      <w:pPr>
        <w:ind w:left="720" w:hanging="360"/>
      </w:pPr>
      <w:rPr>
        <w:rFonts w:ascii="Symbol" w:hAnsi="Symbol" w:hint="default"/>
      </w:rPr>
    </w:lvl>
    <w:lvl w:ilvl="1" w:tplc="7384F7D8">
      <w:start w:val="1"/>
      <w:numFmt w:val="bullet"/>
      <w:lvlText w:val="o"/>
      <w:lvlJc w:val="left"/>
      <w:pPr>
        <w:ind w:left="1440" w:hanging="360"/>
      </w:pPr>
      <w:rPr>
        <w:rFonts w:ascii="Courier New" w:hAnsi="Courier New" w:hint="default"/>
      </w:rPr>
    </w:lvl>
    <w:lvl w:ilvl="2" w:tplc="D646E586">
      <w:start w:val="1"/>
      <w:numFmt w:val="bullet"/>
      <w:lvlText w:val=""/>
      <w:lvlJc w:val="left"/>
      <w:pPr>
        <w:ind w:left="2160" w:hanging="360"/>
      </w:pPr>
      <w:rPr>
        <w:rFonts w:ascii="Wingdings" w:hAnsi="Wingdings" w:hint="default"/>
      </w:rPr>
    </w:lvl>
    <w:lvl w:ilvl="3" w:tplc="D36EA8C2">
      <w:start w:val="1"/>
      <w:numFmt w:val="bullet"/>
      <w:lvlText w:val=""/>
      <w:lvlJc w:val="left"/>
      <w:pPr>
        <w:ind w:left="2880" w:hanging="360"/>
      </w:pPr>
      <w:rPr>
        <w:rFonts w:ascii="Symbol" w:hAnsi="Symbol" w:hint="default"/>
      </w:rPr>
    </w:lvl>
    <w:lvl w:ilvl="4" w:tplc="CD886A8C">
      <w:start w:val="1"/>
      <w:numFmt w:val="bullet"/>
      <w:lvlText w:val="o"/>
      <w:lvlJc w:val="left"/>
      <w:pPr>
        <w:ind w:left="3600" w:hanging="360"/>
      </w:pPr>
      <w:rPr>
        <w:rFonts w:ascii="Courier New" w:hAnsi="Courier New" w:hint="default"/>
      </w:rPr>
    </w:lvl>
    <w:lvl w:ilvl="5" w:tplc="F77CD0F8">
      <w:start w:val="1"/>
      <w:numFmt w:val="bullet"/>
      <w:lvlText w:val=""/>
      <w:lvlJc w:val="left"/>
      <w:pPr>
        <w:ind w:left="4320" w:hanging="360"/>
      </w:pPr>
      <w:rPr>
        <w:rFonts w:ascii="Wingdings" w:hAnsi="Wingdings" w:hint="default"/>
      </w:rPr>
    </w:lvl>
    <w:lvl w:ilvl="6" w:tplc="31620274">
      <w:start w:val="1"/>
      <w:numFmt w:val="bullet"/>
      <w:lvlText w:val=""/>
      <w:lvlJc w:val="left"/>
      <w:pPr>
        <w:ind w:left="5040" w:hanging="360"/>
      </w:pPr>
      <w:rPr>
        <w:rFonts w:ascii="Symbol" w:hAnsi="Symbol" w:hint="default"/>
      </w:rPr>
    </w:lvl>
    <w:lvl w:ilvl="7" w:tplc="6E286FA6">
      <w:start w:val="1"/>
      <w:numFmt w:val="bullet"/>
      <w:lvlText w:val="o"/>
      <w:lvlJc w:val="left"/>
      <w:pPr>
        <w:ind w:left="5760" w:hanging="360"/>
      </w:pPr>
      <w:rPr>
        <w:rFonts w:ascii="Courier New" w:hAnsi="Courier New" w:hint="default"/>
      </w:rPr>
    </w:lvl>
    <w:lvl w:ilvl="8" w:tplc="BC2EB1D4">
      <w:start w:val="1"/>
      <w:numFmt w:val="bullet"/>
      <w:lvlText w:val=""/>
      <w:lvlJc w:val="left"/>
      <w:pPr>
        <w:ind w:left="6480" w:hanging="360"/>
      </w:pPr>
      <w:rPr>
        <w:rFonts w:ascii="Wingdings" w:hAnsi="Wingdings" w:hint="default"/>
      </w:rPr>
    </w:lvl>
  </w:abstractNum>
  <w:abstractNum w:abstractNumId="58" w15:restartNumberingAfterBreak="0">
    <w:nsid w:val="07056C5F"/>
    <w:multiLevelType w:val="hybridMultilevel"/>
    <w:tmpl w:val="FFFFFFFF"/>
    <w:lvl w:ilvl="0" w:tplc="A9F4796C">
      <w:start w:val="1"/>
      <w:numFmt w:val="bullet"/>
      <w:lvlText w:val=""/>
      <w:lvlJc w:val="left"/>
      <w:pPr>
        <w:ind w:left="720" w:hanging="360"/>
      </w:pPr>
      <w:rPr>
        <w:rFonts w:ascii="Symbol" w:hAnsi="Symbol" w:hint="default"/>
      </w:rPr>
    </w:lvl>
    <w:lvl w:ilvl="1" w:tplc="88383CB0">
      <w:start w:val="1"/>
      <w:numFmt w:val="bullet"/>
      <w:lvlText w:val="o"/>
      <w:lvlJc w:val="left"/>
      <w:pPr>
        <w:ind w:left="1440" w:hanging="360"/>
      </w:pPr>
      <w:rPr>
        <w:rFonts w:ascii="Courier New" w:hAnsi="Courier New" w:hint="default"/>
      </w:rPr>
    </w:lvl>
    <w:lvl w:ilvl="2" w:tplc="A7A03B4C">
      <w:start w:val="1"/>
      <w:numFmt w:val="bullet"/>
      <w:lvlText w:val=""/>
      <w:lvlJc w:val="left"/>
      <w:pPr>
        <w:ind w:left="2160" w:hanging="360"/>
      </w:pPr>
      <w:rPr>
        <w:rFonts w:ascii="Wingdings" w:hAnsi="Wingdings" w:hint="default"/>
      </w:rPr>
    </w:lvl>
    <w:lvl w:ilvl="3" w:tplc="5FE2FDCC">
      <w:start w:val="1"/>
      <w:numFmt w:val="bullet"/>
      <w:lvlText w:val=""/>
      <w:lvlJc w:val="left"/>
      <w:pPr>
        <w:ind w:left="2880" w:hanging="360"/>
      </w:pPr>
      <w:rPr>
        <w:rFonts w:ascii="Symbol" w:hAnsi="Symbol" w:hint="default"/>
      </w:rPr>
    </w:lvl>
    <w:lvl w:ilvl="4" w:tplc="26247970">
      <w:start w:val="1"/>
      <w:numFmt w:val="bullet"/>
      <w:lvlText w:val="o"/>
      <w:lvlJc w:val="left"/>
      <w:pPr>
        <w:ind w:left="3600" w:hanging="360"/>
      </w:pPr>
      <w:rPr>
        <w:rFonts w:ascii="Courier New" w:hAnsi="Courier New" w:hint="default"/>
      </w:rPr>
    </w:lvl>
    <w:lvl w:ilvl="5" w:tplc="38E4F364">
      <w:start w:val="1"/>
      <w:numFmt w:val="bullet"/>
      <w:lvlText w:val=""/>
      <w:lvlJc w:val="left"/>
      <w:pPr>
        <w:ind w:left="4320" w:hanging="360"/>
      </w:pPr>
      <w:rPr>
        <w:rFonts w:ascii="Wingdings" w:hAnsi="Wingdings" w:hint="default"/>
      </w:rPr>
    </w:lvl>
    <w:lvl w:ilvl="6" w:tplc="C5B09BFA">
      <w:start w:val="1"/>
      <w:numFmt w:val="bullet"/>
      <w:lvlText w:val=""/>
      <w:lvlJc w:val="left"/>
      <w:pPr>
        <w:ind w:left="5040" w:hanging="360"/>
      </w:pPr>
      <w:rPr>
        <w:rFonts w:ascii="Symbol" w:hAnsi="Symbol" w:hint="default"/>
      </w:rPr>
    </w:lvl>
    <w:lvl w:ilvl="7" w:tplc="68A01C40">
      <w:start w:val="1"/>
      <w:numFmt w:val="bullet"/>
      <w:lvlText w:val="o"/>
      <w:lvlJc w:val="left"/>
      <w:pPr>
        <w:ind w:left="5760" w:hanging="360"/>
      </w:pPr>
      <w:rPr>
        <w:rFonts w:ascii="Courier New" w:hAnsi="Courier New" w:hint="default"/>
      </w:rPr>
    </w:lvl>
    <w:lvl w:ilvl="8" w:tplc="40964C58">
      <w:start w:val="1"/>
      <w:numFmt w:val="bullet"/>
      <w:lvlText w:val=""/>
      <w:lvlJc w:val="left"/>
      <w:pPr>
        <w:ind w:left="6480" w:hanging="360"/>
      </w:pPr>
      <w:rPr>
        <w:rFonts w:ascii="Wingdings" w:hAnsi="Wingdings" w:hint="default"/>
      </w:rPr>
    </w:lvl>
  </w:abstractNum>
  <w:abstractNum w:abstractNumId="59" w15:restartNumberingAfterBreak="0">
    <w:nsid w:val="070B5EFF"/>
    <w:multiLevelType w:val="hybridMultilevel"/>
    <w:tmpl w:val="FFFFFFFF"/>
    <w:lvl w:ilvl="0" w:tplc="436A8FC0">
      <w:start w:val="1"/>
      <w:numFmt w:val="bullet"/>
      <w:lvlText w:val=""/>
      <w:lvlJc w:val="left"/>
      <w:pPr>
        <w:ind w:left="720" w:hanging="360"/>
      </w:pPr>
      <w:rPr>
        <w:rFonts w:ascii="Symbol" w:hAnsi="Symbol" w:hint="default"/>
      </w:rPr>
    </w:lvl>
    <w:lvl w:ilvl="1" w:tplc="60A287CC">
      <w:start w:val="1"/>
      <w:numFmt w:val="bullet"/>
      <w:lvlText w:val="o"/>
      <w:lvlJc w:val="left"/>
      <w:pPr>
        <w:ind w:left="1440" w:hanging="360"/>
      </w:pPr>
      <w:rPr>
        <w:rFonts w:ascii="Courier New" w:hAnsi="Courier New" w:hint="default"/>
      </w:rPr>
    </w:lvl>
    <w:lvl w:ilvl="2" w:tplc="29C491E2">
      <w:start w:val="1"/>
      <w:numFmt w:val="bullet"/>
      <w:lvlText w:val=""/>
      <w:lvlJc w:val="left"/>
      <w:pPr>
        <w:ind w:left="2160" w:hanging="360"/>
      </w:pPr>
      <w:rPr>
        <w:rFonts w:ascii="Wingdings" w:hAnsi="Wingdings" w:hint="default"/>
      </w:rPr>
    </w:lvl>
    <w:lvl w:ilvl="3" w:tplc="2D021FA2">
      <w:start w:val="1"/>
      <w:numFmt w:val="bullet"/>
      <w:lvlText w:val=""/>
      <w:lvlJc w:val="left"/>
      <w:pPr>
        <w:ind w:left="2880" w:hanging="360"/>
      </w:pPr>
      <w:rPr>
        <w:rFonts w:ascii="Symbol" w:hAnsi="Symbol" w:hint="default"/>
      </w:rPr>
    </w:lvl>
    <w:lvl w:ilvl="4" w:tplc="E2B602F8">
      <w:start w:val="1"/>
      <w:numFmt w:val="bullet"/>
      <w:lvlText w:val="o"/>
      <w:lvlJc w:val="left"/>
      <w:pPr>
        <w:ind w:left="3600" w:hanging="360"/>
      </w:pPr>
      <w:rPr>
        <w:rFonts w:ascii="Courier New" w:hAnsi="Courier New" w:hint="default"/>
      </w:rPr>
    </w:lvl>
    <w:lvl w:ilvl="5" w:tplc="3426EC76">
      <w:start w:val="1"/>
      <w:numFmt w:val="bullet"/>
      <w:lvlText w:val=""/>
      <w:lvlJc w:val="left"/>
      <w:pPr>
        <w:ind w:left="4320" w:hanging="360"/>
      </w:pPr>
      <w:rPr>
        <w:rFonts w:ascii="Wingdings" w:hAnsi="Wingdings" w:hint="default"/>
      </w:rPr>
    </w:lvl>
    <w:lvl w:ilvl="6" w:tplc="30BCFE98">
      <w:start w:val="1"/>
      <w:numFmt w:val="bullet"/>
      <w:lvlText w:val=""/>
      <w:lvlJc w:val="left"/>
      <w:pPr>
        <w:ind w:left="5040" w:hanging="360"/>
      </w:pPr>
      <w:rPr>
        <w:rFonts w:ascii="Symbol" w:hAnsi="Symbol" w:hint="default"/>
      </w:rPr>
    </w:lvl>
    <w:lvl w:ilvl="7" w:tplc="C31A54F4">
      <w:start w:val="1"/>
      <w:numFmt w:val="bullet"/>
      <w:lvlText w:val="o"/>
      <w:lvlJc w:val="left"/>
      <w:pPr>
        <w:ind w:left="5760" w:hanging="360"/>
      </w:pPr>
      <w:rPr>
        <w:rFonts w:ascii="Courier New" w:hAnsi="Courier New" w:hint="default"/>
      </w:rPr>
    </w:lvl>
    <w:lvl w:ilvl="8" w:tplc="A29A70B6">
      <w:start w:val="1"/>
      <w:numFmt w:val="bullet"/>
      <w:lvlText w:val=""/>
      <w:lvlJc w:val="left"/>
      <w:pPr>
        <w:ind w:left="6480" w:hanging="360"/>
      </w:pPr>
      <w:rPr>
        <w:rFonts w:ascii="Wingdings" w:hAnsi="Wingdings" w:hint="default"/>
      </w:rPr>
    </w:lvl>
  </w:abstractNum>
  <w:abstractNum w:abstractNumId="60" w15:restartNumberingAfterBreak="0">
    <w:nsid w:val="072A162D"/>
    <w:multiLevelType w:val="hybridMultilevel"/>
    <w:tmpl w:val="FFFFFFFF"/>
    <w:lvl w:ilvl="0" w:tplc="F6B417B0">
      <w:start w:val="1"/>
      <w:numFmt w:val="bullet"/>
      <w:lvlText w:val=""/>
      <w:lvlJc w:val="left"/>
      <w:pPr>
        <w:ind w:left="720" w:hanging="360"/>
      </w:pPr>
      <w:rPr>
        <w:rFonts w:ascii="Symbol" w:hAnsi="Symbol" w:hint="default"/>
      </w:rPr>
    </w:lvl>
    <w:lvl w:ilvl="1" w:tplc="2FCE53AA">
      <w:start w:val="1"/>
      <w:numFmt w:val="bullet"/>
      <w:lvlText w:val="o"/>
      <w:lvlJc w:val="left"/>
      <w:pPr>
        <w:ind w:left="1440" w:hanging="360"/>
      </w:pPr>
      <w:rPr>
        <w:rFonts w:ascii="Courier New" w:hAnsi="Courier New" w:hint="default"/>
      </w:rPr>
    </w:lvl>
    <w:lvl w:ilvl="2" w:tplc="22427F46">
      <w:start w:val="1"/>
      <w:numFmt w:val="bullet"/>
      <w:lvlText w:val=""/>
      <w:lvlJc w:val="left"/>
      <w:pPr>
        <w:ind w:left="2160" w:hanging="360"/>
      </w:pPr>
      <w:rPr>
        <w:rFonts w:ascii="Wingdings" w:hAnsi="Wingdings" w:hint="default"/>
      </w:rPr>
    </w:lvl>
    <w:lvl w:ilvl="3" w:tplc="FF32DB58">
      <w:start w:val="1"/>
      <w:numFmt w:val="bullet"/>
      <w:lvlText w:val=""/>
      <w:lvlJc w:val="left"/>
      <w:pPr>
        <w:ind w:left="2880" w:hanging="360"/>
      </w:pPr>
      <w:rPr>
        <w:rFonts w:ascii="Symbol" w:hAnsi="Symbol" w:hint="default"/>
      </w:rPr>
    </w:lvl>
    <w:lvl w:ilvl="4" w:tplc="5B901368">
      <w:start w:val="1"/>
      <w:numFmt w:val="bullet"/>
      <w:lvlText w:val="o"/>
      <w:lvlJc w:val="left"/>
      <w:pPr>
        <w:ind w:left="3600" w:hanging="360"/>
      </w:pPr>
      <w:rPr>
        <w:rFonts w:ascii="Courier New" w:hAnsi="Courier New" w:hint="default"/>
      </w:rPr>
    </w:lvl>
    <w:lvl w:ilvl="5" w:tplc="FDC04D98">
      <w:start w:val="1"/>
      <w:numFmt w:val="bullet"/>
      <w:lvlText w:val=""/>
      <w:lvlJc w:val="left"/>
      <w:pPr>
        <w:ind w:left="4320" w:hanging="360"/>
      </w:pPr>
      <w:rPr>
        <w:rFonts w:ascii="Wingdings" w:hAnsi="Wingdings" w:hint="default"/>
      </w:rPr>
    </w:lvl>
    <w:lvl w:ilvl="6" w:tplc="4FF6E740">
      <w:start w:val="1"/>
      <w:numFmt w:val="bullet"/>
      <w:lvlText w:val=""/>
      <w:lvlJc w:val="left"/>
      <w:pPr>
        <w:ind w:left="5040" w:hanging="360"/>
      </w:pPr>
      <w:rPr>
        <w:rFonts w:ascii="Symbol" w:hAnsi="Symbol" w:hint="default"/>
      </w:rPr>
    </w:lvl>
    <w:lvl w:ilvl="7" w:tplc="2FA67840">
      <w:start w:val="1"/>
      <w:numFmt w:val="bullet"/>
      <w:lvlText w:val="o"/>
      <w:lvlJc w:val="left"/>
      <w:pPr>
        <w:ind w:left="5760" w:hanging="360"/>
      </w:pPr>
      <w:rPr>
        <w:rFonts w:ascii="Courier New" w:hAnsi="Courier New" w:hint="default"/>
      </w:rPr>
    </w:lvl>
    <w:lvl w:ilvl="8" w:tplc="D00E4FC8">
      <w:start w:val="1"/>
      <w:numFmt w:val="bullet"/>
      <w:lvlText w:val=""/>
      <w:lvlJc w:val="left"/>
      <w:pPr>
        <w:ind w:left="6480" w:hanging="360"/>
      </w:pPr>
      <w:rPr>
        <w:rFonts w:ascii="Wingdings" w:hAnsi="Wingdings" w:hint="default"/>
      </w:rPr>
    </w:lvl>
  </w:abstractNum>
  <w:abstractNum w:abstractNumId="61" w15:restartNumberingAfterBreak="0">
    <w:nsid w:val="07591C1D"/>
    <w:multiLevelType w:val="hybridMultilevel"/>
    <w:tmpl w:val="FFFFFFFF"/>
    <w:lvl w:ilvl="0" w:tplc="99F00082">
      <w:start w:val="1"/>
      <w:numFmt w:val="bullet"/>
      <w:lvlText w:val=""/>
      <w:lvlJc w:val="left"/>
      <w:pPr>
        <w:ind w:left="720" w:hanging="360"/>
      </w:pPr>
      <w:rPr>
        <w:rFonts w:ascii="Symbol" w:hAnsi="Symbol" w:hint="default"/>
      </w:rPr>
    </w:lvl>
    <w:lvl w:ilvl="1" w:tplc="E8E8CB60">
      <w:start w:val="1"/>
      <w:numFmt w:val="bullet"/>
      <w:lvlText w:val="o"/>
      <w:lvlJc w:val="left"/>
      <w:pPr>
        <w:ind w:left="1440" w:hanging="360"/>
      </w:pPr>
      <w:rPr>
        <w:rFonts w:ascii="Courier New" w:hAnsi="Courier New" w:hint="default"/>
      </w:rPr>
    </w:lvl>
    <w:lvl w:ilvl="2" w:tplc="D8804BDA">
      <w:start w:val="1"/>
      <w:numFmt w:val="bullet"/>
      <w:lvlText w:val=""/>
      <w:lvlJc w:val="left"/>
      <w:pPr>
        <w:ind w:left="2160" w:hanging="360"/>
      </w:pPr>
      <w:rPr>
        <w:rFonts w:ascii="Wingdings" w:hAnsi="Wingdings" w:hint="default"/>
      </w:rPr>
    </w:lvl>
    <w:lvl w:ilvl="3" w:tplc="810C49FE">
      <w:start w:val="1"/>
      <w:numFmt w:val="bullet"/>
      <w:lvlText w:val=""/>
      <w:lvlJc w:val="left"/>
      <w:pPr>
        <w:ind w:left="2880" w:hanging="360"/>
      </w:pPr>
      <w:rPr>
        <w:rFonts w:ascii="Symbol" w:hAnsi="Symbol" w:hint="default"/>
      </w:rPr>
    </w:lvl>
    <w:lvl w:ilvl="4" w:tplc="F0FCAD90">
      <w:start w:val="1"/>
      <w:numFmt w:val="bullet"/>
      <w:lvlText w:val="o"/>
      <w:lvlJc w:val="left"/>
      <w:pPr>
        <w:ind w:left="3600" w:hanging="360"/>
      </w:pPr>
      <w:rPr>
        <w:rFonts w:ascii="Courier New" w:hAnsi="Courier New" w:hint="default"/>
      </w:rPr>
    </w:lvl>
    <w:lvl w:ilvl="5" w:tplc="12F25468">
      <w:start w:val="1"/>
      <w:numFmt w:val="bullet"/>
      <w:lvlText w:val=""/>
      <w:lvlJc w:val="left"/>
      <w:pPr>
        <w:ind w:left="4320" w:hanging="360"/>
      </w:pPr>
      <w:rPr>
        <w:rFonts w:ascii="Wingdings" w:hAnsi="Wingdings" w:hint="default"/>
      </w:rPr>
    </w:lvl>
    <w:lvl w:ilvl="6" w:tplc="9C3A0870">
      <w:start w:val="1"/>
      <w:numFmt w:val="bullet"/>
      <w:lvlText w:val=""/>
      <w:lvlJc w:val="left"/>
      <w:pPr>
        <w:ind w:left="5040" w:hanging="360"/>
      </w:pPr>
      <w:rPr>
        <w:rFonts w:ascii="Symbol" w:hAnsi="Symbol" w:hint="default"/>
      </w:rPr>
    </w:lvl>
    <w:lvl w:ilvl="7" w:tplc="240EA9C2">
      <w:start w:val="1"/>
      <w:numFmt w:val="bullet"/>
      <w:lvlText w:val="o"/>
      <w:lvlJc w:val="left"/>
      <w:pPr>
        <w:ind w:left="5760" w:hanging="360"/>
      </w:pPr>
      <w:rPr>
        <w:rFonts w:ascii="Courier New" w:hAnsi="Courier New" w:hint="default"/>
      </w:rPr>
    </w:lvl>
    <w:lvl w:ilvl="8" w:tplc="E8A6AA9A">
      <w:start w:val="1"/>
      <w:numFmt w:val="bullet"/>
      <w:lvlText w:val=""/>
      <w:lvlJc w:val="left"/>
      <w:pPr>
        <w:ind w:left="6480" w:hanging="360"/>
      </w:pPr>
      <w:rPr>
        <w:rFonts w:ascii="Wingdings" w:hAnsi="Wingdings" w:hint="default"/>
      </w:rPr>
    </w:lvl>
  </w:abstractNum>
  <w:abstractNum w:abstractNumId="62" w15:restartNumberingAfterBreak="0">
    <w:nsid w:val="076671B5"/>
    <w:multiLevelType w:val="hybridMultilevel"/>
    <w:tmpl w:val="FFFFFFFF"/>
    <w:lvl w:ilvl="0" w:tplc="DC6CAADA">
      <w:start w:val="1"/>
      <w:numFmt w:val="bullet"/>
      <w:lvlText w:val=""/>
      <w:lvlJc w:val="left"/>
      <w:pPr>
        <w:ind w:left="720" w:hanging="360"/>
      </w:pPr>
      <w:rPr>
        <w:rFonts w:ascii="Symbol" w:hAnsi="Symbol" w:hint="default"/>
      </w:rPr>
    </w:lvl>
    <w:lvl w:ilvl="1" w:tplc="07165336">
      <w:start w:val="1"/>
      <w:numFmt w:val="bullet"/>
      <w:lvlText w:val="o"/>
      <w:lvlJc w:val="left"/>
      <w:pPr>
        <w:ind w:left="1440" w:hanging="360"/>
      </w:pPr>
      <w:rPr>
        <w:rFonts w:ascii="Courier New" w:hAnsi="Courier New" w:hint="default"/>
      </w:rPr>
    </w:lvl>
    <w:lvl w:ilvl="2" w:tplc="93327AB8">
      <w:start w:val="1"/>
      <w:numFmt w:val="bullet"/>
      <w:lvlText w:val=""/>
      <w:lvlJc w:val="left"/>
      <w:pPr>
        <w:ind w:left="2160" w:hanging="360"/>
      </w:pPr>
      <w:rPr>
        <w:rFonts w:ascii="Wingdings" w:hAnsi="Wingdings" w:hint="default"/>
      </w:rPr>
    </w:lvl>
    <w:lvl w:ilvl="3" w:tplc="4992FA5A">
      <w:start w:val="1"/>
      <w:numFmt w:val="bullet"/>
      <w:lvlText w:val=""/>
      <w:lvlJc w:val="left"/>
      <w:pPr>
        <w:ind w:left="2880" w:hanging="360"/>
      </w:pPr>
      <w:rPr>
        <w:rFonts w:ascii="Symbol" w:hAnsi="Symbol" w:hint="default"/>
      </w:rPr>
    </w:lvl>
    <w:lvl w:ilvl="4" w:tplc="0B50537C">
      <w:start w:val="1"/>
      <w:numFmt w:val="bullet"/>
      <w:lvlText w:val="o"/>
      <w:lvlJc w:val="left"/>
      <w:pPr>
        <w:ind w:left="3600" w:hanging="360"/>
      </w:pPr>
      <w:rPr>
        <w:rFonts w:ascii="Courier New" w:hAnsi="Courier New" w:hint="default"/>
      </w:rPr>
    </w:lvl>
    <w:lvl w:ilvl="5" w:tplc="12D858AA">
      <w:start w:val="1"/>
      <w:numFmt w:val="bullet"/>
      <w:lvlText w:val=""/>
      <w:lvlJc w:val="left"/>
      <w:pPr>
        <w:ind w:left="4320" w:hanging="360"/>
      </w:pPr>
      <w:rPr>
        <w:rFonts w:ascii="Wingdings" w:hAnsi="Wingdings" w:hint="default"/>
      </w:rPr>
    </w:lvl>
    <w:lvl w:ilvl="6" w:tplc="EC2C02E8">
      <w:start w:val="1"/>
      <w:numFmt w:val="bullet"/>
      <w:lvlText w:val=""/>
      <w:lvlJc w:val="left"/>
      <w:pPr>
        <w:ind w:left="5040" w:hanging="360"/>
      </w:pPr>
      <w:rPr>
        <w:rFonts w:ascii="Symbol" w:hAnsi="Symbol" w:hint="default"/>
      </w:rPr>
    </w:lvl>
    <w:lvl w:ilvl="7" w:tplc="D45C59EC">
      <w:start w:val="1"/>
      <w:numFmt w:val="bullet"/>
      <w:lvlText w:val="o"/>
      <w:lvlJc w:val="left"/>
      <w:pPr>
        <w:ind w:left="5760" w:hanging="360"/>
      </w:pPr>
      <w:rPr>
        <w:rFonts w:ascii="Courier New" w:hAnsi="Courier New" w:hint="default"/>
      </w:rPr>
    </w:lvl>
    <w:lvl w:ilvl="8" w:tplc="091615B8">
      <w:start w:val="1"/>
      <w:numFmt w:val="bullet"/>
      <w:lvlText w:val=""/>
      <w:lvlJc w:val="left"/>
      <w:pPr>
        <w:ind w:left="6480" w:hanging="360"/>
      </w:pPr>
      <w:rPr>
        <w:rFonts w:ascii="Wingdings" w:hAnsi="Wingdings" w:hint="default"/>
      </w:rPr>
    </w:lvl>
  </w:abstractNum>
  <w:abstractNum w:abstractNumId="63" w15:restartNumberingAfterBreak="0">
    <w:nsid w:val="07A45CDE"/>
    <w:multiLevelType w:val="hybridMultilevel"/>
    <w:tmpl w:val="FFFFFFFF"/>
    <w:lvl w:ilvl="0" w:tplc="D93A4680">
      <w:start w:val="1"/>
      <w:numFmt w:val="bullet"/>
      <w:lvlText w:val=""/>
      <w:lvlJc w:val="left"/>
      <w:pPr>
        <w:ind w:left="720" w:hanging="360"/>
      </w:pPr>
      <w:rPr>
        <w:rFonts w:ascii="Symbol" w:hAnsi="Symbol" w:hint="default"/>
      </w:rPr>
    </w:lvl>
    <w:lvl w:ilvl="1" w:tplc="339C4A82">
      <w:start w:val="1"/>
      <w:numFmt w:val="bullet"/>
      <w:lvlText w:val="o"/>
      <w:lvlJc w:val="left"/>
      <w:pPr>
        <w:ind w:left="1440" w:hanging="360"/>
      </w:pPr>
      <w:rPr>
        <w:rFonts w:ascii="Courier New" w:hAnsi="Courier New" w:hint="default"/>
      </w:rPr>
    </w:lvl>
    <w:lvl w:ilvl="2" w:tplc="B3C04C72">
      <w:start w:val="1"/>
      <w:numFmt w:val="bullet"/>
      <w:lvlText w:val=""/>
      <w:lvlJc w:val="left"/>
      <w:pPr>
        <w:ind w:left="2160" w:hanging="360"/>
      </w:pPr>
      <w:rPr>
        <w:rFonts w:ascii="Wingdings" w:hAnsi="Wingdings" w:hint="default"/>
      </w:rPr>
    </w:lvl>
    <w:lvl w:ilvl="3" w:tplc="0096B446">
      <w:start w:val="1"/>
      <w:numFmt w:val="bullet"/>
      <w:lvlText w:val=""/>
      <w:lvlJc w:val="left"/>
      <w:pPr>
        <w:ind w:left="2880" w:hanging="360"/>
      </w:pPr>
      <w:rPr>
        <w:rFonts w:ascii="Symbol" w:hAnsi="Symbol" w:hint="default"/>
      </w:rPr>
    </w:lvl>
    <w:lvl w:ilvl="4" w:tplc="55C02176">
      <w:start w:val="1"/>
      <w:numFmt w:val="bullet"/>
      <w:lvlText w:val="o"/>
      <w:lvlJc w:val="left"/>
      <w:pPr>
        <w:ind w:left="3600" w:hanging="360"/>
      </w:pPr>
      <w:rPr>
        <w:rFonts w:ascii="Courier New" w:hAnsi="Courier New" w:hint="default"/>
      </w:rPr>
    </w:lvl>
    <w:lvl w:ilvl="5" w:tplc="32704E22">
      <w:start w:val="1"/>
      <w:numFmt w:val="bullet"/>
      <w:lvlText w:val=""/>
      <w:lvlJc w:val="left"/>
      <w:pPr>
        <w:ind w:left="4320" w:hanging="360"/>
      </w:pPr>
      <w:rPr>
        <w:rFonts w:ascii="Wingdings" w:hAnsi="Wingdings" w:hint="default"/>
      </w:rPr>
    </w:lvl>
    <w:lvl w:ilvl="6" w:tplc="CC6AADE8">
      <w:start w:val="1"/>
      <w:numFmt w:val="bullet"/>
      <w:lvlText w:val=""/>
      <w:lvlJc w:val="left"/>
      <w:pPr>
        <w:ind w:left="5040" w:hanging="360"/>
      </w:pPr>
      <w:rPr>
        <w:rFonts w:ascii="Symbol" w:hAnsi="Symbol" w:hint="default"/>
      </w:rPr>
    </w:lvl>
    <w:lvl w:ilvl="7" w:tplc="535A179E">
      <w:start w:val="1"/>
      <w:numFmt w:val="bullet"/>
      <w:lvlText w:val="o"/>
      <w:lvlJc w:val="left"/>
      <w:pPr>
        <w:ind w:left="5760" w:hanging="360"/>
      </w:pPr>
      <w:rPr>
        <w:rFonts w:ascii="Courier New" w:hAnsi="Courier New" w:hint="default"/>
      </w:rPr>
    </w:lvl>
    <w:lvl w:ilvl="8" w:tplc="5EA2D9BA">
      <w:start w:val="1"/>
      <w:numFmt w:val="bullet"/>
      <w:lvlText w:val=""/>
      <w:lvlJc w:val="left"/>
      <w:pPr>
        <w:ind w:left="6480" w:hanging="360"/>
      </w:pPr>
      <w:rPr>
        <w:rFonts w:ascii="Wingdings" w:hAnsi="Wingdings" w:hint="default"/>
      </w:rPr>
    </w:lvl>
  </w:abstractNum>
  <w:abstractNum w:abstractNumId="64" w15:restartNumberingAfterBreak="0">
    <w:nsid w:val="08392A51"/>
    <w:multiLevelType w:val="hybridMultilevel"/>
    <w:tmpl w:val="FFFFFFFF"/>
    <w:lvl w:ilvl="0" w:tplc="50EE1BAC">
      <w:start w:val="1"/>
      <w:numFmt w:val="bullet"/>
      <w:lvlText w:val=""/>
      <w:lvlJc w:val="left"/>
      <w:pPr>
        <w:ind w:left="720" w:hanging="360"/>
      </w:pPr>
      <w:rPr>
        <w:rFonts w:ascii="Symbol" w:hAnsi="Symbol" w:hint="default"/>
      </w:rPr>
    </w:lvl>
    <w:lvl w:ilvl="1" w:tplc="056EAAE8">
      <w:start w:val="1"/>
      <w:numFmt w:val="bullet"/>
      <w:lvlText w:val="o"/>
      <w:lvlJc w:val="left"/>
      <w:pPr>
        <w:ind w:left="1440" w:hanging="360"/>
      </w:pPr>
      <w:rPr>
        <w:rFonts w:ascii="Courier New" w:hAnsi="Courier New" w:hint="default"/>
      </w:rPr>
    </w:lvl>
    <w:lvl w:ilvl="2" w:tplc="21D09894">
      <w:start w:val="1"/>
      <w:numFmt w:val="bullet"/>
      <w:lvlText w:val=""/>
      <w:lvlJc w:val="left"/>
      <w:pPr>
        <w:ind w:left="2160" w:hanging="360"/>
      </w:pPr>
      <w:rPr>
        <w:rFonts w:ascii="Wingdings" w:hAnsi="Wingdings" w:hint="default"/>
      </w:rPr>
    </w:lvl>
    <w:lvl w:ilvl="3" w:tplc="0964AEB8">
      <w:start w:val="1"/>
      <w:numFmt w:val="bullet"/>
      <w:lvlText w:val=""/>
      <w:lvlJc w:val="left"/>
      <w:pPr>
        <w:ind w:left="2880" w:hanging="360"/>
      </w:pPr>
      <w:rPr>
        <w:rFonts w:ascii="Symbol" w:hAnsi="Symbol" w:hint="default"/>
      </w:rPr>
    </w:lvl>
    <w:lvl w:ilvl="4" w:tplc="56741B52">
      <w:start w:val="1"/>
      <w:numFmt w:val="bullet"/>
      <w:lvlText w:val="o"/>
      <w:lvlJc w:val="left"/>
      <w:pPr>
        <w:ind w:left="3600" w:hanging="360"/>
      </w:pPr>
      <w:rPr>
        <w:rFonts w:ascii="Courier New" w:hAnsi="Courier New" w:hint="default"/>
      </w:rPr>
    </w:lvl>
    <w:lvl w:ilvl="5" w:tplc="704A2244">
      <w:start w:val="1"/>
      <w:numFmt w:val="bullet"/>
      <w:lvlText w:val=""/>
      <w:lvlJc w:val="left"/>
      <w:pPr>
        <w:ind w:left="4320" w:hanging="360"/>
      </w:pPr>
      <w:rPr>
        <w:rFonts w:ascii="Wingdings" w:hAnsi="Wingdings" w:hint="default"/>
      </w:rPr>
    </w:lvl>
    <w:lvl w:ilvl="6" w:tplc="CBDC6320">
      <w:start w:val="1"/>
      <w:numFmt w:val="bullet"/>
      <w:lvlText w:val=""/>
      <w:lvlJc w:val="left"/>
      <w:pPr>
        <w:ind w:left="5040" w:hanging="360"/>
      </w:pPr>
      <w:rPr>
        <w:rFonts w:ascii="Symbol" w:hAnsi="Symbol" w:hint="default"/>
      </w:rPr>
    </w:lvl>
    <w:lvl w:ilvl="7" w:tplc="19286754">
      <w:start w:val="1"/>
      <w:numFmt w:val="bullet"/>
      <w:lvlText w:val="o"/>
      <w:lvlJc w:val="left"/>
      <w:pPr>
        <w:ind w:left="5760" w:hanging="360"/>
      </w:pPr>
      <w:rPr>
        <w:rFonts w:ascii="Courier New" w:hAnsi="Courier New" w:hint="default"/>
      </w:rPr>
    </w:lvl>
    <w:lvl w:ilvl="8" w:tplc="77EC0AE8">
      <w:start w:val="1"/>
      <w:numFmt w:val="bullet"/>
      <w:lvlText w:val=""/>
      <w:lvlJc w:val="left"/>
      <w:pPr>
        <w:ind w:left="6480" w:hanging="360"/>
      </w:pPr>
      <w:rPr>
        <w:rFonts w:ascii="Wingdings" w:hAnsi="Wingdings" w:hint="default"/>
      </w:rPr>
    </w:lvl>
  </w:abstractNum>
  <w:abstractNum w:abstractNumId="65" w15:restartNumberingAfterBreak="0">
    <w:nsid w:val="083E72EE"/>
    <w:multiLevelType w:val="hybridMultilevel"/>
    <w:tmpl w:val="FFFFFFFF"/>
    <w:lvl w:ilvl="0" w:tplc="D4962994">
      <w:start w:val="1"/>
      <w:numFmt w:val="bullet"/>
      <w:lvlText w:val=""/>
      <w:lvlJc w:val="left"/>
      <w:pPr>
        <w:ind w:left="720" w:hanging="360"/>
      </w:pPr>
      <w:rPr>
        <w:rFonts w:ascii="Symbol" w:hAnsi="Symbol" w:hint="default"/>
      </w:rPr>
    </w:lvl>
    <w:lvl w:ilvl="1" w:tplc="9B9E6800">
      <w:start w:val="1"/>
      <w:numFmt w:val="bullet"/>
      <w:lvlText w:val="o"/>
      <w:lvlJc w:val="left"/>
      <w:pPr>
        <w:ind w:left="1440" w:hanging="360"/>
      </w:pPr>
      <w:rPr>
        <w:rFonts w:ascii="Courier New" w:hAnsi="Courier New" w:hint="default"/>
      </w:rPr>
    </w:lvl>
    <w:lvl w:ilvl="2" w:tplc="6136B268">
      <w:start w:val="1"/>
      <w:numFmt w:val="bullet"/>
      <w:lvlText w:val=""/>
      <w:lvlJc w:val="left"/>
      <w:pPr>
        <w:ind w:left="2160" w:hanging="360"/>
      </w:pPr>
      <w:rPr>
        <w:rFonts w:ascii="Wingdings" w:hAnsi="Wingdings" w:hint="default"/>
      </w:rPr>
    </w:lvl>
    <w:lvl w:ilvl="3" w:tplc="CBAE5EBC">
      <w:start w:val="1"/>
      <w:numFmt w:val="bullet"/>
      <w:lvlText w:val=""/>
      <w:lvlJc w:val="left"/>
      <w:pPr>
        <w:ind w:left="2880" w:hanging="360"/>
      </w:pPr>
      <w:rPr>
        <w:rFonts w:ascii="Symbol" w:hAnsi="Symbol" w:hint="default"/>
      </w:rPr>
    </w:lvl>
    <w:lvl w:ilvl="4" w:tplc="CE72874E">
      <w:start w:val="1"/>
      <w:numFmt w:val="bullet"/>
      <w:lvlText w:val="o"/>
      <w:lvlJc w:val="left"/>
      <w:pPr>
        <w:ind w:left="3600" w:hanging="360"/>
      </w:pPr>
      <w:rPr>
        <w:rFonts w:ascii="Courier New" w:hAnsi="Courier New" w:hint="default"/>
      </w:rPr>
    </w:lvl>
    <w:lvl w:ilvl="5" w:tplc="3852268C">
      <w:start w:val="1"/>
      <w:numFmt w:val="bullet"/>
      <w:lvlText w:val=""/>
      <w:lvlJc w:val="left"/>
      <w:pPr>
        <w:ind w:left="4320" w:hanging="360"/>
      </w:pPr>
      <w:rPr>
        <w:rFonts w:ascii="Wingdings" w:hAnsi="Wingdings" w:hint="default"/>
      </w:rPr>
    </w:lvl>
    <w:lvl w:ilvl="6" w:tplc="26500D30">
      <w:start w:val="1"/>
      <w:numFmt w:val="bullet"/>
      <w:lvlText w:val=""/>
      <w:lvlJc w:val="left"/>
      <w:pPr>
        <w:ind w:left="5040" w:hanging="360"/>
      </w:pPr>
      <w:rPr>
        <w:rFonts w:ascii="Symbol" w:hAnsi="Symbol" w:hint="default"/>
      </w:rPr>
    </w:lvl>
    <w:lvl w:ilvl="7" w:tplc="63F66D60">
      <w:start w:val="1"/>
      <w:numFmt w:val="bullet"/>
      <w:lvlText w:val="o"/>
      <w:lvlJc w:val="left"/>
      <w:pPr>
        <w:ind w:left="5760" w:hanging="360"/>
      </w:pPr>
      <w:rPr>
        <w:rFonts w:ascii="Courier New" w:hAnsi="Courier New" w:hint="default"/>
      </w:rPr>
    </w:lvl>
    <w:lvl w:ilvl="8" w:tplc="8BFCB136">
      <w:start w:val="1"/>
      <w:numFmt w:val="bullet"/>
      <w:lvlText w:val=""/>
      <w:lvlJc w:val="left"/>
      <w:pPr>
        <w:ind w:left="6480" w:hanging="360"/>
      </w:pPr>
      <w:rPr>
        <w:rFonts w:ascii="Wingdings" w:hAnsi="Wingdings" w:hint="default"/>
      </w:rPr>
    </w:lvl>
  </w:abstractNum>
  <w:abstractNum w:abstractNumId="66" w15:restartNumberingAfterBreak="0">
    <w:nsid w:val="08567063"/>
    <w:multiLevelType w:val="hybridMultilevel"/>
    <w:tmpl w:val="FFFFFFFF"/>
    <w:lvl w:ilvl="0" w:tplc="CF7C6E10">
      <w:start w:val="1"/>
      <w:numFmt w:val="bullet"/>
      <w:lvlText w:val=""/>
      <w:lvlJc w:val="left"/>
      <w:pPr>
        <w:ind w:left="720" w:hanging="360"/>
      </w:pPr>
      <w:rPr>
        <w:rFonts w:ascii="Symbol" w:hAnsi="Symbol" w:hint="default"/>
      </w:rPr>
    </w:lvl>
    <w:lvl w:ilvl="1" w:tplc="D316B066">
      <w:start w:val="1"/>
      <w:numFmt w:val="bullet"/>
      <w:lvlText w:val="o"/>
      <w:lvlJc w:val="left"/>
      <w:pPr>
        <w:ind w:left="1440" w:hanging="360"/>
      </w:pPr>
      <w:rPr>
        <w:rFonts w:ascii="Courier New" w:hAnsi="Courier New" w:hint="default"/>
      </w:rPr>
    </w:lvl>
    <w:lvl w:ilvl="2" w:tplc="DDB4076C">
      <w:start w:val="1"/>
      <w:numFmt w:val="bullet"/>
      <w:lvlText w:val=""/>
      <w:lvlJc w:val="left"/>
      <w:pPr>
        <w:ind w:left="2160" w:hanging="360"/>
      </w:pPr>
      <w:rPr>
        <w:rFonts w:ascii="Wingdings" w:hAnsi="Wingdings" w:hint="default"/>
      </w:rPr>
    </w:lvl>
    <w:lvl w:ilvl="3" w:tplc="1200FB48">
      <w:start w:val="1"/>
      <w:numFmt w:val="bullet"/>
      <w:lvlText w:val=""/>
      <w:lvlJc w:val="left"/>
      <w:pPr>
        <w:ind w:left="2880" w:hanging="360"/>
      </w:pPr>
      <w:rPr>
        <w:rFonts w:ascii="Symbol" w:hAnsi="Symbol" w:hint="default"/>
      </w:rPr>
    </w:lvl>
    <w:lvl w:ilvl="4" w:tplc="9FDAE0EE">
      <w:start w:val="1"/>
      <w:numFmt w:val="bullet"/>
      <w:lvlText w:val="o"/>
      <w:lvlJc w:val="left"/>
      <w:pPr>
        <w:ind w:left="3600" w:hanging="360"/>
      </w:pPr>
      <w:rPr>
        <w:rFonts w:ascii="Courier New" w:hAnsi="Courier New" w:hint="default"/>
      </w:rPr>
    </w:lvl>
    <w:lvl w:ilvl="5" w:tplc="B0264388">
      <w:start w:val="1"/>
      <w:numFmt w:val="bullet"/>
      <w:lvlText w:val=""/>
      <w:lvlJc w:val="left"/>
      <w:pPr>
        <w:ind w:left="4320" w:hanging="360"/>
      </w:pPr>
      <w:rPr>
        <w:rFonts w:ascii="Wingdings" w:hAnsi="Wingdings" w:hint="default"/>
      </w:rPr>
    </w:lvl>
    <w:lvl w:ilvl="6" w:tplc="48B24608">
      <w:start w:val="1"/>
      <w:numFmt w:val="bullet"/>
      <w:lvlText w:val=""/>
      <w:lvlJc w:val="left"/>
      <w:pPr>
        <w:ind w:left="5040" w:hanging="360"/>
      </w:pPr>
      <w:rPr>
        <w:rFonts w:ascii="Symbol" w:hAnsi="Symbol" w:hint="default"/>
      </w:rPr>
    </w:lvl>
    <w:lvl w:ilvl="7" w:tplc="FE7C89EA">
      <w:start w:val="1"/>
      <w:numFmt w:val="bullet"/>
      <w:lvlText w:val="o"/>
      <w:lvlJc w:val="left"/>
      <w:pPr>
        <w:ind w:left="5760" w:hanging="360"/>
      </w:pPr>
      <w:rPr>
        <w:rFonts w:ascii="Courier New" w:hAnsi="Courier New" w:hint="default"/>
      </w:rPr>
    </w:lvl>
    <w:lvl w:ilvl="8" w:tplc="7120542A">
      <w:start w:val="1"/>
      <w:numFmt w:val="bullet"/>
      <w:lvlText w:val=""/>
      <w:lvlJc w:val="left"/>
      <w:pPr>
        <w:ind w:left="6480" w:hanging="360"/>
      </w:pPr>
      <w:rPr>
        <w:rFonts w:ascii="Wingdings" w:hAnsi="Wingdings" w:hint="default"/>
      </w:rPr>
    </w:lvl>
  </w:abstractNum>
  <w:abstractNum w:abstractNumId="67" w15:restartNumberingAfterBreak="0">
    <w:nsid w:val="08641F26"/>
    <w:multiLevelType w:val="hybridMultilevel"/>
    <w:tmpl w:val="FFFFFFFF"/>
    <w:lvl w:ilvl="0" w:tplc="5002E99E">
      <w:start w:val="1"/>
      <w:numFmt w:val="bullet"/>
      <w:lvlText w:val=""/>
      <w:lvlJc w:val="left"/>
      <w:pPr>
        <w:ind w:left="720" w:hanging="360"/>
      </w:pPr>
      <w:rPr>
        <w:rFonts w:ascii="Symbol" w:hAnsi="Symbol" w:hint="default"/>
      </w:rPr>
    </w:lvl>
    <w:lvl w:ilvl="1" w:tplc="132831A0">
      <w:start w:val="1"/>
      <w:numFmt w:val="bullet"/>
      <w:lvlText w:val="o"/>
      <w:lvlJc w:val="left"/>
      <w:pPr>
        <w:ind w:left="1440" w:hanging="360"/>
      </w:pPr>
      <w:rPr>
        <w:rFonts w:ascii="Courier New" w:hAnsi="Courier New" w:hint="default"/>
      </w:rPr>
    </w:lvl>
    <w:lvl w:ilvl="2" w:tplc="55B8CC1A">
      <w:start w:val="1"/>
      <w:numFmt w:val="bullet"/>
      <w:lvlText w:val=""/>
      <w:lvlJc w:val="left"/>
      <w:pPr>
        <w:ind w:left="2160" w:hanging="360"/>
      </w:pPr>
      <w:rPr>
        <w:rFonts w:ascii="Wingdings" w:hAnsi="Wingdings" w:hint="default"/>
      </w:rPr>
    </w:lvl>
    <w:lvl w:ilvl="3" w:tplc="B3DC82E0">
      <w:start w:val="1"/>
      <w:numFmt w:val="bullet"/>
      <w:lvlText w:val=""/>
      <w:lvlJc w:val="left"/>
      <w:pPr>
        <w:ind w:left="2880" w:hanging="360"/>
      </w:pPr>
      <w:rPr>
        <w:rFonts w:ascii="Symbol" w:hAnsi="Symbol" w:hint="default"/>
      </w:rPr>
    </w:lvl>
    <w:lvl w:ilvl="4" w:tplc="371A58C4">
      <w:start w:val="1"/>
      <w:numFmt w:val="bullet"/>
      <w:lvlText w:val="o"/>
      <w:lvlJc w:val="left"/>
      <w:pPr>
        <w:ind w:left="3600" w:hanging="360"/>
      </w:pPr>
      <w:rPr>
        <w:rFonts w:ascii="Courier New" w:hAnsi="Courier New" w:hint="default"/>
      </w:rPr>
    </w:lvl>
    <w:lvl w:ilvl="5" w:tplc="B4EAF2DE">
      <w:start w:val="1"/>
      <w:numFmt w:val="bullet"/>
      <w:lvlText w:val=""/>
      <w:lvlJc w:val="left"/>
      <w:pPr>
        <w:ind w:left="4320" w:hanging="360"/>
      </w:pPr>
      <w:rPr>
        <w:rFonts w:ascii="Wingdings" w:hAnsi="Wingdings" w:hint="default"/>
      </w:rPr>
    </w:lvl>
    <w:lvl w:ilvl="6" w:tplc="DDC09B10">
      <w:start w:val="1"/>
      <w:numFmt w:val="bullet"/>
      <w:lvlText w:val=""/>
      <w:lvlJc w:val="left"/>
      <w:pPr>
        <w:ind w:left="5040" w:hanging="360"/>
      </w:pPr>
      <w:rPr>
        <w:rFonts w:ascii="Symbol" w:hAnsi="Symbol" w:hint="default"/>
      </w:rPr>
    </w:lvl>
    <w:lvl w:ilvl="7" w:tplc="6466FB32">
      <w:start w:val="1"/>
      <w:numFmt w:val="bullet"/>
      <w:lvlText w:val="o"/>
      <w:lvlJc w:val="left"/>
      <w:pPr>
        <w:ind w:left="5760" w:hanging="360"/>
      </w:pPr>
      <w:rPr>
        <w:rFonts w:ascii="Courier New" w:hAnsi="Courier New" w:hint="default"/>
      </w:rPr>
    </w:lvl>
    <w:lvl w:ilvl="8" w:tplc="2ED4C90C">
      <w:start w:val="1"/>
      <w:numFmt w:val="bullet"/>
      <w:lvlText w:val=""/>
      <w:lvlJc w:val="left"/>
      <w:pPr>
        <w:ind w:left="6480" w:hanging="360"/>
      </w:pPr>
      <w:rPr>
        <w:rFonts w:ascii="Wingdings" w:hAnsi="Wingdings" w:hint="default"/>
      </w:rPr>
    </w:lvl>
  </w:abstractNum>
  <w:abstractNum w:abstractNumId="68" w15:restartNumberingAfterBreak="0">
    <w:nsid w:val="0869581A"/>
    <w:multiLevelType w:val="hybridMultilevel"/>
    <w:tmpl w:val="FFFFFFFF"/>
    <w:lvl w:ilvl="0" w:tplc="4AF8737E">
      <w:start w:val="1"/>
      <w:numFmt w:val="bullet"/>
      <w:lvlText w:val=""/>
      <w:lvlJc w:val="left"/>
      <w:pPr>
        <w:ind w:left="720" w:hanging="360"/>
      </w:pPr>
      <w:rPr>
        <w:rFonts w:ascii="Symbol" w:hAnsi="Symbol" w:hint="default"/>
      </w:rPr>
    </w:lvl>
    <w:lvl w:ilvl="1" w:tplc="1F601F98">
      <w:start w:val="1"/>
      <w:numFmt w:val="bullet"/>
      <w:lvlText w:val="o"/>
      <w:lvlJc w:val="left"/>
      <w:pPr>
        <w:ind w:left="1440" w:hanging="360"/>
      </w:pPr>
      <w:rPr>
        <w:rFonts w:ascii="Courier New" w:hAnsi="Courier New" w:hint="default"/>
      </w:rPr>
    </w:lvl>
    <w:lvl w:ilvl="2" w:tplc="72242BBE">
      <w:start w:val="1"/>
      <w:numFmt w:val="bullet"/>
      <w:lvlText w:val=""/>
      <w:lvlJc w:val="left"/>
      <w:pPr>
        <w:ind w:left="2160" w:hanging="360"/>
      </w:pPr>
      <w:rPr>
        <w:rFonts w:ascii="Wingdings" w:hAnsi="Wingdings" w:hint="default"/>
      </w:rPr>
    </w:lvl>
    <w:lvl w:ilvl="3" w:tplc="5D54E2F0">
      <w:start w:val="1"/>
      <w:numFmt w:val="bullet"/>
      <w:lvlText w:val=""/>
      <w:lvlJc w:val="left"/>
      <w:pPr>
        <w:ind w:left="2880" w:hanging="360"/>
      </w:pPr>
      <w:rPr>
        <w:rFonts w:ascii="Symbol" w:hAnsi="Symbol" w:hint="default"/>
      </w:rPr>
    </w:lvl>
    <w:lvl w:ilvl="4" w:tplc="910E37DA">
      <w:start w:val="1"/>
      <w:numFmt w:val="bullet"/>
      <w:lvlText w:val="o"/>
      <w:lvlJc w:val="left"/>
      <w:pPr>
        <w:ind w:left="3600" w:hanging="360"/>
      </w:pPr>
      <w:rPr>
        <w:rFonts w:ascii="Courier New" w:hAnsi="Courier New" w:hint="default"/>
      </w:rPr>
    </w:lvl>
    <w:lvl w:ilvl="5" w:tplc="2CBA54F8">
      <w:start w:val="1"/>
      <w:numFmt w:val="bullet"/>
      <w:lvlText w:val=""/>
      <w:lvlJc w:val="left"/>
      <w:pPr>
        <w:ind w:left="4320" w:hanging="360"/>
      </w:pPr>
      <w:rPr>
        <w:rFonts w:ascii="Wingdings" w:hAnsi="Wingdings" w:hint="default"/>
      </w:rPr>
    </w:lvl>
    <w:lvl w:ilvl="6" w:tplc="38C0660A">
      <w:start w:val="1"/>
      <w:numFmt w:val="bullet"/>
      <w:lvlText w:val=""/>
      <w:lvlJc w:val="left"/>
      <w:pPr>
        <w:ind w:left="5040" w:hanging="360"/>
      </w:pPr>
      <w:rPr>
        <w:rFonts w:ascii="Symbol" w:hAnsi="Symbol" w:hint="default"/>
      </w:rPr>
    </w:lvl>
    <w:lvl w:ilvl="7" w:tplc="F42A913C">
      <w:start w:val="1"/>
      <w:numFmt w:val="bullet"/>
      <w:lvlText w:val="o"/>
      <w:lvlJc w:val="left"/>
      <w:pPr>
        <w:ind w:left="5760" w:hanging="360"/>
      </w:pPr>
      <w:rPr>
        <w:rFonts w:ascii="Courier New" w:hAnsi="Courier New" w:hint="default"/>
      </w:rPr>
    </w:lvl>
    <w:lvl w:ilvl="8" w:tplc="49B4D7F0">
      <w:start w:val="1"/>
      <w:numFmt w:val="bullet"/>
      <w:lvlText w:val=""/>
      <w:lvlJc w:val="left"/>
      <w:pPr>
        <w:ind w:left="6480" w:hanging="360"/>
      </w:pPr>
      <w:rPr>
        <w:rFonts w:ascii="Wingdings" w:hAnsi="Wingdings" w:hint="default"/>
      </w:rPr>
    </w:lvl>
  </w:abstractNum>
  <w:abstractNum w:abstractNumId="69" w15:restartNumberingAfterBreak="0">
    <w:nsid w:val="0884628A"/>
    <w:multiLevelType w:val="hybridMultilevel"/>
    <w:tmpl w:val="FFFFFFFF"/>
    <w:lvl w:ilvl="0" w:tplc="16700B5A">
      <w:start w:val="1"/>
      <w:numFmt w:val="bullet"/>
      <w:lvlText w:val=""/>
      <w:lvlJc w:val="left"/>
      <w:pPr>
        <w:ind w:left="720" w:hanging="360"/>
      </w:pPr>
      <w:rPr>
        <w:rFonts w:ascii="Symbol" w:hAnsi="Symbol" w:hint="default"/>
      </w:rPr>
    </w:lvl>
    <w:lvl w:ilvl="1" w:tplc="E648FBB6">
      <w:start w:val="1"/>
      <w:numFmt w:val="bullet"/>
      <w:lvlText w:val="o"/>
      <w:lvlJc w:val="left"/>
      <w:pPr>
        <w:ind w:left="1440" w:hanging="360"/>
      </w:pPr>
      <w:rPr>
        <w:rFonts w:ascii="Courier New" w:hAnsi="Courier New" w:hint="default"/>
      </w:rPr>
    </w:lvl>
    <w:lvl w:ilvl="2" w:tplc="34782F1C">
      <w:start w:val="1"/>
      <w:numFmt w:val="bullet"/>
      <w:lvlText w:val=""/>
      <w:lvlJc w:val="left"/>
      <w:pPr>
        <w:ind w:left="2160" w:hanging="360"/>
      </w:pPr>
      <w:rPr>
        <w:rFonts w:ascii="Wingdings" w:hAnsi="Wingdings" w:hint="default"/>
      </w:rPr>
    </w:lvl>
    <w:lvl w:ilvl="3" w:tplc="8EE21DF6">
      <w:start w:val="1"/>
      <w:numFmt w:val="bullet"/>
      <w:lvlText w:val=""/>
      <w:lvlJc w:val="left"/>
      <w:pPr>
        <w:ind w:left="2880" w:hanging="360"/>
      </w:pPr>
      <w:rPr>
        <w:rFonts w:ascii="Symbol" w:hAnsi="Symbol" w:hint="default"/>
      </w:rPr>
    </w:lvl>
    <w:lvl w:ilvl="4" w:tplc="BA0AC464">
      <w:start w:val="1"/>
      <w:numFmt w:val="bullet"/>
      <w:lvlText w:val="o"/>
      <w:lvlJc w:val="left"/>
      <w:pPr>
        <w:ind w:left="3600" w:hanging="360"/>
      </w:pPr>
      <w:rPr>
        <w:rFonts w:ascii="Courier New" w:hAnsi="Courier New" w:hint="default"/>
      </w:rPr>
    </w:lvl>
    <w:lvl w:ilvl="5" w:tplc="C97E6228">
      <w:start w:val="1"/>
      <w:numFmt w:val="bullet"/>
      <w:lvlText w:val=""/>
      <w:lvlJc w:val="left"/>
      <w:pPr>
        <w:ind w:left="4320" w:hanging="360"/>
      </w:pPr>
      <w:rPr>
        <w:rFonts w:ascii="Wingdings" w:hAnsi="Wingdings" w:hint="default"/>
      </w:rPr>
    </w:lvl>
    <w:lvl w:ilvl="6" w:tplc="F97CC81C">
      <w:start w:val="1"/>
      <w:numFmt w:val="bullet"/>
      <w:lvlText w:val=""/>
      <w:lvlJc w:val="left"/>
      <w:pPr>
        <w:ind w:left="5040" w:hanging="360"/>
      </w:pPr>
      <w:rPr>
        <w:rFonts w:ascii="Symbol" w:hAnsi="Symbol" w:hint="default"/>
      </w:rPr>
    </w:lvl>
    <w:lvl w:ilvl="7" w:tplc="77741046">
      <w:start w:val="1"/>
      <w:numFmt w:val="bullet"/>
      <w:lvlText w:val="o"/>
      <w:lvlJc w:val="left"/>
      <w:pPr>
        <w:ind w:left="5760" w:hanging="360"/>
      </w:pPr>
      <w:rPr>
        <w:rFonts w:ascii="Courier New" w:hAnsi="Courier New" w:hint="default"/>
      </w:rPr>
    </w:lvl>
    <w:lvl w:ilvl="8" w:tplc="AB6606EA">
      <w:start w:val="1"/>
      <w:numFmt w:val="bullet"/>
      <w:lvlText w:val=""/>
      <w:lvlJc w:val="left"/>
      <w:pPr>
        <w:ind w:left="6480" w:hanging="360"/>
      </w:pPr>
      <w:rPr>
        <w:rFonts w:ascii="Wingdings" w:hAnsi="Wingdings" w:hint="default"/>
      </w:rPr>
    </w:lvl>
  </w:abstractNum>
  <w:abstractNum w:abstractNumId="70" w15:restartNumberingAfterBreak="0">
    <w:nsid w:val="08A12C62"/>
    <w:multiLevelType w:val="hybridMultilevel"/>
    <w:tmpl w:val="FFFFFFFF"/>
    <w:lvl w:ilvl="0" w:tplc="B9EE5EDE">
      <w:start w:val="1"/>
      <w:numFmt w:val="bullet"/>
      <w:lvlText w:val=""/>
      <w:lvlJc w:val="left"/>
      <w:pPr>
        <w:ind w:left="720" w:hanging="360"/>
      </w:pPr>
      <w:rPr>
        <w:rFonts w:ascii="Symbol" w:hAnsi="Symbol" w:hint="default"/>
      </w:rPr>
    </w:lvl>
    <w:lvl w:ilvl="1" w:tplc="D6B8DDFC">
      <w:start w:val="1"/>
      <w:numFmt w:val="bullet"/>
      <w:lvlText w:val="o"/>
      <w:lvlJc w:val="left"/>
      <w:pPr>
        <w:ind w:left="1440" w:hanging="360"/>
      </w:pPr>
      <w:rPr>
        <w:rFonts w:ascii="Courier New" w:hAnsi="Courier New" w:hint="default"/>
      </w:rPr>
    </w:lvl>
    <w:lvl w:ilvl="2" w:tplc="D0E21EEC">
      <w:start w:val="1"/>
      <w:numFmt w:val="bullet"/>
      <w:lvlText w:val=""/>
      <w:lvlJc w:val="left"/>
      <w:pPr>
        <w:ind w:left="2160" w:hanging="360"/>
      </w:pPr>
      <w:rPr>
        <w:rFonts w:ascii="Wingdings" w:hAnsi="Wingdings" w:hint="default"/>
      </w:rPr>
    </w:lvl>
    <w:lvl w:ilvl="3" w:tplc="971E0496">
      <w:start w:val="1"/>
      <w:numFmt w:val="bullet"/>
      <w:lvlText w:val=""/>
      <w:lvlJc w:val="left"/>
      <w:pPr>
        <w:ind w:left="2880" w:hanging="360"/>
      </w:pPr>
      <w:rPr>
        <w:rFonts w:ascii="Symbol" w:hAnsi="Symbol" w:hint="default"/>
      </w:rPr>
    </w:lvl>
    <w:lvl w:ilvl="4" w:tplc="2B18A2A2">
      <w:start w:val="1"/>
      <w:numFmt w:val="bullet"/>
      <w:lvlText w:val="o"/>
      <w:lvlJc w:val="left"/>
      <w:pPr>
        <w:ind w:left="3600" w:hanging="360"/>
      </w:pPr>
      <w:rPr>
        <w:rFonts w:ascii="Courier New" w:hAnsi="Courier New" w:hint="default"/>
      </w:rPr>
    </w:lvl>
    <w:lvl w:ilvl="5" w:tplc="B882C526">
      <w:start w:val="1"/>
      <w:numFmt w:val="bullet"/>
      <w:lvlText w:val=""/>
      <w:lvlJc w:val="left"/>
      <w:pPr>
        <w:ind w:left="4320" w:hanging="360"/>
      </w:pPr>
      <w:rPr>
        <w:rFonts w:ascii="Wingdings" w:hAnsi="Wingdings" w:hint="default"/>
      </w:rPr>
    </w:lvl>
    <w:lvl w:ilvl="6" w:tplc="C6AADAA6">
      <w:start w:val="1"/>
      <w:numFmt w:val="bullet"/>
      <w:lvlText w:val=""/>
      <w:lvlJc w:val="left"/>
      <w:pPr>
        <w:ind w:left="5040" w:hanging="360"/>
      </w:pPr>
      <w:rPr>
        <w:rFonts w:ascii="Symbol" w:hAnsi="Symbol" w:hint="default"/>
      </w:rPr>
    </w:lvl>
    <w:lvl w:ilvl="7" w:tplc="B4E06B02">
      <w:start w:val="1"/>
      <w:numFmt w:val="bullet"/>
      <w:lvlText w:val="o"/>
      <w:lvlJc w:val="left"/>
      <w:pPr>
        <w:ind w:left="5760" w:hanging="360"/>
      </w:pPr>
      <w:rPr>
        <w:rFonts w:ascii="Courier New" w:hAnsi="Courier New" w:hint="default"/>
      </w:rPr>
    </w:lvl>
    <w:lvl w:ilvl="8" w:tplc="BF081698">
      <w:start w:val="1"/>
      <w:numFmt w:val="bullet"/>
      <w:lvlText w:val=""/>
      <w:lvlJc w:val="left"/>
      <w:pPr>
        <w:ind w:left="6480" w:hanging="360"/>
      </w:pPr>
      <w:rPr>
        <w:rFonts w:ascii="Wingdings" w:hAnsi="Wingdings" w:hint="default"/>
      </w:rPr>
    </w:lvl>
  </w:abstractNum>
  <w:abstractNum w:abstractNumId="71" w15:restartNumberingAfterBreak="0">
    <w:nsid w:val="08E858E5"/>
    <w:multiLevelType w:val="hybridMultilevel"/>
    <w:tmpl w:val="FFFFFFFF"/>
    <w:lvl w:ilvl="0" w:tplc="25C2C820">
      <w:start w:val="1"/>
      <w:numFmt w:val="bullet"/>
      <w:lvlText w:val=""/>
      <w:lvlJc w:val="left"/>
      <w:pPr>
        <w:ind w:left="720" w:hanging="360"/>
      </w:pPr>
      <w:rPr>
        <w:rFonts w:ascii="Symbol" w:hAnsi="Symbol" w:hint="default"/>
      </w:rPr>
    </w:lvl>
    <w:lvl w:ilvl="1" w:tplc="F6A0076A">
      <w:start w:val="1"/>
      <w:numFmt w:val="bullet"/>
      <w:lvlText w:val="o"/>
      <w:lvlJc w:val="left"/>
      <w:pPr>
        <w:ind w:left="1440" w:hanging="360"/>
      </w:pPr>
      <w:rPr>
        <w:rFonts w:ascii="Courier New" w:hAnsi="Courier New" w:hint="default"/>
      </w:rPr>
    </w:lvl>
    <w:lvl w:ilvl="2" w:tplc="A6A809C2">
      <w:start w:val="1"/>
      <w:numFmt w:val="bullet"/>
      <w:lvlText w:val=""/>
      <w:lvlJc w:val="left"/>
      <w:pPr>
        <w:ind w:left="2160" w:hanging="360"/>
      </w:pPr>
      <w:rPr>
        <w:rFonts w:ascii="Wingdings" w:hAnsi="Wingdings" w:hint="default"/>
      </w:rPr>
    </w:lvl>
    <w:lvl w:ilvl="3" w:tplc="9F4CA1A0">
      <w:start w:val="1"/>
      <w:numFmt w:val="bullet"/>
      <w:lvlText w:val=""/>
      <w:lvlJc w:val="left"/>
      <w:pPr>
        <w:ind w:left="2880" w:hanging="360"/>
      </w:pPr>
      <w:rPr>
        <w:rFonts w:ascii="Symbol" w:hAnsi="Symbol" w:hint="default"/>
      </w:rPr>
    </w:lvl>
    <w:lvl w:ilvl="4" w:tplc="FA5637F2">
      <w:start w:val="1"/>
      <w:numFmt w:val="bullet"/>
      <w:lvlText w:val="o"/>
      <w:lvlJc w:val="left"/>
      <w:pPr>
        <w:ind w:left="3600" w:hanging="360"/>
      </w:pPr>
      <w:rPr>
        <w:rFonts w:ascii="Courier New" w:hAnsi="Courier New" w:hint="default"/>
      </w:rPr>
    </w:lvl>
    <w:lvl w:ilvl="5" w:tplc="A06CDBD0">
      <w:start w:val="1"/>
      <w:numFmt w:val="bullet"/>
      <w:lvlText w:val=""/>
      <w:lvlJc w:val="left"/>
      <w:pPr>
        <w:ind w:left="4320" w:hanging="360"/>
      </w:pPr>
      <w:rPr>
        <w:rFonts w:ascii="Wingdings" w:hAnsi="Wingdings" w:hint="default"/>
      </w:rPr>
    </w:lvl>
    <w:lvl w:ilvl="6" w:tplc="40427928">
      <w:start w:val="1"/>
      <w:numFmt w:val="bullet"/>
      <w:lvlText w:val=""/>
      <w:lvlJc w:val="left"/>
      <w:pPr>
        <w:ind w:left="5040" w:hanging="360"/>
      </w:pPr>
      <w:rPr>
        <w:rFonts w:ascii="Symbol" w:hAnsi="Symbol" w:hint="default"/>
      </w:rPr>
    </w:lvl>
    <w:lvl w:ilvl="7" w:tplc="8782F538">
      <w:start w:val="1"/>
      <w:numFmt w:val="bullet"/>
      <w:lvlText w:val="o"/>
      <w:lvlJc w:val="left"/>
      <w:pPr>
        <w:ind w:left="5760" w:hanging="360"/>
      </w:pPr>
      <w:rPr>
        <w:rFonts w:ascii="Courier New" w:hAnsi="Courier New" w:hint="default"/>
      </w:rPr>
    </w:lvl>
    <w:lvl w:ilvl="8" w:tplc="19E4C80C">
      <w:start w:val="1"/>
      <w:numFmt w:val="bullet"/>
      <w:lvlText w:val=""/>
      <w:lvlJc w:val="left"/>
      <w:pPr>
        <w:ind w:left="6480" w:hanging="360"/>
      </w:pPr>
      <w:rPr>
        <w:rFonts w:ascii="Wingdings" w:hAnsi="Wingdings" w:hint="default"/>
      </w:rPr>
    </w:lvl>
  </w:abstractNum>
  <w:abstractNum w:abstractNumId="72" w15:restartNumberingAfterBreak="0">
    <w:nsid w:val="090D60D0"/>
    <w:multiLevelType w:val="hybridMultilevel"/>
    <w:tmpl w:val="91444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096505BF"/>
    <w:multiLevelType w:val="hybridMultilevel"/>
    <w:tmpl w:val="FFFFFFFF"/>
    <w:lvl w:ilvl="0" w:tplc="2236D33E">
      <w:start w:val="1"/>
      <w:numFmt w:val="bullet"/>
      <w:lvlText w:val=""/>
      <w:lvlJc w:val="left"/>
      <w:pPr>
        <w:ind w:left="720" w:hanging="360"/>
      </w:pPr>
      <w:rPr>
        <w:rFonts w:ascii="Symbol" w:hAnsi="Symbol" w:hint="default"/>
      </w:rPr>
    </w:lvl>
    <w:lvl w:ilvl="1" w:tplc="8E62CAD0">
      <w:start w:val="1"/>
      <w:numFmt w:val="bullet"/>
      <w:lvlText w:val="o"/>
      <w:lvlJc w:val="left"/>
      <w:pPr>
        <w:ind w:left="1440" w:hanging="360"/>
      </w:pPr>
      <w:rPr>
        <w:rFonts w:ascii="Courier New" w:hAnsi="Courier New" w:hint="default"/>
      </w:rPr>
    </w:lvl>
    <w:lvl w:ilvl="2" w:tplc="4572BD8A">
      <w:start w:val="1"/>
      <w:numFmt w:val="bullet"/>
      <w:lvlText w:val=""/>
      <w:lvlJc w:val="left"/>
      <w:pPr>
        <w:ind w:left="2160" w:hanging="360"/>
      </w:pPr>
      <w:rPr>
        <w:rFonts w:ascii="Wingdings" w:hAnsi="Wingdings" w:hint="default"/>
      </w:rPr>
    </w:lvl>
    <w:lvl w:ilvl="3" w:tplc="CC38F496">
      <w:start w:val="1"/>
      <w:numFmt w:val="bullet"/>
      <w:lvlText w:val=""/>
      <w:lvlJc w:val="left"/>
      <w:pPr>
        <w:ind w:left="2880" w:hanging="360"/>
      </w:pPr>
      <w:rPr>
        <w:rFonts w:ascii="Symbol" w:hAnsi="Symbol" w:hint="default"/>
      </w:rPr>
    </w:lvl>
    <w:lvl w:ilvl="4" w:tplc="D088AE5E">
      <w:start w:val="1"/>
      <w:numFmt w:val="bullet"/>
      <w:lvlText w:val="o"/>
      <w:lvlJc w:val="left"/>
      <w:pPr>
        <w:ind w:left="3600" w:hanging="360"/>
      </w:pPr>
      <w:rPr>
        <w:rFonts w:ascii="Courier New" w:hAnsi="Courier New" w:hint="default"/>
      </w:rPr>
    </w:lvl>
    <w:lvl w:ilvl="5" w:tplc="F676D23A">
      <w:start w:val="1"/>
      <w:numFmt w:val="bullet"/>
      <w:lvlText w:val=""/>
      <w:lvlJc w:val="left"/>
      <w:pPr>
        <w:ind w:left="4320" w:hanging="360"/>
      </w:pPr>
      <w:rPr>
        <w:rFonts w:ascii="Wingdings" w:hAnsi="Wingdings" w:hint="default"/>
      </w:rPr>
    </w:lvl>
    <w:lvl w:ilvl="6" w:tplc="7136C200">
      <w:start w:val="1"/>
      <w:numFmt w:val="bullet"/>
      <w:lvlText w:val=""/>
      <w:lvlJc w:val="left"/>
      <w:pPr>
        <w:ind w:left="5040" w:hanging="360"/>
      </w:pPr>
      <w:rPr>
        <w:rFonts w:ascii="Symbol" w:hAnsi="Symbol" w:hint="default"/>
      </w:rPr>
    </w:lvl>
    <w:lvl w:ilvl="7" w:tplc="27741B12">
      <w:start w:val="1"/>
      <w:numFmt w:val="bullet"/>
      <w:lvlText w:val="o"/>
      <w:lvlJc w:val="left"/>
      <w:pPr>
        <w:ind w:left="5760" w:hanging="360"/>
      </w:pPr>
      <w:rPr>
        <w:rFonts w:ascii="Courier New" w:hAnsi="Courier New" w:hint="default"/>
      </w:rPr>
    </w:lvl>
    <w:lvl w:ilvl="8" w:tplc="E62CD31E">
      <w:start w:val="1"/>
      <w:numFmt w:val="bullet"/>
      <w:lvlText w:val=""/>
      <w:lvlJc w:val="left"/>
      <w:pPr>
        <w:ind w:left="6480" w:hanging="360"/>
      </w:pPr>
      <w:rPr>
        <w:rFonts w:ascii="Wingdings" w:hAnsi="Wingdings" w:hint="default"/>
      </w:rPr>
    </w:lvl>
  </w:abstractNum>
  <w:abstractNum w:abstractNumId="74" w15:restartNumberingAfterBreak="0">
    <w:nsid w:val="096D44A4"/>
    <w:multiLevelType w:val="hybridMultilevel"/>
    <w:tmpl w:val="FFFFFFFF"/>
    <w:lvl w:ilvl="0" w:tplc="0D887FD6">
      <w:start w:val="1"/>
      <w:numFmt w:val="bullet"/>
      <w:lvlText w:val=""/>
      <w:lvlJc w:val="left"/>
      <w:pPr>
        <w:ind w:left="720" w:hanging="360"/>
      </w:pPr>
      <w:rPr>
        <w:rFonts w:ascii="Symbol" w:hAnsi="Symbol" w:hint="default"/>
      </w:rPr>
    </w:lvl>
    <w:lvl w:ilvl="1" w:tplc="B6D24524">
      <w:start w:val="1"/>
      <w:numFmt w:val="bullet"/>
      <w:lvlText w:val="o"/>
      <w:lvlJc w:val="left"/>
      <w:pPr>
        <w:ind w:left="1440" w:hanging="360"/>
      </w:pPr>
      <w:rPr>
        <w:rFonts w:ascii="Courier New" w:hAnsi="Courier New" w:hint="default"/>
      </w:rPr>
    </w:lvl>
    <w:lvl w:ilvl="2" w:tplc="F65CCD90">
      <w:start w:val="1"/>
      <w:numFmt w:val="bullet"/>
      <w:lvlText w:val=""/>
      <w:lvlJc w:val="left"/>
      <w:pPr>
        <w:ind w:left="2160" w:hanging="360"/>
      </w:pPr>
      <w:rPr>
        <w:rFonts w:ascii="Wingdings" w:hAnsi="Wingdings" w:hint="default"/>
      </w:rPr>
    </w:lvl>
    <w:lvl w:ilvl="3" w:tplc="87D69224">
      <w:start w:val="1"/>
      <w:numFmt w:val="bullet"/>
      <w:lvlText w:val=""/>
      <w:lvlJc w:val="left"/>
      <w:pPr>
        <w:ind w:left="2880" w:hanging="360"/>
      </w:pPr>
      <w:rPr>
        <w:rFonts w:ascii="Symbol" w:hAnsi="Symbol" w:hint="default"/>
      </w:rPr>
    </w:lvl>
    <w:lvl w:ilvl="4" w:tplc="D8B8CC20">
      <w:start w:val="1"/>
      <w:numFmt w:val="bullet"/>
      <w:lvlText w:val="o"/>
      <w:lvlJc w:val="left"/>
      <w:pPr>
        <w:ind w:left="3600" w:hanging="360"/>
      </w:pPr>
      <w:rPr>
        <w:rFonts w:ascii="Courier New" w:hAnsi="Courier New" w:hint="default"/>
      </w:rPr>
    </w:lvl>
    <w:lvl w:ilvl="5" w:tplc="97C28DF4">
      <w:start w:val="1"/>
      <w:numFmt w:val="bullet"/>
      <w:lvlText w:val=""/>
      <w:lvlJc w:val="left"/>
      <w:pPr>
        <w:ind w:left="4320" w:hanging="360"/>
      </w:pPr>
      <w:rPr>
        <w:rFonts w:ascii="Wingdings" w:hAnsi="Wingdings" w:hint="default"/>
      </w:rPr>
    </w:lvl>
    <w:lvl w:ilvl="6" w:tplc="59BABC16">
      <w:start w:val="1"/>
      <w:numFmt w:val="bullet"/>
      <w:lvlText w:val=""/>
      <w:lvlJc w:val="left"/>
      <w:pPr>
        <w:ind w:left="5040" w:hanging="360"/>
      </w:pPr>
      <w:rPr>
        <w:rFonts w:ascii="Symbol" w:hAnsi="Symbol" w:hint="default"/>
      </w:rPr>
    </w:lvl>
    <w:lvl w:ilvl="7" w:tplc="427E4D1C">
      <w:start w:val="1"/>
      <w:numFmt w:val="bullet"/>
      <w:lvlText w:val="o"/>
      <w:lvlJc w:val="left"/>
      <w:pPr>
        <w:ind w:left="5760" w:hanging="360"/>
      </w:pPr>
      <w:rPr>
        <w:rFonts w:ascii="Courier New" w:hAnsi="Courier New" w:hint="default"/>
      </w:rPr>
    </w:lvl>
    <w:lvl w:ilvl="8" w:tplc="BB7E63D6">
      <w:start w:val="1"/>
      <w:numFmt w:val="bullet"/>
      <w:lvlText w:val=""/>
      <w:lvlJc w:val="left"/>
      <w:pPr>
        <w:ind w:left="6480" w:hanging="360"/>
      </w:pPr>
      <w:rPr>
        <w:rFonts w:ascii="Wingdings" w:hAnsi="Wingdings" w:hint="default"/>
      </w:rPr>
    </w:lvl>
  </w:abstractNum>
  <w:abstractNum w:abstractNumId="75" w15:restartNumberingAfterBreak="0">
    <w:nsid w:val="098436EC"/>
    <w:multiLevelType w:val="hybridMultilevel"/>
    <w:tmpl w:val="FFFFFFFF"/>
    <w:lvl w:ilvl="0" w:tplc="7D4EA534">
      <w:start w:val="1"/>
      <w:numFmt w:val="bullet"/>
      <w:lvlText w:val=""/>
      <w:lvlJc w:val="left"/>
      <w:pPr>
        <w:ind w:left="720" w:hanging="360"/>
      </w:pPr>
      <w:rPr>
        <w:rFonts w:ascii="Symbol" w:hAnsi="Symbol" w:hint="default"/>
      </w:rPr>
    </w:lvl>
    <w:lvl w:ilvl="1" w:tplc="4C26E280">
      <w:start w:val="1"/>
      <w:numFmt w:val="bullet"/>
      <w:lvlText w:val="o"/>
      <w:lvlJc w:val="left"/>
      <w:pPr>
        <w:ind w:left="1440" w:hanging="360"/>
      </w:pPr>
      <w:rPr>
        <w:rFonts w:ascii="Courier New" w:hAnsi="Courier New" w:hint="default"/>
      </w:rPr>
    </w:lvl>
    <w:lvl w:ilvl="2" w:tplc="DE68E384">
      <w:start w:val="1"/>
      <w:numFmt w:val="bullet"/>
      <w:lvlText w:val=""/>
      <w:lvlJc w:val="left"/>
      <w:pPr>
        <w:ind w:left="2160" w:hanging="360"/>
      </w:pPr>
      <w:rPr>
        <w:rFonts w:ascii="Wingdings" w:hAnsi="Wingdings" w:hint="default"/>
      </w:rPr>
    </w:lvl>
    <w:lvl w:ilvl="3" w:tplc="F5A66D34">
      <w:start w:val="1"/>
      <w:numFmt w:val="bullet"/>
      <w:lvlText w:val=""/>
      <w:lvlJc w:val="left"/>
      <w:pPr>
        <w:ind w:left="2880" w:hanging="360"/>
      </w:pPr>
      <w:rPr>
        <w:rFonts w:ascii="Symbol" w:hAnsi="Symbol" w:hint="default"/>
      </w:rPr>
    </w:lvl>
    <w:lvl w:ilvl="4" w:tplc="FDBA70E6">
      <w:start w:val="1"/>
      <w:numFmt w:val="bullet"/>
      <w:lvlText w:val="o"/>
      <w:lvlJc w:val="left"/>
      <w:pPr>
        <w:ind w:left="3600" w:hanging="360"/>
      </w:pPr>
      <w:rPr>
        <w:rFonts w:ascii="Courier New" w:hAnsi="Courier New" w:hint="default"/>
      </w:rPr>
    </w:lvl>
    <w:lvl w:ilvl="5" w:tplc="8304BC82">
      <w:start w:val="1"/>
      <w:numFmt w:val="bullet"/>
      <w:lvlText w:val=""/>
      <w:lvlJc w:val="left"/>
      <w:pPr>
        <w:ind w:left="4320" w:hanging="360"/>
      </w:pPr>
      <w:rPr>
        <w:rFonts w:ascii="Wingdings" w:hAnsi="Wingdings" w:hint="default"/>
      </w:rPr>
    </w:lvl>
    <w:lvl w:ilvl="6" w:tplc="47B6A084">
      <w:start w:val="1"/>
      <w:numFmt w:val="bullet"/>
      <w:lvlText w:val=""/>
      <w:lvlJc w:val="left"/>
      <w:pPr>
        <w:ind w:left="5040" w:hanging="360"/>
      </w:pPr>
      <w:rPr>
        <w:rFonts w:ascii="Symbol" w:hAnsi="Symbol" w:hint="default"/>
      </w:rPr>
    </w:lvl>
    <w:lvl w:ilvl="7" w:tplc="767A9F56">
      <w:start w:val="1"/>
      <w:numFmt w:val="bullet"/>
      <w:lvlText w:val="o"/>
      <w:lvlJc w:val="left"/>
      <w:pPr>
        <w:ind w:left="5760" w:hanging="360"/>
      </w:pPr>
      <w:rPr>
        <w:rFonts w:ascii="Courier New" w:hAnsi="Courier New" w:hint="default"/>
      </w:rPr>
    </w:lvl>
    <w:lvl w:ilvl="8" w:tplc="19260DCC">
      <w:start w:val="1"/>
      <w:numFmt w:val="bullet"/>
      <w:lvlText w:val=""/>
      <w:lvlJc w:val="left"/>
      <w:pPr>
        <w:ind w:left="6480" w:hanging="360"/>
      </w:pPr>
      <w:rPr>
        <w:rFonts w:ascii="Wingdings" w:hAnsi="Wingdings" w:hint="default"/>
      </w:rPr>
    </w:lvl>
  </w:abstractNum>
  <w:abstractNum w:abstractNumId="76" w15:restartNumberingAfterBreak="0">
    <w:nsid w:val="09844B4C"/>
    <w:multiLevelType w:val="hybridMultilevel"/>
    <w:tmpl w:val="FFFFFFFF"/>
    <w:lvl w:ilvl="0" w:tplc="B8120DA0">
      <w:start w:val="1"/>
      <w:numFmt w:val="bullet"/>
      <w:lvlText w:val=""/>
      <w:lvlJc w:val="left"/>
      <w:pPr>
        <w:ind w:left="720" w:hanging="360"/>
      </w:pPr>
      <w:rPr>
        <w:rFonts w:ascii="Symbol" w:hAnsi="Symbol" w:hint="default"/>
      </w:rPr>
    </w:lvl>
    <w:lvl w:ilvl="1" w:tplc="25F2F798">
      <w:start w:val="1"/>
      <w:numFmt w:val="bullet"/>
      <w:lvlText w:val="o"/>
      <w:lvlJc w:val="left"/>
      <w:pPr>
        <w:ind w:left="1440" w:hanging="360"/>
      </w:pPr>
      <w:rPr>
        <w:rFonts w:ascii="Courier New" w:hAnsi="Courier New" w:hint="default"/>
      </w:rPr>
    </w:lvl>
    <w:lvl w:ilvl="2" w:tplc="49A2579A">
      <w:start w:val="1"/>
      <w:numFmt w:val="bullet"/>
      <w:lvlText w:val=""/>
      <w:lvlJc w:val="left"/>
      <w:pPr>
        <w:ind w:left="2160" w:hanging="360"/>
      </w:pPr>
      <w:rPr>
        <w:rFonts w:ascii="Wingdings" w:hAnsi="Wingdings" w:hint="default"/>
      </w:rPr>
    </w:lvl>
    <w:lvl w:ilvl="3" w:tplc="2BE65AA4">
      <w:start w:val="1"/>
      <w:numFmt w:val="bullet"/>
      <w:lvlText w:val=""/>
      <w:lvlJc w:val="left"/>
      <w:pPr>
        <w:ind w:left="2880" w:hanging="360"/>
      </w:pPr>
      <w:rPr>
        <w:rFonts w:ascii="Symbol" w:hAnsi="Symbol" w:hint="default"/>
      </w:rPr>
    </w:lvl>
    <w:lvl w:ilvl="4" w:tplc="D1BA5A8C">
      <w:start w:val="1"/>
      <w:numFmt w:val="bullet"/>
      <w:lvlText w:val="o"/>
      <w:lvlJc w:val="left"/>
      <w:pPr>
        <w:ind w:left="3600" w:hanging="360"/>
      </w:pPr>
      <w:rPr>
        <w:rFonts w:ascii="Courier New" w:hAnsi="Courier New" w:hint="default"/>
      </w:rPr>
    </w:lvl>
    <w:lvl w:ilvl="5" w:tplc="3B14C1EC">
      <w:start w:val="1"/>
      <w:numFmt w:val="bullet"/>
      <w:lvlText w:val=""/>
      <w:lvlJc w:val="left"/>
      <w:pPr>
        <w:ind w:left="4320" w:hanging="360"/>
      </w:pPr>
      <w:rPr>
        <w:rFonts w:ascii="Wingdings" w:hAnsi="Wingdings" w:hint="default"/>
      </w:rPr>
    </w:lvl>
    <w:lvl w:ilvl="6" w:tplc="EFE0FAB4">
      <w:start w:val="1"/>
      <w:numFmt w:val="bullet"/>
      <w:lvlText w:val=""/>
      <w:lvlJc w:val="left"/>
      <w:pPr>
        <w:ind w:left="5040" w:hanging="360"/>
      </w:pPr>
      <w:rPr>
        <w:rFonts w:ascii="Symbol" w:hAnsi="Symbol" w:hint="default"/>
      </w:rPr>
    </w:lvl>
    <w:lvl w:ilvl="7" w:tplc="75DC0818">
      <w:start w:val="1"/>
      <w:numFmt w:val="bullet"/>
      <w:lvlText w:val="o"/>
      <w:lvlJc w:val="left"/>
      <w:pPr>
        <w:ind w:left="5760" w:hanging="360"/>
      </w:pPr>
      <w:rPr>
        <w:rFonts w:ascii="Courier New" w:hAnsi="Courier New" w:hint="default"/>
      </w:rPr>
    </w:lvl>
    <w:lvl w:ilvl="8" w:tplc="E962097E">
      <w:start w:val="1"/>
      <w:numFmt w:val="bullet"/>
      <w:lvlText w:val=""/>
      <w:lvlJc w:val="left"/>
      <w:pPr>
        <w:ind w:left="6480" w:hanging="360"/>
      </w:pPr>
      <w:rPr>
        <w:rFonts w:ascii="Wingdings" w:hAnsi="Wingdings" w:hint="default"/>
      </w:rPr>
    </w:lvl>
  </w:abstractNum>
  <w:abstractNum w:abstractNumId="77" w15:restartNumberingAfterBreak="0">
    <w:nsid w:val="09B47D4F"/>
    <w:multiLevelType w:val="hybridMultilevel"/>
    <w:tmpl w:val="FFFFFFFF"/>
    <w:lvl w:ilvl="0" w:tplc="1D5EED34">
      <w:start w:val="1"/>
      <w:numFmt w:val="bullet"/>
      <w:lvlText w:val=""/>
      <w:lvlJc w:val="left"/>
      <w:pPr>
        <w:ind w:left="720" w:hanging="360"/>
      </w:pPr>
      <w:rPr>
        <w:rFonts w:ascii="Symbol" w:hAnsi="Symbol" w:hint="default"/>
      </w:rPr>
    </w:lvl>
    <w:lvl w:ilvl="1" w:tplc="7750D6A2">
      <w:start w:val="1"/>
      <w:numFmt w:val="bullet"/>
      <w:lvlText w:val="o"/>
      <w:lvlJc w:val="left"/>
      <w:pPr>
        <w:ind w:left="1440" w:hanging="360"/>
      </w:pPr>
      <w:rPr>
        <w:rFonts w:ascii="Courier New" w:hAnsi="Courier New" w:hint="default"/>
      </w:rPr>
    </w:lvl>
    <w:lvl w:ilvl="2" w:tplc="B782902C">
      <w:start w:val="1"/>
      <w:numFmt w:val="bullet"/>
      <w:lvlText w:val=""/>
      <w:lvlJc w:val="left"/>
      <w:pPr>
        <w:ind w:left="2160" w:hanging="360"/>
      </w:pPr>
      <w:rPr>
        <w:rFonts w:ascii="Wingdings" w:hAnsi="Wingdings" w:hint="default"/>
      </w:rPr>
    </w:lvl>
    <w:lvl w:ilvl="3" w:tplc="66E4A8D6">
      <w:start w:val="1"/>
      <w:numFmt w:val="bullet"/>
      <w:lvlText w:val=""/>
      <w:lvlJc w:val="left"/>
      <w:pPr>
        <w:ind w:left="2880" w:hanging="360"/>
      </w:pPr>
      <w:rPr>
        <w:rFonts w:ascii="Symbol" w:hAnsi="Symbol" w:hint="default"/>
      </w:rPr>
    </w:lvl>
    <w:lvl w:ilvl="4" w:tplc="BA140C16">
      <w:start w:val="1"/>
      <w:numFmt w:val="bullet"/>
      <w:lvlText w:val="o"/>
      <w:lvlJc w:val="left"/>
      <w:pPr>
        <w:ind w:left="3600" w:hanging="360"/>
      </w:pPr>
      <w:rPr>
        <w:rFonts w:ascii="Courier New" w:hAnsi="Courier New" w:hint="default"/>
      </w:rPr>
    </w:lvl>
    <w:lvl w:ilvl="5" w:tplc="F9863DAA">
      <w:start w:val="1"/>
      <w:numFmt w:val="bullet"/>
      <w:lvlText w:val=""/>
      <w:lvlJc w:val="left"/>
      <w:pPr>
        <w:ind w:left="4320" w:hanging="360"/>
      </w:pPr>
      <w:rPr>
        <w:rFonts w:ascii="Wingdings" w:hAnsi="Wingdings" w:hint="default"/>
      </w:rPr>
    </w:lvl>
    <w:lvl w:ilvl="6" w:tplc="20B4E54E">
      <w:start w:val="1"/>
      <w:numFmt w:val="bullet"/>
      <w:lvlText w:val=""/>
      <w:lvlJc w:val="left"/>
      <w:pPr>
        <w:ind w:left="5040" w:hanging="360"/>
      </w:pPr>
      <w:rPr>
        <w:rFonts w:ascii="Symbol" w:hAnsi="Symbol" w:hint="default"/>
      </w:rPr>
    </w:lvl>
    <w:lvl w:ilvl="7" w:tplc="93A6DA96">
      <w:start w:val="1"/>
      <w:numFmt w:val="bullet"/>
      <w:lvlText w:val="o"/>
      <w:lvlJc w:val="left"/>
      <w:pPr>
        <w:ind w:left="5760" w:hanging="360"/>
      </w:pPr>
      <w:rPr>
        <w:rFonts w:ascii="Courier New" w:hAnsi="Courier New" w:hint="default"/>
      </w:rPr>
    </w:lvl>
    <w:lvl w:ilvl="8" w:tplc="4F54DD40">
      <w:start w:val="1"/>
      <w:numFmt w:val="bullet"/>
      <w:lvlText w:val=""/>
      <w:lvlJc w:val="left"/>
      <w:pPr>
        <w:ind w:left="6480" w:hanging="360"/>
      </w:pPr>
      <w:rPr>
        <w:rFonts w:ascii="Wingdings" w:hAnsi="Wingdings" w:hint="default"/>
      </w:rPr>
    </w:lvl>
  </w:abstractNum>
  <w:abstractNum w:abstractNumId="78" w15:restartNumberingAfterBreak="0">
    <w:nsid w:val="0A410C4E"/>
    <w:multiLevelType w:val="hybridMultilevel"/>
    <w:tmpl w:val="FFFFFFFF"/>
    <w:lvl w:ilvl="0" w:tplc="5F549450">
      <w:start w:val="1"/>
      <w:numFmt w:val="bullet"/>
      <w:lvlText w:val=""/>
      <w:lvlJc w:val="left"/>
      <w:pPr>
        <w:ind w:left="720" w:hanging="360"/>
      </w:pPr>
      <w:rPr>
        <w:rFonts w:ascii="Symbol" w:hAnsi="Symbol" w:hint="default"/>
      </w:rPr>
    </w:lvl>
    <w:lvl w:ilvl="1" w:tplc="6EB6D1DC">
      <w:start w:val="1"/>
      <w:numFmt w:val="bullet"/>
      <w:lvlText w:val="o"/>
      <w:lvlJc w:val="left"/>
      <w:pPr>
        <w:ind w:left="1440" w:hanging="360"/>
      </w:pPr>
      <w:rPr>
        <w:rFonts w:ascii="Courier New" w:hAnsi="Courier New" w:hint="default"/>
      </w:rPr>
    </w:lvl>
    <w:lvl w:ilvl="2" w:tplc="60868422">
      <w:start w:val="1"/>
      <w:numFmt w:val="bullet"/>
      <w:lvlText w:val=""/>
      <w:lvlJc w:val="left"/>
      <w:pPr>
        <w:ind w:left="2160" w:hanging="360"/>
      </w:pPr>
      <w:rPr>
        <w:rFonts w:ascii="Wingdings" w:hAnsi="Wingdings" w:hint="default"/>
      </w:rPr>
    </w:lvl>
    <w:lvl w:ilvl="3" w:tplc="6A9C6590">
      <w:start w:val="1"/>
      <w:numFmt w:val="bullet"/>
      <w:lvlText w:val=""/>
      <w:lvlJc w:val="left"/>
      <w:pPr>
        <w:ind w:left="2880" w:hanging="360"/>
      </w:pPr>
      <w:rPr>
        <w:rFonts w:ascii="Symbol" w:hAnsi="Symbol" w:hint="default"/>
      </w:rPr>
    </w:lvl>
    <w:lvl w:ilvl="4" w:tplc="E662F22A">
      <w:start w:val="1"/>
      <w:numFmt w:val="bullet"/>
      <w:lvlText w:val="o"/>
      <w:lvlJc w:val="left"/>
      <w:pPr>
        <w:ind w:left="3600" w:hanging="360"/>
      </w:pPr>
      <w:rPr>
        <w:rFonts w:ascii="Courier New" w:hAnsi="Courier New" w:hint="default"/>
      </w:rPr>
    </w:lvl>
    <w:lvl w:ilvl="5" w:tplc="D03E8FC6">
      <w:start w:val="1"/>
      <w:numFmt w:val="bullet"/>
      <w:lvlText w:val=""/>
      <w:lvlJc w:val="left"/>
      <w:pPr>
        <w:ind w:left="4320" w:hanging="360"/>
      </w:pPr>
      <w:rPr>
        <w:rFonts w:ascii="Wingdings" w:hAnsi="Wingdings" w:hint="default"/>
      </w:rPr>
    </w:lvl>
    <w:lvl w:ilvl="6" w:tplc="4636E18A">
      <w:start w:val="1"/>
      <w:numFmt w:val="bullet"/>
      <w:lvlText w:val=""/>
      <w:lvlJc w:val="left"/>
      <w:pPr>
        <w:ind w:left="5040" w:hanging="360"/>
      </w:pPr>
      <w:rPr>
        <w:rFonts w:ascii="Symbol" w:hAnsi="Symbol" w:hint="default"/>
      </w:rPr>
    </w:lvl>
    <w:lvl w:ilvl="7" w:tplc="E5BAA8C4">
      <w:start w:val="1"/>
      <w:numFmt w:val="bullet"/>
      <w:lvlText w:val="o"/>
      <w:lvlJc w:val="left"/>
      <w:pPr>
        <w:ind w:left="5760" w:hanging="360"/>
      </w:pPr>
      <w:rPr>
        <w:rFonts w:ascii="Courier New" w:hAnsi="Courier New" w:hint="default"/>
      </w:rPr>
    </w:lvl>
    <w:lvl w:ilvl="8" w:tplc="E87EEBD6">
      <w:start w:val="1"/>
      <w:numFmt w:val="bullet"/>
      <w:lvlText w:val=""/>
      <w:lvlJc w:val="left"/>
      <w:pPr>
        <w:ind w:left="6480" w:hanging="360"/>
      </w:pPr>
      <w:rPr>
        <w:rFonts w:ascii="Wingdings" w:hAnsi="Wingdings" w:hint="default"/>
      </w:rPr>
    </w:lvl>
  </w:abstractNum>
  <w:abstractNum w:abstractNumId="79" w15:restartNumberingAfterBreak="0">
    <w:nsid w:val="0A51706B"/>
    <w:multiLevelType w:val="hybridMultilevel"/>
    <w:tmpl w:val="FFFFFFFF"/>
    <w:lvl w:ilvl="0" w:tplc="04604614">
      <w:start w:val="1"/>
      <w:numFmt w:val="bullet"/>
      <w:lvlText w:val=""/>
      <w:lvlJc w:val="left"/>
      <w:pPr>
        <w:ind w:left="720" w:hanging="360"/>
      </w:pPr>
      <w:rPr>
        <w:rFonts w:ascii="Symbol" w:hAnsi="Symbol" w:hint="default"/>
      </w:rPr>
    </w:lvl>
    <w:lvl w:ilvl="1" w:tplc="0470A312">
      <w:start w:val="1"/>
      <w:numFmt w:val="bullet"/>
      <w:lvlText w:val="o"/>
      <w:lvlJc w:val="left"/>
      <w:pPr>
        <w:ind w:left="1440" w:hanging="360"/>
      </w:pPr>
      <w:rPr>
        <w:rFonts w:ascii="Courier New" w:hAnsi="Courier New" w:hint="default"/>
      </w:rPr>
    </w:lvl>
    <w:lvl w:ilvl="2" w:tplc="7F845538">
      <w:start w:val="1"/>
      <w:numFmt w:val="bullet"/>
      <w:lvlText w:val=""/>
      <w:lvlJc w:val="left"/>
      <w:pPr>
        <w:ind w:left="2160" w:hanging="360"/>
      </w:pPr>
      <w:rPr>
        <w:rFonts w:ascii="Wingdings" w:hAnsi="Wingdings" w:hint="default"/>
      </w:rPr>
    </w:lvl>
    <w:lvl w:ilvl="3" w:tplc="D0F4C766">
      <w:start w:val="1"/>
      <w:numFmt w:val="bullet"/>
      <w:lvlText w:val=""/>
      <w:lvlJc w:val="left"/>
      <w:pPr>
        <w:ind w:left="2880" w:hanging="360"/>
      </w:pPr>
      <w:rPr>
        <w:rFonts w:ascii="Symbol" w:hAnsi="Symbol" w:hint="default"/>
      </w:rPr>
    </w:lvl>
    <w:lvl w:ilvl="4" w:tplc="11E0FFC0">
      <w:start w:val="1"/>
      <w:numFmt w:val="bullet"/>
      <w:lvlText w:val="o"/>
      <w:lvlJc w:val="left"/>
      <w:pPr>
        <w:ind w:left="3600" w:hanging="360"/>
      </w:pPr>
      <w:rPr>
        <w:rFonts w:ascii="Courier New" w:hAnsi="Courier New" w:hint="default"/>
      </w:rPr>
    </w:lvl>
    <w:lvl w:ilvl="5" w:tplc="06344FB8">
      <w:start w:val="1"/>
      <w:numFmt w:val="bullet"/>
      <w:lvlText w:val=""/>
      <w:lvlJc w:val="left"/>
      <w:pPr>
        <w:ind w:left="4320" w:hanging="360"/>
      </w:pPr>
      <w:rPr>
        <w:rFonts w:ascii="Wingdings" w:hAnsi="Wingdings" w:hint="default"/>
      </w:rPr>
    </w:lvl>
    <w:lvl w:ilvl="6" w:tplc="CD3AB3C8">
      <w:start w:val="1"/>
      <w:numFmt w:val="bullet"/>
      <w:lvlText w:val=""/>
      <w:lvlJc w:val="left"/>
      <w:pPr>
        <w:ind w:left="5040" w:hanging="360"/>
      </w:pPr>
      <w:rPr>
        <w:rFonts w:ascii="Symbol" w:hAnsi="Symbol" w:hint="default"/>
      </w:rPr>
    </w:lvl>
    <w:lvl w:ilvl="7" w:tplc="B7860FF4">
      <w:start w:val="1"/>
      <w:numFmt w:val="bullet"/>
      <w:lvlText w:val="o"/>
      <w:lvlJc w:val="left"/>
      <w:pPr>
        <w:ind w:left="5760" w:hanging="360"/>
      </w:pPr>
      <w:rPr>
        <w:rFonts w:ascii="Courier New" w:hAnsi="Courier New" w:hint="default"/>
      </w:rPr>
    </w:lvl>
    <w:lvl w:ilvl="8" w:tplc="462EA450">
      <w:start w:val="1"/>
      <w:numFmt w:val="bullet"/>
      <w:lvlText w:val=""/>
      <w:lvlJc w:val="left"/>
      <w:pPr>
        <w:ind w:left="6480" w:hanging="360"/>
      </w:pPr>
      <w:rPr>
        <w:rFonts w:ascii="Wingdings" w:hAnsi="Wingdings" w:hint="default"/>
      </w:rPr>
    </w:lvl>
  </w:abstractNum>
  <w:abstractNum w:abstractNumId="80" w15:restartNumberingAfterBreak="0">
    <w:nsid w:val="0A5A58CE"/>
    <w:multiLevelType w:val="hybridMultilevel"/>
    <w:tmpl w:val="FFFFFFFF"/>
    <w:lvl w:ilvl="0" w:tplc="2CC86A90">
      <w:start w:val="1"/>
      <w:numFmt w:val="bullet"/>
      <w:lvlText w:val=""/>
      <w:lvlJc w:val="left"/>
      <w:pPr>
        <w:ind w:left="720" w:hanging="360"/>
      </w:pPr>
      <w:rPr>
        <w:rFonts w:ascii="Symbol" w:hAnsi="Symbol" w:hint="default"/>
      </w:rPr>
    </w:lvl>
    <w:lvl w:ilvl="1" w:tplc="7C740A26">
      <w:start w:val="1"/>
      <w:numFmt w:val="bullet"/>
      <w:lvlText w:val="o"/>
      <w:lvlJc w:val="left"/>
      <w:pPr>
        <w:ind w:left="1440" w:hanging="360"/>
      </w:pPr>
      <w:rPr>
        <w:rFonts w:ascii="Courier New" w:hAnsi="Courier New" w:hint="default"/>
      </w:rPr>
    </w:lvl>
    <w:lvl w:ilvl="2" w:tplc="C74AEC4C">
      <w:start w:val="1"/>
      <w:numFmt w:val="bullet"/>
      <w:lvlText w:val=""/>
      <w:lvlJc w:val="left"/>
      <w:pPr>
        <w:ind w:left="2160" w:hanging="360"/>
      </w:pPr>
      <w:rPr>
        <w:rFonts w:ascii="Wingdings" w:hAnsi="Wingdings" w:hint="default"/>
      </w:rPr>
    </w:lvl>
    <w:lvl w:ilvl="3" w:tplc="9E468F98">
      <w:start w:val="1"/>
      <w:numFmt w:val="bullet"/>
      <w:lvlText w:val=""/>
      <w:lvlJc w:val="left"/>
      <w:pPr>
        <w:ind w:left="2880" w:hanging="360"/>
      </w:pPr>
      <w:rPr>
        <w:rFonts w:ascii="Symbol" w:hAnsi="Symbol" w:hint="default"/>
      </w:rPr>
    </w:lvl>
    <w:lvl w:ilvl="4" w:tplc="3FF4D640">
      <w:start w:val="1"/>
      <w:numFmt w:val="bullet"/>
      <w:lvlText w:val="o"/>
      <w:lvlJc w:val="left"/>
      <w:pPr>
        <w:ind w:left="3600" w:hanging="360"/>
      </w:pPr>
      <w:rPr>
        <w:rFonts w:ascii="Courier New" w:hAnsi="Courier New" w:hint="default"/>
      </w:rPr>
    </w:lvl>
    <w:lvl w:ilvl="5" w:tplc="E4D2EA52">
      <w:start w:val="1"/>
      <w:numFmt w:val="bullet"/>
      <w:lvlText w:val=""/>
      <w:lvlJc w:val="left"/>
      <w:pPr>
        <w:ind w:left="4320" w:hanging="360"/>
      </w:pPr>
      <w:rPr>
        <w:rFonts w:ascii="Wingdings" w:hAnsi="Wingdings" w:hint="default"/>
      </w:rPr>
    </w:lvl>
    <w:lvl w:ilvl="6" w:tplc="F8E886FE">
      <w:start w:val="1"/>
      <w:numFmt w:val="bullet"/>
      <w:lvlText w:val=""/>
      <w:lvlJc w:val="left"/>
      <w:pPr>
        <w:ind w:left="5040" w:hanging="360"/>
      </w:pPr>
      <w:rPr>
        <w:rFonts w:ascii="Symbol" w:hAnsi="Symbol" w:hint="default"/>
      </w:rPr>
    </w:lvl>
    <w:lvl w:ilvl="7" w:tplc="4EB02F32">
      <w:start w:val="1"/>
      <w:numFmt w:val="bullet"/>
      <w:lvlText w:val="o"/>
      <w:lvlJc w:val="left"/>
      <w:pPr>
        <w:ind w:left="5760" w:hanging="360"/>
      </w:pPr>
      <w:rPr>
        <w:rFonts w:ascii="Courier New" w:hAnsi="Courier New" w:hint="default"/>
      </w:rPr>
    </w:lvl>
    <w:lvl w:ilvl="8" w:tplc="F500AE42">
      <w:start w:val="1"/>
      <w:numFmt w:val="bullet"/>
      <w:lvlText w:val=""/>
      <w:lvlJc w:val="left"/>
      <w:pPr>
        <w:ind w:left="6480" w:hanging="360"/>
      </w:pPr>
      <w:rPr>
        <w:rFonts w:ascii="Wingdings" w:hAnsi="Wingdings" w:hint="default"/>
      </w:rPr>
    </w:lvl>
  </w:abstractNum>
  <w:abstractNum w:abstractNumId="81" w15:restartNumberingAfterBreak="0">
    <w:nsid w:val="0A6029BD"/>
    <w:multiLevelType w:val="hybridMultilevel"/>
    <w:tmpl w:val="FFFFFFFF"/>
    <w:lvl w:ilvl="0" w:tplc="09462BA6">
      <w:start w:val="1"/>
      <w:numFmt w:val="bullet"/>
      <w:lvlText w:val=""/>
      <w:lvlJc w:val="left"/>
      <w:pPr>
        <w:ind w:left="720" w:hanging="360"/>
      </w:pPr>
      <w:rPr>
        <w:rFonts w:ascii="Symbol" w:hAnsi="Symbol" w:hint="default"/>
      </w:rPr>
    </w:lvl>
    <w:lvl w:ilvl="1" w:tplc="0D00FED2">
      <w:start w:val="1"/>
      <w:numFmt w:val="bullet"/>
      <w:lvlText w:val="o"/>
      <w:lvlJc w:val="left"/>
      <w:pPr>
        <w:ind w:left="1440" w:hanging="360"/>
      </w:pPr>
      <w:rPr>
        <w:rFonts w:ascii="Courier New" w:hAnsi="Courier New" w:hint="default"/>
      </w:rPr>
    </w:lvl>
    <w:lvl w:ilvl="2" w:tplc="7C880AE6">
      <w:start w:val="1"/>
      <w:numFmt w:val="bullet"/>
      <w:lvlText w:val=""/>
      <w:lvlJc w:val="left"/>
      <w:pPr>
        <w:ind w:left="2160" w:hanging="360"/>
      </w:pPr>
      <w:rPr>
        <w:rFonts w:ascii="Wingdings" w:hAnsi="Wingdings" w:hint="default"/>
      </w:rPr>
    </w:lvl>
    <w:lvl w:ilvl="3" w:tplc="60667EEE">
      <w:start w:val="1"/>
      <w:numFmt w:val="bullet"/>
      <w:lvlText w:val=""/>
      <w:lvlJc w:val="left"/>
      <w:pPr>
        <w:ind w:left="2880" w:hanging="360"/>
      </w:pPr>
      <w:rPr>
        <w:rFonts w:ascii="Symbol" w:hAnsi="Symbol" w:hint="default"/>
      </w:rPr>
    </w:lvl>
    <w:lvl w:ilvl="4" w:tplc="DD6AD522">
      <w:start w:val="1"/>
      <w:numFmt w:val="bullet"/>
      <w:lvlText w:val="o"/>
      <w:lvlJc w:val="left"/>
      <w:pPr>
        <w:ind w:left="3600" w:hanging="360"/>
      </w:pPr>
      <w:rPr>
        <w:rFonts w:ascii="Courier New" w:hAnsi="Courier New" w:hint="default"/>
      </w:rPr>
    </w:lvl>
    <w:lvl w:ilvl="5" w:tplc="09AA318A">
      <w:start w:val="1"/>
      <w:numFmt w:val="bullet"/>
      <w:lvlText w:val=""/>
      <w:lvlJc w:val="left"/>
      <w:pPr>
        <w:ind w:left="4320" w:hanging="360"/>
      </w:pPr>
      <w:rPr>
        <w:rFonts w:ascii="Wingdings" w:hAnsi="Wingdings" w:hint="default"/>
      </w:rPr>
    </w:lvl>
    <w:lvl w:ilvl="6" w:tplc="0BC0193C">
      <w:start w:val="1"/>
      <w:numFmt w:val="bullet"/>
      <w:lvlText w:val=""/>
      <w:lvlJc w:val="left"/>
      <w:pPr>
        <w:ind w:left="5040" w:hanging="360"/>
      </w:pPr>
      <w:rPr>
        <w:rFonts w:ascii="Symbol" w:hAnsi="Symbol" w:hint="default"/>
      </w:rPr>
    </w:lvl>
    <w:lvl w:ilvl="7" w:tplc="5FBAEB66">
      <w:start w:val="1"/>
      <w:numFmt w:val="bullet"/>
      <w:lvlText w:val="o"/>
      <w:lvlJc w:val="left"/>
      <w:pPr>
        <w:ind w:left="5760" w:hanging="360"/>
      </w:pPr>
      <w:rPr>
        <w:rFonts w:ascii="Courier New" w:hAnsi="Courier New" w:hint="default"/>
      </w:rPr>
    </w:lvl>
    <w:lvl w:ilvl="8" w:tplc="6F6AB118">
      <w:start w:val="1"/>
      <w:numFmt w:val="bullet"/>
      <w:lvlText w:val=""/>
      <w:lvlJc w:val="left"/>
      <w:pPr>
        <w:ind w:left="6480" w:hanging="360"/>
      </w:pPr>
      <w:rPr>
        <w:rFonts w:ascii="Wingdings" w:hAnsi="Wingdings" w:hint="default"/>
      </w:rPr>
    </w:lvl>
  </w:abstractNum>
  <w:abstractNum w:abstractNumId="82" w15:restartNumberingAfterBreak="0">
    <w:nsid w:val="0A6E516B"/>
    <w:multiLevelType w:val="hybridMultilevel"/>
    <w:tmpl w:val="FFFFFFFF"/>
    <w:lvl w:ilvl="0" w:tplc="5C827580">
      <w:start w:val="1"/>
      <w:numFmt w:val="bullet"/>
      <w:lvlText w:val=""/>
      <w:lvlJc w:val="left"/>
      <w:pPr>
        <w:ind w:left="720" w:hanging="360"/>
      </w:pPr>
      <w:rPr>
        <w:rFonts w:ascii="Symbol" w:hAnsi="Symbol" w:hint="default"/>
      </w:rPr>
    </w:lvl>
    <w:lvl w:ilvl="1" w:tplc="3C54CE9A">
      <w:start w:val="1"/>
      <w:numFmt w:val="bullet"/>
      <w:lvlText w:val="o"/>
      <w:lvlJc w:val="left"/>
      <w:pPr>
        <w:ind w:left="1440" w:hanging="360"/>
      </w:pPr>
      <w:rPr>
        <w:rFonts w:ascii="Courier New" w:hAnsi="Courier New" w:hint="default"/>
      </w:rPr>
    </w:lvl>
    <w:lvl w:ilvl="2" w:tplc="63203A08">
      <w:start w:val="1"/>
      <w:numFmt w:val="bullet"/>
      <w:lvlText w:val=""/>
      <w:lvlJc w:val="left"/>
      <w:pPr>
        <w:ind w:left="2160" w:hanging="360"/>
      </w:pPr>
      <w:rPr>
        <w:rFonts w:ascii="Wingdings" w:hAnsi="Wingdings" w:hint="default"/>
      </w:rPr>
    </w:lvl>
    <w:lvl w:ilvl="3" w:tplc="8E0835DC">
      <w:start w:val="1"/>
      <w:numFmt w:val="bullet"/>
      <w:lvlText w:val=""/>
      <w:lvlJc w:val="left"/>
      <w:pPr>
        <w:ind w:left="2880" w:hanging="360"/>
      </w:pPr>
      <w:rPr>
        <w:rFonts w:ascii="Symbol" w:hAnsi="Symbol" w:hint="default"/>
      </w:rPr>
    </w:lvl>
    <w:lvl w:ilvl="4" w:tplc="AEB83F86">
      <w:start w:val="1"/>
      <w:numFmt w:val="bullet"/>
      <w:lvlText w:val="o"/>
      <w:lvlJc w:val="left"/>
      <w:pPr>
        <w:ind w:left="3600" w:hanging="360"/>
      </w:pPr>
      <w:rPr>
        <w:rFonts w:ascii="Courier New" w:hAnsi="Courier New" w:hint="default"/>
      </w:rPr>
    </w:lvl>
    <w:lvl w:ilvl="5" w:tplc="83B8BE18">
      <w:start w:val="1"/>
      <w:numFmt w:val="bullet"/>
      <w:lvlText w:val=""/>
      <w:lvlJc w:val="left"/>
      <w:pPr>
        <w:ind w:left="4320" w:hanging="360"/>
      </w:pPr>
      <w:rPr>
        <w:rFonts w:ascii="Wingdings" w:hAnsi="Wingdings" w:hint="default"/>
      </w:rPr>
    </w:lvl>
    <w:lvl w:ilvl="6" w:tplc="38464772">
      <w:start w:val="1"/>
      <w:numFmt w:val="bullet"/>
      <w:lvlText w:val=""/>
      <w:lvlJc w:val="left"/>
      <w:pPr>
        <w:ind w:left="5040" w:hanging="360"/>
      </w:pPr>
      <w:rPr>
        <w:rFonts w:ascii="Symbol" w:hAnsi="Symbol" w:hint="default"/>
      </w:rPr>
    </w:lvl>
    <w:lvl w:ilvl="7" w:tplc="5750FDE2">
      <w:start w:val="1"/>
      <w:numFmt w:val="bullet"/>
      <w:lvlText w:val="o"/>
      <w:lvlJc w:val="left"/>
      <w:pPr>
        <w:ind w:left="5760" w:hanging="360"/>
      </w:pPr>
      <w:rPr>
        <w:rFonts w:ascii="Courier New" w:hAnsi="Courier New" w:hint="default"/>
      </w:rPr>
    </w:lvl>
    <w:lvl w:ilvl="8" w:tplc="6764D4A2">
      <w:start w:val="1"/>
      <w:numFmt w:val="bullet"/>
      <w:lvlText w:val=""/>
      <w:lvlJc w:val="left"/>
      <w:pPr>
        <w:ind w:left="6480" w:hanging="360"/>
      </w:pPr>
      <w:rPr>
        <w:rFonts w:ascii="Wingdings" w:hAnsi="Wingdings" w:hint="default"/>
      </w:rPr>
    </w:lvl>
  </w:abstractNum>
  <w:abstractNum w:abstractNumId="83" w15:restartNumberingAfterBreak="0">
    <w:nsid w:val="0A79027F"/>
    <w:multiLevelType w:val="hybridMultilevel"/>
    <w:tmpl w:val="FFFFFFFF"/>
    <w:lvl w:ilvl="0" w:tplc="EF9A699C">
      <w:start w:val="1"/>
      <w:numFmt w:val="bullet"/>
      <w:lvlText w:val=""/>
      <w:lvlJc w:val="left"/>
      <w:pPr>
        <w:ind w:left="720" w:hanging="360"/>
      </w:pPr>
      <w:rPr>
        <w:rFonts w:ascii="Symbol" w:hAnsi="Symbol" w:hint="default"/>
      </w:rPr>
    </w:lvl>
    <w:lvl w:ilvl="1" w:tplc="E6B06F76">
      <w:start w:val="1"/>
      <w:numFmt w:val="bullet"/>
      <w:lvlText w:val="o"/>
      <w:lvlJc w:val="left"/>
      <w:pPr>
        <w:ind w:left="1440" w:hanging="360"/>
      </w:pPr>
      <w:rPr>
        <w:rFonts w:ascii="Courier New" w:hAnsi="Courier New" w:hint="default"/>
      </w:rPr>
    </w:lvl>
    <w:lvl w:ilvl="2" w:tplc="99B0A078">
      <w:start w:val="1"/>
      <w:numFmt w:val="bullet"/>
      <w:lvlText w:val=""/>
      <w:lvlJc w:val="left"/>
      <w:pPr>
        <w:ind w:left="2160" w:hanging="360"/>
      </w:pPr>
      <w:rPr>
        <w:rFonts w:ascii="Wingdings" w:hAnsi="Wingdings" w:hint="default"/>
      </w:rPr>
    </w:lvl>
    <w:lvl w:ilvl="3" w:tplc="AF6C2D90">
      <w:start w:val="1"/>
      <w:numFmt w:val="bullet"/>
      <w:lvlText w:val=""/>
      <w:lvlJc w:val="left"/>
      <w:pPr>
        <w:ind w:left="2880" w:hanging="360"/>
      </w:pPr>
      <w:rPr>
        <w:rFonts w:ascii="Symbol" w:hAnsi="Symbol" w:hint="default"/>
      </w:rPr>
    </w:lvl>
    <w:lvl w:ilvl="4" w:tplc="4212366C">
      <w:start w:val="1"/>
      <w:numFmt w:val="bullet"/>
      <w:lvlText w:val="o"/>
      <w:lvlJc w:val="left"/>
      <w:pPr>
        <w:ind w:left="3600" w:hanging="360"/>
      </w:pPr>
      <w:rPr>
        <w:rFonts w:ascii="Courier New" w:hAnsi="Courier New" w:hint="default"/>
      </w:rPr>
    </w:lvl>
    <w:lvl w:ilvl="5" w:tplc="23C0D436">
      <w:start w:val="1"/>
      <w:numFmt w:val="bullet"/>
      <w:lvlText w:val=""/>
      <w:lvlJc w:val="left"/>
      <w:pPr>
        <w:ind w:left="4320" w:hanging="360"/>
      </w:pPr>
      <w:rPr>
        <w:rFonts w:ascii="Wingdings" w:hAnsi="Wingdings" w:hint="default"/>
      </w:rPr>
    </w:lvl>
    <w:lvl w:ilvl="6" w:tplc="9B324350">
      <w:start w:val="1"/>
      <w:numFmt w:val="bullet"/>
      <w:lvlText w:val=""/>
      <w:lvlJc w:val="left"/>
      <w:pPr>
        <w:ind w:left="5040" w:hanging="360"/>
      </w:pPr>
      <w:rPr>
        <w:rFonts w:ascii="Symbol" w:hAnsi="Symbol" w:hint="default"/>
      </w:rPr>
    </w:lvl>
    <w:lvl w:ilvl="7" w:tplc="E5268A8E">
      <w:start w:val="1"/>
      <w:numFmt w:val="bullet"/>
      <w:lvlText w:val="o"/>
      <w:lvlJc w:val="left"/>
      <w:pPr>
        <w:ind w:left="5760" w:hanging="360"/>
      </w:pPr>
      <w:rPr>
        <w:rFonts w:ascii="Courier New" w:hAnsi="Courier New" w:hint="default"/>
      </w:rPr>
    </w:lvl>
    <w:lvl w:ilvl="8" w:tplc="E206A4E0">
      <w:start w:val="1"/>
      <w:numFmt w:val="bullet"/>
      <w:lvlText w:val=""/>
      <w:lvlJc w:val="left"/>
      <w:pPr>
        <w:ind w:left="6480" w:hanging="360"/>
      </w:pPr>
      <w:rPr>
        <w:rFonts w:ascii="Wingdings" w:hAnsi="Wingdings" w:hint="default"/>
      </w:rPr>
    </w:lvl>
  </w:abstractNum>
  <w:abstractNum w:abstractNumId="84" w15:restartNumberingAfterBreak="0">
    <w:nsid w:val="0A800A08"/>
    <w:multiLevelType w:val="hybridMultilevel"/>
    <w:tmpl w:val="FFFFFFFF"/>
    <w:lvl w:ilvl="0" w:tplc="2A8A4270">
      <w:start w:val="1"/>
      <w:numFmt w:val="bullet"/>
      <w:lvlText w:val=""/>
      <w:lvlJc w:val="left"/>
      <w:pPr>
        <w:ind w:left="720" w:hanging="360"/>
      </w:pPr>
      <w:rPr>
        <w:rFonts w:ascii="Symbol" w:hAnsi="Symbol" w:hint="default"/>
      </w:rPr>
    </w:lvl>
    <w:lvl w:ilvl="1" w:tplc="33F22C48">
      <w:start w:val="1"/>
      <w:numFmt w:val="bullet"/>
      <w:lvlText w:val="o"/>
      <w:lvlJc w:val="left"/>
      <w:pPr>
        <w:ind w:left="1440" w:hanging="360"/>
      </w:pPr>
      <w:rPr>
        <w:rFonts w:ascii="Courier New" w:hAnsi="Courier New" w:hint="default"/>
      </w:rPr>
    </w:lvl>
    <w:lvl w:ilvl="2" w:tplc="2E5AA614">
      <w:start w:val="1"/>
      <w:numFmt w:val="bullet"/>
      <w:lvlText w:val=""/>
      <w:lvlJc w:val="left"/>
      <w:pPr>
        <w:ind w:left="2160" w:hanging="360"/>
      </w:pPr>
      <w:rPr>
        <w:rFonts w:ascii="Wingdings" w:hAnsi="Wingdings" w:hint="default"/>
      </w:rPr>
    </w:lvl>
    <w:lvl w:ilvl="3" w:tplc="DBC24DE2">
      <w:start w:val="1"/>
      <w:numFmt w:val="bullet"/>
      <w:lvlText w:val=""/>
      <w:lvlJc w:val="left"/>
      <w:pPr>
        <w:ind w:left="2880" w:hanging="360"/>
      </w:pPr>
      <w:rPr>
        <w:rFonts w:ascii="Symbol" w:hAnsi="Symbol" w:hint="default"/>
      </w:rPr>
    </w:lvl>
    <w:lvl w:ilvl="4" w:tplc="49D85CD2">
      <w:start w:val="1"/>
      <w:numFmt w:val="bullet"/>
      <w:lvlText w:val="o"/>
      <w:lvlJc w:val="left"/>
      <w:pPr>
        <w:ind w:left="3600" w:hanging="360"/>
      </w:pPr>
      <w:rPr>
        <w:rFonts w:ascii="Courier New" w:hAnsi="Courier New" w:hint="default"/>
      </w:rPr>
    </w:lvl>
    <w:lvl w:ilvl="5" w:tplc="3AF2BCF0">
      <w:start w:val="1"/>
      <w:numFmt w:val="bullet"/>
      <w:lvlText w:val=""/>
      <w:lvlJc w:val="left"/>
      <w:pPr>
        <w:ind w:left="4320" w:hanging="360"/>
      </w:pPr>
      <w:rPr>
        <w:rFonts w:ascii="Wingdings" w:hAnsi="Wingdings" w:hint="default"/>
      </w:rPr>
    </w:lvl>
    <w:lvl w:ilvl="6" w:tplc="EF681D50">
      <w:start w:val="1"/>
      <w:numFmt w:val="bullet"/>
      <w:lvlText w:val=""/>
      <w:lvlJc w:val="left"/>
      <w:pPr>
        <w:ind w:left="5040" w:hanging="360"/>
      </w:pPr>
      <w:rPr>
        <w:rFonts w:ascii="Symbol" w:hAnsi="Symbol" w:hint="default"/>
      </w:rPr>
    </w:lvl>
    <w:lvl w:ilvl="7" w:tplc="DE5640CC">
      <w:start w:val="1"/>
      <w:numFmt w:val="bullet"/>
      <w:lvlText w:val="o"/>
      <w:lvlJc w:val="left"/>
      <w:pPr>
        <w:ind w:left="5760" w:hanging="360"/>
      </w:pPr>
      <w:rPr>
        <w:rFonts w:ascii="Courier New" w:hAnsi="Courier New" w:hint="default"/>
      </w:rPr>
    </w:lvl>
    <w:lvl w:ilvl="8" w:tplc="3DB24896">
      <w:start w:val="1"/>
      <w:numFmt w:val="bullet"/>
      <w:lvlText w:val=""/>
      <w:lvlJc w:val="left"/>
      <w:pPr>
        <w:ind w:left="6480" w:hanging="360"/>
      </w:pPr>
      <w:rPr>
        <w:rFonts w:ascii="Wingdings" w:hAnsi="Wingdings" w:hint="default"/>
      </w:rPr>
    </w:lvl>
  </w:abstractNum>
  <w:abstractNum w:abstractNumId="85" w15:restartNumberingAfterBreak="0">
    <w:nsid w:val="0A8A1469"/>
    <w:multiLevelType w:val="hybridMultilevel"/>
    <w:tmpl w:val="FFFFFFFF"/>
    <w:lvl w:ilvl="0" w:tplc="8CA8706E">
      <w:start w:val="1"/>
      <w:numFmt w:val="bullet"/>
      <w:lvlText w:val=""/>
      <w:lvlJc w:val="left"/>
      <w:pPr>
        <w:ind w:left="720" w:hanging="360"/>
      </w:pPr>
      <w:rPr>
        <w:rFonts w:ascii="Symbol" w:hAnsi="Symbol" w:hint="default"/>
      </w:rPr>
    </w:lvl>
    <w:lvl w:ilvl="1" w:tplc="C6D44474">
      <w:start w:val="1"/>
      <w:numFmt w:val="bullet"/>
      <w:lvlText w:val="o"/>
      <w:lvlJc w:val="left"/>
      <w:pPr>
        <w:ind w:left="1440" w:hanging="360"/>
      </w:pPr>
      <w:rPr>
        <w:rFonts w:ascii="Courier New" w:hAnsi="Courier New" w:hint="default"/>
      </w:rPr>
    </w:lvl>
    <w:lvl w:ilvl="2" w:tplc="7FAEDD0A">
      <w:start w:val="1"/>
      <w:numFmt w:val="bullet"/>
      <w:lvlText w:val=""/>
      <w:lvlJc w:val="left"/>
      <w:pPr>
        <w:ind w:left="2160" w:hanging="360"/>
      </w:pPr>
      <w:rPr>
        <w:rFonts w:ascii="Wingdings" w:hAnsi="Wingdings" w:hint="default"/>
      </w:rPr>
    </w:lvl>
    <w:lvl w:ilvl="3" w:tplc="41C48630">
      <w:start w:val="1"/>
      <w:numFmt w:val="bullet"/>
      <w:lvlText w:val=""/>
      <w:lvlJc w:val="left"/>
      <w:pPr>
        <w:ind w:left="2880" w:hanging="360"/>
      </w:pPr>
      <w:rPr>
        <w:rFonts w:ascii="Symbol" w:hAnsi="Symbol" w:hint="default"/>
      </w:rPr>
    </w:lvl>
    <w:lvl w:ilvl="4" w:tplc="708C0B74">
      <w:start w:val="1"/>
      <w:numFmt w:val="bullet"/>
      <w:lvlText w:val="o"/>
      <w:lvlJc w:val="left"/>
      <w:pPr>
        <w:ind w:left="3600" w:hanging="360"/>
      </w:pPr>
      <w:rPr>
        <w:rFonts w:ascii="Courier New" w:hAnsi="Courier New" w:hint="default"/>
      </w:rPr>
    </w:lvl>
    <w:lvl w:ilvl="5" w:tplc="A3B4D16C">
      <w:start w:val="1"/>
      <w:numFmt w:val="bullet"/>
      <w:lvlText w:val=""/>
      <w:lvlJc w:val="left"/>
      <w:pPr>
        <w:ind w:left="4320" w:hanging="360"/>
      </w:pPr>
      <w:rPr>
        <w:rFonts w:ascii="Wingdings" w:hAnsi="Wingdings" w:hint="default"/>
      </w:rPr>
    </w:lvl>
    <w:lvl w:ilvl="6" w:tplc="CE984F92">
      <w:start w:val="1"/>
      <w:numFmt w:val="bullet"/>
      <w:lvlText w:val=""/>
      <w:lvlJc w:val="left"/>
      <w:pPr>
        <w:ind w:left="5040" w:hanging="360"/>
      </w:pPr>
      <w:rPr>
        <w:rFonts w:ascii="Symbol" w:hAnsi="Symbol" w:hint="default"/>
      </w:rPr>
    </w:lvl>
    <w:lvl w:ilvl="7" w:tplc="15E0AFCA">
      <w:start w:val="1"/>
      <w:numFmt w:val="bullet"/>
      <w:lvlText w:val="o"/>
      <w:lvlJc w:val="left"/>
      <w:pPr>
        <w:ind w:left="5760" w:hanging="360"/>
      </w:pPr>
      <w:rPr>
        <w:rFonts w:ascii="Courier New" w:hAnsi="Courier New" w:hint="default"/>
      </w:rPr>
    </w:lvl>
    <w:lvl w:ilvl="8" w:tplc="61B8478C">
      <w:start w:val="1"/>
      <w:numFmt w:val="bullet"/>
      <w:lvlText w:val=""/>
      <w:lvlJc w:val="left"/>
      <w:pPr>
        <w:ind w:left="6480" w:hanging="360"/>
      </w:pPr>
      <w:rPr>
        <w:rFonts w:ascii="Wingdings" w:hAnsi="Wingdings" w:hint="default"/>
      </w:rPr>
    </w:lvl>
  </w:abstractNum>
  <w:abstractNum w:abstractNumId="86" w15:restartNumberingAfterBreak="0">
    <w:nsid w:val="0A96590D"/>
    <w:multiLevelType w:val="hybridMultilevel"/>
    <w:tmpl w:val="FFFFFFFF"/>
    <w:lvl w:ilvl="0" w:tplc="2CD8A99A">
      <w:start w:val="1"/>
      <w:numFmt w:val="bullet"/>
      <w:lvlText w:val=""/>
      <w:lvlJc w:val="left"/>
      <w:pPr>
        <w:ind w:left="720" w:hanging="360"/>
      </w:pPr>
      <w:rPr>
        <w:rFonts w:ascii="Symbol" w:hAnsi="Symbol" w:hint="default"/>
      </w:rPr>
    </w:lvl>
    <w:lvl w:ilvl="1" w:tplc="E3F2741A">
      <w:start w:val="1"/>
      <w:numFmt w:val="bullet"/>
      <w:lvlText w:val="o"/>
      <w:lvlJc w:val="left"/>
      <w:pPr>
        <w:ind w:left="1440" w:hanging="360"/>
      </w:pPr>
      <w:rPr>
        <w:rFonts w:ascii="Courier New" w:hAnsi="Courier New" w:hint="default"/>
      </w:rPr>
    </w:lvl>
    <w:lvl w:ilvl="2" w:tplc="AEC2B8FA">
      <w:start w:val="1"/>
      <w:numFmt w:val="bullet"/>
      <w:lvlText w:val=""/>
      <w:lvlJc w:val="left"/>
      <w:pPr>
        <w:ind w:left="2160" w:hanging="360"/>
      </w:pPr>
      <w:rPr>
        <w:rFonts w:ascii="Wingdings" w:hAnsi="Wingdings" w:hint="default"/>
      </w:rPr>
    </w:lvl>
    <w:lvl w:ilvl="3" w:tplc="BEE60978">
      <w:start w:val="1"/>
      <w:numFmt w:val="bullet"/>
      <w:lvlText w:val=""/>
      <w:lvlJc w:val="left"/>
      <w:pPr>
        <w:ind w:left="2880" w:hanging="360"/>
      </w:pPr>
      <w:rPr>
        <w:rFonts w:ascii="Symbol" w:hAnsi="Symbol" w:hint="default"/>
      </w:rPr>
    </w:lvl>
    <w:lvl w:ilvl="4" w:tplc="B5B0B606">
      <w:start w:val="1"/>
      <w:numFmt w:val="bullet"/>
      <w:lvlText w:val="o"/>
      <w:lvlJc w:val="left"/>
      <w:pPr>
        <w:ind w:left="3600" w:hanging="360"/>
      </w:pPr>
      <w:rPr>
        <w:rFonts w:ascii="Courier New" w:hAnsi="Courier New" w:hint="default"/>
      </w:rPr>
    </w:lvl>
    <w:lvl w:ilvl="5" w:tplc="9C282486">
      <w:start w:val="1"/>
      <w:numFmt w:val="bullet"/>
      <w:lvlText w:val=""/>
      <w:lvlJc w:val="left"/>
      <w:pPr>
        <w:ind w:left="4320" w:hanging="360"/>
      </w:pPr>
      <w:rPr>
        <w:rFonts w:ascii="Wingdings" w:hAnsi="Wingdings" w:hint="default"/>
      </w:rPr>
    </w:lvl>
    <w:lvl w:ilvl="6" w:tplc="B0948D48">
      <w:start w:val="1"/>
      <w:numFmt w:val="bullet"/>
      <w:lvlText w:val=""/>
      <w:lvlJc w:val="left"/>
      <w:pPr>
        <w:ind w:left="5040" w:hanging="360"/>
      </w:pPr>
      <w:rPr>
        <w:rFonts w:ascii="Symbol" w:hAnsi="Symbol" w:hint="default"/>
      </w:rPr>
    </w:lvl>
    <w:lvl w:ilvl="7" w:tplc="918057A8">
      <w:start w:val="1"/>
      <w:numFmt w:val="bullet"/>
      <w:lvlText w:val="o"/>
      <w:lvlJc w:val="left"/>
      <w:pPr>
        <w:ind w:left="5760" w:hanging="360"/>
      </w:pPr>
      <w:rPr>
        <w:rFonts w:ascii="Courier New" w:hAnsi="Courier New" w:hint="default"/>
      </w:rPr>
    </w:lvl>
    <w:lvl w:ilvl="8" w:tplc="31840AE0">
      <w:start w:val="1"/>
      <w:numFmt w:val="bullet"/>
      <w:lvlText w:val=""/>
      <w:lvlJc w:val="left"/>
      <w:pPr>
        <w:ind w:left="6480" w:hanging="360"/>
      </w:pPr>
      <w:rPr>
        <w:rFonts w:ascii="Wingdings" w:hAnsi="Wingdings" w:hint="default"/>
      </w:rPr>
    </w:lvl>
  </w:abstractNum>
  <w:abstractNum w:abstractNumId="87" w15:restartNumberingAfterBreak="0">
    <w:nsid w:val="0AD24F9D"/>
    <w:multiLevelType w:val="hybridMultilevel"/>
    <w:tmpl w:val="FFFFFFFF"/>
    <w:lvl w:ilvl="0" w:tplc="206061F6">
      <w:start w:val="1"/>
      <w:numFmt w:val="bullet"/>
      <w:lvlText w:val=""/>
      <w:lvlJc w:val="left"/>
      <w:pPr>
        <w:ind w:left="720" w:hanging="360"/>
      </w:pPr>
      <w:rPr>
        <w:rFonts w:ascii="Symbol" w:hAnsi="Symbol" w:hint="default"/>
      </w:rPr>
    </w:lvl>
    <w:lvl w:ilvl="1" w:tplc="A7481B88">
      <w:start w:val="1"/>
      <w:numFmt w:val="bullet"/>
      <w:lvlText w:val="o"/>
      <w:lvlJc w:val="left"/>
      <w:pPr>
        <w:ind w:left="1440" w:hanging="360"/>
      </w:pPr>
      <w:rPr>
        <w:rFonts w:ascii="Courier New" w:hAnsi="Courier New" w:hint="default"/>
      </w:rPr>
    </w:lvl>
    <w:lvl w:ilvl="2" w:tplc="7F9CFE62">
      <w:start w:val="1"/>
      <w:numFmt w:val="bullet"/>
      <w:lvlText w:val=""/>
      <w:lvlJc w:val="left"/>
      <w:pPr>
        <w:ind w:left="2160" w:hanging="360"/>
      </w:pPr>
      <w:rPr>
        <w:rFonts w:ascii="Wingdings" w:hAnsi="Wingdings" w:hint="default"/>
      </w:rPr>
    </w:lvl>
    <w:lvl w:ilvl="3" w:tplc="ADD8B042">
      <w:start w:val="1"/>
      <w:numFmt w:val="bullet"/>
      <w:lvlText w:val=""/>
      <w:lvlJc w:val="left"/>
      <w:pPr>
        <w:ind w:left="2880" w:hanging="360"/>
      </w:pPr>
      <w:rPr>
        <w:rFonts w:ascii="Symbol" w:hAnsi="Symbol" w:hint="default"/>
      </w:rPr>
    </w:lvl>
    <w:lvl w:ilvl="4" w:tplc="7BD666AC">
      <w:start w:val="1"/>
      <w:numFmt w:val="bullet"/>
      <w:lvlText w:val="o"/>
      <w:lvlJc w:val="left"/>
      <w:pPr>
        <w:ind w:left="3600" w:hanging="360"/>
      </w:pPr>
      <w:rPr>
        <w:rFonts w:ascii="Courier New" w:hAnsi="Courier New" w:hint="default"/>
      </w:rPr>
    </w:lvl>
    <w:lvl w:ilvl="5" w:tplc="57A27684">
      <w:start w:val="1"/>
      <w:numFmt w:val="bullet"/>
      <w:lvlText w:val=""/>
      <w:lvlJc w:val="left"/>
      <w:pPr>
        <w:ind w:left="4320" w:hanging="360"/>
      </w:pPr>
      <w:rPr>
        <w:rFonts w:ascii="Wingdings" w:hAnsi="Wingdings" w:hint="default"/>
      </w:rPr>
    </w:lvl>
    <w:lvl w:ilvl="6" w:tplc="09B0E5B2">
      <w:start w:val="1"/>
      <w:numFmt w:val="bullet"/>
      <w:lvlText w:val=""/>
      <w:lvlJc w:val="left"/>
      <w:pPr>
        <w:ind w:left="5040" w:hanging="360"/>
      </w:pPr>
      <w:rPr>
        <w:rFonts w:ascii="Symbol" w:hAnsi="Symbol" w:hint="default"/>
      </w:rPr>
    </w:lvl>
    <w:lvl w:ilvl="7" w:tplc="83BAD9AA">
      <w:start w:val="1"/>
      <w:numFmt w:val="bullet"/>
      <w:lvlText w:val="o"/>
      <w:lvlJc w:val="left"/>
      <w:pPr>
        <w:ind w:left="5760" w:hanging="360"/>
      </w:pPr>
      <w:rPr>
        <w:rFonts w:ascii="Courier New" w:hAnsi="Courier New" w:hint="default"/>
      </w:rPr>
    </w:lvl>
    <w:lvl w:ilvl="8" w:tplc="0A1AC5DC">
      <w:start w:val="1"/>
      <w:numFmt w:val="bullet"/>
      <w:lvlText w:val=""/>
      <w:lvlJc w:val="left"/>
      <w:pPr>
        <w:ind w:left="6480" w:hanging="360"/>
      </w:pPr>
      <w:rPr>
        <w:rFonts w:ascii="Wingdings" w:hAnsi="Wingdings" w:hint="default"/>
      </w:rPr>
    </w:lvl>
  </w:abstractNum>
  <w:abstractNum w:abstractNumId="88" w15:restartNumberingAfterBreak="0">
    <w:nsid w:val="0AE51844"/>
    <w:multiLevelType w:val="hybridMultilevel"/>
    <w:tmpl w:val="FFFFFFFF"/>
    <w:lvl w:ilvl="0" w:tplc="4AECAAF2">
      <w:start w:val="1"/>
      <w:numFmt w:val="bullet"/>
      <w:lvlText w:val=""/>
      <w:lvlJc w:val="left"/>
      <w:pPr>
        <w:ind w:left="720" w:hanging="360"/>
      </w:pPr>
      <w:rPr>
        <w:rFonts w:ascii="Symbol" w:hAnsi="Symbol" w:hint="default"/>
      </w:rPr>
    </w:lvl>
    <w:lvl w:ilvl="1" w:tplc="83525F34">
      <w:start w:val="1"/>
      <w:numFmt w:val="bullet"/>
      <w:lvlText w:val="o"/>
      <w:lvlJc w:val="left"/>
      <w:pPr>
        <w:ind w:left="1440" w:hanging="360"/>
      </w:pPr>
      <w:rPr>
        <w:rFonts w:ascii="Courier New" w:hAnsi="Courier New" w:hint="default"/>
      </w:rPr>
    </w:lvl>
    <w:lvl w:ilvl="2" w:tplc="B9D4AA04">
      <w:start w:val="1"/>
      <w:numFmt w:val="bullet"/>
      <w:lvlText w:val=""/>
      <w:lvlJc w:val="left"/>
      <w:pPr>
        <w:ind w:left="2160" w:hanging="360"/>
      </w:pPr>
      <w:rPr>
        <w:rFonts w:ascii="Wingdings" w:hAnsi="Wingdings" w:hint="default"/>
      </w:rPr>
    </w:lvl>
    <w:lvl w:ilvl="3" w:tplc="110C6C0E">
      <w:start w:val="1"/>
      <w:numFmt w:val="bullet"/>
      <w:lvlText w:val=""/>
      <w:lvlJc w:val="left"/>
      <w:pPr>
        <w:ind w:left="2880" w:hanging="360"/>
      </w:pPr>
      <w:rPr>
        <w:rFonts w:ascii="Symbol" w:hAnsi="Symbol" w:hint="default"/>
      </w:rPr>
    </w:lvl>
    <w:lvl w:ilvl="4" w:tplc="E01E7F10">
      <w:start w:val="1"/>
      <w:numFmt w:val="bullet"/>
      <w:lvlText w:val="o"/>
      <w:lvlJc w:val="left"/>
      <w:pPr>
        <w:ind w:left="3600" w:hanging="360"/>
      </w:pPr>
      <w:rPr>
        <w:rFonts w:ascii="Courier New" w:hAnsi="Courier New" w:hint="default"/>
      </w:rPr>
    </w:lvl>
    <w:lvl w:ilvl="5" w:tplc="0FFCB3C2">
      <w:start w:val="1"/>
      <w:numFmt w:val="bullet"/>
      <w:lvlText w:val=""/>
      <w:lvlJc w:val="left"/>
      <w:pPr>
        <w:ind w:left="4320" w:hanging="360"/>
      </w:pPr>
      <w:rPr>
        <w:rFonts w:ascii="Wingdings" w:hAnsi="Wingdings" w:hint="default"/>
      </w:rPr>
    </w:lvl>
    <w:lvl w:ilvl="6" w:tplc="A4B661CA">
      <w:start w:val="1"/>
      <w:numFmt w:val="bullet"/>
      <w:lvlText w:val=""/>
      <w:lvlJc w:val="left"/>
      <w:pPr>
        <w:ind w:left="5040" w:hanging="360"/>
      </w:pPr>
      <w:rPr>
        <w:rFonts w:ascii="Symbol" w:hAnsi="Symbol" w:hint="default"/>
      </w:rPr>
    </w:lvl>
    <w:lvl w:ilvl="7" w:tplc="0D666EAA">
      <w:start w:val="1"/>
      <w:numFmt w:val="bullet"/>
      <w:lvlText w:val="o"/>
      <w:lvlJc w:val="left"/>
      <w:pPr>
        <w:ind w:left="5760" w:hanging="360"/>
      </w:pPr>
      <w:rPr>
        <w:rFonts w:ascii="Courier New" w:hAnsi="Courier New" w:hint="default"/>
      </w:rPr>
    </w:lvl>
    <w:lvl w:ilvl="8" w:tplc="E2BABD88">
      <w:start w:val="1"/>
      <w:numFmt w:val="bullet"/>
      <w:lvlText w:val=""/>
      <w:lvlJc w:val="left"/>
      <w:pPr>
        <w:ind w:left="6480" w:hanging="360"/>
      </w:pPr>
      <w:rPr>
        <w:rFonts w:ascii="Wingdings" w:hAnsi="Wingdings" w:hint="default"/>
      </w:rPr>
    </w:lvl>
  </w:abstractNum>
  <w:abstractNum w:abstractNumId="89" w15:restartNumberingAfterBreak="0">
    <w:nsid w:val="0AE5253B"/>
    <w:multiLevelType w:val="hybridMultilevel"/>
    <w:tmpl w:val="FFFFFFFF"/>
    <w:lvl w:ilvl="0" w:tplc="EA1E1DC6">
      <w:start w:val="1"/>
      <w:numFmt w:val="bullet"/>
      <w:lvlText w:val=""/>
      <w:lvlJc w:val="left"/>
      <w:pPr>
        <w:ind w:left="720" w:hanging="360"/>
      </w:pPr>
      <w:rPr>
        <w:rFonts w:ascii="Symbol" w:hAnsi="Symbol" w:hint="default"/>
      </w:rPr>
    </w:lvl>
    <w:lvl w:ilvl="1" w:tplc="9EA80166">
      <w:start w:val="1"/>
      <w:numFmt w:val="bullet"/>
      <w:lvlText w:val="o"/>
      <w:lvlJc w:val="left"/>
      <w:pPr>
        <w:ind w:left="1440" w:hanging="360"/>
      </w:pPr>
      <w:rPr>
        <w:rFonts w:ascii="Courier New" w:hAnsi="Courier New" w:hint="default"/>
      </w:rPr>
    </w:lvl>
    <w:lvl w:ilvl="2" w:tplc="ED08F44C">
      <w:start w:val="1"/>
      <w:numFmt w:val="bullet"/>
      <w:lvlText w:val=""/>
      <w:lvlJc w:val="left"/>
      <w:pPr>
        <w:ind w:left="2160" w:hanging="360"/>
      </w:pPr>
      <w:rPr>
        <w:rFonts w:ascii="Wingdings" w:hAnsi="Wingdings" w:hint="default"/>
      </w:rPr>
    </w:lvl>
    <w:lvl w:ilvl="3" w:tplc="CED8D876">
      <w:start w:val="1"/>
      <w:numFmt w:val="bullet"/>
      <w:lvlText w:val=""/>
      <w:lvlJc w:val="left"/>
      <w:pPr>
        <w:ind w:left="2880" w:hanging="360"/>
      </w:pPr>
      <w:rPr>
        <w:rFonts w:ascii="Symbol" w:hAnsi="Symbol" w:hint="default"/>
      </w:rPr>
    </w:lvl>
    <w:lvl w:ilvl="4" w:tplc="E90C2318">
      <w:start w:val="1"/>
      <w:numFmt w:val="bullet"/>
      <w:lvlText w:val="o"/>
      <w:lvlJc w:val="left"/>
      <w:pPr>
        <w:ind w:left="3600" w:hanging="360"/>
      </w:pPr>
      <w:rPr>
        <w:rFonts w:ascii="Courier New" w:hAnsi="Courier New" w:hint="default"/>
      </w:rPr>
    </w:lvl>
    <w:lvl w:ilvl="5" w:tplc="A186439A">
      <w:start w:val="1"/>
      <w:numFmt w:val="bullet"/>
      <w:lvlText w:val=""/>
      <w:lvlJc w:val="left"/>
      <w:pPr>
        <w:ind w:left="4320" w:hanging="360"/>
      </w:pPr>
      <w:rPr>
        <w:rFonts w:ascii="Wingdings" w:hAnsi="Wingdings" w:hint="default"/>
      </w:rPr>
    </w:lvl>
    <w:lvl w:ilvl="6" w:tplc="C36A48FA">
      <w:start w:val="1"/>
      <w:numFmt w:val="bullet"/>
      <w:lvlText w:val=""/>
      <w:lvlJc w:val="left"/>
      <w:pPr>
        <w:ind w:left="5040" w:hanging="360"/>
      </w:pPr>
      <w:rPr>
        <w:rFonts w:ascii="Symbol" w:hAnsi="Symbol" w:hint="default"/>
      </w:rPr>
    </w:lvl>
    <w:lvl w:ilvl="7" w:tplc="0A8E28F6">
      <w:start w:val="1"/>
      <w:numFmt w:val="bullet"/>
      <w:lvlText w:val="o"/>
      <w:lvlJc w:val="left"/>
      <w:pPr>
        <w:ind w:left="5760" w:hanging="360"/>
      </w:pPr>
      <w:rPr>
        <w:rFonts w:ascii="Courier New" w:hAnsi="Courier New" w:hint="default"/>
      </w:rPr>
    </w:lvl>
    <w:lvl w:ilvl="8" w:tplc="E410D758">
      <w:start w:val="1"/>
      <w:numFmt w:val="bullet"/>
      <w:lvlText w:val=""/>
      <w:lvlJc w:val="left"/>
      <w:pPr>
        <w:ind w:left="6480" w:hanging="360"/>
      </w:pPr>
      <w:rPr>
        <w:rFonts w:ascii="Wingdings" w:hAnsi="Wingdings" w:hint="default"/>
      </w:rPr>
    </w:lvl>
  </w:abstractNum>
  <w:abstractNum w:abstractNumId="90" w15:restartNumberingAfterBreak="0">
    <w:nsid w:val="0AF45ED3"/>
    <w:multiLevelType w:val="hybridMultilevel"/>
    <w:tmpl w:val="FFFFFFFF"/>
    <w:lvl w:ilvl="0" w:tplc="01A445EE">
      <w:start w:val="1"/>
      <w:numFmt w:val="bullet"/>
      <w:lvlText w:val=""/>
      <w:lvlJc w:val="left"/>
      <w:pPr>
        <w:ind w:left="720" w:hanging="360"/>
      </w:pPr>
      <w:rPr>
        <w:rFonts w:ascii="Symbol" w:hAnsi="Symbol" w:hint="default"/>
      </w:rPr>
    </w:lvl>
    <w:lvl w:ilvl="1" w:tplc="41D88414">
      <w:start w:val="1"/>
      <w:numFmt w:val="bullet"/>
      <w:lvlText w:val="o"/>
      <w:lvlJc w:val="left"/>
      <w:pPr>
        <w:ind w:left="1440" w:hanging="360"/>
      </w:pPr>
      <w:rPr>
        <w:rFonts w:ascii="Courier New" w:hAnsi="Courier New" w:hint="default"/>
      </w:rPr>
    </w:lvl>
    <w:lvl w:ilvl="2" w:tplc="90D60044">
      <w:start w:val="1"/>
      <w:numFmt w:val="bullet"/>
      <w:lvlText w:val=""/>
      <w:lvlJc w:val="left"/>
      <w:pPr>
        <w:ind w:left="2160" w:hanging="360"/>
      </w:pPr>
      <w:rPr>
        <w:rFonts w:ascii="Wingdings" w:hAnsi="Wingdings" w:hint="default"/>
      </w:rPr>
    </w:lvl>
    <w:lvl w:ilvl="3" w:tplc="A97A5CFC">
      <w:start w:val="1"/>
      <w:numFmt w:val="bullet"/>
      <w:lvlText w:val=""/>
      <w:lvlJc w:val="left"/>
      <w:pPr>
        <w:ind w:left="2880" w:hanging="360"/>
      </w:pPr>
      <w:rPr>
        <w:rFonts w:ascii="Symbol" w:hAnsi="Symbol" w:hint="default"/>
      </w:rPr>
    </w:lvl>
    <w:lvl w:ilvl="4" w:tplc="8ACAFB2E">
      <w:start w:val="1"/>
      <w:numFmt w:val="bullet"/>
      <w:lvlText w:val="o"/>
      <w:lvlJc w:val="left"/>
      <w:pPr>
        <w:ind w:left="3600" w:hanging="360"/>
      </w:pPr>
      <w:rPr>
        <w:rFonts w:ascii="Courier New" w:hAnsi="Courier New" w:hint="default"/>
      </w:rPr>
    </w:lvl>
    <w:lvl w:ilvl="5" w:tplc="9FFC2AEC">
      <w:start w:val="1"/>
      <w:numFmt w:val="bullet"/>
      <w:lvlText w:val=""/>
      <w:lvlJc w:val="left"/>
      <w:pPr>
        <w:ind w:left="4320" w:hanging="360"/>
      </w:pPr>
      <w:rPr>
        <w:rFonts w:ascii="Wingdings" w:hAnsi="Wingdings" w:hint="default"/>
      </w:rPr>
    </w:lvl>
    <w:lvl w:ilvl="6" w:tplc="2E607148">
      <w:start w:val="1"/>
      <w:numFmt w:val="bullet"/>
      <w:lvlText w:val=""/>
      <w:lvlJc w:val="left"/>
      <w:pPr>
        <w:ind w:left="5040" w:hanging="360"/>
      </w:pPr>
      <w:rPr>
        <w:rFonts w:ascii="Symbol" w:hAnsi="Symbol" w:hint="default"/>
      </w:rPr>
    </w:lvl>
    <w:lvl w:ilvl="7" w:tplc="5AD4FB8C">
      <w:start w:val="1"/>
      <w:numFmt w:val="bullet"/>
      <w:lvlText w:val="o"/>
      <w:lvlJc w:val="left"/>
      <w:pPr>
        <w:ind w:left="5760" w:hanging="360"/>
      </w:pPr>
      <w:rPr>
        <w:rFonts w:ascii="Courier New" w:hAnsi="Courier New" w:hint="default"/>
      </w:rPr>
    </w:lvl>
    <w:lvl w:ilvl="8" w:tplc="B1BC0FC6">
      <w:start w:val="1"/>
      <w:numFmt w:val="bullet"/>
      <w:lvlText w:val=""/>
      <w:lvlJc w:val="left"/>
      <w:pPr>
        <w:ind w:left="6480" w:hanging="360"/>
      </w:pPr>
      <w:rPr>
        <w:rFonts w:ascii="Wingdings" w:hAnsi="Wingdings" w:hint="default"/>
      </w:rPr>
    </w:lvl>
  </w:abstractNum>
  <w:abstractNum w:abstractNumId="91" w15:restartNumberingAfterBreak="0">
    <w:nsid w:val="0B212AA6"/>
    <w:multiLevelType w:val="hybridMultilevel"/>
    <w:tmpl w:val="FFFFFFFF"/>
    <w:lvl w:ilvl="0" w:tplc="BA1073FC">
      <w:start w:val="1"/>
      <w:numFmt w:val="bullet"/>
      <w:lvlText w:val=""/>
      <w:lvlJc w:val="left"/>
      <w:pPr>
        <w:ind w:left="720" w:hanging="360"/>
      </w:pPr>
      <w:rPr>
        <w:rFonts w:ascii="Symbol" w:hAnsi="Symbol" w:hint="default"/>
      </w:rPr>
    </w:lvl>
    <w:lvl w:ilvl="1" w:tplc="F59E4BA0">
      <w:start w:val="1"/>
      <w:numFmt w:val="bullet"/>
      <w:lvlText w:val="o"/>
      <w:lvlJc w:val="left"/>
      <w:pPr>
        <w:ind w:left="1440" w:hanging="360"/>
      </w:pPr>
      <w:rPr>
        <w:rFonts w:ascii="Courier New" w:hAnsi="Courier New" w:hint="default"/>
      </w:rPr>
    </w:lvl>
    <w:lvl w:ilvl="2" w:tplc="99049732">
      <w:start w:val="1"/>
      <w:numFmt w:val="bullet"/>
      <w:lvlText w:val=""/>
      <w:lvlJc w:val="left"/>
      <w:pPr>
        <w:ind w:left="2160" w:hanging="360"/>
      </w:pPr>
      <w:rPr>
        <w:rFonts w:ascii="Wingdings" w:hAnsi="Wingdings" w:hint="default"/>
      </w:rPr>
    </w:lvl>
    <w:lvl w:ilvl="3" w:tplc="E58A8048">
      <w:start w:val="1"/>
      <w:numFmt w:val="bullet"/>
      <w:lvlText w:val=""/>
      <w:lvlJc w:val="left"/>
      <w:pPr>
        <w:ind w:left="2880" w:hanging="360"/>
      </w:pPr>
      <w:rPr>
        <w:rFonts w:ascii="Symbol" w:hAnsi="Symbol" w:hint="default"/>
      </w:rPr>
    </w:lvl>
    <w:lvl w:ilvl="4" w:tplc="BCBE4ADC">
      <w:start w:val="1"/>
      <w:numFmt w:val="bullet"/>
      <w:lvlText w:val="o"/>
      <w:lvlJc w:val="left"/>
      <w:pPr>
        <w:ind w:left="3600" w:hanging="360"/>
      </w:pPr>
      <w:rPr>
        <w:rFonts w:ascii="Courier New" w:hAnsi="Courier New" w:hint="default"/>
      </w:rPr>
    </w:lvl>
    <w:lvl w:ilvl="5" w:tplc="42EA9454">
      <w:start w:val="1"/>
      <w:numFmt w:val="bullet"/>
      <w:lvlText w:val=""/>
      <w:lvlJc w:val="left"/>
      <w:pPr>
        <w:ind w:left="4320" w:hanging="360"/>
      </w:pPr>
      <w:rPr>
        <w:rFonts w:ascii="Wingdings" w:hAnsi="Wingdings" w:hint="default"/>
      </w:rPr>
    </w:lvl>
    <w:lvl w:ilvl="6" w:tplc="D26065E2">
      <w:start w:val="1"/>
      <w:numFmt w:val="bullet"/>
      <w:lvlText w:val=""/>
      <w:lvlJc w:val="left"/>
      <w:pPr>
        <w:ind w:left="5040" w:hanging="360"/>
      </w:pPr>
      <w:rPr>
        <w:rFonts w:ascii="Symbol" w:hAnsi="Symbol" w:hint="default"/>
      </w:rPr>
    </w:lvl>
    <w:lvl w:ilvl="7" w:tplc="0F4416BC">
      <w:start w:val="1"/>
      <w:numFmt w:val="bullet"/>
      <w:lvlText w:val="o"/>
      <w:lvlJc w:val="left"/>
      <w:pPr>
        <w:ind w:left="5760" w:hanging="360"/>
      </w:pPr>
      <w:rPr>
        <w:rFonts w:ascii="Courier New" w:hAnsi="Courier New" w:hint="default"/>
      </w:rPr>
    </w:lvl>
    <w:lvl w:ilvl="8" w:tplc="8B1899C2">
      <w:start w:val="1"/>
      <w:numFmt w:val="bullet"/>
      <w:lvlText w:val=""/>
      <w:lvlJc w:val="left"/>
      <w:pPr>
        <w:ind w:left="6480" w:hanging="360"/>
      </w:pPr>
      <w:rPr>
        <w:rFonts w:ascii="Wingdings" w:hAnsi="Wingdings" w:hint="default"/>
      </w:rPr>
    </w:lvl>
  </w:abstractNum>
  <w:abstractNum w:abstractNumId="92" w15:restartNumberingAfterBreak="0">
    <w:nsid w:val="0B461F97"/>
    <w:multiLevelType w:val="hybridMultilevel"/>
    <w:tmpl w:val="FFFFFFFF"/>
    <w:lvl w:ilvl="0" w:tplc="373C7DE6">
      <w:start w:val="1"/>
      <w:numFmt w:val="bullet"/>
      <w:lvlText w:val=""/>
      <w:lvlJc w:val="left"/>
      <w:pPr>
        <w:ind w:left="720" w:hanging="360"/>
      </w:pPr>
      <w:rPr>
        <w:rFonts w:ascii="Symbol" w:hAnsi="Symbol" w:hint="default"/>
      </w:rPr>
    </w:lvl>
    <w:lvl w:ilvl="1" w:tplc="51BC00D2">
      <w:start w:val="1"/>
      <w:numFmt w:val="bullet"/>
      <w:lvlText w:val="o"/>
      <w:lvlJc w:val="left"/>
      <w:pPr>
        <w:ind w:left="1440" w:hanging="360"/>
      </w:pPr>
      <w:rPr>
        <w:rFonts w:ascii="Courier New" w:hAnsi="Courier New" w:hint="default"/>
      </w:rPr>
    </w:lvl>
    <w:lvl w:ilvl="2" w:tplc="C3726516">
      <w:start w:val="1"/>
      <w:numFmt w:val="bullet"/>
      <w:lvlText w:val=""/>
      <w:lvlJc w:val="left"/>
      <w:pPr>
        <w:ind w:left="2160" w:hanging="360"/>
      </w:pPr>
      <w:rPr>
        <w:rFonts w:ascii="Wingdings" w:hAnsi="Wingdings" w:hint="default"/>
      </w:rPr>
    </w:lvl>
    <w:lvl w:ilvl="3" w:tplc="8440FBD2">
      <w:start w:val="1"/>
      <w:numFmt w:val="bullet"/>
      <w:lvlText w:val=""/>
      <w:lvlJc w:val="left"/>
      <w:pPr>
        <w:ind w:left="2880" w:hanging="360"/>
      </w:pPr>
      <w:rPr>
        <w:rFonts w:ascii="Symbol" w:hAnsi="Symbol" w:hint="default"/>
      </w:rPr>
    </w:lvl>
    <w:lvl w:ilvl="4" w:tplc="6FC675EC">
      <w:start w:val="1"/>
      <w:numFmt w:val="bullet"/>
      <w:lvlText w:val="o"/>
      <w:lvlJc w:val="left"/>
      <w:pPr>
        <w:ind w:left="3600" w:hanging="360"/>
      </w:pPr>
      <w:rPr>
        <w:rFonts w:ascii="Courier New" w:hAnsi="Courier New" w:hint="default"/>
      </w:rPr>
    </w:lvl>
    <w:lvl w:ilvl="5" w:tplc="6F4AE9B2">
      <w:start w:val="1"/>
      <w:numFmt w:val="bullet"/>
      <w:lvlText w:val=""/>
      <w:lvlJc w:val="left"/>
      <w:pPr>
        <w:ind w:left="4320" w:hanging="360"/>
      </w:pPr>
      <w:rPr>
        <w:rFonts w:ascii="Wingdings" w:hAnsi="Wingdings" w:hint="default"/>
      </w:rPr>
    </w:lvl>
    <w:lvl w:ilvl="6" w:tplc="FB48A234">
      <w:start w:val="1"/>
      <w:numFmt w:val="bullet"/>
      <w:lvlText w:val=""/>
      <w:lvlJc w:val="left"/>
      <w:pPr>
        <w:ind w:left="5040" w:hanging="360"/>
      </w:pPr>
      <w:rPr>
        <w:rFonts w:ascii="Symbol" w:hAnsi="Symbol" w:hint="default"/>
      </w:rPr>
    </w:lvl>
    <w:lvl w:ilvl="7" w:tplc="416E87CE">
      <w:start w:val="1"/>
      <w:numFmt w:val="bullet"/>
      <w:lvlText w:val="o"/>
      <w:lvlJc w:val="left"/>
      <w:pPr>
        <w:ind w:left="5760" w:hanging="360"/>
      </w:pPr>
      <w:rPr>
        <w:rFonts w:ascii="Courier New" w:hAnsi="Courier New" w:hint="default"/>
      </w:rPr>
    </w:lvl>
    <w:lvl w:ilvl="8" w:tplc="4CE0A29A">
      <w:start w:val="1"/>
      <w:numFmt w:val="bullet"/>
      <w:lvlText w:val=""/>
      <w:lvlJc w:val="left"/>
      <w:pPr>
        <w:ind w:left="6480" w:hanging="360"/>
      </w:pPr>
      <w:rPr>
        <w:rFonts w:ascii="Wingdings" w:hAnsi="Wingdings" w:hint="default"/>
      </w:rPr>
    </w:lvl>
  </w:abstractNum>
  <w:abstractNum w:abstractNumId="93" w15:restartNumberingAfterBreak="0">
    <w:nsid w:val="0BA73C2A"/>
    <w:multiLevelType w:val="hybridMultilevel"/>
    <w:tmpl w:val="E5069882"/>
    <w:lvl w:ilvl="0" w:tplc="A89CDA86">
      <w:start w:val="1"/>
      <w:numFmt w:val="decimal"/>
      <w:pStyle w:val="Heading2"/>
      <w:lvlText w:val="3.%1"/>
      <w:lvlJc w:val="left"/>
      <w:pPr>
        <w:ind w:left="360" w:hanging="360"/>
      </w:pPr>
      <w:rPr>
        <w:rFonts w:ascii="Arial Bold" w:hAnsi="Arial Bold" w:hint="default"/>
        <w:b/>
        <w:i w:val="0"/>
        <w:color w:val="00ABE6"/>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0C0A11EB"/>
    <w:multiLevelType w:val="hybridMultilevel"/>
    <w:tmpl w:val="FFFFFFFF"/>
    <w:lvl w:ilvl="0" w:tplc="434ACED8">
      <w:start w:val="1"/>
      <w:numFmt w:val="bullet"/>
      <w:lvlText w:val=""/>
      <w:lvlJc w:val="left"/>
      <w:pPr>
        <w:ind w:left="720" w:hanging="360"/>
      </w:pPr>
      <w:rPr>
        <w:rFonts w:ascii="Symbol" w:hAnsi="Symbol" w:hint="default"/>
      </w:rPr>
    </w:lvl>
    <w:lvl w:ilvl="1" w:tplc="DA160DC4">
      <w:start w:val="1"/>
      <w:numFmt w:val="bullet"/>
      <w:lvlText w:val="o"/>
      <w:lvlJc w:val="left"/>
      <w:pPr>
        <w:ind w:left="1440" w:hanging="360"/>
      </w:pPr>
      <w:rPr>
        <w:rFonts w:ascii="Courier New" w:hAnsi="Courier New" w:hint="default"/>
      </w:rPr>
    </w:lvl>
    <w:lvl w:ilvl="2" w:tplc="86F4C0AC">
      <w:start w:val="1"/>
      <w:numFmt w:val="bullet"/>
      <w:lvlText w:val=""/>
      <w:lvlJc w:val="left"/>
      <w:pPr>
        <w:ind w:left="2160" w:hanging="360"/>
      </w:pPr>
      <w:rPr>
        <w:rFonts w:ascii="Wingdings" w:hAnsi="Wingdings" w:hint="default"/>
      </w:rPr>
    </w:lvl>
    <w:lvl w:ilvl="3" w:tplc="199E2DF0">
      <w:start w:val="1"/>
      <w:numFmt w:val="bullet"/>
      <w:lvlText w:val=""/>
      <w:lvlJc w:val="left"/>
      <w:pPr>
        <w:ind w:left="2880" w:hanging="360"/>
      </w:pPr>
      <w:rPr>
        <w:rFonts w:ascii="Symbol" w:hAnsi="Symbol" w:hint="default"/>
      </w:rPr>
    </w:lvl>
    <w:lvl w:ilvl="4" w:tplc="AD4CB042">
      <w:start w:val="1"/>
      <w:numFmt w:val="bullet"/>
      <w:lvlText w:val="o"/>
      <w:lvlJc w:val="left"/>
      <w:pPr>
        <w:ind w:left="3600" w:hanging="360"/>
      </w:pPr>
      <w:rPr>
        <w:rFonts w:ascii="Courier New" w:hAnsi="Courier New" w:hint="default"/>
      </w:rPr>
    </w:lvl>
    <w:lvl w:ilvl="5" w:tplc="70640C40">
      <w:start w:val="1"/>
      <w:numFmt w:val="bullet"/>
      <w:lvlText w:val=""/>
      <w:lvlJc w:val="left"/>
      <w:pPr>
        <w:ind w:left="4320" w:hanging="360"/>
      </w:pPr>
      <w:rPr>
        <w:rFonts w:ascii="Wingdings" w:hAnsi="Wingdings" w:hint="default"/>
      </w:rPr>
    </w:lvl>
    <w:lvl w:ilvl="6" w:tplc="65C0166C">
      <w:start w:val="1"/>
      <w:numFmt w:val="bullet"/>
      <w:lvlText w:val=""/>
      <w:lvlJc w:val="left"/>
      <w:pPr>
        <w:ind w:left="5040" w:hanging="360"/>
      </w:pPr>
      <w:rPr>
        <w:rFonts w:ascii="Symbol" w:hAnsi="Symbol" w:hint="default"/>
      </w:rPr>
    </w:lvl>
    <w:lvl w:ilvl="7" w:tplc="B546E920">
      <w:start w:val="1"/>
      <w:numFmt w:val="bullet"/>
      <w:lvlText w:val="o"/>
      <w:lvlJc w:val="left"/>
      <w:pPr>
        <w:ind w:left="5760" w:hanging="360"/>
      </w:pPr>
      <w:rPr>
        <w:rFonts w:ascii="Courier New" w:hAnsi="Courier New" w:hint="default"/>
      </w:rPr>
    </w:lvl>
    <w:lvl w:ilvl="8" w:tplc="F386DEF6">
      <w:start w:val="1"/>
      <w:numFmt w:val="bullet"/>
      <w:lvlText w:val=""/>
      <w:lvlJc w:val="left"/>
      <w:pPr>
        <w:ind w:left="6480" w:hanging="360"/>
      </w:pPr>
      <w:rPr>
        <w:rFonts w:ascii="Wingdings" w:hAnsi="Wingdings" w:hint="default"/>
      </w:rPr>
    </w:lvl>
  </w:abstractNum>
  <w:abstractNum w:abstractNumId="95" w15:restartNumberingAfterBreak="0">
    <w:nsid w:val="0C460F5B"/>
    <w:multiLevelType w:val="hybridMultilevel"/>
    <w:tmpl w:val="FFFFFFFF"/>
    <w:lvl w:ilvl="0" w:tplc="9F921E06">
      <w:start w:val="1"/>
      <w:numFmt w:val="bullet"/>
      <w:lvlText w:val=""/>
      <w:lvlJc w:val="left"/>
      <w:pPr>
        <w:ind w:left="720" w:hanging="360"/>
      </w:pPr>
      <w:rPr>
        <w:rFonts w:ascii="Symbol" w:hAnsi="Symbol" w:hint="default"/>
      </w:rPr>
    </w:lvl>
    <w:lvl w:ilvl="1" w:tplc="4CA84D1A">
      <w:start w:val="1"/>
      <w:numFmt w:val="bullet"/>
      <w:lvlText w:val="o"/>
      <w:lvlJc w:val="left"/>
      <w:pPr>
        <w:ind w:left="1440" w:hanging="360"/>
      </w:pPr>
      <w:rPr>
        <w:rFonts w:ascii="Courier New" w:hAnsi="Courier New" w:hint="default"/>
      </w:rPr>
    </w:lvl>
    <w:lvl w:ilvl="2" w:tplc="7516506A">
      <w:start w:val="1"/>
      <w:numFmt w:val="bullet"/>
      <w:lvlText w:val=""/>
      <w:lvlJc w:val="left"/>
      <w:pPr>
        <w:ind w:left="2160" w:hanging="360"/>
      </w:pPr>
      <w:rPr>
        <w:rFonts w:ascii="Wingdings" w:hAnsi="Wingdings" w:hint="default"/>
      </w:rPr>
    </w:lvl>
    <w:lvl w:ilvl="3" w:tplc="45540722">
      <w:start w:val="1"/>
      <w:numFmt w:val="bullet"/>
      <w:lvlText w:val=""/>
      <w:lvlJc w:val="left"/>
      <w:pPr>
        <w:ind w:left="2880" w:hanging="360"/>
      </w:pPr>
      <w:rPr>
        <w:rFonts w:ascii="Symbol" w:hAnsi="Symbol" w:hint="default"/>
      </w:rPr>
    </w:lvl>
    <w:lvl w:ilvl="4" w:tplc="F01631CA">
      <w:start w:val="1"/>
      <w:numFmt w:val="bullet"/>
      <w:lvlText w:val="o"/>
      <w:lvlJc w:val="left"/>
      <w:pPr>
        <w:ind w:left="3600" w:hanging="360"/>
      </w:pPr>
      <w:rPr>
        <w:rFonts w:ascii="Courier New" w:hAnsi="Courier New" w:hint="default"/>
      </w:rPr>
    </w:lvl>
    <w:lvl w:ilvl="5" w:tplc="7ADE3342">
      <w:start w:val="1"/>
      <w:numFmt w:val="bullet"/>
      <w:lvlText w:val=""/>
      <w:lvlJc w:val="left"/>
      <w:pPr>
        <w:ind w:left="4320" w:hanging="360"/>
      </w:pPr>
      <w:rPr>
        <w:rFonts w:ascii="Wingdings" w:hAnsi="Wingdings" w:hint="default"/>
      </w:rPr>
    </w:lvl>
    <w:lvl w:ilvl="6" w:tplc="F676A55A">
      <w:start w:val="1"/>
      <w:numFmt w:val="bullet"/>
      <w:lvlText w:val=""/>
      <w:lvlJc w:val="left"/>
      <w:pPr>
        <w:ind w:left="5040" w:hanging="360"/>
      </w:pPr>
      <w:rPr>
        <w:rFonts w:ascii="Symbol" w:hAnsi="Symbol" w:hint="default"/>
      </w:rPr>
    </w:lvl>
    <w:lvl w:ilvl="7" w:tplc="16A063A4">
      <w:start w:val="1"/>
      <w:numFmt w:val="bullet"/>
      <w:lvlText w:val="o"/>
      <w:lvlJc w:val="left"/>
      <w:pPr>
        <w:ind w:left="5760" w:hanging="360"/>
      </w:pPr>
      <w:rPr>
        <w:rFonts w:ascii="Courier New" w:hAnsi="Courier New" w:hint="default"/>
      </w:rPr>
    </w:lvl>
    <w:lvl w:ilvl="8" w:tplc="F8D6C6FC">
      <w:start w:val="1"/>
      <w:numFmt w:val="bullet"/>
      <w:lvlText w:val=""/>
      <w:lvlJc w:val="left"/>
      <w:pPr>
        <w:ind w:left="6480" w:hanging="360"/>
      </w:pPr>
      <w:rPr>
        <w:rFonts w:ascii="Wingdings" w:hAnsi="Wingdings" w:hint="default"/>
      </w:rPr>
    </w:lvl>
  </w:abstractNum>
  <w:abstractNum w:abstractNumId="96" w15:restartNumberingAfterBreak="0">
    <w:nsid w:val="0C47275C"/>
    <w:multiLevelType w:val="hybridMultilevel"/>
    <w:tmpl w:val="FFFFFFFF"/>
    <w:lvl w:ilvl="0" w:tplc="77BCF5BA">
      <w:start w:val="1"/>
      <w:numFmt w:val="bullet"/>
      <w:lvlText w:val=""/>
      <w:lvlJc w:val="left"/>
      <w:pPr>
        <w:ind w:left="720" w:hanging="360"/>
      </w:pPr>
      <w:rPr>
        <w:rFonts w:ascii="Symbol" w:hAnsi="Symbol" w:hint="default"/>
      </w:rPr>
    </w:lvl>
    <w:lvl w:ilvl="1" w:tplc="8510586E">
      <w:start w:val="1"/>
      <w:numFmt w:val="bullet"/>
      <w:lvlText w:val="o"/>
      <w:lvlJc w:val="left"/>
      <w:pPr>
        <w:ind w:left="1440" w:hanging="360"/>
      </w:pPr>
      <w:rPr>
        <w:rFonts w:ascii="Courier New" w:hAnsi="Courier New" w:hint="default"/>
      </w:rPr>
    </w:lvl>
    <w:lvl w:ilvl="2" w:tplc="C744EFD0">
      <w:start w:val="1"/>
      <w:numFmt w:val="bullet"/>
      <w:lvlText w:val=""/>
      <w:lvlJc w:val="left"/>
      <w:pPr>
        <w:ind w:left="2160" w:hanging="360"/>
      </w:pPr>
      <w:rPr>
        <w:rFonts w:ascii="Wingdings" w:hAnsi="Wingdings" w:hint="default"/>
      </w:rPr>
    </w:lvl>
    <w:lvl w:ilvl="3" w:tplc="86EEF152">
      <w:start w:val="1"/>
      <w:numFmt w:val="bullet"/>
      <w:lvlText w:val=""/>
      <w:lvlJc w:val="left"/>
      <w:pPr>
        <w:ind w:left="2880" w:hanging="360"/>
      </w:pPr>
      <w:rPr>
        <w:rFonts w:ascii="Symbol" w:hAnsi="Symbol" w:hint="default"/>
      </w:rPr>
    </w:lvl>
    <w:lvl w:ilvl="4" w:tplc="5C5486CA">
      <w:start w:val="1"/>
      <w:numFmt w:val="bullet"/>
      <w:lvlText w:val="o"/>
      <w:lvlJc w:val="left"/>
      <w:pPr>
        <w:ind w:left="3600" w:hanging="360"/>
      </w:pPr>
      <w:rPr>
        <w:rFonts w:ascii="Courier New" w:hAnsi="Courier New" w:hint="default"/>
      </w:rPr>
    </w:lvl>
    <w:lvl w:ilvl="5" w:tplc="7AC20BC4">
      <w:start w:val="1"/>
      <w:numFmt w:val="bullet"/>
      <w:lvlText w:val=""/>
      <w:lvlJc w:val="left"/>
      <w:pPr>
        <w:ind w:left="4320" w:hanging="360"/>
      </w:pPr>
      <w:rPr>
        <w:rFonts w:ascii="Wingdings" w:hAnsi="Wingdings" w:hint="default"/>
      </w:rPr>
    </w:lvl>
    <w:lvl w:ilvl="6" w:tplc="A0C2AABE">
      <w:start w:val="1"/>
      <w:numFmt w:val="bullet"/>
      <w:lvlText w:val=""/>
      <w:lvlJc w:val="left"/>
      <w:pPr>
        <w:ind w:left="5040" w:hanging="360"/>
      </w:pPr>
      <w:rPr>
        <w:rFonts w:ascii="Symbol" w:hAnsi="Symbol" w:hint="default"/>
      </w:rPr>
    </w:lvl>
    <w:lvl w:ilvl="7" w:tplc="D200F192">
      <w:start w:val="1"/>
      <w:numFmt w:val="bullet"/>
      <w:lvlText w:val="o"/>
      <w:lvlJc w:val="left"/>
      <w:pPr>
        <w:ind w:left="5760" w:hanging="360"/>
      </w:pPr>
      <w:rPr>
        <w:rFonts w:ascii="Courier New" w:hAnsi="Courier New" w:hint="default"/>
      </w:rPr>
    </w:lvl>
    <w:lvl w:ilvl="8" w:tplc="318E63AC">
      <w:start w:val="1"/>
      <w:numFmt w:val="bullet"/>
      <w:lvlText w:val=""/>
      <w:lvlJc w:val="left"/>
      <w:pPr>
        <w:ind w:left="6480" w:hanging="360"/>
      </w:pPr>
      <w:rPr>
        <w:rFonts w:ascii="Wingdings" w:hAnsi="Wingdings" w:hint="default"/>
      </w:rPr>
    </w:lvl>
  </w:abstractNum>
  <w:abstractNum w:abstractNumId="97" w15:restartNumberingAfterBreak="0">
    <w:nsid w:val="0C665217"/>
    <w:multiLevelType w:val="hybridMultilevel"/>
    <w:tmpl w:val="FFFFFFFF"/>
    <w:lvl w:ilvl="0" w:tplc="F6A24F28">
      <w:start w:val="1"/>
      <w:numFmt w:val="bullet"/>
      <w:lvlText w:val=""/>
      <w:lvlJc w:val="left"/>
      <w:pPr>
        <w:ind w:left="720" w:hanging="360"/>
      </w:pPr>
      <w:rPr>
        <w:rFonts w:ascii="Symbol" w:hAnsi="Symbol" w:hint="default"/>
      </w:rPr>
    </w:lvl>
    <w:lvl w:ilvl="1" w:tplc="11BCD92A">
      <w:start w:val="1"/>
      <w:numFmt w:val="bullet"/>
      <w:lvlText w:val="o"/>
      <w:lvlJc w:val="left"/>
      <w:pPr>
        <w:ind w:left="1440" w:hanging="360"/>
      </w:pPr>
      <w:rPr>
        <w:rFonts w:ascii="Courier New" w:hAnsi="Courier New" w:hint="default"/>
      </w:rPr>
    </w:lvl>
    <w:lvl w:ilvl="2" w:tplc="E190FB24">
      <w:start w:val="1"/>
      <w:numFmt w:val="bullet"/>
      <w:lvlText w:val=""/>
      <w:lvlJc w:val="left"/>
      <w:pPr>
        <w:ind w:left="2160" w:hanging="360"/>
      </w:pPr>
      <w:rPr>
        <w:rFonts w:ascii="Wingdings" w:hAnsi="Wingdings" w:hint="default"/>
      </w:rPr>
    </w:lvl>
    <w:lvl w:ilvl="3" w:tplc="282C95C4">
      <w:start w:val="1"/>
      <w:numFmt w:val="bullet"/>
      <w:lvlText w:val=""/>
      <w:lvlJc w:val="left"/>
      <w:pPr>
        <w:ind w:left="2880" w:hanging="360"/>
      </w:pPr>
      <w:rPr>
        <w:rFonts w:ascii="Symbol" w:hAnsi="Symbol" w:hint="default"/>
      </w:rPr>
    </w:lvl>
    <w:lvl w:ilvl="4" w:tplc="EE606FEA">
      <w:start w:val="1"/>
      <w:numFmt w:val="bullet"/>
      <w:lvlText w:val="o"/>
      <w:lvlJc w:val="left"/>
      <w:pPr>
        <w:ind w:left="3600" w:hanging="360"/>
      </w:pPr>
      <w:rPr>
        <w:rFonts w:ascii="Courier New" w:hAnsi="Courier New" w:hint="default"/>
      </w:rPr>
    </w:lvl>
    <w:lvl w:ilvl="5" w:tplc="EDA0D5F4">
      <w:start w:val="1"/>
      <w:numFmt w:val="bullet"/>
      <w:lvlText w:val=""/>
      <w:lvlJc w:val="left"/>
      <w:pPr>
        <w:ind w:left="4320" w:hanging="360"/>
      </w:pPr>
      <w:rPr>
        <w:rFonts w:ascii="Wingdings" w:hAnsi="Wingdings" w:hint="default"/>
      </w:rPr>
    </w:lvl>
    <w:lvl w:ilvl="6" w:tplc="8C04154E">
      <w:start w:val="1"/>
      <w:numFmt w:val="bullet"/>
      <w:lvlText w:val=""/>
      <w:lvlJc w:val="left"/>
      <w:pPr>
        <w:ind w:left="5040" w:hanging="360"/>
      </w:pPr>
      <w:rPr>
        <w:rFonts w:ascii="Symbol" w:hAnsi="Symbol" w:hint="default"/>
      </w:rPr>
    </w:lvl>
    <w:lvl w:ilvl="7" w:tplc="B442F398">
      <w:start w:val="1"/>
      <w:numFmt w:val="bullet"/>
      <w:lvlText w:val="o"/>
      <w:lvlJc w:val="left"/>
      <w:pPr>
        <w:ind w:left="5760" w:hanging="360"/>
      </w:pPr>
      <w:rPr>
        <w:rFonts w:ascii="Courier New" w:hAnsi="Courier New" w:hint="default"/>
      </w:rPr>
    </w:lvl>
    <w:lvl w:ilvl="8" w:tplc="BBECE2C8">
      <w:start w:val="1"/>
      <w:numFmt w:val="bullet"/>
      <w:lvlText w:val=""/>
      <w:lvlJc w:val="left"/>
      <w:pPr>
        <w:ind w:left="6480" w:hanging="360"/>
      </w:pPr>
      <w:rPr>
        <w:rFonts w:ascii="Wingdings" w:hAnsi="Wingdings" w:hint="default"/>
      </w:rPr>
    </w:lvl>
  </w:abstractNum>
  <w:abstractNum w:abstractNumId="98" w15:restartNumberingAfterBreak="0">
    <w:nsid w:val="0C7E798A"/>
    <w:multiLevelType w:val="hybridMultilevel"/>
    <w:tmpl w:val="FFFFFFFF"/>
    <w:lvl w:ilvl="0" w:tplc="F95E3B3C">
      <w:start w:val="1"/>
      <w:numFmt w:val="bullet"/>
      <w:lvlText w:val=""/>
      <w:lvlJc w:val="left"/>
      <w:pPr>
        <w:ind w:left="720" w:hanging="360"/>
      </w:pPr>
      <w:rPr>
        <w:rFonts w:ascii="Symbol" w:hAnsi="Symbol" w:hint="default"/>
      </w:rPr>
    </w:lvl>
    <w:lvl w:ilvl="1" w:tplc="CE900EE2">
      <w:start w:val="1"/>
      <w:numFmt w:val="bullet"/>
      <w:lvlText w:val="o"/>
      <w:lvlJc w:val="left"/>
      <w:pPr>
        <w:ind w:left="1440" w:hanging="360"/>
      </w:pPr>
      <w:rPr>
        <w:rFonts w:ascii="Courier New" w:hAnsi="Courier New" w:hint="default"/>
      </w:rPr>
    </w:lvl>
    <w:lvl w:ilvl="2" w:tplc="53A08F66">
      <w:start w:val="1"/>
      <w:numFmt w:val="bullet"/>
      <w:lvlText w:val=""/>
      <w:lvlJc w:val="left"/>
      <w:pPr>
        <w:ind w:left="2160" w:hanging="360"/>
      </w:pPr>
      <w:rPr>
        <w:rFonts w:ascii="Wingdings" w:hAnsi="Wingdings" w:hint="default"/>
      </w:rPr>
    </w:lvl>
    <w:lvl w:ilvl="3" w:tplc="B50C3C6C">
      <w:start w:val="1"/>
      <w:numFmt w:val="bullet"/>
      <w:lvlText w:val=""/>
      <w:lvlJc w:val="left"/>
      <w:pPr>
        <w:ind w:left="2880" w:hanging="360"/>
      </w:pPr>
      <w:rPr>
        <w:rFonts w:ascii="Symbol" w:hAnsi="Symbol" w:hint="default"/>
      </w:rPr>
    </w:lvl>
    <w:lvl w:ilvl="4" w:tplc="518CBEC6">
      <w:start w:val="1"/>
      <w:numFmt w:val="bullet"/>
      <w:lvlText w:val="o"/>
      <w:lvlJc w:val="left"/>
      <w:pPr>
        <w:ind w:left="3600" w:hanging="360"/>
      </w:pPr>
      <w:rPr>
        <w:rFonts w:ascii="Courier New" w:hAnsi="Courier New" w:hint="default"/>
      </w:rPr>
    </w:lvl>
    <w:lvl w:ilvl="5" w:tplc="28EEA994">
      <w:start w:val="1"/>
      <w:numFmt w:val="bullet"/>
      <w:lvlText w:val=""/>
      <w:lvlJc w:val="left"/>
      <w:pPr>
        <w:ind w:left="4320" w:hanging="360"/>
      </w:pPr>
      <w:rPr>
        <w:rFonts w:ascii="Wingdings" w:hAnsi="Wingdings" w:hint="default"/>
      </w:rPr>
    </w:lvl>
    <w:lvl w:ilvl="6" w:tplc="2D265400">
      <w:start w:val="1"/>
      <w:numFmt w:val="bullet"/>
      <w:lvlText w:val=""/>
      <w:lvlJc w:val="left"/>
      <w:pPr>
        <w:ind w:left="5040" w:hanging="360"/>
      </w:pPr>
      <w:rPr>
        <w:rFonts w:ascii="Symbol" w:hAnsi="Symbol" w:hint="default"/>
      </w:rPr>
    </w:lvl>
    <w:lvl w:ilvl="7" w:tplc="0B38D926">
      <w:start w:val="1"/>
      <w:numFmt w:val="bullet"/>
      <w:lvlText w:val="o"/>
      <w:lvlJc w:val="left"/>
      <w:pPr>
        <w:ind w:left="5760" w:hanging="360"/>
      </w:pPr>
      <w:rPr>
        <w:rFonts w:ascii="Courier New" w:hAnsi="Courier New" w:hint="default"/>
      </w:rPr>
    </w:lvl>
    <w:lvl w:ilvl="8" w:tplc="3D0C7F08">
      <w:start w:val="1"/>
      <w:numFmt w:val="bullet"/>
      <w:lvlText w:val=""/>
      <w:lvlJc w:val="left"/>
      <w:pPr>
        <w:ind w:left="6480" w:hanging="360"/>
      </w:pPr>
      <w:rPr>
        <w:rFonts w:ascii="Wingdings" w:hAnsi="Wingdings" w:hint="default"/>
      </w:rPr>
    </w:lvl>
  </w:abstractNum>
  <w:abstractNum w:abstractNumId="99" w15:restartNumberingAfterBreak="0">
    <w:nsid w:val="0C8A405D"/>
    <w:multiLevelType w:val="hybridMultilevel"/>
    <w:tmpl w:val="FFFFFFFF"/>
    <w:lvl w:ilvl="0" w:tplc="F750664A">
      <w:start w:val="1"/>
      <w:numFmt w:val="bullet"/>
      <w:lvlText w:val=""/>
      <w:lvlJc w:val="left"/>
      <w:pPr>
        <w:ind w:left="720" w:hanging="360"/>
      </w:pPr>
      <w:rPr>
        <w:rFonts w:ascii="Symbol" w:hAnsi="Symbol" w:hint="default"/>
      </w:rPr>
    </w:lvl>
    <w:lvl w:ilvl="1" w:tplc="B4D263EE">
      <w:start w:val="1"/>
      <w:numFmt w:val="bullet"/>
      <w:lvlText w:val="o"/>
      <w:lvlJc w:val="left"/>
      <w:pPr>
        <w:ind w:left="1440" w:hanging="360"/>
      </w:pPr>
      <w:rPr>
        <w:rFonts w:ascii="Courier New" w:hAnsi="Courier New" w:hint="default"/>
      </w:rPr>
    </w:lvl>
    <w:lvl w:ilvl="2" w:tplc="28C20624">
      <w:start w:val="1"/>
      <w:numFmt w:val="bullet"/>
      <w:lvlText w:val=""/>
      <w:lvlJc w:val="left"/>
      <w:pPr>
        <w:ind w:left="2160" w:hanging="360"/>
      </w:pPr>
      <w:rPr>
        <w:rFonts w:ascii="Wingdings" w:hAnsi="Wingdings" w:hint="default"/>
      </w:rPr>
    </w:lvl>
    <w:lvl w:ilvl="3" w:tplc="E6FCF28A">
      <w:start w:val="1"/>
      <w:numFmt w:val="bullet"/>
      <w:lvlText w:val=""/>
      <w:lvlJc w:val="left"/>
      <w:pPr>
        <w:ind w:left="2880" w:hanging="360"/>
      </w:pPr>
      <w:rPr>
        <w:rFonts w:ascii="Symbol" w:hAnsi="Symbol" w:hint="default"/>
      </w:rPr>
    </w:lvl>
    <w:lvl w:ilvl="4" w:tplc="44141818">
      <w:start w:val="1"/>
      <w:numFmt w:val="bullet"/>
      <w:lvlText w:val="o"/>
      <w:lvlJc w:val="left"/>
      <w:pPr>
        <w:ind w:left="3600" w:hanging="360"/>
      </w:pPr>
      <w:rPr>
        <w:rFonts w:ascii="Courier New" w:hAnsi="Courier New" w:hint="default"/>
      </w:rPr>
    </w:lvl>
    <w:lvl w:ilvl="5" w:tplc="CBC03838">
      <w:start w:val="1"/>
      <w:numFmt w:val="bullet"/>
      <w:lvlText w:val=""/>
      <w:lvlJc w:val="left"/>
      <w:pPr>
        <w:ind w:left="4320" w:hanging="360"/>
      </w:pPr>
      <w:rPr>
        <w:rFonts w:ascii="Wingdings" w:hAnsi="Wingdings" w:hint="default"/>
      </w:rPr>
    </w:lvl>
    <w:lvl w:ilvl="6" w:tplc="28FCC204">
      <w:start w:val="1"/>
      <w:numFmt w:val="bullet"/>
      <w:lvlText w:val=""/>
      <w:lvlJc w:val="left"/>
      <w:pPr>
        <w:ind w:left="5040" w:hanging="360"/>
      </w:pPr>
      <w:rPr>
        <w:rFonts w:ascii="Symbol" w:hAnsi="Symbol" w:hint="default"/>
      </w:rPr>
    </w:lvl>
    <w:lvl w:ilvl="7" w:tplc="9F34340C">
      <w:start w:val="1"/>
      <w:numFmt w:val="bullet"/>
      <w:lvlText w:val="o"/>
      <w:lvlJc w:val="left"/>
      <w:pPr>
        <w:ind w:left="5760" w:hanging="360"/>
      </w:pPr>
      <w:rPr>
        <w:rFonts w:ascii="Courier New" w:hAnsi="Courier New" w:hint="default"/>
      </w:rPr>
    </w:lvl>
    <w:lvl w:ilvl="8" w:tplc="2A00CFC2">
      <w:start w:val="1"/>
      <w:numFmt w:val="bullet"/>
      <w:lvlText w:val=""/>
      <w:lvlJc w:val="left"/>
      <w:pPr>
        <w:ind w:left="6480" w:hanging="360"/>
      </w:pPr>
      <w:rPr>
        <w:rFonts w:ascii="Wingdings" w:hAnsi="Wingdings" w:hint="default"/>
      </w:rPr>
    </w:lvl>
  </w:abstractNum>
  <w:abstractNum w:abstractNumId="100" w15:restartNumberingAfterBreak="0">
    <w:nsid w:val="0CA54C8C"/>
    <w:multiLevelType w:val="hybridMultilevel"/>
    <w:tmpl w:val="FFFFFFFF"/>
    <w:lvl w:ilvl="0" w:tplc="CE6821EE">
      <w:start w:val="1"/>
      <w:numFmt w:val="bullet"/>
      <w:lvlText w:val=""/>
      <w:lvlJc w:val="left"/>
      <w:pPr>
        <w:ind w:left="720" w:hanging="360"/>
      </w:pPr>
      <w:rPr>
        <w:rFonts w:ascii="Symbol" w:hAnsi="Symbol" w:hint="default"/>
      </w:rPr>
    </w:lvl>
    <w:lvl w:ilvl="1" w:tplc="156E864A">
      <w:start w:val="1"/>
      <w:numFmt w:val="bullet"/>
      <w:lvlText w:val="o"/>
      <w:lvlJc w:val="left"/>
      <w:pPr>
        <w:ind w:left="1440" w:hanging="360"/>
      </w:pPr>
      <w:rPr>
        <w:rFonts w:ascii="Courier New" w:hAnsi="Courier New" w:hint="default"/>
      </w:rPr>
    </w:lvl>
    <w:lvl w:ilvl="2" w:tplc="63ECD988">
      <w:start w:val="1"/>
      <w:numFmt w:val="bullet"/>
      <w:lvlText w:val=""/>
      <w:lvlJc w:val="left"/>
      <w:pPr>
        <w:ind w:left="2160" w:hanging="360"/>
      </w:pPr>
      <w:rPr>
        <w:rFonts w:ascii="Wingdings" w:hAnsi="Wingdings" w:hint="default"/>
      </w:rPr>
    </w:lvl>
    <w:lvl w:ilvl="3" w:tplc="E1609BA2">
      <w:start w:val="1"/>
      <w:numFmt w:val="bullet"/>
      <w:lvlText w:val=""/>
      <w:lvlJc w:val="left"/>
      <w:pPr>
        <w:ind w:left="2880" w:hanging="360"/>
      </w:pPr>
      <w:rPr>
        <w:rFonts w:ascii="Symbol" w:hAnsi="Symbol" w:hint="default"/>
      </w:rPr>
    </w:lvl>
    <w:lvl w:ilvl="4" w:tplc="0FA21F3E">
      <w:start w:val="1"/>
      <w:numFmt w:val="bullet"/>
      <w:lvlText w:val="o"/>
      <w:lvlJc w:val="left"/>
      <w:pPr>
        <w:ind w:left="3600" w:hanging="360"/>
      </w:pPr>
      <w:rPr>
        <w:rFonts w:ascii="Courier New" w:hAnsi="Courier New" w:hint="default"/>
      </w:rPr>
    </w:lvl>
    <w:lvl w:ilvl="5" w:tplc="D6ECB9B6">
      <w:start w:val="1"/>
      <w:numFmt w:val="bullet"/>
      <w:lvlText w:val=""/>
      <w:lvlJc w:val="left"/>
      <w:pPr>
        <w:ind w:left="4320" w:hanging="360"/>
      </w:pPr>
      <w:rPr>
        <w:rFonts w:ascii="Wingdings" w:hAnsi="Wingdings" w:hint="default"/>
      </w:rPr>
    </w:lvl>
    <w:lvl w:ilvl="6" w:tplc="EFF08604">
      <w:start w:val="1"/>
      <w:numFmt w:val="bullet"/>
      <w:lvlText w:val=""/>
      <w:lvlJc w:val="left"/>
      <w:pPr>
        <w:ind w:left="5040" w:hanging="360"/>
      </w:pPr>
      <w:rPr>
        <w:rFonts w:ascii="Symbol" w:hAnsi="Symbol" w:hint="default"/>
      </w:rPr>
    </w:lvl>
    <w:lvl w:ilvl="7" w:tplc="BC023FBA">
      <w:start w:val="1"/>
      <w:numFmt w:val="bullet"/>
      <w:lvlText w:val="o"/>
      <w:lvlJc w:val="left"/>
      <w:pPr>
        <w:ind w:left="5760" w:hanging="360"/>
      </w:pPr>
      <w:rPr>
        <w:rFonts w:ascii="Courier New" w:hAnsi="Courier New" w:hint="default"/>
      </w:rPr>
    </w:lvl>
    <w:lvl w:ilvl="8" w:tplc="1C766364">
      <w:start w:val="1"/>
      <w:numFmt w:val="bullet"/>
      <w:lvlText w:val=""/>
      <w:lvlJc w:val="left"/>
      <w:pPr>
        <w:ind w:left="6480" w:hanging="360"/>
      </w:pPr>
      <w:rPr>
        <w:rFonts w:ascii="Wingdings" w:hAnsi="Wingdings" w:hint="default"/>
      </w:rPr>
    </w:lvl>
  </w:abstractNum>
  <w:abstractNum w:abstractNumId="101" w15:restartNumberingAfterBreak="0">
    <w:nsid w:val="0CAB369D"/>
    <w:multiLevelType w:val="hybridMultilevel"/>
    <w:tmpl w:val="FFFFFFFF"/>
    <w:lvl w:ilvl="0" w:tplc="B4522932">
      <w:start w:val="1"/>
      <w:numFmt w:val="bullet"/>
      <w:lvlText w:val=""/>
      <w:lvlJc w:val="left"/>
      <w:pPr>
        <w:ind w:left="720" w:hanging="360"/>
      </w:pPr>
      <w:rPr>
        <w:rFonts w:ascii="Symbol" w:hAnsi="Symbol" w:hint="default"/>
      </w:rPr>
    </w:lvl>
    <w:lvl w:ilvl="1" w:tplc="CBE6B32E">
      <w:start w:val="1"/>
      <w:numFmt w:val="bullet"/>
      <w:lvlText w:val="o"/>
      <w:lvlJc w:val="left"/>
      <w:pPr>
        <w:ind w:left="1440" w:hanging="360"/>
      </w:pPr>
      <w:rPr>
        <w:rFonts w:ascii="Courier New" w:hAnsi="Courier New" w:hint="default"/>
      </w:rPr>
    </w:lvl>
    <w:lvl w:ilvl="2" w:tplc="7FD6D928">
      <w:start w:val="1"/>
      <w:numFmt w:val="bullet"/>
      <w:lvlText w:val=""/>
      <w:lvlJc w:val="left"/>
      <w:pPr>
        <w:ind w:left="2160" w:hanging="360"/>
      </w:pPr>
      <w:rPr>
        <w:rFonts w:ascii="Wingdings" w:hAnsi="Wingdings" w:hint="default"/>
      </w:rPr>
    </w:lvl>
    <w:lvl w:ilvl="3" w:tplc="4EE07D78">
      <w:start w:val="1"/>
      <w:numFmt w:val="bullet"/>
      <w:lvlText w:val=""/>
      <w:lvlJc w:val="left"/>
      <w:pPr>
        <w:ind w:left="2880" w:hanging="360"/>
      </w:pPr>
      <w:rPr>
        <w:rFonts w:ascii="Symbol" w:hAnsi="Symbol" w:hint="default"/>
      </w:rPr>
    </w:lvl>
    <w:lvl w:ilvl="4" w:tplc="DA847300">
      <w:start w:val="1"/>
      <w:numFmt w:val="bullet"/>
      <w:lvlText w:val="o"/>
      <w:lvlJc w:val="left"/>
      <w:pPr>
        <w:ind w:left="3600" w:hanging="360"/>
      </w:pPr>
      <w:rPr>
        <w:rFonts w:ascii="Courier New" w:hAnsi="Courier New" w:hint="default"/>
      </w:rPr>
    </w:lvl>
    <w:lvl w:ilvl="5" w:tplc="4FA838D2">
      <w:start w:val="1"/>
      <w:numFmt w:val="bullet"/>
      <w:lvlText w:val=""/>
      <w:lvlJc w:val="left"/>
      <w:pPr>
        <w:ind w:left="4320" w:hanging="360"/>
      </w:pPr>
      <w:rPr>
        <w:rFonts w:ascii="Wingdings" w:hAnsi="Wingdings" w:hint="default"/>
      </w:rPr>
    </w:lvl>
    <w:lvl w:ilvl="6" w:tplc="2BFCA9C0">
      <w:start w:val="1"/>
      <w:numFmt w:val="bullet"/>
      <w:lvlText w:val=""/>
      <w:lvlJc w:val="left"/>
      <w:pPr>
        <w:ind w:left="5040" w:hanging="360"/>
      </w:pPr>
      <w:rPr>
        <w:rFonts w:ascii="Symbol" w:hAnsi="Symbol" w:hint="default"/>
      </w:rPr>
    </w:lvl>
    <w:lvl w:ilvl="7" w:tplc="9984CD4E">
      <w:start w:val="1"/>
      <w:numFmt w:val="bullet"/>
      <w:lvlText w:val="o"/>
      <w:lvlJc w:val="left"/>
      <w:pPr>
        <w:ind w:left="5760" w:hanging="360"/>
      </w:pPr>
      <w:rPr>
        <w:rFonts w:ascii="Courier New" w:hAnsi="Courier New" w:hint="default"/>
      </w:rPr>
    </w:lvl>
    <w:lvl w:ilvl="8" w:tplc="CB7AB346">
      <w:start w:val="1"/>
      <w:numFmt w:val="bullet"/>
      <w:lvlText w:val=""/>
      <w:lvlJc w:val="left"/>
      <w:pPr>
        <w:ind w:left="6480" w:hanging="360"/>
      </w:pPr>
      <w:rPr>
        <w:rFonts w:ascii="Wingdings" w:hAnsi="Wingdings" w:hint="default"/>
      </w:rPr>
    </w:lvl>
  </w:abstractNum>
  <w:abstractNum w:abstractNumId="102" w15:restartNumberingAfterBreak="0">
    <w:nsid w:val="0CB3665A"/>
    <w:multiLevelType w:val="hybridMultilevel"/>
    <w:tmpl w:val="FFFFFFFF"/>
    <w:lvl w:ilvl="0" w:tplc="D578D630">
      <w:start w:val="1"/>
      <w:numFmt w:val="bullet"/>
      <w:lvlText w:val=""/>
      <w:lvlJc w:val="left"/>
      <w:pPr>
        <w:ind w:left="720" w:hanging="360"/>
      </w:pPr>
      <w:rPr>
        <w:rFonts w:ascii="Symbol" w:hAnsi="Symbol" w:hint="default"/>
      </w:rPr>
    </w:lvl>
    <w:lvl w:ilvl="1" w:tplc="9BC67A42">
      <w:start w:val="1"/>
      <w:numFmt w:val="bullet"/>
      <w:lvlText w:val="o"/>
      <w:lvlJc w:val="left"/>
      <w:pPr>
        <w:ind w:left="1440" w:hanging="360"/>
      </w:pPr>
      <w:rPr>
        <w:rFonts w:ascii="Courier New" w:hAnsi="Courier New" w:hint="default"/>
      </w:rPr>
    </w:lvl>
    <w:lvl w:ilvl="2" w:tplc="A5D2F0B0">
      <w:start w:val="1"/>
      <w:numFmt w:val="bullet"/>
      <w:lvlText w:val=""/>
      <w:lvlJc w:val="left"/>
      <w:pPr>
        <w:ind w:left="2160" w:hanging="360"/>
      </w:pPr>
      <w:rPr>
        <w:rFonts w:ascii="Wingdings" w:hAnsi="Wingdings" w:hint="default"/>
      </w:rPr>
    </w:lvl>
    <w:lvl w:ilvl="3" w:tplc="18B64AEA">
      <w:start w:val="1"/>
      <w:numFmt w:val="bullet"/>
      <w:lvlText w:val=""/>
      <w:lvlJc w:val="left"/>
      <w:pPr>
        <w:ind w:left="2880" w:hanging="360"/>
      </w:pPr>
      <w:rPr>
        <w:rFonts w:ascii="Symbol" w:hAnsi="Symbol" w:hint="default"/>
      </w:rPr>
    </w:lvl>
    <w:lvl w:ilvl="4" w:tplc="4F12D498">
      <w:start w:val="1"/>
      <w:numFmt w:val="bullet"/>
      <w:lvlText w:val="o"/>
      <w:lvlJc w:val="left"/>
      <w:pPr>
        <w:ind w:left="3600" w:hanging="360"/>
      </w:pPr>
      <w:rPr>
        <w:rFonts w:ascii="Courier New" w:hAnsi="Courier New" w:hint="default"/>
      </w:rPr>
    </w:lvl>
    <w:lvl w:ilvl="5" w:tplc="68888890">
      <w:start w:val="1"/>
      <w:numFmt w:val="bullet"/>
      <w:lvlText w:val=""/>
      <w:lvlJc w:val="left"/>
      <w:pPr>
        <w:ind w:left="4320" w:hanging="360"/>
      </w:pPr>
      <w:rPr>
        <w:rFonts w:ascii="Wingdings" w:hAnsi="Wingdings" w:hint="default"/>
      </w:rPr>
    </w:lvl>
    <w:lvl w:ilvl="6" w:tplc="7A8853C4">
      <w:start w:val="1"/>
      <w:numFmt w:val="bullet"/>
      <w:lvlText w:val=""/>
      <w:lvlJc w:val="left"/>
      <w:pPr>
        <w:ind w:left="5040" w:hanging="360"/>
      </w:pPr>
      <w:rPr>
        <w:rFonts w:ascii="Symbol" w:hAnsi="Symbol" w:hint="default"/>
      </w:rPr>
    </w:lvl>
    <w:lvl w:ilvl="7" w:tplc="F0D497F8">
      <w:start w:val="1"/>
      <w:numFmt w:val="bullet"/>
      <w:lvlText w:val="o"/>
      <w:lvlJc w:val="left"/>
      <w:pPr>
        <w:ind w:left="5760" w:hanging="360"/>
      </w:pPr>
      <w:rPr>
        <w:rFonts w:ascii="Courier New" w:hAnsi="Courier New" w:hint="default"/>
      </w:rPr>
    </w:lvl>
    <w:lvl w:ilvl="8" w:tplc="95266C64">
      <w:start w:val="1"/>
      <w:numFmt w:val="bullet"/>
      <w:lvlText w:val=""/>
      <w:lvlJc w:val="left"/>
      <w:pPr>
        <w:ind w:left="6480" w:hanging="360"/>
      </w:pPr>
      <w:rPr>
        <w:rFonts w:ascii="Wingdings" w:hAnsi="Wingdings" w:hint="default"/>
      </w:rPr>
    </w:lvl>
  </w:abstractNum>
  <w:abstractNum w:abstractNumId="103" w15:restartNumberingAfterBreak="0">
    <w:nsid w:val="0CC8108A"/>
    <w:multiLevelType w:val="hybridMultilevel"/>
    <w:tmpl w:val="FFFFFFFF"/>
    <w:lvl w:ilvl="0" w:tplc="82A80BAE">
      <w:start w:val="1"/>
      <w:numFmt w:val="bullet"/>
      <w:lvlText w:val=""/>
      <w:lvlJc w:val="left"/>
      <w:pPr>
        <w:ind w:left="720" w:hanging="360"/>
      </w:pPr>
      <w:rPr>
        <w:rFonts w:ascii="Symbol" w:hAnsi="Symbol" w:hint="default"/>
      </w:rPr>
    </w:lvl>
    <w:lvl w:ilvl="1" w:tplc="8762291C">
      <w:start w:val="1"/>
      <w:numFmt w:val="bullet"/>
      <w:lvlText w:val="o"/>
      <w:lvlJc w:val="left"/>
      <w:pPr>
        <w:ind w:left="1440" w:hanging="360"/>
      </w:pPr>
      <w:rPr>
        <w:rFonts w:ascii="Courier New" w:hAnsi="Courier New" w:hint="default"/>
      </w:rPr>
    </w:lvl>
    <w:lvl w:ilvl="2" w:tplc="9110BE08">
      <w:start w:val="1"/>
      <w:numFmt w:val="bullet"/>
      <w:lvlText w:val=""/>
      <w:lvlJc w:val="left"/>
      <w:pPr>
        <w:ind w:left="2160" w:hanging="360"/>
      </w:pPr>
      <w:rPr>
        <w:rFonts w:ascii="Wingdings" w:hAnsi="Wingdings" w:hint="default"/>
      </w:rPr>
    </w:lvl>
    <w:lvl w:ilvl="3" w:tplc="A9D6E7CE">
      <w:start w:val="1"/>
      <w:numFmt w:val="bullet"/>
      <w:lvlText w:val=""/>
      <w:lvlJc w:val="left"/>
      <w:pPr>
        <w:ind w:left="2880" w:hanging="360"/>
      </w:pPr>
      <w:rPr>
        <w:rFonts w:ascii="Symbol" w:hAnsi="Symbol" w:hint="default"/>
      </w:rPr>
    </w:lvl>
    <w:lvl w:ilvl="4" w:tplc="7636515A">
      <w:start w:val="1"/>
      <w:numFmt w:val="bullet"/>
      <w:lvlText w:val="o"/>
      <w:lvlJc w:val="left"/>
      <w:pPr>
        <w:ind w:left="3600" w:hanging="360"/>
      </w:pPr>
      <w:rPr>
        <w:rFonts w:ascii="Courier New" w:hAnsi="Courier New" w:hint="default"/>
      </w:rPr>
    </w:lvl>
    <w:lvl w:ilvl="5" w:tplc="5376388E">
      <w:start w:val="1"/>
      <w:numFmt w:val="bullet"/>
      <w:lvlText w:val=""/>
      <w:lvlJc w:val="left"/>
      <w:pPr>
        <w:ind w:left="4320" w:hanging="360"/>
      </w:pPr>
      <w:rPr>
        <w:rFonts w:ascii="Wingdings" w:hAnsi="Wingdings" w:hint="default"/>
      </w:rPr>
    </w:lvl>
    <w:lvl w:ilvl="6" w:tplc="FA5660F4">
      <w:start w:val="1"/>
      <w:numFmt w:val="bullet"/>
      <w:lvlText w:val=""/>
      <w:lvlJc w:val="left"/>
      <w:pPr>
        <w:ind w:left="5040" w:hanging="360"/>
      </w:pPr>
      <w:rPr>
        <w:rFonts w:ascii="Symbol" w:hAnsi="Symbol" w:hint="default"/>
      </w:rPr>
    </w:lvl>
    <w:lvl w:ilvl="7" w:tplc="EF787EF2">
      <w:start w:val="1"/>
      <w:numFmt w:val="bullet"/>
      <w:lvlText w:val="o"/>
      <w:lvlJc w:val="left"/>
      <w:pPr>
        <w:ind w:left="5760" w:hanging="360"/>
      </w:pPr>
      <w:rPr>
        <w:rFonts w:ascii="Courier New" w:hAnsi="Courier New" w:hint="default"/>
      </w:rPr>
    </w:lvl>
    <w:lvl w:ilvl="8" w:tplc="7F1A73C8">
      <w:start w:val="1"/>
      <w:numFmt w:val="bullet"/>
      <w:lvlText w:val=""/>
      <w:lvlJc w:val="left"/>
      <w:pPr>
        <w:ind w:left="6480" w:hanging="360"/>
      </w:pPr>
      <w:rPr>
        <w:rFonts w:ascii="Wingdings" w:hAnsi="Wingdings" w:hint="default"/>
      </w:rPr>
    </w:lvl>
  </w:abstractNum>
  <w:abstractNum w:abstractNumId="104" w15:restartNumberingAfterBreak="0">
    <w:nsid w:val="0CC87F49"/>
    <w:multiLevelType w:val="hybridMultilevel"/>
    <w:tmpl w:val="FFFFFFFF"/>
    <w:lvl w:ilvl="0" w:tplc="D8C47B94">
      <w:start w:val="1"/>
      <w:numFmt w:val="bullet"/>
      <w:lvlText w:val=""/>
      <w:lvlJc w:val="left"/>
      <w:pPr>
        <w:ind w:left="720" w:hanging="360"/>
      </w:pPr>
      <w:rPr>
        <w:rFonts w:ascii="Symbol" w:hAnsi="Symbol" w:hint="default"/>
      </w:rPr>
    </w:lvl>
    <w:lvl w:ilvl="1" w:tplc="5E3EF2D8">
      <w:start w:val="1"/>
      <w:numFmt w:val="bullet"/>
      <w:lvlText w:val="o"/>
      <w:lvlJc w:val="left"/>
      <w:pPr>
        <w:ind w:left="1440" w:hanging="360"/>
      </w:pPr>
      <w:rPr>
        <w:rFonts w:ascii="Courier New" w:hAnsi="Courier New" w:hint="default"/>
      </w:rPr>
    </w:lvl>
    <w:lvl w:ilvl="2" w:tplc="F1481AF4">
      <w:start w:val="1"/>
      <w:numFmt w:val="bullet"/>
      <w:lvlText w:val=""/>
      <w:lvlJc w:val="left"/>
      <w:pPr>
        <w:ind w:left="2160" w:hanging="360"/>
      </w:pPr>
      <w:rPr>
        <w:rFonts w:ascii="Wingdings" w:hAnsi="Wingdings" w:hint="default"/>
      </w:rPr>
    </w:lvl>
    <w:lvl w:ilvl="3" w:tplc="5662628E">
      <w:start w:val="1"/>
      <w:numFmt w:val="bullet"/>
      <w:lvlText w:val=""/>
      <w:lvlJc w:val="left"/>
      <w:pPr>
        <w:ind w:left="2880" w:hanging="360"/>
      </w:pPr>
      <w:rPr>
        <w:rFonts w:ascii="Symbol" w:hAnsi="Symbol" w:hint="default"/>
      </w:rPr>
    </w:lvl>
    <w:lvl w:ilvl="4" w:tplc="3FCA8144">
      <w:start w:val="1"/>
      <w:numFmt w:val="bullet"/>
      <w:lvlText w:val="o"/>
      <w:lvlJc w:val="left"/>
      <w:pPr>
        <w:ind w:left="3600" w:hanging="360"/>
      </w:pPr>
      <w:rPr>
        <w:rFonts w:ascii="Courier New" w:hAnsi="Courier New" w:hint="default"/>
      </w:rPr>
    </w:lvl>
    <w:lvl w:ilvl="5" w:tplc="80E68C30">
      <w:start w:val="1"/>
      <w:numFmt w:val="bullet"/>
      <w:lvlText w:val=""/>
      <w:lvlJc w:val="left"/>
      <w:pPr>
        <w:ind w:left="4320" w:hanging="360"/>
      </w:pPr>
      <w:rPr>
        <w:rFonts w:ascii="Wingdings" w:hAnsi="Wingdings" w:hint="default"/>
      </w:rPr>
    </w:lvl>
    <w:lvl w:ilvl="6" w:tplc="B2FE5EA2">
      <w:start w:val="1"/>
      <w:numFmt w:val="bullet"/>
      <w:lvlText w:val=""/>
      <w:lvlJc w:val="left"/>
      <w:pPr>
        <w:ind w:left="5040" w:hanging="360"/>
      </w:pPr>
      <w:rPr>
        <w:rFonts w:ascii="Symbol" w:hAnsi="Symbol" w:hint="default"/>
      </w:rPr>
    </w:lvl>
    <w:lvl w:ilvl="7" w:tplc="F60E1852">
      <w:start w:val="1"/>
      <w:numFmt w:val="bullet"/>
      <w:lvlText w:val="o"/>
      <w:lvlJc w:val="left"/>
      <w:pPr>
        <w:ind w:left="5760" w:hanging="360"/>
      </w:pPr>
      <w:rPr>
        <w:rFonts w:ascii="Courier New" w:hAnsi="Courier New" w:hint="default"/>
      </w:rPr>
    </w:lvl>
    <w:lvl w:ilvl="8" w:tplc="615EAE26">
      <w:start w:val="1"/>
      <w:numFmt w:val="bullet"/>
      <w:lvlText w:val=""/>
      <w:lvlJc w:val="left"/>
      <w:pPr>
        <w:ind w:left="6480" w:hanging="360"/>
      </w:pPr>
      <w:rPr>
        <w:rFonts w:ascii="Wingdings" w:hAnsi="Wingdings" w:hint="default"/>
      </w:rPr>
    </w:lvl>
  </w:abstractNum>
  <w:abstractNum w:abstractNumId="105" w15:restartNumberingAfterBreak="0">
    <w:nsid w:val="0CEA26F8"/>
    <w:multiLevelType w:val="hybridMultilevel"/>
    <w:tmpl w:val="FFFFFFFF"/>
    <w:lvl w:ilvl="0" w:tplc="795AFD32">
      <w:start w:val="1"/>
      <w:numFmt w:val="bullet"/>
      <w:lvlText w:val=""/>
      <w:lvlJc w:val="left"/>
      <w:pPr>
        <w:ind w:left="720" w:hanging="360"/>
      </w:pPr>
      <w:rPr>
        <w:rFonts w:ascii="Symbol" w:hAnsi="Symbol" w:hint="default"/>
      </w:rPr>
    </w:lvl>
    <w:lvl w:ilvl="1" w:tplc="0E32D626">
      <w:start w:val="1"/>
      <w:numFmt w:val="bullet"/>
      <w:lvlText w:val="o"/>
      <w:lvlJc w:val="left"/>
      <w:pPr>
        <w:ind w:left="1440" w:hanging="360"/>
      </w:pPr>
      <w:rPr>
        <w:rFonts w:ascii="Courier New" w:hAnsi="Courier New" w:hint="default"/>
      </w:rPr>
    </w:lvl>
    <w:lvl w:ilvl="2" w:tplc="15C69E72">
      <w:start w:val="1"/>
      <w:numFmt w:val="bullet"/>
      <w:lvlText w:val=""/>
      <w:lvlJc w:val="left"/>
      <w:pPr>
        <w:ind w:left="2160" w:hanging="360"/>
      </w:pPr>
      <w:rPr>
        <w:rFonts w:ascii="Wingdings" w:hAnsi="Wingdings" w:hint="default"/>
      </w:rPr>
    </w:lvl>
    <w:lvl w:ilvl="3" w:tplc="2BDCE756">
      <w:start w:val="1"/>
      <w:numFmt w:val="bullet"/>
      <w:lvlText w:val=""/>
      <w:lvlJc w:val="left"/>
      <w:pPr>
        <w:ind w:left="2880" w:hanging="360"/>
      </w:pPr>
      <w:rPr>
        <w:rFonts w:ascii="Symbol" w:hAnsi="Symbol" w:hint="default"/>
      </w:rPr>
    </w:lvl>
    <w:lvl w:ilvl="4" w:tplc="7BF6EA56">
      <w:start w:val="1"/>
      <w:numFmt w:val="bullet"/>
      <w:lvlText w:val="o"/>
      <w:lvlJc w:val="left"/>
      <w:pPr>
        <w:ind w:left="3600" w:hanging="360"/>
      </w:pPr>
      <w:rPr>
        <w:rFonts w:ascii="Courier New" w:hAnsi="Courier New" w:hint="default"/>
      </w:rPr>
    </w:lvl>
    <w:lvl w:ilvl="5" w:tplc="84F40628">
      <w:start w:val="1"/>
      <w:numFmt w:val="bullet"/>
      <w:lvlText w:val=""/>
      <w:lvlJc w:val="left"/>
      <w:pPr>
        <w:ind w:left="4320" w:hanging="360"/>
      </w:pPr>
      <w:rPr>
        <w:rFonts w:ascii="Wingdings" w:hAnsi="Wingdings" w:hint="default"/>
      </w:rPr>
    </w:lvl>
    <w:lvl w:ilvl="6" w:tplc="657EF06E">
      <w:start w:val="1"/>
      <w:numFmt w:val="bullet"/>
      <w:lvlText w:val=""/>
      <w:lvlJc w:val="left"/>
      <w:pPr>
        <w:ind w:left="5040" w:hanging="360"/>
      </w:pPr>
      <w:rPr>
        <w:rFonts w:ascii="Symbol" w:hAnsi="Symbol" w:hint="default"/>
      </w:rPr>
    </w:lvl>
    <w:lvl w:ilvl="7" w:tplc="5F64FBEE">
      <w:start w:val="1"/>
      <w:numFmt w:val="bullet"/>
      <w:lvlText w:val="o"/>
      <w:lvlJc w:val="left"/>
      <w:pPr>
        <w:ind w:left="5760" w:hanging="360"/>
      </w:pPr>
      <w:rPr>
        <w:rFonts w:ascii="Courier New" w:hAnsi="Courier New" w:hint="default"/>
      </w:rPr>
    </w:lvl>
    <w:lvl w:ilvl="8" w:tplc="8B1896DE">
      <w:start w:val="1"/>
      <w:numFmt w:val="bullet"/>
      <w:lvlText w:val=""/>
      <w:lvlJc w:val="left"/>
      <w:pPr>
        <w:ind w:left="6480" w:hanging="360"/>
      </w:pPr>
      <w:rPr>
        <w:rFonts w:ascii="Wingdings" w:hAnsi="Wingdings" w:hint="default"/>
      </w:rPr>
    </w:lvl>
  </w:abstractNum>
  <w:abstractNum w:abstractNumId="106" w15:restartNumberingAfterBreak="0">
    <w:nsid w:val="0CF8297E"/>
    <w:multiLevelType w:val="hybridMultilevel"/>
    <w:tmpl w:val="FFFFFFFF"/>
    <w:lvl w:ilvl="0" w:tplc="FC4A4CF2">
      <w:start w:val="1"/>
      <w:numFmt w:val="bullet"/>
      <w:lvlText w:val=""/>
      <w:lvlJc w:val="left"/>
      <w:pPr>
        <w:ind w:left="720" w:hanging="360"/>
      </w:pPr>
      <w:rPr>
        <w:rFonts w:ascii="Symbol" w:hAnsi="Symbol" w:hint="default"/>
      </w:rPr>
    </w:lvl>
    <w:lvl w:ilvl="1" w:tplc="78D61E78">
      <w:start w:val="1"/>
      <w:numFmt w:val="bullet"/>
      <w:lvlText w:val="o"/>
      <w:lvlJc w:val="left"/>
      <w:pPr>
        <w:ind w:left="1440" w:hanging="360"/>
      </w:pPr>
      <w:rPr>
        <w:rFonts w:ascii="Courier New" w:hAnsi="Courier New" w:hint="default"/>
      </w:rPr>
    </w:lvl>
    <w:lvl w:ilvl="2" w:tplc="44E6B94C">
      <w:start w:val="1"/>
      <w:numFmt w:val="bullet"/>
      <w:lvlText w:val=""/>
      <w:lvlJc w:val="left"/>
      <w:pPr>
        <w:ind w:left="2160" w:hanging="360"/>
      </w:pPr>
      <w:rPr>
        <w:rFonts w:ascii="Wingdings" w:hAnsi="Wingdings" w:hint="default"/>
      </w:rPr>
    </w:lvl>
    <w:lvl w:ilvl="3" w:tplc="3116A05C">
      <w:start w:val="1"/>
      <w:numFmt w:val="bullet"/>
      <w:lvlText w:val=""/>
      <w:lvlJc w:val="left"/>
      <w:pPr>
        <w:ind w:left="2880" w:hanging="360"/>
      </w:pPr>
      <w:rPr>
        <w:rFonts w:ascii="Symbol" w:hAnsi="Symbol" w:hint="default"/>
      </w:rPr>
    </w:lvl>
    <w:lvl w:ilvl="4" w:tplc="7034E086">
      <w:start w:val="1"/>
      <w:numFmt w:val="bullet"/>
      <w:lvlText w:val="o"/>
      <w:lvlJc w:val="left"/>
      <w:pPr>
        <w:ind w:left="3600" w:hanging="360"/>
      </w:pPr>
      <w:rPr>
        <w:rFonts w:ascii="Courier New" w:hAnsi="Courier New" w:hint="default"/>
      </w:rPr>
    </w:lvl>
    <w:lvl w:ilvl="5" w:tplc="F2E26A66">
      <w:start w:val="1"/>
      <w:numFmt w:val="bullet"/>
      <w:lvlText w:val=""/>
      <w:lvlJc w:val="left"/>
      <w:pPr>
        <w:ind w:left="4320" w:hanging="360"/>
      </w:pPr>
      <w:rPr>
        <w:rFonts w:ascii="Wingdings" w:hAnsi="Wingdings" w:hint="default"/>
      </w:rPr>
    </w:lvl>
    <w:lvl w:ilvl="6" w:tplc="251865D6">
      <w:start w:val="1"/>
      <w:numFmt w:val="bullet"/>
      <w:lvlText w:val=""/>
      <w:lvlJc w:val="left"/>
      <w:pPr>
        <w:ind w:left="5040" w:hanging="360"/>
      </w:pPr>
      <w:rPr>
        <w:rFonts w:ascii="Symbol" w:hAnsi="Symbol" w:hint="default"/>
      </w:rPr>
    </w:lvl>
    <w:lvl w:ilvl="7" w:tplc="2CF2B8F2">
      <w:start w:val="1"/>
      <w:numFmt w:val="bullet"/>
      <w:lvlText w:val="o"/>
      <w:lvlJc w:val="left"/>
      <w:pPr>
        <w:ind w:left="5760" w:hanging="360"/>
      </w:pPr>
      <w:rPr>
        <w:rFonts w:ascii="Courier New" w:hAnsi="Courier New" w:hint="default"/>
      </w:rPr>
    </w:lvl>
    <w:lvl w:ilvl="8" w:tplc="D40083E4">
      <w:start w:val="1"/>
      <w:numFmt w:val="bullet"/>
      <w:lvlText w:val=""/>
      <w:lvlJc w:val="left"/>
      <w:pPr>
        <w:ind w:left="6480" w:hanging="360"/>
      </w:pPr>
      <w:rPr>
        <w:rFonts w:ascii="Wingdings" w:hAnsi="Wingdings" w:hint="default"/>
      </w:rPr>
    </w:lvl>
  </w:abstractNum>
  <w:abstractNum w:abstractNumId="107" w15:restartNumberingAfterBreak="0">
    <w:nsid w:val="0CFB38A8"/>
    <w:multiLevelType w:val="hybridMultilevel"/>
    <w:tmpl w:val="FFFFFFFF"/>
    <w:lvl w:ilvl="0" w:tplc="8A323778">
      <w:start w:val="1"/>
      <w:numFmt w:val="bullet"/>
      <w:lvlText w:val=""/>
      <w:lvlJc w:val="left"/>
      <w:pPr>
        <w:ind w:left="720" w:hanging="360"/>
      </w:pPr>
      <w:rPr>
        <w:rFonts w:ascii="Symbol" w:hAnsi="Symbol" w:hint="default"/>
      </w:rPr>
    </w:lvl>
    <w:lvl w:ilvl="1" w:tplc="7AE8ADC8">
      <w:start w:val="1"/>
      <w:numFmt w:val="bullet"/>
      <w:lvlText w:val="o"/>
      <w:lvlJc w:val="left"/>
      <w:pPr>
        <w:ind w:left="1440" w:hanging="360"/>
      </w:pPr>
      <w:rPr>
        <w:rFonts w:ascii="Courier New" w:hAnsi="Courier New" w:hint="default"/>
      </w:rPr>
    </w:lvl>
    <w:lvl w:ilvl="2" w:tplc="6FE8B010">
      <w:start w:val="1"/>
      <w:numFmt w:val="bullet"/>
      <w:lvlText w:val=""/>
      <w:lvlJc w:val="left"/>
      <w:pPr>
        <w:ind w:left="2160" w:hanging="360"/>
      </w:pPr>
      <w:rPr>
        <w:rFonts w:ascii="Wingdings" w:hAnsi="Wingdings" w:hint="default"/>
      </w:rPr>
    </w:lvl>
    <w:lvl w:ilvl="3" w:tplc="C752160A">
      <w:start w:val="1"/>
      <w:numFmt w:val="bullet"/>
      <w:lvlText w:val=""/>
      <w:lvlJc w:val="left"/>
      <w:pPr>
        <w:ind w:left="2880" w:hanging="360"/>
      </w:pPr>
      <w:rPr>
        <w:rFonts w:ascii="Symbol" w:hAnsi="Symbol" w:hint="default"/>
      </w:rPr>
    </w:lvl>
    <w:lvl w:ilvl="4" w:tplc="F3522D30">
      <w:start w:val="1"/>
      <w:numFmt w:val="bullet"/>
      <w:lvlText w:val="o"/>
      <w:lvlJc w:val="left"/>
      <w:pPr>
        <w:ind w:left="3600" w:hanging="360"/>
      </w:pPr>
      <w:rPr>
        <w:rFonts w:ascii="Courier New" w:hAnsi="Courier New" w:hint="default"/>
      </w:rPr>
    </w:lvl>
    <w:lvl w:ilvl="5" w:tplc="EB8C135E">
      <w:start w:val="1"/>
      <w:numFmt w:val="bullet"/>
      <w:lvlText w:val=""/>
      <w:lvlJc w:val="left"/>
      <w:pPr>
        <w:ind w:left="4320" w:hanging="360"/>
      </w:pPr>
      <w:rPr>
        <w:rFonts w:ascii="Wingdings" w:hAnsi="Wingdings" w:hint="default"/>
      </w:rPr>
    </w:lvl>
    <w:lvl w:ilvl="6" w:tplc="70D07A20">
      <w:start w:val="1"/>
      <w:numFmt w:val="bullet"/>
      <w:lvlText w:val=""/>
      <w:lvlJc w:val="left"/>
      <w:pPr>
        <w:ind w:left="5040" w:hanging="360"/>
      </w:pPr>
      <w:rPr>
        <w:rFonts w:ascii="Symbol" w:hAnsi="Symbol" w:hint="default"/>
      </w:rPr>
    </w:lvl>
    <w:lvl w:ilvl="7" w:tplc="9A4A8180">
      <w:start w:val="1"/>
      <w:numFmt w:val="bullet"/>
      <w:lvlText w:val="o"/>
      <w:lvlJc w:val="left"/>
      <w:pPr>
        <w:ind w:left="5760" w:hanging="360"/>
      </w:pPr>
      <w:rPr>
        <w:rFonts w:ascii="Courier New" w:hAnsi="Courier New" w:hint="default"/>
      </w:rPr>
    </w:lvl>
    <w:lvl w:ilvl="8" w:tplc="9BE07CBA">
      <w:start w:val="1"/>
      <w:numFmt w:val="bullet"/>
      <w:lvlText w:val=""/>
      <w:lvlJc w:val="left"/>
      <w:pPr>
        <w:ind w:left="6480" w:hanging="360"/>
      </w:pPr>
      <w:rPr>
        <w:rFonts w:ascii="Wingdings" w:hAnsi="Wingdings" w:hint="default"/>
      </w:rPr>
    </w:lvl>
  </w:abstractNum>
  <w:abstractNum w:abstractNumId="108" w15:restartNumberingAfterBreak="0">
    <w:nsid w:val="0D01047E"/>
    <w:multiLevelType w:val="hybridMultilevel"/>
    <w:tmpl w:val="FFFFFFFF"/>
    <w:lvl w:ilvl="0" w:tplc="125E1F0C">
      <w:start w:val="1"/>
      <w:numFmt w:val="bullet"/>
      <w:lvlText w:val=""/>
      <w:lvlJc w:val="left"/>
      <w:pPr>
        <w:ind w:left="720" w:hanging="360"/>
      </w:pPr>
      <w:rPr>
        <w:rFonts w:ascii="Symbol" w:hAnsi="Symbol" w:hint="default"/>
      </w:rPr>
    </w:lvl>
    <w:lvl w:ilvl="1" w:tplc="825439F4">
      <w:start w:val="1"/>
      <w:numFmt w:val="bullet"/>
      <w:lvlText w:val="o"/>
      <w:lvlJc w:val="left"/>
      <w:pPr>
        <w:ind w:left="1440" w:hanging="360"/>
      </w:pPr>
      <w:rPr>
        <w:rFonts w:ascii="Courier New" w:hAnsi="Courier New" w:hint="default"/>
      </w:rPr>
    </w:lvl>
    <w:lvl w:ilvl="2" w:tplc="D0641DFA">
      <w:start w:val="1"/>
      <w:numFmt w:val="bullet"/>
      <w:lvlText w:val=""/>
      <w:lvlJc w:val="left"/>
      <w:pPr>
        <w:ind w:left="2160" w:hanging="360"/>
      </w:pPr>
      <w:rPr>
        <w:rFonts w:ascii="Wingdings" w:hAnsi="Wingdings" w:hint="default"/>
      </w:rPr>
    </w:lvl>
    <w:lvl w:ilvl="3" w:tplc="841A7A42">
      <w:start w:val="1"/>
      <w:numFmt w:val="bullet"/>
      <w:lvlText w:val=""/>
      <w:lvlJc w:val="left"/>
      <w:pPr>
        <w:ind w:left="2880" w:hanging="360"/>
      </w:pPr>
      <w:rPr>
        <w:rFonts w:ascii="Symbol" w:hAnsi="Symbol" w:hint="default"/>
      </w:rPr>
    </w:lvl>
    <w:lvl w:ilvl="4" w:tplc="9670B962">
      <w:start w:val="1"/>
      <w:numFmt w:val="bullet"/>
      <w:lvlText w:val="o"/>
      <w:lvlJc w:val="left"/>
      <w:pPr>
        <w:ind w:left="3600" w:hanging="360"/>
      </w:pPr>
      <w:rPr>
        <w:rFonts w:ascii="Courier New" w:hAnsi="Courier New" w:hint="default"/>
      </w:rPr>
    </w:lvl>
    <w:lvl w:ilvl="5" w:tplc="69929D7C">
      <w:start w:val="1"/>
      <w:numFmt w:val="bullet"/>
      <w:lvlText w:val=""/>
      <w:lvlJc w:val="left"/>
      <w:pPr>
        <w:ind w:left="4320" w:hanging="360"/>
      </w:pPr>
      <w:rPr>
        <w:rFonts w:ascii="Wingdings" w:hAnsi="Wingdings" w:hint="default"/>
      </w:rPr>
    </w:lvl>
    <w:lvl w:ilvl="6" w:tplc="3DA8A60A">
      <w:start w:val="1"/>
      <w:numFmt w:val="bullet"/>
      <w:lvlText w:val=""/>
      <w:lvlJc w:val="left"/>
      <w:pPr>
        <w:ind w:left="5040" w:hanging="360"/>
      </w:pPr>
      <w:rPr>
        <w:rFonts w:ascii="Symbol" w:hAnsi="Symbol" w:hint="default"/>
      </w:rPr>
    </w:lvl>
    <w:lvl w:ilvl="7" w:tplc="573888A0">
      <w:start w:val="1"/>
      <w:numFmt w:val="bullet"/>
      <w:lvlText w:val="o"/>
      <w:lvlJc w:val="left"/>
      <w:pPr>
        <w:ind w:left="5760" w:hanging="360"/>
      </w:pPr>
      <w:rPr>
        <w:rFonts w:ascii="Courier New" w:hAnsi="Courier New" w:hint="default"/>
      </w:rPr>
    </w:lvl>
    <w:lvl w:ilvl="8" w:tplc="EEF6FBBC">
      <w:start w:val="1"/>
      <w:numFmt w:val="bullet"/>
      <w:lvlText w:val=""/>
      <w:lvlJc w:val="left"/>
      <w:pPr>
        <w:ind w:left="6480" w:hanging="360"/>
      </w:pPr>
      <w:rPr>
        <w:rFonts w:ascii="Wingdings" w:hAnsi="Wingdings" w:hint="default"/>
      </w:rPr>
    </w:lvl>
  </w:abstractNum>
  <w:abstractNum w:abstractNumId="109" w15:restartNumberingAfterBreak="0">
    <w:nsid w:val="0D397866"/>
    <w:multiLevelType w:val="hybridMultilevel"/>
    <w:tmpl w:val="FFFFFFFF"/>
    <w:lvl w:ilvl="0" w:tplc="734486E6">
      <w:start w:val="1"/>
      <w:numFmt w:val="bullet"/>
      <w:lvlText w:val=""/>
      <w:lvlJc w:val="left"/>
      <w:pPr>
        <w:ind w:left="720" w:hanging="360"/>
      </w:pPr>
      <w:rPr>
        <w:rFonts w:ascii="Symbol" w:hAnsi="Symbol" w:hint="default"/>
      </w:rPr>
    </w:lvl>
    <w:lvl w:ilvl="1" w:tplc="9B6E6E94">
      <w:start w:val="1"/>
      <w:numFmt w:val="bullet"/>
      <w:lvlText w:val="o"/>
      <w:lvlJc w:val="left"/>
      <w:pPr>
        <w:ind w:left="1440" w:hanging="360"/>
      </w:pPr>
      <w:rPr>
        <w:rFonts w:ascii="Courier New" w:hAnsi="Courier New" w:hint="default"/>
      </w:rPr>
    </w:lvl>
    <w:lvl w:ilvl="2" w:tplc="A49ED1F0">
      <w:start w:val="1"/>
      <w:numFmt w:val="bullet"/>
      <w:lvlText w:val=""/>
      <w:lvlJc w:val="left"/>
      <w:pPr>
        <w:ind w:left="2160" w:hanging="360"/>
      </w:pPr>
      <w:rPr>
        <w:rFonts w:ascii="Wingdings" w:hAnsi="Wingdings" w:hint="default"/>
      </w:rPr>
    </w:lvl>
    <w:lvl w:ilvl="3" w:tplc="70FE1FDA">
      <w:start w:val="1"/>
      <w:numFmt w:val="bullet"/>
      <w:lvlText w:val=""/>
      <w:lvlJc w:val="left"/>
      <w:pPr>
        <w:ind w:left="2880" w:hanging="360"/>
      </w:pPr>
      <w:rPr>
        <w:rFonts w:ascii="Symbol" w:hAnsi="Symbol" w:hint="default"/>
      </w:rPr>
    </w:lvl>
    <w:lvl w:ilvl="4" w:tplc="34504C5C">
      <w:start w:val="1"/>
      <w:numFmt w:val="bullet"/>
      <w:lvlText w:val="o"/>
      <w:lvlJc w:val="left"/>
      <w:pPr>
        <w:ind w:left="3600" w:hanging="360"/>
      </w:pPr>
      <w:rPr>
        <w:rFonts w:ascii="Courier New" w:hAnsi="Courier New" w:hint="default"/>
      </w:rPr>
    </w:lvl>
    <w:lvl w:ilvl="5" w:tplc="C1F092E6">
      <w:start w:val="1"/>
      <w:numFmt w:val="bullet"/>
      <w:lvlText w:val=""/>
      <w:lvlJc w:val="left"/>
      <w:pPr>
        <w:ind w:left="4320" w:hanging="360"/>
      </w:pPr>
      <w:rPr>
        <w:rFonts w:ascii="Wingdings" w:hAnsi="Wingdings" w:hint="default"/>
      </w:rPr>
    </w:lvl>
    <w:lvl w:ilvl="6" w:tplc="21F07C7C">
      <w:start w:val="1"/>
      <w:numFmt w:val="bullet"/>
      <w:lvlText w:val=""/>
      <w:lvlJc w:val="left"/>
      <w:pPr>
        <w:ind w:left="5040" w:hanging="360"/>
      </w:pPr>
      <w:rPr>
        <w:rFonts w:ascii="Symbol" w:hAnsi="Symbol" w:hint="default"/>
      </w:rPr>
    </w:lvl>
    <w:lvl w:ilvl="7" w:tplc="3318707E">
      <w:start w:val="1"/>
      <w:numFmt w:val="bullet"/>
      <w:lvlText w:val="o"/>
      <w:lvlJc w:val="left"/>
      <w:pPr>
        <w:ind w:left="5760" w:hanging="360"/>
      </w:pPr>
      <w:rPr>
        <w:rFonts w:ascii="Courier New" w:hAnsi="Courier New" w:hint="default"/>
      </w:rPr>
    </w:lvl>
    <w:lvl w:ilvl="8" w:tplc="333259FE">
      <w:start w:val="1"/>
      <w:numFmt w:val="bullet"/>
      <w:lvlText w:val=""/>
      <w:lvlJc w:val="left"/>
      <w:pPr>
        <w:ind w:left="6480" w:hanging="360"/>
      </w:pPr>
      <w:rPr>
        <w:rFonts w:ascii="Wingdings" w:hAnsi="Wingdings" w:hint="default"/>
      </w:rPr>
    </w:lvl>
  </w:abstractNum>
  <w:abstractNum w:abstractNumId="110" w15:restartNumberingAfterBreak="0">
    <w:nsid w:val="0D4E14C2"/>
    <w:multiLevelType w:val="hybridMultilevel"/>
    <w:tmpl w:val="FFFFFFFF"/>
    <w:lvl w:ilvl="0" w:tplc="1B7A6FBA">
      <w:start w:val="1"/>
      <w:numFmt w:val="bullet"/>
      <w:lvlText w:val=""/>
      <w:lvlJc w:val="left"/>
      <w:pPr>
        <w:ind w:left="720" w:hanging="360"/>
      </w:pPr>
      <w:rPr>
        <w:rFonts w:ascii="Symbol" w:hAnsi="Symbol" w:hint="default"/>
      </w:rPr>
    </w:lvl>
    <w:lvl w:ilvl="1" w:tplc="BB5C5A7C">
      <w:start w:val="1"/>
      <w:numFmt w:val="bullet"/>
      <w:lvlText w:val="o"/>
      <w:lvlJc w:val="left"/>
      <w:pPr>
        <w:ind w:left="1440" w:hanging="360"/>
      </w:pPr>
      <w:rPr>
        <w:rFonts w:ascii="Courier New" w:hAnsi="Courier New" w:hint="default"/>
      </w:rPr>
    </w:lvl>
    <w:lvl w:ilvl="2" w:tplc="99E67758">
      <w:start w:val="1"/>
      <w:numFmt w:val="bullet"/>
      <w:lvlText w:val=""/>
      <w:lvlJc w:val="left"/>
      <w:pPr>
        <w:ind w:left="2160" w:hanging="360"/>
      </w:pPr>
      <w:rPr>
        <w:rFonts w:ascii="Wingdings" w:hAnsi="Wingdings" w:hint="default"/>
      </w:rPr>
    </w:lvl>
    <w:lvl w:ilvl="3" w:tplc="D2269D06">
      <w:start w:val="1"/>
      <w:numFmt w:val="bullet"/>
      <w:lvlText w:val=""/>
      <w:lvlJc w:val="left"/>
      <w:pPr>
        <w:ind w:left="2880" w:hanging="360"/>
      </w:pPr>
      <w:rPr>
        <w:rFonts w:ascii="Symbol" w:hAnsi="Symbol" w:hint="default"/>
      </w:rPr>
    </w:lvl>
    <w:lvl w:ilvl="4" w:tplc="7BA042DA">
      <w:start w:val="1"/>
      <w:numFmt w:val="bullet"/>
      <w:lvlText w:val="o"/>
      <w:lvlJc w:val="left"/>
      <w:pPr>
        <w:ind w:left="3600" w:hanging="360"/>
      </w:pPr>
      <w:rPr>
        <w:rFonts w:ascii="Courier New" w:hAnsi="Courier New" w:hint="default"/>
      </w:rPr>
    </w:lvl>
    <w:lvl w:ilvl="5" w:tplc="2B9422AC">
      <w:start w:val="1"/>
      <w:numFmt w:val="bullet"/>
      <w:lvlText w:val=""/>
      <w:lvlJc w:val="left"/>
      <w:pPr>
        <w:ind w:left="4320" w:hanging="360"/>
      </w:pPr>
      <w:rPr>
        <w:rFonts w:ascii="Wingdings" w:hAnsi="Wingdings" w:hint="default"/>
      </w:rPr>
    </w:lvl>
    <w:lvl w:ilvl="6" w:tplc="8BDC0448">
      <w:start w:val="1"/>
      <w:numFmt w:val="bullet"/>
      <w:lvlText w:val=""/>
      <w:lvlJc w:val="left"/>
      <w:pPr>
        <w:ind w:left="5040" w:hanging="360"/>
      </w:pPr>
      <w:rPr>
        <w:rFonts w:ascii="Symbol" w:hAnsi="Symbol" w:hint="default"/>
      </w:rPr>
    </w:lvl>
    <w:lvl w:ilvl="7" w:tplc="BE1E1F78">
      <w:start w:val="1"/>
      <w:numFmt w:val="bullet"/>
      <w:lvlText w:val="o"/>
      <w:lvlJc w:val="left"/>
      <w:pPr>
        <w:ind w:left="5760" w:hanging="360"/>
      </w:pPr>
      <w:rPr>
        <w:rFonts w:ascii="Courier New" w:hAnsi="Courier New" w:hint="default"/>
      </w:rPr>
    </w:lvl>
    <w:lvl w:ilvl="8" w:tplc="94C27A68">
      <w:start w:val="1"/>
      <w:numFmt w:val="bullet"/>
      <w:lvlText w:val=""/>
      <w:lvlJc w:val="left"/>
      <w:pPr>
        <w:ind w:left="6480" w:hanging="360"/>
      </w:pPr>
      <w:rPr>
        <w:rFonts w:ascii="Wingdings" w:hAnsi="Wingdings" w:hint="default"/>
      </w:rPr>
    </w:lvl>
  </w:abstractNum>
  <w:abstractNum w:abstractNumId="111" w15:restartNumberingAfterBreak="0">
    <w:nsid w:val="0D66281B"/>
    <w:multiLevelType w:val="hybridMultilevel"/>
    <w:tmpl w:val="FFFFFFFF"/>
    <w:lvl w:ilvl="0" w:tplc="BD446AC2">
      <w:start w:val="1"/>
      <w:numFmt w:val="bullet"/>
      <w:lvlText w:val=""/>
      <w:lvlJc w:val="left"/>
      <w:pPr>
        <w:ind w:left="720" w:hanging="360"/>
      </w:pPr>
      <w:rPr>
        <w:rFonts w:ascii="Symbol" w:hAnsi="Symbol" w:hint="default"/>
      </w:rPr>
    </w:lvl>
    <w:lvl w:ilvl="1" w:tplc="0F2A39FA">
      <w:start w:val="1"/>
      <w:numFmt w:val="bullet"/>
      <w:lvlText w:val="o"/>
      <w:lvlJc w:val="left"/>
      <w:pPr>
        <w:ind w:left="1440" w:hanging="360"/>
      </w:pPr>
      <w:rPr>
        <w:rFonts w:ascii="Courier New" w:hAnsi="Courier New" w:hint="default"/>
      </w:rPr>
    </w:lvl>
    <w:lvl w:ilvl="2" w:tplc="8AE03410">
      <w:start w:val="1"/>
      <w:numFmt w:val="bullet"/>
      <w:lvlText w:val=""/>
      <w:lvlJc w:val="left"/>
      <w:pPr>
        <w:ind w:left="2160" w:hanging="360"/>
      </w:pPr>
      <w:rPr>
        <w:rFonts w:ascii="Wingdings" w:hAnsi="Wingdings" w:hint="default"/>
      </w:rPr>
    </w:lvl>
    <w:lvl w:ilvl="3" w:tplc="CDF831C6">
      <w:start w:val="1"/>
      <w:numFmt w:val="bullet"/>
      <w:lvlText w:val=""/>
      <w:lvlJc w:val="left"/>
      <w:pPr>
        <w:ind w:left="2880" w:hanging="360"/>
      </w:pPr>
      <w:rPr>
        <w:rFonts w:ascii="Symbol" w:hAnsi="Symbol" w:hint="default"/>
      </w:rPr>
    </w:lvl>
    <w:lvl w:ilvl="4" w:tplc="E4CE447A">
      <w:start w:val="1"/>
      <w:numFmt w:val="bullet"/>
      <w:lvlText w:val="o"/>
      <w:lvlJc w:val="left"/>
      <w:pPr>
        <w:ind w:left="3600" w:hanging="360"/>
      </w:pPr>
      <w:rPr>
        <w:rFonts w:ascii="Courier New" w:hAnsi="Courier New" w:hint="default"/>
      </w:rPr>
    </w:lvl>
    <w:lvl w:ilvl="5" w:tplc="6E18F752">
      <w:start w:val="1"/>
      <w:numFmt w:val="bullet"/>
      <w:lvlText w:val=""/>
      <w:lvlJc w:val="left"/>
      <w:pPr>
        <w:ind w:left="4320" w:hanging="360"/>
      </w:pPr>
      <w:rPr>
        <w:rFonts w:ascii="Wingdings" w:hAnsi="Wingdings" w:hint="default"/>
      </w:rPr>
    </w:lvl>
    <w:lvl w:ilvl="6" w:tplc="A080DA64">
      <w:start w:val="1"/>
      <w:numFmt w:val="bullet"/>
      <w:lvlText w:val=""/>
      <w:lvlJc w:val="left"/>
      <w:pPr>
        <w:ind w:left="5040" w:hanging="360"/>
      </w:pPr>
      <w:rPr>
        <w:rFonts w:ascii="Symbol" w:hAnsi="Symbol" w:hint="default"/>
      </w:rPr>
    </w:lvl>
    <w:lvl w:ilvl="7" w:tplc="BBBED734">
      <w:start w:val="1"/>
      <w:numFmt w:val="bullet"/>
      <w:lvlText w:val="o"/>
      <w:lvlJc w:val="left"/>
      <w:pPr>
        <w:ind w:left="5760" w:hanging="360"/>
      </w:pPr>
      <w:rPr>
        <w:rFonts w:ascii="Courier New" w:hAnsi="Courier New" w:hint="default"/>
      </w:rPr>
    </w:lvl>
    <w:lvl w:ilvl="8" w:tplc="8D8A6518">
      <w:start w:val="1"/>
      <w:numFmt w:val="bullet"/>
      <w:lvlText w:val=""/>
      <w:lvlJc w:val="left"/>
      <w:pPr>
        <w:ind w:left="6480" w:hanging="360"/>
      </w:pPr>
      <w:rPr>
        <w:rFonts w:ascii="Wingdings" w:hAnsi="Wingdings" w:hint="default"/>
      </w:rPr>
    </w:lvl>
  </w:abstractNum>
  <w:abstractNum w:abstractNumId="112" w15:restartNumberingAfterBreak="0">
    <w:nsid w:val="0D773364"/>
    <w:multiLevelType w:val="hybridMultilevel"/>
    <w:tmpl w:val="FFFFFFFF"/>
    <w:lvl w:ilvl="0" w:tplc="A5BCA9BC">
      <w:start w:val="1"/>
      <w:numFmt w:val="bullet"/>
      <w:lvlText w:val=""/>
      <w:lvlJc w:val="left"/>
      <w:pPr>
        <w:ind w:left="720" w:hanging="360"/>
      </w:pPr>
      <w:rPr>
        <w:rFonts w:ascii="Symbol" w:hAnsi="Symbol" w:hint="default"/>
      </w:rPr>
    </w:lvl>
    <w:lvl w:ilvl="1" w:tplc="0858820C">
      <w:start w:val="1"/>
      <w:numFmt w:val="bullet"/>
      <w:lvlText w:val="o"/>
      <w:lvlJc w:val="left"/>
      <w:pPr>
        <w:ind w:left="1440" w:hanging="360"/>
      </w:pPr>
      <w:rPr>
        <w:rFonts w:ascii="Courier New" w:hAnsi="Courier New" w:hint="default"/>
      </w:rPr>
    </w:lvl>
    <w:lvl w:ilvl="2" w:tplc="A5845E80">
      <w:start w:val="1"/>
      <w:numFmt w:val="bullet"/>
      <w:lvlText w:val=""/>
      <w:lvlJc w:val="left"/>
      <w:pPr>
        <w:ind w:left="2160" w:hanging="360"/>
      </w:pPr>
      <w:rPr>
        <w:rFonts w:ascii="Wingdings" w:hAnsi="Wingdings" w:hint="default"/>
      </w:rPr>
    </w:lvl>
    <w:lvl w:ilvl="3" w:tplc="B2A044CE">
      <w:start w:val="1"/>
      <w:numFmt w:val="bullet"/>
      <w:lvlText w:val=""/>
      <w:lvlJc w:val="left"/>
      <w:pPr>
        <w:ind w:left="2880" w:hanging="360"/>
      </w:pPr>
      <w:rPr>
        <w:rFonts w:ascii="Symbol" w:hAnsi="Symbol" w:hint="default"/>
      </w:rPr>
    </w:lvl>
    <w:lvl w:ilvl="4" w:tplc="F460A51E">
      <w:start w:val="1"/>
      <w:numFmt w:val="bullet"/>
      <w:lvlText w:val="o"/>
      <w:lvlJc w:val="left"/>
      <w:pPr>
        <w:ind w:left="3600" w:hanging="360"/>
      </w:pPr>
      <w:rPr>
        <w:rFonts w:ascii="Courier New" w:hAnsi="Courier New" w:hint="default"/>
      </w:rPr>
    </w:lvl>
    <w:lvl w:ilvl="5" w:tplc="FB3CE3A2">
      <w:start w:val="1"/>
      <w:numFmt w:val="bullet"/>
      <w:lvlText w:val=""/>
      <w:lvlJc w:val="left"/>
      <w:pPr>
        <w:ind w:left="4320" w:hanging="360"/>
      </w:pPr>
      <w:rPr>
        <w:rFonts w:ascii="Wingdings" w:hAnsi="Wingdings" w:hint="default"/>
      </w:rPr>
    </w:lvl>
    <w:lvl w:ilvl="6" w:tplc="48F40B8C">
      <w:start w:val="1"/>
      <w:numFmt w:val="bullet"/>
      <w:lvlText w:val=""/>
      <w:lvlJc w:val="left"/>
      <w:pPr>
        <w:ind w:left="5040" w:hanging="360"/>
      </w:pPr>
      <w:rPr>
        <w:rFonts w:ascii="Symbol" w:hAnsi="Symbol" w:hint="default"/>
      </w:rPr>
    </w:lvl>
    <w:lvl w:ilvl="7" w:tplc="60C263AC">
      <w:start w:val="1"/>
      <w:numFmt w:val="bullet"/>
      <w:lvlText w:val="o"/>
      <w:lvlJc w:val="left"/>
      <w:pPr>
        <w:ind w:left="5760" w:hanging="360"/>
      </w:pPr>
      <w:rPr>
        <w:rFonts w:ascii="Courier New" w:hAnsi="Courier New" w:hint="default"/>
      </w:rPr>
    </w:lvl>
    <w:lvl w:ilvl="8" w:tplc="5A84DF86">
      <w:start w:val="1"/>
      <w:numFmt w:val="bullet"/>
      <w:lvlText w:val=""/>
      <w:lvlJc w:val="left"/>
      <w:pPr>
        <w:ind w:left="6480" w:hanging="360"/>
      </w:pPr>
      <w:rPr>
        <w:rFonts w:ascii="Wingdings" w:hAnsi="Wingdings" w:hint="default"/>
      </w:rPr>
    </w:lvl>
  </w:abstractNum>
  <w:abstractNum w:abstractNumId="113" w15:restartNumberingAfterBreak="0">
    <w:nsid w:val="0D8008F0"/>
    <w:multiLevelType w:val="hybridMultilevel"/>
    <w:tmpl w:val="FFFFFFFF"/>
    <w:lvl w:ilvl="0" w:tplc="3AC4C650">
      <w:start w:val="1"/>
      <w:numFmt w:val="bullet"/>
      <w:lvlText w:val=""/>
      <w:lvlJc w:val="left"/>
      <w:pPr>
        <w:ind w:left="720" w:hanging="360"/>
      </w:pPr>
      <w:rPr>
        <w:rFonts w:ascii="Symbol" w:hAnsi="Symbol" w:hint="default"/>
      </w:rPr>
    </w:lvl>
    <w:lvl w:ilvl="1" w:tplc="9E9EB7FC">
      <w:start w:val="1"/>
      <w:numFmt w:val="bullet"/>
      <w:lvlText w:val="o"/>
      <w:lvlJc w:val="left"/>
      <w:pPr>
        <w:ind w:left="1440" w:hanging="360"/>
      </w:pPr>
      <w:rPr>
        <w:rFonts w:ascii="Courier New" w:hAnsi="Courier New" w:hint="default"/>
      </w:rPr>
    </w:lvl>
    <w:lvl w:ilvl="2" w:tplc="DBCCAECA">
      <w:start w:val="1"/>
      <w:numFmt w:val="bullet"/>
      <w:lvlText w:val=""/>
      <w:lvlJc w:val="left"/>
      <w:pPr>
        <w:ind w:left="2160" w:hanging="360"/>
      </w:pPr>
      <w:rPr>
        <w:rFonts w:ascii="Wingdings" w:hAnsi="Wingdings" w:hint="default"/>
      </w:rPr>
    </w:lvl>
    <w:lvl w:ilvl="3" w:tplc="174051E8">
      <w:start w:val="1"/>
      <w:numFmt w:val="bullet"/>
      <w:lvlText w:val=""/>
      <w:lvlJc w:val="left"/>
      <w:pPr>
        <w:ind w:left="2880" w:hanging="360"/>
      </w:pPr>
      <w:rPr>
        <w:rFonts w:ascii="Symbol" w:hAnsi="Symbol" w:hint="default"/>
      </w:rPr>
    </w:lvl>
    <w:lvl w:ilvl="4" w:tplc="833CF47C">
      <w:start w:val="1"/>
      <w:numFmt w:val="bullet"/>
      <w:lvlText w:val="o"/>
      <w:lvlJc w:val="left"/>
      <w:pPr>
        <w:ind w:left="3600" w:hanging="360"/>
      </w:pPr>
      <w:rPr>
        <w:rFonts w:ascii="Courier New" w:hAnsi="Courier New" w:hint="default"/>
      </w:rPr>
    </w:lvl>
    <w:lvl w:ilvl="5" w:tplc="F5B47C46">
      <w:start w:val="1"/>
      <w:numFmt w:val="bullet"/>
      <w:lvlText w:val=""/>
      <w:lvlJc w:val="left"/>
      <w:pPr>
        <w:ind w:left="4320" w:hanging="360"/>
      </w:pPr>
      <w:rPr>
        <w:rFonts w:ascii="Wingdings" w:hAnsi="Wingdings" w:hint="default"/>
      </w:rPr>
    </w:lvl>
    <w:lvl w:ilvl="6" w:tplc="133C20B4">
      <w:start w:val="1"/>
      <w:numFmt w:val="bullet"/>
      <w:lvlText w:val=""/>
      <w:lvlJc w:val="left"/>
      <w:pPr>
        <w:ind w:left="5040" w:hanging="360"/>
      </w:pPr>
      <w:rPr>
        <w:rFonts w:ascii="Symbol" w:hAnsi="Symbol" w:hint="default"/>
      </w:rPr>
    </w:lvl>
    <w:lvl w:ilvl="7" w:tplc="DC682D78">
      <w:start w:val="1"/>
      <w:numFmt w:val="bullet"/>
      <w:lvlText w:val="o"/>
      <w:lvlJc w:val="left"/>
      <w:pPr>
        <w:ind w:left="5760" w:hanging="360"/>
      </w:pPr>
      <w:rPr>
        <w:rFonts w:ascii="Courier New" w:hAnsi="Courier New" w:hint="default"/>
      </w:rPr>
    </w:lvl>
    <w:lvl w:ilvl="8" w:tplc="BC5C91B8">
      <w:start w:val="1"/>
      <w:numFmt w:val="bullet"/>
      <w:lvlText w:val=""/>
      <w:lvlJc w:val="left"/>
      <w:pPr>
        <w:ind w:left="6480" w:hanging="360"/>
      </w:pPr>
      <w:rPr>
        <w:rFonts w:ascii="Wingdings" w:hAnsi="Wingdings" w:hint="default"/>
      </w:rPr>
    </w:lvl>
  </w:abstractNum>
  <w:abstractNum w:abstractNumId="114"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0DF22C8F"/>
    <w:multiLevelType w:val="hybridMultilevel"/>
    <w:tmpl w:val="FFFFFFFF"/>
    <w:lvl w:ilvl="0" w:tplc="49687668">
      <w:start w:val="1"/>
      <w:numFmt w:val="bullet"/>
      <w:lvlText w:val=""/>
      <w:lvlJc w:val="left"/>
      <w:pPr>
        <w:ind w:left="720" w:hanging="360"/>
      </w:pPr>
      <w:rPr>
        <w:rFonts w:ascii="Symbol" w:hAnsi="Symbol" w:hint="default"/>
      </w:rPr>
    </w:lvl>
    <w:lvl w:ilvl="1" w:tplc="F3F6CCD6">
      <w:start w:val="1"/>
      <w:numFmt w:val="bullet"/>
      <w:lvlText w:val="o"/>
      <w:lvlJc w:val="left"/>
      <w:pPr>
        <w:ind w:left="1440" w:hanging="360"/>
      </w:pPr>
      <w:rPr>
        <w:rFonts w:ascii="Courier New" w:hAnsi="Courier New" w:hint="default"/>
      </w:rPr>
    </w:lvl>
    <w:lvl w:ilvl="2" w:tplc="C5D863F2">
      <w:start w:val="1"/>
      <w:numFmt w:val="bullet"/>
      <w:lvlText w:val=""/>
      <w:lvlJc w:val="left"/>
      <w:pPr>
        <w:ind w:left="2160" w:hanging="360"/>
      </w:pPr>
      <w:rPr>
        <w:rFonts w:ascii="Wingdings" w:hAnsi="Wingdings" w:hint="default"/>
      </w:rPr>
    </w:lvl>
    <w:lvl w:ilvl="3" w:tplc="C370122C">
      <w:start w:val="1"/>
      <w:numFmt w:val="bullet"/>
      <w:lvlText w:val=""/>
      <w:lvlJc w:val="left"/>
      <w:pPr>
        <w:ind w:left="2880" w:hanging="360"/>
      </w:pPr>
      <w:rPr>
        <w:rFonts w:ascii="Symbol" w:hAnsi="Symbol" w:hint="default"/>
      </w:rPr>
    </w:lvl>
    <w:lvl w:ilvl="4" w:tplc="7EBEA704">
      <w:start w:val="1"/>
      <w:numFmt w:val="bullet"/>
      <w:lvlText w:val="o"/>
      <w:lvlJc w:val="left"/>
      <w:pPr>
        <w:ind w:left="3600" w:hanging="360"/>
      </w:pPr>
      <w:rPr>
        <w:rFonts w:ascii="Courier New" w:hAnsi="Courier New" w:hint="default"/>
      </w:rPr>
    </w:lvl>
    <w:lvl w:ilvl="5" w:tplc="EED2A436">
      <w:start w:val="1"/>
      <w:numFmt w:val="bullet"/>
      <w:lvlText w:val=""/>
      <w:lvlJc w:val="left"/>
      <w:pPr>
        <w:ind w:left="4320" w:hanging="360"/>
      </w:pPr>
      <w:rPr>
        <w:rFonts w:ascii="Wingdings" w:hAnsi="Wingdings" w:hint="default"/>
      </w:rPr>
    </w:lvl>
    <w:lvl w:ilvl="6" w:tplc="52E212A0">
      <w:start w:val="1"/>
      <w:numFmt w:val="bullet"/>
      <w:lvlText w:val=""/>
      <w:lvlJc w:val="left"/>
      <w:pPr>
        <w:ind w:left="5040" w:hanging="360"/>
      </w:pPr>
      <w:rPr>
        <w:rFonts w:ascii="Symbol" w:hAnsi="Symbol" w:hint="default"/>
      </w:rPr>
    </w:lvl>
    <w:lvl w:ilvl="7" w:tplc="FE9A17EA">
      <w:start w:val="1"/>
      <w:numFmt w:val="bullet"/>
      <w:lvlText w:val="o"/>
      <w:lvlJc w:val="left"/>
      <w:pPr>
        <w:ind w:left="5760" w:hanging="360"/>
      </w:pPr>
      <w:rPr>
        <w:rFonts w:ascii="Courier New" w:hAnsi="Courier New" w:hint="default"/>
      </w:rPr>
    </w:lvl>
    <w:lvl w:ilvl="8" w:tplc="E6CCAF0C">
      <w:start w:val="1"/>
      <w:numFmt w:val="bullet"/>
      <w:lvlText w:val=""/>
      <w:lvlJc w:val="left"/>
      <w:pPr>
        <w:ind w:left="6480" w:hanging="360"/>
      </w:pPr>
      <w:rPr>
        <w:rFonts w:ascii="Wingdings" w:hAnsi="Wingdings" w:hint="default"/>
      </w:rPr>
    </w:lvl>
  </w:abstractNum>
  <w:abstractNum w:abstractNumId="116" w15:restartNumberingAfterBreak="0">
    <w:nsid w:val="0E0D4554"/>
    <w:multiLevelType w:val="hybridMultilevel"/>
    <w:tmpl w:val="FFFFFFFF"/>
    <w:lvl w:ilvl="0" w:tplc="E9527626">
      <w:start w:val="1"/>
      <w:numFmt w:val="bullet"/>
      <w:lvlText w:val=""/>
      <w:lvlJc w:val="left"/>
      <w:pPr>
        <w:ind w:left="720" w:hanging="360"/>
      </w:pPr>
      <w:rPr>
        <w:rFonts w:ascii="Symbol" w:hAnsi="Symbol" w:hint="default"/>
      </w:rPr>
    </w:lvl>
    <w:lvl w:ilvl="1" w:tplc="257C9346">
      <w:start w:val="1"/>
      <w:numFmt w:val="bullet"/>
      <w:lvlText w:val="o"/>
      <w:lvlJc w:val="left"/>
      <w:pPr>
        <w:ind w:left="1440" w:hanging="360"/>
      </w:pPr>
      <w:rPr>
        <w:rFonts w:ascii="Courier New" w:hAnsi="Courier New" w:hint="default"/>
      </w:rPr>
    </w:lvl>
    <w:lvl w:ilvl="2" w:tplc="6D168132">
      <w:start w:val="1"/>
      <w:numFmt w:val="bullet"/>
      <w:lvlText w:val=""/>
      <w:lvlJc w:val="left"/>
      <w:pPr>
        <w:ind w:left="2160" w:hanging="360"/>
      </w:pPr>
      <w:rPr>
        <w:rFonts w:ascii="Wingdings" w:hAnsi="Wingdings" w:hint="default"/>
      </w:rPr>
    </w:lvl>
    <w:lvl w:ilvl="3" w:tplc="C8C486AE">
      <w:start w:val="1"/>
      <w:numFmt w:val="bullet"/>
      <w:lvlText w:val=""/>
      <w:lvlJc w:val="left"/>
      <w:pPr>
        <w:ind w:left="2880" w:hanging="360"/>
      </w:pPr>
      <w:rPr>
        <w:rFonts w:ascii="Symbol" w:hAnsi="Symbol" w:hint="default"/>
      </w:rPr>
    </w:lvl>
    <w:lvl w:ilvl="4" w:tplc="568CD27E">
      <w:start w:val="1"/>
      <w:numFmt w:val="bullet"/>
      <w:lvlText w:val="o"/>
      <w:lvlJc w:val="left"/>
      <w:pPr>
        <w:ind w:left="3600" w:hanging="360"/>
      </w:pPr>
      <w:rPr>
        <w:rFonts w:ascii="Courier New" w:hAnsi="Courier New" w:hint="default"/>
      </w:rPr>
    </w:lvl>
    <w:lvl w:ilvl="5" w:tplc="ADE47AF0">
      <w:start w:val="1"/>
      <w:numFmt w:val="bullet"/>
      <w:lvlText w:val=""/>
      <w:lvlJc w:val="left"/>
      <w:pPr>
        <w:ind w:left="4320" w:hanging="360"/>
      </w:pPr>
      <w:rPr>
        <w:rFonts w:ascii="Wingdings" w:hAnsi="Wingdings" w:hint="default"/>
      </w:rPr>
    </w:lvl>
    <w:lvl w:ilvl="6" w:tplc="EFC017CE">
      <w:start w:val="1"/>
      <w:numFmt w:val="bullet"/>
      <w:lvlText w:val=""/>
      <w:lvlJc w:val="left"/>
      <w:pPr>
        <w:ind w:left="5040" w:hanging="360"/>
      </w:pPr>
      <w:rPr>
        <w:rFonts w:ascii="Symbol" w:hAnsi="Symbol" w:hint="default"/>
      </w:rPr>
    </w:lvl>
    <w:lvl w:ilvl="7" w:tplc="8494C58C">
      <w:start w:val="1"/>
      <w:numFmt w:val="bullet"/>
      <w:lvlText w:val="o"/>
      <w:lvlJc w:val="left"/>
      <w:pPr>
        <w:ind w:left="5760" w:hanging="360"/>
      </w:pPr>
      <w:rPr>
        <w:rFonts w:ascii="Courier New" w:hAnsi="Courier New" w:hint="default"/>
      </w:rPr>
    </w:lvl>
    <w:lvl w:ilvl="8" w:tplc="3A16D07C">
      <w:start w:val="1"/>
      <w:numFmt w:val="bullet"/>
      <w:lvlText w:val=""/>
      <w:lvlJc w:val="left"/>
      <w:pPr>
        <w:ind w:left="6480" w:hanging="360"/>
      </w:pPr>
      <w:rPr>
        <w:rFonts w:ascii="Wingdings" w:hAnsi="Wingdings" w:hint="default"/>
      </w:rPr>
    </w:lvl>
  </w:abstractNum>
  <w:abstractNum w:abstractNumId="117" w15:restartNumberingAfterBreak="0">
    <w:nsid w:val="0E2D7D2E"/>
    <w:multiLevelType w:val="hybridMultilevel"/>
    <w:tmpl w:val="FFFFFFFF"/>
    <w:lvl w:ilvl="0" w:tplc="53D451B0">
      <w:start w:val="1"/>
      <w:numFmt w:val="bullet"/>
      <w:lvlText w:val=""/>
      <w:lvlJc w:val="left"/>
      <w:pPr>
        <w:ind w:left="720" w:hanging="360"/>
      </w:pPr>
      <w:rPr>
        <w:rFonts w:ascii="Symbol" w:hAnsi="Symbol" w:hint="default"/>
      </w:rPr>
    </w:lvl>
    <w:lvl w:ilvl="1" w:tplc="2C9A99D8">
      <w:start w:val="1"/>
      <w:numFmt w:val="bullet"/>
      <w:lvlText w:val="o"/>
      <w:lvlJc w:val="left"/>
      <w:pPr>
        <w:ind w:left="1440" w:hanging="360"/>
      </w:pPr>
      <w:rPr>
        <w:rFonts w:ascii="Courier New" w:hAnsi="Courier New" w:hint="default"/>
      </w:rPr>
    </w:lvl>
    <w:lvl w:ilvl="2" w:tplc="7AB6F578">
      <w:start w:val="1"/>
      <w:numFmt w:val="bullet"/>
      <w:lvlText w:val=""/>
      <w:lvlJc w:val="left"/>
      <w:pPr>
        <w:ind w:left="2160" w:hanging="360"/>
      </w:pPr>
      <w:rPr>
        <w:rFonts w:ascii="Wingdings" w:hAnsi="Wingdings" w:hint="default"/>
      </w:rPr>
    </w:lvl>
    <w:lvl w:ilvl="3" w:tplc="C5CA7824">
      <w:start w:val="1"/>
      <w:numFmt w:val="bullet"/>
      <w:lvlText w:val=""/>
      <w:lvlJc w:val="left"/>
      <w:pPr>
        <w:ind w:left="2880" w:hanging="360"/>
      </w:pPr>
      <w:rPr>
        <w:rFonts w:ascii="Symbol" w:hAnsi="Symbol" w:hint="default"/>
      </w:rPr>
    </w:lvl>
    <w:lvl w:ilvl="4" w:tplc="95207E52">
      <w:start w:val="1"/>
      <w:numFmt w:val="bullet"/>
      <w:lvlText w:val="o"/>
      <w:lvlJc w:val="left"/>
      <w:pPr>
        <w:ind w:left="3600" w:hanging="360"/>
      </w:pPr>
      <w:rPr>
        <w:rFonts w:ascii="Courier New" w:hAnsi="Courier New" w:hint="default"/>
      </w:rPr>
    </w:lvl>
    <w:lvl w:ilvl="5" w:tplc="AF4C99D6">
      <w:start w:val="1"/>
      <w:numFmt w:val="bullet"/>
      <w:lvlText w:val=""/>
      <w:lvlJc w:val="left"/>
      <w:pPr>
        <w:ind w:left="4320" w:hanging="360"/>
      </w:pPr>
      <w:rPr>
        <w:rFonts w:ascii="Wingdings" w:hAnsi="Wingdings" w:hint="default"/>
      </w:rPr>
    </w:lvl>
    <w:lvl w:ilvl="6" w:tplc="48903E22">
      <w:start w:val="1"/>
      <w:numFmt w:val="bullet"/>
      <w:lvlText w:val=""/>
      <w:lvlJc w:val="left"/>
      <w:pPr>
        <w:ind w:left="5040" w:hanging="360"/>
      </w:pPr>
      <w:rPr>
        <w:rFonts w:ascii="Symbol" w:hAnsi="Symbol" w:hint="default"/>
      </w:rPr>
    </w:lvl>
    <w:lvl w:ilvl="7" w:tplc="220464BC">
      <w:start w:val="1"/>
      <w:numFmt w:val="bullet"/>
      <w:lvlText w:val="o"/>
      <w:lvlJc w:val="left"/>
      <w:pPr>
        <w:ind w:left="5760" w:hanging="360"/>
      </w:pPr>
      <w:rPr>
        <w:rFonts w:ascii="Courier New" w:hAnsi="Courier New" w:hint="default"/>
      </w:rPr>
    </w:lvl>
    <w:lvl w:ilvl="8" w:tplc="DAD6E398">
      <w:start w:val="1"/>
      <w:numFmt w:val="bullet"/>
      <w:lvlText w:val=""/>
      <w:lvlJc w:val="left"/>
      <w:pPr>
        <w:ind w:left="6480" w:hanging="360"/>
      </w:pPr>
      <w:rPr>
        <w:rFonts w:ascii="Wingdings" w:hAnsi="Wingdings" w:hint="default"/>
      </w:rPr>
    </w:lvl>
  </w:abstractNum>
  <w:abstractNum w:abstractNumId="118" w15:restartNumberingAfterBreak="0">
    <w:nsid w:val="0E40698B"/>
    <w:multiLevelType w:val="hybridMultilevel"/>
    <w:tmpl w:val="FFFFFFFF"/>
    <w:lvl w:ilvl="0" w:tplc="769A6D04">
      <w:start w:val="1"/>
      <w:numFmt w:val="bullet"/>
      <w:lvlText w:val=""/>
      <w:lvlJc w:val="left"/>
      <w:pPr>
        <w:ind w:left="720" w:hanging="360"/>
      </w:pPr>
      <w:rPr>
        <w:rFonts w:ascii="Symbol" w:hAnsi="Symbol" w:hint="default"/>
      </w:rPr>
    </w:lvl>
    <w:lvl w:ilvl="1" w:tplc="CF1AAC16">
      <w:start w:val="1"/>
      <w:numFmt w:val="bullet"/>
      <w:lvlText w:val="o"/>
      <w:lvlJc w:val="left"/>
      <w:pPr>
        <w:ind w:left="1440" w:hanging="360"/>
      </w:pPr>
      <w:rPr>
        <w:rFonts w:ascii="Courier New" w:hAnsi="Courier New" w:hint="default"/>
      </w:rPr>
    </w:lvl>
    <w:lvl w:ilvl="2" w:tplc="354296E8">
      <w:start w:val="1"/>
      <w:numFmt w:val="bullet"/>
      <w:lvlText w:val=""/>
      <w:lvlJc w:val="left"/>
      <w:pPr>
        <w:ind w:left="2160" w:hanging="360"/>
      </w:pPr>
      <w:rPr>
        <w:rFonts w:ascii="Wingdings" w:hAnsi="Wingdings" w:hint="default"/>
      </w:rPr>
    </w:lvl>
    <w:lvl w:ilvl="3" w:tplc="E2F0975A">
      <w:start w:val="1"/>
      <w:numFmt w:val="bullet"/>
      <w:lvlText w:val=""/>
      <w:lvlJc w:val="left"/>
      <w:pPr>
        <w:ind w:left="2880" w:hanging="360"/>
      </w:pPr>
      <w:rPr>
        <w:rFonts w:ascii="Symbol" w:hAnsi="Symbol" w:hint="default"/>
      </w:rPr>
    </w:lvl>
    <w:lvl w:ilvl="4" w:tplc="E1283D6C">
      <w:start w:val="1"/>
      <w:numFmt w:val="bullet"/>
      <w:lvlText w:val="o"/>
      <w:lvlJc w:val="left"/>
      <w:pPr>
        <w:ind w:left="3600" w:hanging="360"/>
      </w:pPr>
      <w:rPr>
        <w:rFonts w:ascii="Courier New" w:hAnsi="Courier New" w:hint="default"/>
      </w:rPr>
    </w:lvl>
    <w:lvl w:ilvl="5" w:tplc="A46A282A">
      <w:start w:val="1"/>
      <w:numFmt w:val="bullet"/>
      <w:lvlText w:val=""/>
      <w:lvlJc w:val="left"/>
      <w:pPr>
        <w:ind w:left="4320" w:hanging="360"/>
      </w:pPr>
      <w:rPr>
        <w:rFonts w:ascii="Wingdings" w:hAnsi="Wingdings" w:hint="default"/>
      </w:rPr>
    </w:lvl>
    <w:lvl w:ilvl="6" w:tplc="3CCE2AF0">
      <w:start w:val="1"/>
      <w:numFmt w:val="bullet"/>
      <w:lvlText w:val=""/>
      <w:lvlJc w:val="left"/>
      <w:pPr>
        <w:ind w:left="5040" w:hanging="360"/>
      </w:pPr>
      <w:rPr>
        <w:rFonts w:ascii="Symbol" w:hAnsi="Symbol" w:hint="default"/>
      </w:rPr>
    </w:lvl>
    <w:lvl w:ilvl="7" w:tplc="971A408C">
      <w:start w:val="1"/>
      <w:numFmt w:val="bullet"/>
      <w:lvlText w:val="o"/>
      <w:lvlJc w:val="left"/>
      <w:pPr>
        <w:ind w:left="5760" w:hanging="360"/>
      </w:pPr>
      <w:rPr>
        <w:rFonts w:ascii="Courier New" w:hAnsi="Courier New" w:hint="default"/>
      </w:rPr>
    </w:lvl>
    <w:lvl w:ilvl="8" w:tplc="86225370">
      <w:start w:val="1"/>
      <w:numFmt w:val="bullet"/>
      <w:lvlText w:val=""/>
      <w:lvlJc w:val="left"/>
      <w:pPr>
        <w:ind w:left="6480" w:hanging="360"/>
      </w:pPr>
      <w:rPr>
        <w:rFonts w:ascii="Wingdings" w:hAnsi="Wingdings" w:hint="default"/>
      </w:rPr>
    </w:lvl>
  </w:abstractNum>
  <w:abstractNum w:abstractNumId="119" w15:restartNumberingAfterBreak="0">
    <w:nsid w:val="0E8A7011"/>
    <w:multiLevelType w:val="hybridMultilevel"/>
    <w:tmpl w:val="FFFFFFFF"/>
    <w:lvl w:ilvl="0" w:tplc="F81A8FEE">
      <w:start w:val="1"/>
      <w:numFmt w:val="bullet"/>
      <w:lvlText w:val=""/>
      <w:lvlJc w:val="left"/>
      <w:pPr>
        <w:ind w:left="720" w:hanging="360"/>
      </w:pPr>
      <w:rPr>
        <w:rFonts w:ascii="Symbol" w:hAnsi="Symbol" w:hint="default"/>
      </w:rPr>
    </w:lvl>
    <w:lvl w:ilvl="1" w:tplc="2FCC32F2">
      <w:start w:val="1"/>
      <w:numFmt w:val="bullet"/>
      <w:lvlText w:val="o"/>
      <w:lvlJc w:val="left"/>
      <w:pPr>
        <w:ind w:left="1440" w:hanging="360"/>
      </w:pPr>
      <w:rPr>
        <w:rFonts w:ascii="Courier New" w:hAnsi="Courier New" w:hint="default"/>
      </w:rPr>
    </w:lvl>
    <w:lvl w:ilvl="2" w:tplc="CD5262DA">
      <w:start w:val="1"/>
      <w:numFmt w:val="bullet"/>
      <w:lvlText w:val=""/>
      <w:lvlJc w:val="left"/>
      <w:pPr>
        <w:ind w:left="2160" w:hanging="360"/>
      </w:pPr>
      <w:rPr>
        <w:rFonts w:ascii="Wingdings" w:hAnsi="Wingdings" w:hint="default"/>
      </w:rPr>
    </w:lvl>
    <w:lvl w:ilvl="3" w:tplc="AC8ABCB8">
      <w:start w:val="1"/>
      <w:numFmt w:val="bullet"/>
      <w:lvlText w:val=""/>
      <w:lvlJc w:val="left"/>
      <w:pPr>
        <w:ind w:left="2880" w:hanging="360"/>
      </w:pPr>
      <w:rPr>
        <w:rFonts w:ascii="Symbol" w:hAnsi="Symbol" w:hint="default"/>
      </w:rPr>
    </w:lvl>
    <w:lvl w:ilvl="4" w:tplc="6818BFD8">
      <w:start w:val="1"/>
      <w:numFmt w:val="bullet"/>
      <w:lvlText w:val="o"/>
      <w:lvlJc w:val="left"/>
      <w:pPr>
        <w:ind w:left="3600" w:hanging="360"/>
      </w:pPr>
      <w:rPr>
        <w:rFonts w:ascii="Courier New" w:hAnsi="Courier New" w:hint="default"/>
      </w:rPr>
    </w:lvl>
    <w:lvl w:ilvl="5" w:tplc="5176B2F4">
      <w:start w:val="1"/>
      <w:numFmt w:val="bullet"/>
      <w:lvlText w:val=""/>
      <w:lvlJc w:val="left"/>
      <w:pPr>
        <w:ind w:left="4320" w:hanging="360"/>
      </w:pPr>
      <w:rPr>
        <w:rFonts w:ascii="Wingdings" w:hAnsi="Wingdings" w:hint="default"/>
      </w:rPr>
    </w:lvl>
    <w:lvl w:ilvl="6" w:tplc="C75A39EA">
      <w:start w:val="1"/>
      <w:numFmt w:val="bullet"/>
      <w:lvlText w:val=""/>
      <w:lvlJc w:val="left"/>
      <w:pPr>
        <w:ind w:left="5040" w:hanging="360"/>
      </w:pPr>
      <w:rPr>
        <w:rFonts w:ascii="Symbol" w:hAnsi="Symbol" w:hint="default"/>
      </w:rPr>
    </w:lvl>
    <w:lvl w:ilvl="7" w:tplc="2C2A99F6">
      <w:start w:val="1"/>
      <w:numFmt w:val="bullet"/>
      <w:lvlText w:val="o"/>
      <w:lvlJc w:val="left"/>
      <w:pPr>
        <w:ind w:left="5760" w:hanging="360"/>
      </w:pPr>
      <w:rPr>
        <w:rFonts w:ascii="Courier New" w:hAnsi="Courier New" w:hint="default"/>
      </w:rPr>
    </w:lvl>
    <w:lvl w:ilvl="8" w:tplc="EB60609A">
      <w:start w:val="1"/>
      <w:numFmt w:val="bullet"/>
      <w:lvlText w:val=""/>
      <w:lvlJc w:val="left"/>
      <w:pPr>
        <w:ind w:left="6480" w:hanging="360"/>
      </w:pPr>
      <w:rPr>
        <w:rFonts w:ascii="Wingdings" w:hAnsi="Wingdings" w:hint="default"/>
      </w:rPr>
    </w:lvl>
  </w:abstractNum>
  <w:abstractNum w:abstractNumId="120" w15:restartNumberingAfterBreak="0">
    <w:nsid w:val="0EA16D1D"/>
    <w:multiLevelType w:val="hybridMultilevel"/>
    <w:tmpl w:val="66AEB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0EA57C09"/>
    <w:multiLevelType w:val="hybridMultilevel"/>
    <w:tmpl w:val="FFFFFFFF"/>
    <w:lvl w:ilvl="0" w:tplc="9376B8B4">
      <w:start w:val="1"/>
      <w:numFmt w:val="bullet"/>
      <w:lvlText w:val=""/>
      <w:lvlJc w:val="left"/>
      <w:pPr>
        <w:ind w:left="720" w:hanging="360"/>
      </w:pPr>
      <w:rPr>
        <w:rFonts w:ascii="Symbol" w:hAnsi="Symbol" w:hint="default"/>
      </w:rPr>
    </w:lvl>
    <w:lvl w:ilvl="1" w:tplc="6A3AC836">
      <w:start w:val="1"/>
      <w:numFmt w:val="bullet"/>
      <w:lvlText w:val="o"/>
      <w:lvlJc w:val="left"/>
      <w:pPr>
        <w:ind w:left="1440" w:hanging="360"/>
      </w:pPr>
      <w:rPr>
        <w:rFonts w:ascii="Courier New" w:hAnsi="Courier New" w:hint="default"/>
      </w:rPr>
    </w:lvl>
    <w:lvl w:ilvl="2" w:tplc="536494B2">
      <w:start w:val="1"/>
      <w:numFmt w:val="bullet"/>
      <w:lvlText w:val=""/>
      <w:lvlJc w:val="left"/>
      <w:pPr>
        <w:ind w:left="2160" w:hanging="360"/>
      </w:pPr>
      <w:rPr>
        <w:rFonts w:ascii="Wingdings" w:hAnsi="Wingdings" w:hint="default"/>
      </w:rPr>
    </w:lvl>
    <w:lvl w:ilvl="3" w:tplc="046ACE40">
      <w:start w:val="1"/>
      <w:numFmt w:val="bullet"/>
      <w:lvlText w:val=""/>
      <w:lvlJc w:val="left"/>
      <w:pPr>
        <w:ind w:left="2880" w:hanging="360"/>
      </w:pPr>
      <w:rPr>
        <w:rFonts w:ascii="Symbol" w:hAnsi="Symbol" w:hint="default"/>
      </w:rPr>
    </w:lvl>
    <w:lvl w:ilvl="4" w:tplc="F078D9C6">
      <w:start w:val="1"/>
      <w:numFmt w:val="bullet"/>
      <w:lvlText w:val="o"/>
      <w:lvlJc w:val="left"/>
      <w:pPr>
        <w:ind w:left="3600" w:hanging="360"/>
      </w:pPr>
      <w:rPr>
        <w:rFonts w:ascii="Courier New" w:hAnsi="Courier New" w:hint="default"/>
      </w:rPr>
    </w:lvl>
    <w:lvl w:ilvl="5" w:tplc="432A14C4">
      <w:start w:val="1"/>
      <w:numFmt w:val="bullet"/>
      <w:lvlText w:val=""/>
      <w:lvlJc w:val="left"/>
      <w:pPr>
        <w:ind w:left="4320" w:hanging="360"/>
      </w:pPr>
      <w:rPr>
        <w:rFonts w:ascii="Wingdings" w:hAnsi="Wingdings" w:hint="default"/>
      </w:rPr>
    </w:lvl>
    <w:lvl w:ilvl="6" w:tplc="2BDE5BB4">
      <w:start w:val="1"/>
      <w:numFmt w:val="bullet"/>
      <w:lvlText w:val=""/>
      <w:lvlJc w:val="left"/>
      <w:pPr>
        <w:ind w:left="5040" w:hanging="360"/>
      </w:pPr>
      <w:rPr>
        <w:rFonts w:ascii="Symbol" w:hAnsi="Symbol" w:hint="default"/>
      </w:rPr>
    </w:lvl>
    <w:lvl w:ilvl="7" w:tplc="86447FE0">
      <w:start w:val="1"/>
      <w:numFmt w:val="bullet"/>
      <w:lvlText w:val="o"/>
      <w:lvlJc w:val="left"/>
      <w:pPr>
        <w:ind w:left="5760" w:hanging="360"/>
      </w:pPr>
      <w:rPr>
        <w:rFonts w:ascii="Courier New" w:hAnsi="Courier New" w:hint="default"/>
      </w:rPr>
    </w:lvl>
    <w:lvl w:ilvl="8" w:tplc="52D4EB70">
      <w:start w:val="1"/>
      <w:numFmt w:val="bullet"/>
      <w:lvlText w:val=""/>
      <w:lvlJc w:val="left"/>
      <w:pPr>
        <w:ind w:left="6480" w:hanging="360"/>
      </w:pPr>
      <w:rPr>
        <w:rFonts w:ascii="Wingdings" w:hAnsi="Wingdings" w:hint="default"/>
      </w:rPr>
    </w:lvl>
  </w:abstractNum>
  <w:abstractNum w:abstractNumId="122" w15:restartNumberingAfterBreak="0">
    <w:nsid w:val="0EBC66C0"/>
    <w:multiLevelType w:val="hybridMultilevel"/>
    <w:tmpl w:val="FFFFFFFF"/>
    <w:lvl w:ilvl="0" w:tplc="6778FFB4">
      <w:start w:val="1"/>
      <w:numFmt w:val="bullet"/>
      <w:lvlText w:val=""/>
      <w:lvlJc w:val="left"/>
      <w:pPr>
        <w:ind w:left="720" w:hanging="360"/>
      </w:pPr>
      <w:rPr>
        <w:rFonts w:ascii="Symbol" w:hAnsi="Symbol" w:hint="default"/>
      </w:rPr>
    </w:lvl>
    <w:lvl w:ilvl="1" w:tplc="4EDCE5F2">
      <w:start w:val="1"/>
      <w:numFmt w:val="bullet"/>
      <w:lvlText w:val="o"/>
      <w:lvlJc w:val="left"/>
      <w:pPr>
        <w:ind w:left="1440" w:hanging="360"/>
      </w:pPr>
      <w:rPr>
        <w:rFonts w:ascii="Courier New" w:hAnsi="Courier New" w:hint="default"/>
      </w:rPr>
    </w:lvl>
    <w:lvl w:ilvl="2" w:tplc="F14A6C40">
      <w:start w:val="1"/>
      <w:numFmt w:val="bullet"/>
      <w:lvlText w:val=""/>
      <w:lvlJc w:val="left"/>
      <w:pPr>
        <w:ind w:left="2160" w:hanging="360"/>
      </w:pPr>
      <w:rPr>
        <w:rFonts w:ascii="Wingdings" w:hAnsi="Wingdings" w:hint="default"/>
      </w:rPr>
    </w:lvl>
    <w:lvl w:ilvl="3" w:tplc="5F4AFDAC">
      <w:start w:val="1"/>
      <w:numFmt w:val="bullet"/>
      <w:lvlText w:val=""/>
      <w:lvlJc w:val="left"/>
      <w:pPr>
        <w:ind w:left="2880" w:hanging="360"/>
      </w:pPr>
      <w:rPr>
        <w:rFonts w:ascii="Symbol" w:hAnsi="Symbol" w:hint="default"/>
      </w:rPr>
    </w:lvl>
    <w:lvl w:ilvl="4" w:tplc="3CC606B4">
      <w:start w:val="1"/>
      <w:numFmt w:val="bullet"/>
      <w:lvlText w:val="o"/>
      <w:lvlJc w:val="left"/>
      <w:pPr>
        <w:ind w:left="3600" w:hanging="360"/>
      </w:pPr>
      <w:rPr>
        <w:rFonts w:ascii="Courier New" w:hAnsi="Courier New" w:hint="default"/>
      </w:rPr>
    </w:lvl>
    <w:lvl w:ilvl="5" w:tplc="97D8BC8A">
      <w:start w:val="1"/>
      <w:numFmt w:val="bullet"/>
      <w:lvlText w:val=""/>
      <w:lvlJc w:val="left"/>
      <w:pPr>
        <w:ind w:left="4320" w:hanging="360"/>
      </w:pPr>
      <w:rPr>
        <w:rFonts w:ascii="Wingdings" w:hAnsi="Wingdings" w:hint="default"/>
      </w:rPr>
    </w:lvl>
    <w:lvl w:ilvl="6" w:tplc="6D667698">
      <w:start w:val="1"/>
      <w:numFmt w:val="bullet"/>
      <w:lvlText w:val=""/>
      <w:lvlJc w:val="left"/>
      <w:pPr>
        <w:ind w:left="5040" w:hanging="360"/>
      </w:pPr>
      <w:rPr>
        <w:rFonts w:ascii="Symbol" w:hAnsi="Symbol" w:hint="default"/>
      </w:rPr>
    </w:lvl>
    <w:lvl w:ilvl="7" w:tplc="18641CE2">
      <w:start w:val="1"/>
      <w:numFmt w:val="bullet"/>
      <w:lvlText w:val="o"/>
      <w:lvlJc w:val="left"/>
      <w:pPr>
        <w:ind w:left="5760" w:hanging="360"/>
      </w:pPr>
      <w:rPr>
        <w:rFonts w:ascii="Courier New" w:hAnsi="Courier New" w:hint="default"/>
      </w:rPr>
    </w:lvl>
    <w:lvl w:ilvl="8" w:tplc="5330C4DA">
      <w:start w:val="1"/>
      <w:numFmt w:val="bullet"/>
      <w:lvlText w:val=""/>
      <w:lvlJc w:val="left"/>
      <w:pPr>
        <w:ind w:left="6480" w:hanging="360"/>
      </w:pPr>
      <w:rPr>
        <w:rFonts w:ascii="Wingdings" w:hAnsi="Wingdings" w:hint="default"/>
      </w:rPr>
    </w:lvl>
  </w:abstractNum>
  <w:abstractNum w:abstractNumId="123" w15:restartNumberingAfterBreak="0">
    <w:nsid w:val="0EE054E1"/>
    <w:multiLevelType w:val="hybridMultilevel"/>
    <w:tmpl w:val="FFFFFFFF"/>
    <w:lvl w:ilvl="0" w:tplc="E6F6F578">
      <w:start w:val="1"/>
      <w:numFmt w:val="bullet"/>
      <w:lvlText w:val=""/>
      <w:lvlJc w:val="left"/>
      <w:pPr>
        <w:ind w:left="720" w:hanging="360"/>
      </w:pPr>
      <w:rPr>
        <w:rFonts w:ascii="Symbol" w:hAnsi="Symbol" w:hint="default"/>
      </w:rPr>
    </w:lvl>
    <w:lvl w:ilvl="1" w:tplc="BBD423CC">
      <w:start w:val="1"/>
      <w:numFmt w:val="bullet"/>
      <w:lvlText w:val="o"/>
      <w:lvlJc w:val="left"/>
      <w:pPr>
        <w:ind w:left="1440" w:hanging="360"/>
      </w:pPr>
      <w:rPr>
        <w:rFonts w:ascii="Courier New" w:hAnsi="Courier New" w:hint="default"/>
      </w:rPr>
    </w:lvl>
    <w:lvl w:ilvl="2" w:tplc="C5C4998C">
      <w:start w:val="1"/>
      <w:numFmt w:val="bullet"/>
      <w:lvlText w:val=""/>
      <w:lvlJc w:val="left"/>
      <w:pPr>
        <w:ind w:left="2160" w:hanging="360"/>
      </w:pPr>
      <w:rPr>
        <w:rFonts w:ascii="Wingdings" w:hAnsi="Wingdings" w:hint="default"/>
      </w:rPr>
    </w:lvl>
    <w:lvl w:ilvl="3" w:tplc="FA4014B2">
      <w:start w:val="1"/>
      <w:numFmt w:val="bullet"/>
      <w:lvlText w:val=""/>
      <w:lvlJc w:val="left"/>
      <w:pPr>
        <w:ind w:left="2880" w:hanging="360"/>
      </w:pPr>
      <w:rPr>
        <w:rFonts w:ascii="Symbol" w:hAnsi="Symbol" w:hint="default"/>
      </w:rPr>
    </w:lvl>
    <w:lvl w:ilvl="4" w:tplc="612E98F8">
      <w:start w:val="1"/>
      <w:numFmt w:val="bullet"/>
      <w:lvlText w:val="o"/>
      <w:lvlJc w:val="left"/>
      <w:pPr>
        <w:ind w:left="3600" w:hanging="360"/>
      </w:pPr>
      <w:rPr>
        <w:rFonts w:ascii="Courier New" w:hAnsi="Courier New" w:hint="default"/>
      </w:rPr>
    </w:lvl>
    <w:lvl w:ilvl="5" w:tplc="0212CD3A">
      <w:start w:val="1"/>
      <w:numFmt w:val="bullet"/>
      <w:lvlText w:val=""/>
      <w:lvlJc w:val="left"/>
      <w:pPr>
        <w:ind w:left="4320" w:hanging="360"/>
      </w:pPr>
      <w:rPr>
        <w:rFonts w:ascii="Wingdings" w:hAnsi="Wingdings" w:hint="default"/>
      </w:rPr>
    </w:lvl>
    <w:lvl w:ilvl="6" w:tplc="BD7A733E">
      <w:start w:val="1"/>
      <w:numFmt w:val="bullet"/>
      <w:lvlText w:val=""/>
      <w:lvlJc w:val="left"/>
      <w:pPr>
        <w:ind w:left="5040" w:hanging="360"/>
      </w:pPr>
      <w:rPr>
        <w:rFonts w:ascii="Symbol" w:hAnsi="Symbol" w:hint="default"/>
      </w:rPr>
    </w:lvl>
    <w:lvl w:ilvl="7" w:tplc="B240BEAC">
      <w:start w:val="1"/>
      <w:numFmt w:val="bullet"/>
      <w:lvlText w:val="o"/>
      <w:lvlJc w:val="left"/>
      <w:pPr>
        <w:ind w:left="5760" w:hanging="360"/>
      </w:pPr>
      <w:rPr>
        <w:rFonts w:ascii="Courier New" w:hAnsi="Courier New" w:hint="default"/>
      </w:rPr>
    </w:lvl>
    <w:lvl w:ilvl="8" w:tplc="3C12FE28">
      <w:start w:val="1"/>
      <w:numFmt w:val="bullet"/>
      <w:lvlText w:val=""/>
      <w:lvlJc w:val="left"/>
      <w:pPr>
        <w:ind w:left="6480" w:hanging="360"/>
      </w:pPr>
      <w:rPr>
        <w:rFonts w:ascii="Wingdings" w:hAnsi="Wingdings" w:hint="default"/>
      </w:rPr>
    </w:lvl>
  </w:abstractNum>
  <w:abstractNum w:abstractNumId="124" w15:restartNumberingAfterBreak="0">
    <w:nsid w:val="0EE52764"/>
    <w:multiLevelType w:val="hybridMultilevel"/>
    <w:tmpl w:val="FFFFFFFF"/>
    <w:lvl w:ilvl="0" w:tplc="9DE87320">
      <w:start w:val="1"/>
      <w:numFmt w:val="bullet"/>
      <w:lvlText w:val=""/>
      <w:lvlJc w:val="left"/>
      <w:pPr>
        <w:ind w:left="720" w:hanging="360"/>
      </w:pPr>
      <w:rPr>
        <w:rFonts w:ascii="Symbol" w:hAnsi="Symbol" w:hint="default"/>
      </w:rPr>
    </w:lvl>
    <w:lvl w:ilvl="1" w:tplc="0B7CF642">
      <w:start w:val="1"/>
      <w:numFmt w:val="bullet"/>
      <w:lvlText w:val="o"/>
      <w:lvlJc w:val="left"/>
      <w:pPr>
        <w:ind w:left="1440" w:hanging="360"/>
      </w:pPr>
      <w:rPr>
        <w:rFonts w:ascii="Courier New" w:hAnsi="Courier New" w:hint="default"/>
      </w:rPr>
    </w:lvl>
    <w:lvl w:ilvl="2" w:tplc="EA6CC316">
      <w:start w:val="1"/>
      <w:numFmt w:val="bullet"/>
      <w:lvlText w:val=""/>
      <w:lvlJc w:val="left"/>
      <w:pPr>
        <w:ind w:left="2160" w:hanging="360"/>
      </w:pPr>
      <w:rPr>
        <w:rFonts w:ascii="Wingdings" w:hAnsi="Wingdings" w:hint="default"/>
      </w:rPr>
    </w:lvl>
    <w:lvl w:ilvl="3" w:tplc="AFE8F2BC">
      <w:start w:val="1"/>
      <w:numFmt w:val="bullet"/>
      <w:lvlText w:val=""/>
      <w:lvlJc w:val="left"/>
      <w:pPr>
        <w:ind w:left="2880" w:hanging="360"/>
      </w:pPr>
      <w:rPr>
        <w:rFonts w:ascii="Symbol" w:hAnsi="Symbol" w:hint="default"/>
      </w:rPr>
    </w:lvl>
    <w:lvl w:ilvl="4" w:tplc="B1E2A3C2">
      <w:start w:val="1"/>
      <w:numFmt w:val="bullet"/>
      <w:lvlText w:val="o"/>
      <w:lvlJc w:val="left"/>
      <w:pPr>
        <w:ind w:left="3600" w:hanging="360"/>
      </w:pPr>
      <w:rPr>
        <w:rFonts w:ascii="Courier New" w:hAnsi="Courier New" w:hint="default"/>
      </w:rPr>
    </w:lvl>
    <w:lvl w:ilvl="5" w:tplc="EDCA24AA">
      <w:start w:val="1"/>
      <w:numFmt w:val="bullet"/>
      <w:lvlText w:val=""/>
      <w:lvlJc w:val="left"/>
      <w:pPr>
        <w:ind w:left="4320" w:hanging="360"/>
      </w:pPr>
      <w:rPr>
        <w:rFonts w:ascii="Wingdings" w:hAnsi="Wingdings" w:hint="default"/>
      </w:rPr>
    </w:lvl>
    <w:lvl w:ilvl="6" w:tplc="0742AD02">
      <w:start w:val="1"/>
      <w:numFmt w:val="bullet"/>
      <w:lvlText w:val=""/>
      <w:lvlJc w:val="left"/>
      <w:pPr>
        <w:ind w:left="5040" w:hanging="360"/>
      </w:pPr>
      <w:rPr>
        <w:rFonts w:ascii="Symbol" w:hAnsi="Symbol" w:hint="default"/>
      </w:rPr>
    </w:lvl>
    <w:lvl w:ilvl="7" w:tplc="AA4A7598">
      <w:start w:val="1"/>
      <w:numFmt w:val="bullet"/>
      <w:lvlText w:val="o"/>
      <w:lvlJc w:val="left"/>
      <w:pPr>
        <w:ind w:left="5760" w:hanging="360"/>
      </w:pPr>
      <w:rPr>
        <w:rFonts w:ascii="Courier New" w:hAnsi="Courier New" w:hint="default"/>
      </w:rPr>
    </w:lvl>
    <w:lvl w:ilvl="8" w:tplc="AEEC36EC">
      <w:start w:val="1"/>
      <w:numFmt w:val="bullet"/>
      <w:lvlText w:val=""/>
      <w:lvlJc w:val="left"/>
      <w:pPr>
        <w:ind w:left="6480" w:hanging="360"/>
      </w:pPr>
      <w:rPr>
        <w:rFonts w:ascii="Wingdings" w:hAnsi="Wingdings" w:hint="default"/>
      </w:rPr>
    </w:lvl>
  </w:abstractNum>
  <w:abstractNum w:abstractNumId="125" w15:restartNumberingAfterBreak="0">
    <w:nsid w:val="0F043F08"/>
    <w:multiLevelType w:val="hybridMultilevel"/>
    <w:tmpl w:val="FFFFFFFF"/>
    <w:lvl w:ilvl="0" w:tplc="C8EEFBAE">
      <w:start w:val="1"/>
      <w:numFmt w:val="bullet"/>
      <w:lvlText w:val=""/>
      <w:lvlJc w:val="left"/>
      <w:pPr>
        <w:ind w:left="720" w:hanging="360"/>
      </w:pPr>
      <w:rPr>
        <w:rFonts w:ascii="Symbol" w:hAnsi="Symbol" w:hint="default"/>
      </w:rPr>
    </w:lvl>
    <w:lvl w:ilvl="1" w:tplc="C8C81AC6">
      <w:start w:val="1"/>
      <w:numFmt w:val="bullet"/>
      <w:lvlText w:val="o"/>
      <w:lvlJc w:val="left"/>
      <w:pPr>
        <w:ind w:left="1440" w:hanging="360"/>
      </w:pPr>
      <w:rPr>
        <w:rFonts w:ascii="Courier New" w:hAnsi="Courier New" w:hint="default"/>
      </w:rPr>
    </w:lvl>
    <w:lvl w:ilvl="2" w:tplc="A6FA6C96">
      <w:start w:val="1"/>
      <w:numFmt w:val="bullet"/>
      <w:lvlText w:val=""/>
      <w:lvlJc w:val="left"/>
      <w:pPr>
        <w:ind w:left="2160" w:hanging="360"/>
      </w:pPr>
      <w:rPr>
        <w:rFonts w:ascii="Wingdings" w:hAnsi="Wingdings" w:hint="default"/>
      </w:rPr>
    </w:lvl>
    <w:lvl w:ilvl="3" w:tplc="3C4697A8">
      <w:start w:val="1"/>
      <w:numFmt w:val="bullet"/>
      <w:lvlText w:val=""/>
      <w:lvlJc w:val="left"/>
      <w:pPr>
        <w:ind w:left="2880" w:hanging="360"/>
      </w:pPr>
      <w:rPr>
        <w:rFonts w:ascii="Symbol" w:hAnsi="Symbol" w:hint="default"/>
      </w:rPr>
    </w:lvl>
    <w:lvl w:ilvl="4" w:tplc="9F785866">
      <w:start w:val="1"/>
      <w:numFmt w:val="bullet"/>
      <w:lvlText w:val="o"/>
      <w:lvlJc w:val="left"/>
      <w:pPr>
        <w:ind w:left="3600" w:hanging="360"/>
      </w:pPr>
      <w:rPr>
        <w:rFonts w:ascii="Courier New" w:hAnsi="Courier New" w:hint="default"/>
      </w:rPr>
    </w:lvl>
    <w:lvl w:ilvl="5" w:tplc="A2D42028">
      <w:start w:val="1"/>
      <w:numFmt w:val="bullet"/>
      <w:lvlText w:val=""/>
      <w:lvlJc w:val="left"/>
      <w:pPr>
        <w:ind w:left="4320" w:hanging="360"/>
      </w:pPr>
      <w:rPr>
        <w:rFonts w:ascii="Wingdings" w:hAnsi="Wingdings" w:hint="default"/>
      </w:rPr>
    </w:lvl>
    <w:lvl w:ilvl="6" w:tplc="0D18A718">
      <w:start w:val="1"/>
      <w:numFmt w:val="bullet"/>
      <w:lvlText w:val=""/>
      <w:lvlJc w:val="left"/>
      <w:pPr>
        <w:ind w:left="5040" w:hanging="360"/>
      </w:pPr>
      <w:rPr>
        <w:rFonts w:ascii="Symbol" w:hAnsi="Symbol" w:hint="default"/>
      </w:rPr>
    </w:lvl>
    <w:lvl w:ilvl="7" w:tplc="C7C462BA">
      <w:start w:val="1"/>
      <w:numFmt w:val="bullet"/>
      <w:lvlText w:val="o"/>
      <w:lvlJc w:val="left"/>
      <w:pPr>
        <w:ind w:left="5760" w:hanging="360"/>
      </w:pPr>
      <w:rPr>
        <w:rFonts w:ascii="Courier New" w:hAnsi="Courier New" w:hint="default"/>
      </w:rPr>
    </w:lvl>
    <w:lvl w:ilvl="8" w:tplc="001EF166">
      <w:start w:val="1"/>
      <w:numFmt w:val="bullet"/>
      <w:lvlText w:val=""/>
      <w:lvlJc w:val="left"/>
      <w:pPr>
        <w:ind w:left="6480" w:hanging="360"/>
      </w:pPr>
      <w:rPr>
        <w:rFonts w:ascii="Wingdings" w:hAnsi="Wingdings" w:hint="default"/>
      </w:rPr>
    </w:lvl>
  </w:abstractNum>
  <w:abstractNum w:abstractNumId="126" w15:restartNumberingAfterBreak="0">
    <w:nsid w:val="0F415C0E"/>
    <w:multiLevelType w:val="hybridMultilevel"/>
    <w:tmpl w:val="FFFFFFFF"/>
    <w:lvl w:ilvl="0" w:tplc="A4642334">
      <w:start w:val="1"/>
      <w:numFmt w:val="bullet"/>
      <w:lvlText w:val=""/>
      <w:lvlJc w:val="left"/>
      <w:pPr>
        <w:ind w:left="720" w:hanging="360"/>
      </w:pPr>
      <w:rPr>
        <w:rFonts w:ascii="Symbol" w:hAnsi="Symbol" w:hint="default"/>
      </w:rPr>
    </w:lvl>
    <w:lvl w:ilvl="1" w:tplc="C32E41BA">
      <w:start w:val="1"/>
      <w:numFmt w:val="bullet"/>
      <w:lvlText w:val="o"/>
      <w:lvlJc w:val="left"/>
      <w:pPr>
        <w:ind w:left="1440" w:hanging="360"/>
      </w:pPr>
      <w:rPr>
        <w:rFonts w:ascii="Courier New" w:hAnsi="Courier New" w:hint="default"/>
      </w:rPr>
    </w:lvl>
    <w:lvl w:ilvl="2" w:tplc="0DF27E14">
      <w:start w:val="1"/>
      <w:numFmt w:val="bullet"/>
      <w:lvlText w:val=""/>
      <w:lvlJc w:val="left"/>
      <w:pPr>
        <w:ind w:left="2160" w:hanging="360"/>
      </w:pPr>
      <w:rPr>
        <w:rFonts w:ascii="Wingdings" w:hAnsi="Wingdings" w:hint="default"/>
      </w:rPr>
    </w:lvl>
    <w:lvl w:ilvl="3" w:tplc="3E2EF6DE">
      <w:start w:val="1"/>
      <w:numFmt w:val="bullet"/>
      <w:lvlText w:val=""/>
      <w:lvlJc w:val="left"/>
      <w:pPr>
        <w:ind w:left="2880" w:hanging="360"/>
      </w:pPr>
      <w:rPr>
        <w:rFonts w:ascii="Symbol" w:hAnsi="Symbol" w:hint="default"/>
      </w:rPr>
    </w:lvl>
    <w:lvl w:ilvl="4" w:tplc="49243CA6">
      <w:start w:val="1"/>
      <w:numFmt w:val="bullet"/>
      <w:lvlText w:val="o"/>
      <w:lvlJc w:val="left"/>
      <w:pPr>
        <w:ind w:left="3600" w:hanging="360"/>
      </w:pPr>
      <w:rPr>
        <w:rFonts w:ascii="Courier New" w:hAnsi="Courier New" w:hint="default"/>
      </w:rPr>
    </w:lvl>
    <w:lvl w:ilvl="5" w:tplc="33443BD0">
      <w:start w:val="1"/>
      <w:numFmt w:val="bullet"/>
      <w:lvlText w:val=""/>
      <w:lvlJc w:val="left"/>
      <w:pPr>
        <w:ind w:left="4320" w:hanging="360"/>
      </w:pPr>
      <w:rPr>
        <w:rFonts w:ascii="Wingdings" w:hAnsi="Wingdings" w:hint="default"/>
      </w:rPr>
    </w:lvl>
    <w:lvl w:ilvl="6" w:tplc="2B4C8640">
      <w:start w:val="1"/>
      <w:numFmt w:val="bullet"/>
      <w:lvlText w:val=""/>
      <w:lvlJc w:val="left"/>
      <w:pPr>
        <w:ind w:left="5040" w:hanging="360"/>
      </w:pPr>
      <w:rPr>
        <w:rFonts w:ascii="Symbol" w:hAnsi="Symbol" w:hint="default"/>
      </w:rPr>
    </w:lvl>
    <w:lvl w:ilvl="7" w:tplc="B2BA151A">
      <w:start w:val="1"/>
      <w:numFmt w:val="bullet"/>
      <w:lvlText w:val="o"/>
      <w:lvlJc w:val="left"/>
      <w:pPr>
        <w:ind w:left="5760" w:hanging="360"/>
      </w:pPr>
      <w:rPr>
        <w:rFonts w:ascii="Courier New" w:hAnsi="Courier New" w:hint="default"/>
      </w:rPr>
    </w:lvl>
    <w:lvl w:ilvl="8" w:tplc="F31ADF56">
      <w:start w:val="1"/>
      <w:numFmt w:val="bullet"/>
      <w:lvlText w:val=""/>
      <w:lvlJc w:val="left"/>
      <w:pPr>
        <w:ind w:left="6480" w:hanging="360"/>
      </w:pPr>
      <w:rPr>
        <w:rFonts w:ascii="Wingdings" w:hAnsi="Wingdings" w:hint="default"/>
      </w:rPr>
    </w:lvl>
  </w:abstractNum>
  <w:abstractNum w:abstractNumId="127" w15:restartNumberingAfterBreak="0">
    <w:nsid w:val="0F4B5475"/>
    <w:multiLevelType w:val="hybridMultilevel"/>
    <w:tmpl w:val="FFFFFFFF"/>
    <w:lvl w:ilvl="0" w:tplc="908CE068">
      <w:start w:val="1"/>
      <w:numFmt w:val="bullet"/>
      <w:lvlText w:val=""/>
      <w:lvlJc w:val="left"/>
      <w:pPr>
        <w:ind w:left="720" w:hanging="360"/>
      </w:pPr>
      <w:rPr>
        <w:rFonts w:ascii="Symbol" w:hAnsi="Symbol" w:hint="default"/>
      </w:rPr>
    </w:lvl>
    <w:lvl w:ilvl="1" w:tplc="9C5E42DE">
      <w:start w:val="1"/>
      <w:numFmt w:val="bullet"/>
      <w:lvlText w:val="o"/>
      <w:lvlJc w:val="left"/>
      <w:pPr>
        <w:ind w:left="1440" w:hanging="360"/>
      </w:pPr>
      <w:rPr>
        <w:rFonts w:ascii="Courier New" w:hAnsi="Courier New" w:hint="default"/>
      </w:rPr>
    </w:lvl>
    <w:lvl w:ilvl="2" w:tplc="9F40C42A">
      <w:start w:val="1"/>
      <w:numFmt w:val="bullet"/>
      <w:lvlText w:val=""/>
      <w:lvlJc w:val="left"/>
      <w:pPr>
        <w:ind w:left="2160" w:hanging="360"/>
      </w:pPr>
      <w:rPr>
        <w:rFonts w:ascii="Wingdings" w:hAnsi="Wingdings" w:hint="default"/>
      </w:rPr>
    </w:lvl>
    <w:lvl w:ilvl="3" w:tplc="3488B14A">
      <w:start w:val="1"/>
      <w:numFmt w:val="bullet"/>
      <w:lvlText w:val=""/>
      <w:lvlJc w:val="left"/>
      <w:pPr>
        <w:ind w:left="2880" w:hanging="360"/>
      </w:pPr>
      <w:rPr>
        <w:rFonts w:ascii="Symbol" w:hAnsi="Symbol" w:hint="default"/>
      </w:rPr>
    </w:lvl>
    <w:lvl w:ilvl="4" w:tplc="E8B4F17A">
      <w:start w:val="1"/>
      <w:numFmt w:val="bullet"/>
      <w:lvlText w:val="o"/>
      <w:lvlJc w:val="left"/>
      <w:pPr>
        <w:ind w:left="3600" w:hanging="360"/>
      </w:pPr>
      <w:rPr>
        <w:rFonts w:ascii="Courier New" w:hAnsi="Courier New" w:hint="default"/>
      </w:rPr>
    </w:lvl>
    <w:lvl w:ilvl="5" w:tplc="9A7C0656">
      <w:start w:val="1"/>
      <w:numFmt w:val="bullet"/>
      <w:lvlText w:val=""/>
      <w:lvlJc w:val="left"/>
      <w:pPr>
        <w:ind w:left="4320" w:hanging="360"/>
      </w:pPr>
      <w:rPr>
        <w:rFonts w:ascii="Wingdings" w:hAnsi="Wingdings" w:hint="default"/>
      </w:rPr>
    </w:lvl>
    <w:lvl w:ilvl="6" w:tplc="5DA05828">
      <w:start w:val="1"/>
      <w:numFmt w:val="bullet"/>
      <w:lvlText w:val=""/>
      <w:lvlJc w:val="left"/>
      <w:pPr>
        <w:ind w:left="5040" w:hanging="360"/>
      </w:pPr>
      <w:rPr>
        <w:rFonts w:ascii="Symbol" w:hAnsi="Symbol" w:hint="default"/>
      </w:rPr>
    </w:lvl>
    <w:lvl w:ilvl="7" w:tplc="6B0E6624">
      <w:start w:val="1"/>
      <w:numFmt w:val="bullet"/>
      <w:lvlText w:val="o"/>
      <w:lvlJc w:val="left"/>
      <w:pPr>
        <w:ind w:left="5760" w:hanging="360"/>
      </w:pPr>
      <w:rPr>
        <w:rFonts w:ascii="Courier New" w:hAnsi="Courier New" w:hint="default"/>
      </w:rPr>
    </w:lvl>
    <w:lvl w:ilvl="8" w:tplc="EE56F72E">
      <w:start w:val="1"/>
      <w:numFmt w:val="bullet"/>
      <w:lvlText w:val=""/>
      <w:lvlJc w:val="left"/>
      <w:pPr>
        <w:ind w:left="6480" w:hanging="360"/>
      </w:pPr>
      <w:rPr>
        <w:rFonts w:ascii="Wingdings" w:hAnsi="Wingdings" w:hint="default"/>
      </w:rPr>
    </w:lvl>
  </w:abstractNum>
  <w:abstractNum w:abstractNumId="128" w15:restartNumberingAfterBreak="0">
    <w:nsid w:val="0F9449B1"/>
    <w:multiLevelType w:val="hybridMultilevel"/>
    <w:tmpl w:val="FFFFFFFF"/>
    <w:lvl w:ilvl="0" w:tplc="849E2D64">
      <w:start w:val="1"/>
      <w:numFmt w:val="bullet"/>
      <w:lvlText w:val=""/>
      <w:lvlJc w:val="left"/>
      <w:pPr>
        <w:ind w:left="720" w:hanging="360"/>
      </w:pPr>
      <w:rPr>
        <w:rFonts w:ascii="Symbol" w:hAnsi="Symbol" w:hint="default"/>
      </w:rPr>
    </w:lvl>
    <w:lvl w:ilvl="1" w:tplc="CD2E1D3A">
      <w:start w:val="1"/>
      <w:numFmt w:val="bullet"/>
      <w:lvlText w:val="o"/>
      <w:lvlJc w:val="left"/>
      <w:pPr>
        <w:ind w:left="1440" w:hanging="360"/>
      </w:pPr>
      <w:rPr>
        <w:rFonts w:ascii="Courier New" w:hAnsi="Courier New" w:hint="default"/>
      </w:rPr>
    </w:lvl>
    <w:lvl w:ilvl="2" w:tplc="9064EA7A">
      <w:start w:val="1"/>
      <w:numFmt w:val="bullet"/>
      <w:lvlText w:val=""/>
      <w:lvlJc w:val="left"/>
      <w:pPr>
        <w:ind w:left="2160" w:hanging="360"/>
      </w:pPr>
      <w:rPr>
        <w:rFonts w:ascii="Wingdings" w:hAnsi="Wingdings" w:hint="default"/>
      </w:rPr>
    </w:lvl>
    <w:lvl w:ilvl="3" w:tplc="119CDA1A">
      <w:start w:val="1"/>
      <w:numFmt w:val="bullet"/>
      <w:lvlText w:val=""/>
      <w:lvlJc w:val="left"/>
      <w:pPr>
        <w:ind w:left="2880" w:hanging="360"/>
      </w:pPr>
      <w:rPr>
        <w:rFonts w:ascii="Symbol" w:hAnsi="Symbol" w:hint="default"/>
      </w:rPr>
    </w:lvl>
    <w:lvl w:ilvl="4" w:tplc="C768882E">
      <w:start w:val="1"/>
      <w:numFmt w:val="bullet"/>
      <w:lvlText w:val="o"/>
      <w:lvlJc w:val="left"/>
      <w:pPr>
        <w:ind w:left="3600" w:hanging="360"/>
      </w:pPr>
      <w:rPr>
        <w:rFonts w:ascii="Courier New" w:hAnsi="Courier New" w:hint="default"/>
      </w:rPr>
    </w:lvl>
    <w:lvl w:ilvl="5" w:tplc="D854A8BA">
      <w:start w:val="1"/>
      <w:numFmt w:val="bullet"/>
      <w:lvlText w:val=""/>
      <w:lvlJc w:val="left"/>
      <w:pPr>
        <w:ind w:left="4320" w:hanging="360"/>
      </w:pPr>
      <w:rPr>
        <w:rFonts w:ascii="Wingdings" w:hAnsi="Wingdings" w:hint="default"/>
      </w:rPr>
    </w:lvl>
    <w:lvl w:ilvl="6" w:tplc="7CE0388C">
      <w:start w:val="1"/>
      <w:numFmt w:val="bullet"/>
      <w:lvlText w:val=""/>
      <w:lvlJc w:val="left"/>
      <w:pPr>
        <w:ind w:left="5040" w:hanging="360"/>
      </w:pPr>
      <w:rPr>
        <w:rFonts w:ascii="Symbol" w:hAnsi="Symbol" w:hint="default"/>
      </w:rPr>
    </w:lvl>
    <w:lvl w:ilvl="7" w:tplc="B7C6BBA4">
      <w:start w:val="1"/>
      <w:numFmt w:val="bullet"/>
      <w:lvlText w:val="o"/>
      <w:lvlJc w:val="left"/>
      <w:pPr>
        <w:ind w:left="5760" w:hanging="360"/>
      </w:pPr>
      <w:rPr>
        <w:rFonts w:ascii="Courier New" w:hAnsi="Courier New" w:hint="default"/>
      </w:rPr>
    </w:lvl>
    <w:lvl w:ilvl="8" w:tplc="1DFEDB4C">
      <w:start w:val="1"/>
      <w:numFmt w:val="bullet"/>
      <w:lvlText w:val=""/>
      <w:lvlJc w:val="left"/>
      <w:pPr>
        <w:ind w:left="6480" w:hanging="360"/>
      </w:pPr>
      <w:rPr>
        <w:rFonts w:ascii="Wingdings" w:hAnsi="Wingdings" w:hint="default"/>
      </w:rPr>
    </w:lvl>
  </w:abstractNum>
  <w:abstractNum w:abstractNumId="129" w15:restartNumberingAfterBreak="0">
    <w:nsid w:val="0FA9736E"/>
    <w:multiLevelType w:val="hybridMultilevel"/>
    <w:tmpl w:val="FFFFFFFF"/>
    <w:lvl w:ilvl="0" w:tplc="06BA6630">
      <w:start w:val="1"/>
      <w:numFmt w:val="bullet"/>
      <w:lvlText w:val=""/>
      <w:lvlJc w:val="left"/>
      <w:pPr>
        <w:ind w:left="720" w:hanging="360"/>
      </w:pPr>
      <w:rPr>
        <w:rFonts w:ascii="Symbol" w:hAnsi="Symbol" w:hint="default"/>
      </w:rPr>
    </w:lvl>
    <w:lvl w:ilvl="1" w:tplc="9B7EA524">
      <w:start w:val="1"/>
      <w:numFmt w:val="bullet"/>
      <w:lvlText w:val="o"/>
      <w:lvlJc w:val="left"/>
      <w:pPr>
        <w:ind w:left="1440" w:hanging="360"/>
      </w:pPr>
      <w:rPr>
        <w:rFonts w:ascii="Courier New" w:hAnsi="Courier New" w:hint="default"/>
      </w:rPr>
    </w:lvl>
    <w:lvl w:ilvl="2" w:tplc="FB8E06CE">
      <w:start w:val="1"/>
      <w:numFmt w:val="bullet"/>
      <w:lvlText w:val=""/>
      <w:lvlJc w:val="left"/>
      <w:pPr>
        <w:ind w:left="2160" w:hanging="360"/>
      </w:pPr>
      <w:rPr>
        <w:rFonts w:ascii="Wingdings" w:hAnsi="Wingdings" w:hint="default"/>
      </w:rPr>
    </w:lvl>
    <w:lvl w:ilvl="3" w:tplc="76703112">
      <w:start w:val="1"/>
      <w:numFmt w:val="bullet"/>
      <w:lvlText w:val=""/>
      <w:lvlJc w:val="left"/>
      <w:pPr>
        <w:ind w:left="2880" w:hanging="360"/>
      </w:pPr>
      <w:rPr>
        <w:rFonts w:ascii="Symbol" w:hAnsi="Symbol" w:hint="default"/>
      </w:rPr>
    </w:lvl>
    <w:lvl w:ilvl="4" w:tplc="D89A0828">
      <w:start w:val="1"/>
      <w:numFmt w:val="bullet"/>
      <w:lvlText w:val="o"/>
      <w:lvlJc w:val="left"/>
      <w:pPr>
        <w:ind w:left="3600" w:hanging="360"/>
      </w:pPr>
      <w:rPr>
        <w:rFonts w:ascii="Courier New" w:hAnsi="Courier New" w:hint="default"/>
      </w:rPr>
    </w:lvl>
    <w:lvl w:ilvl="5" w:tplc="3FAAC240">
      <w:start w:val="1"/>
      <w:numFmt w:val="bullet"/>
      <w:lvlText w:val=""/>
      <w:lvlJc w:val="left"/>
      <w:pPr>
        <w:ind w:left="4320" w:hanging="360"/>
      </w:pPr>
      <w:rPr>
        <w:rFonts w:ascii="Wingdings" w:hAnsi="Wingdings" w:hint="default"/>
      </w:rPr>
    </w:lvl>
    <w:lvl w:ilvl="6" w:tplc="A22872F0">
      <w:start w:val="1"/>
      <w:numFmt w:val="bullet"/>
      <w:lvlText w:val=""/>
      <w:lvlJc w:val="left"/>
      <w:pPr>
        <w:ind w:left="5040" w:hanging="360"/>
      </w:pPr>
      <w:rPr>
        <w:rFonts w:ascii="Symbol" w:hAnsi="Symbol" w:hint="default"/>
      </w:rPr>
    </w:lvl>
    <w:lvl w:ilvl="7" w:tplc="D97AC246">
      <w:start w:val="1"/>
      <w:numFmt w:val="bullet"/>
      <w:lvlText w:val="o"/>
      <w:lvlJc w:val="left"/>
      <w:pPr>
        <w:ind w:left="5760" w:hanging="360"/>
      </w:pPr>
      <w:rPr>
        <w:rFonts w:ascii="Courier New" w:hAnsi="Courier New" w:hint="default"/>
      </w:rPr>
    </w:lvl>
    <w:lvl w:ilvl="8" w:tplc="793C6D02">
      <w:start w:val="1"/>
      <w:numFmt w:val="bullet"/>
      <w:lvlText w:val=""/>
      <w:lvlJc w:val="left"/>
      <w:pPr>
        <w:ind w:left="6480" w:hanging="360"/>
      </w:pPr>
      <w:rPr>
        <w:rFonts w:ascii="Wingdings" w:hAnsi="Wingdings" w:hint="default"/>
      </w:rPr>
    </w:lvl>
  </w:abstractNum>
  <w:abstractNum w:abstractNumId="130" w15:restartNumberingAfterBreak="0">
    <w:nsid w:val="0FB0017F"/>
    <w:multiLevelType w:val="hybridMultilevel"/>
    <w:tmpl w:val="FFFFFFFF"/>
    <w:lvl w:ilvl="0" w:tplc="3DD22C8A">
      <w:start w:val="1"/>
      <w:numFmt w:val="bullet"/>
      <w:lvlText w:val=""/>
      <w:lvlJc w:val="left"/>
      <w:pPr>
        <w:ind w:left="720" w:hanging="360"/>
      </w:pPr>
      <w:rPr>
        <w:rFonts w:ascii="Symbol" w:hAnsi="Symbol" w:hint="default"/>
      </w:rPr>
    </w:lvl>
    <w:lvl w:ilvl="1" w:tplc="22EADD50">
      <w:start w:val="1"/>
      <w:numFmt w:val="bullet"/>
      <w:lvlText w:val="o"/>
      <w:lvlJc w:val="left"/>
      <w:pPr>
        <w:ind w:left="1440" w:hanging="360"/>
      </w:pPr>
      <w:rPr>
        <w:rFonts w:ascii="Courier New" w:hAnsi="Courier New" w:hint="default"/>
      </w:rPr>
    </w:lvl>
    <w:lvl w:ilvl="2" w:tplc="CEB4691E">
      <w:start w:val="1"/>
      <w:numFmt w:val="bullet"/>
      <w:lvlText w:val=""/>
      <w:lvlJc w:val="left"/>
      <w:pPr>
        <w:ind w:left="2160" w:hanging="360"/>
      </w:pPr>
      <w:rPr>
        <w:rFonts w:ascii="Wingdings" w:hAnsi="Wingdings" w:hint="default"/>
      </w:rPr>
    </w:lvl>
    <w:lvl w:ilvl="3" w:tplc="0D50046E">
      <w:start w:val="1"/>
      <w:numFmt w:val="bullet"/>
      <w:lvlText w:val=""/>
      <w:lvlJc w:val="left"/>
      <w:pPr>
        <w:ind w:left="2880" w:hanging="360"/>
      </w:pPr>
      <w:rPr>
        <w:rFonts w:ascii="Symbol" w:hAnsi="Symbol" w:hint="default"/>
      </w:rPr>
    </w:lvl>
    <w:lvl w:ilvl="4" w:tplc="2E18D0D0">
      <w:start w:val="1"/>
      <w:numFmt w:val="bullet"/>
      <w:lvlText w:val="o"/>
      <w:lvlJc w:val="left"/>
      <w:pPr>
        <w:ind w:left="3600" w:hanging="360"/>
      </w:pPr>
      <w:rPr>
        <w:rFonts w:ascii="Courier New" w:hAnsi="Courier New" w:hint="default"/>
      </w:rPr>
    </w:lvl>
    <w:lvl w:ilvl="5" w:tplc="7478B5DE">
      <w:start w:val="1"/>
      <w:numFmt w:val="bullet"/>
      <w:lvlText w:val=""/>
      <w:lvlJc w:val="left"/>
      <w:pPr>
        <w:ind w:left="4320" w:hanging="360"/>
      </w:pPr>
      <w:rPr>
        <w:rFonts w:ascii="Wingdings" w:hAnsi="Wingdings" w:hint="default"/>
      </w:rPr>
    </w:lvl>
    <w:lvl w:ilvl="6" w:tplc="B73E4514">
      <w:start w:val="1"/>
      <w:numFmt w:val="bullet"/>
      <w:lvlText w:val=""/>
      <w:lvlJc w:val="left"/>
      <w:pPr>
        <w:ind w:left="5040" w:hanging="360"/>
      </w:pPr>
      <w:rPr>
        <w:rFonts w:ascii="Symbol" w:hAnsi="Symbol" w:hint="default"/>
      </w:rPr>
    </w:lvl>
    <w:lvl w:ilvl="7" w:tplc="653E7D36">
      <w:start w:val="1"/>
      <w:numFmt w:val="bullet"/>
      <w:lvlText w:val="o"/>
      <w:lvlJc w:val="left"/>
      <w:pPr>
        <w:ind w:left="5760" w:hanging="360"/>
      </w:pPr>
      <w:rPr>
        <w:rFonts w:ascii="Courier New" w:hAnsi="Courier New" w:hint="default"/>
      </w:rPr>
    </w:lvl>
    <w:lvl w:ilvl="8" w:tplc="F278AC9C">
      <w:start w:val="1"/>
      <w:numFmt w:val="bullet"/>
      <w:lvlText w:val=""/>
      <w:lvlJc w:val="left"/>
      <w:pPr>
        <w:ind w:left="6480" w:hanging="360"/>
      </w:pPr>
      <w:rPr>
        <w:rFonts w:ascii="Wingdings" w:hAnsi="Wingdings" w:hint="default"/>
      </w:rPr>
    </w:lvl>
  </w:abstractNum>
  <w:abstractNum w:abstractNumId="131" w15:restartNumberingAfterBreak="0">
    <w:nsid w:val="0FC648ED"/>
    <w:multiLevelType w:val="hybridMultilevel"/>
    <w:tmpl w:val="FFFFFFFF"/>
    <w:lvl w:ilvl="0" w:tplc="E3EECCCE">
      <w:start w:val="1"/>
      <w:numFmt w:val="bullet"/>
      <w:lvlText w:val=""/>
      <w:lvlJc w:val="left"/>
      <w:pPr>
        <w:ind w:left="720" w:hanging="360"/>
      </w:pPr>
      <w:rPr>
        <w:rFonts w:ascii="Symbol" w:hAnsi="Symbol" w:hint="default"/>
      </w:rPr>
    </w:lvl>
    <w:lvl w:ilvl="1" w:tplc="A1607B66">
      <w:start w:val="1"/>
      <w:numFmt w:val="bullet"/>
      <w:lvlText w:val="o"/>
      <w:lvlJc w:val="left"/>
      <w:pPr>
        <w:ind w:left="1440" w:hanging="360"/>
      </w:pPr>
      <w:rPr>
        <w:rFonts w:ascii="Courier New" w:hAnsi="Courier New" w:hint="default"/>
      </w:rPr>
    </w:lvl>
    <w:lvl w:ilvl="2" w:tplc="58DC7EB4">
      <w:start w:val="1"/>
      <w:numFmt w:val="bullet"/>
      <w:lvlText w:val=""/>
      <w:lvlJc w:val="left"/>
      <w:pPr>
        <w:ind w:left="2160" w:hanging="360"/>
      </w:pPr>
      <w:rPr>
        <w:rFonts w:ascii="Wingdings" w:hAnsi="Wingdings" w:hint="default"/>
      </w:rPr>
    </w:lvl>
    <w:lvl w:ilvl="3" w:tplc="34FABA1A">
      <w:start w:val="1"/>
      <w:numFmt w:val="bullet"/>
      <w:lvlText w:val=""/>
      <w:lvlJc w:val="left"/>
      <w:pPr>
        <w:ind w:left="2880" w:hanging="360"/>
      </w:pPr>
      <w:rPr>
        <w:rFonts w:ascii="Symbol" w:hAnsi="Symbol" w:hint="default"/>
      </w:rPr>
    </w:lvl>
    <w:lvl w:ilvl="4" w:tplc="20825F2A">
      <w:start w:val="1"/>
      <w:numFmt w:val="bullet"/>
      <w:lvlText w:val="o"/>
      <w:lvlJc w:val="left"/>
      <w:pPr>
        <w:ind w:left="3600" w:hanging="360"/>
      </w:pPr>
      <w:rPr>
        <w:rFonts w:ascii="Courier New" w:hAnsi="Courier New" w:hint="default"/>
      </w:rPr>
    </w:lvl>
    <w:lvl w:ilvl="5" w:tplc="66962198">
      <w:start w:val="1"/>
      <w:numFmt w:val="bullet"/>
      <w:lvlText w:val=""/>
      <w:lvlJc w:val="left"/>
      <w:pPr>
        <w:ind w:left="4320" w:hanging="360"/>
      </w:pPr>
      <w:rPr>
        <w:rFonts w:ascii="Wingdings" w:hAnsi="Wingdings" w:hint="default"/>
      </w:rPr>
    </w:lvl>
    <w:lvl w:ilvl="6" w:tplc="09685100">
      <w:start w:val="1"/>
      <w:numFmt w:val="bullet"/>
      <w:lvlText w:val=""/>
      <w:lvlJc w:val="left"/>
      <w:pPr>
        <w:ind w:left="5040" w:hanging="360"/>
      </w:pPr>
      <w:rPr>
        <w:rFonts w:ascii="Symbol" w:hAnsi="Symbol" w:hint="default"/>
      </w:rPr>
    </w:lvl>
    <w:lvl w:ilvl="7" w:tplc="DE70FDBA">
      <w:start w:val="1"/>
      <w:numFmt w:val="bullet"/>
      <w:lvlText w:val="o"/>
      <w:lvlJc w:val="left"/>
      <w:pPr>
        <w:ind w:left="5760" w:hanging="360"/>
      </w:pPr>
      <w:rPr>
        <w:rFonts w:ascii="Courier New" w:hAnsi="Courier New" w:hint="default"/>
      </w:rPr>
    </w:lvl>
    <w:lvl w:ilvl="8" w:tplc="928CA8B4">
      <w:start w:val="1"/>
      <w:numFmt w:val="bullet"/>
      <w:lvlText w:val=""/>
      <w:lvlJc w:val="left"/>
      <w:pPr>
        <w:ind w:left="6480" w:hanging="360"/>
      </w:pPr>
      <w:rPr>
        <w:rFonts w:ascii="Wingdings" w:hAnsi="Wingdings" w:hint="default"/>
      </w:rPr>
    </w:lvl>
  </w:abstractNum>
  <w:abstractNum w:abstractNumId="132" w15:restartNumberingAfterBreak="0">
    <w:nsid w:val="0FCB14B3"/>
    <w:multiLevelType w:val="hybridMultilevel"/>
    <w:tmpl w:val="FFFFFFFF"/>
    <w:lvl w:ilvl="0" w:tplc="811817C4">
      <w:start w:val="1"/>
      <w:numFmt w:val="bullet"/>
      <w:lvlText w:val=""/>
      <w:lvlJc w:val="left"/>
      <w:pPr>
        <w:ind w:left="720" w:hanging="360"/>
      </w:pPr>
      <w:rPr>
        <w:rFonts w:ascii="Symbol" w:hAnsi="Symbol" w:hint="default"/>
      </w:rPr>
    </w:lvl>
    <w:lvl w:ilvl="1" w:tplc="1E2CE450">
      <w:start w:val="1"/>
      <w:numFmt w:val="bullet"/>
      <w:lvlText w:val="o"/>
      <w:lvlJc w:val="left"/>
      <w:pPr>
        <w:ind w:left="1440" w:hanging="360"/>
      </w:pPr>
      <w:rPr>
        <w:rFonts w:ascii="Courier New" w:hAnsi="Courier New" w:hint="default"/>
      </w:rPr>
    </w:lvl>
    <w:lvl w:ilvl="2" w:tplc="771E5B6C">
      <w:start w:val="1"/>
      <w:numFmt w:val="bullet"/>
      <w:lvlText w:val=""/>
      <w:lvlJc w:val="left"/>
      <w:pPr>
        <w:ind w:left="2160" w:hanging="360"/>
      </w:pPr>
      <w:rPr>
        <w:rFonts w:ascii="Wingdings" w:hAnsi="Wingdings" w:hint="default"/>
      </w:rPr>
    </w:lvl>
    <w:lvl w:ilvl="3" w:tplc="A8C8A9A0">
      <w:start w:val="1"/>
      <w:numFmt w:val="bullet"/>
      <w:lvlText w:val=""/>
      <w:lvlJc w:val="left"/>
      <w:pPr>
        <w:ind w:left="2880" w:hanging="360"/>
      </w:pPr>
      <w:rPr>
        <w:rFonts w:ascii="Symbol" w:hAnsi="Symbol" w:hint="default"/>
      </w:rPr>
    </w:lvl>
    <w:lvl w:ilvl="4" w:tplc="0BECD69E">
      <w:start w:val="1"/>
      <w:numFmt w:val="bullet"/>
      <w:lvlText w:val="o"/>
      <w:lvlJc w:val="left"/>
      <w:pPr>
        <w:ind w:left="3600" w:hanging="360"/>
      </w:pPr>
      <w:rPr>
        <w:rFonts w:ascii="Courier New" w:hAnsi="Courier New" w:hint="default"/>
      </w:rPr>
    </w:lvl>
    <w:lvl w:ilvl="5" w:tplc="E7C87D36">
      <w:start w:val="1"/>
      <w:numFmt w:val="bullet"/>
      <w:lvlText w:val=""/>
      <w:lvlJc w:val="left"/>
      <w:pPr>
        <w:ind w:left="4320" w:hanging="360"/>
      </w:pPr>
      <w:rPr>
        <w:rFonts w:ascii="Wingdings" w:hAnsi="Wingdings" w:hint="default"/>
      </w:rPr>
    </w:lvl>
    <w:lvl w:ilvl="6" w:tplc="FF62003C">
      <w:start w:val="1"/>
      <w:numFmt w:val="bullet"/>
      <w:lvlText w:val=""/>
      <w:lvlJc w:val="left"/>
      <w:pPr>
        <w:ind w:left="5040" w:hanging="360"/>
      </w:pPr>
      <w:rPr>
        <w:rFonts w:ascii="Symbol" w:hAnsi="Symbol" w:hint="default"/>
      </w:rPr>
    </w:lvl>
    <w:lvl w:ilvl="7" w:tplc="55C4AFB2">
      <w:start w:val="1"/>
      <w:numFmt w:val="bullet"/>
      <w:lvlText w:val="o"/>
      <w:lvlJc w:val="left"/>
      <w:pPr>
        <w:ind w:left="5760" w:hanging="360"/>
      </w:pPr>
      <w:rPr>
        <w:rFonts w:ascii="Courier New" w:hAnsi="Courier New" w:hint="default"/>
      </w:rPr>
    </w:lvl>
    <w:lvl w:ilvl="8" w:tplc="F2F688CA">
      <w:start w:val="1"/>
      <w:numFmt w:val="bullet"/>
      <w:lvlText w:val=""/>
      <w:lvlJc w:val="left"/>
      <w:pPr>
        <w:ind w:left="6480" w:hanging="360"/>
      </w:pPr>
      <w:rPr>
        <w:rFonts w:ascii="Wingdings" w:hAnsi="Wingdings" w:hint="default"/>
      </w:rPr>
    </w:lvl>
  </w:abstractNum>
  <w:abstractNum w:abstractNumId="133" w15:restartNumberingAfterBreak="0">
    <w:nsid w:val="0FCD6D27"/>
    <w:multiLevelType w:val="hybridMultilevel"/>
    <w:tmpl w:val="FFFFFFFF"/>
    <w:lvl w:ilvl="0" w:tplc="9B48ACFA">
      <w:start w:val="1"/>
      <w:numFmt w:val="bullet"/>
      <w:lvlText w:val=""/>
      <w:lvlJc w:val="left"/>
      <w:pPr>
        <w:ind w:left="720" w:hanging="360"/>
      </w:pPr>
      <w:rPr>
        <w:rFonts w:ascii="Symbol" w:hAnsi="Symbol" w:hint="default"/>
      </w:rPr>
    </w:lvl>
    <w:lvl w:ilvl="1" w:tplc="69F8DA52">
      <w:start w:val="1"/>
      <w:numFmt w:val="bullet"/>
      <w:lvlText w:val="o"/>
      <w:lvlJc w:val="left"/>
      <w:pPr>
        <w:ind w:left="1440" w:hanging="360"/>
      </w:pPr>
      <w:rPr>
        <w:rFonts w:ascii="Courier New" w:hAnsi="Courier New" w:hint="default"/>
      </w:rPr>
    </w:lvl>
    <w:lvl w:ilvl="2" w:tplc="33386ED0">
      <w:start w:val="1"/>
      <w:numFmt w:val="bullet"/>
      <w:lvlText w:val=""/>
      <w:lvlJc w:val="left"/>
      <w:pPr>
        <w:ind w:left="2160" w:hanging="360"/>
      </w:pPr>
      <w:rPr>
        <w:rFonts w:ascii="Wingdings" w:hAnsi="Wingdings" w:hint="default"/>
      </w:rPr>
    </w:lvl>
    <w:lvl w:ilvl="3" w:tplc="ADA66DC0">
      <w:start w:val="1"/>
      <w:numFmt w:val="bullet"/>
      <w:lvlText w:val=""/>
      <w:lvlJc w:val="left"/>
      <w:pPr>
        <w:ind w:left="2880" w:hanging="360"/>
      </w:pPr>
      <w:rPr>
        <w:rFonts w:ascii="Symbol" w:hAnsi="Symbol" w:hint="default"/>
      </w:rPr>
    </w:lvl>
    <w:lvl w:ilvl="4" w:tplc="C234CB42">
      <w:start w:val="1"/>
      <w:numFmt w:val="bullet"/>
      <w:lvlText w:val="o"/>
      <w:lvlJc w:val="left"/>
      <w:pPr>
        <w:ind w:left="3600" w:hanging="360"/>
      </w:pPr>
      <w:rPr>
        <w:rFonts w:ascii="Courier New" w:hAnsi="Courier New" w:hint="default"/>
      </w:rPr>
    </w:lvl>
    <w:lvl w:ilvl="5" w:tplc="3B3A7EC2">
      <w:start w:val="1"/>
      <w:numFmt w:val="bullet"/>
      <w:lvlText w:val=""/>
      <w:lvlJc w:val="left"/>
      <w:pPr>
        <w:ind w:left="4320" w:hanging="360"/>
      </w:pPr>
      <w:rPr>
        <w:rFonts w:ascii="Wingdings" w:hAnsi="Wingdings" w:hint="default"/>
      </w:rPr>
    </w:lvl>
    <w:lvl w:ilvl="6" w:tplc="401CDE32">
      <w:start w:val="1"/>
      <w:numFmt w:val="bullet"/>
      <w:lvlText w:val=""/>
      <w:lvlJc w:val="left"/>
      <w:pPr>
        <w:ind w:left="5040" w:hanging="360"/>
      </w:pPr>
      <w:rPr>
        <w:rFonts w:ascii="Symbol" w:hAnsi="Symbol" w:hint="default"/>
      </w:rPr>
    </w:lvl>
    <w:lvl w:ilvl="7" w:tplc="A440DE4C">
      <w:start w:val="1"/>
      <w:numFmt w:val="bullet"/>
      <w:lvlText w:val="o"/>
      <w:lvlJc w:val="left"/>
      <w:pPr>
        <w:ind w:left="5760" w:hanging="360"/>
      </w:pPr>
      <w:rPr>
        <w:rFonts w:ascii="Courier New" w:hAnsi="Courier New" w:hint="default"/>
      </w:rPr>
    </w:lvl>
    <w:lvl w:ilvl="8" w:tplc="C61CDC3E">
      <w:start w:val="1"/>
      <w:numFmt w:val="bullet"/>
      <w:lvlText w:val=""/>
      <w:lvlJc w:val="left"/>
      <w:pPr>
        <w:ind w:left="6480" w:hanging="360"/>
      </w:pPr>
      <w:rPr>
        <w:rFonts w:ascii="Wingdings" w:hAnsi="Wingdings" w:hint="default"/>
      </w:rPr>
    </w:lvl>
  </w:abstractNum>
  <w:abstractNum w:abstractNumId="134" w15:restartNumberingAfterBreak="0">
    <w:nsid w:val="0FD76E2E"/>
    <w:multiLevelType w:val="hybridMultilevel"/>
    <w:tmpl w:val="FFFFFFFF"/>
    <w:lvl w:ilvl="0" w:tplc="590EBF1A">
      <w:start w:val="1"/>
      <w:numFmt w:val="bullet"/>
      <w:lvlText w:val=""/>
      <w:lvlJc w:val="left"/>
      <w:pPr>
        <w:ind w:left="720" w:hanging="360"/>
      </w:pPr>
      <w:rPr>
        <w:rFonts w:ascii="Symbol" w:hAnsi="Symbol" w:hint="default"/>
      </w:rPr>
    </w:lvl>
    <w:lvl w:ilvl="1" w:tplc="C5BC6336">
      <w:start w:val="1"/>
      <w:numFmt w:val="bullet"/>
      <w:lvlText w:val="o"/>
      <w:lvlJc w:val="left"/>
      <w:pPr>
        <w:ind w:left="1440" w:hanging="360"/>
      </w:pPr>
      <w:rPr>
        <w:rFonts w:ascii="Courier New" w:hAnsi="Courier New" w:hint="default"/>
      </w:rPr>
    </w:lvl>
    <w:lvl w:ilvl="2" w:tplc="8DD808DC">
      <w:start w:val="1"/>
      <w:numFmt w:val="bullet"/>
      <w:lvlText w:val=""/>
      <w:lvlJc w:val="left"/>
      <w:pPr>
        <w:ind w:left="2160" w:hanging="360"/>
      </w:pPr>
      <w:rPr>
        <w:rFonts w:ascii="Wingdings" w:hAnsi="Wingdings" w:hint="default"/>
      </w:rPr>
    </w:lvl>
    <w:lvl w:ilvl="3" w:tplc="564E5192">
      <w:start w:val="1"/>
      <w:numFmt w:val="bullet"/>
      <w:lvlText w:val=""/>
      <w:lvlJc w:val="left"/>
      <w:pPr>
        <w:ind w:left="2880" w:hanging="360"/>
      </w:pPr>
      <w:rPr>
        <w:rFonts w:ascii="Symbol" w:hAnsi="Symbol" w:hint="default"/>
      </w:rPr>
    </w:lvl>
    <w:lvl w:ilvl="4" w:tplc="BC603372">
      <w:start w:val="1"/>
      <w:numFmt w:val="bullet"/>
      <w:lvlText w:val="o"/>
      <w:lvlJc w:val="left"/>
      <w:pPr>
        <w:ind w:left="3600" w:hanging="360"/>
      </w:pPr>
      <w:rPr>
        <w:rFonts w:ascii="Courier New" w:hAnsi="Courier New" w:hint="default"/>
      </w:rPr>
    </w:lvl>
    <w:lvl w:ilvl="5" w:tplc="F9828D06">
      <w:start w:val="1"/>
      <w:numFmt w:val="bullet"/>
      <w:lvlText w:val=""/>
      <w:lvlJc w:val="left"/>
      <w:pPr>
        <w:ind w:left="4320" w:hanging="360"/>
      </w:pPr>
      <w:rPr>
        <w:rFonts w:ascii="Wingdings" w:hAnsi="Wingdings" w:hint="default"/>
      </w:rPr>
    </w:lvl>
    <w:lvl w:ilvl="6" w:tplc="A0D8FDD0">
      <w:start w:val="1"/>
      <w:numFmt w:val="bullet"/>
      <w:lvlText w:val=""/>
      <w:lvlJc w:val="left"/>
      <w:pPr>
        <w:ind w:left="5040" w:hanging="360"/>
      </w:pPr>
      <w:rPr>
        <w:rFonts w:ascii="Symbol" w:hAnsi="Symbol" w:hint="default"/>
      </w:rPr>
    </w:lvl>
    <w:lvl w:ilvl="7" w:tplc="DB889B54">
      <w:start w:val="1"/>
      <w:numFmt w:val="bullet"/>
      <w:lvlText w:val="o"/>
      <w:lvlJc w:val="left"/>
      <w:pPr>
        <w:ind w:left="5760" w:hanging="360"/>
      </w:pPr>
      <w:rPr>
        <w:rFonts w:ascii="Courier New" w:hAnsi="Courier New" w:hint="default"/>
      </w:rPr>
    </w:lvl>
    <w:lvl w:ilvl="8" w:tplc="837CD2CE">
      <w:start w:val="1"/>
      <w:numFmt w:val="bullet"/>
      <w:lvlText w:val=""/>
      <w:lvlJc w:val="left"/>
      <w:pPr>
        <w:ind w:left="6480" w:hanging="360"/>
      </w:pPr>
      <w:rPr>
        <w:rFonts w:ascii="Wingdings" w:hAnsi="Wingdings" w:hint="default"/>
      </w:rPr>
    </w:lvl>
  </w:abstractNum>
  <w:abstractNum w:abstractNumId="135" w15:restartNumberingAfterBreak="0">
    <w:nsid w:val="0FE43F57"/>
    <w:multiLevelType w:val="hybridMultilevel"/>
    <w:tmpl w:val="FFFFFFFF"/>
    <w:lvl w:ilvl="0" w:tplc="6CF8C90C">
      <w:start w:val="1"/>
      <w:numFmt w:val="bullet"/>
      <w:lvlText w:val=""/>
      <w:lvlJc w:val="left"/>
      <w:pPr>
        <w:ind w:left="720" w:hanging="360"/>
      </w:pPr>
      <w:rPr>
        <w:rFonts w:ascii="Symbol" w:hAnsi="Symbol" w:hint="default"/>
      </w:rPr>
    </w:lvl>
    <w:lvl w:ilvl="1" w:tplc="70B673A4">
      <w:start w:val="1"/>
      <w:numFmt w:val="bullet"/>
      <w:lvlText w:val="o"/>
      <w:lvlJc w:val="left"/>
      <w:pPr>
        <w:ind w:left="1440" w:hanging="360"/>
      </w:pPr>
      <w:rPr>
        <w:rFonts w:ascii="Courier New" w:hAnsi="Courier New" w:hint="default"/>
      </w:rPr>
    </w:lvl>
    <w:lvl w:ilvl="2" w:tplc="E8B02798">
      <w:start w:val="1"/>
      <w:numFmt w:val="bullet"/>
      <w:lvlText w:val=""/>
      <w:lvlJc w:val="left"/>
      <w:pPr>
        <w:ind w:left="2160" w:hanging="360"/>
      </w:pPr>
      <w:rPr>
        <w:rFonts w:ascii="Wingdings" w:hAnsi="Wingdings" w:hint="default"/>
      </w:rPr>
    </w:lvl>
    <w:lvl w:ilvl="3" w:tplc="7E5023FA">
      <w:start w:val="1"/>
      <w:numFmt w:val="bullet"/>
      <w:lvlText w:val=""/>
      <w:lvlJc w:val="left"/>
      <w:pPr>
        <w:ind w:left="2880" w:hanging="360"/>
      </w:pPr>
      <w:rPr>
        <w:rFonts w:ascii="Symbol" w:hAnsi="Symbol" w:hint="default"/>
      </w:rPr>
    </w:lvl>
    <w:lvl w:ilvl="4" w:tplc="936E4FE6">
      <w:start w:val="1"/>
      <w:numFmt w:val="bullet"/>
      <w:lvlText w:val="o"/>
      <w:lvlJc w:val="left"/>
      <w:pPr>
        <w:ind w:left="3600" w:hanging="360"/>
      </w:pPr>
      <w:rPr>
        <w:rFonts w:ascii="Courier New" w:hAnsi="Courier New" w:hint="default"/>
      </w:rPr>
    </w:lvl>
    <w:lvl w:ilvl="5" w:tplc="7BA4A836">
      <w:start w:val="1"/>
      <w:numFmt w:val="bullet"/>
      <w:lvlText w:val=""/>
      <w:lvlJc w:val="left"/>
      <w:pPr>
        <w:ind w:left="4320" w:hanging="360"/>
      </w:pPr>
      <w:rPr>
        <w:rFonts w:ascii="Wingdings" w:hAnsi="Wingdings" w:hint="default"/>
      </w:rPr>
    </w:lvl>
    <w:lvl w:ilvl="6" w:tplc="C56424E0">
      <w:start w:val="1"/>
      <w:numFmt w:val="bullet"/>
      <w:lvlText w:val=""/>
      <w:lvlJc w:val="left"/>
      <w:pPr>
        <w:ind w:left="5040" w:hanging="360"/>
      </w:pPr>
      <w:rPr>
        <w:rFonts w:ascii="Symbol" w:hAnsi="Symbol" w:hint="default"/>
      </w:rPr>
    </w:lvl>
    <w:lvl w:ilvl="7" w:tplc="F2009E08">
      <w:start w:val="1"/>
      <w:numFmt w:val="bullet"/>
      <w:lvlText w:val="o"/>
      <w:lvlJc w:val="left"/>
      <w:pPr>
        <w:ind w:left="5760" w:hanging="360"/>
      </w:pPr>
      <w:rPr>
        <w:rFonts w:ascii="Courier New" w:hAnsi="Courier New" w:hint="default"/>
      </w:rPr>
    </w:lvl>
    <w:lvl w:ilvl="8" w:tplc="076E6EFA">
      <w:start w:val="1"/>
      <w:numFmt w:val="bullet"/>
      <w:lvlText w:val=""/>
      <w:lvlJc w:val="left"/>
      <w:pPr>
        <w:ind w:left="6480" w:hanging="360"/>
      </w:pPr>
      <w:rPr>
        <w:rFonts w:ascii="Wingdings" w:hAnsi="Wingdings" w:hint="default"/>
      </w:rPr>
    </w:lvl>
  </w:abstractNum>
  <w:abstractNum w:abstractNumId="136" w15:restartNumberingAfterBreak="0">
    <w:nsid w:val="0FE56B6F"/>
    <w:multiLevelType w:val="hybridMultilevel"/>
    <w:tmpl w:val="FFFFFFFF"/>
    <w:lvl w:ilvl="0" w:tplc="BCB879A6">
      <w:start w:val="1"/>
      <w:numFmt w:val="bullet"/>
      <w:lvlText w:val=""/>
      <w:lvlJc w:val="left"/>
      <w:pPr>
        <w:ind w:left="720" w:hanging="360"/>
      </w:pPr>
      <w:rPr>
        <w:rFonts w:ascii="Symbol" w:hAnsi="Symbol" w:hint="default"/>
      </w:rPr>
    </w:lvl>
    <w:lvl w:ilvl="1" w:tplc="5510C022">
      <w:start w:val="1"/>
      <w:numFmt w:val="bullet"/>
      <w:lvlText w:val="o"/>
      <w:lvlJc w:val="left"/>
      <w:pPr>
        <w:ind w:left="1440" w:hanging="360"/>
      </w:pPr>
      <w:rPr>
        <w:rFonts w:ascii="Courier New" w:hAnsi="Courier New" w:hint="default"/>
      </w:rPr>
    </w:lvl>
    <w:lvl w:ilvl="2" w:tplc="5E601376">
      <w:start w:val="1"/>
      <w:numFmt w:val="bullet"/>
      <w:lvlText w:val=""/>
      <w:lvlJc w:val="left"/>
      <w:pPr>
        <w:ind w:left="2160" w:hanging="360"/>
      </w:pPr>
      <w:rPr>
        <w:rFonts w:ascii="Wingdings" w:hAnsi="Wingdings" w:hint="default"/>
      </w:rPr>
    </w:lvl>
    <w:lvl w:ilvl="3" w:tplc="D7E029F2">
      <w:start w:val="1"/>
      <w:numFmt w:val="bullet"/>
      <w:lvlText w:val=""/>
      <w:lvlJc w:val="left"/>
      <w:pPr>
        <w:ind w:left="2880" w:hanging="360"/>
      </w:pPr>
      <w:rPr>
        <w:rFonts w:ascii="Symbol" w:hAnsi="Symbol" w:hint="default"/>
      </w:rPr>
    </w:lvl>
    <w:lvl w:ilvl="4" w:tplc="95BA94D0">
      <w:start w:val="1"/>
      <w:numFmt w:val="bullet"/>
      <w:lvlText w:val="o"/>
      <w:lvlJc w:val="left"/>
      <w:pPr>
        <w:ind w:left="3600" w:hanging="360"/>
      </w:pPr>
      <w:rPr>
        <w:rFonts w:ascii="Courier New" w:hAnsi="Courier New" w:hint="default"/>
      </w:rPr>
    </w:lvl>
    <w:lvl w:ilvl="5" w:tplc="7A0A48A6">
      <w:start w:val="1"/>
      <w:numFmt w:val="bullet"/>
      <w:lvlText w:val=""/>
      <w:lvlJc w:val="left"/>
      <w:pPr>
        <w:ind w:left="4320" w:hanging="360"/>
      </w:pPr>
      <w:rPr>
        <w:rFonts w:ascii="Wingdings" w:hAnsi="Wingdings" w:hint="default"/>
      </w:rPr>
    </w:lvl>
    <w:lvl w:ilvl="6" w:tplc="83B070DE">
      <w:start w:val="1"/>
      <w:numFmt w:val="bullet"/>
      <w:lvlText w:val=""/>
      <w:lvlJc w:val="left"/>
      <w:pPr>
        <w:ind w:left="5040" w:hanging="360"/>
      </w:pPr>
      <w:rPr>
        <w:rFonts w:ascii="Symbol" w:hAnsi="Symbol" w:hint="default"/>
      </w:rPr>
    </w:lvl>
    <w:lvl w:ilvl="7" w:tplc="879C0616">
      <w:start w:val="1"/>
      <w:numFmt w:val="bullet"/>
      <w:lvlText w:val="o"/>
      <w:lvlJc w:val="left"/>
      <w:pPr>
        <w:ind w:left="5760" w:hanging="360"/>
      </w:pPr>
      <w:rPr>
        <w:rFonts w:ascii="Courier New" w:hAnsi="Courier New" w:hint="default"/>
      </w:rPr>
    </w:lvl>
    <w:lvl w:ilvl="8" w:tplc="BD96B226">
      <w:start w:val="1"/>
      <w:numFmt w:val="bullet"/>
      <w:lvlText w:val=""/>
      <w:lvlJc w:val="left"/>
      <w:pPr>
        <w:ind w:left="6480" w:hanging="360"/>
      </w:pPr>
      <w:rPr>
        <w:rFonts w:ascii="Wingdings" w:hAnsi="Wingdings" w:hint="default"/>
      </w:rPr>
    </w:lvl>
  </w:abstractNum>
  <w:abstractNum w:abstractNumId="137" w15:restartNumberingAfterBreak="0">
    <w:nsid w:val="0FF022DD"/>
    <w:multiLevelType w:val="hybridMultilevel"/>
    <w:tmpl w:val="FFFFFFFF"/>
    <w:lvl w:ilvl="0" w:tplc="4C3ACBA0">
      <w:start w:val="1"/>
      <w:numFmt w:val="bullet"/>
      <w:lvlText w:val=""/>
      <w:lvlJc w:val="left"/>
      <w:pPr>
        <w:ind w:left="720" w:hanging="360"/>
      </w:pPr>
      <w:rPr>
        <w:rFonts w:ascii="Symbol" w:hAnsi="Symbol" w:hint="default"/>
      </w:rPr>
    </w:lvl>
    <w:lvl w:ilvl="1" w:tplc="58960780">
      <w:start w:val="1"/>
      <w:numFmt w:val="bullet"/>
      <w:lvlText w:val="o"/>
      <w:lvlJc w:val="left"/>
      <w:pPr>
        <w:ind w:left="1440" w:hanging="360"/>
      </w:pPr>
      <w:rPr>
        <w:rFonts w:ascii="Courier New" w:hAnsi="Courier New" w:hint="default"/>
      </w:rPr>
    </w:lvl>
    <w:lvl w:ilvl="2" w:tplc="25B0375E">
      <w:start w:val="1"/>
      <w:numFmt w:val="bullet"/>
      <w:lvlText w:val=""/>
      <w:lvlJc w:val="left"/>
      <w:pPr>
        <w:ind w:left="2160" w:hanging="360"/>
      </w:pPr>
      <w:rPr>
        <w:rFonts w:ascii="Wingdings" w:hAnsi="Wingdings" w:hint="default"/>
      </w:rPr>
    </w:lvl>
    <w:lvl w:ilvl="3" w:tplc="A4140DD8">
      <w:start w:val="1"/>
      <w:numFmt w:val="bullet"/>
      <w:lvlText w:val=""/>
      <w:lvlJc w:val="left"/>
      <w:pPr>
        <w:ind w:left="2880" w:hanging="360"/>
      </w:pPr>
      <w:rPr>
        <w:rFonts w:ascii="Symbol" w:hAnsi="Symbol" w:hint="default"/>
      </w:rPr>
    </w:lvl>
    <w:lvl w:ilvl="4" w:tplc="6448979C">
      <w:start w:val="1"/>
      <w:numFmt w:val="bullet"/>
      <w:lvlText w:val="o"/>
      <w:lvlJc w:val="left"/>
      <w:pPr>
        <w:ind w:left="3600" w:hanging="360"/>
      </w:pPr>
      <w:rPr>
        <w:rFonts w:ascii="Courier New" w:hAnsi="Courier New" w:hint="default"/>
      </w:rPr>
    </w:lvl>
    <w:lvl w:ilvl="5" w:tplc="B53A0188">
      <w:start w:val="1"/>
      <w:numFmt w:val="bullet"/>
      <w:lvlText w:val=""/>
      <w:lvlJc w:val="left"/>
      <w:pPr>
        <w:ind w:left="4320" w:hanging="360"/>
      </w:pPr>
      <w:rPr>
        <w:rFonts w:ascii="Wingdings" w:hAnsi="Wingdings" w:hint="default"/>
      </w:rPr>
    </w:lvl>
    <w:lvl w:ilvl="6" w:tplc="100E53A2">
      <w:start w:val="1"/>
      <w:numFmt w:val="bullet"/>
      <w:lvlText w:val=""/>
      <w:lvlJc w:val="left"/>
      <w:pPr>
        <w:ind w:left="5040" w:hanging="360"/>
      </w:pPr>
      <w:rPr>
        <w:rFonts w:ascii="Symbol" w:hAnsi="Symbol" w:hint="default"/>
      </w:rPr>
    </w:lvl>
    <w:lvl w:ilvl="7" w:tplc="097E67C6">
      <w:start w:val="1"/>
      <w:numFmt w:val="bullet"/>
      <w:lvlText w:val="o"/>
      <w:lvlJc w:val="left"/>
      <w:pPr>
        <w:ind w:left="5760" w:hanging="360"/>
      </w:pPr>
      <w:rPr>
        <w:rFonts w:ascii="Courier New" w:hAnsi="Courier New" w:hint="default"/>
      </w:rPr>
    </w:lvl>
    <w:lvl w:ilvl="8" w:tplc="6D2CCBDE">
      <w:start w:val="1"/>
      <w:numFmt w:val="bullet"/>
      <w:lvlText w:val=""/>
      <w:lvlJc w:val="left"/>
      <w:pPr>
        <w:ind w:left="6480" w:hanging="360"/>
      </w:pPr>
      <w:rPr>
        <w:rFonts w:ascii="Wingdings" w:hAnsi="Wingdings" w:hint="default"/>
      </w:rPr>
    </w:lvl>
  </w:abstractNum>
  <w:abstractNum w:abstractNumId="138" w15:restartNumberingAfterBreak="0">
    <w:nsid w:val="0FF3215A"/>
    <w:multiLevelType w:val="hybridMultilevel"/>
    <w:tmpl w:val="FFFFFFFF"/>
    <w:lvl w:ilvl="0" w:tplc="5546CC28">
      <w:start w:val="1"/>
      <w:numFmt w:val="bullet"/>
      <w:lvlText w:val=""/>
      <w:lvlJc w:val="left"/>
      <w:pPr>
        <w:ind w:left="720" w:hanging="360"/>
      </w:pPr>
      <w:rPr>
        <w:rFonts w:ascii="Symbol" w:hAnsi="Symbol" w:hint="default"/>
      </w:rPr>
    </w:lvl>
    <w:lvl w:ilvl="1" w:tplc="9E0484FC">
      <w:start w:val="1"/>
      <w:numFmt w:val="bullet"/>
      <w:lvlText w:val="o"/>
      <w:lvlJc w:val="left"/>
      <w:pPr>
        <w:ind w:left="1440" w:hanging="360"/>
      </w:pPr>
      <w:rPr>
        <w:rFonts w:ascii="Courier New" w:hAnsi="Courier New" w:hint="default"/>
      </w:rPr>
    </w:lvl>
    <w:lvl w:ilvl="2" w:tplc="24B0B7DE">
      <w:start w:val="1"/>
      <w:numFmt w:val="bullet"/>
      <w:lvlText w:val=""/>
      <w:lvlJc w:val="left"/>
      <w:pPr>
        <w:ind w:left="2160" w:hanging="360"/>
      </w:pPr>
      <w:rPr>
        <w:rFonts w:ascii="Wingdings" w:hAnsi="Wingdings" w:hint="default"/>
      </w:rPr>
    </w:lvl>
    <w:lvl w:ilvl="3" w:tplc="58B0E460">
      <w:start w:val="1"/>
      <w:numFmt w:val="bullet"/>
      <w:lvlText w:val=""/>
      <w:lvlJc w:val="left"/>
      <w:pPr>
        <w:ind w:left="2880" w:hanging="360"/>
      </w:pPr>
      <w:rPr>
        <w:rFonts w:ascii="Symbol" w:hAnsi="Symbol" w:hint="default"/>
      </w:rPr>
    </w:lvl>
    <w:lvl w:ilvl="4" w:tplc="BCD4AE16">
      <w:start w:val="1"/>
      <w:numFmt w:val="bullet"/>
      <w:lvlText w:val="o"/>
      <w:lvlJc w:val="left"/>
      <w:pPr>
        <w:ind w:left="3600" w:hanging="360"/>
      </w:pPr>
      <w:rPr>
        <w:rFonts w:ascii="Courier New" w:hAnsi="Courier New" w:hint="default"/>
      </w:rPr>
    </w:lvl>
    <w:lvl w:ilvl="5" w:tplc="06A655DA">
      <w:start w:val="1"/>
      <w:numFmt w:val="bullet"/>
      <w:lvlText w:val=""/>
      <w:lvlJc w:val="left"/>
      <w:pPr>
        <w:ind w:left="4320" w:hanging="360"/>
      </w:pPr>
      <w:rPr>
        <w:rFonts w:ascii="Wingdings" w:hAnsi="Wingdings" w:hint="default"/>
      </w:rPr>
    </w:lvl>
    <w:lvl w:ilvl="6" w:tplc="0C22D4F8">
      <w:start w:val="1"/>
      <w:numFmt w:val="bullet"/>
      <w:lvlText w:val=""/>
      <w:lvlJc w:val="left"/>
      <w:pPr>
        <w:ind w:left="5040" w:hanging="360"/>
      </w:pPr>
      <w:rPr>
        <w:rFonts w:ascii="Symbol" w:hAnsi="Symbol" w:hint="default"/>
      </w:rPr>
    </w:lvl>
    <w:lvl w:ilvl="7" w:tplc="E9A2B15E">
      <w:start w:val="1"/>
      <w:numFmt w:val="bullet"/>
      <w:lvlText w:val="o"/>
      <w:lvlJc w:val="left"/>
      <w:pPr>
        <w:ind w:left="5760" w:hanging="360"/>
      </w:pPr>
      <w:rPr>
        <w:rFonts w:ascii="Courier New" w:hAnsi="Courier New" w:hint="default"/>
      </w:rPr>
    </w:lvl>
    <w:lvl w:ilvl="8" w:tplc="16CE3E76">
      <w:start w:val="1"/>
      <w:numFmt w:val="bullet"/>
      <w:lvlText w:val=""/>
      <w:lvlJc w:val="left"/>
      <w:pPr>
        <w:ind w:left="6480" w:hanging="360"/>
      </w:pPr>
      <w:rPr>
        <w:rFonts w:ascii="Wingdings" w:hAnsi="Wingdings" w:hint="default"/>
      </w:rPr>
    </w:lvl>
  </w:abstractNum>
  <w:abstractNum w:abstractNumId="139" w15:restartNumberingAfterBreak="0">
    <w:nsid w:val="0FF443A2"/>
    <w:multiLevelType w:val="hybridMultilevel"/>
    <w:tmpl w:val="FFFFFFFF"/>
    <w:lvl w:ilvl="0" w:tplc="AFF02558">
      <w:start w:val="1"/>
      <w:numFmt w:val="bullet"/>
      <w:lvlText w:val=""/>
      <w:lvlJc w:val="left"/>
      <w:pPr>
        <w:ind w:left="720" w:hanging="360"/>
      </w:pPr>
      <w:rPr>
        <w:rFonts w:ascii="Symbol" w:hAnsi="Symbol" w:hint="default"/>
      </w:rPr>
    </w:lvl>
    <w:lvl w:ilvl="1" w:tplc="FD54327E">
      <w:start w:val="1"/>
      <w:numFmt w:val="bullet"/>
      <w:lvlText w:val="o"/>
      <w:lvlJc w:val="left"/>
      <w:pPr>
        <w:ind w:left="1440" w:hanging="360"/>
      </w:pPr>
      <w:rPr>
        <w:rFonts w:ascii="Courier New" w:hAnsi="Courier New" w:hint="default"/>
      </w:rPr>
    </w:lvl>
    <w:lvl w:ilvl="2" w:tplc="5D145034">
      <w:start w:val="1"/>
      <w:numFmt w:val="bullet"/>
      <w:lvlText w:val=""/>
      <w:lvlJc w:val="left"/>
      <w:pPr>
        <w:ind w:left="2160" w:hanging="360"/>
      </w:pPr>
      <w:rPr>
        <w:rFonts w:ascii="Wingdings" w:hAnsi="Wingdings" w:hint="default"/>
      </w:rPr>
    </w:lvl>
    <w:lvl w:ilvl="3" w:tplc="2C52949A">
      <w:start w:val="1"/>
      <w:numFmt w:val="bullet"/>
      <w:lvlText w:val=""/>
      <w:lvlJc w:val="left"/>
      <w:pPr>
        <w:ind w:left="2880" w:hanging="360"/>
      </w:pPr>
      <w:rPr>
        <w:rFonts w:ascii="Symbol" w:hAnsi="Symbol" w:hint="default"/>
      </w:rPr>
    </w:lvl>
    <w:lvl w:ilvl="4" w:tplc="49860F34">
      <w:start w:val="1"/>
      <w:numFmt w:val="bullet"/>
      <w:lvlText w:val="o"/>
      <w:lvlJc w:val="left"/>
      <w:pPr>
        <w:ind w:left="3600" w:hanging="360"/>
      </w:pPr>
      <w:rPr>
        <w:rFonts w:ascii="Courier New" w:hAnsi="Courier New" w:hint="default"/>
      </w:rPr>
    </w:lvl>
    <w:lvl w:ilvl="5" w:tplc="82161F1E">
      <w:start w:val="1"/>
      <w:numFmt w:val="bullet"/>
      <w:lvlText w:val=""/>
      <w:lvlJc w:val="left"/>
      <w:pPr>
        <w:ind w:left="4320" w:hanging="360"/>
      </w:pPr>
      <w:rPr>
        <w:rFonts w:ascii="Wingdings" w:hAnsi="Wingdings" w:hint="default"/>
      </w:rPr>
    </w:lvl>
    <w:lvl w:ilvl="6" w:tplc="19BC89AE">
      <w:start w:val="1"/>
      <w:numFmt w:val="bullet"/>
      <w:lvlText w:val=""/>
      <w:lvlJc w:val="left"/>
      <w:pPr>
        <w:ind w:left="5040" w:hanging="360"/>
      </w:pPr>
      <w:rPr>
        <w:rFonts w:ascii="Symbol" w:hAnsi="Symbol" w:hint="default"/>
      </w:rPr>
    </w:lvl>
    <w:lvl w:ilvl="7" w:tplc="4FD03610">
      <w:start w:val="1"/>
      <w:numFmt w:val="bullet"/>
      <w:lvlText w:val="o"/>
      <w:lvlJc w:val="left"/>
      <w:pPr>
        <w:ind w:left="5760" w:hanging="360"/>
      </w:pPr>
      <w:rPr>
        <w:rFonts w:ascii="Courier New" w:hAnsi="Courier New" w:hint="default"/>
      </w:rPr>
    </w:lvl>
    <w:lvl w:ilvl="8" w:tplc="560C9E6E">
      <w:start w:val="1"/>
      <w:numFmt w:val="bullet"/>
      <w:lvlText w:val=""/>
      <w:lvlJc w:val="left"/>
      <w:pPr>
        <w:ind w:left="6480" w:hanging="360"/>
      </w:pPr>
      <w:rPr>
        <w:rFonts w:ascii="Wingdings" w:hAnsi="Wingdings" w:hint="default"/>
      </w:rPr>
    </w:lvl>
  </w:abstractNum>
  <w:abstractNum w:abstractNumId="140" w15:restartNumberingAfterBreak="0">
    <w:nsid w:val="10007BB4"/>
    <w:multiLevelType w:val="hybridMultilevel"/>
    <w:tmpl w:val="FFFFFFFF"/>
    <w:lvl w:ilvl="0" w:tplc="0734D392">
      <w:start w:val="1"/>
      <w:numFmt w:val="bullet"/>
      <w:lvlText w:val=""/>
      <w:lvlJc w:val="left"/>
      <w:pPr>
        <w:ind w:left="720" w:hanging="360"/>
      </w:pPr>
      <w:rPr>
        <w:rFonts w:ascii="Symbol" w:hAnsi="Symbol" w:hint="default"/>
      </w:rPr>
    </w:lvl>
    <w:lvl w:ilvl="1" w:tplc="46AEEEB6">
      <w:start w:val="1"/>
      <w:numFmt w:val="bullet"/>
      <w:lvlText w:val="o"/>
      <w:lvlJc w:val="left"/>
      <w:pPr>
        <w:ind w:left="1440" w:hanging="360"/>
      </w:pPr>
      <w:rPr>
        <w:rFonts w:ascii="Courier New" w:hAnsi="Courier New" w:hint="default"/>
      </w:rPr>
    </w:lvl>
    <w:lvl w:ilvl="2" w:tplc="66F05E26">
      <w:start w:val="1"/>
      <w:numFmt w:val="bullet"/>
      <w:lvlText w:val=""/>
      <w:lvlJc w:val="left"/>
      <w:pPr>
        <w:ind w:left="2160" w:hanging="360"/>
      </w:pPr>
      <w:rPr>
        <w:rFonts w:ascii="Wingdings" w:hAnsi="Wingdings" w:hint="default"/>
      </w:rPr>
    </w:lvl>
    <w:lvl w:ilvl="3" w:tplc="3AB8380C">
      <w:start w:val="1"/>
      <w:numFmt w:val="bullet"/>
      <w:lvlText w:val=""/>
      <w:lvlJc w:val="left"/>
      <w:pPr>
        <w:ind w:left="2880" w:hanging="360"/>
      </w:pPr>
      <w:rPr>
        <w:rFonts w:ascii="Symbol" w:hAnsi="Symbol" w:hint="default"/>
      </w:rPr>
    </w:lvl>
    <w:lvl w:ilvl="4" w:tplc="9A7635DC">
      <w:start w:val="1"/>
      <w:numFmt w:val="bullet"/>
      <w:lvlText w:val="o"/>
      <w:lvlJc w:val="left"/>
      <w:pPr>
        <w:ind w:left="3600" w:hanging="360"/>
      </w:pPr>
      <w:rPr>
        <w:rFonts w:ascii="Courier New" w:hAnsi="Courier New" w:hint="default"/>
      </w:rPr>
    </w:lvl>
    <w:lvl w:ilvl="5" w:tplc="9558EBB0">
      <w:start w:val="1"/>
      <w:numFmt w:val="bullet"/>
      <w:lvlText w:val=""/>
      <w:lvlJc w:val="left"/>
      <w:pPr>
        <w:ind w:left="4320" w:hanging="360"/>
      </w:pPr>
      <w:rPr>
        <w:rFonts w:ascii="Wingdings" w:hAnsi="Wingdings" w:hint="default"/>
      </w:rPr>
    </w:lvl>
    <w:lvl w:ilvl="6" w:tplc="659A59F0">
      <w:start w:val="1"/>
      <w:numFmt w:val="bullet"/>
      <w:lvlText w:val=""/>
      <w:lvlJc w:val="left"/>
      <w:pPr>
        <w:ind w:left="5040" w:hanging="360"/>
      </w:pPr>
      <w:rPr>
        <w:rFonts w:ascii="Symbol" w:hAnsi="Symbol" w:hint="default"/>
      </w:rPr>
    </w:lvl>
    <w:lvl w:ilvl="7" w:tplc="DF50AF74">
      <w:start w:val="1"/>
      <w:numFmt w:val="bullet"/>
      <w:lvlText w:val="o"/>
      <w:lvlJc w:val="left"/>
      <w:pPr>
        <w:ind w:left="5760" w:hanging="360"/>
      </w:pPr>
      <w:rPr>
        <w:rFonts w:ascii="Courier New" w:hAnsi="Courier New" w:hint="default"/>
      </w:rPr>
    </w:lvl>
    <w:lvl w:ilvl="8" w:tplc="7E54FF4C">
      <w:start w:val="1"/>
      <w:numFmt w:val="bullet"/>
      <w:lvlText w:val=""/>
      <w:lvlJc w:val="left"/>
      <w:pPr>
        <w:ind w:left="6480" w:hanging="360"/>
      </w:pPr>
      <w:rPr>
        <w:rFonts w:ascii="Wingdings" w:hAnsi="Wingdings" w:hint="default"/>
      </w:rPr>
    </w:lvl>
  </w:abstractNum>
  <w:abstractNum w:abstractNumId="141" w15:restartNumberingAfterBreak="0">
    <w:nsid w:val="10042759"/>
    <w:multiLevelType w:val="hybridMultilevel"/>
    <w:tmpl w:val="FFFFFFFF"/>
    <w:lvl w:ilvl="0" w:tplc="870EAE74">
      <w:start w:val="1"/>
      <w:numFmt w:val="bullet"/>
      <w:lvlText w:val=""/>
      <w:lvlJc w:val="left"/>
      <w:pPr>
        <w:ind w:left="720" w:hanging="360"/>
      </w:pPr>
      <w:rPr>
        <w:rFonts w:ascii="Symbol" w:hAnsi="Symbol" w:hint="default"/>
      </w:rPr>
    </w:lvl>
    <w:lvl w:ilvl="1" w:tplc="092C3F54">
      <w:start w:val="1"/>
      <w:numFmt w:val="bullet"/>
      <w:lvlText w:val="o"/>
      <w:lvlJc w:val="left"/>
      <w:pPr>
        <w:ind w:left="1440" w:hanging="360"/>
      </w:pPr>
      <w:rPr>
        <w:rFonts w:ascii="Courier New" w:hAnsi="Courier New" w:hint="default"/>
      </w:rPr>
    </w:lvl>
    <w:lvl w:ilvl="2" w:tplc="D0FA9720">
      <w:start w:val="1"/>
      <w:numFmt w:val="bullet"/>
      <w:lvlText w:val=""/>
      <w:lvlJc w:val="left"/>
      <w:pPr>
        <w:ind w:left="2160" w:hanging="360"/>
      </w:pPr>
      <w:rPr>
        <w:rFonts w:ascii="Wingdings" w:hAnsi="Wingdings" w:hint="default"/>
      </w:rPr>
    </w:lvl>
    <w:lvl w:ilvl="3" w:tplc="430A2726">
      <w:start w:val="1"/>
      <w:numFmt w:val="bullet"/>
      <w:lvlText w:val=""/>
      <w:lvlJc w:val="left"/>
      <w:pPr>
        <w:ind w:left="2880" w:hanging="360"/>
      </w:pPr>
      <w:rPr>
        <w:rFonts w:ascii="Symbol" w:hAnsi="Symbol" w:hint="default"/>
      </w:rPr>
    </w:lvl>
    <w:lvl w:ilvl="4" w:tplc="56B836AC">
      <w:start w:val="1"/>
      <w:numFmt w:val="bullet"/>
      <w:lvlText w:val="o"/>
      <w:lvlJc w:val="left"/>
      <w:pPr>
        <w:ind w:left="3600" w:hanging="360"/>
      </w:pPr>
      <w:rPr>
        <w:rFonts w:ascii="Courier New" w:hAnsi="Courier New" w:hint="default"/>
      </w:rPr>
    </w:lvl>
    <w:lvl w:ilvl="5" w:tplc="F2CAD0BE">
      <w:start w:val="1"/>
      <w:numFmt w:val="bullet"/>
      <w:lvlText w:val=""/>
      <w:lvlJc w:val="left"/>
      <w:pPr>
        <w:ind w:left="4320" w:hanging="360"/>
      </w:pPr>
      <w:rPr>
        <w:rFonts w:ascii="Wingdings" w:hAnsi="Wingdings" w:hint="default"/>
      </w:rPr>
    </w:lvl>
    <w:lvl w:ilvl="6" w:tplc="C286189E">
      <w:start w:val="1"/>
      <w:numFmt w:val="bullet"/>
      <w:lvlText w:val=""/>
      <w:lvlJc w:val="left"/>
      <w:pPr>
        <w:ind w:left="5040" w:hanging="360"/>
      </w:pPr>
      <w:rPr>
        <w:rFonts w:ascii="Symbol" w:hAnsi="Symbol" w:hint="default"/>
      </w:rPr>
    </w:lvl>
    <w:lvl w:ilvl="7" w:tplc="D2185A54">
      <w:start w:val="1"/>
      <w:numFmt w:val="bullet"/>
      <w:lvlText w:val="o"/>
      <w:lvlJc w:val="left"/>
      <w:pPr>
        <w:ind w:left="5760" w:hanging="360"/>
      </w:pPr>
      <w:rPr>
        <w:rFonts w:ascii="Courier New" w:hAnsi="Courier New" w:hint="default"/>
      </w:rPr>
    </w:lvl>
    <w:lvl w:ilvl="8" w:tplc="D59AFC62">
      <w:start w:val="1"/>
      <w:numFmt w:val="bullet"/>
      <w:lvlText w:val=""/>
      <w:lvlJc w:val="left"/>
      <w:pPr>
        <w:ind w:left="6480" w:hanging="360"/>
      </w:pPr>
      <w:rPr>
        <w:rFonts w:ascii="Wingdings" w:hAnsi="Wingdings" w:hint="default"/>
      </w:rPr>
    </w:lvl>
  </w:abstractNum>
  <w:abstractNum w:abstractNumId="142" w15:restartNumberingAfterBreak="0">
    <w:nsid w:val="103F7651"/>
    <w:multiLevelType w:val="hybridMultilevel"/>
    <w:tmpl w:val="FFFFFFFF"/>
    <w:lvl w:ilvl="0" w:tplc="BD5C1AAA">
      <w:start w:val="1"/>
      <w:numFmt w:val="bullet"/>
      <w:lvlText w:val=""/>
      <w:lvlJc w:val="left"/>
      <w:pPr>
        <w:ind w:left="720" w:hanging="360"/>
      </w:pPr>
      <w:rPr>
        <w:rFonts w:ascii="Symbol" w:hAnsi="Symbol" w:hint="default"/>
      </w:rPr>
    </w:lvl>
    <w:lvl w:ilvl="1" w:tplc="6EBCAC28">
      <w:start w:val="1"/>
      <w:numFmt w:val="bullet"/>
      <w:lvlText w:val="o"/>
      <w:lvlJc w:val="left"/>
      <w:pPr>
        <w:ind w:left="1440" w:hanging="360"/>
      </w:pPr>
      <w:rPr>
        <w:rFonts w:ascii="Courier New" w:hAnsi="Courier New" w:hint="default"/>
      </w:rPr>
    </w:lvl>
    <w:lvl w:ilvl="2" w:tplc="284AEA1A">
      <w:start w:val="1"/>
      <w:numFmt w:val="bullet"/>
      <w:lvlText w:val=""/>
      <w:lvlJc w:val="left"/>
      <w:pPr>
        <w:ind w:left="2160" w:hanging="360"/>
      </w:pPr>
      <w:rPr>
        <w:rFonts w:ascii="Wingdings" w:hAnsi="Wingdings" w:hint="default"/>
      </w:rPr>
    </w:lvl>
    <w:lvl w:ilvl="3" w:tplc="7730DA9C">
      <w:start w:val="1"/>
      <w:numFmt w:val="bullet"/>
      <w:lvlText w:val=""/>
      <w:lvlJc w:val="left"/>
      <w:pPr>
        <w:ind w:left="2880" w:hanging="360"/>
      </w:pPr>
      <w:rPr>
        <w:rFonts w:ascii="Symbol" w:hAnsi="Symbol" w:hint="default"/>
      </w:rPr>
    </w:lvl>
    <w:lvl w:ilvl="4" w:tplc="34B2FDBE">
      <w:start w:val="1"/>
      <w:numFmt w:val="bullet"/>
      <w:lvlText w:val="o"/>
      <w:lvlJc w:val="left"/>
      <w:pPr>
        <w:ind w:left="3600" w:hanging="360"/>
      </w:pPr>
      <w:rPr>
        <w:rFonts w:ascii="Courier New" w:hAnsi="Courier New" w:hint="default"/>
      </w:rPr>
    </w:lvl>
    <w:lvl w:ilvl="5" w:tplc="ECB0BC04">
      <w:start w:val="1"/>
      <w:numFmt w:val="bullet"/>
      <w:lvlText w:val=""/>
      <w:lvlJc w:val="left"/>
      <w:pPr>
        <w:ind w:left="4320" w:hanging="360"/>
      </w:pPr>
      <w:rPr>
        <w:rFonts w:ascii="Wingdings" w:hAnsi="Wingdings" w:hint="default"/>
      </w:rPr>
    </w:lvl>
    <w:lvl w:ilvl="6" w:tplc="762881C0">
      <w:start w:val="1"/>
      <w:numFmt w:val="bullet"/>
      <w:lvlText w:val=""/>
      <w:lvlJc w:val="left"/>
      <w:pPr>
        <w:ind w:left="5040" w:hanging="360"/>
      </w:pPr>
      <w:rPr>
        <w:rFonts w:ascii="Symbol" w:hAnsi="Symbol" w:hint="default"/>
      </w:rPr>
    </w:lvl>
    <w:lvl w:ilvl="7" w:tplc="3866113C">
      <w:start w:val="1"/>
      <w:numFmt w:val="bullet"/>
      <w:lvlText w:val="o"/>
      <w:lvlJc w:val="left"/>
      <w:pPr>
        <w:ind w:left="5760" w:hanging="360"/>
      </w:pPr>
      <w:rPr>
        <w:rFonts w:ascii="Courier New" w:hAnsi="Courier New" w:hint="default"/>
      </w:rPr>
    </w:lvl>
    <w:lvl w:ilvl="8" w:tplc="918078CE">
      <w:start w:val="1"/>
      <w:numFmt w:val="bullet"/>
      <w:lvlText w:val=""/>
      <w:lvlJc w:val="left"/>
      <w:pPr>
        <w:ind w:left="6480" w:hanging="360"/>
      </w:pPr>
      <w:rPr>
        <w:rFonts w:ascii="Wingdings" w:hAnsi="Wingdings" w:hint="default"/>
      </w:rPr>
    </w:lvl>
  </w:abstractNum>
  <w:abstractNum w:abstractNumId="143" w15:restartNumberingAfterBreak="0">
    <w:nsid w:val="106E7D39"/>
    <w:multiLevelType w:val="hybridMultilevel"/>
    <w:tmpl w:val="FFFFFFFF"/>
    <w:lvl w:ilvl="0" w:tplc="743213FE">
      <w:start w:val="1"/>
      <w:numFmt w:val="bullet"/>
      <w:lvlText w:val=""/>
      <w:lvlJc w:val="left"/>
      <w:pPr>
        <w:ind w:left="720" w:hanging="360"/>
      </w:pPr>
      <w:rPr>
        <w:rFonts w:ascii="Symbol" w:hAnsi="Symbol" w:hint="default"/>
      </w:rPr>
    </w:lvl>
    <w:lvl w:ilvl="1" w:tplc="5B8460B8">
      <w:start w:val="1"/>
      <w:numFmt w:val="bullet"/>
      <w:lvlText w:val="o"/>
      <w:lvlJc w:val="left"/>
      <w:pPr>
        <w:ind w:left="1440" w:hanging="360"/>
      </w:pPr>
      <w:rPr>
        <w:rFonts w:ascii="Courier New" w:hAnsi="Courier New" w:hint="default"/>
      </w:rPr>
    </w:lvl>
    <w:lvl w:ilvl="2" w:tplc="129C717A">
      <w:start w:val="1"/>
      <w:numFmt w:val="bullet"/>
      <w:lvlText w:val=""/>
      <w:lvlJc w:val="left"/>
      <w:pPr>
        <w:ind w:left="2160" w:hanging="360"/>
      </w:pPr>
      <w:rPr>
        <w:rFonts w:ascii="Wingdings" w:hAnsi="Wingdings" w:hint="default"/>
      </w:rPr>
    </w:lvl>
    <w:lvl w:ilvl="3" w:tplc="CB889AB4">
      <w:start w:val="1"/>
      <w:numFmt w:val="bullet"/>
      <w:lvlText w:val=""/>
      <w:lvlJc w:val="left"/>
      <w:pPr>
        <w:ind w:left="2880" w:hanging="360"/>
      </w:pPr>
      <w:rPr>
        <w:rFonts w:ascii="Symbol" w:hAnsi="Symbol" w:hint="default"/>
      </w:rPr>
    </w:lvl>
    <w:lvl w:ilvl="4" w:tplc="8FAAE988">
      <w:start w:val="1"/>
      <w:numFmt w:val="bullet"/>
      <w:lvlText w:val="o"/>
      <w:lvlJc w:val="left"/>
      <w:pPr>
        <w:ind w:left="3600" w:hanging="360"/>
      </w:pPr>
      <w:rPr>
        <w:rFonts w:ascii="Courier New" w:hAnsi="Courier New" w:hint="default"/>
      </w:rPr>
    </w:lvl>
    <w:lvl w:ilvl="5" w:tplc="BC02265C">
      <w:start w:val="1"/>
      <w:numFmt w:val="bullet"/>
      <w:lvlText w:val=""/>
      <w:lvlJc w:val="left"/>
      <w:pPr>
        <w:ind w:left="4320" w:hanging="360"/>
      </w:pPr>
      <w:rPr>
        <w:rFonts w:ascii="Wingdings" w:hAnsi="Wingdings" w:hint="default"/>
      </w:rPr>
    </w:lvl>
    <w:lvl w:ilvl="6" w:tplc="08FE65E0">
      <w:start w:val="1"/>
      <w:numFmt w:val="bullet"/>
      <w:lvlText w:val=""/>
      <w:lvlJc w:val="left"/>
      <w:pPr>
        <w:ind w:left="5040" w:hanging="360"/>
      </w:pPr>
      <w:rPr>
        <w:rFonts w:ascii="Symbol" w:hAnsi="Symbol" w:hint="default"/>
      </w:rPr>
    </w:lvl>
    <w:lvl w:ilvl="7" w:tplc="D5860F6E">
      <w:start w:val="1"/>
      <w:numFmt w:val="bullet"/>
      <w:lvlText w:val="o"/>
      <w:lvlJc w:val="left"/>
      <w:pPr>
        <w:ind w:left="5760" w:hanging="360"/>
      </w:pPr>
      <w:rPr>
        <w:rFonts w:ascii="Courier New" w:hAnsi="Courier New" w:hint="default"/>
      </w:rPr>
    </w:lvl>
    <w:lvl w:ilvl="8" w:tplc="56509288">
      <w:start w:val="1"/>
      <w:numFmt w:val="bullet"/>
      <w:lvlText w:val=""/>
      <w:lvlJc w:val="left"/>
      <w:pPr>
        <w:ind w:left="6480" w:hanging="360"/>
      </w:pPr>
      <w:rPr>
        <w:rFonts w:ascii="Wingdings" w:hAnsi="Wingdings" w:hint="default"/>
      </w:rPr>
    </w:lvl>
  </w:abstractNum>
  <w:abstractNum w:abstractNumId="144" w15:restartNumberingAfterBreak="0">
    <w:nsid w:val="10DE51E5"/>
    <w:multiLevelType w:val="hybridMultilevel"/>
    <w:tmpl w:val="FFFFFFFF"/>
    <w:lvl w:ilvl="0" w:tplc="0E005AC4">
      <w:start w:val="1"/>
      <w:numFmt w:val="bullet"/>
      <w:lvlText w:val=""/>
      <w:lvlJc w:val="left"/>
      <w:pPr>
        <w:ind w:left="720" w:hanging="360"/>
      </w:pPr>
      <w:rPr>
        <w:rFonts w:ascii="Symbol" w:hAnsi="Symbol" w:hint="default"/>
      </w:rPr>
    </w:lvl>
    <w:lvl w:ilvl="1" w:tplc="753E326E">
      <w:start w:val="1"/>
      <w:numFmt w:val="bullet"/>
      <w:lvlText w:val="o"/>
      <w:lvlJc w:val="left"/>
      <w:pPr>
        <w:ind w:left="1440" w:hanging="360"/>
      </w:pPr>
      <w:rPr>
        <w:rFonts w:ascii="Courier New" w:hAnsi="Courier New" w:hint="default"/>
      </w:rPr>
    </w:lvl>
    <w:lvl w:ilvl="2" w:tplc="2BA60468">
      <w:start w:val="1"/>
      <w:numFmt w:val="bullet"/>
      <w:lvlText w:val=""/>
      <w:lvlJc w:val="left"/>
      <w:pPr>
        <w:ind w:left="2160" w:hanging="360"/>
      </w:pPr>
      <w:rPr>
        <w:rFonts w:ascii="Wingdings" w:hAnsi="Wingdings" w:hint="default"/>
      </w:rPr>
    </w:lvl>
    <w:lvl w:ilvl="3" w:tplc="52C852BE">
      <w:start w:val="1"/>
      <w:numFmt w:val="bullet"/>
      <w:lvlText w:val=""/>
      <w:lvlJc w:val="left"/>
      <w:pPr>
        <w:ind w:left="2880" w:hanging="360"/>
      </w:pPr>
      <w:rPr>
        <w:rFonts w:ascii="Symbol" w:hAnsi="Symbol" w:hint="default"/>
      </w:rPr>
    </w:lvl>
    <w:lvl w:ilvl="4" w:tplc="DB62E61A">
      <w:start w:val="1"/>
      <w:numFmt w:val="bullet"/>
      <w:lvlText w:val="o"/>
      <w:lvlJc w:val="left"/>
      <w:pPr>
        <w:ind w:left="3600" w:hanging="360"/>
      </w:pPr>
      <w:rPr>
        <w:rFonts w:ascii="Courier New" w:hAnsi="Courier New" w:hint="default"/>
      </w:rPr>
    </w:lvl>
    <w:lvl w:ilvl="5" w:tplc="1A3A6338">
      <w:start w:val="1"/>
      <w:numFmt w:val="bullet"/>
      <w:lvlText w:val=""/>
      <w:lvlJc w:val="left"/>
      <w:pPr>
        <w:ind w:left="4320" w:hanging="360"/>
      </w:pPr>
      <w:rPr>
        <w:rFonts w:ascii="Wingdings" w:hAnsi="Wingdings" w:hint="default"/>
      </w:rPr>
    </w:lvl>
    <w:lvl w:ilvl="6" w:tplc="F984CAA2">
      <w:start w:val="1"/>
      <w:numFmt w:val="bullet"/>
      <w:lvlText w:val=""/>
      <w:lvlJc w:val="left"/>
      <w:pPr>
        <w:ind w:left="5040" w:hanging="360"/>
      </w:pPr>
      <w:rPr>
        <w:rFonts w:ascii="Symbol" w:hAnsi="Symbol" w:hint="default"/>
      </w:rPr>
    </w:lvl>
    <w:lvl w:ilvl="7" w:tplc="67D0364A">
      <w:start w:val="1"/>
      <w:numFmt w:val="bullet"/>
      <w:lvlText w:val="o"/>
      <w:lvlJc w:val="left"/>
      <w:pPr>
        <w:ind w:left="5760" w:hanging="360"/>
      </w:pPr>
      <w:rPr>
        <w:rFonts w:ascii="Courier New" w:hAnsi="Courier New" w:hint="default"/>
      </w:rPr>
    </w:lvl>
    <w:lvl w:ilvl="8" w:tplc="37C28142">
      <w:start w:val="1"/>
      <w:numFmt w:val="bullet"/>
      <w:lvlText w:val=""/>
      <w:lvlJc w:val="left"/>
      <w:pPr>
        <w:ind w:left="6480" w:hanging="360"/>
      </w:pPr>
      <w:rPr>
        <w:rFonts w:ascii="Wingdings" w:hAnsi="Wingdings" w:hint="default"/>
      </w:rPr>
    </w:lvl>
  </w:abstractNum>
  <w:abstractNum w:abstractNumId="145" w15:restartNumberingAfterBreak="0">
    <w:nsid w:val="10F964B5"/>
    <w:multiLevelType w:val="hybridMultilevel"/>
    <w:tmpl w:val="FFFFFFFF"/>
    <w:lvl w:ilvl="0" w:tplc="89588A52">
      <w:start w:val="1"/>
      <w:numFmt w:val="bullet"/>
      <w:lvlText w:val=""/>
      <w:lvlJc w:val="left"/>
      <w:pPr>
        <w:ind w:left="720" w:hanging="360"/>
      </w:pPr>
      <w:rPr>
        <w:rFonts w:ascii="Symbol" w:hAnsi="Symbol" w:hint="default"/>
      </w:rPr>
    </w:lvl>
    <w:lvl w:ilvl="1" w:tplc="01604312">
      <w:start w:val="1"/>
      <w:numFmt w:val="bullet"/>
      <w:lvlText w:val="o"/>
      <w:lvlJc w:val="left"/>
      <w:pPr>
        <w:ind w:left="1440" w:hanging="360"/>
      </w:pPr>
      <w:rPr>
        <w:rFonts w:ascii="Courier New" w:hAnsi="Courier New" w:hint="default"/>
      </w:rPr>
    </w:lvl>
    <w:lvl w:ilvl="2" w:tplc="7A3CC31C">
      <w:start w:val="1"/>
      <w:numFmt w:val="bullet"/>
      <w:lvlText w:val=""/>
      <w:lvlJc w:val="left"/>
      <w:pPr>
        <w:ind w:left="2160" w:hanging="360"/>
      </w:pPr>
      <w:rPr>
        <w:rFonts w:ascii="Wingdings" w:hAnsi="Wingdings" w:hint="default"/>
      </w:rPr>
    </w:lvl>
    <w:lvl w:ilvl="3" w:tplc="910AC580">
      <w:start w:val="1"/>
      <w:numFmt w:val="bullet"/>
      <w:lvlText w:val=""/>
      <w:lvlJc w:val="left"/>
      <w:pPr>
        <w:ind w:left="2880" w:hanging="360"/>
      </w:pPr>
      <w:rPr>
        <w:rFonts w:ascii="Symbol" w:hAnsi="Symbol" w:hint="default"/>
      </w:rPr>
    </w:lvl>
    <w:lvl w:ilvl="4" w:tplc="556C7A14">
      <w:start w:val="1"/>
      <w:numFmt w:val="bullet"/>
      <w:lvlText w:val="o"/>
      <w:lvlJc w:val="left"/>
      <w:pPr>
        <w:ind w:left="3600" w:hanging="360"/>
      </w:pPr>
      <w:rPr>
        <w:rFonts w:ascii="Courier New" w:hAnsi="Courier New" w:hint="default"/>
      </w:rPr>
    </w:lvl>
    <w:lvl w:ilvl="5" w:tplc="D368F054">
      <w:start w:val="1"/>
      <w:numFmt w:val="bullet"/>
      <w:lvlText w:val=""/>
      <w:lvlJc w:val="left"/>
      <w:pPr>
        <w:ind w:left="4320" w:hanging="360"/>
      </w:pPr>
      <w:rPr>
        <w:rFonts w:ascii="Wingdings" w:hAnsi="Wingdings" w:hint="default"/>
      </w:rPr>
    </w:lvl>
    <w:lvl w:ilvl="6" w:tplc="609CB4A6">
      <w:start w:val="1"/>
      <w:numFmt w:val="bullet"/>
      <w:lvlText w:val=""/>
      <w:lvlJc w:val="left"/>
      <w:pPr>
        <w:ind w:left="5040" w:hanging="360"/>
      </w:pPr>
      <w:rPr>
        <w:rFonts w:ascii="Symbol" w:hAnsi="Symbol" w:hint="default"/>
      </w:rPr>
    </w:lvl>
    <w:lvl w:ilvl="7" w:tplc="F3C0B5F0">
      <w:start w:val="1"/>
      <w:numFmt w:val="bullet"/>
      <w:lvlText w:val="o"/>
      <w:lvlJc w:val="left"/>
      <w:pPr>
        <w:ind w:left="5760" w:hanging="360"/>
      </w:pPr>
      <w:rPr>
        <w:rFonts w:ascii="Courier New" w:hAnsi="Courier New" w:hint="default"/>
      </w:rPr>
    </w:lvl>
    <w:lvl w:ilvl="8" w:tplc="3A368778">
      <w:start w:val="1"/>
      <w:numFmt w:val="bullet"/>
      <w:lvlText w:val=""/>
      <w:lvlJc w:val="left"/>
      <w:pPr>
        <w:ind w:left="6480" w:hanging="360"/>
      </w:pPr>
      <w:rPr>
        <w:rFonts w:ascii="Wingdings" w:hAnsi="Wingdings" w:hint="default"/>
      </w:rPr>
    </w:lvl>
  </w:abstractNum>
  <w:abstractNum w:abstractNumId="146" w15:restartNumberingAfterBreak="0">
    <w:nsid w:val="11273F2D"/>
    <w:multiLevelType w:val="hybridMultilevel"/>
    <w:tmpl w:val="FFFFFFFF"/>
    <w:lvl w:ilvl="0" w:tplc="BA74639E">
      <w:start w:val="1"/>
      <w:numFmt w:val="bullet"/>
      <w:lvlText w:val=""/>
      <w:lvlJc w:val="left"/>
      <w:pPr>
        <w:ind w:left="720" w:hanging="360"/>
      </w:pPr>
      <w:rPr>
        <w:rFonts w:ascii="Symbol" w:hAnsi="Symbol" w:hint="default"/>
      </w:rPr>
    </w:lvl>
    <w:lvl w:ilvl="1" w:tplc="3ECEC2F6">
      <w:start w:val="1"/>
      <w:numFmt w:val="bullet"/>
      <w:lvlText w:val="o"/>
      <w:lvlJc w:val="left"/>
      <w:pPr>
        <w:ind w:left="1440" w:hanging="360"/>
      </w:pPr>
      <w:rPr>
        <w:rFonts w:ascii="Courier New" w:hAnsi="Courier New" w:hint="default"/>
      </w:rPr>
    </w:lvl>
    <w:lvl w:ilvl="2" w:tplc="0CB6E000">
      <w:start w:val="1"/>
      <w:numFmt w:val="bullet"/>
      <w:lvlText w:val=""/>
      <w:lvlJc w:val="left"/>
      <w:pPr>
        <w:ind w:left="2160" w:hanging="360"/>
      </w:pPr>
      <w:rPr>
        <w:rFonts w:ascii="Wingdings" w:hAnsi="Wingdings" w:hint="default"/>
      </w:rPr>
    </w:lvl>
    <w:lvl w:ilvl="3" w:tplc="DB4C8F80">
      <w:start w:val="1"/>
      <w:numFmt w:val="bullet"/>
      <w:lvlText w:val=""/>
      <w:lvlJc w:val="left"/>
      <w:pPr>
        <w:ind w:left="2880" w:hanging="360"/>
      </w:pPr>
      <w:rPr>
        <w:rFonts w:ascii="Symbol" w:hAnsi="Symbol" w:hint="default"/>
      </w:rPr>
    </w:lvl>
    <w:lvl w:ilvl="4" w:tplc="8A426684">
      <w:start w:val="1"/>
      <w:numFmt w:val="bullet"/>
      <w:lvlText w:val="o"/>
      <w:lvlJc w:val="left"/>
      <w:pPr>
        <w:ind w:left="3600" w:hanging="360"/>
      </w:pPr>
      <w:rPr>
        <w:rFonts w:ascii="Courier New" w:hAnsi="Courier New" w:hint="default"/>
      </w:rPr>
    </w:lvl>
    <w:lvl w:ilvl="5" w:tplc="49C6A004">
      <w:start w:val="1"/>
      <w:numFmt w:val="bullet"/>
      <w:lvlText w:val=""/>
      <w:lvlJc w:val="left"/>
      <w:pPr>
        <w:ind w:left="4320" w:hanging="360"/>
      </w:pPr>
      <w:rPr>
        <w:rFonts w:ascii="Wingdings" w:hAnsi="Wingdings" w:hint="default"/>
      </w:rPr>
    </w:lvl>
    <w:lvl w:ilvl="6" w:tplc="4CFCE088">
      <w:start w:val="1"/>
      <w:numFmt w:val="bullet"/>
      <w:lvlText w:val=""/>
      <w:lvlJc w:val="left"/>
      <w:pPr>
        <w:ind w:left="5040" w:hanging="360"/>
      </w:pPr>
      <w:rPr>
        <w:rFonts w:ascii="Symbol" w:hAnsi="Symbol" w:hint="default"/>
      </w:rPr>
    </w:lvl>
    <w:lvl w:ilvl="7" w:tplc="7DC8C21C">
      <w:start w:val="1"/>
      <w:numFmt w:val="bullet"/>
      <w:lvlText w:val="o"/>
      <w:lvlJc w:val="left"/>
      <w:pPr>
        <w:ind w:left="5760" w:hanging="360"/>
      </w:pPr>
      <w:rPr>
        <w:rFonts w:ascii="Courier New" w:hAnsi="Courier New" w:hint="default"/>
      </w:rPr>
    </w:lvl>
    <w:lvl w:ilvl="8" w:tplc="66E61C38">
      <w:start w:val="1"/>
      <w:numFmt w:val="bullet"/>
      <w:lvlText w:val=""/>
      <w:lvlJc w:val="left"/>
      <w:pPr>
        <w:ind w:left="6480" w:hanging="360"/>
      </w:pPr>
      <w:rPr>
        <w:rFonts w:ascii="Wingdings" w:hAnsi="Wingdings" w:hint="default"/>
      </w:rPr>
    </w:lvl>
  </w:abstractNum>
  <w:abstractNum w:abstractNumId="147" w15:restartNumberingAfterBreak="0">
    <w:nsid w:val="11371400"/>
    <w:multiLevelType w:val="hybridMultilevel"/>
    <w:tmpl w:val="FFFFFFFF"/>
    <w:lvl w:ilvl="0" w:tplc="F19A4D92">
      <w:start w:val="1"/>
      <w:numFmt w:val="bullet"/>
      <w:lvlText w:val=""/>
      <w:lvlJc w:val="left"/>
      <w:pPr>
        <w:ind w:left="720" w:hanging="360"/>
      </w:pPr>
      <w:rPr>
        <w:rFonts w:ascii="Symbol" w:hAnsi="Symbol" w:hint="default"/>
      </w:rPr>
    </w:lvl>
    <w:lvl w:ilvl="1" w:tplc="617E8B32">
      <w:start w:val="1"/>
      <w:numFmt w:val="bullet"/>
      <w:lvlText w:val="o"/>
      <w:lvlJc w:val="left"/>
      <w:pPr>
        <w:ind w:left="1440" w:hanging="360"/>
      </w:pPr>
      <w:rPr>
        <w:rFonts w:ascii="Courier New" w:hAnsi="Courier New" w:hint="default"/>
      </w:rPr>
    </w:lvl>
    <w:lvl w:ilvl="2" w:tplc="87C63914">
      <w:start w:val="1"/>
      <w:numFmt w:val="bullet"/>
      <w:lvlText w:val=""/>
      <w:lvlJc w:val="left"/>
      <w:pPr>
        <w:ind w:left="2160" w:hanging="360"/>
      </w:pPr>
      <w:rPr>
        <w:rFonts w:ascii="Wingdings" w:hAnsi="Wingdings" w:hint="default"/>
      </w:rPr>
    </w:lvl>
    <w:lvl w:ilvl="3" w:tplc="3BBE5CF0">
      <w:start w:val="1"/>
      <w:numFmt w:val="bullet"/>
      <w:lvlText w:val=""/>
      <w:lvlJc w:val="left"/>
      <w:pPr>
        <w:ind w:left="2880" w:hanging="360"/>
      </w:pPr>
      <w:rPr>
        <w:rFonts w:ascii="Symbol" w:hAnsi="Symbol" w:hint="default"/>
      </w:rPr>
    </w:lvl>
    <w:lvl w:ilvl="4" w:tplc="F7D8A49A">
      <w:start w:val="1"/>
      <w:numFmt w:val="bullet"/>
      <w:lvlText w:val="o"/>
      <w:lvlJc w:val="left"/>
      <w:pPr>
        <w:ind w:left="3600" w:hanging="360"/>
      </w:pPr>
      <w:rPr>
        <w:rFonts w:ascii="Courier New" w:hAnsi="Courier New" w:hint="default"/>
      </w:rPr>
    </w:lvl>
    <w:lvl w:ilvl="5" w:tplc="15F26786">
      <w:start w:val="1"/>
      <w:numFmt w:val="bullet"/>
      <w:lvlText w:val=""/>
      <w:lvlJc w:val="left"/>
      <w:pPr>
        <w:ind w:left="4320" w:hanging="360"/>
      </w:pPr>
      <w:rPr>
        <w:rFonts w:ascii="Wingdings" w:hAnsi="Wingdings" w:hint="default"/>
      </w:rPr>
    </w:lvl>
    <w:lvl w:ilvl="6" w:tplc="FA74DEE8">
      <w:start w:val="1"/>
      <w:numFmt w:val="bullet"/>
      <w:lvlText w:val=""/>
      <w:lvlJc w:val="left"/>
      <w:pPr>
        <w:ind w:left="5040" w:hanging="360"/>
      </w:pPr>
      <w:rPr>
        <w:rFonts w:ascii="Symbol" w:hAnsi="Symbol" w:hint="default"/>
      </w:rPr>
    </w:lvl>
    <w:lvl w:ilvl="7" w:tplc="25D6C802">
      <w:start w:val="1"/>
      <w:numFmt w:val="bullet"/>
      <w:lvlText w:val="o"/>
      <w:lvlJc w:val="left"/>
      <w:pPr>
        <w:ind w:left="5760" w:hanging="360"/>
      </w:pPr>
      <w:rPr>
        <w:rFonts w:ascii="Courier New" w:hAnsi="Courier New" w:hint="default"/>
      </w:rPr>
    </w:lvl>
    <w:lvl w:ilvl="8" w:tplc="69BCB0E2">
      <w:start w:val="1"/>
      <w:numFmt w:val="bullet"/>
      <w:lvlText w:val=""/>
      <w:lvlJc w:val="left"/>
      <w:pPr>
        <w:ind w:left="6480" w:hanging="360"/>
      </w:pPr>
      <w:rPr>
        <w:rFonts w:ascii="Wingdings" w:hAnsi="Wingdings" w:hint="default"/>
      </w:rPr>
    </w:lvl>
  </w:abstractNum>
  <w:abstractNum w:abstractNumId="148" w15:restartNumberingAfterBreak="0">
    <w:nsid w:val="11440778"/>
    <w:multiLevelType w:val="hybridMultilevel"/>
    <w:tmpl w:val="FFFFFFFF"/>
    <w:lvl w:ilvl="0" w:tplc="6D140F74">
      <w:start w:val="1"/>
      <w:numFmt w:val="bullet"/>
      <w:lvlText w:val=""/>
      <w:lvlJc w:val="left"/>
      <w:pPr>
        <w:ind w:left="720" w:hanging="360"/>
      </w:pPr>
      <w:rPr>
        <w:rFonts w:ascii="Symbol" w:hAnsi="Symbol" w:hint="default"/>
      </w:rPr>
    </w:lvl>
    <w:lvl w:ilvl="1" w:tplc="2BD4B5F2">
      <w:start w:val="1"/>
      <w:numFmt w:val="bullet"/>
      <w:lvlText w:val="o"/>
      <w:lvlJc w:val="left"/>
      <w:pPr>
        <w:ind w:left="1440" w:hanging="360"/>
      </w:pPr>
      <w:rPr>
        <w:rFonts w:ascii="Courier New" w:hAnsi="Courier New" w:hint="default"/>
      </w:rPr>
    </w:lvl>
    <w:lvl w:ilvl="2" w:tplc="99C80F60">
      <w:start w:val="1"/>
      <w:numFmt w:val="bullet"/>
      <w:lvlText w:val=""/>
      <w:lvlJc w:val="left"/>
      <w:pPr>
        <w:ind w:left="2160" w:hanging="360"/>
      </w:pPr>
      <w:rPr>
        <w:rFonts w:ascii="Wingdings" w:hAnsi="Wingdings" w:hint="default"/>
      </w:rPr>
    </w:lvl>
    <w:lvl w:ilvl="3" w:tplc="42B8FA62">
      <w:start w:val="1"/>
      <w:numFmt w:val="bullet"/>
      <w:lvlText w:val=""/>
      <w:lvlJc w:val="left"/>
      <w:pPr>
        <w:ind w:left="2880" w:hanging="360"/>
      </w:pPr>
      <w:rPr>
        <w:rFonts w:ascii="Symbol" w:hAnsi="Symbol" w:hint="default"/>
      </w:rPr>
    </w:lvl>
    <w:lvl w:ilvl="4" w:tplc="131C93D6">
      <w:start w:val="1"/>
      <w:numFmt w:val="bullet"/>
      <w:lvlText w:val="o"/>
      <w:lvlJc w:val="left"/>
      <w:pPr>
        <w:ind w:left="3600" w:hanging="360"/>
      </w:pPr>
      <w:rPr>
        <w:rFonts w:ascii="Courier New" w:hAnsi="Courier New" w:hint="default"/>
      </w:rPr>
    </w:lvl>
    <w:lvl w:ilvl="5" w:tplc="25D0272E">
      <w:start w:val="1"/>
      <w:numFmt w:val="bullet"/>
      <w:lvlText w:val=""/>
      <w:lvlJc w:val="left"/>
      <w:pPr>
        <w:ind w:left="4320" w:hanging="360"/>
      </w:pPr>
      <w:rPr>
        <w:rFonts w:ascii="Wingdings" w:hAnsi="Wingdings" w:hint="default"/>
      </w:rPr>
    </w:lvl>
    <w:lvl w:ilvl="6" w:tplc="62F6CB5E">
      <w:start w:val="1"/>
      <w:numFmt w:val="bullet"/>
      <w:lvlText w:val=""/>
      <w:lvlJc w:val="left"/>
      <w:pPr>
        <w:ind w:left="5040" w:hanging="360"/>
      </w:pPr>
      <w:rPr>
        <w:rFonts w:ascii="Symbol" w:hAnsi="Symbol" w:hint="default"/>
      </w:rPr>
    </w:lvl>
    <w:lvl w:ilvl="7" w:tplc="61AEE8D8">
      <w:start w:val="1"/>
      <w:numFmt w:val="bullet"/>
      <w:lvlText w:val="o"/>
      <w:lvlJc w:val="left"/>
      <w:pPr>
        <w:ind w:left="5760" w:hanging="360"/>
      </w:pPr>
      <w:rPr>
        <w:rFonts w:ascii="Courier New" w:hAnsi="Courier New" w:hint="default"/>
      </w:rPr>
    </w:lvl>
    <w:lvl w:ilvl="8" w:tplc="42FE7E32">
      <w:start w:val="1"/>
      <w:numFmt w:val="bullet"/>
      <w:lvlText w:val=""/>
      <w:lvlJc w:val="left"/>
      <w:pPr>
        <w:ind w:left="6480" w:hanging="360"/>
      </w:pPr>
      <w:rPr>
        <w:rFonts w:ascii="Wingdings" w:hAnsi="Wingdings" w:hint="default"/>
      </w:rPr>
    </w:lvl>
  </w:abstractNum>
  <w:abstractNum w:abstractNumId="149" w15:restartNumberingAfterBreak="0">
    <w:nsid w:val="11576E00"/>
    <w:multiLevelType w:val="hybridMultilevel"/>
    <w:tmpl w:val="FFFFFFFF"/>
    <w:lvl w:ilvl="0" w:tplc="6BDA2A4C">
      <w:start w:val="1"/>
      <w:numFmt w:val="bullet"/>
      <w:lvlText w:val=""/>
      <w:lvlJc w:val="left"/>
      <w:pPr>
        <w:ind w:left="720" w:hanging="360"/>
      </w:pPr>
      <w:rPr>
        <w:rFonts w:ascii="Symbol" w:hAnsi="Symbol" w:hint="default"/>
      </w:rPr>
    </w:lvl>
    <w:lvl w:ilvl="1" w:tplc="11FE7A12">
      <w:start w:val="1"/>
      <w:numFmt w:val="bullet"/>
      <w:lvlText w:val="o"/>
      <w:lvlJc w:val="left"/>
      <w:pPr>
        <w:ind w:left="1440" w:hanging="360"/>
      </w:pPr>
      <w:rPr>
        <w:rFonts w:ascii="Courier New" w:hAnsi="Courier New" w:hint="default"/>
      </w:rPr>
    </w:lvl>
    <w:lvl w:ilvl="2" w:tplc="7D849B40">
      <w:start w:val="1"/>
      <w:numFmt w:val="bullet"/>
      <w:lvlText w:val=""/>
      <w:lvlJc w:val="left"/>
      <w:pPr>
        <w:ind w:left="2160" w:hanging="360"/>
      </w:pPr>
      <w:rPr>
        <w:rFonts w:ascii="Wingdings" w:hAnsi="Wingdings" w:hint="default"/>
      </w:rPr>
    </w:lvl>
    <w:lvl w:ilvl="3" w:tplc="7F9A93D2">
      <w:start w:val="1"/>
      <w:numFmt w:val="bullet"/>
      <w:lvlText w:val=""/>
      <w:lvlJc w:val="left"/>
      <w:pPr>
        <w:ind w:left="2880" w:hanging="360"/>
      </w:pPr>
      <w:rPr>
        <w:rFonts w:ascii="Symbol" w:hAnsi="Symbol" w:hint="default"/>
      </w:rPr>
    </w:lvl>
    <w:lvl w:ilvl="4" w:tplc="54628318">
      <w:start w:val="1"/>
      <w:numFmt w:val="bullet"/>
      <w:lvlText w:val="o"/>
      <w:lvlJc w:val="left"/>
      <w:pPr>
        <w:ind w:left="3600" w:hanging="360"/>
      </w:pPr>
      <w:rPr>
        <w:rFonts w:ascii="Courier New" w:hAnsi="Courier New" w:hint="default"/>
      </w:rPr>
    </w:lvl>
    <w:lvl w:ilvl="5" w:tplc="C3227462">
      <w:start w:val="1"/>
      <w:numFmt w:val="bullet"/>
      <w:lvlText w:val=""/>
      <w:lvlJc w:val="left"/>
      <w:pPr>
        <w:ind w:left="4320" w:hanging="360"/>
      </w:pPr>
      <w:rPr>
        <w:rFonts w:ascii="Wingdings" w:hAnsi="Wingdings" w:hint="default"/>
      </w:rPr>
    </w:lvl>
    <w:lvl w:ilvl="6" w:tplc="63C8543A">
      <w:start w:val="1"/>
      <w:numFmt w:val="bullet"/>
      <w:lvlText w:val=""/>
      <w:lvlJc w:val="left"/>
      <w:pPr>
        <w:ind w:left="5040" w:hanging="360"/>
      </w:pPr>
      <w:rPr>
        <w:rFonts w:ascii="Symbol" w:hAnsi="Symbol" w:hint="default"/>
      </w:rPr>
    </w:lvl>
    <w:lvl w:ilvl="7" w:tplc="C87EFCBC">
      <w:start w:val="1"/>
      <w:numFmt w:val="bullet"/>
      <w:lvlText w:val="o"/>
      <w:lvlJc w:val="left"/>
      <w:pPr>
        <w:ind w:left="5760" w:hanging="360"/>
      </w:pPr>
      <w:rPr>
        <w:rFonts w:ascii="Courier New" w:hAnsi="Courier New" w:hint="default"/>
      </w:rPr>
    </w:lvl>
    <w:lvl w:ilvl="8" w:tplc="56520C42">
      <w:start w:val="1"/>
      <w:numFmt w:val="bullet"/>
      <w:lvlText w:val=""/>
      <w:lvlJc w:val="left"/>
      <w:pPr>
        <w:ind w:left="6480" w:hanging="360"/>
      </w:pPr>
      <w:rPr>
        <w:rFonts w:ascii="Wingdings" w:hAnsi="Wingdings" w:hint="default"/>
      </w:rPr>
    </w:lvl>
  </w:abstractNum>
  <w:abstractNum w:abstractNumId="150" w15:restartNumberingAfterBreak="0">
    <w:nsid w:val="116A31EA"/>
    <w:multiLevelType w:val="hybridMultilevel"/>
    <w:tmpl w:val="FFFFFFFF"/>
    <w:lvl w:ilvl="0" w:tplc="4694FB2E">
      <w:start w:val="1"/>
      <w:numFmt w:val="bullet"/>
      <w:lvlText w:val=""/>
      <w:lvlJc w:val="left"/>
      <w:pPr>
        <w:ind w:left="720" w:hanging="360"/>
      </w:pPr>
      <w:rPr>
        <w:rFonts w:ascii="Symbol" w:hAnsi="Symbol" w:hint="default"/>
      </w:rPr>
    </w:lvl>
    <w:lvl w:ilvl="1" w:tplc="DF405B6E">
      <w:start w:val="1"/>
      <w:numFmt w:val="bullet"/>
      <w:lvlText w:val="o"/>
      <w:lvlJc w:val="left"/>
      <w:pPr>
        <w:ind w:left="1440" w:hanging="360"/>
      </w:pPr>
      <w:rPr>
        <w:rFonts w:ascii="Courier New" w:hAnsi="Courier New" w:hint="default"/>
      </w:rPr>
    </w:lvl>
    <w:lvl w:ilvl="2" w:tplc="DF729C12">
      <w:start w:val="1"/>
      <w:numFmt w:val="bullet"/>
      <w:lvlText w:val=""/>
      <w:lvlJc w:val="left"/>
      <w:pPr>
        <w:ind w:left="2160" w:hanging="360"/>
      </w:pPr>
      <w:rPr>
        <w:rFonts w:ascii="Wingdings" w:hAnsi="Wingdings" w:hint="default"/>
      </w:rPr>
    </w:lvl>
    <w:lvl w:ilvl="3" w:tplc="F2684968">
      <w:start w:val="1"/>
      <w:numFmt w:val="bullet"/>
      <w:lvlText w:val=""/>
      <w:lvlJc w:val="left"/>
      <w:pPr>
        <w:ind w:left="2880" w:hanging="360"/>
      </w:pPr>
      <w:rPr>
        <w:rFonts w:ascii="Symbol" w:hAnsi="Symbol" w:hint="default"/>
      </w:rPr>
    </w:lvl>
    <w:lvl w:ilvl="4" w:tplc="6F72F176">
      <w:start w:val="1"/>
      <w:numFmt w:val="bullet"/>
      <w:lvlText w:val="o"/>
      <w:lvlJc w:val="left"/>
      <w:pPr>
        <w:ind w:left="3600" w:hanging="360"/>
      </w:pPr>
      <w:rPr>
        <w:rFonts w:ascii="Courier New" w:hAnsi="Courier New" w:hint="default"/>
      </w:rPr>
    </w:lvl>
    <w:lvl w:ilvl="5" w:tplc="F0CA1DFE">
      <w:start w:val="1"/>
      <w:numFmt w:val="bullet"/>
      <w:lvlText w:val=""/>
      <w:lvlJc w:val="left"/>
      <w:pPr>
        <w:ind w:left="4320" w:hanging="360"/>
      </w:pPr>
      <w:rPr>
        <w:rFonts w:ascii="Wingdings" w:hAnsi="Wingdings" w:hint="default"/>
      </w:rPr>
    </w:lvl>
    <w:lvl w:ilvl="6" w:tplc="057A87A2">
      <w:start w:val="1"/>
      <w:numFmt w:val="bullet"/>
      <w:lvlText w:val=""/>
      <w:lvlJc w:val="left"/>
      <w:pPr>
        <w:ind w:left="5040" w:hanging="360"/>
      </w:pPr>
      <w:rPr>
        <w:rFonts w:ascii="Symbol" w:hAnsi="Symbol" w:hint="default"/>
      </w:rPr>
    </w:lvl>
    <w:lvl w:ilvl="7" w:tplc="B48037CA">
      <w:start w:val="1"/>
      <w:numFmt w:val="bullet"/>
      <w:lvlText w:val="o"/>
      <w:lvlJc w:val="left"/>
      <w:pPr>
        <w:ind w:left="5760" w:hanging="360"/>
      </w:pPr>
      <w:rPr>
        <w:rFonts w:ascii="Courier New" w:hAnsi="Courier New" w:hint="default"/>
      </w:rPr>
    </w:lvl>
    <w:lvl w:ilvl="8" w:tplc="C90A1238">
      <w:start w:val="1"/>
      <w:numFmt w:val="bullet"/>
      <w:lvlText w:val=""/>
      <w:lvlJc w:val="left"/>
      <w:pPr>
        <w:ind w:left="6480" w:hanging="360"/>
      </w:pPr>
      <w:rPr>
        <w:rFonts w:ascii="Wingdings" w:hAnsi="Wingdings" w:hint="default"/>
      </w:rPr>
    </w:lvl>
  </w:abstractNum>
  <w:abstractNum w:abstractNumId="151" w15:restartNumberingAfterBreak="0">
    <w:nsid w:val="116D389B"/>
    <w:multiLevelType w:val="hybridMultilevel"/>
    <w:tmpl w:val="FFFFFFFF"/>
    <w:lvl w:ilvl="0" w:tplc="B784E42E">
      <w:start w:val="1"/>
      <w:numFmt w:val="bullet"/>
      <w:lvlText w:val=""/>
      <w:lvlJc w:val="left"/>
      <w:pPr>
        <w:ind w:left="720" w:hanging="360"/>
      </w:pPr>
      <w:rPr>
        <w:rFonts w:ascii="Symbol" w:hAnsi="Symbol" w:hint="default"/>
      </w:rPr>
    </w:lvl>
    <w:lvl w:ilvl="1" w:tplc="5E7AF15E">
      <w:start w:val="1"/>
      <w:numFmt w:val="bullet"/>
      <w:lvlText w:val="o"/>
      <w:lvlJc w:val="left"/>
      <w:pPr>
        <w:ind w:left="1440" w:hanging="360"/>
      </w:pPr>
      <w:rPr>
        <w:rFonts w:ascii="Courier New" w:hAnsi="Courier New" w:hint="default"/>
      </w:rPr>
    </w:lvl>
    <w:lvl w:ilvl="2" w:tplc="5470D08E">
      <w:start w:val="1"/>
      <w:numFmt w:val="bullet"/>
      <w:lvlText w:val=""/>
      <w:lvlJc w:val="left"/>
      <w:pPr>
        <w:ind w:left="2160" w:hanging="360"/>
      </w:pPr>
      <w:rPr>
        <w:rFonts w:ascii="Wingdings" w:hAnsi="Wingdings" w:hint="default"/>
      </w:rPr>
    </w:lvl>
    <w:lvl w:ilvl="3" w:tplc="805CF0BC">
      <w:start w:val="1"/>
      <w:numFmt w:val="bullet"/>
      <w:lvlText w:val=""/>
      <w:lvlJc w:val="left"/>
      <w:pPr>
        <w:ind w:left="2880" w:hanging="360"/>
      </w:pPr>
      <w:rPr>
        <w:rFonts w:ascii="Symbol" w:hAnsi="Symbol" w:hint="default"/>
      </w:rPr>
    </w:lvl>
    <w:lvl w:ilvl="4" w:tplc="07EAEABE">
      <w:start w:val="1"/>
      <w:numFmt w:val="bullet"/>
      <w:lvlText w:val="o"/>
      <w:lvlJc w:val="left"/>
      <w:pPr>
        <w:ind w:left="3600" w:hanging="360"/>
      </w:pPr>
      <w:rPr>
        <w:rFonts w:ascii="Courier New" w:hAnsi="Courier New" w:hint="default"/>
      </w:rPr>
    </w:lvl>
    <w:lvl w:ilvl="5" w:tplc="FEC43F44">
      <w:start w:val="1"/>
      <w:numFmt w:val="bullet"/>
      <w:lvlText w:val=""/>
      <w:lvlJc w:val="left"/>
      <w:pPr>
        <w:ind w:left="4320" w:hanging="360"/>
      </w:pPr>
      <w:rPr>
        <w:rFonts w:ascii="Wingdings" w:hAnsi="Wingdings" w:hint="default"/>
      </w:rPr>
    </w:lvl>
    <w:lvl w:ilvl="6" w:tplc="73DE6C76">
      <w:start w:val="1"/>
      <w:numFmt w:val="bullet"/>
      <w:lvlText w:val=""/>
      <w:lvlJc w:val="left"/>
      <w:pPr>
        <w:ind w:left="5040" w:hanging="360"/>
      </w:pPr>
      <w:rPr>
        <w:rFonts w:ascii="Symbol" w:hAnsi="Symbol" w:hint="default"/>
      </w:rPr>
    </w:lvl>
    <w:lvl w:ilvl="7" w:tplc="8BD8789E">
      <w:start w:val="1"/>
      <w:numFmt w:val="bullet"/>
      <w:lvlText w:val="o"/>
      <w:lvlJc w:val="left"/>
      <w:pPr>
        <w:ind w:left="5760" w:hanging="360"/>
      </w:pPr>
      <w:rPr>
        <w:rFonts w:ascii="Courier New" w:hAnsi="Courier New" w:hint="default"/>
      </w:rPr>
    </w:lvl>
    <w:lvl w:ilvl="8" w:tplc="C6342B22">
      <w:start w:val="1"/>
      <w:numFmt w:val="bullet"/>
      <w:lvlText w:val=""/>
      <w:lvlJc w:val="left"/>
      <w:pPr>
        <w:ind w:left="6480" w:hanging="360"/>
      </w:pPr>
      <w:rPr>
        <w:rFonts w:ascii="Wingdings" w:hAnsi="Wingdings" w:hint="default"/>
      </w:rPr>
    </w:lvl>
  </w:abstractNum>
  <w:abstractNum w:abstractNumId="152" w15:restartNumberingAfterBreak="0">
    <w:nsid w:val="117E4323"/>
    <w:multiLevelType w:val="hybridMultilevel"/>
    <w:tmpl w:val="BE4AA88E"/>
    <w:lvl w:ilvl="0" w:tplc="45A64CC0">
      <w:start w:val="1"/>
      <w:numFmt w:val="decimal"/>
      <w:pStyle w:val="Table3X"/>
      <w:lvlText w:val="Table 3.%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3" w15:restartNumberingAfterBreak="0">
    <w:nsid w:val="11AD469A"/>
    <w:multiLevelType w:val="hybridMultilevel"/>
    <w:tmpl w:val="FFFFFFFF"/>
    <w:lvl w:ilvl="0" w:tplc="A6ACA732">
      <w:start w:val="1"/>
      <w:numFmt w:val="bullet"/>
      <w:lvlText w:val=""/>
      <w:lvlJc w:val="left"/>
      <w:pPr>
        <w:ind w:left="720" w:hanging="360"/>
      </w:pPr>
      <w:rPr>
        <w:rFonts w:ascii="Symbol" w:hAnsi="Symbol" w:hint="default"/>
      </w:rPr>
    </w:lvl>
    <w:lvl w:ilvl="1" w:tplc="B2666616">
      <w:start w:val="1"/>
      <w:numFmt w:val="bullet"/>
      <w:lvlText w:val="o"/>
      <w:lvlJc w:val="left"/>
      <w:pPr>
        <w:ind w:left="1440" w:hanging="360"/>
      </w:pPr>
      <w:rPr>
        <w:rFonts w:ascii="Courier New" w:hAnsi="Courier New" w:hint="default"/>
      </w:rPr>
    </w:lvl>
    <w:lvl w:ilvl="2" w:tplc="BA5CFAF8">
      <w:start w:val="1"/>
      <w:numFmt w:val="bullet"/>
      <w:lvlText w:val=""/>
      <w:lvlJc w:val="left"/>
      <w:pPr>
        <w:ind w:left="2160" w:hanging="360"/>
      </w:pPr>
      <w:rPr>
        <w:rFonts w:ascii="Wingdings" w:hAnsi="Wingdings" w:hint="default"/>
      </w:rPr>
    </w:lvl>
    <w:lvl w:ilvl="3" w:tplc="7D7680AA">
      <w:start w:val="1"/>
      <w:numFmt w:val="bullet"/>
      <w:lvlText w:val=""/>
      <w:lvlJc w:val="left"/>
      <w:pPr>
        <w:ind w:left="2880" w:hanging="360"/>
      </w:pPr>
      <w:rPr>
        <w:rFonts w:ascii="Symbol" w:hAnsi="Symbol" w:hint="default"/>
      </w:rPr>
    </w:lvl>
    <w:lvl w:ilvl="4" w:tplc="981E4F7E">
      <w:start w:val="1"/>
      <w:numFmt w:val="bullet"/>
      <w:lvlText w:val="o"/>
      <w:lvlJc w:val="left"/>
      <w:pPr>
        <w:ind w:left="3600" w:hanging="360"/>
      </w:pPr>
      <w:rPr>
        <w:rFonts w:ascii="Courier New" w:hAnsi="Courier New" w:hint="default"/>
      </w:rPr>
    </w:lvl>
    <w:lvl w:ilvl="5" w:tplc="FA066F1A">
      <w:start w:val="1"/>
      <w:numFmt w:val="bullet"/>
      <w:lvlText w:val=""/>
      <w:lvlJc w:val="left"/>
      <w:pPr>
        <w:ind w:left="4320" w:hanging="360"/>
      </w:pPr>
      <w:rPr>
        <w:rFonts w:ascii="Wingdings" w:hAnsi="Wingdings" w:hint="default"/>
      </w:rPr>
    </w:lvl>
    <w:lvl w:ilvl="6" w:tplc="A4E0A4AC">
      <w:start w:val="1"/>
      <w:numFmt w:val="bullet"/>
      <w:lvlText w:val=""/>
      <w:lvlJc w:val="left"/>
      <w:pPr>
        <w:ind w:left="5040" w:hanging="360"/>
      </w:pPr>
      <w:rPr>
        <w:rFonts w:ascii="Symbol" w:hAnsi="Symbol" w:hint="default"/>
      </w:rPr>
    </w:lvl>
    <w:lvl w:ilvl="7" w:tplc="FB942AD4">
      <w:start w:val="1"/>
      <w:numFmt w:val="bullet"/>
      <w:lvlText w:val="o"/>
      <w:lvlJc w:val="left"/>
      <w:pPr>
        <w:ind w:left="5760" w:hanging="360"/>
      </w:pPr>
      <w:rPr>
        <w:rFonts w:ascii="Courier New" w:hAnsi="Courier New" w:hint="default"/>
      </w:rPr>
    </w:lvl>
    <w:lvl w:ilvl="8" w:tplc="5EC2B352">
      <w:start w:val="1"/>
      <w:numFmt w:val="bullet"/>
      <w:lvlText w:val=""/>
      <w:lvlJc w:val="left"/>
      <w:pPr>
        <w:ind w:left="6480" w:hanging="360"/>
      </w:pPr>
      <w:rPr>
        <w:rFonts w:ascii="Wingdings" w:hAnsi="Wingdings" w:hint="default"/>
      </w:rPr>
    </w:lvl>
  </w:abstractNum>
  <w:abstractNum w:abstractNumId="154" w15:restartNumberingAfterBreak="0">
    <w:nsid w:val="11B748A8"/>
    <w:multiLevelType w:val="hybridMultilevel"/>
    <w:tmpl w:val="FFFFFFFF"/>
    <w:lvl w:ilvl="0" w:tplc="32462F12">
      <w:start w:val="1"/>
      <w:numFmt w:val="bullet"/>
      <w:lvlText w:val=""/>
      <w:lvlJc w:val="left"/>
      <w:pPr>
        <w:ind w:left="720" w:hanging="360"/>
      </w:pPr>
      <w:rPr>
        <w:rFonts w:ascii="Symbol" w:hAnsi="Symbol" w:hint="default"/>
      </w:rPr>
    </w:lvl>
    <w:lvl w:ilvl="1" w:tplc="140671A2">
      <w:start w:val="1"/>
      <w:numFmt w:val="bullet"/>
      <w:lvlText w:val="o"/>
      <w:lvlJc w:val="left"/>
      <w:pPr>
        <w:ind w:left="1440" w:hanging="360"/>
      </w:pPr>
      <w:rPr>
        <w:rFonts w:ascii="Courier New" w:hAnsi="Courier New" w:hint="default"/>
      </w:rPr>
    </w:lvl>
    <w:lvl w:ilvl="2" w:tplc="CE4E43CE">
      <w:start w:val="1"/>
      <w:numFmt w:val="bullet"/>
      <w:lvlText w:val=""/>
      <w:lvlJc w:val="left"/>
      <w:pPr>
        <w:ind w:left="2160" w:hanging="360"/>
      </w:pPr>
      <w:rPr>
        <w:rFonts w:ascii="Wingdings" w:hAnsi="Wingdings" w:hint="default"/>
      </w:rPr>
    </w:lvl>
    <w:lvl w:ilvl="3" w:tplc="BF24618C">
      <w:start w:val="1"/>
      <w:numFmt w:val="bullet"/>
      <w:lvlText w:val=""/>
      <w:lvlJc w:val="left"/>
      <w:pPr>
        <w:ind w:left="2880" w:hanging="360"/>
      </w:pPr>
      <w:rPr>
        <w:rFonts w:ascii="Symbol" w:hAnsi="Symbol" w:hint="default"/>
      </w:rPr>
    </w:lvl>
    <w:lvl w:ilvl="4" w:tplc="966A0180">
      <w:start w:val="1"/>
      <w:numFmt w:val="bullet"/>
      <w:lvlText w:val="o"/>
      <w:lvlJc w:val="left"/>
      <w:pPr>
        <w:ind w:left="3600" w:hanging="360"/>
      </w:pPr>
      <w:rPr>
        <w:rFonts w:ascii="Courier New" w:hAnsi="Courier New" w:hint="default"/>
      </w:rPr>
    </w:lvl>
    <w:lvl w:ilvl="5" w:tplc="FB7A298A">
      <w:start w:val="1"/>
      <w:numFmt w:val="bullet"/>
      <w:lvlText w:val=""/>
      <w:lvlJc w:val="left"/>
      <w:pPr>
        <w:ind w:left="4320" w:hanging="360"/>
      </w:pPr>
      <w:rPr>
        <w:rFonts w:ascii="Wingdings" w:hAnsi="Wingdings" w:hint="default"/>
      </w:rPr>
    </w:lvl>
    <w:lvl w:ilvl="6" w:tplc="21425D48">
      <w:start w:val="1"/>
      <w:numFmt w:val="bullet"/>
      <w:lvlText w:val=""/>
      <w:lvlJc w:val="left"/>
      <w:pPr>
        <w:ind w:left="5040" w:hanging="360"/>
      </w:pPr>
      <w:rPr>
        <w:rFonts w:ascii="Symbol" w:hAnsi="Symbol" w:hint="default"/>
      </w:rPr>
    </w:lvl>
    <w:lvl w:ilvl="7" w:tplc="28B867B0">
      <w:start w:val="1"/>
      <w:numFmt w:val="bullet"/>
      <w:lvlText w:val="o"/>
      <w:lvlJc w:val="left"/>
      <w:pPr>
        <w:ind w:left="5760" w:hanging="360"/>
      </w:pPr>
      <w:rPr>
        <w:rFonts w:ascii="Courier New" w:hAnsi="Courier New" w:hint="default"/>
      </w:rPr>
    </w:lvl>
    <w:lvl w:ilvl="8" w:tplc="47308220">
      <w:start w:val="1"/>
      <w:numFmt w:val="bullet"/>
      <w:lvlText w:val=""/>
      <w:lvlJc w:val="left"/>
      <w:pPr>
        <w:ind w:left="6480" w:hanging="360"/>
      </w:pPr>
      <w:rPr>
        <w:rFonts w:ascii="Wingdings" w:hAnsi="Wingdings" w:hint="default"/>
      </w:rPr>
    </w:lvl>
  </w:abstractNum>
  <w:abstractNum w:abstractNumId="155" w15:restartNumberingAfterBreak="0">
    <w:nsid w:val="11E11625"/>
    <w:multiLevelType w:val="hybridMultilevel"/>
    <w:tmpl w:val="FFFFFFFF"/>
    <w:lvl w:ilvl="0" w:tplc="A29E3844">
      <w:start w:val="1"/>
      <w:numFmt w:val="bullet"/>
      <w:lvlText w:val=""/>
      <w:lvlJc w:val="left"/>
      <w:pPr>
        <w:ind w:left="720" w:hanging="360"/>
      </w:pPr>
      <w:rPr>
        <w:rFonts w:ascii="Symbol" w:hAnsi="Symbol" w:hint="default"/>
      </w:rPr>
    </w:lvl>
    <w:lvl w:ilvl="1" w:tplc="E5B01956">
      <w:start w:val="1"/>
      <w:numFmt w:val="bullet"/>
      <w:lvlText w:val="o"/>
      <w:lvlJc w:val="left"/>
      <w:pPr>
        <w:ind w:left="1440" w:hanging="360"/>
      </w:pPr>
      <w:rPr>
        <w:rFonts w:ascii="Courier New" w:hAnsi="Courier New" w:hint="default"/>
      </w:rPr>
    </w:lvl>
    <w:lvl w:ilvl="2" w:tplc="403489FA">
      <w:start w:val="1"/>
      <w:numFmt w:val="bullet"/>
      <w:lvlText w:val=""/>
      <w:lvlJc w:val="left"/>
      <w:pPr>
        <w:ind w:left="2160" w:hanging="360"/>
      </w:pPr>
      <w:rPr>
        <w:rFonts w:ascii="Wingdings" w:hAnsi="Wingdings" w:hint="default"/>
      </w:rPr>
    </w:lvl>
    <w:lvl w:ilvl="3" w:tplc="B2CCC13C">
      <w:start w:val="1"/>
      <w:numFmt w:val="bullet"/>
      <w:lvlText w:val=""/>
      <w:lvlJc w:val="left"/>
      <w:pPr>
        <w:ind w:left="2880" w:hanging="360"/>
      </w:pPr>
      <w:rPr>
        <w:rFonts w:ascii="Symbol" w:hAnsi="Symbol" w:hint="default"/>
      </w:rPr>
    </w:lvl>
    <w:lvl w:ilvl="4" w:tplc="BDD41E76">
      <w:start w:val="1"/>
      <w:numFmt w:val="bullet"/>
      <w:lvlText w:val="o"/>
      <w:lvlJc w:val="left"/>
      <w:pPr>
        <w:ind w:left="3600" w:hanging="360"/>
      </w:pPr>
      <w:rPr>
        <w:rFonts w:ascii="Courier New" w:hAnsi="Courier New" w:hint="default"/>
      </w:rPr>
    </w:lvl>
    <w:lvl w:ilvl="5" w:tplc="E29646DC">
      <w:start w:val="1"/>
      <w:numFmt w:val="bullet"/>
      <w:lvlText w:val=""/>
      <w:lvlJc w:val="left"/>
      <w:pPr>
        <w:ind w:left="4320" w:hanging="360"/>
      </w:pPr>
      <w:rPr>
        <w:rFonts w:ascii="Wingdings" w:hAnsi="Wingdings" w:hint="default"/>
      </w:rPr>
    </w:lvl>
    <w:lvl w:ilvl="6" w:tplc="DFCC53E4">
      <w:start w:val="1"/>
      <w:numFmt w:val="bullet"/>
      <w:lvlText w:val=""/>
      <w:lvlJc w:val="left"/>
      <w:pPr>
        <w:ind w:left="5040" w:hanging="360"/>
      </w:pPr>
      <w:rPr>
        <w:rFonts w:ascii="Symbol" w:hAnsi="Symbol" w:hint="default"/>
      </w:rPr>
    </w:lvl>
    <w:lvl w:ilvl="7" w:tplc="D6D8D312">
      <w:start w:val="1"/>
      <w:numFmt w:val="bullet"/>
      <w:lvlText w:val="o"/>
      <w:lvlJc w:val="left"/>
      <w:pPr>
        <w:ind w:left="5760" w:hanging="360"/>
      </w:pPr>
      <w:rPr>
        <w:rFonts w:ascii="Courier New" w:hAnsi="Courier New" w:hint="default"/>
      </w:rPr>
    </w:lvl>
    <w:lvl w:ilvl="8" w:tplc="FE5E0B32">
      <w:start w:val="1"/>
      <w:numFmt w:val="bullet"/>
      <w:lvlText w:val=""/>
      <w:lvlJc w:val="left"/>
      <w:pPr>
        <w:ind w:left="6480" w:hanging="360"/>
      </w:pPr>
      <w:rPr>
        <w:rFonts w:ascii="Wingdings" w:hAnsi="Wingdings" w:hint="default"/>
      </w:rPr>
    </w:lvl>
  </w:abstractNum>
  <w:abstractNum w:abstractNumId="156" w15:restartNumberingAfterBreak="0">
    <w:nsid w:val="11EB077E"/>
    <w:multiLevelType w:val="hybridMultilevel"/>
    <w:tmpl w:val="FFFFFFFF"/>
    <w:lvl w:ilvl="0" w:tplc="2E0E53A0">
      <w:start w:val="1"/>
      <w:numFmt w:val="bullet"/>
      <w:lvlText w:val=""/>
      <w:lvlJc w:val="left"/>
      <w:pPr>
        <w:ind w:left="720" w:hanging="360"/>
      </w:pPr>
      <w:rPr>
        <w:rFonts w:ascii="Symbol" w:hAnsi="Symbol" w:hint="default"/>
      </w:rPr>
    </w:lvl>
    <w:lvl w:ilvl="1" w:tplc="9C3C1E9C">
      <w:start w:val="1"/>
      <w:numFmt w:val="bullet"/>
      <w:lvlText w:val="o"/>
      <w:lvlJc w:val="left"/>
      <w:pPr>
        <w:ind w:left="1440" w:hanging="360"/>
      </w:pPr>
      <w:rPr>
        <w:rFonts w:ascii="Courier New" w:hAnsi="Courier New" w:hint="default"/>
      </w:rPr>
    </w:lvl>
    <w:lvl w:ilvl="2" w:tplc="BEC88658">
      <w:start w:val="1"/>
      <w:numFmt w:val="bullet"/>
      <w:lvlText w:val=""/>
      <w:lvlJc w:val="left"/>
      <w:pPr>
        <w:ind w:left="2160" w:hanging="360"/>
      </w:pPr>
      <w:rPr>
        <w:rFonts w:ascii="Wingdings" w:hAnsi="Wingdings" w:hint="default"/>
      </w:rPr>
    </w:lvl>
    <w:lvl w:ilvl="3" w:tplc="5E566F24">
      <w:start w:val="1"/>
      <w:numFmt w:val="bullet"/>
      <w:lvlText w:val=""/>
      <w:lvlJc w:val="left"/>
      <w:pPr>
        <w:ind w:left="2880" w:hanging="360"/>
      </w:pPr>
      <w:rPr>
        <w:rFonts w:ascii="Symbol" w:hAnsi="Symbol" w:hint="default"/>
      </w:rPr>
    </w:lvl>
    <w:lvl w:ilvl="4" w:tplc="42A662BE">
      <w:start w:val="1"/>
      <w:numFmt w:val="bullet"/>
      <w:lvlText w:val="o"/>
      <w:lvlJc w:val="left"/>
      <w:pPr>
        <w:ind w:left="3600" w:hanging="360"/>
      </w:pPr>
      <w:rPr>
        <w:rFonts w:ascii="Courier New" w:hAnsi="Courier New" w:hint="default"/>
      </w:rPr>
    </w:lvl>
    <w:lvl w:ilvl="5" w:tplc="9006DF9A">
      <w:start w:val="1"/>
      <w:numFmt w:val="bullet"/>
      <w:lvlText w:val=""/>
      <w:lvlJc w:val="left"/>
      <w:pPr>
        <w:ind w:left="4320" w:hanging="360"/>
      </w:pPr>
      <w:rPr>
        <w:rFonts w:ascii="Wingdings" w:hAnsi="Wingdings" w:hint="default"/>
      </w:rPr>
    </w:lvl>
    <w:lvl w:ilvl="6" w:tplc="98B26708">
      <w:start w:val="1"/>
      <w:numFmt w:val="bullet"/>
      <w:lvlText w:val=""/>
      <w:lvlJc w:val="left"/>
      <w:pPr>
        <w:ind w:left="5040" w:hanging="360"/>
      </w:pPr>
      <w:rPr>
        <w:rFonts w:ascii="Symbol" w:hAnsi="Symbol" w:hint="default"/>
      </w:rPr>
    </w:lvl>
    <w:lvl w:ilvl="7" w:tplc="30D8200C">
      <w:start w:val="1"/>
      <w:numFmt w:val="bullet"/>
      <w:lvlText w:val="o"/>
      <w:lvlJc w:val="left"/>
      <w:pPr>
        <w:ind w:left="5760" w:hanging="360"/>
      </w:pPr>
      <w:rPr>
        <w:rFonts w:ascii="Courier New" w:hAnsi="Courier New" w:hint="default"/>
      </w:rPr>
    </w:lvl>
    <w:lvl w:ilvl="8" w:tplc="D1D2E5F2">
      <w:start w:val="1"/>
      <w:numFmt w:val="bullet"/>
      <w:lvlText w:val=""/>
      <w:lvlJc w:val="left"/>
      <w:pPr>
        <w:ind w:left="6480" w:hanging="360"/>
      </w:pPr>
      <w:rPr>
        <w:rFonts w:ascii="Wingdings" w:hAnsi="Wingdings" w:hint="default"/>
      </w:rPr>
    </w:lvl>
  </w:abstractNum>
  <w:abstractNum w:abstractNumId="157" w15:restartNumberingAfterBreak="0">
    <w:nsid w:val="11F06006"/>
    <w:multiLevelType w:val="hybridMultilevel"/>
    <w:tmpl w:val="FFFFFFFF"/>
    <w:lvl w:ilvl="0" w:tplc="29C83148">
      <w:start w:val="1"/>
      <w:numFmt w:val="bullet"/>
      <w:lvlText w:val=""/>
      <w:lvlJc w:val="left"/>
      <w:pPr>
        <w:ind w:left="720" w:hanging="360"/>
      </w:pPr>
      <w:rPr>
        <w:rFonts w:ascii="Symbol" w:hAnsi="Symbol" w:hint="default"/>
      </w:rPr>
    </w:lvl>
    <w:lvl w:ilvl="1" w:tplc="264C76F0">
      <w:start w:val="1"/>
      <w:numFmt w:val="bullet"/>
      <w:lvlText w:val="o"/>
      <w:lvlJc w:val="left"/>
      <w:pPr>
        <w:ind w:left="1440" w:hanging="360"/>
      </w:pPr>
      <w:rPr>
        <w:rFonts w:ascii="Courier New" w:hAnsi="Courier New" w:hint="default"/>
      </w:rPr>
    </w:lvl>
    <w:lvl w:ilvl="2" w:tplc="72FA723E">
      <w:start w:val="1"/>
      <w:numFmt w:val="bullet"/>
      <w:lvlText w:val=""/>
      <w:lvlJc w:val="left"/>
      <w:pPr>
        <w:ind w:left="2160" w:hanging="360"/>
      </w:pPr>
      <w:rPr>
        <w:rFonts w:ascii="Wingdings" w:hAnsi="Wingdings" w:hint="default"/>
      </w:rPr>
    </w:lvl>
    <w:lvl w:ilvl="3" w:tplc="42BEFD38">
      <w:start w:val="1"/>
      <w:numFmt w:val="bullet"/>
      <w:lvlText w:val=""/>
      <w:lvlJc w:val="left"/>
      <w:pPr>
        <w:ind w:left="2880" w:hanging="360"/>
      </w:pPr>
      <w:rPr>
        <w:rFonts w:ascii="Symbol" w:hAnsi="Symbol" w:hint="default"/>
      </w:rPr>
    </w:lvl>
    <w:lvl w:ilvl="4" w:tplc="1A908730">
      <w:start w:val="1"/>
      <w:numFmt w:val="bullet"/>
      <w:lvlText w:val="o"/>
      <w:lvlJc w:val="left"/>
      <w:pPr>
        <w:ind w:left="3600" w:hanging="360"/>
      </w:pPr>
      <w:rPr>
        <w:rFonts w:ascii="Courier New" w:hAnsi="Courier New" w:hint="default"/>
      </w:rPr>
    </w:lvl>
    <w:lvl w:ilvl="5" w:tplc="E5E2B992">
      <w:start w:val="1"/>
      <w:numFmt w:val="bullet"/>
      <w:lvlText w:val=""/>
      <w:lvlJc w:val="left"/>
      <w:pPr>
        <w:ind w:left="4320" w:hanging="360"/>
      </w:pPr>
      <w:rPr>
        <w:rFonts w:ascii="Wingdings" w:hAnsi="Wingdings" w:hint="default"/>
      </w:rPr>
    </w:lvl>
    <w:lvl w:ilvl="6" w:tplc="9ACAB20A">
      <w:start w:val="1"/>
      <w:numFmt w:val="bullet"/>
      <w:lvlText w:val=""/>
      <w:lvlJc w:val="left"/>
      <w:pPr>
        <w:ind w:left="5040" w:hanging="360"/>
      </w:pPr>
      <w:rPr>
        <w:rFonts w:ascii="Symbol" w:hAnsi="Symbol" w:hint="default"/>
      </w:rPr>
    </w:lvl>
    <w:lvl w:ilvl="7" w:tplc="976A23AA">
      <w:start w:val="1"/>
      <w:numFmt w:val="bullet"/>
      <w:lvlText w:val="o"/>
      <w:lvlJc w:val="left"/>
      <w:pPr>
        <w:ind w:left="5760" w:hanging="360"/>
      </w:pPr>
      <w:rPr>
        <w:rFonts w:ascii="Courier New" w:hAnsi="Courier New" w:hint="default"/>
      </w:rPr>
    </w:lvl>
    <w:lvl w:ilvl="8" w:tplc="82B850BA">
      <w:start w:val="1"/>
      <w:numFmt w:val="bullet"/>
      <w:lvlText w:val=""/>
      <w:lvlJc w:val="left"/>
      <w:pPr>
        <w:ind w:left="6480" w:hanging="360"/>
      </w:pPr>
      <w:rPr>
        <w:rFonts w:ascii="Wingdings" w:hAnsi="Wingdings" w:hint="default"/>
      </w:rPr>
    </w:lvl>
  </w:abstractNum>
  <w:abstractNum w:abstractNumId="158" w15:restartNumberingAfterBreak="0">
    <w:nsid w:val="12451581"/>
    <w:multiLevelType w:val="hybridMultilevel"/>
    <w:tmpl w:val="FFFFFFFF"/>
    <w:lvl w:ilvl="0" w:tplc="76E46B7A">
      <w:start w:val="1"/>
      <w:numFmt w:val="bullet"/>
      <w:lvlText w:val=""/>
      <w:lvlJc w:val="left"/>
      <w:pPr>
        <w:ind w:left="720" w:hanging="360"/>
      </w:pPr>
      <w:rPr>
        <w:rFonts w:ascii="Symbol" w:hAnsi="Symbol" w:hint="default"/>
      </w:rPr>
    </w:lvl>
    <w:lvl w:ilvl="1" w:tplc="BB4CC24C">
      <w:start w:val="1"/>
      <w:numFmt w:val="bullet"/>
      <w:lvlText w:val="o"/>
      <w:lvlJc w:val="left"/>
      <w:pPr>
        <w:ind w:left="1440" w:hanging="360"/>
      </w:pPr>
      <w:rPr>
        <w:rFonts w:ascii="Courier New" w:hAnsi="Courier New" w:hint="default"/>
      </w:rPr>
    </w:lvl>
    <w:lvl w:ilvl="2" w:tplc="9A8C677A">
      <w:start w:val="1"/>
      <w:numFmt w:val="bullet"/>
      <w:lvlText w:val=""/>
      <w:lvlJc w:val="left"/>
      <w:pPr>
        <w:ind w:left="2160" w:hanging="360"/>
      </w:pPr>
      <w:rPr>
        <w:rFonts w:ascii="Wingdings" w:hAnsi="Wingdings" w:hint="default"/>
      </w:rPr>
    </w:lvl>
    <w:lvl w:ilvl="3" w:tplc="2C0AD8E0">
      <w:start w:val="1"/>
      <w:numFmt w:val="bullet"/>
      <w:lvlText w:val=""/>
      <w:lvlJc w:val="left"/>
      <w:pPr>
        <w:ind w:left="2880" w:hanging="360"/>
      </w:pPr>
      <w:rPr>
        <w:rFonts w:ascii="Symbol" w:hAnsi="Symbol" w:hint="default"/>
      </w:rPr>
    </w:lvl>
    <w:lvl w:ilvl="4" w:tplc="BF9A2940">
      <w:start w:val="1"/>
      <w:numFmt w:val="bullet"/>
      <w:lvlText w:val="o"/>
      <w:lvlJc w:val="left"/>
      <w:pPr>
        <w:ind w:left="3600" w:hanging="360"/>
      </w:pPr>
      <w:rPr>
        <w:rFonts w:ascii="Courier New" w:hAnsi="Courier New" w:hint="default"/>
      </w:rPr>
    </w:lvl>
    <w:lvl w:ilvl="5" w:tplc="EB92D25A">
      <w:start w:val="1"/>
      <w:numFmt w:val="bullet"/>
      <w:lvlText w:val=""/>
      <w:lvlJc w:val="left"/>
      <w:pPr>
        <w:ind w:left="4320" w:hanging="360"/>
      </w:pPr>
      <w:rPr>
        <w:rFonts w:ascii="Wingdings" w:hAnsi="Wingdings" w:hint="default"/>
      </w:rPr>
    </w:lvl>
    <w:lvl w:ilvl="6" w:tplc="8108A344">
      <w:start w:val="1"/>
      <w:numFmt w:val="bullet"/>
      <w:lvlText w:val=""/>
      <w:lvlJc w:val="left"/>
      <w:pPr>
        <w:ind w:left="5040" w:hanging="360"/>
      </w:pPr>
      <w:rPr>
        <w:rFonts w:ascii="Symbol" w:hAnsi="Symbol" w:hint="default"/>
      </w:rPr>
    </w:lvl>
    <w:lvl w:ilvl="7" w:tplc="02EED49E">
      <w:start w:val="1"/>
      <w:numFmt w:val="bullet"/>
      <w:lvlText w:val="o"/>
      <w:lvlJc w:val="left"/>
      <w:pPr>
        <w:ind w:left="5760" w:hanging="360"/>
      </w:pPr>
      <w:rPr>
        <w:rFonts w:ascii="Courier New" w:hAnsi="Courier New" w:hint="default"/>
      </w:rPr>
    </w:lvl>
    <w:lvl w:ilvl="8" w:tplc="6F8CD4FC">
      <w:start w:val="1"/>
      <w:numFmt w:val="bullet"/>
      <w:lvlText w:val=""/>
      <w:lvlJc w:val="left"/>
      <w:pPr>
        <w:ind w:left="6480" w:hanging="360"/>
      </w:pPr>
      <w:rPr>
        <w:rFonts w:ascii="Wingdings" w:hAnsi="Wingdings" w:hint="default"/>
      </w:rPr>
    </w:lvl>
  </w:abstractNum>
  <w:abstractNum w:abstractNumId="159" w15:restartNumberingAfterBreak="0">
    <w:nsid w:val="12852411"/>
    <w:multiLevelType w:val="hybridMultilevel"/>
    <w:tmpl w:val="FFFFFFFF"/>
    <w:lvl w:ilvl="0" w:tplc="B9CC510E">
      <w:start w:val="1"/>
      <w:numFmt w:val="bullet"/>
      <w:lvlText w:val=""/>
      <w:lvlJc w:val="left"/>
      <w:pPr>
        <w:ind w:left="720" w:hanging="360"/>
      </w:pPr>
      <w:rPr>
        <w:rFonts w:ascii="Symbol" w:hAnsi="Symbol" w:hint="default"/>
      </w:rPr>
    </w:lvl>
    <w:lvl w:ilvl="1" w:tplc="DAA68F0C">
      <w:start w:val="1"/>
      <w:numFmt w:val="bullet"/>
      <w:lvlText w:val="o"/>
      <w:lvlJc w:val="left"/>
      <w:pPr>
        <w:ind w:left="1440" w:hanging="360"/>
      </w:pPr>
      <w:rPr>
        <w:rFonts w:ascii="Courier New" w:hAnsi="Courier New" w:hint="default"/>
      </w:rPr>
    </w:lvl>
    <w:lvl w:ilvl="2" w:tplc="380C9720">
      <w:start w:val="1"/>
      <w:numFmt w:val="bullet"/>
      <w:lvlText w:val=""/>
      <w:lvlJc w:val="left"/>
      <w:pPr>
        <w:ind w:left="2160" w:hanging="360"/>
      </w:pPr>
      <w:rPr>
        <w:rFonts w:ascii="Wingdings" w:hAnsi="Wingdings" w:hint="default"/>
      </w:rPr>
    </w:lvl>
    <w:lvl w:ilvl="3" w:tplc="56B4C4F6">
      <w:start w:val="1"/>
      <w:numFmt w:val="bullet"/>
      <w:lvlText w:val=""/>
      <w:lvlJc w:val="left"/>
      <w:pPr>
        <w:ind w:left="2880" w:hanging="360"/>
      </w:pPr>
      <w:rPr>
        <w:rFonts w:ascii="Symbol" w:hAnsi="Symbol" w:hint="default"/>
      </w:rPr>
    </w:lvl>
    <w:lvl w:ilvl="4" w:tplc="B5308A6E">
      <w:start w:val="1"/>
      <w:numFmt w:val="bullet"/>
      <w:lvlText w:val="o"/>
      <w:lvlJc w:val="left"/>
      <w:pPr>
        <w:ind w:left="3600" w:hanging="360"/>
      </w:pPr>
      <w:rPr>
        <w:rFonts w:ascii="Courier New" w:hAnsi="Courier New" w:hint="default"/>
      </w:rPr>
    </w:lvl>
    <w:lvl w:ilvl="5" w:tplc="23467C88">
      <w:start w:val="1"/>
      <w:numFmt w:val="bullet"/>
      <w:lvlText w:val=""/>
      <w:lvlJc w:val="left"/>
      <w:pPr>
        <w:ind w:left="4320" w:hanging="360"/>
      </w:pPr>
      <w:rPr>
        <w:rFonts w:ascii="Wingdings" w:hAnsi="Wingdings" w:hint="default"/>
      </w:rPr>
    </w:lvl>
    <w:lvl w:ilvl="6" w:tplc="D0DE92DA">
      <w:start w:val="1"/>
      <w:numFmt w:val="bullet"/>
      <w:lvlText w:val=""/>
      <w:lvlJc w:val="left"/>
      <w:pPr>
        <w:ind w:left="5040" w:hanging="360"/>
      </w:pPr>
      <w:rPr>
        <w:rFonts w:ascii="Symbol" w:hAnsi="Symbol" w:hint="default"/>
      </w:rPr>
    </w:lvl>
    <w:lvl w:ilvl="7" w:tplc="58682164">
      <w:start w:val="1"/>
      <w:numFmt w:val="bullet"/>
      <w:lvlText w:val="o"/>
      <w:lvlJc w:val="left"/>
      <w:pPr>
        <w:ind w:left="5760" w:hanging="360"/>
      </w:pPr>
      <w:rPr>
        <w:rFonts w:ascii="Courier New" w:hAnsi="Courier New" w:hint="default"/>
      </w:rPr>
    </w:lvl>
    <w:lvl w:ilvl="8" w:tplc="7CD0ABBC">
      <w:start w:val="1"/>
      <w:numFmt w:val="bullet"/>
      <w:lvlText w:val=""/>
      <w:lvlJc w:val="left"/>
      <w:pPr>
        <w:ind w:left="6480" w:hanging="360"/>
      </w:pPr>
      <w:rPr>
        <w:rFonts w:ascii="Wingdings" w:hAnsi="Wingdings" w:hint="default"/>
      </w:rPr>
    </w:lvl>
  </w:abstractNum>
  <w:abstractNum w:abstractNumId="160" w15:restartNumberingAfterBreak="0">
    <w:nsid w:val="12E041EE"/>
    <w:multiLevelType w:val="hybridMultilevel"/>
    <w:tmpl w:val="FFFFFFFF"/>
    <w:lvl w:ilvl="0" w:tplc="0A108AE6">
      <w:start w:val="1"/>
      <w:numFmt w:val="bullet"/>
      <w:lvlText w:val=""/>
      <w:lvlJc w:val="left"/>
      <w:pPr>
        <w:ind w:left="720" w:hanging="360"/>
      </w:pPr>
      <w:rPr>
        <w:rFonts w:ascii="Symbol" w:hAnsi="Symbol" w:hint="default"/>
      </w:rPr>
    </w:lvl>
    <w:lvl w:ilvl="1" w:tplc="13948E26">
      <w:start w:val="1"/>
      <w:numFmt w:val="bullet"/>
      <w:lvlText w:val="o"/>
      <w:lvlJc w:val="left"/>
      <w:pPr>
        <w:ind w:left="1440" w:hanging="360"/>
      </w:pPr>
      <w:rPr>
        <w:rFonts w:ascii="Courier New" w:hAnsi="Courier New" w:hint="default"/>
      </w:rPr>
    </w:lvl>
    <w:lvl w:ilvl="2" w:tplc="B160671C">
      <w:start w:val="1"/>
      <w:numFmt w:val="bullet"/>
      <w:lvlText w:val=""/>
      <w:lvlJc w:val="left"/>
      <w:pPr>
        <w:ind w:left="2160" w:hanging="360"/>
      </w:pPr>
      <w:rPr>
        <w:rFonts w:ascii="Wingdings" w:hAnsi="Wingdings" w:hint="default"/>
      </w:rPr>
    </w:lvl>
    <w:lvl w:ilvl="3" w:tplc="1E2243F8">
      <w:start w:val="1"/>
      <w:numFmt w:val="bullet"/>
      <w:lvlText w:val=""/>
      <w:lvlJc w:val="left"/>
      <w:pPr>
        <w:ind w:left="2880" w:hanging="360"/>
      </w:pPr>
      <w:rPr>
        <w:rFonts w:ascii="Symbol" w:hAnsi="Symbol" w:hint="default"/>
      </w:rPr>
    </w:lvl>
    <w:lvl w:ilvl="4" w:tplc="E92E3F4A">
      <w:start w:val="1"/>
      <w:numFmt w:val="bullet"/>
      <w:lvlText w:val="o"/>
      <w:lvlJc w:val="left"/>
      <w:pPr>
        <w:ind w:left="3600" w:hanging="360"/>
      </w:pPr>
      <w:rPr>
        <w:rFonts w:ascii="Courier New" w:hAnsi="Courier New" w:hint="default"/>
      </w:rPr>
    </w:lvl>
    <w:lvl w:ilvl="5" w:tplc="52ACEE42">
      <w:start w:val="1"/>
      <w:numFmt w:val="bullet"/>
      <w:lvlText w:val=""/>
      <w:lvlJc w:val="left"/>
      <w:pPr>
        <w:ind w:left="4320" w:hanging="360"/>
      </w:pPr>
      <w:rPr>
        <w:rFonts w:ascii="Wingdings" w:hAnsi="Wingdings" w:hint="default"/>
      </w:rPr>
    </w:lvl>
    <w:lvl w:ilvl="6" w:tplc="0714D038">
      <w:start w:val="1"/>
      <w:numFmt w:val="bullet"/>
      <w:lvlText w:val=""/>
      <w:lvlJc w:val="left"/>
      <w:pPr>
        <w:ind w:left="5040" w:hanging="360"/>
      </w:pPr>
      <w:rPr>
        <w:rFonts w:ascii="Symbol" w:hAnsi="Symbol" w:hint="default"/>
      </w:rPr>
    </w:lvl>
    <w:lvl w:ilvl="7" w:tplc="6F2C4926">
      <w:start w:val="1"/>
      <w:numFmt w:val="bullet"/>
      <w:lvlText w:val="o"/>
      <w:lvlJc w:val="left"/>
      <w:pPr>
        <w:ind w:left="5760" w:hanging="360"/>
      </w:pPr>
      <w:rPr>
        <w:rFonts w:ascii="Courier New" w:hAnsi="Courier New" w:hint="default"/>
      </w:rPr>
    </w:lvl>
    <w:lvl w:ilvl="8" w:tplc="CD3C365C">
      <w:start w:val="1"/>
      <w:numFmt w:val="bullet"/>
      <w:lvlText w:val=""/>
      <w:lvlJc w:val="left"/>
      <w:pPr>
        <w:ind w:left="6480" w:hanging="360"/>
      </w:pPr>
      <w:rPr>
        <w:rFonts w:ascii="Wingdings" w:hAnsi="Wingdings" w:hint="default"/>
      </w:rPr>
    </w:lvl>
  </w:abstractNum>
  <w:abstractNum w:abstractNumId="161" w15:restartNumberingAfterBreak="0">
    <w:nsid w:val="12F902A6"/>
    <w:multiLevelType w:val="hybridMultilevel"/>
    <w:tmpl w:val="FFFFFFFF"/>
    <w:lvl w:ilvl="0" w:tplc="A124660E">
      <w:start w:val="1"/>
      <w:numFmt w:val="bullet"/>
      <w:lvlText w:val=""/>
      <w:lvlJc w:val="left"/>
      <w:pPr>
        <w:ind w:left="720" w:hanging="360"/>
      </w:pPr>
      <w:rPr>
        <w:rFonts w:ascii="Symbol" w:hAnsi="Symbol" w:hint="default"/>
      </w:rPr>
    </w:lvl>
    <w:lvl w:ilvl="1" w:tplc="9E84BB42">
      <w:start w:val="1"/>
      <w:numFmt w:val="bullet"/>
      <w:lvlText w:val="o"/>
      <w:lvlJc w:val="left"/>
      <w:pPr>
        <w:ind w:left="1440" w:hanging="360"/>
      </w:pPr>
      <w:rPr>
        <w:rFonts w:ascii="Courier New" w:hAnsi="Courier New" w:hint="default"/>
      </w:rPr>
    </w:lvl>
    <w:lvl w:ilvl="2" w:tplc="69382A1C">
      <w:start w:val="1"/>
      <w:numFmt w:val="bullet"/>
      <w:lvlText w:val=""/>
      <w:lvlJc w:val="left"/>
      <w:pPr>
        <w:ind w:left="2160" w:hanging="360"/>
      </w:pPr>
      <w:rPr>
        <w:rFonts w:ascii="Wingdings" w:hAnsi="Wingdings" w:hint="default"/>
      </w:rPr>
    </w:lvl>
    <w:lvl w:ilvl="3" w:tplc="BCAE0360">
      <w:start w:val="1"/>
      <w:numFmt w:val="bullet"/>
      <w:lvlText w:val=""/>
      <w:lvlJc w:val="left"/>
      <w:pPr>
        <w:ind w:left="2880" w:hanging="360"/>
      </w:pPr>
      <w:rPr>
        <w:rFonts w:ascii="Symbol" w:hAnsi="Symbol" w:hint="default"/>
      </w:rPr>
    </w:lvl>
    <w:lvl w:ilvl="4" w:tplc="DB76FF04">
      <w:start w:val="1"/>
      <w:numFmt w:val="bullet"/>
      <w:lvlText w:val="o"/>
      <w:lvlJc w:val="left"/>
      <w:pPr>
        <w:ind w:left="3600" w:hanging="360"/>
      </w:pPr>
      <w:rPr>
        <w:rFonts w:ascii="Courier New" w:hAnsi="Courier New" w:hint="default"/>
      </w:rPr>
    </w:lvl>
    <w:lvl w:ilvl="5" w:tplc="D0247E3E">
      <w:start w:val="1"/>
      <w:numFmt w:val="bullet"/>
      <w:lvlText w:val=""/>
      <w:lvlJc w:val="left"/>
      <w:pPr>
        <w:ind w:left="4320" w:hanging="360"/>
      </w:pPr>
      <w:rPr>
        <w:rFonts w:ascii="Wingdings" w:hAnsi="Wingdings" w:hint="default"/>
      </w:rPr>
    </w:lvl>
    <w:lvl w:ilvl="6" w:tplc="96EA3A0E">
      <w:start w:val="1"/>
      <w:numFmt w:val="bullet"/>
      <w:lvlText w:val=""/>
      <w:lvlJc w:val="left"/>
      <w:pPr>
        <w:ind w:left="5040" w:hanging="360"/>
      </w:pPr>
      <w:rPr>
        <w:rFonts w:ascii="Symbol" w:hAnsi="Symbol" w:hint="default"/>
      </w:rPr>
    </w:lvl>
    <w:lvl w:ilvl="7" w:tplc="B1FA7650">
      <w:start w:val="1"/>
      <w:numFmt w:val="bullet"/>
      <w:lvlText w:val="o"/>
      <w:lvlJc w:val="left"/>
      <w:pPr>
        <w:ind w:left="5760" w:hanging="360"/>
      </w:pPr>
      <w:rPr>
        <w:rFonts w:ascii="Courier New" w:hAnsi="Courier New" w:hint="default"/>
      </w:rPr>
    </w:lvl>
    <w:lvl w:ilvl="8" w:tplc="6B122AD4">
      <w:start w:val="1"/>
      <w:numFmt w:val="bullet"/>
      <w:lvlText w:val=""/>
      <w:lvlJc w:val="left"/>
      <w:pPr>
        <w:ind w:left="6480" w:hanging="360"/>
      </w:pPr>
      <w:rPr>
        <w:rFonts w:ascii="Wingdings" w:hAnsi="Wingdings" w:hint="default"/>
      </w:rPr>
    </w:lvl>
  </w:abstractNum>
  <w:abstractNum w:abstractNumId="162" w15:restartNumberingAfterBreak="0">
    <w:nsid w:val="130278E1"/>
    <w:multiLevelType w:val="hybridMultilevel"/>
    <w:tmpl w:val="FFFFFFFF"/>
    <w:lvl w:ilvl="0" w:tplc="63BA50C4">
      <w:start w:val="1"/>
      <w:numFmt w:val="bullet"/>
      <w:lvlText w:val=""/>
      <w:lvlJc w:val="left"/>
      <w:pPr>
        <w:ind w:left="720" w:hanging="360"/>
      </w:pPr>
      <w:rPr>
        <w:rFonts w:ascii="Symbol" w:hAnsi="Symbol" w:hint="default"/>
      </w:rPr>
    </w:lvl>
    <w:lvl w:ilvl="1" w:tplc="C974EBD4">
      <w:start w:val="1"/>
      <w:numFmt w:val="bullet"/>
      <w:lvlText w:val="o"/>
      <w:lvlJc w:val="left"/>
      <w:pPr>
        <w:ind w:left="1440" w:hanging="360"/>
      </w:pPr>
      <w:rPr>
        <w:rFonts w:ascii="Courier New" w:hAnsi="Courier New" w:hint="default"/>
      </w:rPr>
    </w:lvl>
    <w:lvl w:ilvl="2" w:tplc="BD0C1310">
      <w:start w:val="1"/>
      <w:numFmt w:val="bullet"/>
      <w:lvlText w:val=""/>
      <w:lvlJc w:val="left"/>
      <w:pPr>
        <w:ind w:left="2160" w:hanging="360"/>
      </w:pPr>
      <w:rPr>
        <w:rFonts w:ascii="Wingdings" w:hAnsi="Wingdings" w:hint="default"/>
      </w:rPr>
    </w:lvl>
    <w:lvl w:ilvl="3" w:tplc="9FF4D930">
      <w:start w:val="1"/>
      <w:numFmt w:val="bullet"/>
      <w:lvlText w:val=""/>
      <w:lvlJc w:val="left"/>
      <w:pPr>
        <w:ind w:left="2880" w:hanging="360"/>
      </w:pPr>
      <w:rPr>
        <w:rFonts w:ascii="Symbol" w:hAnsi="Symbol" w:hint="default"/>
      </w:rPr>
    </w:lvl>
    <w:lvl w:ilvl="4" w:tplc="A9F0CC3E">
      <w:start w:val="1"/>
      <w:numFmt w:val="bullet"/>
      <w:lvlText w:val="o"/>
      <w:lvlJc w:val="left"/>
      <w:pPr>
        <w:ind w:left="3600" w:hanging="360"/>
      </w:pPr>
      <w:rPr>
        <w:rFonts w:ascii="Courier New" w:hAnsi="Courier New" w:hint="default"/>
      </w:rPr>
    </w:lvl>
    <w:lvl w:ilvl="5" w:tplc="EED623E4">
      <w:start w:val="1"/>
      <w:numFmt w:val="bullet"/>
      <w:lvlText w:val=""/>
      <w:lvlJc w:val="left"/>
      <w:pPr>
        <w:ind w:left="4320" w:hanging="360"/>
      </w:pPr>
      <w:rPr>
        <w:rFonts w:ascii="Wingdings" w:hAnsi="Wingdings" w:hint="default"/>
      </w:rPr>
    </w:lvl>
    <w:lvl w:ilvl="6" w:tplc="2E724700">
      <w:start w:val="1"/>
      <w:numFmt w:val="bullet"/>
      <w:lvlText w:val=""/>
      <w:lvlJc w:val="left"/>
      <w:pPr>
        <w:ind w:left="5040" w:hanging="360"/>
      </w:pPr>
      <w:rPr>
        <w:rFonts w:ascii="Symbol" w:hAnsi="Symbol" w:hint="default"/>
      </w:rPr>
    </w:lvl>
    <w:lvl w:ilvl="7" w:tplc="4C6071BE">
      <w:start w:val="1"/>
      <w:numFmt w:val="bullet"/>
      <w:lvlText w:val="o"/>
      <w:lvlJc w:val="left"/>
      <w:pPr>
        <w:ind w:left="5760" w:hanging="360"/>
      </w:pPr>
      <w:rPr>
        <w:rFonts w:ascii="Courier New" w:hAnsi="Courier New" w:hint="default"/>
      </w:rPr>
    </w:lvl>
    <w:lvl w:ilvl="8" w:tplc="1E66773A">
      <w:start w:val="1"/>
      <w:numFmt w:val="bullet"/>
      <w:lvlText w:val=""/>
      <w:lvlJc w:val="left"/>
      <w:pPr>
        <w:ind w:left="6480" w:hanging="360"/>
      </w:pPr>
      <w:rPr>
        <w:rFonts w:ascii="Wingdings" w:hAnsi="Wingdings" w:hint="default"/>
      </w:rPr>
    </w:lvl>
  </w:abstractNum>
  <w:abstractNum w:abstractNumId="163" w15:restartNumberingAfterBreak="0">
    <w:nsid w:val="13154D8F"/>
    <w:multiLevelType w:val="hybridMultilevel"/>
    <w:tmpl w:val="FFFFFFFF"/>
    <w:lvl w:ilvl="0" w:tplc="51B87A10">
      <w:start w:val="1"/>
      <w:numFmt w:val="bullet"/>
      <w:lvlText w:val=""/>
      <w:lvlJc w:val="left"/>
      <w:pPr>
        <w:ind w:left="720" w:hanging="360"/>
      </w:pPr>
      <w:rPr>
        <w:rFonts w:ascii="Symbol" w:hAnsi="Symbol" w:hint="default"/>
      </w:rPr>
    </w:lvl>
    <w:lvl w:ilvl="1" w:tplc="14961E00">
      <w:start w:val="1"/>
      <w:numFmt w:val="bullet"/>
      <w:lvlText w:val="o"/>
      <w:lvlJc w:val="left"/>
      <w:pPr>
        <w:ind w:left="1440" w:hanging="360"/>
      </w:pPr>
      <w:rPr>
        <w:rFonts w:ascii="Courier New" w:hAnsi="Courier New" w:hint="default"/>
      </w:rPr>
    </w:lvl>
    <w:lvl w:ilvl="2" w:tplc="393883D0">
      <w:start w:val="1"/>
      <w:numFmt w:val="bullet"/>
      <w:lvlText w:val=""/>
      <w:lvlJc w:val="left"/>
      <w:pPr>
        <w:ind w:left="2160" w:hanging="360"/>
      </w:pPr>
      <w:rPr>
        <w:rFonts w:ascii="Wingdings" w:hAnsi="Wingdings" w:hint="default"/>
      </w:rPr>
    </w:lvl>
    <w:lvl w:ilvl="3" w:tplc="34228CDA">
      <w:start w:val="1"/>
      <w:numFmt w:val="bullet"/>
      <w:lvlText w:val=""/>
      <w:lvlJc w:val="left"/>
      <w:pPr>
        <w:ind w:left="2880" w:hanging="360"/>
      </w:pPr>
      <w:rPr>
        <w:rFonts w:ascii="Symbol" w:hAnsi="Symbol" w:hint="default"/>
      </w:rPr>
    </w:lvl>
    <w:lvl w:ilvl="4" w:tplc="17A811A0">
      <w:start w:val="1"/>
      <w:numFmt w:val="bullet"/>
      <w:lvlText w:val="o"/>
      <w:lvlJc w:val="left"/>
      <w:pPr>
        <w:ind w:left="3600" w:hanging="360"/>
      </w:pPr>
      <w:rPr>
        <w:rFonts w:ascii="Courier New" w:hAnsi="Courier New" w:hint="default"/>
      </w:rPr>
    </w:lvl>
    <w:lvl w:ilvl="5" w:tplc="836AEC5A">
      <w:start w:val="1"/>
      <w:numFmt w:val="bullet"/>
      <w:lvlText w:val=""/>
      <w:lvlJc w:val="left"/>
      <w:pPr>
        <w:ind w:left="4320" w:hanging="360"/>
      </w:pPr>
      <w:rPr>
        <w:rFonts w:ascii="Wingdings" w:hAnsi="Wingdings" w:hint="default"/>
      </w:rPr>
    </w:lvl>
    <w:lvl w:ilvl="6" w:tplc="B8284DC2">
      <w:start w:val="1"/>
      <w:numFmt w:val="bullet"/>
      <w:lvlText w:val=""/>
      <w:lvlJc w:val="left"/>
      <w:pPr>
        <w:ind w:left="5040" w:hanging="360"/>
      </w:pPr>
      <w:rPr>
        <w:rFonts w:ascii="Symbol" w:hAnsi="Symbol" w:hint="default"/>
      </w:rPr>
    </w:lvl>
    <w:lvl w:ilvl="7" w:tplc="9BE63122">
      <w:start w:val="1"/>
      <w:numFmt w:val="bullet"/>
      <w:lvlText w:val="o"/>
      <w:lvlJc w:val="left"/>
      <w:pPr>
        <w:ind w:left="5760" w:hanging="360"/>
      </w:pPr>
      <w:rPr>
        <w:rFonts w:ascii="Courier New" w:hAnsi="Courier New" w:hint="default"/>
      </w:rPr>
    </w:lvl>
    <w:lvl w:ilvl="8" w:tplc="5AC80192">
      <w:start w:val="1"/>
      <w:numFmt w:val="bullet"/>
      <w:lvlText w:val=""/>
      <w:lvlJc w:val="left"/>
      <w:pPr>
        <w:ind w:left="6480" w:hanging="360"/>
      </w:pPr>
      <w:rPr>
        <w:rFonts w:ascii="Wingdings" w:hAnsi="Wingdings" w:hint="default"/>
      </w:rPr>
    </w:lvl>
  </w:abstractNum>
  <w:abstractNum w:abstractNumId="164" w15:restartNumberingAfterBreak="0">
    <w:nsid w:val="133A406E"/>
    <w:multiLevelType w:val="hybridMultilevel"/>
    <w:tmpl w:val="FFFFFFFF"/>
    <w:lvl w:ilvl="0" w:tplc="F6BC2ABC">
      <w:start w:val="1"/>
      <w:numFmt w:val="bullet"/>
      <w:lvlText w:val=""/>
      <w:lvlJc w:val="left"/>
      <w:pPr>
        <w:ind w:left="720" w:hanging="360"/>
      </w:pPr>
      <w:rPr>
        <w:rFonts w:ascii="Symbol" w:hAnsi="Symbol" w:hint="default"/>
      </w:rPr>
    </w:lvl>
    <w:lvl w:ilvl="1" w:tplc="C1BA83B6">
      <w:start w:val="1"/>
      <w:numFmt w:val="bullet"/>
      <w:lvlText w:val="o"/>
      <w:lvlJc w:val="left"/>
      <w:pPr>
        <w:ind w:left="1440" w:hanging="360"/>
      </w:pPr>
      <w:rPr>
        <w:rFonts w:ascii="Courier New" w:hAnsi="Courier New" w:hint="default"/>
      </w:rPr>
    </w:lvl>
    <w:lvl w:ilvl="2" w:tplc="588663B8">
      <w:start w:val="1"/>
      <w:numFmt w:val="bullet"/>
      <w:lvlText w:val=""/>
      <w:lvlJc w:val="left"/>
      <w:pPr>
        <w:ind w:left="2160" w:hanging="360"/>
      </w:pPr>
      <w:rPr>
        <w:rFonts w:ascii="Wingdings" w:hAnsi="Wingdings" w:hint="default"/>
      </w:rPr>
    </w:lvl>
    <w:lvl w:ilvl="3" w:tplc="FEA6BEAC">
      <w:start w:val="1"/>
      <w:numFmt w:val="bullet"/>
      <w:lvlText w:val=""/>
      <w:lvlJc w:val="left"/>
      <w:pPr>
        <w:ind w:left="2880" w:hanging="360"/>
      </w:pPr>
      <w:rPr>
        <w:rFonts w:ascii="Symbol" w:hAnsi="Symbol" w:hint="default"/>
      </w:rPr>
    </w:lvl>
    <w:lvl w:ilvl="4" w:tplc="7A8E1A24">
      <w:start w:val="1"/>
      <w:numFmt w:val="bullet"/>
      <w:lvlText w:val="o"/>
      <w:lvlJc w:val="left"/>
      <w:pPr>
        <w:ind w:left="3600" w:hanging="360"/>
      </w:pPr>
      <w:rPr>
        <w:rFonts w:ascii="Courier New" w:hAnsi="Courier New" w:hint="default"/>
      </w:rPr>
    </w:lvl>
    <w:lvl w:ilvl="5" w:tplc="5E069D18">
      <w:start w:val="1"/>
      <w:numFmt w:val="bullet"/>
      <w:lvlText w:val=""/>
      <w:lvlJc w:val="left"/>
      <w:pPr>
        <w:ind w:left="4320" w:hanging="360"/>
      </w:pPr>
      <w:rPr>
        <w:rFonts w:ascii="Wingdings" w:hAnsi="Wingdings" w:hint="default"/>
      </w:rPr>
    </w:lvl>
    <w:lvl w:ilvl="6" w:tplc="3572AC20">
      <w:start w:val="1"/>
      <w:numFmt w:val="bullet"/>
      <w:lvlText w:val=""/>
      <w:lvlJc w:val="left"/>
      <w:pPr>
        <w:ind w:left="5040" w:hanging="360"/>
      </w:pPr>
      <w:rPr>
        <w:rFonts w:ascii="Symbol" w:hAnsi="Symbol" w:hint="default"/>
      </w:rPr>
    </w:lvl>
    <w:lvl w:ilvl="7" w:tplc="F6769ACA">
      <w:start w:val="1"/>
      <w:numFmt w:val="bullet"/>
      <w:lvlText w:val="o"/>
      <w:lvlJc w:val="left"/>
      <w:pPr>
        <w:ind w:left="5760" w:hanging="360"/>
      </w:pPr>
      <w:rPr>
        <w:rFonts w:ascii="Courier New" w:hAnsi="Courier New" w:hint="default"/>
      </w:rPr>
    </w:lvl>
    <w:lvl w:ilvl="8" w:tplc="AF1EC296">
      <w:start w:val="1"/>
      <w:numFmt w:val="bullet"/>
      <w:lvlText w:val=""/>
      <w:lvlJc w:val="left"/>
      <w:pPr>
        <w:ind w:left="6480" w:hanging="360"/>
      </w:pPr>
      <w:rPr>
        <w:rFonts w:ascii="Wingdings" w:hAnsi="Wingdings" w:hint="default"/>
      </w:rPr>
    </w:lvl>
  </w:abstractNum>
  <w:abstractNum w:abstractNumId="165" w15:restartNumberingAfterBreak="0">
    <w:nsid w:val="135C650E"/>
    <w:multiLevelType w:val="hybridMultilevel"/>
    <w:tmpl w:val="1C88D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136A0DAF"/>
    <w:multiLevelType w:val="hybridMultilevel"/>
    <w:tmpl w:val="FFFFFFFF"/>
    <w:lvl w:ilvl="0" w:tplc="5D46AA78">
      <w:start w:val="1"/>
      <w:numFmt w:val="bullet"/>
      <w:lvlText w:val=""/>
      <w:lvlJc w:val="left"/>
      <w:pPr>
        <w:ind w:left="720" w:hanging="360"/>
      </w:pPr>
      <w:rPr>
        <w:rFonts w:ascii="Symbol" w:hAnsi="Symbol" w:hint="default"/>
      </w:rPr>
    </w:lvl>
    <w:lvl w:ilvl="1" w:tplc="6BFC032E">
      <w:start w:val="1"/>
      <w:numFmt w:val="bullet"/>
      <w:lvlText w:val="o"/>
      <w:lvlJc w:val="left"/>
      <w:pPr>
        <w:ind w:left="1440" w:hanging="360"/>
      </w:pPr>
      <w:rPr>
        <w:rFonts w:ascii="Courier New" w:hAnsi="Courier New" w:hint="default"/>
      </w:rPr>
    </w:lvl>
    <w:lvl w:ilvl="2" w:tplc="623CF0CE">
      <w:start w:val="1"/>
      <w:numFmt w:val="bullet"/>
      <w:lvlText w:val=""/>
      <w:lvlJc w:val="left"/>
      <w:pPr>
        <w:ind w:left="2160" w:hanging="360"/>
      </w:pPr>
      <w:rPr>
        <w:rFonts w:ascii="Wingdings" w:hAnsi="Wingdings" w:hint="default"/>
      </w:rPr>
    </w:lvl>
    <w:lvl w:ilvl="3" w:tplc="9064DF80">
      <w:start w:val="1"/>
      <w:numFmt w:val="bullet"/>
      <w:lvlText w:val=""/>
      <w:lvlJc w:val="left"/>
      <w:pPr>
        <w:ind w:left="2880" w:hanging="360"/>
      </w:pPr>
      <w:rPr>
        <w:rFonts w:ascii="Symbol" w:hAnsi="Symbol" w:hint="default"/>
      </w:rPr>
    </w:lvl>
    <w:lvl w:ilvl="4" w:tplc="F13ABFB4">
      <w:start w:val="1"/>
      <w:numFmt w:val="bullet"/>
      <w:lvlText w:val="o"/>
      <w:lvlJc w:val="left"/>
      <w:pPr>
        <w:ind w:left="3600" w:hanging="360"/>
      </w:pPr>
      <w:rPr>
        <w:rFonts w:ascii="Courier New" w:hAnsi="Courier New" w:hint="default"/>
      </w:rPr>
    </w:lvl>
    <w:lvl w:ilvl="5" w:tplc="11789EAC">
      <w:start w:val="1"/>
      <w:numFmt w:val="bullet"/>
      <w:lvlText w:val=""/>
      <w:lvlJc w:val="left"/>
      <w:pPr>
        <w:ind w:left="4320" w:hanging="360"/>
      </w:pPr>
      <w:rPr>
        <w:rFonts w:ascii="Wingdings" w:hAnsi="Wingdings" w:hint="default"/>
      </w:rPr>
    </w:lvl>
    <w:lvl w:ilvl="6" w:tplc="B4CEAF9A">
      <w:start w:val="1"/>
      <w:numFmt w:val="bullet"/>
      <w:lvlText w:val=""/>
      <w:lvlJc w:val="left"/>
      <w:pPr>
        <w:ind w:left="5040" w:hanging="360"/>
      </w:pPr>
      <w:rPr>
        <w:rFonts w:ascii="Symbol" w:hAnsi="Symbol" w:hint="default"/>
      </w:rPr>
    </w:lvl>
    <w:lvl w:ilvl="7" w:tplc="3D960204">
      <w:start w:val="1"/>
      <w:numFmt w:val="bullet"/>
      <w:lvlText w:val="o"/>
      <w:lvlJc w:val="left"/>
      <w:pPr>
        <w:ind w:left="5760" w:hanging="360"/>
      </w:pPr>
      <w:rPr>
        <w:rFonts w:ascii="Courier New" w:hAnsi="Courier New" w:hint="default"/>
      </w:rPr>
    </w:lvl>
    <w:lvl w:ilvl="8" w:tplc="B6009C12">
      <w:start w:val="1"/>
      <w:numFmt w:val="bullet"/>
      <w:lvlText w:val=""/>
      <w:lvlJc w:val="left"/>
      <w:pPr>
        <w:ind w:left="6480" w:hanging="360"/>
      </w:pPr>
      <w:rPr>
        <w:rFonts w:ascii="Wingdings" w:hAnsi="Wingdings" w:hint="default"/>
      </w:rPr>
    </w:lvl>
  </w:abstractNum>
  <w:abstractNum w:abstractNumId="167" w15:restartNumberingAfterBreak="0">
    <w:nsid w:val="137C35FB"/>
    <w:multiLevelType w:val="hybridMultilevel"/>
    <w:tmpl w:val="FFFFFFFF"/>
    <w:lvl w:ilvl="0" w:tplc="2DF68D7E">
      <w:start w:val="1"/>
      <w:numFmt w:val="bullet"/>
      <w:lvlText w:val=""/>
      <w:lvlJc w:val="left"/>
      <w:pPr>
        <w:ind w:left="720" w:hanging="360"/>
      </w:pPr>
      <w:rPr>
        <w:rFonts w:ascii="Symbol" w:hAnsi="Symbol" w:hint="default"/>
      </w:rPr>
    </w:lvl>
    <w:lvl w:ilvl="1" w:tplc="BD782864">
      <w:start w:val="1"/>
      <w:numFmt w:val="bullet"/>
      <w:lvlText w:val="o"/>
      <w:lvlJc w:val="left"/>
      <w:pPr>
        <w:ind w:left="1440" w:hanging="360"/>
      </w:pPr>
      <w:rPr>
        <w:rFonts w:ascii="Courier New" w:hAnsi="Courier New" w:hint="default"/>
      </w:rPr>
    </w:lvl>
    <w:lvl w:ilvl="2" w:tplc="CFEAEBBA">
      <w:start w:val="1"/>
      <w:numFmt w:val="bullet"/>
      <w:lvlText w:val=""/>
      <w:lvlJc w:val="left"/>
      <w:pPr>
        <w:ind w:left="2160" w:hanging="360"/>
      </w:pPr>
      <w:rPr>
        <w:rFonts w:ascii="Wingdings" w:hAnsi="Wingdings" w:hint="default"/>
      </w:rPr>
    </w:lvl>
    <w:lvl w:ilvl="3" w:tplc="C6BCD606">
      <w:start w:val="1"/>
      <w:numFmt w:val="bullet"/>
      <w:lvlText w:val=""/>
      <w:lvlJc w:val="left"/>
      <w:pPr>
        <w:ind w:left="2880" w:hanging="360"/>
      </w:pPr>
      <w:rPr>
        <w:rFonts w:ascii="Symbol" w:hAnsi="Symbol" w:hint="default"/>
      </w:rPr>
    </w:lvl>
    <w:lvl w:ilvl="4" w:tplc="272E55DA">
      <w:start w:val="1"/>
      <w:numFmt w:val="bullet"/>
      <w:lvlText w:val="o"/>
      <w:lvlJc w:val="left"/>
      <w:pPr>
        <w:ind w:left="3600" w:hanging="360"/>
      </w:pPr>
      <w:rPr>
        <w:rFonts w:ascii="Courier New" w:hAnsi="Courier New" w:hint="default"/>
      </w:rPr>
    </w:lvl>
    <w:lvl w:ilvl="5" w:tplc="F48C491C">
      <w:start w:val="1"/>
      <w:numFmt w:val="bullet"/>
      <w:lvlText w:val=""/>
      <w:lvlJc w:val="left"/>
      <w:pPr>
        <w:ind w:left="4320" w:hanging="360"/>
      </w:pPr>
      <w:rPr>
        <w:rFonts w:ascii="Wingdings" w:hAnsi="Wingdings" w:hint="default"/>
      </w:rPr>
    </w:lvl>
    <w:lvl w:ilvl="6" w:tplc="156899FC">
      <w:start w:val="1"/>
      <w:numFmt w:val="bullet"/>
      <w:lvlText w:val=""/>
      <w:lvlJc w:val="left"/>
      <w:pPr>
        <w:ind w:left="5040" w:hanging="360"/>
      </w:pPr>
      <w:rPr>
        <w:rFonts w:ascii="Symbol" w:hAnsi="Symbol" w:hint="default"/>
      </w:rPr>
    </w:lvl>
    <w:lvl w:ilvl="7" w:tplc="D47AE202">
      <w:start w:val="1"/>
      <w:numFmt w:val="bullet"/>
      <w:lvlText w:val="o"/>
      <w:lvlJc w:val="left"/>
      <w:pPr>
        <w:ind w:left="5760" w:hanging="360"/>
      </w:pPr>
      <w:rPr>
        <w:rFonts w:ascii="Courier New" w:hAnsi="Courier New" w:hint="default"/>
      </w:rPr>
    </w:lvl>
    <w:lvl w:ilvl="8" w:tplc="EACC3800">
      <w:start w:val="1"/>
      <w:numFmt w:val="bullet"/>
      <w:lvlText w:val=""/>
      <w:lvlJc w:val="left"/>
      <w:pPr>
        <w:ind w:left="6480" w:hanging="360"/>
      </w:pPr>
      <w:rPr>
        <w:rFonts w:ascii="Wingdings" w:hAnsi="Wingdings" w:hint="default"/>
      </w:rPr>
    </w:lvl>
  </w:abstractNum>
  <w:abstractNum w:abstractNumId="168" w15:restartNumberingAfterBreak="0">
    <w:nsid w:val="13AA13B4"/>
    <w:multiLevelType w:val="hybridMultilevel"/>
    <w:tmpl w:val="FFFFFFFF"/>
    <w:lvl w:ilvl="0" w:tplc="0E4A7040">
      <w:start w:val="1"/>
      <w:numFmt w:val="bullet"/>
      <w:lvlText w:val=""/>
      <w:lvlJc w:val="left"/>
      <w:pPr>
        <w:ind w:left="720" w:hanging="360"/>
      </w:pPr>
      <w:rPr>
        <w:rFonts w:ascii="Symbol" w:hAnsi="Symbol" w:hint="default"/>
      </w:rPr>
    </w:lvl>
    <w:lvl w:ilvl="1" w:tplc="BF20BC6C">
      <w:start w:val="1"/>
      <w:numFmt w:val="bullet"/>
      <w:lvlText w:val="o"/>
      <w:lvlJc w:val="left"/>
      <w:pPr>
        <w:ind w:left="1440" w:hanging="360"/>
      </w:pPr>
      <w:rPr>
        <w:rFonts w:ascii="Courier New" w:hAnsi="Courier New" w:hint="default"/>
      </w:rPr>
    </w:lvl>
    <w:lvl w:ilvl="2" w:tplc="F3581324">
      <w:start w:val="1"/>
      <w:numFmt w:val="bullet"/>
      <w:lvlText w:val=""/>
      <w:lvlJc w:val="left"/>
      <w:pPr>
        <w:ind w:left="2160" w:hanging="360"/>
      </w:pPr>
      <w:rPr>
        <w:rFonts w:ascii="Wingdings" w:hAnsi="Wingdings" w:hint="default"/>
      </w:rPr>
    </w:lvl>
    <w:lvl w:ilvl="3" w:tplc="A91875B6">
      <w:start w:val="1"/>
      <w:numFmt w:val="bullet"/>
      <w:lvlText w:val=""/>
      <w:lvlJc w:val="left"/>
      <w:pPr>
        <w:ind w:left="2880" w:hanging="360"/>
      </w:pPr>
      <w:rPr>
        <w:rFonts w:ascii="Symbol" w:hAnsi="Symbol" w:hint="default"/>
      </w:rPr>
    </w:lvl>
    <w:lvl w:ilvl="4" w:tplc="32C2AB42">
      <w:start w:val="1"/>
      <w:numFmt w:val="bullet"/>
      <w:lvlText w:val="o"/>
      <w:lvlJc w:val="left"/>
      <w:pPr>
        <w:ind w:left="3600" w:hanging="360"/>
      </w:pPr>
      <w:rPr>
        <w:rFonts w:ascii="Courier New" w:hAnsi="Courier New" w:hint="default"/>
      </w:rPr>
    </w:lvl>
    <w:lvl w:ilvl="5" w:tplc="B332FFE6">
      <w:start w:val="1"/>
      <w:numFmt w:val="bullet"/>
      <w:lvlText w:val=""/>
      <w:lvlJc w:val="left"/>
      <w:pPr>
        <w:ind w:left="4320" w:hanging="360"/>
      </w:pPr>
      <w:rPr>
        <w:rFonts w:ascii="Wingdings" w:hAnsi="Wingdings" w:hint="default"/>
      </w:rPr>
    </w:lvl>
    <w:lvl w:ilvl="6" w:tplc="B350A588">
      <w:start w:val="1"/>
      <w:numFmt w:val="bullet"/>
      <w:lvlText w:val=""/>
      <w:lvlJc w:val="left"/>
      <w:pPr>
        <w:ind w:left="5040" w:hanging="360"/>
      </w:pPr>
      <w:rPr>
        <w:rFonts w:ascii="Symbol" w:hAnsi="Symbol" w:hint="default"/>
      </w:rPr>
    </w:lvl>
    <w:lvl w:ilvl="7" w:tplc="EE747EB2">
      <w:start w:val="1"/>
      <w:numFmt w:val="bullet"/>
      <w:lvlText w:val="o"/>
      <w:lvlJc w:val="left"/>
      <w:pPr>
        <w:ind w:left="5760" w:hanging="360"/>
      </w:pPr>
      <w:rPr>
        <w:rFonts w:ascii="Courier New" w:hAnsi="Courier New" w:hint="default"/>
      </w:rPr>
    </w:lvl>
    <w:lvl w:ilvl="8" w:tplc="DE18F638">
      <w:start w:val="1"/>
      <w:numFmt w:val="bullet"/>
      <w:lvlText w:val=""/>
      <w:lvlJc w:val="left"/>
      <w:pPr>
        <w:ind w:left="6480" w:hanging="360"/>
      </w:pPr>
      <w:rPr>
        <w:rFonts w:ascii="Wingdings" w:hAnsi="Wingdings" w:hint="default"/>
      </w:rPr>
    </w:lvl>
  </w:abstractNum>
  <w:abstractNum w:abstractNumId="169" w15:restartNumberingAfterBreak="0">
    <w:nsid w:val="13E74454"/>
    <w:multiLevelType w:val="hybridMultilevel"/>
    <w:tmpl w:val="FFFFFFFF"/>
    <w:lvl w:ilvl="0" w:tplc="00BA2FF8">
      <w:start w:val="1"/>
      <w:numFmt w:val="bullet"/>
      <w:lvlText w:val=""/>
      <w:lvlJc w:val="left"/>
      <w:pPr>
        <w:ind w:left="720" w:hanging="360"/>
      </w:pPr>
      <w:rPr>
        <w:rFonts w:ascii="Symbol" w:hAnsi="Symbol" w:hint="default"/>
      </w:rPr>
    </w:lvl>
    <w:lvl w:ilvl="1" w:tplc="B1FA337A">
      <w:start w:val="1"/>
      <w:numFmt w:val="bullet"/>
      <w:lvlText w:val="o"/>
      <w:lvlJc w:val="left"/>
      <w:pPr>
        <w:ind w:left="1440" w:hanging="360"/>
      </w:pPr>
      <w:rPr>
        <w:rFonts w:ascii="Courier New" w:hAnsi="Courier New" w:hint="default"/>
      </w:rPr>
    </w:lvl>
    <w:lvl w:ilvl="2" w:tplc="5DB66B9E">
      <w:start w:val="1"/>
      <w:numFmt w:val="bullet"/>
      <w:lvlText w:val=""/>
      <w:lvlJc w:val="left"/>
      <w:pPr>
        <w:ind w:left="2160" w:hanging="360"/>
      </w:pPr>
      <w:rPr>
        <w:rFonts w:ascii="Wingdings" w:hAnsi="Wingdings" w:hint="default"/>
      </w:rPr>
    </w:lvl>
    <w:lvl w:ilvl="3" w:tplc="FE06B91A">
      <w:start w:val="1"/>
      <w:numFmt w:val="bullet"/>
      <w:lvlText w:val=""/>
      <w:lvlJc w:val="left"/>
      <w:pPr>
        <w:ind w:left="2880" w:hanging="360"/>
      </w:pPr>
      <w:rPr>
        <w:rFonts w:ascii="Symbol" w:hAnsi="Symbol" w:hint="default"/>
      </w:rPr>
    </w:lvl>
    <w:lvl w:ilvl="4" w:tplc="C79054AC">
      <w:start w:val="1"/>
      <w:numFmt w:val="bullet"/>
      <w:lvlText w:val="o"/>
      <w:lvlJc w:val="left"/>
      <w:pPr>
        <w:ind w:left="3600" w:hanging="360"/>
      </w:pPr>
      <w:rPr>
        <w:rFonts w:ascii="Courier New" w:hAnsi="Courier New" w:hint="default"/>
      </w:rPr>
    </w:lvl>
    <w:lvl w:ilvl="5" w:tplc="9D846356">
      <w:start w:val="1"/>
      <w:numFmt w:val="bullet"/>
      <w:lvlText w:val=""/>
      <w:lvlJc w:val="left"/>
      <w:pPr>
        <w:ind w:left="4320" w:hanging="360"/>
      </w:pPr>
      <w:rPr>
        <w:rFonts w:ascii="Wingdings" w:hAnsi="Wingdings" w:hint="default"/>
      </w:rPr>
    </w:lvl>
    <w:lvl w:ilvl="6" w:tplc="576661B6">
      <w:start w:val="1"/>
      <w:numFmt w:val="bullet"/>
      <w:lvlText w:val=""/>
      <w:lvlJc w:val="left"/>
      <w:pPr>
        <w:ind w:left="5040" w:hanging="360"/>
      </w:pPr>
      <w:rPr>
        <w:rFonts w:ascii="Symbol" w:hAnsi="Symbol" w:hint="default"/>
      </w:rPr>
    </w:lvl>
    <w:lvl w:ilvl="7" w:tplc="E5627E82">
      <w:start w:val="1"/>
      <w:numFmt w:val="bullet"/>
      <w:lvlText w:val="o"/>
      <w:lvlJc w:val="left"/>
      <w:pPr>
        <w:ind w:left="5760" w:hanging="360"/>
      </w:pPr>
      <w:rPr>
        <w:rFonts w:ascii="Courier New" w:hAnsi="Courier New" w:hint="default"/>
      </w:rPr>
    </w:lvl>
    <w:lvl w:ilvl="8" w:tplc="E8909048">
      <w:start w:val="1"/>
      <w:numFmt w:val="bullet"/>
      <w:lvlText w:val=""/>
      <w:lvlJc w:val="left"/>
      <w:pPr>
        <w:ind w:left="6480" w:hanging="360"/>
      </w:pPr>
      <w:rPr>
        <w:rFonts w:ascii="Wingdings" w:hAnsi="Wingdings" w:hint="default"/>
      </w:rPr>
    </w:lvl>
  </w:abstractNum>
  <w:abstractNum w:abstractNumId="170" w15:restartNumberingAfterBreak="0">
    <w:nsid w:val="140D6C90"/>
    <w:multiLevelType w:val="hybridMultilevel"/>
    <w:tmpl w:val="FFFFFFFF"/>
    <w:lvl w:ilvl="0" w:tplc="1B284C54">
      <w:start w:val="1"/>
      <w:numFmt w:val="bullet"/>
      <w:lvlText w:val=""/>
      <w:lvlJc w:val="left"/>
      <w:pPr>
        <w:ind w:left="720" w:hanging="360"/>
      </w:pPr>
      <w:rPr>
        <w:rFonts w:ascii="Symbol" w:hAnsi="Symbol" w:hint="default"/>
      </w:rPr>
    </w:lvl>
    <w:lvl w:ilvl="1" w:tplc="8432FD1C">
      <w:start w:val="1"/>
      <w:numFmt w:val="bullet"/>
      <w:lvlText w:val="o"/>
      <w:lvlJc w:val="left"/>
      <w:pPr>
        <w:ind w:left="1440" w:hanging="360"/>
      </w:pPr>
      <w:rPr>
        <w:rFonts w:ascii="Courier New" w:hAnsi="Courier New" w:hint="default"/>
      </w:rPr>
    </w:lvl>
    <w:lvl w:ilvl="2" w:tplc="A308D6D0">
      <w:start w:val="1"/>
      <w:numFmt w:val="bullet"/>
      <w:lvlText w:val=""/>
      <w:lvlJc w:val="left"/>
      <w:pPr>
        <w:ind w:left="2160" w:hanging="360"/>
      </w:pPr>
      <w:rPr>
        <w:rFonts w:ascii="Wingdings" w:hAnsi="Wingdings" w:hint="default"/>
      </w:rPr>
    </w:lvl>
    <w:lvl w:ilvl="3" w:tplc="A3265C1E">
      <w:start w:val="1"/>
      <w:numFmt w:val="bullet"/>
      <w:lvlText w:val=""/>
      <w:lvlJc w:val="left"/>
      <w:pPr>
        <w:ind w:left="2880" w:hanging="360"/>
      </w:pPr>
      <w:rPr>
        <w:rFonts w:ascii="Symbol" w:hAnsi="Symbol" w:hint="default"/>
      </w:rPr>
    </w:lvl>
    <w:lvl w:ilvl="4" w:tplc="3CA4AE0C">
      <w:start w:val="1"/>
      <w:numFmt w:val="bullet"/>
      <w:lvlText w:val="o"/>
      <w:lvlJc w:val="left"/>
      <w:pPr>
        <w:ind w:left="3600" w:hanging="360"/>
      </w:pPr>
      <w:rPr>
        <w:rFonts w:ascii="Courier New" w:hAnsi="Courier New" w:hint="default"/>
      </w:rPr>
    </w:lvl>
    <w:lvl w:ilvl="5" w:tplc="B498E30A">
      <w:start w:val="1"/>
      <w:numFmt w:val="bullet"/>
      <w:lvlText w:val=""/>
      <w:lvlJc w:val="left"/>
      <w:pPr>
        <w:ind w:left="4320" w:hanging="360"/>
      </w:pPr>
      <w:rPr>
        <w:rFonts w:ascii="Wingdings" w:hAnsi="Wingdings" w:hint="default"/>
      </w:rPr>
    </w:lvl>
    <w:lvl w:ilvl="6" w:tplc="8B1AEC26">
      <w:start w:val="1"/>
      <w:numFmt w:val="bullet"/>
      <w:lvlText w:val=""/>
      <w:lvlJc w:val="left"/>
      <w:pPr>
        <w:ind w:left="5040" w:hanging="360"/>
      </w:pPr>
      <w:rPr>
        <w:rFonts w:ascii="Symbol" w:hAnsi="Symbol" w:hint="default"/>
      </w:rPr>
    </w:lvl>
    <w:lvl w:ilvl="7" w:tplc="F8B255A0">
      <w:start w:val="1"/>
      <w:numFmt w:val="bullet"/>
      <w:lvlText w:val="o"/>
      <w:lvlJc w:val="left"/>
      <w:pPr>
        <w:ind w:left="5760" w:hanging="360"/>
      </w:pPr>
      <w:rPr>
        <w:rFonts w:ascii="Courier New" w:hAnsi="Courier New" w:hint="default"/>
      </w:rPr>
    </w:lvl>
    <w:lvl w:ilvl="8" w:tplc="35149B46">
      <w:start w:val="1"/>
      <w:numFmt w:val="bullet"/>
      <w:lvlText w:val=""/>
      <w:lvlJc w:val="left"/>
      <w:pPr>
        <w:ind w:left="6480" w:hanging="360"/>
      </w:pPr>
      <w:rPr>
        <w:rFonts w:ascii="Wingdings" w:hAnsi="Wingdings" w:hint="default"/>
      </w:rPr>
    </w:lvl>
  </w:abstractNum>
  <w:abstractNum w:abstractNumId="171" w15:restartNumberingAfterBreak="0">
    <w:nsid w:val="142D32C7"/>
    <w:multiLevelType w:val="hybridMultilevel"/>
    <w:tmpl w:val="FFFFFFFF"/>
    <w:lvl w:ilvl="0" w:tplc="54E69200">
      <w:start w:val="1"/>
      <w:numFmt w:val="bullet"/>
      <w:lvlText w:val=""/>
      <w:lvlJc w:val="left"/>
      <w:pPr>
        <w:ind w:left="720" w:hanging="360"/>
      </w:pPr>
      <w:rPr>
        <w:rFonts w:ascii="Symbol" w:hAnsi="Symbol" w:hint="default"/>
      </w:rPr>
    </w:lvl>
    <w:lvl w:ilvl="1" w:tplc="6E508710">
      <w:start w:val="1"/>
      <w:numFmt w:val="bullet"/>
      <w:lvlText w:val="o"/>
      <w:lvlJc w:val="left"/>
      <w:pPr>
        <w:ind w:left="1440" w:hanging="360"/>
      </w:pPr>
      <w:rPr>
        <w:rFonts w:ascii="Courier New" w:hAnsi="Courier New" w:hint="default"/>
      </w:rPr>
    </w:lvl>
    <w:lvl w:ilvl="2" w:tplc="F2B82974">
      <w:start w:val="1"/>
      <w:numFmt w:val="bullet"/>
      <w:lvlText w:val=""/>
      <w:lvlJc w:val="left"/>
      <w:pPr>
        <w:ind w:left="2160" w:hanging="360"/>
      </w:pPr>
      <w:rPr>
        <w:rFonts w:ascii="Wingdings" w:hAnsi="Wingdings" w:hint="default"/>
      </w:rPr>
    </w:lvl>
    <w:lvl w:ilvl="3" w:tplc="D2BABB24">
      <w:start w:val="1"/>
      <w:numFmt w:val="bullet"/>
      <w:lvlText w:val=""/>
      <w:lvlJc w:val="left"/>
      <w:pPr>
        <w:ind w:left="2880" w:hanging="360"/>
      </w:pPr>
      <w:rPr>
        <w:rFonts w:ascii="Symbol" w:hAnsi="Symbol" w:hint="default"/>
      </w:rPr>
    </w:lvl>
    <w:lvl w:ilvl="4" w:tplc="0DB40180">
      <w:start w:val="1"/>
      <w:numFmt w:val="bullet"/>
      <w:lvlText w:val="o"/>
      <w:lvlJc w:val="left"/>
      <w:pPr>
        <w:ind w:left="3600" w:hanging="360"/>
      </w:pPr>
      <w:rPr>
        <w:rFonts w:ascii="Courier New" w:hAnsi="Courier New" w:hint="default"/>
      </w:rPr>
    </w:lvl>
    <w:lvl w:ilvl="5" w:tplc="F4ECCB4C">
      <w:start w:val="1"/>
      <w:numFmt w:val="bullet"/>
      <w:lvlText w:val=""/>
      <w:lvlJc w:val="left"/>
      <w:pPr>
        <w:ind w:left="4320" w:hanging="360"/>
      </w:pPr>
      <w:rPr>
        <w:rFonts w:ascii="Wingdings" w:hAnsi="Wingdings" w:hint="default"/>
      </w:rPr>
    </w:lvl>
    <w:lvl w:ilvl="6" w:tplc="DD9A103C">
      <w:start w:val="1"/>
      <w:numFmt w:val="bullet"/>
      <w:lvlText w:val=""/>
      <w:lvlJc w:val="left"/>
      <w:pPr>
        <w:ind w:left="5040" w:hanging="360"/>
      </w:pPr>
      <w:rPr>
        <w:rFonts w:ascii="Symbol" w:hAnsi="Symbol" w:hint="default"/>
      </w:rPr>
    </w:lvl>
    <w:lvl w:ilvl="7" w:tplc="332EE12A">
      <w:start w:val="1"/>
      <w:numFmt w:val="bullet"/>
      <w:lvlText w:val="o"/>
      <w:lvlJc w:val="left"/>
      <w:pPr>
        <w:ind w:left="5760" w:hanging="360"/>
      </w:pPr>
      <w:rPr>
        <w:rFonts w:ascii="Courier New" w:hAnsi="Courier New" w:hint="default"/>
      </w:rPr>
    </w:lvl>
    <w:lvl w:ilvl="8" w:tplc="8850E634">
      <w:start w:val="1"/>
      <w:numFmt w:val="bullet"/>
      <w:lvlText w:val=""/>
      <w:lvlJc w:val="left"/>
      <w:pPr>
        <w:ind w:left="6480" w:hanging="360"/>
      </w:pPr>
      <w:rPr>
        <w:rFonts w:ascii="Wingdings" w:hAnsi="Wingdings" w:hint="default"/>
      </w:rPr>
    </w:lvl>
  </w:abstractNum>
  <w:abstractNum w:abstractNumId="172" w15:restartNumberingAfterBreak="0">
    <w:nsid w:val="144D0F5C"/>
    <w:multiLevelType w:val="hybridMultilevel"/>
    <w:tmpl w:val="FFFFFFFF"/>
    <w:lvl w:ilvl="0" w:tplc="F2D2F1FA">
      <w:start w:val="1"/>
      <w:numFmt w:val="bullet"/>
      <w:lvlText w:val=""/>
      <w:lvlJc w:val="left"/>
      <w:pPr>
        <w:ind w:left="720" w:hanging="360"/>
      </w:pPr>
      <w:rPr>
        <w:rFonts w:ascii="Symbol" w:hAnsi="Symbol" w:hint="default"/>
      </w:rPr>
    </w:lvl>
    <w:lvl w:ilvl="1" w:tplc="C21AFA24">
      <w:start w:val="1"/>
      <w:numFmt w:val="bullet"/>
      <w:lvlText w:val="o"/>
      <w:lvlJc w:val="left"/>
      <w:pPr>
        <w:ind w:left="1440" w:hanging="360"/>
      </w:pPr>
      <w:rPr>
        <w:rFonts w:ascii="Courier New" w:hAnsi="Courier New" w:hint="default"/>
      </w:rPr>
    </w:lvl>
    <w:lvl w:ilvl="2" w:tplc="F56836F4">
      <w:start w:val="1"/>
      <w:numFmt w:val="bullet"/>
      <w:lvlText w:val=""/>
      <w:lvlJc w:val="left"/>
      <w:pPr>
        <w:ind w:left="2160" w:hanging="360"/>
      </w:pPr>
      <w:rPr>
        <w:rFonts w:ascii="Wingdings" w:hAnsi="Wingdings" w:hint="default"/>
      </w:rPr>
    </w:lvl>
    <w:lvl w:ilvl="3" w:tplc="851263A4">
      <w:start w:val="1"/>
      <w:numFmt w:val="bullet"/>
      <w:lvlText w:val=""/>
      <w:lvlJc w:val="left"/>
      <w:pPr>
        <w:ind w:left="2880" w:hanging="360"/>
      </w:pPr>
      <w:rPr>
        <w:rFonts w:ascii="Symbol" w:hAnsi="Symbol" w:hint="default"/>
      </w:rPr>
    </w:lvl>
    <w:lvl w:ilvl="4" w:tplc="E6FCF4FC">
      <w:start w:val="1"/>
      <w:numFmt w:val="bullet"/>
      <w:lvlText w:val="o"/>
      <w:lvlJc w:val="left"/>
      <w:pPr>
        <w:ind w:left="3600" w:hanging="360"/>
      </w:pPr>
      <w:rPr>
        <w:rFonts w:ascii="Courier New" w:hAnsi="Courier New" w:hint="default"/>
      </w:rPr>
    </w:lvl>
    <w:lvl w:ilvl="5" w:tplc="051421BA">
      <w:start w:val="1"/>
      <w:numFmt w:val="bullet"/>
      <w:lvlText w:val=""/>
      <w:lvlJc w:val="left"/>
      <w:pPr>
        <w:ind w:left="4320" w:hanging="360"/>
      </w:pPr>
      <w:rPr>
        <w:rFonts w:ascii="Wingdings" w:hAnsi="Wingdings" w:hint="default"/>
      </w:rPr>
    </w:lvl>
    <w:lvl w:ilvl="6" w:tplc="62E21786">
      <w:start w:val="1"/>
      <w:numFmt w:val="bullet"/>
      <w:lvlText w:val=""/>
      <w:lvlJc w:val="left"/>
      <w:pPr>
        <w:ind w:left="5040" w:hanging="360"/>
      </w:pPr>
      <w:rPr>
        <w:rFonts w:ascii="Symbol" w:hAnsi="Symbol" w:hint="default"/>
      </w:rPr>
    </w:lvl>
    <w:lvl w:ilvl="7" w:tplc="B266A0EA">
      <w:start w:val="1"/>
      <w:numFmt w:val="bullet"/>
      <w:lvlText w:val="o"/>
      <w:lvlJc w:val="left"/>
      <w:pPr>
        <w:ind w:left="5760" w:hanging="360"/>
      </w:pPr>
      <w:rPr>
        <w:rFonts w:ascii="Courier New" w:hAnsi="Courier New" w:hint="default"/>
      </w:rPr>
    </w:lvl>
    <w:lvl w:ilvl="8" w:tplc="AEF0CA10">
      <w:start w:val="1"/>
      <w:numFmt w:val="bullet"/>
      <w:lvlText w:val=""/>
      <w:lvlJc w:val="left"/>
      <w:pPr>
        <w:ind w:left="6480" w:hanging="360"/>
      </w:pPr>
      <w:rPr>
        <w:rFonts w:ascii="Wingdings" w:hAnsi="Wingdings" w:hint="default"/>
      </w:rPr>
    </w:lvl>
  </w:abstractNum>
  <w:abstractNum w:abstractNumId="173" w15:restartNumberingAfterBreak="0">
    <w:nsid w:val="14552344"/>
    <w:multiLevelType w:val="hybridMultilevel"/>
    <w:tmpl w:val="FFFFFFFF"/>
    <w:lvl w:ilvl="0" w:tplc="4A84246E">
      <w:start w:val="1"/>
      <w:numFmt w:val="bullet"/>
      <w:lvlText w:val=""/>
      <w:lvlJc w:val="left"/>
      <w:pPr>
        <w:ind w:left="720" w:hanging="360"/>
      </w:pPr>
      <w:rPr>
        <w:rFonts w:ascii="Symbol" w:hAnsi="Symbol" w:hint="default"/>
      </w:rPr>
    </w:lvl>
    <w:lvl w:ilvl="1" w:tplc="D7F0ABFE">
      <w:start w:val="1"/>
      <w:numFmt w:val="bullet"/>
      <w:lvlText w:val="o"/>
      <w:lvlJc w:val="left"/>
      <w:pPr>
        <w:ind w:left="1440" w:hanging="360"/>
      </w:pPr>
      <w:rPr>
        <w:rFonts w:ascii="Courier New" w:hAnsi="Courier New" w:hint="default"/>
      </w:rPr>
    </w:lvl>
    <w:lvl w:ilvl="2" w:tplc="ABC43126">
      <w:start w:val="1"/>
      <w:numFmt w:val="bullet"/>
      <w:lvlText w:val=""/>
      <w:lvlJc w:val="left"/>
      <w:pPr>
        <w:ind w:left="2160" w:hanging="360"/>
      </w:pPr>
      <w:rPr>
        <w:rFonts w:ascii="Wingdings" w:hAnsi="Wingdings" w:hint="default"/>
      </w:rPr>
    </w:lvl>
    <w:lvl w:ilvl="3" w:tplc="F514B41A">
      <w:start w:val="1"/>
      <w:numFmt w:val="bullet"/>
      <w:lvlText w:val=""/>
      <w:lvlJc w:val="left"/>
      <w:pPr>
        <w:ind w:left="2880" w:hanging="360"/>
      </w:pPr>
      <w:rPr>
        <w:rFonts w:ascii="Symbol" w:hAnsi="Symbol" w:hint="default"/>
      </w:rPr>
    </w:lvl>
    <w:lvl w:ilvl="4" w:tplc="EF74E254">
      <w:start w:val="1"/>
      <w:numFmt w:val="bullet"/>
      <w:lvlText w:val="o"/>
      <w:lvlJc w:val="left"/>
      <w:pPr>
        <w:ind w:left="3600" w:hanging="360"/>
      </w:pPr>
      <w:rPr>
        <w:rFonts w:ascii="Courier New" w:hAnsi="Courier New" w:hint="default"/>
      </w:rPr>
    </w:lvl>
    <w:lvl w:ilvl="5" w:tplc="4894E702">
      <w:start w:val="1"/>
      <w:numFmt w:val="bullet"/>
      <w:lvlText w:val=""/>
      <w:lvlJc w:val="left"/>
      <w:pPr>
        <w:ind w:left="4320" w:hanging="360"/>
      </w:pPr>
      <w:rPr>
        <w:rFonts w:ascii="Wingdings" w:hAnsi="Wingdings" w:hint="default"/>
      </w:rPr>
    </w:lvl>
    <w:lvl w:ilvl="6" w:tplc="D222037A">
      <w:start w:val="1"/>
      <w:numFmt w:val="bullet"/>
      <w:lvlText w:val=""/>
      <w:lvlJc w:val="left"/>
      <w:pPr>
        <w:ind w:left="5040" w:hanging="360"/>
      </w:pPr>
      <w:rPr>
        <w:rFonts w:ascii="Symbol" w:hAnsi="Symbol" w:hint="default"/>
      </w:rPr>
    </w:lvl>
    <w:lvl w:ilvl="7" w:tplc="AAACF632">
      <w:start w:val="1"/>
      <w:numFmt w:val="bullet"/>
      <w:lvlText w:val="o"/>
      <w:lvlJc w:val="left"/>
      <w:pPr>
        <w:ind w:left="5760" w:hanging="360"/>
      </w:pPr>
      <w:rPr>
        <w:rFonts w:ascii="Courier New" w:hAnsi="Courier New" w:hint="default"/>
      </w:rPr>
    </w:lvl>
    <w:lvl w:ilvl="8" w:tplc="746E04D8">
      <w:start w:val="1"/>
      <w:numFmt w:val="bullet"/>
      <w:lvlText w:val=""/>
      <w:lvlJc w:val="left"/>
      <w:pPr>
        <w:ind w:left="6480" w:hanging="360"/>
      </w:pPr>
      <w:rPr>
        <w:rFonts w:ascii="Wingdings" w:hAnsi="Wingdings" w:hint="default"/>
      </w:rPr>
    </w:lvl>
  </w:abstractNum>
  <w:abstractNum w:abstractNumId="174" w15:restartNumberingAfterBreak="0">
    <w:nsid w:val="14570E5E"/>
    <w:multiLevelType w:val="hybridMultilevel"/>
    <w:tmpl w:val="FFFFFFFF"/>
    <w:lvl w:ilvl="0" w:tplc="D9B48D6C">
      <w:start w:val="1"/>
      <w:numFmt w:val="bullet"/>
      <w:lvlText w:val=""/>
      <w:lvlJc w:val="left"/>
      <w:pPr>
        <w:ind w:left="720" w:hanging="360"/>
      </w:pPr>
      <w:rPr>
        <w:rFonts w:ascii="Symbol" w:hAnsi="Symbol" w:hint="default"/>
      </w:rPr>
    </w:lvl>
    <w:lvl w:ilvl="1" w:tplc="0AC81FA6">
      <w:start w:val="1"/>
      <w:numFmt w:val="bullet"/>
      <w:lvlText w:val="o"/>
      <w:lvlJc w:val="left"/>
      <w:pPr>
        <w:ind w:left="1440" w:hanging="360"/>
      </w:pPr>
      <w:rPr>
        <w:rFonts w:ascii="Courier New" w:hAnsi="Courier New" w:hint="default"/>
      </w:rPr>
    </w:lvl>
    <w:lvl w:ilvl="2" w:tplc="968E5C76">
      <w:start w:val="1"/>
      <w:numFmt w:val="bullet"/>
      <w:lvlText w:val=""/>
      <w:lvlJc w:val="left"/>
      <w:pPr>
        <w:ind w:left="2160" w:hanging="360"/>
      </w:pPr>
      <w:rPr>
        <w:rFonts w:ascii="Wingdings" w:hAnsi="Wingdings" w:hint="default"/>
      </w:rPr>
    </w:lvl>
    <w:lvl w:ilvl="3" w:tplc="B644E8EC">
      <w:start w:val="1"/>
      <w:numFmt w:val="bullet"/>
      <w:lvlText w:val=""/>
      <w:lvlJc w:val="left"/>
      <w:pPr>
        <w:ind w:left="2880" w:hanging="360"/>
      </w:pPr>
      <w:rPr>
        <w:rFonts w:ascii="Symbol" w:hAnsi="Symbol" w:hint="default"/>
      </w:rPr>
    </w:lvl>
    <w:lvl w:ilvl="4" w:tplc="30A222AE">
      <w:start w:val="1"/>
      <w:numFmt w:val="bullet"/>
      <w:lvlText w:val="o"/>
      <w:lvlJc w:val="left"/>
      <w:pPr>
        <w:ind w:left="3600" w:hanging="360"/>
      </w:pPr>
      <w:rPr>
        <w:rFonts w:ascii="Courier New" w:hAnsi="Courier New" w:hint="default"/>
      </w:rPr>
    </w:lvl>
    <w:lvl w:ilvl="5" w:tplc="B2C23372">
      <w:start w:val="1"/>
      <w:numFmt w:val="bullet"/>
      <w:lvlText w:val=""/>
      <w:lvlJc w:val="left"/>
      <w:pPr>
        <w:ind w:left="4320" w:hanging="360"/>
      </w:pPr>
      <w:rPr>
        <w:rFonts w:ascii="Wingdings" w:hAnsi="Wingdings" w:hint="default"/>
      </w:rPr>
    </w:lvl>
    <w:lvl w:ilvl="6" w:tplc="0AF8212C">
      <w:start w:val="1"/>
      <w:numFmt w:val="bullet"/>
      <w:lvlText w:val=""/>
      <w:lvlJc w:val="left"/>
      <w:pPr>
        <w:ind w:left="5040" w:hanging="360"/>
      </w:pPr>
      <w:rPr>
        <w:rFonts w:ascii="Symbol" w:hAnsi="Symbol" w:hint="default"/>
      </w:rPr>
    </w:lvl>
    <w:lvl w:ilvl="7" w:tplc="F158872E">
      <w:start w:val="1"/>
      <w:numFmt w:val="bullet"/>
      <w:lvlText w:val="o"/>
      <w:lvlJc w:val="left"/>
      <w:pPr>
        <w:ind w:left="5760" w:hanging="360"/>
      </w:pPr>
      <w:rPr>
        <w:rFonts w:ascii="Courier New" w:hAnsi="Courier New" w:hint="default"/>
      </w:rPr>
    </w:lvl>
    <w:lvl w:ilvl="8" w:tplc="9594DF5C">
      <w:start w:val="1"/>
      <w:numFmt w:val="bullet"/>
      <w:lvlText w:val=""/>
      <w:lvlJc w:val="left"/>
      <w:pPr>
        <w:ind w:left="6480" w:hanging="360"/>
      </w:pPr>
      <w:rPr>
        <w:rFonts w:ascii="Wingdings" w:hAnsi="Wingdings" w:hint="default"/>
      </w:rPr>
    </w:lvl>
  </w:abstractNum>
  <w:abstractNum w:abstractNumId="175" w15:restartNumberingAfterBreak="0">
    <w:nsid w:val="145D5E25"/>
    <w:multiLevelType w:val="hybridMultilevel"/>
    <w:tmpl w:val="FFFFFFFF"/>
    <w:lvl w:ilvl="0" w:tplc="184EF0C0">
      <w:start w:val="1"/>
      <w:numFmt w:val="bullet"/>
      <w:lvlText w:val=""/>
      <w:lvlJc w:val="left"/>
      <w:pPr>
        <w:ind w:left="720" w:hanging="360"/>
      </w:pPr>
      <w:rPr>
        <w:rFonts w:ascii="Symbol" w:hAnsi="Symbol" w:hint="default"/>
      </w:rPr>
    </w:lvl>
    <w:lvl w:ilvl="1" w:tplc="92AEC38A">
      <w:start w:val="1"/>
      <w:numFmt w:val="bullet"/>
      <w:lvlText w:val="o"/>
      <w:lvlJc w:val="left"/>
      <w:pPr>
        <w:ind w:left="1440" w:hanging="360"/>
      </w:pPr>
      <w:rPr>
        <w:rFonts w:ascii="Courier New" w:hAnsi="Courier New" w:hint="default"/>
      </w:rPr>
    </w:lvl>
    <w:lvl w:ilvl="2" w:tplc="27A06E8A">
      <w:start w:val="1"/>
      <w:numFmt w:val="bullet"/>
      <w:lvlText w:val=""/>
      <w:lvlJc w:val="left"/>
      <w:pPr>
        <w:ind w:left="2160" w:hanging="360"/>
      </w:pPr>
      <w:rPr>
        <w:rFonts w:ascii="Wingdings" w:hAnsi="Wingdings" w:hint="default"/>
      </w:rPr>
    </w:lvl>
    <w:lvl w:ilvl="3" w:tplc="415E0696">
      <w:start w:val="1"/>
      <w:numFmt w:val="bullet"/>
      <w:lvlText w:val=""/>
      <w:lvlJc w:val="left"/>
      <w:pPr>
        <w:ind w:left="2880" w:hanging="360"/>
      </w:pPr>
      <w:rPr>
        <w:rFonts w:ascii="Symbol" w:hAnsi="Symbol" w:hint="default"/>
      </w:rPr>
    </w:lvl>
    <w:lvl w:ilvl="4" w:tplc="022C976E">
      <w:start w:val="1"/>
      <w:numFmt w:val="bullet"/>
      <w:lvlText w:val="o"/>
      <w:lvlJc w:val="left"/>
      <w:pPr>
        <w:ind w:left="3600" w:hanging="360"/>
      </w:pPr>
      <w:rPr>
        <w:rFonts w:ascii="Courier New" w:hAnsi="Courier New" w:hint="default"/>
      </w:rPr>
    </w:lvl>
    <w:lvl w:ilvl="5" w:tplc="E9E206AC">
      <w:start w:val="1"/>
      <w:numFmt w:val="bullet"/>
      <w:lvlText w:val=""/>
      <w:lvlJc w:val="left"/>
      <w:pPr>
        <w:ind w:left="4320" w:hanging="360"/>
      </w:pPr>
      <w:rPr>
        <w:rFonts w:ascii="Wingdings" w:hAnsi="Wingdings" w:hint="default"/>
      </w:rPr>
    </w:lvl>
    <w:lvl w:ilvl="6" w:tplc="5840F4A0">
      <w:start w:val="1"/>
      <w:numFmt w:val="bullet"/>
      <w:lvlText w:val=""/>
      <w:lvlJc w:val="left"/>
      <w:pPr>
        <w:ind w:left="5040" w:hanging="360"/>
      </w:pPr>
      <w:rPr>
        <w:rFonts w:ascii="Symbol" w:hAnsi="Symbol" w:hint="default"/>
      </w:rPr>
    </w:lvl>
    <w:lvl w:ilvl="7" w:tplc="4F7CC85C">
      <w:start w:val="1"/>
      <w:numFmt w:val="bullet"/>
      <w:lvlText w:val="o"/>
      <w:lvlJc w:val="left"/>
      <w:pPr>
        <w:ind w:left="5760" w:hanging="360"/>
      </w:pPr>
      <w:rPr>
        <w:rFonts w:ascii="Courier New" w:hAnsi="Courier New" w:hint="default"/>
      </w:rPr>
    </w:lvl>
    <w:lvl w:ilvl="8" w:tplc="00F2835A">
      <w:start w:val="1"/>
      <w:numFmt w:val="bullet"/>
      <w:lvlText w:val=""/>
      <w:lvlJc w:val="left"/>
      <w:pPr>
        <w:ind w:left="6480" w:hanging="360"/>
      </w:pPr>
      <w:rPr>
        <w:rFonts w:ascii="Wingdings" w:hAnsi="Wingdings" w:hint="default"/>
      </w:rPr>
    </w:lvl>
  </w:abstractNum>
  <w:abstractNum w:abstractNumId="176" w15:restartNumberingAfterBreak="0">
    <w:nsid w:val="145D6D1D"/>
    <w:multiLevelType w:val="hybridMultilevel"/>
    <w:tmpl w:val="FFFFFFFF"/>
    <w:lvl w:ilvl="0" w:tplc="812031F0">
      <w:start w:val="1"/>
      <w:numFmt w:val="bullet"/>
      <w:lvlText w:val=""/>
      <w:lvlJc w:val="left"/>
      <w:pPr>
        <w:ind w:left="720" w:hanging="360"/>
      </w:pPr>
      <w:rPr>
        <w:rFonts w:ascii="Symbol" w:hAnsi="Symbol" w:hint="default"/>
      </w:rPr>
    </w:lvl>
    <w:lvl w:ilvl="1" w:tplc="0F3A5F36">
      <w:start w:val="1"/>
      <w:numFmt w:val="bullet"/>
      <w:lvlText w:val="o"/>
      <w:lvlJc w:val="left"/>
      <w:pPr>
        <w:ind w:left="1440" w:hanging="360"/>
      </w:pPr>
      <w:rPr>
        <w:rFonts w:ascii="Courier New" w:hAnsi="Courier New" w:hint="default"/>
      </w:rPr>
    </w:lvl>
    <w:lvl w:ilvl="2" w:tplc="1A2208E6">
      <w:start w:val="1"/>
      <w:numFmt w:val="bullet"/>
      <w:lvlText w:val=""/>
      <w:lvlJc w:val="left"/>
      <w:pPr>
        <w:ind w:left="2160" w:hanging="360"/>
      </w:pPr>
      <w:rPr>
        <w:rFonts w:ascii="Wingdings" w:hAnsi="Wingdings" w:hint="default"/>
      </w:rPr>
    </w:lvl>
    <w:lvl w:ilvl="3" w:tplc="C9D462AA">
      <w:start w:val="1"/>
      <w:numFmt w:val="bullet"/>
      <w:lvlText w:val=""/>
      <w:lvlJc w:val="left"/>
      <w:pPr>
        <w:ind w:left="2880" w:hanging="360"/>
      </w:pPr>
      <w:rPr>
        <w:rFonts w:ascii="Symbol" w:hAnsi="Symbol" w:hint="default"/>
      </w:rPr>
    </w:lvl>
    <w:lvl w:ilvl="4" w:tplc="8916A5E0">
      <w:start w:val="1"/>
      <w:numFmt w:val="bullet"/>
      <w:lvlText w:val="o"/>
      <w:lvlJc w:val="left"/>
      <w:pPr>
        <w:ind w:left="3600" w:hanging="360"/>
      </w:pPr>
      <w:rPr>
        <w:rFonts w:ascii="Courier New" w:hAnsi="Courier New" w:hint="default"/>
      </w:rPr>
    </w:lvl>
    <w:lvl w:ilvl="5" w:tplc="2200DA0A">
      <w:start w:val="1"/>
      <w:numFmt w:val="bullet"/>
      <w:lvlText w:val=""/>
      <w:lvlJc w:val="left"/>
      <w:pPr>
        <w:ind w:left="4320" w:hanging="360"/>
      </w:pPr>
      <w:rPr>
        <w:rFonts w:ascii="Wingdings" w:hAnsi="Wingdings" w:hint="default"/>
      </w:rPr>
    </w:lvl>
    <w:lvl w:ilvl="6" w:tplc="38BACB5A">
      <w:start w:val="1"/>
      <w:numFmt w:val="bullet"/>
      <w:lvlText w:val=""/>
      <w:lvlJc w:val="left"/>
      <w:pPr>
        <w:ind w:left="5040" w:hanging="360"/>
      </w:pPr>
      <w:rPr>
        <w:rFonts w:ascii="Symbol" w:hAnsi="Symbol" w:hint="default"/>
      </w:rPr>
    </w:lvl>
    <w:lvl w:ilvl="7" w:tplc="BD82CD62">
      <w:start w:val="1"/>
      <w:numFmt w:val="bullet"/>
      <w:lvlText w:val="o"/>
      <w:lvlJc w:val="left"/>
      <w:pPr>
        <w:ind w:left="5760" w:hanging="360"/>
      </w:pPr>
      <w:rPr>
        <w:rFonts w:ascii="Courier New" w:hAnsi="Courier New" w:hint="default"/>
      </w:rPr>
    </w:lvl>
    <w:lvl w:ilvl="8" w:tplc="ADA4E432">
      <w:start w:val="1"/>
      <w:numFmt w:val="bullet"/>
      <w:lvlText w:val=""/>
      <w:lvlJc w:val="left"/>
      <w:pPr>
        <w:ind w:left="6480" w:hanging="360"/>
      </w:pPr>
      <w:rPr>
        <w:rFonts w:ascii="Wingdings" w:hAnsi="Wingdings" w:hint="default"/>
      </w:rPr>
    </w:lvl>
  </w:abstractNum>
  <w:abstractNum w:abstractNumId="177" w15:restartNumberingAfterBreak="0">
    <w:nsid w:val="148734A3"/>
    <w:multiLevelType w:val="hybridMultilevel"/>
    <w:tmpl w:val="FFFFFFFF"/>
    <w:lvl w:ilvl="0" w:tplc="1B863DA8">
      <w:start w:val="1"/>
      <w:numFmt w:val="bullet"/>
      <w:lvlText w:val=""/>
      <w:lvlJc w:val="left"/>
      <w:pPr>
        <w:ind w:left="720" w:hanging="360"/>
      </w:pPr>
      <w:rPr>
        <w:rFonts w:ascii="Symbol" w:hAnsi="Symbol" w:hint="default"/>
      </w:rPr>
    </w:lvl>
    <w:lvl w:ilvl="1" w:tplc="B4188E5E">
      <w:start w:val="1"/>
      <w:numFmt w:val="bullet"/>
      <w:lvlText w:val="o"/>
      <w:lvlJc w:val="left"/>
      <w:pPr>
        <w:ind w:left="1440" w:hanging="360"/>
      </w:pPr>
      <w:rPr>
        <w:rFonts w:ascii="Courier New" w:hAnsi="Courier New" w:hint="default"/>
      </w:rPr>
    </w:lvl>
    <w:lvl w:ilvl="2" w:tplc="2C146A0C">
      <w:start w:val="1"/>
      <w:numFmt w:val="bullet"/>
      <w:lvlText w:val=""/>
      <w:lvlJc w:val="left"/>
      <w:pPr>
        <w:ind w:left="2160" w:hanging="360"/>
      </w:pPr>
      <w:rPr>
        <w:rFonts w:ascii="Wingdings" w:hAnsi="Wingdings" w:hint="default"/>
      </w:rPr>
    </w:lvl>
    <w:lvl w:ilvl="3" w:tplc="E8BAAB40">
      <w:start w:val="1"/>
      <w:numFmt w:val="bullet"/>
      <w:lvlText w:val=""/>
      <w:lvlJc w:val="left"/>
      <w:pPr>
        <w:ind w:left="2880" w:hanging="360"/>
      </w:pPr>
      <w:rPr>
        <w:rFonts w:ascii="Symbol" w:hAnsi="Symbol" w:hint="default"/>
      </w:rPr>
    </w:lvl>
    <w:lvl w:ilvl="4" w:tplc="2B2A4BD4">
      <w:start w:val="1"/>
      <w:numFmt w:val="bullet"/>
      <w:lvlText w:val="o"/>
      <w:lvlJc w:val="left"/>
      <w:pPr>
        <w:ind w:left="3600" w:hanging="360"/>
      </w:pPr>
      <w:rPr>
        <w:rFonts w:ascii="Courier New" w:hAnsi="Courier New" w:hint="default"/>
      </w:rPr>
    </w:lvl>
    <w:lvl w:ilvl="5" w:tplc="6AA6CEBA">
      <w:start w:val="1"/>
      <w:numFmt w:val="bullet"/>
      <w:lvlText w:val=""/>
      <w:lvlJc w:val="left"/>
      <w:pPr>
        <w:ind w:left="4320" w:hanging="360"/>
      </w:pPr>
      <w:rPr>
        <w:rFonts w:ascii="Wingdings" w:hAnsi="Wingdings" w:hint="default"/>
      </w:rPr>
    </w:lvl>
    <w:lvl w:ilvl="6" w:tplc="4C2CB49E">
      <w:start w:val="1"/>
      <w:numFmt w:val="bullet"/>
      <w:lvlText w:val=""/>
      <w:lvlJc w:val="left"/>
      <w:pPr>
        <w:ind w:left="5040" w:hanging="360"/>
      </w:pPr>
      <w:rPr>
        <w:rFonts w:ascii="Symbol" w:hAnsi="Symbol" w:hint="default"/>
      </w:rPr>
    </w:lvl>
    <w:lvl w:ilvl="7" w:tplc="8FC4DDFA">
      <w:start w:val="1"/>
      <w:numFmt w:val="bullet"/>
      <w:lvlText w:val="o"/>
      <w:lvlJc w:val="left"/>
      <w:pPr>
        <w:ind w:left="5760" w:hanging="360"/>
      </w:pPr>
      <w:rPr>
        <w:rFonts w:ascii="Courier New" w:hAnsi="Courier New" w:hint="default"/>
      </w:rPr>
    </w:lvl>
    <w:lvl w:ilvl="8" w:tplc="67603774">
      <w:start w:val="1"/>
      <w:numFmt w:val="bullet"/>
      <w:lvlText w:val=""/>
      <w:lvlJc w:val="left"/>
      <w:pPr>
        <w:ind w:left="6480" w:hanging="360"/>
      </w:pPr>
      <w:rPr>
        <w:rFonts w:ascii="Wingdings" w:hAnsi="Wingdings" w:hint="default"/>
      </w:rPr>
    </w:lvl>
  </w:abstractNum>
  <w:abstractNum w:abstractNumId="178" w15:restartNumberingAfterBreak="0">
    <w:nsid w:val="14AE0484"/>
    <w:multiLevelType w:val="hybridMultilevel"/>
    <w:tmpl w:val="FFFFFFFF"/>
    <w:lvl w:ilvl="0" w:tplc="B5B08FBA">
      <w:start w:val="1"/>
      <w:numFmt w:val="bullet"/>
      <w:lvlText w:val=""/>
      <w:lvlJc w:val="left"/>
      <w:pPr>
        <w:ind w:left="720" w:hanging="360"/>
      </w:pPr>
      <w:rPr>
        <w:rFonts w:ascii="Symbol" w:hAnsi="Symbol" w:hint="default"/>
      </w:rPr>
    </w:lvl>
    <w:lvl w:ilvl="1" w:tplc="3D28BC62">
      <w:start w:val="1"/>
      <w:numFmt w:val="bullet"/>
      <w:lvlText w:val="o"/>
      <w:lvlJc w:val="left"/>
      <w:pPr>
        <w:ind w:left="1440" w:hanging="360"/>
      </w:pPr>
      <w:rPr>
        <w:rFonts w:ascii="Courier New" w:hAnsi="Courier New" w:hint="default"/>
      </w:rPr>
    </w:lvl>
    <w:lvl w:ilvl="2" w:tplc="7E0400F4">
      <w:start w:val="1"/>
      <w:numFmt w:val="bullet"/>
      <w:lvlText w:val=""/>
      <w:lvlJc w:val="left"/>
      <w:pPr>
        <w:ind w:left="2160" w:hanging="360"/>
      </w:pPr>
      <w:rPr>
        <w:rFonts w:ascii="Wingdings" w:hAnsi="Wingdings" w:hint="default"/>
      </w:rPr>
    </w:lvl>
    <w:lvl w:ilvl="3" w:tplc="D422ACE4">
      <w:start w:val="1"/>
      <w:numFmt w:val="bullet"/>
      <w:lvlText w:val=""/>
      <w:lvlJc w:val="left"/>
      <w:pPr>
        <w:ind w:left="2880" w:hanging="360"/>
      </w:pPr>
      <w:rPr>
        <w:rFonts w:ascii="Symbol" w:hAnsi="Symbol" w:hint="default"/>
      </w:rPr>
    </w:lvl>
    <w:lvl w:ilvl="4" w:tplc="4DE24FF0">
      <w:start w:val="1"/>
      <w:numFmt w:val="bullet"/>
      <w:lvlText w:val="o"/>
      <w:lvlJc w:val="left"/>
      <w:pPr>
        <w:ind w:left="3600" w:hanging="360"/>
      </w:pPr>
      <w:rPr>
        <w:rFonts w:ascii="Courier New" w:hAnsi="Courier New" w:hint="default"/>
      </w:rPr>
    </w:lvl>
    <w:lvl w:ilvl="5" w:tplc="0A34B3B6">
      <w:start w:val="1"/>
      <w:numFmt w:val="bullet"/>
      <w:lvlText w:val=""/>
      <w:lvlJc w:val="left"/>
      <w:pPr>
        <w:ind w:left="4320" w:hanging="360"/>
      </w:pPr>
      <w:rPr>
        <w:rFonts w:ascii="Wingdings" w:hAnsi="Wingdings" w:hint="default"/>
      </w:rPr>
    </w:lvl>
    <w:lvl w:ilvl="6" w:tplc="C804D27A">
      <w:start w:val="1"/>
      <w:numFmt w:val="bullet"/>
      <w:lvlText w:val=""/>
      <w:lvlJc w:val="left"/>
      <w:pPr>
        <w:ind w:left="5040" w:hanging="360"/>
      </w:pPr>
      <w:rPr>
        <w:rFonts w:ascii="Symbol" w:hAnsi="Symbol" w:hint="default"/>
      </w:rPr>
    </w:lvl>
    <w:lvl w:ilvl="7" w:tplc="07EC4918">
      <w:start w:val="1"/>
      <w:numFmt w:val="bullet"/>
      <w:lvlText w:val="o"/>
      <w:lvlJc w:val="left"/>
      <w:pPr>
        <w:ind w:left="5760" w:hanging="360"/>
      </w:pPr>
      <w:rPr>
        <w:rFonts w:ascii="Courier New" w:hAnsi="Courier New" w:hint="default"/>
      </w:rPr>
    </w:lvl>
    <w:lvl w:ilvl="8" w:tplc="98A6BA40">
      <w:start w:val="1"/>
      <w:numFmt w:val="bullet"/>
      <w:lvlText w:val=""/>
      <w:lvlJc w:val="left"/>
      <w:pPr>
        <w:ind w:left="6480" w:hanging="360"/>
      </w:pPr>
      <w:rPr>
        <w:rFonts w:ascii="Wingdings" w:hAnsi="Wingdings" w:hint="default"/>
      </w:rPr>
    </w:lvl>
  </w:abstractNum>
  <w:abstractNum w:abstractNumId="179" w15:restartNumberingAfterBreak="0">
    <w:nsid w:val="14B47913"/>
    <w:multiLevelType w:val="hybridMultilevel"/>
    <w:tmpl w:val="FFFFFFFF"/>
    <w:lvl w:ilvl="0" w:tplc="22266F62">
      <w:start w:val="1"/>
      <w:numFmt w:val="bullet"/>
      <w:lvlText w:val=""/>
      <w:lvlJc w:val="left"/>
      <w:pPr>
        <w:ind w:left="720" w:hanging="360"/>
      </w:pPr>
      <w:rPr>
        <w:rFonts w:ascii="Symbol" w:hAnsi="Symbol" w:hint="default"/>
      </w:rPr>
    </w:lvl>
    <w:lvl w:ilvl="1" w:tplc="99E43B92">
      <w:start w:val="1"/>
      <w:numFmt w:val="bullet"/>
      <w:lvlText w:val="o"/>
      <w:lvlJc w:val="left"/>
      <w:pPr>
        <w:ind w:left="1440" w:hanging="360"/>
      </w:pPr>
      <w:rPr>
        <w:rFonts w:ascii="Courier New" w:hAnsi="Courier New" w:hint="default"/>
      </w:rPr>
    </w:lvl>
    <w:lvl w:ilvl="2" w:tplc="C2B4F486">
      <w:start w:val="1"/>
      <w:numFmt w:val="bullet"/>
      <w:lvlText w:val=""/>
      <w:lvlJc w:val="left"/>
      <w:pPr>
        <w:ind w:left="2160" w:hanging="360"/>
      </w:pPr>
      <w:rPr>
        <w:rFonts w:ascii="Wingdings" w:hAnsi="Wingdings" w:hint="default"/>
      </w:rPr>
    </w:lvl>
    <w:lvl w:ilvl="3" w:tplc="7F5434D4">
      <w:start w:val="1"/>
      <w:numFmt w:val="bullet"/>
      <w:lvlText w:val=""/>
      <w:lvlJc w:val="left"/>
      <w:pPr>
        <w:ind w:left="2880" w:hanging="360"/>
      </w:pPr>
      <w:rPr>
        <w:rFonts w:ascii="Symbol" w:hAnsi="Symbol" w:hint="default"/>
      </w:rPr>
    </w:lvl>
    <w:lvl w:ilvl="4" w:tplc="F75E5208">
      <w:start w:val="1"/>
      <w:numFmt w:val="bullet"/>
      <w:lvlText w:val="o"/>
      <w:lvlJc w:val="left"/>
      <w:pPr>
        <w:ind w:left="3600" w:hanging="360"/>
      </w:pPr>
      <w:rPr>
        <w:rFonts w:ascii="Courier New" w:hAnsi="Courier New" w:hint="default"/>
      </w:rPr>
    </w:lvl>
    <w:lvl w:ilvl="5" w:tplc="5E705758">
      <w:start w:val="1"/>
      <w:numFmt w:val="bullet"/>
      <w:lvlText w:val=""/>
      <w:lvlJc w:val="left"/>
      <w:pPr>
        <w:ind w:left="4320" w:hanging="360"/>
      </w:pPr>
      <w:rPr>
        <w:rFonts w:ascii="Wingdings" w:hAnsi="Wingdings" w:hint="default"/>
      </w:rPr>
    </w:lvl>
    <w:lvl w:ilvl="6" w:tplc="211C803A">
      <w:start w:val="1"/>
      <w:numFmt w:val="bullet"/>
      <w:lvlText w:val=""/>
      <w:lvlJc w:val="left"/>
      <w:pPr>
        <w:ind w:left="5040" w:hanging="360"/>
      </w:pPr>
      <w:rPr>
        <w:rFonts w:ascii="Symbol" w:hAnsi="Symbol" w:hint="default"/>
      </w:rPr>
    </w:lvl>
    <w:lvl w:ilvl="7" w:tplc="C3342374">
      <w:start w:val="1"/>
      <w:numFmt w:val="bullet"/>
      <w:lvlText w:val="o"/>
      <w:lvlJc w:val="left"/>
      <w:pPr>
        <w:ind w:left="5760" w:hanging="360"/>
      </w:pPr>
      <w:rPr>
        <w:rFonts w:ascii="Courier New" w:hAnsi="Courier New" w:hint="default"/>
      </w:rPr>
    </w:lvl>
    <w:lvl w:ilvl="8" w:tplc="976231F4">
      <w:start w:val="1"/>
      <w:numFmt w:val="bullet"/>
      <w:lvlText w:val=""/>
      <w:lvlJc w:val="left"/>
      <w:pPr>
        <w:ind w:left="6480" w:hanging="360"/>
      </w:pPr>
      <w:rPr>
        <w:rFonts w:ascii="Wingdings" w:hAnsi="Wingdings" w:hint="default"/>
      </w:rPr>
    </w:lvl>
  </w:abstractNum>
  <w:abstractNum w:abstractNumId="180" w15:restartNumberingAfterBreak="0">
    <w:nsid w:val="14CA396D"/>
    <w:multiLevelType w:val="hybridMultilevel"/>
    <w:tmpl w:val="FFFFFFFF"/>
    <w:lvl w:ilvl="0" w:tplc="AB80F2D2">
      <w:start w:val="1"/>
      <w:numFmt w:val="bullet"/>
      <w:lvlText w:val=""/>
      <w:lvlJc w:val="left"/>
      <w:pPr>
        <w:ind w:left="720" w:hanging="360"/>
      </w:pPr>
      <w:rPr>
        <w:rFonts w:ascii="Symbol" w:hAnsi="Symbol" w:hint="default"/>
      </w:rPr>
    </w:lvl>
    <w:lvl w:ilvl="1" w:tplc="FE628F5C">
      <w:start w:val="1"/>
      <w:numFmt w:val="bullet"/>
      <w:lvlText w:val="o"/>
      <w:lvlJc w:val="left"/>
      <w:pPr>
        <w:ind w:left="1440" w:hanging="360"/>
      </w:pPr>
      <w:rPr>
        <w:rFonts w:ascii="Courier New" w:hAnsi="Courier New" w:hint="default"/>
      </w:rPr>
    </w:lvl>
    <w:lvl w:ilvl="2" w:tplc="5C2C5BDC">
      <w:start w:val="1"/>
      <w:numFmt w:val="bullet"/>
      <w:lvlText w:val=""/>
      <w:lvlJc w:val="left"/>
      <w:pPr>
        <w:ind w:left="2160" w:hanging="360"/>
      </w:pPr>
      <w:rPr>
        <w:rFonts w:ascii="Wingdings" w:hAnsi="Wingdings" w:hint="default"/>
      </w:rPr>
    </w:lvl>
    <w:lvl w:ilvl="3" w:tplc="7422C0BA">
      <w:start w:val="1"/>
      <w:numFmt w:val="bullet"/>
      <w:lvlText w:val=""/>
      <w:lvlJc w:val="left"/>
      <w:pPr>
        <w:ind w:left="2880" w:hanging="360"/>
      </w:pPr>
      <w:rPr>
        <w:rFonts w:ascii="Symbol" w:hAnsi="Symbol" w:hint="default"/>
      </w:rPr>
    </w:lvl>
    <w:lvl w:ilvl="4" w:tplc="1D1AAED0">
      <w:start w:val="1"/>
      <w:numFmt w:val="bullet"/>
      <w:lvlText w:val="o"/>
      <w:lvlJc w:val="left"/>
      <w:pPr>
        <w:ind w:left="3600" w:hanging="360"/>
      </w:pPr>
      <w:rPr>
        <w:rFonts w:ascii="Courier New" w:hAnsi="Courier New" w:hint="default"/>
      </w:rPr>
    </w:lvl>
    <w:lvl w:ilvl="5" w:tplc="12EC44C0">
      <w:start w:val="1"/>
      <w:numFmt w:val="bullet"/>
      <w:lvlText w:val=""/>
      <w:lvlJc w:val="left"/>
      <w:pPr>
        <w:ind w:left="4320" w:hanging="360"/>
      </w:pPr>
      <w:rPr>
        <w:rFonts w:ascii="Wingdings" w:hAnsi="Wingdings" w:hint="default"/>
      </w:rPr>
    </w:lvl>
    <w:lvl w:ilvl="6" w:tplc="D31676C4">
      <w:start w:val="1"/>
      <w:numFmt w:val="bullet"/>
      <w:lvlText w:val=""/>
      <w:lvlJc w:val="left"/>
      <w:pPr>
        <w:ind w:left="5040" w:hanging="360"/>
      </w:pPr>
      <w:rPr>
        <w:rFonts w:ascii="Symbol" w:hAnsi="Symbol" w:hint="default"/>
      </w:rPr>
    </w:lvl>
    <w:lvl w:ilvl="7" w:tplc="C9BCB020">
      <w:start w:val="1"/>
      <w:numFmt w:val="bullet"/>
      <w:lvlText w:val="o"/>
      <w:lvlJc w:val="left"/>
      <w:pPr>
        <w:ind w:left="5760" w:hanging="360"/>
      </w:pPr>
      <w:rPr>
        <w:rFonts w:ascii="Courier New" w:hAnsi="Courier New" w:hint="default"/>
      </w:rPr>
    </w:lvl>
    <w:lvl w:ilvl="8" w:tplc="67EADB6E">
      <w:start w:val="1"/>
      <w:numFmt w:val="bullet"/>
      <w:lvlText w:val=""/>
      <w:lvlJc w:val="left"/>
      <w:pPr>
        <w:ind w:left="6480" w:hanging="360"/>
      </w:pPr>
      <w:rPr>
        <w:rFonts w:ascii="Wingdings" w:hAnsi="Wingdings" w:hint="default"/>
      </w:rPr>
    </w:lvl>
  </w:abstractNum>
  <w:abstractNum w:abstractNumId="181" w15:restartNumberingAfterBreak="0">
    <w:nsid w:val="14E96A19"/>
    <w:multiLevelType w:val="hybridMultilevel"/>
    <w:tmpl w:val="FFFFFFFF"/>
    <w:lvl w:ilvl="0" w:tplc="19344044">
      <w:start w:val="1"/>
      <w:numFmt w:val="bullet"/>
      <w:lvlText w:val=""/>
      <w:lvlJc w:val="left"/>
      <w:pPr>
        <w:ind w:left="720" w:hanging="360"/>
      </w:pPr>
      <w:rPr>
        <w:rFonts w:ascii="Symbol" w:hAnsi="Symbol" w:hint="default"/>
      </w:rPr>
    </w:lvl>
    <w:lvl w:ilvl="1" w:tplc="C47C78B2">
      <w:start w:val="1"/>
      <w:numFmt w:val="bullet"/>
      <w:lvlText w:val="o"/>
      <w:lvlJc w:val="left"/>
      <w:pPr>
        <w:ind w:left="1440" w:hanging="360"/>
      </w:pPr>
      <w:rPr>
        <w:rFonts w:ascii="Courier New" w:hAnsi="Courier New" w:hint="default"/>
      </w:rPr>
    </w:lvl>
    <w:lvl w:ilvl="2" w:tplc="E9CAACE2">
      <w:start w:val="1"/>
      <w:numFmt w:val="bullet"/>
      <w:lvlText w:val=""/>
      <w:lvlJc w:val="left"/>
      <w:pPr>
        <w:ind w:left="2160" w:hanging="360"/>
      </w:pPr>
      <w:rPr>
        <w:rFonts w:ascii="Wingdings" w:hAnsi="Wingdings" w:hint="default"/>
      </w:rPr>
    </w:lvl>
    <w:lvl w:ilvl="3" w:tplc="C6AC394A">
      <w:start w:val="1"/>
      <w:numFmt w:val="bullet"/>
      <w:lvlText w:val=""/>
      <w:lvlJc w:val="left"/>
      <w:pPr>
        <w:ind w:left="2880" w:hanging="360"/>
      </w:pPr>
      <w:rPr>
        <w:rFonts w:ascii="Symbol" w:hAnsi="Symbol" w:hint="default"/>
      </w:rPr>
    </w:lvl>
    <w:lvl w:ilvl="4" w:tplc="5E46FEBA">
      <w:start w:val="1"/>
      <w:numFmt w:val="bullet"/>
      <w:lvlText w:val="o"/>
      <w:lvlJc w:val="left"/>
      <w:pPr>
        <w:ind w:left="3600" w:hanging="360"/>
      </w:pPr>
      <w:rPr>
        <w:rFonts w:ascii="Courier New" w:hAnsi="Courier New" w:hint="default"/>
      </w:rPr>
    </w:lvl>
    <w:lvl w:ilvl="5" w:tplc="C2BAEC2C">
      <w:start w:val="1"/>
      <w:numFmt w:val="bullet"/>
      <w:lvlText w:val=""/>
      <w:lvlJc w:val="left"/>
      <w:pPr>
        <w:ind w:left="4320" w:hanging="360"/>
      </w:pPr>
      <w:rPr>
        <w:rFonts w:ascii="Wingdings" w:hAnsi="Wingdings" w:hint="default"/>
      </w:rPr>
    </w:lvl>
    <w:lvl w:ilvl="6" w:tplc="F7A2A096">
      <w:start w:val="1"/>
      <w:numFmt w:val="bullet"/>
      <w:lvlText w:val=""/>
      <w:lvlJc w:val="left"/>
      <w:pPr>
        <w:ind w:left="5040" w:hanging="360"/>
      </w:pPr>
      <w:rPr>
        <w:rFonts w:ascii="Symbol" w:hAnsi="Symbol" w:hint="default"/>
      </w:rPr>
    </w:lvl>
    <w:lvl w:ilvl="7" w:tplc="1BA6F266">
      <w:start w:val="1"/>
      <w:numFmt w:val="bullet"/>
      <w:lvlText w:val="o"/>
      <w:lvlJc w:val="left"/>
      <w:pPr>
        <w:ind w:left="5760" w:hanging="360"/>
      </w:pPr>
      <w:rPr>
        <w:rFonts w:ascii="Courier New" w:hAnsi="Courier New" w:hint="default"/>
      </w:rPr>
    </w:lvl>
    <w:lvl w:ilvl="8" w:tplc="EA4E3554">
      <w:start w:val="1"/>
      <w:numFmt w:val="bullet"/>
      <w:lvlText w:val=""/>
      <w:lvlJc w:val="left"/>
      <w:pPr>
        <w:ind w:left="6480" w:hanging="360"/>
      </w:pPr>
      <w:rPr>
        <w:rFonts w:ascii="Wingdings" w:hAnsi="Wingdings" w:hint="default"/>
      </w:rPr>
    </w:lvl>
  </w:abstractNum>
  <w:abstractNum w:abstractNumId="182" w15:restartNumberingAfterBreak="0">
    <w:nsid w:val="15187D20"/>
    <w:multiLevelType w:val="hybridMultilevel"/>
    <w:tmpl w:val="FFFFFFFF"/>
    <w:lvl w:ilvl="0" w:tplc="2140EB92">
      <w:start w:val="1"/>
      <w:numFmt w:val="bullet"/>
      <w:lvlText w:val=""/>
      <w:lvlJc w:val="left"/>
      <w:pPr>
        <w:ind w:left="720" w:hanging="360"/>
      </w:pPr>
      <w:rPr>
        <w:rFonts w:ascii="Symbol" w:hAnsi="Symbol" w:hint="default"/>
      </w:rPr>
    </w:lvl>
    <w:lvl w:ilvl="1" w:tplc="DF00C4DC">
      <w:start w:val="1"/>
      <w:numFmt w:val="bullet"/>
      <w:lvlText w:val="o"/>
      <w:lvlJc w:val="left"/>
      <w:pPr>
        <w:ind w:left="1440" w:hanging="360"/>
      </w:pPr>
      <w:rPr>
        <w:rFonts w:ascii="Courier New" w:hAnsi="Courier New" w:hint="default"/>
      </w:rPr>
    </w:lvl>
    <w:lvl w:ilvl="2" w:tplc="C4A0B5E8">
      <w:start w:val="1"/>
      <w:numFmt w:val="bullet"/>
      <w:lvlText w:val=""/>
      <w:lvlJc w:val="left"/>
      <w:pPr>
        <w:ind w:left="2160" w:hanging="360"/>
      </w:pPr>
      <w:rPr>
        <w:rFonts w:ascii="Wingdings" w:hAnsi="Wingdings" w:hint="default"/>
      </w:rPr>
    </w:lvl>
    <w:lvl w:ilvl="3" w:tplc="2D92B444">
      <w:start w:val="1"/>
      <w:numFmt w:val="bullet"/>
      <w:lvlText w:val=""/>
      <w:lvlJc w:val="left"/>
      <w:pPr>
        <w:ind w:left="2880" w:hanging="360"/>
      </w:pPr>
      <w:rPr>
        <w:rFonts w:ascii="Symbol" w:hAnsi="Symbol" w:hint="default"/>
      </w:rPr>
    </w:lvl>
    <w:lvl w:ilvl="4" w:tplc="258A901E">
      <w:start w:val="1"/>
      <w:numFmt w:val="bullet"/>
      <w:lvlText w:val="o"/>
      <w:lvlJc w:val="left"/>
      <w:pPr>
        <w:ind w:left="3600" w:hanging="360"/>
      </w:pPr>
      <w:rPr>
        <w:rFonts w:ascii="Courier New" w:hAnsi="Courier New" w:hint="default"/>
      </w:rPr>
    </w:lvl>
    <w:lvl w:ilvl="5" w:tplc="31641F14">
      <w:start w:val="1"/>
      <w:numFmt w:val="bullet"/>
      <w:lvlText w:val=""/>
      <w:lvlJc w:val="left"/>
      <w:pPr>
        <w:ind w:left="4320" w:hanging="360"/>
      </w:pPr>
      <w:rPr>
        <w:rFonts w:ascii="Wingdings" w:hAnsi="Wingdings" w:hint="default"/>
      </w:rPr>
    </w:lvl>
    <w:lvl w:ilvl="6" w:tplc="A2367776">
      <w:start w:val="1"/>
      <w:numFmt w:val="bullet"/>
      <w:lvlText w:val=""/>
      <w:lvlJc w:val="left"/>
      <w:pPr>
        <w:ind w:left="5040" w:hanging="360"/>
      </w:pPr>
      <w:rPr>
        <w:rFonts w:ascii="Symbol" w:hAnsi="Symbol" w:hint="default"/>
      </w:rPr>
    </w:lvl>
    <w:lvl w:ilvl="7" w:tplc="64186D52">
      <w:start w:val="1"/>
      <w:numFmt w:val="bullet"/>
      <w:lvlText w:val="o"/>
      <w:lvlJc w:val="left"/>
      <w:pPr>
        <w:ind w:left="5760" w:hanging="360"/>
      </w:pPr>
      <w:rPr>
        <w:rFonts w:ascii="Courier New" w:hAnsi="Courier New" w:hint="default"/>
      </w:rPr>
    </w:lvl>
    <w:lvl w:ilvl="8" w:tplc="3FD89F7A">
      <w:start w:val="1"/>
      <w:numFmt w:val="bullet"/>
      <w:lvlText w:val=""/>
      <w:lvlJc w:val="left"/>
      <w:pPr>
        <w:ind w:left="6480" w:hanging="360"/>
      </w:pPr>
      <w:rPr>
        <w:rFonts w:ascii="Wingdings" w:hAnsi="Wingdings" w:hint="default"/>
      </w:rPr>
    </w:lvl>
  </w:abstractNum>
  <w:abstractNum w:abstractNumId="183" w15:restartNumberingAfterBreak="0">
    <w:nsid w:val="152A2BFA"/>
    <w:multiLevelType w:val="hybridMultilevel"/>
    <w:tmpl w:val="FFFFFFFF"/>
    <w:lvl w:ilvl="0" w:tplc="B7C6974A">
      <w:start w:val="1"/>
      <w:numFmt w:val="bullet"/>
      <w:lvlText w:val=""/>
      <w:lvlJc w:val="left"/>
      <w:pPr>
        <w:ind w:left="720" w:hanging="360"/>
      </w:pPr>
      <w:rPr>
        <w:rFonts w:ascii="Symbol" w:hAnsi="Symbol" w:hint="default"/>
      </w:rPr>
    </w:lvl>
    <w:lvl w:ilvl="1" w:tplc="892AB408">
      <w:start w:val="1"/>
      <w:numFmt w:val="bullet"/>
      <w:lvlText w:val="o"/>
      <w:lvlJc w:val="left"/>
      <w:pPr>
        <w:ind w:left="1440" w:hanging="360"/>
      </w:pPr>
      <w:rPr>
        <w:rFonts w:ascii="Courier New" w:hAnsi="Courier New" w:hint="default"/>
      </w:rPr>
    </w:lvl>
    <w:lvl w:ilvl="2" w:tplc="0F5EC6C0">
      <w:start w:val="1"/>
      <w:numFmt w:val="bullet"/>
      <w:lvlText w:val=""/>
      <w:lvlJc w:val="left"/>
      <w:pPr>
        <w:ind w:left="2160" w:hanging="360"/>
      </w:pPr>
      <w:rPr>
        <w:rFonts w:ascii="Wingdings" w:hAnsi="Wingdings" w:hint="default"/>
      </w:rPr>
    </w:lvl>
    <w:lvl w:ilvl="3" w:tplc="33E0610C">
      <w:start w:val="1"/>
      <w:numFmt w:val="bullet"/>
      <w:lvlText w:val=""/>
      <w:lvlJc w:val="left"/>
      <w:pPr>
        <w:ind w:left="2880" w:hanging="360"/>
      </w:pPr>
      <w:rPr>
        <w:rFonts w:ascii="Symbol" w:hAnsi="Symbol" w:hint="default"/>
      </w:rPr>
    </w:lvl>
    <w:lvl w:ilvl="4" w:tplc="A0763DBA">
      <w:start w:val="1"/>
      <w:numFmt w:val="bullet"/>
      <w:lvlText w:val="o"/>
      <w:lvlJc w:val="left"/>
      <w:pPr>
        <w:ind w:left="3600" w:hanging="360"/>
      </w:pPr>
      <w:rPr>
        <w:rFonts w:ascii="Courier New" w:hAnsi="Courier New" w:hint="default"/>
      </w:rPr>
    </w:lvl>
    <w:lvl w:ilvl="5" w:tplc="8BA01118">
      <w:start w:val="1"/>
      <w:numFmt w:val="bullet"/>
      <w:lvlText w:val=""/>
      <w:lvlJc w:val="left"/>
      <w:pPr>
        <w:ind w:left="4320" w:hanging="360"/>
      </w:pPr>
      <w:rPr>
        <w:rFonts w:ascii="Wingdings" w:hAnsi="Wingdings" w:hint="default"/>
      </w:rPr>
    </w:lvl>
    <w:lvl w:ilvl="6" w:tplc="34027E44">
      <w:start w:val="1"/>
      <w:numFmt w:val="bullet"/>
      <w:lvlText w:val=""/>
      <w:lvlJc w:val="left"/>
      <w:pPr>
        <w:ind w:left="5040" w:hanging="360"/>
      </w:pPr>
      <w:rPr>
        <w:rFonts w:ascii="Symbol" w:hAnsi="Symbol" w:hint="default"/>
      </w:rPr>
    </w:lvl>
    <w:lvl w:ilvl="7" w:tplc="6E2E7CB0">
      <w:start w:val="1"/>
      <w:numFmt w:val="bullet"/>
      <w:lvlText w:val="o"/>
      <w:lvlJc w:val="left"/>
      <w:pPr>
        <w:ind w:left="5760" w:hanging="360"/>
      </w:pPr>
      <w:rPr>
        <w:rFonts w:ascii="Courier New" w:hAnsi="Courier New" w:hint="default"/>
      </w:rPr>
    </w:lvl>
    <w:lvl w:ilvl="8" w:tplc="E98E92BE">
      <w:start w:val="1"/>
      <w:numFmt w:val="bullet"/>
      <w:lvlText w:val=""/>
      <w:lvlJc w:val="left"/>
      <w:pPr>
        <w:ind w:left="6480" w:hanging="360"/>
      </w:pPr>
      <w:rPr>
        <w:rFonts w:ascii="Wingdings" w:hAnsi="Wingdings" w:hint="default"/>
      </w:rPr>
    </w:lvl>
  </w:abstractNum>
  <w:abstractNum w:abstractNumId="184" w15:restartNumberingAfterBreak="0">
    <w:nsid w:val="154C4609"/>
    <w:multiLevelType w:val="hybridMultilevel"/>
    <w:tmpl w:val="FFFFFFFF"/>
    <w:lvl w:ilvl="0" w:tplc="F9F6FA6A">
      <w:start w:val="1"/>
      <w:numFmt w:val="bullet"/>
      <w:lvlText w:val=""/>
      <w:lvlJc w:val="left"/>
      <w:pPr>
        <w:ind w:left="720" w:hanging="360"/>
      </w:pPr>
      <w:rPr>
        <w:rFonts w:ascii="Symbol" w:hAnsi="Symbol" w:hint="default"/>
      </w:rPr>
    </w:lvl>
    <w:lvl w:ilvl="1" w:tplc="37D40818">
      <w:start w:val="1"/>
      <w:numFmt w:val="bullet"/>
      <w:lvlText w:val="o"/>
      <w:lvlJc w:val="left"/>
      <w:pPr>
        <w:ind w:left="1440" w:hanging="360"/>
      </w:pPr>
      <w:rPr>
        <w:rFonts w:ascii="Courier New" w:hAnsi="Courier New" w:hint="default"/>
      </w:rPr>
    </w:lvl>
    <w:lvl w:ilvl="2" w:tplc="0150B086">
      <w:start w:val="1"/>
      <w:numFmt w:val="bullet"/>
      <w:lvlText w:val=""/>
      <w:lvlJc w:val="left"/>
      <w:pPr>
        <w:ind w:left="2160" w:hanging="360"/>
      </w:pPr>
      <w:rPr>
        <w:rFonts w:ascii="Wingdings" w:hAnsi="Wingdings" w:hint="default"/>
      </w:rPr>
    </w:lvl>
    <w:lvl w:ilvl="3" w:tplc="9294D2C2">
      <w:start w:val="1"/>
      <w:numFmt w:val="bullet"/>
      <w:lvlText w:val=""/>
      <w:lvlJc w:val="left"/>
      <w:pPr>
        <w:ind w:left="2880" w:hanging="360"/>
      </w:pPr>
      <w:rPr>
        <w:rFonts w:ascii="Symbol" w:hAnsi="Symbol" w:hint="default"/>
      </w:rPr>
    </w:lvl>
    <w:lvl w:ilvl="4" w:tplc="E1680C24">
      <w:start w:val="1"/>
      <w:numFmt w:val="bullet"/>
      <w:lvlText w:val="o"/>
      <w:lvlJc w:val="left"/>
      <w:pPr>
        <w:ind w:left="3600" w:hanging="360"/>
      </w:pPr>
      <w:rPr>
        <w:rFonts w:ascii="Courier New" w:hAnsi="Courier New" w:hint="default"/>
      </w:rPr>
    </w:lvl>
    <w:lvl w:ilvl="5" w:tplc="39B8BAE0">
      <w:start w:val="1"/>
      <w:numFmt w:val="bullet"/>
      <w:lvlText w:val=""/>
      <w:lvlJc w:val="left"/>
      <w:pPr>
        <w:ind w:left="4320" w:hanging="360"/>
      </w:pPr>
      <w:rPr>
        <w:rFonts w:ascii="Wingdings" w:hAnsi="Wingdings" w:hint="default"/>
      </w:rPr>
    </w:lvl>
    <w:lvl w:ilvl="6" w:tplc="A196A6AA">
      <w:start w:val="1"/>
      <w:numFmt w:val="bullet"/>
      <w:lvlText w:val=""/>
      <w:lvlJc w:val="left"/>
      <w:pPr>
        <w:ind w:left="5040" w:hanging="360"/>
      </w:pPr>
      <w:rPr>
        <w:rFonts w:ascii="Symbol" w:hAnsi="Symbol" w:hint="default"/>
      </w:rPr>
    </w:lvl>
    <w:lvl w:ilvl="7" w:tplc="33C0D190">
      <w:start w:val="1"/>
      <w:numFmt w:val="bullet"/>
      <w:lvlText w:val="o"/>
      <w:lvlJc w:val="left"/>
      <w:pPr>
        <w:ind w:left="5760" w:hanging="360"/>
      </w:pPr>
      <w:rPr>
        <w:rFonts w:ascii="Courier New" w:hAnsi="Courier New" w:hint="default"/>
      </w:rPr>
    </w:lvl>
    <w:lvl w:ilvl="8" w:tplc="24D8EB90">
      <w:start w:val="1"/>
      <w:numFmt w:val="bullet"/>
      <w:lvlText w:val=""/>
      <w:lvlJc w:val="left"/>
      <w:pPr>
        <w:ind w:left="6480" w:hanging="360"/>
      </w:pPr>
      <w:rPr>
        <w:rFonts w:ascii="Wingdings" w:hAnsi="Wingdings" w:hint="default"/>
      </w:rPr>
    </w:lvl>
  </w:abstractNum>
  <w:abstractNum w:abstractNumId="185" w15:restartNumberingAfterBreak="0">
    <w:nsid w:val="154D69E2"/>
    <w:multiLevelType w:val="hybridMultilevel"/>
    <w:tmpl w:val="FFFFFFFF"/>
    <w:lvl w:ilvl="0" w:tplc="B2F864D4">
      <w:start w:val="1"/>
      <w:numFmt w:val="bullet"/>
      <w:lvlText w:val=""/>
      <w:lvlJc w:val="left"/>
      <w:pPr>
        <w:ind w:left="720" w:hanging="360"/>
      </w:pPr>
      <w:rPr>
        <w:rFonts w:ascii="Symbol" w:hAnsi="Symbol" w:hint="default"/>
      </w:rPr>
    </w:lvl>
    <w:lvl w:ilvl="1" w:tplc="7030754C">
      <w:start w:val="1"/>
      <w:numFmt w:val="bullet"/>
      <w:lvlText w:val="o"/>
      <w:lvlJc w:val="left"/>
      <w:pPr>
        <w:ind w:left="1440" w:hanging="360"/>
      </w:pPr>
      <w:rPr>
        <w:rFonts w:ascii="Courier New" w:hAnsi="Courier New" w:hint="default"/>
      </w:rPr>
    </w:lvl>
    <w:lvl w:ilvl="2" w:tplc="70481B20">
      <w:start w:val="1"/>
      <w:numFmt w:val="bullet"/>
      <w:lvlText w:val=""/>
      <w:lvlJc w:val="left"/>
      <w:pPr>
        <w:ind w:left="2160" w:hanging="360"/>
      </w:pPr>
      <w:rPr>
        <w:rFonts w:ascii="Wingdings" w:hAnsi="Wingdings" w:hint="default"/>
      </w:rPr>
    </w:lvl>
    <w:lvl w:ilvl="3" w:tplc="1466DC20">
      <w:start w:val="1"/>
      <w:numFmt w:val="bullet"/>
      <w:lvlText w:val=""/>
      <w:lvlJc w:val="left"/>
      <w:pPr>
        <w:ind w:left="2880" w:hanging="360"/>
      </w:pPr>
      <w:rPr>
        <w:rFonts w:ascii="Symbol" w:hAnsi="Symbol" w:hint="default"/>
      </w:rPr>
    </w:lvl>
    <w:lvl w:ilvl="4" w:tplc="726AE058">
      <w:start w:val="1"/>
      <w:numFmt w:val="bullet"/>
      <w:lvlText w:val="o"/>
      <w:lvlJc w:val="left"/>
      <w:pPr>
        <w:ind w:left="3600" w:hanging="360"/>
      </w:pPr>
      <w:rPr>
        <w:rFonts w:ascii="Courier New" w:hAnsi="Courier New" w:hint="default"/>
      </w:rPr>
    </w:lvl>
    <w:lvl w:ilvl="5" w:tplc="2222D2A4">
      <w:start w:val="1"/>
      <w:numFmt w:val="bullet"/>
      <w:lvlText w:val=""/>
      <w:lvlJc w:val="left"/>
      <w:pPr>
        <w:ind w:left="4320" w:hanging="360"/>
      </w:pPr>
      <w:rPr>
        <w:rFonts w:ascii="Wingdings" w:hAnsi="Wingdings" w:hint="default"/>
      </w:rPr>
    </w:lvl>
    <w:lvl w:ilvl="6" w:tplc="93106C36">
      <w:start w:val="1"/>
      <w:numFmt w:val="bullet"/>
      <w:lvlText w:val=""/>
      <w:lvlJc w:val="left"/>
      <w:pPr>
        <w:ind w:left="5040" w:hanging="360"/>
      </w:pPr>
      <w:rPr>
        <w:rFonts w:ascii="Symbol" w:hAnsi="Symbol" w:hint="default"/>
      </w:rPr>
    </w:lvl>
    <w:lvl w:ilvl="7" w:tplc="B142DACC">
      <w:start w:val="1"/>
      <w:numFmt w:val="bullet"/>
      <w:lvlText w:val="o"/>
      <w:lvlJc w:val="left"/>
      <w:pPr>
        <w:ind w:left="5760" w:hanging="360"/>
      </w:pPr>
      <w:rPr>
        <w:rFonts w:ascii="Courier New" w:hAnsi="Courier New" w:hint="default"/>
      </w:rPr>
    </w:lvl>
    <w:lvl w:ilvl="8" w:tplc="50507B6A">
      <w:start w:val="1"/>
      <w:numFmt w:val="bullet"/>
      <w:lvlText w:val=""/>
      <w:lvlJc w:val="left"/>
      <w:pPr>
        <w:ind w:left="6480" w:hanging="360"/>
      </w:pPr>
      <w:rPr>
        <w:rFonts w:ascii="Wingdings" w:hAnsi="Wingdings" w:hint="default"/>
      </w:rPr>
    </w:lvl>
  </w:abstractNum>
  <w:abstractNum w:abstractNumId="186" w15:restartNumberingAfterBreak="0">
    <w:nsid w:val="15563325"/>
    <w:multiLevelType w:val="hybridMultilevel"/>
    <w:tmpl w:val="FFFFFFFF"/>
    <w:lvl w:ilvl="0" w:tplc="A5E2721E">
      <w:start w:val="1"/>
      <w:numFmt w:val="bullet"/>
      <w:lvlText w:val=""/>
      <w:lvlJc w:val="left"/>
      <w:pPr>
        <w:ind w:left="720" w:hanging="360"/>
      </w:pPr>
      <w:rPr>
        <w:rFonts w:ascii="Symbol" w:hAnsi="Symbol" w:hint="default"/>
      </w:rPr>
    </w:lvl>
    <w:lvl w:ilvl="1" w:tplc="52726A44">
      <w:start w:val="1"/>
      <w:numFmt w:val="bullet"/>
      <w:lvlText w:val="o"/>
      <w:lvlJc w:val="left"/>
      <w:pPr>
        <w:ind w:left="1440" w:hanging="360"/>
      </w:pPr>
      <w:rPr>
        <w:rFonts w:ascii="Courier New" w:hAnsi="Courier New" w:hint="default"/>
      </w:rPr>
    </w:lvl>
    <w:lvl w:ilvl="2" w:tplc="545E2454">
      <w:start w:val="1"/>
      <w:numFmt w:val="bullet"/>
      <w:lvlText w:val=""/>
      <w:lvlJc w:val="left"/>
      <w:pPr>
        <w:ind w:left="2160" w:hanging="360"/>
      </w:pPr>
      <w:rPr>
        <w:rFonts w:ascii="Wingdings" w:hAnsi="Wingdings" w:hint="default"/>
      </w:rPr>
    </w:lvl>
    <w:lvl w:ilvl="3" w:tplc="FAECBAF2">
      <w:start w:val="1"/>
      <w:numFmt w:val="bullet"/>
      <w:lvlText w:val=""/>
      <w:lvlJc w:val="left"/>
      <w:pPr>
        <w:ind w:left="2880" w:hanging="360"/>
      </w:pPr>
      <w:rPr>
        <w:rFonts w:ascii="Symbol" w:hAnsi="Symbol" w:hint="default"/>
      </w:rPr>
    </w:lvl>
    <w:lvl w:ilvl="4" w:tplc="640207FC">
      <w:start w:val="1"/>
      <w:numFmt w:val="bullet"/>
      <w:lvlText w:val="o"/>
      <w:lvlJc w:val="left"/>
      <w:pPr>
        <w:ind w:left="3600" w:hanging="360"/>
      </w:pPr>
      <w:rPr>
        <w:rFonts w:ascii="Courier New" w:hAnsi="Courier New" w:hint="default"/>
      </w:rPr>
    </w:lvl>
    <w:lvl w:ilvl="5" w:tplc="8DFEAAB8">
      <w:start w:val="1"/>
      <w:numFmt w:val="bullet"/>
      <w:lvlText w:val=""/>
      <w:lvlJc w:val="left"/>
      <w:pPr>
        <w:ind w:left="4320" w:hanging="360"/>
      </w:pPr>
      <w:rPr>
        <w:rFonts w:ascii="Wingdings" w:hAnsi="Wingdings" w:hint="default"/>
      </w:rPr>
    </w:lvl>
    <w:lvl w:ilvl="6" w:tplc="057CE1E4">
      <w:start w:val="1"/>
      <w:numFmt w:val="bullet"/>
      <w:lvlText w:val=""/>
      <w:lvlJc w:val="left"/>
      <w:pPr>
        <w:ind w:left="5040" w:hanging="360"/>
      </w:pPr>
      <w:rPr>
        <w:rFonts w:ascii="Symbol" w:hAnsi="Symbol" w:hint="default"/>
      </w:rPr>
    </w:lvl>
    <w:lvl w:ilvl="7" w:tplc="A894C4C0">
      <w:start w:val="1"/>
      <w:numFmt w:val="bullet"/>
      <w:lvlText w:val="o"/>
      <w:lvlJc w:val="left"/>
      <w:pPr>
        <w:ind w:left="5760" w:hanging="360"/>
      </w:pPr>
      <w:rPr>
        <w:rFonts w:ascii="Courier New" w:hAnsi="Courier New" w:hint="default"/>
      </w:rPr>
    </w:lvl>
    <w:lvl w:ilvl="8" w:tplc="8D02FE72">
      <w:start w:val="1"/>
      <w:numFmt w:val="bullet"/>
      <w:lvlText w:val=""/>
      <w:lvlJc w:val="left"/>
      <w:pPr>
        <w:ind w:left="6480" w:hanging="360"/>
      </w:pPr>
      <w:rPr>
        <w:rFonts w:ascii="Wingdings" w:hAnsi="Wingdings" w:hint="default"/>
      </w:rPr>
    </w:lvl>
  </w:abstractNum>
  <w:abstractNum w:abstractNumId="187" w15:restartNumberingAfterBreak="0">
    <w:nsid w:val="155B7CF0"/>
    <w:multiLevelType w:val="hybridMultilevel"/>
    <w:tmpl w:val="FFFFFFFF"/>
    <w:lvl w:ilvl="0" w:tplc="D1AE9A84">
      <w:start w:val="1"/>
      <w:numFmt w:val="bullet"/>
      <w:lvlText w:val=""/>
      <w:lvlJc w:val="left"/>
      <w:pPr>
        <w:ind w:left="720" w:hanging="360"/>
      </w:pPr>
      <w:rPr>
        <w:rFonts w:ascii="Symbol" w:hAnsi="Symbol" w:hint="default"/>
      </w:rPr>
    </w:lvl>
    <w:lvl w:ilvl="1" w:tplc="23DAB1BE">
      <w:start w:val="1"/>
      <w:numFmt w:val="bullet"/>
      <w:lvlText w:val="o"/>
      <w:lvlJc w:val="left"/>
      <w:pPr>
        <w:ind w:left="1440" w:hanging="360"/>
      </w:pPr>
      <w:rPr>
        <w:rFonts w:ascii="Courier New" w:hAnsi="Courier New" w:hint="default"/>
      </w:rPr>
    </w:lvl>
    <w:lvl w:ilvl="2" w:tplc="3AC29EA2">
      <w:start w:val="1"/>
      <w:numFmt w:val="bullet"/>
      <w:lvlText w:val=""/>
      <w:lvlJc w:val="left"/>
      <w:pPr>
        <w:ind w:left="2160" w:hanging="360"/>
      </w:pPr>
      <w:rPr>
        <w:rFonts w:ascii="Wingdings" w:hAnsi="Wingdings" w:hint="default"/>
      </w:rPr>
    </w:lvl>
    <w:lvl w:ilvl="3" w:tplc="15023E08">
      <w:start w:val="1"/>
      <w:numFmt w:val="bullet"/>
      <w:lvlText w:val=""/>
      <w:lvlJc w:val="left"/>
      <w:pPr>
        <w:ind w:left="2880" w:hanging="360"/>
      </w:pPr>
      <w:rPr>
        <w:rFonts w:ascii="Symbol" w:hAnsi="Symbol" w:hint="default"/>
      </w:rPr>
    </w:lvl>
    <w:lvl w:ilvl="4" w:tplc="4ACA7542">
      <w:start w:val="1"/>
      <w:numFmt w:val="bullet"/>
      <w:lvlText w:val="o"/>
      <w:lvlJc w:val="left"/>
      <w:pPr>
        <w:ind w:left="3600" w:hanging="360"/>
      </w:pPr>
      <w:rPr>
        <w:rFonts w:ascii="Courier New" w:hAnsi="Courier New" w:hint="default"/>
      </w:rPr>
    </w:lvl>
    <w:lvl w:ilvl="5" w:tplc="BE5EA7CC">
      <w:start w:val="1"/>
      <w:numFmt w:val="bullet"/>
      <w:lvlText w:val=""/>
      <w:lvlJc w:val="left"/>
      <w:pPr>
        <w:ind w:left="4320" w:hanging="360"/>
      </w:pPr>
      <w:rPr>
        <w:rFonts w:ascii="Wingdings" w:hAnsi="Wingdings" w:hint="default"/>
      </w:rPr>
    </w:lvl>
    <w:lvl w:ilvl="6" w:tplc="E5B4DE30">
      <w:start w:val="1"/>
      <w:numFmt w:val="bullet"/>
      <w:lvlText w:val=""/>
      <w:lvlJc w:val="left"/>
      <w:pPr>
        <w:ind w:left="5040" w:hanging="360"/>
      </w:pPr>
      <w:rPr>
        <w:rFonts w:ascii="Symbol" w:hAnsi="Symbol" w:hint="default"/>
      </w:rPr>
    </w:lvl>
    <w:lvl w:ilvl="7" w:tplc="69822378">
      <w:start w:val="1"/>
      <w:numFmt w:val="bullet"/>
      <w:lvlText w:val="o"/>
      <w:lvlJc w:val="left"/>
      <w:pPr>
        <w:ind w:left="5760" w:hanging="360"/>
      </w:pPr>
      <w:rPr>
        <w:rFonts w:ascii="Courier New" w:hAnsi="Courier New" w:hint="default"/>
      </w:rPr>
    </w:lvl>
    <w:lvl w:ilvl="8" w:tplc="326A672E">
      <w:start w:val="1"/>
      <w:numFmt w:val="bullet"/>
      <w:lvlText w:val=""/>
      <w:lvlJc w:val="left"/>
      <w:pPr>
        <w:ind w:left="6480" w:hanging="360"/>
      </w:pPr>
      <w:rPr>
        <w:rFonts w:ascii="Wingdings" w:hAnsi="Wingdings" w:hint="default"/>
      </w:rPr>
    </w:lvl>
  </w:abstractNum>
  <w:abstractNum w:abstractNumId="188" w15:restartNumberingAfterBreak="0">
    <w:nsid w:val="1563353B"/>
    <w:multiLevelType w:val="hybridMultilevel"/>
    <w:tmpl w:val="FFFFFFFF"/>
    <w:lvl w:ilvl="0" w:tplc="CCCA089A">
      <w:start w:val="1"/>
      <w:numFmt w:val="bullet"/>
      <w:lvlText w:val=""/>
      <w:lvlJc w:val="left"/>
      <w:pPr>
        <w:ind w:left="720" w:hanging="360"/>
      </w:pPr>
      <w:rPr>
        <w:rFonts w:ascii="Symbol" w:hAnsi="Symbol" w:hint="default"/>
      </w:rPr>
    </w:lvl>
    <w:lvl w:ilvl="1" w:tplc="6F20B8A8">
      <w:start w:val="1"/>
      <w:numFmt w:val="bullet"/>
      <w:lvlText w:val="o"/>
      <w:lvlJc w:val="left"/>
      <w:pPr>
        <w:ind w:left="1440" w:hanging="360"/>
      </w:pPr>
      <w:rPr>
        <w:rFonts w:ascii="Courier New" w:hAnsi="Courier New" w:hint="default"/>
      </w:rPr>
    </w:lvl>
    <w:lvl w:ilvl="2" w:tplc="80D2951C">
      <w:start w:val="1"/>
      <w:numFmt w:val="bullet"/>
      <w:lvlText w:val=""/>
      <w:lvlJc w:val="left"/>
      <w:pPr>
        <w:ind w:left="2160" w:hanging="360"/>
      </w:pPr>
      <w:rPr>
        <w:rFonts w:ascii="Wingdings" w:hAnsi="Wingdings" w:hint="default"/>
      </w:rPr>
    </w:lvl>
    <w:lvl w:ilvl="3" w:tplc="00180C76">
      <w:start w:val="1"/>
      <w:numFmt w:val="bullet"/>
      <w:lvlText w:val=""/>
      <w:lvlJc w:val="left"/>
      <w:pPr>
        <w:ind w:left="2880" w:hanging="360"/>
      </w:pPr>
      <w:rPr>
        <w:rFonts w:ascii="Symbol" w:hAnsi="Symbol" w:hint="default"/>
      </w:rPr>
    </w:lvl>
    <w:lvl w:ilvl="4" w:tplc="629A1DD4">
      <w:start w:val="1"/>
      <w:numFmt w:val="bullet"/>
      <w:lvlText w:val="o"/>
      <w:lvlJc w:val="left"/>
      <w:pPr>
        <w:ind w:left="3600" w:hanging="360"/>
      </w:pPr>
      <w:rPr>
        <w:rFonts w:ascii="Courier New" w:hAnsi="Courier New" w:hint="default"/>
      </w:rPr>
    </w:lvl>
    <w:lvl w:ilvl="5" w:tplc="B0BA4828">
      <w:start w:val="1"/>
      <w:numFmt w:val="bullet"/>
      <w:lvlText w:val=""/>
      <w:lvlJc w:val="left"/>
      <w:pPr>
        <w:ind w:left="4320" w:hanging="360"/>
      </w:pPr>
      <w:rPr>
        <w:rFonts w:ascii="Wingdings" w:hAnsi="Wingdings" w:hint="default"/>
      </w:rPr>
    </w:lvl>
    <w:lvl w:ilvl="6" w:tplc="7DEC4AFE">
      <w:start w:val="1"/>
      <w:numFmt w:val="bullet"/>
      <w:lvlText w:val=""/>
      <w:lvlJc w:val="left"/>
      <w:pPr>
        <w:ind w:left="5040" w:hanging="360"/>
      </w:pPr>
      <w:rPr>
        <w:rFonts w:ascii="Symbol" w:hAnsi="Symbol" w:hint="default"/>
      </w:rPr>
    </w:lvl>
    <w:lvl w:ilvl="7" w:tplc="6C8A8796">
      <w:start w:val="1"/>
      <w:numFmt w:val="bullet"/>
      <w:lvlText w:val="o"/>
      <w:lvlJc w:val="left"/>
      <w:pPr>
        <w:ind w:left="5760" w:hanging="360"/>
      </w:pPr>
      <w:rPr>
        <w:rFonts w:ascii="Courier New" w:hAnsi="Courier New" w:hint="default"/>
      </w:rPr>
    </w:lvl>
    <w:lvl w:ilvl="8" w:tplc="19DC5078">
      <w:start w:val="1"/>
      <w:numFmt w:val="bullet"/>
      <w:lvlText w:val=""/>
      <w:lvlJc w:val="left"/>
      <w:pPr>
        <w:ind w:left="6480" w:hanging="360"/>
      </w:pPr>
      <w:rPr>
        <w:rFonts w:ascii="Wingdings" w:hAnsi="Wingdings" w:hint="default"/>
      </w:rPr>
    </w:lvl>
  </w:abstractNum>
  <w:abstractNum w:abstractNumId="189" w15:restartNumberingAfterBreak="0">
    <w:nsid w:val="15941065"/>
    <w:multiLevelType w:val="hybridMultilevel"/>
    <w:tmpl w:val="FFFFFFFF"/>
    <w:lvl w:ilvl="0" w:tplc="25EAE418">
      <w:start w:val="1"/>
      <w:numFmt w:val="bullet"/>
      <w:lvlText w:val=""/>
      <w:lvlJc w:val="left"/>
      <w:pPr>
        <w:ind w:left="720" w:hanging="360"/>
      </w:pPr>
      <w:rPr>
        <w:rFonts w:ascii="Symbol" w:hAnsi="Symbol" w:hint="default"/>
      </w:rPr>
    </w:lvl>
    <w:lvl w:ilvl="1" w:tplc="22E867C8">
      <w:start w:val="1"/>
      <w:numFmt w:val="bullet"/>
      <w:lvlText w:val="o"/>
      <w:lvlJc w:val="left"/>
      <w:pPr>
        <w:ind w:left="1440" w:hanging="360"/>
      </w:pPr>
      <w:rPr>
        <w:rFonts w:ascii="Courier New" w:hAnsi="Courier New" w:hint="default"/>
      </w:rPr>
    </w:lvl>
    <w:lvl w:ilvl="2" w:tplc="BED817C8">
      <w:start w:val="1"/>
      <w:numFmt w:val="bullet"/>
      <w:lvlText w:val=""/>
      <w:lvlJc w:val="left"/>
      <w:pPr>
        <w:ind w:left="2160" w:hanging="360"/>
      </w:pPr>
      <w:rPr>
        <w:rFonts w:ascii="Wingdings" w:hAnsi="Wingdings" w:hint="default"/>
      </w:rPr>
    </w:lvl>
    <w:lvl w:ilvl="3" w:tplc="B96CFB46">
      <w:start w:val="1"/>
      <w:numFmt w:val="bullet"/>
      <w:lvlText w:val=""/>
      <w:lvlJc w:val="left"/>
      <w:pPr>
        <w:ind w:left="2880" w:hanging="360"/>
      </w:pPr>
      <w:rPr>
        <w:rFonts w:ascii="Symbol" w:hAnsi="Symbol" w:hint="default"/>
      </w:rPr>
    </w:lvl>
    <w:lvl w:ilvl="4" w:tplc="2FFE90A4">
      <w:start w:val="1"/>
      <w:numFmt w:val="bullet"/>
      <w:lvlText w:val="o"/>
      <w:lvlJc w:val="left"/>
      <w:pPr>
        <w:ind w:left="3600" w:hanging="360"/>
      </w:pPr>
      <w:rPr>
        <w:rFonts w:ascii="Courier New" w:hAnsi="Courier New" w:hint="default"/>
      </w:rPr>
    </w:lvl>
    <w:lvl w:ilvl="5" w:tplc="535696A4">
      <w:start w:val="1"/>
      <w:numFmt w:val="bullet"/>
      <w:lvlText w:val=""/>
      <w:lvlJc w:val="left"/>
      <w:pPr>
        <w:ind w:left="4320" w:hanging="360"/>
      </w:pPr>
      <w:rPr>
        <w:rFonts w:ascii="Wingdings" w:hAnsi="Wingdings" w:hint="default"/>
      </w:rPr>
    </w:lvl>
    <w:lvl w:ilvl="6" w:tplc="90A45CFA">
      <w:start w:val="1"/>
      <w:numFmt w:val="bullet"/>
      <w:lvlText w:val=""/>
      <w:lvlJc w:val="left"/>
      <w:pPr>
        <w:ind w:left="5040" w:hanging="360"/>
      </w:pPr>
      <w:rPr>
        <w:rFonts w:ascii="Symbol" w:hAnsi="Symbol" w:hint="default"/>
      </w:rPr>
    </w:lvl>
    <w:lvl w:ilvl="7" w:tplc="5E3E0CA4">
      <w:start w:val="1"/>
      <w:numFmt w:val="bullet"/>
      <w:lvlText w:val="o"/>
      <w:lvlJc w:val="left"/>
      <w:pPr>
        <w:ind w:left="5760" w:hanging="360"/>
      </w:pPr>
      <w:rPr>
        <w:rFonts w:ascii="Courier New" w:hAnsi="Courier New" w:hint="default"/>
      </w:rPr>
    </w:lvl>
    <w:lvl w:ilvl="8" w:tplc="33FCCCEA">
      <w:start w:val="1"/>
      <w:numFmt w:val="bullet"/>
      <w:lvlText w:val=""/>
      <w:lvlJc w:val="left"/>
      <w:pPr>
        <w:ind w:left="6480" w:hanging="360"/>
      </w:pPr>
      <w:rPr>
        <w:rFonts w:ascii="Wingdings" w:hAnsi="Wingdings" w:hint="default"/>
      </w:rPr>
    </w:lvl>
  </w:abstractNum>
  <w:abstractNum w:abstractNumId="190" w15:restartNumberingAfterBreak="0">
    <w:nsid w:val="15B737ED"/>
    <w:multiLevelType w:val="hybridMultilevel"/>
    <w:tmpl w:val="FFFFFFFF"/>
    <w:lvl w:ilvl="0" w:tplc="82A8EFCA">
      <w:start w:val="1"/>
      <w:numFmt w:val="bullet"/>
      <w:lvlText w:val=""/>
      <w:lvlJc w:val="left"/>
      <w:pPr>
        <w:ind w:left="720" w:hanging="360"/>
      </w:pPr>
      <w:rPr>
        <w:rFonts w:ascii="Symbol" w:hAnsi="Symbol" w:hint="default"/>
      </w:rPr>
    </w:lvl>
    <w:lvl w:ilvl="1" w:tplc="C31EDF20">
      <w:start w:val="1"/>
      <w:numFmt w:val="bullet"/>
      <w:lvlText w:val="o"/>
      <w:lvlJc w:val="left"/>
      <w:pPr>
        <w:ind w:left="1440" w:hanging="360"/>
      </w:pPr>
      <w:rPr>
        <w:rFonts w:ascii="Courier New" w:hAnsi="Courier New" w:hint="default"/>
      </w:rPr>
    </w:lvl>
    <w:lvl w:ilvl="2" w:tplc="802A4DC2">
      <w:start w:val="1"/>
      <w:numFmt w:val="bullet"/>
      <w:lvlText w:val=""/>
      <w:lvlJc w:val="left"/>
      <w:pPr>
        <w:ind w:left="2160" w:hanging="360"/>
      </w:pPr>
      <w:rPr>
        <w:rFonts w:ascii="Wingdings" w:hAnsi="Wingdings" w:hint="default"/>
      </w:rPr>
    </w:lvl>
    <w:lvl w:ilvl="3" w:tplc="6B40DF88">
      <w:start w:val="1"/>
      <w:numFmt w:val="bullet"/>
      <w:lvlText w:val=""/>
      <w:lvlJc w:val="left"/>
      <w:pPr>
        <w:ind w:left="2880" w:hanging="360"/>
      </w:pPr>
      <w:rPr>
        <w:rFonts w:ascii="Symbol" w:hAnsi="Symbol" w:hint="default"/>
      </w:rPr>
    </w:lvl>
    <w:lvl w:ilvl="4" w:tplc="F0FE09D2">
      <w:start w:val="1"/>
      <w:numFmt w:val="bullet"/>
      <w:lvlText w:val="o"/>
      <w:lvlJc w:val="left"/>
      <w:pPr>
        <w:ind w:left="3600" w:hanging="360"/>
      </w:pPr>
      <w:rPr>
        <w:rFonts w:ascii="Courier New" w:hAnsi="Courier New" w:hint="default"/>
      </w:rPr>
    </w:lvl>
    <w:lvl w:ilvl="5" w:tplc="124C33B0">
      <w:start w:val="1"/>
      <w:numFmt w:val="bullet"/>
      <w:lvlText w:val=""/>
      <w:lvlJc w:val="left"/>
      <w:pPr>
        <w:ind w:left="4320" w:hanging="360"/>
      </w:pPr>
      <w:rPr>
        <w:rFonts w:ascii="Wingdings" w:hAnsi="Wingdings" w:hint="default"/>
      </w:rPr>
    </w:lvl>
    <w:lvl w:ilvl="6" w:tplc="53F67B0E">
      <w:start w:val="1"/>
      <w:numFmt w:val="bullet"/>
      <w:lvlText w:val=""/>
      <w:lvlJc w:val="left"/>
      <w:pPr>
        <w:ind w:left="5040" w:hanging="360"/>
      </w:pPr>
      <w:rPr>
        <w:rFonts w:ascii="Symbol" w:hAnsi="Symbol" w:hint="default"/>
      </w:rPr>
    </w:lvl>
    <w:lvl w:ilvl="7" w:tplc="310AAC34">
      <w:start w:val="1"/>
      <w:numFmt w:val="bullet"/>
      <w:lvlText w:val="o"/>
      <w:lvlJc w:val="left"/>
      <w:pPr>
        <w:ind w:left="5760" w:hanging="360"/>
      </w:pPr>
      <w:rPr>
        <w:rFonts w:ascii="Courier New" w:hAnsi="Courier New" w:hint="default"/>
      </w:rPr>
    </w:lvl>
    <w:lvl w:ilvl="8" w:tplc="D73CCB86">
      <w:start w:val="1"/>
      <w:numFmt w:val="bullet"/>
      <w:lvlText w:val=""/>
      <w:lvlJc w:val="left"/>
      <w:pPr>
        <w:ind w:left="6480" w:hanging="360"/>
      </w:pPr>
      <w:rPr>
        <w:rFonts w:ascii="Wingdings" w:hAnsi="Wingdings" w:hint="default"/>
      </w:rPr>
    </w:lvl>
  </w:abstractNum>
  <w:abstractNum w:abstractNumId="191" w15:restartNumberingAfterBreak="0">
    <w:nsid w:val="15DF4C58"/>
    <w:multiLevelType w:val="hybridMultilevel"/>
    <w:tmpl w:val="FFFFFFFF"/>
    <w:lvl w:ilvl="0" w:tplc="220C754C">
      <w:start w:val="1"/>
      <w:numFmt w:val="bullet"/>
      <w:lvlText w:val=""/>
      <w:lvlJc w:val="left"/>
      <w:pPr>
        <w:ind w:left="720" w:hanging="360"/>
      </w:pPr>
      <w:rPr>
        <w:rFonts w:ascii="Symbol" w:hAnsi="Symbol" w:hint="default"/>
      </w:rPr>
    </w:lvl>
    <w:lvl w:ilvl="1" w:tplc="45042B20">
      <w:start w:val="1"/>
      <w:numFmt w:val="bullet"/>
      <w:lvlText w:val="o"/>
      <w:lvlJc w:val="left"/>
      <w:pPr>
        <w:ind w:left="1440" w:hanging="360"/>
      </w:pPr>
      <w:rPr>
        <w:rFonts w:ascii="Courier New" w:hAnsi="Courier New" w:hint="default"/>
      </w:rPr>
    </w:lvl>
    <w:lvl w:ilvl="2" w:tplc="CA9662D4">
      <w:start w:val="1"/>
      <w:numFmt w:val="bullet"/>
      <w:lvlText w:val=""/>
      <w:lvlJc w:val="left"/>
      <w:pPr>
        <w:ind w:left="2160" w:hanging="360"/>
      </w:pPr>
      <w:rPr>
        <w:rFonts w:ascii="Wingdings" w:hAnsi="Wingdings" w:hint="default"/>
      </w:rPr>
    </w:lvl>
    <w:lvl w:ilvl="3" w:tplc="BF4EB80C">
      <w:start w:val="1"/>
      <w:numFmt w:val="bullet"/>
      <w:lvlText w:val=""/>
      <w:lvlJc w:val="left"/>
      <w:pPr>
        <w:ind w:left="2880" w:hanging="360"/>
      </w:pPr>
      <w:rPr>
        <w:rFonts w:ascii="Symbol" w:hAnsi="Symbol" w:hint="default"/>
      </w:rPr>
    </w:lvl>
    <w:lvl w:ilvl="4" w:tplc="30C2E138">
      <w:start w:val="1"/>
      <w:numFmt w:val="bullet"/>
      <w:lvlText w:val="o"/>
      <w:lvlJc w:val="left"/>
      <w:pPr>
        <w:ind w:left="3600" w:hanging="360"/>
      </w:pPr>
      <w:rPr>
        <w:rFonts w:ascii="Courier New" w:hAnsi="Courier New" w:hint="default"/>
      </w:rPr>
    </w:lvl>
    <w:lvl w:ilvl="5" w:tplc="C8ECBCE6">
      <w:start w:val="1"/>
      <w:numFmt w:val="bullet"/>
      <w:lvlText w:val=""/>
      <w:lvlJc w:val="left"/>
      <w:pPr>
        <w:ind w:left="4320" w:hanging="360"/>
      </w:pPr>
      <w:rPr>
        <w:rFonts w:ascii="Wingdings" w:hAnsi="Wingdings" w:hint="default"/>
      </w:rPr>
    </w:lvl>
    <w:lvl w:ilvl="6" w:tplc="6CECFC1C">
      <w:start w:val="1"/>
      <w:numFmt w:val="bullet"/>
      <w:lvlText w:val=""/>
      <w:lvlJc w:val="left"/>
      <w:pPr>
        <w:ind w:left="5040" w:hanging="360"/>
      </w:pPr>
      <w:rPr>
        <w:rFonts w:ascii="Symbol" w:hAnsi="Symbol" w:hint="default"/>
      </w:rPr>
    </w:lvl>
    <w:lvl w:ilvl="7" w:tplc="8690BA1E">
      <w:start w:val="1"/>
      <w:numFmt w:val="bullet"/>
      <w:lvlText w:val="o"/>
      <w:lvlJc w:val="left"/>
      <w:pPr>
        <w:ind w:left="5760" w:hanging="360"/>
      </w:pPr>
      <w:rPr>
        <w:rFonts w:ascii="Courier New" w:hAnsi="Courier New" w:hint="default"/>
      </w:rPr>
    </w:lvl>
    <w:lvl w:ilvl="8" w:tplc="A6B29786">
      <w:start w:val="1"/>
      <w:numFmt w:val="bullet"/>
      <w:lvlText w:val=""/>
      <w:lvlJc w:val="left"/>
      <w:pPr>
        <w:ind w:left="6480" w:hanging="360"/>
      </w:pPr>
      <w:rPr>
        <w:rFonts w:ascii="Wingdings" w:hAnsi="Wingdings" w:hint="default"/>
      </w:rPr>
    </w:lvl>
  </w:abstractNum>
  <w:abstractNum w:abstractNumId="192" w15:restartNumberingAfterBreak="0">
    <w:nsid w:val="160020E6"/>
    <w:multiLevelType w:val="hybridMultilevel"/>
    <w:tmpl w:val="FFFFFFFF"/>
    <w:lvl w:ilvl="0" w:tplc="9ABA7B76">
      <w:start w:val="1"/>
      <w:numFmt w:val="bullet"/>
      <w:lvlText w:val=""/>
      <w:lvlJc w:val="left"/>
      <w:pPr>
        <w:ind w:left="720" w:hanging="360"/>
      </w:pPr>
      <w:rPr>
        <w:rFonts w:ascii="Symbol" w:hAnsi="Symbol" w:hint="default"/>
      </w:rPr>
    </w:lvl>
    <w:lvl w:ilvl="1" w:tplc="C8EA2E08">
      <w:start w:val="1"/>
      <w:numFmt w:val="bullet"/>
      <w:lvlText w:val="o"/>
      <w:lvlJc w:val="left"/>
      <w:pPr>
        <w:ind w:left="1440" w:hanging="360"/>
      </w:pPr>
      <w:rPr>
        <w:rFonts w:ascii="Courier New" w:hAnsi="Courier New" w:hint="default"/>
      </w:rPr>
    </w:lvl>
    <w:lvl w:ilvl="2" w:tplc="4F1E8D88">
      <w:start w:val="1"/>
      <w:numFmt w:val="bullet"/>
      <w:lvlText w:val=""/>
      <w:lvlJc w:val="left"/>
      <w:pPr>
        <w:ind w:left="2160" w:hanging="360"/>
      </w:pPr>
      <w:rPr>
        <w:rFonts w:ascii="Wingdings" w:hAnsi="Wingdings" w:hint="default"/>
      </w:rPr>
    </w:lvl>
    <w:lvl w:ilvl="3" w:tplc="37423B0C">
      <w:start w:val="1"/>
      <w:numFmt w:val="bullet"/>
      <w:lvlText w:val=""/>
      <w:lvlJc w:val="left"/>
      <w:pPr>
        <w:ind w:left="2880" w:hanging="360"/>
      </w:pPr>
      <w:rPr>
        <w:rFonts w:ascii="Symbol" w:hAnsi="Symbol" w:hint="default"/>
      </w:rPr>
    </w:lvl>
    <w:lvl w:ilvl="4" w:tplc="95625A82">
      <w:start w:val="1"/>
      <w:numFmt w:val="bullet"/>
      <w:lvlText w:val="o"/>
      <w:lvlJc w:val="left"/>
      <w:pPr>
        <w:ind w:left="3600" w:hanging="360"/>
      </w:pPr>
      <w:rPr>
        <w:rFonts w:ascii="Courier New" w:hAnsi="Courier New" w:hint="default"/>
      </w:rPr>
    </w:lvl>
    <w:lvl w:ilvl="5" w:tplc="CAFA544E">
      <w:start w:val="1"/>
      <w:numFmt w:val="bullet"/>
      <w:lvlText w:val=""/>
      <w:lvlJc w:val="left"/>
      <w:pPr>
        <w:ind w:left="4320" w:hanging="360"/>
      </w:pPr>
      <w:rPr>
        <w:rFonts w:ascii="Wingdings" w:hAnsi="Wingdings" w:hint="default"/>
      </w:rPr>
    </w:lvl>
    <w:lvl w:ilvl="6" w:tplc="A5AC2E18">
      <w:start w:val="1"/>
      <w:numFmt w:val="bullet"/>
      <w:lvlText w:val=""/>
      <w:lvlJc w:val="left"/>
      <w:pPr>
        <w:ind w:left="5040" w:hanging="360"/>
      </w:pPr>
      <w:rPr>
        <w:rFonts w:ascii="Symbol" w:hAnsi="Symbol" w:hint="default"/>
      </w:rPr>
    </w:lvl>
    <w:lvl w:ilvl="7" w:tplc="CB064404">
      <w:start w:val="1"/>
      <w:numFmt w:val="bullet"/>
      <w:lvlText w:val="o"/>
      <w:lvlJc w:val="left"/>
      <w:pPr>
        <w:ind w:left="5760" w:hanging="360"/>
      </w:pPr>
      <w:rPr>
        <w:rFonts w:ascii="Courier New" w:hAnsi="Courier New" w:hint="default"/>
      </w:rPr>
    </w:lvl>
    <w:lvl w:ilvl="8" w:tplc="A7108020">
      <w:start w:val="1"/>
      <w:numFmt w:val="bullet"/>
      <w:lvlText w:val=""/>
      <w:lvlJc w:val="left"/>
      <w:pPr>
        <w:ind w:left="6480" w:hanging="360"/>
      </w:pPr>
      <w:rPr>
        <w:rFonts w:ascii="Wingdings" w:hAnsi="Wingdings" w:hint="default"/>
      </w:rPr>
    </w:lvl>
  </w:abstractNum>
  <w:abstractNum w:abstractNumId="193" w15:restartNumberingAfterBreak="0">
    <w:nsid w:val="16211D77"/>
    <w:multiLevelType w:val="hybridMultilevel"/>
    <w:tmpl w:val="FFFFFFFF"/>
    <w:lvl w:ilvl="0" w:tplc="2286C29E">
      <w:start w:val="1"/>
      <w:numFmt w:val="bullet"/>
      <w:lvlText w:val=""/>
      <w:lvlJc w:val="left"/>
      <w:pPr>
        <w:ind w:left="720" w:hanging="360"/>
      </w:pPr>
      <w:rPr>
        <w:rFonts w:ascii="Symbol" w:hAnsi="Symbol" w:hint="default"/>
      </w:rPr>
    </w:lvl>
    <w:lvl w:ilvl="1" w:tplc="D4E4D626">
      <w:start w:val="1"/>
      <w:numFmt w:val="bullet"/>
      <w:lvlText w:val="o"/>
      <w:lvlJc w:val="left"/>
      <w:pPr>
        <w:ind w:left="1440" w:hanging="360"/>
      </w:pPr>
      <w:rPr>
        <w:rFonts w:ascii="Courier New" w:hAnsi="Courier New" w:hint="default"/>
      </w:rPr>
    </w:lvl>
    <w:lvl w:ilvl="2" w:tplc="24E83542">
      <w:start w:val="1"/>
      <w:numFmt w:val="bullet"/>
      <w:lvlText w:val=""/>
      <w:lvlJc w:val="left"/>
      <w:pPr>
        <w:ind w:left="2160" w:hanging="360"/>
      </w:pPr>
      <w:rPr>
        <w:rFonts w:ascii="Wingdings" w:hAnsi="Wingdings" w:hint="default"/>
      </w:rPr>
    </w:lvl>
    <w:lvl w:ilvl="3" w:tplc="A4A009B4">
      <w:start w:val="1"/>
      <w:numFmt w:val="bullet"/>
      <w:lvlText w:val=""/>
      <w:lvlJc w:val="left"/>
      <w:pPr>
        <w:ind w:left="2880" w:hanging="360"/>
      </w:pPr>
      <w:rPr>
        <w:rFonts w:ascii="Symbol" w:hAnsi="Symbol" w:hint="default"/>
      </w:rPr>
    </w:lvl>
    <w:lvl w:ilvl="4" w:tplc="A6BC201C">
      <w:start w:val="1"/>
      <w:numFmt w:val="bullet"/>
      <w:lvlText w:val="o"/>
      <w:lvlJc w:val="left"/>
      <w:pPr>
        <w:ind w:left="3600" w:hanging="360"/>
      </w:pPr>
      <w:rPr>
        <w:rFonts w:ascii="Courier New" w:hAnsi="Courier New" w:hint="default"/>
      </w:rPr>
    </w:lvl>
    <w:lvl w:ilvl="5" w:tplc="5C940648">
      <w:start w:val="1"/>
      <w:numFmt w:val="bullet"/>
      <w:lvlText w:val=""/>
      <w:lvlJc w:val="left"/>
      <w:pPr>
        <w:ind w:left="4320" w:hanging="360"/>
      </w:pPr>
      <w:rPr>
        <w:rFonts w:ascii="Wingdings" w:hAnsi="Wingdings" w:hint="default"/>
      </w:rPr>
    </w:lvl>
    <w:lvl w:ilvl="6" w:tplc="6B80646A">
      <w:start w:val="1"/>
      <w:numFmt w:val="bullet"/>
      <w:lvlText w:val=""/>
      <w:lvlJc w:val="left"/>
      <w:pPr>
        <w:ind w:left="5040" w:hanging="360"/>
      </w:pPr>
      <w:rPr>
        <w:rFonts w:ascii="Symbol" w:hAnsi="Symbol" w:hint="default"/>
      </w:rPr>
    </w:lvl>
    <w:lvl w:ilvl="7" w:tplc="C68C6B9C">
      <w:start w:val="1"/>
      <w:numFmt w:val="bullet"/>
      <w:lvlText w:val="o"/>
      <w:lvlJc w:val="left"/>
      <w:pPr>
        <w:ind w:left="5760" w:hanging="360"/>
      </w:pPr>
      <w:rPr>
        <w:rFonts w:ascii="Courier New" w:hAnsi="Courier New" w:hint="default"/>
      </w:rPr>
    </w:lvl>
    <w:lvl w:ilvl="8" w:tplc="C0FC3102">
      <w:start w:val="1"/>
      <w:numFmt w:val="bullet"/>
      <w:lvlText w:val=""/>
      <w:lvlJc w:val="left"/>
      <w:pPr>
        <w:ind w:left="6480" w:hanging="360"/>
      </w:pPr>
      <w:rPr>
        <w:rFonts w:ascii="Wingdings" w:hAnsi="Wingdings" w:hint="default"/>
      </w:rPr>
    </w:lvl>
  </w:abstractNum>
  <w:abstractNum w:abstractNumId="194" w15:restartNumberingAfterBreak="0">
    <w:nsid w:val="16265778"/>
    <w:multiLevelType w:val="hybridMultilevel"/>
    <w:tmpl w:val="FFFFFFFF"/>
    <w:lvl w:ilvl="0" w:tplc="B186ED3C">
      <w:start w:val="1"/>
      <w:numFmt w:val="bullet"/>
      <w:lvlText w:val=""/>
      <w:lvlJc w:val="left"/>
      <w:pPr>
        <w:ind w:left="720" w:hanging="360"/>
      </w:pPr>
      <w:rPr>
        <w:rFonts w:ascii="Symbol" w:hAnsi="Symbol" w:hint="default"/>
      </w:rPr>
    </w:lvl>
    <w:lvl w:ilvl="1" w:tplc="CF30E6E0">
      <w:start w:val="1"/>
      <w:numFmt w:val="bullet"/>
      <w:lvlText w:val="o"/>
      <w:lvlJc w:val="left"/>
      <w:pPr>
        <w:ind w:left="1440" w:hanging="360"/>
      </w:pPr>
      <w:rPr>
        <w:rFonts w:ascii="Courier New" w:hAnsi="Courier New" w:hint="default"/>
      </w:rPr>
    </w:lvl>
    <w:lvl w:ilvl="2" w:tplc="BCC8F4A0">
      <w:start w:val="1"/>
      <w:numFmt w:val="bullet"/>
      <w:lvlText w:val=""/>
      <w:lvlJc w:val="left"/>
      <w:pPr>
        <w:ind w:left="2160" w:hanging="360"/>
      </w:pPr>
      <w:rPr>
        <w:rFonts w:ascii="Wingdings" w:hAnsi="Wingdings" w:hint="default"/>
      </w:rPr>
    </w:lvl>
    <w:lvl w:ilvl="3" w:tplc="53A412DE">
      <w:start w:val="1"/>
      <w:numFmt w:val="bullet"/>
      <w:lvlText w:val=""/>
      <w:lvlJc w:val="left"/>
      <w:pPr>
        <w:ind w:left="2880" w:hanging="360"/>
      </w:pPr>
      <w:rPr>
        <w:rFonts w:ascii="Symbol" w:hAnsi="Symbol" w:hint="default"/>
      </w:rPr>
    </w:lvl>
    <w:lvl w:ilvl="4" w:tplc="3B5A42B6">
      <w:start w:val="1"/>
      <w:numFmt w:val="bullet"/>
      <w:lvlText w:val="o"/>
      <w:lvlJc w:val="left"/>
      <w:pPr>
        <w:ind w:left="3600" w:hanging="360"/>
      </w:pPr>
      <w:rPr>
        <w:rFonts w:ascii="Courier New" w:hAnsi="Courier New" w:hint="default"/>
      </w:rPr>
    </w:lvl>
    <w:lvl w:ilvl="5" w:tplc="9DD0AC2A">
      <w:start w:val="1"/>
      <w:numFmt w:val="bullet"/>
      <w:lvlText w:val=""/>
      <w:lvlJc w:val="left"/>
      <w:pPr>
        <w:ind w:left="4320" w:hanging="360"/>
      </w:pPr>
      <w:rPr>
        <w:rFonts w:ascii="Wingdings" w:hAnsi="Wingdings" w:hint="default"/>
      </w:rPr>
    </w:lvl>
    <w:lvl w:ilvl="6" w:tplc="5720B77A">
      <w:start w:val="1"/>
      <w:numFmt w:val="bullet"/>
      <w:lvlText w:val=""/>
      <w:lvlJc w:val="left"/>
      <w:pPr>
        <w:ind w:left="5040" w:hanging="360"/>
      </w:pPr>
      <w:rPr>
        <w:rFonts w:ascii="Symbol" w:hAnsi="Symbol" w:hint="default"/>
      </w:rPr>
    </w:lvl>
    <w:lvl w:ilvl="7" w:tplc="68A608D0">
      <w:start w:val="1"/>
      <w:numFmt w:val="bullet"/>
      <w:lvlText w:val="o"/>
      <w:lvlJc w:val="left"/>
      <w:pPr>
        <w:ind w:left="5760" w:hanging="360"/>
      </w:pPr>
      <w:rPr>
        <w:rFonts w:ascii="Courier New" w:hAnsi="Courier New" w:hint="default"/>
      </w:rPr>
    </w:lvl>
    <w:lvl w:ilvl="8" w:tplc="72FA622C">
      <w:start w:val="1"/>
      <w:numFmt w:val="bullet"/>
      <w:lvlText w:val=""/>
      <w:lvlJc w:val="left"/>
      <w:pPr>
        <w:ind w:left="6480" w:hanging="360"/>
      </w:pPr>
      <w:rPr>
        <w:rFonts w:ascii="Wingdings" w:hAnsi="Wingdings" w:hint="default"/>
      </w:rPr>
    </w:lvl>
  </w:abstractNum>
  <w:abstractNum w:abstractNumId="195" w15:restartNumberingAfterBreak="0">
    <w:nsid w:val="163178BD"/>
    <w:multiLevelType w:val="hybridMultilevel"/>
    <w:tmpl w:val="FFFFFFFF"/>
    <w:lvl w:ilvl="0" w:tplc="6694CA4A">
      <w:start w:val="1"/>
      <w:numFmt w:val="bullet"/>
      <w:lvlText w:val=""/>
      <w:lvlJc w:val="left"/>
      <w:pPr>
        <w:ind w:left="720" w:hanging="360"/>
      </w:pPr>
      <w:rPr>
        <w:rFonts w:ascii="Symbol" w:hAnsi="Symbol" w:hint="default"/>
      </w:rPr>
    </w:lvl>
    <w:lvl w:ilvl="1" w:tplc="0BDC6360">
      <w:start w:val="1"/>
      <w:numFmt w:val="bullet"/>
      <w:lvlText w:val="o"/>
      <w:lvlJc w:val="left"/>
      <w:pPr>
        <w:ind w:left="1440" w:hanging="360"/>
      </w:pPr>
      <w:rPr>
        <w:rFonts w:ascii="Courier New" w:hAnsi="Courier New" w:hint="default"/>
      </w:rPr>
    </w:lvl>
    <w:lvl w:ilvl="2" w:tplc="FA0E7F52">
      <w:start w:val="1"/>
      <w:numFmt w:val="bullet"/>
      <w:lvlText w:val=""/>
      <w:lvlJc w:val="left"/>
      <w:pPr>
        <w:ind w:left="2160" w:hanging="360"/>
      </w:pPr>
      <w:rPr>
        <w:rFonts w:ascii="Wingdings" w:hAnsi="Wingdings" w:hint="default"/>
      </w:rPr>
    </w:lvl>
    <w:lvl w:ilvl="3" w:tplc="07128DE0">
      <w:start w:val="1"/>
      <w:numFmt w:val="bullet"/>
      <w:lvlText w:val=""/>
      <w:lvlJc w:val="left"/>
      <w:pPr>
        <w:ind w:left="2880" w:hanging="360"/>
      </w:pPr>
      <w:rPr>
        <w:rFonts w:ascii="Symbol" w:hAnsi="Symbol" w:hint="default"/>
      </w:rPr>
    </w:lvl>
    <w:lvl w:ilvl="4" w:tplc="2D568C26">
      <w:start w:val="1"/>
      <w:numFmt w:val="bullet"/>
      <w:lvlText w:val="o"/>
      <w:lvlJc w:val="left"/>
      <w:pPr>
        <w:ind w:left="3600" w:hanging="360"/>
      </w:pPr>
      <w:rPr>
        <w:rFonts w:ascii="Courier New" w:hAnsi="Courier New" w:hint="default"/>
      </w:rPr>
    </w:lvl>
    <w:lvl w:ilvl="5" w:tplc="199CFFF4">
      <w:start w:val="1"/>
      <w:numFmt w:val="bullet"/>
      <w:lvlText w:val=""/>
      <w:lvlJc w:val="left"/>
      <w:pPr>
        <w:ind w:left="4320" w:hanging="360"/>
      </w:pPr>
      <w:rPr>
        <w:rFonts w:ascii="Wingdings" w:hAnsi="Wingdings" w:hint="default"/>
      </w:rPr>
    </w:lvl>
    <w:lvl w:ilvl="6" w:tplc="BA54C44C">
      <w:start w:val="1"/>
      <w:numFmt w:val="bullet"/>
      <w:lvlText w:val=""/>
      <w:lvlJc w:val="left"/>
      <w:pPr>
        <w:ind w:left="5040" w:hanging="360"/>
      </w:pPr>
      <w:rPr>
        <w:rFonts w:ascii="Symbol" w:hAnsi="Symbol" w:hint="default"/>
      </w:rPr>
    </w:lvl>
    <w:lvl w:ilvl="7" w:tplc="155E33F8">
      <w:start w:val="1"/>
      <w:numFmt w:val="bullet"/>
      <w:lvlText w:val="o"/>
      <w:lvlJc w:val="left"/>
      <w:pPr>
        <w:ind w:left="5760" w:hanging="360"/>
      </w:pPr>
      <w:rPr>
        <w:rFonts w:ascii="Courier New" w:hAnsi="Courier New" w:hint="default"/>
      </w:rPr>
    </w:lvl>
    <w:lvl w:ilvl="8" w:tplc="12C43FC2">
      <w:start w:val="1"/>
      <w:numFmt w:val="bullet"/>
      <w:lvlText w:val=""/>
      <w:lvlJc w:val="left"/>
      <w:pPr>
        <w:ind w:left="6480" w:hanging="360"/>
      </w:pPr>
      <w:rPr>
        <w:rFonts w:ascii="Wingdings" w:hAnsi="Wingdings" w:hint="default"/>
      </w:rPr>
    </w:lvl>
  </w:abstractNum>
  <w:abstractNum w:abstractNumId="196" w15:restartNumberingAfterBreak="0">
    <w:nsid w:val="163649F5"/>
    <w:multiLevelType w:val="hybridMultilevel"/>
    <w:tmpl w:val="FFFFFFFF"/>
    <w:lvl w:ilvl="0" w:tplc="24867074">
      <w:start w:val="1"/>
      <w:numFmt w:val="bullet"/>
      <w:lvlText w:val=""/>
      <w:lvlJc w:val="left"/>
      <w:pPr>
        <w:ind w:left="720" w:hanging="360"/>
      </w:pPr>
      <w:rPr>
        <w:rFonts w:ascii="Symbol" w:hAnsi="Symbol" w:hint="default"/>
      </w:rPr>
    </w:lvl>
    <w:lvl w:ilvl="1" w:tplc="85F0D664">
      <w:start w:val="1"/>
      <w:numFmt w:val="bullet"/>
      <w:lvlText w:val="o"/>
      <w:lvlJc w:val="left"/>
      <w:pPr>
        <w:ind w:left="1440" w:hanging="360"/>
      </w:pPr>
      <w:rPr>
        <w:rFonts w:ascii="Courier New" w:hAnsi="Courier New" w:hint="default"/>
      </w:rPr>
    </w:lvl>
    <w:lvl w:ilvl="2" w:tplc="728828C8">
      <w:start w:val="1"/>
      <w:numFmt w:val="bullet"/>
      <w:lvlText w:val=""/>
      <w:lvlJc w:val="left"/>
      <w:pPr>
        <w:ind w:left="2160" w:hanging="360"/>
      </w:pPr>
      <w:rPr>
        <w:rFonts w:ascii="Wingdings" w:hAnsi="Wingdings" w:hint="default"/>
      </w:rPr>
    </w:lvl>
    <w:lvl w:ilvl="3" w:tplc="EEBAED80">
      <w:start w:val="1"/>
      <w:numFmt w:val="bullet"/>
      <w:lvlText w:val=""/>
      <w:lvlJc w:val="left"/>
      <w:pPr>
        <w:ind w:left="2880" w:hanging="360"/>
      </w:pPr>
      <w:rPr>
        <w:rFonts w:ascii="Symbol" w:hAnsi="Symbol" w:hint="default"/>
      </w:rPr>
    </w:lvl>
    <w:lvl w:ilvl="4" w:tplc="F12E0F5C">
      <w:start w:val="1"/>
      <w:numFmt w:val="bullet"/>
      <w:lvlText w:val="o"/>
      <w:lvlJc w:val="left"/>
      <w:pPr>
        <w:ind w:left="3600" w:hanging="360"/>
      </w:pPr>
      <w:rPr>
        <w:rFonts w:ascii="Courier New" w:hAnsi="Courier New" w:hint="default"/>
      </w:rPr>
    </w:lvl>
    <w:lvl w:ilvl="5" w:tplc="A5149088">
      <w:start w:val="1"/>
      <w:numFmt w:val="bullet"/>
      <w:lvlText w:val=""/>
      <w:lvlJc w:val="left"/>
      <w:pPr>
        <w:ind w:left="4320" w:hanging="360"/>
      </w:pPr>
      <w:rPr>
        <w:rFonts w:ascii="Wingdings" w:hAnsi="Wingdings" w:hint="default"/>
      </w:rPr>
    </w:lvl>
    <w:lvl w:ilvl="6" w:tplc="38BE35EC">
      <w:start w:val="1"/>
      <w:numFmt w:val="bullet"/>
      <w:lvlText w:val=""/>
      <w:lvlJc w:val="left"/>
      <w:pPr>
        <w:ind w:left="5040" w:hanging="360"/>
      </w:pPr>
      <w:rPr>
        <w:rFonts w:ascii="Symbol" w:hAnsi="Symbol" w:hint="default"/>
      </w:rPr>
    </w:lvl>
    <w:lvl w:ilvl="7" w:tplc="2DE2BBA8">
      <w:start w:val="1"/>
      <w:numFmt w:val="bullet"/>
      <w:lvlText w:val="o"/>
      <w:lvlJc w:val="left"/>
      <w:pPr>
        <w:ind w:left="5760" w:hanging="360"/>
      </w:pPr>
      <w:rPr>
        <w:rFonts w:ascii="Courier New" w:hAnsi="Courier New" w:hint="default"/>
      </w:rPr>
    </w:lvl>
    <w:lvl w:ilvl="8" w:tplc="AE72CBA2">
      <w:start w:val="1"/>
      <w:numFmt w:val="bullet"/>
      <w:lvlText w:val=""/>
      <w:lvlJc w:val="left"/>
      <w:pPr>
        <w:ind w:left="6480" w:hanging="360"/>
      </w:pPr>
      <w:rPr>
        <w:rFonts w:ascii="Wingdings" w:hAnsi="Wingdings" w:hint="default"/>
      </w:rPr>
    </w:lvl>
  </w:abstractNum>
  <w:abstractNum w:abstractNumId="197" w15:restartNumberingAfterBreak="0">
    <w:nsid w:val="163A746D"/>
    <w:multiLevelType w:val="hybridMultilevel"/>
    <w:tmpl w:val="FFFFFFFF"/>
    <w:lvl w:ilvl="0" w:tplc="833ACF86">
      <w:start w:val="1"/>
      <w:numFmt w:val="bullet"/>
      <w:lvlText w:val=""/>
      <w:lvlJc w:val="left"/>
      <w:pPr>
        <w:ind w:left="720" w:hanging="360"/>
      </w:pPr>
      <w:rPr>
        <w:rFonts w:ascii="Symbol" w:hAnsi="Symbol" w:hint="default"/>
      </w:rPr>
    </w:lvl>
    <w:lvl w:ilvl="1" w:tplc="EF067788">
      <w:start w:val="1"/>
      <w:numFmt w:val="bullet"/>
      <w:lvlText w:val="o"/>
      <w:lvlJc w:val="left"/>
      <w:pPr>
        <w:ind w:left="1440" w:hanging="360"/>
      </w:pPr>
      <w:rPr>
        <w:rFonts w:ascii="Courier New" w:hAnsi="Courier New" w:hint="default"/>
      </w:rPr>
    </w:lvl>
    <w:lvl w:ilvl="2" w:tplc="3BA8298C">
      <w:start w:val="1"/>
      <w:numFmt w:val="bullet"/>
      <w:lvlText w:val=""/>
      <w:lvlJc w:val="left"/>
      <w:pPr>
        <w:ind w:left="2160" w:hanging="360"/>
      </w:pPr>
      <w:rPr>
        <w:rFonts w:ascii="Wingdings" w:hAnsi="Wingdings" w:hint="default"/>
      </w:rPr>
    </w:lvl>
    <w:lvl w:ilvl="3" w:tplc="2742669C">
      <w:start w:val="1"/>
      <w:numFmt w:val="bullet"/>
      <w:lvlText w:val=""/>
      <w:lvlJc w:val="left"/>
      <w:pPr>
        <w:ind w:left="2880" w:hanging="360"/>
      </w:pPr>
      <w:rPr>
        <w:rFonts w:ascii="Symbol" w:hAnsi="Symbol" w:hint="default"/>
      </w:rPr>
    </w:lvl>
    <w:lvl w:ilvl="4" w:tplc="F1DC0A2E">
      <w:start w:val="1"/>
      <w:numFmt w:val="bullet"/>
      <w:lvlText w:val="o"/>
      <w:lvlJc w:val="left"/>
      <w:pPr>
        <w:ind w:left="3600" w:hanging="360"/>
      </w:pPr>
      <w:rPr>
        <w:rFonts w:ascii="Courier New" w:hAnsi="Courier New" w:hint="default"/>
      </w:rPr>
    </w:lvl>
    <w:lvl w:ilvl="5" w:tplc="F176E67C">
      <w:start w:val="1"/>
      <w:numFmt w:val="bullet"/>
      <w:lvlText w:val=""/>
      <w:lvlJc w:val="left"/>
      <w:pPr>
        <w:ind w:left="4320" w:hanging="360"/>
      </w:pPr>
      <w:rPr>
        <w:rFonts w:ascii="Wingdings" w:hAnsi="Wingdings" w:hint="default"/>
      </w:rPr>
    </w:lvl>
    <w:lvl w:ilvl="6" w:tplc="CCEE53FE">
      <w:start w:val="1"/>
      <w:numFmt w:val="bullet"/>
      <w:lvlText w:val=""/>
      <w:lvlJc w:val="left"/>
      <w:pPr>
        <w:ind w:left="5040" w:hanging="360"/>
      </w:pPr>
      <w:rPr>
        <w:rFonts w:ascii="Symbol" w:hAnsi="Symbol" w:hint="default"/>
      </w:rPr>
    </w:lvl>
    <w:lvl w:ilvl="7" w:tplc="B2169B98">
      <w:start w:val="1"/>
      <w:numFmt w:val="bullet"/>
      <w:lvlText w:val="o"/>
      <w:lvlJc w:val="left"/>
      <w:pPr>
        <w:ind w:left="5760" w:hanging="360"/>
      </w:pPr>
      <w:rPr>
        <w:rFonts w:ascii="Courier New" w:hAnsi="Courier New" w:hint="default"/>
      </w:rPr>
    </w:lvl>
    <w:lvl w:ilvl="8" w:tplc="C71E5BB2">
      <w:start w:val="1"/>
      <w:numFmt w:val="bullet"/>
      <w:lvlText w:val=""/>
      <w:lvlJc w:val="left"/>
      <w:pPr>
        <w:ind w:left="6480" w:hanging="360"/>
      </w:pPr>
      <w:rPr>
        <w:rFonts w:ascii="Wingdings" w:hAnsi="Wingdings" w:hint="default"/>
      </w:rPr>
    </w:lvl>
  </w:abstractNum>
  <w:abstractNum w:abstractNumId="198" w15:restartNumberingAfterBreak="0">
    <w:nsid w:val="16417827"/>
    <w:multiLevelType w:val="hybridMultilevel"/>
    <w:tmpl w:val="FFFFFFFF"/>
    <w:lvl w:ilvl="0" w:tplc="A15E21D4">
      <w:start w:val="1"/>
      <w:numFmt w:val="bullet"/>
      <w:lvlText w:val=""/>
      <w:lvlJc w:val="left"/>
      <w:pPr>
        <w:ind w:left="720" w:hanging="360"/>
      </w:pPr>
      <w:rPr>
        <w:rFonts w:ascii="Symbol" w:hAnsi="Symbol" w:hint="default"/>
      </w:rPr>
    </w:lvl>
    <w:lvl w:ilvl="1" w:tplc="4482A36C">
      <w:start w:val="1"/>
      <w:numFmt w:val="bullet"/>
      <w:lvlText w:val="o"/>
      <w:lvlJc w:val="left"/>
      <w:pPr>
        <w:ind w:left="1440" w:hanging="360"/>
      </w:pPr>
      <w:rPr>
        <w:rFonts w:ascii="Courier New" w:hAnsi="Courier New" w:hint="default"/>
      </w:rPr>
    </w:lvl>
    <w:lvl w:ilvl="2" w:tplc="00BEBA1E">
      <w:start w:val="1"/>
      <w:numFmt w:val="bullet"/>
      <w:lvlText w:val=""/>
      <w:lvlJc w:val="left"/>
      <w:pPr>
        <w:ind w:left="2160" w:hanging="360"/>
      </w:pPr>
      <w:rPr>
        <w:rFonts w:ascii="Wingdings" w:hAnsi="Wingdings" w:hint="default"/>
      </w:rPr>
    </w:lvl>
    <w:lvl w:ilvl="3" w:tplc="B9F8F902">
      <w:start w:val="1"/>
      <w:numFmt w:val="bullet"/>
      <w:lvlText w:val=""/>
      <w:lvlJc w:val="left"/>
      <w:pPr>
        <w:ind w:left="2880" w:hanging="360"/>
      </w:pPr>
      <w:rPr>
        <w:rFonts w:ascii="Symbol" w:hAnsi="Symbol" w:hint="default"/>
      </w:rPr>
    </w:lvl>
    <w:lvl w:ilvl="4" w:tplc="4880D7EC">
      <w:start w:val="1"/>
      <w:numFmt w:val="bullet"/>
      <w:lvlText w:val="o"/>
      <w:lvlJc w:val="left"/>
      <w:pPr>
        <w:ind w:left="3600" w:hanging="360"/>
      </w:pPr>
      <w:rPr>
        <w:rFonts w:ascii="Courier New" w:hAnsi="Courier New" w:hint="default"/>
      </w:rPr>
    </w:lvl>
    <w:lvl w:ilvl="5" w:tplc="1B7E27E8">
      <w:start w:val="1"/>
      <w:numFmt w:val="bullet"/>
      <w:lvlText w:val=""/>
      <w:lvlJc w:val="left"/>
      <w:pPr>
        <w:ind w:left="4320" w:hanging="360"/>
      </w:pPr>
      <w:rPr>
        <w:rFonts w:ascii="Wingdings" w:hAnsi="Wingdings" w:hint="default"/>
      </w:rPr>
    </w:lvl>
    <w:lvl w:ilvl="6" w:tplc="55EA6840">
      <w:start w:val="1"/>
      <w:numFmt w:val="bullet"/>
      <w:lvlText w:val=""/>
      <w:lvlJc w:val="left"/>
      <w:pPr>
        <w:ind w:left="5040" w:hanging="360"/>
      </w:pPr>
      <w:rPr>
        <w:rFonts w:ascii="Symbol" w:hAnsi="Symbol" w:hint="default"/>
      </w:rPr>
    </w:lvl>
    <w:lvl w:ilvl="7" w:tplc="B4F6AF7C">
      <w:start w:val="1"/>
      <w:numFmt w:val="bullet"/>
      <w:lvlText w:val="o"/>
      <w:lvlJc w:val="left"/>
      <w:pPr>
        <w:ind w:left="5760" w:hanging="360"/>
      </w:pPr>
      <w:rPr>
        <w:rFonts w:ascii="Courier New" w:hAnsi="Courier New" w:hint="default"/>
      </w:rPr>
    </w:lvl>
    <w:lvl w:ilvl="8" w:tplc="9F68C90E">
      <w:start w:val="1"/>
      <w:numFmt w:val="bullet"/>
      <w:lvlText w:val=""/>
      <w:lvlJc w:val="left"/>
      <w:pPr>
        <w:ind w:left="6480" w:hanging="360"/>
      </w:pPr>
      <w:rPr>
        <w:rFonts w:ascii="Wingdings" w:hAnsi="Wingdings" w:hint="default"/>
      </w:rPr>
    </w:lvl>
  </w:abstractNum>
  <w:abstractNum w:abstractNumId="199" w15:restartNumberingAfterBreak="0">
    <w:nsid w:val="16695F4F"/>
    <w:multiLevelType w:val="hybridMultilevel"/>
    <w:tmpl w:val="FFFFFFFF"/>
    <w:lvl w:ilvl="0" w:tplc="2E445394">
      <w:start w:val="1"/>
      <w:numFmt w:val="bullet"/>
      <w:lvlText w:val=""/>
      <w:lvlJc w:val="left"/>
      <w:pPr>
        <w:ind w:left="720" w:hanging="360"/>
      </w:pPr>
      <w:rPr>
        <w:rFonts w:ascii="Symbol" w:hAnsi="Symbol" w:hint="default"/>
      </w:rPr>
    </w:lvl>
    <w:lvl w:ilvl="1" w:tplc="DB06ECFC">
      <w:start w:val="1"/>
      <w:numFmt w:val="bullet"/>
      <w:lvlText w:val="o"/>
      <w:lvlJc w:val="left"/>
      <w:pPr>
        <w:ind w:left="1440" w:hanging="360"/>
      </w:pPr>
      <w:rPr>
        <w:rFonts w:ascii="Courier New" w:hAnsi="Courier New" w:hint="default"/>
      </w:rPr>
    </w:lvl>
    <w:lvl w:ilvl="2" w:tplc="0608DEAC">
      <w:start w:val="1"/>
      <w:numFmt w:val="bullet"/>
      <w:lvlText w:val=""/>
      <w:lvlJc w:val="left"/>
      <w:pPr>
        <w:ind w:left="2160" w:hanging="360"/>
      </w:pPr>
      <w:rPr>
        <w:rFonts w:ascii="Wingdings" w:hAnsi="Wingdings" w:hint="default"/>
      </w:rPr>
    </w:lvl>
    <w:lvl w:ilvl="3" w:tplc="1486A18E">
      <w:start w:val="1"/>
      <w:numFmt w:val="bullet"/>
      <w:lvlText w:val=""/>
      <w:lvlJc w:val="left"/>
      <w:pPr>
        <w:ind w:left="2880" w:hanging="360"/>
      </w:pPr>
      <w:rPr>
        <w:rFonts w:ascii="Symbol" w:hAnsi="Symbol" w:hint="default"/>
      </w:rPr>
    </w:lvl>
    <w:lvl w:ilvl="4" w:tplc="33745A3E">
      <w:start w:val="1"/>
      <w:numFmt w:val="bullet"/>
      <w:lvlText w:val="o"/>
      <w:lvlJc w:val="left"/>
      <w:pPr>
        <w:ind w:left="3600" w:hanging="360"/>
      </w:pPr>
      <w:rPr>
        <w:rFonts w:ascii="Courier New" w:hAnsi="Courier New" w:hint="default"/>
      </w:rPr>
    </w:lvl>
    <w:lvl w:ilvl="5" w:tplc="72302EDA">
      <w:start w:val="1"/>
      <w:numFmt w:val="bullet"/>
      <w:lvlText w:val=""/>
      <w:lvlJc w:val="left"/>
      <w:pPr>
        <w:ind w:left="4320" w:hanging="360"/>
      </w:pPr>
      <w:rPr>
        <w:rFonts w:ascii="Wingdings" w:hAnsi="Wingdings" w:hint="default"/>
      </w:rPr>
    </w:lvl>
    <w:lvl w:ilvl="6" w:tplc="A5EE444C">
      <w:start w:val="1"/>
      <w:numFmt w:val="bullet"/>
      <w:lvlText w:val=""/>
      <w:lvlJc w:val="left"/>
      <w:pPr>
        <w:ind w:left="5040" w:hanging="360"/>
      </w:pPr>
      <w:rPr>
        <w:rFonts w:ascii="Symbol" w:hAnsi="Symbol" w:hint="default"/>
      </w:rPr>
    </w:lvl>
    <w:lvl w:ilvl="7" w:tplc="69E88024">
      <w:start w:val="1"/>
      <w:numFmt w:val="bullet"/>
      <w:lvlText w:val="o"/>
      <w:lvlJc w:val="left"/>
      <w:pPr>
        <w:ind w:left="5760" w:hanging="360"/>
      </w:pPr>
      <w:rPr>
        <w:rFonts w:ascii="Courier New" w:hAnsi="Courier New" w:hint="default"/>
      </w:rPr>
    </w:lvl>
    <w:lvl w:ilvl="8" w:tplc="76C86128">
      <w:start w:val="1"/>
      <w:numFmt w:val="bullet"/>
      <w:lvlText w:val=""/>
      <w:lvlJc w:val="left"/>
      <w:pPr>
        <w:ind w:left="6480" w:hanging="360"/>
      </w:pPr>
      <w:rPr>
        <w:rFonts w:ascii="Wingdings" w:hAnsi="Wingdings" w:hint="default"/>
      </w:rPr>
    </w:lvl>
  </w:abstractNum>
  <w:abstractNum w:abstractNumId="200" w15:restartNumberingAfterBreak="0">
    <w:nsid w:val="170C6E8D"/>
    <w:multiLevelType w:val="hybridMultilevel"/>
    <w:tmpl w:val="FFFFFFFF"/>
    <w:lvl w:ilvl="0" w:tplc="E2067CB6">
      <w:start w:val="1"/>
      <w:numFmt w:val="bullet"/>
      <w:lvlText w:val=""/>
      <w:lvlJc w:val="left"/>
      <w:pPr>
        <w:ind w:left="720" w:hanging="360"/>
      </w:pPr>
      <w:rPr>
        <w:rFonts w:ascii="Symbol" w:hAnsi="Symbol" w:hint="default"/>
      </w:rPr>
    </w:lvl>
    <w:lvl w:ilvl="1" w:tplc="C6F88FB0">
      <w:start w:val="1"/>
      <w:numFmt w:val="bullet"/>
      <w:lvlText w:val="o"/>
      <w:lvlJc w:val="left"/>
      <w:pPr>
        <w:ind w:left="1440" w:hanging="360"/>
      </w:pPr>
      <w:rPr>
        <w:rFonts w:ascii="Courier New" w:hAnsi="Courier New" w:hint="default"/>
      </w:rPr>
    </w:lvl>
    <w:lvl w:ilvl="2" w:tplc="D18A4B12">
      <w:start w:val="1"/>
      <w:numFmt w:val="bullet"/>
      <w:lvlText w:val=""/>
      <w:lvlJc w:val="left"/>
      <w:pPr>
        <w:ind w:left="2160" w:hanging="360"/>
      </w:pPr>
      <w:rPr>
        <w:rFonts w:ascii="Wingdings" w:hAnsi="Wingdings" w:hint="default"/>
      </w:rPr>
    </w:lvl>
    <w:lvl w:ilvl="3" w:tplc="4538CC14">
      <w:start w:val="1"/>
      <w:numFmt w:val="bullet"/>
      <w:lvlText w:val=""/>
      <w:lvlJc w:val="left"/>
      <w:pPr>
        <w:ind w:left="2880" w:hanging="360"/>
      </w:pPr>
      <w:rPr>
        <w:rFonts w:ascii="Symbol" w:hAnsi="Symbol" w:hint="default"/>
      </w:rPr>
    </w:lvl>
    <w:lvl w:ilvl="4" w:tplc="D86AEE00">
      <w:start w:val="1"/>
      <w:numFmt w:val="bullet"/>
      <w:lvlText w:val="o"/>
      <w:lvlJc w:val="left"/>
      <w:pPr>
        <w:ind w:left="3600" w:hanging="360"/>
      </w:pPr>
      <w:rPr>
        <w:rFonts w:ascii="Courier New" w:hAnsi="Courier New" w:hint="default"/>
      </w:rPr>
    </w:lvl>
    <w:lvl w:ilvl="5" w:tplc="08B0BFC8">
      <w:start w:val="1"/>
      <w:numFmt w:val="bullet"/>
      <w:lvlText w:val=""/>
      <w:lvlJc w:val="left"/>
      <w:pPr>
        <w:ind w:left="4320" w:hanging="360"/>
      </w:pPr>
      <w:rPr>
        <w:rFonts w:ascii="Wingdings" w:hAnsi="Wingdings" w:hint="default"/>
      </w:rPr>
    </w:lvl>
    <w:lvl w:ilvl="6" w:tplc="FA5E9202">
      <w:start w:val="1"/>
      <w:numFmt w:val="bullet"/>
      <w:lvlText w:val=""/>
      <w:lvlJc w:val="left"/>
      <w:pPr>
        <w:ind w:left="5040" w:hanging="360"/>
      </w:pPr>
      <w:rPr>
        <w:rFonts w:ascii="Symbol" w:hAnsi="Symbol" w:hint="default"/>
      </w:rPr>
    </w:lvl>
    <w:lvl w:ilvl="7" w:tplc="DDE05AAE">
      <w:start w:val="1"/>
      <w:numFmt w:val="bullet"/>
      <w:lvlText w:val="o"/>
      <w:lvlJc w:val="left"/>
      <w:pPr>
        <w:ind w:left="5760" w:hanging="360"/>
      </w:pPr>
      <w:rPr>
        <w:rFonts w:ascii="Courier New" w:hAnsi="Courier New" w:hint="default"/>
      </w:rPr>
    </w:lvl>
    <w:lvl w:ilvl="8" w:tplc="58C4AA9C">
      <w:start w:val="1"/>
      <w:numFmt w:val="bullet"/>
      <w:lvlText w:val=""/>
      <w:lvlJc w:val="left"/>
      <w:pPr>
        <w:ind w:left="6480" w:hanging="360"/>
      </w:pPr>
      <w:rPr>
        <w:rFonts w:ascii="Wingdings" w:hAnsi="Wingdings" w:hint="default"/>
      </w:rPr>
    </w:lvl>
  </w:abstractNum>
  <w:abstractNum w:abstractNumId="201" w15:restartNumberingAfterBreak="0">
    <w:nsid w:val="172052B1"/>
    <w:multiLevelType w:val="hybridMultilevel"/>
    <w:tmpl w:val="FFFFFFFF"/>
    <w:lvl w:ilvl="0" w:tplc="3A040D24">
      <w:start w:val="1"/>
      <w:numFmt w:val="bullet"/>
      <w:lvlText w:val=""/>
      <w:lvlJc w:val="left"/>
      <w:pPr>
        <w:ind w:left="720" w:hanging="360"/>
      </w:pPr>
      <w:rPr>
        <w:rFonts w:ascii="Symbol" w:hAnsi="Symbol" w:hint="default"/>
      </w:rPr>
    </w:lvl>
    <w:lvl w:ilvl="1" w:tplc="7CD44050">
      <w:start w:val="1"/>
      <w:numFmt w:val="bullet"/>
      <w:lvlText w:val="o"/>
      <w:lvlJc w:val="left"/>
      <w:pPr>
        <w:ind w:left="1440" w:hanging="360"/>
      </w:pPr>
      <w:rPr>
        <w:rFonts w:ascii="Courier New" w:hAnsi="Courier New" w:hint="default"/>
      </w:rPr>
    </w:lvl>
    <w:lvl w:ilvl="2" w:tplc="976A3978">
      <w:start w:val="1"/>
      <w:numFmt w:val="bullet"/>
      <w:lvlText w:val=""/>
      <w:lvlJc w:val="left"/>
      <w:pPr>
        <w:ind w:left="2160" w:hanging="360"/>
      </w:pPr>
      <w:rPr>
        <w:rFonts w:ascii="Wingdings" w:hAnsi="Wingdings" w:hint="default"/>
      </w:rPr>
    </w:lvl>
    <w:lvl w:ilvl="3" w:tplc="1A546326">
      <w:start w:val="1"/>
      <w:numFmt w:val="bullet"/>
      <w:lvlText w:val=""/>
      <w:lvlJc w:val="left"/>
      <w:pPr>
        <w:ind w:left="2880" w:hanging="360"/>
      </w:pPr>
      <w:rPr>
        <w:rFonts w:ascii="Symbol" w:hAnsi="Symbol" w:hint="default"/>
      </w:rPr>
    </w:lvl>
    <w:lvl w:ilvl="4" w:tplc="13B093C6">
      <w:start w:val="1"/>
      <w:numFmt w:val="bullet"/>
      <w:lvlText w:val="o"/>
      <w:lvlJc w:val="left"/>
      <w:pPr>
        <w:ind w:left="3600" w:hanging="360"/>
      </w:pPr>
      <w:rPr>
        <w:rFonts w:ascii="Courier New" w:hAnsi="Courier New" w:hint="default"/>
      </w:rPr>
    </w:lvl>
    <w:lvl w:ilvl="5" w:tplc="97D0B50A">
      <w:start w:val="1"/>
      <w:numFmt w:val="bullet"/>
      <w:lvlText w:val=""/>
      <w:lvlJc w:val="left"/>
      <w:pPr>
        <w:ind w:left="4320" w:hanging="360"/>
      </w:pPr>
      <w:rPr>
        <w:rFonts w:ascii="Wingdings" w:hAnsi="Wingdings" w:hint="default"/>
      </w:rPr>
    </w:lvl>
    <w:lvl w:ilvl="6" w:tplc="E75C3C7C">
      <w:start w:val="1"/>
      <w:numFmt w:val="bullet"/>
      <w:lvlText w:val=""/>
      <w:lvlJc w:val="left"/>
      <w:pPr>
        <w:ind w:left="5040" w:hanging="360"/>
      </w:pPr>
      <w:rPr>
        <w:rFonts w:ascii="Symbol" w:hAnsi="Symbol" w:hint="default"/>
      </w:rPr>
    </w:lvl>
    <w:lvl w:ilvl="7" w:tplc="E946B664">
      <w:start w:val="1"/>
      <w:numFmt w:val="bullet"/>
      <w:lvlText w:val="o"/>
      <w:lvlJc w:val="left"/>
      <w:pPr>
        <w:ind w:left="5760" w:hanging="360"/>
      </w:pPr>
      <w:rPr>
        <w:rFonts w:ascii="Courier New" w:hAnsi="Courier New" w:hint="default"/>
      </w:rPr>
    </w:lvl>
    <w:lvl w:ilvl="8" w:tplc="90C419BC">
      <w:start w:val="1"/>
      <w:numFmt w:val="bullet"/>
      <w:lvlText w:val=""/>
      <w:lvlJc w:val="left"/>
      <w:pPr>
        <w:ind w:left="6480" w:hanging="360"/>
      </w:pPr>
      <w:rPr>
        <w:rFonts w:ascii="Wingdings" w:hAnsi="Wingdings" w:hint="default"/>
      </w:rPr>
    </w:lvl>
  </w:abstractNum>
  <w:abstractNum w:abstractNumId="202" w15:restartNumberingAfterBreak="0">
    <w:nsid w:val="17386E22"/>
    <w:multiLevelType w:val="hybridMultilevel"/>
    <w:tmpl w:val="FFFFFFFF"/>
    <w:lvl w:ilvl="0" w:tplc="BD948070">
      <w:start w:val="1"/>
      <w:numFmt w:val="bullet"/>
      <w:lvlText w:val=""/>
      <w:lvlJc w:val="left"/>
      <w:pPr>
        <w:ind w:left="720" w:hanging="360"/>
      </w:pPr>
      <w:rPr>
        <w:rFonts w:ascii="Symbol" w:hAnsi="Symbol" w:hint="default"/>
      </w:rPr>
    </w:lvl>
    <w:lvl w:ilvl="1" w:tplc="DB9C8F56">
      <w:start w:val="1"/>
      <w:numFmt w:val="bullet"/>
      <w:lvlText w:val="o"/>
      <w:lvlJc w:val="left"/>
      <w:pPr>
        <w:ind w:left="1440" w:hanging="360"/>
      </w:pPr>
      <w:rPr>
        <w:rFonts w:ascii="Courier New" w:hAnsi="Courier New" w:hint="default"/>
      </w:rPr>
    </w:lvl>
    <w:lvl w:ilvl="2" w:tplc="4AB2030A">
      <w:start w:val="1"/>
      <w:numFmt w:val="bullet"/>
      <w:lvlText w:val=""/>
      <w:lvlJc w:val="left"/>
      <w:pPr>
        <w:ind w:left="2160" w:hanging="360"/>
      </w:pPr>
      <w:rPr>
        <w:rFonts w:ascii="Wingdings" w:hAnsi="Wingdings" w:hint="default"/>
      </w:rPr>
    </w:lvl>
    <w:lvl w:ilvl="3" w:tplc="099878CA">
      <w:start w:val="1"/>
      <w:numFmt w:val="bullet"/>
      <w:lvlText w:val=""/>
      <w:lvlJc w:val="left"/>
      <w:pPr>
        <w:ind w:left="2880" w:hanging="360"/>
      </w:pPr>
      <w:rPr>
        <w:rFonts w:ascii="Symbol" w:hAnsi="Symbol" w:hint="default"/>
      </w:rPr>
    </w:lvl>
    <w:lvl w:ilvl="4" w:tplc="7DA8060E">
      <w:start w:val="1"/>
      <w:numFmt w:val="bullet"/>
      <w:lvlText w:val="o"/>
      <w:lvlJc w:val="left"/>
      <w:pPr>
        <w:ind w:left="3600" w:hanging="360"/>
      </w:pPr>
      <w:rPr>
        <w:rFonts w:ascii="Courier New" w:hAnsi="Courier New" w:hint="default"/>
      </w:rPr>
    </w:lvl>
    <w:lvl w:ilvl="5" w:tplc="9D207D08">
      <w:start w:val="1"/>
      <w:numFmt w:val="bullet"/>
      <w:lvlText w:val=""/>
      <w:lvlJc w:val="left"/>
      <w:pPr>
        <w:ind w:left="4320" w:hanging="360"/>
      </w:pPr>
      <w:rPr>
        <w:rFonts w:ascii="Wingdings" w:hAnsi="Wingdings" w:hint="default"/>
      </w:rPr>
    </w:lvl>
    <w:lvl w:ilvl="6" w:tplc="3F24D16E">
      <w:start w:val="1"/>
      <w:numFmt w:val="bullet"/>
      <w:lvlText w:val=""/>
      <w:lvlJc w:val="left"/>
      <w:pPr>
        <w:ind w:left="5040" w:hanging="360"/>
      </w:pPr>
      <w:rPr>
        <w:rFonts w:ascii="Symbol" w:hAnsi="Symbol" w:hint="default"/>
      </w:rPr>
    </w:lvl>
    <w:lvl w:ilvl="7" w:tplc="E6E6B1DA">
      <w:start w:val="1"/>
      <w:numFmt w:val="bullet"/>
      <w:lvlText w:val="o"/>
      <w:lvlJc w:val="left"/>
      <w:pPr>
        <w:ind w:left="5760" w:hanging="360"/>
      </w:pPr>
      <w:rPr>
        <w:rFonts w:ascii="Courier New" w:hAnsi="Courier New" w:hint="default"/>
      </w:rPr>
    </w:lvl>
    <w:lvl w:ilvl="8" w:tplc="6BD2E54C">
      <w:start w:val="1"/>
      <w:numFmt w:val="bullet"/>
      <w:lvlText w:val=""/>
      <w:lvlJc w:val="left"/>
      <w:pPr>
        <w:ind w:left="6480" w:hanging="360"/>
      </w:pPr>
      <w:rPr>
        <w:rFonts w:ascii="Wingdings" w:hAnsi="Wingdings" w:hint="default"/>
      </w:rPr>
    </w:lvl>
  </w:abstractNum>
  <w:abstractNum w:abstractNumId="203" w15:restartNumberingAfterBreak="0">
    <w:nsid w:val="17431FEA"/>
    <w:multiLevelType w:val="hybridMultilevel"/>
    <w:tmpl w:val="FFFFFFFF"/>
    <w:lvl w:ilvl="0" w:tplc="322AE9E0">
      <w:start w:val="1"/>
      <w:numFmt w:val="bullet"/>
      <w:lvlText w:val=""/>
      <w:lvlJc w:val="left"/>
      <w:pPr>
        <w:ind w:left="720" w:hanging="360"/>
      </w:pPr>
      <w:rPr>
        <w:rFonts w:ascii="Symbol" w:hAnsi="Symbol" w:hint="default"/>
      </w:rPr>
    </w:lvl>
    <w:lvl w:ilvl="1" w:tplc="B54482C6">
      <w:start w:val="1"/>
      <w:numFmt w:val="bullet"/>
      <w:lvlText w:val="o"/>
      <w:lvlJc w:val="left"/>
      <w:pPr>
        <w:ind w:left="1440" w:hanging="360"/>
      </w:pPr>
      <w:rPr>
        <w:rFonts w:ascii="Courier New" w:hAnsi="Courier New" w:hint="default"/>
      </w:rPr>
    </w:lvl>
    <w:lvl w:ilvl="2" w:tplc="797E6E5E">
      <w:start w:val="1"/>
      <w:numFmt w:val="bullet"/>
      <w:lvlText w:val=""/>
      <w:lvlJc w:val="left"/>
      <w:pPr>
        <w:ind w:left="2160" w:hanging="360"/>
      </w:pPr>
      <w:rPr>
        <w:rFonts w:ascii="Wingdings" w:hAnsi="Wingdings" w:hint="default"/>
      </w:rPr>
    </w:lvl>
    <w:lvl w:ilvl="3" w:tplc="9F480282">
      <w:start w:val="1"/>
      <w:numFmt w:val="bullet"/>
      <w:lvlText w:val=""/>
      <w:lvlJc w:val="left"/>
      <w:pPr>
        <w:ind w:left="2880" w:hanging="360"/>
      </w:pPr>
      <w:rPr>
        <w:rFonts w:ascii="Symbol" w:hAnsi="Symbol" w:hint="default"/>
      </w:rPr>
    </w:lvl>
    <w:lvl w:ilvl="4" w:tplc="9E2A5F1E">
      <w:start w:val="1"/>
      <w:numFmt w:val="bullet"/>
      <w:lvlText w:val="o"/>
      <w:lvlJc w:val="left"/>
      <w:pPr>
        <w:ind w:left="3600" w:hanging="360"/>
      </w:pPr>
      <w:rPr>
        <w:rFonts w:ascii="Courier New" w:hAnsi="Courier New" w:hint="default"/>
      </w:rPr>
    </w:lvl>
    <w:lvl w:ilvl="5" w:tplc="974CD330">
      <w:start w:val="1"/>
      <w:numFmt w:val="bullet"/>
      <w:lvlText w:val=""/>
      <w:lvlJc w:val="left"/>
      <w:pPr>
        <w:ind w:left="4320" w:hanging="360"/>
      </w:pPr>
      <w:rPr>
        <w:rFonts w:ascii="Wingdings" w:hAnsi="Wingdings" w:hint="default"/>
      </w:rPr>
    </w:lvl>
    <w:lvl w:ilvl="6" w:tplc="985EB81A">
      <w:start w:val="1"/>
      <w:numFmt w:val="bullet"/>
      <w:lvlText w:val=""/>
      <w:lvlJc w:val="left"/>
      <w:pPr>
        <w:ind w:left="5040" w:hanging="360"/>
      </w:pPr>
      <w:rPr>
        <w:rFonts w:ascii="Symbol" w:hAnsi="Symbol" w:hint="default"/>
      </w:rPr>
    </w:lvl>
    <w:lvl w:ilvl="7" w:tplc="4E9C13C6">
      <w:start w:val="1"/>
      <w:numFmt w:val="bullet"/>
      <w:lvlText w:val="o"/>
      <w:lvlJc w:val="left"/>
      <w:pPr>
        <w:ind w:left="5760" w:hanging="360"/>
      </w:pPr>
      <w:rPr>
        <w:rFonts w:ascii="Courier New" w:hAnsi="Courier New" w:hint="default"/>
      </w:rPr>
    </w:lvl>
    <w:lvl w:ilvl="8" w:tplc="185CF3B6">
      <w:start w:val="1"/>
      <w:numFmt w:val="bullet"/>
      <w:lvlText w:val=""/>
      <w:lvlJc w:val="left"/>
      <w:pPr>
        <w:ind w:left="6480" w:hanging="360"/>
      </w:pPr>
      <w:rPr>
        <w:rFonts w:ascii="Wingdings" w:hAnsi="Wingdings" w:hint="default"/>
      </w:rPr>
    </w:lvl>
  </w:abstractNum>
  <w:abstractNum w:abstractNumId="204" w15:restartNumberingAfterBreak="0">
    <w:nsid w:val="1764059A"/>
    <w:multiLevelType w:val="hybridMultilevel"/>
    <w:tmpl w:val="FFFFFFFF"/>
    <w:lvl w:ilvl="0" w:tplc="0832AA18">
      <w:start w:val="1"/>
      <w:numFmt w:val="bullet"/>
      <w:lvlText w:val=""/>
      <w:lvlJc w:val="left"/>
      <w:pPr>
        <w:ind w:left="720" w:hanging="360"/>
      </w:pPr>
      <w:rPr>
        <w:rFonts w:ascii="Symbol" w:hAnsi="Symbol" w:hint="default"/>
      </w:rPr>
    </w:lvl>
    <w:lvl w:ilvl="1" w:tplc="0468498C">
      <w:start w:val="1"/>
      <w:numFmt w:val="bullet"/>
      <w:lvlText w:val="o"/>
      <w:lvlJc w:val="left"/>
      <w:pPr>
        <w:ind w:left="1440" w:hanging="360"/>
      </w:pPr>
      <w:rPr>
        <w:rFonts w:ascii="Courier New" w:hAnsi="Courier New" w:hint="default"/>
      </w:rPr>
    </w:lvl>
    <w:lvl w:ilvl="2" w:tplc="DFBE2490">
      <w:start w:val="1"/>
      <w:numFmt w:val="bullet"/>
      <w:lvlText w:val=""/>
      <w:lvlJc w:val="left"/>
      <w:pPr>
        <w:ind w:left="2160" w:hanging="360"/>
      </w:pPr>
      <w:rPr>
        <w:rFonts w:ascii="Wingdings" w:hAnsi="Wingdings" w:hint="default"/>
      </w:rPr>
    </w:lvl>
    <w:lvl w:ilvl="3" w:tplc="05306772">
      <w:start w:val="1"/>
      <w:numFmt w:val="bullet"/>
      <w:lvlText w:val=""/>
      <w:lvlJc w:val="left"/>
      <w:pPr>
        <w:ind w:left="2880" w:hanging="360"/>
      </w:pPr>
      <w:rPr>
        <w:rFonts w:ascii="Symbol" w:hAnsi="Symbol" w:hint="default"/>
      </w:rPr>
    </w:lvl>
    <w:lvl w:ilvl="4" w:tplc="1206F716">
      <w:start w:val="1"/>
      <w:numFmt w:val="bullet"/>
      <w:lvlText w:val="o"/>
      <w:lvlJc w:val="left"/>
      <w:pPr>
        <w:ind w:left="3600" w:hanging="360"/>
      </w:pPr>
      <w:rPr>
        <w:rFonts w:ascii="Courier New" w:hAnsi="Courier New" w:hint="default"/>
      </w:rPr>
    </w:lvl>
    <w:lvl w:ilvl="5" w:tplc="C750E0A8">
      <w:start w:val="1"/>
      <w:numFmt w:val="bullet"/>
      <w:lvlText w:val=""/>
      <w:lvlJc w:val="left"/>
      <w:pPr>
        <w:ind w:left="4320" w:hanging="360"/>
      </w:pPr>
      <w:rPr>
        <w:rFonts w:ascii="Wingdings" w:hAnsi="Wingdings" w:hint="default"/>
      </w:rPr>
    </w:lvl>
    <w:lvl w:ilvl="6" w:tplc="335E1D4A">
      <w:start w:val="1"/>
      <w:numFmt w:val="bullet"/>
      <w:lvlText w:val=""/>
      <w:lvlJc w:val="left"/>
      <w:pPr>
        <w:ind w:left="5040" w:hanging="360"/>
      </w:pPr>
      <w:rPr>
        <w:rFonts w:ascii="Symbol" w:hAnsi="Symbol" w:hint="default"/>
      </w:rPr>
    </w:lvl>
    <w:lvl w:ilvl="7" w:tplc="F684D896">
      <w:start w:val="1"/>
      <w:numFmt w:val="bullet"/>
      <w:lvlText w:val="o"/>
      <w:lvlJc w:val="left"/>
      <w:pPr>
        <w:ind w:left="5760" w:hanging="360"/>
      </w:pPr>
      <w:rPr>
        <w:rFonts w:ascii="Courier New" w:hAnsi="Courier New" w:hint="default"/>
      </w:rPr>
    </w:lvl>
    <w:lvl w:ilvl="8" w:tplc="93602DAC">
      <w:start w:val="1"/>
      <w:numFmt w:val="bullet"/>
      <w:lvlText w:val=""/>
      <w:lvlJc w:val="left"/>
      <w:pPr>
        <w:ind w:left="6480" w:hanging="360"/>
      </w:pPr>
      <w:rPr>
        <w:rFonts w:ascii="Wingdings" w:hAnsi="Wingdings" w:hint="default"/>
      </w:rPr>
    </w:lvl>
  </w:abstractNum>
  <w:abstractNum w:abstractNumId="205" w15:restartNumberingAfterBreak="0">
    <w:nsid w:val="17873F66"/>
    <w:multiLevelType w:val="hybridMultilevel"/>
    <w:tmpl w:val="FFFFFFFF"/>
    <w:lvl w:ilvl="0" w:tplc="E2044074">
      <w:start w:val="1"/>
      <w:numFmt w:val="bullet"/>
      <w:lvlText w:val=""/>
      <w:lvlJc w:val="left"/>
      <w:pPr>
        <w:ind w:left="720" w:hanging="360"/>
      </w:pPr>
      <w:rPr>
        <w:rFonts w:ascii="Symbol" w:hAnsi="Symbol" w:hint="default"/>
      </w:rPr>
    </w:lvl>
    <w:lvl w:ilvl="1" w:tplc="0100A278">
      <w:start w:val="1"/>
      <w:numFmt w:val="bullet"/>
      <w:lvlText w:val="o"/>
      <w:lvlJc w:val="left"/>
      <w:pPr>
        <w:ind w:left="1440" w:hanging="360"/>
      </w:pPr>
      <w:rPr>
        <w:rFonts w:ascii="Courier New" w:hAnsi="Courier New" w:hint="default"/>
      </w:rPr>
    </w:lvl>
    <w:lvl w:ilvl="2" w:tplc="5860C8FA">
      <w:start w:val="1"/>
      <w:numFmt w:val="bullet"/>
      <w:lvlText w:val=""/>
      <w:lvlJc w:val="left"/>
      <w:pPr>
        <w:ind w:left="2160" w:hanging="360"/>
      </w:pPr>
      <w:rPr>
        <w:rFonts w:ascii="Wingdings" w:hAnsi="Wingdings" w:hint="default"/>
      </w:rPr>
    </w:lvl>
    <w:lvl w:ilvl="3" w:tplc="DB76CC54">
      <w:start w:val="1"/>
      <w:numFmt w:val="bullet"/>
      <w:lvlText w:val=""/>
      <w:lvlJc w:val="left"/>
      <w:pPr>
        <w:ind w:left="2880" w:hanging="360"/>
      </w:pPr>
      <w:rPr>
        <w:rFonts w:ascii="Symbol" w:hAnsi="Symbol" w:hint="default"/>
      </w:rPr>
    </w:lvl>
    <w:lvl w:ilvl="4" w:tplc="52DACF10">
      <w:start w:val="1"/>
      <w:numFmt w:val="bullet"/>
      <w:lvlText w:val="o"/>
      <w:lvlJc w:val="left"/>
      <w:pPr>
        <w:ind w:left="3600" w:hanging="360"/>
      </w:pPr>
      <w:rPr>
        <w:rFonts w:ascii="Courier New" w:hAnsi="Courier New" w:hint="default"/>
      </w:rPr>
    </w:lvl>
    <w:lvl w:ilvl="5" w:tplc="3FFC1CEA">
      <w:start w:val="1"/>
      <w:numFmt w:val="bullet"/>
      <w:lvlText w:val=""/>
      <w:lvlJc w:val="left"/>
      <w:pPr>
        <w:ind w:left="4320" w:hanging="360"/>
      </w:pPr>
      <w:rPr>
        <w:rFonts w:ascii="Wingdings" w:hAnsi="Wingdings" w:hint="default"/>
      </w:rPr>
    </w:lvl>
    <w:lvl w:ilvl="6" w:tplc="8CF4F894">
      <w:start w:val="1"/>
      <w:numFmt w:val="bullet"/>
      <w:lvlText w:val=""/>
      <w:lvlJc w:val="left"/>
      <w:pPr>
        <w:ind w:left="5040" w:hanging="360"/>
      </w:pPr>
      <w:rPr>
        <w:rFonts w:ascii="Symbol" w:hAnsi="Symbol" w:hint="default"/>
      </w:rPr>
    </w:lvl>
    <w:lvl w:ilvl="7" w:tplc="E29C3094">
      <w:start w:val="1"/>
      <w:numFmt w:val="bullet"/>
      <w:lvlText w:val="o"/>
      <w:lvlJc w:val="left"/>
      <w:pPr>
        <w:ind w:left="5760" w:hanging="360"/>
      </w:pPr>
      <w:rPr>
        <w:rFonts w:ascii="Courier New" w:hAnsi="Courier New" w:hint="default"/>
      </w:rPr>
    </w:lvl>
    <w:lvl w:ilvl="8" w:tplc="2DE87C10">
      <w:start w:val="1"/>
      <w:numFmt w:val="bullet"/>
      <w:lvlText w:val=""/>
      <w:lvlJc w:val="left"/>
      <w:pPr>
        <w:ind w:left="6480" w:hanging="360"/>
      </w:pPr>
      <w:rPr>
        <w:rFonts w:ascii="Wingdings" w:hAnsi="Wingdings" w:hint="default"/>
      </w:rPr>
    </w:lvl>
  </w:abstractNum>
  <w:abstractNum w:abstractNumId="206" w15:restartNumberingAfterBreak="0">
    <w:nsid w:val="17A436CD"/>
    <w:multiLevelType w:val="hybridMultilevel"/>
    <w:tmpl w:val="FFFFFFFF"/>
    <w:lvl w:ilvl="0" w:tplc="497EF4F8">
      <w:start w:val="1"/>
      <w:numFmt w:val="bullet"/>
      <w:lvlText w:val=""/>
      <w:lvlJc w:val="left"/>
      <w:pPr>
        <w:ind w:left="720" w:hanging="360"/>
      </w:pPr>
      <w:rPr>
        <w:rFonts w:ascii="Symbol" w:hAnsi="Symbol" w:hint="default"/>
      </w:rPr>
    </w:lvl>
    <w:lvl w:ilvl="1" w:tplc="7988BE60">
      <w:start w:val="1"/>
      <w:numFmt w:val="bullet"/>
      <w:lvlText w:val="o"/>
      <w:lvlJc w:val="left"/>
      <w:pPr>
        <w:ind w:left="1440" w:hanging="360"/>
      </w:pPr>
      <w:rPr>
        <w:rFonts w:ascii="Courier New" w:hAnsi="Courier New" w:hint="default"/>
      </w:rPr>
    </w:lvl>
    <w:lvl w:ilvl="2" w:tplc="09D6C112">
      <w:start w:val="1"/>
      <w:numFmt w:val="bullet"/>
      <w:lvlText w:val=""/>
      <w:lvlJc w:val="left"/>
      <w:pPr>
        <w:ind w:left="2160" w:hanging="360"/>
      </w:pPr>
      <w:rPr>
        <w:rFonts w:ascii="Wingdings" w:hAnsi="Wingdings" w:hint="default"/>
      </w:rPr>
    </w:lvl>
    <w:lvl w:ilvl="3" w:tplc="70F61D38">
      <w:start w:val="1"/>
      <w:numFmt w:val="bullet"/>
      <w:lvlText w:val=""/>
      <w:lvlJc w:val="left"/>
      <w:pPr>
        <w:ind w:left="2880" w:hanging="360"/>
      </w:pPr>
      <w:rPr>
        <w:rFonts w:ascii="Symbol" w:hAnsi="Symbol" w:hint="default"/>
      </w:rPr>
    </w:lvl>
    <w:lvl w:ilvl="4" w:tplc="4798F3B2">
      <w:start w:val="1"/>
      <w:numFmt w:val="bullet"/>
      <w:lvlText w:val="o"/>
      <w:lvlJc w:val="left"/>
      <w:pPr>
        <w:ind w:left="3600" w:hanging="360"/>
      </w:pPr>
      <w:rPr>
        <w:rFonts w:ascii="Courier New" w:hAnsi="Courier New" w:hint="default"/>
      </w:rPr>
    </w:lvl>
    <w:lvl w:ilvl="5" w:tplc="7CC042EC">
      <w:start w:val="1"/>
      <w:numFmt w:val="bullet"/>
      <w:lvlText w:val=""/>
      <w:lvlJc w:val="left"/>
      <w:pPr>
        <w:ind w:left="4320" w:hanging="360"/>
      </w:pPr>
      <w:rPr>
        <w:rFonts w:ascii="Wingdings" w:hAnsi="Wingdings" w:hint="default"/>
      </w:rPr>
    </w:lvl>
    <w:lvl w:ilvl="6" w:tplc="E50A2BD2">
      <w:start w:val="1"/>
      <w:numFmt w:val="bullet"/>
      <w:lvlText w:val=""/>
      <w:lvlJc w:val="left"/>
      <w:pPr>
        <w:ind w:left="5040" w:hanging="360"/>
      </w:pPr>
      <w:rPr>
        <w:rFonts w:ascii="Symbol" w:hAnsi="Symbol" w:hint="default"/>
      </w:rPr>
    </w:lvl>
    <w:lvl w:ilvl="7" w:tplc="7D42C132">
      <w:start w:val="1"/>
      <w:numFmt w:val="bullet"/>
      <w:lvlText w:val="o"/>
      <w:lvlJc w:val="left"/>
      <w:pPr>
        <w:ind w:left="5760" w:hanging="360"/>
      </w:pPr>
      <w:rPr>
        <w:rFonts w:ascii="Courier New" w:hAnsi="Courier New" w:hint="default"/>
      </w:rPr>
    </w:lvl>
    <w:lvl w:ilvl="8" w:tplc="0E0ADD86">
      <w:start w:val="1"/>
      <w:numFmt w:val="bullet"/>
      <w:lvlText w:val=""/>
      <w:lvlJc w:val="left"/>
      <w:pPr>
        <w:ind w:left="6480" w:hanging="360"/>
      </w:pPr>
      <w:rPr>
        <w:rFonts w:ascii="Wingdings" w:hAnsi="Wingdings" w:hint="default"/>
      </w:rPr>
    </w:lvl>
  </w:abstractNum>
  <w:abstractNum w:abstractNumId="207" w15:restartNumberingAfterBreak="0">
    <w:nsid w:val="17EB56C2"/>
    <w:multiLevelType w:val="hybridMultilevel"/>
    <w:tmpl w:val="FFFFFFFF"/>
    <w:lvl w:ilvl="0" w:tplc="13586BB0">
      <w:start w:val="1"/>
      <w:numFmt w:val="bullet"/>
      <w:lvlText w:val=""/>
      <w:lvlJc w:val="left"/>
      <w:pPr>
        <w:ind w:left="720" w:hanging="360"/>
      </w:pPr>
      <w:rPr>
        <w:rFonts w:ascii="Symbol" w:hAnsi="Symbol" w:hint="default"/>
      </w:rPr>
    </w:lvl>
    <w:lvl w:ilvl="1" w:tplc="CEA67636">
      <w:start w:val="1"/>
      <w:numFmt w:val="bullet"/>
      <w:lvlText w:val="o"/>
      <w:lvlJc w:val="left"/>
      <w:pPr>
        <w:ind w:left="1440" w:hanging="360"/>
      </w:pPr>
      <w:rPr>
        <w:rFonts w:ascii="Courier New" w:hAnsi="Courier New" w:hint="default"/>
      </w:rPr>
    </w:lvl>
    <w:lvl w:ilvl="2" w:tplc="6CAA0E08">
      <w:start w:val="1"/>
      <w:numFmt w:val="bullet"/>
      <w:lvlText w:val=""/>
      <w:lvlJc w:val="left"/>
      <w:pPr>
        <w:ind w:left="2160" w:hanging="360"/>
      </w:pPr>
      <w:rPr>
        <w:rFonts w:ascii="Wingdings" w:hAnsi="Wingdings" w:hint="default"/>
      </w:rPr>
    </w:lvl>
    <w:lvl w:ilvl="3" w:tplc="C3AAF550">
      <w:start w:val="1"/>
      <w:numFmt w:val="bullet"/>
      <w:lvlText w:val=""/>
      <w:lvlJc w:val="left"/>
      <w:pPr>
        <w:ind w:left="2880" w:hanging="360"/>
      </w:pPr>
      <w:rPr>
        <w:rFonts w:ascii="Symbol" w:hAnsi="Symbol" w:hint="default"/>
      </w:rPr>
    </w:lvl>
    <w:lvl w:ilvl="4" w:tplc="871CD32C">
      <w:start w:val="1"/>
      <w:numFmt w:val="bullet"/>
      <w:lvlText w:val="o"/>
      <w:lvlJc w:val="left"/>
      <w:pPr>
        <w:ind w:left="3600" w:hanging="360"/>
      </w:pPr>
      <w:rPr>
        <w:rFonts w:ascii="Courier New" w:hAnsi="Courier New" w:hint="default"/>
      </w:rPr>
    </w:lvl>
    <w:lvl w:ilvl="5" w:tplc="D9DA0348">
      <w:start w:val="1"/>
      <w:numFmt w:val="bullet"/>
      <w:lvlText w:val=""/>
      <w:lvlJc w:val="left"/>
      <w:pPr>
        <w:ind w:left="4320" w:hanging="360"/>
      </w:pPr>
      <w:rPr>
        <w:rFonts w:ascii="Wingdings" w:hAnsi="Wingdings" w:hint="default"/>
      </w:rPr>
    </w:lvl>
    <w:lvl w:ilvl="6" w:tplc="59E07536">
      <w:start w:val="1"/>
      <w:numFmt w:val="bullet"/>
      <w:lvlText w:val=""/>
      <w:lvlJc w:val="left"/>
      <w:pPr>
        <w:ind w:left="5040" w:hanging="360"/>
      </w:pPr>
      <w:rPr>
        <w:rFonts w:ascii="Symbol" w:hAnsi="Symbol" w:hint="default"/>
      </w:rPr>
    </w:lvl>
    <w:lvl w:ilvl="7" w:tplc="F9422648">
      <w:start w:val="1"/>
      <w:numFmt w:val="bullet"/>
      <w:lvlText w:val="o"/>
      <w:lvlJc w:val="left"/>
      <w:pPr>
        <w:ind w:left="5760" w:hanging="360"/>
      </w:pPr>
      <w:rPr>
        <w:rFonts w:ascii="Courier New" w:hAnsi="Courier New" w:hint="default"/>
      </w:rPr>
    </w:lvl>
    <w:lvl w:ilvl="8" w:tplc="063A53BA">
      <w:start w:val="1"/>
      <w:numFmt w:val="bullet"/>
      <w:lvlText w:val=""/>
      <w:lvlJc w:val="left"/>
      <w:pPr>
        <w:ind w:left="6480" w:hanging="360"/>
      </w:pPr>
      <w:rPr>
        <w:rFonts w:ascii="Wingdings" w:hAnsi="Wingdings" w:hint="default"/>
      </w:rPr>
    </w:lvl>
  </w:abstractNum>
  <w:abstractNum w:abstractNumId="208" w15:restartNumberingAfterBreak="0">
    <w:nsid w:val="17F82DA4"/>
    <w:multiLevelType w:val="hybridMultilevel"/>
    <w:tmpl w:val="FFFFFFFF"/>
    <w:lvl w:ilvl="0" w:tplc="5FF841D0">
      <w:start w:val="1"/>
      <w:numFmt w:val="bullet"/>
      <w:lvlText w:val=""/>
      <w:lvlJc w:val="left"/>
      <w:pPr>
        <w:ind w:left="720" w:hanging="360"/>
      </w:pPr>
      <w:rPr>
        <w:rFonts w:ascii="Symbol" w:hAnsi="Symbol" w:hint="default"/>
      </w:rPr>
    </w:lvl>
    <w:lvl w:ilvl="1" w:tplc="2CD420EE">
      <w:start w:val="1"/>
      <w:numFmt w:val="bullet"/>
      <w:lvlText w:val="o"/>
      <w:lvlJc w:val="left"/>
      <w:pPr>
        <w:ind w:left="1440" w:hanging="360"/>
      </w:pPr>
      <w:rPr>
        <w:rFonts w:ascii="Courier New" w:hAnsi="Courier New" w:hint="default"/>
      </w:rPr>
    </w:lvl>
    <w:lvl w:ilvl="2" w:tplc="C4E86BA2">
      <w:start w:val="1"/>
      <w:numFmt w:val="bullet"/>
      <w:lvlText w:val=""/>
      <w:lvlJc w:val="left"/>
      <w:pPr>
        <w:ind w:left="2160" w:hanging="360"/>
      </w:pPr>
      <w:rPr>
        <w:rFonts w:ascii="Wingdings" w:hAnsi="Wingdings" w:hint="default"/>
      </w:rPr>
    </w:lvl>
    <w:lvl w:ilvl="3" w:tplc="B090FFEE">
      <w:start w:val="1"/>
      <w:numFmt w:val="bullet"/>
      <w:lvlText w:val=""/>
      <w:lvlJc w:val="left"/>
      <w:pPr>
        <w:ind w:left="2880" w:hanging="360"/>
      </w:pPr>
      <w:rPr>
        <w:rFonts w:ascii="Symbol" w:hAnsi="Symbol" w:hint="default"/>
      </w:rPr>
    </w:lvl>
    <w:lvl w:ilvl="4" w:tplc="DB609998">
      <w:start w:val="1"/>
      <w:numFmt w:val="bullet"/>
      <w:lvlText w:val="o"/>
      <w:lvlJc w:val="left"/>
      <w:pPr>
        <w:ind w:left="3600" w:hanging="360"/>
      </w:pPr>
      <w:rPr>
        <w:rFonts w:ascii="Courier New" w:hAnsi="Courier New" w:hint="default"/>
      </w:rPr>
    </w:lvl>
    <w:lvl w:ilvl="5" w:tplc="F1CA93C4">
      <w:start w:val="1"/>
      <w:numFmt w:val="bullet"/>
      <w:lvlText w:val=""/>
      <w:lvlJc w:val="left"/>
      <w:pPr>
        <w:ind w:left="4320" w:hanging="360"/>
      </w:pPr>
      <w:rPr>
        <w:rFonts w:ascii="Wingdings" w:hAnsi="Wingdings" w:hint="default"/>
      </w:rPr>
    </w:lvl>
    <w:lvl w:ilvl="6" w:tplc="3AF8AE5A">
      <w:start w:val="1"/>
      <w:numFmt w:val="bullet"/>
      <w:lvlText w:val=""/>
      <w:lvlJc w:val="left"/>
      <w:pPr>
        <w:ind w:left="5040" w:hanging="360"/>
      </w:pPr>
      <w:rPr>
        <w:rFonts w:ascii="Symbol" w:hAnsi="Symbol" w:hint="default"/>
      </w:rPr>
    </w:lvl>
    <w:lvl w:ilvl="7" w:tplc="5FCA434E">
      <w:start w:val="1"/>
      <w:numFmt w:val="bullet"/>
      <w:lvlText w:val="o"/>
      <w:lvlJc w:val="left"/>
      <w:pPr>
        <w:ind w:left="5760" w:hanging="360"/>
      </w:pPr>
      <w:rPr>
        <w:rFonts w:ascii="Courier New" w:hAnsi="Courier New" w:hint="default"/>
      </w:rPr>
    </w:lvl>
    <w:lvl w:ilvl="8" w:tplc="719AA56A">
      <w:start w:val="1"/>
      <w:numFmt w:val="bullet"/>
      <w:lvlText w:val=""/>
      <w:lvlJc w:val="left"/>
      <w:pPr>
        <w:ind w:left="6480" w:hanging="360"/>
      </w:pPr>
      <w:rPr>
        <w:rFonts w:ascii="Wingdings" w:hAnsi="Wingdings" w:hint="default"/>
      </w:rPr>
    </w:lvl>
  </w:abstractNum>
  <w:abstractNum w:abstractNumId="209" w15:restartNumberingAfterBreak="0">
    <w:nsid w:val="18261E6D"/>
    <w:multiLevelType w:val="hybridMultilevel"/>
    <w:tmpl w:val="FFFFFFFF"/>
    <w:lvl w:ilvl="0" w:tplc="F8AC6548">
      <w:start w:val="1"/>
      <w:numFmt w:val="bullet"/>
      <w:lvlText w:val=""/>
      <w:lvlJc w:val="left"/>
      <w:pPr>
        <w:ind w:left="720" w:hanging="360"/>
      </w:pPr>
      <w:rPr>
        <w:rFonts w:ascii="Symbol" w:hAnsi="Symbol" w:hint="default"/>
      </w:rPr>
    </w:lvl>
    <w:lvl w:ilvl="1" w:tplc="D9202FC4">
      <w:start w:val="1"/>
      <w:numFmt w:val="bullet"/>
      <w:lvlText w:val="o"/>
      <w:lvlJc w:val="left"/>
      <w:pPr>
        <w:ind w:left="1440" w:hanging="360"/>
      </w:pPr>
      <w:rPr>
        <w:rFonts w:ascii="Courier New" w:hAnsi="Courier New" w:hint="default"/>
      </w:rPr>
    </w:lvl>
    <w:lvl w:ilvl="2" w:tplc="D6C4DB64">
      <w:start w:val="1"/>
      <w:numFmt w:val="bullet"/>
      <w:lvlText w:val=""/>
      <w:lvlJc w:val="left"/>
      <w:pPr>
        <w:ind w:left="2160" w:hanging="360"/>
      </w:pPr>
      <w:rPr>
        <w:rFonts w:ascii="Wingdings" w:hAnsi="Wingdings" w:hint="default"/>
      </w:rPr>
    </w:lvl>
    <w:lvl w:ilvl="3" w:tplc="38E64DA6">
      <w:start w:val="1"/>
      <w:numFmt w:val="bullet"/>
      <w:lvlText w:val=""/>
      <w:lvlJc w:val="left"/>
      <w:pPr>
        <w:ind w:left="2880" w:hanging="360"/>
      </w:pPr>
      <w:rPr>
        <w:rFonts w:ascii="Symbol" w:hAnsi="Symbol" w:hint="default"/>
      </w:rPr>
    </w:lvl>
    <w:lvl w:ilvl="4" w:tplc="61BCFC86">
      <w:start w:val="1"/>
      <w:numFmt w:val="bullet"/>
      <w:lvlText w:val="o"/>
      <w:lvlJc w:val="left"/>
      <w:pPr>
        <w:ind w:left="3600" w:hanging="360"/>
      </w:pPr>
      <w:rPr>
        <w:rFonts w:ascii="Courier New" w:hAnsi="Courier New" w:hint="default"/>
      </w:rPr>
    </w:lvl>
    <w:lvl w:ilvl="5" w:tplc="2B7E0ABA">
      <w:start w:val="1"/>
      <w:numFmt w:val="bullet"/>
      <w:lvlText w:val=""/>
      <w:lvlJc w:val="left"/>
      <w:pPr>
        <w:ind w:left="4320" w:hanging="360"/>
      </w:pPr>
      <w:rPr>
        <w:rFonts w:ascii="Wingdings" w:hAnsi="Wingdings" w:hint="default"/>
      </w:rPr>
    </w:lvl>
    <w:lvl w:ilvl="6" w:tplc="E85480D2">
      <w:start w:val="1"/>
      <w:numFmt w:val="bullet"/>
      <w:lvlText w:val=""/>
      <w:lvlJc w:val="left"/>
      <w:pPr>
        <w:ind w:left="5040" w:hanging="360"/>
      </w:pPr>
      <w:rPr>
        <w:rFonts w:ascii="Symbol" w:hAnsi="Symbol" w:hint="default"/>
      </w:rPr>
    </w:lvl>
    <w:lvl w:ilvl="7" w:tplc="927E746E">
      <w:start w:val="1"/>
      <w:numFmt w:val="bullet"/>
      <w:lvlText w:val="o"/>
      <w:lvlJc w:val="left"/>
      <w:pPr>
        <w:ind w:left="5760" w:hanging="360"/>
      </w:pPr>
      <w:rPr>
        <w:rFonts w:ascii="Courier New" w:hAnsi="Courier New" w:hint="default"/>
      </w:rPr>
    </w:lvl>
    <w:lvl w:ilvl="8" w:tplc="15908F3A">
      <w:start w:val="1"/>
      <w:numFmt w:val="bullet"/>
      <w:lvlText w:val=""/>
      <w:lvlJc w:val="left"/>
      <w:pPr>
        <w:ind w:left="6480" w:hanging="360"/>
      </w:pPr>
      <w:rPr>
        <w:rFonts w:ascii="Wingdings" w:hAnsi="Wingdings" w:hint="default"/>
      </w:rPr>
    </w:lvl>
  </w:abstractNum>
  <w:abstractNum w:abstractNumId="210" w15:restartNumberingAfterBreak="0">
    <w:nsid w:val="185F3ADE"/>
    <w:multiLevelType w:val="hybridMultilevel"/>
    <w:tmpl w:val="FFFFFFFF"/>
    <w:lvl w:ilvl="0" w:tplc="3CEA2D32">
      <w:start w:val="1"/>
      <w:numFmt w:val="bullet"/>
      <w:lvlText w:val=""/>
      <w:lvlJc w:val="left"/>
      <w:pPr>
        <w:ind w:left="720" w:hanging="360"/>
      </w:pPr>
      <w:rPr>
        <w:rFonts w:ascii="Symbol" w:hAnsi="Symbol" w:hint="default"/>
      </w:rPr>
    </w:lvl>
    <w:lvl w:ilvl="1" w:tplc="4C4C803E">
      <w:start w:val="1"/>
      <w:numFmt w:val="bullet"/>
      <w:lvlText w:val="o"/>
      <w:lvlJc w:val="left"/>
      <w:pPr>
        <w:ind w:left="1440" w:hanging="360"/>
      </w:pPr>
      <w:rPr>
        <w:rFonts w:ascii="Courier New" w:hAnsi="Courier New" w:hint="default"/>
      </w:rPr>
    </w:lvl>
    <w:lvl w:ilvl="2" w:tplc="2F1ED714">
      <w:start w:val="1"/>
      <w:numFmt w:val="bullet"/>
      <w:lvlText w:val=""/>
      <w:lvlJc w:val="left"/>
      <w:pPr>
        <w:ind w:left="2160" w:hanging="360"/>
      </w:pPr>
      <w:rPr>
        <w:rFonts w:ascii="Wingdings" w:hAnsi="Wingdings" w:hint="default"/>
      </w:rPr>
    </w:lvl>
    <w:lvl w:ilvl="3" w:tplc="CD106288">
      <w:start w:val="1"/>
      <w:numFmt w:val="bullet"/>
      <w:lvlText w:val=""/>
      <w:lvlJc w:val="left"/>
      <w:pPr>
        <w:ind w:left="2880" w:hanging="360"/>
      </w:pPr>
      <w:rPr>
        <w:rFonts w:ascii="Symbol" w:hAnsi="Symbol" w:hint="default"/>
      </w:rPr>
    </w:lvl>
    <w:lvl w:ilvl="4" w:tplc="6B7E20AE">
      <w:start w:val="1"/>
      <w:numFmt w:val="bullet"/>
      <w:lvlText w:val="o"/>
      <w:lvlJc w:val="left"/>
      <w:pPr>
        <w:ind w:left="3600" w:hanging="360"/>
      </w:pPr>
      <w:rPr>
        <w:rFonts w:ascii="Courier New" w:hAnsi="Courier New" w:hint="default"/>
      </w:rPr>
    </w:lvl>
    <w:lvl w:ilvl="5" w:tplc="32F8CF9C">
      <w:start w:val="1"/>
      <w:numFmt w:val="bullet"/>
      <w:lvlText w:val=""/>
      <w:lvlJc w:val="left"/>
      <w:pPr>
        <w:ind w:left="4320" w:hanging="360"/>
      </w:pPr>
      <w:rPr>
        <w:rFonts w:ascii="Wingdings" w:hAnsi="Wingdings" w:hint="default"/>
      </w:rPr>
    </w:lvl>
    <w:lvl w:ilvl="6" w:tplc="4F722F6A">
      <w:start w:val="1"/>
      <w:numFmt w:val="bullet"/>
      <w:lvlText w:val=""/>
      <w:lvlJc w:val="left"/>
      <w:pPr>
        <w:ind w:left="5040" w:hanging="360"/>
      </w:pPr>
      <w:rPr>
        <w:rFonts w:ascii="Symbol" w:hAnsi="Symbol" w:hint="default"/>
      </w:rPr>
    </w:lvl>
    <w:lvl w:ilvl="7" w:tplc="6D6C6804">
      <w:start w:val="1"/>
      <w:numFmt w:val="bullet"/>
      <w:lvlText w:val="o"/>
      <w:lvlJc w:val="left"/>
      <w:pPr>
        <w:ind w:left="5760" w:hanging="360"/>
      </w:pPr>
      <w:rPr>
        <w:rFonts w:ascii="Courier New" w:hAnsi="Courier New" w:hint="default"/>
      </w:rPr>
    </w:lvl>
    <w:lvl w:ilvl="8" w:tplc="FD44D8D2">
      <w:start w:val="1"/>
      <w:numFmt w:val="bullet"/>
      <w:lvlText w:val=""/>
      <w:lvlJc w:val="left"/>
      <w:pPr>
        <w:ind w:left="6480" w:hanging="360"/>
      </w:pPr>
      <w:rPr>
        <w:rFonts w:ascii="Wingdings" w:hAnsi="Wingdings" w:hint="default"/>
      </w:rPr>
    </w:lvl>
  </w:abstractNum>
  <w:abstractNum w:abstractNumId="211" w15:restartNumberingAfterBreak="0">
    <w:nsid w:val="189708EE"/>
    <w:multiLevelType w:val="hybridMultilevel"/>
    <w:tmpl w:val="FFFFFFFF"/>
    <w:lvl w:ilvl="0" w:tplc="80EA1044">
      <w:start w:val="1"/>
      <w:numFmt w:val="bullet"/>
      <w:lvlText w:val=""/>
      <w:lvlJc w:val="left"/>
      <w:pPr>
        <w:ind w:left="720" w:hanging="360"/>
      </w:pPr>
      <w:rPr>
        <w:rFonts w:ascii="Symbol" w:hAnsi="Symbol" w:hint="default"/>
      </w:rPr>
    </w:lvl>
    <w:lvl w:ilvl="1" w:tplc="84A89B82">
      <w:start w:val="1"/>
      <w:numFmt w:val="bullet"/>
      <w:lvlText w:val="o"/>
      <w:lvlJc w:val="left"/>
      <w:pPr>
        <w:ind w:left="1440" w:hanging="360"/>
      </w:pPr>
      <w:rPr>
        <w:rFonts w:ascii="Courier New" w:hAnsi="Courier New" w:hint="default"/>
      </w:rPr>
    </w:lvl>
    <w:lvl w:ilvl="2" w:tplc="6C36EB84">
      <w:start w:val="1"/>
      <w:numFmt w:val="bullet"/>
      <w:lvlText w:val=""/>
      <w:lvlJc w:val="left"/>
      <w:pPr>
        <w:ind w:left="2160" w:hanging="360"/>
      </w:pPr>
      <w:rPr>
        <w:rFonts w:ascii="Wingdings" w:hAnsi="Wingdings" w:hint="default"/>
      </w:rPr>
    </w:lvl>
    <w:lvl w:ilvl="3" w:tplc="E4B800CC">
      <w:start w:val="1"/>
      <w:numFmt w:val="bullet"/>
      <w:lvlText w:val=""/>
      <w:lvlJc w:val="left"/>
      <w:pPr>
        <w:ind w:left="2880" w:hanging="360"/>
      </w:pPr>
      <w:rPr>
        <w:rFonts w:ascii="Symbol" w:hAnsi="Symbol" w:hint="default"/>
      </w:rPr>
    </w:lvl>
    <w:lvl w:ilvl="4" w:tplc="081C883C">
      <w:start w:val="1"/>
      <w:numFmt w:val="bullet"/>
      <w:lvlText w:val="o"/>
      <w:lvlJc w:val="left"/>
      <w:pPr>
        <w:ind w:left="3600" w:hanging="360"/>
      </w:pPr>
      <w:rPr>
        <w:rFonts w:ascii="Courier New" w:hAnsi="Courier New" w:hint="default"/>
      </w:rPr>
    </w:lvl>
    <w:lvl w:ilvl="5" w:tplc="0A3CFCD2">
      <w:start w:val="1"/>
      <w:numFmt w:val="bullet"/>
      <w:lvlText w:val=""/>
      <w:lvlJc w:val="left"/>
      <w:pPr>
        <w:ind w:left="4320" w:hanging="360"/>
      </w:pPr>
      <w:rPr>
        <w:rFonts w:ascii="Wingdings" w:hAnsi="Wingdings" w:hint="default"/>
      </w:rPr>
    </w:lvl>
    <w:lvl w:ilvl="6" w:tplc="BE100134">
      <w:start w:val="1"/>
      <w:numFmt w:val="bullet"/>
      <w:lvlText w:val=""/>
      <w:lvlJc w:val="left"/>
      <w:pPr>
        <w:ind w:left="5040" w:hanging="360"/>
      </w:pPr>
      <w:rPr>
        <w:rFonts w:ascii="Symbol" w:hAnsi="Symbol" w:hint="default"/>
      </w:rPr>
    </w:lvl>
    <w:lvl w:ilvl="7" w:tplc="915E6BBA">
      <w:start w:val="1"/>
      <w:numFmt w:val="bullet"/>
      <w:lvlText w:val="o"/>
      <w:lvlJc w:val="left"/>
      <w:pPr>
        <w:ind w:left="5760" w:hanging="360"/>
      </w:pPr>
      <w:rPr>
        <w:rFonts w:ascii="Courier New" w:hAnsi="Courier New" w:hint="default"/>
      </w:rPr>
    </w:lvl>
    <w:lvl w:ilvl="8" w:tplc="1C5E9F02">
      <w:start w:val="1"/>
      <w:numFmt w:val="bullet"/>
      <w:lvlText w:val=""/>
      <w:lvlJc w:val="left"/>
      <w:pPr>
        <w:ind w:left="6480" w:hanging="360"/>
      </w:pPr>
      <w:rPr>
        <w:rFonts w:ascii="Wingdings" w:hAnsi="Wingdings" w:hint="default"/>
      </w:rPr>
    </w:lvl>
  </w:abstractNum>
  <w:abstractNum w:abstractNumId="212" w15:restartNumberingAfterBreak="0">
    <w:nsid w:val="18983549"/>
    <w:multiLevelType w:val="hybridMultilevel"/>
    <w:tmpl w:val="FFFFFFFF"/>
    <w:lvl w:ilvl="0" w:tplc="F57C5660">
      <w:start w:val="1"/>
      <w:numFmt w:val="bullet"/>
      <w:lvlText w:val=""/>
      <w:lvlJc w:val="left"/>
      <w:pPr>
        <w:ind w:left="720" w:hanging="360"/>
      </w:pPr>
      <w:rPr>
        <w:rFonts w:ascii="Symbol" w:hAnsi="Symbol" w:hint="default"/>
      </w:rPr>
    </w:lvl>
    <w:lvl w:ilvl="1" w:tplc="2C6A46F0">
      <w:start w:val="1"/>
      <w:numFmt w:val="bullet"/>
      <w:lvlText w:val="o"/>
      <w:lvlJc w:val="left"/>
      <w:pPr>
        <w:ind w:left="1440" w:hanging="360"/>
      </w:pPr>
      <w:rPr>
        <w:rFonts w:ascii="Courier New" w:hAnsi="Courier New" w:hint="default"/>
      </w:rPr>
    </w:lvl>
    <w:lvl w:ilvl="2" w:tplc="C15437E4">
      <w:start w:val="1"/>
      <w:numFmt w:val="bullet"/>
      <w:lvlText w:val=""/>
      <w:lvlJc w:val="left"/>
      <w:pPr>
        <w:ind w:left="2160" w:hanging="360"/>
      </w:pPr>
      <w:rPr>
        <w:rFonts w:ascii="Wingdings" w:hAnsi="Wingdings" w:hint="default"/>
      </w:rPr>
    </w:lvl>
    <w:lvl w:ilvl="3" w:tplc="6DA27CF0">
      <w:start w:val="1"/>
      <w:numFmt w:val="bullet"/>
      <w:lvlText w:val=""/>
      <w:lvlJc w:val="left"/>
      <w:pPr>
        <w:ind w:left="2880" w:hanging="360"/>
      </w:pPr>
      <w:rPr>
        <w:rFonts w:ascii="Symbol" w:hAnsi="Symbol" w:hint="default"/>
      </w:rPr>
    </w:lvl>
    <w:lvl w:ilvl="4" w:tplc="94A29650">
      <w:start w:val="1"/>
      <w:numFmt w:val="bullet"/>
      <w:lvlText w:val="o"/>
      <w:lvlJc w:val="left"/>
      <w:pPr>
        <w:ind w:left="3600" w:hanging="360"/>
      </w:pPr>
      <w:rPr>
        <w:rFonts w:ascii="Courier New" w:hAnsi="Courier New" w:hint="default"/>
      </w:rPr>
    </w:lvl>
    <w:lvl w:ilvl="5" w:tplc="05F62618">
      <w:start w:val="1"/>
      <w:numFmt w:val="bullet"/>
      <w:lvlText w:val=""/>
      <w:lvlJc w:val="left"/>
      <w:pPr>
        <w:ind w:left="4320" w:hanging="360"/>
      </w:pPr>
      <w:rPr>
        <w:rFonts w:ascii="Wingdings" w:hAnsi="Wingdings" w:hint="default"/>
      </w:rPr>
    </w:lvl>
    <w:lvl w:ilvl="6" w:tplc="D13EC984">
      <w:start w:val="1"/>
      <w:numFmt w:val="bullet"/>
      <w:lvlText w:val=""/>
      <w:lvlJc w:val="left"/>
      <w:pPr>
        <w:ind w:left="5040" w:hanging="360"/>
      </w:pPr>
      <w:rPr>
        <w:rFonts w:ascii="Symbol" w:hAnsi="Symbol" w:hint="default"/>
      </w:rPr>
    </w:lvl>
    <w:lvl w:ilvl="7" w:tplc="72D286FC">
      <w:start w:val="1"/>
      <w:numFmt w:val="bullet"/>
      <w:lvlText w:val="o"/>
      <w:lvlJc w:val="left"/>
      <w:pPr>
        <w:ind w:left="5760" w:hanging="360"/>
      </w:pPr>
      <w:rPr>
        <w:rFonts w:ascii="Courier New" w:hAnsi="Courier New" w:hint="default"/>
      </w:rPr>
    </w:lvl>
    <w:lvl w:ilvl="8" w:tplc="00B6AF96">
      <w:start w:val="1"/>
      <w:numFmt w:val="bullet"/>
      <w:lvlText w:val=""/>
      <w:lvlJc w:val="left"/>
      <w:pPr>
        <w:ind w:left="6480" w:hanging="360"/>
      </w:pPr>
      <w:rPr>
        <w:rFonts w:ascii="Wingdings" w:hAnsi="Wingdings" w:hint="default"/>
      </w:rPr>
    </w:lvl>
  </w:abstractNum>
  <w:abstractNum w:abstractNumId="213" w15:restartNumberingAfterBreak="0">
    <w:nsid w:val="18C03950"/>
    <w:multiLevelType w:val="hybridMultilevel"/>
    <w:tmpl w:val="FFFFFFFF"/>
    <w:lvl w:ilvl="0" w:tplc="CC5C9A2E">
      <w:start w:val="1"/>
      <w:numFmt w:val="bullet"/>
      <w:lvlText w:val=""/>
      <w:lvlJc w:val="left"/>
      <w:pPr>
        <w:ind w:left="720" w:hanging="360"/>
      </w:pPr>
      <w:rPr>
        <w:rFonts w:ascii="Symbol" w:hAnsi="Symbol" w:hint="default"/>
      </w:rPr>
    </w:lvl>
    <w:lvl w:ilvl="1" w:tplc="4A50501A">
      <w:start w:val="1"/>
      <w:numFmt w:val="bullet"/>
      <w:lvlText w:val="o"/>
      <w:lvlJc w:val="left"/>
      <w:pPr>
        <w:ind w:left="1440" w:hanging="360"/>
      </w:pPr>
      <w:rPr>
        <w:rFonts w:ascii="Courier New" w:hAnsi="Courier New" w:hint="default"/>
      </w:rPr>
    </w:lvl>
    <w:lvl w:ilvl="2" w:tplc="653AC0F4">
      <w:start w:val="1"/>
      <w:numFmt w:val="bullet"/>
      <w:lvlText w:val=""/>
      <w:lvlJc w:val="left"/>
      <w:pPr>
        <w:ind w:left="2160" w:hanging="360"/>
      </w:pPr>
      <w:rPr>
        <w:rFonts w:ascii="Wingdings" w:hAnsi="Wingdings" w:hint="default"/>
      </w:rPr>
    </w:lvl>
    <w:lvl w:ilvl="3" w:tplc="CD7806DA">
      <w:start w:val="1"/>
      <w:numFmt w:val="bullet"/>
      <w:lvlText w:val=""/>
      <w:lvlJc w:val="left"/>
      <w:pPr>
        <w:ind w:left="2880" w:hanging="360"/>
      </w:pPr>
      <w:rPr>
        <w:rFonts w:ascii="Symbol" w:hAnsi="Symbol" w:hint="default"/>
      </w:rPr>
    </w:lvl>
    <w:lvl w:ilvl="4" w:tplc="174AB8A6">
      <w:start w:val="1"/>
      <w:numFmt w:val="bullet"/>
      <w:lvlText w:val="o"/>
      <w:lvlJc w:val="left"/>
      <w:pPr>
        <w:ind w:left="3600" w:hanging="360"/>
      </w:pPr>
      <w:rPr>
        <w:rFonts w:ascii="Courier New" w:hAnsi="Courier New" w:hint="default"/>
      </w:rPr>
    </w:lvl>
    <w:lvl w:ilvl="5" w:tplc="51BADF26">
      <w:start w:val="1"/>
      <w:numFmt w:val="bullet"/>
      <w:lvlText w:val=""/>
      <w:lvlJc w:val="left"/>
      <w:pPr>
        <w:ind w:left="4320" w:hanging="360"/>
      </w:pPr>
      <w:rPr>
        <w:rFonts w:ascii="Wingdings" w:hAnsi="Wingdings" w:hint="default"/>
      </w:rPr>
    </w:lvl>
    <w:lvl w:ilvl="6" w:tplc="5A7479F4">
      <w:start w:val="1"/>
      <w:numFmt w:val="bullet"/>
      <w:lvlText w:val=""/>
      <w:lvlJc w:val="left"/>
      <w:pPr>
        <w:ind w:left="5040" w:hanging="360"/>
      </w:pPr>
      <w:rPr>
        <w:rFonts w:ascii="Symbol" w:hAnsi="Symbol" w:hint="default"/>
      </w:rPr>
    </w:lvl>
    <w:lvl w:ilvl="7" w:tplc="0AA84CCC">
      <w:start w:val="1"/>
      <w:numFmt w:val="bullet"/>
      <w:lvlText w:val="o"/>
      <w:lvlJc w:val="left"/>
      <w:pPr>
        <w:ind w:left="5760" w:hanging="360"/>
      </w:pPr>
      <w:rPr>
        <w:rFonts w:ascii="Courier New" w:hAnsi="Courier New" w:hint="default"/>
      </w:rPr>
    </w:lvl>
    <w:lvl w:ilvl="8" w:tplc="B85C573C">
      <w:start w:val="1"/>
      <w:numFmt w:val="bullet"/>
      <w:lvlText w:val=""/>
      <w:lvlJc w:val="left"/>
      <w:pPr>
        <w:ind w:left="6480" w:hanging="360"/>
      </w:pPr>
      <w:rPr>
        <w:rFonts w:ascii="Wingdings" w:hAnsi="Wingdings" w:hint="default"/>
      </w:rPr>
    </w:lvl>
  </w:abstractNum>
  <w:abstractNum w:abstractNumId="214" w15:restartNumberingAfterBreak="0">
    <w:nsid w:val="18CB63A9"/>
    <w:multiLevelType w:val="hybridMultilevel"/>
    <w:tmpl w:val="FFFFFFFF"/>
    <w:lvl w:ilvl="0" w:tplc="4C54BDA2">
      <w:start w:val="1"/>
      <w:numFmt w:val="bullet"/>
      <w:lvlText w:val=""/>
      <w:lvlJc w:val="left"/>
      <w:pPr>
        <w:ind w:left="720" w:hanging="360"/>
      </w:pPr>
      <w:rPr>
        <w:rFonts w:ascii="Symbol" w:hAnsi="Symbol" w:hint="default"/>
      </w:rPr>
    </w:lvl>
    <w:lvl w:ilvl="1" w:tplc="7EF02960">
      <w:start w:val="1"/>
      <w:numFmt w:val="bullet"/>
      <w:lvlText w:val="o"/>
      <w:lvlJc w:val="left"/>
      <w:pPr>
        <w:ind w:left="1440" w:hanging="360"/>
      </w:pPr>
      <w:rPr>
        <w:rFonts w:ascii="Courier New" w:hAnsi="Courier New" w:hint="default"/>
      </w:rPr>
    </w:lvl>
    <w:lvl w:ilvl="2" w:tplc="BC12967A">
      <w:start w:val="1"/>
      <w:numFmt w:val="bullet"/>
      <w:lvlText w:val=""/>
      <w:lvlJc w:val="left"/>
      <w:pPr>
        <w:ind w:left="2160" w:hanging="360"/>
      </w:pPr>
      <w:rPr>
        <w:rFonts w:ascii="Wingdings" w:hAnsi="Wingdings" w:hint="default"/>
      </w:rPr>
    </w:lvl>
    <w:lvl w:ilvl="3" w:tplc="6BBEF53E">
      <w:start w:val="1"/>
      <w:numFmt w:val="bullet"/>
      <w:lvlText w:val=""/>
      <w:lvlJc w:val="left"/>
      <w:pPr>
        <w:ind w:left="2880" w:hanging="360"/>
      </w:pPr>
      <w:rPr>
        <w:rFonts w:ascii="Symbol" w:hAnsi="Symbol" w:hint="default"/>
      </w:rPr>
    </w:lvl>
    <w:lvl w:ilvl="4" w:tplc="FB4882CA">
      <w:start w:val="1"/>
      <w:numFmt w:val="bullet"/>
      <w:lvlText w:val="o"/>
      <w:lvlJc w:val="left"/>
      <w:pPr>
        <w:ind w:left="3600" w:hanging="360"/>
      </w:pPr>
      <w:rPr>
        <w:rFonts w:ascii="Courier New" w:hAnsi="Courier New" w:hint="default"/>
      </w:rPr>
    </w:lvl>
    <w:lvl w:ilvl="5" w:tplc="18106B34">
      <w:start w:val="1"/>
      <w:numFmt w:val="bullet"/>
      <w:lvlText w:val=""/>
      <w:lvlJc w:val="left"/>
      <w:pPr>
        <w:ind w:left="4320" w:hanging="360"/>
      </w:pPr>
      <w:rPr>
        <w:rFonts w:ascii="Wingdings" w:hAnsi="Wingdings" w:hint="default"/>
      </w:rPr>
    </w:lvl>
    <w:lvl w:ilvl="6" w:tplc="3E5A6C6E">
      <w:start w:val="1"/>
      <w:numFmt w:val="bullet"/>
      <w:lvlText w:val=""/>
      <w:lvlJc w:val="left"/>
      <w:pPr>
        <w:ind w:left="5040" w:hanging="360"/>
      </w:pPr>
      <w:rPr>
        <w:rFonts w:ascii="Symbol" w:hAnsi="Symbol" w:hint="default"/>
      </w:rPr>
    </w:lvl>
    <w:lvl w:ilvl="7" w:tplc="57EA4246">
      <w:start w:val="1"/>
      <w:numFmt w:val="bullet"/>
      <w:lvlText w:val="o"/>
      <w:lvlJc w:val="left"/>
      <w:pPr>
        <w:ind w:left="5760" w:hanging="360"/>
      </w:pPr>
      <w:rPr>
        <w:rFonts w:ascii="Courier New" w:hAnsi="Courier New" w:hint="default"/>
      </w:rPr>
    </w:lvl>
    <w:lvl w:ilvl="8" w:tplc="08C0F014">
      <w:start w:val="1"/>
      <w:numFmt w:val="bullet"/>
      <w:lvlText w:val=""/>
      <w:lvlJc w:val="left"/>
      <w:pPr>
        <w:ind w:left="6480" w:hanging="360"/>
      </w:pPr>
      <w:rPr>
        <w:rFonts w:ascii="Wingdings" w:hAnsi="Wingdings" w:hint="default"/>
      </w:rPr>
    </w:lvl>
  </w:abstractNum>
  <w:abstractNum w:abstractNumId="215" w15:restartNumberingAfterBreak="0">
    <w:nsid w:val="18F23D8C"/>
    <w:multiLevelType w:val="hybridMultilevel"/>
    <w:tmpl w:val="FFFFFFFF"/>
    <w:lvl w:ilvl="0" w:tplc="A2BC7610">
      <w:start w:val="1"/>
      <w:numFmt w:val="bullet"/>
      <w:lvlText w:val=""/>
      <w:lvlJc w:val="left"/>
      <w:pPr>
        <w:ind w:left="720" w:hanging="360"/>
      </w:pPr>
      <w:rPr>
        <w:rFonts w:ascii="Symbol" w:hAnsi="Symbol" w:hint="default"/>
      </w:rPr>
    </w:lvl>
    <w:lvl w:ilvl="1" w:tplc="B282B308">
      <w:start w:val="1"/>
      <w:numFmt w:val="bullet"/>
      <w:lvlText w:val="o"/>
      <w:lvlJc w:val="left"/>
      <w:pPr>
        <w:ind w:left="1440" w:hanging="360"/>
      </w:pPr>
      <w:rPr>
        <w:rFonts w:ascii="Courier New" w:hAnsi="Courier New" w:hint="default"/>
      </w:rPr>
    </w:lvl>
    <w:lvl w:ilvl="2" w:tplc="BF022DBA">
      <w:start w:val="1"/>
      <w:numFmt w:val="bullet"/>
      <w:lvlText w:val=""/>
      <w:lvlJc w:val="left"/>
      <w:pPr>
        <w:ind w:left="2160" w:hanging="360"/>
      </w:pPr>
      <w:rPr>
        <w:rFonts w:ascii="Wingdings" w:hAnsi="Wingdings" w:hint="default"/>
      </w:rPr>
    </w:lvl>
    <w:lvl w:ilvl="3" w:tplc="B9E89F6C">
      <w:start w:val="1"/>
      <w:numFmt w:val="bullet"/>
      <w:lvlText w:val=""/>
      <w:lvlJc w:val="left"/>
      <w:pPr>
        <w:ind w:left="2880" w:hanging="360"/>
      </w:pPr>
      <w:rPr>
        <w:rFonts w:ascii="Symbol" w:hAnsi="Symbol" w:hint="default"/>
      </w:rPr>
    </w:lvl>
    <w:lvl w:ilvl="4" w:tplc="6274535A">
      <w:start w:val="1"/>
      <w:numFmt w:val="bullet"/>
      <w:lvlText w:val="o"/>
      <w:lvlJc w:val="left"/>
      <w:pPr>
        <w:ind w:left="3600" w:hanging="360"/>
      </w:pPr>
      <w:rPr>
        <w:rFonts w:ascii="Courier New" w:hAnsi="Courier New" w:hint="default"/>
      </w:rPr>
    </w:lvl>
    <w:lvl w:ilvl="5" w:tplc="21D2D960">
      <w:start w:val="1"/>
      <w:numFmt w:val="bullet"/>
      <w:lvlText w:val=""/>
      <w:lvlJc w:val="left"/>
      <w:pPr>
        <w:ind w:left="4320" w:hanging="360"/>
      </w:pPr>
      <w:rPr>
        <w:rFonts w:ascii="Wingdings" w:hAnsi="Wingdings" w:hint="default"/>
      </w:rPr>
    </w:lvl>
    <w:lvl w:ilvl="6" w:tplc="C478DF2E">
      <w:start w:val="1"/>
      <w:numFmt w:val="bullet"/>
      <w:lvlText w:val=""/>
      <w:lvlJc w:val="left"/>
      <w:pPr>
        <w:ind w:left="5040" w:hanging="360"/>
      </w:pPr>
      <w:rPr>
        <w:rFonts w:ascii="Symbol" w:hAnsi="Symbol" w:hint="default"/>
      </w:rPr>
    </w:lvl>
    <w:lvl w:ilvl="7" w:tplc="9B523390">
      <w:start w:val="1"/>
      <w:numFmt w:val="bullet"/>
      <w:lvlText w:val="o"/>
      <w:lvlJc w:val="left"/>
      <w:pPr>
        <w:ind w:left="5760" w:hanging="360"/>
      </w:pPr>
      <w:rPr>
        <w:rFonts w:ascii="Courier New" w:hAnsi="Courier New" w:hint="default"/>
      </w:rPr>
    </w:lvl>
    <w:lvl w:ilvl="8" w:tplc="80164628">
      <w:start w:val="1"/>
      <w:numFmt w:val="bullet"/>
      <w:lvlText w:val=""/>
      <w:lvlJc w:val="left"/>
      <w:pPr>
        <w:ind w:left="6480" w:hanging="360"/>
      </w:pPr>
      <w:rPr>
        <w:rFonts w:ascii="Wingdings" w:hAnsi="Wingdings" w:hint="default"/>
      </w:rPr>
    </w:lvl>
  </w:abstractNum>
  <w:abstractNum w:abstractNumId="216" w15:restartNumberingAfterBreak="0">
    <w:nsid w:val="19161FFD"/>
    <w:multiLevelType w:val="hybridMultilevel"/>
    <w:tmpl w:val="FFFFFFFF"/>
    <w:lvl w:ilvl="0" w:tplc="A574F438">
      <w:start w:val="1"/>
      <w:numFmt w:val="bullet"/>
      <w:lvlText w:val=""/>
      <w:lvlJc w:val="left"/>
      <w:pPr>
        <w:ind w:left="720" w:hanging="360"/>
      </w:pPr>
      <w:rPr>
        <w:rFonts w:ascii="Symbol" w:hAnsi="Symbol" w:hint="default"/>
      </w:rPr>
    </w:lvl>
    <w:lvl w:ilvl="1" w:tplc="A7060710">
      <w:start w:val="1"/>
      <w:numFmt w:val="bullet"/>
      <w:lvlText w:val="o"/>
      <w:lvlJc w:val="left"/>
      <w:pPr>
        <w:ind w:left="1440" w:hanging="360"/>
      </w:pPr>
      <w:rPr>
        <w:rFonts w:ascii="Courier New" w:hAnsi="Courier New" w:hint="default"/>
      </w:rPr>
    </w:lvl>
    <w:lvl w:ilvl="2" w:tplc="60D650D0">
      <w:start w:val="1"/>
      <w:numFmt w:val="bullet"/>
      <w:lvlText w:val=""/>
      <w:lvlJc w:val="left"/>
      <w:pPr>
        <w:ind w:left="2160" w:hanging="360"/>
      </w:pPr>
      <w:rPr>
        <w:rFonts w:ascii="Wingdings" w:hAnsi="Wingdings" w:hint="default"/>
      </w:rPr>
    </w:lvl>
    <w:lvl w:ilvl="3" w:tplc="C134A0B8">
      <w:start w:val="1"/>
      <w:numFmt w:val="bullet"/>
      <w:lvlText w:val=""/>
      <w:lvlJc w:val="left"/>
      <w:pPr>
        <w:ind w:left="2880" w:hanging="360"/>
      </w:pPr>
      <w:rPr>
        <w:rFonts w:ascii="Symbol" w:hAnsi="Symbol" w:hint="default"/>
      </w:rPr>
    </w:lvl>
    <w:lvl w:ilvl="4" w:tplc="30F6B656">
      <w:start w:val="1"/>
      <w:numFmt w:val="bullet"/>
      <w:lvlText w:val="o"/>
      <w:lvlJc w:val="left"/>
      <w:pPr>
        <w:ind w:left="3600" w:hanging="360"/>
      </w:pPr>
      <w:rPr>
        <w:rFonts w:ascii="Courier New" w:hAnsi="Courier New" w:hint="default"/>
      </w:rPr>
    </w:lvl>
    <w:lvl w:ilvl="5" w:tplc="B3846DB0">
      <w:start w:val="1"/>
      <w:numFmt w:val="bullet"/>
      <w:lvlText w:val=""/>
      <w:lvlJc w:val="left"/>
      <w:pPr>
        <w:ind w:left="4320" w:hanging="360"/>
      </w:pPr>
      <w:rPr>
        <w:rFonts w:ascii="Wingdings" w:hAnsi="Wingdings" w:hint="default"/>
      </w:rPr>
    </w:lvl>
    <w:lvl w:ilvl="6" w:tplc="9B8CD974">
      <w:start w:val="1"/>
      <w:numFmt w:val="bullet"/>
      <w:lvlText w:val=""/>
      <w:lvlJc w:val="left"/>
      <w:pPr>
        <w:ind w:left="5040" w:hanging="360"/>
      </w:pPr>
      <w:rPr>
        <w:rFonts w:ascii="Symbol" w:hAnsi="Symbol" w:hint="default"/>
      </w:rPr>
    </w:lvl>
    <w:lvl w:ilvl="7" w:tplc="C3983F42">
      <w:start w:val="1"/>
      <w:numFmt w:val="bullet"/>
      <w:lvlText w:val="o"/>
      <w:lvlJc w:val="left"/>
      <w:pPr>
        <w:ind w:left="5760" w:hanging="360"/>
      </w:pPr>
      <w:rPr>
        <w:rFonts w:ascii="Courier New" w:hAnsi="Courier New" w:hint="default"/>
      </w:rPr>
    </w:lvl>
    <w:lvl w:ilvl="8" w:tplc="1C44DE8A">
      <w:start w:val="1"/>
      <w:numFmt w:val="bullet"/>
      <w:lvlText w:val=""/>
      <w:lvlJc w:val="left"/>
      <w:pPr>
        <w:ind w:left="6480" w:hanging="360"/>
      </w:pPr>
      <w:rPr>
        <w:rFonts w:ascii="Wingdings" w:hAnsi="Wingdings" w:hint="default"/>
      </w:rPr>
    </w:lvl>
  </w:abstractNum>
  <w:abstractNum w:abstractNumId="217" w15:restartNumberingAfterBreak="0">
    <w:nsid w:val="1929784C"/>
    <w:multiLevelType w:val="hybridMultilevel"/>
    <w:tmpl w:val="FFFFFFFF"/>
    <w:lvl w:ilvl="0" w:tplc="7BF27C5C">
      <w:start w:val="1"/>
      <w:numFmt w:val="bullet"/>
      <w:lvlText w:val=""/>
      <w:lvlJc w:val="left"/>
      <w:pPr>
        <w:ind w:left="720" w:hanging="360"/>
      </w:pPr>
      <w:rPr>
        <w:rFonts w:ascii="Symbol" w:hAnsi="Symbol" w:hint="default"/>
      </w:rPr>
    </w:lvl>
    <w:lvl w:ilvl="1" w:tplc="7A801288">
      <w:start w:val="1"/>
      <w:numFmt w:val="bullet"/>
      <w:lvlText w:val="o"/>
      <w:lvlJc w:val="left"/>
      <w:pPr>
        <w:ind w:left="1440" w:hanging="360"/>
      </w:pPr>
      <w:rPr>
        <w:rFonts w:ascii="Courier New" w:hAnsi="Courier New" w:hint="default"/>
      </w:rPr>
    </w:lvl>
    <w:lvl w:ilvl="2" w:tplc="40AECC68">
      <w:start w:val="1"/>
      <w:numFmt w:val="bullet"/>
      <w:lvlText w:val=""/>
      <w:lvlJc w:val="left"/>
      <w:pPr>
        <w:ind w:left="2160" w:hanging="360"/>
      </w:pPr>
      <w:rPr>
        <w:rFonts w:ascii="Wingdings" w:hAnsi="Wingdings" w:hint="default"/>
      </w:rPr>
    </w:lvl>
    <w:lvl w:ilvl="3" w:tplc="6EAE9DE0">
      <w:start w:val="1"/>
      <w:numFmt w:val="bullet"/>
      <w:lvlText w:val=""/>
      <w:lvlJc w:val="left"/>
      <w:pPr>
        <w:ind w:left="2880" w:hanging="360"/>
      </w:pPr>
      <w:rPr>
        <w:rFonts w:ascii="Symbol" w:hAnsi="Symbol" w:hint="default"/>
      </w:rPr>
    </w:lvl>
    <w:lvl w:ilvl="4" w:tplc="333C167E">
      <w:start w:val="1"/>
      <w:numFmt w:val="bullet"/>
      <w:lvlText w:val="o"/>
      <w:lvlJc w:val="left"/>
      <w:pPr>
        <w:ind w:left="3600" w:hanging="360"/>
      </w:pPr>
      <w:rPr>
        <w:rFonts w:ascii="Courier New" w:hAnsi="Courier New" w:hint="default"/>
      </w:rPr>
    </w:lvl>
    <w:lvl w:ilvl="5" w:tplc="1F2084D4">
      <w:start w:val="1"/>
      <w:numFmt w:val="bullet"/>
      <w:lvlText w:val=""/>
      <w:lvlJc w:val="left"/>
      <w:pPr>
        <w:ind w:left="4320" w:hanging="360"/>
      </w:pPr>
      <w:rPr>
        <w:rFonts w:ascii="Wingdings" w:hAnsi="Wingdings" w:hint="default"/>
      </w:rPr>
    </w:lvl>
    <w:lvl w:ilvl="6" w:tplc="4C82716A">
      <w:start w:val="1"/>
      <w:numFmt w:val="bullet"/>
      <w:lvlText w:val=""/>
      <w:lvlJc w:val="left"/>
      <w:pPr>
        <w:ind w:left="5040" w:hanging="360"/>
      </w:pPr>
      <w:rPr>
        <w:rFonts w:ascii="Symbol" w:hAnsi="Symbol" w:hint="default"/>
      </w:rPr>
    </w:lvl>
    <w:lvl w:ilvl="7" w:tplc="55CA8EDA">
      <w:start w:val="1"/>
      <w:numFmt w:val="bullet"/>
      <w:lvlText w:val="o"/>
      <w:lvlJc w:val="left"/>
      <w:pPr>
        <w:ind w:left="5760" w:hanging="360"/>
      </w:pPr>
      <w:rPr>
        <w:rFonts w:ascii="Courier New" w:hAnsi="Courier New" w:hint="default"/>
      </w:rPr>
    </w:lvl>
    <w:lvl w:ilvl="8" w:tplc="E20EB38E">
      <w:start w:val="1"/>
      <w:numFmt w:val="bullet"/>
      <w:lvlText w:val=""/>
      <w:lvlJc w:val="left"/>
      <w:pPr>
        <w:ind w:left="6480" w:hanging="360"/>
      </w:pPr>
      <w:rPr>
        <w:rFonts w:ascii="Wingdings" w:hAnsi="Wingdings" w:hint="default"/>
      </w:rPr>
    </w:lvl>
  </w:abstractNum>
  <w:abstractNum w:abstractNumId="218" w15:restartNumberingAfterBreak="0">
    <w:nsid w:val="194F2B10"/>
    <w:multiLevelType w:val="hybridMultilevel"/>
    <w:tmpl w:val="FFFFFFFF"/>
    <w:lvl w:ilvl="0" w:tplc="9CE44980">
      <w:start w:val="1"/>
      <w:numFmt w:val="bullet"/>
      <w:lvlText w:val=""/>
      <w:lvlJc w:val="left"/>
      <w:pPr>
        <w:ind w:left="720" w:hanging="360"/>
      </w:pPr>
      <w:rPr>
        <w:rFonts w:ascii="Symbol" w:hAnsi="Symbol" w:hint="default"/>
      </w:rPr>
    </w:lvl>
    <w:lvl w:ilvl="1" w:tplc="36C821E8">
      <w:start w:val="1"/>
      <w:numFmt w:val="bullet"/>
      <w:lvlText w:val="o"/>
      <w:lvlJc w:val="left"/>
      <w:pPr>
        <w:ind w:left="1440" w:hanging="360"/>
      </w:pPr>
      <w:rPr>
        <w:rFonts w:ascii="Courier New" w:hAnsi="Courier New" w:hint="default"/>
      </w:rPr>
    </w:lvl>
    <w:lvl w:ilvl="2" w:tplc="249E2552">
      <w:start w:val="1"/>
      <w:numFmt w:val="bullet"/>
      <w:lvlText w:val=""/>
      <w:lvlJc w:val="left"/>
      <w:pPr>
        <w:ind w:left="2160" w:hanging="360"/>
      </w:pPr>
      <w:rPr>
        <w:rFonts w:ascii="Wingdings" w:hAnsi="Wingdings" w:hint="default"/>
      </w:rPr>
    </w:lvl>
    <w:lvl w:ilvl="3" w:tplc="2FBCA450">
      <w:start w:val="1"/>
      <w:numFmt w:val="bullet"/>
      <w:lvlText w:val=""/>
      <w:lvlJc w:val="left"/>
      <w:pPr>
        <w:ind w:left="2880" w:hanging="360"/>
      </w:pPr>
      <w:rPr>
        <w:rFonts w:ascii="Symbol" w:hAnsi="Symbol" w:hint="default"/>
      </w:rPr>
    </w:lvl>
    <w:lvl w:ilvl="4" w:tplc="1F7ACCE0">
      <w:start w:val="1"/>
      <w:numFmt w:val="bullet"/>
      <w:lvlText w:val="o"/>
      <w:lvlJc w:val="left"/>
      <w:pPr>
        <w:ind w:left="3600" w:hanging="360"/>
      </w:pPr>
      <w:rPr>
        <w:rFonts w:ascii="Courier New" w:hAnsi="Courier New" w:hint="default"/>
      </w:rPr>
    </w:lvl>
    <w:lvl w:ilvl="5" w:tplc="2CAC2168">
      <w:start w:val="1"/>
      <w:numFmt w:val="bullet"/>
      <w:lvlText w:val=""/>
      <w:lvlJc w:val="left"/>
      <w:pPr>
        <w:ind w:left="4320" w:hanging="360"/>
      </w:pPr>
      <w:rPr>
        <w:rFonts w:ascii="Wingdings" w:hAnsi="Wingdings" w:hint="default"/>
      </w:rPr>
    </w:lvl>
    <w:lvl w:ilvl="6" w:tplc="09AA17C4">
      <w:start w:val="1"/>
      <w:numFmt w:val="bullet"/>
      <w:lvlText w:val=""/>
      <w:lvlJc w:val="left"/>
      <w:pPr>
        <w:ind w:left="5040" w:hanging="360"/>
      </w:pPr>
      <w:rPr>
        <w:rFonts w:ascii="Symbol" w:hAnsi="Symbol" w:hint="default"/>
      </w:rPr>
    </w:lvl>
    <w:lvl w:ilvl="7" w:tplc="2036FA3A">
      <w:start w:val="1"/>
      <w:numFmt w:val="bullet"/>
      <w:lvlText w:val="o"/>
      <w:lvlJc w:val="left"/>
      <w:pPr>
        <w:ind w:left="5760" w:hanging="360"/>
      </w:pPr>
      <w:rPr>
        <w:rFonts w:ascii="Courier New" w:hAnsi="Courier New" w:hint="default"/>
      </w:rPr>
    </w:lvl>
    <w:lvl w:ilvl="8" w:tplc="080C1BF0">
      <w:start w:val="1"/>
      <w:numFmt w:val="bullet"/>
      <w:lvlText w:val=""/>
      <w:lvlJc w:val="left"/>
      <w:pPr>
        <w:ind w:left="6480" w:hanging="360"/>
      </w:pPr>
      <w:rPr>
        <w:rFonts w:ascii="Wingdings" w:hAnsi="Wingdings" w:hint="default"/>
      </w:rPr>
    </w:lvl>
  </w:abstractNum>
  <w:abstractNum w:abstractNumId="219" w15:restartNumberingAfterBreak="0">
    <w:nsid w:val="19714505"/>
    <w:multiLevelType w:val="hybridMultilevel"/>
    <w:tmpl w:val="FFFFFFFF"/>
    <w:lvl w:ilvl="0" w:tplc="1FE880B8">
      <w:start w:val="1"/>
      <w:numFmt w:val="bullet"/>
      <w:lvlText w:val=""/>
      <w:lvlJc w:val="left"/>
      <w:pPr>
        <w:ind w:left="720" w:hanging="360"/>
      </w:pPr>
      <w:rPr>
        <w:rFonts w:ascii="Symbol" w:hAnsi="Symbol" w:hint="default"/>
      </w:rPr>
    </w:lvl>
    <w:lvl w:ilvl="1" w:tplc="773A7606">
      <w:start w:val="1"/>
      <w:numFmt w:val="bullet"/>
      <w:lvlText w:val="o"/>
      <w:lvlJc w:val="left"/>
      <w:pPr>
        <w:ind w:left="1440" w:hanging="360"/>
      </w:pPr>
      <w:rPr>
        <w:rFonts w:ascii="Courier New" w:hAnsi="Courier New" w:hint="default"/>
      </w:rPr>
    </w:lvl>
    <w:lvl w:ilvl="2" w:tplc="41A6DBA6">
      <w:start w:val="1"/>
      <w:numFmt w:val="bullet"/>
      <w:lvlText w:val=""/>
      <w:lvlJc w:val="left"/>
      <w:pPr>
        <w:ind w:left="2160" w:hanging="360"/>
      </w:pPr>
      <w:rPr>
        <w:rFonts w:ascii="Wingdings" w:hAnsi="Wingdings" w:hint="default"/>
      </w:rPr>
    </w:lvl>
    <w:lvl w:ilvl="3" w:tplc="17BCFBD8">
      <w:start w:val="1"/>
      <w:numFmt w:val="bullet"/>
      <w:lvlText w:val=""/>
      <w:lvlJc w:val="left"/>
      <w:pPr>
        <w:ind w:left="2880" w:hanging="360"/>
      </w:pPr>
      <w:rPr>
        <w:rFonts w:ascii="Symbol" w:hAnsi="Symbol" w:hint="default"/>
      </w:rPr>
    </w:lvl>
    <w:lvl w:ilvl="4" w:tplc="3618C580">
      <w:start w:val="1"/>
      <w:numFmt w:val="bullet"/>
      <w:lvlText w:val="o"/>
      <w:lvlJc w:val="left"/>
      <w:pPr>
        <w:ind w:left="3600" w:hanging="360"/>
      </w:pPr>
      <w:rPr>
        <w:rFonts w:ascii="Courier New" w:hAnsi="Courier New" w:hint="default"/>
      </w:rPr>
    </w:lvl>
    <w:lvl w:ilvl="5" w:tplc="38F8F772">
      <w:start w:val="1"/>
      <w:numFmt w:val="bullet"/>
      <w:lvlText w:val=""/>
      <w:lvlJc w:val="left"/>
      <w:pPr>
        <w:ind w:left="4320" w:hanging="360"/>
      </w:pPr>
      <w:rPr>
        <w:rFonts w:ascii="Wingdings" w:hAnsi="Wingdings" w:hint="default"/>
      </w:rPr>
    </w:lvl>
    <w:lvl w:ilvl="6" w:tplc="57A2351A">
      <w:start w:val="1"/>
      <w:numFmt w:val="bullet"/>
      <w:lvlText w:val=""/>
      <w:lvlJc w:val="left"/>
      <w:pPr>
        <w:ind w:left="5040" w:hanging="360"/>
      </w:pPr>
      <w:rPr>
        <w:rFonts w:ascii="Symbol" w:hAnsi="Symbol" w:hint="default"/>
      </w:rPr>
    </w:lvl>
    <w:lvl w:ilvl="7" w:tplc="9BA8258E">
      <w:start w:val="1"/>
      <w:numFmt w:val="bullet"/>
      <w:lvlText w:val="o"/>
      <w:lvlJc w:val="left"/>
      <w:pPr>
        <w:ind w:left="5760" w:hanging="360"/>
      </w:pPr>
      <w:rPr>
        <w:rFonts w:ascii="Courier New" w:hAnsi="Courier New" w:hint="default"/>
      </w:rPr>
    </w:lvl>
    <w:lvl w:ilvl="8" w:tplc="3F54E4DA">
      <w:start w:val="1"/>
      <w:numFmt w:val="bullet"/>
      <w:lvlText w:val=""/>
      <w:lvlJc w:val="left"/>
      <w:pPr>
        <w:ind w:left="6480" w:hanging="360"/>
      </w:pPr>
      <w:rPr>
        <w:rFonts w:ascii="Wingdings" w:hAnsi="Wingdings" w:hint="default"/>
      </w:rPr>
    </w:lvl>
  </w:abstractNum>
  <w:abstractNum w:abstractNumId="220" w15:restartNumberingAfterBreak="0">
    <w:nsid w:val="1976720C"/>
    <w:multiLevelType w:val="hybridMultilevel"/>
    <w:tmpl w:val="FFFFFFFF"/>
    <w:lvl w:ilvl="0" w:tplc="1E5E6C84">
      <w:start w:val="1"/>
      <w:numFmt w:val="bullet"/>
      <w:lvlText w:val=""/>
      <w:lvlJc w:val="left"/>
      <w:pPr>
        <w:ind w:left="720" w:hanging="360"/>
      </w:pPr>
      <w:rPr>
        <w:rFonts w:ascii="Symbol" w:hAnsi="Symbol" w:hint="default"/>
      </w:rPr>
    </w:lvl>
    <w:lvl w:ilvl="1" w:tplc="6CE03CBE">
      <w:start w:val="1"/>
      <w:numFmt w:val="bullet"/>
      <w:lvlText w:val="o"/>
      <w:lvlJc w:val="left"/>
      <w:pPr>
        <w:ind w:left="1440" w:hanging="360"/>
      </w:pPr>
      <w:rPr>
        <w:rFonts w:ascii="Courier New" w:hAnsi="Courier New" w:hint="default"/>
      </w:rPr>
    </w:lvl>
    <w:lvl w:ilvl="2" w:tplc="CF82645A">
      <w:start w:val="1"/>
      <w:numFmt w:val="bullet"/>
      <w:lvlText w:val=""/>
      <w:lvlJc w:val="left"/>
      <w:pPr>
        <w:ind w:left="2160" w:hanging="360"/>
      </w:pPr>
      <w:rPr>
        <w:rFonts w:ascii="Wingdings" w:hAnsi="Wingdings" w:hint="default"/>
      </w:rPr>
    </w:lvl>
    <w:lvl w:ilvl="3" w:tplc="70DABEB2">
      <w:start w:val="1"/>
      <w:numFmt w:val="bullet"/>
      <w:lvlText w:val=""/>
      <w:lvlJc w:val="left"/>
      <w:pPr>
        <w:ind w:left="2880" w:hanging="360"/>
      </w:pPr>
      <w:rPr>
        <w:rFonts w:ascii="Symbol" w:hAnsi="Symbol" w:hint="default"/>
      </w:rPr>
    </w:lvl>
    <w:lvl w:ilvl="4" w:tplc="3BA0EB2C">
      <w:start w:val="1"/>
      <w:numFmt w:val="bullet"/>
      <w:lvlText w:val="o"/>
      <w:lvlJc w:val="left"/>
      <w:pPr>
        <w:ind w:left="3600" w:hanging="360"/>
      </w:pPr>
      <w:rPr>
        <w:rFonts w:ascii="Courier New" w:hAnsi="Courier New" w:hint="default"/>
      </w:rPr>
    </w:lvl>
    <w:lvl w:ilvl="5" w:tplc="A998BB6C">
      <w:start w:val="1"/>
      <w:numFmt w:val="bullet"/>
      <w:lvlText w:val=""/>
      <w:lvlJc w:val="left"/>
      <w:pPr>
        <w:ind w:left="4320" w:hanging="360"/>
      </w:pPr>
      <w:rPr>
        <w:rFonts w:ascii="Wingdings" w:hAnsi="Wingdings" w:hint="default"/>
      </w:rPr>
    </w:lvl>
    <w:lvl w:ilvl="6" w:tplc="9168B35E">
      <w:start w:val="1"/>
      <w:numFmt w:val="bullet"/>
      <w:lvlText w:val=""/>
      <w:lvlJc w:val="left"/>
      <w:pPr>
        <w:ind w:left="5040" w:hanging="360"/>
      </w:pPr>
      <w:rPr>
        <w:rFonts w:ascii="Symbol" w:hAnsi="Symbol" w:hint="default"/>
      </w:rPr>
    </w:lvl>
    <w:lvl w:ilvl="7" w:tplc="B8447B5E">
      <w:start w:val="1"/>
      <w:numFmt w:val="bullet"/>
      <w:lvlText w:val="o"/>
      <w:lvlJc w:val="left"/>
      <w:pPr>
        <w:ind w:left="5760" w:hanging="360"/>
      </w:pPr>
      <w:rPr>
        <w:rFonts w:ascii="Courier New" w:hAnsi="Courier New" w:hint="default"/>
      </w:rPr>
    </w:lvl>
    <w:lvl w:ilvl="8" w:tplc="486CD710">
      <w:start w:val="1"/>
      <w:numFmt w:val="bullet"/>
      <w:lvlText w:val=""/>
      <w:lvlJc w:val="left"/>
      <w:pPr>
        <w:ind w:left="6480" w:hanging="360"/>
      </w:pPr>
      <w:rPr>
        <w:rFonts w:ascii="Wingdings" w:hAnsi="Wingdings" w:hint="default"/>
      </w:rPr>
    </w:lvl>
  </w:abstractNum>
  <w:abstractNum w:abstractNumId="221" w15:restartNumberingAfterBreak="0">
    <w:nsid w:val="19934A26"/>
    <w:multiLevelType w:val="hybridMultilevel"/>
    <w:tmpl w:val="FFFFFFFF"/>
    <w:lvl w:ilvl="0" w:tplc="95847E7A">
      <w:start w:val="1"/>
      <w:numFmt w:val="bullet"/>
      <w:lvlText w:val=""/>
      <w:lvlJc w:val="left"/>
      <w:pPr>
        <w:ind w:left="720" w:hanging="360"/>
      </w:pPr>
      <w:rPr>
        <w:rFonts w:ascii="Symbol" w:hAnsi="Symbol" w:hint="default"/>
      </w:rPr>
    </w:lvl>
    <w:lvl w:ilvl="1" w:tplc="824E79BA">
      <w:start w:val="1"/>
      <w:numFmt w:val="bullet"/>
      <w:lvlText w:val="o"/>
      <w:lvlJc w:val="left"/>
      <w:pPr>
        <w:ind w:left="1440" w:hanging="360"/>
      </w:pPr>
      <w:rPr>
        <w:rFonts w:ascii="Courier New" w:hAnsi="Courier New" w:hint="default"/>
      </w:rPr>
    </w:lvl>
    <w:lvl w:ilvl="2" w:tplc="4D702E4A">
      <w:start w:val="1"/>
      <w:numFmt w:val="bullet"/>
      <w:lvlText w:val=""/>
      <w:lvlJc w:val="left"/>
      <w:pPr>
        <w:ind w:left="2160" w:hanging="360"/>
      </w:pPr>
      <w:rPr>
        <w:rFonts w:ascii="Wingdings" w:hAnsi="Wingdings" w:hint="default"/>
      </w:rPr>
    </w:lvl>
    <w:lvl w:ilvl="3" w:tplc="354C0F78">
      <w:start w:val="1"/>
      <w:numFmt w:val="bullet"/>
      <w:lvlText w:val=""/>
      <w:lvlJc w:val="left"/>
      <w:pPr>
        <w:ind w:left="2880" w:hanging="360"/>
      </w:pPr>
      <w:rPr>
        <w:rFonts w:ascii="Symbol" w:hAnsi="Symbol" w:hint="default"/>
      </w:rPr>
    </w:lvl>
    <w:lvl w:ilvl="4" w:tplc="C2B4E632">
      <w:start w:val="1"/>
      <w:numFmt w:val="bullet"/>
      <w:lvlText w:val="o"/>
      <w:lvlJc w:val="left"/>
      <w:pPr>
        <w:ind w:left="3600" w:hanging="360"/>
      </w:pPr>
      <w:rPr>
        <w:rFonts w:ascii="Courier New" w:hAnsi="Courier New" w:hint="default"/>
      </w:rPr>
    </w:lvl>
    <w:lvl w:ilvl="5" w:tplc="CE345BCE">
      <w:start w:val="1"/>
      <w:numFmt w:val="bullet"/>
      <w:lvlText w:val=""/>
      <w:lvlJc w:val="left"/>
      <w:pPr>
        <w:ind w:left="4320" w:hanging="360"/>
      </w:pPr>
      <w:rPr>
        <w:rFonts w:ascii="Wingdings" w:hAnsi="Wingdings" w:hint="default"/>
      </w:rPr>
    </w:lvl>
    <w:lvl w:ilvl="6" w:tplc="48265340">
      <w:start w:val="1"/>
      <w:numFmt w:val="bullet"/>
      <w:lvlText w:val=""/>
      <w:lvlJc w:val="left"/>
      <w:pPr>
        <w:ind w:left="5040" w:hanging="360"/>
      </w:pPr>
      <w:rPr>
        <w:rFonts w:ascii="Symbol" w:hAnsi="Symbol" w:hint="default"/>
      </w:rPr>
    </w:lvl>
    <w:lvl w:ilvl="7" w:tplc="2CB47966">
      <w:start w:val="1"/>
      <w:numFmt w:val="bullet"/>
      <w:lvlText w:val="o"/>
      <w:lvlJc w:val="left"/>
      <w:pPr>
        <w:ind w:left="5760" w:hanging="360"/>
      </w:pPr>
      <w:rPr>
        <w:rFonts w:ascii="Courier New" w:hAnsi="Courier New" w:hint="default"/>
      </w:rPr>
    </w:lvl>
    <w:lvl w:ilvl="8" w:tplc="A490C9B4">
      <w:start w:val="1"/>
      <w:numFmt w:val="bullet"/>
      <w:lvlText w:val=""/>
      <w:lvlJc w:val="left"/>
      <w:pPr>
        <w:ind w:left="6480" w:hanging="360"/>
      </w:pPr>
      <w:rPr>
        <w:rFonts w:ascii="Wingdings" w:hAnsi="Wingdings" w:hint="default"/>
      </w:rPr>
    </w:lvl>
  </w:abstractNum>
  <w:abstractNum w:abstractNumId="222" w15:restartNumberingAfterBreak="0">
    <w:nsid w:val="19AE5C80"/>
    <w:multiLevelType w:val="hybridMultilevel"/>
    <w:tmpl w:val="FFFFFFFF"/>
    <w:lvl w:ilvl="0" w:tplc="D292B7C8">
      <w:start w:val="1"/>
      <w:numFmt w:val="bullet"/>
      <w:lvlText w:val=""/>
      <w:lvlJc w:val="left"/>
      <w:pPr>
        <w:ind w:left="720" w:hanging="360"/>
      </w:pPr>
      <w:rPr>
        <w:rFonts w:ascii="Symbol" w:hAnsi="Symbol" w:hint="default"/>
      </w:rPr>
    </w:lvl>
    <w:lvl w:ilvl="1" w:tplc="2CB20F0A">
      <w:start w:val="1"/>
      <w:numFmt w:val="bullet"/>
      <w:lvlText w:val="o"/>
      <w:lvlJc w:val="left"/>
      <w:pPr>
        <w:ind w:left="1440" w:hanging="360"/>
      </w:pPr>
      <w:rPr>
        <w:rFonts w:ascii="Courier New" w:hAnsi="Courier New" w:hint="default"/>
      </w:rPr>
    </w:lvl>
    <w:lvl w:ilvl="2" w:tplc="60003834">
      <w:start w:val="1"/>
      <w:numFmt w:val="bullet"/>
      <w:lvlText w:val=""/>
      <w:lvlJc w:val="left"/>
      <w:pPr>
        <w:ind w:left="2160" w:hanging="360"/>
      </w:pPr>
      <w:rPr>
        <w:rFonts w:ascii="Wingdings" w:hAnsi="Wingdings" w:hint="default"/>
      </w:rPr>
    </w:lvl>
    <w:lvl w:ilvl="3" w:tplc="94D07606">
      <w:start w:val="1"/>
      <w:numFmt w:val="bullet"/>
      <w:lvlText w:val=""/>
      <w:lvlJc w:val="left"/>
      <w:pPr>
        <w:ind w:left="2880" w:hanging="360"/>
      </w:pPr>
      <w:rPr>
        <w:rFonts w:ascii="Symbol" w:hAnsi="Symbol" w:hint="default"/>
      </w:rPr>
    </w:lvl>
    <w:lvl w:ilvl="4" w:tplc="58F2905A">
      <w:start w:val="1"/>
      <w:numFmt w:val="bullet"/>
      <w:lvlText w:val="o"/>
      <w:lvlJc w:val="left"/>
      <w:pPr>
        <w:ind w:left="3600" w:hanging="360"/>
      </w:pPr>
      <w:rPr>
        <w:rFonts w:ascii="Courier New" w:hAnsi="Courier New" w:hint="default"/>
      </w:rPr>
    </w:lvl>
    <w:lvl w:ilvl="5" w:tplc="5C907410">
      <w:start w:val="1"/>
      <w:numFmt w:val="bullet"/>
      <w:lvlText w:val=""/>
      <w:lvlJc w:val="left"/>
      <w:pPr>
        <w:ind w:left="4320" w:hanging="360"/>
      </w:pPr>
      <w:rPr>
        <w:rFonts w:ascii="Wingdings" w:hAnsi="Wingdings" w:hint="default"/>
      </w:rPr>
    </w:lvl>
    <w:lvl w:ilvl="6" w:tplc="2C74AE7C">
      <w:start w:val="1"/>
      <w:numFmt w:val="bullet"/>
      <w:lvlText w:val=""/>
      <w:lvlJc w:val="left"/>
      <w:pPr>
        <w:ind w:left="5040" w:hanging="360"/>
      </w:pPr>
      <w:rPr>
        <w:rFonts w:ascii="Symbol" w:hAnsi="Symbol" w:hint="default"/>
      </w:rPr>
    </w:lvl>
    <w:lvl w:ilvl="7" w:tplc="6C20A45E">
      <w:start w:val="1"/>
      <w:numFmt w:val="bullet"/>
      <w:lvlText w:val="o"/>
      <w:lvlJc w:val="left"/>
      <w:pPr>
        <w:ind w:left="5760" w:hanging="360"/>
      </w:pPr>
      <w:rPr>
        <w:rFonts w:ascii="Courier New" w:hAnsi="Courier New" w:hint="default"/>
      </w:rPr>
    </w:lvl>
    <w:lvl w:ilvl="8" w:tplc="5CE8C110">
      <w:start w:val="1"/>
      <w:numFmt w:val="bullet"/>
      <w:lvlText w:val=""/>
      <w:lvlJc w:val="left"/>
      <w:pPr>
        <w:ind w:left="6480" w:hanging="360"/>
      </w:pPr>
      <w:rPr>
        <w:rFonts w:ascii="Wingdings" w:hAnsi="Wingdings" w:hint="default"/>
      </w:rPr>
    </w:lvl>
  </w:abstractNum>
  <w:abstractNum w:abstractNumId="223" w15:restartNumberingAfterBreak="0">
    <w:nsid w:val="19D823E3"/>
    <w:multiLevelType w:val="hybridMultilevel"/>
    <w:tmpl w:val="FFFFFFFF"/>
    <w:lvl w:ilvl="0" w:tplc="E9F05C3E">
      <w:start w:val="1"/>
      <w:numFmt w:val="bullet"/>
      <w:lvlText w:val=""/>
      <w:lvlJc w:val="left"/>
      <w:pPr>
        <w:ind w:left="720" w:hanging="360"/>
      </w:pPr>
      <w:rPr>
        <w:rFonts w:ascii="Symbol" w:hAnsi="Symbol" w:hint="default"/>
      </w:rPr>
    </w:lvl>
    <w:lvl w:ilvl="1" w:tplc="3B42C03A">
      <w:start w:val="1"/>
      <w:numFmt w:val="bullet"/>
      <w:lvlText w:val="o"/>
      <w:lvlJc w:val="left"/>
      <w:pPr>
        <w:ind w:left="1440" w:hanging="360"/>
      </w:pPr>
      <w:rPr>
        <w:rFonts w:ascii="Courier New" w:hAnsi="Courier New" w:hint="default"/>
      </w:rPr>
    </w:lvl>
    <w:lvl w:ilvl="2" w:tplc="057CB454">
      <w:start w:val="1"/>
      <w:numFmt w:val="bullet"/>
      <w:lvlText w:val=""/>
      <w:lvlJc w:val="left"/>
      <w:pPr>
        <w:ind w:left="2160" w:hanging="360"/>
      </w:pPr>
      <w:rPr>
        <w:rFonts w:ascii="Wingdings" w:hAnsi="Wingdings" w:hint="default"/>
      </w:rPr>
    </w:lvl>
    <w:lvl w:ilvl="3" w:tplc="AB9E6392">
      <w:start w:val="1"/>
      <w:numFmt w:val="bullet"/>
      <w:lvlText w:val=""/>
      <w:lvlJc w:val="left"/>
      <w:pPr>
        <w:ind w:left="2880" w:hanging="360"/>
      </w:pPr>
      <w:rPr>
        <w:rFonts w:ascii="Symbol" w:hAnsi="Symbol" w:hint="default"/>
      </w:rPr>
    </w:lvl>
    <w:lvl w:ilvl="4" w:tplc="56EC307C">
      <w:start w:val="1"/>
      <w:numFmt w:val="bullet"/>
      <w:lvlText w:val="o"/>
      <w:lvlJc w:val="left"/>
      <w:pPr>
        <w:ind w:left="3600" w:hanging="360"/>
      </w:pPr>
      <w:rPr>
        <w:rFonts w:ascii="Courier New" w:hAnsi="Courier New" w:hint="default"/>
      </w:rPr>
    </w:lvl>
    <w:lvl w:ilvl="5" w:tplc="6074B8B4">
      <w:start w:val="1"/>
      <w:numFmt w:val="bullet"/>
      <w:lvlText w:val=""/>
      <w:lvlJc w:val="left"/>
      <w:pPr>
        <w:ind w:left="4320" w:hanging="360"/>
      </w:pPr>
      <w:rPr>
        <w:rFonts w:ascii="Wingdings" w:hAnsi="Wingdings" w:hint="default"/>
      </w:rPr>
    </w:lvl>
    <w:lvl w:ilvl="6" w:tplc="86D880C2">
      <w:start w:val="1"/>
      <w:numFmt w:val="bullet"/>
      <w:lvlText w:val=""/>
      <w:lvlJc w:val="left"/>
      <w:pPr>
        <w:ind w:left="5040" w:hanging="360"/>
      </w:pPr>
      <w:rPr>
        <w:rFonts w:ascii="Symbol" w:hAnsi="Symbol" w:hint="default"/>
      </w:rPr>
    </w:lvl>
    <w:lvl w:ilvl="7" w:tplc="F99C8586">
      <w:start w:val="1"/>
      <w:numFmt w:val="bullet"/>
      <w:lvlText w:val="o"/>
      <w:lvlJc w:val="left"/>
      <w:pPr>
        <w:ind w:left="5760" w:hanging="360"/>
      </w:pPr>
      <w:rPr>
        <w:rFonts w:ascii="Courier New" w:hAnsi="Courier New" w:hint="default"/>
      </w:rPr>
    </w:lvl>
    <w:lvl w:ilvl="8" w:tplc="F42E2F16">
      <w:start w:val="1"/>
      <w:numFmt w:val="bullet"/>
      <w:lvlText w:val=""/>
      <w:lvlJc w:val="left"/>
      <w:pPr>
        <w:ind w:left="6480" w:hanging="360"/>
      </w:pPr>
      <w:rPr>
        <w:rFonts w:ascii="Wingdings" w:hAnsi="Wingdings" w:hint="default"/>
      </w:rPr>
    </w:lvl>
  </w:abstractNum>
  <w:abstractNum w:abstractNumId="224" w15:restartNumberingAfterBreak="0">
    <w:nsid w:val="19F62933"/>
    <w:multiLevelType w:val="hybridMultilevel"/>
    <w:tmpl w:val="FFFFFFFF"/>
    <w:lvl w:ilvl="0" w:tplc="9B3A9522">
      <w:start w:val="1"/>
      <w:numFmt w:val="bullet"/>
      <w:lvlText w:val=""/>
      <w:lvlJc w:val="left"/>
      <w:pPr>
        <w:ind w:left="720" w:hanging="360"/>
      </w:pPr>
      <w:rPr>
        <w:rFonts w:ascii="Symbol" w:hAnsi="Symbol" w:hint="default"/>
      </w:rPr>
    </w:lvl>
    <w:lvl w:ilvl="1" w:tplc="D0F02C48">
      <w:start w:val="1"/>
      <w:numFmt w:val="bullet"/>
      <w:lvlText w:val="o"/>
      <w:lvlJc w:val="left"/>
      <w:pPr>
        <w:ind w:left="1440" w:hanging="360"/>
      </w:pPr>
      <w:rPr>
        <w:rFonts w:ascii="Courier New" w:hAnsi="Courier New" w:hint="default"/>
      </w:rPr>
    </w:lvl>
    <w:lvl w:ilvl="2" w:tplc="1116BCCE">
      <w:start w:val="1"/>
      <w:numFmt w:val="bullet"/>
      <w:lvlText w:val=""/>
      <w:lvlJc w:val="left"/>
      <w:pPr>
        <w:ind w:left="2160" w:hanging="360"/>
      </w:pPr>
      <w:rPr>
        <w:rFonts w:ascii="Wingdings" w:hAnsi="Wingdings" w:hint="default"/>
      </w:rPr>
    </w:lvl>
    <w:lvl w:ilvl="3" w:tplc="E17E4F8C">
      <w:start w:val="1"/>
      <w:numFmt w:val="bullet"/>
      <w:lvlText w:val=""/>
      <w:lvlJc w:val="left"/>
      <w:pPr>
        <w:ind w:left="2880" w:hanging="360"/>
      </w:pPr>
      <w:rPr>
        <w:rFonts w:ascii="Symbol" w:hAnsi="Symbol" w:hint="default"/>
      </w:rPr>
    </w:lvl>
    <w:lvl w:ilvl="4" w:tplc="41F6E3DE">
      <w:start w:val="1"/>
      <w:numFmt w:val="bullet"/>
      <w:lvlText w:val="o"/>
      <w:lvlJc w:val="left"/>
      <w:pPr>
        <w:ind w:left="3600" w:hanging="360"/>
      </w:pPr>
      <w:rPr>
        <w:rFonts w:ascii="Courier New" w:hAnsi="Courier New" w:hint="default"/>
      </w:rPr>
    </w:lvl>
    <w:lvl w:ilvl="5" w:tplc="6732475C">
      <w:start w:val="1"/>
      <w:numFmt w:val="bullet"/>
      <w:lvlText w:val=""/>
      <w:lvlJc w:val="left"/>
      <w:pPr>
        <w:ind w:left="4320" w:hanging="360"/>
      </w:pPr>
      <w:rPr>
        <w:rFonts w:ascii="Wingdings" w:hAnsi="Wingdings" w:hint="default"/>
      </w:rPr>
    </w:lvl>
    <w:lvl w:ilvl="6" w:tplc="09B4B846">
      <w:start w:val="1"/>
      <w:numFmt w:val="bullet"/>
      <w:lvlText w:val=""/>
      <w:lvlJc w:val="left"/>
      <w:pPr>
        <w:ind w:left="5040" w:hanging="360"/>
      </w:pPr>
      <w:rPr>
        <w:rFonts w:ascii="Symbol" w:hAnsi="Symbol" w:hint="default"/>
      </w:rPr>
    </w:lvl>
    <w:lvl w:ilvl="7" w:tplc="DF10FEAC">
      <w:start w:val="1"/>
      <w:numFmt w:val="bullet"/>
      <w:lvlText w:val="o"/>
      <w:lvlJc w:val="left"/>
      <w:pPr>
        <w:ind w:left="5760" w:hanging="360"/>
      </w:pPr>
      <w:rPr>
        <w:rFonts w:ascii="Courier New" w:hAnsi="Courier New" w:hint="default"/>
      </w:rPr>
    </w:lvl>
    <w:lvl w:ilvl="8" w:tplc="DB60A6AA">
      <w:start w:val="1"/>
      <w:numFmt w:val="bullet"/>
      <w:lvlText w:val=""/>
      <w:lvlJc w:val="left"/>
      <w:pPr>
        <w:ind w:left="6480" w:hanging="360"/>
      </w:pPr>
      <w:rPr>
        <w:rFonts w:ascii="Wingdings" w:hAnsi="Wingdings" w:hint="default"/>
      </w:rPr>
    </w:lvl>
  </w:abstractNum>
  <w:abstractNum w:abstractNumId="225" w15:restartNumberingAfterBreak="0">
    <w:nsid w:val="1A2C2FD6"/>
    <w:multiLevelType w:val="hybridMultilevel"/>
    <w:tmpl w:val="FFFFFFFF"/>
    <w:lvl w:ilvl="0" w:tplc="A3D00F40">
      <w:start w:val="1"/>
      <w:numFmt w:val="bullet"/>
      <w:lvlText w:val=""/>
      <w:lvlJc w:val="left"/>
      <w:pPr>
        <w:ind w:left="720" w:hanging="360"/>
      </w:pPr>
      <w:rPr>
        <w:rFonts w:ascii="Symbol" w:hAnsi="Symbol" w:hint="default"/>
      </w:rPr>
    </w:lvl>
    <w:lvl w:ilvl="1" w:tplc="7A42CFFA">
      <w:start w:val="1"/>
      <w:numFmt w:val="bullet"/>
      <w:lvlText w:val="o"/>
      <w:lvlJc w:val="left"/>
      <w:pPr>
        <w:ind w:left="1440" w:hanging="360"/>
      </w:pPr>
      <w:rPr>
        <w:rFonts w:ascii="Courier New" w:hAnsi="Courier New" w:hint="default"/>
      </w:rPr>
    </w:lvl>
    <w:lvl w:ilvl="2" w:tplc="42C02C84">
      <w:start w:val="1"/>
      <w:numFmt w:val="bullet"/>
      <w:lvlText w:val=""/>
      <w:lvlJc w:val="left"/>
      <w:pPr>
        <w:ind w:left="2160" w:hanging="360"/>
      </w:pPr>
      <w:rPr>
        <w:rFonts w:ascii="Wingdings" w:hAnsi="Wingdings" w:hint="default"/>
      </w:rPr>
    </w:lvl>
    <w:lvl w:ilvl="3" w:tplc="107CD062">
      <w:start w:val="1"/>
      <w:numFmt w:val="bullet"/>
      <w:lvlText w:val=""/>
      <w:lvlJc w:val="left"/>
      <w:pPr>
        <w:ind w:left="2880" w:hanging="360"/>
      </w:pPr>
      <w:rPr>
        <w:rFonts w:ascii="Symbol" w:hAnsi="Symbol" w:hint="default"/>
      </w:rPr>
    </w:lvl>
    <w:lvl w:ilvl="4" w:tplc="EF1EDA6C">
      <w:start w:val="1"/>
      <w:numFmt w:val="bullet"/>
      <w:lvlText w:val="o"/>
      <w:lvlJc w:val="left"/>
      <w:pPr>
        <w:ind w:left="3600" w:hanging="360"/>
      </w:pPr>
      <w:rPr>
        <w:rFonts w:ascii="Courier New" w:hAnsi="Courier New" w:hint="default"/>
      </w:rPr>
    </w:lvl>
    <w:lvl w:ilvl="5" w:tplc="FC3EA38A">
      <w:start w:val="1"/>
      <w:numFmt w:val="bullet"/>
      <w:lvlText w:val=""/>
      <w:lvlJc w:val="left"/>
      <w:pPr>
        <w:ind w:left="4320" w:hanging="360"/>
      </w:pPr>
      <w:rPr>
        <w:rFonts w:ascii="Wingdings" w:hAnsi="Wingdings" w:hint="default"/>
      </w:rPr>
    </w:lvl>
    <w:lvl w:ilvl="6" w:tplc="7C1A6B40">
      <w:start w:val="1"/>
      <w:numFmt w:val="bullet"/>
      <w:lvlText w:val=""/>
      <w:lvlJc w:val="left"/>
      <w:pPr>
        <w:ind w:left="5040" w:hanging="360"/>
      </w:pPr>
      <w:rPr>
        <w:rFonts w:ascii="Symbol" w:hAnsi="Symbol" w:hint="default"/>
      </w:rPr>
    </w:lvl>
    <w:lvl w:ilvl="7" w:tplc="D0B407F6">
      <w:start w:val="1"/>
      <w:numFmt w:val="bullet"/>
      <w:lvlText w:val="o"/>
      <w:lvlJc w:val="left"/>
      <w:pPr>
        <w:ind w:left="5760" w:hanging="360"/>
      </w:pPr>
      <w:rPr>
        <w:rFonts w:ascii="Courier New" w:hAnsi="Courier New" w:hint="default"/>
      </w:rPr>
    </w:lvl>
    <w:lvl w:ilvl="8" w:tplc="D25A6EF4">
      <w:start w:val="1"/>
      <w:numFmt w:val="bullet"/>
      <w:lvlText w:val=""/>
      <w:lvlJc w:val="left"/>
      <w:pPr>
        <w:ind w:left="6480" w:hanging="360"/>
      </w:pPr>
      <w:rPr>
        <w:rFonts w:ascii="Wingdings" w:hAnsi="Wingdings" w:hint="default"/>
      </w:rPr>
    </w:lvl>
  </w:abstractNum>
  <w:abstractNum w:abstractNumId="226" w15:restartNumberingAfterBreak="0">
    <w:nsid w:val="1A364503"/>
    <w:multiLevelType w:val="hybridMultilevel"/>
    <w:tmpl w:val="FFFFFFFF"/>
    <w:lvl w:ilvl="0" w:tplc="8E0E5494">
      <w:start w:val="1"/>
      <w:numFmt w:val="bullet"/>
      <w:lvlText w:val=""/>
      <w:lvlJc w:val="left"/>
      <w:pPr>
        <w:ind w:left="720" w:hanging="360"/>
      </w:pPr>
      <w:rPr>
        <w:rFonts w:ascii="Symbol" w:hAnsi="Symbol" w:hint="default"/>
      </w:rPr>
    </w:lvl>
    <w:lvl w:ilvl="1" w:tplc="3232F728">
      <w:start w:val="1"/>
      <w:numFmt w:val="bullet"/>
      <w:lvlText w:val="o"/>
      <w:lvlJc w:val="left"/>
      <w:pPr>
        <w:ind w:left="1440" w:hanging="360"/>
      </w:pPr>
      <w:rPr>
        <w:rFonts w:ascii="Courier New" w:hAnsi="Courier New" w:hint="default"/>
      </w:rPr>
    </w:lvl>
    <w:lvl w:ilvl="2" w:tplc="70C6E378">
      <w:start w:val="1"/>
      <w:numFmt w:val="bullet"/>
      <w:lvlText w:val=""/>
      <w:lvlJc w:val="left"/>
      <w:pPr>
        <w:ind w:left="2160" w:hanging="360"/>
      </w:pPr>
      <w:rPr>
        <w:rFonts w:ascii="Wingdings" w:hAnsi="Wingdings" w:hint="default"/>
      </w:rPr>
    </w:lvl>
    <w:lvl w:ilvl="3" w:tplc="21CACDE8">
      <w:start w:val="1"/>
      <w:numFmt w:val="bullet"/>
      <w:lvlText w:val=""/>
      <w:lvlJc w:val="left"/>
      <w:pPr>
        <w:ind w:left="2880" w:hanging="360"/>
      </w:pPr>
      <w:rPr>
        <w:rFonts w:ascii="Symbol" w:hAnsi="Symbol" w:hint="default"/>
      </w:rPr>
    </w:lvl>
    <w:lvl w:ilvl="4" w:tplc="DDF6DD88">
      <w:start w:val="1"/>
      <w:numFmt w:val="bullet"/>
      <w:lvlText w:val="o"/>
      <w:lvlJc w:val="left"/>
      <w:pPr>
        <w:ind w:left="3600" w:hanging="360"/>
      </w:pPr>
      <w:rPr>
        <w:rFonts w:ascii="Courier New" w:hAnsi="Courier New" w:hint="default"/>
      </w:rPr>
    </w:lvl>
    <w:lvl w:ilvl="5" w:tplc="6B147858">
      <w:start w:val="1"/>
      <w:numFmt w:val="bullet"/>
      <w:lvlText w:val=""/>
      <w:lvlJc w:val="left"/>
      <w:pPr>
        <w:ind w:left="4320" w:hanging="360"/>
      </w:pPr>
      <w:rPr>
        <w:rFonts w:ascii="Wingdings" w:hAnsi="Wingdings" w:hint="default"/>
      </w:rPr>
    </w:lvl>
    <w:lvl w:ilvl="6" w:tplc="55282FDA">
      <w:start w:val="1"/>
      <w:numFmt w:val="bullet"/>
      <w:lvlText w:val=""/>
      <w:lvlJc w:val="left"/>
      <w:pPr>
        <w:ind w:left="5040" w:hanging="360"/>
      </w:pPr>
      <w:rPr>
        <w:rFonts w:ascii="Symbol" w:hAnsi="Symbol" w:hint="default"/>
      </w:rPr>
    </w:lvl>
    <w:lvl w:ilvl="7" w:tplc="05CE21AC">
      <w:start w:val="1"/>
      <w:numFmt w:val="bullet"/>
      <w:lvlText w:val="o"/>
      <w:lvlJc w:val="left"/>
      <w:pPr>
        <w:ind w:left="5760" w:hanging="360"/>
      </w:pPr>
      <w:rPr>
        <w:rFonts w:ascii="Courier New" w:hAnsi="Courier New" w:hint="default"/>
      </w:rPr>
    </w:lvl>
    <w:lvl w:ilvl="8" w:tplc="419689A8">
      <w:start w:val="1"/>
      <w:numFmt w:val="bullet"/>
      <w:lvlText w:val=""/>
      <w:lvlJc w:val="left"/>
      <w:pPr>
        <w:ind w:left="6480" w:hanging="360"/>
      </w:pPr>
      <w:rPr>
        <w:rFonts w:ascii="Wingdings" w:hAnsi="Wingdings" w:hint="default"/>
      </w:rPr>
    </w:lvl>
  </w:abstractNum>
  <w:abstractNum w:abstractNumId="227" w15:restartNumberingAfterBreak="0">
    <w:nsid w:val="1A4335C3"/>
    <w:multiLevelType w:val="hybridMultilevel"/>
    <w:tmpl w:val="FFFFFFFF"/>
    <w:lvl w:ilvl="0" w:tplc="5250170E">
      <w:start w:val="1"/>
      <w:numFmt w:val="bullet"/>
      <w:lvlText w:val=""/>
      <w:lvlJc w:val="left"/>
      <w:pPr>
        <w:ind w:left="720" w:hanging="360"/>
      </w:pPr>
      <w:rPr>
        <w:rFonts w:ascii="Symbol" w:hAnsi="Symbol" w:hint="default"/>
      </w:rPr>
    </w:lvl>
    <w:lvl w:ilvl="1" w:tplc="CC1249D8">
      <w:start w:val="1"/>
      <w:numFmt w:val="bullet"/>
      <w:lvlText w:val="o"/>
      <w:lvlJc w:val="left"/>
      <w:pPr>
        <w:ind w:left="1440" w:hanging="360"/>
      </w:pPr>
      <w:rPr>
        <w:rFonts w:ascii="Courier New" w:hAnsi="Courier New" w:hint="default"/>
      </w:rPr>
    </w:lvl>
    <w:lvl w:ilvl="2" w:tplc="694E4158">
      <w:start w:val="1"/>
      <w:numFmt w:val="bullet"/>
      <w:lvlText w:val=""/>
      <w:lvlJc w:val="left"/>
      <w:pPr>
        <w:ind w:left="2160" w:hanging="360"/>
      </w:pPr>
      <w:rPr>
        <w:rFonts w:ascii="Wingdings" w:hAnsi="Wingdings" w:hint="default"/>
      </w:rPr>
    </w:lvl>
    <w:lvl w:ilvl="3" w:tplc="178EEE7E">
      <w:start w:val="1"/>
      <w:numFmt w:val="bullet"/>
      <w:lvlText w:val=""/>
      <w:lvlJc w:val="left"/>
      <w:pPr>
        <w:ind w:left="2880" w:hanging="360"/>
      </w:pPr>
      <w:rPr>
        <w:rFonts w:ascii="Symbol" w:hAnsi="Symbol" w:hint="default"/>
      </w:rPr>
    </w:lvl>
    <w:lvl w:ilvl="4" w:tplc="0F56C1DC">
      <w:start w:val="1"/>
      <w:numFmt w:val="bullet"/>
      <w:lvlText w:val="o"/>
      <w:lvlJc w:val="left"/>
      <w:pPr>
        <w:ind w:left="3600" w:hanging="360"/>
      </w:pPr>
      <w:rPr>
        <w:rFonts w:ascii="Courier New" w:hAnsi="Courier New" w:hint="default"/>
      </w:rPr>
    </w:lvl>
    <w:lvl w:ilvl="5" w:tplc="8996CCDA">
      <w:start w:val="1"/>
      <w:numFmt w:val="bullet"/>
      <w:lvlText w:val=""/>
      <w:lvlJc w:val="left"/>
      <w:pPr>
        <w:ind w:left="4320" w:hanging="360"/>
      </w:pPr>
      <w:rPr>
        <w:rFonts w:ascii="Wingdings" w:hAnsi="Wingdings" w:hint="default"/>
      </w:rPr>
    </w:lvl>
    <w:lvl w:ilvl="6" w:tplc="70B435CC">
      <w:start w:val="1"/>
      <w:numFmt w:val="bullet"/>
      <w:lvlText w:val=""/>
      <w:lvlJc w:val="left"/>
      <w:pPr>
        <w:ind w:left="5040" w:hanging="360"/>
      </w:pPr>
      <w:rPr>
        <w:rFonts w:ascii="Symbol" w:hAnsi="Symbol" w:hint="default"/>
      </w:rPr>
    </w:lvl>
    <w:lvl w:ilvl="7" w:tplc="3A94BD5C">
      <w:start w:val="1"/>
      <w:numFmt w:val="bullet"/>
      <w:lvlText w:val="o"/>
      <w:lvlJc w:val="left"/>
      <w:pPr>
        <w:ind w:left="5760" w:hanging="360"/>
      </w:pPr>
      <w:rPr>
        <w:rFonts w:ascii="Courier New" w:hAnsi="Courier New" w:hint="default"/>
      </w:rPr>
    </w:lvl>
    <w:lvl w:ilvl="8" w:tplc="2098C9B4">
      <w:start w:val="1"/>
      <w:numFmt w:val="bullet"/>
      <w:lvlText w:val=""/>
      <w:lvlJc w:val="left"/>
      <w:pPr>
        <w:ind w:left="6480" w:hanging="360"/>
      </w:pPr>
      <w:rPr>
        <w:rFonts w:ascii="Wingdings" w:hAnsi="Wingdings" w:hint="default"/>
      </w:rPr>
    </w:lvl>
  </w:abstractNum>
  <w:abstractNum w:abstractNumId="228" w15:restartNumberingAfterBreak="0">
    <w:nsid w:val="1A84727C"/>
    <w:multiLevelType w:val="hybridMultilevel"/>
    <w:tmpl w:val="FFFFFFFF"/>
    <w:lvl w:ilvl="0" w:tplc="BA2A4DDA">
      <w:start w:val="1"/>
      <w:numFmt w:val="bullet"/>
      <w:lvlText w:val=""/>
      <w:lvlJc w:val="left"/>
      <w:pPr>
        <w:ind w:left="720" w:hanging="360"/>
      </w:pPr>
      <w:rPr>
        <w:rFonts w:ascii="Symbol" w:hAnsi="Symbol" w:hint="default"/>
      </w:rPr>
    </w:lvl>
    <w:lvl w:ilvl="1" w:tplc="180023A2">
      <w:start w:val="1"/>
      <w:numFmt w:val="bullet"/>
      <w:lvlText w:val="o"/>
      <w:lvlJc w:val="left"/>
      <w:pPr>
        <w:ind w:left="1440" w:hanging="360"/>
      </w:pPr>
      <w:rPr>
        <w:rFonts w:ascii="Courier New" w:hAnsi="Courier New" w:hint="default"/>
      </w:rPr>
    </w:lvl>
    <w:lvl w:ilvl="2" w:tplc="8A12501E">
      <w:start w:val="1"/>
      <w:numFmt w:val="bullet"/>
      <w:lvlText w:val=""/>
      <w:lvlJc w:val="left"/>
      <w:pPr>
        <w:ind w:left="2160" w:hanging="360"/>
      </w:pPr>
      <w:rPr>
        <w:rFonts w:ascii="Wingdings" w:hAnsi="Wingdings" w:hint="default"/>
      </w:rPr>
    </w:lvl>
    <w:lvl w:ilvl="3" w:tplc="00BA3B7C">
      <w:start w:val="1"/>
      <w:numFmt w:val="bullet"/>
      <w:lvlText w:val=""/>
      <w:lvlJc w:val="left"/>
      <w:pPr>
        <w:ind w:left="2880" w:hanging="360"/>
      </w:pPr>
      <w:rPr>
        <w:rFonts w:ascii="Symbol" w:hAnsi="Symbol" w:hint="default"/>
      </w:rPr>
    </w:lvl>
    <w:lvl w:ilvl="4" w:tplc="6C3E0318">
      <w:start w:val="1"/>
      <w:numFmt w:val="bullet"/>
      <w:lvlText w:val="o"/>
      <w:lvlJc w:val="left"/>
      <w:pPr>
        <w:ind w:left="3600" w:hanging="360"/>
      </w:pPr>
      <w:rPr>
        <w:rFonts w:ascii="Courier New" w:hAnsi="Courier New" w:hint="default"/>
      </w:rPr>
    </w:lvl>
    <w:lvl w:ilvl="5" w:tplc="291696CC">
      <w:start w:val="1"/>
      <w:numFmt w:val="bullet"/>
      <w:lvlText w:val=""/>
      <w:lvlJc w:val="left"/>
      <w:pPr>
        <w:ind w:left="4320" w:hanging="360"/>
      </w:pPr>
      <w:rPr>
        <w:rFonts w:ascii="Wingdings" w:hAnsi="Wingdings" w:hint="default"/>
      </w:rPr>
    </w:lvl>
    <w:lvl w:ilvl="6" w:tplc="AD64645C">
      <w:start w:val="1"/>
      <w:numFmt w:val="bullet"/>
      <w:lvlText w:val=""/>
      <w:lvlJc w:val="left"/>
      <w:pPr>
        <w:ind w:left="5040" w:hanging="360"/>
      </w:pPr>
      <w:rPr>
        <w:rFonts w:ascii="Symbol" w:hAnsi="Symbol" w:hint="default"/>
      </w:rPr>
    </w:lvl>
    <w:lvl w:ilvl="7" w:tplc="A656AA1A">
      <w:start w:val="1"/>
      <w:numFmt w:val="bullet"/>
      <w:lvlText w:val="o"/>
      <w:lvlJc w:val="left"/>
      <w:pPr>
        <w:ind w:left="5760" w:hanging="360"/>
      </w:pPr>
      <w:rPr>
        <w:rFonts w:ascii="Courier New" w:hAnsi="Courier New" w:hint="default"/>
      </w:rPr>
    </w:lvl>
    <w:lvl w:ilvl="8" w:tplc="1BBEA150">
      <w:start w:val="1"/>
      <w:numFmt w:val="bullet"/>
      <w:lvlText w:val=""/>
      <w:lvlJc w:val="left"/>
      <w:pPr>
        <w:ind w:left="6480" w:hanging="360"/>
      </w:pPr>
      <w:rPr>
        <w:rFonts w:ascii="Wingdings" w:hAnsi="Wingdings" w:hint="default"/>
      </w:rPr>
    </w:lvl>
  </w:abstractNum>
  <w:abstractNum w:abstractNumId="229" w15:restartNumberingAfterBreak="0">
    <w:nsid w:val="1A9C11F8"/>
    <w:multiLevelType w:val="hybridMultilevel"/>
    <w:tmpl w:val="FFFFFFFF"/>
    <w:lvl w:ilvl="0" w:tplc="F9E2F208">
      <w:start w:val="1"/>
      <w:numFmt w:val="bullet"/>
      <w:lvlText w:val=""/>
      <w:lvlJc w:val="left"/>
      <w:pPr>
        <w:ind w:left="720" w:hanging="360"/>
      </w:pPr>
      <w:rPr>
        <w:rFonts w:ascii="Symbol" w:hAnsi="Symbol" w:hint="default"/>
      </w:rPr>
    </w:lvl>
    <w:lvl w:ilvl="1" w:tplc="9E14E98C">
      <w:start w:val="1"/>
      <w:numFmt w:val="bullet"/>
      <w:lvlText w:val="o"/>
      <w:lvlJc w:val="left"/>
      <w:pPr>
        <w:ind w:left="1440" w:hanging="360"/>
      </w:pPr>
      <w:rPr>
        <w:rFonts w:ascii="Courier New" w:hAnsi="Courier New" w:hint="default"/>
      </w:rPr>
    </w:lvl>
    <w:lvl w:ilvl="2" w:tplc="5D644A88">
      <w:start w:val="1"/>
      <w:numFmt w:val="bullet"/>
      <w:lvlText w:val=""/>
      <w:lvlJc w:val="left"/>
      <w:pPr>
        <w:ind w:left="2160" w:hanging="360"/>
      </w:pPr>
      <w:rPr>
        <w:rFonts w:ascii="Wingdings" w:hAnsi="Wingdings" w:hint="default"/>
      </w:rPr>
    </w:lvl>
    <w:lvl w:ilvl="3" w:tplc="B9300DE8">
      <w:start w:val="1"/>
      <w:numFmt w:val="bullet"/>
      <w:lvlText w:val=""/>
      <w:lvlJc w:val="left"/>
      <w:pPr>
        <w:ind w:left="2880" w:hanging="360"/>
      </w:pPr>
      <w:rPr>
        <w:rFonts w:ascii="Symbol" w:hAnsi="Symbol" w:hint="default"/>
      </w:rPr>
    </w:lvl>
    <w:lvl w:ilvl="4" w:tplc="BB08B9A4">
      <w:start w:val="1"/>
      <w:numFmt w:val="bullet"/>
      <w:lvlText w:val="o"/>
      <w:lvlJc w:val="left"/>
      <w:pPr>
        <w:ind w:left="3600" w:hanging="360"/>
      </w:pPr>
      <w:rPr>
        <w:rFonts w:ascii="Courier New" w:hAnsi="Courier New" w:hint="default"/>
      </w:rPr>
    </w:lvl>
    <w:lvl w:ilvl="5" w:tplc="4EA0B07C">
      <w:start w:val="1"/>
      <w:numFmt w:val="bullet"/>
      <w:lvlText w:val=""/>
      <w:lvlJc w:val="left"/>
      <w:pPr>
        <w:ind w:left="4320" w:hanging="360"/>
      </w:pPr>
      <w:rPr>
        <w:rFonts w:ascii="Wingdings" w:hAnsi="Wingdings" w:hint="default"/>
      </w:rPr>
    </w:lvl>
    <w:lvl w:ilvl="6" w:tplc="3BCED540">
      <w:start w:val="1"/>
      <w:numFmt w:val="bullet"/>
      <w:lvlText w:val=""/>
      <w:lvlJc w:val="left"/>
      <w:pPr>
        <w:ind w:left="5040" w:hanging="360"/>
      </w:pPr>
      <w:rPr>
        <w:rFonts w:ascii="Symbol" w:hAnsi="Symbol" w:hint="default"/>
      </w:rPr>
    </w:lvl>
    <w:lvl w:ilvl="7" w:tplc="7898D16A">
      <w:start w:val="1"/>
      <w:numFmt w:val="bullet"/>
      <w:lvlText w:val="o"/>
      <w:lvlJc w:val="left"/>
      <w:pPr>
        <w:ind w:left="5760" w:hanging="360"/>
      </w:pPr>
      <w:rPr>
        <w:rFonts w:ascii="Courier New" w:hAnsi="Courier New" w:hint="default"/>
      </w:rPr>
    </w:lvl>
    <w:lvl w:ilvl="8" w:tplc="8C0C29D8">
      <w:start w:val="1"/>
      <w:numFmt w:val="bullet"/>
      <w:lvlText w:val=""/>
      <w:lvlJc w:val="left"/>
      <w:pPr>
        <w:ind w:left="6480" w:hanging="360"/>
      </w:pPr>
      <w:rPr>
        <w:rFonts w:ascii="Wingdings" w:hAnsi="Wingdings" w:hint="default"/>
      </w:rPr>
    </w:lvl>
  </w:abstractNum>
  <w:abstractNum w:abstractNumId="230" w15:restartNumberingAfterBreak="0">
    <w:nsid w:val="1B0702F3"/>
    <w:multiLevelType w:val="hybridMultilevel"/>
    <w:tmpl w:val="FFFFFFFF"/>
    <w:lvl w:ilvl="0" w:tplc="8B942F80">
      <w:start w:val="1"/>
      <w:numFmt w:val="bullet"/>
      <w:lvlText w:val=""/>
      <w:lvlJc w:val="left"/>
      <w:pPr>
        <w:ind w:left="720" w:hanging="360"/>
      </w:pPr>
      <w:rPr>
        <w:rFonts w:ascii="Symbol" w:hAnsi="Symbol" w:hint="default"/>
      </w:rPr>
    </w:lvl>
    <w:lvl w:ilvl="1" w:tplc="AEA8E02E">
      <w:start w:val="1"/>
      <w:numFmt w:val="bullet"/>
      <w:lvlText w:val="o"/>
      <w:lvlJc w:val="left"/>
      <w:pPr>
        <w:ind w:left="1440" w:hanging="360"/>
      </w:pPr>
      <w:rPr>
        <w:rFonts w:ascii="Courier New" w:hAnsi="Courier New" w:hint="default"/>
      </w:rPr>
    </w:lvl>
    <w:lvl w:ilvl="2" w:tplc="C1D0ED12">
      <w:start w:val="1"/>
      <w:numFmt w:val="bullet"/>
      <w:lvlText w:val=""/>
      <w:lvlJc w:val="left"/>
      <w:pPr>
        <w:ind w:left="2160" w:hanging="360"/>
      </w:pPr>
      <w:rPr>
        <w:rFonts w:ascii="Wingdings" w:hAnsi="Wingdings" w:hint="default"/>
      </w:rPr>
    </w:lvl>
    <w:lvl w:ilvl="3" w:tplc="50F6882A">
      <w:start w:val="1"/>
      <w:numFmt w:val="bullet"/>
      <w:lvlText w:val=""/>
      <w:lvlJc w:val="left"/>
      <w:pPr>
        <w:ind w:left="2880" w:hanging="360"/>
      </w:pPr>
      <w:rPr>
        <w:rFonts w:ascii="Symbol" w:hAnsi="Symbol" w:hint="default"/>
      </w:rPr>
    </w:lvl>
    <w:lvl w:ilvl="4" w:tplc="44D071DE">
      <w:start w:val="1"/>
      <w:numFmt w:val="bullet"/>
      <w:lvlText w:val="o"/>
      <w:lvlJc w:val="left"/>
      <w:pPr>
        <w:ind w:left="3600" w:hanging="360"/>
      </w:pPr>
      <w:rPr>
        <w:rFonts w:ascii="Courier New" w:hAnsi="Courier New" w:hint="default"/>
      </w:rPr>
    </w:lvl>
    <w:lvl w:ilvl="5" w:tplc="BA92F79A">
      <w:start w:val="1"/>
      <w:numFmt w:val="bullet"/>
      <w:lvlText w:val=""/>
      <w:lvlJc w:val="left"/>
      <w:pPr>
        <w:ind w:left="4320" w:hanging="360"/>
      </w:pPr>
      <w:rPr>
        <w:rFonts w:ascii="Wingdings" w:hAnsi="Wingdings" w:hint="default"/>
      </w:rPr>
    </w:lvl>
    <w:lvl w:ilvl="6" w:tplc="81924BA4">
      <w:start w:val="1"/>
      <w:numFmt w:val="bullet"/>
      <w:lvlText w:val=""/>
      <w:lvlJc w:val="left"/>
      <w:pPr>
        <w:ind w:left="5040" w:hanging="360"/>
      </w:pPr>
      <w:rPr>
        <w:rFonts w:ascii="Symbol" w:hAnsi="Symbol" w:hint="default"/>
      </w:rPr>
    </w:lvl>
    <w:lvl w:ilvl="7" w:tplc="5F6C0FC4">
      <w:start w:val="1"/>
      <w:numFmt w:val="bullet"/>
      <w:lvlText w:val="o"/>
      <w:lvlJc w:val="left"/>
      <w:pPr>
        <w:ind w:left="5760" w:hanging="360"/>
      </w:pPr>
      <w:rPr>
        <w:rFonts w:ascii="Courier New" w:hAnsi="Courier New" w:hint="default"/>
      </w:rPr>
    </w:lvl>
    <w:lvl w:ilvl="8" w:tplc="383CE6E6">
      <w:start w:val="1"/>
      <w:numFmt w:val="bullet"/>
      <w:lvlText w:val=""/>
      <w:lvlJc w:val="left"/>
      <w:pPr>
        <w:ind w:left="6480" w:hanging="360"/>
      </w:pPr>
      <w:rPr>
        <w:rFonts w:ascii="Wingdings" w:hAnsi="Wingdings" w:hint="default"/>
      </w:rPr>
    </w:lvl>
  </w:abstractNum>
  <w:abstractNum w:abstractNumId="231" w15:restartNumberingAfterBreak="0">
    <w:nsid w:val="1B112233"/>
    <w:multiLevelType w:val="hybridMultilevel"/>
    <w:tmpl w:val="FFFFFFFF"/>
    <w:lvl w:ilvl="0" w:tplc="7AB02934">
      <w:start w:val="1"/>
      <w:numFmt w:val="bullet"/>
      <w:lvlText w:val=""/>
      <w:lvlJc w:val="left"/>
      <w:pPr>
        <w:ind w:left="720" w:hanging="360"/>
      </w:pPr>
      <w:rPr>
        <w:rFonts w:ascii="Symbol" w:hAnsi="Symbol" w:hint="default"/>
      </w:rPr>
    </w:lvl>
    <w:lvl w:ilvl="1" w:tplc="074661FC">
      <w:start w:val="1"/>
      <w:numFmt w:val="bullet"/>
      <w:lvlText w:val="o"/>
      <w:lvlJc w:val="left"/>
      <w:pPr>
        <w:ind w:left="1440" w:hanging="360"/>
      </w:pPr>
      <w:rPr>
        <w:rFonts w:ascii="Courier New" w:hAnsi="Courier New" w:hint="default"/>
      </w:rPr>
    </w:lvl>
    <w:lvl w:ilvl="2" w:tplc="9C500FD0">
      <w:start w:val="1"/>
      <w:numFmt w:val="bullet"/>
      <w:lvlText w:val=""/>
      <w:lvlJc w:val="left"/>
      <w:pPr>
        <w:ind w:left="2160" w:hanging="360"/>
      </w:pPr>
      <w:rPr>
        <w:rFonts w:ascii="Wingdings" w:hAnsi="Wingdings" w:hint="default"/>
      </w:rPr>
    </w:lvl>
    <w:lvl w:ilvl="3" w:tplc="DF821200">
      <w:start w:val="1"/>
      <w:numFmt w:val="bullet"/>
      <w:lvlText w:val=""/>
      <w:lvlJc w:val="left"/>
      <w:pPr>
        <w:ind w:left="2880" w:hanging="360"/>
      </w:pPr>
      <w:rPr>
        <w:rFonts w:ascii="Symbol" w:hAnsi="Symbol" w:hint="default"/>
      </w:rPr>
    </w:lvl>
    <w:lvl w:ilvl="4" w:tplc="EC24BBEC">
      <w:start w:val="1"/>
      <w:numFmt w:val="bullet"/>
      <w:lvlText w:val="o"/>
      <w:lvlJc w:val="left"/>
      <w:pPr>
        <w:ind w:left="3600" w:hanging="360"/>
      </w:pPr>
      <w:rPr>
        <w:rFonts w:ascii="Courier New" w:hAnsi="Courier New" w:hint="default"/>
      </w:rPr>
    </w:lvl>
    <w:lvl w:ilvl="5" w:tplc="EF1235EC">
      <w:start w:val="1"/>
      <w:numFmt w:val="bullet"/>
      <w:lvlText w:val=""/>
      <w:lvlJc w:val="left"/>
      <w:pPr>
        <w:ind w:left="4320" w:hanging="360"/>
      </w:pPr>
      <w:rPr>
        <w:rFonts w:ascii="Wingdings" w:hAnsi="Wingdings" w:hint="default"/>
      </w:rPr>
    </w:lvl>
    <w:lvl w:ilvl="6" w:tplc="1BA4B4D4">
      <w:start w:val="1"/>
      <w:numFmt w:val="bullet"/>
      <w:lvlText w:val=""/>
      <w:lvlJc w:val="left"/>
      <w:pPr>
        <w:ind w:left="5040" w:hanging="360"/>
      </w:pPr>
      <w:rPr>
        <w:rFonts w:ascii="Symbol" w:hAnsi="Symbol" w:hint="default"/>
      </w:rPr>
    </w:lvl>
    <w:lvl w:ilvl="7" w:tplc="9B44E5A4">
      <w:start w:val="1"/>
      <w:numFmt w:val="bullet"/>
      <w:lvlText w:val="o"/>
      <w:lvlJc w:val="left"/>
      <w:pPr>
        <w:ind w:left="5760" w:hanging="360"/>
      </w:pPr>
      <w:rPr>
        <w:rFonts w:ascii="Courier New" w:hAnsi="Courier New" w:hint="default"/>
      </w:rPr>
    </w:lvl>
    <w:lvl w:ilvl="8" w:tplc="6226C640">
      <w:start w:val="1"/>
      <w:numFmt w:val="bullet"/>
      <w:lvlText w:val=""/>
      <w:lvlJc w:val="left"/>
      <w:pPr>
        <w:ind w:left="6480" w:hanging="360"/>
      </w:pPr>
      <w:rPr>
        <w:rFonts w:ascii="Wingdings" w:hAnsi="Wingdings" w:hint="default"/>
      </w:rPr>
    </w:lvl>
  </w:abstractNum>
  <w:abstractNum w:abstractNumId="232" w15:restartNumberingAfterBreak="0">
    <w:nsid w:val="1B2223D6"/>
    <w:multiLevelType w:val="hybridMultilevel"/>
    <w:tmpl w:val="FFFFFFFF"/>
    <w:lvl w:ilvl="0" w:tplc="2472A11A">
      <w:start w:val="1"/>
      <w:numFmt w:val="bullet"/>
      <w:lvlText w:val=""/>
      <w:lvlJc w:val="left"/>
      <w:pPr>
        <w:ind w:left="720" w:hanging="360"/>
      </w:pPr>
      <w:rPr>
        <w:rFonts w:ascii="Symbol" w:hAnsi="Symbol" w:hint="default"/>
      </w:rPr>
    </w:lvl>
    <w:lvl w:ilvl="1" w:tplc="F5241C9E">
      <w:start w:val="1"/>
      <w:numFmt w:val="bullet"/>
      <w:lvlText w:val="o"/>
      <w:lvlJc w:val="left"/>
      <w:pPr>
        <w:ind w:left="1440" w:hanging="360"/>
      </w:pPr>
      <w:rPr>
        <w:rFonts w:ascii="Courier New" w:hAnsi="Courier New" w:hint="default"/>
      </w:rPr>
    </w:lvl>
    <w:lvl w:ilvl="2" w:tplc="20EC58EC">
      <w:start w:val="1"/>
      <w:numFmt w:val="bullet"/>
      <w:lvlText w:val=""/>
      <w:lvlJc w:val="left"/>
      <w:pPr>
        <w:ind w:left="2160" w:hanging="360"/>
      </w:pPr>
      <w:rPr>
        <w:rFonts w:ascii="Wingdings" w:hAnsi="Wingdings" w:hint="default"/>
      </w:rPr>
    </w:lvl>
    <w:lvl w:ilvl="3" w:tplc="F04057D0">
      <w:start w:val="1"/>
      <w:numFmt w:val="bullet"/>
      <w:lvlText w:val=""/>
      <w:lvlJc w:val="left"/>
      <w:pPr>
        <w:ind w:left="2880" w:hanging="360"/>
      </w:pPr>
      <w:rPr>
        <w:rFonts w:ascii="Symbol" w:hAnsi="Symbol" w:hint="default"/>
      </w:rPr>
    </w:lvl>
    <w:lvl w:ilvl="4" w:tplc="2B76DB10">
      <w:start w:val="1"/>
      <w:numFmt w:val="bullet"/>
      <w:lvlText w:val="o"/>
      <w:lvlJc w:val="left"/>
      <w:pPr>
        <w:ind w:left="3600" w:hanging="360"/>
      </w:pPr>
      <w:rPr>
        <w:rFonts w:ascii="Courier New" w:hAnsi="Courier New" w:hint="default"/>
      </w:rPr>
    </w:lvl>
    <w:lvl w:ilvl="5" w:tplc="73260C46">
      <w:start w:val="1"/>
      <w:numFmt w:val="bullet"/>
      <w:lvlText w:val=""/>
      <w:lvlJc w:val="left"/>
      <w:pPr>
        <w:ind w:left="4320" w:hanging="360"/>
      </w:pPr>
      <w:rPr>
        <w:rFonts w:ascii="Wingdings" w:hAnsi="Wingdings" w:hint="default"/>
      </w:rPr>
    </w:lvl>
    <w:lvl w:ilvl="6" w:tplc="46000556">
      <w:start w:val="1"/>
      <w:numFmt w:val="bullet"/>
      <w:lvlText w:val=""/>
      <w:lvlJc w:val="left"/>
      <w:pPr>
        <w:ind w:left="5040" w:hanging="360"/>
      </w:pPr>
      <w:rPr>
        <w:rFonts w:ascii="Symbol" w:hAnsi="Symbol" w:hint="default"/>
      </w:rPr>
    </w:lvl>
    <w:lvl w:ilvl="7" w:tplc="1D105D3C">
      <w:start w:val="1"/>
      <w:numFmt w:val="bullet"/>
      <w:lvlText w:val="o"/>
      <w:lvlJc w:val="left"/>
      <w:pPr>
        <w:ind w:left="5760" w:hanging="360"/>
      </w:pPr>
      <w:rPr>
        <w:rFonts w:ascii="Courier New" w:hAnsi="Courier New" w:hint="default"/>
      </w:rPr>
    </w:lvl>
    <w:lvl w:ilvl="8" w:tplc="3AFC26F2">
      <w:start w:val="1"/>
      <w:numFmt w:val="bullet"/>
      <w:lvlText w:val=""/>
      <w:lvlJc w:val="left"/>
      <w:pPr>
        <w:ind w:left="6480" w:hanging="360"/>
      </w:pPr>
      <w:rPr>
        <w:rFonts w:ascii="Wingdings" w:hAnsi="Wingdings" w:hint="default"/>
      </w:rPr>
    </w:lvl>
  </w:abstractNum>
  <w:abstractNum w:abstractNumId="233" w15:restartNumberingAfterBreak="0">
    <w:nsid w:val="1B2B7608"/>
    <w:multiLevelType w:val="hybridMultilevel"/>
    <w:tmpl w:val="FFFFFFFF"/>
    <w:lvl w:ilvl="0" w:tplc="AAB2E6AC">
      <w:start w:val="1"/>
      <w:numFmt w:val="bullet"/>
      <w:lvlText w:val=""/>
      <w:lvlJc w:val="left"/>
      <w:pPr>
        <w:ind w:left="720" w:hanging="360"/>
      </w:pPr>
      <w:rPr>
        <w:rFonts w:ascii="Symbol" w:hAnsi="Symbol" w:hint="default"/>
      </w:rPr>
    </w:lvl>
    <w:lvl w:ilvl="1" w:tplc="0F9E9986">
      <w:start w:val="1"/>
      <w:numFmt w:val="bullet"/>
      <w:lvlText w:val="o"/>
      <w:lvlJc w:val="left"/>
      <w:pPr>
        <w:ind w:left="1440" w:hanging="360"/>
      </w:pPr>
      <w:rPr>
        <w:rFonts w:ascii="Courier New" w:hAnsi="Courier New" w:hint="default"/>
      </w:rPr>
    </w:lvl>
    <w:lvl w:ilvl="2" w:tplc="3E48B9E6">
      <w:start w:val="1"/>
      <w:numFmt w:val="bullet"/>
      <w:lvlText w:val=""/>
      <w:lvlJc w:val="left"/>
      <w:pPr>
        <w:ind w:left="2160" w:hanging="360"/>
      </w:pPr>
      <w:rPr>
        <w:rFonts w:ascii="Wingdings" w:hAnsi="Wingdings" w:hint="default"/>
      </w:rPr>
    </w:lvl>
    <w:lvl w:ilvl="3" w:tplc="2A86ACC6">
      <w:start w:val="1"/>
      <w:numFmt w:val="bullet"/>
      <w:lvlText w:val=""/>
      <w:lvlJc w:val="left"/>
      <w:pPr>
        <w:ind w:left="2880" w:hanging="360"/>
      </w:pPr>
      <w:rPr>
        <w:rFonts w:ascii="Symbol" w:hAnsi="Symbol" w:hint="default"/>
      </w:rPr>
    </w:lvl>
    <w:lvl w:ilvl="4" w:tplc="C49C32AE">
      <w:start w:val="1"/>
      <w:numFmt w:val="bullet"/>
      <w:lvlText w:val="o"/>
      <w:lvlJc w:val="left"/>
      <w:pPr>
        <w:ind w:left="3600" w:hanging="360"/>
      </w:pPr>
      <w:rPr>
        <w:rFonts w:ascii="Courier New" w:hAnsi="Courier New" w:hint="default"/>
      </w:rPr>
    </w:lvl>
    <w:lvl w:ilvl="5" w:tplc="9FF2B95E">
      <w:start w:val="1"/>
      <w:numFmt w:val="bullet"/>
      <w:lvlText w:val=""/>
      <w:lvlJc w:val="left"/>
      <w:pPr>
        <w:ind w:left="4320" w:hanging="360"/>
      </w:pPr>
      <w:rPr>
        <w:rFonts w:ascii="Wingdings" w:hAnsi="Wingdings" w:hint="default"/>
      </w:rPr>
    </w:lvl>
    <w:lvl w:ilvl="6" w:tplc="FA648864">
      <w:start w:val="1"/>
      <w:numFmt w:val="bullet"/>
      <w:lvlText w:val=""/>
      <w:lvlJc w:val="left"/>
      <w:pPr>
        <w:ind w:left="5040" w:hanging="360"/>
      </w:pPr>
      <w:rPr>
        <w:rFonts w:ascii="Symbol" w:hAnsi="Symbol" w:hint="default"/>
      </w:rPr>
    </w:lvl>
    <w:lvl w:ilvl="7" w:tplc="0C6CE89A">
      <w:start w:val="1"/>
      <w:numFmt w:val="bullet"/>
      <w:lvlText w:val="o"/>
      <w:lvlJc w:val="left"/>
      <w:pPr>
        <w:ind w:left="5760" w:hanging="360"/>
      </w:pPr>
      <w:rPr>
        <w:rFonts w:ascii="Courier New" w:hAnsi="Courier New" w:hint="default"/>
      </w:rPr>
    </w:lvl>
    <w:lvl w:ilvl="8" w:tplc="03BA5904">
      <w:start w:val="1"/>
      <w:numFmt w:val="bullet"/>
      <w:lvlText w:val=""/>
      <w:lvlJc w:val="left"/>
      <w:pPr>
        <w:ind w:left="6480" w:hanging="360"/>
      </w:pPr>
      <w:rPr>
        <w:rFonts w:ascii="Wingdings" w:hAnsi="Wingdings" w:hint="default"/>
      </w:rPr>
    </w:lvl>
  </w:abstractNum>
  <w:abstractNum w:abstractNumId="234" w15:restartNumberingAfterBreak="0">
    <w:nsid w:val="1B5368A1"/>
    <w:multiLevelType w:val="hybridMultilevel"/>
    <w:tmpl w:val="FFFFFFFF"/>
    <w:lvl w:ilvl="0" w:tplc="4AB44A54">
      <w:start w:val="1"/>
      <w:numFmt w:val="bullet"/>
      <w:lvlText w:val=""/>
      <w:lvlJc w:val="left"/>
      <w:pPr>
        <w:ind w:left="720" w:hanging="360"/>
      </w:pPr>
      <w:rPr>
        <w:rFonts w:ascii="Symbol" w:hAnsi="Symbol" w:hint="default"/>
      </w:rPr>
    </w:lvl>
    <w:lvl w:ilvl="1" w:tplc="D47E9A0E">
      <w:start w:val="1"/>
      <w:numFmt w:val="bullet"/>
      <w:lvlText w:val="o"/>
      <w:lvlJc w:val="left"/>
      <w:pPr>
        <w:ind w:left="1440" w:hanging="360"/>
      </w:pPr>
      <w:rPr>
        <w:rFonts w:ascii="Courier New" w:hAnsi="Courier New" w:hint="default"/>
      </w:rPr>
    </w:lvl>
    <w:lvl w:ilvl="2" w:tplc="A2ECC348">
      <w:start w:val="1"/>
      <w:numFmt w:val="bullet"/>
      <w:lvlText w:val=""/>
      <w:lvlJc w:val="left"/>
      <w:pPr>
        <w:ind w:left="2160" w:hanging="360"/>
      </w:pPr>
      <w:rPr>
        <w:rFonts w:ascii="Wingdings" w:hAnsi="Wingdings" w:hint="default"/>
      </w:rPr>
    </w:lvl>
    <w:lvl w:ilvl="3" w:tplc="3FEA7A7C">
      <w:start w:val="1"/>
      <w:numFmt w:val="bullet"/>
      <w:lvlText w:val=""/>
      <w:lvlJc w:val="left"/>
      <w:pPr>
        <w:ind w:left="2880" w:hanging="360"/>
      </w:pPr>
      <w:rPr>
        <w:rFonts w:ascii="Symbol" w:hAnsi="Symbol" w:hint="default"/>
      </w:rPr>
    </w:lvl>
    <w:lvl w:ilvl="4" w:tplc="6998509A">
      <w:start w:val="1"/>
      <w:numFmt w:val="bullet"/>
      <w:lvlText w:val="o"/>
      <w:lvlJc w:val="left"/>
      <w:pPr>
        <w:ind w:left="3600" w:hanging="360"/>
      </w:pPr>
      <w:rPr>
        <w:rFonts w:ascii="Courier New" w:hAnsi="Courier New" w:hint="default"/>
      </w:rPr>
    </w:lvl>
    <w:lvl w:ilvl="5" w:tplc="AD16CA36">
      <w:start w:val="1"/>
      <w:numFmt w:val="bullet"/>
      <w:lvlText w:val=""/>
      <w:lvlJc w:val="left"/>
      <w:pPr>
        <w:ind w:left="4320" w:hanging="360"/>
      </w:pPr>
      <w:rPr>
        <w:rFonts w:ascii="Wingdings" w:hAnsi="Wingdings" w:hint="default"/>
      </w:rPr>
    </w:lvl>
    <w:lvl w:ilvl="6" w:tplc="2D1251E0">
      <w:start w:val="1"/>
      <w:numFmt w:val="bullet"/>
      <w:lvlText w:val=""/>
      <w:lvlJc w:val="left"/>
      <w:pPr>
        <w:ind w:left="5040" w:hanging="360"/>
      </w:pPr>
      <w:rPr>
        <w:rFonts w:ascii="Symbol" w:hAnsi="Symbol" w:hint="default"/>
      </w:rPr>
    </w:lvl>
    <w:lvl w:ilvl="7" w:tplc="5CF6D29C">
      <w:start w:val="1"/>
      <w:numFmt w:val="bullet"/>
      <w:lvlText w:val="o"/>
      <w:lvlJc w:val="left"/>
      <w:pPr>
        <w:ind w:left="5760" w:hanging="360"/>
      </w:pPr>
      <w:rPr>
        <w:rFonts w:ascii="Courier New" w:hAnsi="Courier New" w:hint="default"/>
      </w:rPr>
    </w:lvl>
    <w:lvl w:ilvl="8" w:tplc="416A0D94">
      <w:start w:val="1"/>
      <w:numFmt w:val="bullet"/>
      <w:lvlText w:val=""/>
      <w:lvlJc w:val="left"/>
      <w:pPr>
        <w:ind w:left="6480" w:hanging="360"/>
      </w:pPr>
      <w:rPr>
        <w:rFonts w:ascii="Wingdings" w:hAnsi="Wingdings" w:hint="default"/>
      </w:rPr>
    </w:lvl>
  </w:abstractNum>
  <w:abstractNum w:abstractNumId="235" w15:restartNumberingAfterBreak="0">
    <w:nsid w:val="1B9F63C9"/>
    <w:multiLevelType w:val="hybridMultilevel"/>
    <w:tmpl w:val="FFFFFFFF"/>
    <w:lvl w:ilvl="0" w:tplc="D2F23AE8">
      <w:start w:val="1"/>
      <w:numFmt w:val="bullet"/>
      <w:lvlText w:val=""/>
      <w:lvlJc w:val="left"/>
      <w:pPr>
        <w:ind w:left="720" w:hanging="360"/>
      </w:pPr>
      <w:rPr>
        <w:rFonts w:ascii="Symbol" w:hAnsi="Symbol" w:hint="default"/>
      </w:rPr>
    </w:lvl>
    <w:lvl w:ilvl="1" w:tplc="22C8B1F8">
      <w:start w:val="1"/>
      <w:numFmt w:val="bullet"/>
      <w:lvlText w:val="o"/>
      <w:lvlJc w:val="left"/>
      <w:pPr>
        <w:ind w:left="1440" w:hanging="360"/>
      </w:pPr>
      <w:rPr>
        <w:rFonts w:ascii="Courier New" w:hAnsi="Courier New" w:hint="default"/>
      </w:rPr>
    </w:lvl>
    <w:lvl w:ilvl="2" w:tplc="FA74E6DE">
      <w:start w:val="1"/>
      <w:numFmt w:val="bullet"/>
      <w:lvlText w:val=""/>
      <w:lvlJc w:val="left"/>
      <w:pPr>
        <w:ind w:left="2160" w:hanging="360"/>
      </w:pPr>
      <w:rPr>
        <w:rFonts w:ascii="Wingdings" w:hAnsi="Wingdings" w:hint="default"/>
      </w:rPr>
    </w:lvl>
    <w:lvl w:ilvl="3" w:tplc="50FC5922">
      <w:start w:val="1"/>
      <w:numFmt w:val="bullet"/>
      <w:lvlText w:val=""/>
      <w:lvlJc w:val="left"/>
      <w:pPr>
        <w:ind w:left="2880" w:hanging="360"/>
      </w:pPr>
      <w:rPr>
        <w:rFonts w:ascii="Symbol" w:hAnsi="Symbol" w:hint="default"/>
      </w:rPr>
    </w:lvl>
    <w:lvl w:ilvl="4" w:tplc="05109E10">
      <w:start w:val="1"/>
      <w:numFmt w:val="bullet"/>
      <w:lvlText w:val="o"/>
      <w:lvlJc w:val="left"/>
      <w:pPr>
        <w:ind w:left="3600" w:hanging="360"/>
      </w:pPr>
      <w:rPr>
        <w:rFonts w:ascii="Courier New" w:hAnsi="Courier New" w:hint="default"/>
      </w:rPr>
    </w:lvl>
    <w:lvl w:ilvl="5" w:tplc="523656A0">
      <w:start w:val="1"/>
      <w:numFmt w:val="bullet"/>
      <w:lvlText w:val=""/>
      <w:lvlJc w:val="left"/>
      <w:pPr>
        <w:ind w:left="4320" w:hanging="360"/>
      </w:pPr>
      <w:rPr>
        <w:rFonts w:ascii="Wingdings" w:hAnsi="Wingdings" w:hint="default"/>
      </w:rPr>
    </w:lvl>
    <w:lvl w:ilvl="6" w:tplc="8B9671CE">
      <w:start w:val="1"/>
      <w:numFmt w:val="bullet"/>
      <w:lvlText w:val=""/>
      <w:lvlJc w:val="left"/>
      <w:pPr>
        <w:ind w:left="5040" w:hanging="360"/>
      </w:pPr>
      <w:rPr>
        <w:rFonts w:ascii="Symbol" w:hAnsi="Symbol" w:hint="default"/>
      </w:rPr>
    </w:lvl>
    <w:lvl w:ilvl="7" w:tplc="4EA81302">
      <w:start w:val="1"/>
      <w:numFmt w:val="bullet"/>
      <w:lvlText w:val="o"/>
      <w:lvlJc w:val="left"/>
      <w:pPr>
        <w:ind w:left="5760" w:hanging="360"/>
      </w:pPr>
      <w:rPr>
        <w:rFonts w:ascii="Courier New" w:hAnsi="Courier New" w:hint="default"/>
      </w:rPr>
    </w:lvl>
    <w:lvl w:ilvl="8" w:tplc="8FB6BEA6">
      <w:start w:val="1"/>
      <w:numFmt w:val="bullet"/>
      <w:lvlText w:val=""/>
      <w:lvlJc w:val="left"/>
      <w:pPr>
        <w:ind w:left="6480" w:hanging="360"/>
      </w:pPr>
      <w:rPr>
        <w:rFonts w:ascii="Wingdings" w:hAnsi="Wingdings" w:hint="default"/>
      </w:rPr>
    </w:lvl>
  </w:abstractNum>
  <w:abstractNum w:abstractNumId="236" w15:restartNumberingAfterBreak="0">
    <w:nsid w:val="1BCB7CC2"/>
    <w:multiLevelType w:val="hybridMultilevel"/>
    <w:tmpl w:val="FFFFFFFF"/>
    <w:lvl w:ilvl="0" w:tplc="C20CC03E">
      <w:start w:val="1"/>
      <w:numFmt w:val="bullet"/>
      <w:lvlText w:val=""/>
      <w:lvlJc w:val="left"/>
      <w:pPr>
        <w:ind w:left="720" w:hanging="360"/>
      </w:pPr>
      <w:rPr>
        <w:rFonts w:ascii="Symbol" w:hAnsi="Symbol" w:hint="default"/>
      </w:rPr>
    </w:lvl>
    <w:lvl w:ilvl="1" w:tplc="7DF828E6">
      <w:start w:val="1"/>
      <w:numFmt w:val="bullet"/>
      <w:lvlText w:val="o"/>
      <w:lvlJc w:val="left"/>
      <w:pPr>
        <w:ind w:left="1440" w:hanging="360"/>
      </w:pPr>
      <w:rPr>
        <w:rFonts w:ascii="Courier New" w:hAnsi="Courier New" w:hint="default"/>
      </w:rPr>
    </w:lvl>
    <w:lvl w:ilvl="2" w:tplc="4E2EC69E">
      <w:start w:val="1"/>
      <w:numFmt w:val="bullet"/>
      <w:lvlText w:val=""/>
      <w:lvlJc w:val="left"/>
      <w:pPr>
        <w:ind w:left="2160" w:hanging="360"/>
      </w:pPr>
      <w:rPr>
        <w:rFonts w:ascii="Wingdings" w:hAnsi="Wingdings" w:hint="default"/>
      </w:rPr>
    </w:lvl>
    <w:lvl w:ilvl="3" w:tplc="172EAAA6">
      <w:start w:val="1"/>
      <w:numFmt w:val="bullet"/>
      <w:lvlText w:val=""/>
      <w:lvlJc w:val="left"/>
      <w:pPr>
        <w:ind w:left="2880" w:hanging="360"/>
      </w:pPr>
      <w:rPr>
        <w:rFonts w:ascii="Symbol" w:hAnsi="Symbol" w:hint="default"/>
      </w:rPr>
    </w:lvl>
    <w:lvl w:ilvl="4" w:tplc="306626EE">
      <w:start w:val="1"/>
      <w:numFmt w:val="bullet"/>
      <w:lvlText w:val="o"/>
      <w:lvlJc w:val="left"/>
      <w:pPr>
        <w:ind w:left="3600" w:hanging="360"/>
      </w:pPr>
      <w:rPr>
        <w:rFonts w:ascii="Courier New" w:hAnsi="Courier New" w:hint="default"/>
      </w:rPr>
    </w:lvl>
    <w:lvl w:ilvl="5" w:tplc="02CA628E">
      <w:start w:val="1"/>
      <w:numFmt w:val="bullet"/>
      <w:lvlText w:val=""/>
      <w:lvlJc w:val="left"/>
      <w:pPr>
        <w:ind w:left="4320" w:hanging="360"/>
      </w:pPr>
      <w:rPr>
        <w:rFonts w:ascii="Wingdings" w:hAnsi="Wingdings" w:hint="default"/>
      </w:rPr>
    </w:lvl>
    <w:lvl w:ilvl="6" w:tplc="65D06628">
      <w:start w:val="1"/>
      <w:numFmt w:val="bullet"/>
      <w:lvlText w:val=""/>
      <w:lvlJc w:val="left"/>
      <w:pPr>
        <w:ind w:left="5040" w:hanging="360"/>
      </w:pPr>
      <w:rPr>
        <w:rFonts w:ascii="Symbol" w:hAnsi="Symbol" w:hint="default"/>
      </w:rPr>
    </w:lvl>
    <w:lvl w:ilvl="7" w:tplc="8B9EA186">
      <w:start w:val="1"/>
      <w:numFmt w:val="bullet"/>
      <w:lvlText w:val="o"/>
      <w:lvlJc w:val="left"/>
      <w:pPr>
        <w:ind w:left="5760" w:hanging="360"/>
      </w:pPr>
      <w:rPr>
        <w:rFonts w:ascii="Courier New" w:hAnsi="Courier New" w:hint="default"/>
      </w:rPr>
    </w:lvl>
    <w:lvl w:ilvl="8" w:tplc="0BA045DC">
      <w:start w:val="1"/>
      <w:numFmt w:val="bullet"/>
      <w:lvlText w:val=""/>
      <w:lvlJc w:val="left"/>
      <w:pPr>
        <w:ind w:left="6480" w:hanging="360"/>
      </w:pPr>
      <w:rPr>
        <w:rFonts w:ascii="Wingdings" w:hAnsi="Wingdings" w:hint="default"/>
      </w:rPr>
    </w:lvl>
  </w:abstractNum>
  <w:abstractNum w:abstractNumId="237" w15:restartNumberingAfterBreak="0">
    <w:nsid w:val="1BD7508D"/>
    <w:multiLevelType w:val="hybridMultilevel"/>
    <w:tmpl w:val="FFFFFFFF"/>
    <w:lvl w:ilvl="0" w:tplc="F1BEAC1E">
      <w:start w:val="1"/>
      <w:numFmt w:val="bullet"/>
      <w:lvlText w:val=""/>
      <w:lvlJc w:val="left"/>
      <w:pPr>
        <w:ind w:left="720" w:hanging="360"/>
      </w:pPr>
      <w:rPr>
        <w:rFonts w:ascii="Symbol" w:hAnsi="Symbol" w:hint="default"/>
      </w:rPr>
    </w:lvl>
    <w:lvl w:ilvl="1" w:tplc="A65EED18">
      <w:start w:val="1"/>
      <w:numFmt w:val="bullet"/>
      <w:lvlText w:val="o"/>
      <w:lvlJc w:val="left"/>
      <w:pPr>
        <w:ind w:left="1440" w:hanging="360"/>
      </w:pPr>
      <w:rPr>
        <w:rFonts w:ascii="Courier New" w:hAnsi="Courier New" w:hint="default"/>
      </w:rPr>
    </w:lvl>
    <w:lvl w:ilvl="2" w:tplc="7764D172">
      <w:start w:val="1"/>
      <w:numFmt w:val="bullet"/>
      <w:lvlText w:val=""/>
      <w:lvlJc w:val="left"/>
      <w:pPr>
        <w:ind w:left="2160" w:hanging="360"/>
      </w:pPr>
      <w:rPr>
        <w:rFonts w:ascii="Wingdings" w:hAnsi="Wingdings" w:hint="default"/>
      </w:rPr>
    </w:lvl>
    <w:lvl w:ilvl="3" w:tplc="98324D92">
      <w:start w:val="1"/>
      <w:numFmt w:val="bullet"/>
      <w:lvlText w:val=""/>
      <w:lvlJc w:val="left"/>
      <w:pPr>
        <w:ind w:left="2880" w:hanging="360"/>
      </w:pPr>
      <w:rPr>
        <w:rFonts w:ascii="Symbol" w:hAnsi="Symbol" w:hint="default"/>
      </w:rPr>
    </w:lvl>
    <w:lvl w:ilvl="4" w:tplc="4C4EBB08">
      <w:start w:val="1"/>
      <w:numFmt w:val="bullet"/>
      <w:lvlText w:val="o"/>
      <w:lvlJc w:val="left"/>
      <w:pPr>
        <w:ind w:left="3600" w:hanging="360"/>
      </w:pPr>
      <w:rPr>
        <w:rFonts w:ascii="Courier New" w:hAnsi="Courier New" w:hint="default"/>
      </w:rPr>
    </w:lvl>
    <w:lvl w:ilvl="5" w:tplc="974607B4">
      <w:start w:val="1"/>
      <w:numFmt w:val="bullet"/>
      <w:lvlText w:val=""/>
      <w:lvlJc w:val="left"/>
      <w:pPr>
        <w:ind w:left="4320" w:hanging="360"/>
      </w:pPr>
      <w:rPr>
        <w:rFonts w:ascii="Wingdings" w:hAnsi="Wingdings" w:hint="default"/>
      </w:rPr>
    </w:lvl>
    <w:lvl w:ilvl="6" w:tplc="FFAE4228">
      <w:start w:val="1"/>
      <w:numFmt w:val="bullet"/>
      <w:lvlText w:val=""/>
      <w:lvlJc w:val="left"/>
      <w:pPr>
        <w:ind w:left="5040" w:hanging="360"/>
      </w:pPr>
      <w:rPr>
        <w:rFonts w:ascii="Symbol" w:hAnsi="Symbol" w:hint="default"/>
      </w:rPr>
    </w:lvl>
    <w:lvl w:ilvl="7" w:tplc="8640E72C">
      <w:start w:val="1"/>
      <w:numFmt w:val="bullet"/>
      <w:lvlText w:val="o"/>
      <w:lvlJc w:val="left"/>
      <w:pPr>
        <w:ind w:left="5760" w:hanging="360"/>
      </w:pPr>
      <w:rPr>
        <w:rFonts w:ascii="Courier New" w:hAnsi="Courier New" w:hint="default"/>
      </w:rPr>
    </w:lvl>
    <w:lvl w:ilvl="8" w:tplc="37A87F0E">
      <w:start w:val="1"/>
      <w:numFmt w:val="bullet"/>
      <w:lvlText w:val=""/>
      <w:lvlJc w:val="left"/>
      <w:pPr>
        <w:ind w:left="6480" w:hanging="360"/>
      </w:pPr>
      <w:rPr>
        <w:rFonts w:ascii="Wingdings" w:hAnsi="Wingdings" w:hint="default"/>
      </w:rPr>
    </w:lvl>
  </w:abstractNum>
  <w:abstractNum w:abstractNumId="238" w15:restartNumberingAfterBreak="0">
    <w:nsid w:val="1BDB59D7"/>
    <w:multiLevelType w:val="hybridMultilevel"/>
    <w:tmpl w:val="FFFFFFFF"/>
    <w:lvl w:ilvl="0" w:tplc="9BE8A7B2">
      <w:start w:val="1"/>
      <w:numFmt w:val="bullet"/>
      <w:lvlText w:val=""/>
      <w:lvlJc w:val="left"/>
      <w:pPr>
        <w:ind w:left="720" w:hanging="360"/>
      </w:pPr>
      <w:rPr>
        <w:rFonts w:ascii="Symbol" w:hAnsi="Symbol" w:hint="default"/>
      </w:rPr>
    </w:lvl>
    <w:lvl w:ilvl="1" w:tplc="FCD62262">
      <w:start w:val="1"/>
      <w:numFmt w:val="bullet"/>
      <w:lvlText w:val="o"/>
      <w:lvlJc w:val="left"/>
      <w:pPr>
        <w:ind w:left="1440" w:hanging="360"/>
      </w:pPr>
      <w:rPr>
        <w:rFonts w:ascii="Courier New" w:hAnsi="Courier New" w:hint="default"/>
      </w:rPr>
    </w:lvl>
    <w:lvl w:ilvl="2" w:tplc="6F50D1CA">
      <w:start w:val="1"/>
      <w:numFmt w:val="bullet"/>
      <w:lvlText w:val=""/>
      <w:lvlJc w:val="left"/>
      <w:pPr>
        <w:ind w:left="2160" w:hanging="360"/>
      </w:pPr>
      <w:rPr>
        <w:rFonts w:ascii="Wingdings" w:hAnsi="Wingdings" w:hint="default"/>
      </w:rPr>
    </w:lvl>
    <w:lvl w:ilvl="3" w:tplc="EA987FEA">
      <w:start w:val="1"/>
      <w:numFmt w:val="bullet"/>
      <w:lvlText w:val=""/>
      <w:lvlJc w:val="left"/>
      <w:pPr>
        <w:ind w:left="2880" w:hanging="360"/>
      </w:pPr>
      <w:rPr>
        <w:rFonts w:ascii="Symbol" w:hAnsi="Symbol" w:hint="default"/>
      </w:rPr>
    </w:lvl>
    <w:lvl w:ilvl="4" w:tplc="A330DD82">
      <w:start w:val="1"/>
      <w:numFmt w:val="bullet"/>
      <w:lvlText w:val="o"/>
      <w:lvlJc w:val="left"/>
      <w:pPr>
        <w:ind w:left="3600" w:hanging="360"/>
      </w:pPr>
      <w:rPr>
        <w:rFonts w:ascii="Courier New" w:hAnsi="Courier New" w:hint="default"/>
      </w:rPr>
    </w:lvl>
    <w:lvl w:ilvl="5" w:tplc="731EA23A">
      <w:start w:val="1"/>
      <w:numFmt w:val="bullet"/>
      <w:lvlText w:val=""/>
      <w:lvlJc w:val="left"/>
      <w:pPr>
        <w:ind w:left="4320" w:hanging="360"/>
      </w:pPr>
      <w:rPr>
        <w:rFonts w:ascii="Wingdings" w:hAnsi="Wingdings" w:hint="default"/>
      </w:rPr>
    </w:lvl>
    <w:lvl w:ilvl="6" w:tplc="2BC6B466">
      <w:start w:val="1"/>
      <w:numFmt w:val="bullet"/>
      <w:lvlText w:val=""/>
      <w:lvlJc w:val="left"/>
      <w:pPr>
        <w:ind w:left="5040" w:hanging="360"/>
      </w:pPr>
      <w:rPr>
        <w:rFonts w:ascii="Symbol" w:hAnsi="Symbol" w:hint="default"/>
      </w:rPr>
    </w:lvl>
    <w:lvl w:ilvl="7" w:tplc="5FE8C172">
      <w:start w:val="1"/>
      <w:numFmt w:val="bullet"/>
      <w:lvlText w:val="o"/>
      <w:lvlJc w:val="left"/>
      <w:pPr>
        <w:ind w:left="5760" w:hanging="360"/>
      </w:pPr>
      <w:rPr>
        <w:rFonts w:ascii="Courier New" w:hAnsi="Courier New" w:hint="default"/>
      </w:rPr>
    </w:lvl>
    <w:lvl w:ilvl="8" w:tplc="DC9E395A">
      <w:start w:val="1"/>
      <w:numFmt w:val="bullet"/>
      <w:lvlText w:val=""/>
      <w:lvlJc w:val="left"/>
      <w:pPr>
        <w:ind w:left="6480" w:hanging="360"/>
      </w:pPr>
      <w:rPr>
        <w:rFonts w:ascii="Wingdings" w:hAnsi="Wingdings" w:hint="default"/>
      </w:rPr>
    </w:lvl>
  </w:abstractNum>
  <w:abstractNum w:abstractNumId="239" w15:restartNumberingAfterBreak="0">
    <w:nsid w:val="1BE730A7"/>
    <w:multiLevelType w:val="hybridMultilevel"/>
    <w:tmpl w:val="FFFFFFFF"/>
    <w:lvl w:ilvl="0" w:tplc="55DADE1A">
      <w:start w:val="1"/>
      <w:numFmt w:val="bullet"/>
      <w:lvlText w:val=""/>
      <w:lvlJc w:val="left"/>
      <w:pPr>
        <w:ind w:left="720" w:hanging="360"/>
      </w:pPr>
      <w:rPr>
        <w:rFonts w:ascii="Symbol" w:hAnsi="Symbol" w:hint="default"/>
      </w:rPr>
    </w:lvl>
    <w:lvl w:ilvl="1" w:tplc="2C26F8CC">
      <w:start w:val="1"/>
      <w:numFmt w:val="bullet"/>
      <w:lvlText w:val="o"/>
      <w:lvlJc w:val="left"/>
      <w:pPr>
        <w:ind w:left="1440" w:hanging="360"/>
      </w:pPr>
      <w:rPr>
        <w:rFonts w:ascii="Courier New" w:hAnsi="Courier New" w:hint="default"/>
      </w:rPr>
    </w:lvl>
    <w:lvl w:ilvl="2" w:tplc="74D0A8D6">
      <w:start w:val="1"/>
      <w:numFmt w:val="bullet"/>
      <w:lvlText w:val=""/>
      <w:lvlJc w:val="left"/>
      <w:pPr>
        <w:ind w:left="2160" w:hanging="360"/>
      </w:pPr>
      <w:rPr>
        <w:rFonts w:ascii="Wingdings" w:hAnsi="Wingdings" w:hint="default"/>
      </w:rPr>
    </w:lvl>
    <w:lvl w:ilvl="3" w:tplc="8C784C74">
      <w:start w:val="1"/>
      <w:numFmt w:val="bullet"/>
      <w:lvlText w:val=""/>
      <w:lvlJc w:val="left"/>
      <w:pPr>
        <w:ind w:left="2880" w:hanging="360"/>
      </w:pPr>
      <w:rPr>
        <w:rFonts w:ascii="Symbol" w:hAnsi="Symbol" w:hint="default"/>
      </w:rPr>
    </w:lvl>
    <w:lvl w:ilvl="4" w:tplc="88D0F316">
      <w:start w:val="1"/>
      <w:numFmt w:val="bullet"/>
      <w:lvlText w:val="o"/>
      <w:lvlJc w:val="left"/>
      <w:pPr>
        <w:ind w:left="3600" w:hanging="360"/>
      </w:pPr>
      <w:rPr>
        <w:rFonts w:ascii="Courier New" w:hAnsi="Courier New" w:hint="default"/>
      </w:rPr>
    </w:lvl>
    <w:lvl w:ilvl="5" w:tplc="21D43C5C">
      <w:start w:val="1"/>
      <w:numFmt w:val="bullet"/>
      <w:lvlText w:val=""/>
      <w:lvlJc w:val="left"/>
      <w:pPr>
        <w:ind w:left="4320" w:hanging="360"/>
      </w:pPr>
      <w:rPr>
        <w:rFonts w:ascii="Wingdings" w:hAnsi="Wingdings" w:hint="default"/>
      </w:rPr>
    </w:lvl>
    <w:lvl w:ilvl="6" w:tplc="E640CA02">
      <w:start w:val="1"/>
      <w:numFmt w:val="bullet"/>
      <w:lvlText w:val=""/>
      <w:lvlJc w:val="left"/>
      <w:pPr>
        <w:ind w:left="5040" w:hanging="360"/>
      </w:pPr>
      <w:rPr>
        <w:rFonts w:ascii="Symbol" w:hAnsi="Symbol" w:hint="default"/>
      </w:rPr>
    </w:lvl>
    <w:lvl w:ilvl="7" w:tplc="3AA4FD0C">
      <w:start w:val="1"/>
      <w:numFmt w:val="bullet"/>
      <w:lvlText w:val="o"/>
      <w:lvlJc w:val="left"/>
      <w:pPr>
        <w:ind w:left="5760" w:hanging="360"/>
      </w:pPr>
      <w:rPr>
        <w:rFonts w:ascii="Courier New" w:hAnsi="Courier New" w:hint="default"/>
      </w:rPr>
    </w:lvl>
    <w:lvl w:ilvl="8" w:tplc="73FCF5A0">
      <w:start w:val="1"/>
      <w:numFmt w:val="bullet"/>
      <w:lvlText w:val=""/>
      <w:lvlJc w:val="left"/>
      <w:pPr>
        <w:ind w:left="6480" w:hanging="360"/>
      </w:pPr>
      <w:rPr>
        <w:rFonts w:ascii="Wingdings" w:hAnsi="Wingdings" w:hint="default"/>
      </w:rPr>
    </w:lvl>
  </w:abstractNum>
  <w:abstractNum w:abstractNumId="240" w15:restartNumberingAfterBreak="0">
    <w:nsid w:val="1BE8503F"/>
    <w:multiLevelType w:val="hybridMultilevel"/>
    <w:tmpl w:val="FFFFFFFF"/>
    <w:lvl w:ilvl="0" w:tplc="9C9236B2">
      <w:start w:val="1"/>
      <w:numFmt w:val="bullet"/>
      <w:lvlText w:val=""/>
      <w:lvlJc w:val="left"/>
      <w:pPr>
        <w:ind w:left="720" w:hanging="360"/>
      </w:pPr>
      <w:rPr>
        <w:rFonts w:ascii="Symbol" w:hAnsi="Symbol" w:hint="default"/>
      </w:rPr>
    </w:lvl>
    <w:lvl w:ilvl="1" w:tplc="A9C80654">
      <w:start w:val="1"/>
      <w:numFmt w:val="bullet"/>
      <w:lvlText w:val="o"/>
      <w:lvlJc w:val="left"/>
      <w:pPr>
        <w:ind w:left="1440" w:hanging="360"/>
      </w:pPr>
      <w:rPr>
        <w:rFonts w:ascii="Courier New" w:hAnsi="Courier New" w:hint="default"/>
      </w:rPr>
    </w:lvl>
    <w:lvl w:ilvl="2" w:tplc="08D2AF16">
      <w:start w:val="1"/>
      <w:numFmt w:val="bullet"/>
      <w:lvlText w:val=""/>
      <w:lvlJc w:val="left"/>
      <w:pPr>
        <w:ind w:left="2160" w:hanging="360"/>
      </w:pPr>
      <w:rPr>
        <w:rFonts w:ascii="Wingdings" w:hAnsi="Wingdings" w:hint="default"/>
      </w:rPr>
    </w:lvl>
    <w:lvl w:ilvl="3" w:tplc="8DC06434">
      <w:start w:val="1"/>
      <w:numFmt w:val="bullet"/>
      <w:lvlText w:val=""/>
      <w:lvlJc w:val="left"/>
      <w:pPr>
        <w:ind w:left="2880" w:hanging="360"/>
      </w:pPr>
      <w:rPr>
        <w:rFonts w:ascii="Symbol" w:hAnsi="Symbol" w:hint="default"/>
      </w:rPr>
    </w:lvl>
    <w:lvl w:ilvl="4" w:tplc="881E6FDC">
      <w:start w:val="1"/>
      <w:numFmt w:val="bullet"/>
      <w:lvlText w:val="o"/>
      <w:lvlJc w:val="left"/>
      <w:pPr>
        <w:ind w:left="3600" w:hanging="360"/>
      </w:pPr>
      <w:rPr>
        <w:rFonts w:ascii="Courier New" w:hAnsi="Courier New" w:hint="default"/>
      </w:rPr>
    </w:lvl>
    <w:lvl w:ilvl="5" w:tplc="C11E1640">
      <w:start w:val="1"/>
      <w:numFmt w:val="bullet"/>
      <w:lvlText w:val=""/>
      <w:lvlJc w:val="left"/>
      <w:pPr>
        <w:ind w:left="4320" w:hanging="360"/>
      </w:pPr>
      <w:rPr>
        <w:rFonts w:ascii="Wingdings" w:hAnsi="Wingdings" w:hint="default"/>
      </w:rPr>
    </w:lvl>
    <w:lvl w:ilvl="6" w:tplc="05CE02EC">
      <w:start w:val="1"/>
      <w:numFmt w:val="bullet"/>
      <w:lvlText w:val=""/>
      <w:lvlJc w:val="left"/>
      <w:pPr>
        <w:ind w:left="5040" w:hanging="360"/>
      </w:pPr>
      <w:rPr>
        <w:rFonts w:ascii="Symbol" w:hAnsi="Symbol" w:hint="default"/>
      </w:rPr>
    </w:lvl>
    <w:lvl w:ilvl="7" w:tplc="7916DC86">
      <w:start w:val="1"/>
      <w:numFmt w:val="bullet"/>
      <w:lvlText w:val="o"/>
      <w:lvlJc w:val="left"/>
      <w:pPr>
        <w:ind w:left="5760" w:hanging="360"/>
      </w:pPr>
      <w:rPr>
        <w:rFonts w:ascii="Courier New" w:hAnsi="Courier New" w:hint="default"/>
      </w:rPr>
    </w:lvl>
    <w:lvl w:ilvl="8" w:tplc="AE84AE9C">
      <w:start w:val="1"/>
      <w:numFmt w:val="bullet"/>
      <w:lvlText w:val=""/>
      <w:lvlJc w:val="left"/>
      <w:pPr>
        <w:ind w:left="6480" w:hanging="360"/>
      </w:pPr>
      <w:rPr>
        <w:rFonts w:ascii="Wingdings" w:hAnsi="Wingdings" w:hint="default"/>
      </w:rPr>
    </w:lvl>
  </w:abstractNum>
  <w:abstractNum w:abstractNumId="241" w15:restartNumberingAfterBreak="0">
    <w:nsid w:val="1C3725BD"/>
    <w:multiLevelType w:val="hybridMultilevel"/>
    <w:tmpl w:val="FFFFFFFF"/>
    <w:lvl w:ilvl="0" w:tplc="ED9AD7AA">
      <w:start w:val="1"/>
      <w:numFmt w:val="bullet"/>
      <w:lvlText w:val=""/>
      <w:lvlJc w:val="left"/>
      <w:pPr>
        <w:ind w:left="720" w:hanging="360"/>
      </w:pPr>
      <w:rPr>
        <w:rFonts w:ascii="Symbol" w:hAnsi="Symbol" w:hint="default"/>
      </w:rPr>
    </w:lvl>
    <w:lvl w:ilvl="1" w:tplc="23302D6C">
      <w:start w:val="1"/>
      <w:numFmt w:val="bullet"/>
      <w:lvlText w:val="o"/>
      <w:lvlJc w:val="left"/>
      <w:pPr>
        <w:ind w:left="1440" w:hanging="360"/>
      </w:pPr>
      <w:rPr>
        <w:rFonts w:ascii="Courier New" w:hAnsi="Courier New" w:hint="default"/>
      </w:rPr>
    </w:lvl>
    <w:lvl w:ilvl="2" w:tplc="187E2178">
      <w:start w:val="1"/>
      <w:numFmt w:val="bullet"/>
      <w:lvlText w:val=""/>
      <w:lvlJc w:val="left"/>
      <w:pPr>
        <w:ind w:left="2160" w:hanging="360"/>
      </w:pPr>
      <w:rPr>
        <w:rFonts w:ascii="Wingdings" w:hAnsi="Wingdings" w:hint="default"/>
      </w:rPr>
    </w:lvl>
    <w:lvl w:ilvl="3" w:tplc="74FEB60A">
      <w:start w:val="1"/>
      <w:numFmt w:val="bullet"/>
      <w:lvlText w:val=""/>
      <w:lvlJc w:val="left"/>
      <w:pPr>
        <w:ind w:left="2880" w:hanging="360"/>
      </w:pPr>
      <w:rPr>
        <w:rFonts w:ascii="Symbol" w:hAnsi="Symbol" w:hint="default"/>
      </w:rPr>
    </w:lvl>
    <w:lvl w:ilvl="4" w:tplc="35EADF86">
      <w:start w:val="1"/>
      <w:numFmt w:val="bullet"/>
      <w:lvlText w:val="o"/>
      <w:lvlJc w:val="left"/>
      <w:pPr>
        <w:ind w:left="3600" w:hanging="360"/>
      </w:pPr>
      <w:rPr>
        <w:rFonts w:ascii="Courier New" w:hAnsi="Courier New" w:hint="default"/>
      </w:rPr>
    </w:lvl>
    <w:lvl w:ilvl="5" w:tplc="CF4AE2C8">
      <w:start w:val="1"/>
      <w:numFmt w:val="bullet"/>
      <w:lvlText w:val=""/>
      <w:lvlJc w:val="left"/>
      <w:pPr>
        <w:ind w:left="4320" w:hanging="360"/>
      </w:pPr>
      <w:rPr>
        <w:rFonts w:ascii="Wingdings" w:hAnsi="Wingdings" w:hint="default"/>
      </w:rPr>
    </w:lvl>
    <w:lvl w:ilvl="6" w:tplc="90F0F45E">
      <w:start w:val="1"/>
      <w:numFmt w:val="bullet"/>
      <w:lvlText w:val=""/>
      <w:lvlJc w:val="left"/>
      <w:pPr>
        <w:ind w:left="5040" w:hanging="360"/>
      </w:pPr>
      <w:rPr>
        <w:rFonts w:ascii="Symbol" w:hAnsi="Symbol" w:hint="default"/>
      </w:rPr>
    </w:lvl>
    <w:lvl w:ilvl="7" w:tplc="6A247D16">
      <w:start w:val="1"/>
      <w:numFmt w:val="bullet"/>
      <w:lvlText w:val="o"/>
      <w:lvlJc w:val="left"/>
      <w:pPr>
        <w:ind w:left="5760" w:hanging="360"/>
      </w:pPr>
      <w:rPr>
        <w:rFonts w:ascii="Courier New" w:hAnsi="Courier New" w:hint="default"/>
      </w:rPr>
    </w:lvl>
    <w:lvl w:ilvl="8" w:tplc="3FA2A46C">
      <w:start w:val="1"/>
      <w:numFmt w:val="bullet"/>
      <w:lvlText w:val=""/>
      <w:lvlJc w:val="left"/>
      <w:pPr>
        <w:ind w:left="6480" w:hanging="360"/>
      </w:pPr>
      <w:rPr>
        <w:rFonts w:ascii="Wingdings" w:hAnsi="Wingdings" w:hint="default"/>
      </w:rPr>
    </w:lvl>
  </w:abstractNum>
  <w:abstractNum w:abstractNumId="242" w15:restartNumberingAfterBreak="0">
    <w:nsid w:val="1C4B215B"/>
    <w:multiLevelType w:val="hybridMultilevel"/>
    <w:tmpl w:val="FFFFFFFF"/>
    <w:lvl w:ilvl="0" w:tplc="AD505E32">
      <w:start w:val="1"/>
      <w:numFmt w:val="bullet"/>
      <w:lvlText w:val=""/>
      <w:lvlJc w:val="left"/>
      <w:pPr>
        <w:ind w:left="720" w:hanging="360"/>
      </w:pPr>
      <w:rPr>
        <w:rFonts w:ascii="Symbol" w:hAnsi="Symbol" w:hint="default"/>
      </w:rPr>
    </w:lvl>
    <w:lvl w:ilvl="1" w:tplc="04581A8C">
      <w:start w:val="1"/>
      <w:numFmt w:val="bullet"/>
      <w:lvlText w:val="o"/>
      <w:lvlJc w:val="left"/>
      <w:pPr>
        <w:ind w:left="1440" w:hanging="360"/>
      </w:pPr>
      <w:rPr>
        <w:rFonts w:ascii="Courier New" w:hAnsi="Courier New" w:hint="default"/>
      </w:rPr>
    </w:lvl>
    <w:lvl w:ilvl="2" w:tplc="B26C8274">
      <w:start w:val="1"/>
      <w:numFmt w:val="bullet"/>
      <w:lvlText w:val=""/>
      <w:lvlJc w:val="left"/>
      <w:pPr>
        <w:ind w:left="2160" w:hanging="360"/>
      </w:pPr>
      <w:rPr>
        <w:rFonts w:ascii="Wingdings" w:hAnsi="Wingdings" w:hint="default"/>
      </w:rPr>
    </w:lvl>
    <w:lvl w:ilvl="3" w:tplc="3B36EAD2">
      <w:start w:val="1"/>
      <w:numFmt w:val="bullet"/>
      <w:lvlText w:val=""/>
      <w:lvlJc w:val="left"/>
      <w:pPr>
        <w:ind w:left="2880" w:hanging="360"/>
      </w:pPr>
      <w:rPr>
        <w:rFonts w:ascii="Symbol" w:hAnsi="Symbol" w:hint="default"/>
      </w:rPr>
    </w:lvl>
    <w:lvl w:ilvl="4" w:tplc="21C01C7A">
      <w:start w:val="1"/>
      <w:numFmt w:val="bullet"/>
      <w:lvlText w:val="o"/>
      <w:lvlJc w:val="left"/>
      <w:pPr>
        <w:ind w:left="3600" w:hanging="360"/>
      </w:pPr>
      <w:rPr>
        <w:rFonts w:ascii="Courier New" w:hAnsi="Courier New" w:hint="default"/>
      </w:rPr>
    </w:lvl>
    <w:lvl w:ilvl="5" w:tplc="E390CAA2">
      <w:start w:val="1"/>
      <w:numFmt w:val="bullet"/>
      <w:lvlText w:val=""/>
      <w:lvlJc w:val="left"/>
      <w:pPr>
        <w:ind w:left="4320" w:hanging="360"/>
      </w:pPr>
      <w:rPr>
        <w:rFonts w:ascii="Wingdings" w:hAnsi="Wingdings" w:hint="default"/>
      </w:rPr>
    </w:lvl>
    <w:lvl w:ilvl="6" w:tplc="3CA4D8B6">
      <w:start w:val="1"/>
      <w:numFmt w:val="bullet"/>
      <w:lvlText w:val=""/>
      <w:lvlJc w:val="left"/>
      <w:pPr>
        <w:ind w:left="5040" w:hanging="360"/>
      </w:pPr>
      <w:rPr>
        <w:rFonts w:ascii="Symbol" w:hAnsi="Symbol" w:hint="default"/>
      </w:rPr>
    </w:lvl>
    <w:lvl w:ilvl="7" w:tplc="51BE3686">
      <w:start w:val="1"/>
      <w:numFmt w:val="bullet"/>
      <w:lvlText w:val="o"/>
      <w:lvlJc w:val="left"/>
      <w:pPr>
        <w:ind w:left="5760" w:hanging="360"/>
      </w:pPr>
      <w:rPr>
        <w:rFonts w:ascii="Courier New" w:hAnsi="Courier New" w:hint="default"/>
      </w:rPr>
    </w:lvl>
    <w:lvl w:ilvl="8" w:tplc="3F6A4A4E">
      <w:start w:val="1"/>
      <w:numFmt w:val="bullet"/>
      <w:lvlText w:val=""/>
      <w:lvlJc w:val="left"/>
      <w:pPr>
        <w:ind w:left="6480" w:hanging="360"/>
      </w:pPr>
      <w:rPr>
        <w:rFonts w:ascii="Wingdings" w:hAnsi="Wingdings" w:hint="default"/>
      </w:rPr>
    </w:lvl>
  </w:abstractNum>
  <w:abstractNum w:abstractNumId="243" w15:restartNumberingAfterBreak="0">
    <w:nsid w:val="1C7B61F1"/>
    <w:multiLevelType w:val="hybridMultilevel"/>
    <w:tmpl w:val="FFFFFFFF"/>
    <w:lvl w:ilvl="0" w:tplc="61789DC0">
      <w:start w:val="1"/>
      <w:numFmt w:val="bullet"/>
      <w:lvlText w:val=""/>
      <w:lvlJc w:val="left"/>
      <w:pPr>
        <w:ind w:left="720" w:hanging="360"/>
      </w:pPr>
      <w:rPr>
        <w:rFonts w:ascii="Symbol" w:hAnsi="Symbol" w:hint="default"/>
      </w:rPr>
    </w:lvl>
    <w:lvl w:ilvl="1" w:tplc="4328DB86">
      <w:start w:val="1"/>
      <w:numFmt w:val="bullet"/>
      <w:lvlText w:val="o"/>
      <w:lvlJc w:val="left"/>
      <w:pPr>
        <w:ind w:left="1440" w:hanging="360"/>
      </w:pPr>
      <w:rPr>
        <w:rFonts w:ascii="Courier New" w:hAnsi="Courier New" w:hint="default"/>
      </w:rPr>
    </w:lvl>
    <w:lvl w:ilvl="2" w:tplc="3050E74A">
      <w:start w:val="1"/>
      <w:numFmt w:val="bullet"/>
      <w:lvlText w:val=""/>
      <w:lvlJc w:val="left"/>
      <w:pPr>
        <w:ind w:left="2160" w:hanging="360"/>
      </w:pPr>
      <w:rPr>
        <w:rFonts w:ascii="Wingdings" w:hAnsi="Wingdings" w:hint="default"/>
      </w:rPr>
    </w:lvl>
    <w:lvl w:ilvl="3" w:tplc="C4765450">
      <w:start w:val="1"/>
      <w:numFmt w:val="bullet"/>
      <w:lvlText w:val=""/>
      <w:lvlJc w:val="left"/>
      <w:pPr>
        <w:ind w:left="2880" w:hanging="360"/>
      </w:pPr>
      <w:rPr>
        <w:rFonts w:ascii="Symbol" w:hAnsi="Symbol" w:hint="default"/>
      </w:rPr>
    </w:lvl>
    <w:lvl w:ilvl="4" w:tplc="F3209D62">
      <w:start w:val="1"/>
      <w:numFmt w:val="bullet"/>
      <w:lvlText w:val="o"/>
      <w:lvlJc w:val="left"/>
      <w:pPr>
        <w:ind w:left="3600" w:hanging="360"/>
      </w:pPr>
      <w:rPr>
        <w:rFonts w:ascii="Courier New" w:hAnsi="Courier New" w:hint="default"/>
      </w:rPr>
    </w:lvl>
    <w:lvl w:ilvl="5" w:tplc="2D904EAA">
      <w:start w:val="1"/>
      <w:numFmt w:val="bullet"/>
      <w:lvlText w:val=""/>
      <w:lvlJc w:val="left"/>
      <w:pPr>
        <w:ind w:left="4320" w:hanging="360"/>
      </w:pPr>
      <w:rPr>
        <w:rFonts w:ascii="Wingdings" w:hAnsi="Wingdings" w:hint="default"/>
      </w:rPr>
    </w:lvl>
    <w:lvl w:ilvl="6" w:tplc="54FE1E94">
      <w:start w:val="1"/>
      <w:numFmt w:val="bullet"/>
      <w:lvlText w:val=""/>
      <w:lvlJc w:val="left"/>
      <w:pPr>
        <w:ind w:left="5040" w:hanging="360"/>
      </w:pPr>
      <w:rPr>
        <w:rFonts w:ascii="Symbol" w:hAnsi="Symbol" w:hint="default"/>
      </w:rPr>
    </w:lvl>
    <w:lvl w:ilvl="7" w:tplc="78D28BBE">
      <w:start w:val="1"/>
      <w:numFmt w:val="bullet"/>
      <w:lvlText w:val="o"/>
      <w:lvlJc w:val="left"/>
      <w:pPr>
        <w:ind w:left="5760" w:hanging="360"/>
      </w:pPr>
      <w:rPr>
        <w:rFonts w:ascii="Courier New" w:hAnsi="Courier New" w:hint="default"/>
      </w:rPr>
    </w:lvl>
    <w:lvl w:ilvl="8" w:tplc="80467EAA">
      <w:start w:val="1"/>
      <w:numFmt w:val="bullet"/>
      <w:lvlText w:val=""/>
      <w:lvlJc w:val="left"/>
      <w:pPr>
        <w:ind w:left="6480" w:hanging="360"/>
      </w:pPr>
      <w:rPr>
        <w:rFonts w:ascii="Wingdings" w:hAnsi="Wingdings" w:hint="default"/>
      </w:rPr>
    </w:lvl>
  </w:abstractNum>
  <w:abstractNum w:abstractNumId="244" w15:restartNumberingAfterBreak="0">
    <w:nsid w:val="1C812F2A"/>
    <w:multiLevelType w:val="hybridMultilevel"/>
    <w:tmpl w:val="FFFFFFFF"/>
    <w:lvl w:ilvl="0" w:tplc="15DAA7E8">
      <w:start w:val="1"/>
      <w:numFmt w:val="bullet"/>
      <w:lvlText w:val=""/>
      <w:lvlJc w:val="left"/>
      <w:pPr>
        <w:ind w:left="720" w:hanging="360"/>
      </w:pPr>
      <w:rPr>
        <w:rFonts w:ascii="Symbol" w:hAnsi="Symbol" w:hint="default"/>
      </w:rPr>
    </w:lvl>
    <w:lvl w:ilvl="1" w:tplc="F43C2658">
      <w:start w:val="1"/>
      <w:numFmt w:val="bullet"/>
      <w:lvlText w:val="o"/>
      <w:lvlJc w:val="left"/>
      <w:pPr>
        <w:ind w:left="1440" w:hanging="360"/>
      </w:pPr>
      <w:rPr>
        <w:rFonts w:ascii="Courier New" w:hAnsi="Courier New" w:hint="default"/>
      </w:rPr>
    </w:lvl>
    <w:lvl w:ilvl="2" w:tplc="643489A0">
      <w:start w:val="1"/>
      <w:numFmt w:val="bullet"/>
      <w:lvlText w:val=""/>
      <w:lvlJc w:val="left"/>
      <w:pPr>
        <w:ind w:left="2160" w:hanging="360"/>
      </w:pPr>
      <w:rPr>
        <w:rFonts w:ascii="Wingdings" w:hAnsi="Wingdings" w:hint="default"/>
      </w:rPr>
    </w:lvl>
    <w:lvl w:ilvl="3" w:tplc="21169006">
      <w:start w:val="1"/>
      <w:numFmt w:val="bullet"/>
      <w:lvlText w:val=""/>
      <w:lvlJc w:val="left"/>
      <w:pPr>
        <w:ind w:left="2880" w:hanging="360"/>
      </w:pPr>
      <w:rPr>
        <w:rFonts w:ascii="Symbol" w:hAnsi="Symbol" w:hint="default"/>
      </w:rPr>
    </w:lvl>
    <w:lvl w:ilvl="4" w:tplc="CBBA5018">
      <w:start w:val="1"/>
      <w:numFmt w:val="bullet"/>
      <w:lvlText w:val="o"/>
      <w:lvlJc w:val="left"/>
      <w:pPr>
        <w:ind w:left="3600" w:hanging="360"/>
      </w:pPr>
      <w:rPr>
        <w:rFonts w:ascii="Courier New" w:hAnsi="Courier New" w:hint="default"/>
      </w:rPr>
    </w:lvl>
    <w:lvl w:ilvl="5" w:tplc="2026D42C">
      <w:start w:val="1"/>
      <w:numFmt w:val="bullet"/>
      <w:lvlText w:val=""/>
      <w:lvlJc w:val="left"/>
      <w:pPr>
        <w:ind w:left="4320" w:hanging="360"/>
      </w:pPr>
      <w:rPr>
        <w:rFonts w:ascii="Wingdings" w:hAnsi="Wingdings" w:hint="default"/>
      </w:rPr>
    </w:lvl>
    <w:lvl w:ilvl="6" w:tplc="3B84B5EA">
      <w:start w:val="1"/>
      <w:numFmt w:val="bullet"/>
      <w:lvlText w:val=""/>
      <w:lvlJc w:val="left"/>
      <w:pPr>
        <w:ind w:left="5040" w:hanging="360"/>
      </w:pPr>
      <w:rPr>
        <w:rFonts w:ascii="Symbol" w:hAnsi="Symbol" w:hint="default"/>
      </w:rPr>
    </w:lvl>
    <w:lvl w:ilvl="7" w:tplc="87FE8946">
      <w:start w:val="1"/>
      <w:numFmt w:val="bullet"/>
      <w:lvlText w:val="o"/>
      <w:lvlJc w:val="left"/>
      <w:pPr>
        <w:ind w:left="5760" w:hanging="360"/>
      </w:pPr>
      <w:rPr>
        <w:rFonts w:ascii="Courier New" w:hAnsi="Courier New" w:hint="default"/>
      </w:rPr>
    </w:lvl>
    <w:lvl w:ilvl="8" w:tplc="DB5609AC">
      <w:start w:val="1"/>
      <w:numFmt w:val="bullet"/>
      <w:lvlText w:val=""/>
      <w:lvlJc w:val="left"/>
      <w:pPr>
        <w:ind w:left="6480" w:hanging="360"/>
      </w:pPr>
      <w:rPr>
        <w:rFonts w:ascii="Wingdings" w:hAnsi="Wingdings" w:hint="default"/>
      </w:rPr>
    </w:lvl>
  </w:abstractNum>
  <w:abstractNum w:abstractNumId="245" w15:restartNumberingAfterBreak="0">
    <w:nsid w:val="1CD25DFF"/>
    <w:multiLevelType w:val="hybridMultilevel"/>
    <w:tmpl w:val="FFFFFFFF"/>
    <w:lvl w:ilvl="0" w:tplc="A74C798E">
      <w:start w:val="1"/>
      <w:numFmt w:val="bullet"/>
      <w:lvlText w:val=""/>
      <w:lvlJc w:val="left"/>
      <w:pPr>
        <w:ind w:left="720" w:hanging="360"/>
      </w:pPr>
      <w:rPr>
        <w:rFonts w:ascii="Symbol" w:hAnsi="Symbol" w:hint="default"/>
      </w:rPr>
    </w:lvl>
    <w:lvl w:ilvl="1" w:tplc="B2C4B55E">
      <w:start w:val="1"/>
      <w:numFmt w:val="bullet"/>
      <w:lvlText w:val="o"/>
      <w:lvlJc w:val="left"/>
      <w:pPr>
        <w:ind w:left="1440" w:hanging="360"/>
      </w:pPr>
      <w:rPr>
        <w:rFonts w:ascii="Courier New" w:hAnsi="Courier New" w:hint="default"/>
      </w:rPr>
    </w:lvl>
    <w:lvl w:ilvl="2" w:tplc="578AA1CA">
      <w:start w:val="1"/>
      <w:numFmt w:val="bullet"/>
      <w:lvlText w:val=""/>
      <w:lvlJc w:val="left"/>
      <w:pPr>
        <w:ind w:left="2160" w:hanging="360"/>
      </w:pPr>
      <w:rPr>
        <w:rFonts w:ascii="Wingdings" w:hAnsi="Wingdings" w:hint="default"/>
      </w:rPr>
    </w:lvl>
    <w:lvl w:ilvl="3" w:tplc="2FCC17EA">
      <w:start w:val="1"/>
      <w:numFmt w:val="bullet"/>
      <w:lvlText w:val=""/>
      <w:lvlJc w:val="left"/>
      <w:pPr>
        <w:ind w:left="2880" w:hanging="360"/>
      </w:pPr>
      <w:rPr>
        <w:rFonts w:ascii="Symbol" w:hAnsi="Symbol" w:hint="default"/>
      </w:rPr>
    </w:lvl>
    <w:lvl w:ilvl="4" w:tplc="BB123CBA">
      <w:start w:val="1"/>
      <w:numFmt w:val="bullet"/>
      <w:lvlText w:val="o"/>
      <w:lvlJc w:val="left"/>
      <w:pPr>
        <w:ind w:left="3600" w:hanging="360"/>
      </w:pPr>
      <w:rPr>
        <w:rFonts w:ascii="Courier New" w:hAnsi="Courier New" w:hint="default"/>
      </w:rPr>
    </w:lvl>
    <w:lvl w:ilvl="5" w:tplc="1436D0D0">
      <w:start w:val="1"/>
      <w:numFmt w:val="bullet"/>
      <w:lvlText w:val=""/>
      <w:lvlJc w:val="left"/>
      <w:pPr>
        <w:ind w:left="4320" w:hanging="360"/>
      </w:pPr>
      <w:rPr>
        <w:rFonts w:ascii="Wingdings" w:hAnsi="Wingdings" w:hint="default"/>
      </w:rPr>
    </w:lvl>
    <w:lvl w:ilvl="6" w:tplc="59989656">
      <w:start w:val="1"/>
      <w:numFmt w:val="bullet"/>
      <w:lvlText w:val=""/>
      <w:lvlJc w:val="left"/>
      <w:pPr>
        <w:ind w:left="5040" w:hanging="360"/>
      </w:pPr>
      <w:rPr>
        <w:rFonts w:ascii="Symbol" w:hAnsi="Symbol" w:hint="default"/>
      </w:rPr>
    </w:lvl>
    <w:lvl w:ilvl="7" w:tplc="0DA4CA84">
      <w:start w:val="1"/>
      <w:numFmt w:val="bullet"/>
      <w:lvlText w:val="o"/>
      <w:lvlJc w:val="left"/>
      <w:pPr>
        <w:ind w:left="5760" w:hanging="360"/>
      </w:pPr>
      <w:rPr>
        <w:rFonts w:ascii="Courier New" w:hAnsi="Courier New" w:hint="default"/>
      </w:rPr>
    </w:lvl>
    <w:lvl w:ilvl="8" w:tplc="B47EEA10">
      <w:start w:val="1"/>
      <w:numFmt w:val="bullet"/>
      <w:lvlText w:val=""/>
      <w:lvlJc w:val="left"/>
      <w:pPr>
        <w:ind w:left="6480" w:hanging="360"/>
      </w:pPr>
      <w:rPr>
        <w:rFonts w:ascii="Wingdings" w:hAnsi="Wingdings" w:hint="default"/>
      </w:rPr>
    </w:lvl>
  </w:abstractNum>
  <w:abstractNum w:abstractNumId="246" w15:restartNumberingAfterBreak="0">
    <w:nsid w:val="1D1E4CE0"/>
    <w:multiLevelType w:val="hybridMultilevel"/>
    <w:tmpl w:val="FFFFFFFF"/>
    <w:lvl w:ilvl="0" w:tplc="E08CDAC8">
      <w:start w:val="1"/>
      <w:numFmt w:val="bullet"/>
      <w:lvlText w:val=""/>
      <w:lvlJc w:val="left"/>
      <w:pPr>
        <w:ind w:left="720" w:hanging="360"/>
      </w:pPr>
      <w:rPr>
        <w:rFonts w:ascii="Symbol" w:hAnsi="Symbol" w:hint="default"/>
      </w:rPr>
    </w:lvl>
    <w:lvl w:ilvl="1" w:tplc="A98E32EA">
      <w:start w:val="1"/>
      <w:numFmt w:val="bullet"/>
      <w:lvlText w:val="o"/>
      <w:lvlJc w:val="left"/>
      <w:pPr>
        <w:ind w:left="1440" w:hanging="360"/>
      </w:pPr>
      <w:rPr>
        <w:rFonts w:ascii="Courier New" w:hAnsi="Courier New" w:hint="default"/>
      </w:rPr>
    </w:lvl>
    <w:lvl w:ilvl="2" w:tplc="963C2768">
      <w:start w:val="1"/>
      <w:numFmt w:val="bullet"/>
      <w:lvlText w:val=""/>
      <w:lvlJc w:val="left"/>
      <w:pPr>
        <w:ind w:left="2160" w:hanging="360"/>
      </w:pPr>
      <w:rPr>
        <w:rFonts w:ascii="Wingdings" w:hAnsi="Wingdings" w:hint="default"/>
      </w:rPr>
    </w:lvl>
    <w:lvl w:ilvl="3" w:tplc="29E0D460">
      <w:start w:val="1"/>
      <w:numFmt w:val="bullet"/>
      <w:lvlText w:val=""/>
      <w:lvlJc w:val="left"/>
      <w:pPr>
        <w:ind w:left="2880" w:hanging="360"/>
      </w:pPr>
      <w:rPr>
        <w:rFonts w:ascii="Symbol" w:hAnsi="Symbol" w:hint="default"/>
      </w:rPr>
    </w:lvl>
    <w:lvl w:ilvl="4" w:tplc="117E84D4">
      <w:start w:val="1"/>
      <w:numFmt w:val="bullet"/>
      <w:lvlText w:val="o"/>
      <w:lvlJc w:val="left"/>
      <w:pPr>
        <w:ind w:left="3600" w:hanging="360"/>
      </w:pPr>
      <w:rPr>
        <w:rFonts w:ascii="Courier New" w:hAnsi="Courier New" w:hint="default"/>
      </w:rPr>
    </w:lvl>
    <w:lvl w:ilvl="5" w:tplc="2CE0E7FA">
      <w:start w:val="1"/>
      <w:numFmt w:val="bullet"/>
      <w:lvlText w:val=""/>
      <w:lvlJc w:val="left"/>
      <w:pPr>
        <w:ind w:left="4320" w:hanging="360"/>
      </w:pPr>
      <w:rPr>
        <w:rFonts w:ascii="Wingdings" w:hAnsi="Wingdings" w:hint="default"/>
      </w:rPr>
    </w:lvl>
    <w:lvl w:ilvl="6" w:tplc="18527AF6">
      <w:start w:val="1"/>
      <w:numFmt w:val="bullet"/>
      <w:lvlText w:val=""/>
      <w:lvlJc w:val="left"/>
      <w:pPr>
        <w:ind w:left="5040" w:hanging="360"/>
      </w:pPr>
      <w:rPr>
        <w:rFonts w:ascii="Symbol" w:hAnsi="Symbol" w:hint="default"/>
      </w:rPr>
    </w:lvl>
    <w:lvl w:ilvl="7" w:tplc="B1EC1850">
      <w:start w:val="1"/>
      <w:numFmt w:val="bullet"/>
      <w:lvlText w:val="o"/>
      <w:lvlJc w:val="left"/>
      <w:pPr>
        <w:ind w:left="5760" w:hanging="360"/>
      </w:pPr>
      <w:rPr>
        <w:rFonts w:ascii="Courier New" w:hAnsi="Courier New" w:hint="default"/>
      </w:rPr>
    </w:lvl>
    <w:lvl w:ilvl="8" w:tplc="302ED8DE">
      <w:start w:val="1"/>
      <w:numFmt w:val="bullet"/>
      <w:lvlText w:val=""/>
      <w:lvlJc w:val="left"/>
      <w:pPr>
        <w:ind w:left="6480" w:hanging="360"/>
      </w:pPr>
      <w:rPr>
        <w:rFonts w:ascii="Wingdings" w:hAnsi="Wingdings" w:hint="default"/>
      </w:rPr>
    </w:lvl>
  </w:abstractNum>
  <w:abstractNum w:abstractNumId="247" w15:restartNumberingAfterBreak="0">
    <w:nsid w:val="1D2372DC"/>
    <w:multiLevelType w:val="hybridMultilevel"/>
    <w:tmpl w:val="FFFFFFFF"/>
    <w:lvl w:ilvl="0" w:tplc="5D5C1736">
      <w:start w:val="1"/>
      <w:numFmt w:val="bullet"/>
      <w:lvlText w:val=""/>
      <w:lvlJc w:val="left"/>
      <w:pPr>
        <w:ind w:left="720" w:hanging="360"/>
      </w:pPr>
      <w:rPr>
        <w:rFonts w:ascii="Symbol" w:hAnsi="Symbol" w:hint="default"/>
      </w:rPr>
    </w:lvl>
    <w:lvl w:ilvl="1" w:tplc="EFDA1718">
      <w:start w:val="1"/>
      <w:numFmt w:val="bullet"/>
      <w:lvlText w:val="o"/>
      <w:lvlJc w:val="left"/>
      <w:pPr>
        <w:ind w:left="1440" w:hanging="360"/>
      </w:pPr>
      <w:rPr>
        <w:rFonts w:ascii="Courier New" w:hAnsi="Courier New" w:hint="default"/>
      </w:rPr>
    </w:lvl>
    <w:lvl w:ilvl="2" w:tplc="42FC0F4A">
      <w:start w:val="1"/>
      <w:numFmt w:val="bullet"/>
      <w:lvlText w:val=""/>
      <w:lvlJc w:val="left"/>
      <w:pPr>
        <w:ind w:left="2160" w:hanging="360"/>
      </w:pPr>
      <w:rPr>
        <w:rFonts w:ascii="Wingdings" w:hAnsi="Wingdings" w:hint="default"/>
      </w:rPr>
    </w:lvl>
    <w:lvl w:ilvl="3" w:tplc="D7C640A2">
      <w:start w:val="1"/>
      <w:numFmt w:val="bullet"/>
      <w:lvlText w:val=""/>
      <w:lvlJc w:val="left"/>
      <w:pPr>
        <w:ind w:left="2880" w:hanging="360"/>
      </w:pPr>
      <w:rPr>
        <w:rFonts w:ascii="Symbol" w:hAnsi="Symbol" w:hint="default"/>
      </w:rPr>
    </w:lvl>
    <w:lvl w:ilvl="4" w:tplc="04CAF5FE">
      <w:start w:val="1"/>
      <w:numFmt w:val="bullet"/>
      <w:lvlText w:val="o"/>
      <w:lvlJc w:val="left"/>
      <w:pPr>
        <w:ind w:left="3600" w:hanging="360"/>
      </w:pPr>
      <w:rPr>
        <w:rFonts w:ascii="Courier New" w:hAnsi="Courier New" w:hint="default"/>
      </w:rPr>
    </w:lvl>
    <w:lvl w:ilvl="5" w:tplc="DC2877D8">
      <w:start w:val="1"/>
      <w:numFmt w:val="bullet"/>
      <w:lvlText w:val=""/>
      <w:lvlJc w:val="left"/>
      <w:pPr>
        <w:ind w:left="4320" w:hanging="360"/>
      </w:pPr>
      <w:rPr>
        <w:rFonts w:ascii="Wingdings" w:hAnsi="Wingdings" w:hint="default"/>
      </w:rPr>
    </w:lvl>
    <w:lvl w:ilvl="6" w:tplc="005E5DDE">
      <w:start w:val="1"/>
      <w:numFmt w:val="bullet"/>
      <w:lvlText w:val=""/>
      <w:lvlJc w:val="left"/>
      <w:pPr>
        <w:ind w:left="5040" w:hanging="360"/>
      </w:pPr>
      <w:rPr>
        <w:rFonts w:ascii="Symbol" w:hAnsi="Symbol" w:hint="default"/>
      </w:rPr>
    </w:lvl>
    <w:lvl w:ilvl="7" w:tplc="9BF44666">
      <w:start w:val="1"/>
      <w:numFmt w:val="bullet"/>
      <w:lvlText w:val="o"/>
      <w:lvlJc w:val="left"/>
      <w:pPr>
        <w:ind w:left="5760" w:hanging="360"/>
      </w:pPr>
      <w:rPr>
        <w:rFonts w:ascii="Courier New" w:hAnsi="Courier New" w:hint="default"/>
      </w:rPr>
    </w:lvl>
    <w:lvl w:ilvl="8" w:tplc="070A5FF0">
      <w:start w:val="1"/>
      <w:numFmt w:val="bullet"/>
      <w:lvlText w:val=""/>
      <w:lvlJc w:val="left"/>
      <w:pPr>
        <w:ind w:left="6480" w:hanging="360"/>
      </w:pPr>
      <w:rPr>
        <w:rFonts w:ascii="Wingdings" w:hAnsi="Wingdings" w:hint="default"/>
      </w:rPr>
    </w:lvl>
  </w:abstractNum>
  <w:abstractNum w:abstractNumId="248" w15:restartNumberingAfterBreak="0">
    <w:nsid w:val="1D353954"/>
    <w:multiLevelType w:val="hybridMultilevel"/>
    <w:tmpl w:val="FFFFFFFF"/>
    <w:lvl w:ilvl="0" w:tplc="316E9088">
      <w:start w:val="1"/>
      <w:numFmt w:val="bullet"/>
      <w:lvlText w:val=""/>
      <w:lvlJc w:val="left"/>
      <w:pPr>
        <w:ind w:left="720" w:hanging="360"/>
      </w:pPr>
      <w:rPr>
        <w:rFonts w:ascii="Symbol" w:hAnsi="Symbol" w:hint="default"/>
      </w:rPr>
    </w:lvl>
    <w:lvl w:ilvl="1" w:tplc="5BE24360">
      <w:start w:val="1"/>
      <w:numFmt w:val="bullet"/>
      <w:lvlText w:val="o"/>
      <w:lvlJc w:val="left"/>
      <w:pPr>
        <w:ind w:left="1440" w:hanging="360"/>
      </w:pPr>
      <w:rPr>
        <w:rFonts w:ascii="Courier New" w:hAnsi="Courier New" w:hint="default"/>
      </w:rPr>
    </w:lvl>
    <w:lvl w:ilvl="2" w:tplc="30408B76">
      <w:start w:val="1"/>
      <w:numFmt w:val="bullet"/>
      <w:lvlText w:val=""/>
      <w:lvlJc w:val="left"/>
      <w:pPr>
        <w:ind w:left="2160" w:hanging="360"/>
      </w:pPr>
      <w:rPr>
        <w:rFonts w:ascii="Wingdings" w:hAnsi="Wingdings" w:hint="default"/>
      </w:rPr>
    </w:lvl>
    <w:lvl w:ilvl="3" w:tplc="C158E3D0">
      <w:start w:val="1"/>
      <w:numFmt w:val="bullet"/>
      <w:lvlText w:val=""/>
      <w:lvlJc w:val="left"/>
      <w:pPr>
        <w:ind w:left="2880" w:hanging="360"/>
      </w:pPr>
      <w:rPr>
        <w:rFonts w:ascii="Symbol" w:hAnsi="Symbol" w:hint="default"/>
      </w:rPr>
    </w:lvl>
    <w:lvl w:ilvl="4" w:tplc="35EAAFA0">
      <w:start w:val="1"/>
      <w:numFmt w:val="bullet"/>
      <w:lvlText w:val="o"/>
      <w:lvlJc w:val="left"/>
      <w:pPr>
        <w:ind w:left="3600" w:hanging="360"/>
      </w:pPr>
      <w:rPr>
        <w:rFonts w:ascii="Courier New" w:hAnsi="Courier New" w:hint="default"/>
      </w:rPr>
    </w:lvl>
    <w:lvl w:ilvl="5" w:tplc="05EC8D5A">
      <w:start w:val="1"/>
      <w:numFmt w:val="bullet"/>
      <w:lvlText w:val=""/>
      <w:lvlJc w:val="left"/>
      <w:pPr>
        <w:ind w:left="4320" w:hanging="360"/>
      </w:pPr>
      <w:rPr>
        <w:rFonts w:ascii="Wingdings" w:hAnsi="Wingdings" w:hint="default"/>
      </w:rPr>
    </w:lvl>
    <w:lvl w:ilvl="6" w:tplc="38D84254">
      <w:start w:val="1"/>
      <w:numFmt w:val="bullet"/>
      <w:lvlText w:val=""/>
      <w:lvlJc w:val="left"/>
      <w:pPr>
        <w:ind w:left="5040" w:hanging="360"/>
      </w:pPr>
      <w:rPr>
        <w:rFonts w:ascii="Symbol" w:hAnsi="Symbol" w:hint="default"/>
      </w:rPr>
    </w:lvl>
    <w:lvl w:ilvl="7" w:tplc="0A56DEEC">
      <w:start w:val="1"/>
      <w:numFmt w:val="bullet"/>
      <w:lvlText w:val="o"/>
      <w:lvlJc w:val="left"/>
      <w:pPr>
        <w:ind w:left="5760" w:hanging="360"/>
      </w:pPr>
      <w:rPr>
        <w:rFonts w:ascii="Courier New" w:hAnsi="Courier New" w:hint="default"/>
      </w:rPr>
    </w:lvl>
    <w:lvl w:ilvl="8" w:tplc="B7442D42">
      <w:start w:val="1"/>
      <w:numFmt w:val="bullet"/>
      <w:lvlText w:val=""/>
      <w:lvlJc w:val="left"/>
      <w:pPr>
        <w:ind w:left="6480" w:hanging="360"/>
      </w:pPr>
      <w:rPr>
        <w:rFonts w:ascii="Wingdings" w:hAnsi="Wingdings" w:hint="default"/>
      </w:rPr>
    </w:lvl>
  </w:abstractNum>
  <w:abstractNum w:abstractNumId="249" w15:restartNumberingAfterBreak="0">
    <w:nsid w:val="1D5B5877"/>
    <w:multiLevelType w:val="hybridMultilevel"/>
    <w:tmpl w:val="FFFFFFFF"/>
    <w:lvl w:ilvl="0" w:tplc="15941538">
      <w:start w:val="1"/>
      <w:numFmt w:val="bullet"/>
      <w:lvlText w:val=""/>
      <w:lvlJc w:val="left"/>
      <w:pPr>
        <w:ind w:left="720" w:hanging="360"/>
      </w:pPr>
      <w:rPr>
        <w:rFonts w:ascii="Symbol" w:hAnsi="Symbol" w:hint="default"/>
      </w:rPr>
    </w:lvl>
    <w:lvl w:ilvl="1" w:tplc="490EEB14">
      <w:start w:val="1"/>
      <w:numFmt w:val="bullet"/>
      <w:lvlText w:val="o"/>
      <w:lvlJc w:val="left"/>
      <w:pPr>
        <w:ind w:left="1440" w:hanging="360"/>
      </w:pPr>
      <w:rPr>
        <w:rFonts w:ascii="Courier New" w:hAnsi="Courier New" w:hint="default"/>
      </w:rPr>
    </w:lvl>
    <w:lvl w:ilvl="2" w:tplc="0A6EA3E4">
      <w:start w:val="1"/>
      <w:numFmt w:val="bullet"/>
      <w:lvlText w:val=""/>
      <w:lvlJc w:val="left"/>
      <w:pPr>
        <w:ind w:left="2160" w:hanging="360"/>
      </w:pPr>
      <w:rPr>
        <w:rFonts w:ascii="Wingdings" w:hAnsi="Wingdings" w:hint="default"/>
      </w:rPr>
    </w:lvl>
    <w:lvl w:ilvl="3" w:tplc="073AB65E">
      <w:start w:val="1"/>
      <w:numFmt w:val="bullet"/>
      <w:lvlText w:val=""/>
      <w:lvlJc w:val="left"/>
      <w:pPr>
        <w:ind w:left="2880" w:hanging="360"/>
      </w:pPr>
      <w:rPr>
        <w:rFonts w:ascii="Symbol" w:hAnsi="Symbol" w:hint="default"/>
      </w:rPr>
    </w:lvl>
    <w:lvl w:ilvl="4" w:tplc="C458F036">
      <w:start w:val="1"/>
      <w:numFmt w:val="bullet"/>
      <w:lvlText w:val="o"/>
      <w:lvlJc w:val="left"/>
      <w:pPr>
        <w:ind w:left="3600" w:hanging="360"/>
      </w:pPr>
      <w:rPr>
        <w:rFonts w:ascii="Courier New" w:hAnsi="Courier New" w:hint="default"/>
      </w:rPr>
    </w:lvl>
    <w:lvl w:ilvl="5" w:tplc="0D56D6C4">
      <w:start w:val="1"/>
      <w:numFmt w:val="bullet"/>
      <w:lvlText w:val=""/>
      <w:lvlJc w:val="left"/>
      <w:pPr>
        <w:ind w:left="4320" w:hanging="360"/>
      </w:pPr>
      <w:rPr>
        <w:rFonts w:ascii="Wingdings" w:hAnsi="Wingdings" w:hint="default"/>
      </w:rPr>
    </w:lvl>
    <w:lvl w:ilvl="6" w:tplc="D32E4DA6">
      <w:start w:val="1"/>
      <w:numFmt w:val="bullet"/>
      <w:lvlText w:val=""/>
      <w:lvlJc w:val="left"/>
      <w:pPr>
        <w:ind w:left="5040" w:hanging="360"/>
      </w:pPr>
      <w:rPr>
        <w:rFonts w:ascii="Symbol" w:hAnsi="Symbol" w:hint="default"/>
      </w:rPr>
    </w:lvl>
    <w:lvl w:ilvl="7" w:tplc="5C3A9020">
      <w:start w:val="1"/>
      <w:numFmt w:val="bullet"/>
      <w:lvlText w:val="o"/>
      <w:lvlJc w:val="left"/>
      <w:pPr>
        <w:ind w:left="5760" w:hanging="360"/>
      </w:pPr>
      <w:rPr>
        <w:rFonts w:ascii="Courier New" w:hAnsi="Courier New" w:hint="default"/>
      </w:rPr>
    </w:lvl>
    <w:lvl w:ilvl="8" w:tplc="83F48570">
      <w:start w:val="1"/>
      <w:numFmt w:val="bullet"/>
      <w:lvlText w:val=""/>
      <w:lvlJc w:val="left"/>
      <w:pPr>
        <w:ind w:left="6480" w:hanging="360"/>
      </w:pPr>
      <w:rPr>
        <w:rFonts w:ascii="Wingdings" w:hAnsi="Wingdings" w:hint="default"/>
      </w:rPr>
    </w:lvl>
  </w:abstractNum>
  <w:abstractNum w:abstractNumId="250" w15:restartNumberingAfterBreak="0">
    <w:nsid w:val="1D6A3510"/>
    <w:multiLevelType w:val="hybridMultilevel"/>
    <w:tmpl w:val="FFFFFFFF"/>
    <w:lvl w:ilvl="0" w:tplc="A8343E28">
      <w:start w:val="1"/>
      <w:numFmt w:val="bullet"/>
      <w:lvlText w:val=""/>
      <w:lvlJc w:val="left"/>
      <w:pPr>
        <w:ind w:left="720" w:hanging="360"/>
      </w:pPr>
      <w:rPr>
        <w:rFonts w:ascii="Symbol" w:hAnsi="Symbol" w:hint="default"/>
      </w:rPr>
    </w:lvl>
    <w:lvl w:ilvl="1" w:tplc="F3C206D8">
      <w:start w:val="1"/>
      <w:numFmt w:val="bullet"/>
      <w:lvlText w:val="o"/>
      <w:lvlJc w:val="left"/>
      <w:pPr>
        <w:ind w:left="1440" w:hanging="360"/>
      </w:pPr>
      <w:rPr>
        <w:rFonts w:ascii="Courier New" w:hAnsi="Courier New" w:hint="default"/>
      </w:rPr>
    </w:lvl>
    <w:lvl w:ilvl="2" w:tplc="D212ACF8">
      <w:start w:val="1"/>
      <w:numFmt w:val="bullet"/>
      <w:lvlText w:val=""/>
      <w:lvlJc w:val="left"/>
      <w:pPr>
        <w:ind w:left="2160" w:hanging="360"/>
      </w:pPr>
      <w:rPr>
        <w:rFonts w:ascii="Wingdings" w:hAnsi="Wingdings" w:hint="default"/>
      </w:rPr>
    </w:lvl>
    <w:lvl w:ilvl="3" w:tplc="27DC77CA">
      <w:start w:val="1"/>
      <w:numFmt w:val="bullet"/>
      <w:lvlText w:val=""/>
      <w:lvlJc w:val="left"/>
      <w:pPr>
        <w:ind w:left="2880" w:hanging="360"/>
      </w:pPr>
      <w:rPr>
        <w:rFonts w:ascii="Symbol" w:hAnsi="Symbol" w:hint="default"/>
      </w:rPr>
    </w:lvl>
    <w:lvl w:ilvl="4" w:tplc="FBFCBE9C">
      <w:start w:val="1"/>
      <w:numFmt w:val="bullet"/>
      <w:lvlText w:val="o"/>
      <w:lvlJc w:val="left"/>
      <w:pPr>
        <w:ind w:left="3600" w:hanging="360"/>
      </w:pPr>
      <w:rPr>
        <w:rFonts w:ascii="Courier New" w:hAnsi="Courier New" w:hint="default"/>
      </w:rPr>
    </w:lvl>
    <w:lvl w:ilvl="5" w:tplc="D8FE2A0E">
      <w:start w:val="1"/>
      <w:numFmt w:val="bullet"/>
      <w:lvlText w:val=""/>
      <w:lvlJc w:val="left"/>
      <w:pPr>
        <w:ind w:left="4320" w:hanging="360"/>
      </w:pPr>
      <w:rPr>
        <w:rFonts w:ascii="Wingdings" w:hAnsi="Wingdings" w:hint="default"/>
      </w:rPr>
    </w:lvl>
    <w:lvl w:ilvl="6" w:tplc="C8502FEC">
      <w:start w:val="1"/>
      <w:numFmt w:val="bullet"/>
      <w:lvlText w:val=""/>
      <w:lvlJc w:val="left"/>
      <w:pPr>
        <w:ind w:left="5040" w:hanging="360"/>
      </w:pPr>
      <w:rPr>
        <w:rFonts w:ascii="Symbol" w:hAnsi="Symbol" w:hint="default"/>
      </w:rPr>
    </w:lvl>
    <w:lvl w:ilvl="7" w:tplc="F9EEA5C2">
      <w:start w:val="1"/>
      <w:numFmt w:val="bullet"/>
      <w:lvlText w:val="o"/>
      <w:lvlJc w:val="left"/>
      <w:pPr>
        <w:ind w:left="5760" w:hanging="360"/>
      </w:pPr>
      <w:rPr>
        <w:rFonts w:ascii="Courier New" w:hAnsi="Courier New" w:hint="default"/>
      </w:rPr>
    </w:lvl>
    <w:lvl w:ilvl="8" w:tplc="7C846184">
      <w:start w:val="1"/>
      <w:numFmt w:val="bullet"/>
      <w:lvlText w:val=""/>
      <w:lvlJc w:val="left"/>
      <w:pPr>
        <w:ind w:left="6480" w:hanging="360"/>
      </w:pPr>
      <w:rPr>
        <w:rFonts w:ascii="Wingdings" w:hAnsi="Wingdings" w:hint="default"/>
      </w:rPr>
    </w:lvl>
  </w:abstractNum>
  <w:abstractNum w:abstractNumId="251" w15:restartNumberingAfterBreak="0">
    <w:nsid w:val="1D7965D2"/>
    <w:multiLevelType w:val="hybridMultilevel"/>
    <w:tmpl w:val="FFFFFFFF"/>
    <w:lvl w:ilvl="0" w:tplc="F59873D6">
      <w:start w:val="1"/>
      <w:numFmt w:val="bullet"/>
      <w:lvlText w:val=""/>
      <w:lvlJc w:val="left"/>
      <w:pPr>
        <w:ind w:left="720" w:hanging="360"/>
      </w:pPr>
      <w:rPr>
        <w:rFonts w:ascii="Symbol" w:hAnsi="Symbol" w:hint="default"/>
      </w:rPr>
    </w:lvl>
    <w:lvl w:ilvl="1" w:tplc="517803D0">
      <w:start w:val="1"/>
      <w:numFmt w:val="bullet"/>
      <w:lvlText w:val="o"/>
      <w:lvlJc w:val="left"/>
      <w:pPr>
        <w:ind w:left="1440" w:hanging="360"/>
      </w:pPr>
      <w:rPr>
        <w:rFonts w:ascii="Courier New" w:hAnsi="Courier New" w:hint="default"/>
      </w:rPr>
    </w:lvl>
    <w:lvl w:ilvl="2" w:tplc="A2DC667A">
      <w:start w:val="1"/>
      <w:numFmt w:val="bullet"/>
      <w:lvlText w:val=""/>
      <w:lvlJc w:val="left"/>
      <w:pPr>
        <w:ind w:left="2160" w:hanging="360"/>
      </w:pPr>
      <w:rPr>
        <w:rFonts w:ascii="Wingdings" w:hAnsi="Wingdings" w:hint="default"/>
      </w:rPr>
    </w:lvl>
    <w:lvl w:ilvl="3" w:tplc="BD5037CC">
      <w:start w:val="1"/>
      <w:numFmt w:val="bullet"/>
      <w:lvlText w:val=""/>
      <w:lvlJc w:val="left"/>
      <w:pPr>
        <w:ind w:left="2880" w:hanging="360"/>
      </w:pPr>
      <w:rPr>
        <w:rFonts w:ascii="Symbol" w:hAnsi="Symbol" w:hint="default"/>
      </w:rPr>
    </w:lvl>
    <w:lvl w:ilvl="4" w:tplc="08169938">
      <w:start w:val="1"/>
      <w:numFmt w:val="bullet"/>
      <w:lvlText w:val="o"/>
      <w:lvlJc w:val="left"/>
      <w:pPr>
        <w:ind w:left="3600" w:hanging="360"/>
      </w:pPr>
      <w:rPr>
        <w:rFonts w:ascii="Courier New" w:hAnsi="Courier New" w:hint="default"/>
      </w:rPr>
    </w:lvl>
    <w:lvl w:ilvl="5" w:tplc="A6941028">
      <w:start w:val="1"/>
      <w:numFmt w:val="bullet"/>
      <w:lvlText w:val=""/>
      <w:lvlJc w:val="left"/>
      <w:pPr>
        <w:ind w:left="4320" w:hanging="360"/>
      </w:pPr>
      <w:rPr>
        <w:rFonts w:ascii="Wingdings" w:hAnsi="Wingdings" w:hint="default"/>
      </w:rPr>
    </w:lvl>
    <w:lvl w:ilvl="6" w:tplc="4AC28A4E">
      <w:start w:val="1"/>
      <w:numFmt w:val="bullet"/>
      <w:lvlText w:val=""/>
      <w:lvlJc w:val="left"/>
      <w:pPr>
        <w:ind w:left="5040" w:hanging="360"/>
      </w:pPr>
      <w:rPr>
        <w:rFonts w:ascii="Symbol" w:hAnsi="Symbol" w:hint="default"/>
      </w:rPr>
    </w:lvl>
    <w:lvl w:ilvl="7" w:tplc="45D8D46E">
      <w:start w:val="1"/>
      <w:numFmt w:val="bullet"/>
      <w:lvlText w:val="o"/>
      <w:lvlJc w:val="left"/>
      <w:pPr>
        <w:ind w:left="5760" w:hanging="360"/>
      </w:pPr>
      <w:rPr>
        <w:rFonts w:ascii="Courier New" w:hAnsi="Courier New" w:hint="default"/>
      </w:rPr>
    </w:lvl>
    <w:lvl w:ilvl="8" w:tplc="F81268D2">
      <w:start w:val="1"/>
      <w:numFmt w:val="bullet"/>
      <w:lvlText w:val=""/>
      <w:lvlJc w:val="left"/>
      <w:pPr>
        <w:ind w:left="6480" w:hanging="360"/>
      </w:pPr>
      <w:rPr>
        <w:rFonts w:ascii="Wingdings" w:hAnsi="Wingdings" w:hint="default"/>
      </w:rPr>
    </w:lvl>
  </w:abstractNum>
  <w:abstractNum w:abstractNumId="252" w15:restartNumberingAfterBreak="0">
    <w:nsid w:val="1D83535D"/>
    <w:multiLevelType w:val="hybridMultilevel"/>
    <w:tmpl w:val="FFFFFFFF"/>
    <w:lvl w:ilvl="0" w:tplc="AE3CC144">
      <w:start w:val="1"/>
      <w:numFmt w:val="bullet"/>
      <w:lvlText w:val=""/>
      <w:lvlJc w:val="left"/>
      <w:pPr>
        <w:ind w:left="720" w:hanging="360"/>
      </w:pPr>
      <w:rPr>
        <w:rFonts w:ascii="Symbol" w:hAnsi="Symbol" w:hint="default"/>
      </w:rPr>
    </w:lvl>
    <w:lvl w:ilvl="1" w:tplc="F6BAEE2E">
      <w:start w:val="1"/>
      <w:numFmt w:val="bullet"/>
      <w:lvlText w:val="o"/>
      <w:lvlJc w:val="left"/>
      <w:pPr>
        <w:ind w:left="1440" w:hanging="360"/>
      </w:pPr>
      <w:rPr>
        <w:rFonts w:ascii="Courier New" w:hAnsi="Courier New" w:hint="default"/>
      </w:rPr>
    </w:lvl>
    <w:lvl w:ilvl="2" w:tplc="DAE66514">
      <w:start w:val="1"/>
      <w:numFmt w:val="bullet"/>
      <w:lvlText w:val=""/>
      <w:lvlJc w:val="left"/>
      <w:pPr>
        <w:ind w:left="2160" w:hanging="360"/>
      </w:pPr>
      <w:rPr>
        <w:rFonts w:ascii="Wingdings" w:hAnsi="Wingdings" w:hint="default"/>
      </w:rPr>
    </w:lvl>
    <w:lvl w:ilvl="3" w:tplc="32F097EE">
      <w:start w:val="1"/>
      <w:numFmt w:val="bullet"/>
      <w:lvlText w:val=""/>
      <w:lvlJc w:val="left"/>
      <w:pPr>
        <w:ind w:left="2880" w:hanging="360"/>
      </w:pPr>
      <w:rPr>
        <w:rFonts w:ascii="Symbol" w:hAnsi="Symbol" w:hint="default"/>
      </w:rPr>
    </w:lvl>
    <w:lvl w:ilvl="4" w:tplc="EF9E1124">
      <w:start w:val="1"/>
      <w:numFmt w:val="bullet"/>
      <w:lvlText w:val="o"/>
      <w:lvlJc w:val="left"/>
      <w:pPr>
        <w:ind w:left="3600" w:hanging="360"/>
      </w:pPr>
      <w:rPr>
        <w:rFonts w:ascii="Courier New" w:hAnsi="Courier New" w:hint="default"/>
      </w:rPr>
    </w:lvl>
    <w:lvl w:ilvl="5" w:tplc="16341106">
      <w:start w:val="1"/>
      <w:numFmt w:val="bullet"/>
      <w:lvlText w:val=""/>
      <w:lvlJc w:val="left"/>
      <w:pPr>
        <w:ind w:left="4320" w:hanging="360"/>
      </w:pPr>
      <w:rPr>
        <w:rFonts w:ascii="Wingdings" w:hAnsi="Wingdings" w:hint="default"/>
      </w:rPr>
    </w:lvl>
    <w:lvl w:ilvl="6" w:tplc="5802B8EA">
      <w:start w:val="1"/>
      <w:numFmt w:val="bullet"/>
      <w:lvlText w:val=""/>
      <w:lvlJc w:val="left"/>
      <w:pPr>
        <w:ind w:left="5040" w:hanging="360"/>
      </w:pPr>
      <w:rPr>
        <w:rFonts w:ascii="Symbol" w:hAnsi="Symbol" w:hint="default"/>
      </w:rPr>
    </w:lvl>
    <w:lvl w:ilvl="7" w:tplc="6922DA14">
      <w:start w:val="1"/>
      <w:numFmt w:val="bullet"/>
      <w:lvlText w:val="o"/>
      <w:lvlJc w:val="left"/>
      <w:pPr>
        <w:ind w:left="5760" w:hanging="360"/>
      </w:pPr>
      <w:rPr>
        <w:rFonts w:ascii="Courier New" w:hAnsi="Courier New" w:hint="default"/>
      </w:rPr>
    </w:lvl>
    <w:lvl w:ilvl="8" w:tplc="DA544996">
      <w:start w:val="1"/>
      <w:numFmt w:val="bullet"/>
      <w:lvlText w:val=""/>
      <w:lvlJc w:val="left"/>
      <w:pPr>
        <w:ind w:left="6480" w:hanging="360"/>
      </w:pPr>
      <w:rPr>
        <w:rFonts w:ascii="Wingdings" w:hAnsi="Wingdings" w:hint="default"/>
      </w:rPr>
    </w:lvl>
  </w:abstractNum>
  <w:abstractNum w:abstractNumId="253" w15:restartNumberingAfterBreak="0">
    <w:nsid w:val="1DAD393F"/>
    <w:multiLevelType w:val="hybridMultilevel"/>
    <w:tmpl w:val="FFFFFFFF"/>
    <w:lvl w:ilvl="0" w:tplc="E318C21C">
      <w:start w:val="1"/>
      <w:numFmt w:val="bullet"/>
      <w:lvlText w:val=""/>
      <w:lvlJc w:val="left"/>
      <w:pPr>
        <w:ind w:left="720" w:hanging="360"/>
      </w:pPr>
      <w:rPr>
        <w:rFonts w:ascii="Symbol" w:hAnsi="Symbol" w:hint="default"/>
      </w:rPr>
    </w:lvl>
    <w:lvl w:ilvl="1" w:tplc="3AF89932">
      <w:start w:val="1"/>
      <w:numFmt w:val="bullet"/>
      <w:lvlText w:val="o"/>
      <w:lvlJc w:val="left"/>
      <w:pPr>
        <w:ind w:left="1440" w:hanging="360"/>
      </w:pPr>
      <w:rPr>
        <w:rFonts w:ascii="Courier New" w:hAnsi="Courier New" w:hint="default"/>
      </w:rPr>
    </w:lvl>
    <w:lvl w:ilvl="2" w:tplc="839EC7B6">
      <w:start w:val="1"/>
      <w:numFmt w:val="bullet"/>
      <w:lvlText w:val=""/>
      <w:lvlJc w:val="left"/>
      <w:pPr>
        <w:ind w:left="2160" w:hanging="360"/>
      </w:pPr>
      <w:rPr>
        <w:rFonts w:ascii="Wingdings" w:hAnsi="Wingdings" w:hint="default"/>
      </w:rPr>
    </w:lvl>
    <w:lvl w:ilvl="3" w:tplc="33EA0A06">
      <w:start w:val="1"/>
      <w:numFmt w:val="bullet"/>
      <w:lvlText w:val=""/>
      <w:lvlJc w:val="left"/>
      <w:pPr>
        <w:ind w:left="2880" w:hanging="360"/>
      </w:pPr>
      <w:rPr>
        <w:rFonts w:ascii="Symbol" w:hAnsi="Symbol" w:hint="default"/>
      </w:rPr>
    </w:lvl>
    <w:lvl w:ilvl="4" w:tplc="D0DC03FA">
      <w:start w:val="1"/>
      <w:numFmt w:val="bullet"/>
      <w:lvlText w:val="o"/>
      <w:lvlJc w:val="left"/>
      <w:pPr>
        <w:ind w:left="3600" w:hanging="360"/>
      </w:pPr>
      <w:rPr>
        <w:rFonts w:ascii="Courier New" w:hAnsi="Courier New" w:hint="default"/>
      </w:rPr>
    </w:lvl>
    <w:lvl w:ilvl="5" w:tplc="CD4EA970">
      <w:start w:val="1"/>
      <w:numFmt w:val="bullet"/>
      <w:lvlText w:val=""/>
      <w:lvlJc w:val="left"/>
      <w:pPr>
        <w:ind w:left="4320" w:hanging="360"/>
      </w:pPr>
      <w:rPr>
        <w:rFonts w:ascii="Wingdings" w:hAnsi="Wingdings" w:hint="default"/>
      </w:rPr>
    </w:lvl>
    <w:lvl w:ilvl="6" w:tplc="C5CE2BD0">
      <w:start w:val="1"/>
      <w:numFmt w:val="bullet"/>
      <w:lvlText w:val=""/>
      <w:lvlJc w:val="left"/>
      <w:pPr>
        <w:ind w:left="5040" w:hanging="360"/>
      </w:pPr>
      <w:rPr>
        <w:rFonts w:ascii="Symbol" w:hAnsi="Symbol" w:hint="default"/>
      </w:rPr>
    </w:lvl>
    <w:lvl w:ilvl="7" w:tplc="44DC3C02">
      <w:start w:val="1"/>
      <w:numFmt w:val="bullet"/>
      <w:lvlText w:val="o"/>
      <w:lvlJc w:val="left"/>
      <w:pPr>
        <w:ind w:left="5760" w:hanging="360"/>
      </w:pPr>
      <w:rPr>
        <w:rFonts w:ascii="Courier New" w:hAnsi="Courier New" w:hint="default"/>
      </w:rPr>
    </w:lvl>
    <w:lvl w:ilvl="8" w:tplc="886624D0">
      <w:start w:val="1"/>
      <w:numFmt w:val="bullet"/>
      <w:lvlText w:val=""/>
      <w:lvlJc w:val="left"/>
      <w:pPr>
        <w:ind w:left="6480" w:hanging="360"/>
      </w:pPr>
      <w:rPr>
        <w:rFonts w:ascii="Wingdings" w:hAnsi="Wingdings" w:hint="default"/>
      </w:rPr>
    </w:lvl>
  </w:abstractNum>
  <w:abstractNum w:abstractNumId="254" w15:restartNumberingAfterBreak="0">
    <w:nsid w:val="1DB32464"/>
    <w:multiLevelType w:val="hybridMultilevel"/>
    <w:tmpl w:val="FFFFFFFF"/>
    <w:lvl w:ilvl="0" w:tplc="76DC3014">
      <w:start w:val="1"/>
      <w:numFmt w:val="bullet"/>
      <w:lvlText w:val=""/>
      <w:lvlJc w:val="left"/>
      <w:pPr>
        <w:ind w:left="720" w:hanging="360"/>
      </w:pPr>
      <w:rPr>
        <w:rFonts w:ascii="Symbol" w:hAnsi="Symbol" w:hint="default"/>
      </w:rPr>
    </w:lvl>
    <w:lvl w:ilvl="1" w:tplc="ED3E053A">
      <w:start w:val="1"/>
      <w:numFmt w:val="bullet"/>
      <w:lvlText w:val="o"/>
      <w:lvlJc w:val="left"/>
      <w:pPr>
        <w:ind w:left="1440" w:hanging="360"/>
      </w:pPr>
      <w:rPr>
        <w:rFonts w:ascii="Courier New" w:hAnsi="Courier New" w:hint="default"/>
      </w:rPr>
    </w:lvl>
    <w:lvl w:ilvl="2" w:tplc="BAE2F648">
      <w:start w:val="1"/>
      <w:numFmt w:val="bullet"/>
      <w:lvlText w:val=""/>
      <w:lvlJc w:val="left"/>
      <w:pPr>
        <w:ind w:left="2160" w:hanging="360"/>
      </w:pPr>
      <w:rPr>
        <w:rFonts w:ascii="Wingdings" w:hAnsi="Wingdings" w:hint="default"/>
      </w:rPr>
    </w:lvl>
    <w:lvl w:ilvl="3" w:tplc="C8F85302">
      <w:start w:val="1"/>
      <w:numFmt w:val="bullet"/>
      <w:lvlText w:val=""/>
      <w:lvlJc w:val="left"/>
      <w:pPr>
        <w:ind w:left="2880" w:hanging="360"/>
      </w:pPr>
      <w:rPr>
        <w:rFonts w:ascii="Symbol" w:hAnsi="Symbol" w:hint="default"/>
      </w:rPr>
    </w:lvl>
    <w:lvl w:ilvl="4" w:tplc="CB2E5EA2">
      <w:start w:val="1"/>
      <w:numFmt w:val="bullet"/>
      <w:lvlText w:val="o"/>
      <w:lvlJc w:val="left"/>
      <w:pPr>
        <w:ind w:left="3600" w:hanging="360"/>
      </w:pPr>
      <w:rPr>
        <w:rFonts w:ascii="Courier New" w:hAnsi="Courier New" w:hint="default"/>
      </w:rPr>
    </w:lvl>
    <w:lvl w:ilvl="5" w:tplc="EDD21694">
      <w:start w:val="1"/>
      <w:numFmt w:val="bullet"/>
      <w:lvlText w:val=""/>
      <w:lvlJc w:val="left"/>
      <w:pPr>
        <w:ind w:left="4320" w:hanging="360"/>
      </w:pPr>
      <w:rPr>
        <w:rFonts w:ascii="Wingdings" w:hAnsi="Wingdings" w:hint="default"/>
      </w:rPr>
    </w:lvl>
    <w:lvl w:ilvl="6" w:tplc="AE125522">
      <w:start w:val="1"/>
      <w:numFmt w:val="bullet"/>
      <w:lvlText w:val=""/>
      <w:lvlJc w:val="left"/>
      <w:pPr>
        <w:ind w:left="5040" w:hanging="360"/>
      </w:pPr>
      <w:rPr>
        <w:rFonts w:ascii="Symbol" w:hAnsi="Symbol" w:hint="default"/>
      </w:rPr>
    </w:lvl>
    <w:lvl w:ilvl="7" w:tplc="7E5E43C0">
      <w:start w:val="1"/>
      <w:numFmt w:val="bullet"/>
      <w:lvlText w:val="o"/>
      <w:lvlJc w:val="left"/>
      <w:pPr>
        <w:ind w:left="5760" w:hanging="360"/>
      </w:pPr>
      <w:rPr>
        <w:rFonts w:ascii="Courier New" w:hAnsi="Courier New" w:hint="default"/>
      </w:rPr>
    </w:lvl>
    <w:lvl w:ilvl="8" w:tplc="9D4E5B58">
      <w:start w:val="1"/>
      <w:numFmt w:val="bullet"/>
      <w:lvlText w:val=""/>
      <w:lvlJc w:val="left"/>
      <w:pPr>
        <w:ind w:left="6480" w:hanging="360"/>
      </w:pPr>
      <w:rPr>
        <w:rFonts w:ascii="Wingdings" w:hAnsi="Wingdings" w:hint="default"/>
      </w:rPr>
    </w:lvl>
  </w:abstractNum>
  <w:abstractNum w:abstractNumId="255" w15:restartNumberingAfterBreak="0">
    <w:nsid w:val="1DB608FA"/>
    <w:multiLevelType w:val="hybridMultilevel"/>
    <w:tmpl w:val="FFFFFFFF"/>
    <w:lvl w:ilvl="0" w:tplc="3AE0068E">
      <w:start w:val="1"/>
      <w:numFmt w:val="bullet"/>
      <w:lvlText w:val=""/>
      <w:lvlJc w:val="left"/>
      <w:pPr>
        <w:ind w:left="720" w:hanging="360"/>
      </w:pPr>
      <w:rPr>
        <w:rFonts w:ascii="Symbol" w:hAnsi="Symbol" w:hint="default"/>
      </w:rPr>
    </w:lvl>
    <w:lvl w:ilvl="1" w:tplc="D4D69446">
      <w:start w:val="1"/>
      <w:numFmt w:val="bullet"/>
      <w:lvlText w:val="o"/>
      <w:lvlJc w:val="left"/>
      <w:pPr>
        <w:ind w:left="1440" w:hanging="360"/>
      </w:pPr>
      <w:rPr>
        <w:rFonts w:ascii="Courier New" w:hAnsi="Courier New" w:hint="default"/>
      </w:rPr>
    </w:lvl>
    <w:lvl w:ilvl="2" w:tplc="C766267A">
      <w:start w:val="1"/>
      <w:numFmt w:val="bullet"/>
      <w:lvlText w:val=""/>
      <w:lvlJc w:val="left"/>
      <w:pPr>
        <w:ind w:left="2160" w:hanging="360"/>
      </w:pPr>
      <w:rPr>
        <w:rFonts w:ascii="Wingdings" w:hAnsi="Wingdings" w:hint="default"/>
      </w:rPr>
    </w:lvl>
    <w:lvl w:ilvl="3" w:tplc="94389ABE">
      <w:start w:val="1"/>
      <w:numFmt w:val="bullet"/>
      <w:lvlText w:val=""/>
      <w:lvlJc w:val="left"/>
      <w:pPr>
        <w:ind w:left="2880" w:hanging="360"/>
      </w:pPr>
      <w:rPr>
        <w:rFonts w:ascii="Symbol" w:hAnsi="Symbol" w:hint="default"/>
      </w:rPr>
    </w:lvl>
    <w:lvl w:ilvl="4" w:tplc="096A903C">
      <w:start w:val="1"/>
      <w:numFmt w:val="bullet"/>
      <w:lvlText w:val="o"/>
      <w:lvlJc w:val="left"/>
      <w:pPr>
        <w:ind w:left="3600" w:hanging="360"/>
      </w:pPr>
      <w:rPr>
        <w:rFonts w:ascii="Courier New" w:hAnsi="Courier New" w:hint="default"/>
      </w:rPr>
    </w:lvl>
    <w:lvl w:ilvl="5" w:tplc="C9E6FC90">
      <w:start w:val="1"/>
      <w:numFmt w:val="bullet"/>
      <w:lvlText w:val=""/>
      <w:lvlJc w:val="left"/>
      <w:pPr>
        <w:ind w:left="4320" w:hanging="360"/>
      </w:pPr>
      <w:rPr>
        <w:rFonts w:ascii="Wingdings" w:hAnsi="Wingdings" w:hint="default"/>
      </w:rPr>
    </w:lvl>
    <w:lvl w:ilvl="6" w:tplc="CBF4E01C">
      <w:start w:val="1"/>
      <w:numFmt w:val="bullet"/>
      <w:lvlText w:val=""/>
      <w:lvlJc w:val="left"/>
      <w:pPr>
        <w:ind w:left="5040" w:hanging="360"/>
      </w:pPr>
      <w:rPr>
        <w:rFonts w:ascii="Symbol" w:hAnsi="Symbol" w:hint="default"/>
      </w:rPr>
    </w:lvl>
    <w:lvl w:ilvl="7" w:tplc="26B095FC">
      <w:start w:val="1"/>
      <w:numFmt w:val="bullet"/>
      <w:lvlText w:val="o"/>
      <w:lvlJc w:val="left"/>
      <w:pPr>
        <w:ind w:left="5760" w:hanging="360"/>
      </w:pPr>
      <w:rPr>
        <w:rFonts w:ascii="Courier New" w:hAnsi="Courier New" w:hint="default"/>
      </w:rPr>
    </w:lvl>
    <w:lvl w:ilvl="8" w:tplc="778A57A2">
      <w:start w:val="1"/>
      <w:numFmt w:val="bullet"/>
      <w:lvlText w:val=""/>
      <w:lvlJc w:val="left"/>
      <w:pPr>
        <w:ind w:left="6480" w:hanging="360"/>
      </w:pPr>
      <w:rPr>
        <w:rFonts w:ascii="Wingdings" w:hAnsi="Wingdings" w:hint="default"/>
      </w:rPr>
    </w:lvl>
  </w:abstractNum>
  <w:abstractNum w:abstractNumId="256" w15:restartNumberingAfterBreak="0">
    <w:nsid w:val="1DCE1941"/>
    <w:multiLevelType w:val="hybridMultilevel"/>
    <w:tmpl w:val="FFFFFFFF"/>
    <w:lvl w:ilvl="0" w:tplc="3360730E">
      <w:start w:val="1"/>
      <w:numFmt w:val="bullet"/>
      <w:lvlText w:val=""/>
      <w:lvlJc w:val="left"/>
      <w:pPr>
        <w:ind w:left="720" w:hanging="360"/>
      </w:pPr>
      <w:rPr>
        <w:rFonts w:ascii="Symbol" w:hAnsi="Symbol" w:hint="default"/>
      </w:rPr>
    </w:lvl>
    <w:lvl w:ilvl="1" w:tplc="5B5C60CE">
      <w:start w:val="1"/>
      <w:numFmt w:val="bullet"/>
      <w:lvlText w:val="o"/>
      <w:lvlJc w:val="left"/>
      <w:pPr>
        <w:ind w:left="1440" w:hanging="360"/>
      </w:pPr>
      <w:rPr>
        <w:rFonts w:ascii="Courier New" w:hAnsi="Courier New" w:hint="default"/>
      </w:rPr>
    </w:lvl>
    <w:lvl w:ilvl="2" w:tplc="28AC9904">
      <w:start w:val="1"/>
      <w:numFmt w:val="bullet"/>
      <w:lvlText w:val=""/>
      <w:lvlJc w:val="left"/>
      <w:pPr>
        <w:ind w:left="2160" w:hanging="360"/>
      </w:pPr>
      <w:rPr>
        <w:rFonts w:ascii="Wingdings" w:hAnsi="Wingdings" w:hint="default"/>
      </w:rPr>
    </w:lvl>
    <w:lvl w:ilvl="3" w:tplc="C376423A">
      <w:start w:val="1"/>
      <w:numFmt w:val="bullet"/>
      <w:lvlText w:val=""/>
      <w:lvlJc w:val="left"/>
      <w:pPr>
        <w:ind w:left="2880" w:hanging="360"/>
      </w:pPr>
      <w:rPr>
        <w:rFonts w:ascii="Symbol" w:hAnsi="Symbol" w:hint="default"/>
      </w:rPr>
    </w:lvl>
    <w:lvl w:ilvl="4" w:tplc="0D667C4E">
      <w:start w:val="1"/>
      <w:numFmt w:val="bullet"/>
      <w:lvlText w:val="o"/>
      <w:lvlJc w:val="left"/>
      <w:pPr>
        <w:ind w:left="3600" w:hanging="360"/>
      </w:pPr>
      <w:rPr>
        <w:rFonts w:ascii="Courier New" w:hAnsi="Courier New" w:hint="default"/>
      </w:rPr>
    </w:lvl>
    <w:lvl w:ilvl="5" w:tplc="59A45328">
      <w:start w:val="1"/>
      <w:numFmt w:val="bullet"/>
      <w:lvlText w:val=""/>
      <w:lvlJc w:val="left"/>
      <w:pPr>
        <w:ind w:left="4320" w:hanging="360"/>
      </w:pPr>
      <w:rPr>
        <w:rFonts w:ascii="Wingdings" w:hAnsi="Wingdings" w:hint="default"/>
      </w:rPr>
    </w:lvl>
    <w:lvl w:ilvl="6" w:tplc="A1608B9C">
      <w:start w:val="1"/>
      <w:numFmt w:val="bullet"/>
      <w:lvlText w:val=""/>
      <w:lvlJc w:val="left"/>
      <w:pPr>
        <w:ind w:left="5040" w:hanging="360"/>
      </w:pPr>
      <w:rPr>
        <w:rFonts w:ascii="Symbol" w:hAnsi="Symbol" w:hint="default"/>
      </w:rPr>
    </w:lvl>
    <w:lvl w:ilvl="7" w:tplc="46360580">
      <w:start w:val="1"/>
      <w:numFmt w:val="bullet"/>
      <w:lvlText w:val="o"/>
      <w:lvlJc w:val="left"/>
      <w:pPr>
        <w:ind w:left="5760" w:hanging="360"/>
      </w:pPr>
      <w:rPr>
        <w:rFonts w:ascii="Courier New" w:hAnsi="Courier New" w:hint="default"/>
      </w:rPr>
    </w:lvl>
    <w:lvl w:ilvl="8" w:tplc="41A829B4">
      <w:start w:val="1"/>
      <w:numFmt w:val="bullet"/>
      <w:lvlText w:val=""/>
      <w:lvlJc w:val="left"/>
      <w:pPr>
        <w:ind w:left="6480" w:hanging="360"/>
      </w:pPr>
      <w:rPr>
        <w:rFonts w:ascii="Wingdings" w:hAnsi="Wingdings" w:hint="default"/>
      </w:rPr>
    </w:lvl>
  </w:abstractNum>
  <w:abstractNum w:abstractNumId="257" w15:restartNumberingAfterBreak="0">
    <w:nsid w:val="1DD93726"/>
    <w:multiLevelType w:val="hybridMultilevel"/>
    <w:tmpl w:val="FFFFFFFF"/>
    <w:lvl w:ilvl="0" w:tplc="C098214C">
      <w:start w:val="1"/>
      <w:numFmt w:val="bullet"/>
      <w:lvlText w:val=""/>
      <w:lvlJc w:val="left"/>
      <w:pPr>
        <w:ind w:left="720" w:hanging="360"/>
      </w:pPr>
      <w:rPr>
        <w:rFonts w:ascii="Symbol" w:hAnsi="Symbol" w:hint="default"/>
      </w:rPr>
    </w:lvl>
    <w:lvl w:ilvl="1" w:tplc="E81C0440">
      <w:start w:val="1"/>
      <w:numFmt w:val="bullet"/>
      <w:lvlText w:val="o"/>
      <w:lvlJc w:val="left"/>
      <w:pPr>
        <w:ind w:left="1440" w:hanging="360"/>
      </w:pPr>
      <w:rPr>
        <w:rFonts w:ascii="Courier New" w:hAnsi="Courier New" w:hint="default"/>
      </w:rPr>
    </w:lvl>
    <w:lvl w:ilvl="2" w:tplc="6DBC2302">
      <w:start w:val="1"/>
      <w:numFmt w:val="bullet"/>
      <w:lvlText w:val=""/>
      <w:lvlJc w:val="left"/>
      <w:pPr>
        <w:ind w:left="2160" w:hanging="360"/>
      </w:pPr>
      <w:rPr>
        <w:rFonts w:ascii="Wingdings" w:hAnsi="Wingdings" w:hint="default"/>
      </w:rPr>
    </w:lvl>
    <w:lvl w:ilvl="3" w:tplc="7A74168E">
      <w:start w:val="1"/>
      <w:numFmt w:val="bullet"/>
      <w:lvlText w:val=""/>
      <w:lvlJc w:val="left"/>
      <w:pPr>
        <w:ind w:left="2880" w:hanging="360"/>
      </w:pPr>
      <w:rPr>
        <w:rFonts w:ascii="Symbol" w:hAnsi="Symbol" w:hint="default"/>
      </w:rPr>
    </w:lvl>
    <w:lvl w:ilvl="4" w:tplc="CCD45F64">
      <w:start w:val="1"/>
      <w:numFmt w:val="bullet"/>
      <w:lvlText w:val="o"/>
      <w:lvlJc w:val="left"/>
      <w:pPr>
        <w:ind w:left="3600" w:hanging="360"/>
      </w:pPr>
      <w:rPr>
        <w:rFonts w:ascii="Courier New" w:hAnsi="Courier New" w:hint="default"/>
      </w:rPr>
    </w:lvl>
    <w:lvl w:ilvl="5" w:tplc="D6006324">
      <w:start w:val="1"/>
      <w:numFmt w:val="bullet"/>
      <w:lvlText w:val=""/>
      <w:lvlJc w:val="left"/>
      <w:pPr>
        <w:ind w:left="4320" w:hanging="360"/>
      </w:pPr>
      <w:rPr>
        <w:rFonts w:ascii="Wingdings" w:hAnsi="Wingdings" w:hint="default"/>
      </w:rPr>
    </w:lvl>
    <w:lvl w:ilvl="6" w:tplc="D0BC496E">
      <w:start w:val="1"/>
      <w:numFmt w:val="bullet"/>
      <w:lvlText w:val=""/>
      <w:lvlJc w:val="left"/>
      <w:pPr>
        <w:ind w:left="5040" w:hanging="360"/>
      </w:pPr>
      <w:rPr>
        <w:rFonts w:ascii="Symbol" w:hAnsi="Symbol" w:hint="default"/>
      </w:rPr>
    </w:lvl>
    <w:lvl w:ilvl="7" w:tplc="65E68C68">
      <w:start w:val="1"/>
      <w:numFmt w:val="bullet"/>
      <w:lvlText w:val="o"/>
      <w:lvlJc w:val="left"/>
      <w:pPr>
        <w:ind w:left="5760" w:hanging="360"/>
      </w:pPr>
      <w:rPr>
        <w:rFonts w:ascii="Courier New" w:hAnsi="Courier New" w:hint="default"/>
      </w:rPr>
    </w:lvl>
    <w:lvl w:ilvl="8" w:tplc="F3F49B82">
      <w:start w:val="1"/>
      <w:numFmt w:val="bullet"/>
      <w:lvlText w:val=""/>
      <w:lvlJc w:val="left"/>
      <w:pPr>
        <w:ind w:left="6480" w:hanging="360"/>
      </w:pPr>
      <w:rPr>
        <w:rFonts w:ascii="Wingdings" w:hAnsi="Wingdings" w:hint="default"/>
      </w:rPr>
    </w:lvl>
  </w:abstractNum>
  <w:abstractNum w:abstractNumId="258" w15:restartNumberingAfterBreak="0">
    <w:nsid w:val="1DDF2181"/>
    <w:multiLevelType w:val="hybridMultilevel"/>
    <w:tmpl w:val="FFFFFFFF"/>
    <w:lvl w:ilvl="0" w:tplc="15469F74">
      <w:start w:val="1"/>
      <w:numFmt w:val="bullet"/>
      <w:lvlText w:val=""/>
      <w:lvlJc w:val="left"/>
      <w:pPr>
        <w:ind w:left="720" w:hanging="360"/>
      </w:pPr>
      <w:rPr>
        <w:rFonts w:ascii="Symbol" w:hAnsi="Symbol" w:hint="default"/>
      </w:rPr>
    </w:lvl>
    <w:lvl w:ilvl="1" w:tplc="AE046BA2">
      <w:start w:val="1"/>
      <w:numFmt w:val="bullet"/>
      <w:lvlText w:val="o"/>
      <w:lvlJc w:val="left"/>
      <w:pPr>
        <w:ind w:left="1440" w:hanging="360"/>
      </w:pPr>
      <w:rPr>
        <w:rFonts w:ascii="Courier New" w:hAnsi="Courier New" w:hint="default"/>
      </w:rPr>
    </w:lvl>
    <w:lvl w:ilvl="2" w:tplc="C70EE4E2">
      <w:start w:val="1"/>
      <w:numFmt w:val="bullet"/>
      <w:lvlText w:val=""/>
      <w:lvlJc w:val="left"/>
      <w:pPr>
        <w:ind w:left="2160" w:hanging="360"/>
      </w:pPr>
      <w:rPr>
        <w:rFonts w:ascii="Wingdings" w:hAnsi="Wingdings" w:hint="default"/>
      </w:rPr>
    </w:lvl>
    <w:lvl w:ilvl="3" w:tplc="35E4EE90">
      <w:start w:val="1"/>
      <w:numFmt w:val="bullet"/>
      <w:lvlText w:val=""/>
      <w:lvlJc w:val="left"/>
      <w:pPr>
        <w:ind w:left="2880" w:hanging="360"/>
      </w:pPr>
      <w:rPr>
        <w:rFonts w:ascii="Symbol" w:hAnsi="Symbol" w:hint="default"/>
      </w:rPr>
    </w:lvl>
    <w:lvl w:ilvl="4" w:tplc="942AB3E2">
      <w:start w:val="1"/>
      <w:numFmt w:val="bullet"/>
      <w:lvlText w:val="o"/>
      <w:lvlJc w:val="left"/>
      <w:pPr>
        <w:ind w:left="3600" w:hanging="360"/>
      </w:pPr>
      <w:rPr>
        <w:rFonts w:ascii="Courier New" w:hAnsi="Courier New" w:hint="default"/>
      </w:rPr>
    </w:lvl>
    <w:lvl w:ilvl="5" w:tplc="6E3C571A">
      <w:start w:val="1"/>
      <w:numFmt w:val="bullet"/>
      <w:lvlText w:val=""/>
      <w:lvlJc w:val="left"/>
      <w:pPr>
        <w:ind w:left="4320" w:hanging="360"/>
      </w:pPr>
      <w:rPr>
        <w:rFonts w:ascii="Wingdings" w:hAnsi="Wingdings" w:hint="default"/>
      </w:rPr>
    </w:lvl>
    <w:lvl w:ilvl="6" w:tplc="F730AC9A">
      <w:start w:val="1"/>
      <w:numFmt w:val="bullet"/>
      <w:lvlText w:val=""/>
      <w:lvlJc w:val="left"/>
      <w:pPr>
        <w:ind w:left="5040" w:hanging="360"/>
      </w:pPr>
      <w:rPr>
        <w:rFonts w:ascii="Symbol" w:hAnsi="Symbol" w:hint="default"/>
      </w:rPr>
    </w:lvl>
    <w:lvl w:ilvl="7" w:tplc="38E031F2">
      <w:start w:val="1"/>
      <w:numFmt w:val="bullet"/>
      <w:lvlText w:val="o"/>
      <w:lvlJc w:val="left"/>
      <w:pPr>
        <w:ind w:left="5760" w:hanging="360"/>
      </w:pPr>
      <w:rPr>
        <w:rFonts w:ascii="Courier New" w:hAnsi="Courier New" w:hint="default"/>
      </w:rPr>
    </w:lvl>
    <w:lvl w:ilvl="8" w:tplc="95205A8E">
      <w:start w:val="1"/>
      <w:numFmt w:val="bullet"/>
      <w:lvlText w:val=""/>
      <w:lvlJc w:val="left"/>
      <w:pPr>
        <w:ind w:left="6480" w:hanging="360"/>
      </w:pPr>
      <w:rPr>
        <w:rFonts w:ascii="Wingdings" w:hAnsi="Wingdings" w:hint="default"/>
      </w:rPr>
    </w:lvl>
  </w:abstractNum>
  <w:abstractNum w:abstractNumId="259" w15:restartNumberingAfterBreak="0">
    <w:nsid w:val="1DE060DC"/>
    <w:multiLevelType w:val="hybridMultilevel"/>
    <w:tmpl w:val="FFFFFFFF"/>
    <w:lvl w:ilvl="0" w:tplc="32763922">
      <w:start w:val="1"/>
      <w:numFmt w:val="bullet"/>
      <w:lvlText w:val=""/>
      <w:lvlJc w:val="left"/>
      <w:pPr>
        <w:ind w:left="720" w:hanging="360"/>
      </w:pPr>
      <w:rPr>
        <w:rFonts w:ascii="Symbol" w:hAnsi="Symbol" w:hint="default"/>
      </w:rPr>
    </w:lvl>
    <w:lvl w:ilvl="1" w:tplc="47D2A994">
      <w:start w:val="1"/>
      <w:numFmt w:val="bullet"/>
      <w:lvlText w:val="o"/>
      <w:lvlJc w:val="left"/>
      <w:pPr>
        <w:ind w:left="1440" w:hanging="360"/>
      </w:pPr>
      <w:rPr>
        <w:rFonts w:ascii="Courier New" w:hAnsi="Courier New" w:hint="default"/>
      </w:rPr>
    </w:lvl>
    <w:lvl w:ilvl="2" w:tplc="0002CA6C">
      <w:start w:val="1"/>
      <w:numFmt w:val="bullet"/>
      <w:lvlText w:val=""/>
      <w:lvlJc w:val="left"/>
      <w:pPr>
        <w:ind w:left="2160" w:hanging="360"/>
      </w:pPr>
      <w:rPr>
        <w:rFonts w:ascii="Wingdings" w:hAnsi="Wingdings" w:hint="default"/>
      </w:rPr>
    </w:lvl>
    <w:lvl w:ilvl="3" w:tplc="1810A29A">
      <w:start w:val="1"/>
      <w:numFmt w:val="bullet"/>
      <w:lvlText w:val=""/>
      <w:lvlJc w:val="left"/>
      <w:pPr>
        <w:ind w:left="2880" w:hanging="360"/>
      </w:pPr>
      <w:rPr>
        <w:rFonts w:ascii="Symbol" w:hAnsi="Symbol" w:hint="default"/>
      </w:rPr>
    </w:lvl>
    <w:lvl w:ilvl="4" w:tplc="75888634">
      <w:start w:val="1"/>
      <w:numFmt w:val="bullet"/>
      <w:lvlText w:val="o"/>
      <w:lvlJc w:val="left"/>
      <w:pPr>
        <w:ind w:left="3600" w:hanging="360"/>
      </w:pPr>
      <w:rPr>
        <w:rFonts w:ascii="Courier New" w:hAnsi="Courier New" w:hint="default"/>
      </w:rPr>
    </w:lvl>
    <w:lvl w:ilvl="5" w:tplc="FCC6F72E">
      <w:start w:val="1"/>
      <w:numFmt w:val="bullet"/>
      <w:lvlText w:val=""/>
      <w:lvlJc w:val="left"/>
      <w:pPr>
        <w:ind w:left="4320" w:hanging="360"/>
      </w:pPr>
      <w:rPr>
        <w:rFonts w:ascii="Wingdings" w:hAnsi="Wingdings" w:hint="default"/>
      </w:rPr>
    </w:lvl>
    <w:lvl w:ilvl="6" w:tplc="371A5F8A">
      <w:start w:val="1"/>
      <w:numFmt w:val="bullet"/>
      <w:lvlText w:val=""/>
      <w:lvlJc w:val="left"/>
      <w:pPr>
        <w:ind w:left="5040" w:hanging="360"/>
      </w:pPr>
      <w:rPr>
        <w:rFonts w:ascii="Symbol" w:hAnsi="Symbol" w:hint="default"/>
      </w:rPr>
    </w:lvl>
    <w:lvl w:ilvl="7" w:tplc="99340A2E">
      <w:start w:val="1"/>
      <w:numFmt w:val="bullet"/>
      <w:lvlText w:val="o"/>
      <w:lvlJc w:val="left"/>
      <w:pPr>
        <w:ind w:left="5760" w:hanging="360"/>
      </w:pPr>
      <w:rPr>
        <w:rFonts w:ascii="Courier New" w:hAnsi="Courier New" w:hint="default"/>
      </w:rPr>
    </w:lvl>
    <w:lvl w:ilvl="8" w:tplc="C8F028BC">
      <w:start w:val="1"/>
      <w:numFmt w:val="bullet"/>
      <w:lvlText w:val=""/>
      <w:lvlJc w:val="left"/>
      <w:pPr>
        <w:ind w:left="6480" w:hanging="360"/>
      </w:pPr>
      <w:rPr>
        <w:rFonts w:ascii="Wingdings" w:hAnsi="Wingdings" w:hint="default"/>
      </w:rPr>
    </w:lvl>
  </w:abstractNum>
  <w:abstractNum w:abstractNumId="260" w15:restartNumberingAfterBreak="0">
    <w:nsid w:val="1DF335CA"/>
    <w:multiLevelType w:val="hybridMultilevel"/>
    <w:tmpl w:val="FFFFFFFF"/>
    <w:lvl w:ilvl="0" w:tplc="81C86744">
      <w:start w:val="1"/>
      <w:numFmt w:val="bullet"/>
      <w:lvlText w:val=""/>
      <w:lvlJc w:val="left"/>
      <w:pPr>
        <w:ind w:left="720" w:hanging="360"/>
      </w:pPr>
      <w:rPr>
        <w:rFonts w:ascii="Symbol" w:hAnsi="Symbol" w:hint="default"/>
      </w:rPr>
    </w:lvl>
    <w:lvl w:ilvl="1" w:tplc="0A802D4A">
      <w:start w:val="1"/>
      <w:numFmt w:val="bullet"/>
      <w:lvlText w:val="o"/>
      <w:lvlJc w:val="left"/>
      <w:pPr>
        <w:ind w:left="1440" w:hanging="360"/>
      </w:pPr>
      <w:rPr>
        <w:rFonts w:ascii="Courier New" w:hAnsi="Courier New" w:hint="default"/>
      </w:rPr>
    </w:lvl>
    <w:lvl w:ilvl="2" w:tplc="D1AC3666">
      <w:start w:val="1"/>
      <w:numFmt w:val="bullet"/>
      <w:lvlText w:val=""/>
      <w:lvlJc w:val="left"/>
      <w:pPr>
        <w:ind w:left="2160" w:hanging="360"/>
      </w:pPr>
      <w:rPr>
        <w:rFonts w:ascii="Wingdings" w:hAnsi="Wingdings" w:hint="default"/>
      </w:rPr>
    </w:lvl>
    <w:lvl w:ilvl="3" w:tplc="2FE24A28">
      <w:start w:val="1"/>
      <w:numFmt w:val="bullet"/>
      <w:lvlText w:val=""/>
      <w:lvlJc w:val="left"/>
      <w:pPr>
        <w:ind w:left="2880" w:hanging="360"/>
      </w:pPr>
      <w:rPr>
        <w:rFonts w:ascii="Symbol" w:hAnsi="Symbol" w:hint="default"/>
      </w:rPr>
    </w:lvl>
    <w:lvl w:ilvl="4" w:tplc="3C48FF1A">
      <w:start w:val="1"/>
      <w:numFmt w:val="bullet"/>
      <w:lvlText w:val="o"/>
      <w:lvlJc w:val="left"/>
      <w:pPr>
        <w:ind w:left="3600" w:hanging="360"/>
      </w:pPr>
      <w:rPr>
        <w:rFonts w:ascii="Courier New" w:hAnsi="Courier New" w:hint="default"/>
      </w:rPr>
    </w:lvl>
    <w:lvl w:ilvl="5" w:tplc="335A8344">
      <w:start w:val="1"/>
      <w:numFmt w:val="bullet"/>
      <w:lvlText w:val=""/>
      <w:lvlJc w:val="left"/>
      <w:pPr>
        <w:ind w:left="4320" w:hanging="360"/>
      </w:pPr>
      <w:rPr>
        <w:rFonts w:ascii="Wingdings" w:hAnsi="Wingdings" w:hint="default"/>
      </w:rPr>
    </w:lvl>
    <w:lvl w:ilvl="6" w:tplc="48EAC858">
      <w:start w:val="1"/>
      <w:numFmt w:val="bullet"/>
      <w:lvlText w:val=""/>
      <w:lvlJc w:val="left"/>
      <w:pPr>
        <w:ind w:left="5040" w:hanging="360"/>
      </w:pPr>
      <w:rPr>
        <w:rFonts w:ascii="Symbol" w:hAnsi="Symbol" w:hint="default"/>
      </w:rPr>
    </w:lvl>
    <w:lvl w:ilvl="7" w:tplc="5BAAFC22">
      <w:start w:val="1"/>
      <w:numFmt w:val="bullet"/>
      <w:lvlText w:val="o"/>
      <w:lvlJc w:val="left"/>
      <w:pPr>
        <w:ind w:left="5760" w:hanging="360"/>
      </w:pPr>
      <w:rPr>
        <w:rFonts w:ascii="Courier New" w:hAnsi="Courier New" w:hint="default"/>
      </w:rPr>
    </w:lvl>
    <w:lvl w:ilvl="8" w:tplc="4F5CFF5C">
      <w:start w:val="1"/>
      <w:numFmt w:val="bullet"/>
      <w:lvlText w:val=""/>
      <w:lvlJc w:val="left"/>
      <w:pPr>
        <w:ind w:left="6480" w:hanging="360"/>
      </w:pPr>
      <w:rPr>
        <w:rFonts w:ascii="Wingdings" w:hAnsi="Wingdings" w:hint="default"/>
      </w:rPr>
    </w:lvl>
  </w:abstractNum>
  <w:abstractNum w:abstractNumId="261" w15:restartNumberingAfterBreak="0">
    <w:nsid w:val="1E0A0C1D"/>
    <w:multiLevelType w:val="hybridMultilevel"/>
    <w:tmpl w:val="FFFFFFFF"/>
    <w:lvl w:ilvl="0" w:tplc="D79E77C4">
      <w:start w:val="1"/>
      <w:numFmt w:val="bullet"/>
      <w:lvlText w:val=""/>
      <w:lvlJc w:val="left"/>
      <w:pPr>
        <w:ind w:left="720" w:hanging="360"/>
      </w:pPr>
      <w:rPr>
        <w:rFonts w:ascii="Symbol" w:hAnsi="Symbol" w:hint="default"/>
      </w:rPr>
    </w:lvl>
    <w:lvl w:ilvl="1" w:tplc="05865698">
      <w:start w:val="1"/>
      <w:numFmt w:val="bullet"/>
      <w:lvlText w:val="o"/>
      <w:lvlJc w:val="left"/>
      <w:pPr>
        <w:ind w:left="1440" w:hanging="360"/>
      </w:pPr>
      <w:rPr>
        <w:rFonts w:ascii="Courier New" w:hAnsi="Courier New" w:hint="default"/>
      </w:rPr>
    </w:lvl>
    <w:lvl w:ilvl="2" w:tplc="66426004">
      <w:start w:val="1"/>
      <w:numFmt w:val="bullet"/>
      <w:lvlText w:val=""/>
      <w:lvlJc w:val="left"/>
      <w:pPr>
        <w:ind w:left="2160" w:hanging="360"/>
      </w:pPr>
      <w:rPr>
        <w:rFonts w:ascii="Wingdings" w:hAnsi="Wingdings" w:hint="default"/>
      </w:rPr>
    </w:lvl>
    <w:lvl w:ilvl="3" w:tplc="F29AB89C">
      <w:start w:val="1"/>
      <w:numFmt w:val="bullet"/>
      <w:lvlText w:val=""/>
      <w:lvlJc w:val="left"/>
      <w:pPr>
        <w:ind w:left="2880" w:hanging="360"/>
      </w:pPr>
      <w:rPr>
        <w:rFonts w:ascii="Symbol" w:hAnsi="Symbol" w:hint="default"/>
      </w:rPr>
    </w:lvl>
    <w:lvl w:ilvl="4" w:tplc="E2E89F64">
      <w:start w:val="1"/>
      <w:numFmt w:val="bullet"/>
      <w:lvlText w:val="o"/>
      <w:lvlJc w:val="left"/>
      <w:pPr>
        <w:ind w:left="3600" w:hanging="360"/>
      </w:pPr>
      <w:rPr>
        <w:rFonts w:ascii="Courier New" w:hAnsi="Courier New" w:hint="default"/>
      </w:rPr>
    </w:lvl>
    <w:lvl w:ilvl="5" w:tplc="6D84DC46">
      <w:start w:val="1"/>
      <w:numFmt w:val="bullet"/>
      <w:lvlText w:val=""/>
      <w:lvlJc w:val="left"/>
      <w:pPr>
        <w:ind w:left="4320" w:hanging="360"/>
      </w:pPr>
      <w:rPr>
        <w:rFonts w:ascii="Wingdings" w:hAnsi="Wingdings" w:hint="default"/>
      </w:rPr>
    </w:lvl>
    <w:lvl w:ilvl="6" w:tplc="01DC9AEE">
      <w:start w:val="1"/>
      <w:numFmt w:val="bullet"/>
      <w:lvlText w:val=""/>
      <w:lvlJc w:val="left"/>
      <w:pPr>
        <w:ind w:left="5040" w:hanging="360"/>
      </w:pPr>
      <w:rPr>
        <w:rFonts w:ascii="Symbol" w:hAnsi="Symbol" w:hint="default"/>
      </w:rPr>
    </w:lvl>
    <w:lvl w:ilvl="7" w:tplc="291EB030">
      <w:start w:val="1"/>
      <w:numFmt w:val="bullet"/>
      <w:lvlText w:val="o"/>
      <w:lvlJc w:val="left"/>
      <w:pPr>
        <w:ind w:left="5760" w:hanging="360"/>
      </w:pPr>
      <w:rPr>
        <w:rFonts w:ascii="Courier New" w:hAnsi="Courier New" w:hint="default"/>
      </w:rPr>
    </w:lvl>
    <w:lvl w:ilvl="8" w:tplc="B600A396">
      <w:start w:val="1"/>
      <w:numFmt w:val="bullet"/>
      <w:lvlText w:val=""/>
      <w:lvlJc w:val="left"/>
      <w:pPr>
        <w:ind w:left="6480" w:hanging="360"/>
      </w:pPr>
      <w:rPr>
        <w:rFonts w:ascii="Wingdings" w:hAnsi="Wingdings" w:hint="default"/>
      </w:rPr>
    </w:lvl>
  </w:abstractNum>
  <w:abstractNum w:abstractNumId="262" w15:restartNumberingAfterBreak="0">
    <w:nsid w:val="1E2F3875"/>
    <w:multiLevelType w:val="hybridMultilevel"/>
    <w:tmpl w:val="FFFFFFFF"/>
    <w:lvl w:ilvl="0" w:tplc="1BA04018">
      <w:start w:val="1"/>
      <w:numFmt w:val="bullet"/>
      <w:lvlText w:val=""/>
      <w:lvlJc w:val="left"/>
      <w:pPr>
        <w:ind w:left="720" w:hanging="360"/>
      </w:pPr>
      <w:rPr>
        <w:rFonts w:ascii="Symbol" w:hAnsi="Symbol" w:hint="default"/>
      </w:rPr>
    </w:lvl>
    <w:lvl w:ilvl="1" w:tplc="29CA6F36">
      <w:start w:val="1"/>
      <w:numFmt w:val="bullet"/>
      <w:lvlText w:val="o"/>
      <w:lvlJc w:val="left"/>
      <w:pPr>
        <w:ind w:left="1440" w:hanging="360"/>
      </w:pPr>
      <w:rPr>
        <w:rFonts w:ascii="Courier New" w:hAnsi="Courier New" w:hint="default"/>
      </w:rPr>
    </w:lvl>
    <w:lvl w:ilvl="2" w:tplc="0BCAA6D4">
      <w:start w:val="1"/>
      <w:numFmt w:val="bullet"/>
      <w:lvlText w:val=""/>
      <w:lvlJc w:val="left"/>
      <w:pPr>
        <w:ind w:left="2160" w:hanging="360"/>
      </w:pPr>
      <w:rPr>
        <w:rFonts w:ascii="Wingdings" w:hAnsi="Wingdings" w:hint="default"/>
      </w:rPr>
    </w:lvl>
    <w:lvl w:ilvl="3" w:tplc="8A4870B2">
      <w:start w:val="1"/>
      <w:numFmt w:val="bullet"/>
      <w:lvlText w:val=""/>
      <w:lvlJc w:val="left"/>
      <w:pPr>
        <w:ind w:left="2880" w:hanging="360"/>
      </w:pPr>
      <w:rPr>
        <w:rFonts w:ascii="Symbol" w:hAnsi="Symbol" w:hint="default"/>
      </w:rPr>
    </w:lvl>
    <w:lvl w:ilvl="4" w:tplc="E4F4F2A6">
      <w:start w:val="1"/>
      <w:numFmt w:val="bullet"/>
      <w:lvlText w:val="o"/>
      <w:lvlJc w:val="left"/>
      <w:pPr>
        <w:ind w:left="3600" w:hanging="360"/>
      </w:pPr>
      <w:rPr>
        <w:rFonts w:ascii="Courier New" w:hAnsi="Courier New" w:hint="default"/>
      </w:rPr>
    </w:lvl>
    <w:lvl w:ilvl="5" w:tplc="801AE5B0">
      <w:start w:val="1"/>
      <w:numFmt w:val="bullet"/>
      <w:lvlText w:val=""/>
      <w:lvlJc w:val="left"/>
      <w:pPr>
        <w:ind w:left="4320" w:hanging="360"/>
      </w:pPr>
      <w:rPr>
        <w:rFonts w:ascii="Wingdings" w:hAnsi="Wingdings" w:hint="default"/>
      </w:rPr>
    </w:lvl>
    <w:lvl w:ilvl="6" w:tplc="3E1640CE">
      <w:start w:val="1"/>
      <w:numFmt w:val="bullet"/>
      <w:lvlText w:val=""/>
      <w:lvlJc w:val="left"/>
      <w:pPr>
        <w:ind w:left="5040" w:hanging="360"/>
      </w:pPr>
      <w:rPr>
        <w:rFonts w:ascii="Symbol" w:hAnsi="Symbol" w:hint="default"/>
      </w:rPr>
    </w:lvl>
    <w:lvl w:ilvl="7" w:tplc="8E2A7D0A">
      <w:start w:val="1"/>
      <w:numFmt w:val="bullet"/>
      <w:lvlText w:val="o"/>
      <w:lvlJc w:val="left"/>
      <w:pPr>
        <w:ind w:left="5760" w:hanging="360"/>
      </w:pPr>
      <w:rPr>
        <w:rFonts w:ascii="Courier New" w:hAnsi="Courier New" w:hint="default"/>
      </w:rPr>
    </w:lvl>
    <w:lvl w:ilvl="8" w:tplc="6E1EE460">
      <w:start w:val="1"/>
      <w:numFmt w:val="bullet"/>
      <w:lvlText w:val=""/>
      <w:lvlJc w:val="left"/>
      <w:pPr>
        <w:ind w:left="6480" w:hanging="360"/>
      </w:pPr>
      <w:rPr>
        <w:rFonts w:ascii="Wingdings" w:hAnsi="Wingdings" w:hint="default"/>
      </w:rPr>
    </w:lvl>
  </w:abstractNum>
  <w:abstractNum w:abstractNumId="263" w15:restartNumberingAfterBreak="0">
    <w:nsid w:val="1E3D34E4"/>
    <w:multiLevelType w:val="hybridMultilevel"/>
    <w:tmpl w:val="FFFFFFFF"/>
    <w:lvl w:ilvl="0" w:tplc="BCDE1B60">
      <w:start w:val="1"/>
      <w:numFmt w:val="bullet"/>
      <w:lvlText w:val=""/>
      <w:lvlJc w:val="left"/>
      <w:pPr>
        <w:ind w:left="720" w:hanging="360"/>
      </w:pPr>
      <w:rPr>
        <w:rFonts w:ascii="Symbol" w:hAnsi="Symbol" w:hint="default"/>
      </w:rPr>
    </w:lvl>
    <w:lvl w:ilvl="1" w:tplc="A4D29016">
      <w:start w:val="1"/>
      <w:numFmt w:val="bullet"/>
      <w:lvlText w:val="o"/>
      <w:lvlJc w:val="left"/>
      <w:pPr>
        <w:ind w:left="1440" w:hanging="360"/>
      </w:pPr>
      <w:rPr>
        <w:rFonts w:ascii="Courier New" w:hAnsi="Courier New" w:hint="default"/>
      </w:rPr>
    </w:lvl>
    <w:lvl w:ilvl="2" w:tplc="2D440F78">
      <w:start w:val="1"/>
      <w:numFmt w:val="bullet"/>
      <w:lvlText w:val=""/>
      <w:lvlJc w:val="left"/>
      <w:pPr>
        <w:ind w:left="2160" w:hanging="360"/>
      </w:pPr>
      <w:rPr>
        <w:rFonts w:ascii="Wingdings" w:hAnsi="Wingdings" w:hint="default"/>
      </w:rPr>
    </w:lvl>
    <w:lvl w:ilvl="3" w:tplc="D138CB7C">
      <w:start w:val="1"/>
      <w:numFmt w:val="bullet"/>
      <w:lvlText w:val=""/>
      <w:lvlJc w:val="left"/>
      <w:pPr>
        <w:ind w:left="2880" w:hanging="360"/>
      </w:pPr>
      <w:rPr>
        <w:rFonts w:ascii="Symbol" w:hAnsi="Symbol" w:hint="default"/>
      </w:rPr>
    </w:lvl>
    <w:lvl w:ilvl="4" w:tplc="FDFAFAB8">
      <w:start w:val="1"/>
      <w:numFmt w:val="bullet"/>
      <w:lvlText w:val="o"/>
      <w:lvlJc w:val="left"/>
      <w:pPr>
        <w:ind w:left="3600" w:hanging="360"/>
      </w:pPr>
      <w:rPr>
        <w:rFonts w:ascii="Courier New" w:hAnsi="Courier New" w:hint="default"/>
      </w:rPr>
    </w:lvl>
    <w:lvl w:ilvl="5" w:tplc="03923EDC">
      <w:start w:val="1"/>
      <w:numFmt w:val="bullet"/>
      <w:lvlText w:val=""/>
      <w:lvlJc w:val="left"/>
      <w:pPr>
        <w:ind w:left="4320" w:hanging="360"/>
      </w:pPr>
      <w:rPr>
        <w:rFonts w:ascii="Wingdings" w:hAnsi="Wingdings" w:hint="default"/>
      </w:rPr>
    </w:lvl>
    <w:lvl w:ilvl="6" w:tplc="FD7E53BC">
      <w:start w:val="1"/>
      <w:numFmt w:val="bullet"/>
      <w:lvlText w:val=""/>
      <w:lvlJc w:val="left"/>
      <w:pPr>
        <w:ind w:left="5040" w:hanging="360"/>
      </w:pPr>
      <w:rPr>
        <w:rFonts w:ascii="Symbol" w:hAnsi="Symbol" w:hint="default"/>
      </w:rPr>
    </w:lvl>
    <w:lvl w:ilvl="7" w:tplc="D2906F6A">
      <w:start w:val="1"/>
      <w:numFmt w:val="bullet"/>
      <w:lvlText w:val="o"/>
      <w:lvlJc w:val="left"/>
      <w:pPr>
        <w:ind w:left="5760" w:hanging="360"/>
      </w:pPr>
      <w:rPr>
        <w:rFonts w:ascii="Courier New" w:hAnsi="Courier New" w:hint="default"/>
      </w:rPr>
    </w:lvl>
    <w:lvl w:ilvl="8" w:tplc="9B2425A4">
      <w:start w:val="1"/>
      <w:numFmt w:val="bullet"/>
      <w:lvlText w:val=""/>
      <w:lvlJc w:val="left"/>
      <w:pPr>
        <w:ind w:left="6480" w:hanging="360"/>
      </w:pPr>
      <w:rPr>
        <w:rFonts w:ascii="Wingdings" w:hAnsi="Wingdings" w:hint="default"/>
      </w:rPr>
    </w:lvl>
  </w:abstractNum>
  <w:abstractNum w:abstractNumId="264" w15:restartNumberingAfterBreak="0">
    <w:nsid w:val="1E445D4C"/>
    <w:multiLevelType w:val="hybridMultilevel"/>
    <w:tmpl w:val="FFFFFFFF"/>
    <w:lvl w:ilvl="0" w:tplc="E26A9828">
      <w:start w:val="1"/>
      <w:numFmt w:val="bullet"/>
      <w:lvlText w:val=""/>
      <w:lvlJc w:val="left"/>
      <w:pPr>
        <w:ind w:left="720" w:hanging="360"/>
      </w:pPr>
      <w:rPr>
        <w:rFonts w:ascii="Symbol" w:hAnsi="Symbol" w:hint="default"/>
      </w:rPr>
    </w:lvl>
    <w:lvl w:ilvl="1" w:tplc="E1064CF2">
      <w:start w:val="1"/>
      <w:numFmt w:val="bullet"/>
      <w:lvlText w:val="o"/>
      <w:lvlJc w:val="left"/>
      <w:pPr>
        <w:ind w:left="1440" w:hanging="360"/>
      </w:pPr>
      <w:rPr>
        <w:rFonts w:ascii="Courier New" w:hAnsi="Courier New" w:hint="default"/>
      </w:rPr>
    </w:lvl>
    <w:lvl w:ilvl="2" w:tplc="468E019E">
      <w:start w:val="1"/>
      <w:numFmt w:val="bullet"/>
      <w:lvlText w:val=""/>
      <w:lvlJc w:val="left"/>
      <w:pPr>
        <w:ind w:left="2160" w:hanging="360"/>
      </w:pPr>
      <w:rPr>
        <w:rFonts w:ascii="Wingdings" w:hAnsi="Wingdings" w:hint="default"/>
      </w:rPr>
    </w:lvl>
    <w:lvl w:ilvl="3" w:tplc="67AC8D00">
      <w:start w:val="1"/>
      <w:numFmt w:val="bullet"/>
      <w:lvlText w:val=""/>
      <w:lvlJc w:val="left"/>
      <w:pPr>
        <w:ind w:left="2880" w:hanging="360"/>
      </w:pPr>
      <w:rPr>
        <w:rFonts w:ascii="Symbol" w:hAnsi="Symbol" w:hint="default"/>
      </w:rPr>
    </w:lvl>
    <w:lvl w:ilvl="4" w:tplc="D904E66A">
      <w:start w:val="1"/>
      <w:numFmt w:val="bullet"/>
      <w:lvlText w:val="o"/>
      <w:lvlJc w:val="left"/>
      <w:pPr>
        <w:ind w:left="3600" w:hanging="360"/>
      </w:pPr>
      <w:rPr>
        <w:rFonts w:ascii="Courier New" w:hAnsi="Courier New" w:hint="default"/>
      </w:rPr>
    </w:lvl>
    <w:lvl w:ilvl="5" w:tplc="234EB3E6">
      <w:start w:val="1"/>
      <w:numFmt w:val="bullet"/>
      <w:lvlText w:val=""/>
      <w:lvlJc w:val="left"/>
      <w:pPr>
        <w:ind w:left="4320" w:hanging="360"/>
      </w:pPr>
      <w:rPr>
        <w:rFonts w:ascii="Wingdings" w:hAnsi="Wingdings" w:hint="default"/>
      </w:rPr>
    </w:lvl>
    <w:lvl w:ilvl="6" w:tplc="011CF7A0">
      <w:start w:val="1"/>
      <w:numFmt w:val="bullet"/>
      <w:lvlText w:val=""/>
      <w:lvlJc w:val="left"/>
      <w:pPr>
        <w:ind w:left="5040" w:hanging="360"/>
      </w:pPr>
      <w:rPr>
        <w:rFonts w:ascii="Symbol" w:hAnsi="Symbol" w:hint="default"/>
      </w:rPr>
    </w:lvl>
    <w:lvl w:ilvl="7" w:tplc="5F7204E0">
      <w:start w:val="1"/>
      <w:numFmt w:val="bullet"/>
      <w:lvlText w:val="o"/>
      <w:lvlJc w:val="left"/>
      <w:pPr>
        <w:ind w:left="5760" w:hanging="360"/>
      </w:pPr>
      <w:rPr>
        <w:rFonts w:ascii="Courier New" w:hAnsi="Courier New" w:hint="default"/>
      </w:rPr>
    </w:lvl>
    <w:lvl w:ilvl="8" w:tplc="80CED470">
      <w:start w:val="1"/>
      <w:numFmt w:val="bullet"/>
      <w:lvlText w:val=""/>
      <w:lvlJc w:val="left"/>
      <w:pPr>
        <w:ind w:left="6480" w:hanging="360"/>
      </w:pPr>
      <w:rPr>
        <w:rFonts w:ascii="Wingdings" w:hAnsi="Wingdings" w:hint="default"/>
      </w:rPr>
    </w:lvl>
  </w:abstractNum>
  <w:abstractNum w:abstractNumId="265" w15:restartNumberingAfterBreak="0">
    <w:nsid w:val="1E4E3BD8"/>
    <w:multiLevelType w:val="hybridMultilevel"/>
    <w:tmpl w:val="FFFFFFFF"/>
    <w:lvl w:ilvl="0" w:tplc="172E9FA8">
      <w:start w:val="1"/>
      <w:numFmt w:val="bullet"/>
      <w:lvlText w:val=""/>
      <w:lvlJc w:val="left"/>
      <w:pPr>
        <w:ind w:left="720" w:hanging="360"/>
      </w:pPr>
      <w:rPr>
        <w:rFonts w:ascii="Symbol" w:hAnsi="Symbol" w:hint="default"/>
      </w:rPr>
    </w:lvl>
    <w:lvl w:ilvl="1" w:tplc="8AAC5200">
      <w:start w:val="1"/>
      <w:numFmt w:val="bullet"/>
      <w:lvlText w:val="o"/>
      <w:lvlJc w:val="left"/>
      <w:pPr>
        <w:ind w:left="1440" w:hanging="360"/>
      </w:pPr>
      <w:rPr>
        <w:rFonts w:ascii="Courier New" w:hAnsi="Courier New" w:hint="default"/>
      </w:rPr>
    </w:lvl>
    <w:lvl w:ilvl="2" w:tplc="4CA0FB7E">
      <w:start w:val="1"/>
      <w:numFmt w:val="bullet"/>
      <w:lvlText w:val=""/>
      <w:lvlJc w:val="left"/>
      <w:pPr>
        <w:ind w:left="2160" w:hanging="360"/>
      </w:pPr>
      <w:rPr>
        <w:rFonts w:ascii="Wingdings" w:hAnsi="Wingdings" w:hint="default"/>
      </w:rPr>
    </w:lvl>
    <w:lvl w:ilvl="3" w:tplc="BDD050E8">
      <w:start w:val="1"/>
      <w:numFmt w:val="bullet"/>
      <w:lvlText w:val=""/>
      <w:lvlJc w:val="left"/>
      <w:pPr>
        <w:ind w:left="2880" w:hanging="360"/>
      </w:pPr>
      <w:rPr>
        <w:rFonts w:ascii="Symbol" w:hAnsi="Symbol" w:hint="default"/>
      </w:rPr>
    </w:lvl>
    <w:lvl w:ilvl="4" w:tplc="259E80B4">
      <w:start w:val="1"/>
      <w:numFmt w:val="bullet"/>
      <w:lvlText w:val="o"/>
      <w:lvlJc w:val="left"/>
      <w:pPr>
        <w:ind w:left="3600" w:hanging="360"/>
      </w:pPr>
      <w:rPr>
        <w:rFonts w:ascii="Courier New" w:hAnsi="Courier New" w:hint="default"/>
      </w:rPr>
    </w:lvl>
    <w:lvl w:ilvl="5" w:tplc="1CB80626">
      <w:start w:val="1"/>
      <w:numFmt w:val="bullet"/>
      <w:lvlText w:val=""/>
      <w:lvlJc w:val="left"/>
      <w:pPr>
        <w:ind w:left="4320" w:hanging="360"/>
      </w:pPr>
      <w:rPr>
        <w:rFonts w:ascii="Wingdings" w:hAnsi="Wingdings" w:hint="default"/>
      </w:rPr>
    </w:lvl>
    <w:lvl w:ilvl="6" w:tplc="3938835C">
      <w:start w:val="1"/>
      <w:numFmt w:val="bullet"/>
      <w:lvlText w:val=""/>
      <w:lvlJc w:val="left"/>
      <w:pPr>
        <w:ind w:left="5040" w:hanging="360"/>
      </w:pPr>
      <w:rPr>
        <w:rFonts w:ascii="Symbol" w:hAnsi="Symbol" w:hint="default"/>
      </w:rPr>
    </w:lvl>
    <w:lvl w:ilvl="7" w:tplc="E8B06D26">
      <w:start w:val="1"/>
      <w:numFmt w:val="bullet"/>
      <w:lvlText w:val="o"/>
      <w:lvlJc w:val="left"/>
      <w:pPr>
        <w:ind w:left="5760" w:hanging="360"/>
      </w:pPr>
      <w:rPr>
        <w:rFonts w:ascii="Courier New" w:hAnsi="Courier New" w:hint="default"/>
      </w:rPr>
    </w:lvl>
    <w:lvl w:ilvl="8" w:tplc="AEFEC2E8">
      <w:start w:val="1"/>
      <w:numFmt w:val="bullet"/>
      <w:lvlText w:val=""/>
      <w:lvlJc w:val="left"/>
      <w:pPr>
        <w:ind w:left="6480" w:hanging="360"/>
      </w:pPr>
      <w:rPr>
        <w:rFonts w:ascii="Wingdings" w:hAnsi="Wingdings" w:hint="default"/>
      </w:rPr>
    </w:lvl>
  </w:abstractNum>
  <w:abstractNum w:abstractNumId="266" w15:restartNumberingAfterBreak="0">
    <w:nsid w:val="1E5A21EB"/>
    <w:multiLevelType w:val="hybridMultilevel"/>
    <w:tmpl w:val="FFFFFFFF"/>
    <w:lvl w:ilvl="0" w:tplc="D548B18A">
      <w:start w:val="1"/>
      <w:numFmt w:val="bullet"/>
      <w:lvlText w:val=""/>
      <w:lvlJc w:val="left"/>
      <w:pPr>
        <w:ind w:left="720" w:hanging="360"/>
      </w:pPr>
      <w:rPr>
        <w:rFonts w:ascii="Symbol" w:hAnsi="Symbol" w:hint="default"/>
      </w:rPr>
    </w:lvl>
    <w:lvl w:ilvl="1" w:tplc="A9CA1608">
      <w:start w:val="1"/>
      <w:numFmt w:val="bullet"/>
      <w:lvlText w:val="o"/>
      <w:lvlJc w:val="left"/>
      <w:pPr>
        <w:ind w:left="1440" w:hanging="360"/>
      </w:pPr>
      <w:rPr>
        <w:rFonts w:ascii="Courier New" w:hAnsi="Courier New" w:hint="default"/>
      </w:rPr>
    </w:lvl>
    <w:lvl w:ilvl="2" w:tplc="A642BBEE">
      <w:start w:val="1"/>
      <w:numFmt w:val="bullet"/>
      <w:lvlText w:val=""/>
      <w:lvlJc w:val="left"/>
      <w:pPr>
        <w:ind w:left="2160" w:hanging="360"/>
      </w:pPr>
      <w:rPr>
        <w:rFonts w:ascii="Wingdings" w:hAnsi="Wingdings" w:hint="default"/>
      </w:rPr>
    </w:lvl>
    <w:lvl w:ilvl="3" w:tplc="2188AA76">
      <w:start w:val="1"/>
      <w:numFmt w:val="bullet"/>
      <w:lvlText w:val=""/>
      <w:lvlJc w:val="left"/>
      <w:pPr>
        <w:ind w:left="2880" w:hanging="360"/>
      </w:pPr>
      <w:rPr>
        <w:rFonts w:ascii="Symbol" w:hAnsi="Symbol" w:hint="default"/>
      </w:rPr>
    </w:lvl>
    <w:lvl w:ilvl="4" w:tplc="DEAAD75A">
      <w:start w:val="1"/>
      <w:numFmt w:val="bullet"/>
      <w:lvlText w:val="o"/>
      <w:lvlJc w:val="left"/>
      <w:pPr>
        <w:ind w:left="3600" w:hanging="360"/>
      </w:pPr>
      <w:rPr>
        <w:rFonts w:ascii="Courier New" w:hAnsi="Courier New" w:hint="default"/>
      </w:rPr>
    </w:lvl>
    <w:lvl w:ilvl="5" w:tplc="46F2192C">
      <w:start w:val="1"/>
      <w:numFmt w:val="bullet"/>
      <w:lvlText w:val=""/>
      <w:lvlJc w:val="left"/>
      <w:pPr>
        <w:ind w:left="4320" w:hanging="360"/>
      </w:pPr>
      <w:rPr>
        <w:rFonts w:ascii="Wingdings" w:hAnsi="Wingdings" w:hint="default"/>
      </w:rPr>
    </w:lvl>
    <w:lvl w:ilvl="6" w:tplc="094AA84C">
      <w:start w:val="1"/>
      <w:numFmt w:val="bullet"/>
      <w:lvlText w:val=""/>
      <w:lvlJc w:val="left"/>
      <w:pPr>
        <w:ind w:left="5040" w:hanging="360"/>
      </w:pPr>
      <w:rPr>
        <w:rFonts w:ascii="Symbol" w:hAnsi="Symbol" w:hint="default"/>
      </w:rPr>
    </w:lvl>
    <w:lvl w:ilvl="7" w:tplc="F788C4C8">
      <w:start w:val="1"/>
      <w:numFmt w:val="bullet"/>
      <w:lvlText w:val="o"/>
      <w:lvlJc w:val="left"/>
      <w:pPr>
        <w:ind w:left="5760" w:hanging="360"/>
      </w:pPr>
      <w:rPr>
        <w:rFonts w:ascii="Courier New" w:hAnsi="Courier New" w:hint="default"/>
      </w:rPr>
    </w:lvl>
    <w:lvl w:ilvl="8" w:tplc="A4A010C8">
      <w:start w:val="1"/>
      <w:numFmt w:val="bullet"/>
      <w:lvlText w:val=""/>
      <w:lvlJc w:val="left"/>
      <w:pPr>
        <w:ind w:left="6480" w:hanging="360"/>
      </w:pPr>
      <w:rPr>
        <w:rFonts w:ascii="Wingdings" w:hAnsi="Wingdings" w:hint="default"/>
      </w:rPr>
    </w:lvl>
  </w:abstractNum>
  <w:abstractNum w:abstractNumId="267" w15:restartNumberingAfterBreak="0">
    <w:nsid w:val="1E793492"/>
    <w:multiLevelType w:val="hybridMultilevel"/>
    <w:tmpl w:val="FFFFFFFF"/>
    <w:lvl w:ilvl="0" w:tplc="23EA4E38">
      <w:start w:val="1"/>
      <w:numFmt w:val="bullet"/>
      <w:lvlText w:val=""/>
      <w:lvlJc w:val="left"/>
      <w:pPr>
        <w:ind w:left="720" w:hanging="360"/>
      </w:pPr>
      <w:rPr>
        <w:rFonts w:ascii="Symbol" w:hAnsi="Symbol" w:hint="default"/>
      </w:rPr>
    </w:lvl>
    <w:lvl w:ilvl="1" w:tplc="4718D7C6">
      <w:start w:val="1"/>
      <w:numFmt w:val="bullet"/>
      <w:lvlText w:val="o"/>
      <w:lvlJc w:val="left"/>
      <w:pPr>
        <w:ind w:left="1440" w:hanging="360"/>
      </w:pPr>
      <w:rPr>
        <w:rFonts w:ascii="Courier New" w:hAnsi="Courier New" w:hint="default"/>
      </w:rPr>
    </w:lvl>
    <w:lvl w:ilvl="2" w:tplc="63120036">
      <w:start w:val="1"/>
      <w:numFmt w:val="bullet"/>
      <w:lvlText w:val=""/>
      <w:lvlJc w:val="left"/>
      <w:pPr>
        <w:ind w:left="2160" w:hanging="360"/>
      </w:pPr>
      <w:rPr>
        <w:rFonts w:ascii="Wingdings" w:hAnsi="Wingdings" w:hint="default"/>
      </w:rPr>
    </w:lvl>
    <w:lvl w:ilvl="3" w:tplc="7666ABA6">
      <w:start w:val="1"/>
      <w:numFmt w:val="bullet"/>
      <w:lvlText w:val=""/>
      <w:lvlJc w:val="left"/>
      <w:pPr>
        <w:ind w:left="2880" w:hanging="360"/>
      </w:pPr>
      <w:rPr>
        <w:rFonts w:ascii="Symbol" w:hAnsi="Symbol" w:hint="default"/>
      </w:rPr>
    </w:lvl>
    <w:lvl w:ilvl="4" w:tplc="929280E6">
      <w:start w:val="1"/>
      <w:numFmt w:val="bullet"/>
      <w:lvlText w:val="o"/>
      <w:lvlJc w:val="left"/>
      <w:pPr>
        <w:ind w:left="3600" w:hanging="360"/>
      </w:pPr>
      <w:rPr>
        <w:rFonts w:ascii="Courier New" w:hAnsi="Courier New" w:hint="default"/>
      </w:rPr>
    </w:lvl>
    <w:lvl w:ilvl="5" w:tplc="946A3E8C">
      <w:start w:val="1"/>
      <w:numFmt w:val="bullet"/>
      <w:lvlText w:val=""/>
      <w:lvlJc w:val="left"/>
      <w:pPr>
        <w:ind w:left="4320" w:hanging="360"/>
      </w:pPr>
      <w:rPr>
        <w:rFonts w:ascii="Wingdings" w:hAnsi="Wingdings" w:hint="default"/>
      </w:rPr>
    </w:lvl>
    <w:lvl w:ilvl="6" w:tplc="DEB8B34E">
      <w:start w:val="1"/>
      <w:numFmt w:val="bullet"/>
      <w:lvlText w:val=""/>
      <w:lvlJc w:val="left"/>
      <w:pPr>
        <w:ind w:left="5040" w:hanging="360"/>
      </w:pPr>
      <w:rPr>
        <w:rFonts w:ascii="Symbol" w:hAnsi="Symbol" w:hint="default"/>
      </w:rPr>
    </w:lvl>
    <w:lvl w:ilvl="7" w:tplc="55C26784">
      <w:start w:val="1"/>
      <w:numFmt w:val="bullet"/>
      <w:lvlText w:val="o"/>
      <w:lvlJc w:val="left"/>
      <w:pPr>
        <w:ind w:left="5760" w:hanging="360"/>
      </w:pPr>
      <w:rPr>
        <w:rFonts w:ascii="Courier New" w:hAnsi="Courier New" w:hint="default"/>
      </w:rPr>
    </w:lvl>
    <w:lvl w:ilvl="8" w:tplc="8FB81640">
      <w:start w:val="1"/>
      <w:numFmt w:val="bullet"/>
      <w:lvlText w:val=""/>
      <w:lvlJc w:val="left"/>
      <w:pPr>
        <w:ind w:left="6480" w:hanging="360"/>
      </w:pPr>
      <w:rPr>
        <w:rFonts w:ascii="Wingdings" w:hAnsi="Wingdings" w:hint="default"/>
      </w:rPr>
    </w:lvl>
  </w:abstractNum>
  <w:abstractNum w:abstractNumId="268" w15:restartNumberingAfterBreak="0">
    <w:nsid w:val="1E7D65A5"/>
    <w:multiLevelType w:val="hybridMultilevel"/>
    <w:tmpl w:val="FFFFFFFF"/>
    <w:lvl w:ilvl="0" w:tplc="72E2A4E6">
      <w:start w:val="1"/>
      <w:numFmt w:val="bullet"/>
      <w:lvlText w:val=""/>
      <w:lvlJc w:val="left"/>
      <w:pPr>
        <w:ind w:left="720" w:hanging="360"/>
      </w:pPr>
      <w:rPr>
        <w:rFonts w:ascii="Symbol" w:hAnsi="Symbol" w:hint="default"/>
      </w:rPr>
    </w:lvl>
    <w:lvl w:ilvl="1" w:tplc="9A7E4DBC">
      <w:start w:val="1"/>
      <w:numFmt w:val="bullet"/>
      <w:lvlText w:val="o"/>
      <w:lvlJc w:val="left"/>
      <w:pPr>
        <w:ind w:left="1440" w:hanging="360"/>
      </w:pPr>
      <w:rPr>
        <w:rFonts w:ascii="Courier New" w:hAnsi="Courier New" w:hint="default"/>
      </w:rPr>
    </w:lvl>
    <w:lvl w:ilvl="2" w:tplc="AB74EC4C">
      <w:start w:val="1"/>
      <w:numFmt w:val="bullet"/>
      <w:lvlText w:val=""/>
      <w:lvlJc w:val="left"/>
      <w:pPr>
        <w:ind w:left="2160" w:hanging="360"/>
      </w:pPr>
      <w:rPr>
        <w:rFonts w:ascii="Wingdings" w:hAnsi="Wingdings" w:hint="default"/>
      </w:rPr>
    </w:lvl>
    <w:lvl w:ilvl="3" w:tplc="AD923EF0">
      <w:start w:val="1"/>
      <w:numFmt w:val="bullet"/>
      <w:lvlText w:val=""/>
      <w:lvlJc w:val="left"/>
      <w:pPr>
        <w:ind w:left="2880" w:hanging="360"/>
      </w:pPr>
      <w:rPr>
        <w:rFonts w:ascii="Symbol" w:hAnsi="Symbol" w:hint="default"/>
      </w:rPr>
    </w:lvl>
    <w:lvl w:ilvl="4" w:tplc="03A07A62">
      <w:start w:val="1"/>
      <w:numFmt w:val="bullet"/>
      <w:lvlText w:val="o"/>
      <w:lvlJc w:val="left"/>
      <w:pPr>
        <w:ind w:left="3600" w:hanging="360"/>
      </w:pPr>
      <w:rPr>
        <w:rFonts w:ascii="Courier New" w:hAnsi="Courier New" w:hint="default"/>
      </w:rPr>
    </w:lvl>
    <w:lvl w:ilvl="5" w:tplc="7ED41CD4">
      <w:start w:val="1"/>
      <w:numFmt w:val="bullet"/>
      <w:lvlText w:val=""/>
      <w:lvlJc w:val="left"/>
      <w:pPr>
        <w:ind w:left="4320" w:hanging="360"/>
      </w:pPr>
      <w:rPr>
        <w:rFonts w:ascii="Wingdings" w:hAnsi="Wingdings" w:hint="default"/>
      </w:rPr>
    </w:lvl>
    <w:lvl w:ilvl="6" w:tplc="64BC0E10">
      <w:start w:val="1"/>
      <w:numFmt w:val="bullet"/>
      <w:lvlText w:val=""/>
      <w:lvlJc w:val="left"/>
      <w:pPr>
        <w:ind w:left="5040" w:hanging="360"/>
      </w:pPr>
      <w:rPr>
        <w:rFonts w:ascii="Symbol" w:hAnsi="Symbol" w:hint="default"/>
      </w:rPr>
    </w:lvl>
    <w:lvl w:ilvl="7" w:tplc="C276A98A">
      <w:start w:val="1"/>
      <w:numFmt w:val="bullet"/>
      <w:lvlText w:val="o"/>
      <w:lvlJc w:val="left"/>
      <w:pPr>
        <w:ind w:left="5760" w:hanging="360"/>
      </w:pPr>
      <w:rPr>
        <w:rFonts w:ascii="Courier New" w:hAnsi="Courier New" w:hint="default"/>
      </w:rPr>
    </w:lvl>
    <w:lvl w:ilvl="8" w:tplc="BE64968E">
      <w:start w:val="1"/>
      <w:numFmt w:val="bullet"/>
      <w:lvlText w:val=""/>
      <w:lvlJc w:val="left"/>
      <w:pPr>
        <w:ind w:left="6480" w:hanging="360"/>
      </w:pPr>
      <w:rPr>
        <w:rFonts w:ascii="Wingdings" w:hAnsi="Wingdings" w:hint="default"/>
      </w:rPr>
    </w:lvl>
  </w:abstractNum>
  <w:abstractNum w:abstractNumId="269" w15:restartNumberingAfterBreak="0">
    <w:nsid w:val="1E817662"/>
    <w:multiLevelType w:val="hybridMultilevel"/>
    <w:tmpl w:val="FFFFFFFF"/>
    <w:lvl w:ilvl="0" w:tplc="CF684614">
      <w:start w:val="1"/>
      <w:numFmt w:val="bullet"/>
      <w:lvlText w:val=""/>
      <w:lvlJc w:val="left"/>
      <w:pPr>
        <w:ind w:left="720" w:hanging="360"/>
      </w:pPr>
      <w:rPr>
        <w:rFonts w:ascii="Symbol" w:hAnsi="Symbol" w:hint="default"/>
      </w:rPr>
    </w:lvl>
    <w:lvl w:ilvl="1" w:tplc="C7824D38">
      <w:start w:val="1"/>
      <w:numFmt w:val="bullet"/>
      <w:lvlText w:val="o"/>
      <w:lvlJc w:val="left"/>
      <w:pPr>
        <w:ind w:left="1440" w:hanging="360"/>
      </w:pPr>
      <w:rPr>
        <w:rFonts w:ascii="Courier New" w:hAnsi="Courier New" w:hint="default"/>
      </w:rPr>
    </w:lvl>
    <w:lvl w:ilvl="2" w:tplc="F08E2592">
      <w:start w:val="1"/>
      <w:numFmt w:val="bullet"/>
      <w:lvlText w:val=""/>
      <w:lvlJc w:val="left"/>
      <w:pPr>
        <w:ind w:left="2160" w:hanging="360"/>
      </w:pPr>
      <w:rPr>
        <w:rFonts w:ascii="Wingdings" w:hAnsi="Wingdings" w:hint="default"/>
      </w:rPr>
    </w:lvl>
    <w:lvl w:ilvl="3" w:tplc="DEBC566A">
      <w:start w:val="1"/>
      <w:numFmt w:val="bullet"/>
      <w:lvlText w:val=""/>
      <w:lvlJc w:val="left"/>
      <w:pPr>
        <w:ind w:left="2880" w:hanging="360"/>
      </w:pPr>
      <w:rPr>
        <w:rFonts w:ascii="Symbol" w:hAnsi="Symbol" w:hint="default"/>
      </w:rPr>
    </w:lvl>
    <w:lvl w:ilvl="4" w:tplc="B0CC384E">
      <w:start w:val="1"/>
      <w:numFmt w:val="bullet"/>
      <w:lvlText w:val="o"/>
      <w:lvlJc w:val="left"/>
      <w:pPr>
        <w:ind w:left="3600" w:hanging="360"/>
      </w:pPr>
      <w:rPr>
        <w:rFonts w:ascii="Courier New" w:hAnsi="Courier New" w:hint="default"/>
      </w:rPr>
    </w:lvl>
    <w:lvl w:ilvl="5" w:tplc="7EFADBC4">
      <w:start w:val="1"/>
      <w:numFmt w:val="bullet"/>
      <w:lvlText w:val=""/>
      <w:lvlJc w:val="left"/>
      <w:pPr>
        <w:ind w:left="4320" w:hanging="360"/>
      </w:pPr>
      <w:rPr>
        <w:rFonts w:ascii="Wingdings" w:hAnsi="Wingdings" w:hint="default"/>
      </w:rPr>
    </w:lvl>
    <w:lvl w:ilvl="6" w:tplc="9BBE6CE4">
      <w:start w:val="1"/>
      <w:numFmt w:val="bullet"/>
      <w:lvlText w:val=""/>
      <w:lvlJc w:val="left"/>
      <w:pPr>
        <w:ind w:left="5040" w:hanging="360"/>
      </w:pPr>
      <w:rPr>
        <w:rFonts w:ascii="Symbol" w:hAnsi="Symbol" w:hint="default"/>
      </w:rPr>
    </w:lvl>
    <w:lvl w:ilvl="7" w:tplc="CB56444E">
      <w:start w:val="1"/>
      <w:numFmt w:val="bullet"/>
      <w:lvlText w:val="o"/>
      <w:lvlJc w:val="left"/>
      <w:pPr>
        <w:ind w:left="5760" w:hanging="360"/>
      </w:pPr>
      <w:rPr>
        <w:rFonts w:ascii="Courier New" w:hAnsi="Courier New" w:hint="default"/>
      </w:rPr>
    </w:lvl>
    <w:lvl w:ilvl="8" w:tplc="B8E49108">
      <w:start w:val="1"/>
      <w:numFmt w:val="bullet"/>
      <w:lvlText w:val=""/>
      <w:lvlJc w:val="left"/>
      <w:pPr>
        <w:ind w:left="6480" w:hanging="360"/>
      </w:pPr>
      <w:rPr>
        <w:rFonts w:ascii="Wingdings" w:hAnsi="Wingdings" w:hint="default"/>
      </w:rPr>
    </w:lvl>
  </w:abstractNum>
  <w:abstractNum w:abstractNumId="270" w15:restartNumberingAfterBreak="0">
    <w:nsid w:val="1EAF6783"/>
    <w:multiLevelType w:val="hybridMultilevel"/>
    <w:tmpl w:val="FFFFFFFF"/>
    <w:lvl w:ilvl="0" w:tplc="CC8A5724">
      <w:start w:val="1"/>
      <w:numFmt w:val="bullet"/>
      <w:lvlText w:val=""/>
      <w:lvlJc w:val="left"/>
      <w:pPr>
        <w:ind w:left="720" w:hanging="360"/>
      </w:pPr>
      <w:rPr>
        <w:rFonts w:ascii="Symbol" w:hAnsi="Symbol" w:hint="default"/>
      </w:rPr>
    </w:lvl>
    <w:lvl w:ilvl="1" w:tplc="8E642128">
      <w:start w:val="1"/>
      <w:numFmt w:val="bullet"/>
      <w:lvlText w:val="o"/>
      <w:lvlJc w:val="left"/>
      <w:pPr>
        <w:ind w:left="1440" w:hanging="360"/>
      </w:pPr>
      <w:rPr>
        <w:rFonts w:ascii="Courier New" w:hAnsi="Courier New" w:hint="default"/>
      </w:rPr>
    </w:lvl>
    <w:lvl w:ilvl="2" w:tplc="5A32A54A">
      <w:start w:val="1"/>
      <w:numFmt w:val="bullet"/>
      <w:lvlText w:val=""/>
      <w:lvlJc w:val="left"/>
      <w:pPr>
        <w:ind w:left="2160" w:hanging="360"/>
      </w:pPr>
      <w:rPr>
        <w:rFonts w:ascii="Wingdings" w:hAnsi="Wingdings" w:hint="default"/>
      </w:rPr>
    </w:lvl>
    <w:lvl w:ilvl="3" w:tplc="73DE7EDA">
      <w:start w:val="1"/>
      <w:numFmt w:val="bullet"/>
      <w:lvlText w:val=""/>
      <w:lvlJc w:val="left"/>
      <w:pPr>
        <w:ind w:left="2880" w:hanging="360"/>
      </w:pPr>
      <w:rPr>
        <w:rFonts w:ascii="Symbol" w:hAnsi="Symbol" w:hint="default"/>
      </w:rPr>
    </w:lvl>
    <w:lvl w:ilvl="4" w:tplc="DAF8ED90">
      <w:start w:val="1"/>
      <w:numFmt w:val="bullet"/>
      <w:lvlText w:val="o"/>
      <w:lvlJc w:val="left"/>
      <w:pPr>
        <w:ind w:left="3600" w:hanging="360"/>
      </w:pPr>
      <w:rPr>
        <w:rFonts w:ascii="Courier New" w:hAnsi="Courier New" w:hint="default"/>
      </w:rPr>
    </w:lvl>
    <w:lvl w:ilvl="5" w:tplc="3F6EBD90">
      <w:start w:val="1"/>
      <w:numFmt w:val="bullet"/>
      <w:lvlText w:val=""/>
      <w:lvlJc w:val="left"/>
      <w:pPr>
        <w:ind w:left="4320" w:hanging="360"/>
      </w:pPr>
      <w:rPr>
        <w:rFonts w:ascii="Wingdings" w:hAnsi="Wingdings" w:hint="default"/>
      </w:rPr>
    </w:lvl>
    <w:lvl w:ilvl="6" w:tplc="BAB2BD9C">
      <w:start w:val="1"/>
      <w:numFmt w:val="bullet"/>
      <w:lvlText w:val=""/>
      <w:lvlJc w:val="left"/>
      <w:pPr>
        <w:ind w:left="5040" w:hanging="360"/>
      </w:pPr>
      <w:rPr>
        <w:rFonts w:ascii="Symbol" w:hAnsi="Symbol" w:hint="default"/>
      </w:rPr>
    </w:lvl>
    <w:lvl w:ilvl="7" w:tplc="9588F24A">
      <w:start w:val="1"/>
      <w:numFmt w:val="bullet"/>
      <w:lvlText w:val="o"/>
      <w:lvlJc w:val="left"/>
      <w:pPr>
        <w:ind w:left="5760" w:hanging="360"/>
      </w:pPr>
      <w:rPr>
        <w:rFonts w:ascii="Courier New" w:hAnsi="Courier New" w:hint="default"/>
      </w:rPr>
    </w:lvl>
    <w:lvl w:ilvl="8" w:tplc="CB9C93C2">
      <w:start w:val="1"/>
      <w:numFmt w:val="bullet"/>
      <w:lvlText w:val=""/>
      <w:lvlJc w:val="left"/>
      <w:pPr>
        <w:ind w:left="6480" w:hanging="360"/>
      </w:pPr>
      <w:rPr>
        <w:rFonts w:ascii="Wingdings" w:hAnsi="Wingdings" w:hint="default"/>
      </w:rPr>
    </w:lvl>
  </w:abstractNum>
  <w:abstractNum w:abstractNumId="271" w15:restartNumberingAfterBreak="0">
    <w:nsid w:val="1EC81E16"/>
    <w:multiLevelType w:val="hybridMultilevel"/>
    <w:tmpl w:val="FFFFFFFF"/>
    <w:lvl w:ilvl="0" w:tplc="AC8270C2">
      <w:start w:val="1"/>
      <w:numFmt w:val="bullet"/>
      <w:lvlText w:val=""/>
      <w:lvlJc w:val="left"/>
      <w:pPr>
        <w:ind w:left="720" w:hanging="360"/>
      </w:pPr>
      <w:rPr>
        <w:rFonts w:ascii="Symbol" w:hAnsi="Symbol" w:hint="default"/>
      </w:rPr>
    </w:lvl>
    <w:lvl w:ilvl="1" w:tplc="548E5650">
      <w:start w:val="1"/>
      <w:numFmt w:val="bullet"/>
      <w:lvlText w:val="o"/>
      <w:lvlJc w:val="left"/>
      <w:pPr>
        <w:ind w:left="1440" w:hanging="360"/>
      </w:pPr>
      <w:rPr>
        <w:rFonts w:ascii="Courier New" w:hAnsi="Courier New" w:hint="default"/>
      </w:rPr>
    </w:lvl>
    <w:lvl w:ilvl="2" w:tplc="D6229190">
      <w:start w:val="1"/>
      <w:numFmt w:val="bullet"/>
      <w:lvlText w:val=""/>
      <w:lvlJc w:val="left"/>
      <w:pPr>
        <w:ind w:left="2160" w:hanging="360"/>
      </w:pPr>
      <w:rPr>
        <w:rFonts w:ascii="Wingdings" w:hAnsi="Wingdings" w:hint="default"/>
      </w:rPr>
    </w:lvl>
    <w:lvl w:ilvl="3" w:tplc="DF5C46F2">
      <w:start w:val="1"/>
      <w:numFmt w:val="bullet"/>
      <w:lvlText w:val=""/>
      <w:lvlJc w:val="left"/>
      <w:pPr>
        <w:ind w:left="2880" w:hanging="360"/>
      </w:pPr>
      <w:rPr>
        <w:rFonts w:ascii="Symbol" w:hAnsi="Symbol" w:hint="default"/>
      </w:rPr>
    </w:lvl>
    <w:lvl w:ilvl="4" w:tplc="1E2CEDDC">
      <w:start w:val="1"/>
      <w:numFmt w:val="bullet"/>
      <w:lvlText w:val="o"/>
      <w:lvlJc w:val="left"/>
      <w:pPr>
        <w:ind w:left="3600" w:hanging="360"/>
      </w:pPr>
      <w:rPr>
        <w:rFonts w:ascii="Courier New" w:hAnsi="Courier New" w:hint="default"/>
      </w:rPr>
    </w:lvl>
    <w:lvl w:ilvl="5" w:tplc="A420DB62">
      <w:start w:val="1"/>
      <w:numFmt w:val="bullet"/>
      <w:lvlText w:val=""/>
      <w:lvlJc w:val="left"/>
      <w:pPr>
        <w:ind w:left="4320" w:hanging="360"/>
      </w:pPr>
      <w:rPr>
        <w:rFonts w:ascii="Wingdings" w:hAnsi="Wingdings" w:hint="default"/>
      </w:rPr>
    </w:lvl>
    <w:lvl w:ilvl="6" w:tplc="F034AC88">
      <w:start w:val="1"/>
      <w:numFmt w:val="bullet"/>
      <w:lvlText w:val=""/>
      <w:lvlJc w:val="left"/>
      <w:pPr>
        <w:ind w:left="5040" w:hanging="360"/>
      </w:pPr>
      <w:rPr>
        <w:rFonts w:ascii="Symbol" w:hAnsi="Symbol" w:hint="default"/>
      </w:rPr>
    </w:lvl>
    <w:lvl w:ilvl="7" w:tplc="4746BABA">
      <w:start w:val="1"/>
      <w:numFmt w:val="bullet"/>
      <w:lvlText w:val="o"/>
      <w:lvlJc w:val="left"/>
      <w:pPr>
        <w:ind w:left="5760" w:hanging="360"/>
      </w:pPr>
      <w:rPr>
        <w:rFonts w:ascii="Courier New" w:hAnsi="Courier New" w:hint="default"/>
      </w:rPr>
    </w:lvl>
    <w:lvl w:ilvl="8" w:tplc="E618AC94">
      <w:start w:val="1"/>
      <w:numFmt w:val="bullet"/>
      <w:lvlText w:val=""/>
      <w:lvlJc w:val="left"/>
      <w:pPr>
        <w:ind w:left="6480" w:hanging="360"/>
      </w:pPr>
      <w:rPr>
        <w:rFonts w:ascii="Wingdings" w:hAnsi="Wingdings" w:hint="default"/>
      </w:rPr>
    </w:lvl>
  </w:abstractNum>
  <w:abstractNum w:abstractNumId="272" w15:restartNumberingAfterBreak="0">
    <w:nsid w:val="1EE15E2C"/>
    <w:multiLevelType w:val="hybridMultilevel"/>
    <w:tmpl w:val="FFFFFFFF"/>
    <w:lvl w:ilvl="0" w:tplc="0FACB154">
      <w:start w:val="1"/>
      <w:numFmt w:val="bullet"/>
      <w:lvlText w:val=""/>
      <w:lvlJc w:val="left"/>
      <w:pPr>
        <w:ind w:left="720" w:hanging="360"/>
      </w:pPr>
      <w:rPr>
        <w:rFonts w:ascii="Symbol" w:hAnsi="Symbol" w:hint="default"/>
      </w:rPr>
    </w:lvl>
    <w:lvl w:ilvl="1" w:tplc="7848ED3A">
      <w:start w:val="1"/>
      <w:numFmt w:val="bullet"/>
      <w:lvlText w:val="o"/>
      <w:lvlJc w:val="left"/>
      <w:pPr>
        <w:ind w:left="1440" w:hanging="360"/>
      </w:pPr>
      <w:rPr>
        <w:rFonts w:ascii="Courier New" w:hAnsi="Courier New" w:hint="default"/>
      </w:rPr>
    </w:lvl>
    <w:lvl w:ilvl="2" w:tplc="8B7EF14A">
      <w:start w:val="1"/>
      <w:numFmt w:val="bullet"/>
      <w:lvlText w:val=""/>
      <w:lvlJc w:val="left"/>
      <w:pPr>
        <w:ind w:left="2160" w:hanging="360"/>
      </w:pPr>
      <w:rPr>
        <w:rFonts w:ascii="Wingdings" w:hAnsi="Wingdings" w:hint="default"/>
      </w:rPr>
    </w:lvl>
    <w:lvl w:ilvl="3" w:tplc="58ECDD6A">
      <w:start w:val="1"/>
      <w:numFmt w:val="bullet"/>
      <w:lvlText w:val=""/>
      <w:lvlJc w:val="left"/>
      <w:pPr>
        <w:ind w:left="2880" w:hanging="360"/>
      </w:pPr>
      <w:rPr>
        <w:rFonts w:ascii="Symbol" w:hAnsi="Symbol" w:hint="default"/>
      </w:rPr>
    </w:lvl>
    <w:lvl w:ilvl="4" w:tplc="E28A8DA4">
      <w:start w:val="1"/>
      <w:numFmt w:val="bullet"/>
      <w:lvlText w:val="o"/>
      <w:lvlJc w:val="left"/>
      <w:pPr>
        <w:ind w:left="3600" w:hanging="360"/>
      </w:pPr>
      <w:rPr>
        <w:rFonts w:ascii="Courier New" w:hAnsi="Courier New" w:hint="default"/>
      </w:rPr>
    </w:lvl>
    <w:lvl w:ilvl="5" w:tplc="489E653E">
      <w:start w:val="1"/>
      <w:numFmt w:val="bullet"/>
      <w:lvlText w:val=""/>
      <w:lvlJc w:val="left"/>
      <w:pPr>
        <w:ind w:left="4320" w:hanging="360"/>
      </w:pPr>
      <w:rPr>
        <w:rFonts w:ascii="Wingdings" w:hAnsi="Wingdings" w:hint="default"/>
      </w:rPr>
    </w:lvl>
    <w:lvl w:ilvl="6" w:tplc="56C07E78">
      <w:start w:val="1"/>
      <w:numFmt w:val="bullet"/>
      <w:lvlText w:val=""/>
      <w:lvlJc w:val="left"/>
      <w:pPr>
        <w:ind w:left="5040" w:hanging="360"/>
      </w:pPr>
      <w:rPr>
        <w:rFonts w:ascii="Symbol" w:hAnsi="Symbol" w:hint="default"/>
      </w:rPr>
    </w:lvl>
    <w:lvl w:ilvl="7" w:tplc="3BEE9F08">
      <w:start w:val="1"/>
      <w:numFmt w:val="bullet"/>
      <w:lvlText w:val="o"/>
      <w:lvlJc w:val="left"/>
      <w:pPr>
        <w:ind w:left="5760" w:hanging="360"/>
      </w:pPr>
      <w:rPr>
        <w:rFonts w:ascii="Courier New" w:hAnsi="Courier New" w:hint="default"/>
      </w:rPr>
    </w:lvl>
    <w:lvl w:ilvl="8" w:tplc="9DB253CA">
      <w:start w:val="1"/>
      <w:numFmt w:val="bullet"/>
      <w:lvlText w:val=""/>
      <w:lvlJc w:val="left"/>
      <w:pPr>
        <w:ind w:left="6480" w:hanging="360"/>
      </w:pPr>
      <w:rPr>
        <w:rFonts w:ascii="Wingdings" w:hAnsi="Wingdings" w:hint="default"/>
      </w:rPr>
    </w:lvl>
  </w:abstractNum>
  <w:abstractNum w:abstractNumId="273" w15:restartNumberingAfterBreak="0">
    <w:nsid w:val="1F2746DB"/>
    <w:multiLevelType w:val="hybridMultilevel"/>
    <w:tmpl w:val="FFFFFFFF"/>
    <w:lvl w:ilvl="0" w:tplc="E988833C">
      <w:start w:val="1"/>
      <w:numFmt w:val="bullet"/>
      <w:lvlText w:val=""/>
      <w:lvlJc w:val="left"/>
      <w:pPr>
        <w:ind w:left="720" w:hanging="360"/>
      </w:pPr>
      <w:rPr>
        <w:rFonts w:ascii="Symbol" w:hAnsi="Symbol" w:hint="default"/>
      </w:rPr>
    </w:lvl>
    <w:lvl w:ilvl="1" w:tplc="0E927294">
      <w:start w:val="1"/>
      <w:numFmt w:val="bullet"/>
      <w:lvlText w:val="o"/>
      <w:lvlJc w:val="left"/>
      <w:pPr>
        <w:ind w:left="1440" w:hanging="360"/>
      </w:pPr>
      <w:rPr>
        <w:rFonts w:ascii="Courier New" w:hAnsi="Courier New" w:hint="default"/>
      </w:rPr>
    </w:lvl>
    <w:lvl w:ilvl="2" w:tplc="2C2E27AE">
      <w:start w:val="1"/>
      <w:numFmt w:val="bullet"/>
      <w:lvlText w:val=""/>
      <w:lvlJc w:val="left"/>
      <w:pPr>
        <w:ind w:left="2160" w:hanging="360"/>
      </w:pPr>
      <w:rPr>
        <w:rFonts w:ascii="Wingdings" w:hAnsi="Wingdings" w:hint="default"/>
      </w:rPr>
    </w:lvl>
    <w:lvl w:ilvl="3" w:tplc="9C0ACEAE">
      <w:start w:val="1"/>
      <w:numFmt w:val="bullet"/>
      <w:lvlText w:val=""/>
      <w:lvlJc w:val="left"/>
      <w:pPr>
        <w:ind w:left="2880" w:hanging="360"/>
      </w:pPr>
      <w:rPr>
        <w:rFonts w:ascii="Symbol" w:hAnsi="Symbol" w:hint="default"/>
      </w:rPr>
    </w:lvl>
    <w:lvl w:ilvl="4" w:tplc="A3B4D9F0">
      <w:start w:val="1"/>
      <w:numFmt w:val="bullet"/>
      <w:lvlText w:val="o"/>
      <w:lvlJc w:val="left"/>
      <w:pPr>
        <w:ind w:left="3600" w:hanging="360"/>
      </w:pPr>
      <w:rPr>
        <w:rFonts w:ascii="Courier New" w:hAnsi="Courier New" w:hint="default"/>
      </w:rPr>
    </w:lvl>
    <w:lvl w:ilvl="5" w:tplc="65F4C19E">
      <w:start w:val="1"/>
      <w:numFmt w:val="bullet"/>
      <w:lvlText w:val=""/>
      <w:lvlJc w:val="left"/>
      <w:pPr>
        <w:ind w:left="4320" w:hanging="360"/>
      </w:pPr>
      <w:rPr>
        <w:rFonts w:ascii="Wingdings" w:hAnsi="Wingdings" w:hint="default"/>
      </w:rPr>
    </w:lvl>
    <w:lvl w:ilvl="6" w:tplc="5AF26AA6">
      <w:start w:val="1"/>
      <w:numFmt w:val="bullet"/>
      <w:lvlText w:val=""/>
      <w:lvlJc w:val="left"/>
      <w:pPr>
        <w:ind w:left="5040" w:hanging="360"/>
      </w:pPr>
      <w:rPr>
        <w:rFonts w:ascii="Symbol" w:hAnsi="Symbol" w:hint="default"/>
      </w:rPr>
    </w:lvl>
    <w:lvl w:ilvl="7" w:tplc="F6D84D66">
      <w:start w:val="1"/>
      <w:numFmt w:val="bullet"/>
      <w:lvlText w:val="o"/>
      <w:lvlJc w:val="left"/>
      <w:pPr>
        <w:ind w:left="5760" w:hanging="360"/>
      </w:pPr>
      <w:rPr>
        <w:rFonts w:ascii="Courier New" w:hAnsi="Courier New" w:hint="default"/>
      </w:rPr>
    </w:lvl>
    <w:lvl w:ilvl="8" w:tplc="9404F86A">
      <w:start w:val="1"/>
      <w:numFmt w:val="bullet"/>
      <w:lvlText w:val=""/>
      <w:lvlJc w:val="left"/>
      <w:pPr>
        <w:ind w:left="6480" w:hanging="360"/>
      </w:pPr>
      <w:rPr>
        <w:rFonts w:ascii="Wingdings" w:hAnsi="Wingdings" w:hint="default"/>
      </w:rPr>
    </w:lvl>
  </w:abstractNum>
  <w:abstractNum w:abstractNumId="274" w15:restartNumberingAfterBreak="0">
    <w:nsid w:val="1F3E3881"/>
    <w:multiLevelType w:val="hybridMultilevel"/>
    <w:tmpl w:val="FFFFFFFF"/>
    <w:lvl w:ilvl="0" w:tplc="E69A3BEC">
      <w:start w:val="1"/>
      <w:numFmt w:val="bullet"/>
      <w:lvlText w:val=""/>
      <w:lvlJc w:val="left"/>
      <w:pPr>
        <w:ind w:left="720" w:hanging="360"/>
      </w:pPr>
      <w:rPr>
        <w:rFonts w:ascii="Symbol" w:hAnsi="Symbol" w:hint="default"/>
      </w:rPr>
    </w:lvl>
    <w:lvl w:ilvl="1" w:tplc="31B8B742">
      <w:start w:val="1"/>
      <w:numFmt w:val="bullet"/>
      <w:lvlText w:val="o"/>
      <w:lvlJc w:val="left"/>
      <w:pPr>
        <w:ind w:left="1440" w:hanging="360"/>
      </w:pPr>
      <w:rPr>
        <w:rFonts w:ascii="Courier New" w:hAnsi="Courier New" w:hint="default"/>
      </w:rPr>
    </w:lvl>
    <w:lvl w:ilvl="2" w:tplc="14DA3622">
      <w:start w:val="1"/>
      <w:numFmt w:val="bullet"/>
      <w:lvlText w:val=""/>
      <w:lvlJc w:val="left"/>
      <w:pPr>
        <w:ind w:left="2160" w:hanging="360"/>
      </w:pPr>
      <w:rPr>
        <w:rFonts w:ascii="Wingdings" w:hAnsi="Wingdings" w:hint="default"/>
      </w:rPr>
    </w:lvl>
    <w:lvl w:ilvl="3" w:tplc="2C2E3FCE">
      <w:start w:val="1"/>
      <w:numFmt w:val="bullet"/>
      <w:lvlText w:val=""/>
      <w:lvlJc w:val="left"/>
      <w:pPr>
        <w:ind w:left="2880" w:hanging="360"/>
      </w:pPr>
      <w:rPr>
        <w:rFonts w:ascii="Symbol" w:hAnsi="Symbol" w:hint="default"/>
      </w:rPr>
    </w:lvl>
    <w:lvl w:ilvl="4" w:tplc="313C32E0">
      <w:start w:val="1"/>
      <w:numFmt w:val="bullet"/>
      <w:lvlText w:val="o"/>
      <w:lvlJc w:val="left"/>
      <w:pPr>
        <w:ind w:left="3600" w:hanging="360"/>
      </w:pPr>
      <w:rPr>
        <w:rFonts w:ascii="Courier New" w:hAnsi="Courier New" w:hint="default"/>
      </w:rPr>
    </w:lvl>
    <w:lvl w:ilvl="5" w:tplc="2E000D6C">
      <w:start w:val="1"/>
      <w:numFmt w:val="bullet"/>
      <w:lvlText w:val=""/>
      <w:lvlJc w:val="left"/>
      <w:pPr>
        <w:ind w:left="4320" w:hanging="360"/>
      </w:pPr>
      <w:rPr>
        <w:rFonts w:ascii="Wingdings" w:hAnsi="Wingdings" w:hint="default"/>
      </w:rPr>
    </w:lvl>
    <w:lvl w:ilvl="6" w:tplc="244A72EC">
      <w:start w:val="1"/>
      <w:numFmt w:val="bullet"/>
      <w:lvlText w:val=""/>
      <w:lvlJc w:val="left"/>
      <w:pPr>
        <w:ind w:left="5040" w:hanging="360"/>
      </w:pPr>
      <w:rPr>
        <w:rFonts w:ascii="Symbol" w:hAnsi="Symbol" w:hint="default"/>
      </w:rPr>
    </w:lvl>
    <w:lvl w:ilvl="7" w:tplc="5DCCB342">
      <w:start w:val="1"/>
      <w:numFmt w:val="bullet"/>
      <w:lvlText w:val="o"/>
      <w:lvlJc w:val="left"/>
      <w:pPr>
        <w:ind w:left="5760" w:hanging="360"/>
      </w:pPr>
      <w:rPr>
        <w:rFonts w:ascii="Courier New" w:hAnsi="Courier New" w:hint="default"/>
      </w:rPr>
    </w:lvl>
    <w:lvl w:ilvl="8" w:tplc="900A4742">
      <w:start w:val="1"/>
      <w:numFmt w:val="bullet"/>
      <w:lvlText w:val=""/>
      <w:lvlJc w:val="left"/>
      <w:pPr>
        <w:ind w:left="6480" w:hanging="360"/>
      </w:pPr>
      <w:rPr>
        <w:rFonts w:ascii="Wingdings" w:hAnsi="Wingdings" w:hint="default"/>
      </w:rPr>
    </w:lvl>
  </w:abstractNum>
  <w:abstractNum w:abstractNumId="275" w15:restartNumberingAfterBreak="0">
    <w:nsid w:val="1F54196B"/>
    <w:multiLevelType w:val="hybridMultilevel"/>
    <w:tmpl w:val="FFFFFFFF"/>
    <w:lvl w:ilvl="0" w:tplc="96C6D280">
      <w:start w:val="1"/>
      <w:numFmt w:val="bullet"/>
      <w:lvlText w:val=""/>
      <w:lvlJc w:val="left"/>
      <w:pPr>
        <w:ind w:left="720" w:hanging="360"/>
      </w:pPr>
      <w:rPr>
        <w:rFonts w:ascii="Symbol" w:hAnsi="Symbol" w:hint="default"/>
      </w:rPr>
    </w:lvl>
    <w:lvl w:ilvl="1" w:tplc="2BDE6758">
      <w:start w:val="1"/>
      <w:numFmt w:val="bullet"/>
      <w:lvlText w:val="o"/>
      <w:lvlJc w:val="left"/>
      <w:pPr>
        <w:ind w:left="1440" w:hanging="360"/>
      </w:pPr>
      <w:rPr>
        <w:rFonts w:ascii="Courier New" w:hAnsi="Courier New" w:hint="default"/>
      </w:rPr>
    </w:lvl>
    <w:lvl w:ilvl="2" w:tplc="3B32678A">
      <w:start w:val="1"/>
      <w:numFmt w:val="bullet"/>
      <w:lvlText w:val=""/>
      <w:lvlJc w:val="left"/>
      <w:pPr>
        <w:ind w:left="2160" w:hanging="360"/>
      </w:pPr>
      <w:rPr>
        <w:rFonts w:ascii="Wingdings" w:hAnsi="Wingdings" w:hint="default"/>
      </w:rPr>
    </w:lvl>
    <w:lvl w:ilvl="3" w:tplc="9E5E1A8E">
      <w:start w:val="1"/>
      <w:numFmt w:val="bullet"/>
      <w:lvlText w:val=""/>
      <w:lvlJc w:val="left"/>
      <w:pPr>
        <w:ind w:left="2880" w:hanging="360"/>
      </w:pPr>
      <w:rPr>
        <w:rFonts w:ascii="Symbol" w:hAnsi="Symbol" w:hint="default"/>
      </w:rPr>
    </w:lvl>
    <w:lvl w:ilvl="4" w:tplc="058C0A38">
      <w:start w:val="1"/>
      <w:numFmt w:val="bullet"/>
      <w:lvlText w:val="o"/>
      <w:lvlJc w:val="left"/>
      <w:pPr>
        <w:ind w:left="3600" w:hanging="360"/>
      </w:pPr>
      <w:rPr>
        <w:rFonts w:ascii="Courier New" w:hAnsi="Courier New" w:hint="default"/>
      </w:rPr>
    </w:lvl>
    <w:lvl w:ilvl="5" w:tplc="60482792">
      <w:start w:val="1"/>
      <w:numFmt w:val="bullet"/>
      <w:lvlText w:val=""/>
      <w:lvlJc w:val="left"/>
      <w:pPr>
        <w:ind w:left="4320" w:hanging="360"/>
      </w:pPr>
      <w:rPr>
        <w:rFonts w:ascii="Wingdings" w:hAnsi="Wingdings" w:hint="default"/>
      </w:rPr>
    </w:lvl>
    <w:lvl w:ilvl="6" w:tplc="9536D828">
      <w:start w:val="1"/>
      <w:numFmt w:val="bullet"/>
      <w:lvlText w:val=""/>
      <w:lvlJc w:val="left"/>
      <w:pPr>
        <w:ind w:left="5040" w:hanging="360"/>
      </w:pPr>
      <w:rPr>
        <w:rFonts w:ascii="Symbol" w:hAnsi="Symbol" w:hint="default"/>
      </w:rPr>
    </w:lvl>
    <w:lvl w:ilvl="7" w:tplc="2CC4B872">
      <w:start w:val="1"/>
      <w:numFmt w:val="bullet"/>
      <w:lvlText w:val="o"/>
      <w:lvlJc w:val="left"/>
      <w:pPr>
        <w:ind w:left="5760" w:hanging="360"/>
      </w:pPr>
      <w:rPr>
        <w:rFonts w:ascii="Courier New" w:hAnsi="Courier New" w:hint="default"/>
      </w:rPr>
    </w:lvl>
    <w:lvl w:ilvl="8" w:tplc="87EA8180">
      <w:start w:val="1"/>
      <w:numFmt w:val="bullet"/>
      <w:lvlText w:val=""/>
      <w:lvlJc w:val="left"/>
      <w:pPr>
        <w:ind w:left="6480" w:hanging="360"/>
      </w:pPr>
      <w:rPr>
        <w:rFonts w:ascii="Wingdings" w:hAnsi="Wingdings" w:hint="default"/>
      </w:rPr>
    </w:lvl>
  </w:abstractNum>
  <w:abstractNum w:abstractNumId="276" w15:restartNumberingAfterBreak="0">
    <w:nsid w:val="1F86131D"/>
    <w:multiLevelType w:val="hybridMultilevel"/>
    <w:tmpl w:val="FFFFFFFF"/>
    <w:lvl w:ilvl="0" w:tplc="D98A094A">
      <w:start w:val="1"/>
      <w:numFmt w:val="bullet"/>
      <w:lvlText w:val=""/>
      <w:lvlJc w:val="left"/>
      <w:pPr>
        <w:ind w:left="720" w:hanging="360"/>
      </w:pPr>
      <w:rPr>
        <w:rFonts w:ascii="Symbol" w:hAnsi="Symbol" w:hint="default"/>
      </w:rPr>
    </w:lvl>
    <w:lvl w:ilvl="1" w:tplc="C60C706A">
      <w:start w:val="1"/>
      <w:numFmt w:val="bullet"/>
      <w:lvlText w:val="o"/>
      <w:lvlJc w:val="left"/>
      <w:pPr>
        <w:ind w:left="1440" w:hanging="360"/>
      </w:pPr>
      <w:rPr>
        <w:rFonts w:ascii="Courier New" w:hAnsi="Courier New" w:hint="default"/>
      </w:rPr>
    </w:lvl>
    <w:lvl w:ilvl="2" w:tplc="FE6E789E">
      <w:start w:val="1"/>
      <w:numFmt w:val="bullet"/>
      <w:lvlText w:val=""/>
      <w:lvlJc w:val="left"/>
      <w:pPr>
        <w:ind w:left="2160" w:hanging="360"/>
      </w:pPr>
      <w:rPr>
        <w:rFonts w:ascii="Wingdings" w:hAnsi="Wingdings" w:hint="default"/>
      </w:rPr>
    </w:lvl>
    <w:lvl w:ilvl="3" w:tplc="CF0EC3CC">
      <w:start w:val="1"/>
      <w:numFmt w:val="bullet"/>
      <w:lvlText w:val=""/>
      <w:lvlJc w:val="left"/>
      <w:pPr>
        <w:ind w:left="2880" w:hanging="360"/>
      </w:pPr>
      <w:rPr>
        <w:rFonts w:ascii="Symbol" w:hAnsi="Symbol" w:hint="default"/>
      </w:rPr>
    </w:lvl>
    <w:lvl w:ilvl="4" w:tplc="F4E496D2">
      <w:start w:val="1"/>
      <w:numFmt w:val="bullet"/>
      <w:lvlText w:val="o"/>
      <w:lvlJc w:val="left"/>
      <w:pPr>
        <w:ind w:left="3600" w:hanging="360"/>
      </w:pPr>
      <w:rPr>
        <w:rFonts w:ascii="Courier New" w:hAnsi="Courier New" w:hint="default"/>
      </w:rPr>
    </w:lvl>
    <w:lvl w:ilvl="5" w:tplc="59ACB024">
      <w:start w:val="1"/>
      <w:numFmt w:val="bullet"/>
      <w:lvlText w:val=""/>
      <w:lvlJc w:val="left"/>
      <w:pPr>
        <w:ind w:left="4320" w:hanging="360"/>
      </w:pPr>
      <w:rPr>
        <w:rFonts w:ascii="Wingdings" w:hAnsi="Wingdings" w:hint="default"/>
      </w:rPr>
    </w:lvl>
    <w:lvl w:ilvl="6" w:tplc="07385D28">
      <w:start w:val="1"/>
      <w:numFmt w:val="bullet"/>
      <w:lvlText w:val=""/>
      <w:lvlJc w:val="left"/>
      <w:pPr>
        <w:ind w:left="5040" w:hanging="360"/>
      </w:pPr>
      <w:rPr>
        <w:rFonts w:ascii="Symbol" w:hAnsi="Symbol" w:hint="default"/>
      </w:rPr>
    </w:lvl>
    <w:lvl w:ilvl="7" w:tplc="229AF72A">
      <w:start w:val="1"/>
      <w:numFmt w:val="bullet"/>
      <w:lvlText w:val="o"/>
      <w:lvlJc w:val="left"/>
      <w:pPr>
        <w:ind w:left="5760" w:hanging="360"/>
      </w:pPr>
      <w:rPr>
        <w:rFonts w:ascii="Courier New" w:hAnsi="Courier New" w:hint="default"/>
      </w:rPr>
    </w:lvl>
    <w:lvl w:ilvl="8" w:tplc="C8FC24D8">
      <w:start w:val="1"/>
      <w:numFmt w:val="bullet"/>
      <w:lvlText w:val=""/>
      <w:lvlJc w:val="left"/>
      <w:pPr>
        <w:ind w:left="6480" w:hanging="360"/>
      </w:pPr>
      <w:rPr>
        <w:rFonts w:ascii="Wingdings" w:hAnsi="Wingdings" w:hint="default"/>
      </w:rPr>
    </w:lvl>
  </w:abstractNum>
  <w:abstractNum w:abstractNumId="277" w15:restartNumberingAfterBreak="0">
    <w:nsid w:val="1FAC51BC"/>
    <w:multiLevelType w:val="hybridMultilevel"/>
    <w:tmpl w:val="FFFFFFFF"/>
    <w:lvl w:ilvl="0" w:tplc="CFF2FD6E">
      <w:start w:val="1"/>
      <w:numFmt w:val="bullet"/>
      <w:lvlText w:val=""/>
      <w:lvlJc w:val="left"/>
      <w:pPr>
        <w:ind w:left="720" w:hanging="360"/>
      </w:pPr>
      <w:rPr>
        <w:rFonts w:ascii="Symbol" w:hAnsi="Symbol" w:hint="default"/>
      </w:rPr>
    </w:lvl>
    <w:lvl w:ilvl="1" w:tplc="2EB8AE9E">
      <w:start w:val="1"/>
      <w:numFmt w:val="bullet"/>
      <w:lvlText w:val="o"/>
      <w:lvlJc w:val="left"/>
      <w:pPr>
        <w:ind w:left="1440" w:hanging="360"/>
      </w:pPr>
      <w:rPr>
        <w:rFonts w:ascii="Courier New" w:hAnsi="Courier New" w:hint="default"/>
      </w:rPr>
    </w:lvl>
    <w:lvl w:ilvl="2" w:tplc="5B0E8D58">
      <w:start w:val="1"/>
      <w:numFmt w:val="bullet"/>
      <w:lvlText w:val=""/>
      <w:lvlJc w:val="left"/>
      <w:pPr>
        <w:ind w:left="2160" w:hanging="360"/>
      </w:pPr>
      <w:rPr>
        <w:rFonts w:ascii="Wingdings" w:hAnsi="Wingdings" w:hint="default"/>
      </w:rPr>
    </w:lvl>
    <w:lvl w:ilvl="3" w:tplc="E04C5C80">
      <w:start w:val="1"/>
      <w:numFmt w:val="bullet"/>
      <w:lvlText w:val=""/>
      <w:lvlJc w:val="left"/>
      <w:pPr>
        <w:ind w:left="2880" w:hanging="360"/>
      </w:pPr>
      <w:rPr>
        <w:rFonts w:ascii="Symbol" w:hAnsi="Symbol" w:hint="default"/>
      </w:rPr>
    </w:lvl>
    <w:lvl w:ilvl="4" w:tplc="17FEDE76">
      <w:start w:val="1"/>
      <w:numFmt w:val="bullet"/>
      <w:lvlText w:val="o"/>
      <w:lvlJc w:val="left"/>
      <w:pPr>
        <w:ind w:left="3600" w:hanging="360"/>
      </w:pPr>
      <w:rPr>
        <w:rFonts w:ascii="Courier New" w:hAnsi="Courier New" w:hint="default"/>
      </w:rPr>
    </w:lvl>
    <w:lvl w:ilvl="5" w:tplc="05363FC0">
      <w:start w:val="1"/>
      <w:numFmt w:val="bullet"/>
      <w:lvlText w:val=""/>
      <w:lvlJc w:val="left"/>
      <w:pPr>
        <w:ind w:left="4320" w:hanging="360"/>
      </w:pPr>
      <w:rPr>
        <w:rFonts w:ascii="Wingdings" w:hAnsi="Wingdings" w:hint="default"/>
      </w:rPr>
    </w:lvl>
    <w:lvl w:ilvl="6" w:tplc="0304E9B4">
      <w:start w:val="1"/>
      <w:numFmt w:val="bullet"/>
      <w:lvlText w:val=""/>
      <w:lvlJc w:val="left"/>
      <w:pPr>
        <w:ind w:left="5040" w:hanging="360"/>
      </w:pPr>
      <w:rPr>
        <w:rFonts w:ascii="Symbol" w:hAnsi="Symbol" w:hint="default"/>
      </w:rPr>
    </w:lvl>
    <w:lvl w:ilvl="7" w:tplc="3DF092DE">
      <w:start w:val="1"/>
      <w:numFmt w:val="bullet"/>
      <w:lvlText w:val="o"/>
      <w:lvlJc w:val="left"/>
      <w:pPr>
        <w:ind w:left="5760" w:hanging="360"/>
      </w:pPr>
      <w:rPr>
        <w:rFonts w:ascii="Courier New" w:hAnsi="Courier New" w:hint="default"/>
      </w:rPr>
    </w:lvl>
    <w:lvl w:ilvl="8" w:tplc="C1185646">
      <w:start w:val="1"/>
      <w:numFmt w:val="bullet"/>
      <w:lvlText w:val=""/>
      <w:lvlJc w:val="left"/>
      <w:pPr>
        <w:ind w:left="6480" w:hanging="360"/>
      </w:pPr>
      <w:rPr>
        <w:rFonts w:ascii="Wingdings" w:hAnsi="Wingdings" w:hint="default"/>
      </w:rPr>
    </w:lvl>
  </w:abstractNum>
  <w:abstractNum w:abstractNumId="278" w15:restartNumberingAfterBreak="0">
    <w:nsid w:val="1FEC68F7"/>
    <w:multiLevelType w:val="hybridMultilevel"/>
    <w:tmpl w:val="FFFFFFFF"/>
    <w:lvl w:ilvl="0" w:tplc="2BBE883A">
      <w:start w:val="1"/>
      <w:numFmt w:val="bullet"/>
      <w:lvlText w:val=""/>
      <w:lvlJc w:val="left"/>
      <w:pPr>
        <w:ind w:left="720" w:hanging="360"/>
      </w:pPr>
      <w:rPr>
        <w:rFonts w:ascii="Symbol" w:hAnsi="Symbol" w:hint="default"/>
      </w:rPr>
    </w:lvl>
    <w:lvl w:ilvl="1" w:tplc="83829B6E">
      <w:start w:val="1"/>
      <w:numFmt w:val="bullet"/>
      <w:lvlText w:val="o"/>
      <w:lvlJc w:val="left"/>
      <w:pPr>
        <w:ind w:left="1440" w:hanging="360"/>
      </w:pPr>
      <w:rPr>
        <w:rFonts w:ascii="Courier New" w:hAnsi="Courier New" w:hint="default"/>
      </w:rPr>
    </w:lvl>
    <w:lvl w:ilvl="2" w:tplc="64DA61DA">
      <w:start w:val="1"/>
      <w:numFmt w:val="bullet"/>
      <w:lvlText w:val=""/>
      <w:lvlJc w:val="left"/>
      <w:pPr>
        <w:ind w:left="2160" w:hanging="360"/>
      </w:pPr>
      <w:rPr>
        <w:rFonts w:ascii="Wingdings" w:hAnsi="Wingdings" w:hint="default"/>
      </w:rPr>
    </w:lvl>
    <w:lvl w:ilvl="3" w:tplc="7C121D12">
      <w:start w:val="1"/>
      <w:numFmt w:val="bullet"/>
      <w:lvlText w:val=""/>
      <w:lvlJc w:val="left"/>
      <w:pPr>
        <w:ind w:left="2880" w:hanging="360"/>
      </w:pPr>
      <w:rPr>
        <w:rFonts w:ascii="Symbol" w:hAnsi="Symbol" w:hint="default"/>
      </w:rPr>
    </w:lvl>
    <w:lvl w:ilvl="4" w:tplc="C49C0BA6">
      <w:start w:val="1"/>
      <w:numFmt w:val="bullet"/>
      <w:lvlText w:val="o"/>
      <w:lvlJc w:val="left"/>
      <w:pPr>
        <w:ind w:left="3600" w:hanging="360"/>
      </w:pPr>
      <w:rPr>
        <w:rFonts w:ascii="Courier New" w:hAnsi="Courier New" w:hint="default"/>
      </w:rPr>
    </w:lvl>
    <w:lvl w:ilvl="5" w:tplc="2EF82932">
      <w:start w:val="1"/>
      <w:numFmt w:val="bullet"/>
      <w:lvlText w:val=""/>
      <w:lvlJc w:val="left"/>
      <w:pPr>
        <w:ind w:left="4320" w:hanging="360"/>
      </w:pPr>
      <w:rPr>
        <w:rFonts w:ascii="Wingdings" w:hAnsi="Wingdings" w:hint="default"/>
      </w:rPr>
    </w:lvl>
    <w:lvl w:ilvl="6" w:tplc="D12AD6AA">
      <w:start w:val="1"/>
      <w:numFmt w:val="bullet"/>
      <w:lvlText w:val=""/>
      <w:lvlJc w:val="left"/>
      <w:pPr>
        <w:ind w:left="5040" w:hanging="360"/>
      </w:pPr>
      <w:rPr>
        <w:rFonts w:ascii="Symbol" w:hAnsi="Symbol" w:hint="default"/>
      </w:rPr>
    </w:lvl>
    <w:lvl w:ilvl="7" w:tplc="E2742D1A">
      <w:start w:val="1"/>
      <w:numFmt w:val="bullet"/>
      <w:lvlText w:val="o"/>
      <w:lvlJc w:val="left"/>
      <w:pPr>
        <w:ind w:left="5760" w:hanging="360"/>
      </w:pPr>
      <w:rPr>
        <w:rFonts w:ascii="Courier New" w:hAnsi="Courier New" w:hint="default"/>
      </w:rPr>
    </w:lvl>
    <w:lvl w:ilvl="8" w:tplc="A234547C">
      <w:start w:val="1"/>
      <w:numFmt w:val="bullet"/>
      <w:lvlText w:val=""/>
      <w:lvlJc w:val="left"/>
      <w:pPr>
        <w:ind w:left="6480" w:hanging="360"/>
      </w:pPr>
      <w:rPr>
        <w:rFonts w:ascii="Wingdings" w:hAnsi="Wingdings" w:hint="default"/>
      </w:rPr>
    </w:lvl>
  </w:abstractNum>
  <w:abstractNum w:abstractNumId="279" w15:restartNumberingAfterBreak="0">
    <w:nsid w:val="1FFC4C66"/>
    <w:multiLevelType w:val="hybridMultilevel"/>
    <w:tmpl w:val="FFFFFFFF"/>
    <w:lvl w:ilvl="0" w:tplc="3B5465FC">
      <w:start w:val="1"/>
      <w:numFmt w:val="bullet"/>
      <w:lvlText w:val=""/>
      <w:lvlJc w:val="left"/>
      <w:pPr>
        <w:ind w:left="720" w:hanging="360"/>
      </w:pPr>
      <w:rPr>
        <w:rFonts w:ascii="Symbol" w:hAnsi="Symbol" w:hint="default"/>
      </w:rPr>
    </w:lvl>
    <w:lvl w:ilvl="1" w:tplc="DEACF87E">
      <w:start w:val="1"/>
      <w:numFmt w:val="bullet"/>
      <w:lvlText w:val="o"/>
      <w:lvlJc w:val="left"/>
      <w:pPr>
        <w:ind w:left="1440" w:hanging="360"/>
      </w:pPr>
      <w:rPr>
        <w:rFonts w:ascii="Courier New" w:hAnsi="Courier New" w:hint="default"/>
      </w:rPr>
    </w:lvl>
    <w:lvl w:ilvl="2" w:tplc="AEA45D0A">
      <w:start w:val="1"/>
      <w:numFmt w:val="bullet"/>
      <w:lvlText w:val=""/>
      <w:lvlJc w:val="left"/>
      <w:pPr>
        <w:ind w:left="2160" w:hanging="360"/>
      </w:pPr>
      <w:rPr>
        <w:rFonts w:ascii="Wingdings" w:hAnsi="Wingdings" w:hint="default"/>
      </w:rPr>
    </w:lvl>
    <w:lvl w:ilvl="3" w:tplc="A614FCDA">
      <w:start w:val="1"/>
      <w:numFmt w:val="bullet"/>
      <w:lvlText w:val=""/>
      <w:lvlJc w:val="left"/>
      <w:pPr>
        <w:ind w:left="2880" w:hanging="360"/>
      </w:pPr>
      <w:rPr>
        <w:rFonts w:ascii="Symbol" w:hAnsi="Symbol" w:hint="default"/>
      </w:rPr>
    </w:lvl>
    <w:lvl w:ilvl="4" w:tplc="FE7A2D80">
      <w:start w:val="1"/>
      <w:numFmt w:val="bullet"/>
      <w:lvlText w:val="o"/>
      <w:lvlJc w:val="left"/>
      <w:pPr>
        <w:ind w:left="3600" w:hanging="360"/>
      </w:pPr>
      <w:rPr>
        <w:rFonts w:ascii="Courier New" w:hAnsi="Courier New" w:hint="default"/>
      </w:rPr>
    </w:lvl>
    <w:lvl w:ilvl="5" w:tplc="06B8105C">
      <w:start w:val="1"/>
      <w:numFmt w:val="bullet"/>
      <w:lvlText w:val=""/>
      <w:lvlJc w:val="left"/>
      <w:pPr>
        <w:ind w:left="4320" w:hanging="360"/>
      </w:pPr>
      <w:rPr>
        <w:rFonts w:ascii="Wingdings" w:hAnsi="Wingdings" w:hint="default"/>
      </w:rPr>
    </w:lvl>
    <w:lvl w:ilvl="6" w:tplc="187A57B6">
      <w:start w:val="1"/>
      <w:numFmt w:val="bullet"/>
      <w:lvlText w:val=""/>
      <w:lvlJc w:val="left"/>
      <w:pPr>
        <w:ind w:left="5040" w:hanging="360"/>
      </w:pPr>
      <w:rPr>
        <w:rFonts w:ascii="Symbol" w:hAnsi="Symbol" w:hint="default"/>
      </w:rPr>
    </w:lvl>
    <w:lvl w:ilvl="7" w:tplc="52446600">
      <w:start w:val="1"/>
      <w:numFmt w:val="bullet"/>
      <w:lvlText w:val="o"/>
      <w:lvlJc w:val="left"/>
      <w:pPr>
        <w:ind w:left="5760" w:hanging="360"/>
      </w:pPr>
      <w:rPr>
        <w:rFonts w:ascii="Courier New" w:hAnsi="Courier New" w:hint="default"/>
      </w:rPr>
    </w:lvl>
    <w:lvl w:ilvl="8" w:tplc="AB2A1C6E">
      <w:start w:val="1"/>
      <w:numFmt w:val="bullet"/>
      <w:lvlText w:val=""/>
      <w:lvlJc w:val="left"/>
      <w:pPr>
        <w:ind w:left="6480" w:hanging="360"/>
      </w:pPr>
      <w:rPr>
        <w:rFonts w:ascii="Wingdings" w:hAnsi="Wingdings" w:hint="default"/>
      </w:rPr>
    </w:lvl>
  </w:abstractNum>
  <w:abstractNum w:abstractNumId="280" w15:restartNumberingAfterBreak="0">
    <w:nsid w:val="1FFF43AA"/>
    <w:multiLevelType w:val="hybridMultilevel"/>
    <w:tmpl w:val="FFFFFFFF"/>
    <w:lvl w:ilvl="0" w:tplc="17BA8B98">
      <w:start w:val="1"/>
      <w:numFmt w:val="bullet"/>
      <w:lvlText w:val=""/>
      <w:lvlJc w:val="left"/>
      <w:pPr>
        <w:ind w:left="720" w:hanging="360"/>
      </w:pPr>
      <w:rPr>
        <w:rFonts w:ascii="Symbol" w:hAnsi="Symbol" w:hint="default"/>
      </w:rPr>
    </w:lvl>
    <w:lvl w:ilvl="1" w:tplc="D1D21AB4">
      <w:start w:val="1"/>
      <w:numFmt w:val="bullet"/>
      <w:lvlText w:val="o"/>
      <w:lvlJc w:val="left"/>
      <w:pPr>
        <w:ind w:left="1440" w:hanging="360"/>
      </w:pPr>
      <w:rPr>
        <w:rFonts w:ascii="Courier New" w:hAnsi="Courier New" w:hint="default"/>
      </w:rPr>
    </w:lvl>
    <w:lvl w:ilvl="2" w:tplc="E13ECC3C">
      <w:start w:val="1"/>
      <w:numFmt w:val="bullet"/>
      <w:lvlText w:val=""/>
      <w:lvlJc w:val="left"/>
      <w:pPr>
        <w:ind w:left="2160" w:hanging="360"/>
      </w:pPr>
      <w:rPr>
        <w:rFonts w:ascii="Wingdings" w:hAnsi="Wingdings" w:hint="default"/>
      </w:rPr>
    </w:lvl>
    <w:lvl w:ilvl="3" w:tplc="BBE83EEA">
      <w:start w:val="1"/>
      <w:numFmt w:val="bullet"/>
      <w:lvlText w:val=""/>
      <w:lvlJc w:val="left"/>
      <w:pPr>
        <w:ind w:left="2880" w:hanging="360"/>
      </w:pPr>
      <w:rPr>
        <w:rFonts w:ascii="Symbol" w:hAnsi="Symbol" w:hint="default"/>
      </w:rPr>
    </w:lvl>
    <w:lvl w:ilvl="4" w:tplc="F7901244">
      <w:start w:val="1"/>
      <w:numFmt w:val="bullet"/>
      <w:lvlText w:val="o"/>
      <w:lvlJc w:val="left"/>
      <w:pPr>
        <w:ind w:left="3600" w:hanging="360"/>
      </w:pPr>
      <w:rPr>
        <w:rFonts w:ascii="Courier New" w:hAnsi="Courier New" w:hint="default"/>
      </w:rPr>
    </w:lvl>
    <w:lvl w:ilvl="5" w:tplc="34C23F02">
      <w:start w:val="1"/>
      <w:numFmt w:val="bullet"/>
      <w:lvlText w:val=""/>
      <w:lvlJc w:val="left"/>
      <w:pPr>
        <w:ind w:left="4320" w:hanging="360"/>
      </w:pPr>
      <w:rPr>
        <w:rFonts w:ascii="Wingdings" w:hAnsi="Wingdings" w:hint="default"/>
      </w:rPr>
    </w:lvl>
    <w:lvl w:ilvl="6" w:tplc="8B7ED1C2">
      <w:start w:val="1"/>
      <w:numFmt w:val="bullet"/>
      <w:lvlText w:val=""/>
      <w:lvlJc w:val="left"/>
      <w:pPr>
        <w:ind w:left="5040" w:hanging="360"/>
      </w:pPr>
      <w:rPr>
        <w:rFonts w:ascii="Symbol" w:hAnsi="Symbol" w:hint="default"/>
      </w:rPr>
    </w:lvl>
    <w:lvl w:ilvl="7" w:tplc="836C6880">
      <w:start w:val="1"/>
      <w:numFmt w:val="bullet"/>
      <w:lvlText w:val="o"/>
      <w:lvlJc w:val="left"/>
      <w:pPr>
        <w:ind w:left="5760" w:hanging="360"/>
      </w:pPr>
      <w:rPr>
        <w:rFonts w:ascii="Courier New" w:hAnsi="Courier New" w:hint="default"/>
      </w:rPr>
    </w:lvl>
    <w:lvl w:ilvl="8" w:tplc="6EC032A6">
      <w:start w:val="1"/>
      <w:numFmt w:val="bullet"/>
      <w:lvlText w:val=""/>
      <w:lvlJc w:val="left"/>
      <w:pPr>
        <w:ind w:left="6480" w:hanging="360"/>
      </w:pPr>
      <w:rPr>
        <w:rFonts w:ascii="Wingdings" w:hAnsi="Wingdings" w:hint="default"/>
      </w:rPr>
    </w:lvl>
  </w:abstractNum>
  <w:abstractNum w:abstractNumId="281" w15:restartNumberingAfterBreak="0">
    <w:nsid w:val="202E3679"/>
    <w:multiLevelType w:val="hybridMultilevel"/>
    <w:tmpl w:val="FFFFFFFF"/>
    <w:lvl w:ilvl="0" w:tplc="1046984A">
      <w:start w:val="1"/>
      <w:numFmt w:val="bullet"/>
      <w:lvlText w:val=""/>
      <w:lvlJc w:val="left"/>
      <w:pPr>
        <w:ind w:left="720" w:hanging="360"/>
      </w:pPr>
      <w:rPr>
        <w:rFonts w:ascii="Symbol" w:hAnsi="Symbol" w:hint="default"/>
      </w:rPr>
    </w:lvl>
    <w:lvl w:ilvl="1" w:tplc="F5E6200E">
      <w:start w:val="1"/>
      <w:numFmt w:val="bullet"/>
      <w:lvlText w:val="o"/>
      <w:lvlJc w:val="left"/>
      <w:pPr>
        <w:ind w:left="1440" w:hanging="360"/>
      </w:pPr>
      <w:rPr>
        <w:rFonts w:ascii="Courier New" w:hAnsi="Courier New" w:hint="default"/>
      </w:rPr>
    </w:lvl>
    <w:lvl w:ilvl="2" w:tplc="28D84C16">
      <w:start w:val="1"/>
      <w:numFmt w:val="bullet"/>
      <w:lvlText w:val=""/>
      <w:lvlJc w:val="left"/>
      <w:pPr>
        <w:ind w:left="2160" w:hanging="360"/>
      </w:pPr>
      <w:rPr>
        <w:rFonts w:ascii="Wingdings" w:hAnsi="Wingdings" w:hint="default"/>
      </w:rPr>
    </w:lvl>
    <w:lvl w:ilvl="3" w:tplc="53AE98E2">
      <w:start w:val="1"/>
      <w:numFmt w:val="bullet"/>
      <w:lvlText w:val=""/>
      <w:lvlJc w:val="left"/>
      <w:pPr>
        <w:ind w:left="2880" w:hanging="360"/>
      </w:pPr>
      <w:rPr>
        <w:rFonts w:ascii="Symbol" w:hAnsi="Symbol" w:hint="default"/>
      </w:rPr>
    </w:lvl>
    <w:lvl w:ilvl="4" w:tplc="8D465A42">
      <w:start w:val="1"/>
      <w:numFmt w:val="bullet"/>
      <w:lvlText w:val="o"/>
      <w:lvlJc w:val="left"/>
      <w:pPr>
        <w:ind w:left="3600" w:hanging="360"/>
      </w:pPr>
      <w:rPr>
        <w:rFonts w:ascii="Courier New" w:hAnsi="Courier New" w:hint="default"/>
      </w:rPr>
    </w:lvl>
    <w:lvl w:ilvl="5" w:tplc="0BB6B114">
      <w:start w:val="1"/>
      <w:numFmt w:val="bullet"/>
      <w:lvlText w:val=""/>
      <w:lvlJc w:val="left"/>
      <w:pPr>
        <w:ind w:left="4320" w:hanging="360"/>
      </w:pPr>
      <w:rPr>
        <w:rFonts w:ascii="Wingdings" w:hAnsi="Wingdings" w:hint="default"/>
      </w:rPr>
    </w:lvl>
    <w:lvl w:ilvl="6" w:tplc="EF40EF1C">
      <w:start w:val="1"/>
      <w:numFmt w:val="bullet"/>
      <w:lvlText w:val=""/>
      <w:lvlJc w:val="left"/>
      <w:pPr>
        <w:ind w:left="5040" w:hanging="360"/>
      </w:pPr>
      <w:rPr>
        <w:rFonts w:ascii="Symbol" w:hAnsi="Symbol" w:hint="default"/>
      </w:rPr>
    </w:lvl>
    <w:lvl w:ilvl="7" w:tplc="B96ACB92">
      <w:start w:val="1"/>
      <w:numFmt w:val="bullet"/>
      <w:lvlText w:val="o"/>
      <w:lvlJc w:val="left"/>
      <w:pPr>
        <w:ind w:left="5760" w:hanging="360"/>
      </w:pPr>
      <w:rPr>
        <w:rFonts w:ascii="Courier New" w:hAnsi="Courier New" w:hint="default"/>
      </w:rPr>
    </w:lvl>
    <w:lvl w:ilvl="8" w:tplc="3E68A208">
      <w:start w:val="1"/>
      <w:numFmt w:val="bullet"/>
      <w:lvlText w:val=""/>
      <w:lvlJc w:val="left"/>
      <w:pPr>
        <w:ind w:left="6480" w:hanging="360"/>
      </w:pPr>
      <w:rPr>
        <w:rFonts w:ascii="Wingdings" w:hAnsi="Wingdings" w:hint="default"/>
      </w:rPr>
    </w:lvl>
  </w:abstractNum>
  <w:abstractNum w:abstractNumId="282" w15:restartNumberingAfterBreak="0">
    <w:nsid w:val="2035493F"/>
    <w:multiLevelType w:val="hybridMultilevel"/>
    <w:tmpl w:val="FFFFFFFF"/>
    <w:lvl w:ilvl="0" w:tplc="7522065A">
      <w:start w:val="1"/>
      <w:numFmt w:val="bullet"/>
      <w:lvlText w:val=""/>
      <w:lvlJc w:val="left"/>
      <w:pPr>
        <w:ind w:left="720" w:hanging="360"/>
      </w:pPr>
      <w:rPr>
        <w:rFonts w:ascii="Symbol" w:hAnsi="Symbol" w:hint="default"/>
      </w:rPr>
    </w:lvl>
    <w:lvl w:ilvl="1" w:tplc="02FE4560">
      <w:start w:val="1"/>
      <w:numFmt w:val="bullet"/>
      <w:lvlText w:val="o"/>
      <w:lvlJc w:val="left"/>
      <w:pPr>
        <w:ind w:left="1440" w:hanging="360"/>
      </w:pPr>
      <w:rPr>
        <w:rFonts w:ascii="Courier New" w:hAnsi="Courier New" w:hint="default"/>
      </w:rPr>
    </w:lvl>
    <w:lvl w:ilvl="2" w:tplc="009A54AA">
      <w:start w:val="1"/>
      <w:numFmt w:val="bullet"/>
      <w:lvlText w:val=""/>
      <w:lvlJc w:val="left"/>
      <w:pPr>
        <w:ind w:left="2160" w:hanging="360"/>
      </w:pPr>
      <w:rPr>
        <w:rFonts w:ascii="Wingdings" w:hAnsi="Wingdings" w:hint="default"/>
      </w:rPr>
    </w:lvl>
    <w:lvl w:ilvl="3" w:tplc="557AA5BA">
      <w:start w:val="1"/>
      <w:numFmt w:val="bullet"/>
      <w:lvlText w:val=""/>
      <w:lvlJc w:val="left"/>
      <w:pPr>
        <w:ind w:left="2880" w:hanging="360"/>
      </w:pPr>
      <w:rPr>
        <w:rFonts w:ascii="Symbol" w:hAnsi="Symbol" w:hint="default"/>
      </w:rPr>
    </w:lvl>
    <w:lvl w:ilvl="4" w:tplc="3BC45A8A">
      <w:start w:val="1"/>
      <w:numFmt w:val="bullet"/>
      <w:lvlText w:val="o"/>
      <w:lvlJc w:val="left"/>
      <w:pPr>
        <w:ind w:left="3600" w:hanging="360"/>
      </w:pPr>
      <w:rPr>
        <w:rFonts w:ascii="Courier New" w:hAnsi="Courier New" w:hint="default"/>
      </w:rPr>
    </w:lvl>
    <w:lvl w:ilvl="5" w:tplc="C5E6BBA4">
      <w:start w:val="1"/>
      <w:numFmt w:val="bullet"/>
      <w:lvlText w:val=""/>
      <w:lvlJc w:val="left"/>
      <w:pPr>
        <w:ind w:left="4320" w:hanging="360"/>
      </w:pPr>
      <w:rPr>
        <w:rFonts w:ascii="Wingdings" w:hAnsi="Wingdings" w:hint="default"/>
      </w:rPr>
    </w:lvl>
    <w:lvl w:ilvl="6" w:tplc="18DE4DAC">
      <w:start w:val="1"/>
      <w:numFmt w:val="bullet"/>
      <w:lvlText w:val=""/>
      <w:lvlJc w:val="left"/>
      <w:pPr>
        <w:ind w:left="5040" w:hanging="360"/>
      </w:pPr>
      <w:rPr>
        <w:rFonts w:ascii="Symbol" w:hAnsi="Symbol" w:hint="default"/>
      </w:rPr>
    </w:lvl>
    <w:lvl w:ilvl="7" w:tplc="465A7856">
      <w:start w:val="1"/>
      <w:numFmt w:val="bullet"/>
      <w:lvlText w:val="o"/>
      <w:lvlJc w:val="left"/>
      <w:pPr>
        <w:ind w:left="5760" w:hanging="360"/>
      </w:pPr>
      <w:rPr>
        <w:rFonts w:ascii="Courier New" w:hAnsi="Courier New" w:hint="default"/>
      </w:rPr>
    </w:lvl>
    <w:lvl w:ilvl="8" w:tplc="DBD65D6E">
      <w:start w:val="1"/>
      <w:numFmt w:val="bullet"/>
      <w:lvlText w:val=""/>
      <w:lvlJc w:val="left"/>
      <w:pPr>
        <w:ind w:left="6480" w:hanging="360"/>
      </w:pPr>
      <w:rPr>
        <w:rFonts w:ascii="Wingdings" w:hAnsi="Wingdings" w:hint="default"/>
      </w:rPr>
    </w:lvl>
  </w:abstractNum>
  <w:abstractNum w:abstractNumId="283" w15:restartNumberingAfterBreak="0">
    <w:nsid w:val="206C19FC"/>
    <w:multiLevelType w:val="hybridMultilevel"/>
    <w:tmpl w:val="FFFFFFFF"/>
    <w:lvl w:ilvl="0" w:tplc="22E6426A">
      <w:start w:val="1"/>
      <w:numFmt w:val="bullet"/>
      <w:lvlText w:val=""/>
      <w:lvlJc w:val="left"/>
      <w:pPr>
        <w:ind w:left="720" w:hanging="360"/>
      </w:pPr>
      <w:rPr>
        <w:rFonts w:ascii="Symbol" w:hAnsi="Symbol" w:hint="default"/>
      </w:rPr>
    </w:lvl>
    <w:lvl w:ilvl="1" w:tplc="5E28AD4C">
      <w:start w:val="1"/>
      <w:numFmt w:val="bullet"/>
      <w:lvlText w:val="o"/>
      <w:lvlJc w:val="left"/>
      <w:pPr>
        <w:ind w:left="1440" w:hanging="360"/>
      </w:pPr>
      <w:rPr>
        <w:rFonts w:ascii="Courier New" w:hAnsi="Courier New" w:hint="default"/>
      </w:rPr>
    </w:lvl>
    <w:lvl w:ilvl="2" w:tplc="B61AA9F6">
      <w:start w:val="1"/>
      <w:numFmt w:val="bullet"/>
      <w:lvlText w:val=""/>
      <w:lvlJc w:val="left"/>
      <w:pPr>
        <w:ind w:left="2160" w:hanging="360"/>
      </w:pPr>
      <w:rPr>
        <w:rFonts w:ascii="Wingdings" w:hAnsi="Wingdings" w:hint="default"/>
      </w:rPr>
    </w:lvl>
    <w:lvl w:ilvl="3" w:tplc="BD6208C0">
      <w:start w:val="1"/>
      <w:numFmt w:val="bullet"/>
      <w:lvlText w:val=""/>
      <w:lvlJc w:val="left"/>
      <w:pPr>
        <w:ind w:left="2880" w:hanging="360"/>
      </w:pPr>
      <w:rPr>
        <w:rFonts w:ascii="Symbol" w:hAnsi="Symbol" w:hint="default"/>
      </w:rPr>
    </w:lvl>
    <w:lvl w:ilvl="4" w:tplc="26084A34">
      <w:start w:val="1"/>
      <w:numFmt w:val="bullet"/>
      <w:lvlText w:val="o"/>
      <w:lvlJc w:val="left"/>
      <w:pPr>
        <w:ind w:left="3600" w:hanging="360"/>
      </w:pPr>
      <w:rPr>
        <w:rFonts w:ascii="Courier New" w:hAnsi="Courier New" w:hint="default"/>
      </w:rPr>
    </w:lvl>
    <w:lvl w:ilvl="5" w:tplc="319A397E">
      <w:start w:val="1"/>
      <w:numFmt w:val="bullet"/>
      <w:lvlText w:val=""/>
      <w:lvlJc w:val="left"/>
      <w:pPr>
        <w:ind w:left="4320" w:hanging="360"/>
      </w:pPr>
      <w:rPr>
        <w:rFonts w:ascii="Wingdings" w:hAnsi="Wingdings" w:hint="default"/>
      </w:rPr>
    </w:lvl>
    <w:lvl w:ilvl="6" w:tplc="E97E1774">
      <w:start w:val="1"/>
      <w:numFmt w:val="bullet"/>
      <w:lvlText w:val=""/>
      <w:lvlJc w:val="left"/>
      <w:pPr>
        <w:ind w:left="5040" w:hanging="360"/>
      </w:pPr>
      <w:rPr>
        <w:rFonts w:ascii="Symbol" w:hAnsi="Symbol" w:hint="default"/>
      </w:rPr>
    </w:lvl>
    <w:lvl w:ilvl="7" w:tplc="19F06318">
      <w:start w:val="1"/>
      <w:numFmt w:val="bullet"/>
      <w:lvlText w:val="o"/>
      <w:lvlJc w:val="left"/>
      <w:pPr>
        <w:ind w:left="5760" w:hanging="360"/>
      </w:pPr>
      <w:rPr>
        <w:rFonts w:ascii="Courier New" w:hAnsi="Courier New" w:hint="default"/>
      </w:rPr>
    </w:lvl>
    <w:lvl w:ilvl="8" w:tplc="14127B22">
      <w:start w:val="1"/>
      <w:numFmt w:val="bullet"/>
      <w:lvlText w:val=""/>
      <w:lvlJc w:val="left"/>
      <w:pPr>
        <w:ind w:left="6480" w:hanging="360"/>
      </w:pPr>
      <w:rPr>
        <w:rFonts w:ascii="Wingdings" w:hAnsi="Wingdings" w:hint="default"/>
      </w:rPr>
    </w:lvl>
  </w:abstractNum>
  <w:abstractNum w:abstractNumId="284" w15:restartNumberingAfterBreak="0">
    <w:nsid w:val="209F2DF6"/>
    <w:multiLevelType w:val="hybridMultilevel"/>
    <w:tmpl w:val="FFFFFFFF"/>
    <w:lvl w:ilvl="0" w:tplc="CB3C6EF8">
      <w:start w:val="1"/>
      <w:numFmt w:val="bullet"/>
      <w:lvlText w:val=""/>
      <w:lvlJc w:val="left"/>
      <w:pPr>
        <w:ind w:left="720" w:hanging="360"/>
      </w:pPr>
      <w:rPr>
        <w:rFonts w:ascii="Symbol" w:hAnsi="Symbol" w:hint="default"/>
      </w:rPr>
    </w:lvl>
    <w:lvl w:ilvl="1" w:tplc="BBD6AD58">
      <w:start w:val="1"/>
      <w:numFmt w:val="bullet"/>
      <w:lvlText w:val="o"/>
      <w:lvlJc w:val="left"/>
      <w:pPr>
        <w:ind w:left="1440" w:hanging="360"/>
      </w:pPr>
      <w:rPr>
        <w:rFonts w:ascii="Courier New" w:hAnsi="Courier New" w:hint="default"/>
      </w:rPr>
    </w:lvl>
    <w:lvl w:ilvl="2" w:tplc="95381D7A">
      <w:start w:val="1"/>
      <w:numFmt w:val="bullet"/>
      <w:lvlText w:val=""/>
      <w:lvlJc w:val="left"/>
      <w:pPr>
        <w:ind w:left="2160" w:hanging="360"/>
      </w:pPr>
      <w:rPr>
        <w:rFonts w:ascii="Wingdings" w:hAnsi="Wingdings" w:hint="default"/>
      </w:rPr>
    </w:lvl>
    <w:lvl w:ilvl="3" w:tplc="52C6C910">
      <w:start w:val="1"/>
      <w:numFmt w:val="bullet"/>
      <w:lvlText w:val=""/>
      <w:lvlJc w:val="left"/>
      <w:pPr>
        <w:ind w:left="2880" w:hanging="360"/>
      </w:pPr>
      <w:rPr>
        <w:rFonts w:ascii="Symbol" w:hAnsi="Symbol" w:hint="default"/>
      </w:rPr>
    </w:lvl>
    <w:lvl w:ilvl="4" w:tplc="1C6A9416">
      <w:start w:val="1"/>
      <w:numFmt w:val="bullet"/>
      <w:lvlText w:val="o"/>
      <w:lvlJc w:val="left"/>
      <w:pPr>
        <w:ind w:left="3600" w:hanging="360"/>
      </w:pPr>
      <w:rPr>
        <w:rFonts w:ascii="Courier New" w:hAnsi="Courier New" w:hint="default"/>
      </w:rPr>
    </w:lvl>
    <w:lvl w:ilvl="5" w:tplc="8C5C3A06">
      <w:start w:val="1"/>
      <w:numFmt w:val="bullet"/>
      <w:lvlText w:val=""/>
      <w:lvlJc w:val="left"/>
      <w:pPr>
        <w:ind w:left="4320" w:hanging="360"/>
      </w:pPr>
      <w:rPr>
        <w:rFonts w:ascii="Wingdings" w:hAnsi="Wingdings" w:hint="default"/>
      </w:rPr>
    </w:lvl>
    <w:lvl w:ilvl="6" w:tplc="423C7C80">
      <w:start w:val="1"/>
      <w:numFmt w:val="bullet"/>
      <w:lvlText w:val=""/>
      <w:lvlJc w:val="left"/>
      <w:pPr>
        <w:ind w:left="5040" w:hanging="360"/>
      </w:pPr>
      <w:rPr>
        <w:rFonts w:ascii="Symbol" w:hAnsi="Symbol" w:hint="default"/>
      </w:rPr>
    </w:lvl>
    <w:lvl w:ilvl="7" w:tplc="AC40ABB4">
      <w:start w:val="1"/>
      <w:numFmt w:val="bullet"/>
      <w:lvlText w:val="o"/>
      <w:lvlJc w:val="left"/>
      <w:pPr>
        <w:ind w:left="5760" w:hanging="360"/>
      </w:pPr>
      <w:rPr>
        <w:rFonts w:ascii="Courier New" w:hAnsi="Courier New" w:hint="default"/>
      </w:rPr>
    </w:lvl>
    <w:lvl w:ilvl="8" w:tplc="B24ECEC2">
      <w:start w:val="1"/>
      <w:numFmt w:val="bullet"/>
      <w:lvlText w:val=""/>
      <w:lvlJc w:val="left"/>
      <w:pPr>
        <w:ind w:left="6480" w:hanging="360"/>
      </w:pPr>
      <w:rPr>
        <w:rFonts w:ascii="Wingdings" w:hAnsi="Wingdings" w:hint="default"/>
      </w:rPr>
    </w:lvl>
  </w:abstractNum>
  <w:abstractNum w:abstractNumId="285" w15:restartNumberingAfterBreak="0">
    <w:nsid w:val="20E4780E"/>
    <w:multiLevelType w:val="hybridMultilevel"/>
    <w:tmpl w:val="FFFFFFFF"/>
    <w:lvl w:ilvl="0" w:tplc="05E438E4">
      <w:start w:val="1"/>
      <w:numFmt w:val="bullet"/>
      <w:lvlText w:val=""/>
      <w:lvlJc w:val="left"/>
      <w:pPr>
        <w:ind w:left="720" w:hanging="360"/>
      </w:pPr>
      <w:rPr>
        <w:rFonts w:ascii="Symbol" w:hAnsi="Symbol" w:hint="default"/>
      </w:rPr>
    </w:lvl>
    <w:lvl w:ilvl="1" w:tplc="EA24F4EE">
      <w:start w:val="1"/>
      <w:numFmt w:val="bullet"/>
      <w:lvlText w:val="o"/>
      <w:lvlJc w:val="left"/>
      <w:pPr>
        <w:ind w:left="1440" w:hanging="360"/>
      </w:pPr>
      <w:rPr>
        <w:rFonts w:ascii="Courier New" w:hAnsi="Courier New" w:hint="default"/>
      </w:rPr>
    </w:lvl>
    <w:lvl w:ilvl="2" w:tplc="0F5A7176">
      <w:start w:val="1"/>
      <w:numFmt w:val="bullet"/>
      <w:lvlText w:val=""/>
      <w:lvlJc w:val="left"/>
      <w:pPr>
        <w:ind w:left="2160" w:hanging="360"/>
      </w:pPr>
      <w:rPr>
        <w:rFonts w:ascii="Wingdings" w:hAnsi="Wingdings" w:hint="default"/>
      </w:rPr>
    </w:lvl>
    <w:lvl w:ilvl="3" w:tplc="20525DAE">
      <w:start w:val="1"/>
      <w:numFmt w:val="bullet"/>
      <w:lvlText w:val=""/>
      <w:lvlJc w:val="left"/>
      <w:pPr>
        <w:ind w:left="2880" w:hanging="360"/>
      </w:pPr>
      <w:rPr>
        <w:rFonts w:ascii="Symbol" w:hAnsi="Symbol" w:hint="default"/>
      </w:rPr>
    </w:lvl>
    <w:lvl w:ilvl="4" w:tplc="6060D5C8">
      <w:start w:val="1"/>
      <w:numFmt w:val="bullet"/>
      <w:lvlText w:val="o"/>
      <w:lvlJc w:val="left"/>
      <w:pPr>
        <w:ind w:left="3600" w:hanging="360"/>
      </w:pPr>
      <w:rPr>
        <w:rFonts w:ascii="Courier New" w:hAnsi="Courier New" w:hint="default"/>
      </w:rPr>
    </w:lvl>
    <w:lvl w:ilvl="5" w:tplc="F006B3C2">
      <w:start w:val="1"/>
      <w:numFmt w:val="bullet"/>
      <w:lvlText w:val=""/>
      <w:lvlJc w:val="left"/>
      <w:pPr>
        <w:ind w:left="4320" w:hanging="360"/>
      </w:pPr>
      <w:rPr>
        <w:rFonts w:ascii="Wingdings" w:hAnsi="Wingdings" w:hint="default"/>
      </w:rPr>
    </w:lvl>
    <w:lvl w:ilvl="6" w:tplc="AB5A30FA">
      <w:start w:val="1"/>
      <w:numFmt w:val="bullet"/>
      <w:lvlText w:val=""/>
      <w:lvlJc w:val="left"/>
      <w:pPr>
        <w:ind w:left="5040" w:hanging="360"/>
      </w:pPr>
      <w:rPr>
        <w:rFonts w:ascii="Symbol" w:hAnsi="Symbol" w:hint="default"/>
      </w:rPr>
    </w:lvl>
    <w:lvl w:ilvl="7" w:tplc="2CA07F5A">
      <w:start w:val="1"/>
      <w:numFmt w:val="bullet"/>
      <w:lvlText w:val="o"/>
      <w:lvlJc w:val="left"/>
      <w:pPr>
        <w:ind w:left="5760" w:hanging="360"/>
      </w:pPr>
      <w:rPr>
        <w:rFonts w:ascii="Courier New" w:hAnsi="Courier New" w:hint="default"/>
      </w:rPr>
    </w:lvl>
    <w:lvl w:ilvl="8" w:tplc="351A7002">
      <w:start w:val="1"/>
      <w:numFmt w:val="bullet"/>
      <w:lvlText w:val=""/>
      <w:lvlJc w:val="left"/>
      <w:pPr>
        <w:ind w:left="6480" w:hanging="360"/>
      </w:pPr>
      <w:rPr>
        <w:rFonts w:ascii="Wingdings" w:hAnsi="Wingdings" w:hint="default"/>
      </w:rPr>
    </w:lvl>
  </w:abstractNum>
  <w:abstractNum w:abstractNumId="286" w15:restartNumberingAfterBreak="0">
    <w:nsid w:val="20F04926"/>
    <w:multiLevelType w:val="hybridMultilevel"/>
    <w:tmpl w:val="FFFFFFFF"/>
    <w:lvl w:ilvl="0" w:tplc="FB86CA52">
      <w:start w:val="1"/>
      <w:numFmt w:val="bullet"/>
      <w:lvlText w:val=""/>
      <w:lvlJc w:val="left"/>
      <w:pPr>
        <w:ind w:left="720" w:hanging="360"/>
      </w:pPr>
      <w:rPr>
        <w:rFonts w:ascii="Symbol" w:hAnsi="Symbol" w:hint="default"/>
      </w:rPr>
    </w:lvl>
    <w:lvl w:ilvl="1" w:tplc="3754F054">
      <w:start w:val="1"/>
      <w:numFmt w:val="bullet"/>
      <w:lvlText w:val="o"/>
      <w:lvlJc w:val="left"/>
      <w:pPr>
        <w:ind w:left="1440" w:hanging="360"/>
      </w:pPr>
      <w:rPr>
        <w:rFonts w:ascii="Courier New" w:hAnsi="Courier New" w:hint="default"/>
      </w:rPr>
    </w:lvl>
    <w:lvl w:ilvl="2" w:tplc="599C3748">
      <w:start w:val="1"/>
      <w:numFmt w:val="bullet"/>
      <w:lvlText w:val=""/>
      <w:lvlJc w:val="left"/>
      <w:pPr>
        <w:ind w:left="2160" w:hanging="360"/>
      </w:pPr>
      <w:rPr>
        <w:rFonts w:ascii="Wingdings" w:hAnsi="Wingdings" w:hint="default"/>
      </w:rPr>
    </w:lvl>
    <w:lvl w:ilvl="3" w:tplc="52E23630">
      <w:start w:val="1"/>
      <w:numFmt w:val="bullet"/>
      <w:lvlText w:val=""/>
      <w:lvlJc w:val="left"/>
      <w:pPr>
        <w:ind w:left="2880" w:hanging="360"/>
      </w:pPr>
      <w:rPr>
        <w:rFonts w:ascii="Symbol" w:hAnsi="Symbol" w:hint="default"/>
      </w:rPr>
    </w:lvl>
    <w:lvl w:ilvl="4" w:tplc="3EB2C25A">
      <w:start w:val="1"/>
      <w:numFmt w:val="bullet"/>
      <w:lvlText w:val="o"/>
      <w:lvlJc w:val="left"/>
      <w:pPr>
        <w:ind w:left="3600" w:hanging="360"/>
      </w:pPr>
      <w:rPr>
        <w:rFonts w:ascii="Courier New" w:hAnsi="Courier New" w:hint="default"/>
      </w:rPr>
    </w:lvl>
    <w:lvl w:ilvl="5" w:tplc="6D4C7990">
      <w:start w:val="1"/>
      <w:numFmt w:val="bullet"/>
      <w:lvlText w:val=""/>
      <w:lvlJc w:val="left"/>
      <w:pPr>
        <w:ind w:left="4320" w:hanging="360"/>
      </w:pPr>
      <w:rPr>
        <w:rFonts w:ascii="Wingdings" w:hAnsi="Wingdings" w:hint="default"/>
      </w:rPr>
    </w:lvl>
    <w:lvl w:ilvl="6" w:tplc="EBA6C732">
      <w:start w:val="1"/>
      <w:numFmt w:val="bullet"/>
      <w:lvlText w:val=""/>
      <w:lvlJc w:val="left"/>
      <w:pPr>
        <w:ind w:left="5040" w:hanging="360"/>
      </w:pPr>
      <w:rPr>
        <w:rFonts w:ascii="Symbol" w:hAnsi="Symbol" w:hint="default"/>
      </w:rPr>
    </w:lvl>
    <w:lvl w:ilvl="7" w:tplc="63F2C97C">
      <w:start w:val="1"/>
      <w:numFmt w:val="bullet"/>
      <w:lvlText w:val="o"/>
      <w:lvlJc w:val="left"/>
      <w:pPr>
        <w:ind w:left="5760" w:hanging="360"/>
      </w:pPr>
      <w:rPr>
        <w:rFonts w:ascii="Courier New" w:hAnsi="Courier New" w:hint="default"/>
      </w:rPr>
    </w:lvl>
    <w:lvl w:ilvl="8" w:tplc="4100E870">
      <w:start w:val="1"/>
      <w:numFmt w:val="bullet"/>
      <w:lvlText w:val=""/>
      <w:lvlJc w:val="left"/>
      <w:pPr>
        <w:ind w:left="6480" w:hanging="360"/>
      </w:pPr>
      <w:rPr>
        <w:rFonts w:ascii="Wingdings" w:hAnsi="Wingdings" w:hint="default"/>
      </w:rPr>
    </w:lvl>
  </w:abstractNum>
  <w:abstractNum w:abstractNumId="287" w15:restartNumberingAfterBreak="0">
    <w:nsid w:val="20F3483D"/>
    <w:multiLevelType w:val="hybridMultilevel"/>
    <w:tmpl w:val="FFFFFFFF"/>
    <w:lvl w:ilvl="0" w:tplc="1F8A5C64">
      <w:start w:val="1"/>
      <w:numFmt w:val="bullet"/>
      <w:lvlText w:val=""/>
      <w:lvlJc w:val="left"/>
      <w:pPr>
        <w:ind w:left="720" w:hanging="360"/>
      </w:pPr>
      <w:rPr>
        <w:rFonts w:ascii="Symbol" w:hAnsi="Symbol" w:hint="default"/>
      </w:rPr>
    </w:lvl>
    <w:lvl w:ilvl="1" w:tplc="D0E0D86C">
      <w:start w:val="1"/>
      <w:numFmt w:val="bullet"/>
      <w:lvlText w:val="o"/>
      <w:lvlJc w:val="left"/>
      <w:pPr>
        <w:ind w:left="1440" w:hanging="360"/>
      </w:pPr>
      <w:rPr>
        <w:rFonts w:ascii="Courier New" w:hAnsi="Courier New" w:hint="default"/>
      </w:rPr>
    </w:lvl>
    <w:lvl w:ilvl="2" w:tplc="2702FCAC">
      <w:start w:val="1"/>
      <w:numFmt w:val="bullet"/>
      <w:lvlText w:val=""/>
      <w:lvlJc w:val="left"/>
      <w:pPr>
        <w:ind w:left="2160" w:hanging="360"/>
      </w:pPr>
      <w:rPr>
        <w:rFonts w:ascii="Wingdings" w:hAnsi="Wingdings" w:hint="default"/>
      </w:rPr>
    </w:lvl>
    <w:lvl w:ilvl="3" w:tplc="F818624E">
      <w:start w:val="1"/>
      <w:numFmt w:val="bullet"/>
      <w:lvlText w:val=""/>
      <w:lvlJc w:val="left"/>
      <w:pPr>
        <w:ind w:left="2880" w:hanging="360"/>
      </w:pPr>
      <w:rPr>
        <w:rFonts w:ascii="Symbol" w:hAnsi="Symbol" w:hint="default"/>
      </w:rPr>
    </w:lvl>
    <w:lvl w:ilvl="4" w:tplc="ACD63966">
      <w:start w:val="1"/>
      <w:numFmt w:val="bullet"/>
      <w:lvlText w:val="o"/>
      <w:lvlJc w:val="left"/>
      <w:pPr>
        <w:ind w:left="3600" w:hanging="360"/>
      </w:pPr>
      <w:rPr>
        <w:rFonts w:ascii="Courier New" w:hAnsi="Courier New" w:hint="default"/>
      </w:rPr>
    </w:lvl>
    <w:lvl w:ilvl="5" w:tplc="6506FA4E">
      <w:start w:val="1"/>
      <w:numFmt w:val="bullet"/>
      <w:lvlText w:val=""/>
      <w:lvlJc w:val="left"/>
      <w:pPr>
        <w:ind w:left="4320" w:hanging="360"/>
      </w:pPr>
      <w:rPr>
        <w:rFonts w:ascii="Wingdings" w:hAnsi="Wingdings" w:hint="default"/>
      </w:rPr>
    </w:lvl>
    <w:lvl w:ilvl="6" w:tplc="3EA22DC4">
      <w:start w:val="1"/>
      <w:numFmt w:val="bullet"/>
      <w:lvlText w:val=""/>
      <w:lvlJc w:val="left"/>
      <w:pPr>
        <w:ind w:left="5040" w:hanging="360"/>
      </w:pPr>
      <w:rPr>
        <w:rFonts w:ascii="Symbol" w:hAnsi="Symbol" w:hint="default"/>
      </w:rPr>
    </w:lvl>
    <w:lvl w:ilvl="7" w:tplc="FFD4FF1A">
      <w:start w:val="1"/>
      <w:numFmt w:val="bullet"/>
      <w:lvlText w:val="o"/>
      <w:lvlJc w:val="left"/>
      <w:pPr>
        <w:ind w:left="5760" w:hanging="360"/>
      </w:pPr>
      <w:rPr>
        <w:rFonts w:ascii="Courier New" w:hAnsi="Courier New" w:hint="default"/>
      </w:rPr>
    </w:lvl>
    <w:lvl w:ilvl="8" w:tplc="16AACAA0">
      <w:start w:val="1"/>
      <w:numFmt w:val="bullet"/>
      <w:lvlText w:val=""/>
      <w:lvlJc w:val="left"/>
      <w:pPr>
        <w:ind w:left="6480" w:hanging="360"/>
      </w:pPr>
      <w:rPr>
        <w:rFonts w:ascii="Wingdings" w:hAnsi="Wingdings" w:hint="default"/>
      </w:rPr>
    </w:lvl>
  </w:abstractNum>
  <w:abstractNum w:abstractNumId="288" w15:restartNumberingAfterBreak="0">
    <w:nsid w:val="21056450"/>
    <w:multiLevelType w:val="hybridMultilevel"/>
    <w:tmpl w:val="FFFFFFFF"/>
    <w:lvl w:ilvl="0" w:tplc="61127362">
      <w:start w:val="1"/>
      <w:numFmt w:val="bullet"/>
      <w:lvlText w:val=""/>
      <w:lvlJc w:val="left"/>
      <w:pPr>
        <w:ind w:left="720" w:hanging="360"/>
      </w:pPr>
      <w:rPr>
        <w:rFonts w:ascii="Symbol" w:hAnsi="Symbol" w:hint="default"/>
      </w:rPr>
    </w:lvl>
    <w:lvl w:ilvl="1" w:tplc="CF9AFF54">
      <w:start w:val="1"/>
      <w:numFmt w:val="bullet"/>
      <w:lvlText w:val="o"/>
      <w:lvlJc w:val="left"/>
      <w:pPr>
        <w:ind w:left="1440" w:hanging="360"/>
      </w:pPr>
      <w:rPr>
        <w:rFonts w:ascii="Courier New" w:hAnsi="Courier New" w:hint="default"/>
      </w:rPr>
    </w:lvl>
    <w:lvl w:ilvl="2" w:tplc="E572DD80">
      <w:start w:val="1"/>
      <w:numFmt w:val="bullet"/>
      <w:lvlText w:val=""/>
      <w:lvlJc w:val="left"/>
      <w:pPr>
        <w:ind w:left="2160" w:hanging="360"/>
      </w:pPr>
      <w:rPr>
        <w:rFonts w:ascii="Wingdings" w:hAnsi="Wingdings" w:hint="default"/>
      </w:rPr>
    </w:lvl>
    <w:lvl w:ilvl="3" w:tplc="27FC662E">
      <w:start w:val="1"/>
      <w:numFmt w:val="bullet"/>
      <w:lvlText w:val=""/>
      <w:lvlJc w:val="left"/>
      <w:pPr>
        <w:ind w:left="2880" w:hanging="360"/>
      </w:pPr>
      <w:rPr>
        <w:rFonts w:ascii="Symbol" w:hAnsi="Symbol" w:hint="default"/>
      </w:rPr>
    </w:lvl>
    <w:lvl w:ilvl="4" w:tplc="49360B20">
      <w:start w:val="1"/>
      <w:numFmt w:val="bullet"/>
      <w:lvlText w:val="o"/>
      <w:lvlJc w:val="left"/>
      <w:pPr>
        <w:ind w:left="3600" w:hanging="360"/>
      </w:pPr>
      <w:rPr>
        <w:rFonts w:ascii="Courier New" w:hAnsi="Courier New" w:hint="default"/>
      </w:rPr>
    </w:lvl>
    <w:lvl w:ilvl="5" w:tplc="3B84AE94">
      <w:start w:val="1"/>
      <w:numFmt w:val="bullet"/>
      <w:lvlText w:val=""/>
      <w:lvlJc w:val="left"/>
      <w:pPr>
        <w:ind w:left="4320" w:hanging="360"/>
      </w:pPr>
      <w:rPr>
        <w:rFonts w:ascii="Wingdings" w:hAnsi="Wingdings" w:hint="default"/>
      </w:rPr>
    </w:lvl>
    <w:lvl w:ilvl="6" w:tplc="DED64530">
      <w:start w:val="1"/>
      <w:numFmt w:val="bullet"/>
      <w:lvlText w:val=""/>
      <w:lvlJc w:val="left"/>
      <w:pPr>
        <w:ind w:left="5040" w:hanging="360"/>
      </w:pPr>
      <w:rPr>
        <w:rFonts w:ascii="Symbol" w:hAnsi="Symbol" w:hint="default"/>
      </w:rPr>
    </w:lvl>
    <w:lvl w:ilvl="7" w:tplc="D38A0CC2">
      <w:start w:val="1"/>
      <w:numFmt w:val="bullet"/>
      <w:lvlText w:val="o"/>
      <w:lvlJc w:val="left"/>
      <w:pPr>
        <w:ind w:left="5760" w:hanging="360"/>
      </w:pPr>
      <w:rPr>
        <w:rFonts w:ascii="Courier New" w:hAnsi="Courier New" w:hint="default"/>
      </w:rPr>
    </w:lvl>
    <w:lvl w:ilvl="8" w:tplc="CF349414">
      <w:start w:val="1"/>
      <w:numFmt w:val="bullet"/>
      <w:lvlText w:val=""/>
      <w:lvlJc w:val="left"/>
      <w:pPr>
        <w:ind w:left="6480" w:hanging="360"/>
      </w:pPr>
      <w:rPr>
        <w:rFonts w:ascii="Wingdings" w:hAnsi="Wingdings" w:hint="default"/>
      </w:rPr>
    </w:lvl>
  </w:abstractNum>
  <w:abstractNum w:abstractNumId="289" w15:restartNumberingAfterBreak="0">
    <w:nsid w:val="2148072A"/>
    <w:multiLevelType w:val="hybridMultilevel"/>
    <w:tmpl w:val="FFFFFFFF"/>
    <w:lvl w:ilvl="0" w:tplc="32BCB61E">
      <w:start w:val="1"/>
      <w:numFmt w:val="bullet"/>
      <w:lvlText w:val=""/>
      <w:lvlJc w:val="left"/>
      <w:pPr>
        <w:ind w:left="720" w:hanging="360"/>
      </w:pPr>
      <w:rPr>
        <w:rFonts w:ascii="Symbol" w:hAnsi="Symbol" w:hint="default"/>
      </w:rPr>
    </w:lvl>
    <w:lvl w:ilvl="1" w:tplc="26CCE5D2">
      <w:start w:val="1"/>
      <w:numFmt w:val="bullet"/>
      <w:lvlText w:val="o"/>
      <w:lvlJc w:val="left"/>
      <w:pPr>
        <w:ind w:left="1440" w:hanging="360"/>
      </w:pPr>
      <w:rPr>
        <w:rFonts w:ascii="Courier New" w:hAnsi="Courier New" w:hint="default"/>
      </w:rPr>
    </w:lvl>
    <w:lvl w:ilvl="2" w:tplc="2FA66604">
      <w:start w:val="1"/>
      <w:numFmt w:val="bullet"/>
      <w:lvlText w:val=""/>
      <w:lvlJc w:val="left"/>
      <w:pPr>
        <w:ind w:left="2160" w:hanging="360"/>
      </w:pPr>
      <w:rPr>
        <w:rFonts w:ascii="Wingdings" w:hAnsi="Wingdings" w:hint="default"/>
      </w:rPr>
    </w:lvl>
    <w:lvl w:ilvl="3" w:tplc="31ECA932">
      <w:start w:val="1"/>
      <w:numFmt w:val="bullet"/>
      <w:lvlText w:val=""/>
      <w:lvlJc w:val="left"/>
      <w:pPr>
        <w:ind w:left="2880" w:hanging="360"/>
      </w:pPr>
      <w:rPr>
        <w:rFonts w:ascii="Symbol" w:hAnsi="Symbol" w:hint="default"/>
      </w:rPr>
    </w:lvl>
    <w:lvl w:ilvl="4" w:tplc="6CA0AB0E">
      <w:start w:val="1"/>
      <w:numFmt w:val="bullet"/>
      <w:lvlText w:val="o"/>
      <w:lvlJc w:val="left"/>
      <w:pPr>
        <w:ind w:left="3600" w:hanging="360"/>
      </w:pPr>
      <w:rPr>
        <w:rFonts w:ascii="Courier New" w:hAnsi="Courier New" w:hint="default"/>
      </w:rPr>
    </w:lvl>
    <w:lvl w:ilvl="5" w:tplc="A43AC380">
      <w:start w:val="1"/>
      <w:numFmt w:val="bullet"/>
      <w:lvlText w:val=""/>
      <w:lvlJc w:val="left"/>
      <w:pPr>
        <w:ind w:left="4320" w:hanging="360"/>
      </w:pPr>
      <w:rPr>
        <w:rFonts w:ascii="Wingdings" w:hAnsi="Wingdings" w:hint="default"/>
      </w:rPr>
    </w:lvl>
    <w:lvl w:ilvl="6" w:tplc="80BC0C0E">
      <w:start w:val="1"/>
      <w:numFmt w:val="bullet"/>
      <w:lvlText w:val=""/>
      <w:lvlJc w:val="left"/>
      <w:pPr>
        <w:ind w:left="5040" w:hanging="360"/>
      </w:pPr>
      <w:rPr>
        <w:rFonts w:ascii="Symbol" w:hAnsi="Symbol" w:hint="default"/>
      </w:rPr>
    </w:lvl>
    <w:lvl w:ilvl="7" w:tplc="E2465CBA">
      <w:start w:val="1"/>
      <w:numFmt w:val="bullet"/>
      <w:lvlText w:val="o"/>
      <w:lvlJc w:val="left"/>
      <w:pPr>
        <w:ind w:left="5760" w:hanging="360"/>
      </w:pPr>
      <w:rPr>
        <w:rFonts w:ascii="Courier New" w:hAnsi="Courier New" w:hint="default"/>
      </w:rPr>
    </w:lvl>
    <w:lvl w:ilvl="8" w:tplc="A9D6083E">
      <w:start w:val="1"/>
      <w:numFmt w:val="bullet"/>
      <w:lvlText w:val=""/>
      <w:lvlJc w:val="left"/>
      <w:pPr>
        <w:ind w:left="6480" w:hanging="360"/>
      </w:pPr>
      <w:rPr>
        <w:rFonts w:ascii="Wingdings" w:hAnsi="Wingdings" w:hint="default"/>
      </w:rPr>
    </w:lvl>
  </w:abstractNum>
  <w:abstractNum w:abstractNumId="290" w15:restartNumberingAfterBreak="0">
    <w:nsid w:val="21556FEE"/>
    <w:multiLevelType w:val="hybridMultilevel"/>
    <w:tmpl w:val="FFFFFFFF"/>
    <w:lvl w:ilvl="0" w:tplc="AA82CD7E">
      <w:start w:val="1"/>
      <w:numFmt w:val="bullet"/>
      <w:lvlText w:val=""/>
      <w:lvlJc w:val="left"/>
      <w:pPr>
        <w:ind w:left="720" w:hanging="360"/>
      </w:pPr>
      <w:rPr>
        <w:rFonts w:ascii="Symbol" w:hAnsi="Symbol" w:hint="default"/>
      </w:rPr>
    </w:lvl>
    <w:lvl w:ilvl="1" w:tplc="D2AA66DC">
      <w:start w:val="1"/>
      <w:numFmt w:val="bullet"/>
      <w:lvlText w:val="o"/>
      <w:lvlJc w:val="left"/>
      <w:pPr>
        <w:ind w:left="1440" w:hanging="360"/>
      </w:pPr>
      <w:rPr>
        <w:rFonts w:ascii="Courier New" w:hAnsi="Courier New" w:hint="default"/>
      </w:rPr>
    </w:lvl>
    <w:lvl w:ilvl="2" w:tplc="967CA85C">
      <w:start w:val="1"/>
      <w:numFmt w:val="bullet"/>
      <w:lvlText w:val=""/>
      <w:lvlJc w:val="left"/>
      <w:pPr>
        <w:ind w:left="2160" w:hanging="360"/>
      </w:pPr>
      <w:rPr>
        <w:rFonts w:ascii="Wingdings" w:hAnsi="Wingdings" w:hint="default"/>
      </w:rPr>
    </w:lvl>
    <w:lvl w:ilvl="3" w:tplc="7E2499EA">
      <w:start w:val="1"/>
      <w:numFmt w:val="bullet"/>
      <w:lvlText w:val=""/>
      <w:lvlJc w:val="left"/>
      <w:pPr>
        <w:ind w:left="2880" w:hanging="360"/>
      </w:pPr>
      <w:rPr>
        <w:rFonts w:ascii="Symbol" w:hAnsi="Symbol" w:hint="default"/>
      </w:rPr>
    </w:lvl>
    <w:lvl w:ilvl="4" w:tplc="0FDE15AE">
      <w:start w:val="1"/>
      <w:numFmt w:val="bullet"/>
      <w:lvlText w:val="o"/>
      <w:lvlJc w:val="left"/>
      <w:pPr>
        <w:ind w:left="3600" w:hanging="360"/>
      </w:pPr>
      <w:rPr>
        <w:rFonts w:ascii="Courier New" w:hAnsi="Courier New" w:hint="default"/>
      </w:rPr>
    </w:lvl>
    <w:lvl w:ilvl="5" w:tplc="2D1A9E9C">
      <w:start w:val="1"/>
      <w:numFmt w:val="bullet"/>
      <w:lvlText w:val=""/>
      <w:lvlJc w:val="left"/>
      <w:pPr>
        <w:ind w:left="4320" w:hanging="360"/>
      </w:pPr>
      <w:rPr>
        <w:rFonts w:ascii="Wingdings" w:hAnsi="Wingdings" w:hint="default"/>
      </w:rPr>
    </w:lvl>
    <w:lvl w:ilvl="6" w:tplc="36E66266">
      <w:start w:val="1"/>
      <w:numFmt w:val="bullet"/>
      <w:lvlText w:val=""/>
      <w:lvlJc w:val="left"/>
      <w:pPr>
        <w:ind w:left="5040" w:hanging="360"/>
      </w:pPr>
      <w:rPr>
        <w:rFonts w:ascii="Symbol" w:hAnsi="Symbol" w:hint="default"/>
      </w:rPr>
    </w:lvl>
    <w:lvl w:ilvl="7" w:tplc="6B52A354">
      <w:start w:val="1"/>
      <w:numFmt w:val="bullet"/>
      <w:lvlText w:val="o"/>
      <w:lvlJc w:val="left"/>
      <w:pPr>
        <w:ind w:left="5760" w:hanging="360"/>
      </w:pPr>
      <w:rPr>
        <w:rFonts w:ascii="Courier New" w:hAnsi="Courier New" w:hint="default"/>
      </w:rPr>
    </w:lvl>
    <w:lvl w:ilvl="8" w:tplc="491633AC">
      <w:start w:val="1"/>
      <w:numFmt w:val="bullet"/>
      <w:lvlText w:val=""/>
      <w:lvlJc w:val="left"/>
      <w:pPr>
        <w:ind w:left="6480" w:hanging="360"/>
      </w:pPr>
      <w:rPr>
        <w:rFonts w:ascii="Wingdings" w:hAnsi="Wingdings" w:hint="default"/>
      </w:rPr>
    </w:lvl>
  </w:abstractNum>
  <w:abstractNum w:abstractNumId="291" w15:restartNumberingAfterBreak="0">
    <w:nsid w:val="215B5126"/>
    <w:multiLevelType w:val="hybridMultilevel"/>
    <w:tmpl w:val="FFFFFFFF"/>
    <w:lvl w:ilvl="0" w:tplc="D8C48BCC">
      <w:start w:val="1"/>
      <w:numFmt w:val="bullet"/>
      <w:lvlText w:val=""/>
      <w:lvlJc w:val="left"/>
      <w:pPr>
        <w:ind w:left="720" w:hanging="360"/>
      </w:pPr>
      <w:rPr>
        <w:rFonts w:ascii="Symbol" w:hAnsi="Symbol" w:hint="default"/>
      </w:rPr>
    </w:lvl>
    <w:lvl w:ilvl="1" w:tplc="BBA67AB2">
      <w:start w:val="1"/>
      <w:numFmt w:val="bullet"/>
      <w:lvlText w:val="o"/>
      <w:lvlJc w:val="left"/>
      <w:pPr>
        <w:ind w:left="1440" w:hanging="360"/>
      </w:pPr>
      <w:rPr>
        <w:rFonts w:ascii="Courier New" w:hAnsi="Courier New" w:hint="default"/>
      </w:rPr>
    </w:lvl>
    <w:lvl w:ilvl="2" w:tplc="6D8CF76E">
      <w:start w:val="1"/>
      <w:numFmt w:val="bullet"/>
      <w:lvlText w:val=""/>
      <w:lvlJc w:val="left"/>
      <w:pPr>
        <w:ind w:left="2160" w:hanging="360"/>
      </w:pPr>
      <w:rPr>
        <w:rFonts w:ascii="Wingdings" w:hAnsi="Wingdings" w:hint="default"/>
      </w:rPr>
    </w:lvl>
    <w:lvl w:ilvl="3" w:tplc="F79A7E24">
      <w:start w:val="1"/>
      <w:numFmt w:val="bullet"/>
      <w:lvlText w:val=""/>
      <w:lvlJc w:val="left"/>
      <w:pPr>
        <w:ind w:left="2880" w:hanging="360"/>
      </w:pPr>
      <w:rPr>
        <w:rFonts w:ascii="Symbol" w:hAnsi="Symbol" w:hint="default"/>
      </w:rPr>
    </w:lvl>
    <w:lvl w:ilvl="4" w:tplc="C5FCF76E">
      <w:start w:val="1"/>
      <w:numFmt w:val="bullet"/>
      <w:lvlText w:val="o"/>
      <w:lvlJc w:val="left"/>
      <w:pPr>
        <w:ind w:left="3600" w:hanging="360"/>
      </w:pPr>
      <w:rPr>
        <w:rFonts w:ascii="Courier New" w:hAnsi="Courier New" w:hint="default"/>
      </w:rPr>
    </w:lvl>
    <w:lvl w:ilvl="5" w:tplc="C52478B6">
      <w:start w:val="1"/>
      <w:numFmt w:val="bullet"/>
      <w:lvlText w:val=""/>
      <w:lvlJc w:val="left"/>
      <w:pPr>
        <w:ind w:left="4320" w:hanging="360"/>
      </w:pPr>
      <w:rPr>
        <w:rFonts w:ascii="Wingdings" w:hAnsi="Wingdings" w:hint="default"/>
      </w:rPr>
    </w:lvl>
    <w:lvl w:ilvl="6" w:tplc="75AA962A">
      <w:start w:val="1"/>
      <w:numFmt w:val="bullet"/>
      <w:lvlText w:val=""/>
      <w:lvlJc w:val="left"/>
      <w:pPr>
        <w:ind w:left="5040" w:hanging="360"/>
      </w:pPr>
      <w:rPr>
        <w:rFonts w:ascii="Symbol" w:hAnsi="Symbol" w:hint="default"/>
      </w:rPr>
    </w:lvl>
    <w:lvl w:ilvl="7" w:tplc="6868CED4">
      <w:start w:val="1"/>
      <w:numFmt w:val="bullet"/>
      <w:lvlText w:val="o"/>
      <w:lvlJc w:val="left"/>
      <w:pPr>
        <w:ind w:left="5760" w:hanging="360"/>
      </w:pPr>
      <w:rPr>
        <w:rFonts w:ascii="Courier New" w:hAnsi="Courier New" w:hint="default"/>
      </w:rPr>
    </w:lvl>
    <w:lvl w:ilvl="8" w:tplc="51E880C6">
      <w:start w:val="1"/>
      <w:numFmt w:val="bullet"/>
      <w:lvlText w:val=""/>
      <w:lvlJc w:val="left"/>
      <w:pPr>
        <w:ind w:left="6480" w:hanging="360"/>
      </w:pPr>
      <w:rPr>
        <w:rFonts w:ascii="Wingdings" w:hAnsi="Wingdings" w:hint="default"/>
      </w:rPr>
    </w:lvl>
  </w:abstractNum>
  <w:abstractNum w:abstractNumId="292" w15:restartNumberingAfterBreak="0">
    <w:nsid w:val="21B85AFE"/>
    <w:multiLevelType w:val="hybridMultilevel"/>
    <w:tmpl w:val="FFFFFFFF"/>
    <w:lvl w:ilvl="0" w:tplc="24B823A2">
      <w:start w:val="1"/>
      <w:numFmt w:val="bullet"/>
      <w:lvlText w:val=""/>
      <w:lvlJc w:val="left"/>
      <w:pPr>
        <w:ind w:left="720" w:hanging="360"/>
      </w:pPr>
      <w:rPr>
        <w:rFonts w:ascii="Symbol" w:hAnsi="Symbol" w:hint="default"/>
      </w:rPr>
    </w:lvl>
    <w:lvl w:ilvl="1" w:tplc="4216D192">
      <w:start w:val="1"/>
      <w:numFmt w:val="bullet"/>
      <w:lvlText w:val="o"/>
      <w:lvlJc w:val="left"/>
      <w:pPr>
        <w:ind w:left="1440" w:hanging="360"/>
      </w:pPr>
      <w:rPr>
        <w:rFonts w:ascii="Courier New" w:hAnsi="Courier New" w:hint="default"/>
      </w:rPr>
    </w:lvl>
    <w:lvl w:ilvl="2" w:tplc="59A21AD2">
      <w:start w:val="1"/>
      <w:numFmt w:val="bullet"/>
      <w:lvlText w:val=""/>
      <w:lvlJc w:val="left"/>
      <w:pPr>
        <w:ind w:left="2160" w:hanging="360"/>
      </w:pPr>
      <w:rPr>
        <w:rFonts w:ascii="Wingdings" w:hAnsi="Wingdings" w:hint="default"/>
      </w:rPr>
    </w:lvl>
    <w:lvl w:ilvl="3" w:tplc="65F602F4">
      <w:start w:val="1"/>
      <w:numFmt w:val="bullet"/>
      <w:lvlText w:val=""/>
      <w:lvlJc w:val="left"/>
      <w:pPr>
        <w:ind w:left="2880" w:hanging="360"/>
      </w:pPr>
      <w:rPr>
        <w:rFonts w:ascii="Symbol" w:hAnsi="Symbol" w:hint="default"/>
      </w:rPr>
    </w:lvl>
    <w:lvl w:ilvl="4" w:tplc="A4B669D4">
      <w:start w:val="1"/>
      <w:numFmt w:val="bullet"/>
      <w:lvlText w:val="o"/>
      <w:lvlJc w:val="left"/>
      <w:pPr>
        <w:ind w:left="3600" w:hanging="360"/>
      </w:pPr>
      <w:rPr>
        <w:rFonts w:ascii="Courier New" w:hAnsi="Courier New" w:hint="default"/>
      </w:rPr>
    </w:lvl>
    <w:lvl w:ilvl="5" w:tplc="759EC004">
      <w:start w:val="1"/>
      <w:numFmt w:val="bullet"/>
      <w:lvlText w:val=""/>
      <w:lvlJc w:val="left"/>
      <w:pPr>
        <w:ind w:left="4320" w:hanging="360"/>
      </w:pPr>
      <w:rPr>
        <w:rFonts w:ascii="Wingdings" w:hAnsi="Wingdings" w:hint="default"/>
      </w:rPr>
    </w:lvl>
    <w:lvl w:ilvl="6" w:tplc="D38C4CE2">
      <w:start w:val="1"/>
      <w:numFmt w:val="bullet"/>
      <w:lvlText w:val=""/>
      <w:lvlJc w:val="left"/>
      <w:pPr>
        <w:ind w:left="5040" w:hanging="360"/>
      </w:pPr>
      <w:rPr>
        <w:rFonts w:ascii="Symbol" w:hAnsi="Symbol" w:hint="default"/>
      </w:rPr>
    </w:lvl>
    <w:lvl w:ilvl="7" w:tplc="FE7A1946">
      <w:start w:val="1"/>
      <w:numFmt w:val="bullet"/>
      <w:lvlText w:val="o"/>
      <w:lvlJc w:val="left"/>
      <w:pPr>
        <w:ind w:left="5760" w:hanging="360"/>
      </w:pPr>
      <w:rPr>
        <w:rFonts w:ascii="Courier New" w:hAnsi="Courier New" w:hint="default"/>
      </w:rPr>
    </w:lvl>
    <w:lvl w:ilvl="8" w:tplc="1B88B038">
      <w:start w:val="1"/>
      <w:numFmt w:val="bullet"/>
      <w:lvlText w:val=""/>
      <w:lvlJc w:val="left"/>
      <w:pPr>
        <w:ind w:left="6480" w:hanging="360"/>
      </w:pPr>
      <w:rPr>
        <w:rFonts w:ascii="Wingdings" w:hAnsi="Wingdings" w:hint="default"/>
      </w:rPr>
    </w:lvl>
  </w:abstractNum>
  <w:abstractNum w:abstractNumId="293" w15:restartNumberingAfterBreak="0">
    <w:nsid w:val="21C2599D"/>
    <w:multiLevelType w:val="hybridMultilevel"/>
    <w:tmpl w:val="FFFFFFFF"/>
    <w:lvl w:ilvl="0" w:tplc="39A6E980">
      <w:start w:val="1"/>
      <w:numFmt w:val="bullet"/>
      <w:lvlText w:val=""/>
      <w:lvlJc w:val="left"/>
      <w:pPr>
        <w:ind w:left="720" w:hanging="360"/>
      </w:pPr>
      <w:rPr>
        <w:rFonts w:ascii="Symbol" w:hAnsi="Symbol" w:hint="default"/>
      </w:rPr>
    </w:lvl>
    <w:lvl w:ilvl="1" w:tplc="9724D798">
      <w:start w:val="1"/>
      <w:numFmt w:val="bullet"/>
      <w:lvlText w:val="o"/>
      <w:lvlJc w:val="left"/>
      <w:pPr>
        <w:ind w:left="1440" w:hanging="360"/>
      </w:pPr>
      <w:rPr>
        <w:rFonts w:ascii="Courier New" w:hAnsi="Courier New" w:hint="default"/>
      </w:rPr>
    </w:lvl>
    <w:lvl w:ilvl="2" w:tplc="69FC8574">
      <w:start w:val="1"/>
      <w:numFmt w:val="bullet"/>
      <w:lvlText w:val=""/>
      <w:lvlJc w:val="left"/>
      <w:pPr>
        <w:ind w:left="2160" w:hanging="360"/>
      </w:pPr>
      <w:rPr>
        <w:rFonts w:ascii="Wingdings" w:hAnsi="Wingdings" w:hint="default"/>
      </w:rPr>
    </w:lvl>
    <w:lvl w:ilvl="3" w:tplc="3D600306">
      <w:start w:val="1"/>
      <w:numFmt w:val="bullet"/>
      <w:lvlText w:val=""/>
      <w:lvlJc w:val="left"/>
      <w:pPr>
        <w:ind w:left="2880" w:hanging="360"/>
      </w:pPr>
      <w:rPr>
        <w:rFonts w:ascii="Symbol" w:hAnsi="Symbol" w:hint="default"/>
      </w:rPr>
    </w:lvl>
    <w:lvl w:ilvl="4" w:tplc="35A8FE10">
      <w:start w:val="1"/>
      <w:numFmt w:val="bullet"/>
      <w:lvlText w:val="o"/>
      <w:lvlJc w:val="left"/>
      <w:pPr>
        <w:ind w:left="3600" w:hanging="360"/>
      </w:pPr>
      <w:rPr>
        <w:rFonts w:ascii="Courier New" w:hAnsi="Courier New" w:hint="default"/>
      </w:rPr>
    </w:lvl>
    <w:lvl w:ilvl="5" w:tplc="691A7510">
      <w:start w:val="1"/>
      <w:numFmt w:val="bullet"/>
      <w:lvlText w:val=""/>
      <w:lvlJc w:val="left"/>
      <w:pPr>
        <w:ind w:left="4320" w:hanging="360"/>
      </w:pPr>
      <w:rPr>
        <w:rFonts w:ascii="Wingdings" w:hAnsi="Wingdings" w:hint="default"/>
      </w:rPr>
    </w:lvl>
    <w:lvl w:ilvl="6" w:tplc="562893F8">
      <w:start w:val="1"/>
      <w:numFmt w:val="bullet"/>
      <w:lvlText w:val=""/>
      <w:lvlJc w:val="left"/>
      <w:pPr>
        <w:ind w:left="5040" w:hanging="360"/>
      </w:pPr>
      <w:rPr>
        <w:rFonts w:ascii="Symbol" w:hAnsi="Symbol" w:hint="default"/>
      </w:rPr>
    </w:lvl>
    <w:lvl w:ilvl="7" w:tplc="3050C3DA">
      <w:start w:val="1"/>
      <w:numFmt w:val="bullet"/>
      <w:lvlText w:val="o"/>
      <w:lvlJc w:val="left"/>
      <w:pPr>
        <w:ind w:left="5760" w:hanging="360"/>
      </w:pPr>
      <w:rPr>
        <w:rFonts w:ascii="Courier New" w:hAnsi="Courier New" w:hint="default"/>
      </w:rPr>
    </w:lvl>
    <w:lvl w:ilvl="8" w:tplc="1714C37A">
      <w:start w:val="1"/>
      <w:numFmt w:val="bullet"/>
      <w:lvlText w:val=""/>
      <w:lvlJc w:val="left"/>
      <w:pPr>
        <w:ind w:left="6480" w:hanging="360"/>
      </w:pPr>
      <w:rPr>
        <w:rFonts w:ascii="Wingdings" w:hAnsi="Wingdings" w:hint="default"/>
      </w:rPr>
    </w:lvl>
  </w:abstractNum>
  <w:abstractNum w:abstractNumId="294" w15:restartNumberingAfterBreak="0">
    <w:nsid w:val="21D06D57"/>
    <w:multiLevelType w:val="hybridMultilevel"/>
    <w:tmpl w:val="FFFFFFFF"/>
    <w:lvl w:ilvl="0" w:tplc="CA14E4C4">
      <w:start w:val="1"/>
      <w:numFmt w:val="bullet"/>
      <w:lvlText w:val=""/>
      <w:lvlJc w:val="left"/>
      <w:pPr>
        <w:ind w:left="720" w:hanging="360"/>
      </w:pPr>
      <w:rPr>
        <w:rFonts w:ascii="Symbol" w:hAnsi="Symbol" w:hint="default"/>
      </w:rPr>
    </w:lvl>
    <w:lvl w:ilvl="1" w:tplc="CA1C16F4">
      <w:start w:val="1"/>
      <w:numFmt w:val="bullet"/>
      <w:lvlText w:val="o"/>
      <w:lvlJc w:val="left"/>
      <w:pPr>
        <w:ind w:left="1440" w:hanging="360"/>
      </w:pPr>
      <w:rPr>
        <w:rFonts w:ascii="Courier New" w:hAnsi="Courier New" w:hint="default"/>
      </w:rPr>
    </w:lvl>
    <w:lvl w:ilvl="2" w:tplc="FADC6006">
      <w:start w:val="1"/>
      <w:numFmt w:val="bullet"/>
      <w:lvlText w:val=""/>
      <w:lvlJc w:val="left"/>
      <w:pPr>
        <w:ind w:left="2160" w:hanging="360"/>
      </w:pPr>
      <w:rPr>
        <w:rFonts w:ascii="Wingdings" w:hAnsi="Wingdings" w:hint="default"/>
      </w:rPr>
    </w:lvl>
    <w:lvl w:ilvl="3" w:tplc="2AFA2AEE">
      <w:start w:val="1"/>
      <w:numFmt w:val="bullet"/>
      <w:lvlText w:val=""/>
      <w:lvlJc w:val="left"/>
      <w:pPr>
        <w:ind w:left="2880" w:hanging="360"/>
      </w:pPr>
      <w:rPr>
        <w:rFonts w:ascii="Symbol" w:hAnsi="Symbol" w:hint="default"/>
      </w:rPr>
    </w:lvl>
    <w:lvl w:ilvl="4" w:tplc="5B3EF6A0">
      <w:start w:val="1"/>
      <w:numFmt w:val="bullet"/>
      <w:lvlText w:val="o"/>
      <w:lvlJc w:val="left"/>
      <w:pPr>
        <w:ind w:left="3600" w:hanging="360"/>
      </w:pPr>
      <w:rPr>
        <w:rFonts w:ascii="Courier New" w:hAnsi="Courier New" w:hint="default"/>
      </w:rPr>
    </w:lvl>
    <w:lvl w:ilvl="5" w:tplc="10A015E0">
      <w:start w:val="1"/>
      <w:numFmt w:val="bullet"/>
      <w:lvlText w:val=""/>
      <w:lvlJc w:val="left"/>
      <w:pPr>
        <w:ind w:left="4320" w:hanging="360"/>
      </w:pPr>
      <w:rPr>
        <w:rFonts w:ascii="Wingdings" w:hAnsi="Wingdings" w:hint="default"/>
      </w:rPr>
    </w:lvl>
    <w:lvl w:ilvl="6" w:tplc="A4F26F68">
      <w:start w:val="1"/>
      <w:numFmt w:val="bullet"/>
      <w:lvlText w:val=""/>
      <w:lvlJc w:val="left"/>
      <w:pPr>
        <w:ind w:left="5040" w:hanging="360"/>
      </w:pPr>
      <w:rPr>
        <w:rFonts w:ascii="Symbol" w:hAnsi="Symbol" w:hint="default"/>
      </w:rPr>
    </w:lvl>
    <w:lvl w:ilvl="7" w:tplc="4C640E38">
      <w:start w:val="1"/>
      <w:numFmt w:val="bullet"/>
      <w:lvlText w:val="o"/>
      <w:lvlJc w:val="left"/>
      <w:pPr>
        <w:ind w:left="5760" w:hanging="360"/>
      </w:pPr>
      <w:rPr>
        <w:rFonts w:ascii="Courier New" w:hAnsi="Courier New" w:hint="default"/>
      </w:rPr>
    </w:lvl>
    <w:lvl w:ilvl="8" w:tplc="CD9A32AE">
      <w:start w:val="1"/>
      <w:numFmt w:val="bullet"/>
      <w:lvlText w:val=""/>
      <w:lvlJc w:val="left"/>
      <w:pPr>
        <w:ind w:left="6480" w:hanging="360"/>
      </w:pPr>
      <w:rPr>
        <w:rFonts w:ascii="Wingdings" w:hAnsi="Wingdings" w:hint="default"/>
      </w:rPr>
    </w:lvl>
  </w:abstractNum>
  <w:abstractNum w:abstractNumId="295" w15:restartNumberingAfterBreak="0">
    <w:nsid w:val="21DE06E3"/>
    <w:multiLevelType w:val="hybridMultilevel"/>
    <w:tmpl w:val="FFFFFFFF"/>
    <w:lvl w:ilvl="0" w:tplc="EAB253B8">
      <w:start w:val="1"/>
      <w:numFmt w:val="bullet"/>
      <w:lvlText w:val=""/>
      <w:lvlJc w:val="left"/>
      <w:pPr>
        <w:ind w:left="720" w:hanging="360"/>
      </w:pPr>
      <w:rPr>
        <w:rFonts w:ascii="Symbol" w:hAnsi="Symbol" w:hint="default"/>
      </w:rPr>
    </w:lvl>
    <w:lvl w:ilvl="1" w:tplc="213ECDB4">
      <w:start w:val="1"/>
      <w:numFmt w:val="bullet"/>
      <w:lvlText w:val="o"/>
      <w:lvlJc w:val="left"/>
      <w:pPr>
        <w:ind w:left="1440" w:hanging="360"/>
      </w:pPr>
      <w:rPr>
        <w:rFonts w:ascii="Courier New" w:hAnsi="Courier New" w:hint="default"/>
      </w:rPr>
    </w:lvl>
    <w:lvl w:ilvl="2" w:tplc="311EB8A6">
      <w:start w:val="1"/>
      <w:numFmt w:val="bullet"/>
      <w:lvlText w:val=""/>
      <w:lvlJc w:val="left"/>
      <w:pPr>
        <w:ind w:left="2160" w:hanging="360"/>
      </w:pPr>
      <w:rPr>
        <w:rFonts w:ascii="Wingdings" w:hAnsi="Wingdings" w:hint="default"/>
      </w:rPr>
    </w:lvl>
    <w:lvl w:ilvl="3" w:tplc="358CC286">
      <w:start w:val="1"/>
      <w:numFmt w:val="bullet"/>
      <w:lvlText w:val=""/>
      <w:lvlJc w:val="left"/>
      <w:pPr>
        <w:ind w:left="2880" w:hanging="360"/>
      </w:pPr>
      <w:rPr>
        <w:rFonts w:ascii="Symbol" w:hAnsi="Symbol" w:hint="default"/>
      </w:rPr>
    </w:lvl>
    <w:lvl w:ilvl="4" w:tplc="2F320ACC">
      <w:start w:val="1"/>
      <w:numFmt w:val="bullet"/>
      <w:lvlText w:val="o"/>
      <w:lvlJc w:val="left"/>
      <w:pPr>
        <w:ind w:left="3600" w:hanging="360"/>
      </w:pPr>
      <w:rPr>
        <w:rFonts w:ascii="Courier New" w:hAnsi="Courier New" w:hint="default"/>
      </w:rPr>
    </w:lvl>
    <w:lvl w:ilvl="5" w:tplc="95486F28">
      <w:start w:val="1"/>
      <w:numFmt w:val="bullet"/>
      <w:lvlText w:val=""/>
      <w:lvlJc w:val="left"/>
      <w:pPr>
        <w:ind w:left="4320" w:hanging="360"/>
      </w:pPr>
      <w:rPr>
        <w:rFonts w:ascii="Wingdings" w:hAnsi="Wingdings" w:hint="default"/>
      </w:rPr>
    </w:lvl>
    <w:lvl w:ilvl="6" w:tplc="AA04099E">
      <w:start w:val="1"/>
      <w:numFmt w:val="bullet"/>
      <w:lvlText w:val=""/>
      <w:lvlJc w:val="left"/>
      <w:pPr>
        <w:ind w:left="5040" w:hanging="360"/>
      </w:pPr>
      <w:rPr>
        <w:rFonts w:ascii="Symbol" w:hAnsi="Symbol" w:hint="default"/>
      </w:rPr>
    </w:lvl>
    <w:lvl w:ilvl="7" w:tplc="533222B6">
      <w:start w:val="1"/>
      <w:numFmt w:val="bullet"/>
      <w:lvlText w:val="o"/>
      <w:lvlJc w:val="left"/>
      <w:pPr>
        <w:ind w:left="5760" w:hanging="360"/>
      </w:pPr>
      <w:rPr>
        <w:rFonts w:ascii="Courier New" w:hAnsi="Courier New" w:hint="default"/>
      </w:rPr>
    </w:lvl>
    <w:lvl w:ilvl="8" w:tplc="1E6C8F56">
      <w:start w:val="1"/>
      <w:numFmt w:val="bullet"/>
      <w:lvlText w:val=""/>
      <w:lvlJc w:val="left"/>
      <w:pPr>
        <w:ind w:left="6480" w:hanging="360"/>
      </w:pPr>
      <w:rPr>
        <w:rFonts w:ascii="Wingdings" w:hAnsi="Wingdings" w:hint="default"/>
      </w:rPr>
    </w:lvl>
  </w:abstractNum>
  <w:abstractNum w:abstractNumId="296" w15:restartNumberingAfterBreak="0">
    <w:nsid w:val="21DE72FE"/>
    <w:multiLevelType w:val="hybridMultilevel"/>
    <w:tmpl w:val="FFFFFFFF"/>
    <w:lvl w:ilvl="0" w:tplc="764A5D4E">
      <w:start w:val="1"/>
      <w:numFmt w:val="bullet"/>
      <w:lvlText w:val=""/>
      <w:lvlJc w:val="left"/>
      <w:pPr>
        <w:ind w:left="720" w:hanging="360"/>
      </w:pPr>
      <w:rPr>
        <w:rFonts w:ascii="Symbol" w:hAnsi="Symbol" w:hint="default"/>
      </w:rPr>
    </w:lvl>
    <w:lvl w:ilvl="1" w:tplc="FDAAF63C">
      <w:start w:val="1"/>
      <w:numFmt w:val="bullet"/>
      <w:lvlText w:val="o"/>
      <w:lvlJc w:val="left"/>
      <w:pPr>
        <w:ind w:left="1440" w:hanging="360"/>
      </w:pPr>
      <w:rPr>
        <w:rFonts w:ascii="Courier New" w:hAnsi="Courier New" w:hint="default"/>
      </w:rPr>
    </w:lvl>
    <w:lvl w:ilvl="2" w:tplc="F17E20E6">
      <w:start w:val="1"/>
      <w:numFmt w:val="bullet"/>
      <w:lvlText w:val=""/>
      <w:lvlJc w:val="left"/>
      <w:pPr>
        <w:ind w:left="2160" w:hanging="360"/>
      </w:pPr>
      <w:rPr>
        <w:rFonts w:ascii="Wingdings" w:hAnsi="Wingdings" w:hint="default"/>
      </w:rPr>
    </w:lvl>
    <w:lvl w:ilvl="3" w:tplc="643E2F1A">
      <w:start w:val="1"/>
      <w:numFmt w:val="bullet"/>
      <w:lvlText w:val=""/>
      <w:lvlJc w:val="left"/>
      <w:pPr>
        <w:ind w:left="2880" w:hanging="360"/>
      </w:pPr>
      <w:rPr>
        <w:rFonts w:ascii="Symbol" w:hAnsi="Symbol" w:hint="default"/>
      </w:rPr>
    </w:lvl>
    <w:lvl w:ilvl="4" w:tplc="52FE304E">
      <w:start w:val="1"/>
      <w:numFmt w:val="bullet"/>
      <w:lvlText w:val="o"/>
      <w:lvlJc w:val="left"/>
      <w:pPr>
        <w:ind w:left="3600" w:hanging="360"/>
      </w:pPr>
      <w:rPr>
        <w:rFonts w:ascii="Courier New" w:hAnsi="Courier New" w:hint="default"/>
      </w:rPr>
    </w:lvl>
    <w:lvl w:ilvl="5" w:tplc="867CED4C">
      <w:start w:val="1"/>
      <w:numFmt w:val="bullet"/>
      <w:lvlText w:val=""/>
      <w:lvlJc w:val="left"/>
      <w:pPr>
        <w:ind w:left="4320" w:hanging="360"/>
      </w:pPr>
      <w:rPr>
        <w:rFonts w:ascii="Wingdings" w:hAnsi="Wingdings" w:hint="default"/>
      </w:rPr>
    </w:lvl>
    <w:lvl w:ilvl="6" w:tplc="1C7C2F9C">
      <w:start w:val="1"/>
      <w:numFmt w:val="bullet"/>
      <w:lvlText w:val=""/>
      <w:lvlJc w:val="left"/>
      <w:pPr>
        <w:ind w:left="5040" w:hanging="360"/>
      </w:pPr>
      <w:rPr>
        <w:rFonts w:ascii="Symbol" w:hAnsi="Symbol" w:hint="default"/>
      </w:rPr>
    </w:lvl>
    <w:lvl w:ilvl="7" w:tplc="FD92701C">
      <w:start w:val="1"/>
      <w:numFmt w:val="bullet"/>
      <w:lvlText w:val="o"/>
      <w:lvlJc w:val="left"/>
      <w:pPr>
        <w:ind w:left="5760" w:hanging="360"/>
      </w:pPr>
      <w:rPr>
        <w:rFonts w:ascii="Courier New" w:hAnsi="Courier New" w:hint="default"/>
      </w:rPr>
    </w:lvl>
    <w:lvl w:ilvl="8" w:tplc="73D06908">
      <w:start w:val="1"/>
      <w:numFmt w:val="bullet"/>
      <w:lvlText w:val=""/>
      <w:lvlJc w:val="left"/>
      <w:pPr>
        <w:ind w:left="6480" w:hanging="360"/>
      </w:pPr>
      <w:rPr>
        <w:rFonts w:ascii="Wingdings" w:hAnsi="Wingdings" w:hint="default"/>
      </w:rPr>
    </w:lvl>
  </w:abstractNum>
  <w:abstractNum w:abstractNumId="297" w15:restartNumberingAfterBreak="0">
    <w:nsid w:val="220B27A3"/>
    <w:multiLevelType w:val="hybridMultilevel"/>
    <w:tmpl w:val="FFFFFFFF"/>
    <w:lvl w:ilvl="0" w:tplc="81AAFF82">
      <w:start w:val="1"/>
      <w:numFmt w:val="bullet"/>
      <w:lvlText w:val=""/>
      <w:lvlJc w:val="left"/>
      <w:pPr>
        <w:ind w:left="720" w:hanging="360"/>
      </w:pPr>
      <w:rPr>
        <w:rFonts w:ascii="Symbol" w:hAnsi="Symbol" w:hint="default"/>
      </w:rPr>
    </w:lvl>
    <w:lvl w:ilvl="1" w:tplc="ACB4E672">
      <w:start w:val="1"/>
      <w:numFmt w:val="bullet"/>
      <w:lvlText w:val="o"/>
      <w:lvlJc w:val="left"/>
      <w:pPr>
        <w:ind w:left="1440" w:hanging="360"/>
      </w:pPr>
      <w:rPr>
        <w:rFonts w:ascii="Courier New" w:hAnsi="Courier New" w:hint="default"/>
      </w:rPr>
    </w:lvl>
    <w:lvl w:ilvl="2" w:tplc="2C34549A">
      <w:start w:val="1"/>
      <w:numFmt w:val="bullet"/>
      <w:lvlText w:val=""/>
      <w:lvlJc w:val="left"/>
      <w:pPr>
        <w:ind w:left="2160" w:hanging="360"/>
      </w:pPr>
      <w:rPr>
        <w:rFonts w:ascii="Wingdings" w:hAnsi="Wingdings" w:hint="default"/>
      </w:rPr>
    </w:lvl>
    <w:lvl w:ilvl="3" w:tplc="21181368">
      <w:start w:val="1"/>
      <w:numFmt w:val="bullet"/>
      <w:lvlText w:val=""/>
      <w:lvlJc w:val="left"/>
      <w:pPr>
        <w:ind w:left="2880" w:hanging="360"/>
      </w:pPr>
      <w:rPr>
        <w:rFonts w:ascii="Symbol" w:hAnsi="Symbol" w:hint="default"/>
      </w:rPr>
    </w:lvl>
    <w:lvl w:ilvl="4" w:tplc="F00A412E">
      <w:start w:val="1"/>
      <w:numFmt w:val="bullet"/>
      <w:lvlText w:val="o"/>
      <w:lvlJc w:val="left"/>
      <w:pPr>
        <w:ind w:left="3600" w:hanging="360"/>
      </w:pPr>
      <w:rPr>
        <w:rFonts w:ascii="Courier New" w:hAnsi="Courier New" w:hint="default"/>
      </w:rPr>
    </w:lvl>
    <w:lvl w:ilvl="5" w:tplc="D1D8E1A4">
      <w:start w:val="1"/>
      <w:numFmt w:val="bullet"/>
      <w:lvlText w:val=""/>
      <w:lvlJc w:val="left"/>
      <w:pPr>
        <w:ind w:left="4320" w:hanging="360"/>
      </w:pPr>
      <w:rPr>
        <w:rFonts w:ascii="Wingdings" w:hAnsi="Wingdings" w:hint="default"/>
      </w:rPr>
    </w:lvl>
    <w:lvl w:ilvl="6" w:tplc="CE6CB2F8">
      <w:start w:val="1"/>
      <w:numFmt w:val="bullet"/>
      <w:lvlText w:val=""/>
      <w:lvlJc w:val="left"/>
      <w:pPr>
        <w:ind w:left="5040" w:hanging="360"/>
      </w:pPr>
      <w:rPr>
        <w:rFonts w:ascii="Symbol" w:hAnsi="Symbol" w:hint="default"/>
      </w:rPr>
    </w:lvl>
    <w:lvl w:ilvl="7" w:tplc="724AF890">
      <w:start w:val="1"/>
      <w:numFmt w:val="bullet"/>
      <w:lvlText w:val="o"/>
      <w:lvlJc w:val="left"/>
      <w:pPr>
        <w:ind w:left="5760" w:hanging="360"/>
      </w:pPr>
      <w:rPr>
        <w:rFonts w:ascii="Courier New" w:hAnsi="Courier New" w:hint="default"/>
      </w:rPr>
    </w:lvl>
    <w:lvl w:ilvl="8" w:tplc="4A0E6CC4">
      <w:start w:val="1"/>
      <w:numFmt w:val="bullet"/>
      <w:lvlText w:val=""/>
      <w:lvlJc w:val="left"/>
      <w:pPr>
        <w:ind w:left="6480" w:hanging="360"/>
      </w:pPr>
      <w:rPr>
        <w:rFonts w:ascii="Wingdings" w:hAnsi="Wingdings" w:hint="default"/>
      </w:rPr>
    </w:lvl>
  </w:abstractNum>
  <w:abstractNum w:abstractNumId="298" w15:restartNumberingAfterBreak="0">
    <w:nsid w:val="22363937"/>
    <w:multiLevelType w:val="hybridMultilevel"/>
    <w:tmpl w:val="FFFFFFFF"/>
    <w:lvl w:ilvl="0" w:tplc="7ACAF268">
      <w:start w:val="1"/>
      <w:numFmt w:val="bullet"/>
      <w:lvlText w:val=""/>
      <w:lvlJc w:val="left"/>
      <w:pPr>
        <w:ind w:left="720" w:hanging="360"/>
      </w:pPr>
      <w:rPr>
        <w:rFonts w:ascii="Symbol" w:hAnsi="Symbol" w:hint="default"/>
      </w:rPr>
    </w:lvl>
    <w:lvl w:ilvl="1" w:tplc="FFD42F88">
      <w:start w:val="1"/>
      <w:numFmt w:val="bullet"/>
      <w:lvlText w:val="o"/>
      <w:lvlJc w:val="left"/>
      <w:pPr>
        <w:ind w:left="1440" w:hanging="360"/>
      </w:pPr>
      <w:rPr>
        <w:rFonts w:ascii="Courier New" w:hAnsi="Courier New" w:hint="default"/>
      </w:rPr>
    </w:lvl>
    <w:lvl w:ilvl="2" w:tplc="CAD864A4">
      <w:start w:val="1"/>
      <w:numFmt w:val="bullet"/>
      <w:lvlText w:val=""/>
      <w:lvlJc w:val="left"/>
      <w:pPr>
        <w:ind w:left="2160" w:hanging="360"/>
      </w:pPr>
      <w:rPr>
        <w:rFonts w:ascii="Wingdings" w:hAnsi="Wingdings" w:hint="default"/>
      </w:rPr>
    </w:lvl>
    <w:lvl w:ilvl="3" w:tplc="7CF89618">
      <w:start w:val="1"/>
      <w:numFmt w:val="bullet"/>
      <w:lvlText w:val=""/>
      <w:lvlJc w:val="left"/>
      <w:pPr>
        <w:ind w:left="2880" w:hanging="360"/>
      </w:pPr>
      <w:rPr>
        <w:rFonts w:ascii="Symbol" w:hAnsi="Symbol" w:hint="default"/>
      </w:rPr>
    </w:lvl>
    <w:lvl w:ilvl="4" w:tplc="BC78C798">
      <w:start w:val="1"/>
      <w:numFmt w:val="bullet"/>
      <w:lvlText w:val="o"/>
      <w:lvlJc w:val="left"/>
      <w:pPr>
        <w:ind w:left="3600" w:hanging="360"/>
      </w:pPr>
      <w:rPr>
        <w:rFonts w:ascii="Courier New" w:hAnsi="Courier New" w:hint="default"/>
      </w:rPr>
    </w:lvl>
    <w:lvl w:ilvl="5" w:tplc="A850A5B2">
      <w:start w:val="1"/>
      <w:numFmt w:val="bullet"/>
      <w:lvlText w:val=""/>
      <w:lvlJc w:val="left"/>
      <w:pPr>
        <w:ind w:left="4320" w:hanging="360"/>
      </w:pPr>
      <w:rPr>
        <w:rFonts w:ascii="Wingdings" w:hAnsi="Wingdings" w:hint="default"/>
      </w:rPr>
    </w:lvl>
    <w:lvl w:ilvl="6" w:tplc="2CE6E7D6">
      <w:start w:val="1"/>
      <w:numFmt w:val="bullet"/>
      <w:lvlText w:val=""/>
      <w:lvlJc w:val="left"/>
      <w:pPr>
        <w:ind w:left="5040" w:hanging="360"/>
      </w:pPr>
      <w:rPr>
        <w:rFonts w:ascii="Symbol" w:hAnsi="Symbol" w:hint="default"/>
      </w:rPr>
    </w:lvl>
    <w:lvl w:ilvl="7" w:tplc="992468F0">
      <w:start w:val="1"/>
      <w:numFmt w:val="bullet"/>
      <w:lvlText w:val="o"/>
      <w:lvlJc w:val="left"/>
      <w:pPr>
        <w:ind w:left="5760" w:hanging="360"/>
      </w:pPr>
      <w:rPr>
        <w:rFonts w:ascii="Courier New" w:hAnsi="Courier New" w:hint="default"/>
      </w:rPr>
    </w:lvl>
    <w:lvl w:ilvl="8" w:tplc="3A9CF174">
      <w:start w:val="1"/>
      <w:numFmt w:val="bullet"/>
      <w:lvlText w:val=""/>
      <w:lvlJc w:val="left"/>
      <w:pPr>
        <w:ind w:left="6480" w:hanging="360"/>
      </w:pPr>
      <w:rPr>
        <w:rFonts w:ascii="Wingdings" w:hAnsi="Wingdings" w:hint="default"/>
      </w:rPr>
    </w:lvl>
  </w:abstractNum>
  <w:abstractNum w:abstractNumId="299" w15:restartNumberingAfterBreak="0">
    <w:nsid w:val="22747718"/>
    <w:multiLevelType w:val="hybridMultilevel"/>
    <w:tmpl w:val="FFFFFFFF"/>
    <w:lvl w:ilvl="0" w:tplc="38F8F992">
      <w:start w:val="1"/>
      <w:numFmt w:val="bullet"/>
      <w:lvlText w:val=""/>
      <w:lvlJc w:val="left"/>
      <w:pPr>
        <w:ind w:left="720" w:hanging="360"/>
      </w:pPr>
      <w:rPr>
        <w:rFonts w:ascii="Symbol" w:hAnsi="Symbol" w:hint="default"/>
      </w:rPr>
    </w:lvl>
    <w:lvl w:ilvl="1" w:tplc="215086B8">
      <w:start w:val="1"/>
      <w:numFmt w:val="bullet"/>
      <w:lvlText w:val="o"/>
      <w:lvlJc w:val="left"/>
      <w:pPr>
        <w:ind w:left="1440" w:hanging="360"/>
      </w:pPr>
      <w:rPr>
        <w:rFonts w:ascii="Courier New" w:hAnsi="Courier New" w:hint="default"/>
      </w:rPr>
    </w:lvl>
    <w:lvl w:ilvl="2" w:tplc="CE26FF08">
      <w:start w:val="1"/>
      <w:numFmt w:val="bullet"/>
      <w:lvlText w:val=""/>
      <w:lvlJc w:val="left"/>
      <w:pPr>
        <w:ind w:left="2160" w:hanging="360"/>
      </w:pPr>
      <w:rPr>
        <w:rFonts w:ascii="Wingdings" w:hAnsi="Wingdings" w:hint="default"/>
      </w:rPr>
    </w:lvl>
    <w:lvl w:ilvl="3" w:tplc="8F6CA5CA">
      <w:start w:val="1"/>
      <w:numFmt w:val="bullet"/>
      <w:lvlText w:val=""/>
      <w:lvlJc w:val="left"/>
      <w:pPr>
        <w:ind w:left="2880" w:hanging="360"/>
      </w:pPr>
      <w:rPr>
        <w:rFonts w:ascii="Symbol" w:hAnsi="Symbol" w:hint="default"/>
      </w:rPr>
    </w:lvl>
    <w:lvl w:ilvl="4" w:tplc="A830A93E">
      <w:start w:val="1"/>
      <w:numFmt w:val="bullet"/>
      <w:lvlText w:val="o"/>
      <w:lvlJc w:val="left"/>
      <w:pPr>
        <w:ind w:left="3600" w:hanging="360"/>
      </w:pPr>
      <w:rPr>
        <w:rFonts w:ascii="Courier New" w:hAnsi="Courier New" w:hint="default"/>
      </w:rPr>
    </w:lvl>
    <w:lvl w:ilvl="5" w:tplc="2968E1B8">
      <w:start w:val="1"/>
      <w:numFmt w:val="bullet"/>
      <w:lvlText w:val=""/>
      <w:lvlJc w:val="left"/>
      <w:pPr>
        <w:ind w:left="4320" w:hanging="360"/>
      </w:pPr>
      <w:rPr>
        <w:rFonts w:ascii="Wingdings" w:hAnsi="Wingdings" w:hint="default"/>
      </w:rPr>
    </w:lvl>
    <w:lvl w:ilvl="6" w:tplc="DE76D1EA">
      <w:start w:val="1"/>
      <w:numFmt w:val="bullet"/>
      <w:lvlText w:val=""/>
      <w:lvlJc w:val="left"/>
      <w:pPr>
        <w:ind w:left="5040" w:hanging="360"/>
      </w:pPr>
      <w:rPr>
        <w:rFonts w:ascii="Symbol" w:hAnsi="Symbol" w:hint="default"/>
      </w:rPr>
    </w:lvl>
    <w:lvl w:ilvl="7" w:tplc="B00AF72E">
      <w:start w:val="1"/>
      <w:numFmt w:val="bullet"/>
      <w:lvlText w:val="o"/>
      <w:lvlJc w:val="left"/>
      <w:pPr>
        <w:ind w:left="5760" w:hanging="360"/>
      </w:pPr>
      <w:rPr>
        <w:rFonts w:ascii="Courier New" w:hAnsi="Courier New" w:hint="default"/>
      </w:rPr>
    </w:lvl>
    <w:lvl w:ilvl="8" w:tplc="613245BE">
      <w:start w:val="1"/>
      <w:numFmt w:val="bullet"/>
      <w:lvlText w:val=""/>
      <w:lvlJc w:val="left"/>
      <w:pPr>
        <w:ind w:left="6480" w:hanging="360"/>
      </w:pPr>
      <w:rPr>
        <w:rFonts w:ascii="Wingdings" w:hAnsi="Wingdings" w:hint="default"/>
      </w:rPr>
    </w:lvl>
  </w:abstractNum>
  <w:abstractNum w:abstractNumId="300" w15:restartNumberingAfterBreak="0">
    <w:nsid w:val="229D162A"/>
    <w:multiLevelType w:val="hybridMultilevel"/>
    <w:tmpl w:val="FFFFFFFF"/>
    <w:lvl w:ilvl="0" w:tplc="DEB8EB48">
      <w:start w:val="1"/>
      <w:numFmt w:val="bullet"/>
      <w:lvlText w:val=""/>
      <w:lvlJc w:val="left"/>
      <w:pPr>
        <w:ind w:left="720" w:hanging="360"/>
      </w:pPr>
      <w:rPr>
        <w:rFonts w:ascii="Symbol" w:hAnsi="Symbol" w:hint="default"/>
      </w:rPr>
    </w:lvl>
    <w:lvl w:ilvl="1" w:tplc="ED2E9042">
      <w:start w:val="1"/>
      <w:numFmt w:val="bullet"/>
      <w:lvlText w:val="o"/>
      <w:lvlJc w:val="left"/>
      <w:pPr>
        <w:ind w:left="1440" w:hanging="360"/>
      </w:pPr>
      <w:rPr>
        <w:rFonts w:ascii="Courier New" w:hAnsi="Courier New" w:hint="default"/>
      </w:rPr>
    </w:lvl>
    <w:lvl w:ilvl="2" w:tplc="984E613A">
      <w:start w:val="1"/>
      <w:numFmt w:val="bullet"/>
      <w:lvlText w:val=""/>
      <w:lvlJc w:val="left"/>
      <w:pPr>
        <w:ind w:left="2160" w:hanging="360"/>
      </w:pPr>
      <w:rPr>
        <w:rFonts w:ascii="Wingdings" w:hAnsi="Wingdings" w:hint="default"/>
      </w:rPr>
    </w:lvl>
    <w:lvl w:ilvl="3" w:tplc="68EA418C">
      <w:start w:val="1"/>
      <w:numFmt w:val="bullet"/>
      <w:lvlText w:val=""/>
      <w:lvlJc w:val="left"/>
      <w:pPr>
        <w:ind w:left="2880" w:hanging="360"/>
      </w:pPr>
      <w:rPr>
        <w:rFonts w:ascii="Symbol" w:hAnsi="Symbol" w:hint="default"/>
      </w:rPr>
    </w:lvl>
    <w:lvl w:ilvl="4" w:tplc="03505E40">
      <w:start w:val="1"/>
      <w:numFmt w:val="bullet"/>
      <w:lvlText w:val="o"/>
      <w:lvlJc w:val="left"/>
      <w:pPr>
        <w:ind w:left="3600" w:hanging="360"/>
      </w:pPr>
      <w:rPr>
        <w:rFonts w:ascii="Courier New" w:hAnsi="Courier New" w:hint="default"/>
      </w:rPr>
    </w:lvl>
    <w:lvl w:ilvl="5" w:tplc="5A12B8CC">
      <w:start w:val="1"/>
      <w:numFmt w:val="bullet"/>
      <w:lvlText w:val=""/>
      <w:lvlJc w:val="left"/>
      <w:pPr>
        <w:ind w:left="4320" w:hanging="360"/>
      </w:pPr>
      <w:rPr>
        <w:rFonts w:ascii="Wingdings" w:hAnsi="Wingdings" w:hint="default"/>
      </w:rPr>
    </w:lvl>
    <w:lvl w:ilvl="6" w:tplc="073CF00E">
      <w:start w:val="1"/>
      <w:numFmt w:val="bullet"/>
      <w:lvlText w:val=""/>
      <w:lvlJc w:val="left"/>
      <w:pPr>
        <w:ind w:left="5040" w:hanging="360"/>
      </w:pPr>
      <w:rPr>
        <w:rFonts w:ascii="Symbol" w:hAnsi="Symbol" w:hint="default"/>
      </w:rPr>
    </w:lvl>
    <w:lvl w:ilvl="7" w:tplc="E83CFB68">
      <w:start w:val="1"/>
      <w:numFmt w:val="bullet"/>
      <w:lvlText w:val="o"/>
      <w:lvlJc w:val="left"/>
      <w:pPr>
        <w:ind w:left="5760" w:hanging="360"/>
      </w:pPr>
      <w:rPr>
        <w:rFonts w:ascii="Courier New" w:hAnsi="Courier New" w:hint="default"/>
      </w:rPr>
    </w:lvl>
    <w:lvl w:ilvl="8" w:tplc="6EDA26AE">
      <w:start w:val="1"/>
      <w:numFmt w:val="bullet"/>
      <w:lvlText w:val=""/>
      <w:lvlJc w:val="left"/>
      <w:pPr>
        <w:ind w:left="6480" w:hanging="360"/>
      </w:pPr>
      <w:rPr>
        <w:rFonts w:ascii="Wingdings" w:hAnsi="Wingdings" w:hint="default"/>
      </w:rPr>
    </w:lvl>
  </w:abstractNum>
  <w:abstractNum w:abstractNumId="301" w15:restartNumberingAfterBreak="0">
    <w:nsid w:val="22BB25EA"/>
    <w:multiLevelType w:val="hybridMultilevel"/>
    <w:tmpl w:val="FFFFFFFF"/>
    <w:lvl w:ilvl="0" w:tplc="53AA0E72">
      <w:start w:val="1"/>
      <w:numFmt w:val="bullet"/>
      <w:lvlText w:val=""/>
      <w:lvlJc w:val="left"/>
      <w:pPr>
        <w:ind w:left="720" w:hanging="360"/>
      </w:pPr>
      <w:rPr>
        <w:rFonts w:ascii="Symbol" w:hAnsi="Symbol" w:hint="default"/>
      </w:rPr>
    </w:lvl>
    <w:lvl w:ilvl="1" w:tplc="A350A79C">
      <w:start w:val="1"/>
      <w:numFmt w:val="bullet"/>
      <w:lvlText w:val="o"/>
      <w:lvlJc w:val="left"/>
      <w:pPr>
        <w:ind w:left="1440" w:hanging="360"/>
      </w:pPr>
      <w:rPr>
        <w:rFonts w:ascii="Courier New" w:hAnsi="Courier New" w:hint="default"/>
      </w:rPr>
    </w:lvl>
    <w:lvl w:ilvl="2" w:tplc="99D65408">
      <w:start w:val="1"/>
      <w:numFmt w:val="bullet"/>
      <w:lvlText w:val=""/>
      <w:lvlJc w:val="left"/>
      <w:pPr>
        <w:ind w:left="2160" w:hanging="360"/>
      </w:pPr>
      <w:rPr>
        <w:rFonts w:ascii="Wingdings" w:hAnsi="Wingdings" w:hint="default"/>
      </w:rPr>
    </w:lvl>
    <w:lvl w:ilvl="3" w:tplc="1452EF88">
      <w:start w:val="1"/>
      <w:numFmt w:val="bullet"/>
      <w:lvlText w:val=""/>
      <w:lvlJc w:val="left"/>
      <w:pPr>
        <w:ind w:left="2880" w:hanging="360"/>
      </w:pPr>
      <w:rPr>
        <w:rFonts w:ascii="Symbol" w:hAnsi="Symbol" w:hint="default"/>
      </w:rPr>
    </w:lvl>
    <w:lvl w:ilvl="4" w:tplc="C4769036">
      <w:start w:val="1"/>
      <w:numFmt w:val="bullet"/>
      <w:lvlText w:val="o"/>
      <w:lvlJc w:val="left"/>
      <w:pPr>
        <w:ind w:left="3600" w:hanging="360"/>
      </w:pPr>
      <w:rPr>
        <w:rFonts w:ascii="Courier New" w:hAnsi="Courier New" w:hint="default"/>
      </w:rPr>
    </w:lvl>
    <w:lvl w:ilvl="5" w:tplc="0308A3DA">
      <w:start w:val="1"/>
      <w:numFmt w:val="bullet"/>
      <w:lvlText w:val=""/>
      <w:lvlJc w:val="left"/>
      <w:pPr>
        <w:ind w:left="4320" w:hanging="360"/>
      </w:pPr>
      <w:rPr>
        <w:rFonts w:ascii="Wingdings" w:hAnsi="Wingdings" w:hint="default"/>
      </w:rPr>
    </w:lvl>
    <w:lvl w:ilvl="6" w:tplc="4FDAF3EC">
      <w:start w:val="1"/>
      <w:numFmt w:val="bullet"/>
      <w:lvlText w:val=""/>
      <w:lvlJc w:val="left"/>
      <w:pPr>
        <w:ind w:left="5040" w:hanging="360"/>
      </w:pPr>
      <w:rPr>
        <w:rFonts w:ascii="Symbol" w:hAnsi="Symbol" w:hint="default"/>
      </w:rPr>
    </w:lvl>
    <w:lvl w:ilvl="7" w:tplc="40C64950">
      <w:start w:val="1"/>
      <w:numFmt w:val="bullet"/>
      <w:lvlText w:val="o"/>
      <w:lvlJc w:val="left"/>
      <w:pPr>
        <w:ind w:left="5760" w:hanging="360"/>
      </w:pPr>
      <w:rPr>
        <w:rFonts w:ascii="Courier New" w:hAnsi="Courier New" w:hint="default"/>
      </w:rPr>
    </w:lvl>
    <w:lvl w:ilvl="8" w:tplc="DA1C10C8">
      <w:start w:val="1"/>
      <w:numFmt w:val="bullet"/>
      <w:lvlText w:val=""/>
      <w:lvlJc w:val="left"/>
      <w:pPr>
        <w:ind w:left="6480" w:hanging="360"/>
      </w:pPr>
      <w:rPr>
        <w:rFonts w:ascii="Wingdings" w:hAnsi="Wingdings" w:hint="default"/>
      </w:rPr>
    </w:lvl>
  </w:abstractNum>
  <w:abstractNum w:abstractNumId="302" w15:restartNumberingAfterBreak="0">
    <w:nsid w:val="22C632AA"/>
    <w:multiLevelType w:val="hybridMultilevel"/>
    <w:tmpl w:val="FFFFFFFF"/>
    <w:lvl w:ilvl="0" w:tplc="D9E23294">
      <w:start w:val="1"/>
      <w:numFmt w:val="bullet"/>
      <w:lvlText w:val=""/>
      <w:lvlJc w:val="left"/>
      <w:pPr>
        <w:ind w:left="720" w:hanging="360"/>
      </w:pPr>
      <w:rPr>
        <w:rFonts w:ascii="Symbol" w:hAnsi="Symbol" w:hint="default"/>
      </w:rPr>
    </w:lvl>
    <w:lvl w:ilvl="1" w:tplc="BA8E4DD0">
      <w:start w:val="1"/>
      <w:numFmt w:val="bullet"/>
      <w:lvlText w:val="o"/>
      <w:lvlJc w:val="left"/>
      <w:pPr>
        <w:ind w:left="1440" w:hanging="360"/>
      </w:pPr>
      <w:rPr>
        <w:rFonts w:ascii="Courier New" w:hAnsi="Courier New" w:hint="default"/>
      </w:rPr>
    </w:lvl>
    <w:lvl w:ilvl="2" w:tplc="95E4D1C4">
      <w:start w:val="1"/>
      <w:numFmt w:val="bullet"/>
      <w:lvlText w:val=""/>
      <w:lvlJc w:val="left"/>
      <w:pPr>
        <w:ind w:left="2160" w:hanging="360"/>
      </w:pPr>
      <w:rPr>
        <w:rFonts w:ascii="Wingdings" w:hAnsi="Wingdings" w:hint="default"/>
      </w:rPr>
    </w:lvl>
    <w:lvl w:ilvl="3" w:tplc="D292D324">
      <w:start w:val="1"/>
      <w:numFmt w:val="bullet"/>
      <w:lvlText w:val=""/>
      <w:lvlJc w:val="left"/>
      <w:pPr>
        <w:ind w:left="2880" w:hanging="360"/>
      </w:pPr>
      <w:rPr>
        <w:rFonts w:ascii="Symbol" w:hAnsi="Symbol" w:hint="default"/>
      </w:rPr>
    </w:lvl>
    <w:lvl w:ilvl="4" w:tplc="88F21596">
      <w:start w:val="1"/>
      <w:numFmt w:val="bullet"/>
      <w:lvlText w:val="o"/>
      <w:lvlJc w:val="left"/>
      <w:pPr>
        <w:ind w:left="3600" w:hanging="360"/>
      </w:pPr>
      <w:rPr>
        <w:rFonts w:ascii="Courier New" w:hAnsi="Courier New" w:hint="default"/>
      </w:rPr>
    </w:lvl>
    <w:lvl w:ilvl="5" w:tplc="95A67D5A">
      <w:start w:val="1"/>
      <w:numFmt w:val="bullet"/>
      <w:lvlText w:val=""/>
      <w:lvlJc w:val="left"/>
      <w:pPr>
        <w:ind w:left="4320" w:hanging="360"/>
      </w:pPr>
      <w:rPr>
        <w:rFonts w:ascii="Wingdings" w:hAnsi="Wingdings" w:hint="default"/>
      </w:rPr>
    </w:lvl>
    <w:lvl w:ilvl="6" w:tplc="73921218">
      <w:start w:val="1"/>
      <w:numFmt w:val="bullet"/>
      <w:lvlText w:val=""/>
      <w:lvlJc w:val="left"/>
      <w:pPr>
        <w:ind w:left="5040" w:hanging="360"/>
      </w:pPr>
      <w:rPr>
        <w:rFonts w:ascii="Symbol" w:hAnsi="Symbol" w:hint="default"/>
      </w:rPr>
    </w:lvl>
    <w:lvl w:ilvl="7" w:tplc="9CD880EA">
      <w:start w:val="1"/>
      <w:numFmt w:val="bullet"/>
      <w:lvlText w:val="o"/>
      <w:lvlJc w:val="left"/>
      <w:pPr>
        <w:ind w:left="5760" w:hanging="360"/>
      </w:pPr>
      <w:rPr>
        <w:rFonts w:ascii="Courier New" w:hAnsi="Courier New" w:hint="default"/>
      </w:rPr>
    </w:lvl>
    <w:lvl w:ilvl="8" w:tplc="FAD2F58A">
      <w:start w:val="1"/>
      <w:numFmt w:val="bullet"/>
      <w:lvlText w:val=""/>
      <w:lvlJc w:val="left"/>
      <w:pPr>
        <w:ind w:left="6480" w:hanging="360"/>
      </w:pPr>
      <w:rPr>
        <w:rFonts w:ascii="Wingdings" w:hAnsi="Wingdings" w:hint="default"/>
      </w:rPr>
    </w:lvl>
  </w:abstractNum>
  <w:abstractNum w:abstractNumId="303" w15:restartNumberingAfterBreak="0">
    <w:nsid w:val="22F7292D"/>
    <w:multiLevelType w:val="hybridMultilevel"/>
    <w:tmpl w:val="FFFFFFFF"/>
    <w:lvl w:ilvl="0" w:tplc="A678C824">
      <w:start w:val="1"/>
      <w:numFmt w:val="bullet"/>
      <w:lvlText w:val=""/>
      <w:lvlJc w:val="left"/>
      <w:pPr>
        <w:ind w:left="720" w:hanging="360"/>
      </w:pPr>
      <w:rPr>
        <w:rFonts w:ascii="Symbol" w:hAnsi="Symbol" w:hint="default"/>
      </w:rPr>
    </w:lvl>
    <w:lvl w:ilvl="1" w:tplc="A4EA5882">
      <w:start w:val="1"/>
      <w:numFmt w:val="bullet"/>
      <w:lvlText w:val="o"/>
      <w:lvlJc w:val="left"/>
      <w:pPr>
        <w:ind w:left="1440" w:hanging="360"/>
      </w:pPr>
      <w:rPr>
        <w:rFonts w:ascii="Courier New" w:hAnsi="Courier New" w:hint="default"/>
      </w:rPr>
    </w:lvl>
    <w:lvl w:ilvl="2" w:tplc="FCFACB14">
      <w:start w:val="1"/>
      <w:numFmt w:val="bullet"/>
      <w:lvlText w:val=""/>
      <w:lvlJc w:val="left"/>
      <w:pPr>
        <w:ind w:left="2160" w:hanging="360"/>
      </w:pPr>
      <w:rPr>
        <w:rFonts w:ascii="Wingdings" w:hAnsi="Wingdings" w:hint="default"/>
      </w:rPr>
    </w:lvl>
    <w:lvl w:ilvl="3" w:tplc="5B66EE06">
      <w:start w:val="1"/>
      <w:numFmt w:val="bullet"/>
      <w:lvlText w:val=""/>
      <w:lvlJc w:val="left"/>
      <w:pPr>
        <w:ind w:left="2880" w:hanging="360"/>
      </w:pPr>
      <w:rPr>
        <w:rFonts w:ascii="Symbol" w:hAnsi="Symbol" w:hint="default"/>
      </w:rPr>
    </w:lvl>
    <w:lvl w:ilvl="4" w:tplc="E14A91EA">
      <w:start w:val="1"/>
      <w:numFmt w:val="bullet"/>
      <w:lvlText w:val="o"/>
      <w:lvlJc w:val="left"/>
      <w:pPr>
        <w:ind w:left="3600" w:hanging="360"/>
      </w:pPr>
      <w:rPr>
        <w:rFonts w:ascii="Courier New" w:hAnsi="Courier New" w:hint="default"/>
      </w:rPr>
    </w:lvl>
    <w:lvl w:ilvl="5" w:tplc="58F65854">
      <w:start w:val="1"/>
      <w:numFmt w:val="bullet"/>
      <w:lvlText w:val=""/>
      <w:lvlJc w:val="left"/>
      <w:pPr>
        <w:ind w:left="4320" w:hanging="360"/>
      </w:pPr>
      <w:rPr>
        <w:rFonts w:ascii="Wingdings" w:hAnsi="Wingdings" w:hint="default"/>
      </w:rPr>
    </w:lvl>
    <w:lvl w:ilvl="6" w:tplc="FEF0D99E">
      <w:start w:val="1"/>
      <w:numFmt w:val="bullet"/>
      <w:lvlText w:val=""/>
      <w:lvlJc w:val="left"/>
      <w:pPr>
        <w:ind w:left="5040" w:hanging="360"/>
      </w:pPr>
      <w:rPr>
        <w:rFonts w:ascii="Symbol" w:hAnsi="Symbol" w:hint="default"/>
      </w:rPr>
    </w:lvl>
    <w:lvl w:ilvl="7" w:tplc="18D871BC">
      <w:start w:val="1"/>
      <w:numFmt w:val="bullet"/>
      <w:lvlText w:val="o"/>
      <w:lvlJc w:val="left"/>
      <w:pPr>
        <w:ind w:left="5760" w:hanging="360"/>
      </w:pPr>
      <w:rPr>
        <w:rFonts w:ascii="Courier New" w:hAnsi="Courier New" w:hint="default"/>
      </w:rPr>
    </w:lvl>
    <w:lvl w:ilvl="8" w:tplc="ACFCCF38">
      <w:start w:val="1"/>
      <w:numFmt w:val="bullet"/>
      <w:lvlText w:val=""/>
      <w:lvlJc w:val="left"/>
      <w:pPr>
        <w:ind w:left="6480" w:hanging="360"/>
      </w:pPr>
      <w:rPr>
        <w:rFonts w:ascii="Wingdings" w:hAnsi="Wingdings" w:hint="default"/>
      </w:rPr>
    </w:lvl>
  </w:abstractNum>
  <w:abstractNum w:abstractNumId="304" w15:restartNumberingAfterBreak="0">
    <w:nsid w:val="22FD09CF"/>
    <w:multiLevelType w:val="hybridMultilevel"/>
    <w:tmpl w:val="FFFFFFFF"/>
    <w:lvl w:ilvl="0" w:tplc="E794D658">
      <w:start w:val="1"/>
      <w:numFmt w:val="bullet"/>
      <w:lvlText w:val=""/>
      <w:lvlJc w:val="left"/>
      <w:pPr>
        <w:ind w:left="720" w:hanging="360"/>
      </w:pPr>
      <w:rPr>
        <w:rFonts w:ascii="Symbol" w:hAnsi="Symbol" w:hint="default"/>
      </w:rPr>
    </w:lvl>
    <w:lvl w:ilvl="1" w:tplc="86B2D68C">
      <w:start w:val="1"/>
      <w:numFmt w:val="bullet"/>
      <w:lvlText w:val="o"/>
      <w:lvlJc w:val="left"/>
      <w:pPr>
        <w:ind w:left="1440" w:hanging="360"/>
      </w:pPr>
      <w:rPr>
        <w:rFonts w:ascii="Courier New" w:hAnsi="Courier New" w:hint="default"/>
      </w:rPr>
    </w:lvl>
    <w:lvl w:ilvl="2" w:tplc="680C2E18">
      <w:start w:val="1"/>
      <w:numFmt w:val="bullet"/>
      <w:lvlText w:val=""/>
      <w:lvlJc w:val="left"/>
      <w:pPr>
        <w:ind w:left="2160" w:hanging="360"/>
      </w:pPr>
      <w:rPr>
        <w:rFonts w:ascii="Wingdings" w:hAnsi="Wingdings" w:hint="default"/>
      </w:rPr>
    </w:lvl>
    <w:lvl w:ilvl="3" w:tplc="C1DCA10C">
      <w:start w:val="1"/>
      <w:numFmt w:val="bullet"/>
      <w:lvlText w:val=""/>
      <w:lvlJc w:val="left"/>
      <w:pPr>
        <w:ind w:left="2880" w:hanging="360"/>
      </w:pPr>
      <w:rPr>
        <w:rFonts w:ascii="Symbol" w:hAnsi="Symbol" w:hint="default"/>
      </w:rPr>
    </w:lvl>
    <w:lvl w:ilvl="4" w:tplc="FA4CC516">
      <w:start w:val="1"/>
      <w:numFmt w:val="bullet"/>
      <w:lvlText w:val="o"/>
      <w:lvlJc w:val="left"/>
      <w:pPr>
        <w:ind w:left="3600" w:hanging="360"/>
      </w:pPr>
      <w:rPr>
        <w:rFonts w:ascii="Courier New" w:hAnsi="Courier New" w:hint="default"/>
      </w:rPr>
    </w:lvl>
    <w:lvl w:ilvl="5" w:tplc="91E4775C">
      <w:start w:val="1"/>
      <w:numFmt w:val="bullet"/>
      <w:lvlText w:val=""/>
      <w:lvlJc w:val="left"/>
      <w:pPr>
        <w:ind w:left="4320" w:hanging="360"/>
      </w:pPr>
      <w:rPr>
        <w:rFonts w:ascii="Wingdings" w:hAnsi="Wingdings" w:hint="default"/>
      </w:rPr>
    </w:lvl>
    <w:lvl w:ilvl="6" w:tplc="7ABE4CCC">
      <w:start w:val="1"/>
      <w:numFmt w:val="bullet"/>
      <w:lvlText w:val=""/>
      <w:lvlJc w:val="left"/>
      <w:pPr>
        <w:ind w:left="5040" w:hanging="360"/>
      </w:pPr>
      <w:rPr>
        <w:rFonts w:ascii="Symbol" w:hAnsi="Symbol" w:hint="default"/>
      </w:rPr>
    </w:lvl>
    <w:lvl w:ilvl="7" w:tplc="88F6AEE6">
      <w:start w:val="1"/>
      <w:numFmt w:val="bullet"/>
      <w:lvlText w:val="o"/>
      <w:lvlJc w:val="left"/>
      <w:pPr>
        <w:ind w:left="5760" w:hanging="360"/>
      </w:pPr>
      <w:rPr>
        <w:rFonts w:ascii="Courier New" w:hAnsi="Courier New" w:hint="default"/>
      </w:rPr>
    </w:lvl>
    <w:lvl w:ilvl="8" w:tplc="4D0E7942">
      <w:start w:val="1"/>
      <w:numFmt w:val="bullet"/>
      <w:lvlText w:val=""/>
      <w:lvlJc w:val="left"/>
      <w:pPr>
        <w:ind w:left="6480" w:hanging="360"/>
      </w:pPr>
      <w:rPr>
        <w:rFonts w:ascii="Wingdings" w:hAnsi="Wingdings" w:hint="default"/>
      </w:rPr>
    </w:lvl>
  </w:abstractNum>
  <w:abstractNum w:abstractNumId="305" w15:restartNumberingAfterBreak="0">
    <w:nsid w:val="23484A87"/>
    <w:multiLevelType w:val="hybridMultilevel"/>
    <w:tmpl w:val="FFFFFFFF"/>
    <w:lvl w:ilvl="0" w:tplc="C2A83F58">
      <w:start w:val="1"/>
      <w:numFmt w:val="bullet"/>
      <w:lvlText w:val=""/>
      <w:lvlJc w:val="left"/>
      <w:pPr>
        <w:ind w:left="720" w:hanging="360"/>
      </w:pPr>
      <w:rPr>
        <w:rFonts w:ascii="Symbol" w:hAnsi="Symbol" w:hint="default"/>
      </w:rPr>
    </w:lvl>
    <w:lvl w:ilvl="1" w:tplc="5FDA9CEC">
      <w:start w:val="1"/>
      <w:numFmt w:val="bullet"/>
      <w:lvlText w:val="o"/>
      <w:lvlJc w:val="left"/>
      <w:pPr>
        <w:ind w:left="1440" w:hanging="360"/>
      </w:pPr>
      <w:rPr>
        <w:rFonts w:ascii="Courier New" w:hAnsi="Courier New" w:hint="default"/>
      </w:rPr>
    </w:lvl>
    <w:lvl w:ilvl="2" w:tplc="B98EEB1E">
      <w:start w:val="1"/>
      <w:numFmt w:val="bullet"/>
      <w:lvlText w:val=""/>
      <w:lvlJc w:val="left"/>
      <w:pPr>
        <w:ind w:left="2160" w:hanging="360"/>
      </w:pPr>
      <w:rPr>
        <w:rFonts w:ascii="Wingdings" w:hAnsi="Wingdings" w:hint="default"/>
      </w:rPr>
    </w:lvl>
    <w:lvl w:ilvl="3" w:tplc="7A84A1F2">
      <w:start w:val="1"/>
      <w:numFmt w:val="bullet"/>
      <w:lvlText w:val=""/>
      <w:lvlJc w:val="left"/>
      <w:pPr>
        <w:ind w:left="2880" w:hanging="360"/>
      </w:pPr>
      <w:rPr>
        <w:rFonts w:ascii="Symbol" w:hAnsi="Symbol" w:hint="default"/>
      </w:rPr>
    </w:lvl>
    <w:lvl w:ilvl="4" w:tplc="44865DA0">
      <w:start w:val="1"/>
      <w:numFmt w:val="bullet"/>
      <w:lvlText w:val="o"/>
      <w:lvlJc w:val="left"/>
      <w:pPr>
        <w:ind w:left="3600" w:hanging="360"/>
      </w:pPr>
      <w:rPr>
        <w:rFonts w:ascii="Courier New" w:hAnsi="Courier New" w:hint="default"/>
      </w:rPr>
    </w:lvl>
    <w:lvl w:ilvl="5" w:tplc="3320C082">
      <w:start w:val="1"/>
      <w:numFmt w:val="bullet"/>
      <w:lvlText w:val=""/>
      <w:lvlJc w:val="left"/>
      <w:pPr>
        <w:ind w:left="4320" w:hanging="360"/>
      </w:pPr>
      <w:rPr>
        <w:rFonts w:ascii="Wingdings" w:hAnsi="Wingdings" w:hint="default"/>
      </w:rPr>
    </w:lvl>
    <w:lvl w:ilvl="6" w:tplc="EE8022C0">
      <w:start w:val="1"/>
      <w:numFmt w:val="bullet"/>
      <w:lvlText w:val=""/>
      <w:lvlJc w:val="left"/>
      <w:pPr>
        <w:ind w:left="5040" w:hanging="360"/>
      </w:pPr>
      <w:rPr>
        <w:rFonts w:ascii="Symbol" w:hAnsi="Symbol" w:hint="default"/>
      </w:rPr>
    </w:lvl>
    <w:lvl w:ilvl="7" w:tplc="79BEDCD0">
      <w:start w:val="1"/>
      <w:numFmt w:val="bullet"/>
      <w:lvlText w:val="o"/>
      <w:lvlJc w:val="left"/>
      <w:pPr>
        <w:ind w:left="5760" w:hanging="360"/>
      </w:pPr>
      <w:rPr>
        <w:rFonts w:ascii="Courier New" w:hAnsi="Courier New" w:hint="default"/>
      </w:rPr>
    </w:lvl>
    <w:lvl w:ilvl="8" w:tplc="A334AA6A">
      <w:start w:val="1"/>
      <w:numFmt w:val="bullet"/>
      <w:lvlText w:val=""/>
      <w:lvlJc w:val="left"/>
      <w:pPr>
        <w:ind w:left="6480" w:hanging="360"/>
      </w:pPr>
      <w:rPr>
        <w:rFonts w:ascii="Wingdings" w:hAnsi="Wingdings" w:hint="default"/>
      </w:rPr>
    </w:lvl>
  </w:abstractNum>
  <w:abstractNum w:abstractNumId="306" w15:restartNumberingAfterBreak="0">
    <w:nsid w:val="237E48CC"/>
    <w:multiLevelType w:val="hybridMultilevel"/>
    <w:tmpl w:val="FFFFFFFF"/>
    <w:lvl w:ilvl="0" w:tplc="ED546140">
      <w:start w:val="1"/>
      <w:numFmt w:val="bullet"/>
      <w:lvlText w:val=""/>
      <w:lvlJc w:val="left"/>
      <w:pPr>
        <w:ind w:left="720" w:hanging="360"/>
      </w:pPr>
      <w:rPr>
        <w:rFonts w:ascii="Symbol" w:hAnsi="Symbol" w:hint="default"/>
      </w:rPr>
    </w:lvl>
    <w:lvl w:ilvl="1" w:tplc="2E64391E">
      <w:start w:val="1"/>
      <w:numFmt w:val="bullet"/>
      <w:lvlText w:val="o"/>
      <w:lvlJc w:val="left"/>
      <w:pPr>
        <w:ind w:left="1440" w:hanging="360"/>
      </w:pPr>
      <w:rPr>
        <w:rFonts w:ascii="Courier New" w:hAnsi="Courier New" w:hint="default"/>
      </w:rPr>
    </w:lvl>
    <w:lvl w:ilvl="2" w:tplc="A5F05C6A">
      <w:start w:val="1"/>
      <w:numFmt w:val="bullet"/>
      <w:lvlText w:val=""/>
      <w:lvlJc w:val="left"/>
      <w:pPr>
        <w:ind w:left="2160" w:hanging="360"/>
      </w:pPr>
      <w:rPr>
        <w:rFonts w:ascii="Wingdings" w:hAnsi="Wingdings" w:hint="default"/>
      </w:rPr>
    </w:lvl>
    <w:lvl w:ilvl="3" w:tplc="DB3C09D0">
      <w:start w:val="1"/>
      <w:numFmt w:val="bullet"/>
      <w:lvlText w:val=""/>
      <w:lvlJc w:val="left"/>
      <w:pPr>
        <w:ind w:left="2880" w:hanging="360"/>
      </w:pPr>
      <w:rPr>
        <w:rFonts w:ascii="Symbol" w:hAnsi="Symbol" w:hint="default"/>
      </w:rPr>
    </w:lvl>
    <w:lvl w:ilvl="4" w:tplc="DAF0E1EE">
      <w:start w:val="1"/>
      <w:numFmt w:val="bullet"/>
      <w:lvlText w:val="o"/>
      <w:lvlJc w:val="left"/>
      <w:pPr>
        <w:ind w:left="3600" w:hanging="360"/>
      </w:pPr>
      <w:rPr>
        <w:rFonts w:ascii="Courier New" w:hAnsi="Courier New" w:hint="default"/>
      </w:rPr>
    </w:lvl>
    <w:lvl w:ilvl="5" w:tplc="ED4ACDA4">
      <w:start w:val="1"/>
      <w:numFmt w:val="bullet"/>
      <w:lvlText w:val=""/>
      <w:lvlJc w:val="left"/>
      <w:pPr>
        <w:ind w:left="4320" w:hanging="360"/>
      </w:pPr>
      <w:rPr>
        <w:rFonts w:ascii="Wingdings" w:hAnsi="Wingdings" w:hint="default"/>
      </w:rPr>
    </w:lvl>
    <w:lvl w:ilvl="6" w:tplc="8F52DCFE">
      <w:start w:val="1"/>
      <w:numFmt w:val="bullet"/>
      <w:lvlText w:val=""/>
      <w:lvlJc w:val="left"/>
      <w:pPr>
        <w:ind w:left="5040" w:hanging="360"/>
      </w:pPr>
      <w:rPr>
        <w:rFonts w:ascii="Symbol" w:hAnsi="Symbol" w:hint="default"/>
      </w:rPr>
    </w:lvl>
    <w:lvl w:ilvl="7" w:tplc="B5B4405C">
      <w:start w:val="1"/>
      <w:numFmt w:val="bullet"/>
      <w:lvlText w:val="o"/>
      <w:lvlJc w:val="left"/>
      <w:pPr>
        <w:ind w:left="5760" w:hanging="360"/>
      </w:pPr>
      <w:rPr>
        <w:rFonts w:ascii="Courier New" w:hAnsi="Courier New" w:hint="default"/>
      </w:rPr>
    </w:lvl>
    <w:lvl w:ilvl="8" w:tplc="92C61D20">
      <w:start w:val="1"/>
      <w:numFmt w:val="bullet"/>
      <w:lvlText w:val=""/>
      <w:lvlJc w:val="left"/>
      <w:pPr>
        <w:ind w:left="6480" w:hanging="360"/>
      </w:pPr>
      <w:rPr>
        <w:rFonts w:ascii="Wingdings" w:hAnsi="Wingdings" w:hint="default"/>
      </w:rPr>
    </w:lvl>
  </w:abstractNum>
  <w:abstractNum w:abstractNumId="307" w15:restartNumberingAfterBreak="0">
    <w:nsid w:val="23C6214F"/>
    <w:multiLevelType w:val="hybridMultilevel"/>
    <w:tmpl w:val="FFFFFFFF"/>
    <w:lvl w:ilvl="0" w:tplc="3B8CD73C">
      <w:start w:val="1"/>
      <w:numFmt w:val="bullet"/>
      <w:lvlText w:val=""/>
      <w:lvlJc w:val="left"/>
      <w:pPr>
        <w:ind w:left="720" w:hanging="360"/>
      </w:pPr>
      <w:rPr>
        <w:rFonts w:ascii="Symbol" w:hAnsi="Symbol" w:hint="default"/>
      </w:rPr>
    </w:lvl>
    <w:lvl w:ilvl="1" w:tplc="A2589BA6">
      <w:start w:val="1"/>
      <w:numFmt w:val="bullet"/>
      <w:lvlText w:val="o"/>
      <w:lvlJc w:val="left"/>
      <w:pPr>
        <w:ind w:left="1440" w:hanging="360"/>
      </w:pPr>
      <w:rPr>
        <w:rFonts w:ascii="Courier New" w:hAnsi="Courier New" w:hint="default"/>
      </w:rPr>
    </w:lvl>
    <w:lvl w:ilvl="2" w:tplc="C13C983E">
      <w:start w:val="1"/>
      <w:numFmt w:val="bullet"/>
      <w:lvlText w:val=""/>
      <w:lvlJc w:val="left"/>
      <w:pPr>
        <w:ind w:left="2160" w:hanging="360"/>
      </w:pPr>
      <w:rPr>
        <w:rFonts w:ascii="Wingdings" w:hAnsi="Wingdings" w:hint="default"/>
      </w:rPr>
    </w:lvl>
    <w:lvl w:ilvl="3" w:tplc="F4C27098">
      <w:start w:val="1"/>
      <w:numFmt w:val="bullet"/>
      <w:lvlText w:val=""/>
      <w:lvlJc w:val="left"/>
      <w:pPr>
        <w:ind w:left="2880" w:hanging="360"/>
      </w:pPr>
      <w:rPr>
        <w:rFonts w:ascii="Symbol" w:hAnsi="Symbol" w:hint="default"/>
      </w:rPr>
    </w:lvl>
    <w:lvl w:ilvl="4" w:tplc="D622988A">
      <w:start w:val="1"/>
      <w:numFmt w:val="bullet"/>
      <w:lvlText w:val="o"/>
      <w:lvlJc w:val="left"/>
      <w:pPr>
        <w:ind w:left="3600" w:hanging="360"/>
      </w:pPr>
      <w:rPr>
        <w:rFonts w:ascii="Courier New" w:hAnsi="Courier New" w:hint="default"/>
      </w:rPr>
    </w:lvl>
    <w:lvl w:ilvl="5" w:tplc="84B8E85C">
      <w:start w:val="1"/>
      <w:numFmt w:val="bullet"/>
      <w:lvlText w:val=""/>
      <w:lvlJc w:val="left"/>
      <w:pPr>
        <w:ind w:left="4320" w:hanging="360"/>
      </w:pPr>
      <w:rPr>
        <w:rFonts w:ascii="Wingdings" w:hAnsi="Wingdings" w:hint="default"/>
      </w:rPr>
    </w:lvl>
    <w:lvl w:ilvl="6" w:tplc="A1A6D4F2">
      <w:start w:val="1"/>
      <w:numFmt w:val="bullet"/>
      <w:lvlText w:val=""/>
      <w:lvlJc w:val="left"/>
      <w:pPr>
        <w:ind w:left="5040" w:hanging="360"/>
      </w:pPr>
      <w:rPr>
        <w:rFonts w:ascii="Symbol" w:hAnsi="Symbol" w:hint="default"/>
      </w:rPr>
    </w:lvl>
    <w:lvl w:ilvl="7" w:tplc="08A0349E">
      <w:start w:val="1"/>
      <w:numFmt w:val="bullet"/>
      <w:lvlText w:val="o"/>
      <w:lvlJc w:val="left"/>
      <w:pPr>
        <w:ind w:left="5760" w:hanging="360"/>
      </w:pPr>
      <w:rPr>
        <w:rFonts w:ascii="Courier New" w:hAnsi="Courier New" w:hint="default"/>
      </w:rPr>
    </w:lvl>
    <w:lvl w:ilvl="8" w:tplc="D9EEFD00">
      <w:start w:val="1"/>
      <w:numFmt w:val="bullet"/>
      <w:lvlText w:val=""/>
      <w:lvlJc w:val="left"/>
      <w:pPr>
        <w:ind w:left="6480" w:hanging="360"/>
      </w:pPr>
      <w:rPr>
        <w:rFonts w:ascii="Wingdings" w:hAnsi="Wingdings" w:hint="default"/>
      </w:rPr>
    </w:lvl>
  </w:abstractNum>
  <w:abstractNum w:abstractNumId="308" w15:restartNumberingAfterBreak="0">
    <w:nsid w:val="23E23BFD"/>
    <w:multiLevelType w:val="hybridMultilevel"/>
    <w:tmpl w:val="FFFFFFFF"/>
    <w:lvl w:ilvl="0" w:tplc="40742376">
      <w:start w:val="1"/>
      <w:numFmt w:val="bullet"/>
      <w:lvlText w:val=""/>
      <w:lvlJc w:val="left"/>
      <w:pPr>
        <w:ind w:left="720" w:hanging="360"/>
      </w:pPr>
      <w:rPr>
        <w:rFonts w:ascii="Symbol" w:hAnsi="Symbol" w:hint="default"/>
      </w:rPr>
    </w:lvl>
    <w:lvl w:ilvl="1" w:tplc="AAAE6D0A">
      <w:start w:val="1"/>
      <w:numFmt w:val="bullet"/>
      <w:lvlText w:val="o"/>
      <w:lvlJc w:val="left"/>
      <w:pPr>
        <w:ind w:left="1440" w:hanging="360"/>
      </w:pPr>
      <w:rPr>
        <w:rFonts w:ascii="Courier New" w:hAnsi="Courier New" w:hint="default"/>
      </w:rPr>
    </w:lvl>
    <w:lvl w:ilvl="2" w:tplc="B776CBDE">
      <w:start w:val="1"/>
      <w:numFmt w:val="bullet"/>
      <w:lvlText w:val=""/>
      <w:lvlJc w:val="left"/>
      <w:pPr>
        <w:ind w:left="2160" w:hanging="360"/>
      </w:pPr>
      <w:rPr>
        <w:rFonts w:ascii="Wingdings" w:hAnsi="Wingdings" w:hint="default"/>
      </w:rPr>
    </w:lvl>
    <w:lvl w:ilvl="3" w:tplc="840AD766">
      <w:start w:val="1"/>
      <w:numFmt w:val="bullet"/>
      <w:lvlText w:val=""/>
      <w:lvlJc w:val="left"/>
      <w:pPr>
        <w:ind w:left="2880" w:hanging="360"/>
      </w:pPr>
      <w:rPr>
        <w:rFonts w:ascii="Symbol" w:hAnsi="Symbol" w:hint="default"/>
      </w:rPr>
    </w:lvl>
    <w:lvl w:ilvl="4" w:tplc="149AB786">
      <w:start w:val="1"/>
      <w:numFmt w:val="bullet"/>
      <w:lvlText w:val="o"/>
      <w:lvlJc w:val="left"/>
      <w:pPr>
        <w:ind w:left="3600" w:hanging="360"/>
      </w:pPr>
      <w:rPr>
        <w:rFonts w:ascii="Courier New" w:hAnsi="Courier New" w:hint="default"/>
      </w:rPr>
    </w:lvl>
    <w:lvl w:ilvl="5" w:tplc="319A473E">
      <w:start w:val="1"/>
      <w:numFmt w:val="bullet"/>
      <w:lvlText w:val=""/>
      <w:lvlJc w:val="left"/>
      <w:pPr>
        <w:ind w:left="4320" w:hanging="360"/>
      </w:pPr>
      <w:rPr>
        <w:rFonts w:ascii="Wingdings" w:hAnsi="Wingdings" w:hint="default"/>
      </w:rPr>
    </w:lvl>
    <w:lvl w:ilvl="6" w:tplc="6D8E4B32">
      <w:start w:val="1"/>
      <w:numFmt w:val="bullet"/>
      <w:lvlText w:val=""/>
      <w:lvlJc w:val="left"/>
      <w:pPr>
        <w:ind w:left="5040" w:hanging="360"/>
      </w:pPr>
      <w:rPr>
        <w:rFonts w:ascii="Symbol" w:hAnsi="Symbol" w:hint="default"/>
      </w:rPr>
    </w:lvl>
    <w:lvl w:ilvl="7" w:tplc="1E26F300">
      <w:start w:val="1"/>
      <w:numFmt w:val="bullet"/>
      <w:lvlText w:val="o"/>
      <w:lvlJc w:val="left"/>
      <w:pPr>
        <w:ind w:left="5760" w:hanging="360"/>
      </w:pPr>
      <w:rPr>
        <w:rFonts w:ascii="Courier New" w:hAnsi="Courier New" w:hint="default"/>
      </w:rPr>
    </w:lvl>
    <w:lvl w:ilvl="8" w:tplc="FCD40A96">
      <w:start w:val="1"/>
      <w:numFmt w:val="bullet"/>
      <w:lvlText w:val=""/>
      <w:lvlJc w:val="left"/>
      <w:pPr>
        <w:ind w:left="6480" w:hanging="360"/>
      </w:pPr>
      <w:rPr>
        <w:rFonts w:ascii="Wingdings" w:hAnsi="Wingdings" w:hint="default"/>
      </w:rPr>
    </w:lvl>
  </w:abstractNum>
  <w:abstractNum w:abstractNumId="309" w15:restartNumberingAfterBreak="0">
    <w:nsid w:val="23E6563F"/>
    <w:multiLevelType w:val="hybridMultilevel"/>
    <w:tmpl w:val="FFFFFFFF"/>
    <w:lvl w:ilvl="0" w:tplc="FE9AF12C">
      <w:start w:val="1"/>
      <w:numFmt w:val="bullet"/>
      <w:lvlText w:val=""/>
      <w:lvlJc w:val="left"/>
      <w:pPr>
        <w:ind w:left="720" w:hanging="360"/>
      </w:pPr>
      <w:rPr>
        <w:rFonts w:ascii="Symbol" w:hAnsi="Symbol" w:hint="default"/>
      </w:rPr>
    </w:lvl>
    <w:lvl w:ilvl="1" w:tplc="AFEC8734">
      <w:start w:val="1"/>
      <w:numFmt w:val="bullet"/>
      <w:lvlText w:val="o"/>
      <w:lvlJc w:val="left"/>
      <w:pPr>
        <w:ind w:left="1440" w:hanging="360"/>
      </w:pPr>
      <w:rPr>
        <w:rFonts w:ascii="Courier New" w:hAnsi="Courier New" w:hint="default"/>
      </w:rPr>
    </w:lvl>
    <w:lvl w:ilvl="2" w:tplc="4E22C8B6">
      <w:start w:val="1"/>
      <w:numFmt w:val="bullet"/>
      <w:lvlText w:val=""/>
      <w:lvlJc w:val="left"/>
      <w:pPr>
        <w:ind w:left="2160" w:hanging="360"/>
      </w:pPr>
      <w:rPr>
        <w:rFonts w:ascii="Wingdings" w:hAnsi="Wingdings" w:hint="default"/>
      </w:rPr>
    </w:lvl>
    <w:lvl w:ilvl="3" w:tplc="A27A8C74">
      <w:start w:val="1"/>
      <w:numFmt w:val="bullet"/>
      <w:lvlText w:val=""/>
      <w:lvlJc w:val="left"/>
      <w:pPr>
        <w:ind w:left="2880" w:hanging="360"/>
      </w:pPr>
      <w:rPr>
        <w:rFonts w:ascii="Symbol" w:hAnsi="Symbol" w:hint="default"/>
      </w:rPr>
    </w:lvl>
    <w:lvl w:ilvl="4" w:tplc="E7D81010">
      <w:start w:val="1"/>
      <w:numFmt w:val="bullet"/>
      <w:lvlText w:val="o"/>
      <w:lvlJc w:val="left"/>
      <w:pPr>
        <w:ind w:left="3600" w:hanging="360"/>
      </w:pPr>
      <w:rPr>
        <w:rFonts w:ascii="Courier New" w:hAnsi="Courier New" w:hint="default"/>
      </w:rPr>
    </w:lvl>
    <w:lvl w:ilvl="5" w:tplc="8D42B914">
      <w:start w:val="1"/>
      <w:numFmt w:val="bullet"/>
      <w:lvlText w:val=""/>
      <w:lvlJc w:val="left"/>
      <w:pPr>
        <w:ind w:left="4320" w:hanging="360"/>
      </w:pPr>
      <w:rPr>
        <w:rFonts w:ascii="Wingdings" w:hAnsi="Wingdings" w:hint="default"/>
      </w:rPr>
    </w:lvl>
    <w:lvl w:ilvl="6" w:tplc="B8A2ABD0">
      <w:start w:val="1"/>
      <w:numFmt w:val="bullet"/>
      <w:lvlText w:val=""/>
      <w:lvlJc w:val="left"/>
      <w:pPr>
        <w:ind w:left="5040" w:hanging="360"/>
      </w:pPr>
      <w:rPr>
        <w:rFonts w:ascii="Symbol" w:hAnsi="Symbol" w:hint="default"/>
      </w:rPr>
    </w:lvl>
    <w:lvl w:ilvl="7" w:tplc="FE4C6978">
      <w:start w:val="1"/>
      <w:numFmt w:val="bullet"/>
      <w:lvlText w:val="o"/>
      <w:lvlJc w:val="left"/>
      <w:pPr>
        <w:ind w:left="5760" w:hanging="360"/>
      </w:pPr>
      <w:rPr>
        <w:rFonts w:ascii="Courier New" w:hAnsi="Courier New" w:hint="default"/>
      </w:rPr>
    </w:lvl>
    <w:lvl w:ilvl="8" w:tplc="7F9A9A7A">
      <w:start w:val="1"/>
      <w:numFmt w:val="bullet"/>
      <w:lvlText w:val=""/>
      <w:lvlJc w:val="left"/>
      <w:pPr>
        <w:ind w:left="6480" w:hanging="360"/>
      </w:pPr>
      <w:rPr>
        <w:rFonts w:ascii="Wingdings" w:hAnsi="Wingdings" w:hint="default"/>
      </w:rPr>
    </w:lvl>
  </w:abstractNum>
  <w:abstractNum w:abstractNumId="310" w15:restartNumberingAfterBreak="0">
    <w:nsid w:val="23F066FE"/>
    <w:multiLevelType w:val="hybridMultilevel"/>
    <w:tmpl w:val="FFFFFFFF"/>
    <w:lvl w:ilvl="0" w:tplc="B78E5AFE">
      <w:start w:val="1"/>
      <w:numFmt w:val="bullet"/>
      <w:lvlText w:val=""/>
      <w:lvlJc w:val="left"/>
      <w:pPr>
        <w:ind w:left="720" w:hanging="360"/>
      </w:pPr>
      <w:rPr>
        <w:rFonts w:ascii="Symbol" w:hAnsi="Symbol" w:hint="default"/>
      </w:rPr>
    </w:lvl>
    <w:lvl w:ilvl="1" w:tplc="14F8D5B6">
      <w:start w:val="1"/>
      <w:numFmt w:val="bullet"/>
      <w:lvlText w:val="o"/>
      <w:lvlJc w:val="left"/>
      <w:pPr>
        <w:ind w:left="1440" w:hanging="360"/>
      </w:pPr>
      <w:rPr>
        <w:rFonts w:ascii="Courier New" w:hAnsi="Courier New" w:hint="default"/>
      </w:rPr>
    </w:lvl>
    <w:lvl w:ilvl="2" w:tplc="454007BA">
      <w:start w:val="1"/>
      <w:numFmt w:val="bullet"/>
      <w:lvlText w:val=""/>
      <w:lvlJc w:val="left"/>
      <w:pPr>
        <w:ind w:left="2160" w:hanging="360"/>
      </w:pPr>
      <w:rPr>
        <w:rFonts w:ascii="Wingdings" w:hAnsi="Wingdings" w:hint="default"/>
      </w:rPr>
    </w:lvl>
    <w:lvl w:ilvl="3" w:tplc="A6B60BDE">
      <w:start w:val="1"/>
      <w:numFmt w:val="bullet"/>
      <w:lvlText w:val=""/>
      <w:lvlJc w:val="left"/>
      <w:pPr>
        <w:ind w:left="2880" w:hanging="360"/>
      </w:pPr>
      <w:rPr>
        <w:rFonts w:ascii="Symbol" w:hAnsi="Symbol" w:hint="default"/>
      </w:rPr>
    </w:lvl>
    <w:lvl w:ilvl="4" w:tplc="B8648A28">
      <w:start w:val="1"/>
      <w:numFmt w:val="bullet"/>
      <w:lvlText w:val="o"/>
      <w:lvlJc w:val="left"/>
      <w:pPr>
        <w:ind w:left="3600" w:hanging="360"/>
      </w:pPr>
      <w:rPr>
        <w:rFonts w:ascii="Courier New" w:hAnsi="Courier New" w:hint="default"/>
      </w:rPr>
    </w:lvl>
    <w:lvl w:ilvl="5" w:tplc="BCFA3376">
      <w:start w:val="1"/>
      <w:numFmt w:val="bullet"/>
      <w:lvlText w:val=""/>
      <w:lvlJc w:val="left"/>
      <w:pPr>
        <w:ind w:left="4320" w:hanging="360"/>
      </w:pPr>
      <w:rPr>
        <w:rFonts w:ascii="Wingdings" w:hAnsi="Wingdings" w:hint="default"/>
      </w:rPr>
    </w:lvl>
    <w:lvl w:ilvl="6" w:tplc="C2D4D700">
      <w:start w:val="1"/>
      <w:numFmt w:val="bullet"/>
      <w:lvlText w:val=""/>
      <w:lvlJc w:val="left"/>
      <w:pPr>
        <w:ind w:left="5040" w:hanging="360"/>
      </w:pPr>
      <w:rPr>
        <w:rFonts w:ascii="Symbol" w:hAnsi="Symbol" w:hint="default"/>
      </w:rPr>
    </w:lvl>
    <w:lvl w:ilvl="7" w:tplc="97AC39C8">
      <w:start w:val="1"/>
      <w:numFmt w:val="bullet"/>
      <w:lvlText w:val="o"/>
      <w:lvlJc w:val="left"/>
      <w:pPr>
        <w:ind w:left="5760" w:hanging="360"/>
      </w:pPr>
      <w:rPr>
        <w:rFonts w:ascii="Courier New" w:hAnsi="Courier New" w:hint="default"/>
      </w:rPr>
    </w:lvl>
    <w:lvl w:ilvl="8" w:tplc="FF9CCF72">
      <w:start w:val="1"/>
      <w:numFmt w:val="bullet"/>
      <w:lvlText w:val=""/>
      <w:lvlJc w:val="left"/>
      <w:pPr>
        <w:ind w:left="6480" w:hanging="360"/>
      </w:pPr>
      <w:rPr>
        <w:rFonts w:ascii="Wingdings" w:hAnsi="Wingdings" w:hint="default"/>
      </w:rPr>
    </w:lvl>
  </w:abstractNum>
  <w:abstractNum w:abstractNumId="311" w15:restartNumberingAfterBreak="0">
    <w:nsid w:val="247671B9"/>
    <w:multiLevelType w:val="hybridMultilevel"/>
    <w:tmpl w:val="FFFFFFFF"/>
    <w:lvl w:ilvl="0" w:tplc="336641C8">
      <w:start w:val="1"/>
      <w:numFmt w:val="bullet"/>
      <w:lvlText w:val=""/>
      <w:lvlJc w:val="left"/>
      <w:pPr>
        <w:ind w:left="720" w:hanging="360"/>
      </w:pPr>
      <w:rPr>
        <w:rFonts w:ascii="Symbol" w:hAnsi="Symbol" w:hint="default"/>
      </w:rPr>
    </w:lvl>
    <w:lvl w:ilvl="1" w:tplc="F168A344">
      <w:start w:val="1"/>
      <w:numFmt w:val="bullet"/>
      <w:lvlText w:val="o"/>
      <w:lvlJc w:val="left"/>
      <w:pPr>
        <w:ind w:left="1440" w:hanging="360"/>
      </w:pPr>
      <w:rPr>
        <w:rFonts w:ascii="Courier New" w:hAnsi="Courier New" w:hint="default"/>
      </w:rPr>
    </w:lvl>
    <w:lvl w:ilvl="2" w:tplc="E9FC0DBC">
      <w:start w:val="1"/>
      <w:numFmt w:val="bullet"/>
      <w:lvlText w:val=""/>
      <w:lvlJc w:val="left"/>
      <w:pPr>
        <w:ind w:left="2160" w:hanging="360"/>
      </w:pPr>
      <w:rPr>
        <w:rFonts w:ascii="Wingdings" w:hAnsi="Wingdings" w:hint="default"/>
      </w:rPr>
    </w:lvl>
    <w:lvl w:ilvl="3" w:tplc="297CC2D4">
      <w:start w:val="1"/>
      <w:numFmt w:val="bullet"/>
      <w:lvlText w:val=""/>
      <w:lvlJc w:val="left"/>
      <w:pPr>
        <w:ind w:left="2880" w:hanging="360"/>
      </w:pPr>
      <w:rPr>
        <w:rFonts w:ascii="Symbol" w:hAnsi="Symbol" w:hint="default"/>
      </w:rPr>
    </w:lvl>
    <w:lvl w:ilvl="4" w:tplc="D2F0D8E6">
      <w:start w:val="1"/>
      <w:numFmt w:val="bullet"/>
      <w:lvlText w:val="o"/>
      <w:lvlJc w:val="left"/>
      <w:pPr>
        <w:ind w:left="3600" w:hanging="360"/>
      </w:pPr>
      <w:rPr>
        <w:rFonts w:ascii="Courier New" w:hAnsi="Courier New" w:hint="default"/>
      </w:rPr>
    </w:lvl>
    <w:lvl w:ilvl="5" w:tplc="A73E9DB6">
      <w:start w:val="1"/>
      <w:numFmt w:val="bullet"/>
      <w:lvlText w:val=""/>
      <w:lvlJc w:val="left"/>
      <w:pPr>
        <w:ind w:left="4320" w:hanging="360"/>
      </w:pPr>
      <w:rPr>
        <w:rFonts w:ascii="Wingdings" w:hAnsi="Wingdings" w:hint="default"/>
      </w:rPr>
    </w:lvl>
    <w:lvl w:ilvl="6" w:tplc="F566E9FE">
      <w:start w:val="1"/>
      <w:numFmt w:val="bullet"/>
      <w:lvlText w:val=""/>
      <w:lvlJc w:val="left"/>
      <w:pPr>
        <w:ind w:left="5040" w:hanging="360"/>
      </w:pPr>
      <w:rPr>
        <w:rFonts w:ascii="Symbol" w:hAnsi="Symbol" w:hint="default"/>
      </w:rPr>
    </w:lvl>
    <w:lvl w:ilvl="7" w:tplc="4E5A5B80">
      <w:start w:val="1"/>
      <w:numFmt w:val="bullet"/>
      <w:lvlText w:val="o"/>
      <w:lvlJc w:val="left"/>
      <w:pPr>
        <w:ind w:left="5760" w:hanging="360"/>
      </w:pPr>
      <w:rPr>
        <w:rFonts w:ascii="Courier New" w:hAnsi="Courier New" w:hint="default"/>
      </w:rPr>
    </w:lvl>
    <w:lvl w:ilvl="8" w:tplc="8FD45506">
      <w:start w:val="1"/>
      <w:numFmt w:val="bullet"/>
      <w:lvlText w:val=""/>
      <w:lvlJc w:val="left"/>
      <w:pPr>
        <w:ind w:left="6480" w:hanging="360"/>
      </w:pPr>
      <w:rPr>
        <w:rFonts w:ascii="Wingdings" w:hAnsi="Wingdings" w:hint="default"/>
      </w:rPr>
    </w:lvl>
  </w:abstractNum>
  <w:abstractNum w:abstractNumId="312" w15:restartNumberingAfterBreak="0">
    <w:nsid w:val="247D0964"/>
    <w:multiLevelType w:val="hybridMultilevel"/>
    <w:tmpl w:val="FFFFFFFF"/>
    <w:lvl w:ilvl="0" w:tplc="D0608AD4">
      <w:start w:val="1"/>
      <w:numFmt w:val="bullet"/>
      <w:lvlText w:val=""/>
      <w:lvlJc w:val="left"/>
      <w:pPr>
        <w:ind w:left="720" w:hanging="360"/>
      </w:pPr>
      <w:rPr>
        <w:rFonts w:ascii="Symbol" w:hAnsi="Symbol" w:hint="default"/>
      </w:rPr>
    </w:lvl>
    <w:lvl w:ilvl="1" w:tplc="8E7A7BB6">
      <w:start w:val="1"/>
      <w:numFmt w:val="bullet"/>
      <w:lvlText w:val="o"/>
      <w:lvlJc w:val="left"/>
      <w:pPr>
        <w:ind w:left="1440" w:hanging="360"/>
      </w:pPr>
      <w:rPr>
        <w:rFonts w:ascii="Courier New" w:hAnsi="Courier New" w:hint="default"/>
      </w:rPr>
    </w:lvl>
    <w:lvl w:ilvl="2" w:tplc="59082384">
      <w:start w:val="1"/>
      <w:numFmt w:val="bullet"/>
      <w:lvlText w:val=""/>
      <w:lvlJc w:val="left"/>
      <w:pPr>
        <w:ind w:left="2160" w:hanging="360"/>
      </w:pPr>
      <w:rPr>
        <w:rFonts w:ascii="Wingdings" w:hAnsi="Wingdings" w:hint="default"/>
      </w:rPr>
    </w:lvl>
    <w:lvl w:ilvl="3" w:tplc="CF5A3582">
      <w:start w:val="1"/>
      <w:numFmt w:val="bullet"/>
      <w:lvlText w:val=""/>
      <w:lvlJc w:val="left"/>
      <w:pPr>
        <w:ind w:left="2880" w:hanging="360"/>
      </w:pPr>
      <w:rPr>
        <w:rFonts w:ascii="Symbol" w:hAnsi="Symbol" w:hint="default"/>
      </w:rPr>
    </w:lvl>
    <w:lvl w:ilvl="4" w:tplc="483473DA">
      <w:start w:val="1"/>
      <w:numFmt w:val="bullet"/>
      <w:lvlText w:val="o"/>
      <w:lvlJc w:val="left"/>
      <w:pPr>
        <w:ind w:left="3600" w:hanging="360"/>
      </w:pPr>
      <w:rPr>
        <w:rFonts w:ascii="Courier New" w:hAnsi="Courier New" w:hint="default"/>
      </w:rPr>
    </w:lvl>
    <w:lvl w:ilvl="5" w:tplc="D196162E">
      <w:start w:val="1"/>
      <w:numFmt w:val="bullet"/>
      <w:lvlText w:val=""/>
      <w:lvlJc w:val="left"/>
      <w:pPr>
        <w:ind w:left="4320" w:hanging="360"/>
      </w:pPr>
      <w:rPr>
        <w:rFonts w:ascii="Wingdings" w:hAnsi="Wingdings" w:hint="default"/>
      </w:rPr>
    </w:lvl>
    <w:lvl w:ilvl="6" w:tplc="4050C86E">
      <w:start w:val="1"/>
      <w:numFmt w:val="bullet"/>
      <w:lvlText w:val=""/>
      <w:lvlJc w:val="left"/>
      <w:pPr>
        <w:ind w:left="5040" w:hanging="360"/>
      </w:pPr>
      <w:rPr>
        <w:rFonts w:ascii="Symbol" w:hAnsi="Symbol" w:hint="default"/>
      </w:rPr>
    </w:lvl>
    <w:lvl w:ilvl="7" w:tplc="BEBCEB98">
      <w:start w:val="1"/>
      <w:numFmt w:val="bullet"/>
      <w:lvlText w:val="o"/>
      <w:lvlJc w:val="left"/>
      <w:pPr>
        <w:ind w:left="5760" w:hanging="360"/>
      </w:pPr>
      <w:rPr>
        <w:rFonts w:ascii="Courier New" w:hAnsi="Courier New" w:hint="default"/>
      </w:rPr>
    </w:lvl>
    <w:lvl w:ilvl="8" w:tplc="CE4E0BCA">
      <w:start w:val="1"/>
      <w:numFmt w:val="bullet"/>
      <w:lvlText w:val=""/>
      <w:lvlJc w:val="left"/>
      <w:pPr>
        <w:ind w:left="6480" w:hanging="360"/>
      </w:pPr>
      <w:rPr>
        <w:rFonts w:ascii="Wingdings" w:hAnsi="Wingdings" w:hint="default"/>
      </w:rPr>
    </w:lvl>
  </w:abstractNum>
  <w:abstractNum w:abstractNumId="313" w15:restartNumberingAfterBreak="0">
    <w:nsid w:val="248008DD"/>
    <w:multiLevelType w:val="hybridMultilevel"/>
    <w:tmpl w:val="FFFFFFFF"/>
    <w:lvl w:ilvl="0" w:tplc="8C0E6E62">
      <w:start w:val="1"/>
      <w:numFmt w:val="bullet"/>
      <w:lvlText w:val=""/>
      <w:lvlJc w:val="left"/>
      <w:pPr>
        <w:ind w:left="720" w:hanging="360"/>
      </w:pPr>
      <w:rPr>
        <w:rFonts w:ascii="Symbol" w:hAnsi="Symbol" w:hint="default"/>
      </w:rPr>
    </w:lvl>
    <w:lvl w:ilvl="1" w:tplc="37EE1548">
      <w:start w:val="1"/>
      <w:numFmt w:val="bullet"/>
      <w:lvlText w:val="o"/>
      <w:lvlJc w:val="left"/>
      <w:pPr>
        <w:ind w:left="1440" w:hanging="360"/>
      </w:pPr>
      <w:rPr>
        <w:rFonts w:ascii="Courier New" w:hAnsi="Courier New" w:hint="default"/>
      </w:rPr>
    </w:lvl>
    <w:lvl w:ilvl="2" w:tplc="F2EE33D4">
      <w:start w:val="1"/>
      <w:numFmt w:val="bullet"/>
      <w:lvlText w:val=""/>
      <w:lvlJc w:val="left"/>
      <w:pPr>
        <w:ind w:left="2160" w:hanging="360"/>
      </w:pPr>
      <w:rPr>
        <w:rFonts w:ascii="Wingdings" w:hAnsi="Wingdings" w:hint="default"/>
      </w:rPr>
    </w:lvl>
    <w:lvl w:ilvl="3" w:tplc="AD7050D2">
      <w:start w:val="1"/>
      <w:numFmt w:val="bullet"/>
      <w:lvlText w:val=""/>
      <w:lvlJc w:val="left"/>
      <w:pPr>
        <w:ind w:left="2880" w:hanging="360"/>
      </w:pPr>
      <w:rPr>
        <w:rFonts w:ascii="Symbol" w:hAnsi="Symbol" w:hint="default"/>
      </w:rPr>
    </w:lvl>
    <w:lvl w:ilvl="4" w:tplc="F7A05152">
      <w:start w:val="1"/>
      <w:numFmt w:val="bullet"/>
      <w:lvlText w:val="o"/>
      <w:lvlJc w:val="left"/>
      <w:pPr>
        <w:ind w:left="3600" w:hanging="360"/>
      </w:pPr>
      <w:rPr>
        <w:rFonts w:ascii="Courier New" w:hAnsi="Courier New" w:hint="default"/>
      </w:rPr>
    </w:lvl>
    <w:lvl w:ilvl="5" w:tplc="33D01596">
      <w:start w:val="1"/>
      <w:numFmt w:val="bullet"/>
      <w:lvlText w:val=""/>
      <w:lvlJc w:val="left"/>
      <w:pPr>
        <w:ind w:left="4320" w:hanging="360"/>
      </w:pPr>
      <w:rPr>
        <w:rFonts w:ascii="Wingdings" w:hAnsi="Wingdings" w:hint="default"/>
      </w:rPr>
    </w:lvl>
    <w:lvl w:ilvl="6" w:tplc="9F980DD0">
      <w:start w:val="1"/>
      <w:numFmt w:val="bullet"/>
      <w:lvlText w:val=""/>
      <w:lvlJc w:val="left"/>
      <w:pPr>
        <w:ind w:left="5040" w:hanging="360"/>
      </w:pPr>
      <w:rPr>
        <w:rFonts w:ascii="Symbol" w:hAnsi="Symbol" w:hint="default"/>
      </w:rPr>
    </w:lvl>
    <w:lvl w:ilvl="7" w:tplc="305457B0">
      <w:start w:val="1"/>
      <w:numFmt w:val="bullet"/>
      <w:lvlText w:val="o"/>
      <w:lvlJc w:val="left"/>
      <w:pPr>
        <w:ind w:left="5760" w:hanging="360"/>
      </w:pPr>
      <w:rPr>
        <w:rFonts w:ascii="Courier New" w:hAnsi="Courier New" w:hint="default"/>
      </w:rPr>
    </w:lvl>
    <w:lvl w:ilvl="8" w:tplc="96360FDA">
      <w:start w:val="1"/>
      <w:numFmt w:val="bullet"/>
      <w:lvlText w:val=""/>
      <w:lvlJc w:val="left"/>
      <w:pPr>
        <w:ind w:left="6480" w:hanging="360"/>
      </w:pPr>
      <w:rPr>
        <w:rFonts w:ascii="Wingdings" w:hAnsi="Wingdings" w:hint="default"/>
      </w:rPr>
    </w:lvl>
  </w:abstractNum>
  <w:abstractNum w:abstractNumId="314" w15:restartNumberingAfterBreak="0">
    <w:nsid w:val="24A579E4"/>
    <w:multiLevelType w:val="hybridMultilevel"/>
    <w:tmpl w:val="FFFFFFFF"/>
    <w:lvl w:ilvl="0" w:tplc="DB781A60">
      <w:start w:val="1"/>
      <w:numFmt w:val="bullet"/>
      <w:lvlText w:val=""/>
      <w:lvlJc w:val="left"/>
      <w:pPr>
        <w:ind w:left="720" w:hanging="360"/>
      </w:pPr>
      <w:rPr>
        <w:rFonts w:ascii="Symbol" w:hAnsi="Symbol" w:hint="default"/>
      </w:rPr>
    </w:lvl>
    <w:lvl w:ilvl="1" w:tplc="56C42FF8">
      <w:start w:val="1"/>
      <w:numFmt w:val="bullet"/>
      <w:lvlText w:val="o"/>
      <w:lvlJc w:val="left"/>
      <w:pPr>
        <w:ind w:left="1440" w:hanging="360"/>
      </w:pPr>
      <w:rPr>
        <w:rFonts w:ascii="Courier New" w:hAnsi="Courier New" w:hint="default"/>
      </w:rPr>
    </w:lvl>
    <w:lvl w:ilvl="2" w:tplc="CB3C7760">
      <w:start w:val="1"/>
      <w:numFmt w:val="bullet"/>
      <w:lvlText w:val=""/>
      <w:lvlJc w:val="left"/>
      <w:pPr>
        <w:ind w:left="2160" w:hanging="360"/>
      </w:pPr>
      <w:rPr>
        <w:rFonts w:ascii="Wingdings" w:hAnsi="Wingdings" w:hint="default"/>
      </w:rPr>
    </w:lvl>
    <w:lvl w:ilvl="3" w:tplc="05306C90">
      <w:start w:val="1"/>
      <w:numFmt w:val="bullet"/>
      <w:lvlText w:val=""/>
      <w:lvlJc w:val="left"/>
      <w:pPr>
        <w:ind w:left="2880" w:hanging="360"/>
      </w:pPr>
      <w:rPr>
        <w:rFonts w:ascii="Symbol" w:hAnsi="Symbol" w:hint="default"/>
      </w:rPr>
    </w:lvl>
    <w:lvl w:ilvl="4" w:tplc="71A8DD42">
      <w:start w:val="1"/>
      <w:numFmt w:val="bullet"/>
      <w:lvlText w:val="o"/>
      <w:lvlJc w:val="left"/>
      <w:pPr>
        <w:ind w:left="3600" w:hanging="360"/>
      </w:pPr>
      <w:rPr>
        <w:rFonts w:ascii="Courier New" w:hAnsi="Courier New" w:hint="default"/>
      </w:rPr>
    </w:lvl>
    <w:lvl w:ilvl="5" w:tplc="C3BE0B48">
      <w:start w:val="1"/>
      <w:numFmt w:val="bullet"/>
      <w:lvlText w:val=""/>
      <w:lvlJc w:val="left"/>
      <w:pPr>
        <w:ind w:left="4320" w:hanging="360"/>
      </w:pPr>
      <w:rPr>
        <w:rFonts w:ascii="Wingdings" w:hAnsi="Wingdings" w:hint="default"/>
      </w:rPr>
    </w:lvl>
    <w:lvl w:ilvl="6" w:tplc="25D822C6">
      <w:start w:val="1"/>
      <w:numFmt w:val="bullet"/>
      <w:lvlText w:val=""/>
      <w:lvlJc w:val="left"/>
      <w:pPr>
        <w:ind w:left="5040" w:hanging="360"/>
      </w:pPr>
      <w:rPr>
        <w:rFonts w:ascii="Symbol" w:hAnsi="Symbol" w:hint="default"/>
      </w:rPr>
    </w:lvl>
    <w:lvl w:ilvl="7" w:tplc="59F43BE6">
      <w:start w:val="1"/>
      <w:numFmt w:val="bullet"/>
      <w:lvlText w:val="o"/>
      <w:lvlJc w:val="left"/>
      <w:pPr>
        <w:ind w:left="5760" w:hanging="360"/>
      </w:pPr>
      <w:rPr>
        <w:rFonts w:ascii="Courier New" w:hAnsi="Courier New" w:hint="default"/>
      </w:rPr>
    </w:lvl>
    <w:lvl w:ilvl="8" w:tplc="78E45FD2">
      <w:start w:val="1"/>
      <w:numFmt w:val="bullet"/>
      <w:lvlText w:val=""/>
      <w:lvlJc w:val="left"/>
      <w:pPr>
        <w:ind w:left="6480" w:hanging="360"/>
      </w:pPr>
      <w:rPr>
        <w:rFonts w:ascii="Wingdings" w:hAnsi="Wingdings" w:hint="default"/>
      </w:rPr>
    </w:lvl>
  </w:abstractNum>
  <w:abstractNum w:abstractNumId="315" w15:restartNumberingAfterBreak="0">
    <w:nsid w:val="24A9319B"/>
    <w:multiLevelType w:val="hybridMultilevel"/>
    <w:tmpl w:val="FFFFFFFF"/>
    <w:lvl w:ilvl="0" w:tplc="8AA8D95E">
      <w:start w:val="1"/>
      <w:numFmt w:val="bullet"/>
      <w:lvlText w:val=""/>
      <w:lvlJc w:val="left"/>
      <w:pPr>
        <w:ind w:left="720" w:hanging="360"/>
      </w:pPr>
      <w:rPr>
        <w:rFonts w:ascii="Symbol" w:hAnsi="Symbol" w:hint="default"/>
      </w:rPr>
    </w:lvl>
    <w:lvl w:ilvl="1" w:tplc="7FD44898">
      <w:start w:val="1"/>
      <w:numFmt w:val="bullet"/>
      <w:lvlText w:val="o"/>
      <w:lvlJc w:val="left"/>
      <w:pPr>
        <w:ind w:left="1440" w:hanging="360"/>
      </w:pPr>
      <w:rPr>
        <w:rFonts w:ascii="Courier New" w:hAnsi="Courier New" w:hint="default"/>
      </w:rPr>
    </w:lvl>
    <w:lvl w:ilvl="2" w:tplc="7C3C868E">
      <w:start w:val="1"/>
      <w:numFmt w:val="bullet"/>
      <w:lvlText w:val=""/>
      <w:lvlJc w:val="left"/>
      <w:pPr>
        <w:ind w:left="2160" w:hanging="360"/>
      </w:pPr>
      <w:rPr>
        <w:rFonts w:ascii="Wingdings" w:hAnsi="Wingdings" w:hint="default"/>
      </w:rPr>
    </w:lvl>
    <w:lvl w:ilvl="3" w:tplc="9AF4289C">
      <w:start w:val="1"/>
      <w:numFmt w:val="bullet"/>
      <w:lvlText w:val=""/>
      <w:lvlJc w:val="left"/>
      <w:pPr>
        <w:ind w:left="2880" w:hanging="360"/>
      </w:pPr>
      <w:rPr>
        <w:rFonts w:ascii="Symbol" w:hAnsi="Symbol" w:hint="default"/>
      </w:rPr>
    </w:lvl>
    <w:lvl w:ilvl="4" w:tplc="39525A62">
      <w:start w:val="1"/>
      <w:numFmt w:val="bullet"/>
      <w:lvlText w:val="o"/>
      <w:lvlJc w:val="left"/>
      <w:pPr>
        <w:ind w:left="3600" w:hanging="360"/>
      </w:pPr>
      <w:rPr>
        <w:rFonts w:ascii="Courier New" w:hAnsi="Courier New" w:hint="default"/>
      </w:rPr>
    </w:lvl>
    <w:lvl w:ilvl="5" w:tplc="BB2AE478">
      <w:start w:val="1"/>
      <w:numFmt w:val="bullet"/>
      <w:lvlText w:val=""/>
      <w:lvlJc w:val="left"/>
      <w:pPr>
        <w:ind w:left="4320" w:hanging="360"/>
      </w:pPr>
      <w:rPr>
        <w:rFonts w:ascii="Wingdings" w:hAnsi="Wingdings" w:hint="default"/>
      </w:rPr>
    </w:lvl>
    <w:lvl w:ilvl="6" w:tplc="58CA99EE">
      <w:start w:val="1"/>
      <w:numFmt w:val="bullet"/>
      <w:lvlText w:val=""/>
      <w:lvlJc w:val="left"/>
      <w:pPr>
        <w:ind w:left="5040" w:hanging="360"/>
      </w:pPr>
      <w:rPr>
        <w:rFonts w:ascii="Symbol" w:hAnsi="Symbol" w:hint="default"/>
      </w:rPr>
    </w:lvl>
    <w:lvl w:ilvl="7" w:tplc="D0A6EE94">
      <w:start w:val="1"/>
      <w:numFmt w:val="bullet"/>
      <w:lvlText w:val="o"/>
      <w:lvlJc w:val="left"/>
      <w:pPr>
        <w:ind w:left="5760" w:hanging="360"/>
      </w:pPr>
      <w:rPr>
        <w:rFonts w:ascii="Courier New" w:hAnsi="Courier New" w:hint="default"/>
      </w:rPr>
    </w:lvl>
    <w:lvl w:ilvl="8" w:tplc="389AC766">
      <w:start w:val="1"/>
      <w:numFmt w:val="bullet"/>
      <w:lvlText w:val=""/>
      <w:lvlJc w:val="left"/>
      <w:pPr>
        <w:ind w:left="6480" w:hanging="360"/>
      </w:pPr>
      <w:rPr>
        <w:rFonts w:ascii="Wingdings" w:hAnsi="Wingdings" w:hint="default"/>
      </w:rPr>
    </w:lvl>
  </w:abstractNum>
  <w:abstractNum w:abstractNumId="316" w15:restartNumberingAfterBreak="0">
    <w:nsid w:val="24B31AEC"/>
    <w:multiLevelType w:val="hybridMultilevel"/>
    <w:tmpl w:val="FFFFFFFF"/>
    <w:lvl w:ilvl="0" w:tplc="10306E50">
      <w:start w:val="1"/>
      <w:numFmt w:val="bullet"/>
      <w:lvlText w:val=""/>
      <w:lvlJc w:val="left"/>
      <w:pPr>
        <w:ind w:left="720" w:hanging="360"/>
      </w:pPr>
      <w:rPr>
        <w:rFonts w:ascii="Symbol" w:hAnsi="Symbol" w:hint="default"/>
      </w:rPr>
    </w:lvl>
    <w:lvl w:ilvl="1" w:tplc="582C1AA4">
      <w:start w:val="1"/>
      <w:numFmt w:val="bullet"/>
      <w:lvlText w:val="o"/>
      <w:lvlJc w:val="left"/>
      <w:pPr>
        <w:ind w:left="1440" w:hanging="360"/>
      </w:pPr>
      <w:rPr>
        <w:rFonts w:ascii="Courier New" w:hAnsi="Courier New" w:hint="default"/>
      </w:rPr>
    </w:lvl>
    <w:lvl w:ilvl="2" w:tplc="63B8E76E">
      <w:start w:val="1"/>
      <w:numFmt w:val="bullet"/>
      <w:lvlText w:val=""/>
      <w:lvlJc w:val="left"/>
      <w:pPr>
        <w:ind w:left="2160" w:hanging="360"/>
      </w:pPr>
      <w:rPr>
        <w:rFonts w:ascii="Wingdings" w:hAnsi="Wingdings" w:hint="default"/>
      </w:rPr>
    </w:lvl>
    <w:lvl w:ilvl="3" w:tplc="2CCCD37C">
      <w:start w:val="1"/>
      <w:numFmt w:val="bullet"/>
      <w:lvlText w:val=""/>
      <w:lvlJc w:val="left"/>
      <w:pPr>
        <w:ind w:left="2880" w:hanging="360"/>
      </w:pPr>
      <w:rPr>
        <w:rFonts w:ascii="Symbol" w:hAnsi="Symbol" w:hint="default"/>
      </w:rPr>
    </w:lvl>
    <w:lvl w:ilvl="4" w:tplc="C1649CDC">
      <w:start w:val="1"/>
      <w:numFmt w:val="bullet"/>
      <w:lvlText w:val="o"/>
      <w:lvlJc w:val="left"/>
      <w:pPr>
        <w:ind w:left="3600" w:hanging="360"/>
      </w:pPr>
      <w:rPr>
        <w:rFonts w:ascii="Courier New" w:hAnsi="Courier New" w:hint="default"/>
      </w:rPr>
    </w:lvl>
    <w:lvl w:ilvl="5" w:tplc="380A2D0E">
      <w:start w:val="1"/>
      <w:numFmt w:val="bullet"/>
      <w:lvlText w:val=""/>
      <w:lvlJc w:val="left"/>
      <w:pPr>
        <w:ind w:left="4320" w:hanging="360"/>
      </w:pPr>
      <w:rPr>
        <w:rFonts w:ascii="Wingdings" w:hAnsi="Wingdings" w:hint="default"/>
      </w:rPr>
    </w:lvl>
    <w:lvl w:ilvl="6" w:tplc="00D89C7C">
      <w:start w:val="1"/>
      <w:numFmt w:val="bullet"/>
      <w:lvlText w:val=""/>
      <w:lvlJc w:val="left"/>
      <w:pPr>
        <w:ind w:left="5040" w:hanging="360"/>
      </w:pPr>
      <w:rPr>
        <w:rFonts w:ascii="Symbol" w:hAnsi="Symbol" w:hint="default"/>
      </w:rPr>
    </w:lvl>
    <w:lvl w:ilvl="7" w:tplc="E786A14E">
      <w:start w:val="1"/>
      <w:numFmt w:val="bullet"/>
      <w:lvlText w:val="o"/>
      <w:lvlJc w:val="left"/>
      <w:pPr>
        <w:ind w:left="5760" w:hanging="360"/>
      </w:pPr>
      <w:rPr>
        <w:rFonts w:ascii="Courier New" w:hAnsi="Courier New" w:hint="default"/>
      </w:rPr>
    </w:lvl>
    <w:lvl w:ilvl="8" w:tplc="A8429A38">
      <w:start w:val="1"/>
      <w:numFmt w:val="bullet"/>
      <w:lvlText w:val=""/>
      <w:lvlJc w:val="left"/>
      <w:pPr>
        <w:ind w:left="6480" w:hanging="360"/>
      </w:pPr>
      <w:rPr>
        <w:rFonts w:ascii="Wingdings" w:hAnsi="Wingdings" w:hint="default"/>
      </w:rPr>
    </w:lvl>
  </w:abstractNum>
  <w:abstractNum w:abstractNumId="317" w15:restartNumberingAfterBreak="0">
    <w:nsid w:val="24D4033E"/>
    <w:multiLevelType w:val="hybridMultilevel"/>
    <w:tmpl w:val="FFFFFFFF"/>
    <w:lvl w:ilvl="0" w:tplc="46163464">
      <w:start w:val="1"/>
      <w:numFmt w:val="bullet"/>
      <w:lvlText w:val=""/>
      <w:lvlJc w:val="left"/>
      <w:pPr>
        <w:ind w:left="720" w:hanging="360"/>
      </w:pPr>
      <w:rPr>
        <w:rFonts w:ascii="Symbol" w:hAnsi="Symbol" w:hint="default"/>
      </w:rPr>
    </w:lvl>
    <w:lvl w:ilvl="1" w:tplc="446C7A88">
      <w:start w:val="1"/>
      <w:numFmt w:val="bullet"/>
      <w:lvlText w:val="o"/>
      <w:lvlJc w:val="left"/>
      <w:pPr>
        <w:ind w:left="1440" w:hanging="360"/>
      </w:pPr>
      <w:rPr>
        <w:rFonts w:ascii="Courier New" w:hAnsi="Courier New" w:hint="default"/>
      </w:rPr>
    </w:lvl>
    <w:lvl w:ilvl="2" w:tplc="359AD17E">
      <w:start w:val="1"/>
      <w:numFmt w:val="bullet"/>
      <w:lvlText w:val=""/>
      <w:lvlJc w:val="left"/>
      <w:pPr>
        <w:ind w:left="2160" w:hanging="360"/>
      </w:pPr>
      <w:rPr>
        <w:rFonts w:ascii="Wingdings" w:hAnsi="Wingdings" w:hint="default"/>
      </w:rPr>
    </w:lvl>
    <w:lvl w:ilvl="3" w:tplc="5802DFEE">
      <w:start w:val="1"/>
      <w:numFmt w:val="bullet"/>
      <w:lvlText w:val=""/>
      <w:lvlJc w:val="left"/>
      <w:pPr>
        <w:ind w:left="2880" w:hanging="360"/>
      </w:pPr>
      <w:rPr>
        <w:rFonts w:ascii="Symbol" w:hAnsi="Symbol" w:hint="default"/>
      </w:rPr>
    </w:lvl>
    <w:lvl w:ilvl="4" w:tplc="31FE2F9E">
      <w:start w:val="1"/>
      <w:numFmt w:val="bullet"/>
      <w:lvlText w:val="o"/>
      <w:lvlJc w:val="left"/>
      <w:pPr>
        <w:ind w:left="3600" w:hanging="360"/>
      </w:pPr>
      <w:rPr>
        <w:rFonts w:ascii="Courier New" w:hAnsi="Courier New" w:hint="default"/>
      </w:rPr>
    </w:lvl>
    <w:lvl w:ilvl="5" w:tplc="19DA23E8">
      <w:start w:val="1"/>
      <w:numFmt w:val="bullet"/>
      <w:lvlText w:val=""/>
      <w:lvlJc w:val="left"/>
      <w:pPr>
        <w:ind w:left="4320" w:hanging="360"/>
      </w:pPr>
      <w:rPr>
        <w:rFonts w:ascii="Wingdings" w:hAnsi="Wingdings" w:hint="default"/>
      </w:rPr>
    </w:lvl>
    <w:lvl w:ilvl="6" w:tplc="CAEC7688">
      <w:start w:val="1"/>
      <w:numFmt w:val="bullet"/>
      <w:lvlText w:val=""/>
      <w:lvlJc w:val="left"/>
      <w:pPr>
        <w:ind w:left="5040" w:hanging="360"/>
      </w:pPr>
      <w:rPr>
        <w:rFonts w:ascii="Symbol" w:hAnsi="Symbol" w:hint="default"/>
      </w:rPr>
    </w:lvl>
    <w:lvl w:ilvl="7" w:tplc="C722F5F2">
      <w:start w:val="1"/>
      <w:numFmt w:val="bullet"/>
      <w:lvlText w:val="o"/>
      <w:lvlJc w:val="left"/>
      <w:pPr>
        <w:ind w:left="5760" w:hanging="360"/>
      </w:pPr>
      <w:rPr>
        <w:rFonts w:ascii="Courier New" w:hAnsi="Courier New" w:hint="default"/>
      </w:rPr>
    </w:lvl>
    <w:lvl w:ilvl="8" w:tplc="FE0C9D5A">
      <w:start w:val="1"/>
      <w:numFmt w:val="bullet"/>
      <w:lvlText w:val=""/>
      <w:lvlJc w:val="left"/>
      <w:pPr>
        <w:ind w:left="6480" w:hanging="360"/>
      </w:pPr>
      <w:rPr>
        <w:rFonts w:ascii="Wingdings" w:hAnsi="Wingdings" w:hint="default"/>
      </w:rPr>
    </w:lvl>
  </w:abstractNum>
  <w:abstractNum w:abstractNumId="318" w15:restartNumberingAfterBreak="0">
    <w:nsid w:val="24DF33B3"/>
    <w:multiLevelType w:val="hybridMultilevel"/>
    <w:tmpl w:val="FFFFFFFF"/>
    <w:lvl w:ilvl="0" w:tplc="4066F60A">
      <w:start w:val="1"/>
      <w:numFmt w:val="bullet"/>
      <w:lvlText w:val=""/>
      <w:lvlJc w:val="left"/>
      <w:pPr>
        <w:ind w:left="720" w:hanging="360"/>
      </w:pPr>
      <w:rPr>
        <w:rFonts w:ascii="Symbol" w:hAnsi="Symbol" w:hint="default"/>
      </w:rPr>
    </w:lvl>
    <w:lvl w:ilvl="1" w:tplc="861A36B6">
      <w:start w:val="1"/>
      <w:numFmt w:val="bullet"/>
      <w:lvlText w:val="o"/>
      <w:lvlJc w:val="left"/>
      <w:pPr>
        <w:ind w:left="1440" w:hanging="360"/>
      </w:pPr>
      <w:rPr>
        <w:rFonts w:ascii="Courier New" w:hAnsi="Courier New" w:hint="default"/>
      </w:rPr>
    </w:lvl>
    <w:lvl w:ilvl="2" w:tplc="3BC42CA0">
      <w:start w:val="1"/>
      <w:numFmt w:val="bullet"/>
      <w:lvlText w:val=""/>
      <w:lvlJc w:val="left"/>
      <w:pPr>
        <w:ind w:left="2160" w:hanging="360"/>
      </w:pPr>
      <w:rPr>
        <w:rFonts w:ascii="Wingdings" w:hAnsi="Wingdings" w:hint="default"/>
      </w:rPr>
    </w:lvl>
    <w:lvl w:ilvl="3" w:tplc="71CC1D04">
      <w:start w:val="1"/>
      <w:numFmt w:val="bullet"/>
      <w:lvlText w:val=""/>
      <w:lvlJc w:val="left"/>
      <w:pPr>
        <w:ind w:left="2880" w:hanging="360"/>
      </w:pPr>
      <w:rPr>
        <w:rFonts w:ascii="Symbol" w:hAnsi="Symbol" w:hint="default"/>
      </w:rPr>
    </w:lvl>
    <w:lvl w:ilvl="4" w:tplc="7608866E">
      <w:start w:val="1"/>
      <w:numFmt w:val="bullet"/>
      <w:lvlText w:val="o"/>
      <w:lvlJc w:val="left"/>
      <w:pPr>
        <w:ind w:left="3600" w:hanging="360"/>
      </w:pPr>
      <w:rPr>
        <w:rFonts w:ascii="Courier New" w:hAnsi="Courier New" w:hint="default"/>
      </w:rPr>
    </w:lvl>
    <w:lvl w:ilvl="5" w:tplc="B6CE953E">
      <w:start w:val="1"/>
      <w:numFmt w:val="bullet"/>
      <w:lvlText w:val=""/>
      <w:lvlJc w:val="left"/>
      <w:pPr>
        <w:ind w:left="4320" w:hanging="360"/>
      </w:pPr>
      <w:rPr>
        <w:rFonts w:ascii="Wingdings" w:hAnsi="Wingdings" w:hint="default"/>
      </w:rPr>
    </w:lvl>
    <w:lvl w:ilvl="6" w:tplc="1890BB0A">
      <w:start w:val="1"/>
      <w:numFmt w:val="bullet"/>
      <w:lvlText w:val=""/>
      <w:lvlJc w:val="left"/>
      <w:pPr>
        <w:ind w:left="5040" w:hanging="360"/>
      </w:pPr>
      <w:rPr>
        <w:rFonts w:ascii="Symbol" w:hAnsi="Symbol" w:hint="default"/>
      </w:rPr>
    </w:lvl>
    <w:lvl w:ilvl="7" w:tplc="1100A928">
      <w:start w:val="1"/>
      <w:numFmt w:val="bullet"/>
      <w:lvlText w:val="o"/>
      <w:lvlJc w:val="left"/>
      <w:pPr>
        <w:ind w:left="5760" w:hanging="360"/>
      </w:pPr>
      <w:rPr>
        <w:rFonts w:ascii="Courier New" w:hAnsi="Courier New" w:hint="default"/>
      </w:rPr>
    </w:lvl>
    <w:lvl w:ilvl="8" w:tplc="11FC45C0">
      <w:start w:val="1"/>
      <w:numFmt w:val="bullet"/>
      <w:lvlText w:val=""/>
      <w:lvlJc w:val="left"/>
      <w:pPr>
        <w:ind w:left="6480" w:hanging="360"/>
      </w:pPr>
      <w:rPr>
        <w:rFonts w:ascii="Wingdings" w:hAnsi="Wingdings" w:hint="default"/>
      </w:rPr>
    </w:lvl>
  </w:abstractNum>
  <w:abstractNum w:abstractNumId="319" w15:restartNumberingAfterBreak="0">
    <w:nsid w:val="24F201A7"/>
    <w:multiLevelType w:val="hybridMultilevel"/>
    <w:tmpl w:val="FFFFFFFF"/>
    <w:lvl w:ilvl="0" w:tplc="3DF0800E">
      <w:start w:val="1"/>
      <w:numFmt w:val="bullet"/>
      <w:lvlText w:val=""/>
      <w:lvlJc w:val="left"/>
      <w:pPr>
        <w:ind w:left="720" w:hanging="360"/>
      </w:pPr>
      <w:rPr>
        <w:rFonts w:ascii="Symbol" w:hAnsi="Symbol" w:hint="default"/>
      </w:rPr>
    </w:lvl>
    <w:lvl w:ilvl="1" w:tplc="24089FC6">
      <w:start w:val="1"/>
      <w:numFmt w:val="bullet"/>
      <w:lvlText w:val="o"/>
      <w:lvlJc w:val="left"/>
      <w:pPr>
        <w:ind w:left="1440" w:hanging="360"/>
      </w:pPr>
      <w:rPr>
        <w:rFonts w:ascii="Courier New" w:hAnsi="Courier New" w:hint="default"/>
      </w:rPr>
    </w:lvl>
    <w:lvl w:ilvl="2" w:tplc="E506C97C">
      <w:start w:val="1"/>
      <w:numFmt w:val="bullet"/>
      <w:lvlText w:val=""/>
      <w:lvlJc w:val="left"/>
      <w:pPr>
        <w:ind w:left="2160" w:hanging="360"/>
      </w:pPr>
      <w:rPr>
        <w:rFonts w:ascii="Wingdings" w:hAnsi="Wingdings" w:hint="default"/>
      </w:rPr>
    </w:lvl>
    <w:lvl w:ilvl="3" w:tplc="3EB40BFA">
      <w:start w:val="1"/>
      <w:numFmt w:val="bullet"/>
      <w:lvlText w:val=""/>
      <w:lvlJc w:val="left"/>
      <w:pPr>
        <w:ind w:left="2880" w:hanging="360"/>
      </w:pPr>
      <w:rPr>
        <w:rFonts w:ascii="Symbol" w:hAnsi="Symbol" w:hint="default"/>
      </w:rPr>
    </w:lvl>
    <w:lvl w:ilvl="4" w:tplc="B42C9496">
      <w:start w:val="1"/>
      <w:numFmt w:val="bullet"/>
      <w:lvlText w:val="o"/>
      <w:lvlJc w:val="left"/>
      <w:pPr>
        <w:ind w:left="3600" w:hanging="360"/>
      </w:pPr>
      <w:rPr>
        <w:rFonts w:ascii="Courier New" w:hAnsi="Courier New" w:hint="default"/>
      </w:rPr>
    </w:lvl>
    <w:lvl w:ilvl="5" w:tplc="E75AEEE8">
      <w:start w:val="1"/>
      <w:numFmt w:val="bullet"/>
      <w:lvlText w:val=""/>
      <w:lvlJc w:val="left"/>
      <w:pPr>
        <w:ind w:left="4320" w:hanging="360"/>
      </w:pPr>
      <w:rPr>
        <w:rFonts w:ascii="Wingdings" w:hAnsi="Wingdings" w:hint="default"/>
      </w:rPr>
    </w:lvl>
    <w:lvl w:ilvl="6" w:tplc="C810B5A6">
      <w:start w:val="1"/>
      <w:numFmt w:val="bullet"/>
      <w:lvlText w:val=""/>
      <w:lvlJc w:val="left"/>
      <w:pPr>
        <w:ind w:left="5040" w:hanging="360"/>
      </w:pPr>
      <w:rPr>
        <w:rFonts w:ascii="Symbol" w:hAnsi="Symbol" w:hint="default"/>
      </w:rPr>
    </w:lvl>
    <w:lvl w:ilvl="7" w:tplc="342AB106">
      <w:start w:val="1"/>
      <w:numFmt w:val="bullet"/>
      <w:lvlText w:val="o"/>
      <w:lvlJc w:val="left"/>
      <w:pPr>
        <w:ind w:left="5760" w:hanging="360"/>
      </w:pPr>
      <w:rPr>
        <w:rFonts w:ascii="Courier New" w:hAnsi="Courier New" w:hint="default"/>
      </w:rPr>
    </w:lvl>
    <w:lvl w:ilvl="8" w:tplc="CC7E9CB2">
      <w:start w:val="1"/>
      <w:numFmt w:val="bullet"/>
      <w:lvlText w:val=""/>
      <w:lvlJc w:val="left"/>
      <w:pPr>
        <w:ind w:left="6480" w:hanging="360"/>
      </w:pPr>
      <w:rPr>
        <w:rFonts w:ascii="Wingdings" w:hAnsi="Wingdings" w:hint="default"/>
      </w:rPr>
    </w:lvl>
  </w:abstractNum>
  <w:abstractNum w:abstractNumId="320" w15:restartNumberingAfterBreak="0">
    <w:nsid w:val="253B13D2"/>
    <w:multiLevelType w:val="hybridMultilevel"/>
    <w:tmpl w:val="FFFFFFFF"/>
    <w:lvl w:ilvl="0" w:tplc="2B3E6626">
      <w:start w:val="1"/>
      <w:numFmt w:val="bullet"/>
      <w:lvlText w:val=""/>
      <w:lvlJc w:val="left"/>
      <w:pPr>
        <w:ind w:left="720" w:hanging="360"/>
      </w:pPr>
      <w:rPr>
        <w:rFonts w:ascii="Symbol" w:hAnsi="Symbol" w:hint="default"/>
      </w:rPr>
    </w:lvl>
    <w:lvl w:ilvl="1" w:tplc="59A4499A">
      <w:start w:val="1"/>
      <w:numFmt w:val="bullet"/>
      <w:lvlText w:val="o"/>
      <w:lvlJc w:val="left"/>
      <w:pPr>
        <w:ind w:left="1440" w:hanging="360"/>
      </w:pPr>
      <w:rPr>
        <w:rFonts w:ascii="Courier New" w:hAnsi="Courier New" w:hint="default"/>
      </w:rPr>
    </w:lvl>
    <w:lvl w:ilvl="2" w:tplc="1928891A">
      <w:start w:val="1"/>
      <w:numFmt w:val="bullet"/>
      <w:lvlText w:val=""/>
      <w:lvlJc w:val="left"/>
      <w:pPr>
        <w:ind w:left="2160" w:hanging="360"/>
      </w:pPr>
      <w:rPr>
        <w:rFonts w:ascii="Wingdings" w:hAnsi="Wingdings" w:hint="default"/>
      </w:rPr>
    </w:lvl>
    <w:lvl w:ilvl="3" w:tplc="5508AA66">
      <w:start w:val="1"/>
      <w:numFmt w:val="bullet"/>
      <w:lvlText w:val=""/>
      <w:lvlJc w:val="left"/>
      <w:pPr>
        <w:ind w:left="2880" w:hanging="360"/>
      </w:pPr>
      <w:rPr>
        <w:rFonts w:ascii="Symbol" w:hAnsi="Symbol" w:hint="default"/>
      </w:rPr>
    </w:lvl>
    <w:lvl w:ilvl="4" w:tplc="791A5F1C">
      <w:start w:val="1"/>
      <w:numFmt w:val="bullet"/>
      <w:lvlText w:val="o"/>
      <w:lvlJc w:val="left"/>
      <w:pPr>
        <w:ind w:left="3600" w:hanging="360"/>
      </w:pPr>
      <w:rPr>
        <w:rFonts w:ascii="Courier New" w:hAnsi="Courier New" w:hint="default"/>
      </w:rPr>
    </w:lvl>
    <w:lvl w:ilvl="5" w:tplc="1AB03CC4">
      <w:start w:val="1"/>
      <w:numFmt w:val="bullet"/>
      <w:lvlText w:val=""/>
      <w:lvlJc w:val="left"/>
      <w:pPr>
        <w:ind w:left="4320" w:hanging="360"/>
      </w:pPr>
      <w:rPr>
        <w:rFonts w:ascii="Wingdings" w:hAnsi="Wingdings" w:hint="default"/>
      </w:rPr>
    </w:lvl>
    <w:lvl w:ilvl="6" w:tplc="99C6CB6C">
      <w:start w:val="1"/>
      <w:numFmt w:val="bullet"/>
      <w:lvlText w:val=""/>
      <w:lvlJc w:val="left"/>
      <w:pPr>
        <w:ind w:left="5040" w:hanging="360"/>
      </w:pPr>
      <w:rPr>
        <w:rFonts w:ascii="Symbol" w:hAnsi="Symbol" w:hint="default"/>
      </w:rPr>
    </w:lvl>
    <w:lvl w:ilvl="7" w:tplc="8B887D4E">
      <w:start w:val="1"/>
      <w:numFmt w:val="bullet"/>
      <w:lvlText w:val="o"/>
      <w:lvlJc w:val="left"/>
      <w:pPr>
        <w:ind w:left="5760" w:hanging="360"/>
      </w:pPr>
      <w:rPr>
        <w:rFonts w:ascii="Courier New" w:hAnsi="Courier New" w:hint="default"/>
      </w:rPr>
    </w:lvl>
    <w:lvl w:ilvl="8" w:tplc="760AE7F8">
      <w:start w:val="1"/>
      <w:numFmt w:val="bullet"/>
      <w:lvlText w:val=""/>
      <w:lvlJc w:val="left"/>
      <w:pPr>
        <w:ind w:left="6480" w:hanging="360"/>
      </w:pPr>
      <w:rPr>
        <w:rFonts w:ascii="Wingdings" w:hAnsi="Wingdings" w:hint="default"/>
      </w:rPr>
    </w:lvl>
  </w:abstractNum>
  <w:abstractNum w:abstractNumId="321" w15:restartNumberingAfterBreak="0">
    <w:nsid w:val="25711426"/>
    <w:multiLevelType w:val="hybridMultilevel"/>
    <w:tmpl w:val="FFFFFFFF"/>
    <w:lvl w:ilvl="0" w:tplc="6B5E77E0">
      <w:start w:val="1"/>
      <w:numFmt w:val="bullet"/>
      <w:lvlText w:val=""/>
      <w:lvlJc w:val="left"/>
      <w:pPr>
        <w:ind w:left="720" w:hanging="360"/>
      </w:pPr>
      <w:rPr>
        <w:rFonts w:ascii="Symbol" w:hAnsi="Symbol" w:hint="default"/>
      </w:rPr>
    </w:lvl>
    <w:lvl w:ilvl="1" w:tplc="721C3ECA">
      <w:start w:val="1"/>
      <w:numFmt w:val="bullet"/>
      <w:lvlText w:val="o"/>
      <w:lvlJc w:val="left"/>
      <w:pPr>
        <w:ind w:left="1440" w:hanging="360"/>
      </w:pPr>
      <w:rPr>
        <w:rFonts w:ascii="Courier New" w:hAnsi="Courier New" w:hint="default"/>
      </w:rPr>
    </w:lvl>
    <w:lvl w:ilvl="2" w:tplc="221016E8">
      <w:start w:val="1"/>
      <w:numFmt w:val="bullet"/>
      <w:lvlText w:val=""/>
      <w:lvlJc w:val="left"/>
      <w:pPr>
        <w:ind w:left="2160" w:hanging="360"/>
      </w:pPr>
      <w:rPr>
        <w:rFonts w:ascii="Wingdings" w:hAnsi="Wingdings" w:hint="default"/>
      </w:rPr>
    </w:lvl>
    <w:lvl w:ilvl="3" w:tplc="09463082">
      <w:start w:val="1"/>
      <w:numFmt w:val="bullet"/>
      <w:lvlText w:val=""/>
      <w:lvlJc w:val="left"/>
      <w:pPr>
        <w:ind w:left="2880" w:hanging="360"/>
      </w:pPr>
      <w:rPr>
        <w:rFonts w:ascii="Symbol" w:hAnsi="Symbol" w:hint="default"/>
      </w:rPr>
    </w:lvl>
    <w:lvl w:ilvl="4" w:tplc="34A4D7A2">
      <w:start w:val="1"/>
      <w:numFmt w:val="bullet"/>
      <w:lvlText w:val="o"/>
      <w:lvlJc w:val="left"/>
      <w:pPr>
        <w:ind w:left="3600" w:hanging="360"/>
      </w:pPr>
      <w:rPr>
        <w:rFonts w:ascii="Courier New" w:hAnsi="Courier New" w:hint="default"/>
      </w:rPr>
    </w:lvl>
    <w:lvl w:ilvl="5" w:tplc="F88000A2">
      <w:start w:val="1"/>
      <w:numFmt w:val="bullet"/>
      <w:lvlText w:val=""/>
      <w:lvlJc w:val="left"/>
      <w:pPr>
        <w:ind w:left="4320" w:hanging="360"/>
      </w:pPr>
      <w:rPr>
        <w:rFonts w:ascii="Wingdings" w:hAnsi="Wingdings" w:hint="default"/>
      </w:rPr>
    </w:lvl>
    <w:lvl w:ilvl="6" w:tplc="B9C68446">
      <w:start w:val="1"/>
      <w:numFmt w:val="bullet"/>
      <w:lvlText w:val=""/>
      <w:lvlJc w:val="left"/>
      <w:pPr>
        <w:ind w:left="5040" w:hanging="360"/>
      </w:pPr>
      <w:rPr>
        <w:rFonts w:ascii="Symbol" w:hAnsi="Symbol" w:hint="default"/>
      </w:rPr>
    </w:lvl>
    <w:lvl w:ilvl="7" w:tplc="09DEE54A">
      <w:start w:val="1"/>
      <w:numFmt w:val="bullet"/>
      <w:lvlText w:val="o"/>
      <w:lvlJc w:val="left"/>
      <w:pPr>
        <w:ind w:left="5760" w:hanging="360"/>
      </w:pPr>
      <w:rPr>
        <w:rFonts w:ascii="Courier New" w:hAnsi="Courier New" w:hint="default"/>
      </w:rPr>
    </w:lvl>
    <w:lvl w:ilvl="8" w:tplc="EA8ED6FC">
      <w:start w:val="1"/>
      <w:numFmt w:val="bullet"/>
      <w:lvlText w:val=""/>
      <w:lvlJc w:val="left"/>
      <w:pPr>
        <w:ind w:left="6480" w:hanging="360"/>
      </w:pPr>
      <w:rPr>
        <w:rFonts w:ascii="Wingdings" w:hAnsi="Wingdings" w:hint="default"/>
      </w:rPr>
    </w:lvl>
  </w:abstractNum>
  <w:abstractNum w:abstractNumId="322" w15:restartNumberingAfterBreak="0">
    <w:nsid w:val="25DD5155"/>
    <w:multiLevelType w:val="hybridMultilevel"/>
    <w:tmpl w:val="FFFFFFFF"/>
    <w:lvl w:ilvl="0" w:tplc="C832E08A">
      <w:start w:val="1"/>
      <w:numFmt w:val="bullet"/>
      <w:lvlText w:val=""/>
      <w:lvlJc w:val="left"/>
      <w:pPr>
        <w:ind w:left="720" w:hanging="360"/>
      </w:pPr>
      <w:rPr>
        <w:rFonts w:ascii="Symbol" w:hAnsi="Symbol" w:hint="default"/>
      </w:rPr>
    </w:lvl>
    <w:lvl w:ilvl="1" w:tplc="9E0A4CE6">
      <w:start w:val="1"/>
      <w:numFmt w:val="bullet"/>
      <w:lvlText w:val="o"/>
      <w:lvlJc w:val="left"/>
      <w:pPr>
        <w:ind w:left="1440" w:hanging="360"/>
      </w:pPr>
      <w:rPr>
        <w:rFonts w:ascii="Courier New" w:hAnsi="Courier New" w:hint="default"/>
      </w:rPr>
    </w:lvl>
    <w:lvl w:ilvl="2" w:tplc="A5042996">
      <w:start w:val="1"/>
      <w:numFmt w:val="bullet"/>
      <w:lvlText w:val=""/>
      <w:lvlJc w:val="left"/>
      <w:pPr>
        <w:ind w:left="2160" w:hanging="360"/>
      </w:pPr>
      <w:rPr>
        <w:rFonts w:ascii="Wingdings" w:hAnsi="Wingdings" w:hint="default"/>
      </w:rPr>
    </w:lvl>
    <w:lvl w:ilvl="3" w:tplc="C2888A04">
      <w:start w:val="1"/>
      <w:numFmt w:val="bullet"/>
      <w:lvlText w:val=""/>
      <w:lvlJc w:val="left"/>
      <w:pPr>
        <w:ind w:left="2880" w:hanging="360"/>
      </w:pPr>
      <w:rPr>
        <w:rFonts w:ascii="Symbol" w:hAnsi="Symbol" w:hint="default"/>
      </w:rPr>
    </w:lvl>
    <w:lvl w:ilvl="4" w:tplc="32E85764">
      <w:start w:val="1"/>
      <w:numFmt w:val="bullet"/>
      <w:lvlText w:val="o"/>
      <w:lvlJc w:val="left"/>
      <w:pPr>
        <w:ind w:left="3600" w:hanging="360"/>
      </w:pPr>
      <w:rPr>
        <w:rFonts w:ascii="Courier New" w:hAnsi="Courier New" w:hint="default"/>
      </w:rPr>
    </w:lvl>
    <w:lvl w:ilvl="5" w:tplc="24DA11E6">
      <w:start w:val="1"/>
      <w:numFmt w:val="bullet"/>
      <w:lvlText w:val=""/>
      <w:lvlJc w:val="left"/>
      <w:pPr>
        <w:ind w:left="4320" w:hanging="360"/>
      </w:pPr>
      <w:rPr>
        <w:rFonts w:ascii="Wingdings" w:hAnsi="Wingdings" w:hint="default"/>
      </w:rPr>
    </w:lvl>
    <w:lvl w:ilvl="6" w:tplc="FDB23B70">
      <w:start w:val="1"/>
      <w:numFmt w:val="bullet"/>
      <w:lvlText w:val=""/>
      <w:lvlJc w:val="left"/>
      <w:pPr>
        <w:ind w:left="5040" w:hanging="360"/>
      </w:pPr>
      <w:rPr>
        <w:rFonts w:ascii="Symbol" w:hAnsi="Symbol" w:hint="default"/>
      </w:rPr>
    </w:lvl>
    <w:lvl w:ilvl="7" w:tplc="C4FCA29A">
      <w:start w:val="1"/>
      <w:numFmt w:val="bullet"/>
      <w:lvlText w:val="o"/>
      <w:lvlJc w:val="left"/>
      <w:pPr>
        <w:ind w:left="5760" w:hanging="360"/>
      </w:pPr>
      <w:rPr>
        <w:rFonts w:ascii="Courier New" w:hAnsi="Courier New" w:hint="default"/>
      </w:rPr>
    </w:lvl>
    <w:lvl w:ilvl="8" w:tplc="68F2A4D2">
      <w:start w:val="1"/>
      <w:numFmt w:val="bullet"/>
      <w:lvlText w:val=""/>
      <w:lvlJc w:val="left"/>
      <w:pPr>
        <w:ind w:left="6480" w:hanging="360"/>
      </w:pPr>
      <w:rPr>
        <w:rFonts w:ascii="Wingdings" w:hAnsi="Wingdings" w:hint="default"/>
      </w:rPr>
    </w:lvl>
  </w:abstractNum>
  <w:abstractNum w:abstractNumId="323" w15:restartNumberingAfterBreak="0">
    <w:nsid w:val="26082815"/>
    <w:multiLevelType w:val="hybridMultilevel"/>
    <w:tmpl w:val="FFFFFFFF"/>
    <w:lvl w:ilvl="0" w:tplc="DC22B29A">
      <w:start w:val="1"/>
      <w:numFmt w:val="bullet"/>
      <w:lvlText w:val=""/>
      <w:lvlJc w:val="left"/>
      <w:pPr>
        <w:ind w:left="720" w:hanging="360"/>
      </w:pPr>
      <w:rPr>
        <w:rFonts w:ascii="Symbol" w:hAnsi="Symbol" w:hint="default"/>
      </w:rPr>
    </w:lvl>
    <w:lvl w:ilvl="1" w:tplc="734ED71A">
      <w:start w:val="1"/>
      <w:numFmt w:val="bullet"/>
      <w:lvlText w:val="o"/>
      <w:lvlJc w:val="left"/>
      <w:pPr>
        <w:ind w:left="1440" w:hanging="360"/>
      </w:pPr>
      <w:rPr>
        <w:rFonts w:ascii="Courier New" w:hAnsi="Courier New" w:hint="default"/>
      </w:rPr>
    </w:lvl>
    <w:lvl w:ilvl="2" w:tplc="7E7E21E0">
      <w:start w:val="1"/>
      <w:numFmt w:val="bullet"/>
      <w:lvlText w:val=""/>
      <w:lvlJc w:val="left"/>
      <w:pPr>
        <w:ind w:left="2160" w:hanging="360"/>
      </w:pPr>
      <w:rPr>
        <w:rFonts w:ascii="Wingdings" w:hAnsi="Wingdings" w:hint="default"/>
      </w:rPr>
    </w:lvl>
    <w:lvl w:ilvl="3" w:tplc="CF687612">
      <w:start w:val="1"/>
      <w:numFmt w:val="bullet"/>
      <w:lvlText w:val=""/>
      <w:lvlJc w:val="left"/>
      <w:pPr>
        <w:ind w:left="2880" w:hanging="360"/>
      </w:pPr>
      <w:rPr>
        <w:rFonts w:ascii="Symbol" w:hAnsi="Symbol" w:hint="default"/>
      </w:rPr>
    </w:lvl>
    <w:lvl w:ilvl="4" w:tplc="1E08912A">
      <w:start w:val="1"/>
      <w:numFmt w:val="bullet"/>
      <w:lvlText w:val="o"/>
      <w:lvlJc w:val="left"/>
      <w:pPr>
        <w:ind w:left="3600" w:hanging="360"/>
      </w:pPr>
      <w:rPr>
        <w:rFonts w:ascii="Courier New" w:hAnsi="Courier New" w:hint="default"/>
      </w:rPr>
    </w:lvl>
    <w:lvl w:ilvl="5" w:tplc="691E3EB4">
      <w:start w:val="1"/>
      <w:numFmt w:val="bullet"/>
      <w:lvlText w:val=""/>
      <w:lvlJc w:val="left"/>
      <w:pPr>
        <w:ind w:left="4320" w:hanging="360"/>
      </w:pPr>
      <w:rPr>
        <w:rFonts w:ascii="Wingdings" w:hAnsi="Wingdings" w:hint="default"/>
      </w:rPr>
    </w:lvl>
    <w:lvl w:ilvl="6" w:tplc="DCBEF35C">
      <w:start w:val="1"/>
      <w:numFmt w:val="bullet"/>
      <w:lvlText w:val=""/>
      <w:lvlJc w:val="left"/>
      <w:pPr>
        <w:ind w:left="5040" w:hanging="360"/>
      </w:pPr>
      <w:rPr>
        <w:rFonts w:ascii="Symbol" w:hAnsi="Symbol" w:hint="default"/>
      </w:rPr>
    </w:lvl>
    <w:lvl w:ilvl="7" w:tplc="AE4640D6">
      <w:start w:val="1"/>
      <w:numFmt w:val="bullet"/>
      <w:lvlText w:val="o"/>
      <w:lvlJc w:val="left"/>
      <w:pPr>
        <w:ind w:left="5760" w:hanging="360"/>
      </w:pPr>
      <w:rPr>
        <w:rFonts w:ascii="Courier New" w:hAnsi="Courier New" w:hint="default"/>
      </w:rPr>
    </w:lvl>
    <w:lvl w:ilvl="8" w:tplc="E2768B18">
      <w:start w:val="1"/>
      <w:numFmt w:val="bullet"/>
      <w:lvlText w:val=""/>
      <w:lvlJc w:val="left"/>
      <w:pPr>
        <w:ind w:left="6480" w:hanging="360"/>
      </w:pPr>
      <w:rPr>
        <w:rFonts w:ascii="Wingdings" w:hAnsi="Wingdings" w:hint="default"/>
      </w:rPr>
    </w:lvl>
  </w:abstractNum>
  <w:abstractNum w:abstractNumId="324" w15:restartNumberingAfterBreak="0">
    <w:nsid w:val="26402E01"/>
    <w:multiLevelType w:val="hybridMultilevel"/>
    <w:tmpl w:val="FFFFFFFF"/>
    <w:lvl w:ilvl="0" w:tplc="301E680A">
      <w:start w:val="1"/>
      <w:numFmt w:val="bullet"/>
      <w:lvlText w:val=""/>
      <w:lvlJc w:val="left"/>
      <w:pPr>
        <w:ind w:left="720" w:hanging="360"/>
      </w:pPr>
      <w:rPr>
        <w:rFonts w:ascii="Symbol" w:hAnsi="Symbol" w:hint="default"/>
      </w:rPr>
    </w:lvl>
    <w:lvl w:ilvl="1" w:tplc="C786D414">
      <w:start w:val="1"/>
      <w:numFmt w:val="bullet"/>
      <w:lvlText w:val="o"/>
      <w:lvlJc w:val="left"/>
      <w:pPr>
        <w:ind w:left="1440" w:hanging="360"/>
      </w:pPr>
      <w:rPr>
        <w:rFonts w:ascii="Courier New" w:hAnsi="Courier New" w:hint="default"/>
      </w:rPr>
    </w:lvl>
    <w:lvl w:ilvl="2" w:tplc="8124DAE0">
      <w:start w:val="1"/>
      <w:numFmt w:val="bullet"/>
      <w:lvlText w:val=""/>
      <w:lvlJc w:val="left"/>
      <w:pPr>
        <w:ind w:left="2160" w:hanging="360"/>
      </w:pPr>
      <w:rPr>
        <w:rFonts w:ascii="Wingdings" w:hAnsi="Wingdings" w:hint="default"/>
      </w:rPr>
    </w:lvl>
    <w:lvl w:ilvl="3" w:tplc="53823570">
      <w:start w:val="1"/>
      <w:numFmt w:val="bullet"/>
      <w:lvlText w:val=""/>
      <w:lvlJc w:val="left"/>
      <w:pPr>
        <w:ind w:left="2880" w:hanging="360"/>
      </w:pPr>
      <w:rPr>
        <w:rFonts w:ascii="Symbol" w:hAnsi="Symbol" w:hint="default"/>
      </w:rPr>
    </w:lvl>
    <w:lvl w:ilvl="4" w:tplc="5E5C8668">
      <w:start w:val="1"/>
      <w:numFmt w:val="bullet"/>
      <w:lvlText w:val="o"/>
      <w:lvlJc w:val="left"/>
      <w:pPr>
        <w:ind w:left="3600" w:hanging="360"/>
      </w:pPr>
      <w:rPr>
        <w:rFonts w:ascii="Courier New" w:hAnsi="Courier New" w:hint="default"/>
      </w:rPr>
    </w:lvl>
    <w:lvl w:ilvl="5" w:tplc="C5BA0D60">
      <w:start w:val="1"/>
      <w:numFmt w:val="bullet"/>
      <w:lvlText w:val=""/>
      <w:lvlJc w:val="left"/>
      <w:pPr>
        <w:ind w:left="4320" w:hanging="360"/>
      </w:pPr>
      <w:rPr>
        <w:rFonts w:ascii="Wingdings" w:hAnsi="Wingdings" w:hint="default"/>
      </w:rPr>
    </w:lvl>
    <w:lvl w:ilvl="6" w:tplc="75A4A110">
      <w:start w:val="1"/>
      <w:numFmt w:val="bullet"/>
      <w:lvlText w:val=""/>
      <w:lvlJc w:val="left"/>
      <w:pPr>
        <w:ind w:left="5040" w:hanging="360"/>
      </w:pPr>
      <w:rPr>
        <w:rFonts w:ascii="Symbol" w:hAnsi="Symbol" w:hint="default"/>
      </w:rPr>
    </w:lvl>
    <w:lvl w:ilvl="7" w:tplc="8278B15C">
      <w:start w:val="1"/>
      <w:numFmt w:val="bullet"/>
      <w:lvlText w:val="o"/>
      <w:lvlJc w:val="left"/>
      <w:pPr>
        <w:ind w:left="5760" w:hanging="360"/>
      </w:pPr>
      <w:rPr>
        <w:rFonts w:ascii="Courier New" w:hAnsi="Courier New" w:hint="default"/>
      </w:rPr>
    </w:lvl>
    <w:lvl w:ilvl="8" w:tplc="85E667E6">
      <w:start w:val="1"/>
      <w:numFmt w:val="bullet"/>
      <w:lvlText w:val=""/>
      <w:lvlJc w:val="left"/>
      <w:pPr>
        <w:ind w:left="6480" w:hanging="360"/>
      </w:pPr>
      <w:rPr>
        <w:rFonts w:ascii="Wingdings" w:hAnsi="Wingdings" w:hint="default"/>
      </w:rPr>
    </w:lvl>
  </w:abstractNum>
  <w:abstractNum w:abstractNumId="325" w15:restartNumberingAfterBreak="0">
    <w:nsid w:val="26443661"/>
    <w:multiLevelType w:val="hybridMultilevel"/>
    <w:tmpl w:val="FFFFFFFF"/>
    <w:lvl w:ilvl="0" w:tplc="B3F66D2E">
      <w:start w:val="1"/>
      <w:numFmt w:val="bullet"/>
      <w:lvlText w:val=""/>
      <w:lvlJc w:val="left"/>
      <w:pPr>
        <w:ind w:left="720" w:hanging="360"/>
      </w:pPr>
      <w:rPr>
        <w:rFonts w:ascii="Symbol" w:hAnsi="Symbol" w:hint="default"/>
      </w:rPr>
    </w:lvl>
    <w:lvl w:ilvl="1" w:tplc="1AA8003E">
      <w:start w:val="1"/>
      <w:numFmt w:val="bullet"/>
      <w:lvlText w:val="o"/>
      <w:lvlJc w:val="left"/>
      <w:pPr>
        <w:ind w:left="1440" w:hanging="360"/>
      </w:pPr>
      <w:rPr>
        <w:rFonts w:ascii="Courier New" w:hAnsi="Courier New" w:hint="default"/>
      </w:rPr>
    </w:lvl>
    <w:lvl w:ilvl="2" w:tplc="8B6A0712">
      <w:start w:val="1"/>
      <w:numFmt w:val="bullet"/>
      <w:lvlText w:val=""/>
      <w:lvlJc w:val="left"/>
      <w:pPr>
        <w:ind w:left="2160" w:hanging="360"/>
      </w:pPr>
      <w:rPr>
        <w:rFonts w:ascii="Wingdings" w:hAnsi="Wingdings" w:hint="default"/>
      </w:rPr>
    </w:lvl>
    <w:lvl w:ilvl="3" w:tplc="ADA07992">
      <w:start w:val="1"/>
      <w:numFmt w:val="bullet"/>
      <w:lvlText w:val=""/>
      <w:lvlJc w:val="left"/>
      <w:pPr>
        <w:ind w:left="2880" w:hanging="360"/>
      </w:pPr>
      <w:rPr>
        <w:rFonts w:ascii="Symbol" w:hAnsi="Symbol" w:hint="default"/>
      </w:rPr>
    </w:lvl>
    <w:lvl w:ilvl="4" w:tplc="458C98F0">
      <w:start w:val="1"/>
      <w:numFmt w:val="bullet"/>
      <w:lvlText w:val="o"/>
      <w:lvlJc w:val="left"/>
      <w:pPr>
        <w:ind w:left="3600" w:hanging="360"/>
      </w:pPr>
      <w:rPr>
        <w:rFonts w:ascii="Courier New" w:hAnsi="Courier New" w:hint="default"/>
      </w:rPr>
    </w:lvl>
    <w:lvl w:ilvl="5" w:tplc="A218FE48">
      <w:start w:val="1"/>
      <w:numFmt w:val="bullet"/>
      <w:lvlText w:val=""/>
      <w:lvlJc w:val="left"/>
      <w:pPr>
        <w:ind w:left="4320" w:hanging="360"/>
      </w:pPr>
      <w:rPr>
        <w:rFonts w:ascii="Wingdings" w:hAnsi="Wingdings" w:hint="default"/>
      </w:rPr>
    </w:lvl>
    <w:lvl w:ilvl="6" w:tplc="CDF24178">
      <w:start w:val="1"/>
      <w:numFmt w:val="bullet"/>
      <w:lvlText w:val=""/>
      <w:lvlJc w:val="left"/>
      <w:pPr>
        <w:ind w:left="5040" w:hanging="360"/>
      </w:pPr>
      <w:rPr>
        <w:rFonts w:ascii="Symbol" w:hAnsi="Symbol" w:hint="default"/>
      </w:rPr>
    </w:lvl>
    <w:lvl w:ilvl="7" w:tplc="1C4E1FA2">
      <w:start w:val="1"/>
      <w:numFmt w:val="bullet"/>
      <w:lvlText w:val="o"/>
      <w:lvlJc w:val="left"/>
      <w:pPr>
        <w:ind w:left="5760" w:hanging="360"/>
      </w:pPr>
      <w:rPr>
        <w:rFonts w:ascii="Courier New" w:hAnsi="Courier New" w:hint="default"/>
      </w:rPr>
    </w:lvl>
    <w:lvl w:ilvl="8" w:tplc="F214A7DA">
      <w:start w:val="1"/>
      <w:numFmt w:val="bullet"/>
      <w:lvlText w:val=""/>
      <w:lvlJc w:val="left"/>
      <w:pPr>
        <w:ind w:left="6480" w:hanging="360"/>
      </w:pPr>
      <w:rPr>
        <w:rFonts w:ascii="Wingdings" w:hAnsi="Wingdings" w:hint="default"/>
      </w:rPr>
    </w:lvl>
  </w:abstractNum>
  <w:abstractNum w:abstractNumId="326" w15:restartNumberingAfterBreak="0">
    <w:nsid w:val="264C6A98"/>
    <w:multiLevelType w:val="hybridMultilevel"/>
    <w:tmpl w:val="FFFFFFFF"/>
    <w:lvl w:ilvl="0" w:tplc="39802E48">
      <w:start w:val="1"/>
      <w:numFmt w:val="bullet"/>
      <w:lvlText w:val=""/>
      <w:lvlJc w:val="left"/>
      <w:pPr>
        <w:ind w:left="720" w:hanging="360"/>
      </w:pPr>
      <w:rPr>
        <w:rFonts w:ascii="Symbol" w:hAnsi="Symbol" w:hint="default"/>
      </w:rPr>
    </w:lvl>
    <w:lvl w:ilvl="1" w:tplc="0B22602A">
      <w:start w:val="1"/>
      <w:numFmt w:val="bullet"/>
      <w:lvlText w:val="o"/>
      <w:lvlJc w:val="left"/>
      <w:pPr>
        <w:ind w:left="1440" w:hanging="360"/>
      </w:pPr>
      <w:rPr>
        <w:rFonts w:ascii="Courier New" w:hAnsi="Courier New" w:hint="default"/>
      </w:rPr>
    </w:lvl>
    <w:lvl w:ilvl="2" w:tplc="A2DA2538">
      <w:start w:val="1"/>
      <w:numFmt w:val="bullet"/>
      <w:lvlText w:val=""/>
      <w:lvlJc w:val="left"/>
      <w:pPr>
        <w:ind w:left="2160" w:hanging="360"/>
      </w:pPr>
      <w:rPr>
        <w:rFonts w:ascii="Wingdings" w:hAnsi="Wingdings" w:hint="default"/>
      </w:rPr>
    </w:lvl>
    <w:lvl w:ilvl="3" w:tplc="4B9ACC2C">
      <w:start w:val="1"/>
      <w:numFmt w:val="bullet"/>
      <w:lvlText w:val=""/>
      <w:lvlJc w:val="left"/>
      <w:pPr>
        <w:ind w:left="2880" w:hanging="360"/>
      </w:pPr>
      <w:rPr>
        <w:rFonts w:ascii="Symbol" w:hAnsi="Symbol" w:hint="default"/>
      </w:rPr>
    </w:lvl>
    <w:lvl w:ilvl="4" w:tplc="65281318">
      <w:start w:val="1"/>
      <w:numFmt w:val="bullet"/>
      <w:lvlText w:val="o"/>
      <w:lvlJc w:val="left"/>
      <w:pPr>
        <w:ind w:left="3600" w:hanging="360"/>
      </w:pPr>
      <w:rPr>
        <w:rFonts w:ascii="Courier New" w:hAnsi="Courier New" w:hint="default"/>
      </w:rPr>
    </w:lvl>
    <w:lvl w:ilvl="5" w:tplc="BE54275C">
      <w:start w:val="1"/>
      <w:numFmt w:val="bullet"/>
      <w:lvlText w:val=""/>
      <w:lvlJc w:val="left"/>
      <w:pPr>
        <w:ind w:left="4320" w:hanging="360"/>
      </w:pPr>
      <w:rPr>
        <w:rFonts w:ascii="Wingdings" w:hAnsi="Wingdings" w:hint="default"/>
      </w:rPr>
    </w:lvl>
    <w:lvl w:ilvl="6" w:tplc="75222106">
      <w:start w:val="1"/>
      <w:numFmt w:val="bullet"/>
      <w:lvlText w:val=""/>
      <w:lvlJc w:val="left"/>
      <w:pPr>
        <w:ind w:left="5040" w:hanging="360"/>
      </w:pPr>
      <w:rPr>
        <w:rFonts w:ascii="Symbol" w:hAnsi="Symbol" w:hint="default"/>
      </w:rPr>
    </w:lvl>
    <w:lvl w:ilvl="7" w:tplc="249AAA12">
      <w:start w:val="1"/>
      <w:numFmt w:val="bullet"/>
      <w:lvlText w:val="o"/>
      <w:lvlJc w:val="left"/>
      <w:pPr>
        <w:ind w:left="5760" w:hanging="360"/>
      </w:pPr>
      <w:rPr>
        <w:rFonts w:ascii="Courier New" w:hAnsi="Courier New" w:hint="default"/>
      </w:rPr>
    </w:lvl>
    <w:lvl w:ilvl="8" w:tplc="0F2C4FBA">
      <w:start w:val="1"/>
      <w:numFmt w:val="bullet"/>
      <w:lvlText w:val=""/>
      <w:lvlJc w:val="left"/>
      <w:pPr>
        <w:ind w:left="6480" w:hanging="360"/>
      </w:pPr>
      <w:rPr>
        <w:rFonts w:ascii="Wingdings" w:hAnsi="Wingdings" w:hint="default"/>
      </w:rPr>
    </w:lvl>
  </w:abstractNum>
  <w:abstractNum w:abstractNumId="327" w15:restartNumberingAfterBreak="0">
    <w:nsid w:val="268D30D2"/>
    <w:multiLevelType w:val="hybridMultilevel"/>
    <w:tmpl w:val="FFFFFFFF"/>
    <w:lvl w:ilvl="0" w:tplc="6CD6E8F2">
      <w:start w:val="1"/>
      <w:numFmt w:val="bullet"/>
      <w:lvlText w:val=""/>
      <w:lvlJc w:val="left"/>
      <w:pPr>
        <w:ind w:left="720" w:hanging="360"/>
      </w:pPr>
      <w:rPr>
        <w:rFonts w:ascii="Symbol" w:hAnsi="Symbol" w:hint="default"/>
      </w:rPr>
    </w:lvl>
    <w:lvl w:ilvl="1" w:tplc="3312B004">
      <w:start w:val="1"/>
      <w:numFmt w:val="bullet"/>
      <w:lvlText w:val="o"/>
      <w:lvlJc w:val="left"/>
      <w:pPr>
        <w:ind w:left="1440" w:hanging="360"/>
      </w:pPr>
      <w:rPr>
        <w:rFonts w:ascii="Courier New" w:hAnsi="Courier New" w:hint="default"/>
      </w:rPr>
    </w:lvl>
    <w:lvl w:ilvl="2" w:tplc="2244F5CC">
      <w:start w:val="1"/>
      <w:numFmt w:val="bullet"/>
      <w:lvlText w:val=""/>
      <w:lvlJc w:val="left"/>
      <w:pPr>
        <w:ind w:left="2160" w:hanging="360"/>
      </w:pPr>
      <w:rPr>
        <w:rFonts w:ascii="Wingdings" w:hAnsi="Wingdings" w:hint="default"/>
      </w:rPr>
    </w:lvl>
    <w:lvl w:ilvl="3" w:tplc="439055E8">
      <w:start w:val="1"/>
      <w:numFmt w:val="bullet"/>
      <w:lvlText w:val=""/>
      <w:lvlJc w:val="left"/>
      <w:pPr>
        <w:ind w:left="2880" w:hanging="360"/>
      </w:pPr>
      <w:rPr>
        <w:rFonts w:ascii="Symbol" w:hAnsi="Symbol" w:hint="default"/>
      </w:rPr>
    </w:lvl>
    <w:lvl w:ilvl="4" w:tplc="014E8098">
      <w:start w:val="1"/>
      <w:numFmt w:val="bullet"/>
      <w:lvlText w:val="o"/>
      <w:lvlJc w:val="left"/>
      <w:pPr>
        <w:ind w:left="3600" w:hanging="360"/>
      </w:pPr>
      <w:rPr>
        <w:rFonts w:ascii="Courier New" w:hAnsi="Courier New" w:hint="default"/>
      </w:rPr>
    </w:lvl>
    <w:lvl w:ilvl="5" w:tplc="C0E25A94">
      <w:start w:val="1"/>
      <w:numFmt w:val="bullet"/>
      <w:lvlText w:val=""/>
      <w:lvlJc w:val="left"/>
      <w:pPr>
        <w:ind w:left="4320" w:hanging="360"/>
      </w:pPr>
      <w:rPr>
        <w:rFonts w:ascii="Wingdings" w:hAnsi="Wingdings" w:hint="default"/>
      </w:rPr>
    </w:lvl>
    <w:lvl w:ilvl="6" w:tplc="4412DC3C">
      <w:start w:val="1"/>
      <w:numFmt w:val="bullet"/>
      <w:lvlText w:val=""/>
      <w:lvlJc w:val="left"/>
      <w:pPr>
        <w:ind w:left="5040" w:hanging="360"/>
      </w:pPr>
      <w:rPr>
        <w:rFonts w:ascii="Symbol" w:hAnsi="Symbol" w:hint="default"/>
      </w:rPr>
    </w:lvl>
    <w:lvl w:ilvl="7" w:tplc="77CEA8CE">
      <w:start w:val="1"/>
      <w:numFmt w:val="bullet"/>
      <w:lvlText w:val="o"/>
      <w:lvlJc w:val="left"/>
      <w:pPr>
        <w:ind w:left="5760" w:hanging="360"/>
      </w:pPr>
      <w:rPr>
        <w:rFonts w:ascii="Courier New" w:hAnsi="Courier New" w:hint="default"/>
      </w:rPr>
    </w:lvl>
    <w:lvl w:ilvl="8" w:tplc="66F2AE78">
      <w:start w:val="1"/>
      <w:numFmt w:val="bullet"/>
      <w:lvlText w:val=""/>
      <w:lvlJc w:val="left"/>
      <w:pPr>
        <w:ind w:left="6480" w:hanging="360"/>
      </w:pPr>
      <w:rPr>
        <w:rFonts w:ascii="Wingdings" w:hAnsi="Wingdings" w:hint="default"/>
      </w:rPr>
    </w:lvl>
  </w:abstractNum>
  <w:abstractNum w:abstractNumId="328" w15:restartNumberingAfterBreak="0">
    <w:nsid w:val="26AB3533"/>
    <w:multiLevelType w:val="hybridMultilevel"/>
    <w:tmpl w:val="FFFFFFFF"/>
    <w:lvl w:ilvl="0" w:tplc="4F4ECC30">
      <w:start w:val="1"/>
      <w:numFmt w:val="bullet"/>
      <w:lvlText w:val=""/>
      <w:lvlJc w:val="left"/>
      <w:pPr>
        <w:ind w:left="720" w:hanging="360"/>
      </w:pPr>
      <w:rPr>
        <w:rFonts w:ascii="Symbol" w:hAnsi="Symbol" w:hint="default"/>
      </w:rPr>
    </w:lvl>
    <w:lvl w:ilvl="1" w:tplc="F3EC3C32">
      <w:start w:val="1"/>
      <w:numFmt w:val="bullet"/>
      <w:lvlText w:val="o"/>
      <w:lvlJc w:val="left"/>
      <w:pPr>
        <w:ind w:left="1440" w:hanging="360"/>
      </w:pPr>
      <w:rPr>
        <w:rFonts w:ascii="Courier New" w:hAnsi="Courier New" w:hint="default"/>
      </w:rPr>
    </w:lvl>
    <w:lvl w:ilvl="2" w:tplc="C1DC8728">
      <w:start w:val="1"/>
      <w:numFmt w:val="bullet"/>
      <w:lvlText w:val=""/>
      <w:lvlJc w:val="left"/>
      <w:pPr>
        <w:ind w:left="2160" w:hanging="360"/>
      </w:pPr>
      <w:rPr>
        <w:rFonts w:ascii="Wingdings" w:hAnsi="Wingdings" w:hint="default"/>
      </w:rPr>
    </w:lvl>
    <w:lvl w:ilvl="3" w:tplc="A39E8DC6">
      <w:start w:val="1"/>
      <w:numFmt w:val="bullet"/>
      <w:lvlText w:val=""/>
      <w:lvlJc w:val="left"/>
      <w:pPr>
        <w:ind w:left="2880" w:hanging="360"/>
      </w:pPr>
      <w:rPr>
        <w:rFonts w:ascii="Symbol" w:hAnsi="Symbol" w:hint="default"/>
      </w:rPr>
    </w:lvl>
    <w:lvl w:ilvl="4" w:tplc="66565F92">
      <w:start w:val="1"/>
      <w:numFmt w:val="bullet"/>
      <w:lvlText w:val="o"/>
      <w:lvlJc w:val="left"/>
      <w:pPr>
        <w:ind w:left="3600" w:hanging="360"/>
      </w:pPr>
      <w:rPr>
        <w:rFonts w:ascii="Courier New" w:hAnsi="Courier New" w:hint="default"/>
      </w:rPr>
    </w:lvl>
    <w:lvl w:ilvl="5" w:tplc="BEE4D412">
      <w:start w:val="1"/>
      <w:numFmt w:val="bullet"/>
      <w:lvlText w:val=""/>
      <w:lvlJc w:val="left"/>
      <w:pPr>
        <w:ind w:left="4320" w:hanging="360"/>
      </w:pPr>
      <w:rPr>
        <w:rFonts w:ascii="Wingdings" w:hAnsi="Wingdings" w:hint="default"/>
      </w:rPr>
    </w:lvl>
    <w:lvl w:ilvl="6" w:tplc="78B2AF22">
      <w:start w:val="1"/>
      <w:numFmt w:val="bullet"/>
      <w:lvlText w:val=""/>
      <w:lvlJc w:val="left"/>
      <w:pPr>
        <w:ind w:left="5040" w:hanging="360"/>
      </w:pPr>
      <w:rPr>
        <w:rFonts w:ascii="Symbol" w:hAnsi="Symbol" w:hint="default"/>
      </w:rPr>
    </w:lvl>
    <w:lvl w:ilvl="7" w:tplc="2F74DC12">
      <w:start w:val="1"/>
      <w:numFmt w:val="bullet"/>
      <w:lvlText w:val="o"/>
      <w:lvlJc w:val="left"/>
      <w:pPr>
        <w:ind w:left="5760" w:hanging="360"/>
      </w:pPr>
      <w:rPr>
        <w:rFonts w:ascii="Courier New" w:hAnsi="Courier New" w:hint="default"/>
      </w:rPr>
    </w:lvl>
    <w:lvl w:ilvl="8" w:tplc="4220263E">
      <w:start w:val="1"/>
      <w:numFmt w:val="bullet"/>
      <w:lvlText w:val=""/>
      <w:lvlJc w:val="left"/>
      <w:pPr>
        <w:ind w:left="6480" w:hanging="360"/>
      </w:pPr>
      <w:rPr>
        <w:rFonts w:ascii="Wingdings" w:hAnsi="Wingdings" w:hint="default"/>
      </w:rPr>
    </w:lvl>
  </w:abstractNum>
  <w:abstractNum w:abstractNumId="329" w15:restartNumberingAfterBreak="0">
    <w:nsid w:val="270B1311"/>
    <w:multiLevelType w:val="hybridMultilevel"/>
    <w:tmpl w:val="FFFFFFFF"/>
    <w:lvl w:ilvl="0" w:tplc="2D268F28">
      <w:start w:val="1"/>
      <w:numFmt w:val="bullet"/>
      <w:lvlText w:val=""/>
      <w:lvlJc w:val="left"/>
      <w:pPr>
        <w:ind w:left="720" w:hanging="360"/>
      </w:pPr>
      <w:rPr>
        <w:rFonts w:ascii="Symbol" w:hAnsi="Symbol" w:hint="default"/>
      </w:rPr>
    </w:lvl>
    <w:lvl w:ilvl="1" w:tplc="63205532">
      <w:start w:val="1"/>
      <w:numFmt w:val="bullet"/>
      <w:lvlText w:val="o"/>
      <w:lvlJc w:val="left"/>
      <w:pPr>
        <w:ind w:left="1440" w:hanging="360"/>
      </w:pPr>
      <w:rPr>
        <w:rFonts w:ascii="Courier New" w:hAnsi="Courier New" w:hint="default"/>
      </w:rPr>
    </w:lvl>
    <w:lvl w:ilvl="2" w:tplc="F1923658">
      <w:start w:val="1"/>
      <w:numFmt w:val="bullet"/>
      <w:lvlText w:val=""/>
      <w:lvlJc w:val="left"/>
      <w:pPr>
        <w:ind w:left="2160" w:hanging="360"/>
      </w:pPr>
      <w:rPr>
        <w:rFonts w:ascii="Wingdings" w:hAnsi="Wingdings" w:hint="default"/>
      </w:rPr>
    </w:lvl>
    <w:lvl w:ilvl="3" w:tplc="2F5C2E5E">
      <w:start w:val="1"/>
      <w:numFmt w:val="bullet"/>
      <w:lvlText w:val=""/>
      <w:lvlJc w:val="left"/>
      <w:pPr>
        <w:ind w:left="2880" w:hanging="360"/>
      </w:pPr>
      <w:rPr>
        <w:rFonts w:ascii="Symbol" w:hAnsi="Symbol" w:hint="default"/>
      </w:rPr>
    </w:lvl>
    <w:lvl w:ilvl="4" w:tplc="3B826D3A">
      <w:start w:val="1"/>
      <w:numFmt w:val="bullet"/>
      <w:lvlText w:val="o"/>
      <w:lvlJc w:val="left"/>
      <w:pPr>
        <w:ind w:left="3600" w:hanging="360"/>
      </w:pPr>
      <w:rPr>
        <w:rFonts w:ascii="Courier New" w:hAnsi="Courier New" w:hint="default"/>
      </w:rPr>
    </w:lvl>
    <w:lvl w:ilvl="5" w:tplc="E4EA7AFA">
      <w:start w:val="1"/>
      <w:numFmt w:val="bullet"/>
      <w:lvlText w:val=""/>
      <w:lvlJc w:val="left"/>
      <w:pPr>
        <w:ind w:left="4320" w:hanging="360"/>
      </w:pPr>
      <w:rPr>
        <w:rFonts w:ascii="Wingdings" w:hAnsi="Wingdings" w:hint="default"/>
      </w:rPr>
    </w:lvl>
    <w:lvl w:ilvl="6" w:tplc="38346D0A">
      <w:start w:val="1"/>
      <w:numFmt w:val="bullet"/>
      <w:lvlText w:val=""/>
      <w:lvlJc w:val="left"/>
      <w:pPr>
        <w:ind w:left="5040" w:hanging="360"/>
      </w:pPr>
      <w:rPr>
        <w:rFonts w:ascii="Symbol" w:hAnsi="Symbol" w:hint="default"/>
      </w:rPr>
    </w:lvl>
    <w:lvl w:ilvl="7" w:tplc="81B0A7CA">
      <w:start w:val="1"/>
      <w:numFmt w:val="bullet"/>
      <w:lvlText w:val="o"/>
      <w:lvlJc w:val="left"/>
      <w:pPr>
        <w:ind w:left="5760" w:hanging="360"/>
      </w:pPr>
      <w:rPr>
        <w:rFonts w:ascii="Courier New" w:hAnsi="Courier New" w:hint="default"/>
      </w:rPr>
    </w:lvl>
    <w:lvl w:ilvl="8" w:tplc="5ED81E44">
      <w:start w:val="1"/>
      <w:numFmt w:val="bullet"/>
      <w:lvlText w:val=""/>
      <w:lvlJc w:val="left"/>
      <w:pPr>
        <w:ind w:left="6480" w:hanging="360"/>
      </w:pPr>
      <w:rPr>
        <w:rFonts w:ascii="Wingdings" w:hAnsi="Wingdings" w:hint="default"/>
      </w:rPr>
    </w:lvl>
  </w:abstractNum>
  <w:abstractNum w:abstractNumId="330" w15:restartNumberingAfterBreak="0">
    <w:nsid w:val="277B646C"/>
    <w:multiLevelType w:val="hybridMultilevel"/>
    <w:tmpl w:val="FFFFFFFF"/>
    <w:lvl w:ilvl="0" w:tplc="A5F88DE0">
      <w:start w:val="1"/>
      <w:numFmt w:val="bullet"/>
      <w:lvlText w:val=""/>
      <w:lvlJc w:val="left"/>
      <w:pPr>
        <w:ind w:left="720" w:hanging="360"/>
      </w:pPr>
      <w:rPr>
        <w:rFonts w:ascii="Symbol" w:hAnsi="Symbol" w:hint="default"/>
      </w:rPr>
    </w:lvl>
    <w:lvl w:ilvl="1" w:tplc="4AE46054">
      <w:start w:val="1"/>
      <w:numFmt w:val="bullet"/>
      <w:lvlText w:val="o"/>
      <w:lvlJc w:val="left"/>
      <w:pPr>
        <w:ind w:left="1440" w:hanging="360"/>
      </w:pPr>
      <w:rPr>
        <w:rFonts w:ascii="Courier New" w:hAnsi="Courier New" w:hint="default"/>
      </w:rPr>
    </w:lvl>
    <w:lvl w:ilvl="2" w:tplc="E3EEC6A6">
      <w:start w:val="1"/>
      <w:numFmt w:val="bullet"/>
      <w:lvlText w:val=""/>
      <w:lvlJc w:val="left"/>
      <w:pPr>
        <w:ind w:left="2160" w:hanging="360"/>
      </w:pPr>
      <w:rPr>
        <w:rFonts w:ascii="Wingdings" w:hAnsi="Wingdings" w:hint="default"/>
      </w:rPr>
    </w:lvl>
    <w:lvl w:ilvl="3" w:tplc="86342348">
      <w:start w:val="1"/>
      <w:numFmt w:val="bullet"/>
      <w:lvlText w:val=""/>
      <w:lvlJc w:val="left"/>
      <w:pPr>
        <w:ind w:left="2880" w:hanging="360"/>
      </w:pPr>
      <w:rPr>
        <w:rFonts w:ascii="Symbol" w:hAnsi="Symbol" w:hint="default"/>
      </w:rPr>
    </w:lvl>
    <w:lvl w:ilvl="4" w:tplc="E244D3A8">
      <w:start w:val="1"/>
      <w:numFmt w:val="bullet"/>
      <w:lvlText w:val="o"/>
      <w:lvlJc w:val="left"/>
      <w:pPr>
        <w:ind w:left="3600" w:hanging="360"/>
      </w:pPr>
      <w:rPr>
        <w:rFonts w:ascii="Courier New" w:hAnsi="Courier New" w:hint="default"/>
      </w:rPr>
    </w:lvl>
    <w:lvl w:ilvl="5" w:tplc="61F456C8">
      <w:start w:val="1"/>
      <w:numFmt w:val="bullet"/>
      <w:lvlText w:val=""/>
      <w:lvlJc w:val="left"/>
      <w:pPr>
        <w:ind w:left="4320" w:hanging="360"/>
      </w:pPr>
      <w:rPr>
        <w:rFonts w:ascii="Wingdings" w:hAnsi="Wingdings" w:hint="default"/>
      </w:rPr>
    </w:lvl>
    <w:lvl w:ilvl="6" w:tplc="D2E637C8">
      <w:start w:val="1"/>
      <w:numFmt w:val="bullet"/>
      <w:lvlText w:val=""/>
      <w:lvlJc w:val="left"/>
      <w:pPr>
        <w:ind w:left="5040" w:hanging="360"/>
      </w:pPr>
      <w:rPr>
        <w:rFonts w:ascii="Symbol" w:hAnsi="Symbol" w:hint="default"/>
      </w:rPr>
    </w:lvl>
    <w:lvl w:ilvl="7" w:tplc="63DECEA6">
      <w:start w:val="1"/>
      <w:numFmt w:val="bullet"/>
      <w:lvlText w:val="o"/>
      <w:lvlJc w:val="left"/>
      <w:pPr>
        <w:ind w:left="5760" w:hanging="360"/>
      </w:pPr>
      <w:rPr>
        <w:rFonts w:ascii="Courier New" w:hAnsi="Courier New" w:hint="default"/>
      </w:rPr>
    </w:lvl>
    <w:lvl w:ilvl="8" w:tplc="64D6D2F4">
      <w:start w:val="1"/>
      <w:numFmt w:val="bullet"/>
      <w:lvlText w:val=""/>
      <w:lvlJc w:val="left"/>
      <w:pPr>
        <w:ind w:left="6480" w:hanging="360"/>
      </w:pPr>
      <w:rPr>
        <w:rFonts w:ascii="Wingdings" w:hAnsi="Wingdings" w:hint="default"/>
      </w:rPr>
    </w:lvl>
  </w:abstractNum>
  <w:abstractNum w:abstractNumId="331" w15:restartNumberingAfterBreak="0">
    <w:nsid w:val="277D335D"/>
    <w:multiLevelType w:val="hybridMultilevel"/>
    <w:tmpl w:val="FFFFFFFF"/>
    <w:lvl w:ilvl="0" w:tplc="7062DC6E">
      <w:start w:val="1"/>
      <w:numFmt w:val="bullet"/>
      <w:lvlText w:val=""/>
      <w:lvlJc w:val="left"/>
      <w:pPr>
        <w:ind w:left="720" w:hanging="360"/>
      </w:pPr>
      <w:rPr>
        <w:rFonts w:ascii="Symbol" w:hAnsi="Symbol" w:hint="default"/>
      </w:rPr>
    </w:lvl>
    <w:lvl w:ilvl="1" w:tplc="FBF0CACA">
      <w:start w:val="1"/>
      <w:numFmt w:val="bullet"/>
      <w:lvlText w:val="o"/>
      <w:lvlJc w:val="left"/>
      <w:pPr>
        <w:ind w:left="1440" w:hanging="360"/>
      </w:pPr>
      <w:rPr>
        <w:rFonts w:ascii="Courier New" w:hAnsi="Courier New" w:hint="default"/>
      </w:rPr>
    </w:lvl>
    <w:lvl w:ilvl="2" w:tplc="2F645BE4">
      <w:start w:val="1"/>
      <w:numFmt w:val="bullet"/>
      <w:lvlText w:val=""/>
      <w:lvlJc w:val="left"/>
      <w:pPr>
        <w:ind w:left="2160" w:hanging="360"/>
      </w:pPr>
      <w:rPr>
        <w:rFonts w:ascii="Wingdings" w:hAnsi="Wingdings" w:hint="default"/>
      </w:rPr>
    </w:lvl>
    <w:lvl w:ilvl="3" w:tplc="D18ECECE">
      <w:start w:val="1"/>
      <w:numFmt w:val="bullet"/>
      <w:lvlText w:val=""/>
      <w:lvlJc w:val="left"/>
      <w:pPr>
        <w:ind w:left="2880" w:hanging="360"/>
      </w:pPr>
      <w:rPr>
        <w:rFonts w:ascii="Symbol" w:hAnsi="Symbol" w:hint="default"/>
      </w:rPr>
    </w:lvl>
    <w:lvl w:ilvl="4" w:tplc="639E3230">
      <w:start w:val="1"/>
      <w:numFmt w:val="bullet"/>
      <w:lvlText w:val="o"/>
      <w:lvlJc w:val="left"/>
      <w:pPr>
        <w:ind w:left="3600" w:hanging="360"/>
      </w:pPr>
      <w:rPr>
        <w:rFonts w:ascii="Courier New" w:hAnsi="Courier New" w:hint="default"/>
      </w:rPr>
    </w:lvl>
    <w:lvl w:ilvl="5" w:tplc="ECDEB266">
      <w:start w:val="1"/>
      <w:numFmt w:val="bullet"/>
      <w:lvlText w:val=""/>
      <w:lvlJc w:val="left"/>
      <w:pPr>
        <w:ind w:left="4320" w:hanging="360"/>
      </w:pPr>
      <w:rPr>
        <w:rFonts w:ascii="Wingdings" w:hAnsi="Wingdings" w:hint="default"/>
      </w:rPr>
    </w:lvl>
    <w:lvl w:ilvl="6" w:tplc="AB44BE0A">
      <w:start w:val="1"/>
      <w:numFmt w:val="bullet"/>
      <w:lvlText w:val=""/>
      <w:lvlJc w:val="left"/>
      <w:pPr>
        <w:ind w:left="5040" w:hanging="360"/>
      </w:pPr>
      <w:rPr>
        <w:rFonts w:ascii="Symbol" w:hAnsi="Symbol" w:hint="default"/>
      </w:rPr>
    </w:lvl>
    <w:lvl w:ilvl="7" w:tplc="11CCFBEC">
      <w:start w:val="1"/>
      <w:numFmt w:val="bullet"/>
      <w:lvlText w:val="o"/>
      <w:lvlJc w:val="left"/>
      <w:pPr>
        <w:ind w:left="5760" w:hanging="360"/>
      </w:pPr>
      <w:rPr>
        <w:rFonts w:ascii="Courier New" w:hAnsi="Courier New" w:hint="default"/>
      </w:rPr>
    </w:lvl>
    <w:lvl w:ilvl="8" w:tplc="1ADCE35A">
      <w:start w:val="1"/>
      <w:numFmt w:val="bullet"/>
      <w:lvlText w:val=""/>
      <w:lvlJc w:val="left"/>
      <w:pPr>
        <w:ind w:left="6480" w:hanging="360"/>
      </w:pPr>
      <w:rPr>
        <w:rFonts w:ascii="Wingdings" w:hAnsi="Wingdings" w:hint="default"/>
      </w:rPr>
    </w:lvl>
  </w:abstractNum>
  <w:abstractNum w:abstractNumId="332" w15:restartNumberingAfterBreak="0">
    <w:nsid w:val="27EA7320"/>
    <w:multiLevelType w:val="hybridMultilevel"/>
    <w:tmpl w:val="FFFFFFFF"/>
    <w:lvl w:ilvl="0" w:tplc="A8207202">
      <w:start w:val="1"/>
      <w:numFmt w:val="bullet"/>
      <w:lvlText w:val=""/>
      <w:lvlJc w:val="left"/>
      <w:pPr>
        <w:ind w:left="720" w:hanging="360"/>
      </w:pPr>
      <w:rPr>
        <w:rFonts w:ascii="Symbol" w:hAnsi="Symbol" w:hint="default"/>
      </w:rPr>
    </w:lvl>
    <w:lvl w:ilvl="1" w:tplc="4F7A95C6">
      <w:start w:val="1"/>
      <w:numFmt w:val="bullet"/>
      <w:lvlText w:val="o"/>
      <w:lvlJc w:val="left"/>
      <w:pPr>
        <w:ind w:left="1440" w:hanging="360"/>
      </w:pPr>
      <w:rPr>
        <w:rFonts w:ascii="Courier New" w:hAnsi="Courier New" w:hint="default"/>
      </w:rPr>
    </w:lvl>
    <w:lvl w:ilvl="2" w:tplc="69A2F9C8">
      <w:start w:val="1"/>
      <w:numFmt w:val="bullet"/>
      <w:lvlText w:val=""/>
      <w:lvlJc w:val="left"/>
      <w:pPr>
        <w:ind w:left="2160" w:hanging="360"/>
      </w:pPr>
      <w:rPr>
        <w:rFonts w:ascii="Wingdings" w:hAnsi="Wingdings" w:hint="default"/>
      </w:rPr>
    </w:lvl>
    <w:lvl w:ilvl="3" w:tplc="F1AA9A84">
      <w:start w:val="1"/>
      <w:numFmt w:val="bullet"/>
      <w:lvlText w:val=""/>
      <w:lvlJc w:val="left"/>
      <w:pPr>
        <w:ind w:left="2880" w:hanging="360"/>
      </w:pPr>
      <w:rPr>
        <w:rFonts w:ascii="Symbol" w:hAnsi="Symbol" w:hint="default"/>
      </w:rPr>
    </w:lvl>
    <w:lvl w:ilvl="4" w:tplc="639AA364">
      <w:start w:val="1"/>
      <w:numFmt w:val="bullet"/>
      <w:lvlText w:val="o"/>
      <w:lvlJc w:val="left"/>
      <w:pPr>
        <w:ind w:left="3600" w:hanging="360"/>
      </w:pPr>
      <w:rPr>
        <w:rFonts w:ascii="Courier New" w:hAnsi="Courier New" w:hint="default"/>
      </w:rPr>
    </w:lvl>
    <w:lvl w:ilvl="5" w:tplc="B0C27646">
      <w:start w:val="1"/>
      <w:numFmt w:val="bullet"/>
      <w:lvlText w:val=""/>
      <w:lvlJc w:val="left"/>
      <w:pPr>
        <w:ind w:left="4320" w:hanging="360"/>
      </w:pPr>
      <w:rPr>
        <w:rFonts w:ascii="Wingdings" w:hAnsi="Wingdings" w:hint="default"/>
      </w:rPr>
    </w:lvl>
    <w:lvl w:ilvl="6" w:tplc="C272481E">
      <w:start w:val="1"/>
      <w:numFmt w:val="bullet"/>
      <w:lvlText w:val=""/>
      <w:lvlJc w:val="left"/>
      <w:pPr>
        <w:ind w:left="5040" w:hanging="360"/>
      </w:pPr>
      <w:rPr>
        <w:rFonts w:ascii="Symbol" w:hAnsi="Symbol" w:hint="default"/>
      </w:rPr>
    </w:lvl>
    <w:lvl w:ilvl="7" w:tplc="14186232">
      <w:start w:val="1"/>
      <w:numFmt w:val="bullet"/>
      <w:lvlText w:val="o"/>
      <w:lvlJc w:val="left"/>
      <w:pPr>
        <w:ind w:left="5760" w:hanging="360"/>
      </w:pPr>
      <w:rPr>
        <w:rFonts w:ascii="Courier New" w:hAnsi="Courier New" w:hint="default"/>
      </w:rPr>
    </w:lvl>
    <w:lvl w:ilvl="8" w:tplc="B6765218">
      <w:start w:val="1"/>
      <w:numFmt w:val="bullet"/>
      <w:lvlText w:val=""/>
      <w:lvlJc w:val="left"/>
      <w:pPr>
        <w:ind w:left="6480" w:hanging="360"/>
      </w:pPr>
      <w:rPr>
        <w:rFonts w:ascii="Wingdings" w:hAnsi="Wingdings" w:hint="default"/>
      </w:rPr>
    </w:lvl>
  </w:abstractNum>
  <w:abstractNum w:abstractNumId="333" w15:restartNumberingAfterBreak="0">
    <w:nsid w:val="280031FF"/>
    <w:multiLevelType w:val="hybridMultilevel"/>
    <w:tmpl w:val="FFFFFFFF"/>
    <w:lvl w:ilvl="0" w:tplc="73AAAF20">
      <w:start w:val="1"/>
      <w:numFmt w:val="bullet"/>
      <w:lvlText w:val=""/>
      <w:lvlJc w:val="left"/>
      <w:pPr>
        <w:ind w:left="720" w:hanging="360"/>
      </w:pPr>
      <w:rPr>
        <w:rFonts w:ascii="Symbol" w:hAnsi="Symbol" w:hint="default"/>
      </w:rPr>
    </w:lvl>
    <w:lvl w:ilvl="1" w:tplc="E3CA3C98">
      <w:start w:val="1"/>
      <w:numFmt w:val="bullet"/>
      <w:lvlText w:val="o"/>
      <w:lvlJc w:val="left"/>
      <w:pPr>
        <w:ind w:left="1440" w:hanging="360"/>
      </w:pPr>
      <w:rPr>
        <w:rFonts w:ascii="Courier New" w:hAnsi="Courier New" w:hint="default"/>
      </w:rPr>
    </w:lvl>
    <w:lvl w:ilvl="2" w:tplc="DC5AE354">
      <w:start w:val="1"/>
      <w:numFmt w:val="bullet"/>
      <w:lvlText w:val=""/>
      <w:lvlJc w:val="left"/>
      <w:pPr>
        <w:ind w:left="2160" w:hanging="360"/>
      </w:pPr>
      <w:rPr>
        <w:rFonts w:ascii="Wingdings" w:hAnsi="Wingdings" w:hint="default"/>
      </w:rPr>
    </w:lvl>
    <w:lvl w:ilvl="3" w:tplc="BA42036E">
      <w:start w:val="1"/>
      <w:numFmt w:val="bullet"/>
      <w:lvlText w:val=""/>
      <w:lvlJc w:val="left"/>
      <w:pPr>
        <w:ind w:left="2880" w:hanging="360"/>
      </w:pPr>
      <w:rPr>
        <w:rFonts w:ascii="Symbol" w:hAnsi="Symbol" w:hint="default"/>
      </w:rPr>
    </w:lvl>
    <w:lvl w:ilvl="4" w:tplc="D71E1858">
      <w:start w:val="1"/>
      <w:numFmt w:val="bullet"/>
      <w:lvlText w:val="o"/>
      <w:lvlJc w:val="left"/>
      <w:pPr>
        <w:ind w:left="3600" w:hanging="360"/>
      </w:pPr>
      <w:rPr>
        <w:rFonts w:ascii="Courier New" w:hAnsi="Courier New" w:hint="default"/>
      </w:rPr>
    </w:lvl>
    <w:lvl w:ilvl="5" w:tplc="47DE82CC">
      <w:start w:val="1"/>
      <w:numFmt w:val="bullet"/>
      <w:lvlText w:val=""/>
      <w:lvlJc w:val="left"/>
      <w:pPr>
        <w:ind w:left="4320" w:hanging="360"/>
      </w:pPr>
      <w:rPr>
        <w:rFonts w:ascii="Wingdings" w:hAnsi="Wingdings" w:hint="default"/>
      </w:rPr>
    </w:lvl>
    <w:lvl w:ilvl="6" w:tplc="5B8CA3BE">
      <w:start w:val="1"/>
      <w:numFmt w:val="bullet"/>
      <w:lvlText w:val=""/>
      <w:lvlJc w:val="left"/>
      <w:pPr>
        <w:ind w:left="5040" w:hanging="360"/>
      </w:pPr>
      <w:rPr>
        <w:rFonts w:ascii="Symbol" w:hAnsi="Symbol" w:hint="default"/>
      </w:rPr>
    </w:lvl>
    <w:lvl w:ilvl="7" w:tplc="4E9664A0">
      <w:start w:val="1"/>
      <w:numFmt w:val="bullet"/>
      <w:lvlText w:val="o"/>
      <w:lvlJc w:val="left"/>
      <w:pPr>
        <w:ind w:left="5760" w:hanging="360"/>
      </w:pPr>
      <w:rPr>
        <w:rFonts w:ascii="Courier New" w:hAnsi="Courier New" w:hint="default"/>
      </w:rPr>
    </w:lvl>
    <w:lvl w:ilvl="8" w:tplc="BB02DF34">
      <w:start w:val="1"/>
      <w:numFmt w:val="bullet"/>
      <w:lvlText w:val=""/>
      <w:lvlJc w:val="left"/>
      <w:pPr>
        <w:ind w:left="6480" w:hanging="360"/>
      </w:pPr>
      <w:rPr>
        <w:rFonts w:ascii="Wingdings" w:hAnsi="Wingdings" w:hint="default"/>
      </w:rPr>
    </w:lvl>
  </w:abstractNum>
  <w:abstractNum w:abstractNumId="334" w15:restartNumberingAfterBreak="0">
    <w:nsid w:val="2821294A"/>
    <w:multiLevelType w:val="hybridMultilevel"/>
    <w:tmpl w:val="FFFFFFFF"/>
    <w:lvl w:ilvl="0" w:tplc="64E4F378">
      <w:start w:val="1"/>
      <w:numFmt w:val="bullet"/>
      <w:lvlText w:val=""/>
      <w:lvlJc w:val="left"/>
      <w:pPr>
        <w:ind w:left="720" w:hanging="360"/>
      </w:pPr>
      <w:rPr>
        <w:rFonts w:ascii="Symbol" w:hAnsi="Symbol" w:hint="default"/>
      </w:rPr>
    </w:lvl>
    <w:lvl w:ilvl="1" w:tplc="F6F4B8CE">
      <w:start w:val="1"/>
      <w:numFmt w:val="bullet"/>
      <w:lvlText w:val="o"/>
      <w:lvlJc w:val="left"/>
      <w:pPr>
        <w:ind w:left="1440" w:hanging="360"/>
      </w:pPr>
      <w:rPr>
        <w:rFonts w:ascii="Courier New" w:hAnsi="Courier New" w:hint="default"/>
      </w:rPr>
    </w:lvl>
    <w:lvl w:ilvl="2" w:tplc="2DE633CE">
      <w:start w:val="1"/>
      <w:numFmt w:val="bullet"/>
      <w:lvlText w:val=""/>
      <w:lvlJc w:val="left"/>
      <w:pPr>
        <w:ind w:left="2160" w:hanging="360"/>
      </w:pPr>
      <w:rPr>
        <w:rFonts w:ascii="Wingdings" w:hAnsi="Wingdings" w:hint="default"/>
      </w:rPr>
    </w:lvl>
    <w:lvl w:ilvl="3" w:tplc="E48424C4">
      <w:start w:val="1"/>
      <w:numFmt w:val="bullet"/>
      <w:lvlText w:val=""/>
      <w:lvlJc w:val="left"/>
      <w:pPr>
        <w:ind w:left="2880" w:hanging="360"/>
      </w:pPr>
      <w:rPr>
        <w:rFonts w:ascii="Symbol" w:hAnsi="Symbol" w:hint="default"/>
      </w:rPr>
    </w:lvl>
    <w:lvl w:ilvl="4" w:tplc="F6744DB0">
      <w:start w:val="1"/>
      <w:numFmt w:val="bullet"/>
      <w:lvlText w:val="o"/>
      <w:lvlJc w:val="left"/>
      <w:pPr>
        <w:ind w:left="3600" w:hanging="360"/>
      </w:pPr>
      <w:rPr>
        <w:rFonts w:ascii="Courier New" w:hAnsi="Courier New" w:hint="default"/>
      </w:rPr>
    </w:lvl>
    <w:lvl w:ilvl="5" w:tplc="D74C0510">
      <w:start w:val="1"/>
      <w:numFmt w:val="bullet"/>
      <w:lvlText w:val=""/>
      <w:lvlJc w:val="left"/>
      <w:pPr>
        <w:ind w:left="4320" w:hanging="360"/>
      </w:pPr>
      <w:rPr>
        <w:rFonts w:ascii="Wingdings" w:hAnsi="Wingdings" w:hint="default"/>
      </w:rPr>
    </w:lvl>
    <w:lvl w:ilvl="6" w:tplc="72A246B0">
      <w:start w:val="1"/>
      <w:numFmt w:val="bullet"/>
      <w:lvlText w:val=""/>
      <w:lvlJc w:val="left"/>
      <w:pPr>
        <w:ind w:left="5040" w:hanging="360"/>
      </w:pPr>
      <w:rPr>
        <w:rFonts w:ascii="Symbol" w:hAnsi="Symbol" w:hint="default"/>
      </w:rPr>
    </w:lvl>
    <w:lvl w:ilvl="7" w:tplc="2CC02338">
      <w:start w:val="1"/>
      <w:numFmt w:val="bullet"/>
      <w:lvlText w:val="o"/>
      <w:lvlJc w:val="left"/>
      <w:pPr>
        <w:ind w:left="5760" w:hanging="360"/>
      </w:pPr>
      <w:rPr>
        <w:rFonts w:ascii="Courier New" w:hAnsi="Courier New" w:hint="default"/>
      </w:rPr>
    </w:lvl>
    <w:lvl w:ilvl="8" w:tplc="6C58EF5E">
      <w:start w:val="1"/>
      <w:numFmt w:val="bullet"/>
      <w:lvlText w:val=""/>
      <w:lvlJc w:val="left"/>
      <w:pPr>
        <w:ind w:left="6480" w:hanging="360"/>
      </w:pPr>
      <w:rPr>
        <w:rFonts w:ascii="Wingdings" w:hAnsi="Wingdings" w:hint="default"/>
      </w:rPr>
    </w:lvl>
  </w:abstractNum>
  <w:abstractNum w:abstractNumId="335" w15:restartNumberingAfterBreak="0">
    <w:nsid w:val="28284A49"/>
    <w:multiLevelType w:val="hybridMultilevel"/>
    <w:tmpl w:val="FFFFFFFF"/>
    <w:lvl w:ilvl="0" w:tplc="39A27DF8">
      <w:start w:val="1"/>
      <w:numFmt w:val="bullet"/>
      <w:lvlText w:val=""/>
      <w:lvlJc w:val="left"/>
      <w:pPr>
        <w:ind w:left="720" w:hanging="360"/>
      </w:pPr>
      <w:rPr>
        <w:rFonts w:ascii="Symbol" w:hAnsi="Symbol" w:hint="default"/>
      </w:rPr>
    </w:lvl>
    <w:lvl w:ilvl="1" w:tplc="3B7665D6">
      <w:start w:val="1"/>
      <w:numFmt w:val="bullet"/>
      <w:lvlText w:val="o"/>
      <w:lvlJc w:val="left"/>
      <w:pPr>
        <w:ind w:left="1440" w:hanging="360"/>
      </w:pPr>
      <w:rPr>
        <w:rFonts w:ascii="Courier New" w:hAnsi="Courier New" w:hint="default"/>
      </w:rPr>
    </w:lvl>
    <w:lvl w:ilvl="2" w:tplc="49A80094">
      <w:start w:val="1"/>
      <w:numFmt w:val="bullet"/>
      <w:lvlText w:val=""/>
      <w:lvlJc w:val="left"/>
      <w:pPr>
        <w:ind w:left="2160" w:hanging="360"/>
      </w:pPr>
      <w:rPr>
        <w:rFonts w:ascii="Wingdings" w:hAnsi="Wingdings" w:hint="default"/>
      </w:rPr>
    </w:lvl>
    <w:lvl w:ilvl="3" w:tplc="800CCC74">
      <w:start w:val="1"/>
      <w:numFmt w:val="bullet"/>
      <w:lvlText w:val=""/>
      <w:lvlJc w:val="left"/>
      <w:pPr>
        <w:ind w:left="2880" w:hanging="360"/>
      </w:pPr>
      <w:rPr>
        <w:rFonts w:ascii="Symbol" w:hAnsi="Symbol" w:hint="default"/>
      </w:rPr>
    </w:lvl>
    <w:lvl w:ilvl="4" w:tplc="0382E3E2">
      <w:start w:val="1"/>
      <w:numFmt w:val="bullet"/>
      <w:lvlText w:val="o"/>
      <w:lvlJc w:val="left"/>
      <w:pPr>
        <w:ind w:left="3600" w:hanging="360"/>
      </w:pPr>
      <w:rPr>
        <w:rFonts w:ascii="Courier New" w:hAnsi="Courier New" w:hint="default"/>
      </w:rPr>
    </w:lvl>
    <w:lvl w:ilvl="5" w:tplc="01B01866">
      <w:start w:val="1"/>
      <w:numFmt w:val="bullet"/>
      <w:lvlText w:val=""/>
      <w:lvlJc w:val="left"/>
      <w:pPr>
        <w:ind w:left="4320" w:hanging="360"/>
      </w:pPr>
      <w:rPr>
        <w:rFonts w:ascii="Wingdings" w:hAnsi="Wingdings" w:hint="default"/>
      </w:rPr>
    </w:lvl>
    <w:lvl w:ilvl="6" w:tplc="6A584818">
      <w:start w:val="1"/>
      <w:numFmt w:val="bullet"/>
      <w:lvlText w:val=""/>
      <w:lvlJc w:val="left"/>
      <w:pPr>
        <w:ind w:left="5040" w:hanging="360"/>
      </w:pPr>
      <w:rPr>
        <w:rFonts w:ascii="Symbol" w:hAnsi="Symbol" w:hint="default"/>
      </w:rPr>
    </w:lvl>
    <w:lvl w:ilvl="7" w:tplc="3BF8EEC0">
      <w:start w:val="1"/>
      <w:numFmt w:val="bullet"/>
      <w:lvlText w:val="o"/>
      <w:lvlJc w:val="left"/>
      <w:pPr>
        <w:ind w:left="5760" w:hanging="360"/>
      </w:pPr>
      <w:rPr>
        <w:rFonts w:ascii="Courier New" w:hAnsi="Courier New" w:hint="default"/>
      </w:rPr>
    </w:lvl>
    <w:lvl w:ilvl="8" w:tplc="C2DABFA4">
      <w:start w:val="1"/>
      <w:numFmt w:val="bullet"/>
      <w:lvlText w:val=""/>
      <w:lvlJc w:val="left"/>
      <w:pPr>
        <w:ind w:left="6480" w:hanging="360"/>
      </w:pPr>
      <w:rPr>
        <w:rFonts w:ascii="Wingdings" w:hAnsi="Wingdings" w:hint="default"/>
      </w:rPr>
    </w:lvl>
  </w:abstractNum>
  <w:abstractNum w:abstractNumId="336" w15:restartNumberingAfterBreak="0">
    <w:nsid w:val="28353AAE"/>
    <w:multiLevelType w:val="hybridMultilevel"/>
    <w:tmpl w:val="FFFFFFFF"/>
    <w:lvl w:ilvl="0" w:tplc="D88AD56E">
      <w:start w:val="1"/>
      <w:numFmt w:val="bullet"/>
      <w:lvlText w:val=""/>
      <w:lvlJc w:val="left"/>
      <w:pPr>
        <w:ind w:left="720" w:hanging="360"/>
      </w:pPr>
      <w:rPr>
        <w:rFonts w:ascii="Symbol" w:hAnsi="Symbol" w:hint="default"/>
      </w:rPr>
    </w:lvl>
    <w:lvl w:ilvl="1" w:tplc="656444E4">
      <w:start w:val="1"/>
      <w:numFmt w:val="bullet"/>
      <w:lvlText w:val="o"/>
      <w:lvlJc w:val="left"/>
      <w:pPr>
        <w:ind w:left="1440" w:hanging="360"/>
      </w:pPr>
      <w:rPr>
        <w:rFonts w:ascii="Courier New" w:hAnsi="Courier New" w:hint="default"/>
      </w:rPr>
    </w:lvl>
    <w:lvl w:ilvl="2" w:tplc="58925612">
      <w:start w:val="1"/>
      <w:numFmt w:val="bullet"/>
      <w:lvlText w:val=""/>
      <w:lvlJc w:val="left"/>
      <w:pPr>
        <w:ind w:left="2160" w:hanging="360"/>
      </w:pPr>
      <w:rPr>
        <w:rFonts w:ascii="Wingdings" w:hAnsi="Wingdings" w:hint="default"/>
      </w:rPr>
    </w:lvl>
    <w:lvl w:ilvl="3" w:tplc="7B026D8C">
      <w:start w:val="1"/>
      <w:numFmt w:val="bullet"/>
      <w:lvlText w:val=""/>
      <w:lvlJc w:val="left"/>
      <w:pPr>
        <w:ind w:left="2880" w:hanging="360"/>
      </w:pPr>
      <w:rPr>
        <w:rFonts w:ascii="Symbol" w:hAnsi="Symbol" w:hint="default"/>
      </w:rPr>
    </w:lvl>
    <w:lvl w:ilvl="4" w:tplc="0330C6D2">
      <w:start w:val="1"/>
      <w:numFmt w:val="bullet"/>
      <w:lvlText w:val="o"/>
      <w:lvlJc w:val="left"/>
      <w:pPr>
        <w:ind w:left="3600" w:hanging="360"/>
      </w:pPr>
      <w:rPr>
        <w:rFonts w:ascii="Courier New" w:hAnsi="Courier New" w:hint="default"/>
      </w:rPr>
    </w:lvl>
    <w:lvl w:ilvl="5" w:tplc="01BE2314">
      <w:start w:val="1"/>
      <w:numFmt w:val="bullet"/>
      <w:lvlText w:val=""/>
      <w:lvlJc w:val="left"/>
      <w:pPr>
        <w:ind w:left="4320" w:hanging="360"/>
      </w:pPr>
      <w:rPr>
        <w:rFonts w:ascii="Wingdings" w:hAnsi="Wingdings" w:hint="default"/>
      </w:rPr>
    </w:lvl>
    <w:lvl w:ilvl="6" w:tplc="2A0C7E14">
      <w:start w:val="1"/>
      <w:numFmt w:val="bullet"/>
      <w:lvlText w:val=""/>
      <w:lvlJc w:val="left"/>
      <w:pPr>
        <w:ind w:left="5040" w:hanging="360"/>
      </w:pPr>
      <w:rPr>
        <w:rFonts w:ascii="Symbol" w:hAnsi="Symbol" w:hint="default"/>
      </w:rPr>
    </w:lvl>
    <w:lvl w:ilvl="7" w:tplc="352E8E64">
      <w:start w:val="1"/>
      <w:numFmt w:val="bullet"/>
      <w:lvlText w:val="o"/>
      <w:lvlJc w:val="left"/>
      <w:pPr>
        <w:ind w:left="5760" w:hanging="360"/>
      </w:pPr>
      <w:rPr>
        <w:rFonts w:ascii="Courier New" w:hAnsi="Courier New" w:hint="default"/>
      </w:rPr>
    </w:lvl>
    <w:lvl w:ilvl="8" w:tplc="18C00744">
      <w:start w:val="1"/>
      <w:numFmt w:val="bullet"/>
      <w:lvlText w:val=""/>
      <w:lvlJc w:val="left"/>
      <w:pPr>
        <w:ind w:left="6480" w:hanging="360"/>
      </w:pPr>
      <w:rPr>
        <w:rFonts w:ascii="Wingdings" w:hAnsi="Wingdings" w:hint="default"/>
      </w:rPr>
    </w:lvl>
  </w:abstractNum>
  <w:abstractNum w:abstractNumId="337" w15:restartNumberingAfterBreak="0">
    <w:nsid w:val="284A64FC"/>
    <w:multiLevelType w:val="hybridMultilevel"/>
    <w:tmpl w:val="FFFFFFFF"/>
    <w:lvl w:ilvl="0" w:tplc="DFF0AF6C">
      <w:start w:val="1"/>
      <w:numFmt w:val="bullet"/>
      <w:lvlText w:val=""/>
      <w:lvlJc w:val="left"/>
      <w:pPr>
        <w:ind w:left="720" w:hanging="360"/>
      </w:pPr>
      <w:rPr>
        <w:rFonts w:ascii="Symbol" w:hAnsi="Symbol" w:hint="default"/>
      </w:rPr>
    </w:lvl>
    <w:lvl w:ilvl="1" w:tplc="596ABEBC">
      <w:start w:val="1"/>
      <w:numFmt w:val="bullet"/>
      <w:lvlText w:val="o"/>
      <w:lvlJc w:val="left"/>
      <w:pPr>
        <w:ind w:left="1440" w:hanging="360"/>
      </w:pPr>
      <w:rPr>
        <w:rFonts w:ascii="Courier New" w:hAnsi="Courier New" w:hint="default"/>
      </w:rPr>
    </w:lvl>
    <w:lvl w:ilvl="2" w:tplc="A74EF806">
      <w:start w:val="1"/>
      <w:numFmt w:val="bullet"/>
      <w:lvlText w:val=""/>
      <w:lvlJc w:val="left"/>
      <w:pPr>
        <w:ind w:left="2160" w:hanging="360"/>
      </w:pPr>
      <w:rPr>
        <w:rFonts w:ascii="Wingdings" w:hAnsi="Wingdings" w:hint="default"/>
      </w:rPr>
    </w:lvl>
    <w:lvl w:ilvl="3" w:tplc="AE50D840">
      <w:start w:val="1"/>
      <w:numFmt w:val="bullet"/>
      <w:lvlText w:val=""/>
      <w:lvlJc w:val="left"/>
      <w:pPr>
        <w:ind w:left="2880" w:hanging="360"/>
      </w:pPr>
      <w:rPr>
        <w:rFonts w:ascii="Symbol" w:hAnsi="Symbol" w:hint="default"/>
      </w:rPr>
    </w:lvl>
    <w:lvl w:ilvl="4" w:tplc="D0C2629E">
      <w:start w:val="1"/>
      <w:numFmt w:val="bullet"/>
      <w:lvlText w:val="o"/>
      <w:lvlJc w:val="left"/>
      <w:pPr>
        <w:ind w:left="3600" w:hanging="360"/>
      </w:pPr>
      <w:rPr>
        <w:rFonts w:ascii="Courier New" w:hAnsi="Courier New" w:hint="default"/>
      </w:rPr>
    </w:lvl>
    <w:lvl w:ilvl="5" w:tplc="B4E64B9A">
      <w:start w:val="1"/>
      <w:numFmt w:val="bullet"/>
      <w:lvlText w:val=""/>
      <w:lvlJc w:val="left"/>
      <w:pPr>
        <w:ind w:left="4320" w:hanging="360"/>
      </w:pPr>
      <w:rPr>
        <w:rFonts w:ascii="Wingdings" w:hAnsi="Wingdings" w:hint="default"/>
      </w:rPr>
    </w:lvl>
    <w:lvl w:ilvl="6" w:tplc="CE342B5E">
      <w:start w:val="1"/>
      <w:numFmt w:val="bullet"/>
      <w:lvlText w:val=""/>
      <w:lvlJc w:val="left"/>
      <w:pPr>
        <w:ind w:left="5040" w:hanging="360"/>
      </w:pPr>
      <w:rPr>
        <w:rFonts w:ascii="Symbol" w:hAnsi="Symbol" w:hint="default"/>
      </w:rPr>
    </w:lvl>
    <w:lvl w:ilvl="7" w:tplc="17B00CF2">
      <w:start w:val="1"/>
      <w:numFmt w:val="bullet"/>
      <w:lvlText w:val="o"/>
      <w:lvlJc w:val="left"/>
      <w:pPr>
        <w:ind w:left="5760" w:hanging="360"/>
      </w:pPr>
      <w:rPr>
        <w:rFonts w:ascii="Courier New" w:hAnsi="Courier New" w:hint="default"/>
      </w:rPr>
    </w:lvl>
    <w:lvl w:ilvl="8" w:tplc="07C8DF32">
      <w:start w:val="1"/>
      <w:numFmt w:val="bullet"/>
      <w:lvlText w:val=""/>
      <w:lvlJc w:val="left"/>
      <w:pPr>
        <w:ind w:left="6480" w:hanging="360"/>
      </w:pPr>
      <w:rPr>
        <w:rFonts w:ascii="Wingdings" w:hAnsi="Wingdings" w:hint="default"/>
      </w:rPr>
    </w:lvl>
  </w:abstractNum>
  <w:abstractNum w:abstractNumId="338" w15:restartNumberingAfterBreak="0">
    <w:nsid w:val="286140C3"/>
    <w:multiLevelType w:val="hybridMultilevel"/>
    <w:tmpl w:val="FFFFFFFF"/>
    <w:lvl w:ilvl="0" w:tplc="614030FC">
      <w:start w:val="1"/>
      <w:numFmt w:val="bullet"/>
      <w:lvlText w:val=""/>
      <w:lvlJc w:val="left"/>
      <w:pPr>
        <w:ind w:left="720" w:hanging="360"/>
      </w:pPr>
      <w:rPr>
        <w:rFonts w:ascii="Symbol" w:hAnsi="Symbol" w:hint="default"/>
      </w:rPr>
    </w:lvl>
    <w:lvl w:ilvl="1" w:tplc="958A74C0">
      <w:start w:val="1"/>
      <w:numFmt w:val="bullet"/>
      <w:lvlText w:val="o"/>
      <w:lvlJc w:val="left"/>
      <w:pPr>
        <w:ind w:left="1440" w:hanging="360"/>
      </w:pPr>
      <w:rPr>
        <w:rFonts w:ascii="Courier New" w:hAnsi="Courier New" w:hint="default"/>
      </w:rPr>
    </w:lvl>
    <w:lvl w:ilvl="2" w:tplc="43569D06">
      <w:start w:val="1"/>
      <w:numFmt w:val="bullet"/>
      <w:lvlText w:val=""/>
      <w:lvlJc w:val="left"/>
      <w:pPr>
        <w:ind w:left="2160" w:hanging="360"/>
      </w:pPr>
      <w:rPr>
        <w:rFonts w:ascii="Wingdings" w:hAnsi="Wingdings" w:hint="default"/>
      </w:rPr>
    </w:lvl>
    <w:lvl w:ilvl="3" w:tplc="69541732">
      <w:start w:val="1"/>
      <w:numFmt w:val="bullet"/>
      <w:lvlText w:val=""/>
      <w:lvlJc w:val="left"/>
      <w:pPr>
        <w:ind w:left="2880" w:hanging="360"/>
      </w:pPr>
      <w:rPr>
        <w:rFonts w:ascii="Symbol" w:hAnsi="Symbol" w:hint="default"/>
      </w:rPr>
    </w:lvl>
    <w:lvl w:ilvl="4" w:tplc="50568834">
      <w:start w:val="1"/>
      <w:numFmt w:val="bullet"/>
      <w:lvlText w:val="o"/>
      <w:lvlJc w:val="left"/>
      <w:pPr>
        <w:ind w:left="3600" w:hanging="360"/>
      </w:pPr>
      <w:rPr>
        <w:rFonts w:ascii="Courier New" w:hAnsi="Courier New" w:hint="default"/>
      </w:rPr>
    </w:lvl>
    <w:lvl w:ilvl="5" w:tplc="AF1AF1B6">
      <w:start w:val="1"/>
      <w:numFmt w:val="bullet"/>
      <w:lvlText w:val=""/>
      <w:lvlJc w:val="left"/>
      <w:pPr>
        <w:ind w:left="4320" w:hanging="360"/>
      </w:pPr>
      <w:rPr>
        <w:rFonts w:ascii="Wingdings" w:hAnsi="Wingdings" w:hint="default"/>
      </w:rPr>
    </w:lvl>
    <w:lvl w:ilvl="6" w:tplc="5776D40A">
      <w:start w:val="1"/>
      <w:numFmt w:val="bullet"/>
      <w:lvlText w:val=""/>
      <w:lvlJc w:val="left"/>
      <w:pPr>
        <w:ind w:left="5040" w:hanging="360"/>
      </w:pPr>
      <w:rPr>
        <w:rFonts w:ascii="Symbol" w:hAnsi="Symbol" w:hint="default"/>
      </w:rPr>
    </w:lvl>
    <w:lvl w:ilvl="7" w:tplc="36B06352">
      <w:start w:val="1"/>
      <w:numFmt w:val="bullet"/>
      <w:lvlText w:val="o"/>
      <w:lvlJc w:val="left"/>
      <w:pPr>
        <w:ind w:left="5760" w:hanging="360"/>
      </w:pPr>
      <w:rPr>
        <w:rFonts w:ascii="Courier New" w:hAnsi="Courier New" w:hint="default"/>
      </w:rPr>
    </w:lvl>
    <w:lvl w:ilvl="8" w:tplc="B87C0F98">
      <w:start w:val="1"/>
      <w:numFmt w:val="bullet"/>
      <w:lvlText w:val=""/>
      <w:lvlJc w:val="left"/>
      <w:pPr>
        <w:ind w:left="6480" w:hanging="360"/>
      </w:pPr>
      <w:rPr>
        <w:rFonts w:ascii="Wingdings" w:hAnsi="Wingdings" w:hint="default"/>
      </w:rPr>
    </w:lvl>
  </w:abstractNum>
  <w:abstractNum w:abstractNumId="339" w15:restartNumberingAfterBreak="0">
    <w:nsid w:val="28643B86"/>
    <w:multiLevelType w:val="hybridMultilevel"/>
    <w:tmpl w:val="FFFFFFFF"/>
    <w:lvl w:ilvl="0" w:tplc="907A3D96">
      <w:start w:val="1"/>
      <w:numFmt w:val="bullet"/>
      <w:lvlText w:val=""/>
      <w:lvlJc w:val="left"/>
      <w:pPr>
        <w:ind w:left="720" w:hanging="360"/>
      </w:pPr>
      <w:rPr>
        <w:rFonts w:ascii="Symbol" w:hAnsi="Symbol" w:hint="default"/>
      </w:rPr>
    </w:lvl>
    <w:lvl w:ilvl="1" w:tplc="17CE851C">
      <w:start w:val="1"/>
      <w:numFmt w:val="bullet"/>
      <w:lvlText w:val="o"/>
      <w:lvlJc w:val="left"/>
      <w:pPr>
        <w:ind w:left="1440" w:hanging="360"/>
      </w:pPr>
      <w:rPr>
        <w:rFonts w:ascii="Courier New" w:hAnsi="Courier New" w:hint="default"/>
      </w:rPr>
    </w:lvl>
    <w:lvl w:ilvl="2" w:tplc="FF24B872">
      <w:start w:val="1"/>
      <w:numFmt w:val="bullet"/>
      <w:lvlText w:val=""/>
      <w:lvlJc w:val="left"/>
      <w:pPr>
        <w:ind w:left="2160" w:hanging="360"/>
      </w:pPr>
      <w:rPr>
        <w:rFonts w:ascii="Wingdings" w:hAnsi="Wingdings" w:hint="default"/>
      </w:rPr>
    </w:lvl>
    <w:lvl w:ilvl="3" w:tplc="696CD446">
      <w:start w:val="1"/>
      <w:numFmt w:val="bullet"/>
      <w:lvlText w:val=""/>
      <w:lvlJc w:val="left"/>
      <w:pPr>
        <w:ind w:left="2880" w:hanging="360"/>
      </w:pPr>
      <w:rPr>
        <w:rFonts w:ascii="Symbol" w:hAnsi="Symbol" w:hint="default"/>
      </w:rPr>
    </w:lvl>
    <w:lvl w:ilvl="4" w:tplc="03BE0F4A">
      <w:start w:val="1"/>
      <w:numFmt w:val="bullet"/>
      <w:lvlText w:val="o"/>
      <w:lvlJc w:val="left"/>
      <w:pPr>
        <w:ind w:left="3600" w:hanging="360"/>
      </w:pPr>
      <w:rPr>
        <w:rFonts w:ascii="Courier New" w:hAnsi="Courier New" w:hint="default"/>
      </w:rPr>
    </w:lvl>
    <w:lvl w:ilvl="5" w:tplc="03B234B8">
      <w:start w:val="1"/>
      <w:numFmt w:val="bullet"/>
      <w:lvlText w:val=""/>
      <w:lvlJc w:val="left"/>
      <w:pPr>
        <w:ind w:left="4320" w:hanging="360"/>
      </w:pPr>
      <w:rPr>
        <w:rFonts w:ascii="Wingdings" w:hAnsi="Wingdings" w:hint="default"/>
      </w:rPr>
    </w:lvl>
    <w:lvl w:ilvl="6" w:tplc="F3E8A4D6">
      <w:start w:val="1"/>
      <w:numFmt w:val="bullet"/>
      <w:lvlText w:val=""/>
      <w:lvlJc w:val="left"/>
      <w:pPr>
        <w:ind w:left="5040" w:hanging="360"/>
      </w:pPr>
      <w:rPr>
        <w:rFonts w:ascii="Symbol" w:hAnsi="Symbol" w:hint="default"/>
      </w:rPr>
    </w:lvl>
    <w:lvl w:ilvl="7" w:tplc="4B50BC48">
      <w:start w:val="1"/>
      <w:numFmt w:val="bullet"/>
      <w:lvlText w:val="o"/>
      <w:lvlJc w:val="left"/>
      <w:pPr>
        <w:ind w:left="5760" w:hanging="360"/>
      </w:pPr>
      <w:rPr>
        <w:rFonts w:ascii="Courier New" w:hAnsi="Courier New" w:hint="default"/>
      </w:rPr>
    </w:lvl>
    <w:lvl w:ilvl="8" w:tplc="BB0E9C60">
      <w:start w:val="1"/>
      <w:numFmt w:val="bullet"/>
      <w:lvlText w:val=""/>
      <w:lvlJc w:val="left"/>
      <w:pPr>
        <w:ind w:left="6480" w:hanging="360"/>
      </w:pPr>
      <w:rPr>
        <w:rFonts w:ascii="Wingdings" w:hAnsi="Wingdings" w:hint="default"/>
      </w:rPr>
    </w:lvl>
  </w:abstractNum>
  <w:abstractNum w:abstractNumId="340" w15:restartNumberingAfterBreak="0">
    <w:nsid w:val="2883587D"/>
    <w:multiLevelType w:val="hybridMultilevel"/>
    <w:tmpl w:val="FFFFFFFF"/>
    <w:lvl w:ilvl="0" w:tplc="EF1CACF2">
      <w:start w:val="1"/>
      <w:numFmt w:val="bullet"/>
      <w:lvlText w:val=""/>
      <w:lvlJc w:val="left"/>
      <w:pPr>
        <w:ind w:left="720" w:hanging="360"/>
      </w:pPr>
      <w:rPr>
        <w:rFonts w:ascii="Symbol" w:hAnsi="Symbol" w:hint="default"/>
      </w:rPr>
    </w:lvl>
    <w:lvl w:ilvl="1" w:tplc="2C7CE64A">
      <w:start w:val="1"/>
      <w:numFmt w:val="bullet"/>
      <w:lvlText w:val="o"/>
      <w:lvlJc w:val="left"/>
      <w:pPr>
        <w:ind w:left="1440" w:hanging="360"/>
      </w:pPr>
      <w:rPr>
        <w:rFonts w:ascii="Courier New" w:hAnsi="Courier New" w:hint="default"/>
      </w:rPr>
    </w:lvl>
    <w:lvl w:ilvl="2" w:tplc="2976E90A">
      <w:start w:val="1"/>
      <w:numFmt w:val="bullet"/>
      <w:lvlText w:val=""/>
      <w:lvlJc w:val="left"/>
      <w:pPr>
        <w:ind w:left="2160" w:hanging="360"/>
      </w:pPr>
      <w:rPr>
        <w:rFonts w:ascii="Wingdings" w:hAnsi="Wingdings" w:hint="default"/>
      </w:rPr>
    </w:lvl>
    <w:lvl w:ilvl="3" w:tplc="E424CE2E">
      <w:start w:val="1"/>
      <w:numFmt w:val="bullet"/>
      <w:lvlText w:val=""/>
      <w:lvlJc w:val="left"/>
      <w:pPr>
        <w:ind w:left="2880" w:hanging="360"/>
      </w:pPr>
      <w:rPr>
        <w:rFonts w:ascii="Symbol" w:hAnsi="Symbol" w:hint="default"/>
      </w:rPr>
    </w:lvl>
    <w:lvl w:ilvl="4" w:tplc="54360D1A">
      <w:start w:val="1"/>
      <w:numFmt w:val="bullet"/>
      <w:lvlText w:val="o"/>
      <w:lvlJc w:val="left"/>
      <w:pPr>
        <w:ind w:left="3600" w:hanging="360"/>
      </w:pPr>
      <w:rPr>
        <w:rFonts w:ascii="Courier New" w:hAnsi="Courier New" w:hint="default"/>
      </w:rPr>
    </w:lvl>
    <w:lvl w:ilvl="5" w:tplc="F63020E2">
      <w:start w:val="1"/>
      <w:numFmt w:val="bullet"/>
      <w:lvlText w:val=""/>
      <w:lvlJc w:val="left"/>
      <w:pPr>
        <w:ind w:left="4320" w:hanging="360"/>
      </w:pPr>
      <w:rPr>
        <w:rFonts w:ascii="Wingdings" w:hAnsi="Wingdings" w:hint="default"/>
      </w:rPr>
    </w:lvl>
    <w:lvl w:ilvl="6" w:tplc="C16850B8">
      <w:start w:val="1"/>
      <w:numFmt w:val="bullet"/>
      <w:lvlText w:val=""/>
      <w:lvlJc w:val="left"/>
      <w:pPr>
        <w:ind w:left="5040" w:hanging="360"/>
      </w:pPr>
      <w:rPr>
        <w:rFonts w:ascii="Symbol" w:hAnsi="Symbol" w:hint="default"/>
      </w:rPr>
    </w:lvl>
    <w:lvl w:ilvl="7" w:tplc="19C2B020">
      <w:start w:val="1"/>
      <w:numFmt w:val="bullet"/>
      <w:lvlText w:val="o"/>
      <w:lvlJc w:val="left"/>
      <w:pPr>
        <w:ind w:left="5760" w:hanging="360"/>
      </w:pPr>
      <w:rPr>
        <w:rFonts w:ascii="Courier New" w:hAnsi="Courier New" w:hint="default"/>
      </w:rPr>
    </w:lvl>
    <w:lvl w:ilvl="8" w:tplc="49DA974E">
      <w:start w:val="1"/>
      <w:numFmt w:val="bullet"/>
      <w:lvlText w:val=""/>
      <w:lvlJc w:val="left"/>
      <w:pPr>
        <w:ind w:left="6480" w:hanging="360"/>
      </w:pPr>
      <w:rPr>
        <w:rFonts w:ascii="Wingdings" w:hAnsi="Wingdings" w:hint="default"/>
      </w:rPr>
    </w:lvl>
  </w:abstractNum>
  <w:abstractNum w:abstractNumId="341" w15:restartNumberingAfterBreak="0">
    <w:nsid w:val="289B0C2B"/>
    <w:multiLevelType w:val="hybridMultilevel"/>
    <w:tmpl w:val="FFFFFFFF"/>
    <w:lvl w:ilvl="0" w:tplc="F702B3DC">
      <w:start w:val="1"/>
      <w:numFmt w:val="bullet"/>
      <w:lvlText w:val=""/>
      <w:lvlJc w:val="left"/>
      <w:pPr>
        <w:ind w:left="720" w:hanging="360"/>
      </w:pPr>
      <w:rPr>
        <w:rFonts w:ascii="Symbol" w:hAnsi="Symbol" w:hint="default"/>
      </w:rPr>
    </w:lvl>
    <w:lvl w:ilvl="1" w:tplc="A30C8082">
      <w:start w:val="1"/>
      <w:numFmt w:val="bullet"/>
      <w:lvlText w:val="o"/>
      <w:lvlJc w:val="left"/>
      <w:pPr>
        <w:ind w:left="1440" w:hanging="360"/>
      </w:pPr>
      <w:rPr>
        <w:rFonts w:ascii="Courier New" w:hAnsi="Courier New" w:hint="default"/>
      </w:rPr>
    </w:lvl>
    <w:lvl w:ilvl="2" w:tplc="706E9162">
      <w:start w:val="1"/>
      <w:numFmt w:val="bullet"/>
      <w:lvlText w:val=""/>
      <w:lvlJc w:val="left"/>
      <w:pPr>
        <w:ind w:left="2160" w:hanging="360"/>
      </w:pPr>
      <w:rPr>
        <w:rFonts w:ascii="Wingdings" w:hAnsi="Wingdings" w:hint="default"/>
      </w:rPr>
    </w:lvl>
    <w:lvl w:ilvl="3" w:tplc="00BA21E2">
      <w:start w:val="1"/>
      <w:numFmt w:val="bullet"/>
      <w:lvlText w:val=""/>
      <w:lvlJc w:val="left"/>
      <w:pPr>
        <w:ind w:left="2880" w:hanging="360"/>
      </w:pPr>
      <w:rPr>
        <w:rFonts w:ascii="Symbol" w:hAnsi="Symbol" w:hint="default"/>
      </w:rPr>
    </w:lvl>
    <w:lvl w:ilvl="4" w:tplc="42C4D3BE">
      <w:start w:val="1"/>
      <w:numFmt w:val="bullet"/>
      <w:lvlText w:val="o"/>
      <w:lvlJc w:val="left"/>
      <w:pPr>
        <w:ind w:left="3600" w:hanging="360"/>
      </w:pPr>
      <w:rPr>
        <w:rFonts w:ascii="Courier New" w:hAnsi="Courier New" w:hint="default"/>
      </w:rPr>
    </w:lvl>
    <w:lvl w:ilvl="5" w:tplc="D5DCE94A">
      <w:start w:val="1"/>
      <w:numFmt w:val="bullet"/>
      <w:lvlText w:val=""/>
      <w:lvlJc w:val="left"/>
      <w:pPr>
        <w:ind w:left="4320" w:hanging="360"/>
      </w:pPr>
      <w:rPr>
        <w:rFonts w:ascii="Wingdings" w:hAnsi="Wingdings" w:hint="default"/>
      </w:rPr>
    </w:lvl>
    <w:lvl w:ilvl="6" w:tplc="5FFA7BC8">
      <w:start w:val="1"/>
      <w:numFmt w:val="bullet"/>
      <w:lvlText w:val=""/>
      <w:lvlJc w:val="left"/>
      <w:pPr>
        <w:ind w:left="5040" w:hanging="360"/>
      </w:pPr>
      <w:rPr>
        <w:rFonts w:ascii="Symbol" w:hAnsi="Symbol" w:hint="default"/>
      </w:rPr>
    </w:lvl>
    <w:lvl w:ilvl="7" w:tplc="3392B2B0">
      <w:start w:val="1"/>
      <w:numFmt w:val="bullet"/>
      <w:lvlText w:val="o"/>
      <w:lvlJc w:val="left"/>
      <w:pPr>
        <w:ind w:left="5760" w:hanging="360"/>
      </w:pPr>
      <w:rPr>
        <w:rFonts w:ascii="Courier New" w:hAnsi="Courier New" w:hint="default"/>
      </w:rPr>
    </w:lvl>
    <w:lvl w:ilvl="8" w:tplc="AEBC0BDA">
      <w:start w:val="1"/>
      <w:numFmt w:val="bullet"/>
      <w:lvlText w:val=""/>
      <w:lvlJc w:val="left"/>
      <w:pPr>
        <w:ind w:left="6480" w:hanging="360"/>
      </w:pPr>
      <w:rPr>
        <w:rFonts w:ascii="Wingdings" w:hAnsi="Wingdings" w:hint="default"/>
      </w:rPr>
    </w:lvl>
  </w:abstractNum>
  <w:abstractNum w:abstractNumId="342" w15:restartNumberingAfterBreak="0">
    <w:nsid w:val="28C13617"/>
    <w:multiLevelType w:val="hybridMultilevel"/>
    <w:tmpl w:val="FFFFFFFF"/>
    <w:lvl w:ilvl="0" w:tplc="AD3ECCB6">
      <w:start w:val="1"/>
      <w:numFmt w:val="bullet"/>
      <w:lvlText w:val=""/>
      <w:lvlJc w:val="left"/>
      <w:pPr>
        <w:ind w:left="720" w:hanging="360"/>
      </w:pPr>
      <w:rPr>
        <w:rFonts w:ascii="Symbol" w:hAnsi="Symbol" w:hint="default"/>
      </w:rPr>
    </w:lvl>
    <w:lvl w:ilvl="1" w:tplc="D87A7568">
      <w:start w:val="1"/>
      <w:numFmt w:val="bullet"/>
      <w:lvlText w:val="o"/>
      <w:lvlJc w:val="left"/>
      <w:pPr>
        <w:ind w:left="1440" w:hanging="360"/>
      </w:pPr>
      <w:rPr>
        <w:rFonts w:ascii="Courier New" w:hAnsi="Courier New" w:hint="default"/>
      </w:rPr>
    </w:lvl>
    <w:lvl w:ilvl="2" w:tplc="822E9E88">
      <w:start w:val="1"/>
      <w:numFmt w:val="bullet"/>
      <w:lvlText w:val=""/>
      <w:lvlJc w:val="left"/>
      <w:pPr>
        <w:ind w:left="2160" w:hanging="360"/>
      </w:pPr>
      <w:rPr>
        <w:rFonts w:ascii="Wingdings" w:hAnsi="Wingdings" w:hint="default"/>
      </w:rPr>
    </w:lvl>
    <w:lvl w:ilvl="3" w:tplc="5AACE076">
      <w:start w:val="1"/>
      <w:numFmt w:val="bullet"/>
      <w:lvlText w:val=""/>
      <w:lvlJc w:val="left"/>
      <w:pPr>
        <w:ind w:left="2880" w:hanging="360"/>
      </w:pPr>
      <w:rPr>
        <w:rFonts w:ascii="Symbol" w:hAnsi="Symbol" w:hint="default"/>
      </w:rPr>
    </w:lvl>
    <w:lvl w:ilvl="4" w:tplc="CAF6D304">
      <w:start w:val="1"/>
      <w:numFmt w:val="bullet"/>
      <w:lvlText w:val="o"/>
      <w:lvlJc w:val="left"/>
      <w:pPr>
        <w:ind w:left="3600" w:hanging="360"/>
      </w:pPr>
      <w:rPr>
        <w:rFonts w:ascii="Courier New" w:hAnsi="Courier New" w:hint="default"/>
      </w:rPr>
    </w:lvl>
    <w:lvl w:ilvl="5" w:tplc="E6CA57BE">
      <w:start w:val="1"/>
      <w:numFmt w:val="bullet"/>
      <w:lvlText w:val=""/>
      <w:lvlJc w:val="left"/>
      <w:pPr>
        <w:ind w:left="4320" w:hanging="360"/>
      </w:pPr>
      <w:rPr>
        <w:rFonts w:ascii="Wingdings" w:hAnsi="Wingdings" w:hint="default"/>
      </w:rPr>
    </w:lvl>
    <w:lvl w:ilvl="6" w:tplc="89B2D8B4">
      <w:start w:val="1"/>
      <w:numFmt w:val="bullet"/>
      <w:lvlText w:val=""/>
      <w:lvlJc w:val="left"/>
      <w:pPr>
        <w:ind w:left="5040" w:hanging="360"/>
      </w:pPr>
      <w:rPr>
        <w:rFonts w:ascii="Symbol" w:hAnsi="Symbol" w:hint="default"/>
      </w:rPr>
    </w:lvl>
    <w:lvl w:ilvl="7" w:tplc="0E24DAE8">
      <w:start w:val="1"/>
      <w:numFmt w:val="bullet"/>
      <w:lvlText w:val="o"/>
      <w:lvlJc w:val="left"/>
      <w:pPr>
        <w:ind w:left="5760" w:hanging="360"/>
      </w:pPr>
      <w:rPr>
        <w:rFonts w:ascii="Courier New" w:hAnsi="Courier New" w:hint="default"/>
      </w:rPr>
    </w:lvl>
    <w:lvl w:ilvl="8" w:tplc="B8262D70">
      <w:start w:val="1"/>
      <w:numFmt w:val="bullet"/>
      <w:lvlText w:val=""/>
      <w:lvlJc w:val="left"/>
      <w:pPr>
        <w:ind w:left="6480" w:hanging="360"/>
      </w:pPr>
      <w:rPr>
        <w:rFonts w:ascii="Wingdings" w:hAnsi="Wingdings" w:hint="default"/>
      </w:rPr>
    </w:lvl>
  </w:abstractNum>
  <w:abstractNum w:abstractNumId="343" w15:restartNumberingAfterBreak="0">
    <w:nsid w:val="28DB00E8"/>
    <w:multiLevelType w:val="hybridMultilevel"/>
    <w:tmpl w:val="FFFFFFFF"/>
    <w:lvl w:ilvl="0" w:tplc="0434A430">
      <w:start w:val="1"/>
      <w:numFmt w:val="bullet"/>
      <w:lvlText w:val=""/>
      <w:lvlJc w:val="left"/>
      <w:pPr>
        <w:ind w:left="720" w:hanging="360"/>
      </w:pPr>
      <w:rPr>
        <w:rFonts w:ascii="Symbol" w:hAnsi="Symbol" w:hint="default"/>
      </w:rPr>
    </w:lvl>
    <w:lvl w:ilvl="1" w:tplc="4F4C88FE">
      <w:start w:val="1"/>
      <w:numFmt w:val="bullet"/>
      <w:lvlText w:val="o"/>
      <w:lvlJc w:val="left"/>
      <w:pPr>
        <w:ind w:left="1440" w:hanging="360"/>
      </w:pPr>
      <w:rPr>
        <w:rFonts w:ascii="Courier New" w:hAnsi="Courier New" w:hint="default"/>
      </w:rPr>
    </w:lvl>
    <w:lvl w:ilvl="2" w:tplc="1E481B3C">
      <w:start w:val="1"/>
      <w:numFmt w:val="bullet"/>
      <w:lvlText w:val=""/>
      <w:lvlJc w:val="left"/>
      <w:pPr>
        <w:ind w:left="2160" w:hanging="360"/>
      </w:pPr>
      <w:rPr>
        <w:rFonts w:ascii="Wingdings" w:hAnsi="Wingdings" w:hint="default"/>
      </w:rPr>
    </w:lvl>
    <w:lvl w:ilvl="3" w:tplc="3D8695E6">
      <w:start w:val="1"/>
      <w:numFmt w:val="bullet"/>
      <w:lvlText w:val=""/>
      <w:lvlJc w:val="left"/>
      <w:pPr>
        <w:ind w:left="2880" w:hanging="360"/>
      </w:pPr>
      <w:rPr>
        <w:rFonts w:ascii="Symbol" w:hAnsi="Symbol" w:hint="default"/>
      </w:rPr>
    </w:lvl>
    <w:lvl w:ilvl="4" w:tplc="2CBEF3FA">
      <w:start w:val="1"/>
      <w:numFmt w:val="bullet"/>
      <w:lvlText w:val="o"/>
      <w:lvlJc w:val="left"/>
      <w:pPr>
        <w:ind w:left="3600" w:hanging="360"/>
      </w:pPr>
      <w:rPr>
        <w:rFonts w:ascii="Courier New" w:hAnsi="Courier New" w:hint="default"/>
      </w:rPr>
    </w:lvl>
    <w:lvl w:ilvl="5" w:tplc="7EF4E918">
      <w:start w:val="1"/>
      <w:numFmt w:val="bullet"/>
      <w:lvlText w:val=""/>
      <w:lvlJc w:val="left"/>
      <w:pPr>
        <w:ind w:left="4320" w:hanging="360"/>
      </w:pPr>
      <w:rPr>
        <w:rFonts w:ascii="Wingdings" w:hAnsi="Wingdings" w:hint="default"/>
      </w:rPr>
    </w:lvl>
    <w:lvl w:ilvl="6" w:tplc="E4D09BB8">
      <w:start w:val="1"/>
      <w:numFmt w:val="bullet"/>
      <w:lvlText w:val=""/>
      <w:lvlJc w:val="left"/>
      <w:pPr>
        <w:ind w:left="5040" w:hanging="360"/>
      </w:pPr>
      <w:rPr>
        <w:rFonts w:ascii="Symbol" w:hAnsi="Symbol" w:hint="default"/>
      </w:rPr>
    </w:lvl>
    <w:lvl w:ilvl="7" w:tplc="6E0078DA">
      <w:start w:val="1"/>
      <w:numFmt w:val="bullet"/>
      <w:lvlText w:val="o"/>
      <w:lvlJc w:val="left"/>
      <w:pPr>
        <w:ind w:left="5760" w:hanging="360"/>
      </w:pPr>
      <w:rPr>
        <w:rFonts w:ascii="Courier New" w:hAnsi="Courier New" w:hint="default"/>
      </w:rPr>
    </w:lvl>
    <w:lvl w:ilvl="8" w:tplc="A35232BE">
      <w:start w:val="1"/>
      <w:numFmt w:val="bullet"/>
      <w:lvlText w:val=""/>
      <w:lvlJc w:val="left"/>
      <w:pPr>
        <w:ind w:left="6480" w:hanging="360"/>
      </w:pPr>
      <w:rPr>
        <w:rFonts w:ascii="Wingdings" w:hAnsi="Wingdings" w:hint="default"/>
      </w:rPr>
    </w:lvl>
  </w:abstractNum>
  <w:abstractNum w:abstractNumId="344" w15:restartNumberingAfterBreak="0">
    <w:nsid w:val="28DE01D3"/>
    <w:multiLevelType w:val="hybridMultilevel"/>
    <w:tmpl w:val="FFFFFFFF"/>
    <w:lvl w:ilvl="0" w:tplc="7ACC6A02">
      <w:start w:val="1"/>
      <w:numFmt w:val="bullet"/>
      <w:lvlText w:val=""/>
      <w:lvlJc w:val="left"/>
      <w:pPr>
        <w:ind w:left="720" w:hanging="360"/>
      </w:pPr>
      <w:rPr>
        <w:rFonts w:ascii="Symbol" w:hAnsi="Symbol" w:hint="default"/>
      </w:rPr>
    </w:lvl>
    <w:lvl w:ilvl="1" w:tplc="46AA3362">
      <w:start w:val="1"/>
      <w:numFmt w:val="bullet"/>
      <w:lvlText w:val="o"/>
      <w:lvlJc w:val="left"/>
      <w:pPr>
        <w:ind w:left="1440" w:hanging="360"/>
      </w:pPr>
      <w:rPr>
        <w:rFonts w:ascii="Courier New" w:hAnsi="Courier New" w:hint="default"/>
      </w:rPr>
    </w:lvl>
    <w:lvl w:ilvl="2" w:tplc="83085F66">
      <w:start w:val="1"/>
      <w:numFmt w:val="bullet"/>
      <w:lvlText w:val=""/>
      <w:lvlJc w:val="left"/>
      <w:pPr>
        <w:ind w:left="2160" w:hanging="360"/>
      </w:pPr>
      <w:rPr>
        <w:rFonts w:ascii="Wingdings" w:hAnsi="Wingdings" w:hint="default"/>
      </w:rPr>
    </w:lvl>
    <w:lvl w:ilvl="3" w:tplc="247AB404">
      <w:start w:val="1"/>
      <w:numFmt w:val="bullet"/>
      <w:lvlText w:val=""/>
      <w:lvlJc w:val="left"/>
      <w:pPr>
        <w:ind w:left="2880" w:hanging="360"/>
      </w:pPr>
      <w:rPr>
        <w:rFonts w:ascii="Symbol" w:hAnsi="Symbol" w:hint="default"/>
      </w:rPr>
    </w:lvl>
    <w:lvl w:ilvl="4" w:tplc="8E6EBE18">
      <w:start w:val="1"/>
      <w:numFmt w:val="bullet"/>
      <w:lvlText w:val="o"/>
      <w:lvlJc w:val="left"/>
      <w:pPr>
        <w:ind w:left="3600" w:hanging="360"/>
      </w:pPr>
      <w:rPr>
        <w:rFonts w:ascii="Courier New" w:hAnsi="Courier New" w:hint="default"/>
      </w:rPr>
    </w:lvl>
    <w:lvl w:ilvl="5" w:tplc="4C1EA4C4">
      <w:start w:val="1"/>
      <w:numFmt w:val="bullet"/>
      <w:lvlText w:val=""/>
      <w:lvlJc w:val="left"/>
      <w:pPr>
        <w:ind w:left="4320" w:hanging="360"/>
      </w:pPr>
      <w:rPr>
        <w:rFonts w:ascii="Wingdings" w:hAnsi="Wingdings" w:hint="default"/>
      </w:rPr>
    </w:lvl>
    <w:lvl w:ilvl="6" w:tplc="6EBA6624">
      <w:start w:val="1"/>
      <w:numFmt w:val="bullet"/>
      <w:lvlText w:val=""/>
      <w:lvlJc w:val="left"/>
      <w:pPr>
        <w:ind w:left="5040" w:hanging="360"/>
      </w:pPr>
      <w:rPr>
        <w:rFonts w:ascii="Symbol" w:hAnsi="Symbol" w:hint="default"/>
      </w:rPr>
    </w:lvl>
    <w:lvl w:ilvl="7" w:tplc="09B6E118">
      <w:start w:val="1"/>
      <w:numFmt w:val="bullet"/>
      <w:lvlText w:val="o"/>
      <w:lvlJc w:val="left"/>
      <w:pPr>
        <w:ind w:left="5760" w:hanging="360"/>
      </w:pPr>
      <w:rPr>
        <w:rFonts w:ascii="Courier New" w:hAnsi="Courier New" w:hint="default"/>
      </w:rPr>
    </w:lvl>
    <w:lvl w:ilvl="8" w:tplc="E1F052FA">
      <w:start w:val="1"/>
      <w:numFmt w:val="bullet"/>
      <w:lvlText w:val=""/>
      <w:lvlJc w:val="left"/>
      <w:pPr>
        <w:ind w:left="6480" w:hanging="360"/>
      </w:pPr>
      <w:rPr>
        <w:rFonts w:ascii="Wingdings" w:hAnsi="Wingdings" w:hint="default"/>
      </w:rPr>
    </w:lvl>
  </w:abstractNum>
  <w:abstractNum w:abstractNumId="345" w15:restartNumberingAfterBreak="0">
    <w:nsid w:val="28EE5A06"/>
    <w:multiLevelType w:val="hybridMultilevel"/>
    <w:tmpl w:val="FFFFFFFF"/>
    <w:lvl w:ilvl="0" w:tplc="E30A7568">
      <w:start w:val="1"/>
      <w:numFmt w:val="bullet"/>
      <w:lvlText w:val=""/>
      <w:lvlJc w:val="left"/>
      <w:pPr>
        <w:ind w:left="720" w:hanging="360"/>
      </w:pPr>
      <w:rPr>
        <w:rFonts w:ascii="Symbol" w:hAnsi="Symbol" w:hint="default"/>
      </w:rPr>
    </w:lvl>
    <w:lvl w:ilvl="1" w:tplc="B6E046EE">
      <w:start w:val="1"/>
      <w:numFmt w:val="bullet"/>
      <w:lvlText w:val="o"/>
      <w:lvlJc w:val="left"/>
      <w:pPr>
        <w:ind w:left="1440" w:hanging="360"/>
      </w:pPr>
      <w:rPr>
        <w:rFonts w:ascii="Courier New" w:hAnsi="Courier New" w:hint="default"/>
      </w:rPr>
    </w:lvl>
    <w:lvl w:ilvl="2" w:tplc="7BFCEDB8">
      <w:start w:val="1"/>
      <w:numFmt w:val="bullet"/>
      <w:lvlText w:val=""/>
      <w:lvlJc w:val="left"/>
      <w:pPr>
        <w:ind w:left="2160" w:hanging="360"/>
      </w:pPr>
      <w:rPr>
        <w:rFonts w:ascii="Wingdings" w:hAnsi="Wingdings" w:hint="default"/>
      </w:rPr>
    </w:lvl>
    <w:lvl w:ilvl="3" w:tplc="5E66C4E2">
      <w:start w:val="1"/>
      <w:numFmt w:val="bullet"/>
      <w:lvlText w:val=""/>
      <w:lvlJc w:val="left"/>
      <w:pPr>
        <w:ind w:left="2880" w:hanging="360"/>
      </w:pPr>
      <w:rPr>
        <w:rFonts w:ascii="Symbol" w:hAnsi="Symbol" w:hint="default"/>
      </w:rPr>
    </w:lvl>
    <w:lvl w:ilvl="4" w:tplc="984AE844">
      <w:start w:val="1"/>
      <w:numFmt w:val="bullet"/>
      <w:lvlText w:val="o"/>
      <w:lvlJc w:val="left"/>
      <w:pPr>
        <w:ind w:left="3600" w:hanging="360"/>
      </w:pPr>
      <w:rPr>
        <w:rFonts w:ascii="Courier New" w:hAnsi="Courier New" w:hint="default"/>
      </w:rPr>
    </w:lvl>
    <w:lvl w:ilvl="5" w:tplc="27BEFC2A">
      <w:start w:val="1"/>
      <w:numFmt w:val="bullet"/>
      <w:lvlText w:val=""/>
      <w:lvlJc w:val="left"/>
      <w:pPr>
        <w:ind w:left="4320" w:hanging="360"/>
      </w:pPr>
      <w:rPr>
        <w:rFonts w:ascii="Wingdings" w:hAnsi="Wingdings" w:hint="default"/>
      </w:rPr>
    </w:lvl>
    <w:lvl w:ilvl="6" w:tplc="856E3C9C">
      <w:start w:val="1"/>
      <w:numFmt w:val="bullet"/>
      <w:lvlText w:val=""/>
      <w:lvlJc w:val="left"/>
      <w:pPr>
        <w:ind w:left="5040" w:hanging="360"/>
      </w:pPr>
      <w:rPr>
        <w:rFonts w:ascii="Symbol" w:hAnsi="Symbol" w:hint="default"/>
      </w:rPr>
    </w:lvl>
    <w:lvl w:ilvl="7" w:tplc="B8D445D8">
      <w:start w:val="1"/>
      <w:numFmt w:val="bullet"/>
      <w:lvlText w:val="o"/>
      <w:lvlJc w:val="left"/>
      <w:pPr>
        <w:ind w:left="5760" w:hanging="360"/>
      </w:pPr>
      <w:rPr>
        <w:rFonts w:ascii="Courier New" w:hAnsi="Courier New" w:hint="default"/>
      </w:rPr>
    </w:lvl>
    <w:lvl w:ilvl="8" w:tplc="BE02DB0C">
      <w:start w:val="1"/>
      <w:numFmt w:val="bullet"/>
      <w:lvlText w:val=""/>
      <w:lvlJc w:val="left"/>
      <w:pPr>
        <w:ind w:left="6480" w:hanging="360"/>
      </w:pPr>
      <w:rPr>
        <w:rFonts w:ascii="Wingdings" w:hAnsi="Wingdings" w:hint="default"/>
      </w:rPr>
    </w:lvl>
  </w:abstractNum>
  <w:abstractNum w:abstractNumId="346" w15:restartNumberingAfterBreak="0">
    <w:nsid w:val="290F6CD5"/>
    <w:multiLevelType w:val="hybridMultilevel"/>
    <w:tmpl w:val="FFFFFFFF"/>
    <w:lvl w:ilvl="0" w:tplc="F0242CE6">
      <w:start w:val="1"/>
      <w:numFmt w:val="bullet"/>
      <w:lvlText w:val=""/>
      <w:lvlJc w:val="left"/>
      <w:pPr>
        <w:ind w:left="720" w:hanging="360"/>
      </w:pPr>
      <w:rPr>
        <w:rFonts w:ascii="Symbol" w:hAnsi="Symbol" w:hint="default"/>
      </w:rPr>
    </w:lvl>
    <w:lvl w:ilvl="1" w:tplc="F0602AA0">
      <w:start w:val="1"/>
      <w:numFmt w:val="bullet"/>
      <w:lvlText w:val="o"/>
      <w:lvlJc w:val="left"/>
      <w:pPr>
        <w:ind w:left="1440" w:hanging="360"/>
      </w:pPr>
      <w:rPr>
        <w:rFonts w:ascii="Courier New" w:hAnsi="Courier New" w:hint="default"/>
      </w:rPr>
    </w:lvl>
    <w:lvl w:ilvl="2" w:tplc="82127C20">
      <w:start w:val="1"/>
      <w:numFmt w:val="bullet"/>
      <w:lvlText w:val=""/>
      <w:lvlJc w:val="left"/>
      <w:pPr>
        <w:ind w:left="2160" w:hanging="360"/>
      </w:pPr>
      <w:rPr>
        <w:rFonts w:ascii="Wingdings" w:hAnsi="Wingdings" w:hint="default"/>
      </w:rPr>
    </w:lvl>
    <w:lvl w:ilvl="3" w:tplc="7006F0D0">
      <w:start w:val="1"/>
      <w:numFmt w:val="bullet"/>
      <w:lvlText w:val=""/>
      <w:lvlJc w:val="left"/>
      <w:pPr>
        <w:ind w:left="2880" w:hanging="360"/>
      </w:pPr>
      <w:rPr>
        <w:rFonts w:ascii="Symbol" w:hAnsi="Symbol" w:hint="default"/>
      </w:rPr>
    </w:lvl>
    <w:lvl w:ilvl="4" w:tplc="E396924A">
      <w:start w:val="1"/>
      <w:numFmt w:val="bullet"/>
      <w:lvlText w:val="o"/>
      <w:lvlJc w:val="left"/>
      <w:pPr>
        <w:ind w:left="3600" w:hanging="360"/>
      </w:pPr>
      <w:rPr>
        <w:rFonts w:ascii="Courier New" w:hAnsi="Courier New" w:hint="default"/>
      </w:rPr>
    </w:lvl>
    <w:lvl w:ilvl="5" w:tplc="9E06D66E">
      <w:start w:val="1"/>
      <w:numFmt w:val="bullet"/>
      <w:lvlText w:val=""/>
      <w:lvlJc w:val="left"/>
      <w:pPr>
        <w:ind w:left="4320" w:hanging="360"/>
      </w:pPr>
      <w:rPr>
        <w:rFonts w:ascii="Wingdings" w:hAnsi="Wingdings" w:hint="default"/>
      </w:rPr>
    </w:lvl>
    <w:lvl w:ilvl="6" w:tplc="F5E2645E">
      <w:start w:val="1"/>
      <w:numFmt w:val="bullet"/>
      <w:lvlText w:val=""/>
      <w:lvlJc w:val="left"/>
      <w:pPr>
        <w:ind w:left="5040" w:hanging="360"/>
      </w:pPr>
      <w:rPr>
        <w:rFonts w:ascii="Symbol" w:hAnsi="Symbol" w:hint="default"/>
      </w:rPr>
    </w:lvl>
    <w:lvl w:ilvl="7" w:tplc="C742AFE0">
      <w:start w:val="1"/>
      <w:numFmt w:val="bullet"/>
      <w:lvlText w:val="o"/>
      <w:lvlJc w:val="left"/>
      <w:pPr>
        <w:ind w:left="5760" w:hanging="360"/>
      </w:pPr>
      <w:rPr>
        <w:rFonts w:ascii="Courier New" w:hAnsi="Courier New" w:hint="default"/>
      </w:rPr>
    </w:lvl>
    <w:lvl w:ilvl="8" w:tplc="BD18F1CE">
      <w:start w:val="1"/>
      <w:numFmt w:val="bullet"/>
      <w:lvlText w:val=""/>
      <w:lvlJc w:val="left"/>
      <w:pPr>
        <w:ind w:left="6480" w:hanging="360"/>
      </w:pPr>
      <w:rPr>
        <w:rFonts w:ascii="Wingdings" w:hAnsi="Wingdings" w:hint="default"/>
      </w:rPr>
    </w:lvl>
  </w:abstractNum>
  <w:abstractNum w:abstractNumId="347" w15:restartNumberingAfterBreak="0">
    <w:nsid w:val="291F3E36"/>
    <w:multiLevelType w:val="hybridMultilevel"/>
    <w:tmpl w:val="FFFFFFFF"/>
    <w:lvl w:ilvl="0" w:tplc="B2BECDE8">
      <w:start w:val="1"/>
      <w:numFmt w:val="bullet"/>
      <w:lvlText w:val=""/>
      <w:lvlJc w:val="left"/>
      <w:pPr>
        <w:ind w:left="720" w:hanging="360"/>
      </w:pPr>
      <w:rPr>
        <w:rFonts w:ascii="Symbol" w:hAnsi="Symbol" w:hint="default"/>
      </w:rPr>
    </w:lvl>
    <w:lvl w:ilvl="1" w:tplc="BC7C83BA">
      <w:start w:val="1"/>
      <w:numFmt w:val="bullet"/>
      <w:lvlText w:val="o"/>
      <w:lvlJc w:val="left"/>
      <w:pPr>
        <w:ind w:left="1440" w:hanging="360"/>
      </w:pPr>
      <w:rPr>
        <w:rFonts w:ascii="Courier New" w:hAnsi="Courier New" w:hint="default"/>
      </w:rPr>
    </w:lvl>
    <w:lvl w:ilvl="2" w:tplc="E8AA7E84">
      <w:start w:val="1"/>
      <w:numFmt w:val="bullet"/>
      <w:lvlText w:val=""/>
      <w:lvlJc w:val="left"/>
      <w:pPr>
        <w:ind w:left="2160" w:hanging="360"/>
      </w:pPr>
      <w:rPr>
        <w:rFonts w:ascii="Wingdings" w:hAnsi="Wingdings" w:hint="default"/>
      </w:rPr>
    </w:lvl>
    <w:lvl w:ilvl="3" w:tplc="1D7A2B98">
      <w:start w:val="1"/>
      <w:numFmt w:val="bullet"/>
      <w:lvlText w:val=""/>
      <w:lvlJc w:val="left"/>
      <w:pPr>
        <w:ind w:left="2880" w:hanging="360"/>
      </w:pPr>
      <w:rPr>
        <w:rFonts w:ascii="Symbol" w:hAnsi="Symbol" w:hint="default"/>
      </w:rPr>
    </w:lvl>
    <w:lvl w:ilvl="4" w:tplc="ED624FB6">
      <w:start w:val="1"/>
      <w:numFmt w:val="bullet"/>
      <w:lvlText w:val="o"/>
      <w:lvlJc w:val="left"/>
      <w:pPr>
        <w:ind w:left="3600" w:hanging="360"/>
      </w:pPr>
      <w:rPr>
        <w:rFonts w:ascii="Courier New" w:hAnsi="Courier New" w:hint="default"/>
      </w:rPr>
    </w:lvl>
    <w:lvl w:ilvl="5" w:tplc="5E40468A">
      <w:start w:val="1"/>
      <w:numFmt w:val="bullet"/>
      <w:lvlText w:val=""/>
      <w:lvlJc w:val="left"/>
      <w:pPr>
        <w:ind w:left="4320" w:hanging="360"/>
      </w:pPr>
      <w:rPr>
        <w:rFonts w:ascii="Wingdings" w:hAnsi="Wingdings" w:hint="default"/>
      </w:rPr>
    </w:lvl>
    <w:lvl w:ilvl="6" w:tplc="8BBE7E5E">
      <w:start w:val="1"/>
      <w:numFmt w:val="bullet"/>
      <w:lvlText w:val=""/>
      <w:lvlJc w:val="left"/>
      <w:pPr>
        <w:ind w:left="5040" w:hanging="360"/>
      </w:pPr>
      <w:rPr>
        <w:rFonts w:ascii="Symbol" w:hAnsi="Symbol" w:hint="default"/>
      </w:rPr>
    </w:lvl>
    <w:lvl w:ilvl="7" w:tplc="5F70D29C">
      <w:start w:val="1"/>
      <w:numFmt w:val="bullet"/>
      <w:lvlText w:val="o"/>
      <w:lvlJc w:val="left"/>
      <w:pPr>
        <w:ind w:left="5760" w:hanging="360"/>
      </w:pPr>
      <w:rPr>
        <w:rFonts w:ascii="Courier New" w:hAnsi="Courier New" w:hint="default"/>
      </w:rPr>
    </w:lvl>
    <w:lvl w:ilvl="8" w:tplc="2A7EB2B4">
      <w:start w:val="1"/>
      <w:numFmt w:val="bullet"/>
      <w:lvlText w:val=""/>
      <w:lvlJc w:val="left"/>
      <w:pPr>
        <w:ind w:left="6480" w:hanging="360"/>
      </w:pPr>
      <w:rPr>
        <w:rFonts w:ascii="Wingdings" w:hAnsi="Wingdings" w:hint="default"/>
      </w:rPr>
    </w:lvl>
  </w:abstractNum>
  <w:abstractNum w:abstractNumId="348" w15:restartNumberingAfterBreak="0">
    <w:nsid w:val="29252EC4"/>
    <w:multiLevelType w:val="hybridMultilevel"/>
    <w:tmpl w:val="FFFFFFFF"/>
    <w:lvl w:ilvl="0" w:tplc="C066B95C">
      <w:start w:val="1"/>
      <w:numFmt w:val="bullet"/>
      <w:lvlText w:val=""/>
      <w:lvlJc w:val="left"/>
      <w:pPr>
        <w:ind w:left="720" w:hanging="360"/>
      </w:pPr>
      <w:rPr>
        <w:rFonts w:ascii="Symbol" w:hAnsi="Symbol" w:hint="default"/>
      </w:rPr>
    </w:lvl>
    <w:lvl w:ilvl="1" w:tplc="81066C36">
      <w:start w:val="1"/>
      <w:numFmt w:val="bullet"/>
      <w:lvlText w:val="o"/>
      <w:lvlJc w:val="left"/>
      <w:pPr>
        <w:ind w:left="1440" w:hanging="360"/>
      </w:pPr>
      <w:rPr>
        <w:rFonts w:ascii="Courier New" w:hAnsi="Courier New" w:hint="default"/>
      </w:rPr>
    </w:lvl>
    <w:lvl w:ilvl="2" w:tplc="C97C3E54">
      <w:start w:val="1"/>
      <w:numFmt w:val="bullet"/>
      <w:lvlText w:val=""/>
      <w:lvlJc w:val="left"/>
      <w:pPr>
        <w:ind w:left="2160" w:hanging="360"/>
      </w:pPr>
      <w:rPr>
        <w:rFonts w:ascii="Wingdings" w:hAnsi="Wingdings" w:hint="default"/>
      </w:rPr>
    </w:lvl>
    <w:lvl w:ilvl="3" w:tplc="A3F8F2EE">
      <w:start w:val="1"/>
      <w:numFmt w:val="bullet"/>
      <w:lvlText w:val=""/>
      <w:lvlJc w:val="left"/>
      <w:pPr>
        <w:ind w:left="2880" w:hanging="360"/>
      </w:pPr>
      <w:rPr>
        <w:rFonts w:ascii="Symbol" w:hAnsi="Symbol" w:hint="default"/>
      </w:rPr>
    </w:lvl>
    <w:lvl w:ilvl="4" w:tplc="180CC2BA">
      <w:start w:val="1"/>
      <w:numFmt w:val="bullet"/>
      <w:lvlText w:val="o"/>
      <w:lvlJc w:val="left"/>
      <w:pPr>
        <w:ind w:left="3600" w:hanging="360"/>
      </w:pPr>
      <w:rPr>
        <w:rFonts w:ascii="Courier New" w:hAnsi="Courier New" w:hint="default"/>
      </w:rPr>
    </w:lvl>
    <w:lvl w:ilvl="5" w:tplc="DCD0AF6E">
      <w:start w:val="1"/>
      <w:numFmt w:val="bullet"/>
      <w:lvlText w:val=""/>
      <w:lvlJc w:val="left"/>
      <w:pPr>
        <w:ind w:left="4320" w:hanging="360"/>
      </w:pPr>
      <w:rPr>
        <w:rFonts w:ascii="Wingdings" w:hAnsi="Wingdings" w:hint="default"/>
      </w:rPr>
    </w:lvl>
    <w:lvl w:ilvl="6" w:tplc="9670C3EA">
      <w:start w:val="1"/>
      <w:numFmt w:val="bullet"/>
      <w:lvlText w:val=""/>
      <w:lvlJc w:val="left"/>
      <w:pPr>
        <w:ind w:left="5040" w:hanging="360"/>
      </w:pPr>
      <w:rPr>
        <w:rFonts w:ascii="Symbol" w:hAnsi="Symbol" w:hint="default"/>
      </w:rPr>
    </w:lvl>
    <w:lvl w:ilvl="7" w:tplc="5B2402AC">
      <w:start w:val="1"/>
      <w:numFmt w:val="bullet"/>
      <w:lvlText w:val="o"/>
      <w:lvlJc w:val="left"/>
      <w:pPr>
        <w:ind w:left="5760" w:hanging="360"/>
      </w:pPr>
      <w:rPr>
        <w:rFonts w:ascii="Courier New" w:hAnsi="Courier New" w:hint="default"/>
      </w:rPr>
    </w:lvl>
    <w:lvl w:ilvl="8" w:tplc="E8325DEA">
      <w:start w:val="1"/>
      <w:numFmt w:val="bullet"/>
      <w:lvlText w:val=""/>
      <w:lvlJc w:val="left"/>
      <w:pPr>
        <w:ind w:left="6480" w:hanging="360"/>
      </w:pPr>
      <w:rPr>
        <w:rFonts w:ascii="Wingdings" w:hAnsi="Wingdings" w:hint="default"/>
      </w:rPr>
    </w:lvl>
  </w:abstractNum>
  <w:abstractNum w:abstractNumId="349" w15:restartNumberingAfterBreak="0">
    <w:nsid w:val="29490D9F"/>
    <w:multiLevelType w:val="hybridMultilevel"/>
    <w:tmpl w:val="FFFFFFFF"/>
    <w:lvl w:ilvl="0" w:tplc="8EA036E0">
      <w:start w:val="1"/>
      <w:numFmt w:val="bullet"/>
      <w:lvlText w:val=""/>
      <w:lvlJc w:val="left"/>
      <w:pPr>
        <w:ind w:left="720" w:hanging="360"/>
      </w:pPr>
      <w:rPr>
        <w:rFonts w:ascii="Symbol" w:hAnsi="Symbol" w:hint="default"/>
      </w:rPr>
    </w:lvl>
    <w:lvl w:ilvl="1" w:tplc="A11E9CFE">
      <w:start w:val="1"/>
      <w:numFmt w:val="bullet"/>
      <w:lvlText w:val="o"/>
      <w:lvlJc w:val="left"/>
      <w:pPr>
        <w:ind w:left="1440" w:hanging="360"/>
      </w:pPr>
      <w:rPr>
        <w:rFonts w:ascii="Courier New" w:hAnsi="Courier New" w:hint="default"/>
      </w:rPr>
    </w:lvl>
    <w:lvl w:ilvl="2" w:tplc="32427778">
      <w:start w:val="1"/>
      <w:numFmt w:val="bullet"/>
      <w:lvlText w:val=""/>
      <w:lvlJc w:val="left"/>
      <w:pPr>
        <w:ind w:left="2160" w:hanging="360"/>
      </w:pPr>
      <w:rPr>
        <w:rFonts w:ascii="Wingdings" w:hAnsi="Wingdings" w:hint="default"/>
      </w:rPr>
    </w:lvl>
    <w:lvl w:ilvl="3" w:tplc="9C1C49E6">
      <w:start w:val="1"/>
      <w:numFmt w:val="bullet"/>
      <w:lvlText w:val=""/>
      <w:lvlJc w:val="left"/>
      <w:pPr>
        <w:ind w:left="2880" w:hanging="360"/>
      </w:pPr>
      <w:rPr>
        <w:rFonts w:ascii="Symbol" w:hAnsi="Symbol" w:hint="default"/>
      </w:rPr>
    </w:lvl>
    <w:lvl w:ilvl="4" w:tplc="6994BA62">
      <w:start w:val="1"/>
      <w:numFmt w:val="bullet"/>
      <w:lvlText w:val="o"/>
      <w:lvlJc w:val="left"/>
      <w:pPr>
        <w:ind w:left="3600" w:hanging="360"/>
      </w:pPr>
      <w:rPr>
        <w:rFonts w:ascii="Courier New" w:hAnsi="Courier New" w:hint="default"/>
      </w:rPr>
    </w:lvl>
    <w:lvl w:ilvl="5" w:tplc="BAF83E3E">
      <w:start w:val="1"/>
      <w:numFmt w:val="bullet"/>
      <w:lvlText w:val=""/>
      <w:lvlJc w:val="left"/>
      <w:pPr>
        <w:ind w:left="4320" w:hanging="360"/>
      </w:pPr>
      <w:rPr>
        <w:rFonts w:ascii="Wingdings" w:hAnsi="Wingdings" w:hint="default"/>
      </w:rPr>
    </w:lvl>
    <w:lvl w:ilvl="6" w:tplc="50124EBA">
      <w:start w:val="1"/>
      <w:numFmt w:val="bullet"/>
      <w:lvlText w:val=""/>
      <w:lvlJc w:val="left"/>
      <w:pPr>
        <w:ind w:left="5040" w:hanging="360"/>
      </w:pPr>
      <w:rPr>
        <w:rFonts w:ascii="Symbol" w:hAnsi="Symbol" w:hint="default"/>
      </w:rPr>
    </w:lvl>
    <w:lvl w:ilvl="7" w:tplc="C9347A52">
      <w:start w:val="1"/>
      <w:numFmt w:val="bullet"/>
      <w:lvlText w:val="o"/>
      <w:lvlJc w:val="left"/>
      <w:pPr>
        <w:ind w:left="5760" w:hanging="360"/>
      </w:pPr>
      <w:rPr>
        <w:rFonts w:ascii="Courier New" w:hAnsi="Courier New" w:hint="default"/>
      </w:rPr>
    </w:lvl>
    <w:lvl w:ilvl="8" w:tplc="0BD09966">
      <w:start w:val="1"/>
      <w:numFmt w:val="bullet"/>
      <w:lvlText w:val=""/>
      <w:lvlJc w:val="left"/>
      <w:pPr>
        <w:ind w:left="6480" w:hanging="360"/>
      </w:pPr>
      <w:rPr>
        <w:rFonts w:ascii="Wingdings" w:hAnsi="Wingdings" w:hint="default"/>
      </w:rPr>
    </w:lvl>
  </w:abstractNum>
  <w:abstractNum w:abstractNumId="350" w15:restartNumberingAfterBreak="0">
    <w:nsid w:val="2954327A"/>
    <w:multiLevelType w:val="hybridMultilevel"/>
    <w:tmpl w:val="FFFFFFFF"/>
    <w:lvl w:ilvl="0" w:tplc="66CE42CA">
      <w:start w:val="1"/>
      <w:numFmt w:val="bullet"/>
      <w:lvlText w:val=""/>
      <w:lvlJc w:val="left"/>
      <w:pPr>
        <w:ind w:left="720" w:hanging="360"/>
      </w:pPr>
      <w:rPr>
        <w:rFonts w:ascii="Symbol" w:hAnsi="Symbol" w:hint="default"/>
      </w:rPr>
    </w:lvl>
    <w:lvl w:ilvl="1" w:tplc="C0BA4B9A">
      <w:start w:val="1"/>
      <w:numFmt w:val="bullet"/>
      <w:lvlText w:val="o"/>
      <w:lvlJc w:val="left"/>
      <w:pPr>
        <w:ind w:left="1440" w:hanging="360"/>
      </w:pPr>
      <w:rPr>
        <w:rFonts w:ascii="Courier New" w:hAnsi="Courier New" w:hint="default"/>
      </w:rPr>
    </w:lvl>
    <w:lvl w:ilvl="2" w:tplc="D79AC0D2">
      <w:start w:val="1"/>
      <w:numFmt w:val="bullet"/>
      <w:lvlText w:val=""/>
      <w:lvlJc w:val="left"/>
      <w:pPr>
        <w:ind w:left="2160" w:hanging="360"/>
      </w:pPr>
      <w:rPr>
        <w:rFonts w:ascii="Wingdings" w:hAnsi="Wingdings" w:hint="default"/>
      </w:rPr>
    </w:lvl>
    <w:lvl w:ilvl="3" w:tplc="E48ED32C">
      <w:start w:val="1"/>
      <w:numFmt w:val="bullet"/>
      <w:lvlText w:val=""/>
      <w:lvlJc w:val="left"/>
      <w:pPr>
        <w:ind w:left="2880" w:hanging="360"/>
      </w:pPr>
      <w:rPr>
        <w:rFonts w:ascii="Symbol" w:hAnsi="Symbol" w:hint="default"/>
      </w:rPr>
    </w:lvl>
    <w:lvl w:ilvl="4" w:tplc="E9C01170">
      <w:start w:val="1"/>
      <w:numFmt w:val="bullet"/>
      <w:lvlText w:val="o"/>
      <w:lvlJc w:val="left"/>
      <w:pPr>
        <w:ind w:left="3600" w:hanging="360"/>
      </w:pPr>
      <w:rPr>
        <w:rFonts w:ascii="Courier New" w:hAnsi="Courier New" w:hint="default"/>
      </w:rPr>
    </w:lvl>
    <w:lvl w:ilvl="5" w:tplc="688E701A">
      <w:start w:val="1"/>
      <w:numFmt w:val="bullet"/>
      <w:lvlText w:val=""/>
      <w:lvlJc w:val="left"/>
      <w:pPr>
        <w:ind w:left="4320" w:hanging="360"/>
      </w:pPr>
      <w:rPr>
        <w:rFonts w:ascii="Wingdings" w:hAnsi="Wingdings" w:hint="default"/>
      </w:rPr>
    </w:lvl>
    <w:lvl w:ilvl="6" w:tplc="346C9236">
      <w:start w:val="1"/>
      <w:numFmt w:val="bullet"/>
      <w:lvlText w:val=""/>
      <w:lvlJc w:val="left"/>
      <w:pPr>
        <w:ind w:left="5040" w:hanging="360"/>
      </w:pPr>
      <w:rPr>
        <w:rFonts w:ascii="Symbol" w:hAnsi="Symbol" w:hint="default"/>
      </w:rPr>
    </w:lvl>
    <w:lvl w:ilvl="7" w:tplc="C7E63C2A">
      <w:start w:val="1"/>
      <w:numFmt w:val="bullet"/>
      <w:lvlText w:val="o"/>
      <w:lvlJc w:val="left"/>
      <w:pPr>
        <w:ind w:left="5760" w:hanging="360"/>
      </w:pPr>
      <w:rPr>
        <w:rFonts w:ascii="Courier New" w:hAnsi="Courier New" w:hint="default"/>
      </w:rPr>
    </w:lvl>
    <w:lvl w:ilvl="8" w:tplc="75D27C44">
      <w:start w:val="1"/>
      <w:numFmt w:val="bullet"/>
      <w:lvlText w:val=""/>
      <w:lvlJc w:val="left"/>
      <w:pPr>
        <w:ind w:left="6480" w:hanging="360"/>
      </w:pPr>
      <w:rPr>
        <w:rFonts w:ascii="Wingdings" w:hAnsi="Wingdings" w:hint="default"/>
      </w:rPr>
    </w:lvl>
  </w:abstractNum>
  <w:abstractNum w:abstractNumId="351" w15:restartNumberingAfterBreak="0">
    <w:nsid w:val="297F184A"/>
    <w:multiLevelType w:val="hybridMultilevel"/>
    <w:tmpl w:val="FFFFFFFF"/>
    <w:lvl w:ilvl="0" w:tplc="ED3CABFA">
      <w:start w:val="1"/>
      <w:numFmt w:val="bullet"/>
      <w:lvlText w:val=""/>
      <w:lvlJc w:val="left"/>
      <w:pPr>
        <w:ind w:left="720" w:hanging="360"/>
      </w:pPr>
      <w:rPr>
        <w:rFonts w:ascii="Symbol" w:hAnsi="Symbol" w:hint="default"/>
      </w:rPr>
    </w:lvl>
    <w:lvl w:ilvl="1" w:tplc="423A34B2">
      <w:start w:val="1"/>
      <w:numFmt w:val="bullet"/>
      <w:lvlText w:val="o"/>
      <w:lvlJc w:val="left"/>
      <w:pPr>
        <w:ind w:left="1440" w:hanging="360"/>
      </w:pPr>
      <w:rPr>
        <w:rFonts w:ascii="Courier New" w:hAnsi="Courier New" w:hint="default"/>
      </w:rPr>
    </w:lvl>
    <w:lvl w:ilvl="2" w:tplc="12780230">
      <w:start w:val="1"/>
      <w:numFmt w:val="bullet"/>
      <w:lvlText w:val=""/>
      <w:lvlJc w:val="left"/>
      <w:pPr>
        <w:ind w:left="2160" w:hanging="360"/>
      </w:pPr>
      <w:rPr>
        <w:rFonts w:ascii="Wingdings" w:hAnsi="Wingdings" w:hint="default"/>
      </w:rPr>
    </w:lvl>
    <w:lvl w:ilvl="3" w:tplc="653C22FA">
      <w:start w:val="1"/>
      <w:numFmt w:val="bullet"/>
      <w:lvlText w:val=""/>
      <w:lvlJc w:val="left"/>
      <w:pPr>
        <w:ind w:left="2880" w:hanging="360"/>
      </w:pPr>
      <w:rPr>
        <w:rFonts w:ascii="Symbol" w:hAnsi="Symbol" w:hint="default"/>
      </w:rPr>
    </w:lvl>
    <w:lvl w:ilvl="4" w:tplc="511AA3CC">
      <w:start w:val="1"/>
      <w:numFmt w:val="bullet"/>
      <w:lvlText w:val="o"/>
      <w:lvlJc w:val="left"/>
      <w:pPr>
        <w:ind w:left="3600" w:hanging="360"/>
      </w:pPr>
      <w:rPr>
        <w:rFonts w:ascii="Courier New" w:hAnsi="Courier New" w:hint="default"/>
      </w:rPr>
    </w:lvl>
    <w:lvl w:ilvl="5" w:tplc="5E16FFE0">
      <w:start w:val="1"/>
      <w:numFmt w:val="bullet"/>
      <w:lvlText w:val=""/>
      <w:lvlJc w:val="left"/>
      <w:pPr>
        <w:ind w:left="4320" w:hanging="360"/>
      </w:pPr>
      <w:rPr>
        <w:rFonts w:ascii="Wingdings" w:hAnsi="Wingdings" w:hint="default"/>
      </w:rPr>
    </w:lvl>
    <w:lvl w:ilvl="6" w:tplc="011E3D66">
      <w:start w:val="1"/>
      <w:numFmt w:val="bullet"/>
      <w:lvlText w:val=""/>
      <w:lvlJc w:val="left"/>
      <w:pPr>
        <w:ind w:left="5040" w:hanging="360"/>
      </w:pPr>
      <w:rPr>
        <w:rFonts w:ascii="Symbol" w:hAnsi="Symbol" w:hint="default"/>
      </w:rPr>
    </w:lvl>
    <w:lvl w:ilvl="7" w:tplc="E1507082">
      <w:start w:val="1"/>
      <w:numFmt w:val="bullet"/>
      <w:lvlText w:val="o"/>
      <w:lvlJc w:val="left"/>
      <w:pPr>
        <w:ind w:left="5760" w:hanging="360"/>
      </w:pPr>
      <w:rPr>
        <w:rFonts w:ascii="Courier New" w:hAnsi="Courier New" w:hint="default"/>
      </w:rPr>
    </w:lvl>
    <w:lvl w:ilvl="8" w:tplc="C248CE28">
      <w:start w:val="1"/>
      <w:numFmt w:val="bullet"/>
      <w:lvlText w:val=""/>
      <w:lvlJc w:val="left"/>
      <w:pPr>
        <w:ind w:left="6480" w:hanging="360"/>
      </w:pPr>
      <w:rPr>
        <w:rFonts w:ascii="Wingdings" w:hAnsi="Wingdings" w:hint="default"/>
      </w:rPr>
    </w:lvl>
  </w:abstractNum>
  <w:abstractNum w:abstractNumId="352" w15:restartNumberingAfterBreak="0">
    <w:nsid w:val="29A972A6"/>
    <w:multiLevelType w:val="hybridMultilevel"/>
    <w:tmpl w:val="FFFFFFFF"/>
    <w:lvl w:ilvl="0" w:tplc="3FB09DEC">
      <w:start w:val="1"/>
      <w:numFmt w:val="bullet"/>
      <w:lvlText w:val=""/>
      <w:lvlJc w:val="left"/>
      <w:pPr>
        <w:ind w:left="720" w:hanging="360"/>
      </w:pPr>
      <w:rPr>
        <w:rFonts w:ascii="Symbol" w:hAnsi="Symbol" w:hint="default"/>
      </w:rPr>
    </w:lvl>
    <w:lvl w:ilvl="1" w:tplc="DC869726">
      <w:start w:val="1"/>
      <w:numFmt w:val="bullet"/>
      <w:lvlText w:val="o"/>
      <w:lvlJc w:val="left"/>
      <w:pPr>
        <w:ind w:left="1440" w:hanging="360"/>
      </w:pPr>
      <w:rPr>
        <w:rFonts w:ascii="Courier New" w:hAnsi="Courier New" w:hint="default"/>
      </w:rPr>
    </w:lvl>
    <w:lvl w:ilvl="2" w:tplc="23469430">
      <w:start w:val="1"/>
      <w:numFmt w:val="bullet"/>
      <w:lvlText w:val=""/>
      <w:lvlJc w:val="left"/>
      <w:pPr>
        <w:ind w:left="2160" w:hanging="360"/>
      </w:pPr>
      <w:rPr>
        <w:rFonts w:ascii="Wingdings" w:hAnsi="Wingdings" w:hint="default"/>
      </w:rPr>
    </w:lvl>
    <w:lvl w:ilvl="3" w:tplc="8D3CA8F8">
      <w:start w:val="1"/>
      <w:numFmt w:val="bullet"/>
      <w:lvlText w:val=""/>
      <w:lvlJc w:val="left"/>
      <w:pPr>
        <w:ind w:left="2880" w:hanging="360"/>
      </w:pPr>
      <w:rPr>
        <w:rFonts w:ascii="Symbol" w:hAnsi="Symbol" w:hint="default"/>
      </w:rPr>
    </w:lvl>
    <w:lvl w:ilvl="4" w:tplc="C37C15B2">
      <w:start w:val="1"/>
      <w:numFmt w:val="bullet"/>
      <w:lvlText w:val="o"/>
      <w:lvlJc w:val="left"/>
      <w:pPr>
        <w:ind w:left="3600" w:hanging="360"/>
      </w:pPr>
      <w:rPr>
        <w:rFonts w:ascii="Courier New" w:hAnsi="Courier New" w:hint="default"/>
      </w:rPr>
    </w:lvl>
    <w:lvl w:ilvl="5" w:tplc="D11CB740">
      <w:start w:val="1"/>
      <w:numFmt w:val="bullet"/>
      <w:lvlText w:val=""/>
      <w:lvlJc w:val="left"/>
      <w:pPr>
        <w:ind w:left="4320" w:hanging="360"/>
      </w:pPr>
      <w:rPr>
        <w:rFonts w:ascii="Wingdings" w:hAnsi="Wingdings" w:hint="default"/>
      </w:rPr>
    </w:lvl>
    <w:lvl w:ilvl="6" w:tplc="994C6526">
      <w:start w:val="1"/>
      <w:numFmt w:val="bullet"/>
      <w:lvlText w:val=""/>
      <w:lvlJc w:val="left"/>
      <w:pPr>
        <w:ind w:left="5040" w:hanging="360"/>
      </w:pPr>
      <w:rPr>
        <w:rFonts w:ascii="Symbol" w:hAnsi="Symbol" w:hint="default"/>
      </w:rPr>
    </w:lvl>
    <w:lvl w:ilvl="7" w:tplc="ED58E6DC">
      <w:start w:val="1"/>
      <w:numFmt w:val="bullet"/>
      <w:lvlText w:val="o"/>
      <w:lvlJc w:val="left"/>
      <w:pPr>
        <w:ind w:left="5760" w:hanging="360"/>
      </w:pPr>
      <w:rPr>
        <w:rFonts w:ascii="Courier New" w:hAnsi="Courier New" w:hint="default"/>
      </w:rPr>
    </w:lvl>
    <w:lvl w:ilvl="8" w:tplc="19AA0104">
      <w:start w:val="1"/>
      <w:numFmt w:val="bullet"/>
      <w:lvlText w:val=""/>
      <w:lvlJc w:val="left"/>
      <w:pPr>
        <w:ind w:left="6480" w:hanging="360"/>
      </w:pPr>
      <w:rPr>
        <w:rFonts w:ascii="Wingdings" w:hAnsi="Wingdings" w:hint="default"/>
      </w:rPr>
    </w:lvl>
  </w:abstractNum>
  <w:abstractNum w:abstractNumId="353" w15:restartNumberingAfterBreak="0">
    <w:nsid w:val="29AC74AA"/>
    <w:multiLevelType w:val="hybridMultilevel"/>
    <w:tmpl w:val="FFFFFFFF"/>
    <w:lvl w:ilvl="0" w:tplc="C264FA72">
      <w:start w:val="1"/>
      <w:numFmt w:val="bullet"/>
      <w:lvlText w:val=""/>
      <w:lvlJc w:val="left"/>
      <w:pPr>
        <w:ind w:left="720" w:hanging="360"/>
      </w:pPr>
      <w:rPr>
        <w:rFonts w:ascii="Symbol" w:hAnsi="Symbol" w:hint="default"/>
      </w:rPr>
    </w:lvl>
    <w:lvl w:ilvl="1" w:tplc="B0A2E11A">
      <w:start w:val="1"/>
      <w:numFmt w:val="bullet"/>
      <w:lvlText w:val="o"/>
      <w:lvlJc w:val="left"/>
      <w:pPr>
        <w:ind w:left="1440" w:hanging="360"/>
      </w:pPr>
      <w:rPr>
        <w:rFonts w:ascii="Courier New" w:hAnsi="Courier New" w:hint="default"/>
      </w:rPr>
    </w:lvl>
    <w:lvl w:ilvl="2" w:tplc="448CFCD0">
      <w:start w:val="1"/>
      <w:numFmt w:val="bullet"/>
      <w:lvlText w:val=""/>
      <w:lvlJc w:val="left"/>
      <w:pPr>
        <w:ind w:left="2160" w:hanging="360"/>
      </w:pPr>
      <w:rPr>
        <w:rFonts w:ascii="Wingdings" w:hAnsi="Wingdings" w:hint="default"/>
      </w:rPr>
    </w:lvl>
    <w:lvl w:ilvl="3" w:tplc="3DA65A3E">
      <w:start w:val="1"/>
      <w:numFmt w:val="bullet"/>
      <w:lvlText w:val=""/>
      <w:lvlJc w:val="left"/>
      <w:pPr>
        <w:ind w:left="2880" w:hanging="360"/>
      </w:pPr>
      <w:rPr>
        <w:rFonts w:ascii="Symbol" w:hAnsi="Symbol" w:hint="default"/>
      </w:rPr>
    </w:lvl>
    <w:lvl w:ilvl="4" w:tplc="77429086">
      <w:start w:val="1"/>
      <w:numFmt w:val="bullet"/>
      <w:lvlText w:val="o"/>
      <w:lvlJc w:val="left"/>
      <w:pPr>
        <w:ind w:left="3600" w:hanging="360"/>
      </w:pPr>
      <w:rPr>
        <w:rFonts w:ascii="Courier New" w:hAnsi="Courier New" w:hint="default"/>
      </w:rPr>
    </w:lvl>
    <w:lvl w:ilvl="5" w:tplc="104A2646">
      <w:start w:val="1"/>
      <w:numFmt w:val="bullet"/>
      <w:lvlText w:val=""/>
      <w:lvlJc w:val="left"/>
      <w:pPr>
        <w:ind w:left="4320" w:hanging="360"/>
      </w:pPr>
      <w:rPr>
        <w:rFonts w:ascii="Wingdings" w:hAnsi="Wingdings" w:hint="default"/>
      </w:rPr>
    </w:lvl>
    <w:lvl w:ilvl="6" w:tplc="AE4654C4">
      <w:start w:val="1"/>
      <w:numFmt w:val="bullet"/>
      <w:lvlText w:val=""/>
      <w:lvlJc w:val="left"/>
      <w:pPr>
        <w:ind w:left="5040" w:hanging="360"/>
      </w:pPr>
      <w:rPr>
        <w:rFonts w:ascii="Symbol" w:hAnsi="Symbol" w:hint="default"/>
      </w:rPr>
    </w:lvl>
    <w:lvl w:ilvl="7" w:tplc="69E26282">
      <w:start w:val="1"/>
      <w:numFmt w:val="bullet"/>
      <w:lvlText w:val="o"/>
      <w:lvlJc w:val="left"/>
      <w:pPr>
        <w:ind w:left="5760" w:hanging="360"/>
      </w:pPr>
      <w:rPr>
        <w:rFonts w:ascii="Courier New" w:hAnsi="Courier New" w:hint="default"/>
      </w:rPr>
    </w:lvl>
    <w:lvl w:ilvl="8" w:tplc="A302F770">
      <w:start w:val="1"/>
      <w:numFmt w:val="bullet"/>
      <w:lvlText w:val=""/>
      <w:lvlJc w:val="left"/>
      <w:pPr>
        <w:ind w:left="6480" w:hanging="360"/>
      </w:pPr>
      <w:rPr>
        <w:rFonts w:ascii="Wingdings" w:hAnsi="Wingdings" w:hint="default"/>
      </w:rPr>
    </w:lvl>
  </w:abstractNum>
  <w:abstractNum w:abstractNumId="354" w15:restartNumberingAfterBreak="0">
    <w:nsid w:val="2A24642F"/>
    <w:multiLevelType w:val="hybridMultilevel"/>
    <w:tmpl w:val="FFFFFFFF"/>
    <w:lvl w:ilvl="0" w:tplc="603680B8">
      <w:start w:val="1"/>
      <w:numFmt w:val="bullet"/>
      <w:lvlText w:val=""/>
      <w:lvlJc w:val="left"/>
      <w:pPr>
        <w:ind w:left="720" w:hanging="360"/>
      </w:pPr>
      <w:rPr>
        <w:rFonts w:ascii="Symbol" w:hAnsi="Symbol" w:hint="default"/>
      </w:rPr>
    </w:lvl>
    <w:lvl w:ilvl="1" w:tplc="B9707F32">
      <w:start w:val="1"/>
      <w:numFmt w:val="bullet"/>
      <w:lvlText w:val="o"/>
      <w:lvlJc w:val="left"/>
      <w:pPr>
        <w:ind w:left="1440" w:hanging="360"/>
      </w:pPr>
      <w:rPr>
        <w:rFonts w:ascii="Courier New" w:hAnsi="Courier New" w:hint="default"/>
      </w:rPr>
    </w:lvl>
    <w:lvl w:ilvl="2" w:tplc="3BC2EB00">
      <w:start w:val="1"/>
      <w:numFmt w:val="bullet"/>
      <w:lvlText w:val=""/>
      <w:lvlJc w:val="left"/>
      <w:pPr>
        <w:ind w:left="2160" w:hanging="360"/>
      </w:pPr>
      <w:rPr>
        <w:rFonts w:ascii="Wingdings" w:hAnsi="Wingdings" w:hint="default"/>
      </w:rPr>
    </w:lvl>
    <w:lvl w:ilvl="3" w:tplc="19B0D1B4">
      <w:start w:val="1"/>
      <w:numFmt w:val="bullet"/>
      <w:lvlText w:val=""/>
      <w:lvlJc w:val="left"/>
      <w:pPr>
        <w:ind w:left="2880" w:hanging="360"/>
      </w:pPr>
      <w:rPr>
        <w:rFonts w:ascii="Symbol" w:hAnsi="Symbol" w:hint="default"/>
      </w:rPr>
    </w:lvl>
    <w:lvl w:ilvl="4" w:tplc="861C78EE">
      <w:start w:val="1"/>
      <w:numFmt w:val="bullet"/>
      <w:lvlText w:val="o"/>
      <w:lvlJc w:val="left"/>
      <w:pPr>
        <w:ind w:left="3600" w:hanging="360"/>
      </w:pPr>
      <w:rPr>
        <w:rFonts w:ascii="Courier New" w:hAnsi="Courier New" w:hint="default"/>
      </w:rPr>
    </w:lvl>
    <w:lvl w:ilvl="5" w:tplc="DB5AA358">
      <w:start w:val="1"/>
      <w:numFmt w:val="bullet"/>
      <w:lvlText w:val=""/>
      <w:lvlJc w:val="left"/>
      <w:pPr>
        <w:ind w:left="4320" w:hanging="360"/>
      </w:pPr>
      <w:rPr>
        <w:rFonts w:ascii="Wingdings" w:hAnsi="Wingdings" w:hint="default"/>
      </w:rPr>
    </w:lvl>
    <w:lvl w:ilvl="6" w:tplc="167CF780">
      <w:start w:val="1"/>
      <w:numFmt w:val="bullet"/>
      <w:lvlText w:val=""/>
      <w:lvlJc w:val="left"/>
      <w:pPr>
        <w:ind w:left="5040" w:hanging="360"/>
      </w:pPr>
      <w:rPr>
        <w:rFonts w:ascii="Symbol" w:hAnsi="Symbol" w:hint="default"/>
      </w:rPr>
    </w:lvl>
    <w:lvl w:ilvl="7" w:tplc="AF9476E2">
      <w:start w:val="1"/>
      <w:numFmt w:val="bullet"/>
      <w:lvlText w:val="o"/>
      <w:lvlJc w:val="left"/>
      <w:pPr>
        <w:ind w:left="5760" w:hanging="360"/>
      </w:pPr>
      <w:rPr>
        <w:rFonts w:ascii="Courier New" w:hAnsi="Courier New" w:hint="default"/>
      </w:rPr>
    </w:lvl>
    <w:lvl w:ilvl="8" w:tplc="47CA8230">
      <w:start w:val="1"/>
      <w:numFmt w:val="bullet"/>
      <w:lvlText w:val=""/>
      <w:lvlJc w:val="left"/>
      <w:pPr>
        <w:ind w:left="6480" w:hanging="360"/>
      </w:pPr>
      <w:rPr>
        <w:rFonts w:ascii="Wingdings" w:hAnsi="Wingdings" w:hint="default"/>
      </w:rPr>
    </w:lvl>
  </w:abstractNum>
  <w:abstractNum w:abstractNumId="355" w15:restartNumberingAfterBreak="0">
    <w:nsid w:val="2A291CC6"/>
    <w:multiLevelType w:val="hybridMultilevel"/>
    <w:tmpl w:val="FFFFFFFF"/>
    <w:lvl w:ilvl="0" w:tplc="15AA8C9C">
      <w:start w:val="1"/>
      <w:numFmt w:val="bullet"/>
      <w:lvlText w:val=""/>
      <w:lvlJc w:val="left"/>
      <w:pPr>
        <w:ind w:left="720" w:hanging="360"/>
      </w:pPr>
      <w:rPr>
        <w:rFonts w:ascii="Symbol" w:hAnsi="Symbol" w:hint="default"/>
      </w:rPr>
    </w:lvl>
    <w:lvl w:ilvl="1" w:tplc="B3507D32">
      <w:start w:val="1"/>
      <w:numFmt w:val="bullet"/>
      <w:lvlText w:val="o"/>
      <w:lvlJc w:val="left"/>
      <w:pPr>
        <w:ind w:left="1440" w:hanging="360"/>
      </w:pPr>
      <w:rPr>
        <w:rFonts w:ascii="Courier New" w:hAnsi="Courier New" w:hint="default"/>
      </w:rPr>
    </w:lvl>
    <w:lvl w:ilvl="2" w:tplc="62E43E92">
      <w:start w:val="1"/>
      <w:numFmt w:val="bullet"/>
      <w:lvlText w:val=""/>
      <w:lvlJc w:val="left"/>
      <w:pPr>
        <w:ind w:left="2160" w:hanging="360"/>
      </w:pPr>
      <w:rPr>
        <w:rFonts w:ascii="Wingdings" w:hAnsi="Wingdings" w:hint="default"/>
      </w:rPr>
    </w:lvl>
    <w:lvl w:ilvl="3" w:tplc="EB7481FE">
      <w:start w:val="1"/>
      <w:numFmt w:val="bullet"/>
      <w:lvlText w:val=""/>
      <w:lvlJc w:val="left"/>
      <w:pPr>
        <w:ind w:left="2880" w:hanging="360"/>
      </w:pPr>
      <w:rPr>
        <w:rFonts w:ascii="Symbol" w:hAnsi="Symbol" w:hint="default"/>
      </w:rPr>
    </w:lvl>
    <w:lvl w:ilvl="4" w:tplc="65B2D298">
      <w:start w:val="1"/>
      <w:numFmt w:val="bullet"/>
      <w:lvlText w:val="o"/>
      <w:lvlJc w:val="left"/>
      <w:pPr>
        <w:ind w:left="3600" w:hanging="360"/>
      </w:pPr>
      <w:rPr>
        <w:rFonts w:ascii="Courier New" w:hAnsi="Courier New" w:hint="default"/>
      </w:rPr>
    </w:lvl>
    <w:lvl w:ilvl="5" w:tplc="CBAAD312">
      <w:start w:val="1"/>
      <w:numFmt w:val="bullet"/>
      <w:lvlText w:val=""/>
      <w:lvlJc w:val="left"/>
      <w:pPr>
        <w:ind w:left="4320" w:hanging="360"/>
      </w:pPr>
      <w:rPr>
        <w:rFonts w:ascii="Wingdings" w:hAnsi="Wingdings" w:hint="default"/>
      </w:rPr>
    </w:lvl>
    <w:lvl w:ilvl="6" w:tplc="EF5E6B62">
      <w:start w:val="1"/>
      <w:numFmt w:val="bullet"/>
      <w:lvlText w:val=""/>
      <w:lvlJc w:val="left"/>
      <w:pPr>
        <w:ind w:left="5040" w:hanging="360"/>
      </w:pPr>
      <w:rPr>
        <w:rFonts w:ascii="Symbol" w:hAnsi="Symbol" w:hint="default"/>
      </w:rPr>
    </w:lvl>
    <w:lvl w:ilvl="7" w:tplc="26DE588A">
      <w:start w:val="1"/>
      <w:numFmt w:val="bullet"/>
      <w:lvlText w:val="o"/>
      <w:lvlJc w:val="left"/>
      <w:pPr>
        <w:ind w:left="5760" w:hanging="360"/>
      </w:pPr>
      <w:rPr>
        <w:rFonts w:ascii="Courier New" w:hAnsi="Courier New" w:hint="default"/>
      </w:rPr>
    </w:lvl>
    <w:lvl w:ilvl="8" w:tplc="0C4C15F0">
      <w:start w:val="1"/>
      <w:numFmt w:val="bullet"/>
      <w:lvlText w:val=""/>
      <w:lvlJc w:val="left"/>
      <w:pPr>
        <w:ind w:left="6480" w:hanging="360"/>
      </w:pPr>
      <w:rPr>
        <w:rFonts w:ascii="Wingdings" w:hAnsi="Wingdings" w:hint="default"/>
      </w:rPr>
    </w:lvl>
  </w:abstractNum>
  <w:abstractNum w:abstractNumId="356" w15:restartNumberingAfterBreak="0">
    <w:nsid w:val="2A485756"/>
    <w:multiLevelType w:val="hybridMultilevel"/>
    <w:tmpl w:val="FFFFFFFF"/>
    <w:lvl w:ilvl="0" w:tplc="A8B2482C">
      <w:start w:val="1"/>
      <w:numFmt w:val="bullet"/>
      <w:lvlText w:val=""/>
      <w:lvlJc w:val="left"/>
      <w:pPr>
        <w:ind w:left="720" w:hanging="360"/>
      </w:pPr>
      <w:rPr>
        <w:rFonts w:ascii="Symbol" w:hAnsi="Symbol" w:hint="default"/>
      </w:rPr>
    </w:lvl>
    <w:lvl w:ilvl="1" w:tplc="32A6539E">
      <w:start w:val="1"/>
      <w:numFmt w:val="bullet"/>
      <w:lvlText w:val="o"/>
      <w:lvlJc w:val="left"/>
      <w:pPr>
        <w:ind w:left="1440" w:hanging="360"/>
      </w:pPr>
      <w:rPr>
        <w:rFonts w:ascii="Courier New" w:hAnsi="Courier New" w:hint="default"/>
      </w:rPr>
    </w:lvl>
    <w:lvl w:ilvl="2" w:tplc="4EC66668">
      <w:start w:val="1"/>
      <w:numFmt w:val="bullet"/>
      <w:lvlText w:val=""/>
      <w:lvlJc w:val="left"/>
      <w:pPr>
        <w:ind w:left="2160" w:hanging="360"/>
      </w:pPr>
      <w:rPr>
        <w:rFonts w:ascii="Wingdings" w:hAnsi="Wingdings" w:hint="default"/>
      </w:rPr>
    </w:lvl>
    <w:lvl w:ilvl="3" w:tplc="FE0CD1DC">
      <w:start w:val="1"/>
      <w:numFmt w:val="bullet"/>
      <w:lvlText w:val=""/>
      <w:lvlJc w:val="left"/>
      <w:pPr>
        <w:ind w:left="2880" w:hanging="360"/>
      </w:pPr>
      <w:rPr>
        <w:rFonts w:ascii="Symbol" w:hAnsi="Symbol" w:hint="default"/>
      </w:rPr>
    </w:lvl>
    <w:lvl w:ilvl="4" w:tplc="68DC453C">
      <w:start w:val="1"/>
      <w:numFmt w:val="bullet"/>
      <w:lvlText w:val="o"/>
      <w:lvlJc w:val="left"/>
      <w:pPr>
        <w:ind w:left="3600" w:hanging="360"/>
      </w:pPr>
      <w:rPr>
        <w:rFonts w:ascii="Courier New" w:hAnsi="Courier New" w:hint="default"/>
      </w:rPr>
    </w:lvl>
    <w:lvl w:ilvl="5" w:tplc="6A747C2A">
      <w:start w:val="1"/>
      <w:numFmt w:val="bullet"/>
      <w:lvlText w:val=""/>
      <w:lvlJc w:val="left"/>
      <w:pPr>
        <w:ind w:left="4320" w:hanging="360"/>
      </w:pPr>
      <w:rPr>
        <w:rFonts w:ascii="Wingdings" w:hAnsi="Wingdings" w:hint="default"/>
      </w:rPr>
    </w:lvl>
    <w:lvl w:ilvl="6" w:tplc="DDF226B8">
      <w:start w:val="1"/>
      <w:numFmt w:val="bullet"/>
      <w:lvlText w:val=""/>
      <w:lvlJc w:val="left"/>
      <w:pPr>
        <w:ind w:left="5040" w:hanging="360"/>
      </w:pPr>
      <w:rPr>
        <w:rFonts w:ascii="Symbol" w:hAnsi="Symbol" w:hint="default"/>
      </w:rPr>
    </w:lvl>
    <w:lvl w:ilvl="7" w:tplc="E1FC350A">
      <w:start w:val="1"/>
      <w:numFmt w:val="bullet"/>
      <w:lvlText w:val="o"/>
      <w:lvlJc w:val="left"/>
      <w:pPr>
        <w:ind w:left="5760" w:hanging="360"/>
      </w:pPr>
      <w:rPr>
        <w:rFonts w:ascii="Courier New" w:hAnsi="Courier New" w:hint="default"/>
      </w:rPr>
    </w:lvl>
    <w:lvl w:ilvl="8" w:tplc="23946D84">
      <w:start w:val="1"/>
      <w:numFmt w:val="bullet"/>
      <w:lvlText w:val=""/>
      <w:lvlJc w:val="left"/>
      <w:pPr>
        <w:ind w:left="6480" w:hanging="360"/>
      </w:pPr>
      <w:rPr>
        <w:rFonts w:ascii="Wingdings" w:hAnsi="Wingdings" w:hint="default"/>
      </w:rPr>
    </w:lvl>
  </w:abstractNum>
  <w:abstractNum w:abstractNumId="357" w15:restartNumberingAfterBreak="0">
    <w:nsid w:val="2A745652"/>
    <w:multiLevelType w:val="hybridMultilevel"/>
    <w:tmpl w:val="FFFFFFFF"/>
    <w:lvl w:ilvl="0" w:tplc="C2F6CAF0">
      <w:start w:val="1"/>
      <w:numFmt w:val="bullet"/>
      <w:lvlText w:val=""/>
      <w:lvlJc w:val="left"/>
      <w:pPr>
        <w:ind w:left="720" w:hanging="360"/>
      </w:pPr>
      <w:rPr>
        <w:rFonts w:ascii="Symbol" w:hAnsi="Symbol" w:hint="default"/>
      </w:rPr>
    </w:lvl>
    <w:lvl w:ilvl="1" w:tplc="D5CC8AAE">
      <w:start w:val="1"/>
      <w:numFmt w:val="bullet"/>
      <w:lvlText w:val="o"/>
      <w:lvlJc w:val="left"/>
      <w:pPr>
        <w:ind w:left="1440" w:hanging="360"/>
      </w:pPr>
      <w:rPr>
        <w:rFonts w:ascii="Courier New" w:hAnsi="Courier New" w:hint="default"/>
      </w:rPr>
    </w:lvl>
    <w:lvl w:ilvl="2" w:tplc="A9A46D7C">
      <w:start w:val="1"/>
      <w:numFmt w:val="bullet"/>
      <w:lvlText w:val=""/>
      <w:lvlJc w:val="left"/>
      <w:pPr>
        <w:ind w:left="2160" w:hanging="360"/>
      </w:pPr>
      <w:rPr>
        <w:rFonts w:ascii="Wingdings" w:hAnsi="Wingdings" w:hint="default"/>
      </w:rPr>
    </w:lvl>
    <w:lvl w:ilvl="3" w:tplc="C0EC96EC">
      <w:start w:val="1"/>
      <w:numFmt w:val="bullet"/>
      <w:lvlText w:val=""/>
      <w:lvlJc w:val="left"/>
      <w:pPr>
        <w:ind w:left="2880" w:hanging="360"/>
      </w:pPr>
      <w:rPr>
        <w:rFonts w:ascii="Symbol" w:hAnsi="Symbol" w:hint="default"/>
      </w:rPr>
    </w:lvl>
    <w:lvl w:ilvl="4" w:tplc="446A047A">
      <w:start w:val="1"/>
      <w:numFmt w:val="bullet"/>
      <w:lvlText w:val="o"/>
      <w:lvlJc w:val="left"/>
      <w:pPr>
        <w:ind w:left="3600" w:hanging="360"/>
      </w:pPr>
      <w:rPr>
        <w:rFonts w:ascii="Courier New" w:hAnsi="Courier New" w:hint="default"/>
      </w:rPr>
    </w:lvl>
    <w:lvl w:ilvl="5" w:tplc="2CE83608">
      <w:start w:val="1"/>
      <w:numFmt w:val="bullet"/>
      <w:lvlText w:val=""/>
      <w:lvlJc w:val="left"/>
      <w:pPr>
        <w:ind w:left="4320" w:hanging="360"/>
      </w:pPr>
      <w:rPr>
        <w:rFonts w:ascii="Wingdings" w:hAnsi="Wingdings" w:hint="default"/>
      </w:rPr>
    </w:lvl>
    <w:lvl w:ilvl="6" w:tplc="37589EF0">
      <w:start w:val="1"/>
      <w:numFmt w:val="bullet"/>
      <w:lvlText w:val=""/>
      <w:lvlJc w:val="left"/>
      <w:pPr>
        <w:ind w:left="5040" w:hanging="360"/>
      </w:pPr>
      <w:rPr>
        <w:rFonts w:ascii="Symbol" w:hAnsi="Symbol" w:hint="default"/>
      </w:rPr>
    </w:lvl>
    <w:lvl w:ilvl="7" w:tplc="E8ACA72C">
      <w:start w:val="1"/>
      <w:numFmt w:val="bullet"/>
      <w:lvlText w:val="o"/>
      <w:lvlJc w:val="left"/>
      <w:pPr>
        <w:ind w:left="5760" w:hanging="360"/>
      </w:pPr>
      <w:rPr>
        <w:rFonts w:ascii="Courier New" w:hAnsi="Courier New" w:hint="default"/>
      </w:rPr>
    </w:lvl>
    <w:lvl w:ilvl="8" w:tplc="E1F88A0A">
      <w:start w:val="1"/>
      <w:numFmt w:val="bullet"/>
      <w:lvlText w:val=""/>
      <w:lvlJc w:val="left"/>
      <w:pPr>
        <w:ind w:left="6480" w:hanging="360"/>
      </w:pPr>
      <w:rPr>
        <w:rFonts w:ascii="Wingdings" w:hAnsi="Wingdings" w:hint="default"/>
      </w:rPr>
    </w:lvl>
  </w:abstractNum>
  <w:abstractNum w:abstractNumId="358" w15:restartNumberingAfterBreak="0">
    <w:nsid w:val="2A93000F"/>
    <w:multiLevelType w:val="hybridMultilevel"/>
    <w:tmpl w:val="FFFFFFFF"/>
    <w:lvl w:ilvl="0" w:tplc="CEB46946">
      <w:start w:val="1"/>
      <w:numFmt w:val="bullet"/>
      <w:lvlText w:val=""/>
      <w:lvlJc w:val="left"/>
      <w:pPr>
        <w:ind w:left="720" w:hanging="360"/>
      </w:pPr>
      <w:rPr>
        <w:rFonts w:ascii="Symbol" w:hAnsi="Symbol" w:hint="default"/>
      </w:rPr>
    </w:lvl>
    <w:lvl w:ilvl="1" w:tplc="194002CE">
      <w:start w:val="1"/>
      <w:numFmt w:val="bullet"/>
      <w:lvlText w:val="o"/>
      <w:lvlJc w:val="left"/>
      <w:pPr>
        <w:ind w:left="1440" w:hanging="360"/>
      </w:pPr>
      <w:rPr>
        <w:rFonts w:ascii="Courier New" w:hAnsi="Courier New" w:hint="default"/>
      </w:rPr>
    </w:lvl>
    <w:lvl w:ilvl="2" w:tplc="0786E39C">
      <w:start w:val="1"/>
      <w:numFmt w:val="bullet"/>
      <w:lvlText w:val=""/>
      <w:lvlJc w:val="left"/>
      <w:pPr>
        <w:ind w:left="2160" w:hanging="360"/>
      </w:pPr>
      <w:rPr>
        <w:rFonts w:ascii="Wingdings" w:hAnsi="Wingdings" w:hint="default"/>
      </w:rPr>
    </w:lvl>
    <w:lvl w:ilvl="3" w:tplc="8DB4C030">
      <w:start w:val="1"/>
      <w:numFmt w:val="bullet"/>
      <w:lvlText w:val=""/>
      <w:lvlJc w:val="left"/>
      <w:pPr>
        <w:ind w:left="2880" w:hanging="360"/>
      </w:pPr>
      <w:rPr>
        <w:rFonts w:ascii="Symbol" w:hAnsi="Symbol" w:hint="default"/>
      </w:rPr>
    </w:lvl>
    <w:lvl w:ilvl="4" w:tplc="7BEC7604">
      <w:start w:val="1"/>
      <w:numFmt w:val="bullet"/>
      <w:lvlText w:val="o"/>
      <w:lvlJc w:val="left"/>
      <w:pPr>
        <w:ind w:left="3600" w:hanging="360"/>
      </w:pPr>
      <w:rPr>
        <w:rFonts w:ascii="Courier New" w:hAnsi="Courier New" w:hint="default"/>
      </w:rPr>
    </w:lvl>
    <w:lvl w:ilvl="5" w:tplc="EF9CC094">
      <w:start w:val="1"/>
      <w:numFmt w:val="bullet"/>
      <w:lvlText w:val=""/>
      <w:lvlJc w:val="left"/>
      <w:pPr>
        <w:ind w:left="4320" w:hanging="360"/>
      </w:pPr>
      <w:rPr>
        <w:rFonts w:ascii="Wingdings" w:hAnsi="Wingdings" w:hint="default"/>
      </w:rPr>
    </w:lvl>
    <w:lvl w:ilvl="6" w:tplc="702CD370">
      <w:start w:val="1"/>
      <w:numFmt w:val="bullet"/>
      <w:lvlText w:val=""/>
      <w:lvlJc w:val="left"/>
      <w:pPr>
        <w:ind w:left="5040" w:hanging="360"/>
      </w:pPr>
      <w:rPr>
        <w:rFonts w:ascii="Symbol" w:hAnsi="Symbol" w:hint="default"/>
      </w:rPr>
    </w:lvl>
    <w:lvl w:ilvl="7" w:tplc="FDBEE5A2">
      <w:start w:val="1"/>
      <w:numFmt w:val="bullet"/>
      <w:lvlText w:val="o"/>
      <w:lvlJc w:val="left"/>
      <w:pPr>
        <w:ind w:left="5760" w:hanging="360"/>
      </w:pPr>
      <w:rPr>
        <w:rFonts w:ascii="Courier New" w:hAnsi="Courier New" w:hint="default"/>
      </w:rPr>
    </w:lvl>
    <w:lvl w:ilvl="8" w:tplc="29C4BBCA">
      <w:start w:val="1"/>
      <w:numFmt w:val="bullet"/>
      <w:lvlText w:val=""/>
      <w:lvlJc w:val="left"/>
      <w:pPr>
        <w:ind w:left="6480" w:hanging="360"/>
      </w:pPr>
      <w:rPr>
        <w:rFonts w:ascii="Wingdings" w:hAnsi="Wingdings" w:hint="default"/>
      </w:rPr>
    </w:lvl>
  </w:abstractNum>
  <w:abstractNum w:abstractNumId="359" w15:restartNumberingAfterBreak="0">
    <w:nsid w:val="2ABD3EC4"/>
    <w:multiLevelType w:val="hybridMultilevel"/>
    <w:tmpl w:val="FFFFFFFF"/>
    <w:lvl w:ilvl="0" w:tplc="3D8460EE">
      <w:start w:val="1"/>
      <w:numFmt w:val="bullet"/>
      <w:lvlText w:val=""/>
      <w:lvlJc w:val="left"/>
      <w:pPr>
        <w:ind w:left="720" w:hanging="360"/>
      </w:pPr>
      <w:rPr>
        <w:rFonts w:ascii="Symbol" w:hAnsi="Symbol" w:hint="default"/>
      </w:rPr>
    </w:lvl>
    <w:lvl w:ilvl="1" w:tplc="17E64044">
      <w:start w:val="1"/>
      <w:numFmt w:val="bullet"/>
      <w:lvlText w:val="o"/>
      <w:lvlJc w:val="left"/>
      <w:pPr>
        <w:ind w:left="1440" w:hanging="360"/>
      </w:pPr>
      <w:rPr>
        <w:rFonts w:ascii="Courier New" w:hAnsi="Courier New" w:hint="default"/>
      </w:rPr>
    </w:lvl>
    <w:lvl w:ilvl="2" w:tplc="C0842970">
      <w:start w:val="1"/>
      <w:numFmt w:val="bullet"/>
      <w:lvlText w:val=""/>
      <w:lvlJc w:val="left"/>
      <w:pPr>
        <w:ind w:left="2160" w:hanging="360"/>
      </w:pPr>
      <w:rPr>
        <w:rFonts w:ascii="Wingdings" w:hAnsi="Wingdings" w:hint="default"/>
      </w:rPr>
    </w:lvl>
    <w:lvl w:ilvl="3" w:tplc="0FA46876">
      <w:start w:val="1"/>
      <w:numFmt w:val="bullet"/>
      <w:lvlText w:val=""/>
      <w:lvlJc w:val="left"/>
      <w:pPr>
        <w:ind w:left="2880" w:hanging="360"/>
      </w:pPr>
      <w:rPr>
        <w:rFonts w:ascii="Symbol" w:hAnsi="Symbol" w:hint="default"/>
      </w:rPr>
    </w:lvl>
    <w:lvl w:ilvl="4" w:tplc="F9003EC0">
      <w:start w:val="1"/>
      <w:numFmt w:val="bullet"/>
      <w:lvlText w:val="o"/>
      <w:lvlJc w:val="left"/>
      <w:pPr>
        <w:ind w:left="3600" w:hanging="360"/>
      </w:pPr>
      <w:rPr>
        <w:rFonts w:ascii="Courier New" w:hAnsi="Courier New" w:hint="default"/>
      </w:rPr>
    </w:lvl>
    <w:lvl w:ilvl="5" w:tplc="D0DC311E">
      <w:start w:val="1"/>
      <w:numFmt w:val="bullet"/>
      <w:lvlText w:val=""/>
      <w:lvlJc w:val="left"/>
      <w:pPr>
        <w:ind w:left="4320" w:hanging="360"/>
      </w:pPr>
      <w:rPr>
        <w:rFonts w:ascii="Wingdings" w:hAnsi="Wingdings" w:hint="default"/>
      </w:rPr>
    </w:lvl>
    <w:lvl w:ilvl="6" w:tplc="BE125056">
      <w:start w:val="1"/>
      <w:numFmt w:val="bullet"/>
      <w:lvlText w:val=""/>
      <w:lvlJc w:val="left"/>
      <w:pPr>
        <w:ind w:left="5040" w:hanging="360"/>
      </w:pPr>
      <w:rPr>
        <w:rFonts w:ascii="Symbol" w:hAnsi="Symbol" w:hint="default"/>
      </w:rPr>
    </w:lvl>
    <w:lvl w:ilvl="7" w:tplc="61E4E288">
      <w:start w:val="1"/>
      <w:numFmt w:val="bullet"/>
      <w:lvlText w:val="o"/>
      <w:lvlJc w:val="left"/>
      <w:pPr>
        <w:ind w:left="5760" w:hanging="360"/>
      </w:pPr>
      <w:rPr>
        <w:rFonts w:ascii="Courier New" w:hAnsi="Courier New" w:hint="default"/>
      </w:rPr>
    </w:lvl>
    <w:lvl w:ilvl="8" w:tplc="299A6E0E">
      <w:start w:val="1"/>
      <w:numFmt w:val="bullet"/>
      <w:lvlText w:val=""/>
      <w:lvlJc w:val="left"/>
      <w:pPr>
        <w:ind w:left="6480" w:hanging="360"/>
      </w:pPr>
      <w:rPr>
        <w:rFonts w:ascii="Wingdings" w:hAnsi="Wingdings" w:hint="default"/>
      </w:rPr>
    </w:lvl>
  </w:abstractNum>
  <w:abstractNum w:abstractNumId="360" w15:restartNumberingAfterBreak="0">
    <w:nsid w:val="2AC04C76"/>
    <w:multiLevelType w:val="hybridMultilevel"/>
    <w:tmpl w:val="FFFFFFFF"/>
    <w:lvl w:ilvl="0" w:tplc="24E0EE40">
      <w:start w:val="1"/>
      <w:numFmt w:val="bullet"/>
      <w:lvlText w:val=""/>
      <w:lvlJc w:val="left"/>
      <w:pPr>
        <w:ind w:left="720" w:hanging="360"/>
      </w:pPr>
      <w:rPr>
        <w:rFonts w:ascii="Symbol" w:hAnsi="Symbol" w:hint="default"/>
      </w:rPr>
    </w:lvl>
    <w:lvl w:ilvl="1" w:tplc="B8181D56">
      <w:start w:val="1"/>
      <w:numFmt w:val="bullet"/>
      <w:lvlText w:val="o"/>
      <w:lvlJc w:val="left"/>
      <w:pPr>
        <w:ind w:left="1440" w:hanging="360"/>
      </w:pPr>
      <w:rPr>
        <w:rFonts w:ascii="Courier New" w:hAnsi="Courier New" w:hint="default"/>
      </w:rPr>
    </w:lvl>
    <w:lvl w:ilvl="2" w:tplc="D4229706">
      <w:start w:val="1"/>
      <w:numFmt w:val="bullet"/>
      <w:lvlText w:val=""/>
      <w:lvlJc w:val="left"/>
      <w:pPr>
        <w:ind w:left="2160" w:hanging="360"/>
      </w:pPr>
      <w:rPr>
        <w:rFonts w:ascii="Wingdings" w:hAnsi="Wingdings" w:hint="default"/>
      </w:rPr>
    </w:lvl>
    <w:lvl w:ilvl="3" w:tplc="2B3AC9F0">
      <w:start w:val="1"/>
      <w:numFmt w:val="bullet"/>
      <w:lvlText w:val=""/>
      <w:lvlJc w:val="left"/>
      <w:pPr>
        <w:ind w:left="2880" w:hanging="360"/>
      </w:pPr>
      <w:rPr>
        <w:rFonts w:ascii="Symbol" w:hAnsi="Symbol" w:hint="default"/>
      </w:rPr>
    </w:lvl>
    <w:lvl w:ilvl="4" w:tplc="846A44C4">
      <w:start w:val="1"/>
      <w:numFmt w:val="bullet"/>
      <w:lvlText w:val="o"/>
      <w:lvlJc w:val="left"/>
      <w:pPr>
        <w:ind w:left="3600" w:hanging="360"/>
      </w:pPr>
      <w:rPr>
        <w:rFonts w:ascii="Courier New" w:hAnsi="Courier New" w:hint="default"/>
      </w:rPr>
    </w:lvl>
    <w:lvl w:ilvl="5" w:tplc="7466FE5E">
      <w:start w:val="1"/>
      <w:numFmt w:val="bullet"/>
      <w:lvlText w:val=""/>
      <w:lvlJc w:val="left"/>
      <w:pPr>
        <w:ind w:left="4320" w:hanging="360"/>
      </w:pPr>
      <w:rPr>
        <w:rFonts w:ascii="Wingdings" w:hAnsi="Wingdings" w:hint="default"/>
      </w:rPr>
    </w:lvl>
    <w:lvl w:ilvl="6" w:tplc="0CAC87A8">
      <w:start w:val="1"/>
      <w:numFmt w:val="bullet"/>
      <w:lvlText w:val=""/>
      <w:lvlJc w:val="left"/>
      <w:pPr>
        <w:ind w:left="5040" w:hanging="360"/>
      </w:pPr>
      <w:rPr>
        <w:rFonts w:ascii="Symbol" w:hAnsi="Symbol" w:hint="default"/>
      </w:rPr>
    </w:lvl>
    <w:lvl w:ilvl="7" w:tplc="9ACE5296">
      <w:start w:val="1"/>
      <w:numFmt w:val="bullet"/>
      <w:lvlText w:val="o"/>
      <w:lvlJc w:val="left"/>
      <w:pPr>
        <w:ind w:left="5760" w:hanging="360"/>
      </w:pPr>
      <w:rPr>
        <w:rFonts w:ascii="Courier New" w:hAnsi="Courier New" w:hint="default"/>
      </w:rPr>
    </w:lvl>
    <w:lvl w:ilvl="8" w:tplc="B790C630">
      <w:start w:val="1"/>
      <w:numFmt w:val="bullet"/>
      <w:lvlText w:val=""/>
      <w:lvlJc w:val="left"/>
      <w:pPr>
        <w:ind w:left="6480" w:hanging="360"/>
      </w:pPr>
      <w:rPr>
        <w:rFonts w:ascii="Wingdings" w:hAnsi="Wingdings" w:hint="default"/>
      </w:rPr>
    </w:lvl>
  </w:abstractNum>
  <w:abstractNum w:abstractNumId="361" w15:restartNumberingAfterBreak="0">
    <w:nsid w:val="2AC756CE"/>
    <w:multiLevelType w:val="hybridMultilevel"/>
    <w:tmpl w:val="FFFFFFFF"/>
    <w:lvl w:ilvl="0" w:tplc="E514C3E6">
      <w:start w:val="1"/>
      <w:numFmt w:val="bullet"/>
      <w:lvlText w:val=""/>
      <w:lvlJc w:val="left"/>
      <w:pPr>
        <w:ind w:left="720" w:hanging="360"/>
      </w:pPr>
      <w:rPr>
        <w:rFonts w:ascii="Symbol" w:hAnsi="Symbol" w:hint="default"/>
      </w:rPr>
    </w:lvl>
    <w:lvl w:ilvl="1" w:tplc="FCA4B942">
      <w:start w:val="1"/>
      <w:numFmt w:val="bullet"/>
      <w:lvlText w:val="o"/>
      <w:lvlJc w:val="left"/>
      <w:pPr>
        <w:ind w:left="1440" w:hanging="360"/>
      </w:pPr>
      <w:rPr>
        <w:rFonts w:ascii="Courier New" w:hAnsi="Courier New" w:hint="default"/>
      </w:rPr>
    </w:lvl>
    <w:lvl w:ilvl="2" w:tplc="9E9A1C76">
      <w:start w:val="1"/>
      <w:numFmt w:val="bullet"/>
      <w:lvlText w:val=""/>
      <w:lvlJc w:val="left"/>
      <w:pPr>
        <w:ind w:left="2160" w:hanging="360"/>
      </w:pPr>
      <w:rPr>
        <w:rFonts w:ascii="Wingdings" w:hAnsi="Wingdings" w:hint="default"/>
      </w:rPr>
    </w:lvl>
    <w:lvl w:ilvl="3" w:tplc="25802CFA">
      <w:start w:val="1"/>
      <w:numFmt w:val="bullet"/>
      <w:lvlText w:val=""/>
      <w:lvlJc w:val="left"/>
      <w:pPr>
        <w:ind w:left="2880" w:hanging="360"/>
      </w:pPr>
      <w:rPr>
        <w:rFonts w:ascii="Symbol" w:hAnsi="Symbol" w:hint="default"/>
      </w:rPr>
    </w:lvl>
    <w:lvl w:ilvl="4" w:tplc="CDDC23B4">
      <w:start w:val="1"/>
      <w:numFmt w:val="bullet"/>
      <w:lvlText w:val="o"/>
      <w:lvlJc w:val="left"/>
      <w:pPr>
        <w:ind w:left="3600" w:hanging="360"/>
      </w:pPr>
      <w:rPr>
        <w:rFonts w:ascii="Courier New" w:hAnsi="Courier New" w:hint="default"/>
      </w:rPr>
    </w:lvl>
    <w:lvl w:ilvl="5" w:tplc="240AD89E">
      <w:start w:val="1"/>
      <w:numFmt w:val="bullet"/>
      <w:lvlText w:val=""/>
      <w:lvlJc w:val="left"/>
      <w:pPr>
        <w:ind w:left="4320" w:hanging="360"/>
      </w:pPr>
      <w:rPr>
        <w:rFonts w:ascii="Wingdings" w:hAnsi="Wingdings" w:hint="default"/>
      </w:rPr>
    </w:lvl>
    <w:lvl w:ilvl="6" w:tplc="B2B699AA">
      <w:start w:val="1"/>
      <w:numFmt w:val="bullet"/>
      <w:lvlText w:val=""/>
      <w:lvlJc w:val="left"/>
      <w:pPr>
        <w:ind w:left="5040" w:hanging="360"/>
      </w:pPr>
      <w:rPr>
        <w:rFonts w:ascii="Symbol" w:hAnsi="Symbol" w:hint="default"/>
      </w:rPr>
    </w:lvl>
    <w:lvl w:ilvl="7" w:tplc="7CE4ABCC">
      <w:start w:val="1"/>
      <w:numFmt w:val="bullet"/>
      <w:lvlText w:val="o"/>
      <w:lvlJc w:val="left"/>
      <w:pPr>
        <w:ind w:left="5760" w:hanging="360"/>
      </w:pPr>
      <w:rPr>
        <w:rFonts w:ascii="Courier New" w:hAnsi="Courier New" w:hint="default"/>
      </w:rPr>
    </w:lvl>
    <w:lvl w:ilvl="8" w:tplc="59244D6E">
      <w:start w:val="1"/>
      <w:numFmt w:val="bullet"/>
      <w:lvlText w:val=""/>
      <w:lvlJc w:val="left"/>
      <w:pPr>
        <w:ind w:left="6480" w:hanging="360"/>
      </w:pPr>
      <w:rPr>
        <w:rFonts w:ascii="Wingdings" w:hAnsi="Wingdings" w:hint="default"/>
      </w:rPr>
    </w:lvl>
  </w:abstractNum>
  <w:abstractNum w:abstractNumId="362" w15:restartNumberingAfterBreak="0">
    <w:nsid w:val="2AC80267"/>
    <w:multiLevelType w:val="hybridMultilevel"/>
    <w:tmpl w:val="FFFFFFFF"/>
    <w:lvl w:ilvl="0" w:tplc="90C8ACA0">
      <w:start w:val="1"/>
      <w:numFmt w:val="bullet"/>
      <w:lvlText w:val=""/>
      <w:lvlJc w:val="left"/>
      <w:pPr>
        <w:ind w:left="720" w:hanging="360"/>
      </w:pPr>
      <w:rPr>
        <w:rFonts w:ascii="Symbol" w:hAnsi="Symbol" w:hint="default"/>
      </w:rPr>
    </w:lvl>
    <w:lvl w:ilvl="1" w:tplc="10784524">
      <w:start w:val="1"/>
      <w:numFmt w:val="bullet"/>
      <w:lvlText w:val="o"/>
      <w:lvlJc w:val="left"/>
      <w:pPr>
        <w:ind w:left="1440" w:hanging="360"/>
      </w:pPr>
      <w:rPr>
        <w:rFonts w:ascii="Courier New" w:hAnsi="Courier New" w:hint="default"/>
      </w:rPr>
    </w:lvl>
    <w:lvl w:ilvl="2" w:tplc="ED5C78B8">
      <w:start w:val="1"/>
      <w:numFmt w:val="bullet"/>
      <w:lvlText w:val=""/>
      <w:lvlJc w:val="left"/>
      <w:pPr>
        <w:ind w:left="2160" w:hanging="360"/>
      </w:pPr>
      <w:rPr>
        <w:rFonts w:ascii="Wingdings" w:hAnsi="Wingdings" w:hint="default"/>
      </w:rPr>
    </w:lvl>
    <w:lvl w:ilvl="3" w:tplc="BE86D360">
      <w:start w:val="1"/>
      <w:numFmt w:val="bullet"/>
      <w:lvlText w:val=""/>
      <w:lvlJc w:val="left"/>
      <w:pPr>
        <w:ind w:left="2880" w:hanging="360"/>
      </w:pPr>
      <w:rPr>
        <w:rFonts w:ascii="Symbol" w:hAnsi="Symbol" w:hint="default"/>
      </w:rPr>
    </w:lvl>
    <w:lvl w:ilvl="4" w:tplc="9C46A666">
      <w:start w:val="1"/>
      <w:numFmt w:val="bullet"/>
      <w:lvlText w:val="o"/>
      <w:lvlJc w:val="left"/>
      <w:pPr>
        <w:ind w:left="3600" w:hanging="360"/>
      </w:pPr>
      <w:rPr>
        <w:rFonts w:ascii="Courier New" w:hAnsi="Courier New" w:hint="default"/>
      </w:rPr>
    </w:lvl>
    <w:lvl w:ilvl="5" w:tplc="357C3D0C">
      <w:start w:val="1"/>
      <w:numFmt w:val="bullet"/>
      <w:lvlText w:val=""/>
      <w:lvlJc w:val="left"/>
      <w:pPr>
        <w:ind w:left="4320" w:hanging="360"/>
      </w:pPr>
      <w:rPr>
        <w:rFonts w:ascii="Wingdings" w:hAnsi="Wingdings" w:hint="default"/>
      </w:rPr>
    </w:lvl>
    <w:lvl w:ilvl="6" w:tplc="574A47AA">
      <w:start w:val="1"/>
      <w:numFmt w:val="bullet"/>
      <w:lvlText w:val=""/>
      <w:lvlJc w:val="left"/>
      <w:pPr>
        <w:ind w:left="5040" w:hanging="360"/>
      </w:pPr>
      <w:rPr>
        <w:rFonts w:ascii="Symbol" w:hAnsi="Symbol" w:hint="default"/>
      </w:rPr>
    </w:lvl>
    <w:lvl w:ilvl="7" w:tplc="97C275E6">
      <w:start w:val="1"/>
      <w:numFmt w:val="bullet"/>
      <w:lvlText w:val="o"/>
      <w:lvlJc w:val="left"/>
      <w:pPr>
        <w:ind w:left="5760" w:hanging="360"/>
      </w:pPr>
      <w:rPr>
        <w:rFonts w:ascii="Courier New" w:hAnsi="Courier New" w:hint="default"/>
      </w:rPr>
    </w:lvl>
    <w:lvl w:ilvl="8" w:tplc="6C5C64BA">
      <w:start w:val="1"/>
      <w:numFmt w:val="bullet"/>
      <w:lvlText w:val=""/>
      <w:lvlJc w:val="left"/>
      <w:pPr>
        <w:ind w:left="6480" w:hanging="360"/>
      </w:pPr>
      <w:rPr>
        <w:rFonts w:ascii="Wingdings" w:hAnsi="Wingdings" w:hint="default"/>
      </w:rPr>
    </w:lvl>
  </w:abstractNum>
  <w:abstractNum w:abstractNumId="363" w15:restartNumberingAfterBreak="0">
    <w:nsid w:val="2AD44738"/>
    <w:multiLevelType w:val="hybridMultilevel"/>
    <w:tmpl w:val="FFFFFFFF"/>
    <w:lvl w:ilvl="0" w:tplc="054468FE">
      <w:start w:val="1"/>
      <w:numFmt w:val="bullet"/>
      <w:lvlText w:val=""/>
      <w:lvlJc w:val="left"/>
      <w:pPr>
        <w:ind w:left="720" w:hanging="360"/>
      </w:pPr>
      <w:rPr>
        <w:rFonts w:ascii="Symbol" w:hAnsi="Symbol" w:hint="default"/>
      </w:rPr>
    </w:lvl>
    <w:lvl w:ilvl="1" w:tplc="32F2FE0C">
      <w:start w:val="1"/>
      <w:numFmt w:val="bullet"/>
      <w:lvlText w:val="o"/>
      <w:lvlJc w:val="left"/>
      <w:pPr>
        <w:ind w:left="1440" w:hanging="360"/>
      </w:pPr>
      <w:rPr>
        <w:rFonts w:ascii="Courier New" w:hAnsi="Courier New" w:hint="default"/>
      </w:rPr>
    </w:lvl>
    <w:lvl w:ilvl="2" w:tplc="A2169D6C">
      <w:start w:val="1"/>
      <w:numFmt w:val="bullet"/>
      <w:lvlText w:val=""/>
      <w:lvlJc w:val="left"/>
      <w:pPr>
        <w:ind w:left="2160" w:hanging="360"/>
      </w:pPr>
      <w:rPr>
        <w:rFonts w:ascii="Wingdings" w:hAnsi="Wingdings" w:hint="default"/>
      </w:rPr>
    </w:lvl>
    <w:lvl w:ilvl="3" w:tplc="D02A5594">
      <w:start w:val="1"/>
      <w:numFmt w:val="bullet"/>
      <w:lvlText w:val=""/>
      <w:lvlJc w:val="left"/>
      <w:pPr>
        <w:ind w:left="2880" w:hanging="360"/>
      </w:pPr>
      <w:rPr>
        <w:rFonts w:ascii="Symbol" w:hAnsi="Symbol" w:hint="default"/>
      </w:rPr>
    </w:lvl>
    <w:lvl w:ilvl="4" w:tplc="94A2AE72">
      <w:start w:val="1"/>
      <w:numFmt w:val="bullet"/>
      <w:lvlText w:val="o"/>
      <w:lvlJc w:val="left"/>
      <w:pPr>
        <w:ind w:left="3600" w:hanging="360"/>
      </w:pPr>
      <w:rPr>
        <w:rFonts w:ascii="Courier New" w:hAnsi="Courier New" w:hint="default"/>
      </w:rPr>
    </w:lvl>
    <w:lvl w:ilvl="5" w:tplc="EA0A12CE">
      <w:start w:val="1"/>
      <w:numFmt w:val="bullet"/>
      <w:lvlText w:val=""/>
      <w:lvlJc w:val="left"/>
      <w:pPr>
        <w:ind w:left="4320" w:hanging="360"/>
      </w:pPr>
      <w:rPr>
        <w:rFonts w:ascii="Wingdings" w:hAnsi="Wingdings" w:hint="default"/>
      </w:rPr>
    </w:lvl>
    <w:lvl w:ilvl="6" w:tplc="DFF8E75A">
      <w:start w:val="1"/>
      <w:numFmt w:val="bullet"/>
      <w:lvlText w:val=""/>
      <w:lvlJc w:val="left"/>
      <w:pPr>
        <w:ind w:left="5040" w:hanging="360"/>
      </w:pPr>
      <w:rPr>
        <w:rFonts w:ascii="Symbol" w:hAnsi="Symbol" w:hint="default"/>
      </w:rPr>
    </w:lvl>
    <w:lvl w:ilvl="7" w:tplc="0D68C18E">
      <w:start w:val="1"/>
      <w:numFmt w:val="bullet"/>
      <w:lvlText w:val="o"/>
      <w:lvlJc w:val="left"/>
      <w:pPr>
        <w:ind w:left="5760" w:hanging="360"/>
      </w:pPr>
      <w:rPr>
        <w:rFonts w:ascii="Courier New" w:hAnsi="Courier New" w:hint="default"/>
      </w:rPr>
    </w:lvl>
    <w:lvl w:ilvl="8" w:tplc="F5240F22">
      <w:start w:val="1"/>
      <w:numFmt w:val="bullet"/>
      <w:lvlText w:val=""/>
      <w:lvlJc w:val="left"/>
      <w:pPr>
        <w:ind w:left="6480" w:hanging="360"/>
      </w:pPr>
      <w:rPr>
        <w:rFonts w:ascii="Wingdings" w:hAnsi="Wingdings" w:hint="default"/>
      </w:rPr>
    </w:lvl>
  </w:abstractNum>
  <w:abstractNum w:abstractNumId="364" w15:restartNumberingAfterBreak="0">
    <w:nsid w:val="2AD72893"/>
    <w:multiLevelType w:val="hybridMultilevel"/>
    <w:tmpl w:val="FFFFFFFF"/>
    <w:lvl w:ilvl="0" w:tplc="ACF6CF76">
      <w:start w:val="1"/>
      <w:numFmt w:val="bullet"/>
      <w:lvlText w:val=""/>
      <w:lvlJc w:val="left"/>
      <w:pPr>
        <w:ind w:left="720" w:hanging="360"/>
      </w:pPr>
      <w:rPr>
        <w:rFonts w:ascii="Symbol" w:hAnsi="Symbol" w:hint="default"/>
      </w:rPr>
    </w:lvl>
    <w:lvl w:ilvl="1" w:tplc="9CB08522">
      <w:start w:val="1"/>
      <w:numFmt w:val="bullet"/>
      <w:lvlText w:val="o"/>
      <w:lvlJc w:val="left"/>
      <w:pPr>
        <w:ind w:left="1440" w:hanging="360"/>
      </w:pPr>
      <w:rPr>
        <w:rFonts w:ascii="Courier New" w:hAnsi="Courier New" w:hint="default"/>
      </w:rPr>
    </w:lvl>
    <w:lvl w:ilvl="2" w:tplc="E41CC9DA">
      <w:start w:val="1"/>
      <w:numFmt w:val="bullet"/>
      <w:lvlText w:val=""/>
      <w:lvlJc w:val="left"/>
      <w:pPr>
        <w:ind w:left="2160" w:hanging="360"/>
      </w:pPr>
      <w:rPr>
        <w:rFonts w:ascii="Wingdings" w:hAnsi="Wingdings" w:hint="default"/>
      </w:rPr>
    </w:lvl>
    <w:lvl w:ilvl="3" w:tplc="3D123BBC">
      <w:start w:val="1"/>
      <w:numFmt w:val="bullet"/>
      <w:lvlText w:val=""/>
      <w:lvlJc w:val="left"/>
      <w:pPr>
        <w:ind w:left="2880" w:hanging="360"/>
      </w:pPr>
      <w:rPr>
        <w:rFonts w:ascii="Symbol" w:hAnsi="Symbol" w:hint="default"/>
      </w:rPr>
    </w:lvl>
    <w:lvl w:ilvl="4" w:tplc="FA82DB90">
      <w:start w:val="1"/>
      <w:numFmt w:val="bullet"/>
      <w:lvlText w:val="o"/>
      <w:lvlJc w:val="left"/>
      <w:pPr>
        <w:ind w:left="3600" w:hanging="360"/>
      </w:pPr>
      <w:rPr>
        <w:rFonts w:ascii="Courier New" w:hAnsi="Courier New" w:hint="default"/>
      </w:rPr>
    </w:lvl>
    <w:lvl w:ilvl="5" w:tplc="DB1A0506">
      <w:start w:val="1"/>
      <w:numFmt w:val="bullet"/>
      <w:lvlText w:val=""/>
      <w:lvlJc w:val="left"/>
      <w:pPr>
        <w:ind w:left="4320" w:hanging="360"/>
      </w:pPr>
      <w:rPr>
        <w:rFonts w:ascii="Wingdings" w:hAnsi="Wingdings" w:hint="default"/>
      </w:rPr>
    </w:lvl>
    <w:lvl w:ilvl="6" w:tplc="F18AD250">
      <w:start w:val="1"/>
      <w:numFmt w:val="bullet"/>
      <w:lvlText w:val=""/>
      <w:lvlJc w:val="left"/>
      <w:pPr>
        <w:ind w:left="5040" w:hanging="360"/>
      </w:pPr>
      <w:rPr>
        <w:rFonts w:ascii="Symbol" w:hAnsi="Symbol" w:hint="default"/>
      </w:rPr>
    </w:lvl>
    <w:lvl w:ilvl="7" w:tplc="044E5FD2">
      <w:start w:val="1"/>
      <w:numFmt w:val="bullet"/>
      <w:lvlText w:val="o"/>
      <w:lvlJc w:val="left"/>
      <w:pPr>
        <w:ind w:left="5760" w:hanging="360"/>
      </w:pPr>
      <w:rPr>
        <w:rFonts w:ascii="Courier New" w:hAnsi="Courier New" w:hint="default"/>
      </w:rPr>
    </w:lvl>
    <w:lvl w:ilvl="8" w:tplc="55D065C6">
      <w:start w:val="1"/>
      <w:numFmt w:val="bullet"/>
      <w:lvlText w:val=""/>
      <w:lvlJc w:val="left"/>
      <w:pPr>
        <w:ind w:left="6480" w:hanging="360"/>
      </w:pPr>
      <w:rPr>
        <w:rFonts w:ascii="Wingdings" w:hAnsi="Wingdings" w:hint="default"/>
      </w:rPr>
    </w:lvl>
  </w:abstractNum>
  <w:abstractNum w:abstractNumId="365" w15:restartNumberingAfterBreak="0">
    <w:nsid w:val="2B1802E5"/>
    <w:multiLevelType w:val="hybridMultilevel"/>
    <w:tmpl w:val="FFFFFFFF"/>
    <w:lvl w:ilvl="0" w:tplc="789EA088">
      <w:start w:val="1"/>
      <w:numFmt w:val="bullet"/>
      <w:lvlText w:val=""/>
      <w:lvlJc w:val="left"/>
      <w:pPr>
        <w:ind w:left="720" w:hanging="360"/>
      </w:pPr>
      <w:rPr>
        <w:rFonts w:ascii="Symbol" w:hAnsi="Symbol" w:hint="default"/>
      </w:rPr>
    </w:lvl>
    <w:lvl w:ilvl="1" w:tplc="FB2ED6C6">
      <w:start w:val="1"/>
      <w:numFmt w:val="bullet"/>
      <w:lvlText w:val="o"/>
      <w:lvlJc w:val="left"/>
      <w:pPr>
        <w:ind w:left="1440" w:hanging="360"/>
      </w:pPr>
      <w:rPr>
        <w:rFonts w:ascii="Courier New" w:hAnsi="Courier New" w:hint="default"/>
      </w:rPr>
    </w:lvl>
    <w:lvl w:ilvl="2" w:tplc="12C0B7A2">
      <w:start w:val="1"/>
      <w:numFmt w:val="bullet"/>
      <w:lvlText w:val=""/>
      <w:lvlJc w:val="left"/>
      <w:pPr>
        <w:ind w:left="2160" w:hanging="360"/>
      </w:pPr>
      <w:rPr>
        <w:rFonts w:ascii="Wingdings" w:hAnsi="Wingdings" w:hint="default"/>
      </w:rPr>
    </w:lvl>
    <w:lvl w:ilvl="3" w:tplc="5628CECE">
      <w:start w:val="1"/>
      <w:numFmt w:val="bullet"/>
      <w:lvlText w:val=""/>
      <w:lvlJc w:val="left"/>
      <w:pPr>
        <w:ind w:left="2880" w:hanging="360"/>
      </w:pPr>
      <w:rPr>
        <w:rFonts w:ascii="Symbol" w:hAnsi="Symbol" w:hint="default"/>
      </w:rPr>
    </w:lvl>
    <w:lvl w:ilvl="4" w:tplc="2D22C0D8">
      <w:start w:val="1"/>
      <w:numFmt w:val="bullet"/>
      <w:lvlText w:val="o"/>
      <w:lvlJc w:val="left"/>
      <w:pPr>
        <w:ind w:left="3600" w:hanging="360"/>
      </w:pPr>
      <w:rPr>
        <w:rFonts w:ascii="Courier New" w:hAnsi="Courier New" w:hint="default"/>
      </w:rPr>
    </w:lvl>
    <w:lvl w:ilvl="5" w:tplc="9294B948">
      <w:start w:val="1"/>
      <w:numFmt w:val="bullet"/>
      <w:lvlText w:val=""/>
      <w:lvlJc w:val="left"/>
      <w:pPr>
        <w:ind w:left="4320" w:hanging="360"/>
      </w:pPr>
      <w:rPr>
        <w:rFonts w:ascii="Wingdings" w:hAnsi="Wingdings" w:hint="default"/>
      </w:rPr>
    </w:lvl>
    <w:lvl w:ilvl="6" w:tplc="AD6ECE50">
      <w:start w:val="1"/>
      <w:numFmt w:val="bullet"/>
      <w:lvlText w:val=""/>
      <w:lvlJc w:val="left"/>
      <w:pPr>
        <w:ind w:left="5040" w:hanging="360"/>
      </w:pPr>
      <w:rPr>
        <w:rFonts w:ascii="Symbol" w:hAnsi="Symbol" w:hint="default"/>
      </w:rPr>
    </w:lvl>
    <w:lvl w:ilvl="7" w:tplc="798C9680">
      <w:start w:val="1"/>
      <w:numFmt w:val="bullet"/>
      <w:lvlText w:val="o"/>
      <w:lvlJc w:val="left"/>
      <w:pPr>
        <w:ind w:left="5760" w:hanging="360"/>
      </w:pPr>
      <w:rPr>
        <w:rFonts w:ascii="Courier New" w:hAnsi="Courier New" w:hint="default"/>
      </w:rPr>
    </w:lvl>
    <w:lvl w:ilvl="8" w:tplc="305C8E4A">
      <w:start w:val="1"/>
      <w:numFmt w:val="bullet"/>
      <w:lvlText w:val=""/>
      <w:lvlJc w:val="left"/>
      <w:pPr>
        <w:ind w:left="6480" w:hanging="360"/>
      </w:pPr>
      <w:rPr>
        <w:rFonts w:ascii="Wingdings" w:hAnsi="Wingdings" w:hint="default"/>
      </w:rPr>
    </w:lvl>
  </w:abstractNum>
  <w:abstractNum w:abstractNumId="366" w15:restartNumberingAfterBreak="0">
    <w:nsid w:val="2B27302D"/>
    <w:multiLevelType w:val="hybridMultilevel"/>
    <w:tmpl w:val="FFFFFFFF"/>
    <w:lvl w:ilvl="0" w:tplc="C35AF250">
      <w:start w:val="1"/>
      <w:numFmt w:val="bullet"/>
      <w:lvlText w:val=""/>
      <w:lvlJc w:val="left"/>
      <w:pPr>
        <w:ind w:left="720" w:hanging="360"/>
      </w:pPr>
      <w:rPr>
        <w:rFonts w:ascii="Symbol" w:hAnsi="Symbol" w:hint="default"/>
      </w:rPr>
    </w:lvl>
    <w:lvl w:ilvl="1" w:tplc="82DE118C">
      <w:start w:val="1"/>
      <w:numFmt w:val="bullet"/>
      <w:lvlText w:val="o"/>
      <w:lvlJc w:val="left"/>
      <w:pPr>
        <w:ind w:left="1440" w:hanging="360"/>
      </w:pPr>
      <w:rPr>
        <w:rFonts w:ascii="Courier New" w:hAnsi="Courier New" w:hint="default"/>
      </w:rPr>
    </w:lvl>
    <w:lvl w:ilvl="2" w:tplc="7C22858A">
      <w:start w:val="1"/>
      <w:numFmt w:val="bullet"/>
      <w:lvlText w:val=""/>
      <w:lvlJc w:val="left"/>
      <w:pPr>
        <w:ind w:left="2160" w:hanging="360"/>
      </w:pPr>
      <w:rPr>
        <w:rFonts w:ascii="Wingdings" w:hAnsi="Wingdings" w:hint="default"/>
      </w:rPr>
    </w:lvl>
    <w:lvl w:ilvl="3" w:tplc="A65C96B2">
      <w:start w:val="1"/>
      <w:numFmt w:val="bullet"/>
      <w:lvlText w:val=""/>
      <w:lvlJc w:val="left"/>
      <w:pPr>
        <w:ind w:left="2880" w:hanging="360"/>
      </w:pPr>
      <w:rPr>
        <w:rFonts w:ascii="Symbol" w:hAnsi="Symbol" w:hint="default"/>
      </w:rPr>
    </w:lvl>
    <w:lvl w:ilvl="4" w:tplc="A8147D88">
      <w:start w:val="1"/>
      <w:numFmt w:val="bullet"/>
      <w:lvlText w:val="o"/>
      <w:lvlJc w:val="left"/>
      <w:pPr>
        <w:ind w:left="3600" w:hanging="360"/>
      </w:pPr>
      <w:rPr>
        <w:rFonts w:ascii="Courier New" w:hAnsi="Courier New" w:hint="default"/>
      </w:rPr>
    </w:lvl>
    <w:lvl w:ilvl="5" w:tplc="6C9C1290">
      <w:start w:val="1"/>
      <w:numFmt w:val="bullet"/>
      <w:lvlText w:val=""/>
      <w:lvlJc w:val="left"/>
      <w:pPr>
        <w:ind w:left="4320" w:hanging="360"/>
      </w:pPr>
      <w:rPr>
        <w:rFonts w:ascii="Wingdings" w:hAnsi="Wingdings" w:hint="default"/>
      </w:rPr>
    </w:lvl>
    <w:lvl w:ilvl="6" w:tplc="775ED9B2">
      <w:start w:val="1"/>
      <w:numFmt w:val="bullet"/>
      <w:lvlText w:val=""/>
      <w:lvlJc w:val="left"/>
      <w:pPr>
        <w:ind w:left="5040" w:hanging="360"/>
      </w:pPr>
      <w:rPr>
        <w:rFonts w:ascii="Symbol" w:hAnsi="Symbol" w:hint="default"/>
      </w:rPr>
    </w:lvl>
    <w:lvl w:ilvl="7" w:tplc="19F8ACD2">
      <w:start w:val="1"/>
      <w:numFmt w:val="bullet"/>
      <w:lvlText w:val="o"/>
      <w:lvlJc w:val="left"/>
      <w:pPr>
        <w:ind w:left="5760" w:hanging="360"/>
      </w:pPr>
      <w:rPr>
        <w:rFonts w:ascii="Courier New" w:hAnsi="Courier New" w:hint="default"/>
      </w:rPr>
    </w:lvl>
    <w:lvl w:ilvl="8" w:tplc="753635C0">
      <w:start w:val="1"/>
      <w:numFmt w:val="bullet"/>
      <w:lvlText w:val=""/>
      <w:lvlJc w:val="left"/>
      <w:pPr>
        <w:ind w:left="6480" w:hanging="360"/>
      </w:pPr>
      <w:rPr>
        <w:rFonts w:ascii="Wingdings" w:hAnsi="Wingdings" w:hint="default"/>
      </w:rPr>
    </w:lvl>
  </w:abstractNum>
  <w:abstractNum w:abstractNumId="367" w15:restartNumberingAfterBreak="0">
    <w:nsid w:val="2B2B5CBE"/>
    <w:multiLevelType w:val="hybridMultilevel"/>
    <w:tmpl w:val="FFFFFFFF"/>
    <w:lvl w:ilvl="0" w:tplc="5D8A11A4">
      <w:start w:val="1"/>
      <w:numFmt w:val="bullet"/>
      <w:lvlText w:val=""/>
      <w:lvlJc w:val="left"/>
      <w:pPr>
        <w:ind w:left="720" w:hanging="360"/>
      </w:pPr>
      <w:rPr>
        <w:rFonts w:ascii="Symbol" w:hAnsi="Symbol" w:hint="default"/>
      </w:rPr>
    </w:lvl>
    <w:lvl w:ilvl="1" w:tplc="0494EF84">
      <w:start w:val="1"/>
      <w:numFmt w:val="bullet"/>
      <w:lvlText w:val="o"/>
      <w:lvlJc w:val="left"/>
      <w:pPr>
        <w:ind w:left="1440" w:hanging="360"/>
      </w:pPr>
      <w:rPr>
        <w:rFonts w:ascii="Courier New" w:hAnsi="Courier New" w:hint="default"/>
      </w:rPr>
    </w:lvl>
    <w:lvl w:ilvl="2" w:tplc="506A4810">
      <w:start w:val="1"/>
      <w:numFmt w:val="bullet"/>
      <w:lvlText w:val=""/>
      <w:lvlJc w:val="left"/>
      <w:pPr>
        <w:ind w:left="2160" w:hanging="360"/>
      </w:pPr>
      <w:rPr>
        <w:rFonts w:ascii="Wingdings" w:hAnsi="Wingdings" w:hint="default"/>
      </w:rPr>
    </w:lvl>
    <w:lvl w:ilvl="3" w:tplc="F93613CA">
      <w:start w:val="1"/>
      <w:numFmt w:val="bullet"/>
      <w:lvlText w:val=""/>
      <w:lvlJc w:val="left"/>
      <w:pPr>
        <w:ind w:left="2880" w:hanging="360"/>
      </w:pPr>
      <w:rPr>
        <w:rFonts w:ascii="Symbol" w:hAnsi="Symbol" w:hint="default"/>
      </w:rPr>
    </w:lvl>
    <w:lvl w:ilvl="4" w:tplc="6FD6E09A">
      <w:start w:val="1"/>
      <w:numFmt w:val="bullet"/>
      <w:lvlText w:val="o"/>
      <w:lvlJc w:val="left"/>
      <w:pPr>
        <w:ind w:left="3600" w:hanging="360"/>
      </w:pPr>
      <w:rPr>
        <w:rFonts w:ascii="Courier New" w:hAnsi="Courier New" w:hint="default"/>
      </w:rPr>
    </w:lvl>
    <w:lvl w:ilvl="5" w:tplc="FBF0E144">
      <w:start w:val="1"/>
      <w:numFmt w:val="bullet"/>
      <w:lvlText w:val=""/>
      <w:lvlJc w:val="left"/>
      <w:pPr>
        <w:ind w:left="4320" w:hanging="360"/>
      </w:pPr>
      <w:rPr>
        <w:rFonts w:ascii="Wingdings" w:hAnsi="Wingdings" w:hint="default"/>
      </w:rPr>
    </w:lvl>
    <w:lvl w:ilvl="6" w:tplc="82D6E642">
      <w:start w:val="1"/>
      <w:numFmt w:val="bullet"/>
      <w:lvlText w:val=""/>
      <w:lvlJc w:val="left"/>
      <w:pPr>
        <w:ind w:left="5040" w:hanging="360"/>
      </w:pPr>
      <w:rPr>
        <w:rFonts w:ascii="Symbol" w:hAnsi="Symbol" w:hint="default"/>
      </w:rPr>
    </w:lvl>
    <w:lvl w:ilvl="7" w:tplc="35C8CC60">
      <w:start w:val="1"/>
      <w:numFmt w:val="bullet"/>
      <w:lvlText w:val="o"/>
      <w:lvlJc w:val="left"/>
      <w:pPr>
        <w:ind w:left="5760" w:hanging="360"/>
      </w:pPr>
      <w:rPr>
        <w:rFonts w:ascii="Courier New" w:hAnsi="Courier New" w:hint="default"/>
      </w:rPr>
    </w:lvl>
    <w:lvl w:ilvl="8" w:tplc="05ACFD60">
      <w:start w:val="1"/>
      <w:numFmt w:val="bullet"/>
      <w:lvlText w:val=""/>
      <w:lvlJc w:val="left"/>
      <w:pPr>
        <w:ind w:left="6480" w:hanging="360"/>
      </w:pPr>
      <w:rPr>
        <w:rFonts w:ascii="Wingdings" w:hAnsi="Wingdings" w:hint="default"/>
      </w:rPr>
    </w:lvl>
  </w:abstractNum>
  <w:abstractNum w:abstractNumId="368" w15:restartNumberingAfterBreak="0">
    <w:nsid w:val="2B552557"/>
    <w:multiLevelType w:val="hybridMultilevel"/>
    <w:tmpl w:val="FFFFFFFF"/>
    <w:lvl w:ilvl="0" w:tplc="42B478FC">
      <w:start w:val="1"/>
      <w:numFmt w:val="bullet"/>
      <w:lvlText w:val=""/>
      <w:lvlJc w:val="left"/>
      <w:pPr>
        <w:ind w:left="720" w:hanging="360"/>
      </w:pPr>
      <w:rPr>
        <w:rFonts w:ascii="Symbol" w:hAnsi="Symbol" w:hint="default"/>
      </w:rPr>
    </w:lvl>
    <w:lvl w:ilvl="1" w:tplc="F6E09EF0">
      <w:start w:val="1"/>
      <w:numFmt w:val="bullet"/>
      <w:lvlText w:val="o"/>
      <w:lvlJc w:val="left"/>
      <w:pPr>
        <w:ind w:left="1440" w:hanging="360"/>
      </w:pPr>
      <w:rPr>
        <w:rFonts w:ascii="Courier New" w:hAnsi="Courier New" w:hint="default"/>
      </w:rPr>
    </w:lvl>
    <w:lvl w:ilvl="2" w:tplc="E29E8600">
      <w:start w:val="1"/>
      <w:numFmt w:val="bullet"/>
      <w:lvlText w:val=""/>
      <w:lvlJc w:val="left"/>
      <w:pPr>
        <w:ind w:left="2160" w:hanging="360"/>
      </w:pPr>
      <w:rPr>
        <w:rFonts w:ascii="Wingdings" w:hAnsi="Wingdings" w:hint="default"/>
      </w:rPr>
    </w:lvl>
    <w:lvl w:ilvl="3" w:tplc="46BC17B4">
      <w:start w:val="1"/>
      <w:numFmt w:val="bullet"/>
      <w:lvlText w:val=""/>
      <w:lvlJc w:val="left"/>
      <w:pPr>
        <w:ind w:left="2880" w:hanging="360"/>
      </w:pPr>
      <w:rPr>
        <w:rFonts w:ascii="Symbol" w:hAnsi="Symbol" w:hint="default"/>
      </w:rPr>
    </w:lvl>
    <w:lvl w:ilvl="4" w:tplc="A2E016DA">
      <w:start w:val="1"/>
      <w:numFmt w:val="bullet"/>
      <w:lvlText w:val="o"/>
      <w:lvlJc w:val="left"/>
      <w:pPr>
        <w:ind w:left="3600" w:hanging="360"/>
      </w:pPr>
      <w:rPr>
        <w:rFonts w:ascii="Courier New" w:hAnsi="Courier New" w:hint="default"/>
      </w:rPr>
    </w:lvl>
    <w:lvl w:ilvl="5" w:tplc="23A62188">
      <w:start w:val="1"/>
      <w:numFmt w:val="bullet"/>
      <w:lvlText w:val=""/>
      <w:lvlJc w:val="left"/>
      <w:pPr>
        <w:ind w:left="4320" w:hanging="360"/>
      </w:pPr>
      <w:rPr>
        <w:rFonts w:ascii="Wingdings" w:hAnsi="Wingdings" w:hint="default"/>
      </w:rPr>
    </w:lvl>
    <w:lvl w:ilvl="6" w:tplc="B9E4FFBC">
      <w:start w:val="1"/>
      <w:numFmt w:val="bullet"/>
      <w:lvlText w:val=""/>
      <w:lvlJc w:val="left"/>
      <w:pPr>
        <w:ind w:left="5040" w:hanging="360"/>
      </w:pPr>
      <w:rPr>
        <w:rFonts w:ascii="Symbol" w:hAnsi="Symbol" w:hint="default"/>
      </w:rPr>
    </w:lvl>
    <w:lvl w:ilvl="7" w:tplc="7FC4E4D6">
      <w:start w:val="1"/>
      <w:numFmt w:val="bullet"/>
      <w:lvlText w:val="o"/>
      <w:lvlJc w:val="left"/>
      <w:pPr>
        <w:ind w:left="5760" w:hanging="360"/>
      </w:pPr>
      <w:rPr>
        <w:rFonts w:ascii="Courier New" w:hAnsi="Courier New" w:hint="default"/>
      </w:rPr>
    </w:lvl>
    <w:lvl w:ilvl="8" w:tplc="8328FAD8">
      <w:start w:val="1"/>
      <w:numFmt w:val="bullet"/>
      <w:lvlText w:val=""/>
      <w:lvlJc w:val="left"/>
      <w:pPr>
        <w:ind w:left="6480" w:hanging="360"/>
      </w:pPr>
      <w:rPr>
        <w:rFonts w:ascii="Wingdings" w:hAnsi="Wingdings" w:hint="default"/>
      </w:rPr>
    </w:lvl>
  </w:abstractNum>
  <w:abstractNum w:abstractNumId="369" w15:restartNumberingAfterBreak="0">
    <w:nsid w:val="2B7A1CD5"/>
    <w:multiLevelType w:val="hybridMultilevel"/>
    <w:tmpl w:val="FFFFFFFF"/>
    <w:lvl w:ilvl="0" w:tplc="92D8D334">
      <w:start w:val="1"/>
      <w:numFmt w:val="bullet"/>
      <w:lvlText w:val=""/>
      <w:lvlJc w:val="left"/>
      <w:pPr>
        <w:ind w:left="720" w:hanging="360"/>
      </w:pPr>
      <w:rPr>
        <w:rFonts w:ascii="Symbol" w:hAnsi="Symbol" w:hint="default"/>
      </w:rPr>
    </w:lvl>
    <w:lvl w:ilvl="1" w:tplc="E8D61F94">
      <w:start w:val="1"/>
      <w:numFmt w:val="bullet"/>
      <w:lvlText w:val="o"/>
      <w:lvlJc w:val="left"/>
      <w:pPr>
        <w:ind w:left="1440" w:hanging="360"/>
      </w:pPr>
      <w:rPr>
        <w:rFonts w:ascii="Courier New" w:hAnsi="Courier New" w:hint="default"/>
      </w:rPr>
    </w:lvl>
    <w:lvl w:ilvl="2" w:tplc="F31058D6">
      <w:start w:val="1"/>
      <w:numFmt w:val="bullet"/>
      <w:lvlText w:val=""/>
      <w:lvlJc w:val="left"/>
      <w:pPr>
        <w:ind w:left="2160" w:hanging="360"/>
      </w:pPr>
      <w:rPr>
        <w:rFonts w:ascii="Wingdings" w:hAnsi="Wingdings" w:hint="default"/>
      </w:rPr>
    </w:lvl>
    <w:lvl w:ilvl="3" w:tplc="A5B45BD8">
      <w:start w:val="1"/>
      <w:numFmt w:val="bullet"/>
      <w:lvlText w:val=""/>
      <w:lvlJc w:val="left"/>
      <w:pPr>
        <w:ind w:left="2880" w:hanging="360"/>
      </w:pPr>
      <w:rPr>
        <w:rFonts w:ascii="Symbol" w:hAnsi="Symbol" w:hint="default"/>
      </w:rPr>
    </w:lvl>
    <w:lvl w:ilvl="4" w:tplc="03867094">
      <w:start w:val="1"/>
      <w:numFmt w:val="bullet"/>
      <w:lvlText w:val="o"/>
      <w:lvlJc w:val="left"/>
      <w:pPr>
        <w:ind w:left="3600" w:hanging="360"/>
      </w:pPr>
      <w:rPr>
        <w:rFonts w:ascii="Courier New" w:hAnsi="Courier New" w:hint="default"/>
      </w:rPr>
    </w:lvl>
    <w:lvl w:ilvl="5" w:tplc="557E43C8">
      <w:start w:val="1"/>
      <w:numFmt w:val="bullet"/>
      <w:lvlText w:val=""/>
      <w:lvlJc w:val="left"/>
      <w:pPr>
        <w:ind w:left="4320" w:hanging="360"/>
      </w:pPr>
      <w:rPr>
        <w:rFonts w:ascii="Wingdings" w:hAnsi="Wingdings" w:hint="default"/>
      </w:rPr>
    </w:lvl>
    <w:lvl w:ilvl="6" w:tplc="B828509A">
      <w:start w:val="1"/>
      <w:numFmt w:val="bullet"/>
      <w:lvlText w:val=""/>
      <w:lvlJc w:val="left"/>
      <w:pPr>
        <w:ind w:left="5040" w:hanging="360"/>
      </w:pPr>
      <w:rPr>
        <w:rFonts w:ascii="Symbol" w:hAnsi="Symbol" w:hint="default"/>
      </w:rPr>
    </w:lvl>
    <w:lvl w:ilvl="7" w:tplc="853CF696">
      <w:start w:val="1"/>
      <w:numFmt w:val="bullet"/>
      <w:lvlText w:val="o"/>
      <w:lvlJc w:val="left"/>
      <w:pPr>
        <w:ind w:left="5760" w:hanging="360"/>
      </w:pPr>
      <w:rPr>
        <w:rFonts w:ascii="Courier New" w:hAnsi="Courier New" w:hint="default"/>
      </w:rPr>
    </w:lvl>
    <w:lvl w:ilvl="8" w:tplc="78527BAA">
      <w:start w:val="1"/>
      <w:numFmt w:val="bullet"/>
      <w:lvlText w:val=""/>
      <w:lvlJc w:val="left"/>
      <w:pPr>
        <w:ind w:left="6480" w:hanging="360"/>
      </w:pPr>
      <w:rPr>
        <w:rFonts w:ascii="Wingdings" w:hAnsi="Wingdings" w:hint="default"/>
      </w:rPr>
    </w:lvl>
  </w:abstractNum>
  <w:abstractNum w:abstractNumId="370" w15:restartNumberingAfterBreak="0">
    <w:nsid w:val="2B836EF9"/>
    <w:multiLevelType w:val="hybridMultilevel"/>
    <w:tmpl w:val="FFFFFFFF"/>
    <w:lvl w:ilvl="0" w:tplc="358228E8">
      <w:start w:val="1"/>
      <w:numFmt w:val="bullet"/>
      <w:lvlText w:val=""/>
      <w:lvlJc w:val="left"/>
      <w:pPr>
        <w:ind w:left="720" w:hanging="360"/>
      </w:pPr>
      <w:rPr>
        <w:rFonts w:ascii="Symbol" w:hAnsi="Symbol" w:hint="default"/>
      </w:rPr>
    </w:lvl>
    <w:lvl w:ilvl="1" w:tplc="B616E4DC">
      <w:start w:val="1"/>
      <w:numFmt w:val="bullet"/>
      <w:lvlText w:val="o"/>
      <w:lvlJc w:val="left"/>
      <w:pPr>
        <w:ind w:left="1440" w:hanging="360"/>
      </w:pPr>
      <w:rPr>
        <w:rFonts w:ascii="Courier New" w:hAnsi="Courier New" w:hint="default"/>
      </w:rPr>
    </w:lvl>
    <w:lvl w:ilvl="2" w:tplc="660C68D4">
      <w:start w:val="1"/>
      <w:numFmt w:val="bullet"/>
      <w:lvlText w:val=""/>
      <w:lvlJc w:val="left"/>
      <w:pPr>
        <w:ind w:left="2160" w:hanging="360"/>
      </w:pPr>
      <w:rPr>
        <w:rFonts w:ascii="Wingdings" w:hAnsi="Wingdings" w:hint="default"/>
      </w:rPr>
    </w:lvl>
    <w:lvl w:ilvl="3" w:tplc="29565138">
      <w:start w:val="1"/>
      <w:numFmt w:val="bullet"/>
      <w:lvlText w:val=""/>
      <w:lvlJc w:val="left"/>
      <w:pPr>
        <w:ind w:left="2880" w:hanging="360"/>
      </w:pPr>
      <w:rPr>
        <w:rFonts w:ascii="Symbol" w:hAnsi="Symbol" w:hint="default"/>
      </w:rPr>
    </w:lvl>
    <w:lvl w:ilvl="4" w:tplc="506237F6">
      <w:start w:val="1"/>
      <w:numFmt w:val="bullet"/>
      <w:lvlText w:val="o"/>
      <w:lvlJc w:val="left"/>
      <w:pPr>
        <w:ind w:left="3600" w:hanging="360"/>
      </w:pPr>
      <w:rPr>
        <w:rFonts w:ascii="Courier New" w:hAnsi="Courier New" w:hint="default"/>
      </w:rPr>
    </w:lvl>
    <w:lvl w:ilvl="5" w:tplc="633EA102">
      <w:start w:val="1"/>
      <w:numFmt w:val="bullet"/>
      <w:lvlText w:val=""/>
      <w:lvlJc w:val="left"/>
      <w:pPr>
        <w:ind w:left="4320" w:hanging="360"/>
      </w:pPr>
      <w:rPr>
        <w:rFonts w:ascii="Wingdings" w:hAnsi="Wingdings" w:hint="default"/>
      </w:rPr>
    </w:lvl>
    <w:lvl w:ilvl="6" w:tplc="7554A3B8">
      <w:start w:val="1"/>
      <w:numFmt w:val="bullet"/>
      <w:lvlText w:val=""/>
      <w:lvlJc w:val="left"/>
      <w:pPr>
        <w:ind w:left="5040" w:hanging="360"/>
      </w:pPr>
      <w:rPr>
        <w:rFonts w:ascii="Symbol" w:hAnsi="Symbol" w:hint="default"/>
      </w:rPr>
    </w:lvl>
    <w:lvl w:ilvl="7" w:tplc="52E6C862">
      <w:start w:val="1"/>
      <w:numFmt w:val="bullet"/>
      <w:lvlText w:val="o"/>
      <w:lvlJc w:val="left"/>
      <w:pPr>
        <w:ind w:left="5760" w:hanging="360"/>
      </w:pPr>
      <w:rPr>
        <w:rFonts w:ascii="Courier New" w:hAnsi="Courier New" w:hint="default"/>
      </w:rPr>
    </w:lvl>
    <w:lvl w:ilvl="8" w:tplc="F1B201D2">
      <w:start w:val="1"/>
      <w:numFmt w:val="bullet"/>
      <w:lvlText w:val=""/>
      <w:lvlJc w:val="left"/>
      <w:pPr>
        <w:ind w:left="6480" w:hanging="360"/>
      </w:pPr>
      <w:rPr>
        <w:rFonts w:ascii="Wingdings" w:hAnsi="Wingdings" w:hint="default"/>
      </w:rPr>
    </w:lvl>
  </w:abstractNum>
  <w:abstractNum w:abstractNumId="371" w15:restartNumberingAfterBreak="0">
    <w:nsid w:val="2B8666F4"/>
    <w:multiLevelType w:val="hybridMultilevel"/>
    <w:tmpl w:val="FFFFFFFF"/>
    <w:lvl w:ilvl="0" w:tplc="EBC81494">
      <w:start w:val="1"/>
      <w:numFmt w:val="bullet"/>
      <w:lvlText w:val=""/>
      <w:lvlJc w:val="left"/>
      <w:pPr>
        <w:ind w:left="720" w:hanging="360"/>
      </w:pPr>
      <w:rPr>
        <w:rFonts w:ascii="Symbol" w:hAnsi="Symbol" w:hint="default"/>
      </w:rPr>
    </w:lvl>
    <w:lvl w:ilvl="1" w:tplc="D90C4AF6">
      <w:start w:val="1"/>
      <w:numFmt w:val="bullet"/>
      <w:lvlText w:val="o"/>
      <w:lvlJc w:val="left"/>
      <w:pPr>
        <w:ind w:left="1440" w:hanging="360"/>
      </w:pPr>
      <w:rPr>
        <w:rFonts w:ascii="Courier New" w:hAnsi="Courier New" w:hint="default"/>
      </w:rPr>
    </w:lvl>
    <w:lvl w:ilvl="2" w:tplc="3886D1FA">
      <w:start w:val="1"/>
      <w:numFmt w:val="bullet"/>
      <w:lvlText w:val=""/>
      <w:lvlJc w:val="left"/>
      <w:pPr>
        <w:ind w:left="2160" w:hanging="360"/>
      </w:pPr>
      <w:rPr>
        <w:rFonts w:ascii="Wingdings" w:hAnsi="Wingdings" w:hint="default"/>
      </w:rPr>
    </w:lvl>
    <w:lvl w:ilvl="3" w:tplc="D9D8E168">
      <w:start w:val="1"/>
      <w:numFmt w:val="bullet"/>
      <w:lvlText w:val=""/>
      <w:lvlJc w:val="left"/>
      <w:pPr>
        <w:ind w:left="2880" w:hanging="360"/>
      </w:pPr>
      <w:rPr>
        <w:rFonts w:ascii="Symbol" w:hAnsi="Symbol" w:hint="default"/>
      </w:rPr>
    </w:lvl>
    <w:lvl w:ilvl="4" w:tplc="DB38A3AE">
      <w:start w:val="1"/>
      <w:numFmt w:val="bullet"/>
      <w:lvlText w:val="o"/>
      <w:lvlJc w:val="left"/>
      <w:pPr>
        <w:ind w:left="3600" w:hanging="360"/>
      </w:pPr>
      <w:rPr>
        <w:rFonts w:ascii="Courier New" w:hAnsi="Courier New" w:hint="default"/>
      </w:rPr>
    </w:lvl>
    <w:lvl w:ilvl="5" w:tplc="FAF40690">
      <w:start w:val="1"/>
      <w:numFmt w:val="bullet"/>
      <w:lvlText w:val=""/>
      <w:lvlJc w:val="left"/>
      <w:pPr>
        <w:ind w:left="4320" w:hanging="360"/>
      </w:pPr>
      <w:rPr>
        <w:rFonts w:ascii="Wingdings" w:hAnsi="Wingdings" w:hint="default"/>
      </w:rPr>
    </w:lvl>
    <w:lvl w:ilvl="6" w:tplc="1C5067F6">
      <w:start w:val="1"/>
      <w:numFmt w:val="bullet"/>
      <w:lvlText w:val=""/>
      <w:lvlJc w:val="left"/>
      <w:pPr>
        <w:ind w:left="5040" w:hanging="360"/>
      </w:pPr>
      <w:rPr>
        <w:rFonts w:ascii="Symbol" w:hAnsi="Symbol" w:hint="default"/>
      </w:rPr>
    </w:lvl>
    <w:lvl w:ilvl="7" w:tplc="C89A73A4">
      <w:start w:val="1"/>
      <w:numFmt w:val="bullet"/>
      <w:lvlText w:val="o"/>
      <w:lvlJc w:val="left"/>
      <w:pPr>
        <w:ind w:left="5760" w:hanging="360"/>
      </w:pPr>
      <w:rPr>
        <w:rFonts w:ascii="Courier New" w:hAnsi="Courier New" w:hint="default"/>
      </w:rPr>
    </w:lvl>
    <w:lvl w:ilvl="8" w:tplc="BEF06DBC">
      <w:start w:val="1"/>
      <w:numFmt w:val="bullet"/>
      <w:lvlText w:val=""/>
      <w:lvlJc w:val="left"/>
      <w:pPr>
        <w:ind w:left="6480" w:hanging="360"/>
      </w:pPr>
      <w:rPr>
        <w:rFonts w:ascii="Wingdings" w:hAnsi="Wingdings" w:hint="default"/>
      </w:rPr>
    </w:lvl>
  </w:abstractNum>
  <w:abstractNum w:abstractNumId="372" w15:restartNumberingAfterBreak="0">
    <w:nsid w:val="2B9A7952"/>
    <w:multiLevelType w:val="hybridMultilevel"/>
    <w:tmpl w:val="FFFFFFFF"/>
    <w:lvl w:ilvl="0" w:tplc="35521204">
      <w:start w:val="1"/>
      <w:numFmt w:val="bullet"/>
      <w:lvlText w:val=""/>
      <w:lvlJc w:val="left"/>
      <w:pPr>
        <w:ind w:left="720" w:hanging="360"/>
      </w:pPr>
      <w:rPr>
        <w:rFonts w:ascii="Symbol" w:hAnsi="Symbol" w:hint="default"/>
      </w:rPr>
    </w:lvl>
    <w:lvl w:ilvl="1" w:tplc="62E8C78E">
      <w:start w:val="1"/>
      <w:numFmt w:val="bullet"/>
      <w:lvlText w:val="o"/>
      <w:lvlJc w:val="left"/>
      <w:pPr>
        <w:ind w:left="1440" w:hanging="360"/>
      </w:pPr>
      <w:rPr>
        <w:rFonts w:ascii="Courier New" w:hAnsi="Courier New" w:hint="default"/>
      </w:rPr>
    </w:lvl>
    <w:lvl w:ilvl="2" w:tplc="1ACC4D1E">
      <w:start w:val="1"/>
      <w:numFmt w:val="bullet"/>
      <w:lvlText w:val=""/>
      <w:lvlJc w:val="left"/>
      <w:pPr>
        <w:ind w:left="2160" w:hanging="360"/>
      </w:pPr>
      <w:rPr>
        <w:rFonts w:ascii="Wingdings" w:hAnsi="Wingdings" w:hint="default"/>
      </w:rPr>
    </w:lvl>
    <w:lvl w:ilvl="3" w:tplc="C8FACF74">
      <w:start w:val="1"/>
      <w:numFmt w:val="bullet"/>
      <w:lvlText w:val=""/>
      <w:lvlJc w:val="left"/>
      <w:pPr>
        <w:ind w:left="2880" w:hanging="360"/>
      </w:pPr>
      <w:rPr>
        <w:rFonts w:ascii="Symbol" w:hAnsi="Symbol" w:hint="default"/>
      </w:rPr>
    </w:lvl>
    <w:lvl w:ilvl="4" w:tplc="21226BAE">
      <w:start w:val="1"/>
      <w:numFmt w:val="bullet"/>
      <w:lvlText w:val="o"/>
      <w:lvlJc w:val="left"/>
      <w:pPr>
        <w:ind w:left="3600" w:hanging="360"/>
      </w:pPr>
      <w:rPr>
        <w:rFonts w:ascii="Courier New" w:hAnsi="Courier New" w:hint="default"/>
      </w:rPr>
    </w:lvl>
    <w:lvl w:ilvl="5" w:tplc="82184AFC">
      <w:start w:val="1"/>
      <w:numFmt w:val="bullet"/>
      <w:lvlText w:val=""/>
      <w:lvlJc w:val="left"/>
      <w:pPr>
        <w:ind w:left="4320" w:hanging="360"/>
      </w:pPr>
      <w:rPr>
        <w:rFonts w:ascii="Wingdings" w:hAnsi="Wingdings" w:hint="default"/>
      </w:rPr>
    </w:lvl>
    <w:lvl w:ilvl="6" w:tplc="0A8AC7B8">
      <w:start w:val="1"/>
      <w:numFmt w:val="bullet"/>
      <w:lvlText w:val=""/>
      <w:lvlJc w:val="left"/>
      <w:pPr>
        <w:ind w:left="5040" w:hanging="360"/>
      </w:pPr>
      <w:rPr>
        <w:rFonts w:ascii="Symbol" w:hAnsi="Symbol" w:hint="default"/>
      </w:rPr>
    </w:lvl>
    <w:lvl w:ilvl="7" w:tplc="67A0E328">
      <w:start w:val="1"/>
      <w:numFmt w:val="bullet"/>
      <w:lvlText w:val="o"/>
      <w:lvlJc w:val="left"/>
      <w:pPr>
        <w:ind w:left="5760" w:hanging="360"/>
      </w:pPr>
      <w:rPr>
        <w:rFonts w:ascii="Courier New" w:hAnsi="Courier New" w:hint="default"/>
      </w:rPr>
    </w:lvl>
    <w:lvl w:ilvl="8" w:tplc="F71A6A50">
      <w:start w:val="1"/>
      <w:numFmt w:val="bullet"/>
      <w:lvlText w:val=""/>
      <w:lvlJc w:val="left"/>
      <w:pPr>
        <w:ind w:left="6480" w:hanging="360"/>
      </w:pPr>
      <w:rPr>
        <w:rFonts w:ascii="Wingdings" w:hAnsi="Wingdings" w:hint="default"/>
      </w:rPr>
    </w:lvl>
  </w:abstractNum>
  <w:abstractNum w:abstractNumId="373" w15:restartNumberingAfterBreak="0">
    <w:nsid w:val="2BB62C83"/>
    <w:multiLevelType w:val="hybridMultilevel"/>
    <w:tmpl w:val="FFFFFFFF"/>
    <w:lvl w:ilvl="0" w:tplc="B310E6BE">
      <w:start w:val="1"/>
      <w:numFmt w:val="bullet"/>
      <w:lvlText w:val=""/>
      <w:lvlJc w:val="left"/>
      <w:pPr>
        <w:ind w:left="720" w:hanging="360"/>
      </w:pPr>
      <w:rPr>
        <w:rFonts w:ascii="Symbol" w:hAnsi="Symbol" w:hint="default"/>
      </w:rPr>
    </w:lvl>
    <w:lvl w:ilvl="1" w:tplc="9016045C">
      <w:start w:val="1"/>
      <w:numFmt w:val="bullet"/>
      <w:lvlText w:val="o"/>
      <w:lvlJc w:val="left"/>
      <w:pPr>
        <w:ind w:left="1440" w:hanging="360"/>
      </w:pPr>
      <w:rPr>
        <w:rFonts w:ascii="Courier New" w:hAnsi="Courier New" w:hint="default"/>
      </w:rPr>
    </w:lvl>
    <w:lvl w:ilvl="2" w:tplc="AE16F0FA">
      <w:start w:val="1"/>
      <w:numFmt w:val="bullet"/>
      <w:lvlText w:val=""/>
      <w:lvlJc w:val="left"/>
      <w:pPr>
        <w:ind w:left="2160" w:hanging="360"/>
      </w:pPr>
      <w:rPr>
        <w:rFonts w:ascii="Wingdings" w:hAnsi="Wingdings" w:hint="default"/>
      </w:rPr>
    </w:lvl>
    <w:lvl w:ilvl="3" w:tplc="481E08AE">
      <w:start w:val="1"/>
      <w:numFmt w:val="bullet"/>
      <w:lvlText w:val=""/>
      <w:lvlJc w:val="left"/>
      <w:pPr>
        <w:ind w:left="2880" w:hanging="360"/>
      </w:pPr>
      <w:rPr>
        <w:rFonts w:ascii="Symbol" w:hAnsi="Symbol" w:hint="default"/>
      </w:rPr>
    </w:lvl>
    <w:lvl w:ilvl="4" w:tplc="6AC0E01C">
      <w:start w:val="1"/>
      <w:numFmt w:val="bullet"/>
      <w:lvlText w:val="o"/>
      <w:lvlJc w:val="left"/>
      <w:pPr>
        <w:ind w:left="3600" w:hanging="360"/>
      </w:pPr>
      <w:rPr>
        <w:rFonts w:ascii="Courier New" w:hAnsi="Courier New" w:hint="default"/>
      </w:rPr>
    </w:lvl>
    <w:lvl w:ilvl="5" w:tplc="3C1A2DAC">
      <w:start w:val="1"/>
      <w:numFmt w:val="bullet"/>
      <w:lvlText w:val=""/>
      <w:lvlJc w:val="left"/>
      <w:pPr>
        <w:ind w:left="4320" w:hanging="360"/>
      </w:pPr>
      <w:rPr>
        <w:rFonts w:ascii="Wingdings" w:hAnsi="Wingdings" w:hint="default"/>
      </w:rPr>
    </w:lvl>
    <w:lvl w:ilvl="6" w:tplc="933E430E">
      <w:start w:val="1"/>
      <w:numFmt w:val="bullet"/>
      <w:lvlText w:val=""/>
      <w:lvlJc w:val="left"/>
      <w:pPr>
        <w:ind w:left="5040" w:hanging="360"/>
      </w:pPr>
      <w:rPr>
        <w:rFonts w:ascii="Symbol" w:hAnsi="Symbol" w:hint="default"/>
      </w:rPr>
    </w:lvl>
    <w:lvl w:ilvl="7" w:tplc="FC90D0E4">
      <w:start w:val="1"/>
      <w:numFmt w:val="bullet"/>
      <w:lvlText w:val="o"/>
      <w:lvlJc w:val="left"/>
      <w:pPr>
        <w:ind w:left="5760" w:hanging="360"/>
      </w:pPr>
      <w:rPr>
        <w:rFonts w:ascii="Courier New" w:hAnsi="Courier New" w:hint="default"/>
      </w:rPr>
    </w:lvl>
    <w:lvl w:ilvl="8" w:tplc="477E41CA">
      <w:start w:val="1"/>
      <w:numFmt w:val="bullet"/>
      <w:lvlText w:val=""/>
      <w:lvlJc w:val="left"/>
      <w:pPr>
        <w:ind w:left="6480" w:hanging="360"/>
      </w:pPr>
      <w:rPr>
        <w:rFonts w:ascii="Wingdings" w:hAnsi="Wingdings" w:hint="default"/>
      </w:rPr>
    </w:lvl>
  </w:abstractNum>
  <w:abstractNum w:abstractNumId="374" w15:restartNumberingAfterBreak="0">
    <w:nsid w:val="2BC268DC"/>
    <w:multiLevelType w:val="hybridMultilevel"/>
    <w:tmpl w:val="FFFFFFFF"/>
    <w:lvl w:ilvl="0" w:tplc="FFB6A06E">
      <w:start w:val="1"/>
      <w:numFmt w:val="bullet"/>
      <w:lvlText w:val=""/>
      <w:lvlJc w:val="left"/>
      <w:pPr>
        <w:ind w:left="720" w:hanging="360"/>
      </w:pPr>
      <w:rPr>
        <w:rFonts w:ascii="Symbol" w:hAnsi="Symbol" w:hint="default"/>
      </w:rPr>
    </w:lvl>
    <w:lvl w:ilvl="1" w:tplc="3A44D19E">
      <w:start w:val="1"/>
      <w:numFmt w:val="bullet"/>
      <w:lvlText w:val="o"/>
      <w:lvlJc w:val="left"/>
      <w:pPr>
        <w:ind w:left="1440" w:hanging="360"/>
      </w:pPr>
      <w:rPr>
        <w:rFonts w:ascii="Courier New" w:hAnsi="Courier New" w:hint="default"/>
      </w:rPr>
    </w:lvl>
    <w:lvl w:ilvl="2" w:tplc="336AE47E">
      <w:start w:val="1"/>
      <w:numFmt w:val="bullet"/>
      <w:lvlText w:val=""/>
      <w:lvlJc w:val="left"/>
      <w:pPr>
        <w:ind w:left="2160" w:hanging="360"/>
      </w:pPr>
      <w:rPr>
        <w:rFonts w:ascii="Wingdings" w:hAnsi="Wingdings" w:hint="default"/>
      </w:rPr>
    </w:lvl>
    <w:lvl w:ilvl="3" w:tplc="378ED390">
      <w:start w:val="1"/>
      <w:numFmt w:val="bullet"/>
      <w:lvlText w:val=""/>
      <w:lvlJc w:val="left"/>
      <w:pPr>
        <w:ind w:left="2880" w:hanging="360"/>
      </w:pPr>
      <w:rPr>
        <w:rFonts w:ascii="Symbol" w:hAnsi="Symbol" w:hint="default"/>
      </w:rPr>
    </w:lvl>
    <w:lvl w:ilvl="4" w:tplc="D924E364">
      <w:start w:val="1"/>
      <w:numFmt w:val="bullet"/>
      <w:lvlText w:val="o"/>
      <w:lvlJc w:val="left"/>
      <w:pPr>
        <w:ind w:left="3600" w:hanging="360"/>
      </w:pPr>
      <w:rPr>
        <w:rFonts w:ascii="Courier New" w:hAnsi="Courier New" w:hint="default"/>
      </w:rPr>
    </w:lvl>
    <w:lvl w:ilvl="5" w:tplc="24A89112">
      <w:start w:val="1"/>
      <w:numFmt w:val="bullet"/>
      <w:lvlText w:val=""/>
      <w:lvlJc w:val="left"/>
      <w:pPr>
        <w:ind w:left="4320" w:hanging="360"/>
      </w:pPr>
      <w:rPr>
        <w:rFonts w:ascii="Wingdings" w:hAnsi="Wingdings" w:hint="default"/>
      </w:rPr>
    </w:lvl>
    <w:lvl w:ilvl="6" w:tplc="EE48C7E8">
      <w:start w:val="1"/>
      <w:numFmt w:val="bullet"/>
      <w:lvlText w:val=""/>
      <w:lvlJc w:val="left"/>
      <w:pPr>
        <w:ind w:left="5040" w:hanging="360"/>
      </w:pPr>
      <w:rPr>
        <w:rFonts w:ascii="Symbol" w:hAnsi="Symbol" w:hint="default"/>
      </w:rPr>
    </w:lvl>
    <w:lvl w:ilvl="7" w:tplc="92BA6C18">
      <w:start w:val="1"/>
      <w:numFmt w:val="bullet"/>
      <w:lvlText w:val="o"/>
      <w:lvlJc w:val="left"/>
      <w:pPr>
        <w:ind w:left="5760" w:hanging="360"/>
      </w:pPr>
      <w:rPr>
        <w:rFonts w:ascii="Courier New" w:hAnsi="Courier New" w:hint="default"/>
      </w:rPr>
    </w:lvl>
    <w:lvl w:ilvl="8" w:tplc="3440E0E2">
      <w:start w:val="1"/>
      <w:numFmt w:val="bullet"/>
      <w:lvlText w:val=""/>
      <w:lvlJc w:val="left"/>
      <w:pPr>
        <w:ind w:left="6480" w:hanging="360"/>
      </w:pPr>
      <w:rPr>
        <w:rFonts w:ascii="Wingdings" w:hAnsi="Wingdings" w:hint="default"/>
      </w:rPr>
    </w:lvl>
  </w:abstractNum>
  <w:abstractNum w:abstractNumId="375" w15:restartNumberingAfterBreak="0">
    <w:nsid w:val="2BE53E32"/>
    <w:multiLevelType w:val="hybridMultilevel"/>
    <w:tmpl w:val="FFFFFFFF"/>
    <w:lvl w:ilvl="0" w:tplc="798684DE">
      <w:start w:val="1"/>
      <w:numFmt w:val="bullet"/>
      <w:lvlText w:val=""/>
      <w:lvlJc w:val="left"/>
      <w:pPr>
        <w:ind w:left="720" w:hanging="360"/>
      </w:pPr>
      <w:rPr>
        <w:rFonts w:ascii="Symbol" w:hAnsi="Symbol" w:hint="default"/>
      </w:rPr>
    </w:lvl>
    <w:lvl w:ilvl="1" w:tplc="A8AC7E0A">
      <w:start w:val="1"/>
      <w:numFmt w:val="bullet"/>
      <w:lvlText w:val="o"/>
      <w:lvlJc w:val="left"/>
      <w:pPr>
        <w:ind w:left="1440" w:hanging="360"/>
      </w:pPr>
      <w:rPr>
        <w:rFonts w:ascii="Courier New" w:hAnsi="Courier New" w:hint="default"/>
      </w:rPr>
    </w:lvl>
    <w:lvl w:ilvl="2" w:tplc="D9D090AC">
      <w:start w:val="1"/>
      <w:numFmt w:val="bullet"/>
      <w:lvlText w:val=""/>
      <w:lvlJc w:val="left"/>
      <w:pPr>
        <w:ind w:left="2160" w:hanging="360"/>
      </w:pPr>
      <w:rPr>
        <w:rFonts w:ascii="Wingdings" w:hAnsi="Wingdings" w:hint="default"/>
      </w:rPr>
    </w:lvl>
    <w:lvl w:ilvl="3" w:tplc="883A8ECC">
      <w:start w:val="1"/>
      <w:numFmt w:val="bullet"/>
      <w:lvlText w:val=""/>
      <w:lvlJc w:val="left"/>
      <w:pPr>
        <w:ind w:left="2880" w:hanging="360"/>
      </w:pPr>
      <w:rPr>
        <w:rFonts w:ascii="Symbol" w:hAnsi="Symbol" w:hint="default"/>
      </w:rPr>
    </w:lvl>
    <w:lvl w:ilvl="4" w:tplc="B8FC19C2">
      <w:start w:val="1"/>
      <w:numFmt w:val="bullet"/>
      <w:lvlText w:val="o"/>
      <w:lvlJc w:val="left"/>
      <w:pPr>
        <w:ind w:left="3600" w:hanging="360"/>
      </w:pPr>
      <w:rPr>
        <w:rFonts w:ascii="Courier New" w:hAnsi="Courier New" w:hint="default"/>
      </w:rPr>
    </w:lvl>
    <w:lvl w:ilvl="5" w:tplc="8F86981C">
      <w:start w:val="1"/>
      <w:numFmt w:val="bullet"/>
      <w:lvlText w:val=""/>
      <w:lvlJc w:val="left"/>
      <w:pPr>
        <w:ind w:left="4320" w:hanging="360"/>
      </w:pPr>
      <w:rPr>
        <w:rFonts w:ascii="Wingdings" w:hAnsi="Wingdings" w:hint="default"/>
      </w:rPr>
    </w:lvl>
    <w:lvl w:ilvl="6" w:tplc="F044F532">
      <w:start w:val="1"/>
      <w:numFmt w:val="bullet"/>
      <w:lvlText w:val=""/>
      <w:lvlJc w:val="left"/>
      <w:pPr>
        <w:ind w:left="5040" w:hanging="360"/>
      </w:pPr>
      <w:rPr>
        <w:rFonts w:ascii="Symbol" w:hAnsi="Symbol" w:hint="default"/>
      </w:rPr>
    </w:lvl>
    <w:lvl w:ilvl="7" w:tplc="2A22C116">
      <w:start w:val="1"/>
      <w:numFmt w:val="bullet"/>
      <w:lvlText w:val="o"/>
      <w:lvlJc w:val="left"/>
      <w:pPr>
        <w:ind w:left="5760" w:hanging="360"/>
      </w:pPr>
      <w:rPr>
        <w:rFonts w:ascii="Courier New" w:hAnsi="Courier New" w:hint="default"/>
      </w:rPr>
    </w:lvl>
    <w:lvl w:ilvl="8" w:tplc="070EFCF6">
      <w:start w:val="1"/>
      <w:numFmt w:val="bullet"/>
      <w:lvlText w:val=""/>
      <w:lvlJc w:val="left"/>
      <w:pPr>
        <w:ind w:left="6480" w:hanging="360"/>
      </w:pPr>
      <w:rPr>
        <w:rFonts w:ascii="Wingdings" w:hAnsi="Wingdings" w:hint="default"/>
      </w:rPr>
    </w:lvl>
  </w:abstractNum>
  <w:abstractNum w:abstractNumId="376" w15:restartNumberingAfterBreak="0">
    <w:nsid w:val="2C394E80"/>
    <w:multiLevelType w:val="hybridMultilevel"/>
    <w:tmpl w:val="FFFFFFFF"/>
    <w:lvl w:ilvl="0" w:tplc="A456FCC0">
      <w:start w:val="1"/>
      <w:numFmt w:val="bullet"/>
      <w:lvlText w:val=""/>
      <w:lvlJc w:val="left"/>
      <w:pPr>
        <w:ind w:left="720" w:hanging="360"/>
      </w:pPr>
      <w:rPr>
        <w:rFonts w:ascii="Symbol" w:hAnsi="Symbol" w:hint="default"/>
      </w:rPr>
    </w:lvl>
    <w:lvl w:ilvl="1" w:tplc="E81051C6">
      <w:start w:val="1"/>
      <w:numFmt w:val="bullet"/>
      <w:lvlText w:val="o"/>
      <w:lvlJc w:val="left"/>
      <w:pPr>
        <w:ind w:left="1440" w:hanging="360"/>
      </w:pPr>
      <w:rPr>
        <w:rFonts w:ascii="Courier New" w:hAnsi="Courier New" w:hint="default"/>
      </w:rPr>
    </w:lvl>
    <w:lvl w:ilvl="2" w:tplc="A614E018">
      <w:start w:val="1"/>
      <w:numFmt w:val="bullet"/>
      <w:lvlText w:val=""/>
      <w:lvlJc w:val="left"/>
      <w:pPr>
        <w:ind w:left="2160" w:hanging="360"/>
      </w:pPr>
      <w:rPr>
        <w:rFonts w:ascii="Wingdings" w:hAnsi="Wingdings" w:hint="default"/>
      </w:rPr>
    </w:lvl>
    <w:lvl w:ilvl="3" w:tplc="A0E60D92">
      <w:start w:val="1"/>
      <w:numFmt w:val="bullet"/>
      <w:lvlText w:val=""/>
      <w:lvlJc w:val="left"/>
      <w:pPr>
        <w:ind w:left="2880" w:hanging="360"/>
      </w:pPr>
      <w:rPr>
        <w:rFonts w:ascii="Symbol" w:hAnsi="Symbol" w:hint="default"/>
      </w:rPr>
    </w:lvl>
    <w:lvl w:ilvl="4" w:tplc="1862E070">
      <w:start w:val="1"/>
      <w:numFmt w:val="bullet"/>
      <w:lvlText w:val="o"/>
      <w:lvlJc w:val="left"/>
      <w:pPr>
        <w:ind w:left="3600" w:hanging="360"/>
      </w:pPr>
      <w:rPr>
        <w:rFonts w:ascii="Courier New" w:hAnsi="Courier New" w:hint="default"/>
      </w:rPr>
    </w:lvl>
    <w:lvl w:ilvl="5" w:tplc="E1CE2F0A">
      <w:start w:val="1"/>
      <w:numFmt w:val="bullet"/>
      <w:lvlText w:val=""/>
      <w:lvlJc w:val="left"/>
      <w:pPr>
        <w:ind w:left="4320" w:hanging="360"/>
      </w:pPr>
      <w:rPr>
        <w:rFonts w:ascii="Wingdings" w:hAnsi="Wingdings" w:hint="default"/>
      </w:rPr>
    </w:lvl>
    <w:lvl w:ilvl="6" w:tplc="D8467E2E">
      <w:start w:val="1"/>
      <w:numFmt w:val="bullet"/>
      <w:lvlText w:val=""/>
      <w:lvlJc w:val="left"/>
      <w:pPr>
        <w:ind w:left="5040" w:hanging="360"/>
      </w:pPr>
      <w:rPr>
        <w:rFonts w:ascii="Symbol" w:hAnsi="Symbol" w:hint="default"/>
      </w:rPr>
    </w:lvl>
    <w:lvl w:ilvl="7" w:tplc="1A440A04">
      <w:start w:val="1"/>
      <w:numFmt w:val="bullet"/>
      <w:lvlText w:val="o"/>
      <w:lvlJc w:val="left"/>
      <w:pPr>
        <w:ind w:left="5760" w:hanging="360"/>
      </w:pPr>
      <w:rPr>
        <w:rFonts w:ascii="Courier New" w:hAnsi="Courier New" w:hint="default"/>
      </w:rPr>
    </w:lvl>
    <w:lvl w:ilvl="8" w:tplc="C10C64E4">
      <w:start w:val="1"/>
      <w:numFmt w:val="bullet"/>
      <w:lvlText w:val=""/>
      <w:lvlJc w:val="left"/>
      <w:pPr>
        <w:ind w:left="6480" w:hanging="360"/>
      </w:pPr>
      <w:rPr>
        <w:rFonts w:ascii="Wingdings" w:hAnsi="Wingdings" w:hint="default"/>
      </w:rPr>
    </w:lvl>
  </w:abstractNum>
  <w:abstractNum w:abstractNumId="377" w15:restartNumberingAfterBreak="0">
    <w:nsid w:val="2C5E5B65"/>
    <w:multiLevelType w:val="hybridMultilevel"/>
    <w:tmpl w:val="FFFFFFFF"/>
    <w:lvl w:ilvl="0" w:tplc="E1F07928">
      <w:start w:val="1"/>
      <w:numFmt w:val="bullet"/>
      <w:lvlText w:val=""/>
      <w:lvlJc w:val="left"/>
      <w:pPr>
        <w:ind w:left="720" w:hanging="360"/>
      </w:pPr>
      <w:rPr>
        <w:rFonts w:ascii="Symbol" w:hAnsi="Symbol" w:hint="default"/>
      </w:rPr>
    </w:lvl>
    <w:lvl w:ilvl="1" w:tplc="5AFE1CEC">
      <w:start w:val="1"/>
      <w:numFmt w:val="bullet"/>
      <w:lvlText w:val="o"/>
      <w:lvlJc w:val="left"/>
      <w:pPr>
        <w:ind w:left="1440" w:hanging="360"/>
      </w:pPr>
      <w:rPr>
        <w:rFonts w:ascii="Courier New" w:hAnsi="Courier New" w:hint="default"/>
      </w:rPr>
    </w:lvl>
    <w:lvl w:ilvl="2" w:tplc="F5B4A8EE">
      <w:start w:val="1"/>
      <w:numFmt w:val="bullet"/>
      <w:lvlText w:val=""/>
      <w:lvlJc w:val="left"/>
      <w:pPr>
        <w:ind w:left="2160" w:hanging="360"/>
      </w:pPr>
      <w:rPr>
        <w:rFonts w:ascii="Wingdings" w:hAnsi="Wingdings" w:hint="default"/>
      </w:rPr>
    </w:lvl>
    <w:lvl w:ilvl="3" w:tplc="1BA4CA34">
      <w:start w:val="1"/>
      <w:numFmt w:val="bullet"/>
      <w:lvlText w:val=""/>
      <w:lvlJc w:val="left"/>
      <w:pPr>
        <w:ind w:left="2880" w:hanging="360"/>
      </w:pPr>
      <w:rPr>
        <w:rFonts w:ascii="Symbol" w:hAnsi="Symbol" w:hint="default"/>
      </w:rPr>
    </w:lvl>
    <w:lvl w:ilvl="4" w:tplc="AB34954A">
      <w:start w:val="1"/>
      <w:numFmt w:val="bullet"/>
      <w:lvlText w:val="o"/>
      <w:lvlJc w:val="left"/>
      <w:pPr>
        <w:ind w:left="3600" w:hanging="360"/>
      </w:pPr>
      <w:rPr>
        <w:rFonts w:ascii="Courier New" w:hAnsi="Courier New" w:hint="default"/>
      </w:rPr>
    </w:lvl>
    <w:lvl w:ilvl="5" w:tplc="D5803DB2">
      <w:start w:val="1"/>
      <w:numFmt w:val="bullet"/>
      <w:lvlText w:val=""/>
      <w:lvlJc w:val="left"/>
      <w:pPr>
        <w:ind w:left="4320" w:hanging="360"/>
      </w:pPr>
      <w:rPr>
        <w:rFonts w:ascii="Wingdings" w:hAnsi="Wingdings" w:hint="default"/>
      </w:rPr>
    </w:lvl>
    <w:lvl w:ilvl="6" w:tplc="566E413E">
      <w:start w:val="1"/>
      <w:numFmt w:val="bullet"/>
      <w:lvlText w:val=""/>
      <w:lvlJc w:val="left"/>
      <w:pPr>
        <w:ind w:left="5040" w:hanging="360"/>
      </w:pPr>
      <w:rPr>
        <w:rFonts w:ascii="Symbol" w:hAnsi="Symbol" w:hint="default"/>
      </w:rPr>
    </w:lvl>
    <w:lvl w:ilvl="7" w:tplc="53484AD0">
      <w:start w:val="1"/>
      <w:numFmt w:val="bullet"/>
      <w:lvlText w:val="o"/>
      <w:lvlJc w:val="left"/>
      <w:pPr>
        <w:ind w:left="5760" w:hanging="360"/>
      </w:pPr>
      <w:rPr>
        <w:rFonts w:ascii="Courier New" w:hAnsi="Courier New" w:hint="default"/>
      </w:rPr>
    </w:lvl>
    <w:lvl w:ilvl="8" w:tplc="779C2372">
      <w:start w:val="1"/>
      <w:numFmt w:val="bullet"/>
      <w:lvlText w:val=""/>
      <w:lvlJc w:val="left"/>
      <w:pPr>
        <w:ind w:left="6480" w:hanging="360"/>
      </w:pPr>
      <w:rPr>
        <w:rFonts w:ascii="Wingdings" w:hAnsi="Wingdings" w:hint="default"/>
      </w:rPr>
    </w:lvl>
  </w:abstractNum>
  <w:abstractNum w:abstractNumId="378" w15:restartNumberingAfterBreak="0">
    <w:nsid w:val="2C6F6253"/>
    <w:multiLevelType w:val="hybridMultilevel"/>
    <w:tmpl w:val="FFFFFFFF"/>
    <w:lvl w:ilvl="0" w:tplc="CB609964">
      <w:start w:val="1"/>
      <w:numFmt w:val="bullet"/>
      <w:lvlText w:val=""/>
      <w:lvlJc w:val="left"/>
      <w:pPr>
        <w:ind w:left="720" w:hanging="360"/>
      </w:pPr>
      <w:rPr>
        <w:rFonts w:ascii="Symbol" w:hAnsi="Symbol" w:hint="default"/>
      </w:rPr>
    </w:lvl>
    <w:lvl w:ilvl="1" w:tplc="03B2465A">
      <w:start w:val="1"/>
      <w:numFmt w:val="bullet"/>
      <w:lvlText w:val="o"/>
      <w:lvlJc w:val="left"/>
      <w:pPr>
        <w:ind w:left="1440" w:hanging="360"/>
      </w:pPr>
      <w:rPr>
        <w:rFonts w:ascii="Courier New" w:hAnsi="Courier New" w:hint="default"/>
      </w:rPr>
    </w:lvl>
    <w:lvl w:ilvl="2" w:tplc="5582CB7A">
      <w:start w:val="1"/>
      <w:numFmt w:val="bullet"/>
      <w:lvlText w:val=""/>
      <w:lvlJc w:val="left"/>
      <w:pPr>
        <w:ind w:left="2160" w:hanging="360"/>
      </w:pPr>
      <w:rPr>
        <w:rFonts w:ascii="Wingdings" w:hAnsi="Wingdings" w:hint="default"/>
      </w:rPr>
    </w:lvl>
    <w:lvl w:ilvl="3" w:tplc="8A44CA46">
      <w:start w:val="1"/>
      <w:numFmt w:val="bullet"/>
      <w:lvlText w:val=""/>
      <w:lvlJc w:val="left"/>
      <w:pPr>
        <w:ind w:left="2880" w:hanging="360"/>
      </w:pPr>
      <w:rPr>
        <w:rFonts w:ascii="Symbol" w:hAnsi="Symbol" w:hint="default"/>
      </w:rPr>
    </w:lvl>
    <w:lvl w:ilvl="4" w:tplc="6242D460">
      <w:start w:val="1"/>
      <w:numFmt w:val="bullet"/>
      <w:lvlText w:val="o"/>
      <w:lvlJc w:val="left"/>
      <w:pPr>
        <w:ind w:left="3600" w:hanging="360"/>
      </w:pPr>
      <w:rPr>
        <w:rFonts w:ascii="Courier New" w:hAnsi="Courier New" w:hint="default"/>
      </w:rPr>
    </w:lvl>
    <w:lvl w:ilvl="5" w:tplc="07545DD0">
      <w:start w:val="1"/>
      <w:numFmt w:val="bullet"/>
      <w:lvlText w:val=""/>
      <w:lvlJc w:val="left"/>
      <w:pPr>
        <w:ind w:left="4320" w:hanging="360"/>
      </w:pPr>
      <w:rPr>
        <w:rFonts w:ascii="Wingdings" w:hAnsi="Wingdings" w:hint="default"/>
      </w:rPr>
    </w:lvl>
    <w:lvl w:ilvl="6" w:tplc="6424140C">
      <w:start w:val="1"/>
      <w:numFmt w:val="bullet"/>
      <w:lvlText w:val=""/>
      <w:lvlJc w:val="left"/>
      <w:pPr>
        <w:ind w:left="5040" w:hanging="360"/>
      </w:pPr>
      <w:rPr>
        <w:rFonts w:ascii="Symbol" w:hAnsi="Symbol" w:hint="default"/>
      </w:rPr>
    </w:lvl>
    <w:lvl w:ilvl="7" w:tplc="773E1546">
      <w:start w:val="1"/>
      <w:numFmt w:val="bullet"/>
      <w:lvlText w:val="o"/>
      <w:lvlJc w:val="left"/>
      <w:pPr>
        <w:ind w:left="5760" w:hanging="360"/>
      </w:pPr>
      <w:rPr>
        <w:rFonts w:ascii="Courier New" w:hAnsi="Courier New" w:hint="default"/>
      </w:rPr>
    </w:lvl>
    <w:lvl w:ilvl="8" w:tplc="66484B08">
      <w:start w:val="1"/>
      <w:numFmt w:val="bullet"/>
      <w:lvlText w:val=""/>
      <w:lvlJc w:val="left"/>
      <w:pPr>
        <w:ind w:left="6480" w:hanging="360"/>
      </w:pPr>
      <w:rPr>
        <w:rFonts w:ascii="Wingdings" w:hAnsi="Wingdings" w:hint="default"/>
      </w:rPr>
    </w:lvl>
  </w:abstractNum>
  <w:abstractNum w:abstractNumId="379" w15:restartNumberingAfterBreak="0">
    <w:nsid w:val="2C974BC9"/>
    <w:multiLevelType w:val="hybridMultilevel"/>
    <w:tmpl w:val="FFFFFFFF"/>
    <w:lvl w:ilvl="0" w:tplc="2D86CEE0">
      <w:start w:val="1"/>
      <w:numFmt w:val="bullet"/>
      <w:lvlText w:val=""/>
      <w:lvlJc w:val="left"/>
      <w:pPr>
        <w:ind w:left="720" w:hanging="360"/>
      </w:pPr>
      <w:rPr>
        <w:rFonts w:ascii="Symbol" w:hAnsi="Symbol" w:hint="default"/>
      </w:rPr>
    </w:lvl>
    <w:lvl w:ilvl="1" w:tplc="05469C84">
      <w:start w:val="1"/>
      <w:numFmt w:val="bullet"/>
      <w:lvlText w:val="o"/>
      <w:lvlJc w:val="left"/>
      <w:pPr>
        <w:ind w:left="1440" w:hanging="360"/>
      </w:pPr>
      <w:rPr>
        <w:rFonts w:ascii="Courier New" w:hAnsi="Courier New" w:hint="default"/>
      </w:rPr>
    </w:lvl>
    <w:lvl w:ilvl="2" w:tplc="09E88E16">
      <w:start w:val="1"/>
      <w:numFmt w:val="bullet"/>
      <w:lvlText w:val=""/>
      <w:lvlJc w:val="left"/>
      <w:pPr>
        <w:ind w:left="2160" w:hanging="360"/>
      </w:pPr>
      <w:rPr>
        <w:rFonts w:ascii="Wingdings" w:hAnsi="Wingdings" w:hint="default"/>
      </w:rPr>
    </w:lvl>
    <w:lvl w:ilvl="3" w:tplc="73D2A526">
      <w:start w:val="1"/>
      <w:numFmt w:val="bullet"/>
      <w:lvlText w:val=""/>
      <w:lvlJc w:val="left"/>
      <w:pPr>
        <w:ind w:left="2880" w:hanging="360"/>
      </w:pPr>
      <w:rPr>
        <w:rFonts w:ascii="Symbol" w:hAnsi="Symbol" w:hint="default"/>
      </w:rPr>
    </w:lvl>
    <w:lvl w:ilvl="4" w:tplc="25D0EF4E">
      <w:start w:val="1"/>
      <w:numFmt w:val="bullet"/>
      <w:lvlText w:val="o"/>
      <w:lvlJc w:val="left"/>
      <w:pPr>
        <w:ind w:left="3600" w:hanging="360"/>
      </w:pPr>
      <w:rPr>
        <w:rFonts w:ascii="Courier New" w:hAnsi="Courier New" w:hint="default"/>
      </w:rPr>
    </w:lvl>
    <w:lvl w:ilvl="5" w:tplc="2480C1E8">
      <w:start w:val="1"/>
      <w:numFmt w:val="bullet"/>
      <w:lvlText w:val=""/>
      <w:lvlJc w:val="left"/>
      <w:pPr>
        <w:ind w:left="4320" w:hanging="360"/>
      </w:pPr>
      <w:rPr>
        <w:rFonts w:ascii="Wingdings" w:hAnsi="Wingdings" w:hint="default"/>
      </w:rPr>
    </w:lvl>
    <w:lvl w:ilvl="6" w:tplc="54ACDE2C">
      <w:start w:val="1"/>
      <w:numFmt w:val="bullet"/>
      <w:lvlText w:val=""/>
      <w:lvlJc w:val="left"/>
      <w:pPr>
        <w:ind w:left="5040" w:hanging="360"/>
      </w:pPr>
      <w:rPr>
        <w:rFonts w:ascii="Symbol" w:hAnsi="Symbol" w:hint="default"/>
      </w:rPr>
    </w:lvl>
    <w:lvl w:ilvl="7" w:tplc="F670E1B2">
      <w:start w:val="1"/>
      <w:numFmt w:val="bullet"/>
      <w:lvlText w:val="o"/>
      <w:lvlJc w:val="left"/>
      <w:pPr>
        <w:ind w:left="5760" w:hanging="360"/>
      </w:pPr>
      <w:rPr>
        <w:rFonts w:ascii="Courier New" w:hAnsi="Courier New" w:hint="default"/>
      </w:rPr>
    </w:lvl>
    <w:lvl w:ilvl="8" w:tplc="27426648">
      <w:start w:val="1"/>
      <w:numFmt w:val="bullet"/>
      <w:lvlText w:val=""/>
      <w:lvlJc w:val="left"/>
      <w:pPr>
        <w:ind w:left="6480" w:hanging="360"/>
      </w:pPr>
      <w:rPr>
        <w:rFonts w:ascii="Wingdings" w:hAnsi="Wingdings" w:hint="default"/>
      </w:rPr>
    </w:lvl>
  </w:abstractNum>
  <w:abstractNum w:abstractNumId="380" w15:restartNumberingAfterBreak="0">
    <w:nsid w:val="2CAD123B"/>
    <w:multiLevelType w:val="hybridMultilevel"/>
    <w:tmpl w:val="FFFFFFFF"/>
    <w:lvl w:ilvl="0" w:tplc="350EE35E">
      <w:start w:val="1"/>
      <w:numFmt w:val="bullet"/>
      <w:lvlText w:val=""/>
      <w:lvlJc w:val="left"/>
      <w:pPr>
        <w:ind w:left="720" w:hanging="360"/>
      </w:pPr>
      <w:rPr>
        <w:rFonts w:ascii="Symbol" w:hAnsi="Symbol" w:hint="default"/>
      </w:rPr>
    </w:lvl>
    <w:lvl w:ilvl="1" w:tplc="221E600E">
      <w:start w:val="1"/>
      <w:numFmt w:val="bullet"/>
      <w:lvlText w:val="o"/>
      <w:lvlJc w:val="left"/>
      <w:pPr>
        <w:ind w:left="1440" w:hanging="360"/>
      </w:pPr>
      <w:rPr>
        <w:rFonts w:ascii="Courier New" w:hAnsi="Courier New" w:hint="default"/>
      </w:rPr>
    </w:lvl>
    <w:lvl w:ilvl="2" w:tplc="747C308C">
      <w:start w:val="1"/>
      <w:numFmt w:val="bullet"/>
      <w:lvlText w:val=""/>
      <w:lvlJc w:val="left"/>
      <w:pPr>
        <w:ind w:left="2160" w:hanging="360"/>
      </w:pPr>
      <w:rPr>
        <w:rFonts w:ascii="Wingdings" w:hAnsi="Wingdings" w:hint="default"/>
      </w:rPr>
    </w:lvl>
    <w:lvl w:ilvl="3" w:tplc="FC1C416A">
      <w:start w:val="1"/>
      <w:numFmt w:val="bullet"/>
      <w:lvlText w:val=""/>
      <w:lvlJc w:val="left"/>
      <w:pPr>
        <w:ind w:left="2880" w:hanging="360"/>
      </w:pPr>
      <w:rPr>
        <w:rFonts w:ascii="Symbol" w:hAnsi="Symbol" w:hint="default"/>
      </w:rPr>
    </w:lvl>
    <w:lvl w:ilvl="4" w:tplc="0752480C">
      <w:start w:val="1"/>
      <w:numFmt w:val="bullet"/>
      <w:lvlText w:val="o"/>
      <w:lvlJc w:val="left"/>
      <w:pPr>
        <w:ind w:left="3600" w:hanging="360"/>
      </w:pPr>
      <w:rPr>
        <w:rFonts w:ascii="Courier New" w:hAnsi="Courier New" w:hint="default"/>
      </w:rPr>
    </w:lvl>
    <w:lvl w:ilvl="5" w:tplc="7B2A9676">
      <w:start w:val="1"/>
      <w:numFmt w:val="bullet"/>
      <w:lvlText w:val=""/>
      <w:lvlJc w:val="left"/>
      <w:pPr>
        <w:ind w:left="4320" w:hanging="360"/>
      </w:pPr>
      <w:rPr>
        <w:rFonts w:ascii="Wingdings" w:hAnsi="Wingdings" w:hint="default"/>
      </w:rPr>
    </w:lvl>
    <w:lvl w:ilvl="6" w:tplc="D8ACD8DE">
      <w:start w:val="1"/>
      <w:numFmt w:val="bullet"/>
      <w:lvlText w:val=""/>
      <w:lvlJc w:val="left"/>
      <w:pPr>
        <w:ind w:left="5040" w:hanging="360"/>
      </w:pPr>
      <w:rPr>
        <w:rFonts w:ascii="Symbol" w:hAnsi="Symbol" w:hint="default"/>
      </w:rPr>
    </w:lvl>
    <w:lvl w:ilvl="7" w:tplc="4058FBC2">
      <w:start w:val="1"/>
      <w:numFmt w:val="bullet"/>
      <w:lvlText w:val="o"/>
      <w:lvlJc w:val="left"/>
      <w:pPr>
        <w:ind w:left="5760" w:hanging="360"/>
      </w:pPr>
      <w:rPr>
        <w:rFonts w:ascii="Courier New" w:hAnsi="Courier New" w:hint="default"/>
      </w:rPr>
    </w:lvl>
    <w:lvl w:ilvl="8" w:tplc="CBF64562">
      <w:start w:val="1"/>
      <w:numFmt w:val="bullet"/>
      <w:lvlText w:val=""/>
      <w:lvlJc w:val="left"/>
      <w:pPr>
        <w:ind w:left="6480" w:hanging="360"/>
      </w:pPr>
      <w:rPr>
        <w:rFonts w:ascii="Wingdings" w:hAnsi="Wingdings" w:hint="default"/>
      </w:rPr>
    </w:lvl>
  </w:abstractNum>
  <w:abstractNum w:abstractNumId="381" w15:restartNumberingAfterBreak="0">
    <w:nsid w:val="2CCD7BC5"/>
    <w:multiLevelType w:val="hybridMultilevel"/>
    <w:tmpl w:val="FFFFFFFF"/>
    <w:lvl w:ilvl="0" w:tplc="13A2B23C">
      <w:start w:val="1"/>
      <w:numFmt w:val="bullet"/>
      <w:lvlText w:val=""/>
      <w:lvlJc w:val="left"/>
      <w:pPr>
        <w:ind w:left="720" w:hanging="360"/>
      </w:pPr>
      <w:rPr>
        <w:rFonts w:ascii="Symbol" w:hAnsi="Symbol" w:hint="default"/>
      </w:rPr>
    </w:lvl>
    <w:lvl w:ilvl="1" w:tplc="17464FAA">
      <w:start w:val="1"/>
      <w:numFmt w:val="bullet"/>
      <w:lvlText w:val="o"/>
      <w:lvlJc w:val="left"/>
      <w:pPr>
        <w:ind w:left="1440" w:hanging="360"/>
      </w:pPr>
      <w:rPr>
        <w:rFonts w:ascii="Courier New" w:hAnsi="Courier New" w:hint="default"/>
      </w:rPr>
    </w:lvl>
    <w:lvl w:ilvl="2" w:tplc="B4687558">
      <w:start w:val="1"/>
      <w:numFmt w:val="bullet"/>
      <w:lvlText w:val=""/>
      <w:lvlJc w:val="left"/>
      <w:pPr>
        <w:ind w:left="2160" w:hanging="360"/>
      </w:pPr>
      <w:rPr>
        <w:rFonts w:ascii="Wingdings" w:hAnsi="Wingdings" w:hint="default"/>
      </w:rPr>
    </w:lvl>
    <w:lvl w:ilvl="3" w:tplc="0C5ECABA">
      <w:start w:val="1"/>
      <w:numFmt w:val="bullet"/>
      <w:lvlText w:val=""/>
      <w:lvlJc w:val="left"/>
      <w:pPr>
        <w:ind w:left="2880" w:hanging="360"/>
      </w:pPr>
      <w:rPr>
        <w:rFonts w:ascii="Symbol" w:hAnsi="Symbol" w:hint="default"/>
      </w:rPr>
    </w:lvl>
    <w:lvl w:ilvl="4" w:tplc="C908CB3C">
      <w:start w:val="1"/>
      <w:numFmt w:val="bullet"/>
      <w:lvlText w:val="o"/>
      <w:lvlJc w:val="left"/>
      <w:pPr>
        <w:ind w:left="3600" w:hanging="360"/>
      </w:pPr>
      <w:rPr>
        <w:rFonts w:ascii="Courier New" w:hAnsi="Courier New" w:hint="default"/>
      </w:rPr>
    </w:lvl>
    <w:lvl w:ilvl="5" w:tplc="360E2A90">
      <w:start w:val="1"/>
      <w:numFmt w:val="bullet"/>
      <w:lvlText w:val=""/>
      <w:lvlJc w:val="left"/>
      <w:pPr>
        <w:ind w:left="4320" w:hanging="360"/>
      </w:pPr>
      <w:rPr>
        <w:rFonts w:ascii="Wingdings" w:hAnsi="Wingdings" w:hint="default"/>
      </w:rPr>
    </w:lvl>
    <w:lvl w:ilvl="6" w:tplc="1BDE7778">
      <w:start w:val="1"/>
      <w:numFmt w:val="bullet"/>
      <w:lvlText w:val=""/>
      <w:lvlJc w:val="left"/>
      <w:pPr>
        <w:ind w:left="5040" w:hanging="360"/>
      </w:pPr>
      <w:rPr>
        <w:rFonts w:ascii="Symbol" w:hAnsi="Symbol" w:hint="default"/>
      </w:rPr>
    </w:lvl>
    <w:lvl w:ilvl="7" w:tplc="B4DA8F54">
      <w:start w:val="1"/>
      <w:numFmt w:val="bullet"/>
      <w:lvlText w:val="o"/>
      <w:lvlJc w:val="left"/>
      <w:pPr>
        <w:ind w:left="5760" w:hanging="360"/>
      </w:pPr>
      <w:rPr>
        <w:rFonts w:ascii="Courier New" w:hAnsi="Courier New" w:hint="default"/>
      </w:rPr>
    </w:lvl>
    <w:lvl w:ilvl="8" w:tplc="FB6E2CAE">
      <w:start w:val="1"/>
      <w:numFmt w:val="bullet"/>
      <w:lvlText w:val=""/>
      <w:lvlJc w:val="left"/>
      <w:pPr>
        <w:ind w:left="6480" w:hanging="360"/>
      </w:pPr>
      <w:rPr>
        <w:rFonts w:ascii="Wingdings" w:hAnsi="Wingdings" w:hint="default"/>
      </w:rPr>
    </w:lvl>
  </w:abstractNum>
  <w:abstractNum w:abstractNumId="382" w15:restartNumberingAfterBreak="0">
    <w:nsid w:val="2CD81503"/>
    <w:multiLevelType w:val="hybridMultilevel"/>
    <w:tmpl w:val="FFFFFFFF"/>
    <w:lvl w:ilvl="0" w:tplc="95A45F26">
      <w:start w:val="1"/>
      <w:numFmt w:val="bullet"/>
      <w:lvlText w:val=""/>
      <w:lvlJc w:val="left"/>
      <w:pPr>
        <w:ind w:left="720" w:hanging="360"/>
      </w:pPr>
      <w:rPr>
        <w:rFonts w:ascii="Symbol" w:hAnsi="Symbol" w:hint="default"/>
      </w:rPr>
    </w:lvl>
    <w:lvl w:ilvl="1" w:tplc="AB58CA1E">
      <w:start w:val="1"/>
      <w:numFmt w:val="bullet"/>
      <w:lvlText w:val="o"/>
      <w:lvlJc w:val="left"/>
      <w:pPr>
        <w:ind w:left="1440" w:hanging="360"/>
      </w:pPr>
      <w:rPr>
        <w:rFonts w:ascii="Courier New" w:hAnsi="Courier New" w:hint="default"/>
      </w:rPr>
    </w:lvl>
    <w:lvl w:ilvl="2" w:tplc="6790882E">
      <w:start w:val="1"/>
      <w:numFmt w:val="bullet"/>
      <w:lvlText w:val=""/>
      <w:lvlJc w:val="left"/>
      <w:pPr>
        <w:ind w:left="2160" w:hanging="360"/>
      </w:pPr>
      <w:rPr>
        <w:rFonts w:ascii="Wingdings" w:hAnsi="Wingdings" w:hint="default"/>
      </w:rPr>
    </w:lvl>
    <w:lvl w:ilvl="3" w:tplc="D2627CAE">
      <w:start w:val="1"/>
      <w:numFmt w:val="bullet"/>
      <w:lvlText w:val=""/>
      <w:lvlJc w:val="left"/>
      <w:pPr>
        <w:ind w:left="2880" w:hanging="360"/>
      </w:pPr>
      <w:rPr>
        <w:rFonts w:ascii="Symbol" w:hAnsi="Symbol" w:hint="default"/>
      </w:rPr>
    </w:lvl>
    <w:lvl w:ilvl="4" w:tplc="AB243306">
      <w:start w:val="1"/>
      <w:numFmt w:val="bullet"/>
      <w:lvlText w:val="o"/>
      <w:lvlJc w:val="left"/>
      <w:pPr>
        <w:ind w:left="3600" w:hanging="360"/>
      </w:pPr>
      <w:rPr>
        <w:rFonts w:ascii="Courier New" w:hAnsi="Courier New" w:hint="default"/>
      </w:rPr>
    </w:lvl>
    <w:lvl w:ilvl="5" w:tplc="BEE27410">
      <w:start w:val="1"/>
      <w:numFmt w:val="bullet"/>
      <w:lvlText w:val=""/>
      <w:lvlJc w:val="left"/>
      <w:pPr>
        <w:ind w:left="4320" w:hanging="360"/>
      </w:pPr>
      <w:rPr>
        <w:rFonts w:ascii="Wingdings" w:hAnsi="Wingdings" w:hint="default"/>
      </w:rPr>
    </w:lvl>
    <w:lvl w:ilvl="6" w:tplc="F1C4A61E">
      <w:start w:val="1"/>
      <w:numFmt w:val="bullet"/>
      <w:lvlText w:val=""/>
      <w:lvlJc w:val="left"/>
      <w:pPr>
        <w:ind w:left="5040" w:hanging="360"/>
      </w:pPr>
      <w:rPr>
        <w:rFonts w:ascii="Symbol" w:hAnsi="Symbol" w:hint="default"/>
      </w:rPr>
    </w:lvl>
    <w:lvl w:ilvl="7" w:tplc="4206428E">
      <w:start w:val="1"/>
      <w:numFmt w:val="bullet"/>
      <w:lvlText w:val="o"/>
      <w:lvlJc w:val="left"/>
      <w:pPr>
        <w:ind w:left="5760" w:hanging="360"/>
      </w:pPr>
      <w:rPr>
        <w:rFonts w:ascii="Courier New" w:hAnsi="Courier New" w:hint="default"/>
      </w:rPr>
    </w:lvl>
    <w:lvl w:ilvl="8" w:tplc="9F04C378">
      <w:start w:val="1"/>
      <w:numFmt w:val="bullet"/>
      <w:lvlText w:val=""/>
      <w:lvlJc w:val="left"/>
      <w:pPr>
        <w:ind w:left="6480" w:hanging="360"/>
      </w:pPr>
      <w:rPr>
        <w:rFonts w:ascii="Wingdings" w:hAnsi="Wingdings" w:hint="default"/>
      </w:rPr>
    </w:lvl>
  </w:abstractNum>
  <w:abstractNum w:abstractNumId="383" w15:restartNumberingAfterBreak="0">
    <w:nsid w:val="2CF02E6A"/>
    <w:multiLevelType w:val="hybridMultilevel"/>
    <w:tmpl w:val="FFFFFFFF"/>
    <w:lvl w:ilvl="0" w:tplc="84529EA8">
      <w:start w:val="1"/>
      <w:numFmt w:val="bullet"/>
      <w:lvlText w:val=""/>
      <w:lvlJc w:val="left"/>
      <w:pPr>
        <w:ind w:left="720" w:hanging="360"/>
      </w:pPr>
      <w:rPr>
        <w:rFonts w:ascii="Symbol" w:hAnsi="Symbol" w:hint="default"/>
      </w:rPr>
    </w:lvl>
    <w:lvl w:ilvl="1" w:tplc="F97A7DA8">
      <w:start w:val="1"/>
      <w:numFmt w:val="bullet"/>
      <w:lvlText w:val="o"/>
      <w:lvlJc w:val="left"/>
      <w:pPr>
        <w:ind w:left="1440" w:hanging="360"/>
      </w:pPr>
      <w:rPr>
        <w:rFonts w:ascii="Courier New" w:hAnsi="Courier New" w:hint="default"/>
      </w:rPr>
    </w:lvl>
    <w:lvl w:ilvl="2" w:tplc="F5E01820">
      <w:start w:val="1"/>
      <w:numFmt w:val="bullet"/>
      <w:lvlText w:val=""/>
      <w:lvlJc w:val="left"/>
      <w:pPr>
        <w:ind w:left="2160" w:hanging="360"/>
      </w:pPr>
      <w:rPr>
        <w:rFonts w:ascii="Wingdings" w:hAnsi="Wingdings" w:hint="default"/>
      </w:rPr>
    </w:lvl>
    <w:lvl w:ilvl="3" w:tplc="F940A518">
      <w:start w:val="1"/>
      <w:numFmt w:val="bullet"/>
      <w:lvlText w:val=""/>
      <w:lvlJc w:val="left"/>
      <w:pPr>
        <w:ind w:left="2880" w:hanging="360"/>
      </w:pPr>
      <w:rPr>
        <w:rFonts w:ascii="Symbol" w:hAnsi="Symbol" w:hint="default"/>
      </w:rPr>
    </w:lvl>
    <w:lvl w:ilvl="4" w:tplc="FF004948">
      <w:start w:val="1"/>
      <w:numFmt w:val="bullet"/>
      <w:lvlText w:val="o"/>
      <w:lvlJc w:val="left"/>
      <w:pPr>
        <w:ind w:left="3600" w:hanging="360"/>
      </w:pPr>
      <w:rPr>
        <w:rFonts w:ascii="Courier New" w:hAnsi="Courier New" w:hint="default"/>
      </w:rPr>
    </w:lvl>
    <w:lvl w:ilvl="5" w:tplc="CF4C19E6">
      <w:start w:val="1"/>
      <w:numFmt w:val="bullet"/>
      <w:lvlText w:val=""/>
      <w:lvlJc w:val="left"/>
      <w:pPr>
        <w:ind w:left="4320" w:hanging="360"/>
      </w:pPr>
      <w:rPr>
        <w:rFonts w:ascii="Wingdings" w:hAnsi="Wingdings" w:hint="default"/>
      </w:rPr>
    </w:lvl>
    <w:lvl w:ilvl="6" w:tplc="CBC4D6A6">
      <w:start w:val="1"/>
      <w:numFmt w:val="bullet"/>
      <w:lvlText w:val=""/>
      <w:lvlJc w:val="left"/>
      <w:pPr>
        <w:ind w:left="5040" w:hanging="360"/>
      </w:pPr>
      <w:rPr>
        <w:rFonts w:ascii="Symbol" w:hAnsi="Symbol" w:hint="default"/>
      </w:rPr>
    </w:lvl>
    <w:lvl w:ilvl="7" w:tplc="415A788C">
      <w:start w:val="1"/>
      <w:numFmt w:val="bullet"/>
      <w:lvlText w:val="o"/>
      <w:lvlJc w:val="left"/>
      <w:pPr>
        <w:ind w:left="5760" w:hanging="360"/>
      </w:pPr>
      <w:rPr>
        <w:rFonts w:ascii="Courier New" w:hAnsi="Courier New" w:hint="default"/>
      </w:rPr>
    </w:lvl>
    <w:lvl w:ilvl="8" w:tplc="FE06B8C8">
      <w:start w:val="1"/>
      <w:numFmt w:val="bullet"/>
      <w:lvlText w:val=""/>
      <w:lvlJc w:val="left"/>
      <w:pPr>
        <w:ind w:left="6480" w:hanging="360"/>
      </w:pPr>
      <w:rPr>
        <w:rFonts w:ascii="Wingdings" w:hAnsi="Wingdings" w:hint="default"/>
      </w:rPr>
    </w:lvl>
  </w:abstractNum>
  <w:abstractNum w:abstractNumId="384" w15:restartNumberingAfterBreak="0">
    <w:nsid w:val="2D2A5507"/>
    <w:multiLevelType w:val="hybridMultilevel"/>
    <w:tmpl w:val="FFFFFFFF"/>
    <w:lvl w:ilvl="0" w:tplc="53E01148">
      <w:start w:val="1"/>
      <w:numFmt w:val="bullet"/>
      <w:lvlText w:val=""/>
      <w:lvlJc w:val="left"/>
      <w:pPr>
        <w:ind w:left="720" w:hanging="360"/>
      </w:pPr>
      <w:rPr>
        <w:rFonts w:ascii="Symbol" w:hAnsi="Symbol" w:hint="default"/>
      </w:rPr>
    </w:lvl>
    <w:lvl w:ilvl="1" w:tplc="658E617E">
      <w:start w:val="1"/>
      <w:numFmt w:val="bullet"/>
      <w:lvlText w:val="o"/>
      <w:lvlJc w:val="left"/>
      <w:pPr>
        <w:ind w:left="1440" w:hanging="360"/>
      </w:pPr>
      <w:rPr>
        <w:rFonts w:ascii="Courier New" w:hAnsi="Courier New" w:hint="default"/>
      </w:rPr>
    </w:lvl>
    <w:lvl w:ilvl="2" w:tplc="8A66D1F6">
      <w:start w:val="1"/>
      <w:numFmt w:val="bullet"/>
      <w:lvlText w:val=""/>
      <w:lvlJc w:val="left"/>
      <w:pPr>
        <w:ind w:left="2160" w:hanging="360"/>
      </w:pPr>
      <w:rPr>
        <w:rFonts w:ascii="Wingdings" w:hAnsi="Wingdings" w:hint="default"/>
      </w:rPr>
    </w:lvl>
    <w:lvl w:ilvl="3" w:tplc="5E22DB18">
      <w:start w:val="1"/>
      <w:numFmt w:val="bullet"/>
      <w:lvlText w:val=""/>
      <w:lvlJc w:val="left"/>
      <w:pPr>
        <w:ind w:left="2880" w:hanging="360"/>
      </w:pPr>
      <w:rPr>
        <w:rFonts w:ascii="Symbol" w:hAnsi="Symbol" w:hint="default"/>
      </w:rPr>
    </w:lvl>
    <w:lvl w:ilvl="4" w:tplc="D840C0A6">
      <w:start w:val="1"/>
      <w:numFmt w:val="bullet"/>
      <w:lvlText w:val="o"/>
      <w:lvlJc w:val="left"/>
      <w:pPr>
        <w:ind w:left="3600" w:hanging="360"/>
      </w:pPr>
      <w:rPr>
        <w:rFonts w:ascii="Courier New" w:hAnsi="Courier New" w:hint="default"/>
      </w:rPr>
    </w:lvl>
    <w:lvl w:ilvl="5" w:tplc="113EB7B6">
      <w:start w:val="1"/>
      <w:numFmt w:val="bullet"/>
      <w:lvlText w:val=""/>
      <w:lvlJc w:val="left"/>
      <w:pPr>
        <w:ind w:left="4320" w:hanging="360"/>
      </w:pPr>
      <w:rPr>
        <w:rFonts w:ascii="Wingdings" w:hAnsi="Wingdings" w:hint="default"/>
      </w:rPr>
    </w:lvl>
    <w:lvl w:ilvl="6" w:tplc="3D6EF9A0">
      <w:start w:val="1"/>
      <w:numFmt w:val="bullet"/>
      <w:lvlText w:val=""/>
      <w:lvlJc w:val="left"/>
      <w:pPr>
        <w:ind w:left="5040" w:hanging="360"/>
      </w:pPr>
      <w:rPr>
        <w:rFonts w:ascii="Symbol" w:hAnsi="Symbol" w:hint="default"/>
      </w:rPr>
    </w:lvl>
    <w:lvl w:ilvl="7" w:tplc="FDDA5C16">
      <w:start w:val="1"/>
      <w:numFmt w:val="bullet"/>
      <w:lvlText w:val="o"/>
      <w:lvlJc w:val="left"/>
      <w:pPr>
        <w:ind w:left="5760" w:hanging="360"/>
      </w:pPr>
      <w:rPr>
        <w:rFonts w:ascii="Courier New" w:hAnsi="Courier New" w:hint="default"/>
      </w:rPr>
    </w:lvl>
    <w:lvl w:ilvl="8" w:tplc="45C04D7E">
      <w:start w:val="1"/>
      <w:numFmt w:val="bullet"/>
      <w:lvlText w:val=""/>
      <w:lvlJc w:val="left"/>
      <w:pPr>
        <w:ind w:left="6480" w:hanging="360"/>
      </w:pPr>
      <w:rPr>
        <w:rFonts w:ascii="Wingdings" w:hAnsi="Wingdings" w:hint="default"/>
      </w:rPr>
    </w:lvl>
  </w:abstractNum>
  <w:abstractNum w:abstractNumId="385" w15:restartNumberingAfterBreak="0">
    <w:nsid w:val="2D4A1A99"/>
    <w:multiLevelType w:val="hybridMultilevel"/>
    <w:tmpl w:val="FFFFFFFF"/>
    <w:lvl w:ilvl="0" w:tplc="24E6EBDA">
      <w:start w:val="1"/>
      <w:numFmt w:val="bullet"/>
      <w:lvlText w:val=""/>
      <w:lvlJc w:val="left"/>
      <w:pPr>
        <w:ind w:left="720" w:hanging="360"/>
      </w:pPr>
      <w:rPr>
        <w:rFonts w:ascii="Symbol" w:hAnsi="Symbol" w:hint="default"/>
      </w:rPr>
    </w:lvl>
    <w:lvl w:ilvl="1" w:tplc="98244904">
      <w:start w:val="1"/>
      <w:numFmt w:val="bullet"/>
      <w:lvlText w:val="o"/>
      <w:lvlJc w:val="left"/>
      <w:pPr>
        <w:ind w:left="1440" w:hanging="360"/>
      </w:pPr>
      <w:rPr>
        <w:rFonts w:ascii="Courier New" w:hAnsi="Courier New" w:hint="default"/>
      </w:rPr>
    </w:lvl>
    <w:lvl w:ilvl="2" w:tplc="7AA0D43C">
      <w:start w:val="1"/>
      <w:numFmt w:val="bullet"/>
      <w:lvlText w:val=""/>
      <w:lvlJc w:val="left"/>
      <w:pPr>
        <w:ind w:left="2160" w:hanging="360"/>
      </w:pPr>
      <w:rPr>
        <w:rFonts w:ascii="Wingdings" w:hAnsi="Wingdings" w:hint="default"/>
      </w:rPr>
    </w:lvl>
    <w:lvl w:ilvl="3" w:tplc="8DA6A878">
      <w:start w:val="1"/>
      <w:numFmt w:val="bullet"/>
      <w:lvlText w:val=""/>
      <w:lvlJc w:val="left"/>
      <w:pPr>
        <w:ind w:left="2880" w:hanging="360"/>
      </w:pPr>
      <w:rPr>
        <w:rFonts w:ascii="Symbol" w:hAnsi="Symbol" w:hint="default"/>
      </w:rPr>
    </w:lvl>
    <w:lvl w:ilvl="4" w:tplc="835245B0">
      <w:start w:val="1"/>
      <w:numFmt w:val="bullet"/>
      <w:lvlText w:val="o"/>
      <w:lvlJc w:val="left"/>
      <w:pPr>
        <w:ind w:left="3600" w:hanging="360"/>
      </w:pPr>
      <w:rPr>
        <w:rFonts w:ascii="Courier New" w:hAnsi="Courier New" w:hint="default"/>
      </w:rPr>
    </w:lvl>
    <w:lvl w:ilvl="5" w:tplc="C62038BA">
      <w:start w:val="1"/>
      <w:numFmt w:val="bullet"/>
      <w:lvlText w:val=""/>
      <w:lvlJc w:val="left"/>
      <w:pPr>
        <w:ind w:left="4320" w:hanging="360"/>
      </w:pPr>
      <w:rPr>
        <w:rFonts w:ascii="Wingdings" w:hAnsi="Wingdings" w:hint="default"/>
      </w:rPr>
    </w:lvl>
    <w:lvl w:ilvl="6" w:tplc="9C7CDF70">
      <w:start w:val="1"/>
      <w:numFmt w:val="bullet"/>
      <w:lvlText w:val=""/>
      <w:lvlJc w:val="left"/>
      <w:pPr>
        <w:ind w:left="5040" w:hanging="360"/>
      </w:pPr>
      <w:rPr>
        <w:rFonts w:ascii="Symbol" w:hAnsi="Symbol" w:hint="default"/>
      </w:rPr>
    </w:lvl>
    <w:lvl w:ilvl="7" w:tplc="5FFC9DD0">
      <w:start w:val="1"/>
      <w:numFmt w:val="bullet"/>
      <w:lvlText w:val="o"/>
      <w:lvlJc w:val="left"/>
      <w:pPr>
        <w:ind w:left="5760" w:hanging="360"/>
      </w:pPr>
      <w:rPr>
        <w:rFonts w:ascii="Courier New" w:hAnsi="Courier New" w:hint="default"/>
      </w:rPr>
    </w:lvl>
    <w:lvl w:ilvl="8" w:tplc="D74E669A">
      <w:start w:val="1"/>
      <w:numFmt w:val="bullet"/>
      <w:lvlText w:val=""/>
      <w:lvlJc w:val="left"/>
      <w:pPr>
        <w:ind w:left="6480" w:hanging="360"/>
      </w:pPr>
      <w:rPr>
        <w:rFonts w:ascii="Wingdings" w:hAnsi="Wingdings" w:hint="default"/>
      </w:rPr>
    </w:lvl>
  </w:abstractNum>
  <w:abstractNum w:abstractNumId="386" w15:restartNumberingAfterBreak="0">
    <w:nsid w:val="2D9028E6"/>
    <w:multiLevelType w:val="hybridMultilevel"/>
    <w:tmpl w:val="FFFFFFFF"/>
    <w:lvl w:ilvl="0" w:tplc="71867E6A">
      <w:start w:val="1"/>
      <w:numFmt w:val="bullet"/>
      <w:lvlText w:val=""/>
      <w:lvlJc w:val="left"/>
      <w:pPr>
        <w:ind w:left="720" w:hanging="360"/>
      </w:pPr>
      <w:rPr>
        <w:rFonts w:ascii="Symbol" w:hAnsi="Symbol" w:hint="default"/>
      </w:rPr>
    </w:lvl>
    <w:lvl w:ilvl="1" w:tplc="04C65792">
      <w:start w:val="1"/>
      <w:numFmt w:val="bullet"/>
      <w:lvlText w:val="o"/>
      <w:lvlJc w:val="left"/>
      <w:pPr>
        <w:ind w:left="1440" w:hanging="360"/>
      </w:pPr>
      <w:rPr>
        <w:rFonts w:ascii="Courier New" w:hAnsi="Courier New" w:hint="default"/>
      </w:rPr>
    </w:lvl>
    <w:lvl w:ilvl="2" w:tplc="0F6E5E12">
      <w:start w:val="1"/>
      <w:numFmt w:val="bullet"/>
      <w:lvlText w:val=""/>
      <w:lvlJc w:val="left"/>
      <w:pPr>
        <w:ind w:left="2160" w:hanging="360"/>
      </w:pPr>
      <w:rPr>
        <w:rFonts w:ascii="Wingdings" w:hAnsi="Wingdings" w:hint="default"/>
      </w:rPr>
    </w:lvl>
    <w:lvl w:ilvl="3" w:tplc="69901DCE">
      <w:start w:val="1"/>
      <w:numFmt w:val="bullet"/>
      <w:lvlText w:val=""/>
      <w:lvlJc w:val="left"/>
      <w:pPr>
        <w:ind w:left="2880" w:hanging="360"/>
      </w:pPr>
      <w:rPr>
        <w:rFonts w:ascii="Symbol" w:hAnsi="Symbol" w:hint="default"/>
      </w:rPr>
    </w:lvl>
    <w:lvl w:ilvl="4" w:tplc="AC3019C8">
      <w:start w:val="1"/>
      <w:numFmt w:val="bullet"/>
      <w:lvlText w:val="o"/>
      <w:lvlJc w:val="left"/>
      <w:pPr>
        <w:ind w:left="3600" w:hanging="360"/>
      </w:pPr>
      <w:rPr>
        <w:rFonts w:ascii="Courier New" w:hAnsi="Courier New" w:hint="default"/>
      </w:rPr>
    </w:lvl>
    <w:lvl w:ilvl="5" w:tplc="77B4B5F6">
      <w:start w:val="1"/>
      <w:numFmt w:val="bullet"/>
      <w:lvlText w:val=""/>
      <w:lvlJc w:val="left"/>
      <w:pPr>
        <w:ind w:left="4320" w:hanging="360"/>
      </w:pPr>
      <w:rPr>
        <w:rFonts w:ascii="Wingdings" w:hAnsi="Wingdings" w:hint="default"/>
      </w:rPr>
    </w:lvl>
    <w:lvl w:ilvl="6" w:tplc="22E4E9A4">
      <w:start w:val="1"/>
      <w:numFmt w:val="bullet"/>
      <w:lvlText w:val=""/>
      <w:lvlJc w:val="left"/>
      <w:pPr>
        <w:ind w:left="5040" w:hanging="360"/>
      </w:pPr>
      <w:rPr>
        <w:rFonts w:ascii="Symbol" w:hAnsi="Symbol" w:hint="default"/>
      </w:rPr>
    </w:lvl>
    <w:lvl w:ilvl="7" w:tplc="BD026558">
      <w:start w:val="1"/>
      <w:numFmt w:val="bullet"/>
      <w:lvlText w:val="o"/>
      <w:lvlJc w:val="left"/>
      <w:pPr>
        <w:ind w:left="5760" w:hanging="360"/>
      </w:pPr>
      <w:rPr>
        <w:rFonts w:ascii="Courier New" w:hAnsi="Courier New" w:hint="default"/>
      </w:rPr>
    </w:lvl>
    <w:lvl w:ilvl="8" w:tplc="76367438">
      <w:start w:val="1"/>
      <w:numFmt w:val="bullet"/>
      <w:lvlText w:val=""/>
      <w:lvlJc w:val="left"/>
      <w:pPr>
        <w:ind w:left="6480" w:hanging="360"/>
      </w:pPr>
      <w:rPr>
        <w:rFonts w:ascii="Wingdings" w:hAnsi="Wingdings" w:hint="default"/>
      </w:rPr>
    </w:lvl>
  </w:abstractNum>
  <w:abstractNum w:abstractNumId="387" w15:restartNumberingAfterBreak="0">
    <w:nsid w:val="2DD16629"/>
    <w:multiLevelType w:val="hybridMultilevel"/>
    <w:tmpl w:val="FFFFFFFF"/>
    <w:lvl w:ilvl="0" w:tplc="F92CCC52">
      <w:start w:val="1"/>
      <w:numFmt w:val="bullet"/>
      <w:lvlText w:val=""/>
      <w:lvlJc w:val="left"/>
      <w:pPr>
        <w:ind w:left="720" w:hanging="360"/>
      </w:pPr>
      <w:rPr>
        <w:rFonts w:ascii="Symbol" w:hAnsi="Symbol" w:hint="default"/>
      </w:rPr>
    </w:lvl>
    <w:lvl w:ilvl="1" w:tplc="103C36B2">
      <w:start w:val="1"/>
      <w:numFmt w:val="bullet"/>
      <w:lvlText w:val="o"/>
      <w:lvlJc w:val="left"/>
      <w:pPr>
        <w:ind w:left="1440" w:hanging="360"/>
      </w:pPr>
      <w:rPr>
        <w:rFonts w:ascii="Courier New" w:hAnsi="Courier New" w:hint="default"/>
      </w:rPr>
    </w:lvl>
    <w:lvl w:ilvl="2" w:tplc="C97ADDFC">
      <w:start w:val="1"/>
      <w:numFmt w:val="bullet"/>
      <w:lvlText w:val=""/>
      <w:lvlJc w:val="left"/>
      <w:pPr>
        <w:ind w:left="2160" w:hanging="360"/>
      </w:pPr>
      <w:rPr>
        <w:rFonts w:ascii="Wingdings" w:hAnsi="Wingdings" w:hint="default"/>
      </w:rPr>
    </w:lvl>
    <w:lvl w:ilvl="3" w:tplc="B4BAFAD8">
      <w:start w:val="1"/>
      <w:numFmt w:val="bullet"/>
      <w:lvlText w:val=""/>
      <w:lvlJc w:val="left"/>
      <w:pPr>
        <w:ind w:left="2880" w:hanging="360"/>
      </w:pPr>
      <w:rPr>
        <w:rFonts w:ascii="Symbol" w:hAnsi="Symbol" w:hint="default"/>
      </w:rPr>
    </w:lvl>
    <w:lvl w:ilvl="4" w:tplc="C472C422">
      <w:start w:val="1"/>
      <w:numFmt w:val="bullet"/>
      <w:lvlText w:val="o"/>
      <w:lvlJc w:val="left"/>
      <w:pPr>
        <w:ind w:left="3600" w:hanging="360"/>
      </w:pPr>
      <w:rPr>
        <w:rFonts w:ascii="Courier New" w:hAnsi="Courier New" w:hint="default"/>
      </w:rPr>
    </w:lvl>
    <w:lvl w:ilvl="5" w:tplc="D986A50C">
      <w:start w:val="1"/>
      <w:numFmt w:val="bullet"/>
      <w:lvlText w:val=""/>
      <w:lvlJc w:val="left"/>
      <w:pPr>
        <w:ind w:left="4320" w:hanging="360"/>
      </w:pPr>
      <w:rPr>
        <w:rFonts w:ascii="Wingdings" w:hAnsi="Wingdings" w:hint="default"/>
      </w:rPr>
    </w:lvl>
    <w:lvl w:ilvl="6" w:tplc="683A0BDE">
      <w:start w:val="1"/>
      <w:numFmt w:val="bullet"/>
      <w:lvlText w:val=""/>
      <w:lvlJc w:val="left"/>
      <w:pPr>
        <w:ind w:left="5040" w:hanging="360"/>
      </w:pPr>
      <w:rPr>
        <w:rFonts w:ascii="Symbol" w:hAnsi="Symbol" w:hint="default"/>
      </w:rPr>
    </w:lvl>
    <w:lvl w:ilvl="7" w:tplc="A410846A">
      <w:start w:val="1"/>
      <w:numFmt w:val="bullet"/>
      <w:lvlText w:val="o"/>
      <w:lvlJc w:val="left"/>
      <w:pPr>
        <w:ind w:left="5760" w:hanging="360"/>
      </w:pPr>
      <w:rPr>
        <w:rFonts w:ascii="Courier New" w:hAnsi="Courier New" w:hint="default"/>
      </w:rPr>
    </w:lvl>
    <w:lvl w:ilvl="8" w:tplc="6A4C7CC0">
      <w:start w:val="1"/>
      <w:numFmt w:val="bullet"/>
      <w:lvlText w:val=""/>
      <w:lvlJc w:val="left"/>
      <w:pPr>
        <w:ind w:left="6480" w:hanging="360"/>
      </w:pPr>
      <w:rPr>
        <w:rFonts w:ascii="Wingdings" w:hAnsi="Wingdings" w:hint="default"/>
      </w:rPr>
    </w:lvl>
  </w:abstractNum>
  <w:abstractNum w:abstractNumId="388" w15:restartNumberingAfterBreak="0">
    <w:nsid w:val="2DE974B2"/>
    <w:multiLevelType w:val="hybridMultilevel"/>
    <w:tmpl w:val="FFFFFFFF"/>
    <w:lvl w:ilvl="0" w:tplc="327AD90E">
      <w:start w:val="1"/>
      <w:numFmt w:val="bullet"/>
      <w:lvlText w:val=""/>
      <w:lvlJc w:val="left"/>
      <w:pPr>
        <w:ind w:left="720" w:hanging="360"/>
      </w:pPr>
      <w:rPr>
        <w:rFonts w:ascii="Symbol" w:hAnsi="Symbol" w:hint="default"/>
      </w:rPr>
    </w:lvl>
    <w:lvl w:ilvl="1" w:tplc="ABF2D1A2">
      <w:start w:val="1"/>
      <w:numFmt w:val="bullet"/>
      <w:lvlText w:val="o"/>
      <w:lvlJc w:val="left"/>
      <w:pPr>
        <w:ind w:left="1440" w:hanging="360"/>
      </w:pPr>
      <w:rPr>
        <w:rFonts w:ascii="Courier New" w:hAnsi="Courier New" w:hint="default"/>
      </w:rPr>
    </w:lvl>
    <w:lvl w:ilvl="2" w:tplc="AAB680CE">
      <w:start w:val="1"/>
      <w:numFmt w:val="bullet"/>
      <w:lvlText w:val=""/>
      <w:lvlJc w:val="left"/>
      <w:pPr>
        <w:ind w:left="2160" w:hanging="360"/>
      </w:pPr>
      <w:rPr>
        <w:rFonts w:ascii="Wingdings" w:hAnsi="Wingdings" w:hint="default"/>
      </w:rPr>
    </w:lvl>
    <w:lvl w:ilvl="3" w:tplc="DEF26FCA">
      <w:start w:val="1"/>
      <w:numFmt w:val="bullet"/>
      <w:lvlText w:val=""/>
      <w:lvlJc w:val="left"/>
      <w:pPr>
        <w:ind w:left="2880" w:hanging="360"/>
      </w:pPr>
      <w:rPr>
        <w:rFonts w:ascii="Symbol" w:hAnsi="Symbol" w:hint="default"/>
      </w:rPr>
    </w:lvl>
    <w:lvl w:ilvl="4" w:tplc="0EE6EBFE">
      <w:start w:val="1"/>
      <w:numFmt w:val="bullet"/>
      <w:lvlText w:val="o"/>
      <w:lvlJc w:val="left"/>
      <w:pPr>
        <w:ind w:left="3600" w:hanging="360"/>
      </w:pPr>
      <w:rPr>
        <w:rFonts w:ascii="Courier New" w:hAnsi="Courier New" w:hint="default"/>
      </w:rPr>
    </w:lvl>
    <w:lvl w:ilvl="5" w:tplc="3524111C">
      <w:start w:val="1"/>
      <w:numFmt w:val="bullet"/>
      <w:lvlText w:val=""/>
      <w:lvlJc w:val="left"/>
      <w:pPr>
        <w:ind w:left="4320" w:hanging="360"/>
      </w:pPr>
      <w:rPr>
        <w:rFonts w:ascii="Wingdings" w:hAnsi="Wingdings" w:hint="default"/>
      </w:rPr>
    </w:lvl>
    <w:lvl w:ilvl="6" w:tplc="B476BF54">
      <w:start w:val="1"/>
      <w:numFmt w:val="bullet"/>
      <w:lvlText w:val=""/>
      <w:lvlJc w:val="left"/>
      <w:pPr>
        <w:ind w:left="5040" w:hanging="360"/>
      </w:pPr>
      <w:rPr>
        <w:rFonts w:ascii="Symbol" w:hAnsi="Symbol" w:hint="default"/>
      </w:rPr>
    </w:lvl>
    <w:lvl w:ilvl="7" w:tplc="AE58E3A4">
      <w:start w:val="1"/>
      <w:numFmt w:val="bullet"/>
      <w:lvlText w:val="o"/>
      <w:lvlJc w:val="left"/>
      <w:pPr>
        <w:ind w:left="5760" w:hanging="360"/>
      </w:pPr>
      <w:rPr>
        <w:rFonts w:ascii="Courier New" w:hAnsi="Courier New" w:hint="default"/>
      </w:rPr>
    </w:lvl>
    <w:lvl w:ilvl="8" w:tplc="A12A65DE">
      <w:start w:val="1"/>
      <w:numFmt w:val="bullet"/>
      <w:lvlText w:val=""/>
      <w:lvlJc w:val="left"/>
      <w:pPr>
        <w:ind w:left="6480" w:hanging="360"/>
      </w:pPr>
      <w:rPr>
        <w:rFonts w:ascii="Wingdings" w:hAnsi="Wingdings" w:hint="default"/>
      </w:rPr>
    </w:lvl>
  </w:abstractNum>
  <w:abstractNum w:abstractNumId="389" w15:restartNumberingAfterBreak="0">
    <w:nsid w:val="2DEB5BA1"/>
    <w:multiLevelType w:val="hybridMultilevel"/>
    <w:tmpl w:val="F0209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0" w15:restartNumberingAfterBreak="0">
    <w:nsid w:val="2DFF558A"/>
    <w:multiLevelType w:val="hybridMultilevel"/>
    <w:tmpl w:val="FFFFFFFF"/>
    <w:lvl w:ilvl="0" w:tplc="C74AF6A4">
      <w:start w:val="1"/>
      <w:numFmt w:val="bullet"/>
      <w:lvlText w:val=""/>
      <w:lvlJc w:val="left"/>
      <w:pPr>
        <w:ind w:left="720" w:hanging="360"/>
      </w:pPr>
      <w:rPr>
        <w:rFonts w:ascii="Symbol" w:hAnsi="Symbol" w:hint="default"/>
      </w:rPr>
    </w:lvl>
    <w:lvl w:ilvl="1" w:tplc="A1D60490">
      <w:start w:val="1"/>
      <w:numFmt w:val="bullet"/>
      <w:lvlText w:val="o"/>
      <w:lvlJc w:val="left"/>
      <w:pPr>
        <w:ind w:left="1440" w:hanging="360"/>
      </w:pPr>
      <w:rPr>
        <w:rFonts w:ascii="Courier New" w:hAnsi="Courier New" w:hint="default"/>
      </w:rPr>
    </w:lvl>
    <w:lvl w:ilvl="2" w:tplc="79400160">
      <w:start w:val="1"/>
      <w:numFmt w:val="bullet"/>
      <w:lvlText w:val=""/>
      <w:lvlJc w:val="left"/>
      <w:pPr>
        <w:ind w:left="2160" w:hanging="360"/>
      </w:pPr>
      <w:rPr>
        <w:rFonts w:ascii="Wingdings" w:hAnsi="Wingdings" w:hint="default"/>
      </w:rPr>
    </w:lvl>
    <w:lvl w:ilvl="3" w:tplc="FD9853CC">
      <w:start w:val="1"/>
      <w:numFmt w:val="bullet"/>
      <w:lvlText w:val=""/>
      <w:lvlJc w:val="left"/>
      <w:pPr>
        <w:ind w:left="2880" w:hanging="360"/>
      </w:pPr>
      <w:rPr>
        <w:rFonts w:ascii="Symbol" w:hAnsi="Symbol" w:hint="default"/>
      </w:rPr>
    </w:lvl>
    <w:lvl w:ilvl="4" w:tplc="401E357A">
      <w:start w:val="1"/>
      <w:numFmt w:val="bullet"/>
      <w:lvlText w:val="o"/>
      <w:lvlJc w:val="left"/>
      <w:pPr>
        <w:ind w:left="3600" w:hanging="360"/>
      </w:pPr>
      <w:rPr>
        <w:rFonts w:ascii="Courier New" w:hAnsi="Courier New" w:hint="default"/>
      </w:rPr>
    </w:lvl>
    <w:lvl w:ilvl="5" w:tplc="0C8462D0">
      <w:start w:val="1"/>
      <w:numFmt w:val="bullet"/>
      <w:lvlText w:val=""/>
      <w:lvlJc w:val="left"/>
      <w:pPr>
        <w:ind w:left="4320" w:hanging="360"/>
      </w:pPr>
      <w:rPr>
        <w:rFonts w:ascii="Wingdings" w:hAnsi="Wingdings" w:hint="default"/>
      </w:rPr>
    </w:lvl>
    <w:lvl w:ilvl="6" w:tplc="5EEE5FDC">
      <w:start w:val="1"/>
      <w:numFmt w:val="bullet"/>
      <w:lvlText w:val=""/>
      <w:lvlJc w:val="left"/>
      <w:pPr>
        <w:ind w:left="5040" w:hanging="360"/>
      </w:pPr>
      <w:rPr>
        <w:rFonts w:ascii="Symbol" w:hAnsi="Symbol" w:hint="default"/>
      </w:rPr>
    </w:lvl>
    <w:lvl w:ilvl="7" w:tplc="F2CE68EC">
      <w:start w:val="1"/>
      <w:numFmt w:val="bullet"/>
      <w:lvlText w:val="o"/>
      <w:lvlJc w:val="left"/>
      <w:pPr>
        <w:ind w:left="5760" w:hanging="360"/>
      </w:pPr>
      <w:rPr>
        <w:rFonts w:ascii="Courier New" w:hAnsi="Courier New" w:hint="default"/>
      </w:rPr>
    </w:lvl>
    <w:lvl w:ilvl="8" w:tplc="9CE47A0E">
      <w:start w:val="1"/>
      <w:numFmt w:val="bullet"/>
      <w:lvlText w:val=""/>
      <w:lvlJc w:val="left"/>
      <w:pPr>
        <w:ind w:left="6480" w:hanging="360"/>
      </w:pPr>
      <w:rPr>
        <w:rFonts w:ascii="Wingdings" w:hAnsi="Wingdings" w:hint="default"/>
      </w:rPr>
    </w:lvl>
  </w:abstractNum>
  <w:abstractNum w:abstractNumId="391" w15:restartNumberingAfterBreak="0">
    <w:nsid w:val="2E18050F"/>
    <w:multiLevelType w:val="hybridMultilevel"/>
    <w:tmpl w:val="FFFFFFFF"/>
    <w:lvl w:ilvl="0" w:tplc="7FCAE2E8">
      <w:start w:val="1"/>
      <w:numFmt w:val="bullet"/>
      <w:lvlText w:val=""/>
      <w:lvlJc w:val="left"/>
      <w:pPr>
        <w:ind w:left="720" w:hanging="360"/>
      </w:pPr>
      <w:rPr>
        <w:rFonts w:ascii="Symbol" w:hAnsi="Symbol" w:hint="default"/>
      </w:rPr>
    </w:lvl>
    <w:lvl w:ilvl="1" w:tplc="765AD538">
      <w:start w:val="1"/>
      <w:numFmt w:val="bullet"/>
      <w:lvlText w:val="o"/>
      <w:lvlJc w:val="left"/>
      <w:pPr>
        <w:ind w:left="1440" w:hanging="360"/>
      </w:pPr>
      <w:rPr>
        <w:rFonts w:ascii="Courier New" w:hAnsi="Courier New" w:hint="default"/>
      </w:rPr>
    </w:lvl>
    <w:lvl w:ilvl="2" w:tplc="6C02239C">
      <w:start w:val="1"/>
      <w:numFmt w:val="bullet"/>
      <w:lvlText w:val=""/>
      <w:lvlJc w:val="left"/>
      <w:pPr>
        <w:ind w:left="2160" w:hanging="360"/>
      </w:pPr>
      <w:rPr>
        <w:rFonts w:ascii="Wingdings" w:hAnsi="Wingdings" w:hint="default"/>
      </w:rPr>
    </w:lvl>
    <w:lvl w:ilvl="3" w:tplc="671ACFB0">
      <w:start w:val="1"/>
      <w:numFmt w:val="bullet"/>
      <w:lvlText w:val=""/>
      <w:lvlJc w:val="left"/>
      <w:pPr>
        <w:ind w:left="2880" w:hanging="360"/>
      </w:pPr>
      <w:rPr>
        <w:rFonts w:ascii="Symbol" w:hAnsi="Symbol" w:hint="default"/>
      </w:rPr>
    </w:lvl>
    <w:lvl w:ilvl="4" w:tplc="22767EE0">
      <w:start w:val="1"/>
      <w:numFmt w:val="bullet"/>
      <w:lvlText w:val="o"/>
      <w:lvlJc w:val="left"/>
      <w:pPr>
        <w:ind w:left="3600" w:hanging="360"/>
      </w:pPr>
      <w:rPr>
        <w:rFonts w:ascii="Courier New" w:hAnsi="Courier New" w:hint="default"/>
      </w:rPr>
    </w:lvl>
    <w:lvl w:ilvl="5" w:tplc="DEA01AF0">
      <w:start w:val="1"/>
      <w:numFmt w:val="bullet"/>
      <w:lvlText w:val=""/>
      <w:lvlJc w:val="left"/>
      <w:pPr>
        <w:ind w:left="4320" w:hanging="360"/>
      </w:pPr>
      <w:rPr>
        <w:rFonts w:ascii="Wingdings" w:hAnsi="Wingdings" w:hint="default"/>
      </w:rPr>
    </w:lvl>
    <w:lvl w:ilvl="6" w:tplc="C7DA7E84">
      <w:start w:val="1"/>
      <w:numFmt w:val="bullet"/>
      <w:lvlText w:val=""/>
      <w:lvlJc w:val="left"/>
      <w:pPr>
        <w:ind w:left="5040" w:hanging="360"/>
      </w:pPr>
      <w:rPr>
        <w:rFonts w:ascii="Symbol" w:hAnsi="Symbol" w:hint="default"/>
      </w:rPr>
    </w:lvl>
    <w:lvl w:ilvl="7" w:tplc="2F1EEAE0">
      <w:start w:val="1"/>
      <w:numFmt w:val="bullet"/>
      <w:lvlText w:val="o"/>
      <w:lvlJc w:val="left"/>
      <w:pPr>
        <w:ind w:left="5760" w:hanging="360"/>
      </w:pPr>
      <w:rPr>
        <w:rFonts w:ascii="Courier New" w:hAnsi="Courier New" w:hint="default"/>
      </w:rPr>
    </w:lvl>
    <w:lvl w:ilvl="8" w:tplc="3F806D2C">
      <w:start w:val="1"/>
      <w:numFmt w:val="bullet"/>
      <w:lvlText w:val=""/>
      <w:lvlJc w:val="left"/>
      <w:pPr>
        <w:ind w:left="6480" w:hanging="360"/>
      </w:pPr>
      <w:rPr>
        <w:rFonts w:ascii="Wingdings" w:hAnsi="Wingdings" w:hint="default"/>
      </w:rPr>
    </w:lvl>
  </w:abstractNum>
  <w:abstractNum w:abstractNumId="392" w15:restartNumberingAfterBreak="0">
    <w:nsid w:val="2E1C1B13"/>
    <w:multiLevelType w:val="hybridMultilevel"/>
    <w:tmpl w:val="FFFFFFFF"/>
    <w:lvl w:ilvl="0" w:tplc="BA04D5A2">
      <w:start w:val="1"/>
      <w:numFmt w:val="bullet"/>
      <w:lvlText w:val=""/>
      <w:lvlJc w:val="left"/>
      <w:pPr>
        <w:ind w:left="720" w:hanging="360"/>
      </w:pPr>
      <w:rPr>
        <w:rFonts w:ascii="Symbol" w:hAnsi="Symbol" w:hint="default"/>
      </w:rPr>
    </w:lvl>
    <w:lvl w:ilvl="1" w:tplc="3CEA30E4">
      <w:start w:val="1"/>
      <w:numFmt w:val="bullet"/>
      <w:lvlText w:val="o"/>
      <w:lvlJc w:val="left"/>
      <w:pPr>
        <w:ind w:left="1440" w:hanging="360"/>
      </w:pPr>
      <w:rPr>
        <w:rFonts w:ascii="Courier New" w:hAnsi="Courier New" w:hint="default"/>
      </w:rPr>
    </w:lvl>
    <w:lvl w:ilvl="2" w:tplc="11BEE872">
      <w:start w:val="1"/>
      <w:numFmt w:val="bullet"/>
      <w:lvlText w:val=""/>
      <w:lvlJc w:val="left"/>
      <w:pPr>
        <w:ind w:left="2160" w:hanging="360"/>
      </w:pPr>
      <w:rPr>
        <w:rFonts w:ascii="Wingdings" w:hAnsi="Wingdings" w:hint="default"/>
      </w:rPr>
    </w:lvl>
    <w:lvl w:ilvl="3" w:tplc="0E88BCEA">
      <w:start w:val="1"/>
      <w:numFmt w:val="bullet"/>
      <w:lvlText w:val=""/>
      <w:lvlJc w:val="left"/>
      <w:pPr>
        <w:ind w:left="2880" w:hanging="360"/>
      </w:pPr>
      <w:rPr>
        <w:rFonts w:ascii="Symbol" w:hAnsi="Symbol" w:hint="default"/>
      </w:rPr>
    </w:lvl>
    <w:lvl w:ilvl="4" w:tplc="0F50B222">
      <w:start w:val="1"/>
      <w:numFmt w:val="bullet"/>
      <w:lvlText w:val="o"/>
      <w:lvlJc w:val="left"/>
      <w:pPr>
        <w:ind w:left="3600" w:hanging="360"/>
      </w:pPr>
      <w:rPr>
        <w:rFonts w:ascii="Courier New" w:hAnsi="Courier New" w:hint="default"/>
      </w:rPr>
    </w:lvl>
    <w:lvl w:ilvl="5" w:tplc="4C749402">
      <w:start w:val="1"/>
      <w:numFmt w:val="bullet"/>
      <w:lvlText w:val=""/>
      <w:lvlJc w:val="left"/>
      <w:pPr>
        <w:ind w:left="4320" w:hanging="360"/>
      </w:pPr>
      <w:rPr>
        <w:rFonts w:ascii="Wingdings" w:hAnsi="Wingdings" w:hint="default"/>
      </w:rPr>
    </w:lvl>
    <w:lvl w:ilvl="6" w:tplc="8E502960">
      <w:start w:val="1"/>
      <w:numFmt w:val="bullet"/>
      <w:lvlText w:val=""/>
      <w:lvlJc w:val="left"/>
      <w:pPr>
        <w:ind w:left="5040" w:hanging="360"/>
      </w:pPr>
      <w:rPr>
        <w:rFonts w:ascii="Symbol" w:hAnsi="Symbol" w:hint="default"/>
      </w:rPr>
    </w:lvl>
    <w:lvl w:ilvl="7" w:tplc="B4EE90D6">
      <w:start w:val="1"/>
      <w:numFmt w:val="bullet"/>
      <w:lvlText w:val="o"/>
      <w:lvlJc w:val="left"/>
      <w:pPr>
        <w:ind w:left="5760" w:hanging="360"/>
      </w:pPr>
      <w:rPr>
        <w:rFonts w:ascii="Courier New" w:hAnsi="Courier New" w:hint="default"/>
      </w:rPr>
    </w:lvl>
    <w:lvl w:ilvl="8" w:tplc="EDD49D26">
      <w:start w:val="1"/>
      <w:numFmt w:val="bullet"/>
      <w:lvlText w:val=""/>
      <w:lvlJc w:val="left"/>
      <w:pPr>
        <w:ind w:left="6480" w:hanging="360"/>
      </w:pPr>
      <w:rPr>
        <w:rFonts w:ascii="Wingdings" w:hAnsi="Wingdings" w:hint="default"/>
      </w:rPr>
    </w:lvl>
  </w:abstractNum>
  <w:abstractNum w:abstractNumId="393" w15:restartNumberingAfterBreak="0">
    <w:nsid w:val="2E286C3C"/>
    <w:multiLevelType w:val="hybridMultilevel"/>
    <w:tmpl w:val="FFFFFFFF"/>
    <w:lvl w:ilvl="0" w:tplc="1E0AEDD0">
      <w:start w:val="1"/>
      <w:numFmt w:val="bullet"/>
      <w:lvlText w:val=""/>
      <w:lvlJc w:val="left"/>
      <w:pPr>
        <w:ind w:left="720" w:hanging="360"/>
      </w:pPr>
      <w:rPr>
        <w:rFonts w:ascii="Symbol" w:hAnsi="Symbol" w:hint="default"/>
      </w:rPr>
    </w:lvl>
    <w:lvl w:ilvl="1" w:tplc="D084F782">
      <w:start w:val="1"/>
      <w:numFmt w:val="bullet"/>
      <w:lvlText w:val="o"/>
      <w:lvlJc w:val="left"/>
      <w:pPr>
        <w:ind w:left="1440" w:hanging="360"/>
      </w:pPr>
      <w:rPr>
        <w:rFonts w:ascii="Courier New" w:hAnsi="Courier New" w:hint="default"/>
      </w:rPr>
    </w:lvl>
    <w:lvl w:ilvl="2" w:tplc="FE5CAC8C">
      <w:start w:val="1"/>
      <w:numFmt w:val="bullet"/>
      <w:lvlText w:val=""/>
      <w:lvlJc w:val="left"/>
      <w:pPr>
        <w:ind w:left="2160" w:hanging="360"/>
      </w:pPr>
      <w:rPr>
        <w:rFonts w:ascii="Wingdings" w:hAnsi="Wingdings" w:hint="default"/>
      </w:rPr>
    </w:lvl>
    <w:lvl w:ilvl="3" w:tplc="029A4FB6">
      <w:start w:val="1"/>
      <w:numFmt w:val="bullet"/>
      <w:lvlText w:val=""/>
      <w:lvlJc w:val="left"/>
      <w:pPr>
        <w:ind w:left="2880" w:hanging="360"/>
      </w:pPr>
      <w:rPr>
        <w:rFonts w:ascii="Symbol" w:hAnsi="Symbol" w:hint="default"/>
      </w:rPr>
    </w:lvl>
    <w:lvl w:ilvl="4" w:tplc="7FC637BE">
      <w:start w:val="1"/>
      <w:numFmt w:val="bullet"/>
      <w:lvlText w:val="o"/>
      <w:lvlJc w:val="left"/>
      <w:pPr>
        <w:ind w:left="3600" w:hanging="360"/>
      </w:pPr>
      <w:rPr>
        <w:rFonts w:ascii="Courier New" w:hAnsi="Courier New" w:hint="default"/>
      </w:rPr>
    </w:lvl>
    <w:lvl w:ilvl="5" w:tplc="F914243A">
      <w:start w:val="1"/>
      <w:numFmt w:val="bullet"/>
      <w:lvlText w:val=""/>
      <w:lvlJc w:val="left"/>
      <w:pPr>
        <w:ind w:left="4320" w:hanging="360"/>
      </w:pPr>
      <w:rPr>
        <w:rFonts w:ascii="Wingdings" w:hAnsi="Wingdings" w:hint="default"/>
      </w:rPr>
    </w:lvl>
    <w:lvl w:ilvl="6" w:tplc="28465084">
      <w:start w:val="1"/>
      <w:numFmt w:val="bullet"/>
      <w:lvlText w:val=""/>
      <w:lvlJc w:val="left"/>
      <w:pPr>
        <w:ind w:left="5040" w:hanging="360"/>
      </w:pPr>
      <w:rPr>
        <w:rFonts w:ascii="Symbol" w:hAnsi="Symbol" w:hint="default"/>
      </w:rPr>
    </w:lvl>
    <w:lvl w:ilvl="7" w:tplc="6BA07784">
      <w:start w:val="1"/>
      <w:numFmt w:val="bullet"/>
      <w:lvlText w:val="o"/>
      <w:lvlJc w:val="left"/>
      <w:pPr>
        <w:ind w:left="5760" w:hanging="360"/>
      </w:pPr>
      <w:rPr>
        <w:rFonts w:ascii="Courier New" w:hAnsi="Courier New" w:hint="default"/>
      </w:rPr>
    </w:lvl>
    <w:lvl w:ilvl="8" w:tplc="875EB098">
      <w:start w:val="1"/>
      <w:numFmt w:val="bullet"/>
      <w:lvlText w:val=""/>
      <w:lvlJc w:val="left"/>
      <w:pPr>
        <w:ind w:left="6480" w:hanging="360"/>
      </w:pPr>
      <w:rPr>
        <w:rFonts w:ascii="Wingdings" w:hAnsi="Wingdings" w:hint="default"/>
      </w:rPr>
    </w:lvl>
  </w:abstractNum>
  <w:abstractNum w:abstractNumId="394" w15:restartNumberingAfterBreak="0">
    <w:nsid w:val="2E5B158B"/>
    <w:multiLevelType w:val="hybridMultilevel"/>
    <w:tmpl w:val="FFFFFFFF"/>
    <w:lvl w:ilvl="0" w:tplc="4426E15A">
      <w:start w:val="1"/>
      <w:numFmt w:val="bullet"/>
      <w:lvlText w:val=""/>
      <w:lvlJc w:val="left"/>
      <w:pPr>
        <w:ind w:left="720" w:hanging="360"/>
      </w:pPr>
      <w:rPr>
        <w:rFonts w:ascii="Symbol" w:hAnsi="Symbol" w:hint="default"/>
      </w:rPr>
    </w:lvl>
    <w:lvl w:ilvl="1" w:tplc="E39A21BC">
      <w:start w:val="1"/>
      <w:numFmt w:val="bullet"/>
      <w:lvlText w:val="o"/>
      <w:lvlJc w:val="left"/>
      <w:pPr>
        <w:ind w:left="1440" w:hanging="360"/>
      </w:pPr>
      <w:rPr>
        <w:rFonts w:ascii="Courier New" w:hAnsi="Courier New" w:hint="default"/>
      </w:rPr>
    </w:lvl>
    <w:lvl w:ilvl="2" w:tplc="99AA7586">
      <w:start w:val="1"/>
      <w:numFmt w:val="bullet"/>
      <w:lvlText w:val=""/>
      <w:lvlJc w:val="left"/>
      <w:pPr>
        <w:ind w:left="2160" w:hanging="360"/>
      </w:pPr>
      <w:rPr>
        <w:rFonts w:ascii="Wingdings" w:hAnsi="Wingdings" w:hint="default"/>
      </w:rPr>
    </w:lvl>
    <w:lvl w:ilvl="3" w:tplc="08C6E804">
      <w:start w:val="1"/>
      <w:numFmt w:val="bullet"/>
      <w:lvlText w:val=""/>
      <w:lvlJc w:val="left"/>
      <w:pPr>
        <w:ind w:left="2880" w:hanging="360"/>
      </w:pPr>
      <w:rPr>
        <w:rFonts w:ascii="Symbol" w:hAnsi="Symbol" w:hint="default"/>
      </w:rPr>
    </w:lvl>
    <w:lvl w:ilvl="4" w:tplc="91C0D854">
      <w:start w:val="1"/>
      <w:numFmt w:val="bullet"/>
      <w:lvlText w:val="o"/>
      <w:lvlJc w:val="left"/>
      <w:pPr>
        <w:ind w:left="3600" w:hanging="360"/>
      </w:pPr>
      <w:rPr>
        <w:rFonts w:ascii="Courier New" w:hAnsi="Courier New" w:hint="default"/>
      </w:rPr>
    </w:lvl>
    <w:lvl w:ilvl="5" w:tplc="B7DE3A8A">
      <w:start w:val="1"/>
      <w:numFmt w:val="bullet"/>
      <w:lvlText w:val=""/>
      <w:lvlJc w:val="left"/>
      <w:pPr>
        <w:ind w:left="4320" w:hanging="360"/>
      </w:pPr>
      <w:rPr>
        <w:rFonts w:ascii="Wingdings" w:hAnsi="Wingdings" w:hint="default"/>
      </w:rPr>
    </w:lvl>
    <w:lvl w:ilvl="6" w:tplc="21006D8E">
      <w:start w:val="1"/>
      <w:numFmt w:val="bullet"/>
      <w:lvlText w:val=""/>
      <w:lvlJc w:val="left"/>
      <w:pPr>
        <w:ind w:left="5040" w:hanging="360"/>
      </w:pPr>
      <w:rPr>
        <w:rFonts w:ascii="Symbol" w:hAnsi="Symbol" w:hint="default"/>
      </w:rPr>
    </w:lvl>
    <w:lvl w:ilvl="7" w:tplc="7C4CD9E2">
      <w:start w:val="1"/>
      <w:numFmt w:val="bullet"/>
      <w:lvlText w:val="o"/>
      <w:lvlJc w:val="left"/>
      <w:pPr>
        <w:ind w:left="5760" w:hanging="360"/>
      </w:pPr>
      <w:rPr>
        <w:rFonts w:ascii="Courier New" w:hAnsi="Courier New" w:hint="default"/>
      </w:rPr>
    </w:lvl>
    <w:lvl w:ilvl="8" w:tplc="37621322">
      <w:start w:val="1"/>
      <w:numFmt w:val="bullet"/>
      <w:lvlText w:val=""/>
      <w:lvlJc w:val="left"/>
      <w:pPr>
        <w:ind w:left="6480" w:hanging="360"/>
      </w:pPr>
      <w:rPr>
        <w:rFonts w:ascii="Wingdings" w:hAnsi="Wingdings" w:hint="default"/>
      </w:rPr>
    </w:lvl>
  </w:abstractNum>
  <w:abstractNum w:abstractNumId="395" w15:restartNumberingAfterBreak="0">
    <w:nsid w:val="2E75055C"/>
    <w:multiLevelType w:val="hybridMultilevel"/>
    <w:tmpl w:val="FFFFFFFF"/>
    <w:lvl w:ilvl="0" w:tplc="A6C0899A">
      <w:start w:val="1"/>
      <w:numFmt w:val="bullet"/>
      <w:lvlText w:val=""/>
      <w:lvlJc w:val="left"/>
      <w:pPr>
        <w:ind w:left="720" w:hanging="360"/>
      </w:pPr>
      <w:rPr>
        <w:rFonts w:ascii="Symbol" w:hAnsi="Symbol" w:hint="default"/>
      </w:rPr>
    </w:lvl>
    <w:lvl w:ilvl="1" w:tplc="4390691E">
      <w:start w:val="1"/>
      <w:numFmt w:val="bullet"/>
      <w:lvlText w:val="o"/>
      <w:lvlJc w:val="left"/>
      <w:pPr>
        <w:ind w:left="1440" w:hanging="360"/>
      </w:pPr>
      <w:rPr>
        <w:rFonts w:ascii="Courier New" w:hAnsi="Courier New" w:hint="default"/>
      </w:rPr>
    </w:lvl>
    <w:lvl w:ilvl="2" w:tplc="08BED0C2">
      <w:start w:val="1"/>
      <w:numFmt w:val="bullet"/>
      <w:lvlText w:val=""/>
      <w:lvlJc w:val="left"/>
      <w:pPr>
        <w:ind w:left="2160" w:hanging="360"/>
      </w:pPr>
      <w:rPr>
        <w:rFonts w:ascii="Wingdings" w:hAnsi="Wingdings" w:hint="default"/>
      </w:rPr>
    </w:lvl>
    <w:lvl w:ilvl="3" w:tplc="33968614">
      <w:start w:val="1"/>
      <w:numFmt w:val="bullet"/>
      <w:lvlText w:val=""/>
      <w:lvlJc w:val="left"/>
      <w:pPr>
        <w:ind w:left="2880" w:hanging="360"/>
      </w:pPr>
      <w:rPr>
        <w:rFonts w:ascii="Symbol" w:hAnsi="Symbol" w:hint="default"/>
      </w:rPr>
    </w:lvl>
    <w:lvl w:ilvl="4" w:tplc="2E62BE54">
      <w:start w:val="1"/>
      <w:numFmt w:val="bullet"/>
      <w:lvlText w:val="o"/>
      <w:lvlJc w:val="left"/>
      <w:pPr>
        <w:ind w:left="3600" w:hanging="360"/>
      </w:pPr>
      <w:rPr>
        <w:rFonts w:ascii="Courier New" w:hAnsi="Courier New" w:hint="default"/>
      </w:rPr>
    </w:lvl>
    <w:lvl w:ilvl="5" w:tplc="120EE87E">
      <w:start w:val="1"/>
      <w:numFmt w:val="bullet"/>
      <w:lvlText w:val=""/>
      <w:lvlJc w:val="left"/>
      <w:pPr>
        <w:ind w:left="4320" w:hanging="360"/>
      </w:pPr>
      <w:rPr>
        <w:rFonts w:ascii="Wingdings" w:hAnsi="Wingdings" w:hint="default"/>
      </w:rPr>
    </w:lvl>
    <w:lvl w:ilvl="6" w:tplc="A7B8CBEC">
      <w:start w:val="1"/>
      <w:numFmt w:val="bullet"/>
      <w:lvlText w:val=""/>
      <w:lvlJc w:val="left"/>
      <w:pPr>
        <w:ind w:left="5040" w:hanging="360"/>
      </w:pPr>
      <w:rPr>
        <w:rFonts w:ascii="Symbol" w:hAnsi="Symbol" w:hint="default"/>
      </w:rPr>
    </w:lvl>
    <w:lvl w:ilvl="7" w:tplc="966E629E">
      <w:start w:val="1"/>
      <w:numFmt w:val="bullet"/>
      <w:lvlText w:val="o"/>
      <w:lvlJc w:val="left"/>
      <w:pPr>
        <w:ind w:left="5760" w:hanging="360"/>
      </w:pPr>
      <w:rPr>
        <w:rFonts w:ascii="Courier New" w:hAnsi="Courier New" w:hint="default"/>
      </w:rPr>
    </w:lvl>
    <w:lvl w:ilvl="8" w:tplc="BA084E46">
      <w:start w:val="1"/>
      <w:numFmt w:val="bullet"/>
      <w:lvlText w:val=""/>
      <w:lvlJc w:val="left"/>
      <w:pPr>
        <w:ind w:left="6480" w:hanging="360"/>
      </w:pPr>
      <w:rPr>
        <w:rFonts w:ascii="Wingdings" w:hAnsi="Wingdings" w:hint="default"/>
      </w:rPr>
    </w:lvl>
  </w:abstractNum>
  <w:abstractNum w:abstractNumId="396" w15:restartNumberingAfterBreak="0">
    <w:nsid w:val="2E8C5EC5"/>
    <w:multiLevelType w:val="hybridMultilevel"/>
    <w:tmpl w:val="FFFFFFFF"/>
    <w:lvl w:ilvl="0" w:tplc="E83E5568">
      <w:start w:val="1"/>
      <w:numFmt w:val="bullet"/>
      <w:lvlText w:val=""/>
      <w:lvlJc w:val="left"/>
      <w:pPr>
        <w:ind w:left="720" w:hanging="360"/>
      </w:pPr>
      <w:rPr>
        <w:rFonts w:ascii="Symbol" w:hAnsi="Symbol" w:hint="default"/>
      </w:rPr>
    </w:lvl>
    <w:lvl w:ilvl="1" w:tplc="EC46FF80">
      <w:start w:val="1"/>
      <w:numFmt w:val="bullet"/>
      <w:lvlText w:val="o"/>
      <w:lvlJc w:val="left"/>
      <w:pPr>
        <w:ind w:left="1440" w:hanging="360"/>
      </w:pPr>
      <w:rPr>
        <w:rFonts w:ascii="Courier New" w:hAnsi="Courier New" w:hint="default"/>
      </w:rPr>
    </w:lvl>
    <w:lvl w:ilvl="2" w:tplc="860A9D74">
      <w:start w:val="1"/>
      <w:numFmt w:val="bullet"/>
      <w:lvlText w:val=""/>
      <w:lvlJc w:val="left"/>
      <w:pPr>
        <w:ind w:left="2160" w:hanging="360"/>
      </w:pPr>
      <w:rPr>
        <w:rFonts w:ascii="Wingdings" w:hAnsi="Wingdings" w:hint="default"/>
      </w:rPr>
    </w:lvl>
    <w:lvl w:ilvl="3" w:tplc="057838C4">
      <w:start w:val="1"/>
      <w:numFmt w:val="bullet"/>
      <w:lvlText w:val=""/>
      <w:lvlJc w:val="left"/>
      <w:pPr>
        <w:ind w:left="2880" w:hanging="360"/>
      </w:pPr>
      <w:rPr>
        <w:rFonts w:ascii="Symbol" w:hAnsi="Symbol" w:hint="default"/>
      </w:rPr>
    </w:lvl>
    <w:lvl w:ilvl="4" w:tplc="FEC2F6A4">
      <w:start w:val="1"/>
      <w:numFmt w:val="bullet"/>
      <w:lvlText w:val="o"/>
      <w:lvlJc w:val="left"/>
      <w:pPr>
        <w:ind w:left="3600" w:hanging="360"/>
      </w:pPr>
      <w:rPr>
        <w:rFonts w:ascii="Courier New" w:hAnsi="Courier New" w:hint="default"/>
      </w:rPr>
    </w:lvl>
    <w:lvl w:ilvl="5" w:tplc="B69C15DC">
      <w:start w:val="1"/>
      <w:numFmt w:val="bullet"/>
      <w:lvlText w:val=""/>
      <w:lvlJc w:val="left"/>
      <w:pPr>
        <w:ind w:left="4320" w:hanging="360"/>
      </w:pPr>
      <w:rPr>
        <w:rFonts w:ascii="Wingdings" w:hAnsi="Wingdings" w:hint="default"/>
      </w:rPr>
    </w:lvl>
    <w:lvl w:ilvl="6" w:tplc="E9784F74">
      <w:start w:val="1"/>
      <w:numFmt w:val="bullet"/>
      <w:lvlText w:val=""/>
      <w:lvlJc w:val="left"/>
      <w:pPr>
        <w:ind w:left="5040" w:hanging="360"/>
      </w:pPr>
      <w:rPr>
        <w:rFonts w:ascii="Symbol" w:hAnsi="Symbol" w:hint="default"/>
      </w:rPr>
    </w:lvl>
    <w:lvl w:ilvl="7" w:tplc="73AE6FBC">
      <w:start w:val="1"/>
      <w:numFmt w:val="bullet"/>
      <w:lvlText w:val="o"/>
      <w:lvlJc w:val="left"/>
      <w:pPr>
        <w:ind w:left="5760" w:hanging="360"/>
      </w:pPr>
      <w:rPr>
        <w:rFonts w:ascii="Courier New" w:hAnsi="Courier New" w:hint="default"/>
      </w:rPr>
    </w:lvl>
    <w:lvl w:ilvl="8" w:tplc="D9088178">
      <w:start w:val="1"/>
      <w:numFmt w:val="bullet"/>
      <w:lvlText w:val=""/>
      <w:lvlJc w:val="left"/>
      <w:pPr>
        <w:ind w:left="6480" w:hanging="360"/>
      </w:pPr>
      <w:rPr>
        <w:rFonts w:ascii="Wingdings" w:hAnsi="Wingdings" w:hint="default"/>
      </w:rPr>
    </w:lvl>
  </w:abstractNum>
  <w:abstractNum w:abstractNumId="397" w15:restartNumberingAfterBreak="0">
    <w:nsid w:val="2E9E29C5"/>
    <w:multiLevelType w:val="hybridMultilevel"/>
    <w:tmpl w:val="FFFFFFFF"/>
    <w:lvl w:ilvl="0" w:tplc="3E84C120">
      <w:start w:val="1"/>
      <w:numFmt w:val="bullet"/>
      <w:lvlText w:val=""/>
      <w:lvlJc w:val="left"/>
      <w:pPr>
        <w:ind w:left="720" w:hanging="360"/>
      </w:pPr>
      <w:rPr>
        <w:rFonts w:ascii="Symbol" w:hAnsi="Symbol" w:hint="default"/>
      </w:rPr>
    </w:lvl>
    <w:lvl w:ilvl="1" w:tplc="9612C284">
      <w:start w:val="1"/>
      <w:numFmt w:val="bullet"/>
      <w:lvlText w:val="o"/>
      <w:lvlJc w:val="left"/>
      <w:pPr>
        <w:ind w:left="1440" w:hanging="360"/>
      </w:pPr>
      <w:rPr>
        <w:rFonts w:ascii="Courier New" w:hAnsi="Courier New" w:hint="default"/>
      </w:rPr>
    </w:lvl>
    <w:lvl w:ilvl="2" w:tplc="FDA89AF4">
      <w:start w:val="1"/>
      <w:numFmt w:val="bullet"/>
      <w:lvlText w:val=""/>
      <w:lvlJc w:val="left"/>
      <w:pPr>
        <w:ind w:left="2160" w:hanging="360"/>
      </w:pPr>
      <w:rPr>
        <w:rFonts w:ascii="Wingdings" w:hAnsi="Wingdings" w:hint="default"/>
      </w:rPr>
    </w:lvl>
    <w:lvl w:ilvl="3" w:tplc="F9781716">
      <w:start w:val="1"/>
      <w:numFmt w:val="bullet"/>
      <w:lvlText w:val=""/>
      <w:lvlJc w:val="left"/>
      <w:pPr>
        <w:ind w:left="2880" w:hanging="360"/>
      </w:pPr>
      <w:rPr>
        <w:rFonts w:ascii="Symbol" w:hAnsi="Symbol" w:hint="default"/>
      </w:rPr>
    </w:lvl>
    <w:lvl w:ilvl="4" w:tplc="ED7433CA">
      <w:start w:val="1"/>
      <w:numFmt w:val="bullet"/>
      <w:lvlText w:val="o"/>
      <w:lvlJc w:val="left"/>
      <w:pPr>
        <w:ind w:left="3600" w:hanging="360"/>
      </w:pPr>
      <w:rPr>
        <w:rFonts w:ascii="Courier New" w:hAnsi="Courier New" w:hint="default"/>
      </w:rPr>
    </w:lvl>
    <w:lvl w:ilvl="5" w:tplc="4ABEC936">
      <w:start w:val="1"/>
      <w:numFmt w:val="bullet"/>
      <w:lvlText w:val=""/>
      <w:lvlJc w:val="left"/>
      <w:pPr>
        <w:ind w:left="4320" w:hanging="360"/>
      </w:pPr>
      <w:rPr>
        <w:rFonts w:ascii="Wingdings" w:hAnsi="Wingdings" w:hint="default"/>
      </w:rPr>
    </w:lvl>
    <w:lvl w:ilvl="6" w:tplc="CF06C3F8">
      <w:start w:val="1"/>
      <w:numFmt w:val="bullet"/>
      <w:lvlText w:val=""/>
      <w:lvlJc w:val="left"/>
      <w:pPr>
        <w:ind w:left="5040" w:hanging="360"/>
      </w:pPr>
      <w:rPr>
        <w:rFonts w:ascii="Symbol" w:hAnsi="Symbol" w:hint="default"/>
      </w:rPr>
    </w:lvl>
    <w:lvl w:ilvl="7" w:tplc="A49EC8D6">
      <w:start w:val="1"/>
      <w:numFmt w:val="bullet"/>
      <w:lvlText w:val="o"/>
      <w:lvlJc w:val="left"/>
      <w:pPr>
        <w:ind w:left="5760" w:hanging="360"/>
      </w:pPr>
      <w:rPr>
        <w:rFonts w:ascii="Courier New" w:hAnsi="Courier New" w:hint="default"/>
      </w:rPr>
    </w:lvl>
    <w:lvl w:ilvl="8" w:tplc="3C0036D6">
      <w:start w:val="1"/>
      <w:numFmt w:val="bullet"/>
      <w:lvlText w:val=""/>
      <w:lvlJc w:val="left"/>
      <w:pPr>
        <w:ind w:left="6480" w:hanging="360"/>
      </w:pPr>
      <w:rPr>
        <w:rFonts w:ascii="Wingdings" w:hAnsi="Wingdings" w:hint="default"/>
      </w:rPr>
    </w:lvl>
  </w:abstractNum>
  <w:abstractNum w:abstractNumId="398" w15:restartNumberingAfterBreak="0">
    <w:nsid w:val="2EA94A47"/>
    <w:multiLevelType w:val="hybridMultilevel"/>
    <w:tmpl w:val="FFFFFFFF"/>
    <w:lvl w:ilvl="0" w:tplc="901CE512">
      <w:start w:val="1"/>
      <w:numFmt w:val="bullet"/>
      <w:lvlText w:val=""/>
      <w:lvlJc w:val="left"/>
      <w:pPr>
        <w:ind w:left="720" w:hanging="360"/>
      </w:pPr>
      <w:rPr>
        <w:rFonts w:ascii="Symbol" w:hAnsi="Symbol" w:hint="default"/>
      </w:rPr>
    </w:lvl>
    <w:lvl w:ilvl="1" w:tplc="9B3616C4">
      <w:start w:val="1"/>
      <w:numFmt w:val="bullet"/>
      <w:lvlText w:val="o"/>
      <w:lvlJc w:val="left"/>
      <w:pPr>
        <w:ind w:left="1440" w:hanging="360"/>
      </w:pPr>
      <w:rPr>
        <w:rFonts w:ascii="Courier New" w:hAnsi="Courier New" w:hint="default"/>
      </w:rPr>
    </w:lvl>
    <w:lvl w:ilvl="2" w:tplc="C218C09A">
      <w:start w:val="1"/>
      <w:numFmt w:val="bullet"/>
      <w:lvlText w:val=""/>
      <w:lvlJc w:val="left"/>
      <w:pPr>
        <w:ind w:left="2160" w:hanging="360"/>
      </w:pPr>
      <w:rPr>
        <w:rFonts w:ascii="Wingdings" w:hAnsi="Wingdings" w:hint="default"/>
      </w:rPr>
    </w:lvl>
    <w:lvl w:ilvl="3" w:tplc="5B289654">
      <w:start w:val="1"/>
      <w:numFmt w:val="bullet"/>
      <w:lvlText w:val=""/>
      <w:lvlJc w:val="left"/>
      <w:pPr>
        <w:ind w:left="2880" w:hanging="360"/>
      </w:pPr>
      <w:rPr>
        <w:rFonts w:ascii="Symbol" w:hAnsi="Symbol" w:hint="default"/>
      </w:rPr>
    </w:lvl>
    <w:lvl w:ilvl="4" w:tplc="B1BADFEE">
      <w:start w:val="1"/>
      <w:numFmt w:val="bullet"/>
      <w:lvlText w:val="o"/>
      <w:lvlJc w:val="left"/>
      <w:pPr>
        <w:ind w:left="3600" w:hanging="360"/>
      </w:pPr>
      <w:rPr>
        <w:rFonts w:ascii="Courier New" w:hAnsi="Courier New" w:hint="default"/>
      </w:rPr>
    </w:lvl>
    <w:lvl w:ilvl="5" w:tplc="68945148">
      <w:start w:val="1"/>
      <w:numFmt w:val="bullet"/>
      <w:lvlText w:val=""/>
      <w:lvlJc w:val="left"/>
      <w:pPr>
        <w:ind w:left="4320" w:hanging="360"/>
      </w:pPr>
      <w:rPr>
        <w:rFonts w:ascii="Wingdings" w:hAnsi="Wingdings" w:hint="default"/>
      </w:rPr>
    </w:lvl>
    <w:lvl w:ilvl="6" w:tplc="881ABA94">
      <w:start w:val="1"/>
      <w:numFmt w:val="bullet"/>
      <w:lvlText w:val=""/>
      <w:lvlJc w:val="left"/>
      <w:pPr>
        <w:ind w:left="5040" w:hanging="360"/>
      </w:pPr>
      <w:rPr>
        <w:rFonts w:ascii="Symbol" w:hAnsi="Symbol" w:hint="default"/>
      </w:rPr>
    </w:lvl>
    <w:lvl w:ilvl="7" w:tplc="410CB374">
      <w:start w:val="1"/>
      <w:numFmt w:val="bullet"/>
      <w:lvlText w:val="o"/>
      <w:lvlJc w:val="left"/>
      <w:pPr>
        <w:ind w:left="5760" w:hanging="360"/>
      </w:pPr>
      <w:rPr>
        <w:rFonts w:ascii="Courier New" w:hAnsi="Courier New" w:hint="default"/>
      </w:rPr>
    </w:lvl>
    <w:lvl w:ilvl="8" w:tplc="DB782EDA">
      <w:start w:val="1"/>
      <w:numFmt w:val="bullet"/>
      <w:lvlText w:val=""/>
      <w:lvlJc w:val="left"/>
      <w:pPr>
        <w:ind w:left="6480" w:hanging="360"/>
      </w:pPr>
      <w:rPr>
        <w:rFonts w:ascii="Wingdings" w:hAnsi="Wingdings" w:hint="default"/>
      </w:rPr>
    </w:lvl>
  </w:abstractNum>
  <w:abstractNum w:abstractNumId="399" w15:restartNumberingAfterBreak="0">
    <w:nsid w:val="2EE300A1"/>
    <w:multiLevelType w:val="hybridMultilevel"/>
    <w:tmpl w:val="FFFFFFFF"/>
    <w:lvl w:ilvl="0" w:tplc="830272C0">
      <w:start w:val="1"/>
      <w:numFmt w:val="bullet"/>
      <w:lvlText w:val=""/>
      <w:lvlJc w:val="left"/>
      <w:pPr>
        <w:ind w:left="720" w:hanging="360"/>
      </w:pPr>
      <w:rPr>
        <w:rFonts w:ascii="Symbol" w:hAnsi="Symbol" w:hint="default"/>
      </w:rPr>
    </w:lvl>
    <w:lvl w:ilvl="1" w:tplc="A0BCF00A">
      <w:start w:val="1"/>
      <w:numFmt w:val="bullet"/>
      <w:lvlText w:val="o"/>
      <w:lvlJc w:val="left"/>
      <w:pPr>
        <w:ind w:left="1440" w:hanging="360"/>
      </w:pPr>
      <w:rPr>
        <w:rFonts w:ascii="Courier New" w:hAnsi="Courier New" w:hint="default"/>
      </w:rPr>
    </w:lvl>
    <w:lvl w:ilvl="2" w:tplc="67BE45DA">
      <w:start w:val="1"/>
      <w:numFmt w:val="bullet"/>
      <w:lvlText w:val=""/>
      <w:lvlJc w:val="left"/>
      <w:pPr>
        <w:ind w:left="2160" w:hanging="360"/>
      </w:pPr>
      <w:rPr>
        <w:rFonts w:ascii="Wingdings" w:hAnsi="Wingdings" w:hint="default"/>
      </w:rPr>
    </w:lvl>
    <w:lvl w:ilvl="3" w:tplc="161A3920">
      <w:start w:val="1"/>
      <w:numFmt w:val="bullet"/>
      <w:lvlText w:val=""/>
      <w:lvlJc w:val="left"/>
      <w:pPr>
        <w:ind w:left="2880" w:hanging="360"/>
      </w:pPr>
      <w:rPr>
        <w:rFonts w:ascii="Symbol" w:hAnsi="Symbol" w:hint="default"/>
      </w:rPr>
    </w:lvl>
    <w:lvl w:ilvl="4" w:tplc="CD0A9932">
      <w:start w:val="1"/>
      <w:numFmt w:val="bullet"/>
      <w:lvlText w:val="o"/>
      <w:lvlJc w:val="left"/>
      <w:pPr>
        <w:ind w:left="3600" w:hanging="360"/>
      </w:pPr>
      <w:rPr>
        <w:rFonts w:ascii="Courier New" w:hAnsi="Courier New" w:hint="default"/>
      </w:rPr>
    </w:lvl>
    <w:lvl w:ilvl="5" w:tplc="A1827A3E">
      <w:start w:val="1"/>
      <w:numFmt w:val="bullet"/>
      <w:lvlText w:val=""/>
      <w:lvlJc w:val="left"/>
      <w:pPr>
        <w:ind w:left="4320" w:hanging="360"/>
      </w:pPr>
      <w:rPr>
        <w:rFonts w:ascii="Wingdings" w:hAnsi="Wingdings" w:hint="default"/>
      </w:rPr>
    </w:lvl>
    <w:lvl w:ilvl="6" w:tplc="18AAA484">
      <w:start w:val="1"/>
      <w:numFmt w:val="bullet"/>
      <w:lvlText w:val=""/>
      <w:lvlJc w:val="left"/>
      <w:pPr>
        <w:ind w:left="5040" w:hanging="360"/>
      </w:pPr>
      <w:rPr>
        <w:rFonts w:ascii="Symbol" w:hAnsi="Symbol" w:hint="default"/>
      </w:rPr>
    </w:lvl>
    <w:lvl w:ilvl="7" w:tplc="0AE8B0D4">
      <w:start w:val="1"/>
      <w:numFmt w:val="bullet"/>
      <w:lvlText w:val="o"/>
      <w:lvlJc w:val="left"/>
      <w:pPr>
        <w:ind w:left="5760" w:hanging="360"/>
      </w:pPr>
      <w:rPr>
        <w:rFonts w:ascii="Courier New" w:hAnsi="Courier New" w:hint="default"/>
      </w:rPr>
    </w:lvl>
    <w:lvl w:ilvl="8" w:tplc="532AFC2A">
      <w:start w:val="1"/>
      <w:numFmt w:val="bullet"/>
      <w:lvlText w:val=""/>
      <w:lvlJc w:val="left"/>
      <w:pPr>
        <w:ind w:left="6480" w:hanging="360"/>
      </w:pPr>
      <w:rPr>
        <w:rFonts w:ascii="Wingdings" w:hAnsi="Wingdings" w:hint="default"/>
      </w:rPr>
    </w:lvl>
  </w:abstractNum>
  <w:abstractNum w:abstractNumId="400" w15:restartNumberingAfterBreak="0">
    <w:nsid w:val="2F050D98"/>
    <w:multiLevelType w:val="hybridMultilevel"/>
    <w:tmpl w:val="FFFFFFFF"/>
    <w:lvl w:ilvl="0" w:tplc="7876A118">
      <w:start w:val="1"/>
      <w:numFmt w:val="bullet"/>
      <w:lvlText w:val=""/>
      <w:lvlJc w:val="left"/>
      <w:pPr>
        <w:ind w:left="720" w:hanging="360"/>
      </w:pPr>
      <w:rPr>
        <w:rFonts w:ascii="Symbol" w:hAnsi="Symbol" w:hint="default"/>
      </w:rPr>
    </w:lvl>
    <w:lvl w:ilvl="1" w:tplc="8D28A85E">
      <w:start w:val="1"/>
      <w:numFmt w:val="bullet"/>
      <w:lvlText w:val="o"/>
      <w:lvlJc w:val="left"/>
      <w:pPr>
        <w:ind w:left="1440" w:hanging="360"/>
      </w:pPr>
      <w:rPr>
        <w:rFonts w:ascii="Courier New" w:hAnsi="Courier New" w:hint="default"/>
      </w:rPr>
    </w:lvl>
    <w:lvl w:ilvl="2" w:tplc="CA98C27E">
      <w:start w:val="1"/>
      <w:numFmt w:val="bullet"/>
      <w:lvlText w:val=""/>
      <w:lvlJc w:val="left"/>
      <w:pPr>
        <w:ind w:left="2160" w:hanging="360"/>
      </w:pPr>
      <w:rPr>
        <w:rFonts w:ascii="Wingdings" w:hAnsi="Wingdings" w:hint="default"/>
      </w:rPr>
    </w:lvl>
    <w:lvl w:ilvl="3" w:tplc="05526C38">
      <w:start w:val="1"/>
      <w:numFmt w:val="bullet"/>
      <w:lvlText w:val=""/>
      <w:lvlJc w:val="left"/>
      <w:pPr>
        <w:ind w:left="2880" w:hanging="360"/>
      </w:pPr>
      <w:rPr>
        <w:rFonts w:ascii="Symbol" w:hAnsi="Symbol" w:hint="default"/>
      </w:rPr>
    </w:lvl>
    <w:lvl w:ilvl="4" w:tplc="33ACC57C">
      <w:start w:val="1"/>
      <w:numFmt w:val="bullet"/>
      <w:lvlText w:val="o"/>
      <w:lvlJc w:val="left"/>
      <w:pPr>
        <w:ind w:left="3600" w:hanging="360"/>
      </w:pPr>
      <w:rPr>
        <w:rFonts w:ascii="Courier New" w:hAnsi="Courier New" w:hint="default"/>
      </w:rPr>
    </w:lvl>
    <w:lvl w:ilvl="5" w:tplc="A294B18C">
      <w:start w:val="1"/>
      <w:numFmt w:val="bullet"/>
      <w:lvlText w:val=""/>
      <w:lvlJc w:val="left"/>
      <w:pPr>
        <w:ind w:left="4320" w:hanging="360"/>
      </w:pPr>
      <w:rPr>
        <w:rFonts w:ascii="Wingdings" w:hAnsi="Wingdings" w:hint="default"/>
      </w:rPr>
    </w:lvl>
    <w:lvl w:ilvl="6" w:tplc="CD92DD90">
      <w:start w:val="1"/>
      <w:numFmt w:val="bullet"/>
      <w:lvlText w:val=""/>
      <w:lvlJc w:val="left"/>
      <w:pPr>
        <w:ind w:left="5040" w:hanging="360"/>
      </w:pPr>
      <w:rPr>
        <w:rFonts w:ascii="Symbol" w:hAnsi="Symbol" w:hint="default"/>
      </w:rPr>
    </w:lvl>
    <w:lvl w:ilvl="7" w:tplc="8E747988">
      <w:start w:val="1"/>
      <w:numFmt w:val="bullet"/>
      <w:lvlText w:val="o"/>
      <w:lvlJc w:val="left"/>
      <w:pPr>
        <w:ind w:left="5760" w:hanging="360"/>
      </w:pPr>
      <w:rPr>
        <w:rFonts w:ascii="Courier New" w:hAnsi="Courier New" w:hint="default"/>
      </w:rPr>
    </w:lvl>
    <w:lvl w:ilvl="8" w:tplc="BA10AE1C">
      <w:start w:val="1"/>
      <w:numFmt w:val="bullet"/>
      <w:lvlText w:val=""/>
      <w:lvlJc w:val="left"/>
      <w:pPr>
        <w:ind w:left="6480" w:hanging="360"/>
      </w:pPr>
      <w:rPr>
        <w:rFonts w:ascii="Wingdings" w:hAnsi="Wingdings" w:hint="default"/>
      </w:rPr>
    </w:lvl>
  </w:abstractNum>
  <w:abstractNum w:abstractNumId="401" w15:restartNumberingAfterBreak="0">
    <w:nsid w:val="2F074937"/>
    <w:multiLevelType w:val="hybridMultilevel"/>
    <w:tmpl w:val="FFFFFFFF"/>
    <w:lvl w:ilvl="0" w:tplc="213E8BEA">
      <w:start w:val="1"/>
      <w:numFmt w:val="bullet"/>
      <w:lvlText w:val=""/>
      <w:lvlJc w:val="left"/>
      <w:pPr>
        <w:ind w:left="720" w:hanging="360"/>
      </w:pPr>
      <w:rPr>
        <w:rFonts w:ascii="Symbol" w:hAnsi="Symbol" w:hint="default"/>
      </w:rPr>
    </w:lvl>
    <w:lvl w:ilvl="1" w:tplc="0390FEF0">
      <w:start w:val="1"/>
      <w:numFmt w:val="bullet"/>
      <w:lvlText w:val="o"/>
      <w:lvlJc w:val="left"/>
      <w:pPr>
        <w:ind w:left="1440" w:hanging="360"/>
      </w:pPr>
      <w:rPr>
        <w:rFonts w:ascii="Courier New" w:hAnsi="Courier New" w:hint="default"/>
      </w:rPr>
    </w:lvl>
    <w:lvl w:ilvl="2" w:tplc="04A0CEF6">
      <w:start w:val="1"/>
      <w:numFmt w:val="bullet"/>
      <w:lvlText w:val=""/>
      <w:lvlJc w:val="left"/>
      <w:pPr>
        <w:ind w:left="2160" w:hanging="360"/>
      </w:pPr>
      <w:rPr>
        <w:rFonts w:ascii="Wingdings" w:hAnsi="Wingdings" w:hint="default"/>
      </w:rPr>
    </w:lvl>
    <w:lvl w:ilvl="3" w:tplc="56D81C10">
      <w:start w:val="1"/>
      <w:numFmt w:val="bullet"/>
      <w:lvlText w:val=""/>
      <w:lvlJc w:val="left"/>
      <w:pPr>
        <w:ind w:left="2880" w:hanging="360"/>
      </w:pPr>
      <w:rPr>
        <w:rFonts w:ascii="Symbol" w:hAnsi="Symbol" w:hint="default"/>
      </w:rPr>
    </w:lvl>
    <w:lvl w:ilvl="4" w:tplc="00B0AAF6">
      <w:start w:val="1"/>
      <w:numFmt w:val="bullet"/>
      <w:lvlText w:val="o"/>
      <w:lvlJc w:val="left"/>
      <w:pPr>
        <w:ind w:left="3600" w:hanging="360"/>
      </w:pPr>
      <w:rPr>
        <w:rFonts w:ascii="Courier New" w:hAnsi="Courier New" w:hint="default"/>
      </w:rPr>
    </w:lvl>
    <w:lvl w:ilvl="5" w:tplc="1576D908">
      <w:start w:val="1"/>
      <w:numFmt w:val="bullet"/>
      <w:lvlText w:val=""/>
      <w:lvlJc w:val="left"/>
      <w:pPr>
        <w:ind w:left="4320" w:hanging="360"/>
      </w:pPr>
      <w:rPr>
        <w:rFonts w:ascii="Wingdings" w:hAnsi="Wingdings" w:hint="default"/>
      </w:rPr>
    </w:lvl>
    <w:lvl w:ilvl="6" w:tplc="AB28B38A">
      <w:start w:val="1"/>
      <w:numFmt w:val="bullet"/>
      <w:lvlText w:val=""/>
      <w:lvlJc w:val="left"/>
      <w:pPr>
        <w:ind w:left="5040" w:hanging="360"/>
      </w:pPr>
      <w:rPr>
        <w:rFonts w:ascii="Symbol" w:hAnsi="Symbol" w:hint="default"/>
      </w:rPr>
    </w:lvl>
    <w:lvl w:ilvl="7" w:tplc="6410427A">
      <w:start w:val="1"/>
      <w:numFmt w:val="bullet"/>
      <w:lvlText w:val="o"/>
      <w:lvlJc w:val="left"/>
      <w:pPr>
        <w:ind w:left="5760" w:hanging="360"/>
      </w:pPr>
      <w:rPr>
        <w:rFonts w:ascii="Courier New" w:hAnsi="Courier New" w:hint="default"/>
      </w:rPr>
    </w:lvl>
    <w:lvl w:ilvl="8" w:tplc="A948D41E">
      <w:start w:val="1"/>
      <w:numFmt w:val="bullet"/>
      <w:lvlText w:val=""/>
      <w:lvlJc w:val="left"/>
      <w:pPr>
        <w:ind w:left="6480" w:hanging="360"/>
      </w:pPr>
      <w:rPr>
        <w:rFonts w:ascii="Wingdings" w:hAnsi="Wingdings" w:hint="default"/>
      </w:rPr>
    </w:lvl>
  </w:abstractNum>
  <w:abstractNum w:abstractNumId="402" w15:restartNumberingAfterBreak="0">
    <w:nsid w:val="2F197B89"/>
    <w:multiLevelType w:val="hybridMultilevel"/>
    <w:tmpl w:val="FFFFFFFF"/>
    <w:lvl w:ilvl="0" w:tplc="096A9396">
      <w:start w:val="1"/>
      <w:numFmt w:val="bullet"/>
      <w:lvlText w:val=""/>
      <w:lvlJc w:val="left"/>
      <w:pPr>
        <w:ind w:left="720" w:hanging="360"/>
      </w:pPr>
      <w:rPr>
        <w:rFonts w:ascii="Symbol" w:hAnsi="Symbol" w:hint="default"/>
      </w:rPr>
    </w:lvl>
    <w:lvl w:ilvl="1" w:tplc="6C9616BA">
      <w:start w:val="1"/>
      <w:numFmt w:val="bullet"/>
      <w:lvlText w:val="o"/>
      <w:lvlJc w:val="left"/>
      <w:pPr>
        <w:ind w:left="1440" w:hanging="360"/>
      </w:pPr>
      <w:rPr>
        <w:rFonts w:ascii="Courier New" w:hAnsi="Courier New" w:hint="default"/>
      </w:rPr>
    </w:lvl>
    <w:lvl w:ilvl="2" w:tplc="5B8C9C42">
      <w:start w:val="1"/>
      <w:numFmt w:val="bullet"/>
      <w:lvlText w:val=""/>
      <w:lvlJc w:val="left"/>
      <w:pPr>
        <w:ind w:left="2160" w:hanging="360"/>
      </w:pPr>
      <w:rPr>
        <w:rFonts w:ascii="Wingdings" w:hAnsi="Wingdings" w:hint="default"/>
      </w:rPr>
    </w:lvl>
    <w:lvl w:ilvl="3" w:tplc="398281C0">
      <w:start w:val="1"/>
      <w:numFmt w:val="bullet"/>
      <w:lvlText w:val=""/>
      <w:lvlJc w:val="left"/>
      <w:pPr>
        <w:ind w:left="2880" w:hanging="360"/>
      </w:pPr>
      <w:rPr>
        <w:rFonts w:ascii="Symbol" w:hAnsi="Symbol" w:hint="default"/>
      </w:rPr>
    </w:lvl>
    <w:lvl w:ilvl="4" w:tplc="3BD27510">
      <w:start w:val="1"/>
      <w:numFmt w:val="bullet"/>
      <w:lvlText w:val="o"/>
      <w:lvlJc w:val="left"/>
      <w:pPr>
        <w:ind w:left="3600" w:hanging="360"/>
      </w:pPr>
      <w:rPr>
        <w:rFonts w:ascii="Courier New" w:hAnsi="Courier New" w:hint="default"/>
      </w:rPr>
    </w:lvl>
    <w:lvl w:ilvl="5" w:tplc="85021902">
      <w:start w:val="1"/>
      <w:numFmt w:val="bullet"/>
      <w:lvlText w:val=""/>
      <w:lvlJc w:val="left"/>
      <w:pPr>
        <w:ind w:left="4320" w:hanging="360"/>
      </w:pPr>
      <w:rPr>
        <w:rFonts w:ascii="Wingdings" w:hAnsi="Wingdings" w:hint="default"/>
      </w:rPr>
    </w:lvl>
    <w:lvl w:ilvl="6" w:tplc="AC8AA9C0">
      <w:start w:val="1"/>
      <w:numFmt w:val="bullet"/>
      <w:lvlText w:val=""/>
      <w:lvlJc w:val="left"/>
      <w:pPr>
        <w:ind w:left="5040" w:hanging="360"/>
      </w:pPr>
      <w:rPr>
        <w:rFonts w:ascii="Symbol" w:hAnsi="Symbol" w:hint="default"/>
      </w:rPr>
    </w:lvl>
    <w:lvl w:ilvl="7" w:tplc="D1A6868C">
      <w:start w:val="1"/>
      <w:numFmt w:val="bullet"/>
      <w:lvlText w:val="o"/>
      <w:lvlJc w:val="left"/>
      <w:pPr>
        <w:ind w:left="5760" w:hanging="360"/>
      </w:pPr>
      <w:rPr>
        <w:rFonts w:ascii="Courier New" w:hAnsi="Courier New" w:hint="default"/>
      </w:rPr>
    </w:lvl>
    <w:lvl w:ilvl="8" w:tplc="0E52E1D6">
      <w:start w:val="1"/>
      <w:numFmt w:val="bullet"/>
      <w:lvlText w:val=""/>
      <w:lvlJc w:val="left"/>
      <w:pPr>
        <w:ind w:left="6480" w:hanging="360"/>
      </w:pPr>
      <w:rPr>
        <w:rFonts w:ascii="Wingdings" w:hAnsi="Wingdings" w:hint="default"/>
      </w:rPr>
    </w:lvl>
  </w:abstractNum>
  <w:abstractNum w:abstractNumId="403" w15:restartNumberingAfterBreak="0">
    <w:nsid w:val="2F1D382B"/>
    <w:multiLevelType w:val="hybridMultilevel"/>
    <w:tmpl w:val="FFFFFFFF"/>
    <w:lvl w:ilvl="0" w:tplc="03A65334">
      <w:start w:val="1"/>
      <w:numFmt w:val="bullet"/>
      <w:lvlText w:val=""/>
      <w:lvlJc w:val="left"/>
      <w:pPr>
        <w:ind w:left="720" w:hanging="360"/>
      </w:pPr>
      <w:rPr>
        <w:rFonts w:ascii="Symbol" w:hAnsi="Symbol" w:hint="default"/>
      </w:rPr>
    </w:lvl>
    <w:lvl w:ilvl="1" w:tplc="5100BC08">
      <w:start w:val="1"/>
      <w:numFmt w:val="bullet"/>
      <w:lvlText w:val="o"/>
      <w:lvlJc w:val="left"/>
      <w:pPr>
        <w:ind w:left="1440" w:hanging="360"/>
      </w:pPr>
      <w:rPr>
        <w:rFonts w:ascii="Courier New" w:hAnsi="Courier New" w:hint="default"/>
      </w:rPr>
    </w:lvl>
    <w:lvl w:ilvl="2" w:tplc="0310DF78">
      <w:start w:val="1"/>
      <w:numFmt w:val="bullet"/>
      <w:lvlText w:val=""/>
      <w:lvlJc w:val="left"/>
      <w:pPr>
        <w:ind w:left="2160" w:hanging="360"/>
      </w:pPr>
      <w:rPr>
        <w:rFonts w:ascii="Wingdings" w:hAnsi="Wingdings" w:hint="default"/>
      </w:rPr>
    </w:lvl>
    <w:lvl w:ilvl="3" w:tplc="B6708D66">
      <w:start w:val="1"/>
      <w:numFmt w:val="bullet"/>
      <w:lvlText w:val=""/>
      <w:lvlJc w:val="left"/>
      <w:pPr>
        <w:ind w:left="2880" w:hanging="360"/>
      </w:pPr>
      <w:rPr>
        <w:rFonts w:ascii="Symbol" w:hAnsi="Symbol" w:hint="default"/>
      </w:rPr>
    </w:lvl>
    <w:lvl w:ilvl="4" w:tplc="F348A9EE">
      <w:start w:val="1"/>
      <w:numFmt w:val="bullet"/>
      <w:lvlText w:val="o"/>
      <w:lvlJc w:val="left"/>
      <w:pPr>
        <w:ind w:left="3600" w:hanging="360"/>
      </w:pPr>
      <w:rPr>
        <w:rFonts w:ascii="Courier New" w:hAnsi="Courier New" w:hint="default"/>
      </w:rPr>
    </w:lvl>
    <w:lvl w:ilvl="5" w:tplc="A0824420">
      <w:start w:val="1"/>
      <w:numFmt w:val="bullet"/>
      <w:lvlText w:val=""/>
      <w:lvlJc w:val="left"/>
      <w:pPr>
        <w:ind w:left="4320" w:hanging="360"/>
      </w:pPr>
      <w:rPr>
        <w:rFonts w:ascii="Wingdings" w:hAnsi="Wingdings" w:hint="default"/>
      </w:rPr>
    </w:lvl>
    <w:lvl w:ilvl="6" w:tplc="D9B22370">
      <w:start w:val="1"/>
      <w:numFmt w:val="bullet"/>
      <w:lvlText w:val=""/>
      <w:lvlJc w:val="left"/>
      <w:pPr>
        <w:ind w:left="5040" w:hanging="360"/>
      </w:pPr>
      <w:rPr>
        <w:rFonts w:ascii="Symbol" w:hAnsi="Symbol" w:hint="default"/>
      </w:rPr>
    </w:lvl>
    <w:lvl w:ilvl="7" w:tplc="C5C25CE4">
      <w:start w:val="1"/>
      <w:numFmt w:val="bullet"/>
      <w:lvlText w:val="o"/>
      <w:lvlJc w:val="left"/>
      <w:pPr>
        <w:ind w:left="5760" w:hanging="360"/>
      </w:pPr>
      <w:rPr>
        <w:rFonts w:ascii="Courier New" w:hAnsi="Courier New" w:hint="default"/>
      </w:rPr>
    </w:lvl>
    <w:lvl w:ilvl="8" w:tplc="0482487C">
      <w:start w:val="1"/>
      <w:numFmt w:val="bullet"/>
      <w:lvlText w:val=""/>
      <w:lvlJc w:val="left"/>
      <w:pPr>
        <w:ind w:left="6480" w:hanging="360"/>
      </w:pPr>
      <w:rPr>
        <w:rFonts w:ascii="Wingdings" w:hAnsi="Wingdings" w:hint="default"/>
      </w:rPr>
    </w:lvl>
  </w:abstractNum>
  <w:abstractNum w:abstractNumId="404" w15:restartNumberingAfterBreak="0">
    <w:nsid w:val="2F4351A3"/>
    <w:multiLevelType w:val="hybridMultilevel"/>
    <w:tmpl w:val="FFFFFFFF"/>
    <w:lvl w:ilvl="0" w:tplc="393AE7B6">
      <w:start w:val="1"/>
      <w:numFmt w:val="bullet"/>
      <w:lvlText w:val=""/>
      <w:lvlJc w:val="left"/>
      <w:pPr>
        <w:ind w:left="720" w:hanging="360"/>
      </w:pPr>
      <w:rPr>
        <w:rFonts w:ascii="Symbol" w:hAnsi="Symbol" w:hint="default"/>
      </w:rPr>
    </w:lvl>
    <w:lvl w:ilvl="1" w:tplc="F4309514">
      <w:start w:val="1"/>
      <w:numFmt w:val="bullet"/>
      <w:lvlText w:val="o"/>
      <w:lvlJc w:val="left"/>
      <w:pPr>
        <w:ind w:left="1440" w:hanging="360"/>
      </w:pPr>
      <w:rPr>
        <w:rFonts w:ascii="Courier New" w:hAnsi="Courier New" w:hint="default"/>
      </w:rPr>
    </w:lvl>
    <w:lvl w:ilvl="2" w:tplc="B8F03EB0">
      <w:start w:val="1"/>
      <w:numFmt w:val="bullet"/>
      <w:lvlText w:val=""/>
      <w:lvlJc w:val="left"/>
      <w:pPr>
        <w:ind w:left="2160" w:hanging="360"/>
      </w:pPr>
      <w:rPr>
        <w:rFonts w:ascii="Wingdings" w:hAnsi="Wingdings" w:hint="default"/>
      </w:rPr>
    </w:lvl>
    <w:lvl w:ilvl="3" w:tplc="3DB23944">
      <w:start w:val="1"/>
      <w:numFmt w:val="bullet"/>
      <w:lvlText w:val=""/>
      <w:lvlJc w:val="left"/>
      <w:pPr>
        <w:ind w:left="2880" w:hanging="360"/>
      </w:pPr>
      <w:rPr>
        <w:rFonts w:ascii="Symbol" w:hAnsi="Symbol" w:hint="default"/>
      </w:rPr>
    </w:lvl>
    <w:lvl w:ilvl="4" w:tplc="55749F28">
      <w:start w:val="1"/>
      <w:numFmt w:val="bullet"/>
      <w:lvlText w:val="o"/>
      <w:lvlJc w:val="left"/>
      <w:pPr>
        <w:ind w:left="3600" w:hanging="360"/>
      </w:pPr>
      <w:rPr>
        <w:rFonts w:ascii="Courier New" w:hAnsi="Courier New" w:hint="default"/>
      </w:rPr>
    </w:lvl>
    <w:lvl w:ilvl="5" w:tplc="4F20DC2E">
      <w:start w:val="1"/>
      <w:numFmt w:val="bullet"/>
      <w:lvlText w:val=""/>
      <w:lvlJc w:val="left"/>
      <w:pPr>
        <w:ind w:left="4320" w:hanging="360"/>
      </w:pPr>
      <w:rPr>
        <w:rFonts w:ascii="Wingdings" w:hAnsi="Wingdings" w:hint="default"/>
      </w:rPr>
    </w:lvl>
    <w:lvl w:ilvl="6" w:tplc="7E02717E">
      <w:start w:val="1"/>
      <w:numFmt w:val="bullet"/>
      <w:lvlText w:val=""/>
      <w:lvlJc w:val="left"/>
      <w:pPr>
        <w:ind w:left="5040" w:hanging="360"/>
      </w:pPr>
      <w:rPr>
        <w:rFonts w:ascii="Symbol" w:hAnsi="Symbol" w:hint="default"/>
      </w:rPr>
    </w:lvl>
    <w:lvl w:ilvl="7" w:tplc="7FFEC9D6">
      <w:start w:val="1"/>
      <w:numFmt w:val="bullet"/>
      <w:lvlText w:val="o"/>
      <w:lvlJc w:val="left"/>
      <w:pPr>
        <w:ind w:left="5760" w:hanging="360"/>
      </w:pPr>
      <w:rPr>
        <w:rFonts w:ascii="Courier New" w:hAnsi="Courier New" w:hint="default"/>
      </w:rPr>
    </w:lvl>
    <w:lvl w:ilvl="8" w:tplc="AF62B4B0">
      <w:start w:val="1"/>
      <w:numFmt w:val="bullet"/>
      <w:lvlText w:val=""/>
      <w:lvlJc w:val="left"/>
      <w:pPr>
        <w:ind w:left="6480" w:hanging="360"/>
      </w:pPr>
      <w:rPr>
        <w:rFonts w:ascii="Wingdings" w:hAnsi="Wingdings" w:hint="default"/>
      </w:rPr>
    </w:lvl>
  </w:abstractNum>
  <w:abstractNum w:abstractNumId="405" w15:restartNumberingAfterBreak="0">
    <w:nsid w:val="2F7F68E9"/>
    <w:multiLevelType w:val="hybridMultilevel"/>
    <w:tmpl w:val="15887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6" w15:restartNumberingAfterBreak="0">
    <w:nsid w:val="2F906B00"/>
    <w:multiLevelType w:val="hybridMultilevel"/>
    <w:tmpl w:val="FFFFFFFF"/>
    <w:lvl w:ilvl="0" w:tplc="713A5F18">
      <w:start w:val="1"/>
      <w:numFmt w:val="bullet"/>
      <w:lvlText w:val=""/>
      <w:lvlJc w:val="left"/>
      <w:pPr>
        <w:ind w:left="720" w:hanging="360"/>
      </w:pPr>
      <w:rPr>
        <w:rFonts w:ascii="Symbol" w:hAnsi="Symbol" w:hint="default"/>
      </w:rPr>
    </w:lvl>
    <w:lvl w:ilvl="1" w:tplc="9828AAAA">
      <w:start w:val="1"/>
      <w:numFmt w:val="bullet"/>
      <w:lvlText w:val="o"/>
      <w:lvlJc w:val="left"/>
      <w:pPr>
        <w:ind w:left="1440" w:hanging="360"/>
      </w:pPr>
      <w:rPr>
        <w:rFonts w:ascii="Courier New" w:hAnsi="Courier New" w:hint="default"/>
      </w:rPr>
    </w:lvl>
    <w:lvl w:ilvl="2" w:tplc="E198161C">
      <w:start w:val="1"/>
      <w:numFmt w:val="bullet"/>
      <w:lvlText w:val=""/>
      <w:lvlJc w:val="left"/>
      <w:pPr>
        <w:ind w:left="2160" w:hanging="360"/>
      </w:pPr>
      <w:rPr>
        <w:rFonts w:ascii="Wingdings" w:hAnsi="Wingdings" w:hint="default"/>
      </w:rPr>
    </w:lvl>
    <w:lvl w:ilvl="3" w:tplc="8BB41262">
      <w:start w:val="1"/>
      <w:numFmt w:val="bullet"/>
      <w:lvlText w:val=""/>
      <w:lvlJc w:val="left"/>
      <w:pPr>
        <w:ind w:left="2880" w:hanging="360"/>
      </w:pPr>
      <w:rPr>
        <w:rFonts w:ascii="Symbol" w:hAnsi="Symbol" w:hint="default"/>
      </w:rPr>
    </w:lvl>
    <w:lvl w:ilvl="4" w:tplc="B29C8652">
      <w:start w:val="1"/>
      <w:numFmt w:val="bullet"/>
      <w:lvlText w:val="o"/>
      <w:lvlJc w:val="left"/>
      <w:pPr>
        <w:ind w:left="3600" w:hanging="360"/>
      </w:pPr>
      <w:rPr>
        <w:rFonts w:ascii="Courier New" w:hAnsi="Courier New" w:hint="default"/>
      </w:rPr>
    </w:lvl>
    <w:lvl w:ilvl="5" w:tplc="842627A2">
      <w:start w:val="1"/>
      <w:numFmt w:val="bullet"/>
      <w:lvlText w:val=""/>
      <w:lvlJc w:val="left"/>
      <w:pPr>
        <w:ind w:left="4320" w:hanging="360"/>
      </w:pPr>
      <w:rPr>
        <w:rFonts w:ascii="Wingdings" w:hAnsi="Wingdings" w:hint="default"/>
      </w:rPr>
    </w:lvl>
    <w:lvl w:ilvl="6" w:tplc="CA166278">
      <w:start w:val="1"/>
      <w:numFmt w:val="bullet"/>
      <w:lvlText w:val=""/>
      <w:lvlJc w:val="left"/>
      <w:pPr>
        <w:ind w:left="5040" w:hanging="360"/>
      </w:pPr>
      <w:rPr>
        <w:rFonts w:ascii="Symbol" w:hAnsi="Symbol" w:hint="default"/>
      </w:rPr>
    </w:lvl>
    <w:lvl w:ilvl="7" w:tplc="107600F8">
      <w:start w:val="1"/>
      <w:numFmt w:val="bullet"/>
      <w:lvlText w:val="o"/>
      <w:lvlJc w:val="left"/>
      <w:pPr>
        <w:ind w:left="5760" w:hanging="360"/>
      </w:pPr>
      <w:rPr>
        <w:rFonts w:ascii="Courier New" w:hAnsi="Courier New" w:hint="default"/>
      </w:rPr>
    </w:lvl>
    <w:lvl w:ilvl="8" w:tplc="8222C15E">
      <w:start w:val="1"/>
      <w:numFmt w:val="bullet"/>
      <w:lvlText w:val=""/>
      <w:lvlJc w:val="left"/>
      <w:pPr>
        <w:ind w:left="6480" w:hanging="360"/>
      </w:pPr>
      <w:rPr>
        <w:rFonts w:ascii="Wingdings" w:hAnsi="Wingdings" w:hint="default"/>
      </w:rPr>
    </w:lvl>
  </w:abstractNum>
  <w:abstractNum w:abstractNumId="407" w15:restartNumberingAfterBreak="0">
    <w:nsid w:val="2FA10113"/>
    <w:multiLevelType w:val="hybridMultilevel"/>
    <w:tmpl w:val="FFFFFFFF"/>
    <w:lvl w:ilvl="0" w:tplc="C7BC1B84">
      <w:start w:val="1"/>
      <w:numFmt w:val="bullet"/>
      <w:lvlText w:val=""/>
      <w:lvlJc w:val="left"/>
      <w:pPr>
        <w:ind w:left="720" w:hanging="360"/>
      </w:pPr>
      <w:rPr>
        <w:rFonts w:ascii="Symbol" w:hAnsi="Symbol" w:hint="default"/>
      </w:rPr>
    </w:lvl>
    <w:lvl w:ilvl="1" w:tplc="0F84B4D4">
      <w:start w:val="1"/>
      <w:numFmt w:val="bullet"/>
      <w:lvlText w:val="o"/>
      <w:lvlJc w:val="left"/>
      <w:pPr>
        <w:ind w:left="1440" w:hanging="360"/>
      </w:pPr>
      <w:rPr>
        <w:rFonts w:ascii="Courier New" w:hAnsi="Courier New" w:hint="default"/>
      </w:rPr>
    </w:lvl>
    <w:lvl w:ilvl="2" w:tplc="DF4E5A30">
      <w:start w:val="1"/>
      <w:numFmt w:val="bullet"/>
      <w:lvlText w:val=""/>
      <w:lvlJc w:val="left"/>
      <w:pPr>
        <w:ind w:left="2160" w:hanging="360"/>
      </w:pPr>
      <w:rPr>
        <w:rFonts w:ascii="Wingdings" w:hAnsi="Wingdings" w:hint="default"/>
      </w:rPr>
    </w:lvl>
    <w:lvl w:ilvl="3" w:tplc="7ED2D5D6">
      <w:start w:val="1"/>
      <w:numFmt w:val="bullet"/>
      <w:lvlText w:val=""/>
      <w:lvlJc w:val="left"/>
      <w:pPr>
        <w:ind w:left="2880" w:hanging="360"/>
      </w:pPr>
      <w:rPr>
        <w:rFonts w:ascii="Symbol" w:hAnsi="Symbol" w:hint="default"/>
      </w:rPr>
    </w:lvl>
    <w:lvl w:ilvl="4" w:tplc="24ECFCC2">
      <w:start w:val="1"/>
      <w:numFmt w:val="bullet"/>
      <w:lvlText w:val="o"/>
      <w:lvlJc w:val="left"/>
      <w:pPr>
        <w:ind w:left="3600" w:hanging="360"/>
      </w:pPr>
      <w:rPr>
        <w:rFonts w:ascii="Courier New" w:hAnsi="Courier New" w:hint="default"/>
      </w:rPr>
    </w:lvl>
    <w:lvl w:ilvl="5" w:tplc="3044E888">
      <w:start w:val="1"/>
      <w:numFmt w:val="bullet"/>
      <w:lvlText w:val=""/>
      <w:lvlJc w:val="left"/>
      <w:pPr>
        <w:ind w:left="4320" w:hanging="360"/>
      </w:pPr>
      <w:rPr>
        <w:rFonts w:ascii="Wingdings" w:hAnsi="Wingdings" w:hint="default"/>
      </w:rPr>
    </w:lvl>
    <w:lvl w:ilvl="6" w:tplc="6A34DFC4">
      <w:start w:val="1"/>
      <w:numFmt w:val="bullet"/>
      <w:lvlText w:val=""/>
      <w:lvlJc w:val="left"/>
      <w:pPr>
        <w:ind w:left="5040" w:hanging="360"/>
      </w:pPr>
      <w:rPr>
        <w:rFonts w:ascii="Symbol" w:hAnsi="Symbol" w:hint="default"/>
      </w:rPr>
    </w:lvl>
    <w:lvl w:ilvl="7" w:tplc="0FB84DC2">
      <w:start w:val="1"/>
      <w:numFmt w:val="bullet"/>
      <w:lvlText w:val="o"/>
      <w:lvlJc w:val="left"/>
      <w:pPr>
        <w:ind w:left="5760" w:hanging="360"/>
      </w:pPr>
      <w:rPr>
        <w:rFonts w:ascii="Courier New" w:hAnsi="Courier New" w:hint="default"/>
      </w:rPr>
    </w:lvl>
    <w:lvl w:ilvl="8" w:tplc="67E2A42A">
      <w:start w:val="1"/>
      <w:numFmt w:val="bullet"/>
      <w:lvlText w:val=""/>
      <w:lvlJc w:val="left"/>
      <w:pPr>
        <w:ind w:left="6480" w:hanging="360"/>
      </w:pPr>
      <w:rPr>
        <w:rFonts w:ascii="Wingdings" w:hAnsi="Wingdings" w:hint="default"/>
      </w:rPr>
    </w:lvl>
  </w:abstractNum>
  <w:abstractNum w:abstractNumId="408" w15:restartNumberingAfterBreak="0">
    <w:nsid w:val="2FA869F1"/>
    <w:multiLevelType w:val="hybridMultilevel"/>
    <w:tmpl w:val="FFFFFFFF"/>
    <w:lvl w:ilvl="0" w:tplc="00C4E100">
      <w:start w:val="1"/>
      <w:numFmt w:val="bullet"/>
      <w:lvlText w:val=""/>
      <w:lvlJc w:val="left"/>
      <w:pPr>
        <w:ind w:left="720" w:hanging="360"/>
      </w:pPr>
      <w:rPr>
        <w:rFonts w:ascii="Symbol" w:hAnsi="Symbol" w:hint="default"/>
      </w:rPr>
    </w:lvl>
    <w:lvl w:ilvl="1" w:tplc="5E5411DA">
      <w:start w:val="1"/>
      <w:numFmt w:val="bullet"/>
      <w:lvlText w:val="o"/>
      <w:lvlJc w:val="left"/>
      <w:pPr>
        <w:ind w:left="1440" w:hanging="360"/>
      </w:pPr>
      <w:rPr>
        <w:rFonts w:ascii="Courier New" w:hAnsi="Courier New" w:hint="default"/>
      </w:rPr>
    </w:lvl>
    <w:lvl w:ilvl="2" w:tplc="1C2E81FA">
      <w:start w:val="1"/>
      <w:numFmt w:val="bullet"/>
      <w:lvlText w:val=""/>
      <w:lvlJc w:val="left"/>
      <w:pPr>
        <w:ind w:left="2160" w:hanging="360"/>
      </w:pPr>
      <w:rPr>
        <w:rFonts w:ascii="Wingdings" w:hAnsi="Wingdings" w:hint="default"/>
      </w:rPr>
    </w:lvl>
    <w:lvl w:ilvl="3" w:tplc="C84EDAEA">
      <w:start w:val="1"/>
      <w:numFmt w:val="bullet"/>
      <w:lvlText w:val=""/>
      <w:lvlJc w:val="left"/>
      <w:pPr>
        <w:ind w:left="2880" w:hanging="360"/>
      </w:pPr>
      <w:rPr>
        <w:rFonts w:ascii="Symbol" w:hAnsi="Symbol" w:hint="default"/>
      </w:rPr>
    </w:lvl>
    <w:lvl w:ilvl="4" w:tplc="D4C4FBB6">
      <w:start w:val="1"/>
      <w:numFmt w:val="bullet"/>
      <w:lvlText w:val="o"/>
      <w:lvlJc w:val="left"/>
      <w:pPr>
        <w:ind w:left="3600" w:hanging="360"/>
      </w:pPr>
      <w:rPr>
        <w:rFonts w:ascii="Courier New" w:hAnsi="Courier New" w:hint="default"/>
      </w:rPr>
    </w:lvl>
    <w:lvl w:ilvl="5" w:tplc="03427D6E">
      <w:start w:val="1"/>
      <w:numFmt w:val="bullet"/>
      <w:lvlText w:val=""/>
      <w:lvlJc w:val="left"/>
      <w:pPr>
        <w:ind w:left="4320" w:hanging="360"/>
      </w:pPr>
      <w:rPr>
        <w:rFonts w:ascii="Wingdings" w:hAnsi="Wingdings" w:hint="default"/>
      </w:rPr>
    </w:lvl>
    <w:lvl w:ilvl="6" w:tplc="7D3A89E2">
      <w:start w:val="1"/>
      <w:numFmt w:val="bullet"/>
      <w:lvlText w:val=""/>
      <w:lvlJc w:val="left"/>
      <w:pPr>
        <w:ind w:left="5040" w:hanging="360"/>
      </w:pPr>
      <w:rPr>
        <w:rFonts w:ascii="Symbol" w:hAnsi="Symbol" w:hint="default"/>
      </w:rPr>
    </w:lvl>
    <w:lvl w:ilvl="7" w:tplc="41049100">
      <w:start w:val="1"/>
      <w:numFmt w:val="bullet"/>
      <w:lvlText w:val="o"/>
      <w:lvlJc w:val="left"/>
      <w:pPr>
        <w:ind w:left="5760" w:hanging="360"/>
      </w:pPr>
      <w:rPr>
        <w:rFonts w:ascii="Courier New" w:hAnsi="Courier New" w:hint="default"/>
      </w:rPr>
    </w:lvl>
    <w:lvl w:ilvl="8" w:tplc="3122656E">
      <w:start w:val="1"/>
      <w:numFmt w:val="bullet"/>
      <w:lvlText w:val=""/>
      <w:lvlJc w:val="left"/>
      <w:pPr>
        <w:ind w:left="6480" w:hanging="360"/>
      </w:pPr>
      <w:rPr>
        <w:rFonts w:ascii="Wingdings" w:hAnsi="Wingdings" w:hint="default"/>
      </w:rPr>
    </w:lvl>
  </w:abstractNum>
  <w:abstractNum w:abstractNumId="409" w15:restartNumberingAfterBreak="0">
    <w:nsid w:val="2FAA3A1D"/>
    <w:multiLevelType w:val="hybridMultilevel"/>
    <w:tmpl w:val="FFFFFFFF"/>
    <w:lvl w:ilvl="0" w:tplc="79B69696">
      <w:start w:val="1"/>
      <w:numFmt w:val="bullet"/>
      <w:lvlText w:val=""/>
      <w:lvlJc w:val="left"/>
      <w:pPr>
        <w:ind w:left="720" w:hanging="360"/>
      </w:pPr>
      <w:rPr>
        <w:rFonts w:ascii="Symbol" w:hAnsi="Symbol" w:hint="default"/>
      </w:rPr>
    </w:lvl>
    <w:lvl w:ilvl="1" w:tplc="87EC0202">
      <w:start w:val="1"/>
      <w:numFmt w:val="bullet"/>
      <w:lvlText w:val="o"/>
      <w:lvlJc w:val="left"/>
      <w:pPr>
        <w:ind w:left="1440" w:hanging="360"/>
      </w:pPr>
      <w:rPr>
        <w:rFonts w:ascii="Courier New" w:hAnsi="Courier New" w:hint="default"/>
      </w:rPr>
    </w:lvl>
    <w:lvl w:ilvl="2" w:tplc="6AF8153C">
      <w:start w:val="1"/>
      <w:numFmt w:val="bullet"/>
      <w:lvlText w:val=""/>
      <w:lvlJc w:val="left"/>
      <w:pPr>
        <w:ind w:left="2160" w:hanging="360"/>
      </w:pPr>
      <w:rPr>
        <w:rFonts w:ascii="Wingdings" w:hAnsi="Wingdings" w:hint="default"/>
      </w:rPr>
    </w:lvl>
    <w:lvl w:ilvl="3" w:tplc="0D64F1E6">
      <w:start w:val="1"/>
      <w:numFmt w:val="bullet"/>
      <w:lvlText w:val=""/>
      <w:lvlJc w:val="left"/>
      <w:pPr>
        <w:ind w:left="2880" w:hanging="360"/>
      </w:pPr>
      <w:rPr>
        <w:rFonts w:ascii="Symbol" w:hAnsi="Symbol" w:hint="default"/>
      </w:rPr>
    </w:lvl>
    <w:lvl w:ilvl="4" w:tplc="A79A317E">
      <w:start w:val="1"/>
      <w:numFmt w:val="bullet"/>
      <w:lvlText w:val="o"/>
      <w:lvlJc w:val="left"/>
      <w:pPr>
        <w:ind w:left="3600" w:hanging="360"/>
      </w:pPr>
      <w:rPr>
        <w:rFonts w:ascii="Courier New" w:hAnsi="Courier New" w:hint="default"/>
      </w:rPr>
    </w:lvl>
    <w:lvl w:ilvl="5" w:tplc="14B27458">
      <w:start w:val="1"/>
      <w:numFmt w:val="bullet"/>
      <w:lvlText w:val=""/>
      <w:lvlJc w:val="left"/>
      <w:pPr>
        <w:ind w:left="4320" w:hanging="360"/>
      </w:pPr>
      <w:rPr>
        <w:rFonts w:ascii="Wingdings" w:hAnsi="Wingdings" w:hint="default"/>
      </w:rPr>
    </w:lvl>
    <w:lvl w:ilvl="6" w:tplc="E43A3DAE">
      <w:start w:val="1"/>
      <w:numFmt w:val="bullet"/>
      <w:lvlText w:val=""/>
      <w:lvlJc w:val="left"/>
      <w:pPr>
        <w:ind w:left="5040" w:hanging="360"/>
      </w:pPr>
      <w:rPr>
        <w:rFonts w:ascii="Symbol" w:hAnsi="Symbol" w:hint="default"/>
      </w:rPr>
    </w:lvl>
    <w:lvl w:ilvl="7" w:tplc="9DBCAF40">
      <w:start w:val="1"/>
      <w:numFmt w:val="bullet"/>
      <w:lvlText w:val="o"/>
      <w:lvlJc w:val="left"/>
      <w:pPr>
        <w:ind w:left="5760" w:hanging="360"/>
      </w:pPr>
      <w:rPr>
        <w:rFonts w:ascii="Courier New" w:hAnsi="Courier New" w:hint="default"/>
      </w:rPr>
    </w:lvl>
    <w:lvl w:ilvl="8" w:tplc="D3C47F36">
      <w:start w:val="1"/>
      <w:numFmt w:val="bullet"/>
      <w:lvlText w:val=""/>
      <w:lvlJc w:val="left"/>
      <w:pPr>
        <w:ind w:left="6480" w:hanging="360"/>
      </w:pPr>
      <w:rPr>
        <w:rFonts w:ascii="Wingdings" w:hAnsi="Wingdings" w:hint="default"/>
      </w:rPr>
    </w:lvl>
  </w:abstractNum>
  <w:abstractNum w:abstractNumId="410" w15:restartNumberingAfterBreak="0">
    <w:nsid w:val="2FBF7180"/>
    <w:multiLevelType w:val="hybridMultilevel"/>
    <w:tmpl w:val="FFFFFFFF"/>
    <w:lvl w:ilvl="0" w:tplc="F32A206C">
      <w:start w:val="1"/>
      <w:numFmt w:val="bullet"/>
      <w:lvlText w:val=""/>
      <w:lvlJc w:val="left"/>
      <w:pPr>
        <w:ind w:left="720" w:hanging="360"/>
      </w:pPr>
      <w:rPr>
        <w:rFonts w:ascii="Symbol" w:hAnsi="Symbol" w:hint="default"/>
      </w:rPr>
    </w:lvl>
    <w:lvl w:ilvl="1" w:tplc="547688B8">
      <w:start w:val="1"/>
      <w:numFmt w:val="bullet"/>
      <w:lvlText w:val="o"/>
      <w:lvlJc w:val="left"/>
      <w:pPr>
        <w:ind w:left="1440" w:hanging="360"/>
      </w:pPr>
      <w:rPr>
        <w:rFonts w:ascii="Courier New" w:hAnsi="Courier New" w:hint="default"/>
      </w:rPr>
    </w:lvl>
    <w:lvl w:ilvl="2" w:tplc="A566A3CC">
      <w:start w:val="1"/>
      <w:numFmt w:val="bullet"/>
      <w:lvlText w:val=""/>
      <w:lvlJc w:val="left"/>
      <w:pPr>
        <w:ind w:left="2160" w:hanging="360"/>
      </w:pPr>
      <w:rPr>
        <w:rFonts w:ascii="Wingdings" w:hAnsi="Wingdings" w:hint="default"/>
      </w:rPr>
    </w:lvl>
    <w:lvl w:ilvl="3" w:tplc="4D12273E">
      <w:start w:val="1"/>
      <w:numFmt w:val="bullet"/>
      <w:lvlText w:val=""/>
      <w:lvlJc w:val="left"/>
      <w:pPr>
        <w:ind w:left="2880" w:hanging="360"/>
      </w:pPr>
      <w:rPr>
        <w:rFonts w:ascii="Symbol" w:hAnsi="Symbol" w:hint="default"/>
      </w:rPr>
    </w:lvl>
    <w:lvl w:ilvl="4" w:tplc="E74A84F4">
      <w:start w:val="1"/>
      <w:numFmt w:val="bullet"/>
      <w:lvlText w:val="o"/>
      <w:lvlJc w:val="left"/>
      <w:pPr>
        <w:ind w:left="3600" w:hanging="360"/>
      </w:pPr>
      <w:rPr>
        <w:rFonts w:ascii="Courier New" w:hAnsi="Courier New" w:hint="default"/>
      </w:rPr>
    </w:lvl>
    <w:lvl w:ilvl="5" w:tplc="17322E1E">
      <w:start w:val="1"/>
      <w:numFmt w:val="bullet"/>
      <w:lvlText w:val=""/>
      <w:lvlJc w:val="left"/>
      <w:pPr>
        <w:ind w:left="4320" w:hanging="360"/>
      </w:pPr>
      <w:rPr>
        <w:rFonts w:ascii="Wingdings" w:hAnsi="Wingdings" w:hint="default"/>
      </w:rPr>
    </w:lvl>
    <w:lvl w:ilvl="6" w:tplc="B6F683D2">
      <w:start w:val="1"/>
      <w:numFmt w:val="bullet"/>
      <w:lvlText w:val=""/>
      <w:lvlJc w:val="left"/>
      <w:pPr>
        <w:ind w:left="5040" w:hanging="360"/>
      </w:pPr>
      <w:rPr>
        <w:rFonts w:ascii="Symbol" w:hAnsi="Symbol" w:hint="default"/>
      </w:rPr>
    </w:lvl>
    <w:lvl w:ilvl="7" w:tplc="9E36EF06">
      <w:start w:val="1"/>
      <w:numFmt w:val="bullet"/>
      <w:lvlText w:val="o"/>
      <w:lvlJc w:val="left"/>
      <w:pPr>
        <w:ind w:left="5760" w:hanging="360"/>
      </w:pPr>
      <w:rPr>
        <w:rFonts w:ascii="Courier New" w:hAnsi="Courier New" w:hint="default"/>
      </w:rPr>
    </w:lvl>
    <w:lvl w:ilvl="8" w:tplc="5D98FE00">
      <w:start w:val="1"/>
      <w:numFmt w:val="bullet"/>
      <w:lvlText w:val=""/>
      <w:lvlJc w:val="left"/>
      <w:pPr>
        <w:ind w:left="6480" w:hanging="360"/>
      </w:pPr>
      <w:rPr>
        <w:rFonts w:ascii="Wingdings" w:hAnsi="Wingdings" w:hint="default"/>
      </w:rPr>
    </w:lvl>
  </w:abstractNum>
  <w:abstractNum w:abstractNumId="411" w15:restartNumberingAfterBreak="0">
    <w:nsid w:val="2FD1229D"/>
    <w:multiLevelType w:val="hybridMultilevel"/>
    <w:tmpl w:val="FFFFFFFF"/>
    <w:lvl w:ilvl="0" w:tplc="0F9ACB42">
      <w:start w:val="1"/>
      <w:numFmt w:val="bullet"/>
      <w:lvlText w:val=""/>
      <w:lvlJc w:val="left"/>
      <w:pPr>
        <w:ind w:left="720" w:hanging="360"/>
      </w:pPr>
      <w:rPr>
        <w:rFonts w:ascii="Symbol" w:hAnsi="Symbol" w:hint="default"/>
      </w:rPr>
    </w:lvl>
    <w:lvl w:ilvl="1" w:tplc="31EEC2EE">
      <w:start w:val="1"/>
      <w:numFmt w:val="bullet"/>
      <w:lvlText w:val="o"/>
      <w:lvlJc w:val="left"/>
      <w:pPr>
        <w:ind w:left="1440" w:hanging="360"/>
      </w:pPr>
      <w:rPr>
        <w:rFonts w:ascii="Courier New" w:hAnsi="Courier New" w:hint="default"/>
      </w:rPr>
    </w:lvl>
    <w:lvl w:ilvl="2" w:tplc="BB68FB18">
      <w:start w:val="1"/>
      <w:numFmt w:val="bullet"/>
      <w:lvlText w:val=""/>
      <w:lvlJc w:val="left"/>
      <w:pPr>
        <w:ind w:left="2160" w:hanging="360"/>
      </w:pPr>
      <w:rPr>
        <w:rFonts w:ascii="Wingdings" w:hAnsi="Wingdings" w:hint="default"/>
      </w:rPr>
    </w:lvl>
    <w:lvl w:ilvl="3" w:tplc="65CCCB2A">
      <w:start w:val="1"/>
      <w:numFmt w:val="bullet"/>
      <w:lvlText w:val=""/>
      <w:lvlJc w:val="left"/>
      <w:pPr>
        <w:ind w:left="2880" w:hanging="360"/>
      </w:pPr>
      <w:rPr>
        <w:rFonts w:ascii="Symbol" w:hAnsi="Symbol" w:hint="default"/>
      </w:rPr>
    </w:lvl>
    <w:lvl w:ilvl="4" w:tplc="834C76FE">
      <w:start w:val="1"/>
      <w:numFmt w:val="bullet"/>
      <w:lvlText w:val="o"/>
      <w:lvlJc w:val="left"/>
      <w:pPr>
        <w:ind w:left="3600" w:hanging="360"/>
      </w:pPr>
      <w:rPr>
        <w:rFonts w:ascii="Courier New" w:hAnsi="Courier New" w:hint="default"/>
      </w:rPr>
    </w:lvl>
    <w:lvl w:ilvl="5" w:tplc="63F67438">
      <w:start w:val="1"/>
      <w:numFmt w:val="bullet"/>
      <w:lvlText w:val=""/>
      <w:lvlJc w:val="left"/>
      <w:pPr>
        <w:ind w:left="4320" w:hanging="360"/>
      </w:pPr>
      <w:rPr>
        <w:rFonts w:ascii="Wingdings" w:hAnsi="Wingdings" w:hint="default"/>
      </w:rPr>
    </w:lvl>
    <w:lvl w:ilvl="6" w:tplc="1D0A5E5C">
      <w:start w:val="1"/>
      <w:numFmt w:val="bullet"/>
      <w:lvlText w:val=""/>
      <w:lvlJc w:val="left"/>
      <w:pPr>
        <w:ind w:left="5040" w:hanging="360"/>
      </w:pPr>
      <w:rPr>
        <w:rFonts w:ascii="Symbol" w:hAnsi="Symbol" w:hint="default"/>
      </w:rPr>
    </w:lvl>
    <w:lvl w:ilvl="7" w:tplc="7FAC4664">
      <w:start w:val="1"/>
      <w:numFmt w:val="bullet"/>
      <w:lvlText w:val="o"/>
      <w:lvlJc w:val="left"/>
      <w:pPr>
        <w:ind w:left="5760" w:hanging="360"/>
      </w:pPr>
      <w:rPr>
        <w:rFonts w:ascii="Courier New" w:hAnsi="Courier New" w:hint="default"/>
      </w:rPr>
    </w:lvl>
    <w:lvl w:ilvl="8" w:tplc="E2021904">
      <w:start w:val="1"/>
      <w:numFmt w:val="bullet"/>
      <w:lvlText w:val=""/>
      <w:lvlJc w:val="left"/>
      <w:pPr>
        <w:ind w:left="6480" w:hanging="360"/>
      </w:pPr>
      <w:rPr>
        <w:rFonts w:ascii="Wingdings" w:hAnsi="Wingdings" w:hint="default"/>
      </w:rPr>
    </w:lvl>
  </w:abstractNum>
  <w:abstractNum w:abstractNumId="412" w15:restartNumberingAfterBreak="0">
    <w:nsid w:val="30381EDD"/>
    <w:multiLevelType w:val="hybridMultilevel"/>
    <w:tmpl w:val="FFFFFFFF"/>
    <w:lvl w:ilvl="0" w:tplc="6CFA2E0C">
      <w:start w:val="1"/>
      <w:numFmt w:val="bullet"/>
      <w:lvlText w:val=""/>
      <w:lvlJc w:val="left"/>
      <w:pPr>
        <w:ind w:left="720" w:hanging="360"/>
      </w:pPr>
      <w:rPr>
        <w:rFonts w:ascii="Symbol" w:hAnsi="Symbol" w:hint="default"/>
      </w:rPr>
    </w:lvl>
    <w:lvl w:ilvl="1" w:tplc="F8662C36">
      <w:start w:val="1"/>
      <w:numFmt w:val="bullet"/>
      <w:lvlText w:val="o"/>
      <w:lvlJc w:val="left"/>
      <w:pPr>
        <w:ind w:left="1440" w:hanging="360"/>
      </w:pPr>
      <w:rPr>
        <w:rFonts w:ascii="Courier New" w:hAnsi="Courier New" w:hint="default"/>
      </w:rPr>
    </w:lvl>
    <w:lvl w:ilvl="2" w:tplc="5A24A1E6">
      <w:start w:val="1"/>
      <w:numFmt w:val="bullet"/>
      <w:lvlText w:val=""/>
      <w:lvlJc w:val="left"/>
      <w:pPr>
        <w:ind w:left="2160" w:hanging="360"/>
      </w:pPr>
      <w:rPr>
        <w:rFonts w:ascii="Wingdings" w:hAnsi="Wingdings" w:hint="default"/>
      </w:rPr>
    </w:lvl>
    <w:lvl w:ilvl="3" w:tplc="5DAA9754">
      <w:start w:val="1"/>
      <w:numFmt w:val="bullet"/>
      <w:lvlText w:val=""/>
      <w:lvlJc w:val="left"/>
      <w:pPr>
        <w:ind w:left="2880" w:hanging="360"/>
      </w:pPr>
      <w:rPr>
        <w:rFonts w:ascii="Symbol" w:hAnsi="Symbol" w:hint="default"/>
      </w:rPr>
    </w:lvl>
    <w:lvl w:ilvl="4" w:tplc="D9C8751C">
      <w:start w:val="1"/>
      <w:numFmt w:val="bullet"/>
      <w:lvlText w:val="o"/>
      <w:lvlJc w:val="left"/>
      <w:pPr>
        <w:ind w:left="3600" w:hanging="360"/>
      </w:pPr>
      <w:rPr>
        <w:rFonts w:ascii="Courier New" w:hAnsi="Courier New" w:hint="default"/>
      </w:rPr>
    </w:lvl>
    <w:lvl w:ilvl="5" w:tplc="31EC91C8">
      <w:start w:val="1"/>
      <w:numFmt w:val="bullet"/>
      <w:lvlText w:val=""/>
      <w:lvlJc w:val="left"/>
      <w:pPr>
        <w:ind w:left="4320" w:hanging="360"/>
      </w:pPr>
      <w:rPr>
        <w:rFonts w:ascii="Wingdings" w:hAnsi="Wingdings" w:hint="default"/>
      </w:rPr>
    </w:lvl>
    <w:lvl w:ilvl="6" w:tplc="4D6690C2">
      <w:start w:val="1"/>
      <w:numFmt w:val="bullet"/>
      <w:lvlText w:val=""/>
      <w:lvlJc w:val="left"/>
      <w:pPr>
        <w:ind w:left="5040" w:hanging="360"/>
      </w:pPr>
      <w:rPr>
        <w:rFonts w:ascii="Symbol" w:hAnsi="Symbol" w:hint="default"/>
      </w:rPr>
    </w:lvl>
    <w:lvl w:ilvl="7" w:tplc="0A3CEABE">
      <w:start w:val="1"/>
      <w:numFmt w:val="bullet"/>
      <w:lvlText w:val="o"/>
      <w:lvlJc w:val="left"/>
      <w:pPr>
        <w:ind w:left="5760" w:hanging="360"/>
      </w:pPr>
      <w:rPr>
        <w:rFonts w:ascii="Courier New" w:hAnsi="Courier New" w:hint="default"/>
      </w:rPr>
    </w:lvl>
    <w:lvl w:ilvl="8" w:tplc="40206D1A">
      <w:start w:val="1"/>
      <w:numFmt w:val="bullet"/>
      <w:lvlText w:val=""/>
      <w:lvlJc w:val="left"/>
      <w:pPr>
        <w:ind w:left="6480" w:hanging="360"/>
      </w:pPr>
      <w:rPr>
        <w:rFonts w:ascii="Wingdings" w:hAnsi="Wingdings" w:hint="default"/>
      </w:rPr>
    </w:lvl>
  </w:abstractNum>
  <w:abstractNum w:abstractNumId="413" w15:restartNumberingAfterBreak="0">
    <w:nsid w:val="307E7F85"/>
    <w:multiLevelType w:val="hybridMultilevel"/>
    <w:tmpl w:val="FFFFFFFF"/>
    <w:lvl w:ilvl="0" w:tplc="DC9A8EDE">
      <w:start w:val="1"/>
      <w:numFmt w:val="bullet"/>
      <w:lvlText w:val=""/>
      <w:lvlJc w:val="left"/>
      <w:pPr>
        <w:ind w:left="720" w:hanging="360"/>
      </w:pPr>
      <w:rPr>
        <w:rFonts w:ascii="Symbol" w:hAnsi="Symbol" w:hint="default"/>
      </w:rPr>
    </w:lvl>
    <w:lvl w:ilvl="1" w:tplc="4D5C516E">
      <w:start w:val="1"/>
      <w:numFmt w:val="bullet"/>
      <w:lvlText w:val="o"/>
      <w:lvlJc w:val="left"/>
      <w:pPr>
        <w:ind w:left="1440" w:hanging="360"/>
      </w:pPr>
      <w:rPr>
        <w:rFonts w:ascii="Courier New" w:hAnsi="Courier New" w:hint="default"/>
      </w:rPr>
    </w:lvl>
    <w:lvl w:ilvl="2" w:tplc="4C6AE5C6">
      <w:start w:val="1"/>
      <w:numFmt w:val="bullet"/>
      <w:lvlText w:val=""/>
      <w:lvlJc w:val="left"/>
      <w:pPr>
        <w:ind w:left="2160" w:hanging="360"/>
      </w:pPr>
      <w:rPr>
        <w:rFonts w:ascii="Wingdings" w:hAnsi="Wingdings" w:hint="default"/>
      </w:rPr>
    </w:lvl>
    <w:lvl w:ilvl="3" w:tplc="67BAB214">
      <w:start w:val="1"/>
      <w:numFmt w:val="bullet"/>
      <w:lvlText w:val=""/>
      <w:lvlJc w:val="left"/>
      <w:pPr>
        <w:ind w:left="2880" w:hanging="360"/>
      </w:pPr>
      <w:rPr>
        <w:rFonts w:ascii="Symbol" w:hAnsi="Symbol" w:hint="default"/>
      </w:rPr>
    </w:lvl>
    <w:lvl w:ilvl="4" w:tplc="17DEF43C">
      <w:start w:val="1"/>
      <w:numFmt w:val="bullet"/>
      <w:lvlText w:val="o"/>
      <w:lvlJc w:val="left"/>
      <w:pPr>
        <w:ind w:left="3600" w:hanging="360"/>
      </w:pPr>
      <w:rPr>
        <w:rFonts w:ascii="Courier New" w:hAnsi="Courier New" w:hint="default"/>
      </w:rPr>
    </w:lvl>
    <w:lvl w:ilvl="5" w:tplc="439ABC60">
      <w:start w:val="1"/>
      <w:numFmt w:val="bullet"/>
      <w:lvlText w:val=""/>
      <w:lvlJc w:val="left"/>
      <w:pPr>
        <w:ind w:left="4320" w:hanging="360"/>
      </w:pPr>
      <w:rPr>
        <w:rFonts w:ascii="Wingdings" w:hAnsi="Wingdings" w:hint="default"/>
      </w:rPr>
    </w:lvl>
    <w:lvl w:ilvl="6" w:tplc="35B25E7C">
      <w:start w:val="1"/>
      <w:numFmt w:val="bullet"/>
      <w:lvlText w:val=""/>
      <w:lvlJc w:val="left"/>
      <w:pPr>
        <w:ind w:left="5040" w:hanging="360"/>
      </w:pPr>
      <w:rPr>
        <w:rFonts w:ascii="Symbol" w:hAnsi="Symbol" w:hint="default"/>
      </w:rPr>
    </w:lvl>
    <w:lvl w:ilvl="7" w:tplc="1264E568">
      <w:start w:val="1"/>
      <w:numFmt w:val="bullet"/>
      <w:lvlText w:val="o"/>
      <w:lvlJc w:val="left"/>
      <w:pPr>
        <w:ind w:left="5760" w:hanging="360"/>
      </w:pPr>
      <w:rPr>
        <w:rFonts w:ascii="Courier New" w:hAnsi="Courier New" w:hint="default"/>
      </w:rPr>
    </w:lvl>
    <w:lvl w:ilvl="8" w:tplc="6C92B368">
      <w:start w:val="1"/>
      <w:numFmt w:val="bullet"/>
      <w:lvlText w:val=""/>
      <w:lvlJc w:val="left"/>
      <w:pPr>
        <w:ind w:left="6480" w:hanging="360"/>
      </w:pPr>
      <w:rPr>
        <w:rFonts w:ascii="Wingdings" w:hAnsi="Wingdings" w:hint="default"/>
      </w:rPr>
    </w:lvl>
  </w:abstractNum>
  <w:abstractNum w:abstractNumId="414" w15:restartNumberingAfterBreak="0">
    <w:nsid w:val="309921EF"/>
    <w:multiLevelType w:val="hybridMultilevel"/>
    <w:tmpl w:val="FFFFFFFF"/>
    <w:lvl w:ilvl="0" w:tplc="0C5CA600">
      <w:start w:val="1"/>
      <w:numFmt w:val="bullet"/>
      <w:lvlText w:val=""/>
      <w:lvlJc w:val="left"/>
      <w:pPr>
        <w:ind w:left="720" w:hanging="360"/>
      </w:pPr>
      <w:rPr>
        <w:rFonts w:ascii="Symbol" w:hAnsi="Symbol" w:hint="default"/>
      </w:rPr>
    </w:lvl>
    <w:lvl w:ilvl="1" w:tplc="E5908BCA">
      <w:start w:val="1"/>
      <w:numFmt w:val="bullet"/>
      <w:lvlText w:val="o"/>
      <w:lvlJc w:val="left"/>
      <w:pPr>
        <w:ind w:left="1440" w:hanging="360"/>
      </w:pPr>
      <w:rPr>
        <w:rFonts w:ascii="Courier New" w:hAnsi="Courier New" w:hint="default"/>
      </w:rPr>
    </w:lvl>
    <w:lvl w:ilvl="2" w:tplc="4CD609A0">
      <w:start w:val="1"/>
      <w:numFmt w:val="bullet"/>
      <w:lvlText w:val=""/>
      <w:lvlJc w:val="left"/>
      <w:pPr>
        <w:ind w:left="2160" w:hanging="360"/>
      </w:pPr>
      <w:rPr>
        <w:rFonts w:ascii="Wingdings" w:hAnsi="Wingdings" w:hint="default"/>
      </w:rPr>
    </w:lvl>
    <w:lvl w:ilvl="3" w:tplc="78C6D982">
      <w:start w:val="1"/>
      <w:numFmt w:val="bullet"/>
      <w:lvlText w:val=""/>
      <w:lvlJc w:val="left"/>
      <w:pPr>
        <w:ind w:left="2880" w:hanging="360"/>
      </w:pPr>
      <w:rPr>
        <w:rFonts w:ascii="Symbol" w:hAnsi="Symbol" w:hint="default"/>
      </w:rPr>
    </w:lvl>
    <w:lvl w:ilvl="4" w:tplc="02142DE8">
      <w:start w:val="1"/>
      <w:numFmt w:val="bullet"/>
      <w:lvlText w:val="o"/>
      <w:lvlJc w:val="left"/>
      <w:pPr>
        <w:ind w:left="3600" w:hanging="360"/>
      </w:pPr>
      <w:rPr>
        <w:rFonts w:ascii="Courier New" w:hAnsi="Courier New" w:hint="default"/>
      </w:rPr>
    </w:lvl>
    <w:lvl w:ilvl="5" w:tplc="9B8604FE">
      <w:start w:val="1"/>
      <w:numFmt w:val="bullet"/>
      <w:lvlText w:val=""/>
      <w:lvlJc w:val="left"/>
      <w:pPr>
        <w:ind w:left="4320" w:hanging="360"/>
      </w:pPr>
      <w:rPr>
        <w:rFonts w:ascii="Wingdings" w:hAnsi="Wingdings" w:hint="default"/>
      </w:rPr>
    </w:lvl>
    <w:lvl w:ilvl="6" w:tplc="BCB26B56">
      <w:start w:val="1"/>
      <w:numFmt w:val="bullet"/>
      <w:lvlText w:val=""/>
      <w:lvlJc w:val="left"/>
      <w:pPr>
        <w:ind w:left="5040" w:hanging="360"/>
      </w:pPr>
      <w:rPr>
        <w:rFonts w:ascii="Symbol" w:hAnsi="Symbol" w:hint="default"/>
      </w:rPr>
    </w:lvl>
    <w:lvl w:ilvl="7" w:tplc="1F10ED7C">
      <w:start w:val="1"/>
      <w:numFmt w:val="bullet"/>
      <w:lvlText w:val="o"/>
      <w:lvlJc w:val="left"/>
      <w:pPr>
        <w:ind w:left="5760" w:hanging="360"/>
      </w:pPr>
      <w:rPr>
        <w:rFonts w:ascii="Courier New" w:hAnsi="Courier New" w:hint="default"/>
      </w:rPr>
    </w:lvl>
    <w:lvl w:ilvl="8" w:tplc="5764138E">
      <w:start w:val="1"/>
      <w:numFmt w:val="bullet"/>
      <w:lvlText w:val=""/>
      <w:lvlJc w:val="left"/>
      <w:pPr>
        <w:ind w:left="6480" w:hanging="360"/>
      </w:pPr>
      <w:rPr>
        <w:rFonts w:ascii="Wingdings" w:hAnsi="Wingdings" w:hint="default"/>
      </w:rPr>
    </w:lvl>
  </w:abstractNum>
  <w:abstractNum w:abstractNumId="415" w15:restartNumberingAfterBreak="0">
    <w:nsid w:val="30B30FF5"/>
    <w:multiLevelType w:val="hybridMultilevel"/>
    <w:tmpl w:val="FFFFFFFF"/>
    <w:lvl w:ilvl="0" w:tplc="A78AD962">
      <w:start w:val="1"/>
      <w:numFmt w:val="bullet"/>
      <w:lvlText w:val=""/>
      <w:lvlJc w:val="left"/>
      <w:pPr>
        <w:ind w:left="720" w:hanging="360"/>
      </w:pPr>
      <w:rPr>
        <w:rFonts w:ascii="Symbol" w:hAnsi="Symbol" w:hint="default"/>
      </w:rPr>
    </w:lvl>
    <w:lvl w:ilvl="1" w:tplc="071297F4">
      <w:start w:val="1"/>
      <w:numFmt w:val="bullet"/>
      <w:lvlText w:val="o"/>
      <w:lvlJc w:val="left"/>
      <w:pPr>
        <w:ind w:left="1440" w:hanging="360"/>
      </w:pPr>
      <w:rPr>
        <w:rFonts w:ascii="Courier New" w:hAnsi="Courier New" w:hint="default"/>
      </w:rPr>
    </w:lvl>
    <w:lvl w:ilvl="2" w:tplc="E070C0B0">
      <w:start w:val="1"/>
      <w:numFmt w:val="bullet"/>
      <w:lvlText w:val=""/>
      <w:lvlJc w:val="left"/>
      <w:pPr>
        <w:ind w:left="2160" w:hanging="360"/>
      </w:pPr>
      <w:rPr>
        <w:rFonts w:ascii="Wingdings" w:hAnsi="Wingdings" w:hint="default"/>
      </w:rPr>
    </w:lvl>
    <w:lvl w:ilvl="3" w:tplc="C3366E5C">
      <w:start w:val="1"/>
      <w:numFmt w:val="bullet"/>
      <w:lvlText w:val=""/>
      <w:lvlJc w:val="left"/>
      <w:pPr>
        <w:ind w:left="2880" w:hanging="360"/>
      </w:pPr>
      <w:rPr>
        <w:rFonts w:ascii="Symbol" w:hAnsi="Symbol" w:hint="default"/>
      </w:rPr>
    </w:lvl>
    <w:lvl w:ilvl="4" w:tplc="2736A9AE">
      <w:start w:val="1"/>
      <w:numFmt w:val="bullet"/>
      <w:lvlText w:val="o"/>
      <w:lvlJc w:val="left"/>
      <w:pPr>
        <w:ind w:left="3600" w:hanging="360"/>
      </w:pPr>
      <w:rPr>
        <w:rFonts w:ascii="Courier New" w:hAnsi="Courier New" w:hint="default"/>
      </w:rPr>
    </w:lvl>
    <w:lvl w:ilvl="5" w:tplc="E2906AA4">
      <w:start w:val="1"/>
      <w:numFmt w:val="bullet"/>
      <w:lvlText w:val=""/>
      <w:lvlJc w:val="left"/>
      <w:pPr>
        <w:ind w:left="4320" w:hanging="360"/>
      </w:pPr>
      <w:rPr>
        <w:rFonts w:ascii="Wingdings" w:hAnsi="Wingdings" w:hint="default"/>
      </w:rPr>
    </w:lvl>
    <w:lvl w:ilvl="6" w:tplc="B60EA834">
      <w:start w:val="1"/>
      <w:numFmt w:val="bullet"/>
      <w:lvlText w:val=""/>
      <w:lvlJc w:val="left"/>
      <w:pPr>
        <w:ind w:left="5040" w:hanging="360"/>
      </w:pPr>
      <w:rPr>
        <w:rFonts w:ascii="Symbol" w:hAnsi="Symbol" w:hint="default"/>
      </w:rPr>
    </w:lvl>
    <w:lvl w:ilvl="7" w:tplc="5FE8D2D6">
      <w:start w:val="1"/>
      <w:numFmt w:val="bullet"/>
      <w:lvlText w:val="o"/>
      <w:lvlJc w:val="left"/>
      <w:pPr>
        <w:ind w:left="5760" w:hanging="360"/>
      </w:pPr>
      <w:rPr>
        <w:rFonts w:ascii="Courier New" w:hAnsi="Courier New" w:hint="default"/>
      </w:rPr>
    </w:lvl>
    <w:lvl w:ilvl="8" w:tplc="1786F5DA">
      <w:start w:val="1"/>
      <w:numFmt w:val="bullet"/>
      <w:lvlText w:val=""/>
      <w:lvlJc w:val="left"/>
      <w:pPr>
        <w:ind w:left="6480" w:hanging="360"/>
      </w:pPr>
      <w:rPr>
        <w:rFonts w:ascii="Wingdings" w:hAnsi="Wingdings" w:hint="default"/>
      </w:rPr>
    </w:lvl>
  </w:abstractNum>
  <w:abstractNum w:abstractNumId="416" w15:restartNumberingAfterBreak="0">
    <w:nsid w:val="30DB01F3"/>
    <w:multiLevelType w:val="hybridMultilevel"/>
    <w:tmpl w:val="FFFFFFFF"/>
    <w:lvl w:ilvl="0" w:tplc="DBD87DDC">
      <w:start w:val="1"/>
      <w:numFmt w:val="bullet"/>
      <w:lvlText w:val=""/>
      <w:lvlJc w:val="left"/>
      <w:pPr>
        <w:ind w:left="720" w:hanging="360"/>
      </w:pPr>
      <w:rPr>
        <w:rFonts w:ascii="Symbol" w:hAnsi="Symbol" w:hint="default"/>
      </w:rPr>
    </w:lvl>
    <w:lvl w:ilvl="1" w:tplc="D682E7EA">
      <w:start w:val="1"/>
      <w:numFmt w:val="bullet"/>
      <w:lvlText w:val="o"/>
      <w:lvlJc w:val="left"/>
      <w:pPr>
        <w:ind w:left="1440" w:hanging="360"/>
      </w:pPr>
      <w:rPr>
        <w:rFonts w:ascii="Courier New" w:hAnsi="Courier New" w:hint="default"/>
      </w:rPr>
    </w:lvl>
    <w:lvl w:ilvl="2" w:tplc="B576E2FA">
      <w:start w:val="1"/>
      <w:numFmt w:val="bullet"/>
      <w:lvlText w:val=""/>
      <w:lvlJc w:val="left"/>
      <w:pPr>
        <w:ind w:left="2160" w:hanging="360"/>
      </w:pPr>
      <w:rPr>
        <w:rFonts w:ascii="Wingdings" w:hAnsi="Wingdings" w:hint="default"/>
      </w:rPr>
    </w:lvl>
    <w:lvl w:ilvl="3" w:tplc="19E27204">
      <w:start w:val="1"/>
      <w:numFmt w:val="bullet"/>
      <w:lvlText w:val=""/>
      <w:lvlJc w:val="left"/>
      <w:pPr>
        <w:ind w:left="2880" w:hanging="360"/>
      </w:pPr>
      <w:rPr>
        <w:rFonts w:ascii="Symbol" w:hAnsi="Symbol" w:hint="default"/>
      </w:rPr>
    </w:lvl>
    <w:lvl w:ilvl="4" w:tplc="7390E08C">
      <w:start w:val="1"/>
      <w:numFmt w:val="bullet"/>
      <w:lvlText w:val="o"/>
      <w:lvlJc w:val="left"/>
      <w:pPr>
        <w:ind w:left="3600" w:hanging="360"/>
      </w:pPr>
      <w:rPr>
        <w:rFonts w:ascii="Courier New" w:hAnsi="Courier New" w:hint="default"/>
      </w:rPr>
    </w:lvl>
    <w:lvl w:ilvl="5" w:tplc="D94245C2">
      <w:start w:val="1"/>
      <w:numFmt w:val="bullet"/>
      <w:lvlText w:val=""/>
      <w:lvlJc w:val="left"/>
      <w:pPr>
        <w:ind w:left="4320" w:hanging="360"/>
      </w:pPr>
      <w:rPr>
        <w:rFonts w:ascii="Wingdings" w:hAnsi="Wingdings" w:hint="default"/>
      </w:rPr>
    </w:lvl>
    <w:lvl w:ilvl="6" w:tplc="8D881F3E">
      <w:start w:val="1"/>
      <w:numFmt w:val="bullet"/>
      <w:lvlText w:val=""/>
      <w:lvlJc w:val="left"/>
      <w:pPr>
        <w:ind w:left="5040" w:hanging="360"/>
      </w:pPr>
      <w:rPr>
        <w:rFonts w:ascii="Symbol" w:hAnsi="Symbol" w:hint="default"/>
      </w:rPr>
    </w:lvl>
    <w:lvl w:ilvl="7" w:tplc="0E402E66">
      <w:start w:val="1"/>
      <w:numFmt w:val="bullet"/>
      <w:lvlText w:val="o"/>
      <w:lvlJc w:val="left"/>
      <w:pPr>
        <w:ind w:left="5760" w:hanging="360"/>
      </w:pPr>
      <w:rPr>
        <w:rFonts w:ascii="Courier New" w:hAnsi="Courier New" w:hint="default"/>
      </w:rPr>
    </w:lvl>
    <w:lvl w:ilvl="8" w:tplc="7F5C8E80">
      <w:start w:val="1"/>
      <w:numFmt w:val="bullet"/>
      <w:lvlText w:val=""/>
      <w:lvlJc w:val="left"/>
      <w:pPr>
        <w:ind w:left="6480" w:hanging="360"/>
      </w:pPr>
      <w:rPr>
        <w:rFonts w:ascii="Wingdings" w:hAnsi="Wingdings" w:hint="default"/>
      </w:rPr>
    </w:lvl>
  </w:abstractNum>
  <w:abstractNum w:abstractNumId="417" w15:restartNumberingAfterBreak="0">
    <w:nsid w:val="30ED20C6"/>
    <w:multiLevelType w:val="hybridMultilevel"/>
    <w:tmpl w:val="FFFFFFFF"/>
    <w:lvl w:ilvl="0" w:tplc="E45663C2">
      <w:start w:val="1"/>
      <w:numFmt w:val="bullet"/>
      <w:lvlText w:val=""/>
      <w:lvlJc w:val="left"/>
      <w:pPr>
        <w:ind w:left="720" w:hanging="360"/>
      </w:pPr>
      <w:rPr>
        <w:rFonts w:ascii="Symbol" w:hAnsi="Symbol" w:hint="default"/>
      </w:rPr>
    </w:lvl>
    <w:lvl w:ilvl="1" w:tplc="8856C976">
      <w:start w:val="1"/>
      <w:numFmt w:val="bullet"/>
      <w:lvlText w:val="o"/>
      <w:lvlJc w:val="left"/>
      <w:pPr>
        <w:ind w:left="1440" w:hanging="360"/>
      </w:pPr>
      <w:rPr>
        <w:rFonts w:ascii="Courier New" w:hAnsi="Courier New" w:hint="default"/>
      </w:rPr>
    </w:lvl>
    <w:lvl w:ilvl="2" w:tplc="270C3CE2">
      <w:start w:val="1"/>
      <w:numFmt w:val="bullet"/>
      <w:lvlText w:val=""/>
      <w:lvlJc w:val="left"/>
      <w:pPr>
        <w:ind w:left="2160" w:hanging="360"/>
      </w:pPr>
      <w:rPr>
        <w:rFonts w:ascii="Wingdings" w:hAnsi="Wingdings" w:hint="default"/>
      </w:rPr>
    </w:lvl>
    <w:lvl w:ilvl="3" w:tplc="3B12973C">
      <w:start w:val="1"/>
      <w:numFmt w:val="bullet"/>
      <w:lvlText w:val=""/>
      <w:lvlJc w:val="left"/>
      <w:pPr>
        <w:ind w:left="2880" w:hanging="360"/>
      </w:pPr>
      <w:rPr>
        <w:rFonts w:ascii="Symbol" w:hAnsi="Symbol" w:hint="default"/>
      </w:rPr>
    </w:lvl>
    <w:lvl w:ilvl="4" w:tplc="3F48339E">
      <w:start w:val="1"/>
      <w:numFmt w:val="bullet"/>
      <w:lvlText w:val="o"/>
      <w:lvlJc w:val="left"/>
      <w:pPr>
        <w:ind w:left="3600" w:hanging="360"/>
      </w:pPr>
      <w:rPr>
        <w:rFonts w:ascii="Courier New" w:hAnsi="Courier New" w:hint="default"/>
      </w:rPr>
    </w:lvl>
    <w:lvl w:ilvl="5" w:tplc="B49C595A">
      <w:start w:val="1"/>
      <w:numFmt w:val="bullet"/>
      <w:lvlText w:val=""/>
      <w:lvlJc w:val="left"/>
      <w:pPr>
        <w:ind w:left="4320" w:hanging="360"/>
      </w:pPr>
      <w:rPr>
        <w:rFonts w:ascii="Wingdings" w:hAnsi="Wingdings" w:hint="default"/>
      </w:rPr>
    </w:lvl>
    <w:lvl w:ilvl="6" w:tplc="3D020366">
      <w:start w:val="1"/>
      <w:numFmt w:val="bullet"/>
      <w:lvlText w:val=""/>
      <w:lvlJc w:val="left"/>
      <w:pPr>
        <w:ind w:left="5040" w:hanging="360"/>
      </w:pPr>
      <w:rPr>
        <w:rFonts w:ascii="Symbol" w:hAnsi="Symbol" w:hint="default"/>
      </w:rPr>
    </w:lvl>
    <w:lvl w:ilvl="7" w:tplc="C728DBFE">
      <w:start w:val="1"/>
      <w:numFmt w:val="bullet"/>
      <w:lvlText w:val="o"/>
      <w:lvlJc w:val="left"/>
      <w:pPr>
        <w:ind w:left="5760" w:hanging="360"/>
      </w:pPr>
      <w:rPr>
        <w:rFonts w:ascii="Courier New" w:hAnsi="Courier New" w:hint="default"/>
      </w:rPr>
    </w:lvl>
    <w:lvl w:ilvl="8" w:tplc="4F8CFFC8">
      <w:start w:val="1"/>
      <w:numFmt w:val="bullet"/>
      <w:lvlText w:val=""/>
      <w:lvlJc w:val="left"/>
      <w:pPr>
        <w:ind w:left="6480" w:hanging="360"/>
      </w:pPr>
      <w:rPr>
        <w:rFonts w:ascii="Wingdings" w:hAnsi="Wingdings" w:hint="default"/>
      </w:rPr>
    </w:lvl>
  </w:abstractNum>
  <w:abstractNum w:abstractNumId="418" w15:restartNumberingAfterBreak="0">
    <w:nsid w:val="31177D27"/>
    <w:multiLevelType w:val="hybridMultilevel"/>
    <w:tmpl w:val="FFFFFFFF"/>
    <w:lvl w:ilvl="0" w:tplc="0420AA08">
      <w:start w:val="1"/>
      <w:numFmt w:val="bullet"/>
      <w:lvlText w:val=""/>
      <w:lvlJc w:val="left"/>
      <w:pPr>
        <w:ind w:left="720" w:hanging="360"/>
      </w:pPr>
      <w:rPr>
        <w:rFonts w:ascii="Symbol" w:hAnsi="Symbol" w:hint="default"/>
      </w:rPr>
    </w:lvl>
    <w:lvl w:ilvl="1" w:tplc="80DC05B4">
      <w:start w:val="1"/>
      <w:numFmt w:val="bullet"/>
      <w:lvlText w:val="o"/>
      <w:lvlJc w:val="left"/>
      <w:pPr>
        <w:ind w:left="1440" w:hanging="360"/>
      </w:pPr>
      <w:rPr>
        <w:rFonts w:ascii="Courier New" w:hAnsi="Courier New" w:hint="default"/>
      </w:rPr>
    </w:lvl>
    <w:lvl w:ilvl="2" w:tplc="1EA039DC">
      <w:start w:val="1"/>
      <w:numFmt w:val="bullet"/>
      <w:lvlText w:val=""/>
      <w:lvlJc w:val="left"/>
      <w:pPr>
        <w:ind w:left="2160" w:hanging="360"/>
      </w:pPr>
      <w:rPr>
        <w:rFonts w:ascii="Wingdings" w:hAnsi="Wingdings" w:hint="default"/>
      </w:rPr>
    </w:lvl>
    <w:lvl w:ilvl="3" w:tplc="3B0A5178">
      <w:start w:val="1"/>
      <w:numFmt w:val="bullet"/>
      <w:lvlText w:val=""/>
      <w:lvlJc w:val="left"/>
      <w:pPr>
        <w:ind w:left="2880" w:hanging="360"/>
      </w:pPr>
      <w:rPr>
        <w:rFonts w:ascii="Symbol" w:hAnsi="Symbol" w:hint="default"/>
      </w:rPr>
    </w:lvl>
    <w:lvl w:ilvl="4" w:tplc="BEC87556">
      <w:start w:val="1"/>
      <w:numFmt w:val="bullet"/>
      <w:lvlText w:val="o"/>
      <w:lvlJc w:val="left"/>
      <w:pPr>
        <w:ind w:left="3600" w:hanging="360"/>
      </w:pPr>
      <w:rPr>
        <w:rFonts w:ascii="Courier New" w:hAnsi="Courier New" w:hint="default"/>
      </w:rPr>
    </w:lvl>
    <w:lvl w:ilvl="5" w:tplc="F0709642">
      <w:start w:val="1"/>
      <w:numFmt w:val="bullet"/>
      <w:lvlText w:val=""/>
      <w:lvlJc w:val="left"/>
      <w:pPr>
        <w:ind w:left="4320" w:hanging="360"/>
      </w:pPr>
      <w:rPr>
        <w:rFonts w:ascii="Wingdings" w:hAnsi="Wingdings" w:hint="default"/>
      </w:rPr>
    </w:lvl>
    <w:lvl w:ilvl="6" w:tplc="F3824314">
      <w:start w:val="1"/>
      <w:numFmt w:val="bullet"/>
      <w:lvlText w:val=""/>
      <w:lvlJc w:val="left"/>
      <w:pPr>
        <w:ind w:left="5040" w:hanging="360"/>
      </w:pPr>
      <w:rPr>
        <w:rFonts w:ascii="Symbol" w:hAnsi="Symbol" w:hint="default"/>
      </w:rPr>
    </w:lvl>
    <w:lvl w:ilvl="7" w:tplc="BB0400FA">
      <w:start w:val="1"/>
      <w:numFmt w:val="bullet"/>
      <w:lvlText w:val="o"/>
      <w:lvlJc w:val="left"/>
      <w:pPr>
        <w:ind w:left="5760" w:hanging="360"/>
      </w:pPr>
      <w:rPr>
        <w:rFonts w:ascii="Courier New" w:hAnsi="Courier New" w:hint="default"/>
      </w:rPr>
    </w:lvl>
    <w:lvl w:ilvl="8" w:tplc="E2AA1F86">
      <w:start w:val="1"/>
      <w:numFmt w:val="bullet"/>
      <w:lvlText w:val=""/>
      <w:lvlJc w:val="left"/>
      <w:pPr>
        <w:ind w:left="6480" w:hanging="360"/>
      </w:pPr>
      <w:rPr>
        <w:rFonts w:ascii="Wingdings" w:hAnsi="Wingdings" w:hint="default"/>
      </w:rPr>
    </w:lvl>
  </w:abstractNum>
  <w:abstractNum w:abstractNumId="419" w15:restartNumberingAfterBreak="0">
    <w:nsid w:val="312643ED"/>
    <w:multiLevelType w:val="hybridMultilevel"/>
    <w:tmpl w:val="FFFFFFFF"/>
    <w:lvl w:ilvl="0" w:tplc="4A3A0508">
      <w:start w:val="1"/>
      <w:numFmt w:val="bullet"/>
      <w:lvlText w:val=""/>
      <w:lvlJc w:val="left"/>
      <w:pPr>
        <w:ind w:left="720" w:hanging="360"/>
      </w:pPr>
      <w:rPr>
        <w:rFonts w:ascii="Symbol" w:hAnsi="Symbol" w:hint="default"/>
      </w:rPr>
    </w:lvl>
    <w:lvl w:ilvl="1" w:tplc="605406BC">
      <w:start w:val="1"/>
      <w:numFmt w:val="bullet"/>
      <w:lvlText w:val="o"/>
      <w:lvlJc w:val="left"/>
      <w:pPr>
        <w:ind w:left="1440" w:hanging="360"/>
      </w:pPr>
      <w:rPr>
        <w:rFonts w:ascii="Courier New" w:hAnsi="Courier New" w:hint="default"/>
      </w:rPr>
    </w:lvl>
    <w:lvl w:ilvl="2" w:tplc="A00428BC">
      <w:start w:val="1"/>
      <w:numFmt w:val="bullet"/>
      <w:lvlText w:val=""/>
      <w:lvlJc w:val="left"/>
      <w:pPr>
        <w:ind w:left="2160" w:hanging="360"/>
      </w:pPr>
      <w:rPr>
        <w:rFonts w:ascii="Wingdings" w:hAnsi="Wingdings" w:hint="default"/>
      </w:rPr>
    </w:lvl>
    <w:lvl w:ilvl="3" w:tplc="3BDCDDE4">
      <w:start w:val="1"/>
      <w:numFmt w:val="bullet"/>
      <w:lvlText w:val=""/>
      <w:lvlJc w:val="left"/>
      <w:pPr>
        <w:ind w:left="2880" w:hanging="360"/>
      </w:pPr>
      <w:rPr>
        <w:rFonts w:ascii="Symbol" w:hAnsi="Symbol" w:hint="default"/>
      </w:rPr>
    </w:lvl>
    <w:lvl w:ilvl="4" w:tplc="F2D69DE8">
      <w:start w:val="1"/>
      <w:numFmt w:val="bullet"/>
      <w:lvlText w:val="o"/>
      <w:lvlJc w:val="left"/>
      <w:pPr>
        <w:ind w:left="3600" w:hanging="360"/>
      </w:pPr>
      <w:rPr>
        <w:rFonts w:ascii="Courier New" w:hAnsi="Courier New" w:hint="default"/>
      </w:rPr>
    </w:lvl>
    <w:lvl w:ilvl="5" w:tplc="389E5DE6">
      <w:start w:val="1"/>
      <w:numFmt w:val="bullet"/>
      <w:lvlText w:val=""/>
      <w:lvlJc w:val="left"/>
      <w:pPr>
        <w:ind w:left="4320" w:hanging="360"/>
      </w:pPr>
      <w:rPr>
        <w:rFonts w:ascii="Wingdings" w:hAnsi="Wingdings" w:hint="default"/>
      </w:rPr>
    </w:lvl>
    <w:lvl w:ilvl="6" w:tplc="95DE0D28">
      <w:start w:val="1"/>
      <w:numFmt w:val="bullet"/>
      <w:lvlText w:val=""/>
      <w:lvlJc w:val="left"/>
      <w:pPr>
        <w:ind w:left="5040" w:hanging="360"/>
      </w:pPr>
      <w:rPr>
        <w:rFonts w:ascii="Symbol" w:hAnsi="Symbol" w:hint="default"/>
      </w:rPr>
    </w:lvl>
    <w:lvl w:ilvl="7" w:tplc="375043D2">
      <w:start w:val="1"/>
      <w:numFmt w:val="bullet"/>
      <w:lvlText w:val="o"/>
      <w:lvlJc w:val="left"/>
      <w:pPr>
        <w:ind w:left="5760" w:hanging="360"/>
      </w:pPr>
      <w:rPr>
        <w:rFonts w:ascii="Courier New" w:hAnsi="Courier New" w:hint="default"/>
      </w:rPr>
    </w:lvl>
    <w:lvl w:ilvl="8" w:tplc="6658A1EE">
      <w:start w:val="1"/>
      <w:numFmt w:val="bullet"/>
      <w:lvlText w:val=""/>
      <w:lvlJc w:val="left"/>
      <w:pPr>
        <w:ind w:left="6480" w:hanging="360"/>
      </w:pPr>
      <w:rPr>
        <w:rFonts w:ascii="Wingdings" w:hAnsi="Wingdings" w:hint="default"/>
      </w:rPr>
    </w:lvl>
  </w:abstractNum>
  <w:abstractNum w:abstractNumId="420" w15:restartNumberingAfterBreak="0">
    <w:nsid w:val="31511C28"/>
    <w:multiLevelType w:val="hybridMultilevel"/>
    <w:tmpl w:val="FFFFFFFF"/>
    <w:lvl w:ilvl="0" w:tplc="A028AC20">
      <w:start w:val="1"/>
      <w:numFmt w:val="bullet"/>
      <w:lvlText w:val=""/>
      <w:lvlJc w:val="left"/>
      <w:pPr>
        <w:ind w:left="720" w:hanging="360"/>
      </w:pPr>
      <w:rPr>
        <w:rFonts w:ascii="Symbol" w:hAnsi="Symbol" w:hint="default"/>
      </w:rPr>
    </w:lvl>
    <w:lvl w:ilvl="1" w:tplc="F258B52C">
      <w:start w:val="1"/>
      <w:numFmt w:val="bullet"/>
      <w:lvlText w:val="o"/>
      <w:lvlJc w:val="left"/>
      <w:pPr>
        <w:ind w:left="1440" w:hanging="360"/>
      </w:pPr>
      <w:rPr>
        <w:rFonts w:ascii="Courier New" w:hAnsi="Courier New" w:hint="default"/>
      </w:rPr>
    </w:lvl>
    <w:lvl w:ilvl="2" w:tplc="CB065A94">
      <w:start w:val="1"/>
      <w:numFmt w:val="bullet"/>
      <w:lvlText w:val=""/>
      <w:lvlJc w:val="left"/>
      <w:pPr>
        <w:ind w:left="2160" w:hanging="360"/>
      </w:pPr>
      <w:rPr>
        <w:rFonts w:ascii="Wingdings" w:hAnsi="Wingdings" w:hint="default"/>
      </w:rPr>
    </w:lvl>
    <w:lvl w:ilvl="3" w:tplc="5BEAB968">
      <w:start w:val="1"/>
      <w:numFmt w:val="bullet"/>
      <w:lvlText w:val=""/>
      <w:lvlJc w:val="left"/>
      <w:pPr>
        <w:ind w:left="2880" w:hanging="360"/>
      </w:pPr>
      <w:rPr>
        <w:rFonts w:ascii="Symbol" w:hAnsi="Symbol" w:hint="default"/>
      </w:rPr>
    </w:lvl>
    <w:lvl w:ilvl="4" w:tplc="427ACDB4">
      <w:start w:val="1"/>
      <w:numFmt w:val="bullet"/>
      <w:lvlText w:val="o"/>
      <w:lvlJc w:val="left"/>
      <w:pPr>
        <w:ind w:left="3600" w:hanging="360"/>
      </w:pPr>
      <w:rPr>
        <w:rFonts w:ascii="Courier New" w:hAnsi="Courier New" w:hint="default"/>
      </w:rPr>
    </w:lvl>
    <w:lvl w:ilvl="5" w:tplc="2DCC5C9A">
      <w:start w:val="1"/>
      <w:numFmt w:val="bullet"/>
      <w:lvlText w:val=""/>
      <w:lvlJc w:val="left"/>
      <w:pPr>
        <w:ind w:left="4320" w:hanging="360"/>
      </w:pPr>
      <w:rPr>
        <w:rFonts w:ascii="Wingdings" w:hAnsi="Wingdings" w:hint="default"/>
      </w:rPr>
    </w:lvl>
    <w:lvl w:ilvl="6" w:tplc="F8B0F8A0">
      <w:start w:val="1"/>
      <w:numFmt w:val="bullet"/>
      <w:lvlText w:val=""/>
      <w:lvlJc w:val="left"/>
      <w:pPr>
        <w:ind w:left="5040" w:hanging="360"/>
      </w:pPr>
      <w:rPr>
        <w:rFonts w:ascii="Symbol" w:hAnsi="Symbol" w:hint="default"/>
      </w:rPr>
    </w:lvl>
    <w:lvl w:ilvl="7" w:tplc="A3E4EC3E">
      <w:start w:val="1"/>
      <w:numFmt w:val="bullet"/>
      <w:lvlText w:val="o"/>
      <w:lvlJc w:val="left"/>
      <w:pPr>
        <w:ind w:left="5760" w:hanging="360"/>
      </w:pPr>
      <w:rPr>
        <w:rFonts w:ascii="Courier New" w:hAnsi="Courier New" w:hint="default"/>
      </w:rPr>
    </w:lvl>
    <w:lvl w:ilvl="8" w:tplc="920AF942">
      <w:start w:val="1"/>
      <w:numFmt w:val="bullet"/>
      <w:lvlText w:val=""/>
      <w:lvlJc w:val="left"/>
      <w:pPr>
        <w:ind w:left="6480" w:hanging="360"/>
      </w:pPr>
      <w:rPr>
        <w:rFonts w:ascii="Wingdings" w:hAnsi="Wingdings" w:hint="default"/>
      </w:rPr>
    </w:lvl>
  </w:abstractNum>
  <w:abstractNum w:abstractNumId="421" w15:restartNumberingAfterBreak="0">
    <w:nsid w:val="316E77BB"/>
    <w:multiLevelType w:val="hybridMultilevel"/>
    <w:tmpl w:val="FFFFFFFF"/>
    <w:lvl w:ilvl="0" w:tplc="23C81E62">
      <w:start w:val="1"/>
      <w:numFmt w:val="bullet"/>
      <w:lvlText w:val=""/>
      <w:lvlJc w:val="left"/>
      <w:pPr>
        <w:ind w:left="720" w:hanging="360"/>
      </w:pPr>
      <w:rPr>
        <w:rFonts w:ascii="Symbol" w:hAnsi="Symbol" w:hint="default"/>
      </w:rPr>
    </w:lvl>
    <w:lvl w:ilvl="1" w:tplc="206407A6">
      <w:start w:val="1"/>
      <w:numFmt w:val="bullet"/>
      <w:lvlText w:val="o"/>
      <w:lvlJc w:val="left"/>
      <w:pPr>
        <w:ind w:left="1440" w:hanging="360"/>
      </w:pPr>
      <w:rPr>
        <w:rFonts w:ascii="Courier New" w:hAnsi="Courier New" w:hint="default"/>
      </w:rPr>
    </w:lvl>
    <w:lvl w:ilvl="2" w:tplc="B4B06932">
      <w:start w:val="1"/>
      <w:numFmt w:val="bullet"/>
      <w:lvlText w:val=""/>
      <w:lvlJc w:val="left"/>
      <w:pPr>
        <w:ind w:left="2160" w:hanging="360"/>
      </w:pPr>
      <w:rPr>
        <w:rFonts w:ascii="Wingdings" w:hAnsi="Wingdings" w:hint="default"/>
      </w:rPr>
    </w:lvl>
    <w:lvl w:ilvl="3" w:tplc="11566446">
      <w:start w:val="1"/>
      <w:numFmt w:val="bullet"/>
      <w:lvlText w:val=""/>
      <w:lvlJc w:val="left"/>
      <w:pPr>
        <w:ind w:left="2880" w:hanging="360"/>
      </w:pPr>
      <w:rPr>
        <w:rFonts w:ascii="Symbol" w:hAnsi="Symbol" w:hint="default"/>
      </w:rPr>
    </w:lvl>
    <w:lvl w:ilvl="4" w:tplc="3544D1AE">
      <w:start w:val="1"/>
      <w:numFmt w:val="bullet"/>
      <w:lvlText w:val="o"/>
      <w:lvlJc w:val="left"/>
      <w:pPr>
        <w:ind w:left="3600" w:hanging="360"/>
      </w:pPr>
      <w:rPr>
        <w:rFonts w:ascii="Courier New" w:hAnsi="Courier New" w:hint="default"/>
      </w:rPr>
    </w:lvl>
    <w:lvl w:ilvl="5" w:tplc="AEB0447C">
      <w:start w:val="1"/>
      <w:numFmt w:val="bullet"/>
      <w:lvlText w:val=""/>
      <w:lvlJc w:val="left"/>
      <w:pPr>
        <w:ind w:left="4320" w:hanging="360"/>
      </w:pPr>
      <w:rPr>
        <w:rFonts w:ascii="Wingdings" w:hAnsi="Wingdings" w:hint="default"/>
      </w:rPr>
    </w:lvl>
    <w:lvl w:ilvl="6" w:tplc="9D4270FE">
      <w:start w:val="1"/>
      <w:numFmt w:val="bullet"/>
      <w:lvlText w:val=""/>
      <w:lvlJc w:val="left"/>
      <w:pPr>
        <w:ind w:left="5040" w:hanging="360"/>
      </w:pPr>
      <w:rPr>
        <w:rFonts w:ascii="Symbol" w:hAnsi="Symbol" w:hint="default"/>
      </w:rPr>
    </w:lvl>
    <w:lvl w:ilvl="7" w:tplc="56346D78">
      <w:start w:val="1"/>
      <w:numFmt w:val="bullet"/>
      <w:lvlText w:val="o"/>
      <w:lvlJc w:val="left"/>
      <w:pPr>
        <w:ind w:left="5760" w:hanging="360"/>
      </w:pPr>
      <w:rPr>
        <w:rFonts w:ascii="Courier New" w:hAnsi="Courier New" w:hint="default"/>
      </w:rPr>
    </w:lvl>
    <w:lvl w:ilvl="8" w:tplc="FB4EA14C">
      <w:start w:val="1"/>
      <w:numFmt w:val="bullet"/>
      <w:lvlText w:val=""/>
      <w:lvlJc w:val="left"/>
      <w:pPr>
        <w:ind w:left="6480" w:hanging="360"/>
      </w:pPr>
      <w:rPr>
        <w:rFonts w:ascii="Wingdings" w:hAnsi="Wingdings" w:hint="default"/>
      </w:rPr>
    </w:lvl>
  </w:abstractNum>
  <w:abstractNum w:abstractNumId="422" w15:restartNumberingAfterBreak="0">
    <w:nsid w:val="31925A33"/>
    <w:multiLevelType w:val="hybridMultilevel"/>
    <w:tmpl w:val="FFFFFFFF"/>
    <w:lvl w:ilvl="0" w:tplc="2F149890">
      <w:start w:val="1"/>
      <w:numFmt w:val="bullet"/>
      <w:lvlText w:val=""/>
      <w:lvlJc w:val="left"/>
      <w:pPr>
        <w:ind w:left="720" w:hanging="360"/>
      </w:pPr>
      <w:rPr>
        <w:rFonts w:ascii="Symbol" w:hAnsi="Symbol" w:hint="default"/>
      </w:rPr>
    </w:lvl>
    <w:lvl w:ilvl="1" w:tplc="5F56E3BA">
      <w:start w:val="1"/>
      <w:numFmt w:val="bullet"/>
      <w:lvlText w:val="o"/>
      <w:lvlJc w:val="left"/>
      <w:pPr>
        <w:ind w:left="1440" w:hanging="360"/>
      </w:pPr>
      <w:rPr>
        <w:rFonts w:ascii="Courier New" w:hAnsi="Courier New" w:hint="default"/>
      </w:rPr>
    </w:lvl>
    <w:lvl w:ilvl="2" w:tplc="F796CE70">
      <w:start w:val="1"/>
      <w:numFmt w:val="bullet"/>
      <w:lvlText w:val=""/>
      <w:lvlJc w:val="left"/>
      <w:pPr>
        <w:ind w:left="2160" w:hanging="360"/>
      </w:pPr>
      <w:rPr>
        <w:rFonts w:ascii="Wingdings" w:hAnsi="Wingdings" w:hint="default"/>
      </w:rPr>
    </w:lvl>
    <w:lvl w:ilvl="3" w:tplc="3622432E">
      <w:start w:val="1"/>
      <w:numFmt w:val="bullet"/>
      <w:lvlText w:val=""/>
      <w:lvlJc w:val="left"/>
      <w:pPr>
        <w:ind w:left="2880" w:hanging="360"/>
      </w:pPr>
      <w:rPr>
        <w:rFonts w:ascii="Symbol" w:hAnsi="Symbol" w:hint="default"/>
      </w:rPr>
    </w:lvl>
    <w:lvl w:ilvl="4" w:tplc="D27C780A">
      <w:start w:val="1"/>
      <w:numFmt w:val="bullet"/>
      <w:lvlText w:val="o"/>
      <w:lvlJc w:val="left"/>
      <w:pPr>
        <w:ind w:left="3600" w:hanging="360"/>
      </w:pPr>
      <w:rPr>
        <w:rFonts w:ascii="Courier New" w:hAnsi="Courier New" w:hint="default"/>
      </w:rPr>
    </w:lvl>
    <w:lvl w:ilvl="5" w:tplc="A7A84CC0">
      <w:start w:val="1"/>
      <w:numFmt w:val="bullet"/>
      <w:lvlText w:val=""/>
      <w:lvlJc w:val="left"/>
      <w:pPr>
        <w:ind w:left="4320" w:hanging="360"/>
      </w:pPr>
      <w:rPr>
        <w:rFonts w:ascii="Wingdings" w:hAnsi="Wingdings" w:hint="default"/>
      </w:rPr>
    </w:lvl>
    <w:lvl w:ilvl="6" w:tplc="E46A6C30">
      <w:start w:val="1"/>
      <w:numFmt w:val="bullet"/>
      <w:lvlText w:val=""/>
      <w:lvlJc w:val="left"/>
      <w:pPr>
        <w:ind w:left="5040" w:hanging="360"/>
      </w:pPr>
      <w:rPr>
        <w:rFonts w:ascii="Symbol" w:hAnsi="Symbol" w:hint="default"/>
      </w:rPr>
    </w:lvl>
    <w:lvl w:ilvl="7" w:tplc="DC369680">
      <w:start w:val="1"/>
      <w:numFmt w:val="bullet"/>
      <w:lvlText w:val="o"/>
      <w:lvlJc w:val="left"/>
      <w:pPr>
        <w:ind w:left="5760" w:hanging="360"/>
      </w:pPr>
      <w:rPr>
        <w:rFonts w:ascii="Courier New" w:hAnsi="Courier New" w:hint="default"/>
      </w:rPr>
    </w:lvl>
    <w:lvl w:ilvl="8" w:tplc="14E62654">
      <w:start w:val="1"/>
      <w:numFmt w:val="bullet"/>
      <w:lvlText w:val=""/>
      <w:lvlJc w:val="left"/>
      <w:pPr>
        <w:ind w:left="6480" w:hanging="360"/>
      </w:pPr>
      <w:rPr>
        <w:rFonts w:ascii="Wingdings" w:hAnsi="Wingdings" w:hint="default"/>
      </w:rPr>
    </w:lvl>
  </w:abstractNum>
  <w:abstractNum w:abstractNumId="423" w15:restartNumberingAfterBreak="0">
    <w:nsid w:val="31B82ED1"/>
    <w:multiLevelType w:val="hybridMultilevel"/>
    <w:tmpl w:val="FFFFFFFF"/>
    <w:lvl w:ilvl="0" w:tplc="679C2274">
      <w:start w:val="1"/>
      <w:numFmt w:val="bullet"/>
      <w:lvlText w:val=""/>
      <w:lvlJc w:val="left"/>
      <w:pPr>
        <w:ind w:left="720" w:hanging="360"/>
      </w:pPr>
      <w:rPr>
        <w:rFonts w:ascii="Symbol" w:hAnsi="Symbol" w:hint="default"/>
      </w:rPr>
    </w:lvl>
    <w:lvl w:ilvl="1" w:tplc="12128A4C">
      <w:start w:val="1"/>
      <w:numFmt w:val="bullet"/>
      <w:lvlText w:val="o"/>
      <w:lvlJc w:val="left"/>
      <w:pPr>
        <w:ind w:left="1440" w:hanging="360"/>
      </w:pPr>
      <w:rPr>
        <w:rFonts w:ascii="Courier New" w:hAnsi="Courier New" w:hint="default"/>
      </w:rPr>
    </w:lvl>
    <w:lvl w:ilvl="2" w:tplc="1BAA89A2">
      <w:start w:val="1"/>
      <w:numFmt w:val="bullet"/>
      <w:lvlText w:val=""/>
      <w:lvlJc w:val="left"/>
      <w:pPr>
        <w:ind w:left="2160" w:hanging="360"/>
      </w:pPr>
      <w:rPr>
        <w:rFonts w:ascii="Wingdings" w:hAnsi="Wingdings" w:hint="default"/>
      </w:rPr>
    </w:lvl>
    <w:lvl w:ilvl="3" w:tplc="A74A3FC4">
      <w:start w:val="1"/>
      <w:numFmt w:val="bullet"/>
      <w:lvlText w:val=""/>
      <w:lvlJc w:val="left"/>
      <w:pPr>
        <w:ind w:left="2880" w:hanging="360"/>
      </w:pPr>
      <w:rPr>
        <w:rFonts w:ascii="Symbol" w:hAnsi="Symbol" w:hint="default"/>
      </w:rPr>
    </w:lvl>
    <w:lvl w:ilvl="4" w:tplc="9DBA5E0A">
      <w:start w:val="1"/>
      <w:numFmt w:val="bullet"/>
      <w:lvlText w:val="o"/>
      <w:lvlJc w:val="left"/>
      <w:pPr>
        <w:ind w:left="3600" w:hanging="360"/>
      </w:pPr>
      <w:rPr>
        <w:rFonts w:ascii="Courier New" w:hAnsi="Courier New" w:hint="default"/>
      </w:rPr>
    </w:lvl>
    <w:lvl w:ilvl="5" w:tplc="18B42FDC">
      <w:start w:val="1"/>
      <w:numFmt w:val="bullet"/>
      <w:lvlText w:val=""/>
      <w:lvlJc w:val="left"/>
      <w:pPr>
        <w:ind w:left="4320" w:hanging="360"/>
      </w:pPr>
      <w:rPr>
        <w:rFonts w:ascii="Wingdings" w:hAnsi="Wingdings" w:hint="default"/>
      </w:rPr>
    </w:lvl>
    <w:lvl w:ilvl="6" w:tplc="4FCA4C1A">
      <w:start w:val="1"/>
      <w:numFmt w:val="bullet"/>
      <w:lvlText w:val=""/>
      <w:lvlJc w:val="left"/>
      <w:pPr>
        <w:ind w:left="5040" w:hanging="360"/>
      </w:pPr>
      <w:rPr>
        <w:rFonts w:ascii="Symbol" w:hAnsi="Symbol" w:hint="default"/>
      </w:rPr>
    </w:lvl>
    <w:lvl w:ilvl="7" w:tplc="D954098A">
      <w:start w:val="1"/>
      <w:numFmt w:val="bullet"/>
      <w:lvlText w:val="o"/>
      <w:lvlJc w:val="left"/>
      <w:pPr>
        <w:ind w:left="5760" w:hanging="360"/>
      </w:pPr>
      <w:rPr>
        <w:rFonts w:ascii="Courier New" w:hAnsi="Courier New" w:hint="default"/>
      </w:rPr>
    </w:lvl>
    <w:lvl w:ilvl="8" w:tplc="4B78C92A">
      <w:start w:val="1"/>
      <w:numFmt w:val="bullet"/>
      <w:lvlText w:val=""/>
      <w:lvlJc w:val="left"/>
      <w:pPr>
        <w:ind w:left="6480" w:hanging="360"/>
      </w:pPr>
      <w:rPr>
        <w:rFonts w:ascii="Wingdings" w:hAnsi="Wingdings" w:hint="default"/>
      </w:rPr>
    </w:lvl>
  </w:abstractNum>
  <w:abstractNum w:abstractNumId="424" w15:restartNumberingAfterBreak="0">
    <w:nsid w:val="31C47586"/>
    <w:multiLevelType w:val="hybridMultilevel"/>
    <w:tmpl w:val="FFFFFFFF"/>
    <w:lvl w:ilvl="0" w:tplc="D86A1894">
      <w:start w:val="1"/>
      <w:numFmt w:val="bullet"/>
      <w:lvlText w:val=""/>
      <w:lvlJc w:val="left"/>
      <w:pPr>
        <w:ind w:left="720" w:hanging="360"/>
      </w:pPr>
      <w:rPr>
        <w:rFonts w:ascii="Symbol" w:hAnsi="Symbol" w:hint="default"/>
      </w:rPr>
    </w:lvl>
    <w:lvl w:ilvl="1" w:tplc="3C6EB08C">
      <w:start w:val="1"/>
      <w:numFmt w:val="bullet"/>
      <w:lvlText w:val="o"/>
      <w:lvlJc w:val="left"/>
      <w:pPr>
        <w:ind w:left="1440" w:hanging="360"/>
      </w:pPr>
      <w:rPr>
        <w:rFonts w:ascii="Courier New" w:hAnsi="Courier New" w:hint="default"/>
      </w:rPr>
    </w:lvl>
    <w:lvl w:ilvl="2" w:tplc="6FE0470A">
      <w:start w:val="1"/>
      <w:numFmt w:val="bullet"/>
      <w:lvlText w:val=""/>
      <w:lvlJc w:val="left"/>
      <w:pPr>
        <w:ind w:left="2160" w:hanging="360"/>
      </w:pPr>
      <w:rPr>
        <w:rFonts w:ascii="Wingdings" w:hAnsi="Wingdings" w:hint="default"/>
      </w:rPr>
    </w:lvl>
    <w:lvl w:ilvl="3" w:tplc="AD5AF7B8">
      <w:start w:val="1"/>
      <w:numFmt w:val="bullet"/>
      <w:lvlText w:val=""/>
      <w:lvlJc w:val="left"/>
      <w:pPr>
        <w:ind w:left="2880" w:hanging="360"/>
      </w:pPr>
      <w:rPr>
        <w:rFonts w:ascii="Symbol" w:hAnsi="Symbol" w:hint="default"/>
      </w:rPr>
    </w:lvl>
    <w:lvl w:ilvl="4" w:tplc="D2A23F46">
      <w:start w:val="1"/>
      <w:numFmt w:val="bullet"/>
      <w:lvlText w:val="o"/>
      <w:lvlJc w:val="left"/>
      <w:pPr>
        <w:ind w:left="3600" w:hanging="360"/>
      </w:pPr>
      <w:rPr>
        <w:rFonts w:ascii="Courier New" w:hAnsi="Courier New" w:hint="default"/>
      </w:rPr>
    </w:lvl>
    <w:lvl w:ilvl="5" w:tplc="B7A49650">
      <w:start w:val="1"/>
      <w:numFmt w:val="bullet"/>
      <w:lvlText w:val=""/>
      <w:lvlJc w:val="left"/>
      <w:pPr>
        <w:ind w:left="4320" w:hanging="360"/>
      </w:pPr>
      <w:rPr>
        <w:rFonts w:ascii="Wingdings" w:hAnsi="Wingdings" w:hint="default"/>
      </w:rPr>
    </w:lvl>
    <w:lvl w:ilvl="6" w:tplc="F4EC9118">
      <w:start w:val="1"/>
      <w:numFmt w:val="bullet"/>
      <w:lvlText w:val=""/>
      <w:lvlJc w:val="left"/>
      <w:pPr>
        <w:ind w:left="5040" w:hanging="360"/>
      </w:pPr>
      <w:rPr>
        <w:rFonts w:ascii="Symbol" w:hAnsi="Symbol" w:hint="default"/>
      </w:rPr>
    </w:lvl>
    <w:lvl w:ilvl="7" w:tplc="AF6AE1C4">
      <w:start w:val="1"/>
      <w:numFmt w:val="bullet"/>
      <w:lvlText w:val="o"/>
      <w:lvlJc w:val="left"/>
      <w:pPr>
        <w:ind w:left="5760" w:hanging="360"/>
      </w:pPr>
      <w:rPr>
        <w:rFonts w:ascii="Courier New" w:hAnsi="Courier New" w:hint="default"/>
      </w:rPr>
    </w:lvl>
    <w:lvl w:ilvl="8" w:tplc="AC2C8C92">
      <w:start w:val="1"/>
      <w:numFmt w:val="bullet"/>
      <w:lvlText w:val=""/>
      <w:lvlJc w:val="left"/>
      <w:pPr>
        <w:ind w:left="6480" w:hanging="360"/>
      </w:pPr>
      <w:rPr>
        <w:rFonts w:ascii="Wingdings" w:hAnsi="Wingdings" w:hint="default"/>
      </w:rPr>
    </w:lvl>
  </w:abstractNum>
  <w:abstractNum w:abstractNumId="425" w15:restartNumberingAfterBreak="0">
    <w:nsid w:val="32133F79"/>
    <w:multiLevelType w:val="hybridMultilevel"/>
    <w:tmpl w:val="FFFFFFFF"/>
    <w:lvl w:ilvl="0" w:tplc="B1C69B6C">
      <w:start w:val="1"/>
      <w:numFmt w:val="bullet"/>
      <w:lvlText w:val=""/>
      <w:lvlJc w:val="left"/>
      <w:pPr>
        <w:ind w:left="720" w:hanging="360"/>
      </w:pPr>
      <w:rPr>
        <w:rFonts w:ascii="Symbol" w:hAnsi="Symbol" w:hint="default"/>
      </w:rPr>
    </w:lvl>
    <w:lvl w:ilvl="1" w:tplc="10E812FC">
      <w:start w:val="1"/>
      <w:numFmt w:val="bullet"/>
      <w:lvlText w:val="o"/>
      <w:lvlJc w:val="left"/>
      <w:pPr>
        <w:ind w:left="1440" w:hanging="360"/>
      </w:pPr>
      <w:rPr>
        <w:rFonts w:ascii="Courier New" w:hAnsi="Courier New" w:hint="default"/>
      </w:rPr>
    </w:lvl>
    <w:lvl w:ilvl="2" w:tplc="B65C8AA6">
      <w:start w:val="1"/>
      <w:numFmt w:val="bullet"/>
      <w:lvlText w:val=""/>
      <w:lvlJc w:val="left"/>
      <w:pPr>
        <w:ind w:left="2160" w:hanging="360"/>
      </w:pPr>
      <w:rPr>
        <w:rFonts w:ascii="Wingdings" w:hAnsi="Wingdings" w:hint="default"/>
      </w:rPr>
    </w:lvl>
    <w:lvl w:ilvl="3" w:tplc="A95C9D9E">
      <w:start w:val="1"/>
      <w:numFmt w:val="bullet"/>
      <w:lvlText w:val=""/>
      <w:lvlJc w:val="left"/>
      <w:pPr>
        <w:ind w:left="2880" w:hanging="360"/>
      </w:pPr>
      <w:rPr>
        <w:rFonts w:ascii="Symbol" w:hAnsi="Symbol" w:hint="default"/>
      </w:rPr>
    </w:lvl>
    <w:lvl w:ilvl="4" w:tplc="56FEBF52">
      <w:start w:val="1"/>
      <w:numFmt w:val="bullet"/>
      <w:lvlText w:val="o"/>
      <w:lvlJc w:val="left"/>
      <w:pPr>
        <w:ind w:left="3600" w:hanging="360"/>
      </w:pPr>
      <w:rPr>
        <w:rFonts w:ascii="Courier New" w:hAnsi="Courier New" w:hint="default"/>
      </w:rPr>
    </w:lvl>
    <w:lvl w:ilvl="5" w:tplc="558C73B0">
      <w:start w:val="1"/>
      <w:numFmt w:val="bullet"/>
      <w:lvlText w:val=""/>
      <w:lvlJc w:val="left"/>
      <w:pPr>
        <w:ind w:left="4320" w:hanging="360"/>
      </w:pPr>
      <w:rPr>
        <w:rFonts w:ascii="Wingdings" w:hAnsi="Wingdings" w:hint="default"/>
      </w:rPr>
    </w:lvl>
    <w:lvl w:ilvl="6" w:tplc="9348DD90">
      <w:start w:val="1"/>
      <w:numFmt w:val="bullet"/>
      <w:lvlText w:val=""/>
      <w:lvlJc w:val="left"/>
      <w:pPr>
        <w:ind w:left="5040" w:hanging="360"/>
      </w:pPr>
      <w:rPr>
        <w:rFonts w:ascii="Symbol" w:hAnsi="Symbol" w:hint="default"/>
      </w:rPr>
    </w:lvl>
    <w:lvl w:ilvl="7" w:tplc="6906A626">
      <w:start w:val="1"/>
      <w:numFmt w:val="bullet"/>
      <w:lvlText w:val="o"/>
      <w:lvlJc w:val="left"/>
      <w:pPr>
        <w:ind w:left="5760" w:hanging="360"/>
      </w:pPr>
      <w:rPr>
        <w:rFonts w:ascii="Courier New" w:hAnsi="Courier New" w:hint="default"/>
      </w:rPr>
    </w:lvl>
    <w:lvl w:ilvl="8" w:tplc="A0567DDA">
      <w:start w:val="1"/>
      <w:numFmt w:val="bullet"/>
      <w:lvlText w:val=""/>
      <w:lvlJc w:val="left"/>
      <w:pPr>
        <w:ind w:left="6480" w:hanging="360"/>
      </w:pPr>
      <w:rPr>
        <w:rFonts w:ascii="Wingdings" w:hAnsi="Wingdings" w:hint="default"/>
      </w:rPr>
    </w:lvl>
  </w:abstractNum>
  <w:abstractNum w:abstractNumId="426" w15:restartNumberingAfterBreak="0">
    <w:nsid w:val="321919A8"/>
    <w:multiLevelType w:val="hybridMultilevel"/>
    <w:tmpl w:val="FFFFFFFF"/>
    <w:lvl w:ilvl="0" w:tplc="DAF0AD42">
      <w:start w:val="1"/>
      <w:numFmt w:val="bullet"/>
      <w:lvlText w:val=""/>
      <w:lvlJc w:val="left"/>
      <w:pPr>
        <w:ind w:left="720" w:hanging="360"/>
      </w:pPr>
      <w:rPr>
        <w:rFonts w:ascii="Symbol" w:hAnsi="Symbol" w:hint="default"/>
      </w:rPr>
    </w:lvl>
    <w:lvl w:ilvl="1" w:tplc="311A2E5A">
      <w:start w:val="1"/>
      <w:numFmt w:val="bullet"/>
      <w:lvlText w:val="o"/>
      <w:lvlJc w:val="left"/>
      <w:pPr>
        <w:ind w:left="1440" w:hanging="360"/>
      </w:pPr>
      <w:rPr>
        <w:rFonts w:ascii="Courier New" w:hAnsi="Courier New" w:hint="default"/>
      </w:rPr>
    </w:lvl>
    <w:lvl w:ilvl="2" w:tplc="84DA15A0">
      <w:start w:val="1"/>
      <w:numFmt w:val="bullet"/>
      <w:lvlText w:val=""/>
      <w:lvlJc w:val="left"/>
      <w:pPr>
        <w:ind w:left="2160" w:hanging="360"/>
      </w:pPr>
      <w:rPr>
        <w:rFonts w:ascii="Wingdings" w:hAnsi="Wingdings" w:hint="default"/>
      </w:rPr>
    </w:lvl>
    <w:lvl w:ilvl="3" w:tplc="13B44820">
      <w:start w:val="1"/>
      <w:numFmt w:val="bullet"/>
      <w:lvlText w:val=""/>
      <w:lvlJc w:val="left"/>
      <w:pPr>
        <w:ind w:left="2880" w:hanging="360"/>
      </w:pPr>
      <w:rPr>
        <w:rFonts w:ascii="Symbol" w:hAnsi="Symbol" w:hint="default"/>
      </w:rPr>
    </w:lvl>
    <w:lvl w:ilvl="4" w:tplc="50400D24">
      <w:start w:val="1"/>
      <w:numFmt w:val="bullet"/>
      <w:lvlText w:val="o"/>
      <w:lvlJc w:val="left"/>
      <w:pPr>
        <w:ind w:left="3600" w:hanging="360"/>
      </w:pPr>
      <w:rPr>
        <w:rFonts w:ascii="Courier New" w:hAnsi="Courier New" w:hint="default"/>
      </w:rPr>
    </w:lvl>
    <w:lvl w:ilvl="5" w:tplc="9998E006">
      <w:start w:val="1"/>
      <w:numFmt w:val="bullet"/>
      <w:lvlText w:val=""/>
      <w:lvlJc w:val="left"/>
      <w:pPr>
        <w:ind w:left="4320" w:hanging="360"/>
      </w:pPr>
      <w:rPr>
        <w:rFonts w:ascii="Wingdings" w:hAnsi="Wingdings" w:hint="default"/>
      </w:rPr>
    </w:lvl>
    <w:lvl w:ilvl="6" w:tplc="E76809A0">
      <w:start w:val="1"/>
      <w:numFmt w:val="bullet"/>
      <w:lvlText w:val=""/>
      <w:lvlJc w:val="left"/>
      <w:pPr>
        <w:ind w:left="5040" w:hanging="360"/>
      </w:pPr>
      <w:rPr>
        <w:rFonts w:ascii="Symbol" w:hAnsi="Symbol" w:hint="default"/>
      </w:rPr>
    </w:lvl>
    <w:lvl w:ilvl="7" w:tplc="A766613E">
      <w:start w:val="1"/>
      <w:numFmt w:val="bullet"/>
      <w:lvlText w:val="o"/>
      <w:lvlJc w:val="left"/>
      <w:pPr>
        <w:ind w:left="5760" w:hanging="360"/>
      </w:pPr>
      <w:rPr>
        <w:rFonts w:ascii="Courier New" w:hAnsi="Courier New" w:hint="default"/>
      </w:rPr>
    </w:lvl>
    <w:lvl w:ilvl="8" w:tplc="F996A3DC">
      <w:start w:val="1"/>
      <w:numFmt w:val="bullet"/>
      <w:lvlText w:val=""/>
      <w:lvlJc w:val="left"/>
      <w:pPr>
        <w:ind w:left="6480" w:hanging="360"/>
      </w:pPr>
      <w:rPr>
        <w:rFonts w:ascii="Wingdings" w:hAnsi="Wingdings" w:hint="default"/>
      </w:rPr>
    </w:lvl>
  </w:abstractNum>
  <w:abstractNum w:abstractNumId="427" w15:restartNumberingAfterBreak="0">
    <w:nsid w:val="32245152"/>
    <w:multiLevelType w:val="hybridMultilevel"/>
    <w:tmpl w:val="FFFFFFFF"/>
    <w:lvl w:ilvl="0" w:tplc="1FD453E8">
      <w:start w:val="1"/>
      <w:numFmt w:val="bullet"/>
      <w:lvlText w:val=""/>
      <w:lvlJc w:val="left"/>
      <w:pPr>
        <w:ind w:left="720" w:hanging="360"/>
      </w:pPr>
      <w:rPr>
        <w:rFonts w:ascii="Symbol" w:hAnsi="Symbol" w:hint="default"/>
      </w:rPr>
    </w:lvl>
    <w:lvl w:ilvl="1" w:tplc="6124FEBC">
      <w:start w:val="1"/>
      <w:numFmt w:val="bullet"/>
      <w:lvlText w:val="o"/>
      <w:lvlJc w:val="left"/>
      <w:pPr>
        <w:ind w:left="1440" w:hanging="360"/>
      </w:pPr>
      <w:rPr>
        <w:rFonts w:ascii="Courier New" w:hAnsi="Courier New" w:hint="default"/>
      </w:rPr>
    </w:lvl>
    <w:lvl w:ilvl="2" w:tplc="007282C4">
      <w:start w:val="1"/>
      <w:numFmt w:val="bullet"/>
      <w:lvlText w:val=""/>
      <w:lvlJc w:val="left"/>
      <w:pPr>
        <w:ind w:left="2160" w:hanging="360"/>
      </w:pPr>
      <w:rPr>
        <w:rFonts w:ascii="Wingdings" w:hAnsi="Wingdings" w:hint="default"/>
      </w:rPr>
    </w:lvl>
    <w:lvl w:ilvl="3" w:tplc="3AF06204">
      <w:start w:val="1"/>
      <w:numFmt w:val="bullet"/>
      <w:lvlText w:val=""/>
      <w:lvlJc w:val="left"/>
      <w:pPr>
        <w:ind w:left="2880" w:hanging="360"/>
      </w:pPr>
      <w:rPr>
        <w:rFonts w:ascii="Symbol" w:hAnsi="Symbol" w:hint="default"/>
      </w:rPr>
    </w:lvl>
    <w:lvl w:ilvl="4" w:tplc="B46053B4">
      <w:start w:val="1"/>
      <w:numFmt w:val="bullet"/>
      <w:lvlText w:val="o"/>
      <w:lvlJc w:val="left"/>
      <w:pPr>
        <w:ind w:left="3600" w:hanging="360"/>
      </w:pPr>
      <w:rPr>
        <w:rFonts w:ascii="Courier New" w:hAnsi="Courier New" w:hint="default"/>
      </w:rPr>
    </w:lvl>
    <w:lvl w:ilvl="5" w:tplc="8AA2F862">
      <w:start w:val="1"/>
      <w:numFmt w:val="bullet"/>
      <w:lvlText w:val=""/>
      <w:lvlJc w:val="left"/>
      <w:pPr>
        <w:ind w:left="4320" w:hanging="360"/>
      </w:pPr>
      <w:rPr>
        <w:rFonts w:ascii="Wingdings" w:hAnsi="Wingdings" w:hint="default"/>
      </w:rPr>
    </w:lvl>
    <w:lvl w:ilvl="6" w:tplc="9202045E">
      <w:start w:val="1"/>
      <w:numFmt w:val="bullet"/>
      <w:lvlText w:val=""/>
      <w:lvlJc w:val="left"/>
      <w:pPr>
        <w:ind w:left="5040" w:hanging="360"/>
      </w:pPr>
      <w:rPr>
        <w:rFonts w:ascii="Symbol" w:hAnsi="Symbol" w:hint="default"/>
      </w:rPr>
    </w:lvl>
    <w:lvl w:ilvl="7" w:tplc="F8381DCE">
      <w:start w:val="1"/>
      <w:numFmt w:val="bullet"/>
      <w:lvlText w:val="o"/>
      <w:lvlJc w:val="left"/>
      <w:pPr>
        <w:ind w:left="5760" w:hanging="360"/>
      </w:pPr>
      <w:rPr>
        <w:rFonts w:ascii="Courier New" w:hAnsi="Courier New" w:hint="default"/>
      </w:rPr>
    </w:lvl>
    <w:lvl w:ilvl="8" w:tplc="B45CA27A">
      <w:start w:val="1"/>
      <w:numFmt w:val="bullet"/>
      <w:lvlText w:val=""/>
      <w:lvlJc w:val="left"/>
      <w:pPr>
        <w:ind w:left="6480" w:hanging="360"/>
      </w:pPr>
      <w:rPr>
        <w:rFonts w:ascii="Wingdings" w:hAnsi="Wingdings" w:hint="default"/>
      </w:rPr>
    </w:lvl>
  </w:abstractNum>
  <w:abstractNum w:abstractNumId="428" w15:restartNumberingAfterBreak="0">
    <w:nsid w:val="322868CD"/>
    <w:multiLevelType w:val="hybridMultilevel"/>
    <w:tmpl w:val="FFFFFFFF"/>
    <w:lvl w:ilvl="0" w:tplc="7D6E7AA8">
      <w:start w:val="1"/>
      <w:numFmt w:val="bullet"/>
      <w:lvlText w:val=""/>
      <w:lvlJc w:val="left"/>
      <w:pPr>
        <w:ind w:left="720" w:hanging="360"/>
      </w:pPr>
      <w:rPr>
        <w:rFonts w:ascii="Symbol" w:hAnsi="Symbol" w:hint="default"/>
      </w:rPr>
    </w:lvl>
    <w:lvl w:ilvl="1" w:tplc="092E9502">
      <w:start w:val="1"/>
      <w:numFmt w:val="bullet"/>
      <w:lvlText w:val="o"/>
      <w:lvlJc w:val="left"/>
      <w:pPr>
        <w:ind w:left="1440" w:hanging="360"/>
      </w:pPr>
      <w:rPr>
        <w:rFonts w:ascii="Courier New" w:hAnsi="Courier New" w:hint="default"/>
      </w:rPr>
    </w:lvl>
    <w:lvl w:ilvl="2" w:tplc="F31C2470">
      <w:start w:val="1"/>
      <w:numFmt w:val="bullet"/>
      <w:lvlText w:val=""/>
      <w:lvlJc w:val="left"/>
      <w:pPr>
        <w:ind w:left="2160" w:hanging="360"/>
      </w:pPr>
      <w:rPr>
        <w:rFonts w:ascii="Wingdings" w:hAnsi="Wingdings" w:hint="default"/>
      </w:rPr>
    </w:lvl>
    <w:lvl w:ilvl="3" w:tplc="2244D4FE">
      <w:start w:val="1"/>
      <w:numFmt w:val="bullet"/>
      <w:lvlText w:val=""/>
      <w:lvlJc w:val="left"/>
      <w:pPr>
        <w:ind w:left="2880" w:hanging="360"/>
      </w:pPr>
      <w:rPr>
        <w:rFonts w:ascii="Symbol" w:hAnsi="Symbol" w:hint="default"/>
      </w:rPr>
    </w:lvl>
    <w:lvl w:ilvl="4" w:tplc="A7587E5A">
      <w:start w:val="1"/>
      <w:numFmt w:val="bullet"/>
      <w:lvlText w:val="o"/>
      <w:lvlJc w:val="left"/>
      <w:pPr>
        <w:ind w:left="3600" w:hanging="360"/>
      </w:pPr>
      <w:rPr>
        <w:rFonts w:ascii="Courier New" w:hAnsi="Courier New" w:hint="default"/>
      </w:rPr>
    </w:lvl>
    <w:lvl w:ilvl="5" w:tplc="B6F21416">
      <w:start w:val="1"/>
      <w:numFmt w:val="bullet"/>
      <w:lvlText w:val=""/>
      <w:lvlJc w:val="left"/>
      <w:pPr>
        <w:ind w:left="4320" w:hanging="360"/>
      </w:pPr>
      <w:rPr>
        <w:rFonts w:ascii="Wingdings" w:hAnsi="Wingdings" w:hint="default"/>
      </w:rPr>
    </w:lvl>
    <w:lvl w:ilvl="6" w:tplc="DB803E5E">
      <w:start w:val="1"/>
      <w:numFmt w:val="bullet"/>
      <w:lvlText w:val=""/>
      <w:lvlJc w:val="left"/>
      <w:pPr>
        <w:ind w:left="5040" w:hanging="360"/>
      </w:pPr>
      <w:rPr>
        <w:rFonts w:ascii="Symbol" w:hAnsi="Symbol" w:hint="default"/>
      </w:rPr>
    </w:lvl>
    <w:lvl w:ilvl="7" w:tplc="2E98F746">
      <w:start w:val="1"/>
      <w:numFmt w:val="bullet"/>
      <w:lvlText w:val="o"/>
      <w:lvlJc w:val="left"/>
      <w:pPr>
        <w:ind w:left="5760" w:hanging="360"/>
      </w:pPr>
      <w:rPr>
        <w:rFonts w:ascii="Courier New" w:hAnsi="Courier New" w:hint="default"/>
      </w:rPr>
    </w:lvl>
    <w:lvl w:ilvl="8" w:tplc="FA1CA4F4">
      <w:start w:val="1"/>
      <w:numFmt w:val="bullet"/>
      <w:lvlText w:val=""/>
      <w:lvlJc w:val="left"/>
      <w:pPr>
        <w:ind w:left="6480" w:hanging="360"/>
      </w:pPr>
      <w:rPr>
        <w:rFonts w:ascii="Wingdings" w:hAnsi="Wingdings" w:hint="default"/>
      </w:rPr>
    </w:lvl>
  </w:abstractNum>
  <w:abstractNum w:abstractNumId="429" w15:restartNumberingAfterBreak="0">
    <w:nsid w:val="324E0919"/>
    <w:multiLevelType w:val="hybridMultilevel"/>
    <w:tmpl w:val="FFFFFFFF"/>
    <w:lvl w:ilvl="0" w:tplc="7DD24C00">
      <w:start w:val="1"/>
      <w:numFmt w:val="bullet"/>
      <w:lvlText w:val=""/>
      <w:lvlJc w:val="left"/>
      <w:pPr>
        <w:ind w:left="720" w:hanging="360"/>
      </w:pPr>
      <w:rPr>
        <w:rFonts w:ascii="Symbol" w:hAnsi="Symbol" w:hint="default"/>
      </w:rPr>
    </w:lvl>
    <w:lvl w:ilvl="1" w:tplc="F530E2FA">
      <w:start w:val="1"/>
      <w:numFmt w:val="bullet"/>
      <w:lvlText w:val="o"/>
      <w:lvlJc w:val="left"/>
      <w:pPr>
        <w:ind w:left="1440" w:hanging="360"/>
      </w:pPr>
      <w:rPr>
        <w:rFonts w:ascii="Courier New" w:hAnsi="Courier New" w:hint="default"/>
      </w:rPr>
    </w:lvl>
    <w:lvl w:ilvl="2" w:tplc="20301570">
      <w:start w:val="1"/>
      <w:numFmt w:val="bullet"/>
      <w:lvlText w:val=""/>
      <w:lvlJc w:val="left"/>
      <w:pPr>
        <w:ind w:left="2160" w:hanging="360"/>
      </w:pPr>
      <w:rPr>
        <w:rFonts w:ascii="Wingdings" w:hAnsi="Wingdings" w:hint="default"/>
      </w:rPr>
    </w:lvl>
    <w:lvl w:ilvl="3" w:tplc="CC206FCA">
      <w:start w:val="1"/>
      <w:numFmt w:val="bullet"/>
      <w:lvlText w:val=""/>
      <w:lvlJc w:val="left"/>
      <w:pPr>
        <w:ind w:left="2880" w:hanging="360"/>
      </w:pPr>
      <w:rPr>
        <w:rFonts w:ascii="Symbol" w:hAnsi="Symbol" w:hint="default"/>
      </w:rPr>
    </w:lvl>
    <w:lvl w:ilvl="4" w:tplc="3774EB34">
      <w:start w:val="1"/>
      <w:numFmt w:val="bullet"/>
      <w:lvlText w:val="o"/>
      <w:lvlJc w:val="left"/>
      <w:pPr>
        <w:ind w:left="3600" w:hanging="360"/>
      </w:pPr>
      <w:rPr>
        <w:rFonts w:ascii="Courier New" w:hAnsi="Courier New" w:hint="default"/>
      </w:rPr>
    </w:lvl>
    <w:lvl w:ilvl="5" w:tplc="D5D28100">
      <w:start w:val="1"/>
      <w:numFmt w:val="bullet"/>
      <w:lvlText w:val=""/>
      <w:lvlJc w:val="left"/>
      <w:pPr>
        <w:ind w:left="4320" w:hanging="360"/>
      </w:pPr>
      <w:rPr>
        <w:rFonts w:ascii="Wingdings" w:hAnsi="Wingdings" w:hint="default"/>
      </w:rPr>
    </w:lvl>
    <w:lvl w:ilvl="6" w:tplc="4A70293E">
      <w:start w:val="1"/>
      <w:numFmt w:val="bullet"/>
      <w:lvlText w:val=""/>
      <w:lvlJc w:val="left"/>
      <w:pPr>
        <w:ind w:left="5040" w:hanging="360"/>
      </w:pPr>
      <w:rPr>
        <w:rFonts w:ascii="Symbol" w:hAnsi="Symbol" w:hint="default"/>
      </w:rPr>
    </w:lvl>
    <w:lvl w:ilvl="7" w:tplc="796CC6A4">
      <w:start w:val="1"/>
      <w:numFmt w:val="bullet"/>
      <w:lvlText w:val="o"/>
      <w:lvlJc w:val="left"/>
      <w:pPr>
        <w:ind w:left="5760" w:hanging="360"/>
      </w:pPr>
      <w:rPr>
        <w:rFonts w:ascii="Courier New" w:hAnsi="Courier New" w:hint="default"/>
      </w:rPr>
    </w:lvl>
    <w:lvl w:ilvl="8" w:tplc="3E42EBD0">
      <w:start w:val="1"/>
      <w:numFmt w:val="bullet"/>
      <w:lvlText w:val=""/>
      <w:lvlJc w:val="left"/>
      <w:pPr>
        <w:ind w:left="6480" w:hanging="360"/>
      </w:pPr>
      <w:rPr>
        <w:rFonts w:ascii="Wingdings" w:hAnsi="Wingdings" w:hint="default"/>
      </w:rPr>
    </w:lvl>
  </w:abstractNum>
  <w:abstractNum w:abstractNumId="430" w15:restartNumberingAfterBreak="0">
    <w:nsid w:val="3281306A"/>
    <w:multiLevelType w:val="hybridMultilevel"/>
    <w:tmpl w:val="FFFFFFFF"/>
    <w:lvl w:ilvl="0" w:tplc="1794108A">
      <w:start w:val="1"/>
      <w:numFmt w:val="bullet"/>
      <w:lvlText w:val=""/>
      <w:lvlJc w:val="left"/>
      <w:pPr>
        <w:ind w:left="720" w:hanging="360"/>
      </w:pPr>
      <w:rPr>
        <w:rFonts w:ascii="Symbol" w:hAnsi="Symbol" w:hint="default"/>
      </w:rPr>
    </w:lvl>
    <w:lvl w:ilvl="1" w:tplc="ECA4DA2A">
      <w:start w:val="1"/>
      <w:numFmt w:val="bullet"/>
      <w:lvlText w:val="o"/>
      <w:lvlJc w:val="left"/>
      <w:pPr>
        <w:ind w:left="1440" w:hanging="360"/>
      </w:pPr>
      <w:rPr>
        <w:rFonts w:ascii="Courier New" w:hAnsi="Courier New" w:hint="default"/>
      </w:rPr>
    </w:lvl>
    <w:lvl w:ilvl="2" w:tplc="36D263CC">
      <w:start w:val="1"/>
      <w:numFmt w:val="bullet"/>
      <w:lvlText w:val=""/>
      <w:lvlJc w:val="left"/>
      <w:pPr>
        <w:ind w:left="2160" w:hanging="360"/>
      </w:pPr>
      <w:rPr>
        <w:rFonts w:ascii="Wingdings" w:hAnsi="Wingdings" w:hint="default"/>
      </w:rPr>
    </w:lvl>
    <w:lvl w:ilvl="3" w:tplc="0CF44B8E">
      <w:start w:val="1"/>
      <w:numFmt w:val="bullet"/>
      <w:lvlText w:val=""/>
      <w:lvlJc w:val="left"/>
      <w:pPr>
        <w:ind w:left="2880" w:hanging="360"/>
      </w:pPr>
      <w:rPr>
        <w:rFonts w:ascii="Symbol" w:hAnsi="Symbol" w:hint="default"/>
      </w:rPr>
    </w:lvl>
    <w:lvl w:ilvl="4" w:tplc="F1A4BC18">
      <w:start w:val="1"/>
      <w:numFmt w:val="bullet"/>
      <w:lvlText w:val="o"/>
      <w:lvlJc w:val="left"/>
      <w:pPr>
        <w:ind w:left="3600" w:hanging="360"/>
      </w:pPr>
      <w:rPr>
        <w:rFonts w:ascii="Courier New" w:hAnsi="Courier New" w:hint="default"/>
      </w:rPr>
    </w:lvl>
    <w:lvl w:ilvl="5" w:tplc="9A2E4E3E">
      <w:start w:val="1"/>
      <w:numFmt w:val="bullet"/>
      <w:lvlText w:val=""/>
      <w:lvlJc w:val="left"/>
      <w:pPr>
        <w:ind w:left="4320" w:hanging="360"/>
      </w:pPr>
      <w:rPr>
        <w:rFonts w:ascii="Wingdings" w:hAnsi="Wingdings" w:hint="default"/>
      </w:rPr>
    </w:lvl>
    <w:lvl w:ilvl="6" w:tplc="0D80473A">
      <w:start w:val="1"/>
      <w:numFmt w:val="bullet"/>
      <w:lvlText w:val=""/>
      <w:lvlJc w:val="left"/>
      <w:pPr>
        <w:ind w:left="5040" w:hanging="360"/>
      </w:pPr>
      <w:rPr>
        <w:rFonts w:ascii="Symbol" w:hAnsi="Symbol" w:hint="default"/>
      </w:rPr>
    </w:lvl>
    <w:lvl w:ilvl="7" w:tplc="EE6AF0C4">
      <w:start w:val="1"/>
      <w:numFmt w:val="bullet"/>
      <w:lvlText w:val="o"/>
      <w:lvlJc w:val="left"/>
      <w:pPr>
        <w:ind w:left="5760" w:hanging="360"/>
      </w:pPr>
      <w:rPr>
        <w:rFonts w:ascii="Courier New" w:hAnsi="Courier New" w:hint="default"/>
      </w:rPr>
    </w:lvl>
    <w:lvl w:ilvl="8" w:tplc="38C0791C">
      <w:start w:val="1"/>
      <w:numFmt w:val="bullet"/>
      <w:lvlText w:val=""/>
      <w:lvlJc w:val="left"/>
      <w:pPr>
        <w:ind w:left="6480" w:hanging="360"/>
      </w:pPr>
      <w:rPr>
        <w:rFonts w:ascii="Wingdings" w:hAnsi="Wingdings" w:hint="default"/>
      </w:rPr>
    </w:lvl>
  </w:abstractNum>
  <w:abstractNum w:abstractNumId="431" w15:restartNumberingAfterBreak="0">
    <w:nsid w:val="32A36229"/>
    <w:multiLevelType w:val="hybridMultilevel"/>
    <w:tmpl w:val="FFFFFFFF"/>
    <w:lvl w:ilvl="0" w:tplc="1CF64E7A">
      <w:start w:val="1"/>
      <w:numFmt w:val="bullet"/>
      <w:lvlText w:val=""/>
      <w:lvlJc w:val="left"/>
      <w:pPr>
        <w:ind w:left="720" w:hanging="360"/>
      </w:pPr>
      <w:rPr>
        <w:rFonts w:ascii="Symbol" w:hAnsi="Symbol" w:hint="default"/>
      </w:rPr>
    </w:lvl>
    <w:lvl w:ilvl="1" w:tplc="16B8F5B2">
      <w:start w:val="1"/>
      <w:numFmt w:val="bullet"/>
      <w:lvlText w:val="o"/>
      <w:lvlJc w:val="left"/>
      <w:pPr>
        <w:ind w:left="1440" w:hanging="360"/>
      </w:pPr>
      <w:rPr>
        <w:rFonts w:ascii="Courier New" w:hAnsi="Courier New" w:hint="default"/>
      </w:rPr>
    </w:lvl>
    <w:lvl w:ilvl="2" w:tplc="31A01A68">
      <w:start w:val="1"/>
      <w:numFmt w:val="bullet"/>
      <w:lvlText w:val=""/>
      <w:lvlJc w:val="left"/>
      <w:pPr>
        <w:ind w:left="2160" w:hanging="360"/>
      </w:pPr>
      <w:rPr>
        <w:rFonts w:ascii="Wingdings" w:hAnsi="Wingdings" w:hint="default"/>
      </w:rPr>
    </w:lvl>
    <w:lvl w:ilvl="3" w:tplc="729C6720">
      <w:start w:val="1"/>
      <w:numFmt w:val="bullet"/>
      <w:lvlText w:val=""/>
      <w:lvlJc w:val="left"/>
      <w:pPr>
        <w:ind w:left="2880" w:hanging="360"/>
      </w:pPr>
      <w:rPr>
        <w:rFonts w:ascii="Symbol" w:hAnsi="Symbol" w:hint="default"/>
      </w:rPr>
    </w:lvl>
    <w:lvl w:ilvl="4" w:tplc="A1E2FCC8">
      <w:start w:val="1"/>
      <w:numFmt w:val="bullet"/>
      <w:lvlText w:val="o"/>
      <w:lvlJc w:val="left"/>
      <w:pPr>
        <w:ind w:left="3600" w:hanging="360"/>
      </w:pPr>
      <w:rPr>
        <w:rFonts w:ascii="Courier New" w:hAnsi="Courier New" w:hint="default"/>
      </w:rPr>
    </w:lvl>
    <w:lvl w:ilvl="5" w:tplc="25D47F32">
      <w:start w:val="1"/>
      <w:numFmt w:val="bullet"/>
      <w:lvlText w:val=""/>
      <w:lvlJc w:val="left"/>
      <w:pPr>
        <w:ind w:left="4320" w:hanging="360"/>
      </w:pPr>
      <w:rPr>
        <w:rFonts w:ascii="Wingdings" w:hAnsi="Wingdings" w:hint="default"/>
      </w:rPr>
    </w:lvl>
    <w:lvl w:ilvl="6" w:tplc="27507F44">
      <w:start w:val="1"/>
      <w:numFmt w:val="bullet"/>
      <w:lvlText w:val=""/>
      <w:lvlJc w:val="left"/>
      <w:pPr>
        <w:ind w:left="5040" w:hanging="360"/>
      </w:pPr>
      <w:rPr>
        <w:rFonts w:ascii="Symbol" w:hAnsi="Symbol" w:hint="default"/>
      </w:rPr>
    </w:lvl>
    <w:lvl w:ilvl="7" w:tplc="F8AA2DA6">
      <w:start w:val="1"/>
      <w:numFmt w:val="bullet"/>
      <w:lvlText w:val="o"/>
      <w:lvlJc w:val="left"/>
      <w:pPr>
        <w:ind w:left="5760" w:hanging="360"/>
      </w:pPr>
      <w:rPr>
        <w:rFonts w:ascii="Courier New" w:hAnsi="Courier New" w:hint="default"/>
      </w:rPr>
    </w:lvl>
    <w:lvl w:ilvl="8" w:tplc="884C530A">
      <w:start w:val="1"/>
      <w:numFmt w:val="bullet"/>
      <w:lvlText w:val=""/>
      <w:lvlJc w:val="left"/>
      <w:pPr>
        <w:ind w:left="6480" w:hanging="360"/>
      </w:pPr>
      <w:rPr>
        <w:rFonts w:ascii="Wingdings" w:hAnsi="Wingdings" w:hint="default"/>
      </w:rPr>
    </w:lvl>
  </w:abstractNum>
  <w:abstractNum w:abstractNumId="432" w15:restartNumberingAfterBreak="0">
    <w:nsid w:val="32DC6EA9"/>
    <w:multiLevelType w:val="hybridMultilevel"/>
    <w:tmpl w:val="FFFFFFFF"/>
    <w:lvl w:ilvl="0" w:tplc="5374D8F8">
      <w:start w:val="1"/>
      <w:numFmt w:val="bullet"/>
      <w:lvlText w:val=""/>
      <w:lvlJc w:val="left"/>
      <w:pPr>
        <w:ind w:left="720" w:hanging="360"/>
      </w:pPr>
      <w:rPr>
        <w:rFonts w:ascii="Symbol" w:hAnsi="Symbol" w:hint="default"/>
      </w:rPr>
    </w:lvl>
    <w:lvl w:ilvl="1" w:tplc="1DC2EC12">
      <w:start w:val="1"/>
      <w:numFmt w:val="bullet"/>
      <w:lvlText w:val="o"/>
      <w:lvlJc w:val="left"/>
      <w:pPr>
        <w:ind w:left="1440" w:hanging="360"/>
      </w:pPr>
      <w:rPr>
        <w:rFonts w:ascii="Courier New" w:hAnsi="Courier New" w:hint="default"/>
      </w:rPr>
    </w:lvl>
    <w:lvl w:ilvl="2" w:tplc="0E8457A4">
      <w:start w:val="1"/>
      <w:numFmt w:val="bullet"/>
      <w:lvlText w:val=""/>
      <w:lvlJc w:val="left"/>
      <w:pPr>
        <w:ind w:left="2160" w:hanging="360"/>
      </w:pPr>
      <w:rPr>
        <w:rFonts w:ascii="Wingdings" w:hAnsi="Wingdings" w:hint="default"/>
      </w:rPr>
    </w:lvl>
    <w:lvl w:ilvl="3" w:tplc="8D4C2824">
      <w:start w:val="1"/>
      <w:numFmt w:val="bullet"/>
      <w:lvlText w:val=""/>
      <w:lvlJc w:val="left"/>
      <w:pPr>
        <w:ind w:left="2880" w:hanging="360"/>
      </w:pPr>
      <w:rPr>
        <w:rFonts w:ascii="Symbol" w:hAnsi="Symbol" w:hint="default"/>
      </w:rPr>
    </w:lvl>
    <w:lvl w:ilvl="4" w:tplc="65A4CFC0">
      <w:start w:val="1"/>
      <w:numFmt w:val="bullet"/>
      <w:lvlText w:val="o"/>
      <w:lvlJc w:val="left"/>
      <w:pPr>
        <w:ind w:left="3600" w:hanging="360"/>
      </w:pPr>
      <w:rPr>
        <w:rFonts w:ascii="Courier New" w:hAnsi="Courier New" w:hint="default"/>
      </w:rPr>
    </w:lvl>
    <w:lvl w:ilvl="5" w:tplc="7E04DFE2">
      <w:start w:val="1"/>
      <w:numFmt w:val="bullet"/>
      <w:lvlText w:val=""/>
      <w:lvlJc w:val="left"/>
      <w:pPr>
        <w:ind w:left="4320" w:hanging="360"/>
      </w:pPr>
      <w:rPr>
        <w:rFonts w:ascii="Wingdings" w:hAnsi="Wingdings" w:hint="default"/>
      </w:rPr>
    </w:lvl>
    <w:lvl w:ilvl="6" w:tplc="8E82989C">
      <w:start w:val="1"/>
      <w:numFmt w:val="bullet"/>
      <w:lvlText w:val=""/>
      <w:lvlJc w:val="left"/>
      <w:pPr>
        <w:ind w:left="5040" w:hanging="360"/>
      </w:pPr>
      <w:rPr>
        <w:rFonts w:ascii="Symbol" w:hAnsi="Symbol" w:hint="default"/>
      </w:rPr>
    </w:lvl>
    <w:lvl w:ilvl="7" w:tplc="1A547116">
      <w:start w:val="1"/>
      <w:numFmt w:val="bullet"/>
      <w:lvlText w:val="o"/>
      <w:lvlJc w:val="left"/>
      <w:pPr>
        <w:ind w:left="5760" w:hanging="360"/>
      </w:pPr>
      <w:rPr>
        <w:rFonts w:ascii="Courier New" w:hAnsi="Courier New" w:hint="default"/>
      </w:rPr>
    </w:lvl>
    <w:lvl w:ilvl="8" w:tplc="DBF03F0A">
      <w:start w:val="1"/>
      <w:numFmt w:val="bullet"/>
      <w:lvlText w:val=""/>
      <w:lvlJc w:val="left"/>
      <w:pPr>
        <w:ind w:left="6480" w:hanging="360"/>
      </w:pPr>
      <w:rPr>
        <w:rFonts w:ascii="Wingdings" w:hAnsi="Wingdings" w:hint="default"/>
      </w:rPr>
    </w:lvl>
  </w:abstractNum>
  <w:abstractNum w:abstractNumId="433" w15:restartNumberingAfterBreak="0">
    <w:nsid w:val="32F65682"/>
    <w:multiLevelType w:val="hybridMultilevel"/>
    <w:tmpl w:val="FFFFFFFF"/>
    <w:lvl w:ilvl="0" w:tplc="036469CA">
      <w:start w:val="1"/>
      <w:numFmt w:val="bullet"/>
      <w:lvlText w:val=""/>
      <w:lvlJc w:val="left"/>
      <w:pPr>
        <w:ind w:left="720" w:hanging="360"/>
      </w:pPr>
      <w:rPr>
        <w:rFonts w:ascii="Symbol" w:hAnsi="Symbol" w:hint="default"/>
      </w:rPr>
    </w:lvl>
    <w:lvl w:ilvl="1" w:tplc="08FE766E">
      <w:start w:val="1"/>
      <w:numFmt w:val="bullet"/>
      <w:lvlText w:val="o"/>
      <w:lvlJc w:val="left"/>
      <w:pPr>
        <w:ind w:left="1440" w:hanging="360"/>
      </w:pPr>
      <w:rPr>
        <w:rFonts w:ascii="Courier New" w:hAnsi="Courier New" w:hint="default"/>
      </w:rPr>
    </w:lvl>
    <w:lvl w:ilvl="2" w:tplc="CEC4DC42">
      <w:start w:val="1"/>
      <w:numFmt w:val="bullet"/>
      <w:lvlText w:val=""/>
      <w:lvlJc w:val="left"/>
      <w:pPr>
        <w:ind w:left="2160" w:hanging="360"/>
      </w:pPr>
      <w:rPr>
        <w:rFonts w:ascii="Wingdings" w:hAnsi="Wingdings" w:hint="default"/>
      </w:rPr>
    </w:lvl>
    <w:lvl w:ilvl="3" w:tplc="77E27498">
      <w:start w:val="1"/>
      <w:numFmt w:val="bullet"/>
      <w:lvlText w:val=""/>
      <w:lvlJc w:val="left"/>
      <w:pPr>
        <w:ind w:left="2880" w:hanging="360"/>
      </w:pPr>
      <w:rPr>
        <w:rFonts w:ascii="Symbol" w:hAnsi="Symbol" w:hint="default"/>
      </w:rPr>
    </w:lvl>
    <w:lvl w:ilvl="4" w:tplc="7D3C0AB8">
      <w:start w:val="1"/>
      <w:numFmt w:val="bullet"/>
      <w:lvlText w:val="o"/>
      <w:lvlJc w:val="left"/>
      <w:pPr>
        <w:ind w:left="3600" w:hanging="360"/>
      </w:pPr>
      <w:rPr>
        <w:rFonts w:ascii="Courier New" w:hAnsi="Courier New" w:hint="default"/>
      </w:rPr>
    </w:lvl>
    <w:lvl w:ilvl="5" w:tplc="B27A7058">
      <w:start w:val="1"/>
      <w:numFmt w:val="bullet"/>
      <w:lvlText w:val=""/>
      <w:lvlJc w:val="left"/>
      <w:pPr>
        <w:ind w:left="4320" w:hanging="360"/>
      </w:pPr>
      <w:rPr>
        <w:rFonts w:ascii="Wingdings" w:hAnsi="Wingdings" w:hint="default"/>
      </w:rPr>
    </w:lvl>
    <w:lvl w:ilvl="6" w:tplc="48740A64">
      <w:start w:val="1"/>
      <w:numFmt w:val="bullet"/>
      <w:lvlText w:val=""/>
      <w:lvlJc w:val="left"/>
      <w:pPr>
        <w:ind w:left="5040" w:hanging="360"/>
      </w:pPr>
      <w:rPr>
        <w:rFonts w:ascii="Symbol" w:hAnsi="Symbol" w:hint="default"/>
      </w:rPr>
    </w:lvl>
    <w:lvl w:ilvl="7" w:tplc="04744E4A">
      <w:start w:val="1"/>
      <w:numFmt w:val="bullet"/>
      <w:lvlText w:val="o"/>
      <w:lvlJc w:val="left"/>
      <w:pPr>
        <w:ind w:left="5760" w:hanging="360"/>
      </w:pPr>
      <w:rPr>
        <w:rFonts w:ascii="Courier New" w:hAnsi="Courier New" w:hint="default"/>
      </w:rPr>
    </w:lvl>
    <w:lvl w:ilvl="8" w:tplc="E1087E6E">
      <w:start w:val="1"/>
      <w:numFmt w:val="bullet"/>
      <w:lvlText w:val=""/>
      <w:lvlJc w:val="left"/>
      <w:pPr>
        <w:ind w:left="6480" w:hanging="360"/>
      </w:pPr>
      <w:rPr>
        <w:rFonts w:ascii="Wingdings" w:hAnsi="Wingdings" w:hint="default"/>
      </w:rPr>
    </w:lvl>
  </w:abstractNum>
  <w:abstractNum w:abstractNumId="434" w15:restartNumberingAfterBreak="0">
    <w:nsid w:val="33157A49"/>
    <w:multiLevelType w:val="hybridMultilevel"/>
    <w:tmpl w:val="FFFFFFFF"/>
    <w:lvl w:ilvl="0" w:tplc="3B42AC7A">
      <w:start w:val="1"/>
      <w:numFmt w:val="bullet"/>
      <w:lvlText w:val=""/>
      <w:lvlJc w:val="left"/>
      <w:pPr>
        <w:ind w:left="720" w:hanging="360"/>
      </w:pPr>
      <w:rPr>
        <w:rFonts w:ascii="Symbol" w:hAnsi="Symbol" w:hint="default"/>
      </w:rPr>
    </w:lvl>
    <w:lvl w:ilvl="1" w:tplc="3B3CFCA6">
      <w:start w:val="1"/>
      <w:numFmt w:val="bullet"/>
      <w:lvlText w:val="o"/>
      <w:lvlJc w:val="left"/>
      <w:pPr>
        <w:ind w:left="1440" w:hanging="360"/>
      </w:pPr>
      <w:rPr>
        <w:rFonts w:ascii="Courier New" w:hAnsi="Courier New" w:hint="default"/>
      </w:rPr>
    </w:lvl>
    <w:lvl w:ilvl="2" w:tplc="313AD412">
      <w:start w:val="1"/>
      <w:numFmt w:val="bullet"/>
      <w:lvlText w:val=""/>
      <w:lvlJc w:val="left"/>
      <w:pPr>
        <w:ind w:left="2160" w:hanging="360"/>
      </w:pPr>
      <w:rPr>
        <w:rFonts w:ascii="Wingdings" w:hAnsi="Wingdings" w:hint="default"/>
      </w:rPr>
    </w:lvl>
    <w:lvl w:ilvl="3" w:tplc="2DD6E672">
      <w:start w:val="1"/>
      <w:numFmt w:val="bullet"/>
      <w:lvlText w:val=""/>
      <w:lvlJc w:val="left"/>
      <w:pPr>
        <w:ind w:left="2880" w:hanging="360"/>
      </w:pPr>
      <w:rPr>
        <w:rFonts w:ascii="Symbol" w:hAnsi="Symbol" w:hint="default"/>
      </w:rPr>
    </w:lvl>
    <w:lvl w:ilvl="4" w:tplc="38BCD39A">
      <w:start w:val="1"/>
      <w:numFmt w:val="bullet"/>
      <w:lvlText w:val="o"/>
      <w:lvlJc w:val="left"/>
      <w:pPr>
        <w:ind w:left="3600" w:hanging="360"/>
      </w:pPr>
      <w:rPr>
        <w:rFonts w:ascii="Courier New" w:hAnsi="Courier New" w:hint="default"/>
      </w:rPr>
    </w:lvl>
    <w:lvl w:ilvl="5" w:tplc="3CFE2CBA">
      <w:start w:val="1"/>
      <w:numFmt w:val="bullet"/>
      <w:lvlText w:val=""/>
      <w:lvlJc w:val="left"/>
      <w:pPr>
        <w:ind w:left="4320" w:hanging="360"/>
      </w:pPr>
      <w:rPr>
        <w:rFonts w:ascii="Wingdings" w:hAnsi="Wingdings" w:hint="default"/>
      </w:rPr>
    </w:lvl>
    <w:lvl w:ilvl="6" w:tplc="4ACA9A86">
      <w:start w:val="1"/>
      <w:numFmt w:val="bullet"/>
      <w:lvlText w:val=""/>
      <w:lvlJc w:val="left"/>
      <w:pPr>
        <w:ind w:left="5040" w:hanging="360"/>
      </w:pPr>
      <w:rPr>
        <w:rFonts w:ascii="Symbol" w:hAnsi="Symbol" w:hint="default"/>
      </w:rPr>
    </w:lvl>
    <w:lvl w:ilvl="7" w:tplc="A5565B9E">
      <w:start w:val="1"/>
      <w:numFmt w:val="bullet"/>
      <w:lvlText w:val="o"/>
      <w:lvlJc w:val="left"/>
      <w:pPr>
        <w:ind w:left="5760" w:hanging="360"/>
      </w:pPr>
      <w:rPr>
        <w:rFonts w:ascii="Courier New" w:hAnsi="Courier New" w:hint="default"/>
      </w:rPr>
    </w:lvl>
    <w:lvl w:ilvl="8" w:tplc="1248935A">
      <w:start w:val="1"/>
      <w:numFmt w:val="bullet"/>
      <w:lvlText w:val=""/>
      <w:lvlJc w:val="left"/>
      <w:pPr>
        <w:ind w:left="6480" w:hanging="360"/>
      </w:pPr>
      <w:rPr>
        <w:rFonts w:ascii="Wingdings" w:hAnsi="Wingdings" w:hint="default"/>
      </w:rPr>
    </w:lvl>
  </w:abstractNum>
  <w:abstractNum w:abstractNumId="435" w15:restartNumberingAfterBreak="0">
    <w:nsid w:val="332D06F1"/>
    <w:multiLevelType w:val="hybridMultilevel"/>
    <w:tmpl w:val="FFFFFFFF"/>
    <w:lvl w:ilvl="0" w:tplc="FA2C22EA">
      <w:start w:val="1"/>
      <w:numFmt w:val="bullet"/>
      <w:lvlText w:val=""/>
      <w:lvlJc w:val="left"/>
      <w:pPr>
        <w:ind w:left="720" w:hanging="360"/>
      </w:pPr>
      <w:rPr>
        <w:rFonts w:ascii="Symbol" w:hAnsi="Symbol" w:hint="default"/>
      </w:rPr>
    </w:lvl>
    <w:lvl w:ilvl="1" w:tplc="EB30475A">
      <w:start w:val="1"/>
      <w:numFmt w:val="bullet"/>
      <w:lvlText w:val="o"/>
      <w:lvlJc w:val="left"/>
      <w:pPr>
        <w:ind w:left="1440" w:hanging="360"/>
      </w:pPr>
      <w:rPr>
        <w:rFonts w:ascii="Courier New" w:hAnsi="Courier New" w:hint="default"/>
      </w:rPr>
    </w:lvl>
    <w:lvl w:ilvl="2" w:tplc="AA1A196A">
      <w:start w:val="1"/>
      <w:numFmt w:val="bullet"/>
      <w:lvlText w:val=""/>
      <w:lvlJc w:val="left"/>
      <w:pPr>
        <w:ind w:left="2160" w:hanging="360"/>
      </w:pPr>
      <w:rPr>
        <w:rFonts w:ascii="Wingdings" w:hAnsi="Wingdings" w:hint="default"/>
      </w:rPr>
    </w:lvl>
    <w:lvl w:ilvl="3" w:tplc="5F3635FA">
      <w:start w:val="1"/>
      <w:numFmt w:val="bullet"/>
      <w:lvlText w:val=""/>
      <w:lvlJc w:val="left"/>
      <w:pPr>
        <w:ind w:left="2880" w:hanging="360"/>
      </w:pPr>
      <w:rPr>
        <w:rFonts w:ascii="Symbol" w:hAnsi="Symbol" w:hint="default"/>
      </w:rPr>
    </w:lvl>
    <w:lvl w:ilvl="4" w:tplc="006454BA">
      <w:start w:val="1"/>
      <w:numFmt w:val="bullet"/>
      <w:lvlText w:val="o"/>
      <w:lvlJc w:val="left"/>
      <w:pPr>
        <w:ind w:left="3600" w:hanging="360"/>
      </w:pPr>
      <w:rPr>
        <w:rFonts w:ascii="Courier New" w:hAnsi="Courier New" w:hint="default"/>
      </w:rPr>
    </w:lvl>
    <w:lvl w:ilvl="5" w:tplc="C6CE5790">
      <w:start w:val="1"/>
      <w:numFmt w:val="bullet"/>
      <w:lvlText w:val=""/>
      <w:lvlJc w:val="left"/>
      <w:pPr>
        <w:ind w:left="4320" w:hanging="360"/>
      </w:pPr>
      <w:rPr>
        <w:rFonts w:ascii="Wingdings" w:hAnsi="Wingdings" w:hint="default"/>
      </w:rPr>
    </w:lvl>
    <w:lvl w:ilvl="6" w:tplc="87321EE6">
      <w:start w:val="1"/>
      <w:numFmt w:val="bullet"/>
      <w:lvlText w:val=""/>
      <w:lvlJc w:val="left"/>
      <w:pPr>
        <w:ind w:left="5040" w:hanging="360"/>
      </w:pPr>
      <w:rPr>
        <w:rFonts w:ascii="Symbol" w:hAnsi="Symbol" w:hint="default"/>
      </w:rPr>
    </w:lvl>
    <w:lvl w:ilvl="7" w:tplc="CDC81C7C">
      <w:start w:val="1"/>
      <w:numFmt w:val="bullet"/>
      <w:lvlText w:val="o"/>
      <w:lvlJc w:val="left"/>
      <w:pPr>
        <w:ind w:left="5760" w:hanging="360"/>
      </w:pPr>
      <w:rPr>
        <w:rFonts w:ascii="Courier New" w:hAnsi="Courier New" w:hint="default"/>
      </w:rPr>
    </w:lvl>
    <w:lvl w:ilvl="8" w:tplc="36F6FAD4">
      <w:start w:val="1"/>
      <w:numFmt w:val="bullet"/>
      <w:lvlText w:val=""/>
      <w:lvlJc w:val="left"/>
      <w:pPr>
        <w:ind w:left="6480" w:hanging="360"/>
      </w:pPr>
      <w:rPr>
        <w:rFonts w:ascii="Wingdings" w:hAnsi="Wingdings" w:hint="default"/>
      </w:rPr>
    </w:lvl>
  </w:abstractNum>
  <w:abstractNum w:abstractNumId="436" w15:restartNumberingAfterBreak="0">
    <w:nsid w:val="338B0B90"/>
    <w:multiLevelType w:val="hybridMultilevel"/>
    <w:tmpl w:val="FFFFFFFF"/>
    <w:lvl w:ilvl="0" w:tplc="78967906">
      <w:start w:val="1"/>
      <w:numFmt w:val="bullet"/>
      <w:lvlText w:val=""/>
      <w:lvlJc w:val="left"/>
      <w:pPr>
        <w:ind w:left="720" w:hanging="360"/>
      </w:pPr>
      <w:rPr>
        <w:rFonts w:ascii="Symbol" w:hAnsi="Symbol" w:hint="default"/>
      </w:rPr>
    </w:lvl>
    <w:lvl w:ilvl="1" w:tplc="4ABEE770">
      <w:start w:val="1"/>
      <w:numFmt w:val="bullet"/>
      <w:lvlText w:val="o"/>
      <w:lvlJc w:val="left"/>
      <w:pPr>
        <w:ind w:left="1440" w:hanging="360"/>
      </w:pPr>
      <w:rPr>
        <w:rFonts w:ascii="Courier New" w:hAnsi="Courier New" w:hint="default"/>
      </w:rPr>
    </w:lvl>
    <w:lvl w:ilvl="2" w:tplc="77C2B35C">
      <w:start w:val="1"/>
      <w:numFmt w:val="bullet"/>
      <w:lvlText w:val=""/>
      <w:lvlJc w:val="left"/>
      <w:pPr>
        <w:ind w:left="2160" w:hanging="360"/>
      </w:pPr>
      <w:rPr>
        <w:rFonts w:ascii="Wingdings" w:hAnsi="Wingdings" w:hint="default"/>
      </w:rPr>
    </w:lvl>
    <w:lvl w:ilvl="3" w:tplc="702228A0">
      <w:start w:val="1"/>
      <w:numFmt w:val="bullet"/>
      <w:lvlText w:val=""/>
      <w:lvlJc w:val="left"/>
      <w:pPr>
        <w:ind w:left="2880" w:hanging="360"/>
      </w:pPr>
      <w:rPr>
        <w:rFonts w:ascii="Symbol" w:hAnsi="Symbol" w:hint="default"/>
      </w:rPr>
    </w:lvl>
    <w:lvl w:ilvl="4" w:tplc="F4669CDC">
      <w:start w:val="1"/>
      <w:numFmt w:val="bullet"/>
      <w:lvlText w:val="o"/>
      <w:lvlJc w:val="left"/>
      <w:pPr>
        <w:ind w:left="3600" w:hanging="360"/>
      </w:pPr>
      <w:rPr>
        <w:rFonts w:ascii="Courier New" w:hAnsi="Courier New" w:hint="default"/>
      </w:rPr>
    </w:lvl>
    <w:lvl w:ilvl="5" w:tplc="31063DBE">
      <w:start w:val="1"/>
      <w:numFmt w:val="bullet"/>
      <w:lvlText w:val=""/>
      <w:lvlJc w:val="left"/>
      <w:pPr>
        <w:ind w:left="4320" w:hanging="360"/>
      </w:pPr>
      <w:rPr>
        <w:rFonts w:ascii="Wingdings" w:hAnsi="Wingdings" w:hint="default"/>
      </w:rPr>
    </w:lvl>
    <w:lvl w:ilvl="6" w:tplc="00B68314">
      <w:start w:val="1"/>
      <w:numFmt w:val="bullet"/>
      <w:lvlText w:val=""/>
      <w:lvlJc w:val="left"/>
      <w:pPr>
        <w:ind w:left="5040" w:hanging="360"/>
      </w:pPr>
      <w:rPr>
        <w:rFonts w:ascii="Symbol" w:hAnsi="Symbol" w:hint="default"/>
      </w:rPr>
    </w:lvl>
    <w:lvl w:ilvl="7" w:tplc="2592D93E">
      <w:start w:val="1"/>
      <w:numFmt w:val="bullet"/>
      <w:lvlText w:val="o"/>
      <w:lvlJc w:val="left"/>
      <w:pPr>
        <w:ind w:left="5760" w:hanging="360"/>
      </w:pPr>
      <w:rPr>
        <w:rFonts w:ascii="Courier New" w:hAnsi="Courier New" w:hint="default"/>
      </w:rPr>
    </w:lvl>
    <w:lvl w:ilvl="8" w:tplc="C35400A4">
      <w:start w:val="1"/>
      <w:numFmt w:val="bullet"/>
      <w:lvlText w:val=""/>
      <w:lvlJc w:val="left"/>
      <w:pPr>
        <w:ind w:left="6480" w:hanging="360"/>
      </w:pPr>
      <w:rPr>
        <w:rFonts w:ascii="Wingdings" w:hAnsi="Wingdings" w:hint="default"/>
      </w:rPr>
    </w:lvl>
  </w:abstractNum>
  <w:abstractNum w:abstractNumId="437" w15:restartNumberingAfterBreak="0">
    <w:nsid w:val="339C2091"/>
    <w:multiLevelType w:val="hybridMultilevel"/>
    <w:tmpl w:val="FFFFFFFF"/>
    <w:lvl w:ilvl="0" w:tplc="23C6AB90">
      <w:start w:val="1"/>
      <w:numFmt w:val="bullet"/>
      <w:lvlText w:val=""/>
      <w:lvlJc w:val="left"/>
      <w:pPr>
        <w:ind w:left="720" w:hanging="360"/>
      </w:pPr>
      <w:rPr>
        <w:rFonts w:ascii="Symbol" w:hAnsi="Symbol" w:hint="default"/>
      </w:rPr>
    </w:lvl>
    <w:lvl w:ilvl="1" w:tplc="65BEAD3A">
      <w:start w:val="1"/>
      <w:numFmt w:val="bullet"/>
      <w:lvlText w:val="o"/>
      <w:lvlJc w:val="left"/>
      <w:pPr>
        <w:ind w:left="1440" w:hanging="360"/>
      </w:pPr>
      <w:rPr>
        <w:rFonts w:ascii="Courier New" w:hAnsi="Courier New" w:hint="default"/>
      </w:rPr>
    </w:lvl>
    <w:lvl w:ilvl="2" w:tplc="2122783E">
      <w:start w:val="1"/>
      <w:numFmt w:val="bullet"/>
      <w:lvlText w:val=""/>
      <w:lvlJc w:val="left"/>
      <w:pPr>
        <w:ind w:left="2160" w:hanging="360"/>
      </w:pPr>
      <w:rPr>
        <w:rFonts w:ascii="Wingdings" w:hAnsi="Wingdings" w:hint="default"/>
      </w:rPr>
    </w:lvl>
    <w:lvl w:ilvl="3" w:tplc="5DDADE06">
      <w:start w:val="1"/>
      <w:numFmt w:val="bullet"/>
      <w:lvlText w:val=""/>
      <w:lvlJc w:val="left"/>
      <w:pPr>
        <w:ind w:left="2880" w:hanging="360"/>
      </w:pPr>
      <w:rPr>
        <w:rFonts w:ascii="Symbol" w:hAnsi="Symbol" w:hint="default"/>
      </w:rPr>
    </w:lvl>
    <w:lvl w:ilvl="4" w:tplc="4ACE550A">
      <w:start w:val="1"/>
      <w:numFmt w:val="bullet"/>
      <w:lvlText w:val="o"/>
      <w:lvlJc w:val="left"/>
      <w:pPr>
        <w:ind w:left="3600" w:hanging="360"/>
      </w:pPr>
      <w:rPr>
        <w:rFonts w:ascii="Courier New" w:hAnsi="Courier New" w:hint="default"/>
      </w:rPr>
    </w:lvl>
    <w:lvl w:ilvl="5" w:tplc="D832A160">
      <w:start w:val="1"/>
      <w:numFmt w:val="bullet"/>
      <w:lvlText w:val=""/>
      <w:lvlJc w:val="left"/>
      <w:pPr>
        <w:ind w:left="4320" w:hanging="360"/>
      </w:pPr>
      <w:rPr>
        <w:rFonts w:ascii="Wingdings" w:hAnsi="Wingdings" w:hint="default"/>
      </w:rPr>
    </w:lvl>
    <w:lvl w:ilvl="6" w:tplc="882C8C58">
      <w:start w:val="1"/>
      <w:numFmt w:val="bullet"/>
      <w:lvlText w:val=""/>
      <w:lvlJc w:val="left"/>
      <w:pPr>
        <w:ind w:left="5040" w:hanging="360"/>
      </w:pPr>
      <w:rPr>
        <w:rFonts w:ascii="Symbol" w:hAnsi="Symbol" w:hint="default"/>
      </w:rPr>
    </w:lvl>
    <w:lvl w:ilvl="7" w:tplc="9288EB6C">
      <w:start w:val="1"/>
      <w:numFmt w:val="bullet"/>
      <w:lvlText w:val="o"/>
      <w:lvlJc w:val="left"/>
      <w:pPr>
        <w:ind w:left="5760" w:hanging="360"/>
      </w:pPr>
      <w:rPr>
        <w:rFonts w:ascii="Courier New" w:hAnsi="Courier New" w:hint="default"/>
      </w:rPr>
    </w:lvl>
    <w:lvl w:ilvl="8" w:tplc="0B3ECC6A">
      <w:start w:val="1"/>
      <w:numFmt w:val="bullet"/>
      <w:lvlText w:val=""/>
      <w:lvlJc w:val="left"/>
      <w:pPr>
        <w:ind w:left="6480" w:hanging="360"/>
      </w:pPr>
      <w:rPr>
        <w:rFonts w:ascii="Wingdings" w:hAnsi="Wingdings" w:hint="default"/>
      </w:rPr>
    </w:lvl>
  </w:abstractNum>
  <w:abstractNum w:abstractNumId="438" w15:restartNumberingAfterBreak="0">
    <w:nsid w:val="33B25F25"/>
    <w:multiLevelType w:val="hybridMultilevel"/>
    <w:tmpl w:val="FFFFFFFF"/>
    <w:lvl w:ilvl="0" w:tplc="92F2E4E0">
      <w:start w:val="1"/>
      <w:numFmt w:val="bullet"/>
      <w:lvlText w:val=""/>
      <w:lvlJc w:val="left"/>
      <w:pPr>
        <w:ind w:left="720" w:hanging="360"/>
      </w:pPr>
      <w:rPr>
        <w:rFonts w:ascii="Symbol" w:hAnsi="Symbol" w:hint="default"/>
      </w:rPr>
    </w:lvl>
    <w:lvl w:ilvl="1" w:tplc="0B808FEE">
      <w:start w:val="1"/>
      <w:numFmt w:val="bullet"/>
      <w:lvlText w:val="o"/>
      <w:lvlJc w:val="left"/>
      <w:pPr>
        <w:ind w:left="1440" w:hanging="360"/>
      </w:pPr>
      <w:rPr>
        <w:rFonts w:ascii="Courier New" w:hAnsi="Courier New" w:hint="default"/>
      </w:rPr>
    </w:lvl>
    <w:lvl w:ilvl="2" w:tplc="2594F8F2">
      <w:start w:val="1"/>
      <w:numFmt w:val="bullet"/>
      <w:lvlText w:val=""/>
      <w:lvlJc w:val="left"/>
      <w:pPr>
        <w:ind w:left="2160" w:hanging="360"/>
      </w:pPr>
      <w:rPr>
        <w:rFonts w:ascii="Wingdings" w:hAnsi="Wingdings" w:hint="default"/>
      </w:rPr>
    </w:lvl>
    <w:lvl w:ilvl="3" w:tplc="25E0566A">
      <w:start w:val="1"/>
      <w:numFmt w:val="bullet"/>
      <w:lvlText w:val=""/>
      <w:lvlJc w:val="left"/>
      <w:pPr>
        <w:ind w:left="2880" w:hanging="360"/>
      </w:pPr>
      <w:rPr>
        <w:rFonts w:ascii="Symbol" w:hAnsi="Symbol" w:hint="default"/>
      </w:rPr>
    </w:lvl>
    <w:lvl w:ilvl="4" w:tplc="AD10CD70">
      <w:start w:val="1"/>
      <w:numFmt w:val="bullet"/>
      <w:lvlText w:val="o"/>
      <w:lvlJc w:val="left"/>
      <w:pPr>
        <w:ind w:left="3600" w:hanging="360"/>
      </w:pPr>
      <w:rPr>
        <w:rFonts w:ascii="Courier New" w:hAnsi="Courier New" w:hint="default"/>
      </w:rPr>
    </w:lvl>
    <w:lvl w:ilvl="5" w:tplc="BB78741C">
      <w:start w:val="1"/>
      <w:numFmt w:val="bullet"/>
      <w:lvlText w:val=""/>
      <w:lvlJc w:val="left"/>
      <w:pPr>
        <w:ind w:left="4320" w:hanging="360"/>
      </w:pPr>
      <w:rPr>
        <w:rFonts w:ascii="Wingdings" w:hAnsi="Wingdings" w:hint="default"/>
      </w:rPr>
    </w:lvl>
    <w:lvl w:ilvl="6" w:tplc="F110BA2C">
      <w:start w:val="1"/>
      <w:numFmt w:val="bullet"/>
      <w:lvlText w:val=""/>
      <w:lvlJc w:val="left"/>
      <w:pPr>
        <w:ind w:left="5040" w:hanging="360"/>
      </w:pPr>
      <w:rPr>
        <w:rFonts w:ascii="Symbol" w:hAnsi="Symbol" w:hint="default"/>
      </w:rPr>
    </w:lvl>
    <w:lvl w:ilvl="7" w:tplc="A57AD89C">
      <w:start w:val="1"/>
      <w:numFmt w:val="bullet"/>
      <w:lvlText w:val="o"/>
      <w:lvlJc w:val="left"/>
      <w:pPr>
        <w:ind w:left="5760" w:hanging="360"/>
      </w:pPr>
      <w:rPr>
        <w:rFonts w:ascii="Courier New" w:hAnsi="Courier New" w:hint="default"/>
      </w:rPr>
    </w:lvl>
    <w:lvl w:ilvl="8" w:tplc="6B4EF3DE">
      <w:start w:val="1"/>
      <w:numFmt w:val="bullet"/>
      <w:lvlText w:val=""/>
      <w:lvlJc w:val="left"/>
      <w:pPr>
        <w:ind w:left="6480" w:hanging="360"/>
      </w:pPr>
      <w:rPr>
        <w:rFonts w:ascii="Wingdings" w:hAnsi="Wingdings" w:hint="default"/>
      </w:rPr>
    </w:lvl>
  </w:abstractNum>
  <w:abstractNum w:abstractNumId="439" w15:restartNumberingAfterBreak="0">
    <w:nsid w:val="33BB3A5B"/>
    <w:multiLevelType w:val="hybridMultilevel"/>
    <w:tmpl w:val="FFFFFFFF"/>
    <w:lvl w:ilvl="0" w:tplc="F32C6302">
      <w:start w:val="1"/>
      <w:numFmt w:val="bullet"/>
      <w:lvlText w:val=""/>
      <w:lvlJc w:val="left"/>
      <w:pPr>
        <w:ind w:left="720" w:hanging="360"/>
      </w:pPr>
      <w:rPr>
        <w:rFonts w:ascii="Symbol" w:hAnsi="Symbol" w:hint="default"/>
      </w:rPr>
    </w:lvl>
    <w:lvl w:ilvl="1" w:tplc="C5E69AA8">
      <w:start w:val="1"/>
      <w:numFmt w:val="bullet"/>
      <w:lvlText w:val="o"/>
      <w:lvlJc w:val="left"/>
      <w:pPr>
        <w:ind w:left="1440" w:hanging="360"/>
      </w:pPr>
      <w:rPr>
        <w:rFonts w:ascii="Courier New" w:hAnsi="Courier New" w:hint="default"/>
      </w:rPr>
    </w:lvl>
    <w:lvl w:ilvl="2" w:tplc="A3E862DC">
      <w:start w:val="1"/>
      <w:numFmt w:val="bullet"/>
      <w:lvlText w:val=""/>
      <w:lvlJc w:val="left"/>
      <w:pPr>
        <w:ind w:left="2160" w:hanging="360"/>
      </w:pPr>
      <w:rPr>
        <w:rFonts w:ascii="Wingdings" w:hAnsi="Wingdings" w:hint="default"/>
      </w:rPr>
    </w:lvl>
    <w:lvl w:ilvl="3" w:tplc="F15E6598">
      <w:start w:val="1"/>
      <w:numFmt w:val="bullet"/>
      <w:lvlText w:val=""/>
      <w:lvlJc w:val="left"/>
      <w:pPr>
        <w:ind w:left="2880" w:hanging="360"/>
      </w:pPr>
      <w:rPr>
        <w:rFonts w:ascii="Symbol" w:hAnsi="Symbol" w:hint="default"/>
      </w:rPr>
    </w:lvl>
    <w:lvl w:ilvl="4" w:tplc="D3CA9E6C">
      <w:start w:val="1"/>
      <w:numFmt w:val="bullet"/>
      <w:lvlText w:val="o"/>
      <w:lvlJc w:val="left"/>
      <w:pPr>
        <w:ind w:left="3600" w:hanging="360"/>
      </w:pPr>
      <w:rPr>
        <w:rFonts w:ascii="Courier New" w:hAnsi="Courier New" w:hint="default"/>
      </w:rPr>
    </w:lvl>
    <w:lvl w:ilvl="5" w:tplc="3AAA11EE">
      <w:start w:val="1"/>
      <w:numFmt w:val="bullet"/>
      <w:lvlText w:val=""/>
      <w:lvlJc w:val="left"/>
      <w:pPr>
        <w:ind w:left="4320" w:hanging="360"/>
      </w:pPr>
      <w:rPr>
        <w:rFonts w:ascii="Wingdings" w:hAnsi="Wingdings" w:hint="default"/>
      </w:rPr>
    </w:lvl>
    <w:lvl w:ilvl="6" w:tplc="3DC4F246">
      <w:start w:val="1"/>
      <w:numFmt w:val="bullet"/>
      <w:lvlText w:val=""/>
      <w:lvlJc w:val="left"/>
      <w:pPr>
        <w:ind w:left="5040" w:hanging="360"/>
      </w:pPr>
      <w:rPr>
        <w:rFonts w:ascii="Symbol" w:hAnsi="Symbol" w:hint="default"/>
      </w:rPr>
    </w:lvl>
    <w:lvl w:ilvl="7" w:tplc="EE48CAAC">
      <w:start w:val="1"/>
      <w:numFmt w:val="bullet"/>
      <w:lvlText w:val="o"/>
      <w:lvlJc w:val="left"/>
      <w:pPr>
        <w:ind w:left="5760" w:hanging="360"/>
      </w:pPr>
      <w:rPr>
        <w:rFonts w:ascii="Courier New" w:hAnsi="Courier New" w:hint="default"/>
      </w:rPr>
    </w:lvl>
    <w:lvl w:ilvl="8" w:tplc="D786ED08">
      <w:start w:val="1"/>
      <w:numFmt w:val="bullet"/>
      <w:lvlText w:val=""/>
      <w:lvlJc w:val="left"/>
      <w:pPr>
        <w:ind w:left="6480" w:hanging="360"/>
      </w:pPr>
      <w:rPr>
        <w:rFonts w:ascii="Wingdings" w:hAnsi="Wingdings" w:hint="default"/>
      </w:rPr>
    </w:lvl>
  </w:abstractNum>
  <w:abstractNum w:abstractNumId="440" w15:restartNumberingAfterBreak="0">
    <w:nsid w:val="33C96F37"/>
    <w:multiLevelType w:val="hybridMultilevel"/>
    <w:tmpl w:val="FFFFFFFF"/>
    <w:lvl w:ilvl="0" w:tplc="BBBCAC88">
      <w:start w:val="1"/>
      <w:numFmt w:val="bullet"/>
      <w:lvlText w:val=""/>
      <w:lvlJc w:val="left"/>
      <w:pPr>
        <w:ind w:left="720" w:hanging="360"/>
      </w:pPr>
      <w:rPr>
        <w:rFonts w:ascii="Symbol" w:hAnsi="Symbol" w:hint="default"/>
      </w:rPr>
    </w:lvl>
    <w:lvl w:ilvl="1" w:tplc="5BA07928">
      <w:start w:val="1"/>
      <w:numFmt w:val="bullet"/>
      <w:lvlText w:val="o"/>
      <w:lvlJc w:val="left"/>
      <w:pPr>
        <w:ind w:left="1440" w:hanging="360"/>
      </w:pPr>
      <w:rPr>
        <w:rFonts w:ascii="Courier New" w:hAnsi="Courier New" w:hint="default"/>
      </w:rPr>
    </w:lvl>
    <w:lvl w:ilvl="2" w:tplc="64D84A6C">
      <w:start w:val="1"/>
      <w:numFmt w:val="bullet"/>
      <w:lvlText w:val=""/>
      <w:lvlJc w:val="left"/>
      <w:pPr>
        <w:ind w:left="2160" w:hanging="360"/>
      </w:pPr>
      <w:rPr>
        <w:rFonts w:ascii="Wingdings" w:hAnsi="Wingdings" w:hint="default"/>
      </w:rPr>
    </w:lvl>
    <w:lvl w:ilvl="3" w:tplc="919A3852">
      <w:start w:val="1"/>
      <w:numFmt w:val="bullet"/>
      <w:lvlText w:val=""/>
      <w:lvlJc w:val="left"/>
      <w:pPr>
        <w:ind w:left="2880" w:hanging="360"/>
      </w:pPr>
      <w:rPr>
        <w:rFonts w:ascii="Symbol" w:hAnsi="Symbol" w:hint="default"/>
      </w:rPr>
    </w:lvl>
    <w:lvl w:ilvl="4" w:tplc="FB048EEA">
      <w:start w:val="1"/>
      <w:numFmt w:val="bullet"/>
      <w:lvlText w:val="o"/>
      <w:lvlJc w:val="left"/>
      <w:pPr>
        <w:ind w:left="3600" w:hanging="360"/>
      </w:pPr>
      <w:rPr>
        <w:rFonts w:ascii="Courier New" w:hAnsi="Courier New" w:hint="default"/>
      </w:rPr>
    </w:lvl>
    <w:lvl w:ilvl="5" w:tplc="10285322">
      <w:start w:val="1"/>
      <w:numFmt w:val="bullet"/>
      <w:lvlText w:val=""/>
      <w:lvlJc w:val="left"/>
      <w:pPr>
        <w:ind w:left="4320" w:hanging="360"/>
      </w:pPr>
      <w:rPr>
        <w:rFonts w:ascii="Wingdings" w:hAnsi="Wingdings" w:hint="default"/>
      </w:rPr>
    </w:lvl>
    <w:lvl w:ilvl="6" w:tplc="D102D97C">
      <w:start w:val="1"/>
      <w:numFmt w:val="bullet"/>
      <w:lvlText w:val=""/>
      <w:lvlJc w:val="left"/>
      <w:pPr>
        <w:ind w:left="5040" w:hanging="360"/>
      </w:pPr>
      <w:rPr>
        <w:rFonts w:ascii="Symbol" w:hAnsi="Symbol" w:hint="default"/>
      </w:rPr>
    </w:lvl>
    <w:lvl w:ilvl="7" w:tplc="F07453EA">
      <w:start w:val="1"/>
      <w:numFmt w:val="bullet"/>
      <w:lvlText w:val="o"/>
      <w:lvlJc w:val="left"/>
      <w:pPr>
        <w:ind w:left="5760" w:hanging="360"/>
      </w:pPr>
      <w:rPr>
        <w:rFonts w:ascii="Courier New" w:hAnsi="Courier New" w:hint="default"/>
      </w:rPr>
    </w:lvl>
    <w:lvl w:ilvl="8" w:tplc="91CCE5AC">
      <w:start w:val="1"/>
      <w:numFmt w:val="bullet"/>
      <w:lvlText w:val=""/>
      <w:lvlJc w:val="left"/>
      <w:pPr>
        <w:ind w:left="6480" w:hanging="360"/>
      </w:pPr>
      <w:rPr>
        <w:rFonts w:ascii="Wingdings" w:hAnsi="Wingdings" w:hint="default"/>
      </w:rPr>
    </w:lvl>
  </w:abstractNum>
  <w:abstractNum w:abstractNumId="441" w15:restartNumberingAfterBreak="0">
    <w:nsid w:val="33CD057B"/>
    <w:multiLevelType w:val="hybridMultilevel"/>
    <w:tmpl w:val="CD362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2" w15:restartNumberingAfterBreak="0">
    <w:nsid w:val="33DD512B"/>
    <w:multiLevelType w:val="hybridMultilevel"/>
    <w:tmpl w:val="FFFFFFFF"/>
    <w:lvl w:ilvl="0" w:tplc="29AE5A8E">
      <w:start w:val="1"/>
      <w:numFmt w:val="bullet"/>
      <w:lvlText w:val=""/>
      <w:lvlJc w:val="left"/>
      <w:pPr>
        <w:ind w:left="720" w:hanging="360"/>
      </w:pPr>
      <w:rPr>
        <w:rFonts w:ascii="Symbol" w:hAnsi="Symbol" w:hint="default"/>
      </w:rPr>
    </w:lvl>
    <w:lvl w:ilvl="1" w:tplc="51D6F0EA">
      <w:start w:val="1"/>
      <w:numFmt w:val="bullet"/>
      <w:lvlText w:val="o"/>
      <w:lvlJc w:val="left"/>
      <w:pPr>
        <w:ind w:left="1440" w:hanging="360"/>
      </w:pPr>
      <w:rPr>
        <w:rFonts w:ascii="Courier New" w:hAnsi="Courier New" w:hint="default"/>
      </w:rPr>
    </w:lvl>
    <w:lvl w:ilvl="2" w:tplc="020A877A">
      <w:start w:val="1"/>
      <w:numFmt w:val="bullet"/>
      <w:lvlText w:val=""/>
      <w:lvlJc w:val="left"/>
      <w:pPr>
        <w:ind w:left="2160" w:hanging="360"/>
      </w:pPr>
      <w:rPr>
        <w:rFonts w:ascii="Wingdings" w:hAnsi="Wingdings" w:hint="default"/>
      </w:rPr>
    </w:lvl>
    <w:lvl w:ilvl="3" w:tplc="EF6A601C">
      <w:start w:val="1"/>
      <w:numFmt w:val="bullet"/>
      <w:lvlText w:val=""/>
      <w:lvlJc w:val="left"/>
      <w:pPr>
        <w:ind w:left="2880" w:hanging="360"/>
      </w:pPr>
      <w:rPr>
        <w:rFonts w:ascii="Symbol" w:hAnsi="Symbol" w:hint="default"/>
      </w:rPr>
    </w:lvl>
    <w:lvl w:ilvl="4" w:tplc="AB76745A">
      <w:start w:val="1"/>
      <w:numFmt w:val="bullet"/>
      <w:lvlText w:val="o"/>
      <w:lvlJc w:val="left"/>
      <w:pPr>
        <w:ind w:left="3600" w:hanging="360"/>
      </w:pPr>
      <w:rPr>
        <w:rFonts w:ascii="Courier New" w:hAnsi="Courier New" w:hint="default"/>
      </w:rPr>
    </w:lvl>
    <w:lvl w:ilvl="5" w:tplc="17DEEF2C">
      <w:start w:val="1"/>
      <w:numFmt w:val="bullet"/>
      <w:lvlText w:val=""/>
      <w:lvlJc w:val="left"/>
      <w:pPr>
        <w:ind w:left="4320" w:hanging="360"/>
      </w:pPr>
      <w:rPr>
        <w:rFonts w:ascii="Wingdings" w:hAnsi="Wingdings" w:hint="default"/>
      </w:rPr>
    </w:lvl>
    <w:lvl w:ilvl="6" w:tplc="EBF26BEC">
      <w:start w:val="1"/>
      <w:numFmt w:val="bullet"/>
      <w:lvlText w:val=""/>
      <w:lvlJc w:val="left"/>
      <w:pPr>
        <w:ind w:left="5040" w:hanging="360"/>
      </w:pPr>
      <w:rPr>
        <w:rFonts w:ascii="Symbol" w:hAnsi="Symbol" w:hint="default"/>
      </w:rPr>
    </w:lvl>
    <w:lvl w:ilvl="7" w:tplc="D8306346">
      <w:start w:val="1"/>
      <w:numFmt w:val="bullet"/>
      <w:lvlText w:val="o"/>
      <w:lvlJc w:val="left"/>
      <w:pPr>
        <w:ind w:left="5760" w:hanging="360"/>
      </w:pPr>
      <w:rPr>
        <w:rFonts w:ascii="Courier New" w:hAnsi="Courier New" w:hint="default"/>
      </w:rPr>
    </w:lvl>
    <w:lvl w:ilvl="8" w:tplc="E8D4BE2A">
      <w:start w:val="1"/>
      <w:numFmt w:val="bullet"/>
      <w:lvlText w:val=""/>
      <w:lvlJc w:val="left"/>
      <w:pPr>
        <w:ind w:left="6480" w:hanging="360"/>
      </w:pPr>
      <w:rPr>
        <w:rFonts w:ascii="Wingdings" w:hAnsi="Wingdings" w:hint="default"/>
      </w:rPr>
    </w:lvl>
  </w:abstractNum>
  <w:abstractNum w:abstractNumId="443" w15:restartNumberingAfterBreak="0">
    <w:nsid w:val="33F1690E"/>
    <w:multiLevelType w:val="hybridMultilevel"/>
    <w:tmpl w:val="FFFFFFFF"/>
    <w:lvl w:ilvl="0" w:tplc="136442EC">
      <w:start w:val="1"/>
      <w:numFmt w:val="bullet"/>
      <w:lvlText w:val=""/>
      <w:lvlJc w:val="left"/>
      <w:pPr>
        <w:ind w:left="720" w:hanging="360"/>
      </w:pPr>
      <w:rPr>
        <w:rFonts w:ascii="Symbol" w:hAnsi="Symbol" w:hint="default"/>
      </w:rPr>
    </w:lvl>
    <w:lvl w:ilvl="1" w:tplc="A746CA44">
      <w:start w:val="1"/>
      <w:numFmt w:val="bullet"/>
      <w:lvlText w:val="o"/>
      <w:lvlJc w:val="left"/>
      <w:pPr>
        <w:ind w:left="1440" w:hanging="360"/>
      </w:pPr>
      <w:rPr>
        <w:rFonts w:ascii="Courier New" w:hAnsi="Courier New" w:hint="default"/>
      </w:rPr>
    </w:lvl>
    <w:lvl w:ilvl="2" w:tplc="436E6940">
      <w:start w:val="1"/>
      <w:numFmt w:val="bullet"/>
      <w:lvlText w:val=""/>
      <w:lvlJc w:val="left"/>
      <w:pPr>
        <w:ind w:left="2160" w:hanging="360"/>
      </w:pPr>
      <w:rPr>
        <w:rFonts w:ascii="Wingdings" w:hAnsi="Wingdings" w:hint="default"/>
      </w:rPr>
    </w:lvl>
    <w:lvl w:ilvl="3" w:tplc="50728EAA">
      <w:start w:val="1"/>
      <w:numFmt w:val="bullet"/>
      <w:lvlText w:val=""/>
      <w:lvlJc w:val="left"/>
      <w:pPr>
        <w:ind w:left="2880" w:hanging="360"/>
      </w:pPr>
      <w:rPr>
        <w:rFonts w:ascii="Symbol" w:hAnsi="Symbol" w:hint="default"/>
      </w:rPr>
    </w:lvl>
    <w:lvl w:ilvl="4" w:tplc="AB78CC42">
      <w:start w:val="1"/>
      <w:numFmt w:val="bullet"/>
      <w:lvlText w:val="o"/>
      <w:lvlJc w:val="left"/>
      <w:pPr>
        <w:ind w:left="3600" w:hanging="360"/>
      </w:pPr>
      <w:rPr>
        <w:rFonts w:ascii="Courier New" w:hAnsi="Courier New" w:hint="default"/>
      </w:rPr>
    </w:lvl>
    <w:lvl w:ilvl="5" w:tplc="85B8484E">
      <w:start w:val="1"/>
      <w:numFmt w:val="bullet"/>
      <w:lvlText w:val=""/>
      <w:lvlJc w:val="left"/>
      <w:pPr>
        <w:ind w:left="4320" w:hanging="360"/>
      </w:pPr>
      <w:rPr>
        <w:rFonts w:ascii="Wingdings" w:hAnsi="Wingdings" w:hint="default"/>
      </w:rPr>
    </w:lvl>
    <w:lvl w:ilvl="6" w:tplc="5CF8FF34">
      <w:start w:val="1"/>
      <w:numFmt w:val="bullet"/>
      <w:lvlText w:val=""/>
      <w:lvlJc w:val="left"/>
      <w:pPr>
        <w:ind w:left="5040" w:hanging="360"/>
      </w:pPr>
      <w:rPr>
        <w:rFonts w:ascii="Symbol" w:hAnsi="Symbol" w:hint="default"/>
      </w:rPr>
    </w:lvl>
    <w:lvl w:ilvl="7" w:tplc="2B0CAEFC">
      <w:start w:val="1"/>
      <w:numFmt w:val="bullet"/>
      <w:lvlText w:val="o"/>
      <w:lvlJc w:val="left"/>
      <w:pPr>
        <w:ind w:left="5760" w:hanging="360"/>
      </w:pPr>
      <w:rPr>
        <w:rFonts w:ascii="Courier New" w:hAnsi="Courier New" w:hint="default"/>
      </w:rPr>
    </w:lvl>
    <w:lvl w:ilvl="8" w:tplc="6B529DFE">
      <w:start w:val="1"/>
      <w:numFmt w:val="bullet"/>
      <w:lvlText w:val=""/>
      <w:lvlJc w:val="left"/>
      <w:pPr>
        <w:ind w:left="6480" w:hanging="360"/>
      </w:pPr>
      <w:rPr>
        <w:rFonts w:ascii="Wingdings" w:hAnsi="Wingdings" w:hint="default"/>
      </w:rPr>
    </w:lvl>
  </w:abstractNum>
  <w:abstractNum w:abstractNumId="444" w15:restartNumberingAfterBreak="0">
    <w:nsid w:val="33FA326A"/>
    <w:multiLevelType w:val="hybridMultilevel"/>
    <w:tmpl w:val="FFFFFFFF"/>
    <w:lvl w:ilvl="0" w:tplc="6DE68AB2">
      <w:start w:val="1"/>
      <w:numFmt w:val="bullet"/>
      <w:lvlText w:val=""/>
      <w:lvlJc w:val="left"/>
      <w:pPr>
        <w:ind w:left="720" w:hanging="360"/>
      </w:pPr>
      <w:rPr>
        <w:rFonts w:ascii="Symbol" w:hAnsi="Symbol" w:hint="default"/>
      </w:rPr>
    </w:lvl>
    <w:lvl w:ilvl="1" w:tplc="7A92CA86">
      <w:start w:val="1"/>
      <w:numFmt w:val="bullet"/>
      <w:lvlText w:val="o"/>
      <w:lvlJc w:val="left"/>
      <w:pPr>
        <w:ind w:left="1440" w:hanging="360"/>
      </w:pPr>
      <w:rPr>
        <w:rFonts w:ascii="Courier New" w:hAnsi="Courier New" w:hint="default"/>
      </w:rPr>
    </w:lvl>
    <w:lvl w:ilvl="2" w:tplc="3416A280">
      <w:start w:val="1"/>
      <w:numFmt w:val="bullet"/>
      <w:lvlText w:val=""/>
      <w:lvlJc w:val="left"/>
      <w:pPr>
        <w:ind w:left="2160" w:hanging="360"/>
      </w:pPr>
      <w:rPr>
        <w:rFonts w:ascii="Wingdings" w:hAnsi="Wingdings" w:hint="default"/>
      </w:rPr>
    </w:lvl>
    <w:lvl w:ilvl="3" w:tplc="94389B20">
      <w:start w:val="1"/>
      <w:numFmt w:val="bullet"/>
      <w:lvlText w:val=""/>
      <w:lvlJc w:val="left"/>
      <w:pPr>
        <w:ind w:left="2880" w:hanging="360"/>
      </w:pPr>
      <w:rPr>
        <w:rFonts w:ascii="Symbol" w:hAnsi="Symbol" w:hint="default"/>
      </w:rPr>
    </w:lvl>
    <w:lvl w:ilvl="4" w:tplc="AC06E540">
      <w:start w:val="1"/>
      <w:numFmt w:val="bullet"/>
      <w:lvlText w:val="o"/>
      <w:lvlJc w:val="left"/>
      <w:pPr>
        <w:ind w:left="3600" w:hanging="360"/>
      </w:pPr>
      <w:rPr>
        <w:rFonts w:ascii="Courier New" w:hAnsi="Courier New" w:hint="default"/>
      </w:rPr>
    </w:lvl>
    <w:lvl w:ilvl="5" w:tplc="868648DA">
      <w:start w:val="1"/>
      <w:numFmt w:val="bullet"/>
      <w:lvlText w:val=""/>
      <w:lvlJc w:val="left"/>
      <w:pPr>
        <w:ind w:left="4320" w:hanging="360"/>
      </w:pPr>
      <w:rPr>
        <w:rFonts w:ascii="Wingdings" w:hAnsi="Wingdings" w:hint="default"/>
      </w:rPr>
    </w:lvl>
    <w:lvl w:ilvl="6" w:tplc="234A4184">
      <w:start w:val="1"/>
      <w:numFmt w:val="bullet"/>
      <w:lvlText w:val=""/>
      <w:lvlJc w:val="left"/>
      <w:pPr>
        <w:ind w:left="5040" w:hanging="360"/>
      </w:pPr>
      <w:rPr>
        <w:rFonts w:ascii="Symbol" w:hAnsi="Symbol" w:hint="default"/>
      </w:rPr>
    </w:lvl>
    <w:lvl w:ilvl="7" w:tplc="E5405E9A">
      <w:start w:val="1"/>
      <w:numFmt w:val="bullet"/>
      <w:lvlText w:val="o"/>
      <w:lvlJc w:val="left"/>
      <w:pPr>
        <w:ind w:left="5760" w:hanging="360"/>
      </w:pPr>
      <w:rPr>
        <w:rFonts w:ascii="Courier New" w:hAnsi="Courier New" w:hint="default"/>
      </w:rPr>
    </w:lvl>
    <w:lvl w:ilvl="8" w:tplc="99DC2F34">
      <w:start w:val="1"/>
      <w:numFmt w:val="bullet"/>
      <w:lvlText w:val=""/>
      <w:lvlJc w:val="left"/>
      <w:pPr>
        <w:ind w:left="6480" w:hanging="360"/>
      </w:pPr>
      <w:rPr>
        <w:rFonts w:ascii="Wingdings" w:hAnsi="Wingdings" w:hint="default"/>
      </w:rPr>
    </w:lvl>
  </w:abstractNum>
  <w:abstractNum w:abstractNumId="445" w15:restartNumberingAfterBreak="0">
    <w:nsid w:val="340550B4"/>
    <w:multiLevelType w:val="hybridMultilevel"/>
    <w:tmpl w:val="FFFFFFFF"/>
    <w:lvl w:ilvl="0" w:tplc="B2FE5680">
      <w:start w:val="1"/>
      <w:numFmt w:val="bullet"/>
      <w:lvlText w:val=""/>
      <w:lvlJc w:val="left"/>
      <w:pPr>
        <w:ind w:left="720" w:hanging="360"/>
      </w:pPr>
      <w:rPr>
        <w:rFonts w:ascii="Symbol" w:hAnsi="Symbol" w:hint="default"/>
      </w:rPr>
    </w:lvl>
    <w:lvl w:ilvl="1" w:tplc="C6D0B642">
      <w:start w:val="1"/>
      <w:numFmt w:val="bullet"/>
      <w:lvlText w:val="o"/>
      <w:lvlJc w:val="left"/>
      <w:pPr>
        <w:ind w:left="1440" w:hanging="360"/>
      </w:pPr>
      <w:rPr>
        <w:rFonts w:ascii="Courier New" w:hAnsi="Courier New" w:hint="default"/>
      </w:rPr>
    </w:lvl>
    <w:lvl w:ilvl="2" w:tplc="B9D836C0">
      <w:start w:val="1"/>
      <w:numFmt w:val="bullet"/>
      <w:lvlText w:val=""/>
      <w:lvlJc w:val="left"/>
      <w:pPr>
        <w:ind w:left="2160" w:hanging="360"/>
      </w:pPr>
      <w:rPr>
        <w:rFonts w:ascii="Wingdings" w:hAnsi="Wingdings" w:hint="default"/>
      </w:rPr>
    </w:lvl>
    <w:lvl w:ilvl="3" w:tplc="C02CEB62">
      <w:start w:val="1"/>
      <w:numFmt w:val="bullet"/>
      <w:lvlText w:val=""/>
      <w:lvlJc w:val="left"/>
      <w:pPr>
        <w:ind w:left="2880" w:hanging="360"/>
      </w:pPr>
      <w:rPr>
        <w:rFonts w:ascii="Symbol" w:hAnsi="Symbol" w:hint="default"/>
      </w:rPr>
    </w:lvl>
    <w:lvl w:ilvl="4" w:tplc="AEB869B8">
      <w:start w:val="1"/>
      <w:numFmt w:val="bullet"/>
      <w:lvlText w:val="o"/>
      <w:lvlJc w:val="left"/>
      <w:pPr>
        <w:ind w:left="3600" w:hanging="360"/>
      </w:pPr>
      <w:rPr>
        <w:rFonts w:ascii="Courier New" w:hAnsi="Courier New" w:hint="default"/>
      </w:rPr>
    </w:lvl>
    <w:lvl w:ilvl="5" w:tplc="40CC5A60">
      <w:start w:val="1"/>
      <w:numFmt w:val="bullet"/>
      <w:lvlText w:val=""/>
      <w:lvlJc w:val="left"/>
      <w:pPr>
        <w:ind w:left="4320" w:hanging="360"/>
      </w:pPr>
      <w:rPr>
        <w:rFonts w:ascii="Wingdings" w:hAnsi="Wingdings" w:hint="default"/>
      </w:rPr>
    </w:lvl>
    <w:lvl w:ilvl="6" w:tplc="8160DD42">
      <w:start w:val="1"/>
      <w:numFmt w:val="bullet"/>
      <w:lvlText w:val=""/>
      <w:lvlJc w:val="left"/>
      <w:pPr>
        <w:ind w:left="5040" w:hanging="360"/>
      </w:pPr>
      <w:rPr>
        <w:rFonts w:ascii="Symbol" w:hAnsi="Symbol" w:hint="default"/>
      </w:rPr>
    </w:lvl>
    <w:lvl w:ilvl="7" w:tplc="B4523A5C">
      <w:start w:val="1"/>
      <w:numFmt w:val="bullet"/>
      <w:lvlText w:val="o"/>
      <w:lvlJc w:val="left"/>
      <w:pPr>
        <w:ind w:left="5760" w:hanging="360"/>
      </w:pPr>
      <w:rPr>
        <w:rFonts w:ascii="Courier New" w:hAnsi="Courier New" w:hint="default"/>
      </w:rPr>
    </w:lvl>
    <w:lvl w:ilvl="8" w:tplc="44C47AB4">
      <w:start w:val="1"/>
      <w:numFmt w:val="bullet"/>
      <w:lvlText w:val=""/>
      <w:lvlJc w:val="left"/>
      <w:pPr>
        <w:ind w:left="6480" w:hanging="360"/>
      </w:pPr>
      <w:rPr>
        <w:rFonts w:ascii="Wingdings" w:hAnsi="Wingdings" w:hint="default"/>
      </w:rPr>
    </w:lvl>
  </w:abstractNum>
  <w:abstractNum w:abstractNumId="446" w15:restartNumberingAfterBreak="0">
    <w:nsid w:val="340A1C17"/>
    <w:multiLevelType w:val="hybridMultilevel"/>
    <w:tmpl w:val="9D685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7" w15:restartNumberingAfterBreak="0">
    <w:nsid w:val="34444DBE"/>
    <w:multiLevelType w:val="hybridMultilevel"/>
    <w:tmpl w:val="FFFFFFFF"/>
    <w:lvl w:ilvl="0" w:tplc="6D0CEA9E">
      <w:start w:val="1"/>
      <w:numFmt w:val="bullet"/>
      <w:lvlText w:val=""/>
      <w:lvlJc w:val="left"/>
      <w:pPr>
        <w:ind w:left="720" w:hanging="360"/>
      </w:pPr>
      <w:rPr>
        <w:rFonts w:ascii="Symbol" w:hAnsi="Symbol" w:hint="default"/>
      </w:rPr>
    </w:lvl>
    <w:lvl w:ilvl="1" w:tplc="65AE1C70">
      <w:start w:val="1"/>
      <w:numFmt w:val="bullet"/>
      <w:lvlText w:val="o"/>
      <w:lvlJc w:val="left"/>
      <w:pPr>
        <w:ind w:left="1440" w:hanging="360"/>
      </w:pPr>
      <w:rPr>
        <w:rFonts w:ascii="Courier New" w:hAnsi="Courier New" w:hint="default"/>
      </w:rPr>
    </w:lvl>
    <w:lvl w:ilvl="2" w:tplc="562E7E56">
      <w:start w:val="1"/>
      <w:numFmt w:val="bullet"/>
      <w:lvlText w:val=""/>
      <w:lvlJc w:val="left"/>
      <w:pPr>
        <w:ind w:left="2160" w:hanging="360"/>
      </w:pPr>
      <w:rPr>
        <w:rFonts w:ascii="Wingdings" w:hAnsi="Wingdings" w:hint="default"/>
      </w:rPr>
    </w:lvl>
    <w:lvl w:ilvl="3" w:tplc="3C9C7A80">
      <w:start w:val="1"/>
      <w:numFmt w:val="bullet"/>
      <w:lvlText w:val=""/>
      <w:lvlJc w:val="left"/>
      <w:pPr>
        <w:ind w:left="2880" w:hanging="360"/>
      </w:pPr>
      <w:rPr>
        <w:rFonts w:ascii="Symbol" w:hAnsi="Symbol" w:hint="default"/>
      </w:rPr>
    </w:lvl>
    <w:lvl w:ilvl="4" w:tplc="DEA4D856">
      <w:start w:val="1"/>
      <w:numFmt w:val="bullet"/>
      <w:lvlText w:val="o"/>
      <w:lvlJc w:val="left"/>
      <w:pPr>
        <w:ind w:left="3600" w:hanging="360"/>
      </w:pPr>
      <w:rPr>
        <w:rFonts w:ascii="Courier New" w:hAnsi="Courier New" w:hint="default"/>
      </w:rPr>
    </w:lvl>
    <w:lvl w:ilvl="5" w:tplc="10806048">
      <w:start w:val="1"/>
      <w:numFmt w:val="bullet"/>
      <w:lvlText w:val=""/>
      <w:lvlJc w:val="left"/>
      <w:pPr>
        <w:ind w:left="4320" w:hanging="360"/>
      </w:pPr>
      <w:rPr>
        <w:rFonts w:ascii="Wingdings" w:hAnsi="Wingdings" w:hint="default"/>
      </w:rPr>
    </w:lvl>
    <w:lvl w:ilvl="6" w:tplc="332A51DA">
      <w:start w:val="1"/>
      <w:numFmt w:val="bullet"/>
      <w:lvlText w:val=""/>
      <w:lvlJc w:val="left"/>
      <w:pPr>
        <w:ind w:left="5040" w:hanging="360"/>
      </w:pPr>
      <w:rPr>
        <w:rFonts w:ascii="Symbol" w:hAnsi="Symbol" w:hint="default"/>
      </w:rPr>
    </w:lvl>
    <w:lvl w:ilvl="7" w:tplc="7A32615A">
      <w:start w:val="1"/>
      <w:numFmt w:val="bullet"/>
      <w:lvlText w:val="o"/>
      <w:lvlJc w:val="left"/>
      <w:pPr>
        <w:ind w:left="5760" w:hanging="360"/>
      </w:pPr>
      <w:rPr>
        <w:rFonts w:ascii="Courier New" w:hAnsi="Courier New" w:hint="default"/>
      </w:rPr>
    </w:lvl>
    <w:lvl w:ilvl="8" w:tplc="2ECA5CEE">
      <w:start w:val="1"/>
      <w:numFmt w:val="bullet"/>
      <w:lvlText w:val=""/>
      <w:lvlJc w:val="left"/>
      <w:pPr>
        <w:ind w:left="6480" w:hanging="360"/>
      </w:pPr>
      <w:rPr>
        <w:rFonts w:ascii="Wingdings" w:hAnsi="Wingdings" w:hint="default"/>
      </w:rPr>
    </w:lvl>
  </w:abstractNum>
  <w:abstractNum w:abstractNumId="448" w15:restartNumberingAfterBreak="0">
    <w:nsid w:val="3448777C"/>
    <w:multiLevelType w:val="hybridMultilevel"/>
    <w:tmpl w:val="FFFFFFFF"/>
    <w:lvl w:ilvl="0" w:tplc="27C4CCAE">
      <w:start w:val="1"/>
      <w:numFmt w:val="bullet"/>
      <w:lvlText w:val=""/>
      <w:lvlJc w:val="left"/>
      <w:pPr>
        <w:ind w:left="720" w:hanging="360"/>
      </w:pPr>
      <w:rPr>
        <w:rFonts w:ascii="Symbol" w:hAnsi="Symbol" w:hint="default"/>
      </w:rPr>
    </w:lvl>
    <w:lvl w:ilvl="1" w:tplc="B91CD6E6">
      <w:start w:val="1"/>
      <w:numFmt w:val="bullet"/>
      <w:lvlText w:val="o"/>
      <w:lvlJc w:val="left"/>
      <w:pPr>
        <w:ind w:left="1440" w:hanging="360"/>
      </w:pPr>
      <w:rPr>
        <w:rFonts w:ascii="Courier New" w:hAnsi="Courier New" w:hint="default"/>
      </w:rPr>
    </w:lvl>
    <w:lvl w:ilvl="2" w:tplc="B1E887E6">
      <w:start w:val="1"/>
      <w:numFmt w:val="bullet"/>
      <w:lvlText w:val=""/>
      <w:lvlJc w:val="left"/>
      <w:pPr>
        <w:ind w:left="2160" w:hanging="360"/>
      </w:pPr>
      <w:rPr>
        <w:rFonts w:ascii="Wingdings" w:hAnsi="Wingdings" w:hint="default"/>
      </w:rPr>
    </w:lvl>
    <w:lvl w:ilvl="3" w:tplc="23084292">
      <w:start w:val="1"/>
      <w:numFmt w:val="bullet"/>
      <w:lvlText w:val=""/>
      <w:lvlJc w:val="left"/>
      <w:pPr>
        <w:ind w:left="2880" w:hanging="360"/>
      </w:pPr>
      <w:rPr>
        <w:rFonts w:ascii="Symbol" w:hAnsi="Symbol" w:hint="default"/>
      </w:rPr>
    </w:lvl>
    <w:lvl w:ilvl="4" w:tplc="4F223478">
      <w:start w:val="1"/>
      <w:numFmt w:val="bullet"/>
      <w:lvlText w:val="o"/>
      <w:lvlJc w:val="left"/>
      <w:pPr>
        <w:ind w:left="3600" w:hanging="360"/>
      </w:pPr>
      <w:rPr>
        <w:rFonts w:ascii="Courier New" w:hAnsi="Courier New" w:hint="default"/>
      </w:rPr>
    </w:lvl>
    <w:lvl w:ilvl="5" w:tplc="41387B48">
      <w:start w:val="1"/>
      <w:numFmt w:val="bullet"/>
      <w:lvlText w:val=""/>
      <w:lvlJc w:val="left"/>
      <w:pPr>
        <w:ind w:left="4320" w:hanging="360"/>
      </w:pPr>
      <w:rPr>
        <w:rFonts w:ascii="Wingdings" w:hAnsi="Wingdings" w:hint="default"/>
      </w:rPr>
    </w:lvl>
    <w:lvl w:ilvl="6" w:tplc="0AB2AA3E">
      <w:start w:val="1"/>
      <w:numFmt w:val="bullet"/>
      <w:lvlText w:val=""/>
      <w:lvlJc w:val="left"/>
      <w:pPr>
        <w:ind w:left="5040" w:hanging="360"/>
      </w:pPr>
      <w:rPr>
        <w:rFonts w:ascii="Symbol" w:hAnsi="Symbol" w:hint="default"/>
      </w:rPr>
    </w:lvl>
    <w:lvl w:ilvl="7" w:tplc="96ACAA58">
      <w:start w:val="1"/>
      <w:numFmt w:val="bullet"/>
      <w:lvlText w:val="o"/>
      <w:lvlJc w:val="left"/>
      <w:pPr>
        <w:ind w:left="5760" w:hanging="360"/>
      </w:pPr>
      <w:rPr>
        <w:rFonts w:ascii="Courier New" w:hAnsi="Courier New" w:hint="default"/>
      </w:rPr>
    </w:lvl>
    <w:lvl w:ilvl="8" w:tplc="93EA1B9E">
      <w:start w:val="1"/>
      <w:numFmt w:val="bullet"/>
      <w:lvlText w:val=""/>
      <w:lvlJc w:val="left"/>
      <w:pPr>
        <w:ind w:left="6480" w:hanging="360"/>
      </w:pPr>
      <w:rPr>
        <w:rFonts w:ascii="Wingdings" w:hAnsi="Wingdings" w:hint="default"/>
      </w:rPr>
    </w:lvl>
  </w:abstractNum>
  <w:abstractNum w:abstractNumId="449" w15:restartNumberingAfterBreak="0">
    <w:nsid w:val="344C0FFE"/>
    <w:multiLevelType w:val="hybridMultilevel"/>
    <w:tmpl w:val="FFFFFFFF"/>
    <w:lvl w:ilvl="0" w:tplc="5448C022">
      <w:start w:val="1"/>
      <w:numFmt w:val="bullet"/>
      <w:lvlText w:val=""/>
      <w:lvlJc w:val="left"/>
      <w:pPr>
        <w:ind w:left="720" w:hanging="360"/>
      </w:pPr>
      <w:rPr>
        <w:rFonts w:ascii="Symbol" w:hAnsi="Symbol" w:hint="default"/>
      </w:rPr>
    </w:lvl>
    <w:lvl w:ilvl="1" w:tplc="6524ACCE">
      <w:start w:val="1"/>
      <w:numFmt w:val="bullet"/>
      <w:lvlText w:val="o"/>
      <w:lvlJc w:val="left"/>
      <w:pPr>
        <w:ind w:left="1440" w:hanging="360"/>
      </w:pPr>
      <w:rPr>
        <w:rFonts w:ascii="Courier New" w:hAnsi="Courier New" w:hint="default"/>
      </w:rPr>
    </w:lvl>
    <w:lvl w:ilvl="2" w:tplc="077A19A0">
      <w:start w:val="1"/>
      <w:numFmt w:val="bullet"/>
      <w:lvlText w:val=""/>
      <w:lvlJc w:val="left"/>
      <w:pPr>
        <w:ind w:left="2160" w:hanging="360"/>
      </w:pPr>
      <w:rPr>
        <w:rFonts w:ascii="Wingdings" w:hAnsi="Wingdings" w:hint="default"/>
      </w:rPr>
    </w:lvl>
    <w:lvl w:ilvl="3" w:tplc="5636BCEC">
      <w:start w:val="1"/>
      <w:numFmt w:val="bullet"/>
      <w:lvlText w:val=""/>
      <w:lvlJc w:val="left"/>
      <w:pPr>
        <w:ind w:left="2880" w:hanging="360"/>
      </w:pPr>
      <w:rPr>
        <w:rFonts w:ascii="Symbol" w:hAnsi="Symbol" w:hint="default"/>
      </w:rPr>
    </w:lvl>
    <w:lvl w:ilvl="4" w:tplc="4E78BBE6">
      <w:start w:val="1"/>
      <w:numFmt w:val="bullet"/>
      <w:lvlText w:val="o"/>
      <w:lvlJc w:val="left"/>
      <w:pPr>
        <w:ind w:left="3600" w:hanging="360"/>
      </w:pPr>
      <w:rPr>
        <w:rFonts w:ascii="Courier New" w:hAnsi="Courier New" w:hint="default"/>
      </w:rPr>
    </w:lvl>
    <w:lvl w:ilvl="5" w:tplc="18D866EA">
      <w:start w:val="1"/>
      <w:numFmt w:val="bullet"/>
      <w:lvlText w:val=""/>
      <w:lvlJc w:val="left"/>
      <w:pPr>
        <w:ind w:left="4320" w:hanging="360"/>
      </w:pPr>
      <w:rPr>
        <w:rFonts w:ascii="Wingdings" w:hAnsi="Wingdings" w:hint="default"/>
      </w:rPr>
    </w:lvl>
    <w:lvl w:ilvl="6" w:tplc="BC90917E">
      <w:start w:val="1"/>
      <w:numFmt w:val="bullet"/>
      <w:lvlText w:val=""/>
      <w:lvlJc w:val="left"/>
      <w:pPr>
        <w:ind w:left="5040" w:hanging="360"/>
      </w:pPr>
      <w:rPr>
        <w:rFonts w:ascii="Symbol" w:hAnsi="Symbol" w:hint="default"/>
      </w:rPr>
    </w:lvl>
    <w:lvl w:ilvl="7" w:tplc="FBA8EC4A">
      <w:start w:val="1"/>
      <w:numFmt w:val="bullet"/>
      <w:lvlText w:val="o"/>
      <w:lvlJc w:val="left"/>
      <w:pPr>
        <w:ind w:left="5760" w:hanging="360"/>
      </w:pPr>
      <w:rPr>
        <w:rFonts w:ascii="Courier New" w:hAnsi="Courier New" w:hint="default"/>
      </w:rPr>
    </w:lvl>
    <w:lvl w:ilvl="8" w:tplc="61A2E0E4">
      <w:start w:val="1"/>
      <w:numFmt w:val="bullet"/>
      <w:lvlText w:val=""/>
      <w:lvlJc w:val="left"/>
      <w:pPr>
        <w:ind w:left="6480" w:hanging="360"/>
      </w:pPr>
      <w:rPr>
        <w:rFonts w:ascii="Wingdings" w:hAnsi="Wingdings" w:hint="default"/>
      </w:rPr>
    </w:lvl>
  </w:abstractNum>
  <w:abstractNum w:abstractNumId="450" w15:restartNumberingAfterBreak="0">
    <w:nsid w:val="345E2F2A"/>
    <w:multiLevelType w:val="hybridMultilevel"/>
    <w:tmpl w:val="FFFFFFFF"/>
    <w:lvl w:ilvl="0" w:tplc="53CE9ABA">
      <w:start w:val="1"/>
      <w:numFmt w:val="bullet"/>
      <w:lvlText w:val=""/>
      <w:lvlJc w:val="left"/>
      <w:pPr>
        <w:ind w:left="720" w:hanging="360"/>
      </w:pPr>
      <w:rPr>
        <w:rFonts w:ascii="Symbol" w:hAnsi="Symbol" w:hint="default"/>
      </w:rPr>
    </w:lvl>
    <w:lvl w:ilvl="1" w:tplc="658C41D8">
      <w:start w:val="1"/>
      <w:numFmt w:val="bullet"/>
      <w:lvlText w:val="o"/>
      <w:lvlJc w:val="left"/>
      <w:pPr>
        <w:ind w:left="1440" w:hanging="360"/>
      </w:pPr>
      <w:rPr>
        <w:rFonts w:ascii="Courier New" w:hAnsi="Courier New" w:hint="default"/>
      </w:rPr>
    </w:lvl>
    <w:lvl w:ilvl="2" w:tplc="6CBAA93E">
      <w:start w:val="1"/>
      <w:numFmt w:val="bullet"/>
      <w:lvlText w:val=""/>
      <w:lvlJc w:val="left"/>
      <w:pPr>
        <w:ind w:left="2160" w:hanging="360"/>
      </w:pPr>
      <w:rPr>
        <w:rFonts w:ascii="Wingdings" w:hAnsi="Wingdings" w:hint="default"/>
      </w:rPr>
    </w:lvl>
    <w:lvl w:ilvl="3" w:tplc="34BED848">
      <w:start w:val="1"/>
      <w:numFmt w:val="bullet"/>
      <w:lvlText w:val=""/>
      <w:lvlJc w:val="left"/>
      <w:pPr>
        <w:ind w:left="2880" w:hanging="360"/>
      </w:pPr>
      <w:rPr>
        <w:rFonts w:ascii="Symbol" w:hAnsi="Symbol" w:hint="default"/>
      </w:rPr>
    </w:lvl>
    <w:lvl w:ilvl="4" w:tplc="DA42B74C">
      <w:start w:val="1"/>
      <w:numFmt w:val="bullet"/>
      <w:lvlText w:val="o"/>
      <w:lvlJc w:val="left"/>
      <w:pPr>
        <w:ind w:left="3600" w:hanging="360"/>
      </w:pPr>
      <w:rPr>
        <w:rFonts w:ascii="Courier New" w:hAnsi="Courier New" w:hint="default"/>
      </w:rPr>
    </w:lvl>
    <w:lvl w:ilvl="5" w:tplc="834675F8">
      <w:start w:val="1"/>
      <w:numFmt w:val="bullet"/>
      <w:lvlText w:val=""/>
      <w:lvlJc w:val="left"/>
      <w:pPr>
        <w:ind w:left="4320" w:hanging="360"/>
      </w:pPr>
      <w:rPr>
        <w:rFonts w:ascii="Wingdings" w:hAnsi="Wingdings" w:hint="default"/>
      </w:rPr>
    </w:lvl>
    <w:lvl w:ilvl="6" w:tplc="226611B4">
      <w:start w:val="1"/>
      <w:numFmt w:val="bullet"/>
      <w:lvlText w:val=""/>
      <w:lvlJc w:val="left"/>
      <w:pPr>
        <w:ind w:left="5040" w:hanging="360"/>
      </w:pPr>
      <w:rPr>
        <w:rFonts w:ascii="Symbol" w:hAnsi="Symbol" w:hint="default"/>
      </w:rPr>
    </w:lvl>
    <w:lvl w:ilvl="7" w:tplc="7DC69698">
      <w:start w:val="1"/>
      <w:numFmt w:val="bullet"/>
      <w:lvlText w:val="o"/>
      <w:lvlJc w:val="left"/>
      <w:pPr>
        <w:ind w:left="5760" w:hanging="360"/>
      </w:pPr>
      <w:rPr>
        <w:rFonts w:ascii="Courier New" w:hAnsi="Courier New" w:hint="default"/>
      </w:rPr>
    </w:lvl>
    <w:lvl w:ilvl="8" w:tplc="D54C651E">
      <w:start w:val="1"/>
      <w:numFmt w:val="bullet"/>
      <w:lvlText w:val=""/>
      <w:lvlJc w:val="left"/>
      <w:pPr>
        <w:ind w:left="6480" w:hanging="360"/>
      </w:pPr>
      <w:rPr>
        <w:rFonts w:ascii="Wingdings" w:hAnsi="Wingdings" w:hint="default"/>
      </w:rPr>
    </w:lvl>
  </w:abstractNum>
  <w:abstractNum w:abstractNumId="451" w15:restartNumberingAfterBreak="0">
    <w:nsid w:val="34AE2D48"/>
    <w:multiLevelType w:val="hybridMultilevel"/>
    <w:tmpl w:val="FFFFFFFF"/>
    <w:lvl w:ilvl="0" w:tplc="E444BC9A">
      <w:start w:val="1"/>
      <w:numFmt w:val="bullet"/>
      <w:lvlText w:val=""/>
      <w:lvlJc w:val="left"/>
      <w:pPr>
        <w:ind w:left="720" w:hanging="360"/>
      </w:pPr>
      <w:rPr>
        <w:rFonts w:ascii="Symbol" w:hAnsi="Symbol" w:hint="default"/>
      </w:rPr>
    </w:lvl>
    <w:lvl w:ilvl="1" w:tplc="F8CA0CB8">
      <w:start w:val="1"/>
      <w:numFmt w:val="bullet"/>
      <w:lvlText w:val="o"/>
      <w:lvlJc w:val="left"/>
      <w:pPr>
        <w:ind w:left="1440" w:hanging="360"/>
      </w:pPr>
      <w:rPr>
        <w:rFonts w:ascii="Courier New" w:hAnsi="Courier New" w:hint="default"/>
      </w:rPr>
    </w:lvl>
    <w:lvl w:ilvl="2" w:tplc="740663E4">
      <w:start w:val="1"/>
      <w:numFmt w:val="bullet"/>
      <w:lvlText w:val=""/>
      <w:lvlJc w:val="left"/>
      <w:pPr>
        <w:ind w:left="2160" w:hanging="360"/>
      </w:pPr>
      <w:rPr>
        <w:rFonts w:ascii="Wingdings" w:hAnsi="Wingdings" w:hint="default"/>
      </w:rPr>
    </w:lvl>
    <w:lvl w:ilvl="3" w:tplc="94505A58">
      <w:start w:val="1"/>
      <w:numFmt w:val="bullet"/>
      <w:lvlText w:val=""/>
      <w:lvlJc w:val="left"/>
      <w:pPr>
        <w:ind w:left="2880" w:hanging="360"/>
      </w:pPr>
      <w:rPr>
        <w:rFonts w:ascii="Symbol" w:hAnsi="Symbol" w:hint="default"/>
      </w:rPr>
    </w:lvl>
    <w:lvl w:ilvl="4" w:tplc="37D40A48">
      <w:start w:val="1"/>
      <w:numFmt w:val="bullet"/>
      <w:lvlText w:val="o"/>
      <w:lvlJc w:val="left"/>
      <w:pPr>
        <w:ind w:left="3600" w:hanging="360"/>
      </w:pPr>
      <w:rPr>
        <w:rFonts w:ascii="Courier New" w:hAnsi="Courier New" w:hint="default"/>
      </w:rPr>
    </w:lvl>
    <w:lvl w:ilvl="5" w:tplc="EE10974A">
      <w:start w:val="1"/>
      <w:numFmt w:val="bullet"/>
      <w:lvlText w:val=""/>
      <w:lvlJc w:val="left"/>
      <w:pPr>
        <w:ind w:left="4320" w:hanging="360"/>
      </w:pPr>
      <w:rPr>
        <w:rFonts w:ascii="Wingdings" w:hAnsi="Wingdings" w:hint="default"/>
      </w:rPr>
    </w:lvl>
    <w:lvl w:ilvl="6" w:tplc="76FE7280">
      <w:start w:val="1"/>
      <w:numFmt w:val="bullet"/>
      <w:lvlText w:val=""/>
      <w:lvlJc w:val="left"/>
      <w:pPr>
        <w:ind w:left="5040" w:hanging="360"/>
      </w:pPr>
      <w:rPr>
        <w:rFonts w:ascii="Symbol" w:hAnsi="Symbol" w:hint="default"/>
      </w:rPr>
    </w:lvl>
    <w:lvl w:ilvl="7" w:tplc="374CB5A8">
      <w:start w:val="1"/>
      <w:numFmt w:val="bullet"/>
      <w:lvlText w:val="o"/>
      <w:lvlJc w:val="left"/>
      <w:pPr>
        <w:ind w:left="5760" w:hanging="360"/>
      </w:pPr>
      <w:rPr>
        <w:rFonts w:ascii="Courier New" w:hAnsi="Courier New" w:hint="default"/>
      </w:rPr>
    </w:lvl>
    <w:lvl w:ilvl="8" w:tplc="7554A4FE">
      <w:start w:val="1"/>
      <w:numFmt w:val="bullet"/>
      <w:lvlText w:val=""/>
      <w:lvlJc w:val="left"/>
      <w:pPr>
        <w:ind w:left="6480" w:hanging="360"/>
      </w:pPr>
      <w:rPr>
        <w:rFonts w:ascii="Wingdings" w:hAnsi="Wingdings" w:hint="default"/>
      </w:rPr>
    </w:lvl>
  </w:abstractNum>
  <w:abstractNum w:abstractNumId="452" w15:restartNumberingAfterBreak="0">
    <w:nsid w:val="35054C9A"/>
    <w:multiLevelType w:val="hybridMultilevel"/>
    <w:tmpl w:val="FFFFFFFF"/>
    <w:lvl w:ilvl="0" w:tplc="EC5E73D2">
      <w:start w:val="1"/>
      <w:numFmt w:val="bullet"/>
      <w:lvlText w:val=""/>
      <w:lvlJc w:val="left"/>
      <w:pPr>
        <w:ind w:left="720" w:hanging="360"/>
      </w:pPr>
      <w:rPr>
        <w:rFonts w:ascii="Symbol" w:hAnsi="Symbol" w:hint="default"/>
      </w:rPr>
    </w:lvl>
    <w:lvl w:ilvl="1" w:tplc="98F6C4F0">
      <w:start w:val="1"/>
      <w:numFmt w:val="bullet"/>
      <w:lvlText w:val="o"/>
      <w:lvlJc w:val="left"/>
      <w:pPr>
        <w:ind w:left="1440" w:hanging="360"/>
      </w:pPr>
      <w:rPr>
        <w:rFonts w:ascii="Courier New" w:hAnsi="Courier New" w:hint="default"/>
      </w:rPr>
    </w:lvl>
    <w:lvl w:ilvl="2" w:tplc="A8240C30">
      <w:start w:val="1"/>
      <w:numFmt w:val="bullet"/>
      <w:lvlText w:val=""/>
      <w:lvlJc w:val="left"/>
      <w:pPr>
        <w:ind w:left="2160" w:hanging="360"/>
      </w:pPr>
      <w:rPr>
        <w:rFonts w:ascii="Wingdings" w:hAnsi="Wingdings" w:hint="default"/>
      </w:rPr>
    </w:lvl>
    <w:lvl w:ilvl="3" w:tplc="E5FCA626">
      <w:start w:val="1"/>
      <w:numFmt w:val="bullet"/>
      <w:lvlText w:val=""/>
      <w:lvlJc w:val="left"/>
      <w:pPr>
        <w:ind w:left="2880" w:hanging="360"/>
      </w:pPr>
      <w:rPr>
        <w:rFonts w:ascii="Symbol" w:hAnsi="Symbol" w:hint="default"/>
      </w:rPr>
    </w:lvl>
    <w:lvl w:ilvl="4" w:tplc="7C94C560">
      <w:start w:val="1"/>
      <w:numFmt w:val="bullet"/>
      <w:lvlText w:val="o"/>
      <w:lvlJc w:val="left"/>
      <w:pPr>
        <w:ind w:left="3600" w:hanging="360"/>
      </w:pPr>
      <w:rPr>
        <w:rFonts w:ascii="Courier New" w:hAnsi="Courier New" w:hint="default"/>
      </w:rPr>
    </w:lvl>
    <w:lvl w:ilvl="5" w:tplc="6A141956">
      <w:start w:val="1"/>
      <w:numFmt w:val="bullet"/>
      <w:lvlText w:val=""/>
      <w:lvlJc w:val="left"/>
      <w:pPr>
        <w:ind w:left="4320" w:hanging="360"/>
      </w:pPr>
      <w:rPr>
        <w:rFonts w:ascii="Wingdings" w:hAnsi="Wingdings" w:hint="default"/>
      </w:rPr>
    </w:lvl>
    <w:lvl w:ilvl="6" w:tplc="70E211AA">
      <w:start w:val="1"/>
      <w:numFmt w:val="bullet"/>
      <w:lvlText w:val=""/>
      <w:lvlJc w:val="left"/>
      <w:pPr>
        <w:ind w:left="5040" w:hanging="360"/>
      </w:pPr>
      <w:rPr>
        <w:rFonts w:ascii="Symbol" w:hAnsi="Symbol" w:hint="default"/>
      </w:rPr>
    </w:lvl>
    <w:lvl w:ilvl="7" w:tplc="08728148">
      <w:start w:val="1"/>
      <w:numFmt w:val="bullet"/>
      <w:lvlText w:val="o"/>
      <w:lvlJc w:val="left"/>
      <w:pPr>
        <w:ind w:left="5760" w:hanging="360"/>
      </w:pPr>
      <w:rPr>
        <w:rFonts w:ascii="Courier New" w:hAnsi="Courier New" w:hint="default"/>
      </w:rPr>
    </w:lvl>
    <w:lvl w:ilvl="8" w:tplc="3FE00774">
      <w:start w:val="1"/>
      <w:numFmt w:val="bullet"/>
      <w:lvlText w:val=""/>
      <w:lvlJc w:val="left"/>
      <w:pPr>
        <w:ind w:left="6480" w:hanging="360"/>
      </w:pPr>
      <w:rPr>
        <w:rFonts w:ascii="Wingdings" w:hAnsi="Wingdings" w:hint="default"/>
      </w:rPr>
    </w:lvl>
  </w:abstractNum>
  <w:abstractNum w:abstractNumId="453" w15:restartNumberingAfterBreak="0">
    <w:nsid w:val="351F16EA"/>
    <w:multiLevelType w:val="hybridMultilevel"/>
    <w:tmpl w:val="FFFFFFFF"/>
    <w:lvl w:ilvl="0" w:tplc="93745A10">
      <w:start w:val="1"/>
      <w:numFmt w:val="bullet"/>
      <w:lvlText w:val=""/>
      <w:lvlJc w:val="left"/>
      <w:pPr>
        <w:ind w:left="720" w:hanging="360"/>
      </w:pPr>
      <w:rPr>
        <w:rFonts w:ascii="Symbol" w:hAnsi="Symbol" w:hint="default"/>
      </w:rPr>
    </w:lvl>
    <w:lvl w:ilvl="1" w:tplc="B1B289B8">
      <w:start w:val="1"/>
      <w:numFmt w:val="bullet"/>
      <w:lvlText w:val="o"/>
      <w:lvlJc w:val="left"/>
      <w:pPr>
        <w:ind w:left="1440" w:hanging="360"/>
      </w:pPr>
      <w:rPr>
        <w:rFonts w:ascii="Courier New" w:hAnsi="Courier New" w:hint="default"/>
      </w:rPr>
    </w:lvl>
    <w:lvl w:ilvl="2" w:tplc="F1D4FBA2">
      <w:start w:val="1"/>
      <w:numFmt w:val="bullet"/>
      <w:lvlText w:val=""/>
      <w:lvlJc w:val="left"/>
      <w:pPr>
        <w:ind w:left="2160" w:hanging="360"/>
      </w:pPr>
      <w:rPr>
        <w:rFonts w:ascii="Wingdings" w:hAnsi="Wingdings" w:hint="default"/>
      </w:rPr>
    </w:lvl>
    <w:lvl w:ilvl="3" w:tplc="FBAA3F00">
      <w:start w:val="1"/>
      <w:numFmt w:val="bullet"/>
      <w:lvlText w:val=""/>
      <w:lvlJc w:val="left"/>
      <w:pPr>
        <w:ind w:left="2880" w:hanging="360"/>
      </w:pPr>
      <w:rPr>
        <w:rFonts w:ascii="Symbol" w:hAnsi="Symbol" w:hint="default"/>
      </w:rPr>
    </w:lvl>
    <w:lvl w:ilvl="4" w:tplc="48AE9368">
      <w:start w:val="1"/>
      <w:numFmt w:val="bullet"/>
      <w:lvlText w:val="o"/>
      <w:lvlJc w:val="left"/>
      <w:pPr>
        <w:ind w:left="3600" w:hanging="360"/>
      </w:pPr>
      <w:rPr>
        <w:rFonts w:ascii="Courier New" w:hAnsi="Courier New" w:hint="default"/>
      </w:rPr>
    </w:lvl>
    <w:lvl w:ilvl="5" w:tplc="823CA44E">
      <w:start w:val="1"/>
      <w:numFmt w:val="bullet"/>
      <w:lvlText w:val=""/>
      <w:lvlJc w:val="left"/>
      <w:pPr>
        <w:ind w:left="4320" w:hanging="360"/>
      </w:pPr>
      <w:rPr>
        <w:rFonts w:ascii="Wingdings" w:hAnsi="Wingdings" w:hint="default"/>
      </w:rPr>
    </w:lvl>
    <w:lvl w:ilvl="6" w:tplc="B07ADCF2">
      <w:start w:val="1"/>
      <w:numFmt w:val="bullet"/>
      <w:lvlText w:val=""/>
      <w:lvlJc w:val="left"/>
      <w:pPr>
        <w:ind w:left="5040" w:hanging="360"/>
      </w:pPr>
      <w:rPr>
        <w:rFonts w:ascii="Symbol" w:hAnsi="Symbol" w:hint="default"/>
      </w:rPr>
    </w:lvl>
    <w:lvl w:ilvl="7" w:tplc="D2B61D70">
      <w:start w:val="1"/>
      <w:numFmt w:val="bullet"/>
      <w:lvlText w:val="o"/>
      <w:lvlJc w:val="left"/>
      <w:pPr>
        <w:ind w:left="5760" w:hanging="360"/>
      </w:pPr>
      <w:rPr>
        <w:rFonts w:ascii="Courier New" w:hAnsi="Courier New" w:hint="default"/>
      </w:rPr>
    </w:lvl>
    <w:lvl w:ilvl="8" w:tplc="B7FCAF7A">
      <w:start w:val="1"/>
      <w:numFmt w:val="bullet"/>
      <w:lvlText w:val=""/>
      <w:lvlJc w:val="left"/>
      <w:pPr>
        <w:ind w:left="6480" w:hanging="360"/>
      </w:pPr>
      <w:rPr>
        <w:rFonts w:ascii="Wingdings" w:hAnsi="Wingdings" w:hint="default"/>
      </w:rPr>
    </w:lvl>
  </w:abstractNum>
  <w:abstractNum w:abstractNumId="454" w15:restartNumberingAfterBreak="0">
    <w:nsid w:val="35274E4B"/>
    <w:multiLevelType w:val="hybridMultilevel"/>
    <w:tmpl w:val="FFFFFFFF"/>
    <w:lvl w:ilvl="0" w:tplc="BA1A164E">
      <w:start w:val="1"/>
      <w:numFmt w:val="bullet"/>
      <w:lvlText w:val=""/>
      <w:lvlJc w:val="left"/>
      <w:pPr>
        <w:ind w:left="720" w:hanging="360"/>
      </w:pPr>
      <w:rPr>
        <w:rFonts w:ascii="Symbol" w:hAnsi="Symbol" w:hint="default"/>
      </w:rPr>
    </w:lvl>
    <w:lvl w:ilvl="1" w:tplc="23364DF2">
      <w:start w:val="1"/>
      <w:numFmt w:val="bullet"/>
      <w:lvlText w:val="o"/>
      <w:lvlJc w:val="left"/>
      <w:pPr>
        <w:ind w:left="1440" w:hanging="360"/>
      </w:pPr>
      <w:rPr>
        <w:rFonts w:ascii="Courier New" w:hAnsi="Courier New" w:hint="default"/>
      </w:rPr>
    </w:lvl>
    <w:lvl w:ilvl="2" w:tplc="8D58D046">
      <w:start w:val="1"/>
      <w:numFmt w:val="bullet"/>
      <w:lvlText w:val=""/>
      <w:lvlJc w:val="left"/>
      <w:pPr>
        <w:ind w:left="2160" w:hanging="360"/>
      </w:pPr>
      <w:rPr>
        <w:rFonts w:ascii="Wingdings" w:hAnsi="Wingdings" w:hint="default"/>
      </w:rPr>
    </w:lvl>
    <w:lvl w:ilvl="3" w:tplc="AF107BA8">
      <w:start w:val="1"/>
      <w:numFmt w:val="bullet"/>
      <w:lvlText w:val=""/>
      <w:lvlJc w:val="left"/>
      <w:pPr>
        <w:ind w:left="2880" w:hanging="360"/>
      </w:pPr>
      <w:rPr>
        <w:rFonts w:ascii="Symbol" w:hAnsi="Symbol" w:hint="default"/>
      </w:rPr>
    </w:lvl>
    <w:lvl w:ilvl="4" w:tplc="3B5243FC">
      <w:start w:val="1"/>
      <w:numFmt w:val="bullet"/>
      <w:lvlText w:val="o"/>
      <w:lvlJc w:val="left"/>
      <w:pPr>
        <w:ind w:left="3600" w:hanging="360"/>
      </w:pPr>
      <w:rPr>
        <w:rFonts w:ascii="Courier New" w:hAnsi="Courier New" w:hint="default"/>
      </w:rPr>
    </w:lvl>
    <w:lvl w:ilvl="5" w:tplc="B0A2E2E8">
      <w:start w:val="1"/>
      <w:numFmt w:val="bullet"/>
      <w:lvlText w:val=""/>
      <w:lvlJc w:val="left"/>
      <w:pPr>
        <w:ind w:left="4320" w:hanging="360"/>
      </w:pPr>
      <w:rPr>
        <w:rFonts w:ascii="Wingdings" w:hAnsi="Wingdings" w:hint="default"/>
      </w:rPr>
    </w:lvl>
    <w:lvl w:ilvl="6" w:tplc="6B24C3BC">
      <w:start w:val="1"/>
      <w:numFmt w:val="bullet"/>
      <w:lvlText w:val=""/>
      <w:lvlJc w:val="left"/>
      <w:pPr>
        <w:ind w:left="5040" w:hanging="360"/>
      </w:pPr>
      <w:rPr>
        <w:rFonts w:ascii="Symbol" w:hAnsi="Symbol" w:hint="default"/>
      </w:rPr>
    </w:lvl>
    <w:lvl w:ilvl="7" w:tplc="9BA0D800">
      <w:start w:val="1"/>
      <w:numFmt w:val="bullet"/>
      <w:lvlText w:val="o"/>
      <w:lvlJc w:val="left"/>
      <w:pPr>
        <w:ind w:left="5760" w:hanging="360"/>
      </w:pPr>
      <w:rPr>
        <w:rFonts w:ascii="Courier New" w:hAnsi="Courier New" w:hint="default"/>
      </w:rPr>
    </w:lvl>
    <w:lvl w:ilvl="8" w:tplc="11F670EC">
      <w:start w:val="1"/>
      <w:numFmt w:val="bullet"/>
      <w:lvlText w:val=""/>
      <w:lvlJc w:val="left"/>
      <w:pPr>
        <w:ind w:left="6480" w:hanging="360"/>
      </w:pPr>
      <w:rPr>
        <w:rFonts w:ascii="Wingdings" w:hAnsi="Wingdings" w:hint="default"/>
      </w:rPr>
    </w:lvl>
  </w:abstractNum>
  <w:abstractNum w:abstractNumId="455" w15:restartNumberingAfterBreak="0">
    <w:nsid w:val="35430EF1"/>
    <w:multiLevelType w:val="hybridMultilevel"/>
    <w:tmpl w:val="FFFFFFFF"/>
    <w:lvl w:ilvl="0" w:tplc="CB04F05A">
      <w:start w:val="1"/>
      <w:numFmt w:val="bullet"/>
      <w:lvlText w:val=""/>
      <w:lvlJc w:val="left"/>
      <w:pPr>
        <w:ind w:left="720" w:hanging="360"/>
      </w:pPr>
      <w:rPr>
        <w:rFonts w:ascii="Symbol" w:hAnsi="Symbol" w:hint="default"/>
      </w:rPr>
    </w:lvl>
    <w:lvl w:ilvl="1" w:tplc="33720F10">
      <w:start w:val="1"/>
      <w:numFmt w:val="bullet"/>
      <w:lvlText w:val="o"/>
      <w:lvlJc w:val="left"/>
      <w:pPr>
        <w:ind w:left="1440" w:hanging="360"/>
      </w:pPr>
      <w:rPr>
        <w:rFonts w:ascii="Courier New" w:hAnsi="Courier New" w:hint="default"/>
      </w:rPr>
    </w:lvl>
    <w:lvl w:ilvl="2" w:tplc="2FA66F6C">
      <w:start w:val="1"/>
      <w:numFmt w:val="bullet"/>
      <w:lvlText w:val=""/>
      <w:lvlJc w:val="left"/>
      <w:pPr>
        <w:ind w:left="2160" w:hanging="360"/>
      </w:pPr>
      <w:rPr>
        <w:rFonts w:ascii="Wingdings" w:hAnsi="Wingdings" w:hint="default"/>
      </w:rPr>
    </w:lvl>
    <w:lvl w:ilvl="3" w:tplc="17A68C28">
      <w:start w:val="1"/>
      <w:numFmt w:val="bullet"/>
      <w:lvlText w:val=""/>
      <w:lvlJc w:val="left"/>
      <w:pPr>
        <w:ind w:left="2880" w:hanging="360"/>
      </w:pPr>
      <w:rPr>
        <w:rFonts w:ascii="Symbol" w:hAnsi="Symbol" w:hint="default"/>
      </w:rPr>
    </w:lvl>
    <w:lvl w:ilvl="4" w:tplc="49A6C378">
      <w:start w:val="1"/>
      <w:numFmt w:val="bullet"/>
      <w:lvlText w:val="o"/>
      <w:lvlJc w:val="left"/>
      <w:pPr>
        <w:ind w:left="3600" w:hanging="360"/>
      </w:pPr>
      <w:rPr>
        <w:rFonts w:ascii="Courier New" w:hAnsi="Courier New" w:hint="default"/>
      </w:rPr>
    </w:lvl>
    <w:lvl w:ilvl="5" w:tplc="572804DC">
      <w:start w:val="1"/>
      <w:numFmt w:val="bullet"/>
      <w:lvlText w:val=""/>
      <w:lvlJc w:val="left"/>
      <w:pPr>
        <w:ind w:left="4320" w:hanging="360"/>
      </w:pPr>
      <w:rPr>
        <w:rFonts w:ascii="Wingdings" w:hAnsi="Wingdings" w:hint="default"/>
      </w:rPr>
    </w:lvl>
    <w:lvl w:ilvl="6" w:tplc="D18C5E38">
      <w:start w:val="1"/>
      <w:numFmt w:val="bullet"/>
      <w:lvlText w:val=""/>
      <w:lvlJc w:val="left"/>
      <w:pPr>
        <w:ind w:left="5040" w:hanging="360"/>
      </w:pPr>
      <w:rPr>
        <w:rFonts w:ascii="Symbol" w:hAnsi="Symbol" w:hint="default"/>
      </w:rPr>
    </w:lvl>
    <w:lvl w:ilvl="7" w:tplc="11FA17D8">
      <w:start w:val="1"/>
      <w:numFmt w:val="bullet"/>
      <w:lvlText w:val="o"/>
      <w:lvlJc w:val="left"/>
      <w:pPr>
        <w:ind w:left="5760" w:hanging="360"/>
      </w:pPr>
      <w:rPr>
        <w:rFonts w:ascii="Courier New" w:hAnsi="Courier New" w:hint="default"/>
      </w:rPr>
    </w:lvl>
    <w:lvl w:ilvl="8" w:tplc="016E1684">
      <w:start w:val="1"/>
      <w:numFmt w:val="bullet"/>
      <w:lvlText w:val=""/>
      <w:lvlJc w:val="left"/>
      <w:pPr>
        <w:ind w:left="6480" w:hanging="360"/>
      </w:pPr>
      <w:rPr>
        <w:rFonts w:ascii="Wingdings" w:hAnsi="Wingdings" w:hint="default"/>
      </w:rPr>
    </w:lvl>
  </w:abstractNum>
  <w:abstractNum w:abstractNumId="456" w15:restartNumberingAfterBreak="0">
    <w:nsid w:val="35484B69"/>
    <w:multiLevelType w:val="hybridMultilevel"/>
    <w:tmpl w:val="FFFFFFFF"/>
    <w:lvl w:ilvl="0" w:tplc="6D606394">
      <w:start w:val="1"/>
      <w:numFmt w:val="bullet"/>
      <w:lvlText w:val=""/>
      <w:lvlJc w:val="left"/>
      <w:pPr>
        <w:ind w:left="720" w:hanging="360"/>
      </w:pPr>
      <w:rPr>
        <w:rFonts w:ascii="Symbol" w:hAnsi="Symbol" w:hint="default"/>
      </w:rPr>
    </w:lvl>
    <w:lvl w:ilvl="1" w:tplc="8E1C371C">
      <w:start w:val="1"/>
      <w:numFmt w:val="bullet"/>
      <w:lvlText w:val="o"/>
      <w:lvlJc w:val="left"/>
      <w:pPr>
        <w:ind w:left="1440" w:hanging="360"/>
      </w:pPr>
      <w:rPr>
        <w:rFonts w:ascii="Courier New" w:hAnsi="Courier New" w:hint="default"/>
      </w:rPr>
    </w:lvl>
    <w:lvl w:ilvl="2" w:tplc="78D4D728">
      <w:start w:val="1"/>
      <w:numFmt w:val="bullet"/>
      <w:lvlText w:val=""/>
      <w:lvlJc w:val="left"/>
      <w:pPr>
        <w:ind w:left="2160" w:hanging="360"/>
      </w:pPr>
      <w:rPr>
        <w:rFonts w:ascii="Wingdings" w:hAnsi="Wingdings" w:hint="default"/>
      </w:rPr>
    </w:lvl>
    <w:lvl w:ilvl="3" w:tplc="C764E508">
      <w:start w:val="1"/>
      <w:numFmt w:val="bullet"/>
      <w:lvlText w:val=""/>
      <w:lvlJc w:val="left"/>
      <w:pPr>
        <w:ind w:left="2880" w:hanging="360"/>
      </w:pPr>
      <w:rPr>
        <w:rFonts w:ascii="Symbol" w:hAnsi="Symbol" w:hint="default"/>
      </w:rPr>
    </w:lvl>
    <w:lvl w:ilvl="4" w:tplc="2048E6B4">
      <w:start w:val="1"/>
      <w:numFmt w:val="bullet"/>
      <w:lvlText w:val="o"/>
      <w:lvlJc w:val="left"/>
      <w:pPr>
        <w:ind w:left="3600" w:hanging="360"/>
      </w:pPr>
      <w:rPr>
        <w:rFonts w:ascii="Courier New" w:hAnsi="Courier New" w:hint="default"/>
      </w:rPr>
    </w:lvl>
    <w:lvl w:ilvl="5" w:tplc="4190A802">
      <w:start w:val="1"/>
      <w:numFmt w:val="bullet"/>
      <w:lvlText w:val=""/>
      <w:lvlJc w:val="left"/>
      <w:pPr>
        <w:ind w:left="4320" w:hanging="360"/>
      </w:pPr>
      <w:rPr>
        <w:rFonts w:ascii="Wingdings" w:hAnsi="Wingdings" w:hint="default"/>
      </w:rPr>
    </w:lvl>
    <w:lvl w:ilvl="6" w:tplc="F132C9DE">
      <w:start w:val="1"/>
      <w:numFmt w:val="bullet"/>
      <w:lvlText w:val=""/>
      <w:lvlJc w:val="left"/>
      <w:pPr>
        <w:ind w:left="5040" w:hanging="360"/>
      </w:pPr>
      <w:rPr>
        <w:rFonts w:ascii="Symbol" w:hAnsi="Symbol" w:hint="default"/>
      </w:rPr>
    </w:lvl>
    <w:lvl w:ilvl="7" w:tplc="EED89768">
      <w:start w:val="1"/>
      <w:numFmt w:val="bullet"/>
      <w:lvlText w:val="o"/>
      <w:lvlJc w:val="left"/>
      <w:pPr>
        <w:ind w:left="5760" w:hanging="360"/>
      </w:pPr>
      <w:rPr>
        <w:rFonts w:ascii="Courier New" w:hAnsi="Courier New" w:hint="default"/>
      </w:rPr>
    </w:lvl>
    <w:lvl w:ilvl="8" w:tplc="F6C2009A">
      <w:start w:val="1"/>
      <w:numFmt w:val="bullet"/>
      <w:lvlText w:val=""/>
      <w:lvlJc w:val="left"/>
      <w:pPr>
        <w:ind w:left="6480" w:hanging="360"/>
      </w:pPr>
      <w:rPr>
        <w:rFonts w:ascii="Wingdings" w:hAnsi="Wingdings" w:hint="default"/>
      </w:rPr>
    </w:lvl>
  </w:abstractNum>
  <w:abstractNum w:abstractNumId="457" w15:restartNumberingAfterBreak="0">
    <w:nsid w:val="35A37AAC"/>
    <w:multiLevelType w:val="hybridMultilevel"/>
    <w:tmpl w:val="FFFFFFFF"/>
    <w:lvl w:ilvl="0" w:tplc="B5448E9A">
      <w:start w:val="1"/>
      <w:numFmt w:val="bullet"/>
      <w:lvlText w:val=""/>
      <w:lvlJc w:val="left"/>
      <w:pPr>
        <w:ind w:left="720" w:hanging="360"/>
      </w:pPr>
      <w:rPr>
        <w:rFonts w:ascii="Symbol" w:hAnsi="Symbol" w:hint="default"/>
      </w:rPr>
    </w:lvl>
    <w:lvl w:ilvl="1" w:tplc="1E74CFC0">
      <w:start w:val="1"/>
      <w:numFmt w:val="bullet"/>
      <w:lvlText w:val="o"/>
      <w:lvlJc w:val="left"/>
      <w:pPr>
        <w:ind w:left="1440" w:hanging="360"/>
      </w:pPr>
      <w:rPr>
        <w:rFonts w:ascii="Courier New" w:hAnsi="Courier New" w:hint="default"/>
      </w:rPr>
    </w:lvl>
    <w:lvl w:ilvl="2" w:tplc="ADB68AEA">
      <w:start w:val="1"/>
      <w:numFmt w:val="bullet"/>
      <w:lvlText w:val=""/>
      <w:lvlJc w:val="left"/>
      <w:pPr>
        <w:ind w:left="2160" w:hanging="360"/>
      </w:pPr>
      <w:rPr>
        <w:rFonts w:ascii="Wingdings" w:hAnsi="Wingdings" w:hint="default"/>
      </w:rPr>
    </w:lvl>
    <w:lvl w:ilvl="3" w:tplc="94AE4FD0">
      <w:start w:val="1"/>
      <w:numFmt w:val="bullet"/>
      <w:lvlText w:val=""/>
      <w:lvlJc w:val="left"/>
      <w:pPr>
        <w:ind w:left="2880" w:hanging="360"/>
      </w:pPr>
      <w:rPr>
        <w:rFonts w:ascii="Symbol" w:hAnsi="Symbol" w:hint="default"/>
      </w:rPr>
    </w:lvl>
    <w:lvl w:ilvl="4" w:tplc="5718C598">
      <w:start w:val="1"/>
      <w:numFmt w:val="bullet"/>
      <w:lvlText w:val="o"/>
      <w:lvlJc w:val="left"/>
      <w:pPr>
        <w:ind w:left="3600" w:hanging="360"/>
      </w:pPr>
      <w:rPr>
        <w:rFonts w:ascii="Courier New" w:hAnsi="Courier New" w:hint="default"/>
      </w:rPr>
    </w:lvl>
    <w:lvl w:ilvl="5" w:tplc="CA8C0558">
      <w:start w:val="1"/>
      <w:numFmt w:val="bullet"/>
      <w:lvlText w:val=""/>
      <w:lvlJc w:val="left"/>
      <w:pPr>
        <w:ind w:left="4320" w:hanging="360"/>
      </w:pPr>
      <w:rPr>
        <w:rFonts w:ascii="Wingdings" w:hAnsi="Wingdings" w:hint="default"/>
      </w:rPr>
    </w:lvl>
    <w:lvl w:ilvl="6" w:tplc="5AE2007E">
      <w:start w:val="1"/>
      <w:numFmt w:val="bullet"/>
      <w:lvlText w:val=""/>
      <w:lvlJc w:val="left"/>
      <w:pPr>
        <w:ind w:left="5040" w:hanging="360"/>
      </w:pPr>
      <w:rPr>
        <w:rFonts w:ascii="Symbol" w:hAnsi="Symbol" w:hint="default"/>
      </w:rPr>
    </w:lvl>
    <w:lvl w:ilvl="7" w:tplc="284C560C">
      <w:start w:val="1"/>
      <w:numFmt w:val="bullet"/>
      <w:lvlText w:val="o"/>
      <w:lvlJc w:val="left"/>
      <w:pPr>
        <w:ind w:left="5760" w:hanging="360"/>
      </w:pPr>
      <w:rPr>
        <w:rFonts w:ascii="Courier New" w:hAnsi="Courier New" w:hint="default"/>
      </w:rPr>
    </w:lvl>
    <w:lvl w:ilvl="8" w:tplc="71D0BAB2">
      <w:start w:val="1"/>
      <w:numFmt w:val="bullet"/>
      <w:lvlText w:val=""/>
      <w:lvlJc w:val="left"/>
      <w:pPr>
        <w:ind w:left="6480" w:hanging="360"/>
      </w:pPr>
      <w:rPr>
        <w:rFonts w:ascii="Wingdings" w:hAnsi="Wingdings" w:hint="default"/>
      </w:rPr>
    </w:lvl>
  </w:abstractNum>
  <w:abstractNum w:abstractNumId="458" w15:restartNumberingAfterBreak="0">
    <w:nsid w:val="35A65CC3"/>
    <w:multiLevelType w:val="hybridMultilevel"/>
    <w:tmpl w:val="FFFFFFFF"/>
    <w:lvl w:ilvl="0" w:tplc="C32CE76A">
      <w:start w:val="1"/>
      <w:numFmt w:val="bullet"/>
      <w:lvlText w:val=""/>
      <w:lvlJc w:val="left"/>
      <w:pPr>
        <w:ind w:left="720" w:hanging="360"/>
      </w:pPr>
      <w:rPr>
        <w:rFonts w:ascii="Symbol" w:hAnsi="Symbol" w:hint="default"/>
      </w:rPr>
    </w:lvl>
    <w:lvl w:ilvl="1" w:tplc="71B47AB4">
      <w:start w:val="1"/>
      <w:numFmt w:val="bullet"/>
      <w:lvlText w:val="o"/>
      <w:lvlJc w:val="left"/>
      <w:pPr>
        <w:ind w:left="1440" w:hanging="360"/>
      </w:pPr>
      <w:rPr>
        <w:rFonts w:ascii="Courier New" w:hAnsi="Courier New" w:hint="default"/>
      </w:rPr>
    </w:lvl>
    <w:lvl w:ilvl="2" w:tplc="CD42D10A">
      <w:start w:val="1"/>
      <w:numFmt w:val="bullet"/>
      <w:lvlText w:val=""/>
      <w:lvlJc w:val="left"/>
      <w:pPr>
        <w:ind w:left="2160" w:hanging="360"/>
      </w:pPr>
      <w:rPr>
        <w:rFonts w:ascii="Wingdings" w:hAnsi="Wingdings" w:hint="default"/>
      </w:rPr>
    </w:lvl>
    <w:lvl w:ilvl="3" w:tplc="FA4A93EC">
      <w:start w:val="1"/>
      <w:numFmt w:val="bullet"/>
      <w:lvlText w:val=""/>
      <w:lvlJc w:val="left"/>
      <w:pPr>
        <w:ind w:left="2880" w:hanging="360"/>
      </w:pPr>
      <w:rPr>
        <w:rFonts w:ascii="Symbol" w:hAnsi="Symbol" w:hint="default"/>
      </w:rPr>
    </w:lvl>
    <w:lvl w:ilvl="4" w:tplc="515A43C6">
      <w:start w:val="1"/>
      <w:numFmt w:val="bullet"/>
      <w:lvlText w:val="o"/>
      <w:lvlJc w:val="left"/>
      <w:pPr>
        <w:ind w:left="3600" w:hanging="360"/>
      </w:pPr>
      <w:rPr>
        <w:rFonts w:ascii="Courier New" w:hAnsi="Courier New" w:hint="default"/>
      </w:rPr>
    </w:lvl>
    <w:lvl w:ilvl="5" w:tplc="8FD2F402">
      <w:start w:val="1"/>
      <w:numFmt w:val="bullet"/>
      <w:lvlText w:val=""/>
      <w:lvlJc w:val="left"/>
      <w:pPr>
        <w:ind w:left="4320" w:hanging="360"/>
      </w:pPr>
      <w:rPr>
        <w:rFonts w:ascii="Wingdings" w:hAnsi="Wingdings" w:hint="default"/>
      </w:rPr>
    </w:lvl>
    <w:lvl w:ilvl="6" w:tplc="93F0EB30">
      <w:start w:val="1"/>
      <w:numFmt w:val="bullet"/>
      <w:lvlText w:val=""/>
      <w:lvlJc w:val="left"/>
      <w:pPr>
        <w:ind w:left="5040" w:hanging="360"/>
      </w:pPr>
      <w:rPr>
        <w:rFonts w:ascii="Symbol" w:hAnsi="Symbol" w:hint="default"/>
      </w:rPr>
    </w:lvl>
    <w:lvl w:ilvl="7" w:tplc="58E25EA8">
      <w:start w:val="1"/>
      <w:numFmt w:val="bullet"/>
      <w:lvlText w:val="o"/>
      <w:lvlJc w:val="left"/>
      <w:pPr>
        <w:ind w:left="5760" w:hanging="360"/>
      </w:pPr>
      <w:rPr>
        <w:rFonts w:ascii="Courier New" w:hAnsi="Courier New" w:hint="default"/>
      </w:rPr>
    </w:lvl>
    <w:lvl w:ilvl="8" w:tplc="D8DCFF5E">
      <w:start w:val="1"/>
      <w:numFmt w:val="bullet"/>
      <w:lvlText w:val=""/>
      <w:lvlJc w:val="left"/>
      <w:pPr>
        <w:ind w:left="6480" w:hanging="360"/>
      </w:pPr>
      <w:rPr>
        <w:rFonts w:ascii="Wingdings" w:hAnsi="Wingdings" w:hint="default"/>
      </w:rPr>
    </w:lvl>
  </w:abstractNum>
  <w:abstractNum w:abstractNumId="459" w15:restartNumberingAfterBreak="0">
    <w:nsid w:val="35C63580"/>
    <w:multiLevelType w:val="hybridMultilevel"/>
    <w:tmpl w:val="FFFFFFFF"/>
    <w:lvl w:ilvl="0" w:tplc="657CD4D6">
      <w:start w:val="1"/>
      <w:numFmt w:val="bullet"/>
      <w:lvlText w:val=""/>
      <w:lvlJc w:val="left"/>
      <w:pPr>
        <w:ind w:left="720" w:hanging="360"/>
      </w:pPr>
      <w:rPr>
        <w:rFonts w:ascii="Symbol" w:hAnsi="Symbol" w:hint="default"/>
      </w:rPr>
    </w:lvl>
    <w:lvl w:ilvl="1" w:tplc="B38ECA2E">
      <w:start w:val="1"/>
      <w:numFmt w:val="bullet"/>
      <w:lvlText w:val="o"/>
      <w:lvlJc w:val="left"/>
      <w:pPr>
        <w:ind w:left="1440" w:hanging="360"/>
      </w:pPr>
      <w:rPr>
        <w:rFonts w:ascii="Courier New" w:hAnsi="Courier New" w:hint="default"/>
      </w:rPr>
    </w:lvl>
    <w:lvl w:ilvl="2" w:tplc="00203F86">
      <w:start w:val="1"/>
      <w:numFmt w:val="bullet"/>
      <w:lvlText w:val=""/>
      <w:lvlJc w:val="left"/>
      <w:pPr>
        <w:ind w:left="2160" w:hanging="360"/>
      </w:pPr>
      <w:rPr>
        <w:rFonts w:ascii="Wingdings" w:hAnsi="Wingdings" w:hint="default"/>
      </w:rPr>
    </w:lvl>
    <w:lvl w:ilvl="3" w:tplc="62FA6700">
      <w:start w:val="1"/>
      <w:numFmt w:val="bullet"/>
      <w:lvlText w:val=""/>
      <w:lvlJc w:val="left"/>
      <w:pPr>
        <w:ind w:left="2880" w:hanging="360"/>
      </w:pPr>
      <w:rPr>
        <w:rFonts w:ascii="Symbol" w:hAnsi="Symbol" w:hint="default"/>
      </w:rPr>
    </w:lvl>
    <w:lvl w:ilvl="4" w:tplc="0BEA8B04">
      <w:start w:val="1"/>
      <w:numFmt w:val="bullet"/>
      <w:lvlText w:val="o"/>
      <w:lvlJc w:val="left"/>
      <w:pPr>
        <w:ind w:left="3600" w:hanging="360"/>
      </w:pPr>
      <w:rPr>
        <w:rFonts w:ascii="Courier New" w:hAnsi="Courier New" w:hint="default"/>
      </w:rPr>
    </w:lvl>
    <w:lvl w:ilvl="5" w:tplc="9BA216C4">
      <w:start w:val="1"/>
      <w:numFmt w:val="bullet"/>
      <w:lvlText w:val=""/>
      <w:lvlJc w:val="left"/>
      <w:pPr>
        <w:ind w:left="4320" w:hanging="360"/>
      </w:pPr>
      <w:rPr>
        <w:rFonts w:ascii="Wingdings" w:hAnsi="Wingdings" w:hint="default"/>
      </w:rPr>
    </w:lvl>
    <w:lvl w:ilvl="6" w:tplc="CD9C7320">
      <w:start w:val="1"/>
      <w:numFmt w:val="bullet"/>
      <w:lvlText w:val=""/>
      <w:lvlJc w:val="left"/>
      <w:pPr>
        <w:ind w:left="5040" w:hanging="360"/>
      </w:pPr>
      <w:rPr>
        <w:rFonts w:ascii="Symbol" w:hAnsi="Symbol" w:hint="default"/>
      </w:rPr>
    </w:lvl>
    <w:lvl w:ilvl="7" w:tplc="F0FC7E04">
      <w:start w:val="1"/>
      <w:numFmt w:val="bullet"/>
      <w:lvlText w:val="o"/>
      <w:lvlJc w:val="left"/>
      <w:pPr>
        <w:ind w:left="5760" w:hanging="360"/>
      </w:pPr>
      <w:rPr>
        <w:rFonts w:ascii="Courier New" w:hAnsi="Courier New" w:hint="default"/>
      </w:rPr>
    </w:lvl>
    <w:lvl w:ilvl="8" w:tplc="C8446136">
      <w:start w:val="1"/>
      <w:numFmt w:val="bullet"/>
      <w:lvlText w:val=""/>
      <w:lvlJc w:val="left"/>
      <w:pPr>
        <w:ind w:left="6480" w:hanging="360"/>
      </w:pPr>
      <w:rPr>
        <w:rFonts w:ascii="Wingdings" w:hAnsi="Wingdings" w:hint="default"/>
      </w:rPr>
    </w:lvl>
  </w:abstractNum>
  <w:abstractNum w:abstractNumId="460" w15:restartNumberingAfterBreak="0">
    <w:nsid w:val="362016AE"/>
    <w:multiLevelType w:val="hybridMultilevel"/>
    <w:tmpl w:val="FFFFFFFF"/>
    <w:lvl w:ilvl="0" w:tplc="9460C8AE">
      <w:start w:val="1"/>
      <w:numFmt w:val="bullet"/>
      <w:lvlText w:val=""/>
      <w:lvlJc w:val="left"/>
      <w:pPr>
        <w:ind w:left="720" w:hanging="360"/>
      </w:pPr>
      <w:rPr>
        <w:rFonts w:ascii="Symbol" w:hAnsi="Symbol" w:hint="default"/>
      </w:rPr>
    </w:lvl>
    <w:lvl w:ilvl="1" w:tplc="4E824FD0">
      <w:start w:val="1"/>
      <w:numFmt w:val="bullet"/>
      <w:lvlText w:val="o"/>
      <w:lvlJc w:val="left"/>
      <w:pPr>
        <w:ind w:left="1440" w:hanging="360"/>
      </w:pPr>
      <w:rPr>
        <w:rFonts w:ascii="Courier New" w:hAnsi="Courier New" w:hint="default"/>
      </w:rPr>
    </w:lvl>
    <w:lvl w:ilvl="2" w:tplc="716C980C">
      <w:start w:val="1"/>
      <w:numFmt w:val="bullet"/>
      <w:lvlText w:val=""/>
      <w:lvlJc w:val="left"/>
      <w:pPr>
        <w:ind w:left="2160" w:hanging="360"/>
      </w:pPr>
      <w:rPr>
        <w:rFonts w:ascii="Wingdings" w:hAnsi="Wingdings" w:hint="default"/>
      </w:rPr>
    </w:lvl>
    <w:lvl w:ilvl="3" w:tplc="A5A2D368">
      <w:start w:val="1"/>
      <w:numFmt w:val="bullet"/>
      <w:lvlText w:val=""/>
      <w:lvlJc w:val="left"/>
      <w:pPr>
        <w:ind w:left="2880" w:hanging="360"/>
      </w:pPr>
      <w:rPr>
        <w:rFonts w:ascii="Symbol" w:hAnsi="Symbol" w:hint="default"/>
      </w:rPr>
    </w:lvl>
    <w:lvl w:ilvl="4" w:tplc="D2EAD840">
      <w:start w:val="1"/>
      <w:numFmt w:val="bullet"/>
      <w:lvlText w:val="o"/>
      <w:lvlJc w:val="left"/>
      <w:pPr>
        <w:ind w:left="3600" w:hanging="360"/>
      </w:pPr>
      <w:rPr>
        <w:rFonts w:ascii="Courier New" w:hAnsi="Courier New" w:hint="default"/>
      </w:rPr>
    </w:lvl>
    <w:lvl w:ilvl="5" w:tplc="8E76CBE2">
      <w:start w:val="1"/>
      <w:numFmt w:val="bullet"/>
      <w:lvlText w:val=""/>
      <w:lvlJc w:val="left"/>
      <w:pPr>
        <w:ind w:left="4320" w:hanging="360"/>
      </w:pPr>
      <w:rPr>
        <w:rFonts w:ascii="Wingdings" w:hAnsi="Wingdings" w:hint="default"/>
      </w:rPr>
    </w:lvl>
    <w:lvl w:ilvl="6" w:tplc="4A6C5E28">
      <w:start w:val="1"/>
      <w:numFmt w:val="bullet"/>
      <w:lvlText w:val=""/>
      <w:lvlJc w:val="left"/>
      <w:pPr>
        <w:ind w:left="5040" w:hanging="360"/>
      </w:pPr>
      <w:rPr>
        <w:rFonts w:ascii="Symbol" w:hAnsi="Symbol" w:hint="default"/>
      </w:rPr>
    </w:lvl>
    <w:lvl w:ilvl="7" w:tplc="83BEAA4A">
      <w:start w:val="1"/>
      <w:numFmt w:val="bullet"/>
      <w:lvlText w:val="o"/>
      <w:lvlJc w:val="left"/>
      <w:pPr>
        <w:ind w:left="5760" w:hanging="360"/>
      </w:pPr>
      <w:rPr>
        <w:rFonts w:ascii="Courier New" w:hAnsi="Courier New" w:hint="default"/>
      </w:rPr>
    </w:lvl>
    <w:lvl w:ilvl="8" w:tplc="5F5241C6">
      <w:start w:val="1"/>
      <w:numFmt w:val="bullet"/>
      <w:lvlText w:val=""/>
      <w:lvlJc w:val="left"/>
      <w:pPr>
        <w:ind w:left="6480" w:hanging="360"/>
      </w:pPr>
      <w:rPr>
        <w:rFonts w:ascii="Wingdings" w:hAnsi="Wingdings" w:hint="default"/>
      </w:rPr>
    </w:lvl>
  </w:abstractNum>
  <w:abstractNum w:abstractNumId="461" w15:restartNumberingAfterBreak="0">
    <w:nsid w:val="3669178D"/>
    <w:multiLevelType w:val="hybridMultilevel"/>
    <w:tmpl w:val="FFFFFFFF"/>
    <w:lvl w:ilvl="0" w:tplc="63D2F4D4">
      <w:start w:val="1"/>
      <w:numFmt w:val="bullet"/>
      <w:lvlText w:val=""/>
      <w:lvlJc w:val="left"/>
      <w:pPr>
        <w:ind w:left="720" w:hanging="360"/>
      </w:pPr>
      <w:rPr>
        <w:rFonts w:ascii="Symbol" w:hAnsi="Symbol" w:hint="default"/>
      </w:rPr>
    </w:lvl>
    <w:lvl w:ilvl="1" w:tplc="1CD68FCA">
      <w:start w:val="1"/>
      <w:numFmt w:val="bullet"/>
      <w:lvlText w:val="o"/>
      <w:lvlJc w:val="left"/>
      <w:pPr>
        <w:ind w:left="1440" w:hanging="360"/>
      </w:pPr>
      <w:rPr>
        <w:rFonts w:ascii="Courier New" w:hAnsi="Courier New" w:hint="default"/>
      </w:rPr>
    </w:lvl>
    <w:lvl w:ilvl="2" w:tplc="D95AED54">
      <w:start w:val="1"/>
      <w:numFmt w:val="bullet"/>
      <w:lvlText w:val=""/>
      <w:lvlJc w:val="left"/>
      <w:pPr>
        <w:ind w:left="2160" w:hanging="360"/>
      </w:pPr>
      <w:rPr>
        <w:rFonts w:ascii="Wingdings" w:hAnsi="Wingdings" w:hint="default"/>
      </w:rPr>
    </w:lvl>
    <w:lvl w:ilvl="3" w:tplc="373C54A4">
      <w:start w:val="1"/>
      <w:numFmt w:val="bullet"/>
      <w:lvlText w:val=""/>
      <w:lvlJc w:val="left"/>
      <w:pPr>
        <w:ind w:left="2880" w:hanging="360"/>
      </w:pPr>
      <w:rPr>
        <w:rFonts w:ascii="Symbol" w:hAnsi="Symbol" w:hint="default"/>
      </w:rPr>
    </w:lvl>
    <w:lvl w:ilvl="4" w:tplc="772EADB6">
      <w:start w:val="1"/>
      <w:numFmt w:val="bullet"/>
      <w:lvlText w:val="o"/>
      <w:lvlJc w:val="left"/>
      <w:pPr>
        <w:ind w:left="3600" w:hanging="360"/>
      </w:pPr>
      <w:rPr>
        <w:rFonts w:ascii="Courier New" w:hAnsi="Courier New" w:hint="default"/>
      </w:rPr>
    </w:lvl>
    <w:lvl w:ilvl="5" w:tplc="CA14FBEA">
      <w:start w:val="1"/>
      <w:numFmt w:val="bullet"/>
      <w:lvlText w:val=""/>
      <w:lvlJc w:val="left"/>
      <w:pPr>
        <w:ind w:left="4320" w:hanging="360"/>
      </w:pPr>
      <w:rPr>
        <w:rFonts w:ascii="Wingdings" w:hAnsi="Wingdings" w:hint="default"/>
      </w:rPr>
    </w:lvl>
    <w:lvl w:ilvl="6" w:tplc="C5BC6762">
      <w:start w:val="1"/>
      <w:numFmt w:val="bullet"/>
      <w:lvlText w:val=""/>
      <w:lvlJc w:val="left"/>
      <w:pPr>
        <w:ind w:left="5040" w:hanging="360"/>
      </w:pPr>
      <w:rPr>
        <w:rFonts w:ascii="Symbol" w:hAnsi="Symbol" w:hint="default"/>
      </w:rPr>
    </w:lvl>
    <w:lvl w:ilvl="7" w:tplc="79B44FC2">
      <w:start w:val="1"/>
      <w:numFmt w:val="bullet"/>
      <w:lvlText w:val="o"/>
      <w:lvlJc w:val="left"/>
      <w:pPr>
        <w:ind w:left="5760" w:hanging="360"/>
      </w:pPr>
      <w:rPr>
        <w:rFonts w:ascii="Courier New" w:hAnsi="Courier New" w:hint="default"/>
      </w:rPr>
    </w:lvl>
    <w:lvl w:ilvl="8" w:tplc="5ACA6008">
      <w:start w:val="1"/>
      <w:numFmt w:val="bullet"/>
      <w:lvlText w:val=""/>
      <w:lvlJc w:val="left"/>
      <w:pPr>
        <w:ind w:left="6480" w:hanging="360"/>
      </w:pPr>
      <w:rPr>
        <w:rFonts w:ascii="Wingdings" w:hAnsi="Wingdings" w:hint="default"/>
      </w:rPr>
    </w:lvl>
  </w:abstractNum>
  <w:abstractNum w:abstractNumId="462" w15:restartNumberingAfterBreak="0">
    <w:nsid w:val="36785124"/>
    <w:multiLevelType w:val="hybridMultilevel"/>
    <w:tmpl w:val="FFFFFFFF"/>
    <w:lvl w:ilvl="0" w:tplc="279E5A32">
      <w:start w:val="1"/>
      <w:numFmt w:val="bullet"/>
      <w:lvlText w:val=""/>
      <w:lvlJc w:val="left"/>
      <w:pPr>
        <w:ind w:left="720" w:hanging="360"/>
      </w:pPr>
      <w:rPr>
        <w:rFonts w:ascii="Symbol" w:hAnsi="Symbol" w:hint="default"/>
      </w:rPr>
    </w:lvl>
    <w:lvl w:ilvl="1" w:tplc="B1660602">
      <w:start w:val="1"/>
      <w:numFmt w:val="bullet"/>
      <w:lvlText w:val="o"/>
      <w:lvlJc w:val="left"/>
      <w:pPr>
        <w:ind w:left="1440" w:hanging="360"/>
      </w:pPr>
      <w:rPr>
        <w:rFonts w:ascii="Courier New" w:hAnsi="Courier New" w:hint="default"/>
      </w:rPr>
    </w:lvl>
    <w:lvl w:ilvl="2" w:tplc="B3DA4BFC">
      <w:start w:val="1"/>
      <w:numFmt w:val="bullet"/>
      <w:lvlText w:val=""/>
      <w:lvlJc w:val="left"/>
      <w:pPr>
        <w:ind w:left="2160" w:hanging="360"/>
      </w:pPr>
      <w:rPr>
        <w:rFonts w:ascii="Wingdings" w:hAnsi="Wingdings" w:hint="default"/>
      </w:rPr>
    </w:lvl>
    <w:lvl w:ilvl="3" w:tplc="74E04384">
      <w:start w:val="1"/>
      <w:numFmt w:val="bullet"/>
      <w:lvlText w:val=""/>
      <w:lvlJc w:val="left"/>
      <w:pPr>
        <w:ind w:left="2880" w:hanging="360"/>
      </w:pPr>
      <w:rPr>
        <w:rFonts w:ascii="Symbol" w:hAnsi="Symbol" w:hint="default"/>
      </w:rPr>
    </w:lvl>
    <w:lvl w:ilvl="4" w:tplc="8990BAC8">
      <w:start w:val="1"/>
      <w:numFmt w:val="bullet"/>
      <w:lvlText w:val="o"/>
      <w:lvlJc w:val="left"/>
      <w:pPr>
        <w:ind w:left="3600" w:hanging="360"/>
      </w:pPr>
      <w:rPr>
        <w:rFonts w:ascii="Courier New" w:hAnsi="Courier New" w:hint="default"/>
      </w:rPr>
    </w:lvl>
    <w:lvl w:ilvl="5" w:tplc="44EA35CA">
      <w:start w:val="1"/>
      <w:numFmt w:val="bullet"/>
      <w:lvlText w:val=""/>
      <w:lvlJc w:val="left"/>
      <w:pPr>
        <w:ind w:left="4320" w:hanging="360"/>
      </w:pPr>
      <w:rPr>
        <w:rFonts w:ascii="Wingdings" w:hAnsi="Wingdings" w:hint="default"/>
      </w:rPr>
    </w:lvl>
    <w:lvl w:ilvl="6" w:tplc="EAF8D498">
      <w:start w:val="1"/>
      <w:numFmt w:val="bullet"/>
      <w:lvlText w:val=""/>
      <w:lvlJc w:val="left"/>
      <w:pPr>
        <w:ind w:left="5040" w:hanging="360"/>
      </w:pPr>
      <w:rPr>
        <w:rFonts w:ascii="Symbol" w:hAnsi="Symbol" w:hint="default"/>
      </w:rPr>
    </w:lvl>
    <w:lvl w:ilvl="7" w:tplc="6A34D9A4">
      <w:start w:val="1"/>
      <w:numFmt w:val="bullet"/>
      <w:lvlText w:val="o"/>
      <w:lvlJc w:val="left"/>
      <w:pPr>
        <w:ind w:left="5760" w:hanging="360"/>
      </w:pPr>
      <w:rPr>
        <w:rFonts w:ascii="Courier New" w:hAnsi="Courier New" w:hint="default"/>
      </w:rPr>
    </w:lvl>
    <w:lvl w:ilvl="8" w:tplc="1F4ACFB4">
      <w:start w:val="1"/>
      <w:numFmt w:val="bullet"/>
      <w:lvlText w:val=""/>
      <w:lvlJc w:val="left"/>
      <w:pPr>
        <w:ind w:left="6480" w:hanging="360"/>
      </w:pPr>
      <w:rPr>
        <w:rFonts w:ascii="Wingdings" w:hAnsi="Wingdings" w:hint="default"/>
      </w:rPr>
    </w:lvl>
  </w:abstractNum>
  <w:abstractNum w:abstractNumId="463" w15:restartNumberingAfterBreak="0">
    <w:nsid w:val="36BB5E38"/>
    <w:multiLevelType w:val="hybridMultilevel"/>
    <w:tmpl w:val="FFFFFFFF"/>
    <w:lvl w:ilvl="0" w:tplc="A7A02552">
      <w:start w:val="1"/>
      <w:numFmt w:val="bullet"/>
      <w:lvlText w:val=""/>
      <w:lvlJc w:val="left"/>
      <w:pPr>
        <w:ind w:left="720" w:hanging="360"/>
      </w:pPr>
      <w:rPr>
        <w:rFonts w:ascii="Symbol" w:hAnsi="Symbol" w:hint="default"/>
      </w:rPr>
    </w:lvl>
    <w:lvl w:ilvl="1" w:tplc="42E0F58E">
      <w:start w:val="1"/>
      <w:numFmt w:val="bullet"/>
      <w:lvlText w:val="o"/>
      <w:lvlJc w:val="left"/>
      <w:pPr>
        <w:ind w:left="1440" w:hanging="360"/>
      </w:pPr>
      <w:rPr>
        <w:rFonts w:ascii="Courier New" w:hAnsi="Courier New" w:hint="default"/>
      </w:rPr>
    </w:lvl>
    <w:lvl w:ilvl="2" w:tplc="02C0C1E8">
      <w:start w:val="1"/>
      <w:numFmt w:val="bullet"/>
      <w:lvlText w:val=""/>
      <w:lvlJc w:val="left"/>
      <w:pPr>
        <w:ind w:left="2160" w:hanging="360"/>
      </w:pPr>
      <w:rPr>
        <w:rFonts w:ascii="Wingdings" w:hAnsi="Wingdings" w:hint="default"/>
      </w:rPr>
    </w:lvl>
    <w:lvl w:ilvl="3" w:tplc="9D0C5022">
      <w:start w:val="1"/>
      <w:numFmt w:val="bullet"/>
      <w:lvlText w:val=""/>
      <w:lvlJc w:val="left"/>
      <w:pPr>
        <w:ind w:left="2880" w:hanging="360"/>
      </w:pPr>
      <w:rPr>
        <w:rFonts w:ascii="Symbol" w:hAnsi="Symbol" w:hint="default"/>
      </w:rPr>
    </w:lvl>
    <w:lvl w:ilvl="4" w:tplc="B9464446">
      <w:start w:val="1"/>
      <w:numFmt w:val="bullet"/>
      <w:lvlText w:val="o"/>
      <w:lvlJc w:val="left"/>
      <w:pPr>
        <w:ind w:left="3600" w:hanging="360"/>
      </w:pPr>
      <w:rPr>
        <w:rFonts w:ascii="Courier New" w:hAnsi="Courier New" w:hint="default"/>
      </w:rPr>
    </w:lvl>
    <w:lvl w:ilvl="5" w:tplc="BC2EC472">
      <w:start w:val="1"/>
      <w:numFmt w:val="bullet"/>
      <w:lvlText w:val=""/>
      <w:lvlJc w:val="left"/>
      <w:pPr>
        <w:ind w:left="4320" w:hanging="360"/>
      </w:pPr>
      <w:rPr>
        <w:rFonts w:ascii="Wingdings" w:hAnsi="Wingdings" w:hint="default"/>
      </w:rPr>
    </w:lvl>
    <w:lvl w:ilvl="6" w:tplc="E6DC4AA6">
      <w:start w:val="1"/>
      <w:numFmt w:val="bullet"/>
      <w:lvlText w:val=""/>
      <w:lvlJc w:val="left"/>
      <w:pPr>
        <w:ind w:left="5040" w:hanging="360"/>
      </w:pPr>
      <w:rPr>
        <w:rFonts w:ascii="Symbol" w:hAnsi="Symbol" w:hint="default"/>
      </w:rPr>
    </w:lvl>
    <w:lvl w:ilvl="7" w:tplc="2D36F5B0">
      <w:start w:val="1"/>
      <w:numFmt w:val="bullet"/>
      <w:lvlText w:val="o"/>
      <w:lvlJc w:val="left"/>
      <w:pPr>
        <w:ind w:left="5760" w:hanging="360"/>
      </w:pPr>
      <w:rPr>
        <w:rFonts w:ascii="Courier New" w:hAnsi="Courier New" w:hint="default"/>
      </w:rPr>
    </w:lvl>
    <w:lvl w:ilvl="8" w:tplc="FD60D472">
      <w:start w:val="1"/>
      <w:numFmt w:val="bullet"/>
      <w:lvlText w:val=""/>
      <w:lvlJc w:val="left"/>
      <w:pPr>
        <w:ind w:left="6480" w:hanging="360"/>
      </w:pPr>
      <w:rPr>
        <w:rFonts w:ascii="Wingdings" w:hAnsi="Wingdings" w:hint="default"/>
      </w:rPr>
    </w:lvl>
  </w:abstractNum>
  <w:abstractNum w:abstractNumId="464" w15:restartNumberingAfterBreak="0">
    <w:nsid w:val="36C30E48"/>
    <w:multiLevelType w:val="hybridMultilevel"/>
    <w:tmpl w:val="FFFFFFFF"/>
    <w:lvl w:ilvl="0" w:tplc="096A992C">
      <w:start w:val="1"/>
      <w:numFmt w:val="bullet"/>
      <w:lvlText w:val=""/>
      <w:lvlJc w:val="left"/>
      <w:pPr>
        <w:ind w:left="720" w:hanging="360"/>
      </w:pPr>
      <w:rPr>
        <w:rFonts w:ascii="Symbol" w:hAnsi="Symbol" w:hint="default"/>
      </w:rPr>
    </w:lvl>
    <w:lvl w:ilvl="1" w:tplc="A84E36BC">
      <w:start w:val="1"/>
      <w:numFmt w:val="bullet"/>
      <w:lvlText w:val="o"/>
      <w:lvlJc w:val="left"/>
      <w:pPr>
        <w:ind w:left="1440" w:hanging="360"/>
      </w:pPr>
      <w:rPr>
        <w:rFonts w:ascii="Courier New" w:hAnsi="Courier New" w:hint="default"/>
      </w:rPr>
    </w:lvl>
    <w:lvl w:ilvl="2" w:tplc="33A48840">
      <w:start w:val="1"/>
      <w:numFmt w:val="bullet"/>
      <w:lvlText w:val=""/>
      <w:lvlJc w:val="left"/>
      <w:pPr>
        <w:ind w:left="2160" w:hanging="360"/>
      </w:pPr>
      <w:rPr>
        <w:rFonts w:ascii="Wingdings" w:hAnsi="Wingdings" w:hint="default"/>
      </w:rPr>
    </w:lvl>
    <w:lvl w:ilvl="3" w:tplc="99CEE16E">
      <w:start w:val="1"/>
      <w:numFmt w:val="bullet"/>
      <w:lvlText w:val=""/>
      <w:lvlJc w:val="left"/>
      <w:pPr>
        <w:ind w:left="2880" w:hanging="360"/>
      </w:pPr>
      <w:rPr>
        <w:rFonts w:ascii="Symbol" w:hAnsi="Symbol" w:hint="default"/>
      </w:rPr>
    </w:lvl>
    <w:lvl w:ilvl="4" w:tplc="BD0E5734">
      <w:start w:val="1"/>
      <w:numFmt w:val="bullet"/>
      <w:lvlText w:val="o"/>
      <w:lvlJc w:val="left"/>
      <w:pPr>
        <w:ind w:left="3600" w:hanging="360"/>
      </w:pPr>
      <w:rPr>
        <w:rFonts w:ascii="Courier New" w:hAnsi="Courier New" w:hint="default"/>
      </w:rPr>
    </w:lvl>
    <w:lvl w:ilvl="5" w:tplc="F17A9C02">
      <w:start w:val="1"/>
      <w:numFmt w:val="bullet"/>
      <w:lvlText w:val=""/>
      <w:lvlJc w:val="left"/>
      <w:pPr>
        <w:ind w:left="4320" w:hanging="360"/>
      </w:pPr>
      <w:rPr>
        <w:rFonts w:ascii="Wingdings" w:hAnsi="Wingdings" w:hint="default"/>
      </w:rPr>
    </w:lvl>
    <w:lvl w:ilvl="6" w:tplc="73748B46">
      <w:start w:val="1"/>
      <w:numFmt w:val="bullet"/>
      <w:lvlText w:val=""/>
      <w:lvlJc w:val="left"/>
      <w:pPr>
        <w:ind w:left="5040" w:hanging="360"/>
      </w:pPr>
      <w:rPr>
        <w:rFonts w:ascii="Symbol" w:hAnsi="Symbol" w:hint="default"/>
      </w:rPr>
    </w:lvl>
    <w:lvl w:ilvl="7" w:tplc="A406FB16">
      <w:start w:val="1"/>
      <w:numFmt w:val="bullet"/>
      <w:lvlText w:val="o"/>
      <w:lvlJc w:val="left"/>
      <w:pPr>
        <w:ind w:left="5760" w:hanging="360"/>
      </w:pPr>
      <w:rPr>
        <w:rFonts w:ascii="Courier New" w:hAnsi="Courier New" w:hint="default"/>
      </w:rPr>
    </w:lvl>
    <w:lvl w:ilvl="8" w:tplc="090442F4">
      <w:start w:val="1"/>
      <w:numFmt w:val="bullet"/>
      <w:lvlText w:val=""/>
      <w:lvlJc w:val="left"/>
      <w:pPr>
        <w:ind w:left="6480" w:hanging="360"/>
      </w:pPr>
      <w:rPr>
        <w:rFonts w:ascii="Wingdings" w:hAnsi="Wingdings" w:hint="default"/>
      </w:rPr>
    </w:lvl>
  </w:abstractNum>
  <w:abstractNum w:abstractNumId="465" w15:restartNumberingAfterBreak="0">
    <w:nsid w:val="36C5633C"/>
    <w:multiLevelType w:val="hybridMultilevel"/>
    <w:tmpl w:val="FFFFFFFF"/>
    <w:lvl w:ilvl="0" w:tplc="8732E9CC">
      <w:start w:val="1"/>
      <w:numFmt w:val="bullet"/>
      <w:lvlText w:val=""/>
      <w:lvlJc w:val="left"/>
      <w:pPr>
        <w:ind w:left="720" w:hanging="360"/>
      </w:pPr>
      <w:rPr>
        <w:rFonts w:ascii="Symbol" w:hAnsi="Symbol" w:hint="default"/>
      </w:rPr>
    </w:lvl>
    <w:lvl w:ilvl="1" w:tplc="BD62DAB6">
      <w:start w:val="1"/>
      <w:numFmt w:val="bullet"/>
      <w:lvlText w:val="o"/>
      <w:lvlJc w:val="left"/>
      <w:pPr>
        <w:ind w:left="1440" w:hanging="360"/>
      </w:pPr>
      <w:rPr>
        <w:rFonts w:ascii="Courier New" w:hAnsi="Courier New" w:hint="default"/>
      </w:rPr>
    </w:lvl>
    <w:lvl w:ilvl="2" w:tplc="F08AA6F2">
      <w:start w:val="1"/>
      <w:numFmt w:val="bullet"/>
      <w:lvlText w:val=""/>
      <w:lvlJc w:val="left"/>
      <w:pPr>
        <w:ind w:left="2160" w:hanging="360"/>
      </w:pPr>
      <w:rPr>
        <w:rFonts w:ascii="Wingdings" w:hAnsi="Wingdings" w:hint="default"/>
      </w:rPr>
    </w:lvl>
    <w:lvl w:ilvl="3" w:tplc="11F43F36">
      <w:start w:val="1"/>
      <w:numFmt w:val="bullet"/>
      <w:lvlText w:val=""/>
      <w:lvlJc w:val="left"/>
      <w:pPr>
        <w:ind w:left="2880" w:hanging="360"/>
      </w:pPr>
      <w:rPr>
        <w:rFonts w:ascii="Symbol" w:hAnsi="Symbol" w:hint="default"/>
      </w:rPr>
    </w:lvl>
    <w:lvl w:ilvl="4" w:tplc="84C04E6C">
      <w:start w:val="1"/>
      <w:numFmt w:val="bullet"/>
      <w:lvlText w:val="o"/>
      <w:lvlJc w:val="left"/>
      <w:pPr>
        <w:ind w:left="3600" w:hanging="360"/>
      </w:pPr>
      <w:rPr>
        <w:rFonts w:ascii="Courier New" w:hAnsi="Courier New" w:hint="default"/>
      </w:rPr>
    </w:lvl>
    <w:lvl w:ilvl="5" w:tplc="DC4E24BE">
      <w:start w:val="1"/>
      <w:numFmt w:val="bullet"/>
      <w:lvlText w:val=""/>
      <w:lvlJc w:val="left"/>
      <w:pPr>
        <w:ind w:left="4320" w:hanging="360"/>
      </w:pPr>
      <w:rPr>
        <w:rFonts w:ascii="Wingdings" w:hAnsi="Wingdings" w:hint="default"/>
      </w:rPr>
    </w:lvl>
    <w:lvl w:ilvl="6" w:tplc="EE2A637E">
      <w:start w:val="1"/>
      <w:numFmt w:val="bullet"/>
      <w:lvlText w:val=""/>
      <w:lvlJc w:val="left"/>
      <w:pPr>
        <w:ind w:left="5040" w:hanging="360"/>
      </w:pPr>
      <w:rPr>
        <w:rFonts w:ascii="Symbol" w:hAnsi="Symbol" w:hint="default"/>
      </w:rPr>
    </w:lvl>
    <w:lvl w:ilvl="7" w:tplc="42702514">
      <w:start w:val="1"/>
      <w:numFmt w:val="bullet"/>
      <w:lvlText w:val="o"/>
      <w:lvlJc w:val="left"/>
      <w:pPr>
        <w:ind w:left="5760" w:hanging="360"/>
      </w:pPr>
      <w:rPr>
        <w:rFonts w:ascii="Courier New" w:hAnsi="Courier New" w:hint="default"/>
      </w:rPr>
    </w:lvl>
    <w:lvl w:ilvl="8" w:tplc="D05CE5E0">
      <w:start w:val="1"/>
      <w:numFmt w:val="bullet"/>
      <w:lvlText w:val=""/>
      <w:lvlJc w:val="left"/>
      <w:pPr>
        <w:ind w:left="6480" w:hanging="360"/>
      </w:pPr>
      <w:rPr>
        <w:rFonts w:ascii="Wingdings" w:hAnsi="Wingdings" w:hint="default"/>
      </w:rPr>
    </w:lvl>
  </w:abstractNum>
  <w:abstractNum w:abstractNumId="466" w15:restartNumberingAfterBreak="0">
    <w:nsid w:val="36C6106C"/>
    <w:multiLevelType w:val="hybridMultilevel"/>
    <w:tmpl w:val="FFFFFFFF"/>
    <w:lvl w:ilvl="0" w:tplc="8AB6F4FC">
      <w:start w:val="1"/>
      <w:numFmt w:val="bullet"/>
      <w:lvlText w:val=""/>
      <w:lvlJc w:val="left"/>
      <w:pPr>
        <w:ind w:left="720" w:hanging="360"/>
      </w:pPr>
      <w:rPr>
        <w:rFonts w:ascii="Symbol" w:hAnsi="Symbol" w:hint="default"/>
      </w:rPr>
    </w:lvl>
    <w:lvl w:ilvl="1" w:tplc="20F4A0AA">
      <w:start w:val="1"/>
      <w:numFmt w:val="bullet"/>
      <w:lvlText w:val="o"/>
      <w:lvlJc w:val="left"/>
      <w:pPr>
        <w:ind w:left="1440" w:hanging="360"/>
      </w:pPr>
      <w:rPr>
        <w:rFonts w:ascii="Courier New" w:hAnsi="Courier New" w:hint="default"/>
      </w:rPr>
    </w:lvl>
    <w:lvl w:ilvl="2" w:tplc="26B67A88">
      <w:start w:val="1"/>
      <w:numFmt w:val="bullet"/>
      <w:lvlText w:val=""/>
      <w:lvlJc w:val="left"/>
      <w:pPr>
        <w:ind w:left="2160" w:hanging="360"/>
      </w:pPr>
      <w:rPr>
        <w:rFonts w:ascii="Wingdings" w:hAnsi="Wingdings" w:hint="default"/>
      </w:rPr>
    </w:lvl>
    <w:lvl w:ilvl="3" w:tplc="23E46438">
      <w:start w:val="1"/>
      <w:numFmt w:val="bullet"/>
      <w:lvlText w:val=""/>
      <w:lvlJc w:val="left"/>
      <w:pPr>
        <w:ind w:left="2880" w:hanging="360"/>
      </w:pPr>
      <w:rPr>
        <w:rFonts w:ascii="Symbol" w:hAnsi="Symbol" w:hint="default"/>
      </w:rPr>
    </w:lvl>
    <w:lvl w:ilvl="4" w:tplc="0DCCAC6C">
      <w:start w:val="1"/>
      <w:numFmt w:val="bullet"/>
      <w:lvlText w:val="o"/>
      <w:lvlJc w:val="left"/>
      <w:pPr>
        <w:ind w:left="3600" w:hanging="360"/>
      </w:pPr>
      <w:rPr>
        <w:rFonts w:ascii="Courier New" w:hAnsi="Courier New" w:hint="default"/>
      </w:rPr>
    </w:lvl>
    <w:lvl w:ilvl="5" w:tplc="22487A9C">
      <w:start w:val="1"/>
      <w:numFmt w:val="bullet"/>
      <w:lvlText w:val=""/>
      <w:lvlJc w:val="left"/>
      <w:pPr>
        <w:ind w:left="4320" w:hanging="360"/>
      </w:pPr>
      <w:rPr>
        <w:rFonts w:ascii="Wingdings" w:hAnsi="Wingdings" w:hint="default"/>
      </w:rPr>
    </w:lvl>
    <w:lvl w:ilvl="6" w:tplc="3A2ADB1A">
      <w:start w:val="1"/>
      <w:numFmt w:val="bullet"/>
      <w:lvlText w:val=""/>
      <w:lvlJc w:val="left"/>
      <w:pPr>
        <w:ind w:left="5040" w:hanging="360"/>
      </w:pPr>
      <w:rPr>
        <w:rFonts w:ascii="Symbol" w:hAnsi="Symbol" w:hint="default"/>
      </w:rPr>
    </w:lvl>
    <w:lvl w:ilvl="7" w:tplc="2D522DBC">
      <w:start w:val="1"/>
      <w:numFmt w:val="bullet"/>
      <w:lvlText w:val="o"/>
      <w:lvlJc w:val="left"/>
      <w:pPr>
        <w:ind w:left="5760" w:hanging="360"/>
      </w:pPr>
      <w:rPr>
        <w:rFonts w:ascii="Courier New" w:hAnsi="Courier New" w:hint="default"/>
      </w:rPr>
    </w:lvl>
    <w:lvl w:ilvl="8" w:tplc="13224EC6">
      <w:start w:val="1"/>
      <w:numFmt w:val="bullet"/>
      <w:lvlText w:val=""/>
      <w:lvlJc w:val="left"/>
      <w:pPr>
        <w:ind w:left="6480" w:hanging="360"/>
      </w:pPr>
      <w:rPr>
        <w:rFonts w:ascii="Wingdings" w:hAnsi="Wingdings" w:hint="default"/>
      </w:rPr>
    </w:lvl>
  </w:abstractNum>
  <w:abstractNum w:abstractNumId="467" w15:restartNumberingAfterBreak="0">
    <w:nsid w:val="36EB0348"/>
    <w:multiLevelType w:val="hybridMultilevel"/>
    <w:tmpl w:val="FFFFFFFF"/>
    <w:lvl w:ilvl="0" w:tplc="0F5218A6">
      <w:start w:val="1"/>
      <w:numFmt w:val="bullet"/>
      <w:lvlText w:val=""/>
      <w:lvlJc w:val="left"/>
      <w:pPr>
        <w:ind w:left="720" w:hanging="360"/>
      </w:pPr>
      <w:rPr>
        <w:rFonts w:ascii="Symbol" w:hAnsi="Symbol" w:hint="default"/>
      </w:rPr>
    </w:lvl>
    <w:lvl w:ilvl="1" w:tplc="E320FF10">
      <w:start w:val="1"/>
      <w:numFmt w:val="bullet"/>
      <w:lvlText w:val="o"/>
      <w:lvlJc w:val="left"/>
      <w:pPr>
        <w:ind w:left="1440" w:hanging="360"/>
      </w:pPr>
      <w:rPr>
        <w:rFonts w:ascii="Courier New" w:hAnsi="Courier New" w:hint="default"/>
      </w:rPr>
    </w:lvl>
    <w:lvl w:ilvl="2" w:tplc="A9B06858">
      <w:start w:val="1"/>
      <w:numFmt w:val="bullet"/>
      <w:lvlText w:val=""/>
      <w:lvlJc w:val="left"/>
      <w:pPr>
        <w:ind w:left="2160" w:hanging="360"/>
      </w:pPr>
      <w:rPr>
        <w:rFonts w:ascii="Wingdings" w:hAnsi="Wingdings" w:hint="default"/>
      </w:rPr>
    </w:lvl>
    <w:lvl w:ilvl="3" w:tplc="8C24B818">
      <w:start w:val="1"/>
      <w:numFmt w:val="bullet"/>
      <w:lvlText w:val=""/>
      <w:lvlJc w:val="left"/>
      <w:pPr>
        <w:ind w:left="2880" w:hanging="360"/>
      </w:pPr>
      <w:rPr>
        <w:rFonts w:ascii="Symbol" w:hAnsi="Symbol" w:hint="default"/>
      </w:rPr>
    </w:lvl>
    <w:lvl w:ilvl="4" w:tplc="E590674C">
      <w:start w:val="1"/>
      <w:numFmt w:val="bullet"/>
      <w:lvlText w:val="o"/>
      <w:lvlJc w:val="left"/>
      <w:pPr>
        <w:ind w:left="3600" w:hanging="360"/>
      </w:pPr>
      <w:rPr>
        <w:rFonts w:ascii="Courier New" w:hAnsi="Courier New" w:hint="default"/>
      </w:rPr>
    </w:lvl>
    <w:lvl w:ilvl="5" w:tplc="4558CE82">
      <w:start w:val="1"/>
      <w:numFmt w:val="bullet"/>
      <w:lvlText w:val=""/>
      <w:lvlJc w:val="left"/>
      <w:pPr>
        <w:ind w:left="4320" w:hanging="360"/>
      </w:pPr>
      <w:rPr>
        <w:rFonts w:ascii="Wingdings" w:hAnsi="Wingdings" w:hint="default"/>
      </w:rPr>
    </w:lvl>
    <w:lvl w:ilvl="6" w:tplc="E63069B6">
      <w:start w:val="1"/>
      <w:numFmt w:val="bullet"/>
      <w:lvlText w:val=""/>
      <w:lvlJc w:val="left"/>
      <w:pPr>
        <w:ind w:left="5040" w:hanging="360"/>
      </w:pPr>
      <w:rPr>
        <w:rFonts w:ascii="Symbol" w:hAnsi="Symbol" w:hint="default"/>
      </w:rPr>
    </w:lvl>
    <w:lvl w:ilvl="7" w:tplc="C4D6E63A">
      <w:start w:val="1"/>
      <w:numFmt w:val="bullet"/>
      <w:lvlText w:val="o"/>
      <w:lvlJc w:val="left"/>
      <w:pPr>
        <w:ind w:left="5760" w:hanging="360"/>
      </w:pPr>
      <w:rPr>
        <w:rFonts w:ascii="Courier New" w:hAnsi="Courier New" w:hint="default"/>
      </w:rPr>
    </w:lvl>
    <w:lvl w:ilvl="8" w:tplc="E11C6CBA">
      <w:start w:val="1"/>
      <w:numFmt w:val="bullet"/>
      <w:lvlText w:val=""/>
      <w:lvlJc w:val="left"/>
      <w:pPr>
        <w:ind w:left="6480" w:hanging="360"/>
      </w:pPr>
      <w:rPr>
        <w:rFonts w:ascii="Wingdings" w:hAnsi="Wingdings" w:hint="default"/>
      </w:rPr>
    </w:lvl>
  </w:abstractNum>
  <w:abstractNum w:abstractNumId="468" w15:restartNumberingAfterBreak="0">
    <w:nsid w:val="370C02D9"/>
    <w:multiLevelType w:val="hybridMultilevel"/>
    <w:tmpl w:val="FFFFFFFF"/>
    <w:lvl w:ilvl="0" w:tplc="D9A652A0">
      <w:start w:val="1"/>
      <w:numFmt w:val="bullet"/>
      <w:lvlText w:val=""/>
      <w:lvlJc w:val="left"/>
      <w:pPr>
        <w:ind w:left="720" w:hanging="360"/>
      </w:pPr>
      <w:rPr>
        <w:rFonts w:ascii="Symbol" w:hAnsi="Symbol" w:hint="default"/>
      </w:rPr>
    </w:lvl>
    <w:lvl w:ilvl="1" w:tplc="38B84338">
      <w:start w:val="1"/>
      <w:numFmt w:val="bullet"/>
      <w:lvlText w:val="o"/>
      <w:lvlJc w:val="left"/>
      <w:pPr>
        <w:ind w:left="1440" w:hanging="360"/>
      </w:pPr>
      <w:rPr>
        <w:rFonts w:ascii="Courier New" w:hAnsi="Courier New" w:hint="default"/>
      </w:rPr>
    </w:lvl>
    <w:lvl w:ilvl="2" w:tplc="330E284E">
      <w:start w:val="1"/>
      <w:numFmt w:val="bullet"/>
      <w:lvlText w:val=""/>
      <w:lvlJc w:val="left"/>
      <w:pPr>
        <w:ind w:left="2160" w:hanging="360"/>
      </w:pPr>
      <w:rPr>
        <w:rFonts w:ascii="Wingdings" w:hAnsi="Wingdings" w:hint="default"/>
      </w:rPr>
    </w:lvl>
    <w:lvl w:ilvl="3" w:tplc="B02CFD2A">
      <w:start w:val="1"/>
      <w:numFmt w:val="bullet"/>
      <w:lvlText w:val=""/>
      <w:lvlJc w:val="left"/>
      <w:pPr>
        <w:ind w:left="2880" w:hanging="360"/>
      </w:pPr>
      <w:rPr>
        <w:rFonts w:ascii="Symbol" w:hAnsi="Symbol" w:hint="default"/>
      </w:rPr>
    </w:lvl>
    <w:lvl w:ilvl="4" w:tplc="D73C904A">
      <w:start w:val="1"/>
      <w:numFmt w:val="bullet"/>
      <w:lvlText w:val="o"/>
      <w:lvlJc w:val="left"/>
      <w:pPr>
        <w:ind w:left="3600" w:hanging="360"/>
      </w:pPr>
      <w:rPr>
        <w:rFonts w:ascii="Courier New" w:hAnsi="Courier New" w:hint="default"/>
      </w:rPr>
    </w:lvl>
    <w:lvl w:ilvl="5" w:tplc="F6D8401E">
      <w:start w:val="1"/>
      <w:numFmt w:val="bullet"/>
      <w:lvlText w:val=""/>
      <w:lvlJc w:val="left"/>
      <w:pPr>
        <w:ind w:left="4320" w:hanging="360"/>
      </w:pPr>
      <w:rPr>
        <w:rFonts w:ascii="Wingdings" w:hAnsi="Wingdings" w:hint="default"/>
      </w:rPr>
    </w:lvl>
    <w:lvl w:ilvl="6" w:tplc="3F6ED514">
      <w:start w:val="1"/>
      <w:numFmt w:val="bullet"/>
      <w:lvlText w:val=""/>
      <w:lvlJc w:val="left"/>
      <w:pPr>
        <w:ind w:left="5040" w:hanging="360"/>
      </w:pPr>
      <w:rPr>
        <w:rFonts w:ascii="Symbol" w:hAnsi="Symbol" w:hint="default"/>
      </w:rPr>
    </w:lvl>
    <w:lvl w:ilvl="7" w:tplc="124A086E">
      <w:start w:val="1"/>
      <w:numFmt w:val="bullet"/>
      <w:lvlText w:val="o"/>
      <w:lvlJc w:val="left"/>
      <w:pPr>
        <w:ind w:left="5760" w:hanging="360"/>
      </w:pPr>
      <w:rPr>
        <w:rFonts w:ascii="Courier New" w:hAnsi="Courier New" w:hint="default"/>
      </w:rPr>
    </w:lvl>
    <w:lvl w:ilvl="8" w:tplc="C166FE3C">
      <w:start w:val="1"/>
      <w:numFmt w:val="bullet"/>
      <w:lvlText w:val=""/>
      <w:lvlJc w:val="left"/>
      <w:pPr>
        <w:ind w:left="6480" w:hanging="360"/>
      </w:pPr>
      <w:rPr>
        <w:rFonts w:ascii="Wingdings" w:hAnsi="Wingdings" w:hint="default"/>
      </w:rPr>
    </w:lvl>
  </w:abstractNum>
  <w:abstractNum w:abstractNumId="469" w15:restartNumberingAfterBreak="0">
    <w:nsid w:val="372839F4"/>
    <w:multiLevelType w:val="hybridMultilevel"/>
    <w:tmpl w:val="FFFFFFFF"/>
    <w:lvl w:ilvl="0" w:tplc="0454548A">
      <w:start w:val="1"/>
      <w:numFmt w:val="bullet"/>
      <w:lvlText w:val=""/>
      <w:lvlJc w:val="left"/>
      <w:pPr>
        <w:ind w:left="720" w:hanging="360"/>
      </w:pPr>
      <w:rPr>
        <w:rFonts w:ascii="Symbol" w:hAnsi="Symbol" w:hint="default"/>
      </w:rPr>
    </w:lvl>
    <w:lvl w:ilvl="1" w:tplc="8D80E946">
      <w:start w:val="1"/>
      <w:numFmt w:val="bullet"/>
      <w:lvlText w:val="o"/>
      <w:lvlJc w:val="left"/>
      <w:pPr>
        <w:ind w:left="1440" w:hanging="360"/>
      </w:pPr>
      <w:rPr>
        <w:rFonts w:ascii="Courier New" w:hAnsi="Courier New" w:hint="default"/>
      </w:rPr>
    </w:lvl>
    <w:lvl w:ilvl="2" w:tplc="AF0ABFBA">
      <w:start w:val="1"/>
      <w:numFmt w:val="bullet"/>
      <w:lvlText w:val=""/>
      <w:lvlJc w:val="left"/>
      <w:pPr>
        <w:ind w:left="2160" w:hanging="360"/>
      </w:pPr>
      <w:rPr>
        <w:rFonts w:ascii="Wingdings" w:hAnsi="Wingdings" w:hint="default"/>
      </w:rPr>
    </w:lvl>
    <w:lvl w:ilvl="3" w:tplc="C4A2EBF8">
      <w:start w:val="1"/>
      <w:numFmt w:val="bullet"/>
      <w:lvlText w:val=""/>
      <w:lvlJc w:val="left"/>
      <w:pPr>
        <w:ind w:left="2880" w:hanging="360"/>
      </w:pPr>
      <w:rPr>
        <w:rFonts w:ascii="Symbol" w:hAnsi="Symbol" w:hint="default"/>
      </w:rPr>
    </w:lvl>
    <w:lvl w:ilvl="4" w:tplc="36B2CDF0">
      <w:start w:val="1"/>
      <w:numFmt w:val="bullet"/>
      <w:lvlText w:val="o"/>
      <w:lvlJc w:val="left"/>
      <w:pPr>
        <w:ind w:left="3600" w:hanging="360"/>
      </w:pPr>
      <w:rPr>
        <w:rFonts w:ascii="Courier New" w:hAnsi="Courier New" w:hint="default"/>
      </w:rPr>
    </w:lvl>
    <w:lvl w:ilvl="5" w:tplc="ED6E482A">
      <w:start w:val="1"/>
      <w:numFmt w:val="bullet"/>
      <w:lvlText w:val=""/>
      <w:lvlJc w:val="left"/>
      <w:pPr>
        <w:ind w:left="4320" w:hanging="360"/>
      </w:pPr>
      <w:rPr>
        <w:rFonts w:ascii="Wingdings" w:hAnsi="Wingdings" w:hint="default"/>
      </w:rPr>
    </w:lvl>
    <w:lvl w:ilvl="6" w:tplc="D0804A7E">
      <w:start w:val="1"/>
      <w:numFmt w:val="bullet"/>
      <w:lvlText w:val=""/>
      <w:lvlJc w:val="left"/>
      <w:pPr>
        <w:ind w:left="5040" w:hanging="360"/>
      </w:pPr>
      <w:rPr>
        <w:rFonts w:ascii="Symbol" w:hAnsi="Symbol" w:hint="default"/>
      </w:rPr>
    </w:lvl>
    <w:lvl w:ilvl="7" w:tplc="2F204A3A">
      <w:start w:val="1"/>
      <w:numFmt w:val="bullet"/>
      <w:lvlText w:val="o"/>
      <w:lvlJc w:val="left"/>
      <w:pPr>
        <w:ind w:left="5760" w:hanging="360"/>
      </w:pPr>
      <w:rPr>
        <w:rFonts w:ascii="Courier New" w:hAnsi="Courier New" w:hint="default"/>
      </w:rPr>
    </w:lvl>
    <w:lvl w:ilvl="8" w:tplc="17D24ACE">
      <w:start w:val="1"/>
      <w:numFmt w:val="bullet"/>
      <w:lvlText w:val=""/>
      <w:lvlJc w:val="left"/>
      <w:pPr>
        <w:ind w:left="6480" w:hanging="360"/>
      </w:pPr>
      <w:rPr>
        <w:rFonts w:ascii="Wingdings" w:hAnsi="Wingdings" w:hint="default"/>
      </w:rPr>
    </w:lvl>
  </w:abstractNum>
  <w:abstractNum w:abstractNumId="470" w15:restartNumberingAfterBreak="0">
    <w:nsid w:val="373F201D"/>
    <w:multiLevelType w:val="hybridMultilevel"/>
    <w:tmpl w:val="AD8AF172"/>
    <w:lvl w:ilvl="0" w:tplc="58482174">
      <w:start w:val="1"/>
      <w:numFmt w:val="bullet"/>
      <w:lvlText w:val=""/>
      <w:lvlJc w:val="left"/>
      <w:pPr>
        <w:ind w:left="360" w:hanging="360"/>
      </w:pPr>
      <w:rPr>
        <w:rFonts w:ascii="Symbol" w:hAnsi="Symbol" w:hint="default"/>
        <w:b/>
        <w:i w:val="0"/>
        <w:color w:val="008EBA"/>
        <w:sz w:val="23"/>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1" w15:restartNumberingAfterBreak="0">
    <w:nsid w:val="3749290D"/>
    <w:multiLevelType w:val="hybridMultilevel"/>
    <w:tmpl w:val="FFFFFFFF"/>
    <w:lvl w:ilvl="0" w:tplc="2C6CB090">
      <w:start w:val="1"/>
      <w:numFmt w:val="bullet"/>
      <w:lvlText w:val=""/>
      <w:lvlJc w:val="left"/>
      <w:pPr>
        <w:ind w:left="720" w:hanging="360"/>
      </w:pPr>
      <w:rPr>
        <w:rFonts w:ascii="Symbol" w:hAnsi="Symbol" w:hint="default"/>
      </w:rPr>
    </w:lvl>
    <w:lvl w:ilvl="1" w:tplc="0EE25208">
      <w:start w:val="1"/>
      <w:numFmt w:val="bullet"/>
      <w:lvlText w:val="o"/>
      <w:lvlJc w:val="left"/>
      <w:pPr>
        <w:ind w:left="1440" w:hanging="360"/>
      </w:pPr>
      <w:rPr>
        <w:rFonts w:ascii="Courier New" w:hAnsi="Courier New" w:hint="default"/>
      </w:rPr>
    </w:lvl>
    <w:lvl w:ilvl="2" w:tplc="59CAF62A">
      <w:start w:val="1"/>
      <w:numFmt w:val="bullet"/>
      <w:lvlText w:val=""/>
      <w:lvlJc w:val="left"/>
      <w:pPr>
        <w:ind w:left="2160" w:hanging="360"/>
      </w:pPr>
      <w:rPr>
        <w:rFonts w:ascii="Wingdings" w:hAnsi="Wingdings" w:hint="default"/>
      </w:rPr>
    </w:lvl>
    <w:lvl w:ilvl="3" w:tplc="72FCD23A">
      <w:start w:val="1"/>
      <w:numFmt w:val="bullet"/>
      <w:lvlText w:val=""/>
      <w:lvlJc w:val="left"/>
      <w:pPr>
        <w:ind w:left="2880" w:hanging="360"/>
      </w:pPr>
      <w:rPr>
        <w:rFonts w:ascii="Symbol" w:hAnsi="Symbol" w:hint="default"/>
      </w:rPr>
    </w:lvl>
    <w:lvl w:ilvl="4" w:tplc="A1CA7298">
      <w:start w:val="1"/>
      <w:numFmt w:val="bullet"/>
      <w:lvlText w:val="o"/>
      <w:lvlJc w:val="left"/>
      <w:pPr>
        <w:ind w:left="3600" w:hanging="360"/>
      </w:pPr>
      <w:rPr>
        <w:rFonts w:ascii="Courier New" w:hAnsi="Courier New" w:hint="default"/>
      </w:rPr>
    </w:lvl>
    <w:lvl w:ilvl="5" w:tplc="8F16E15E">
      <w:start w:val="1"/>
      <w:numFmt w:val="bullet"/>
      <w:lvlText w:val=""/>
      <w:lvlJc w:val="left"/>
      <w:pPr>
        <w:ind w:left="4320" w:hanging="360"/>
      </w:pPr>
      <w:rPr>
        <w:rFonts w:ascii="Wingdings" w:hAnsi="Wingdings" w:hint="default"/>
      </w:rPr>
    </w:lvl>
    <w:lvl w:ilvl="6" w:tplc="7B3E8DF0">
      <w:start w:val="1"/>
      <w:numFmt w:val="bullet"/>
      <w:lvlText w:val=""/>
      <w:lvlJc w:val="left"/>
      <w:pPr>
        <w:ind w:left="5040" w:hanging="360"/>
      </w:pPr>
      <w:rPr>
        <w:rFonts w:ascii="Symbol" w:hAnsi="Symbol" w:hint="default"/>
      </w:rPr>
    </w:lvl>
    <w:lvl w:ilvl="7" w:tplc="A8EABA66">
      <w:start w:val="1"/>
      <w:numFmt w:val="bullet"/>
      <w:lvlText w:val="o"/>
      <w:lvlJc w:val="left"/>
      <w:pPr>
        <w:ind w:left="5760" w:hanging="360"/>
      </w:pPr>
      <w:rPr>
        <w:rFonts w:ascii="Courier New" w:hAnsi="Courier New" w:hint="default"/>
      </w:rPr>
    </w:lvl>
    <w:lvl w:ilvl="8" w:tplc="60A641A8">
      <w:start w:val="1"/>
      <w:numFmt w:val="bullet"/>
      <w:lvlText w:val=""/>
      <w:lvlJc w:val="left"/>
      <w:pPr>
        <w:ind w:left="6480" w:hanging="360"/>
      </w:pPr>
      <w:rPr>
        <w:rFonts w:ascii="Wingdings" w:hAnsi="Wingdings" w:hint="default"/>
      </w:rPr>
    </w:lvl>
  </w:abstractNum>
  <w:abstractNum w:abstractNumId="472" w15:restartNumberingAfterBreak="0">
    <w:nsid w:val="37A618EB"/>
    <w:multiLevelType w:val="hybridMultilevel"/>
    <w:tmpl w:val="9B1C0168"/>
    <w:lvl w:ilvl="0" w:tplc="42A89B88">
      <w:start w:val="1"/>
      <w:numFmt w:val="decimal"/>
      <w:pStyle w:val="Chart2X"/>
      <w:lvlText w:val="Chart 2.%1:"/>
      <w:lvlJc w:val="left"/>
      <w:pPr>
        <w:ind w:left="720" w:hanging="360"/>
      </w:pPr>
      <w:rPr>
        <w:rFonts w:ascii="Arial" w:hAnsi="Arial" w:cs="Arial" w:hint="default"/>
        <w:b w:val="0"/>
        <w:i/>
        <w:caps w:val="0"/>
        <w:color w:val="57514D"/>
        <w:sz w:val="22"/>
        <w:szCs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3" w15:restartNumberingAfterBreak="0">
    <w:nsid w:val="37AB606B"/>
    <w:multiLevelType w:val="hybridMultilevel"/>
    <w:tmpl w:val="FFFFFFFF"/>
    <w:lvl w:ilvl="0" w:tplc="89A88286">
      <w:start w:val="1"/>
      <w:numFmt w:val="bullet"/>
      <w:lvlText w:val=""/>
      <w:lvlJc w:val="left"/>
      <w:pPr>
        <w:ind w:left="720" w:hanging="360"/>
      </w:pPr>
      <w:rPr>
        <w:rFonts w:ascii="Symbol" w:hAnsi="Symbol" w:hint="default"/>
      </w:rPr>
    </w:lvl>
    <w:lvl w:ilvl="1" w:tplc="B9CEBF3E">
      <w:start w:val="1"/>
      <w:numFmt w:val="bullet"/>
      <w:lvlText w:val="o"/>
      <w:lvlJc w:val="left"/>
      <w:pPr>
        <w:ind w:left="1440" w:hanging="360"/>
      </w:pPr>
      <w:rPr>
        <w:rFonts w:ascii="Courier New" w:hAnsi="Courier New" w:hint="default"/>
      </w:rPr>
    </w:lvl>
    <w:lvl w:ilvl="2" w:tplc="61BA7F46">
      <w:start w:val="1"/>
      <w:numFmt w:val="bullet"/>
      <w:lvlText w:val=""/>
      <w:lvlJc w:val="left"/>
      <w:pPr>
        <w:ind w:left="2160" w:hanging="360"/>
      </w:pPr>
      <w:rPr>
        <w:rFonts w:ascii="Wingdings" w:hAnsi="Wingdings" w:hint="default"/>
      </w:rPr>
    </w:lvl>
    <w:lvl w:ilvl="3" w:tplc="288CDA60">
      <w:start w:val="1"/>
      <w:numFmt w:val="bullet"/>
      <w:lvlText w:val=""/>
      <w:lvlJc w:val="left"/>
      <w:pPr>
        <w:ind w:left="2880" w:hanging="360"/>
      </w:pPr>
      <w:rPr>
        <w:rFonts w:ascii="Symbol" w:hAnsi="Symbol" w:hint="default"/>
      </w:rPr>
    </w:lvl>
    <w:lvl w:ilvl="4" w:tplc="0D221450">
      <w:start w:val="1"/>
      <w:numFmt w:val="bullet"/>
      <w:lvlText w:val="o"/>
      <w:lvlJc w:val="left"/>
      <w:pPr>
        <w:ind w:left="3600" w:hanging="360"/>
      </w:pPr>
      <w:rPr>
        <w:rFonts w:ascii="Courier New" w:hAnsi="Courier New" w:hint="default"/>
      </w:rPr>
    </w:lvl>
    <w:lvl w:ilvl="5" w:tplc="B8063A82">
      <w:start w:val="1"/>
      <w:numFmt w:val="bullet"/>
      <w:lvlText w:val=""/>
      <w:lvlJc w:val="left"/>
      <w:pPr>
        <w:ind w:left="4320" w:hanging="360"/>
      </w:pPr>
      <w:rPr>
        <w:rFonts w:ascii="Wingdings" w:hAnsi="Wingdings" w:hint="default"/>
      </w:rPr>
    </w:lvl>
    <w:lvl w:ilvl="6" w:tplc="1EFE7F24">
      <w:start w:val="1"/>
      <w:numFmt w:val="bullet"/>
      <w:lvlText w:val=""/>
      <w:lvlJc w:val="left"/>
      <w:pPr>
        <w:ind w:left="5040" w:hanging="360"/>
      </w:pPr>
      <w:rPr>
        <w:rFonts w:ascii="Symbol" w:hAnsi="Symbol" w:hint="default"/>
      </w:rPr>
    </w:lvl>
    <w:lvl w:ilvl="7" w:tplc="F9780D16">
      <w:start w:val="1"/>
      <w:numFmt w:val="bullet"/>
      <w:lvlText w:val="o"/>
      <w:lvlJc w:val="left"/>
      <w:pPr>
        <w:ind w:left="5760" w:hanging="360"/>
      </w:pPr>
      <w:rPr>
        <w:rFonts w:ascii="Courier New" w:hAnsi="Courier New" w:hint="default"/>
      </w:rPr>
    </w:lvl>
    <w:lvl w:ilvl="8" w:tplc="69960932">
      <w:start w:val="1"/>
      <w:numFmt w:val="bullet"/>
      <w:lvlText w:val=""/>
      <w:lvlJc w:val="left"/>
      <w:pPr>
        <w:ind w:left="6480" w:hanging="360"/>
      </w:pPr>
      <w:rPr>
        <w:rFonts w:ascii="Wingdings" w:hAnsi="Wingdings" w:hint="default"/>
      </w:rPr>
    </w:lvl>
  </w:abstractNum>
  <w:abstractNum w:abstractNumId="474" w15:restartNumberingAfterBreak="0">
    <w:nsid w:val="37B96AFF"/>
    <w:multiLevelType w:val="hybridMultilevel"/>
    <w:tmpl w:val="FFFFFFFF"/>
    <w:lvl w:ilvl="0" w:tplc="F558FBFA">
      <w:start w:val="1"/>
      <w:numFmt w:val="bullet"/>
      <w:lvlText w:val=""/>
      <w:lvlJc w:val="left"/>
      <w:pPr>
        <w:ind w:left="720" w:hanging="360"/>
      </w:pPr>
      <w:rPr>
        <w:rFonts w:ascii="Symbol" w:hAnsi="Symbol" w:hint="default"/>
      </w:rPr>
    </w:lvl>
    <w:lvl w:ilvl="1" w:tplc="41F6F170">
      <w:start w:val="1"/>
      <w:numFmt w:val="bullet"/>
      <w:lvlText w:val="o"/>
      <w:lvlJc w:val="left"/>
      <w:pPr>
        <w:ind w:left="1440" w:hanging="360"/>
      </w:pPr>
      <w:rPr>
        <w:rFonts w:ascii="Courier New" w:hAnsi="Courier New" w:hint="default"/>
      </w:rPr>
    </w:lvl>
    <w:lvl w:ilvl="2" w:tplc="F93C30F8">
      <w:start w:val="1"/>
      <w:numFmt w:val="bullet"/>
      <w:lvlText w:val=""/>
      <w:lvlJc w:val="left"/>
      <w:pPr>
        <w:ind w:left="2160" w:hanging="360"/>
      </w:pPr>
      <w:rPr>
        <w:rFonts w:ascii="Wingdings" w:hAnsi="Wingdings" w:hint="default"/>
      </w:rPr>
    </w:lvl>
    <w:lvl w:ilvl="3" w:tplc="06983CE2">
      <w:start w:val="1"/>
      <w:numFmt w:val="bullet"/>
      <w:lvlText w:val=""/>
      <w:lvlJc w:val="left"/>
      <w:pPr>
        <w:ind w:left="2880" w:hanging="360"/>
      </w:pPr>
      <w:rPr>
        <w:rFonts w:ascii="Symbol" w:hAnsi="Symbol" w:hint="default"/>
      </w:rPr>
    </w:lvl>
    <w:lvl w:ilvl="4" w:tplc="358A3AC4">
      <w:start w:val="1"/>
      <w:numFmt w:val="bullet"/>
      <w:lvlText w:val="o"/>
      <w:lvlJc w:val="left"/>
      <w:pPr>
        <w:ind w:left="3600" w:hanging="360"/>
      </w:pPr>
      <w:rPr>
        <w:rFonts w:ascii="Courier New" w:hAnsi="Courier New" w:hint="default"/>
      </w:rPr>
    </w:lvl>
    <w:lvl w:ilvl="5" w:tplc="EDFEB9DC">
      <w:start w:val="1"/>
      <w:numFmt w:val="bullet"/>
      <w:lvlText w:val=""/>
      <w:lvlJc w:val="left"/>
      <w:pPr>
        <w:ind w:left="4320" w:hanging="360"/>
      </w:pPr>
      <w:rPr>
        <w:rFonts w:ascii="Wingdings" w:hAnsi="Wingdings" w:hint="default"/>
      </w:rPr>
    </w:lvl>
    <w:lvl w:ilvl="6" w:tplc="CE2AC886">
      <w:start w:val="1"/>
      <w:numFmt w:val="bullet"/>
      <w:lvlText w:val=""/>
      <w:lvlJc w:val="left"/>
      <w:pPr>
        <w:ind w:left="5040" w:hanging="360"/>
      </w:pPr>
      <w:rPr>
        <w:rFonts w:ascii="Symbol" w:hAnsi="Symbol" w:hint="default"/>
      </w:rPr>
    </w:lvl>
    <w:lvl w:ilvl="7" w:tplc="40D4700C">
      <w:start w:val="1"/>
      <w:numFmt w:val="bullet"/>
      <w:lvlText w:val="o"/>
      <w:lvlJc w:val="left"/>
      <w:pPr>
        <w:ind w:left="5760" w:hanging="360"/>
      </w:pPr>
      <w:rPr>
        <w:rFonts w:ascii="Courier New" w:hAnsi="Courier New" w:hint="default"/>
      </w:rPr>
    </w:lvl>
    <w:lvl w:ilvl="8" w:tplc="EA600372">
      <w:start w:val="1"/>
      <w:numFmt w:val="bullet"/>
      <w:lvlText w:val=""/>
      <w:lvlJc w:val="left"/>
      <w:pPr>
        <w:ind w:left="6480" w:hanging="360"/>
      </w:pPr>
      <w:rPr>
        <w:rFonts w:ascii="Wingdings" w:hAnsi="Wingdings" w:hint="default"/>
      </w:rPr>
    </w:lvl>
  </w:abstractNum>
  <w:abstractNum w:abstractNumId="475" w15:restartNumberingAfterBreak="0">
    <w:nsid w:val="37B97FCD"/>
    <w:multiLevelType w:val="hybridMultilevel"/>
    <w:tmpl w:val="FFFFFFFF"/>
    <w:lvl w:ilvl="0" w:tplc="5B6C9F60">
      <w:start w:val="1"/>
      <w:numFmt w:val="bullet"/>
      <w:lvlText w:val=""/>
      <w:lvlJc w:val="left"/>
      <w:pPr>
        <w:ind w:left="720" w:hanging="360"/>
      </w:pPr>
      <w:rPr>
        <w:rFonts w:ascii="Symbol" w:hAnsi="Symbol" w:hint="default"/>
      </w:rPr>
    </w:lvl>
    <w:lvl w:ilvl="1" w:tplc="BE681630">
      <w:start w:val="1"/>
      <w:numFmt w:val="bullet"/>
      <w:lvlText w:val="o"/>
      <w:lvlJc w:val="left"/>
      <w:pPr>
        <w:ind w:left="1440" w:hanging="360"/>
      </w:pPr>
      <w:rPr>
        <w:rFonts w:ascii="Courier New" w:hAnsi="Courier New" w:hint="default"/>
      </w:rPr>
    </w:lvl>
    <w:lvl w:ilvl="2" w:tplc="A9861F82">
      <w:start w:val="1"/>
      <w:numFmt w:val="bullet"/>
      <w:lvlText w:val=""/>
      <w:lvlJc w:val="left"/>
      <w:pPr>
        <w:ind w:left="2160" w:hanging="360"/>
      </w:pPr>
      <w:rPr>
        <w:rFonts w:ascii="Wingdings" w:hAnsi="Wingdings" w:hint="default"/>
      </w:rPr>
    </w:lvl>
    <w:lvl w:ilvl="3" w:tplc="368C2846">
      <w:start w:val="1"/>
      <w:numFmt w:val="bullet"/>
      <w:lvlText w:val=""/>
      <w:lvlJc w:val="left"/>
      <w:pPr>
        <w:ind w:left="2880" w:hanging="360"/>
      </w:pPr>
      <w:rPr>
        <w:rFonts w:ascii="Symbol" w:hAnsi="Symbol" w:hint="default"/>
      </w:rPr>
    </w:lvl>
    <w:lvl w:ilvl="4" w:tplc="4A4A780A">
      <w:start w:val="1"/>
      <w:numFmt w:val="bullet"/>
      <w:lvlText w:val="o"/>
      <w:lvlJc w:val="left"/>
      <w:pPr>
        <w:ind w:left="3600" w:hanging="360"/>
      </w:pPr>
      <w:rPr>
        <w:rFonts w:ascii="Courier New" w:hAnsi="Courier New" w:hint="default"/>
      </w:rPr>
    </w:lvl>
    <w:lvl w:ilvl="5" w:tplc="BC244E82">
      <w:start w:val="1"/>
      <w:numFmt w:val="bullet"/>
      <w:lvlText w:val=""/>
      <w:lvlJc w:val="left"/>
      <w:pPr>
        <w:ind w:left="4320" w:hanging="360"/>
      </w:pPr>
      <w:rPr>
        <w:rFonts w:ascii="Wingdings" w:hAnsi="Wingdings" w:hint="default"/>
      </w:rPr>
    </w:lvl>
    <w:lvl w:ilvl="6" w:tplc="5F5CEB80">
      <w:start w:val="1"/>
      <w:numFmt w:val="bullet"/>
      <w:lvlText w:val=""/>
      <w:lvlJc w:val="left"/>
      <w:pPr>
        <w:ind w:left="5040" w:hanging="360"/>
      </w:pPr>
      <w:rPr>
        <w:rFonts w:ascii="Symbol" w:hAnsi="Symbol" w:hint="default"/>
      </w:rPr>
    </w:lvl>
    <w:lvl w:ilvl="7" w:tplc="18D64C48">
      <w:start w:val="1"/>
      <w:numFmt w:val="bullet"/>
      <w:lvlText w:val="o"/>
      <w:lvlJc w:val="left"/>
      <w:pPr>
        <w:ind w:left="5760" w:hanging="360"/>
      </w:pPr>
      <w:rPr>
        <w:rFonts w:ascii="Courier New" w:hAnsi="Courier New" w:hint="default"/>
      </w:rPr>
    </w:lvl>
    <w:lvl w:ilvl="8" w:tplc="BBB6A610">
      <w:start w:val="1"/>
      <w:numFmt w:val="bullet"/>
      <w:lvlText w:val=""/>
      <w:lvlJc w:val="left"/>
      <w:pPr>
        <w:ind w:left="6480" w:hanging="360"/>
      </w:pPr>
      <w:rPr>
        <w:rFonts w:ascii="Wingdings" w:hAnsi="Wingdings" w:hint="default"/>
      </w:rPr>
    </w:lvl>
  </w:abstractNum>
  <w:abstractNum w:abstractNumId="476" w15:restartNumberingAfterBreak="0">
    <w:nsid w:val="37CF4E8E"/>
    <w:multiLevelType w:val="hybridMultilevel"/>
    <w:tmpl w:val="FFFFFFFF"/>
    <w:lvl w:ilvl="0" w:tplc="B3C07772">
      <w:start w:val="1"/>
      <w:numFmt w:val="bullet"/>
      <w:lvlText w:val=""/>
      <w:lvlJc w:val="left"/>
      <w:pPr>
        <w:ind w:left="720" w:hanging="360"/>
      </w:pPr>
      <w:rPr>
        <w:rFonts w:ascii="Symbol" w:hAnsi="Symbol" w:hint="default"/>
      </w:rPr>
    </w:lvl>
    <w:lvl w:ilvl="1" w:tplc="E616633C">
      <w:start w:val="1"/>
      <w:numFmt w:val="bullet"/>
      <w:lvlText w:val="o"/>
      <w:lvlJc w:val="left"/>
      <w:pPr>
        <w:ind w:left="1440" w:hanging="360"/>
      </w:pPr>
      <w:rPr>
        <w:rFonts w:ascii="Courier New" w:hAnsi="Courier New" w:hint="default"/>
      </w:rPr>
    </w:lvl>
    <w:lvl w:ilvl="2" w:tplc="827E898C">
      <w:start w:val="1"/>
      <w:numFmt w:val="bullet"/>
      <w:lvlText w:val=""/>
      <w:lvlJc w:val="left"/>
      <w:pPr>
        <w:ind w:left="2160" w:hanging="360"/>
      </w:pPr>
      <w:rPr>
        <w:rFonts w:ascii="Wingdings" w:hAnsi="Wingdings" w:hint="default"/>
      </w:rPr>
    </w:lvl>
    <w:lvl w:ilvl="3" w:tplc="691A9CFC">
      <w:start w:val="1"/>
      <w:numFmt w:val="bullet"/>
      <w:lvlText w:val=""/>
      <w:lvlJc w:val="left"/>
      <w:pPr>
        <w:ind w:left="2880" w:hanging="360"/>
      </w:pPr>
      <w:rPr>
        <w:rFonts w:ascii="Symbol" w:hAnsi="Symbol" w:hint="default"/>
      </w:rPr>
    </w:lvl>
    <w:lvl w:ilvl="4" w:tplc="1DAA50C0">
      <w:start w:val="1"/>
      <w:numFmt w:val="bullet"/>
      <w:lvlText w:val="o"/>
      <w:lvlJc w:val="left"/>
      <w:pPr>
        <w:ind w:left="3600" w:hanging="360"/>
      </w:pPr>
      <w:rPr>
        <w:rFonts w:ascii="Courier New" w:hAnsi="Courier New" w:hint="default"/>
      </w:rPr>
    </w:lvl>
    <w:lvl w:ilvl="5" w:tplc="4BEE7BD2">
      <w:start w:val="1"/>
      <w:numFmt w:val="bullet"/>
      <w:lvlText w:val=""/>
      <w:lvlJc w:val="left"/>
      <w:pPr>
        <w:ind w:left="4320" w:hanging="360"/>
      </w:pPr>
      <w:rPr>
        <w:rFonts w:ascii="Wingdings" w:hAnsi="Wingdings" w:hint="default"/>
      </w:rPr>
    </w:lvl>
    <w:lvl w:ilvl="6" w:tplc="B770D492">
      <w:start w:val="1"/>
      <w:numFmt w:val="bullet"/>
      <w:lvlText w:val=""/>
      <w:lvlJc w:val="left"/>
      <w:pPr>
        <w:ind w:left="5040" w:hanging="360"/>
      </w:pPr>
      <w:rPr>
        <w:rFonts w:ascii="Symbol" w:hAnsi="Symbol" w:hint="default"/>
      </w:rPr>
    </w:lvl>
    <w:lvl w:ilvl="7" w:tplc="A148D5D6">
      <w:start w:val="1"/>
      <w:numFmt w:val="bullet"/>
      <w:lvlText w:val="o"/>
      <w:lvlJc w:val="left"/>
      <w:pPr>
        <w:ind w:left="5760" w:hanging="360"/>
      </w:pPr>
      <w:rPr>
        <w:rFonts w:ascii="Courier New" w:hAnsi="Courier New" w:hint="default"/>
      </w:rPr>
    </w:lvl>
    <w:lvl w:ilvl="8" w:tplc="F7E6F874">
      <w:start w:val="1"/>
      <w:numFmt w:val="bullet"/>
      <w:lvlText w:val=""/>
      <w:lvlJc w:val="left"/>
      <w:pPr>
        <w:ind w:left="6480" w:hanging="360"/>
      </w:pPr>
      <w:rPr>
        <w:rFonts w:ascii="Wingdings" w:hAnsi="Wingdings" w:hint="default"/>
      </w:rPr>
    </w:lvl>
  </w:abstractNum>
  <w:abstractNum w:abstractNumId="477" w15:restartNumberingAfterBreak="0">
    <w:nsid w:val="37E92ADD"/>
    <w:multiLevelType w:val="hybridMultilevel"/>
    <w:tmpl w:val="FFFFFFFF"/>
    <w:lvl w:ilvl="0" w:tplc="35A8D9F2">
      <w:start w:val="1"/>
      <w:numFmt w:val="bullet"/>
      <w:lvlText w:val=""/>
      <w:lvlJc w:val="left"/>
      <w:pPr>
        <w:ind w:left="720" w:hanging="360"/>
      </w:pPr>
      <w:rPr>
        <w:rFonts w:ascii="Symbol" w:hAnsi="Symbol" w:hint="default"/>
      </w:rPr>
    </w:lvl>
    <w:lvl w:ilvl="1" w:tplc="A962AE5E">
      <w:start w:val="1"/>
      <w:numFmt w:val="bullet"/>
      <w:lvlText w:val="o"/>
      <w:lvlJc w:val="left"/>
      <w:pPr>
        <w:ind w:left="1440" w:hanging="360"/>
      </w:pPr>
      <w:rPr>
        <w:rFonts w:ascii="Courier New" w:hAnsi="Courier New" w:hint="default"/>
      </w:rPr>
    </w:lvl>
    <w:lvl w:ilvl="2" w:tplc="E4B0F9F6">
      <w:start w:val="1"/>
      <w:numFmt w:val="bullet"/>
      <w:lvlText w:val=""/>
      <w:lvlJc w:val="left"/>
      <w:pPr>
        <w:ind w:left="2160" w:hanging="360"/>
      </w:pPr>
      <w:rPr>
        <w:rFonts w:ascii="Wingdings" w:hAnsi="Wingdings" w:hint="default"/>
      </w:rPr>
    </w:lvl>
    <w:lvl w:ilvl="3" w:tplc="F8685B80">
      <w:start w:val="1"/>
      <w:numFmt w:val="bullet"/>
      <w:lvlText w:val=""/>
      <w:lvlJc w:val="left"/>
      <w:pPr>
        <w:ind w:left="2880" w:hanging="360"/>
      </w:pPr>
      <w:rPr>
        <w:rFonts w:ascii="Symbol" w:hAnsi="Symbol" w:hint="default"/>
      </w:rPr>
    </w:lvl>
    <w:lvl w:ilvl="4" w:tplc="C8DA0E18">
      <w:start w:val="1"/>
      <w:numFmt w:val="bullet"/>
      <w:lvlText w:val="o"/>
      <w:lvlJc w:val="left"/>
      <w:pPr>
        <w:ind w:left="3600" w:hanging="360"/>
      </w:pPr>
      <w:rPr>
        <w:rFonts w:ascii="Courier New" w:hAnsi="Courier New" w:hint="default"/>
      </w:rPr>
    </w:lvl>
    <w:lvl w:ilvl="5" w:tplc="2350193E">
      <w:start w:val="1"/>
      <w:numFmt w:val="bullet"/>
      <w:lvlText w:val=""/>
      <w:lvlJc w:val="left"/>
      <w:pPr>
        <w:ind w:left="4320" w:hanging="360"/>
      </w:pPr>
      <w:rPr>
        <w:rFonts w:ascii="Wingdings" w:hAnsi="Wingdings" w:hint="default"/>
      </w:rPr>
    </w:lvl>
    <w:lvl w:ilvl="6" w:tplc="ADF62D1C">
      <w:start w:val="1"/>
      <w:numFmt w:val="bullet"/>
      <w:lvlText w:val=""/>
      <w:lvlJc w:val="left"/>
      <w:pPr>
        <w:ind w:left="5040" w:hanging="360"/>
      </w:pPr>
      <w:rPr>
        <w:rFonts w:ascii="Symbol" w:hAnsi="Symbol" w:hint="default"/>
      </w:rPr>
    </w:lvl>
    <w:lvl w:ilvl="7" w:tplc="E2823346">
      <w:start w:val="1"/>
      <w:numFmt w:val="bullet"/>
      <w:lvlText w:val="o"/>
      <w:lvlJc w:val="left"/>
      <w:pPr>
        <w:ind w:left="5760" w:hanging="360"/>
      </w:pPr>
      <w:rPr>
        <w:rFonts w:ascii="Courier New" w:hAnsi="Courier New" w:hint="default"/>
      </w:rPr>
    </w:lvl>
    <w:lvl w:ilvl="8" w:tplc="587CF89A">
      <w:start w:val="1"/>
      <w:numFmt w:val="bullet"/>
      <w:lvlText w:val=""/>
      <w:lvlJc w:val="left"/>
      <w:pPr>
        <w:ind w:left="6480" w:hanging="360"/>
      </w:pPr>
      <w:rPr>
        <w:rFonts w:ascii="Wingdings" w:hAnsi="Wingdings" w:hint="default"/>
      </w:rPr>
    </w:lvl>
  </w:abstractNum>
  <w:abstractNum w:abstractNumId="478" w15:restartNumberingAfterBreak="0">
    <w:nsid w:val="38640B40"/>
    <w:multiLevelType w:val="hybridMultilevel"/>
    <w:tmpl w:val="FFFFFFFF"/>
    <w:lvl w:ilvl="0" w:tplc="82E4EA50">
      <w:start w:val="1"/>
      <w:numFmt w:val="bullet"/>
      <w:lvlText w:val=""/>
      <w:lvlJc w:val="left"/>
      <w:pPr>
        <w:ind w:left="720" w:hanging="360"/>
      </w:pPr>
      <w:rPr>
        <w:rFonts w:ascii="Symbol" w:hAnsi="Symbol" w:hint="default"/>
      </w:rPr>
    </w:lvl>
    <w:lvl w:ilvl="1" w:tplc="AB2E861C">
      <w:start w:val="1"/>
      <w:numFmt w:val="bullet"/>
      <w:lvlText w:val="o"/>
      <w:lvlJc w:val="left"/>
      <w:pPr>
        <w:ind w:left="1440" w:hanging="360"/>
      </w:pPr>
      <w:rPr>
        <w:rFonts w:ascii="Courier New" w:hAnsi="Courier New" w:hint="default"/>
      </w:rPr>
    </w:lvl>
    <w:lvl w:ilvl="2" w:tplc="63DED540">
      <w:start w:val="1"/>
      <w:numFmt w:val="bullet"/>
      <w:lvlText w:val=""/>
      <w:lvlJc w:val="left"/>
      <w:pPr>
        <w:ind w:left="2160" w:hanging="360"/>
      </w:pPr>
      <w:rPr>
        <w:rFonts w:ascii="Wingdings" w:hAnsi="Wingdings" w:hint="default"/>
      </w:rPr>
    </w:lvl>
    <w:lvl w:ilvl="3" w:tplc="7478A31C">
      <w:start w:val="1"/>
      <w:numFmt w:val="bullet"/>
      <w:lvlText w:val=""/>
      <w:lvlJc w:val="left"/>
      <w:pPr>
        <w:ind w:left="2880" w:hanging="360"/>
      </w:pPr>
      <w:rPr>
        <w:rFonts w:ascii="Symbol" w:hAnsi="Symbol" w:hint="default"/>
      </w:rPr>
    </w:lvl>
    <w:lvl w:ilvl="4" w:tplc="E74259EA">
      <w:start w:val="1"/>
      <w:numFmt w:val="bullet"/>
      <w:lvlText w:val="o"/>
      <w:lvlJc w:val="left"/>
      <w:pPr>
        <w:ind w:left="3600" w:hanging="360"/>
      </w:pPr>
      <w:rPr>
        <w:rFonts w:ascii="Courier New" w:hAnsi="Courier New" w:hint="default"/>
      </w:rPr>
    </w:lvl>
    <w:lvl w:ilvl="5" w:tplc="E97A732C">
      <w:start w:val="1"/>
      <w:numFmt w:val="bullet"/>
      <w:lvlText w:val=""/>
      <w:lvlJc w:val="left"/>
      <w:pPr>
        <w:ind w:left="4320" w:hanging="360"/>
      </w:pPr>
      <w:rPr>
        <w:rFonts w:ascii="Wingdings" w:hAnsi="Wingdings" w:hint="default"/>
      </w:rPr>
    </w:lvl>
    <w:lvl w:ilvl="6" w:tplc="BE4ACDC8">
      <w:start w:val="1"/>
      <w:numFmt w:val="bullet"/>
      <w:lvlText w:val=""/>
      <w:lvlJc w:val="left"/>
      <w:pPr>
        <w:ind w:left="5040" w:hanging="360"/>
      </w:pPr>
      <w:rPr>
        <w:rFonts w:ascii="Symbol" w:hAnsi="Symbol" w:hint="default"/>
      </w:rPr>
    </w:lvl>
    <w:lvl w:ilvl="7" w:tplc="F0B86482">
      <w:start w:val="1"/>
      <w:numFmt w:val="bullet"/>
      <w:lvlText w:val="o"/>
      <w:lvlJc w:val="left"/>
      <w:pPr>
        <w:ind w:left="5760" w:hanging="360"/>
      </w:pPr>
      <w:rPr>
        <w:rFonts w:ascii="Courier New" w:hAnsi="Courier New" w:hint="default"/>
      </w:rPr>
    </w:lvl>
    <w:lvl w:ilvl="8" w:tplc="484AC002">
      <w:start w:val="1"/>
      <w:numFmt w:val="bullet"/>
      <w:lvlText w:val=""/>
      <w:lvlJc w:val="left"/>
      <w:pPr>
        <w:ind w:left="6480" w:hanging="360"/>
      </w:pPr>
      <w:rPr>
        <w:rFonts w:ascii="Wingdings" w:hAnsi="Wingdings" w:hint="default"/>
      </w:rPr>
    </w:lvl>
  </w:abstractNum>
  <w:abstractNum w:abstractNumId="479" w15:restartNumberingAfterBreak="0">
    <w:nsid w:val="386E1A7E"/>
    <w:multiLevelType w:val="hybridMultilevel"/>
    <w:tmpl w:val="FFFFFFFF"/>
    <w:lvl w:ilvl="0" w:tplc="353A7BB2">
      <w:start w:val="1"/>
      <w:numFmt w:val="bullet"/>
      <w:lvlText w:val=""/>
      <w:lvlJc w:val="left"/>
      <w:pPr>
        <w:ind w:left="720" w:hanging="360"/>
      </w:pPr>
      <w:rPr>
        <w:rFonts w:ascii="Symbol" w:hAnsi="Symbol" w:hint="default"/>
      </w:rPr>
    </w:lvl>
    <w:lvl w:ilvl="1" w:tplc="011CFE34">
      <w:start w:val="1"/>
      <w:numFmt w:val="bullet"/>
      <w:lvlText w:val="o"/>
      <w:lvlJc w:val="left"/>
      <w:pPr>
        <w:ind w:left="1440" w:hanging="360"/>
      </w:pPr>
      <w:rPr>
        <w:rFonts w:ascii="Courier New" w:hAnsi="Courier New" w:hint="default"/>
      </w:rPr>
    </w:lvl>
    <w:lvl w:ilvl="2" w:tplc="AC664828">
      <w:start w:val="1"/>
      <w:numFmt w:val="bullet"/>
      <w:lvlText w:val=""/>
      <w:lvlJc w:val="left"/>
      <w:pPr>
        <w:ind w:left="2160" w:hanging="360"/>
      </w:pPr>
      <w:rPr>
        <w:rFonts w:ascii="Wingdings" w:hAnsi="Wingdings" w:hint="default"/>
      </w:rPr>
    </w:lvl>
    <w:lvl w:ilvl="3" w:tplc="B3703F58">
      <w:start w:val="1"/>
      <w:numFmt w:val="bullet"/>
      <w:lvlText w:val=""/>
      <w:lvlJc w:val="left"/>
      <w:pPr>
        <w:ind w:left="2880" w:hanging="360"/>
      </w:pPr>
      <w:rPr>
        <w:rFonts w:ascii="Symbol" w:hAnsi="Symbol" w:hint="default"/>
      </w:rPr>
    </w:lvl>
    <w:lvl w:ilvl="4" w:tplc="8ED03BAA">
      <w:start w:val="1"/>
      <w:numFmt w:val="bullet"/>
      <w:lvlText w:val="o"/>
      <w:lvlJc w:val="left"/>
      <w:pPr>
        <w:ind w:left="3600" w:hanging="360"/>
      </w:pPr>
      <w:rPr>
        <w:rFonts w:ascii="Courier New" w:hAnsi="Courier New" w:hint="default"/>
      </w:rPr>
    </w:lvl>
    <w:lvl w:ilvl="5" w:tplc="6B6A3716">
      <w:start w:val="1"/>
      <w:numFmt w:val="bullet"/>
      <w:lvlText w:val=""/>
      <w:lvlJc w:val="left"/>
      <w:pPr>
        <w:ind w:left="4320" w:hanging="360"/>
      </w:pPr>
      <w:rPr>
        <w:rFonts w:ascii="Wingdings" w:hAnsi="Wingdings" w:hint="default"/>
      </w:rPr>
    </w:lvl>
    <w:lvl w:ilvl="6" w:tplc="B91034C8">
      <w:start w:val="1"/>
      <w:numFmt w:val="bullet"/>
      <w:lvlText w:val=""/>
      <w:lvlJc w:val="left"/>
      <w:pPr>
        <w:ind w:left="5040" w:hanging="360"/>
      </w:pPr>
      <w:rPr>
        <w:rFonts w:ascii="Symbol" w:hAnsi="Symbol" w:hint="default"/>
      </w:rPr>
    </w:lvl>
    <w:lvl w:ilvl="7" w:tplc="5F909920">
      <w:start w:val="1"/>
      <w:numFmt w:val="bullet"/>
      <w:lvlText w:val="o"/>
      <w:lvlJc w:val="left"/>
      <w:pPr>
        <w:ind w:left="5760" w:hanging="360"/>
      </w:pPr>
      <w:rPr>
        <w:rFonts w:ascii="Courier New" w:hAnsi="Courier New" w:hint="default"/>
      </w:rPr>
    </w:lvl>
    <w:lvl w:ilvl="8" w:tplc="D228C414">
      <w:start w:val="1"/>
      <w:numFmt w:val="bullet"/>
      <w:lvlText w:val=""/>
      <w:lvlJc w:val="left"/>
      <w:pPr>
        <w:ind w:left="6480" w:hanging="360"/>
      </w:pPr>
      <w:rPr>
        <w:rFonts w:ascii="Wingdings" w:hAnsi="Wingdings" w:hint="default"/>
      </w:rPr>
    </w:lvl>
  </w:abstractNum>
  <w:abstractNum w:abstractNumId="480" w15:restartNumberingAfterBreak="0">
    <w:nsid w:val="386F390E"/>
    <w:multiLevelType w:val="hybridMultilevel"/>
    <w:tmpl w:val="FFFFFFFF"/>
    <w:lvl w:ilvl="0" w:tplc="01906EF8">
      <w:start w:val="1"/>
      <w:numFmt w:val="bullet"/>
      <w:lvlText w:val=""/>
      <w:lvlJc w:val="left"/>
      <w:pPr>
        <w:ind w:left="720" w:hanging="360"/>
      </w:pPr>
      <w:rPr>
        <w:rFonts w:ascii="Symbol" w:hAnsi="Symbol" w:hint="default"/>
      </w:rPr>
    </w:lvl>
    <w:lvl w:ilvl="1" w:tplc="BA3060E6">
      <w:start w:val="1"/>
      <w:numFmt w:val="bullet"/>
      <w:lvlText w:val="o"/>
      <w:lvlJc w:val="left"/>
      <w:pPr>
        <w:ind w:left="1440" w:hanging="360"/>
      </w:pPr>
      <w:rPr>
        <w:rFonts w:ascii="Courier New" w:hAnsi="Courier New" w:hint="default"/>
      </w:rPr>
    </w:lvl>
    <w:lvl w:ilvl="2" w:tplc="CC707D2C">
      <w:start w:val="1"/>
      <w:numFmt w:val="bullet"/>
      <w:lvlText w:val=""/>
      <w:lvlJc w:val="left"/>
      <w:pPr>
        <w:ind w:left="2160" w:hanging="360"/>
      </w:pPr>
      <w:rPr>
        <w:rFonts w:ascii="Wingdings" w:hAnsi="Wingdings" w:hint="default"/>
      </w:rPr>
    </w:lvl>
    <w:lvl w:ilvl="3" w:tplc="7E24C552">
      <w:start w:val="1"/>
      <w:numFmt w:val="bullet"/>
      <w:lvlText w:val=""/>
      <w:lvlJc w:val="left"/>
      <w:pPr>
        <w:ind w:left="2880" w:hanging="360"/>
      </w:pPr>
      <w:rPr>
        <w:rFonts w:ascii="Symbol" w:hAnsi="Symbol" w:hint="default"/>
      </w:rPr>
    </w:lvl>
    <w:lvl w:ilvl="4" w:tplc="4EDA7D2E">
      <w:start w:val="1"/>
      <w:numFmt w:val="bullet"/>
      <w:lvlText w:val="o"/>
      <w:lvlJc w:val="left"/>
      <w:pPr>
        <w:ind w:left="3600" w:hanging="360"/>
      </w:pPr>
      <w:rPr>
        <w:rFonts w:ascii="Courier New" w:hAnsi="Courier New" w:hint="default"/>
      </w:rPr>
    </w:lvl>
    <w:lvl w:ilvl="5" w:tplc="E74CFF32">
      <w:start w:val="1"/>
      <w:numFmt w:val="bullet"/>
      <w:lvlText w:val=""/>
      <w:lvlJc w:val="left"/>
      <w:pPr>
        <w:ind w:left="4320" w:hanging="360"/>
      </w:pPr>
      <w:rPr>
        <w:rFonts w:ascii="Wingdings" w:hAnsi="Wingdings" w:hint="default"/>
      </w:rPr>
    </w:lvl>
    <w:lvl w:ilvl="6" w:tplc="E9A4C81C">
      <w:start w:val="1"/>
      <w:numFmt w:val="bullet"/>
      <w:lvlText w:val=""/>
      <w:lvlJc w:val="left"/>
      <w:pPr>
        <w:ind w:left="5040" w:hanging="360"/>
      </w:pPr>
      <w:rPr>
        <w:rFonts w:ascii="Symbol" w:hAnsi="Symbol" w:hint="default"/>
      </w:rPr>
    </w:lvl>
    <w:lvl w:ilvl="7" w:tplc="51B86988">
      <w:start w:val="1"/>
      <w:numFmt w:val="bullet"/>
      <w:lvlText w:val="o"/>
      <w:lvlJc w:val="left"/>
      <w:pPr>
        <w:ind w:left="5760" w:hanging="360"/>
      </w:pPr>
      <w:rPr>
        <w:rFonts w:ascii="Courier New" w:hAnsi="Courier New" w:hint="default"/>
      </w:rPr>
    </w:lvl>
    <w:lvl w:ilvl="8" w:tplc="1F707C7E">
      <w:start w:val="1"/>
      <w:numFmt w:val="bullet"/>
      <w:lvlText w:val=""/>
      <w:lvlJc w:val="left"/>
      <w:pPr>
        <w:ind w:left="6480" w:hanging="360"/>
      </w:pPr>
      <w:rPr>
        <w:rFonts w:ascii="Wingdings" w:hAnsi="Wingdings" w:hint="default"/>
      </w:rPr>
    </w:lvl>
  </w:abstractNum>
  <w:abstractNum w:abstractNumId="481" w15:restartNumberingAfterBreak="0">
    <w:nsid w:val="388B79E4"/>
    <w:multiLevelType w:val="hybridMultilevel"/>
    <w:tmpl w:val="FFFFFFFF"/>
    <w:lvl w:ilvl="0" w:tplc="DCA2C2C8">
      <w:start w:val="1"/>
      <w:numFmt w:val="bullet"/>
      <w:lvlText w:val=""/>
      <w:lvlJc w:val="left"/>
      <w:pPr>
        <w:ind w:left="720" w:hanging="360"/>
      </w:pPr>
      <w:rPr>
        <w:rFonts w:ascii="Symbol" w:hAnsi="Symbol" w:hint="default"/>
      </w:rPr>
    </w:lvl>
    <w:lvl w:ilvl="1" w:tplc="E6FE583E">
      <w:start w:val="1"/>
      <w:numFmt w:val="bullet"/>
      <w:lvlText w:val="o"/>
      <w:lvlJc w:val="left"/>
      <w:pPr>
        <w:ind w:left="1440" w:hanging="360"/>
      </w:pPr>
      <w:rPr>
        <w:rFonts w:ascii="Courier New" w:hAnsi="Courier New" w:hint="default"/>
      </w:rPr>
    </w:lvl>
    <w:lvl w:ilvl="2" w:tplc="BB30AFFE">
      <w:start w:val="1"/>
      <w:numFmt w:val="bullet"/>
      <w:lvlText w:val=""/>
      <w:lvlJc w:val="left"/>
      <w:pPr>
        <w:ind w:left="2160" w:hanging="360"/>
      </w:pPr>
      <w:rPr>
        <w:rFonts w:ascii="Wingdings" w:hAnsi="Wingdings" w:hint="default"/>
      </w:rPr>
    </w:lvl>
    <w:lvl w:ilvl="3" w:tplc="2F541216">
      <w:start w:val="1"/>
      <w:numFmt w:val="bullet"/>
      <w:lvlText w:val=""/>
      <w:lvlJc w:val="left"/>
      <w:pPr>
        <w:ind w:left="2880" w:hanging="360"/>
      </w:pPr>
      <w:rPr>
        <w:rFonts w:ascii="Symbol" w:hAnsi="Symbol" w:hint="default"/>
      </w:rPr>
    </w:lvl>
    <w:lvl w:ilvl="4" w:tplc="4B8A53A0">
      <w:start w:val="1"/>
      <w:numFmt w:val="bullet"/>
      <w:lvlText w:val="o"/>
      <w:lvlJc w:val="left"/>
      <w:pPr>
        <w:ind w:left="3600" w:hanging="360"/>
      </w:pPr>
      <w:rPr>
        <w:rFonts w:ascii="Courier New" w:hAnsi="Courier New" w:hint="default"/>
      </w:rPr>
    </w:lvl>
    <w:lvl w:ilvl="5" w:tplc="B4883AB6">
      <w:start w:val="1"/>
      <w:numFmt w:val="bullet"/>
      <w:lvlText w:val=""/>
      <w:lvlJc w:val="left"/>
      <w:pPr>
        <w:ind w:left="4320" w:hanging="360"/>
      </w:pPr>
      <w:rPr>
        <w:rFonts w:ascii="Wingdings" w:hAnsi="Wingdings" w:hint="default"/>
      </w:rPr>
    </w:lvl>
    <w:lvl w:ilvl="6" w:tplc="D1A436B8">
      <w:start w:val="1"/>
      <w:numFmt w:val="bullet"/>
      <w:lvlText w:val=""/>
      <w:lvlJc w:val="left"/>
      <w:pPr>
        <w:ind w:left="5040" w:hanging="360"/>
      </w:pPr>
      <w:rPr>
        <w:rFonts w:ascii="Symbol" w:hAnsi="Symbol" w:hint="default"/>
      </w:rPr>
    </w:lvl>
    <w:lvl w:ilvl="7" w:tplc="851630E2">
      <w:start w:val="1"/>
      <w:numFmt w:val="bullet"/>
      <w:lvlText w:val="o"/>
      <w:lvlJc w:val="left"/>
      <w:pPr>
        <w:ind w:left="5760" w:hanging="360"/>
      </w:pPr>
      <w:rPr>
        <w:rFonts w:ascii="Courier New" w:hAnsi="Courier New" w:hint="default"/>
      </w:rPr>
    </w:lvl>
    <w:lvl w:ilvl="8" w:tplc="A00EAB98">
      <w:start w:val="1"/>
      <w:numFmt w:val="bullet"/>
      <w:lvlText w:val=""/>
      <w:lvlJc w:val="left"/>
      <w:pPr>
        <w:ind w:left="6480" w:hanging="360"/>
      </w:pPr>
      <w:rPr>
        <w:rFonts w:ascii="Wingdings" w:hAnsi="Wingdings" w:hint="default"/>
      </w:rPr>
    </w:lvl>
  </w:abstractNum>
  <w:abstractNum w:abstractNumId="482" w15:restartNumberingAfterBreak="0">
    <w:nsid w:val="388F7F86"/>
    <w:multiLevelType w:val="hybridMultilevel"/>
    <w:tmpl w:val="FFFFFFFF"/>
    <w:lvl w:ilvl="0" w:tplc="038080F8">
      <w:start w:val="1"/>
      <w:numFmt w:val="bullet"/>
      <w:lvlText w:val=""/>
      <w:lvlJc w:val="left"/>
      <w:pPr>
        <w:ind w:left="720" w:hanging="360"/>
      </w:pPr>
      <w:rPr>
        <w:rFonts w:ascii="Symbol" w:hAnsi="Symbol" w:hint="default"/>
      </w:rPr>
    </w:lvl>
    <w:lvl w:ilvl="1" w:tplc="1E7E209A">
      <w:start w:val="1"/>
      <w:numFmt w:val="bullet"/>
      <w:lvlText w:val="o"/>
      <w:lvlJc w:val="left"/>
      <w:pPr>
        <w:ind w:left="1440" w:hanging="360"/>
      </w:pPr>
      <w:rPr>
        <w:rFonts w:ascii="Courier New" w:hAnsi="Courier New" w:hint="default"/>
      </w:rPr>
    </w:lvl>
    <w:lvl w:ilvl="2" w:tplc="0D5490BC">
      <w:start w:val="1"/>
      <w:numFmt w:val="bullet"/>
      <w:lvlText w:val=""/>
      <w:lvlJc w:val="left"/>
      <w:pPr>
        <w:ind w:left="2160" w:hanging="360"/>
      </w:pPr>
      <w:rPr>
        <w:rFonts w:ascii="Wingdings" w:hAnsi="Wingdings" w:hint="default"/>
      </w:rPr>
    </w:lvl>
    <w:lvl w:ilvl="3" w:tplc="13AABA06">
      <w:start w:val="1"/>
      <w:numFmt w:val="bullet"/>
      <w:lvlText w:val=""/>
      <w:lvlJc w:val="left"/>
      <w:pPr>
        <w:ind w:left="2880" w:hanging="360"/>
      </w:pPr>
      <w:rPr>
        <w:rFonts w:ascii="Symbol" w:hAnsi="Symbol" w:hint="default"/>
      </w:rPr>
    </w:lvl>
    <w:lvl w:ilvl="4" w:tplc="1BFE2D88">
      <w:start w:val="1"/>
      <w:numFmt w:val="bullet"/>
      <w:lvlText w:val="o"/>
      <w:lvlJc w:val="left"/>
      <w:pPr>
        <w:ind w:left="3600" w:hanging="360"/>
      </w:pPr>
      <w:rPr>
        <w:rFonts w:ascii="Courier New" w:hAnsi="Courier New" w:hint="default"/>
      </w:rPr>
    </w:lvl>
    <w:lvl w:ilvl="5" w:tplc="36DE5C12">
      <w:start w:val="1"/>
      <w:numFmt w:val="bullet"/>
      <w:lvlText w:val=""/>
      <w:lvlJc w:val="left"/>
      <w:pPr>
        <w:ind w:left="4320" w:hanging="360"/>
      </w:pPr>
      <w:rPr>
        <w:rFonts w:ascii="Wingdings" w:hAnsi="Wingdings" w:hint="default"/>
      </w:rPr>
    </w:lvl>
    <w:lvl w:ilvl="6" w:tplc="7DA6D8AC">
      <w:start w:val="1"/>
      <w:numFmt w:val="bullet"/>
      <w:lvlText w:val=""/>
      <w:lvlJc w:val="left"/>
      <w:pPr>
        <w:ind w:left="5040" w:hanging="360"/>
      </w:pPr>
      <w:rPr>
        <w:rFonts w:ascii="Symbol" w:hAnsi="Symbol" w:hint="default"/>
      </w:rPr>
    </w:lvl>
    <w:lvl w:ilvl="7" w:tplc="DC8EC3F0">
      <w:start w:val="1"/>
      <w:numFmt w:val="bullet"/>
      <w:lvlText w:val="o"/>
      <w:lvlJc w:val="left"/>
      <w:pPr>
        <w:ind w:left="5760" w:hanging="360"/>
      </w:pPr>
      <w:rPr>
        <w:rFonts w:ascii="Courier New" w:hAnsi="Courier New" w:hint="default"/>
      </w:rPr>
    </w:lvl>
    <w:lvl w:ilvl="8" w:tplc="670A42C8">
      <w:start w:val="1"/>
      <w:numFmt w:val="bullet"/>
      <w:lvlText w:val=""/>
      <w:lvlJc w:val="left"/>
      <w:pPr>
        <w:ind w:left="6480" w:hanging="360"/>
      </w:pPr>
      <w:rPr>
        <w:rFonts w:ascii="Wingdings" w:hAnsi="Wingdings" w:hint="default"/>
      </w:rPr>
    </w:lvl>
  </w:abstractNum>
  <w:abstractNum w:abstractNumId="483" w15:restartNumberingAfterBreak="0">
    <w:nsid w:val="38A66BE6"/>
    <w:multiLevelType w:val="hybridMultilevel"/>
    <w:tmpl w:val="FFFFFFFF"/>
    <w:lvl w:ilvl="0" w:tplc="6E400AD0">
      <w:start w:val="1"/>
      <w:numFmt w:val="bullet"/>
      <w:lvlText w:val=""/>
      <w:lvlJc w:val="left"/>
      <w:pPr>
        <w:ind w:left="720" w:hanging="360"/>
      </w:pPr>
      <w:rPr>
        <w:rFonts w:ascii="Symbol" w:hAnsi="Symbol" w:hint="default"/>
      </w:rPr>
    </w:lvl>
    <w:lvl w:ilvl="1" w:tplc="277C2650">
      <w:start w:val="1"/>
      <w:numFmt w:val="bullet"/>
      <w:lvlText w:val="o"/>
      <w:lvlJc w:val="left"/>
      <w:pPr>
        <w:ind w:left="1440" w:hanging="360"/>
      </w:pPr>
      <w:rPr>
        <w:rFonts w:ascii="Courier New" w:hAnsi="Courier New" w:hint="default"/>
      </w:rPr>
    </w:lvl>
    <w:lvl w:ilvl="2" w:tplc="4B427A70">
      <w:start w:val="1"/>
      <w:numFmt w:val="bullet"/>
      <w:lvlText w:val=""/>
      <w:lvlJc w:val="left"/>
      <w:pPr>
        <w:ind w:left="2160" w:hanging="360"/>
      </w:pPr>
      <w:rPr>
        <w:rFonts w:ascii="Wingdings" w:hAnsi="Wingdings" w:hint="default"/>
      </w:rPr>
    </w:lvl>
    <w:lvl w:ilvl="3" w:tplc="BC0477AA">
      <w:start w:val="1"/>
      <w:numFmt w:val="bullet"/>
      <w:lvlText w:val=""/>
      <w:lvlJc w:val="left"/>
      <w:pPr>
        <w:ind w:left="2880" w:hanging="360"/>
      </w:pPr>
      <w:rPr>
        <w:rFonts w:ascii="Symbol" w:hAnsi="Symbol" w:hint="default"/>
      </w:rPr>
    </w:lvl>
    <w:lvl w:ilvl="4" w:tplc="2E606A88">
      <w:start w:val="1"/>
      <w:numFmt w:val="bullet"/>
      <w:lvlText w:val="o"/>
      <w:lvlJc w:val="left"/>
      <w:pPr>
        <w:ind w:left="3600" w:hanging="360"/>
      </w:pPr>
      <w:rPr>
        <w:rFonts w:ascii="Courier New" w:hAnsi="Courier New" w:hint="default"/>
      </w:rPr>
    </w:lvl>
    <w:lvl w:ilvl="5" w:tplc="7E7E3E34">
      <w:start w:val="1"/>
      <w:numFmt w:val="bullet"/>
      <w:lvlText w:val=""/>
      <w:lvlJc w:val="left"/>
      <w:pPr>
        <w:ind w:left="4320" w:hanging="360"/>
      </w:pPr>
      <w:rPr>
        <w:rFonts w:ascii="Wingdings" w:hAnsi="Wingdings" w:hint="default"/>
      </w:rPr>
    </w:lvl>
    <w:lvl w:ilvl="6" w:tplc="A2422BDE">
      <w:start w:val="1"/>
      <w:numFmt w:val="bullet"/>
      <w:lvlText w:val=""/>
      <w:lvlJc w:val="left"/>
      <w:pPr>
        <w:ind w:left="5040" w:hanging="360"/>
      </w:pPr>
      <w:rPr>
        <w:rFonts w:ascii="Symbol" w:hAnsi="Symbol" w:hint="default"/>
      </w:rPr>
    </w:lvl>
    <w:lvl w:ilvl="7" w:tplc="40D0C076">
      <w:start w:val="1"/>
      <w:numFmt w:val="bullet"/>
      <w:lvlText w:val="o"/>
      <w:lvlJc w:val="left"/>
      <w:pPr>
        <w:ind w:left="5760" w:hanging="360"/>
      </w:pPr>
      <w:rPr>
        <w:rFonts w:ascii="Courier New" w:hAnsi="Courier New" w:hint="default"/>
      </w:rPr>
    </w:lvl>
    <w:lvl w:ilvl="8" w:tplc="1D4A1206">
      <w:start w:val="1"/>
      <w:numFmt w:val="bullet"/>
      <w:lvlText w:val=""/>
      <w:lvlJc w:val="left"/>
      <w:pPr>
        <w:ind w:left="6480" w:hanging="360"/>
      </w:pPr>
      <w:rPr>
        <w:rFonts w:ascii="Wingdings" w:hAnsi="Wingdings" w:hint="default"/>
      </w:rPr>
    </w:lvl>
  </w:abstractNum>
  <w:abstractNum w:abstractNumId="484" w15:restartNumberingAfterBreak="0">
    <w:nsid w:val="38D201A7"/>
    <w:multiLevelType w:val="hybridMultilevel"/>
    <w:tmpl w:val="FFFFFFFF"/>
    <w:lvl w:ilvl="0" w:tplc="2E388A60">
      <w:start w:val="1"/>
      <w:numFmt w:val="bullet"/>
      <w:lvlText w:val=""/>
      <w:lvlJc w:val="left"/>
      <w:pPr>
        <w:ind w:left="720" w:hanging="360"/>
      </w:pPr>
      <w:rPr>
        <w:rFonts w:ascii="Symbol" w:hAnsi="Symbol" w:hint="default"/>
      </w:rPr>
    </w:lvl>
    <w:lvl w:ilvl="1" w:tplc="29D2CF88">
      <w:start w:val="1"/>
      <w:numFmt w:val="bullet"/>
      <w:lvlText w:val="o"/>
      <w:lvlJc w:val="left"/>
      <w:pPr>
        <w:ind w:left="1440" w:hanging="360"/>
      </w:pPr>
      <w:rPr>
        <w:rFonts w:ascii="Courier New" w:hAnsi="Courier New" w:hint="default"/>
      </w:rPr>
    </w:lvl>
    <w:lvl w:ilvl="2" w:tplc="22CEBEB0">
      <w:start w:val="1"/>
      <w:numFmt w:val="bullet"/>
      <w:lvlText w:val=""/>
      <w:lvlJc w:val="left"/>
      <w:pPr>
        <w:ind w:left="2160" w:hanging="360"/>
      </w:pPr>
      <w:rPr>
        <w:rFonts w:ascii="Wingdings" w:hAnsi="Wingdings" w:hint="default"/>
      </w:rPr>
    </w:lvl>
    <w:lvl w:ilvl="3" w:tplc="DEC23D58">
      <w:start w:val="1"/>
      <w:numFmt w:val="bullet"/>
      <w:lvlText w:val=""/>
      <w:lvlJc w:val="left"/>
      <w:pPr>
        <w:ind w:left="2880" w:hanging="360"/>
      </w:pPr>
      <w:rPr>
        <w:rFonts w:ascii="Symbol" w:hAnsi="Symbol" w:hint="default"/>
      </w:rPr>
    </w:lvl>
    <w:lvl w:ilvl="4" w:tplc="CF94FAC8">
      <w:start w:val="1"/>
      <w:numFmt w:val="bullet"/>
      <w:lvlText w:val="o"/>
      <w:lvlJc w:val="left"/>
      <w:pPr>
        <w:ind w:left="3600" w:hanging="360"/>
      </w:pPr>
      <w:rPr>
        <w:rFonts w:ascii="Courier New" w:hAnsi="Courier New" w:hint="default"/>
      </w:rPr>
    </w:lvl>
    <w:lvl w:ilvl="5" w:tplc="662AC540">
      <w:start w:val="1"/>
      <w:numFmt w:val="bullet"/>
      <w:lvlText w:val=""/>
      <w:lvlJc w:val="left"/>
      <w:pPr>
        <w:ind w:left="4320" w:hanging="360"/>
      </w:pPr>
      <w:rPr>
        <w:rFonts w:ascii="Wingdings" w:hAnsi="Wingdings" w:hint="default"/>
      </w:rPr>
    </w:lvl>
    <w:lvl w:ilvl="6" w:tplc="BCD4AC84">
      <w:start w:val="1"/>
      <w:numFmt w:val="bullet"/>
      <w:lvlText w:val=""/>
      <w:lvlJc w:val="left"/>
      <w:pPr>
        <w:ind w:left="5040" w:hanging="360"/>
      </w:pPr>
      <w:rPr>
        <w:rFonts w:ascii="Symbol" w:hAnsi="Symbol" w:hint="default"/>
      </w:rPr>
    </w:lvl>
    <w:lvl w:ilvl="7" w:tplc="D99833C8">
      <w:start w:val="1"/>
      <w:numFmt w:val="bullet"/>
      <w:lvlText w:val="o"/>
      <w:lvlJc w:val="left"/>
      <w:pPr>
        <w:ind w:left="5760" w:hanging="360"/>
      </w:pPr>
      <w:rPr>
        <w:rFonts w:ascii="Courier New" w:hAnsi="Courier New" w:hint="default"/>
      </w:rPr>
    </w:lvl>
    <w:lvl w:ilvl="8" w:tplc="D080655E">
      <w:start w:val="1"/>
      <w:numFmt w:val="bullet"/>
      <w:lvlText w:val=""/>
      <w:lvlJc w:val="left"/>
      <w:pPr>
        <w:ind w:left="6480" w:hanging="360"/>
      </w:pPr>
      <w:rPr>
        <w:rFonts w:ascii="Wingdings" w:hAnsi="Wingdings" w:hint="default"/>
      </w:rPr>
    </w:lvl>
  </w:abstractNum>
  <w:abstractNum w:abstractNumId="485" w15:restartNumberingAfterBreak="0">
    <w:nsid w:val="38D73DFD"/>
    <w:multiLevelType w:val="hybridMultilevel"/>
    <w:tmpl w:val="FFFFFFFF"/>
    <w:lvl w:ilvl="0" w:tplc="8EE69F26">
      <w:start w:val="1"/>
      <w:numFmt w:val="bullet"/>
      <w:lvlText w:val=""/>
      <w:lvlJc w:val="left"/>
      <w:pPr>
        <w:ind w:left="720" w:hanging="360"/>
      </w:pPr>
      <w:rPr>
        <w:rFonts w:ascii="Symbol" w:hAnsi="Symbol" w:hint="default"/>
      </w:rPr>
    </w:lvl>
    <w:lvl w:ilvl="1" w:tplc="E90E6DAC">
      <w:start w:val="1"/>
      <w:numFmt w:val="bullet"/>
      <w:lvlText w:val="o"/>
      <w:lvlJc w:val="left"/>
      <w:pPr>
        <w:ind w:left="1440" w:hanging="360"/>
      </w:pPr>
      <w:rPr>
        <w:rFonts w:ascii="Courier New" w:hAnsi="Courier New" w:hint="default"/>
      </w:rPr>
    </w:lvl>
    <w:lvl w:ilvl="2" w:tplc="CC382260">
      <w:start w:val="1"/>
      <w:numFmt w:val="bullet"/>
      <w:lvlText w:val=""/>
      <w:lvlJc w:val="left"/>
      <w:pPr>
        <w:ind w:left="2160" w:hanging="360"/>
      </w:pPr>
      <w:rPr>
        <w:rFonts w:ascii="Wingdings" w:hAnsi="Wingdings" w:hint="default"/>
      </w:rPr>
    </w:lvl>
    <w:lvl w:ilvl="3" w:tplc="4380E5E0">
      <w:start w:val="1"/>
      <w:numFmt w:val="bullet"/>
      <w:lvlText w:val=""/>
      <w:lvlJc w:val="left"/>
      <w:pPr>
        <w:ind w:left="2880" w:hanging="360"/>
      </w:pPr>
      <w:rPr>
        <w:rFonts w:ascii="Symbol" w:hAnsi="Symbol" w:hint="default"/>
      </w:rPr>
    </w:lvl>
    <w:lvl w:ilvl="4" w:tplc="5E5C78C6">
      <w:start w:val="1"/>
      <w:numFmt w:val="bullet"/>
      <w:lvlText w:val="o"/>
      <w:lvlJc w:val="left"/>
      <w:pPr>
        <w:ind w:left="3600" w:hanging="360"/>
      </w:pPr>
      <w:rPr>
        <w:rFonts w:ascii="Courier New" w:hAnsi="Courier New" w:hint="default"/>
      </w:rPr>
    </w:lvl>
    <w:lvl w:ilvl="5" w:tplc="DCA4FDAA">
      <w:start w:val="1"/>
      <w:numFmt w:val="bullet"/>
      <w:lvlText w:val=""/>
      <w:lvlJc w:val="left"/>
      <w:pPr>
        <w:ind w:left="4320" w:hanging="360"/>
      </w:pPr>
      <w:rPr>
        <w:rFonts w:ascii="Wingdings" w:hAnsi="Wingdings" w:hint="default"/>
      </w:rPr>
    </w:lvl>
    <w:lvl w:ilvl="6" w:tplc="2736A5FA">
      <w:start w:val="1"/>
      <w:numFmt w:val="bullet"/>
      <w:lvlText w:val=""/>
      <w:lvlJc w:val="left"/>
      <w:pPr>
        <w:ind w:left="5040" w:hanging="360"/>
      </w:pPr>
      <w:rPr>
        <w:rFonts w:ascii="Symbol" w:hAnsi="Symbol" w:hint="default"/>
      </w:rPr>
    </w:lvl>
    <w:lvl w:ilvl="7" w:tplc="FC9C85E0">
      <w:start w:val="1"/>
      <w:numFmt w:val="bullet"/>
      <w:lvlText w:val="o"/>
      <w:lvlJc w:val="left"/>
      <w:pPr>
        <w:ind w:left="5760" w:hanging="360"/>
      </w:pPr>
      <w:rPr>
        <w:rFonts w:ascii="Courier New" w:hAnsi="Courier New" w:hint="default"/>
      </w:rPr>
    </w:lvl>
    <w:lvl w:ilvl="8" w:tplc="8758C6E0">
      <w:start w:val="1"/>
      <w:numFmt w:val="bullet"/>
      <w:lvlText w:val=""/>
      <w:lvlJc w:val="left"/>
      <w:pPr>
        <w:ind w:left="6480" w:hanging="360"/>
      </w:pPr>
      <w:rPr>
        <w:rFonts w:ascii="Wingdings" w:hAnsi="Wingdings" w:hint="default"/>
      </w:rPr>
    </w:lvl>
  </w:abstractNum>
  <w:abstractNum w:abstractNumId="486" w15:restartNumberingAfterBreak="0">
    <w:nsid w:val="38F14422"/>
    <w:multiLevelType w:val="hybridMultilevel"/>
    <w:tmpl w:val="FFFFFFFF"/>
    <w:lvl w:ilvl="0" w:tplc="31FE2A7E">
      <w:start w:val="1"/>
      <w:numFmt w:val="bullet"/>
      <w:lvlText w:val=""/>
      <w:lvlJc w:val="left"/>
      <w:pPr>
        <w:ind w:left="720" w:hanging="360"/>
      </w:pPr>
      <w:rPr>
        <w:rFonts w:ascii="Symbol" w:hAnsi="Symbol" w:hint="default"/>
      </w:rPr>
    </w:lvl>
    <w:lvl w:ilvl="1" w:tplc="91F863F2">
      <w:start w:val="1"/>
      <w:numFmt w:val="bullet"/>
      <w:lvlText w:val="o"/>
      <w:lvlJc w:val="left"/>
      <w:pPr>
        <w:ind w:left="1440" w:hanging="360"/>
      </w:pPr>
      <w:rPr>
        <w:rFonts w:ascii="Courier New" w:hAnsi="Courier New" w:hint="default"/>
      </w:rPr>
    </w:lvl>
    <w:lvl w:ilvl="2" w:tplc="A21C8022">
      <w:start w:val="1"/>
      <w:numFmt w:val="bullet"/>
      <w:lvlText w:val=""/>
      <w:lvlJc w:val="left"/>
      <w:pPr>
        <w:ind w:left="2160" w:hanging="360"/>
      </w:pPr>
      <w:rPr>
        <w:rFonts w:ascii="Wingdings" w:hAnsi="Wingdings" w:hint="default"/>
      </w:rPr>
    </w:lvl>
    <w:lvl w:ilvl="3" w:tplc="3D0C870E">
      <w:start w:val="1"/>
      <w:numFmt w:val="bullet"/>
      <w:lvlText w:val=""/>
      <w:lvlJc w:val="left"/>
      <w:pPr>
        <w:ind w:left="2880" w:hanging="360"/>
      </w:pPr>
      <w:rPr>
        <w:rFonts w:ascii="Symbol" w:hAnsi="Symbol" w:hint="default"/>
      </w:rPr>
    </w:lvl>
    <w:lvl w:ilvl="4" w:tplc="CC4E86E4">
      <w:start w:val="1"/>
      <w:numFmt w:val="bullet"/>
      <w:lvlText w:val="o"/>
      <w:lvlJc w:val="left"/>
      <w:pPr>
        <w:ind w:left="3600" w:hanging="360"/>
      </w:pPr>
      <w:rPr>
        <w:rFonts w:ascii="Courier New" w:hAnsi="Courier New" w:hint="default"/>
      </w:rPr>
    </w:lvl>
    <w:lvl w:ilvl="5" w:tplc="53901B2C">
      <w:start w:val="1"/>
      <w:numFmt w:val="bullet"/>
      <w:lvlText w:val=""/>
      <w:lvlJc w:val="left"/>
      <w:pPr>
        <w:ind w:left="4320" w:hanging="360"/>
      </w:pPr>
      <w:rPr>
        <w:rFonts w:ascii="Wingdings" w:hAnsi="Wingdings" w:hint="default"/>
      </w:rPr>
    </w:lvl>
    <w:lvl w:ilvl="6" w:tplc="BE0A15FE">
      <w:start w:val="1"/>
      <w:numFmt w:val="bullet"/>
      <w:lvlText w:val=""/>
      <w:lvlJc w:val="left"/>
      <w:pPr>
        <w:ind w:left="5040" w:hanging="360"/>
      </w:pPr>
      <w:rPr>
        <w:rFonts w:ascii="Symbol" w:hAnsi="Symbol" w:hint="default"/>
      </w:rPr>
    </w:lvl>
    <w:lvl w:ilvl="7" w:tplc="1DC8DB6E">
      <w:start w:val="1"/>
      <w:numFmt w:val="bullet"/>
      <w:lvlText w:val="o"/>
      <w:lvlJc w:val="left"/>
      <w:pPr>
        <w:ind w:left="5760" w:hanging="360"/>
      </w:pPr>
      <w:rPr>
        <w:rFonts w:ascii="Courier New" w:hAnsi="Courier New" w:hint="default"/>
      </w:rPr>
    </w:lvl>
    <w:lvl w:ilvl="8" w:tplc="95C06E68">
      <w:start w:val="1"/>
      <w:numFmt w:val="bullet"/>
      <w:lvlText w:val=""/>
      <w:lvlJc w:val="left"/>
      <w:pPr>
        <w:ind w:left="6480" w:hanging="360"/>
      </w:pPr>
      <w:rPr>
        <w:rFonts w:ascii="Wingdings" w:hAnsi="Wingdings" w:hint="default"/>
      </w:rPr>
    </w:lvl>
  </w:abstractNum>
  <w:abstractNum w:abstractNumId="487" w15:restartNumberingAfterBreak="0">
    <w:nsid w:val="39135D09"/>
    <w:multiLevelType w:val="hybridMultilevel"/>
    <w:tmpl w:val="FFFFFFFF"/>
    <w:lvl w:ilvl="0" w:tplc="EFA8B578">
      <w:start w:val="1"/>
      <w:numFmt w:val="bullet"/>
      <w:lvlText w:val=""/>
      <w:lvlJc w:val="left"/>
      <w:pPr>
        <w:ind w:left="720" w:hanging="360"/>
      </w:pPr>
      <w:rPr>
        <w:rFonts w:ascii="Symbol" w:hAnsi="Symbol" w:hint="default"/>
      </w:rPr>
    </w:lvl>
    <w:lvl w:ilvl="1" w:tplc="55B2EB2A">
      <w:start w:val="1"/>
      <w:numFmt w:val="bullet"/>
      <w:lvlText w:val="o"/>
      <w:lvlJc w:val="left"/>
      <w:pPr>
        <w:ind w:left="1440" w:hanging="360"/>
      </w:pPr>
      <w:rPr>
        <w:rFonts w:ascii="Courier New" w:hAnsi="Courier New" w:hint="default"/>
      </w:rPr>
    </w:lvl>
    <w:lvl w:ilvl="2" w:tplc="732E1AA2">
      <w:start w:val="1"/>
      <w:numFmt w:val="bullet"/>
      <w:lvlText w:val=""/>
      <w:lvlJc w:val="left"/>
      <w:pPr>
        <w:ind w:left="2160" w:hanging="360"/>
      </w:pPr>
      <w:rPr>
        <w:rFonts w:ascii="Wingdings" w:hAnsi="Wingdings" w:hint="default"/>
      </w:rPr>
    </w:lvl>
    <w:lvl w:ilvl="3" w:tplc="11DA5466">
      <w:start w:val="1"/>
      <w:numFmt w:val="bullet"/>
      <w:lvlText w:val=""/>
      <w:lvlJc w:val="left"/>
      <w:pPr>
        <w:ind w:left="2880" w:hanging="360"/>
      </w:pPr>
      <w:rPr>
        <w:rFonts w:ascii="Symbol" w:hAnsi="Symbol" w:hint="default"/>
      </w:rPr>
    </w:lvl>
    <w:lvl w:ilvl="4" w:tplc="476A1AF2">
      <w:start w:val="1"/>
      <w:numFmt w:val="bullet"/>
      <w:lvlText w:val="o"/>
      <w:lvlJc w:val="left"/>
      <w:pPr>
        <w:ind w:left="3600" w:hanging="360"/>
      </w:pPr>
      <w:rPr>
        <w:rFonts w:ascii="Courier New" w:hAnsi="Courier New" w:hint="default"/>
      </w:rPr>
    </w:lvl>
    <w:lvl w:ilvl="5" w:tplc="36942536">
      <w:start w:val="1"/>
      <w:numFmt w:val="bullet"/>
      <w:lvlText w:val=""/>
      <w:lvlJc w:val="left"/>
      <w:pPr>
        <w:ind w:left="4320" w:hanging="360"/>
      </w:pPr>
      <w:rPr>
        <w:rFonts w:ascii="Wingdings" w:hAnsi="Wingdings" w:hint="default"/>
      </w:rPr>
    </w:lvl>
    <w:lvl w:ilvl="6" w:tplc="D53AA482">
      <w:start w:val="1"/>
      <w:numFmt w:val="bullet"/>
      <w:lvlText w:val=""/>
      <w:lvlJc w:val="left"/>
      <w:pPr>
        <w:ind w:left="5040" w:hanging="360"/>
      </w:pPr>
      <w:rPr>
        <w:rFonts w:ascii="Symbol" w:hAnsi="Symbol" w:hint="default"/>
      </w:rPr>
    </w:lvl>
    <w:lvl w:ilvl="7" w:tplc="9744B368">
      <w:start w:val="1"/>
      <w:numFmt w:val="bullet"/>
      <w:lvlText w:val="o"/>
      <w:lvlJc w:val="left"/>
      <w:pPr>
        <w:ind w:left="5760" w:hanging="360"/>
      </w:pPr>
      <w:rPr>
        <w:rFonts w:ascii="Courier New" w:hAnsi="Courier New" w:hint="default"/>
      </w:rPr>
    </w:lvl>
    <w:lvl w:ilvl="8" w:tplc="54CA4BA2">
      <w:start w:val="1"/>
      <w:numFmt w:val="bullet"/>
      <w:lvlText w:val=""/>
      <w:lvlJc w:val="left"/>
      <w:pPr>
        <w:ind w:left="6480" w:hanging="360"/>
      </w:pPr>
      <w:rPr>
        <w:rFonts w:ascii="Wingdings" w:hAnsi="Wingdings" w:hint="default"/>
      </w:rPr>
    </w:lvl>
  </w:abstractNum>
  <w:abstractNum w:abstractNumId="488" w15:restartNumberingAfterBreak="0">
    <w:nsid w:val="39442FE0"/>
    <w:multiLevelType w:val="hybridMultilevel"/>
    <w:tmpl w:val="FFFFFFFF"/>
    <w:lvl w:ilvl="0" w:tplc="BBC2AF56">
      <w:start w:val="1"/>
      <w:numFmt w:val="bullet"/>
      <w:lvlText w:val=""/>
      <w:lvlJc w:val="left"/>
      <w:pPr>
        <w:ind w:left="720" w:hanging="360"/>
      </w:pPr>
      <w:rPr>
        <w:rFonts w:ascii="Symbol" w:hAnsi="Symbol" w:hint="default"/>
      </w:rPr>
    </w:lvl>
    <w:lvl w:ilvl="1" w:tplc="2D8E0A64">
      <w:start w:val="1"/>
      <w:numFmt w:val="bullet"/>
      <w:lvlText w:val="o"/>
      <w:lvlJc w:val="left"/>
      <w:pPr>
        <w:ind w:left="1440" w:hanging="360"/>
      </w:pPr>
      <w:rPr>
        <w:rFonts w:ascii="Courier New" w:hAnsi="Courier New" w:hint="default"/>
      </w:rPr>
    </w:lvl>
    <w:lvl w:ilvl="2" w:tplc="018EFE06">
      <w:start w:val="1"/>
      <w:numFmt w:val="bullet"/>
      <w:lvlText w:val=""/>
      <w:lvlJc w:val="left"/>
      <w:pPr>
        <w:ind w:left="2160" w:hanging="360"/>
      </w:pPr>
      <w:rPr>
        <w:rFonts w:ascii="Wingdings" w:hAnsi="Wingdings" w:hint="default"/>
      </w:rPr>
    </w:lvl>
    <w:lvl w:ilvl="3" w:tplc="DC8ED7CC">
      <w:start w:val="1"/>
      <w:numFmt w:val="bullet"/>
      <w:lvlText w:val=""/>
      <w:lvlJc w:val="left"/>
      <w:pPr>
        <w:ind w:left="2880" w:hanging="360"/>
      </w:pPr>
      <w:rPr>
        <w:rFonts w:ascii="Symbol" w:hAnsi="Symbol" w:hint="default"/>
      </w:rPr>
    </w:lvl>
    <w:lvl w:ilvl="4" w:tplc="568802D8">
      <w:start w:val="1"/>
      <w:numFmt w:val="bullet"/>
      <w:lvlText w:val="o"/>
      <w:lvlJc w:val="left"/>
      <w:pPr>
        <w:ind w:left="3600" w:hanging="360"/>
      </w:pPr>
      <w:rPr>
        <w:rFonts w:ascii="Courier New" w:hAnsi="Courier New" w:hint="default"/>
      </w:rPr>
    </w:lvl>
    <w:lvl w:ilvl="5" w:tplc="6F488720">
      <w:start w:val="1"/>
      <w:numFmt w:val="bullet"/>
      <w:lvlText w:val=""/>
      <w:lvlJc w:val="left"/>
      <w:pPr>
        <w:ind w:left="4320" w:hanging="360"/>
      </w:pPr>
      <w:rPr>
        <w:rFonts w:ascii="Wingdings" w:hAnsi="Wingdings" w:hint="default"/>
      </w:rPr>
    </w:lvl>
    <w:lvl w:ilvl="6" w:tplc="5F7A2120">
      <w:start w:val="1"/>
      <w:numFmt w:val="bullet"/>
      <w:lvlText w:val=""/>
      <w:lvlJc w:val="left"/>
      <w:pPr>
        <w:ind w:left="5040" w:hanging="360"/>
      </w:pPr>
      <w:rPr>
        <w:rFonts w:ascii="Symbol" w:hAnsi="Symbol" w:hint="default"/>
      </w:rPr>
    </w:lvl>
    <w:lvl w:ilvl="7" w:tplc="0ACA60CC">
      <w:start w:val="1"/>
      <w:numFmt w:val="bullet"/>
      <w:lvlText w:val="o"/>
      <w:lvlJc w:val="left"/>
      <w:pPr>
        <w:ind w:left="5760" w:hanging="360"/>
      </w:pPr>
      <w:rPr>
        <w:rFonts w:ascii="Courier New" w:hAnsi="Courier New" w:hint="default"/>
      </w:rPr>
    </w:lvl>
    <w:lvl w:ilvl="8" w:tplc="EE2809AA">
      <w:start w:val="1"/>
      <w:numFmt w:val="bullet"/>
      <w:lvlText w:val=""/>
      <w:lvlJc w:val="left"/>
      <w:pPr>
        <w:ind w:left="6480" w:hanging="360"/>
      </w:pPr>
      <w:rPr>
        <w:rFonts w:ascii="Wingdings" w:hAnsi="Wingdings" w:hint="default"/>
      </w:rPr>
    </w:lvl>
  </w:abstractNum>
  <w:abstractNum w:abstractNumId="489" w15:restartNumberingAfterBreak="0">
    <w:nsid w:val="39761947"/>
    <w:multiLevelType w:val="hybridMultilevel"/>
    <w:tmpl w:val="FFFFFFFF"/>
    <w:lvl w:ilvl="0" w:tplc="CE84450C">
      <w:start w:val="1"/>
      <w:numFmt w:val="bullet"/>
      <w:lvlText w:val=""/>
      <w:lvlJc w:val="left"/>
      <w:pPr>
        <w:ind w:left="720" w:hanging="360"/>
      </w:pPr>
      <w:rPr>
        <w:rFonts w:ascii="Symbol" w:hAnsi="Symbol" w:hint="default"/>
      </w:rPr>
    </w:lvl>
    <w:lvl w:ilvl="1" w:tplc="734CA4BA">
      <w:start w:val="1"/>
      <w:numFmt w:val="bullet"/>
      <w:lvlText w:val="o"/>
      <w:lvlJc w:val="left"/>
      <w:pPr>
        <w:ind w:left="1440" w:hanging="360"/>
      </w:pPr>
      <w:rPr>
        <w:rFonts w:ascii="Courier New" w:hAnsi="Courier New" w:hint="default"/>
      </w:rPr>
    </w:lvl>
    <w:lvl w:ilvl="2" w:tplc="16DA23B2">
      <w:start w:val="1"/>
      <w:numFmt w:val="bullet"/>
      <w:lvlText w:val=""/>
      <w:lvlJc w:val="left"/>
      <w:pPr>
        <w:ind w:left="2160" w:hanging="360"/>
      </w:pPr>
      <w:rPr>
        <w:rFonts w:ascii="Wingdings" w:hAnsi="Wingdings" w:hint="default"/>
      </w:rPr>
    </w:lvl>
    <w:lvl w:ilvl="3" w:tplc="A664DF8A">
      <w:start w:val="1"/>
      <w:numFmt w:val="bullet"/>
      <w:lvlText w:val=""/>
      <w:lvlJc w:val="left"/>
      <w:pPr>
        <w:ind w:left="2880" w:hanging="360"/>
      </w:pPr>
      <w:rPr>
        <w:rFonts w:ascii="Symbol" w:hAnsi="Symbol" w:hint="default"/>
      </w:rPr>
    </w:lvl>
    <w:lvl w:ilvl="4" w:tplc="2B802E94">
      <w:start w:val="1"/>
      <w:numFmt w:val="bullet"/>
      <w:lvlText w:val="o"/>
      <w:lvlJc w:val="left"/>
      <w:pPr>
        <w:ind w:left="3600" w:hanging="360"/>
      </w:pPr>
      <w:rPr>
        <w:rFonts w:ascii="Courier New" w:hAnsi="Courier New" w:hint="default"/>
      </w:rPr>
    </w:lvl>
    <w:lvl w:ilvl="5" w:tplc="2EE2124E">
      <w:start w:val="1"/>
      <w:numFmt w:val="bullet"/>
      <w:lvlText w:val=""/>
      <w:lvlJc w:val="left"/>
      <w:pPr>
        <w:ind w:left="4320" w:hanging="360"/>
      </w:pPr>
      <w:rPr>
        <w:rFonts w:ascii="Wingdings" w:hAnsi="Wingdings" w:hint="default"/>
      </w:rPr>
    </w:lvl>
    <w:lvl w:ilvl="6" w:tplc="7EE48CB8">
      <w:start w:val="1"/>
      <w:numFmt w:val="bullet"/>
      <w:lvlText w:val=""/>
      <w:lvlJc w:val="left"/>
      <w:pPr>
        <w:ind w:left="5040" w:hanging="360"/>
      </w:pPr>
      <w:rPr>
        <w:rFonts w:ascii="Symbol" w:hAnsi="Symbol" w:hint="default"/>
      </w:rPr>
    </w:lvl>
    <w:lvl w:ilvl="7" w:tplc="F9D6400A">
      <w:start w:val="1"/>
      <w:numFmt w:val="bullet"/>
      <w:lvlText w:val="o"/>
      <w:lvlJc w:val="left"/>
      <w:pPr>
        <w:ind w:left="5760" w:hanging="360"/>
      </w:pPr>
      <w:rPr>
        <w:rFonts w:ascii="Courier New" w:hAnsi="Courier New" w:hint="default"/>
      </w:rPr>
    </w:lvl>
    <w:lvl w:ilvl="8" w:tplc="25686EDA">
      <w:start w:val="1"/>
      <w:numFmt w:val="bullet"/>
      <w:lvlText w:val=""/>
      <w:lvlJc w:val="left"/>
      <w:pPr>
        <w:ind w:left="6480" w:hanging="360"/>
      </w:pPr>
      <w:rPr>
        <w:rFonts w:ascii="Wingdings" w:hAnsi="Wingdings" w:hint="default"/>
      </w:rPr>
    </w:lvl>
  </w:abstractNum>
  <w:abstractNum w:abstractNumId="490" w15:restartNumberingAfterBreak="0">
    <w:nsid w:val="3A1736F0"/>
    <w:multiLevelType w:val="hybridMultilevel"/>
    <w:tmpl w:val="FFFFFFFF"/>
    <w:lvl w:ilvl="0" w:tplc="869475FE">
      <w:start w:val="1"/>
      <w:numFmt w:val="bullet"/>
      <w:lvlText w:val=""/>
      <w:lvlJc w:val="left"/>
      <w:pPr>
        <w:ind w:left="720" w:hanging="360"/>
      </w:pPr>
      <w:rPr>
        <w:rFonts w:ascii="Symbol" w:hAnsi="Symbol" w:hint="default"/>
      </w:rPr>
    </w:lvl>
    <w:lvl w:ilvl="1" w:tplc="FBA22EDA">
      <w:start w:val="1"/>
      <w:numFmt w:val="bullet"/>
      <w:lvlText w:val="o"/>
      <w:lvlJc w:val="left"/>
      <w:pPr>
        <w:ind w:left="1440" w:hanging="360"/>
      </w:pPr>
      <w:rPr>
        <w:rFonts w:ascii="Courier New" w:hAnsi="Courier New" w:hint="default"/>
      </w:rPr>
    </w:lvl>
    <w:lvl w:ilvl="2" w:tplc="A95CD9E4">
      <w:start w:val="1"/>
      <w:numFmt w:val="bullet"/>
      <w:lvlText w:val=""/>
      <w:lvlJc w:val="left"/>
      <w:pPr>
        <w:ind w:left="2160" w:hanging="360"/>
      </w:pPr>
      <w:rPr>
        <w:rFonts w:ascii="Wingdings" w:hAnsi="Wingdings" w:hint="default"/>
      </w:rPr>
    </w:lvl>
    <w:lvl w:ilvl="3" w:tplc="80723984">
      <w:start w:val="1"/>
      <w:numFmt w:val="bullet"/>
      <w:lvlText w:val=""/>
      <w:lvlJc w:val="left"/>
      <w:pPr>
        <w:ind w:left="2880" w:hanging="360"/>
      </w:pPr>
      <w:rPr>
        <w:rFonts w:ascii="Symbol" w:hAnsi="Symbol" w:hint="default"/>
      </w:rPr>
    </w:lvl>
    <w:lvl w:ilvl="4" w:tplc="F3E438F0">
      <w:start w:val="1"/>
      <w:numFmt w:val="bullet"/>
      <w:lvlText w:val="o"/>
      <w:lvlJc w:val="left"/>
      <w:pPr>
        <w:ind w:left="3600" w:hanging="360"/>
      </w:pPr>
      <w:rPr>
        <w:rFonts w:ascii="Courier New" w:hAnsi="Courier New" w:hint="default"/>
      </w:rPr>
    </w:lvl>
    <w:lvl w:ilvl="5" w:tplc="BA447CEE">
      <w:start w:val="1"/>
      <w:numFmt w:val="bullet"/>
      <w:lvlText w:val=""/>
      <w:lvlJc w:val="left"/>
      <w:pPr>
        <w:ind w:left="4320" w:hanging="360"/>
      </w:pPr>
      <w:rPr>
        <w:rFonts w:ascii="Wingdings" w:hAnsi="Wingdings" w:hint="default"/>
      </w:rPr>
    </w:lvl>
    <w:lvl w:ilvl="6" w:tplc="1FAEDD40">
      <w:start w:val="1"/>
      <w:numFmt w:val="bullet"/>
      <w:lvlText w:val=""/>
      <w:lvlJc w:val="left"/>
      <w:pPr>
        <w:ind w:left="5040" w:hanging="360"/>
      </w:pPr>
      <w:rPr>
        <w:rFonts w:ascii="Symbol" w:hAnsi="Symbol" w:hint="default"/>
      </w:rPr>
    </w:lvl>
    <w:lvl w:ilvl="7" w:tplc="7E46E036">
      <w:start w:val="1"/>
      <w:numFmt w:val="bullet"/>
      <w:lvlText w:val="o"/>
      <w:lvlJc w:val="left"/>
      <w:pPr>
        <w:ind w:left="5760" w:hanging="360"/>
      </w:pPr>
      <w:rPr>
        <w:rFonts w:ascii="Courier New" w:hAnsi="Courier New" w:hint="default"/>
      </w:rPr>
    </w:lvl>
    <w:lvl w:ilvl="8" w:tplc="29809BD4">
      <w:start w:val="1"/>
      <w:numFmt w:val="bullet"/>
      <w:lvlText w:val=""/>
      <w:lvlJc w:val="left"/>
      <w:pPr>
        <w:ind w:left="6480" w:hanging="360"/>
      </w:pPr>
      <w:rPr>
        <w:rFonts w:ascii="Wingdings" w:hAnsi="Wingdings" w:hint="default"/>
      </w:rPr>
    </w:lvl>
  </w:abstractNum>
  <w:abstractNum w:abstractNumId="491" w15:restartNumberingAfterBreak="0">
    <w:nsid w:val="3A312085"/>
    <w:multiLevelType w:val="hybridMultilevel"/>
    <w:tmpl w:val="FFFFFFFF"/>
    <w:lvl w:ilvl="0" w:tplc="76F04A78">
      <w:start w:val="1"/>
      <w:numFmt w:val="bullet"/>
      <w:lvlText w:val=""/>
      <w:lvlJc w:val="left"/>
      <w:pPr>
        <w:ind w:left="720" w:hanging="360"/>
      </w:pPr>
      <w:rPr>
        <w:rFonts w:ascii="Symbol" w:hAnsi="Symbol" w:hint="default"/>
      </w:rPr>
    </w:lvl>
    <w:lvl w:ilvl="1" w:tplc="5164F3E0">
      <w:start w:val="1"/>
      <w:numFmt w:val="bullet"/>
      <w:lvlText w:val="o"/>
      <w:lvlJc w:val="left"/>
      <w:pPr>
        <w:ind w:left="1440" w:hanging="360"/>
      </w:pPr>
      <w:rPr>
        <w:rFonts w:ascii="Courier New" w:hAnsi="Courier New" w:hint="default"/>
      </w:rPr>
    </w:lvl>
    <w:lvl w:ilvl="2" w:tplc="66F08EDE">
      <w:start w:val="1"/>
      <w:numFmt w:val="bullet"/>
      <w:lvlText w:val=""/>
      <w:lvlJc w:val="left"/>
      <w:pPr>
        <w:ind w:left="2160" w:hanging="360"/>
      </w:pPr>
      <w:rPr>
        <w:rFonts w:ascii="Wingdings" w:hAnsi="Wingdings" w:hint="default"/>
      </w:rPr>
    </w:lvl>
    <w:lvl w:ilvl="3" w:tplc="43986920">
      <w:start w:val="1"/>
      <w:numFmt w:val="bullet"/>
      <w:lvlText w:val=""/>
      <w:lvlJc w:val="left"/>
      <w:pPr>
        <w:ind w:left="2880" w:hanging="360"/>
      </w:pPr>
      <w:rPr>
        <w:rFonts w:ascii="Symbol" w:hAnsi="Symbol" w:hint="default"/>
      </w:rPr>
    </w:lvl>
    <w:lvl w:ilvl="4" w:tplc="4C7EE8A0">
      <w:start w:val="1"/>
      <w:numFmt w:val="bullet"/>
      <w:lvlText w:val="o"/>
      <w:lvlJc w:val="left"/>
      <w:pPr>
        <w:ind w:left="3600" w:hanging="360"/>
      </w:pPr>
      <w:rPr>
        <w:rFonts w:ascii="Courier New" w:hAnsi="Courier New" w:hint="default"/>
      </w:rPr>
    </w:lvl>
    <w:lvl w:ilvl="5" w:tplc="055E44F2">
      <w:start w:val="1"/>
      <w:numFmt w:val="bullet"/>
      <w:lvlText w:val=""/>
      <w:lvlJc w:val="left"/>
      <w:pPr>
        <w:ind w:left="4320" w:hanging="360"/>
      </w:pPr>
      <w:rPr>
        <w:rFonts w:ascii="Wingdings" w:hAnsi="Wingdings" w:hint="default"/>
      </w:rPr>
    </w:lvl>
    <w:lvl w:ilvl="6" w:tplc="55749B42">
      <w:start w:val="1"/>
      <w:numFmt w:val="bullet"/>
      <w:lvlText w:val=""/>
      <w:lvlJc w:val="left"/>
      <w:pPr>
        <w:ind w:left="5040" w:hanging="360"/>
      </w:pPr>
      <w:rPr>
        <w:rFonts w:ascii="Symbol" w:hAnsi="Symbol" w:hint="default"/>
      </w:rPr>
    </w:lvl>
    <w:lvl w:ilvl="7" w:tplc="C80E601A">
      <w:start w:val="1"/>
      <w:numFmt w:val="bullet"/>
      <w:lvlText w:val="o"/>
      <w:lvlJc w:val="left"/>
      <w:pPr>
        <w:ind w:left="5760" w:hanging="360"/>
      </w:pPr>
      <w:rPr>
        <w:rFonts w:ascii="Courier New" w:hAnsi="Courier New" w:hint="default"/>
      </w:rPr>
    </w:lvl>
    <w:lvl w:ilvl="8" w:tplc="6166E6C4">
      <w:start w:val="1"/>
      <w:numFmt w:val="bullet"/>
      <w:lvlText w:val=""/>
      <w:lvlJc w:val="left"/>
      <w:pPr>
        <w:ind w:left="6480" w:hanging="360"/>
      </w:pPr>
      <w:rPr>
        <w:rFonts w:ascii="Wingdings" w:hAnsi="Wingdings" w:hint="default"/>
      </w:rPr>
    </w:lvl>
  </w:abstractNum>
  <w:abstractNum w:abstractNumId="492" w15:restartNumberingAfterBreak="0">
    <w:nsid w:val="3A3F37DC"/>
    <w:multiLevelType w:val="hybridMultilevel"/>
    <w:tmpl w:val="FFFFFFFF"/>
    <w:lvl w:ilvl="0" w:tplc="59382B3E">
      <w:start w:val="1"/>
      <w:numFmt w:val="bullet"/>
      <w:lvlText w:val=""/>
      <w:lvlJc w:val="left"/>
      <w:pPr>
        <w:ind w:left="720" w:hanging="360"/>
      </w:pPr>
      <w:rPr>
        <w:rFonts w:ascii="Symbol" w:hAnsi="Symbol" w:hint="default"/>
      </w:rPr>
    </w:lvl>
    <w:lvl w:ilvl="1" w:tplc="78B8A16A">
      <w:start w:val="1"/>
      <w:numFmt w:val="bullet"/>
      <w:lvlText w:val="o"/>
      <w:lvlJc w:val="left"/>
      <w:pPr>
        <w:ind w:left="1440" w:hanging="360"/>
      </w:pPr>
      <w:rPr>
        <w:rFonts w:ascii="Courier New" w:hAnsi="Courier New" w:hint="default"/>
      </w:rPr>
    </w:lvl>
    <w:lvl w:ilvl="2" w:tplc="0B843A34">
      <w:start w:val="1"/>
      <w:numFmt w:val="bullet"/>
      <w:lvlText w:val=""/>
      <w:lvlJc w:val="left"/>
      <w:pPr>
        <w:ind w:left="2160" w:hanging="360"/>
      </w:pPr>
      <w:rPr>
        <w:rFonts w:ascii="Wingdings" w:hAnsi="Wingdings" w:hint="default"/>
      </w:rPr>
    </w:lvl>
    <w:lvl w:ilvl="3" w:tplc="5756112C">
      <w:start w:val="1"/>
      <w:numFmt w:val="bullet"/>
      <w:lvlText w:val=""/>
      <w:lvlJc w:val="left"/>
      <w:pPr>
        <w:ind w:left="2880" w:hanging="360"/>
      </w:pPr>
      <w:rPr>
        <w:rFonts w:ascii="Symbol" w:hAnsi="Symbol" w:hint="default"/>
      </w:rPr>
    </w:lvl>
    <w:lvl w:ilvl="4" w:tplc="2C620656">
      <w:start w:val="1"/>
      <w:numFmt w:val="bullet"/>
      <w:lvlText w:val="o"/>
      <w:lvlJc w:val="left"/>
      <w:pPr>
        <w:ind w:left="3600" w:hanging="360"/>
      </w:pPr>
      <w:rPr>
        <w:rFonts w:ascii="Courier New" w:hAnsi="Courier New" w:hint="default"/>
      </w:rPr>
    </w:lvl>
    <w:lvl w:ilvl="5" w:tplc="77EC34B6">
      <w:start w:val="1"/>
      <w:numFmt w:val="bullet"/>
      <w:lvlText w:val=""/>
      <w:lvlJc w:val="left"/>
      <w:pPr>
        <w:ind w:left="4320" w:hanging="360"/>
      </w:pPr>
      <w:rPr>
        <w:rFonts w:ascii="Wingdings" w:hAnsi="Wingdings" w:hint="default"/>
      </w:rPr>
    </w:lvl>
    <w:lvl w:ilvl="6" w:tplc="96780FDA">
      <w:start w:val="1"/>
      <w:numFmt w:val="bullet"/>
      <w:lvlText w:val=""/>
      <w:lvlJc w:val="left"/>
      <w:pPr>
        <w:ind w:left="5040" w:hanging="360"/>
      </w:pPr>
      <w:rPr>
        <w:rFonts w:ascii="Symbol" w:hAnsi="Symbol" w:hint="default"/>
      </w:rPr>
    </w:lvl>
    <w:lvl w:ilvl="7" w:tplc="5EE842D0">
      <w:start w:val="1"/>
      <w:numFmt w:val="bullet"/>
      <w:lvlText w:val="o"/>
      <w:lvlJc w:val="left"/>
      <w:pPr>
        <w:ind w:left="5760" w:hanging="360"/>
      </w:pPr>
      <w:rPr>
        <w:rFonts w:ascii="Courier New" w:hAnsi="Courier New" w:hint="default"/>
      </w:rPr>
    </w:lvl>
    <w:lvl w:ilvl="8" w:tplc="9056D042">
      <w:start w:val="1"/>
      <w:numFmt w:val="bullet"/>
      <w:lvlText w:val=""/>
      <w:lvlJc w:val="left"/>
      <w:pPr>
        <w:ind w:left="6480" w:hanging="360"/>
      </w:pPr>
      <w:rPr>
        <w:rFonts w:ascii="Wingdings" w:hAnsi="Wingdings" w:hint="default"/>
      </w:rPr>
    </w:lvl>
  </w:abstractNum>
  <w:abstractNum w:abstractNumId="493" w15:restartNumberingAfterBreak="0">
    <w:nsid w:val="3A586EE3"/>
    <w:multiLevelType w:val="hybridMultilevel"/>
    <w:tmpl w:val="FFFFFFFF"/>
    <w:lvl w:ilvl="0" w:tplc="A4FAADA0">
      <w:start w:val="1"/>
      <w:numFmt w:val="bullet"/>
      <w:lvlText w:val=""/>
      <w:lvlJc w:val="left"/>
      <w:pPr>
        <w:ind w:left="720" w:hanging="360"/>
      </w:pPr>
      <w:rPr>
        <w:rFonts w:ascii="Symbol" w:hAnsi="Symbol" w:hint="default"/>
      </w:rPr>
    </w:lvl>
    <w:lvl w:ilvl="1" w:tplc="54883BBA">
      <w:start w:val="1"/>
      <w:numFmt w:val="bullet"/>
      <w:lvlText w:val="o"/>
      <w:lvlJc w:val="left"/>
      <w:pPr>
        <w:ind w:left="1440" w:hanging="360"/>
      </w:pPr>
      <w:rPr>
        <w:rFonts w:ascii="Courier New" w:hAnsi="Courier New" w:hint="default"/>
      </w:rPr>
    </w:lvl>
    <w:lvl w:ilvl="2" w:tplc="B616FFB6">
      <w:start w:val="1"/>
      <w:numFmt w:val="bullet"/>
      <w:lvlText w:val=""/>
      <w:lvlJc w:val="left"/>
      <w:pPr>
        <w:ind w:left="2160" w:hanging="360"/>
      </w:pPr>
      <w:rPr>
        <w:rFonts w:ascii="Wingdings" w:hAnsi="Wingdings" w:hint="default"/>
      </w:rPr>
    </w:lvl>
    <w:lvl w:ilvl="3" w:tplc="B23C4562">
      <w:start w:val="1"/>
      <w:numFmt w:val="bullet"/>
      <w:lvlText w:val=""/>
      <w:lvlJc w:val="left"/>
      <w:pPr>
        <w:ind w:left="2880" w:hanging="360"/>
      </w:pPr>
      <w:rPr>
        <w:rFonts w:ascii="Symbol" w:hAnsi="Symbol" w:hint="default"/>
      </w:rPr>
    </w:lvl>
    <w:lvl w:ilvl="4" w:tplc="2714AC5C">
      <w:start w:val="1"/>
      <w:numFmt w:val="bullet"/>
      <w:lvlText w:val="o"/>
      <w:lvlJc w:val="left"/>
      <w:pPr>
        <w:ind w:left="3600" w:hanging="360"/>
      </w:pPr>
      <w:rPr>
        <w:rFonts w:ascii="Courier New" w:hAnsi="Courier New" w:hint="default"/>
      </w:rPr>
    </w:lvl>
    <w:lvl w:ilvl="5" w:tplc="D4EAC580">
      <w:start w:val="1"/>
      <w:numFmt w:val="bullet"/>
      <w:lvlText w:val=""/>
      <w:lvlJc w:val="left"/>
      <w:pPr>
        <w:ind w:left="4320" w:hanging="360"/>
      </w:pPr>
      <w:rPr>
        <w:rFonts w:ascii="Wingdings" w:hAnsi="Wingdings" w:hint="default"/>
      </w:rPr>
    </w:lvl>
    <w:lvl w:ilvl="6" w:tplc="60B47038">
      <w:start w:val="1"/>
      <w:numFmt w:val="bullet"/>
      <w:lvlText w:val=""/>
      <w:lvlJc w:val="left"/>
      <w:pPr>
        <w:ind w:left="5040" w:hanging="360"/>
      </w:pPr>
      <w:rPr>
        <w:rFonts w:ascii="Symbol" w:hAnsi="Symbol" w:hint="default"/>
      </w:rPr>
    </w:lvl>
    <w:lvl w:ilvl="7" w:tplc="8EE2E5AC">
      <w:start w:val="1"/>
      <w:numFmt w:val="bullet"/>
      <w:lvlText w:val="o"/>
      <w:lvlJc w:val="left"/>
      <w:pPr>
        <w:ind w:left="5760" w:hanging="360"/>
      </w:pPr>
      <w:rPr>
        <w:rFonts w:ascii="Courier New" w:hAnsi="Courier New" w:hint="default"/>
      </w:rPr>
    </w:lvl>
    <w:lvl w:ilvl="8" w:tplc="9B5EDDC0">
      <w:start w:val="1"/>
      <w:numFmt w:val="bullet"/>
      <w:lvlText w:val=""/>
      <w:lvlJc w:val="left"/>
      <w:pPr>
        <w:ind w:left="6480" w:hanging="360"/>
      </w:pPr>
      <w:rPr>
        <w:rFonts w:ascii="Wingdings" w:hAnsi="Wingdings" w:hint="default"/>
      </w:rPr>
    </w:lvl>
  </w:abstractNum>
  <w:abstractNum w:abstractNumId="494" w15:restartNumberingAfterBreak="0">
    <w:nsid w:val="3A6034B4"/>
    <w:multiLevelType w:val="hybridMultilevel"/>
    <w:tmpl w:val="FFFFFFFF"/>
    <w:lvl w:ilvl="0" w:tplc="31BEAE96">
      <w:start w:val="1"/>
      <w:numFmt w:val="bullet"/>
      <w:lvlText w:val=""/>
      <w:lvlJc w:val="left"/>
      <w:pPr>
        <w:ind w:left="720" w:hanging="360"/>
      </w:pPr>
      <w:rPr>
        <w:rFonts w:ascii="Symbol" w:hAnsi="Symbol" w:hint="default"/>
      </w:rPr>
    </w:lvl>
    <w:lvl w:ilvl="1" w:tplc="645EF314">
      <w:start w:val="1"/>
      <w:numFmt w:val="bullet"/>
      <w:lvlText w:val="o"/>
      <w:lvlJc w:val="left"/>
      <w:pPr>
        <w:ind w:left="1440" w:hanging="360"/>
      </w:pPr>
      <w:rPr>
        <w:rFonts w:ascii="Courier New" w:hAnsi="Courier New" w:hint="default"/>
      </w:rPr>
    </w:lvl>
    <w:lvl w:ilvl="2" w:tplc="CEE81D62">
      <w:start w:val="1"/>
      <w:numFmt w:val="bullet"/>
      <w:lvlText w:val=""/>
      <w:lvlJc w:val="left"/>
      <w:pPr>
        <w:ind w:left="2160" w:hanging="360"/>
      </w:pPr>
      <w:rPr>
        <w:rFonts w:ascii="Wingdings" w:hAnsi="Wingdings" w:hint="default"/>
      </w:rPr>
    </w:lvl>
    <w:lvl w:ilvl="3" w:tplc="9DE4C17E">
      <w:start w:val="1"/>
      <w:numFmt w:val="bullet"/>
      <w:lvlText w:val=""/>
      <w:lvlJc w:val="left"/>
      <w:pPr>
        <w:ind w:left="2880" w:hanging="360"/>
      </w:pPr>
      <w:rPr>
        <w:rFonts w:ascii="Symbol" w:hAnsi="Symbol" w:hint="default"/>
      </w:rPr>
    </w:lvl>
    <w:lvl w:ilvl="4" w:tplc="95404D6C">
      <w:start w:val="1"/>
      <w:numFmt w:val="bullet"/>
      <w:lvlText w:val="o"/>
      <w:lvlJc w:val="left"/>
      <w:pPr>
        <w:ind w:left="3600" w:hanging="360"/>
      </w:pPr>
      <w:rPr>
        <w:rFonts w:ascii="Courier New" w:hAnsi="Courier New" w:hint="default"/>
      </w:rPr>
    </w:lvl>
    <w:lvl w:ilvl="5" w:tplc="A8D2F3C6">
      <w:start w:val="1"/>
      <w:numFmt w:val="bullet"/>
      <w:lvlText w:val=""/>
      <w:lvlJc w:val="left"/>
      <w:pPr>
        <w:ind w:left="4320" w:hanging="360"/>
      </w:pPr>
      <w:rPr>
        <w:rFonts w:ascii="Wingdings" w:hAnsi="Wingdings" w:hint="default"/>
      </w:rPr>
    </w:lvl>
    <w:lvl w:ilvl="6" w:tplc="ACCC7E04">
      <w:start w:val="1"/>
      <w:numFmt w:val="bullet"/>
      <w:lvlText w:val=""/>
      <w:lvlJc w:val="left"/>
      <w:pPr>
        <w:ind w:left="5040" w:hanging="360"/>
      </w:pPr>
      <w:rPr>
        <w:rFonts w:ascii="Symbol" w:hAnsi="Symbol" w:hint="default"/>
      </w:rPr>
    </w:lvl>
    <w:lvl w:ilvl="7" w:tplc="BFC8E046">
      <w:start w:val="1"/>
      <w:numFmt w:val="bullet"/>
      <w:lvlText w:val="o"/>
      <w:lvlJc w:val="left"/>
      <w:pPr>
        <w:ind w:left="5760" w:hanging="360"/>
      </w:pPr>
      <w:rPr>
        <w:rFonts w:ascii="Courier New" w:hAnsi="Courier New" w:hint="default"/>
      </w:rPr>
    </w:lvl>
    <w:lvl w:ilvl="8" w:tplc="8410BC4A">
      <w:start w:val="1"/>
      <w:numFmt w:val="bullet"/>
      <w:lvlText w:val=""/>
      <w:lvlJc w:val="left"/>
      <w:pPr>
        <w:ind w:left="6480" w:hanging="360"/>
      </w:pPr>
      <w:rPr>
        <w:rFonts w:ascii="Wingdings" w:hAnsi="Wingdings" w:hint="default"/>
      </w:rPr>
    </w:lvl>
  </w:abstractNum>
  <w:abstractNum w:abstractNumId="495" w15:restartNumberingAfterBreak="0">
    <w:nsid w:val="3AE21FE0"/>
    <w:multiLevelType w:val="hybridMultilevel"/>
    <w:tmpl w:val="FFFFFFFF"/>
    <w:lvl w:ilvl="0" w:tplc="F29A81C8">
      <w:start w:val="1"/>
      <w:numFmt w:val="bullet"/>
      <w:lvlText w:val=""/>
      <w:lvlJc w:val="left"/>
      <w:pPr>
        <w:ind w:left="720" w:hanging="360"/>
      </w:pPr>
      <w:rPr>
        <w:rFonts w:ascii="Symbol" w:hAnsi="Symbol" w:hint="default"/>
      </w:rPr>
    </w:lvl>
    <w:lvl w:ilvl="1" w:tplc="78EC5280">
      <w:start w:val="1"/>
      <w:numFmt w:val="bullet"/>
      <w:lvlText w:val="o"/>
      <w:lvlJc w:val="left"/>
      <w:pPr>
        <w:ind w:left="1440" w:hanging="360"/>
      </w:pPr>
      <w:rPr>
        <w:rFonts w:ascii="Courier New" w:hAnsi="Courier New" w:hint="default"/>
      </w:rPr>
    </w:lvl>
    <w:lvl w:ilvl="2" w:tplc="7472CCC8">
      <w:start w:val="1"/>
      <w:numFmt w:val="bullet"/>
      <w:lvlText w:val=""/>
      <w:lvlJc w:val="left"/>
      <w:pPr>
        <w:ind w:left="2160" w:hanging="360"/>
      </w:pPr>
      <w:rPr>
        <w:rFonts w:ascii="Wingdings" w:hAnsi="Wingdings" w:hint="default"/>
      </w:rPr>
    </w:lvl>
    <w:lvl w:ilvl="3" w:tplc="B398602E">
      <w:start w:val="1"/>
      <w:numFmt w:val="bullet"/>
      <w:lvlText w:val=""/>
      <w:lvlJc w:val="left"/>
      <w:pPr>
        <w:ind w:left="2880" w:hanging="360"/>
      </w:pPr>
      <w:rPr>
        <w:rFonts w:ascii="Symbol" w:hAnsi="Symbol" w:hint="default"/>
      </w:rPr>
    </w:lvl>
    <w:lvl w:ilvl="4" w:tplc="1AAC8328">
      <w:start w:val="1"/>
      <w:numFmt w:val="bullet"/>
      <w:lvlText w:val="o"/>
      <w:lvlJc w:val="left"/>
      <w:pPr>
        <w:ind w:left="3600" w:hanging="360"/>
      </w:pPr>
      <w:rPr>
        <w:rFonts w:ascii="Courier New" w:hAnsi="Courier New" w:hint="default"/>
      </w:rPr>
    </w:lvl>
    <w:lvl w:ilvl="5" w:tplc="2EB05C72">
      <w:start w:val="1"/>
      <w:numFmt w:val="bullet"/>
      <w:lvlText w:val=""/>
      <w:lvlJc w:val="left"/>
      <w:pPr>
        <w:ind w:left="4320" w:hanging="360"/>
      </w:pPr>
      <w:rPr>
        <w:rFonts w:ascii="Wingdings" w:hAnsi="Wingdings" w:hint="default"/>
      </w:rPr>
    </w:lvl>
    <w:lvl w:ilvl="6" w:tplc="F8A6AF78">
      <w:start w:val="1"/>
      <w:numFmt w:val="bullet"/>
      <w:lvlText w:val=""/>
      <w:lvlJc w:val="left"/>
      <w:pPr>
        <w:ind w:left="5040" w:hanging="360"/>
      </w:pPr>
      <w:rPr>
        <w:rFonts w:ascii="Symbol" w:hAnsi="Symbol" w:hint="default"/>
      </w:rPr>
    </w:lvl>
    <w:lvl w:ilvl="7" w:tplc="2B3ABED6">
      <w:start w:val="1"/>
      <w:numFmt w:val="bullet"/>
      <w:lvlText w:val="o"/>
      <w:lvlJc w:val="left"/>
      <w:pPr>
        <w:ind w:left="5760" w:hanging="360"/>
      </w:pPr>
      <w:rPr>
        <w:rFonts w:ascii="Courier New" w:hAnsi="Courier New" w:hint="default"/>
      </w:rPr>
    </w:lvl>
    <w:lvl w:ilvl="8" w:tplc="B75E24D8">
      <w:start w:val="1"/>
      <w:numFmt w:val="bullet"/>
      <w:lvlText w:val=""/>
      <w:lvlJc w:val="left"/>
      <w:pPr>
        <w:ind w:left="6480" w:hanging="360"/>
      </w:pPr>
      <w:rPr>
        <w:rFonts w:ascii="Wingdings" w:hAnsi="Wingdings" w:hint="default"/>
      </w:rPr>
    </w:lvl>
  </w:abstractNum>
  <w:abstractNum w:abstractNumId="496" w15:restartNumberingAfterBreak="0">
    <w:nsid w:val="3AE81D59"/>
    <w:multiLevelType w:val="hybridMultilevel"/>
    <w:tmpl w:val="FFFFFFFF"/>
    <w:lvl w:ilvl="0" w:tplc="186C472E">
      <w:start w:val="1"/>
      <w:numFmt w:val="bullet"/>
      <w:lvlText w:val=""/>
      <w:lvlJc w:val="left"/>
      <w:pPr>
        <w:ind w:left="720" w:hanging="360"/>
      </w:pPr>
      <w:rPr>
        <w:rFonts w:ascii="Symbol" w:hAnsi="Symbol" w:hint="default"/>
      </w:rPr>
    </w:lvl>
    <w:lvl w:ilvl="1" w:tplc="3A808BD6">
      <w:start w:val="1"/>
      <w:numFmt w:val="bullet"/>
      <w:lvlText w:val="o"/>
      <w:lvlJc w:val="left"/>
      <w:pPr>
        <w:ind w:left="1440" w:hanging="360"/>
      </w:pPr>
      <w:rPr>
        <w:rFonts w:ascii="Courier New" w:hAnsi="Courier New" w:hint="default"/>
      </w:rPr>
    </w:lvl>
    <w:lvl w:ilvl="2" w:tplc="11541AC2">
      <w:start w:val="1"/>
      <w:numFmt w:val="bullet"/>
      <w:lvlText w:val=""/>
      <w:lvlJc w:val="left"/>
      <w:pPr>
        <w:ind w:left="2160" w:hanging="360"/>
      </w:pPr>
      <w:rPr>
        <w:rFonts w:ascii="Wingdings" w:hAnsi="Wingdings" w:hint="default"/>
      </w:rPr>
    </w:lvl>
    <w:lvl w:ilvl="3" w:tplc="E8D4AE88">
      <w:start w:val="1"/>
      <w:numFmt w:val="bullet"/>
      <w:lvlText w:val=""/>
      <w:lvlJc w:val="left"/>
      <w:pPr>
        <w:ind w:left="2880" w:hanging="360"/>
      </w:pPr>
      <w:rPr>
        <w:rFonts w:ascii="Symbol" w:hAnsi="Symbol" w:hint="default"/>
      </w:rPr>
    </w:lvl>
    <w:lvl w:ilvl="4" w:tplc="3B268B9E">
      <w:start w:val="1"/>
      <w:numFmt w:val="bullet"/>
      <w:lvlText w:val="o"/>
      <w:lvlJc w:val="left"/>
      <w:pPr>
        <w:ind w:left="3600" w:hanging="360"/>
      </w:pPr>
      <w:rPr>
        <w:rFonts w:ascii="Courier New" w:hAnsi="Courier New" w:hint="default"/>
      </w:rPr>
    </w:lvl>
    <w:lvl w:ilvl="5" w:tplc="8D5EBD7C">
      <w:start w:val="1"/>
      <w:numFmt w:val="bullet"/>
      <w:lvlText w:val=""/>
      <w:lvlJc w:val="left"/>
      <w:pPr>
        <w:ind w:left="4320" w:hanging="360"/>
      </w:pPr>
      <w:rPr>
        <w:rFonts w:ascii="Wingdings" w:hAnsi="Wingdings" w:hint="default"/>
      </w:rPr>
    </w:lvl>
    <w:lvl w:ilvl="6" w:tplc="D8C0FAE6">
      <w:start w:val="1"/>
      <w:numFmt w:val="bullet"/>
      <w:lvlText w:val=""/>
      <w:lvlJc w:val="left"/>
      <w:pPr>
        <w:ind w:left="5040" w:hanging="360"/>
      </w:pPr>
      <w:rPr>
        <w:rFonts w:ascii="Symbol" w:hAnsi="Symbol" w:hint="default"/>
      </w:rPr>
    </w:lvl>
    <w:lvl w:ilvl="7" w:tplc="DA6CDBAE">
      <w:start w:val="1"/>
      <w:numFmt w:val="bullet"/>
      <w:lvlText w:val="o"/>
      <w:lvlJc w:val="left"/>
      <w:pPr>
        <w:ind w:left="5760" w:hanging="360"/>
      </w:pPr>
      <w:rPr>
        <w:rFonts w:ascii="Courier New" w:hAnsi="Courier New" w:hint="default"/>
      </w:rPr>
    </w:lvl>
    <w:lvl w:ilvl="8" w:tplc="487AD322">
      <w:start w:val="1"/>
      <w:numFmt w:val="bullet"/>
      <w:lvlText w:val=""/>
      <w:lvlJc w:val="left"/>
      <w:pPr>
        <w:ind w:left="6480" w:hanging="360"/>
      </w:pPr>
      <w:rPr>
        <w:rFonts w:ascii="Wingdings" w:hAnsi="Wingdings" w:hint="default"/>
      </w:rPr>
    </w:lvl>
  </w:abstractNum>
  <w:abstractNum w:abstractNumId="497" w15:restartNumberingAfterBreak="0">
    <w:nsid w:val="3B501A2D"/>
    <w:multiLevelType w:val="hybridMultilevel"/>
    <w:tmpl w:val="FFFFFFFF"/>
    <w:lvl w:ilvl="0" w:tplc="D0640C14">
      <w:start w:val="1"/>
      <w:numFmt w:val="bullet"/>
      <w:lvlText w:val=""/>
      <w:lvlJc w:val="left"/>
      <w:pPr>
        <w:ind w:left="720" w:hanging="360"/>
      </w:pPr>
      <w:rPr>
        <w:rFonts w:ascii="Symbol" w:hAnsi="Symbol" w:hint="default"/>
      </w:rPr>
    </w:lvl>
    <w:lvl w:ilvl="1" w:tplc="E16C7708">
      <w:start w:val="1"/>
      <w:numFmt w:val="bullet"/>
      <w:lvlText w:val="o"/>
      <w:lvlJc w:val="left"/>
      <w:pPr>
        <w:ind w:left="1440" w:hanging="360"/>
      </w:pPr>
      <w:rPr>
        <w:rFonts w:ascii="Courier New" w:hAnsi="Courier New" w:hint="default"/>
      </w:rPr>
    </w:lvl>
    <w:lvl w:ilvl="2" w:tplc="08645AD8">
      <w:start w:val="1"/>
      <w:numFmt w:val="bullet"/>
      <w:lvlText w:val=""/>
      <w:lvlJc w:val="left"/>
      <w:pPr>
        <w:ind w:left="2160" w:hanging="360"/>
      </w:pPr>
      <w:rPr>
        <w:rFonts w:ascii="Wingdings" w:hAnsi="Wingdings" w:hint="default"/>
      </w:rPr>
    </w:lvl>
    <w:lvl w:ilvl="3" w:tplc="AE20B0B2">
      <w:start w:val="1"/>
      <w:numFmt w:val="bullet"/>
      <w:lvlText w:val=""/>
      <w:lvlJc w:val="left"/>
      <w:pPr>
        <w:ind w:left="2880" w:hanging="360"/>
      </w:pPr>
      <w:rPr>
        <w:rFonts w:ascii="Symbol" w:hAnsi="Symbol" w:hint="default"/>
      </w:rPr>
    </w:lvl>
    <w:lvl w:ilvl="4" w:tplc="2522D844">
      <w:start w:val="1"/>
      <w:numFmt w:val="bullet"/>
      <w:lvlText w:val="o"/>
      <w:lvlJc w:val="left"/>
      <w:pPr>
        <w:ind w:left="3600" w:hanging="360"/>
      </w:pPr>
      <w:rPr>
        <w:rFonts w:ascii="Courier New" w:hAnsi="Courier New" w:hint="default"/>
      </w:rPr>
    </w:lvl>
    <w:lvl w:ilvl="5" w:tplc="22C684BC">
      <w:start w:val="1"/>
      <w:numFmt w:val="bullet"/>
      <w:lvlText w:val=""/>
      <w:lvlJc w:val="left"/>
      <w:pPr>
        <w:ind w:left="4320" w:hanging="360"/>
      </w:pPr>
      <w:rPr>
        <w:rFonts w:ascii="Wingdings" w:hAnsi="Wingdings" w:hint="default"/>
      </w:rPr>
    </w:lvl>
    <w:lvl w:ilvl="6" w:tplc="8200AB22">
      <w:start w:val="1"/>
      <w:numFmt w:val="bullet"/>
      <w:lvlText w:val=""/>
      <w:lvlJc w:val="left"/>
      <w:pPr>
        <w:ind w:left="5040" w:hanging="360"/>
      </w:pPr>
      <w:rPr>
        <w:rFonts w:ascii="Symbol" w:hAnsi="Symbol" w:hint="default"/>
      </w:rPr>
    </w:lvl>
    <w:lvl w:ilvl="7" w:tplc="D750C9BC">
      <w:start w:val="1"/>
      <w:numFmt w:val="bullet"/>
      <w:lvlText w:val="o"/>
      <w:lvlJc w:val="left"/>
      <w:pPr>
        <w:ind w:left="5760" w:hanging="360"/>
      </w:pPr>
      <w:rPr>
        <w:rFonts w:ascii="Courier New" w:hAnsi="Courier New" w:hint="default"/>
      </w:rPr>
    </w:lvl>
    <w:lvl w:ilvl="8" w:tplc="C51A07A2">
      <w:start w:val="1"/>
      <w:numFmt w:val="bullet"/>
      <w:lvlText w:val=""/>
      <w:lvlJc w:val="left"/>
      <w:pPr>
        <w:ind w:left="6480" w:hanging="360"/>
      </w:pPr>
      <w:rPr>
        <w:rFonts w:ascii="Wingdings" w:hAnsi="Wingdings" w:hint="default"/>
      </w:rPr>
    </w:lvl>
  </w:abstractNum>
  <w:abstractNum w:abstractNumId="498" w15:restartNumberingAfterBreak="0">
    <w:nsid w:val="3B5E488A"/>
    <w:multiLevelType w:val="hybridMultilevel"/>
    <w:tmpl w:val="FFFFFFFF"/>
    <w:lvl w:ilvl="0" w:tplc="203AC9BA">
      <w:start w:val="1"/>
      <w:numFmt w:val="bullet"/>
      <w:lvlText w:val=""/>
      <w:lvlJc w:val="left"/>
      <w:pPr>
        <w:ind w:left="720" w:hanging="360"/>
      </w:pPr>
      <w:rPr>
        <w:rFonts w:ascii="Symbol" w:hAnsi="Symbol" w:hint="default"/>
      </w:rPr>
    </w:lvl>
    <w:lvl w:ilvl="1" w:tplc="7F2425A4">
      <w:start w:val="1"/>
      <w:numFmt w:val="bullet"/>
      <w:lvlText w:val="o"/>
      <w:lvlJc w:val="left"/>
      <w:pPr>
        <w:ind w:left="1440" w:hanging="360"/>
      </w:pPr>
      <w:rPr>
        <w:rFonts w:ascii="Courier New" w:hAnsi="Courier New" w:hint="default"/>
      </w:rPr>
    </w:lvl>
    <w:lvl w:ilvl="2" w:tplc="5658FB1A">
      <w:start w:val="1"/>
      <w:numFmt w:val="bullet"/>
      <w:lvlText w:val=""/>
      <w:lvlJc w:val="left"/>
      <w:pPr>
        <w:ind w:left="2160" w:hanging="360"/>
      </w:pPr>
      <w:rPr>
        <w:rFonts w:ascii="Wingdings" w:hAnsi="Wingdings" w:hint="default"/>
      </w:rPr>
    </w:lvl>
    <w:lvl w:ilvl="3" w:tplc="999A51DC">
      <w:start w:val="1"/>
      <w:numFmt w:val="bullet"/>
      <w:lvlText w:val=""/>
      <w:lvlJc w:val="left"/>
      <w:pPr>
        <w:ind w:left="2880" w:hanging="360"/>
      </w:pPr>
      <w:rPr>
        <w:rFonts w:ascii="Symbol" w:hAnsi="Symbol" w:hint="default"/>
      </w:rPr>
    </w:lvl>
    <w:lvl w:ilvl="4" w:tplc="C5DC2C1C">
      <w:start w:val="1"/>
      <w:numFmt w:val="bullet"/>
      <w:lvlText w:val="o"/>
      <w:lvlJc w:val="left"/>
      <w:pPr>
        <w:ind w:left="3600" w:hanging="360"/>
      </w:pPr>
      <w:rPr>
        <w:rFonts w:ascii="Courier New" w:hAnsi="Courier New" w:hint="default"/>
      </w:rPr>
    </w:lvl>
    <w:lvl w:ilvl="5" w:tplc="BC9C46BC">
      <w:start w:val="1"/>
      <w:numFmt w:val="bullet"/>
      <w:lvlText w:val=""/>
      <w:lvlJc w:val="left"/>
      <w:pPr>
        <w:ind w:left="4320" w:hanging="360"/>
      </w:pPr>
      <w:rPr>
        <w:rFonts w:ascii="Wingdings" w:hAnsi="Wingdings" w:hint="default"/>
      </w:rPr>
    </w:lvl>
    <w:lvl w:ilvl="6" w:tplc="1638B998">
      <w:start w:val="1"/>
      <w:numFmt w:val="bullet"/>
      <w:lvlText w:val=""/>
      <w:lvlJc w:val="left"/>
      <w:pPr>
        <w:ind w:left="5040" w:hanging="360"/>
      </w:pPr>
      <w:rPr>
        <w:rFonts w:ascii="Symbol" w:hAnsi="Symbol" w:hint="default"/>
      </w:rPr>
    </w:lvl>
    <w:lvl w:ilvl="7" w:tplc="6D8AD41C">
      <w:start w:val="1"/>
      <w:numFmt w:val="bullet"/>
      <w:lvlText w:val="o"/>
      <w:lvlJc w:val="left"/>
      <w:pPr>
        <w:ind w:left="5760" w:hanging="360"/>
      </w:pPr>
      <w:rPr>
        <w:rFonts w:ascii="Courier New" w:hAnsi="Courier New" w:hint="default"/>
      </w:rPr>
    </w:lvl>
    <w:lvl w:ilvl="8" w:tplc="DE80556C">
      <w:start w:val="1"/>
      <w:numFmt w:val="bullet"/>
      <w:lvlText w:val=""/>
      <w:lvlJc w:val="left"/>
      <w:pPr>
        <w:ind w:left="6480" w:hanging="360"/>
      </w:pPr>
      <w:rPr>
        <w:rFonts w:ascii="Wingdings" w:hAnsi="Wingdings" w:hint="default"/>
      </w:rPr>
    </w:lvl>
  </w:abstractNum>
  <w:abstractNum w:abstractNumId="499" w15:restartNumberingAfterBreak="0">
    <w:nsid w:val="3B625888"/>
    <w:multiLevelType w:val="hybridMultilevel"/>
    <w:tmpl w:val="FFFFFFFF"/>
    <w:lvl w:ilvl="0" w:tplc="4F6C56C6">
      <w:start w:val="1"/>
      <w:numFmt w:val="bullet"/>
      <w:lvlText w:val=""/>
      <w:lvlJc w:val="left"/>
      <w:pPr>
        <w:ind w:left="720" w:hanging="360"/>
      </w:pPr>
      <w:rPr>
        <w:rFonts w:ascii="Symbol" w:hAnsi="Symbol" w:hint="default"/>
      </w:rPr>
    </w:lvl>
    <w:lvl w:ilvl="1" w:tplc="4A201E22">
      <w:start w:val="1"/>
      <w:numFmt w:val="bullet"/>
      <w:lvlText w:val="o"/>
      <w:lvlJc w:val="left"/>
      <w:pPr>
        <w:ind w:left="1440" w:hanging="360"/>
      </w:pPr>
      <w:rPr>
        <w:rFonts w:ascii="Courier New" w:hAnsi="Courier New" w:hint="default"/>
      </w:rPr>
    </w:lvl>
    <w:lvl w:ilvl="2" w:tplc="5BAA1A22">
      <w:start w:val="1"/>
      <w:numFmt w:val="bullet"/>
      <w:lvlText w:val=""/>
      <w:lvlJc w:val="left"/>
      <w:pPr>
        <w:ind w:left="2160" w:hanging="360"/>
      </w:pPr>
      <w:rPr>
        <w:rFonts w:ascii="Wingdings" w:hAnsi="Wingdings" w:hint="default"/>
      </w:rPr>
    </w:lvl>
    <w:lvl w:ilvl="3" w:tplc="E0363B44">
      <w:start w:val="1"/>
      <w:numFmt w:val="bullet"/>
      <w:lvlText w:val=""/>
      <w:lvlJc w:val="left"/>
      <w:pPr>
        <w:ind w:left="2880" w:hanging="360"/>
      </w:pPr>
      <w:rPr>
        <w:rFonts w:ascii="Symbol" w:hAnsi="Symbol" w:hint="default"/>
      </w:rPr>
    </w:lvl>
    <w:lvl w:ilvl="4" w:tplc="0658B5AC">
      <w:start w:val="1"/>
      <w:numFmt w:val="bullet"/>
      <w:lvlText w:val="o"/>
      <w:lvlJc w:val="left"/>
      <w:pPr>
        <w:ind w:left="3600" w:hanging="360"/>
      </w:pPr>
      <w:rPr>
        <w:rFonts w:ascii="Courier New" w:hAnsi="Courier New" w:hint="default"/>
      </w:rPr>
    </w:lvl>
    <w:lvl w:ilvl="5" w:tplc="1D5481F8">
      <w:start w:val="1"/>
      <w:numFmt w:val="bullet"/>
      <w:lvlText w:val=""/>
      <w:lvlJc w:val="left"/>
      <w:pPr>
        <w:ind w:left="4320" w:hanging="360"/>
      </w:pPr>
      <w:rPr>
        <w:rFonts w:ascii="Wingdings" w:hAnsi="Wingdings" w:hint="default"/>
      </w:rPr>
    </w:lvl>
    <w:lvl w:ilvl="6" w:tplc="A73E654C">
      <w:start w:val="1"/>
      <w:numFmt w:val="bullet"/>
      <w:lvlText w:val=""/>
      <w:lvlJc w:val="left"/>
      <w:pPr>
        <w:ind w:left="5040" w:hanging="360"/>
      </w:pPr>
      <w:rPr>
        <w:rFonts w:ascii="Symbol" w:hAnsi="Symbol" w:hint="default"/>
      </w:rPr>
    </w:lvl>
    <w:lvl w:ilvl="7" w:tplc="ACE8B814">
      <w:start w:val="1"/>
      <w:numFmt w:val="bullet"/>
      <w:lvlText w:val="o"/>
      <w:lvlJc w:val="left"/>
      <w:pPr>
        <w:ind w:left="5760" w:hanging="360"/>
      </w:pPr>
      <w:rPr>
        <w:rFonts w:ascii="Courier New" w:hAnsi="Courier New" w:hint="default"/>
      </w:rPr>
    </w:lvl>
    <w:lvl w:ilvl="8" w:tplc="7E82AAF6">
      <w:start w:val="1"/>
      <w:numFmt w:val="bullet"/>
      <w:lvlText w:val=""/>
      <w:lvlJc w:val="left"/>
      <w:pPr>
        <w:ind w:left="6480" w:hanging="360"/>
      </w:pPr>
      <w:rPr>
        <w:rFonts w:ascii="Wingdings" w:hAnsi="Wingdings" w:hint="default"/>
      </w:rPr>
    </w:lvl>
  </w:abstractNum>
  <w:abstractNum w:abstractNumId="500" w15:restartNumberingAfterBreak="0">
    <w:nsid w:val="3B7D6CCB"/>
    <w:multiLevelType w:val="hybridMultilevel"/>
    <w:tmpl w:val="FFFFFFFF"/>
    <w:lvl w:ilvl="0" w:tplc="106A0A9C">
      <w:start w:val="1"/>
      <w:numFmt w:val="bullet"/>
      <w:lvlText w:val=""/>
      <w:lvlJc w:val="left"/>
      <w:pPr>
        <w:ind w:left="720" w:hanging="360"/>
      </w:pPr>
      <w:rPr>
        <w:rFonts w:ascii="Symbol" w:hAnsi="Symbol" w:hint="default"/>
      </w:rPr>
    </w:lvl>
    <w:lvl w:ilvl="1" w:tplc="4CEED312">
      <w:start w:val="1"/>
      <w:numFmt w:val="bullet"/>
      <w:lvlText w:val="o"/>
      <w:lvlJc w:val="left"/>
      <w:pPr>
        <w:ind w:left="1440" w:hanging="360"/>
      </w:pPr>
      <w:rPr>
        <w:rFonts w:ascii="Courier New" w:hAnsi="Courier New" w:hint="default"/>
      </w:rPr>
    </w:lvl>
    <w:lvl w:ilvl="2" w:tplc="13E24374">
      <w:start w:val="1"/>
      <w:numFmt w:val="bullet"/>
      <w:lvlText w:val=""/>
      <w:lvlJc w:val="left"/>
      <w:pPr>
        <w:ind w:left="2160" w:hanging="360"/>
      </w:pPr>
      <w:rPr>
        <w:rFonts w:ascii="Wingdings" w:hAnsi="Wingdings" w:hint="default"/>
      </w:rPr>
    </w:lvl>
    <w:lvl w:ilvl="3" w:tplc="37566002">
      <w:start w:val="1"/>
      <w:numFmt w:val="bullet"/>
      <w:lvlText w:val=""/>
      <w:lvlJc w:val="left"/>
      <w:pPr>
        <w:ind w:left="2880" w:hanging="360"/>
      </w:pPr>
      <w:rPr>
        <w:rFonts w:ascii="Symbol" w:hAnsi="Symbol" w:hint="default"/>
      </w:rPr>
    </w:lvl>
    <w:lvl w:ilvl="4" w:tplc="B372B510">
      <w:start w:val="1"/>
      <w:numFmt w:val="bullet"/>
      <w:lvlText w:val="o"/>
      <w:lvlJc w:val="left"/>
      <w:pPr>
        <w:ind w:left="3600" w:hanging="360"/>
      </w:pPr>
      <w:rPr>
        <w:rFonts w:ascii="Courier New" w:hAnsi="Courier New" w:hint="default"/>
      </w:rPr>
    </w:lvl>
    <w:lvl w:ilvl="5" w:tplc="BAE8EF9C">
      <w:start w:val="1"/>
      <w:numFmt w:val="bullet"/>
      <w:lvlText w:val=""/>
      <w:lvlJc w:val="left"/>
      <w:pPr>
        <w:ind w:left="4320" w:hanging="360"/>
      </w:pPr>
      <w:rPr>
        <w:rFonts w:ascii="Wingdings" w:hAnsi="Wingdings" w:hint="default"/>
      </w:rPr>
    </w:lvl>
    <w:lvl w:ilvl="6" w:tplc="BAC81AD2">
      <w:start w:val="1"/>
      <w:numFmt w:val="bullet"/>
      <w:lvlText w:val=""/>
      <w:lvlJc w:val="left"/>
      <w:pPr>
        <w:ind w:left="5040" w:hanging="360"/>
      </w:pPr>
      <w:rPr>
        <w:rFonts w:ascii="Symbol" w:hAnsi="Symbol" w:hint="default"/>
      </w:rPr>
    </w:lvl>
    <w:lvl w:ilvl="7" w:tplc="4FAC116A">
      <w:start w:val="1"/>
      <w:numFmt w:val="bullet"/>
      <w:lvlText w:val="o"/>
      <w:lvlJc w:val="left"/>
      <w:pPr>
        <w:ind w:left="5760" w:hanging="360"/>
      </w:pPr>
      <w:rPr>
        <w:rFonts w:ascii="Courier New" w:hAnsi="Courier New" w:hint="default"/>
      </w:rPr>
    </w:lvl>
    <w:lvl w:ilvl="8" w:tplc="5DA871D4">
      <w:start w:val="1"/>
      <w:numFmt w:val="bullet"/>
      <w:lvlText w:val=""/>
      <w:lvlJc w:val="left"/>
      <w:pPr>
        <w:ind w:left="6480" w:hanging="360"/>
      </w:pPr>
      <w:rPr>
        <w:rFonts w:ascii="Wingdings" w:hAnsi="Wingdings" w:hint="default"/>
      </w:rPr>
    </w:lvl>
  </w:abstractNum>
  <w:abstractNum w:abstractNumId="501" w15:restartNumberingAfterBreak="0">
    <w:nsid w:val="3BA03723"/>
    <w:multiLevelType w:val="hybridMultilevel"/>
    <w:tmpl w:val="FFFFFFFF"/>
    <w:lvl w:ilvl="0" w:tplc="F8A0BB30">
      <w:start w:val="1"/>
      <w:numFmt w:val="bullet"/>
      <w:lvlText w:val=""/>
      <w:lvlJc w:val="left"/>
      <w:pPr>
        <w:ind w:left="720" w:hanging="360"/>
      </w:pPr>
      <w:rPr>
        <w:rFonts w:ascii="Symbol" w:hAnsi="Symbol" w:hint="default"/>
      </w:rPr>
    </w:lvl>
    <w:lvl w:ilvl="1" w:tplc="D70A4012">
      <w:start w:val="1"/>
      <w:numFmt w:val="bullet"/>
      <w:lvlText w:val="o"/>
      <w:lvlJc w:val="left"/>
      <w:pPr>
        <w:ind w:left="1440" w:hanging="360"/>
      </w:pPr>
      <w:rPr>
        <w:rFonts w:ascii="Courier New" w:hAnsi="Courier New" w:hint="default"/>
      </w:rPr>
    </w:lvl>
    <w:lvl w:ilvl="2" w:tplc="83B8C21C">
      <w:start w:val="1"/>
      <w:numFmt w:val="bullet"/>
      <w:lvlText w:val=""/>
      <w:lvlJc w:val="left"/>
      <w:pPr>
        <w:ind w:left="2160" w:hanging="360"/>
      </w:pPr>
      <w:rPr>
        <w:rFonts w:ascii="Wingdings" w:hAnsi="Wingdings" w:hint="default"/>
      </w:rPr>
    </w:lvl>
    <w:lvl w:ilvl="3" w:tplc="689CB1FC">
      <w:start w:val="1"/>
      <w:numFmt w:val="bullet"/>
      <w:lvlText w:val=""/>
      <w:lvlJc w:val="left"/>
      <w:pPr>
        <w:ind w:left="2880" w:hanging="360"/>
      </w:pPr>
      <w:rPr>
        <w:rFonts w:ascii="Symbol" w:hAnsi="Symbol" w:hint="default"/>
      </w:rPr>
    </w:lvl>
    <w:lvl w:ilvl="4" w:tplc="937A19DA">
      <w:start w:val="1"/>
      <w:numFmt w:val="bullet"/>
      <w:lvlText w:val="o"/>
      <w:lvlJc w:val="left"/>
      <w:pPr>
        <w:ind w:left="3600" w:hanging="360"/>
      </w:pPr>
      <w:rPr>
        <w:rFonts w:ascii="Courier New" w:hAnsi="Courier New" w:hint="default"/>
      </w:rPr>
    </w:lvl>
    <w:lvl w:ilvl="5" w:tplc="1C4E4A4E">
      <w:start w:val="1"/>
      <w:numFmt w:val="bullet"/>
      <w:lvlText w:val=""/>
      <w:lvlJc w:val="left"/>
      <w:pPr>
        <w:ind w:left="4320" w:hanging="360"/>
      </w:pPr>
      <w:rPr>
        <w:rFonts w:ascii="Wingdings" w:hAnsi="Wingdings" w:hint="default"/>
      </w:rPr>
    </w:lvl>
    <w:lvl w:ilvl="6" w:tplc="F970FD56">
      <w:start w:val="1"/>
      <w:numFmt w:val="bullet"/>
      <w:lvlText w:val=""/>
      <w:lvlJc w:val="left"/>
      <w:pPr>
        <w:ind w:left="5040" w:hanging="360"/>
      </w:pPr>
      <w:rPr>
        <w:rFonts w:ascii="Symbol" w:hAnsi="Symbol" w:hint="default"/>
      </w:rPr>
    </w:lvl>
    <w:lvl w:ilvl="7" w:tplc="54E40BE6">
      <w:start w:val="1"/>
      <w:numFmt w:val="bullet"/>
      <w:lvlText w:val="o"/>
      <w:lvlJc w:val="left"/>
      <w:pPr>
        <w:ind w:left="5760" w:hanging="360"/>
      </w:pPr>
      <w:rPr>
        <w:rFonts w:ascii="Courier New" w:hAnsi="Courier New" w:hint="default"/>
      </w:rPr>
    </w:lvl>
    <w:lvl w:ilvl="8" w:tplc="C908F12C">
      <w:start w:val="1"/>
      <w:numFmt w:val="bullet"/>
      <w:lvlText w:val=""/>
      <w:lvlJc w:val="left"/>
      <w:pPr>
        <w:ind w:left="6480" w:hanging="360"/>
      </w:pPr>
      <w:rPr>
        <w:rFonts w:ascii="Wingdings" w:hAnsi="Wingdings" w:hint="default"/>
      </w:rPr>
    </w:lvl>
  </w:abstractNum>
  <w:abstractNum w:abstractNumId="502" w15:restartNumberingAfterBreak="0">
    <w:nsid w:val="3BA734E0"/>
    <w:multiLevelType w:val="hybridMultilevel"/>
    <w:tmpl w:val="FFFFFFFF"/>
    <w:lvl w:ilvl="0" w:tplc="844E0F36">
      <w:start w:val="1"/>
      <w:numFmt w:val="bullet"/>
      <w:lvlText w:val=""/>
      <w:lvlJc w:val="left"/>
      <w:pPr>
        <w:ind w:left="720" w:hanging="360"/>
      </w:pPr>
      <w:rPr>
        <w:rFonts w:ascii="Symbol" w:hAnsi="Symbol" w:hint="default"/>
      </w:rPr>
    </w:lvl>
    <w:lvl w:ilvl="1" w:tplc="FAA88874">
      <w:start w:val="1"/>
      <w:numFmt w:val="bullet"/>
      <w:lvlText w:val="o"/>
      <w:lvlJc w:val="left"/>
      <w:pPr>
        <w:ind w:left="1440" w:hanging="360"/>
      </w:pPr>
      <w:rPr>
        <w:rFonts w:ascii="Courier New" w:hAnsi="Courier New" w:hint="default"/>
      </w:rPr>
    </w:lvl>
    <w:lvl w:ilvl="2" w:tplc="3A543A0A">
      <w:start w:val="1"/>
      <w:numFmt w:val="bullet"/>
      <w:lvlText w:val=""/>
      <w:lvlJc w:val="left"/>
      <w:pPr>
        <w:ind w:left="2160" w:hanging="360"/>
      </w:pPr>
      <w:rPr>
        <w:rFonts w:ascii="Wingdings" w:hAnsi="Wingdings" w:hint="default"/>
      </w:rPr>
    </w:lvl>
    <w:lvl w:ilvl="3" w:tplc="DD4A1500">
      <w:start w:val="1"/>
      <w:numFmt w:val="bullet"/>
      <w:lvlText w:val=""/>
      <w:lvlJc w:val="left"/>
      <w:pPr>
        <w:ind w:left="2880" w:hanging="360"/>
      </w:pPr>
      <w:rPr>
        <w:rFonts w:ascii="Symbol" w:hAnsi="Symbol" w:hint="default"/>
      </w:rPr>
    </w:lvl>
    <w:lvl w:ilvl="4" w:tplc="22A0B4F4">
      <w:start w:val="1"/>
      <w:numFmt w:val="bullet"/>
      <w:lvlText w:val="o"/>
      <w:lvlJc w:val="left"/>
      <w:pPr>
        <w:ind w:left="3600" w:hanging="360"/>
      </w:pPr>
      <w:rPr>
        <w:rFonts w:ascii="Courier New" w:hAnsi="Courier New" w:hint="default"/>
      </w:rPr>
    </w:lvl>
    <w:lvl w:ilvl="5" w:tplc="9A5A055C">
      <w:start w:val="1"/>
      <w:numFmt w:val="bullet"/>
      <w:lvlText w:val=""/>
      <w:lvlJc w:val="left"/>
      <w:pPr>
        <w:ind w:left="4320" w:hanging="360"/>
      </w:pPr>
      <w:rPr>
        <w:rFonts w:ascii="Wingdings" w:hAnsi="Wingdings" w:hint="default"/>
      </w:rPr>
    </w:lvl>
    <w:lvl w:ilvl="6" w:tplc="00343008">
      <w:start w:val="1"/>
      <w:numFmt w:val="bullet"/>
      <w:lvlText w:val=""/>
      <w:lvlJc w:val="left"/>
      <w:pPr>
        <w:ind w:left="5040" w:hanging="360"/>
      </w:pPr>
      <w:rPr>
        <w:rFonts w:ascii="Symbol" w:hAnsi="Symbol" w:hint="default"/>
      </w:rPr>
    </w:lvl>
    <w:lvl w:ilvl="7" w:tplc="F06CE86C">
      <w:start w:val="1"/>
      <w:numFmt w:val="bullet"/>
      <w:lvlText w:val="o"/>
      <w:lvlJc w:val="left"/>
      <w:pPr>
        <w:ind w:left="5760" w:hanging="360"/>
      </w:pPr>
      <w:rPr>
        <w:rFonts w:ascii="Courier New" w:hAnsi="Courier New" w:hint="default"/>
      </w:rPr>
    </w:lvl>
    <w:lvl w:ilvl="8" w:tplc="27E040DA">
      <w:start w:val="1"/>
      <w:numFmt w:val="bullet"/>
      <w:lvlText w:val=""/>
      <w:lvlJc w:val="left"/>
      <w:pPr>
        <w:ind w:left="6480" w:hanging="360"/>
      </w:pPr>
      <w:rPr>
        <w:rFonts w:ascii="Wingdings" w:hAnsi="Wingdings" w:hint="default"/>
      </w:rPr>
    </w:lvl>
  </w:abstractNum>
  <w:abstractNum w:abstractNumId="503" w15:restartNumberingAfterBreak="0">
    <w:nsid w:val="3BED3916"/>
    <w:multiLevelType w:val="hybridMultilevel"/>
    <w:tmpl w:val="FFFFFFFF"/>
    <w:lvl w:ilvl="0" w:tplc="77660A8E">
      <w:start w:val="1"/>
      <w:numFmt w:val="bullet"/>
      <w:lvlText w:val=""/>
      <w:lvlJc w:val="left"/>
      <w:pPr>
        <w:ind w:left="720" w:hanging="360"/>
      </w:pPr>
      <w:rPr>
        <w:rFonts w:ascii="Symbol" w:hAnsi="Symbol" w:hint="default"/>
      </w:rPr>
    </w:lvl>
    <w:lvl w:ilvl="1" w:tplc="6994ADE8">
      <w:start w:val="1"/>
      <w:numFmt w:val="bullet"/>
      <w:lvlText w:val="o"/>
      <w:lvlJc w:val="left"/>
      <w:pPr>
        <w:ind w:left="1440" w:hanging="360"/>
      </w:pPr>
      <w:rPr>
        <w:rFonts w:ascii="Courier New" w:hAnsi="Courier New" w:hint="default"/>
      </w:rPr>
    </w:lvl>
    <w:lvl w:ilvl="2" w:tplc="086218A2">
      <w:start w:val="1"/>
      <w:numFmt w:val="bullet"/>
      <w:lvlText w:val=""/>
      <w:lvlJc w:val="left"/>
      <w:pPr>
        <w:ind w:left="2160" w:hanging="360"/>
      </w:pPr>
      <w:rPr>
        <w:rFonts w:ascii="Wingdings" w:hAnsi="Wingdings" w:hint="default"/>
      </w:rPr>
    </w:lvl>
    <w:lvl w:ilvl="3" w:tplc="79FE9E3C">
      <w:start w:val="1"/>
      <w:numFmt w:val="bullet"/>
      <w:lvlText w:val=""/>
      <w:lvlJc w:val="left"/>
      <w:pPr>
        <w:ind w:left="2880" w:hanging="360"/>
      </w:pPr>
      <w:rPr>
        <w:rFonts w:ascii="Symbol" w:hAnsi="Symbol" w:hint="default"/>
      </w:rPr>
    </w:lvl>
    <w:lvl w:ilvl="4" w:tplc="CB3EC67E">
      <w:start w:val="1"/>
      <w:numFmt w:val="bullet"/>
      <w:lvlText w:val="o"/>
      <w:lvlJc w:val="left"/>
      <w:pPr>
        <w:ind w:left="3600" w:hanging="360"/>
      </w:pPr>
      <w:rPr>
        <w:rFonts w:ascii="Courier New" w:hAnsi="Courier New" w:hint="default"/>
      </w:rPr>
    </w:lvl>
    <w:lvl w:ilvl="5" w:tplc="4496B896">
      <w:start w:val="1"/>
      <w:numFmt w:val="bullet"/>
      <w:lvlText w:val=""/>
      <w:lvlJc w:val="left"/>
      <w:pPr>
        <w:ind w:left="4320" w:hanging="360"/>
      </w:pPr>
      <w:rPr>
        <w:rFonts w:ascii="Wingdings" w:hAnsi="Wingdings" w:hint="default"/>
      </w:rPr>
    </w:lvl>
    <w:lvl w:ilvl="6" w:tplc="FE440FC6">
      <w:start w:val="1"/>
      <w:numFmt w:val="bullet"/>
      <w:lvlText w:val=""/>
      <w:lvlJc w:val="left"/>
      <w:pPr>
        <w:ind w:left="5040" w:hanging="360"/>
      </w:pPr>
      <w:rPr>
        <w:rFonts w:ascii="Symbol" w:hAnsi="Symbol" w:hint="default"/>
      </w:rPr>
    </w:lvl>
    <w:lvl w:ilvl="7" w:tplc="80C2130E">
      <w:start w:val="1"/>
      <w:numFmt w:val="bullet"/>
      <w:lvlText w:val="o"/>
      <w:lvlJc w:val="left"/>
      <w:pPr>
        <w:ind w:left="5760" w:hanging="360"/>
      </w:pPr>
      <w:rPr>
        <w:rFonts w:ascii="Courier New" w:hAnsi="Courier New" w:hint="default"/>
      </w:rPr>
    </w:lvl>
    <w:lvl w:ilvl="8" w:tplc="4C90923A">
      <w:start w:val="1"/>
      <w:numFmt w:val="bullet"/>
      <w:lvlText w:val=""/>
      <w:lvlJc w:val="left"/>
      <w:pPr>
        <w:ind w:left="6480" w:hanging="360"/>
      </w:pPr>
      <w:rPr>
        <w:rFonts w:ascii="Wingdings" w:hAnsi="Wingdings" w:hint="default"/>
      </w:rPr>
    </w:lvl>
  </w:abstractNum>
  <w:abstractNum w:abstractNumId="504" w15:restartNumberingAfterBreak="0">
    <w:nsid w:val="3BFB4FCF"/>
    <w:multiLevelType w:val="hybridMultilevel"/>
    <w:tmpl w:val="1DF6E086"/>
    <w:lvl w:ilvl="0" w:tplc="3634B2A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5" w15:restartNumberingAfterBreak="0">
    <w:nsid w:val="3C647E51"/>
    <w:multiLevelType w:val="hybridMultilevel"/>
    <w:tmpl w:val="FFFFFFFF"/>
    <w:lvl w:ilvl="0" w:tplc="835A8E82">
      <w:start w:val="1"/>
      <w:numFmt w:val="bullet"/>
      <w:lvlText w:val=""/>
      <w:lvlJc w:val="left"/>
      <w:pPr>
        <w:ind w:left="720" w:hanging="360"/>
      </w:pPr>
      <w:rPr>
        <w:rFonts w:ascii="Symbol" w:hAnsi="Symbol" w:hint="default"/>
      </w:rPr>
    </w:lvl>
    <w:lvl w:ilvl="1" w:tplc="95E4B8E8">
      <w:start w:val="1"/>
      <w:numFmt w:val="bullet"/>
      <w:lvlText w:val="o"/>
      <w:lvlJc w:val="left"/>
      <w:pPr>
        <w:ind w:left="1440" w:hanging="360"/>
      </w:pPr>
      <w:rPr>
        <w:rFonts w:ascii="Courier New" w:hAnsi="Courier New" w:hint="default"/>
      </w:rPr>
    </w:lvl>
    <w:lvl w:ilvl="2" w:tplc="3D2E9A9A">
      <w:start w:val="1"/>
      <w:numFmt w:val="bullet"/>
      <w:lvlText w:val=""/>
      <w:lvlJc w:val="left"/>
      <w:pPr>
        <w:ind w:left="2160" w:hanging="360"/>
      </w:pPr>
      <w:rPr>
        <w:rFonts w:ascii="Wingdings" w:hAnsi="Wingdings" w:hint="default"/>
      </w:rPr>
    </w:lvl>
    <w:lvl w:ilvl="3" w:tplc="702CBFEC">
      <w:start w:val="1"/>
      <w:numFmt w:val="bullet"/>
      <w:lvlText w:val=""/>
      <w:lvlJc w:val="left"/>
      <w:pPr>
        <w:ind w:left="2880" w:hanging="360"/>
      </w:pPr>
      <w:rPr>
        <w:rFonts w:ascii="Symbol" w:hAnsi="Symbol" w:hint="default"/>
      </w:rPr>
    </w:lvl>
    <w:lvl w:ilvl="4" w:tplc="63784BB8">
      <w:start w:val="1"/>
      <w:numFmt w:val="bullet"/>
      <w:lvlText w:val="o"/>
      <w:lvlJc w:val="left"/>
      <w:pPr>
        <w:ind w:left="3600" w:hanging="360"/>
      </w:pPr>
      <w:rPr>
        <w:rFonts w:ascii="Courier New" w:hAnsi="Courier New" w:hint="default"/>
      </w:rPr>
    </w:lvl>
    <w:lvl w:ilvl="5" w:tplc="40568F9A">
      <w:start w:val="1"/>
      <w:numFmt w:val="bullet"/>
      <w:lvlText w:val=""/>
      <w:lvlJc w:val="left"/>
      <w:pPr>
        <w:ind w:left="4320" w:hanging="360"/>
      </w:pPr>
      <w:rPr>
        <w:rFonts w:ascii="Wingdings" w:hAnsi="Wingdings" w:hint="default"/>
      </w:rPr>
    </w:lvl>
    <w:lvl w:ilvl="6" w:tplc="791EF4B8">
      <w:start w:val="1"/>
      <w:numFmt w:val="bullet"/>
      <w:lvlText w:val=""/>
      <w:lvlJc w:val="left"/>
      <w:pPr>
        <w:ind w:left="5040" w:hanging="360"/>
      </w:pPr>
      <w:rPr>
        <w:rFonts w:ascii="Symbol" w:hAnsi="Symbol" w:hint="default"/>
      </w:rPr>
    </w:lvl>
    <w:lvl w:ilvl="7" w:tplc="C38C8DDC">
      <w:start w:val="1"/>
      <w:numFmt w:val="bullet"/>
      <w:lvlText w:val="o"/>
      <w:lvlJc w:val="left"/>
      <w:pPr>
        <w:ind w:left="5760" w:hanging="360"/>
      </w:pPr>
      <w:rPr>
        <w:rFonts w:ascii="Courier New" w:hAnsi="Courier New" w:hint="default"/>
      </w:rPr>
    </w:lvl>
    <w:lvl w:ilvl="8" w:tplc="B8F87FFA">
      <w:start w:val="1"/>
      <w:numFmt w:val="bullet"/>
      <w:lvlText w:val=""/>
      <w:lvlJc w:val="left"/>
      <w:pPr>
        <w:ind w:left="6480" w:hanging="360"/>
      </w:pPr>
      <w:rPr>
        <w:rFonts w:ascii="Wingdings" w:hAnsi="Wingdings" w:hint="default"/>
      </w:rPr>
    </w:lvl>
  </w:abstractNum>
  <w:abstractNum w:abstractNumId="506" w15:restartNumberingAfterBreak="0">
    <w:nsid w:val="3C932224"/>
    <w:multiLevelType w:val="hybridMultilevel"/>
    <w:tmpl w:val="FFFFFFFF"/>
    <w:lvl w:ilvl="0" w:tplc="F2567DCC">
      <w:start w:val="1"/>
      <w:numFmt w:val="bullet"/>
      <w:lvlText w:val=""/>
      <w:lvlJc w:val="left"/>
      <w:pPr>
        <w:ind w:left="720" w:hanging="360"/>
      </w:pPr>
      <w:rPr>
        <w:rFonts w:ascii="Symbol" w:hAnsi="Symbol" w:hint="default"/>
      </w:rPr>
    </w:lvl>
    <w:lvl w:ilvl="1" w:tplc="A250724A">
      <w:start w:val="1"/>
      <w:numFmt w:val="bullet"/>
      <w:lvlText w:val="o"/>
      <w:lvlJc w:val="left"/>
      <w:pPr>
        <w:ind w:left="1440" w:hanging="360"/>
      </w:pPr>
      <w:rPr>
        <w:rFonts w:ascii="Courier New" w:hAnsi="Courier New" w:hint="default"/>
      </w:rPr>
    </w:lvl>
    <w:lvl w:ilvl="2" w:tplc="0BAAB2A8">
      <w:start w:val="1"/>
      <w:numFmt w:val="bullet"/>
      <w:lvlText w:val=""/>
      <w:lvlJc w:val="left"/>
      <w:pPr>
        <w:ind w:left="2160" w:hanging="360"/>
      </w:pPr>
      <w:rPr>
        <w:rFonts w:ascii="Wingdings" w:hAnsi="Wingdings" w:hint="default"/>
      </w:rPr>
    </w:lvl>
    <w:lvl w:ilvl="3" w:tplc="6A4686C2">
      <w:start w:val="1"/>
      <w:numFmt w:val="bullet"/>
      <w:lvlText w:val=""/>
      <w:lvlJc w:val="left"/>
      <w:pPr>
        <w:ind w:left="2880" w:hanging="360"/>
      </w:pPr>
      <w:rPr>
        <w:rFonts w:ascii="Symbol" w:hAnsi="Symbol" w:hint="default"/>
      </w:rPr>
    </w:lvl>
    <w:lvl w:ilvl="4" w:tplc="40F2FE68">
      <w:start w:val="1"/>
      <w:numFmt w:val="bullet"/>
      <w:lvlText w:val="o"/>
      <w:lvlJc w:val="left"/>
      <w:pPr>
        <w:ind w:left="3600" w:hanging="360"/>
      </w:pPr>
      <w:rPr>
        <w:rFonts w:ascii="Courier New" w:hAnsi="Courier New" w:hint="default"/>
      </w:rPr>
    </w:lvl>
    <w:lvl w:ilvl="5" w:tplc="8AB270B4">
      <w:start w:val="1"/>
      <w:numFmt w:val="bullet"/>
      <w:lvlText w:val=""/>
      <w:lvlJc w:val="left"/>
      <w:pPr>
        <w:ind w:left="4320" w:hanging="360"/>
      </w:pPr>
      <w:rPr>
        <w:rFonts w:ascii="Wingdings" w:hAnsi="Wingdings" w:hint="default"/>
      </w:rPr>
    </w:lvl>
    <w:lvl w:ilvl="6" w:tplc="4A642FCE">
      <w:start w:val="1"/>
      <w:numFmt w:val="bullet"/>
      <w:lvlText w:val=""/>
      <w:lvlJc w:val="left"/>
      <w:pPr>
        <w:ind w:left="5040" w:hanging="360"/>
      </w:pPr>
      <w:rPr>
        <w:rFonts w:ascii="Symbol" w:hAnsi="Symbol" w:hint="default"/>
      </w:rPr>
    </w:lvl>
    <w:lvl w:ilvl="7" w:tplc="411C24A6">
      <w:start w:val="1"/>
      <w:numFmt w:val="bullet"/>
      <w:lvlText w:val="o"/>
      <w:lvlJc w:val="left"/>
      <w:pPr>
        <w:ind w:left="5760" w:hanging="360"/>
      </w:pPr>
      <w:rPr>
        <w:rFonts w:ascii="Courier New" w:hAnsi="Courier New" w:hint="default"/>
      </w:rPr>
    </w:lvl>
    <w:lvl w:ilvl="8" w:tplc="5A5CF964">
      <w:start w:val="1"/>
      <w:numFmt w:val="bullet"/>
      <w:lvlText w:val=""/>
      <w:lvlJc w:val="left"/>
      <w:pPr>
        <w:ind w:left="6480" w:hanging="360"/>
      </w:pPr>
      <w:rPr>
        <w:rFonts w:ascii="Wingdings" w:hAnsi="Wingdings" w:hint="default"/>
      </w:rPr>
    </w:lvl>
  </w:abstractNum>
  <w:abstractNum w:abstractNumId="507" w15:restartNumberingAfterBreak="0">
    <w:nsid w:val="3C960C95"/>
    <w:multiLevelType w:val="hybridMultilevel"/>
    <w:tmpl w:val="FFFFFFFF"/>
    <w:lvl w:ilvl="0" w:tplc="C914B39C">
      <w:start w:val="1"/>
      <w:numFmt w:val="bullet"/>
      <w:lvlText w:val=""/>
      <w:lvlJc w:val="left"/>
      <w:pPr>
        <w:ind w:left="720" w:hanging="360"/>
      </w:pPr>
      <w:rPr>
        <w:rFonts w:ascii="Symbol" w:hAnsi="Symbol" w:hint="default"/>
      </w:rPr>
    </w:lvl>
    <w:lvl w:ilvl="1" w:tplc="E87A19BC">
      <w:start w:val="1"/>
      <w:numFmt w:val="bullet"/>
      <w:lvlText w:val="o"/>
      <w:lvlJc w:val="left"/>
      <w:pPr>
        <w:ind w:left="1440" w:hanging="360"/>
      </w:pPr>
      <w:rPr>
        <w:rFonts w:ascii="Courier New" w:hAnsi="Courier New" w:hint="default"/>
      </w:rPr>
    </w:lvl>
    <w:lvl w:ilvl="2" w:tplc="B2945260">
      <w:start w:val="1"/>
      <w:numFmt w:val="bullet"/>
      <w:lvlText w:val=""/>
      <w:lvlJc w:val="left"/>
      <w:pPr>
        <w:ind w:left="2160" w:hanging="360"/>
      </w:pPr>
      <w:rPr>
        <w:rFonts w:ascii="Wingdings" w:hAnsi="Wingdings" w:hint="default"/>
      </w:rPr>
    </w:lvl>
    <w:lvl w:ilvl="3" w:tplc="BBBE1048">
      <w:start w:val="1"/>
      <w:numFmt w:val="bullet"/>
      <w:lvlText w:val=""/>
      <w:lvlJc w:val="left"/>
      <w:pPr>
        <w:ind w:left="2880" w:hanging="360"/>
      </w:pPr>
      <w:rPr>
        <w:rFonts w:ascii="Symbol" w:hAnsi="Symbol" w:hint="default"/>
      </w:rPr>
    </w:lvl>
    <w:lvl w:ilvl="4" w:tplc="F960732E">
      <w:start w:val="1"/>
      <w:numFmt w:val="bullet"/>
      <w:lvlText w:val="o"/>
      <w:lvlJc w:val="left"/>
      <w:pPr>
        <w:ind w:left="3600" w:hanging="360"/>
      </w:pPr>
      <w:rPr>
        <w:rFonts w:ascii="Courier New" w:hAnsi="Courier New" w:hint="default"/>
      </w:rPr>
    </w:lvl>
    <w:lvl w:ilvl="5" w:tplc="4EF6C892">
      <w:start w:val="1"/>
      <w:numFmt w:val="bullet"/>
      <w:lvlText w:val=""/>
      <w:lvlJc w:val="left"/>
      <w:pPr>
        <w:ind w:left="4320" w:hanging="360"/>
      </w:pPr>
      <w:rPr>
        <w:rFonts w:ascii="Wingdings" w:hAnsi="Wingdings" w:hint="default"/>
      </w:rPr>
    </w:lvl>
    <w:lvl w:ilvl="6" w:tplc="12FC9B7C">
      <w:start w:val="1"/>
      <w:numFmt w:val="bullet"/>
      <w:lvlText w:val=""/>
      <w:lvlJc w:val="left"/>
      <w:pPr>
        <w:ind w:left="5040" w:hanging="360"/>
      </w:pPr>
      <w:rPr>
        <w:rFonts w:ascii="Symbol" w:hAnsi="Symbol" w:hint="default"/>
      </w:rPr>
    </w:lvl>
    <w:lvl w:ilvl="7" w:tplc="62A257D2">
      <w:start w:val="1"/>
      <w:numFmt w:val="bullet"/>
      <w:lvlText w:val="o"/>
      <w:lvlJc w:val="left"/>
      <w:pPr>
        <w:ind w:left="5760" w:hanging="360"/>
      </w:pPr>
      <w:rPr>
        <w:rFonts w:ascii="Courier New" w:hAnsi="Courier New" w:hint="default"/>
      </w:rPr>
    </w:lvl>
    <w:lvl w:ilvl="8" w:tplc="65B41344">
      <w:start w:val="1"/>
      <w:numFmt w:val="bullet"/>
      <w:lvlText w:val=""/>
      <w:lvlJc w:val="left"/>
      <w:pPr>
        <w:ind w:left="6480" w:hanging="360"/>
      </w:pPr>
      <w:rPr>
        <w:rFonts w:ascii="Wingdings" w:hAnsi="Wingdings" w:hint="default"/>
      </w:rPr>
    </w:lvl>
  </w:abstractNum>
  <w:abstractNum w:abstractNumId="508" w15:restartNumberingAfterBreak="0">
    <w:nsid w:val="3CA7061E"/>
    <w:multiLevelType w:val="hybridMultilevel"/>
    <w:tmpl w:val="FFFFFFFF"/>
    <w:lvl w:ilvl="0" w:tplc="AD203BAA">
      <w:start w:val="1"/>
      <w:numFmt w:val="bullet"/>
      <w:lvlText w:val=""/>
      <w:lvlJc w:val="left"/>
      <w:pPr>
        <w:ind w:left="720" w:hanging="360"/>
      </w:pPr>
      <w:rPr>
        <w:rFonts w:ascii="Symbol" w:hAnsi="Symbol" w:hint="default"/>
      </w:rPr>
    </w:lvl>
    <w:lvl w:ilvl="1" w:tplc="43F6CA9C">
      <w:start w:val="1"/>
      <w:numFmt w:val="bullet"/>
      <w:lvlText w:val="o"/>
      <w:lvlJc w:val="left"/>
      <w:pPr>
        <w:ind w:left="1440" w:hanging="360"/>
      </w:pPr>
      <w:rPr>
        <w:rFonts w:ascii="Courier New" w:hAnsi="Courier New" w:hint="default"/>
      </w:rPr>
    </w:lvl>
    <w:lvl w:ilvl="2" w:tplc="67E09D1E">
      <w:start w:val="1"/>
      <w:numFmt w:val="bullet"/>
      <w:lvlText w:val=""/>
      <w:lvlJc w:val="left"/>
      <w:pPr>
        <w:ind w:left="2160" w:hanging="360"/>
      </w:pPr>
      <w:rPr>
        <w:rFonts w:ascii="Wingdings" w:hAnsi="Wingdings" w:hint="default"/>
      </w:rPr>
    </w:lvl>
    <w:lvl w:ilvl="3" w:tplc="2460DAE8">
      <w:start w:val="1"/>
      <w:numFmt w:val="bullet"/>
      <w:lvlText w:val=""/>
      <w:lvlJc w:val="left"/>
      <w:pPr>
        <w:ind w:left="2880" w:hanging="360"/>
      </w:pPr>
      <w:rPr>
        <w:rFonts w:ascii="Symbol" w:hAnsi="Symbol" w:hint="default"/>
      </w:rPr>
    </w:lvl>
    <w:lvl w:ilvl="4" w:tplc="96C8F700">
      <w:start w:val="1"/>
      <w:numFmt w:val="bullet"/>
      <w:lvlText w:val="o"/>
      <w:lvlJc w:val="left"/>
      <w:pPr>
        <w:ind w:left="3600" w:hanging="360"/>
      </w:pPr>
      <w:rPr>
        <w:rFonts w:ascii="Courier New" w:hAnsi="Courier New" w:hint="default"/>
      </w:rPr>
    </w:lvl>
    <w:lvl w:ilvl="5" w:tplc="6CD24628">
      <w:start w:val="1"/>
      <w:numFmt w:val="bullet"/>
      <w:lvlText w:val=""/>
      <w:lvlJc w:val="left"/>
      <w:pPr>
        <w:ind w:left="4320" w:hanging="360"/>
      </w:pPr>
      <w:rPr>
        <w:rFonts w:ascii="Wingdings" w:hAnsi="Wingdings" w:hint="default"/>
      </w:rPr>
    </w:lvl>
    <w:lvl w:ilvl="6" w:tplc="E0F00D6C">
      <w:start w:val="1"/>
      <w:numFmt w:val="bullet"/>
      <w:lvlText w:val=""/>
      <w:lvlJc w:val="left"/>
      <w:pPr>
        <w:ind w:left="5040" w:hanging="360"/>
      </w:pPr>
      <w:rPr>
        <w:rFonts w:ascii="Symbol" w:hAnsi="Symbol" w:hint="default"/>
      </w:rPr>
    </w:lvl>
    <w:lvl w:ilvl="7" w:tplc="47FA94DC">
      <w:start w:val="1"/>
      <w:numFmt w:val="bullet"/>
      <w:lvlText w:val="o"/>
      <w:lvlJc w:val="left"/>
      <w:pPr>
        <w:ind w:left="5760" w:hanging="360"/>
      </w:pPr>
      <w:rPr>
        <w:rFonts w:ascii="Courier New" w:hAnsi="Courier New" w:hint="default"/>
      </w:rPr>
    </w:lvl>
    <w:lvl w:ilvl="8" w:tplc="246A4124">
      <w:start w:val="1"/>
      <w:numFmt w:val="bullet"/>
      <w:lvlText w:val=""/>
      <w:lvlJc w:val="left"/>
      <w:pPr>
        <w:ind w:left="6480" w:hanging="360"/>
      </w:pPr>
      <w:rPr>
        <w:rFonts w:ascii="Wingdings" w:hAnsi="Wingdings" w:hint="default"/>
      </w:rPr>
    </w:lvl>
  </w:abstractNum>
  <w:abstractNum w:abstractNumId="509" w15:restartNumberingAfterBreak="0">
    <w:nsid w:val="3CAA7405"/>
    <w:multiLevelType w:val="hybridMultilevel"/>
    <w:tmpl w:val="FFFFFFFF"/>
    <w:lvl w:ilvl="0" w:tplc="5AF8777E">
      <w:start w:val="1"/>
      <w:numFmt w:val="bullet"/>
      <w:lvlText w:val=""/>
      <w:lvlJc w:val="left"/>
      <w:pPr>
        <w:ind w:left="720" w:hanging="360"/>
      </w:pPr>
      <w:rPr>
        <w:rFonts w:ascii="Symbol" w:hAnsi="Symbol" w:hint="default"/>
      </w:rPr>
    </w:lvl>
    <w:lvl w:ilvl="1" w:tplc="AD786FEC">
      <w:start w:val="1"/>
      <w:numFmt w:val="bullet"/>
      <w:lvlText w:val="o"/>
      <w:lvlJc w:val="left"/>
      <w:pPr>
        <w:ind w:left="1440" w:hanging="360"/>
      </w:pPr>
      <w:rPr>
        <w:rFonts w:ascii="Courier New" w:hAnsi="Courier New" w:hint="default"/>
      </w:rPr>
    </w:lvl>
    <w:lvl w:ilvl="2" w:tplc="4C06D44C">
      <w:start w:val="1"/>
      <w:numFmt w:val="bullet"/>
      <w:lvlText w:val=""/>
      <w:lvlJc w:val="left"/>
      <w:pPr>
        <w:ind w:left="2160" w:hanging="360"/>
      </w:pPr>
      <w:rPr>
        <w:rFonts w:ascii="Wingdings" w:hAnsi="Wingdings" w:hint="default"/>
      </w:rPr>
    </w:lvl>
    <w:lvl w:ilvl="3" w:tplc="FED84E4C">
      <w:start w:val="1"/>
      <w:numFmt w:val="bullet"/>
      <w:lvlText w:val=""/>
      <w:lvlJc w:val="left"/>
      <w:pPr>
        <w:ind w:left="2880" w:hanging="360"/>
      </w:pPr>
      <w:rPr>
        <w:rFonts w:ascii="Symbol" w:hAnsi="Symbol" w:hint="default"/>
      </w:rPr>
    </w:lvl>
    <w:lvl w:ilvl="4" w:tplc="2FC02254">
      <w:start w:val="1"/>
      <w:numFmt w:val="bullet"/>
      <w:lvlText w:val="o"/>
      <w:lvlJc w:val="left"/>
      <w:pPr>
        <w:ind w:left="3600" w:hanging="360"/>
      </w:pPr>
      <w:rPr>
        <w:rFonts w:ascii="Courier New" w:hAnsi="Courier New" w:hint="default"/>
      </w:rPr>
    </w:lvl>
    <w:lvl w:ilvl="5" w:tplc="6ED07AC0">
      <w:start w:val="1"/>
      <w:numFmt w:val="bullet"/>
      <w:lvlText w:val=""/>
      <w:lvlJc w:val="left"/>
      <w:pPr>
        <w:ind w:left="4320" w:hanging="360"/>
      </w:pPr>
      <w:rPr>
        <w:rFonts w:ascii="Wingdings" w:hAnsi="Wingdings" w:hint="default"/>
      </w:rPr>
    </w:lvl>
    <w:lvl w:ilvl="6" w:tplc="B950AB52">
      <w:start w:val="1"/>
      <w:numFmt w:val="bullet"/>
      <w:lvlText w:val=""/>
      <w:lvlJc w:val="left"/>
      <w:pPr>
        <w:ind w:left="5040" w:hanging="360"/>
      </w:pPr>
      <w:rPr>
        <w:rFonts w:ascii="Symbol" w:hAnsi="Symbol" w:hint="default"/>
      </w:rPr>
    </w:lvl>
    <w:lvl w:ilvl="7" w:tplc="01963C88">
      <w:start w:val="1"/>
      <w:numFmt w:val="bullet"/>
      <w:lvlText w:val="o"/>
      <w:lvlJc w:val="left"/>
      <w:pPr>
        <w:ind w:left="5760" w:hanging="360"/>
      </w:pPr>
      <w:rPr>
        <w:rFonts w:ascii="Courier New" w:hAnsi="Courier New" w:hint="default"/>
      </w:rPr>
    </w:lvl>
    <w:lvl w:ilvl="8" w:tplc="B4ACDDCA">
      <w:start w:val="1"/>
      <w:numFmt w:val="bullet"/>
      <w:lvlText w:val=""/>
      <w:lvlJc w:val="left"/>
      <w:pPr>
        <w:ind w:left="6480" w:hanging="360"/>
      </w:pPr>
      <w:rPr>
        <w:rFonts w:ascii="Wingdings" w:hAnsi="Wingdings" w:hint="default"/>
      </w:rPr>
    </w:lvl>
  </w:abstractNum>
  <w:abstractNum w:abstractNumId="510" w15:restartNumberingAfterBreak="0">
    <w:nsid w:val="3CB82E36"/>
    <w:multiLevelType w:val="hybridMultilevel"/>
    <w:tmpl w:val="FFFFFFFF"/>
    <w:lvl w:ilvl="0" w:tplc="FE78DEA8">
      <w:start w:val="1"/>
      <w:numFmt w:val="bullet"/>
      <w:lvlText w:val=""/>
      <w:lvlJc w:val="left"/>
      <w:pPr>
        <w:ind w:left="720" w:hanging="360"/>
      </w:pPr>
      <w:rPr>
        <w:rFonts w:ascii="Symbol" w:hAnsi="Symbol" w:hint="default"/>
      </w:rPr>
    </w:lvl>
    <w:lvl w:ilvl="1" w:tplc="96CCA8B6">
      <w:start w:val="1"/>
      <w:numFmt w:val="bullet"/>
      <w:lvlText w:val="o"/>
      <w:lvlJc w:val="left"/>
      <w:pPr>
        <w:ind w:left="1440" w:hanging="360"/>
      </w:pPr>
      <w:rPr>
        <w:rFonts w:ascii="Courier New" w:hAnsi="Courier New" w:hint="default"/>
      </w:rPr>
    </w:lvl>
    <w:lvl w:ilvl="2" w:tplc="DE4C8B78">
      <w:start w:val="1"/>
      <w:numFmt w:val="bullet"/>
      <w:lvlText w:val=""/>
      <w:lvlJc w:val="left"/>
      <w:pPr>
        <w:ind w:left="2160" w:hanging="360"/>
      </w:pPr>
      <w:rPr>
        <w:rFonts w:ascii="Wingdings" w:hAnsi="Wingdings" w:hint="default"/>
      </w:rPr>
    </w:lvl>
    <w:lvl w:ilvl="3" w:tplc="DB781AC8">
      <w:start w:val="1"/>
      <w:numFmt w:val="bullet"/>
      <w:lvlText w:val=""/>
      <w:lvlJc w:val="left"/>
      <w:pPr>
        <w:ind w:left="2880" w:hanging="360"/>
      </w:pPr>
      <w:rPr>
        <w:rFonts w:ascii="Symbol" w:hAnsi="Symbol" w:hint="default"/>
      </w:rPr>
    </w:lvl>
    <w:lvl w:ilvl="4" w:tplc="DB3400E4">
      <w:start w:val="1"/>
      <w:numFmt w:val="bullet"/>
      <w:lvlText w:val="o"/>
      <w:lvlJc w:val="left"/>
      <w:pPr>
        <w:ind w:left="3600" w:hanging="360"/>
      </w:pPr>
      <w:rPr>
        <w:rFonts w:ascii="Courier New" w:hAnsi="Courier New" w:hint="default"/>
      </w:rPr>
    </w:lvl>
    <w:lvl w:ilvl="5" w:tplc="7FC88662">
      <w:start w:val="1"/>
      <w:numFmt w:val="bullet"/>
      <w:lvlText w:val=""/>
      <w:lvlJc w:val="left"/>
      <w:pPr>
        <w:ind w:left="4320" w:hanging="360"/>
      </w:pPr>
      <w:rPr>
        <w:rFonts w:ascii="Wingdings" w:hAnsi="Wingdings" w:hint="default"/>
      </w:rPr>
    </w:lvl>
    <w:lvl w:ilvl="6" w:tplc="04BE4484">
      <w:start w:val="1"/>
      <w:numFmt w:val="bullet"/>
      <w:lvlText w:val=""/>
      <w:lvlJc w:val="left"/>
      <w:pPr>
        <w:ind w:left="5040" w:hanging="360"/>
      </w:pPr>
      <w:rPr>
        <w:rFonts w:ascii="Symbol" w:hAnsi="Symbol" w:hint="default"/>
      </w:rPr>
    </w:lvl>
    <w:lvl w:ilvl="7" w:tplc="03681320">
      <w:start w:val="1"/>
      <w:numFmt w:val="bullet"/>
      <w:lvlText w:val="o"/>
      <w:lvlJc w:val="left"/>
      <w:pPr>
        <w:ind w:left="5760" w:hanging="360"/>
      </w:pPr>
      <w:rPr>
        <w:rFonts w:ascii="Courier New" w:hAnsi="Courier New" w:hint="default"/>
      </w:rPr>
    </w:lvl>
    <w:lvl w:ilvl="8" w:tplc="F850B3F6">
      <w:start w:val="1"/>
      <w:numFmt w:val="bullet"/>
      <w:lvlText w:val=""/>
      <w:lvlJc w:val="left"/>
      <w:pPr>
        <w:ind w:left="6480" w:hanging="360"/>
      </w:pPr>
      <w:rPr>
        <w:rFonts w:ascii="Wingdings" w:hAnsi="Wingdings" w:hint="default"/>
      </w:rPr>
    </w:lvl>
  </w:abstractNum>
  <w:abstractNum w:abstractNumId="511" w15:restartNumberingAfterBreak="0">
    <w:nsid w:val="3CBA77D3"/>
    <w:multiLevelType w:val="hybridMultilevel"/>
    <w:tmpl w:val="FFFFFFFF"/>
    <w:lvl w:ilvl="0" w:tplc="6584D056">
      <w:start w:val="1"/>
      <w:numFmt w:val="bullet"/>
      <w:lvlText w:val=""/>
      <w:lvlJc w:val="left"/>
      <w:pPr>
        <w:ind w:left="720" w:hanging="360"/>
      </w:pPr>
      <w:rPr>
        <w:rFonts w:ascii="Symbol" w:hAnsi="Symbol" w:hint="default"/>
      </w:rPr>
    </w:lvl>
    <w:lvl w:ilvl="1" w:tplc="225EB1C6">
      <w:start w:val="1"/>
      <w:numFmt w:val="bullet"/>
      <w:lvlText w:val="o"/>
      <w:lvlJc w:val="left"/>
      <w:pPr>
        <w:ind w:left="1440" w:hanging="360"/>
      </w:pPr>
      <w:rPr>
        <w:rFonts w:ascii="Courier New" w:hAnsi="Courier New" w:hint="default"/>
      </w:rPr>
    </w:lvl>
    <w:lvl w:ilvl="2" w:tplc="A8A2C11C">
      <w:start w:val="1"/>
      <w:numFmt w:val="bullet"/>
      <w:lvlText w:val=""/>
      <w:lvlJc w:val="left"/>
      <w:pPr>
        <w:ind w:left="2160" w:hanging="360"/>
      </w:pPr>
      <w:rPr>
        <w:rFonts w:ascii="Wingdings" w:hAnsi="Wingdings" w:hint="default"/>
      </w:rPr>
    </w:lvl>
    <w:lvl w:ilvl="3" w:tplc="F9AE245C">
      <w:start w:val="1"/>
      <w:numFmt w:val="bullet"/>
      <w:lvlText w:val=""/>
      <w:lvlJc w:val="left"/>
      <w:pPr>
        <w:ind w:left="2880" w:hanging="360"/>
      </w:pPr>
      <w:rPr>
        <w:rFonts w:ascii="Symbol" w:hAnsi="Symbol" w:hint="default"/>
      </w:rPr>
    </w:lvl>
    <w:lvl w:ilvl="4" w:tplc="68D40F52">
      <w:start w:val="1"/>
      <w:numFmt w:val="bullet"/>
      <w:lvlText w:val="o"/>
      <w:lvlJc w:val="left"/>
      <w:pPr>
        <w:ind w:left="3600" w:hanging="360"/>
      </w:pPr>
      <w:rPr>
        <w:rFonts w:ascii="Courier New" w:hAnsi="Courier New" w:hint="default"/>
      </w:rPr>
    </w:lvl>
    <w:lvl w:ilvl="5" w:tplc="19B0E516">
      <w:start w:val="1"/>
      <w:numFmt w:val="bullet"/>
      <w:lvlText w:val=""/>
      <w:lvlJc w:val="left"/>
      <w:pPr>
        <w:ind w:left="4320" w:hanging="360"/>
      </w:pPr>
      <w:rPr>
        <w:rFonts w:ascii="Wingdings" w:hAnsi="Wingdings" w:hint="default"/>
      </w:rPr>
    </w:lvl>
    <w:lvl w:ilvl="6" w:tplc="27429036">
      <w:start w:val="1"/>
      <w:numFmt w:val="bullet"/>
      <w:lvlText w:val=""/>
      <w:lvlJc w:val="left"/>
      <w:pPr>
        <w:ind w:left="5040" w:hanging="360"/>
      </w:pPr>
      <w:rPr>
        <w:rFonts w:ascii="Symbol" w:hAnsi="Symbol" w:hint="default"/>
      </w:rPr>
    </w:lvl>
    <w:lvl w:ilvl="7" w:tplc="052EF66E">
      <w:start w:val="1"/>
      <w:numFmt w:val="bullet"/>
      <w:lvlText w:val="o"/>
      <w:lvlJc w:val="left"/>
      <w:pPr>
        <w:ind w:left="5760" w:hanging="360"/>
      </w:pPr>
      <w:rPr>
        <w:rFonts w:ascii="Courier New" w:hAnsi="Courier New" w:hint="default"/>
      </w:rPr>
    </w:lvl>
    <w:lvl w:ilvl="8" w:tplc="7AEC38CA">
      <w:start w:val="1"/>
      <w:numFmt w:val="bullet"/>
      <w:lvlText w:val=""/>
      <w:lvlJc w:val="left"/>
      <w:pPr>
        <w:ind w:left="6480" w:hanging="360"/>
      </w:pPr>
      <w:rPr>
        <w:rFonts w:ascii="Wingdings" w:hAnsi="Wingdings" w:hint="default"/>
      </w:rPr>
    </w:lvl>
  </w:abstractNum>
  <w:abstractNum w:abstractNumId="512" w15:restartNumberingAfterBreak="0">
    <w:nsid w:val="3CDF7610"/>
    <w:multiLevelType w:val="hybridMultilevel"/>
    <w:tmpl w:val="FFFFFFFF"/>
    <w:lvl w:ilvl="0" w:tplc="3C32B96A">
      <w:start w:val="1"/>
      <w:numFmt w:val="bullet"/>
      <w:lvlText w:val=""/>
      <w:lvlJc w:val="left"/>
      <w:pPr>
        <w:ind w:left="720" w:hanging="360"/>
      </w:pPr>
      <w:rPr>
        <w:rFonts w:ascii="Symbol" w:hAnsi="Symbol" w:hint="default"/>
      </w:rPr>
    </w:lvl>
    <w:lvl w:ilvl="1" w:tplc="B0926592">
      <w:start w:val="1"/>
      <w:numFmt w:val="bullet"/>
      <w:lvlText w:val="o"/>
      <w:lvlJc w:val="left"/>
      <w:pPr>
        <w:ind w:left="1440" w:hanging="360"/>
      </w:pPr>
      <w:rPr>
        <w:rFonts w:ascii="Courier New" w:hAnsi="Courier New" w:hint="default"/>
      </w:rPr>
    </w:lvl>
    <w:lvl w:ilvl="2" w:tplc="E932A70A">
      <w:start w:val="1"/>
      <w:numFmt w:val="bullet"/>
      <w:lvlText w:val=""/>
      <w:lvlJc w:val="left"/>
      <w:pPr>
        <w:ind w:left="2160" w:hanging="360"/>
      </w:pPr>
      <w:rPr>
        <w:rFonts w:ascii="Wingdings" w:hAnsi="Wingdings" w:hint="default"/>
      </w:rPr>
    </w:lvl>
    <w:lvl w:ilvl="3" w:tplc="B170BFF4">
      <w:start w:val="1"/>
      <w:numFmt w:val="bullet"/>
      <w:lvlText w:val=""/>
      <w:lvlJc w:val="left"/>
      <w:pPr>
        <w:ind w:left="2880" w:hanging="360"/>
      </w:pPr>
      <w:rPr>
        <w:rFonts w:ascii="Symbol" w:hAnsi="Symbol" w:hint="default"/>
      </w:rPr>
    </w:lvl>
    <w:lvl w:ilvl="4" w:tplc="7400B974">
      <w:start w:val="1"/>
      <w:numFmt w:val="bullet"/>
      <w:lvlText w:val="o"/>
      <w:lvlJc w:val="left"/>
      <w:pPr>
        <w:ind w:left="3600" w:hanging="360"/>
      </w:pPr>
      <w:rPr>
        <w:rFonts w:ascii="Courier New" w:hAnsi="Courier New" w:hint="default"/>
      </w:rPr>
    </w:lvl>
    <w:lvl w:ilvl="5" w:tplc="241CB6A4">
      <w:start w:val="1"/>
      <w:numFmt w:val="bullet"/>
      <w:lvlText w:val=""/>
      <w:lvlJc w:val="left"/>
      <w:pPr>
        <w:ind w:left="4320" w:hanging="360"/>
      </w:pPr>
      <w:rPr>
        <w:rFonts w:ascii="Wingdings" w:hAnsi="Wingdings" w:hint="default"/>
      </w:rPr>
    </w:lvl>
    <w:lvl w:ilvl="6" w:tplc="312A820A">
      <w:start w:val="1"/>
      <w:numFmt w:val="bullet"/>
      <w:lvlText w:val=""/>
      <w:lvlJc w:val="left"/>
      <w:pPr>
        <w:ind w:left="5040" w:hanging="360"/>
      </w:pPr>
      <w:rPr>
        <w:rFonts w:ascii="Symbol" w:hAnsi="Symbol" w:hint="default"/>
      </w:rPr>
    </w:lvl>
    <w:lvl w:ilvl="7" w:tplc="61E88110">
      <w:start w:val="1"/>
      <w:numFmt w:val="bullet"/>
      <w:lvlText w:val="o"/>
      <w:lvlJc w:val="left"/>
      <w:pPr>
        <w:ind w:left="5760" w:hanging="360"/>
      </w:pPr>
      <w:rPr>
        <w:rFonts w:ascii="Courier New" w:hAnsi="Courier New" w:hint="default"/>
      </w:rPr>
    </w:lvl>
    <w:lvl w:ilvl="8" w:tplc="B3323352">
      <w:start w:val="1"/>
      <w:numFmt w:val="bullet"/>
      <w:lvlText w:val=""/>
      <w:lvlJc w:val="left"/>
      <w:pPr>
        <w:ind w:left="6480" w:hanging="360"/>
      </w:pPr>
      <w:rPr>
        <w:rFonts w:ascii="Wingdings" w:hAnsi="Wingdings" w:hint="default"/>
      </w:rPr>
    </w:lvl>
  </w:abstractNum>
  <w:abstractNum w:abstractNumId="513" w15:restartNumberingAfterBreak="0">
    <w:nsid w:val="3CF25E6C"/>
    <w:multiLevelType w:val="hybridMultilevel"/>
    <w:tmpl w:val="FFFFFFFF"/>
    <w:lvl w:ilvl="0" w:tplc="60B69174">
      <w:start w:val="1"/>
      <w:numFmt w:val="bullet"/>
      <w:lvlText w:val=""/>
      <w:lvlJc w:val="left"/>
      <w:pPr>
        <w:ind w:left="720" w:hanging="360"/>
      </w:pPr>
      <w:rPr>
        <w:rFonts w:ascii="Symbol" w:hAnsi="Symbol" w:hint="default"/>
      </w:rPr>
    </w:lvl>
    <w:lvl w:ilvl="1" w:tplc="7FF07F1C">
      <w:start w:val="1"/>
      <w:numFmt w:val="bullet"/>
      <w:lvlText w:val="o"/>
      <w:lvlJc w:val="left"/>
      <w:pPr>
        <w:ind w:left="1440" w:hanging="360"/>
      </w:pPr>
      <w:rPr>
        <w:rFonts w:ascii="Courier New" w:hAnsi="Courier New" w:hint="default"/>
      </w:rPr>
    </w:lvl>
    <w:lvl w:ilvl="2" w:tplc="DA6CDFA0">
      <w:start w:val="1"/>
      <w:numFmt w:val="bullet"/>
      <w:lvlText w:val=""/>
      <w:lvlJc w:val="left"/>
      <w:pPr>
        <w:ind w:left="2160" w:hanging="360"/>
      </w:pPr>
      <w:rPr>
        <w:rFonts w:ascii="Wingdings" w:hAnsi="Wingdings" w:hint="default"/>
      </w:rPr>
    </w:lvl>
    <w:lvl w:ilvl="3" w:tplc="AA5E5EAC">
      <w:start w:val="1"/>
      <w:numFmt w:val="bullet"/>
      <w:lvlText w:val=""/>
      <w:lvlJc w:val="left"/>
      <w:pPr>
        <w:ind w:left="2880" w:hanging="360"/>
      </w:pPr>
      <w:rPr>
        <w:rFonts w:ascii="Symbol" w:hAnsi="Symbol" w:hint="default"/>
      </w:rPr>
    </w:lvl>
    <w:lvl w:ilvl="4" w:tplc="5290D884">
      <w:start w:val="1"/>
      <w:numFmt w:val="bullet"/>
      <w:lvlText w:val="o"/>
      <w:lvlJc w:val="left"/>
      <w:pPr>
        <w:ind w:left="3600" w:hanging="360"/>
      </w:pPr>
      <w:rPr>
        <w:rFonts w:ascii="Courier New" w:hAnsi="Courier New" w:hint="default"/>
      </w:rPr>
    </w:lvl>
    <w:lvl w:ilvl="5" w:tplc="CBDC6E02">
      <w:start w:val="1"/>
      <w:numFmt w:val="bullet"/>
      <w:lvlText w:val=""/>
      <w:lvlJc w:val="left"/>
      <w:pPr>
        <w:ind w:left="4320" w:hanging="360"/>
      </w:pPr>
      <w:rPr>
        <w:rFonts w:ascii="Wingdings" w:hAnsi="Wingdings" w:hint="default"/>
      </w:rPr>
    </w:lvl>
    <w:lvl w:ilvl="6" w:tplc="D7348044">
      <w:start w:val="1"/>
      <w:numFmt w:val="bullet"/>
      <w:lvlText w:val=""/>
      <w:lvlJc w:val="left"/>
      <w:pPr>
        <w:ind w:left="5040" w:hanging="360"/>
      </w:pPr>
      <w:rPr>
        <w:rFonts w:ascii="Symbol" w:hAnsi="Symbol" w:hint="default"/>
      </w:rPr>
    </w:lvl>
    <w:lvl w:ilvl="7" w:tplc="305A4DAA">
      <w:start w:val="1"/>
      <w:numFmt w:val="bullet"/>
      <w:lvlText w:val="o"/>
      <w:lvlJc w:val="left"/>
      <w:pPr>
        <w:ind w:left="5760" w:hanging="360"/>
      </w:pPr>
      <w:rPr>
        <w:rFonts w:ascii="Courier New" w:hAnsi="Courier New" w:hint="default"/>
      </w:rPr>
    </w:lvl>
    <w:lvl w:ilvl="8" w:tplc="C5E6A240">
      <w:start w:val="1"/>
      <w:numFmt w:val="bullet"/>
      <w:lvlText w:val=""/>
      <w:lvlJc w:val="left"/>
      <w:pPr>
        <w:ind w:left="6480" w:hanging="360"/>
      </w:pPr>
      <w:rPr>
        <w:rFonts w:ascii="Wingdings" w:hAnsi="Wingdings" w:hint="default"/>
      </w:rPr>
    </w:lvl>
  </w:abstractNum>
  <w:abstractNum w:abstractNumId="514" w15:restartNumberingAfterBreak="0">
    <w:nsid w:val="3CF378E7"/>
    <w:multiLevelType w:val="hybridMultilevel"/>
    <w:tmpl w:val="FFFFFFFF"/>
    <w:lvl w:ilvl="0" w:tplc="01F801C8">
      <w:start w:val="1"/>
      <w:numFmt w:val="bullet"/>
      <w:lvlText w:val=""/>
      <w:lvlJc w:val="left"/>
      <w:pPr>
        <w:ind w:left="720" w:hanging="360"/>
      </w:pPr>
      <w:rPr>
        <w:rFonts w:ascii="Symbol" w:hAnsi="Symbol" w:hint="default"/>
      </w:rPr>
    </w:lvl>
    <w:lvl w:ilvl="1" w:tplc="9FCA704C">
      <w:start w:val="1"/>
      <w:numFmt w:val="bullet"/>
      <w:lvlText w:val="o"/>
      <w:lvlJc w:val="left"/>
      <w:pPr>
        <w:ind w:left="1440" w:hanging="360"/>
      </w:pPr>
      <w:rPr>
        <w:rFonts w:ascii="Courier New" w:hAnsi="Courier New" w:hint="default"/>
      </w:rPr>
    </w:lvl>
    <w:lvl w:ilvl="2" w:tplc="80305402">
      <w:start w:val="1"/>
      <w:numFmt w:val="bullet"/>
      <w:lvlText w:val=""/>
      <w:lvlJc w:val="left"/>
      <w:pPr>
        <w:ind w:left="2160" w:hanging="360"/>
      </w:pPr>
      <w:rPr>
        <w:rFonts w:ascii="Wingdings" w:hAnsi="Wingdings" w:hint="default"/>
      </w:rPr>
    </w:lvl>
    <w:lvl w:ilvl="3" w:tplc="57F25D70">
      <w:start w:val="1"/>
      <w:numFmt w:val="bullet"/>
      <w:lvlText w:val=""/>
      <w:lvlJc w:val="left"/>
      <w:pPr>
        <w:ind w:left="2880" w:hanging="360"/>
      </w:pPr>
      <w:rPr>
        <w:rFonts w:ascii="Symbol" w:hAnsi="Symbol" w:hint="default"/>
      </w:rPr>
    </w:lvl>
    <w:lvl w:ilvl="4" w:tplc="12884DFE">
      <w:start w:val="1"/>
      <w:numFmt w:val="bullet"/>
      <w:lvlText w:val="o"/>
      <w:lvlJc w:val="left"/>
      <w:pPr>
        <w:ind w:left="3600" w:hanging="360"/>
      </w:pPr>
      <w:rPr>
        <w:rFonts w:ascii="Courier New" w:hAnsi="Courier New" w:hint="default"/>
      </w:rPr>
    </w:lvl>
    <w:lvl w:ilvl="5" w:tplc="7A0EE26C">
      <w:start w:val="1"/>
      <w:numFmt w:val="bullet"/>
      <w:lvlText w:val=""/>
      <w:lvlJc w:val="left"/>
      <w:pPr>
        <w:ind w:left="4320" w:hanging="360"/>
      </w:pPr>
      <w:rPr>
        <w:rFonts w:ascii="Wingdings" w:hAnsi="Wingdings" w:hint="default"/>
      </w:rPr>
    </w:lvl>
    <w:lvl w:ilvl="6" w:tplc="0154635C">
      <w:start w:val="1"/>
      <w:numFmt w:val="bullet"/>
      <w:lvlText w:val=""/>
      <w:lvlJc w:val="left"/>
      <w:pPr>
        <w:ind w:left="5040" w:hanging="360"/>
      </w:pPr>
      <w:rPr>
        <w:rFonts w:ascii="Symbol" w:hAnsi="Symbol" w:hint="default"/>
      </w:rPr>
    </w:lvl>
    <w:lvl w:ilvl="7" w:tplc="2E62B0CA">
      <w:start w:val="1"/>
      <w:numFmt w:val="bullet"/>
      <w:lvlText w:val="o"/>
      <w:lvlJc w:val="left"/>
      <w:pPr>
        <w:ind w:left="5760" w:hanging="360"/>
      </w:pPr>
      <w:rPr>
        <w:rFonts w:ascii="Courier New" w:hAnsi="Courier New" w:hint="default"/>
      </w:rPr>
    </w:lvl>
    <w:lvl w:ilvl="8" w:tplc="A090257A">
      <w:start w:val="1"/>
      <w:numFmt w:val="bullet"/>
      <w:lvlText w:val=""/>
      <w:lvlJc w:val="left"/>
      <w:pPr>
        <w:ind w:left="6480" w:hanging="360"/>
      </w:pPr>
      <w:rPr>
        <w:rFonts w:ascii="Wingdings" w:hAnsi="Wingdings" w:hint="default"/>
      </w:rPr>
    </w:lvl>
  </w:abstractNum>
  <w:abstractNum w:abstractNumId="515" w15:restartNumberingAfterBreak="0">
    <w:nsid w:val="3D16230C"/>
    <w:multiLevelType w:val="hybridMultilevel"/>
    <w:tmpl w:val="FFFFFFFF"/>
    <w:lvl w:ilvl="0" w:tplc="7F38F90A">
      <w:start w:val="1"/>
      <w:numFmt w:val="bullet"/>
      <w:lvlText w:val=""/>
      <w:lvlJc w:val="left"/>
      <w:pPr>
        <w:ind w:left="720" w:hanging="360"/>
      </w:pPr>
      <w:rPr>
        <w:rFonts w:ascii="Symbol" w:hAnsi="Symbol" w:hint="default"/>
      </w:rPr>
    </w:lvl>
    <w:lvl w:ilvl="1" w:tplc="B3E60224">
      <w:start w:val="1"/>
      <w:numFmt w:val="bullet"/>
      <w:lvlText w:val="o"/>
      <w:lvlJc w:val="left"/>
      <w:pPr>
        <w:ind w:left="1440" w:hanging="360"/>
      </w:pPr>
      <w:rPr>
        <w:rFonts w:ascii="Courier New" w:hAnsi="Courier New" w:hint="default"/>
      </w:rPr>
    </w:lvl>
    <w:lvl w:ilvl="2" w:tplc="5A921B3A">
      <w:start w:val="1"/>
      <w:numFmt w:val="bullet"/>
      <w:lvlText w:val=""/>
      <w:lvlJc w:val="left"/>
      <w:pPr>
        <w:ind w:left="2160" w:hanging="360"/>
      </w:pPr>
      <w:rPr>
        <w:rFonts w:ascii="Wingdings" w:hAnsi="Wingdings" w:hint="default"/>
      </w:rPr>
    </w:lvl>
    <w:lvl w:ilvl="3" w:tplc="D908B80A">
      <w:start w:val="1"/>
      <w:numFmt w:val="bullet"/>
      <w:lvlText w:val=""/>
      <w:lvlJc w:val="left"/>
      <w:pPr>
        <w:ind w:left="2880" w:hanging="360"/>
      </w:pPr>
      <w:rPr>
        <w:rFonts w:ascii="Symbol" w:hAnsi="Symbol" w:hint="default"/>
      </w:rPr>
    </w:lvl>
    <w:lvl w:ilvl="4" w:tplc="E708A9F0">
      <w:start w:val="1"/>
      <w:numFmt w:val="bullet"/>
      <w:lvlText w:val="o"/>
      <w:lvlJc w:val="left"/>
      <w:pPr>
        <w:ind w:left="3600" w:hanging="360"/>
      </w:pPr>
      <w:rPr>
        <w:rFonts w:ascii="Courier New" w:hAnsi="Courier New" w:hint="default"/>
      </w:rPr>
    </w:lvl>
    <w:lvl w:ilvl="5" w:tplc="CFEABD8A">
      <w:start w:val="1"/>
      <w:numFmt w:val="bullet"/>
      <w:lvlText w:val=""/>
      <w:lvlJc w:val="left"/>
      <w:pPr>
        <w:ind w:left="4320" w:hanging="360"/>
      </w:pPr>
      <w:rPr>
        <w:rFonts w:ascii="Wingdings" w:hAnsi="Wingdings" w:hint="default"/>
      </w:rPr>
    </w:lvl>
    <w:lvl w:ilvl="6" w:tplc="FC12F56E">
      <w:start w:val="1"/>
      <w:numFmt w:val="bullet"/>
      <w:lvlText w:val=""/>
      <w:lvlJc w:val="left"/>
      <w:pPr>
        <w:ind w:left="5040" w:hanging="360"/>
      </w:pPr>
      <w:rPr>
        <w:rFonts w:ascii="Symbol" w:hAnsi="Symbol" w:hint="default"/>
      </w:rPr>
    </w:lvl>
    <w:lvl w:ilvl="7" w:tplc="3ADA385E">
      <w:start w:val="1"/>
      <w:numFmt w:val="bullet"/>
      <w:lvlText w:val="o"/>
      <w:lvlJc w:val="left"/>
      <w:pPr>
        <w:ind w:left="5760" w:hanging="360"/>
      </w:pPr>
      <w:rPr>
        <w:rFonts w:ascii="Courier New" w:hAnsi="Courier New" w:hint="default"/>
      </w:rPr>
    </w:lvl>
    <w:lvl w:ilvl="8" w:tplc="F3A0DB28">
      <w:start w:val="1"/>
      <w:numFmt w:val="bullet"/>
      <w:lvlText w:val=""/>
      <w:lvlJc w:val="left"/>
      <w:pPr>
        <w:ind w:left="6480" w:hanging="360"/>
      </w:pPr>
      <w:rPr>
        <w:rFonts w:ascii="Wingdings" w:hAnsi="Wingdings" w:hint="default"/>
      </w:rPr>
    </w:lvl>
  </w:abstractNum>
  <w:abstractNum w:abstractNumId="516" w15:restartNumberingAfterBreak="0">
    <w:nsid w:val="3D2F712D"/>
    <w:multiLevelType w:val="hybridMultilevel"/>
    <w:tmpl w:val="FFFFFFFF"/>
    <w:lvl w:ilvl="0" w:tplc="51BA9F28">
      <w:start w:val="1"/>
      <w:numFmt w:val="bullet"/>
      <w:lvlText w:val=""/>
      <w:lvlJc w:val="left"/>
      <w:pPr>
        <w:ind w:left="720" w:hanging="360"/>
      </w:pPr>
      <w:rPr>
        <w:rFonts w:ascii="Symbol" w:hAnsi="Symbol" w:hint="default"/>
      </w:rPr>
    </w:lvl>
    <w:lvl w:ilvl="1" w:tplc="472A8D2A">
      <w:start w:val="1"/>
      <w:numFmt w:val="bullet"/>
      <w:lvlText w:val="o"/>
      <w:lvlJc w:val="left"/>
      <w:pPr>
        <w:ind w:left="1440" w:hanging="360"/>
      </w:pPr>
      <w:rPr>
        <w:rFonts w:ascii="Courier New" w:hAnsi="Courier New" w:hint="default"/>
      </w:rPr>
    </w:lvl>
    <w:lvl w:ilvl="2" w:tplc="12686924">
      <w:start w:val="1"/>
      <w:numFmt w:val="bullet"/>
      <w:lvlText w:val=""/>
      <w:lvlJc w:val="left"/>
      <w:pPr>
        <w:ind w:left="2160" w:hanging="360"/>
      </w:pPr>
      <w:rPr>
        <w:rFonts w:ascii="Wingdings" w:hAnsi="Wingdings" w:hint="default"/>
      </w:rPr>
    </w:lvl>
    <w:lvl w:ilvl="3" w:tplc="ED3CC190">
      <w:start w:val="1"/>
      <w:numFmt w:val="bullet"/>
      <w:lvlText w:val=""/>
      <w:lvlJc w:val="left"/>
      <w:pPr>
        <w:ind w:left="2880" w:hanging="360"/>
      </w:pPr>
      <w:rPr>
        <w:rFonts w:ascii="Symbol" w:hAnsi="Symbol" w:hint="default"/>
      </w:rPr>
    </w:lvl>
    <w:lvl w:ilvl="4" w:tplc="4B0674EC">
      <w:start w:val="1"/>
      <w:numFmt w:val="bullet"/>
      <w:lvlText w:val="o"/>
      <w:lvlJc w:val="left"/>
      <w:pPr>
        <w:ind w:left="3600" w:hanging="360"/>
      </w:pPr>
      <w:rPr>
        <w:rFonts w:ascii="Courier New" w:hAnsi="Courier New" w:hint="default"/>
      </w:rPr>
    </w:lvl>
    <w:lvl w:ilvl="5" w:tplc="1F12746E">
      <w:start w:val="1"/>
      <w:numFmt w:val="bullet"/>
      <w:lvlText w:val=""/>
      <w:lvlJc w:val="left"/>
      <w:pPr>
        <w:ind w:left="4320" w:hanging="360"/>
      </w:pPr>
      <w:rPr>
        <w:rFonts w:ascii="Wingdings" w:hAnsi="Wingdings" w:hint="default"/>
      </w:rPr>
    </w:lvl>
    <w:lvl w:ilvl="6" w:tplc="301287CC">
      <w:start w:val="1"/>
      <w:numFmt w:val="bullet"/>
      <w:lvlText w:val=""/>
      <w:lvlJc w:val="left"/>
      <w:pPr>
        <w:ind w:left="5040" w:hanging="360"/>
      </w:pPr>
      <w:rPr>
        <w:rFonts w:ascii="Symbol" w:hAnsi="Symbol" w:hint="default"/>
      </w:rPr>
    </w:lvl>
    <w:lvl w:ilvl="7" w:tplc="020255F2">
      <w:start w:val="1"/>
      <w:numFmt w:val="bullet"/>
      <w:lvlText w:val="o"/>
      <w:lvlJc w:val="left"/>
      <w:pPr>
        <w:ind w:left="5760" w:hanging="360"/>
      </w:pPr>
      <w:rPr>
        <w:rFonts w:ascii="Courier New" w:hAnsi="Courier New" w:hint="default"/>
      </w:rPr>
    </w:lvl>
    <w:lvl w:ilvl="8" w:tplc="74C87F80">
      <w:start w:val="1"/>
      <w:numFmt w:val="bullet"/>
      <w:lvlText w:val=""/>
      <w:lvlJc w:val="left"/>
      <w:pPr>
        <w:ind w:left="6480" w:hanging="360"/>
      </w:pPr>
      <w:rPr>
        <w:rFonts w:ascii="Wingdings" w:hAnsi="Wingdings" w:hint="default"/>
      </w:rPr>
    </w:lvl>
  </w:abstractNum>
  <w:abstractNum w:abstractNumId="517" w15:restartNumberingAfterBreak="0">
    <w:nsid w:val="3D4546AE"/>
    <w:multiLevelType w:val="hybridMultilevel"/>
    <w:tmpl w:val="FFFFFFFF"/>
    <w:lvl w:ilvl="0" w:tplc="9AF43364">
      <w:start w:val="1"/>
      <w:numFmt w:val="bullet"/>
      <w:lvlText w:val=""/>
      <w:lvlJc w:val="left"/>
      <w:pPr>
        <w:ind w:left="720" w:hanging="360"/>
      </w:pPr>
      <w:rPr>
        <w:rFonts w:ascii="Symbol" w:hAnsi="Symbol" w:hint="default"/>
      </w:rPr>
    </w:lvl>
    <w:lvl w:ilvl="1" w:tplc="12B6290A">
      <w:start w:val="1"/>
      <w:numFmt w:val="bullet"/>
      <w:lvlText w:val="o"/>
      <w:lvlJc w:val="left"/>
      <w:pPr>
        <w:ind w:left="1440" w:hanging="360"/>
      </w:pPr>
      <w:rPr>
        <w:rFonts w:ascii="Courier New" w:hAnsi="Courier New" w:hint="default"/>
      </w:rPr>
    </w:lvl>
    <w:lvl w:ilvl="2" w:tplc="E9C0F340">
      <w:start w:val="1"/>
      <w:numFmt w:val="bullet"/>
      <w:lvlText w:val=""/>
      <w:lvlJc w:val="left"/>
      <w:pPr>
        <w:ind w:left="2160" w:hanging="360"/>
      </w:pPr>
      <w:rPr>
        <w:rFonts w:ascii="Wingdings" w:hAnsi="Wingdings" w:hint="default"/>
      </w:rPr>
    </w:lvl>
    <w:lvl w:ilvl="3" w:tplc="9446E3EA">
      <w:start w:val="1"/>
      <w:numFmt w:val="bullet"/>
      <w:lvlText w:val=""/>
      <w:lvlJc w:val="left"/>
      <w:pPr>
        <w:ind w:left="2880" w:hanging="360"/>
      </w:pPr>
      <w:rPr>
        <w:rFonts w:ascii="Symbol" w:hAnsi="Symbol" w:hint="default"/>
      </w:rPr>
    </w:lvl>
    <w:lvl w:ilvl="4" w:tplc="091CF594">
      <w:start w:val="1"/>
      <w:numFmt w:val="bullet"/>
      <w:lvlText w:val="o"/>
      <w:lvlJc w:val="left"/>
      <w:pPr>
        <w:ind w:left="3600" w:hanging="360"/>
      </w:pPr>
      <w:rPr>
        <w:rFonts w:ascii="Courier New" w:hAnsi="Courier New" w:hint="default"/>
      </w:rPr>
    </w:lvl>
    <w:lvl w:ilvl="5" w:tplc="EF6CCACE">
      <w:start w:val="1"/>
      <w:numFmt w:val="bullet"/>
      <w:lvlText w:val=""/>
      <w:lvlJc w:val="left"/>
      <w:pPr>
        <w:ind w:left="4320" w:hanging="360"/>
      </w:pPr>
      <w:rPr>
        <w:rFonts w:ascii="Wingdings" w:hAnsi="Wingdings" w:hint="default"/>
      </w:rPr>
    </w:lvl>
    <w:lvl w:ilvl="6" w:tplc="BD40C886">
      <w:start w:val="1"/>
      <w:numFmt w:val="bullet"/>
      <w:lvlText w:val=""/>
      <w:lvlJc w:val="left"/>
      <w:pPr>
        <w:ind w:left="5040" w:hanging="360"/>
      </w:pPr>
      <w:rPr>
        <w:rFonts w:ascii="Symbol" w:hAnsi="Symbol" w:hint="default"/>
      </w:rPr>
    </w:lvl>
    <w:lvl w:ilvl="7" w:tplc="57024176">
      <w:start w:val="1"/>
      <w:numFmt w:val="bullet"/>
      <w:lvlText w:val="o"/>
      <w:lvlJc w:val="left"/>
      <w:pPr>
        <w:ind w:left="5760" w:hanging="360"/>
      </w:pPr>
      <w:rPr>
        <w:rFonts w:ascii="Courier New" w:hAnsi="Courier New" w:hint="default"/>
      </w:rPr>
    </w:lvl>
    <w:lvl w:ilvl="8" w:tplc="967A36DE">
      <w:start w:val="1"/>
      <w:numFmt w:val="bullet"/>
      <w:lvlText w:val=""/>
      <w:lvlJc w:val="left"/>
      <w:pPr>
        <w:ind w:left="6480" w:hanging="360"/>
      </w:pPr>
      <w:rPr>
        <w:rFonts w:ascii="Wingdings" w:hAnsi="Wingdings" w:hint="default"/>
      </w:rPr>
    </w:lvl>
  </w:abstractNum>
  <w:abstractNum w:abstractNumId="518" w15:restartNumberingAfterBreak="0">
    <w:nsid w:val="3D813221"/>
    <w:multiLevelType w:val="hybridMultilevel"/>
    <w:tmpl w:val="FFFFFFFF"/>
    <w:lvl w:ilvl="0" w:tplc="9C5843BA">
      <w:start w:val="1"/>
      <w:numFmt w:val="bullet"/>
      <w:lvlText w:val=""/>
      <w:lvlJc w:val="left"/>
      <w:pPr>
        <w:ind w:left="720" w:hanging="360"/>
      </w:pPr>
      <w:rPr>
        <w:rFonts w:ascii="Symbol" w:hAnsi="Symbol" w:hint="default"/>
      </w:rPr>
    </w:lvl>
    <w:lvl w:ilvl="1" w:tplc="9EA6D77C">
      <w:start w:val="1"/>
      <w:numFmt w:val="bullet"/>
      <w:lvlText w:val="o"/>
      <w:lvlJc w:val="left"/>
      <w:pPr>
        <w:ind w:left="1440" w:hanging="360"/>
      </w:pPr>
      <w:rPr>
        <w:rFonts w:ascii="Courier New" w:hAnsi="Courier New" w:hint="default"/>
      </w:rPr>
    </w:lvl>
    <w:lvl w:ilvl="2" w:tplc="62920094">
      <w:start w:val="1"/>
      <w:numFmt w:val="bullet"/>
      <w:lvlText w:val=""/>
      <w:lvlJc w:val="left"/>
      <w:pPr>
        <w:ind w:left="2160" w:hanging="360"/>
      </w:pPr>
      <w:rPr>
        <w:rFonts w:ascii="Wingdings" w:hAnsi="Wingdings" w:hint="default"/>
      </w:rPr>
    </w:lvl>
    <w:lvl w:ilvl="3" w:tplc="93CA37FA">
      <w:start w:val="1"/>
      <w:numFmt w:val="bullet"/>
      <w:lvlText w:val=""/>
      <w:lvlJc w:val="left"/>
      <w:pPr>
        <w:ind w:left="2880" w:hanging="360"/>
      </w:pPr>
      <w:rPr>
        <w:rFonts w:ascii="Symbol" w:hAnsi="Symbol" w:hint="default"/>
      </w:rPr>
    </w:lvl>
    <w:lvl w:ilvl="4" w:tplc="D2D4AF86">
      <w:start w:val="1"/>
      <w:numFmt w:val="bullet"/>
      <w:lvlText w:val="o"/>
      <w:lvlJc w:val="left"/>
      <w:pPr>
        <w:ind w:left="3600" w:hanging="360"/>
      </w:pPr>
      <w:rPr>
        <w:rFonts w:ascii="Courier New" w:hAnsi="Courier New" w:hint="default"/>
      </w:rPr>
    </w:lvl>
    <w:lvl w:ilvl="5" w:tplc="24F670C2">
      <w:start w:val="1"/>
      <w:numFmt w:val="bullet"/>
      <w:lvlText w:val=""/>
      <w:lvlJc w:val="left"/>
      <w:pPr>
        <w:ind w:left="4320" w:hanging="360"/>
      </w:pPr>
      <w:rPr>
        <w:rFonts w:ascii="Wingdings" w:hAnsi="Wingdings" w:hint="default"/>
      </w:rPr>
    </w:lvl>
    <w:lvl w:ilvl="6" w:tplc="48CE8958">
      <w:start w:val="1"/>
      <w:numFmt w:val="bullet"/>
      <w:lvlText w:val=""/>
      <w:lvlJc w:val="left"/>
      <w:pPr>
        <w:ind w:left="5040" w:hanging="360"/>
      </w:pPr>
      <w:rPr>
        <w:rFonts w:ascii="Symbol" w:hAnsi="Symbol" w:hint="default"/>
      </w:rPr>
    </w:lvl>
    <w:lvl w:ilvl="7" w:tplc="798EC812">
      <w:start w:val="1"/>
      <w:numFmt w:val="bullet"/>
      <w:lvlText w:val="o"/>
      <w:lvlJc w:val="left"/>
      <w:pPr>
        <w:ind w:left="5760" w:hanging="360"/>
      </w:pPr>
      <w:rPr>
        <w:rFonts w:ascii="Courier New" w:hAnsi="Courier New" w:hint="default"/>
      </w:rPr>
    </w:lvl>
    <w:lvl w:ilvl="8" w:tplc="01440AE0">
      <w:start w:val="1"/>
      <w:numFmt w:val="bullet"/>
      <w:lvlText w:val=""/>
      <w:lvlJc w:val="left"/>
      <w:pPr>
        <w:ind w:left="6480" w:hanging="360"/>
      </w:pPr>
      <w:rPr>
        <w:rFonts w:ascii="Wingdings" w:hAnsi="Wingdings" w:hint="default"/>
      </w:rPr>
    </w:lvl>
  </w:abstractNum>
  <w:abstractNum w:abstractNumId="519" w15:restartNumberingAfterBreak="0">
    <w:nsid w:val="3D924B7D"/>
    <w:multiLevelType w:val="hybridMultilevel"/>
    <w:tmpl w:val="FFFFFFFF"/>
    <w:lvl w:ilvl="0" w:tplc="5E1A7586">
      <w:start w:val="1"/>
      <w:numFmt w:val="bullet"/>
      <w:lvlText w:val=""/>
      <w:lvlJc w:val="left"/>
      <w:pPr>
        <w:ind w:left="720" w:hanging="360"/>
      </w:pPr>
      <w:rPr>
        <w:rFonts w:ascii="Symbol" w:hAnsi="Symbol" w:hint="default"/>
      </w:rPr>
    </w:lvl>
    <w:lvl w:ilvl="1" w:tplc="0AF000CA">
      <w:start w:val="1"/>
      <w:numFmt w:val="bullet"/>
      <w:lvlText w:val="o"/>
      <w:lvlJc w:val="left"/>
      <w:pPr>
        <w:ind w:left="1440" w:hanging="360"/>
      </w:pPr>
      <w:rPr>
        <w:rFonts w:ascii="Courier New" w:hAnsi="Courier New" w:hint="default"/>
      </w:rPr>
    </w:lvl>
    <w:lvl w:ilvl="2" w:tplc="AF8280A4">
      <w:start w:val="1"/>
      <w:numFmt w:val="bullet"/>
      <w:lvlText w:val=""/>
      <w:lvlJc w:val="left"/>
      <w:pPr>
        <w:ind w:left="2160" w:hanging="360"/>
      </w:pPr>
      <w:rPr>
        <w:rFonts w:ascii="Wingdings" w:hAnsi="Wingdings" w:hint="default"/>
      </w:rPr>
    </w:lvl>
    <w:lvl w:ilvl="3" w:tplc="818C45D8">
      <w:start w:val="1"/>
      <w:numFmt w:val="bullet"/>
      <w:lvlText w:val=""/>
      <w:lvlJc w:val="left"/>
      <w:pPr>
        <w:ind w:left="2880" w:hanging="360"/>
      </w:pPr>
      <w:rPr>
        <w:rFonts w:ascii="Symbol" w:hAnsi="Symbol" w:hint="default"/>
      </w:rPr>
    </w:lvl>
    <w:lvl w:ilvl="4" w:tplc="C358BB88">
      <w:start w:val="1"/>
      <w:numFmt w:val="bullet"/>
      <w:lvlText w:val="o"/>
      <w:lvlJc w:val="left"/>
      <w:pPr>
        <w:ind w:left="3600" w:hanging="360"/>
      </w:pPr>
      <w:rPr>
        <w:rFonts w:ascii="Courier New" w:hAnsi="Courier New" w:hint="default"/>
      </w:rPr>
    </w:lvl>
    <w:lvl w:ilvl="5" w:tplc="EFFAD0C8">
      <w:start w:val="1"/>
      <w:numFmt w:val="bullet"/>
      <w:lvlText w:val=""/>
      <w:lvlJc w:val="left"/>
      <w:pPr>
        <w:ind w:left="4320" w:hanging="360"/>
      </w:pPr>
      <w:rPr>
        <w:rFonts w:ascii="Wingdings" w:hAnsi="Wingdings" w:hint="default"/>
      </w:rPr>
    </w:lvl>
    <w:lvl w:ilvl="6" w:tplc="0A1AC67E">
      <w:start w:val="1"/>
      <w:numFmt w:val="bullet"/>
      <w:lvlText w:val=""/>
      <w:lvlJc w:val="left"/>
      <w:pPr>
        <w:ind w:left="5040" w:hanging="360"/>
      </w:pPr>
      <w:rPr>
        <w:rFonts w:ascii="Symbol" w:hAnsi="Symbol" w:hint="default"/>
      </w:rPr>
    </w:lvl>
    <w:lvl w:ilvl="7" w:tplc="856E4490">
      <w:start w:val="1"/>
      <w:numFmt w:val="bullet"/>
      <w:lvlText w:val="o"/>
      <w:lvlJc w:val="left"/>
      <w:pPr>
        <w:ind w:left="5760" w:hanging="360"/>
      </w:pPr>
      <w:rPr>
        <w:rFonts w:ascii="Courier New" w:hAnsi="Courier New" w:hint="default"/>
      </w:rPr>
    </w:lvl>
    <w:lvl w:ilvl="8" w:tplc="967CB880">
      <w:start w:val="1"/>
      <w:numFmt w:val="bullet"/>
      <w:lvlText w:val=""/>
      <w:lvlJc w:val="left"/>
      <w:pPr>
        <w:ind w:left="6480" w:hanging="360"/>
      </w:pPr>
      <w:rPr>
        <w:rFonts w:ascii="Wingdings" w:hAnsi="Wingdings" w:hint="default"/>
      </w:rPr>
    </w:lvl>
  </w:abstractNum>
  <w:abstractNum w:abstractNumId="520" w15:restartNumberingAfterBreak="0">
    <w:nsid w:val="3DB21A75"/>
    <w:multiLevelType w:val="hybridMultilevel"/>
    <w:tmpl w:val="FFFFFFFF"/>
    <w:lvl w:ilvl="0" w:tplc="68982E52">
      <w:start w:val="1"/>
      <w:numFmt w:val="bullet"/>
      <w:lvlText w:val=""/>
      <w:lvlJc w:val="left"/>
      <w:pPr>
        <w:ind w:left="720" w:hanging="360"/>
      </w:pPr>
      <w:rPr>
        <w:rFonts w:ascii="Symbol" w:hAnsi="Symbol" w:hint="default"/>
      </w:rPr>
    </w:lvl>
    <w:lvl w:ilvl="1" w:tplc="7C4A816C">
      <w:start w:val="1"/>
      <w:numFmt w:val="bullet"/>
      <w:lvlText w:val="o"/>
      <w:lvlJc w:val="left"/>
      <w:pPr>
        <w:ind w:left="1440" w:hanging="360"/>
      </w:pPr>
      <w:rPr>
        <w:rFonts w:ascii="Courier New" w:hAnsi="Courier New" w:hint="default"/>
      </w:rPr>
    </w:lvl>
    <w:lvl w:ilvl="2" w:tplc="7C9616CA">
      <w:start w:val="1"/>
      <w:numFmt w:val="bullet"/>
      <w:lvlText w:val=""/>
      <w:lvlJc w:val="left"/>
      <w:pPr>
        <w:ind w:left="2160" w:hanging="360"/>
      </w:pPr>
      <w:rPr>
        <w:rFonts w:ascii="Wingdings" w:hAnsi="Wingdings" w:hint="default"/>
      </w:rPr>
    </w:lvl>
    <w:lvl w:ilvl="3" w:tplc="917A6B42">
      <w:start w:val="1"/>
      <w:numFmt w:val="bullet"/>
      <w:lvlText w:val=""/>
      <w:lvlJc w:val="left"/>
      <w:pPr>
        <w:ind w:left="2880" w:hanging="360"/>
      </w:pPr>
      <w:rPr>
        <w:rFonts w:ascii="Symbol" w:hAnsi="Symbol" w:hint="default"/>
      </w:rPr>
    </w:lvl>
    <w:lvl w:ilvl="4" w:tplc="50EE22B8">
      <w:start w:val="1"/>
      <w:numFmt w:val="bullet"/>
      <w:lvlText w:val="o"/>
      <w:lvlJc w:val="left"/>
      <w:pPr>
        <w:ind w:left="3600" w:hanging="360"/>
      </w:pPr>
      <w:rPr>
        <w:rFonts w:ascii="Courier New" w:hAnsi="Courier New" w:hint="default"/>
      </w:rPr>
    </w:lvl>
    <w:lvl w:ilvl="5" w:tplc="694E5950">
      <w:start w:val="1"/>
      <w:numFmt w:val="bullet"/>
      <w:lvlText w:val=""/>
      <w:lvlJc w:val="left"/>
      <w:pPr>
        <w:ind w:left="4320" w:hanging="360"/>
      </w:pPr>
      <w:rPr>
        <w:rFonts w:ascii="Wingdings" w:hAnsi="Wingdings" w:hint="default"/>
      </w:rPr>
    </w:lvl>
    <w:lvl w:ilvl="6" w:tplc="B2227114">
      <w:start w:val="1"/>
      <w:numFmt w:val="bullet"/>
      <w:lvlText w:val=""/>
      <w:lvlJc w:val="left"/>
      <w:pPr>
        <w:ind w:left="5040" w:hanging="360"/>
      </w:pPr>
      <w:rPr>
        <w:rFonts w:ascii="Symbol" w:hAnsi="Symbol" w:hint="default"/>
      </w:rPr>
    </w:lvl>
    <w:lvl w:ilvl="7" w:tplc="70968D1E">
      <w:start w:val="1"/>
      <w:numFmt w:val="bullet"/>
      <w:lvlText w:val="o"/>
      <w:lvlJc w:val="left"/>
      <w:pPr>
        <w:ind w:left="5760" w:hanging="360"/>
      </w:pPr>
      <w:rPr>
        <w:rFonts w:ascii="Courier New" w:hAnsi="Courier New" w:hint="default"/>
      </w:rPr>
    </w:lvl>
    <w:lvl w:ilvl="8" w:tplc="4426B6F2">
      <w:start w:val="1"/>
      <w:numFmt w:val="bullet"/>
      <w:lvlText w:val=""/>
      <w:lvlJc w:val="left"/>
      <w:pPr>
        <w:ind w:left="6480" w:hanging="360"/>
      </w:pPr>
      <w:rPr>
        <w:rFonts w:ascii="Wingdings" w:hAnsi="Wingdings" w:hint="default"/>
      </w:rPr>
    </w:lvl>
  </w:abstractNum>
  <w:abstractNum w:abstractNumId="521" w15:restartNumberingAfterBreak="0">
    <w:nsid w:val="3DB63BD6"/>
    <w:multiLevelType w:val="hybridMultilevel"/>
    <w:tmpl w:val="FFFFFFFF"/>
    <w:lvl w:ilvl="0" w:tplc="6554CE6C">
      <w:start w:val="1"/>
      <w:numFmt w:val="bullet"/>
      <w:lvlText w:val=""/>
      <w:lvlJc w:val="left"/>
      <w:pPr>
        <w:ind w:left="720" w:hanging="360"/>
      </w:pPr>
      <w:rPr>
        <w:rFonts w:ascii="Symbol" w:hAnsi="Symbol" w:hint="default"/>
      </w:rPr>
    </w:lvl>
    <w:lvl w:ilvl="1" w:tplc="98BCD72C">
      <w:start w:val="1"/>
      <w:numFmt w:val="bullet"/>
      <w:lvlText w:val="o"/>
      <w:lvlJc w:val="left"/>
      <w:pPr>
        <w:ind w:left="1440" w:hanging="360"/>
      </w:pPr>
      <w:rPr>
        <w:rFonts w:ascii="Courier New" w:hAnsi="Courier New" w:hint="default"/>
      </w:rPr>
    </w:lvl>
    <w:lvl w:ilvl="2" w:tplc="2A0A2862">
      <w:start w:val="1"/>
      <w:numFmt w:val="bullet"/>
      <w:lvlText w:val=""/>
      <w:lvlJc w:val="left"/>
      <w:pPr>
        <w:ind w:left="2160" w:hanging="360"/>
      </w:pPr>
      <w:rPr>
        <w:rFonts w:ascii="Wingdings" w:hAnsi="Wingdings" w:hint="default"/>
      </w:rPr>
    </w:lvl>
    <w:lvl w:ilvl="3" w:tplc="7E807468">
      <w:start w:val="1"/>
      <w:numFmt w:val="bullet"/>
      <w:lvlText w:val=""/>
      <w:lvlJc w:val="left"/>
      <w:pPr>
        <w:ind w:left="2880" w:hanging="360"/>
      </w:pPr>
      <w:rPr>
        <w:rFonts w:ascii="Symbol" w:hAnsi="Symbol" w:hint="default"/>
      </w:rPr>
    </w:lvl>
    <w:lvl w:ilvl="4" w:tplc="4AFE421E">
      <w:start w:val="1"/>
      <w:numFmt w:val="bullet"/>
      <w:lvlText w:val="o"/>
      <w:lvlJc w:val="left"/>
      <w:pPr>
        <w:ind w:left="3600" w:hanging="360"/>
      </w:pPr>
      <w:rPr>
        <w:rFonts w:ascii="Courier New" w:hAnsi="Courier New" w:hint="default"/>
      </w:rPr>
    </w:lvl>
    <w:lvl w:ilvl="5" w:tplc="C9F40D1A">
      <w:start w:val="1"/>
      <w:numFmt w:val="bullet"/>
      <w:lvlText w:val=""/>
      <w:lvlJc w:val="left"/>
      <w:pPr>
        <w:ind w:left="4320" w:hanging="360"/>
      </w:pPr>
      <w:rPr>
        <w:rFonts w:ascii="Wingdings" w:hAnsi="Wingdings" w:hint="default"/>
      </w:rPr>
    </w:lvl>
    <w:lvl w:ilvl="6" w:tplc="DAF6BBBC">
      <w:start w:val="1"/>
      <w:numFmt w:val="bullet"/>
      <w:lvlText w:val=""/>
      <w:lvlJc w:val="left"/>
      <w:pPr>
        <w:ind w:left="5040" w:hanging="360"/>
      </w:pPr>
      <w:rPr>
        <w:rFonts w:ascii="Symbol" w:hAnsi="Symbol" w:hint="default"/>
      </w:rPr>
    </w:lvl>
    <w:lvl w:ilvl="7" w:tplc="B3FE8910">
      <w:start w:val="1"/>
      <w:numFmt w:val="bullet"/>
      <w:lvlText w:val="o"/>
      <w:lvlJc w:val="left"/>
      <w:pPr>
        <w:ind w:left="5760" w:hanging="360"/>
      </w:pPr>
      <w:rPr>
        <w:rFonts w:ascii="Courier New" w:hAnsi="Courier New" w:hint="default"/>
      </w:rPr>
    </w:lvl>
    <w:lvl w:ilvl="8" w:tplc="BDAC1C42">
      <w:start w:val="1"/>
      <w:numFmt w:val="bullet"/>
      <w:lvlText w:val=""/>
      <w:lvlJc w:val="left"/>
      <w:pPr>
        <w:ind w:left="6480" w:hanging="360"/>
      </w:pPr>
      <w:rPr>
        <w:rFonts w:ascii="Wingdings" w:hAnsi="Wingdings" w:hint="default"/>
      </w:rPr>
    </w:lvl>
  </w:abstractNum>
  <w:abstractNum w:abstractNumId="522" w15:restartNumberingAfterBreak="0">
    <w:nsid w:val="3DE125A8"/>
    <w:multiLevelType w:val="hybridMultilevel"/>
    <w:tmpl w:val="FFFFFFFF"/>
    <w:lvl w:ilvl="0" w:tplc="A5622C74">
      <w:start w:val="1"/>
      <w:numFmt w:val="bullet"/>
      <w:lvlText w:val=""/>
      <w:lvlJc w:val="left"/>
      <w:pPr>
        <w:ind w:left="720" w:hanging="360"/>
      </w:pPr>
      <w:rPr>
        <w:rFonts w:ascii="Symbol" w:hAnsi="Symbol" w:hint="default"/>
      </w:rPr>
    </w:lvl>
    <w:lvl w:ilvl="1" w:tplc="E570C086">
      <w:start w:val="1"/>
      <w:numFmt w:val="bullet"/>
      <w:lvlText w:val="o"/>
      <w:lvlJc w:val="left"/>
      <w:pPr>
        <w:ind w:left="1440" w:hanging="360"/>
      </w:pPr>
      <w:rPr>
        <w:rFonts w:ascii="Courier New" w:hAnsi="Courier New" w:hint="default"/>
      </w:rPr>
    </w:lvl>
    <w:lvl w:ilvl="2" w:tplc="4B0A2E82">
      <w:start w:val="1"/>
      <w:numFmt w:val="bullet"/>
      <w:lvlText w:val=""/>
      <w:lvlJc w:val="left"/>
      <w:pPr>
        <w:ind w:left="2160" w:hanging="360"/>
      </w:pPr>
      <w:rPr>
        <w:rFonts w:ascii="Wingdings" w:hAnsi="Wingdings" w:hint="default"/>
      </w:rPr>
    </w:lvl>
    <w:lvl w:ilvl="3" w:tplc="8DD0F1DC">
      <w:start w:val="1"/>
      <w:numFmt w:val="bullet"/>
      <w:lvlText w:val=""/>
      <w:lvlJc w:val="left"/>
      <w:pPr>
        <w:ind w:left="2880" w:hanging="360"/>
      </w:pPr>
      <w:rPr>
        <w:rFonts w:ascii="Symbol" w:hAnsi="Symbol" w:hint="default"/>
      </w:rPr>
    </w:lvl>
    <w:lvl w:ilvl="4" w:tplc="397A7184">
      <w:start w:val="1"/>
      <w:numFmt w:val="bullet"/>
      <w:lvlText w:val="o"/>
      <w:lvlJc w:val="left"/>
      <w:pPr>
        <w:ind w:left="3600" w:hanging="360"/>
      </w:pPr>
      <w:rPr>
        <w:rFonts w:ascii="Courier New" w:hAnsi="Courier New" w:hint="default"/>
      </w:rPr>
    </w:lvl>
    <w:lvl w:ilvl="5" w:tplc="6B6A2FF2">
      <w:start w:val="1"/>
      <w:numFmt w:val="bullet"/>
      <w:lvlText w:val=""/>
      <w:lvlJc w:val="left"/>
      <w:pPr>
        <w:ind w:left="4320" w:hanging="360"/>
      </w:pPr>
      <w:rPr>
        <w:rFonts w:ascii="Wingdings" w:hAnsi="Wingdings" w:hint="default"/>
      </w:rPr>
    </w:lvl>
    <w:lvl w:ilvl="6" w:tplc="DD20906A">
      <w:start w:val="1"/>
      <w:numFmt w:val="bullet"/>
      <w:lvlText w:val=""/>
      <w:lvlJc w:val="left"/>
      <w:pPr>
        <w:ind w:left="5040" w:hanging="360"/>
      </w:pPr>
      <w:rPr>
        <w:rFonts w:ascii="Symbol" w:hAnsi="Symbol" w:hint="default"/>
      </w:rPr>
    </w:lvl>
    <w:lvl w:ilvl="7" w:tplc="E09AF97C">
      <w:start w:val="1"/>
      <w:numFmt w:val="bullet"/>
      <w:lvlText w:val="o"/>
      <w:lvlJc w:val="left"/>
      <w:pPr>
        <w:ind w:left="5760" w:hanging="360"/>
      </w:pPr>
      <w:rPr>
        <w:rFonts w:ascii="Courier New" w:hAnsi="Courier New" w:hint="default"/>
      </w:rPr>
    </w:lvl>
    <w:lvl w:ilvl="8" w:tplc="C7721EA4">
      <w:start w:val="1"/>
      <w:numFmt w:val="bullet"/>
      <w:lvlText w:val=""/>
      <w:lvlJc w:val="left"/>
      <w:pPr>
        <w:ind w:left="6480" w:hanging="360"/>
      </w:pPr>
      <w:rPr>
        <w:rFonts w:ascii="Wingdings" w:hAnsi="Wingdings" w:hint="default"/>
      </w:rPr>
    </w:lvl>
  </w:abstractNum>
  <w:abstractNum w:abstractNumId="523" w15:restartNumberingAfterBreak="0">
    <w:nsid w:val="3DF944FB"/>
    <w:multiLevelType w:val="hybridMultilevel"/>
    <w:tmpl w:val="96863882"/>
    <w:lvl w:ilvl="0" w:tplc="624EC03C">
      <w:start w:val="1"/>
      <w:numFmt w:val="bullet"/>
      <w:pStyle w:val="Bullet4"/>
      <w:lvlText w:val=""/>
      <w:lvlJc w:val="left"/>
      <w:pPr>
        <w:tabs>
          <w:tab w:val="num" w:pos="1701"/>
        </w:tabs>
        <w:ind w:left="1701" w:hanging="425"/>
      </w:pPr>
      <w:rPr>
        <w:rFonts w:ascii="Symbol" w:hAnsi="Symbol" w:hint="default"/>
        <w:sz w:val="22"/>
      </w:rPr>
    </w:lvl>
    <w:lvl w:ilvl="1" w:tplc="43209A26">
      <w:numFmt w:val="decimal"/>
      <w:lvlText w:val=""/>
      <w:lvlJc w:val="left"/>
    </w:lvl>
    <w:lvl w:ilvl="2" w:tplc="229ADD04">
      <w:numFmt w:val="decimal"/>
      <w:lvlText w:val=""/>
      <w:lvlJc w:val="left"/>
    </w:lvl>
    <w:lvl w:ilvl="3" w:tplc="A4283CD2">
      <w:numFmt w:val="decimal"/>
      <w:lvlText w:val=""/>
      <w:lvlJc w:val="left"/>
    </w:lvl>
    <w:lvl w:ilvl="4" w:tplc="B8DC88D6">
      <w:numFmt w:val="decimal"/>
      <w:lvlText w:val=""/>
      <w:lvlJc w:val="left"/>
    </w:lvl>
    <w:lvl w:ilvl="5" w:tplc="E8582328">
      <w:numFmt w:val="decimal"/>
      <w:lvlText w:val=""/>
      <w:lvlJc w:val="left"/>
    </w:lvl>
    <w:lvl w:ilvl="6" w:tplc="0E9A79B8">
      <w:numFmt w:val="decimal"/>
      <w:lvlText w:val=""/>
      <w:lvlJc w:val="left"/>
    </w:lvl>
    <w:lvl w:ilvl="7" w:tplc="09264D8C">
      <w:numFmt w:val="decimal"/>
      <w:lvlText w:val=""/>
      <w:lvlJc w:val="left"/>
    </w:lvl>
    <w:lvl w:ilvl="8" w:tplc="5F7A53EE">
      <w:numFmt w:val="decimal"/>
      <w:lvlText w:val=""/>
      <w:lvlJc w:val="left"/>
    </w:lvl>
  </w:abstractNum>
  <w:abstractNum w:abstractNumId="524" w15:restartNumberingAfterBreak="0">
    <w:nsid w:val="3E00367C"/>
    <w:multiLevelType w:val="hybridMultilevel"/>
    <w:tmpl w:val="FFFFFFFF"/>
    <w:lvl w:ilvl="0" w:tplc="FAF29E1A">
      <w:start w:val="1"/>
      <w:numFmt w:val="bullet"/>
      <w:lvlText w:val=""/>
      <w:lvlJc w:val="left"/>
      <w:pPr>
        <w:ind w:left="720" w:hanging="360"/>
      </w:pPr>
      <w:rPr>
        <w:rFonts w:ascii="Symbol" w:hAnsi="Symbol" w:hint="default"/>
      </w:rPr>
    </w:lvl>
    <w:lvl w:ilvl="1" w:tplc="D9622C2C">
      <w:start w:val="1"/>
      <w:numFmt w:val="bullet"/>
      <w:lvlText w:val="o"/>
      <w:lvlJc w:val="left"/>
      <w:pPr>
        <w:ind w:left="1440" w:hanging="360"/>
      </w:pPr>
      <w:rPr>
        <w:rFonts w:ascii="Courier New" w:hAnsi="Courier New" w:hint="default"/>
      </w:rPr>
    </w:lvl>
    <w:lvl w:ilvl="2" w:tplc="FF645690">
      <w:start w:val="1"/>
      <w:numFmt w:val="bullet"/>
      <w:lvlText w:val=""/>
      <w:lvlJc w:val="left"/>
      <w:pPr>
        <w:ind w:left="2160" w:hanging="360"/>
      </w:pPr>
      <w:rPr>
        <w:rFonts w:ascii="Wingdings" w:hAnsi="Wingdings" w:hint="default"/>
      </w:rPr>
    </w:lvl>
    <w:lvl w:ilvl="3" w:tplc="41548E8E">
      <w:start w:val="1"/>
      <w:numFmt w:val="bullet"/>
      <w:lvlText w:val=""/>
      <w:lvlJc w:val="left"/>
      <w:pPr>
        <w:ind w:left="2880" w:hanging="360"/>
      </w:pPr>
      <w:rPr>
        <w:rFonts w:ascii="Symbol" w:hAnsi="Symbol" w:hint="default"/>
      </w:rPr>
    </w:lvl>
    <w:lvl w:ilvl="4" w:tplc="5930162E">
      <w:start w:val="1"/>
      <w:numFmt w:val="bullet"/>
      <w:lvlText w:val="o"/>
      <w:lvlJc w:val="left"/>
      <w:pPr>
        <w:ind w:left="3600" w:hanging="360"/>
      </w:pPr>
      <w:rPr>
        <w:rFonts w:ascii="Courier New" w:hAnsi="Courier New" w:hint="default"/>
      </w:rPr>
    </w:lvl>
    <w:lvl w:ilvl="5" w:tplc="5D3E66A4">
      <w:start w:val="1"/>
      <w:numFmt w:val="bullet"/>
      <w:lvlText w:val=""/>
      <w:lvlJc w:val="left"/>
      <w:pPr>
        <w:ind w:left="4320" w:hanging="360"/>
      </w:pPr>
      <w:rPr>
        <w:rFonts w:ascii="Wingdings" w:hAnsi="Wingdings" w:hint="default"/>
      </w:rPr>
    </w:lvl>
    <w:lvl w:ilvl="6" w:tplc="FB8259F0">
      <w:start w:val="1"/>
      <w:numFmt w:val="bullet"/>
      <w:lvlText w:val=""/>
      <w:lvlJc w:val="left"/>
      <w:pPr>
        <w:ind w:left="5040" w:hanging="360"/>
      </w:pPr>
      <w:rPr>
        <w:rFonts w:ascii="Symbol" w:hAnsi="Symbol" w:hint="default"/>
      </w:rPr>
    </w:lvl>
    <w:lvl w:ilvl="7" w:tplc="B8F40B4C">
      <w:start w:val="1"/>
      <w:numFmt w:val="bullet"/>
      <w:lvlText w:val="o"/>
      <w:lvlJc w:val="left"/>
      <w:pPr>
        <w:ind w:left="5760" w:hanging="360"/>
      </w:pPr>
      <w:rPr>
        <w:rFonts w:ascii="Courier New" w:hAnsi="Courier New" w:hint="default"/>
      </w:rPr>
    </w:lvl>
    <w:lvl w:ilvl="8" w:tplc="B5FCFDB8">
      <w:start w:val="1"/>
      <w:numFmt w:val="bullet"/>
      <w:lvlText w:val=""/>
      <w:lvlJc w:val="left"/>
      <w:pPr>
        <w:ind w:left="6480" w:hanging="360"/>
      </w:pPr>
      <w:rPr>
        <w:rFonts w:ascii="Wingdings" w:hAnsi="Wingdings" w:hint="default"/>
      </w:rPr>
    </w:lvl>
  </w:abstractNum>
  <w:abstractNum w:abstractNumId="525" w15:restartNumberingAfterBreak="0">
    <w:nsid w:val="3E0D408B"/>
    <w:multiLevelType w:val="hybridMultilevel"/>
    <w:tmpl w:val="FFFFFFFF"/>
    <w:lvl w:ilvl="0" w:tplc="8812AB72">
      <w:start w:val="1"/>
      <w:numFmt w:val="bullet"/>
      <w:lvlText w:val=""/>
      <w:lvlJc w:val="left"/>
      <w:pPr>
        <w:ind w:left="720" w:hanging="360"/>
      </w:pPr>
      <w:rPr>
        <w:rFonts w:ascii="Symbol" w:hAnsi="Symbol" w:hint="default"/>
      </w:rPr>
    </w:lvl>
    <w:lvl w:ilvl="1" w:tplc="B548391C">
      <w:start w:val="1"/>
      <w:numFmt w:val="bullet"/>
      <w:lvlText w:val="o"/>
      <w:lvlJc w:val="left"/>
      <w:pPr>
        <w:ind w:left="1440" w:hanging="360"/>
      </w:pPr>
      <w:rPr>
        <w:rFonts w:ascii="Courier New" w:hAnsi="Courier New" w:hint="default"/>
      </w:rPr>
    </w:lvl>
    <w:lvl w:ilvl="2" w:tplc="74D8F3EC">
      <w:start w:val="1"/>
      <w:numFmt w:val="bullet"/>
      <w:lvlText w:val=""/>
      <w:lvlJc w:val="left"/>
      <w:pPr>
        <w:ind w:left="2160" w:hanging="360"/>
      </w:pPr>
      <w:rPr>
        <w:rFonts w:ascii="Wingdings" w:hAnsi="Wingdings" w:hint="default"/>
      </w:rPr>
    </w:lvl>
    <w:lvl w:ilvl="3" w:tplc="421C779E">
      <w:start w:val="1"/>
      <w:numFmt w:val="bullet"/>
      <w:lvlText w:val=""/>
      <w:lvlJc w:val="left"/>
      <w:pPr>
        <w:ind w:left="2880" w:hanging="360"/>
      </w:pPr>
      <w:rPr>
        <w:rFonts w:ascii="Symbol" w:hAnsi="Symbol" w:hint="default"/>
      </w:rPr>
    </w:lvl>
    <w:lvl w:ilvl="4" w:tplc="5444364E">
      <w:start w:val="1"/>
      <w:numFmt w:val="bullet"/>
      <w:lvlText w:val="o"/>
      <w:lvlJc w:val="left"/>
      <w:pPr>
        <w:ind w:left="3600" w:hanging="360"/>
      </w:pPr>
      <w:rPr>
        <w:rFonts w:ascii="Courier New" w:hAnsi="Courier New" w:hint="default"/>
      </w:rPr>
    </w:lvl>
    <w:lvl w:ilvl="5" w:tplc="96D273C6">
      <w:start w:val="1"/>
      <w:numFmt w:val="bullet"/>
      <w:lvlText w:val=""/>
      <w:lvlJc w:val="left"/>
      <w:pPr>
        <w:ind w:left="4320" w:hanging="360"/>
      </w:pPr>
      <w:rPr>
        <w:rFonts w:ascii="Wingdings" w:hAnsi="Wingdings" w:hint="default"/>
      </w:rPr>
    </w:lvl>
    <w:lvl w:ilvl="6" w:tplc="FE909828">
      <w:start w:val="1"/>
      <w:numFmt w:val="bullet"/>
      <w:lvlText w:val=""/>
      <w:lvlJc w:val="left"/>
      <w:pPr>
        <w:ind w:left="5040" w:hanging="360"/>
      </w:pPr>
      <w:rPr>
        <w:rFonts w:ascii="Symbol" w:hAnsi="Symbol" w:hint="default"/>
      </w:rPr>
    </w:lvl>
    <w:lvl w:ilvl="7" w:tplc="DEBEAB9E">
      <w:start w:val="1"/>
      <w:numFmt w:val="bullet"/>
      <w:lvlText w:val="o"/>
      <w:lvlJc w:val="left"/>
      <w:pPr>
        <w:ind w:left="5760" w:hanging="360"/>
      </w:pPr>
      <w:rPr>
        <w:rFonts w:ascii="Courier New" w:hAnsi="Courier New" w:hint="default"/>
      </w:rPr>
    </w:lvl>
    <w:lvl w:ilvl="8" w:tplc="77D6C45E">
      <w:start w:val="1"/>
      <w:numFmt w:val="bullet"/>
      <w:lvlText w:val=""/>
      <w:lvlJc w:val="left"/>
      <w:pPr>
        <w:ind w:left="6480" w:hanging="360"/>
      </w:pPr>
      <w:rPr>
        <w:rFonts w:ascii="Wingdings" w:hAnsi="Wingdings" w:hint="default"/>
      </w:rPr>
    </w:lvl>
  </w:abstractNum>
  <w:abstractNum w:abstractNumId="526" w15:restartNumberingAfterBreak="0">
    <w:nsid w:val="3E520101"/>
    <w:multiLevelType w:val="hybridMultilevel"/>
    <w:tmpl w:val="FFFFFFFF"/>
    <w:lvl w:ilvl="0" w:tplc="48D8EFF8">
      <w:start w:val="1"/>
      <w:numFmt w:val="bullet"/>
      <w:lvlText w:val=""/>
      <w:lvlJc w:val="left"/>
      <w:pPr>
        <w:ind w:left="720" w:hanging="360"/>
      </w:pPr>
      <w:rPr>
        <w:rFonts w:ascii="Symbol" w:hAnsi="Symbol" w:hint="default"/>
      </w:rPr>
    </w:lvl>
    <w:lvl w:ilvl="1" w:tplc="AFEA1F74">
      <w:start w:val="1"/>
      <w:numFmt w:val="bullet"/>
      <w:lvlText w:val="o"/>
      <w:lvlJc w:val="left"/>
      <w:pPr>
        <w:ind w:left="1440" w:hanging="360"/>
      </w:pPr>
      <w:rPr>
        <w:rFonts w:ascii="Courier New" w:hAnsi="Courier New" w:hint="default"/>
      </w:rPr>
    </w:lvl>
    <w:lvl w:ilvl="2" w:tplc="2DD6B96C">
      <w:start w:val="1"/>
      <w:numFmt w:val="bullet"/>
      <w:lvlText w:val=""/>
      <w:lvlJc w:val="left"/>
      <w:pPr>
        <w:ind w:left="2160" w:hanging="360"/>
      </w:pPr>
      <w:rPr>
        <w:rFonts w:ascii="Wingdings" w:hAnsi="Wingdings" w:hint="default"/>
      </w:rPr>
    </w:lvl>
    <w:lvl w:ilvl="3" w:tplc="E42AB302">
      <w:start w:val="1"/>
      <w:numFmt w:val="bullet"/>
      <w:lvlText w:val=""/>
      <w:lvlJc w:val="left"/>
      <w:pPr>
        <w:ind w:left="2880" w:hanging="360"/>
      </w:pPr>
      <w:rPr>
        <w:rFonts w:ascii="Symbol" w:hAnsi="Symbol" w:hint="default"/>
      </w:rPr>
    </w:lvl>
    <w:lvl w:ilvl="4" w:tplc="C17ADD0A">
      <w:start w:val="1"/>
      <w:numFmt w:val="bullet"/>
      <w:lvlText w:val="o"/>
      <w:lvlJc w:val="left"/>
      <w:pPr>
        <w:ind w:left="3600" w:hanging="360"/>
      </w:pPr>
      <w:rPr>
        <w:rFonts w:ascii="Courier New" w:hAnsi="Courier New" w:hint="default"/>
      </w:rPr>
    </w:lvl>
    <w:lvl w:ilvl="5" w:tplc="67FEE9C8">
      <w:start w:val="1"/>
      <w:numFmt w:val="bullet"/>
      <w:lvlText w:val=""/>
      <w:lvlJc w:val="left"/>
      <w:pPr>
        <w:ind w:left="4320" w:hanging="360"/>
      </w:pPr>
      <w:rPr>
        <w:rFonts w:ascii="Wingdings" w:hAnsi="Wingdings" w:hint="default"/>
      </w:rPr>
    </w:lvl>
    <w:lvl w:ilvl="6" w:tplc="345E56DE">
      <w:start w:val="1"/>
      <w:numFmt w:val="bullet"/>
      <w:lvlText w:val=""/>
      <w:lvlJc w:val="left"/>
      <w:pPr>
        <w:ind w:left="5040" w:hanging="360"/>
      </w:pPr>
      <w:rPr>
        <w:rFonts w:ascii="Symbol" w:hAnsi="Symbol" w:hint="default"/>
      </w:rPr>
    </w:lvl>
    <w:lvl w:ilvl="7" w:tplc="DC1CD86A">
      <w:start w:val="1"/>
      <w:numFmt w:val="bullet"/>
      <w:lvlText w:val="o"/>
      <w:lvlJc w:val="left"/>
      <w:pPr>
        <w:ind w:left="5760" w:hanging="360"/>
      </w:pPr>
      <w:rPr>
        <w:rFonts w:ascii="Courier New" w:hAnsi="Courier New" w:hint="default"/>
      </w:rPr>
    </w:lvl>
    <w:lvl w:ilvl="8" w:tplc="D6729428">
      <w:start w:val="1"/>
      <w:numFmt w:val="bullet"/>
      <w:lvlText w:val=""/>
      <w:lvlJc w:val="left"/>
      <w:pPr>
        <w:ind w:left="6480" w:hanging="360"/>
      </w:pPr>
      <w:rPr>
        <w:rFonts w:ascii="Wingdings" w:hAnsi="Wingdings" w:hint="default"/>
      </w:rPr>
    </w:lvl>
  </w:abstractNum>
  <w:abstractNum w:abstractNumId="527" w15:restartNumberingAfterBreak="0">
    <w:nsid w:val="3EA4611A"/>
    <w:multiLevelType w:val="hybridMultilevel"/>
    <w:tmpl w:val="FFFFFFFF"/>
    <w:lvl w:ilvl="0" w:tplc="DCC06ACE">
      <w:start w:val="1"/>
      <w:numFmt w:val="bullet"/>
      <w:lvlText w:val=""/>
      <w:lvlJc w:val="left"/>
      <w:pPr>
        <w:ind w:left="720" w:hanging="360"/>
      </w:pPr>
      <w:rPr>
        <w:rFonts w:ascii="Symbol" w:hAnsi="Symbol" w:hint="default"/>
      </w:rPr>
    </w:lvl>
    <w:lvl w:ilvl="1" w:tplc="C9C4DA72">
      <w:start w:val="1"/>
      <w:numFmt w:val="bullet"/>
      <w:lvlText w:val="o"/>
      <w:lvlJc w:val="left"/>
      <w:pPr>
        <w:ind w:left="1440" w:hanging="360"/>
      </w:pPr>
      <w:rPr>
        <w:rFonts w:ascii="Courier New" w:hAnsi="Courier New" w:hint="default"/>
      </w:rPr>
    </w:lvl>
    <w:lvl w:ilvl="2" w:tplc="0B02B26A">
      <w:start w:val="1"/>
      <w:numFmt w:val="bullet"/>
      <w:lvlText w:val=""/>
      <w:lvlJc w:val="left"/>
      <w:pPr>
        <w:ind w:left="2160" w:hanging="360"/>
      </w:pPr>
      <w:rPr>
        <w:rFonts w:ascii="Wingdings" w:hAnsi="Wingdings" w:hint="default"/>
      </w:rPr>
    </w:lvl>
    <w:lvl w:ilvl="3" w:tplc="FD985ED8">
      <w:start w:val="1"/>
      <w:numFmt w:val="bullet"/>
      <w:lvlText w:val=""/>
      <w:lvlJc w:val="left"/>
      <w:pPr>
        <w:ind w:left="2880" w:hanging="360"/>
      </w:pPr>
      <w:rPr>
        <w:rFonts w:ascii="Symbol" w:hAnsi="Symbol" w:hint="default"/>
      </w:rPr>
    </w:lvl>
    <w:lvl w:ilvl="4" w:tplc="E1D68EEE">
      <w:start w:val="1"/>
      <w:numFmt w:val="bullet"/>
      <w:lvlText w:val="o"/>
      <w:lvlJc w:val="left"/>
      <w:pPr>
        <w:ind w:left="3600" w:hanging="360"/>
      </w:pPr>
      <w:rPr>
        <w:rFonts w:ascii="Courier New" w:hAnsi="Courier New" w:hint="default"/>
      </w:rPr>
    </w:lvl>
    <w:lvl w:ilvl="5" w:tplc="CF163DA2">
      <w:start w:val="1"/>
      <w:numFmt w:val="bullet"/>
      <w:lvlText w:val=""/>
      <w:lvlJc w:val="left"/>
      <w:pPr>
        <w:ind w:left="4320" w:hanging="360"/>
      </w:pPr>
      <w:rPr>
        <w:rFonts w:ascii="Wingdings" w:hAnsi="Wingdings" w:hint="default"/>
      </w:rPr>
    </w:lvl>
    <w:lvl w:ilvl="6" w:tplc="BC12A940">
      <w:start w:val="1"/>
      <w:numFmt w:val="bullet"/>
      <w:lvlText w:val=""/>
      <w:lvlJc w:val="left"/>
      <w:pPr>
        <w:ind w:left="5040" w:hanging="360"/>
      </w:pPr>
      <w:rPr>
        <w:rFonts w:ascii="Symbol" w:hAnsi="Symbol" w:hint="default"/>
      </w:rPr>
    </w:lvl>
    <w:lvl w:ilvl="7" w:tplc="A15845A4">
      <w:start w:val="1"/>
      <w:numFmt w:val="bullet"/>
      <w:lvlText w:val="o"/>
      <w:lvlJc w:val="left"/>
      <w:pPr>
        <w:ind w:left="5760" w:hanging="360"/>
      </w:pPr>
      <w:rPr>
        <w:rFonts w:ascii="Courier New" w:hAnsi="Courier New" w:hint="default"/>
      </w:rPr>
    </w:lvl>
    <w:lvl w:ilvl="8" w:tplc="0ED8DED8">
      <w:start w:val="1"/>
      <w:numFmt w:val="bullet"/>
      <w:lvlText w:val=""/>
      <w:lvlJc w:val="left"/>
      <w:pPr>
        <w:ind w:left="6480" w:hanging="360"/>
      </w:pPr>
      <w:rPr>
        <w:rFonts w:ascii="Wingdings" w:hAnsi="Wingdings" w:hint="default"/>
      </w:rPr>
    </w:lvl>
  </w:abstractNum>
  <w:abstractNum w:abstractNumId="528" w15:restartNumberingAfterBreak="0">
    <w:nsid w:val="3EAF7BD2"/>
    <w:multiLevelType w:val="hybridMultilevel"/>
    <w:tmpl w:val="FFFFFFFF"/>
    <w:lvl w:ilvl="0" w:tplc="0896BFE4">
      <w:start w:val="1"/>
      <w:numFmt w:val="bullet"/>
      <w:lvlText w:val=""/>
      <w:lvlJc w:val="left"/>
      <w:pPr>
        <w:ind w:left="720" w:hanging="360"/>
      </w:pPr>
      <w:rPr>
        <w:rFonts w:ascii="Symbol" w:hAnsi="Symbol" w:hint="default"/>
      </w:rPr>
    </w:lvl>
    <w:lvl w:ilvl="1" w:tplc="38DC975C">
      <w:start w:val="1"/>
      <w:numFmt w:val="bullet"/>
      <w:lvlText w:val="o"/>
      <w:lvlJc w:val="left"/>
      <w:pPr>
        <w:ind w:left="1440" w:hanging="360"/>
      </w:pPr>
      <w:rPr>
        <w:rFonts w:ascii="Courier New" w:hAnsi="Courier New" w:hint="default"/>
      </w:rPr>
    </w:lvl>
    <w:lvl w:ilvl="2" w:tplc="1DB89480">
      <w:start w:val="1"/>
      <w:numFmt w:val="bullet"/>
      <w:lvlText w:val=""/>
      <w:lvlJc w:val="left"/>
      <w:pPr>
        <w:ind w:left="2160" w:hanging="360"/>
      </w:pPr>
      <w:rPr>
        <w:rFonts w:ascii="Wingdings" w:hAnsi="Wingdings" w:hint="default"/>
      </w:rPr>
    </w:lvl>
    <w:lvl w:ilvl="3" w:tplc="85081C2A">
      <w:start w:val="1"/>
      <w:numFmt w:val="bullet"/>
      <w:lvlText w:val=""/>
      <w:lvlJc w:val="left"/>
      <w:pPr>
        <w:ind w:left="2880" w:hanging="360"/>
      </w:pPr>
      <w:rPr>
        <w:rFonts w:ascii="Symbol" w:hAnsi="Symbol" w:hint="default"/>
      </w:rPr>
    </w:lvl>
    <w:lvl w:ilvl="4" w:tplc="C2C6A6E6">
      <w:start w:val="1"/>
      <w:numFmt w:val="bullet"/>
      <w:lvlText w:val="o"/>
      <w:lvlJc w:val="left"/>
      <w:pPr>
        <w:ind w:left="3600" w:hanging="360"/>
      </w:pPr>
      <w:rPr>
        <w:rFonts w:ascii="Courier New" w:hAnsi="Courier New" w:hint="default"/>
      </w:rPr>
    </w:lvl>
    <w:lvl w:ilvl="5" w:tplc="3CE6C128">
      <w:start w:val="1"/>
      <w:numFmt w:val="bullet"/>
      <w:lvlText w:val=""/>
      <w:lvlJc w:val="left"/>
      <w:pPr>
        <w:ind w:left="4320" w:hanging="360"/>
      </w:pPr>
      <w:rPr>
        <w:rFonts w:ascii="Wingdings" w:hAnsi="Wingdings" w:hint="default"/>
      </w:rPr>
    </w:lvl>
    <w:lvl w:ilvl="6" w:tplc="92449ED0">
      <w:start w:val="1"/>
      <w:numFmt w:val="bullet"/>
      <w:lvlText w:val=""/>
      <w:lvlJc w:val="left"/>
      <w:pPr>
        <w:ind w:left="5040" w:hanging="360"/>
      </w:pPr>
      <w:rPr>
        <w:rFonts w:ascii="Symbol" w:hAnsi="Symbol" w:hint="default"/>
      </w:rPr>
    </w:lvl>
    <w:lvl w:ilvl="7" w:tplc="048CC054">
      <w:start w:val="1"/>
      <w:numFmt w:val="bullet"/>
      <w:lvlText w:val="o"/>
      <w:lvlJc w:val="left"/>
      <w:pPr>
        <w:ind w:left="5760" w:hanging="360"/>
      </w:pPr>
      <w:rPr>
        <w:rFonts w:ascii="Courier New" w:hAnsi="Courier New" w:hint="default"/>
      </w:rPr>
    </w:lvl>
    <w:lvl w:ilvl="8" w:tplc="FB22DAAA">
      <w:start w:val="1"/>
      <w:numFmt w:val="bullet"/>
      <w:lvlText w:val=""/>
      <w:lvlJc w:val="left"/>
      <w:pPr>
        <w:ind w:left="6480" w:hanging="360"/>
      </w:pPr>
      <w:rPr>
        <w:rFonts w:ascii="Wingdings" w:hAnsi="Wingdings" w:hint="default"/>
      </w:rPr>
    </w:lvl>
  </w:abstractNum>
  <w:abstractNum w:abstractNumId="529" w15:restartNumberingAfterBreak="0">
    <w:nsid w:val="3EB204DD"/>
    <w:multiLevelType w:val="hybridMultilevel"/>
    <w:tmpl w:val="FFFFFFFF"/>
    <w:lvl w:ilvl="0" w:tplc="A3940408">
      <w:start w:val="1"/>
      <w:numFmt w:val="bullet"/>
      <w:lvlText w:val=""/>
      <w:lvlJc w:val="left"/>
      <w:pPr>
        <w:ind w:left="720" w:hanging="360"/>
      </w:pPr>
      <w:rPr>
        <w:rFonts w:ascii="Symbol" w:hAnsi="Symbol" w:hint="default"/>
      </w:rPr>
    </w:lvl>
    <w:lvl w:ilvl="1" w:tplc="20D01220">
      <w:start w:val="1"/>
      <w:numFmt w:val="bullet"/>
      <w:lvlText w:val="o"/>
      <w:lvlJc w:val="left"/>
      <w:pPr>
        <w:ind w:left="1440" w:hanging="360"/>
      </w:pPr>
      <w:rPr>
        <w:rFonts w:ascii="Courier New" w:hAnsi="Courier New" w:hint="default"/>
      </w:rPr>
    </w:lvl>
    <w:lvl w:ilvl="2" w:tplc="C1BE310A">
      <w:start w:val="1"/>
      <w:numFmt w:val="bullet"/>
      <w:lvlText w:val=""/>
      <w:lvlJc w:val="left"/>
      <w:pPr>
        <w:ind w:left="2160" w:hanging="360"/>
      </w:pPr>
      <w:rPr>
        <w:rFonts w:ascii="Wingdings" w:hAnsi="Wingdings" w:hint="default"/>
      </w:rPr>
    </w:lvl>
    <w:lvl w:ilvl="3" w:tplc="ADC621B0">
      <w:start w:val="1"/>
      <w:numFmt w:val="bullet"/>
      <w:lvlText w:val=""/>
      <w:lvlJc w:val="left"/>
      <w:pPr>
        <w:ind w:left="2880" w:hanging="360"/>
      </w:pPr>
      <w:rPr>
        <w:rFonts w:ascii="Symbol" w:hAnsi="Symbol" w:hint="default"/>
      </w:rPr>
    </w:lvl>
    <w:lvl w:ilvl="4" w:tplc="A9B0799A">
      <w:start w:val="1"/>
      <w:numFmt w:val="bullet"/>
      <w:lvlText w:val="o"/>
      <w:lvlJc w:val="left"/>
      <w:pPr>
        <w:ind w:left="3600" w:hanging="360"/>
      </w:pPr>
      <w:rPr>
        <w:rFonts w:ascii="Courier New" w:hAnsi="Courier New" w:hint="default"/>
      </w:rPr>
    </w:lvl>
    <w:lvl w:ilvl="5" w:tplc="A704C92C">
      <w:start w:val="1"/>
      <w:numFmt w:val="bullet"/>
      <w:lvlText w:val=""/>
      <w:lvlJc w:val="left"/>
      <w:pPr>
        <w:ind w:left="4320" w:hanging="360"/>
      </w:pPr>
      <w:rPr>
        <w:rFonts w:ascii="Wingdings" w:hAnsi="Wingdings" w:hint="default"/>
      </w:rPr>
    </w:lvl>
    <w:lvl w:ilvl="6" w:tplc="36B631AE">
      <w:start w:val="1"/>
      <w:numFmt w:val="bullet"/>
      <w:lvlText w:val=""/>
      <w:lvlJc w:val="left"/>
      <w:pPr>
        <w:ind w:left="5040" w:hanging="360"/>
      </w:pPr>
      <w:rPr>
        <w:rFonts w:ascii="Symbol" w:hAnsi="Symbol" w:hint="default"/>
      </w:rPr>
    </w:lvl>
    <w:lvl w:ilvl="7" w:tplc="5EA2FEC6">
      <w:start w:val="1"/>
      <w:numFmt w:val="bullet"/>
      <w:lvlText w:val="o"/>
      <w:lvlJc w:val="left"/>
      <w:pPr>
        <w:ind w:left="5760" w:hanging="360"/>
      </w:pPr>
      <w:rPr>
        <w:rFonts w:ascii="Courier New" w:hAnsi="Courier New" w:hint="default"/>
      </w:rPr>
    </w:lvl>
    <w:lvl w:ilvl="8" w:tplc="9BC20B8A">
      <w:start w:val="1"/>
      <w:numFmt w:val="bullet"/>
      <w:lvlText w:val=""/>
      <w:lvlJc w:val="left"/>
      <w:pPr>
        <w:ind w:left="6480" w:hanging="360"/>
      </w:pPr>
      <w:rPr>
        <w:rFonts w:ascii="Wingdings" w:hAnsi="Wingdings" w:hint="default"/>
      </w:rPr>
    </w:lvl>
  </w:abstractNum>
  <w:abstractNum w:abstractNumId="530" w15:restartNumberingAfterBreak="0">
    <w:nsid w:val="3EF2102F"/>
    <w:multiLevelType w:val="hybridMultilevel"/>
    <w:tmpl w:val="FFFFFFFF"/>
    <w:lvl w:ilvl="0" w:tplc="F774CBF4">
      <w:start w:val="1"/>
      <w:numFmt w:val="bullet"/>
      <w:lvlText w:val=""/>
      <w:lvlJc w:val="left"/>
      <w:pPr>
        <w:ind w:left="720" w:hanging="360"/>
      </w:pPr>
      <w:rPr>
        <w:rFonts w:ascii="Symbol" w:hAnsi="Symbol" w:hint="default"/>
      </w:rPr>
    </w:lvl>
    <w:lvl w:ilvl="1" w:tplc="FE2EF478">
      <w:start w:val="1"/>
      <w:numFmt w:val="bullet"/>
      <w:lvlText w:val="o"/>
      <w:lvlJc w:val="left"/>
      <w:pPr>
        <w:ind w:left="1440" w:hanging="360"/>
      </w:pPr>
      <w:rPr>
        <w:rFonts w:ascii="Courier New" w:hAnsi="Courier New" w:hint="default"/>
      </w:rPr>
    </w:lvl>
    <w:lvl w:ilvl="2" w:tplc="636A6EA6">
      <w:start w:val="1"/>
      <w:numFmt w:val="bullet"/>
      <w:lvlText w:val=""/>
      <w:lvlJc w:val="left"/>
      <w:pPr>
        <w:ind w:left="2160" w:hanging="360"/>
      </w:pPr>
      <w:rPr>
        <w:rFonts w:ascii="Wingdings" w:hAnsi="Wingdings" w:hint="default"/>
      </w:rPr>
    </w:lvl>
    <w:lvl w:ilvl="3" w:tplc="52FE4D20">
      <w:start w:val="1"/>
      <w:numFmt w:val="bullet"/>
      <w:lvlText w:val=""/>
      <w:lvlJc w:val="left"/>
      <w:pPr>
        <w:ind w:left="2880" w:hanging="360"/>
      </w:pPr>
      <w:rPr>
        <w:rFonts w:ascii="Symbol" w:hAnsi="Symbol" w:hint="default"/>
      </w:rPr>
    </w:lvl>
    <w:lvl w:ilvl="4" w:tplc="47B683EE">
      <w:start w:val="1"/>
      <w:numFmt w:val="bullet"/>
      <w:lvlText w:val="o"/>
      <w:lvlJc w:val="left"/>
      <w:pPr>
        <w:ind w:left="3600" w:hanging="360"/>
      </w:pPr>
      <w:rPr>
        <w:rFonts w:ascii="Courier New" w:hAnsi="Courier New" w:hint="default"/>
      </w:rPr>
    </w:lvl>
    <w:lvl w:ilvl="5" w:tplc="D0E09C10">
      <w:start w:val="1"/>
      <w:numFmt w:val="bullet"/>
      <w:lvlText w:val=""/>
      <w:lvlJc w:val="left"/>
      <w:pPr>
        <w:ind w:left="4320" w:hanging="360"/>
      </w:pPr>
      <w:rPr>
        <w:rFonts w:ascii="Wingdings" w:hAnsi="Wingdings" w:hint="default"/>
      </w:rPr>
    </w:lvl>
    <w:lvl w:ilvl="6" w:tplc="9D901A3E">
      <w:start w:val="1"/>
      <w:numFmt w:val="bullet"/>
      <w:lvlText w:val=""/>
      <w:lvlJc w:val="left"/>
      <w:pPr>
        <w:ind w:left="5040" w:hanging="360"/>
      </w:pPr>
      <w:rPr>
        <w:rFonts w:ascii="Symbol" w:hAnsi="Symbol" w:hint="default"/>
      </w:rPr>
    </w:lvl>
    <w:lvl w:ilvl="7" w:tplc="0A3E58F0">
      <w:start w:val="1"/>
      <w:numFmt w:val="bullet"/>
      <w:lvlText w:val="o"/>
      <w:lvlJc w:val="left"/>
      <w:pPr>
        <w:ind w:left="5760" w:hanging="360"/>
      </w:pPr>
      <w:rPr>
        <w:rFonts w:ascii="Courier New" w:hAnsi="Courier New" w:hint="default"/>
      </w:rPr>
    </w:lvl>
    <w:lvl w:ilvl="8" w:tplc="65201706">
      <w:start w:val="1"/>
      <w:numFmt w:val="bullet"/>
      <w:lvlText w:val=""/>
      <w:lvlJc w:val="left"/>
      <w:pPr>
        <w:ind w:left="6480" w:hanging="360"/>
      </w:pPr>
      <w:rPr>
        <w:rFonts w:ascii="Wingdings" w:hAnsi="Wingdings" w:hint="default"/>
      </w:rPr>
    </w:lvl>
  </w:abstractNum>
  <w:abstractNum w:abstractNumId="531" w15:restartNumberingAfterBreak="0">
    <w:nsid w:val="3EF8661E"/>
    <w:multiLevelType w:val="hybridMultilevel"/>
    <w:tmpl w:val="FFFFFFFF"/>
    <w:lvl w:ilvl="0" w:tplc="C1580494">
      <w:start w:val="1"/>
      <w:numFmt w:val="bullet"/>
      <w:lvlText w:val=""/>
      <w:lvlJc w:val="left"/>
      <w:pPr>
        <w:ind w:left="720" w:hanging="360"/>
      </w:pPr>
      <w:rPr>
        <w:rFonts w:ascii="Symbol" w:hAnsi="Symbol" w:hint="default"/>
      </w:rPr>
    </w:lvl>
    <w:lvl w:ilvl="1" w:tplc="ECB0D412">
      <w:start w:val="1"/>
      <w:numFmt w:val="bullet"/>
      <w:lvlText w:val="o"/>
      <w:lvlJc w:val="left"/>
      <w:pPr>
        <w:ind w:left="1440" w:hanging="360"/>
      </w:pPr>
      <w:rPr>
        <w:rFonts w:ascii="Courier New" w:hAnsi="Courier New" w:hint="default"/>
      </w:rPr>
    </w:lvl>
    <w:lvl w:ilvl="2" w:tplc="58D2ED9A">
      <w:start w:val="1"/>
      <w:numFmt w:val="bullet"/>
      <w:lvlText w:val=""/>
      <w:lvlJc w:val="left"/>
      <w:pPr>
        <w:ind w:left="2160" w:hanging="360"/>
      </w:pPr>
      <w:rPr>
        <w:rFonts w:ascii="Wingdings" w:hAnsi="Wingdings" w:hint="default"/>
      </w:rPr>
    </w:lvl>
    <w:lvl w:ilvl="3" w:tplc="F516E364">
      <w:start w:val="1"/>
      <w:numFmt w:val="bullet"/>
      <w:lvlText w:val=""/>
      <w:lvlJc w:val="left"/>
      <w:pPr>
        <w:ind w:left="2880" w:hanging="360"/>
      </w:pPr>
      <w:rPr>
        <w:rFonts w:ascii="Symbol" w:hAnsi="Symbol" w:hint="default"/>
      </w:rPr>
    </w:lvl>
    <w:lvl w:ilvl="4" w:tplc="EFBA551A">
      <w:start w:val="1"/>
      <w:numFmt w:val="bullet"/>
      <w:lvlText w:val="o"/>
      <w:lvlJc w:val="left"/>
      <w:pPr>
        <w:ind w:left="3600" w:hanging="360"/>
      </w:pPr>
      <w:rPr>
        <w:rFonts w:ascii="Courier New" w:hAnsi="Courier New" w:hint="default"/>
      </w:rPr>
    </w:lvl>
    <w:lvl w:ilvl="5" w:tplc="562899A0">
      <w:start w:val="1"/>
      <w:numFmt w:val="bullet"/>
      <w:lvlText w:val=""/>
      <w:lvlJc w:val="left"/>
      <w:pPr>
        <w:ind w:left="4320" w:hanging="360"/>
      </w:pPr>
      <w:rPr>
        <w:rFonts w:ascii="Wingdings" w:hAnsi="Wingdings" w:hint="default"/>
      </w:rPr>
    </w:lvl>
    <w:lvl w:ilvl="6" w:tplc="1744E44C">
      <w:start w:val="1"/>
      <w:numFmt w:val="bullet"/>
      <w:lvlText w:val=""/>
      <w:lvlJc w:val="left"/>
      <w:pPr>
        <w:ind w:left="5040" w:hanging="360"/>
      </w:pPr>
      <w:rPr>
        <w:rFonts w:ascii="Symbol" w:hAnsi="Symbol" w:hint="default"/>
      </w:rPr>
    </w:lvl>
    <w:lvl w:ilvl="7" w:tplc="D9E0256E">
      <w:start w:val="1"/>
      <w:numFmt w:val="bullet"/>
      <w:lvlText w:val="o"/>
      <w:lvlJc w:val="left"/>
      <w:pPr>
        <w:ind w:left="5760" w:hanging="360"/>
      </w:pPr>
      <w:rPr>
        <w:rFonts w:ascii="Courier New" w:hAnsi="Courier New" w:hint="default"/>
      </w:rPr>
    </w:lvl>
    <w:lvl w:ilvl="8" w:tplc="7986B090">
      <w:start w:val="1"/>
      <w:numFmt w:val="bullet"/>
      <w:lvlText w:val=""/>
      <w:lvlJc w:val="left"/>
      <w:pPr>
        <w:ind w:left="6480" w:hanging="360"/>
      </w:pPr>
      <w:rPr>
        <w:rFonts w:ascii="Wingdings" w:hAnsi="Wingdings" w:hint="default"/>
      </w:rPr>
    </w:lvl>
  </w:abstractNum>
  <w:abstractNum w:abstractNumId="532" w15:restartNumberingAfterBreak="0">
    <w:nsid w:val="3F224F3A"/>
    <w:multiLevelType w:val="hybridMultilevel"/>
    <w:tmpl w:val="FFFFFFFF"/>
    <w:lvl w:ilvl="0" w:tplc="2FE6F5BA">
      <w:start w:val="1"/>
      <w:numFmt w:val="bullet"/>
      <w:lvlText w:val=""/>
      <w:lvlJc w:val="left"/>
      <w:pPr>
        <w:ind w:left="720" w:hanging="360"/>
      </w:pPr>
      <w:rPr>
        <w:rFonts w:ascii="Symbol" w:hAnsi="Symbol" w:hint="default"/>
      </w:rPr>
    </w:lvl>
    <w:lvl w:ilvl="1" w:tplc="A5F4EDB4">
      <w:start w:val="1"/>
      <w:numFmt w:val="bullet"/>
      <w:lvlText w:val="o"/>
      <w:lvlJc w:val="left"/>
      <w:pPr>
        <w:ind w:left="1440" w:hanging="360"/>
      </w:pPr>
      <w:rPr>
        <w:rFonts w:ascii="Courier New" w:hAnsi="Courier New" w:hint="default"/>
      </w:rPr>
    </w:lvl>
    <w:lvl w:ilvl="2" w:tplc="A9F24FDA">
      <w:start w:val="1"/>
      <w:numFmt w:val="bullet"/>
      <w:lvlText w:val=""/>
      <w:lvlJc w:val="left"/>
      <w:pPr>
        <w:ind w:left="2160" w:hanging="360"/>
      </w:pPr>
      <w:rPr>
        <w:rFonts w:ascii="Wingdings" w:hAnsi="Wingdings" w:hint="default"/>
      </w:rPr>
    </w:lvl>
    <w:lvl w:ilvl="3" w:tplc="EB54805C">
      <w:start w:val="1"/>
      <w:numFmt w:val="bullet"/>
      <w:lvlText w:val=""/>
      <w:lvlJc w:val="left"/>
      <w:pPr>
        <w:ind w:left="2880" w:hanging="360"/>
      </w:pPr>
      <w:rPr>
        <w:rFonts w:ascii="Symbol" w:hAnsi="Symbol" w:hint="default"/>
      </w:rPr>
    </w:lvl>
    <w:lvl w:ilvl="4" w:tplc="B8924BDC">
      <w:start w:val="1"/>
      <w:numFmt w:val="bullet"/>
      <w:lvlText w:val="o"/>
      <w:lvlJc w:val="left"/>
      <w:pPr>
        <w:ind w:left="3600" w:hanging="360"/>
      </w:pPr>
      <w:rPr>
        <w:rFonts w:ascii="Courier New" w:hAnsi="Courier New" w:hint="default"/>
      </w:rPr>
    </w:lvl>
    <w:lvl w:ilvl="5" w:tplc="97ECDB06">
      <w:start w:val="1"/>
      <w:numFmt w:val="bullet"/>
      <w:lvlText w:val=""/>
      <w:lvlJc w:val="left"/>
      <w:pPr>
        <w:ind w:left="4320" w:hanging="360"/>
      </w:pPr>
      <w:rPr>
        <w:rFonts w:ascii="Wingdings" w:hAnsi="Wingdings" w:hint="default"/>
      </w:rPr>
    </w:lvl>
    <w:lvl w:ilvl="6" w:tplc="30AC9EC0">
      <w:start w:val="1"/>
      <w:numFmt w:val="bullet"/>
      <w:lvlText w:val=""/>
      <w:lvlJc w:val="left"/>
      <w:pPr>
        <w:ind w:left="5040" w:hanging="360"/>
      </w:pPr>
      <w:rPr>
        <w:rFonts w:ascii="Symbol" w:hAnsi="Symbol" w:hint="default"/>
      </w:rPr>
    </w:lvl>
    <w:lvl w:ilvl="7" w:tplc="DBDE7CFA">
      <w:start w:val="1"/>
      <w:numFmt w:val="bullet"/>
      <w:lvlText w:val="o"/>
      <w:lvlJc w:val="left"/>
      <w:pPr>
        <w:ind w:left="5760" w:hanging="360"/>
      </w:pPr>
      <w:rPr>
        <w:rFonts w:ascii="Courier New" w:hAnsi="Courier New" w:hint="default"/>
      </w:rPr>
    </w:lvl>
    <w:lvl w:ilvl="8" w:tplc="1CB827D2">
      <w:start w:val="1"/>
      <w:numFmt w:val="bullet"/>
      <w:lvlText w:val=""/>
      <w:lvlJc w:val="left"/>
      <w:pPr>
        <w:ind w:left="6480" w:hanging="360"/>
      </w:pPr>
      <w:rPr>
        <w:rFonts w:ascii="Wingdings" w:hAnsi="Wingdings" w:hint="default"/>
      </w:rPr>
    </w:lvl>
  </w:abstractNum>
  <w:abstractNum w:abstractNumId="533" w15:restartNumberingAfterBreak="0">
    <w:nsid w:val="3F322AEC"/>
    <w:multiLevelType w:val="hybridMultilevel"/>
    <w:tmpl w:val="FFFFFFFF"/>
    <w:lvl w:ilvl="0" w:tplc="B6E02BE2">
      <w:start w:val="1"/>
      <w:numFmt w:val="bullet"/>
      <w:lvlText w:val=""/>
      <w:lvlJc w:val="left"/>
      <w:pPr>
        <w:ind w:left="720" w:hanging="360"/>
      </w:pPr>
      <w:rPr>
        <w:rFonts w:ascii="Symbol" w:hAnsi="Symbol" w:hint="default"/>
      </w:rPr>
    </w:lvl>
    <w:lvl w:ilvl="1" w:tplc="DE18D308">
      <w:start w:val="1"/>
      <w:numFmt w:val="bullet"/>
      <w:lvlText w:val="o"/>
      <w:lvlJc w:val="left"/>
      <w:pPr>
        <w:ind w:left="1440" w:hanging="360"/>
      </w:pPr>
      <w:rPr>
        <w:rFonts w:ascii="Courier New" w:hAnsi="Courier New" w:hint="default"/>
      </w:rPr>
    </w:lvl>
    <w:lvl w:ilvl="2" w:tplc="8EE8DBA2">
      <w:start w:val="1"/>
      <w:numFmt w:val="bullet"/>
      <w:lvlText w:val=""/>
      <w:lvlJc w:val="left"/>
      <w:pPr>
        <w:ind w:left="2160" w:hanging="360"/>
      </w:pPr>
      <w:rPr>
        <w:rFonts w:ascii="Wingdings" w:hAnsi="Wingdings" w:hint="default"/>
      </w:rPr>
    </w:lvl>
    <w:lvl w:ilvl="3" w:tplc="5EA8DCC8">
      <w:start w:val="1"/>
      <w:numFmt w:val="bullet"/>
      <w:lvlText w:val=""/>
      <w:lvlJc w:val="left"/>
      <w:pPr>
        <w:ind w:left="2880" w:hanging="360"/>
      </w:pPr>
      <w:rPr>
        <w:rFonts w:ascii="Symbol" w:hAnsi="Symbol" w:hint="default"/>
      </w:rPr>
    </w:lvl>
    <w:lvl w:ilvl="4" w:tplc="951CF306">
      <w:start w:val="1"/>
      <w:numFmt w:val="bullet"/>
      <w:lvlText w:val="o"/>
      <w:lvlJc w:val="left"/>
      <w:pPr>
        <w:ind w:left="3600" w:hanging="360"/>
      </w:pPr>
      <w:rPr>
        <w:rFonts w:ascii="Courier New" w:hAnsi="Courier New" w:hint="default"/>
      </w:rPr>
    </w:lvl>
    <w:lvl w:ilvl="5" w:tplc="ED149682">
      <w:start w:val="1"/>
      <w:numFmt w:val="bullet"/>
      <w:lvlText w:val=""/>
      <w:lvlJc w:val="left"/>
      <w:pPr>
        <w:ind w:left="4320" w:hanging="360"/>
      </w:pPr>
      <w:rPr>
        <w:rFonts w:ascii="Wingdings" w:hAnsi="Wingdings" w:hint="default"/>
      </w:rPr>
    </w:lvl>
    <w:lvl w:ilvl="6" w:tplc="7CD20958">
      <w:start w:val="1"/>
      <w:numFmt w:val="bullet"/>
      <w:lvlText w:val=""/>
      <w:lvlJc w:val="left"/>
      <w:pPr>
        <w:ind w:left="5040" w:hanging="360"/>
      </w:pPr>
      <w:rPr>
        <w:rFonts w:ascii="Symbol" w:hAnsi="Symbol" w:hint="default"/>
      </w:rPr>
    </w:lvl>
    <w:lvl w:ilvl="7" w:tplc="B9940C28">
      <w:start w:val="1"/>
      <w:numFmt w:val="bullet"/>
      <w:lvlText w:val="o"/>
      <w:lvlJc w:val="left"/>
      <w:pPr>
        <w:ind w:left="5760" w:hanging="360"/>
      </w:pPr>
      <w:rPr>
        <w:rFonts w:ascii="Courier New" w:hAnsi="Courier New" w:hint="default"/>
      </w:rPr>
    </w:lvl>
    <w:lvl w:ilvl="8" w:tplc="9800AC2C">
      <w:start w:val="1"/>
      <w:numFmt w:val="bullet"/>
      <w:lvlText w:val=""/>
      <w:lvlJc w:val="left"/>
      <w:pPr>
        <w:ind w:left="6480" w:hanging="360"/>
      </w:pPr>
      <w:rPr>
        <w:rFonts w:ascii="Wingdings" w:hAnsi="Wingdings" w:hint="default"/>
      </w:rPr>
    </w:lvl>
  </w:abstractNum>
  <w:abstractNum w:abstractNumId="534" w15:restartNumberingAfterBreak="0">
    <w:nsid w:val="3F590114"/>
    <w:multiLevelType w:val="hybridMultilevel"/>
    <w:tmpl w:val="FFFFFFFF"/>
    <w:lvl w:ilvl="0" w:tplc="F56A8C70">
      <w:start w:val="1"/>
      <w:numFmt w:val="bullet"/>
      <w:lvlText w:val=""/>
      <w:lvlJc w:val="left"/>
      <w:pPr>
        <w:ind w:left="720" w:hanging="360"/>
      </w:pPr>
      <w:rPr>
        <w:rFonts w:ascii="Symbol" w:hAnsi="Symbol" w:hint="default"/>
      </w:rPr>
    </w:lvl>
    <w:lvl w:ilvl="1" w:tplc="1D34DF1E">
      <w:start w:val="1"/>
      <w:numFmt w:val="bullet"/>
      <w:lvlText w:val="o"/>
      <w:lvlJc w:val="left"/>
      <w:pPr>
        <w:ind w:left="1440" w:hanging="360"/>
      </w:pPr>
      <w:rPr>
        <w:rFonts w:ascii="Courier New" w:hAnsi="Courier New" w:hint="default"/>
      </w:rPr>
    </w:lvl>
    <w:lvl w:ilvl="2" w:tplc="2BF833AC">
      <w:start w:val="1"/>
      <w:numFmt w:val="bullet"/>
      <w:lvlText w:val=""/>
      <w:lvlJc w:val="left"/>
      <w:pPr>
        <w:ind w:left="2160" w:hanging="360"/>
      </w:pPr>
      <w:rPr>
        <w:rFonts w:ascii="Wingdings" w:hAnsi="Wingdings" w:hint="default"/>
      </w:rPr>
    </w:lvl>
    <w:lvl w:ilvl="3" w:tplc="D0EC792E">
      <w:start w:val="1"/>
      <w:numFmt w:val="bullet"/>
      <w:lvlText w:val=""/>
      <w:lvlJc w:val="left"/>
      <w:pPr>
        <w:ind w:left="2880" w:hanging="360"/>
      </w:pPr>
      <w:rPr>
        <w:rFonts w:ascii="Symbol" w:hAnsi="Symbol" w:hint="default"/>
      </w:rPr>
    </w:lvl>
    <w:lvl w:ilvl="4" w:tplc="7E4EEDFA">
      <w:start w:val="1"/>
      <w:numFmt w:val="bullet"/>
      <w:lvlText w:val="o"/>
      <w:lvlJc w:val="left"/>
      <w:pPr>
        <w:ind w:left="3600" w:hanging="360"/>
      </w:pPr>
      <w:rPr>
        <w:rFonts w:ascii="Courier New" w:hAnsi="Courier New" w:hint="default"/>
      </w:rPr>
    </w:lvl>
    <w:lvl w:ilvl="5" w:tplc="39E45962">
      <w:start w:val="1"/>
      <w:numFmt w:val="bullet"/>
      <w:lvlText w:val=""/>
      <w:lvlJc w:val="left"/>
      <w:pPr>
        <w:ind w:left="4320" w:hanging="360"/>
      </w:pPr>
      <w:rPr>
        <w:rFonts w:ascii="Wingdings" w:hAnsi="Wingdings" w:hint="default"/>
      </w:rPr>
    </w:lvl>
    <w:lvl w:ilvl="6" w:tplc="9E1E71E8">
      <w:start w:val="1"/>
      <w:numFmt w:val="bullet"/>
      <w:lvlText w:val=""/>
      <w:lvlJc w:val="left"/>
      <w:pPr>
        <w:ind w:left="5040" w:hanging="360"/>
      </w:pPr>
      <w:rPr>
        <w:rFonts w:ascii="Symbol" w:hAnsi="Symbol" w:hint="default"/>
      </w:rPr>
    </w:lvl>
    <w:lvl w:ilvl="7" w:tplc="53845916">
      <w:start w:val="1"/>
      <w:numFmt w:val="bullet"/>
      <w:lvlText w:val="o"/>
      <w:lvlJc w:val="left"/>
      <w:pPr>
        <w:ind w:left="5760" w:hanging="360"/>
      </w:pPr>
      <w:rPr>
        <w:rFonts w:ascii="Courier New" w:hAnsi="Courier New" w:hint="default"/>
      </w:rPr>
    </w:lvl>
    <w:lvl w:ilvl="8" w:tplc="23467F44">
      <w:start w:val="1"/>
      <w:numFmt w:val="bullet"/>
      <w:lvlText w:val=""/>
      <w:lvlJc w:val="left"/>
      <w:pPr>
        <w:ind w:left="6480" w:hanging="360"/>
      </w:pPr>
      <w:rPr>
        <w:rFonts w:ascii="Wingdings" w:hAnsi="Wingdings" w:hint="default"/>
      </w:rPr>
    </w:lvl>
  </w:abstractNum>
  <w:abstractNum w:abstractNumId="535" w15:restartNumberingAfterBreak="0">
    <w:nsid w:val="3F903BDF"/>
    <w:multiLevelType w:val="hybridMultilevel"/>
    <w:tmpl w:val="FFFFFFFF"/>
    <w:lvl w:ilvl="0" w:tplc="24789256">
      <w:start w:val="1"/>
      <w:numFmt w:val="bullet"/>
      <w:lvlText w:val=""/>
      <w:lvlJc w:val="left"/>
      <w:pPr>
        <w:ind w:left="720" w:hanging="360"/>
      </w:pPr>
      <w:rPr>
        <w:rFonts w:ascii="Symbol" w:hAnsi="Symbol" w:hint="default"/>
      </w:rPr>
    </w:lvl>
    <w:lvl w:ilvl="1" w:tplc="8F2E5E34">
      <w:start w:val="1"/>
      <w:numFmt w:val="bullet"/>
      <w:lvlText w:val="o"/>
      <w:lvlJc w:val="left"/>
      <w:pPr>
        <w:ind w:left="1440" w:hanging="360"/>
      </w:pPr>
      <w:rPr>
        <w:rFonts w:ascii="Courier New" w:hAnsi="Courier New" w:hint="default"/>
      </w:rPr>
    </w:lvl>
    <w:lvl w:ilvl="2" w:tplc="6B58A1C4">
      <w:start w:val="1"/>
      <w:numFmt w:val="bullet"/>
      <w:lvlText w:val=""/>
      <w:lvlJc w:val="left"/>
      <w:pPr>
        <w:ind w:left="2160" w:hanging="360"/>
      </w:pPr>
      <w:rPr>
        <w:rFonts w:ascii="Wingdings" w:hAnsi="Wingdings" w:hint="default"/>
      </w:rPr>
    </w:lvl>
    <w:lvl w:ilvl="3" w:tplc="88CA4DF6">
      <w:start w:val="1"/>
      <w:numFmt w:val="bullet"/>
      <w:lvlText w:val=""/>
      <w:lvlJc w:val="left"/>
      <w:pPr>
        <w:ind w:left="2880" w:hanging="360"/>
      </w:pPr>
      <w:rPr>
        <w:rFonts w:ascii="Symbol" w:hAnsi="Symbol" w:hint="default"/>
      </w:rPr>
    </w:lvl>
    <w:lvl w:ilvl="4" w:tplc="6E180DD2">
      <w:start w:val="1"/>
      <w:numFmt w:val="bullet"/>
      <w:lvlText w:val="o"/>
      <w:lvlJc w:val="left"/>
      <w:pPr>
        <w:ind w:left="3600" w:hanging="360"/>
      </w:pPr>
      <w:rPr>
        <w:rFonts w:ascii="Courier New" w:hAnsi="Courier New" w:hint="default"/>
      </w:rPr>
    </w:lvl>
    <w:lvl w:ilvl="5" w:tplc="7572F0AC">
      <w:start w:val="1"/>
      <w:numFmt w:val="bullet"/>
      <w:lvlText w:val=""/>
      <w:lvlJc w:val="left"/>
      <w:pPr>
        <w:ind w:left="4320" w:hanging="360"/>
      </w:pPr>
      <w:rPr>
        <w:rFonts w:ascii="Wingdings" w:hAnsi="Wingdings" w:hint="default"/>
      </w:rPr>
    </w:lvl>
    <w:lvl w:ilvl="6" w:tplc="B198B112">
      <w:start w:val="1"/>
      <w:numFmt w:val="bullet"/>
      <w:lvlText w:val=""/>
      <w:lvlJc w:val="left"/>
      <w:pPr>
        <w:ind w:left="5040" w:hanging="360"/>
      </w:pPr>
      <w:rPr>
        <w:rFonts w:ascii="Symbol" w:hAnsi="Symbol" w:hint="default"/>
      </w:rPr>
    </w:lvl>
    <w:lvl w:ilvl="7" w:tplc="80EEA3F8">
      <w:start w:val="1"/>
      <w:numFmt w:val="bullet"/>
      <w:lvlText w:val="o"/>
      <w:lvlJc w:val="left"/>
      <w:pPr>
        <w:ind w:left="5760" w:hanging="360"/>
      </w:pPr>
      <w:rPr>
        <w:rFonts w:ascii="Courier New" w:hAnsi="Courier New" w:hint="default"/>
      </w:rPr>
    </w:lvl>
    <w:lvl w:ilvl="8" w:tplc="0E74FE36">
      <w:start w:val="1"/>
      <w:numFmt w:val="bullet"/>
      <w:lvlText w:val=""/>
      <w:lvlJc w:val="left"/>
      <w:pPr>
        <w:ind w:left="6480" w:hanging="360"/>
      </w:pPr>
      <w:rPr>
        <w:rFonts w:ascii="Wingdings" w:hAnsi="Wingdings" w:hint="default"/>
      </w:rPr>
    </w:lvl>
  </w:abstractNum>
  <w:abstractNum w:abstractNumId="536" w15:restartNumberingAfterBreak="0">
    <w:nsid w:val="3FD10723"/>
    <w:multiLevelType w:val="hybridMultilevel"/>
    <w:tmpl w:val="FFFFFFFF"/>
    <w:lvl w:ilvl="0" w:tplc="FDA65870">
      <w:start w:val="1"/>
      <w:numFmt w:val="bullet"/>
      <w:lvlText w:val=""/>
      <w:lvlJc w:val="left"/>
      <w:pPr>
        <w:ind w:left="720" w:hanging="360"/>
      </w:pPr>
      <w:rPr>
        <w:rFonts w:ascii="Symbol" w:hAnsi="Symbol" w:hint="default"/>
      </w:rPr>
    </w:lvl>
    <w:lvl w:ilvl="1" w:tplc="266081D4">
      <w:start w:val="1"/>
      <w:numFmt w:val="bullet"/>
      <w:lvlText w:val="o"/>
      <w:lvlJc w:val="left"/>
      <w:pPr>
        <w:ind w:left="1440" w:hanging="360"/>
      </w:pPr>
      <w:rPr>
        <w:rFonts w:ascii="Courier New" w:hAnsi="Courier New" w:hint="default"/>
      </w:rPr>
    </w:lvl>
    <w:lvl w:ilvl="2" w:tplc="0F743160">
      <w:start w:val="1"/>
      <w:numFmt w:val="bullet"/>
      <w:lvlText w:val=""/>
      <w:lvlJc w:val="left"/>
      <w:pPr>
        <w:ind w:left="2160" w:hanging="360"/>
      </w:pPr>
      <w:rPr>
        <w:rFonts w:ascii="Wingdings" w:hAnsi="Wingdings" w:hint="default"/>
      </w:rPr>
    </w:lvl>
    <w:lvl w:ilvl="3" w:tplc="B50060BC">
      <w:start w:val="1"/>
      <w:numFmt w:val="bullet"/>
      <w:lvlText w:val=""/>
      <w:lvlJc w:val="left"/>
      <w:pPr>
        <w:ind w:left="2880" w:hanging="360"/>
      </w:pPr>
      <w:rPr>
        <w:rFonts w:ascii="Symbol" w:hAnsi="Symbol" w:hint="default"/>
      </w:rPr>
    </w:lvl>
    <w:lvl w:ilvl="4" w:tplc="927AFBC6">
      <w:start w:val="1"/>
      <w:numFmt w:val="bullet"/>
      <w:lvlText w:val="o"/>
      <w:lvlJc w:val="left"/>
      <w:pPr>
        <w:ind w:left="3600" w:hanging="360"/>
      </w:pPr>
      <w:rPr>
        <w:rFonts w:ascii="Courier New" w:hAnsi="Courier New" w:hint="default"/>
      </w:rPr>
    </w:lvl>
    <w:lvl w:ilvl="5" w:tplc="892856D2">
      <w:start w:val="1"/>
      <w:numFmt w:val="bullet"/>
      <w:lvlText w:val=""/>
      <w:lvlJc w:val="left"/>
      <w:pPr>
        <w:ind w:left="4320" w:hanging="360"/>
      </w:pPr>
      <w:rPr>
        <w:rFonts w:ascii="Wingdings" w:hAnsi="Wingdings" w:hint="default"/>
      </w:rPr>
    </w:lvl>
    <w:lvl w:ilvl="6" w:tplc="083AFA78">
      <w:start w:val="1"/>
      <w:numFmt w:val="bullet"/>
      <w:lvlText w:val=""/>
      <w:lvlJc w:val="left"/>
      <w:pPr>
        <w:ind w:left="5040" w:hanging="360"/>
      </w:pPr>
      <w:rPr>
        <w:rFonts w:ascii="Symbol" w:hAnsi="Symbol" w:hint="default"/>
      </w:rPr>
    </w:lvl>
    <w:lvl w:ilvl="7" w:tplc="8D348ACE">
      <w:start w:val="1"/>
      <w:numFmt w:val="bullet"/>
      <w:lvlText w:val="o"/>
      <w:lvlJc w:val="left"/>
      <w:pPr>
        <w:ind w:left="5760" w:hanging="360"/>
      </w:pPr>
      <w:rPr>
        <w:rFonts w:ascii="Courier New" w:hAnsi="Courier New" w:hint="default"/>
      </w:rPr>
    </w:lvl>
    <w:lvl w:ilvl="8" w:tplc="9138B1CC">
      <w:start w:val="1"/>
      <w:numFmt w:val="bullet"/>
      <w:lvlText w:val=""/>
      <w:lvlJc w:val="left"/>
      <w:pPr>
        <w:ind w:left="6480" w:hanging="360"/>
      </w:pPr>
      <w:rPr>
        <w:rFonts w:ascii="Wingdings" w:hAnsi="Wingdings" w:hint="default"/>
      </w:rPr>
    </w:lvl>
  </w:abstractNum>
  <w:abstractNum w:abstractNumId="537" w15:restartNumberingAfterBreak="0">
    <w:nsid w:val="3FED2162"/>
    <w:multiLevelType w:val="hybridMultilevel"/>
    <w:tmpl w:val="FFFFFFFF"/>
    <w:lvl w:ilvl="0" w:tplc="E9A40038">
      <w:start w:val="1"/>
      <w:numFmt w:val="bullet"/>
      <w:lvlText w:val=""/>
      <w:lvlJc w:val="left"/>
      <w:pPr>
        <w:ind w:left="720" w:hanging="360"/>
      </w:pPr>
      <w:rPr>
        <w:rFonts w:ascii="Symbol" w:hAnsi="Symbol" w:hint="default"/>
      </w:rPr>
    </w:lvl>
    <w:lvl w:ilvl="1" w:tplc="A656ACB4">
      <w:start w:val="1"/>
      <w:numFmt w:val="bullet"/>
      <w:lvlText w:val="o"/>
      <w:lvlJc w:val="left"/>
      <w:pPr>
        <w:ind w:left="1440" w:hanging="360"/>
      </w:pPr>
      <w:rPr>
        <w:rFonts w:ascii="Courier New" w:hAnsi="Courier New" w:hint="default"/>
      </w:rPr>
    </w:lvl>
    <w:lvl w:ilvl="2" w:tplc="FEEE75A0">
      <w:start w:val="1"/>
      <w:numFmt w:val="bullet"/>
      <w:lvlText w:val=""/>
      <w:lvlJc w:val="left"/>
      <w:pPr>
        <w:ind w:left="2160" w:hanging="360"/>
      </w:pPr>
      <w:rPr>
        <w:rFonts w:ascii="Wingdings" w:hAnsi="Wingdings" w:hint="default"/>
      </w:rPr>
    </w:lvl>
    <w:lvl w:ilvl="3" w:tplc="FA6EE55E">
      <w:start w:val="1"/>
      <w:numFmt w:val="bullet"/>
      <w:lvlText w:val=""/>
      <w:lvlJc w:val="left"/>
      <w:pPr>
        <w:ind w:left="2880" w:hanging="360"/>
      </w:pPr>
      <w:rPr>
        <w:rFonts w:ascii="Symbol" w:hAnsi="Symbol" w:hint="default"/>
      </w:rPr>
    </w:lvl>
    <w:lvl w:ilvl="4" w:tplc="E4A4F532">
      <w:start w:val="1"/>
      <w:numFmt w:val="bullet"/>
      <w:lvlText w:val="o"/>
      <w:lvlJc w:val="left"/>
      <w:pPr>
        <w:ind w:left="3600" w:hanging="360"/>
      </w:pPr>
      <w:rPr>
        <w:rFonts w:ascii="Courier New" w:hAnsi="Courier New" w:hint="default"/>
      </w:rPr>
    </w:lvl>
    <w:lvl w:ilvl="5" w:tplc="4112A1EA">
      <w:start w:val="1"/>
      <w:numFmt w:val="bullet"/>
      <w:lvlText w:val=""/>
      <w:lvlJc w:val="left"/>
      <w:pPr>
        <w:ind w:left="4320" w:hanging="360"/>
      </w:pPr>
      <w:rPr>
        <w:rFonts w:ascii="Wingdings" w:hAnsi="Wingdings" w:hint="default"/>
      </w:rPr>
    </w:lvl>
    <w:lvl w:ilvl="6" w:tplc="2724ED26">
      <w:start w:val="1"/>
      <w:numFmt w:val="bullet"/>
      <w:lvlText w:val=""/>
      <w:lvlJc w:val="left"/>
      <w:pPr>
        <w:ind w:left="5040" w:hanging="360"/>
      </w:pPr>
      <w:rPr>
        <w:rFonts w:ascii="Symbol" w:hAnsi="Symbol" w:hint="default"/>
      </w:rPr>
    </w:lvl>
    <w:lvl w:ilvl="7" w:tplc="58B6A402">
      <w:start w:val="1"/>
      <w:numFmt w:val="bullet"/>
      <w:lvlText w:val="o"/>
      <w:lvlJc w:val="left"/>
      <w:pPr>
        <w:ind w:left="5760" w:hanging="360"/>
      </w:pPr>
      <w:rPr>
        <w:rFonts w:ascii="Courier New" w:hAnsi="Courier New" w:hint="default"/>
      </w:rPr>
    </w:lvl>
    <w:lvl w:ilvl="8" w:tplc="5FD035CC">
      <w:start w:val="1"/>
      <w:numFmt w:val="bullet"/>
      <w:lvlText w:val=""/>
      <w:lvlJc w:val="left"/>
      <w:pPr>
        <w:ind w:left="6480" w:hanging="360"/>
      </w:pPr>
      <w:rPr>
        <w:rFonts w:ascii="Wingdings" w:hAnsi="Wingdings" w:hint="default"/>
      </w:rPr>
    </w:lvl>
  </w:abstractNum>
  <w:abstractNum w:abstractNumId="538" w15:restartNumberingAfterBreak="0">
    <w:nsid w:val="40496466"/>
    <w:multiLevelType w:val="hybridMultilevel"/>
    <w:tmpl w:val="FFFFFFFF"/>
    <w:lvl w:ilvl="0" w:tplc="BAAAAC3C">
      <w:start w:val="1"/>
      <w:numFmt w:val="bullet"/>
      <w:lvlText w:val=""/>
      <w:lvlJc w:val="left"/>
      <w:pPr>
        <w:ind w:left="720" w:hanging="360"/>
      </w:pPr>
      <w:rPr>
        <w:rFonts w:ascii="Symbol" w:hAnsi="Symbol" w:hint="default"/>
      </w:rPr>
    </w:lvl>
    <w:lvl w:ilvl="1" w:tplc="21C853F0">
      <w:start w:val="1"/>
      <w:numFmt w:val="bullet"/>
      <w:lvlText w:val="o"/>
      <w:lvlJc w:val="left"/>
      <w:pPr>
        <w:ind w:left="1440" w:hanging="360"/>
      </w:pPr>
      <w:rPr>
        <w:rFonts w:ascii="Courier New" w:hAnsi="Courier New" w:hint="default"/>
      </w:rPr>
    </w:lvl>
    <w:lvl w:ilvl="2" w:tplc="844016E4">
      <w:start w:val="1"/>
      <w:numFmt w:val="bullet"/>
      <w:lvlText w:val=""/>
      <w:lvlJc w:val="left"/>
      <w:pPr>
        <w:ind w:left="2160" w:hanging="360"/>
      </w:pPr>
      <w:rPr>
        <w:rFonts w:ascii="Wingdings" w:hAnsi="Wingdings" w:hint="default"/>
      </w:rPr>
    </w:lvl>
    <w:lvl w:ilvl="3" w:tplc="7632F55A">
      <w:start w:val="1"/>
      <w:numFmt w:val="bullet"/>
      <w:lvlText w:val=""/>
      <w:lvlJc w:val="left"/>
      <w:pPr>
        <w:ind w:left="2880" w:hanging="360"/>
      </w:pPr>
      <w:rPr>
        <w:rFonts w:ascii="Symbol" w:hAnsi="Symbol" w:hint="default"/>
      </w:rPr>
    </w:lvl>
    <w:lvl w:ilvl="4" w:tplc="300E03C6">
      <w:start w:val="1"/>
      <w:numFmt w:val="bullet"/>
      <w:lvlText w:val="o"/>
      <w:lvlJc w:val="left"/>
      <w:pPr>
        <w:ind w:left="3600" w:hanging="360"/>
      </w:pPr>
      <w:rPr>
        <w:rFonts w:ascii="Courier New" w:hAnsi="Courier New" w:hint="default"/>
      </w:rPr>
    </w:lvl>
    <w:lvl w:ilvl="5" w:tplc="01D6C3AC">
      <w:start w:val="1"/>
      <w:numFmt w:val="bullet"/>
      <w:lvlText w:val=""/>
      <w:lvlJc w:val="left"/>
      <w:pPr>
        <w:ind w:left="4320" w:hanging="360"/>
      </w:pPr>
      <w:rPr>
        <w:rFonts w:ascii="Wingdings" w:hAnsi="Wingdings" w:hint="default"/>
      </w:rPr>
    </w:lvl>
    <w:lvl w:ilvl="6" w:tplc="149C116E">
      <w:start w:val="1"/>
      <w:numFmt w:val="bullet"/>
      <w:lvlText w:val=""/>
      <w:lvlJc w:val="left"/>
      <w:pPr>
        <w:ind w:left="5040" w:hanging="360"/>
      </w:pPr>
      <w:rPr>
        <w:rFonts w:ascii="Symbol" w:hAnsi="Symbol" w:hint="default"/>
      </w:rPr>
    </w:lvl>
    <w:lvl w:ilvl="7" w:tplc="EE62B822">
      <w:start w:val="1"/>
      <w:numFmt w:val="bullet"/>
      <w:lvlText w:val="o"/>
      <w:lvlJc w:val="left"/>
      <w:pPr>
        <w:ind w:left="5760" w:hanging="360"/>
      </w:pPr>
      <w:rPr>
        <w:rFonts w:ascii="Courier New" w:hAnsi="Courier New" w:hint="default"/>
      </w:rPr>
    </w:lvl>
    <w:lvl w:ilvl="8" w:tplc="981E6456">
      <w:start w:val="1"/>
      <w:numFmt w:val="bullet"/>
      <w:lvlText w:val=""/>
      <w:lvlJc w:val="left"/>
      <w:pPr>
        <w:ind w:left="6480" w:hanging="360"/>
      </w:pPr>
      <w:rPr>
        <w:rFonts w:ascii="Wingdings" w:hAnsi="Wingdings" w:hint="default"/>
      </w:rPr>
    </w:lvl>
  </w:abstractNum>
  <w:abstractNum w:abstractNumId="539" w15:restartNumberingAfterBreak="0">
    <w:nsid w:val="4056603E"/>
    <w:multiLevelType w:val="hybridMultilevel"/>
    <w:tmpl w:val="FFFFFFFF"/>
    <w:lvl w:ilvl="0" w:tplc="CE205C82">
      <w:start w:val="1"/>
      <w:numFmt w:val="bullet"/>
      <w:lvlText w:val=""/>
      <w:lvlJc w:val="left"/>
      <w:pPr>
        <w:ind w:left="720" w:hanging="360"/>
      </w:pPr>
      <w:rPr>
        <w:rFonts w:ascii="Symbol" w:hAnsi="Symbol" w:hint="default"/>
      </w:rPr>
    </w:lvl>
    <w:lvl w:ilvl="1" w:tplc="46FC9A3A">
      <w:start w:val="1"/>
      <w:numFmt w:val="bullet"/>
      <w:lvlText w:val="o"/>
      <w:lvlJc w:val="left"/>
      <w:pPr>
        <w:ind w:left="1440" w:hanging="360"/>
      </w:pPr>
      <w:rPr>
        <w:rFonts w:ascii="Courier New" w:hAnsi="Courier New" w:hint="default"/>
      </w:rPr>
    </w:lvl>
    <w:lvl w:ilvl="2" w:tplc="2D0692A6">
      <w:start w:val="1"/>
      <w:numFmt w:val="bullet"/>
      <w:lvlText w:val=""/>
      <w:lvlJc w:val="left"/>
      <w:pPr>
        <w:ind w:left="2160" w:hanging="360"/>
      </w:pPr>
      <w:rPr>
        <w:rFonts w:ascii="Wingdings" w:hAnsi="Wingdings" w:hint="default"/>
      </w:rPr>
    </w:lvl>
    <w:lvl w:ilvl="3" w:tplc="7DF47BD8">
      <w:start w:val="1"/>
      <w:numFmt w:val="bullet"/>
      <w:lvlText w:val=""/>
      <w:lvlJc w:val="left"/>
      <w:pPr>
        <w:ind w:left="2880" w:hanging="360"/>
      </w:pPr>
      <w:rPr>
        <w:rFonts w:ascii="Symbol" w:hAnsi="Symbol" w:hint="default"/>
      </w:rPr>
    </w:lvl>
    <w:lvl w:ilvl="4" w:tplc="8D0EEB18">
      <w:start w:val="1"/>
      <w:numFmt w:val="bullet"/>
      <w:lvlText w:val="o"/>
      <w:lvlJc w:val="left"/>
      <w:pPr>
        <w:ind w:left="3600" w:hanging="360"/>
      </w:pPr>
      <w:rPr>
        <w:rFonts w:ascii="Courier New" w:hAnsi="Courier New" w:hint="default"/>
      </w:rPr>
    </w:lvl>
    <w:lvl w:ilvl="5" w:tplc="A4CC9C52">
      <w:start w:val="1"/>
      <w:numFmt w:val="bullet"/>
      <w:lvlText w:val=""/>
      <w:lvlJc w:val="left"/>
      <w:pPr>
        <w:ind w:left="4320" w:hanging="360"/>
      </w:pPr>
      <w:rPr>
        <w:rFonts w:ascii="Wingdings" w:hAnsi="Wingdings" w:hint="default"/>
      </w:rPr>
    </w:lvl>
    <w:lvl w:ilvl="6" w:tplc="5AF6EE9C">
      <w:start w:val="1"/>
      <w:numFmt w:val="bullet"/>
      <w:lvlText w:val=""/>
      <w:lvlJc w:val="left"/>
      <w:pPr>
        <w:ind w:left="5040" w:hanging="360"/>
      </w:pPr>
      <w:rPr>
        <w:rFonts w:ascii="Symbol" w:hAnsi="Symbol" w:hint="default"/>
      </w:rPr>
    </w:lvl>
    <w:lvl w:ilvl="7" w:tplc="8E76BC7C">
      <w:start w:val="1"/>
      <w:numFmt w:val="bullet"/>
      <w:lvlText w:val="o"/>
      <w:lvlJc w:val="left"/>
      <w:pPr>
        <w:ind w:left="5760" w:hanging="360"/>
      </w:pPr>
      <w:rPr>
        <w:rFonts w:ascii="Courier New" w:hAnsi="Courier New" w:hint="default"/>
      </w:rPr>
    </w:lvl>
    <w:lvl w:ilvl="8" w:tplc="8996B62A">
      <w:start w:val="1"/>
      <w:numFmt w:val="bullet"/>
      <w:lvlText w:val=""/>
      <w:lvlJc w:val="left"/>
      <w:pPr>
        <w:ind w:left="6480" w:hanging="360"/>
      </w:pPr>
      <w:rPr>
        <w:rFonts w:ascii="Wingdings" w:hAnsi="Wingdings" w:hint="default"/>
      </w:rPr>
    </w:lvl>
  </w:abstractNum>
  <w:abstractNum w:abstractNumId="540" w15:restartNumberingAfterBreak="0">
    <w:nsid w:val="40640078"/>
    <w:multiLevelType w:val="hybridMultilevel"/>
    <w:tmpl w:val="FFFFFFFF"/>
    <w:lvl w:ilvl="0" w:tplc="59B26742">
      <w:start w:val="1"/>
      <w:numFmt w:val="bullet"/>
      <w:lvlText w:val=""/>
      <w:lvlJc w:val="left"/>
      <w:pPr>
        <w:ind w:left="720" w:hanging="360"/>
      </w:pPr>
      <w:rPr>
        <w:rFonts w:ascii="Symbol" w:hAnsi="Symbol" w:hint="default"/>
      </w:rPr>
    </w:lvl>
    <w:lvl w:ilvl="1" w:tplc="ED905516">
      <w:start w:val="1"/>
      <w:numFmt w:val="bullet"/>
      <w:lvlText w:val="o"/>
      <w:lvlJc w:val="left"/>
      <w:pPr>
        <w:ind w:left="1440" w:hanging="360"/>
      </w:pPr>
      <w:rPr>
        <w:rFonts w:ascii="Courier New" w:hAnsi="Courier New" w:hint="default"/>
      </w:rPr>
    </w:lvl>
    <w:lvl w:ilvl="2" w:tplc="B240BD68">
      <w:start w:val="1"/>
      <w:numFmt w:val="bullet"/>
      <w:lvlText w:val=""/>
      <w:lvlJc w:val="left"/>
      <w:pPr>
        <w:ind w:left="2160" w:hanging="360"/>
      </w:pPr>
      <w:rPr>
        <w:rFonts w:ascii="Wingdings" w:hAnsi="Wingdings" w:hint="default"/>
      </w:rPr>
    </w:lvl>
    <w:lvl w:ilvl="3" w:tplc="D4F41D56">
      <w:start w:val="1"/>
      <w:numFmt w:val="bullet"/>
      <w:lvlText w:val=""/>
      <w:lvlJc w:val="left"/>
      <w:pPr>
        <w:ind w:left="2880" w:hanging="360"/>
      </w:pPr>
      <w:rPr>
        <w:rFonts w:ascii="Symbol" w:hAnsi="Symbol" w:hint="default"/>
      </w:rPr>
    </w:lvl>
    <w:lvl w:ilvl="4" w:tplc="EA7C24CC">
      <w:start w:val="1"/>
      <w:numFmt w:val="bullet"/>
      <w:lvlText w:val="o"/>
      <w:lvlJc w:val="left"/>
      <w:pPr>
        <w:ind w:left="3600" w:hanging="360"/>
      </w:pPr>
      <w:rPr>
        <w:rFonts w:ascii="Courier New" w:hAnsi="Courier New" w:hint="default"/>
      </w:rPr>
    </w:lvl>
    <w:lvl w:ilvl="5" w:tplc="F3407670">
      <w:start w:val="1"/>
      <w:numFmt w:val="bullet"/>
      <w:lvlText w:val=""/>
      <w:lvlJc w:val="left"/>
      <w:pPr>
        <w:ind w:left="4320" w:hanging="360"/>
      </w:pPr>
      <w:rPr>
        <w:rFonts w:ascii="Wingdings" w:hAnsi="Wingdings" w:hint="default"/>
      </w:rPr>
    </w:lvl>
    <w:lvl w:ilvl="6" w:tplc="4BBA9788">
      <w:start w:val="1"/>
      <w:numFmt w:val="bullet"/>
      <w:lvlText w:val=""/>
      <w:lvlJc w:val="left"/>
      <w:pPr>
        <w:ind w:left="5040" w:hanging="360"/>
      </w:pPr>
      <w:rPr>
        <w:rFonts w:ascii="Symbol" w:hAnsi="Symbol" w:hint="default"/>
      </w:rPr>
    </w:lvl>
    <w:lvl w:ilvl="7" w:tplc="E3AE168C">
      <w:start w:val="1"/>
      <w:numFmt w:val="bullet"/>
      <w:lvlText w:val="o"/>
      <w:lvlJc w:val="left"/>
      <w:pPr>
        <w:ind w:left="5760" w:hanging="360"/>
      </w:pPr>
      <w:rPr>
        <w:rFonts w:ascii="Courier New" w:hAnsi="Courier New" w:hint="default"/>
      </w:rPr>
    </w:lvl>
    <w:lvl w:ilvl="8" w:tplc="3AD68E58">
      <w:start w:val="1"/>
      <w:numFmt w:val="bullet"/>
      <w:lvlText w:val=""/>
      <w:lvlJc w:val="left"/>
      <w:pPr>
        <w:ind w:left="6480" w:hanging="360"/>
      </w:pPr>
      <w:rPr>
        <w:rFonts w:ascii="Wingdings" w:hAnsi="Wingdings" w:hint="default"/>
      </w:rPr>
    </w:lvl>
  </w:abstractNum>
  <w:abstractNum w:abstractNumId="541" w15:restartNumberingAfterBreak="0">
    <w:nsid w:val="407C2786"/>
    <w:multiLevelType w:val="hybridMultilevel"/>
    <w:tmpl w:val="FFFFFFFF"/>
    <w:lvl w:ilvl="0" w:tplc="08E4868E">
      <w:start w:val="1"/>
      <w:numFmt w:val="bullet"/>
      <w:lvlText w:val=""/>
      <w:lvlJc w:val="left"/>
      <w:pPr>
        <w:ind w:left="720" w:hanging="360"/>
      </w:pPr>
      <w:rPr>
        <w:rFonts w:ascii="Symbol" w:hAnsi="Symbol" w:hint="default"/>
      </w:rPr>
    </w:lvl>
    <w:lvl w:ilvl="1" w:tplc="878ECD5A">
      <w:start w:val="1"/>
      <w:numFmt w:val="bullet"/>
      <w:lvlText w:val="o"/>
      <w:lvlJc w:val="left"/>
      <w:pPr>
        <w:ind w:left="1440" w:hanging="360"/>
      </w:pPr>
      <w:rPr>
        <w:rFonts w:ascii="Courier New" w:hAnsi="Courier New" w:hint="default"/>
      </w:rPr>
    </w:lvl>
    <w:lvl w:ilvl="2" w:tplc="AF4CA9E4">
      <w:start w:val="1"/>
      <w:numFmt w:val="bullet"/>
      <w:lvlText w:val=""/>
      <w:lvlJc w:val="left"/>
      <w:pPr>
        <w:ind w:left="2160" w:hanging="360"/>
      </w:pPr>
      <w:rPr>
        <w:rFonts w:ascii="Wingdings" w:hAnsi="Wingdings" w:hint="default"/>
      </w:rPr>
    </w:lvl>
    <w:lvl w:ilvl="3" w:tplc="236C3A00">
      <w:start w:val="1"/>
      <w:numFmt w:val="bullet"/>
      <w:lvlText w:val=""/>
      <w:lvlJc w:val="left"/>
      <w:pPr>
        <w:ind w:left="2880" w:hanging="360"/>
      </w:pPr>
      <w:rPr>
        <w:rFonts w:ascii="Symbol" w:hAnsi="Symbol" w:hint="default"/>
      </w:rPr>
    </w:lvl>
    <w:lvl w:ilvl="4" w:tplc="9B4C531E">
      <w:start w:val="1"/>
      <w:numFmt w:val="bullet"/>
      <w:lvlText w:val="o"/>
      <w:lvlJc w:val="left"/>
      <w:pPr>
        <w:ind w:left="3600" w:hanging="360"/>
      </w:pPr>
      <w:rPr>
        <w:rFonts w:ascii="Courier New" w:hAnsi="Courier New" w:hint="default"/>
      </w:rPr>
    </w:lvl>
    <w:lvl w:ilvl="5" w:tplc="266A2A52">
      <w:start w:val="1"/>
      <w:numFmt w:val="bullet"/>
      <w:lvlText w:val=""/>
      <w:lvlJc w:val="left"/>
      <w:pPr>
        <w:ind w:left="4320" w:hanging="360"/>
      </w:pPr>
      <w:rPr>
        <w:rFonts w:ascii="Wingdings" w:hAnsi="Wingdings" w:hint="default"/>
      </w:rPr>
    </w:lvl>
    <w:lvl w:ilvl="6" w:tplc="F0A0B562">
      <w:start w:val="1"/>
      <w:numFmt w:val="bullet"/>
      <w:lvlText w:val=""/>
      <w:lvlJc w:val="left"/>
      <w:pPr>
        <w:ind w:left="5040" w:hanging="360"/>
      </w:pPr>
      <w:rPr>
        <w:rFonts w:ascii="Symbol" w:hAnsi="Symbol" w:hint="default"/>
      </w:rPr>
    </w:lvl>
    <w:lvl w:ilvl="7" w:tplc="0052B948">
      <w:start w:val="1"/>
      <w:numFmt w:val="bullet"/>
      <w:lvlText w:val="o"/>
      <w:lvlJc w:val="left"/>
      <w:pPr>
        <w:ind w:left="5760" w:hanging="360"/>
      </w:pPr>
      <w:rPr>
        <w:rFonts w:ascii="Courier New" w:hAnsi="Courier New" w:hint="default"/>
      </w:rPr>
    </w:lvl>
    <w:lvl w:ilvl="8" w:tplc="A2EA9C92">
      <w:start w:val="1"/>
      <w:numFmt w:val="bullet"/>
      <w:lvlText w:val=""/>
      <w:lvlJc w:val="left"/>
      <w:pPr>
        <w:ind w:left="6480" w:hanging="360"/>
      </w:pPr>
      <w:rPr>
        <w:rFonts w:ascii="Wingdings" w:hAnsi="Wingdings" w:hint="default"/>
      </w:rPr>
    </w:lvl>
  </w:abstractNum>
  <w:abstractNum w:abstractNumId="542" w15:restartNumberingAfterBreak="0">
    <w:nsid w:val="40A23F7F"/>
    <w:multiLevelType w:val="hybridMultilevel"/>
    <w:tmpl w:val="FFFFFFFF"/>
    <w:lvl w:ilvl="0" w:tplc="3AD2F45C">
      <w:start w:val="1"/>
      <w:numFmt w:val="bullet"/>
      <w:lvlText w:val=""/>
      <w:lvlJc w:val="left"/>
      <w:pPr>
        <w:ind w:left="720" w:hanging="360"/>
      </w:pPr>
      <w:rPr>
        <w:rFonts w:ascii="Symbol" w:hAnsi="Symbol" w:hint="default"/>
      </w:rPr>
    </w:lvl>
    <w:lvl w:ilvl="1" w:tplc="0576BCC8">
      <w:start w:val="1"/>
      <w:numFmt w:val="bullet"/>
      <w:lvlText w:val="o"/>
      <w:lvlJc w:val="left"/>
      <w:pPr>
        <w:ind w:left="1440" w:hanging="360"/>
      </w:pPr>
      <w:rPr>
        <w:rFonts w:ascii="Courier New" w:hAnsi="Courier New" w:hint="default"/>
      </w:rPr>
    </w:lvl>
    <w:lvl w:ilvl="2" w:tplc="C812F4CE">
      <w:start w:val="1"/>
      <w:numFmt w:val="bullet"/>
      <w:lvlText w:val=""/>
      <w:lvlJc w:val="left"/>
      <w:pPr>
        <w:ind w:left="2160" w:hanging="360"/>
      </w:pPr>
      <w:rPr>
        <w:rFonts w:ascii="Wingdings" w:hAnsi="Wingdings" w:hint="default"/>
      </w:rPr>
    </w:lvl>
    <w:lvl w:ilvl="3" w:tplc="0F3A8530">
      <w:start w:val="1"/>
      <w:numFmt w:val="bullet"/>
      <w:lvlText w:val=""/>
      <w:lvlJc w:val="left"/>
      <w:pPr>
        <w:ind w:left="2880" w:hanging="360"/>
      </w:pPr>
      <w:rPr>
        <w:rFonts w:ascii="Symbol" w:hAnsi="Symbol" w:hint="default"/>
      </w:rPr>
    </w:lvl>
    <w:lvl w:ilvl="4" w:tplc="0756F1D2">
      <w:start w:val="1"/>
      <w:numFmt w:val="bullet"/>
      <w:lvlText w:val="o"/>
      <w:lvlJc w:val="left"/>
      <w:pPr>
        <w:ind w:left="3600" w:hanging="360"/>
      </w:pPr>
      <w:rPr>
        <w:rFonts w:ascii="Courier New" w:hAnsi="Courier New" w:hint="default"/>
      </w:rPr>
    </w:lvl>
    <w:lvl w:ilvl="5" w:tplc="B69AD31A">
      <w:start w:val="1"/>
      <w:numFmt w:val="bullet"/>
      <w:lvlText w:val=""/>
      <w:lvlJc w:val="left"/>
      <w:pPr>
        <w:ind w:left="4320" w:hanging="360"/>
      </w:pPr>
      <w:rPr>
        <w:rFonts w:ascii="Wingdings" w:hAnsi="Wingdings" w:hint="default"/>
      </w:rPr>
    </w:lvl>
    <w:lvl w:ilvl="6" w:tplc="2E84F6CE">
      <w:start w:val="1"/>
      <w:numFmt w:val="bullet"/>
      <w:lvlText w:val=""/>
      <w:lvlJc w:val="left"/>
      <w:pPr>
        <w:ind w:left="5040" w:hanging="360"/>
      </w:pPr>
      <w:rPr>
        <w:rFonts w:ascii="Symbol" w:hAnsi="Symbol" w:hint="default"/>
      </w:rPr>
    </w:lvl>
    <w:lvl w:ilvl="7" w:tplc="E48C4A3E">
      <w:start w:val="1"/>
      <w:numFmt w:val="bullet"/>
      <w:lvlText w:val="o"/>
      <w:lvlJc w:val="left"/>
      <w:pPr>
        <w:ind w:left="5760" w:hanging="360"/>
      </w:pPr>
      <w:rPr>
        <w:rFonts w:ascii="Courier New" w:hAnsi="Courier New" w:hint="default"/>
      </w:rPr>
    </w:lvl>
    <w:lvl w:ilvl="8" w:tplc="AFC0EEDE">
      <w:start w:val="1"/>
      <w:numFmt w:val="bullet"/>
      <w:lvlText w:val=""/>
      <w:lvlJc w:val="left"/>
      <w:pPr>
        <w:ind w:left="6480" w:hanging="360"/>
      </w:pPr>
      <w:rPr>
        <w:rFonts w:ascii="Wingdings" w:hAnsi="Wingdings" w:hint="default"/>
      </w:rPr>
    </w:lvl>
  </w:abstractNum>
  <w:abstractNum w:abstractNumId="543" w15:restartNumberingAfterBreak="0">
    <w:nsid w:val="40A54DF8"/>
    <w:multiLevelType w:val="hybridMultilevel"/>
    <w:tmpl w:val="FFFFFFFF"/>
    <w:lvl w:ilvl="0" w:tplc="E4CCE0CE">
      <w:start w:val="1"/>
      <w:numFmt w:val="bullet"/>
      <w:lvlText w:val=""/>
      <w:lvlJc w:val="left"/>
      <w:pPr>
        <w:ind w:left="720" w:hanging="360"/>
      </w:pPr>
      <w:rPr>
        <w:rFonts w:ascii="Symbol" w:hAnsi="Symbol" w:hint="default"/>
      </w:rPr>
    </w:lvl>
    <w:lvl w:ilvl="1" w:tplc="C5E6A29C">
      <w:start w:val="1"/>
      <w:numFmt w:val="bullet"/>
      <w:lvlText w:val="o"/>
      <w:lvlJc w:val="left"/>
      <w:pPr>
        <w:ind w:left="1440" w:hanging="360"/>
      </w:pPr>
      <w:rPr>
        <w:rFonts w:ascii="Courier New" w:hAnsi="Courier New" w:hint="default"/>
      </w:rPr>
    </w:lvl>
    <w:lvl w:ilvl="2" w:tplc="C7161CA8">
      <w:start w:val="1"/>
      <w:numFmt w:val="bullet"/>
      <w:lvlText w:val=""/>
      <w:lvlJc w:val="left"/>
      <w:pPr>
        <w:ind w:left="2160" w:hanging="360"/>
      </w:pPr>
      <w:rPr>
        <w:rFonts w:ascii="Wingdings" w:hAnsi="Wingdings" w:hint="default"/>
      </w:rPr>
    </w:lvl>
    <w:lvl w:ilvl="3" w:tplc="ADF4E37E">
      <w:start w:val="1"/>
      <w:numFmt w:val="bullet"/>
      <w:lvlText w:val=""/>
      <w:lvlJc w:val="left"/>
      <w:pPr>
        <w:ind w:left="2880" w:hanging="360"/>
      </w:pPr>
      <w:rPr>
        <w:rFonts w:ascii="Symbol" w:hAnsi="Symbol" w:hint="default"/>
      </w:rPr>
    </w:lvl>
    <w:lvl w:ilvl="4" w:tplc="E808FFB2">
      <w:start w:val="1"/>
      <w:numFmt w:val="bullet"/>
      <w:lvlText w:val="o"/>
      <w:lvlJc w:val="left"/>
      <w:pPr>
        <w:ind w:left="3600" w:hanging="360"/>
      </w:pPr>
      <w:rPr>
        <w:rFonts w:ascii="Courier New" w:hAnsi="Courier New" w:hint="default"/>
      </w:rPr>
    </w:lvl>
    <w:lvl w:ilvl="5" w:tplc="050CFBBC">
      <w:start w:val="1"/>
      <w:numFmt w:val="bullet"/>
      <w:lvlText w:val=""/>
      <w:lvlJc w:val="left"/>
      <w:pPr>
        <w:ind w:left="4320" w:hanging="360"/>
      </w:pPr>
      <w:rPr>
        <w:rFonts w:ascii="Wingdings" w:hAnsi="Wingdings" w:hint="default"/>
      </w:rPr>
    </w:lvl>
    <w:lvl w:ilvl="6" w:tplc="F4761914">
      <w:start w:val="1"/>
      <w:numFmt w:val="bullet"/>
      <w:lvlText w:val=""/>
      <w:lvlJc w:val="left"/>
      <w:pPr>
        <w:ind w:left="5040" w:hanging="360"/>
      </w:pPr>
      <w:rPr>
        <w:rFonts w:ascii="Symbol" w:hAnsi="Symbol" w:hint="default"/>
      </w:rPr>
    </w:lvl>
    <w:lvl w:ilvl="7" w:tplc="6E1492F0">
      <w:start w:val="1"/>
      <w:numFmt w:val="bullet"/>
      <w:lvlText w:val="o"/>
      <w:lvlJc w:val="left"/>
      <w:pPr>
        <w:ind w:left="5760" w:hanging="360"/>
      </w:pPr>
      <w:rPr>
        <w:rFonts w:ascii="Courier New" w:hAnsi="Courier New" w:hint="default"/>
      </w:rPr>
    </w:lvl>
    <w:lvl w:ilvl="8" w:tplc="AB009774">
      <w:start w:val="1"/>
      <w:numFmt w:val="bullet"/>
      <w:lvlText w:val=""/>
      <w:lvlJc w:val="left"/>
      <w:pPr>
        <w:ind w:left="6480" w:hanging="360"/>
      </w:pPr>
      <w:rPr>
        <w:rFonts w:ascii="Wingdings" w:hAnsi="Wingdings" w:hint="default"/>
      </w:rPr>
    </w:lvl>
  </w:abstractNum>
  <w:abstractNum w:abstractNumId="544" w15:restartNumberingAfterBreak="0">
    <w:nsid w:val="410343B2"/>
    <w:multiLevelType w:val="hybridMultilevel"/>
    <w:tmpl w:val="FFFFFFFF"/>
    <w:lvl w:ilvl="0" w:tplc="90046E10">
      <w:start w:val="1"/>
      <w:numFmt w:val="bullet"/>
      <w:lvlText w:val=""/>
      <w:lvlJc w:val="left"/>
      <w:pPr>
        <w:ind w:left="720" w:hanging="360"/>
      </w:pPr>
      <w:rPr>
        <w:rFonts w:ascii="Symbol" w:hAnsi="Symbol" w:hint="default"/>
      </w:rPr>
    </w:lvl>
    <w:lvl w:ilvl="1" w:tplc="F97EF6CC">
      <w:start w:val="1"/>
      <w:numFmt w:val="bullet"/>
      <w:lvlText w:val="o"/>
      <w:lvlJc w:val="left"/>
      <w:pPr>
        <w:ind w:left="1440" w:hanging="360"/>
      </w:pPr>
      <w:rPr>
        <w:rFonts w:ascii="Courier New" w:hAnsi="Courier New" w:hint="default"/>
      </w:rPr>
    </w:lvl>
    <w:lvl w:ilvl="2" w:tplc="AB3EE88E">
      <w:start w:val="1"/>
      <w:numFmt w:val="bullet"/>
      <w:lvlText w:val=""/>
      <w:lvlJc w:val="left"/>
      <w:pPr>
        <w:ind w:left="2160" w:hanging="360"/>
      </w:pPr>
      <w:rPr>
        <w:rFonts w:ascii="Wingdings" w:hAnsi="Wingdings" w:hint="default"/>
      </w:rPr>
    </w:lvl>
    <w:lvl w:ilvl="3" w:tplc="239C6760">
      <w:start w:val="1"/>
      <w:numFmt w:val="bullet"/>
      <w:lvlText w:val=""/>
      <w:lvlJc w:val="left"/>
      <w:pPr>
        <w:ind w:left="2880" w:hanging="360"/>
      </w:pPr>
      <w:rPr>
        <w:rFonts w:ascii="Symbol" w:hAnsi="Symbol" w:hint="default"/>
      </w:rPr>
    </w:lvl>
    <w:lvl w:ilvl="4" w:tplc="3D44C85E">
      <w:start w:val="1"/>
      <w:numFmt w:val="bullet"/>
      <w:lvlText w:val="o"/>
      <w:lvlJc w:val="left"/>
      <w:pPr>
        <w:ind w:left="3600" w:hanging="360"/>
      </w:pPr>
      <w:rPr>
        <w:rFonts w:ascii="Courier New" w:hAnsi="Courier New" w:hint="default"/>
      </w:rPr>
    </w:lvl>
    <w:lvl w:ilvl="5" w:tplc="79DEA1B0">
      <w:start w:val="1"/>
      <w:numFmt w:val="bullet"/>
      <w:lvlText w:val=""/>
      <w:lvlJc w:val="left"/>
      <w:pPr>
        <w:ind w:left="4320" w:hanging="360"/>
      </w:pPr>
      <w:rPr>
        <w:rFonts w:ascii="Wingdings" w:hAnsi="Wingdings" w:hint="default"/>
      </w:rPr>
    </w:lvl>
    <w:lvl w:ilvl="6" w:tplc="462C812A">
      <w:start w:val="1"/>
      <w:numFmt w:val="bullet"/>
      <w:lvlText w:val=""/>
      <w:lvlJc w:val="left"/>
      <w:pPr>
        <w:ind w:left="5040" w:hanging="360"/>
      </w:pPr>
      <w:rPr>
        <w:rFonts w:ascii="Symbol" w:hAnsi="Symbol" w:hint="default"/>
      </w:rPr>
    </w:lvl>
    <w:lvl w:ilvl="7" w:tplc="AE7C65A0">
      <w:start w:val="1"/>
      <w:numFmt w:val="bullet"/>
      <w:lvlText w:val="o"/>
      <w:lvlJc w:val="left"/>
      <w:pPr>
        <w:ind w:left="5760" w:hanging="360"/>
      </w:pPr>
      <w:rPr>
        <w:rFonts w:ascii="Courier New" w:hAnsi="Courier New" w:hint="default"/>
      </w:rPr>
    </w:lvl>
    <w:lvl w:ilvl="8" w:tplc="27C63364">
      <w:start w:val="1"/>
      <w:numFmt w:val="bullet"/>
      <w:lvlText w:val=""/>
      <w:lvlJc w:val="left"/>
      <w:pPr>
        <w:ind w:left="6480" w:hanging="360"/>
      </w:pPr>
      <w:rPr>
        <w:rFonts w:ascii="Wingdings" w:hAnsi="Wingdings" w:hint="default"/>
      </w:rPr>
    </w:lvl>
  </w:abstractNum>
  <w:abstractNum w:abstractNumId="545" w15:restartNumberingAfterBreak="0">
    <w:nsid w:val="416042E4"/>
    <w:multiLevelType w:val="hybridMultilevel"/>
    <w:tmpl w:val="FFFFFFFF"/>
    <w:lvl w:ilvl="0" w:tplc="E02A60C8">
      <w:start w:val="1"/>
      <w:numFmt w:val="bullet"/>
      <w:lvlText w:val=""/>
      <w:lvlJc w:val="left"/>
      <w:pPr>
        <w:ind w:left="720" w:hanging="360"/>
      </w:pPr>
      <w:rPr>
        <w:rFonts w:ascii="Symbol" w:hAnsi="Symbol" w:hint="default"/>
      </w:rPr>
    </w:lvl>
    <w:lvl w:ilvl="1" w:tplc="58BA3B00">
      <w:start w:val="1"/>
      <w:numFmt w:val="bullet"/>
      <w:lvlText w:val="o"/>
      <w:lvlJc w:val="left"/>
      <w:pPr>
        <w:ind w:left="1440" w:hanging="360"/>
      </w:pPr>
      <w:rPr>
        <w:rFonts w:ascii="Courier New" w:hAnsi="Courier New" w:hint="default"/>
      </w:rPr>
    </w:lvl>
    <w:lvl w:ilvl="2" w:tplc="C172ABAA">
      <w:start w:val="1"/>
      <w:numFmt w:val="bullet"/>
      <w:lvlText w:val=""/>
      <w:lvlJc w:val="left"/>
      <w:pPr>
        <w:ind w:left="2160" w:hanging="360"/>
      </w:pPr>
      <w:rPr>
        <w:rFonts w:ascii="Wingdings" w:hAnsi="Wingdings" w:hint="default"/>
      </w:rPr>
    </w:lvl>
    <w:lvl w:ilvl="3" w:tplc="3D6CE07C">
      <w:start w:val="1"/>
      <w:numFmt w:val="bullet"/>
      <w:lvlText w:val=""/>
      <w:lvlJc w:val="left"/>
      <w:pPr>
        <w:ind w:left="2880" w:hanging="360"/>
      </w:pPr>
      <w:rPr>
        <w:rFonts w:ascii="Symbol" w:hAnsi="Symbol" w:hint="default"/>
      </w:rPr>
    </w:lvl>
    <w:lvl w:ilvl="4" w:tplc="9C9ED048">
      <w:start w:val="1"/>
      <w:numFmt w:val="bullet"/>
      <w:lvlText w:val="o"/>
      <w:lvlJc w:val="left"/>
      <w:pPr>
        <w:ind w:left="3600" w:hanging="360"/>
      </w:pPr>
      <w:rPr>
        <w:rFonts w:ascii="Courier New" w:hAnsi="Courier New" w:hint="default"/>
      </w:rPr>
    </w:lvl>
    <w:lvl w:ilvl="5" w:tplc="0728D1A8">
      <w:start w:val="1"/>
      <w:numFmt w:val="bullet"/>
      <w:lvlText w:val=""/>
      <w:lvlJc w:val="left"/>
      <w:pPr>
        <w:ind w:left="4320" w:hanging="360"/>
      </w:pPr>
      <w:rPr>
        <w:rFonts w:ascii="Wingdings" w:hAnsi="Wingdings" w:hint="default"/>
      </w:rPr>
    </w:lvl>
    <w:lvl w:ilvl="6" w:tplc="A9186C9E">
      <w:start w:val="1"/>
      <w:numFmt w:val="bullet"/>
      <w:lvlText w:val=""/>
      <w:lvlJc w:val="left"/>
      <w:pPr>
        <w:ind w:left="5040" w:hanging="360"/>
      </w:pPr>
      <w:rPr>
        <w:rFonts w:ascii="Symbol" w:hAnsi="Symbol" w:hint="default"/>
      </w:rPr>
    </w:lvl>
    <w:lvl w:ilvl="7" w:tplc="702A5C7E">
      <w:start w:val="1"/>
      <w:numFmt w:val="bullet"/>
      <w:lvlText w:val="o"/>
      <w:lvlJc w:val="left"/>
      <w:pPr>
        <w:ind w:left="5760" w:hanging="360"/>
      </w:pPr>
      <w:rPr>
        <w:rFonts w:ascii="Courier New" w:hAnsi="Courier New" w:hint="default"/>
      </w:rPr>
    </w:lvl>
    <w:lvl w:ilvl="8" w:tplc="D97A9D9A">
      <w:start w:val="1"/>
      <w:numFmt w:val="bullet"/>
      <w:lvlText w:val=""/>
      <w:lvlJc w:val="left"/>
      <w:pPr>
        <w:ind w:left="6480" w:hanging="360"/>
      </w:pPr>
      <w:rPr>
        <w:rFonts w:ascii="Wingdings" w:hAnsi="Wingdings" w:hint="default"/>
      </w:rPr>
    </w:lvl>
  </w:abstractNum>
  <w:abstractNum w:abstractNumId="546" w15:restartNumberingAfterBreak="0">
    <w:nsid w:val="418A0A45"/>
    <w:multiLevelType w:val="hybridMultilevel"/>
    <w:tmpl w:val="FFFFFFFF"/>
    <w:lvl w:ilvl="0" w:tplc="6A1C24AC">
      <w:start w:val="1"/>
      <w:numFmt w:val="bullet"/>
      <w:lvlText w:val=""/>
      <w:lvlJc w:val="left"/>
      <w:pPr>
        <w:ind w:left="720" w:hanging="360"/>
      </w:pPr>
      <w:rPr>
        <w:rFonts w:ascii="Symbol" w:hAnsi="Symbol" w:hint="default"/>
      </w:rPr>
    </w:lvl>
    <w:lvl w:ilvl="1" w:tplc="2070CA3A">
      <w:start w:val="1"/>
      <w:numFmt w:val="bullet"/>
      <w:lvlText w:val="o"/>
      <w:lvlJc w:val="left"/>
      <w:pPr>
        <w:ind w:left="1440" w:hanging="360"/>
      </w:pPr>
      <w:rPr>
        <w:rFonts w:ascii="Courier New" w:hAnsi="Courier New" w:hint="default"/>
      </w:rPr>
    </w:lvl>
    <w:lvl w:ilvl="2" w:tplc="89B21B04">
      <w:start w:val="1"/>
      <w:numFmt w:val="bullet"/>
      <w:lvlText w:val=""/>
      <w:lvlJc w:val="left"/>
      <w:pPr>
        <w:ind w:left="2160" w:hanging="360"/>
      </w:pPr>
      <w:rPr>
        <w:rFonts w:ascii="Wingdings" w:hAnsi="Wingdings" w:hint="default"/>
      </w:rPr>
    </w:lvl>
    <w:lvl w:ilvl="3" w:tplc="ED2C60C8">
      <w:start w:val="1"/>
      <w:numFmt w:val="bullet"/>
      <w:lvlText w:val=""/>
      <w:lvlJc w:val="left"/>
      <w:pPr>
        <w:ind w:left="2880" w:hanging="360"/>
      </w:pPr>
      <w:rPr>
        <w:rFonts w:ascii="Symbol" w:hAnsi="Symbol" w:hint="default"/>
      </w:rPr>
    </w:lvl>
    <w:lvl w:ilvl="4" w:tplc="567066B2">
      <w:start w:val="1"/>
      <w:numFmt w:val="bullet"/>
      <w:lvlText w:val="o"/>
      <w:lvlJc w:val="left"/>
      <w:pPr>
        <w:ind w:left="3600" w:hanging="360"/>
      </w:pPr>
      <w:rPr>
        <w:rFonts w:ascii="Courier New" w:hAnsi="Courier New" w:hint="default"/>
      </w:rPr>
    </w:lvl>
    <w:lvl w:ilvl="5" w:tplc="49FEF118">
      <w:start w:val="1"/>
      <w:numFmt w:val="bullet"/>
      <w:lvlText w:val=""/>
      <w:lvlJc w:val="left"/>
      <w:pPr>
        <w:ind w:left="4320" w:hanging="360"/>
      </w:pPr>
      <w:rPr>
        <w:rFonts w:ascii="Wingdings" w:hAnsi="Wingdings" w:hint="default"/>
      </w:rPr>
    </w:lvl>
    <w:lvl w:ilvl="6" w:tplc="C8E45030">
      <w:start w:val="1"/>
      <w:numFmt w:val="bullet"/>
      <w:lvlText w:val=""/>
      <w:lvlJc w:val="left"/>
      <w:pPr>
        <w:ind w:left="5040" w:hanging="360"/>
      </w:pPr>
      <w:rPr>
        <w:rFonts w:ascii="Symbol" w:hAnsi="Symbol" w:hint="default"/>
      </w:rPr>
    </w:lvl>
    <w:lvl w:ilvl="7" w:tplc="956CB738">
      <w:start w:val="1"/>
      <w:numFmt w:val="bullet"/>
      <w:lvlText w:val="o"/>
      <w:lvlJc w:val="left"/>
      <w:pPr>
        <w:ind w:left="5760" w:hanging="360"/>
      </w:pPr>
      <w:rPr>
        <w:rFonts w:ascii="Courier New" w:hAnsi="Courier New" w:hint="default"/>
      </w:rPr>
    </w:lvl>
    <w:lvl w:ilvl="8" w:tplc="985220B0">
      <w:start w:val="1"/>
      <w:numFmt w:val="bullet"/>
      <w:lvlText w:val=""/>
      <w:lvlJc w:val="left"/>
      <w:pPr>
        <w:ind w:left="6480" w:hanging="360"/>
      </w:pPr>
      <w:rPr>
        <w:rFonts w:ascii="Wingdings" w:hAnsi="Wingdings" w:hint="default"/>
      </w:rPr>
    </w:lvl>
  </w:abstractNum>
  <w:abstractNum w:abstractNumId="547" w15:restartNumberingAfterBreak="0">
    <w:nsid w:val="4191210B"/>
    <w:multiLevelType w:val="hybridMultilevel"/>
    <w:tmpl w:val="FFFFFFFF"/>
    <w:lvl w:ilvl="0" w:tplc="D51C3B1C">
      <w:start w:val="1"/>
      <w:numFmt w:val="bullet"/>
      <w:lvlText w:val=""/>
      <w:lvlJc w:val="left"/>
      <w:pPr>
        <w:ind w:left="720" w:hanging="360"/>
      </w:pPr>
      <w:rPr>
        <w:rFonts w:ascii="Symbol" w:hAnsi="Symbol" w:hint="default"/>
      </w:rPr>
    </w:lvl>
    <w:lvl w:ilvl="1" w:tplc="0BEE154E">
      <w:start w:val="1"/>
      <w:numFmt w:val="bullet"/>
      <w:lvlText w:val="o"/>
      <w:lvlJc w:val="left"/>
      <w:pPr>
        <w:ind w:left="1440" w:hanging="360"/>
      </w:pPr>
      <w:rPr>
        <w:rFonts w:ascii="Courier New" w:hAnsi="Courier New" w:hint="default"/>
      </w:rPr>
    </w:lvl>
    <w:lvl w:ilvl="2" w:tplc="B332087E">
      <w:start w:val="1"/>
      <w:numFmt w:val="bullet"/>
      <w:lvlText w:val=""/>
      <w:lvlJc w:val="left"/>
      <w:pPr>
        <w:ind w:left="2160" w:hanging="360"/>
      </w:pPr>
      <w:rPr>
        <w:rFonts w:ascii="Wingdings" w:hAnsi="Wingdings" w:hint="default"/>
      </w:rPr>
    </w:lvl>
    <w:lvl w:ilvl="3" w:tplc="35A2193A">
      <w:start w:val="1"/>
      <w:numFmt w:val="bullet"/>
      <w:lvlText w:val=""/>
      <w:lvlJc w:val="left"/>
      <w:pPr>
        <w:ind w:left="2880" w:hanging="360"/>
      </w:pPr>
      <w:rPr>
        <w:rFonts w:ascii="Symbol" w:hAnsi="Symbol" w:hint="default"/>
      </w:rPr>
    </w:lvl>
    <w:lvl w:ilvl="4" w:tplc="3E36EC90">
      <w:start w:val="1"/>
      <w:numFmt w:val="bullet"/>
      <w:lvlText w:val="o"/>
      <w:lvlJc w:val="left"/>
      <w:pPr>
        <w:ind w:left="3600" w:hanging="360"/>
      </w:pPr>
      <w:rPr>
        <w:rFonts w:ascii="Courier New" w:hAnsi="Courier New" w:hint="default"/>
      </w:rPr>
    </w:lvl>
    <w:lvl w:ilvl="5" w:tplc="139CA5C6">
      <w:start w:val="1"/>
      <w:numFmt w:val="bullet"/>
      <w:lvlText w:val=""/>
      <w:lvlJc w:val="left"/>
      <w:pPr>
        <w:ind w:left="4320" w:hanging="360"/>
      </w:pPr>
      <w:rPr>
        <w:rFonts w:ascii="Wingdings" w:hAnsi="Wingdings" w:hint="default"/>
      </w:rPr>
    </w:lvl>
    <w:lvl w:ilvl="6" w:tplc="2D24401C">
      <w:start w:val="1"/>
      <w:numFmt w:val="bullet"/>
      <w:lvlText w:val=""/>
      <w:lvlJc w:val="left"/>
      <w:pPr>
        <w:ind w:left="5040" w:hanging="360"/>
      </w:pPr>
      <w:rPr>
        <w:rFonts w:ascii="Symbol" w:hAnsi="Symbol" w:hint="default"/>
      </w:rPr>
    </w:lvl>
    <w:lvl w:ilvl="7" w:tplc="C6F0793A">
      <w:start w:val="1"/>
      <w:numFmt w:val="bullet"/>
      <w:lvlText w:val="o"/>
      <w:lvlJc w:val="left"/>
      <w:pPr>
        <w:ind w:left="5760" w:hanging="360"/>
      </w:pPr>
      <w:rPr>
        <w:rFonts w:ascii="Courier New" w:hAnsi="Courier New" w:hint="default"/>
      </w:rPr>
    </w:lvl>
    <w:lvl w:ilvl="8" w:tplc="1CD8FD32">
      <w:start w:val="1"/>
      <w:numFmt w:val="bullet"/>
      <w:lvlText w:val=""/>
      <w:lvlJc w:val="left"/>
      <w:pPr>
        <w:ind w:left="6480" w:hanging="360"/>
      </w:pPr>
      <w:rPr>
        <w:rFonts w:ascii="Wingdings" w:hAnsi="Wingdings" w:hint="default"/>
      </w:rPr>
    </w:lvl>
  </w:abstractNum>
  <w:abstractNum w:abstractNumId="548" w15:restartNumberingAfterBreak="0">
    <w:nsid w:val="419F2FCC"/>
    <w:multiLevelType w:val="hybridMultilevel"/>
    <w:tmpl w:val="FFFFFFFF"/>
    <w:lvl w:ilvl="0" w:tplc="B5A65776">
      <w:start w:val="1"/>
      <w:numFmt w:val="bullet"/>
      <w:lvlText w:val=""/>
      <w:lvlJc w:val="left"/>
      <w:pPr>
        <w:ind w:left="720" w:hanging="360"/>
      </w:pPr>
      <w:rPr>
        <w:rFonts w:ascii="Symbol" w:hAnsi="Symbol" w:hint="default"/>
      </w:rPr>
    </w:lvl>
    <w:lvl w:ilvl="1" w:tplc="E69EDC16">
      <w:start w:val="1"/>
      <w:numFmt w:val="bullet"/>
      <w:lvlText w:val="o"/>
      <w:lvlJc w:val="left"/>
      <w:pPr>
        <w:ind w:left="1440" w:hanging="360"/>
      </w:pPr>
      <w:rPr>
        <w:rFonts w:ascii="Courier New" w:hAnsi="Courier New" w:hint="default"/>
      </w:rPr>
    </w:lvl>
    <w:lvl w:ilvl="2" w:tplc="D6A04522">
      <w:start w:val="1"/>
      <w:numFmt w:val="bullet"/>
      <w:lvlText w:val=""/>
      <w:lvlJc w:val="left"/>
      <w:pPr>
        <w:ind w:left="2160" w:hanging="360"/>
      </w:pPr>
      <w:rPr>
        <w:rFonts w:ascii="Wingdings" w:hAnsi="Wingdings" w:hint="default"/>
      </w:rPr>
    </w:lvl>
    <w:lvl w:ilvl="3" w:tplc="7998431C">
      <w:start w:val="1"/>
      <w:numFmt w:val="bullet"/>
      <w:lvlText w:val=""/>
      <w:lvlJc w:val="left"/>
      <w:pPr>
        <w:ind w:left="2880" w:hanging="360"/>
      </w:pPr>
      <w:rPr>
        <w:rFonts w:ascii="Symbol" w:hAnsi="Symbol" w:hint="default"/>
      </w:rPr>
    </w:lvl>
    <w:lvl w:ilvl="4" w:tplc="14D20916">
      <w:start w:val="1"/>
      <w:numFmt w:val="bullet"/>
      <w:lvlText w:val="o"/>
      <w:lvlJc w:val="left"/>
      <w:pPr>
        <w:ind w:left="3600" w:hanging="360"/>
      </w:pPr>
      <w:rPr>
        <w:rFonts w:ascii="Courier New" w:hAnsi="Courier New" w:hint="default"/>
      </w:rPr>
    </w:lvl>
    <w:lvl w:ilvl="5" w:tplc="FD10E55E">
      <w:start w:val="1"/>
      <w:numFmt w:val="bullet"/>
      <w:lvlText w:val=""/>
      <w:lvlJc w:val="left"/>
      <w:pPr>
        <w:ind w:left="4320" w:hanging="360"/>
      </w:pPr>
      <w:rPr>
        <w:rFonts w:ascii="Wingdings" w:hAnsi="Wingdings" w:hint="default"/>
      </w:rPr>
    </w:lvl>
    <w:lvl w:ilvl="6" w:tplc="DE7A6A78">
      <w:start w:val="1"/>
      <w:numFmt w:val="bullet"/>
      <w:lvlText w:val=""/>
      <w:lvlJc w:val="left"/>
      <w:pPr>
        <w:ind w:left="5040" w:hanging="360"/>
      </w:pPr>
      <w:rPr>
        <w:rFonts w:ascii="Symbol" w:hAnsi="Symbol" w:hint="default"/>
      </w:rPr>
    </w:lvl>
    <w:lvl w:ilvl="7" w:tplc="DC04296A">
      <w:start w:val="1"/>
      <w:numFmt w:val="bullet"/>
      <w:lvlText w:val="o"/>
      <w:lvlJc w:val="left"/>
      <w:pPr>
        <w:ind w:left="5760" w:hanging="360"/>
      </w:pPr>
      <w:rPr>
        <w:rFonts w:ascii="Courier New" w:hAnsi="Courier New" w:hint="default"/>
      </w:rPr>
    </w:lvl>
    <w:lvl w:ilvl="8" w:tplc="396C3C9C">
      <w:start w:val="1"/>
      <w:numFmt w:val="bullet"/>
      <w:lvlText w:val=""/>
      <w:lvlJc w:val="left"/>
      <w:pPr>
        <w:ind w:left="6480" w:hanging="360"/>
      </w:pPr>
      <w:rPr>
        <w:rFonts w:ascii="Wingdings" w:hAnsi="Wingdings" w:hint="default"/>
      </w:rPr>
    </w:lvl>
  </w:abstractNum>
  <w:abstractNum w:abstractNumId="549" w15:restartNumberingAfterBreak="0">
    <w:nsid w:val="41C73744"/>
    <w:multiLevelType w:val="hybridMultilevel"/>
    <w:tmpl w:val="FFFFFFFF"/>
    <w:lvl w:ilvl="0" w:tplc="DA6E357A">
      <w:start w:val="1"/>
      <w:numFmt w:val="bullet"/>
      <w:lvlText w:val=""/>
      <w:lvlJc w:val="left"/>
      <w:pPr>
        <w:ind w:left="720" w:hanging="360"/>
      </w:pPr>
      <w:rPr>
        <w:rFonts w:ascii="Symbol" w:hAnsi="Symbol" w:hint="default"/>
      </w:rPr>
    </w:lvl>
    <w:lvl w:ilvl="1" w:tplc="030C35CC">
      <w:start w:val="1"/>
      <w:numFmt w:val="bullet"/>
      <w:lvlText w:val="o"/>
      <w:lvlJc w:val="left"/>
      <w:pPr>
        <w:ind w:left="1440" w:hanging="360"/>
      </w:pPr>
      <w:rPr>
        <w:rFonts w:ascii="Courier New" w:hAnsi="Courier New" w:hint="default"/>
      </w:rPr>
    </w:lvl>
    <w:lvl w:ilvl="2" w:tplc="43824134">
      <w:start w:val="1"/>
      <w:numFmt w:val="bullet"/>
      <w:lvlText w:val=""/>
      <w:lvlJc w:val="left"/>
      <w:pPr>
        <w:ind w:left="2160" w:hanging="360"/>
      </w:pPr>
      <w:rPr>
        <w:rFonts w:ascii="Wingdings" w:hAnsi="Wingdings" w:hint="default"/>
      </w:rPr>
    </w:lvl>
    <w:lvl w:ilvl="3" w:tplc="D79E855E">
      <w:start w:val="1"/>
      <w:numFmt w:val="bullet"/>
      <w:lvlText w:val=""/>
      <w:lvlJc w:val="left"/>
      <w:pPr>
        <w:ind w:left="2880" w:hanging="360"/>
      </w:pPr>
      <w:rPr>
        <w:rFonts w:ascii="Symbol" w:hAnsi="Symbol" w:hint="default"/>
      </w:rPr>
    </w:lvl>
    <w:lvl w:ilvl="4" w:tplc="F94C8B30">
      <w:start w:val="1"/>
      <w:numFmt w:val="bullet"/>
      <w:lvlText w:val="o"/>
      <w:lvlJc w:val="left"/>
      <w:pPr>
        <w:ind w:left="3600" w:hanging="360"/>
      </w:pPr>
      <w:rPr>
        <w:rFonts w:ascii="Courier New" w:hAnsi="Courier New" w:hint="default"/>
      </w:rPr>
    </w:lvl>
    <w:lvl w:ilvl="5" w:tplc="50DA2FA8">
      <w:start w:val="1"/>
      <w:numFmt w:val="bullet"/>
      <w:lvlText w:val=""/>
      <w:lvlJc w:val="left"/>
      <w:pPr>
        <w:ind w:left="4320" w:hanging="360"/>
      </w:pPr>
      <w:rPr>
        <w:rFonts w:ascii="Wingdings" w:hAnsi="Wingdings" w:hint="default"/>
      </w:rPr>
    </w:lvl>
    <w:lvl w:ilvl="6" w:tplc="B88C4A1A">
      <w:start w:val="1"/>
      <w:numFmt w:val="bullet"/>
      <w:lvlText w:val=""/>
      <w:lvlJc w:val="left"/>
      <w:pPr>
        <w:ind w:left="5040" w:hanging="360"/>
      </w:pPr>
      <w:rPr>
        <w:rFonts w:ascii="Symbol" w:hAnsi="Symbol" w:hint="default"/>
      </w:rPr>
    </w:lvl>
    <w:lvl w:ilvl="7" w:tplc="5A780DC8">
      <w:start w:val="1"/>
      <w:numFmt w:val="bullet"/>
      <w:lvlText w:val="o"/>
      <w:lvlJc w:val="left"/>
      <w:pPr>
        <w:ind w:left="5760" w:hanging="360"/>
      </w:pPr>
      <w:rPr>
        <w:rFonts w:ascii="Courier New" w:hAnsi="Courier New" w:hint="default"/>
      </w:rPr>
    </w:lvl>
    <w:lvl w:ilvl="8" w:tplc="F564A610">
      <w:start w:val="1"/>
      <w:numFmt w:val="bullet"/>
      <w:lvlText w:val=""/>
      <w:lvlJc w:val="left"/>
      <w:pPr>
        <w:ind w:left="6480" w:hanging="360"/>
      </w:pPr>
      <w:rPr>
        <w:rFonts w:ascii="Wingdings" w:hAnsi="Wingdings" w:hint="default"/>
      </w:rPr>
    </w:lvl>
  </w:abstractNum>
  <w:abstractNum w:abstractNumId="550" w15:restartNumberingAfterBreak="0">
    <w:nsid w:val="41CB4128"/>
    <w:multiLevelType w:val="hybridMultilevel"/>
    <w:tmpl w:val="FFFFFFFF"/>
    <w:lvl w:ilvl="0" w:tplc="B27E02E4">
      <w:start w:val="1"/>
      <w:numFmt w:val="bullet"/>
      <w:lvlText w:val=""/>
      <w:lvlJc w:val="left"/>
      <w:pPr>
        <w:ind w:left="720" w:hanging="360"/>
      </w:pPr>
      <w:rPr>
        <w:rFonts w:ascii="Symbol" w:hAnsi="Symbol" w:hint="default"/>
      </w:rPr>
    </w:lvl>
    <w:lvl w:ilvl="1" w:tplc="27CE76CC">
      <w:start w:val="1"/>
      <w:numFmt w:val="bullet"/>
      <w:lvlText w:val="o"/>
      <w:lvlJc w:val="left"/>
      <w:pPr>
        <w:ind w:left="1440" w:hanging="360"/>
      </w:pPr>
      <w:rPr>
        <w:rFonts w:ascii="Courier New" w:hAnsi="Courier New" w:hint="default"/>
      </w:rPr>
    </w:lvl>
    <w:lvl w:ilvl="2" w:tplc="01626C56">
      <w:start w:val="1"/>
      <w:numFmt w:val="bullet"/>
      <w:lvlText w:val=""/>
      <w:lvlJc w:val="left"/>
      <w:pPr>
        <w:ind w:left="2160" w:hanging="360"/>
      </w:pPr>
      <w:rPr>
        <w:rFonts w:ascii="Wingdings" w:hAnsi="Wingdings" w:hint="default"/>
      </w:rPr>
    </w:lvl>
    <w:lvl w:ilvl="3" w:tplc="852EABB0">
      <w:start w:val="1"/>
      <w:numFmt w:val="bullet"/>
      <w:lvlText w:val=""/>
      <w:lvlJc w:val="left"/>
      <w:pPr>
        <w:ind w:left="2880" w:hanging="360"/>
      </w:pPr>
      <w:rPr>
        <w:rFonts w:ascii="Symbol" w:hAnsi="Symbol" w:hint="default"/>
      </w:rPr>
    </w:lvl>
    <w:lvl w:ilvl="4" w:tplc="11345854">
      <w:start w:val="1"/>
      <w:numFmt w:val="bullet"/>
      <w:lvlText w:val="o"/>
      <w:lvlJc w:val="left"/>
      <w:pPr>
        <w:ind w:left="3600" w:hanging="360"/>
      </w:pPr>
      <w:rPr>
        <w:rFonts w:ascii="Courier New" w:hAnsi="Courier New" w:hint="default"/>
      </w:rPr>
    </w:lvl>
    <w:lvl w:ilvl="5" w:tplc="E892B63E">
      <w:start w:val="1"/>
      <w:numFmt w:val="bullet"/>
      <w:lvlText w:val=""/>
      <w:lvlJc w:val="left"/>
      <w:pPr>
        <w:ind w:left="4320" w:hanging="360"/>
      </w:pPr>
      <w:rPr>
        <w:rFonts w:ascii="Wingdings" w:hAnsi="Wingdings" w:hint="default"/>
      </w:rPr>
    </w:lvl>
    <w:lvl w:ilvl="6" w:tplc="D8001D64">
      <w:start w:val="1"/>
      <w:numFmt w:val="bullet"/>
      <w:lvlText w:val=""/>
      <w:lvlJc w:val="left"/>
      <w:pPr>
        <w:ind w:left="5040" w:hanging="360"/>
      </w:pPr>
      <w:rPr>
        <w:rFonts w:ascii="Symbol" w:hAnsi="Symbol" w:hint="default"/>
      </w:rPr>
    </w:lvl>
    <w:lvl w:ilvl="7" w:tplc="C6EA7C28">
      <w:start w:val="1"/>
      <w:numFmt w:val="bullet"/>
      <w:lvlText w:val="o"/>
      <w:lvlJc w:val="left"/>
      <w:pPr>
        <w:ind w:left="5760" w:hanging="360"/>
      </w:pPr>
      <w:rPr>
        <w:rFonts w:ascii="Courier New" w:hAnsi="Courier New" w:hint="default"/>
      </w:rPr>
    </w:lvl>
    <w:lvl w:ilvl="8" w:tplc="A47828B2">
      <w:start w:val="1"/>
      <w:numFmt w:val="bullet"/>
      <w:lvlText w:val=""/>
      <w:lvlJc w:val="left"/>
      <w:pPr>
        <w:ind w:left="6480" w:hanging="360"/>
      </w:pPr>
      <w:rPr>
        <w:rFonts w:ascii="Wingdings" w:hAnsi="Wingdings" w:hint="default"/>
      </w:rPr>
    </w:lvl>
  </w:abstractNum>
  <w:abstractNum w:abstractNumId="551" w15:restartNumberingAfterBreak="0">
    <w:nsid w:val="420337A1"/>
    <w:multiLevelType w:val="hybridMultilevel"/>
    <w:tmpl w:val="FFFFFFFF"/>
    <w:lvl w:ilvl="0" w:tplc="AEE6237E">
      <w:start w:val="1"/>
      <w:numFmt w:val="bullet"/>
      <w:lvlText w:val=""/>
      <w:lvlJc w:val="left"/>
      <w:pPr>
        <w:ind w:left="720" w:hanging="360"/>
      </w:pPr>
      <w:rPr>
        <w:rFonts w:ascii="Symbol" w:hAnsi="Symbol" w:hint="default"/>
      </w:rPr>
    </w:lvl>
    <w:lvl w:ilvl="1" w:tplc="EECEE410">
      <w:start w:val="1"/>
      <w:numFmt w:val="bullet"/>
      <w:lvlText w:val="o"/>
      <w:lvlJc w:val="left"/>
      <w:pPr>
        <w:ind w:left="1440" w:hanging="360"/>
      </w:pPr>
      <w:rPr>
        <w:rFonts w:ascii="Courier New" w:hAnsi="Courier New" w:hint="default"/>
      </w:rPr>
    </w:lvl>
    <w:lvl w:ilvl="2" w:tplc="B9F2F578">
      <w:start w:val="1"/>
      <w:numFmt w:val="bullet"/>
      <w:lvlText w:val=""/>
      <w:lvlJc w:val="left"/>
      <w:pPr>
        <w:ind w:left="2160" w:hanging="360"/>
      </w:pPr>
      <w:rPr>
        <w:rFonts w:ascii="Wingdings" w:hAnsi="Wingdings" w:hint="default"/>
      </w:rPr>
    </w:lvl>
    <w:lvl w:ilvl="3" w:tplc="A580C902">
      <w:start w:val="1"/>
      <w:numFmt w:val="bullet"/>
      <w:lvlText w:val=""/>
      <w:lvlJc w:val="left"/>
      <w:pPr>
        <w:ind w:left="2880" w:hanging="360"/>
      </w:pPr>
      <w:rPr>
        <w:rFonts w:ascii="Symbol" w:hAnsi="Symbol" w:hint="default"/>
      </w:rPr>
    </w:lvl>
    <w:lvl w:ilvl="4" w:tplc="05BA03AA">
      <w:start w:val="1"/>
      <w:numFmt w:val="bullet"/>
      <w:lvlText w:val="o"/>
      <w:lvlJc w:val="left"/>
      <w:pPr>
        <w:ind w:left="3600" w:hanging="360"/>
      </w:pPr>
      <w:rPr>
        <w:rFonts w:ascii="Courier New" w:hAnsi="Courier New" w:hint="default"/>
      </w:rPr>
    </w:lvl>
    <w:lvl w:ilvl="5" w:tplc="D3FCE59A">
      <w:start w:val="1"/>
      <w:numFmt w:val="bullet"/>
      <w:lvlText w:val=""/>
      <w:lvlJc w:val="left"/>
      <w:pPr>
        <w:ind w:left="4320" w:hanging="360"/>
      </w:pPr>
      <w:rPr>
        <w:rFonts w:ascii="Wingdings" w:hAnsi="Wingdings" w:hint="default"/>
      </w:rPr>
    </w:lvl>
    <w:lvl w:ilvl="6" w:tplc="094E62EC">
      <w:start w:val="1"/>
      <w:numFmt w:val="bullet"/>
      <w:lvlText w:val=""/>
      <w:lvlJc w:val="left"/>
      <w:pPr>
        <w:ind w:left="5040" w:hanging="360"/>
      </w:pPr>
      <w:rPr>
        <w:rFonts w:ascii="Symbol" w:hAnsi="Symbol" w:hint="default"/>
      </w:rPr>
    </w:lvl>
    <w:lvl w:ilvl="7" w:tplc="64C8C494">
      <w:start w:val="1"/>
      <w:numFmt w:val="bullet"/>
      <w:lvlText w:val="o"/>
      <w:lvlJc w:val="left"/>
      <w:pPr>
        <w:ind w:left="5760" w:hanging="360"/>
      </w:pPr>
      <w:rPr>
        <w:rFonts w:ascii="Courier New" w:hAnsi="Courier New" w:hint="default"/>
      </w:rPr>
    </w:lvl>
    <w:lvl w:ilvl="8" w:tplc="FE0EE600">
      <w:start w:val="1"/>
      <w:numFmt w:val="bullet"/>
      <w:lvlText w:val=""/>
      <w:lvlJc w:val="left"/>
      <w:pPr>
        <w:ind w:left="6480" w:hanging="360"/>
      </w:pPr>
      <w:rPr>
        <w:rFonts w:ascii="Wingdings" w:hAnsi="Wingdings" w:hint="default"/>
      </w:rPr>
    </w:lvl>
  </w:abstractNum>
  <w:abstractNum w:abstractNumId="552" w15:restartNumberingAfterBreak="0">
    <w:nsid w:val="42033EDA"/>
    <w:multiLevelType w:val="hybridMultilevel"/>
    <w:tmpl w:val="FFFFFFFF"/>
    <w:lvl w:ilvl="0" w:tplc="CE5C477E">
      <w:start w:val="1"/>
      <w:numFmt w:val="bullet"/>
      <w:lvlText w:val=""/>
      <w:lvlJc w:val="left"/>
      <w:pPr>
        <w:ind w:left="720" w:hanging="360"/>
      </w:pPr>
      <w:rPr>
        <w:rFonts w:ascii="Symbol" w:hAnsi="Symbol" w:hint="default"/>
      </w:rPr>
    </w:lvl>
    <w:lvl w:ilvl="1" w:tplc="211ED9BC">
      <w:start w:val="1"/>
      <w:numFmt w:val="bullet"/>
      <w:lvlText w:val="o"/>
      <w:lvlJc w:val="left"/>
      <w:pPr>
        <w:ind w:left="1440" w:hanging="360"/>
      </w:pPr>
      <w:rPr>
        <w:rFonts w:ascii="Courier New" w:hAnsi="Courier New" w:hint="default"/>
      </w:rPr>
    </w:lvl>
    <w:lvl w:ilvl="2" w:tplc="815E958A">
      <w:start w:val="1"/>
      <w:numFmt w:val="bullet"/>
      <w:lvlText w:val=""/>
      <w:lvlJc w:val="left"/>
      <w:pPr>
        <w:ind w:left="2160" w:hanging="360"/>
      </w:pPr>
      <w:rPr>
        <w:rFonts w:ascii="Wingdings" w:hAnsi="Wingdings" w:hint="default"/>
      </w:rPr>
    </w:lvl>
    <w:lvl w:ilvl="3" w:tplc="74BCB328">
      <w:start w:val="1"/>
      <w:numFmt w:val="bullet"/>
      <w:lvlText w:val=""/>
      <w:lvlJc w:val="left"/>
      <w:pPr>
        <w:ind w:left="2880" w:hanging="360"/>
      </w:pPr>
      <w:rPr>
        <w:rFonts w:ascii="Symbol" w:hAnsi="Symbol" w:hint="default"/>
      </w:rPr>
    </w:lvl>
    <w:lvl w:ilvl="4" w:tplc="A156FDBC">
      <w:start w:val="1"/>
      <w:numFmt w:val="bullet"/>
      <w:lvlText w:val="o"/>
      <w:lvlJc w:val="left"/>
      <w:pPr>
        <w:ind w:left="3600" w:hanging="360"/>
      </w:pPr>
      <w:rPr>
        <w:rFonts w:ascii="Courier New" w:hAnsi="Courier New" w:hint="default"/>
      </w:rPr>
    </w:lvl>
    <w:lvl w:ilvl="5" w:tplc="A400074C">
      <w:start w:val="1"/>
      <w:numFmt w:val="bullet"/>
      <w:lvlText w:val=""/>
      <w:lvlJc w:val="left"/>
      <w:pPr>
        <w:ind w:left="4320" w:hanging="360"/>
      </w:pPr>
      <w:rPr>
        <w:rFonts w:ascii="Wingdings" w:hAnsi="Wingdings" w:hint="default"/>
      </w:rPr>
    </w:lvl>
    <w:lvl w:ilvl="6" w:tplc="3F7A9DFA">
      <w:start w:val="1"/>
      <w:numFmt w:val="bullet"/>
      <w:lvlText w:val=""/>
      <w:lvlJc w:val="left"/>
      <w:pPr>
        <w:ind w:left="5040" w:hanging="360"/>
      </w:pPr>
      <w:rPr>
        <w:rFonts w:ascii="Symbol" w:hAnsi="Symbol" w:hint="default"/>
      </w:rPr>
    </w:lvl>
    <w:lvl w:ilvl="7" w:tplc="0B82E9B2">
      <w:start w:val="1"/>
      <w:numFmt w:val="bullet"/>
      <w:lvlText w:val="o"/>
      <w:lvlJc w:val="left"/>
      <w:pPr>
        <w:ind w:left="5760" w:hanging="360"/>
      </w:pPr>
      <w:rPr>
        <w:rFonts w:ascii="Courier New" w:hAnsi="Courier New" w:hint="default"/>
      </w:rPr>
    </w:lvl>
    <w:lvl w:ilvl="8" w:tplc="CE3C59FC">
      <w:start w:val="1"/>
      <w:numFmt w:val="bullet"/>
      <w:lvlText w:val=""/>
      <w:lvlJc w:val="left"/>
      <w:pPr>
        <w:ind w:left="6480" w:hanging="360"/>
      </w:pPr>
      <w:rPr>
        <w:rFonts w:ascii="Wingdings" w:hAnsi="Wingdings" w:hint="default"/>
      </w:rPr>
    </w:lvl>
  </w:abstractNum>
  <w:abstractNum w:abstractNumId="553" w15:restartNumberingAfterBreak="0">
    <w:nsid w:val="42143AA8"/>
    <w:multiLevelType w:val="hybridMultilevel"/>
    <w:tmpl w:val="FFFFFFFF"/>
    <w:lvl w:ilvl="0" w:tplc="0958DF0C">
      <w:start w:val="1"/>
      <w:numFmt w:val="bullet"/>
      <w:lvlText w:val=""/>
      <w:lvlJc w:val="left"/>
      <w:pPr>
        <w:ind w:left="720" w:hanging="360"/>
      </w:pPr>
      <w:rPr>
        <w:rFonts w:ascii="Symbol" w:hAnsi="Symbol" w:hint="default"/>
      </w:rPr>
    </w:lvl>
    <w:lvl w:ilvl="1" w:tplc="8550D5DA">
      <w:start w:val="1"/>
      <w:numFmt w:val="bullet"/>
      <w:lvlText w:val="o"/>
      <w:lvlJc w:val="left"/>
      <w:pPr>
        <w:ind w:left="1440" w:hanging="360"/>
      </w:pPr>
      <w:rPr>
        <w:rFonts w:ascii="Courier New" w:hAnsi="Courier New" w:hint="default"/>
      </w:rPr>
    </w:lvl>
    <w:lvl w:ilvl="2" w:tplc="AACA9DC6">
      <w:start w:val="1"/>
      <w:numFmt w:val="bullet"/>
      <w:lvlText w:val=""/>
      <w:lvlJc w:val="left"/>
      <w:pPr>
        <w:ind w:left="2160" w:hanging="360"/>
      </w:pPr>
      <w:rPr>
        <w:rFonts w:ascii="Wingdings" w:hAnsi="Wingdings" w:hint="default"/>
      </w:rPr>
    </w:lvl>
    <w:lvl w:ilvl="3" w:tplc="2EEC7F06">
      <w:start w:val="1"/>
      <w:numFmt w:val="bullet"/>
      <w:lvlText w:val=""/>
      <w:lvlJc w:val="left"/>
      <w:pPr>
        <w:ind w:left="2880" w:hanging="360"/>
      </w:pPr>
      <w:rPr>
        <w:rFonts w:ascii="Symbol" w:hAnsi="Symbol" w:hint="default"/>
      </w:rPr>
    </w:lvl>
    <w:lvl w:ilvl="4" w:tplc="7088A1F0">
      <w:start w:val="1"/>
      <w:numFmt w:val="bullet"/>
      <w:lvlText w:val="o"/>
      <w:lvlJc w:val="left"/>
      <w:pPr>
        <w:ind w:left="3600" w:hanging="360"/>
      </w:pPr>
      <w:rPr>
        <w:rFonts w:ascii="Courier New" w:hAnsi="Courier New" w:hint="default"/>
      </w:rPr>
    </w:lvl>
    <w:lvl w:ilvl="5" w:tplc="E60C2020">
      <w:start w:val="1"/>
      <w:numFmt w:val="bullet"/>
      <w:lvlText w:val=""/>
      <w:lvlJc w:val="left"/>
      <w:pPr>
        <w:ind w:left="4320" w:hanging="360"/>
      </w:pPr>
      <w:rPr>
        <w:rFonts w:ascii="Wingdings" w:hAnsi="Wingdings" w:hint="default"/>
      </w:rPr>
    </w:lvl>
    <w:lvl w:ilvl="6" w:tplc="E44CE3AC">
      <w:start w:val="1"/>
      <w:numFmt w:val="bullet"/>
      <w:lvlText w:val=""/>
      <w:lvlJc w:val="left"/>
      <w:pPr>
        <w:ind w:left="5040" w:hanging="360"/>
      </w:pPr>
      <w:rPr>
        <w:rFonts w:ascii="Symbol" w:hAnsi="Symbol" w:hint="default"/>
      </w:rPr>
    </w:lvl>
    <w:lvl w:ilvl="7" w:tplc="C08AED5E">
      <w:start w:val="1"/>
      <w:numFmt w:val="bullet"/>
      <w:lvlText w:val="o"/>
      <w:lvlJc w:val="left"/>
      <w:pPr>
        <w:ind w:left="5760" w:hanging="360"/>
      </w:pPr>
      <w:rPr>
        <w:rFonts w:ascii="Courier New" w:hAnsi="Courier New" w:hint="default"/>
      </w:rPr>
    </w:lvl>
    <w:lvl w:ilvl="8" w:tplc="F814D4F8">
      <w:start w:val="1"/>
      <w:numFmt w:val="bullet"/>
      <w:lvlText w:val=""/>
      <w:lvlJc w:val="left"/>
      <w:pPr>
        <w:ind w:left="6480" w:hanging="360"/>
      </w:pPr>
      <w:rPr>
        <w:rFonts w:ascii="Wingdings" w:hAnsi="Wingdings" w:hint="default"/>
      </w:rPr>
    </w:lvl>
  </w:abstractNum>
  <w:abstractNum w:abstractNumId="554" w15:restartNumberingAfterBreak="0">
    <w:nsid w:val="424210B2"/>
    <w:multiLevelType w:val="hybridMultilevel"/>
    <w:tmpl w:val="FFFFFFFF"/>
    <w:lvl w:ilvl="0" w:tplc="646C1878">
      <w:start w:val="1"/>
      <w:numFmt w:val="bullet"/>
      <w:lvlText w:val=""/>
      <w:lvlJc w:val="left"/>
      <w:pPr>
        <w:ind w:left="720" w:hanging="360"/>
      </w:pPr>
      <w:rPr>
        <w:rFonts w:ascii="Symbol" w:hAnsi="Symbol" w:hint="default"/>
      </w:rPr>
    </w:lvl>
    <w:lvl w:ilvl="1" w:tplc="26CEEFD6">
      <w:start w:val="1"/>
      <w:numFmt w:val="bullet"/>
      <w:lvlText w:val="o"/>
      <w:lvlJc w:val="left"/>
      <w:pPr>
        <w:ind w:left="1440" w:hanging="360"/>
      </w:pPr>
      <w:rPr>
        <w:rFonts w:ascii="Courier New" w:hAnsi="Courier New" w:hint="default"/>
      </w:rPr>
    </w:lvl>
    <w:lvl w:ilvl="2" w:tplc="6E4022BA">
      <w:start w:val="1"/>
      <w:numFmt w:val="bullet"/>
      <w:lvlText w:val=""/>
      <w:lvlJc w:val="left"/>
      <w:pPr>
        <w:ind w:left="2160" w:hanging="360"/>
      </w:pPr>
      <w:rPr>
        <w:rFonts w:ascii="Wingdings" w:hAnsi="Wingdings" w:hint="default"/>
      </w:rPr>
    </w:lvl>
    <w:lvl w:ilvl="3" w:tplc="BBBCD3E0">
      <w:start w:val="1"/>
      <w:numFmt w:val="bullet"/>
      <w:lvlText w:val=""/>
      <w:lvlJc w:val="left"/>
      <w:pPr>
        <w:ind w:left="2880" w:hanging="360"/>
      </w:pPr>
      <w:rPr>
        <w:rFonts w:ascii="Symbol" w:hAnsi="Symbol" w:hint="default"/>
      </w:rPr>
    </w:lvl>
    <w:lvl w:ilvl="4" w:tplc="F5AA0EC0">
      <w:start w:val="1"/>
      <w:numFmt w:val="bullet"/>
      <w:lvlText w:val="o"/>
      <w:lvlJc w:val="left"/>
      <w:pPr>
        <w:ind w:left="3600" w:hanging="360"/>
      </w:pPr>
      <w:rPr>
        <w:rFonts w:ascii="Courier New" w:hAnsi="Courier New" w:hint="default"/>
      </w:rPr>
    </w:lvl>
    <w:lvl w:ilvl="5" w:tplc="5EC65E06">
      <w:start w:val="1"/>
      <w:numFmt w:val="bullet"/>
      <w:lvlText w:val=""/>
      <w:lvlJc w:val="left"/>
      <w:pPr>
        <w:ind w:left="4320" w:hanging="360"/>
      </w:pPr>
      <w:rPr>
        <w:rFonts w:ascii="Wingdings" w:hAnsi="Wingdings" w:hint="default"/>
      </w:rPr>
    </w:lvl>
    <w:lvl w:ilvl="6" w:tplc="A45CCD22">
      <w:start w:val="1"/>
      <w:numFmt w:val="bullet"/>
      <w:lvlText w:val=""/>
      <w:lvlJc w:val="left"/>
      <w:pPr>
        <w:ind w:left="5040" w:hanging="360"/>
      </w:pPr>
      <w:rPr>
        <w:rFonts w:ascii="Symbol" w:hAnsi="Symbol" w:hint="default"/>
      </w:rPr>
    </w:lvl>
    <w:lvl w:ilvl="7" w:tplc="47B2C9A6">
      <w:start w:val="1"/>
      <w:numFmt w:val="bullet"/>
      <w:lvlText w:val="o"/>
      <w:lvlJc w:val="left"/>
      <w:pPr>
        <w:ind w:left="5760" w:hanging="360"/>
      </w:pPr>
      <w:rPr>
        <w:rFonts w:ascii="Courier New" w:hAnsi="Courier New" w:hint="default"/>
      </w:rPr>
    </w:lvl>
    <w:lvl w:ilvl="8" w:tplc="69D8EB20">
      <w:start w:val="1"/>
      <w:numFmt w:val="bullet"/>
      <w:lvlText w:val=""/>
      <w:lvlJc w:val="left"/>
      <w:pPr>
        <w:ind w:left="6480" w:hanging="360"/>
      </w:pPr>
      <w:rPr>
        <w:rFonts w:ascii="Wingdings" w:hAnsi="Wingdings" w:hint="default"/>
      </w:rPr>
    </w:lvl>
  </w:abstractNum>
  <w:abstractNum w:abstractNumId="555" w15:restartNumberingAfterBreak="0">
    <w:nsid w:val="42422043"/>
    <w:multiLevelType w:val="hybridMultilevel"/>
    <w:tmpl w:val="FFFFFFFF"/>
    <w:lvl w:ilvl="0" w:tplc="C2E210EA">
      <w:start w:val="1"/>
      <w:numFmt w:val="bullet"/>
      <w:lvlText w:val=""/>
      <w:lvlJc w:val="left"/>
      <w:pPr>
        <w:ind w:left="720" w:hanging="360"/>
      </w:pPr>
      <w:rPr>
        <w:rFonts w:ascii="Symbol" w:hAnsi="Symbol" w:hint="default"/>
      </w:rPr>
    </w:lvl>
    <w:lvl w:ilvl="1" w:tplc="248A2CA2">
      <w:start w:val="1"/>
      <w:numFmt w:val="bullet"/>
      <w:lvlText w:val="o"/>
      <w:lvlJc w:val="left"/>
      <w:pPr>
        <w:ind w:left="1440" w:hanging="360"/>
      </w:pPr>
      <w:rPr>
        <w:rFonts w:ascii="Courier New" w:hAnsi="Courier New" w:hint="default"/>
      </w:rPr>
    </w:lvl>
    <w:lvl w:ilvl="2" w:tplc="CB46D338">
      <w:start w:val="1"/>
      <w:numFmt w:val="bullet"/>
      <w:lvlText w:val=""/>
      <w:lvlJc w:val="left"/>
      <w:pPr>
        <w:ind w:left="2160" w:hanging="360"/>
      </w:pPr>
      <w:rPr>
        <w:rFonts w:ascii="Wingdings" w:hAnsi="Wingdings" w:hint="default"/>
      </w:rPr>
    </w:lvl>
    <w:lvl w:ilvl="3" w:tplc="8E2A880C">
      <w:start w:val="1"/>
      <w:numFmt w:val="bullet"/>
      <w:lvlText w:val=""/>
      <w:lvlJc w:val="left"/>
      <w:pPr>
        <w:ind w:left="2880" w:hanging="360"/>
      </w:pPr>
      <w:rPr>
        <w:rFonts w:ascii="Symbol" w:hAnsi="Symbol" w:hint="default"/>
      </w:rPr>
    </w:lvl>
    <w:lvl w:ilvl="4" w:tplc="B1B63C90">
      <w:start w:val="1"/>
      <w:numFmt w:val="bullet"/>
      <w:lvlText w:val="o"/>
      <w:lvlJc w:val="left"/>
      <w:pPr>
        <w:ind w:left="3600" w:hanging="360"/>
      </w:pPr>
      <w:rPr>
        <w:rFonts w:ascii="Courier New" w:hAnsi="Courier New" w:hint="default"/>
      </w:rPr>
    </w:lvl>
    <w:lvl w:ilvl="5" w:tplc="D4FEC5E6">
      <w:start w:val="1"/>
      <w:numFmt w:val="bullet"/>
      <w:lvlText w:val=""/>
      <w:lvlJc w:val="left"/>
      <w:pPr>
        <w:ind w:left="4320" w:hanging="360"/>
      </w:pPr>
      <w:rPr>
        <w:rFonts w:ascii="Wingdings" w:hAnsi="Wingdings" w:hint="default"/>
      </w:rPr>
    </w:lvl>
    <w:lvl w:ilvl="6" w:tplc="9D847B6C">
      <w:start w:val="1"/>
      <w:numFmt w:val="bullet"/>
      <w:lvlText w:val=""/>
      <w:lvlJc w:val="left"/>
      <w:pPr>
        <w:ind w:left="5040" w:hanging="360"/>
      </w:pPr>
      <w:rPr>
        <w:rFonts w:ascii="Symbol" w:hAnsi="Symbol" w:hint="default"/>
      </w:rPr>
    </w:lvl>
    <w:lvl w:ilvl="7" w:tplc="7ABE5632">
      <w:start w:val="1"/>
      <w:numFmt w:val="bullet"/>
      <w:lvlText w:val="o"/>
      <w:lvlJc w:val="left"/>
      <w:pPr>
        <w:ind w:left="5760" w:hanging="360"/>
      </w:pPr>
      <w:rPr>
        <w:rFonts w:ascii="Courier New" w:hAnsi="Courier New" w:hint="default"/>
      </w:rPr>
    </w:lvl>
    <w:lvl w:ilvl="8" w:tplc="16E6DF7E">
      <w:start w:val="1"/>
      <w:numFmt w:val="bullet"/>
      <w:lvlText w:val=""/>
      <w:lvlJc w:val="left"/>
      <w:pPr>
        <w:ind w:left="6480" w:hanging="360"/>
      </w:pPr>
      <w:rPr>
        <w:rFonts w:ascii="Wingdings" w:hAnsi="Wingdings" w:hint="default"/>
      </w:rPr>
    </w:lvl>
  </w:abstractNum>
  <w:abstractNum w:abstractNumId="556" w15:restartNumberingAfterBreak="0">
    <w:nsid w:val="429A4378"/>
    <w:multiLevelType w:val="hybridMultilevel"/>
    <w:tmpl w:val="2C562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7" w15:restartNumberingAfterBreak="0">
    <w:nsid w:val="42A15E56"/>
    <w:multiLevelType w:val="hybridMultilevel"/>
    <w:tmpl w:val="FFFFFFFF"/>
    <w:lvl w:ilvl="0" w:tplc="AC6400B6">
      <w:start w:val="1"/>
      <w:numFmt w:val="bullet"/>
      <w:lvlText w:val=""/>
      <w:lvlJc w:val="left"/>
      <w:pPr>
        <w:ind w:left="720" w:hanging="360"/>
      </w:pPr>
      <w:rPr>
        <w:rFonts w:ascii="Symbol" w:hAnsi="Symbol" w:hint="default"/>
      </w:rPr>
    </w:lvl>
    <w:lvl w:ilvl="1" w:tplc="B9568C1E">
      <w:start w:val="1"/>
      <w:numFmt w:val="bullet"/>
      <w:lvlText w:val="o"/>
      <w:lvlJc w:val="left"/>
      <w:pPr>
        <w:ind w:left="1440" w:hanging="360"/>
      </w:pPr>
      <w:rPr>
        <w:rFonts w:ascii="Courier New" w:hAnsi="Courier New" w:hint="default"/>
      </w:rPr>
    </w:lvl>
    <w:lvl w:ilvl="2" w:tplc="E834D030">
      <w:start w:val="1"/>
      <w:numFmt w:val="bullet"/>
      <w:lvlText w:val=""/>
      <w:lvlJc w:val="left"/>
      <w:pPr>
        <w:ind w:left="2160" w:hanging="360"/>
      </w:pPr>
      <w:rPr>
        <w:rFonts w:ascii="Wingdings" w:hAnsi="Wingdings" w:hint="default"/>
      </w:rPr>
    </w:lvl>
    <w:lvl w:ilvl="3" w:tplc="4EC07C38">
      <w:start w:val="1"/>
      <w:numFmt w:val="bullet"/>
      <w:lvlText w:val=""/>
      <w:lvlJc w:val="left"/>
      <w:pPr>
        <w:ind w:left="2880" w:hanging="360"/>
      </w:pPr>
      <w:rPr>
        <w:rFonts w:ascii="Symbol" w:hAnsi="Symbol" w:hint="default"/>
      </w:rPr>
    </w:lvl>
    <w:lvl w:ilvl="4" w:tplc="FCAAD36A">
      <w:start w:val="1"/>
      <w:numFmt w:val="bullet"/>
      <w:lvlText w:val="o"/>
      <w:lvlJc w:val="left"/>
      <w:pPr>
        <w:ind w:left="3600" w:hanging="360"/>
      </w:pPr>
      <w:rPr>
        <w:rFonts w:ascii="Courier New" w:hAnsi="Courier New" w:hint="default"/>
      </w:rPr>
    </w:lvl>
    <w:lvl w:ilvl="5" w:tplc="3BD485CE">
      <w:start w:val="1"/>
      <w:numFmt w:val="bullet"/>
      <w:lvlText w:val=""/>
      <w:lvlJc w:val="left"/>
      <w:pPr>
        <w:ind w:left="4320" w:hanging="360"/>
      </w:pPr>
      <w:rPr>
        <w:rFonts w:ascii="Wingdings" w:hAnsi="Wingdings" w:hint="default"/>
      </w:rPr>
    </w:lvl>
    <w:lvl w:ilvl="6" w:tplc="98E88BAA">
      <w:start w:val="1"/>
      <w:numFmt w:val="bullet"/>
      <w:lvlText w:val=""/>
      <w:lvlJc w:val="left"/>
      <w:pPr>
        <w:ind w:left="5040" w:hanging="360"/>
      </w:pPr>
      <w:rPr>
        <w:rFonts w:ascii="Symbol" w:hAnsi="Symbol" w:hint="default"/>
      </w:rPr>
    </w:lvl>
    <w:lvl w:ilvl="7" w:tplc="78942E1E">
      <w:start w:val="1"/>
      <w:numFmt w:val="bullet"/>
      <w:lvlText w:val="o"/>
      <w:lvlJc w:val="left"/>
      <w:pPr>
        <w:ind w:left="5760" w:hanging="360"/>
      </w:pPr>
      <w:rPr>
        <w:rFonts w:ascii="Courier New" w:hAnsi="Courier New" w:hint="default"/>
      </w:rPr>
    </w:lvl>
    <w:lvl w:ilvl="8" w:tplc="90A22FDE">
      <w:start w:val="1"/>
      <w:numFmt w:val="bullet"/>
      <w:lvlText w:val=""/>
      <w:lvlJc w:val="left"/>
      <w:pPr>
        <w:ind w:left="6480" w:hanging="360"/>
      </w:pPr>
      <w:rPr>
        <w:rFonts w:ascii="Wingdings" w:hAnsi="Wingdings" w:hint="default"/>
      </w:rPr>
    </w:lvl>
  </w:abstractNum>
  <w:abstractNum w:abstractNumId="558" w15:restartNumberingAfterBreak="0">
    <w:nsid w:val="42B6789C"/>
    <w:multiLevelType w:val="hybridMultilevel"/>
    <w:tmpl w:val="FFFFFFFF"/>
    <w:lvl w:ilvl="0" w:tplc="A85C5518">
      <w:start w:val="1"/>
      <w:numFmt w:val="bullet"/>
      <w:lvlText w:val=""/>
      <w:lvlJc w:val="left"/>
      <w:pPr>
        <w:ind w:left="720" w:hanging="360"/>
      </w:pPr>
      <w:rPr>
        <w:rFonts w:ascii="Symbol" w:hAnsi="Symbol" w:hint="default"/>
      </w:rPr>
    </w:lvl>
    <w:lvl w:ilvl="1" w:tplc="D3D4F9F8">
      <w:start w:val="1"/>
      <w:numFmt w:val="bullet"/>
      <w:lvlText w:val="o"/>
      <w:lvlJc w:val="left"/>
      <w:pPr>
        <w:ind w:left="1440" w:hanging="360"/>
      </w:pPr>
      <w:rPr>
        <w:rFonts w:ascii="Courier New" w:hAnsi="Courier New" w:hint="default"/>
      </w:rPr>
    </w:lvl>
    <w:lvl w:ilvl="2" w:tplc="66E27050">
      <w:start w:val="1"/>
      <w:numFmt w:val="bullet"/>
      <w:lvlText w:val=""/>
      <w:lvlJc w:val="left"/>
      <w:pPr>
        <w:ind w:left="2160" w:hanging="360"/>
      </w:pPr>
      <w:rPr>
        <w:rFonts w:ascii="Wingdings" w:hAnsi="Wingdings" w:hint="default"/>
      </w:rPr>
    </w:lvl>
    <w:lvl w:ilvl="3" w:tplc="12C6BBDC">
      <w:start w:val="1"/>
      <w:numFmt w:val="bullet"/>
      <w:lvlText w:val=""/>
      <w:lvlJc w:val="left"/>
      <w:pPr>
        <w:ind w:left="2880" w:hanging="360"/>
      </w:pPr>
      <w:rPr>
        <w:rFonts w:ascii="Symbol" w:hAnsi="Symbol" w:hint="default"/>
      </w:rPr>
    </w:lvl>
    <w:lvl w:ilvl="4" w:tplc="7B1EB2B4">
      <w:start w:val="1"/>
      <w:numFmt w:val="bullet"/>
      <w:lvlText w:val="o"/>
      <w:lvlJc w:val="left"/>
      <w:pPr>
        <w:ind w:left="3600" w:hanging="360"/>
      </w:pPr>
      <w:rPr>
        <w:rFonts w:ascii="Courier New" w:hAnsi="Courier New" w:hint="default"/>
      </w:rPr>
    </w:lvl>
    <w:lvl w:ilvl="5" w:tplc="3F809F26">
      <w:start w:val="1"/>
      <w:numFmt w:val="bullet"/>
      <w:lvlText w:val=""/>
      <w:lvlJc w:val="left"/>
      <w:pPr>
        <w:ind w:left="4320" w:hanging="360"/>
      </w:pPr>
      <w:rPr>
        <w:rFonts w:ascii="Wingdings" w:hAnsi="Wingdings" w:hint="default"/>
      </w:rPr>
    </w:lvl>
    <w:lvl w:ilvl="6" w:tplc="19F41DD0">
      <w:start w:val="1"/>
      <w:numFmt w:val="bullet"/>
      <w:lvlText w:val=""/>
      <w:lvlJc w:val="left"/>
      <w:pPr>
        <w:ind w:left="5040" w:hanging="360"/>
      </w:pPr>
      <w:rPr>
        <w:rFonts w:ascii="Symbol" w:hAnsi="Symbol" w:hint="default"/>
      </w:rPr>
    </w:lvl>
    <w:lvl w:ilvl="7" w:tplc="20AE1B96">
      <w:start w:val="1"/>
      <w:numFmt w:val="bullet"/>
      <w:lvlText w:val="o"/>
      <w:lvlJc w:val="left"/>
      <w:pPr>
        <w:ind w:left="5760" w:hanging="360"/>
      </w:pPr>
      <w:rPr>
        <w:rFonts w:ascii="Courier New" w:hAnsi="Courier New" w:hint="default"/>
      </w:rPr>
    </w:lvl>
    <w:lvl w:ilvl="8" w:tplc="ABB861F2">
      <w:start w:val="1"/>
      <w:numFmt w:val="bullet"/>
      <w:lvlText w:val=""/>
      <w:lvlJc w:val="left"/>
      <w:pPr>
        <w:ind w:left="6480" w:hanging="360"/>
      </w:pPr>
      <w:rPr>
        <w:rFonts w:ascii="Wingdings" w:hAnsi="Wingdings" w:hint="default"/>
      </w:rPr>
    </w:lvl>
  </w:abstractNum>
  <w:abstractNum w:abstractNumId="559" w15:restartNumberingAfterBreak="0">
    <w:nsid w:val="42CD71C0"/>
    <w:multiLevelType w:val="hybridMultilevel"/>
    <w:tmpl w:val="FFFFFFFF"/>
    <w:lvl w:ilvl="0" w:tplc="5464044C">
      <w:start w:val="1"/>
      <w:numFmt w:val="bullet"/>
      <w:lvlText w:val=""/>
      <w:lvlJc w:val="left"/>
      <w:pPr>
        <w:ind w:left="720" w:hanging="360"/>
      </w:pPr>
      <w:rPr>
        <w:rFonts w:ascii="Symbol" w:hAnsi="Symbol" w:hint="default"/>
      </w:rPr>
    </w:lvl>
    <w:lvl w:ilvl="1" w:tplc="50B2219C">
      <w:start w:val="1"/>
      <w:numFmt w:val="bullet"/>
      <w:lvlText w:val="o"/>
      <w:lvlJc w:val="left"/>
      <w:pPr>
        <w:ind w:left="1440" w:hanging="360"/>
      </w:pPr>
      <w:rPr>
        <w:rFonts w:ascii="Courier New" w:hAnsi="Courier New" w:hint="default"/>
      </w:rPr>
    </w:lvl>
    <w:lvl w:ilvl="2" w:tplc="E0801D7E">
      <w:start w:val="1"/>
      <w:numFmt w:val="bullet"/>
      <w:lvlText w:val=""/>
      <w:lvlJc w:val="left"/>
      <w:pPr>
        <w:ind w:left="2160" w:hanging="360"/>
      </w:pPr>
      <w:rPr>
        <w:rFonts w:ascii="Wingdings" w:hAnsi="Wingdings" w:hint="default"/>
      </w:rPr>
    </w:lvl>
    <w:lvl w:ilvl="3" w:tplc="F644337C">
      <w:start w:val="1"/>
      <w:numFmt w:val="bullet"/>
      <w:lvlText w:val=""/>
      <w:lvlJc w:val="left"/>
      <w:pPr>
        <w:ind w:left="2880" w:hanging="360"/>
      </w:pPr>
      <w:rPr>
        <w:rFonts w:ascii="Symbol" w:hAnsi="Symbol" w:hint="default"/>
      </w:rPr>
    </w:lvl>
    <w:lvl w:ilvl="4" w:tplc="9E6AE5F2">
      <w:start w:val="1"/>
      <w:numFmt w:val="bullet"/>
      <w:lvlText w:val="o"/>
      <w:lvlJc w:val="left"/>
      <w:pPr>
        <w:ind w:left="3600" w:hanging="360"/>
      </w:pPr>
      <w:rPr>
        <w:rFonts w:ascii="Courier New" w:hAnsi="Courier New" w:hint="default"/>
      </w:rPr>
    </w:lvl>
    <w:lvl w:ilvl="5" w:tplc="277285C2">
      <w:start w:val="1"/>
      <w:numFmt w:val="bullet"/>
      <w:lvlText w:val=""/>
      <w:lvlJc w:val="left"/>
      <w:pPr>
        <w:ind w:left="4320" w:hanging="360"/>
      </w:pPr>
      <w:rPr>
        <w:rFonts w:ascii="Wingdings" w:hAnsi="Wingdings" w:hint="default"/>
      </w:rPr>
    </w:lvl>
    <w:lvl w:ilvl="6" w:tplc="C70EE0FC">
      <w:start w:val="1"/>
      <w:numFmt w:val="bullet"/>
      <w:lvlText w:val=""/>
      <w:lvlJc w:val="left"/>
      <w:pPr>
        <w:ind w:left="5040" w:hanging="360"/>
      </w:pPr>
      <w:rPr>
        <w:rFonts w:ascii="Symbol" w:hAnsi="Symbol" w:hint="default"/>
      </w:rPr>
    </w:lvl>
    <w:lvl w:ilvl="7" w:tplc="C33E9288">
      <w:start w:val="1"/>
      <w:numFmt w:val="bullet"/>
      <w:lvlText w:val="o"/>
      <w:lvlJc w:val="left"/>
      <w:pPr>
        <w:ind w:left="5760" w:hanging="360"/>
      </w:pPr>
      <w:rPr>
        <w:rFonts w:ascii="Courier New" w:hAnsi="Courier New" w:hint="default"/>
      </w:rPr>
    </w:lvl>
    <w:lvl w:ilvl="8" w:tplc="E38617F0">
      <w:start w:val="1"/>
      <w:numFmt w:val="bullet"/>
      <w:lvlText w:val=""/>
      <w:lvlJc w:val="left"/>
      <w:pPr>
        <w:ind w:left="6480" w:hanging="360"/>
      </w:pPr>
      <w:rPr>
        <w:rFonts w:ascii="Wingdings" w:hAnsi="Wingdings" w:hint="default"/>
      </w:rPr>
    </w:lvl>
  </w:abstractNum>
  <w:abstractNum w:abstractNumId="560" w15:restartNumberingAfterBreak="0">
    <w:nsid w:val="42F569FA"/>
    <w:multiLevelType w:val="hybridMultilevel"/>
    <w:tmpl w:val="FFFFFFFF"/>
    <w:lvl w:ilvl="0" w:tplc="CB225B26">
      <w:start w:val="1"/>
      <w:numFmt w:val="bullet"/>
      <w:lvlText w:val=""/>
      <w:lvlJc w:val="left"/>
      <w:pPr>
        <w:ind w:left="720" w:hanging="360"/>
      </w:pPr>
      <w:rPr>
        <w:rFonts w:ascii="Symbol" w:hAnsi="Symbol" w:hint="default"/>
      </w:rPr>
    </w:lvl>
    <w:lvl w:ilvl="1" w:tplc="48C2C6BC">
      <w:start w:val="1"/>
      <w:numFmt w:val="bullet"/>
      <w:lvlText w:val="o"/>
      <w:lvlJc w:val="left"/>
      <w:pPr>
        <w:ind w:left="1440" w:hanging="360"/>
      </w:pPr>
      <w:rPr>
        <w:rFonts w:ascii="Courier New" w:hAnsi="Courier New" w:hint="default"/>
      </w:rPr>
    </w:lvl>
    <w:lvl w:ilvl="2" w:tplc="971C8612">
      <w:start w:val="1"/>
      <w:numFmt w:val="bullet"/>
      <w:lvlText w:val=""/>
      <w:lvlJc w:val="left"/>
      <w:pPr>
        <w:ind w:left="2160" w:hanging="360"/>
      </w:pPr>
      <w:rPr>
        <w:rFonts w:ascii="Wingdings" w:hAnsi="Wingdings" w:hint="default"/>
      </w:rPr>
    </w:lvl>
    <w:lvl w:ilvl="3" w:tplc="003EC202">
      <w:start w:val="1"/>
      <w:numFmt w:val="bullet"/>
      <w:lvlText w:val=""/>
      <w:lvlJc w:val="left"/>
      <w:pPr>
        <w:ind w:left="2880" w:hanging="360"/>
      </w:pPr>
      <w:rPr>
        <w:rFonts w:ascii="Symbol" w:hAnsi="Symbol" w:hint="default"/>
      </w:rPr>
    </w:lvl>
    <w:lvl w:ilvl="4" w:tplc="3F0E76B6">
      <w:start w:val="1"/>
      <w:numFmt w:val="bullet"/>
      <w:lvlText w:val="o"/>
      <w:lvlJc w:val="left"/>
      <w:pPr>
        <w:ind w:left="3600" w:hanging="360"/>
      </w:pPr>
      <w:rPr>
        <w:rFonts w:ascii="Courier New" w:hAnsi="Courier New" w:hint="default"/>
      </w:rPr>
    </w:lvl>
    <w:lvl w:ilvl="5" w:tplc="896A3B4C">
      <w:start w:val="1"/>
      <w:numFmt w:val="bullet"/>
      <w:lvlText w:val=""/>
      <w:lvlJc w:val="left"/>
      <w:pPr>
        <w:ind w:left="4320" w:hanging="360"/>
      </w:pPr>
      <w:rPr>
        <w:rFonts w:ascii="Wingdings" w:hAnsi="Wingdings" w:hint="default"/>
      </w:rPr>
    </w:lvl>
    <w:lvl w:ilvl="6" w:tplc="1D3E1460">
      <w:start w:val="1"/>
      <w:numFmt w:val="bullet"/>
      <w:lvlText w:val=""/>
      <w:lvlJc w:val="left"/>
      <w:pPr>
        <w:ind w:left="5040" w:hanging="360"/>
      </w:pPr>
      <w:rPr>
        <w:rFonts w:ascii="Symbol" w:hAnsi="Symbol" w:hint="default"/>
      </w:rPr>
    </w:lvl>
    <w:lvl w:ilvl="7" w:tplc="13168030">
      <w:start w:val="1"/>
      <w:numFmt w:val="bullet"/>
      <w:lvlText w:val="o"/>
      <w:lvlJc w:val="left"/>
      <w:pPr>
        <w:ind w:left="5760" w:hanging="360"/>
      </w:pPr>
      <w:rPr>
        <w:rFonts w:ascii="Courier New" w:hAnsi="Courier New" w:hint="default"/>
      </w:rPr>
    </w:lvl>
    <w:lvl w:ilvl="8" w:tplc="28BAD59C">
      <w:start w:val="1"/>
      <w:numFmt w:val="bullet"/>
      <w:lvlText w:val=""/>
      <w:lvlJc w:val="left"/>
      <w:pPr>
        <w:ind w:left="6480" w:hanging="360"/>
      </w:pPr>
      <w:rPr>
        <w:rFonts w:ascii="Wingdings" w:hAnsi="Wingdings" w:hint="default"/>
      </w:rPr>
    </w:lvl>
  </w:abstractNum>
  <w:abstractNum w:abstractNumId="561" w15:restartNumberingAfterBreak="0">
    <w:nsid w:val="43152CE6"/>
    <w:multiLevelType w:val="hybridMultilevel"/>
    <w:tmpl w:val="FFFFFFFF"/>
    <w:lvl w:ilvl="0" w:tplc="51F80C10">
      <w:start w:val="1"/>
      <w:numFmt w:val="bullet"/>
      <w:lvlText w:val=""/>
      <w:lvlJc w:val="left"/>
      <w:pPr>
        <w:ind w:left="720" w:hanging="360"/>
      </w:pPr>
      <w:rPr>
        <w:rFonts w:ascii="Symbol" w:hAnsi="Symbol" w:hint="default"/>
      </w:rPr>
    </w:lvl>
    <w:lvl w:ilvl="1" w:tplc="0582CCF2">
      <w:start w:val="1"/>
      <w:numFmt w:val="bullet"/>
      <w:lvlText w:val="o"/>
      <w:lvlJc w:val="left"/>
      <w:pPr>
        <w:ind w:left="1440" w:hanging="360"/>
      </w:pPr>
      <w:rPr>
        <w:rFonts w:ascii="Courier New" w:hAnsi="Courier New" w:hint="default"/>
      </w:rPr>
    </w:lvl>
    <w:lvl w:ilvl="2" w:tplc="E8AA5976">
      <w:start w:val="1"/>
      <w:numFmt w:val="bullet"/>
      <w:lvlText w:val=""/>
      <w:lvlJc w:val="left"/>
      <w:pPr>
        <w:ind w:left="2160" w:hanging="360"/>
      </w:pPr>
      <w:rPr>
        <w:rFonts w:ascii="Wingdings" w:hAnsi="Wingdings" w:hint="default"/>
      </w:rPr>
    </w:lvl>
    <w:lvl w:ilvl="3" w:tplc="9FD08B40">
      <w:start w:val="1"/>
      <w:numFmt w:val="bullet"/>
      <w:lvlText w:val=""/>
      <w:lvlJc w:val="left"/>
      <w:pPr>
        <w:ind w:left="2880" w:hanging="360"/>
      </w:pPr>
      <w:rPr>
        <w:rFonts w:ascii="Symbol" w:hAnsi="Symbol" w:hint="default"/>
      </w:rPr>
    </w:lvl>
    <w:lvl w:ilvl="4" w:tplc="AAB8DD10">
      <w:start w:val="1"/>
      <w:numFmt w:val="bullet"/>
      <w:lvlText w:val="o"/>
      <w:lvlJc w:val="left"/>
      <w:pPr>
        <w:ind w:left="3600" w:hanging="360"/>
      </w:pPr>
      <w:rPr>
        <w:rFonts w:ascii="Courier New" w:hAnsi="Courier New" w:hint="default"/>
      </w:rPr>
    </w:lvl>
    <w:lvl w:ilvl="5" w:tplc="425C4252">
      <w:start w:val="1"/>
      <w:numFmt w:val="bullet"/>
      <w:lvlText w:val=""/>
      <w:lvlJc w:val="left"/>
      <w:pPr>
        <w:ind w:left="4320" w:hanging="360"/>
      </w:pPr>
      <w:rPr>
        <w:rFonts w:ascii="Wingdings" w:hAnsi="Wingdings" w:hint="default"/>
      </w:rPr>
    </w:lvl>
    <w:lvl w:ilvl="6" w:tplc="BAC0F3D4">
      <w:start w:val="1"/>
      <w:numFmt w:val="bullet"/>
      <w:lvlText w:val=""/>
      <w:lvlJc w:val="left"/>
      <w:pPr>
        <w:ind w:left="5040" w:hanging="360"/>
      </w:pPr>
      <w:rPr>
        <w:rFonts w:ascii="Symbol" w:hAnsi="Symbol" w:hint="default"/>
      </w:rPr>
    </w:lvl>
    <w:lvl w:ilvl="7" w:tplc="C6E24BCC">
      <w:start w:val="1"/>
      <w:numFmt w:val="bullet"/>
      <w:lvlText w:val="o"/>
      <w:lvlJc w:val="left"/>
      <w:pPr>
        <w:ind w:left="5760" w:hanging="360"/>
      </w:pPr>
      <w:rPr>
        <w:rFonts w:ascii="Courier New" w:hAnsi="Courier New" w:hint="default"/>
      </w:rPr>
    </w:lvl>
    <w:lvl w:ilvl="8" w:tplc="421EF4F2">
      <w:start w:val="1"/>
      <w:numFmt w:val="bullet"/>
      <w:lvlText w:val=""/>
      <w:lvlJc w:val="left"/>
      <w:pPr>
        <w:ind w:left="6480" w:hanging="360"/>
      </w:pPr>
      <w:rPr>
        <w:rFonts w:ascii="Wingdings" w:hAnsi="Wingdings" w:hint="default"/>
      </w:rPr>
    </w:lvl>
  </w:abstractNum>
  <w:abstractNum w:abstractNumId="562" w15:restartNumberingAfterBreak="0">
    <w:nsid w:val="431C4655"/>
    <w:multiLevelType w:val="hybridMultilevel"/>
    <w:tmpl w:val="FFFFFFFF"/>
    <w:lvl w:ilvl="0" w:tplc="F99A4F1E">
      <w:start w:val="1"/>
      <w:numFmt w:val="bullet"/>
      <w:lvlText w:val=""/>
      <w:lvlJc w:val="left"/>
      <w:pPr>
        <w:ind w:left="720" w:hanging="360"/>
      </w:pPr>
      <w:rPr>
        <w:rFonts w:ascii="Symbol" w:hAnsi="Symbol" w:hint="default"/>
      </w:rPr>
    </w:lvl>
    <w:lvl w:ilvl="1" w:tplc="9364074A">
      <w:start w:val="1"/>
      <w:numFmt w:val="bullet"/>
      <w:lvlText w:val="o"/>
      <w:lvlJc w:val="left"/>
      <w:pPr>
        <w:ind w:left="1440" w:hanging="360"/>
      </w:pPr>
      <w:rPr>
        <w:rFonts w:ascii="Courier New" w:hAnsi="Courier New" w:hint="default"/>
      </w:rPr>
    </w:lvl>
    <w:lvl w:ilvl="2" w:tplc="21E6DAE6">
      <w:start w:val="1"/>
      <w:numFmt w:val="bullet"/>
      <w:lvlText w:val=""/>
      <w:lvlJc w:val="left"/>
      <w:pPr>
        <w:ind w:left="2160" w:hanging="360"/>
      </w:pPr>
      <w:rPr>
        <w:rFonts w:ascii="Wingdings" w:hAnsi="Wingdings" w:hint="default"/>
      </w:rPr>
    </w:lvl>
    <w:lvl w:ilvl="3" w:tplc="5D2608A6">
      <w:start w:val="1"/>
      <w:numFmt w:val="bullet"/>
      <w:lvlText w:val=""/>
      <w:lvlJc w:val="left"/>
      <w:pPr>
        <w:ind w:left="2880" w:hanging="360"/>
      </w:pPr>
      <w:rPr>
        <w:rFonts w:ascii="Symbol" w:hAnsi="Symbol" w:hint="default"/>
      </w:rPr>
    </w:lvl>
    <w:lvl w:ilvl="4" w:tplc="22F8C4B2">
      <w:start w:val="1"/>
      <w:numFmt w:val="bullet"/>
      <w:lvlText w:val="o"/>
      <w:lvlJc w:val="left"/>
      <w:pPr>
        <w:ind w:left="3600" w:hanging="360"/>
      </w:pPr>
      <w:rPr>
        <w:rFonts w:ascii="Courier New" w:hAnsi="Courier New" w:hint="default"/>
      </w:rPr>
    </w:lvl>
    <w:lvl w:ilvl="5" w:tplc="7DD4C85A">
      <w:start w:val="1"/>
      <w:numFmt w:val="bullet"/>
      <w:lvlText w:val=""/>
      <w:lvlJc w:val="left"/>
      <w:pPr>
        <w:ind w:left="4320" w:hanging="360"/>
      </w:pPr>
      <w:rPr>
        <w:rFonts w:ascii="Wingdings" w:hAnsi="Wingdings" w:hint="default"/>
      </w:rPr>
    </w:lvl>
    <w:lvl w:ilvl="6" w:tplc="C66813CE">
      <w:start w:val="1"/>
      <w:numFmt w:val="bullet"/>
      <w:lvlText w:val=""/>
      <w:lvlJc w:val="left"/>
      <w:pPr>
        <w:ind w:left="5040" w:hanging="360"/>
      </w:pPr>
      <w:rPr>
        <w:rFonts w:ascii="Symbol" w:hAnsi="Symbol" w:hint="default"/>
      </w:rPr>
    </w:lvl>
    <w:lvl w:ilvl="7" w:tplc="3D904DF8">
      <w:start w:val="1"/>
      <w:numFmt w:val="bullet"/>
      <w:lvlText w:val="o"/>
      <w:lvlJc w:val="left"/>
      <w:pPr>
        <w:ind w:left="5760" w:hanging="360"/>
      </w:pPr>
      <w:rPr>
        <w:rFonts w:ascii="Courier New" w:hAnsi="Courier New" w:hint="default"/>
      </w:rPr>
    </w:lvl>
    <w:lvl w:ilvl="8" w:tplc="ACD2619E">
      <w:start w:val="1"/>
      <w:numFmt w:val="bullet"/>
      <w:lvlText w:val=""/>
      <w:lvlJc w:val="left"/>
      <w:pPr>
        <w:ind w:left="6480" w:hanging="360"/>
      </w:pPr>
      <w:rPr>
        <w:rFonts w:ascii="Wingdings" w:hAnsi="Wingdings" w:hint="default"/>
      </w:rPr>
    </w:lvl>
  </w:abstractNum>
  <w:abstractNum w:abstractNumId="563" w15:restartNumberingAfterBreak="0">
    <w:nsid w:val="431E179C"/>
    <w:multiLevelType w:val="hybridMultilevel"/>
    <w:tmpl w:val="FFFFFFFF"/>
    <w:lvl w:ilvl="0" w:tplc="E21E4BD6">
      <w:start w:val="1"/>
      <w:numFmt w:val="bullet"/>
      <w:lvlText w:val=""/>
      <w:lvlJc w:val="left"/>
      <w:pPr>
        <w:ind w:left="720" w:hanging="360"/>
      </w:pPr>
      <w:rPr>
        <w:rFonts w:ascii="Symbol" w:hAnsi="Symbol" w:hint="default"/>
      </w:rPr>
    </w:lvl>
    <w:lvl w:ilvl="1" w:tplc="B8423AC6">
      <w:start w:val="1"/>
      <w:numFmt w:val="bullet"/>
      <w:lvlText w:val="o"/>
      <w:lvlJc w:val="left"/>
      <w:pPr>
        <w:ind w:left="1440" w:hanging="360"/>
      </w:pPr>
      <w:rPr>
        <w:rFonts w:ascii="Courier New" w:hAnsi="Courier New" w:hint="default"/>
      </w:rPr>
    </w:lvl>
    <w:lvl w:ilvl="2" w:tplc="45206186">
      <w:start w:val="1"/>
      <w:numFmt w:val="bullet"/>
      <w:lvlText w:val=""/>
      <w:lvlJc w:val="left"/>
      <w:pPr>
        <w:ind w:left="2160" w:hanging="360"/>
      </w:pPr>
      <w:rPr>
        <w:rFonts w:ascii="Wingdings" w:hAnsi="Wingdings" w:hint="default"/>
      </w:rPr>
    </w:lvl>
    <w:lvl w:ilvl="3" w:tplc="C1FEC64C">
      <w:start w:val="1"/>
      <w:numFmt w:val="bullet"/>
      <w:lvlText w:val=""/>
      <w:lvlJc w:val="left"/>
      <w:pPr>
        <w:ind w:left="2880" w:hanging="360"/>
      </w:pPr>
      <w:rPr>
        <w:rFonts w:ascii="Symbol" w:hAnsi="Symbol" w:hint="default"/>
      </w:rPr>
    </w:lvl>
    <w:lvl w:ilvl="4" w:tplc="FA80B190">
      <w:start w:val="1"/>
      <w:numFmt w:val="bullet"/>
      <w:lvlText w:val="o"/>
      <w:lvlJc w:val="left"/>
      <w:pPr>
        <w:ind w:left="3600" w:hanging="360"/>
      </w:pPr>
      <w:rPr>
        <w:rFonts w:ascii="Courier New" w:hAnsi="Courier New" w:hint="default"/>
      </w:rPr>
    </w:lvl>
    <w:lvl w:ilvl="5" w:tplc="67C6AC24">
      <w:start w:val="1"/>
      <w:numFmt w:val="bullet"/>
      <w:lvlText w:val=""/>
      <w:lvlJc w:val="left"/>
      <w:pPr>
        <w:ind w:left="4320" w:hanging="360"/>
      </w:pPr>
      <w:rPr>
        <w:rFonts w:ascii="Wingdings" w:hAnsi="Wingdings" w:hint="default"/>
      </w:rPr>
    </w:lvl>
    <w:lvl w:ilvl="6" w:tplc="5B1C993C">
      <w:start w:val="1"/>
      <w:numFmt w:val="bullet"/>
      <w:lvlText w:val=""/>
      <w:lvlJc w:val="left"/>
      <w:pPr>
        <w:ind w:left="5040" w:hanging="360"/>
      </w:pPr>
      <w:rPr>
        <w:rFonts w:ascii="Symbol" w:hAnsi="Symbol" w:hint="default"/>
      </w:rPr>
    </w:lvl>
    <w:lvl w:ilvl="7" w:tplc="1AF44B2E">
      <w:start w:val="1"/>
      <w:numFmt w:val="bullet"/>
      <w:lvlText w:val="o"/>
      <w:lvlJc w:val="left"/>
      <w:pPr>
        <w:ind w:left="5760" w:hanging="360"/>
      </w:pPr>
      <w:rPr>
        <w:rFonts w:ascii="Courier New" w:hAnsi="Courier New" w:hint="default"/>
      </w:rPr>
    </w:lvl>
    <w:lvl w:ilvl="8" w:tplc="857A3B54">
      <w:start w:val="1"/>
      <w:numFmt w:val="bullet"/>
      <w:lvlText w:val=""/>
      <w:lvlJc w:val="left"/>
      <w:pPr>
        <w:ind w:left="6480" w:hanging="360"/>
      </w:pPr>
      <w:rPr>
        <w:rFonts w:ascii="Wingdings" w:hAnsi="Wingdings" w:hint="default"/>
      </w:rPr>
    </w:lvl>
  </w:abstractNum>
  <w:abstractNum w:abstractNumId="564" w15:restartNumberingAfterBreak="0">
    <w:nsid w:val="43357DDB"/>
    <w:multiLevelType w:val="hybridMultilevel"/>
    <w:tmpl w:val="FFFFFFFF"/>
    <w:lvl w:ilvl="0" w:tplc="2A08D4CE">
      <w:start w:val="1"/>
      <w:numFmt w:val="bullet"/>
      <w:lvlText w:val=""/>
      <w:lvlJc w:val="left"/>
      <w:pPr>
        <w:ind w:left="720" w:hanging="360"/>
      </w:pPr>
      <w:rPr>
        <w:rFonts w:ascii="Symbol" w:hAnsi="Symbol" w:hint="default"/>
      </w:rPr>
    </w:lvl>
    <w:lvl w:ilvl="1" w:tplc="A45032C2">
      <w:start w:val="1"/>
      <w:numFmt w:val="bullet"/>
      <w:lvlText w:val="o"/>
      <w:lvlJc w:val="left"/>
      <w:pPr>
        <w:ind w:left="1440" w:hanging="360"/>
      </w:pPr>
      <w:rPr>
        <w:rFonts w:ascii="Courier New" w:hAnsi="Courier New" w:hint="default"/>
      </w:rPr>
    </w:lvl>
    <w:lvl w:ilvl="2" w:tplc="C3F88D74">
      <w:start w:val="1"/>
      <w:numFmt w:val="bullet"/>
      <w:lvlText w:val=""/>
      <w:lvlJc w:val="left"/>
      <w:pPr>
        <w:ind w:left="2160" w:hanging="360"/>
      </w:pPr>
      <w:rPr>
        <w:rFonts w:ascii="Wingdings" w:hAnsi="Wingdings" w:hint="default"/>
      </w:rPr>
    </w:lvl>
    <w:lvl w:ilvl="3" w:tplc="017073E8">
      <w:start w:val="1"/>
      <w:numFmt w:val="bullet"/>
      <w:lvlText w:val=""/>
      <w:lvlJc w:val="left"/>
      <w:pPr>
        <w:ind w:left="2880" w:hanging="360"/>
      </w:pPr>
      <w:rPr>
        <w:rFonts w:ascii="Symbol" w:hAnsi="Symbol" w:hint="default"/>
      </w:rPr>
    </w:lvl>
    <w:lvl w:ilvl="4" w:tplc="EA0C8E96">
      <w:start w:val="1"/>
      <w:numFmt w:val="bullet"/>
      <w:lvlText w:val="o"/>
      <w:lvlJc w:val="left"/>
      <w:pPr>
        <w:ind w:left="3600" w:hanging="360"/>
      </w:pPr>
      <w:rPr>
        <w:rFonts w:ascii="Courier New" w:hAnsi="Courier New" w:hint="default"/>
      </w:rPr>
    </w:lvl>
    <w:lvl w:ilvl="5" w:tplc="7624B82A">
      <w:start w:val="1"/>
      <w:numFmt w:val="bullet"/>
      <w:lvlText w:val=""/>
      <w:lvlJc w:val="left"/>
      <w:pPr>
        <w:ind w:left="4320" w:hanging="360"/>
      </w:pPr>
      <w:rPr>
        <w:rFonts w:ascii="Wingdings" w:hAnsi="Wingdings" w:hint="default"/>
      </w:rPr>
    </w:lvl>
    <w:lvl w:ilvl="6" w:tplc="95D8FAD6">
      <w:start w:val="1"/>
      <w:numFmt w:val="bullet"/>
      <w:lvlText w:val=""/>
      <w:lvlJc w:val="left"/>
      <w:pPr>
        <w:ind w:left="5040" w:hanging="360"/>
      </w:pPr>
      <w:rPr>
        <w:rFonts w:ascii="Symbol" w:hAnsi="Symbol" w:hint="default"/>
      </w:rPr>
    </w:lvl>
    <w:lvl w:ilvl="7" w:tplc="71FA2002">
      <w:start w:val="1"/>
      <w:numFmt w:val="bullet"/>
      <w:lvlText w:val="o"/>
      <w:lvlJc w:val="left"/>
      <w:pPr>
        <w:ind w:left="5760" w:hanging="360"/>
      </w:pPr>
      <w:rPr>
        <w:rFonts w:ascii="Courier New" w:hAnsi="Courier New" w:hint="default"/>
      </w:rPr>
    </w:lvl>
    <w:lvl w:ilvl="8" w:tplc="6512C334">
      <w:start w:val="1"/>
      <w:numFmt w:val="bullet"/>
      <w:lvlText w:val=""/>
      <w:lvlJc w:val="left"/>
      <w:pPr>
        <w:ind w:left="6480" w:hanging="360"/>
      </w:pPr>
      <w:rPr>
        <w:rFonts w:ascii="Wingdings" w:hAnsi="Wingdings" w:hint="default"/>
      </w:rPr>
    </w:lvl>
  </w:abstractNum>
  <w:abstractNum w:abstractNumId="565" w15:restartNumberingAfterBreak="0">
    <w:nsid w:val="435313EE"/>
    <w:multiLevelType w:val="hybridMultilevel"/>
    <w:tmpl w:val="FFFFFFFF"/>
    <w:lvl w:ilvl="0" w:tplc="ABF441F2">
      <w:start w:val="1"/>
      <w:numFmt w:val="bullet"/>
      <w:lvlText w:val=""/>
      <w:lvlJc w:val="left"/>
      <w:pPr>
        <w:ind w:left="720" w:hanging="360"/>
      </w:pPr>
      <w:rPr>
        <w:rFonts w:ascii="Symbol" w:hAnsi="Symbol" w:hint="default"/>
      </w:rPr>
    </w:lvl>
    <w:lvl w:ilvl="1" w:tplc="44EC6ED6">
      <w:start w:val="1"/>
      <w:numFmt w:val="bullet"/>
      <w:lvlText w:val="o"/>
      <w:lvlJc w:val="left"/>
      <w:pPr>
        <w:ind w:left="1440" w:hanging="360"/>
      </w:pPr>
      <w:rPr>
        <w:rFonts w:ascii="Courier New" w:hAnsi="Courier New" w:hint="default"/>
      </w:rPr>
    </w:lvl>
    <w:lvl w:ilvl="2" w:tplc="8D64E0C8">
      <w:start w:val="1"/>
      <w:numFmt w:val="bullet"/>
      <w:lvlText w:val=""/>
      <w:lvlJc w:val="left"/>
      <w:pPr>
        <w:ind w:left="2160" w:hanging="360"/>
      </w:pPr>
      <w:rPr>
        <w:rFonts w:ascii="Wingdings" w:hAnsi="Wingdings" w:hint="default"/>
      </w:rPr>
    </w:lvl>
    <w:lvl w:ilvl="3" w:tplc="D2EC531E">
      <w:start w:val="1"/>
      <w:numFmt w:val="bullet"/>
      <w:lvlText w:val=""/>
      <w:lvlJc w:val="left"/>
      <w:pPr>
        <w:ind w:left="2880" w:hanging="360"/>
      </w:pPr>
      <w:rPr>
        <w:rFonts w:ascii="Symbol" w:hAnsi="Symbol" w:hint="default"/>
      </w:rPr>
    </w:lvl>
    <w:lvl w:ilvl="4" w:tplc="FBE2B692">
      <w:start w:val="1"/>
      <w:numFmt w:val="bullet"/>
      <w:lvlText w:val="o"/>
      <w:lvlJc w:val="left"/>
      <w:pPr>
        <w:ind w:left="3600" w:hanging="360"/>
      </w:pPr>
      <w:rPr>
        <w:rFonts w:ascii="Courier New" w:hAnsi="Courier New" w:hint="default"/>
      </w:rPr>
    </w:lvl>
    <w:lvl w:ilvl="5" w:tplc="89F61FFC">
      <w:start w:val="1"/>
      <w:numFmt w:val="bullet"/>
      <w:lvlText w:val=""/>
      <w:lvlJc w:val="left"/>
      <w:pPr>
        <w:ind w:left="4320" w:hanging="360"/>
      </w:pPr>
      <w:rPr>
        <w:rFonts w:ascii="Wingdings" w:hAnsi="Wingdings" w:hint="default"/>
      </w:rPr>
    </w:lvl>
    <w:lvl w:ilvl="6" w:tplc="594088A2">
      <w:start w:val="1"/>
      <w:numFmt w:val="bullet"/>
      <w:lvlText w:val=""/>
      <w:lvlJc w:val="left"/>
      <w:pPr>
        <w:ind w:left="5040" w:hanging="360"/>
      </w:pPr>
      <w:rPr>
        <w:rFonts w:ascii="Symbol" w:hAnsi="Symbol" w:hint="default"/>
      </w:rPr>
    </w:lvl>
    <w:lvl w:ilvl="7" w:tplc="1A209EC2">
      <w:start w:val="1"/>
      <w:numFmt w:val="bullet"/>
      <w:lvlText w:val="o"/>
      <w:lvlJc w:val="left"/>
      <w:pPr>
        <w:ind w:left="5760" w:hanging="360"/>
      </w:pPr>
      <w:rPr>
        <w:rFonts w:ascii="Courier New" w:hAnsi="Courier New" w:hint="default"/>
      </w:rPr>
    </w:lvl>
    <w:lvl w:ilvl="8" w:tplc="233C2AAE">
      <w:start w:val="1"/>
      <w:numFmt w:val="bullet"/>
      <w:lvlText w:val=""/>
      <w:lvlJc w:val="left"/>
      <w:pPr>
        <w:ind w:left="6480" w:hanging="360"/>
      </w:pPr>
      <w:rPr>
        <w:rFonts w:ascii="Wingdings" w:hAnsi="Wingdings" w:hint="default"/>
      </w:rPr>
    </w:lvl>
  </w:abstractNum>
  <w:abstractNum w:abstractNumId="566" w15:restartNumberingAfterBreak="0">
    <w:nsid w:val="438C2312"/>
    <w:multiLevelType w:val="hybridMultilevel"/>
    <w:tmpl w:val="FFFFFFFF"/>
    <w:lvl w:ilvl="0" w:tplc="21F0810A">
      <w:start w:val="1"/>
      <w:numFmt w:val="bullet"/>
      <w:lvlText w:val=""/>
      <w:lvlJc w:val="left"/>
      <w:pPr>
        <w:ind w:left="720" w:hanging="360"/>
      </w:pPr>
      <w:rPr>
        <w:rFonts w:ascii="Symbol" w:hAnsi="Symbol" w:hint="default"/>
      </w:rPr>
    </w:lvl>
    <w:lvl w:ilvl="1" w:tplc="C150925E">
      <w:start w:val="1"/>
      <w:numFmt w:val="bullet"/>
      <w:lvlText w:val="o"/>
      <w:lvlJc w:val="left"/>
      <w:pPr>
        <w:ind w:left="1440" w:hanging="360"/>
      </w:pPr>
      <w:rPr>
        <w:rFonts w:ascii="Courier New" w:hAnsi="Courier New" w:hint="default"/>
      </w:rPr>
    </w:lvl>
    <w:lvl w:ilvl="2" w:tplc="ABBE22EC">
      <w:start w:val="1"/>
      <w:numFmt w:val="bullet"/>
      <w:lvlText w:val=""/>
      <w:lvlJc w:val="left"/>
      <w:pPr>
        <w:ind w:left="2160" w:hanging="360"/>
      </w:pPr>
      <w:rPr>
        <w:rFonts w:ascii="Wingdings" w:hAnsi="Wingdings" w:hint="default"/>
      </w:rPr>
    </w:lvl>
    <w:lvl w:ilvl="3" w:tplc="020E2C14">
      <w:start w:val="1"/>
      <w:numFmt w:val="bullet"/>
      <w:lvlText w:val=""/>
      <w:lvlJc w:val="left"/>
      <w:pPr>
        <w:ind w:left="2880" w:hanging="360"/>
      </w:pPr>
      <w:rPr>
        <w:rFonts w:ascii="Symbol" w:hAnsi="Symbol" w:hint="default"/>
      </w:rPr>
    </w:lvl>
    <w:lvl w:ilvl="4" w:tplc="70D055FA">
      <w:start w:val="1"/>
      <w:numFmt w:val="bullet"/>
      <w:lvlText w:val="o"/>
      <w:lvlJc w:val="left"/>
      <w:pPr>
        <w:ind w:left="3600" w:hanging="360"/>
      </w:pPr>
      <w:rPr>
        <w:rFonts w:ascii="Courier New" w:hAnsi="Courier New" w:hint="default"/>
      </w:rPr>
    </w:lvl>
    <w:lvl w:ilvl="5" w:tplc="D5E2BE5A">
      <w:start w:val="1"/>
      <w:numFmt w:val="bullet"/>
      <w:lvlText w:val=""/>
      <w:lvlJc w:val="left"/>
      <w:pPr>
        <w:ind w:left="4320" w:hanging="360"/>
      </w:pPr>
      <w:rPr>
        <w:rFonts w:ascii="Wingdings" w:hAnsi="Wingdings" w:hint="default"/>
      </w:rPr>
    </w:lvl>
    <w:lvl w:ilvl="6" w:tplc="3B2A4B5E">
      <w:start w:val="1"/>
      <w:numFmt w:val="bullet"/>
      <w:lvlText w:val=""/>
      <w:lvlJc w:val="left"/>
      <w:pPr>
        <w:ind w:left="5040" w:hanging="360"/>
      </w:pPr>
      <w:rPr>
        <w:rFonts w:ascii="Symbol" w:hAnsi="Symbol" w:hint="default"/>
      </w:rPr>
    </w:lvl>
    <w:lvl w:ilvl="7" w:tplc="A888E920">
      <w:start w:val="1"/>
      <w:numFmt w:val="bullet"/>
      <w:lvlText w:val="o"/>
      <w:lvlJc w:val="left"/>
      <w:pPr>
        <w:ind w:left="5760" w:hanging="360"/>
      </w:pPr>
      <w:rPr>
        <w:rFonts w:ascii="Courier New" w:hAnsi="Courier New" w:hint="default"/>
      </w:rPr>
    </w:lvl>
    <w:lvl w:ilvl="8" w:tplc="00F87F2E">
      <w:start w:val="1"/>
      <w:numFmt w:val="bullet"/>
      <w:lvlText w:val=""/>
      <w:lvlJc w:val="left"/>
      <w:pPr>
        <w:ind w:left="6480" w:hanging="360"/>
      </w:pPr>
      <w:rPr>
        <w:rFonts w:ascii="Wingdings" w:hAnsi="Wingdings" w:hint="default"/>
      </w:rPr>
    </w:lvl>
  </w:abstractNum>
  <w:abstractNum w:abstractNumId="567" w15:restartNumberingAfterBreak="0">
    <w:nsid w:val="439D3353"/>
    <w:multiLevelType w:val="hybridMultilevel"/>
    <w:tmpl w:val="FFFFFFFF"/>
    <w:lvl w:ilvl="0" w:tplc="5DFCE56C">
      <w:start w:val="1"/>
      <w:numFmt w:val="bullet"/>
      <w:lvlText w:val=""/>
      <w:lvlJc w:val="left"/>
      <w:pPr>
        <w:ind w:left="720" w:hanging="360"/>
      </w:pPr>
      <w:rPr>
        <w:rFonts w:ascii="Symbol" w:hAnsi="Symbol" w:hint="default"/>
      </w:rPr>
    </w:lvl>
    <w:lvl w:ilvl="1" w:tplc="25CC713E">
      <w:start w:val="1"/>
      <w:numFmt w:val="bullet"/>
      <w:lvlText w:val="o"/>
      <w:lvlJc w:val="left"/>
      <w:pPr>
        <w:ind w:left="1440" w:hanging="360"/>
      </w:pPr>
      <w:rPr>
        <w:rFonts w:ascii="Courier New" w:hAnsi="Courier New" w:hint="default"/>
      </w:rPr>
    </w:lvl>
    <w:lvl w:ilvl="2" w:tplc="EF760A54">
      <w:start w:val="1"/>
      <w:numFmt w:val="bullet"/>
      <w:lvlText w:val=""/>
      <w:lvlJc w:val="left"/>
      <w:pPr>
        <w:ind w:left="2160" w:hanging="360"/>
      </w:pPr>
      <w:rPr>
        <w:rFonts w:ascii="Wingdings" w:hAnsi="Wingdings" w:hint="default"/>
      </w:rPr>
    </w:lvl>
    <w:lvl w:ilvl="3" w:tplc="81785B22">
      <w:start w:val="1"/>
      <w:numFmt w:val="bullet"/>
      <w:lvlText w:val=""/>
      <w:lvlJc w:val="left"/>
      <w:pPr>
        <w:ind w:left="2880" w:hanging="360"/>
      </w:pPr>
      <w:rPr>
        <w:rFonts w:ascii="Symbol" w:hAnsi="Symbol" w:hint="default"/>
      </w:rPr>
    </w:lvl>
    <w:lvl w:ilvl="4" w:tplc="9C18E952">
      <w:start w:val="1"/>
      <w:numFmt w:val="bullet"/>
      <w:lvlText w:val="o"/>
      <w:lvlJc w:val="left"/>
      <w:pPr>
        <w:ind w:left="3600" w:hanging="360"/>
      </w:pPr>
      <w:rPr>
        <w:rFonts w:ascii="Courier New" w:hAnsi="Courier New" w:hint="default"/>
      </w:rPr>
    </w:lvl>
    <w:lvl w:ilvl="5" w:tplc="9F5E82B2">
      <w:start w:val="1"/>
      <w:numFmt w:val="bullet"/>
      <w:lvlText w:val=""/>
      <w:lvlJc w:val="left"/>
      <w:pPr>
        <w:ind w:left="4320" w:hanging="360"/>
      </w:pPr>
      <w:rPr>
        <w:rFonts w:ascii="Wingdings" w:hAnsi="Wingdings" w:hint="default"/>
      </w:rPr>
    </w:lvl>
    <w:lvl w:ilvl="6" w:tplc="5D04DC6C">
      <w:start w:val="1"/>
      <w:numFmt w:val="bullet"/>
      <w:lvlText w:val=""/>
      <w:lvlJc w:val="left"/>
      <w:pPr>
        <w:ind w:left="5040" w:hanging="360"/>
      </w:pPr>
      <w:rPr>
        <w:rFonts w:ascii="Symbol" w:hAnsi="Symbol" w:hint="default"/>
      </w:rPr>
    </w:lvl>
    <w:lvl w:ilvl="7" w:tplc="9482B8DE">
      <w:start w:val="1"/>
      <w:numFmt w:val="bullet"/>
      <w:lvlText w:val="o"/>
      <w:lvlJc w:val="left"/>
      <w:pPr>
        <w:ind w:left="5760" w:hanging="360"/>
      </w:pPr>
      <w:rPr>
        <w:rFonts w:ascii="Courier New" w:hAnsi="Courier New" w:hint="default"/>
      </w:rPr>
    </w:lvl>
    <w:lvl w:ilvl="8" w:tplc="A800AE86">
      <w:start w:val="1"/>
      <w:numFmt w:val="bullet"/>
      <w:lvlText w:val=""/>
      <w:lvlJc w:val="left"/>
      <w:pPr>
        <w:ind w:left="6480" w:hanging="360"/>
      </w:pPr>
      <w:rPr>
        <w:rFonts w:ascii="Wingdings" w:hAnsi="Wingdings" w:hint="default"/>
      </w:rPr>
    </w:lvl>
  </w:abstractNum>
  <w:abstractNum w:abstractNumId="568" w15:restartNumberingAfterBreak="0">
    <w:nsid w:val="43AB3167"/>
    <w:multiLevelType w:val="hybridMultilevel"/>
    <w:tmpl w:val="FFFFFFFF"/>
    <w:lvl w:ilvl="0" w:tplc="E85E1004">
      <w:start w:val="1"/>
      <w:numFmt w:val="bullet"/>
      <w:lvlText w:val=""/>
      <w:lvlJc w:val="left"/>
      <w:pPr>
        <w:ind w:left="720" w:hanging="360"/>
      </w:pPr>
      <w:rPr>
        <w:rFonts w:ascii="Symbol" w:hAnsi="Symbol" w:hint="default"/>
      </w:rPr>
    </w:lvl>
    <w:lvl w:ilvl="1" w:tplc="DBEEDBDE">
      <w:start w:val="1"/>
      <w:numFmt w:val="bullet"/>
      <w:lvlText w:val="o"/>
      <w:lvlJc w:val="left"/>
      <w:pPr>
        <w:ind w:left="1440" w:hanging="360"/>
      </w:pPr>
      <w:rPr>
        <w:rFonts w:ascii="Courier New" w:hAnsi="Courier New" w:hint="default"/>
      </w:rPr>
    </w:lvl>
    <w:lvl w:ilvl="2" w:tplc="64A0E1E4">
      <w:start w:val="1"/>
      <w:numFmt w:val="bullet"/>
      <w:lvlText w:val=""/>
      <w:lvlJc w:val="left"/>
      <w:pPr>
        <w:ind w:left="2160" w:hanging="360"/>
      </w:pPr>
      <w:rPr>
        <w:rFonts w:ascii="Wingdings" w:hAnsi="Wingdings" w:hint="default"/>
      </w:rPr>
    </w:lvl>
    <w:lvl w:ilvl="3" w:tplc="A288CB6A">
      <w:start w:val="1"/>
      <w:numFmt w:val="bullet"/>
      <w:lvlText w:val=""/>
      <w:lvlJc w:val="left"/>
      <w:pPr>
        <w:ind w:left="2880" w:hanging="360"/>
      </w:pPr>
      <w:rPr>
        <w:rFonts w:ascii="Symbol" w:hAnsi="Symbol" w:hint="default"/>
      </w:rPr>
    </w:lvl>
    <w:lvl w:ilvl="4" w:tplc="42D07DF6">
      <w:start w:val="1"/>
      <w:numFmt w:val="bullet"/>
      <w:lvlText w:val="o"/>
      <w:lvlJc w:val="left"/>
      <w:pPr>
        <w:ind w:left="3600" w:hanging="360"/>
      </w:pPr>
      <w:rPr>
        <w:rFonts w:ascii="Courier New" w:hAnsi="Courier New" w:hint="default"/>
      </w:rPr>
    </w:lvl>
    <w:lvl w:ilvl="5" w:tplc="E4B0AEFE">
      <w:start w:val="1"/>
      <w:numFmt w:val="bullet"/>
      <w:lvlText w:val=""/>
      <w:lvlJc w:val="left"/>
      <w:pPr>
        <w:ind w:left="4320" w:hanging="360"/>
      </w:pPr>
      <w:rPr>
        <w:rFonts w:ascii="Wingdings" w:hAnsi="Wingdings" w:hint="default"/>
      </w:rPr>
    </w:lvl>
    <w:lvl w:ilvl="6" w:tplc="FBA6C152">
      <w:start w:val="1"/>
      <w:numFmt w:val="bullet"/>
      <w:lvlText w:val=""/>
      <w:lvlJc w:val="left"/>
      <w:pPr>
        <w:ind w:left="5040" w:hanging="360"/>
      </w:pPr>
      <w:rPr>
        <w:rFonts w:ascii="Symbol" w:hAnsi="Symbol" w:hint="default"/>
      </w:rPr>
    </w:lvl>
    <w:lvl w:ilvl="7" w:tplc="1A5EDD3E">
      <w:start w:val="1"/>
      <w:numFmt w:val="bullet"/>
      <w:lvlText w:val="o"/>
      <w:lvlJc w:val="left"/>
      <w:pPr>
        <w:ind w:left="5760" w:hanging="360"/>
      </w:pPr>
      <w:rPr>
        <w:rFonts w:ascii="Courier New" w:hAnsi="Courier New" w:hint="default"/>
      </w:rPr>
    </w:lvl>
    <w:lvl w:ilvl="8" w:tplc="260E4DEA">
      <w:start w:val="1"/>
      <w:numFmt w:val="bullet"/>
      <w:lvlText w:val=""/>
      <w:lvlJc w:val="left"/>
      <w:pPr>
        <w:ind w:left="6480" w:hanging="360"/>
      </w:pPr>
      <w:rPr>
        <w:rFonts w:ascii="Wingdings" w:hAnsi="Wingdings" w:hint="default"/>
      </w:rPr>
    </w:lvl>
  </w:abstractNum>
  <w:abstractNum w:abstractNumId="569" w15:restartNumberingAfterBreak="0">
    <w:nsid w:val="43B83847"/>
    <w:multiLevelType w:val="hybridMultilevel"/>
    <w:tmpl w:val="FFFFFFFF"/>
    <w:lvl w:ilvl="0" w:tplc="9A52B8FA">
      <w:start w:val="1"/>
      <w:numFmt w:val="bullet"/>
      <w:lvlText w:val=""/>
      <w:lvlJc w:val="left"/>
      <w:pPr>
        <w:ind w:left="720" w:hanging="360"/>
      </w:pPr>
      <w:rPr>
        <w:rFonts w:ascii="Symbol" w:hAnsi="Symbol" w:hint="default"/>
      </w:rPr>
    </w:lvl>
    <w:lvl w:ilvl="1" w:tplc="DEF8535A">
      <w:start w:val="1"/>
      <w:numFmt w:val="bullet"/>
      <w:lvlText w:val="o"/>
      <w:lvlJc w:val="left"/>
      <w:pPr>
        <w:ind w:left="1440" w:hanging="360"/>
      </w:pPr>
      <w:rPr>
        <w:rFonts w:ascii="Courier New" w:hAnsi="Courier New" w:hint="default"/>
      </w:rPr>
    </w:lvl>
    <w:lvl w:ilvl="2" w:tplc="212637A0">
      <w:start w:val="1"/>
      <w:numFmt w:val="bullet"/>
      <w:lvlText w:val=""/>
      <w:lvlJc w:val="left"/>
      <w:pPr>
        <w:ind w:left="2160" w:hanging="360"/>
      </w:pPr>
      <w:rPr>
        <w:rFonts w:ascii="Wingdings" w:hAnsi="Wingdings" w:hint="default"/>
      </w:rPr>
    </w:lvl>
    <w:lvl w:ilvl="3" w:tplc="63C02306">
      <w:start w:val="1"/>
      <w:numFmt w:val="bullet"/>
      <w:lvlText w:val=""/>
      <w:lvlJc w:val="left"/>
      <w:pPr>
        <w:ind w:left="2880" w:hanging="360"/>
      </w:pPr>
      <w:rPr>
        <w:rFonts w:ascii="Symbol" w:hAnsi="Symbol" w:hint="default"/>
      </w:rPr>
    </w:lvl>
    <w:lvl w:ilvl="4" w:tplc="E2DA79E8">
      <w:start w:val="1"/>
      <w:numFmt w:val="bullet"/>
      <w:lvlText w:val="o"/>
      <w:lvlJc w:val="left"/>
      <w:pPr>
        <w:ind w:left="3600" w:hanging="360"/>
      </w:pPr>
      <w:rPr>
        <w:rFonts w:ascii="Courier New" w:hAnsi="Courier New" w:hint="default"/>
      </w:rPr>
    </w:lvl>
    <w:lvl w:ilvl="5" w:tplc="310E31BE">
      <w:start w:val="1"/>
      <w:numFmt w:val="bullet"/>
      <w:lvlText w:val=""/>
      <w:lvlJc w:val="left"/>
      <w:pPr>
        <w:ind w:left="4320" w:hanging="360"/>
      </w:pPr>
      <w:rPr>
        <w:rFonts w:ascii="Wingdings" w:hAnsi="Wingdings" w:hint="default"/>
      </w:rPr>
    </w:lvl>
    <w:lvl w:ilvl="6" w:tplc="C2083AC8">
      <w:start w:val="1"/>
      <w:numFmt w:val="bullet"/>
      <w:lvlText w:val=""/>
      <w:lvlJc w:val="left"/>
      <w:pPr>
        <w:ind w:left="5040" w:hanging="360"/>
      </w:pPr>
      <w:rPr>
        <w:rFonts w:ascii="Symbol" w:hAnsi="Symbol" w:hint="default"/>
      </w:rPr>
    </w:lvl>
    <w:lvl w:ilvl="7" w:tplc="75188998">
      <w:start w:val="1"/>
      <w:numFmt w:val="bullet"/>
      <w:lvlText w:val="o"/>
      <w:lvlJc w:val="left"/>
      <w:pPr>
        <w:ind w:left="5760" w:hanging="360"/>
      </w:pPr>
      <w:rPr>
        <w:rFonts w:ascii="Courier New" w:hAnsi="Courier New" w:hint="default"/>
      </w:rPr>
    </w:lvl>
    <w:lvl w:ilvl="8" w:tplc="051A3946">
      <w:start w:val="1"/>
      <w:numFmt w:val="bullet"/>
      <w:lvlText w:val=""/>
      <w:lvlJc w:val="left"/>
      <w:pPr>
        <w:ind w:left="6480" w:hanging="360"/>
      </w:pPr>
      <w:rPr>
        <w:rFonts w:ascii="Wingdings" w:hAnsi="Wingdings" w:hint="default"/>
      </w:rPr>
    </w:lvl>
  </w:abstractNum>
  <w:abstractNum w:abstractNumId="570" w15:restartNumberingAfterBreak="0">
    <w:nsid w:val="43EA1945"/>
    <w:multiLevelType w:val="hybridMultilevel"/>
    <w:tmpl w:val="FFFFFFFF"/>
    <w:lvl w:ilvl="0" w:tplc="4D2E3560">
      <w:start w:val="1"/>
      <w:numFmt w:val="bullet"/>
      <w:lvlText w:val=""/>
      <w:lvlJc w:val="left"/>
      <w:pPr>
        <w:ind w:left="720" w:hanging="360"/>
      </w:pPr>
      <w:rPr>
        <w:rFonts w:ascii="Symbol" w:hAnsi="Symbol" w:hint="default"/>
      </w:rPr>
    </w:lvl>
    <w:lvl w:ilvl="1" w:tplc="F7C83B92">
      <w:start w:val="1"/>
      <w:numFmt w:val="bullet"/>
      <w:lvlText w:val="o"/>
      <w:lvlJc w:val="left"/>
      <w:pPr>
        <w:ind w:left="1440" w:hanging="360"/>
      </w:pPr>
      <w:rPr>
        <w:rFonts w:ascii="Courier New" w:hAnsi="Courier New" w:hint="default"/>
      </w:rPr>
    </w:lvl>
    <w:lvl w:ilvl="2" w:tplc="BDC6FD3A">
      <w:start w:val="1"/>
      <w:numFmt w:val="bullet"/>
      <w:lvlText w:val=""/>
      <w:lvlJc w:val="left"/>
      <w:pPr>
        <w:ind w:left="2160" w:hanging="360"/>
      </w:pPr>
      <w:rPr>
        <w:rFonts w:ascii="Wingdings" w:hAnsi="Wingdings" w:hint="default"/>
      </w:rPr>
    </w:lvl>
    <w:lvl w:ilvl="3" w:tplc="41CE031C">
      <w:start w:val="1"/>
      <w:numFmt w:val="bullet"/>
      <w:lvlText w:val=""/>
      <w:lvlJc w:val="left"/>
      <w:pPr>
        <w:ind w:left="2880" w:hanging="360"/>
      </w:pPr>
      <w:rPr>
        <w:rFonts w:ascii="Symbol" w:hAnsi="Symbol" w:hint="default"/>
      </w:rPr>
    </w:lvl>
    <w:lvl w:ilvl="4" w:tplc="8D7C39FC">
      <w:start w:val="1"/>
      <w:numFmt w:val="bullet"/>
      <w:lvlText w:val="o"/>
      <w:lvlJc w:val="left"/>
      <w:pPr>
        <w:ind w:left="3600" w:hanging="360"/>
      </w:pPr>
      <w:rPr>
        <w:rFonts w:ascii="Courier New" w:hAnsi="Courier New" w:hint="default"/>
      </w:rPr>
    </w:lvl>
    <w:lvl w:ilvl="5" w:tplc="F6DAAE80">
      <w:start w:val="1"/>
      <w:numFmt w:val="bullet"/>
      <w:lvlText w:val=""/>
      <w:lvlJc w:val="left"/>
      <w:pPr>
        <w:ind w:left="4320" w:hanging="360"/>
      </w:pPr>
      <w:rPr>
        <w:rFonts w:ascii="Wingdings" w:hAnsi="Wingdings" w:hint="default"/>
      </w:rPr>
    </w:lvl>
    <w:lvl w:ilvl="6" w:tplc="F79EF132">
      <w:start w:val="1"/>
      <w:numFmt w:val="bullet"/>
      <w:lvlText w:val=""/>
      <w:lvlJc w:val="left"/>
      <w:pPr>
        <w:ind w:left="5040" w:hanging="360"/>
      </w:pPr>
      <w:rPr>
        <w:rFonts w:ascii="Symbol" w:hAnsi="Symbol" w:hint="default"/>
      </w:rPr>
    </w:lvl>
    <w:lvl w:ilvl="7" w:tplc="B858A968">
      <w:start w:val="1"/>
      <w:numFmt w:val="bullet"/>
      <w:lvlText w:val="o"/>
      <w:lvlJc w:val="left"/>
      <w:pPr>
        <w:ind w:left="5760" w:hanging="360"/>
      </w:pPr>
      <w:rPr>
        <w:rFonts w:ascii="Courier New" w:hAnsi="Courier New" w:hint="default"/>
      </w:rPr>
    </w:lvl>
    <w:lvl w:ilvl="8" w:tplc="A9EE8DAE">
      <w:start w:val="1"/>
      <w:numFmt w:val="bullet"/>
      <w:lvlText w:val=""/>
      <w:lvlJc w:val="left"/>
      <w:pPr>
        <w:ind w:left="6480" w:hanging="360"/>
      </w:pPr>
      <w:rPr>
        <w:rFonts w:ascii="Wingdings" w:hAnsi="Wingdings" w:hint="default"/>
      </w:rPr>
    </w:lvl>
  </w:abstractNum>
  <w:abstractNum w:abstractNumId="571" w15:restartNumberingAfterBreak="0">
    <w:nsid w:val="43EC7DB4"/>
    <w:multiLevelType w:val="hybridMultilevel"/>
    <w:tmpl w:val="FFFFFFFF"/>
    <w:lvl w:ilvl="0" w:tplc="6A5E0080">
      <w:start w:val="1"/>
      <w:numFmt w:val="bullet"/>
      <w:lvlText w:val=""/>
      <w:lvlJc w:val="left"/>
      <w:pPr>
        <w:ind w:left="720" w:hanging="360"/>
      </w:pPr>
      <w:rPr>
        <w:rFonts w:ascii="Symbol" w:hAnsi="Symbol" w:hint="default"/>
      </w:rPr>
    </w:lvl>
    <w:lvl w:ilvl="1" w:tplc="7A0C902E">
      <w:start w:val="1"/>
      <w:numFmt w:val="bullet"/>
      <w:lvlText w:val="o"/>
      <w:lvlJc w:val="left"/>
      <w:pPr>
        <w:ind w:left="1440" w:hanging="360"/>
      </w:pPr>
      <w:rPr>
        <w:rFonts w:ascii="Courier New" w:hAnsi="Courier New" w:hint="default"/>
      </w:rPr>
    </w:lvl>
    <w:lvl w:ilvl="2" w:tplc="CD908B7A">
      <w:start w:val="1"/>
      <w:numFmt w:val="bullet"/>
      <w:lvlText w:val=""/>
      <w:lvlJc w:val="left"/>
      <w:pPr>
        <w:ind w:left="2160" w:hanging="360"/>
      </w:pPr>
      <w:rPr>
        <w:rFonts w:ascii="Wingdings" w:hAnsi="Wingdings" w:hint="default"/>
      </w:rPr>
    </w:lvl>
    <w:lvl w:ilvl="3" w:tplc="4CE44936">
      <w:start w:val="1"/>
      <w:numFmt w:val="bullet"/>
      <w:lvlText w:val=""/>
      <w:lvlJc w:val="left"/>
      <w:pPr>
        <w:ind w:left="2880" w:hanging="360"/>
      </w:pPr>
      <w:rPr>
        <w:rFonts w:ascii="Symbol" w:hAnsi="Symbol" w:hint="default"/>
      </w:rPr>
    </w:lvl>
    <w:lvl w:ilvl="4" w:tplc="F50A3AE0">
      <w:start w:val="1"/>
      <w:numFmt w:val="bullet"/>
      <w:lvlText w:val="o"/>
      <w:lvlJc w:val="left"/>
      <w:pPr>
        <w:ind w:left="3600" w:hanging="360"/>
      </w:pPr>
      <w:rPr>
        <w:rFonts w:ascii="Courier New" w:hAnsi="Courier New" w:hint="default"/>
      </w:rPr>
    </w:lvl>
    <w:lvl w:ilvl="5" w:tplc="FD5C610C">
      <w:start w:val="1"/>
      <w:numFmt w:val="bullet"/>
      <w:lvlText w:val=""/>
      <w:lvlJc w:val="left"/>
      <w:pPr>
        <w:ind w:left="4320" w:hanging="360"/>
      </w:pPr>
      <w:rPr>
        <w:rFonts w:ascii="Wingdings" w:hAnsi="Wingdings" w:hint="default"/>
      </w:rPr>
    </w:lvl>
    <w:lvl w:ilvl="6" w:tplc="98127252">
      <w:start w:val="1"/>
      <w:numFmt w:val="bullet"/>
      <w:lvlText w:val=""/>
      <w:lvlJc w:val="left"/>
      <w:pPr>
        <w:ind w:left="5040" w:hanging="360"/>
      </w:pPr>
      <w:rPr>
        <w:rFonts w:ascii="Symbol" w:hAnsi="Symbol" w:hint="default"/>
      </w:rPr>
    </w:lvl>
    <w:lvl w:ilvl="7" w:tplc="3968B420">
      <w:start w:val="1"/>
      <w:numFmt w:val="bullet"/>
      <w:lvlText w:val="o"/>
      <w:lvlJc w:val="left"/>
      <w:pPr>
        <w:ind w:left="5760" w:hanging="360"/>
      </w:pPr>
      <w:rPr>
        <w:rFonts w:ascii="Courier New" w:hAnsi="Courier New" w:hint="default"/>
      </w:rPr>
    </w:lvl>
    <w:lvl w:ilvl="8" w:tplc="DB141482">
      <w:start w:val="1"/>
      <w:numFmt w:val="bullet"/>
      <w:lvlText w:val=""/>
      <w:lvlJc w:val="left"/>
      <w:pPr>
        <w:ind w:left="6480" w:hanging="360"/>
      </w:pPr>
      <w:rPr>
        <w:rFonts w:ascii="Wingdings" w:hAnsi="Wingdings" w:hint="default"/>
      </w:rPr>
    </w:lvl>
  </w:abstractNum>
  <w:abstractNum w:abstractNumId="572" w15:restartNumberingAfterBreak="0">
    <w:nsid w:val="44215852"/>
    <w:multiLevelType w:val="hybridMultilevel"/>
    <w:tmpl w:val="FFFFFFFF"/>
    <w:lvl w:ilvl="0" w:tplc="F56AA686">
      <w:start w:val="1"/>
      <w:numFmt w:val="bullet"/>
      <w:lvlText w:val=""/>
      <w:lvlJc w:val="left"/>
      <w:pPr>
        <w:ind w:left="720" w:hanging="360"/>
      </w:pPr>
      <w:rPr>
        <w:rFonts w:ascii="Symbol" w:hAnsi="Symbol" w:hint="default"/>
      </w:rPr>
    </w:lvl>
    <w:lvl w:ilvl="1" w:tplc="141E10DE">
      <w:start w:val="1"/>
      <w:numFmt w:val="bullet"/>
      <w:lvlText w:val="o"/>
      <w:lvlJc w:val="left"/>
      <w:pPr>
        <w:ind w:left="1440" w:hanging="360"/>
      </w:pPr>
      <w:rPr>
        <w:rFonts w:ascii="Courier New" w:hAnsi="Courier New" w:hint="default"/>
      </w:rPr>
    </w:lvl>
    <w:lvl w:ilvl="2" w:tplc="7402FE96">
      <w:start w:val="1"/>
      <w:numFmt w:val="bullet"/>
      <w:lvlText w:val=""/>
      <w:lvlJc w:val="left"/>
      <w:pPr>
        <w:ind w:left="2160" w:hanging="360"/>
      </w:pPr>
      <w:rPr>
        <w:rFonts w:ascii="Wingdings" w:hAnsi="Wingdings" w:hint="default"/>
      </w:rPr>
    </w:lvl>
    <w:lvl w:ilvl="3" w:tplc="4F62C96C">
      <w:start w:val="1"/>
      <w:numFmt w:val="bullet"/>
      <w:lvlText w:val=""/>
      <w:lvlJc w:val="left"/>
      <w:pPr>
        <w:ind w:left="2880" w:hanging="360"/>
      </w:pPr>
      <w:rPr>
        <w:rFonts w:ascii="Symbol" w:hAnsi="Symbol" w:hint="default"/>
      </w:rPr>
    </w:lvl>
    <w:lvl w:ilvl="4" w:tplc="AA08A786">
      <w:start w:val="1"/>
      <w:numFmt w:val="bullet"/>
      <w:lvlText w:val="o"/>
      <w:lvlJc w:val="left"/>
      <w:pPr>
        <w:ind w:left="3600" w:hanging="360"/>
      </w:pPr>
      <w:rPr>
        <w:rFonts w:ascii="Courier New" w:hAnsi="Courier New" w:hint="default"/>
      </w:rPr>
    </w:lvl>
    <w:lvl w:ilvl="5" w:tplc="4DC4EBE8">
      <w:start w:val="1"/>
      <w:numFmt w:val="bullet"/>
      <w:lvlText w:val=""/>
      <w:lvlJc w:val="left"/>
      <w:pPr>
        <w:ind w:left="4320" w:hanging="360"/>
      </w:pPr>
      <w:rPr>
        <w:rFonts w:ascii="Wingdings" w:hAnsi="Wingdings" w:hint="default"/>
      </w:rPr>
    </w:lvl>
    <w:lvl w:ilvl="6" w:tplc="CA6054D2">
      <w:start w:val="1"/>
      <w:numFmt w:val="bullet"/>
      <w:lvlText w:val=""/>
      <w:lvlJc w:val="left"/>
      <w:pPr>
        <w:ind w:left="5040" w:hanging="360"/>
      </w:pPr>
      <w:rPr>
        <w:rFonts w:ascii="Symbol" w:hAnsi="Symbol" w:hint="default"/>
      </w:rPr>
    </w:lvl>
    <w:lvl w:ilvl="7" w:tplc="50CE704E">
      <w:start w:val="1"/>
      <w:numFmt w:val="bullet"/>
      <w:lvlText w:val="o"/>
      <w:lvlJc w:val="left"/>
      <w:pPr>
        <w:ind w:left="5760" w:hanging="360"/>
      </w:pPr>
      <w:rPr>
        <w:rFonts w:ascii="Courier New" w:hAnsi="Courier New" w:hint="default"/>
      </w:rPr>
    </w:lvl>
    <w:lvl w:ilvl="8" w:tplc="F5C2BFD8">
      <w:start w:val="1"/>
      <w:numFmt w:val="bullet"/>
      <w:lvlText w:val=""/>
      <w:lvlJc w:val="left"/>
      <w:pPr>
        <w:ind w:left="6480" w:hanging="360"/>
      </w:pPr>
      <w:rPr>
        <w:rFonts w:ascii="Wingdings" w:hAnsi="Wingdings" w:hint="default"/>
      </w:rPr>
    </w:lvl>
  </w:abstractNum>
  <w:abstractNum w:abstractNumId="573" w15:restartNumberingAfterBreak="0">
    <w:nsid w:val="44A52B27"/>
    <w:multiLevelType w:val="hybridMultilevel"/>
    <w:tmpl w:val="FFFFFFFF"/>
    <w:lvl w:ilvl="0" w:tplc="56465450">
      <w:start w:val="1"/>
      <w:numFmt w:val="bullet"/>
      <w:lvlText w:val=""/>
      <w:lvlJc w:val="left"/>
      <w:pPr>
        <w:ind w:left="720" w:hanging="360"/>
      </w:pPr>
      <w:rPr>
        <w:rFonts w:ascii="Symbol" w:hAnsi="Symbol" w:hint="default"/>
      </w:rPr>
    </w:lvl>
    <w:lvl w:ilvl="1" w:tplc="0526F256">
      <w:start w:val="1"/>
      <w:numFmt w:val="bullet"/>
      <w:lvlText w:val="o"/>
      <w:lvlJc w:val="left"/>
      <w:pPr>
        <w:ind w:left="1440" w:hanging="360"/>
      </w:pPr>
      <w:rPr>
        <w:rFonts w:ascii="Courier New" w:hAnsi="Courier New" w:hint="default"/>
      </w:rPr>
    </w:lvl>
    <w:lvl w:ilvl="2" w:tplc="97D65152">
      <w:start w:val="1"/>
      <w:numFmt w:val="bullet"/>
      <w:lvlText w:val=""/>
      <w:lvlJc w:val="left"/>
      <w:pPr>
        <w:ind w:left="2160" w:hanging="360"/>
      </w:pPr>
      <w:rPr>
        <w:rFonts w:ascii="Wingdings" w:hAnsi="Wingdings" w:hint="default"/>
      </w:rPr>
    </w:lvl>
    <w:lvl w:ilvl="3" w:tplc="3306D076">
      <w:start w:val="1"/>
      <w:numFmt w:val="bullet"/>
      <w:lvlText w:val=""/>
      <w:lvlJc w:val="left"/>
      <w:pPr>
        <w:ind w:left="2880" w:hanging="360"/>
      </w:pPr>
      <w:rPr>
        <w:rFonts w:ascii="Symbol" w:hAnsi="Symbol" w:hint="default"/>
      </w:rPr>
    </w:lvl>
    <w:lvl w:ilvl="4" w:tplc="E516F8E2">
      <w:start w:val="1"/>
      <w:numFmt w:val="bullet"/>
      <w:lvlText w:val="o"/>
      <w:lvlJc w:val="left"/>
      <w:pPr>
        <w:ind w:left="3600" w:hanging="360"/>
      </w:pPr>
      <w:rPr>
        <w:rFonts w:ascii="Courier New" w:hAnsi="Courier New" w:hint="default"/>
      </w:rPr>
    </w:lvl>
    <w:lvl w:ilvl="5" w:tplc="851E697A">
      <w:start w:val="1"/>
      <w:numFmt w:val="bullet"/>
      <w:lvlText w:val=""/>
      <w:lvlJc w:val="left"/>
      <w:pPr>
        <w:ind w:left="4320" w:hanging="360"/>
      </w:pPr>
      <w:rPr>
        <w:rFonts w:ascii="Wingdings" w:hAnsi="Wingdings" w:hint="default"/>
      </w:rPr>
    </w:lvl>
    <w:lvl w:ilvl="6" w:tplc="08E45AB8">
      <w:start w:val="1"/>
      <w:numFmt w:val="bullet"/>
      <w:lvlText w:val=""/>
      <w:lvlJc w:val="left"/>
      <w:pPr>
        <w:ind w:left="5040" w:hanging="360"/>
      </w:pPr>
      <w:rPr>
        <w:rFonts w:ascii="Symbol" w:hAnsi="Symbol" w:hint="default"/>
      </w:rPr>
    </w:lvl>
    <w:lvl w:ilvl="7" w:tplc="A9C6A478">
      <w:start w:val="1"/>
      <w:numFmt w:val="bullet"/>
      <w:lvlText w:val="o"/>
      <w:lvlJc w:val="left"/>
      <w:pPr>
        <w:ind w:left="5760" w:hanging="360"/>
      </w:pPr>
      <w:rPr>
        <w:rFonts w:ascii="Courier New" w:hAnsi="Courier New" w:hint="default"/>
      </w:rPr>
    </w:lvl>
    <w:lvl w:ilvl="8" w:tplc="271E2E0A">
      <w:start w:val="1"/>
      <w:numFmt w:val="bullet"/>
      <w:lvlText w:val=""/>
      <w:lvlJc w:val="left"/>
      <w:pPr>
        <w:ind w:left="6480" w:hanging="360"/>
      </w:pPr>
      <w:rPr>
        <w:rFonts w:ascii="Wingdings" w:hAnsi="Wingdings" w:hint="default"/>
      </w:rPr>
    </w:lvl>
  </w:abstractNum>
  <w:abstractNum w:abstractNumId="574" w15:restartNumberingAfterBreak="0">
    <w:nsid w:val="44EC5A23"/>
    <w:multiLevelType w:val="hybridMultilevel"/>
    <w:tmpl w:val="FFFFFFFF"/>
    <w:lvl w:ilvl="0" w:tplc="659448C4">
      <w:start w:val="1"/>
      <w:numFmt w:val="bullet"/>
      <w:lvlText w:val=""/>
      <w:lvlJc w:val="left"/>
      <w:pPr>
        <w:ind w:left="720" w:hanging="360"/>
      </w:pPr>
      <w:rPr>
        <w:rFonts w:ascii="Symbol" w:hAnsi="Symbol" w:hint="default"/>
      </w:rPr>
    </w:lvl>
    <w:lvl w:ilvl="1" w:tplc="E3D28BC4">
      <w:start w:val="1"/>
      <w:numFmt w:val="bullet"/>
      <w:lvlText w:val="o"/>
      <w:lvlJc w:val="left"/>
      <w:pPr>
        <w:ind w:left="1440" w:hanging="360"/>
      </w:pPr>
      <w:rPr>
        <w:rFonts w:ascii="Courier New" w:hAnsi="Courier New" w:hint="default"/>
      </w:rPr>
    </w:lvl>
    <w:lvl w:ilvl="2" w:tplc="4664FA1C">
      <w:start w:val="1"/>
      <w:numFmt w:val="bullet"/>
      <w:lvlText w:val=""/>
      <w:lvlJc w:val="left"/>
      <w:pPr>
        <w:ind w:left="2160" w:hanging="360"/>
      </w:pPr>
      <w:rPr>
        <w:rFonts w:ascii="Wingdings" w:hAnsi="Wingdings" w:hint="default"/>
      </w:rPr>
    </w:lvl>
    <w:lvl w:ilvl="3" w:tplc="995AB318">
      <w:start w:val="1"/>
      <w:numFmt w:val="bullet"/>
      <w:lvlText w:val=""/>
      <w:lvlJc w:val="left"/>
      <w:pPr>
        <w:ind w:left="2880" w:hanging="360"/>
      </w:pPr>
      <w:rPr>
        <w:rFonts w:ascii="Symbol" w:hAnsi="Symbol" w:hint="default"/>
      </w:rPr>
    </w:lvl>
    <w:lvl w:ilvl="4" w:tplc="4F841536">
      <w:start w:val="1"/>
      <w:numFmt w:val="bullet"/>
      <w:lvlText w:val="o"/>
      <w:lvlJc w:val="left"/>
      <w:pPr>
        <w:ind w:left="3600" w:hanging="360"/>
      </w:pPr>
      <w:rPr>
        <w:rFonts w:ascii="Courier New" w:hAnsi="Courier New" w:hint="default"/>
      </w:rPr>
    </w:lvl>
    <w:lvl w:ilvl="5" w:tplc="0DD87FA4">
      <w:start w:val="1"/>
      <w:numFmt w:val="bullet"/>
      <w:lvlText w:val=""/>
      <w:lvlJc w:val="left"/>
      <w:pPr>
        <w:ind w:left="4320" w:hanging="360"/>
      </w:pPr>
      <w:rPr>
        <w:rFonts w:ascii="Wingdings" w:hAnsi="Wingdings" w:hint="default"/>
      </w:rPr>
    </w:lvl>
    <w:lvl w:ilvl="6" w:tplc="25EC11F8">
      <w:start w:val="1"/>
      <w:numFmt w:val="bullet"/>
      <w:lvlText w:val=""/>
      <w:lvlJc w:val="left"/>
      <w:pPr>
        <w:ind w:left="5040" w:hanging="360"/>
      </w:pPr>
      <w:rPr>
        <w:rFonts w:ascii="Symbol" w:hAnsi="Symbol" w:hint="default"/>
      </w:rPr>
    </w:lvl>
    <w:lvl w:ilvl="7" w:tplc="A61AC21A">
      <w:start w:val="1"/>
      <w:numFmt w:val="bullet"/>
      <w:lvlText w:val="o"/>
      <w:lvlJc w:val="left"/>
      <w:pPr>
        <w:ind w:left="5760" w:hanging="360"/>
      </w:pPr>
      <w:rPr>
        <w:rFonts w:ascii="Courier New" w:hAnsi="Courier New" w:hint="default"/>
      </w:rPr>
    </w:lvl>
    <w:lvl w:ilvl="8" w:tplc="F72CFCE6">
      <w:start w:val="1"/>
      <w:numFmt w:val="bullet"/>
      <w:lvlText w:val=""/>
      <w:lvlJc w:val="left"/>
      <w:pPr>
        <w:ind w:left="6480" w:hanging="360"/>
      </w:pPr>
      <w:rPr>
        <w:rFonts w:ascii="Wingdings" w:hAnsi="Wingdings" w:hint="default"/>
      </w:rPr>
    </w:lvl>
  </w:abstractNum>
  <w:abstractNum w:abstractNumId="575" w15:restartNumberingAfterBreak="0">
    <w:nsid w:val="44F0642D"/>
    <w:multiLevelType w:val="hybridMultilevel"/>
    <w:tmpl w:val="FFFFFFFF"/>
    <w:lvl w:ilvl="0" w:tplc="E2822DAA">
      <w:start w:val="1"/>
      <w:numFmt w:val="bullet"/>
      <w:lvlText w:val=""/>
      <w:lvlJc w:val="left"/>
      <w:pPr>
        <w:ind w:left="720" w:hanging="360"/>
      </w:pPr>
      <w:rPr>
        <w:rFonts w:ascii="Symbol" w:hAnsi="Symbol" w:hint="default"/>
      </w:rPr>
    </w:lvl>
    <w:lvl w:ilvl="1" w:tplc="30106276">
      <w:start w:val="1"/>
      <w:numFmt w:val="bullet"/>
      <w:lvlText w:val="o"/>
      <w:lvlJc w:val="left"/>
      <w:pPr>
        <w:ind w:left="1440" w:hanging="360"/>
      </w:pPr>
      <w:rPr>
        <w:rFonts w:ascii="Courier New" w:hAnsi="Courier New" w:hint="default"/>
      </w:rPr>
    </w:lvl>
    <w:lvl w:ilvl="2" w:tplc="AEA22CE4">
      <w:start w:val="1"/>
      <w:numFmt w:val="bullet"/>
      <w:lvlText w:val=""/>
      <w:lvlJc w:val="left"/>
      <w:pPr>
        <w:ind w:left="2160" w:hanging="360"/>
      </w:pPr>
      <w:rPr>
        <w:rFonts w:ascii="Wingdings" w:hAnsi="Wingdings" w:hint="default"/>
      </w:rPr>
    </w:lvl>
    <w:lvl w:ilvl="3" w:tplc="75A83844">
      <w:start w:val="1"/>
      <w:numFmt w:val="bullet"/>
      <w:lvlText w:val=""/>
      <w:lvlJc w:val="left"/>
      <w:pPr>
        <w:ind w:left="2880" w:hanging="360"/>
      </w:pPr>
      <w:rPr>
        <w:rFonts w:ascii="Symbol" w:hAnsi="Symbol" w:hint="default"/>
      </w:rPr>
    </w:lvl>
    <w:lvl w:ilvl="4" w:tplc="E0F011BA">
      <w:start w:val="1"/>
      <w:numFmt w:val="bullet"/>
      <w:lvlText w:val="o"/>
      <w:lvlJc w:val="left"/>
      <w:pPr>
        <w:ind w:left="3600" w:hanging="360"/>
      </w:pPr>
      <w:rPr>
        <w:rFonts w:ascii="Courier New" w:hAnsi="Courier New" w:hint="default"/>
      </w:rPr>
    </w:lvl>
    <w:lvl w:ilvl="5" w:tplc="9028B832">
      <w:start w:val="1"/>
      <w:numFmt w:val="bullet"/>
      <w:lvlText w:val=""/>
      <w:lvlJc w:val="left"/>
      <w:pPr>
        <w:ind w:left="4320" w:hanging="360"/>
      </w:pPr>
      <w:rPr>
        <w:rFonts w:ascii="Wingdings" w:hAnsi="Wingdings" w:hint="default"/>
      </w:rPr>
    </w:lvl>
    <w:lvl w:ilvl="6" w:tplc="DB62B8E4">
      <w:start w:val="1"/>
      <w:numFmt w:val="bullet"/>
      <w:lvlText w:val=""/>
      <w:lvlJc w:val="left"/>
      <w:pPr>
        <w:ind w:left="5040" w:hanging="360"/>
      </w:pPr>
      <w:rPr>
        <w:rFonts w:ascii="Symbol" w:hAnsi="Symbol" w:hint="default"/>
      </w:rPr>
    </w:lvl>
    <w:lvl w:ilvl="7" w:tplc="B95EFCDC">
      <w:start w:val="1"/>
      <w:numFmt w:val="bullet"/>
      <w:lvlText w:val="o"/>
      <w:lvlJc w:val="left"/>
      <w:pPr>
        <w:ind w:left="5760" w:hanging="360"/>
      </w:pPr>
      <w:rPr>
        <w:rFonts w:ascii="Courier New" w:hAnsi="Courier New" w:hint="default"/>
      </w:rPr>
    </w:lvl>
    <w:lvl w:ilvl="8" w:tplc="51162052">
      <w:start w:val="1"/>
      <w:numFmt w:val="bullet"/>
      <w:lvlText w:val=""/>
      <w:lvlJc w:val="left"/>
      <w:pPr>
        <w:ind w:left="6480" w:hanging="360"/>
      </w:pPr>
      <w:rPr>
        <w:rFonts w:ascii="Wingdings" w:hAnsi="Wingdings" w:hint="default"/>
      </w:rPr>
    </w:lvl>
  </w:abstractNum>
  <w:abstractNum w:abstractNumId="576" w15:restartNumberingAfterBreak="0">
    <w:nsid w:val="450D4E61"/>
    <w:multiLevelType w:val="hybridMultilevel"/>
    <w:tmpl w:val="FFFFFFFF"/>
    <w:lvl w:ilvl="0" w:tplc="46BAAEA0">
      <w:start w:val="1"/>
      <w:numFmt w:val="bullet"/>
      <w:lvlText w:val=""/>
      <w:lvlJc w:val="left"/>
      <w:pPr>
        <w:ind w:left="720" w:hanging="360"/>
      </w:pPr>
      <w:rPr>
        <w:rFonts w:ascii="Symbol" w:hAnsi="Symbol" w:hint="default"/>
      </w:rPr>
    </w:lvl>
    <w:lvl w:ilvl="1" w:tplc="ADA28E48">
      <w:start w:val="1"/>
      <w:numFmt w:val="bullet"/>
      <w:lvlText w:val="o"/>
      <w:lvlJc w:val="left"/>
      <w:pPr>
        <w:ind w:left="1440" w:hanging="360"/>
      </w:pPr>
      <w:rPr>
        <w:rFonts w:ascii="Courier New" w:hAnsi="Courier New" w:hint="default"/>
      </w:rPr>
    </w:lvl>
    <w:lvl w:ilvl="2" w:tplc="C616C54C">
      <w:start w:val="1"/>
      <w:numFmt w:val="bullet"/>
      <w:lvlText w:val=""/>
      <w:lvlJc w:val="left"/>
      <w:pPr>
        <w:ind w:left="2160" w:hanging="360"/>
      </w:pPr>
      <w:rPr>
        <w:rFonts w:ascii="Wingdings" w:hAnsi="Wingdings" w:hint="default"/>
      </w:rPr>
    </w:lvl>
    <w:lvl w:ilvl="3" w:tplc="66600BEA">
      <w:start w:val="1"/>
      <w:numFmt w:val="bullet"/>
      <w:lvlText w:val=""/>
      <w:lvlJc w:val="left"/>
      <w:pPr>
        <w:ind w:left="2880" w:hanging="360"/>
      </w:pPr>
      <w:rPr>
        <w:rFonts w:ascii="Symbol" w:hAnsi="Symbol" w:hint="default"/>
      </w:rPr>
    </w:lvl>
    <w:lvl w:ilvl="4" w:tplc="5C6E57B0">
      <w:start w:val="1"/>
      <w:numFmt w:val="bullet"/>
      <w:lvlText w:val="o"/>
      <w:lvlJc w:val="left"/>
      <w:pPr>
        <w:ind w:left="3600" w:hanging="360"/>
      </w:pPr>
      <w:rPr>
        <w:rFonts w:ascii="Courier New" w:hAnsi="Courier New" w:hint="default"/>
      </w:rPr>
    </w:lvl>
    <w:lvl w:ilvl="5" w:tplc="92B0D7A2">
      <w:start w:val="1"/>
      <w:numFmt w:val="bullet"/>
      <w:lvlText w:val=""/>
      <w:lvlJc w:val="left"/>
      <w:pPr>
        <w:ind w:left="4320" w:hanging="360"/>
      </w:pPr>
      <w:rPr>
        <w:rFonts w:ascii="Wingdings" w:hAnsi="Wingdings" w:hint="default"/>
      </w:rPr>
    </w:lvl>
    <w:lvl w:ilvl="6" w:tplc="E654DA80">
      <w:start w:val="1"/>
      <w:numFmt w:val="bullet"/>
      <w:lvlText w:val=""/>
      <w:lvlJc w:val="left"/>
      <w:pPr>
        <w:ind w:left="5040" w:hanging="360"/>
      </w:pPr>
      <w:rPr>
        <w:rFonts w:ascii="Symbol" w:hAnsi="Symbol" w:hint="default"/>
      </w:rPr>
    </w:lvl>
    <w:lvl w:ilvl="7" w:tplc="F0DCBF18">
      <w:start w:val="1"/>
      <w:numFmt w:val="bullet"/>
      <w:lvlText w:val="o"/>
      <w:lvlJc w:val="left"/>
      <w:pPr>
        <w:ind w:left="5760" w:hanging="360"/>
      </w:pPr>
      <w:rPr>
        <w:rFonts w:ascii="Courier New" w:hAnsi="Courier New" w:hint="default"/>
      </w:rPr>
    </w:lvl>
    <w:lvl w:ilvl="8" w:tplc="7EF61D70">
      <w:start w:val="1"/>
      <w:numFmt w:val="bullet"/>
      <w:lvlText w:val=""/>
      <w:lvlJc w:val="left"/>
      <w:pPr>
        <w:ind w:left="6480" w:hanging="360"/>
      </w:pPr>
      <w:rPr>
        <w:rFonts w:ascii="Wingdings" w:hAnsi="Wingdings" w:hint="default"/>
      </w:rPr>
    </w:lvl>
  </w:abstractNum>
  <w:abstractNum w:abstractNumId="577" w15:restartNumberingAfterBreak="0">
    <w:nsid w:val="452565B3"/>
    <w:multiLevelType w:val="hybridMultilevel"/>
    <w:tmpl w:val="FFFFFFFF"/>
    <w:lvl w:ilvl="0" w:tplc="BD8C4914">
      <w:start w:val="1"/>
      <w:numFmt w:val="bullet"/>
      <w:lvlText w:val=""/>
      <w:lvlJc w:val="left"/>
      <w:pPr>
        <w:ind w:left="720" w:hanging="360"/>
      </w:pPr>
      <w:rPr>
        <w:rFonts w:ascii="Symbol" w:hAnsi="Symbol" w:hint="default"/>
      </w:rPr>
    </w:lvl>
    <w:lvl w:ilvl="1" w:tplc="133EB6CE">
      <w:start w:val="1"/>
      <w:numFmt w:val="bullet"/>
      <w:lvlText w:val="o"/>
      <w:lvlJc w:val="left"/>
      <w:pPr>
        <w:ind w:left="1440" w:hanging="360"/>
      </w:pPr>
      <w:rPr>
        <w:rFonts w:ascii="Courier New" w:hAnsi="Courier New" w:hint="default"/>
      </w:rPr>
    </w:lvl>
    <w:lvl w:ilvl="2" w:tplc="6F129F2E">
      <w:start w:val="1"/>
      <w:numFmt w:val="bullet"/>
      <w:lvlText w:val=""/>
      <w:lvlJc w:val="left"/>
      <w:pPr>
        <w:ind w:left="2160" w:hanging="360"/>
      </w:pPr>
      <w:rPr>
        <w:rFonts w:ascii="Wingdings" w:hAnsi="Wingdings" w:hint="default"/>
      </w:rPr>
    </w:lvl>
    <w:lvl w:ilvl="3" w:tplc="2B8039FC">
      <w:start w:val="1"/>
      <w:numFmt w:val="bullet"/>
      <w:lvlText w:val=""/>
      <w:lvlJc w:val="left"/>
      <w:pPr>
        <w:ind w:left="2880" w:hanging="360"/>
      </w:pPr>
      <w:rPr>
        <w:rFonts w:ascii="Symbol" w:hAnsi="Symbol" w:hint="default"/>
      </w:rPr>
    </w:lvl>
    <w:lvl w:ilvl="4" w:tplc="D278FA8C">
      <w:start w:val="1"/>
      <w:numFmt w:val="bullet"/>
      <w:lvlText w:val="o"/>
      <w:lvlJc w:val="left"/>
      <w:pPr>
        <w:ind w:left="3600" w:hanging="360"/>
      </w:pPr>
      <w:rPr>
        <w:rFonts w:ascii="Courier New" w:hAnsi="Courier New" w:hint="default"/>
      </w:rPr>
    </w:lvl>
    <w:lvl w:ilvl="5" w:tplc="5EB0FA70">
      <w:start w:val="1"/>
      <w:numFmt w:val="bullet"/>
      <w:lvlText w:val=""/>
      <w:lvlJc w:val="left"/>
      <w:pPr>
        <w:ind w:left="4320" w:hanging="360"/>
      </w:pPr>
      <w:rPr>
        <w:rFonts w:ascii="Wingdings" w:hAnsi="Wingdings" w:hint="default"/>
      </w:rPr>
    </w:lvl>
    <w:lvl w:ilvl="6" w:tplc="2AC8C25C">
      <w:start w:val="1"/>
      <w:numFmt w:val="bullet"/>
      <w:lvlText w:val=""/>
      <w:lvlJc w:val="left"/>
      <w:pPr>
        <w:ind w:left="5040" w:hanging="360"/>
      </w:pPr>
      <w:rPr>
        <w:rFonts w:ascii="Symbol" w:hAnsi="Symbol" w:hint="default"/>
      </w:rPr>
    </w:lvl>
    <w:lvl w:ilvl="7" w:tplc="F912BB6C">
      <w:start w:val="1"/>
      <w:numFmt w:val="bullet"/>
      <w:lvlText w:val="o"/>
      <w:lvlJc w:val="left"/>
      <w:pPr>
        <w:ind w:left="5760" w:hanging="360"/>
      </w:pPr>
      <w:rPr>
        <w:rFonts w:ascii="Courier New" w:hAnsi="Courier New" w:hint="default"/>
      </w:rPr>
    </w:lvl>
    <w:lvl w:ilvl="8" w:tplc="A33E16C6">
      <w:start w:val="1"/>
      <w:numFmt w:val="bullet"/>
      <w:lvlText w:val=""/>
      <w:lvlJc w:val="left"/>
      <w:pPr>
        <w:ind w:left="6480" w:hanging="360"/>
      </w:pPr>
      <w:rPr>
        <w:rFonts w:ascii="Wingdings" w:hAnsi="Wingdings" w:hint="default"/>
      </w:rPr>
    </w:lvl>
  </w:abstractNum>
  <w:abstractNum w:abstractNumId="578" w15:restartNumberingAfterBreak="0">
    <w:nsid w:val="454A70BD"/>
    <w:multiLevelType w:val="hybridMultilevel"/>
    <w:tmpl w:val="FFFFFFFF"/>
    <w:lvl w:ilvl="0" w:tplc="840AFCD2">
      <w:start w:val="1"/>
      <w:numFmt w:val="bullet"/>
      <w:lvlText w:val=""/>
      <w:lvlJc w:val="left"/>
      <w:pPr>
        <w:ind w:left="720" w:hanging="360"/>
      </w:pPr>
      <w:rPr>
        <w:rFonts w:ascii="Symbol" w:hAnsi="Symbol" w:hint="default"/>
      </w:rPr>
    </w:lvl>
    <w:lvl w:ilvl="1" w:tplc="C9A8C2A2">
      <w:start w:val="1"/>
      <w:numFmt w:val="bullet"/>
      <w:lvlText w:val="o"/>
      <w:lvlJc w:val="left"/>
      <w:pPr>
        <w:ind w:left="1440" w:hanging="360"/>
      </w:pPr>
      <w:rPr>
        <w:rFonts w:ascii="Courier New" w:hAnsi="Courier New" w:hint="default"/>
      </w:rPr>
    </w:lvl>
    <w:lvl w:ilvl="2" w:tplc="7584E58A">
      <w:start w:val="1"/>
      <w:numFmt w:val="bullet"/>
      <w:lvlText w:val=""/>
      <w:lvlJc w:val="left"/>
      <w:pPr>
        <w:ind w:left="2160" w:hanging="360"/>
      </w:pPr>
      <w:rPr>
        <w:rFonts w:ascii="Wingdings" w:hAnsi="Wingdings" w:hint="default"/>
      </w:rPr>
    </w:lvl>
    <w:lvl w:ilvl="3" w:tplc="79983EEE">
      <w:start w:val="1"/>
      <w:numFmt w:val="bullet"/>
      <w:lvlText w:val=""/>
      <w:lvlJc w:val="left"/>
      <w:pPr>
        <w:ind w:left="2880" w:hanging="360"/>
      </w:pPr>
      <w:rPr>
        <w:rFonts w:ascii="Symbol" w:hAnsi="Symbol" w:hint="default"/>
      </w:rPr>
    </w:lvl>
    <w:lvl w:ilvl="4" w:tplc="96C8198A">
      <w:start w:val="1"/>
      <w:numFmt w:val="bullet"/>
      <w:lvlText w:val="o"/>
      <w:lvlJc w:val="left"/>
      <w:pPr>
        <w:ind w:left="3600" w:hanging="360"/>
      </w:pPr>
      <w:rPr>
        <w:rFonts w:ascii="Courier New" w:hAnsi="Courier New" w:hint="default"/>
      </w:rPr>
    </w:lvl>
    <w:lvl w:ilvl="5" w:tplc="41EEC7E0">
      <w:start w:val="1"/>
      <w:numFmt w:val="bullet"/>
      <w:lvlText w:val=""/>
      <w:lvlJc w:val="left"/>
      <w:pPr>
        <w:ind w:left="4320" w:hanging="360"/>
      </w:pPr>
      <w:rPr>
        <w:rFonts w:ascii="Wingdings" w:hAnsi="Wingdings" w:hint="default"/>
      </w:rPr>
    </w:lvl>
    <w:lvl w:ilvl="6" w:tplc="59CC5DBA">
      <w:start w:val="1"/>
      <w:numFmt w:val="bullet"/>
      <w:lvlText w:val=""/>
      <w:lvlJc w:val="left"/>
      <w:pPr>
        <w:ind w:left="5040" w:hanging="360"/>
      </w:pPr>
      <w:rPr>
        <w:rFonts w:ascii="Symbol" w:hAnsi="Symbol" w:hint="default"/>
      </w:rPr>
    </w:lvl>
    <w:lvl w:ilvl="7" w:tplc="127A2944">
      <w:start w:val="1"/>
      <w:numFmt w:val="bullet"/>
      <w:lvlText w:val="o"/>
      <w:lvlJc w:val="left"/>
      <w:pPr>
        <w:ind w:left="5760" w:hanging="360"/>
      </w:pPr>
      <w:rPr>
        <w:rFonts w:ascii="Courier New" w:hAnsi="Courier New" w:hint="default"/>
      </w:rPr>
    </w:lvl>
    <w:lvl w:ilvl="8" w:tplc="7F823D14">
      <w:start w:val="1"/>
      <w:numFmt w:val="bullet"/>
      <w:lvlText w:val=""/>
      <w:lvlJc w:val="left"/>
      <w:pPr>
        <w:ind w:left="6480" w:hanging="360"/>
      </w:pPr>
      <w:rPr>
        <w:rFonts w:ascii="Wingdings" w:hAnsi="Wingdings" w:hint="default"/>
      </w:rPr>
    </w:lvl>
  </w:abstractNum>
  <w:abstractNum w:abstractNumId="579" w15:restartNumberingAfterBreak="0">
    <w:nsid w:val="455479CD"/>
    <w:multiLevelType w:val="hybridMultilevel"/>
    <w:tmpl w:val="FFFFFFFF"/>
    <w:lvl w:ilvl="0" w:tplc="E910A96C">
      <w:start w:val="1"/>
      <w:numFmt w:val="bullet"/>
      <w:lvlText w:val=""/>
      <w:lvlJc w:val="left"/>
      <w:pPr>
        <w:ind w:left="720" w:hanging="360"/>
      </w:pPr>
      <w:rPr>
        <w:rFonts w:ascii="Symbol" w:hAnsi="Symbol" w:hint="default"/>
      </w:rPr>
    </w:lvl>
    <w:lvl w:ilvl="1" w:tplc="2FECDBA6">
      <w:start w:val="1"/>
      <w:numFmt w:val="bullet"/>
      <w:lvlText w:val="o"/>
      <w:lvlJc w:val="left"/>
      <w:pPr>
        <w:ind w:left="1440" w:hanging="360"/>
      </w:pPr>
      <w:rPr>
        <w:rFonts w:ascii="Courier New" w:hAnsi="Courier New" w:hint="default"/>
      </w:rPr>
    </w:lvl>
    <w:lvl w:ilvl="2" w:tplc="3014E9A2">
      <w:start w:val="1"/>
      <w:numFmt w:val="bullet"/>
      <w:lvlText w:val=""/>
      <w:lvlJc w:val="left"/>
      <w:pPr>
        <w:ind w:left="2160" w:hanging="360"/>
      </w:pPr>
      <w:rPr>
        <w:rFonts w:ascii="Wingdings" w:hAnsi="Wingdings" w:hint="default"/>
      </w:rPr>
    </w:lvl>
    <w:lvl w:ilvl="3" w:tplc="B484C738">
      <w:start w:val="1"/>
      <w:numFmt w:val="bullet"/>
      <w:lvlText w:val=""/>
      <w:lvlJc w:val="left"/>
      <w:pPr>
        <w:ind w:left="2880" w:hanging="360"/>
      </w:pPr>
      <w:rPr>
        <w:rFonts w:ascii="Symbol" w:hAnsi="Symbol" w:hint="default"/>
      </w:rPr>
    </w:lvl>
    <w:lvl w:ilvl="4" w:tplc="353A4738">
      <w:start w:val="1"/>
      <w:numFmt w:val="bullet"/>
      <w:lvlText w:val="o"/>
      <w:lvlJc w:val="left"/>
      <w:pPr>
        <w:ind w:left="3600" w:hanging="360"/>
      </w:pPr>
      <w:rPr>
        <w:rFonts w:ascii="Courier New" w:hAnsi="Courier New" w:hint="default"/>
      </w:rPr>
    </w:lvl>
    <w:lvl w:ilvl="5" w:tplc="BF98E4FE">
      <w:start w:val="1"/>
      <w:numFmt w:val="bullet"/>
      <w:lvlText w:val=""/>
      <w:lvlJc w:val="left"/>
      <w:pPr>
        <w:ind w:left="4320" w:hanging="360"/>
      </w:pPr>
      <w:rPr>
        <w:rFonts w:ascii="Wingdings" w:hAnsi="Wingdings" w:hint="default"/>
      </w:rPr>
    </w:lvl>
    <w:lvl w:ilvl="6" w:tplc="79C26CBC">
      <w:start w:val="1"/>
      <w:numFmt w:val="bullet"/>
      <w:lvlText w:val=""/>
      <w:lvlJc w:val="left"/>
      <w:pPr>
        <w:ind w:left="5040" w:hanging="360"/>
      </w:pPr>
      <w:rPr>
        <w:rFonts w:ascii="Symbol" w:hAnsi="Symbol" w:hint="default"/>
      </w:rPr>
    </w:lvl>
    <w:lvl w:ilvl="7" w:tplc="C4D0ED30">
      <w:start w:val="1"/>
      <w:numFmt w:val="bullet"/>
      <w:lvlText w:val="o"/>
      <w:lvlJc w:val="left"/>
      <w:pPr>
        <w:ind w:left="5760" w:hanging="360"/>
      </w:pPr>
      <w:rPr>
        <w:rFonts w:ascii="Courier New" w:hAnsi="Courier New" w:hint="default"/>
      </w:rPr>
    </w:lvl>
    <w:lvl w:ilvl="8" w:tplc="D114A6BC">
      <w:start w:val="1"/>
      <w:numFmt w:val="bullet"/>
      <w:lvlText w:val=""/>
      <w:lvlJc w:val="left"/>
      <w:pPr>
        <w:ind w:left="6480" w:hanging="360"/>
      </w:pPr>
      <w:rPr>
        <w:rFonts w:ascii="Wingdings" w:hAnsi="Wingdings" w:hint="default"/>
      </w:rPr>
    </w:lvl>
  </w:abstractNum>
  <w:abstractNum w:abstractNumId="580" w15:restartNumberingAfterBreak="0">
    <w:nsid w:val="457303A6"/>
    <w:multiLevelType w:val="hybridMultilevel"/>
    <w:tmpl w:val="508CA0F8"/>
    <w:lvl w:ilvl="0" w:tplc="F5881920">
      <w:start w:val="1"/>
      <w:numFmt w:val="decimal"/>
      <w:pStyle w:val="21Heading2"/>
      <w:lvlText w:val="2.%1"/>
      <w:lvlJc w:val="left"/>
      <w:pPr>
        <w:ind w:left="3621" w:hanging="360"/>
      </w:pPr>
      <w:rPr>
        <w:rFonts w:ascii="Arial Bold" w:hAnsi="Arial Bold" w:hint="default"/>
        <w:b/>
        <w:i w:val="0"/>
        <w:caps w:val="0"/>
        <w:color w:val="008EBA"/>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1" w15:restartNumberingAfterBreak="0">
    <w:nsid w:val="458A75CA"/>
    <w:multiLevelType w:val="hybridMultilevel"/>
    <w:tmpl w:val="A810EEB8"/>
    <w:lvl w:ilvl="0" w:tplc="CAACB03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2" w15:restartNumberingAfterBreak="0">
    <w:nsid w:val="45EC2847"/>
    <w:multiLevelType w:val="hybridMultilevel"/>
    <w:tmpl w:val="FFFFFFFF"/>
    <w:lvl w:ilvl="0" w:tplc="C3005D32">
      <w:start w:val="1"/>
      <w:numFmt w:val="bullet"/>
      <w:lvlText w:val=""/>
      <w:lvlJc w:val="left"/>
      <w:pPr>
        <w:ind w:left="720" w:hanging="360"/>
      </w:pPr>
      <w:rPr>
        <w:rFonts w:ascii="Symbol" w:hAnsi="Symbol" w:hint="default"/>
      </w:rPr>
    </w:lvl>
    <w:lvl w:ilvl="1" w:tplc="C98475A0">
      <w:start w:val="1"/>
      <w:numFmt w:val="bullet"/>
      <w:lvlText w:val="o"/>
      <w:lvlJc w:val="left"/>
      <w:pPr>
        <w:ind w:left="1440" w:hanging="360"/>
      </w:pPr>
      <w:rPr>
        <w:rFonts w:ascii="Courier New" w:hAnsi="Courier New" w:hint="default"/>
      </w:rPr>
    </w:lvl>
    <w:lvl w:ilvl="2" w:tplc="202C9F9E">
      <w:start w:val="1"/>
      <w:numFmt w:val="bullet"/>
      <w:lvlText w:val=""/>
      <w:lvlJc w:val="left"/>
      <w:pPr>
        <w:ind w:left="2160" w:hanging="360"/>
      </w:pPr>
      <w:rPr>
        <w:rFonts w:ascii="Wingdings" w:hAnsi="Wingdings" w:hint="default"/>
      </w:rPr>
    </w:lvl>
    <w:lvl w:ilvl="3" w:tplc="1AA8E3AA">
      <w:start w:val="1"/>
      <w:numFmt w:val="bullet"/>
      <w:lvlText w:val=""/>
      <w:lvlJc w:val="left"/>
      <w:pPr>
        <w:ind w:left="2880" w:hanging="360"/>
      </w:pPr>
      <w:rPr>
        <w:rFonts w:ascii="Symbol" w:hAnsi="Symbol" w:hint="default"/>
      </w:rPr>
    </w:lvl>
    <w:lvl w:ilvl="4" w:tplc="B1E88B2A">
      <w:start w:val="1"/>
      <w:numFmt w:val="bullet"/>
      <w:lvlText w:val="o"/>
      <w:lvlJc w:val="left"/>
      <w:pPr>
        <w:ind w:left="3600" w:hanging="360"/>
      </w:pPr>
      <w:rPr>
        <w:rFonts w:ascii="Courier New" w:hAnsi="Courier New" w:hint="default"/>
      </w:rPr>
    </w:lvl>
    <w:lvl w:ilvl="5" w:tplc="5C4A1D70">
      <w:start w:val="1"/>
      <w:numFmt w:val="bullet"/>
      <w:lvlText w:val=""/>
      <w:lvlJc w:val="left"/>
      <w:pPr>
        <w:ind w:left="4320" w:hanging="360"/>
      </w:pPr>
      <w:rPr>
        <w:rFonts w:ascii="Wingdings" w:hAnsi="Wingdings" w:hint="default"/>
      </w:rPr>
    </w:lvl>
    <w:lvl w:ilvl="6" w:tplc="BCD0ECBC">
      <w:start w:val="1"/>
      <w:numFmt w:val="bullet"/>
      <w:lvlText w:val=""/>
      <w:lvlJc w:val="left"/>
      <w:pPr>
        <w:ind w:left="5040" w:hanging="360"/>
      </w:pPr>
      <w:rPr>
        <w:rFonts w:ascii="Symbol" w:hAnsi="Symbol" w:hint="default"/>
      </w:rPr>
    </w:lvl>
    <w:lvl w:ilvl="7" w:tplc="A3CAE47E">
      <w:start w:val="1"/>
      <w:numFmt w:val="bullet"/>
      <w:lvlText w:val="o"/>
      <w:lvlJc w:val="left"/>
      <w:pPr>
        <w:ind w:left="5760" w:hanging="360"/>
      </w:pPr>
      <w:rPr>
        <w:rFonts w:ascii="Courier New" w:hAnsi="Courier New" w:hint="default"/>
      </w:rPr>
    </w:lvl>
    <w:lvl w:ilvl="8" w:tplc="5C9ADAF0">
      <w:start w:val="1"/>
      <w:numFmt w:val="bullet"/>
      <w:lvlText w:val=""/>
      <w:lvlJc w:val="left"/>
      <w:pPr>
        <w:ind w:left="6480" w:hanging="360"/>
      </w:pPr>
      <w:rPr>
        <w:rFonts w:ascii="Wingdings" w:hAnsi="Wingdings" w:hint="default"/>
      </w:rPr>
    </w:lvl>
  </w:abstractNum>
  <w:abstractNum w:abstractNumId="583" w15:restartNumberingAfterBreak="0">
    <w:nsid w:val="46003308"/>
    <w:multiLevelType w:val="hybridMultilevel"/>
    <w:tmpl w:val="FFFFFFFF"/>
    <w:lvl w:ilvl="0" w:tplc="F8F8DCE6">
      <w:start w:val="1"/>
      <w:numFmt w:val="bullet"/>
      <w:lvlText w:val=""/>
      <w:lvlJc w:val="left"/>
      <w:pPr>
        <w:ind w:left="720" w:hanging="360"/>
      </w:pPr>
      <w:rPr>
        <w:rFonts w:ascii="Symbol" w:hAnsi="Symbol" w:hint="default"/>
      </w:rPr>
    </w:lvl>
    <w:lvl w:ilvl="1" w:tplc="03344A8E">
      <w:start w:val="1"/>
      <w:numFmt w:val="bullet"/>
      <w:lvlText w:val="o"/>
      <w:lvlJc w:val="left"/>
      <w:pPr>
        <w:ind w:left="1440" w:hanging="360"/>
      </w:pPr>
      <w:rPr>
        <w:rFonts w:ascii="Courier New" w:hAnsi="Courier New" w:hint="default"/>
      </w:rPr>
    </w:lvl>
    <w:lvl w:ilvl="2" w:tplc="C1CC4630">
      <w:start w:val="1"/>
      <w:numFmt w:val="bullet"/>
      <w:lvlText w:val=""/>
      <w:lvlJc w:val="left"/>
      <w:pPr>
        <w:ind w:left="2160" w:hanging="360"/>
      </w:pPr>
      <w:rPr>
        <w:rFonts w:ascii="Wingdings" w:hAnsi="Wingdings" w:hint="default"/>
      </w:rPr>
    </w:lvl>
    <w:lvl w:ilvl="3" w:tplc="FFE225E8">
      <w:start w:val="1"/>
      <w:numFmt w:val="bullet"/>
      <w:lvlText w:val=""/>
      <w:lvlJc w:val="left"/>
      <w:pPr>
        <w:ind w:left="2880" w:hanging="360"/>
      </w:pPr>
      <w:rPr>
        <w:rFonts w:ascii="Symbol" w:hAnsi="Symbol" w:hint="default"/>
      </w:rPr>
    </w:lvl>
    <w:lvl w:ilvl="4" w:tplc="99A2491E">
      <w:start w:val="1"/>
      <w:numFmt w:val="bullet"/>
      <w:lvlText w:val="o"/>
      <w:lvlJc w:val="left"/>
      <w:pPr>
        <w:ind w:left="3600" w:hanging="360"/>
      </w:pPr>
      <w:rPr>
        <w:rFonts w:ascii="Courier New" w:hAnsi="Courier New" w:hint="default"/>
      </w:rPr>
    </w:lvl>
    <w:lvl w:ilvl="5" w:tplc="5ECAFA42">
      <w:start w:val="1"/>
      <w:numFmt w:val="bullet"/>
      <w:lvlText w:val=""/>
      <w:lvlJc w:val="left"/>
      <w:pPr>
        <w:ind w:left="4320" w:hanging="360"/>
      </w:pPr>
      <w:rPr>
        <w:rFonts w:ascii="Wingdings" w:hAnsi="Wingdings" w:hint="default"/>
      </w:rPr>
    </w:lvl>
    <w:lvl w:ilvl="6" w:tplc="6AF47A86">
      <w:start w:val="1"/>
      <w:numFmt w:val="bullet"/>
      <w:lvlText w:val=""/>
      <w:lvlJc w:val="left"/>
      <w:pPr>
        <w:ind w:left="5040" w:hanging="360"/>
      </w:pPr>
      <w:rPr>
        <w:rFonts w:ascii="Symbol" w:hAnsi="Symbol" w:hint="default"/>
      </w:rPr>
    </w:lvl>
    <w:lvl w:ilvl="7" w:tplc="DC66C292">
      <w:start w:val="1"/>
      <w:numFmt w:val="bullet"/>
      <w:lvlText w:val="o"/>
      <w:lvlJc w:val="left"/>
      <w:pPr>
        <w:ind w:left="5760" w:hanging="360"/>
      </w:pPr>
      <w:rPr>
        <w:rFonts w:ascii="Courier New" w:hAnsi="Courier New" w:hint="default"/>
      </w:rPr>
    </w:lvl>
    <w:lvl w:ilvl="8" w:tplc="0390118E">
      <w:start w:val="1"/>
      <w:numFmt w:val="bullet"/>
      <w:lvlText w:val=""/>
      <w:lvlJc w:val="left"/>
      <w:pPr>
        <w:ind w:left="6480" w:hanging="360"/>
      </w:pPr>
      <w:rPr>
        <w:rFonts w:ascii="Wingdings" w:hAnsi="Wingdings" w:hint="default"/>
      </w:rPr>
    </w:lvl>
  </w:abstractNum>
  <w:abstractNum w:abstractNumId="584" w15:restartNumberingAfterBreak="0">
    <w:nsid w:val="46044EE5"/>
    <w:multiLevelType w:val="hybridMultilevel"/>
    <w:tmpl w:val="FFFFFFFF"/>
    <w:lvl w:ilvl="0" w:tplc="F8FC9A4C">
      <w:start w:val="1"/>
      <w:numFmt w:val="bullet"/>
      <w:lvlText w:val=""/>
      <w:lvlJc w:val="left"/>
      <w:pPr>
        <w:ind w:left="720" w:hanging="360"/>
      </w:pPr>
      <w:rPr>
        <w:rFonts w:ascii="Symbol" w:hAnsi="Symbol" w:hint="default"/>
      </w:rPr>
    </w:lvl>
    <w:lvl w:ilvl="1" w:tplc="E1C2559E">
      <w:start w:val="1"/>
      <w:numFmt w:val="bullet"/>
      <w:lvlText w:val="o"/>
      <w:lvlJc w:val="left"/>
      <w:pPr>
        <w:ind w:left="1440" w:hanging="360"/>
      </w:pPr>
      <w:rPr>
        <w:rFonts w:ascii="Courier New" w:hAnsi="Courier New" w:hint="default"/>
      </w:rPr>
    </w:lvl>
    <w:lvl w:ilvl="2" w:tplc="0D5E5402">
      <w:start w:val="1"/>
      <w:numFmt w:val="bullet"/>
      <w:lvlText w:val=""/>
      <w:lvlJc w:val="left"/>
      <w:pPr>
        <w:ind w:left="2160" w:hanging="360"/>
      </w:pPr>
      <w:rPr>
        <w:rFonts w:ascii="Wingdings" w:hAnsi="Wingdings" w:hint="default"/>
      </w:rPr>
    </w:lvl>
    <w:lvl w:ilvl="3" w:tplc="2BDE4B4C">
      <w:start w:val="1"/>
      <w:numFmt w:val="bullet"/>
      <w:lvlText w:val=""/>
      <w:lvlJc w:val="left"/>
      <w:pPr>
        <w:ind w:left="2880" w:hanging="360"/>
      </w:pPr>
      <w:rPr>
        <w:rFonts w:ascii="Symbol" w:hAnsi="Symbol" w:hint="default"/>
      </w:rPr>
    </w:lvl>
    <w:lvl w:ilvl="4" w:tplc="F01027FC">
      <w:start w:val="1"/>
      <w:numFmt w:val="bullet"/>
      <w:lvlText w:val="o"/>
      <w:lvlJc w:val="left"/>
      <w:pPr>
        <w:ind w:left="3600" w:hanging="360"/>
      </w:pPr>
      <w:rPr>
        <w:rFonts w:ascii="Courier New" w:hAnsi="Courier New" w:hint="default"/>
      </w:rPr>
    </w:lvl>
    <w:lvl w:ilvl="5" w:tplc="748EF500">
      <w:start w:val="1"/>
      <w:numFmt w:val="bullet"/>
      <w:lvlText w:val=""/>
      <w:lvlJc w:val="left"/>
      <w:pPr>
        <w:ind w:left="4320" w:hanging="360"/>
      </w:pPr>
      <w:rPr>
        <w:rFonts w:ascii="Wingdings" w:hAnsi="Wingdings" w:hint="default"/>
      </w:rPr>
    </w:lvl>
    <w:lvl w:ilvl="6" w:tplc="97A6421A">
      <w:start w:val="1"/>
      <w:numFmt w:val="bullet"/>
      <w:lvlText w:val=""/>
      <w:lvlJc w:val="left"/>
      <w:pPr>
        <w:ind w:left="5040" w:hanging="360"/>
      </w:pPr>
      <w:rPr>
        <w:rFonts w:ascii="Symbol" w:hAnsi="Symbol" w:hint="default"/>
      </w:rPr>
    </w:lvl>
    <w:lvl w:ilvl="7" w:tplc="4B126916">
      <w:start w:val="1"/>
      <w:numFmt w:val="bullet"/>
      <w:lvlText w:val="o"/>
      <w:lvlJc w:val="left"/>
      <w:pPr>
        <w:ind w:left="5760" w:hanging="360"/>
      </w:pPr>
      <w:rPr>
        <w:rFonts w:ascii="Courier New" w:hAnsi="Courier New" w:hint="default"/>
      </w:rPr>
    </w:lvl>
    <w:lvl w:ilvl="8" w:tplc="04D0163E">
      <w:start w:val="1"/>
      <w:numFmt w:val="bullet"/>
      <w:lvlText w:val=""/>
      <w:lvlJc w:val="left"/>
      <w:pPr>
        <w:ind w:left="6480" w:hanging="360"/>
      </w:pPr>
      <w:rPr>
        <w:rFonts w:ascii="Wingdings" w:hAnsi="Wingdings" w:hint="default"/>
      </w:rPr>
    </w:lvl>
  </w:abstractNum>
  <w:abstractNum w:abstractNumId="585" w15:restartNumberingAfterBreak="0">
    <w:nsid w:val="46282C7A"/>
    <w:multiLevelType w:val="hybridMultilevel"/>
    <w:tmpl w:val="FFFFFFFF"/>
    <w:lvl w:ilvl="0" w:tplc="FA180A74">
      <w:start w:val="1"/>
      <w:numFmt w:val="bullet"/>
      <w:lvlText w:val=""/>
      <w:lvlJc w:val="left"/>
      <w:pPr>
        <w:ind w:left="720" w:hanging="360"/>
      </w:pPr>
      <w:rPr>
        <w:rFonts w:ascii="Symbol" w:hAnsi="Symbol" w:hint="default"/>
      </w:rPr>
    </w:lvl>
    <w:lvl w:ilvl="1" w:tplc="41EC87B4">
      <w:start w:val="1"/>
      <w:numFmt w:val="bullet"/>
      <w:lvlText w:val="o"/>
      <w:lvlJc w:val="left"/>
      <w:pPr>
        <w:ind w:left="1440" w:hanging="360"/>
      </w:pPr>
      <w:rPr>
        <w:rFonts w:ascii="Courier New" w:hAnsi="Courier New" w:hint="default"/>
      </w:rPr>
    </w:lvl>
    <w:lvl w:ilvl="2" w:tplc="879CFAD8">
      <w:start w:val="1"/>
      <w:numFmt w:val="bullet"/>
      <w:lvlText w:val=""/>
      <w:lvlJc w:val="left"/>
      <w:pPr>
        <w:ind w:left="2160" w:hanging="360"/>
      </w:pPr>
      <w:rPr>
        <w:rFonts w:ascii="Wingdings" w:hAnsi="Wingdings" w:hint="default"/>
      </w:rPr>
    </w:lvl>
    <w:lvl w:ilvl="3" w:tplc="B7D6163E">
      <w:start w:val="1"/>
      <w:numFmt w:val="bullet"/>
      <w:lvlText w:val=""/>
      <w:lvlJc w:val="left"/>
      <w:pPr>
        <w:ind w:left="2880" w:hanging="360"/>
      </w:pPr>
      <w:rPr>
        <w:rFonts w:ascii="Symbol" w:hAnsi="Symbol" w:hint="default"/>
      </w:rPr>
    </w:lvl>
    <w:lvl w:ilvl="4" w:tplc="9FE6B2F6">
      <w:start w:val="1"/>
      <w:numFmt w:val="bullet"/>
      <w:lvlText w:val="o"/>
      <w:lvlJc w:val="left"/>
      <w:pPr>
        <w:ind w:left="3600" w:hanging="360"/>
      </w:pPr>
      <w:rPr>
        <w:rFonts w:ascii="Courier New" w:hAnsi="Courier New" w:hint="default"/>
      </w:rPr>
    </w:lvl>
    <w:lvl w:ilvl="5" w:tplc="F5A2F6F0">
      <w:start w:val="1"/>
      <w:numFmt w:val="bullet"/>
      <w:lvlText w:val=""/>
      <w:lvlJc w:val="left"/>
      <w:pPr>
        <w:ind w:left="4320" w:hanging="360"/>
      </w:pPr>
      <w:rPr>
        <w:rFonts w:ascii="Wingdings" w:hAnsi="Wingdings" w:hint="default"/>
      </w:rPr>
    </w:lvl>
    <w:lvl w:ilvl="6" w:tplc="DE96C7CE">
      <w:start w:val="1"/>
      <w:numFmt w:val="bullet"/>
      <w:lvlText w:val=""/>
      <w:lvlJc w:val="left"/>
      <w:pPr>
        <w:ind w:left="5040" w:hanging="360"/>
      </w:pPr>
      <w:rPr>
        <w:rFonts w:ascii="Symbol" w:hAnsi="Symbol" w:hint="default"/>
      </w:rPr>
    </w:lvl>
    <w:lvl w:ilvl="7" w:tplc="D3561630">
      <w:start w:val="1"/>
      <w:numFmt w:val="bullet"/>
      <w:lvlText w:val="o"/>
      <w:lvlJc w:val="left"/>
      <w:pPr>
        <w:ind w:left="5760" w:hanging="360"/>
      </w:pPr>
      <w:rPr>
        <w:rFonts w:ascii="Courier New" w:hAnsi="Courier New" w:hint="default"/>
      </w:rPr>
    </w:lvl>
    <w:lvl w:ilvl="8" w:tplc="B2A03B70">
      <w:start w:val="1"/>
      <w:numFmt w:val="bullet"/>
      <w:lvlText w:val=""/>
      <w:lvlJc w:val="left"/>
      <w:pPr>
        <w:ind w:left="6480" w:hanging="360"/>
      </w:pPr>
      <w:rPr>
        <w:rFonts w:ascii="Wingdings" w:hAnsi="Wingdings" w:hint="default"/>
      </w:rPr>
    </w:lvl>
  </w:abstractNum>
  <w:abstractNum w:abstractNumId="586" w15:restartNumberingAfterBreak="0">
    <w:nsid w:val="465F5C3F"/>
    <w:multiLevelType w:val="hybridMultilevel"/>
    <w:tmpl w:val="FFFFFFFF"/>
    <w:lvl w:ilvl="0" w:tplc="4ECEA448">
      <w:start w:val="1"/>
      <w:numFmt w:val="bullet"/>
      <w:lvlText w:val=""/>
      <w:lvlJc w:val="left"/>
      <w:pPr>
        <w:ind w:left="720" w:hanging="360"/>
      </w:pPr>
      <w:rPr>
        <w:rFonts w:ascii="Symbol" w:hAnsi="Symbol" w:hint="default"/>
      </w:rPr>
    </w:lvl>
    <w:lvl w:ilvl="1" w:tplc="E1421FF6">
      <w:start w:val="1"/>
      <w:numFmt w:val="bullet"/>
      <w:lvlText w:val="o"/>
      <w:lvlJc w:val="left"/>
      <w:pPr>
        <w:ind w:left="1440" w:hanging="360"/>
      </w:pPr>
      <w:rPr>
        <w:rFonts w:ascii="Courier New" w:hAnsi="Courier New" w:hint="default"/>
      </w:rPr>
    </w:lvl>
    <w:lvl w:ilvl="2" w:tplc="81B0E2B8">
      <w:start w:val="1"/>
      <w:numFmt w:val="bullet"/>
      <w:lvlText w:val=""/>
      <w:lvlJc w:val="left"/>
      <w:pPr>
        <w:ind w:left="2160" w:hanging="360"/>
      </w:pPr>
      <w:rPr>
        <w:rFonts w:ascii="Wingdings" w:hAnsi="Wingdings" w:hint="default"/>
      </w:rPr>
    </w:lvl>
    <w:lvl w:ilvl="3" w:tplc="4DEA9E58">
      <w:start w:val="1"/>
      <w:numFmt w:val="bullet"/>
      <w:lvlText w:val=""/>
      <w:lvlJc w:val="left"/>
      <w:pPr>
        <w:ind w:left="2880" w:hanging="360"/>
      </w:pPr>
      <w:rPr>
        <w:rFonts w:ascii="Symbol" w:hAnsi="Symbol" w:hint="default"/>
      </w:rPr>
    </w:lvl>
    <w:lvl w:ilvl="4" w:tplc="38A6B86A">
      <w:start w:val="1"/>
      <w:numFmt w:val="bullet"/>
      <w:lvlText w:val="o"/>
      <w:lvlJc w:val="left"/>
      <w:pPr>
        <w:ind w:left="3600" w:hanging="360"/>
      </w:pPr>
      <w:rPr>
        <w:rFonts w:ascii="Courier New" w:hAnsi="Courier New" w:hint="default"/>
      </w:rPr>
    </w:lvl>
    <w:lvl w:ilvl="5" w:tplc="5F141A1C">
      <w:start w:val="1"/>
      <w:numFmt w:val="bullet"/>
      <w:lvlText w:val=""/>
      <w:lvlJc w:val="left"/>
      <w:pPr>
        <w:ind w:left="4320" w:hanging="360"/>
      </w:pPr>
      <w:rPr>
        <w:rFonts w:ascii="Wingdings" w:hAnsi="Wingdings" w:hint="default"/>
      </w:rPr>
    </w:lvl>
    <w:lvl w:ilvl="6" w:tplc="2454F54A">
      <w:start w:val="1"/>
      <w:numFmt w:val="bullet"/>
      <w:lvlText w:val=""/>
      <w:lvlJc w:val="left"/>
      <w:pPr>
        <w:ind w:left="5040" w:hanging="360"/>
      </w:pPr>
      <w:rPr>
        <w:rFonts w:ascii="Symbol" w:hAnsi="Symbol" w:hint="default"/>
      </w:rPr>
    </w:lvl>
    <w:lvl w:ilvl="7" w:tplc="B2B8DB84">
      <w:start w:val="1"/>
      <w:numFmt w:val="bullet"/>
      <w:lvlText w:val="o"/>
      <w:lvlJc w:val="left"/>
      <w:pPr>
        <w:ind w:left="5760" w:hanging="360"/>
      </w:pPr>
      <w:rPr>
        <w:rFonts w:ascii="Courier New" w:hAnsi="Courier New" w:hint="default"/>
      </w:rPr>
    </w:lvl>
    <w:lvl w:ilvl="8" w:tplc="D2489F46">
      <w:start w:val="1"/>
      <w:numFmt w:val="bullet"/>
      <w:lvlText w:val=""/>
      <w:lvlJc w:val="left"/>
      <w:pPr>
        <w:ind w:left="6480" w:hanging="360"/>
      </w:pPr>
      <w:rPr>
        <w:rFonts w:ascii="Wingdings" w:hAnsi="Wingdings" w:hint="default"/>
      </w:rPr>
    </w:lvl>
  </w:abstractNum>
  <w:abstractNum w:abstractNumId="587" w15:restartNumberingAfterBreak="0">
    <w:nsid w:val="4675329E"/>
    <w:multiLevelType w:val="hybridMultilevel"/>
    <w:tmpl w:val="FFFFFFFF"/>
    <w:lvl w:ilvl="0" w:tplc="154680A8">
      <w:start w:val="1"/>
      <w:numFmt w:val="bullet"/>
      <w:lvlText w:val=""/>
      <w:lvlJc w:val="left"/>
      <w:pPr>
        <w:ind w:left="720" w:hanging="360"/>
      </w:pPr>
      <w:rPr>
        <w:rFonts w:ascii="Symbol" w:hAnsi="Symbol" w:hint="default"/>
      </w:rPr>
    </w:lvl>
    <w:lvl w:ilvl="1" w:tplc="4394EC78">
      <w:start w:val="1"/>
      <w:numFmt w:val="bullet"/>
      <w:lvlText w:val="o"/>
      <w:lvlJc w:val="left"/>
      <w:pPr>
        <w:ind w:left="1440" w:hanging="360"/>
      </w:pPr>
      <w:rPr>
        <w:rFonts w:ascii="Courier New" w:hAnsi="Courier New" w:hint="default"/>
      </w:rPr>
    </w:lvl>
    <w:lvl w:ilvl="2" w:tplc="7A720ED8">
      <w:start w:val="1"/>
      <w:numFmt w:val="bullet"/>
      <w:lvlText w:val=""/>
      <w:lvlJc w:val="left"/>
      <w:pPr>
        <w:ind w:left="2160" w:hanging="360"/>
      </w:pPr>
      <w:rPr>
        <w:rFonts w:ascii="Wingdings" w:hAnsi="Wingdings" w:hint="default"/>
      </w:rPr>
    </w:lvl>
    <w:lvl w:ilvl="3" w:tplc="F9BE9A8C">
      <w:start w:val="1"/>
      <w:numFmt w:val="bullet"/>
      <w:lvlText w:val=""/>
      <w:lvlJc w:val="left"/>
      <w:pPr>
        <w:ind w:left="2880" w:hanging="360"/>
      </w:pPr>
      <w:rPr>
        <w:rFonts w:ascii="Symbol" w:hAnsi="Symbol" w:hint="default"/>
      </w:rPr>
    </w:lvl>
    <w:lvl w:ilvl="4" w:tplc="898C62C4">
      <w:start w:val="1"/>
      <w:numFmt w:val="bullet"/>
      <w:lvlText w:val="o"/>
      <w:lvlJc w:val="left"/>
      <w:pPr>
        <w:ind w:left="3600" w:hanging="360"/>
      </w:pPr>
      <w:rPr>
        <w:rFonts w:ascii="Courier New" w:hAnsi="Courier New" w:hint="default"/>
      </w:rPr>
    </w:lvl>
    <w:lvl w:ilvl="5" w:tplc="98742B34">
      <w:start w:val="1"/>
      <w:numFmt w:val="bullet"/>
      <w:lvlText w:val=""/>
      <w:lvlJc w:val="left"/>
      <w:pPr>
        <w:ind w:left="4320" w:hanging="360"/>
      </w:pPr>
      <w:rPr>
        <w:rFonts w:ascii="Wingdings" w:hAnsi="Wingdings" w:hint="default"/>
      </w:rPr>
    </w:lvl>
    <w:lvl w:ilvl="6" w:tplc="BE58A8CA">
      <w:start w:val="1"/>
      <w:numFmt w:val="bullet"/>
      <w:lvlText w:val=""/>
      <w:lvlJc w:val="left"/>
      <w:pPr>
        <w:ind w:left="5040" w:hanging="360"/>
      </w:pPr>
      <w:rPr>
        <w:rFonts w:ascii="Symbol" w:hAnsi="Symbol" w:hint="default"/>
      </w:rPr>
    </w:lvl>
    <w:lvl w:ilvl="7" w:tplc="F6F02144">
      <w:start w:val="1"/>
      <w:numFmt w:val="bullet"/>
      <w:lvlText w:val="o"/>
      <w:lvlJc w:val="left"/>
      <w:pPr>
        <w:ind w:left="5760" w:hanging="360"/>
      </w:pPr>
      <w:rPr>
        <w:rFonts w:ascii="Courier New" w:hAnsi="Courier New" w:hint="default"/>
      </w:rPr>
    </w:lvl>
    <w:lvl w:ilvl="8" w:tplc="AF001E9E">
      <w:start w:val="1"/>
      <w:numFmt w:val="bullet"/>
      <w:lvlText w:val=""/>
      <w:lvlJc w:val="left"/>
      <w:pPr>
        <w:ind w:left="6480" w:hanging="360"/>
      </w:pPr>
      <w:rPr>
        <w:rFonts w:ascii="Wingdings" w:hAnsi="Wingdings" w:hint="default"/>
      </w:rPr>
    </w:lvl>
  </w:abstractNum>
  <w:abstractNum w:abstractNumId="588" w15:restartNumberingAfterBreak="0">
    <w:nsid w:val="46863A49"/>
    <w:multiLevelType w:val="hybridMultilevel"/>
    <w:tmpl w:val="FFFFFFFF"/>
    <w:lvl w:ilvl="0" w:tplc="8954F780">
      <w:start w:val="1"/>
      <w:numFmt w:val="bullet"/>
      <w:lvlText w:val=""/>
      <w:lvlJc w:val="left"/>
      <w:pPr>
        <w:ind w:left="720" w:hanging="360"/>
      </w:pPr>
      <w:rPr>
        <w:rFonts w:ascii="Symbol" w:hAnsi="Symbol" w:hint="default"/>
      </w:rPr>
    </w:lvl>
    <w:lvl w:ilvl="1" w:tplc="A0D81482">
      <w:start w:val="1"/>
      <w:numFmt w:val="bullet"/>
      <w:lvlText w:val="o"/>
      <w:lvlJc w:val="left"/>
      <w:pPr>
        <w:ind w:left="1440" w:hanging="360"/>
      </w:pPr>
      <w:rPr>
        <w:rFonts w:ascii="Courier New" w:hAnsi="Courier New" w:hint="default"/>
      </w:rPr>
    </w:lvl>
    <w:lvl w:ilvl="2" w:tplc="03D8B076">
      <w:start w:val="1"/>
      <w:numFmt w:val="bullet"/>
      <w:lvlText w:val=""/>
      <w:lvlJc w:val="left"/>
      <w:pPr>
        <w:ind w:left="2160" w:hanging="360"/>
      </w:pPr>
      <w:rPr>
        <w:rFonts w:ascii="Wingdings" w:hAnsi="Wingdings" w:hint="default"/>
      </w:rPr>
    </w:lvl>
    <w:lvl w:ilvl="3" w:tplc="33360FC6">
      <w:start w:val="1"/>
      <w:numFmt w:val="bullet"/>
      <w:lvlText w:val=""/>
      <w:lvlJc w:val="left"/>
      <w:pPr>
        <w:ind w:left="2880" w:hanging="360"/>
      </w:pPr>
      <w:rPr>
        <w:rFonts w:ascii="Symbol" w:hAnsi="Symbol" w:hint="default"/>
      </w:rPr>
    </w:lvl>
    <w:lvl w:ilvl="4" w:tplc="5A3AD840">
      <w:start w:val="1"/>
      <w:numFmt w:val="bullet"/>
      <w:lvlText w:val="o"/>
      <w:lvlJc w:val="left"/>
      <w:pPr>
        <w:ind w:left="3600" w:hanging="360"/>
      </w:pPr>
      <w:rPr>
        <w:rFonts w:ascii="Courier New" w:hAnsi="Courier New" w:hint="default"/>
      </w:rPr>
    </w:lvl>
    <w:lvl w:ilvl="5" w:tplc="C4766140">
      <w:start w:val="1"/>
      <w:numFmt w:val="bullet"/>
      <w:lvlText w:val=""/>
      <w:lvlJc w:val="left"/>
      <w:pPr>
        <w:ind w:left="4320" w:hanging="360"/>
      </w:pPr>
      <w:rPr>
        <w:rFonts w:ascii="Wingdings" w:hAnsi="Wingdings" w:hint="default"/>
      </w:rPr>
    </w:lvl>
    <w:lvl w:ilvl="6" w:tplc="5A640366">
      <w:start w:val="1"/>
      <w:numFmt w:val="bullet"/>
      <w:lvlText w:val=""/>
      <w:lvlJc w:val="left"/>
      <w:pPr>
        <w:ind w:left="5040" w:hanging="360"/>
      </w:pPr>
      <w:rPr>
        <w:rFonts w:ascii="Symbol" w:hAnsi="Symbol" w:hint="default"/>
      </w:rPr>
    </w:lvl>
    <w:lvl w:ilvl="7" w:tplc="A6F6DF3A">
      <w:start w:val="1"/>
      <w:numFmt w:val="bullet"/>
      <w:lvlText w:val="o"/>
      <w:lvlJc w:val="left"/>
      <w:pPr>
        <w:ind w:left="5760" w:hanging="360"/>
      </w:pPr>
      <w:rPr>
        <w:rFonts w:ascii="Courier New" w:hAnsi="Courier New" w:hint="default"/>
      </w:rPr>
    </w:lvl>
    <w:lvl w:ilvl="8" w:tplc="3A2E577C">
      <w:start w:val="1"/>
      <w:numFmt w:val="bullet"/>
      <w:lvlText w:val=""/>
      <w:lvlJc w:val="left"/>
      <w:pPr>
        <w:ind w:left="6480" w:hanging="360"/>
      </w:pPr>
      <w:rPr>
        <w:rFonts w:ascii="Wingdings" w:hAnsi="Wingdings" w:hint="default"/>
      </w:rPr>
    </w:lvl>
  </w:abstractNum>
  <w:abstractNum w:abstractNumId="589" w15:restartNumberingAfterBreak="0">
    <w:nsid w:val="468D5E67"/>
    <w:multiLevelType w:val="hybridMultilevel"/>
    <w:tmpl w:val="FFFFFFFF"/>
    <w:lvl w:ilvl="0" w:tplc="E522DDEC">
      <w:start w:val="1"/>
      <w:numFmt w:val="bullet"/>
      <w:lvlText w:val=""/>
      <w:lvlJc w:val="left"/>
      <w:pPr>
        <w:ind w:left="720" w:hanging="360"/>
      </w:pPr>
      <w:rPr>
        <w:rFonts w:ascii="Symbol" w:hAnsi="Symbol" w:hint="default"/>
      </w:rPr>
    </w:lvl>
    <w:lvl w:ilvl="1" w:tplc="536E22B4">
      <w:start w:val="1"/>
      <w:numFmt w:val="bullet"/>
      <w:lvlText w:val="o"/>
      <w:lvlJc w:val="left"/>
      <w:pPr>
        <w:ind w:left="1440" w:hanging="360"/>
      </w:pPr>
      <w:rPr>
        <w:rFonts w:ascii="Courier New" w:hAnsi="Courier New" w:hint="default"/>
      </w:rPr>
    </w:lvl>
    <w:lvl w:ilvl="2" w:tplc="B756E8B4">
      <w:start w:val="1"/>
      <w:numFmt w:val="bullet"/>
      <w:lvlText w:val=""/>
      <w:lvlJc w:val="left"/>
      <w:pPr>
        <w:ind w:left="2160" w:hanging="360"/>
      </w:pPr>
      <w:rPr>
        <w:rFonts w:ascii="Wingdings" w:hAnsi="Wingdings" w:hint="default"/>
      </w:rPr>
    </w:lvl>
    <w:lvl w:ilvl="3" w:tplc="C056339E">
      <w:start w:val="1"/>
      <w:numFmt w:val="bullet"/>
      <w:lvlText w:val=""/>
      <w:lvlJc w:val="left"/>
      <w:pPr>
        <w:ind w:left="2880" w:hanging="360"/>
      </w:pPr>
      <w:rPr>
        <w:rFonts w:ascii="Symbol" w:hAnsi="Symbol" w:hint="default"/>
      </w:rPr>
    </w:lvl>
    <w:lvl w:ilvl="4" w:tplc="92F4102E">
      <w:start w:val="1"/>
      <w:numFmt w:val="bullet"/>
      <w:lvlText w:val="o"/>
      <w:lvlJc w:val="left"/>
      <w:pPr>
        <w:ind w:left="3600" w:hanging="360"/>
      </w:pPr>
      <w:rPr>
        <w:rFonts w:ascii="Courier New" w:hAnsi="Courier New" w:hint="default"/>
      </w:rPr>
    </w:lvl>
    <w:lvl w:ilvl="5" w:tplc="19620C98">
      <w:start w:val="1"/>
      <w:numFmt w:val="bullet"/>
      <w:lvlText w:val=""/>
      <w:lvlJc w:val="left"/>
      <w:pPr>
        <w:ind w:left="4320" w:hanging="360"/>
      </w:pPr>
      <w:rPr>
        <w:rFonts w:ascii="Wingdings" w:hAnsi="Wingdings" w:hint="default"/>
      </w:rPr>
    </w:lvl>
    <w:lvl w:ilvl="6" w:tplc="A07403AE">
      <w:start w:val="1"/>
      <w:numFmt w:val="bullet"/>
      <w:lvlText w:val=""/>
      <w:lvlJc w:val="left"/>
      <w:pPr>
        <w:ind w:left="5040" w:hanging="360"/>
      </w:pPr>
      <w:rPr>
        <w:rFonts w:ascii="Symbol" w:hAnsi="Symbol" w:hint="default"/>
      </w:rPr>
    </w:lvl>
    <w:lvl w:ilvl="7" w:tplc="A1C8063A">
      <w:start w:val="1"/>
      <w:numFmt w:val="bullet"/>
      <w:lvlText w:val="o"/>
      <w:lvlJc w:val="left"/>
      <w:pPr>
        <w:ind w:left="5760" w:hanging="360"/>
      </w:pPr>
      <w:rPr>
        <w:rFonts w:ascii="Courier New" w:hAnsi="Courier New" w:hint="default"/>
      </w:rPr>
    </w:lvl>
    <w:lvl w:ilvl="8" w:tplc="441E98A0">
      <w:start w:val="1"/>
      <w:numFmt w:val="bullet"/>
      <w:lvlText w:val=""/>
      <w:lvlJc w:val="left"/>
      <w:pPr>
        <w:ind w:left="6480" w:hanging="360"/>
      </w:pPr>
      <w:rPr>
        <w:rFonts w:ascii="Wingdings" w:hAnsi="Wingdings" w:hint="default"/>
      </w:rPr>
    </w:lvl>
  </w:abstractNum>
  <w:abstractNum w:abstractNumId="590" w15:restartNumberingAfterBreak="0">
    <w:nsid w:val="46932913"/>
    <w:multiLevelType w:val="hybridMultilevel"/>
    <w:tmpl w:val="FFFFFFFF"/>
    <w:lvl w:ilvl="0" w:tplc="ECF8A904">
      <w:start w:val="1"/>
      <w:numFmt w:val="bullet"/>
      <w:lvlText w:val=""/>
      <w:lvlJc w:val="left"/>
      <w:pPr>
        <w:ind w:left="720" w:hanging="360"/>
      </w:pPr>
      <w:rPr>
        <w:rFonts w:ascii="Symbol" w:hAnsi="Symbol" w:hint="default"/>
      </w:rPr>
    </w:lvl>
    <w:lvl w:ilvl="1" w:tplc="84C03C12">
      <w:start w:val="1"/>
      <w:numFmt w:val="bullet"/>
      <w:lvlText w:val="o"/>
      <w:lvlJc w:val="left"/>
      <w:pPr>
        <w:ind w:left="1440" w:hanging="360"/>
      </w:pPr>
      <w:rPr>
        <w:rFonts w:ascii="Courier New" w:hAnsi="Courier New" w:hint="default"/>
      </w:rPr>
    </w:lvl>
    <w:lvl w:ilvl="2" w:tplc="CC22E8F4">
      <w:start w:val="1"/>
      <w:numFmt w:val="bullet"/>
      <w:lvlText w:val=""/>
      <w:lvlJc w:val="left"/>
      <w:pPr>
        <w:ind w:left="2160" w:hanging="360"/>
      </w:pPr>
      <w:rPr>
        <w:rFonts w:ascii="Wingdings" w:hAnsi="Wingdings" w:hint="default"/>
      </w:rPr>
    </w:lvl>
    <w:lvl w:ilvl="3" w:tplc="6ABC4C22">
      <w:start w:val="1"/>
      <w:numFmt w:val="bullet"/>
      <w:lvlText w:val=""/>
      <w:lvlJc w:val="left"/>
      <w:pPr>
        <w:ind w:left="2880" w:hanging="360"/>
      </w:pPr>
      <w:rPr>
        <w:rFonts w:ascii="Symbol" w:hAnsi="Symbol" w:hint="default"/>
      </w:rPr>
    </w:lvl>
    <w:lvl w:ilvl="4" w:tplc="3228AA1E">
      <w:start w:val="1"/>
      <w:numFmt w:val="bullet"/>
      <w:lvlText w:val="o"/>
      <w:lvlJc w:val="left"/>
      <w:pPr>
        <w:ind w:left="3600" w:hanging="360"/>
      </w:pPr>
      <w:rPr>
        <w:rFonts w:ascii="Courier New" w:hAnsi="Courier New" w:hint="default"/>
      </w:rPr>
    </w:lvl>
    <w:lvl w:ilvl="5" w:tplc="CBBEEBEA">
      <w:start w:val="1"/>
      <w:numFmt w:val="bullet"/>
      <w:lvlText w:val=""/>
      <w:lvlJc w:val="left"/>
      <w:pPr>
        <w:ind w:left="4320" w:hanging="360"/>
      </w:pPr>
      <w:rPr>
        <w:rFonts w:ascii="Wingdings" w:hAnsi="Wingdings" w:hint="default"/>
      </w:rPr>
    </w:lvl>
    <w:lvl w:ilvl="6" w:tplc="F5A6A340">
      <w:start w:val="1"/>
      <w:numFmt w:val="bullet"/>
      <w:lvlText w:val=""/>
      <w:lvlJc w:val="left"/>
      <w:pPr>
        <w:ind w:left="5040" w:hanging="360"/>
      </w:pPr>
      <w:rPr>
        <w:rFonts w:ascii="Symbol" w:hAnsi="Symbol" w:hint="default"/>
      </w:rPr>
    </w:lvl>
    <w:lvl w:ilvl="7" w:tplc="4FD042A6">
      <w:start w:val="1"/>
      <w:numFmt w:val="bullet"/>
      <w:lvlText w:val="o"/>
      <w:lvlJc w:val="left"/>
      <w:pPr>
        <w:ind w:left="5760" w:hanging="360"/>
      </w:pPr>
      <w:rPr>
        <w:rFonts w:ascii="Courier New" w:hAnsi="Courier New" w:hint="default"/>
      </w:rPr>
    </w:lvl>
    <w:lvl w:ilvl="8" w:tplc="45505E30">
      <w:start w:val="1"/>
      <w:numFmt w:val="bullet"/>
      <w:lvlText w:val=""/>
      <w:lvlJc w:val="left"/>
      <w:pPr>
        <w:ind w:left="6480" w:hanging="360"/>
      </w:pPr>
      <w:rPr>
        <w:rFonts w:ascii="Wingdings" w:hAnsi="Wingdings" w:hint="default"/>
      </w:rPr>
    </w:lvl>
  </w:abstractNum>
  <w:abstractNum w:abstractNumId="591" w15:restartNumberingAfterBreak="0">
    <w:nsid w:val="46B4374F"/>
    <w:multiLevelType w:val="hybridMultilevel"/>
    <w:tmpl w:val="FFFFFFFF"/>
    <w:lvl w:ilvl="0" w:tplc="0F405612">
      <w:start w:val="1"/>
      <w:numFmt w:val="bullet"/>
      <w:lvlText w:val=""/>
      <w:lvlJc w:val="left"/>
      <w:pPr>
        <w:ind w:left="720" w:hanging="360"/>
      </w:pPr>
      <w:rPr>
        <w:rFonts w:ascii="Symbol" w:hAnsi="Symbol" w:hint="default"/>
      </w:rPr>
    </w:lvl>
    <w:lvl w:ilvl="1" w:tplc="45705510">
      <w:start w:val="1"/>
      <w:numFmt w:val="bullet"/>
      <w:lvlText w:val="o"/>
      <w:lvlJc w:val="left"/>
      <w:pPr>
        <w:ind w:left="1440" w:hanging="360"/>
      </w:pPr>
      <w:rPr>
        <w:rFonts w:ascii="Courier New" w:hAnsi="Courier New" w:hint="default"/>
      </w:rPr>
    </w:lvl>
    <w:lvl w:ilvl="2" w:tplc="CDEA2AC2">
      <w:start w:val="1"/>
      <w:numFmt w:val="bullet"/>
      <w:lvlText w:val=""/>
      <w:lvlJc w:val="left"/>
      <w:pPr>
        <w:ind w:left="2160" w:hanging="360"/>
      </w:pPr>
      <w:rPr>
        <w:rFonts w:ascii="Wingdings" w:hAnsi="Wingdings" w:hint="default"/>
      </w:rPr>
    </w:lvl>
    <w:lvl w:ilvl="3" w:tplc="C1C0907E">
      <w:start w:val="1"/>
      <w:numFmt w:val="bullet"/>
      <w:lvlText w:val=""/>
      <w:lvlJc w:val="left"/>
      <w:pPr>
        <w:ind w:left="2880" w:hanging="360"/>
      </w:pPr>
      <w:rPr>
        <w:rFonts w:ascii="Symbol" w:hAnsi="Symbol" w:hint="default"/>
      </w:rPr>
    </w:lvl>
    <w:lvl w:ilvl="4" w:tplc="CCF2DEA8">
      <w:start w:val="1"/>
      <w:numFmt w:val="bullet"/>
      <w:lvlText w:val="o"/>
      <w:lvlJc w:val="left"/>
      <w:pPr>
        <w:ind w:left="3600" w:hanging="360"/>
      </w:pPr>
      <w:rPr>
        <w:rFonts w:ascii="Courier New" w:hAnsi="Courier New" w:hint="default"/>
      </w:rPr>
    </w:lvl>
    <w:lvl w:ilvl="5" w:tplc="4E5A559C">
      <w:start w:val="1"/>
      <w:numFmt w:val="bullet"/>
      <w:lvlText w:val=""/>
      <w:lvlJc w:val="left"/>
      <w:pPr>
        <w:ind w:left="4320" w:hanging="360"/>
      </w:pPr>
      <w:rPr>
        <w:rFonts w:ascii="Wingdings" w:hAnsi="Wingdings" w:hint="default"/>
      </w:rPr>
    </w:lvl>
    <w:lvl w:ilvl="6" w:tplc="99A25452">
      <w:start w:val="1"/>
      <w:numFmt w:val="bullet"/>
      <w:lvlText w:val=""/>
      <w:lvlJc w:val="left"/>
      <w:pPr>
        <w:ind w:left="5040" w:hanging="360"/>
      </w:pPr>
      <w:rPr>
        <w:rFonts w:ascii="Symbol" w:hAnsi="Symbol" w:hint="default"/>
      </w:rPr>
    </w:lvl>
    <w:lvl w:ilvl="7" w:tplc="662C1B20">
      <w:start w:val="1"/>
      <w:numFmt w:val="bullet"/>
      <w:lvlText w:val="o"/>
      <w:lvlJc w:val="left"/>
      <w:pPr>
        <w:ind w:left="5760" w:hanging="360"/>
      </w:pPr>
      <w:rPr>
        <w:rFonts w:ascii="Courier New" w:hAnsi="Courier New" w:hint="default"/>
      </w:rPr>
    </w:lvl>
    <w:lvl w:ilvl="8" w:tplc="FAD088CE">
      <w:start w:val="1"/>
      <w:numFmt w:val="bullet"/>
      <w:lvlText w:val=""/>
      <w:lvlJc w:val="left"/>
      <w:pPr>
        <w:ind w:left="6480" w:hanging="360"/>
      </w:pPr>
      <w:rPr>
        <w:rFonts w:ascii="Wingdings" w:hAnsi="Wingdings" w:hint="default"/>
      </w:rPr>
    </w:lvl>
  </w:abstractNum>
  <w:abstractNum w:abstractNumId="592" w15:restartNumberingAfterBreak="0">
    <w:nsid w:val="46C53AB0"/>
    <w:multiLevelType w:val="hybridMultilevel"/>
    <w:tmpl w:val="FFFFFFFF"/>
    <w:lvl w:ilvl="0" w:tplc="82183FCA">
      <w:start w:val="1"/>
      <w:numFmt w:val="bullet"/>
      <w:lvlText w:val=""/>
      <w:lvlJc w:val="left"/>
      <w:pPr>
        <w:ind w:left="720" w:hanging="360"/>
      </w:pPr>
      <w:rPr>
        <w:rFonts w:ascii="Symbol" w:hAnsi="Symbol" w:hint="default"/>
      </w:rPr>
    </w:lvl>
    <w:lvl w:ilvl="1" w:tplc="747AE6B2">
      <w:start w:val="1"/>
      <w:numFmt w:val="bullet"/>
      <w:lvlText w:val="o"/>
      <w:lvlJc w:val="left"/>
      <w:pPr>
        <w:ind w:left="1440" w:hanging="360"/>
      </w:pPr>
      <w:rPr>
        <w:rFonts w:ascii="Courier New" w:hAnsi="Courier New" w:hint="default"/>
      </w:rPr>
    </w:lvl>
    <w:lvl w:ilvl="2" w:tplc="DC2C218A">
      <w:start w:val="1"/>
      <w:numFmt w:val="bullet"/>
      <w:lvlText w:val=""/>
      <w:lvlJc w:val="left"/>
      <w:pPr>
        <w:ind w:left="2160" w:hanging="360"/>
      </w:pPr>
      <w:rPr>
        <w:rFonts w:ascii="Wingdings" w:hAnsi="Wingdings" w:hint="default"/>
      </w:rPr>
    </w:lvl>
    <w:lvl w:ilvl="3" w:tplc="31F60078">
      <w:start w:val="1"/>
      <w:numFmt w:val="bullet"/>
      <w:lvlText w:val=""/>
      <w:lvlJc w:val="left"/>
      <w:pPr>
        <w:ind w:left="2880" w:hanging="360"/>
      </w:pPr>
      <w:rPr>
        <w:rFonts w:ascii="Symbol" w:hAnsi="Symbol" w:hint="default"/>
      </w:rPr>
    </w:lvl>
    <w:lvl w:ilvl="4" w:tplc="794CC46E">
      <w:start w:val="1"/>
      <w:numFmt w:val="bullet"/>
      <w:lvlText w:val="o"/>
      <w:lvlJc w:val="left"/>
      <w:pPr>
        <w:ind w:left="3600" w:hanging="360"/>
      </w:pPr>
      <w:rPr>
        <w:rFonts w:ascii="Courier New" w:hAnsi="Courier New" w:hint="default"/>
      </w:rPr>
    </w:lvl>
    <w:lvl w:ilvl="5" w:tplc="3ED85C02">
      <w:start w:val="1"/>
      <w:numFmt w:val="bullet"/>
      <w:lvlText w:val=""/>
      <w:lvlJc w:val="left"/>
      <w:pPr>
        <w:ind w:left="4320" w:hanging="360"/>
      </w:pPr>
      <w:rPr>
        <w:rFonts w:ascii="Wingdings" w:hAnsi="Wingdings" w:hint="default"/>
      </w:rPr>
    </w:lvl>
    <w:lvl w:ilvl="6" w:tplc="495A5F48">
      <w:start w:val="1"/>
      <w:numFmt w:val="bullet"/>
      <w:lvlText w:val=""/>
      <w:lvlJc w:val="left"/>
      <w:pPr>
        <w:ind w:left="5040" w:hanging="360"/>
      </w:pPr>
      <w:rPr>
        <w:rFonts w:ascii="Symbol" w:hAnsi="Symbol" w:hint="default"/>
      </w:rPr>
    </w:lvl>
    <w:lvl w:ilvl="7" w:tplc="B2945A0A">
      <w:start w:val="1"/>
      <w:numFmt w:val="bullet"/>
      <w:lvlText w:val="o"/>
      <w:lvlJc w:val="left"/>
      <w:pPr>
        <w:ind w:left="5760" w:hanging="360"/>
      </w:pPr>
      <w:rPr>
        <w:rFonts w:ascii="Courier New" w:hAnsi="Courier New" w:hint="default"/>
      </w:rPr>
    </w:lvl>
    <w:lvl w:ilvl="8" w:tplc="CB202446">
      <w:start w:val="1"/>
      <w:numFmt w:val="bullet"/>
      <w:lvlText w:val=""/>
      <w:lvlJc w:val="left"/>
      <w:pPr>
        <w:ind w:left="6480" w:hanging="360"/>
      </w:pPr>
      <w:rPr>
        <w:rFonts w:ascii="Wingdings" w:hAnsi="Wingdings" w:hint="default"/>
      </w:rPr>
    </w:lvl>
  </w:abstractNum>
  <w:abstractNum w:abstractNumId="593" w15:restartNumberingAfterBreak="0">
    <w:nsid w:val="46D17889"/>
    <w:multiLevelType w:val="hybridMultilevel"/>
    <w:tmpl w:val="FFFFFFFF"/>
    <w:lvl w:ilvl="0" w:tplc="E418FAC6">
      <w:start w:val="1"/>
      <w:numFmt w:val="bullet"/>
      <w:lvlText w:val=""/>
      <w:lvlJc w:val="left"/>
      <w:pPr>
        <w:ind w:left="720" w:hanging="360"/>
      </w:pPr>
      <w:rPr>
        <w:rFonts w:ascii="Symbol" w:hAnsi="Symbol" w:hint="default"/>
      </w:rPr>
    </w:lvl>
    <w:lvl w:ilvl="1" w:tplc="14E85F42">
      <w:start w:val="1"/>
      <w:numFmt w:val="bullet"/>
      <w:lvlText w:val="o"/>
      <w:lvlJc w:val="left"/>
      <w:pPr>
        <w:ind w:left="1440" w:hanging="360"/>
      </w:pPr>
      <w:rPr>
        <w:rFonts w:ascii="Courier New" w:hAnsi="Courier New" w:hint="default"/>
      </w:rPr>
    </w:lvl>
    <w:lvl w:ilvl="2" w:tplc="FF645500">
      <w:start w:val="1"/>
      <w:numFmt w:val="bullet"/>
      <w:lvlText w:val=""/>
      <w:lvlJc w:val="left"/>
      <w:pPr>
        <w:ind w:left="2160" w:hanging="360"/>
      </w:pPr>
      <w:rPr>
        <w:rFonts w:ascii="Wingdings" w:hAnsi="Wingdings" w:hint="default"/>
      </w:rPr>
    </w:lvl>
    <w:lvl w:ilvl="3" w:tplc="4C4433E0">
      <w:start w:val="1"/>
      <w:numFmt w:val="bullet"/>
      <w:lvlText w:val=""/>
      <w:lvlJc w:val="left"/>
      <w:pPr>
        <w:ind w:left="2880" w:hanging="360"/>
      </w:pPr>
      <w:rPr>
        <w:rFonts w:ascii="Symbol" w:hAnsi="Symbol" w:hint="default"/>
      </w:rPr>
    </w:lvl>
    <w:lvl w:ilvl="4" w:tplc="7D56B896">
      <w:start w:val="1"/>
      <w:numFmt w:val="bullet"/>
      <w:lvlText w:val="o"/>
      <w:lvlJc w:val="left"/>
      <w:pPr>
        <w:ind w:left="3600" w:hanging="360"/>
      </w:pPr>
      <w:rPr>
        <w:rFonts w:ascii="Courier New" w:hAnsi="Courier New" w:hint="default"/>
      </w:rPr>
    </w:lvl>
    <w:lvl w:ilvl="5" w:tplc="DEB8B8F6">
      <w:start w:val="1"/>
      <w:numFmt w:val="bullet"/>
      <w:lvlText w:val=""/>
      <w:lvlJc w:val="left"/>
      <w:pPr>
        <w:ind w:left="4320" w:hanging="360"/>
      </w:pPr>
      <w:rPr>
        <w:rFonts w:ascii="Wingdings" w:hAnsi="Wingdings" w:hint="default"/>
      </w:rPr>
    </w:lvl>
    <w:lvl w:ilvl="6" w:tplc="6454425E">
      <w:start w:val="1"/>
      <w:numFmt w:val="bullet"/>
      <w:lvlText w:val=""/>
      <w:lvlJc w:val="left"/>
      <w:pPr>
        <w:ind w:left="5040" w:hanging="360"/>
      </w:pPr>
      <w:rPr>
        <w:rFonts w:ascii="Symbol" w:hAnsi="Symbol" w:hint="default"/>
      </w:rPr>
    </w:lvl>
    <w:lvl w:ilvl="7" w:tplc="A2C4D764">
      <w:start w:val="1"/>
      <w:numFmt w:val="bullet"/>
      <w:lvlText w:val="o"/>
      <w:lvlJc w:val="left"/>
      <w:pPr>
        <w:ind w:left="5760" w:hanging="360"/>
      </w:pPr>
      <w:rPr>
        <w:rFonts w:ascii="Courier New" w:hAnsi="Courier New" w:hint="default"/>
      </w:rPr>
    </w:lvl>
    <w:lvl w:ilvl="8" w:tplc="AFFE196E">
      <w:start w:val="1"/>
      <w:numFmt w:val="bullet"/>
      <w:lvlText w:val=""/>
      <w:lvlJc w:val="left"/>
      <w:pPr>
        <w:ind w:left="6480" w:hanging="360"/>
      </w:pPr>
      <w:rPr>
        <w:rFonts w:ascii="Wingdings" w:hAnsi="Wingdings" w:hint="default"/>
      </w:rPr>
    </w:lvl>
  </w:abstractNum>
  <w:abstractNum w:abstractNumId="594" w15:restartNumberingAfterBreak="0">
    <w:nsid w:val="46D80273"/>
    <w:multiLevelType w:val="hybridMultilevel"/>
    <w:tmpl w:val="FFFFFFFF"/>
    <w:lvl w:ilvl="0" w:tplc="63728558">
      <w:start w:val="1"/>
      <w:numFmt w:val="bullet"/>
      <w:lvlText w:val=""/>
      <w:lvlJc w:val="left"/>
      <w:pPr>
        <w:ind w:left="720" w:hanging="360"/>
      </w:pPr>
      <w:rPr>
        <w:rFonts w:ascii="Symbol" w:hAnsi="Symbol" w:hint="default"/>
      </w:rPr>
    </w:lvl>
    <w:lvl w:ilvl="1" w:tplc="FA6A5F82">
      <w:start w:val="1"/>
      <w:numFmt w:val="bullet"/>
      <w:lvlText w:val="o"/>
      <w:lvlJc w:val="left"/>
      <w:pPr>
        <w:ind w:left="1440" w:hanging="360"/>
      </w:pPr>
      <w:rPr>
        <w:rFonts w:ascii="Courier New" w:hAnsi="Courier New" w:hint="default"/>
      </w:rPr>
    </w:lvl>
    <w:lvl w:ilvl="2" w:tplc="66762FBC">
      <w:start w:val="1"/>
      <w:numFmt w:val="bullet"/>
      <w:lvlText w:val=""/>
      <w:lvlJc w:val="left"/>
      <w:pPr>
        <w:ind w:left="2160" w:hanging="360"/>
      </w:pPr>
      <w:rPr>
        <w:rFonts w:ascii="Wingdings" w:hAnsi="Wingdings" w:hint="default"/>
      </w:rPr>
    </w:lvl>
    <w:lvl w:ilvl="3" w:tplc="C4B6095E">
      <w:start w:val="1"/>
      <w:numFmt w:val="bullet"/>
      <w:lvlText w:val=""/>
      <w:lvlJc w:val="left"/>
      <w:pPr>
        <w:ind w:left="2880" w:hanging="360"/>
      </w:pPr>
      <w:rPr>
        <w:rFonts w:ascii="Symbol" w:hAnsi="Symbol" w:hint="default"/>
      </w:rPr>
    </w:lvl>
    <w:lvl w:ilvl="4" w:tplc="BBAAFB00">
      <w:start w:val="1"/>
      <w:numFmt w:val="bullet"/>
      <w:lvlText w:val="o"/>
      <w:lvlJc w:val="left"/>
      <w:pPr>
        <w:ind w:left="3600" w:hanging="360"/>
      </w:pPr>
      <w:rPr>
        <w:rFonts w:ascii="Courier New" w:hAnsi="Courier New" w:hint="default"/>
      </w:rPr>
    </w:lvl>
    <w:lvl w:ilvl="5" w:tplc="BA5E25AC">
      <w:start w:val="1"/>
      <w:numFmt w:val="bullet"/>
      <w:lvlText w:val=""/>
      <w:lvlJc w:val="left"/>
      <w:pPr>
        <w:ind w:left="4320" w:hanging="360"/>
      </w:pPr>
      <w:rPr>
        <w:rFonts w:ascii="Wingdings" w:hAnsi="Wingdings" w:hint="default"/>
      </w:rPr>
    </w:lvl>
    <w:lvl w:ilvl="6" w:tplc="804451B2">
      <w:start w:val="1"/>
      <w:numFmt w:val="bullet"/>
      <w:lvlText w:val=""/>
      <w:lvlJc w:val="left"/>
      <w:pPr>
        <w:ind w:left="5040" w:hanging="360"/>
      </w:pPr>
      <w:rPr>
        <w:rFonts w:ascii="Symbol" w:hAnsi="Symbol" w:hint="default"/>
      </w:rPr>
    </w:lvl>
    <w:lvl w:ilvl="7" w:tplc="AE00D96A">
      <w:start w:val="1"/>
      <w:numFmt w:val="bullet"/>
      <w:lvlText w:val="o"/>
      <w:lvlJc w:val="left"/>
      <w:pPr>
        <w:ind w:left="5760" w:hanging="360"/>
      </w:pPr>
      <w:rPr>
        <w:rFonts w:ascii="Courier New" w:hAnsi="Courier New" w:hint="default"/>
      </w:rPr>
    </w:lvl>
    <w:lvl w:ilvl="8" w:tplc="797AC708">
      <w:start w:val="1"/>
      <w:numFmt w:val="bullet"/>
      <w:lvlText w:val=""/>
      <w:lvlJc w:val="left"/>
      <w:pPr>
        <w:ind w:left="6480" w:hanging="360"/>
      </w:pPr>
      <w:rPr>
        <w:rFonts w:ascii="Wingdings" w:hAnsi="Wingdings" w:hint="default"/>
      </w:rPr>
    </w:lvl>
  </w:abstractNum>
  <w:abstractNum w:abstractNumId="595" w15:restartNumberingAfterBreak="0">
    <w:nsid w:val="46E875DC"/>
    <w:multiLevelType w:val="hybridMultilevel"/>
    <w:tmpl w:val="FFFFFFFF"/>
    <w:lvl w:ilvl="0" w:tplc="B22482C0">
      <w:start w:val="1"/>
      <w:numFmt w:val="bullet"/>
      <w:lvlText w:val=""/>
      <w:lvlJc w:val="left"/>
      <w:pPr>
        <w:ind w:left="720" w:hanging="360"/>
      </w:pPr>
      <w:rPr>
        <w:rFonts w:ascii="Symbol" w:hAnsi="Symbol" w:hint="default"/>
      </w:rPr>
    </w:lvl>
    <w:lvl w:ilvl="1" w:tplc="939C4578">
      <w:start w:val="1"/>
      <w:numFmt w:val="bullet"/>
      <w:lvlText w:val="o"/>
      <w:lvlJc w:val="left"/>
      <w:pPr>
        <w:ind w:left="1440" w:hanging="360"/>
      </w:pPr>
      <w:rPr>
        <w:rFonts w:ascii="Courier New" w:hAnsi="Courier New" w:hint="default"/>
      </w:rPr>
    </w:lvl>
    <w:lvl w:ilvl="2" w:tplc="8BF83F82">
      <w:start w:val="1"/>
      <w:numFmt w:val="bullet"/>
      <w:lvlText w:val=""/>
      <w:lvlJc w:val="left"/>
      <w:pPr>
        <w:ind w:left="2160" w:hanging="360"/>
      </w:pPr>
      <w:rPr>
        <w:rFonts w:ascii="Wingdings" w:hAnsi="Wingdings" w:hint="default"/>
      </w:rPr>
    </w:lvl>
    <w:lvl w:ilvl="3" w:tplc="CAE2B4BE">
      <w:start w:val="1"/>
      <w:numFmt w:val="bullet"/>
      <w:lvlText w:val=""/>
      <w:lvlJc w:val="left"/>
      <w:pPr>
        <w:ind w:left="2880" w:hanging="360"/>
      </w:pPr>
      <w:rPr>
        <w:rFonts w:ascii="Symbol" w:hAnsi="Symbol" w:hint="default"/>
      </w:rPr>
    </w:lvl>
    <w:lvl w:ilvl="4" w:tplc="95F8E6FC">
      <w:start w:val="1"/>
      <w:numFmt w:val="bullet"/>
      <w:lvlText w:val="o"/>
      <w:lvlJc w:val="left"/>
      <w:pPr>
        <w:ind w:left="3600" w:hanging="360"/>
      </w:pPr>
      <w:rPr>
        <w:rFonts w:ascii="Courier New" w:hAnsi="Courier New" w:hint="default"/>
      </w:rPr>
    </w:lvl>
    <w:lvl w:ilvl="5" w:tplc="E5E2B844">
      <w:start w:val="1"/>
      <w:numFmt w:val="bullet"/>
      <w:lvlText w:val=""/>
      <w:lvlJc w:val="left"/>
      <w:pPr>
        <w:ind w:left="4320" w:hanging="360"/>
      </w:pPr>
      <w:rPr>
        <w:rFonts w:ascii="Wingdings" w:hAnsi="Wingdings" w:hint="default"/>
      </w:rPr>
    </w:lvl>
    <w:lvl w:ilvl="6" w:tplc="C0CAC032">
      <w:start w:val="1"/>
      <w:numFmt w:val="bullet"/>
      <w:lvlText w:val=""/>
      <w:lvlJc w:val="left"/>
      <w:pPr>
        <w:ind w:left="5040" w:hanging="360"/>
      </w:pPr>
      <w:rPr>
        <w:rFonts w:ascii="Symbol" w:hAnsi="Symbol" w:hint="default"/>
      </w:rPr>
    </w:lvl>
    <w:lvl w:ilvl="7" w:tplc="E8AA4F14">
      <w:start w:val="1"/>
      <w:numFmt w:val="bullet"/>
      <w:lvlText w:val="o"/>
      <w:lvlJc w:val="left"/>
      <w:pPr>
        <w:ind w:left="5760" w:hanging="360"/>
      </w:pPr>
      <w:rPr>
        <w:rFonts w:ascii="Courier New" w:hAnsi="Courier New" w:hint="default"/>
      </w:rPr>
    </w:lvl>
    <w:lvl w:ilvl="8" w:tplc="257A1D90">
      <w:start w:val="1"/>
      <w:numFmt w:val="bullet"/>
      <w:lvlText w:val=""/>
      <w:lvlJc w:val="left"/>
      <w:pPr>
        <w:ind w:left="6480" w:hanging="360"/>
      </w:pPr>
      <w:rPr>
        <w:rFonts w:ascii="Wingdings" w:hAnsi="Wingdings" w:hint="default"/>
      </w:rPr>
    </w:lvl>
  </w:abstractNum>
  <w:abstractNum w:abstractNumId="596" w15:restartNumberingAfterBreak="0">
    <w:nsid w:val="46F60818"/>
    <w:multiLevelType w:val="hybridMultilevel"/>
    <w:tmpl w:val="FFFFFFFF"/>
    <w:lvl w:ilvl="0" w:tplc="6018D6B2">
      <w:start w:val="1"/>
      <w:numFmt w:val="bullet"/>
      <w:lvlText w:val=""/>
      <w:lvlJc w:val="left"/>
      <w:pPr>
        <w:ind w:left="720" w:hanging="360"/>
      </w:pPr>
      <w:rPr>
        <w:rFonts w:ascii="Symbol" w:hAnsi="Symbol" w:hint="default"/>
      </w:rPr>
    </w:lvl>
    <w:lvl w:ilvl="1" w:tplc="2CB44718">
      <w:start w:val="1"/>
      <w:numFmt w:val="bullet"/>
      <w:lvlText w:val="o"/>
      <w:lvlJc w:val="left"/>
      <w:pPr>
        <w:ind w:left="1440" w:hanging="360"/>
      </w:pPr>
      <w:rPr>
        <w:rFonts w:ascii="Courier New" w:hAnsi="Courier New" w:hint="default"/>
      </w:rPr>
    </w:lvl>
    <w:lvl w:ilvl="2" w:tplc="BD6C511E">
      <w:start w:val="1"/>
      <w:numFmt w:val="bullet"/>
      <w:lvlText w:val=""/>
      <w:lvlJc w:val="left"/>
      <w:pPr>
        <w:ind w:left="2160" w:hanging="360"/>
      </w:pPr>
      <w:rPr>
        <w:rFonts w:ascii="Wingdings" w:hAnsi="Wingdings" w:hint="default"/>
      </w:rPr>
    </w:lvl>
    <w:lvl w:ilvl="3" w:tplc="3EC2143A">
      <w:start w:val="1"/>
      <w:numFmt w:val="bullet"/>
      <w:lvlText w:val=""/>
      <w:lvlJc w:val="left"/>
      <w:pPr>
        <w:ind w:left="2880" w:hanging="360"/>
      </w:pPr>
      <w:rPr>
        <w:rFonts w:ascii="Symbol" w:hAnsi="Symbol" w:hint="default"/>
      </w:rPr>
    </w:lvl>
    <w:lvl w:ilvl="4" w:tplc="7A5CA49E">
      <w:start w:val="1"/>
      <w:numFmt w:val="bullet"/>
      <w:lvlText w:val="o"/>
      <w:lvlJc w:val="left"/>
      <w:pPr>
        <w:ind w:left="3600" w:hanging="360"/>
      </w:pPr>
      <w:rPr>
        <w:rFonts w:ascii="Courier New" w:hAnsi="Courier New" w:hint="default"/>
      </w:rPr>
    </w:lvl>
    <w:lvl w:ilvl="5" w:tplc="D206BDC0">
      <w:start w:val="1"/>
      <w:numFmt w:val="bullet"/>
      <w:lvlText w:val=""/>
      <w:lvlJc w:val="left"/>
      <w:pPr>
        <w:ind w:left="4320" w:hanging="360"/>
      </w:pPr>
      <w:rPr>
        <w:rFonts w:ascii="Wingdings" w:hAnsi="Wingdings" w:hint="default"/>
      </w:rPr>
    </w:lvl>
    <w:lvl w:ilvl="6" w:tplc="1134757A">
      <w:start w:val="1"/>
      <w:numFmt w:val="bullet"/>
      <w:lvlText w:val=""/>
      <w:lvlJc w:val="left"/>
      <w:pPr>
        <w:ind w:left="5040" w:hanging="360"/>
      </w:pPr>
      <w:rPr>
        <w:rFonts w:ascii="Symbol" w:hAnsi="Symbol" w:hint="default"/>
      </w:rPr>
    </w:lvl>
    <w:lvl w:ilvl="7" w:tplc="3CD8B6CA">
      <w:start w:val="1"/>
      <w:numFmt w:val="bullet"/>
      <w:lvlText w:val="o"/>
      <w:lvlJc w:val="left"/>
      <w:pPr>
        <w:ind w:left="5760" w:hanging="360"/>
      </w:pPr>
      <w:rPr>
        <w:rFonts w:ascii="Courier New" w:hAnsi="Courier New" w:hint="default"/>
      </w:rPr>
    </w:lvl>
    <w:lvl w:ilvl="8" w:tplc="FB2456B2">
      <w:start w:val="1"/>
      <w:numFmt w:val="bullet"/>
      <w:lvlText w:val=""/>
      <w:lvlJc w:val="left"/>
      <w:pPr>
        <w:ind w:left="6480" w:hanging="360"/>
      </w:pPr>
      <w:rPr>
        <w:rFonts w:ascii="Wingdings" w:hAnsi="Wingdings" w:hint="default"/>
      </w:rPr>
    </w:lvl>
  </w:abstractNum>
  <w:abstractNum w:abstractNumId="597" w15:restartNumberingAfterBreak="0">
    <w:nsid w:val="471A01AA"/>
    <w:multiLevelType w:val="hybridMultilevel"/>
    <w:tmpl w:val="DA602B7C"/>
    <w:lvl w:ilvl="0" w:tplc="F670C7E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8" w15:restartNumberingAfterBreak="0">
    <w:nsid w:val="471E13F8"/>
    <w:multiLevelType w:val="hybridMultilevel"/>
    <w:tmpl w:val="FFFFFFFF"/>
    <w:lvl w:ilvl="0" w:tplc="69B80DCA">
      <w:start w:val="1"/>
      <w:numFmt w:val="bullet"/>
      <w:lvlText w:val=""/>
      <w:lvlJc w:val="left"/>
      <w:pPr>
        <w:ind w:left="720" w:hanging="360"/>
      </w:pPr>
      <w:rPr>
        <w:rFonts w:ascii="Symbol" w:hAnsi="Symbol" w:hint="default"/>
      </w:rPr>
    </w:lvl>
    <w:lvl w:ilvl="1" w:tplc="73D89774">
      <w:start w:val="1"/>
      <w:numFmt w:val="bullet"/>
      <w:lvlText w:val="o"/>
      <w:lvlJc w:val="left"/>
      <w:pPr>
        <w:ind w:left="1440" w:hanging="360"/>
      </w:pPr>
      <w:rPr>
        <w:rFonts w:ascii="Courier New" w:hAnsi="Courier New" w:hint="default"/>
      </w:rPr>
    </w:lvl>
    <w:lvl w:ilvl="2" w:tplc="B20CF504">
      <w:start w:val="1"/>
      <w:numFmt w:val="bullet"/>
      <w:lvlText w:val=""/>
      <w:lvlJc w:val="left"/>
      <w:pPr>
        <w:ind w:left="2160" w:hanging="360"/>
      </w:pPr>
      <w:rPr>
        <w:rFonts w:ascii="Wingdings" w:hAnsi="Wingdings" w:hint="default"/>
      </w:rPr>
    </w:lvl>
    <w:lvl w:ilvl="3" w:tplc="5CE4EAA4">
      <w:start w:val="1"/>
      <w:numFmt w:val="bullet"/>
      <w:lvlText w:val=""/>
      <w:lvlJc w:val="left"/>
      <w:pPr>
        <w:ind w:left="2880" w:hanging="360"/>
      </w:pPr>
      <w:rPr>
        <w:rFonts w:ascii="Symbol" w:hAnsi="Symbol" w:hint="default"/>
      </w:rPr>
    </w:lvl>
    <w:lvl w:ilvl="4" w:tplc="53205732">
      <w:start w:val="1"/>
      <w:numFmt w:val="bullet"/>
      <w:lvlText w:val="o"/>
      <w:lvlJc w:val="left"/>
      <w:pPr>
        <w:ind w:left="3600" w:hanging="360"/>
      </w:pPr>
      <w:rPr>
        <w:rFonts w:ascii="Courier New" w:hAnsi="Courier New" w:hint="default"/>
      </w:rPr>
    </w:lvl>
    <w:lvl w:ilvl="5" w:tplc="7E3C3A0A">
      <w:start w:val="1"/>
      <w:numFmt w:val="bullet"/>
      <w:lvlText w:val=""/>
      <w:lvlJc w:val="left"/>
      <w:pPr>
        <w:ind w:left="4320" w:hanging="360"/>
      </w:pPr>
      <w:rPr>
        <w:rFonts w:ascii="Wingdings" w:hAnsi="Wingdings" w:hint="default"/>
      </w:rPr>
    </w:lvl>
    <w:lvl w:ilvl="6" w:tplc="F69C5F28">
      <w:start w:val="1"/>
      <w:numFmt w:val="bullet"/>
      <w:lvlText w:val=""/>
      <w:lvlJc w:val="left"/>
      <w:pPr>
        <w:ind w:left="5040" w:hanging="360"/>
      </w:pPr>
      <w:rPr>
        <w:rFonts w:ascii="Symbol" w:hAnsi="Symbol" w:hint="default"/>
      </w:rPr>
    </w:lvl>
    <w:lvl w:ilvl="7" w:tplc="0DC48B78">
      <w:start w:val="1"/>
      <w:numFmt w:val="bullet"/>
      <w:lvlText w:val="o"/>
      <w:lvlJc w:val="left"/>
      <w:pPr>
        <w:ind w:left="5760" w:hanging="360"/>
      </w:pPr>
      <w:rPr>
        <w:rFonts w:ascii="Courier New" w:hAnsi="Courier New" w:hint="default"/>
      </w:rPr>
    </w:lvl>
    <w:lvl w:ilvl="8" w:tplc="E1AC451C">
      <w:start w:val="1"/>
      <w:numFmt w:val="bullet"/>
      <w:lvlText w:val=""/>
      <w:lvlJc w:val="left"/>
      <w:pPr>
        <w:ind w:left="6480" w:hanging="360"/>
      </w:pPr>
      <w:rPr>
        <w:rFonts w:ascii="Wingdings" w:hAnsi="Wingdings" w:hint="default"/>
      </w:rPr>
    </w:lvl>
  </w:abstractNum>
  <w:abstractNum w:abstractNumId="599" w15:restartNumberingAfterBreak="0">
    <w:nsid w:val="479A3341"/>
    <w:multiLevelType w:val="hybridMultilevel"/>
    <w:tmpl w:val="FFFFFFFF"/>
    <w:lvl w:ilvl="0" w:tplc="E862B7C8">
      <w:start w:val="1"/>
      <w:numFmt w:val="bullet"/>
      <w:lvlText w:val=""/>
      <w:lvlJc w:val="left"/>
      <w:pPr>
        <w:ind w:left="720" w:hanging="360"/>
      </w:pPr>
      <w:rPr>
        <w:rFonts w:ascii="Symbol" w:hAnsi="Symbol" w:hint="default"/>
      </w:rPr>
    </w:lvl>
    <w:lvl w:ilvl="1" w:tplc="E54E8CFC">
      <w:start w:val="1"/>
      <w:numFmt w:val="bullet"/>
      <w:lvlText w:val="o"/>
      <w:lvlJc w:val="left"/>
      <w:pPr>
        <w:ind w:left="1440" w:hanging="360"/>
      </w:pPr>
      <w:rPr>
        <w:rFonts w:ascii="Courier New" w:hAnsi="Courier New" w:hint="default"/>
      </w:rPr>
    </w:lvl>
    <w:lvl w:ilvl="2" w:tplc="4386C3A0">
      <w:start w:val="1"/>
      <w:numFmt w:val="bullet"/>
      <w:lvlText w:val=""/>
      <w:lvlJc w:val="left"/>
      <w:pPr>
        <w:ind w:left="2160" w:hanging="360"/>
      </w:pPr>
      <w:rPr>
        <w:rFonts w:ascii="Wingdings" w:hAnsi="Wingdings" w:hint="default"/>
      </w:rPr>
    </w:lvl>
    <w:lvl w:ilvl="3" w:tplc="505C6272">
      <w:start w:val="1"/>
      <w:numFmt w:val="bullet"/>
      <w:lvlText w:val=""/>
      <w:lvlJc w:val="left"/>
      <w:pPr>
        <w:ind w:left="2880" w:hanging="360"/>
      </w:pPr>
      <w:rPr>
        <w:rFonts w:ascii="Symbol" w:hAnsi="Symbol" w:hint="default"/>
      </w:rPr>
    </w:lvl>
    <w:lvl w:ilvl="4" w:tplc="2ECCD484">
      <w:start w:val="1"/>
      <w:numFmt w:val="bullet"/>
      <w:lvlText w:val="o"/>
      <w:lvlJc w:val="left"/>
      <w:pPr>
        <w:ind w:left="3600" w:hanging="360"/>
      </w:pPr>
      <w:rPr>
        <w:rFonts w:ascii="Courier New" w:hAnsi="Courier New" w:hint="default"/>
      </w:rPr>
    </w:lvl>
    <w:lvl w:ilvl="5" w:tplc="42228026">
      <w:start w:val="1"/>
      <w:numFmt w:val="bullet"/>
      <w:lvlText w:val=""/>
      <w:lvlJc w:val="left"/>
      <w:pPr>
        <w:ind w:left="4320" w:hanging="360"/>
      </w:pPr>
      <w:rPr>
        <w:rFonts w:ascii="Wingdings" w:hAnsi="Wingdings" w:hint="default"/>
      </w:rPr>
    </w:lvl>
    <w:lvl w:ilvl="6" w:tplc="DAB050FC">
      <w:start w:val="1"/>
      <w:numFmt w:val="bullet"/>
      <w:lvlText w:val=""/>
      <w:lvlJc w:val="left"/>
      <w:pPr>
        <w:ind w:left="5040" w:hanging="360"/>
      </w:pPr>
      <w:rPr>
        <w:rFonts w:ascii="Symbol" w:hAnsi="Symbol" w:hint="default"/>
      </w:rPr>
    </w:lvl>
    <w:lvl w:ilvl="7" w:tplc="400A1F64">
      <w:start w:val="1"/>
      <w:numFmt w:val="bullet"/>
      <w:lvlText w:val="o"/>
      <w:lvlJc w:val="left"/>
      <w:pPr>
        <w:ind w:left="5760" w:hanging="360"/>
      </w:pPr>
      <w:rPr>
        <w:rFonts w:ascii="Courier New" w:hAnsi="Courier New" w:hint="default"/>
      </w:rPr>
    </w:lvl>
    <w:lvl w:ilvl="8" w:tplc="8C2A948A">
      <w:start w:val="1"/>
      <w:numFmt w:val="bullet"/>
      <w:lvlText w:val=""/>
      <w:lvlJc w:val="left"/>
      <w:pPr>
        <w:ind w:left="6480" w:hanging="360"/>
      </w:pPr>
      <w:rPr>
        <w:rFonts w:ascii="Wingdings" w:hAnsi="Wingdings" w:hint="default"/>
      </w:rPr>
    </w:lvl>
  </w:abstractNum>
  <w:abstractNum w:abstractNumId="600" w15:restartNumberingAfterBreak="0">
    <w:nsid w:val="479B48AA"/>
    <w:multiLevelType w:val="hybridMultilevel"/>
    <w:tmpl w:val="FFFFFFFF"/>
    <w:lvl w:ilvl="0" w:tplc="E562894E">
      <w:start w:val="1"/>
      <w:numFmt w:val="bullet"/>
      <w:lvlText w:val=""/>
      <w:lvlJc w:val="left"/>
      <w:pPr>
        <w:ind w:left="720" w:hanging="360"/>
      </w:pPr>
      <w:rPr>
        <w:rFonts w:ascii="Symbol" w:hAnsi="Symbol" w:hint="default"/>
      </w:rPr>
    </w:lvl>
    <w:lvl w:ilvl="1" w:tplc="F0E4F4AA">
      <w:start w:val="1"/>
      <w:numFmt w:val="bullet"/>
      <w:lvlText w:val="o"/>
      <w:lvlJc w:val="left"/>
      <w:pPr>
        <w:ind w:left="1440" w:hanging="360"/>
      </w:pPr>
      <w:rPr>
        <w:rFonts w:ascii="Courier New" w:hAnsi="Courier New" w:hint="default"/>
      </w:rPr>
    </w:lvl>
    <w:lvl w:ilvl="2" w:tplc="B55ABFAA">
      <w:start w:val="1"/>
      <w:numFmt w:val="bullet"/>
      <w:lvlText w:val=""/>
      <w:lvlJc w:val="left"/>
      <w:pPr>
        <w:ind w:left="2160" w:hanging="360"/>
      </w:pPr>
      <w:rPr>
        <w:rFonts w:ascii="Wingdings" w:hAnsi="Wingdings" w:hint="default"/>
      </w:rPr>
    </w:lvl>
    <w:lvl w:ilvl="3" w:tplc="961A0E26">
      <w:start w:val="1"/>
      <w:numFmt w:val="bullet"/>
      <w:lvlText w:val=""/>
      <w:lvlJc w:val="left"/>
      <w:pPr>
        <w:ind w:left="2880" w:hanging="360"/>
      </w:pPr>
      <w:rPr>
        <w:rFonts w:ascii="Symbol" w:hAnsi="Symbol" w:hint="default"/>
      </w:rPr>
    </w:lvl>
    <w:lvl w:ilvl="4" w:tplc="2D6E497C">
      <w:start w:val="1"/>
      <w:numFmt w:val="bullet"/>
      <w:lvlText w:val="o"/>
      <w:lvlJc w:val="left"/>
      <w:pPr>
        <w:ind w:left="3600" w:hanging="360"/>
      </w:pPr>
      <w:rPr>
        <w:rFonts w:ascii="Courier New" w:hAnsi="Courier New" w:hint="default"/>
      </w:rPr>
    </w:lvl>
    <w:lvl w:ilvl="5" w:tplc="6B504F78">
      <w:start w:val="1"/>
      <w:numFmt w:val="bullet"/>
      <w:lvlText w:val=""/>
      <w:lvlJc w:val="left"/>
      <w:pPr>
        <w:ind w:left="4320" w:hanging="360"/>
      </w:pPr>
      <w:rPr>
        <w:rFonts w:ascii="Wingdings" w:hAnsi="Wingdings" w:hint="default"/>
      </w:rPr>
    </w:lvl>
    <w:lvl w:ilvl="6" w:tplc="3702D432">
      <w:start w:val="1"/>
      <w:numFmt w:val="bullet"/>
      <w:lvlText w:val=""/>
      <w:lvlJc w:val="left"/>
      <w:pPr>
        <w:ind w:left="5040" w:hanging="360"/>
      </w:pPr>
      <w:rPr>
        <w:rFonts w:ascii="Symbol" w:hAnsi="Symbol" w:hint="default"/>
      </w:rPr>
    </w:lvl>
    <w:lvl w:ilvl="7" w:tplc="282433E6">
      <w:start w:val="1"/>
      <w:numFmt w:val="bullet"/>
      <w:lvlText w:val="o"/>
      <w:lvlJc w:val="left"/>
      <w:pPr>
        <w:ind w:left="5760" w:hanging="360"/>
      </w:pPr>
      <w:rPr>
        <w:rFonts w:ascii="Courier New" w:hAnsi="Courier New" w:hint="default"/>
      </w:rPr>
    </w:lvl>
    <w:lvl w:ilvl="8" w:tplc="635C2ADC">
      <w:start w:val="1"/>
      <w:numFmt w:val="bullet"/>
      <w:lvlText w:val=""/>
      <w:lvlJc w:val="left"/>
      <w:pPr>
        <w:ind w:left="6480" w:hanging="360"/>
      </w:pPr>
      <w:rPr>
        <w:rFonts w:ascii="Wingdings" w:hAnsi="Wingdings" w:hint="default"/>
      </w:rPr>
    </w:lvl>
  </w:abstractNum>
  <w:abstractNum w:abstractNumId="601" w15:restartNumberingAfterBreak="0">
    <w:nsid w:val="48150615"/>
    <w:multiLevelType w:val="hybridMultilevel"/>
    <w:tmpl w:val="FFFFFFFF"/>
    <w:lvl w:ilvl="0" w:tplc="2A101CDE">
      <w:start w:val="1"/>
      <w:numFmt w:val="bullet"/>
      <w:lvlText w:val=""/>
      <w:lvlJc w:val="left"/>
      <w:pPr>
        <w:ind w:left="720" w:hanging="360"/>
      </w:pPr>
      <w:rPr>
        <w:rFonts w:ascii="Symbol" w:hAnsi="Symbol" w:hint="default"/>
      </w:rPr>
    </w:lvl>
    <w:lvl w:ilvl="1" w:tplc="CD14F5BC">
      <w:start w:val="1"/>
      <w:numFmt w:val="bullet"/>
      <w:lvlText w:val="o"/>
      <w:lvlJc w:val="left"/>
      <w:pPr>
        <w:ind w:left="1440" w:hanging="360"/>
      </w:pPr>
      <w:rPr>
        <w:rFonts w:ascii="Courier New" w:hAnsi="Courier New" w:hint="default"/>
      </w:rPr>
    </w:lvl>
    <w:lvl w:ilvl="2" w:tplc="BB9038F0">
      <w:start w:val="1"/>
      <w:numFmt w:val="bullet"/>
      <w:lvlText w:val=""/>
      <w:lvlJc w:val="left"/>
      <w:pPr>
        <w:ind w:left="2160" w:hanging="360"/>
      </w:pPr>
      <w:rPr>
        <w:rFonts w:ascii="Wingdings" w:hAnsi="Wingdings" w:hint="default"/>
      </w:rPr>
    </w:lvl>
    <w:lvl w:ilvl="3" w:tplc="AC9C50AA">
      <w:start w:val="1"/>
      <w:numFmt w:val="bullet"/>
      <w:lvlText w:val=""/>
      <w:lvlJc w:val="left"/>
      <w:pPr>
        <w:ind w:left="2880" w:hanging="360"/>
      </w:pPr>
      <w:rPr>
        <w:rFonts w:ascii="Symbol" w:hAnsi="Symbol" w:hint="default"/>
      </w:rPr>
    </w:lvl>
    <w:lvl w:ilvl="4" w:tplc="DF64C0F0">
      <w:start w:val="1"/>
      <w:numFmt w:val="bullet"/>
      <w:lvlText w:val="o"/>
      <w:lvlJc w:val="left"/>
      <w:pPr>
        <w:ind w:left="3600" w:hanging="360"/>
      </w:pPr>
      <w:rPr>
        <w:rFonts w:ascii="Courier New" w:hAnsi="Courier New" w:hint="default"/>
      </w:rPr>
    </w:lvl>
    <w:lvl w:ilvl="5" w:tplc="4BD6A498">
      <w:start w:val="1"/>
      <w:numFmt w:val="bullet"/>
      <w:lvlText w:val=""/>
      <w:lvlJc w:val="left"/>
      <w:pPr>
        <w:ind w:left="4320" w:hanging="360"/>
      </w:pPr>
      <w:rPr>
        <w:rFonts w:ascii="Wingdings" w:hAnsi="Wingdings" w:hint="default"/>
      </w:rPr>
    </w:lvl>
    <w:lvl w:ilvl="6" w:tplc="006C9712">
      <w:start w:val="1"/>
      <w:numFmt w:val="bullet"/>
      <w:lvlText w:val=""/>
      <w:lvlJc w:val="left"/>
      <w:pPr>
        <w:ind w:left="5040" w:hanging="360"/>
      </w:pPr>
      <w:rPr>
        <w:rFonts w:ascii="Symbol" w:hAnsi="Symbol" w:hint="default"/>
      </w:rPr>
    </w:lvl>
    <w:lvl w:ilvl="7" w:tplc="2C54EAE0">
      <w:start w:val="1"/>
      <w:numFmt w:val="bullet"/>
      <w:lvlText w:val="o"/>
      <w:lvlJc w:val="left"/>
      <w:pPr>
        <w:ind w:left="5760" w:hanging="360"/>
      </w:pPr>
      <w:rPr>
        <w:rFonts w:ascii="Courier New" w:hAnsi="Courier New" w:hint="default"/>
      </w:rPr>
    </w:lvl>
    <w:lvl w:ilvl="8" w:tplc="413C21C8">
      <w:start w:val="1"/>
      <w:numFmt w:val="bullet"/>
      <w:lvlText w:val=""/>
      <w:lvlJc w:val="left"/>
      <w:pPr>
        <w:ind w:left="6480" w:hanging="360"/>
      </w:pPr>
      <w:rPr>
        <w:rFonts w:ascii="Wingdings" w:hAnsi="Wingdings" w:hint="default"/>
      </w:rPr>
    </w:lvl>
  </w:abstractNum>
  <w:abstractNum w:abstractNumId="602" w15:restartNumberingAfterBreak="0">
    <w:nsid w:val="482F6701"/>
    <w:multiLevelType w:val="hybridMultilevel"/>
    <w:tmpl w:val="FFFFFFFF"/>
    <w:lvl w:ilvl="0" w:tplc="D222F046">
      <w:start w:val="1"/>
      <w:numFmt w:val="bullet"/>
      <w:lvlText w:val=""/>
      <w:lvlJc w:val="left"/>
      <w:pPr>
        <w:ind w:left="720" w:hanging="360"/>
      </w:pPr>
      <w:rPr>
        <w:rFonts w:ascii="Symbol" w:hAnsi="Symbol" w:hint="default"/>
      </w:rPr>
    </w:lvl>
    <w:lvl w:ilvl="1" w:tplc="4BB4CCEE">
      <w:start w:val="1"/>
      <w:numFmt w:val="bullet"/>
      <w:lvlText w:val="o"/>
      <w:lvlJc w:val="left"/>
      <w:pPr>
        <w:ind w:left="1440" w:hanging="360"/>
      </w:pPr>
      <w:rPr>
        <w:rFonts w:ascii="Courier New" w:hAnsi="Courier New" w:hint="default"/>
      </w:rPr>
    </w:lvl>
    <w:lvl w:ilvl="2" w:tplc="4E6E29CE">
      <w:start w:val="1"/>
      <w:numFmt w:val="bullet"/>
      <w:lvlText w:val=""/>
      <w:lvlJc w:val="left"/>
      <w:pPr>
        <w:ind w:left="2160" w:hanging="360"/>
      </w:pPr>
      <w:rPr>
        <w:rFonts w:ascii="Wingdings" w:hAnsi="Wingdings" w:hint="default"/>
      </w:rPr>
    </w:lvl>
    <w:lvl w:ilvl="3" w:tplc="0EF2CEA6">
      <w:start w:val="1"/>
      <w:numFmt w:val="bullet"/>
      <w:lvlText w:val=""/>
      <w:lvlJc w:val="left"/>
      <w:pPr>
        <w:ind w:left="2880" w:hanging="360"/>
      </w:pPr>
      <w:rPr>
        <w:rFonts w:ascii="Symbol" w:hAnsi="Symbol" w:hint="default"/>
      </w:rPr>
    </w:lvl>
    <w:lvl w:ilvl="4" w:tplc="2FB818DE">
      <w:start w:val="1"/>
      <w:numFmt w:val="bullet"/>
      <w:lvlText w:val="o"/>
      <w:lvlJc w:val="left"/>
      <w:pPr>
        <w:ind w:left="3600" w:hanging="360"/>
      </w:pPr>
      <w:rPr>
        <w:rFonts w:ascii="Courier New" w:hAnsi="Courier New" w:hint="default"/>
      </w:rPr>
    </w:lvl>
    <w:lvl w:ilvl="5" w:tplc="67D00E76">
      <w:start w:val="1"/>
      <w:numFmt w:val="bullet"/>
      <w:lvlText w:val=""/>
      <w:lvlJc w:val="left"/>
      <w:pPr>
        <w:ind w:left="4320" w:hanging="360"/>
      </w:pPr>
      <w:rPr>
        <w:rFonts w:ascii="Wingdings" w:hAnsi="Wingdings" w:hint="default"/>
      </w:rPr>
    </w:lvl>
    <w:lvl w:ilvl="6" w:tplc="24F8B448">
      <w:start w:val="1"/>
      <w:numFmt w:val="bullet"/>
      <w:lvlText w:val=""/>
      <w:lvlJc w:val="left"/>
      <w:pPr>
        <w:ind w:left="5040" w:hanging="360"/>
      </w:pPr>
      <w:rPr>
        <w:rFonts w:ascii="Symbol" w:hAnsi="Symbol" w:hint="default"/>
      </w:rPr>
    </w:lvl>
    <w:lvl w:ilvl="7" w:tplc="CB760028">
      <w:start w:val="1"/>
      <w:numFmt w:val="bullet"/>
      <w:lvlText w:val="o"/>
      <w:lvlJc w:val="left"/>
      <w:pPr>
        <w:ind w:left="5760" w:hanging="360"/>
      </w:pPr>
      <w:rPr>
        <w:rFonts w:ascii="Courier New" w:hAnsi="Courier New" w:hint="default"/>
      </w:rPr>
    </w:lvl>
    <w:lvl w:ilvl="8" w:tplc="35DA62CA">
      <w:start w:val="1"/>
      <w:numFmt w:val="bullet"/>
      <w:lvlText w:val=""/>
      <w:lvlJc w:val="left"/>
      <w:pPr>
        <w:ind w:left="6480" w:hanging="360"/>
      </w:pPr>
      <w:rPr>
        <w:rFonts w:ascii="Wingdings" w:hAnsi="Wingdings" w:hint="default"/>
      </w:rPr>
    </w:lvl>
  </w:abstractNum>
  <w:abstractNum w:abstractNumId="603" w15:restartNumberingAfterBreak="0">
    <w:nsid w:val="48471B9B"/>
    <w:multiLevelType w:val="hybridMultilevel"/>
    <w:tmpl w:val="FFFFFFFF"/>
    <w:lvl w:ilvl="0" w:tplc="91DE96E0">
      <w:start w:val="1"/>
      <w:numFmt w:val="bullet"/>
      <w:lvlText w:val=""/>
      <w:lvlJc w:val="left"/>
      <w:pPr>
        <w:ind w:left="720" w:hanging="360"/>
      </w:pPr>
      <w:rPr>
        <w:rFonts w:ascii="Symbol" w:hAnsi="Symbol" w:hint="default"/>
      </w:rPr>
    </w:lvl>
    <w:lvl w:ilvl="1" w:tplc="7E8AF89E">
      <w:start w:val="1"/>
      <w:numFmt w:val="bullet"/>
      <w:lvlText w:val="o"/>
      <w:lvlJc w:val="left"/>
      <w:pPr>
        <w:ind w:left="1440" w:hanging="360"/>
      </w:pPr>
      <w:rPr>
        <w:rFonts w:ascii="Courier New" w:hAnsi="Courier New" w:hint="default"/>
      </w:rPr>
    </w:lvl>
    <w:lvl w:ilvl="2" w:tplc="4C6AF83C">
      <w:start w:val="1"/>
      <w:numFmt w:val="bullet"/>
      <w:lvlText w:val=""/>
      <w:lvlJc w:val="left"/>
      <w:pPr>
        <w:ind w:left="2160" w:hanging="360"/>
      </w:pPr>
      <w:rPr>
        <w:rFonts w:ascii="Wingdings" w:hAnsi="Wingdings" w:hint="default"/>
      </w:rPr>
    </w:lvl>
    <w:lvl w:ilvl="3" w:tplc="C562D008">
      <w:start w:val="1"/>
      <w:numFmt w:val="bullet"/>
      <w:lvlText w:val=""/>
      <w:lvlJc w:val="left"/>
      <w:pPr>
        <w:ind w:left="2880" w:hanging="360"/>
      </w:pPr>
      <w:rPr>
        <w:rFonts w:ascii="Symbol" w:hAnsi="Symbol" w:hint="default"/>
      </w:rPr>
    </w:lvl>
    <w:lvl w:ilvl="4" w:tplc="6C36D5BA">
      <w:start w:val="1"/>
      <w:numFmt w:val="bullet"/>
      <w:lvlText w:val="o"/>
      <w:lvlJc w:val="left"/>
      <w:pPr>
        <w:ind w:left="3600" w:hanging="360"/>
      </w:pPr>
      <w:rPr>
        <w:rFonts w:ascii="Courier New" w:hAnsi="Courier New" w:hint="default"/>
      </w:rPr>
    </w:lvl>
    <w:lvl w:ilvl="5" w:tplc="C3762970">
      <w:start w:val="1"/>
      <w:numFmt w:val="bullet"/>
      <w:lvlText w:val=""/>
      <w:lvlJc w:val="left"/>
      <w:pPr>
        <w:ind w:left="4320" w:hanging="360"/>
      </w:pPr>
      <w:rPr>
        <w:rFonts w:ascii="Wingdings" w:hAnsi="Wingdings" w:hint="default"/>
      </w:rPr>
    </w:lvl>
    <w:lvl w:ilvl="6" w:tplc="1AD231EC">
      <w:start w:val="1"/>
      <w:numFmt w:val="bullet"/>
      <w:lvlText w:val=""/>
      <w:lvlJc w:val="left"/>
      <w:pPr>
        <w:ind w:left="5040" w:hanging="360"/>
      </w:pPr>
      <w:rPr>
        <w:rFonts w:ascii="Symbol" w:hAnsi="Symbol" w:hint="default"/>
      </w:rPr>
    </w:lvl>
    <w:lvl w:ilvl="7" w:tplc="82020840">
      <w:start w:val="1"/>
      <w:numFmt w:val="bullet"/>
      <w:lvlText w:val="o"/>
      <w:lvlJc w:val="left"/>
      <w:pPr>
        <w:ind w:left="5760" w:hanging="360"/>
      </w:pPr>
      <w:rPr>
        <w:rFonts w:ascii="Courier New" w:hAnsi="Courier New" w:hint="default"/>
      </w:rPr>
    </w:lvl>
    <w:lvl w:ilvl="8" w:tplc="C5D89756">
      <w:start w:val="1"/>
      <w:numFmt w:val="bullet"/>
      <w:lvlText w:val=""/>
      <w:lvlJc w:val="left"/>
      <w:pPr>
        <w:ind w:left="6480" w:hanging="360"/>
      </w:pPr>
      <w:rPr>
        <w:rFonts w:ascii="Wingdings" w:hAnsi="Wingdings" w:hint="default"/>
      </w:rPr>
    </w:lvl>
  </w:abstractNum>
  <w:abstractNum w:abstractNumId="604" w15:restartNumberingAfterBreak="0">
    <w:nsid w:val="484D7E89"/>
    <w:multiLevelType w:val="hybridMultilevel"/>
    <w:tmpl w:val="FFFFFFFF"/>
    <w:lvl w:ilvl="0" w:tplc="39A4A78A">
      <w:start w:val="1"/>
      <w:numFmt w:val="bullet"/>
      <w:lvlText w:val=""/>
      <w:lvlJc w:val="left"/>
      <w:pPr>
        <w:ind w:left="720" w:hanging="360"/>
      </w:pPr>
      <w:rPr>
        <w:rFonts w:ascii="Symbol" w:hAnsi="Symbol" w:hint="default"/>
      </w:rPr>
    </w:lvl>
    <w:lvl w:ilvl="1" w:tplc="E5129E14">
      <w:start w:val="1"/>
      <w:numFmt w:val="bullet"/>
      <w:lvlText w:val="o"/>
      <w:lvlJc w:val="left"/>
      <w:pPr>
        <w:ind w:left="1440" w:hanging="360"/>
      </w:pPr>
      <w:rPr>
        <w:rFonts w:ascii="Courier New" w:hAnsi="Courier New" w:hint="default"/>
      </w:rPr>
    </w:lvl>
    <w:lvl w:ilvl="2" w:tplc="D4C04C8A">
      <w:start w:val="1"/>
      <w:numFmt w:val="bullet"/>
      <w:lvlText w:val=""/>
      <w:lvlJc w:val="left"/>
      <w:pPr>
        <w:ind w:left="2160" w:hanging="360"/>
      </w:pPr>
      <w:rPr>
        <w:rFonts w:ascii="Wingdings" w:hAnsi="Wingdings" w:hint="default"/>
      </w:rPr>
    </w:lvl>
    <w:lvl w:ilvl="3" w:tplc="B6183256">
      <w:start w:val="1"/>
      <w:numFmt w:val="bullet"/>
      <w:lvlText w:val=""/>
      <w:lvlJc w:val="left"/>
      <w:pPr>
        <w:ind w:left="2880" w:hanging="360"/>
      </w:pPr>
      <w:rPr>
        <w:rFonts w:ascii="Symbol" w:hAnsi="Symbol" w:hint="default"/>
      </w:rPr>
    </w:lvl>
    <w:lvl w:ilvl="4" w:tplc="92EAC75C">
      <w:start w:val="1"/>
      <w:numFmt w:val="bullet"/>
      <w:lvlText w:val="o"/>
      <w:lvlJc w:val="left"/>
      <w:pPr>
        <w:ind w:left="3600" w:hanging="360"/>
      </w:pPr>
      <w:rPr>
        <w:rFonts w:ascii="Courier New" w:hAnsi="Courier New" w:hint="default"/>
      </w:rPr>
    </w:lvl>
    <w:lvl w:ilvl="5" w:tplc="B906917C">
      <w:start w:val="1"/>
      <w:numFmt w:val="bullet"/>
      <w:lvlText w:val=""/>
      <w:lvlJc w:val="left"/>
      <w:pPr>
        <w:ind w:left="4320" w:hanging="360"/>
      </w:pPr>
      <w:rPr>
        <w:rFonts w:ascii="Wingdings" w:hAnsi="Wingdings" w:hint="default"/>
      </w:rPr>
    </w:lvl>
    <w:lvl w:ilvl="6" w:tplc="D37E2E60">
      <w:start w:val="1"/>
      <w:numFmt w:val="bullet"/>
      <w:lvlText w:val=""/>
      <w:lvlJc w:val="left"/>
      <w:pPr>
        <w:ind w:left="5040" w:hanging="360"/>
      </w:pPr>
      <w:rPr>
        <w:rFonts w:ascii="Symbol" w:hAnsi="Symbol" w:hint="default"/>
      </w:rPr>
    </w:lvl>
    <w:lvl w:ilvl="7" w:tplc="9D043E5E">
      <w:start w:val="1"/>
      <w:numFmt w:val="bullet"/>
      <w:lvlText w:val="o"/>
      <w:lvlJc w:val="left"/>
      <w:pPr>
        <w:ind w:left="5760" w:hanging="360"/>
      </w:pPr>
      <w:rPr>
        <w:rFonts w:ascii="Courier New" w:hAnsi="Courier New" w:hint="default"/>
      </w:rPr>
    </w:lvl>
    <w:lvl w:ilvl="8" w:tplc="ED80ED20">
      <w:start w:val="1"/>
      <w:numFmt w:val="bullet"/>
      <w:lvlText w:val=""/>
      <w:lvlJc w:val="left"/>
      <w:pPr>
        <w:ind w:left="6480" w:hanging="360"/>
      </w:pPr>
      <w:rPr>
        <w:rFonts w:ascii="Wingdings" w:hAnsi="Wingdings" w:hint="default"/>
      </w:rPr>
    </w:lvl>
  </w:abstractNum>
  <w:abstractNum w:abstractNumId="605" w15:restartNumberingAfterBreak="0">
    <w:nsid w:val="487C056F"/>
    <w:multiLevelType w:val="hybridMultilevel"/>
    <w:tmpl w:val="FFFFFFFF"/>
    <w:lvl w:ilvl="0" w:tplc="5D389DD0">
      <w:start w:val="1"/>
      <w:numFmt w:val="bullet"/>
      <w:lvlText w:val=""/>
      <w:lvlJc w:val="left"/>
      <w:pPr>
        <w:ind w:left="720" w:hanging="360"/>
      </w:pPr>
      <w:rPr>
        <w:rFonts w:ascii="Symbol" w:hAnsi="Symbol" w:hint="default"/>
      </w:rPr>
    </w:lvl>
    <w:lvl w:ilvl="1" w:tplc="DE9CA3D8">
      <w:start w:val="1"/>
      <w:numFmt w:val="bullet"/>
      <w:lvlText w:val="o"/>
      <w:lvlJc w:val="left"/>
      <w:pPr>
        <w:ind w:left="1440" w:hanging="360"/>
      </w:pPr>
      <w:rPr>
        <w:rFonts w:ascii="Courier New" w:hAnsi="Courier New" w:hint="default"/>
      </w:rPr>
    </w:lvl>
    <w:lvl w:ilvl="2" w:tplc="FF2CDC2E">
      <w:start w:val="1"/>
      <w:numFmt w:val="bullet"/>
      <w:lvlText w:val=""/>
      <w:lvlJc w:val="left"/>
      <w:pPr>
        <w:ind w:left="2160" w:hanging="360"/>
      </w:pPr>
      <w:rPr>
        <w:rFonts w:ascii="Wingdings" w:hAnsi="Wingdings" w:hint="default"/>
      </w:rPr>
    </w:lvl>
    <w:lvl w:ilvl="3" w:tplc="7A3CE1CE">
      <w:start w:val="1"/>
      <w:numFmt w:val="bullet"/>
      <w:lvlText w:val=""/>
      <w:lvlJc w:val="left"/>
      <w:pPr>
        <w:ind w:left="2880" w:hanging="360"/>
      </w:pPr>
      <w:rPr>
        <w:rFonts w:ascii="Symbol" w:hAnsi="Symbol" w:hint="default"/>
      </w:rPr>
    </w:lvl>
    <w:lvl w:ilvl="4" w:tplc="53A66A5C">
      <w:start w:val="1"/>
      <w:numFmt w:val="bullet"/>
      <w:lvlText w:val="o"/>
      <w:lvlJc w:val="left"/>
      <w:pPr>
        <w:ind w:left="3600" w:hanging="360"/>
      </w:pPr>
      <w:rPr>
        <w:rFonts w:ascii="Courier New" w:hAnsi="Courier New" w:hint="default"/>
      </w:rPr>
    </w:lvl>
    <w:lvl w:ilvl="5" w:tplc="D04C99FE">
      <w:start w:val="1"/>
      <w:numFmt w:val="bullet"/>
      <w:lvlText w:val=""/>
      <w:lvlJc w:val="left"/>
      <w:pPr>
        <w:ind w:left="4320" w:hanging="360"/>
      </w:pPr>
      <w:rPr>
        <w:rFonts w:ascii="Wingdings" w:hAnsi="Wingdings" w:hint="default"/>
      </w:rPr>
    </w:lvl>
    <w:lvl w:ilvl="6" w:tplc="4E8A751C">
      <w:start w:val="1"/>
      <w:numFmt w:val="bullet"/>
      <w:lvlText w:val=""/>
      <w:lvlJc w:val="left"/>
      <w:pPr>
        <w:ind w:left="5040" w:hanging="360"/>
      </w:pPr>
      <w:rPr>
        <w:rFonts w:ascii="Symbol" w:hAnsi="Symbol" w:hint="default"/>
      </w:rPr>
    </w:lvl>
    <w:lvl w:ilvl="7" w:tplc="24123188">
      <w:start w:val="1"/>
      <w:numFmt w:val="bullet"/>
      <w:lvlText w:val="o"/>
      <w:lvlJc w:val="left"/>
      <w:pPr>
        <w:ind w:left="5760" w:hanging="360"/>
      </w:pPr>
      <w:rPr>
        <w:rFonts w:ascii="Courier New" w:hAnsi="Courier New" w:hint="default"/>
      </w:rPr>
    </w:lvl>
    <w:lvl w:ilvl="8" w:tplc="9AC4B978">
      <w:start w:val="1"/>
      <w:numFmt w:val="bullet"/>
      <w:lvlText w:val=""/>
      <w:lvlJc w:val="left"/>
      <w:pPr>
        <w:ind w:left="6480" w:hanging="360"/>
      </w:pPr>
      <w:rPr>
        <w:rFonts w:ascii="Wingdings" w:hAnsi="Wingdings" w:hint="default"/>
      </w:rPr>
    </w:lvl>
  </w:abstractNum>
  <w:abstractNum w:abstractNumId="606" w15:restartNumberingAfterBreak="0">
    <w:nsid w:val="48D55763"/>
    <w:multiLevelType w:val="hybridMultilevel"/>
    <w:tmpl w:val="75DA9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7" w15:restartNumberingAfterBreak="0">
    <w:nsid w:val="48FE0904"/>
    <w:multiLevelType w:val="hybridMultilevel"/>
    <w:tmpl w:val="FFFFFFFF"/>
    <w:lvl w:ilvl="0" w:tplc="085C009A">
      <w:start w:val="1"/>
      <w:numFmt w:val="bullet"/>
      <w:lvlText w:val=""/>
      <w:lvlJc w:val="left"/>
      <w:pPr>
        <w:ind w:left="720" w:hanging="360"/>
      </w:pPr>
      <w:rPr>
        <w:rFonts w:ascii="Symbol" w:hAnsi="Symbol" w:hint="default"/>
      </w:rPr>
    </w:lvl>
    <w:lvl w:ilvl="1" w:tplc="729667C2">
      <w:start w:val="1"/>
      <w:numFmt w:val="bullet"/>
      <w:lvlText w:val="o"/>
      <w:lvlJc w:val="left"/>
      <w:pPr>
        <w:ind w:left="1440" w:hanging="360"/>
      </w:pPr>
      <w:rPr>
        <w:rFonts w:ascii="Courier New" w:hAnsi="Courier New" w:hint="default"/>
      </w:rPr>
    </w:lvl>
    <w:lvl w:ilvl="2" w:tplc="0512EDCE">
      <w:start w:val="1"/>
      <w:numFmt w:val="bullet"/>
      <w:lvlText w:val=""/>
      <w:lvlJc w:val="left"/>
      <w:pPr>
        <w:ind w:left="2160" w:hanging="360"/>
      </w:pPr>
      <w:rPr>
        <w:rFonts w:ascii="Wingdings" w:hAnsi="Wingdings" w:hint="default"/>
      </w:rPr>
    </w:lvl>
    <w:lvl w:ilvl="3" w:tplc="B0E60C98">
      <w:start w:val="1"/>
      <w:numFmt w:val="bullet"/>
      <w:lvlText w:val=""/>
      <w:lvlJc w:val="left"/>
      <w:pPr>
        <w:ind w:left="2880" w:hanging="360"/>
      </w:pPr>
      <w:rPr>
        <w:rFonts w:ascii="Symbol" w:hAnsi="Symbol" w:hint="default"/>
      </w:rPr>
    </w:lvl>
    <w:lvl w:ilvl="4" w:tplc="6A6C14F4">
      <w:start w:val="1"/>
      <w:numFmt w:val="bullet"/>
      <w:lvlText w:val="o"/>
      <w:lvlJc w:val="left"/>
      <w:pPr>
        <w:ind w:left="3600" w:hanging="360"/>
      </w:pPr>
      <w:rPr>
        <w:rFonts w:ascii="Courier New" w:hAnsi="Courier New" w:hint="default"/>
      </w:rPr>
    </w:lvl>
    <w:lvl w:ilvl="5" w:tplc="31B44184">
      <w:start w:val="1"/>
      <w:numFmt w:val="bullet"/>
      <w:lvlText w:val=""/>
      <w:lvlJc w:val="left"/>
      <w:pPr>
        <w:ind w:left="4320" w:hanging="360"/>
      </w:pPr>
      <w:rPr>
        <w:rFonts w:ascii="Wingdings" w:hAnsi="Wingdings" w:hint="default"/>
      </w:rPr>
    </w:lvl>
    <w:lvl w:ilvl="6" w:tplc="B978A0FE">
      <w:start w:val="1"/>
      <w:numFmt w:val="bullet"/>
      <w:lvlText w:val=""/>
      <w:lvlJc w:val="left"/>
      <w:pPr>
        <w:ind w:left="5040" w:hanging="360"/>
      </w:pPr>
      <w:rPr>
        <w:rFonts w:ascii="Symbol" w:hAnsi="Symbol" w:hint="default"/>
      </w:rPr>
    </w:lvl>
    <w:lvl w:ilvl="7" w:tplc="E3280610">
      <w:start w:val="1"/>
      <w:numFmt w:val="bullet"/>
      <w:lvlText w:val="o"/>
      <w:lvlJc w:val="left"/>
      <w:pPr>
        <w:ind w:left="5760" w:hanging="360"/>
      </w:pPr>
      <w:rPr>
        <w:rFonts w:ascii="Courier New" w:hAnsi="Courier New" w:hint="default"/>
      </w:rPr>
    </w:lvl>
    <w:lvl w:ilvl="8" w:tplc="E54052EC">
      <w:start w:val="1"/>
      <w:numFmt w:val="bullet"/>
      <w:lvlText w:val=""/>
      <w:lvlJc w:val="left"/>
      <w:pPr>
        <w:ind w:left="6480" w:hanging="360"/>
      </w:pPr>
      <w:rPr>
        <w:rFonts w:ascii="Wingdings" w:hAnsi="Wingdings" w:hint="default"/>
      </w:rPr>
    </w:lvl>
  </w:abstractNum>
  <w:abstractNum w:abstractNumId="608" w15:restartNumberingAfterBreak="0">
    <w:nsid w:val="493B266B"/>
    <w:multiLevelType w:val="hybridMultilevel"/>
    <w:tmpl w:val="FFFFFFFF"/>
    <w:lvl w:ilvl="0" w:tplc="1F5C8110">
      <w:start w:val="1"/>
      <w:numFmt w:val="bullet"/>
      <w:lvlText w:val=""/>
      <w:lvlJc w:val="left"/>
      <w:pPr>
        <w:ind w:left="720" w:hanging="360"/>
      </w:pPr>
      <w:rPr>
        <w:rFonts w:ascii="Symbol" w:hAnsi="Symbol" w:hint="default"/>
      </w:rPr>
    </w:lvl>
    <w:lvl w:ilvl="1" w:tplc="CB46D5B0">
      <w:start w:val="1"/>
      <w:numFmt w:val="bullet"/>
      <w:lvlText w:val="o"/>
      <w:lvlJc w:val="left"/>
      <w:pPr>
        <w:ind w:left="1440" w:hanging="360"/>
      </w:pPr>
      <w:rPr>
        <w:rFonts w:ascii="Courier New" w:hAnsi="Courier New" w:hint="default"/>
      </w:rPr>
    </w:lvl>
    <w:lvl w:ilvl="2" w:tplc="524CB846">
      <w:start w:val="1"/>
      <w:numFmt w:val="bullet"/>
      <w:lvlText w:val=""/>
      <w:lvlJc w:val="left"/>
      <w:pPr>
        <w:ind w:left="2160" w:hanging="360"/>
      </w:pPr>
      <w:rPr>
        <w:rFonts w:ascii="Wingdings" w:hAnsi="Wingdings" w:hint="default"/>
      </w:rPr>
    </w:lvl>
    <w:lvl w:ilvl="3" w:tplc="F3D26FA2">
      <w:start w:val="1"/>
      <w:numFmt w:val="bullet"/>
      <w:lvlText w:val=""/>
      <w:lvlJc w:val="left"/>
      <w:pPr>
        <w:ind w:left="2880" w:hanging="360"/>
      </w:pPr>
      <w:rPr>
        <w:rFonts w:ascii="Symbol" w:hAnsi="Symbol" w:hint="default"/>
      </w:rPr>
    </w:lvl>
    <w:lvl w:ilvl="4" w:tplc="03DAFBE4">
      <w:start w:val="1"/>
      <w:numFmt w:val="bullet"/>
      <w:lvlText w:val="o"/>
      <w:lvlJc w:val="left"/>
      <w:pPr>
        <w:ind w:left="3600" w:hanging="360"/>
      </w:pPr>
      <w:rPr>
        <w:rFonts w:ascii="Courier New" w:hAnsi="Courier New" w:hint="default"/>
      </w:rPr>
    </w:lvl>
    <w:lvl w:ilvl="5" w:tplc="02A00CBE">
      <w:start w:val="1"/>
      <w:numFmt w:val="bullet"/>
      <w:lvlText w:val=""/>
      <w:lvlJc w:val="left"/>
      <w:pPr>
        <w:ind w:left="4320" w:hanging="360"/>
      </w:pPr>
      <w:rPr>
        <w:rFonts w:ascii="Wingdings" w:hAnsi="Wingdings" w:hint="default"/>
      </w:rPr>
    </w:lvl>
    <w:lvl w:ilvl="6" w:tplc="11F42E32">
      <w:start w:val="1"/>
      <w:numFmt w:val="bullet"/>
      <w:lvlText w:val=""/>
      <w:lvlJc w:val="left"/>
      <w:pPr>
        <w:ind w:left="5040" w:hanging="360"/>
      </w:pPr>
      <w:rPr>
        <w:rFonts w:ascii="Symbol" w:hAnsi="Symbol" w:hint="default"/>
      </w:rPr>
    </w:lvl>
    <w:lvl w:ilvl="7" w:tplc="79728DC8">
      <w:start w:val="1"/>
      <w:numFmt w:val="bullet"/>
      <w:lvlText w:val="o"/>
      <w:lvlJc w:val="left"/>
      <w:pPr>
        <w:ind w:left="5760" w:hanging="360"/>
      </w:pPr>
      <w:rPr>
        <w:rFonts w:ascii="Courier New" w:hAnsi="Courier New" w:hint="default"/>
      </w:rPr>
    </w:lvl>
    <w:lvl w:ilvl="8" w:tplc="AE7C7AB2">
      <w:start w:val="1"/>
      <w:numFmt w:val="bullet"/>
      <w:lvlText w:val=""/>
      <w:lvlJc w:val="left"/>
      <w:pPr>
        <w:ind w:left="6480" w:hanging="360"/>
      </w:pPr>
      <w:rPr>
        <w:rFonts w:ascii="Wingdings" w:hAnsi="Wingdings" w:hint="default"/>
      </w:rPr>
    </w:lvl>
  </w:abstractNum>
  <w:abstractNum w:abstractNumId="609" w15:restartNumberingAfterBreak="0">
    <w:nsid w:val="495208C6"/>
    <w:multiLevelType w:val="hybridMultilevel"/>
    <w:tmpl w:val="FFFFFFFF"/>
    <w:lvl w:ilvl="0" w:tplc="8C74A6E0">
      <w:start w:val="1"/>
      <w:numFmt w:val="bullet"/>
      <w:lvlText w:val=""/>
      <w:lvlJc w:val="left"/>
      <w:pPr>
        <w:ind w:left="720" w:hanging="360"/>
      </w:pPr>
      <w:rPr>
        <w:rFonts w:ascii="Symbol" w:hAnsi="Symbol" w:hint="default"/>
      </w:rPr>
    </w:lvl>
    <w:lvl w:ilvl="1" w:tplc="5E682EFE">
      <w:start w:val="1"/>
      <w:numFmt w:val="bullet"/>
      <w:lvlText w:val="o"/>
      <w:lvlJc w:val="left"/>
      <w:pPr>
        <w:ind w:left="1440" w:hanging="360"/>
      </w:pPr>
      <w:rPr>
        <w:rFonts w:ascii="Courier New" w:hAnsi="Courier New" w:hint="default"/>
      </w:rPr>
    </w:lvl>
    <w:lvl w:ilvl="2" w:tplc="31D63570">
      <w:start w:val="1"/>
      <w:numFmt w:val="bullet"/>
      <w:lvlText w:val=""/>
      <w:lvlJc w:val="left"/>
      <w:pPr>
        <w:ind w:left="2160" w:hanging="360"/>
      </w:pPr>
      <w:rPr>
        <w:rFonts w:ascii="Wingdings" w:hAnsi="Wingdings" w:hint="default"/>
      </w:rPr>
    </w:lvl>
    <w:lvl w:ilvl="3" w:tplc="54664046">
      <w:start w:val="1"/>
      <w:numFmt w:val="bullet"/>
      <w:lvlText w:val=""/>
      <w:lvlJc w:val="left"/>
      <w:pPr>
        <w:ind w:left="2880" w:hanging="360"/>
      </w:pPr>
      <w:rPr>
        <w:rFonts w:ascii="Symbol" w:hAnsi="Symbol" w:hint="default"/>
      </w:rPr>
    </w:lvl>
    <w:lvl w:ilvl="4" w:tplc="4E9E548A">
      <w:start w:val="1"/>
      <w:numFmt w:val="bullet"/>
      <w:lvlText w:val="o"/>
      <w:lvlJc w:val="left"/>
      <w:pPr>
        <w:ind w:left="3600" w:hanging="360"/>
      </w:pPr>
      <w:rPr>
        <w:rFonts w:ascii="Courier New" w:hAnsi="Courier New" w:hint="default"/>
      </w:rPr>
    </w:lvl>
    <w:lvl w:ilvl="5" w:tplc="8E9A32E4">
      <w:start w:val="1"/>
      <w:numFmt w:val="bullet"/>
      <w:lvlText w:val=""/>
      <w:lvlJc w:val="left"/>
      <w:pPr>
        <w:ind w:left="4320" w:hanging="360"/>
      </w:pPr>
      <w:rPr>
        <w:rFonts w:ascii="Wingdings" w:hAnsi="Wingdings" w:hint="default"/>
      </w:rPr>
    </w:lvl>
    <w:lvl w:ilvl="6" w:tplc="D88035DC">
      <w:start w:val="1"/>
      <w:numFmt w:val="bullet"/>
      <w:lvlText w:val=""/>
      <w:lvlJc w:val="left"/>
      <w:pPr>
        <w:ind w:left="5040" w:hanging="360"/>
      </w:pPr>
      <w:rPr>
        <w:rFonts w:ascii="Symbol" w:hAnsi="Symbol" w:hint="default"/>
      </w:rPr>
    </w:lvl>
    <w:lvl w:ilvl="7" w:tplc="9AF04F86">
      <w:start w:val="1"/>
      <w:numFmt w:val="bullet"/>
      <w:lvlText w:val="o"/>
      <w:lvlJc w:val="left"/>
      <w:pPr>
        <w:ind w:left="5760" w:hanging="360"/>
      </w:pPr>
      <w:rPr>
        <w:rFonts w:ascii="Courier New" w:hAnsi="Courier New" w:hint="default"/>
      </w:rPr>
    </w:lvl>
    <w:lvl w:ilvl="8" w:tplc="341A36D8">
      <w:start w:val="1"/>
      <w:numFmt w:val="bullet"/>
      <w:lvlText w:val=""/>
      <w:lvlJc w:val="left"/>
      <w:pPr>
        <w:ind w:left="6480" w:hanging="360"/>
      </w:pPr>
      <w:rPr>
        <w:rFonts w:ascii="Wingdings" w:hAnsi="Wingdings" w:hint="default"/>
      </w:rPr>
    </w:lvl>
  </w:abstractNum>
  <w:abstractNum w:abstractNumId="610" w15:restartNumberingAfterBreak="0">
    <w:nsid w:val="497605F6"/>
    <w:multiLevelType w:val="hybridMultilevel"/>
    <w:tmpl w:val="FFFFFFFF"/>
    <w:lvl w:ilvl="0" w:tplc="A1502616">
      <w:start w:val="1"/>
      <w:numFmt w:val="bullet"/>
      <w:lvlText w:val=""/>
      <w:lvlJc w:val="left"/>
      <w:pPr>
        <w:ind w:left="720" w:hanging="360"/>
      </w:pPr>
      <w:rPr>
        <w:rFonts w:ascii="Symbol" w:hAnsi="Symbol" w:hint="default"/>
      </w:rPr>
    </w:lvl>
    <w:lvl w:ilvl="1" w:tplc="7B7E3720">
      <w:start w:val="1"/>
      <w:numFmt w:val="bullet"/>
      <w:lvlText w:val="o"/>
      <w:lvlJc w:val="left"/>
      <w:pPr>
        <w:ind w:left="1440" w:hanging="360"/>
      </w:pPr>
      <w:rPr>
        <w:rFonts w:ascii="Courier New" w:hAnsi="Courier New" w:hint="default"/>
      </w:rPr>
    </w:lvl>
    <w:lvl w:ilvl="2" w:tplc="3AC4E9C6">
      <w:start w:val="1"/>
      <w:numFmt w:val="bullet"/>
      <w:lvlText w:val=""/>
      <w:lvlJc w:val="left"/>
      <w:pPr>
        <w:ind w:left="2160" w:hanging="360"/>
      </w:pPr>
      <w:rPr>
        <w:rFonts w:ascii="Wingdings" w:hAnsi="Wingdings" w:hint="default"/>
      </w:rPr>
    </w:lvl>
    <w:lvl w:ilvl="3" w:tplc="EFA63574">
      <w:start w:val="1"/>
      <w:numFmt w:val="bullet"/>
      <w:lvlText w:val=""/>
      <w:lvlJc w:val="left"/>
      <w:pPr>
        <w:ind w:left="2880" w:hanging="360"/>
      </w:pPr>
      <w:rPr>
        <w:rFonts w:ascii="Symbol" w:hAnsi="Symbol" w:hint="default"/>
      </w:rPr>
    </w:lvl>
    <w:lvl w:ilvl="4" w:tplc="EA7404B0">
      <w:start w:val="1"/>
      <w:numFmt w:val="bullet"/>
      <w:lvlText w:val="o"/>
      <w:lvlJc w:val="left"/>
      <w:pPr>
        <w:ind w:left="3600" w:hanging="360"/>
      </w:pPr>
      <w:rPr>
        <w:rFonts w:ascii="Courier New" w:hAnsi="Courier New" w:hint="default"/>
      </w:rPr>
    </w:lvl>
    <w:lvl w:ilvl="5" w:tplc="24F06396">
      <w:start w:val="1"/>
      <w:numFmt w:val="bullet"/>
      <w:lvlText w:val=""/>
      <w:lvlJc w:val="left"/>
      <w:pPr>
        <w:ind w:left="4320" w:hanging="360"/>
      </w:pPr>
      <w:rPr>
        <w:rFonts w:ascii="Wingdings" w:hAnsi="Wingdings" w:hint="default"/>
      </w:rPr>
    </w:lvl>
    <w:lvl w:ilvl="6" w:tplc="06AE7CA0">
      <w:start w:val="1"/>
      <w:numFmt w:val="bullet"/>
      <w:lvlText w:val=""/>
      <w:lvlJc w:val="left"/>
      <w:pPr>
        <w:ind w:left="5040" w:hanging="360"/>
      </w:pPr>
      <w:rPr>
        <w:rFonts w:ascii="Symbol" w:hAnsi="Symbol" w:hint="default"/>
      </w:rPr>
    </w:lvl>
    <w:lvl w:ilvl="7" w:tplc="78026E8A">
      <w:start w:val="1"/>
      <w:numFmt w:val="bullet"/>
      <w:lvlText w:val="o"/>
      <w:lvlJc w:val="left"/>
      <w:pPr>
        <w:ind w:left="5760" w:hanging="360"/>
      </w:pPr>
      <w:rPr>
        <w:rFonts w:ascii="Courier New" w:hAnsi="Courier New" w:hint="default"/>
      </w:rPr>
    </w:lvl>
    <w:lvl w:ilvl="8" w:tplc="038C8C84">
      <w:start w:val="1"/>
      <w:numFmt w:val="bullet"/>
      <w:lvlText w:val=""/>
      <w:lvlJc w:val="left"/>
      <w:pPr>
        <w:ind w:left="6480" w:hanging="360"/>
      </w:pPr>
      <w:rPr>
        <w:rFonts w:ascii="Wingdings" w:hAnsi="Wingdings" w:hint="default"/>
      </w:rPr>
    </w:lvl>
  </w:abstractNum>
  <w:abstractNum w:abstractNumId="611" w15:restartNumberingAfterBreak="0">
    <w:nsid w:val="49921CE4"/>
    <w:multiLevelType w:val="hybridMultilevel"/>
    <w:tmpl w:val="FFFFFFFF"/>
    <w:lvl w:ilvl="0" w:tplc="13F29096">
      <w:start w:val="1"/>
      <w:numFmt w:val="bullet"/>
      <w:lvlText w:val=""/>
      <w:lvlJc w:val="left"/>
      <w:pPr>
        <w:ind w:left="720" w:hanging="360"/>
      </w:pPr>
      <w:rPr>
        <w:rFonts w:ascii="Symbol" w:hAnsi="Symbol" w:hint="default"/>
      </w:rPr>
    </w:lvl>
    <w:lvl w:ilvl="1" w:tplc="5ED8ECFA">
      <w:start w:val="1"/>
      <w:numFmt w:val="bullet"/>
      <w:lvlText w:val="o"/>
      <w:lvlJc w:val="left"/>
      <w:pPr>
        <w:ind w:left="1440" w:hanging="360"/>
      </w:pPr>
      <w:rPr>
        <w:rFonts w:ascii="Courier New" w:hAnsi="Courier New" w:hint="default"/>
      </w:rPr>
    </w:lvl>
    <w:lvl w:ilvl="2" w:tplc="D7E0552C">
      <w:start w:val="1"/>
      <w:numFmt w:val="bullet"/>
      <w:lvlText w:val=""/>
      <w:lvlJc w:val="left"/>
      <w:pPr>
        <w:ind w:left="2160" w:hanging="360"/>
      </w:pPr>
      <w:rPr>
        <w:rFonts w:ascii="Wingdings" w:hAnsi="Wingdings" w:hint="default"/>
      </w:rPr>
    </w:lvl>
    <w:lvl w:ilvl="3" w:tplc="DB060E0C">
      <w:start w:val="1"/>
      <w:numFmt w:val="bullet"/>
      <w:lvlText w:val=""/>
      <w:lvlJc w:val="left"/>
      <w:pPr>
        <w:ind w:left="2880" w:hanging="360"/>
      </w:pPr>
      <w:rPr>
        <w:rFonts w:ascii="Symbol" w:hAnsi="Symbol" w:hint="default"/>
      </w:rPr>
    </w:lvl>
    <w:lvl w:ilvl="4" w:tplc="5CFE0BAC">
      <w:start w:val="1"/>
      <w:numFmt w:val="bullet"/>
      <w:lvlText w:val="o"/>
      <w:lvlJc w:val="left"/>
      <w:pPr>
        <w:ind w:left="3600" w:hanging="360"/>
      </w:pPr>
      <w:rPr>
        <w:rFonts w:ascii="Courier New" w:hAnsi="Courier New" w:hint="default"/>
      </w:rPr>
    </w:lvl>
    <w:lvl w:ilvl="5" w:tplc="08DEA116">
      <w:start w:val="1"/>
      <w:numFmt w:val="bullet"/>
      <w:lvlText w:val=""/>
      <w:lvlJc w:val="left"/>
      <w:pPr>
        <w:ind w:left="4320" w:hanging="360"/>
      </w:pPr>
      <w:rPr>
        <w:rFonts w:ascii="Wingdings" w:hAnsi="Wingdings" w:hint="default"/>
      </w:rPr>
    </w:lvl>
    <w:lvl w:ilvl="6" w:tplc="3A0C5CF4">
      <w:start w:val="1"/>
      <w:numFmt w:val="bullet"/>
      <w:lvlText w:val=""/>
      <w:lvlJc w:val="left"/>
      <w:pPr>
        <w:ind w:left="5040" w:hanging="360"/>
      </w:pPr>
      <w:rPr>
        <w:rFonts w:ascii="Symbol" w:hAnsi="Symbol" w:hint="default"/>
      </w:rPr>
    </w:lvl>
    <w:lvl w:ilvl="7" w:tplc="88C4606E">
      <w:start w:val="1"/>
      <w:numFmt w:val="bullet"/>
      <w:lvlText w:val="o"/>
      <w:lvlJc w:val="left"/>
      <w:pPr>
        <w:ind w:left="5760" w:hanging="360"/>
      </w:pPr>
      <w:rPr>
        <w:rFonts w:ascii="Courier New" w:hAnsi="Courier New" w:hint="default"/>
      </w:rPr>
    </w:lvl>
    <w:lvl w:ilvl="8" w:tplc="C7A6A2E6">
      <w:start w:val="1"/>
      <w:numFmt w:val="bullet"/>
      <w:lvlText w:val=""/>
      <w:lvlJc w:val="left"/>
      <w:pPr>
        <w:ind w:left="6480" w:hanging="360"/>
      </w:pPr>
      <w:rPr>
        <w:rFonts w:ascii="Wingdings" w:hAnsi="Wingdings" w:hint="default"/>
      </w:rPr>
    </w:lvl>
  </w:abstractNum>
  <w:abstractNum w:abstractNumId="612" w15:restartNumberingAfterBreak="0">
    <w:nsid w:val="4994066C"/>
    <w:multiLevelType w:val="hybridMultilevel"/>
    <w:tmpl w:val="FFFFFFFF"/>
    <w:lvl w:ilvl="0" w:tplc="FB3A8752">
      <w:start w:val="1"/>
      <w:numFmt w:val="bullet"/>
      <w:lvlText w:val=""/>
      <w:lvlJc w:val="left"/>
      <w:pPr>
        <w:ind w:left="720" w:hanging="360"/>
      </w:pPr>
      <w:rPr>
        <w:rFonts w:ascii="Symbol" w:hAnsi="Symbol" w:hint="default"/>
      </w:rPr>
    </w:lvl>
    <w:lvl w:ilvl="1" w:tplc="D29A1360">
      <w:start w:val="1"/>
      <w:numFmt w:val="bullet"/>
      <w:lvlText w:val="o"/>
      <w:lvlJc w:val="left"/>
      <w:pPr>
        <w:ind w:left="1440" w:hanging="360"/>
      </w:pPr>
      <w:rPr>
        <w:rFonts w:ascii="Courier New" w:hAnsi="Courier New" w:hint="default"/>
      </w:rPr>
    </w:lvl>
    <w:lvl w:ilvl="2" w:tplc="AD0C1156">
      <w:start w:val="1"/>
      <w:numFmt w:val="bullet"/>
      <w:lvlText w:val=""/>
      <w:lvlJc w:val="left"/>
      <w:pPr>
        <w:ind w:left="2160" w:hanging="360"/>
      </w:pPr>
      <w:rPr>
        <w:rFonts w:ascii="Wingdings" w:hAnsi="Wingdings" w:hint="default"/>
      </w:rPr>
    </w:lvl>
    <w:lvl w:ilvl="3" w:tplc="76F898BC">
      <w:start w:val="1"/>
      <w:numFmt w:val="bullet"/>
      <w:lvlText w:val=""/>
      <w:lvlJc w:val="left"/>
      <w:pPr>
        <w:ind w:left="2880" w:hanging="360"/>
      </w:pPr>
      <w:rPr>
        <w:rFonts w:ascii="Symbol" w:hAnsi="Symbol" w:hint="default"/>
      </w:rPr>
    </w:lvl>
    <w:lvl w:ilvl="4" w:tplc="F8D836EC">
      <w:start w:val="1"/>
      <w:numFmt w:val="bullet"/>
      <w:lvlText w:val="o"/>
      <w:lvlJc w:val="left"/>
      <w:pPr>
        <w:ind w:left="3600" w:hanging="360"/>
      </w:pPr>
      <w:rPr>
        <w:rFonts w:ascii="Courier New" w:hAnsi="Courier New" w:hint="default"/>
      </w:rPr>
    </w:lvl>
    <w:lvl w:ilvl="5" w:tplc="7A30032C">
      <w:start w:val="1"/>
      <w:numFmt w:val="bullet"/>
      <w:lvlText w:val=""/>
      <w:lvlJc w:val="left"/>
      <w:pPr>
        <w:ind w:left="4320" w:hanging="360"/>
      </w:pPr>
      <w:rPr>
        <w:rFonts w:ascii="Wingdings" w:hAnsi="Wingdings" w:hint="default"/>
      </w:rPr>
    </w:lvl>
    <w:lvl w:ilvl="6" w:tplc="E62485DE">
      <w:start w:val="1"/>
      <w:numFmt w:val="bullet"/>
      <w:lvlText w:val=""/>
      <w:lvlJc w:val="left"/>
      <w:pPr>
        <w:ind w:left="5040" w:hanging="360"/>
      </w:pPr>
      <w:rPr>
        <w:rFonts w:ascii="Symbol" w:hAnsi="Symbol" w:hint="default"/>
      </w:rPr>
    </w:lvl>
    <w:lvl w:ilvl="7" w:tplc="06B25D5C">
      <w:start w:val="1"/>
      <w:numFmt w:val="bullet"/>
      <w:lvlText w:val="o"/>
      <w:lvlJc w:val="left"/>
      <w:pPr>
        <w:ind w:left="5760" w:hanging="360"/>
      </w:pPr>
      <w:rPr>
        <w:rFonts w:ascii="Courier New" w:hAnsi="Courier New" w:hint="default"/>
      </w:rPr>
    </w:lvl>
    <w:lvl w:ilvl="8" w:tplc="15A24B9C">
      <w:start w:val="1"/>
      <w:numFmt w:val="bullet"/>
      <w:lvlText w:val=""/>
      <w:lvlJc w:val="left"/>
      <w:pPr>
        <w:ind w:left="6480" w:hanging="360"/>
      </w:pPr>
      <w:rPr>
        <w:rFonts w:ascii="Wingdings" w:hAnsi="Wingdings" w:hint="default"/>
      </w:rPr>
    </w:lvl>
  </w:abstractNum>
  <w:abstractNum w:abstractNumId="613" w15:restartNumberingAfterBreak="0">
    <w:nsid w:val="499518F3"/>
    <w:multiLevelType w:val="hybridMultilevel"/>
    <w:tmpl w:val="FFFFFFFF"/>
    <w:lvl w:ilvl="0" w:tplc="C8FE35DA">
      <w:start w:val="1"/>
      <w:numFmt w:val="bullet"/>
      <w:lvlText w:val=""/>
      <w:lvlJc w:val="left"/>
      <w:pPr>
        <w:ind w:left="720" w:hanging="360"/>
      </w:pPr>
      <w:rPr>
        <w:rFonts w:ascii="Symbol" w:hAnsi="Symbol" w:hint="default"/>
      </w:rPr>
    </w:lvl>
    <w:lvl w:ilvl="1" w:tplc="44D02F00">
      <w:start w:val="1"/>
      <w:numFmt w:val="bullet"/>
      <w:lvlText w:val="o"/>
      <w:lvlJc w:val="left"/>
      <w:pPr>
        <w:ind w:left="1440" w:hanging="360"/>
      </w:pPr>
      <w:rPr>
        <w:rFonts w:ascii="Courier New" w:hAnsi="Courier New" w:hint="default"/>
      </w:rPr>
    </w:lvl>
    <w:lvl w:ilvl="2" w:tplc="639CD99E">
      <w:start w:val="1"/>
      <w:numFmt w:val="bullet"/>
      <w:lvlText w:val=""/>
      <w:lvlJc w:val="left"/>
      <w:pPr>
        <w:ind w:left="2160" w:hanging="360"/>
      </w:pPr>
      <w:rPr>
        <w:rFonts w:ascii="Wingdings" w:hAnsi="Wingdings" w:hint="default"/>
      </w:rPr>
    </w:lvl>
    <w:lvl w:ilvl="3" w:tplc="0D3C2F94">
      <w:start w:val="1"/>
      <w:numFmt w:val="bullet"/>
      <w:lvlText w:val=""/>
      <w:lvlJc w:val="left"/>
      <w:pPr>
        <w:ind w:left="2880" w:hanging="360"/>
      </w:pPr>
      <w:rPr>
        <w:rFonts w:ascii="Symbol" w:hAnsi="Symbol" w:hint="default"/>
      </w:rPr>
    </w:lvl>
    <w:lvl w:ilvl="4" w:tplc="8796EAE6">
      <w:start w:val="1"/>
      <w:numFmt w:val="bullet"/>
      <w:lvlText w:val="o"/>
      <w:lvlJc w:val="left"/>
      <w:pPr>
        <w:ind w:left="3600" w:hanging="360"/>
      </w:pPr>
      <w:rPr>
        <w:rFonts w:ascii="Courier New" w:hAnsi="Courier New" w:hint="default"/>
      </w:rPr>
    </w:lvl>
    <w:lvl w:ilvl="5" w:tplc="12E682BC">
      <w:start w:val="1"/>
      <w:numFmt w:val="bullet"/>
      <w:lvlText w:val=""/>
      <w:lvlJc w:val="left"/>
      <w:pPr>
        <w:ind w:left="4320" w:hanging="360"/>
      </w:pPr>
      <w:rPr>
        <w:rFonts w:ascii="Wingdings" w:hAnsi="Wingdings" w:hint="default"/>
      </w:rPr>
    </w:lvl>
    <w:lvl w:ilvl="6" w:tplc="D478AB90">
      <w:start w:val="1"/>
      <w:numFmt w:val="bullet"/>
      <w:lvlText w:val=""/>
      <w:lvlJc w:val="left"/>
      <w:pPr>
        <w:ind w:left="5040" w:hanging="360"/>
      </w:pPr>
      <w:rPr>
        <w:rFonts w:ascii="Symbol" w:hAnsi="Symbol" w:hint="default"/>
      </w:rPr>
    </w:lvl>
    <w:lvl w:ilvl="7" w:tplc="3F2E1810">
      <w:start w:val="1"/>
      <w:numFmt w:val="bullet"/>
      <w:lvlText w:val="o"/>
      <w:lvlJc w:val="left"/>
      <w:pPr>
        <w:ind w:left="5760" w:hanging="360"/>
      </w:pPr>
      <w:rPr>
        <w:rFonts w:ascii="Courier New" w:hAnsi="Courier New" w:hint="default"/>
      </w:rPr>
    </w:lvl>
    <w:lvl w:ilvl="8" w:tplc="7430DB82">
      <w:start w:val="1"/>
      <w:numFmt w:val="bullet"/>
      <w:lvlText w:val=""/>
      <w:lvlJc w:val="left"/>
      <w:pPr>
        <w:ind w:left="6480" w:hanging="360"/>
      </w:pPr>
      <w:rPr>
        <w:rFonts w:ascii="Wingdings" w:hAnsi="Wingdings" w:hint="default"/>
      </w:rPr>
    </w:lvl>
  </w:abstractNum>
  <w:abstractNum w:abstractNumId="614" w15:restartNumberingAfterBreak="0">
    <w:nsid w:val="49C26851"/>
    <w:multiLevelType w:val="hybridMultilevel"/>
    <w:tmpl w:val="FFFFFFFF"/>
    <w:lvl w:ilvl="0" w:tplc="9278A762">
      <w:start w:val="1"/>
      <w:numFmt w:val="bullet"/>
      <w:lvlText w:val=""/>
      <w:lvlJc w:val="left"/>
      <w:pPr>
        <w:ind w:left="720" w:hanging="360"/>
      </w:pPr>
      <w:rPr>
        <w:rFonts w:ascii="Symbol" w:hAnsi="Symbol" w:hint="default"/>
      </w:rPr>
    </w:lvl>
    <w:lvl w:ilvl="1" w:tplc="F4D67164">
      <w:start w:val="1"/>
      <w:numFmt w:val="bullet"/>
      <w:lvlText w:val="o"/>
      <w:lvlJc w:val="left"/>
      <w:pPr>
        <w:ind w:left="1440" w:hanging="360"/>
      </w:pPr>
      <w:rPr>
        <w:rFonts w:ascii="Courier New" w:hAnsi="Courier New" w:hint="default"/>
      </w:rPr>
    </w:lvl>
    <w:lvl w:ilvl="2" w:tplc="716C9E6A">
      <w:start w:val="1"/>
      <w:numFmt w:val="bullet"/>
      <w:lvlText w:val=""/>
      <w:lvlJc w:val="left"/>
      <w:pPr>
        <w:ind w:left="2160" w:hanging="360"/>
      </w:pPr>
      <w:rPr>
        <w:rFonts w:ascii="Wingdings" w:hAnsi="Wingdings" w:hint="default"/>
      </w:rPr>
    </w:lvl>
    <w:lvl w:ilvl="3" w:tplc="B664D056">
      <w:start w:val="1"/>
      <w:numFmt w:val="bullet"/>
      <w:lvlText w:val=""/>
      <w:lvlJc w:val="left"/>
      <w:pPr>
        <w:ind w:left="2880" w:hanging="360"/>
      </w:pPr>
      <w:rPr>
        <w:rFonts w:ascii="Symbol" w:hAnsi="Symbol" w:hint="default"/>
      </w:rPr>
    </w:lvl>
    <w:lvl w:ilvl="4" w:tplc="264EFBE2">
      <w:start w:val="1"/>
      <w:numFmt w:val="bullet"/>
      <w:lvlText w:val="o"/>
      <w:lvlJc w:val="left"/>
      <w:pPr>
        <w:ind w:left="3600" w:hanging="360"/>
      </w:pPr>
      <w:rPr>
        <w:rFonts w:ascii="Courier New" w:hAnsi="Courier New" w:hint="default"/>
      </w:rPr>
    </w:lvl>
    <w:lvl w:ilvl="5" w:tplc="D99A625A">
      <w:start w:val="1"/>
      <w:numFmt w:val="bullet"/>
      <w:lvlText w:val=""/>
      <w:lvlJc w:val="left"/>
      <w:pPr>
        <w:ind w:left="4320" w:hanging="360"/>
      </w:pPr>
      <w:rPr>
        <w:rFonts w:ascii="Wingdings" w:hAnsi="Wingdings" w:hint="default"/>
      </w:rPr>
    </w:lvl>
    <w:lvl w:ilvl="6" w:tplc="96B060DA">
      <w:start w:val="1"/>
      <w:numFmt w:val="bullet"/>
      <w:lvlText w:val=""/>
      <w:lvlJc w:val="left"/>
      <w:pPr>
        <w:ind w:left="5040" w:hanging="360"/>
      </w:pPr>
      <w:rPr>
        <w:rFonts w:ascii="Symbol" w:hAnsi="Symbol" w:hint="default"/>
      </w:rPr>
    </w:lvl>
    <w:lvl w:ilvl="7" w:tplc="E19A7C0C">
      <w:start w:val="1"/>
      <w:numFmt w:val="bullet"/>
      <w:lvlText w:val="o"/>
      <w:lvlJc w:val="left"/>
      <w:pPr>
        <w:ind w:left="5760" w:hanging="360"/>
      </w:pPr>
      <w:rPr>
        <w:rFonts w:ascii="Courier New" w:hAnsi="Courier New" w:hint="default"/>
      </w:rPr>
    </w:lvl>
    <w:lvl w:ilvl="8" w:tplc="473EA808">
      <w:start w:val="1"/>
      <w:numFmt w:val="bullet"/>
      <w:lvlText w:val=""/>
      <w:lvlJc w:val="left"/>
      <w:pPr>
        <w:ind w:left="6480" w:hanging="360"/>
      </w:pPr>
      <w:rPr>
        <w:rFonts w:ascii="Wingdings" w:hAnsi="Wingdings" w:hint="default"/>
      </w:rPr>
    </w:lvl>
  </w:abstractNum>
  <w:abstractNum w:abstractNumId="615" w15:restartNumberingAfterBreak="0">
    <w:nsid w:val="49DE094E"/>
    <w:multiLevelType w:val="hybridMultilevel"/>
    <w:tmpl w:val="FFFFFFFF"/>
    <w:lvl w:ilvl="0" w:tplc="6DE6AC5C">
      <w:start w:val="1"/>
      <w:numFmt w:val="bullet"/>
      <w:lvlText w:val=""/>
      <w:lvlJc w:val="left"/>
      <w:pPr>
        <w:ind w:left="720" w:hanging="360"/>
      </w:pPr>
      <w:rPr>
        <w:rFonts w:ascii="Symbol" w:hAnsi="Symbol" w:hint="default"/>
      </w:rPr>
    </w:lvl>
    <w:lvl w:ilvl="1" w:tplc="AF3E5BEA">
      <w:start w:val="1"/>
      <w:numFmt w:val="bullet"/>
      <w:lvlText w:val="o"/>
      <w:lvlJc w:val="left"/>
      <w:pPr>
        <w:ind w:left="1440" w:hanging="360"/>
      </w:pPr>
      <w:rPr>
        <w:rFonts w:ascii="Courier New" w:hAnsi="Courier New" w:hint="default"/>
      </w:rPr>
    </w:lvl>
    <w:lvl w:ilvl="2" w:tplc="A48E81F4">
      <w:start w:val="1"/>
      <w:numFmt w:val="bullet"/>
      <w:lvlText w:val=""/>
      <w:lvlJc w:val="left"/>
      <w:pPr>
        <w:ind w:left="2160" w:hanging="360"/>
      </w:pPr>
      <w:rPr>
        <w:rFonts w:ascii="Wingdings" w:hAnsi="Wingdings" w:hint="default"/>
      </w:rPr>
    </w:lvl>
    <w:lvl w:ilvl="3" w:tplc="03205EE0">
      <w:start w:val="1"/>
      <w:numFmt w:val="bullet"/>
      <w:lvlText w:val=""/>
      <w:lvlJc w:val="left"/>
      <w:pPr>
        <w:ind w:left="2880" w:hanging="360"/>
      </w:pPr>
      <w:rPr>
        <w:rFonts w:ascii="Symbol" w:hAnsi="Symbol" w:hint="default"/>
      </w:rPr>
    </w:lvl>
    <w:lvl w:ilvl="4" w:tplc="38E2B56E">
      <w:start w:val="1"/>
      <w:numFmt w:val="bullet"/>
      <w:lvlText w:val="o"/>
      <w:lvlJc w:val="left"/>
      <w:pPr>
        <w:ind w:left="3600" w:hanging="360"/>
      </w:pPr>
      <w:rPr>
        <w:rFonts w:ascii="Courier New" w:hAnsi="Courier New" w:hint="default"/>
      </w:rPr>
    </w:lvl>
    <w:lvl w:ilvl="5" w:tplc="C5D030C8">
      <w:start w:val="1"/>
      <w:numFmt w:val="bullet"/>
      <w:lvlText w:val=""/>
      <w:lvlJc w:val="left"/>
      <w:pPr>
        <w:ind w:left="4320" w:hanging="360"/>
      </w:pPr>
      <w:rPr>
        <w:rFonts w:ascii="Wingdings" w:hAnsi="Wingdings" w:hint="default"/>
      </w:rPr>
    </w:lvl>
    <w:lvl w:ilvl="6" w:tplc="D16A88C0">
      <w:start w:val="1"/>
      <w:numFmt w:val="bullet"/>
      <w:lvlText w:val=""/>
      <w:lvlJc w:val="left"/>
      <w:pPr>
        <w:ind w:left="5040" w:hanging="360"/>
      </w:pPr>
      <w:rPr>
        <w:rFonts w:ascii="Symbol" w:hAnsi="Symbol" w:hint="default"/>
      </w:rPr>
    </w:lvl>
    <w:lvl w:ilvl="7" w:tplc="B5180AC8">
      <w:start w:val="1"/>
      <w:numFmt w:val="bullet"/>
      <w:lvlText w:val="o"/>
      <w:lvlJc w:val="left"/>
      <w:pPr>
        <w:ind w:left="5760" w:hanging="360"/>
      </w:pPr>
      <w:rPr>
        <w:rFonts w:ascii="Courier New" w:hAnsi="Courier New" w:hint="default"/>
      </w:rPr>
    </w:lvl>
    <w:lvl w:ilvl="8" w:tplc="081C544A">
      <w:start w:val="1"/>
      <w:numFmt w:val="bullet"/>
      <w:lvlText w:val=""/>
      <w:lvlJc w:val="left"/>
      <w:pPr>
        <w:ind w:left="6480" w:hanging="360"/>
      </w:pPr>
      <w:rPr>
        <w:rFonts w:ascii="Wingdings" w:hAnsi="Wingdings" w:hint="default"/>
      </w:rPr>
    </w:lvl>
  </w:abstractNum>
  <w:abstractNum w:abstractNumId="616" w15:restartNumberingAfterBreak="0">
    <w:nsid w:val="4A3B7377"/>
    <w:multiLevelType w:val="hybridMultilevel"/>
    <w:tmpl w:val="FFFFFFFF"/>
    <w:lvl w:ilvl="0" w:tplc="BA5AA7AE">
      <w:start w:val="1"/>
      <w:numFmt w:val="bullet"/>
      <w:lvlText w:val=""/>
      <w:lvlJc w:val="left"/>
      <w:pPr>
        <w:ind w:left="720" w:hanging="360"/>
      </w:pPr>
      <w:rPr>
        <w:rFonts w:ascii="Symbol" w:hAnsi="Symbol" w:hint="default"/>
      </w:rPr>
    </w:lvl>
    <w:lvl w:ilvl="1" w:tplc="5E64BC72">
      <w:start w:val="1"/>
      <w:numFmt w:val="bullet"/>
      <w:lvlText w:val="o"/>
      <w:lvlJc w:val="left"/>
      <w:pPr>
        <w:ind w:left="1440" w:hanging="360"/>
      </w:pPr>
      <w:rPr>
        <w:rFonts w:ascii="Courier New" w:hAnsi="Courier New" w:hint="default"/>
      </w:rPr>
    </w:lvl>
    <w:lvl w:ilvl="2" w:tplc="04B873BC">
      <w:start w:val="1"/>
      <w:numFmt w:val="bullet"/>
      <w:lvlText w:val=""/>
      <w:lvlJc w:val="left"/>
      <w:pPr>
        <w:ind w:left="2160" w:hanging="360"/>
      </w:pPr>
      <w:rPr>
        <w:rFonts w:ascii="Wingdings" w:hAnsi="Wingdings" w:hint="default"/>
      </w:rPr>
    </w:lvl>
    <w:lvl w:ilvl="3" w:tplc="6636C27C">
      <w:start w:val="1"/>
      <w:numFmt w:val="bullet"/>
      <w:lvlText w:val=""/>
      <w:lvlJc w:val="left"/>
      <w:pPr>
        <w:ind w:left="2880" w:hanging="360"/>
      </w:pPr>
      <w:rPr>
        <w:rFonts w:ascii="Symbol" w:hAnsi="Symbol" w:hint="default"/>
      </w:rPr>
    </w:lvl>
    <w:lvl w:ilvl="4" w:tplc="AE1E552E">
      <w:start w:val="1"/>
      <w:numFmt w:val="bullet"/>
      <w:lvlText w:val="o"/>
      <w:lvlJc w:val="left"/>
      <w:pPr>
        <w:ind w:left="3600" w:hanging="360"/>
      </w:pPr>
      <w:rPr>
        <w:rFonts w:ascii="Courier New" w:hAnsi="Courier New" w:hint="default"/>
      </w:rPr>
    </w:lvl>
    <w:lvl w:ilvl="5" w:tplc="357087D6">
      <w:start w:val="1"/>
      <w:numFmt w:val="bullet"/>
      <w:lvlText w:val=""/>
      <w:lvlJc w:val="left"/>
      <w:pPr>
        <w:ind w:left="4320" w:hanging="360"/>
      </w:pPr>
      <w:rPr>
        <w:rFonts w:ascii="Wingdings" w:hAnsi="Wingdings" w:hint="default"/>
      </w:rPr>
    </w:lvl>
    <w:lvl w:ilvl="6" w:tplc="9042DB6A">
      <w:start w:val="1"/>
      <w:numFmt w:val="bullet"/>
      <w:lvlText w:val=""/>
      <w:lvlJc w:val="left"/>
      <w:pPr>
        <w:ind w:left="5040" w:hanging="360"/>
      </w:pPr>
      <w:rPr>
        <w:rFonts w:ascii="Symbol" w:hAnsi="Symbol" w:hint="default"/>
      </w:rPr>
    </w:lvl>
    <w:lvl w:ilvl="7" w:tplc="1BC46CCE">
      <w:start w:val="1"/>
      <w:numFmt w:val="bullet"/>
      <w:lvlText w:val="o"/>
      <w:lvlJc w:val="left"/>
      <w:pPr>
        <w:ind w:left="5760" w:hanging="360"/>
      </w:pPr>
      <w:rPr>
        <w:rFonts w:ascii="Courier New" w:hAnsi="Courier New" w:hint="default"/>
      </w:rPr>
    </w:lvl>
    <w:lvl w:ilvl="8" w:tplc="7CF05EE2">
      <w:start w:val="1"/>
      <w:numFmt w:val="bullet"/>
      <w:lvlText w:val=""/>
      <w:lvlJc w:val="left"/>
      <w:pPr>
        <w:ind w:left="6480" w:hanging="360"/>
      </w:pPr>
      <w:rPr>
        <w:rFonts w:ascii="Wingdings" w:hAnsi="Wingdings" w:hint="default"/>
      </w:rPr>
    </w:lvl>
  </w:abstractNum>
  <w:abstractNum w:abstractNumId="617" w15:restartNumberingAfterBreak="0">
    <w:nsid w:val="4A723548"/>
    <w:multiLevelType w:val="hybridMultilevel"/>
    <w:tmpl w:val="FFFFFFFF"/>
    <w:lvl w:ilvl="0" w:tplc="95685094">
      <w:start w:val="1"/>
      <w:numFmt w:val="bullet"/>
      <w:lvlText w:val=""/>
      <w:lvlJc w:val="left"/>
      <w:pPr>
        <w:ind w:left="720" w:hanging="360"/>
      </w:pPr>
      <w:rPr>
        <w:rFonts w:ascii="Symbol" w:hAnsi="Symbol" w:hint="default"/>
      </w:rPr>
    </w:lvl>
    <w:lvl w:ilvl="1" w:tplc="A56A5242">
      <w:start w:val="1"/>
      <w:numFmt w:val="bullet"/>
      <w:lvlText w:val="o"/>
      <w:lvlJc w:val="left"/>
      <w:pPr>
        <w:ind w:left="1440" w:hanging="360"/>
      </w:pPr>
      <w:rPr>
        <w:rFonts w:ascii="Courier New" w:hAnsi="Courier New" w:hint="default"/>
      </w:rPr>
    </w:lvl>
    <w:lvl w:ilvl="2" w:tplc="1B0635CC">
      <w:start w:val="1"/>
      <w:numFmt w:val="bullet"/>
      <w:lvlText w:val=""/>
      <w:lvlJc w:val="left"/>
      <w:pPr>
        <w:ind w:left="2160" w:hanging="360"/>
      </w:pPr>
      <w:rPr>
        <w:rFonts w:ascii="Wingdings" w:hAnsi="Wingdings" w:hint="default"/>
      </w:rPr>
    </w:lvl>
    <w:lvl w:ilvl="3" w:tplc="43A0DDF2">
      <w:start w:val="1"/>
      <w:numFmt w:val="bullet"/>
      <w:lvlText w:val=""/>
      <w:lvlJc w:val="left"/>
      <w:pPr>
        <w:ind w:left="2880" w:hanging="360"/>
      </w:pPr>
      <w:rPr>
        <w:rFonts w:ascii="Symbol" w:hAnsi="Symbol" w:hint="default"/>
      </w:rPr>
    </w:lvl>
    <w:lvl w:ilvl="4" w:tplc="07AE05CE">
      <w:start w:val="1"/>
      <w:numFmt w:val="bullet"/>
      <w:lvlText w:val="o"/>
      <w:lvlJc w:val="left"/>
      <w:pPr>
        <w:ind w:left="3600" w:hanging="360"/>
      </w:pPr>
      <w:rPr>
        <w:rFonts w:ascii="Courier New" w:hAnsi="Courier New" w:hint="default"/>
      </w:rPr>
    </w:lvl>
    <w:lvl w:ilvl="5" w:tplc="30E2AA4A">
      <w:start w:val="1"/>
      <w:numFmt w:val="bullet"/>
      <w:lvlText w:val=""/>
      <w:lvlJc w:val="left"/>
      <w:pPr>
        <w:ind w:left="4320" w:hanging="360"/>
      </w:pPr>
      <w:rPr>
        <w:rFonts w:ascii="Wingdings" w:hAnsi="Wingdings" w:hint="default"/>
      </w:rPr>
    </w:lvl>
    <w:lvl w:ilvl="6" w:tplc="8E2CB992">
      <w:start w:val="1"/>
      <w:numFmt w:val="bullet"/>
      <w:lvlText w:val=""/>
      <w:lvlJc w:val="left"/>
      <w:pPr>
        <w:ind w:left="5040" w:hanging="360"/>
      </w:pPr>
      <w:rPr>
        <w:rFonts w:ascii="Symbol" w:hAnsi="Symbol" w:hint="default"/>
      </w:rPr>
    </w:lvl>
    <w:lvl w:ilvl="7" w:tplc="AAF62342">
      <w:start w:val="1"/>
      <w:numFmt w:val="bullet"/>
      <w:lvlText w:val="o"/>
      <w:lvlJc w:val="left"/>
      <w:pPr>
        <w:ind w:left="5760" w:hanging="360"/>
      </w:pPr>
      <w:rPr>
        <w:rFonts w:ascii="Courier New" w:hAnsi="Courier New" w:hint="default"/>
      </w:rPr>
    </w:lvl>
    <w:lvl w:ilvl="8" w:tplc="1A8E0A82">
      <w:start w:val="1"/>
      <w:numFmt w:val="bullet"/>
      <w:lvlText w:val=""/>
      <w:lvlJc w:val="left"/>
      <w:pPr>
        <w:ind w:left="6480" w:hanging="360"/>
      </w:pPr>
      <w:rPr>
        <w:rFonts w:ascii="Wingdings" w:hAnsi="Wingdings" w:hint="default"/>
      </w:rPr>
    </w:lvl>
  </w:abstractNum>
  <w:abstractNum w:abstractNumId="618" w15:restartNumberingAfterBreak="0">
    <w:nsid w:val="4A7E0BE9"/>
    <w:multiLevelType w:val="hybridMultilevel"/>
    <w:tmpl w:val="FFFFFFFF"/>
    <w:lvl w:ilvl="0" w:tplc="4DB69C92">
      <w:start w:val="1"/>
      <w:numFmt w:val="bullet"/>
      <w:lvlText w:val=""/>
      <w:lvlJc w:val="left"/>
      <w:pPr>
        <w:ind w:left="720" w:hanging="360"/>
      </w:pPr>
      <w:rPr>
        <w:rFonts w:ascii="Symbol" w:hAnsi="Symbol" w:hint="default"/>
      </w:rPr>
    </w:lvl>
    <w:lvl w:ilvl="1" w:tplc="081211C2">
      <w:start w:val="1"/>
      <w:numFmt w:val="bullet"/>
      <w:lvlText w:val="o"/>
      <w:lvlJc w:val="left"/>
      <w:pPr>
        <w:ind w:left="1440" w:hanging="360"/>
      </w:pPr>
      <w:rPr>
        <w:rFonts w:ascii="Courier New" w:hAnsi="Courier New" w:hint="default"/>
      </w:rPr>
    </w:lvl>
    <w:lvl w:ilvl="2" w:tplc="976EDE04">
      <w:start w:val="1"/>
      <w:numFmt w:val="bullet"/>
      <w:lvlText w:val=""/>
      <w:lvlJc w:val="left"/>
      <w:pPr>
        <w:ind w:left="2160" w:hanging="360"/>
      </w:pPr>
      <w:rPr>
        <w:rFonts w:ascii="Wingdings" w:hAnsi="Wingdings" w:hint="default"/>
      </w:rPr>
    </w:lvl>
    <w:lvl w:ilvl="3" w:tplc="ECC4B476">
      <w:start w:val="1"/>
      <w:numFmt w:val="bullet"/>
      <w:lvlText w:val=""/>
      <w:lvlJc w:val="left"/>
      <w:pPr>
        <w:ind w:left="2880" w:hanging="360"/>
      </w:pPr>
      <w:rPr>
        <w:rFonts w:ascii="Symbol" w:hAnsi="Symbol" w:hint="default"/>
      </w:rPr>
    </w:lvl>
    <w:lvl w:ilvl="4" w:tplc="C914927C">
      <w:start w:val="1"/>
      <w:numFmt w:val="bullet"/>
      <w:lvlText w:val="o"/>
      <w:lvlJc w:val="left"/>
      <w:pPr>
        <w:ind w:left="3600" w:hanging="360"/>
      </w:pPr>
      <w:rPr>
        <w:rFonts w:ascii="Courier New" w:hAnsi="Courier New" w:hint="default"/>
      </w:rPr>
    </w:lvl>
    <w:lvl w:ilvl="5" w:tplc="22961D5E">
      <w:start w:val="1"/>
      <w:numFmt w:val="bullet"/>
      <w:lvlText w:val=""/>
      <w:lvlJc w:val="left"/>
      <w:pPr>
        <w:ind w:left="4320" w:hanging="360"/>
      </w:pPr>
      <w:rPr>
        <w:rFonts w:ascii="Wingdings" w:hAnsi="Wingdings" w:hint="default"/>
      </w:rPr>
    </w:lvl>
    <w:lvl w:ilvl="6" w:tplc="DED410C8">
      <w:start w:val="1"/>
      <w:numFmt w:val="bullet"/>
      <w:lvlText w:val=""/>
      <w:lvlJc w:val="left"/>
      <w:pPr>
        <w:ind w:left="5040" w:hanging="360"/>
      </w:pPr>
      <w:rPr>
        <w:rFonts w:ascii="Symbol" w:hAnsi="Symbol" w:hint="default"/>
      </w:rPr>
    </w:lvl>
    <w:lvl w:ilvl="7" w:tplc="3AA4279A">
      <w:start w:val="1"/>
      <w:numFmt w:val="bullet"/>
      <w:lvlText w:val="o"/>
      <w:lvlJc w:val="left"/>
      <w:pPr>
        <w:ind w:left="5760" w:hanging="360"/>
      </w:pPr>
      <w:rPr>
        <w:rFonts w:ascii="Courier New" w:hAnsi="Courier New" w:hint="default"/>
      </w:rPr>
    </w:lvl>
    <w:lvl w:ilvl="8" w:tplc="A6F81902">
      <w:start w:val="1"/>
      <w:numFmt w:val="bullet"/>
      <w:lvlText w:val=""/>
      <w:lvlJc w:val="left"/>
      <w:pPr>
        <w:ind w:left="6480" w:hanging="360"/>
      </w:pPr>
      <w:rPr>
        <w:rFonts w:ascii="Wingdings" w:hAnsi="Wingdings" w:hint="default"/>
      </w:rPr>
    </w:lvl>
  </w:abstractNum>
  <w:abstractNum w:abstractNumId="619" w15:restartNumberingAfterBreak="0">
    <w:nsid w:val="4A84742E"/>
    <w:multiLevelType w:val="hybridMultilevel"/>
    <w:tmpl w:val="FFFFFFFF"/>
    <w:lvl w:ilvl="0" w:tplc="905A3CA6">
      <w:start w:val="1"/>
      <w:numFmt w:val="bullet"/>
      <w:lvlText w:val=""/>
      <w:lvlJc w:val="left"/>
      <w:pPr>
        <w:ind w:left="720" w:hanging="360"/>
      </w:pPr>
      <w:rPr>
        <w:rFonts w:ascii="Symbol" w:hAnsi="Symbol" w:hint="default"/>
      </w:rPr>
    </w:lvl>
    <w:lvl w:ilvl="1" w:tplc="FBFA3F0E">
      <w:start w:val="1"/>
      <w:numFmt w:val="bullet"/>
      <w:lvlText w:val="o"/>
      <w:lvlJc w:val="left"/>
      <w:pPr>
        <w:ind w:left="1440" w:hanging="360"/>
      </w:pPr>
      <w:rPr>
        <w:rFonts w:ascii="Courier New" w:hAnsi="Courier New" w:hint="default"/>
      </w:rPr>
    </w:lvl>
    <w:lvl w:ilvl="2" w:tplc="84AAD220">
      <w:start w:val="1"/>
      <w:numFmt w:val="bullet"/>
      <w:lvlText w:val=""/>
      <w:lvlJc w:val="left"/>
      <w:pPr>
        <w:ind w:left="2160" w:hanging="360"/>
      </w:pPr>
      <w:rPr>
        <w:rFonts w:ascii="Wingdings" w:hAnsi="Wingdings" w:hint="default"/>
      </w:rPr>
    </w:lvl>
    <w:lvl w:ilvl="3" w:tplc="D12AD920">
      <w:start w:val="1"/>
      <w:numFmt w:val="bullet"/>
      <w:lvlText w:val=""/>
      <w:lvlJc w:val="left"/>
      <w:pPr>
        <w:ind w:left="2880" w:hanging="360"/>
      </w:pPr>
      <w:rPr>
        <w:rFonts w:ascii="Symbol" w:hAnsi="Symbol" w:hint="default"/>
      </w:rPr>
    </w:lvl>
    <w:lvl w:ilvl="4" w:tplc="46D0F71E">
      <w:start w:val="1"/>
      <w:numFmt w:val="bullet"/>
      <w:lvlText w:val="o"/>
      <w:lvlJc w:val="left"/>
      <w:pPr>
        <w:ind w:left="3600" w:hanging="360"/>
      </w:pPr>
      <w:rPr>
        <w:rFonts w:ascii="Courier New" w:hAnsi="Courier New" w:hint="default"/>
      </w:rPr>
    </w:lvl>
    <w:lvl w:ilvl="5" w:tplc="FF82CFB2">
      <w:start w:val="1"/>
      <w:numFmt w:val="bullet"/>
      <w:lvlText w:val=""/>
      <w:lvlJc w:val="left"/>
      <w:pPr>
        <w:ind w:left="4320" w:hanging="360"/>
      </w:pPr>
      <w:rPr>
        <w:rFonts w:ascii="Wingdings" w:hAnsi="Wingdings" w:hint="default"/>
      </w:rPr>
    </w:lvl>
    <w:lvl w:ilvl="6" w:tplc="6E624938">
      <w:start w:val="1"/>
      <w:numFmt w:val="bullet"/>
      <w:lvlText w:val=""/>
      <w:lvlJc w:val="left"/>
      <w:pPr>
        <w:ind w:left="5040" w:hanging="360"/>
      </w:pPr>
      <w:rPr>
        <w:rFonts w:ascii="Symbol" w:hAnsi="Symbol" w:hint="default"/>
      </w:rPr>
    </w:lvl>
    <w:lvl w:ilvl="7" w:tplc="53F2CB8C">
      <w:start w:val="1"/>
      <w:numFmt w:val="bullet"/>
      <w:lvlText w:val="o"/>
      <w:lvlJc w:val="left"/>
      <w:pPr>
        <w:ind w:left="5760" w:hanging="360"/>
      </w:pPr>
      <w:rPr>
        <w:rFonts w:ascii="Courier New" w:hAnsi="Courier New" w:hint="default"/>
      </w:rPr>
    </w:lvl>
    <w:lvl w:ilvl="8" w:tplc="4D5C4A7A">
      <w:start w:val="1"/>
      <w:numFmt w:val="bullet"/>
      <w:lvlText w:val=""/>
      <w:lvlJc w:val="left"/>
      <w:pPr>
        <w:ind w:left="6480" w:hanging="360"/>
      </w:pPr>
      <w:rPr>
        <w:rFonts w:ascii="Wingdings" w:hAnsi="Wingdings" w:hint="default"/>
      </w:rPr>
    </w:lvl>
  </w:abstractNum>
  <w:abstractNum w:abstractNumId="620" w15:restartNumberingAfterBreak="0">
    <w:nsid w:val="4A9F6D84"/>
    <w:multiLevelType w:val="hybridMultilevel"/>
    <w:tmpl w:val="FFFFFFFF"/>
    <w:lvl w:ilvl="0" w:tplc="5E648DD4">
      <w:start w:val="1"/>
      <w:numFmt w:val="bullet"/>
      <w:lvlText w:val=""/>
      <w:lvlJc w:val="left"/>
      <w:pPr>
        <w:ind w:left="720" w:hanging="360"/>
      </w:pPr>
      <w:rPr>
        <w:rFonts w:ascii="Symbol" w:hAnsi="Symbol" w:hint="default"/>
      </w:rPr>
    </w:lvl>
    <w:lvl w:ilvl="1" w:tplc="76BEFB48">
      <w:start w:val="1"/>
      <w:numFmt w:val="bullet"/>
      <w:lvlText w:val="o"/>
      <w:lvlJc w:val="left"/>
      <w:pPr>
        <w:ind w:left="1440" w:hanging="360"/>
      </w:pPr>
      <w:rPr>
        <w:rFonts w:ascii="Courier New" w:hAnsi="Courier New" w:hint="default"/>
      </w:rPr>
    </w:lvl>
    <w:lvl w:ilvl="2" w:tplc="C684331C">
      <w:start w:val="1"/>
      <w:numFmt w:val="bullet"/>
      <w:lvlText w:val=""/>
      <w:lvlJc w:val="left"/>
      <w:pPr>
        <w:ind w:left="2160" w:hanging="360"/>
      </w:pPr>
      <w:rPr>
        <w:rFonts w:ascii="Wingdings" w:hAnsi="Wingdings" w:hint="default"/>
      </w:rPr>
    </w:lvl>
    <w:lvl w:ilvl="3" w:tplc="33DC0CAC">
      <w:start w:val="1"/>
      <w:numFmt w:val="bullet"/>
      <w:lvlText w:val=""/>
      <w:lvlJc w:val="left"/>
      <w:pPr>
        <w:ind w:left="2880" w:hanging="360"/>
      </w:pPr>
      <w:rPr>
        <w:rFonts w:ascii="Symbol" w:hAnsi="Symbol" w:hint="default"/>
      </w:rPr>
    </w:lvl>
    <w:lvl w:ilvl="4" w:tplc="925EAC48">
      <w:start w:val="1"/>
      <w:numFmt w:val="bullet"/>
      <w:lvlText w:val="o"/>
      <w:lvlJc w:val="left"/>
      <w:pPr>
        <w:ind w:left="3600" w:hanging="360"/>
      </w:pPr>
      <w:rPr>
        <w:rFonts w:ascii="Courier New" w:hAnsi="Courier New" w:hint="default"/>
      </w:rPr>
    </w:lvl>
    <w:lvl w:ilvl="5" w:tplc="F6501418">
      <w:start w:val="1"/>
      <w:numFmt w:val="bullet"/>
      <w:lvlText w:val=""/>
      <w:lvlJc w:val="left"/>
      <w:pPr>
        <w:ind w:left="4320" w:hanging="360"/>
      </w:pPr>
      <w:rPr>
        <w:rFonts w:ascii="Wingdings" w:hAnsi="Wingdings" w:hint="default"/>
      </w:rPr>
    </w:lvl>
    <w:lvl w:ilvl="6" w:tplc="3E5E1970">
      <w:start w:val="1"/>
      <w:numFmt w:val="bullet"/>
      <w:lvlText w:val=""/>
      <w:lvlJc w:val="left"/>
      <w:pPr>
        <w:ind w:left="5040" w:hanging="360"/>
      </w:pPr>
      <w:rPr>
        <w:rFonts w:ascii="Symbol" w:hAnsi="Symbol" w:hint="default"/>
      </w:rPr>
    </w:lvl>
    <w:lvl w:ilvl="7" w:tplc="65608DBA">
      <w:start w:val="1"/>
      <w:numFmt w:val="bullet"/>
      <w:lvlText w:val="o"/>
      <w:lvlJc w:val="left"/>
      <w:pPr>
        <w:ind w:left="5760" w:hanging="360"/>
      </w:pPr>
      <w:rPr>
        <w:rFonts w:ascii="Courier New" w:hAnsi="Courier New" w:hint="default"/>
      </w:rPr>
    </w:lvl>
    <w:lvl w:ilvl="8" w:tplc="9CE464E8">
      <w:start w:val="1"/>
      <w:numFmt w:val="bullet"/>
      <w:lvlText w:val=""/>
      <w:lvlJc w:val="left"/>
      <w:pPr>
        <w:ind w:left="6480" w:hanging="360"/>
      </w:pPr>
      <w:rPr>
        <w:rFonts w:ascii="Wingdings" w:hAnsi="Wingdings" w:hint="default"/>
      </w:rPr>
    </w:lvl>
  </w:abstractNum>
  <w:abstractNum w:abstractNumId="621" w15:restartNumberingAfterBreak="0">
    <w:nsid w:val="4AA02B3F"/>
    <w:multiLevelType w:val="hybridMultilevel"/>
    <w:tmpl w:val="FFFFFFFF"/>
    <w:lvl w:ilvl="0" w:tplc="A1DC1558">
      <w:start w:val="1"/>
      <w:numFmt w:val="bullet"/>
      <w:lvlText w:val=""/>
      <w:lvlJc w:val="left"/>
      <w:pPr>
        <w:ind w:left="720" w:hanging="360"/>
      </w:pPr>
      <w:rPr>
        <w:rFonts w:ascii="Symbol" w:hAnsi="Symbol" w:hint="default"/>
      </w:rPr>
    </w:lvl>
    <w:lvl w:ilvl="1" w:tplc="45A41E92">
      <w:start w:val="1"/>
      <w:numFmt w:val="bullet"/>
      <w:lvlText w:val="o"/>
      <w:lvlJc w:val="left"/>
      <w:pPr>
        <w:ind w:left="1440" w:hanging="360"/>
      </w:pPr>
      <w:rPr>
        <w:rFonts w:ascii="Courier New" w:hAnsi="Courier New" w:hint="default"/>
      </w:rPr>
    </w:lvl>
    <w:lvl w:ilvl="2" w:tplc="471A10B8">
      <w:start w:val="1"/>
      <w:numFmt w:val="bullet"/>
      <w:lvlText w:val=""/>
      <w:lvlJc w:val="left"/>
      <w:pPr>
        <w:ind w:left="2160" w:hanging="360"/>
      </w:pPr>
      <w:rPr>
        <w:rFonts w:ascii="Wingdings" w:hAnsi="Wingdings" w:hint="default"/>
      </w:rPr>
    </w:lvl>
    <w:lvl w:ilvl="3" w:tplc="D5A83CE8">
      <w:start w:val="1"/>
      <w:numFmt w:val="bullet"/>
      <w:lvlText w:val=""/>
      <w:lvlJc w:val="left"/>
      <w:pPr>
        <w:ind w:left="2880" w:hanging="360"/>
      </w:pPr>
      <w:rPr>
        <w:rFonts w:ascii="Symbol" w:hAnsi="Symbol" w:hint="default"/>
      </w:rPr>
    </w:lvl>
    <w:lvl w:ilvl="4" w:tplc="17CE9F7E">
      <w:start w:val="1"/>
      <w:numFmt w:val="bullet"/>
      <w:lvlText w:val="o"/>
      <w:lvlJc w:val="left"/>
      <w:pPr>
        <w:ind w:left="3600" w:hanging="360"/>
      </w:pPr>
      <w:rPr>
        <w:rFonts w:ascii="Courier New" w:hAnsi="Courier New" w:hint="default"/>
      </w:rPr>
    </w:lvl>
    <w:lvl w:ilvl="5" w:tplc="121AC150">
      <w:start w:val="1"/>
      <w:numFmt w:val="bullet"/>
      <w:lvlText w:val=""/>
      <w:lvlJc w:val="left"/>
      <w:pPr>
        <w:ind w:left="4320" w:hanging="360"/>
      </w:pPr>
      <w:rPr>
        <w:rFonts w:ascii="Wingdings" w:hAnsi="Wingdings" w:hint="default"/>
      </w:rPr>
    </w:lvl>
    <w:lvl w:ilvl="6" w:tplc="AA7AA1C2">
      <w:start w:val="1"/>
      <w:numFmt w:val="bullet"/>
      <w:lvlText w:val=""/>
      <w:lvlJc w:val="left"/>
      <w:pPr>
        <w:ind w:left="5040" w:hanging="360"/>
      </w:pPr>
      <w:rPr>
        <w:rFonts w:ascii="Symbol" w:hAnsi="Symbol" w:hint="default"/>
      </w:rPr>
    </w:lvl>
    <w:lvl w:ilvl="7" w:tplc="0BF4EA7C">
      <w:start w:val="1"/>
      <w:numFmt w:val="bullet"/>
      <w:lvlText w:val="o"/>
      <w:lvlJc w:val="left"/>
      <w:pPr>
        <w:ind w:left="5760" w:hanging="360"/>
      </w:pPr>
      <w:rPr>
        <w:rFonts w:ascii="Courier New" w:hAnsi="Courier New" w:hint="default"/>
      </w:rPr>
    </w:lvl>
    <w:lvl w:ilvl="8" w:tplc="54F8106C">
      <w:start w:val="1"/>
      <w:numFmt w:val="bullet"/>
      <w:lvlText w:val=""/>
      <w:lvlJc w:val="left"/>
      <w:pPr>
        <w:ind w:left="6480" w:hanging="360"/>
      </w:pPr>
      <w:rPr>
        <w:rFonts w:ascii="Wingdings" w:hAnsi="Wingdings" w:hint="default"/>
      </w:rPr>
    </w:lvl>
  </w:abstractNum>
  <w:abstractNum w:abstractNumId="622" w15:restartNumberingAfterBreak="0">
    <w:nsid w:val="4AB12A74"/>
    <w:multiLevelType w:val="hybridMultilevel"/>
    <w:tmpl w:val="FFFFFFFF"/>
    <w:lvl w:ilvl="0" w:tplc="D6F88A20">
      <w:start w:val="1"/>
      <w:numFmt w:val="bullet"/>
      <w:lvlText w:val=""/>
      <w:lvlJc w:val="left"/>
      <w:pPr>
        <w:ind w:left="720" w:hanging="360"/>
      </w:pPr>
      <w:rPr>
        <w:rFonts w:ascii="Symbol" w:hAnsi="Symbol" w:hint="default"/>
      </w:rPr>
    </w:lvl>
    <w:lvl w:ilvl="1" w:tplc="5D3052B2">
      <w:start w:val="1"/>
      <w:numFmt w:val="bullet"/>
      <w:lvlText w:val="o"/>
      <w:lvlJc w:val="left"/>
      <w:pPr>
        <w:ind w:left="1440" w:hanging="360"/>
      </w:pPr>
      <w:rPr>
        <w:rFonts w:ascii="Courier New" w:hAnsi="Courier New" w:hint="default"/>
      </w:rPr>
    </w:lvl>
    <w:lvl w:ilvl="2" w:tplc="CB5C44A0">
      <w:start w:val="1"/>
      <w:numFmt w:val="bullet"/>
      <w:lvlText w:val=""/>
      <w:lvlJc w:val="left"/>
      <w:pPr>
        <w:ind w:left="2160" w:hanging="360"/>
      </w:pPr>
      <w:rPr>
        <w:rFonts w:ascii="Wingdings" w:hAnsi="Wingdings" w:hint="default"/>
      </w:rPr>
    </w:lvl>
    <w:lvl w:ilvl="3" w:tplc="12244B2E">
      <w:start w:val="1"/>
      <w:numFmt w:val="bullet"/>
      <w:lvlText w:val=""/>
      <w:lvlJc w:val="left"/>
      <w:pPr>
        <w:ind w:left="2880" w:hanging="360"/>
      </w:pPr>
      <w:rPr>
        <w:rFonts w:ascii="Symbol" w:hAnsi="Symbol" w:hint="default"/>
      </w:rPr>
    </w:lvl>
    <w:lvl w:ilvl="4" w:tplc="99C0F536">
      <w:start w:val="1"/>
      <w:numFmt w:val="bullet"/>
      <w:lvlText w:val="o"/>
      <w:lvlJc w:val="left"/>
      <w:pPr>
        <w:ind w:left="3600" w:hanging="360"/>
      </w:pPr>
      <w:rPr>
        <w:rFonts w:ascii="Courier New" w:hAnsi="Courier New" w:hint="default"/>
      </w:rPr>
    </w:lvl>
    <w:lvl w:ilvl="5" w:tplc="B32C3C0E">
      <w:start w:val="1"/>
      <w:numFmt w:val="bullet"/>
      <w:lvlText w:val=""/>
      <w:lvlJc w:val="left"/>
      <w:pPr>
        <w:ind w:left="4320" w:hanging="360"/>
      </w:pPr>
      <w:rPr>
        <w:rFonts w:ascii="Wingdings" w:hAnsi="Wingdings" w:hint="default"/>
      </w:rPr>
    </w:lvl>
    <w:lvl w:ilvl="6" w:tplc="50D09AF4">
      <w:start w:val="1"/>
      <w:numFmt w:val="bullet"/>
      <w:lvlText w:val=""/>
      <w:lvlJc w:val="left"/>
      <w:pPr>
        <w:ind w:left="5040" w:hanging="360"/>
      </w:pPr>
      <w:rPr>
        <w:rFonts w:ascii="Symbol" w:hAnsi="Symbol" w:hint="default"/>
      </w:rPr>
    </w:lvl>
    <w:lvl w:ilvl="7" w:tplc="F83009A6">
      <w:start w:val="1"/>
      <w:numFmt w:val="bullet"/>
      <w:lvlText w:val="o"/>
      <w:lvlJc w:val="left"/>
      <w:pPr>
        <w:ind w:left="5760" w:hanging="360"/>
      </w:pPr>
      <w:rPr>
        <w:rFonts w:ascii="Courier New" w:hAnsi="Courier New" w:hint="default"/>
      </w:rPr>
    </w:lvl>
    <w:lvl w:ilvl="8" w:tplc="9A8A39CA">
      <w:start w:val="1"/>
      <w:numFmt w:val="bullet"/>
      <w:lvlText w:val=""/>
      <w:lvlJc w:val="left"/>
      <w:pPr>
        <w:ind w:left="6480" w:hanging="360"/>
      </w:pPr>
      <w:rPr>
        <w:rFonts w:ascii="Wingdings" w:hAnsi="Wingdings" w:hint="default"/>
      </w:rPr>
    </w:lvl>
  </w:abstractNum>
  <w:abstractNum w:abstractNumId="623" w15:restartNumberingAfterBreak="0">
    <w:nsid w:val="4AC114C5"/>
    <w:multiLevelType w:val="hybridMultilevel"/>
    <w:tmpl w:val="FFFFFFFF"/>
    <w:lvl w:ilvl="0" w:tplc="E022F654">
      <w:start w:val="1"/>
      <w:numFmt w:val="bullet"/>
      <w:lvlText w:val=""/>
      <w:lvlJc w:val="left"/>
      <w:pPr>
        <w:ind w:left="720" w:hanging="360"/>
      </w:pPr>
      <w:rPr>
        <w:rFonts w:ascii="Symbol" w:hAnsi="Symbol" w:hint="default"/>
      </w:rPr>
    </w:lvl>
    <w:lvl w:ilvl="1" w:tplc="92763B4A">
      <w:start w:val="1"/>
      <w:numFmt w:val="bullet"/>
      <w:lvlText w:val="o"/>
      <w:lvlJc w:val="left"/>
      <w:pPr>
        <w:ind w:left="1440" w:hanging="360"/>
      </w:pPr>
      <w:rPr>
        <w:rFonts w:ascii="Courier New" w:hAnsi="Courier New" w:hint="default"/>
      </w:rPr>
    </w:lvl>
    <w:lvl w:ilvl="2" w:tplc="06228B88">
      <w:start w:val="1"/>
      <w:numFmt w:val="bullet"/>
      <w:lvlText w:val=""/>
      <w:lvlJc w:val="left"/>
      <w:pPr>
        <w:ind w:left="2160" w:hanging="360"/>
      </w:pPr>
      <w:rPr>
        <w:rFonts w:ascii="Wingdings" w:hAnsi="Wingdings" w:hint="default"/>
      </w:rPr>
    </w:lvl>
    <w:lvl w:ilvl="3" w:tplc="61766F20">
      <w:start w:val="1"/>
      <w:numFmt w:val="bullet"/>
      <w:lvlText w:val=""/>
      <w:lvlJc w:val="left"/>
      <w:pPr>
        <w:ind w:left="2880" w:hanging="360"/>
      </w:pPr>
      <w:rPr>
        <w:rFonts w:ascii="Symbol" w:hAnsi="Symbol" w:hint="default"/>
      </w:rPr>
    </w:lvl>
    <w:lvl w:ilvl="4" w:tplc="860C0C6A">
      <w:start w:val="1"/>
      <w:numFmt w:val="bullet"/>
      <w:lvlText w:val="o"/>
      <w:lvlJc w:val="left"/>
      <w:pPr>
        <w:ind w:left="3600" w:hanging="360"/>
      </w:pPr>
      <w:rPr>
        <w:rFonts w:ascii="Courier New" w:hAnsi="Courier New" w:hint="default"/>
      </w:rPr>
    </w:lvl>
    <w:lvl w:ilvl="5" w:tplc="7B32A65E">
      <w:start w:val="1"/>
      <w:numFmt w:val="bullet"/>
      <w:lvlText w:val=""/>
      <w:lvlJc w:val="left"/>
      <w:pPr>
        <w:ind w:left="4320" w:hanging="360"/>
      </w:pPr>
      <w:rPr>
        <w:rFonts w:ascii="Wingdings" w:hAnsi="Wingdings" w:hint="default"/>
      </w:rPr>
    </w:lvl>
    <w:lvl w:ilvl="6" w:tplc="142C326A">
      <w:start w:val="1"/>
      <w:numFmt w:val="bullet"/>
      <w:lvlText w:val=""/>
      <w:lvlJc w:val="left"/>
      <w:pPr>
        <w:ind w:left="5040" w:hanging="360"/>
      </w:pPr>
      <w:rPr>
        <w:rFonts w:ascii="Symbol" w:hAnsi="Symbol" w:hint="default"/>
      </w:rPr>
    </w:lvl>
    <w:lvl w:ilvl="7" w:tplc="55FE6B20">
      <w:start w:val="1"/>
      <w:numFmt w:val="bullet"/>
      <w:lvlText w:val="o"/>
      <w:lvlJc w:val="left"/>
      <w:pPr>
        <w:ind w:left="5760" w:hanging="360"/>
      </w:pPr>
      <w:rPr>
        <w:rFonts w:ascii="Courier New" w:hAnsi="Courier New" w:hint="default"/>
      </w:rPr>
    </w:lvl>
    <w:lvl w:ilvl="8" w:tplc="2556CC8C">
      <w:start w:val="1"/>
      <w:numFmt w:val="bullet"/>
      <w:lvlText w:val=""/>
      <w:lvlJc w:val="left"/>
      <w:pPr>
        <w:ind w:left="6480" w:hanging="360"/>
      </w:pPr>
      <w:rPr>
        <w:rFonts w:ascii="Wingdings" w:hAnsi="Wingdings" w:hint="default"/>
      </w:rPr>
    </w:lvl>
  </w:abstractNum>
  <w:abstractNum w:abstractNumId="624" w15:restartNumberingAfterBreak="0">
    <w:nsid w:val="4AC53695"/>
    <w:multiLevelType w:val="hybridMultilevel"/>
    <w:tmpl w:val="FFFFFFFF"/>
    <w:lvl w:ilvl="0" w:tplc="80E65ECA">
      <w:start w:val="1"/>
      <w:numFmt w:val="bullet"/>
      <w:lvlText w:val=""/>
      <w:lvlJc w:val="left"/>
      <w:pPr>
        <w:ind w:left="720" w:hanging="360"/>
      </w:pPr>
      <w:rPr>
        <w:rFonts w:ascii="Symbol" w:hAnsi="Symbol" w:hint="default"/>
      </w:rPr>
    </w:lvl>
    <w:lvl w:ilvl="1" w:tplc="D6B8040C">
      <w:start w:val="1"/>
      <w:numFmt w:val="bullet"/>
      <w:lvlText w:val="o"/>
      <w:lvlJc w:val="left"/>
      <w:pPr>
        <w:ind w:left="1440" w:hanging="360"/>
      </w:pPr>
      <w:rPr>
        <w:rFonts w:ascii="Courier New" w:hAnsi="Courier New" w:hint="default"/>
      </w:rPr>
    </w:lvl>
    <w:lvl w:ilvl="2" w:tplc="9C2A85BA">
      <w:start w:val="1"/>
      <w:numFmt w:val="bullet"/>
      <w:lvlText w:val=""/>
      <w:lvlJc w:val="left"/>
      <w:pPr>
        <w:ind w:left="2160" w:hanging="360"/>
      </w:pPr>
      <w:rPr>
        <w:rFonts w:ascii="Wingdings" w:hAnsi="Wingdings" w:hint="default"/>
      </w:rPr>
    </w:lvl>
    <w:lvl w:ilvl="3" w:tplc="C4605236">
      <w:start w:val="1"/>
      <w:numFmt w:val="bullet"/>
      <w:lvlText w:val=""/>
      <w:lvlJc w:val="left"/>
      <w:pPr>
        <w:ind w:left="2880" w:hanging="360"/>
      </w:pPr>
      <w:rPr>
        <w:rFonts w:ascii="Symbol" w:hAnsi="Symbol" w:hint="default"/>
      </w:rPr>
    </w:lvl>
    <w:lvl w:ilvl="4" w:tplc="49CCA286">
      <w:start w:val="1"/>
      <w:numFmt w:val="bullet"/>
      <w:lvlText w:val="o"/>
      <w:lvlJc w:val="left"/>
      <w:pPr>
        <w:ind w:left="3600" w:hanging="360"/>
      </w:pPr>
      <w:rPr>
        <w:rFonts w:ascii="Courier New" w:hAnsi="Courier New" w:hint="default"/>
      </w:rPr>
    </w:lvl>
    <w:lvl w:ilvl="5" w:tplc="9326894C">
      <w:start w:val="1"/>
      <w:numFmt w:val="bullet"/>
      <w:lvlText w:val=""/>
      <w:lvlJc w:val="left"/>
      <w:pPr>
        <w:ind w:left="4320" w:hanging="360"/>
      </w:pPr>
      <w:rPr>
        <w:rFonts w:ascii="Wingdings" w:hAnsi="Wingdings" w:hint="default"/>
      </w:rPr>
    </w:lvl>
    <w:lvl w:ilvl="6" w:tplc="C18CC4E6">
      <w:start w:val="1"/>
      <w:numFmt w:val="bullet"/>
      <w:lvlText w:val=""/>
      <w:lvlJc w:val="left"/>
      <w:pPr>
        <w:ind w:left="5040" w:hanging="360"/>
      </w:pPr>
      <w:rPr>
        <w:rFonts w:ascii="Symbol" w:hAnsi="Symbol" w:hint="default"/>
      </w:rPr>
    </w:lvl>
    <w:lvl w:ilvl="7" w:tplc="4134E3DA">
      <w:start w:val="1"/>
      <w:numFmt w:val="bullet"/>
      <w:lvlText w:val="o"/>
      <w:lvlJc w:val="left"/>
      <w:pPr>
        <w:ind w:left="5760" w:hanging="360"/>
      </w:pPr>
      <w:rPr>
        <w:rFonts w:ascii="Courier New" w:hAnsi="Courier New" w:hint="default"/>
      </w:rPr>
    </w:lvl>
    <w:lvl w:ilvl="8" w:tplc="DE0C1BD6">
      <w:start w:val="1"/>
      <w:numFmt w:val="bullet"/>
      <w:lvlText w:val=""/>
      <w:lvlJc w:val="left"/>
      <w:pPr>
        <w:ind w:left="6480" w:hanging="360"/>
      </w:pPr>
      <w:rPr>
        <w:rFonts w:ascii="Wingdings" w:hAnsi="Wingdings" w:hint="default"/>
      </w:rPr>
    </w:lvl>
  </w:abstractNum>
  <w:abstractNum w:abstractNumId="625" w15:restartNumberingAfterBreak="0">
    <w:nsid w:val="4ACA59FE"/>
    <w:multiLevelType w:val="hybridMultilevel"/>
    <w:tmpl w:val="FFFFFFFF"/>
    <w:lvl w:ilvl="0" w:tplc="7DA82808">
      <w:start w:val="1"/>
      <w:numFmt w:val="bullet"/>
      <w:lvlText w:val=""/>
      <w:lvlJc w:val="left"/>
      <w:pPr>
        <w:ind w:left="720" w:hanging="360"/>
      </w:pPr>
      <w:rPr>
        <w:rFonts w:ascii="Symbol" w:hAnsi="Symbol" w:hint="default"/>
      </w:rPr>
    </w:lvl>
    <w:lvl w:ilvl="1" w:tplc="35A0AF76">
      <w:start w:val="1"/>
      <w:numFmt w:val="bullet"/>
      <w:lvlText w:val="o"/>
      <w:lvlJc w:val="left"/>
      <w:pPr>
        <w:ind w:left="1440" w:hanging="360"/>
      </w:pPr>
      <w:rPr>
        <w:rFonts w:ascii="Courier New" w:hAnsi="Courier New" w:hint="default"/>
      </w:rPr>
    </w:lvl>
    <w:lvl w:ilvl="2" w:tplc="EE90904C">
      <w:start w:val="1"/>
      <w:numFmt w:val="bullet"/>
      <w:lvlText w:val=""/>
      <w:lvlJc w:val="left"/>
      <w:pPr>
        <w:ind w:left="2160" w:hanging="360"/>
      </w:pPr>
      <w:rPr>
        <w:rFonts w:ascii="Wingdings" w:hAnsi="Wingdings" w:hint="default"/>
      </w:rPr>
    </w:lvl>
    <w:lvl w:ilvl="3" w:tplc="1FF2CD9A">
      <w:start w:val="1"/>
      <w:numFmt w:val="bullet"/>
      <w:lvlText w:val=""/>
      <w:lvlJc w:val="left"/>
      <w:pPr>
        <w:ind w:left="2880" w:hanging="360"/>
      </w:pPr>
      <w:rPr>
        <w:rFonts w:ascii="Symbol" w:hAnsi="Symbol" w:hint="default"/>
      </w:rPr>
    </w:lvl>
    <w:lvl w:ilvl="4" w:tplc="2CEE0820">
      <w:start w:val="1"/>
      <w:numFmt w:val="bullet"/>
      <w:lvlText w:val="o"/>
      <w:lvlJc w:val="left"/>
      <w:pPr>
        <w:ind w:left="3600" w:hanging="360"/>
      </w:pPr>
      <w:rPr>
        <w:rFonts w:ascii="Courier New" w:hAnsi="Courier New" w:hint="default"/>
      </w:rPr>
    </w:lvl>
    <w:lvl w:ilvl="5" w:tplc="3402C058">
      <w:start w:val="1"/>
      <w:numFmt w:val="bullet"/>
      <w:lvlText w:val=""/>
      <w:lvlJc w:val="left"/>
      <w:pPr>
        <w:ind w:left="4320" w:hanging="360"/>
      </w:pPr>
      <w:rPr>
        <w:rFonts w:ascii="Wingdings" w:hAnsi="Wingdings" w:hint="default"/>
      </w:rPr>
    </w:lvl>
    <w:lvl w:ilvl="6" w:tplc="8C88BE94">
      <w:start w:val="1"/>
      <w:numFmt w:val="bullet"/>
      <w:lvlText w:val=""/>
      <w:lvlJc w:val="left"/>
      <w:pPr>
        <w:ind w:left="5040" w:hanging="360"/>
      </w:pPr>
      <w:rPr>
        <w:rFonts w:ascii="Symbol" w:hAnsi="Symbol" w:hint="default"/>
      </w:rPr>
    </w:lvl>
    <w:lvl w:ilvl="7" w:tplc="A30EDB84">
      <w:start w:val="1"/>
      <w:numFmt w:val="bullet"/>
      <w:lvlText w:val="o"/>
      <w:lvlJc w:val="left"/>
      <w:pPr>
        <w:ind w:left="5760" w:hanging="360"/>
      </w:pPr>
      <w:rPr>
        <w:rFonts w:ascii="Courier New" w:hAnsi="Courier New" w:hint="default"/>
      </w:rPr>
    </w:lvl>
    <w:lvl w:ilvl="8" w:tplc="F9085028">
      <w:start w:val="1"/>
      <w:numFmt w:val="bullet"/>
      <w:lvlText w:val=""/>
      <w:lvlJc w:val="left"/>
      <w:pPr>
        <w:ind w:left="6480" w:hanging="360"/>
      </w:pPr>
      <w:rPr>
        <w:rFonts w:ascii="Wingdings" w:hAnsi="Wingdings" w:hint="default"/>
      </w:rPr>
    </w:lvl>
  </w:abstractNum>
  <w:abstractNum w:abstractNumId="626" w15:restartNumberingAfterBreak="0">
    <w:nsid w:val="4ACA74F0"/>
    <w:multiLevelType w:val="hybridMultilevel"/>
    <w:tmpl w:val="FFFFFFFF"/>
    <w:lvl w:ilvl="0" w:tplc="CF964C4C">
      <w:start w:val="1"/>
      <w:numFmt w:val="bullet"/>
      <w:lvlText w:val=""/>
      <w:lvlJc w:val="left"/>
      <w:pPr>
        <w:ind w:left="720" w:hanging="360"/>
      </w:pPr>
      <w:rPr>
        <w:rFonts w:ascii="Symbol" w:hAnsi="Symbol" w:hint="default"/>
      </w:rPr>
    </w:lvl>
    <w:lvl w:ilvl="1" w:tplc="71A4FB26">
      <w:start w:val="1"/>
      <w:numFmt w:val="bullet"/>
      <w:lvlText w:val="o"/>
      <w:lvlJc w:val="left"/>
      <w:pPr>
        <w:ind w:left="1440" w:hanging="360"/>
      </w:pPr>
      <w:rPr>
        <w:rFonts w:ascii="Courier New" w:hAnsi="Courier New" w:hint="default"/>
      </w:rPr>
    </w:lvl>
    <w:lvl w:ilvl="2" w:tplc="7B32BC4C">
      <w:start w:val="1"/>
      <w:numFmt w:val="bullet"/>
      <w:lvlText w:val=""/>
      <w:lvlJc w:val="left"/>
      <w:pPr>
        <w:ind w:left="2160" w:hanging="360"/>
      </w:pPr>
      <w:rPr>
        <w:rFonts w:ascii="Wingdings" w:hAnsi="Wingdings" w:hint="default"/>
      </w:rPr>
    </w:lvl>
    <w:lvl w:ilvl="3" w:tplc="4FD0771E">
      <w:start w:val="1"/>
      <w:numFmt w:val="bullet"/>
      <w:lvlText w:val=""/>
      <w:lvlJc w:val="left"/>
      <w:pPr>
        <w:ind w:left="2880" w:hanging="360"/>
      </w:pPr>
      <w:rPr>
        <w:rFonts w:ascii="Symbol" w:hAnsi="Symbol" w:hint="default"/>
      </w:rPr>
    </w:lvl>
    <w:lvl w:ilvl="4" w:tplc="2BE42804">
      <w:start w:val="1"/>
      <w:numFmt w:val="bullet"/>
      <w:lvlText w:val="o"/>
      <w:lvlJc w:val="left"/>
      <w:pPr>
        <w:ind w:left="3600" w:hanging="360"/>
      </w:pPr>
      <w:rPr>
        <w:rFonts w:ascii="Courier New" w:hAnsi="Courier New" w:hint="default"/>
      </w:rPr>
    </w:lvl>
    <w:lvl w:ilvl="5" w:tplc="AC642AE4">
      <w:start w:val="1"/>
      <w:numFmt w:val="bullet"/>
      <w:lvlText w:val=""/>
      <w:lvlJc w:val="left"/>
      <w:pPr>
        <w:ind w:left="4320" w:hanging="360"/>
      </w:pPr>
      <w:rPr>
        <w:rFonts w:ascii="Wingdings" w:hAnsi="Wingdings" w:hint="default"/>
      </w:rPr>
    </w:lvl>
    <w:lvl w:ilvl="6" w:tplc="E482D65A">
      <w:start w:val="1"/>
      <w:numFmt w:val="bullet"/>
      <w:lvlText w:val=""/>
      <w:lvlJc w:val="left"/>
      <w:pPr>
        <w:ind w:left="5040" w:hanging="360"/>
      </w:pPr>
      <w:rPr>
        <w:rFonts w:ascii="Symbol" w:hAnsi="Symbol" w:hint="default"/>
      </w:rPr>
    </w:lvl>
    <w:lvl w:ilvl="7" w:tplc="C9D2F1C2">
      <w:start w:val="1"/>
      <w:numFmt w:val="bullet"/>
      <w:lvlText w:val="o"/>
      <w:lvlJc w:val="left"/>
      <w:pPr>
        <w:ind w:left="5760" w:hanging="360"/>
      </w:pPr>
      <w:rPr>
        <w:rFonts w:ascii="Courier New" w:hAnsi="Courier New" w:hint="default"/>
      </w:rPr>
    </w:lvl>
    <w:lvl w:ilvl="8" w:tplc="48265618">
      <w:start w:val="1"/>
      <w:numFmt w:val="bullet"/>
      <w:lvlText w:val=""/>
      <w:lvlJc w:val="left"/>
      <w:pPr>
        <w:ind w:left="6480" w:hanging="360"/>
      </w:pPr>
      <w:rPr>
        <w:rFonts w:ascii="Wingdings" w:hAnsi="Wingdings" w:hint="default"/>
      </w:rPr>
    </w:lvl>
  </w:abstractNum>
  <w:abstractNum w:abstractNumId="627" w15:restartNumberingAfterBreak="0">
    <w:nsid w:val="4AD3487F"/>
    <w:multiLevelType w:val="hybridMultilevel"/>
    <w:tmpl w:val="FFFFFFFF"/>
    <w:lvl w:ilvl="0" w:tplc="DB00518C">
      <w:start w:val="1"/>
      <w:numFmt w:val="bullet"/>
      <w:lvlText w:val=""/>
      <w:lvlJc w:val="left"/>
      <w:pPr>
        <w:ind w:left="720" w:hanging="360"/>
      </w:pPr>
      <w:rPr>
        <w:rFonts w:ascii="Symbol" w:hAnsi="Symbol" w:hint="default"/>
      </w:rPr>
    </w:lvl>
    <w:lvl w:ilvl="1" w:tplc="D28CFE50">
      <w:start w:val="1"/>
      <w:numFmt w:val="bullet"/>
      <w:lvlText w:val="o"/>
      <w:lvlJc w:val="left"/>
      <w:pPr>
        <w:ind w:left="1440" w:hanging="360"/>
      </w:pPr>
      <w:rPr>
        <w:rFonts w:ascii="Courier New" w:hAnsi="Courier New" w:hint="default"/>
      </w:rPr>
    </w:lvl>
    <w:lvl w:ilvl="2" w:tplc="11542BE8">
      <w:start w:val="1"/>
      <w:numFmt w:val="bullet"/>
      <w:lvlText w:val=""/>
      <w:lvlJc w:val="left"/>
      <w:pPr>
        <w:ind w:left="2160" w:hanging="360"/>
      </w:pPr>
      <w:rPr>
        <w:rFonts w:ascii="Wingdings" w:hAnsi="Wingdings" w:hint="default"/>
      </w:rPr>
    </w:lvl>
    <w:lvl w:ilvl="3" w:tplc="E7B4A9E0">
      <w:start w:val="1"/>
      <w:numFmt w:val="bullet"/>
      <w:lvlText w:val=""/>
      <w:lvlJc w:val="left"/>
      <w:pPr>
        <w:ind w:left="2880" w:hanging="360"/>
      </w:pPr>
      <w:rPr>
        <w:rFonts w:ascii="Symbol" w:hAnsi="Symbol" w:hint="default"/>
      </w:rPr>
    </w:lvl>
    <w:lvl w:ilvl="4" w:tplc="856889DC">
      <w:start w:val="1"/>
      <w:numFmt w:val="bullet"/>
      <w:lvlText w:val="o"/>
      <w:lvlJc w:val="left"/>
      <w:pPr>
        <w:ind w:left="3600" w:hanging="360"/>
      </w:pPr>
      <w:rPr>
        <w:rFonts w:ascii="Courier New" w:hAnsi="Courier New" w:hint="default"/>
      </w:rPr>
    </w:lvl>
    <w:lvl w:ilvl="5" w:tplc="2566258C">
      <w:start w:val="1"/>
      <w:numFmt w:val="bullet"/>
      <w:lvlText w:val=""/>
      <w:lvlJc w:val="left"/>
      <w:pPr>
        <w:ind w:left="4320" w:hanging="360"/>
      </w:pPr>
      <w:rPr>
        <w:rFonts w:ascii="Wingdings" w:hAnsi="Wingdings" w:hint="default"/>
      </w:rPr>
    </w:lvl>
    <w:lvl w:ilvl="6" w:tplc="C40464F6">
      <w:start w:val="1"/>
      <w:numFmt w:val="bullet"/>
      <w:lvlText w:val=""/>
      <w:lvlJc w:val="left"/>
      <w:pPr>
        <w:ind w:left="5040" w:hanging="360"/>
      </w:pPr>
      <w:rPr>
        <w:rFonts w:ascii="Symbol" w:hAnsi="Symbol" w:hint="default"/>
      </w:rPr>
    </w:lvl>
    <w:lvl w:ilvl="7" w:tplc="A574E038">
      <w:start w:val="1"/>
      <w:numFmt w:val="bullet"/>
      <w:lvlText w:val="o"/>
      <w:lvlJc w:val="left"/>
      <w:pPr>
        <w:ind w:left="5760" w:hanging="360"/>
      </w:pPr>
      <w:rPr>
        <w:rFonts w:ascii="Courier New" w:hAnsi="Courier New" w:hint="default"/>
      </w:rPr>
    </w:lvl>
    <w:lvl w:ilvl="8" w:tplc="62BA06D4">
      <w:start w:val="1"/>
      <w:numFmt w:val="bullet"/>
      <w:lvlText w:val=""/>
      <w:lvlJc w:val="left"/>
      <w:pPr>
        <w:ind w:left="6480" w:hanging="360"/>
      </w:pPr>
      <w:rPr>
        <w:rFonts w:ascii="Wingdings" w:hAnsi="Wingdings" w:hint="default"/>
      </w:rPr>
    </w:lvl>
  </w:abstractNum>
  <w:abstractNum w:abstractNumId="628" w15:restartNumberingAfterBreak="0">
    <w:nsid w:val="4B1A7B59"/>
    <w:multiLevelType w:val="hybridMultilevel"/>
    <w:tmpl w:val="FFFFFFFF"/>
    <w:lvl w:ilvl="0" w:tplc="C47EA7E0">
      <w:start w:val="1"/>
      <w:numFmt w:val="bullet"/>
      <w:lvlText w:val=""/>
      <w:lvlJc w:val="left"/>
      <w:pPr>
        <w:ind w:left="720" w:hanging="360"/>
      </w:pPr>
      <w:rPr>
        <w:rFonts w:ascii="Symbol" w:hAnsi="Symbol" w:hint="default"/>
      </w:rPr>
    </w:lvl>
    <w:lvl w:ilvl="1" w:tplc="DEBA4A1E">
      <w:start w:val="1"/>
      <w:numFmt w:val="bullet"/>
      <w:lvlText w:val="o"/>
      <w:lvlJc w:val="left"/>
      <w:pPr>
        <w:ind w:left="1440" w:hanging="360"/>
      </w:pPr>
      <w:rPr>
        <w:rFonts w:ascii="Courier New" w:hAnsi="Courier New" w:hint="default"/>
      </w:rPr>
    </w:lvl>
    <w:lvl w:ilvl="2" w:tplc="C846B636">
      <w:start w:val="1"/>
      <w:numFmt w:val="bullet"/>
      <w:lvlText w:val=""/>
      <w:lvlJc w:val="left"/>
      <w:pPr>
        <w:ind w:left="2160" w:hanging="360"/>
      </w:pPr>
      <w:rPr>
        <w:rFonts w:ascii="Wingdings" w:hAnsi="Wingdings" w:hint="default"/>
      </w:rPr>
    </w:lvl>
    <w:lvl w:ilvl="3" w:tplc="B62AFA4C">
      <w:start w:val="1"/>
      <w:numFmt w:val="bullet"/>
      <w:lvlText w:val=""/>
      <w:lvlJc w:val="left"/>
      <w:pPr>
        <w:ind w:left="2880" w:hanging="360"/>
      </w:pPr>
      <w:rPr>
        <w:rFonts w:ascii="Symbol" w:hAnsi="Symbol" w:hint="default"/>
      </w:rPr>
    </w:lvl>
    <w:lvl w:ilvl="4" w:tplc="E3360EAE">
      <w:start w:val="1"/>
      <w:numFmt w:val="bullet"/>
      <w:lvlText w:val="o"/>
      <w:lvlJc w:val="left"/>
      <w:pPr>
        <w:ind w:left="3600" w:hanging="360"/>
      </w:pPr>
      <w:rPr>
        <w:rFonts w:ascii="Courier New" w:hAnsi="Courier New" w:hint="default"/>
      </w:rPr>
    </w:lvl>
    <w:lvl w:ilvl="5" w:tplc="A26EF40E">
      <w:start w:val="1"/>
      <w:numFmt w:val="bullet"/>
      <w:lvlText w:val=""/>
      <w:lvlJc w:val="left"/>
      <w:pPr>
        <w:ind w:left="4320" w:hanging="360"/>
      </w:pPr>
      <w:rPr>
        <w:rFonts w:ascii="Wingdings" w:hAnsi="Wingdings" w:hint="default"/>
      </w:rPr>
    </w:lvl>
    <w:lvl w:ilvl="6" w:tplc="3FBA2248">
      <w:start w:val="1"/>
      <w:numFmt w:val="bullet"/>
      <w:lvlText w:val=""/>
      <w:lvlJc w:val="left"/>
      <w:pPr>
        <w:ind w:left="5040" w:hanging="360"/>
      </w:pPr>
      <w:rPr>
        <w:rFonts w:ascii="Symbol" w:hAnsi="Symbol" w:hint="default"/>
      </w:rPr>
    </w:lvl>
    <w:lvl w:ilvl="7" w:tplc="885CAE74">
      <w:start w:val="1"/>
      <w:numFmt w:val="bullet"/>
      <w:lvlText w:val="o"/>
      <w:lvlJc w:val="left"/>
      <w:pPr>
        <w:ind w:left="5760" w:hanging="360"/>
      </w:pPr>
      <w:rPr>
        <w:rFonts w:ascii="Courier New" w:hAnsi="Courier New" w:hint="default"/>
      </w:rPr>
    </w:lvl>
    <w:lvl w:ilvl="8" w:tplc="44AE1B02">
      <w:start w:val="1"/>
      <w:numFmt w:val="bullet"/>
      <w:lvlText w:val=""/>
      <w:lvlJc w:val="left"/>
      <w:pPr>
        <w:ind w:left="6480" w:hanging="360"/>
      </w:pPr>
      <w:rPr>
        <w:rFonts w:ascii="Wingdings" w:hAnsi="Wingdings" w:hint="default"/>
      </w:rPr>
    </w:lvl>
  </w:abstractNum>
  <w:abstractNum w:abstractNumId="629" w15:restartNumberingAfterBreak="0">
    <w:nsid w:val="4B2B0296"/>
    <w:multiLevelType w:val="hybridMultilevel"/>
    <w:tmpl w:val="FFFFFFFF"/>
    <w:lvl w:ilvl="0" w:tplc="B1B85184">
      <w:start w:val="1"/>
      <w:numFmt w:val="bullet"/>
      <w:lvlText w:val=""/>
      <w:lvlJc w:val="left"/>
      <w:pPr>
        <w:ind w:left="720" w:hanging="360"/>
      </w:pPr>
      <w:rPr>
        <w:rFonts w:ascii="Symbol" w:hAnsi="Symbol" w:hint="default"/>
      </w:rPr>
    </w:lvl>
    <w:lvl w:ilvl="1" w:tplc="933E5794">
      <w:start w:val="1"/>
      <w:numFmt w:val="bullet"/>
      <w:lvlText w:val="o"/>
      <w:lvlJc w:val="left"/>
      <w:pPr>
        <w:ind w:left="1440" w:hanging="360"/>
      </w:pPr>
      <w:rPr>
        <w:rFonts w:ascii="Courier New" w:hAnsi="Courier New" w:hint="default"/>
      </w:rPr>
    </w:lvl>
    <w:lvl w:ilvl="2" w:tplc="34868674">
      <w:start w:val="1"/>
      <w:numFmt w:val="bullet"/>
      <w:lvlText w:val=""/>
      <w:lvlJc w:val="left"/>
      <w:pPr>
        <w:ind w:left="2160" w:hanging="360"/>
      </w:pPr>
      <w:rPr>
        <w:rFonts w:ascii="Wingdings" w:hAnsi="Wingdings" w:hint="default"/>
      </w:rPr>
    </w:lvl>
    <w:lvl w:ilvl="3" w:tplc="B016C76C">
      <w:start w:val="1"/>
      <w:numFmt w:val="bullet"/>
      <w:lvlText w:val=""/>
      <w:lvlJc w:val="left"/>
      <w:pPr>
        <w:ind w:left="2880" w:hanging="360"/>
      </w:pPr>
      <w:rPr>
        <w:rFonts w:ascii="Symbol" w:hAnsi="Symbol" w:hint="default"/>
      </w:rPr>
    </w:lvl>
    <w:lvl w:ilvl="4" w:tplc="26002268">
      <w:start w:val="1"/>
      <w:numFmt w:val="bullet"/>
      <w:lvlText w:val="o"/>
      <w:lvlJc w:val="left"/>
      <w:pPr>
        <w:ind w:left="3600" w:hanging="360"/>
      </w:pPr>
      <w:rPr>
        <w:rFonts w:ascii="Courier New" w:hAnsi="Courier New" w:hint="default"/>
      </w:rPr>
    </w:lvl>
    <w:lvl w:ilvl="5" w:tplc="798C79F4">
      <w:start w:val="1"/>
      <w:numFmt w:val="bullet"/>
      <w:lvlText w:val=""/>
      <w:lvlJc w:val="left"/>
      <w:pPr>
        <w:ind w:left="4320" w:hanging="360"/>
      </w:pPr>
      <w:rPr>
        <w:rFonts w:ascii="Wingdings" w:hAnsi="Wingdings" w:hint="default"/>
      </w:rPr>
    </w:lvl>
    <w:lvl w:ilvl="6" w:tplc="15140A58">
      <w:start w:val="1"/>
      <w:numFmt w:val="bullet"/>
      <w:lvlText w:val=""/>
      <w:lvlJc w:val="left"/>
      <w:pPr>
        <w:ind w:left="5040" w:hanging="360"/>
      </w:pPr>
      <w:rPr>
        <w:rFonts w:ascii="Symbol" w:hAnsi="Symbol" w:hint="default"/>
      </w:rPr>
    </w:lvl>
    <w:lvl w:ilvl="7" w:tplc="333268FA">
      <w:start w:val="1"/>
      <w:numFmt w:val="bullet"/>
      <w:lvlText w:val="o"/>
      <w:lvlJc w:val="left"/>
      <w:pPr>
        <w:ind w:left="5760" w:hanging="360"/>
      </w:pPr>
      <w:rPr>
        <w:rFonts w:ascii="Courier New" w:hAnsi="Courier New" w:hint="default"/>
      </w:rPr>
    </w:lvl>
    <w:lvl w:ilvl="8" w:tplc="ABCC4D3A">
      <w:start w:val="1"/>
      <w:numFmt w:val="bullet"/>
      <w:lvlText w:val=""/>
      <w:lvlJc w:val="left"/>
      <w:pPr>
        <w:ind w:left="6480" w:hanging="360"/>
      </w:pPr>
      <w:rPr>
        <w:rFonts w:ascii="Wingdings" w:hAnsi="Wingdings" w:hint="default"/>
      </w:rPr>
    </w:lvl>
  </w:abstractNum>
  <w:abstractNum w:abstractNumId="630" w15:restartNumberingAfterBreak="0">
    <w:nsid w:val="4B47260B"/>
    <w:multiLevelType w:val="hybridMultilevel"/>
    <w:tmpl w:val="FFFFFFFF"/>
    <w:lvl w:ilvl="0" w:tplc="45265078">
      <w:start w:val="1"/>
      <w:numFmt w:val="bullet"/>
      <w:lvlText w:val=""/>
      <w:lvlJc w:val="left"/>
      <w:pPr>
        <w:ind w:left="720" w:hanging="360"/>
      </w:pPr>
      <w:rPr>
        <w:rFonts w:ascii="Symbol" w:hAnsi="Symbol" w:hint="default"/>
      </w:rPr>
    </w:lvl>
    <w:lvl w:ilvl="1" w:tplc="9956FFB8">
      <w:start w:val="1"/>
      <w:numFmt w:val="bullet"/>
      <w:lvlText w:val="o"/>
      <w:lvlJc w:val="left"/>
      <w:pPr>
        <w:ind w:left="1440" w:hanging="360"/>
      </w:pPr>
      <w:rPr>
        <w:rFonts w:ascii="Courier New" w:hAnsi="Courier New" w:hint="default"/>
      </w:rPr>
    </w:lvl>
    <w:lvl w:ilvl="2" w:tplc="BDC81F14">
      <w:start w:val="1"/>
      <w:numFmt w:val="bullet"/>
      <w:lvlText w:val=""/>
      <w:lvlJc w:val="left"/>
      <w:pPr>
        <w:ind w:left="2160" w:hanging="360"/>
      </w:pPr>
      <w:rPr>
        <w:rFonts w:ascii="Wingdings" w:hAnsi="Wingdings" w:hint="default"/>
      </w:rPr>
    </w:lvl>
    <w:lvl w:ilvl="3" w:tplc="9B7C63EA">
      <w:start w:val="1"/>
      <w:numFmt w:val="bullet"/>
      <w:lvlText w:val=""/>
      <w:lvlJc w:val="left"/>
      <w:pPr>
        <w:ind w:left="2880" w:hanging="360"/>
      </w:pPr>
      <w:rPr>
        <w:rFonts w:ascii="Symbol" w:hAnsi="Symbol" w:hint="default"/>
      </w:rPr>
    </w:lvl>
    <w:lvl w:ilvl="4" w:tplc="8940BE70">
      <w:start w:val="1"/>
      <w:numFmt w:val="bullet"/>
      <w:lvlText w:val="o"/>
      <w:lvlJc w:val="left"/>
      <w:pPr>
        <w:ind w:left="3600" w:hanging="360"/>
      </w:pPr>
      <w:rPr>
        <w:rFonts w:ascii="Courier New" w:hAnsi="Courier New" w:hint="default"/>
      </w:rPr>
    </w:lvl>
    <w:lvl w:ilvl="5" w:tplc="5AF282F0">
      <w:start w:val="1"/>
      <w:numFmt w:val="bullet"/>
      <w:lvlText w:val=""/>
      <w:lvlJc w:val="left"/>
      <w:pPr>
        <w:ind w:left="4320" w:hanging="360"/>
      </w:pPr>
      <w:rPr>
        <w:rFonts w:ascii="Wingdings" w:hAnsi="Wingdings" w:hint="default"/>
      </w:rPr>
    </w:lvl>
    <w:lvl w:ilvl="6" w:tplc="C7A6AFC0">
      <w:start w:val="1"/>
      <w:numFmt w:val="bullet"/>
      <w:lvlText w:val=""/>
      <w:lvlJc w:val="left"/>
      <w:pPr>
        <w:ind w:left="5040" w:hanging="360"/>
      </w:pPr>
      <w:rPr>
        <w:rFonts w:ascii="Symbol" w:hAnsi="Symbol" w:hint="default"/>
      </w:rPr>
    </w:lvl>
    <w:lvl w:ilvl="7" w:tplc="DF567DDE">
      <w:start w:val="1"/>
      <w:numFmt w:val="bullet"/>
      <w:lvlText w:val="o"/>
      <w:lvlJc w:val="left"/>
      <w:pPr>
        <w:ind w:left="5760" w:hanging="360"/>
      </w:pPr>
      <w:rPr>
        <w:rFonts w:ascii="Courier New" w:hAnsi="Courier New" w:hint="default"/>
      </w:rPr>
    </w:lvl>
    <w:lvl w:ilvl="8" w:tplc="1108BBFA">
      <w:start w:val="1"/>
      <w:numFmt w:val="bullet"/>
      <w:lvlText w:val=""/>
      <w:lvlJc w:val="left"/>
      <w:pPr>
        <w:ind w:left="6480" w:hanging="360"/>
      </w:pPr>
      <w:rPr>
        <w:rFonts w:ascii="Wingdings" w:hAnsi="Wingdings" w:hint="default"/>
      </w:rPr>
    </w:lvl>
  </w:abstractNum>
  <w:abstractNum w:abstractNumId="631" w15:restartNumberingAfterBreak="0">
    <w:nsid w:val="4B9D1202"/>
    <w:multiLevelType w:val="hybridMultilevel"/>
    <w:tmpl w:val="FFFFFFFF"/>
    <w:lvl w:ilvl="0" w:tplc="246ED292">
      <w:start w:val="1"/>
      <w:numFmt w:val="bullet"/>
      <w:lvlText w:val=""/>
      <w:lvlJc w:val="left"/>
      <w:pPr>
        <w:ind w:left="720" w:hanging="360"/>
      </w:pPr>
      <w:rPr>
        <w:rFonts w:ascii="Symbol" w:hAnsi="Symbol" w:hint="default"/>
      </w:rPr>
    </w:lvl>
    <w:lvl w:ilvl="1" w:tplc="BA9C94AE">
      <w:start w:val="1"/>
      <w:numFmt w:val="bullet"/>
      <w:lvlText w:val="o"/>
      <w:lvlJc w:val="left"/>
      <w:pPr>
        <w:ind w:left="1440" w:hanging="360"/>
      </w:pPr>
      <w:rPr>
        <w:rFonts w:ascii="Courier New" w:hAnsi="Courier New" w:hint="default"/>
      </w:rPr>
    </w:lvl>
    <w:lvl w:ilvl="2" w:tplc="73E21372">
      <w:start w:val="1"/>
      <w:numFmt w:val="bullet"/>
      <w:lvlText w:val=""/>
      <w:lvlJc w:val="left"/>
      <w:pPr>
        <w:ind w:left="2160" w:hanging="360"/>
      </w:pPr>
      <w:rPr>
        <w:rFonts w:ascii="Wingdings" w:hAnsi="Wingdings" w:hint="default"/>
      </w:rPr>
    </w:lvl>
    <w:lvl w:ilvl="3" w:tplc="6C72AD70">
      <w:start w:val="1"/>
      <w:numFmt w:val="bullet"/>
      <w:lvlText w:val=""/>
      <w:lvlJc w:val="left"/>
      <w:pPr>
        <w:ind w:left="2880" w:hanging="360"/>
      </w:pPr>
      <w:rPr>
        <w:rFonts w:ascii="Symbol" w:hAnsi="Symbol" w:hint="default"/>
      </w:rPr>
    </w:lvl>
    <w:lvl w:ilvl="4" w:tplc="3806B4DA">
      <w:start w:val="1"/>
      <w:numFmt w:val="bullet"/>
      <w:lvlText w:val="o"/>
      <w:lvlJc w:val="left"/>
      <w:pPr>
        <w:ind w:left="3600" w:hanging="360"/>
      </w:pPr>
      <w:rPr>
        <w:rFonts w:ascii="Courier New" w:hAnsi="Courier New" w:hint="default"/>
      </w:rPr>
    </w:lvl>
    <w:lvl w:ilvl="5" w:tplc="86805928">
      <w:start w:val="1"/>
      <w:numFmt w:val="bullet"/>
      <w:lvlText w:val=""/>
      <w:lvlJc w:val="left"/>
      <w:pPr>
        <w:ind w:left="4320" w:hanging="360"/>
      </w:pPr>
      <w:rPr>
        <w:rFonts w:ascii="Wingdings" w:hAnsi="Wingdings" w:hint="default"/>
      </w:rPr>
    </w:lvl>
    <w:lvl w:ilvl="6" w:tplc="DF74EF20">
      <w:start w:val="1"/>
      <w:numFmt w:val="bullet"/>
      <w:lvlText w:val=""/>
      <w:lvlJc w:val="left"/>
      <w:pPr>
        <w:ind w:left="5040" w:hanging="360"/>
      </w:pPr>
      <w:rPr>
        <w:rFonts w:ascii="Symbol" w:hAnsi="Symbol" w:hint="default"/>
      </w:rPr>
    </w:lvl>
    <w:lvl w:ilvl="7" w:tplc="54A21BC2">
      <w:start w:val="1"/>
      <w:numFmt w:val="bullet"/>
      <w:lvlText w:val="o"/>
      <w:lvlJc w:val="left"/>
      <w:pPr>
        <w:ind w:left="5760" w:hanging="360"/>
      </w:pPr>
      <w:rPr>
        <w:rFonts w:ascii="Courier New" w:hAnsi="Courier New" w:hint="default"/>
      </w:rPr>
    </w:lvl>
    <w:lvl w:ilvl="8" w:tplc="3F120BA8">
      <w:start w:val="1"/>
      <w:numFmt w:val="bullet"/>
      <w:lvlText w:val=""/>
      <w:lvlJc w:val="left"/>
      <w:pPr>
        <w:ind w:left="6480" w:hanging="360"/>
      </w:pPr>
      <w:rPr>
        <w:rFonts w:ascii="Wingdings" w:hAnsi="Wingdings" w:hint="default"/>
      </w:rPr>
    </w:lvl>
  </w:abstractNum>
  <w:abstractNum w:abstractNumId="632" w15:restartNumberingAfterBreak="0">
    <w:nsid w:val="4BB9441E"/>
    <w:multiLevelType w:val="hybridMultilevel"/>
    <w:tmpl w:val="62B06D3C"/>
    <w:lvl w:ilvl="0" w:tplc="0A5608C8">
      <w:start w:val="1"/>
      <w:numFmt w:val="decimal"/>
      <w:lvlText w:val="Box 1.%1:"/>
      <w:lvlJc w:val="left"/>
      <w:pPr>
        <w:ind w:left="720" w:hanging="360"/>
      </w:pPr>
      <w:rPr>
        <w:rFonts w:ascii="Arial Bold" w:hAnsi="Arial Bold"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3" w15:restartNumberingAfterBreak="0">
    <w:nsid w:val="4BE315C1"/>
    <w:multiLevelType w:val="hybridMultilevel"/>
    <w:tmpl w:val="FFFFFFFF"/>
    <w:lvl w:ilvl="0" w:tplc="752EC0F2">
      <w:start w:val="1"/>
      <w:numFmt w:val="bullet"/>
      <w:lvlText w:val=""/>
      <w:lvlJc w:val="left"/>
      <w:pPr>
        <w:ind w:left="720" w:hanging="360"/>
      </w:pPr>
      <w:rPr>
        <w:rFonts w:ascii="Symbol" w:hAnsi="Symbol" w:hint="default"/>
      </w:rPr>
    </w:lvl>
    <w:lvl w:ilvl="1" w:tplc="7DB88CC6">
      <w:start w:val="1"/>
      <w:numFmt w:val="bullet"/>
      <w:lvlText w:val="o"/>
      <w:lvlJc w:val="left"/>
      <w:pPr>
        <w:ind w:left="1440" w:hanging="360"/>
      </w:pPr>
      <w:rPr>
        <w:rFonts w:ascii="Courier New" w:hAnsi="Courier New" w:hint="default"/>
      </w:rPr>
    </w:lvl>
    <w:lvl w:ilvl="2" w:tplc="2EBC7114">
      <w:start w:val="1"/>
      <w:numFmt w:val="bullet"/>
      <w:lvlText w:val=""/>
      <w:lvlJc w:val="left"/>
      <w:pPr>
        <w:ind w:left="2160" w:hanging="360"/>
      </w:pPr>
      <w:rPr>
        <w:rFonts w:ascii="Wingdings" w:hAnsi="Wingdings" w:hint="default"/>
      </w:rPr>
    </w:lvl>
    <w:lvl w:ilvl="3" w:tplc="6B5E84D2">
      <w:start w:val="1"/>
      <w:numFmt w:val="bullet"/>
      <w:lvlText w:val=""/>
      <w:lvlJc w:val="left"/>
      <w:pPr>
        <w:ind w:left="2880" w:hanging="360"/>
      </w:pPr>
      <w:rPr>
        <w:rFonts w:ascii="Symbol" w:hAnsi="Symbol" w:hint="default"/>
      </w:rPr>
    </w:lvl>
    <w:lvl w:ilvl="4" w:tplc="119609B8">
      <w:start w:val="1"/>
      <w:numFmt w:val="bullet"/>
      <w:lvlText w:val="o"/>
      <w:lvlJc w:val="left"/>
      <w:pPr>
        <w:ind w:left="3600" w:hanging="360"/>
      </w:pPr>
      <w:rPr>
        <w:rFonts w:ascii="Courier New" w:hAnsi="Courier New" w:hint="default"/>
      </w:rPr>
    </w:lvl>
    <w:lvl w:ilvl="5" w:tplc="19C044B0">
      <w:start w:val="1"/>
      <w:numFmt w:val="bullet"/>
      <w:lvlText w:val=""/>
      <w:lvlJc w:val="left"/>
      <w:pPr>
        <w:ind w:left="4320" w:hanging="360"/>
      </w:pPr>
      <w:rPr>
        <w:rFonts w:ascii="Wingdings" w:hAnsi="Wingdings" w:hint="default"/>
      </w:rPr>
    </w:lvl>
    <w:lvl w:ilvl="6" w:tplc="8AB238E4">
      <w:start w:val="1"/>
      <w:numFmt w:val="bullet"/>
      <w:lvlText w:val=""/>
      <w:lvlJc w:val="left"/>
      <w:pPr>
        <w:ind w:left="5040" w:hanging="360"/>
      </w:pPr>
      <w:rPr>
        <w:rFonts w:ascii="Symbol" w:hAnsi="Symbol" w:hint="default"/>
      </w:rPr>
    </w:lvl>
    <w:lvl w:ilvl="7" w:tplc="CA6AF78C">
      <w:start w:val="1"/>
      <w:numFmt w:val="bullet"/>
      <w:lvlText w:val="o"/>
      <w:lvlJc w:val="left"/>
      <w:pPr>
        <w:ind w:left="5760" w:hanging="360"/>
      </w:pPr>
      <w:rPr>
        <w:rFonts w:ascii="Courier New" w:hAnsi="Courier New" w:hint="default"/>
      </w:rPr>
    </w:lvl>
    <w:lvl w:ilvl="8" w:tplc="7DB2A926">
      <w:start w:val="1"/>
      <w:numFmt w:val="bullet"/>
      <w:lvlText w:val=""/>
      <w:lvlJc w:val="left"/>
      <w:pPr>
        <w:ind w:left="6480" w:hanging="360"/>
      </w:pPr>
      <w:rPr>
        <w:rFonts w:ascii="Wingdings" w:hAnsi="Wingdings" w:hint="default"/>
      </w:rPr>
    </w:lvl>
  </w:abstractNum>
  <w:abstractNum w:abstractNumId="634" w15:restartNumberingAfterBreak="0">
    <w:nsid w:val="4BED1631"/>
    <w:multiLevelType w:val="hybridMultilevel"/>
    <w:tmpl w:val="FD74002E"/>
    <w:lvl w:ilvl="0" w:tplc="50B0D09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5" w15:restartNumberingAfterBreak="0">
    <w:nsid w:val="4C1C1A50"/>
    <w:multiLevelType w:val="hybridMultilevel"/>
    <w:tmpl w:val="FFFFFFFF"/>
    <w:lvl w:ilvl="0" w:tplc="5400FAEC">
      <w:start w:val="1"/>
      <w:numFmt w:val="bullet"/>
      <w:lvlText w:val=""/>
      <w:lvlJc w:val="left"/>
      <w:pPr>
        <w:ind w:left="720" w:hanging="360"/>
      </w:pPr>
      <w:rPr>
        <w:rFonts w:ascii="Symbol" w:hAnsi="Symbol" w:hint="default"/>
      </w:rPr>
    </w:lvl>
    <w:lvl w:ilvl="1" w:tplc="EA8A365C">
      <w:start w:val="1"/>
      <w:numFmt w:val="bullet"/>
      <w:lvlText w:val="o"/>
      <w:lvlJc w:val="left"/>
      <w:pPr>
        <w:ind w:left="1440" w:hanging="360"/>
      </w:pPr>
      <w:rPr>
        <w:rFonts w:ascii="Courier New" w:hAnsi="Courier New" w:hint="default"/>
      </w:rPr>
    </w:lvl>
    <w:lvl w:ilvl="2" w:tplc="D1A65A4A">
      <w:start w:val="1"/>
      <w:numFmt w:val="bullet"/>
      <w:lvlText w:val=""/>
      <w:lvlJc w:val="left"/>
      <w:pPr>
        <w:ind w:left="2160" w:hanging="360"/>
      </w:pPr>
      <w:rPr>
        <w:rFonts w:ascii="Wingdings" w:hAnsi="Wingdings" w:hint="default"/>
      </w:rPr>
    </w:lvl>
    <w:lvl w:ilvl="3" w:tplc="3DB4A7BC">
      <w:start w:val="1"/>
      <w:numFmt w:val="bullet"/>
      <w:lvlText w:val=""/>
      <w:lvlJc w:val="left"/>
      <w:pPr>
        <w:ind w:left="2880" w:hanging="360"/>
      </w:pPr>
      <w:rPr>
        <w:rFonts w:ascii="Symbol" w:hAnsi="Symbol" w:hint="default"/>
      </w:rPr>
    </w:lvl>
    <w:lvl w:ilvl="4" w:tplc="70586222">
      <w:start w:val="1"/>
      <w:numFmt w:val="bullet"/>
      <w:lvlText w:val="o"/>
      <w:lvlJc w:val="left"/>
      <w:pPr>
        <w:ind w:left="3600" w:hanging="360"/>
      </w:pPr>
      <w:rPr>
        <w:rFonts w:ascii="Courier New" w:hAnsi="Courier New" w:hint="default"/>
      </w:rPr>
    </w:lvl>
    <w:lvl w:ilvl="5" w:tplc="1BF0127A">
      <w:start w:val="1"/>
      <w:numFmt w:val="bullet"/>
      <w:lvlText w:val=""/>
      <w:lvlJc w:val="left"/>
      <w:pPr>
        <w:ind w:left="4320" w:hanging="360"/>
      </w:pPr>
      <w:rPr>
        <w:rFonts w:ascii="Wingdings" w:hAnsi="Wingdings" w:hint="default"/>
      </w:rPr>
    </w:lvl>
    <w:lvl w:ilvl="6" w:tplc="5952156E">
      <w:start w:val="1"/>
      <w:numFmt w:val="bullet"/>
      <w:lvlText w:val=""/>
      <w:lvlJc w:val="left"/>
      <w:pPr>
        <w:ind w:left="5040" w:hanging="360"/>
      </w:pPr>
      <w:rPr>
        <w:rFonts w:ascii="Symbol" w:hAnsi="Symbol" w:hint="default"/>
      </w:rPr>
    </w:lvl>
    <w:lvl w:ilvl="7" w:tplc="77D81974">
      <w:start w:val="1"/>
      <w:numFmt w:val="bullet"/>
      <w:lvlText w:val="o"/>
      <w:lvlJc w:val="left"/>
      <w:pPr>
        <w:ind w:left="5760" w:hanging="360"/>
      </w:pPr>
      <w:rPr>
        <w:rFonts w:ascii="Courier New" w:hAnsi="Courier New" w:hint="default"/>
      </w:rPr>
    </w:lvl>
    <w:lvl w:ilvl="8" w:tplc="E414575A">
      <w:start w:val="1"/>
      <w:numFmt w:val="bullet"/>
      <w:lvlText w:val=""/>
      <w:lvlJc w:val="left"/>
      <w:pPr>
        <w:ind w:left="6480" w:hanging="360"/>
      </w:pPr>
      <w:rPr>
        <w:rFonts w:ascii="Wingdings" w:hAnsi="Wingdings" w:hint="default"/>
      </w:rPr>
    </w:lvl>
  </w:abstractNum>
  <w:abstractNum w:abstractNumId="636" w15:restartNumberingAfterBreak="0">
    <w:nsid w:val="4C3D7AE9"/>
    <w:multiLevelType w:val="hybridMultilevel"/>
    <w:tmpl w:val="FFFFFFFF"/>
    <w:lvl w:ilvl="0" w:tplc="30269C22">
      <w:start w:val="1"/>
      <w:numFmt w:val="bullet"/>
      <w:lvlText w:val=""/>
      <w:lvlJc w:val="left"/>
      <w:pPr>
        <w:ind w:left="720" w:hanging="360"/>
      </w:pPr>
      <w:rPr>
        <w:rFonts w:ascii="Symbol" w:hAnsi="Symbol" w:hint="default"/>
      </w:rPr>
    </w:lvl>
    <w:lvl w:ilvl="1" w:tplc="301E4E50">
      <w:start w:val="1"/>
      <w:numFmt w:val="bullet"/>
      <w:lvlText w:val="o"/>
      <w:lvlJc w:val="left"/>
      <w:pPr>
        <w:ind w:left="1440" w:hanging="360"/>
      </w:pPr>
      <w:rPr>
        <w:rFonts w:ascii="Courier New" w:hAnsi="Courier New" w:hint="default"/>
      </w:rPr>
    </w:lvl>
    <w:lvl w:ilvl="2" w:tplc="BE9AB76A">
      <w:start w:val="1"/>
      <w:numFmt w:val="bullet"/>
      <w:lvlText w:val=""/>
      <w:lvlJc w:val="left"/>
      <w:pPr>
        <w:ind w:left="2160" w:hanging="360"/>
      </w:pPr>
      <w:rPr>
        <w:rFonts w:ascii="Wingdings" w:hAnsi="Wingdings" w:hint="default"/>
      </w:rPr>
    </w:lvl>
    <w:lvl w:ilvl="3" w:tplc="E856EC68">
      <w:start w:val="1"/>
      <w:numFmt w:val="bullet"/>
      <w:lvlText w:val=""/>
      <w:lvlJc w:val="left"/>
      <w:pPr>
        <w:ind w:left="2880" w:hanging="360"/>
      </w:pPr>
      <w:rPr>
        <w:rFonts w:ascii="Symbol" w:hAnsi="Symbol" w:hint="default"/>
      </w:rPr>
    </w:lvl>
    <w:lvl w:ilvl="4" w:tplc="F65E3CDC">
      <w:start w:val="1"/>
      <w:numFmt w:val="bullet"/>
      <w:lvlText w:val="o"/>
      <w:lvlJc w:val="left"/>
      <w:pPr>
        <w:ind w:left="3600" w:hanging="360"/>
      </w:pPr>
      <w:rPr>
        <w:rFonts w:ascii="Courier New" w:hAnsi="Courier New" w:hint="default"/>
      </w:rPr>
    </w:lvl>
    <w:lvl w:ilvl="5" w:tplc="10389760">
      <w:start w:val="1"/>
      <w:numFmt w:val="bullet"/>
      <w:lvlText w:val=""/>
      <w:lvlJc w:val="left"/>
      <w:pPr>
        <w:ind w:left="4320" w:hanging="360"/>
      </w:pPr>
      <w:rPr>
        <w:rFonts w:ascii="Wingdings" w:hAnsi="Wingdings" w:hint="default"/>
      </w:rPr>
    </w:lvl>
    <w:lvl w:ilvl="6" w:tplc="C47A109E">
      <w:start w:val="1"/>
      <w:numFmt w:val="bullet"/>
      <w:lvlText w:val=""/>
      <w:lvlJc w:val="left"/>
      <w:pPr>
        <w:ind w:left="5040" w:hanging="360"/>
      </w:pPr>
      <w:rPr>
        <w:rFonts w:ascii="Symbol" w:hAnsi="Symbol" w:hint="default"/>
      </w:rPr>
    </w:lvl>
    <w:lvl w:ilvl="7" w:tplc="E09C7528">
      <w:start w:val="1"/>
      <w:numFmt w:val="bullet"/>
      <w:lvlText w:val="o"/>
      <w:lvlJc w:val="left"/>
      <w:pPr>
        <w:ind w:left="5760" w:hanging="360"/>
      </w:pPr>
      <w:rPr>
        <w:rFonts w:ascii="Courier New" w:hAnsi="Courier New" w:hint="default"/>
      </w:rPr>
    </w:lvl>
    <w:lvl w:ilvl="8" w:tplc="1EF2A85C">
      <w:start w:val="1"/>
      <w:numFmt w:val="bullet"/>
      <w:lvlText w:val=""/>
      <w:lvlJc w:val="left"/>
      <w:pPr>
        <w:ind w:left="6480" w:hanging="360"/>
      </w:pPr>
      <w:rPr>
        <w:rFonts w:ascii="Wingdings" w:hAnsi="Wingdings" w:hint="default"/>
      </w:rPr>
    </w:lvl>
  </w:abstractNum>
  <w:abstractNum w:abstractNumId="637" w15:restartNumberingAfterBreak="0">
    <w:nsid w:val="4C64582F"/>
    <w:multiLevelType w:val="hybridMultilevel"/>
    <w:tmpl w:val="FFFFFFFF"/>
    <w:lvl w:ilvl="0" w:tplc="798EB82E">
      <w:start w:val="1"/>
      <w:numFmt w:val="bullet"/>
      <w:lvlText w:val=""/>
      <w:lvlJc w:val="left"/>
      <w:pPr>
        <w:ind w:left="720" w:hanging="360"/>
      </w:pPr>
      <w:rPr>
        <w:rFonts w:ascii="Symbol" w:hAnsi="Symbol" w:hint="default"/>
      </w:rPr>
    </w:lvl>
    <w:lvl w:ilvl="1" w:tplc="2F5E7422">
      <w:start w:val="1"/>
      <w:numFmt w:val="bullet"/>
      <w:lvlText w:val="o"/>
      <w:lvlJc w:val="left"/>
      <w:pPr>
        <w:ind w:left="1440" w:hanging="360"/>
      </w:pPr>
      <w:rPr>
        <w:rFonts w:ascii="Courier New" w:hAnsi="Courier New" w:hint="default"/>
      </w:rPr>
    </w:lvl>
    <w:lvl w:ilvl="2" w:tplc="D85A898A">
      <w:start w:val="1"/>
      <w:numFmt w:val="bullet"/>
      <w:lvlText w:val=""/>
      <w:lvlJc w:val="left"/>
      <w:pPr>
        <w:ind w:left="2160" w:hanging="360"/>
      </w:pPr>
      <w:rPr>
        <w:rFonts w:ascii="Wingdings" w:hAnsi="Wingdings" w:hint="default"/>
      </w:rPr>
    </w:lvl>
    <w:lvl w:ilvl="3" w:tplc="1872141A">
      <w:start w:val="1"/>
      <w:numFmt w:val="bullet"/>
      <w:lvlText w:val=""/>
      <w:lvlJc w:val="left"/>
      <w:pPr>
        <w:ind w:left="2880" w:hanging="360"/>
      </w:pPr>
      <w:rPr>
        <w:rFonts w:ascii="Symbol" w:hAnsi="Symbol" w:hint="default"/>
      </w:rPr>
    </w:lvl>
    <w:lvl w:ilvl="4" w:tplc="81CA9FC8">
      <w:start w:val="1"/>
      <w:numFmt w:val="bullet"/>
      <w:lvlText w:val="o"/>
      <w:lvlJc w:val="left"/>
      <w:pPr>
        <w:ind w:left="3600" w:hanging="360"/>
      </w:pPr>
      <w:rPr>
        <w:rFonts w:ascii="Courier New" w:hAnsi="Courier New" w:hint="default"/>
      </w:rPr>
    </w:lvl>
    <w:lvl w:ilvl="5" w:tplc="62A49E62">
      <w:start w:val="1"/>
      <w:numFmt w:val="bullet"/>
      <w:lvlText w:val=""/>
      <w:lvlJc w:val="left"/>
      <w:pPr>
        <w:ind w:left="4320" w:hanging="360"/>
      </w:pPr>
      <w:rPr>
        <w:rFonts w:ascii="Wingdings" w:hAnsi="Wingdings" w:hint="default"/>
      </w:rPr>
    </w:lvl>
    <w:lvl w:ilvl="6" w:tplc="7C7C37F0">
      <w:start w:val="1"/>
      <w:numFmt w:val="bullet"/>
      <w:lvlText w:val=""/>
      <w:lvlJc w:val="left"/>
      <w:pPr>
        <w:ind w:left="5040" w:hanging="360"/>
      </w:pPr>
      <w:rPr>
        <w:rFonts w:ascii="Symbol" w:hAnsi="Symbol" w:hint="default"/>
      </w:rPr>
    </w:lvl>
    <w:lvl w:ilvl="7" w:tplc="40E606D6">
      <w:start w:val="1"/>
      <w:numFmt w:val="bullet"/>
      <w:lvlText w:val="o"/>
      <w:lvlJc w:val="left"/>
      <w:pPr>
        <w:ind w:left="5760" w:hanging="360"/>
      </w:pPr>
      <w:rPr>
        <w:rFonts w:ascii="Courier New" w:hAnsi="Courier New" w:hint="default"/>
      </w:rPr>
    </w:lvl>
    <w:lvl w:ilvl="8" w:tplc="BBBCC6F8">
      <w:start w:val="1"/>
      <w:numFmt w:val="bullet"/>
      <w:lvlText w:val=""/>
      <w:lvlJc w:val="left"/>
      <w:pPr>
        <w:ind w:left="6480" w:hanging="360"/>
      </w:pPr>
      <w:rPr>
        <w:rFonts w:ascii="Wingdings" w:hAnsi="Wingdings" w:hint="default"/>
      </w:rPr>
    </w:lvl>
  </w:abstractNum>
  <w:abstractNum w:abstractNumId="638" w15:restartNumberingAfterBreak="0">
    <w:nsid w:val="4C6C226B"/>
    <w:multiLevelType w:val="hybridMultilevel"/>
    <w:tmpl w:val="FFFFFFFF"/>
    <w:lvl w:ilvl="0" w:tplc="4722621E">
      <w:start w:val="1"/>
      <w:numFmt w:val="bullet"/>
      <w:lvlText w:val=""/>
      <w:lvlJc w:val="left"/>
      <w:pPr>
        <w:ind w:left="720" w:hanging="360"/>
      </w:pPr>
      <w:rPr>
        <w:rFonts w:ascii="Symbol" w:hAnsi="Symbol" w:hint="default"/>
      </w:rPr>
    </w:lvl>
    <w:lvl w:ilvl="1" w:tplc="AA0284BC">
      <w:start w:val="1"/>
      <w:numFmt w:val="bullet"/>
      <w:lvlText w:val="o"/>
      <w:lvlJc w:val="left"/>
      <w:pPr>
        <w:ind w:left="1440" w:hanging="360"/>
      </w:pPr>
      <w:rPr>
        <w:rFonts w:ascii="Courier New" w:hAnsi="Courier New" w:hint="default"/>
      </w:rPr>
    </w:lvl>
    <w:lvl w:ilvl="2" w:tplc="C428B580">
      <w:start w:val="1"/>
      <w:numFmt w:val="bullet"/>
      <w:lvlText w:val=""/>
      <w:lvlJc w:val="left"/>
      <w:pPr>
        <w:ind w:left="2160" w:hanging="360"/>
      </w:pPr>
      <w:rPr>
        <w:rFonts w:ascii="Wingdings" w:hAnsi="Wingdings" w:hint="default"/>
      </w:rPr>
    </w:lvl>
    <w:lvl w:ilvl="3" w:tplc="98B4C3FA">
      <w:start w:val="1"/>
      <w:numFmt w:val="bullet"/>
      <w:lvlText w:val=""/>
      <w:lvlJc w:val="left"/>
      <w:pPr>
        <w:ind w:left="2880" w:hanging="360"/>
      </w:pPr>
      <w:rPr>
        <w:rFonts w:ascii="Symbol" w:hAnsi="Symbol" w:hint="default"/>
      </w:rPr>
    </w:lvl>
    <w:lvl w:ilvl="4" w:tplc="E90E414E">
      <w:start w:val="1"/>
      <w:numFmt w:val="bullet"/>
      <w:lvlText w:val="o"/>
      <w:lvlJc w:val="left"/>
      <w:pPr>
        <w:ind w:left="3600" w:hanging="360"/>
      </w:pPr>
      <w:rPr>
        <w:rFonts w:ascii="Courier New" w:hAnsi="Courier New" w:hint="default"/>
      </w:rPr>
    </w:lvl>
    <w:lvl w:ilvl="5" w:tplc="A94EA860">
      <w:start w:val="1"/>
      <w:numFmt w:val="bullet"/>
      <w:lvlText w:val=""/>
      <w:lvlJc w:val="left"/>
      <w:pPr>
        <w:ind w:left="4320" w:hanging="360"/>
      </w:pPr>
      <w:rPr>
        <w:rFonts w:ascii="Wingdings" w:hAnsi="Wingdings" w:hint="default"/>
      </w:rPr>
    </w:lvl>
    <w:lvl w:ilvl="6" w:tplc="E3EECDCE">
      <w:start w:val="1"/>
      <w:numFmt w:val="bullet"/>
      <w:lvlText w:val=""/>
      <w:lvlJc w:val="left"/>
      <w:pPr>
        <w:ind w:left="5040" w:hanging="360"/>
      </w:pPr>
      <w:rPr>
        <w:rFonts w:ascii="Symbol" w:hAnsi="Symbol" w:hint="default"/>
      </w:rPr>
    </w:lvl>
    <w:lvl w:ilvl="7" w:tplc="E7ECE0A6">
      <w:start w:val="1"/>
      <w:numFmt w:val="bullet"/>
      <w:lvlText w:val="o"/>
      <w:lvlJc w:val="left"/>
      <w:pPr>
        <w:ind w:left="5760" w:hanging="360"/>
      </w:pPr>
      <w:rPr>
        <w:rFonts w:ascii="Courier New" w:hAnsi="Courier New" w:hint="default"/>
      </w:rPr>
    </w:lvl>
    <w:lvl w:ilvl="8" w:tplc="BB52F35A">
      <w:start w:val="1"/>
      <w:numFmt w:val="bullet"/>
      <w:lvlText w:val=""/>
      <w:lvlJc w:val="left"/>
      <w:pPr>
        <w:ind w:left="6480" w:hanging="360"/>
      </w:pPr>
      <w:rPr>
        <w:rFonts w:ascii="Wingdings" w:hAnsi="Wingdings" w:hint="default"/>
      </w:rPr>
    </w:lvl>
  </w:abstractNum>
  <w:abstractNum w:abstractNumId="639" w15:restartNumberingAfterBreak="0">
    <w:nsid w:val="4C790AEF"/>
    <w:multiLevelType w:val="hybridMultilevel"/>
    <w:tmpl w:val="FFFFFFFF"/>
    <w:lvl w:ilvl="0" w:tplc="43C69096">
      <w:start w:val="1"/>
      <w:numFmt w:val="bullet"/>
      <w:lvlText w:val=""/>
      <w:lvlJc w:val="left"/>
      <w:pPr>
        <w:ind w:left="720" w:hanging="360"/>
      </w:pPr>
      <w:rPr>
        <w:rFonts w:ascii="Symbol" w:hAnsi="Symbol" w:hint="default"/>
      </w:rPr>
    </w:lvl>
    <w:lvl w:ilvl="1" w:tplc="434657E2">
      <w:start w:val="1"/>
      <w:numFmt w:val="bullet"/>
      <w:lvlText w:val="o"/>
      <w:lvlJc w:val="left"/>
      <w:pPr>
        <w:ind w:left="1440" w:hanging="360"/>
      </w:pPr>
      <w:rPr>
        <w:rFonts w:ascii="Courier New" w:hAnsi="Courier New" w:hint="default"/>
      </w:rPr>
    </w:lvl>
    <w:lvl w:ilvl="2" w:tplc="E8F2171C">
      <w:start w:val="1"/>
      <w:numFmt w:val="bullet"/>
      <w:lvlText w:val=""/>
      <w:lvlJc w:val="left"/>
      <w:pPr>
        <w:ind w:left="2160" w:hanging="360"/>
      </w:pPr>
      <w:rPr>
        <w:rFonts w:ascii="Wingdings" w:hAnsi="Wingdings" w:hint="default"/>
      </w:rPr>
    </w:lvl>
    <w:lvl w:ilvl="3" w:tplc="05CEF556">
      <w:start w:val="1"/>
      <w:numFmt w:val="bullet"/>
      <w:lvlText w:val=""/>
      <w:lvlJc w:val="left"/>
      <w:pPr>
        <w:ind w:left="2880" w:hanging="360"/>
      </w:pPr>
      <w:rPr>
        <w:rFonts w:ascii="Symbol" w:hAnsi="Symbol" w:hint="default"/>
      </w:rPr>
    </w:lvl>
    <w:lvl w:ilvl="4" w:tplc="75A81D70">
      <w:start w:val="1"/>
      <w:numFmt w:val="bullet"/>
      <w:lvlText w:val="o"/>
      <w:lvlJc w:val="left"/>
      <w:pPr>
        <w:ind w:left="3600" w:hanging="360"/>
      </w:pPr>
      <w:rPr>
        <w:rFonts w:ascii="Courier New" w:hAnsi="Courier New" w:hint="default"/>
      </w:rPr>
    </w:lvl>
    <w:lvl w:ilvl="5" w:tplc="9974A35C">
      <w:start w:val="1"/>
      <w:numFmt w:val="bullet"/>
      <w:lvlText w:val=""/>
      <w:lvlJc w:val="left"/>
      <w:pPr>
        <w:ind w:left="4320" w:hanging="360"/>
      </w:pPr>
      <w:rPr>
        <w:rFonts w:ascii="Wingdings" w:hAnsi="Wingdings" w:hint="default"/>
      </w:rPr>
    </w:lvl>
    <w:lvl w:ilvl="6" w:tplc="B1AC849A">
      <w:start w:val="1"/>
      <w:numFmt w:val="bullet"/>
      <w:lvlText w:val=""/>
      <w:lvlJc w:val="left"/>
      <w:pPr>
        <w:ind w:left="5040" w:hanging="360"/>
      </w:pPr>
      <w:rPr>
        <w:rFonts w:ascii="Symbol" w:hAnsi="Symbol" w:hint="default"/>
      </w:rPr>
    </w:lvl>
    <w:lvl w:ilvl="7" w:tplc="A1780B58">
      <w:start w:val="1"/>
      <w:numFmt w:val="bullet"/>
      <w:lvlText w:val="o"/>
      <w:lvlJc w:val="left"/>
      <w:pPr>
        <w:ind w:left="5760" w:hanging="360"/>
      </w:pPr>
      <w:rPr>
        <w:rFonts w:ascii="Courier New" w:hAnsi="Courier New" w:hint="default"/>
      </w:rPr>
    </w:lvl>
    <w:lvl w:ilvl="8" w:tplc="6F9AC70A">
      <w:start w:val="1"/>
      <w:numFmt w:val="bullet"/>
      <w:lvlText w:val=""/>
      <w:lvlJc w:val="left"/>
      <w:pPr>
        <w:ind w:left="6480" w:hanging="360"/>
      </w:pPr>
      <w:rPr>
        <w:rFonts w:ascii="Wingdings" w:hAnsi="Wingdings" w:hint="default"/>
      </w:rPr>
    </w:lvl>
  </w:abstractNum>
  <w:abstractNum w:abstractNumId="640" w15:restartNumberingAfterBreak="0">
    <w:nsid w:val="4C9D5B4C"/>
    <w:multiLevelType w:val="hybridMultilevel"/>
    <w:tmpl w:val="FFFFFFFF"/>
    <w:lvl w:ilvl="0" w:tplc="7D0EE216">
      <w:start w:val="1"/>
      <w:numFmt w:val="bullet"/>
      <w:lvlText w:val=""/>
      <w:lvlJc w:val="left"/>
      <w:pPr>
        <w:ind w:left="720" w:hanging="360"/>
      </w:pPr>
      <w:rPr>
        <w:rFonts w:ascii="Symbol" w:hAnsi="Symbol" w:hint="default"/>
      </w:rPr>
    </w:lvl>
    <w:lvl w:ilvl="1" w:tplc="1FF45720">
      <w:start w:val="1"/>
      <w:numFmt w:val="bullet"/>
      <w:lvlText w:val="o"/>
      <w:lvlJc w:val="left"/>
      <w:pPr>
        <w:ind w:left="1440" w:hanging="360"/>
      </w:pPr>
      <w:rPr>
        <w:rFonts w:ascii="Courier New" w:hAnsi="Courier New" w:hint="default"/>
      </w:rPr>
    </w:lvl>
    <w:lvl w:ilvl="2" w:tplc="C4E05988">
      <w:start w:val="1"/>
      <w:numFmt w:val="bullet"/>
      <w:lvlText w:val=""/>
      <w:lvlJc w:val="left"/>
      <w:pPr>
        <w:ind w:left="2160" w:hanging="360"/>
      </w:pPr>
      <w:rPr>
        <w:rFonts w:ascii="Wingdings" w:hAnsi="Wingdings" w:hint="default"/>
      </w:rPr>
    </w:lvl>
    <w:lvl w:ilvl="3" w:tplc="24AC2ACE">
      <w:start w:val="1"/>
      <w:numFmt w:val="bullet"/>
      <w:lvlText w:val=""/>
      <w:lvlJc w:val="left"/>
      <w:pPr>
        <w:ind w:left="2880" w:hanging="360"/>
      </w:pPr>
      <w:rPr>
        <w:rFonts w:ascii="Symbol" w:hAnsi="Symbol" w:hint="default"/>
      </w:rPr>
    </w:lvl>
    <w:lvl w:ilvl="4" w:tplc="8DFEC706">
      <w:start w:val="1"/>
      <w:numFmt w:val="bullet"/>
      <w:lvlText w:val="o"/>
      <w:lvlJc w:val="left"/>
      <w:pPr>
        <w:ind w:left="3600" w:hanging="360"/>
      </w:pPr>
      <w:rPr>
        <w:rFonts w:ascii="Courier New" w:hAnsi="Courier New" w:hint="default"/>
      </w:rPr>
    </w:lvl>
    <w:lvl w:ilvl="5" w:tplc="DD302BDA">
      <w:start w:val="1"/>
      <w:numFmt w:val="bullet"/>
      <w:lvlText w:val=""/>
      <w:lvlJc w:val="left"/>
      <w:pPr>
        <w:ind w:left="4320" w:hanging="360"/>
      </w:pPr>
      <w:rPr>
        <w:rFonts w:ascii="Wingdings" w:hAnsi="Wingdings" w:hint="default"/>
      </w:rPr>
    </w:lvl>
    <w:lvl w:ilvl="6" w:tplc="A614DBD2">
      <w:start w:val="1"/>
      <w:numFmt w:val="bullet"/>
      <w:lvlText w:val=""/>
      <w:lvlJc w:val="left"/>
      <w:pPr>
        <w:ind w:left="5040" w:hanging="360"/>
      </w:pPr>
      <w:rPr>
        <w:rFonts w:ascii="Symbol" w:hAnsi="Symbol" w:hint="default"/>
      </w:rPr>
    </w:lvl>
    <w:lvl w:ilvl="7" w:tplc="C08A1C92">
      <w:start w:val="1"/>
      <w:numFmt w:val="bullet"/>
      <w:lvlText w:val="o"/>
      <w:lvlJc w:val="left"/>
      <w:pPr>
        <w:ind w:left="5760" w:hanging="360"/>
      </w:pPr>
      <w:rPr>
        <w:rFonts w:ascii="Courier New" w:hAnsi="Courier New" w:hint="default"/>
      </w:rPr>
    </w:lvl>
    <w:lvl w:ilvl="8" w:tplc="5FBC1C28">
      <w:start w:val="1"/>
      <w:numFmt w:val="bullet"/>
      <w:lvlText w:val=""/>
      <w:lvlJc w:val="left"/>
      <w:pPr>
        <w:ind w:left="6480" w:hanging="360"/>
      </w:pPr>
      <w:rPr>
        <w:rFonts w:ascii="Wingdings" w:hAnsi="Wingdings" w:hint="default"/>
      </w:rPr>
    </w:lvl>
  </w:abstractNum>
  <w:abstractNum w:abstractNumId="641" w15:restartNumberingAfterBreak="0">
    <w:nsid w:val="4CA22D13"/>
    <w:multiLevelType w:val="hybridMultilevel"/>
    <w:tmpl w:val="FFFFFFFF"/>
    <w:lvl w:ilvl="0" w:tplc="D01A2A10">
      <w:start w:val="1"/>
      <w:numFmt w:val="bullet"/>
      <w:lvlText w:val=""/>
      <w:lvlJc w:val="left"/>
      <w:pPr>
        <w:ind w:left="720" w:hanging="360"/>
      </w:pPr>
      <w:rPr>
        <w:rFonts w:ascii="Symbol" w:hAnsi="Symbol" w:hint="default"/>
      </w:rPr>
    </w:lvl>
    <w:lvl w:ilvl="1" w:tplc="2D7E7EA6">
      <w:start w:val="1"/>
      <w:numFmt w:val="bullet"/>
      <w:lvlText w:val="o"/>
      <w:lvlJc w:val="left"/>
      <w:pPr>
        <w:ind w:left="1440" w:hanging="360"/>
      </w:pPr>
      <w:rPr>
        <w:rFonts w:ascii="Courier New" w:hAnsi="Courier New" w:hint="default"/>
      </w:rPr>
    </w:lvl>
    <w:lvl w:ilvl="2" w:tplc="07BACD70">
      <w:start w:val="1"/>
      <w:numFmt w:val="bullet"/>
      <w:lvlText w:val=""/>
      <w:lvlJc w:val="left"/>
      <w:pPr>
        <w:ind w:left="2160" w:hanging="360"/>
      </w:pPr>
      <w:rPr>
        <w:rFonts w:ascii="Wingdings" w:hAnsi="Wingdings" w:hint="default"/>
      </w:rPr>
    </w:lvl>
    <w:lvl w:ilvl="3" w:tplc="C1906414">
      <w:start w:val="1"/>
      <w:numFmt w:val="bullet"/>
      <w:lvlText w:val=""/>
      <w:lvlJc w:val="left"/>
      <w:pPr>
        <w:ind w:left="2880" w:hanging="360"/>
      </w:pPr>
      <w:rPr>
        <w:rFonts w:ascii="Symbol" w:hAnsi="Symbol" w:hint="default"/>
      </w:rPr>
    </w:lvl>
    <w:lvl w:ilvl="4" w:tplc="D4E62AFA">
      <w:start w:val="1"/>
      <w:numFmt w:val="bullet"/>
      <w:lvlText w:val="o"/>
      <w:lvlJc w:val="left"/>
      <w:pPr>
        <w:ind w:left="3600" w:hanging="360"/>
      </w:pPr>
      <w:rPr>
        <w:rFonts w:ascii="Courier New" w:hAnsi="Courier New" w:hint="default"/>
      </w:rPr>
    </w:lvl>
    <w:lvl w:ilvl="5" w:tplc="1248D3FC">
      <w:start w:val="1"/>
      <w:numFmt w:val="bullet"/>
      <w:lvlText w:val=""/>
      <w:lvlJc w:val="left"/>
      <w:pPr>
        <w:ind w:left="4320" w:hanging="360"/>
      </w:pPr>
      <w:rPr>
        <w:rFonts w:ascii="Wingdings" w:hAnsi="Wingdings" w:hint="default"/>
      </w:rPr>
    </w:lvl>
    <w:lvl w:ilvl="6" w:tplc="082CFE48">
      <w:start w:val="1"/>
      <w:numFmt w:val="bullet"/>
      <w:lvlText w:val=""/>
      <w:lvlJc w:val="left"/>
      <w:pPr>
        <w:ind w:left="5040" w:hanging="360"/>
      </w:pPr>
      <w:rPr>
        <w:rFonts w:ascii="Symbol" w:hAnsi="Symbol" w:hint="default"/>
      </w:rPr>
    </w:lvl>
    <w:lvl w:ilvl="7" w:tplc="D23E2414">
      <w:start w:val="1"/>
      <w:numFmt w:val="bullet"/>
      <w:lvlText w:val="o"/>
      <w:lvlJc w:val="left"/>
      <w:pPr>
        <w:ind w:left="5760" w:hanging="360"/>
      </w:pPr>
      <w:rPr>
        <w:rFonts w:ascii="Courier New" w:hAnsi="Courier New" w:hint="default"/>
      </w:rPr>
    </w:lvl>
    <w:lvl w:ilvl="8" w:tplc="9386288E">
      <w:start w:val="1"/>
      <w:numFmt w:val="bullet"/>
      <w:lvlText w:val=""/>
      <w:lvlJc w:val="left"/>
      <w:pPr>
        <w:ind w:left="6480" w:hanging="360"/>
      </w:pPr>
      <w:rPr>
        <w:rFonts w:ascii="Wingdings" w:hAnsi="Wingdings" w:hint="default"/>
      </w:rPr>
    </w:lvl>
  </w:abstractNum>
  <w:abstractNum w:abstractNumId="642" w15:restartNumberingAfterBreak="0">
    <w:nsid w:val="4CBB69CA"/>
    <w:multiLevelType w:val="hybridMultilevel"/>
    <w:tmpl w:val="FFFFFFFF"/>
    <w:lvl w:ilvl="0" w:tplc="57E8B8F0">
      <w:start w:val="1"/>
      <w:numFmt w:val="bullet"/>
      <w:lvlText w:val=""/>
      <w:lvlJc w:val="left"/>
      <w:pPr>
        <w:ind w:left="720" w:hanging="360"/>
      </w:pPr>
      <w:rPr>
        <w:rFonts w:ascii="Symbol" w:hAnsi="Symbol" w:hint="default"/>
      </w:rPr>
    </w:lvl>
    <w:lvl w:ilvl="1" w:tplc="5D5E6BB0">
      <w:start w:val="1"/>
      <w:numFmt w:val="bullet"/>
      <w:lvlText w:val="o"/>
      <w:lvlJc w:val="left"/>
      <w:pPr>
        <w:ind w:left="1440" w:hanging="360"/>
      </w:pPr>
      <w:rPr>
        <w:rFonts w:ascii="Courier New" w:hAnsi="Courier New" w:hint="default"/>
      </w:rPr>
    </w:lvl>
    <w:lvl w:ilvl="2" w:tplc="BBC85FAC">
      <w:start w:val="1"/>
      <w:numFmt w:val="bullet"/>
      <w:lvlText w:val=""/>
      <w:lvlJc w:val="left"/>
      <w:pPr>
        <w:ind w:left="2160" w:hanging="360"/>
      </w:pPr>
      <w:rPr>
        <w:rFonts w:ascii="Wingdings" w:hAnsi="Wingdings" w:hint="default"/>
      </w:rPr>
    </w:lvl>
    <w:lvl w:ilvl="3" w:tplc="D54EB798">
      <w:start w:val="1"/>
      <w:numFmt w:val="bullet"/>
      <w:lvlText w:val=""/>
      <w:lvlJc w:val="left"/>
      <w:pPr>
        <w:ind w:left="2880" w:hanging="360"/>
      </w:pPr>
      <w:rPr>
        <w:rFonts w:ascii="Symbol" w:hAnsi="Symbol" w:hint="default"/>
      </w:rPr>
    </w:lvl>
    <w:lvl w:ilvl="4" w:tplc="CC428960">
      <w:start w:val="1"/>
      <w:numFmt w:val="bullet"/>
      <w:lvlText w:val="o"/>
      <w:lvlJc w:val="left"/>
      <w:pPr>
        <w:ind w:left="3600" w:hanging="360"/>
      </w:pPr>
      <w:rPr>
        <w:rFonts w:ascii="Courier New" w:hAnsi="Courier New" w:hint="default"/>
      </w:rPr>
    </w:lvl>
    <w:lvl w:ilvl="5" w:tplc="AC4085F4">
      <w:start w:val="1"/>
      <w:numFmt w:val="bullet"/>
      <w:lvlText w:val=""/>
      <w:lvlJc w:val="left"/>
      <w:pPr>
        <w:ind w:left="4320" w:hanging="360"/>
      </w:pPr>
      <w:rPr>
        <w:rFonts w:ascii="Wingdings" w:hAnsi="Wingdings" w:hint="default"/>
      </w:rPr>
    </w:lvl>
    <w:lvl w:ilvl="6" w:tplc="47E0F12A">
      <w:start w:val="1"/>
      <w:numFmt w:val="bullet"/>
      <w:lvlText w:val=""/>
      <w:lvlJc w:val="left"/>
      <w:pPr>
        <w:ind w:left="5040" w:hanging="360"/>
      </w:pPr>
      <w:rPr>
        <w:rFonts w:ascii="Symbol" w:hAnsi="Symbol" w:hint="default"/>
      </w:rPr>
    </w:lvl>
    <w:lvl w:ilvl="7" w:tplc="817AA510">
      <w:start w:val="1"/>
      <w:numFmt w:val="bullet"/>
      <w:lvlText w:val="o"/>
      <w:lvlJc w:val="left"/>
      <w:pPr>
        <w:ind w:left="5760" w:hanging="360"/>
      </w:pPr>
      <w:rPr>
        <w:rFonts w:ascii="Courier New" w:hAnsi="Courier New" w:hint="default"/>
      </w:rPr>
    </w:lvl>
    <w:lvl w:ilvl="8" w:tplc="DCC287CC">
      <w:start w:val="1"/>
      <w:numFmt w:val="bullet"/>
      <w:lvlText w:val=""/>
      <w:lvlJc w:val="left"/>
      <w:pPr>
        <w:ind w:left="6480" w:hanging="360"/>
      </w:pPr>
      <w:rPr>
        <w:rFonts w:ascii="Wingdings" w:hAnsi="Wingdings" w:hint="default"/>
      </w:rPr>
    </w:lvl>
  </w:abstractNum>
  <w:abstractNum w:abstractNumId="643" w15:restartNumberingAfterBreak="0">
    <w:nsid w:val="4CBE6698"/>
    <w:multiLevelType w:val="hybridMultilevel"/>
    <w:tmpl w:val="FFFFFFFF"/>
    <w:lvl w:ilvl="0" w:tplc="4F82962E">
      <w:start w:val="1"/>
      <w:numFmt w:val="bullet"/>
      <w:lvlText w:val=""/>
      <w:lvlJc w:val="left"/>
      <w:pPr>
        <w:ind w:left="720" w:hanging="360"/>
      </w:pPr>
      <w:rPr>
        <w:rFonts w:ascii="Symbol" w:hAnsi="Symbol" w:hint="default"/>
      </w:rPr>
    </w:lvl>
    <w:lvl w:ilvl="1" w:tplc="FEC0C79A">
      <w:start w:val="1"/>
      <w:numFmt w:val="bullet"/>
      <w:lvlText w:val="o"/>
      <w:lvlJc w:val="left"/>
      <w:pPr>
        <w:ind w:left="1440" w:hanging="360"/>
      </w:pPr>
      <w:rPr>
        <w:rFonts w:ascii="Courier New" w:hAnsi="Courier New" w:hint="default"/>
      </w:rPr>
    </w:lvl>
    <w:lvl w:ilvl="2" w:tplc="03AEA054">
      <w:start w:val="1"/>
      <w:numFmt w:val="bullet"/>
      <w:lvlText w:val=""/>
      <w:lvlJc w:val="left"/>
      <w:pPr>
        <w:ind w:left="2160" w:hanging="360"/>
      </w:pPr>
      <w:rPr>
        <w:rFonts w:ascii="Wingdings" w:hAnsi="Wingdings" w:hint="default"/>
      </w:rPr>
    </w:lvl>
    <w:lvl w:ilvl="3" w:tplc="6798AE92">
      <w:start w:val="1"/>
      <w:numFmt w:val="bullet"/>
      <w:lvlText w:val=""/>
      <w:lvlJc w:val="left"/>
      <w:pPr>
        <w:ind w:left="2880" w:hanging="360"/>
      </w:pPr>
      <w:rPr>
        <w:rFonts w:ascii="Symbol" w:hAnsi="Symbol" w:hint="default"/>
      </w:rPr>
    </w:lvl>
    <w:lvl w:ilvl="4" w:tplc="AB80FD98">
      <w:start w:val="1"/>
      <w:numFmt w:val="bullet"/>
      <w:lvlText w:val="o"/>
      <w:lvlJc w:val="left"/>
      <w:pPr>
        <w:ind w:left="3600" w:hanging="360"/>
      </w:pPr>
      <w:rPr>
        <w:rFonts w:ascii="Courier New" w:hAnsi="Courier New" w:hint="default"/>
      </w:rPr>
    </w:lvl>
    <w:lvl w:ilvl="5" w:tplc="403CCDE6">
      <w:start w:val="1"/>
      <w:numFmt w:val="bullet"/>
      <w:lvlText w:val=""/>
      <w:lvlJc w:val="left"/>
      <w:pPr>
        <w:ind w:left="4320" w:hanging="360"/>
      </w:pPr>
      <w:rPr>
        <w:rFonts w:ascii="Wingdings" w:hAnsi="Wingdings" w:hint="default"/>
      </w:rPr>
    </w:lvl>
    <w:lvl w:ilvl="6" w:tplc="ABA6B45E">
      <w:start w:val="1"/>
      <w:numFmt w:val="bullet"/>
      <w:lvlText w:val=""/>
      <w:lvlJc w:val="left"/>
      <w:pPr>
        <w:ind w:left="5040" w:hanging="360"/>
      </w:pPr>
      <w:rPr>
        <w:rFonts w:ascii="Symbol" w:hAnsi="Symbol" w:hint="default"/>
      </w:rPr>
    </w:lvl>
    <w:lvl w:ilvl="7" w:tplc="112E70A8">
      <w:start w:val="1"/>
      <w:numFmt w:val="bullet"/>
      <w:lvlText w:val="o"/>
      <w:lvlJc w:val="left"/>
      <w:pPr>
        <w:ind w:left="5760" w:hanging="360"/>
      </w:pPr>
      <w:rPr>
        <w:rFonts w:ascii="Courier New" w:hAnsi="Courier New" w:hint="default"/>
      </w:rPr>
    </w:lvl>
    <w:lvl w:ilvl="8" w:tplc="6AFA85DA">
      <w:start w:val="1"/>
      <w:numFmt w:val="bullet"/>
      <w:lvlText w:val=""/>
      <w:lvlJc w:val="left"/>
      <w:pPr>
        <w:ind w:left="6480" w:hanging="360"/>
      </w:pPr>
      <w:rPr>
        <w:rFonts w:ascii="Wingdings" w:hAnsi="Wingdings" w:hint="default"/>
      </w:rPr>
    </w:lvl>
  </w:abstractNum>
  <w:abstractNum w:abstractNumId="644" w15:restartNumberingAfterBreak="0">
    <w:nsid w:val="4CBE68C9"/>
    <w:multiLevelType w:val="hybridMultilevel"/>
    <w:tmpl w:val="FFFFFFFF"/>
    <w:lvl w:ilvl="0" w:tplc="7CD698B6">
      <w:start w:val="1"/>
      <w:numFmt w:val="bullet"/>
      <w:lvlText w:val=""/>
      <w:lvlJc w:val="left"/>
      <w:pPr>
        <w:ind w:left="720" w:hanging="360"/>
      </w:pPr>
      <w:rPr>
        <w:rFonts w:ascii="Symbol" w:hAnsi="Symbol" w:hint="default"/>
      </w:rPr>
    </w:lvl>
    <w:lvl w:ilvl="1" w:tplc="F09648A0">
      <w:start w:val="1"/>
      <w:numFmt w:val="bullet"/>
      <w:lvlText w:val="o"/>
      <w:lvlJc w:val="left"/>
      <w:pPr>
        <w:ind w:left="1440" w:hanging="360"/>
      </w:pPr>
      <w:rPr>
        <w:rFonts w:ascii="Courier New" w:hAnsi="Courier New" w:hint="default"/>
      </w:rPr>
    </w:lvl>
    <w:lvl w:ilvl="2" w:tplc="9BDE28B6">
      <w:start w:val="1"/>
      <w:numFmt w:val="bullet"/>
      <w:lvlText w:val=""/>
      <w:lvlJc w:val="left"/>
      <w:pPr>
        <w:ind w:left="2160" w:hanging="360"/>
      </w:pPr>
      <w:rPr>
        <w:rFonts w:ascii="Wingdings" w:hAnsi="Wingdings" w:hint="default"/>
      </w:rPr>
    </w:lvl>
    <w:lvl w:ilvl="3" w:tplc="424CAFF6">
      <w:start w:val="1"/>
      <w:numFmt w:val="bullet"/>
      <w:lvlText w:val=""/>
      <w:lvlJc w:val="left"/>
      <w:pPr>
        <w:ind w:left="2880" w:hanging="360"/>
      </w:pPr>
      <w:rPr>
        <w:rFonts w:ascii="Symbol" w:hAnsi="Symbol" w:hint="default"/>
      </w:rPr>
    </w:lvl>
    <w:lvl w:ilvl="4" w:tplc="F0C41B06">
      <w:start w:val="1"/>
      <w:numFmt w:val="bullet"/>
      <w:lvlText w:val="o"/>
      <w:lvlJc w:val="left"/>
      <w:pPr>
        <w:ind w:left="3600" w:hanging="360"/>
      </w:pPr>
      <w:rPr>
        <w:rFonts w:ascii="Courier New" w:hAnsi="Courier New" w:hint="default"/>
      </w:rPr>
    </w:lvl>
    <w:lvl w:ilvl="5" w:tplc="35A09364">
      <w:start w:val="1"/>
      <w:numFmt w:val="bullet"/>
      <w:lvlText w:val=""/>
      <w:lvlJc w:val="left"/>
      <w:pPr>
        <w:ind w:left="4320" w:hanging="360"/>
      </w:pPr>
      <w:rPr>
        <w:rFonts w:ascii="Wingdings" w:hAnsi="Wingdings" w:hint="default"/>
      </w:rPr>
    </w:lvl>
    <w:lvl w:ilvl="6" w:tplc="FB127898">
      <w:start w:val="1"/>
      <w:numFmt w:val="bullet"/>
      <w:lvlText w:val=""/>
      <w:lvlJc w:val="left"/>
      <w:pPr>
        <w:ind w:left="5040" w:hanging="360"/>
      </w:pPr>
      <w:rPr>
        <w:rFonts w:ascii="Symbol" w:hAnsi="Symbol" w:hint="default"/>
      </w:rPr>
    </w:lvl>
    <w:lvl w:ilvl="7" w:tplc="CA6E6F72">
      <w:start w:val="1"/>
      <w:numFmt w:val="bullet"/>
      <w:lvlText w:val="o"/>
      <w:lvlJc w:val="left"/>
      <w:pPr>
        <w:ind w:left="5760" w:hanging="360"/>
      </w:pPr>
      <w:rPr>
        <w:rFonts w:ascii="Courier New" w:hAnsi="Courier New" w:hint="default"/>
      </w:rPr>
    </w:lvl>
    <w:lvl w:ilvl="8" w:tplc="D75A4042">
      <w:start w:val="1"/>
      <w:numFmt w:val="bullet"/>
      <w:lvlText w:val=""/>
      <w:lvlJc w:val="left"/>
      <w:pPr>
        <w:ind w:left="6480" w:hanging="360"/>
      </w:pPr>
      <w:rPr>
        <w:rFonts w:ascii="Wingdings" w:hAnsi="Wingdings" w:hint="default"/>
      </w:rPr>
    </w:lvl>
  </w:abstractNum>
  <w:abstractNum w:abstractNumId="645" w15:restartNumberingAfterBreak="0">
    <w:nsid w:val="4CE06B4E"/>
    <w:multiLevelType w:val="hybridMultilevel"/>
    <w:tmpl w:val="FFFFFFFF"/>
    <w:lvl w:ilvl="0" w:tplc="C8781AC0">
      <w:start w:val="1"/>
      <w:numFmt w:val="bullet"/>
      <w:lvlText w:val=""/>
      <w:lvlJc w:val="left"/>
      <w:pPr>
        <w:ind w:left="720" w:hanging="360"/>
      </w:pPr>
      <w:rPr>
        <w:rFonts w:ascii="Symbol" w:hAnsi="Symbol" w:hint="default"/>
      </w:rPr>
    </w:lvl>
    <w:lvl w:ilvl="1" w:tplc="A8229E78">
      <w:start w:val="1"/>
      <w:numFmt w:val="bullet"/>
      <w:lvlText w:val="o"/>
      <w:lvlJc w:val="left"/>
      <w:pPr>
        <w:ind w:left="1440" w:hanging="360"/>
      </w:pPr>
      <w:rPr>
        <w:rFonts w:ascii="Courier New" w:hAnsi="Courier New" w:hint="default"/>
      </w:rPr>
    </w:lvl>
    <w:lvl w:ilvl="2" w:tplc="CCD6AC26">
      <w:start w:val="1"/>
      <w:numFmt w:val="bullet"/>
      <w:lvlText w:val=""/>
      <w:lvlJc w:val="left"/>
      <w:pPr>
        <w:ind w:left="2160" w:hanging="360"/>
      </w:pPr>
      <w:rPr>
        <w:rFonts w:ascii="Wingdings" w:hAnsi="Wingdings" w:hint="default"/>
      </w:rPr>
    </w:lvl>
    <w:lvl w:ilvl="3" w:tplc="BB728B98">
      <w:start w:val="1"/>
      <w:numFmt w:val="bullet"/>
      <w:lvlText w:val=""/>
      <w:lvlJc w:val="left"/>
      <w:pPr>
        <w:ind w:left="2880" w:hanging="360"/>
      </w:pPr>
      <w:rPr>
        <w:rFonts w:ascii="Symbol" w:hAnsi="Symbol" w:hint="default"/>
      </w:rPr>
    </w:lvl>
    <w:lvl w:ilvl="4" w:tplc="D37E33AC">
      <w:start w:val="1"/>
      <w:numFmt w:val="bullet"/>
      <w:lvlText w:val="o"/>
      <w:lvlJc w:val="left"/>
      <w:pPr>
        <w:ind w:left="3600" w:hanging="360"/>
      </w:pPr>
      <w:rPr>
        <w:rFonts w:ascii="Courier New" w:hAnsi="Courier New" w:hint="default"/>
      </w:rPr>
    </w:lvl>
    <w:lvl w:ilvl="5" w:tplc="934AE448">
      <w:start w:val="1"/>
      <w:numFmt w:val="bullet"/>
      <w:lvlText w:val=""/>
      <w:lvlJc w:val="left"/>
      <w:pPr>
        <w:ind w:left="4320" w:hanging="360"/>
      </w:pPr>
      <w:rPr>
        <w:rFonts w:ascii="Wingdings" w:hAnsi="Wingdings" w:hint="default"/>
      </w:rPr>
    </w:lvl>
    <w:lvl w:ilvl="6" w:tplc="195C4AA2">
      <w:start w:val="1"/>
      <w:numFmt w:val="bullet"/>
      <w:lvlText w:val=""/>
      <w:lvlJc w:val="left"/>
      <w:pPr>
        <w:ind w:left="5040" w:hanging="360"/>
      </w:pPr>
      <w:rPr>
        <w:rFonts w:ascii="Symbol" w:hAnsi="Symbol" w:hint="default"/>
      </w:rPr>
    </w:lvl>
    <w:lvl w:ilvl="7" w:tplc="7930BEA8">
      <w:start w:val="1"/>
      <w:numFmt w:val="bullet"/>
      <w:lvlText w:val="o"/>
      <w:lvlJc w:val="left"/>
      <w:pPr>
        <w:ind w:left="5760" w:hanging="360"/>
      </w:pPr>
      <w:rPr>
        <w:rFonts w:ascii="Courier New" w:hAnsi="Courier New" w:hint="default"/>
      </w:rPr>
    </w:lvl>
    <w:lvl w:ilvl="8" w:tplc="E6D0505A">
      <w:start w:val="1"/>
      <w:numFmt w:val="bullet"/>
      <w:lvlText w:val=""/>
      <w:lvlJc w:val="left"/>
      <w:pPr>
        <w:ind w:left="6480" w:hanging="360"/>
      </w:pPr>
      <w:rPr>
        <w:rFonts w:ascii="Wingdings" w:hAnsi="Wingdings" w:hint="default"/>
      </w:rPr>
    </w:lvl>
  </w:abstractNum>
  <w:abstractNum w:abstractNumId="646" w15:restartNumberingAfterBreak="0">
    <w:nsid w:val="4CE11A57"/>
    <w:multiLevelType w:val="hybridMultilevel"/>
    <w:tmpl w:val="FFFFFFFF"/>
    <w:lvl w:ilvl="0" w:tplc="57443560">
      <w:start w:val="1"/>
      <w:numFmt w:val="bullet"/>
      <w:lvlText w:val=""/>
      <w:lvlJc w:val="left"/>
      <w:pPr>
        <w:ind w:left="720" w:hanging="360"/>
      </w:pPr>
      <w:rPr>
        <w:rFonts w:ascii="Symbol" w:hAnsi="Symbol" w:hint="default"/>
      </w:rPr>
    </w:lvl>
    <w:lvl w:ilvl="1" w:tplc="2EF82BBC">
      <w:start w:val="1"/>
      <w:numFmt w:val="bullet"/>
      <w:lvlText w:val="o"/>
      <w:lvlJc w:val="left"/>
      <w:pPr>
        <w:ind w:left="1440" w:hanging="360"/>
      </w:pPr>
      <w:rPr>
        <w:rFonts w:ascii="Courier New" w:hAnsi="Courier New" w:hint="default"/>
      </w:rPr>
    </w:lvl>
    <w:lvl w:ilvl="2" w:tplc="500C5776">
      <w:start w:val="1"/>
      <w:numFmt w:val="bullet"/>
      <w:lvlText w:val=""/>
      <w:lvlJc w:val="left"/>
      <w:pPr>
        <w:ind w:left="2160" w:hanging="360"/>
      </w:pPr>
      <w:rPr>
        <w:rFonts w:ascii="Wingdings" w:hAnsi="Wingdings" w:hint="default"/>
      </w:rPr>
    </w:lvl>
    <w:lvl w:ilvl="3" w:tplc="DD3CC1DE">
      <w:start w:val="1"/>
      <w:numFmt w:val="bullet"/>
      <w:lvlText w:val=""/>
      <w:lvlJc w:val="left"/>
      <w:pPr>
        <w:ind w:left="2880" w:hanging="360"/>
      </w:pPr>
      <w:rPr>
        <w:rFonts w:ascii="Symbol" w:hAnsi="Symbol" w:hint="default"/>
      </w:rPr>
    </w:lvl>
    <w:lvl w:ilvl="4" w:tplc="14BCE6D8">
      <w:start w:val="1"/>
      <w:numFmt w:val="bullet"/>
      <w:lvlText w:val="o"/>
      <w:lvlJc w:val="left"/>
      <w:pPr>
        <w:ind w:left="3600" w:hanging="360"/>
      </w:pPr>
      <w:rPr>
        <w:rFonts w:ascii="Courier New" w:hAnsi="Courier New" w:hint="default"/>
      </w:rPr>
    </w:lvl>
    <w:lvl w:ilvl="5" w:tplc="A4365B66">
      <w:start w:val="1"/>
      <w:numFmt w:val="bullet"/>
      <w:lvlText w:val=""/>
      <w:lvlJc w:val="left"/>
      <w:pPr>
        <w:ind w:left="4320" w:hanging="360"/>
      </w:pPr>
      <w:rPr>
        <w:rFonts w:ascii="Wingdings" w:hAnsi="Wingdings" w:hint="default"/>
      </w:rPr>
    </w:lvl>
    <w:lvl w:ilvl="6" w:tplc="B1689ABE">
      <w:start w:val="1"/>
      <w:numFmt w:val="bullet"/>
      <w:lvlText w:val=""/>
      <w:lvlJc w:val="left"/>
      <w:pPr>
        <w:ind w:left="5040" w:hanging="360"/>
      </w:pPr>
      <w:rPr>
        <w:rFonts w:ascii="Symbol" w:hAnsi="Symbol" w:hint="default"/>
      </w:rPr>
    </w:lvl>
    <w:lvl w:ilvl="7" w:tplc="E44CE908">
      <w:start w:val="1"/>
      <w:numFmt w:val="bullet"/>
      <w:lvlText w:val="o"/>
      <w:lvlJc w:val="left"/>
      <w:pPr>
        <w:ind w:left="5760" w:hanging="360"/>
      </w:pPr>
      <w:rPr>
        <w:rFonts w:ascii="Courier New" w:hAnsi="Courier New" w:hint="default"/>
      </w:rPr>
    </w:lvl>
    <w:lvl w:ilvl="8" w:tplc="7606555A">
      <w:start w:val="1"/>
      <w:numFmt w:val="bullet"/>
      <w:lvlText w:val=""/>
      <w:lvlJc w:val="left"/>
      <w:pPr>
        <w:ind w:left="6480" w:hanging="360"/>
      </w:pPr>
      <w:rPr>
        <w:rFonts w:ascii="Wingdings" w:hAnsi="Wingdings" w:hint="default"/>
      </w:rPr>
    </w:lvl>
  </w:abstractNum>
  <w:abstractNum w:abstractNumId="647" w15:restartNumberingAfterBreak="0">
    <w:nsid w:val="4D464D3B"/>
    <w:multiLevelType w:val="hybridMultilevel"/>
    <w:tmpl w:val="FFFFFFFF"/>
    <w:lvl w:ilvl="0" w:tplc="46467A7C">
      <w:start w:val="1"/>
      <w:numFmt w:val="bullet"/>
      <w:lvlText w:val=""/>
      <w:lvlJc w:val="left"/>
      <w:pPr>
        <w:ind w:left="720" w:hanging="360"/>
      </w:pPr>
      <w:rPr>
        <w:rFonts w:ascii="Symbol" w:hAnsi="Symbol" w:hint="default"/>
      </w:rPr>
    </w:lvl>
    <w:lvl w:ilvl="1" w:tplc="8536D582">
      <w:start w:val="1"/>
      <w:numFmt w:val="bullet"/>
      <w:lvlText w:val="o"/>
      <w:lvlJc w:val="left"/>
      <w:pPr>
        <w:ind w:left="1440" w:hanging="360"/>
      </w:pPr>
      <w:rPr>
        <w:rFonts w:ascii="Courier New" w:hAnsi="Courier New" w:hint="default"/>
      </w:rPr>
    </w:lvl>
    <w:lvl w:ilvl="2" w:tplc="5546E720">
      <w:start w:val="1"/>
      <w:numFmt w:val="bullet"/>
      <w:lvlText w:val=""/>
      <w:lvlJc w:val="left"/>
      <w:pPr>
        <w:ind w:left="2160" w:hanging="360"/>
      </w:pPr>
      <w:rPr>
        <w:rFonts w:ascii="Wingdings" w:hAnsi="Wingdings" w:hint="default"/>
      </w:rPr>
    </w:lvl>
    <w:lvl w:ilvl="3" w:tplc="48DC77FC">
      <w:start w:val="1"/>
      <w:numFmt w:val="bullet"/>
      <w:lvlText w:val=""/>
      <w:lvlJc w:val="left"/>
      <w:pPr>
        <w:ind w:left="2880" w:hanging="360"/>
      </w:pPr>
      <w:rPr>
        <w:rFonts w:ascii="Symbol" w:hAnsi="Symbol" w:hint="default"/>
      </w:rPr>
    </w:lvl>
    <w:lvl w:ilvl="4" w:tplc="A2D66D36">
      <w:start w:val="1"/>
      <w:numFmt w:val="bullet"/>
      <w:lvlText w:val="o"/>
      <w:lvlJc w:val="left"/>
      <w:pPr>
        <w:ind w:left="3600" w:hanging="360"/>
      </w:pPr>
      <w:rPr>
        <w:rFonts w:ascii="Courier New" w:hAnsi="Courier New" w:hint="default"/>
      </w:rPr>
    </w:lvl>
    <w:lvl w:ilvl="5" w:tplc="28443890">
      <w:start w:val="1"/>
      <w:numFmt w:val="bullet"/>
      <w:lvlText w:val=""/>
      <w:lvlJc w:val="left"/>
      <w:pPr>
        <w:ind w:left="4320" w:hanging="360"/>
      </w:pPr>
      <w:rPr>
        <w:rFonts w:ascii="Wingdings" w:hAnsi="Wingdings" w:hint="default"/>
      </w:rPr>
    </w:lvl>
    <w:lvl w:ilvl="6" w:tplc="6D6E9BE2">
      <w:start w:val="1"/>
      <w:numFmt w:val="bullet"/>
      <w:lvlText w:val=""/>
      <w:lvlJc w:val="left"/>
      <w:pPr>
        <w:ind w:left="5040" w:hanging="360"/>
      </w:pPr>
      <w:rPr>
        <w:rFonts w:ascii="Symbol" w:hAnsi="Symbol" w:hint="default"/>
      </w:rPr>
    </w:lvl>
    <w:lvl w:ilvl="7" w:tplc="960A841A">
      <w:start w:val="1"/>
      <w:numFmt w:val="bullet"/>
      <w:lvlText w:val="o"/>
      <w:lvlJc w:val="left"/>
      <w:pPr>
        <w:ind w:left="5760" w:hanging="360"/>
      </w:pPr>
      <w:rPr>
        <w:rFonts w:ascii="Courier New" w:hAnsi="Courier New" w:hint="default"/>
      </w:rPr>
    </w:lvl>
    <w:lvl w:ilvl="8" w:tplc="794A7568">
      <w:start w:val="1"/>
      <w:numFmt w:val="bullet"/>
      <w:lvlText w:val=""/>
      <w:lvlJc w:val="left"/>
      <w:pPr>
        <w:ind w:left="6480" w:hanging="360"/>
      </w:pPr>
      <w:rPr>
        <w:rFonts w:ascii="Wingdings" w:hAnsi="Wingdings" w:hint="default"/>
      </w:rPr>
    </w:lvl>
  </w:abstractNum>
  <w:abstractNum w:abstractNumId="648" w15:restartNumberingAfterBreak="0">
    <w:nsid w:val="4D503E0C"/>
    <w:multiLevelType w:val="hybridMultilevel"/>
    <w:tmpl w:val="FFFFFFFF"/>
    <w:lvl w:ilvl="0" w:tplc="3CA28F04">
      <w:start w:val="1"/>
      <w:numFmt w:val="bullet"/>
      <w:lvlText w:val=""/>
      <w:lvlJc w:val="left"/>
      <w:pPr>
        <w:ind w:left="720" w:hanging="360"/>
      </w:pPr>
      <w:rPr>
        <w:rFonts w:ascii="Symbol" w:hAnsi="Symbol" w:hint="default"/>
      </w:rPr>
    </w:lvl>
    <w:lvl w:ilvl="1" w:tplc="283AB9F0">
      <w:start w:val="1"/>
      <w:numFmt w:val="bullet"/>
      <w:lvlText w:val="o"/>
      <w:lvlJc w:val="left"/>
      <w:pPr>
        <w:ind w:left="1440" w:hanging="360"/>
      </w:pPr>
      <w:rPr>
        <w:rFonts w:ascii="Courier New" w:hAnsi="Courier New" w:hint="default"/>
      </w:rPr>
    </w:lvl>
    <w:lvl w:ilvl="2" w:tplc="C826101E">
      <w:start w:val="1"/>
      <w:numFmt w:val="bullet"/>
      <w:lvlText w:val=""/>
      <w:lvlJc w:val="left"/>
      <w:pPr>
        <w:ind w:left="2160" w:hanging="360"/>
      </w:pPr>
      <w:rPr>
        <w:rFonts w:ascii="Wingdings" w:hAnsi="Wingdings" w:hint="default"/>
      </w:rPr>
    </w:lvl>
    <w:lvl w:ilvl="3" w:tplc="A7A62CC0">
      <w:start w:val="1"/>
      <w:numFmt w:val="bullet"/>
      <w:lvlText w:val=""/>
      <w:lvlJc w:val="left"/>
      <w:pPr>
        <w:ind w:left="2880" w:hanging="360"/>
      </w:pPr>
      <w:rPr>
        <w:rFonts w:ascii="Symbol" w:hAnsi="Symbol" w:hint="default"/>
      </w:rPr>
    </w:lvl>
    <w:lvl w:ilvl="4" w:tplc="173810CC">
      <w:start w:val="1"/>
      <w:numFmt w:val="bullet"/>
      <w:lvlText w:val="o"/>
      <w:lvlJc w:val="left"/>
      <w:pPr>
        <w:ind w:left="3600" w:hanging="360"/>
      </w:pPr>
      <w:rPr>
        <w:rFonts w:ascii="Courier New" w:hAnsi="Courier New" w:hint="default"/>
      </w:rPr>
    </w:lvl>
    <w:lvl w:ilvl="5" w:tplc="DB6EC88A">
      <w:start w:val="1"/>
      <w:numFmt w:val="bullet"/>
      <w:lvlText w:val=""/>
      <w:lvlJc w:val="left"/>
      <w:pPr>
        <w:ind w:left="4320" w:hanging="360"/>
      </w:pPr>
      <w:rPr>
        <w:rFonts w:ascii="Wingdings" w:hAnsi="Wingdings" w:hint="default"/>
      </w:rPr>
    </w:lvl>
    <w:lvl w:ilvl="6" w:tplc="07187F66">
      <w:start w:val="1"/>
      <w:numFmt w:val="bullet"/>
      <w:lvlText w:val=""/>
      <w:lvlJc w:val="left"/>
      <w:pPr>
        <w:ind w:left="5040" w:hanging="360"/>
      </w:pPr>
      <w:rPr>
        <w:rFonts w:ascii="Symbol" w:hAnsi="Symbol" w:hint="default"/>
      </w:rPr>
    </w:lvl>
    <w:lvl w:ilvl="7" w:tplc="DCDA10CE">
      <w:start w:val="1"/>
      <w:numFmt w:val="bullet"/>
      <w:lvlText w:val="o"/>
      <w:lvlJc w:val="left"/>
      <w:pPr>
        <w:ind w:left="5760" w:hanging="360"/>
      </w:pPr>
      <w:rPr>
        <w:rFonts w:ascii="Courier New" w:hAnsi="Courier New" w:hint="default"/>
      </w:rPr>
    </w:lvl>
    <w:lvl w:ilvl="8" w:tplc="06CC3B4C">
      <w:start w:val="1"/>
      <w:numFmt w:val="bullet"/>
      <w:lvlText w:val=""/>
      <w:lvlJc w:val="left"/>
      <w:pPr>
        <w:ind w:left="6480" w:hanging="360"/>
      </w:pPr>
      <w:rPr>
        <w:rFonts w:ascii="Wingdings" w:hAnsi="Wingdings" w:hint="default"/>
      </w:rPr>
    </w:lvl>
  </w:abstractNum>
  <w:abstractNum w:abstractNumId="649" w15:restartNumberingAfterBreak="0">
    <w:nsid w:val="4D811224"/>
    <w:multiLevelType w:val="hybridMultilevel"/>
    <w:tmpl w:val="FFFFFFFF"/>
    <w:lvl w:ilvl="0" w:tplc="395264CC">
      <w:start w:val="1"/>
      <w:numFmt w:val="bullet"/>
      <w:lvlText w:val=""/>
      <w:lvlJc w:val="left"/>
      <w:pPr>
        <w:ind w:left="720" w:hanging="360"/>
      </w:pPr>
      <w:rPr>
        <w:rFonts w:ascii="Symbol" w:hAnsi="Symbol" w:hint="default"/>
      </w:rPr>
    </w:lvl>
    <w:lvl w:ilvl="1" w:tplc="6BDE94A2">
      <w:start w:val="1"/>
      <w:numFmt w:val="bullet"/>
      <w:lvlText w:val="o"/>
      <w:lvlJc w:val="left"/>
      <w:pPr>
        <w:ind w:left="1440" w:hanging="360"/>
      </w:pPr>
      <w:rPr>
        <w:rFonts w:ascii="Courier New" w:hAnsi="Courier New" w:hint="default"/>
      </w:rPr>
    </w:lvl>
    <w:lvl w:ilvl="2" w:tplc="AD807E5E">
      <w:start w:val="1"/>
      <w:numFmt w:val="bullet"/>
      <w:lvlText w:val=""/>
      <w:lvlJc w:val="left"/>
      <w:pPr>
        <w:ind w:left="2160" w:hanging="360"/>
      </w:pPr>
      <w:rPr>
        <w:rFonts w:ascii="Wingdings" w:hAnsi="Wingdings" w:hint="default"/>
      </w:rPr>
    </w:lvl>
    <w:lvl w:ilvl="3" w:tplc="76203542">
      <w:start w:val="1"/>
      <w:numFmt w:val="bullet"/>
      <w:lvlText w:val=""/>
      <w:lvlJc w:val="left"/>
      <w:pPr>
        <w:ind w:left="2880" w:hanging="360"/>
      </w:pPr>
      <w:rPr>
        <w:rFonts w:ascii="Symbol" w:hAnsi="Symbol" w:hint="default"/>
      </w:rPr>
    </w:lvl>
    <w:lvl w:ilvl="4" w:tplc="7CCE535E">
      <w:start w:val="1"/>
      <w:numFmt w:val="bullet"/>
      <w:lvlText w:val="o"/>
      <w:lvlJc w:val="left"/>
      <w:pPr>
        <w:ind w:left="3600" w:hanging="360"/>
      </w:pPr>
      <w:rPr>
        <w:rFonts w:ascii="Courier New" w:hAnsi="Courier New" w:hint="default"/>
      </w:rPr>
    </w:lvl>
    <w:lvl w:ilvl="5" w:tplc="BE8C9FFE">
      <w:start w:val="1"/>
      <w:numFmt w:val="bullet"/>
      <w:lvlText w:val=""/>
      <w:lvlJc w:val="left"/>
      <w:pPr>
        <w:ind w:left="4320" w:hanging="360"/>
      </w:pPr>
      <w:rPr>
        <w:rFonts w:ascii="Wingdings" w:hAnsi="Wingdings" w:hint="default"/>
      </w:rPr>
    </w:lvl>
    <w:lvl w:ilvl="6" w:tplc="7B14461A">
      <w:start w:val="1"/>
      <w:numFmt w:val="bullet"/>
      <w:lvlText w:val=""/>
      <w:lvlJc w:val="left"/>
      <w:pPr>
        <w:ind w:left="5040" w:hanging="360"/>
      </w:pPr>
      <w:rPr>
        <w:rFonts w:ascii="Symbol" w:hAnsi="Symbol" w:hint="default"/>
      </w:rPr>
    </w:lvl>
    <w:lvl w:ilvl="7" w:tplc="A87E69EC">
      <w:start w:val="1"/>
      <w:numFmt w:val="bullet"/>
      <w:lvlText w:val="o"/>
      <w:lvlJc w:val="left"/>
      <w:pPr>
        <w:ind w:left="5760" w:hanging="360"/>
      </w:pPr>
      <w:rPr>
        <w:rFonts w:ascii="Courier New" w:hAnsi="Courier New" w:hint="default"/>
      </w:rPr>
    </w:lvl>
    <w:lvl w:ilvl="8" w:tplc="116A7672">
      <w:start w:val="1"/>
      <w:numFmt w:val="bullet"/>
      <w:lvlText w:val=""/>
      <w:lvlJc w:val="left"/>
      <w:pPr>
        <w:ind w:left="6480" w:hanging="360"/>
      </w:pPr>
      <w:rPr>
        <w:rFonts w:ascii="Wingdings" w:hAnsi="Wingdings" w:hint="default"/>
      </w:rPr>
    </w:lvl>
  </w:abstractNum>
  <w:abstractNum w:abstractNumId="650" w15:restartNumberingAfterBreak="0">
    <w:nsid w:val="4D8E799A"/>
    <w:multiLevelType w:val="hybridMultilevel"/>
    <w:tmpl w:val="2914549E"/>
    <w:lvl w:ilvl="0" w:tplc="04BABFA8">
      <w:start w:val="1"/>
      <w:numFmt w:val="decimal"/>
      <w:pStyle w:val="Box21BoxHeading"/>
      <w:lvlText w:val="Box 2.%1:"/>
      <w:lvlJc w:val="left"/>
      <w:pPr>
        <w:ind w:left="360" w:hanging="360"/>
      </w:pPr>
      <w:rPr>
        <w:rFonts w:ascii="Arial Bold" w:hAnsi="Arial Bold"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1" w15:restartNumberingAfterBreak="0">
    <w:nsid w:val="4DAA49C4"/>
    <w:multiLevelType w:val="hybridMultilevel"/>
    <w:tmpl w:val="FFFFFFFF"/>
    <w:lvl w:ilvl="0" w:tplc="52EA60A8">
      <w:start w:val="1"/>
      <w:numFmt w:val="bullet"/>
      <w:lvlText w:val=""/>
      <w:lvlJc w:val="left"/>
      <w:pPr>
        <w:ind w:left="720" w:hanging="360"/>
      </w:pPr>
      <w:rPr>
        <w:rFonts w:ascii="Symbol" w:hAnsi="Symbol" w:hint="default"/>
      </w:rPr>
    </w:lvl>
    <w:lvl w:ilvl="1" w:tplc="89B45972">
      <w:start w:val="1"/>
      <w:numFmt w:val="bullet"/>
      <w:lvlText w:val="o"/>
      <w:lvlJc w:val="left"/>
      <w:pPr>
        <w:ind w:left="1440" w:hanging="360"/>
      </w:pPr>
      <w:rPr>
        <w:rFonts w:ascii="Courier New" w:hAnsi="Courier New" w:hint="default"/>
      </w:rPr>
    </w:lvl>
    <w:lvl w:ilvl="2" w:tplc="E78EF4F0">
      <w:start w:val="1"/>
      <w:numFmt w:val="bullet"/>
      <w:lvlText w:val=""/>
      <w:lvlJc w:val="left"/>
      <w:pPr>
        <w:ind w:left="2160" w:hanging="360"/>
      </w:pPr>
      <w:rPr>
        <w:rFonts w:ascii="Wingdings" w:hAnsi="Wingdings" w:hint="default"/>
      </w:rPr>
    </w:lvl>
    <w:lvl w:ilvl="3" w:tplc="2FD67152">
      <w:start w:val="1"/>
      <w:numFmt w:val="bullet"/>
      <w:lvlText w:val=""/>
      <w:lvlJc w:val="left"/>
      <w:pPr>
        <w:ind w:left="2880" w:hanging="360"/>
      </w:pPr>
      <w:rPr>
        <w:rFonts w:ascii="Symbol" w:hAnsi="Symbol" w:hint="default"/>
      </w:rPr>
    </w:lvl>
    <w:lvl w:ilvl="4" w:tplc="E2348E74">
      <w:start w:val="1"/>
      <w:numFmt w:val="bullet"/>
      <w:lvlText w:val="o"/>
      <w:lvlJc w:val="left"/>
      <w:pPr>
        <w:ind w:left="3600" w:hanging="360"/>
      </w:pPr>
      <w:rPr>
        <w:rFonts w:ascii="Courier New" w:hAnsi="Courier New" w:hint="default"/>
      </w:rPr>
    </w:lvl>
    <w:lvl w:ilvl="5" w:tplc="8FCAC94E">
      <w:start w:val="1"/>
      <w:numFmt w:val="bullet"/>
      <w:lvlText w:val=""/>
      <w:lvlJc w:val="left"/>
      <w:pPr>
        <w:ind w:left="4320" w:hanging="360"/>
      </w:pPr>
      <w:rPr>
        <w:rFonts w:ascii="Wingdings" w:hAnsi="Wingdings" w:hint="default"/>
      </w:rPr>
    </w:lvl>
    <w:lvl w:ilvl="6" w:tplc="61C0693E">
      <w:start w:val="1"/>
      <w:numFmt w:val="bullet"/>
      <w:lvlText w:val=""/>
      <w:lvlJc w:val="left"/>
      <w:pPr>
        <w:ind w:left="5040" w:hanging="360"/>
      </w:pPr>
      <w:rPr>
        <w:rFonts w:ascii="Symbol" w:hAnsi="Symbol" w:hint="default"/>
      </w:rPr>
    </w:lvl>
    <w:lvl w:ilvl="7" w:tplc="CFE877EC">
      <w:start w:val="1"/>
      <w:numFmt w:val="bullet"/>
      <w:lvlText w:val="o"/>
      <w:lvlJc w:val="left"/>
      <w:pPr>
        <w:ind w:left="5760" w:hanging="360"/>
      </w:pPr>
      <w:rPr>
        <w:rFonts w:ascii="Courier New" w:hAnsi="Courier New" w:hint="default"/>
      </w:rPr>
    </w:lvl>
    <w:lvl w:ilvl="8" w:tplc="232CC7C6">
      <w:start w:val="1"/>
      <w:numFmt w:val="bullet"/>
      <w:lvlText w:val=""/>
      <w:lvlJc w:val="left"/>
      <w:pPr>
        <w:ind w:left="6480" w:hanging="360"/>
      </w:pPr>
      <w:rPr>
        <w:rFonts w:ascii="Wingdings" w:hAnsi="Wingdings" w:hint="default"/>
      </w:rPr>
    </w:lvl>
  </w:abstractNum>
  <w:abstractNum w:abstractNumId="652" w15:restartNumberingAfterBreak="0">
    <w:nsid w:val="4DAE4B91"/>
    <w:multiLevelType w:val="hybridMultilevel"/>
    <w:tmpl w:val="FFFFFFFF"/>
    <w:lvl w:ilvl="0" w:tplc="72188B8A">
      <w:start w:val="1"/>
      <w:numFmt w:val="bullet"/>
      <w:lvlText w:val=""/>
      <w:lvlJc w:val="left"/>
      <w:pPr>
        <w:ind w:left="720" w:hanging="360"/>
      </w:pPr>
      <w:rPr>
        <w:rFonts w:ascii="Symbol" w:hAnsi="Symbol" w:hint="default"/>
      </w:rPr>
    </w:lvl>
    <w:lvl w:ilvl="1" w:tplc="8F287722">
      <w:start w:val="1"/>
      <w:numFmt w:val="bullet"/>
      <w:lvlText w:val="o"/>
      <w:lvlJc w:val="left"/>
      <w:pPr>
        <w:ind w:left="1440" w:hanging="360"/>
      </w:pPr>
      <w:rPr>
        <w:rFonts w:ascii="Courier New" w:hAnsi="Courier New" w:hint="default"/>
      </w:rPr>
    </w:lvl>
    <w:lvl w:ilvl="2" w:tplc="E1F61502">
      <w:start w:val="1"/>
      <w:numFmt w:val="bullet"/>
      <w:lvlText w:val=""/>
      <w:lvlJc w:val="left"/>
      <w:pPr>
        <w:ind w:left="2160" w:hanging="360"/>
      </w:pPr>
      <w:rPr>
        <w:rFonts w:ascii="Wingdings" w:hAnsi="Wingdings" w:hint="default"/>
      </w:rPr>
    </w:lvl>
    <w:lvl w:ilvl="3" w:tplc="687E12A0">
      <w:start w:val="1"/>
      <w:numFmt w:val="bullet"/>
      <w:lvlText w:val=""/>
      <w:lvlJc w:val="left"/>
      <w:pPr>
        <w:ind w:left="2880" w:hanging="360"/>
      </w:pPr>
      <w:rPr>
        <w:rFonts w:ascii="Symbol" w:hAnsi="Symbol" w:hint="default"/>
      </w:rPr>
    </w:lvl>
    <w:lvl w:ilvl="4" w:tplc="02FAA332">
      <w:start w:val="1"/>
      <w:numFmt w:val="bullet"/>
      <w:lvlText w:val="o"/>
      <w:lvlJc w:val="left"/>
      <w:pPr>
        <w:ind w:left="3600" w:hanging="360"/>
      </w:pPr>
      <w:rPr>
        <w:rFonts w:ascii="Courier New" w:hAnsi="Courier New" w:hint="default"/>
      </w:rPr>
    </w:lvl>
    <w:lvl w:ilvl="5" w:tplc="27C2B2B8">
      <w:start w:val="1"/>
      <w:numFmt w:val="bullet"/>
      <w:lvlText w:val=""/>
      <w:lvlJc w:val="left"/>
      <w:pPr>
        <w:ind w:left="4320" w:hanging="360"/>
      </w:pPr>
      <w:rPr>
        <w:rFonts w:ascii="Wingdings" w:hAnsi="Wingdings" w:hint="default"/>
      </w:rPr>
    </w:lvl>
    <w:lvl w:ilvl="6" w:tplc="EE1A0C28">
      <w:start w:val="1"/>
      <w:numFmt w:val="bullet"/>
      <w:lvlText w:val=""/>
      <w:lvlJc w:val="left"/>
      <w:pPr>
        <w:ind w:left="5040" w:hanging="360"/>
      </w:pPr>
      <w:rPr>
        <w:rFonts w:ascii="Symbol" w:hAnsi="Symbol" w:hint="default"/>
      </w:rPr>
    </w:lvl>
    <w:lvl w:ilvl="7" w:tplc="9B549682">
      <w:start w:val="1"/>
      <w:numFmt w:val="bullet"/>
      <w:lvlText w:val="o"/>
      <w:lvlJc w:val="left"/>
      <w:pPr>
        <w:ind w:left="5760" w:hanging="360"/>
      </w:pPr>
      <w:rPr>
        <w:rFonts w:ascii="Courier New" w:hAnsi="Courier New" w:hint="default"/>
      </w:rPr>
    </w:lvl>
    <w:lvl w:ilvl="8" w:tplc="9F620D42">
      <w:start w:val="1"/>
      <w:numFmt w:val="bullet"/>
      <w:lvlText w:val=""/>
      <w:lvlJc w:val="left"/>
      <w:pPr>
        <w:ind w:left="6480" w:hanging="360"/>
      </w:pPr>
      <w:rPr>
        <w:rFonts w:ascii="Wingdings" w:hAnsi="Wingdings" w:hint="default"/>
      </w:rPr>
    </w:lvl>
  </w:abstractNum>
  <w:abstractNum w:abstractNumId="653" w15:restartNumberingAfterBreak="0">
    <w:nsid w:val="4DCA7ED8"/>
    <w:multiLevelType w:val="hybridMultilevel"/>
    <w:tmpl w:val="121C1496"/>
    <w:lvl w:ilvl="0" w:tplc="3092CC2E">
      <w:start w:val="1"/>
      <w:numFmt w:val="decimal"/>
      <w:pStyle w:val="Table21"/>
      <w:lvlText w:val="Table 2.%1:"/>
      <w:lvlJc w:val="left"/>
      <w:pPr>
        <w:ind w:left="1080" w:hanging="360"/>
      </w:pPr>
      <w:rPr>
        <w:rFonts w:ascii="Arial" w:hAnsi="Arial" w:hint="default"/>
        <w:b w:val="0"/>
        <w:i/>
        <w:sz w:val="22"/>
        <w:u w:color="4F4F4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54" w15:restartNumberingAfterBreak="0">
    <w:nsid w:val="4DD700D6"/>
    <w:multiLevelType w:val="hybridMultilevel"/>
    <w:tmpl w:val="FFFFFFFF"/>
    <w:lvl w:ilvl="0" w:tplc="9E4E9C88">
      <w:start w:val="1"/>
      <w:numFmt w:val="bullet"/>
      <w:lvlText w:val=""/>
      <w:lvlJc w:val="left"/>
      <w:pPr>
        <w:ind w:left="720" w:hanging="360"/>
      </w:pPr>
      <w:rPr>
        <w:rFonts w:ascii="Symbol" w:hAnsi="Symbol" w:hint="default"/>
      </w:rPr>
    </w:lvl>
    <w:lvl w:ilvl="1" w:tplc="A9A22B50">
      <w:start w:val="1"/>
      <w:numFmt w:val="bullet"/>
      <w:lvlText w:val="o"/>
      <w:lvlJc w:val="left"/>
      <w:pPr>
        <w:ind w:left="1440" w:hanging="360"/>
      </w:pPr>
      <w:rPr>
        <w:rFonts w:ascii="Courier New" w:hAnsi="Courier New" w:hint="default"/>
      </w:rPr>
    </w:lvl>
    <w:lvl w:ilvl="2" w:tplc="0BD687A0">
      <w:start w:val="1"/>
      <w:numFmt w:val="bullet"/>
      <w:lvlText w:val=""/>
      <w:lvlJc w:val="left"/>
      <w:pPr>
        <w:ind w:left="2160" w:hanging="360"/>
      </w:pPr>
      <w:rPr>
        <w:rFonts w:ascii="Wingdings" w:hAnsi="Wingdings" w:hint="default"/>
      </w:rPr>
    </w:lvl>
    <w:lvl w:ilvl="3" w:tplc="69E03810">
      <w:start w:val="1"/>
      <w:numFmt w:val="bullet"/>
      <w:lvlText w:val=""/>
      <w:lvlJc w:val="left"/>
      <w:pPr>
        <w:ind w:left="2880" w:hanging="360"/>
      </w:pPr>
      <w:rPr>
        <w:rFonts w:ascii="Symbol" w:hAnsi="Symbol" w:hint="default"/>
      </w:rPr>
    </w:lvl>
    <w:lvl w:ilvl="4" w:tplc="19D8ED10">
      <w:start w:val="1"/>
      <w:numFmt w:val="bullet"/>
      <w:lvlText w:val="o"/>
      <w:lvlJc w:val="left"/>
      <w:pPr>
        <w:ind w:left="3600" w:hanging="360"/>
      </w:pPr>
      <w:rPr>
        <w:rFonts w:ascii="Courier New" w:hAnsi="Courier New" w:hint="default"/>
      </w:rPr>
    </w:lvl>
    <w:lvl w:ilvl="5" w:tplc="32846492">
      <w:start w:val="1"/>
      <w:numFmt w:val="bullet"/>
      <w:lvlText w:val=""/>
      <w:lvlJc w:val="left"/>
      <w:pPr>
        <w:ind w:left="4320" w:hanging="360"/>
      </w:pPr>
      <w:rPr>
        <w:rFonts w:ascii="Wingdings" w:hAnsi="Wingdings" w:hint="default"/>
      </w:rPr>
    </w:lvl>
    <w:lvl w:ilvl="6" w:tplc="8BC0B9B8">
      <w:start w:val="1"/>
      <w:numFmt w:val="bullet"/>
      <w:lvlText w:val=""/>
      <w:lvlJc w:val="left"/>
      <w:pPr>
        <w:ind w:left="5040" w:hanging="360"/>
      </w:pPr>
      <w:rPr>
        <w:rFonts w:ascii="Symbol" w:hAnsi="Symbol" w:hint="default"/>
      </w:rPr>
    </w:lvl>
    <w:lvl w:ilvl="7" w:tplc="4C20EBF4">
      <w:start w:val="1"/>
      <w:numFmt w:val="bullet"/>
      <w:lvlText w:val="o"/>
      <w:lvlJc w:val="left"/>
      <w:pPr>
        <w:ind w:left="5760" w:hanging="360"/>
      </w:pPr>
      <w:rPr>
        <w:rFonts w:ascii="Courier New" w:hAnsi="Courier New" w:hint="default"/>
      </w:rPr>
    </w:lvl>
    <w:lvl w:ilvl="8" w:tplc="A79CA586">
      <w:start w:val="1"/>
      <w:numFmt w:val="bullet"/>
      <w:lvlText w:val=""/>
      <w:lvlJc w:val="left"/>
      <w:pPr>
        <w:ind w:left="6480" w:hanging="360"/>
      </w:pPr>
      <w:rPr>
        <w:rFonts w:ascii="Wingdings" w:hAnsi="Wingdings" w:hint="default"/>
      </w:rPr>
    </w:lvl>
  </w:abstractNum>
  <w:abstractNum w:abstractNumId="655" w15:restartNumberingAfterBreak="0">
    <w:nsid w:val="4DDE756E"/>
    <w:multiLevelType w:val="hybridMultilevel"/>
    <w:tmpl w:val="FFFFFFFF"/>
    <w:lvl w:ilvl="0" w:tplc="8EBE8B0C">
      <w:start w:val="1"/>
      <w:numFmt w:val="bullet"/>
      <w:lvlText w:val=""/>
      <w:lvlJc w:val="left"/>
      <w:pPr>
        <w:ind w:left="720" w:hanging="360"/>
      </w:pPr>
      <w:rPr>
        <w:rFonts w:ascii="Symbol" w:hAnsi="Symbol" w:hint="default"/>
      </w:rPr>
    </w:lvl>
    <w:lvl w:ilvl="1" w:tplc="E6F27516">
      <w:start w:val="1"/>
      <w:numFmt w:val="bullet"/>
      <w:lvlText w:val="o"/>
      <w:lvlJc w:val="left"/>
      <w:pPr>
        <w:ind w:left="1440" w:hanging="360"/>
      </w:pPr>
      <w:rPr>
        <w:rFonts w:ascii="Courier New" w:hAnsi="Courier New" w:hint="default"/>
      </w:rPr>
    </w:lvl>
    <w:lvl w:ilvl="2" w:tplc="44B0980C">
      <w:start w:val="1"/>
      <w:numFmt w:val="bullet"/>
      <w:lvlText w:val=""/>
      <w:lvlJc w:val="left"/>
      <w:pPr>
        <w:ind w:left="2160" w:hanging="360"/>
      </w:pPr>
      <w:rPr>
        <w:rFonts w:ascii="Wingdings" w:hAnsi="Wingdings" w:hint="default"/>
      </w:rPr>
    </w:lvl>
    <w:lvl w:ilvl="3" w:tplc="A5F63E7E">
      <w:start w:val="1"/>
      <w:numFmt w:val="bullet"/>
      <w:lvlText w:val=""/>
      <w:lvlJc w:val="left"/>
      <w:pPr>
        <w:ind w:left="2880" w:hanging="360"/>
      </w:pPr>
      <w:rPr>
        <w:rFonts w:ascii="Symbol" w:hAnsi="Symbol" w:hint="default"/>
      </w:rPr>
    </w:lvl>
    <w:lvl w:ilvl="4" w:tplc="B9A469C6">
      <w:start w:val="1"/>
      <w:numFmt w:val="bullet"/>
      <w:lvlText w:val="o"/>
      <w:lvlJc w:val="left"/>
      <w:pPr>
        <w:ind w:left="3600" w:hanging="360"/>
      </w:pPr>
      <w:rPr>
        <w:rFonts w:ascii="Courier New" w:hAnsi="Courier New" w:hint="default"/>
      </w:rPr>
    </w:lvl>
    <w:lvl w:ilvl="5" w:tplc="2EA4C4F2">
      <w:start w:val="1"/>
      <w:numFmt w:val="bullet"/>
      <w:lvlText w:val=""/>
      <w:lvlJc w:val="left"/>
      <w:pPr>
        <w:ind w:left="4320" w:hanging="360"/>
      </w:pPr>
      <w:rPr>
        <w:rFonts w:ascii="Wingdings" w:hAnsi="Wingdings" w:hint="default"/>
      </w:rPr>
    </w:lvl>
    <w:lvl w:ilvl="6" w:tplc="21BC6F86">
      <w:start w:val="1"/>
      <w:numFmt w:val="bullet"/>
      <w:lvlText w:val=""/>
      <w:lvlJc w:val="left"/>
      <w:pPr>
        <w:ind w:left="5040" w:hanging="360"/>
      </w:pPr>
      <w:rPr>
        <w:rFonts w:ascii="Symbol" w:hAnsi="Symbol" w:hint="default"/>
      </w:rPr>
    </w:lvl>
    <w:lvl w:ilvl="7" w:tplc="DBB8C296">
      <w:start w:val="1"/>
      <w:numFmt w:val="bullet"/>
      <w:lvlText w:val="o"/>
      <w:lvlJc w:val="left"/>
      <w:pPr>
        <w:ind w:left="5760" w:hanging="360"/>
      </w:pPr>
      <w:rPr>
        <w:rFonts w:ascii="Courier New" w:hAnsi="Courier New" w:hint="default"/>
      </w:rPr>
    </w:lvl>
    <w:lvl w:ilvl="8" w:tplc="8C40F29A">
      <w:start w:val="1"/>
      <w:numFmt w:val="bullet"/>
      <w:lvlText w:val=""/>
      <w:lvlJc w:val="left"/>
      <w:pPr>
        <w:ind w:left="6480" w:hanging="360"/>
      </w:pPr>
      <w:rPr>
        <w:rFonts w:ascii="Wingdings" w:hAnsi="Wingdings" w:hint="default"/>
      </w:rPr>
    </w:lvl>
  </w:abstractNum>
  <w:abstractNum w:abstractNumId="656" w15:restartNumberingAfterBreak="0">
    <w:nsid w:val="4E196BE4"/>
    <w:multiLevelType w:val="hybridMultilevel"/>
    <w:tmpl w:val="FFFFFFFF"/>
    <w:lvl w:ilvl="0" w:tplc="8D4404E8">
      <w:start w:val="1"/>
      <w:numFmt w:val="bullet"/>
      <w:lvlText w:val=""/>
      <w:lvlJc w:val="left"/>
      <w:pPr>
        <w:ind w:left="720" w:hanging="360"/>
      </w:pPr>
      <w:rPr>
        <w:rFonts w:ascii="Symbol" w:hAnsi="Symbol" w:hint="default"/>
      </w:rPr>
    </w:lvl>
    <w:lvl w:ilvl="1" w:tplc="7902D920">
      <w:start w:val="1"/>
      <w:numFmt w:val="bullet"/>
      <w:lvlText w:val="o"/>
      <w:lvlJc w:val="left"/>
      <w:pPr>
        <w:ind w:left="1440" w:hanging="360"/>
      </w:pPr>
      <w:rPr>
        <w:rFonts w:ascii="Courier New" w:hAnsi="Courier New" w:hint="default"/>
      </w:rPr>
    </w:lvl>
    <w:lvl w:ilvl="2" w:tplc="58CABEC0">
      <w:start w:val="1"/>
      <w:numFmt w:val="bullet"/>
      <w:lvlText w:val=""/>
      <w:lvlJc w:val="left"/>
      <w:pPr>
        <w:ind w:left="2160" w:hanging="360"/>
      </w:pPr>
      <w:rPr>
        <w:rFonts w:ascii="Wingdings" w:hAnsi="Wingdings" w:hint="default"/>
      </w:rPr>
    </w:lvl>
    <w:lvl w:ilvl="3" w:tplc="78C0EFD8">
      <w:start w:val="1"/>
      <w:numFmt w:val="bullet"/>
      <w:lvlText w:val=""/>
      <w:lvlJc w:val="left"/>
      <w:pPr>
        <w:ind w:left="2880" w:hanging="360"/>
      </w:pPr>
      <w:rPr>
        <w:rFonts w:ascii="Symbol" w:hAnsi="Symbol" w:hint="default"/>
      </w:rPr>
    </w:lvl>
    <w:lvl w:ilvl="4" w:tplc="ED7C4476">
      <w:start w:val="1"/>
      <w:numFmt w:val="bullet"/>
      <w:lvlText w:val="o"/>
      <w:lvlJc w:val="left"/>
      <w:pPr>
        <w:ind w:left="3600" w:hanging="360"/>
      </w:pPr>
      <w:rPr>
        <w:rFonts w:ascii="Courier New" w:hAnsi="Courier New" w:hint="default"/>
      </w:rPr>
    </w:lvl>
    <w:lvl w:ilvl="5" w:tplc="E8664DDE">
      <w:start w:val="1"/>
      <w:numFmt w:val="bullet"/>
      <w:lvlText w:val=""/>
      <w:lvlJc w:val="left"/>
      <w:pPr>
        <w:ind w:left="4320" w:hanging="360"/>
      </w:pPr>
      <w:rPr>
        <w:rFonts w:ascii="Wingdings" w:hAnsi="Wingdings" w:hint="default"/>
      </w:rPr>
    </w:lvl>
    <w:lvl w:ilvl="6" w:tplc="B7E0851C">
      <w:start w:val="1"/>
      <w:numFmt w:val="bullet"/>
      <w:lvlText w:val=""/>
      <w:lvlJc w:val="left"/>
      <w:pPr>
        <w:ind w:left="5040" w:hanging="360"/>
      </w:pPr>
      <w:rPr>
        <w:rFonts w:ascii="Symbol" w:hAnsi="Symbol" w:hint="default"/>
      </w:rPr>
    </w:lvl>
    <w:lvl w:ilvl="7" w:tplc="27567DB6">
      <w:start w:val="1"/>
      <w:numFmt w:val="bullet"/>
      <w:lvlText w:val="o"/>
      <w:lvlJc w:val="left"/>
      <w:pPr>
        <w:ind w:left="5760" w:hanging="360"/>
      </w:pPr>
      <w:rPr>
        <w:rFonts w:ascii="Courier New" w:hAnsi="Courier New" w:hint="default"/>
      </w:rPr>
    </w:lvl>
    <w:lvl w:ilvl="8" w:tplc="4522A064">
      <w:start w:val="1"/>
      <w:numFmt w:val="bullet"/>
      <w:lvlText w:val=""/>
      <w:lvlJc w:val="left"/>
      <w:pPr>
        <w:ind w:left="6480" w:hanging="360"/>
      </w:pPr>
      <w:rPr>
        <w:rFonts w:ascii="Wingdings" w:hAnsi="Wingdings" w:hint="default"/>
      </w:rPr>
    </w:lvl>
  </w:abstractNum>
  <w:abstractNum w:abstractNumId="657" w15:restartNumberingAfterBreak="0">
    <w:nsid w:val="4E304BB0"/>
    <w:multiLevelType w:val="hybridMultilevel"/>
    <w:tmpl w:val="FFFFFFFF"/>
    <w:lvl w:ilvl="0" w:tplc="EAEAC4F8">
      <w:start w:val="1"/>
      <w:numFmt w:val="bullet"/>
      <w:lvlText w:val=""/>
      <w:lvlJc w:val="left"/>
      <w:pPr>
        <w:ind w:left="720" w:hanging="360"/>
      </w:pPr>
      <w:rPr>
        <w:rFonts w:ascii="Symbol" w:hAnsi="Symbol" w:hint="default"/>
      </w:rPr>
    </w:lvl>
    <w:lvl w:ilvl="1" w:tplc="12B039F6">
      <w:start w:val="1"/>
      <w:numFmt w:val="bullet"/>
      <w:lvlText w:val="o"/>
      <w:lvlJc w:val="left"/>
      <w:pPr>
        <w:ind w:left="1440" w:hanging="360"/>
      </w:pPr>
      <w:rPr>
        <w:rFonts w:ascii="Courier New" w:hAnsi="Courier New" w:hint="default"/>
      </w:rPr>
    </w:lvl>
    <w:lvl w:ilvl="2" w:tplc="EA2E99A0">
      <w:start w:val="1"/>
      <w:numFmt w:val="bullet"/>
      <w:lvlText w:val=""/>
      <w:lvlJc w:val="left"/>
      <w:pPr>
        <w:ind w:left="2160" w:hanging="360"/>
      </w:pPr>
      <w:rPr>
        <w:rFonts w:ascii="Wingdings" w:hAnsi="Wingdings" w:hint="default"/>
      </w:rPr>
    </w:lvl>
    <w:lvl w:ilvl="3" w:tplc="092429BE">
      <w:start w:val="1"/>
      <w:numFmt w:val="bullet"/>
      <w:lvlText w:val=""/>
      <w:lvlJc w:val="left"/>
      <w:pPr>
        <w:ind w:left="2880" w:hanging="360"/>
      </w:pPr>
      <w:rPr>
        <w:rFonts w:ascii="Symbol" w:hAnsi="Symbol" w:hint="default"/>
      </w:rPr>
    </w:lvl>
    <w:lvl w:ilvl="4" w:tplc="B1546EB0">
      <w:start w:val="1"/>
      <w:numFmt w:val="bullet"/>
      <w:lvlText w:val="o"/>
      <w:lvlJc w:val="left"/>
      <w:pPr>
        <w:ind w:left="3600" w:hanging="360"/>
      </w:pPr>
      <w:rPr>
        <w:rFonts w:ascii="Courier New" w:hAnsi="Courier New" w:hint="default"/>
      </w:rPr>
    </w:lvl>
    <w:lvl w:ilvl="5" w:tplc="E67479EE">
      <w:start w:val="1"/>
      <w:numFmt w:val="bullet"/>
      <w:lvlText w:val=""/>
      <w:lvlJc w:val="left"/>
      <w:pPr>
        <w:ind w:left="4320" w:hanging="360"/>
      </w:pPr>
      <w:rPr>
        <w:rFonts w:ascii="Wingdings" w:hAnsi="Wingdings" w:hint="default"/>
      </w:rPr>
    </w:lvl>
    <w:lvl w:ilvl="6" w:tplc="11E4DC22">
      <w:start w:val="1"/>
      <w:numFmt w:val="bullet"/>
      <w:lvlText w:val=""/>
      <w:lvlJc w:val="left"/>
      <w:pPr>
        <w:ind w:left="5040" w:hanging="360"/>
      </w:pPr>
      <w:rPr>
        <w:rFonts w:ascii="Symbol" w:hAnsi="Symbol" w:hint="default"/>
      </w:rPr>
    </w:lvl>
    <w:lvl w:ilvl="7" w:tplc="97DEC2EE">
      <w:start w:val="1"/>
      <w:numFmt w:val="bullet"/>
      <w:lvlText w:val="o"/>
      <w:lvlJc w:val="left"/>
      <w:pPr>
        <w:ind w:left="5760" w:hanging="360"/>
      </w:pPr>
      <w:rPr>
        <w:rFonts w:ascii="Courier New" w:hAnsi="Courier New" w:hint="default"/>
      </w:rPr>
    </w:lvl>
    <w:lvl w:ilvl="8" w:tplc="DB840DBC">
      <w:start w:val="1"/>
      <w:numFmt w:val="bullet"/>
      <w:lvlText w:val=""/>
      <w:lvlJc w:val="left"/>
      <w:pPr>
        <w:ind w:left="6480" w:hanging="360"/>
      </w:pPr>
      <w:rPr>
        <w:rFonts w:ascii="Wingdings" w:hAnsi="Wingdings" w:hint="default"/>
      </w:rPr>
    </w:lvl>
  </w:abstractNum>
  <w:abstractNum w:abstractNumId="658" w15:restartNumberingAfterBreak="0">
    <w:nsid w:val="4E310006"/>
    <w:multiLevelType w:val="hybridMultilevel"/>
    <w:tmpl w:val="FFFFFFFF"/>
    <w:lvl w:ilvl="0" w:tplc="23748216">
      <w:start w:val="1"/>
      <w:numFmt w:val="bullet"/>
      <w:lvlText w:val=""/>
      <w:lvlJc w:val="left"/>
      <w:pPr>
        <w:ind w:left="720" w:hanging="360"/>
      </w:pPr>
      <w:rPr>
        <w:rFonts w:ascii="Symbol" w:hAnsi="Symbol" w:hint="default"/>
      </w:rPr>
    </w:lvl>
    <w:lvl w:ilvl="1" w:tplc="0630CCEA">
      <w:start w:val="1"/>
      <w:numFmt w:val="bullet"/>
      <w:lvlText w:val="o"/>
      <w:lvlJc w:val="left"/>
      <w:pPr>
        <w:ind w:left="1440" w:hanging="360"/>
      </w:pPr>
      <w:rPr>
        <w:rFonts w:ascii="Courier New" w:hAnsi="Courier New" w:hint="default"/>
      </w:rPr>
    </w:lvl>
    <w:lvl w:ilvl="2" w:tplc="B91E591A">
      <w:start w:val="1"/>
      <w:numFmt w:val="bullet"/>
      <w:lvlText w:val=""/>
      <w:lvlJc w:val="left"/>
      <w:pPr>
        <w:ind w:left="2160" w:hanging="360"/>
      </w:pPr>
      <w:rPr>
        <w:rFonts w:ascii="Wingdings" w:hAnsi="Wingdings" w:hint="default"/>
      </w:rPr>
    </w:lvl>
    <w:lvl w:ilvl="3" w:tplc="94AC2D94">
      <w:start w:val="1"/>
      <w:numFmt w:val="bullet"/>
      <w:lvlText w:val=""/>
      <w:lvlJc w:val="left"/>
      <w:pPr>
        <w:ind w:left="2880" w:hanging="360"/>
      </w:pPr>
      <w:rPr>
        <w:rFonts w:ascii="Symbol" w:hAnsi="Symbol" w:hint="default"/>
      </w:rPr>
    </w:lvl>
    <w:lvl w:ilvl="4" w:tplc="F8FA4380">
      <w:start w:val="1"/>
      <w:numFmt w:val="bullet"/>
      <w:lvlText w:val="o"/>
      <w:lvlJc w:val="left"/>
      <w:pPr>
        <w:ind w:left="3600" w:hanging="360"/>
      </w:pPr>
      <w:rPr>
        <w:rFonts w:ascii="Courier New" w:hAnsi="Courier New" w:hint="default"/>
      </w:rPr>
    </w:lvl>
    <w:lvl w:ilvl="5" w:tplc="D51AC672">
      <w:start w:val="1"/>
      <w:numFmt w:val="bullet"/>
      <w:lvlText w:val=""/>
      <w:lvlJc w:val="left"/>
      <w:pPr>
        <w:ind w:left="4320" w:hanging="360"/>
      </w:pPr>
      <w:rPr>
        <w:rFonts w:ascii="Wingdings" w:hAnsi="Wingdings" w:hint="default"/>
      </w:rPr>
    </w:lvl>
    <w:lvl w:ilvl="6" w:tplc="9D60DF7A">
      <w:start w:val="1"/>
      <w:numFmt w:val="bullet"/>
      <w:lvlText w:val=""/>
      <w:lvlJc w:val="left"/>
      <w:pPr>
        <w:ind w:left="5040" w:hanging="360"/>
      </w:pPr>
      <w:rPr>
        <w:rFonts w:ascii="Symbol" w:hAnsi="Symbol" w:hint="default"/>
      </w:rPr>
    </w:lvl>
    <w:lvl w:ilvl="7" w:tplc="E5B295F2">
      <w:start w:val="1"/>
      <w:numFmt w:val="bullet"/>
      <w:lvlText w:val="o"/>
      <w:lvlJc w:val="left"/>
      <w:pPr>
        <w:ind w:left="5760" w:hanging="360"/>
      </w:pPr>
      <w:rPr>
        <w:rFonts w:ascii="Courier New" w:hAnsi="Courier New" w:hint="default"/>
      </w:rPr>
    </w:lvl>
    <w:lvl w:ilvl="8" w:tplc="EA64ACAE">
      <w:start w:val="1"/>
      <w:numFmt w:val="bullet"/>
      <w:lvlText w:val=""/>
      <w:lvlJc w:val="left"/>
      <w:pPr>
        <w:ind w:left="6480" w:hanging="360"/>
      </w:pPr>
      <w:rPr>
        <w:rFonts w:ascii="Wingdings" w:hAnsi="Wingdings" w:hint="default"/>
      </w:rPr>
    </w:lvl>
  </w:abstractNum>
  <w:abstractNum w:abstractNumId="659" w15:restartNumberingAfterBreak="0">
    <w:nsid w:val="4E403845"/>
    <w:multiLevelType w:val="hybridMultilevel"/>
    <w:tmpl w:val="FFFFFFFF"/>
    <w:lvl w:ilvl="0" w:tplc="F9389534">
      <w:start w:val="1"/>
      <w:numFmt w:val="bullet"/>
      <w:lvlText w:val=""/>
      <w:lvlJc w:val="left"/>
      <w:pPr>
        <w:ind w:left="720" w:hanging="360"/>
      </w:pPr>
      <w:rPr>
        <w:rFonts w:ascii="Symbol" w:hAnsi="Symbol" w:hint="default"/>
      </w:rPr>
    </w:lvl>
    <w:lvl w:ilvl="1" w:tplc="7952D55A">
      <w:start w:val="1"/>
      <w:numFmt w:val="bullet"/>
      <w:lvlText w:val="o"/>
      <w:lvlJc w:val="left"/>
      <w:pPr>
        <w:ind w:left="1440" w:hanging="360"/>
      </w:pPr>
      <w:rPr>
        <w:rFonts w:ascii="Courier New" w:hAnsi="Courier New" w:hint="default"/>
      </w:rPr>
    </w:lvl>
    <w:lvl w:ilvl="2" w:tplc="9B5EDA74">
      <w:start w:val="1"/>
      <w:numFmt w:val="bullet"/>
      <w:lvlText w:val=""/>
      <w:lvlJc w:val="left"/>
      <w:pPr>
        <w:ind w:left="2160" w:hanging="360"/>
      </w:pPr>
      <w:rPr>
        <w:rFonts w:ascii="Wingdings" w:hAnsi="Wingdings" w:hint="default"/>
      </w:rPr>
    </w:lvl>
    <w:lvl w:ilvl="3" w:tplc="29B2176E">
      <w:start w:val="1"/>
      <w:numFmt w:val="bullet"/>
      <w:lvlText w:val=""/>
      <w:lvlJc w:val="left"/>
      <w:pPr>
        <w:ind w:left="2880" w:hanging="360"/>
      </w:pPr>
      <w:rPr>
        <w:rFonts w:ascii="Symbol" w:hAnsi="Symbol" w:hint="default"/>
      </w:rPr>
    </w:lvl>
    <w:lvl w:ilvl="4" w:tplc="3BE089C0">
      <w:start w:val="1"/>
      <w:numFmt w:val="bullet"/>
      <w:lvlText w:val="o"/>
      <w:lvlJc w:val="left"/>
      <w:pPr>
        <w:ind w:left="3600" w:hanging="360"/>
      </w:pPr>
      <w:rPr>
        <w:rFonts w:ascii="Courier New" w:hAnsi="Courier New" w:hint="default"/>
      </w:rPr>
    </w:lvl>
    <w:lvl w:ilvl="5" w:tplc="F698BCBA">
      <w:start w:val="1"/>
      <w:numFmt w:val="bullet"/>
      <w:lvlText w:val=""/>
      <w:lvlJc w:val="left"/>
      <w:pPr>
        <w:ind w:left="4320" w:hanging="360"/>
      </w:pPr>
      <w:rPr>
        <w:rFonts w:ascii="Wingdings" w:hAnsi="Wingdings" w:hint="default"/>
      </w:rPr>
    </w:lvl>
    <w:lvl w:ilvl="6" w:tplc="BBCCFA6A">
      <w:start w:val="1"/>
      <w:numFmt w:val="bullet"/>
      <w:lvlText w:val=""/>
      <w:lvlJc w:val="left"/>
      <w:pPr>
        <w:ind w:left="5040" w:hanging="360"/>
      </w:pPr>
      <w:rPr>
        <w:rFonts w:ascii="Symbol" w:hAnsi="Symbol" w:hint="default"/>
      </w:rPr>
    </w:lvl>
    <w:lvl w:ilvl="7" w:tplc="5F2472EC">
      <w:start w:val="1"/>
      <w:numFmt w:val="bullet"/>
      <w:lvlText w:val="o"/>
      <w:lvlJc w:val="left"/>
      <w:pPr>
        <w:ind w:left="5760" w:hanging="360"/>
      </w:pPr>
      <w:rPr>
        <w:rFonts w:ascii="Courier New" w:hAnsi="Courier New" w:hint="default"/>
      </w:rPr>
    </w:lvl>
    <w:lvl w:ilvl="8" w:tplc="4B5EC498">
      <w:start w:val="1"/>
      <w:numFmt w:val="bullet"/>
      <w:lvlText w:val=""/>
      <w:lvlJc w:val="left"/>
      <w:pPr>
        <w:ind w:left="6480" w:hanging="360"/>
      </w:pPr>
      <w:rPr>
        <w:rFonts w:ascii="Wingdings" w:hAnsi="Wingdings" w:hint="default"/>
      </w:rPr>
    </w:lvl>
  </w:abstractNum>
  <w:abstractNum w:abstractNumId="660" w15:restartNumberingAfterBreak="0">
    <w:nsid w:val="4E43274A"/>
    <w:multiLevelType w:val="hybridMultilevel"/>
    <w:tmpl w:val="FFFFFFFF"/>
    <w:lvl w:ilvl="0" w:tplc="0282ADF0">
      <w:start w:val="1"/>
      <w:numFmt w:val="bullet"/>
      <w:lvlText w:val=""/>
      <w:lvlJc w:val="left"/>
      <w:pPr>
        <w:ind w:left="720" w:hanging="360"/>
      </w:pPr>
      <w:rPr>
        <w:rFonts w:ascii="Symbol" w:hAnsi="Symbol" w:hint="default"/>
      </w:rPr>
    </w:lvl>
    <w:lvl w:ilvl="1" w:tplc="7DF49FBA">
      <w:start w:val="1"/>
      <w:numFmt w:val="bullet"/>
      <w:lvlText w:val="o"/>
      <w:lvlJc w:val="left"/>
      <w:pPr>
        <w:ind w:left="1440" w:hanging="360"/>
      </w:pPr>
      <w:rPr>
        <w:rFonts w:ascii="Courier New" w:hAnsi="Courier New" w:hint="default"/>
      </w:rPr>
    </w:lvl>
    <w:lvl w:ilvl="2" w:tplc="50FAE27A">
      <w:start w:val="1"/>
      <w:numFmt w:val="bullet"/>
      <w:lvlText w:val=""/>
      <w:lvlJc w:val="left"/>
      <w:pPr>
        <w:ind w:left="2160" w:hanging="360"/>
      </w:pPr>
      <w:rPr>
        <w:rFonts w:ascii="Wingdings" w:hAnsi="Wingdings" w:hint="default"/>
      </w:rPr>
    </w:lvl>
    <w:lvl w:ilvl="3" w:tplc="21D417C0">
      <w:start w:val="1"/>
      <w:numFmt w:val="bullet"/>
      <w:lvlText w:val=""/>
      <w:lvlJc w:val="left"/>
      <w:pPr>
        <w:ind w:left="2880" w:hanging="360"/>
      </w:pPr>
      <w:rPr>
        <w:rFonts w:ascii="Symbol" w:hAnsi="Symbol" w:hint="default"/>
      </w:rPr>
    </w:lvl>
    <w:lvl w:ilvl="4" w:tplc="7AF451F2">
      <w:start w:val="1"/>
      <w:numFmt w:val="bullet"/>
      <w:lvlText w:val="o"/>
      <w:lvlJc w:val="left"/>
      <w:pPr>
        <w:ind w:left="3600" w:hanging="360"/>
      </w:pPr>
      <w:rPr>
        <w:rFonts w:ascii="Courier New" w:hAnsi="Courier New" w:hint="default"/>
      </w:rPr>
    </w:lvl>
    <w:lvl w:ilvl="5" w:tplc="17162D2A">
      <w:start w:val="1"/>
      <w:numFmt w:val="bullet"/>
      <w:lvlText w:val=""/>
      <w:lvlJc w:val="left"/>
      <w:pPr>
        <w:ind w:left="4320" w:hanging="360"/>
      </w:pPr>
      <w:rPr>
        <w:rFonts w:ascii="Wingdings" w:hAnsi="Wingdings" w:hint="default"/>
      </w:rPr>
    </w:lvl>
    <w:lvl w:ilvl="6" w:tplc="0B425570">
      <w:start w:val="1"/>
      <w:numFmt w:val="bullet"/>
      <w:lvlText w:val=""/>
      <w:lvlJc w:val="left"/>
      <w:pPr>
        <w:ind w:left="5040" w:hanging="360"/>
      </w:pPr>
      <w:rPr>
        <w:rFonts w:ascii="Symbol" w:hAnsi="Symbol" w:hint="default"/>
      </w:rPr>
    </w:lvl>
    <w:lvl w:ilvl="7" w:tplc="22F0C59C">
      <w:start w:val="1"/>
      <w:numFmt w:val="bullet"/>
      <w:lvlText w:val="o"/>
      <w:lvlJc w:val="left"/>
      <w:pPr>
        <w:ind w:left="5760" w:hanging="360"/>
      </w:pPr>
      <w:rPr>
        <w:rFonts w:ascii="Courier New" w:hAnsi="Courier New" w:hint="default"/>
      </w:rPr>
    </w:lvl>
    <w:lvl w:ilvl="8" w:tplc="A6D2485A">
      <w:start w:val="1"/>
      <w:numFmt w:val="bullet"/>
      <w:lvlText w:val=""/>
      <w:lvlJc w:val="left"/>
      <w:pPr>
        <w:ind w:left="6480" w:hanging="360"/>
      </w:pPr>
      <w:rPr>
        <w:rFonts w:ascii="Wingdings" w:hAnsi="Wingdings" w:hint="default"/>
      </w:rPr>
    </w:lvl>
  </w:abstractNum>
  <w:abstractNum w:abstractNumId="661" w15:restartNumberingAfterBreak="0">
    <w:nsid w:val="4E822256"/>
    <w:multiLevelType w:val="hybridMultilevel"/>
    <w:tmpl w:val="FFFFFFFF"/>
    <w:lvl w:ilvl="0" w:tplc="EC74D7F2">
      <w:start w:val="1"/>
      <w:numFmt w:val="bullet"/>
      <w:lvlText w:val=""/>
      <w:lvlJc w:val="left"/>
      <w:pPr>
        <w:ind w:left="720" w:hanging="360"/>
      </w:pPr>
      <w:rPr>
        <w:rFonts w:ascii="Symbol" w:hAnsi="Symbol" w:hint="default"/>
      </w:rPr>
    </w:lvl>
    <w:lvl w:ilvl="1" w:tplc="0604234E">
      <w:start w:val="1"/>
      <w:numFmt w:val="bullet"/>
      <w:lvlText w:val="o"/>
      <w:lvlJc w:val="left"/>
      <w:pPr>
        <w:ind w:left="1440" w:hanging="360"/>
      </w:pPr>
      <w:rPr>
        <w:rFonts w:ascii="Courier New" w:hAnsi="Courier New" w:hint="default"/>
      </w:rPr>
    </w:lvl>
    <w:lvl w:ilvl="2" w:tplc="D47C4B0E">
      <w:start w:val="1"/>
      <w:numFmt w:val="bullet"/>
      <w:lvlText w:val=""/>
      <w:lvlJc w:val="left"/>
      <w:pPr>
        <w:ind w:left="2160" w:hanging="360"/>
      </w:pPr>
      <w:rPr>
        <w:rFonts w:ascii="Wingdings" w:hAnsi="Wingdings" w:hint="default"/>
      </w:rPr>
    </w:lvl>
    <w:lvl w:ilvl="3" w:tplc="AEF8F360">
      <w:start w:val="1"/>
      <w:numFmt w:val="bullet"/>
      <w:lvlText w:val=""/>
      <w:lvlJc w:val="left"/>
      <w:pPr>
        <w:ind w:left="2880" w:hanging="360"/>
      </w:pPr>
      <w:rPr>
        <w:rFonts w:ascii="Symbol" w:hAnsi="Symbol" w:hint="default"/>
      </w:rPr>
    </w:lvl>
    <w:lvl w:ilvl="4" w:tplc="2BF47F40">
      <w:start w:val="1"/>
      <w:numFmt w:val="bullet"/>
      <w:lvlText w:val="o"/>
      <w:lvlJc w:val="left"/>
      <w:pPr>
        <w:ind w:left="3600" w:hanging="360"/>
      </w:pPr>
      <w:rPr>
        <w:rFonts w:ascii="Courier New" w:hAnsi="Courier New" w:hint="default"/>
      </w:rPr>
    </w:lvl>
    <w:lvl w:ilvl="5" w:tplc="4F143D4E">
      <w:start w:val="1"/>
      <w:numFmt w:val="bullet"/>
      <w:lvlText w:val=""/>
      <w:lvlJc w:val="left"/>
      <w:pPr>
        <w:ind w:left="4320" w:hanging="360"/>
      </w:pPr>
      <w:rPr>
        <w:rFonts w:ascii="Wingdings" w:hAnsi="Wingdings" w:hint="default"/>
      </w:rPr>
    </w:lvl>
    <w:lvl w:ilvl="6" w:tplc="40103BA6">
      <w:start w:val="1"/>
      <w:numFmt w:val="bullet"/>
      <w:lvlText w:val=""/>
      <w:lvlJc w:val="left"/>
      <w:pPr>
        <w:ind w:left="5040" w:hanging="360"/>
      </w:pPr>
      <w:rPr>
        <w:rFonts w:ascii="Symbol" w:hAnsi="Symbol" w:hint="default"/>
      </w:rPr>
    </w:lvl>
    <w:lvl w:ilvl="7" w:tplc="97C4D81C">
      <w:start w:val="1"/>
      <w:numFmt w:val="bullet"/>
      <w:lvlText w:val="o"/>
      <w:lvlJc w:val="left"/>
      <w:pPr>
        <w:ind w:left="5760" w:hanging="360"/>
      </w:pPr>
      <w:rPr>
        <w:rFonts w:ascii="Courier New" w:hAnsi="Courier New" w:hint="default"/>
      </w:rPr>
    </w:lvl>
    <w:lvl w:ilvl="8" w:tplc="450E76E4">
      <w:start w:val="1"/>
      <w:numFmt w:val="bullet"/>
      <w:lvlText w:val=""/>
      <w:lvlJc w:val="left"/>
      <w:pPr>
        <w:ind w:left="6480" w:hanging="360"/>
      </w:pPr>
      <w:rPr>
        <w:rFonts w:ascii="Wingdings" w:hAnsi="Wingdings" w:hint="default"/>
      </w:rPr>
    </w:lvl>
  </w:abstractNum>
  <w:abstractNum w:abstractNumId="662" w15:restartNumberingAfterBreak="0">
    <w:nsid w:val="4EA27364"/>
    <w:multiLevelType w:val="hybridMultilevel"/>
    <w:tmpl w:val="FFFFFFFF"/>
    <w:lvl w:ilvl="0" w:tplc="21E6DCE6">
      <w:start w:val="1"/>
      <w:numFmt w:val="bullet"/>
      <w:lvlText w:val=""/>
      <w:lvlJc w:val="left"/>
      <w:pPr>
        <w:ind w:left="720" w:hanging="360"/>
      </w:pPr>
      <w:rPr>
        <w:rFonts w:ascii="Symbol" w:hAnsi="Symbol" w:hint="default"/>
      </w:rPr>
    </w:lvl>
    <w:lvl w:ilvl="1" w:tplc="DC9CE130">
      <w:start w:val="1"/>
      <w:numFmt w:val="bullet"/>
      <w:lvlText w:val="o"/>
      <w:lvlJc w:val="left"/>
      <w:pPr>
        <w:ind w:left="1440" w:hanging="360"/>
      </w:pPr>
      <w:rPr>
        <w:rFonts w:ascii="Courier New" w:hAnsi="Courier New" w:hint="default"/>
      </w:rPr>
    </w:lvl>
    <w:lvl w:ilvl="2" w:tplc="8AEC0E90">
      <w:start w:val="1"/>
      <w:numFmt w:val="bullet"/>
      <w:lvlText w:val=""/>
      <w:lvlJc w:val="left"/>
      <w:pPr>
        <w:ind w:left="2160" w:hanging="360"/>
      </w:pPr>
      <w:rPr>
        <w:rFonts w:ascii="Wingdings" w:hAnsi="Wingdings" w:hint="default"/>
      </w:rPr>
    </w:lvl>
    <w:lvl w:ilvl="3" w:tplc="02D4C536">
      <w:start w:val="1"/>
      <w:numFmt w:val="bullet"/>
      <w:lvlText w:val=""/>
      <w:lvlJc w:val="left"/>
      <w:pPr>
        <w:ind w:left="2880" w:hanging="360"/>
      </w:pPr>
      <w:rPr>
        <w:rFonts w:ascii="Symbol" w:hAnsi="Symbol" w:hint="default"/>
      </w:rPr>
    </w:lvl>
    <w:lvl w:ilvl="4" w:tplc="478AF874">
      <w:start w:val="1"/>
      <w:numFmt w:val="bullet"/>
      <w:lvlText w:val="o"/>
      <w:lvlJc w:val="left"/>
      <w:pPr>
        <w:ind w:left="3600" w:hanging="360"/>
      </w:pPr>
      <w:rPr>
        <w:rFonts w:ascii="Courier New" w:hAnsi="Courier New" w:hint="default"/>
      </w:rPr>
    </w:lvl>
    <w:lvl w:ilvl="5" w:tplc="0CCAF476">
      <w:start w:val="1"/>
      <w:numFmt w:val="bullet"/>
      <w:lvlText w:val=""/>
      <w:lvlJc w:val="left"/>
      <w:pPr>
        <w:ind w:left="4320" w:hanging="360"/>
      </w:pPr>
      <w:rPr>
        <w:rFonts w:ascii="Wingdings" w:hAnsi="Wingdings" w:hint="default"/>
      </w:rPr>
    </w:lvl>
    <w:lvl w:ilvl="6" w:tplc="14A66DE4">
      <w:start w:val="1"/>
      <w:numFmt w:val="bullet"/>
      <w:lvlText w:val=""/>
      <w:lvlJc w:val="left"/>
      <w:pPr>
        <w:ind w:left="5040" w:hanging="360"/>
      </w:pPr>
      <w:rPr>
        <w:rFonts w:ascii="Symbol" w:hAnsi="Symbol" w:hint="default"/>
      </w:rPr>
    </w:lvl>
    <w:lvl w:ilvl="7" w:tplc="5846ED5C">
      <w:start w:val="1"/>
      <w:numFmt w:val="bullet"/>
      <w:lvlText w:val="o"/>
      <w:lvlJc w:val="left"/>
      <w:pPr>
        <w:ind w:left="5760" w:hanging="360"/>
      </w:pPr>
      <w:rPr>
        <w:rFonts w:ascii="Courier New" w:hAnsi="Courier New" w:hint="default"/>
      </w:rPr>
    </w:lvl>
    <w:lvl w:ilvl="8" w:tplc="96247CF0">
      <w:start w:val="1"/>
      <w:numFmt w:val="bullet"/>
      <w:lvlText w:val=""/>
      <w:lvlJc w:val="left"/>
      <w:pPr>
        <w:ind w:left="6480" w:hanging="360"/>
      </w:pPr>
      <w:rPr>
        <w:rFonts w:ascii="Wingdings" w:hAnsi="Wingdings" w:hint="default"/>
      </w:rPr>
    </w:lvl>
  </w:abstractNum>
  <w:abstractNum w:abstractNumId="663" w15:restartNumberingAfterBreak="0">
    <w:nsid w:val="4F053ADA"/>
    <w:multiLevelType w:val="hybridMultilevel"/>
    <w:tmpl w:val="FFFFFFFF"/>
    <w:lvl w:ilvl="0" w:tplc="173A8E18">
      <w:start w:val="1"/>
      <w:numFmt w:val="bullet"/>
      <w:lvlText w:val=""/>
      <w:lvlJc w:val="left"/>
      <w:pPr>
        <w:ind w:left="720" w:hanging="360"/>
      </w:pPr>
      <w:rPr>
        <w:rFonts w:ascii="Symbol" w:hAnsi="Symbol" w:hint="default"/>
      </w:rPr>
    </w:lvl>
    <w:lvl w:ilvl="1" w:tplc="AD0C1632">
      <w:start w:val="1"/>
      <w:numFmt w:val="bullet"/>
      <w:lvlText w:val="o"/>
      <w:lvlJc w:val="left"/>
      <w:pPr>
        <w:ind w:left="1440" w:hanging="360"/>
      </w:pPr>
      <w:rPr>
        <w:rFonts w:ascii="Courier New" w:hAnsi="Courier New" w:hint="default"/>
      </w:rPr>
    </w:lvl>
    <w:lvl w:ilvl="2" w:tplc="B928C3C4">
      <w:start w:val="1"/>
      <w:numFmt w:val="bullet"/>
      <w:lvlText w:val=""/>
      <w:lvlJc w:val="left"/>
      <w:pPr>
        <w:ind w:left="2160" w:hanging="360"/>
      </w:pPr>
      <w:rPr>
        <w:rFonts w:ascii="Wingdings" w:hAnsi="Wingdings" w:hint="default"/>
      </w:rPr>
    </w:lvl>
    <w:lvl w:ilvl="3" w:tplc="E98661EE">
      <w:start w:val="1"/>
      <w:numFmt w:val="bullet"/>
      <w:lvlText w:val=""/>
      <w:lvlJc w:val="left"/>
      <w:pPr>
        <w:ind w:left="2880" w:hanging="360"/>
      </w:pPr>
      <w:rPr>
        <w:rFonts w:ascii="Symbol" w:hAnsi="Symbol" w:hint="default"/>
      </w:rPr>
    </w:lvl>
    <w:lvl w:ilvl="4" w:tplc="63EA78A2">
      <w:start w:val="1"/>
      <w:numFmt w:val="bullet"/>
      <w:lvlText w:val="o"/>
      <w:lvlJc w:val="left"/>
      <w:pPr>
        <w:ind w:left="3600" w:hanging="360"/>
      </w:pPr>
      <w:rPr>
        <w:rFonts w:ascii="Courier New" w:hAnsi="Courier New" w:hint="default"/>
      </w:rPr>
    </w:lvl>
    <w:lvl w:ilvl="5" w:tplc="84D68BA0">
      <w:start w:val="1"/>
      <w:numFmt w:val="bullet"/>
      <w:lvlText w:val=""/>
      <w:lvlJc w:val="left"/>
      <w:pPr>
        <w:ind w:left="4320" w:hanging="360"/>
      </w:pPr>
      <w:rPr>
        <w:rFonts w:ascii="Wingdings" w:hAnsi="Wingdings" w:hint="default"/>
      </w:rPr>
    </w:lvl>
    <w:lvl w:ilvl="6" w:tplc="15F6DFA0">
      <w:start w:val="1"/>
      <w:numFmt w:val="bullet"/>
      <w:lvlText w:val=""/>
      <w:lvlJc w:val="left"/>
      <w:pPr>
        <w:ind w:left="5040" w:hanging="360"/>
      </w:pPr>
      <w:rPr>
        <w:rFonts w:ascii="Symbol" w:hAnsi="Symbol" w:hint="default"/>
      </w:rPr>
    </w:lvl>
    <w:lvl w:ilvl="7" w:tplc="840C5802">
      <w:start w:val="1"/>
      <w:numFmt w:val="bullet"/>
      <w:lvlText w:val="o"/>
      <w:lvlJc w:val="left"/>
      <w:pPr>
        <w:ind w:left="5760" w:hanging="360"/>
      </w:pPr>
      <w:rPr>
        <w:rFonts w:ascii="Courier New" w:hAnsi="Courier New" w:hint="default"/>
      </w:rPr>
    </w:lvl>
    <w:lvl w:ilvl="8" w:tplc="C75246C0">
      <w:start w:val="1"/>
      <w:numFmt w:val="bullet"/>
      <w:lvlText w:val=""/>
      <w:lvlJc w:val="left"/>
      <w:pPr>
        <w:ind w:left="6480" w:hanging="360"/>
      </w:pPr>
      <w:rPr>
        <w:rFonts w:ascii="Wingdings" w:hAnsi="Wingdings" w:hint="default"/>
      </w:rPr>
    </w:lvl>
  </w:abstractNum>
  <w:abstractNum w:abstractNumId="664" w15:restartNumberingAfterBreak="0">
    <w:nsid w:val="4F05424A"/>
    <w:multiLevelType w:val="hybridMultilevel"/>
    <w:tmpl w:val="FFFFFFFF"/>
    <w:lvl w:ilvl="0" w:tplc="BCF0CE36">
      <w:start w:val="1"/>
      <w:numFmt w:val="bullet"/>
      <w:lvlText w:val=""/>
      <w:lvlJc w:val="left"/>
      <w:pPr>
        <w:ind w:left="720" w:hanging="360"/>
      </w:pPr>
      <w:rPr>
        <w:rFonts w:ascii="Symbol" w:hAnsi="Symbol" w:hint="default"/>
      </w:rPr>
    </w:lvl>
    <w:lvl w:ilvl="1" w:tplc="83B08DB0">
      <w:start w:val="1"/>
      <w:numFmt w:val="bullet"/>
      <w:lvlText w:val="o"/>
      <w:lvlJc w:val="left"/>
      <w:pPr>
        <w:ind w:left="1440" w:hanging="360"/>
      </w:pPr>
      <w:rPr>
        <w:rFonts w:ascii="Courier New" w:hAnsi="Courier New" w:hint="default"/>
      </w:rPr>
    </w:lvl>
    <w:lvl w:ilvl="2" w:tplc="0D586F7A">
      <w:start w:val="1"/>
      <w:numFmt w:val="bullet"/>
      <w:lvlText w:val=""/>
      <w:lvlJc w:val="left"/>
      <w:pPr>
        <w:ind w:left="2160" w:hanging="360"/>
      </w:pPr>
      <w:rPr>
        <w:rFonts w:ascii="Wingdings" w:hAnsi="Wingdings" w:hint="default"/>
      </w:rPr>
    </w:lvl>
    <w:lvl w:ilvl="3" w:tplc="30A8F1F2">
      <w:start w:val="1"/>
      <w:numFmt w:val="bullet"/>
      <w:lvlText w:val=""/>
      <w:lvlJc w:val="left"/>
      <w:pPr>
        <w:ind w:left="2880" w:hanging="360"/>
      </w:pPr>
      <w:rPr>
        <w:rFonts w:ascii="Symbol" w:hAnsi="Symbol" w:hint="default"/>
      </w:rPr>
    </w:lvl>
    <w:lvl w:ilvl="4" w:tplc="568CC520">
      <w:start w:val="1"/>
      <w:numFmt w:val="bullet"/>
      <w:lvlText w:val="o"/>
      <w:lvlJc w:val="left"/>
      <w:pPr>
        <w:ind w:left="3600" w:hanging="360"/>
      </w:pPr>
      <w:rPr>
        <w:rFonts w:ascii="Courier New" w:hAnsi="Courier New" w:hint="default"/>
      </w:rPr>
    </w:lvl>
    <w:lvl w:ilvl="5" w:tplc="CF84A396">
      <w:start w:val="1"/>
      <w:numFmt w:val="bullet"/>
      <w:lvlText w:val=""/>
      <w:lvlJc w:val="left"/>
      <w:pPr>
        <w:ind w:left="4320" w:hanging="360"/>
      </w:pPr>
      <w:rPr>
        <w:rFonts w:ascii="Wingdings" w:hAnsi="Wingdings" w:hint="default"/>
      </w:rPr>
    </w:lvl>
    <w:lvl w:ilvl="6" w:tplc="2FD8EC50">
      <w:start w:val="1"/>
      <w:numFmt w:val="bullet"/>
      <w:lvlText w:val=""/>
      <w:lvlJc w:val="left"/>
      <w:pPr>
        <w:ind w:left="5040" w:hanging="360"/>
      </w:pPr>
      <w:rPr>
        <w:rFonts w:ascii="Symbol" w:hAnsi="Symbol" w:hint="default"/>
      </w:rPr>
    </w:lvl>
    <w:lvl w:ilvl="7" w:tplc="708E9A92">
      <w:start w:val="1"/>
      <w:numFmt w:val="bullet"/>
      <w:lvlText w:val="o"/>
      <w:lvlJc w:val="left"/>
      <w:pPr>
        <w:ind w:left="5760" w:hanging="360"/>
      </w:pPr>
      <w:rPr>
        <w:rFonts w:ascii="Courier New" w:hAnsi="Courier New" w:hint="default"/>
      </w:rPr>
    </w:lvl>
    <w:lvl w:ilvl="8" w:tplc="377ABC72">
      <w:start w:val="1"/>
      <w:numFmt w:val="bullet"/>
      <w:lvlText w:val=""/>
      <w:lvlJc w:val="left"/>
      <w:pPr>
        <w:ind w:left="6480" w:hanging="360"/>
      </w:pPr>
      <w:rPr>
        <w:rFonts w:ascii="Wingdings" w:hAnsi="Wingdings" w:hint="default"/>
      </w:rPr>
    </w:lvl>
  </w:abstractNum>
  <w:abstractNum w:abstractNumId="665" w15:restartNumberingAfterBreak="0">
    <w:nsid w:val="4F0E0CCE"/>
    <w:multiLevelType w:val="hybridMultilevel"/>
    <w:tmpl w:val="FFFFFFFF"/>
    <w:lvl w:ilvl="0" w:tplc="E6248B24">
      <w:start w:val="1"/>
      <w:numFmt w:val="bullet"/>
      <w:lvlText w:val=""/>
      <w:lvlJc w:val="left"/>
      <w:pPr>
        <w:ind w:left="720" w:hanging="360"/>
      </w:pPr>
      <w:rPr>
        <w:rFonts w:ascii="Symbol" w:hAnsi="Symbol" w:hint="default"/>
      </w:rPr>
    </w:lvl>
    <w:lvl w:ilvl="1" w:tplc="5D286548">
      <w:start w:val="1"/>
      <w:numFmt w:val="bullet"/>
      <w:lvlText w:val="o"/>
      <w:lvlJc w:val="left"/>
      <w:pPr>
        <w:ind w:left="1440" w:hanging="360"/>
      </w:pPr>
      <w:rPr>
        <w:rFonts w:ascii="Courier New" w:hAnsi="Courier New" w:hint="default"/>
      </w:rPr>
    </w:lvl>
    <w:lvl w:ilvl="2" w:tplc="16C83A1E">
      <w:start w:val="1"/>
      <w:numFmt w:val="bullet"/>
      <w:lvlText w:val=""/>
      <w:lvlJc w:val="left"/>
      <w:pPr>
        <w:ind w:left="2160" w:hanging="360"/>
      </w:pPr>
      <w:rPr>
        <w:rFonts w:ascii="Wingdings" w:hAnsi="Wingdings" w:hint="default"/>
      </w:rPr>
    </w:lvl>
    <w:lvl w:ilvl="3" w:tplc="00C840DC">
      <w:start w:val="1"/>
      <w:numFmt w:val="bullet"/>
      <w:lvlText w:val=""/>
      <w:lvlJc w:val="left"/>
      <w:pPr>
        <w:ind w:left="2880" w:hanging="360"/>
      </w:pPr>
      <w:rPr>
        <w:rFonts w:ascii="Symbol" w:hAnsi="Symbol" w:hint="default"/>
      </w:rPr>
    </w:lvl>
    <w:lvl w:ilvl="4" w:tplc="CD781AAA">
      <w:start w:val="1"/>
      <w:numFmt w:val="bullet"/>
      <w:lvlText w:val="o"/>
      <w:lvlJc w:val="left"/>
      <w:pPr>
        <w:ind w:left="3600" w:hanging="360"/>
      </w:pPr>
      <w:rPr>
        <w:rFonts w:ascii="Courier New" w:hAnsi="Courier New" w:hint="default"/>
      </w:rPr>
    </w:lvl>
    <w:lvl w:ilvl="5" w:tplc="68169272">
      <w:start w:val="1"/>
      <w:numFmt w:val="bullet"/>
      <w:lvlText w:val=""/>
      <w:lvlJc w:val="left"/>
      <w:pPr>
        <w:ind w:left="4320" w:hanging="360"/>
      </w:pPr>
      <w:rPr>
        <w:rFonts w:ascii="Wingdings" w:hAnsi="Wingdings" w:hint="default"/>
      </w:rPr>
    </w:lvl>
    <w:lvl w:ilvl="6" w:tplc="A34054A2">
      <w:start w:val="1"/>
      <w:numFmt w:val="bullet"/>
      <w:lvlText w:val=""/>
      <w:lvlJc w:val="left"/>
      <w:pPr>
        <w:ind w:left="5040" w:hanging="360"/>
      </w:pPr>
      <w:rPr>
        <w:rFonts w:ascii="Symbol" w:hAnsi="Symbol" w:hint="default"/>
      </w:rPr>
    </w:lvl>
    <w:lvl w:ilvl="7" w:tplc="4642DC88">
      <w:start w:val="1"/>
      <w:numFmt w:val="bullet"/>
      <w:lvlText w:val="o"/>
      <w:lvlJc w:val="left"/>
      <w:pPr>
        <w:ind w:left="5760" w:hanging="360"/>
      </w:pPr>
      <w:rPr>
        <w:rFonts w:ascii="Courier New" w:hAnsi="Courier New" w:hint="default"/>
      </w:rPr>
    </w:lvl>
    <w:lvl w:ilvl="8" w:tplc="C9345F06">
      <w:start w:val="1"/>
      <w:numFmt w:val="bullet"/>
      <w:lvlText w:val=""/>
      <w:lvlJc w:val="left"/>
      <w:pPr>
        <w:ind w:left="6480" w:hanging="360"/>
      </w:pPr>
      <w:rPr>
        <w:rFonts w:ascii="Wingdings" w:hAnsi="Wingdings" w:hint="default"/>
      </w:rPr>
    </w:lvl>
  </w:abstractNum>
  <w:abstractNum w:abstractNumId="666" w15:restartNumberingAfterBreak="0">
    <w:nsid w:val="4F2E51F4"/>
    <w:multiLevelType w:val="hybridMultilevel"/>
    <w:tmpl w:val="FFFFFFFF"/>
    <w:lvl w:ilvl="0" w:tplc="7BAE6152">
      <w:start w:val="1"/>
      <w:numFmt w:val="bullet"/>
      <w:lvlText w:val=""/>
      <w:lvlJc w:val="left"/>
      <w:pPr>
        <w:ind w:left="720" w:hanging="360"/>
      </w:pPr>
      <w:rPr>
        <w:rFonts w:ascii="Symbol" w:hAnsi="Symbol" w:hint="default"/>
      </w:rPr>
    </w:lvl>
    <w:lvl w:ilvl="1" w:tplc="15E43C0E">
      <w:start w:val="1"/>
      <w:numFmt w:val="bullet"/>
      <w:lvlText w:val="o"/>
      <w:lvlJc w:val="left"/>
      <w:pPr>
        <w:ind w:left="1440" w:hanging="360"/>
      </w:pPr>
      <w:rPr>
        <w:rFonts w:ascii="Courier New" w:hAnsi="Courier New" w:hint="default"/>
      </w:rPr>
    </w:lvl>
    <w:lvl w:ilvl="2" w:tplc="4C68BC4C">
      <w:start w:val="1"/>
      <w:numFmt w:val="bullet"/>
      <w:lvlText w:val=""/>
      <w:lvlJc w:val="left"/>
      <w:pPr>
        <w:ind w:left="2160" w:hanging="360"/>
      </w:pPr>
      <w:rPr>
        <w:rFonts w:ascii="Wingdings" w:hAnsi="Wingdings" w:hint="default"/>
      </w:rPr>
    </w:lvl>
    <w:lvl w:ilvl="3" w:tplc="5E06A43C">
      <w:start w:val="1"/>
      <w:numFmt w:val="bullet"/>
      <w:lvlText w:val=""/>
      <w:lvlJc w:val="left"/>
      <w:pPr>
        <w:ind w:left="2880" w:hanging="360"/>
      </w:pPr>
      <w:rPr>
        <w:rFonts w:ascii="Symbol" w:hAnsi="Symbol" w:hint="default"/>
      </w:rPr>
    </w:lvl>
    <w:lvl w:ilvl="4" w:tplc="37A07D52">
      <w:start w:val="1"/>
      <w:numFmt w:val="bullet"/>
      <w:lvlText w:val="o"/>
      <w:lvlJc w:val="left"/>
      <w:pPr>
        <w:ind w:left="3600" w:hanging="360"/>
      </w:pPr>
      <w:rPr>
        <w:rFonts w:ascii="Courier New" w:hAnsi="Courier New" w:hint="default"/>
      </w:rPr>
    </w:lvl>
    <w:lvl w:ilvl="5" w:tplc="56C06A64">
      <w:start w:val="1"/>
      <w:numFmt w:val="bullet"/>
      <w:lvlText w:val=""/>
      <w:lvlJc w:val="left"/>
      <w:pPr>
        <w:ind w:left="4320" w:hanging="360"/>
      </w:pPr>
      <w:rPr>
        <w:rFonts w:ascii="Wingdings" w:hAnsi="Wingdings" w:hint="default"/>
      </w:rPr>
    </w:lvl>
    <w:lvl w:ilvl="6" w:tplc="D6EEFCC0">
      <w:start w:val="1"/>
      <w:numFmt w:val="bullet"/>
      <w:lvlText w:val=""/>
      <w:lvlJc w:val="left"/>
      <w:pPr>
        <w:ind w:left="5040" w:hanging="360"/>
      </w:pPr>
      <w:rPr>
        <w:rFonts w:ascii="Symbol" w:hAnsi="Symbol" w:hint="default"/>
      </w:rPr>
    </w:lvl>
    <w:lvl w:ilvl="7" w:tplc="DE0C346E">
      <w:start w:val="1"/>
      <w:numFmt w:val="bullet"/>
      <w:lvlText w:val="o"/>
      <w:lvlJc w:val="left"/>
      <w:pPr>
        <w:ind w:left="5760" w:hanging="360"/>
      </w:pPr>
      <w:rPr>
        <w:rFonts w:ascii="Courier New" w:hAnsi="Courier New" w:hint="default"/>
      </w:rPr>
    </w:lvl>
    <w:lvl w:ilvl="8" w:tplc="D40EA2B2">
      <w:start w:val="1"/>
      <w:numFmt w:val="bullet"/>
      <w:lvlText w:val=""/>
      <w:lvlJc w:val="left"/>
      <w:pPr>
        <w:ind w:left="6480" w:hanging="360"/>
      </w:pPr>
      <w:rPr>
        <w:rFonts w:ascii="Wingdings" w:hAnsi="Wingdings" w:hint="default"/>
      </w:rPr>
    </w:lvl>
  </w:abstractNum>
  <w:abstractNum w:abstractNumId="667" w15:restartNumberingAfterBreak="0">
    <w:nsid w:val="4F372E64"/>
    <w:multiLevelType w:val="hybridMultilevel"/>
    <w:tmpl w:val="FFFFFFFF"/>
    <w:lvl w:ilvl="0" w:tplc="E1A03354">
      <w:start w:val="1"/>
      <w:numFmt w:val="bullet"/>
      <w:lvlText w:val=""/>
      <w:lvlJc w:val="left"/>
      <w:pPr>
        <w:ind w:left="720" w:hanging="360"/>
      </w:pPr>
      <w:rPr>
        <w:rFonts w:ascii="Symbol" w:hAnsi="Symbol" w:hint="default"/>
      </w:rPr>
    </w:lvl>
    <w:lvl w:ilvl="1" w:tplc="99388AD8">
      <w:start w:val="1"/>
      <w:numFmt w:val="bullet"/>
      <w:lvlText w:val="o"/>
      <w:lvlJc w:val="left"/>
      <w:pPr>
        <w:ind w:left="1440" w:hanging="360"/>
      </w:pPr>
      <w:rPr>
        <w:rFonts w:ascii="Courier New" w:hAnsi="Courier New" w:hint="default"/>
      </w:rPr>
    </w:lvl>
    <w:lvl w:ilvl="2" w:tplc="E98A0982">
      <w:start w:val="1"/>
      <w:numFmt w:val="bullet"/>
      <w:lvlText w:val=""/>
      <w:lvlJc w:val="left"/>
      <w:pPr>
        <w:ind w:left="2160" w:hanging="360"/>
      </w:pPr>
      <w:rPr>
        <w:rFonts w:ascii="Wingdings" w:hAnsi="Wingdings" w:hint="default"/>
      </w:rPr>
    </w:lvl>
    <w:lvl w:ilvl="3" w:tplc="FCC00C48">
      <w:start w:val="1"/>
      <w:numFmt w:val="bullet"/>
      <w:lvlText w:val=""/>
      <w:lvlJc w:val="left"/>
      <w:pPr>
        <w:ind w:left="2880" w:hanging="360"/>
      </w:pPr>
      <w:rPr>
        <w:rFonts w:ascii="Symbol" w:hAnsi="Symbol" w:hint="default"/>
      </w:rPr>
    </w:lvl>
    <w:lvl w:ilvl="4" w:tplc="784EB8CE">
      <w:start w:val="1"/>
      <w:numFmt w:val="bullet"/>
      <w:lvlText w:val="o"/>
      <w:lvlJc w:val="left"/>
      <w:pPr>
        <w:ind w:left="3600" w:hanging="360"/>
      </w:pPr>
      <w:rPr>
        <w:rFonts w:ascii="Courier New" w:hAnsi="Courier New" w:hint="default"/>
      </w:rPr>
    </w:lvl>
    <w:lvl w:ilvl="5" w:tplc="37DC5A3A">
      <w:start w:val="1"/>
      <w:numFmt w:val="bullet"/>
      <w:lvlText w:val=""/>
      <w:lvlJc w:val="left"/>
      <w:pPr>
        <w:ind w:left="4320" w:hanging="360"/>
      </w:pPr>
      <w:rPr>
        <w:rFonts w:ascii="Wingdings" w:hAnsi="Wingdings" w:hint="default"/>
      </w:rPr>
    </w:lvl>
    <w:lvl w:ilvl="6" w:tplc="E2E27BC6">
      <w:start w:val="1"/>
      <w:numFmt w:val="bullet"/>
      <w:lvlText w:val=""/>
      <w:lvlJc w:val="left"/>
      <w:pPr>
        <w:ind w:left="5040" w:hanging="360"/>
      </w:pPr>
      <w:rPr>
        <w:rFonts w:ascii="Symbol" w:hAnsi="Symbol" w:hint="default"/>
      </w:rPr>
    </w:lvl>
    <w:lvl w:ilvl="7" w:tplc="BF3613D6">
      <w:start w:val="1"/>
      <w:numFmt w:val="bullet"/>
      <w:lvlText w:val="o"/>
      <w:lvlJc w:val="left"/>
      <w:pPr>
        <w:ind w:left="5760" w:hanging="360"/>
      </w:pPr>
      <w:rPr>
        <w:rFonts w:ascii="Courier New" w:hAnsi="Courier New" w:hint="default"/>
      </w:rPr>
    </w:lvl>
    <w:lvl w:ilvl="8" w:tplc="7D7688C8">
      <w:start w:val="1"/>
      <w:numFmt w:val="bullet"/>
      <w:lvlText w:val=""/>
      <w:lvlJc w:val="left"/>
      <w:pPr>
        <w:ind w:left="6480" w:hanging="360"/>
      </w:pPr>
      <w:rPr>
        <w:rFonts w:ascii="Wingdings" w:hAnsi="Wingdings" w:hint="default"/>
      </w:rPr>
    </w:lvl>
  </w:abstractNum>
  <w:abstractNum w:abstractNumId="668" w15:restartNumberingAfterBreak="0">
    <w:nsid w:val="4F5E1517"/>
    <w:multiLevelType w:val="hybridMultilevel"/>
    <w:tmpl w:val="3D02BF10"/>
    <w:lvl w:ilvl="0" w:tplc="CAB62BF2">
      <w:start w:val="1"/>
      <w:numFmt w:val="decimal"/>
      <w:pStyle w:val="Table1X"/>
      <w:lvlText w:val="Table 1.%1:"/>
      <w:lvlJc w:val="right"/>
      <w:pPr>
        <w:ind w:left="360" w:hanging="360"/>
      </w:pPr>
      <w:rPr>
        <w:rFonts w:ascii="Arial" w:hAnsi="Arial"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9" w15:restartNumberingAfterBreak="0">
    <w:nsid w:val="4F5F3542"/>
    <w:multiLevelType w:val="hybridMultilevel"/>
    <w:tmpl w:val="FFFFFFFF"/>
    <w:lvl w:ilvl="0" w:tplc="E0166E00">
      <w:start w:val="1"/>
      <w:numFmt w:val="bullet"/>
      <w:lvlText w:val=""/>
      <w:lvlJc w:val="left"/>
      <w:pPr>
        <w:ind w:left="720" w:hanging="360"/>
      </w:pPr>
      <w:rPr>
        <w:rFonts w:ascii="Symbol" w:hAnsi="Symbol" w:hint="default"/>
      </w:rPr>
    </w:lvl>
    <w:lvl w:ilvl="1" w:tplc="5E705354">
      <w:start w:val="1"/>
      <w:numFmt w:val="bullet"/>
      <w:lvlText w:val="o"/>
      <w:lvlJc w:val="left"/>
      <w:pPr>
        <w:ind w:left="1440" w:hanging="360"/>
      </w:pPr>
      <w:rPr>
        <w:rFonts w:ascii="Courier New" w:hAnsi="Courier New" w:hint="default"/>
      </w:rPr>
    </w:lvl>
    <w:lvl w:ilvl="2" w:tplc="2B781BAC">
      <w:start w:val="1"/>
      <w:numFmt w:val="bullet"/>
      <w:lvlText w:val=""/>
      <w:lvlJc w:val="left"/>
      <w:pPr>
        <w:ind w:left="2160" w:hanging="360"/>
      </w:pPr>
      <w:rPr>
        <w:rFonts w:ascii="Wingdings" w:hAnsi="Wingdings" w:hint="default"/>
      </w:rPr>
    </w:lvl>
    <w:lvl w:ilvl="3" w:tplc="E17E642C">
      <w:start w:val="1"/>
      <w:numFmt w:val="bullet"/>
      <w:lvlText w:val=""/>
      <w:lvlJc w:val="left"/>
      <w:pPr>
        <w:ind w:left="2880" w:hanging="360"/>
      </w:pPr>
      <w:rPr>
        <w:rFonts w:ascii="Symbol" w:hAnsi="Symbol" w:hint="default"/>
      </w:rPr>
    </w:lvl>
    <w:lvl w:ilvl="4" w:tplc="6AD8480E">
      <w:start w:val="1"/>
      <w:numFmt w:val="bullet"/>
      <w:lvlText w:val="o"/>
      <w:lvlJc w:val="left"/>
      <w:pPr>
        <w:ind w:left="3600" w:hanging="360"/>
      </w:pPr>
      <w:rPr>
        <w:rFonts w:ascii="Courier New" w:hAnsi="Courier New" w:hint="default"/>
      </w:rPr>
    </w:lvl>
    <w:lvl w:ilvl="5" w:tplc="8E9A4076">
      <w:start w:val="1"/>
      <w:numFmt w:val="bullet"/>
      <w:lvlText w:val=""/>
      <w:lvlJc w:val="left"/>
      <w:pPr>
        <w:ind w:left="4320" w:hanging="360"/>
      </w:pPr>
      <w:rPr>
        <w:rFonts w:ascii="Wingdings" w:hAnsi="Wingdings" w:hint="default"/>
      </w:rPr>
    </w:lvl>
    <w:lvl w:ilvl="6" w:tplc="42949C46">
      <w:start w:val="1"/>
      <w:numFmt w:val="bullet"/>
      <w:lvlText w:val=""/>
      <w:lvlJc w:val="left"/>
      <w:pPr>
        <w:ind w:left="5040" w:hanging="360"/>
      </w:pPr>
      <w:rPr>
        <w:rFonts w:ascii="Symbol" w:hAnsi="Symbol" w:hint="default"/>
      </w:rPr>
    </w:lvl>
    <w:lvl w:ilvl="7" w:tplc="BA90CAD6">
      <w:start w:val="1"/>
      <w:numFmt w:val="bullet"/>
      <w:lvlText w:val="o"/>
      <w:lvlJc w:val="left"/>
      <w:pPr>
        <w:ind w:left="5760" w:hanging="360"/>
      </w:pPr>
      <w:rPr>
        <w:rFonts w:ascii="Courier New" w:hAnsi="Courier New" w:hint="default"/>
      </w:rPr>
    </w:lvl>
    <w:lvl w:ilvl="8" w:tplc="FCCCBFE8">
      <w:start w:val="1"/>
      <w:numFmt w:val="bullet"/>
      <w:lvlText w:val=""/>
      <w:lvlJc w:val="left"/>
      <w:pPr>
        <w:ind w:left="6480" w:hanging="360"/>
      </w:pPr>
      <w:rPr>
        <w:rFonts w:ascii="Wingdings" w:hAnsi="Wingdings" w:hint="default"/>
      </w:rPr>
    </w:lvl>
  </w:abstractNum>
  <w:abstractNum w:abstractNumId="670" w15:restartNumberingAfterBreak="0">
    <w:nsid w:val="4F746137"/>
    <w:multiLevelType w:val="hybridMultilevel"/>
    <w:tmpl w:val="FFFFFFFF"/>
    <w:lvl w:ilvl="0" w:tplc="9CE22684">
      <w:start w:val="1"/>
      <w:numFmt w:val="bullet"/>
      <w:lvlText w:val=""/>
      <w:lvlJc w:val="left"/>
      <w:pPr>
        <w:ind w:left="720" w:hanging="360"/>
      </w:pPr>
      <w:rPr>
        <w:rFonts w:ascii="Symbol" w:hAnsi="Symbol" w:hint="default"/>
      </w:rPr>
    </w:lvl>
    <w:lvl w:ilvl="1" w:tplc="E5F80F68">
      <w:start w:val="1"/>
      <w:numFmt w:val="bullet"/>
      <w:lvlText w:val="o"/>
      <w:lvlJc w:val="left"/>
      <w:pPr>
        <w:ind w:left="1440" w:hanging="360"/>
      </w:pPr>
      <w:rPr>
        <w:rFonts w:ascii="Courier New" w:hAnsi="Courier New" w:hint="default"/>
      </w:rPr>
    </w:lvl>
    <w:lvl w:ilvl="2" w:tplc="66F09BC6">
      <w:start w:val="1"/>
      <w:numFmt w:val="bullet"/>
      <w:lvlText w:val=""/>
      <w:lvlJc w:val="left"/>
      <w:pPr>
        <w:ind w:left="2160" w:hanging="360"/>
      </w:pPr>
      <w:rPr>
        <w:rFonts w:ascii="Wingdings" w:hAnsi="Wingdings" w:hint="default"/>
      </w:rPr>
    </w:lvl>
    <w:lvl w:ilvl="3" w:tplc="6BAAF876">
      <w:start w:val="1"/>
      <w:numFmt w:val="bullet"/>
      <w:lvlText w:val=""/>
      <w:lvlJc w:val="left"/>
      <w:pPr>
        <w:ind w:left="2880" w:hanging="360"/>
      </w:pPr>
      <w:rPr>
        <w:rFonts w:ascii="Symbol" w:hAnsi="Symbol" w:hint="default"/>
      </w:rPr>
    </w:lvl>
    <w:lvl w:ilvl="4" w:tplc="8E24798E">
      <w:start w:val="1"/>
      <w:numFmt w:val="bullet"/>
      <w:lvlText w:val="o"/>
      <w:lvlJc w:val="left"/>
      <w:pPr>
        <w:ind w:left="3600" w:hanging="360"/>
      </w:pPr>
      <w:rPr>
        <w:rFonts w:ascii="Courier New" w:hAnsi="Courier New" w:hint="default"/>
      </w:rPr>
    </w:lvl>
    <w:lvl w:ilvl="5" w:tplc="9C1C8BFA">
      <w:start w:val="1"/>
      <w:numFmt w:val="bullet"/>
      <w:lvlText w:val=""/>
      <w:lvlJc w:val="left"/>
      <w:pPr>
        <w:ind w:left="4320" w:hanging="360"/>
      </w:pPr>
      <w:rPr>
        <w:rFonts w:ascii="Wingdings" w:hAnsi="Wingdings" w:hint="default"/>
      </w:rPr>
    </w:lvl>
    <w:lvl w:ilvl="6" w:tplc="6AAA6B7C">
      <w:start w:val="1"/>
      <w:numFmt w:val="bullet"/>
      <w:lvlText w:val=""/>
      <w:lvlJc w:val="left"/>
      <w:pPr>
        <w:ind w:left="5040" w:hanging="360"/>
      </w:pPr>
      <w:rPr>
        <w:rFonts w:ascii="Symbol" w:hAnsi="Symbol" w:hint="default"/>
      </w:rPr>
    </w:lvl>
    <w:lvl w:ilvl="7" w:tplc="E19E0DB6">
      <w:start w:val="1"/>
      <w:numFmt w:val="bullet"/>
      <w:lvlText w:val="o"/>
      <w:lvlJc w:val="left"/>
      <w:pPr>
        <w:ind w:left="5760" w:hanging="360"/>
      </w:pPr>
      <w:rPr>
        <w:rFonts w:ascii="Courier New" w:hAnsi="Courier New" w:hint="default"/>
      </w:rPr>
    </w:lvl>
    <w:lvl w:ilvl="8" w:tplc="45AAD83A">
      <w:start w:val="1"/>
      <w:numFmt w:val="bullet"/>
      <w:lvlText w:val=""/>
      <w:lvlJc w:val="left"/>
      <w:pPr>
        <w:ind w:left="6480" w:hanging="360"/>
      </w:pPr>
      <w:rPr>
        <w:rFonts w:ascii="Wingdings" w:hAnsi="Wingdings" w:hint="default"/>
      </w:rPr>
    </w:lvl>
  </w:abstractNum>
  <w:abstractNum w:abstractNumId="671" w15:restartNumberingAfterBreak="0">
    <w:nsid w:val="4F8452CE"/>
    <w:multiLevelType w:val="hybridMultilevel"/>
    <w:tmpl w:val="FFFFFFFF"/>
    <w:lvl w:ilvl="0" w:tplc="F8466246">
      <w:start w:val="1"/>
      <w:numFmt w:val="bullet"/>
      <w:lvlText w:val=""/>
      <w:lvlJc w:val="left"/>
      <w:pPr>
        <w:ind w:left="720" w:hanging="360"/>
      </w:pPr>
      <w:rPr>
        <w:rFonts w:ascii="Symbol" w:hAnsi="Symbol" w:hint="default"/>
      </w:rPr>
    </w:lvl>
    <w:lvl w:ilvl="1" w:tplc="74FA3C06">
      <w:start w:val="1"/>
      <w:numFmt w:val="bullet"/>
      <w:lvlText w:val="o"/>
      <w:lvlJc w:val="left"/>
      <w:pPr>
        <w:ind w:left="1440" w:hanging="360"/>
      </w:pPr>
      <w:rPr>
        <w:rFonts w:ascii="Courier New" w:hAnsi="Courier New" w:hint="default"/>
      </w:rPr>
    </w:lvl>
    <w:lvl w:ilvl="2" w:tplc="2D928408">
      <w:start w:val="1"/>
      <w:numFmt w:val="bullet"/>
      <w:lvlText w:val=""/>
      <w:lvlJc w:val="left"/>
      <w:pPr>
        <w:ind w:left="2160" w:hanging="360"/>
      </w:pPr>
      <w:rPr>
        <w:rFonts w:ascii="Wingdings" w:hAnsi="Wingdings" w:hint="default"/>
      </w:rPr>
    </w:lvl>
    <w:lvl w:ilvl="3" w:tplc="C1B85FC8">
      <w:start w:val="1"/>
      <w:numFmt w:val="bullet"/>
      <w:lvlText w:val=""/>
      <w:lvlJc w:val="left"/>
      <w:pPr>
        <w:ind w:left="2880" w:hanging="360"/>
      </w:pPr>
      <w:rPr>
        <w:rFonts w:ascii="Symbol" w:hAnsi="Symbol" w:hint="default"/>
      </w:rPr>
    </w:lvl>
    <w:lvl w:ilvl="4" w:tplc="F06296BE">
      <w:start w:val="1"/>
      <w:numFmt w:val="bullet"/>
      <w:lvlText w:val="o"/>
      <w:lvlJc w:val="left"/>
      <w:pPr>
        <w:ind w:left="3600" w:hanging="360"/>
      </w:pPr>
      <w:rPr>
        <w:rFonts w:ascii="Courier New" w:hAnsi="Courier New" w:hint="default"/>
      </w:rPr>
    </w:lvl>
    <w:lvl w:ilvl="5" w:tplc="5D944A50">
      <w:start w:val="1"/>
      <w:numFmt w:val="bullet"/>
      <w:lvlText w:val=""/>
      <w:lvlJc w:val="left"/>
      <w:pPr>
        <w:ind w:left="4320" w:hanging="360"/>
      </w:pPr>
      <w:rPr>
        <w:rFonts w:ascii="Wingdings" w:hAnsi="Wingdings" w:hint="default"/>
      </w:rPr>
    </w:lvl>
    <w:lvl w:ilvl="6" w:tplc="2E4A2162">
      <w:start w:val="1"/>
      <w:numFmt w:val="bullet"/>
      <w:lvlText w:val=""/>
      <w:lvlJc w:val="left"/>
      <w:pPr>
        <w:ind w:left="5040" w:hanging="360"/>
      </w:pPr>
      <w:rPr>
        <w:rFonts w:ascii="Symbol" w:hAnsi="Symbol" w:hint="default"/>
      </w:rPr>
    </w:lvl>
    <w:lvl w:ilvl="7" w:tplc="261099D6">
      <w:start w:val="1"/>
      <w:numFmt w:val="bullet"/>
      <w:lvlText w:val="o"/>
      <w:lvlJc w:val="left"/>
      <w:pPr>
        <w:ind w:left="5760" w:hanging="360"/>
      </w:pPr>
      <w:rPr>
        <w:rFonts w:ascii="Courier New" w:hAnsi="Courier New" w:hint="default"/>
      </w:rPr>
    </w:lvl>
    <w:lvl w:ilvl="8" w:tplc="502888CC">
      <w:start w:val="1"/>
      <w:numFmt w:val="bullet"/>
      <w:lvlText w:val=""/>
      <w:lvlJc w:val="left"/>
      <w:pPr>
        <w:ind w:left="6480" w:hanging="360"/>
      </w:pPr>
      <w:rPr>
        <w:rFonts w:ascii="Wingdings" w:hAnsi="Wingdings" w:hint="default"/>
      </w:rPr>
    </w:lvl>
  </w:abstractNum>
  <w:abstractNum w:abstractNumId="672" w15:restartNumberingAfterBreak="0">
    <w:nsid w:val="4F89079F"/>
    <w:multiLevelType w:val="hybridMultilevel"/>
    <w:tmpl w:val="FFFFFFFF"/>
    <w:lvl w:ilvl="0" w:tplc="20C8D8F0">
      <w:start w:val="1"/>
      <w:numFmt w:val="bullet"/>
      <w:lvlText w:val=""/>
      <w:lvlJc w:val="left"/>
      <w:pPr>
        <w:ind w:left="720" w:hanging="360"/>
      </w:pPr>
      <w:rPr>
        <w:rFonts w:ascii="Symbol" w:hAnsi="Symbol" w:hint="default"/>
      </w:rPr>
    </w:lvl>
    <w:lvl w:ilvl="1" w:tplc="F272C7AC">
      <w:start w:val="1"/>
      <w:numFmt w:val="bullet"/>
      <w:lvlText w:val="o"/>
      <w:lvlJc w:val="left"/>
      <w:pPr>
        <w:ind w:left="1440" w:hanging="360"/>
      </w:pPr>
      <w:rPr>
        <w:rFonts w:ascii="Courier New" w:hAnsi="Courier New" w:hint="default"/>
      </w:rPr>
    </w:lvl>
    <w:lvl w:ilvl="2" w:tplc="95E4EFB8">
      <w:start w:val="1"/>
      <w:numFmt w:val="bullet"/>
      <w:lvlText w:val=""/>
      <w:lvlJc w:val="left"/>
      <w:pPr>
        <w:ind w:left="2160" w:hanging="360"/>
      </w:pPr>
      <w:rPr>
        <w:rFonts w:ascii="Wingdings" w:hAnsi="Wingdings" w:hint="default"/>
      </w:rPr>
    </w:lvl>
    <w:lvl w:ilvl="3" w:tplc="0E68F51E">
      <w:start w:val="1"/>
      <w:numFmt w:val="bullet"/>
      <w:lvlText w:val=""/>
      <w:lvlJc w:val="left"/>
      <w:pPr>
        <w:ind w:left="2880" w:hanging="360"/>
      </w:pPr>
      <w:rPr>
        <w:rFonts w:ascii="Symbol" w:hAnsi="Symbol" w:hint="default"/>
      </w:rPr>
    </w:lvl>
    <w:lvl w:ilvl="4" w:tplc="1F546376">
      <w:start w:val="1"/>
      <w:numFmt w:val="bullet"/>
      <w:lvlText w:val="o"/>
      <w:lvlJc w:val="left"/>
      <w:pPr>
        <w:ind w:left="3600" w:hanging="360"/>
      </w:pPr>
      <w:rPr>
        <w:rFonts w:ascii="Courier New" w:hAnsi="Courier New" w:hint="default"/>
      </w:rPr>
    </w:lvl>
    <w:lvl w:ilvl="5" w:tplc="1430F5AC">
      <w:start w:val="1"/>
      <w:numFmt w:val="bullet"/>
      <w:lvlText w:val=""/>
      <w:lvlJc w:val="left"/>
      <w:pPr>
        <w:ind w:left="4320" w:hanging="360"/>
      </w:pPr>
      <w:rPr>
        <w:rFonts w:ascii="Wingdings" w:hAnsi="Wingdings" w:hint="default"/>
      </w:rPr>
    </w:lvl>
    <w:lvl w:ilvl="6" w:tplc="61EADB46">
      <w:start w:val="1"/>
      <w:numFmt w:val="bullet"/>
      <w:lvlText w:val=""/>
      <w:lvlJc w:val="left"/>
      <w:pPr>
        <w:ind w:left="5040" w:hanging="360"/>
      </w:pPr>
      <w:rPr>
        <w:rFonts w:ascii="Symbol" w:hAnsi="Symbol" w:hint="default"/>
      </w:rPr>
    </w:lvl>
    <w:lvl w:ilvl="7" w:tplc="CC3EEFDE">
      <w:start w:val="1"/>
      <w:numFmt w:val="bullet"/>
      <w:lvlText w:val="o"/>
      <w:lvlJc w:val="left"/>
      <w:pPr>
        <w:ind w:left="5760" w:hanging="360"/>
      </w:pPr>
      <w:rPr>
        <w:rFonts w:ascii="Courier New" w:hAnsi="Courier New" w:hint="default"/>
      </w:rPr>
    </w:lvl>
    <w:lvl w:ilvl="8" w:tplc="D3B8C5CA">
      <w:start w:val="1"/>
      <w:numFmt w:val="bullet"/>
      <w:lvlText w:val=""/>
      <w:lvlJc w:val="left"/>
      <w:pPr>
        <w:ind w:left="6480" w:hanging="360"/>
      </w:pPr>
      <w:rPr>
        <w:rFonts w:ascii="Wingdings" w:hAnsi="Wingdings" w:hint="default"/>
      </w:rPr>
    </w:lvl>
  </w:abstractNum>
  <w:abstractNum w:abstractNumId="673" w15:restartNumberingAfterBreak="0">
    <w:nsid w:val="4F9137EA"/>
    <w:multiLevelType w:val="hybridMultilevel"/>
    <w:tmpl w:val="FFFFFFFF"/>
    <w:lvl w:ilvl="0" w:tplc="9B8CFA82">
      <w:start w:val="1"/>
      <w:numFmt w:val="bullet"/>
      <w:lvlText w:val=""/>
      <w:lvlJc w:val="left"/>
      <w:pPr>
        <w:ind w:left="720" w:hanging="360"/>
      </w:pPr>
      <w:rPr>
        <w:rFonts w:ascii="Symbol" w:hAnsi="Symbol" w:hint="default"/>
      </w:rPr>
    </w:lvl>
    <w:lvl w:ilvl="1" w:tplc="146E3A0C">
      <w:start w:val="1"/>
      <w:numFmt w:val="bullet"/>
      <w:lvlText w:val="o"/>
      <w:lvlJc w:val="left"/>
      <w:pPr>
        <w:ind w:left="1440" w:hanging="360"/>
      </w:pPr>
      <w:rPr>
        <w:rFonts w:ascii="Courier New" w:hAnsi="Courier New" w:hint="default"/>
      </w:rPr>
    </w:lvl>
    <w:lvl w:ilvl="2" w:tplc="2B5490FC">
      <w:start w:val="1"/>
      <w:numFmt w:val="bullet"/>
      <w:lvlText w:val=""/>
      <w:lvlJc w:val="left"/>
      <w:pPr>
        <w:ind w:left="2160" w:hanging="360"/>
      </w:pPr>
      <w:rPr>
        <w:rFonts w:ascii="Wingdings" w:hAnsi="Wingdings" w:hint="default"/>
      </w:rPr>
    </w:lvl>
    <w:lvl w:ilvl="3" w:tplc="B5BA496E">
      <w:start w:val="1"/>
      <w:numFmt w:val="bullet"/>
      <w:lvlText w:val=""/>
      <w:lvlJc w:val="left"/>
      <w:pPr>
        <w:ind w:left="2880" w:hanging="360"/>
      </w:pPr>
      <w:rPr>
        <w:rFonts w:ascii="Symbol" w:hAnsi="Symbol" w:hint="default"/>
      </w:rPr>
    </w:lvl>
    <w:lvl w:ilvl="4" w:tplc="82C8C9BE">
      <w:start w:val="1"/>
      <w:numFmt w:val="bullet"/>
      <w:lvlText w:val="o"/>
      <w:lvlJc w:val="left"/>
      <w:pPr>
        <w:ind w:left="3600" w:hanging="360"/>
      </w:pPr>
      <w:rPr>
        <w:rFonts w:ascii="Courier New" w:hAnsi="Courier New" w:hint="default"/>
      </w:rPr>
    </w:lvl>
    <w:lvl w:ilvl="5" w:tplc="10EA2BCC">
      <w:start w:val="1"/>
      <w:numFmt w:val="bullet"/>
      <w:lvlText w:val=""/>
      <w:lvlJc w:val="left"/>
      <w:pPr>
        <w:ind w:left="4320" w:hanging="360"/>
      </w:pPr>
      <w:rPr>
        <w:rFonts w:ascii="Wingdings" w:hAnsi="Wingdings" w:hint="default"/>
      </w:rPr>
    </w:lvl>
    <w:lvl w:ilvl="6" w:tplc="8410B86E">
      <w:start w:val="1"/>
      <w:numFmt w:val="bullet"/>
      <w:lvlText w:val=""/>
      <w:lvlJc w:val="left"/>
      <w:pPr>
        <w:ind w:left="5040" w:hanging="360"/>
      </w:pPr>
      <w:rPr>
        <w:rFonts w:ascii="Symbol" w:hAnsi="Symbol" w:hint="default"/>
      </w:rPr>
    </w:lvl>
    <w:lvl w:ilvl="7" w:tplc="E81628EA">
      <w:start w:val="1"/>
      <w:numFmt w:val="bullet"/>
      <w:lvlText w:val="o"/>
      <w:lvlJc w:val="left"/>
      <w:pPr>
        <w:ind w:left="5760" w:hanging="360"/>
      </w:pPr>
      <w:rPr>
        <w:rFonts w:ascii="Courier New" w:hAnsi="Courier New" w:hint="default"/>
      </w:rPr>
    </w:lvl>
    <w:lvl w:ilvl="8" w:tplc="F58CBF5C">
      <w:start w:val="1"/>
      <w:numFmt w:val="bullet"/>
      <w:lvlText w:val=""/>
      <w:lvlJc w:val="left"/>
      <w:pPr>
        <w:ind w:left="6480" w:hanging="360"/>
      </w:pPr>
      <w:rPr>
        <w:rFonts w:ascii="Wingdings" w:hAnsi="Wingdings" w:hint="default"/>
      </w:rPr>
    </w:lvl>
  </w:abstractNum>
  <w:abstractNum w:abstractNumId="674" w15:restartNumberingAfterBreak="0">
    <w:nsid w:val="4F98367D"/>
    <w:multiLevelType w:val="hybridMultilevel"/>
    <w:tmpl w:val="FFFFFFFF"/>
    <w:lvl w:ilvl="0" w:tplc="4492FFD6">
      <w:start w:val="1"/>
      <w:numFmt w:val="bullet"/>
      <w:lvlText w:val=""/>
      <w:lvlJc w:val="left"/>
      <w:pPr>
        <w:ind w:left="720" w:hanging="360"/>
      </w:pPr>
      <w:rPr>
        <w:rFonts w:ascii="Symbol" w:hAnsi="Symbol" w:hint="default"/>
      </w:rPr>
    </w:lvl>
    <w:lvl w:ilvl="1" w:tplc="5658F8EC">
      <w:start w:val="1"/>
      <w:numFmt w:val="bullet"/>
      <w:lvlText w:val="o"/>
      <w:lvlJc w:val="left"/>
      <w:pPr>
        <w:ind w:left="1440" w:hanging="360"/>
      </w:pPr>
      <w:rPr>
        <w:rFonts w:ascii="Courier New" w:hAnsi="Courier New" w:hint="default"/>
      </w:rPr>
    </w:lvl>
    <w:lvl w:ilvl="2" w:tplc="15F83624">
      <w:start w:val="1"/>
      <w:numFmt w:val="bullet"/>
      <w:lvlText w:val=""/>
      <w:lvlJc w:val="left"/>
      <w:pPr>
        <w:ind w:left="2160" w:hanging="360"/>
      </w:pPr>
      <w:rPr>
        <w:rFonts w:ascii="Wingdings" w:hAnsi="Wingdings" w:hint="default"/>
      </w:rPr>
    </w:lvl>
    <w:lvl w:ilvl="3" w:tplc="7E4CAB7A">
      <w:start w:val="1"/>
      <w:numFmt w:val="bullet"/>
      <w:lvlText w:val=""/>
      <w:lvlJc w:val="left"/>
      <w:pPr>
        <w:ind w:left="2880" w:hanging="360"/>
      </w:pPr>
      <w:rPr>
        <w:rFonts w:ascii="Symbol" w:hAnsi="Symbol" w:hint="default"/>
      </w:rPr>
    </w:lvl>
    <w:lvl w:ilvl="4" w:tplc="1C38046C">
      <w:start w:val="1"/>
      <w:numFmt w:val="bullet"/>
      <w:lvlText w:val="o"/>
      <w:lvlJc w:val="left"/>
      <w:pPr>
        <w:ind w:left="3600" w:hanging="360"/>
      </w:pPr>
      <w:rPr>
        <w:rFonts w:ascii="Courier New" w:hAnsi="Courier New" w:hint="default"/>
      </w:rPr>
    </w:lvl>
    <w:lvl w:ilvl="5" w:tplc="0E3EC4CA">
      <w:start w:val="1"/>
      <w:numFmt w:val="bullet"/>
      <w:lvlText w:val=""/>
      <w:lvlJc w:val="left"/>
      <w:pPr>
        <w:ind w:left="4320" w:hanging="360"/>
      </w:pPr>
      <w:rPr>
        <w:rFonts w:ascii="Wingdings" w:hAnsi="Wingdings" w:hint="default"/>
      </w:rPr>
    </w:lvl>
    <w:lvl w:ilvl="6" w:tplc="1012FBA6">
      <w:start w:val="1"/>
      <w:numFmt w:val="bullet"/>
      <w:lvlText w:val=""/>
      <w:lvlJc w:val="left"/>
      <w:pPr>
        <w:ind w:left="5040" w:hanging="360"/>
      </w:pPr>
      <w:rPr>
        <w:rFonts w:ascii="Symbol" w:hAnsi="Symbol" w:hint="default"/>
      </w:rPr>
    </w:lvl>
    <w:lvl w:ilvl="7" w:tplc="CCDEFCAE">
      <w:start w:val="1"/>
      <w:numFmt w:val="bullet"/>
      <w:lvlText w:val="o"/>
      <w:lvlJc w:val="left"/>
      <w:pPr>
        <w:ind w:left="5760" w:hanging="360"/>
      </w:pPr>
      <w:rPr>
        <w:rFonts w:ascii="Courier New" w:hAnsi="Courier New" w:hint="default"/>
      </w:rPr>
    </w:lvl>
    <w:lvl w:ilvl="8" w:tplc="24E4C28A">
      <w:start w:val="1"/>
      <w:numFmt w:val="bullet"/>
      <w:lvlText w:val=""/>
      <w:lvlJc w:val="left"/>
      <w:pPr>
        <w:ind w:left="6480" w:hanging="360"/>
      </w:pPr>
      <w:rPr>
        <w:rFonts w:ascii="Wingdings" w:hAnsi="Wingdings" w:hint="default"/>
      </w:rPr>
    </w:lvl>
  </w:abstractNum>
  <w:abstractNum w:abstractNumId="675" w15:restartNumberingAfterBreak="0">
    <w:nsid w:val="4FB061F3"/>
    <w:multiLevelType w:val="hybridMultilevel"/>
    <w:tmpl w:val="FFFFFFFF"/>
    <w:lvl w:ilvl="0" w:tplc="E7182022">
      <w:start w:val="1"/>
      <w:numFmt w:val="bullet"/>
      <w:lvlText w:val=""/>
      <w:lvlJc w:val="left"/>
      <w:pPr>
        <w:ind w:left="720" w:hanging="360"/>
      </w:pPr>
      <w:rPr>
        <w:rFonts w:ascii="Symbol" w:hAnsi="Symbol" w:hint="default"/>
      </w:rPr>
    </w:lvl>
    <w:lvl w:ilvl="1" w:tplc="3CB8E8C0">
      <w:start w:val="1"/>
      <w:numFmt w:val="bullet"/>
      <w:lvlText w:val="o"/>
      <w:lvlJc w:val="left"/>
      <w:pPr>
        <w:ind w:left="1440" w:hanging="360"/>
      </w:pPr>
      <w:rPr>
        <w:rFonts w:ascii="Courier New" w:hAnsi="Courier New" w:hint="default"/>
      </w:rPr>
    </w:lvl>
    <w:lvl w:ilvl="2" w:tplc="C6C2ACD0">
      <w:start w:val="1"/>
      <w:numFmt w:val="bullet"/>
      <w:lvlText w:val=""/>
      <w:lvlJc w:val="left"/>
      <w:pPr>
        <w:ind w:left="2160" w:hanging="360"/>
      </w:pPr>
      <w:rPr>
        <w:rFonts w:ascii="Wingdings" w:hAnsi="Wingdings" w:hint="default"/>
      </w:rPr>
    </w:lvl>
    <w:lvl w:ilvl="3" w:tplc="24B0FABC">
      <w:start w:val="1"/>
      <w:numFmt w:val="bullet"/>
      <w:lvlText w:val=""/>
      <w:lvlJc w:val="left"/>
      <w:pPr>
        <w:ind w:left="2880" w:hanging="360"/>
      </w:pPr>
      <w:rPr>
        <w:rFonts w:ascii="Symbol" w:hAnsi="Symbol" w:hint="default"/>
      </w:rPr>
    </w:lvl>
    <w:lvl w:ilvl="4" w:tplc="B2E8EE20">
      <w:start w:val="1"/>
      <w:numFmt w:val="bullet"/>
      <w:lvlText w:val="o"/>
      <w:lvlJc w:val="left"/>
      <w:pPr>
        <w:ind w:left="3600" w:hanging="360"/>
      </w:pPr>
      <w:rPr>
        <w:rFonts w:ascii="Courier New" w:hAnsi="Courier New" w:hint="default"/>
      </w:rPr>
    </w:lvl>
    <w:lvl w:ilvl="5" w:tplc="EDA80576">
      <w:start w:val="1"/>
      <w:numFmt w:val="bullet"/>
      <w:lvlText w:val=""/>
      <w:lvlJc w:val="left"/>
      <w:pPr>
        <w:ind w:left="4320" w:hanging="360"/>
      </w:pPr>
      <w:rPr>
        <w:rFonts w:ascii="Wingdings" w:hAnsi="Wingdings" w:hint="default"/>
      </w:rPr>
    </w:lvl>
    <w:lvl w:ilvl="6" w:tplc="EF7C2636">
      <w:start w:val="1"/>
      <w:numFmt w:val="bullet"/>
      <w:lvlText w:val=""/>
      <w:lvlJc w:val="left"/>
      <w:pPr>
        <w:ind w:left="5040" w:hanging="360"/>
      </w:pPr>
      <w:rPr>
        <w:rFonts w:ascii="Symbol" w:hAnsi="Symbol" w:hint="default"/>
      </w:rPr>
    </w:lvl>
    <w:lvl w:ilvl="7" w:tplc="30C8BEF4">
      <w:start w:val="1"/>
      <w:numFmt w:val="bullet"/>
      <w:lvlText w:val="o"/>
      <w:lvlJc w:val="left"/>
      <w:pPr>
        <w:ind w:left="5760" w:hanging="360"/>
      </w:pPr>
      <w:rPr>
        <w:rFonts w:ascii="Courier New" w:hAnsi="Courier New" w:hint="default"/>
      </w:rPr>
    </w:lvl>
    <w:lvl w:ilvl="8" w:tplc="34B45296">
      <w:start w:val="1"/>
      <w:numFmt w:val="bullet"/>
      <w:lvlText w:val=""/>
      <w:lvlJc w:val="left"/>
      <w:pPr>
        <w:ind w:left="6480" w:hanging="360"/>
      </w:pPr>
      <w:rPr>
        <w:rFonts w:ascii="Wingdings" w:hAnsi="Wingdings" w:hint="default"/>
      </w:rPr>
    </w:lvl>
  </w:abstractNum>
  <w:abstractNum w:abstractNumId="676" w15:restartNumberingAfterBreak="0">
    <w:nsid w:val="4FCF0D1B"/>
    <w:multiLevelType w:val="hybridMultilevel"/>
    <w:tmpl w:val="FFFFFFFF"/>
    <w:lvl w:ilvl="0" w:tplc="EED87110">
      <w:start w:val="1"/>
      <w:numFmt w:val="bullet"/>
      <w:lvlText w:val=""/>
      <w:lvlJc w:val="left"/>
      <w:pPr>
        <w:ind w:left="720" w:hanging="360"/>
      </w:pPr>
      <w:rPr>
        <w:rFonts w:ascii="Symbol" w:hAnsi="Symbol" w:hint="default"/>
      </w:rPr>
    </w:lvl>
    <w:lvl w:ilvl="1" w:tplc="0728DF20">
      <w:start w:val="1"/>
      <w:numFmt w:val="bullet"/>
      <w:lvlText w:val="o"/>
      <w:lvlJc w:val="left"/>
      <w:pPr>
        <w:ind w:left="1440" w:hanging="360"/>
      </w:pPr>
      <w:rPr>
        <w:rFonts w:ascii="Courier New" w:hAnsi="Courier New" w:hint="default"/>
      </w:rPr>
    </w:lvl>
    <w:lvl w:ilvl="2" w:tplc="4F5CF190">
      <w:start w:val="1"/>
      <w:numFmt w:val="bullet"/>
      <w:lvlText w:val=""/>
      <w:lvlJc w:val="left"/>
      <w:pPr>
        <w:ind w:left="2160" w:hanging="360"/>
      </w:pPr>
      <w:rPr>
        <w:rFonts w:ascii="Wingdings" w:hAnsi="Wingdings" w:hint="default"/>
      </w:rPr>
    </w:lvl>
    <w:lvl w:ilvl="3" w:tplc="B83442CE">
      <w:start w:val="1"/>
      <w:numFmt w:val="bullet"/>
      <w:lvlText w:val=""/>
      <w:lvlJc w:val="left"/>
      <w:pPr>
        <w:ind w:left="2880" w:hanging="360"/>
      </w:pPr>
      <w:rPr>
        <w:rFonts w:ascii="Symbol" w:hAnsi="Symbol" w:hint="default"/>
      </w:rPr>
    </w:lvl>
    <w:lvl w:ilvl="4" w:tplc="35764204">
      <w:start w:val="1"/>
      <w:numFmt w:val="bullet"/>
      <w:lvlText w:val="o"/>
      <w:lvlJc w:val="left"/>
      <w:pPr>
        <w:ind w:left="3600" w:hanging="360"/>
      </w:pPr>
      <w:rPr>
        <w:rFonts w:ascii="Courier New" w:hAnsi="Courier New" w:hint="default"/>
      </w:rPr>
    </w:lvl>
    <w:lvl w:ilvl="5" w:tplc="2774E406">
      <w:start w:val="1"/>
      <w:numFmt w:val="bullet"/>
      <w:lvlText w:val=""/>
      <w:lvlJc w:val="left"/>
      <w:pPr>
        <w:ind w:left="4320" w:hanging="360"/>
      </w:pPr>
      <w:rPr>
        <w:rFonts w:ascii="Wingdings" w:hAnsi="Wingdings" w:hint="default"/>
      </w:rPr>
    </w:lvl>
    <w:lvl w:ilvl="6" w:tplc="3DF8B65E">
      <w:start w:val="1"/>
      <w:numFmt w:val="bullet"/>
      <w:lvlText w:val=""/>
      <w:lvlJc w:val="left"/>
      <w:pPr>
        <w:ind w:left="5040" w:hanging="360"/>
      </w:pPr>
      <w:rPr>
        <w:rFonts w:ascii="Symbol" w:hAnsi="Symbol" w:hint="default"/>
      </w:rPr>
    </w:lvl>
    <w:lvl w:ilvl="7" w:tplc="B1323F8E">
      <w:start w:val="1"/>
      <w:numFmt w:val="bullet"/>
      <w:lvlText w:val="o"/>
      <w:lvlJc w:val="left"/>
      <w:pPr>
        <w:ind w:left="5760" w:hanging="360"/>
      </w:pPr>
      <w:rPr>
        <w:rFonts w:ascii="Courier New" w:hAnsi="Courier New" w:hint="default"/>
      </w:rPr>
    </w:lvl>
    <w:lvl w:ilvl="8" w:tplc="8CA6667E">
      <w:start w:val="1"/>
      <w:numFmt w:val="bullet"/>
      <w:lvlText w:val=""/>
      <w:lvlJc w:val="left"/>
      <w:pPr>
        <w:ind w:left="6480" w:hanging="360"/>
      </w:pPr>
      <w:rPr>
        <w:rFonts w:ascii="Wingdings" w:hAnsi="Wingdings" w:hint="default"/>
      </w:rPr>
    </w:lvl>
  </w:abstractNum>
  <w:abstractNum w:abstractNumId="677" w15:restartNumberingAfterBreak="0">
    <w:nsid w:val="4FDB5129"/>
    <w:multiLevelType w:val="hybridMultilevel"/>
    <w:tmpl w:val="FFFFFFFF"/>
    <w:lvl w:ilvl="0" w:tplc="A2EA9B6E">
      <w:start w:val="1"/>
      <w:numFmt w:val="bullet"/>
      <w:lvlText w:val=""/>
      <w:lvlJc w:val="left"/>
      <w:pPr>
        <w:ind w:left="720" w:hanging="360"/>
      </w:pPr>
      <w:rPr>
        <w:rFonts w:ascii="Symbol" w:hAnsi="Symbol" w:hint="default"/>
      </w:rPr>
    </w:lvl>
    <w:lvl w:ilvl="1" w:tplc="4C78FE3C">
      <w:start w:val="1"/>
      <w:numFmt w:val="bullet"/>
      <w:lvlText w:val="o"/>
      <w:lvlJc w:val="left"/>
      <w:pPr>
        <w:ind w:left="1440" w:hanging="360"/>
      </w:pPr>
      <w:rPr>
        <w:rFonts w:ascii="Courier New" w:hAnsi="Courier New" w:hint="default"/>
      </w:rPr>
    </w:lvl>
    <w:lvl w:ilvl="2" w:tplc="1092330C">
      <w:start w:val="1"/>
      <w:numFmt w:val="bullet"/>
      <w:lvlText w:val=""/>
      <w:lvlJc w:val="left"/>
      <w:pPr>
        <w:ind w:left="2160" w:hanging="360"/>
      </w:pPr>
      <w:rPr>
        <w:rFonts w:ascii="Wingdings" w:hAnsi="Wingdings" w:hint="default"/>
      </w:rPr>
    </w:lvl>
    <w:lvl w:ilvl="3" w:tplc="CB6C8C8C">
      <w:start w:val="1"/>
      <w:numFmt w:val="bullet"/>
      <w:lvlText w:val=""/>
      <w:lvlJc w:val="left"/>
      <w:pPr>
        <w:ind w:left="2880" w:hanging="360"/>
      </w:pPr>
      <w:rPr>
        <w:rFonts w:ascii="Symbol" w:hAnsi="Symbol" w:hint="default"/>
      </w:rPr>
    </w:lvl>
    <w:lvl w:ilvl="4" w:tplc="71D8F17E">
      <w:start w:val="1"/>
      <w:numFmt w:val="bullet"/>
      <w:lvlText w:val="o"/>
      <w:lvlJc w:val="left"/>
      <w:pPr>
        <w:ind w:left="3600" w:hanging="360"/>
      </w:pPr>
      <w:rPr>
        <w:rFonts w:ascii="Courier New" w:hAnsi="Courier New" w:hint="default"/>
      </w:rPr>
    </w:lvl>
    <w:lvl w:ilvl="5" w:tplc="113A4D32">
      <w:start w:val="1"/>
      <w:numFmt w:val="bullet"/>
      <w:lvlText w:val=""/>
      <w:lvlJc w:val="left"/>
      <w:pPr>
        <w:ind w:left="4320" w:hanging="360"/>
      </w:pPr>
      <w:rPr>
        <w:rFonts w:ascii="Wingdings" w:hAnsi="Wingdings" w:hint="default"/>
      </w:rPr>
    </w:lvl>
    <w:lvl w:ilvl="6" w:tplc="DD54880E">
      <w:start w:val="1"/>
      <w:numFmt w:val="bullet"/>
      <w:lvlText w:val=""/>
      <w:lvlJc w:val="left"/>
      <w:pPr>
        <w:ind w:left="5040" w:hanging="360"/>
      </w:pPr>
      <w:rPr>
        <w:rFonts w:ascii="Symbol" w:hAnsi="Symbol" w:hint="default"/>
      </w:rPr>
    </w:lvl>
    <w:lvl w:ilvl="7" w:tplc="1E029C48">
      <w:start w:val="1"/>
      <w:numFmt w:val="bullet"/>
      <w:lvlText w:val="o"/>
      <w:lvlJc w:val="left"/>
      <w:pPr>
        <w:ind w:left="5760" w:hanging="360"/>
      </w:pPr>
      <w:rPr>
        <w:rFonts w:ascii="Courier New" w:hAnsi="Courier New" w:hint="default"/>
      </w:rPr>
    </w:lvl>
    <w:lvl w:ilvl="8" w:tplc="EFD692B4">
      <w:start w:val="1"/>
      <w:numFmt w:val="bullet"/>
      <w:lvlText w:val=""/>
      <w:lvlJc w:val="left"/>
      <w:pPr>
        <w:ind w:left="6480" w:hanging="360"/>
      </w:pPr>
      <w:rPr>
        <w:rFonts w:ascii="Wingdings" w:hAnsi="Wingdings" w:hint="default"/>
      </w:rPr>
    </w:lvl>
  </w:abstractNum>
  <w:abstractNum w:abstractNumId="678" w15:restartNumberingAfterBreak="0">
    <w:nsid w:val="50244E26"/>
    <w:multiLevelType w:val="hybridMultilevel"/>
    <w:tmpl w:val="FFFFFFFF"/>
    <w:lvl w:ilvl="0" w:tplc="7E1EA85C">
      <w:start w:val="1"/>
      <w:numFmt w:val="bullet"/>
      <w:lvlText w:val=""/>
      <w:lvlJc w:val="left"/>
      <w:pPr>
        <w:ind w:left="720" w:hanging="360"/>
      </w:pPr>
      <w:rPr>
        <w:rFonts w:ascii="Symbol" w:hAnsi="Symbol" w:hint="default"/>
      </w:rPr>
    </w:lvl>
    <w:lvl w:ilvl="1" w:tplc="4D0C2546">
      <w:start w:val="1"/>
      <w:numFmt w:val="bullet"/>
      <w:lvlText w:val="o"/>
      <w:lvlJc w:val="left"/>
      <w:pPr>
        <w:ind w:left="1440" w:hanging="360"/>
      </w:pPr>
      <w:rPr>
        <w:rFonts w:ascii="Courier New" w:hAnsi="Courier New" w:hint="default"/>
      </w:rPr>
    </w:lvl>
    <w:lvl w:ilvl="2" w:tplc="612092F0">
      <w:start w:val="1"/>
      <w:numFmt w:val="bullet"/>
      <w:lvlText w:val=""/>
      <w:lvlJc w:val="left"/>
      <w:pPr>
        <w:ind w:left="2160" w:hanging="360"/>
      </w:pPr>
      <w:rPr>
        <w:rFonts w:ascii="Wingdings" w:hAnsi="Wingdings" w:hint="default"/>
      </w:rPr>
    </w:lvl>
    <w:lvl w:ilvl="3" w:tplc="A2981642">
      <w:start w:val="1"/>
      <w:numFmt w:val="bullet"/>
      <w:lvlText w:val=""/>
      <w:lvlJc w:val="left"/>
      <w:pPr>
        <w:ind w:left="2880" w:hanging="360"/>
      </w:pPr>
      <w:rPr>
        <w:rFonts w:ascii="Symbol" w:hAnsi="Symbol" w:hint="default"/>
      </w:rPr>
    </w:lvl>
    <w:lvl w:ilvl="4" w:tplc="5D38C842">
      <w:start w:val="1"/>
      <w:numFmt w:val="bullet"/>
      <w:lvlText w:val="o"/>
      <w:lvlJc w:val="left"/>
      <w:pPr>
        <w:ind w:left="3600" w:hanging="360"/>
      </w:pPr>
      <w:rPr>
        <w:rFonts w:ascii="Courier New" w:hAnsi="Courier New" w:hint="default"/>
      </w:rPr>
    </w:lvl>
    <w:lvl w:ilvl="5" w:tplc="24C4E4B2">
      <w:start w:val="1"/>
      <w:numFmt w:val="bullet"/>
      <w:lvlText w:val=""/>
      <w:lvlJc w:val="left"/>
      <w:pPr>
        <w:ind w:left="4320" w:hanging="360"/>
      </w:pPr>
      <w:rPr>
        <w:rFonts w:ascii="Wingdings" w:hAnsi="Wingdings" w:hint="default"/>
      </w:rPr>
    </w:lvl>
    <w:lvl w:ilvl="6" w:tplc="16F64F6A">
      <w:start w:val="1"/>
      <w:numFmt w:val="bullet"/>
      <w:lvlText w:val=""/>
      <w:lvlJc w:val="left"/>
      <w:pPr>
        <w:ind w:left="5040" w:hanging="360"/>
      </w:pPr>
      <w:rPr>
        <w:rFonts w:ascii="Symbol" w:hAnsi="Symbol" w:hint="default"/>
      </w:rPr>
    </w:lvl>
    <w:lvl w:ilvl="7" w:tplc="F4FAB1FE">
      <w:start w:val="1"/>
      <w:numFmt w:val="bullet"/>
      <w:lvlText w:val="o"/>
      <w:lvlJc w:val="left"/>
      <w:pPr>
        <w:ind w:left="5760" w:hanging="360"/>
      </w:pPr>
      <w:rPr>
        <w:rFonts w:ascii="Courier New" w:hAnsi="Courier New" w:hint="default"/>
      </w:rPr>
    </w:lvl>
    <w:lvl w:ilvl="8" w:tplc="D91A547C">
      <w:start w:val="1"/>
      <w:numFmt w:val="bullet"/>
      <w:lvlText w:val=""/>
      <w:lvlJc w:val="left"/>
      <w:pPr>
        <w:ind w:left="6480" w:hanging="360"/>
      </w:pPr>
      <w:rPr>
        <w:rFonts w:ascii="Wingdings" w:hAnsi="Wingdings" w:hint="default"/>
      </w:rPr>
    </w:lvl>
  </w:abstractNum>
  <w:abstractNum w:abstractNumId="679" w15:restartNumberingAfterBreak="0">
    <w:nsid w:val="503542A1"/>
    <w:multiLevelType w:val="hybridMultilevel"/>
    <w:tmpl w:val="FFFFFFFF"/>
    <w:lvl w:ilvl="0" w:tplc="C33A1F34">
      <w:start w:val="1"/>
      <w:numFmt w:val="bullet"/>
      <w:lvlText w:val=""/>
      <w:lvlJc w:val="left"/>
      <w:pPr>
        <w:ind w:left="720" w:hanging="360"/>
      </w:pPr>
      <w:rPr>
        <w:rFonts w:ascii="Symbol" w:hAnsi="Symbol" w:hint="default"/>
      </w:rPr>
    </w:lvl>
    <w:lvl w:ilvl="1" w:tplc="6C42A080">
      <w:start w:val="1"/>
      <w:numFmt w:val="bullet"/>
      <w:lvlText w:val="o"/>
      <w:lvlJc w:val="left"/>
      <w:pPr>
        <w:ind w:left="1440" w:hanging="360"/>
      </w:pPr>
      <w:rPr>
        <w:rFonts w:ascii="Courier New" w:hAnsi="Courier New" w:hint="default"/>
      </w:rPr>
    </w:lvl>
    <w:lvl w:ilvl="2" w:tplc="F0AC8A96">
      <w:start w:val="1"/>
      <w:numFmt w:val="bullet"/>
      <w:lvlText w:val=""/>
      <w:lvlJc w:val="left"/>
      <w:pPr>
        <w:ind w:left="2160" w:hanging="360"/>
      </w:pPr>
      <w:rPr>
        <w:rFonts w:ascii="Wingdings" w:hAnsi="Wingdings" w:hint="default"/>
      </w:rPr>
    </w:lvl>
    <w:lvl w:ilvl="3" w:tplc="105AB676">
      <w:start w:val="1"/>
      <w:numFmt w:val="bullet"/>
      <w:lvlText w:val=""/>
      <w:lvlJc w:val="left"/>
      <w:pPr>
        <w:ind w:left="2880" w:hanging="360"/>
      </w:pPr>
      <w:rPr>
        <w:rFonts w:ascii="Symbol" w:hAnsi="Symbol" w:hint="default"/>
      </w:rPr>
    </w:lvl>
    <w:lvl w:ilvl="4" w:tplc="4C6EA0C6">
      <w:start w:val="1"/>
      <w:numFmt w:val="bullet"/>
      <w:lvlText w:val="o"/>
      <w:lvlJc w:val="left"/>
      <w:pPr>
        <w:ind w:left="3600" w:hanging="360"/>
      </w:pPr>
      <w:rPr>
        <w:rFonts w:ascii="Courier New" w:hAnsi="Courier New" w:hint="default"/>
      </w:rPr>
    </w:lvl>
    <w:lvl w:ilvl="5" w:tplc="72AA5A6E">
      <w:start w:val="1"/>
      <w:numFmt w:val="bullet"/>
      <w:lvlText w:val=""/>
      <w:lvlJc w:val="left"/>
      <w:pPr>
        <w:ind w:left="4320" w:hanging="360"/>
      </w:pPr>
      <w:rPr>
        <w:rFonts w:ascii="Wingdings" w:hAnsi="Wingdings" w:hint="default"/>
      </w:rPr>
    </w:lvl>
    <w:lvl w:ilvl="6" w:tplc="8954E206">
      <w:start w:val="1"/>
      <w:numFmt w:val="bullet"/>
      <w:lvlText w:val=""/>
      <w:lvlJc w:val="left"/>
      <w:pPr>
        <w:ind w:left="5040" w:hanging="360"/>
      </w:pPr>
      <w:rPr>
        <w:rFonts w:ascii="Symbol" w:hAnsi="Symbol" w:hint="default"/>
      </w:rPr>
    </w:lvl>
    <w:lvl w:ilvl="7" w:tplc="ADAC3DC8">
      <w:start w:val="1"/>
      <w:numFmt w:val="bullet"/>
      <w:lvlText w:val="o"/>
      <w:lvlJc w:val="left"/>
      <w:pPr>
        <w:ind w:left="5760" w:hanging="360"/>
      </w:pPr>
      <w:rPr>
        <w:rFonts w:ascii="Courier New" w:hAnsi="Courier New" w:hint="default"/>
      </w:rPr>
    </w:lvl>
    <w:lvl w:ilvl="8" w:tplc="ACD0320C">
      <w:start w:val="1"/>
      <w:numFmt w:val="bullet"/>
      <w:lvlText w:val=""/>
      <w:lvlJc w:val="left"/>
      <w:pPr>
        <w:ind w:left="6480" w:hanging="360"/>
      </w:pPr>
      <w:rPr>
        <w:rFonts w:ascii="Wingdings" w:hAnsi="Wingdings" w:hint="default"/>
      </w:rPr>
    </w:lvl>
  </w:abstractNum>
  <w:abstractNum w:abstractNumId="680" w15:restartNumberingAfterBreak="0">
    <w:nsid w:val="50406931"/>
    <w:multiLevelType w:val="hybridMultilevel"/>
    <w:tmpl w:val="FFFFFFFF"/>
    <w:lvl w:ilvl="0" w:tplc="A14C5D86">
      <w:start w:val="1"/>
      <w:numFmt w:val="bullet"/>
      <w:lvlText w:val=""/>
      <w:lvlJc w:val="left"/>
      <w:pPr>
        <w:ind w:left="720" w:hanging="360"/>
      </w:pPr>
      <w:rPr>
        <w:rFonts w:ascii="Symbol" w:hAnsi="Symbol" w:hint="default"/>
      </w:rPr>
    </w:lvl>
    <w:lvl w:ilvl="1" w:tplc="642C6F66">
      <w:start w:val="1"/>
      <w:numFmt w:val="bullet"/>
      <w:lvlText w:val="o"/>
      <w:lvlJc w:val="left"/>
      <w:pPr>
        <w:ind w:left="1440" w:hanging="360"/>
      </w:pPr>
      <w:rPr>
        <w:rFonts w:ascii="Courier New" w:hAnsi="Courier New" w:hint="default"/>
      </w:rPr>
    </w:lvl>
    <w:lvl w:ilvl="2" w:tplc="28FCAE84">
      <w:start w:val="1"/>
      <w:numFmt w:val="bullet"/>
      <w:lvlText w:val=""/>
      <w:lvlJc w:val="left"/>
      <w:pPr>
        <w:ind w:left="2160" w:hanging="360"/>
      </w:pPr>
      <w:rPr>
        <w:rFonts w:ascii="Wingdings" w:hAnsi="Wingdings" w:hint="default"/>
      </w:rPr>
    </w:lvl>
    <w:lvl w:ilvl="3" w:tplc="9ECEC374">
      <w:start w:val="1"/>
      <w:numFmt w:val="bullet"/>
      <w:lvlText w:val=""/>
      <w:lvlJc w:val="left"/>
      <w:pPr>
        <w:ind w:left="2880" w:hanging="360"/>
      </w:pPr>
      <w:rPr>
        <w:rFonts w:ascii="Symbol" w:hAnsi="Symbol" w:hint="default"/>
      </w:rPr>
    </w:lvl>
    <w:lvl w:ilvl="4" w:tplc="CDB675A6">
      <w:start w:val="1"/>
      <w:numFmt w:val="bullet"/>
      <w:lvlText w:val="o"/>
      <w:lvlJc w:val="left"/>
      <w:pPr>
        <w:ind w:left="3600" w:hanging="360"/>
      </w:pPr>
      <w:rPr>
        <w:rFonts w:ascii="Courier New" w:hAnsi="Courier New" w:hint="default"/>
      </w:rPr>
    </w:lvl>
    <w:lvl w:ilvl="5" w:tplc="E33AA2D8">
      <w:start w:val="1"/>
      <w:numFmt w:val="bullet"/>
      <w:lvlText w:val=""/>
      <w:lvlJc w:val="left"/>
      <w:pPr>
        <w:ind w:left="4320" w:hanging="360"/>
      </w:pPr>
      <w:rPr>
        <w:rFonts w:ascii="Wingdings" w:hAnsi="Wingdings" w:hint="default"/>
      </w:rPr>
    </w:lvl>
    <w:lvl w:ilvl="6" w:tplc="BDD8C06A">
      <w:start w:val="1"/>
      <w:numFmt w:val="bullet"/>
      <w:lvlText w:val=""/>
      <w:lvlJc w:val="left"/>
      <w:pPr>
        <w:ind w:left="5040" w:hanging="360"/>
      </w:pPr>
      <w:rPr>
        <w:rFonts w:ascii="Symbol" w:hAnsi="Symbol" w:hint="default"/>
      </w:rPr>
    </w:lvl>
    <w:lvl w:ilvl="7" w:tplc="4B4AE728">
      <w:start w:val="1"/>
      <w:numFmt w:val="bullet"/>
      <w:lvlText w:val="o"/>
      <w:lvlJc w:val="left"/>
      <w:pPr>
        <w:ind w:left="5760" w:hanging="360"/>
      </w:pPr>
      <w:rPr>
        <w:rFonts w:ascii="Courier New" w:hAnsi="Courier New" w:hint="default"/>
      </w:rPr>
    </w:lvl>
    <w:lvl w:ilvl="8" w:tplc="66B8FF16">
      <w:start w:val="1"/>
      <w:numFmt w:val="bullet"/>
      <w:lvlText w:val=""/>
      <w:lvlJc w:val="left"/>
      <w:pPr>
        <w:ind w:left="6480" w:hanging="360"/>
      </w:pPr>
      <w:rPr>
        <w:rFonts w:ascii="Wingdings" w:hAnsi="Wingdings" w:hint="default"/>
      </w:rPr>
    </w:lvl>
  </w:abstractNum>
  <w:abstractNum w:abstractNumId="681" w15:restartNumberingAfterBreak="0">
    <w:nsid w:val="50552589"/>
    <w:multiLevelType w:val="hybridMultilevel"/>
    <w:tmpl w:val="FFFFFFFF"/>
    <w:lvl w:ilvl="0" w:tplc="5DFE59A2">
      <w:start w:val="1"/>
      <w:numFmt w:val="bullet"/>
      <w:lvlText w:val=""/>
      <w:lvlJc w:val="left"/>
      <w:pPr>
        <w:ind w:left="720" w:hanging="360"/>
      </w:pPr>
      <w:rPr>
        <w:rFonts w:ascii="Symbol" w:hAnsi="Symbol" w:hint="default"/>
      </w:rPr>
    </w:lvl>
    <w:lvl w:ilvl="1" w:tplc="23E2D956">
      <w:start w:val="1"/>
      <w:numFmt w:val="bullet"/>
      <w:lvlText w:val="o"/>
      <w:lvlJc w:val="left"/>
      <w:pPr>
        <w:ind w:left="1440" w:hanging="360"/>
      </w:pPr>
      <w:rPr>
        <w:rFonts w:ascii="Courier New" w:hAnsi="Courier New" w:hint="default"/>
      </w:rPr>
    </w:lvl>
    <w:lvl w:ilvl="2" w:tplc="5A48E0FC">
      <w:start w:val="1"/>
      <w:numFmt w:val="bullet"/>
      <w:lvlText w:val=""/>
      <w:lvlJc w:val="left"/>
      <w:pPr>
        <w:ind w:left="2160" w:hanging="360"/>
      </w:pPr>
      <w:rPr>
        <w:rFonts w:ascii="Wingdings" w:hAnsi="Wingdings" w:hint="default"/>
      </w:rPr>
    </w:lvl>
    <w:lvl w:ilvl="3" w:tplc="D34469C8">
      <w:start w:val="1"/>
      <w:numFmt w:val="bullet"/>
      <w:lvlText w:val=""/>
      <w:lvlJc w:val="left"/>
      <w:pPr>
        <w:ind w:left="2880" w:hanging="360"/>
      </w:pPr>
      <w:rPr>
        <w:rFonts w:ascii="Symbol" w:hAnsi="Symbol" w:hint="default"/>
      </w:rPr>
    </w:lvl>
    <w:lvl w:ilvl="4" w:tplc="A828B52C">
      <w:start w:val="1"/>
      <w:numFmt w:val="bullet"/>
      <w:lvlText w:val="o"/>
      <w:lvlJc w:val="left"/>
      <w:pPr>
        <w:ind w:left="3600" w:hanging="360"/>
      </w:pPr>
      <w:rPr>
        <w:rFonts w:ascii="Courier New" w:hAnsi="Courier New" w:hint="default"/>
      </w:rPr>
    </w:lvl>
    <w:lvl w:ilvl="5" w:tplc="09BE0526">
      <w:start w:val="1"/>
      <w:numFmt w:val="bullet"/>
      <w:lvlText w:val=""/>
      <w:lvlJc w:val="left"/>
      <w:pPr>
        <w:ind w:left="4320" w:hanging="360"/>
      </w:pPr>
      <w:rPr>
        <w:rFonts w:ascii="Wingdings" w:hAnsi="Wingdings" w:hint="default"/>
      </w:rPr>
    </w:lvl>
    <w:lvl w:ilvl="6" w:tplc="DD9AFA1C">
      <w:start w:val="1"/>
      <w:numFmt w:val="bullet"/>
      <w:lvlText w:val=""/>
      <w:lvlJc w:val="left"/>
      <w:pPr>
        <w:ind w:left="5040" w:hanging="360"/>
      </w:pPr>
      <w:rPr>
        <w:rFonts w:ascii="Symbol" w:hAnsi="Symbol" w:hint="default"/>
      </w:rPr>
    </w:lvl>
    <w:lvl w:ilvl="7" w:tplc="A72839A0">
      <w:start w:val="1"/>
      <w:numFmt w:val="bullet"/>
      <w:lvlText w:val="o"/>
      <w:lvlJc w:val="left"/>
      <w:pPr>
        <w:ind w:left="5760" w:hanging="360"/>
      </w:pPr>
      <w:rPr>
        <w:rFonts w:ascii="Courier New" w:hAnsi="Courier New" w:hint="default"/>
      </w:rPr>
    </w:lvl>
    <w:lvl w:ilvl="8" w:tplc="29A861B6">
      <w:start w:val="1"/>
      <w:numFmt w:val="bullet"/>
      <w:lvlText w:val=""/>
      <w:lvlJc w:val="left"/>
      <w:pPr>
        <w:ind w:left="6480" w:hanging="360"/>
      </w:pPr>
      <w:rPr>
        <w:rFonts w:ascii="Wingdings" w:hAnsi="Wingdings" w:hint="default"/>
      </w:rPr>
    </w:lvl>
  </w:abstractNum>
  <w:abstractNum w:abstractNumId="682" w15:restartNumberingAfterBreak="0">
    <w:nsid w:val="505B00A2"/>
    <w:multiLevelType w:val="hybridMultilevel"/>
    <w:tmpl w:val="FFFFFFFF"/>
    <w:lvl w:ilvl="0" w:tplc="F2868E08">
      <w:start w:val="1"/>
      <w:numFmt w:val="bullet"/>
      <w:lvlText w:val=""/>
      <w:lvlJc w:val="left"/>
      <w:pPr>
        <w:ind w:left="720" w:hanging="360"/>
      </w:pPr>
      <w:rPr>
        <w:rFonts w:ascii="Symbol" w:hAnsi="Symbol" w:hint="default"/>
      </w:rPr>
    </w:lvl>
    <w:lvl w:ilvl="1" w:tplc="444A36FC">
      <w:start w:val="1"/>
      <w:numFmt w:val="bullet"/>
      <w:lvlText w:val="o"/>
      <w:lvlJc w:val="left"/>
      <w:pPr>
        <w:ind w:left="1440" w:hanging="360"/>
      </w:pPr>
      <w:rPr>
        <w:rFonts w:ascii="Courier New" w:hAnsi="Courier New" w:hint="default"/>
      </w:rPr>
    </w:lvl>
    <w:lvl w:ilvl="2" w:tplc="BFA839D4">
      <w:start w:val="1"/>
      <w:numFmt w:val="bullet"/>
      <w:lvlText w:val=""/>
      <w:lvlJc w:val="left"/>
      <w:pPr>
        <w:ind w:left="2160" w:hanging="360"/>
      </w:pPr>
      <w:rPr>
        <w:rFonts w:ascii="Wingdings" w:hAnsi="Wingdings" w:hint="default"/>
      </w:rPr>
    </w:lvl>
    <w:lvl w:ilvl="3" w:tplc="0B44AC96">
      <w:start w:val="1"/>
      <w:numFmt w:val="bullet"/>
      <w:lvlText w:val=""/>
      <w:lvlJc w:val="left"/>
      <w:pPr>
        <w:ind w:left="2880" w:hanging="360"/>
      </w:pPr>
      <w:rPr>
        <w:rFonts w:ascii="Symbol" w:hAnsi="Symbol" w:hint="default"/>
      </w:rPr>
    </w:lvl>
    <w:lvl w:ilvl="4" w:tplc="A60C8914">
      <w:start w:val="1"/>
      <w:numFmt w:val="bullet"/>
      <w:lvlText w:val="o"/>
      <w:lvlJc w:val="left"/>
      <w:pPr>
        <w:ind w:left="3600" w:hanging="360"/>
      </w:pPr>
      <w:rPr>
        <w:rFonts w:ascii="Courier New" w:hAnsi="Courier New" w:hint="default"/>
      </w:rPr>
    </w:lvl>
    <w:lvl w:ilvl="5" w:tplc="6EAAE5CE">
      <w:start w:val="1"/>
      <w:numFmt w:val="bullet"/>
      <w:lvlText w:val=""/>
      <w:lvlJc w:val="left"/>
      <w:pPr>
        <w:ind w:left="4320" w:hanging="360"/>
      </w:pPr>
      <w:rPr>
        <w:rFonts w:ascii="Wingdings" w:hAnsi="Wingdings" w:hint="default"/>
      </w:rPr>
    </w:lvl>
    <w:lvl w:ilvl="6" w:tplc="A672E9B0">
      <w:start w:val="1"/>
      <w:numFmt w:val="bullet"/>
      <w:lvlText w:val=""/>
      <w:lvlJc w:val="left"/>
      <w:pPr>
        <w:ind w:left="5040" w:hanging="360"/>
      </w:pPr>
      <w:rPr>
        <w:rFonts w:ascii="Symbol" w:hAnsi="Symbol" w:hint="default"/>
      </w:rPr>
    </w:lvl>
    <w:lvl w:ilvl="7" w:tplc="B4F820B6">
      <w:start w:val="1"/>
      <w:numFmt w:val="bullet"/>
      <w:lvlText w:val="o"/>
      <w:lvlJc w:val="left"/>
      <w:pPr>
        <w:ind w:left="5760" w:hanging="360"/>
      </w:pPr>
      <w:rPr>
        <w:rFonts w:ascii="Courier New" w:hAnsi="Courier New" w:hint="default"/>
      </w:rPr>
    </w:lvl>
    <w:lvl w:ilvl="8" w:tplc="6CA43130">
      <w:start w:val="1"/>
      <w:numFmt w:val="bullet"/>
      <w:lvlText w:val=""/>
      <w:lvlJc w:val="left"/>
      <w:pPr>
        <w:ind w:left="6480" w:hanging="360"/>
      </w:pPr>
      <w:rPr>
        <w:rFonts w:ascii="Wingdings" w:hAnsi="Wingdings" w:hint="default"/>
      </w:rPr>
    </w:lvl>
  </w:abstractNum>
  <w:abstractNum w:abstractNumId="683" w15:restartNumberingAfterBreak="0">
    <w:nsid w:val="5067379E"/>
    <w:multiLevelType w:val="hybridMultilevel"/>
    <w:tmpl w:val="FFFFFFFF"/>
    <w:lvl w:ilvl="0" w:tplc="CB2E22AC">
      <w:start w:val="1"/>
      <w:numFmt w:val="bullet"/>
      <w:lvlText w:val=""/>
      <w:lvlJc w:val="left"/>
      <w:pPr>
        <w:ind w:left="720" w:hanging="360"/>
      </w:pPr>
      <w:rPr>
        <w:rFonts w:ascii="Symbol" w:hAnsi="Symbol" w:hint="default"/>
      </w:rPr>
    </w:lvl>
    <w:lvl w:ilvl="1" w:tplc="886E5BFA">
      <w:start w:val="1"/>
      <w:numFmt w:val="bullet"/>
      <w:lvlText w:val="o"/>
      <w:lvlJc w:val="left"/>
      <w:pPr>
        <w:ind w:left="1440" w:hanging="360"/>
      </w:pPr>
      <w:rPr>
        <w:rFonts w:ascii="Courier New" w:hAnsi="Courier New" w:hint="default"/>
      </w:rPr>
    </w:lvl>
    <w:lvl w:ilvl="2" w:tplc="0158EF74">
      <w:start w:val="1"/>
      <w:numFmt w:val="bullet"/>
      <w:lvlText w:val=""/>
      <w:lvlJc w:val="left"/>
      <w:pPr>
        <w:ind w:left="2160" w:hanging="360"/>
      </w:pPr>
      <w:rPr>
        <w:rFonts w:ascii="Wingdings" w:hAnsi="Wingdings" w:hint="default"/>
      </w:rPr>
    </w:lvl>
    <w:lvl w:ilvl="3" w:tplc="F4F04EC8">
      <w:start w:val="1"/>
      <w:numFmt w:val="bullet"/>
      <w:lvlText w:val=""/>
      <w:lvlJc w:val="left"/>
      <w:pPr>
        <w:ind w:left="2880" w:hanging="360"/>
      </w:pPr>
      <w:rPr>
        <w:rFonts w:ascii="Symbol" w:hAnsi="Symbol" w:hint="default"/>
      </w:rPr>
    </w:lvl>
    <w:lvl w:ilvl="4" w:tplc="E7E61C9E">
      <w:start w:val="1"/>
      <w:numFmt w:val="bullet"/>
      <w:lvlText w:val="o"/>
      <w:lvlJc w:val="left"/>
      <w:pPr>
        <w:ind w:left="3600" w:hanging="360"/>
      </w:pPr>
      <w:rPr>
        <w:rFonts w:ascii="Courier New" w:hAnsi="Courier New" w:hint="default"/>
      </w:rPr>
    </w:lvl>
    <w:lvl w:ilvl="5" w:tplc="23BC3F7A">
      <w:start w:val="1"/>
      <w:numFmt w:val="bullet"/>
      <w:lvlText w:val=""/>
      <w:lvlJc w:val="left"/>
      <w:pPr>
        <w:ind w:left="4320" w:hanging="360"/>
      </w:pPr>
      <w:rPr>
        <w:rFonts w:ascii="Wingdings" w:hAnsi="Wingdings" w:hint="default"/>
      </w:rPr>
    </w:lvl>
    <w:lvl w:ilvl="6" w:tplc="824886C6">
      <w:start w:val="1"/>
      <w:numFmt w:val="bullet"/>
      <w:lvlText w:val=""/>
      <w:lvlJc w:val="left"/>
      <w:pPr>
        <w:ind w:left="5040" w:hanging="360"/>
      </w:pPr>
      <w:rPr>
        <w:rFonts w:ascii="Symbol" w:hAnsi="Symbol" w:hint="default"/>
      </w:rPr>
    </w:lvl>
    <w:lvl w:ilvl="7" w:tplc="E4D0B6BA">
      <w:start w:val="1"/>
      <w:numFmt w:val="bullet"/>
      <w:lvlText w:val="o"/>
      <w:lvlJc w:val="left"/>
      <w:pPr>
        <w:ind w:left="5760" w:hanging="360"/>
      </w:pPr>
      <w:rPr>
        <w:rFonts w:ascii="Courier New" w:hAnsi="Courier New" w:hint="default"/>
      </w:rPr>
    </w:lvl>
    <w:lvl w:ilvl="8" w:tplc="B6B84E58">
      <w:start w:val="1"/>
      <w:numFmt w:val="bullet"/>
      <w:lvlText w:val=""/>
      <w:lvlJc w:val="left"/>
      <w:pPr>
        <w:ind w:left="6480" w:hanging="360"/>
      </w:pPr>
      <w:rPr>
        <w:rFonts w:ascii="Wingdings" w:hAnsi="Wingdings" w:hint="default"/>
      </w:rPr>
    </w:lvl>
  </w:abstractNum>
  <w:abstractNum w:abstractNumId="684" w15:restartNumberingAfterBreak="0">
    <w:nsid w:val="50743178"/>
    <w:multiLevelType w:val="hybridMultilevel"/>
    <w:tmpl w:val="FFFFFFFF"/>
    <w:lvl w:ilvl="0" w:tplc="0ED0BF6A">
      <w:start w:val="1"/>
      <w:numFmt w:val="bullet"/>
      <w:lvlText w:val=""/>
      <w:lvlJc w:val="left"/>
      <w:pPr>
        <w:ind w:left="720" w:hanging="360"/>
      </w:pPr>
      <w:rPr>
        <w:rFonts w:ascii="Symbol" w:hAnsi="Symbol" w:hint="default"/>
      </w:rPr>
    </w:lvl>
    <w:lvl w:ilvl="1" w:tplc="E5FA5EBA">
      <w:start w:val="1"/>
      <w:numFmt w:val="bullet"/>
      <w:lvlText w:val="o"/>
      <w:lvlJc w:val="left"/>
      <w:pPr>
        <w:ind w:left="1440" w:hanging="360"/>
      </w:pPr>
      <w:rPr>
        <w:rFonts w:ascii="Courier New" w:hAnsi="Courier New" w:hint="default"/>
      </w:rPr>
    </w:lvl>
    <w:lvl w:ilvl="2" w:tplc="81CABC4A">
      <w:start w:val="1"/>
      <w:numFmt w:val="bullet"/>
      <w:lvlText w:val=""/>
      <w:lvlJc w:val="left"/>
      <w:pPr>
        <w:ind w:left="2160" w:hanging="360"/>
      </w:pPr>
      <w:rPr>
        <w:rFonts w:ascii="Wingdings" w:hAnsi="Wingdings" w:hint="default"/>
      </w:rPr>
    </w:lvl>
    <w:lvl w:ilvl="3" w:tplc="D7185CEC">
      <w:start w:val="1"/>
      <w:numFmt w:val="bullet"/>
      <w:lvlText w:val=""/>
      <w:lvlJc w:val="left"/>
      <w:pPr>
        <w:ind w:left="2880" w:hanging="360"/>
      </w:pPr>
      <w:rPr>
        <w:rFonts w:ascii="Symbol" w:hAnsi="Symbol" w:hint="default"/>
      </w:rPr>
    </w:lvl>
    <w:lvl w:ilvl="4" w:tplc="683AECA0">
      <w:start w:val="1"/>
      <w:numFmt w:val="bullet"/>
      <w:lvlText w:val="o"/>
      <w:lvlJc w:val="left"/>
      <w:pPr>
        <w:ind w:left="3600" w:hanging="360"/>
      </w:pPr>
      <w:rPr>
        <w:rFonts w:ascii="Courier New" w:hAnsi="Courier New" w:hint="default"/>
      </w:rPr>
    </w:lvl>
    <w:lvl w:ilvl="5" w:tplc="377CE232">
      <w:start w:val="1"/>
      <w:numFmt w:val="bullet"/>
      <w:lvlText w:val=""/>
      <w:lvlJc w:val="left"/>
      <w:pPr>
        <w:ind w:left="4320" w:hanging="360"/>
      </w:pPr>
      <w:rPr>
        <w:rFonts w:ascii="Wingdings" w:hAnsi="Wingdings" w:hint="default"/>
      </w:rPr>
    </w:lvl>
    <w:lvl w:ilvl="6" w:tplc="522850EC">
      <w:start w:val="1"/>
      <w:numFmt w:val="bullet"/>
      <w:lvlText w:val=""/>
      <w:lvlJc w:val="left"/>
      <w:pPr>
        <w:ind w:left="5040" w:hanging="360"/>
      </w:pPr>
      <w:rPr>
        <w:rFonts w:ascii="Symbol" w:hAnsi="Symbol" w:hint="default"/>
      </w:rPr>
    </w:lvl>
    <w:lvl w:ilvl="7" w:tplc="E7A09C0A">
      <w:start w:val="1"/>
      <w:numFmt w:val="bullet"/>
      <w:lvlText w:val="o"/>
      <w:lvlJc w:val="left"/>
      <w:pPr>
        <w:ind w:left="5760" w:hanging="360"/>
      </w:pPr>
      <w:rPr>
        <w:rFonts w:ascii="Courier New" w:hAnsi="Courier New" w:hint="default"/>
      </w:rPr>
    </w:lvl>
    <w:lvl w:ilvl="8" w:tplc="CB808544">
      <w:start w:val="1"/>
      <w:numFmt w:val="bullet"/>
      <w:lvlText w:val=""/>
      <w:lvlJc w:val="left"/>
      <w:pPr>
        <w:ind w:left="6480" w:hanging="360"/>
      </w:pPr>
      <w:rPr>
        <w:rFonts w:ascii="Wingdings" w:hAnsi="Wingdings" w:hint="default"/>
      </w:rPr>
    </w:lvl>
  </w:abstractNum>
  <w:abstractNum w:abstractNumId="685" w15:restartNumberingAfterBreak="0">
    <w:nsid w:val="50866AF7"/>
    <w:multiLevelType w:val="hybridMultilevel"/>
    <w:tmpl w:val="FFFFFFFF"/>
    <w:lvl w:ilvl="0" w:tplc="A874EB94">
      <w:start w:val="1"/>
      <w:numFmt w:val="bullet"/>
      <w:lvlText w:val=""/>
      <w:lvlJc w:val="left"/>
      <w:pPr>
        <w:ind w:left="720" w:hanging="360"/>
      </w:pPr>
      <w:rPr>
        <w:rFonts w:ascii="Symbol" w:hAnsi="Symbol" w:hint="default"/>
      </w:rPr>
    </w:lvl>
    <w:lvl w:ilvl="1" w:tplc="1DCEB482">
      <w:start w:val="1"/>
      <w:numFmt w:val="bullet"/>
      <w:lvlText w:val="o"/>
      <w:lvlJc w:val="left"/>
      <w:pPr>
        <w:ind w:left="1440" w:hanging="360"/>
      </w:pPr>
      <w:rPr>
        <w:rFonts w:ascii="Courier New" w:hAnsi="Courier New" w:hint="default"/>
      </w:rPr>
    </w:lvl>
    <w:lvl w:ilvl="2" w:tplc="938867DC">
      <w:start w:val="1"/>
      <w:numFmt w:val="bullet"/>
      <w:lvlText w:val=""/>
      <w:lvlJc w:val="left"/>
      <w:pPr>
        <w:ind w:left="2160" w:hanging="360"/>
      </w:pPr>
      <w:rPr>
        <w:rFonts w:ascii="Wingdings" w:hAnsi="Wingdings" w:hint="default"/>
      </w:rPr>
    </w:lvl>
    <w:lvl w:ilvl="3" w:tplc="F0709650">
      <w:start w:val="1"/>
      <w:numFmt w:val="bullet"/>
      <w:lvlText w:val=""/>
      <w:lvlJc w:val="left"/>
      <w:pPr>
        <w:ind w:left="2880" w:hanging="360"/>
      </w:pPr>
      <w:rPr>
        <w:rFonts w:ascii="Symbol" w:hAnsi="Symbol" w:hint="default"/>
      </w:rPr>
    </w:lvl>
    <w:lvl w:ilvl="4" w:tplc="240AE5BC">
      <w:start w:val="1"/>
      <w:numFmt w:val="bullet"/>
      <w:lvlText w:val="o"/>
      <w:lvlJc w:val="left"/>
      <w:pPr>
        <w:ind w:left="3600" w:hanging="360"/>
      </w:pPr>
      <w:rPr>
        <w:rFonts w:ascii="Courier New" w:hAnsi="Courier New" w:hint="default"/>
      </w:rPr>
    </w:lvl>
    <w:lvl w:ilvl="5" w:tplc="DC1A84FA">
      <w:start w:val="1"/>
      <w:numFmt w:val="bullet"/>
      <w:lvlText w:val=""/>
      <w:lvlJc w:val="left"/>
      <w:pPr>
        <w:ind w:left="4320" w:hanging="360"/>
      </w:pPr>
      <w:rPr>
        <w:rFonts w:ascii="Wingdings" w:hAnsi="Wingdings" w:hint="default"/>
      </w:rPr>
    </w:lvl>
    <w:lvl w:ilvl="6" w:tplc="0E8EBD44">
      <w:start w:val="1"/>
      <w:numFmt w:val="bullet"/>
      <w:lvlText w:val=""/>
      <w:lvlJc w:val="left"/>
      <w:pPr>
        <w:ind w:left="5040" w:hanging="360"/>
      </w:pPr>
      <w:rPr>
        <w:rFonts w:ascii="Symbol" w:hAnsi="Symbol" w:hint="default"/>
      </w:rPr>
    </w:lvl>
    <w:lvl w:ilvl="7" w:tplc="8594E23A">
      <w:start w:val="1"/>
      <w:numFmt w:val="bullet"/>
      <w:lvlText w:val="o"/>
      <w:lvlJc w:val="left"/>
      <w:pPr>
        <w:ind w:left="5760" w:hanging="360"/>
      </w:pPr>
      <w:rPr>
        <w:rFonts w:ascii="Courier New" w:hAnsi="Courier New" w:hint="default"/>
      </w:rPr>
    </w:lvl>
    <w:lvl w:ilvl="8" w:tplc="8496D6AA">
      <w:start w:val="1"/>
      <w:numFmt w:val="bullet"/>
      <w:lvlText w:val=""/>
      <w:lvlJc w:val="left"/>
      <w:pPr>
        <w:ind w:left="6480" w:hanging="360"/>
      </w:pPr>
      <w:rPr>
        <w:rFonts w:ascii="Wingdings" w:hAnsi="Wingdings" w:hint="default"/>
      </w:rPr>
    </w:lvl>
  </w:abstractNum>
  <w:abstractNum w:abstractNumId="686" w15:restartNumberingAfterBreak="0">
    <w:nsid w:val="50AD435C"/>
    <w:multiLevelType w:val="hybridMultilevel"/>
    <w:tmpl w:val="FFFFFFFF"/>
    <w:lvl w:ilvl="0" w:tplc="DB42F098">
      <w:start w:val="1"/>
      <w:numFmt w:val="bullet"/>
      <w:lvlText w:val=""/>
      <w:lvlJc w:val="left"/>
      <w:pPr>
        <w:ind w:left="720" w:hanging="360"/>
      </w:pPr>
      <w:rPr>
        <w:rFonts w:ascii="Symbol" w:hAnsi="Symbol" w:hint="default"/>
      </w:rPr>
    </w:lvl>
    <w:lvl w:ilvl="1" w:tplc="BB2C2954">
      <w:start w:val="1"/>
      <w:numFmt w:val="bullet"/>
      <w:lvlText w:val="o"/>
      <w:lvlJc w:val="left"/>
      <w:pPr>
        <w:ind w:left="1440" w:hanging="360"/>
      </w:pPr>
      <w:rPr>
        <w:rFonts w:ascii="Courier New" w:hAnsi="Courier New" w:hint="default"/>
      </w:rPr>
    </w:lvl>
    <w:lvl w:ilvl="2" w:tplc="DA5CBA2A">
      <w:start w:val="1"/>
      <w:numFmt w:val="bullet"/>
      <w:lvlText w:val=""/>
      <w:lvlJc w:val="left"/>
      <w:pPr>
        <w:ind w:left="2160" w:hanging="360"/>
      </w:pPr>
      <w:rPr>
        <w:rFonts w:ascii="Wingdings" w:hAnsi="Wingdings" w:hint="default"/>
      </w:rPr>
    </w:lvl>
    <w:lvl w:ilvl="3" w:tplc="54721B88">
      <w:start w:val="1"/>
      <w:numFmt w:val="bullet"/>
      <w:lvlText w:val=""/>
      <w:lvlJc w:val="left"/>
      <w:pPr>
        <w:ind w:left="2880" w:hanging="360"/>
      </w:pPr>
      <w:rPr>
        <w:rFonts w:ascii="Symbol" w:hAnsi="Symbol" w:hint="default"/>
      </w:rPr>
    </w:lvl>
    <w:lvl w:ilvl="4" w:tplc="974837CA">
      <w:start w:val="1"/>
      <w:numFmt w:val="bullet"/>
      <w:lvlText w:val="o"/>
      <w:lvlJc w:val="left"/>
      <w:pPr>
        <w:ind w:left="3600" w:hanging="360"/>
      </w:pPr>
      <w:rPr>
        <w:rFonts w:ascii="Courier New" w:hAnsi="Courier New" w:hint="default"/>
      </w:rPr>
    </w:lvl>
    <w:lvl w:ilvl="5" w:tplc="BAF492F8">
      <w:start w:val="1"/>
      <w:numFmt w:val="bullet"/>
      <w:lvlText w:val=""/>
      <w:lvlJc w:val="left"/>
      <w:pPr>
        <w:ind w:left="4320" w:hanging="360"/>
      </w:pPr>
      <w:rPr>
        <w:rFonts w:ascii="Wingdings" w:hAnsi="Wingdings" w:hint="default"/>
      </w:rPr>
    </w:lvl>
    <w:lvl w:ilvl="6" w:tplc="C4B83ECC">
      <w:start w:val="1"/>
      <w:numFmt w:val="bullet"/>
      <w:lvlText w:val=""/>
      <w:lvlJc w:val="left"/>
      <w:pPr>
        <w:ind w:left="5040" w:hanging="360"/>
      </w:pPr>
      <w:rPr>
        <w:rFonts w:ascii="Symbol" w:hAnsi="Symbol" w:hint="default"/>
      </w:rPr>
    </w:lvl>
    <w:lvl w:ilvl="7" w:tplc="633672D0">
      <w:start w:val="1"/>
      <w:numFmt w:val="bullet"/>
      <w:lvlText w:val="o"/>
      <w:lvlJc w:val="left"/>
      <w:pPr>
        <w:ind w:left="5760" w:hanging="360"/>
      </w:pPr>
      <w:rPr>
        <w:rFonts w:ascii="Courier New" w:hAnsi="Courier New" w:hint="default"/>
      </w:rPr>
    </w:lvl>
    <w:lvl w:ilvl="8" w:tplc="20166C3A">
      <w:start w:val="1"/>
      <w:numFmt w:val="bullet"/>
      <w:lvlText w:val=""/>
      <w:lvlJc w:val="left"/>
      <w:pPr>
        <w:ind w:left="6480" w:hanging="360"/>
      </w:pPr>
      <w:rPr>
        <w:rFonts w:ascii="Wingdings" w:hAnsi="Wingdings" w:hint="default"/>
      </w:rPr>
    </w:lvl>
  </w:abstractNum>
  <w:abstractNum w:abstractNumId="687" w15:restartNumberingAfterBreak="0">
    <w:nsid w:val="50B16119"/>
    <w:multiLevelType w:val="hybridMultilevel"/>
    <w:tmpl w:val="FFFFFFFF"/>
    <w:lvl w:ilvl="0" w:tplc="A808D36C">
      <w:start w:val="1"/>
      <w:numFmt w:val="bullet"/>
      <w:lvlText w:val=""/>
      <w:lvlJc w:val="left"/>
      <w:pPr>
        <w:ind w:left="720" w:hanging="360"/>
      </w:pPr>
      <w:rPr>
        <w:rFonts w:ascii="Symbol" w:hAnsi="Symbol" w:hint="default"/>
      </w:rPr>
    </w:lvl>
    <w:lvl w:ilvl="1" w:tplc="52389870">
      <w:start w:val="1"/>
      <w:numFmt w:val="bullet"/>
      <w:lvlText w:val="o"/>
      <w:lvlJc w:val="left"/>
      <w:pPr>
        <w:ind w:left="1440" w:hanging="360"/>
      </w:pPr>
      <w:rPr>
        <w:rFonts w:ascii="Courier New" w:hAnsi="Courier New" w:hint="default"/>
      </w:rPr>
    </w:lvl>
    <w:lvl w:ilvl="2" w:tplc="869463E2">
      <w:start w:val="1"/>
      <w:numFmt w:val="bullet"/>
      <w:lvlText w:val=""/>
      <w:lvlJc w:val="left"/>
      <w:pPr>
        <w:ind w:left="2160" w:hanging="360"/>
      </w:pPr>
      <w:rPr>
        <w:rFonts w:ascii="Wingdings" w:hAnsi="Wingdings" w:hint="default"/>
      </w:rPr>
    </w:lvl>
    <w:lvl w:ilvl="3" w:tplc="359ABDB0">
      <w:start w:val="1"/>
      <w:numFmt w:val="bullet"/>
      <w:lvlText w:val=""/>
      <w:lvlJc w:val="left"/>
      <w:pPr>
        <w:ind w:left="2880" w:hanging="360"/>
      </w:pPr>
      <w:rPr>
        <w:rFonts w:ascii="Symbol" w:hAnsi="Symbol" w:hint="default"/>
      </w:rPr>
    </w:lvl>
    <w:lvl w:ilvl="4" w:tplc="BB7879D8">
      <w:start w:val="1"/>
      <w:numFmt w:val="bullet"/>
      <w:lvlText w:val="o"/>
      <w:lvlJc w:val="left"/>
      <w:pPr>
        <w:ind w:left="3600" w:hanging="360"/>
      </w:pPr>
      <w:rPr>
        <w:rFonts w:ascii="Courier New" w:hAnsi="Courier New" w:hint="default"/>
      </w:rPr>
    </w:lvl>
    <w:lvl w:ilvl="5" w:tplc="B42464A4">
      <w:start w:val="1"/>
      <w:numFmt w:val="bullet"/>
      <w:lvlText w:val=""/>
      <w:lvlJc w:val="left"/>
      <w:pPr>
        <w:ind w:left="4320" w:hanging="360"/>
      </w:pPr>
      <w:rPr>
        <w:rFonts w:ascii="Wingdings" w:hAnsi="Wingdings" w:hint="default"/>
      </w:rPr>
    </w:lvl>
    <w:lvl w:ilvl="6" w:tplc="6AEC6C10">
      <w:start w:val="1"/>
      <w:numFmt w:val="bullet"/>
      <w:lvlText w:val=""/>
      <w:lvlJc w:val="left"/>
      <w:pPr>
        <w:ind w:left="5040" w:hanging="360"/>
      </w:pPr>
      <w:rPr>
        <w:rFonts w:ascii="Symbol" w:hAnsi="Symbol" w:hint="default"/>
      </w:rPr>
    </w:lvl>
    <w:lvl w:ilvl="7" w:tplc="2ECA4C32">
      <w:start w:val="1"/>
      <w:numFmt w:val="bullet"/>
      <w:lvlText w:val="o"/>
      <w:lvlJc w:val="left"/>
      <w:pPr>
        <w:ind w:left="5760" w:hanging="360"/>
      </w:pPr>
      <w:rPr>
        <w:rFonts w:ascii="Courier New" w:hAnsi="Courier New" w:hint="default"/>
      </w:rPr>
    </w:lvl>
    <w:lvl w:ilvl="8" w:tplc="A246CDF8">
      <w:start w:val="1"/>
      <w:numFmt w:val="bullet"/>
      <w:lvlText w:val=""/>
      <w:lvlJc w:val="left"/>
      <w:pPr>
        <w:ind w:left="6480" w:hanging="360"/>
      </w:pPr>
      <w:rPr>
        <w:rFonts w:ascii="Wingdings" w:hAnsi="Wingdings" w:hint="default"/>
      </w:rPr>
    </w:lvl>
  </w:abstractNum>
  <w:abstractNum w:abstractNumId="688" w15:restartNumberingAfterBreak="0">
    <w:nsid w:val="50D660AB"/>
    <w:multiLevelType w:val="hybridMultilevel"/>
    <w:tmpl w:val="FFFFFFFF"/>
    <w:lvl w:ilvl="0" w:tplc="8AC08B04">
      <w:start w:val="1"/>
      <w:numFmt w:val="bullet"/>
      <w:lvlText w:val=""/>
      <w:lvlJc w:val="left"/>
      <w:pPr>
        <w:ind w:left="720" w:hanging="360"/>
      </w:pPr>
      <w:rPr>
        <w:rFonts w:ascii="Symbol" w:hAnsi="Symbol" w:hint="default"/>
      </w:rPr>
    </w:lvl>
    <w:lvl w:ilvl="1" w:tplc="B8529D02">
      <w:start w:val="1"/>
      <w:numFmt w:val="bullet"/>
      <w:lvlText w:val="o"/>
      <w:lvlJc w:val="left"/>
      <w:pPr>
        <w:ind w:left="1440" w:hanging="360"/>
      </w:pPr>
      <w:rPr>
        <w:rFonts w:ascii="Courier New" w:hAnsi="Courier New" w:hint="default"/>
      </w:rPr>
    </w:lvl>
    <w:lvl w:ilvl="2" w:tplc="E4B0DBD4">
      <w:start w:val="1"/>
      <w:numFmt w:val="bullet"/>
      <w:lvlText w:val=""/>
      <w:lvlJc w:val="left"/>
      <w:pPr>
        <w:ind w:left="2160" w:hanging="360"/>
      </w:pPr>
      <w:rPr>
        <w:rFonts w:ascii="Wingdings" w:hAnsi="Wingdings" w:hint="default"/>
      </w:rPr>
    </w:lvl>
    <w:lvl w:ilvl="3" w:tplc="D38E8B6E">
      <w:start w:val="1"/>
      <w:numFmt w:val="bullet"/>
      <w:lvlText w:val=""/>
      <w:lvlJc w:val="left"/>
      <w:pPr>
        <w:ind w:left="2880" w:hanging="360"/>
      </w:pPr>
      <w:rPr>
        <w:rFonts w:ascii="Symbol" w:hAnsi="Symbol" w:hint="default"/>
      </w:rPr>
    </w:lvl>
    <w:lvl w:ilvl="4" w:tplc="79A06B80">
      <w:start w:val="1"/>
      <w:numFmt w:val="bullet"/>
      <w:lvlText w:val="o"/>
      <w:lvlJc w:val="left"/>
      <w:pPr>
        <w:ind w:left="3600" w:hanging="360"/>
      </w:pPr>
      <w:rPr>
        <w:rFonts w:ascii="Courier New" w:hAnsi="Courier New" w:hint="default"/>
      </w:rPr>
    </w:lvl>
    <w:lvl w:ilvl="5" w:tplc="98F2E132">
      <w:start w:val="1"/>
      <w:numFmt w:val="bullet"/>
      <w:lvlText w:val=""/>
      <w:lvlJc w:val="left"/>
      <w:pPr>
        <w:ind w:left="4320" w:hanging="360"/>
      </w:pPr>
      <w:rPr>
        <w:rFonts w:ascii="Wingdings" w:hAnsi="Wingdings" w:hint="default"/>
      </w:rPr>
    </w:lvl>
    <w:lvl w:ilvl="6" w:tplc="F01E560A">
      <w:start w:val="1"/>
      <w:numFmt w:val="bullet"/>
      <w:lvlText w:val=""/>
      <w:lvlJc w:val="left"/>
      <w:pPr>
        <w:ind w:left="5040" w:hanging="360"/>
      </w:pPr>
      <w:rPr>
        <w:rFonts w:ascii="Symbol" w:hAnsi="Symbol" w:hint="default"/>
      </w:rPr>
    </w:lvl>
    <w:lvl w:ilvl="7" w:tplc="2A2C338C">
      <w:start w:val="1"/>
      <w:numFmt w:val="bullet"/>
      <w:lvlText w:val="o"/>
      <w:lvlJc w:val="left"/>
      <w:pPr>
        <w:ind w:left="5760" w:hanging="360"/>
      </w:pPr>
      <w:rPr>
        <w:rFonts w:ascii="Courier New" w:hAnsi="Courier New" w:hint="default"/>
      </w:rPr>
    </w:lvl>
    <w:lvl w:ilvl="8" w:tplc="0ACC707A">
      <w:start w:val="1"/>
      <w:numFmt w:val="bullet"/>
      <w:lvlText w:val=""/>
      <w:lvlJc w:val="left"/>
      <w:pPr>
        <w:ind w:left="6480" w:hanging="360"/>
      </w:pPr>
      <w:rPr>
        <w:rFonts w:ascii="Wingdings" w:hAnsi="Wingdings" w:hint="default"/>
      </w:rPr>
    </w:lvl>
  </w:abstractNum>
  <w:abstractNum w:abstractNumId="689" w15:restartNumberingAfterBreak="0">
    <w:nsid w:val="50EE0A3E"/>
    <w:multiLevelType w:val="hybridMultilevel"/>
    <w:tmpl w:val="FFFFFFFF"/>
    <w:lvl w:ilvl="0" w:tplc="5CC446CE">
      <w:start w:val="1"/>
      <w:numFmt w:val="bullet"/>
      <w:lvlText w:val=""/>
      <w:lvlJc w:val="left"/>
      <w:pPr>
        <w:ind w:left="720" w:hanging="360"/>
      </w:pPr>
      <w:rPr>
        <w:rFonts w:ascii="Symbol" w:hAnsi="Symbol" w:hint="default"/>
      </w:rPr>
    </w:lvl>
    <w:lvl w:ilvl="1" w:tplc="DBFE2DFE">
      <w:start w:val="1"/>
      <w:numFmt w:val="bullet"/>
      <w:lvlText w:val="o"/>
      <w:lvlJc w:val="left"/>
      <w:pPr>
        <w:ind w:left="1440" w:hanging="360"/>
      </w:pPr>
      <w:rPr>
        <w:rFonts w:ascii="Courier New" w:hAnsi="Courier New" w:hint="default"/>
      </w:rPr>
    </w:lvl>
    <w:lvl w:ilvl="2" w:tplc="CF3832DC">
      <w:start w:val="1"/>
      <w:numFmt w:val="bullet"/>
      <w:lvlText w:val=""/>
      <w:lvlJc w:val="left"/>
      <w:pPr>
        <w:ind w:left="2160" w:hanging="360"/>
      </w:pPr>
      <w:rPr>
        <w:rFonts w:ascii="Wingdings" w:hAnsi="Wingdings" w:hint="default"/>
      </w:rPr>
    </w:lvl>
    <w:lvl w:ilvl="3" w:tplc="84FC53C4">
      <w:start w:val="1"/>
      <w:numFmt w:val="bullet"/>
      <w:lvlText w:val=""/>
      <w:lvlJc w:val="left"/>
      <w:pPr>
        <w:ind w:left="2880" w:hanging="360"/>
      </w:pPr>
      <w:rPr>
        <w:rFonts w:ascii="Symbol" w:hAnsi="Symbol" w:hint="default"/>
      </w:rPr>
    </w:lvl>
    <w:lvl w:ilvl="4" w:tplc="19541448">
      <w:start w:val="1"/>
      <w:numFmt w:val="bullet"/>
      <w:lvlText w:val="o"/>
      <w:lvlJc w:val="left"/>
      <w:pPr>
        <w:ind w:left="3600" w:hanging="360"/>
      </w:pPr>
      <w:rPr>
        <w:rFonts w:ascii="Courier New" w:hAnsi="Courier New" w:hint="default"/>
      </w:rPr>
    </w:lvl>
    <w:lvl w:ilvl="5" w:tplc="81643852">
      <w:start w:val="1"/>
      <w:numFmt w:val="bullet"/>
      <w:lvlText w:val=""/>
      <w:lvlJc w:val="left"/>
      <w:pPr>
        <w:ind w:left="4320" w:hanging="360"/>
      </w:pPr>
      <w:rPr>
        <w:rFonts w:ascii="Wingdings" w:hAnsi="Wingdings" w:hint="default"/>
      </w:rPr>
    </w:lvl>
    <w:lvl w:ilvl="6" w:tplc="ED569D6C">
      <w:start w:val="1"/>
      <w:numFmt w:val="bullet"/>
      <w:lvlText w:val=""/>
      <w:lvlJc w:val="left"/>
      <w:pPr>
        <w:ind w:left="5040" w:hanging="360"/>
      </w:pPr>
      <w:rPr>
        <w:rFonts w:ascii="Symbol" w:hAnsi="Symbol" w:hint="default"/>
      </w:rPr>
    </w:lvl>
    <w:lvl w:ilvl="7" w:tplc="E8D6EEFC">
      <w:start w:val="1"/>
      <w:numFmt w:val="bullet"/>
      <w:lvlText w:val="o"/>
      <w:lvlJc w:val="left"/>
      <w:pPr>
        <w:ind w:left="5760" w:hanging="360"/>
      </w:pPr>
      <w:rPr>
        <w:rFonts w:ascii="Courier New" w:hAnsi="Courier New" w:hint="default"/>
      </w:rPr>
    </w:lvl>
    <w:lvl w:ilvl="8" w:tplc="FECA4F34">
      <w:start w:val="1"/>
      <w:numFmt w:val="bullet"/>
      <w:lvlText w:val=""/>
      <w:lvlJc w:val="left"/>
      <w:pPr>
        <w:ind w:left="6480" w:hanging="360"/>
      </w:pPr>
      <w:rPr>
        <w:rFonts w:ascii="Wingdings" w:hAnsi="Wingdings" w:hint="default"/>
      </w:rPr>
    </w:lvl>
  </w:abstractNum>
  <w:abstractNum w:abstractNumId="690" w15:restartNumberingAfterBreak="0">
    <w:nsid w:val="50FA417B"/>
    <w:multiLevelType w:val="hybridMultilevel"/>
    <w:tmpl w:val="FFFFFFFF"/>
    <w:lvl w:ilvl="0" w:tplc="98C08D3C">
      <w:start w:val="1"/>
      <w:numFmt w:val="bullet"/>
      <w:lvlText w:val=""/>
      <w:lvlJc w:val="left"/>
      <w:pPr>
        <w:ind w:left="720" w:hanging="360"/>
      </w:pPr>
      <w:rPr>
        <w:rFonts w:ascii="Symbol" w:hAnsi="Symbol" w:hint="default"/>
      </w:rPr>
    </w:lvl>
    <w:lvl w:ilvl="1" w:tplc="E2BE43D4">
      <w:start w:val="1"/>
      <w:numFmt w:val="bullet"/>
      <w:lvlText w:val="o"/>
      <w:lvlJc w:val="left"/>
      <w:pPr>
        <w:ind w:left="1440" w:hanging="360"/>
      </w:pPr>
      <w:rPr>
        <w:rFonts w:ascii="Courier New" w:hAnsi="Courier New" w:hint="default"/>
      </w:rPr>
    </w:lvl>
    <w:lvl w:ilvl="2" w:tplc="6A386FF2">
      <w:start w:val="1"/>
      <w:numFmt w:val="bullet"/>
      <w:lvlText w:val=""/>
      <w:lvlJc w:val="left"/>
      <w:pPr>
        <w:ind w:left="2160" w:hanging="360"/>
      </w:pPr>
      <w:rPr>
        <w:rFonts w:ascii="Wingdings" w:hAnsi="Wingdings" w:hint="default"/>
      </w:rPr>
    </w:lvl>
    <w:lvl w:ilvl="3" w:tplc="1CB6F578">
      <w:start w:val="1"/>
      <w:numFmt w:val="bullet"/>
      <w:lvlText w:val=""/>
      <w:lvlJc w:val="left"/>
      <w:pPr>
        <w:ind w:left="2880" w:hanging="360"/>
      </w:pPr>
      <w:rPr>
        <w:rFonts w:ascii="Symbol" w:hAnsi="Symbol" w:hint="default"/>
      </w:rPr>
    </w:lvl>
    <w:lvl w:ilvl="4" w:tplc="B8B220EE">
      <w:start w:val="1"/>
      <w:numFmt w:val="bullet"/>
      <w:lvlText w:val="o"/>
      <w:lvlJc w:val="left"/>
      <w:pPr>
        <w:ind w:left="3600" w:hanging="360"/>
      </w:pPr>
      <w:rPr>
        <w:rFonts w:ascii="Courier New" w:hAnsi="Courier New" w:hint="default"/>
      </w:rPr>
    </w:lvl>
    <w:lvl w:ilvl="5" w:tplc="AA3C35EE">
      <w:start w:val="1"/>
      <w:numFmt w:val="bullet"/>
      <w:lvlText w:val=""/>
      <w:lvlJc w:val="left"/>
      <w:pPr>
        <w:ind w:left="4320" w:hanging="360"/>
      </w:pPr>
      <w:rPr>
        <w:rFonts w:ascii="Wingdings" w:hAnsi="Wingdings" w:hint="default"/>
      </w:rPr>
    </w:lvl>
    <w:lvl w:ilvl="6" w:tplc="3B86E1C2">
      <w:start w:val="1"/>
      <w:numFmt w:val="bullet"/>
      <w:lvlText w:val=""/>
      <w:lvlJc w:val="left"/>
      <w:pPr>
        <w:ind w:left="5040" w:hanging="360"/>
      </w:pPr>
      <w:rPr>
        <w:rFonts w:ascii="Symbol" w:hAnsi="Symbol" w:hint="default"/>
      </w:rPr>
    </w:lvl>
    <w:lvl w:ilvl="7" w:tplc="80C81BF2">
      <w:start w:val="1"/>
      <w:numFmt w:val="bullet"/>
      <w:lvlText w:val="o"/>
      <w:lvlJc w:val="left"/>
      <w:pPr>
        <w:ind w:left="5760" w:hanging="360"/>
      </w:pPr>
      <w:rPr>
        <w:rFonts w:ascii="Courier New" w:hAnsi="Courier New" w:hint="default"/>
      </w:rPr>
    </w:lvl>
    <w:lvl w:ilvl="8" w:tplc="62CC8A48">
      <w:start w:val="1"/>
      <w:numFmt w:val="bullet"/>
      <w:lvlText w:val=""/>
      <w:lvlJc w:val="left"/>
      <w:pPr>
        <w:ind w:left="6480" w:hanging="360"/>
      </w:pPr>
      <w:rPr>
        <w:rFonts w:ascii="Wingdings" w:hAnsi="Wingdings" w:hint="default"/>
      </w:rPr>
    </w:lvl>
  </w:abstractNum>
  <w:abstractNum w:abstractNumId="691"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92" w15:restartNumberingAfterBreak="0">
    <w:nsid w:val="51474831"/>
    <w:multiLevelType w:val="hybridMultilevel"/>
    <w:tmpl w:val="FFFFFFFF"/>
    <w:lvl w:ilvl="0" w:tplc="A8B23F62">
      <w:start w:val="1"/>
      <w:numFmt w:val="bullet"/>
      <w:lvlText w:val=""/>
      <w:lvlJc w:val="left"/>
      <w:pPr>
        <w:ind w:left="720" w:hanging="360"/>
      </w:pPr>
      <w:rPr>
        <w:rFonts w:ascii="Symbol" w:hAnsi="Symbol" w:hint="default"/>
      </w:rPr>
    </w:lvl>
    <w:lvl w:ilvl="1" w:tplc="F1AE6138">
      <w:start w:val="1"/>
      <w:numFmt w:val="bullet"/>
      <w:lvlText w:val="o"/>
      <w:lvlJc w:val="left"/>
      <w:pPr>
        <w:ind w:left="1440" w:hanging="360"/>
      </w:pPr>
      <w:rPr>
        <w:rFonts w:ascii="Courier New" w:hAnsi="Courier New" w:hint="default"/>
      </w:rPr>
    </w:lvl>
    <w:lvl w:ilvl="2" w:tplc="2F1A5A42">
      <w:start w:val="1"/>
      <w:numFmt w:val="bullet"/>
      <w:lvlText w:val=""/>
      <w:lvlJc w:val="left"/>
      <w:pPr>
        <w:ind w:left="2160" w:hanging="360"/>
      </w:pPr>
      <w:rPr>
        <w:rFonts w:ascii="Wingdings" w:hAnsi="Wingdings" w:hint="default"/>
      </w:rPr>
    </w:lvl>
    <w:lvl w:ilvl="3" w:tplc="15E2E5D0">
      <w:start w:val="1"/>
      <w:numFmt w:val="bullet"/>
      <w:lvlText w:val=""/>
      <w:lvlJc w:val="left"/>
      <w:pPr>
        <w:ind w:left="2880" w:hanging="360"/>
      </w:pPr>
      <w:rPr>
        <w:rFonts w:ascii="Symbol" w:hAnsi="Symbol" w:hint="default"/>
      </w:rPr>
    </w:lvl>
    <w:lvl w:ilvl="4" w:tplc="1C1A8154">
      <w:start w:val="1"/>
      <w:numFmt w:val="bullet"/>
      <w:lvlText w:val="o"/>
      <w:lvlJc w:val="left"/>
      <w:pPr>
        <w:ind w:left="3600" w:hanging="360"/>
      </w:pPr>
      <w:rPr>
        <w:rFonts w:ascii="Courier New" w:hAnsi="Courier New" w:hint="default"/>
      </w:rPr>
    </w:lvl>
    <w:lvl w:ilvl="5" w:tplc="FE48A5E8">
      <w:start w:val="1"/>
      <w:numFmt w:val="bullet"/>
      <w:lvlText w:val=""/>
      <w:lvlJc w:val="left"/>
      <w:pPr>
        <w:ind w:left="4320" w:hanging="360"/>
      </w:pPr>
      <w:rPr>
        <w:rFonts w:ascii="Wingdings" w:hAnsi="Wingdings" w:hint="default"/>
      </w:rPr>
    </w:lvl>
    <w:lvl w:ilvl="6" w:tplc="5C882694">
      <w:start w:val="1"/>
      <w:numFmt w:val="bullet"/>
      <w:lvlText w:val=""/>
      <w:lvlJc w:val="left"/>
      <w:pPr>
        <w:ind w:left="5040" w:hanging="360"/>
      </w:pPr>
      <w:rPr>
        <w:rFonts w:ascii="Symbol" w:hAnsi="Symbol" w:hint="default"/>
      </w:rPr>
    </w:lvl>
    <w:lvl w:ilvl="7" w:tplc="56FA1D8E">
      <w:start w:val="1"/>
      <w:numFmt w:val="bullet"/>
      <w:lvlText w:val="o"/>
      <w:lvlJc w:val="left"/>
      <w:pPr>
        <w:ind w:left="5760" w:hanging="360"/>
      </w:pPr>
      <w:rPr>
        <w:rFonts w:ascii="Courier New" w:hAnsi="Courier New" w:hint="default"/>
      </w:rPr>
    </w:lvl>
    <w:lvl w:ilvl="8" w:tplc="531A5CE0">
      <w:start w:val="1"/>
      <w:numFmt w:val="bullet"/>
      <w:lvlText w:val=""/>
      <w:lvlJc w:val="left"/>
      <w:pPr>
        <w:ind w:left="6480" w:hanging="360"/>
      </w:pPr>
      <w:rPr>
        <w:rFonts w:ascii="Wingdings" w:hAnsi="Wingdings" w:hint="default"/>
      </w:rPr>
    </w:lvl>
  </w:abstractNum>
  <w:abstractNum w:abstractNumId="693" w15:restartNumberingAfterBreak="0">
    <w:nsid w:val="5159157D"/>
    <w:multiLevelType w:val="hybridMultilevel"/>
    <w:tmpl w:val="FFFFFFFF"/>
    <w:lvl w:ilvl="0" w:tplc="18803480">
      <w:start w:val="1"/>
      <w:numFmt w:val="bullet"/>
      <w:lvlText w:val=""/>
      <w:lvlJc w:val="left"/>
      <w:pPr>
        <w:ind w:left="720" w:hanging="360"/>
      </w:pPr>
      <w:rPr>
        <w:rFonts w:ascii="Symbol" w:hAnsi="Symbol" w:hint="default"/>
      </w:rPr>
    </w:lvl>
    <w:lvl w:ilvl="1" w:tplc="A4E678A6">
      <w:start w:val="1"/>
      <w:numFmt w:val="bullet"/>
      <w:lvlText w:val="o"/>
      <w:lvlJc w:val="left"/>
      <w:pPr>
        <w:ind w:left="1440" w:hanging="360"/>
      </w:pPr>
      <w:rPr>
        <w:rFonts w:ascii="Courier New" w:hAnsi="Courier New" w:hint="default"/>
      </w:rPr>
    </w:lvl>
    <w:lvl w:ilvl="2" w:tplc="023030A8">
      <w:start w:val="1"/>
      <w:numFmt w:val="bullet"/>
      <w:lvlText w:val=""/>
      <w:lvlJc w:val="left"/>
      <w:pPr>
        <w:ind w:left="2160" w:hanging="360"/>
      </w:pPr>
      <w:rPr>
        <w:rFonts w:ascii="Wingdings" w:hAnsi="Wingdings" w:hint="default"/>
      </w:rPr>
    </w:lvl>
    <w:lvl w:ilvl="3" w:tplc="2586DEF2">
      <w:start w:val="1"/>
      <w:numFmt w:val="bullet"/>
      <w:lvlText w:val=""/>
      <w:lvlJc w:val="left"/>
      <w:pPr>
        <w:ind w:left="2880" w:hanging="360"/>
      </w:pPr>
      <w:rPr>
        <w:rFonts w:ascii="Symbol" w:hAnsi="Symbol" w:hint="default"/>
      </w:rPr>
    </w:lvl>
    <w:lvl w:ilvl="4" w:tplc="9E3830E2">
      <w:start w:val="1"/>
      <w:numFmt w:val="bullet"/>
      <w:lvlText w:val="o"/>
      <w:lvlJc w:val="left"/>
      <w:pPr>
        <w:ind w:left="3600" w:hanging="360"/>
      </w:pPr>
      <w:rPr>
        <w:rFonts w:ascii="Courier New" w:hAnsi="Courier New" w:hint="default"/>
      </w:rPr>
    </w:lvl>
    <w:lvl w:ilvl="5" w:tplc="BC64EBF6">
      <w:start w:val="1"/>
      <w:numFmt w:val="bullet"/>
      <w:lvlText w:val=""/>
      <w:lvlJc w:val="left"/>
      <w:pPr>
        <w:ind w:left="4320" w:hanging="360"/>
      </w:pPr>
      <w:rPr>
        <w:rFonts w:ascii="Wingdings" w:hAnsi="Wingdings" w:hint="default"/>
      </w:rPr>
    </w:lvl>
    <w:lvl w:ilvl="6" w:tplc="F23C806C">
      <w:start w:val="1"/>
      <w:numFmt w:val="bullet"/>
      <w:lvlText w:val=""/>
      <w:lvlJc w:val="left"/>
      <w:pPr>
        <w:ind w:left="5040" w:hanging="360"/>
      </w:pPr>
      <w:rPr>
        <w:rFonts w:ascii="Symbol" w:hAnsi="Symbol" w:hint="default"/>
      </w:rPr>
    </w:lvl>
    <w:lvl w:ilvl="7" w:tplc="39501DA4">
      <w:start w:val="1"/>
      <w:numFmt w:val="bullet"/>
      <w:lvlText w:val="o"/>
      <w:lvlJc w:val="left"/>
      <w:pPr>
        <w:ind w:left="5760" w:hanging="360"/>
      </w:pPr>
      <w:rPr>
        <w:rFonts w:ascii="Courier New" w:hAnsi="Courier New" w:hint="default"/>
      </w:rPr>
    </w:lvl>
    <w:lvl w:ilvl="8" w:tplc="8752BA1E">
      <w:start w:val="1"/>
      <w:numFmt w:val="bullet"/>
      <w:lvlText w:val=""/>
      <w:lvlJc w:val="left"/>
      <w:pPr>
        <w:ind w:left="6480" w:hanging="360"/>
      </w:pPr>
      <w:rPr>
        <w:rFonts w:ascii="Wingdings" w:hAnsi="Wingdings" w:hint="default"/>
      </w:rPr>
    </w:lvl>
  </w:abstractNum>
  <w:abstractNum w:abstractNumId="694" w15:restartNumberingAfterBreak="0">
    <w:nsid w:val="515B4EBB"/>
    <w:multiLevelType w:val="hybridMultilevel"/>
    <w:tmpl w:val="FFFFFFFF"/>
    <w:lvl w:ilvl="0" w:tplc="2FC4D110">
      <w:start w:val="1"/>
      <w:numFmt w:val="bullet"/>
      <w:lvlText w:val=""/>
      <w:lvlJc w:val="left"/>
      <w:pPr>
        <w:ind w:left="720" w:hanging="360"/>
      </w:pPr>
      <w:rPr>
        <w:rFonts w:ascii="Symbol" w:hAnsi="Symbol" w:hint="default"/>
      </w:rPr>
    </w:lvl>
    <w:lvl w:ilvl="1" w:tplc="0E46F732">
      <w:start w:val="1"/>
      <w:numFmt w:val="bullet"/>
      <w:lvlText w:val="o"/>
      <w:lvlJc w:val="left"/>
      <w:pPr>
        <w:ind w:left="1440" w:hanging="360"/>
      </w:pPr>
      <w:rPr>
        <w:rFonts w:ascii="Courier New" w:hAnsi="Courier New" w:hint="default"/>
      </w:rPr>
    </w:lvl>
    <w:lvl w:ilvl="2" w:tplc="B9B83720">
      <w:start w:val="1"/>
      <w:numFmt w:val="bullet"/>
      <w:lvlText w:val=""/>
      <w:lvlJc w:val="left"/>
      <w:pPr>
        <w:ind w:left="2160" w:hanging="360"/>
      </w:pPr>
      <w:rPr>
        <w:rFonts w:ascii="Wingdings" w:hAnsi="Wingdings" w:hint="default"/>
      </w:rPr>
    </w:lvl>
    <w:lvl w:ilvl="3" w:tplc="207ECAF0">
      <w:start w:val="1"/>
      <w:numFmt w:val="bullet"/>
      <w:lvlText w:val=""/>
      <w:lvlJc w:val="left"/>
      <w:pPr>
        <w:ind w:left="2880" w:hanging="360"/>
      </w:pPr>
      <w:rPr>
        <w:rFonts w:ascii="Symbol" w:hAnsi="Symbol" w:hint="default"/>
      </w:rPr>
    </w:lvl>
    <w:lvl w:ilvl="4" w:tplc="EB86386C">
      <w:start w:val="1"/>
      <w:numFmt w:val="bullet"/>
      <w:lvlText w:val="o"/>
      <w:lvlJc w:val="left"/>
      <w:pPr>
        <w:ind w:left="3600" w:hanging="360"/>
      </w:pPr>
      <w:rPr>
        <w:rFonts w:ascii="Courier New" w:hAnsi="Courier New" w:hint="default"/>
      </w:rPr>
    </w:lvl>
    <w:lvl w:ilvl="5" w:tplc="F15E5D36">
      <w:start w:val="1"/>
      <w:numFmt w:val="bullet"/>
      <w:lvlText w:val=""/>
      <w:lvlJc w:val="left"/>
      <w:pPr>
        <w:ind w:left="4320" w:hanging="360"/>
      </w:pPr>
      <w:rPr>
        <w:rFonts w:ascii="Wingdings" w:hAnsi="Wingdings" w:hint="default"/>
      </w:rPr>
    </w:lvl>
    <w:lvl w:ilvl="6" w:tplc="3E4417EA">
      <w:start w:val="1"/>
      <w:numFmt w:val="bullet"/>
      <w:lvlText w:val=""/>
      <w:lvlJc w:val="left"/>
      <w:pPr>
        <w:ind w:left="5040" w:hanging="360"/>
      </w:pPr>
      <w:rPr>
        <w:rFonts w:ascii="Symbol" w:hAnsi="Symbol" w:hint="default"/>
      </w:rPr>
    </w:lvl>
    <w:lvl w:ilvl="7" w:tplc="ADFAF384">
      <w:start w:val="1"/>
      <w:numFmt w:val="bullet"/>
      <w:lvlText w:val="o"/>
      <w:lvlJc w:val="left"/>
      <w:pPr>
        <w:ind w:left="5760" w:hanging="360"/>
      </w:pPr>
      <w:rPr>
        <w:rFonts w:ascii="Courier New" w:hAnsi="Courier New" w:hint="default"/>
      </w:rPr>
    </w:lvl>
    <w:lvl w:ilvl="8" w:tplc="C09A78FE">
      <w:start w:val="1"/>
      <w:numFmt w:val="bullet"/>
      <w:lvlText w:val=""/>
      <w:lvlJc w:val="left"/>
      <w:pPr>
        <w:ind w:left="6480" w:hanging="360"/>
      </w:pPr>
      <w:rPr>
        <w:rFonts w:ascii="Wingdings" w:hAnsi="Wingdings" w:hint="default"/>
      </w:rPr>
    </w:lvl>
  </w:abstractNum>
  <w:abstractNum w:abstractNumId="695" w15:restartNumberingAfterBreak="0">
    <w:nsid w:val="5167225C"/>
    <w:multiLevelType w:val="hybridMultilevel"/>
    <w:tmpl w:val="FFFFFFFF"/>
    <w:lvl w:ilvl="0" w:tplc="A2FAD014">
      <w:start w:val="1"/>
      <w:numFmt w:val="bullet"/>
      <w:lvlText w:val=""/>
      <w:lvlJc w:val="left"/>
      <w:pPr>
        <w:ind w:left="720" w:hanging="360"/>
      </w:pPr>
      <w:rPr>
        <w:rFonts w:ascii="Symbol" w:hAnsi="Symbol" w:hint="default"/>
      </w:rPr>
    </w:lvl>
    <w:lvl w:ilvl="1" w:tplc="3DF440AE">
      <w:start w:val="1"/>
      <w:numFmt w:val="bullet"/>
      <w:lvlText w:val="o"/>
      <w:lvlJc w:val="left"/>
      <w:pPr>
        <w:ind w:left="1440" w:hanging="360"/>
      </w:pPr>
      <w:rPr>
        <w:rFonts w:ascii="Courier New" w:hAnsi="Courier New" w:hint="default"/>
      </w:rPr>
    </w:lvl>
    <w:lvl w:ilvl="2" w:tplc="B3D6BF96">
      <w:start w:val="1"/>
      <w:numFmt w:val="bullet"/>
      <w:lvlText w:val=""/>
      <w:lvlJc w:val="left"/>
      <w:pPr>
        <w:ind w:left="2160" w:hanging="360"/>
      </w:pPr>
      <w:rPr>
        <w:rFonts w:ascii="Wingdings" w:hAnsi="Wingdings" w:hint="default"/>
      </w:rPr>
    </w:lvl>
    <w:lvl w:ilvl="3" w:tplc="98A09A9C">
      <w:start w:val="1"/>
      <w:numFmt w:val="bullet"/>
      <w:lvlText w:val=""/>
      <w:lvlJc w:val="left"/>
      <w:pPr>
        <w:ind w:left="2880" w:hanging="360"/>
      </w:pPr>
      <w:rPr>
        <w:rFonts w:ascii="Symbol" w:hAnsi="Symbol" w:hint="default"/>
      </w:rPr>
    </w:lvl>
    <w:lvl w:ilvl="4" w:tplc="E738DF26">
      <w:start w:val="1"/>
      <w:numFmt w:val="bullet"/>
      <w:lvlText w:val="o"/>
      <w:lvlJc w:val="left"/>
      <w:pPr>
        <w:ind w:left="3600" w:hanging="360"/>
      </w:pPr>
      <w:rPr>
        <w:rFonts w:ascii="Courier New" w:hAnsi="Courier New" w:hint="default"/>
      </w:rPr>
    </w:lvl>
    <w:lvl w:ilvl="5" w:tplc="7408DBA0">
      <w:start w:val="1"/>
      <w:numFmt w:val="bullet"/>
      <w:lvlText w:val=""/>
      <w:lvlJc w:val="left"/>
      <w:pPr>
        <w:ind w:left="4320" w:hanging="360"/>
      </w:pPr>
      <w:rPr>
        <w:rFonts w:ascii="Wingdings" w:hAnsi="Wingdings" w:hint="default"/>
      </w:rPr>
    </w:lvl>
    <w:lvl w:ilvl="6" w:tplc="3FB461A6">
      <w:start w:val="1"/>
      <w:numFmt w:val="bullet"/>
      <w:lvlText w:val=""/>
      <w:lvlJc w:val="left"/>
      <w:pPr>
        <w:ind w:left="5040" w:hanging="360"/>
      </w:pPr>
      <w:rPr>
        <w:rFonts w:ascii="Symbol" w:hAnsi="Symbol" w:hint="default"/>
      </w:rPr>
    </w:lvl>
    <w:lvl w:ilvl="7" w:tplc="7710FF46">
      <w:start w:val="1"/>
      <w:numFmt w:val="bullet"/>
      <w:lvlText w:val="o"/>
      <w:lvlJc w:val="left"/>
      <w:pPr>
        <w:ind w:left="5760" w:hanging="360"/>
      </w:pPr>
      <w:rPr>
        <w:rFonts w:ascii="Courier New" w:hAnsi="Courier New" w:hint="default"/>
      </w:rPr>
    </w:lvl>
    <w:lvl w:ilvl="8" w:tplc="C0F4D1B0">
      <w:start w:val="1"/>
      <w:numFmt w:val="bullet"/>
      <w:lvlText w:val=""/>
      <w:lvlJc w:val="left"/>
      <w:pPr>
        <w:ind w:left="6480" w:hanging="360"/>
      </w:pPr>
      <w:rPr>
        <w:rFonts w:ascii="Wingdings" w:hAnsi="Wingdings" w:hint="default"/>
      </w:rPr>
    </w:lvl>
  </w:abstractNum>
  <w:abstractNum w:abstractNumId="696" w15:restartNumberingAfterBreak="0">
    <w:nsid w:val="51765335"/>
    <w:multiLevelType w:val="hybridMultilevel"/>
    <w:tmpl w:val="FFFFFFFF"/>
    <w:lvl w:ilvl="0" w:tplc="AE7C549A">
      <w:start w:val="1"/>
      <w:numFmt w:val="bullet"/>
      <w:lvlText w:val=""/>
      <w:lvlJc w:val="left"/>
      <w:pPr>
        <w:ind w:left="720" w:hanging="360"/>
      </w:pPr>
      <w:rPr>
        <w:rFonts w:ascii="Symbol" w:hAnsi="Symbol" w:hint="default"/>
      </w:rPr>
    </w:lvl>
    <w:lvl w:ilvl="1" w:tplc="1734798A">
      <w:start w:val="1"/>
      <w:numFmt w:val="bullet"/>
      <w:lvlText w:val="o"/>
      <w:lvlJc w:val="left"/>
      <w:pPr>
        <w:ind w:left="1440" w:hanging="360"/>
      </w:pPr>
      <w:rPr>
        <w:rFonts w:ascii="Courier New" w:hAnsi="Courier New" w:hint="default"/>
      </w:rPr>
    </w:lvl>
    <w:lvl w:ilvl="2" w:tplc="1AACA27A">
      <w:start w:val="1"/>
      <w:numFmt w:val="bullet"/>
      <w:lvlText w:val=""/>
      <w:lvlJc w:val="left"/>
      <w:pPr>
        <w:ind w:left="2160" w:hanging="360"/>
      </w:pPr>
      <w:rPr>
        <w:rFonts w:ascii="Wingdings" w:hAnsi="Wingdings" w:hint="default"/>
      </w:rPr>
    </w:lvl>
    <w:lvl w:ilvl="3" w:tplc="C292EA70">
      <w:start w:val="1"/>
      <w:numFmt w:val="bullet"/>
      <w:lvlText w:val=""/>
      <w:lvlJc w:val="left"/>
      <w:pPr>
        <w:ind w:left="2880" w:hanging="360"/>
      </w:pPr>
      <w:rPr>
        <w:rFonts w:ascii="Symbol" w:hAnsi="Symbol" w:hint="default"/>
      </w:rPr>
    </w:lvl>
    <w:lvl w:ilvl="4" w:tplc="57864860">
      <w:start w:val="1"/>
      <w:numFmt w:val="bullet"/>
      <w:lvlText w:val="o"/>
      <w:lvlJc w:val="left"/>
      <w:pPr>
        <w:ind w:left="3600" w:hanging="360"/>
      </w:pPr>
      <w:rPr>
        <w:rFonts w:ascii="Courier New" w:hAnsi="Courier New" w:hint="default"/>
      </w:rPr>
    </w:lvl>
    <w:lvl w:ilvl="5" w:tplc="FC087938">
      <w:start w:val="1"/>
      <w:numFmt w:val="bullet"/>
      <w:lvlText w:val=""/>
      <w:lvlJc w:val="left"/>
      <w:pPr>
        <w:ind w:left="4320" w:hanging="360"/>
      </w:pPr>
      <w:rPr>
        <w:rFonts w:ascii="Wingdings" w:hAnsi="Wingdings" w:hint="default"/>
      </w:rPr>
    </w:lvl>
    <w:lvl w:ilvl="6" w:tplc="D97AADDE">
      <w:start w:val="1"/>
      <w:numFmt w:val="bullet"/>
      <w:lvlText w:val=""/>
      <w:lvlJc w:val="left"/>
      <w:pPr>
        <w:ind w:left="5040" w:hanging="360"/>
      </w:pPr>
      <w:rPr>
        <w:rFonts w:ascii="Symbol" w:hAnsi="Symbol" w:hint="default"/>
      </w:rPr>
    </w:lvl>
    <w:lvl w:ilvl="7" w:tplc="90DCB8BC">
      <w:start w:val="1"/>
      <w:numFmt w:val="bullet"/>
      <w:lvlText w:val="o"/>
      <w:lvlJc w:val="left"/>
      <w:pPr>
        <w:ind w:left="5760" w:hanging="360"/>
      </w:pPr>
      <w:rPr>
        <w:rFonts w:ascii="Courier New" w:hAnsi="Courier New" w:hint="default"/>
      </w:rPr>
    </w:lvl>
    <w:lvl w:ilvl="8" w:tplc="8B76B53E">
      <w:start w:val="1"/>
      <w:numFmt w:val="bullet"/>
      <w:lvlText w:val=""/>
      <w:lvlJc w:val="left"/>
      <w:pPr>
        <w:ind w:left="6480" w:hanging="360"/>
      </w:pPr>
      <w:rPr>
        <w:rFonts w:ascii="Wingdings" w:hAnsi="Wingdings" w:hint="default"/>
      </w:rPr>
    </w:lvl>
  </w:abstractNum>
  <w:abstractNum w:abstractNumId="697" w15:restartNumberingAfterBreak="0">
    <w:nsid w:val="519919D7"/>
    <w:multiLevelType w:val="hybridMultilevel"/>
    <w:tmpl w:val="FFFFFFFF"/>
    <w:lvl w:ilvl="0" w:tplc="E250BCF4">
      <w:start w:val="1"/>
      <w:numFmt w:val="bullet"/>
      <w:lvlText w:val=""/>
      <w:lvlJc w:val="left"/>
      <w:pPr>
        <w:ind w:left="720" w:hanging="360"/>
      </w:pPr>
      <w:rPr>
        <w:rFonts w:ascii="Symbol" w:hAnsi="Symbol" w:hint="default"/>
      </w:rPr>
    </w:lvl>
    <w:lvl w:ilvl="1" w:tplc="881ACCE4">
      <w:start w:val="1"/>
      <w:numFmt w:val="bullet"/>
      <w:lvlText w:val="o"/>
      <w:lvlJc w:val="left"/>
      <w:pPr>
        <w:ind w:left="1440" w:hanging="360"/>
      </w:pPr>
      <w:rPr>
        <w:rFonts w:ascii="Courier New" w:hAnsi="Courier New" w:hint="default"/>
      </w:rPr>
    </w:lvl>
    <w:lvl w:ilvl="2" w:tplc="BB2AB8C2">
      <w:start w:val="1"/>
      <w:numFmt w:val="bullet"/>
      <w:lvlText w:val=""/>
      <w:lvlJc w:val="left"/>
      <w:pPr>
        <w:ind w:left="2160" w:hanging="360"/>
      </w:pPr>
      <w:rPr>
        <w:rFonts w:ascii="Wingdings" w:hAnsi="Wingdings" w:hint="default"/>
      </w:rPr>
    </w:lvl>
    <w:lvl w:ilvl="3" w:tplc="7D0EFA12">
      <w:start w:val="1"/>
      <w:numFmt w:val="bullet"/>
      <w:lvlText w:val=""/>
      <w:lvlJc w:val="left"/>
      <w:pPr>
        <w:ind w:left="2880" w:hanging="360"/>
      </w:pPr>
      <w:rPr>
        <w:rFonts w:ascii="Symbol" w:hAnsi="Symbol" w:hint="default"/>
      </w:rPr>
    </w:lvl>
    <w:lvl w:ilvl="4" w:tplc="42BEFE18">
      <w:start w:val="1"/>
      <w:numFmt w:val="bullet"/>
      <w:lvlText w:val="o"/>
      <w:lvlJc w:val="left"/>
      <w:pPr>
        <w:ind w:left="3600" w:hanging="360"/>
      </w:pPr>
      <w:rPr>
        <w:rFonts w:ascii="Courier New" w:hAnsi="Courier New" w:hint="default"/>
      </w:rPr>
    </w:lvl>
    <w:lvl w:ilvl="5" w:tplc="6C1035E8">
      <w:start w:val="1"/>
      <w:numFmt w:val="bullet"/>
      <w:lvlText w:val=""/>
      <w:lvlJc w:val="left"/>
      <w:pPr>
        <w:ind w:left="4320" w:hanging="360"/>
      </w:pPr>
      <w:rPr>
        <w:rFonts w:ascii="Wingdings" w:hAnsi="Wingdings" w:hint="default"/>
      </w:rPr>
    </w:lvl>
    <w:lvl w:ilvl="6" w:tplc="5CB4BB38">
      <w:start w:val="1"/>
      <w:numFmt w:val="bullet"/>
      <w:lvlText w:val=""/>
      <w:lvlJc w:val="left"/>
      <w:pPr>
        <w:ind w:left="5040" w:hanging="360"/>
      </w:pPr>
      <w:rPr>
        <w:rFonts w:ascii="Symbol" w:hAnsi="Symbol" w:hint="default"/>
      </w:rPr>
    </w:lvl>
    <w:lvl w:ilvl="7" w:tplc="E1FABEA2">
      <w:start w:val="1"/>
      <w:numFmt w:val="bullet"/>
      <w:lvlText w:val="o"/>
      <w:lvlJc w:val="left"/>
      <w:pPr>
        <w:ind w:left="5760" w:hanging="360"/>
      </w:pPr>
      <w:rPr>
        <w:rFonts w:ascii="Courier New" w:hAnsi="Courier New" w:hint="default"/>
      </w:rPr>
    </w:lvl>
    <w:lvl w:ilvl="8" w:tplc="D7962AE0">
      <w:start w:val="1"/>
      <w:numFmt w:val="bullet"/>
      <w:lvlText w:val=""/>
      <w:lvlJc w:val="left"/>
      <w:pPr>
        <w:ind w:left="6480" w:hanging="360"/>
      </w:pPr>
      <w:rPr>
        <w:rFonts w:ascii="Wingdings" w:hAnsi="Wingdings" w:hint="default"/>
      </w:rPr>
    </w:lvl>
  </w:abstractNum>
  <w:abstractNum w:abstractNumId="698" w15:restartNumberingAfterBreak="0">
    <w:nsid w:val="5204174B"/>
    <w:multiLevelType w:val="hybridMultilevel"/>
    <w:tmpl w:val="FFFFFFFF"/>
    <w:lvl w:ilvl="0" w:tplc="916EB40E">
      <w:start w:val="1"/>
      <w:numFmt w:val="bullet"/>
      <w:lvlText w:val=""/>
      <w:lvlJc w:val="left"/>
      <w:pPr>
        <w:ind w:left="720" w:hanging="360"/>
      </w:pPr>
      <w:rPr>
        <w:rFonts w:ascii="Symbol" w:hAnsi="Symbol" w:hint="default"/>
      </w:rPr>
    </w:lvl>
    <w:lvl w:ilvl="1" w:tplc="F1FAAADE">
      <w:start w:val="1"/>
      <w:numFmt w:val="bullet"/>
      <w:lvlText w:val="o"/>
      <w:lvlJc w:val="left"/>
      <w:pPr>
        <w:ind w:left="1440" w:hanging="360"/>
      </w:pPr>
      <w:rPr>
        <w:rFonts w:ascii="Courier New" w:hAnsi="Courier New" w:hint="default"/>
      </w:rPr>
    </w:lvl>
    <w:lvl w:ilvl="2" w:tplc="761C7E90">
      <w:start w:val="1"/>
      <w:numFmt w:val="bullet"/>
      <w:lvlText w:val=""/>
      <w:lvlJc w:val="left"/>
      <w:pPr>
        <w:ind w:left="2160" w:hanging="360"/>
      </w:pPr>
      <w:rPr>
        <w:rFonts w:ascii="Wingdings" w:hAnsi="Wingdings" w:hint="default"/>
      </w:rPr>
    </w:lvl>
    <w:lvl w:ilvl="3" w:tplc="E3F268E0">
      <w:start w:val="1"/>
      <w:numFmt w:val="bullet"/>
      <w:lvlText w:val=""/>
      <w:lvlJc w:val="left"/>
      <w:pPr>
        <w:ind w:left="2880" w:hanging="360"/>
      </w:pPr>
      <w:rPr>
        <w:rFonts w:ascii="Symbol" w:hAnsi="Symbol" w:hint="default"/>
      </w:rPr>
    </w:lvl>
    <w:lvl w:ilvl="4" w:tplc="F516F4C6">
      <w:start w:val="1"/>
      <w:numFmt w:val="bullet"/>
      <w:lvlText w:val="o"/>
      <w:lvlJc w:val="left"/>
      <w:pPr>
        <w:ind w:left="3600" w:hanging="360"/>
      </w:pPr>
      <w:rPr>
        <w:rFonts w:ascii="Courier New" w:hAnsi="Courier New" w:hint="default"/>
      </w:rPr>
    </w:lvl>
    <w:lvl w:ilvl="5" w:tplc="E6B8D21C">
      <w:start w:val="1"/>
      <w:numFmt w:val="bullet"/>
      <w:lvlText w:val=""/>
      <w:lvlJc w:val="left"/>
      <w:pPr>
        <w:ind w:left="4320" w:hanging="360"/>
      </w:pPr>
      <w:rPr>
        <w:rFonts w:ascii="Wingdings" w:hAnsi="Wingdings" w:hint="default"/>
      </w:rPr>
    </w:lvl>
    <w:lvl w:ilvl="6" w:tplc="F93038BA">
      <w:start w:val="1"/>
      <w:numFmt w:val="bullet"/>
      <w:lvlText w:val=""/>
      <w:lvlJc w:val="left"/>
      <w:pPr>
        <w:ind w:left="5040" w:hanging="360"/>
      </w:pPr>
      <w:rPr>
        <w:rFonts w:ascii="Symbol" w:hAnsi="Symbol" w:hint="default"/>
      </w:rPr>
    </w:lvl>
    <w:lvl w:ilvl="7" w:tplc="A1CCAA8E">
      <w:start w:val="1"/>
      <w:numFmt w:val="bullet"/>
      <w:lvlText w:val="o"/>
      <w:lvlJc w:val="left"/>
      <w:pPr>
        <w:ind w:left="5760" w:hanging="360"/>
      </w:pPr>
      <w:rPr>
        <w:rFonts w:ascii="Courier New" w:hAnsi="Courier New" w:hint="default"/>
      </w:rPr>
    </w:lvl>
    <w:lvl w:ilvl="8" w:tplc="8BCE0070">
      <w:start w:val="1"/>
      <w:numFmt w:val="bullet"/>
      <w:lvlText w:val=""/>
      <w:lvlJc w:val="left"/>
      <w:pPr>
        <w:ind w:left="6480" w:hanging="360"/>
      </w:pPr>
      <w:rPr>
        <w:rFonts w:ascii="Wingdings" w:hAnsi="Wingdings" w:hint="default"/>
      </w:rPr>
    </w:lvl>
  </w:abstractNum>
  <w:abstractNum w:abstractNumId="699" w15:restartNumberingAfterBreak="0">
    <w:nsid w:val="520E1877"/>
    <w:multiLevelType w:val="hybridMultilevel"/>
    <w:tmpl w:val="FFFFFFFF"/>
    <w:lvl w:ilvl="0" w:tplc="98847256">
      <w:start w:val="1"/>
      <w:numFmt w:val="bullet"/>
      <w:lvlText w:val=""/>
      <w:lvlJc w:val="left"/>
      <w:pPr>
        <w:ind w:left="720" w:hanging="360"/>
      </w:pPr>
      <w:rPr>
        <w:rFonts w:ascii="Symbol" w:hAnsi="Symbol" w:hint="default"/>
      </w:rPr>
    </w:lvl>
    <w:lvl w:ilvl="1" w:tplc="A70269B8">
      <w:start w:val="1"/>
      <w:numFmt w:val="bullet"/>
      <w:lvlText w:val="o"/>
      <w:lvlJc w:val="left"/>
      <w:pPr>
        <w:ind w:left="1440" w:hanging="360"/>
      </w:pPr>
      <w:rPr>
        <w:rFonts w:ascii="Courier New" w:hAnsi="Courier New" w:hint="default"/>
      </w:rPr>
    </w:lvl>
    <w:lvl w:ilvl="2" w:tplc="1226B0AE">
      <w:start w:val="1"/>
      <w:numFmt w:val="bullet"/>
      <w:lvlText w:val=""/>
      <w:lvlJc w:val="left"/>
      <w:pPr>
        <w:ind w:left="2160" w:hanging="360"/>
      </w:pPr>
      <w:rPr>
        <w:rFonts w:ascii="Wingdings" w:hAnsi="Wingdings" w:hint="default"/>
      </w:rPr>
    </w:lvl>
    <w:lvl w:ilvl="3" w:tplc="8AE4B532">
      <w:start w:val="1"/>
      <w:numFmt w:val="bullet"/>
      <w:lvlText w:val=""/>
      <w:lvlJc w:val="left"/>
      <w:pPr>
        <w:ind w:left="2880" w:hanging="360"/>
      </w:pPr>
      <w:rPr>
        <w:rFonts w:ascii="Symbol" w:hAnsi="Symbol" w:hint="default"/>
      </w:rPr>
    </w:lvl>
    <w:lvl w:ilvl="4" w:tplc="E968B97A">
      <w:start w:val="1"/>
      <w:numFmt w:val="bullet"/>
      <w:lvlText w:val="o"/>
      <w:lvlJc w:val="left"/>
      <w:pPr>
        <w:ind w:left="3600" w:hanging="360"/>
      </w:pPr>
      <w:rPr>
        <w:rFonts w:ascii="Courier New" w:hAnsi="Courier New" w:hint="default"/>
      </w:rPr>
    </w:lvl>
    <w:lvl w:ilvl="5" w:tplc="FCF0405E">
      <w:start w:val="1"/>
      <w:numFmt w:val="bullet"/>
      <w:lvlText w:val=""/>
      <w:lvlJc w:val="left"/>
      <w:pPr>
        <w:ind w:left="4320" w:hanging="360"/>
      </w:pPr>
      <w:rPr>
        <w:rFonts w:ascii="Wingdings" w:hAnsi="Wingdings" w:hint="default"/>
      </w:rPr>
    </w:lvl>
    <w:lvl w:ilvl="6" w:tplc="E8F0BDB0">
      <w:start w:val="1"/>
      <w:numFmt w:val="bullet"/>
      <w:lvlText w:val=""/>
      <w:lvlJc w:val="left"/>
      <w:pPr>
        <w:ind w:left="5040" w:hanging="360"/>
      </w:pPr>
      <w:rPr>
        <w:rFonts w:ascii="Symbol" w:hAnsi="Symbol" w:hint="default"/>
      </w:rPr>
    </w:lvl>
    <w:lvl w:ilvl="7" w:tplc="7A8CD76E">
      <w:start w:val="1"/>
      <w:numFmt w:val="bullet"/>
      <w:lvlText w:val="o"/>
      <w:lvlJc w:val="left"/>
      <w:pPr>
        <w:ind w:left="5760" w:hanging="360"/>
      </w:pPr>
      <w:rPr>
        <w:rFonts w:ascii="Courier New" w:hAnsi="Courier New" w:hint="default"/>
      </w:rPr>
    </w:lvl>
    <w:lvl w:ilvl="8" w:tplc="3146CEF0">
      <w:start w:val="1"/>
      <w:numFmt w:val="bullet"/>
      <w:lvlText w:val=""/>
      <w:lvlJc w:val="left"/>
      <w:pPr>
        <w:ind w:left="6480" w:hanging="360"/>
      </w:pPr>
      <w:rPr>
        <w:rFonts w:ascii="Wingdings" w:hAnsi="Wingdings" w:hint="default"/>
      </w:rPr>
    </w:lvl>
  </w:abstractNum>
  <w:abstractNum w:abstractNumId="700" w15:restartNumberingAfterBreak="0">
    <w:nsid w:val="52164A22"/>
    <w:multiLevelType w:val="hybridMultilevel"/>
    <w:tmpl w:val="FFFFFFFF"/>
    <w:lvl w:ilvl="0" w:tplc="86E22012">
      <w:start w:val="1"/>
      <w:numFmt w:val="bullet"/>
      <w:lvlText w:val=""/>
      <w:lvlJc w:val="left"/>
      <w:pPr>
        <w:ind w:left="720" w:hanging="360"/>
      </w:pPr>
      <w:rPr>
        <w:rFonts w:ascii="Symbol" w:hAnsi="Symbol" w:hint="default"/>
      </w:rPr>
    </w:lvl>
    <w:lvl w:ilvl="1" w:tplc="9F4EE472">
      <w:start w:val="1"/>
      <w:numFmt w:val="bullet"/>
      <w:lvlText w:val="o"/>
      <w:lvlJc w:val="left"/>
      <w:pPr>
        <w:ind w:left="1440" w:hanging="360"/>
      </w:pPr>
      <w:rPr>
        <w:rFonts w:ascii="Courier New" w:hAnsi="Courier New" w:hint="default"/>
      </w:rPr>
    </w:lvl>
    <w:lvl w:ilvl="2" w:tplc="831673A4">
      <w:start w:val="1"/>
      <w:numFmt w:val="bullet"/>
      <w:lvlText w:val=""/>
      <w:lvlJc w:val="left"/>
      <w:pPr>
        <w:ind w:left="2160" w:hanging="360"/>
      </w:pPr>
      <w:rPr>
        <w:rFonts w:ascii="Wingdings" w:hAnsi="Wingdings" w:hint="default"/>
      </w:rPr>
    </w:lvl>
    <w:lvl w:ilvl="3" w:tplc="C1D2291C">
      <w:start w:val="1"/>
      <w:numFmt w:val="bullet"/>
      <w:lvlText w:val=""/>
      <w:lvlJc w:val="left"/>
      <w:pPr>
        <w:ind w:left="2880" w:hanging="360"/>
      </w:pPr>
      <w:rPr>
        <w:rFonts w:ascii="Symbol" w:hAnsi="Symbol" w:hint="default"/>
      </w:rPr>
    </w:lvl>
    <w:lvl w:ilvl="4" w:tplc="7CC2B4D6">
      <w:start w:val="1"/>
      <w:numFmt w:val="bullet"/>
      <w:lvlText w:val="o"/>
      <w:lvlJc w:val="left"/>
      <w:pPr>
        <w:ind w:left="3600" w:hanging="360"/>
      </w:pPr>
      <w:rPr>
        <w:rFonts w:ascii="Courier New" w:hAnsi="Courier New" w:hint="default"/>
      </w:rPr>
    </w:lvl>
    <w:lvl w:ilvl="5" w:tplc="09A8F5EE">
      <w:start w:val="1"/>
      <w:numFmt w:val="bullet"/>
      <w:lvlText w:val=""/>
      <w:lvlJc w:val="left"/>
      <w:pPr>
        <w:ind w:left="4320" w:hanging="360"/>
      </w:pPr>
      <w:rPr>
        <w:rFonts w:ascii="Wingdings" w:hAnsi="Wingdings" w:hint="default"/>
      </w:rPr>
    </w:lvl>
    <w:lvl w:ilvl="6" w:tplc="40623A4C">
      <w:start w:val="1"/>
      <w:numFmt w:val="bullet"/>
      <w:lvlText w:val=""/>
      <w:lvlJc w:val="left"/>
      <w:pPr>
        <w:ind w:left="5040" w:hanging="360"/>
      </w:pPr>
      <w:rPr>
        <w:rFonts w:ascii="Symbol" w:hAnsi="Symbol" w:hint="default"/>
      </w:rPr>
    </w:lvl>
    <w:lvl w:ilvl="7" w:tplc="DB38B518">
      <w:start w:val="1"/>
      <w:numFmt w:val="bullet"/>
      <w:lvlText w:val="o"/>
      <w:lvlJc w:val="left"/>
      <w:pPr>
        <w:ind w:left="5760" w:hanging="360"/>
      </w:pPr>
      <w:rPr>
        <w:rFonts w:ascii="Courier New" w:hAnsi="Courier New" w:hint="default"/>
      </w:rPr>
    </w:lvl>
    <w:lvl w:ilvl="8" w:tplc="F4FC3106">
      <w:start w:val="1"/>
      <w:numFmt w:val="bullet"/>
      <w:lvlText w:val=""/>
      <w:lvlJc w:val="left"/>
      <w:pPr>
        <w:ind w:left="6480" w:hanging="360"/>
      </w:pPr>
      <w:rPr>
        <w:rFonts w:ascii="Wingdings" w:hAnsi="Wingdings" w:hint="default"/>
      </w:rPr>
    </w:lvl>
  </w:abstractNum>
  <w:abstractNum w:abstractNumId="701" w15:restartNumberingAfterBreak="0">
    <w:nsid w:val="523C7C40"/>
    <w:multiLevelType w:val="hybridMultilevel"/>
    <w:tmpl w:val="FFFFFFFF"/>
    <w:lvl w:ilvl="0" w:tplc="DF4E463E">
      <w:start w:val="1"/>
      <w:numFmt w:val="bullet"/>
      <w:lvlText w:val=""/>
      <w:lvlJc w:val="left"/>
      <w:pPr>
        <w:ind w:left="720" w:hanging="360"/>
      </w:pPr>
      <w:rPr>
        <w:rFonts w:ascii="Symbol" w:hAnsi="Symbol" w:hint="default"/>
      </w:rPr>
    </w:lvl>
    <w:lvl w:ilvl="1" w:tplc="35A8C41C">
      <w:start w:val="1"/>
      <w:numFmt w:val="bullet"/>
      <w:lvlText w:val="o"/>
      <w:lvlJc w:val="left"/>
      <w:pPr>
        <w:ind w:left="1440" w:hanging="360"/>
      </w:pPr>
      <w:rPr>
        <w:rFonts w:ascii="Courier New" w:hAnsi="Courier New" w:hint="default"/>
      </w:rPr>
    </w:lvl>
    <w:lvl w:ilvl="2" w:tplc="F4089464">
      <w:start w:val="1"/>
      <w:numFmt w:val="bullet"/>
      <w:lvlText w:val=""/>
      <w:lvlJc w:val="left"/>
      <w:pPr>
        <w:ind w:left="2160" w:hanging="360"/>
      </w:pPr>
      <w:rPr>
        <w:rFonts w:ascii="Wingdings" w:hAnsi="Wingdings" w:hint="default"/>
      </w:rPr>
    </w:lvl>
    <w:lvl w:ilvl="3" w:tplc="5366FC58">
      <w:start w:val="1"/>
      <w:numFmt w:val="bullet"/>
      <w:lvlText w:val=""/>
      <w:lvlJc w:val="left"/>
      <w:pPr>
        <w:ind w:left="2880" w:hanging="360"/>
      </w:pPr>
      <w:rPr>
        <w:rFonts w:ascii="Symbol" w:hAnsi="Symbol" w:hint="default"/>
      </w:rPr>
    </w:lvl>
    <w:lvl w:ilvl="4" w:tplc="7E6EE376">
      <w:start w:val="1"/>
      <w:numFmt w:val="bullet"/>
      <w:lvlText w:val="o"/>
      <w:lvlJc w:val="left"/>
      <w:pPr>
        <w:ind w:left="3600" w:hanging="360"/>
      </w:pPr>
      <w:rPr>
        <w:rFonts w:ascii="Courier New" w:hAnsi="Courier New" w:hint="default"/>
      </w:rPr>
    </w:lvl>
    <w:lvl w:ilvl="5" w:tplc="B9323698">
      <w:start w:val="1"/>
      <w:numFmt w:val="bullet"/>
      <w:lvlText w:val=""/>
      <w:lvlJc w:val="left"/>
      <w:pPr>
        <w:ind w:left="4320" w:hanging="360"/>
      </w:pPr>
      <w:rPr>
        <w:rFonts w:ascii="Wingdings" w:hAnsi="Wingdings" w:hint="default"/>
      </w:rPr>
    </w:lvl>
    <w:lvl w:ilvl="6" w:tplc="E3E69DBE">
      <w:start w:val="1"/>
      <w:numFmt w:val="bullet"/>
      <w:lvlText w:val=""/>
      <w:lvlJc w:val="left"/>
      <w:pPr>
        <w:ind w:left="5040" w:hanging="360"/>
      </w:pPr>
      <w:rPr>
        <w:rFonts w:ascii="Symbol" w:hAnsi="Symbol" w:hint="default"/>
      </w:rPr>
    </w:lvl>
    <w:lvl w:ilvl="7" w:tplc="2C88E386">
      <w:start w:val="1"/>
      <w:numFmt w:val="bullet"/>
      <w:lvlText w:val="o"/>
      <w:lvlJc w:val="left"/>
      <w:pPr>
        <w:ind w:left="5760" w:hanging="360"/>
      </w:pPr>
      <w:rPr>
        <w:rFonts w:ascii="Courier New" w:hAnsi="Courier New" w:hint="default"/>
      </w:rPr>
    </w:lvl>
    <w:lvl w:ilvl="8" w:tplc="205816B0">
      <w:start w:val="1"/>
      <w:numFmt w:val="bullet"/>
      <w:lvlText w:val=""/>
      <w:lvlJc w:val="left"/>
      <w:pPr>
        <w:ind w:left="6480" w:hanging="360"/>
      </w:pPr>
      <w:rPr>
        <w:rFonts w:ascii="Wingdings" w:hAnsi="Wingdings" w:hint="default"/>
      </w:rPr>
    </w:lvl>
  </w:abstractNum>
  <w:abstractNum w:abstractNumId="702" w15:restartNumberingAfterBreak="0">
    <w:nsid w:val="525674F9"/>
    <w:multiLevelType w:val="hybridMultilevel"/>
    <w:tmpl w:val="FFFFFFFF"/>
    <w:lvl w:ilvl="0" w:tplc="75328130">
      <w:start w:val="1"/>
      <w:numFmt w:val="bullet"/>
      <w:lvlText w:val=""/>
      <w:lvlJc w:val="left"/>
      <w:pPr>
        <w:ind w:left="720" w:hanging="360"/>
      </w:pPr>
      <w:rPr>
        <w:rFonts w:ascii="Symbol" w:hAnsi="Symbol" w:hint="default"/>
      </w:rPr>
    </w:lvl>
    <w:lvl w:ilvl="1" w:tplc="AA3AFDC4">
      <w:start w:val="1"/>
      <w:numFmt w:val="bullet"/>
      <w:lvlText w:val="o"/>
      <w:lvlJc w:val="left"/>
      <w:pPr>
        <w:ind w:left="1440" w:hanging="360"/>
      </w:pPr>
      <w:rPr>
        <w:rFonts w:ascii="Courier New" w:hAnsi="Courier New" w:hint="default"/>
      </w:rPr>
    </w:lvl>
    <w:lvl w:ilvl="2" w:tplc="06D8D2FC">
      <w:start w:val="1"/>
      <w:numFmt w:val="bullet"/>
      <w:lvlText w:val=""/>
      <w:lvlJc w:val="left"/>
      <w:pPr>
        <w:ind w:left="2160" w:hanging="360"/>
      </w:pPr>
      <w:rPr>
        <w:rFonts w:ascii="Wingdings" w:hAnsi="Wingdings" w:hint="default"/>
      </w:rPr>
    </w:lvl>
    <w:lvl w:ilvl="3" w:tplc="AEEC33F8">
      <w:start w:val="1"/>
      <w:numFmt w:val="bullet"/>
      <w:lvlText w:val=""/>
      <w:lvlJc w:val="left"/>
      <w:pPr>
        <w:ind w:left="2880" w:hanging="360"/>
      </w:pPr>
      <w:rPr>
        <w:rFonts w:ascii="Symbol" w:hAnsi="Symbol" w:hint="default"/>
      </w:rPr>
    </w:lvl>
    <w:lvl w:ilvl="4" w:tplc="1D8E52E8">
      <w:start w:val="1"/>
      <w:numFmt w:val="bullet"/>
      <w:lvlText w:val="o"/>
      <w:lvlJc w:val="left"/>
      <w:pPr>
        <w:ind w:left="3600" w:hanging="360"/>
      </w:pPr>
      <w:rPr>
        <w:rFonts w:ascii="Courier New" w:hAnsi="Courier New" w:hint="default"/>
      </w:rPr>
    </w:lvl>
    <w:lvl w:ilvl="5" w:tplc="27F2D030">
      <w:start w:val="1"/>
      <w:numFmt w:val="bullet"/>
      <w:lvlText w:val=""/>
      <w:lvlJc w:val="left"/>
      <w:pPr>
        <w:ind w:left="4320" w:hanging="360"/>
      </w:pPr>
      <w:rPr>
        <w:rFonts w:ascii="Wingdings" w:hAnsi="Wingdings" w:hint="default"/>
      </w:rPr>
    </w:lvl>
    <w:lvl w:ilvl="6" w:tplc="523E6EDA">
      <w:start w:val="1"/>
      <w:numFmt w:val="bullet"/>
      <w:lvlText w:val=""/>
      <w:lvlJc w:val="left"/>
      <w:pPr>
        <w:ind w:left="5040" w:hanging="360"/>
      </w:pPr>
      <w:rPr>
        <w:rFonts w:ascii="Symbol" w:hAnsi="Symbol" w:hint="default"/>
      </w:rPr>
    </w:lvl>
    <w:lvl w:ilvl="7" w:tplc="4030BF8C">
      <w:start w:val="1"/>
      <w:numFmt w:val="bullet"/>
      <w:lvlText w:val="o"/>
      <w:lvlJc w:val="left"/>
      <w:pPr>
        <w:ind w:left="5760" w:hanging="360"/>
      </w:pPr>
      <w:rPr>
        <w:rFonts w:ascii="Courier New" w:hAnsi="Courier New" w:hint="default"/>
      </w:rPr>
    </w:lvl>
    <w:lvl w:ilvl="8" w:tplc="DF7E7568">
      <w:start w:val="1"/>
      <w:numFmt w:val="bullet"/>
      <w:lvlText w:val=""/>
      <w:lvlJc w:val="left"/>
      <w:pPr>
        <w:ind w:left="6480" w:hanging="360"/>
      </w:pPr>
      <w:rPr>
        <w:rFonts w:ascii="Wingdings" w:hAnsi="Wingdings" w:hint="default"/>
      </w:rPr>
    </w:lvl>
  </w:abstractNum>
  <w:abstractNum w:abstractNumId="703" w15:restartNumberingAfterBreak="0">
    <w:nsid w:val="528167CE"/>
    <w:multiLevelType w:val="hybridMultilevel"/>
    <w:tmpl w:val="82FC6340"/>
    <w:lvl w:ilvl="0" w:tplc="F2706280">
      <w:start w:val="1"/>
      <w:numFmt w:val="bullet"/>
      <w:pStyle w:val="BodyTex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04" w15:restartNumberingAfterBreak="0">
    <w:nsid w:val="528505AD"/>
    <w:multiLevelType w:val="hybridMultilevel"/>
    <w:tmpl w:val="FFFFFFFF"/>
    <w:lvl w:ilvl="0" w:tplc="C3AE892A">
      <w:start w:val="1"/>
      <w:numFmt w:val="bullet"/>
      <w:lvlText w:val=""/>
      <w:lvlJc w:val="left"/>
      <w:pPr>
        <w:ind w:left="720" w:hanging="360"/>
      </w:pPr>
      <w:rPr>
        <w:rFonts w:ascii="Symbol" w:hAnsi="Symbol" w:hint="default"/>
      </w:rPr>
    </w:lvl>
    <w:lvl w:ilvl="1" w:tplc="AC129D88">
      <w:start w:val="1"/>
      <w:numFmt w:val="bullet"/>
      <w:lvlText w:val="o"/>
      <w:lvlJc w:val="left"/>
      <w:pPr>
        <w:ind w:left="1440" w:hanging="360"/>
      </w:pPr>
      <w:rPr>
        <w:rFonts w:ascii="Courier New" w:hAnsi="Courier New" w:hint="default"/>
      </w:rPr>
    </w:lvl>
    <w:lvl w:ilvl="2" w:tplc="FE7A3B68">
      <w:start w:val="1"/>
      <w:numFmt w:val="bullet"/>
      <w:lvlText w:val=""/>
      <w:lvlJc w:val="left"/>
      <w:pPr>
        <w:ind w:left="2160" w:hanging="360"/>
      </w:pPr>
      <w:rPr>
        <w:rFonts w:ascii="Wingdings" w:hAnsi="Wingdings" w:hint="default"/>
      </w:rPr>
    </w:lvl>
    <w:lvl w:ilvl="3" w:tplc="8AA0BE70">
      <w:start w:val="1"/>
      <w:numFmt w:val="bullet"/>
      <w:lvlText w:val=""/>
      <w:lvlJc w:val="left"/>
      <w:pPr>
        <w:ind w:left="2880" w:hanging="360"/>
      </w:pPr>
      <w:rPr>
        <w:rFonts w:ascii="Symbol" w:hAnsi="Symbol" w:hint="default"/>
      </w:rPr>
    </w:lvl>
    <w:lvl w:ilvl="4" w:tplc="4D3C6DE0">
      <w:start w:val="1"/>
      <w:numFmt w:val="bullet"/>
      <w:lvlText w:val="o"/>
      <w:lvlJc w:val="left"/>
      <w:pPr>
        <w:ind w:left="3600" w:hanging="360"/>
      </w:pPr>
      <w:rPr>
        <w:rFonts w:ascii="Courier New" w:hAnsi="Courier New" w:hint="default"/>
      </w:rPr>
    </w:lvl>
    <w:lvl w:ilvl="5" w:tplc="99BEBE9A">
      <w:start w:val="1"/>
      <w:numFmt w:val="bullet"/>
      <w:lvlText w:val=""/>
      <w:lvlJc w:val="left"/>
      <w:pPr>
        <w:ind w:left="4320" w:hanging="360"/>
      </w:pPr>
      <w:rPr>
        <w:rFonts w:ascii="Wingdings" w:hAnsi="Wingdings" w:hint="default"/>
      </w:rPr>
    </w:lvl>
    <w:lvl w:ilvl="6" w:tplc="8E56F4FE">
      <w:start w:val="1"/>
      <w:numFmt w:val="bullet"/>
      <w:lvlText w:val=""/>
      <w:lvlJc w:val="left"/>
      <w:pPr>
        <w:ind w:left="5040" w:hanging="360"/>
      </w:pPr>
      <w:rPr>
        <w:rFonts w:ascii="Symbol" w:hAnsi="Symbol" w:hint="default"/>
      </w:rPr>
    </w:lvl>
    <w:lvl w:ilvl="7" w:tplc="7ED89F96">
      <w:start w:val="1"/>
      <w:numFmt w:val="bullet"/>
      <w:lvlText w:val="o"/>
      <w:lvlJc w:val="left"/>
      <w:pPr>
        <w:ind w:left="5760" w:hanging="360"/>
      </w:pPr>
      <w:rPr>
        <w:rFonts w:ascii="Courier New" w:hAnsi="Courier New" w:hint="default"/>
      </w:rPr>
    </w:lvl>
    <w:lvl w:ilvl="8" w:tplc="D324B6D8">
      <w:start w:val="1"/>
      <w:numFmt w:val="bullet"/>
      <w:lvlText w:val=""/>
      <w:lvlJc w:val="left"/>
      <w:pPr>
        <w:ind w:left="6480" w:hanging="360"/>
      </w:pPr>
      <w:rPr>
        <w:rFonts w:ascii="Wingdings" w:hAnsi="Wingdings" w:hint="default"/>
      </w:rPr>
    </w:lvl>
  </w:abstractNum>
  <w:abstractNum w:abstractNumId="705" w15:restartNumberingAfterBreak="0">
    <w:nsid w:val="52926553"/>
    <w:multiLevelType w:val="hybridMultilevel"/>
    <w:tmpl w:val="FFFFFFFF"/>
    <w:lvl w:ilvl="0" w:tplc="F8B860E4">
      <w:start w:val="1"/>
      <w:numFmt w:val="bullet"/>
      <w:lvlText w:val=""/>
      <w:lvlJc w:val="left"/>
      <w:pPr>
        <w:ind w:left="720" w:hanging="360"/>
      </w:pPr>
      <w:rPr>
        <w:rFonts w:ascii="Symbol" w:hAnsi="Symbol" w:hint="default"/>
      </w:rPr>
    </w:lvl>
    <w:lvl w:ilvl="1" w:tplc="6FEC1B0E">
      <w:start w:val="1"/>
      <w:numFmt w:val="bullet"/>
      <w:lvlText w:val="o"/>
      <w:lvlJc w:val="left"/>
      <w:pPr>
        <w:ind w:left="1440" w:hanging="360"/>
      </w:pPr>
      <w:rPr>
        <w:rFonts w:ascii="Courier New" w:hAnsi="Courier New" w:hint="default"/>
      </w:rPr>
    </w:lvl>
    <w:lvl w:ilvl="2" w:tplc="5D9453EC">
      <w:start w:val="1"/>
      <w:numFmt w:val="bullet"/>
      <w:lvlText w:val=""/>
      <w:lvlJc w:val="left"/>
      <w:pPr>
        <w:ind w:left="2160" w:hanging="360"/>
      </w:pPr>
      <w:rPr>
        <w:rFonts w:ascii="Wingdings" w:hAnsi="Wingdings" w:hint="default"/>
      </w:rPr>
    </w:lvl>
    <w:lvl w:ilvl="3" w:tplc="08306280">
      <w:start w:val="1"/>
      <w:numFmt w:val="bullet"/>
      <w:lvlText w:val=""/>
      <w:lvlJc w:val="left"/>
      <w:pPr>
        <w:ind w:left="2880" w:hanging="360"/>
      </w:pPr>
      <w:rPr>
        <w:rFonts w:ascii="Symbol" w:hAnsi="Symbol" w:hint="default"/>
      </w:rPr>
    </w:lvl>
    <w:lvl w:ilvl="4" w:tplc="4052E7B0">
      <w:start w:val="1"/>
      <w:numFmt w:val="bullet"/>
      <w:lvlText w:val="o"/>
      <w:lvlJc w:val="left"/>
      <w:pPr>
        <w:ind w:left="3600" w:hanging="360"/>
      </w:pPr>
      <w:rPr>
        <w:rFonts w:ascii="Courier New" w:hAnsi="Courier New" w:hint="default"/>
      </w:rPr>
    </w:lvl>
    <w:lvl w:ilvl="5" w:tplc="D8DE690A">
      <w:start w:val="1"/>
      <w:numFmt w:val="bullet"/>
      <w:lvlText w:val=""/>
      <w:lvlJc w:val="left"/>
      <w:pPr>
        <w:ind w:left="4320" w:hanging="360"/>
      </w:pPr>
      <w:rPr>
        <w:rFonts w:ascii="Wingdings" w:hAnsi="Wingdings" w:hint="default"/>
      </w:rPr>
    </w:lvl>
    <w:lvl w:ilvl="6" w:tplc="05EA1F86">
      <w:start w:val="1"/>
      <w:numFmt w:val="bullet"/>
      <w:lvlText w:val=""/>
      <w:lvlJc w:val="left"/>
      <w:pPr>
        <w:ind w:left="5040" w:hanging="360"/>
      </w:pPr>
      <w:rPr>
        <w:rFonts w:ascii="Symbol" w:hAnsi="Symbol" w:hint="default"/>
      </w:rPr>
    </w:lvl>
    <w:lvl w:ilvl="7" w:tplc="E3B086B0">
      <w:start w:val="1"/>
      <w:numFmt w:val="bullet"/>
      <w:lvlText w:val="o"/>
      <w:lvlJc w:val="left"/>
      <w:pPr>
        <w:ind w:left="5760" w:hanging="360"/>
      </w:pPr>
      <w:rPr>
        <w:rFonts w:ascii="Courier New" w:hAnsi="Courier New" w:hint="default"/>
      </w:rPr>
    </w:lvl>
    <w:lvl w:ilvl="8" w:tplc="8ABE0E76">
      <w:start w:val="1"/>
      <w:numFmt w:val="bullet"/>
      <w:lvlText w:val=""/>
      <w:lvlJc w:val="left"/>
      <w:pPr>
        <w:ind w:left="6480" w:hanging="360"/>
      </w:pPr>
      <w:rPr>
        <w:rFonts w:ascii="Wingdings" w:hAnsi="Wingdings" w:hint="default"/>
      </w:rPr>
    </w:lvl>
  </w:abstractNum>
  <w:abstractNum w:abstractNumId="706" w15:restartNumberingAfterBreak="0">
    <w:nsid w:val="529A234F"/>
    <w:multiLevelType w:val="hybridMultilevel"/>
    <w:tmpl w:val="80FA6406"/>
    <w:lvl w:ilvl="0" w:tplc="9B2C8C8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7" w15:restartNumberingAfterBreak="0">
    <w:nsid w:val="52BD70C2"/>
    <w:multiLevelType w:val="hybridMultilevel"/>
    <w:tmpl w:val="577A4FCA"/>
    <w:lvl w:ilvl="0" w:tplc="8A46047C">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08" w15:restartNumberingAfterBreak="0">
    <w:nsid w:val="52CD37E5"/>
    <w:multiLevelType w:val="hybridMultilevel"/>
    <w:tmpl w:val="FFFFFFFF"/>
    <w:lvl w:ilvl="0" w:tplc="24D8CD10">
      <w:start w:val="1"/>
      <w:numFmt w:val="bullet"/>
      <w:lvlText w:val=""/>
      <w:lvlJc w:val="left"/>
      <w:pPr>
        <w:ind w:left="720" w:hanging="360"/>
      </w:pPr>
      <w:rPr>
        <w:rFonts w:ascii="Symbol" w:hAnsi="Symbol" w:hint="default"/>
      </w:rPr>
    </w:lvl>
    <w:lvl w:ilvl="1" w:tplc="75EEB298">
      <w:start w:val="1"/>
      <w:numFmt w:val="bullet"/>
      <w:lvlText w:val="o"/>
      <w:lvlJc w:val="left"/>
      <w:pPr>
        <w:ind w:left="1440" w:hanging="360"/>
      </w:pPr>
      <w:rPr>
        <w:rFonts w:ascii="Courier New" w:hAnsi="Courier New" w:hint="default"/>
      </w:rPr>
    </w:lvl>
    <w:lvl w:ilvl="2" w:tplc="E13EC6AA">
      <w:start w:val="1"/>
      <w:numFmt w:val="bullet"/>
      <w:lvlText w:val=""/>
      <w:lvlJc w:val="left"/>
      <w:pPr>
        <w:ind w:left="2160" w:hanging="360"/>
      </w:pPr>
      <w:rPr>
        <w:rFonts w:ascii="Wingdings" w:hAnsi="Wingdings" w:hint="default"/>
      </w:rPr>
    </w:lvl>
    <w:lvl w:ilvl="3" w:tplc="F4389D4E">
      <w:start w:val="1"/>
      <w:numFmt w:val="bullet"/>
      <w:lvlText w:val=""/>
      <w:lvlJc w:val="left"/>
      <w:pPr>
        <w:ind w:left="2880" w:hanging="360"/>
      </w:pPr>
      <w:rPr>
        <w:rFonts w:ascii="Symbol" w:hAnsi="Symbol" w:hint="default"/>
      </w:rPr>
    </w:lvl>
    <w:lvl w:ilvl="4" w:tplc="4208B6FC">
      <w:start w:val="1"/>
      <w:numFmt w:val="bullet"/>
      <w:lvlText w:val="o"/>
      <w:lvlJc w:val="left"/>
      <w:pPr>
        <w:ind w:left="3600" w:hanging="360"/>
      </w:pPr>
      <w:rPr>
        <w:rFonts w:ascii="Courier New" w:hAnsi="Courier New" w:hint="default"/>
      </w:rPr>
    </w:lvl>
    <w:lvl w:ilvl="5" w:tplc="64744EEE">
      <w:start w:val="1"/>
      <w:numFmt w:val="bullet"/>
      <w:lvlText w:val=""/>
      <w:lvlJc w:val="left"/>
      <w:pPr>
        <w:ind w:left="4320" w:hanging="360"/>
      </w:pPr>
      <w:rPr>
        <w:rFonts w:ascii="Wingdings" w:hAnsi="Wingdings" w:hint="default"/>
      </w:rPr>
    </w:lvl>
    <w:lvl w:ilvl="6" w:tplc="53EE5872">
      <w:start w:val="1"/>
      <w:numFmt w:val="bullet"/>
      <w:lvlText w:val=""/>
      <w:lvlJc w:val="left"/>
      <w:pPr>
        <w:ind w:left="5040" w:hanging="360"/>
      </w:pPr>
      <w:rPr>
        <w:rFonts w:ascii="Symbol" w:hAnsi="Symbol" w:hint="default"/>
      </w:rPr>
    </w:lvl>
    <w:lvl w:ilvl="7" w:tplc="7F1E0B36">
      <w:start w:val="1"/>
      <w:numFmt w:val="bullet"/>
      <w:lvlText w:val="o"/>
      <w:lvlJc w:val="left"/>
      <w:pPr>
        <w:ind w:left="5760" w:hanging="360"/>
      </w:pPr>
      <w:rPr>
        <w:rFonts w:ascii="Courier New" w:hAnsi="Courier New" w:hint="default"/>
      </w:rPr>
    </w:lvl>
    <w:lvl w:ilvl="8" w:tplc="7A2C71DC">
      <w:start w:val="1"/>
      <w:numFmt w:val="bullet"/>
      <w:lvlText w:val=""/>
      <w:lvlJc w:val="left"/>
      <w:pPr>
        <w:ind w:left="6480" w:hanging="360"/>
      </w:pPr>
      <w:rPr>
        <w:rFonts w:ascii="Wingdings" w:hAnsi="Wingdings" w:hint="default"/>
      </w:rPr>
    </w:lvl>
  </w:abstractNum>
  <w:abstractNum w:abstractNumId="709" w15:restartNumberingAfterBreak="0">
    <w:nsid w:val="52E31C0E"/>
    <w:multiLevelType w:val="hybridMultilevel"/>
    <w:tmpl w:val="FFFFFFFF"/>
    <w:lvl w:ilvl="0" w:tplc="F5FC88BC">
      <w:start w:val="1"/>
      <w:numFmt w:val="bullet"/>
      <w:lvlText w:val=""/>
      <w:lvlJc w:val="left"/>
      <w:pPr>
        <w:ind w:left="720" w:hanging="360"/>
      </w:pPr>
      <w:rPr>
        <w:rFonts w:ascii="Symbol" w:hAnsi="Symbol" w:hint="default"/>
      </w:rPr>
    </w:lvl>
    <w:lvl w:ilvl="1" w:tplc="000077C0">
      <w:start w:val="1"/>
      <w:numFmt w:val="bullet"/>
      <w:lvlText w:val="o"/>
      <w:lvlJc w:val="left"/>
      <w:pPr>
        <w:ind w:left="1440" w:hanging="360"/>
      </w:pPr>
      <w:rPr>
        <w:rFonts w:ascii="Courier New" w:hAnsi="Courier New" w:hint="default"/>
      </w:rPr>
    </w:lvl>
    <w:lvl w:ilvl="2" w:tplc="89DE7F8E">
      <w:start w:val="1"/>
      <w:numFmt w:val="bullet"/>
      <w:lvlText w:val=""/>
      <w:lvlJc w:val="left"/>
      <w:pPr>
        <w:ind w:left="2160" w:hanging="360"/>
      </w:pPr>
      <w:rPr>
        <w:rFonts w:ascii="Wingdings" w:hAnsi="Wingdings" w:hint="default"/>
      </w:rPr>
    </w:lvl>
    <w:lvl w:ilvl="3" w:tplc="CB46B1E6">
      <w:start w:val="1"/>
      <w:numFmt w:val="bullet"/>
      <w:lvlText w:val=""/>
      <w:lvlJc w:val="left"/>
      <w:pPr>
        <w:ind w:left="2880" w:hanging="360"/>
      </w:pPr>
      <w:rPr>
        <w:rFonts w:ascii="Symbol" w:hAnsi="Symbol" w:hint="default"/>
      </w:rPr>
    </w:lvl>
    <w:lvl w:ilvl="4" w:tplc="5D60AC50">
      <w:start w:val="1"/>
      <w:numFmt w:val="bullet"/>
      <w:lvlText w:val="o"/>
      <w:lvlJc w:val="left"/>
      <w:pPr>
        <w:ind w:left="3600" w:hanging="360"/>
      </w:pPr>
      <w:rPr>
        <w:rFonts w:ascii="Courier New" w:hAnsi="Courier New" w:hint="default"/>
      </w:rPr>
    </w:lvl>
    <w:lvl w:ilvl="5" w:tplc="234A5302">
      <w:start w:val="1"/>
      <w:numFmt w:val="bullet"/>
      <w:lvlText w:val=""/>
      <w:lvlJc w:val="left"/>
      <w:pPr>
        <w:ind w:left="4320" w:hanging="360"/>
      </w:pPr>
      <w:rPr>
        <w:rFonts w:ascii="Wingdings" w:hAnsi="Wingdings" w:hint="default"/>
      </w:rPr>
    </w:lvl>
    <w:lvl w:ilvl="6" w:tplc="DAFA6088">
      <w:start w:val="1"/>
      <w:numFmt w:val="bullet"/>
      <w:lvlText w:val=""/>
      <w:lvlJc w:val="left"/>
      <w:pPr>
        <w:ind w:left="5040" w:hanging="360"/>
      </w:pPr>
      <w:rPr>
        <w:rFonts w:ascii="Symbol" w:hAnsi="Symbol" w:hint="default"/>
      </w:rPr>
    </w:lvl>
    <w:lvl w:ilvl="7" w:tplc="D4601A84">
      <w:start w:val="1"/>
      <w:numFmt w:val="bullet"/>
      <w:lvlText w:val="o"/>
      <w:lvlJc w:val="left"/>
      <w:pPr>
        <w:ind w:left="5760" w:hanging="360"/>
      </w:pPr>
      <w:rPr>
        <w:rFonts w:ascii="Courier New" w:hAnsi="Courier New" w:hint="default"/>
      </w:rPr>
    </w:lvl>
    <w:lvl w:ilvl="8" w:tplc="8D64BCAE">
      <w:start w:val="1"/>
      <w:numFmt w:val="bullet"/>
      <w:lvlText w:val=""/>
      <w:lvlJc w:val="left"/>
      <w:pPr>
        <w:ind w:left="6480" w:hanging="360"/>
      </w:pPr>
      <w:rPr>
        <w:rFonts w:ascii="Wingdings" w:hAnsi="Wingdings" w:hint="default"/>
      </w:rPr>
    </w:lvl>
  </w:abstractNum>
  <w:abstractNum w:abstractNumId="710" w15:restartNumberingAfterBreak="0">
    <w:nsid w:val="52F25542"/>
    <w:multiLevelType w:val="hybridMultilevel"/>
    <w:tmpl w:val="FFFFFFFF"/>
    <w:lvl w:ilvl="0" w:tplc="FF7E2458">
      <w:start w:val="1"/>
      <w:numFmt w:val="bullet"/>
      <w:lvlText w:val=""/>
      <w:lvlJc w:val="left"/>
      <w:pPr>
        <w:ind w:left="720" w:hanging="360"/>
      </w:pPr>
      <w:rPr>
        <w:rFonts w:ascii="Symbol" w:hAnsi="Symbol" w:hint="default"/>
      </w:rPr>
    </w:lvl>
    <w:lvl w:ilvl="1" w:tplc="C95662DE">
      <w:start w:val="1"/>
      <w:numFmt w:val="bullet"/>
      <w:lvlText w:val="o"/>
      <w:lvlJc w:val="left"/>
      <w:pPr>
        <w:ind w:left="1440" w:hanging="360"/>
      </w:pPr>
      <w:rPr>
        <w:rFonts w:ascii="Courier New" w:hAnsi="Courier New" w:hint="default"/>
      </w:rPr>
    </w:lvl>
    <w:lvl w:ilvl="2" w:tplc="44889500">
      <w:start w:val="1"/>
      <w:numFmt w:val="bullet"/>
      <w:lvlText w:val=""/>
      <w:lvlJc w:val="left"/>
      <w:pPr>
        <w:ind w:left="2160" w:hanging="360"/>
      </w:pPr>
      <w:rPr>
        <w:rFonts w:ascii="Wingdings" w:hAnsi="Wingdings" w:hint="default"/>
      </w:rPr>
    </w:lvl>
    <w:lvl w:ilvl="3" w:tplc="A58451B4">
      <w:start w:val="1"/>
      <w:numFmt w:val="bullet"/>
      <w:lvlText w:val=""/>
      <w:lvlJc w:val="left"/>
      <w:pPr>
        <w:ind w:left="2880" w:hanging="360"/>
      </w:pPr>
      <w:rPr>
        <w:rFonts w:ascii="Symbol" w:hAnsi="Symbol" w:hint="default"/>
      </w:rPr>
    </w:lvl>
    <w:lvl w:ilvl="4" w:tplc="C8E21050">
      <w:start w:val="1"/>
      <w:numFmt w:val="bullet"/>
      <w:lvlText w:val="o"/>
      <w:lvlJc w:val="left"/>
      <w:pPr>
        <w:ind w:left="3600" w:hanging="360"/>
      </w:pPr>
      <w:rPr>
        <w:rFonts w:ascii="Courier New" w:hAnsi="Courier New" w:hint="default"/>
      </w:rPr>
    </w:lvl>
    <w:lvl w:ilvl="5" w:tplc="1F320DA4">
      <w:start w:val="1"/>
      <w:numFmt w:val="bullet"/>
      <w:lvlText w:val=""/>
      <w:lvlJc w:val="left"/>
      <w:pPr>
        <w:ind w:left="4320" w:hanging="360"/>
      </w:pPr>
      <w:rPr>
        <w:rFonts w:ascii="Wingdings" w:hAnsi="Wingdings" w:hint="default"/>
      </w:rPr>
    </w:lvl>
    <w:lvl w:ilvl="6" w:tplc="BB507F3C">
      <w:start w:val="1"/>
      <w:numFmt w:val="bullet"/>
      <w:lvlText w:val=""/>
      <w:lvlJc w:val="left"/>
      <w:pPr>
        <w:ind w:left="5040" w:hanging="360"/>
      </w:pPr>
      <w:rPr>
        <w:rFonts w:ascii="Symbol" w:hAnsi="Symbol" w:hint="default"/>
      </w:rPr>
    </w:lvl>
    <w:lvl w:ilvl="7" w:tplc="A5D8CCE4">
      <w:start w:val="1"/>
      <w:numFmt w:val="bullet"/>
      <w:lvlText w:val="o"/>
      <w:lvlJc w:val="left"/>
      <w:pPr>
        <w:ind w:left="5760" w:hanging="360"/>
      </w:pPr>
      <w:rPr>
        <w:rFonts w:ascii="Courier New" w:hAnsi="Courier New" w:hint="default"/>
      </w:rPr>
    </w:lvl>
    <w:lvl w:ilvl="8" w:tplc="BC465BB6">
      <w:start w:val="1"/>
      <w:numFmt w:val="bullet"/>
      <w:lvlText w:val=""/>
      <w:lvlJc w:val="left"/>
      <w:pPr>
        <w:ind w:left="6480" w:hanging="360"/>
      </w:pPr>
      <w:rPr>
        <w:rFonts w:ascii="Wingdings" w:hAnsi="Wingdings" w:hint="default"/>
      </w:rPr>
    </w:lvl>
  </w:abstractNum>
  <w:abstractNum w:abstractNumId="711" w15:restartNumberingAfterBreak="0">
    <w:nsid w:val="530A74E9"/>
    <w:multiLevelType w:val="hybridMultilevel"/>
    <w:tmpl w:val="FFFFFFFF"/>
    <w:lvl w:ilvl="0" w:tplc="9BE4F54C">
      <w:start w:val="1"/>
      <w:numFmt w:val="bullet"/>
      <w:lvlText w:val=""/>
      <w:lvlJc w:val="left"/>
      <w:pPr>
        <w:ind w:left="720" w:hanging="360"/>
      </w:pPr>
      <w:rPr>
        <w:rFonts w:ascii="Symbol" w:hAnsi="Symbol" w:hint="default"/>
      </w:rPr>
    </w:lvl>
    <w:lvl w:ilvl="1" w:tplc="12DABBAC">
      <w:start w:val="1"/>
      <w:numFmt w:val="bullet"/>
      <w:lvlText w:val="o"/>
      <w:lvlJc w:val="left"/>
      <w:pPr>
        <w:ind w:left="1440" w:hanging="360"/>
      </w:pPr>
      <w:rPr>
        <w:rFonts w:ascii="Courier New" w:hAnsi="Courier New" w:hint="default"/>
      </w:rPr>
    </w:lvl>
    <w:lvl w:ilvl="2" w:tplc="51221E50">
      <w:start w:val="1"/>
      <w:numFmt w:val="bullet"/>
      <w:lvlText w:val=""/>
      <w:lvlJc w:val="left"/>
      <w:pPr>
        <w:ind w:left="2160" w:hanging="360"/>
      </w:pPr>
      <w:rPr>
        <w:rFonts w:ascii="Wingdings" w:hAnsi="Wingdings" w:hint="default"/>
      </w:rPr>
    </w:lvl>
    <w:lvl w:ilvl="3" w:tplc="41943740">
      <w:start w:val="1"/>
      <w:numFmt w:val="bullet"/>
      <w:lvlText w:val=""/>
      <w:lvlJc w:val="left"/>
      <w:pPr>
        <w:ind w:left="2880" w:hanging="360"/>
      </w:pPr>
      <w:rPr>
        <w:rFonts w:ascii="Symbol" w:hAnsi="Symbol" w:hint="default"/>
      </w:rPr>
    </w:lvl>
    <w:lvl w:ilvl="4" w:tplc="23B2B8CC">
      <w:start w:val="1"/>
      <w:numFmt w:val="bullet"/>
      <w:lvlText w:val="o"/>
      <w:lvlJc w:val="left"/>
      <w:pPr>
        <w:ind w:left="3600" w:hanging="360"/>
      </w:pPr>
      <w:rPr>
        <w:rFonts w:ascii="Courier New" w:hAnsi="Courier New" w:hint="default"/>
      </w:rPr>
    </w:lvl>
    <w:lvl w:ilvl="5" w:tplc="22D21D34">
      <w:start w:val="1"/>
      <w:numFmt w:val="bullet"/>
      <w:lvlText w:val=""/>
      <w:lvlJc w:val="left"/>
      <w:pPr>
        <w:ind w:left="4320" w:hanging="360"/>
      </w:pPr>
      <w:rPr>
        <w:rFonts w:ascii="Wingdings" w:hAnsi="Wingdings" w:hint="default"/>
      </w:rPr>
    </w:lvl>
    <w:lvl w:ilvl="6" w:tplc="C9A8BEC0">
      <w:start w:val="1"/>
      <w:numFmt w:val="bullet"/>
      <w:lvlText w:val=""/>
      <w:lvlJc w:val="left"/>
      <w:pPr>
        <w:ind w:left="5040" w:hanging="360"/>
      </w:pPr>
      <w:rPr>
        <w:rFonts w:ascii="Symbol" w:hAnsi="Symbol" w:hint="default"/>
      </w:rPr>
    </w:lvl>
    <w:lvl w:ilvl="7" w:tplc="5A562C2E">
      <w:start w:val="1"/>
      <w:numFmt w:val="bullet"/>
      <w:lvlText w:val="o"/>
      <w:lvlJc w:val="left"/>
      <w:pPr>
        <w:ind w:left="5760" w:hanging="360"/>
      </w:pPr>
      <w:rPr>
        <w:rFonts w:ascii="Courier New" w:hAnsi="Courier New" w:hint="default"/>
      </w:rPr>
    </w:lvl>
    <w:lvl w:ilvl="8" w:tplc="251E78C8">
      <w:start w:val="1"/>
      <w:numFmt w:val="bullet"/>
      <w:lvlText w:val=""/>
      <w:lvlJc w:val="left"/>
      <w:pPr>
        <w:ind w:left="6480" w:hanging="360"/>
      </w:pPr>
      <w:rPr>
        <w:rFonts w:ascii="Wingdings" w:hAnsi="Wingdings" w:hint="default"/>
      </w:rPr>
    </w:lvl>
  </w:abstractNum>
  <w:abstractNum w:abstractNumId="712" w15:restartNumberingAfterBreak="0">
    <w:nsid w:val="532A3FA2"/>
    <w:multiLevelType w:val="hybridMultilevel"/>
    <w:tmpl w:val="FFFFFFFF"/>
    <w:lvl w:ilvl="0" w:tplc="B3820908">
      <w:start w:val="1"/>
      <w:numFmt w:val="bullet"/>
      <w:lvlText w:val=""/>
      <w:lvlJc w:val="left"/>
      <w:pPr>
        <w:ind w:left="720" w:hanging="360"/>
      </w:pPr>
      <w:rPr>
        <w:rFonts w:ascii="Symbol" w:hAnsi="Symbol" w:hint="default"/>
      </w:rPr>
    </w:lvl>
    <w:lvl w:ilvl="1" w:tplc="F5AEC496">
      <w:start w:val="1"/>
      <w:numFmt w:val="bullet"/>
      <w:lvlText w:val="o"/>
      <w:lvlJc w:val="left"/>
      <w:pPr>
        <w:ind w:left="1440" w:hanging="360"/>
      </w:pPr>
      <w:rPr>
        <w:rFonts w:ascii="Courier New" w:hAnsi="Courier New" w:hint="default"/>
      </w:rPr>
    </w:lvl>
    <w:lvl w:ilvl="2" w:tplc="245C39EE">
      <w:start w:val="1"/>
      <w:numFmt w:val="bullet"/>
      <w:lvlText w:val=""/>
      <w:lvlJc w:val="left"/>
      <w:pPr>
        <w:ind w:left="2160" w:hanging="360"/>
      </w:pPr>
      <w:rPr>
        <w:rFonts w:ascii="Wingdings" w:hAnsi="Wingdings" w:hint="default"/>
      </w:rPr>
    </w:lvl>
    <w:lvl w:ilvl="3" w:tplc="EFB45FDC">
      <w:start w:val="1"/>
      <w:numFmt w:val="bullet"/>
      <w:lvlText w:val=""/>
      <w:lvlJc w:val="left"/>
      <w:pPr>
        <w:ind w:left="2880" w:hanging="360"/>
      </w:pPr>
      <w:rPr>
        <w:rFonts w:ascii="Symbol" w:hAnsi="Symbol" w:hint="default"/>
      </w:rPr>
    </w:lvl>
    <w:lvl w:ilvl="4" w:tplc="E8E8AAC4">
      <w:start w:val="1"/>
      <w:numFmt w:val="bullet"/>
      <w:lvlText w:val="o"/>
      <w:lvlJc w:val="left"/>
      <w:pPr>
        <w:ind w:left="3600" w:hanging="360"/>
      </w:pPr>
      <w:rPr>
        <w:rFonts w:ascii="Courier New" w:hAnsi="Courier New" w:hint="default"/>
      </w:rPr>
    </w:lvl>
    <w:lvl w:ilvl="5" w:tplc="8E8C37E8">
      <w:start w:val="1"/>
      <w:numFmt w:val="bullet"/>
      <w:lvlText w:val=""/>
      <w:lvlJc w:val="left"/>
      <w:pPr>
        <w:ind w:left="4320" w:hanging="360"/>
      </w:pPr>
      <w:rPr>
        <w:rFonts w:ascii="Wingdings" w:hAnsi="Wingdings" w:hint="default"/>
      </w:rPr>
    </w:lvl>
    <w:lvl w:ilvl="6" w:tplc="2048CB1A">
      <w:start w:val="1"/>
      <w:numFmt w:val="bullet"/>
      <w:lvlText w:val=""/>
      <w:lvlJc w:val="left"/>
      <w:pPr>
        <w:ind w:left="5040" w:hanging="360"/>
      </w:pPr>
      <w:rPr>
        <w:rFonts w:ascii="Symbol" w:hAnsi="Symbol" w:hint="default"/>
      </w:rPr>
    </w:lvl>
    <w:lvl w:ilvl="7" w:tplc="24182D9E">
      <w:start w:val="1"/>
      <w:numFmt w:val="bullet"/>
      <w:lvlText w:val="o"/>
      <w:lvlJc w:val="left"/>
      <w:pPr>
        <w:ind w:left="5760" w:hanging="360"/>
      </w:pPr>
      <w:rPr>
        <w:rFonts w:ascii="Courier New" w:hAnsi="Courier New" w:hint="default"/>
      </w:rPr>
    </w:lvl>
    <w:lvl w:ilvl="8" w:tplc="825478C0">
      <w:start w:val="1"/>
      <w:numFmt w:val="bullet"/>
      <w:lvlText w:val=""/>
      <w:lvlJc w:val="left"/>
      <w:pPr>
        <w:ind w:left="6480" w:hanging="360"/>
      </w:pPr>
      <w:rPr>
        <w:rFonts w:ascii="Wingdings" w:hAnsi="Wingdings" w:hint="default"/>
      </w:rPr>
    </w:lvl>
  </w:abstractNum>
  <w:abstractNum w:abstractNumId="713" w15:restartNumberingAfterBreak="0">
    <w:nsid w:val="53327C21"/>
    <w:multiLevelType w:val="hybridMultilevel"/>
    <w:tmpl w:val="FFFFFFFF"/>
    <w:lvl w:ilvl="0" w:tplc="97F2B54C">
      <w:start w:val="1"/>
      <w:numFmt w:val="bullet"/>
      <w:lvlText w:val=""/>
      <w:lvlJc w:val="left"/>
      <w:pPr>
        <w:ind w:left="720" w:hanging="360"/>
      </w:pPr>
      <w:rPr>
        <w:rFonts w:ascii="Symbol" w:hAnsi="Symbol" w:hint="default"/>
      </w:rPr>
    </w:lvl>
    <w:lvl w:ilvl="1" w:tplc="ACB6731A">
      <w:start w:val="1"/>
      <w:numFmt w:val="bullet"/>
      <w:lvlText w:val="o"/>
      <w:lvlJc w:val="left"/>
      <w:pPr>
        <w:ind w:left="1440" w:hanging="360"/>
      </w:pPr>
      <w:rPr>
        <w:rFonts w:ascii="Courier New" w:hAnsi="Courier New" w:hint="default"/>
      </w:rPr>
    </w:lvl>
    <w:lvl w:ilvl="2" w:tplc="4FFE30A6">
      <w:start w:val="1"/>
      <w:numFmt w:val="bullet"/>
      <w:lvlText w:val=""/>
      <w:lvlJc w:val="left"/>
      <w:pPr>
        <w:ind w:left="2160" w:hanging="360"/>
      </w:pPr>
      <w:rPr>
        <w:rFonts w:ascii="Wingdings" w:hAnsi="Wingdings" w:hint="default"/>
      </w:rPr>
    </w:lvl>
    <w:lvl w:ilvl="3" w:tplc="9B941070">
      <w:start w:val="1"/>
      <w:numFmt w:val="bullet"/>
      <w:lvlText w:val=""/>
      <w:lvlJc w:val="left"/>
      <w:pPr>
        <w:ind w:left="2880" w:hanging="360"/>
      </w:pPr>
      <w:rPr>
        <w:rFonts w:ascii="Symbol" w:hAnsi="Symbol" w:hint="default"/>
      </w:rPr>
    </w:lvl>
    <w:lvl w:ilvl="4" w:tplc="DD06C8C0">
      <w:start w:val="1"/>
      <w:numFmt w:val="bullet"/>
      <w:lvlText w:val="o"/>
      <w:lvlJc w:val="left"/>
      <w:pPr>
        <w:ind w:left="3600" w:hanging="360"/>
      </w:pPr>
      <w:rPr>
        <w:rFonts w:ascii="Courier New" w:hAnsi="Courier New" w:hint="default"/>
      </w:rPr>
    </w:lvl>
    <w:lvl w:ilvl="5" w:tplc="15E8CF2A">
      <w:start w:val="1"/>
      <w:numFmt w:val="bullet"/>
      <w:lvlText w:val=""/>
      <w:lvlJc w:val="left"/>
      <w:pPr>
        <w:ind w:left="4320" w:hanging="360"/>
      </w:pPr>
      <w:rPr>
        <w:rFonts w:ascii="Wingdings" w:hAnsi="Wingdings" w:hint="default"/>
      </w:rPr>
    </w:lvl>
    <w:lvl w:ilvl="6" w:tplc="0BFE8814">
      <w:start w:val="1"/>
      <w:numFmt w:val="bullet"/>
      <w:lvlText w:val=""/>
      <w:lvlJc w:val="left"/>
      <w:pPr>
        <w:ind w:left="5040" w:hanging="360"/>
      </w:pPr>
      <w:rPr>
        <w:rFonts w:ascii="Symbol" w:hAnsi="Symbol" w:hint="default"/>
      </w:rPr>
    </w:lvl>
    <w:lvl w:ilvl="7" w:tplc="E0524DE0">
      <w:start w:val="1"/>
      <w:numFmt w:val="bullet"/>
      <w:lvlText w:val="o"/>
      <w:lvlJc w:val="left"/>
      <w:pPr>
        <w:ind w:left="5760" w:hanging="360"/>
      </w:pPr>
      <w:rPr>
        <w:rFonts w:ascii="Courier New" w:hAnsi="Courier New" w:hint="default"/>
      </w:rPr>
    </w:lvl>
    <w:lvl w:ilvl="8" w:tplc="DC007334">
      <w:start w:val="1"/>
      <w:numFmt w:val="bullet"/>
      <w:lvlText w:val=""/>
      <w:lvlJc w:val="left"/>
      <w:pPr>
        <w:ind w:left="6480" w:hanging="360"/>
      </w:pPr>
      <w:rPr>
        <w:rFonts w:ascii="Wingdings" w:hAnsi="Wingdings" w:hint="default"/>
      </w:rPr>
    </w:lvl>
  </w:abstractNum>
  <w:abstractNum w:abstractNumId="714" w15:restartNumberingAfterBreak="0">
    <w:nsid w:val="53424D1B"/>
    <w:multiLevelType w:val="hybridMultilevel"/>
    <w:tmpl w:val="FFFFFFFF"/>
    <w:lvl w:ilvl="0" w:tplc="B9E40990">
      <w:start w:val="1"/>
      <w:numFmt w:val="bullet"/>
      <w:lvlText w:val=""/>
      <w:lvlJc w:val="left"/>
      <w:pPr>
        <w:ind w:left="720" w:hanging="360"/>
      </w:pPr>
      <w:rPr>
        <w:rFonts w:ascii="Symbol" w:hAnsi="Symbol" w:hint="default"/>
      </w:rPr>
    </w:lvl>
    <w:lvl w:ilvl="1" w:tplc="5DCE0F3E">
      <w:start w:val="1"/>
      <w:numFmt w:val="bullet"/>
      <w:lvlText w:val="o"/>
      <w:lvlJc w:val="left"/>
      <w:pPr>
        <w:ind w:left="1440" w:hanging="360"/>
      </w:pPr>
      <w:rPr>
        <w:rFonts w:ascii="Courier New" w:hAnsi="Courier New" w:hint="default"/>
      </w:rPr>
    </w:lvl>
    <w:lvl w:ilvl="2" w:tplc="2C867300">
      <w:start w:val="1"/>
      <w:numFmt w:val="bullet"/>
      <w:lvlText w:val=""/>
      <w:lvlJc w:val="left"/>
      <w:pPr>
        <w:ind w:left="2160" w:hanging="360"/>
      </w:pPr>
      <w:rPr>
        <w:rFonts w:ascii="Wingdings" w:hAnsi="Wingdings" w:hint="default"/>
      </w:rPr>
    </w:lvl>
    <w:lvl w:ilvl="3" w:tplc="3BF22796">
      <w:start w:val="1"/>
      <w:numFmt w:val="bullet"/>
      <w:lvlText w:val=""/>
      <w:lvlJc w:val="left"/>
      <w:pPr>
        <w:ind w:left="2880" w:hanging="360"/>
      </w:pPr>
      <w:rPr>
        <w:rFonts w:ascii="Symbol" w:hAnsi="Symbol" w:hint="default"/>
      </w:rPr>
    </w:lvl>
    <w:lvl w:ilvl="4" w:tplc="0F4C2F7C">
      <w:start w:val="1"/>
      <w:numFmt w:val="bullet"/>
      <w:lvlText w:val="o"/>
      <w:lvlJc w:val="left"/>
      <w:pPr>
        <w:ind w:left="3600" w:hanging="360"/>
      </w:pPr>
      <w:rPr>
        <w:rFonts w:ascii="Courier New" w:hAnsi="Courier New" w:hint="default"/>
      </w:rPr>
    </w:lvl>
    <w:lvl w:ilvl="5" w:tplc="F694543E">
      <w:start w:val="1"/>
      <w:numFmt w:val="bullet"/>
      <w:lvlText w:val=""/>
      <w:lvlJc w:val="left"/>
      <w:pPr>
        <w:ind w:left="4320" w:hanging="360"/>
      </w:pPr>
      <w:rPr>
        <w:rFonts w:ascii="Wingdings" w:hAnsi="Wingdings" w:hint="default"/>
      </w:rPr>
    </w:lvl>
    <w:lvl w:ilvl="6" w:tplc="51EE7D92">
      <w:start w:val="1"/>
      <w:numFmt w:val="bullet"/>
      <w:lvlText w:val=""/>
      <w:lvlJc w:val="left"/>
      <w:pPr>
        <w:ind w:left="5040" w:hanging="360"/>
      </w:pPr>
      <w:rPr>
        <w:rFonts w:ascii="Symbol" w:hAnsi="Symbol" w:hint="default"/>
      </w:rPr>
    </w:lvl>
    <w:lvl w:ilvl="7" w:tplc="E4924A10">
      <w:start w:val="1"/>
      <w:numFmt w:val="bullet"/>
      <w:lvlText w:val="o"/>
      <w:lvlJc w:val="left"/>
      <w:pPr>
        <w:ind w:left="5760" w:hanging="360"/>
      </w:pPr>
      <w:rPr>
        <w:rFonts w:ascii="Courier New" w:hAnsi="Courier New" w:hint="default"/>
      </w:rPr>
    </w:lvl>
    <w:lvl w:ilvl="8" w:tplc="CF0EC10C">
      <w:start w:val="1"/>
      <w:numFmt w:val="bullet"/>
      <w:lvlText w:val=""/>
      <w:lvlJc w:val="left"/>
      <w:pPr>
        <w:ind w:left="6480" w:hanging="360"/>
      </w:pPr>
      <w:rPr>
        <w:rFonts w:ascii="Wingdings" w:hAnsi="Wingdings" w:hint="default"/>
      </w:rPr>
    </w:lvl>
  </w:abstractNum>
  <w:abstractNum w:abstractNumId="715" w15:restartNumberingAfterBreak="0">
    <w:nsid w:val="536B764F"/>
    <w:multiLevelType w:val="hybridMultilevel"/>
    <w:tmpl w:val="FFFFFFFF"/>
    <w:lvl w:ilvl="0" w:tplc="00C0127E">
      <w:start w:val="1"/>
      <w:numFmt w:val="bullet"/>
      <w:lvlText w:val=""/>
      <w:lvlJc w:val="left"/>
      <w:pPr>
        <w:ind w:left="720" w:hanging="360"/>
      </w:pPr>
      <w:rPr>
        <w:rFonts w:ascii="Symbol" w:hAnsi="Symbol" w:hint="default"/>
      </w:rPr>
    </w:lvl>
    <w:lvl w:ilvl="1" w:tplc="F19A67A4">
      <w:start w:val="1"/>
      <w:numFmt w:val="bullet"/>
      <w:lvlText w:val="o"/>
      <w:lvlJc w:val="left"/>
      <w:pPr>
        <w:ind w:left="1440" w:hanging="360"/>
      </w:pPr>
      <w:rPr>
        <w:rFonts w:ascii="Courier New" w:hAnsi="Courier New" w:hint="default"/>
      </w:rPr>
    </w:lvl>
    <w:lvl w:ilvl="2" w:tplc="9544DCEC">
      <w:start w:val="1"/>
      <w:numFmt w:val="bullet"/>
      <w:lvlText w:val=""/>
      <w:lvlJc w:val="left"/>
      <w:pPr>
        <w:ind w:left="2160" w:hanging="360"/>
      </w:pPr>
      <w:rPr>
        <w:rFonts w:ascii="Wingdings" w:hAnsi="Wingdings" w:hint="default"/>
      </w:rPr>
    </w:lvl>
    <w:lvl w:ilvl="3" w:tplc="CA165EBA">
      <w:start w:val="1"/>
      <w:numFmt w:val="bullet"/>
      <w:lvlText w:val=""/>
      <w:lvlJc w:val="left"/>
      <w:pPr>
        <w:ind w:left="2880" w:hanging="360"/>
      </w:pPr>
      <w:rPr>
        <w:rFonts w:ascii="Symbol" w:hAnsi="Symbol" w:hint="default"/>
      </w:rPr>
    </w:lvl>
    <w:lvl w:ilvl="4" w:tplc="61A444D6">
      <w:start w:val="1"/>
      <w:numFmt w:val="bullet"/>
      <w:lvlText w:val="o"/>
      <w:lvlJc w:val="left"/>
      <w:pPr>
        <w:ind w:left="3600" w:hanging="360"/>
      </w:pPr>
      <w:rPr>
        <w:rFonts w:ascii="Courier New" w:hAnsi="Courier New" w:hint="default"/>
      </w:rPr>
    </w:lvl>
    <w:lvl w:ilvl="5" w:tplc="2262644E">
      <w:start w:val="1"/>
      <w:numFmt w:val="bullet"/>
      <w:lvlText w:val=""/>
      <w:lvlJc w:val="left"/>
      <w:pPr>
        <w:ind w:left="4320" w:hanging="360"/>
      </w:pPr>
      <w:rPr>
        <w:rFonts w:ascii="Wingdings" w:hAnsi="Wingdings" w:hint="default"/>
      </w:rPr>
    </w:lvl>
    <w:lvl w:ilvl="6" w:tplc="7A12A586">
      <w:start w:val="1"/>
      <w:numFmt w:val="bullet"/>
      <w:lvlText w:val=""/>
      <w:lvlJc w:val="left"/>
      <w:pPr>
        <w:ind w:left="5040" w:hanging="360"/>
      </w:pPr>
      <w:rPr>
        <w:rFonts w:ascii="Symbol" w:hAnsi="Symbol" w:hint="default"/>
      </w:rPr>
    </w:lvl>
    <w:lvl w:ilvl="7" w:tplc="904ACC88">
      <w:start w:val="1"/>
      <w:numFmt w:val="bullet"/>
      <w:lvlText w:val="o"/>
      <w:lvlJc w:val="left"/>
      <w:pPr>
        <w:ind w:left="5760" w:hanging="360"/>
      </w:pPr>
      <w:rPr>
        <w:rFonts w:ascii="Courier New" w:hAnsi="Courier New" w:hint="default"/>
      </w:rPr>
    </w:lvl>
    <w:lvl w:ilvl="8" w:tplc="194CF4F0">
      <w:start w:val="1"/>
      <w:numFmt w:val="bullet"/>
      <w:lvlText w:val=""/>
      <w:lvlJc w:val="left"/>
      <w:pPr>
        <w:ind w:left="6480" w:hanging="360"/>
      </w:pPr>
      <w:rPr>
        <w:rFonts w:ascii="Wingdings" w:hAnsi="Wingdings" w:hint="default"/>
      </w:rPr>
    </w:lvl>
  </w:abstractNum>
  <w:abstractNum w:abstractNumId="716" w15:restartNumberingAfterBreak="0">
    <w:nsid w:val="537B5014"/>
    <w:multiLevelType w:val="hybridMultilevel"/>
    <w:tmpl w:val="FFFFFFFF"/>
    <w:lvl w:ilvl="0" w:tplc="AA203AE2">
      <w:start w:val="1"/>
      <w:numFmt w:val="bullet"/>
      <w:lvlText w:val=""/>
      <w:lvlJc w:val="left"/>
      <w:pPr>
        <w:ind w:left="720" w:hanging="360"/>
      </w:pPr>
      <w:rPr>
        <w:rFonts w:ascii="Symbol" w:hAnsi="Symbol" w:hint="default"/>
      </w:rPr>
    </w:lvl>
    <w:lvl w:ilvl="1" w:tplc="38AA202E">
      <w:start w:val="1"/>
      <w:numFmt w:val="bullet"/>
      <w:lvlText w:val="o"/>
      <w:lvlJc w:val="left"/>
      <w:pPr>
        <w:ind w:left="1440" w:hanging="360"/>
      </w:pPr>
      <w:rPr>
        <w:rFonts w:ascii="Courier New" w:hAnsi="Courier New" w:hint="default"/>
      </w:rPr>
    </w:lvl>
    <w:lvl w:ilvl="2" w:tplc="C760350C">
      <w:start w:val="1"/>
      <w:numFmt w:val="bullet"/>
      <w:lvlText w:val=""/>
      <w:lvlJc w:val="left"/>
      <w:pPr>
        <w:ind w:left="2160" w:hanging="360"/>
      </w:pPr>
      <w:rPr>
        <w:rFonts w:ascii="Wingdings" w:hAnsi="Wingdings" w:hint="default"/>
      </w:rPr>
    </w:lvl>
    <w:lvl w:ilvl="3" w:tplc="7E0AD350">
      <w:start w:val="1"/>
      <w:numFmt w:val="bullet"/>
      <w:lvlText w:val=""/>
      <w:lvlJc w:val="left"/>
      <w:pPr>
        <w:ind w:left="2880" w:hanging="360"/>
      </w:pPr>
      <w:rPr>
        <w:rFonts w:ascii="Symbol" w:hAnsi="Symbol" w:hint="default"/>
      </w:rPr>
    </w:lvl>
    <w:lvl w:ilvl="4" w:tplc="3A6EDA4A">
      <w:start w:val="1"/>
      <w:numFmt w:val="bullet"/>
      <w:lvlText w:val="o"/>
      <w:lvlJc w:val="left"/>
      <w:pPr>
        <w:ind w:left="3600" w:hanging="360"/>
      </w:pPr>
      <w:rPr>
        <w:rFonts w:ascii="Courier New" w:hAnsi="Courier New" w:hint="default"/>
      </w:rPr>
    </w:lvl>
    <w:lvl w:ilvl="5" w:tplc="E0AEF2D6">
      <w:start w:val="1"/>
      <w:numFmt w:val="bullet"/>
      <w:lvlText w:val=""/>
      <w:lvlJc w:val="left"/>
      <w:pPr>
        <w:ind w:left="4320" w:hanging="360"/>
      </w:pPr>
      <w:rPr>
        <w:rFonts w:ascii="Wingdings" w:hAnsi="Wingdings" w:hint="default"/>
      </w:rPr>
    </w:lvl>
    <w:lvl w:ilvl="6" w:tplc="7F8EEF2A">
      <w:start w:val="1"/>
      <w:numFmt w:val="bullet"/>
      <w:lvlText w:val=""/>
      <w:lvlJc w:val="left"/>
      <w:pPr>
        <w:ind w:left="5040" w:hanging="360"/>
      </w:pPr>
      <w:rPr>
        <w:rFonts w:ascii="Symbol" w:hAnsi="Symbol" w:hint="default"/>
      </w:rPr>
    </w:lvl>
    <w:lvl w:ilvl="7" w:tplc="BDA27C00">
      <w:start w:val="1"/>
      <w:numFmt w:val="bullet"/>
      <w:lvlText w:val="o"/>
      <w:lvlJc w:val="left"/>
      <w:pPr>
        <w:ind w:left="5760" w:hanging="360"/>
      </w:pPr>
      <w:rPr>
        <w:rFonts w:ascii="Courier New" w:hAnsi="Courier New" w:hint="default"/>
      </w:rPr>
    </w:lvl>
    <w:lvl w:ilvl="8" w:tplc="9008F256">
      <w:start w:val="1"/>
      <w:numFmt w:val="bullet"/>
      <w:lvlText w:val=""/>
      <w:lvlJc w:val="left"/>
      <w:pPr>
        <w:ind w:left="6480" w:hanging="360"/>
      </w:pPr>
      <w:rPr>
        <w:rFonts w:ascii="Wingdings" w:hAnsi="Wingdings" w:hint="default"/>
      </w:rPr>
    </w:lvl>
  </w:abstractNum>
  <w:abstractNum w:abstractNumId="717" w15:restartNumberingAfterBreak="0">
    <w:nsid w:val="53814645"/>
    <w:multiLevelType w:val="hybridMultilevel"/>
    <w:tmpl w:val="FFFFFFFF"/>
    <w:lvl w:ilvl="0" w:tplc="2FF89840">
      <w:start w:val="1"/>
      <w:numFmt w:val="bullet"/>
      <w:lvlText w:val=""/>
      <w:lvlJc w:val="left"/>
      <w:pPr>
        <w:ind w:left="720" w:hanging="360"/>
      </w:pPr>
      <w:rPr>
        <w:rFonts w:ascii="Symbol" w:hAnsi="Symbol" w:hint="default"/>
      </w:rPr>
    </w:lvl>
    <w:lvl w:ilvl="1" w:tplc="6C78CF4C">
      <w:start w:val="1"/>
      <w:numFmt w:val="bullet"/>
      <w:lvlText w:val="o"/>
      <w:lvlJc w:val="left"/>
      <w:pPr>
        <w:ind w:left="1440" w:hanging="360"/>
      </w:pPr>
      <w:rPr>
        <w:rFonts w:ascii="Courier New" w:hAnsi="Courier New" w:hint="default"/>
      </w:rPr>
    </w:lvl>
    <w:lvl w:ilvl="2" w:tplc="402C23A4">
      <w:start w:val="1"/>
      <w:numFmt w:val="bullet"/>
      <w:lvlText w:val=""/>
      <w:lvlJc w:val="left"/>
      <w:pPr>
        <w:ind w:left="2160" w:hanging="360"/>
      </w:pPr>
      <w:rPr>
        <w:rFonts w:ascii="Wingdings" w:hAnsi="Wingdings" w:hint="default"/>
      </w:rPr>
    </w:lvl>
    <w:lvl w:ilvl="3" w:tplc="C5328C42">
      <w:start w:val="1"/>
      <w:numFmt w:val="bullet"/>
      <w:lvlText w:val=""/>
      <w:lvlJc w:val="left"/>
      <w:pPr>
        <w:ind w:left="2880" w:hanging="360"/>
      </w:pPr>
      <w:rPr>
        <w:rFonts w:ascii="Symbol" w:hAnsi="Symbol" w:hint="default"/>
      </w:rPr>
    </w:lvl>
    <w:lvl w:ilvl="4" w:tplc="45A05A76">
      <w:start w:val="1"/>
      <w:numFmt w:val="bullet"/>
      <w:lvlText w:val="o"/>
      <w:lvlJc w:val="left"/>
      <w:pPr>
        <w:ind w:left="3600" w:hanging="360"/>
      </w:pPr>
      <w:rPr>
        <w:rFonts w:ascii="Courier New" w:hAnsi="Courier New" w:hint="default"/>
      </w:rPr>
    </w:lvl>
    <w:lvl w:ilvl="5" w:tplc="CD7E1AB0">
      <w:start w:val="1"/>
      <w:numFmt w:val="bullet"/>
      <w:lvlText w:val=""/>
      <w:lvlJc w:val="left"/>
      <w:pPr>
        <w:ind w:left="4320" w:hanging="360"/>
      </w:pPr>
      <w:rPr>
        <w:rFonts w:ascii="Wingdings" w:hAnsi="Wingdings" w:hint="default"/>
      </w:rPr>
    </w:lvl>
    <w:lvl w:ilvl="6" w:tplc="1E644C6A">
      <w:start w:val="1"/>
      <w:numFmt w:val="bullet"/>
      <w:lvlText w:val=""/>
      <w:lvlJc w:val="left"/>
      <w:pPr>
        <w:ind w:left="5040" w:hanging="360"/>
      </w:pPr>
      <w:rPr>
        <w:rFonts w:ascii="Symbol" w:hAnsi="Symbol" w:hint="default"/>
      </w:rPr>
    </w:lvl>
    <w:lvl w:ilvl="7" w:tplc="E43A3946">
      <w:start w:val="1"/>
      <w:numFmt w:val="bullet"/>
      <w:lvlText w:val="o"/>
      <w:lvlJc w:val="left"/>
      <w:pPr>
        <w:ind w:left="5760" w:hanging="360"/>
      </w:pPr>
      <w:rPr>
        <w:rFonts w:ascii="Courier New" w:hAnsi="Courier New" w:hint="default"/>
      </w:rPr>
    </w:lvl>
    <w:lvl w:ilvl="8" w:tplc="A88EF95A">
      <w:start w:val="1"/>
      <w:numFmt w:val="bullet"/>
      <w:lvlText w:val=""/>
      <w:lvlJc w:val="left"/>
      <w:pPr>
        <w:ind w:left="6480" w:hanging="360"/>
      </w:pPr>
      <w:rPr>
        <w:rFonts w:ascii="Wingdings" w:hAnsi="Wingdings" w:hint="default"/>
      </w:rPr>
    </w:lvl>
  </w:abstractNum>
  <w:abstractNum w:abstractNumId="718" w15:restartNumberingAfterBreak="0">
    <w:nsid w:val="53A7633B"/>
    <w:multiLevelType w:val="hybridMultilevel"/>
    <w:tmpl w:val="FFFFFFFF"/>
    <w:lvl w:ilvl="0" w:tplc="2AAA000A">
      <w:start w:val="1"/>
      <w:numFmt w:val="bullet"/>
      <w:lvlText w:val=""/>
      <w:lvlJc w:val="left"/>
      <w:pPr>
        <w:ind w:left="720" w:hanging="360"/>
      </w:pPr>
      <w:rPr>
        <w:rFonts w:ascii="Symbol" w:hAnsi="Symbol" w:hint="default"/>
      </w:rPr>
    </w:lvl>
    <w:lvl w:ilvl="1" w:tplc="022CC846">
      <w:start w:val="1"/>
      <w:numFmt w:val="bullet"/>
      <w:lvlText w:val="o"/>
      <w:lvlJc w:val="left"/>
      <w:pPr>
        <w:ind w:left="1440" w:hanging="360"/>
      </w:pPr>
      <w:rPr>
        <w:rFonts w:ascii="Courier New" w:hAnsi="Courier New" w:hint="default"/>
      </w:rPr>
    </w:lvl>
    <w:lvl w:ilvl="2" w:tplc="E4227DCC">
      <w:start w:val="1"/>
      <w:numFmt w:val="bullet"/>
      <w:lvlText w:val=""/>
      <w:lvlJc w:val="left"/>
      <w:pPr>
        <w:ind w:left="2160" w:hanging="360"/>
      </w:pPr>
      <w:rPr>
        <w:rFonts w:ascii="Wingdings" w:hAnsi="Wingdings" w:hint="default"/>
      </w:rPr>
    </w:lvl>
    <w:lvl w:ilvl="3" w:tplc="7A604B46">
      <w:start w:val="1"/>
      <w:numFmt w:val="bullet"/>
      <w:lvlText w:val=""/>
      <w:lvlJc w:val="left"/>
      <w:pPr>
        <w:ind w:left="2880" w:hanging="360"/>
      </w:pPr>
      <w:rPr>
        <w:rFonts w:ascii="Symbol" w:hAnsi="Symbol" w:hint="default"/>
      </w:rPr>
    </w:lvl>
    <w:lvl w:ilvl="4" w:tplc="3F48016A">
      <w:start w:val="1"/>
      <w:numFmt w:val="bullet"/>
      <w:lvlText w:val="o"/>
      <w:lvlJc w:val="left"/>
      <w:pPr>
        <w:ind w:left="3600" w:hanging="360"/>
      </w:pPr>
      <w:rPr>
        <w:rFonts w:ascii="Courier New" w:hAnsi="Courier New" w:hint="default"/>
      </w:rPr>
    </w:lvl>
    <w:lvl w:ilvl="5" w:tplc="761A509A">
      <w:start w:val="1"/>
      <w:numFmt w:val="bullet"/>
      <w:lvlText w:val=""/>
      <w:lvlJc w:val="left"/>
      <w:pPr>
        <w:ind w:left="4320" w:hanging="360"/>
      </w:pPr>
      <w:rPr>
        <w:rFonts w:ascii="Wingdings" w:hAnsi="Wingdings" w:hint="default"/>
      </w:rPr>
    </w:lvl>
    <w:lvl w:ilvl="6" w:tplc="A06000B0">
      <w:start w:val="1"/>
      <w:numFmt w:val="bullet"/>
      <w:lvlText w:val=""/>
      <w:lvlJc w:val="left"/>
      <w:pPr>
        <w:ind w:left="5040" w:hanging="360"/>
      </w:pPr>
      <w:rPr>
        <w:rFonts w:ascii="Symbol" w:hAnsi="Symbol" w:hint="default"/>
      </w:rPr>
    </w:lvl>
    <w:lvl w:ilvl="7" w:tplc="A6849EFE">
      <w:start w:val="1"/>
      <w:numFmt w:val="bullet"/>
      <w:lvlText w:val="o"/>
      <w:lvlJc w:val="left"/>
      <w:pPr>
        <w:ind w:left="5760" w:hanging="360"/>
      </w:pPr>
      <w:rPr>
        <w:rFonts w:ascii="Courier New" w:hAnsi="Courier New" w:hint="default"/>
      </w:rPr>
    </w:lvl>
    <w:lvl w:ilvl="8" w:tplc="F8EE5ACE">
      <w:start w:val="1"/>
      <w:numFmt w:val="bullet"/>
      <w:lvlText w:val=""/>
      <w:lvlJc w:val="left"/>
      <w:pPr>
        <w:ind w:left="6480" w:hanging="360"/>
      </w:pPr>
      <w:rPr>
        <w:rFonts w:ascii="Wingdings" w:hAnsi="Wingdings" w:hint="default"/>
      </w:rPr>
    </w:lvl>
  </w:abstractNum>
  <w:abstractNum w:abstractNumId="719" w15:restartNumberingAfterBreak="0">
    <w:nsid w:val="53B17B63"/>
    <w:multiLevelType w:val="hybridMultilevel"/>
    <w:tmpl w:val="FFFFFFFF"/>
    <w:lvl w:ilvl="0" w:tplc="A4F274BA">
      <w:start w:val="1"/>
      <w:numFmt w:val="bullet"/>
      <w:lvlText w:val=""/>
      <w:lvlJc w:val="left"/>
      <w:pPr>
        <w:ind w:left="720" w:hanging="360"/>
      </w:pPr>
      <w:rPr>
        <w:rFonts w:ascii="Symbol" w:hAnsi="Symbol" w:hint="default"/>
      </w:rPr>
    </w:lvl>
    <w:lvl w:ilvl="1" w:tplc="7C7E7FDE">
      <w:start w:val="1"/>
      <w:numFmt w:val="bullet"/>
      <w:lvlText w:val="o"/>
      <w:lvlJc w:val="left"/>
      <w:pPr>
        <w:ind w:left="1440" w:hanging="360"/>
      </w:pPr>
      <w:rPr>
        <w:rFonts w:ascii="Courier New" w:hAnsi="Courier New" w:hint="default"/>
      </w:rPr>
    </w:lvl>
    <w:lvl w:ilvl="2" w:tplc="0F523CC8">
      <w:start w:val="1"/>
      <w:numFmt w:val="bullet"/>
      <w:lvlText w:val=""/>
      <w:lvlJc w:val="left"/>
      <w:pPr>
        <w:ind w:left="2160" w:hanging="360"/>
      </w:pPr>
      <w:rPr>
        <w:rFonts w:ascii="Wingdings" w:hAnsi="Wingdings" w:hint="default"/>
      </w:rPr>
    </w:lvl>
    <w:lvl w:ilvl="3" w:tplc="105E624A">
      <w:start w:val="1"/>
      <w:numFmt w:val="bullet"/>
      <w:lvlText w:val=""/>
      <w:lvlJc w:val="left"/>
      <w:pPr>
        <w:ind w:left="2880" w:hanging="360"/>
      </w:pPr>
      <w:rPr>
        <w:rFonts w:ascii="Symbol" w:hAnsi="Symbol" w:hint="default"/>
      </w:rPr>
    </w:lvl>
    <w:lvl w:ilvl="4" w:tplc="25104030">
      <w:start w:val="1"/>
      <w:numFmt w:val="bullet"/>
      <w:lvlText w:val="o"/>
      <w:lvlJc w:val="left"/>
      <w:pPr>
        <w:ind w:left="3600" w:hanging="360"/>
      </w:pPr>
      <w:rPr>
        <w:rFonts w:ascii="Courier New" w:hAnsi="Courier New" w:hint="default"/>
      </w:rPr>
    </w:lvl>
    <w:lvl w:ilvl="5" w:tplc="C08411F6">
      <w:start w:val="1"/>
      <w:numFmt w:val="bullet"/>
      <w:lvlText w:val=""/>
      <w:lvlJc w:val="left"/>
      <w:pPr>
        <w:ind w:left="4320" w:hanging="360"/>
      </w:pPr>
      <w:rPr>
        <w:rFonts w:ascii="Wingdings" w:hAnsi="Wingdings" w:hint="default"/>
      </w:rPr>
    </w:lvl>
    <w:lvl w:ilvl="6" w:tplc="47A035B2">
      <w:start w:val="1"/>
      <w:numFmt w:val="bullet"/>
      <w:lvlText w:val=""/>
      <w:lvlJc w:val="left"/>
      <w:pPr>
        <w:ind w:left="5040" w:hanging="360"/>
      </w:pPr>
      <w:rPr>
        <w:rFonts w:ascii="Symbol" w:hAnsi="Symbol" w:hint="default"/>
      </w:rPr>
    </w:lvl>
    <w:lvl w:ilvl="7" w:tplc="43489500">
      <w:start w:val="1"/>
      <w:numFmt w:val="bullet"/>
      <w:lvlText w:val="o"/>
      <w:lvlJc w:val="left"/>
      <w:pPr>
        <w:ind w:left="5760" w:hanging="360"/>
      </w:pPr>
      <w:rPr>
        <w:rFonts w:ascii="Courier New" w:hAnsi="Courier New" w:hint="default"/>
      </w:rPr>
    </w:lvl>
    <w:lvl w:ilvl="8" w:tplc="C5168DA8">
      <w:start w:val="1"/>
      <w:numFmt w:val="bullet"/>
      <w:lvlText w:val=""/>
      <w:lvlJc w:val="left"/>
      <w:pPr>
        <w:ind w:left="6480" w:hanging="360"/>
      </w:pPr>
      <w:rPr>
        <w:rFonts w:ascii="Wingdings" w:hAnsi="Wingdings" w:hint="default"/>
      </w:rPr>
    </w:lvl>
  </w:abstractNum>
  <w:abstractNum w:abstractNumId="720" w15:restartNumberingAfterBreak="0">
    <w:nsid w:val="540C142A"/>
    <w:multiLevelType w:val="hybridMultilevel"/>
    <w:tmpl w:val="FFFFFFFF"/>
    <w:lvl w:ilvl="0" w:tplc="A29CAE14">
      <w:start w:val="1"/>
      <w:numFmt w:val="bullet"/>
      <w:lvlText w:val=""/>
      <w:lvlJc w:val="left"/>
      <w:pPr>
        <w:ind w:left="720" w:hanging="360"/>
      </w:pPr>
      <w:rPr>
        <w:rFonts w:ascii="Symbol" w:hAnsi="Symbol" w:hint="default"/>
      </w:rPr>
    </w:lvl>
    <w:lvl w:ilvl="1" w:tplc="DE3E7E56">
      <w:start w:val="1"/>
      <w:numFmt w:val="bullet"/>
      <w:lvlText w:val="o"/>
      <w:lvlJc w:val="left"/>
      <w:pPr>
        <w:ind w:left="1440" w:hanging="360"/>
      </w:pPr>
      <w:rPr>
        <w:rFonts w:ascii="Courier New" w:hAnsi="Courier New" w:hint="default"/>
      </w:rPr>
    </w:lvl>
    <w:lvl w:ilvl="2" w:tplc="3DAC4B50">
      <w:start w:val="1"/>
      <w:numFmt w:val="bullet"/>
      <w:lvlText w:val=""/>
      <w:lvlJc w:val="left"/>
      <w:pPr>
        <w:ind w:left="2160" w:hanging="360"/>
      </w:pPr>
      <w:rPr>
        <w:rFonts w:ascii="Wingdings" w:hAnsi="Wingdings" w:hint="default"/>
      </w:rPr>
    </w:lvl>
    <w:lvl w:ilvl="3" w:tplc="8CC275C2">
      <w:start w:val="1"/>
      <w:numFmt w:val="bullet"/>
      <w:lvlText w:val=""/>
      <w:lvlJc w:val="left"/>
      <w:pPr>
        <w:ind w:left="2880" w:hanging="360"/>
      </w:pPr>
      <w:rPr>
        <w:rFonts w:ascii="Symbol" w:hAnsi="Symbol" w:hint="default"/>
      </w:rPr>
    </w:lvl>
    <w:lvl w:ilvl="4" w:tplc="EFD2F912">
      <w:start w:val="1"/>
      <w:numFmt w:val="bullet"/>
      <w:lvlText w:val="o"/>
      <w:lvlJc w:val="left"/>
      <w:pPr>
        <w:ind w:left="3600" w:hanging="360"/>
      </w:pPr>
      <w:rPr>
        <w:rFonts w:ascii="Courier New" w:hAnsi="Courier New" w:hint="default"/>
      </w:rPr>
    </w:lvl>
    <w:lvl w:ilvl="5" w:tplc="F1329932">
      <w:start w:val="1"/>
      <w:numFmt w:val="bullet"/>
      <w:lvlText w:val=""/>
      <w:lvlJc w:val="left"/>
      <w:pPr>
        <w:ind w:left="4320" w:hanging="360"/>
      </w:pPr>
      <w:rPr>
        <w:rFonts w:ascii="Wingdings" w:hAnsi="Wingdings" w:hint="default"/>
      </w:rPr>
    </w:lvl>
    <w:lvl w:ilvl="6" w:tplc="AA0ADFF8">
      <w:start w:val="1"/>
      <w:numFmt w:val="bullet"/>
      <w:lvlText w:val=""/>
      <w:lvlJc w:val="left"/>
      <w:pPr>
        <w:ind w:left="5040" w:hanging="360"/>
      </w:pPr>
      <w:rPr>
        <w:rFonts w:ascii="Symbol" w:hAnsi="Symbol" w:hint="default"/>
      </w:rPr>
    </w:lvl>
    <w:lvl w:ilvl="7" w:tplc="F230B4A0">
      <w:start w:val="1"/>
      <w:numFmt w:val="bullet"/>
      <w:lvlText w:val="o"/>
      <w:lvlJc w:val="left"/>
      <w:pPr>
        <w:ind w:left="5760" w:hanging="360"/>
      </w:pPr>
      <w:rPr>
        <w:rFonts w:ascii="Courier New" w:hAnsi="Courier New" w:hint="default"/>
      </w:rPr>
    </w:lvl>
    <w:lvl w:ilvl="8" w:tplc="CD2229FC">
      <w:start w:val="1"/>
      <w:numFmt w:val="bullet"/>
      <w:lvlText w:val=""/>
      <w:lvlJc w:val="left"/>
      <w:pPr>
        <w:ind w:left="6480" w:hanging="360"/>
      </w:pPr>
      <w:rPr>
        <w:rFonts w:ascii="Wingdings" w:hAnsi="Wingdings" w:hint="default"/>
      </w:rPr>
    </w:lvl>
  </w:abstractNum>
  <w:abstractNum w:abstractNumId="721" w15:restartNumberingAfterBreak="0">
    <w:nsid w:val="540F7D15"/>
    <w:multiLevelType w:val="hybridMultilevel"/>
    <w:tmpl w:val="FFFFFFFF"/>
    <w:lvl w:ilvl="0" w:tplc="BE149330">
      <w:start w:val="1"/>
      <w:numFmt w:val="bullet"/>
      <w:lvlText w:val=""/>
      <w:lvlJc w:val="left"/>
      <w:pPr>
        <w:ind w:left="720" w:hanging="360"/>
      </w:pPr>
      <w:rPr>
        <w:rFonts w:ascii="Symbol" w:hAnsi="Symbol" w:hint="default"/>
      </w:rPr>
    </w:lvl>
    <w:lvl w:ilvl="1" w:tplc="14D46E8C">
      <w:start w:val="1"/>
      <w:numFmt w:val="bullet"/>
      <w:lvlText w:val="o"/>
      <w:lvlJc w:val="left"/>
      <w:pPr>
        <w:ind w:left="1440" w:hanging="360"/>
      </w:pPr>
      <w:rPr>
        <w:rFonts w:ascii="Courier New" w:hAnsi="Courier New" w:hint="default"/>
      </w:rPr>
    </w:lvl>
    <w:lvl w:ilvl="2" w:tplc="6B505020">
      <w:start w:val="1"/>
      <w:numFmt w:val="bullet"/>
      <w:lvlText w:val=""/>
      <w:lvlJc w:val="left"/>
      <w:pPr>
        <w:ind w:left="2160" w:hanging="360"/>
      </w:pPr>
      <w:rPr>
        <w:rFonts w:ascii="Wingdings" w:hAnsi="Wingdings" w:hint="default"/>
      </w:rPr>
    </w:lvl>
    <w:lvl w:ilvl="3" w:tplc="2D6AC79C">
      <w:start w:val="1"/>
      <w:numFmt w:val="bullet"/>
      <w:lvlText w:val=""/>
      <w:lvlJc w:val="left"/>
      <w:pPr>
        <w:ind w:left="2880" w:hanging="360"/>
      </w:pPr>
      <w:rPr>
        <w:rFonts w:ascii="Symbol" w:hAnsi="Symbol" w:hint="default"/>
      </w:rPr>
    </w:lvl>
    <w:lvl w:ilvl="4" w:tplc="4B50D0B0">
      <w:start w:val="1"/>
      <w:numFmt w:val="bullet"/>
      <w:lvlText w:val="o"/>
      <w:lvlJc w:val="left"/>
      <w:pPr>
        <w:ind w:left="3600" w:hanging="360"/>
      </w:pPr>
      <w:rPr>
        <w:rFonts w:ascii="Courier New" w:hAnsi="Courier New" w:hint="default"/>
      </w:rPr>
    </w:lvl>
    <w:lvl w:ilvl="5" w:tplc="90BAAA5E">
      <w:start w:val="1"/>
      <w:numFmt w:val="bullet"/>
      <w:lvlText w:val=""/>
      <w:lvlJc w:val="left"/>
      <w:pPr>
        <w:ind w:left="4320" w:hanging="360"/>
      </w:pPr>
      <w:rPr>
        <w:rFonts w:ascii="Wingdings" w:hAnsi="Wingdings" w:hint="default"/>
      </w:rPr>
    </w:lvl>
    <w:lvl w:ilvl="6" w:tplc="5B00685A">
      <w:start w:val="1"/>
      <w:numFmt w:val="bullet"/>
      <w:lvlText w:val=""/>
      <w:lvlJc w:val="left"/>
      <w:pPr>
        <w:ind w:left="5040" w:hanging="360"/>
      </w:pPr>
      <w:rPr>
        <w:rFonts w:ascii="Symbol" w:hAnsi="Symbol" w:hint="default"/>
      </w:rPr>
    </w:lvl>
    <w:lvl w:ilvl="7" w:tplc="A2727488">
      <w:start w:val="1"/>
      <w:numFmt w:val="bullet"/>
      <w:lvlText w:val="o"/>
      <w:lvlJc w:val="left"/>
      <w:pPr>
        <w:ind w:left="5760" w:hanging="360"/>
      </w:pPr>
      <w:rPr>
        <w:rFonts w:ascii="Courier New" w:hAnsi="Courier New" w:hint="default"/>
      </w:rPr>
    </w:lvl>
    <w:lvl w:ilvl="8" w:tplc="0AD62BF2">
      <w:start w:val="1"/>
      <w:numFmt w:val="bullet"/>
      <w:lvlText w:val=""/>
      <w:lvlJc w:val="left"/>
      <w:pPr>
        <w:ind w:left="6480" w:hanging="360"/>
      </w:pPr>
      <w:rPr>
        <w:rFonts w:ascii="Wingdings" w:hAnsi="Wingdings" w:hint="default"/>
      </w:rPr>
    </w:lvl>
  </w:abstractNum>
  <w:abstractNum w:abstractNumId="722" w15:restartNumberingAfterBreak="0">
    <w:nsid w:val="541209D7"/>
    <w:multiLevelType w:val="hybridMultilevel"/>
    <w:tmpl w:val="FFFFFFFF"/>
    <w:lvl w:ilvl="0" w:tplc="76529400">
      <w:start w:val="1"/>
      <w:numFmt w:val="bullet"/>
      <w:lvlText w:val=""/>
      <w:lvlJc w:val="left"/>
      <w:pPr>
        <w:ind w:left="720" w:hanging="360"/>
      </w:pPr>
      <w:rPr>
        <w:rFonts w:ascii="Symbol" w:hAnsi="Symbol" w:hint="default"/>
      </w:rPr>
    </w:lvl>
    <w:lvl w:ilvl="1" w:tplc="63B45F8C">
      <w:start w:val="1"/>
      <w:numFmt w:val="bullet"/>
      <w:lvlText w:val="o"/>
      <w:lvlJc w:val="left"/>
      <w:pPr>
        <w:ind w:left="1440" w:hanging="360"/>
      </w:pPr>
      <w:rPr>
        <w:rFonts w:ascii="Courier New" w:hAnsi="Courier New" w:hint="default"/>
      </w:rPr>
    </w:lvl>
    <w:lvl w:ilvl="2" w:tplc="D49C08D4">
      <w:start w:val="1"/>
      <w:numFmt w:val="bullet"/>
      <w:lvlText w:val=""/>
      <w:lvlJc w:val="left"/>
      <w:pPr>
        <w:ind w:left="2160" w:hanging="360"/>
      </w:pPr>
      <w:rPr>
        <w:rFonts w:ascii="Wingdings" w:hAnsi="Wingdings" w:hint="default"/>
      </w:rPr>
    </w:lvl>
    <w:lvl w:ilvl="3" w:tplc="FC40B584">
      <w:start w:val="1"/>
      <w:numFmt w:val="bullet"/>
      <w:lvlText w:val=""/>
      <w:lvlJc w:val="left"/>
      <w:pPr>
        <w:ind w:left="2880" w:hanging="360"/>
      </w:pPr>
      <w:rPr>
        <w:rFonts w:ascii="Symbol" w:hAnsi="Symbol" w:hint="default"/>
      </w:rPr>
    </w:lvl>
    <w:lvl w:ilvl="4" w:tplc="03262662">
      <w:start w:val="1"/>
      <w:numFmt w:val="bullet"/>
      <w:lvlText w:val="o"/>
      <w:lvlJc w:val="left"/>
      <w:pPr>
        <w:ind w:left="3600" w:hanging="360"/>
      </w:pPr>
      <w:rPr>
        <w:rFonts w:ascii="Courier New" w:hAnsi="Courier New" w:hint="default"/>
      </w:rPr>
    </w:lvl>
    <w:lvl w:ilvl="5" w:tplc="D6309934">
      <w:start w:val="1"/>
      <w:numFmt w:val="bullet"/>
      <w:lvlText w:val=""/>
      <w:lvlJc w:val="left"/>
      <w:pPr>
        <w:ind w:left="4320" w:hanging="360"/>
      </w:pPr>
      <w:rPr>
        <w:rFonts w:ascii="Wingdings" w:hAnsi="Wingdings" w:hint="default"/>
      </w:rPr>
    </w:lvl>
    <w:lvl w:ilvl="6" w:tplc="D07CB15E">
      <w:start w:val="1"/>
      <w:numFmt w:val="bullet"/>
      <w:lvlText w:val=""/>
      <w:lvlJc w:val="left"/>
      <w:pPr>
        <w:ind w:left="5040" w:hanging="360"/>
      </w:pPr>
      <w:rPr>
        <w:rFonts w:ascii="Symbol" w:hAnsi="Symbol" w:hint="default"/>
      </w:rPr>
    </w:lvl>
    <w:lvl w:ilvl="7" w:tplc="178CCA48">
      <w:start w:val="1"/>
      <w:numFmt w:val="bullet"/>
      <w:lvlText w:val="o"/>
      <w:lvlJc w:val="left"/>
      <w:pPr>
        <w:ind w:left="5760" w:hanging="360"/>
      </w:pPr>
      <w:rPr>
        <w:rFonts w:ascii="Courier New" w:hAnsi="Courier New" w:hint="default"/>
      </w:rPr>
    </w:lvl>
    <w:lvl w:ilvl="8" w:tplc="B08C911E">
      <w:start w:val="1"/>
      <w:numFmt w:val="bullet"/>
      <w:lvlText w:val=""/>
      <w:lvlJc w:val="left"/>
      <w:pPr>
        <w:ind w:left="6480" w:hanging="360"/>
      </w:pPr>
      <w:rPr>
        <w:rFonts w:ascii="Wingdings" w:hAnsi="Wingdings" w:hint="default"/>
      </w:rPr>
    </w:lvl>
  </w:abstractNum>
  <w:abstractNum w:abstractNumId="723" w15:restartNumberingAfterBreak="0">
    <w:nsid w:val="5465674F"/>
    <w:multiLevelType w:val="hybridMultilevel"/>
    <w:tmpl w:val="FFFFFFFF"/>
    <w:lvl w:ilvl="0" w:tplc="43349100">
      <w:start w:val="1"/>
      <w:numFmt w:val="bullet"/>
      <w:lvlText w:val=""/>
      <w:lvlJc w:val="left"/>
      <w:pPr>
        <w:ind w:left="720" w:hanging="360"/>
      </w:pPr>
      <w:rPr>
        <w:rFonts w:ascii="Symbol" w:hAnsi="Symbol" w:hint="default"/>
      </w:rPr>
    </w:lvl>
    <w:lvl w:ilvl="1" w:tplc="3E28FBF6">
      <w:start w:val="1"/>
      <w:numFmt w:val="bullet"/>
      <w:lvlText w:val="o"/>
      <w:lvlJc w:val="left"/>
      <w:pPr>
        <w:ind w:left="1440" w:hanging="360"/>
      </w:pPr>
      <w:rPr>
        <w:rFonts w:ascii="Courier New" w:hAnsi="Courier New" w:hint="default"/>
      </w:rPr>
    </w:lvl>
    <w:lvl w:ilvl="2" w:tplc="C268BF9E">
      <w:start w:val="1"/>
      <w:numFmt w:val="bullet"/>
      <w:lvlText w:val=""/>
      <w:lvlJc w:val="left"/>
      <w:pPr>
        <w:ind w:left="2160" w:hanging="360"/>
      </w:pPr>
      <w:rPr>
        <w:rFonts w:ascii="Wingdings" w:hAnsi="Wingdings" w:hint="default"/>
      </w:rPr>
    </w:lvl>
    <w:lvl w:ilvl="3" w:tplc="CADAB0BA">
      <w:start w:val="1"/>
      <w:numFmt w:val="bullet"/>
      <w:lvlText w:val=""/>
      <w:lvlJc w:val="left"/>
      <w:pPr>
        <w:ind w:left="2880" w:hanging="360"/>
      </w:pPr>
      <w:rPr>
        <w:rFonts w:ascii="Symbol" w:hAnsi="Symbol" w:hint="default"/>
      </w:rPr>
    </w:lvl>
    <w:lvl w:ilvl="4" w:tplc="4DBEF2EE">
      <w:start w:val="1"/>
      <w:numFmt w:val="bullet"/>
      <w:lvlText w:val="o"/>
      <w:lvlJc w:val="left"/>
      <w:pPr>
        <w:ind w:left="3600" w:hanging="360"/>
      </w:pPr>
      <w:rPr>
        <w:rFonts w:ascii="Courier New" w:hAnsi="Courier New" w:hint="default"/>
      </w:rPr>
    </w:lvl>
    <w:lvl w:ilvl="5" w:tplc="2A52FF88">
      <w:start w:val="1"/>
      <w:numFmt w:val="bullet"/>
      <w:lvlText w:val=""/>
      <w:lvlJc w:val="left"/>
      <w:pPr>
        <w:ind w:left="4320" w:hanging="360"/>
      </w:pPr>
      <w:rPr>
        <w:rFonts w:ascii="Wingdings" w:hAnsi="Wingdings" w:hint="default"/>
      </w:rPr>
    </w:lvl>
    <w:lvl w:ilvl="6" w:tplc="8D186030">
      <w:start w:val="1"/>
      <w:numFmt w:val="bullet"/>
      <w:lvlText w:val=""/>
      <w:lvlJc w:val="left"/>
      <w:pPr>
        <w:ind w:left="5040" w:hanging="360"/>
      </w:pPr>
      <w:rPr>
        <w:rFonts w:ascii="Symbol" w:hAnsi="Symbol" w:hint="default"/>
      </w:rPr>
    </w:lvl>
    <w:lvl w:ilvl="7" w:tplc="A7BE9106">
      <w:start w:val="1"/>
      <w:numFmt w:val="bullet"/>
      <w:lvlText w:val="o"/>
      <w:lvlJc w:val="left"/>
      <w:pPr>
        <w:ind w:left="5760" w:hanging="360"/>
      </w:pPr>
      <w:rPr>
        <w:rFonts w:ascii="Courier New" w:hAnsi="Courier New" w:hint="default"/>
      </w:rPr>
    </w:lvl>
    <w:lvl w:ilvl="8" w:tplc="1D664D50">
      <w:start w:val="1"/>
      <w:numFmt w:val="bullet"/>
      <w:lvlText w:val=""/>
      <w:lvlJc w:val="left"/>
      <w:pPr>
        <w:ind w:left="6480" w:hanging="360"/>
      </w:pPr>
      <w:rPr>
        <w:rFonts w:ascii="Wingdings" w:hAnsi="Wingdings" w:hint="default"/>
      </w:rPr>
    </w:lvl>
  </w:abstractNum>
  <w:abstractNum w:abstractNumId="724" w15:restartNumberingAfterBreak="0">
    <w:nsid w:val="54755860"/>
    <w:multiLevelType w:val="hybridMultilevel"/>
    <w:tmpl w:val="FFFFFFFF"/>
    <w:lvl w:ilvl="0" w:tplc="2A78A0F0">
      <w:start w:val="1"/>
      <w:numFmt w:val="bullet"/>
      <w:lvlText w:val=""/>
      <w:lvlJc w:val="left"/>
      <w:pPr>
        <w:ind w:left="720" w:hanging="360"/>
      </w:pPr>
      <w:rPr>
        <w:rFonts w:ascii="Symbol" w:hAnsi="Symbol" w:hint="default"/>
      </w:rPr>
    </w:lvl>
    <w:lvl w:ilvl="1" w:tplc="8642FF1C">
      <w:start w:val="1"/>
      <w:numFmt w:val="bullet"/>
      <w:lvlText w:val="o"/>
      <w:lvlJc w:val="left"/>
      <w:pPr>
        <w:ind w:left="1440" w:hanging="360"/>
      </w:pPr>
      <w:rPr>
        <w:rFonts w:ascii="Courier New" w:hAnsi="Courier New" w:hint="default"/>
      </w:rPr>
    </w:lvl>
    <w:lvl w:ilvl="2" w:tplc="64CC6DC0">
      <w:start w:val="1"/>
      <w:numFmt w:val="bullet"/>
      <w:lvlText w:val=""/>
      <w:lvlJc w:val="left"/>
      <w:pPr>
        <w:ind w:left="2160" w:hanging="360"/>
      </w:pPr>
      <w:rPr>
        <w:rFonts w:ascii="Wingdings" w:hAnsi="Wingdings" w:hint="default"/>
      </w:rPr>
    </w:lvl>
    <w:lvl w:ilvl="3" w:tplc="E91ECD62">
      <w:start w:val="1"/>
      <w:numFmt w:val="bullet"/>
      <w:lvlText w:val=""/>
      <w:lvlJc w:val="left"/>
      <w:pPr>
        <w:ind w:left="2880" w:hanging="360"/>
      </w:pPr>
      <w:rPr>
        <w:rFonts w:ascii="Symbol" w:hAnsi="Symbol" w:hint="default"/>
      </w:rPr>
    </w:lvl>
    <w:lvl w:ilvl="4" w:tplc="AFC48D2A">
      <w:start w:val="1"/>
      <w:numFmt w:val="bullet"/>
      <w:lvlText w:val="o"/>
      <w:lvlJc w:val="left"/>
      <w:pPr>
        <w:ind w:left="3600" w:hanging="360"/>
      </w:pPr>
      <w:rPr>
        <w:rFonts w:ascii="Courier New" w:hAnsi="Courier New" w:hint="default"/>
      </w:rPr>
    </w:lvl>
    <w:lvl w:ilvl="5" w:tplc="ED7C697E">
      <w:start w:val="1"/>
      <w:numFmt w:val="bullet"/>
      <w:lvlText w:val=""/>
      <w:lvlJc w:val="left"/>
      <w:pPr>
        <w:ind w:left="4320" w:hanging="360"/>
      </w:pPr>
      <w:rPr>
        <w:rFonts w:ascii="Wingdings" w:hAnsi="Wingdings" w:hint="default"/>
      </w:rPr>
    </w:lvl>
    <w:lvl w:ilvl="6" w:tplc="72906D62">
      <w:start w:val="1"/>
      <w:numFmt w:val="bullet"/>
      <w:lvlText w:val=""/>
      <w:lvlJc w:val="left"/>
      <w:pPr>
        <w:ind w:left="5040" w:hanging="360"/>
      </w:pPr>
      <w:rPr>
        <w:rFonts w:ascii="Symbol" w:hAnsi="Symbol" w:hint="default"/>
      </w:rPr>
    </w:lvl>
    <w:lvl w:ilvl="7" w:tplc="BB6A741A">
      <w:start w:val="1"/>
      <w:numFmt w:val="bullet"/>
      <w:lvlText w:val="o"/>
      <w:lvlJc w:val="left"/>
      <w:pPr>
        <w:ind w:left="5760" w:hanging="360"/>
      </w:pPr>
      <w:rPr>
        <w:rFonts w:ascii="Courier New" w:hAnsi="Courier New" w:hint="default"/>
      </w:rPr>
    </w:lvl>
    <w:lvl w:ilvl="8" w:tplc="76369422">
      <w:start w:val="1"/>
      <w:numFmt w:val="bullet"/>
      <w:lvlText w:val=""/>
      <w:lvlJc w:val="left"/>
      <w:pPr>
        <w:ind w:left="6480" w:hanging="360"/>
      </w:pPr>
      <w:rPr>
        <w:rFonts w:ascii="Wingdings" w:hAnsi="Wingdings" w:hint="default"/>
      </w:rPr>
    </w:lvl>
  </w:abstractNum>
  <w:abstractNum w:abstractNumId="725" w15:restartNumberingAfterBreak="0">
    <w:nsid w:val="54767B0B"/>
    <w:multiLevelType w:val="hybridMultilevel"/>
    <w:tmpl w:val="FFFFFFFF"/>
    <w:lvl w:ilvl="0" w:tplc="752480D4">
      <w:start w:val="1"/>
      <w:numFmt w:val="bullet"/>
      <w:lvlText w:val=""/>
      <w:lvlJc w:val="left"/>
      <w:pPr>
        <w:ind w:left="720" w:hanging="360"/>
      </w:pPr>
      <w:rPr>
        <w:rFonts w:ascii="Symbol" w:hAnsi="Symbol" w:hint="default"/>
      </w:rPr>
    </w:lvl>
    <w:lvl w:ilvl="1" w:tplc="D6062C62">
      <w:start w:val="1"/>
      <w:numFmt w:val="bullet"/>
      <w:lvlText w:val="o"/>
      <w:lvlJc w:val="left"/>
      <w:pPr>
        <w:ind w:left="1440" w:hanging="360"/>
      </w:pPr>
      <w:rPr>
        <w:rFonts w:ascii="Courier New" w:hAnsi="Courier New" w:hint="default"/>
      </w:rPr>
    </w:lvl>
    <w:lvl w:ilvl="2" w:tplc="F1C47052">
      <w:start w:val="1"/>
      <w:numFmt w:val="bullet"/>
      <w:lvlText w:val=""/>
      <w:lvlJc w:val="left"/>
      <w:pPr>
        <w:ind w:left="2160" w:hanging="360"/>
      </w:pPr>
      <w:rPr>
        <w:rFonts w:ascii="Wingdings" w:hAnsi="Wingdings" w:hint="default"/>
      </w:rPr>
    </w:lvl>
    <w:lvl w:ilvl="3" w:tplc="79A634C8">
      <w:start w:val="1"/>
      <w:numFmt w:val="bullet"/>
      <w:lvlText w:val=""/>
      <w:lvlJc w:val="left"/>
      <w:pPr>
        <w:ind w:left="2880" w:hanging="360"/>
      </w:pPr>
      <w:rPr>
        <w:rFonts w:ascii="Symbol" w:hAnsi="Symbol" w:hint="default"/>
      </w:rPr>
    </w:lvl>
    <w:lvl w:ilvl="4" w:tplc="6418725E">
      <w:start w:val="1"/>
      <w:numFmt w:val="bullet"/>
      <w:lvlText w:val="o"/>
      <w:lvlJc w:val="left"/>
      <w:pPr>
        <w:ind w:left="3600" w:hanging="360"/>
      </w:pPr>
      <w:rPr>
        <w:rFonts w:ascii="Courier New" w:hAnsi="Courier New" w:hint="default"/>
      </w:rPr>
    </w:lvl>
    <w:lvl w:ilvl="5" w:tplc="EEB895E0">
      <w:start w:val="1"/>
      <w:numFmt w:val="bullet"/>
      <w:lvlText w:val=""/>
      <w:lvlJc w:val="left"/>
      <w:pPr>
        <w:ind w:left="4320" w:hanging="360"/>
      </w:pPr>
      <w:rPr>
        <w:rFonts w:ascii="Wingdings" w:hAnsi="Wingdings" w:hint="default"/>
      </w:rPr>
    </w:lvl>
    <w:lvl w:ilvl="6" w:tplc="41B41F72">
      <w:start w:val="1"/>
      <w:numFmt w:val="bullet"/>
      <w:lvlText w:val=""/>
      <w:lvlJc w:val="left"/>
      <w:pPr>
        <w:ind w:left="5040" w:hanging="360"/>
      </w:pPr>
      <w:rPr>
        <w:rFonts w:ascii="Symbol" w:hAnsi="Symbol" w:hint="default"/>
      </w:rPr>
    </w:lvl>
    <w:lvl w:ilvl="7" w:tplc="C0B43B7C">
      <w:start w:val="1"/>
      <w:numFmt w:val="bullet"/>
      <w:lvlText w:val="o"/>
      <w:lvlJc w:val="left"/>
      <w:pPr>
        <w:ind w:left="5760" w:hanging="360"/>
      </w:pPr>
      <w:rPr>
        <w:rFonts w:ascii="Courier New" w:hAnsi="Courier New" w:hint="default"/>
      </w:rPr>
    </w:lvl>
    <w:lvl w:ilvl="8" w:tplc="55B8FF2E">
      <w:start w:val="1"/>
      <w:numFmt w:val="bullet"/>
      <w:lvlText w:val=""/>
      <w:lvlJc w:val="left"/>
      <w:pPr>
        <w:ind w:left="6480" w:hanging="360"/>
      </w:pPr>
      <w:rPr>
        <w:rFonts w:ascii="Wingdings" w:hAnsi="Wingdings" w:hint="default"/>
      </w:rPr>
    </w:lvl>
  </w:abstractNum>
  <w:abstractNum w:abstractNumId="726" w15:restartNumberingAfterBreak="0">
    <w:nsid w:val="547C62BD"/>
    <w:multiLevelType w:val="hybridMultilevel"/>
    <w:tmpl w:val="FFFFFFFF"/>
    <w:lvl w:ilvl="0" w:tplc="905A4BF0">
      <w:start w:val="1"/>
      <w:numFmt w:val="bullet"/>
      <w:lvlText w:val=""/>
      <w:lvlJc w:val="left"/>
      <w:pPr>
        <w:ind w:left="720" w:hanging="360"/>
      </w:pPr>
      <w:rPr>
        <w:rFonts w:ascii="Symbol" w:hAnsi="Symbol" w:hint="default"/>
      </w:rPr>
    </w:lvl>
    <w:lvl w:ilvl="1" w:tplc="9B9AF1AC">
      <w:start w:val="1"/>
      <w:numFmt w:val="bullet"/>
      <w:lvlText w:val="o"/>
      <w:lvlJc w:val="left"/>
      <w:pPr>
        <w:ind w:left="1440" w:hanging="360"/>
      </w:pPr>
      <w:rPr>
        <w:rFonts w:ascii="Courier New" w:hAnsi="Courier New" w:hint="default"/>
      </w:rPr>
    </w:lvl>
    <w:lvl w:ilvl="2" w:tplc="FC00331C">
      <w:start w:val="1"/>
      <w:numFmt w:val="bullet"/>
      <w:lvlText w:val=""/>
      <w:lvlJc w:val="left"/>
      <w:pPr>
        <w:ind w:left="2160" w:hanging="360"/>
      </w:pPr>
      <w:rPr>
        <w:rFonts w:ascii="Wingdings" w:hAnsi="Wingdings" w:hint="default"/>
      </w:rPr>
    </w:lvl>
    <w:lvl w:ilvl="3" w:tplc="45288B5A">
      <w:start w:val="1"/>
      <w:numFmt w:val="bullet"/>
      <w:lvlText w:val=""/>
      <w:lvlJc w:val="left"/>
      <w:pPr>
        <w:ind w:left="2880" w:hanging="360"/>
      </w:pPr>
      <w:rPr>
        <w:rFonts w:ascii="Symbol" w:hAnsi="Symbol" w:hint="default"/>
      </w:rPr>
    </w:lvl>
    <w:lvl w:ilvl="4" w:tplc="9F563B96">
      <w:start w:val="1"/>
      <w:numFmt w:val="bullet"/>
      <w:lvlText w:val="o"/>
      <w:lvlJc w:val="left"/>
      <w:pPr>
        <w:ind w:left="3600" w:hanging="360"/>
      </w:pPr>
      <w:rPr>
        <w:rFonts w:ascii="Courier New" w:hAnsi="Courier New" w:hint="default"/>
      </w:rPr>
    </w:lvl>
    <w:lvl w:ilvl="5" w:tplc="35D6DF6A">
      <w:start w:val="1"/>
      <w:numFmt w:val="bullet"/>
      <w:lvlText w:val=""/>
      <w:lvlJc w:val="left"/>
      <w:pPr>
        <w:ind w:left="4320" w:hanging="360"/>
      </w:pPr>
      <w:rPr>
        <w:rFonts w:ascii="Wingdings" w:hAnsi="Wingdings" w:hint="default"/>
      </w:rPr>
    </w:lvl>
    <w:lvl w:ilvl="6" w:tplc="8F32D7DE">
      <w:start w:val="1"/>
      <w:numFmt w:val="bullet"/>
      <w:lvlText w:val=""/>
      <w:lvlJc w:val="left"/>
      <w:pPr>
        <w:ind w:left="5040" w:hanging="360"/>
      </w:pPr>
      <w:rPr>
        <w:rFonts w:ascii="Symbol" w:hAnsi="Symbol" w:hint="default"/>
      </w:rPr>
    </w:lvl>
    <w:lvl w:ilvl="7" w:tplc="DC4034DC">
      <w:start w:val="1"/>
      <w:numFmt w:val="bullet"/>
      <w:lvlText w:val="o"/>
      <w:lvlJc w:val="left"/>
      <w:pPr>
        <w:ind w:left="5760" w:hanging="360"/>
      </w:pPr>
      <w:rPr>
        <w:rFonts w:ascii="Courier New" w:hAnsi="Courier New" w:hint="default"/>
      </w:rPr>
    </w:lvl>
    <w:lvl w:ilvl="8" w:tplc="64BE4F40">
      <w:start w:val="1"/>
      <w:numFmt w:val="bullet"/>
      <w:lvlText w:val=""/>
      <w:lvlJc w:val="left"/>
      <w:pPr>
        <w:ind w:left="6480" w:hanging="360"/>
      </w:pPr>
      <w:rPr>
        <w:rFonts w:ascii="Wingdings" w:hAnsi="Wingdings" w:hint="default"/>
      </w:rPr>
    </w:lvl>
  </w:abstractNum>
  <w:abstractNum w:abstractNumId="727" w15:restartNumberingAfterBreak="0">
    <w:nsid w:val="547C6F62"/>
    <w:multiLevelType w:val="hybridMultilevel"/>
    <w:tmpl w:val="FFFFFFFF"/>
    <w:lvl w:ilvl="0" w:tplc="8BB2C18A">
      <w:start w:val="1"/>
      <w:numFmt w:val="bullet"/>
      <w:lvlText w:val=""/>
      <w:lvlJc w:val="left"/>
      <w:pPr>
        <w:ind w:left="720" w:hanging="360"/>
      </w:pPr>
      <w:rPr>
        <w:rFonts w:ascii="Symbol" w:hAnsi="Symbol" w:hint="default"/>
      </w:rPr>
    </w:lvl>
    <w:lvl w:ilvl="1" w:tplc="4B682EC4">
      <w:start w:val="1"/>
      <w:numFmt w:val="bullet"/>
      <w:lvlText w:val="o"/>
      <w:lvlJc w:val="left"/>
      <w:pPr>
        <w:ind w:left="1440" w:hanging="360"/>
      </w:pPr>
      <w:rPr>
        <w:rFonts w:ascii="Courier New" w:hAnsi="Courier New" w:hint="default"/>
      </w:rPr>
    </w:lvl>
    <w:lvl w:ilvl="2" w:tplc="64B4C07A">
      <w:start w:val="1"/>
      <w:numFmt w:val="bullet"/>
      <w:lvlText w:val=""/>
      <w:lvlJc w:val="left"/>
      <w:pPr>
        <w:ind w:left="2160" w:hanging="360"/>
      </w:pPr>
      <w:rPr>
        <w:rFonts w:ascii="Wingdings" w:hAnsi="Wingdings" w:hint="default"/>
      </w:rPr>
    </w:lvl>
    <w:lvl w:ilvl="3" w:tplc="83DC0C78">
      <w:start w:val="1"/>
      <w:numFmt w:val="bullet"/>
      <w:lvlText w:val=""/>
      <w:lvlJc w:val="left"/>
      <w:pPr>
        <w:ind w:left="2880" w:hanging="360"/>
      </w:pPr>
      <w:rPr>
        <w:rFonts w:ascii="Symbol" w:hAnsi="Symbol" w:hint="default"/>
      </w:rPr>
    </w:lvl>
    <w:lvl w:ilvl="4" w:tplc="D932F784">
      <w:start w:val="1"/>
      <w:numFmt w:val="bullet"/>
      <w:lvlText w:val="o"/>
      <w:lvlJc w:val="left"/>
      <w:pPr>
        <w:ind w:left="3600" w:hanging="360"/>
      </w:pPr>
      <w:rPr>
        <w:rFonts w:ascii="Courier New" w:hAnsi="Courier New" w:hint="default"/>
      </w:rPr>
    </w:lvl>
    <w:lvl w:ilvl="5" w:tplc="2B48B616">
      <w:start w:val="1"/>
      <w:numFmt w:val="bullet"/>
      <w:lvlText w:val=""/>
      <w:lvlJc w:val="left"/>
      <w:pPr>
        <w:ind w:left="4320" w:hanging="360"/>
      </w:pPr>
      <w:rPr>
        <w:rFonts w:ascii="Wingdings" w:hAnsi="Wingdings" w:hint="default"/>
      </w:rPr>
    </w:lvl>
    <w:lvl w:ilvl="6" w:tplc="0584F356">
      <w:start w:val="1"/>
      <w:numFmt w:val="bullet"/>
      <w:lvlText w:val=""/>
      <w:lvlJc w:val="left"/>
      <w:pPr>
        <w:ind w:left="5040" w:hanging="360"/>
      </w:pPr>
      <w:rPr>
        <w:rFonts w:ascii="Symbol" w:hAnsi="Symbol" w:hint="default"/>
      </w:rPr>
    </w:lvl>
    <w:lvl w:ilvl="7" w:tplc="B0ECF90C">
      <w:start w:val="1"/>
      <w:numFmt w:val="bullet"/>
      <w:lvlText w:val="o"/>
      <w:lvlJc w:val="left"/>
      <w:pPr>
        <w:ind w:left="5760" w:hanging="360"/>
      </w:pPr>
      <w:rPr>
        <w:rFonts w:ascii="Courier New" w:hAnsi="Courier New" w:hint="default"/>
      </w:rPr>
    </w:lvl>
    <w:lvl w:ilvl="8" w:tplc="C6229B38">
      <w:start w:val="1"/>
      <w:numFmt w:val="bullet"/>
      <w:lvlText w:val=""/>
      <w:lvlJc w:val="left"/>
      <w:pPr>
        <w:ind w:left="6480" w:hanging="360"/>
      </w:pPr>
      <w:rPr>
        <w:rFonts w:ascii="Wingdings" w:hAnsi="Wingdings" w:hint="default"/>
      </w:rPr>
    </w:lvl>
  </w:abstractNum>
  <w:abstractNum w:abstractNumId="728" w15:restartNumberingAfterBreak="0">
    <w:nsid w:val="54865FE7"/>
    <w:multiLevelType w:val="hybridMultilevel"/>
    <w:tmpl w:val="FFFFFFFF"/>
    <w:lvl w:ilvl="0" w:tplc="DA604536">
      <w:start w:val="1"/>
      <w:numFmt w:val="bullet"/>
      <w:lvlText w:val=""/>
      <w:lvlJc w:val="left"/>
      <w:pPr>
        <w:ind w:left="720" w:hanging="360"/>
      </w:pPr>
      <w:rPr>
        <w:rFonts w:ascii="Symbol" w:hAnsi="Symbol" w:hint="default"/>
      </w:rPr>
    </w:lvl>
    <w:lvl w:ilvl="1" w:tplc="9432C402">
      <w:start w:val="1"/>
      <w:numFmt w:val="bullet"/>
      <w:lvlText w:val="o"/>
      <w:lvlJc w:val="left"/>
      <w:pPr>
        <w:ind w:left="1440" w:hanging="360"/>
      </w:pPr>
      <w:rPr>
        <w:rFonts w:ascii="Courier New" w:hAnsi="Courier New" w:hint="default"/>
      </w:rPr>
    </w:lvl>
    <w:lvl w:ilvl="2" w:tplc="27AE81B4">
      <w:start w:val="1"/>
      <w:numFmt w:val="bullet"/>
      <w:lvlText w:val=""/>
      <w:lvlJc w:val="left"/>
      <w:pPr>
        <w:ind w:left="2160" w:hanging="360"/>
      </w:pPr>
      <w:rPr>
        <w:rFonts w:ascii="Wingdings" w:hAnsi="Wingdings" w:hint="default"/>
      </w:rPr>
    </w:lvl>
    <w:lvl w:ilvl="3" w:tplc="5DC00286">
      <w:start w:val="1"/>
      <w:numFmt w:val="bullet"/>
      <w:lvlText w:val=""/>
      <w:lvlJc w:val="left"/>
      <w:pPr>
        <w:ind w:left="2880" w:hanging="360"/>
      </w:pPr>
      <w:rPr>
        <w:rFonts w:ascii="Symbol" w:hAnsi="Symbol" w:hint="default"/>
      </w:rPr>
    </w:lvl>
    <w:lvl w:ilvl="4" w:tplc="36827E4A">
      <w:start w:val="1"/>
      <w:numFmt w:val="bullet"/>
      <w:lvlText w:val="o"/>
      <w:lvlJc w:val="left"/>
      <w:pPr>
        <w:ind w:left="3600" w:hanging="360"/>
      </w:pPr>
      <w:rPr>
        <w:rFonts w:ascii="Courier New" w:hAnsi="Courier New" w:hint="default"/>
      </w:rPr>
    </w:lvl>
    <w:lvl w:ilvl="5" w:tplc="53E62A2A">
      <w:start w:val="1"/>
      <w:numFmt w:val="bullet"/>
      <w:lvlText w:val=""/>
      <w:lvlJc w:val="left"/>
      <w:pPr>
        <w:ind w:left="4320" w:hanging="360"/>
      </w:pPr>
      <w:rPr>
        <w:rFonts w:ascii="Wingdings" w:hAnsi="Wingdings" w:hint="default"/>
      </w:rPr>
    </w:lvl>
    <w:lvl w:ilvl="6" w:tplc="F9944BE4">
      <w:start w:val="1"/>
      <w:numFmt w:val="bullet"/>
      <w:lvlText w:val=""/>
      <w:lvlJc w:val="left"/>
      <w:pPr>
        <w:ind w:left="5040" w:hanging="360"/>
      </w:pPr>
      <w:rPr>
        <w:rFonts w:ascii="Symbol" w:hAnsi="Symbol" w:hint="default"/>
      </w:rPr>
    </w:lvl>
    <w:lvl w:ilvl="7" w:tplc="E280D7AE">
      <w:start w:val="1"/>
      <w:numFmt w:val="bullet"/>
      <w:lvlText w:val="o"/>
      <w:lvlJc w:val="left"/>
      <w:pPr>
        <w:ind w:left="5760" w:hanging="360"/>
      </w:pPr>
      <w:rPr>
        <w:rFonts w:ascii="Courier New" w:hAnsi="Courier New" w:hint="default"/>
      </w:rPr>
    </w:lvl>
    <w:lvl w:ilvl="8" w:tplc="CFEE61BA">
      <w:start w:val="1"/>
      <w:numFmt w:val="bullet"/>
      <w:lvlText w:val=""/>
      <w:lvlJc w:val="left"/>
      <w:pPr>
        <w:ind w:left="6480" w:hanging="360"/>
      </w:pPr>
      <w:rPr>
        <w:rFonts w:ascii="Wingdings" w:hAnsi="Wingdings" w:hint="default"/>
      </w:rPr>
    </w:lvl>
  </w:abstractNum>
  <w:abstractNum w:abstractNumId="729" w15:restartNumberingAfterBreak="0">
    <w:nsid w:val="548C570A"/>
    <w:multiLevelType w:val="hybridMultilevel"/>
    <w:tmpl w:val="FFFFFFFF"/>
    <w:lvl w:ilvl="0" w:tplc="E7289A8E">
      <w:start w:val="1"/>
      <w:numFmt w:val="bullet"/>
      <w:lvlText w:val=""/>
      <w:lvlJc w:val="left"/>
      <w:pPr>
        <w:ind w:left="720" w:hanging="360"/>
      </w:pPr>
      <w:rPr>
        <w:rFonts w:ascii="Symbol" w:hAnsi="Symbol" w:hint="default"/>
      </w:rPr>
    </w:lvl>
    <w:lvl w:ilvl="1" w:tplc="DF10E5B0">
      <w:start w:val="1"/>
      <w:numFmt w:val="bullet"/>
      <w:lvlText w:val="o"/>
      <w:lvlJc w:val="left"/>
      <w:pPr>
        <w:ind w:left="1440" w:hanging="360"/>
      </w:pPr>
      <w:rPr>
        <w:rFonts w:ascii="Courier New" w:hAnsi="Courier New" w:hint="default"/>
      </w:rPr>
    </w:lvl>
    <w:lvl w:ilvl="2" w:tplc="4BDE034E">
      <w:start w:val="1"/>
      <w:numFmt w:val="bullet"/>
      <w:lvlText w:val=""/>
      <w:lvlJc w:val="left"/>
      <w:pPr>
        <w:ind w:left="2160" w:hanging="360"/>
      </w:pPr>
      <w:rPr>
        <w:rFonts w:ascii="Wingdings" w:hAnsi="Wingdings" w:hint="default"/>
      </w:rPr>
    </w:lvl>
    <w:lvl w:ilvl="3" w:tplc="2A6602CA">
      <w:start w:val="1"/>
      <w:numFmt w:val="bullet"/>
      <w:lvlText w:val=""/>
      <w:lvlJc w:val="left"/>
      <w:pPr>
        <w:ind w:left="2880" w:hanging="360"/>
      </w:pPr>
      <w:rPr>
        <w:rFonts w:ascii="Symbol" w:hAnsi="Symbol" w:hint="default"/>
      </w:rPr>
    </w:lvl>
    <w:lvl w:ilvl="4" w:tplc="41A243FA">
      <w:start w:val="1"/>
      <w:numFmt w:val="bullet"/>
      <w:lvlText w:val="o"/>
      <w:lvlJc w:val="left"/>
      <w:pPr>
        <w:ind w:left="3600" w:hanging="360"/>
      </w:pPr>
      <w:rPr>
        <w:rFonts w:ascii="Courier New" w:hAnsi="Courier New" w:hint="default"/>
      </w:rPr>
    </w:lvl>
    <w:lvl w:ilvl="5" w:tplc="4B70892C">
      <w:start w:val="1"/>
      <w:numFmt w:val="bullet"/>
      <w:lvlText w:val=""/>
      <w:lvlJc w:val="left"/>
      <w:pPr>
        <w:ind w:left="4320" w:hanging="360"/>
      </w:pPr>
      <w:rPr>
        <w:rFonts w:ascii="Wingdings" w:hAnsi="Wingdings" w:hint="default"/>
      </w:rPr>
    </w:lvl>
    <w:lvl w:ilvl="6" w:tplc="D8943F44">
      <w:start w:val="1"/>
      <w:numFmt w:val="bullet"/>
      <w:lvlText w:val=""/>
      <w:lvlJc w:val="left"/>
      <w:pPr>
        <w:ind w:left="5040" w:hanging="360"/>
      </w:pPr>
      <w:rPr>
        <w:rFonts w:ascii="Symbol" w:hAnsi="Symbol" w:hint="default"/>
      </w:rPr>
    </w:lvl>
    <w:lvl w:ilvl="7" w:tplc="A1E8BDD0">
      <w:start w:val="1"/>
      <w:numFmt w:val="bullet"/>
      <w:lvlText w:val="o"/>
      <w:lvlJc w:val="left"/>
      <w:pPr>
        <w:ind w:left="5760" w:hanging="360"/>
      </w:pPr>
      <w:rPr>
        <w:rFonts w:ascii="Courier New" w:hAnsi="Courier New" w:hint="default"/>
      </w:rPr>
    </w:lvl>
    <w:lvl w:ilvl="8" w:tplc="55CA9230">
      <w:start w:val="1"/>
      <w:numFmt w:val="bullet"/>
      <w:lvlText w:val=""/>
      <w:lvlJc w:val="left"/>
      <w:pPr>
        <w:ind w:left="6480" w:hanging="360"/>
      </w:pPr>
      <w:rPr>
        <w:rFonts w:ascii="Wingdings" w:hAnsi="Wingdings" w:hint="default"/>
      </w:rPr>
    </w:lvl>
  </w:abstractNum>
  <w:abstractNum w:abstractNumId="730" w15:restartNumberingAfterBreak="0">
    <w:nsid w:val="54904EF9"/>
    <w:multiLevelType w:val="hybridMultilevel"/>
    <w:tmpl w:val="FFFFFFFF"/>
    <w:lvl w:ilvl="0" w:tplc="DBB8C3EA">
      <w:start w:val="1"/>
      <w:numFmt w:val="bullet"/>
      <w:lvlText w:val=""/>
      <w:lvlJc w:val="left"/>
      <w:pPr>
        <w:ind w:left="720" w:hanging="360"/>
      </w:pPr>
      <w:rPr>
        <w:rFonts w:ascii="Symbol" w:hAnsi="Symbol" w:hint="default"/>
      </w:rPr>
    </w:lvl>
    <w:lvl w:ilvl="1" w:tplc="8FE4878E">
      <w:start w:val="1"/>
      <w:numFmt w:val="bullet"/>
      <w:lvlText w:val="o"/>
      <w:lvlJc w:val="left"/>
      <w:pPr>
        <w:ind w:left="1440" w:hanging="360"/>
      </w:pPr>
      <w:rPr>
        <w:rFonts w:ascii="Courier New" w:hAnsi="Courier New" w:hint="default"/>
      </w:rPr>
    </w:lvl>
    <w:lvl w:ilvl="2" w:tplc="D9AC214A">
      <w:start w:val="1"/>
      <w:numFmt w:val="bullet"/>
      <w:lvlText w:val=""/>
      <w:lvlJc w:val="left"/>
      <w:pPr>
        <w:ind w:left="2160" w:hanging="360"/>
      </w:pPr>
      <w:rPr>
        <w:rFonts w:ascii="Wingdings" w:hAnsi="Wingdings" w:hint="default"/>
      </w:rPr>
    </w:lvl>
    <w:lvl w:ilvl="3" w:tplc="8F36801C">
      <w:start w:val="1"/>
      <w:numFmt w:val="bullet"/>
      <w:lvlText w:val=""/>
      <w:lvlJc w:val="left"/>
      <w:pPr>
        <w:ind w:left="2880" w:hanging="360"/>
      </w:pPr>
      <w:rPr>
        <w:rFonts w:ascii="Symbol" w:hAnsi="Symbol" w:hint="default"/>
      </w:rPr>
    </w:lvl>
    <w:lvl w:ilvl="4" w:tplc="198C8B42">
      <w:start w:val="1"/>
      <w:numFmt w:val="bullet"/>
      <w:lvlText w:val="o"/>
      <w:lvlJc w:val="left"/>
      <w:pPr>
        <w:ind w:left="3600" w:hanging="360"/>
      </w:pPr>
      <w:rPr>
        <w:rFonts w:ascii="Courier New" w:hAnsi="Courier New" w:hint="default"/>
      </w:rPr>
    </w:lvl>
    <w:lvl w:ilvl="5" w:tplc="086EB916">
      <w:start w:val="1"/>
      <w:numFmt w:val="bullet"/>
      <w:lvlText w:val=""/>
      <w:lvlJc w:val="left"/>
      <w:pPr>
        <w:ind w:left="4320" w:hanging="360"/>
      </w:pPr>
      <w:rPr>
        <w:rFonts w:ascii="Wingdings" w:hAnsi="Wingdings" w:hint="default"/>
      </w:rPr>
    </w:lvl>
    <w:lvl w:ilvl="6" w:tplc="1B1A3BEA">
      <w:start w:val="1"/>
      <w:numFmt w:val="bullet"/>
      <w:lvlText w:val=""/>
      <w:lvlJc w:val="left"/>
      <w:pPr>
        <w:ind w:left="5040" w:hanging="360"/>
      </w:pPr>
      <w:rPr>
        <w:rFonts w:ascii="Symbol" w:hAnsi="Symbol" w:hint="default"/>
      </w:rPr>
    </w:lvl>
    <w:lvl w:ilvl="7" w:tplc="07EA17A4">
      <w:start w:val="1"/>
      <w:numFmt w:val="bullet"/>
      <w:lvlText w:val="o"/>
      <w:lvlJc w:val="left"/>
      <w:pPr>
        <w:ind w:left="5760" w:hanging="360"/>
      </w:pPr>
      <w:rPr>
        <w:rFonts w:ascii="Courier New" w:hAnsi="Courier New" w:hint="default"/>
      </w:rPr>
    </w:lvl>
    <w:lvl w:ilvl="8" w:tplc="56AC9ADA">
      <w:start w:val="1"/>
      <w:numFmt w:val="bullet"/>
      <w:lvlText w:val=""/>
      <w:lvlJc w:val="left"/>
      <w:pPr>
        <w:ind w:left="6480" w:hanging="360"/>
      </w:pPr>
      <w:rPr>
        <w:rFonts w:ascii="Wingdings" w:hAnsi="Wingdings" w:hint="default"/>
      </w:rPr>
    </w:lvl>
  </w:abstractNum>
  <w:abstractNum w:abstractNumId="731" w15:restartNumberingAfterBreak="0">
    <w:nsid w:val="549B00D8"/>
    <w:multiLevelType w:val="hybridMultilevel"/>
    <w:tmpl w:val="FFFFFFFF"/>
    <w:lvl w:ilvl="0" w:tplc="1042214E">
      <w:start w:val="1"/>
      <w:numFmt w:val="bullet"/>
      <w:lvlText w:val=""/>
      <w:lvlJc w:val="left"/>
      <w:pPr>
        <w:ind w:left="720" w:hanging="360"/>
      </w:pPr>
      <w:rPr>
        <w:rFonts w:ascii="Symbol" w:hAnsi="Symbol" w:hint="default"/>
      </w:rPr>
    </w:lvl>
    <w:lvl w:ilvl="1" w:tplc="01F8F96A">
      <w:start w:val="1"/>
      <w:numFmt w:val="bullet"/>
      <w:lvlText w:val="o"/>
      <w:lvlJc w:val="left"/>
      <w:pPr>
        <w:ind w:left="1440" w:hanging="360"/>
      </w:pPr>
      <w:rPr>
        <w:rFonts w:ascii="Courier New" w:hAnsi="Courier New" w:hint="default"/>
      </w:rPr>
    </w:lvl>
    <w:lvl w:ilvl="2" w:tplc="F78A347A">
      <w:start w:val="1"/>
      <w:numFmt w:val="bullet"/>
      <w:lvlText w:val=""/>
      <w:lvlJc w:val="left"/>
      <w:pPr>
        <w:ind w:left="2160" w:hanging="360"/>
      </w:pPr>
      <w:rPr>
        <w:rFonts w:ascii="Wingdings" w:hAnsi="Wingdings" w:hint="default"/>
      </w:rPr>
    </w:lvl>
    <w:lvl w:ilvl="3" w:tplc="B63A6814">
      <w:start w:val="1"/>
      <w:numFmt w:val="bullet"/>
      <w:lvlText w:val=""/>
      <w:lvlJc w:val="left"/>
      <w:pPr>
        <w:ind w:left="2880" w:hanging="360"/>
      </w:pPr>
      <w:rPr>
        <w:rFonts w:ascii="Symbol" w:hAnsi="Symbol" w:hint="default"/>
      </w:rPr>
    </w:lvl>
    <w:lvl w:ilvl="4" w:tplc="67B4C076">
      <w:start w:val="1"/>
      <w:numFmt w:val="bullet"/>
      <w:lvlText w:val="o"/>
      <w:lvlJc w:val="left"/>
      <w:pPr>
        <w:ind w:left="3600" w:hanging="360"/>
      </w:pPr>
      <w:rPr>
        <w:rFonts w:ascii="Courier New" w:hAnsi="Courier New" w:hint="default"/>
      </w:rPr>
    </w:lvl>
    <w:lvl w:ilvl="5" w:tplc="2A2E7BCC">
      <w:start w:val="1"/>
      <w:numFmt w:val="bullet"/>
      <w:lvlText w:val=""/>
      <w:lvlJc w:val="left"/>
      <w:pPr>
        <w:ind w:left="4320" w:hanging="360"/>
      </w:pPr>
      <w:rPr>
        <w:rFonts w:ascii="Wingdings" w:hAnsi="Wingdings" w:hint="default"/>
      </w:rPr>
    </w:lvl>
    <w:lvl w:ilvl="6" w:tplc="D4C63950">
      <w:start w:val="1"/>
      <w:numFmt w:val="bullet"/>
      <w:lvlText w:val=""/>
      <w:lvlJc w:val="left"/>
      <w:pPr>
        <w:ind w:left="5040" w:hanging="360"/>
      </w:pPr>
      <w:rPr>
        <w:rFonts w:ascii="Symbol" w:hAnsi="Symbol" w:hint="default"/>
      </w:rPr>
    </w:lvl>
    <w:lvl w:ilvl="7" w:tplc="45B6DBB8">
      <w:start w:val="1"/>
      <w:numFmt w:val="bullet"/>
      <w:lvlText w:val="o"/>
      <w:lvlJc w:val="left"/>
      <w:pPr>
        <w:ind w:left="5760" w:hanging="360"/>
      </w:pPr>
      <w:rPr>
        <w:rFonts w:ascii="Courier New" w:hAnsi="Courier New" w:hint="default"/>
      </w:rPr>
    </w:lvl>
    <w:lvl w:ilvl="8" w:tplc="CD3C23AE">
      <w:start w:val="1"/>
      <w:numFmt w:val="bullet"/>
      <w:lvlText w:val=""/>
      <w:lvlJc w:val="left"/>
      <w:pPr>
        <w:ind w:left="6480" w:hanging="360"/>
      </w:pPr>
      <w:rPr>
        <w:rFonts w:ascii="Wingdings" w:hAnsi="Wingdings" w:hint="default"/>
      </w:rPr>
    </w:lvl>
  </w:abstractNum>
  <w:abstractNum w:abstractNumId="732" w15:restartNumberingAfterBreak="0">
    <w:nsid w:val="54A9175C"/>
    <w:multiLevelType w:val="hybridMultilevel"/>
    <w:tmpl w:val="FFFFFFFF"/>
    <w:lvl w:ilvl="0" w:tplc="BE6E1A2E">
      <w:start w:val="1"/>
      <w:numFmt w:val="bullet"/>
      <w:lvlText w:val=""/>
      <w:lvlJc w:val="left"/>
      <w:pPr>
        <w:ind w:left="720" w:hanging="360"/>
      </w:pPr>
      <w:rPr>
        <w:rFonts w:ascii="Symbol" w:hAnsi="Symbol" w:hint="default"/>
      </w:rPr>
    </w:lvl>
    <w:lvl w:ilvl="1" w:tplc="A71AFFCA">
      <w:start w:val="1"/>
      <w:numFmt w:val="bullet"/>
      <w:lvlText w:val="o"/>
      <w:lvlJc w:val="left"/>
      <w:pPr>
        <w:ind w:left="1440" w:hanging="360"/>
      </w:pPr>
      <w:rPr>
        <w:rFonts w:ascii="Courier New" w:hAnsi="Courier New" w:hint="default"/>
      </w:rPr>
    </w:lvl>
    <w:lvl w:ilvl="2" w:tplc="8FB46B3C">
      <w:start w:val="1"/>
      <w:numFmt w:val="bullet"/>
      <w:lvlText w:val=""/>
      <w:lvlJc w:val="left"/>
      <w:pPr>
        <w:ind w:left="2160" w:hanging="360"/>
      </w:pPr>
      <w:rPr>
        <w:rFonts w:ascii="Wingdings" w:hAnsi="Wingdings" w:hint="default"/>
      </w:rPr>
    </w:lvl>
    <w:lvl w:ilvl="3" w:tplc="4AB2F3F6">
      <w:start w:val="1"/>
      <w:numFmt w:val="bullet"/>
      <w:lvlText w:val=""/>
      <w:lvlJc w:val="left"/>
      <w:pPr>
        <w:ind w:left="2880" w:hanging="360"/>
      </w:pPr>
      <w:rPr>
        <w:rFonts w:ascii="Symbol" w:hAnsi="Symbol" w:hint="default"/>
      </w:rPr>
    </w:lvl>
    <w:lvl w:ilvl="4" w:tplc="B034266C">
      <w:start w:val="1"/>
      <w:numFmt w:val="bullet"/>
      <w:lvlText w:val="o"/>
      <w:lvlJc w:val="left"/>
      <w:pPr>
        <w:ind w:left="3600" w:hanging="360"/>
      </w:pPr>
      <w:rPr>
        <w:rFonts w:ascii="Courier New" w:hAnsi="Courier New" w:hint="default"/>
      </w:rPr>
    </w:lvl>
    <w:lvl w:ilvl="5" w:tplc="6A0E0E8E">
      <w:start w:val="1"/>
      <w:numFmt w:val="bullet"/>
      <w:lvlText w:val=""/>
      <w:lvlJc w:val="left"/>
      <w:pPr>
        <w:ind w:left="4320" w:hanging="360"/>
      </w:pPr>
      <w:rPr>
        <w:rFonts w:ascii="Wingdings" w:hAnsi="Wingdings" w:hint="default"/>
      </w:rPr>
    </w:lvl>
    <w:lvl w:ilvl="6" w:tplc="B8FAEB02">
      <w:start w:val="1"/>
      <w:numFmt w:val="bullet"/>
      <w:lvlText w:val=""/>
      <w:lvlJc w:val="left"/>
      <w:pPr>
        <w:ind w:left="5040" w:hanging="360"/>
      </w:pPr>
      <w:rPr>
        <w:rFonts w:ascii="Symbol" w:hAnsi="Symbol" w:hint="default"/>
      </w:rPr>
    </w:lvl>
    <w:lvl w:ilvl="7" w:tplc="2FC02444">
      <w:start w:val="1"/>
      <w:numFmt w:val="bullet"/>
      <w:lvlText w:val="o"/>
      <w:lvlJc w:val="left"/>
      <w:pPr>
        <w:ind w:left="5760" w:hanging="360"/>
      </w:pPr>
      <w:rPr>
        <w:rFonts w:ascii="Courier New" w:hAnsi="Courier New" w:hint="default"/>
      </w:rPr>
    </w:lvl>
    <w:lvl w:ilvl="8" w:tplc="AEEC1592">
      <w:start w:val="1"/>
      <w:numFmt w:val="bullet"/>
      <w:lvlText w:val=""/>
      <w:lvlJc w:val="left"/>
      <w:pPr>
        <w:ind w:left="6480" w:hanging="360"/>
      </w:pPr>
      <w:rPr>
        <w:rFonts w:ascii="Wingdings" w:hAnsi="Wingdings" w:hint="default"/>
      </w:rPr>
    </w:lvl>
  </w:abstractNum>
  <w:abstractNum w:abstractNumId="733" w15:restartNumberingAfterBreak="0">
    <w:nsid w:val="54CF4350"/>
    <w:multiLevelType w:val="hybridMultilevel"/>
    <w:tmpl w:val="FFFFFFFF"/>
    <w:lvl w:ilvl="0" w:tplc="457E6FD6">
      <w:start w:val="1"/>
      <w:numFmt w:val="bullet"/>
      <w:lvlText w:val=""/>
      <w:lvlJc w:val="left"/>
      <w:pPr>
        <w:ind w:left="720" w:hanging="360"/>
      </w:pPr>
      <w:rPr>
        <w:rFonts w:ascii="Symbol" w:hAnsi="Symbol" w:hint="default"/>
      </w:rPr>
    </w:lvl>
    <w:lvl w:ilvl="1" w:tplc="F5C67118">
      <w:start w:val="1"/>
      <w:numFmt w:val="bullet"/>
      <w:lvlText w:val="o"/>
      <w:lvlJc w:val="left"/>
      <w:pPr>
        <w:ind w:left="1440" w:hanging="360"/>
      </w:pPr>
      <w:rPr>
        <w:rFonts w:ascii="Courier New" w:hAnsi="Courier New" w:hint="default"/>
      </w:rPr>
    </w:lvl>
    <w:lvl w:ilvl="2" w:tplc="103045D4">
      <w:start w:val="1"/>
      <w:numFmt w:val="bullet"/>
      <w:lvlText w:val=""/>
      <w:lvlJc w:val="left"/>
      <w:pPr>
        <w:ind w:left="2160" w:hanging="360"/>
      </w:pPr>
      <w:rPr>
        <w:rFonts w:ascii="Wingdings" w:hAnsi="Wingdings" w:hint="default"/>
      </w:rPr>
    </w:lvl>
    <w:lvl w:ilvl="3" w:tplc="416AFDFA">
      <w:start w:val="1"/>
      <w:numFmt w:val="bullet"/>
      <w:lvlText w:val=""/>
      <w:lvlJc w:val="left"/>
      <w:pPr>
        <w:ind w:left="2880" w:hanging="360"/>
      </w:pPr>
      <w:rPr>
        <w:rFonts w:ascii="Symbol" w:hAnsi="Symbol" w:hint="default"/>
      </w:rPr>
    </w:lvl>
    <w:lvl w:ilvl="4" w:tplc="1BC6F0DE">
      <w:start w:val="1"/>
      <w:numFmt w:val="bullet"/>
      <w:lvlText w:val="o"/>
      <w:lvlJc w:val="left"/>
      <w:pPr>
        <w:ind w:left="3600" w:hanging="360"/>
      </w:pPr>
      <w:rPr>
        <w:rFonts w:ascii="Courier New" w:hAnsi="Courier New" w:hint="default"/>
      </w:rPr>
    </w:lvl>
    <w:lvl w:ilvl="5" w:tplc="F392DA2E">
      <w:start w:val="1"/>
      <w:numFmt w:val="bullet"/>
      <w:lvlText w:val=""/>
      <w:lvlJc w:val="left"/>
      <w:pPr>
        <w:ind w:left="4320" w:hanging="360"/>
      </w:pPr>
      <w:rPr>
        <w:rFonts w:ascii="Wingdings" w:hAnsi="Wingdings" w:hint="default"/>
      </w:rPr>
    </w:lvl>
    <w:lvl w:ilvl="6" w:tplc="A87E8D0C">
      <w:start w:val="1"/>
      <w:numFmt w:val="bullet"/>
      <w:lvlText w:val=""/>
      <w:lvlJc w:val="left"/>
      <w:pPr>
        <w:ind w:left="5040" w:hanging="360"/>
      </w:pPr>
      <w:rPr>
        <w:rFonts w:ascii="Symbol" w:hAnsi="Symbol" w:hint="default"/>
      </w:rPr>
    </w:lvl>
    <w:lvl w:ilvl="7" w:tplc="69A8D600">
      <w:start w:val="1"/>
      <w:numFmt w:val="bullet"/>
      <w:lvlText w:val="o"/>
      <w:lvlJc w:val="left"/>
      <w:pPr>
        <w:ind w:left="5760" w:hanging="360"/>
      </w:pPr>
      <w:rPr>
        <w:rFonts w:ascii="Courier New" w:hAnsi="Courier New" w:hint="default"/>
      </w:rPr>
    </w:lvl>
    <w:lvl w:ilvl="8" w:tplc="4E4E7CC0">
      <w:start w:val="1"/>
      <w:numFmt w:val="bullet"/>
      <w:lvlText w:val=""/>
      <w:lvlJc w:val="left"/>
      <w:pPr>
        <w:ind w:left="6480" w:hanging="360"/>
      </w:pPr>
      <w:rPr>
        <w:rFonts w:ascii="Wingdings" w:hAnsi="Wingdings" w:hint="default"/>
      </w:rPr>
    </w:lvl>
  </w:abstractNum>
  <w:abstractNum w:abstractNumId="734" w15:restartNumberingAfterBreak="0">
    <w:nsid w:val="55380391"/>
    <w:multiLevelType w:val="hybridMultilevel"/>
    <w:tmpl w:val="FFFFFFFF"/>
    <w:lvl w:ilvl="0" w:tplc="EADA386C">
      <w:start w:val="1"/>
      <w:numFmt w:val="bullet"/>
      <w:lvlText w:val=""/>
      <w:lvlJc w:val="left"/>
      <w:pPr>
        <w:ind w:left="720" w:hanging="360"/>
      </w:pPr>
      <w:rPr>
        <w:rFonts w:ascii="Symbol" w:hAnsi="Symbol" w:hint="default"/>
      </w:rPr>
    </w:lvl>
    <w:lvl w:ilvl="1" w:tplc="D2EAEBD6">
      <w:start w:val="1"/>
      <w:numFmt w:val="bullet"/>
      <w:lvlText w:val="o"/>
      <w:lvlJc w:val="left"/>
      <w:pPr>
        <w:ind w:left="1440" w:hanging="360"/>
      </w:pPr>
      <w:rPr>
        <w:rFonts w:ascii="Courier New" w:hAnsi="Courier New" w:hint="default"/>
      </w:rPr>
    </w:lvl>
    <w:lvl w:ilvl="2" w:tplc="1028488A">
      <w:start w:val="1"/>
      <w:numFmt w:val="bullet"/>
      <w:lvlText w:val=""/>
      <w:lvlJc w:val="left"/>
      <w:pPr>
        <w:ind w:left="2160" w:hanging="360"/>
      </w:pPr>
      <w:rPr>
        <w:rFonts w:ascii="Wingdings" w:hAnsi="Wingdings" w:hint="default"/>
      </w:rPr>
    </w:lvl>
    <w:lvl w:ilvl="3" w:tplc="2C5AEB52">
      <w:start w:val="1"/>
      <w:numFmt w:val="bullet"/>
      <w:lvlText w:val=""/>
      <w:lvlJc w:val="left"/>
      <w:pPr>
        <w:ind w:left="2880" w:hanging="360"/>
      </w:pPr>
      <w:rPr>
        <w:rFonts w:ascii="Symbol" w:hAnsi="Symbol" w:hint="default"/>
      </w:rPr>
    </w:lvl>
    <w:lvl w:ilvl="4" w:tplc="56880648">
      <w:start w:val="1"/>
      <w:numFmt w:val="bullet"/>
      <w:lvlText w:val="o"/>
      <w:lvlJc w:val="left"/>
      <w:pPr>
        <w:ind w:left="3600" w:hanging="360"/>
      </w:pPr>
      <w:rPr>
        <w:rFonts w:ascii="Courier New" w:hAnsi="Courier New" w:hint="default"/>
      </w:rPr>
    </w:lvl>
    <w:lvl w:ilvl="5" w:tplc="415CB31A">
      <w:start w:val="1"/>
      <w:numFmt w:val="bullet"/>
      <w:lvlText w:val=""/>
      <w:lvlJc w:val="left"/>
      <w:pPr>
        <w:ind w:left="4320" w:hanging="360"/>
      </w:pPr>
      <w:rPr>
        <w:rFonts w:ascii="Wingdings" w:hAnsi="Wingdings" w:hint="default"/>
      </w:rPr>
    </w:lvl>
    <w:lvl w:ilvl="6" w:tplc="7C6815A0">
      <w:start w:val="1"/>
      <w:numFmt w:val="bullet"/>
      <w:lvlText w:val=""/>
      <w:lvlJc w:val="left"/>
      <w:pPr>
        <w:ind w:left="5040" w:hanging="360"/>
      </w:pPr>
      <w:rPr>
        <w:rFonts w:ascii="Symbol" w:hAnsi="Symbol" w:hint="default"/>
      </w:rPr>
    </w:lvl>
    <w:lvl w:ilvl="7" w:tplc="EA36CD20">
      <w:start w:val="1"/>
      <w:numFmt w:val="bullet"/>
      <w:lvlText w:val="o"/>
      <w:lvlJc w:val="left"/>
      <w:pPr>
        <w:ind w:left="5760" w:hanging="360"/>
      </w:pPr>
      <w:rPr>
        <w:rFonts w:ascii="Courier New" w:hAnsi="Courier New" w:hint="default"/>
      </w:rPr>
    </w:lvl>
    <w:lvl w:ilvl="8" w:tplc="DF1E2F1C">
      <w:start w:val="1"/>
      <w:numFmt w:val="bullet"/>
      <w:lvlText w:val=""/>
      <w:lvlJc w:val="left"/>
      <w:pPr>
        <w:ind w:left="6480" w:hanging="360"/>
      </w:pPr>
      <w:rPr>
        <w:rFonts w:ascii="Wingdings" w:hAnsi="Wingdings" w:hint="default"/>
      </w:rPr>
    </w:lvl>
  </w:abstractNum>
  <w:abstractNum w:abstractNumId="735" w15:restartNumberingAfterBreak="0">
    <w:nsid w:val="55381229"/>
    <w:multiLevelType w:val="hybridMultilevel"/>
    <w:tmpl w:val="FFFFFFFF"/>
    <w:lvl w:ilvl="0" w:tplc="B576F6B0">
      <w:start w:val="1"/>
      <w:numFmt w:val="bullet"/>
      <w:lvlText w:val=""/>
      <w:lvlJc w:val="left"/>
      <w:pPr>
        <w:ind w:left="720" w:hanging="360"/>
      </w:pPr>
      <w:rPr>
        <w:rFonts w:ascii="Symbol" w:hAnsi="Symbol" w:hint="default"/>
      </w:rPr>
    </w:lvl>
    <w:lvl w:ilvl="1" w:tplc="761452F4">
      <w:start w:val="1"/>
      <w:numFmt w:val="bullet"/>
      <w:lvlText w:val="o"/>
      <w:lvlJc w:val="left"/>
      <w:pPr>
        <w:ind w:left="1440" w:hanging="360"/>
      </w:pPr>
      <w:rPr>
        <w:rFonts w:ascii="Courier New" w:hAnsi="Courier New" w:hint="default"/>
      </w:rPr>
    </w:lvl>
    <w:lvl w:ilvl="2" w:tplc="EFEA815E">
      <w:start w:val="1"/>
      <w:numFmt w:val="bullet"/>
      <w:lvlText w:val=""/>
      <w:lvlJc w:val="left"/>
      <w:pPr>
        <w:ind w:left="2160" w:hanging="360"/>
      </w:pPr>
      <w:rPr>
        <w:rFonts w:ascii="Wingdings" w:hAnsi="Wingdings" w:hint="default"/>
      </w:rPr>
    </w:lvl>
    <w:lvl w:ilvl="3" w:tplc="56846B36">
      <w:start w:val="1"/>
      <w:numFmt w:val="bullet"/>
      <w:lvlText w:val=""/>
      <w:lvlJc w:val="left"/>
      <w:pPr>
        <w:ind w:left="2880" w:hanging="360"/>
      </w:pPr>
      <w:rPr>
        <w:rFonts w:ascii="Symbol" w:hAnsi="Symbol" w:hint="default"/>
      </w:rPr>
    </w:lvl>
    <w:lvl w:ilvl="4" w:tplc="83CCB90E">
      <w:start w:val="1"/>
      <w:numFmt w:val="bullet"/>
      <w:lvlText w:val="o"/>
      <w:lvlJc w:val="left"/>
      <w:pPr>
        <w:ind w:left="3600" w:hanging="360"/>
      </w:pPr>
      <w:rPr>
        <w:rFonts w:ascii="Courier New" w:hAnsi="Courier New" w:hint="default"/>
      </w:rPr>
    </w:lvl>
    <w:lvl w:ilvl="5" w:tplc="EF6CB554">
      <w:start w:val="1"/>
      <w:numFmt w:val="bullet"/>
      <w:lvlText w:val=""/>
      <w:lvlJc w:val="left"/>
      <w:pPr>
        <w:ind w:left="4320" w:hanging="360"/>
      </w:pPr>
      <w:rPr>
        <w:rFonts w:ascii="Wingdings" w:hAnsi="Wingdings" w:hint="default"/>
      </w:rPr>
    </w:lvl>
    <w:lvl w:ilvl="6" w:tplc="F086DF9C">
      <w:start w:val="1"/>
      <w:numFmt w:val="bullet"/>
      <w:lvlText w:val=""/>
      <w:lvlJc w:val="left"/>
      <w:pPr>
        <w:ind w:left="5040" w:hanging="360"/>
      </w:pPr>
      <w:rPr>
        <w:rFonts w:ascii="Symbol" w:hAnsi="Symbol" w:hint="default"/>
      </w:rPr>
    </w:lvl>
    <w:lvl w:ilvl="7" w:tplc="F9329460">
      <w:start w:val="1"/>
      <w:numFmt w:val="bullet"/>
      <w:lvlText w:val="o"/>
      <w:lvlJc w:val="left"/>
      <w:pPr>
        <w:ind w:left="5760" w:hanging="360"/>
      </w:pPr>
      <w:rPr>
        <w:rFonts w:ascii="Courier New" w:hAnsi="Courier New" w:hint="default"/>
      </w:rPr>
    </w:lvl>
    <w:lvl w:ilvl="8" w:tplc="C8223458">
      <w:start w:val="1"/>
      <w:numFmt w:val="bullet"/>
      <w:lvlText w:val=""/>
      <w:lvlJc w:val="left"/>
      <w:pPr>
        <w:ind w:left="6480" w:hanging="360"/>
      </w:pPr>
      <w:rPr>
        <w:rFonts w:ascii="Wingdings" w:hAnsi="Wingdings" w:hint="default"/>
      </w:rPr>
    </w:lvl>
  </w:abstractNum>
  <w:abstractNum w:abstractNumId="736" w15:restartNumberingAfterBreak="0">
    <w:nsid w:val="554907E5"/>
    <w:multiLevelType w:val="hybridMultilevel"/>
    <w:tmpl w:val="FFFFFFFF"/>
    <w:lvl w:ilvl="0" w:tplc="13CA70C8">
      <w:start w:val="1"/>
      <w:numFmt w:val="bullet"/>
      <w:lvlText w:val=""/>
      <w:lvlJc w:val="left"/>
      <w:pPr>
        <w:ind w:left="720" w:hanging="360"/>
      </w:pPr>
      <w:rPr>
        <w:rFonts w:ascii="Symbol" w:hAnsi="Symbol" w:hint="default"/>
      </w:rPr>
    </w:lvl>
    <w:lvl w:ilvl="1" w:tplc="2E6EA188">
      <w:start w:val="1"/>
      <w:numFmt w:val="bullet"/>
      <w:lvlText w:val="o"/>
      <w:lvlJc w:val="left"/>
      <w:pPr>
        <w:ind w:left="1440" w:hanging="360"/>
      </w:pPr>
      <w:rPr>
        <w:rFonts w:ascii="Courier New" w:hAnsi="Courier New" w:hint="default"/>
      </w:rPr>
    </w:lvl>
    <w:lvl w:ilvl="2" w:tplc="4DA41B5E">
      <w:start w:val="1"/>
      <w:numFmt w:val="bullet"/>
      <w:lvlText w:val=""/>
      <w:lvlJc w:val="left"/>
      <w:pPr>
        <w:ind w:left="2160" w:hanging="360"/>
      </w:pPr>
      <w:rPr>
        <w:rFonts w:ascii="Wingdings" w:hAnsi="Wingdings" w:hint="default"/>
      </w:rPr>
    </w:lvl>
    <w:lvl w:ilvl="3" w:tplc="316C6188">
      <w:start w:val="1"/>
      <w:numFmt w:val="bullet"/>
      <w:lvlText w:val=""/>
      <w:lvlJc w:val="left"/>
      <w:pPr>
        <w:ind w:left="2880" w:hanging="360"/>
      </w:pPr>
      <w:rPr>
        <w:rFonts w:ascii="Symbol" w:hAnsi="Symbol" w:hint="default"/>
      </w:rPr>
    </w:lvl>
    <w:lvl w:ilvl="4" w:tplc="11FE85F0">
      <w:start w:val="1"/>
      <w:numFmt w:val="bullet"/>
      <w:lvlText w:val="o"/>
      <w:lvlJc w:val="left"/>
      <w:pPr>
        <w:ind w:left="3600" w:hanging="360"/>
      </w:pPr>
      <w:rPr>
        <w:rFonts w:ascii="Courier New" w:hAnsi="Courier New" w:hint="default"/>
      </w:rPr>
    </w:lvl>
    <w:lvl w:ilvl="5" w:tplc="CA0253A6">
      <w:start w:val="1"/>
      <w:numFmt w:val="bullet"/>
      <w:lvlText w:val=""/>
      <w:lvlJc w:val="left"/>
      <w:pPr>
        <w:ind w:left="4320" w:hanging="360"/>
      </w:pPr>
      <w:rPr>
        <w:rFonts w:ascii="Wingdings" w:hAnsi="Wingdings" w:hint="default"/>
      </w:rPr>
    </w:lvl>
    <w:lvl w:ilvl="6" w:tplc="8250BF2E">
      <w:start w:val="1"/>
      <w:numFmt w:val="bullet"/>
      <w:lvlText w:val=""/>
      <w:lvlJc w:val="left"/>
      <w:pPr>
        <w:ind w:left="5040" w:hanging="360"/>
      </w:pPr>
      <w:rPr>
        <w:rFonts w:ascii="Symbol" w:hAnsi="Symbol" w:hint="default"/>
      </w:rPr>
    </w:lvl>
    <w:lvl w:ilvl="7" w:tplc="E674AD42">
      <w:start w:val="1"/>
      <w:numFmt w:val="bullet"/>
      <w:lvlText w:val="o"/>
      <w:lvlJc w:val="left"/>
      <w:pPr>
        <w:ind w:left="5760" w:hanging="360"/>
      </w:pPr>
      <w:rPr>
        <w:rFonts w:ascii="Courier New" w:hAnsi="Courier New" w:hint="default"/>
      </w:rPr>
    </w:lvl>
    <w:lvl w:ilvl="8" w:tplc="509E2222">
      <w:start w:val="1"/>
      <w:numFmt w:val="bullet"/>
      <w:lvlText w:val=""/>
      <w:lvlJc w:val="left"/>
      <w:pPr>
        <w:ind w:left="6480" w:hanging="360"/>
      </w:pPr>
      <w:rPr>
        <w:rFonts w:ascii="Wingdings" w:hAnsi="Wingdings" w:hint="default"/>
      </w:rPr>
    </w:lvl>
  </w:abstractNum>
  <w:abstractNum w:abstractNumId="737" w15:restartNumberingAfterBreak="0">
    <w:nsid w:val="55696E45"/>
    <w:multiLevelType w:val="hybridMultilevel"/>
    <w:tmpl w:val="FFFFFFFF"/>
    <w:lvl w:ilvl="0" w:tplc="509E251C">
      <w:start w:val="1"/>
      <w:numFmt w:val="bullet"/>
      <w:lvlText w:val=""/>
      <w:lvlJc w:val="left"/>
      <w:pPr>
        <w:ind w:left="720" w:hanging="360"/>
      </w:pPr>
      <w:rPr>
        <w:rFonts w:ascii="Symbol" w:hAnsi="Symbol" w:hint="default"/>
      </w:rPr>
    </w:lvl>
    <w:lvl w:ilvl="1" w:tplc="E9D8B9AA">
      <w:start w:val="1"/>
      <w:numFmt w:val="bullet"/>
      <w:lvlText w:val="o"/>
      <w:lvlJc w:val="left"/>
      <w:pPr>
        <w:ind w:left="1440" w:hanging="360"/>
      </w:pPr>
      <w:rPr>
        <w:rFonts w:ascii="Courier New" w:hAnsi="Courier New" w:hint="default"/>
      </w:rPr>
    </w:lvl>
    <w:lvl w:ilvl="2" w:tplc="3320BD24">
      <w:start w:val="1"/>
      <w:numFmt w:val="bullet"/>
      <w:lvlText w:val=""/>
      <w:lvlJc w:val="left"/>
      <w:pPr>
        <w:ind w:left="2160" w:hanging="360"/>
      </w:pPr>
      <w:rPr>
        <w:rFonts w:ascii="Wingdings" w:hAnsi="Wingdings" w:hint="default"/>
      </w:rPr>
    </w:lvl>
    <w:lvl w:ilvl="3" w:tplc="9D5EB75C">
      <w:start w:val="1"/>
      <w:numFmt w:val="bullet"/>
      <w:lvlText w:val=""/>
      <w:lvlJc w:val="left"/>
      <w:pPr>
        <w:ind w:left="2880" w:hanging="360"/>
      </w:pPr>
      <w:rPr>
        <w:rFonts w:ascii="Symbol" w:hAnsi="Symbol" w:hint="default"/>
      </w:rPr>
    </w:lvl>
    <w:lvl w:ilvl="4" w:tplc="C2E2DF94">
      <w:start w:val="1"/>
      <w:numFmt w:val="bullet"/>
      <w:lvlText w:val="o"/>
      <w:lvlJc w:val="left"/>
      <w:pPr>
        <w:ind w:left="3600" w:hanging="360"/>
      </w:pPr>
      <w:rPr>
        <w:rFonts w:ascii="Courier New" w:hAnsi="Courier New" w:hint="default"/>
      </w:rPr>
    </w:lvl>
    <w:lvl w:ilvl="5" w:tplc="F5D46032">
      <w:start w:val="1"/>
      <w:numFmt w:val="bullet"/>
      <w:lvlText w:val=""/>
      <w:lvlJc w:val="left"/>
      <w:pPr>
        <w:ind w:left="4320" w:hanging="360"/>
      </w:pPr>
      <w:rPr>
        <w:rFonts w:ascii="Wingdings" w:hAnsi="Wingdings" w:hint="default"/>
      </w:rPr>
    </w:lvl>
    <w:lvl w:ilvl="6" w:tplc="FDA09EF0">
      <w:start w:val="1"/>
      <w:numFmt w:val="bullet"/>
      <w:lvlText w:val=""/>
      <w:lvlJc w:val="left"/>
      <w:pPr>
        <w:ind w:left="5040" w:hanging="360"/>
      </w:pPr>
      <w:rPr>
        <w:rFonts w:ascii="Symbol" w:hAnsi="Symbol" w:hint="default"/>
      </w:rPr>
    </w:lvl>
    <w:lvl w:ilvl="7" w:tplc="D31EC6D6">
      <w:start w:val="1"/>
      <w:numFmt w:val="bullet"/>
      <w:lvlText w:val="o"/>
      <w:lvlJc w:val="left"/>
      <w:pPr>
        <w:ind w:left="5760" w:hanging="360"/>
      </w:pPr>
      <w:rPr>
        <w:rFonts w:ascii="Courier New" w:hAnsi="Courier New" w:hint="default"/>
      </w:rPr>
    </w:lvl>
    <w:lvl w:ilvl="8" w:tplc="9BB2A1D0">
      <w:start w:val="1"/>
      <w:numFmt w:val="bullet"/>
      <w:lvlText w:val=""/>
      <w:lvlJc w:val="left"/>
      <w:pPr>
        <w:ind w:left="6480" w:hanging="360"/>
      </w:pPr>
      <w:rPr>
        <w:rFonts w:ascii="Wingdings" w:hAnsi="Wingdings" w:hint="default"/>
      </w:rPr>
    </w:lvl>
  </w:abstractNum>
  <w:abstractNum w:abstractNumId="738" w15:restartNumberingAfterBreak="0">
    <w:nsid w:val="557955FC"/>
    <w:multiLevelType w:val="hybridMultilevel"/>
    <w:tmpl w:val="FFFFFFFF"/>
    <w:lvl w:ilvl="0" w:tplc="EF3C9340">
      <w:start w:val="1"/>
      <w:numFmt w:val="bullet"/>
      <w:lvlText w:val=""/>
      <w:lvlJc w:val="left"/>
      <w:pPr>
        <w:ind w:left="720" w:hanging="360"/>
      </w:pPr>
      <w:rPr>
        <w:rFonts w:ascii="Symbol" w:hAnsi="Symbol" w:hint="default"/>
      </w:rPr>
    </w:lvl>
    <w:lvl w:ilvl="1" w:tplc="74288C2E">
      <w:start w:val="1"/>
      <w:numFmt w:val="bullet"/>
      <w:lvlText w:val="o"/>
      <w:lvlJc w:val="left"/>
      <w:pPr>
        <w:ind w:left="1440" w:hanging="360"/>
      </w:pPr>
      <w:rPr>
        <w:rFonts w:ascii="Courier New" w:hAnsi="Courier New" w:hint="default"/>
      </w:rPr>
    </w:lvl>
    <w:lvl w:ilvl="2" w:tplc="3050BC44">
      <w:start w:val="1"/>
      <w:numFmt w:val="bullet"/>
      <w:lvlText w:val=""/>
      <w:lvlJc w:val="left"/>
      <w:pPr>
        <w:ind w:left="2160" w:hanging="360"/>
      </w:pPr>
      <w:rPr>
        <w:rFonts w:ascii="Wingdings" w:hAnsi="Wingdings" w:hint="default"/>
      </w:rPr>
    </w:lvl>
    <w:lvl w:ilvl="3" w:tplc="FD6A5CA0">
      <w:start w:val="1"/>
      <w:numFmt w:val="bullet"/>
      <w:lvlText w:val=""/>
      <w:lvlJc w:val="left"/>
      <w:pPr>
        <w:ind w:left="2880" w:hanging="360"/>
      </w:pPr>
      <w:rPr>
        <w:rFonts w:ascii="Symbol" w:hAnsi="Symbol" w:hint="default"/>
      </w:rPr>
    </w:lvl>
    <w:lvl w:ilvl="4" w:tplc="00BC6C86">
      <w:start w:val="1"/>
      <w:numFmt w:val="bullet"/>
      <w:lvlText w:val="o"/>
      <w:lvlJc w:val="left"/>
      <w:pPr>
        <w:ind w:left="3600" w:hanging="360"/>
      </w:pPr>
      <w:rPr>
        <w:rFonts w:ascii="Courier New" w:hAnsi="Courier New" w:hint="default"/>
      </w:rPr>
    </w:lvl>
    <w:lvl w:ilvl="5" w:tplc="D01087EC">
      <w:start w:val="1"/>
      <w:numFmt w:val="bullet"/>
      <w:lvlText w:val=""/>
      <w:lvlJc w:val="left"/>
      <w:pPr>
        <w:ind w:left="4320" w:hanging="360"/>
      </w:pPr>
      <w:rPr>
        <w:rFonts w:ascii="Wingdings" w:hAnsi="Wingdings" w:hint="default"/>
      </w:rPr>
    </w:lvl>
    <w:lvl w:ilvl="6" w:tplc="EC8EBB88">
      <w:start w:val="1"/>
      <w:numFmt w:val="bullet"/>
      <w:lvlText w:val=""/>
      <w:lvlJc w:val="left"/>
      <w:pPr>
        <w:ind w:left="5040" w:hanging="360"/>
      </w:pPr>
      <w:rPr>
        <w:rFonts w:ascii="Symbol" w:hAnsi="Symbol" w:hint="default"/>
      </w:rPr>
    </w:lvl>
    <w:lvl w:ilvl="7" w:tplc="F8D8292C">
      <w:start w:val="1"/>
      <w:numFmt w:val="bullet"/>
      <w:lvlText w:val="o"/>
      <w:lvlJc w:val="left"/>
      <w:pPr>
        <w:ind w:left="5760" w:hanging="360"/>
      </w:pPr>
      <w:rPr>
        <w:rFonts w:ascii="Courier New" w:hAnsi="Courier New" w:hint="default"/>
      </w:rPr>
    </w:lvl>
    <w:lvl w:ilvl="8" w:tplc="CF58F562">
      <w:start w:val="1"/>
      <w:numFmt w:val="bullet"/>
      <w:lvlText w:val=""/>
      <w:lvlJc w:val="left"/>
      <w:pPr>
        <w:ind w:left="6480" w:hanging="360"/>
      </w:pPr>
      <w:rPr>
        <w:rFonts w:ascii="Wingdings" w:hAnsi="Wingdings" w:hint="default"/>
      </w:rPr>
    </w:lvl>
  </w:abstractNum>
  <w:abstractNum w:abstractNumId="739" w15:restartNumberingAfterBreak="0">
    <w:nsid w:val="559B50F9"/>
    <w:multiLevelType w:val="hybridMultilevel"/>
    <w:tmpl w:val="FFFFFFFF"/>
    <w:lvl w:ilvl="0" w:tplc="298687A8">
      <w:start w:val="1"/>
      <w:numFmt w:val="bullet"/>
      <w:lvlText w:val=""/>
      <w:lvlJc w:val="left"/>
      <w:pPr>
        <w:ind w:left="720" w:hanging="360"/>
      </w:pPr>
      <w:rPr>
        <w:rFonts w:ascii="Symbol" w:hAnsi="Symbol" w:hint="default"/>
      </w:rPr>
    </w:lvl>
    <w:lvl w:ilvl="1" w:tplc="C0B20D08">
      <w:start w:val="1"/>
      <w:numFmt w:val="bullet"/>
      <w:lvlText w:val="o"/>
      <w:lvlJc w:val="left"/>
      <w:pPr>
        <w:ind w:left="1440" w:hanging="360"/>
      </w:pPr>
      <w:rPr>
        <w:rFonts w:ascii="Courier New" w:hAnsi="Courier New" w:hint="default"/>
      </w:rPr>
    </w:lvl>
    <w:lvl w:ilvl="2" w:tplc="542A4832">
      <w:start w:val="1"/>
      <w:numFmt w:val="bullet"/>
      <w:lvlText w:val=""/>
      <w:lvlJc w:val="left"/>
      <w:pPr>
        <w:ind w:left="2160" w:hanging="360"/>
      </w:pPr>
      <w:rPr>
        <w:rFonts w:ascii="Wingdings" w:hAnsi="Wingdings" w:hint="default"/>
      </w:rPr>
    </w:lvl>
    <w:lvl w:ilvl="3" w:tplc="1374ADC2">
      <w:start w:val="1"/>
      <w:numFmt w:val="bullet"/>
      <w:lvlText w:val=""/>
      <w:lvlJc w:val="left"/>
      <w:pPr>
        <w:ind w:left="2880" w:hanging="360"/>
      </w:pPr>
      <w:rPr>
        <w:rFonts w:ascii="Symbol" w:hAnsi="Symbol" w:hint="default"/>
      </w:rPr>
    </w:lvl>
    <w:lvl w:ilvl="4" w:tplc="8BDC21B2">
      <w:start w:val="1"/>
      <w:numFmt w:val="bullet"/>
      <w:lvlText w:val="o"/>
      <w:lvlJc w:val="left"/>
      <w:pPr>
        <w:ind w:left="3600" w:hanging="360"/>
      </w:pPr>
      <w:rPr>
        <w:rFonts w:ascii="Courier New" w:hAnsi="Courier New" w:hint="default"/>
      </w:rPr>
    </w:lvl>
    <w:lvl w:ilvl="5" w:tplc="09CE6F44">
      <w:start w:val="1"/>
      <w:numFmt w:val="bullet"/>
      <w:lvlText w:val=""/>
      <w:lvlJc w:val="left"/>
      <w:pPr>
        <w:ind w:left="4320" w:hanging="360"/>
      </w:pPr>
      <w:rPr>
        <w:rFonts w:ascii="Wingdings" w:hAnsi="Wingdings" w:hint="default"/>
      </w:rPr>
    </w:lvl>
    <w:lvl w:ilvl="6" w:tplc="1DB4F3D0">
      <w:start w:val="1"/>
      <w:numFmt w:val="bullet"/>
      <w:lvlText w:val=""/>
      <w:lvlJc w:val="left"/>
      <w:pPr>
        <w:ind w:left="5040" w:hanging="360"/>
      </w:pPr>
      <w:rPr>
        <w:rFonts w:ascii="Symbol" w:hAnsi="Symbol" w:hint="default"/>
      </w:rPr>
    </w:lvl>
    <w:lvl w:ilvl="7" w:tplc="19EA9268">
      <w:start w:val="1"/>
      <w:numFmt w:val="bullet"/>
      <w:lvlText w:val="o"/>
      <w:lvlJc w:val="left"/>
      <w:pPr>
        <w:ind w:left="5760" w:hanging="360"/>
      </w:pPr>
      <w:rPr>
        <w:rFonts w:ascii="Courier New" w:hAnsi="Courier New" w:hint="default"/>
      </w:rPr>
    </w:lvl>
    <w:lvl w:ilvl="8" w:tplc="04F46B92">
      <w:start w:val="1"/>
      <w:numFmt w:val="bullet"/>
      <w:lvlText w:val=""/>
      <w:lvlJc w:val="left"/>
      <w:pPr>
        <w:ind w:left="6480" w:hanging="360"/>
      </w:pPr>
      <w:rPr>
        <w:rFonts w:ascii="Wingdings" w:hAnsi="Wingdings" w:hint="default"/>
      </w:rPr>
    </w:lvl>
  </w:abstractNum>
  <w:abstractNum w:abstractNumId="740" w15:restartNumberingAfterBreak="0">
    <w:nsid w:val="55A6027C"/>
    <w:multiLevelType w:val="hybridMultilevel"/>
    <w:tmpl w:val="FFFFFFFF"/>
    <w:lvl w:ilvl="0" w:tplc="E0C0E342">
      <w:start w:val="1"/>
      <w:numFmt w:val="bullet"/>
      <w:lvlText w:val=""/>
      <w:lvlJc w:val="left"/>
      <w:pPr>
        <w:ind w:left="720" w:hanging="360"/>
      </w:pPr>
      <w:rPr>
        <w:rFonts w:ascii="Symbol" w:hAnsi="Symbol" w:hint="default"/>
      </w:rPr>
    </w:lvl>
    <w:lvl w:ilvl="1" w:tplc="D58838BE">
      <w:start w:val="1"/>
      <w:numFmt w:val="bullet"/>
      <w:lvlText w:val="o"/>
      <w:lvlJc w:val="left"/>
      <w:pPr>
        <w:ind w:left="1440" w:hanging="360"/>
      </w:pPr>
      <w:rPr>
        <w:rFonts w:ascii="Courier New" w:hAnsi="Courier New" w:hint="default"/>
      </w:rPr>
    </w:lvl>
    <w:lvl w:ilvl="2" w:tplc="1A1631B4">
      <w:start w:val="1"/>
      <w:numFmt w:val="bullet"/>
      <w:lvlText w:val=""/>
      <w:lvlJc w:val="left"/>
      <w:pPr>
        <w:ind w:left="2160" w:hanging="360"/>
      </w:pPr>
      <w:rPr>
        <w:rFonts w:ascii="Wingdings" w:hAnsi="Wingdings" w:hint="default"/>
      </w:rPr>
    </w:lvl>
    <w:lvl w:ilvl="3" w:tplc="21CCE7B2">
      <w:start w:val="1"/>
      <w:numFmt w:val="bullet"/>
      <w:lvlText w:val=""/>
      <w:lvlJc w:val="left"/>
      <w:pPr>
        <w:ind w:left="2880" w:hanging="360"/>
      </w:pPr>
      <w:rPr>
        <w:rFonts w:ascii="Symbol" w:hAnsi="Symbol" w:hint="default"/>
      </w:rPr>
    </w:lvl>
    <w:lvl w:ilvl="4" w:tplc="2A8CA18C">
      <w:start w:val="1"/>
      <w:numFmt w:val="bullet"/>
      <w:lvlText w:val="o"/>
      <w:lvlJc w:val="left"/>
      <w:pPr>
        <w:ind w:left="3600" w:hanging="360"/>
      </w:pPr>
      <w:rPr>
        <w:rFonts w:ascii="Courier New" w:hAnsi="Courier New" w:hint="default"/>
      </w:rPr>
    </w:lvl>
    <w:lvl w:ilvl="5" w:tplc="18F6E5FC">
      <w:start w:val="1"/>
      <w:numFmt w:val="bullet"/>
      <w:lvlText w:val=""/>
      <w:lvlJc w:val="left"/>
      <w:pPr>
        <w:ind w:left="4320" w:hanging="360"/>
      </w:pPr>
      <w:rPr>
        <w:rFonts w:ascii="Wingdings" w:hAnsi="Wingdings" w:hint="default"/>
      </w:rPr>
    </w:lvl>
    <w:lvl w:ilvl="6" w:tplc="A9F4630C">
      <w:start w:val="1"/>
      <w:numFmt w:val="bullet"/>
      <w:lvlText w:val=""/>
      <w:lvlJc w:val="left"/>
      <w:pPr>
        <w:ind w:left="5040" w:hanging="360"/>
      </w:pPr>
      <w:rPr>
        <w:rFonts w:ascii="Symbol" w:hAnsi="Symbol" w:hint="default"/>
      </w:rPr>
    </w:lvl>
    <w:lvl w:ilvl="7" w:tplc="3E8C15EC">
      <w:start w:val="1"/>
      <w:numFmt w:val="bullet"/>
      <w:lvlText w:val="o"/>
      <w:lvlJc w:val="left"/>
      <w:pPr>
        <w:ind w:left="5760" w:hanging="360"/>
      </w:pPr>
      <w:rPr>
        <w:rFonts w:ascii="Courier New" w:hAnsi="Courier New" w:hint="default"/>
      </w:rPr>
    </w:lvl>
    <w:lvl w:ilvl="8" w:tplc="64C8E756">
      <w:start w:val="1"/>
      <w:numFmt w:val="bullet"/>
      <w:lvlText w:val=""/>
      <w:lvlJc w:val="left"/>
      <w:pPr>
        <w:ind w:left="6480" w:hanging="360"/>
      </w:pPr>
      <w:rPr>
        <w:rFonts w:ascii="Wingdings" w:hAnsi="Wingdings" w:hint="default"/>
      </w:rPr>
    </w:lvl>
  </w:abstractNum>
  <w:abstractNum w:abstractNumId="741" w15:restartNumberingAfterBreak="0">
    <w:nsid w:val="55C76C29"/>
    <w:multiLevelType w:val="hybridMultilevel"/>
    <w:tmpl w:val="FFFFFFFF"/>
    <w:lvl w:ilvl="0" w:tplc="66B6E802">
      <w:start w:val="1"/>
      <w:numFmt w:val="bullet"/>
      <w:lvlText w:val=""/>
      <w:lvlJc w:val="left"/>
      <w:pPr>
        <w:ind w:left="720" w:hanging="360"/>
      </w:pPr>
      <w:rPr>
        <w:rFonts w:ascii="Symbol" w:hAnsi="Symbol" w:hint="default"/>
      </w:rPr>
    </w:lvl>
    <w:lvl w:ilvl="1" w:tplc="184A2EEA">
      <w:start w:val="1"/>
      <w:numFmt w:val="bullet"/>
      <w:lvlText w:val="o"/>
      <w:lvlJc w:val="left"/>
      <w:pPr>
        <w:ind w:left="1440" w:hanging="360"/>
      </w:pPr>
      <w:rPr>
        <w:rFonts w:ascii="Courier New" w:hAnsi="Courier New" w:hint="default"/>
      </w:rPr>
    </w:lvl>
    <w:lvl w:ilvl="2" w:tplc="143478E2">
      <w:start w:val="1"/>
      <w:numFmt w:val="bullet"/>
      <w:lvlText w:val=""/>
      <w:lvlJc w:val="left"/>
      <w:pPr>
        <w:ind w:left="2160" w:hanging="360"/>
      </w:pPr>
      <w:rPr>
        <w:rFonts w:ascii="Wingdings" w:hAnsi="Wingdings" w:hint="default"/>
      </w:rPr>
    </w:lvl>
    <w:lvl w:ilvl="3" w:tplc="FB162644">
      <w:start w:val="1"/>
      <w:numFmt w:val="bullet"/>
      <w:lvlText w:val=""/>
      <w:lvlJc w:val="left"/>
      <w:pPr>
        <w:ind w:left="2880" w:hanging="360"/>
      </w:pPr>
      <w:rPr>
        <w:rFonts w:ascii="Symbol" w:hAnsi="Symbol" w:hint="default"/>
      </w:rPr>
    </w:lvl>
    <w:lvl w:ilvl="4" w:tplc="7FC64DD4">
      <w:start w:val="1"/>
      <w:numFmt w:val="bullet"/>
      <w:lvlText w:val="o"/>
      <w:lvlJc w:val="left"/>
      <w:pPr>
        <w:ind w:left="3600" w:hanging="360"/>
      </w:pPr>
      <w:rPr>
        <w:rFonts w:ascii="Courier New" w:hAnsi="Courier New" w:hint="default"/>
      </w:rPr>
    </w:lvl>
    <w:lvl w:ilvl="5" w:tplc="0CFC972A">
      <w:start w:val="1"/>
      <w:numFmt w:val="bullet"/>
      <w:lvlText w:val=""/>
      <w:lvlJc w:val="left"/>
      <w:pPr>
        <w:ind w:left="4320" w:hanging="360"/>
      </w:pPr>
      <w:rPr>
        <w:rFonts w:ascii="Wingdings" w:hAnsi="Wingdings" w:hint="default"/>
      </w:rPr>
    </w:lvl>
    <w:lvl w:ilvl="6" w:tplc="AC98C4F8">
      <w:start w:val="1"/>
      <w:numFmt w:val="bullet"/>
      <w:lvlText w:val=""/>
      <w:lvlJc w:val="left"/>
      <w:pPr>
        <w:ind w:left="5040" w:hanging="360"/>
      </w:pPr>
      <w:rPr>
        <w:rFonts w:ascii="Symbol" w:hAnsi="Symbol" w:hint="default"/>
      </w:rPr>
    </w:lvl>
    <w:lvl w:ilvl="7" w:tplc="029A25EC">
      <w:start w:val="1"/>
      <w:numFmt w:val="bullet"/>
      <w:lvlText w:val="o"/>
      <w:lvlJc w:val="left"/>
      <w:pPr>
        <w:ind w:left="5760" w:hanging="360"/>
      </w:pPr>
      <w:rPr>
        <w:rFonts w:ascii="Courier New" w:hAnsi="Courier New" w:hint="default"/>
      </w:rPr>
    </w:lvl>
    <w:lvl w:ilvl="8" w:tplc="1E88C9C4">
      <w:start w:val="1"/>
      <w:numFmt w:val="bullet"/>
      <w:lvlText w:val=""/>
      <w:lvlJc w:val="left"/>
      <w:pPr>
        <w:ind w:left="6480" w:hanging="360"/>
      </w:pPr>
      <w:rPr>
        <w:rFonts w:ascii="Wingdings" w:hAnsi="Wingdings" w:hint="default"/>
      </w:rPr>
    </w:lvl>
  </w:abstractNum>
  <w:abstractNum w:abstractNumId="742" w15:restartNumberingAfterBreak="0">
    <w:nsid w:val="55E03095"/>
    <w:multiLevelType w:val="hybridMultilevel"/>
    <w:tmpl w:val="FFFFFFFF"/>
    <w:lvl w:ilvl="0" w:tplc="FB325922">
      <w:start w:val="1"/>
      <w:numFmt w:val="bullet"/>
      <w:lvlText w:val=""/>
      <w:lvlJc w:val="left"/>
      <w:pPr>
        <w:ind w:left="720" w:hanging="360"/>
      </w:pPr>
      <w:rPr>
        <w:rFonts w:ascii="Symbol" w:hAnsi="Symbol" w:hint="default"/>
      </w:rPr>
    </w:lvl>
    <w:lvl w:ilvl="1" w:tplc="CAA25CCC">
      <w:start w:val="1"/>
      <w:numFmt w:val="bullet"/>
      <w:lvlText w:val="o"/>
      <w:lvlJc w:val="left"/>
      <w:pPr>
        <w:ind w:left="1440" w:hanging="360"/>
      </w:pPr>
      <w:rPr>
        <w:rFonts w:ascii="Courier New" w:hAnsi="Courier New" w:hint="default"/>
      </w:rPr>
    </w:lvl>
    <w:lvl w:ilvl="2" w:tplc="5414EE2C">
      <w:start w:val="1"/>
      <w:numFmt w:val="bullet"/>
      <w:lvlText w:val=""/>
      <w:lvlJc w:val="left"/>
      <w:pPr>
        <w:ind w:left="2160" w:hanging="360"/>
      </w:pPr>
      <w:rPr>
        <w:rFonts w:ascii="Wingdings" w:hAnsi="Wingdings" w:hint="default"/>
      </w:rPr>
    </w:lvl>
    <w:lvl w:ilvl="3" w:tplc="AAE23030">
      <w:start w:val="1"/>
      <w:numFmt w:val="bullet"/>
      <w:lvlText w:val=""/>
      <w:lvlJc w:val="left"/>
      <w:pPr>
        <w:ind w:left="2880" w:hanging="360"/>
      </w:pPr>
      <w:rPr>
        <w:rFonts w:ascii="Symbol" w:hAnsi="Symbol" w:hint="default"/>
      </w:rPr>
    </w:lvl>
    <w:lvl w:ilvl="4" w:tplc="1FD8FBCA">
      <w:start w:val="1"/>
      <w:numFmt w:val="bullet"/>
      <w:lvlText w:val="o"/>
      <w:lvlJc w:val="left"/>
      <w:pPr>
        <w:ind w:left="3600" w:hanging="360"/>
      </w:pPr>
      <w:rPr>
        <w:rFonts w:ascii="Courier New" w:hAnsi="Courier New" w:hint="default"/>
      </w:rPr>
    </w:lvl>
    <w:lvl w:ilvl="5" w:tplc="375C45AA">
      <w:start w:val="1"/>
      <w:numFmt w:val="bullet"/>
      <w:lvlText w:val=""/>
      <w:lvlJc w:val="left"/>
      <w:pPr>
        <w:ind w:left="4320" w:hanging="360"/>
      </w:pPr>
      <w:rPr>
        <w:rFonts w:ascii="Wingdings" w:hAnsi="Wingdings" w:hint="default"/>
      </w:rPr>
    </w:lvl>
    <w:lvl w:ilvl="6" w:tplc="F2B6F58C">
      <w:start w:val="1"/>
      <w:numFmt w:val="bullet"/>
      <w:lvlText w:val=""/>
      <w:lvlJc w:val="left"/>
      <w:pPr>
        <w:ind w:left="5040" w:hanging="360"/>
      </w:pPr>
      <w:rPr>
        <w:rFonts w:ascii="Symbol" w:hAnsi="Symbol" w:hint="default"/>
      </w:rPr>
    </w:lvl>
    <w:lvl w:ilvl="7" w:tplc="A03C8F26">
      <w:start w:val="1"/>
      <w:numFmt w:val="bullet"/>
      <w:lvlText w:val="o"/>
      <w:lvlJc w:val="left"/>
      <w:pPr>
        <w:ind w:left="5760" w:hanging="360"/>
      </w:pPr>
      <w:rPr>
        <w:rFonts w:ascii="Courier New" w:hAnsi="Courier New" w:hint="default"/>
      </w:rPr>
    </w:lvl>
    <w:lvl w:ilvl="8" w:tplc="2FC86880">
      <w:start w:val="1"/>
      <w:numFmt w:val="bullet"/>
      <w:lvlText w:val=""/>
      <w:lvlJc w:val="left"/>
      <w:pPr>
        <w:ind w:left="6480" w:hanging="360"/>
      </w:pPr>
      <w:rPr>
        <w:rFonts w:ascii="Wingdings" w:hAnsi="Wingdings" w:hint="default"/>
      </w:rPr>
    </w:lvl>
  </w:abstractNum>
  <w:abstractNum w:abstractNumId="743" w15:restartNumberingAfterBreak="0">
    <w:nsid w:val="55EF715F"/>
    <w:multiLevelType w:val="hybridMultilevel"/>
    <w:tmpl w:val="FFFFFFFF"/>
    <w:lvl w:ilvl="0" w:tplc="4C604CD6">
      <w:start w:val="1"/>
      <w:numFmt w:val="bullet"/>
      <w:lvlText w:val=""/>
      <w:lvlJc w:val="left"/>
      <w:pPr>
        <w:ind w:left="720" w:hanging="360"/>
      </w:pPr>
      <w:rPr>
        <w:rFonts w:ascii="Symbol" w:hAnsi="Symbol" w:hint="default"/>
      </w:rPr>
    </w:lvl>
    <w:lvl w:ilvl="1" w:tplc="389E7644">
      <w:start w:val="1"/>
      <w:numFmt w:val="bullet"/>
      <w:lvlText w:val="o"/>
      <w:lvlJc w:val="left"/>
      <w:pPr>
        <w:ind w:left="1440" w:hanging="360"/>
      </w:pPr>
      <w:rPr>
        <w:rFonts w:ascii="Courier New" w:hAnsi="Courier New" w:hint="default"/>
      </w:rPr>
    </w:lvl>
    <w:lvl w:ilvl="2" w:tplc="AF7CC00C">
      <w:start w:val="1"/>
      <w:numFmt w:val="bullet"/>
      <w:lvlText w:val=""/>
      <w:lvlJc w:val="left"/>
      <w:pPr>
        <w:ind w:left="2160" w:hanging="360"/>
      </w:pPr>
      <w:rPr>
        <w:rFonts w:ascii="Wingdings" w:hAnsi="Wingdings" w:hint="default"/>
      </w:rPr>
    </w:lvl>
    <w:lvl w:ilvl="3" w:tplc="3ADC9C9E">
      <w:start w:val="1"/>
      <w:numFmt w:val="bullet"/>
      <w:lvlText w:val=""/>
      <w:lvlJc w:val="left"/>
      <w:pPr>
        <w:ind w:left="2880" w:hanging="360"/>
      </w:pPr>
      <w:rPr>
        <w:rFonts w:ascii="Symbol" w:hAnsi="Symbol" w:hint="default"/>
      </w:rPr>
    </w:lvl>
    <w:lvl w:ilvl="4" w:tplc="098E057A">
      <w:start w:val="1"/>
      <w:numFmt w:val="bullet"/>
      <w:lvlText w:val="o"/>
      <w:lvlJc w:val="left"/>
      <w:pPr>
        <w:ind w:left="3600" w:hanging="360"/>
      </w:pPr>
      <w:rPr>
        <w:rFonts w:ascii="Courier New" w:hAnsi="Courier New" w:hint="default"/>
      </w:rPr>
    </w:lvl>
    <w:lvl w:ilvl="5" w:tplc="9CF052E4">
      <w:start w:val="1"/>
      <w:numFmt w:val="bullet"/>
      <w:lvlText w:val=""/>
      <w:lvlJc w:val="left"/>
      <w:pPr>
        <w:ind w:left="4320" w:hanging="360"/>
      </w:pPr>
      <w:rPr>
        <w:rFonts w:ascii="Wingdings" w:hAnsi="Wingdings" w:hint="default"/>
      </w:rPr>
    </w:lvl>
    <w:lvl w:ilvl="6" w:tplc="4BAC7CB8">
      <w:start w:val="1"/>
      <w:numFmt w:val="bullet"/>
      <w:lvlText w:val=""/>
      <w:lvlJc w:val="left"/>
      <w:pPr>
        <w:ind w:left="5040" w:hanging="360"/>
      </w:pPr>
      <w:rPr>
        <w:rFonts w:ascii="Symbol" w:hAnsi="Symbol" w:hint="default"/>
      </w:rPr>
    </w:lvl>
    <w:lvl w:ilvl="7" w:tplc="0E94A578">
      <w:start w:val="1"/>
      <w:numFmt w:val="bullet"/>
      <w:lvlText w:val="o"/>
      <w:lvlJc w:val="left"/>
      <w:pPr>
        <w:ind w:left="5760" w:hanging="360"/>
      </w:pPr>
      <w:rPr>
        <w:rFonts w:ascii="Courier New" w:hAnsi="Courier New" w:hint="default"/>
      </w:rPr>
    </w:lvl>
    <w:lvl w:ilvl="8" w:tplc="6CB00EEA">
      <w:start w:val="1"/>
      <w:numFmt w:val="bullet"/>
      <w:lvlText w:val=""/>
      <w:lvlJc w:val="left"/>
      <w:pPr>
        <w:ind w:left="6480" w:hanging="360"/>
      </w:pPr>
      <w:rPr>
        <w:rFonts w:ascii="Wingdings" w:hAnsi="Wingdings" w:hint="default"/>
      </w:rPr>
    </w:lvl>
  </w:abstractNum>
  <w:abstractNum w:abstractNumId="744" w15:restartNumberingAfterBreak="0">
    <w:nsid w:val="56041D7B"/>
    <w:multiLevelType w:val="hybridMultilevel"/>
    <w:tmpl w:val="BE1E048C"/>
    <w:lvl w:ilvl="0" w:tplc="5BA8B192">
      <w:start w:val="1"/>
      <w:numFmt w:val="decimal"/>
      <w:pStyle w:val="Chartx"/>
      <w:lvlText w:val="Chart G.%1:"/>
      <w:lvlJc w:val="left"/>
      <w:pPr>
        <w:ind w:left="360" w:hanging="360"/>
      </w:pPr>
      <w:rPr>
        <w:rFonts w:ascii="Arial" w:hAnsi="Arial" w:hint="default"/>
        <w:b w:val="0"/>
        <w:i/>
        <w:caps w:val="0"/>
        <w:color w:val="57514D"/>
        <w:sz w:val="22"/>
      </w:rPr>
    </w:lvl>
    <w:lvl w:ilvl="1" w:tplc="B6F8F486">
      <w:numFmt w:val="decimal"/>
      <w:lvlText w:val=""/>
      <w:lvlJc w:val="left"/>
    </w:lvl>
    <w:lvl w:ilvl="2" w:tplc="8444A3AE">
      <w:numFmt w:val="decimal"/>
      <w:lvlText w:val=""/>
      <w:lvlJc w:val="left"/>
    </w:lvl>
    <w:lvl w:ilvl="3" w:tplc="F5A2D55A">
      <w:numFmt w:val="decimal"/>
      <w:lvlText w:val=""/>
      <w:lvlJc w:val="left"/>
    </w:lvl>
    <w:lvl w:ilvl="4" w:tplc="73B2E302">
      <w:numFmt w:val="decimal"/>
      <w:lvlText w:val=""/>
      <w:lvlJc w:val="left"/>
    </w:lvl>
    <w:lvl w:ilvl="5" w:tplc="58623D10">
      <w:numFmt w:val="decimal"/>
      <w:lvlText w:val=""/>
      <w:lvlJc w:val="left"/>
    </w:lvl>
    <w:lvl w:ilvl="6" w:tplc="1160D104">
      <w:numFmt w:val="decimal"/>
      <w:lvlText w:val=""/>
      <w:lvlJc w:val="left"/>
    </w:lvl>
    <w:lvl w:ilvl="7" w:tplc="29BED36C">
      <w:numFmt w:val="decimal"/>
      <w:lvlText w:val=""/>
      <w:lvlJc w:val="left"/>
    </w:lvl>
    <w:lvl w:ilvl="8" w:tplc="96AEFFD2">
      <w:numFmt w:val="decimal"/>
      <w:lvlText w:val=""/>
      <w:lvlJc w:val="left"/>
    </w:lvl>
  </w:abstractNum>
  <w:abstractNum w:abstractNumId="745" w15:restartNumberingAfterBreak="0">
    <w:nsid w:val="56065D64"/>
    <w:multiLevelType w:val="hybridMultilevel"/>
    <w:tmpl w:val="FFFFFFFF"/>
    <w:lvl w:ilvl="0" w:tplc="302683CC">
      <w:start w:val="1"/>
      <w:numFmt w:val="bullet"/>
      <w:lvlText w:val=""/>
      <w:lvlJc w:val="left"/>
      <w:pPr>
        <w:ind w:left="720" w:hanging="360"/>
      </w:pPr>
      <w:rPr>
        <w:rFonts w:ascii="Symbol" w:hAnsi="Symbol" w:hint="default"/>
      </w:rPr>
    </w:lvl>
    <w:lvl w:ilvl="1" w:tplc="C966E0C6">
      <w:start w:val="1"/>
      <w:numFmt w:val="bullet"/>
      <w:lvlText w:val="o"/>
      <w:lvlJc w:val="left"/>
      <w:pPr>
        <w:ind w:left="1440" w:hanging="360"/>
      </w:pPr>
      <w:rPr>
        <w:rFonts w:ascii="Courier New" w:hAnsi="Courier New" w:hint="default"/>
      </w:rPr>
    </w:lvl>
    <w:lvl w:ilvl="2" w:tplc="B9023566">
      <w:start w:val="1"/>
      <w:numFmt w:val="bullet"/>
      <w:lvlText w:val=""/>
      <w:lvlJc w:val="left"/>
      <w:pPr>
        <w:ind w:left="2160" w:hanging="360"/>
      </w:pPr>
      <w:rPr>
        <w:rFonts w:ascii="Wingdings" w:hAnsi="Wingdings" w:hint="default"/>
      </w:rPr>
    </w:lvl>
    <w:lvl w:ilvl="3" w:tplc="14FA2CEA">
      <w:start w:val="1"/>
      <w:numFmt w:val="bullet"/>
      <w:lvlText w:val=""/>
      <w:lvlJc w:val="left"/>
      <w:pPr>
        <w:ind w:left="2880" w:hanging="360"/>
      </w:pPr>
      <w:rPr>
        <w:rFonts w:ascii="Symbol" w:hAnsi="Symbol" w:hint="default"/>
      </w:rPr>
    </w:lvl>
    <w:lvl w:ilvl="4" w:tplc="7D3027DC">
      <w:start w:val="1"/>
      <w:numFmt w:val="bullet"/>
      <w:lvlText w:val="o"/>
      <w:lvlJc w:val="left"/>
      <w:pPr>
        <w:ind w:left="3600" w:hanging="360"/>
      </w:pPr>
      <w:rPr>
        <w:rFonts w:ascii="Courier New" w:hAnsi="Courier New" w:hint="default"/>
      </w:rPr>
    </w:lvl>
    <w:lvl w:ilvl="5" w:tplc="A3C417A0">
      <w:start w:val="1"/>
      <w:numFmt w:val="bullet"/>
      <w:lvlText w:val=""/>
      <w:lvlJc w:val="left"/>
      <w:pPr>
        <w:ind w:left="4320" w:hanging="360"/>
      </w:pPr>
      <w:rPr>
        <w:rFonts w:ascii="Wingdings" w:hAnsi="Wingdings" w:hint="default"/>
      </w:rPr>
    </w:lvl>
    <w:lvl w:ilvl="6" w:tplc="AD76F92C">
      <w:start w:val="1"/>
      <w:numFmt w:val="bullet"/>
      <w:lvlText w:val=""/>
      <w:lvlJc w:val="left"/>
      <w:pPr>
        <w:ind w:left="5040" w:hanging="360"/>
      </w:pPr>
      <w:rPr>
        <w:rFonts w:ascii="Symbol" w:hAnsi="Symbol" w:hint="default"/>
      </w:rPr>
    </w:lvl>
    <w:lvl w:ilvl="7" w:tplc="D09680D2">
      <w:start w:val="1"/>
      <w:numFmt w:val="bullet"/>
      <w:lvlText w:val="o"/>
      <w:lvlJc w:val="left"/>
      <w:pPr>
        <w:ind w:left="5760" w:hanging="360"/>
      </w:pPr>
      <w:rPr>
        <w:rFonts w:ascii="Courier New" w:hAnsi="Courier New" w:hint="default"/>
      </w:rPr>
    </w:lvl>
    <w:lvl w:ilvl="8" w:tplc="59D82168">
      <w:start w:val="1"/>
      <w:numFmt w:val="bullet"/>
      <w:lvlText w:val=""/>
      <w:lvlJc w:val="left"/>
      <w:pPr>
        <w:ind w:left="6480" w:hanging="360"/>
      </w:pPr>
      <w:rPr>
        <w:rFonts w:ascii="Wingdings" w:hAnsi="Wingdings" w:hint="default"/>
      </w:rPr>
    </w:lvl>
  </w:abstractNum>
  <w:abstractNum w:abstractNumId="746" w15:restartNumberingAfterBreak="0">
    <w:nsid w:val="560662BE"/>
    <w:multiLevelType w:val="hybridMultilevel"/>
    <w:tmpl w:val="FFFFFFFF"/>
    <w:lvl w:ilvl="0" w:tplc="AC4A0554">
      <w:start w:val="1"/>
      <w:numFmt w:val="bullet"/>
      <w:lvlText w:val=""/>
      <w:lvlJc w:val="left"/>
      <w:pPr>
        <w:ind w:left="720" w:hanging="360"/>
      </w:pPr>
      <w:rPr>
        <w:rFonts w:ascii="Symbol" w:hAnsi="Symbol" w:hint="default"/>
      </w:rPr>
    </w:lvl>
    <w:lvl w:ilvl="1" w:tplc="CD34FCC0">
      <w:start w:val="1"/>
      <w:numFmt w:val="bullet"/>
      <w:lvlText w:val="o"/>
      <w:lvlJc w:val="left"/>
      <w:pPr>
        <w:ind w:left="1440" w:hanging="360"/>
      </w:pPr>
      <w:rPr>
        <w:rFonts w:ascii="Courier New" w:hAnsi="Courier New" w:hint="default"/>
      </w:rPr>
    </w:lvl>
    <w:lvl w:ilvl="2" w:tplc="D53E5304">
      <w:start w:val="1"/>
      <w:numFmt w:val="bullet"/>
      <w:lvlText w:val=""/>
      <w:lvlJc w:val="left"/>
      <w:pPr>
        <w:ind w:left="2160" w:hanging="360"/>
      </w:pPr>
      <w:rPr>
        <w:rFonts w:ascii="Wingdings" w:hAnsi="Wingdings" w:hint="default"/>
      </w:rPr>
    </w:lvl>
    <w:lvl w:ilvl="3" w:tplc="4B26692C">
      <w:start w:val="1"/>
      <w:numFmt w:val="bullet"/>
      <w:lvlText w:val=""/>
      <w:lvlJc w:val="left"/>
      <w:pPr>
        <w:ind w:left="2880" w:hanging="360"/>
      </w:pPr>
      <w:rPr>
        <w:rFonts w:ascii="Symbol" w:hAnsi="Symbol" w:hint="default"/>
      </w:rPr>
    </w:lvl>
    <w:lvl w:ilvl="4" w:tplc="39A62256">
      <w:start w:val="1"/>
      <w:numFmt w:val="bullet"/>
      <w:lvlText w:val="o"/>
      <w:lvlJc w:val="left"/>
      <w:pPr>
        <w:ind w:left="3600" w:hanging="360"/>
      </w:pPr>
      <w:rPr>
        <w:rFonts w:ascii="Courier New" w:hAnsi="Courier New" w:hint="default"/>
      </w:rPr>
    </w:lvl>
    <w:lvl w:ilvl="5" w:tplc="C728E578">
      <w:start w:val="1"/>
      <w:numFmt w:val="bullet"/>
      <w:lvlText w:val=""/>
      <w:lvlJc w:val="left"/>
      <w:pPr>
        <w:ind w:left="4320" w:hanging="360"/>
      </w:pPr>
      <w:rPr>
        <w:rFonts w:ascii="Wingdings" w:hAnsi="Wingdings" w:hint="default"/>
      </w:rPr>
    </w:lvl>
    <w:lvl w:ilvl="6" w:tplc="C038D9CA">
      <w:start w:val="1"/>
      <w:numFmt w:val="bullet"/>
      <w:lvlText w:val=""/>
      <w:lvlJc w:val="left"/>
      <w:pPr>
        <w:ind w:left="5040" w:hanging="360"/>
      </w:pPr>
      <w:rPr>
        <w:rFonts w:ascii="Symbol" w:hAnsi="Symbol" w:hint="default"/>
      </w:rPr>
    </w:lvl>
    <w:lvl w:ilvl="7" w:tplc="9BF47124">
      <w:start w:val="1"/>
      <w:numFmt w:val="bullet"/>
      <w:lvlText w:val="o"/>
      <w:lvlJc w:val="left"/>
      <w:pPr>
        <w:ind w:left="5760" w:hanging="360"/>
      </w:pPr>
      <w:rPr>
        <w:rFonts w:ascii="Courier New" w:hAnsi="Courier New" w:hint="default"/>
      </w:rPr>
    </w:lvl>
    <w:lvl w:ilvl="8" w:tplc="FA1248AC">
      <w:start w:val="1"/>
      <w:numFmt w:val="bullet"/>
      <w:lvlText w:val=""/>
      <w:lvlJc w:val="left"/>
      <w:pPr>
        <w:ind w:left="6480" w:hanging="360"/>
      </w:pPr>
      <w:rPr>
        <w:rFonts w:ascii="Wingdings" w:hAnsi="Wingdings" w:hint="default"/>
      </w:rPr>
    </w:lvl>
  </w:abstractNum>
  <w:abstractNum w:abstractNumId="747" w15:restartNumberingAfterBreak="0">
    <w:nsid w:val="561A7B57"/>
    <w:multiLevelType w:val="hybridMultilevel"/>
    <w:tmpl w:val="FFFFFFFF"/>
    <w:lvl w:ilvl="0" w:tplc="04B882A4">
      <w:start w:val="1"/>
      <w:numFmt w:val="bullet"/>
      <w:lvlText w:val=""/>
      <w:lvlJc w:val="left"/>
      <w:pPr>
        <w:ind w:left="720" w:hanging="360"/>
      </w:pPr>
      <w:rPr>
        <w:rFonts w:ascii="Symbol" w:hAnsi="Symbol" w:hint="default"/>
      </w:rPr>
    </w:lvl>
    <w:lvl w:ilvl="1" w:tplc="5D7A9342">
      <w:start w:val="1"/>
      <w:numFmt w:val="bullet"/>
      <w:lvlText w:val="o"/>
      <w:lvlJc w:val="left"/>
      <w:pPr>
        <w:ind w:left="1440" w:hanging="360"/>
      </w:pPr>
      <w:rPr>
        <w:rFonts w:ascii="Courier New" w:hAnsi="Courier New" w:hint="default"/>
      </w:rPr>
    </w:lvl>
    <w:lvl w:ilvl="2" w:tplc="D0362838">
      <w:start w:val="1"/>
      <w:numFmt w:val="bullet"/>
      <w:lvlText w:val=""/>
      <w:lvlJc w:val="left"/>
      <w:pPr>
        <w:ind w:left="2160" w:hanging="360"/>
      </w:pPr>
      <w:rPr>
        <w:rFonts w:ascii="Wingdings" w:hAnsi="Wingdings" w:hint="default"/>
      </w:rPr>
    </w:lvl>
    <w:lvl w:ilvl="3" w:tplc="62249248">
      <w:start w:val="1"/>
      <w:numFmt w:val="bullet"/>
      <w:lvlText w:val=""/>
      <w:lvlJc w:val="left"/>
      <w:pPr>
        <w:ind w:left="2880" w:hanging="360"/>
      </w:pPr>
      <w:rPr>
        <w:rFonts w:ascii="Symbol" w:hAnsi="Symbol" w:hint="default"/>
      </w:rPr>
    </w:lvl>
    <w:lvl w:ilvl="4" w:tplc="42285860">
      <w:start w:val="1"/>
      <w:numFmt w:val="bullet"/>
      <w:lvlText w:val="o"/>
      <w:lvlJc w:val="left"/>
      <w:pPr>
        <w:ind w:left="3600" w:hanging="360"/>
      </w:pPr>
      <w:rPr>
        <w:rFonts w:ascii="Courier New" w:hAnsi="Courier New" w:hint="default"/>
      </w:rPr>
    </w:lvl>
    <w:lvl w:ilvl="5" w:tplc="EB4A090E">
      <w:start w:val="1"/>
      <w:numFmt w:val="bullet"/>
      <w:lvlText w:val=""/>
      <w:lvlJc w:val="left"/>
      <w:pPr>
        <w:ind w:left="4320" w:hanging="360"/>
      </w:pPr>
      <w:rPr>
        <w:rFonts w:ascii="Wingdings" w:hAnsi="Wingdings" w:hint="default"/>
      </w:rPr>
    </w:lvl>
    <w:lvl w:ilvl="6" w:tplc="CEBEC946">
      <w:start w:val="1"/>
      <w:numFmt w:val="bullet"/>
      <w:lvlText w:val=""/>
      <w:lvlJc w:val="left"/>
      <w:pPr>
        <w:ind w:left="5040" w:hanging="360"/>
      </w:pPr>
      <w:rPr>
        <w:rFonts w:ascii="Symbol" w:hAnsi="Symbol" w:hint="default"/>
      </w:rPr>
    </w:lvl>
    <w:lvl w:ilvl="7" w:tplc="18085930">
      <w:start w:val="1"/>
      <w:numFmt w:val="bullet"/>
      <w:lvlText w:val="o"/>
      <w:lvlJc w:val="left"/>
      <w:pPr>
        <w:ind w:left="5760" w:hanging="360"/>
      </w:pPr>
      <w:rPr>
        <w:rFonts w:ascii="Courier New" w:hAnsi="Courier New" w:hint="default"/>
      </w:rPr>
    </w:lvl>
    <w:lvl w:ilvl="8" w:tplc="0BBC6712">
      <w:start w:val="1"/>
      <w:numFmt w:val="bullet"/>
      <w:lvlText w:val=""/>
      <w:lvlJc w:val="left"/>
      <w:pPr>
        <w:ind w:left="6480" w:hanging="360"/>
      </w:pPr>
      <w:rPr>
        <w:rFonts w:ascii="Wingdings" w:hAnsi="Wingdings" w:hint="default"/>
      </w:rPr>
    </w:lvl>
  </w:abstractNum>
  <w:abstractNum w:abstractNumId="748" w15:restartNumberingAfterBreak="0">
    <w:nsid w:val="561B00DD"/>
    <w:multiLevelType w:val="hybridMultilevel"/>
    <w:tmpl w:val="FFFFFFFF"/>
    <w:lvl w:ilvl="0" w:tplc="9DB0E0FC">
      <w:start w:val="1"/>
      <w:numFmt w:val="bullet"/>
      <w:lvlText w:val=""/>
      <w:lvlJc w:val="left"/>
      <w:pPr>
        <w:ind w:left="720" w:hanging="360"/>
      </w:pPr>
      <w:rPr>
        <w:rFonts w:ascii="Symbol" w:hAnsi="Symbol" w:hint="default"/>
      </w:rPr>
    </w:lvl>
    <w:lvl w:ilvl="1" w:tplc="E3AA7784">
      <w:start w:val="1"/>
      <w:numFmt w:val="bullet"/>
      <w:lvlText w:val="o"/>
      <w:lvlJc w:val="left"/>
      <w:pPr>
        <w:ind w:left="1440" w:hanging="360"/>
      </w:pPr>
      <w:rPr>
        <w:rFonts w:ascii="Courier New" w:hAnsi="Courier New" w:hint="default"/>
      </w:rPr>
    </w:lvl>
    <w:lvl w:ilvl="2" w:tplc="850EFE60">
      <w:start w:val="1"/>
      <w:numFmt w:val="bullet"/>
      <w:lvlText w:val=""/>
      <w:lvlJc w:val="left"/>
      <w:pPr>
        <w:ind w:left="2160" w:hanging="360"/>
      </w:pPr>
      <w:rPr>
        <w:rFonts w:ascii="Wingdings" w:hAnsi="Wingdings" w:hint="default"/>
      </w:rPr>
    </w:lvl>
    <w:lvl w:ilvl="3" w:tplc="2C94A456">
      <w:start w:val="1"/>
      <w:numFmt w:val="bullet"/>
      <w:lvlText w:val=""/>
      <w:lvlJc w:val="left"/>
      <w:pPr>
        <w:ind w:left="2880" w:hanging="360"/>
      </w:pPr>
      <w:rPr>
        <w:rFonts w:ascii="Symbol" w:hAnsi="Symbol" w:hint="default"/>
      </w:rPr>
    </w:lvl>
    <w:lvl w:ilvl="4" w:tplc="214A7A70">
      <w:start w:val="1"/>
      <w:numFmt w:val="bullet"/>
      <w:lvlText w:val="o"/>
      <w:lvlJc w:val="left"/>
      <w:pPr>
        <w:ind w:left="3600" w:hanging="360"/>
      </w:pPr>
      <w:rPr>
        <w:rFonts w:ascii="Courier New" w:hAnsi="Courier New" w:hint="default"/>
      </w:rPr>
    </w:lvl>
    <w:lvl w:ilvl="5" w:tplc="95EE6F9C">
      <w:start w:val="1"/>
      <w:numFmt w:val="bullet"/>
      <w:lvlText w:val=""/>
      <w:lvlJc w:val="left"/>
      <w:pPr>
        <w:ind w:left="4320" w:hanging="360"/>
      </w:pPr>
      <w:rPr>
        <w:rFonts w:ascii="Wingdings" w:hAnsi="Wingdings" w:hint="default"/>
      </w:rPr>
    </w:lvl>
    <w:lvl w:ilvl="6" w:tplc="1FC2C74A">
      <w:start w:val="1"/>
      <w:numFmt w:val="bullet"/>
      <w:lvlText w:val=""/>
      <w:lvlJc w:val="left"/>
      <w:pPr>
        <w:ind w:left="5040" w:hanging="360"/>
      </w:pPr>
      <w:rPr>
        <w:rFonts w:ascii="Symbol" w:hAnsi="Symbol" w:hint="default"/>
      </w:rPr>
    </w:lvl>
    <w:lvl w:ilvl="7" w:tplc="E5FEF042">
      <w:start w:val="1"/>
      <w:numFmt w:val="bullet"/>
      <w:lvlText w:val="o"/>
      <w:lvlJc w:val="left"/>
      <w:pPr>
        <w:ind w:left="5760" w:hanging="360"/>
      </w:pPr>
      <w:rPr>
        <w:rFonts w:ascii="Courier New" w:hAnsi="Courier New" w:hint="default"/>
      </w:rPr>
    </w:lvl>
    <w:lvl w:ilvl="8" w:tplc="935CAABA">
      <w:start w:val="1"/>
      <w:numFmt w:val="bullet"/>
      <w:lvlText w:val=""/>
      <w:lvlJc w:val="left"/>
      <w:pPr>
        <w:ind w:left="6480" w:hanging="360"/>
      </w:pPr>
      <w:rPr>
        <w:rFonts w:ascii="Wingdings" w:hAnsi="Wingdings" w:hint="default"/>
      </w:rPr>
    </w:lvl>
  </w:abstractNum>
  <w:abstractNum w:abstractNumId="749" w15:restartNumberingAfterBreak="0">
    <w:nsid w:val="56291F3B"/>
    <w:multiLevelType w:val="hybridMultilevel"/>
    <w:tmpl w:val="FFFFFFFF"/>
    <w:lvl w:ilvl="0" w:tplc="A1664D44">
      <w:start w:val="1"/>
      <w:numFmt w:val="bullet"/>
      <w:lvlText w:val=""/>
      <w:lvlJc w:val="left"/>
      <w:pPr>
        <w:ind w:left="720" w:hanging="360"/>
      </w:pPr>
      <w:rPr>
        <w:rFonts w:ascii="Symbol" w:hAnsi="Symbol" w:hint="default"/>
      </w:rPr>
    </w:lvl>
    <w:lvl w:ilvl="1" w:tplc="9B8EFB80">
      <w:start w:val="1"/>
      <w:numFmt w:val="bullet"/>
      <w:lvlText w:val="o"/>
      <w:lvlJc w:val="left"/>
      <w:pPr>
        <w:ind w:left="1440" w:hanging="360"/>
      </w:pPr>
      <w:rPr>
        <w:rFonts w:ascii="Courier New" w:hAnsi="Courier New" w:hint="default"/>
      </w:rPr>
    </w:lvl>
    <w:lvl w:ilvl="2" w:tplc="252C6938">
      <w:start w:val="1"/>
      <w:numFmt w:val="bullet"/>
      <w:lvlText w:val=""/>
      <w:lvlJc w:val="left"/>
      <w:pPr>
        <w:ind w:left="2160" w:hanging="360"/>
      </w:pPr>
      <w:rPr>
        <w:rFonts w:ascii="Wingdings" w:hAnsi="Wingdings" w:hint="default"/>
      </w:rPr>
    </w:lvl>
    <w:lvl w:ilvl="3" w:tplc="F4BA0FB4">
      <w:start w:val="1"/>
      <w:numFmt w:val="bullet"/>
      <w:lvlText w:val=""/>
      <w:lvlJc w:val="left"/>
      <w:pPr>
        <w:ind w:left="2880" w:hanging="360"/>
      </w:pPr>
      <w:rPr>
        <w:rFonts w:ascii="Symbol" w:hAnsi="Symbol" w:hint="default"/>
      </w:rPr>
    </w:lvl>
    <w:lvl w:ilvl="4" w:tplc="F050AC32">
      <w:start w:val="1"/>
      <w:numFmt w:val="bullet"/>
      <w:lvlText w:val="o"/>
      <w:lvlJc w:val="left"/>
      <w:pPr>
        <w:ind w:left="3600" w:hanging="360"/>
      </w:pPr>
      <w:rPr>
        <w:rFonts w:ascii="Courier New" w:hAnsi="Courier New" w:hint="default"/>
      </w:rPr>
    </w:lvl>
    <w:lvl w:ilvl="5" w:tplc="A984BBBC">
      <w:start w:val="1"/>
      <w:numFmt w:val="bullet"/>
      <w:lvlText w:val=""/>
      <w:lvlJc w:val="left"/>
      <w:pPr>
        <w:ind w:left="4320" w:hanging="360"/>
      </w:pPr>
      <w:rPr>
        <w:rFonts w:ascii="Wingdings" w:hAnsi="Wingdings" w:hint="default"/>
      </w:rPr>
    </w:lvl>
    <w:lvl w:ilvl="6" w:tplc="AB32421E">
      <w:start w:val="1"/>
      <w:numFmt w:val="bullet"/>
      <w:lvlText w:val=""/>
      <w:lvlJc w:val="left"/>
      <w:pPr>
        <w:ind w:left="5040" w:hanging="360"/>
      </w:pPr>
      <w:rPr>
        <w:rFonts w:ascii="Symbol" w:hAnsi="Symbol" w:hint="default"/>
      </w:rPr>
    </w:lvl>
    <w:lvl w:ilvl="7" w:tplc="C4661B68">
      <w:start w:val="1"/>
      <w:numFmt w:val="bullet"/>
      <w:lvlText w:val="o"/>
      <w:lvlJc w:val="left"/>
      <w:pPr>
        <w:ind w:left="5760" w:hanging="360"/>
      </w:pPr>
      <w:rPr>
        <w:rFonts w:ascii="Courier New" w:hAnsi="Courier New" w:hint="default"/>
      </w:rPr>
    </w:lvl>
    <w:lvl w:ilvl="8" w:tplc="AF528D5E">
      <w:start w:val="1"/>
      <w:numFmt w:val="bullet"/>
      <w:lvlText w:val=""/>
      <w:lvlJc w:val="left"/>
      <w:pPr>
        <w:ind w:left="6480" w:hanging="360"/>
      </w:pPr>
      <w:rPr>
        <w:rFonts w:ascii="Wingdings" w:hAnsi="Wingdings" w:hint="default"/>
      </w:rPr>
    </w:lvl>
  </w:abstractNum>
  <w:abstractNum w:abstractNumId="750" w15:restartNumberingAfterBreak="0">
    <w:nsid w:val="56456F74"/>
    <w:multiLevelType w:val="hybridMultilevel"/>
    <w:tmpl w:val="FFFFFFFF"/>
    <w:lvl w:ilvl="0" w:tplc="2F94A52A">
      <w:start w:val="1"/>
      <w:numFmt w:val="bullet"/>
      <w:lvlText w:val=""/>
      <w:lvlJc w:val="left"/>
      <w:pPr>
        <w:ind w:left="720" w:hanging="360"/>
      </w:pPr>
      <w:rPr>
        <w:rFonts w:ascii="Symbol" w:hAnsi="Symbol" w:hint="default"/>
      </w:rPr>
    </w:lvl>
    <w:lvl w:ilvl="1" w:tplc="B99C0636">
      <w:start w:val="1"/>
      <w:numFmt w:val="bullet"/>
      <w:lvlText w:val="o"/>
      <w:lvlJc w:val="left"/>
      <w:pPr>
        <w:ind w:left="1440" w:hanging="360"/>
      </w:pPr>
      <w:rPr>
        <w:rFonts w:ascii="Courier New" w:hAnsi="Courier New" w:hint="default"/>
      </w:rPr>
    </w:lvl>
    <w:lvl w:ilvl="2" w:tplc="BC9C52A2">
      <w:start w:val="1"/>
      <w:numFmt w:val="bullet"/>
      <w:lvlText w:val=""/>
      <w:lvlJc w:val="left"/>
      <w:pPr>
        <w:ind w:left="2160" w:hanging="360"/>
      </w:pPr>
      <w:rPr>
        <w:rFonts w:ascii="Wingdings" w:hAnsi="Wingdings" w:hint="default"/>
      </w:rPr>
    </w:lvl>
    <w:lvl w:ilvl="3" w:tplc="622471CC">
      <w:start w:val="1"/>
      <w:numFmt w:val="bullet"/>
      <w:lvlText w:val=""/>
      <w:lvlJc w:val="left"/>
      <w:pPr>
        <w:ind w:left="2880" w:hanging="360"/>
      </w:pPr>
      <w:rPr>
        <w:rFonts w:ascii="Symbol" w:hAnsi="Symbol" w:hint="default"/>
      </w:rPr>
    </w:lvl>
    <w:lvl w:ilvl="4" w:tplc="FE4AE4C4">
      <w:start w:val="1"/>
      <w:numFmt w:val="bullet"/>
      <w:lvlText w:val="o"/>
      <w:lvlJc w:val="left"/>
      <w:pPr>
        <w:ind w:left="3600" w:hanging="360"/>
      </w:pPr>
      <w:rPr>
        <w:rFonts w:ascii="Courier New" w:hAnsi="Courier New" w:hint="default"/>
      </w:rPr>
    </w:lvl>
    <w:lvl w:ilvl="5" w:tplc="B53A0CCA">
      <w:start w:val="1"/>
      <w:numFmt w:val="bullet"/>
      <w:lvlText w:val=""/>
      <w:lvlJc w:val="left"/>
      <w:pPr>
        <w:ind w:left="4320" w:hanging="360"/>
      </w:pPr>
      <w:rPr>
        <w:rFonts w:ascii="Wingdings" w:hAnsi="Wingdings" w:hint="default"/>
      </w:rPr>
    </w:lvl>
    <w:lvl w:ilvl="6" w:tplc="E13C7AF8">
      <w:start w:val="1"/>
      <w:numFmt w:val="bullet"/>
      <w:lvlText w:val=""/>
      <w:lvlJc w:val="left"/>
      <w:pPr>
        <w:ind w:left="5040" w:hanging="360"/>
      </w:pPr>
      <w:rPr>
        <w:rFonts w:ascii="Symbol" w:hAnsi="Symbol" w:hint="default"/>
      </w:rPr>
    </w:lvl>
    <w:lvl w:ilvl="7" w:tplc="DF6E1B1E">
      <w:start w:val="1"/>
      <w:numFmt w:val="bullet"/>
      <w:lvlText w:val="o"/>
      <w:lvlJc w:val="left"/>
      <w:pPr>
        <w:ind w:left="5760" w:hanging="360"/>
      </w:pPr>
      <w:rPr>
        <w:rFonts w:ascii="Courier New" w:hAnsi="Courier New" w:hint="default"/>
      </w:rPr>
    </w:lvl>
    <w:lvl w:ilvl="8" w:tplc="AE824F42">
      <w:start w:val="1"/>
      <w:numFmt w:val="bullet"/>
      <w:lvlText w:val=""/>
      <w:lvlJc w:val="left"/>
      <w:pPr>
        <w:ind w:left="6480" w:hanging="360"/>
      </w:pPr>
      <w:rPr>
        <w:rFonts w:ascii="Wingdings" w:hAnsi="Wingdings" w:hint="default"/>
      </w:rPr>
    </w:lvl>
  </w:abstractNum>
  <w:abstractNum w:abstractNumId="751" w15:restartNumberingAfterBreak="0">
    <w:nsid w:val="565B3B53"/>
    <w:multiLevelType w:val="hybridMultilevel"/>
    <w:tmpl w:val="FFFFFFFF"/>
    <w:lvl w:ilvl="0" w:tplc="34DC38D2">
      <w:start w:val="1"/>
      <w:numFmt w:val="bullet"/>
      <w:lvlText w:val=""/>
      <w:lvlJc w:val="left"/>
      <w:pPr>
        <w:ind w:left="720" w:hanging="360"/>
      </w:pPr>
      <w:rPr>
        <w:rFonts w:ascii="Symbol" w:hAnsi="Symbol" w:hint="default"/>
      </w:rPr>
    </w:lvl>
    <w:lvl w:ilvl="1" w:tplc="2EF4926C">
      <w:start w:val="1"/>
      <w:numFmt w:val="bullet"/>
      <w:lvlText w:val="o"/>
      <w:lvlJc w:val="left"/>
      <w:pPr>
        <w:ind w:left="1440" w:hanging="360"/>
      </w:pPr>
      <w:rPr>
        <w:rFonts w:ascii="Courier New" w:hAnsi="Courier New" w:hint="default"/>
      </w:rPr>
    </w:lvl>
    <w:lvl w:ilvl="2" w:tplc="A970C70A">
      <w:start w:val="1"/>
      <w:numFmt w:val="bullet"/>
      <w:lvlText w:val=""/>
      <w:lvlJc w:val="left"/>
      <w:pPr>
        <w:ind w:left="2160" w:hanging="360"/>
      </w:pPr>
      <w:rPr>
        <w:rFonts w:ascii="Wingdings" w:hAnsi="Wingdings" w:hint="default"/>
      </w:rPr>
    </w:lvl>
    <w:lvl w:ilvl="3" w:tplc="46020E5C">
      <w:start w:val="1"/>
      <w:numFmt w:val="bullet"/>
      <w:lvlText w:val=""/>
      <w:lvlJc w:val="left"/>
      <w:pPr>
        <w:ind w:left="2880" w:hanging="360"/>
      </w:pPr>
      <w:rPr>
        <w:rFonts w:ascii="Symbol" w:hAnsi="Symbol" w:hint="default"/>
      </w:rPr>
    </w:lvl>
    <w:lvl w:ilvl="4" w:tplc="65EC7800">
      <w:start w:val="1"/>
      <w:numFmt w:val="bullet"/>
      <w:lvlText w:val="o"/>
      <w:lvlJc w:val="left"/>
      <w:pPr>
        <w:ind w:left="3600" w:hanging="360"/>
      </w:pPr>
      <w:rPr>
        <w:rFonts w:ascii="Courier New" w:hAnsi="Courier New" w:hint="default"/>
      </w:rPr>
    </w:lvl>
    <w:lvl w:ilvl="5" w:tplc="F4002DDE">
      <w:start w:val="1"/>
      <w:numFmt w:val="bullet"/>
      <w:lvlText w:val=""/>
      <w:lvlJc w:val="left"/>
      <w:pPr>
        <w:ind w:left="4320" w:hanging="360"/>
      </w:pPr>
      <w:rPr>
        <w:rFonts w:ascii="Wingdings" w:hAnsi="Wingdings" w:hint="default"/>
      </w:rPr>
    </w:lvl>
    <w:lvl w:ilvl="6" w:tplc="1ABAAF8E">
      <w:start w:val="1"/>
      <w:numFmt w:val="bullet"/>
      <w:lvlText w:val=""/>
      <w:lvlJc w:val="left"/>
      <w:pPr>
        <w:ind w:left="5040" w:hanging="360"/>
      </w:pPr>
      <w:rPr>
        <w:rFonts w:ascii="Symbol" w:hAnsi="Symbol" w:hint="default"/>
      </w:rPr>
    </w:lvl>
    <w:lvl w:ilvl="7" w:tplc="8774E536">
      <w:start w:val="1"/>
      <w:numFmt w:val="bullet"/>
      <w:lvlText w:val="o"/>
      <w:lvlJc w:val="left"/>
      <w:pPr>
        <w:ind w:left="5760" w:hanging="360"/>
      </w:pPr>
      <w:rPr>
        <w:rFonts w:ascii="Courier New" w:hAnsi="Courier New" w:hint="default"/>
      </w:rPr>
    </w:lvl>
    <w:lvl w:ilvl="8" w:tplc="08A8514C">
      <w:start w:val="1"/>
      <w:numFmt w:val="bullet"/>
      <w:lvlText w:val=""/>
      <w:lvlJc w:val="left"/>
      <w:pPr>
        <w:ind w:left="6480" w:hanging="360"/>
      </w:pPr>
      <w:rPr>
        <w:rFonts w:ascii="Wingdings" w:hAnsi="Wingdings" w:hint="default"/>
      </w:rPr>
    </w:lvl>
  </w:abstractNum>
  <w:abstractNum w:abstractNumId="752" w15:restartNumberingAfterBreak="0">
    <w:nsid w:val="566115CE"/>
    <w:multiLevelType w:val="hybridMultilevel"/>
    <w:tmpl w:val="FFFFFFFF"/>
    <w:lvl w:ilvl="0" w:tplc="7D0CDB52">
      <w:start w:val="1"/>
      <w:numFmt w:val="bullet"/>
      <w:lvlText w:val=""/>
      <w:lvlJc w:val="left"/>
      <w:pPr>
        <w:ind w:left="720" w:hanging="360"/>
      </w:pPr>
      <w:rPr>
        <w:rFonts w:ascii="Symbol" w:hAnsi="Symbol" w:hint="default"/>
      </w:rPr>
    </w:lvl>
    <w:lvl w:ilvl="1" w:tplc="9C225B14">
      <w:start w:val="1"/>
      <w:numFmt w:val="bullet"/>
      <w:lvlText w:val="o"/>
      <w:lvlJc w:val="left"/>
      <w:pPr>
        <w:ind w:left="1440" w:hanging="360"/>
      </w:pPr>
      <w:rPr>
        <w:rFonts w:ascii="Courier New" w:hAnsi="Courier New" w:hint="default"/>
      </w:rPr>
    </w:lvl>
    <w:lvl w:ilvl="2" w:tplc="8AF4421A">
      <w:start w:val="1"/>
      <w:numFmt w:val="bullet"/>
      <w:lvlText w:val=""/>
      <w:lvlJc w:val="left"/>
      <w:pPr>
        <w:ind w:left="2160" w:hanging="360"/>
      </w:pPr>
      <w:rPr>
        <w:rFonts w:ascii="Wingdings" w:hAnsi="Wingdings" w:hint="default"/>
      </w:rPr>
    </w:lvl>
    <w:lvl w:ilvl="3" w:tplc="6AB29F4A">
      <w:start w:val="1"/>
      <w:numFmt w:val="bullet"/>
      <w:lvlText w:val=""/>
      <w:lvlJc w:val="left"/>
      <w:pPr>
        <w:ind w:left="2880" w:hanging="360"/>
      </w:pPr>
      <w:rPr>
        <w:rFonts w:ascii="Symbol" w:hAnsi="Symbol" w:hint="default"/>
      </w:rPr>
    </w:lvl>
    <w:lvl w:ilvl="4" w:tplc="7396ACA0">
      <w:start w:val="1"/>
      <w:numFmt w:val="bullet"/>
      <w:lvlText w:val="o"/>
      <w:lvlJc w:val="left"/>
      <w:pPr>
        <w:ind w:left="3600" w:hanging="360"/>
      </w:pPr>
      <w:rPr>
        <w:rFonts w:ascii="Courier New" w:hAnsi="Courier New" w:hint="default"/>
      </w:rPr>
    </w:lvl>
    <w:lvl w:ilvl="5" w:tplc="FF1EB370">
      <w:start w:val="1"/>
      <w:numFmt w:val="bullet"/>
      <w:lvlText w:val=""/>
      <w:lvlJc w:val="left"/>
      <w:pPr>
        <w:ind w:left="4320" w:hanging="360"/>
      </w:pPr>
      <w:rPr>
        <w:rFonts w:ascii="Wingdings" w:hAnsi="Wingdings" w:hint="default"/>
      </w:rPr>
    </w:lvl>
    <w:lvl w:ilvl="6" w:tplc="4894A3C2">
      <w:start w:val="1"/>
      <w:numFmt w:val="bullet"/>
      <w:lvlText w:val=""/>
      <w:lvlJc w:val="left"/>
      <w:pPr>
        <w:ind w:left="5040" w:hanging="360"/>
      </w:pPr>
      <w:rPr>
        <w:rFonts w:ascii="Symbol" w:hAnsi="Symbol" w:hint="default"/>
      </w:rPr>
    </w:lvl>
    <w:lvl w:ilvl="7" w:tplc="E2A46376">
      <w:start w:val="1"/>
      <w:numFmt w:val="bullet"/>
      <w:lvlText w:val="o"/>
      <w:lvlJc w:val="left"/>
      <w:pPr>
        <w:ind w:left="5760" w:hanging="360"/>
      </w:pPr>
      <w:rPr>
        <w:rFonts w:ascii="Courier New" w:hAnsi="Courier New" w:hint="default"/>
      </w:rPr>
    </w:lvl>
    <w:lvl w:ilvl="8" w:tplc="0B5C1500">
      <w:start w:val="1"/>
      <w:numFmt w:val="bullet"/>
      <w:lvlText w:val=""/>
      <w:lvlJc w:val="left"/>
      <w:pPr>
        <w:ind w:left="6480" w:hanging="360"/>
      </w:pPr>
      <w:rPr>
        <w:rFonts w:ascii="Wingdings" w:hAnsi="Wingdings" w:hint="default"/>
      </w:rPr>
    </w:lvl>
  </w:abstractNum>
  <w:abstractNum w:abstractNumId="753" w15:restartNumberingAfterBreak="0">
    <w:nsid w:val="566C24B1"/>
    <w:multiLevelType w:val="hybridMultilevel"/>
    <w:tmpl w:val="FFFFFFFF"/>
    <w:lvl w:ilvl="0" w:tplc="C2BACE8E">
      <w:start w:val="1"/>
      <w:numFmt w:val="bullet"/>
      <w:lvlText w:val=""/>
      <w:lvlJc w:val="left"/>
      <w:pPr>
        <w:ind w:left="720" w:hanging="360"/>
      </w:pPr>
      <w:rPr>
        <w:rFonts w:ascii="Symbol" w:hAnsi="Symbol" w:hint="default"/>
      </w:rPr>
    </w:lvl>
    <w:lvl w:ilvl="1" w:tplc="AC98E8AA">
      <w:start w:val="1"/>
      <w:numFmt w:val="bullet"/>
      <w:lvlText w:val="o"/>
      <w:lvlJc w:val="left"/>
      <w:pPr>
        <w:ind w:left="1440" w:hanging="360"/>
      </w:pPr>
      <w:rPr>
        <w:rFonts w:ascii="Courier New" w:hAnsi="Courier New" w:hint="default"/>
      </w:rPr>
    </w:lvl>
    <w:lvl w:ilvl="2" w:tplc="8084B9C4">
      <w:start w:val="1"/>
      <w:numFmt w:val="bullet"/>
      <w:lvlText w:val=""/>
      <w:lvlJc w:val="left"/>
      <w:pPr>
        <w:ind w:left="2160" w:hanging="360"/>
      </w:pPr>
      <w:rPr>
        <w:rFonts w:ascii="Wingdings" w:hAnsi="Wingdings" w:hint="default"/>
      </w:rPr>
    </w:lvl>
    <w:lvl w:ilvl="3" w:tplc="36748E4A">
      <w:start w:val="1"/>
      <w:numFmt w:val="bullet"/>
      <w:lvlText w:val=""/>
      <w:lvlJc w:val="left"/>
      <w:pPr>
        <w:ind w:left="2880" w:hanging="360"/>
      </w:pPr>
      <w:rPr>
        <w:rFonts w:ascii="Symbol" w:hAnsi="Symbol" w:hint="default"/>
      </w:rPr>
    </w:lvl>
    <w:lvl w:ilvl="4" w:tplc="33D834A0">
      <w:start w:val="1"/>
      <w:numFmt w:val="bullet"/>
      <w:lvlText w:val="o"/>
      <w:lvlJc w:val="left"/>
      <w:pPr>
        <w:ind w:left="3600" w:hanging="360"/>
      </w:pPr>
      <w:rPr>
        <w:rFonts w:ascii="Courier New" w:hAnsi="Courier New" w:hint="default"/>
      </w:rPr>
    </w:lvl>
    <w:lvl w:ilvl="5" w:tplc="6A5A674E">
      <w:start w:val="1"/>
      <w:numFmt w:val="bullet"/>
      <w:lvlText w:val=""/>
      <w:lvlJc w:val="left"/>
      <w:pPr>
        <w:ind w:left="4320" w:hanging="360"/>
      </w:pPr>
      <w:rPr>
        <w:rFonts w:ascii="Wingdings" w:hAnsi="Wingdings" w:hint="default"/>
      </w:rPr>
    </w:lvl>
    <w:lvl w:ilvl="6" w:tplc="9C8E9244">
      <w:start w:val="1"/>
      <w:numFmt w:val="bullet"/>
      <w:lvlText w:val=""/>
      <w:lvlJc w:val="left"/>
      <w:pPr>
        <w:ind w:left="5040" w:hanging="360"/>
      </w:pPr>
      <w:rPr>
        <w:rFonts w:ascii="Symbol" w:hAnsi="Symbol" w:hint="default"/>
      </w:rPr>
    </w:lvl>
    <w:lvl w:ilvl="7" w:tplc="DF4AD2B6">
      <w:start w:val="1"/>
      <w:numFmt w:val="bullet"/>
      <w:lvlText w:val="o"/>
      <w:lvlJc w:val="left"/>
      <w:pPr>
        <w:ind w:left="5760" w:hanging="360"/>
      </w:pPr>
      <w:rPr>
        <w:rFonts w:ascii="Courier New" w:hAnsi="Courier New" w:hint="default"/>
      </w:rPr>
    </w:lvl>
    <w:lvl w:ilvl="8" w:tplc="14926FEC">
      <w:start w:val="1"/>
      <w:numFmt w:val="bullet"/>
      <w:lvlText w:val=""/>
      <w:lvlJc w:val="left"/>
      <w:pPr>
        <w:ind w:left="6480" w:hanging="360"/>
      </w:pPr>
      <w:rPr>
        <w:rFonts w:ascii="Wingdings" w:hAnsi="Wingdings" w:hint="default"/>
      </w:rPr>
    </w:lvl>
  </w:abstractNum>
  <w:abstractNum w:abstractNumId="754" w15:restartNumberingAfterBreak="0">
    <w:nsid w:val="567C2CD3"/>
    <w:multiLevelType w:val="hybridMultilevel"/>
    <w:tmpl w:val="FFFFFFFF"/>
    <w:lvl w:ilvl="0" w:tplc="B74A015E">
      <w:start w:val="1"/>
      <w:numFmt w:val="bullet"/>
      <w:lvlText w:val=""/>
      <w:lvlJc w:val="left"/>
      <w:pPr>
        <w:ind w:left="720" w:hanging="360"/>
      </w:pPr>
      <w:rPr>
        <w:rFonts w:ascii="Symbol" w:hAnsi="Symbol" w:hint="default"/>
      </w:rPr>
    </w:lvl>
    <w:lvl w:ilvl="1" w:tplc="E1343466">
      <w:start w:val="1"/>
      <w:numFmt w:val="bullet"/>
      <w:lvlText w:val="o"/>
      <w:lvlJc w:val="left"/>
      <w:pPr>
        <w:ind w:left="1440" w:hanging="360"/>
      </w:pPr>
      <w:rPr>
        <w:rFonts w:ascii="Courier New" w:hAnsi="Courier New" w:hint="default"/>
      </w:rPr>
    </w:lvl>
    <w:lvl w:ilvl="2" w:tplc="B922C98C">
      <w:start w:val="1"/>
      <w:numFmt w:val="bullet"/>
      <w:lvlText w:val=""/>
      <w:lvlJc w:val="left"/>
      <w:pPr>
        <w:ind w:left="2160" w:hanging="360"/>
      </w:pPr>
      <w:rPr>
        <w:rFonts w:ascii="Wingdings" w:hAnsi="Wingdings" w:hint="default"/>
      </w:rPr>
    </w:lvl>
    <w:lvl w:ilvl="3" w:tplc="B8F4E4A2">
      <w:start w:val="1"/>
      <w:numFmt w:val="bullet"/>
      <w:lvlText w:val=""/>
      <w:lvlJc w:val="left"/>
      <w:pPr>
        <w:ind w:left="2880" w:hanging="360"/>
      </w:pPr>
      <w:rPr>
        <w:rFonts w:ascii="Symbol" w:hAnsi="Symbol" w:hint="default"/>
      </w:rPr>
    </w:lvl>
    <w:lvl w:ilvl="4" w:tplc="B2ECA004">
      <w:start w:val="1"/>
      <w:numFmt w:val="bullet"/>
      <w:lvlText w:val="o"/>
      <w:lvlJc w:val="left"/>
      <w:pPr>
        <w:ind w:left="3600" w:hanging="360"/>
      </w:pPr>
      <w:rPr>
        <w:rFonts w:ascii="Courier New" w:hAnsi="Courier New" w:hint="default"/>
      </w:rPr>
    </w:lvl>
    <w:lvl w:ilvl="5" w:tplc="498E62F8">
      <w:start w:val="1"/>
      <w:numFmt w:val="bullet"/>
      <w:lvlText w:val=""/>
      <w:lvlJc w:val="left"/>
      <w:pPr>
        <w:ind w:left="4320" w:hanging="360"/>
      </w:pPr>
      <w:rPr>
        <w:rFonts w:ascii="Wingdings" w:hAnsi="Wingdings" w:hint="default"/>
      </w:rPr>
    </w:lvl>
    <w:lvl w:ilvl="6" w:tplc="3BDA9AAC">
      <w:start w:val="1"/>
      <w:numFmt w:val="bullet"/>
      <w:lvlText w:val=""/>
      <w:lvlJc w:val="left"/>
      <w:pPr>
        <w:ind w:left="5040" w:hanging="360"/>
      </w:pPr>
      <w:rPr>
        <w:rFonts w:ascii="Symbol" w:hAnsi="Symbol" w:hint="default"/>
      </w:rPr>
    </w:lvl>
    <w:lvl w:ilvl="7" w:tplc="52527B48">
      <w:start w:val="1"/>
      <w:numFmt w:val="bullet"/>
      <w:lvlText w:val="o"/>
      <w:lvlJc w:val="left"/>
      <w:pPr>
        <w:ind w:left="5760" w:hanging="360"/>
      </w:pPr>
      <w:rPr>
        <w:rFonts w:ascii="Courier New" w:hAnsi="Courier New" w:hint="default"/>
      </w:rPr>
    </w:lvl>
    <w:lvl w:ilvl="8" w:tplc="EE34C034">
      <w:start w:val="1"/>
      <w:numFmt w:val="bullet"/>
      <w:lvlText w:val=""/>
      <w:lvlJc w:val="left"/>
      <w:pPr>
        <w:ind w:left="6480" w:hanging="360"/>
      </w:pPr>
      <w:rPr>
        <w:rFonts w:ascii="Wingdings" w:hAnsi="Wingdings" w:hint="default"/>
      </w:rPr>
    </w:lvl>
  </w:abstractNum>
  <w:abstractNum w:abstractNumId="755" w15:restartNumberingAfterBreak="0">
    <w:nsid w:val="56912FC5"/>
    <w:multiLevelType w:val="hybridMultilevel"/>
    <w:tmpl w:val="FFFFFFFF"/>
    <w:lvl w:ilvl="0" w:tplc="C3A672C6">
      <w:start w:val="1"/>
      <w:numFmt w:val="bullet"/>
      <w:lvlText w:val=""/>
      <w:lvlJc w:val="left"/>
      <w:pPr>
        <w:ind w:left="720" w:hanging="360"/>
      </w:pPr>
      <w:rPr>
        <w:rFonts w:ascii="Symbol" w:hAnsi="Symbol" w:hint="default"/>
      </w:rPr>
    </w:lvl>
    <w:lvl w:ilvl="1" w:tplc="9DA8C714">
      <w:start w:val="1"/>
      <w:numFmt w:val="bullet"/>
      <w:lvlText w:val="o"/>
      <w:lvlJc w:val="left"/>
      <w:pPr>
        <w:ind w:left="1440" w:hanging="360"/>
      </w:pPr>
      <w:rPr>
        <w:rFonts w:ascii="Courier New" w:hAnsi="Courier New" w:hint="default"/>
      </w:rPr>
    </w:lvl>
    <w:lvl w:ilvl="2" w:tplc="E94CB6D6">
      <w:start w:val="1"/>
      <w:numFmt w:val="bullet"/>
      <w:lvlText w:val=""/>
      <w:lvlJc w:val="left"/>
      <w:pPr>
        <w:ind w:left="2160" w:hanging="360"/>
      </w:pPr>
      <w:rPr>
        <w:rFonts w:ascii="Wingdings" w:hAnsi="Wingdings" w:hint="default"/>
      </w:rPr>
    </w:lvl>
    <w:lvl w:ilvl="3" w:tplc="A48E4554">
      <w:start w:val="1"/>
      <w:numFmt w:val="bullet"/>
      <w:lvlText w:val=""/>
      <w:lvlJc w:val="left"/>
      <w:pPr>
        <w:ind w:left="2880" w:hanging="360"/>
      </w:pPr>
      <w:rPr>
        <w:rFonts w:ascii="Symbol" w:hAnsi="Symbol" w:hint="default"/>
      </w:rPr>
    </w:lvl>
    <w:lvl w:ilvl="4" w:tplc="FB488E7E">
      <w:start w:val="1"/>
      <w:numFmt w:val="bullet"/>
      <w:lvlText w:val="o"/>
      <w:lvlJc w:val="left"/>
      <w:pPr>
        <w:ind w:left="3600" w:hanging="360"/>
      </w:pPr>
      <w:rPr>
        <w:rFonts w:ascii="Courier New" w:hAnsi="Courier New" w:hint="default"/>
      </w:rPr>
    </w:lvl>
    <w:lvl w:ilvl="5" w:tplc="0382FC60">
      <w:start w:val="1"/>
      <w:numFmt w:val="bullet"/>
      <w:lvlText w:val=""/>
      <w:lvlJc w:val="left"/>
      <w:pPr>
        <w:ind w:left="4320" w:hanging="360"/>
      </w:pPr>
      <w:rPr>
        <w:rFonts w:ascii="Wingdings" w:hAnsi="Wingdings" w:hint="default"/>
      </w:rPr>
    </w:lvl>
    <w:lvl w:ilvl="6" w:tplc="AF9EEC80">
      <w:start w:val="1"/>
      <w:numFmt w:val="bullet"/>
      <w:lvlText w:val=""/>
      <w:lvlJc w:val="left"/>
      <w:pPr>
        <w:ind w:left="5040" w:hanging="360"/>
      </w:pPr>
      <w:rPr>
        <w:rFonts w:ascii="Symbol" w:hAnsi="Symbol" w:hint="default"/>
      </w:rPr>
    </w:lvl>
    <w:lvl w:ilvl="7" w:tplc="8334E1BE">
      <w:start w:val="1"/>
      <w:numFmt w:val="bullet"/>
      <w:lvlText w:val="o"/>
      <w:lvlJc w:val="left"/>
      <w:pPr>
        <w:ind w:left="5760" w:hanging="360"/>
      </w:pPr>
      <w:rPr>
        <w:rFonts w:ascii="Courier New" w:hAnsi="Courier New" w:hint="default"/>
      </w:rPr>
    </w:lvl>
    <w:lvl w:ilvl="8" w:tplc="F5A0ADCC">
      <w:start w:val="1"/>
      <w:numFmt w:val="bullet"/>
      <w:lvlText w:val=""/>
      <w:lvlJc w:val="left"/>
      <w:pPr>
        <w:ind w:left="6480" w:hanging="360"/>
      </w:pPr>
      <w:rPr>
        <w:rFonts w:ascii="Wingdings" w:hAnsi="Wingdings" w:hint="default"/>
      </w:rPr>
    </w:lvl>
  </w:abstractNum>
  <w:abstractNum w:abstractNumId="756" w15:restartNumberingAfterBreak="0">
    <w:nsid w:val="56A11B83"/>
    <w:multiLevelType w:val="hybridMultilevel"/>
    <w:tmpl w:val="FFFFFFFF"/>
    <w:lvl w:ilvl="0" w:tplc="369C8F0C">
      <w:start w:val="1"/>
      <w:numFmt w:val="bullet"/>
      <w:lvlText w:val=""/>
      <w:lvlJc w:val="left"/>
      <w:pPr>
        <w:ind w:left="720" w:hanging="360"/>
      </w:pPr>
      <w:rPr>
        <w:rFonts w:ascii="Symbol" w:hAnsi="Symbol" w:hint="default"/>
      </w:rPr>
    </w:lvl>
    <w:lvl w:ilvl="1" w:tplc="52BC5D66">
      <w:start w:val="1"/>
      <w:numFmt w:val="bullet"/>
      <w:lvlText w:val="o"/>
      <w:lvlJc w:val="left"/>
      <w:pPr>
        <w:ind w:left="1440" w:hanging="360"/>
      </w:pPr>
      <w:rPr>
        <w:rFonts w:ascii="Courier New" w:hAnsi="Courier New" w:hint="default"/>
      </w:rPr>
    </w:lvl>
    <w:lvl w:ilvl="2" w:tplc="6CC8BEDA">
      <w:start w:val="1"/>
      <w:numFmt w:val="bullet"/>
      <w:lvlText w:val=""/>
      <w:lvlJc w:val="left"/>
      <w:pPr>
        <w:ind w:left="2160" w:hanging="360"/>
      </w:pPr>
      <w:rPr>
        <w:rFonts w:ascii="Wingdings" w:hAnsi="Wingdings" w:hint="default"/>
      </w:rPr>
    </w:lvl>
    <w:lvl w:ilvl="3" w:tplc="6458EEB6">
      <w:start w:val="1"/>
      <w:numFmt w:val="bullet"/>
      <w:lvlText w:val=""/>
      <w:lvlJc w:val="left"/>
      <w:pPr>
        <w:ind w:left="2880" w:hanging="360"/>
      </w:pPr>
      <w:rPr>
        <w:rFonts w:ascii="Symbol" w:hAnsi="Symbol" w:hint="default"/>
      </w:rPr>
    </w:lvl>
    <w:lvl w:ilvl="4" w:tplc="53D80166">
      <w:start w:val="1"/>
      <w:numFmt w:val="bullet"/>
      <w:lvlText w:val="o"/>
      <w:lvlJc w:val="left"/>
      <w:pPr>
        <w:ind w:left="3600" w:hanging="360"/>
      </w:pPr>
      <w:rPr>
        <w:rFonts w:ascii="Courier New" w:hAnsi="Courier New" w:hint="default"/>
      </w:rPr>
    </w:lvl>
    <w:lvl w:ilvl="5" w:tplc="1FA2CB5C">
      <w:start w:val="1"/>
      <w:numFmt w:val="bullet"/>
      <w:lvlText w:val=""/>
      <w:lvlJc w:val="left"/>
      <w:pPr>
        <w:ind w:left="4320" w:hanging="360"/>
      </w:pPr>
      <w:rPr>
        <w:rFonts w:ascii="Wingdings" w:hAnsi="Wingdings" w:hint="default"/>
      </w:rPr>
    </w:lvl>
    <w:lvl w:ilvl="6" w:tplc="362CA69E">
      <w:start w:val="1"/>
      <w:numFmt w:val="bullet"/>
      <w:lvlText w:val=""/>
      <w:lvlJc w:val="left"/>
      <w:pPr>
        <w:ind w:left="5040" w:hanging="360"/>
      </w:pPr>
      <w:rPr>
        <w:rFonts w:ascii="Symbol" w:hAnsi="Symbol" w:hint="default"/>
      </w:rPr>
    </w:lvl>
    <w:lvl w:ilvl="7" w:tplc="9A3A3726">
      <w:start w:val="1"/>
      <w:numFmt w:val="bullet"/>
      <w:lvlText w:val="o"/>
      <w:lvlJc w:val="left"/>
      <w:pPr>
        <w:ind w:left="5760" w:hanging="360"/>
      </w:pPr>
      <w:rPr>
        <w:rFonts w:ascii="Courier New" w:hAnsi="Courier New" w:hint="default"/>
      </w:rPr>
    </w:lvl>
    <w:lvl w:ilvl="8" w:tplc="1EDE6B96">
      <w:start w:val="1"/>
      <w:numFmt w:val="bullet"/>
      <w:lvlText w:val=""/>
      <w:lvlJc w:val="left"/>
      <w:pPr>
        <w:ind w:left="6480" w:hanging="360"/>
      </w:pPr>
      <w:rPr>
        <w:rFonts w:ascii="Wingdings" w:hAnsi="Wingdings" w:hint="default"/>
      </w:rPr>
    </w:lvl>
  </w:abstractNum>
  <w:abstractNum w:abstractNumId="757" w15:restartNumberingAfterBreak="0">
    <w:nsid w:val="56A704AA"/>
    <w:multiLevelType w:val="hybridMultilevel"/>
    <w:tmpl w:val="FFFFFFFF"/>
    <w:lvl w:ilvl="0" w:tplc="2C2604B0">
      <w:start w:val="1"/>
      <w:numFmt w:val="bullet"/>
      <w:lvlText w:val=""/>
      <w:lvlJc w:val="left"/>
      <w:pPr>
        <w:ind w:left="720" w:hanging="360"/>
      </w:pPr>
      <w:rPr>
        <w:rFonts w:ascii="Symbol" w:hAnsi="Symbol" w:hint="default"/>
      </w:rPr>
    </w:lvl>
    <w:lvl w:ilvl="1" w:tplc="285EE9AA">
      <w:start w:val="1"/>
      <w:numFmt w:val="bullet"/>
      <w:lvlText w:val="o"/>
      <w:lvlJc w:val="left"/>
      <w:pPr>
        <w:ind w:left="1440" w:hanging="360"/>
      </w:pPr>
      <w:rPr>
        <w:rFonts w:ascii="Courier New" w:hAnsi="Courier New" w:hint="default"/>
      </w:rPr>
    </w:lvl>
    <w:lvl w:ilvl="2" w:tplc="CD166806">
      <w:start w:val="1"/>
      <w:numFmt w:val="bullet"/>
      <w:lvlText w:val=""/>
      <w:lvlJc w:val="left"/>
      <w:pPr>
        <w:ind w:left="2160" w:hanging="360"/>
      </w:pPr>
      <w:rPr>
        <w:rFonts w:ascii="Wingdings" w:hAnsi="Wingdings" w:hint="default"/>
      </w:rPr>
    </w:lvl>
    <w:lvl w:ilvl="3" w:tplc="2CDC4AD0">
      <w:start w:val="1"/>
      <w:numFmt w:val="bullet"/>
      <w:lvlText w:val=""/>
      <w:lvlJc w:val="left"/>
      <w:pPr>
        <w:ind w:left="2880" w:hanging="360"/>
      </w:pPr>
      <w:rPr>
        <w:rFonts w:ascii="Symbol" w:hAnsi="Symbol" w:hint="default"/>
      </w:rPr>
    </w:lvl>
    <w:lvl w:ilvl="4" w:tplc="90AA3010">
      <w:start w:val="1"/>
      <w:numFmt w:val="bullet"/>
      <w:lvlText w:val="o"/>
      <w:lvlJc w:val="left"/>
      <w:pPr>
        <w:ind w:left="3600" w:hanging="360"/>
      </w:pPr>
      <w:rPr>
        <w:rFonts w:ascii="Courier New" w:hAnsi="Courier New" w:hint="default"/>
      </w:rPr>
    </w:lvl>
    <w:lvl w:ilvl="5" w:tplc="31C83E7E">
      <w:start w:val="1"/>
      <w:numFmt w:val="bullet"/>
      <w:lvlText w:val=""/>
      <w:lvlJc w:val="left"/>
      <w:pPr>
        <w:ind w:left="4320" w:hanging="360"/>
      </w:pPr>
      <w:rPr>
        <w:rFonts w:ascii="Wingdings" w:hAnsi="Wingdings" w:hint="default"/>
      </w:rPr>
    </w:lvl>
    <w:lvl w:ilvl="6" w:tplc="B7C0B66C">
      <w:start w:val="1"/>
      <w:numFmt w:val="bullet"/>
      <w:lvlText w:val=""/>
      <w:lvlJc w:val="left"/>
      <w:pPr>
        <w:ind w:left="5040" w:hanging="360"/>
      </w:pPr>
      <w:rPr>
        <w:rFonts w:ascii="Symbol" w:hAnsi="Symbol" w:hint="default"/>
      </w:rPr>
    </w:lvl>
    <w:lvl w:ilvl="7" w:tplc="FB1ABD36">
      <w:start w:val="1"/>
      <w:numFmt w:val="bullet"/>
      <w:lvlText w:val="o"/>
      <w:lvlJc w:val="left"/>
      <w:pPr>
        <w:ind w:left="5760" w:hanging="360"/>
      </w:pPr>
      <w:rPr>
        <w:rFonts w:ascii="Courier New" w:hAnsi="Courier New" w:hint="default"/>
      </w:rPr>
    </w:lvl>
    <w:lvl w:ilvl="8" w:tplc="4EF4653C">
      <w:start w:val="1"/>
      <w:numFmt w:val="bullet"/>
      <w:lvlText w:val=""/>
      <w:lvlJc w:val="left"/>
      <w:pPr>
        <w:ind w:left="6480" w:hanging="360"/>
      </w:pPr>
      <w:rPr>
        <w:rFonts w:ascii="Wingdings" w:hAnsi="Wingdings" w:hint="default"/>
      </w:rPr>
    </w:lvl>
  </w:abstractNum>
  <w:abstractNum w:abstractNumId="758" w15:restartNumberingAfterBreak="0">
    <w:nsid w:val="56CB7DBB"/>
    <w:multiLevelType w:val="hybridMultilevel"/>
    <w:tmpl w:val="FFFFFFFF"/>
    <w:lvl w:ilvl="0" w:tplc="82C2B1AA">
      <w:start w:val="1"/>
      <w:numFmt w:val="bullet"/>
      <w:lvlText w:val=""/>
      <w:lvlJc w:val="left"/>
      <w:pPr>
        <w:ind w:left="720" w:hanging="360"/>
      </w:pPr>
      <w:rPr>
        <w:rFonts w:ascii="Symbol" w:hAnsi="Symbol" w:hint="default"/>
      </w:rPr>
    </w:lvl>
    <w:lvl w:ilvl="1" w:tplc="5A04A392">
      <w:start w:val="1"/>
      <w:numFmt w:val="bullet"/>
      <w:lvlText w:val="o"/>
      <w:lvlJc w:val="left"/>
      <w:pPr>
        <w:ind w:left="1440" w:hanging="360"/>
      </w:pPr>
      <w:rPr>
        <w:rFonts w:ascii="Courier New" w:hAnsi="Courier New" w:hint="default"/>
      </w:rPr>
    </w:lvl>
    <w:lvl w:ilvl="2" w:tplc="AA8AE3A6">
      <w:start w:val="1"/>
      <w:numFmt w:val="bullet"/>
      <w:lvlText w:val=""/>
      <w:lvlJc w:val="left"/>
      <w:pPr>
        <w:ind w:left="2160" w:hanging="360"/>
      </w:pPr>
      <w:rPr>
        <w:rFonts w:ascii="Wingdings" w:hAnsi="Wingdings" w:hint="default"/>
      </w:rPr>
    </w:lvl>
    <w:lvl w:ilvl="3" w:tplc="1466EB92">
      <w:start w:val="1"/>
      <w:numFmt w:val="bullet"/>
      <w:lvlText w:val=""/>
      <w:lvlJc w:val="left"/>
      <w:pPr>
        <w:ind w:left="2880" w:hanging="360"/>
      </w:pPr>
      <w:rPr>
        <w:rFonts w:ascii="Symbol" w:hAnsi="Symbol" w:hint="default"/>
      </w:rPr>
    </w:lvl>
    <w:lvl w:ilvl="4" w:tplc="048A71FC">
      <w:start w:val="1"/>
      <w:numFmt w:val="bullet"/>
      <w:lvlText w:val="o"/>
      <w:lvlJc w:val="left"/>
      <w:pPr>
        <w:ind w:left="3600" w:hanging="360"/>
      </w:pPr>
      <w:rPr>
        <w:rFonts w:ascii="Courier New" w:hAnsi="Courier New" w:hint="default"/>
      </w:rPr>
    </w:lvl>
    <w:lvl w:ilvl="5" w:tplc="754EC6CA">
      <w:start w:val="1"/>
      <w:numFmt w:val="bullet"/>
      <w:lvlText w:val=""/>
      <w:lvlJc w:val="left"/>
      <w:pPr>
        <w:ind w:left="4320" w:hanging="360"/>
      </w:pPr>
      <w:rPr>
        <w:rFonts w:ascii="Wingdings" w:hAnsi="Wingdings" w:hint="default"/>
      </w:rPr>
    </w:lvl>
    <w:lvl w:ilvl="6" w:tplc="C464C02E">
      <w:start w:val="1"/>
      <w:numFmt w:val="bullet"/>
      <w:lvlText w:val=""/>
      <w:lvlJc w:val="left"/>
      <w:pPr>
        <w:ind w:left="5040" w:hanging="360"/>
      </w:pPr>
      <w:rPr>
        <w:rFonts w:ascii="Symbol" w:hAnsi="Symbol" w:hint="default"/>
      </w:rPr>
    </w:lvl>
    <w:lvl w:ilvl="7" w:tplc="47285170">
      <w:start w:val="1"/>
      <w:numFmt w:val="bullet"/>
      <w:lvlText w:val="o"/>
      <w:lvlJc w:val="left"/>
      <w:pPr>
        <w:ind w:left="5760" w:hanging="360"/>
      </w:pPr>
      <w:rPr>
        <w:rFonts w:ascii="Courier New" w:hAnsi="Courier New" w:hint="default"/>
      </w:rPr>
    </w:lvl>
    <w:lvl w:ilvl="8" w:tplc="B254C3A4">
      <w:start w:val="1"/>
      <w:numFmt w:val="bullet"/>
      <w:lvlText w:val=""/>
      <w:lvlJc w:val="left"/>
      <w:pPr>
        <w:ind w:left="6480" w:hanging="360"/>
      </w:pPr>
      <w:rPr>
        <w:rFonts w:ascii="Wingdings" w:hAnsi="Wingdings" w:hint="default"/>
      </w:rPr>
    </w:lvl>
  </w:abstractNum>
  <w:abstractNum w:abstractNumId="759" w15:restartNumberingAfterBreak="0">
    <w:nsid w:val="56DE4FEF"/>
    <w:multiLevelType w:val="hybridMultilevel"/>
    <w:tmpl w:val="FFFFFFFF"/>
    <w:lvl w:ilvl="0" w:tplc="7D709824">
      <w:start w:val="1"/>
      <w:numFmt w:val="bullet"/>
      <w:lvlText w:val=""/>
      <w:lvlJc w:val="left"/>
      <w:pPr>
        <w:ind w:left="720" w:hanging="360"/>
      </w:pPr>
      <w:rPr>
        <w:rFonts w:ascii="Symbol" w:hAnsi="Symbol" w:hint="default"/>
      </w:rPr>
    </w:lvl>
    <w:lvl w:ilvl="1" w:tplc="4CDE7212">
      <w:start w:val="1"/>
      <w:numFmt w:val="bullet"/>
      <w:lvlText w:val="o"/>
      <w:lvlJc w:val="left"/>
      <w:pPr>
        <w:ind w:left="1440" w:hanging="360"/>
      </w:pPr>
      <w:rPr>
        <w:rFonts w:ascii="Courier New" w:hAnsi="Courier New" w:hint="default"/>
      </w:rPr>
    </w:lvl>
    <w:lvl w:ilvl="2" w:tplc="7F2C26EC">
      <w:start w:val="1"/>
      <w:numFmt w:val="bullet"/>
      <w:lvlText w:val=""/>
      <w:lvlJc w:val="left"/>
      <w:pPr>
        <w:ind w:left="2160" w:hanging="360"/>
      </w:pPr>
      <w:rPr>
        <w:rFonts w:ascii="Wingdings" w:hAnsi="Wingdings" w:hint="default"/>
      </w:rPr>
    </w:lvl>
    <w:lvl w:ilvl="3" w:tplc="B67C2C44">
      <w:start w:val="1"/>
      <w:numFmt w:val="bullet"/>
      <w:lvlText w:val=""/>
      <w:lvlJc w:val="left"/>
      <w:pPr>
        <w:ind w:left="2880" w:hanging="360"/>
      </w:pPr>
      <w:rPr>
        <w:rFonts w:ascii="Symbol" w:hAnsi="Symbol" w:hint="default"/>
      </w:rPr>
    </w:lvl>
    <w:lvl w:ilvl="4" w:tplc="8E6EB010">
      <w:start w:val="1"/>
      <w:numFmt w:val="bullet"/>
      <w:lvlText w:val="o"/>
      <w:lvlJc w:val="left"/>
      <w:pPr>
        <w:ind w:left="3600" w:hanging="360"/>
      </w:pPr>
      <w:rPr>
        <w:rFonts w:ascii="Courier New" w:hAnsi="Courier New" w:hint="default"/>
      </w:rPr>
    </w:lvl>
    <w:lvl w:ilvl="5" w:tplc="C0E0F860">
      <w:start w:val="1"/>
      <w:numFmt w:val="bullet"/>
      <w:lvlText w:val=""/>
      <w:lvlJc w:val="left"/>
      <w:pPr>
        <w:ind w:left="4320" w:hanging="360"/>
      </w:pPr>
      <w:rPr>
        <w:rFonts w:ascii="Wingdings" w:hAnsi="Wingdings" w:hint="default"/>
      </w:rPr>
    </w:lvl>
    <w:lvl w:ilvl="6" w:tplc="318AE036">
      <w:start w:val="1"/>
      <w:numFmt w:val="bullet"/>
      <w:lvlText w:val=""/>
      <w:lvlJc w:val="left"/>
      <w:pPr>
        <w:ind w:left="5040" w:hanging="360"/>
      </w:pPr>
      <w:rPr>
        <w:rFonts w:ascii="Symbol" w:hAnsi="Symbol" w:hint="default"/>
      </w:rPr>
    </w:lvl>
    <w:lvl w:ilvl="7" w:tplc="1D1E7378">
      <w:start w:val="1"/>
      <w:numFmt w:val="bullet"/>
      <w:lvlText w:val="o"/>
      <w:lvlJc w:val="left"/>
      <w:pPr>
        <w:ind w:left="5760" w:hanging="360"/>
      </w:pPr>
      <w:rPr>
        <w:rFonts w:ascii="Courier New" w:hAnsi="Courier New" w:hint="default"/>
      </w:rPr>
    </w:lvl>
    <w:lvl w:ilvl="8" w:tplc="4AA86FDE">
      <w:start w:val="1"/>
      <w:numFmt w:val="bullet"/>
      <w:lvlText w:val=""/>
      <w:lvlJc w:val="left"/>
      <w:pPr>
        <w:ind w:left="6480" w:hanging="360"/>
      </w:pPr>
      <w:rPr>
        <w:rFonts w:ascii="Wingdings" w:hAnsi="Wingdings" w:hint="default"/>
      </w:rPr>
    </w:lvl>
  </w:abstractNum>
  <w:abstractNum w:abstractNumId="760" w15:restartNumberingAfterBreak="0">
    <w:nsid w:val="56EE3250"/>
    <w:multiLevelType w:val="hybridMultilevel"/>
    <w:tmpl w:val="FFFFFFFF"/>
    <w:lvl w:ilvl="0" w:tplc="CB10E0BC">
      <w:start w:val="1"/>
      <w:numFmt w:val="bullet"/>
      <w:lvlText w:val=""/>
      <w:lvlJc w:val="left"/>
      <w:pPr>
        <w:ind w:left="720" w:hanging="360"/>
      </w:pPr>
      <w:rPr>
        <w:rFonts w:ascii="Symbol" w:hAnsi="Symbol" w:hint="default"/>
      </w:rPr>
    </w:lvl>
    <w:lvl w:ilvl="1" w:tplc="0F56D3F0">
      <w:start w:val="1"/>
      <w:numFmt w:val="bullet"/>
      <w:lvlText w:val="o"/>
      <w:lvlJc w:val="left"/>
      <w:pPr>
        <w:ind w:left="1440" w:hanging="360"/>
      </w:pPr>
      <w:rPr>
        <w:rFonts w:ascii="Courier New" w:hAnsi="Courier New" w:hint="default"/>
      </w:rPr>
    </w:lvl>
    <w:lvl w:ilvl="2" w:tplc="2C900814">
      <w:start w:val="1"/>
      <w:numFmt w:val="bullet"/>
      <w:lvlText w:val=""/>
      <w:lvlJc w:val="left"/>
      <w:pPr>
        <w:ind w:left="2160" w:hanging="360"/>
      </w:pPr>
      <w:rPr>
        <w:rFonts w:ascii="Wingdings" w:hAnsi="Wingdings" w:hint="default"/>
      </w:rPr>
    </w:lvl>
    <w:lvl w:ilvl="3" w:tplc="69486B68">
      <w:start w:val="1"/>
      <w:numFmt w:val="bullet"/>
      <w:lvlText w:val=""/>
      <w:lvlJc w:val="left"/>
      <w:pPr>
        <w:ind w:left="2880" w:hanging="360"/>
      </w:pPr>
      <w:rPr>
        <w:rFonts w:ascii="Symbol" w:hAnsi="Symbol" w:hint="default"/>
      </w:rPr>
    </w:lvl>
    <w:lvl w:ilvl="4" w:tplc="0420A714">
      <w:start w:val="1"/>
      <w:numFmt w:val="bullet"/>
      <w:lvlText w:val="o"/>
      <w:lvlJc w:val="left"/>
      <w:pPr>
        <w:ind w:left="3600" w:hanging="360"/>
      </w:pPr>
      <w:rPr>
        <w:rFonts w:ascii="Courier New" w:hAnsi="Courier New" w:hint="default"/>
      </w:rPr>
    </w:lvl>
    <w:lvl w:ilvl="5" w:tplc="2048CB6A">
      <w:start w:val="1"/>
      <w:numFmt w:val="bullet"/>
      <w:lvlText w:val=""/>
      <w:lvlJc w:val="left"/>
      <w:pPr>
        <w:ind w:left="4320" w:hanging="360"/>
      </w:pPr>
      <w:rPr>
        <w:rFonts w:ascii="Wingdings" w:hAnsi="Wingdings" w:hint="default"/>
      </w:rPr>
    </w:lvl>
    <w:lvl w:ilvl="6" w:tplc="49DA8E2A">
      <w:start w:val="1"/>
      <w:numFmt w:val="bullet"/>
      <w:lvlText w:val=""/>
      <w:lvlJc w:val="left"/>
      <w:pPr>
        <w:ind w:left="5040" w:hanging="360"/>
      </w:pPr>
      <w:rPr>
        <w:rFonts w:ascii="Symbol" w:hAnsi="Symbol" w:hint="default"/>
      </w:rPr>
    </w:lvl>
    <w:lvl w:ilvl="7" w:tplc="89643DE4">
      <w:start w:val="1"/>
      <w:numFmt w:val="bullet"/>
      <w:lvlText w:val="o"/>
      <w:lvlJc w:val="left"/>
      <w:pPr>
        <w:ind w:left="5760" w:hanging="360"/>
      </w:pPr>
      <w:rPr>
        <w:rFonts w:ascii="Courier New" w:hAnsi="Courier New" w:hint="default"/>
      </w:rPr>
    </w:lvl>
    <w:lvl w:ilvl="8" w:tplc="E228AEA0">
      <w:start w:val="1"/>
      <w:numFmt w:val="bullet"/>
      <w:lvlText w:val=""/>
      <w:lvlJc w:val="left"/>
      <w:pPr>
        <w:ind w:left="6480" w:hanging="360"/>
      </w:pPr>
      <w:rPr>
        <w:rFonts w:ascii="Wingdings" w:hAnsi="Wingdings" w:hint="default"/>
      </w:rPr>
    </w:lvl>
  </w:abstractNum>
  <w:abstractNum w:abstractNumId="761" w15:restartNumberingAfterBreak="0">
    <w:nsid w:val="56F77EE7"/>
    <w:multiLevelType w:val="hybridMultilevel"/>
    <w:tmpl w:val="FFFFFFFF"/>
    <w:lvl w:ilvl="0" w:tplc="76728FC2">
      <w:start w:val="1"/>
      <w:numFmt w:val="bullet"/>
      <w:lvlText w:val=""/>
      <w:lvlJc w:val="left"/>
      <w:pPr>
        <w:ind w:left="720" w:hanging="360"/>
      </w:pPr>
      <w:rPr>
        <w:rFonts w:ascii="Symbol" w:hAnsi="Symbol" w:hint="default"/>
      </w:rPr>
    </w:lvl>
    <w:lvl w:ilvl="1" w:tplc="ABA0C1A6">
      <w:start w:val="1"/>
      <w:numFmt w:val="bullet"/>
      <w:lvlText w:val="o"/>
      <w:lvlJc w:val="left"/>
      <w:pPr>
        <w:ind w:left="1440" w:hanging="360"/>
      </w:pPr>
      <w:rPr>
        <w:rFonts w:ascii="Courier New" w:hAnsi="Courier New" w:hint="default"/>
      </w:rPr>
    </w:lvl>
    <w:lvl w:ilvl="2" w:tplc="7B7012AC">
      <w:start w:val="1"/>
      <w:numFmt w:val="bullet"/>
      <w:lvlText w:val=""/>
      <w:lvlJc w:val="left"/>
      <w:pPr>
        <w:ind w:left="2160" w:hanging="360"/>
      </w:pPr>
      <w:rPr>
        <w:rFonts w:ascii="Wingdings" w:hAnsi="Wingdings" w:hint="default"/>
      </w:rPr>
    </w:lvl>
    <w:lvl w:ilvl="3" w:tplc="B022838C">
      <w:start w:val="1"/>
      <w:numFmt w:val="bullet"/>
      <w:lvlText w:val=""/>
      <w:lvlJc w:val="left"/>
      <w:pPr>
        <w:ind w:left="2880" w:hanging="360"/>
      </w:pPr>
      <w:rPr>
        <w:rFonts w:ascii="Symbol" w:hAnsi="Symbol" w:hint="default"/>
      </w:rPr>
    </w:lvl>
    <w:lvl w:ilvl="4" w:tplc="0870F6E2">
      <w:start w:val="1"/>
      <w:numFmt w:val="bullet"/>
      <w:lvlText w:val="o"/>
      <w:lvlJc w:val="left"/>
      <w:pPr>
        <w:ind w:left="3600" w:hanging="360"/>
      </w:pPr>
      <w:rPr>
        <w:rFonts w:ascii="Courier New" w:hAnsi="Courier New" w:hint="default"/>
      </w:rPr>
    </w:lvl>
    <w:lvl w:ilvl="5" w:tplc="BDE0B276">
      <w:start w:val="1"/>
      <w:numFmt w:val="bullet"/>
      <w:lvlText w:val=""/>
      <w:lvlJc w:val="left"/>
      <w:pPr>
        <w:ind w:left="4320" w:hanging="360"/>
      </w:pPr>
      <w:rPr>
        <w:rFonts w:ascii="Wingdings" w:hAnsi="Wingdings" w:hint="default"/>
      </w:rPr>
    </w:lvl>
    <w:lvl w:ilvl="6" w:tplc="EFE267CA">
      <w:start w:val="1"/>
      <w:numFmt w:val="bullet"/>
      <w:lvlText w:val=""/>
      <w:lvlJc w:val="left"/>
      <w:pPr>
        <w:ind w:left="5040" w:hanging="360"/>
      </w:pPr>
      <w:rPr>
        <w:rFonts w:ascii="Symbol" w:hAnsi="Symbol" w:hint="default"/>
      </w:rPr>
    </w:lvl>
    <w:lvl w:ilvl="7" w:tplc="4FD63B00">
      <w:start w:val="1"/>
      <w:numFmt w:val="bullet"/>
      <w:lvlText w:val="o"/>
      <w:lvlJc w:val="left"/>
      <w:pPr>
        <w:ind w:left="5760" w:hanging="360"/>
      </w:pPr>
      <w:rPr>
        <w:rFonts w:ascii="Courier New" w:hAnsi="Courier New" w:hint="default"/>
      </w:rPr>
    </w:lvl>
    <w:lvl w:ilvl="8" w:tplc="C1B24A42">
      <w:start w:val="1"/>
      <w:numFmt w:val="bullet"/>
      <w:lvlText w:val=""/>
      <w:lvlJc w:val="left"/>
      <w:pPr>
        <w:ind w:left="6480" w:hanging="360"/>
      </w:pPr>
      <w:rPr>
        <w:rFonts w:ascii="Wingdings" w:hAnsi="Wingdings" w:hint="default"/>
      </w:rPr>
    </w:lvl>
  </w:abstractNum>
  <w:abstractNum w:abstractNumId="762" w15:restartNumberingAfterBreak="0">
    <w:nsid w:val="57022ACE"/>
    <w:multiLevelType w:val="hybridMultilevel"/>
    <w:tmpl w:val="FFFFFFFF"/>
    <w:lvl w:ilvl="0" w:tplc="91CA88A6">
      <w:start w:val="1"/>
      <w:numFmt w:val="bullet"/>
      <w:lvlText w:val=""/>
      <w:lvlJc w:val="left"/>
      <w:pPr>
        <w:ind w:left="720" w:hanging="360"/>
      </w:pPr>
      <w:rPr>
        <w:rFonts w:ascii="Symbol" w:hAnsi="Symbol" w:hint="default"/>
      </w:rPr>
    </w:lvl>
    <w:lvl w:ilvl="1" w:tplc="CBE6AD58">
      <w:start w:val="1"/>
      <w:numFmt w:val="bullet"/>
      <w:lvlText w:val="o"/>
      <w:lvlJc w:val="left"/>
      <w:pPr>
        <w:ind w:left="1440" w:hanging="360"/>
      </w:pPr>
      <w:rPr>
        <w:rFonts w:ascii="Courier New" w:hAnsi="Courier New" w:hint="default"/>
      </w:rPr>
    </w:lvl>
    <w:lvl w:ilvl="2" w:tplc="82F8DAF4">
      <w:start w:val="1"/>
      <w:numFmt w:val="bullet"/>
      <w:lvlText w:val=""/>
      <w:lvlJc w:val="left"/>
      <w:pPr>
        <w:ind w:left="2160" w:hanging="360"/>
      </w:pPr>
      <w:rPr>
        <w:rFonts w:ascii="Wingdings" w:hAnsi="Wingdings" w:hint="default"/>
      </w:rPr>
    </w:lvl>
    <w:lvl w:ilvl="3" w:tplc="51686662">
      <w:start w:val="1"/>
      <w:numFmt w:val="bullet"/>
      <w:lvlText w:val=""/>
      <w:lvlJc w:val="left"/>
      <w:pPr>
        <w:ind w:left="2880" w:hanging="360"/>
      </w:pPr>
      <w:rPr>
        <w:rFonts w:ascii="Symbol" w:hAnsi="Symbol" w:hint="default"/>
      </w:rPr>
    </w:lvl>
    <w:lvl w:ilvl="4" w:tplc="25104ABA">
      <w:start w:val="1"/>
      <w:numFmt w:val="bullet"/>
      <w:lvlText w:val="o"/>
      <w:lvlJc w:val="left"/>
      <w:pPr>
        <w:ind w:left="3600" w:hanging="360"/>
      </w:pPr>
      <w:rPr>
        <w:rFonts w:ascii="Courier New" w:hAnsi="Courier New" w:hint="default"/>
      </w:rPr>
    </w:lvl>
    <w:lvl w:ilvl="5" w:tplc="1EB6A800">
      <w:start w:val="1"/>
      <w:numFmt w:val="bullet"/>
      <w:lvlText w:val=""/>
      <w:lvlJc w:val="left"/>
      <w:pPr>
        <w:ind w:left="4320" w:hanging="360"/>
      </w:pPr>
      <w:rPr>
        <w:rFonts w:ascii="Wingdings" w:hAnsi="Wingdings" w:hint="default"/>
      </w:rPr>
    </w:lvl>
    <w:lvl w:ilvl="6" w:tplc="93FA679A">
      <w:start w:val="1"/>
      <w:numFmt w:val="bullet"/>
      <w:lvlText w:val=""/>
      <w:lvlJc w:val="left"/>
      <w:pPr>
        <w:ind w:left="5040" w:hanging="360"/>
      </w:pPr>
      <w:rPr>
        <w:rFonts w:ascii="Symbol" w:hAnsi="Symbol" w:hint="default"/>
      </w:rPr>
    </w:lvl>
    <w:lvl w:ilvl="7" w:tplc="1240615A">
      <w:start w:val="1"/>
      <w:numFmt w:val="bullet"/>
      <w:lvlText w:val="o"/>
      <w:lvlJc w:val="left"/>
      <w:pPr>
        <w:ind w:left="5760" w:hanging="360"/>
      </w:pPr>
      <w:rPr>
        <w:rFonts w:ascii="Courier New" w:hAnsi="Courier New" w:hint="default"/>
      </w:rPr>
    </w:lvl>
    <w:lvl w:ilvl="8" w:tplc="20CCA0B6">
      <w:start w:val="1"/>
      <w:numFmt w:val="bullet"/>
      <w:lvlText w:val=""/>
      <w:lvlJc w:val="left"/>
      <w:pPr>
        <w:ind w:left="6480" w:hanging="360"/>
      </w:pPr>
      <w:rPr>
        <w:rFonts w:ascii="Wingdings" w:hAnsi="Wingdings" w:hint="default"/>
      </w:rPr>
    </w:lvl>
  </w:abstractNum>
  <w:abstractNum w:abstractNumId="763" w15:restartNumberingAfterBreak="0">
    <w:nsid w:val="571925E8"/>
    <w:multiLevelType w:val="hybridMultilevel"/>
    <w:tmpl w:val="FFFFFFFF"/>
    <w:lvl w:ilvl="0" w:tplc="F2F40F6C">
      <w:start w:val="1"/>
      <w:numFmt w:val="bullet"/>
      <w:lvlText w:val=""/>
      <w:lvlJc w:val="left"/>
      <w:pPr>
        <w:ind w:left="720" w:hanging="360"/>
      </w:pPr>
      <w:rPr>
        <w:rFonts w:ascii="Symbol" w:hAnsi="Symbol" w:hint="default"/>
      </w:rPr>
    </w:lvl>
    <w:lvl w:ilvl="1" w:tplc="FACC0D56">
      <w:start w:val="1"/>
      <w:numFmt w:val="bullet"/>
      <w:lvlText w:val="o"/>
      <w:lvlJc w:val="left"/>
      <w:pPr>
        <w:ind w:left="1440" w:hanging="360"/>
      </w:pPr>
      <w:rPr>
        <w:rFonts w:ascii="Courier New" w:hAnsi="Courier New" w:hint="default"/>
      </w:rPr>
    </w:lvl>
    <w:lvl w:ilvl="2" w:tplc="DE7000CC">
      <w:start w:val="1"/>
      <w:numFmt w:val="bullet"/>
      <w:lvlText w:val=""/>
      <w:lvlJc w:val="left"/>
      <w:pPr>
        <w:ind w:left="2160" w:hanging="360"/>
      </w:pPr>
      <w:rPr>
        <w:rFonts w:ascii="Wingdings" w:hAnsi="Wingdings" w:hint="default"/>
      </w:rPr>
    </w:lvl>
    <w:lvl w:ilvl="3" w:tplc="FE14133E">
      <w:start w:val="1"/>
      <w:numFmt w:val="bullet"/>
      <w:lvlText w:val=""/>
      <w:lvlJc w:val="left"/>
      <w:pPr>
        <w:ind w:left="2880" w:hanging="360"/>
      </w:pPr>
      <w:rPr>
        <w:rFonts w:ascii="Symbol" w:hAnsi="Symbol" w:hint="default"/>
      </w:rPr>
    </w:lvl>
    <w:lvl w:ilvl="4" w:tplc="B12A0B06">
      <w:start w:val="1"/>
      <w:numFmt w:val="bullet"/>
      <w:lvlText w:val="o"/>
      <w:lvlJc w:val="left"/>
      <w:pPr>
        <w:ind w:left="3600" w:hanging="360"/>
      </w:pPr>
      <w:rPr>
        <w:rFonts w:ascii="Courier New" w:hAnsi="Courier New" w:hint="default"/>
      </w:rPr>
    </w:lvl>
    <w:lvl w:ilvl="5" w:tplc="514E99EE">
      <w:start w:val="1"/>
      <w:numFmt w:val="bullet"/>
      <w:lvlText w:val=""/>
      <w:lvlJc w:val="left"/>
      <w:pPr>
        <w:ind w:left="4320" w:hanging="360"/>
      </w:pPr>
      <w:rPr>
        <w:rFonts w:ascii="Wingdings" w:hAnsi="Wingdings" w:hint="default"/>
      </w:rPr>
    </w:lvl>
    <w:lvl w:ilvl="6" w:tplc="B09600D2">
      <w:start w:val="1"/>
      <w:numFmt w:val="bullet"/>
      <w:lvlText w:val=""/>
      <w:lvlJc w:val="left"/>
      <w:pPr>
        <w:ind w:left="5040" w:hanging="360"/>
      </w:pPr>
      <w:rPr>
        <w:rFonts w:ascii="Symbol" w:hAnsi="Symbol" w:hint="default"/>
      </w:rPr>
    </w:lvl>
    <w:lvl w:ilvl="7" w:tplc="C5ACF76E">
      <w:start w:val="1"/>
      <w:numFmt w:val="bullet"/>
      <w:lvlText w:val="o"/>
      <w:lvlJc w:val="left"/>
      <w:pPr>
        <w:ind w:left="5760" w:hanging="360"/>
      </w:pPr>
      <w:rPr>
        <w:rFonts w:ascii="Courier New" w:hAnsi="Courier New" w:hint="default"/>
      </w:rPr>
    </w:lvl>
    <w:lvl w:ilvl="8" w:tplc="CE2A96A8">
      <w:start w:val="1"/>
      <w:numFmt w:val="bullet"/>
      <w:lvlText w:val=""/>
      <w:lvlJc w:val="left"/>
      <w:pPr>
        <w:ind w:left="6480" w:hanging="360"/>
      </w:pPr>
      <w:rPr>
        <w:rFonts w:ascii="Wingdings" w:hAnsi="Wingdings" w:hint="default"/>
      </w:rPr>
    </w:lvl>
  </w:abstractNum>
  <w:abstractNum w:abstractNumId="764" w15:restartNumberingAfterBreak="0">
    <w:nsid w:val="57192AF6"/>
    <w:multiLevelType w:val="hybridMultilevel"/>
    <w:tmpl w:val="FFFFFFFF"/>
    <w:lvl w:ilvl="0" w:tplc="D4F67FCC">
      <w:start w:val="1"/>
      <w:numFmt w:val="bullet"/>
      <w:lvlText w:val=""/>
      <w:lvlJc w:val="left"/>
      <w:pPr>
        <w:ind w:left="720" w:hanging="360"/>
      </w:pPr>
      <w:rPr>
        <w:rFonts w:ascii="Symbol" w:hAnsi="Symbol" w:hint="default"/>
      </w:rPr>
    </w:lvl>
    <w:lvl w:ilvl="1" w:tplc="2DEAF056">
      <w:start w:val="1"/>
      <w:numFmt w:val="bullet"/>
      <w:lvlText w:val="o"/>
      <w:lvlJc w:val="left"/>
      <w:pPr>
        <w:ind w:left="1440" w:hanging="360"/>
      </w:pPr>
      <w:rPr>
        <w:rFonts w:ascii="Courier New" w:hAnsi="Courier New" w:hint="default"/>
      </w:rPr>
    </w:lvl>
    <w:lvl w:ilvl="2" w:tplc="AA028388">
      <w:start w:val="1"/>
      <w:numFmt w:val="bullet"/>
      <w:lvlText w:val=""/>
      <w:lvlJc w:val="left"/>
      <w:pPr>
        <w:ind w:left="2160" w:hanging="360"/>
      </w:pPr>
      <w:rPr>
        <w:rFonts w:ascii="Wingdings" w:hAnsi="Wingdings" w:hint="default"/>
      </w:rPr>
    </w:lvl>
    <w:lvl w:ilvl="3" w:tplc="8B861148">
      <w:start w:val="1"/>
      <w:numFmt w:val="bullet"/>
      <w:lvlText w:val=""/>
      <w:lvlJc w:val="left"/>
      <w:pPr>
        <w:ind w:left="2880" w:hanging="360"/>
      </w:pPr>
      <w:rPr>
        <w:rFonts w:ascii="Symbol" w:hAnsi="Symbol" w:hint="default"/>
      </w:rPr>
    </w:lvl>
    <w:lvl w:ilvl="4" w:tplc="3B00F164">
      <w:start w:val="1"/>
      <w:numFmt w:val="bullet"/>
      <w:lvlText w:val="o"/>
      <w:lvlJc w:val="left"/>
      <w:pPr>
        <w:ind w:left="3600" w:hanging="360"/>
      </w:pPr>
      <w:rPr>
        <w:rFonts w:ascii="Courier New" w:hAnsi="Courier New" w:hint="default"/>
      </w:rPr>
    </w:lvl>
    <w:lvl w:ilvl="5" w:tplc="3230B310">
      <w:start w:val="1"/>
      <w:numFmt w:val="bullet"/>
      <w:lvlText w:val=""/>
      <w:lvlJc w:val="left"/>
      <w:pPr>
        <w:ind w:left="4320" w:hanging="360"/>
      </w:pPr>
      <w:rPr>
        <w:rFonts w:ascii="Wingdings" w:hAnsi="Wingdings" w:hint="default"/>
      </w:rPr>
    </w:lvl>
    <w:lvl w:ilvl="6" w:tplc="F66AC270">
      <w:start w:val="1"/>
      <w:numFmt w:val="bullet"/>
      <w:lvlText w:val=""/>
      <w:lvlJc w:val="left"/>
      <w:pPr>
        <w:ind w:left="5040" w:hanging="360"/>
      </w:pPr>
      <w:rPr>
        <w:rFonts w:ascii="Symbol" w:hAnsi="Symbol" w:hint="default"/>
      </w:rPr>
    </w:lvl>
    <w:lvl w:ilvl="7" w:tplc="F312AA84">
      <w:start w:val="1"/>
      <w:numFmt w:val="bullet"/>
      <w:lvlText w:val="o"/>
      <w:lvlJc w:val="left"/>
      <w:pPr>
        <w:ind w:left="5760" w:hanging="360"/>
      </w:pPr>
      <w:rPr>
        <w:rFonts w:ascii="Courier New" w:hAnsi="Courier New" w:hint="default"/>
      </w:rPr>
    </w:lvl>
    <w:lvl w:ilvl="8" w:tplc="2552047E">
      <w:start w:val="1"/>
      <w:numFmt w:val="bullet"/>
      <w:lvlText w:val=""/>
      <w:lvlJc w:val="left"/>
      <w:pPr>
        <w:ind w:left="6480" w:hanging="360"/>
      </w:pPr>
      <w:rPr>
        <w:rFonts w:ascii="Wingdings" w:hAnsi="Wingdings" w:hint="default"/>
      </w:rPr>
    </w:lvl>
  </w:abstractNum>
  <w:abstractNum w:abstractNumId="765" w15:restartNumberingAfterBreak="0">
    <w:nsid w:val="572035DA"/>
    <w:multiLevelType w:val="hybridMultilevel"/>
    <w:tmpl w:val="FFFFFFFF"/>
    <w:lvl w:ilvl="0" w:tplc="3280E960">
      <w:start w:val="1"/>
      <w:numFmt w:val="bullet"/>
      <w:lvlText w:val=""/>
      <w:lvlJc w:val="left"/>
      <w:pPr>
        <w:ind w:left="720" w:hanging="360"/>
      </w:pPr>
      <w:rPr>
        <w:rFonts w:ascii="Symbol" w:hAnsi="Symbol" w:hint="default"/>
      </w:rPr>
    </w:lvl>
    <w:lvl w:ilvl="1" w:tplc="B772032E">
      <w:start w:val="1"/>
      <w:numFmt w:val="bullet"/>
      <w:lvlText w:val="o"/>
      <w:lvlJc w:val="left"/>
      <w:pPr>
        <w:ind w:left="1440" w:hanging="360"/>
      </w:pPr>
      <w:rPr>
        <w:rFonts w:ascii="Courier New" w:hAnsi="Courier New" w:hint="default"/>
      </w:rPr>
    </w:lvl>
    <w:lvl w:ilvl="2" w:tplc="4C827FDA">
      <w:start w:val="1"/>
      <w:numFmt w:val="bullet"/>
      <w:lvlText w:val=""/>
      <w:lvlJc w:val="left"/>
      <w:pPr>
        <w:ind w:left="2160" w:hanging="360"/>
      </w:pPr>
      <w:rPr>
        <w:rFonts w:ascii="Wingdings" w:hAnsi="Wingdings" w:hint="default"/>
      </w:rPr>
    </w:lvl>
    <w:lvl w:ilvl="3" w:tplc="6DCCAFAC">
      <w:start w:val="1"/>
      <w:numFmt w:val="bullet"/>
      <w:lvlText w:val=""/>
      <w:lvlJc w:val="left"/>
      <w:pPr>
        <w:ind w:left="2880" w:hanging="360"/>
      </w:pPr>
      <w:rPr>
        <w:rFonts w:ascii="Symbol" w:hAnsi="Symbol" w:hint="default"/>
      </w:rPr>
    </w:lvl>
    <w:lvl w:ilvl="4" w:tplc="C4DA7E4A">
      <w:start w:val="1"/>
      <w:numFmt w:val="bullet"/>
      <w:lvlText w:val="o"/>
      <w:lvlJc w:val="left"/>
      <w:pPr>
        <w:ind w:left="3600" w:hanging="360"/>
      </w:pPr>
      <w:rPr>
        <w:rFonts w:ascii="Courier New" w:hAnsi="Courier New" w:hint="default"/>
      </w:rPr>
    </w:lvl>
    <w:lvl w:ilvl="5" w:tplc="45FE8C40">
      <w:start w:val="1"/>
      <w:numFmt w:val="bullet"/>
      <w:lvlText w:val=""/>
      <w:lvlJc w:val="left"/>
      <w:pPr>
        <w:ind w:left="4320" w:hanging="360"/>
      </w:pPr>
      <w:rPr>
        <w:rFonts w:ascii="Wingdings" w:hAnsi="Wingdings" w:hint="default"/>
      </w:rPr>
    </w:lvl>
    <w:lvl w:ilvl="6" w:tplc="14C055C2">
      <w:start w:val="1"/>
      <w:numFmt w:val="bullet"/>
      <w:lvlText w:val=""/>
      <w:lvlJc w:val="left"/>
      <w:pPr>
        <w:ind w:left="5040" w:hanging="360"/>
      </w:pPr>
      <w:rPr>
        <w:rFonts w:ascii="Symbol" w:hAnsi="Symbol" w:hint="default"/>
      </w:rPr>
    </w:lvl>
    <w:lvl w:ilvl="7" w:tplc="588ED4D2">
      <w:start w:val="1"/>
      <w:numFmt w:val="bullet"/>
      <w:lvlText w:val="o"/>
      <w:lvlJc w:val="left"/>
      <w:pPr>
        <w:ind w:left="5760" w:hanging="360"/>
      </w:pPr>
      <w:rPr>
        <w:rFonts w:ascii="Courier New" w:hAnsi="Courier New" w:hint="default"/>
      </w:rPr>
    </w:lvl>
    <w:lvl w:ilvl="8" w:tplc="2A4ABCAE">
      <w:start w:val="1"/>
      <w:numFmt w:val="bullet"/>
      <w:lvlText w:val=""/>
      <w:lvlJc w:val="left"/>
      <w:pPr>
        <w:ind w:left="6480" w:hanging="360"/>
      </w:pPr>
      <w:rPr>
        <w:rFonts w:ascii="Wingdings" w:hAnsi="Wingdings" w:hint="default"/>
      </w:rPr>
    </w:lvl>
  </w:abstractNum>
  <w:abstractNum w:abstractNumId="766" w15:restartNumberingAfterBreak="0">
    <w:nsid w:val="5721537C"/>
    <w:multiLevelType w:val="hybridMultilevel"/>
    <w:tmpl w:val="FFFFFFFF"/>
    <w:lvl w:ilvl="0" w:tplc="0CC64E8C">
      <w:start w:val="1"/>
      <w:numFmt w:val="bullet"/>
      <w:lvlText w:val=""/>
      <w:lvlJc w:val="left"/>
      <w:pPr>
        <w:ind w:left="720" w:hanging="360"/>
      </w:pPr>
      <w:rPr>
        <w:rFonts w:ascii="Symbol" w:hAnsi="Symbol" w:hint="default"/>
      </w:rPr>
    </w:lvl>
    <w:lvl w:ilvl="1" w:tplc="E4508E14">
      <w:start w:val="1"/>
      <w:numFmt w:val="bullet"/>
      <w:lvlText w:val="o"/>
      <w:lvlJc w:val="left"/>
      <w:pPr>
        <w:ind w:left="1440" w:hanging="360"/>
      </w:pPr>
      <w:rPr>
        <w:rFonts w:ascii="Courier New" w:hAnsi="Courier New" w:hint="default"/>
      </w:rPr>
    </w:lvl>
    <w:lvl w:ilvl="2" w:tplc="2DEE811E">
      <w:start w:val="1"/>
      <w:numFmt w:val="bullet"/>
      <w:lvlText w:val=""/>
      <w:lvlJc w:val="left"/>
      <w:pPr>
        <w:ind w:left="2160" w:hanging="360"/>
      </w:pPr>
      <w:rPr>
        <w:rFonts w:ascii="Wingdings" w:hAnsi="Wingdings" w:hint="default"/>
      </w:rPr>
    </w:lvl>
    <w:lvl w:ilvl="3" w:tplc="E618B942">
      <w:start w:val="1"/>
      <w:numFmt w:val="bullet"/>
      <w:lvlText w:val=""/>
      <w:lvlJc w:val="left"/>
      <w:pPr>
        <w:ind w:left="2880" w:hanging="360"/>
      </w:pPr>
      <w:rPr>
        <w:rFonts w:ascii="Symbol" w:hAnsi="Symbol" w:hint="default"/>
      </w:rPr>
    </w:lvl>
    <w:lvl w:ilvl="4" w:tplc="95A41E6C">
      <w:start w:val="1"/>
      <w:numFmt w:val="bullet"/>
      <w:lvlText w:val="o"/>
      <w:lvlJc w:val="left"/>
      <w:pPr>
        <w:ind w:left="3600" w:hanging="360"/>
      </w:pPr>
      <w:rPr>
        <w:rFonts w:ascii="Courier New" w:hAnsi="Courier New" w:hint="default"/>
      </w:rPr>
    </w:lvl>
    <w:lvl w:ilvl="5" w:tplc="8592C130">
      <w:start w:val="1"/>
      <w:numFmt w:val="bullet"/>
      <w:lvlText w:val=""/>
      <w:lvlJc w:val="left"/>
      <w:pPr>
        <w:ind w:left="4320" w:hanging="360"/>
      </w:pPr>
      <w:rPr>
        <w:rFonts w:ascii="Wingdings" w:hAnsi="Wingdings" w:hint="default"/>
      </w:rPr>
    </w:lvl>
    <w:lvl w:ilvl="6" w:tplc="E78A380A">
      <w:start w:val="1"/>
      <w:numFmt w:val="bullet"/>
      <w:lvlText w:val=""/>
      <w:lvlJc w:val="left"/>
      <w:pPr>
        <w:ind w:left="5040" w:hanging="360"/>
      </w:pPr>
      <w:rPr>
        <w:rFonts w:ascii="Symbol" w:hAnsi="Symbol" w:hint="default"/>
      </w:rPr>
    </w:lvl>
    <w:lvl w:ilvl="7" w:tplc="2FB0BC04">
      <w:start w:val="1"/>
      <w:numFmt w:val="bullet"/>
      <w:lvlText w:val="o"/>
      <w:lvlJc w:val="left"/>
      <w:pPr>
        <w:ind w:left="5760" w:hanging="360"/>
      </w:pPr>
      <w:rPr>
        <w:rFonts w:ascii="Courier New" w:hAnsi="Courier New" w:hint="default"/>
      </w:rPr>
    </w:lvl>
    <w:lvl w:ilvl="8" w:tplc="8F6A4074">
      <w:start w:val="1"/>
      <w:numFmt w:val="bullet"/>
      <w:lvlText w:val=""/>
      <w:lvlJc w:val="left"/>
      <w:pPr>
        <w:ind w:left="6480" w:hanging="360"/>
      </w:pPr>
      <w:rPr>
        <w:rFonts w:ascii="Wingdings" w:hAnsi="Wingdings" w:hint="default"/>
      </w:rPr>
    </w:lvl>
  </w:abstractNum>
  <w:abstractNum w:abstractNumId="767" w15:restartNumberingAfterBreak="0">
    <w:nsid w:val="573D0BDB"/>
    <w:multiLevelType w:val="hybridMultilevel"/>
    <w:tmpl w:val="81DC6C94"/>
    <w:lvl w:ilvl="0" w:tplc="CAEEC06A">
      <w:start w:val="1"/>
      <w:numFmt w:val="bullet"/>
      <w:lvlText w:val=""/>
      <w:lvlJc w:val="left"/>
      <w:pPr>
        <w:ind w:left="720" w:hanging="360"/>
      </w:pPr>
      <w:rPr>
        <w:rFonts w:ascii="Symbol" w:hAnsi="Symbol" w:hint="default"/>
        <w:color w:val="auto"/>
        <w:sz w:val="23"/>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8" w15:restartNumberingAfterBreak="0">
    <w:nsid w:val="57430004"/>
    <w:multiLevelType w:val="hybridMultilevel"/>
    <w:tmpl w:val="FFFFFFFF"/>
    <w:lvl w:ilvl="0" w:tplc="8A16DC3E">
      <w:start w:val="1"/>
      <w:numFmt w:val="bullet"/>
      <w:lvlText w:val=""/>
      <w:lvlJc w:val="left"/>
      <w:pPr>
        <w:ind w:left="720" w:hanging="360"/>
      </w:pPr>
      <w:rPr>
        <w:rFonts w:ascii="Symbol" w:hAnsi="Symbol" w:hint="default"/>
      </w:rPr>
    </w:lvl>
    <w:lvl w:ilvl="1" w:tplc="DE96A34E">
      <w:start w:val="1"/>
      <w:numFmt w:val="bullet"/>
      <w:lvlText w:val="o"/>
      <w:lvlJc w:val="left"/>
      <w:pPr>
        <w:ind w:left="1440" w:hanging="360"/>
      </w:pPr>
      <w:rPr>
        <w:rFonts w:ascii="Courier New" w:hAnsi="Courier New" w:hint="default"/>
      </w:rPr>
    </w:lvl>
    <w:lvl w:ilvl="2" w:tplc="8A4C1158">
      <w:start w:val="1"/>
      <w:numFmt w:val="bullet"/>
      <w:lvlText w:val=""/>
      <w:lvlJc w:val="left"/>
      <w:pPr>
        <w:ind w:left="2160" w:hanging="360"/>
      </w:pPr>
      <w:rPr>
        <w:rFonts w:ascii="Wingdings" w:hAnsi="Wingdings" w:hint="default"/>
      </w:rPr>
    </w:lvl>
    <w:lvl w:ilvl="3" w:tplc="C64AAA4A">
      <w:start w:val="1"/>
      <w:numFmt w:val="bullet"/>
      <w:lvlText w:val=""/>
      <w:lvlJc w:val="left"/>
      <w:pPr>
        <w:ind w:left="2880" w:hanging="360"/>
      </w:pPr>
      <w:rPr>
        <w:rFonts w:ascii="Symbol" w:hAnsi="Symbol" w:hint="default"/>
      </w:rPr>
    </w:lvl>
    <w:lvl w:ilvl="4" w:tplc="6DA0F786">
      <w:start w:val="1"/>
      <w:numFmt w:val="bullet"/>
      <w:lvlText w:val="o"/>
      <w:lvlJc w:val="left"/>
      <w:pPr>
        <w:ind w:left="3600" w:hanging="360"/>
      </w:pPr>
      <w:rPr>
        <w:rFonts w:ascii="Courier New" w:hAnsi="Courier New" w:hint="default"/>
      </w:rPr>
    </w:lvl>
    <w:lvl w:ilvl="5" w:tplc="6E6CB274">
      <w:start w:val="1"/>
      <w:numFmt w:val="bullet"/>
      <w:lvlText w:val=""/>
      <w:lvlJc w:val="left"/>
      <w:pPr>
        <w:ind w:left="4320" w:hanging="360"/>
      </w:pPr>
      <w:rPr>
        <w:rFonts w:ascii="Wingdings" w:hAnsi="Wingdings" w:hint="default"/>
      </w:rPr>
    </w:lvl>
    <w:lvl w:ilvl="6" w:tplc="88FA70D0">
      <w:start w:val="1"/>
      <w:numFmt w:val="bullet"/>
      <w:lvlText w:val=""/>
      <w:lvlJc w:val="left"/>
      <w:pPr>
        <w:ind w:left="5040" w:hanging="360"/>
      </w:pPr>
      <w:rPr>
        <w:rFonts w:ascii="Symbol" w:hAnsi="Symbol" w:hint="default"/>
      </w:rPr>
    </w:lvl>
    <w:lvl w:ilvl="7" w:tplc="4BE61E34">
      <w:start w:val="1"/>
      <w:numFmt w:val="bullet"/>
      <w:lvlText w:val="o"/>
      <w:lvlJc w:val="left"/>
      <w:pPr>
        <w:ind w:left="5760" w:hanging="360"/>
      </w:pPr>
      <w:rPr>
        <w:rFonts w:ascii="Courier New" w:hAnsi="Courier New" w:hint="default"/>
      </w:rPr>
    </w:lvl>
    <w:lvl w:ilvl="8" w:tplc="37DC64F6">
      <w:start w:val="1"/>
      <w:numFmt w:val="bullet"/>
      <w:lvlText w:val=""/>
      <w:lvlJc w:val="left"/>
      <w:pPr>
        <w:ind w:left="6480" w:hanging="360"/>
      </w:pPr>
      <w:rPr>
        <w:rFonts w:ascii="Wingdings" w:hAnsi="Wingdings" w:hint="default"/>
      </w:rPr>
    </w:lvl>
  </w:abstractNum>
  <w:abstractNum w:abstractNumId="769" w15:restartNumberingAfterBreak="0">
    <w:nsid w:val="575F1B63"/>
    <w:multiLevelType w:val="hybridMultilevel"/>
    <w:tmpl w:val="FFFFFFFF"/>
    <w:lvl w:ilvl="0" w:tplc="A6580A4A">
      <w:start w:val="1"/>
      <w:numFmt w:val="bullet"/>
      <w:lvlText w:val=""/>
      <w:lvlJc w:val="left"/>
      <w:pPr>
        <w:ind w:left="720" w:hanging="360"/>
      </w:pPr>
      <w:rPr>
        <w:rFonts w:ascii="Symbol" w:hAnsi="Symbol" w:hint="default"/>
      </w:rPr>
    </w:lvl>
    <w:lvl w:ilvl="1" w:tplc="29D8AF9C">
      <w:start w:val="1"/>
      <w:numFmt w:val="bullet"/>
      <w:lvlText w:val="o"/>
      <w:lvlJc w:val="left"/>
      <w:pPr>
        <w:ind w:left="1440" w:hanging="360"/>
      </w:pPr>
      <w:rPr>
        <w:rFonts w:ascii="Courier New" w:hAnsi="Courier New" w:hint="default"/>
      </w:rPr>
    </w:lvl>
    <w:lvl w:ilvl="2" w:tplc="6CC89C4C">
      <w:start w:val="1"/>
      <w:numFmt w:val="bullet"/>
      <w:lvlText w:val=""/>
      <w:lvlJc w:val="left"/>
      <w:pPr>
        <w:ind w:left="2160" w:hanging="360"/>
      </w:pPr>
      <w:rPr>
        <w:rFonts w:ascii="Wingdings" w:hAnsi="Wingdings" w:hint="default"/>
      </w:rPr>
    </w:lvl>
    <w:lvl w:ilvl="3" w:tplc="B9AA557C">
      <w:start w:val="1"/>
      <w:numFmt w:val="bullet"/>
      <w:lvlText w:val=""/>
      <w:lvlJc w:val="left"/>
      <w:pPr>
        <w:ind w:left="2880" w:hanging="360"/>
      </w:pPr>
      <w:rPr>
        <w:rFonts w:ascii="Symbol" w:hAnsi="Symbol" w:hint="default"/>
      </w:rPr>
    </w:lvl>
    <w:lvl w:ilvl="4" w:tplc="D11A81FC">
      <w:start w:val="1"/>
      <w:numFmt w:val="bullet"/>
      <w:lvlText w:val="o"/>
      <w:lvlJc w:val="left"/>
      <w:pPr>
        <w:ind w:left="3600" w:hanging="360"/>
      </w:pPr>
      <w:rPr>
        <w:rFonts w:ascii="Courier New" w:hAnsi="Courier New" w:hint="default"/>
      </w:rPr>
    </w:lvl>
    <w:lvl w:ilvl="5" w:tplc="3A3C92B8">
      <w:start w:val="1"/>
      <w:numFmt w:val="bullet"/>
      <w:lvlText w:val=""/>
      <w:lvlJc w:val="left"/>
      <w:pPr>
        <w:ind w:left="4320" w:hanging="360"/>
      </w:pPr>
      <w:rPr>
        <w:rFonts w:ascii="Wingdings" w:hAnsi="Wingdings" w:hint="default"/>
      </w:rPr>
    </w:lvl>
    <w:lvl w:ilvl="6" w:tplc="0C489E50">
      <w:start w:val="1"/>
      <w:numFmt w:val="bullet"/>
      <w:lvlText w:val=""/>
      <w:lvlJc w:val="left"/>
      <w:pPr>
        <w:ind w:left="5040" w:hanging="360"/>
      </w:pPr>
      <w:rPr>
        <w:rFonts w:ascii="Symbol" w:hAnsi="Symbol" w:hint="default"/>
      </w:rPr>
    </w:lvl>
    <w:lvl w:ilvl="7" w:tplc="DFE8822C">
      <w:start w:val="1"/>
      <w:numFmt w:val="bullet"/>
      <w:lvlText w:val="o"/>
      <w:lvlJc w:val="left"/>
      <w:pPr>
        <w:ind w:left="5760" w:hanging="360"/>
      </w:pPr>
      <w:rPr>
        <w:rFonts w:ascii="Courier New" w:hAnsi="Courier New" w:hint="default"/>
      </w:rPr>
    </w:lvl>
    <w:lvl w:ilvl="8" w:tplc="70A627B8">
      <w:start w:val="1"/>
      <w:numFmt w:val="bullet"/>
      <w:lvlText w:val=""/>
      <w:lvlJc w:val="left"/>
      <w:pPr>
        <w:ind w:left="6480" w:hanging="360"/>
      </w:pPr>
      <w:rPr>
        <w:rFonts w:ascii="Wingdings" w:hAnsi="Wingdings" w:hint="default"/>
      </w:rPr>
    </w:lvl>
  </w:abstractNum>
  <w:abstractNum w:abstractNumId="770" w15:restartNumberingAfterBreak="0">
    <w:nsid w:val="576745C1"/>
    <w:multiLevelType w:val="hybridMultilevel"/>
    <w:tmpl w:val="FFFFFFFF"/>
    <w:lvl w:ilvl="0" w:tplc="6B7271FC">
      <w:start w:val="1"/>
      <w:numFmt w:val="bullet"/>
      <w:lvlText w:val=""/>
      <w:lvlJc w:val="left"/>
      <w:pPr>
        <w:ind w:left="720" w:hanging="360"/>
      </w:pPr>
      <w:rPr>
        <w:rFonts w:ascii="Symbol" w:hAnsi="Symbol" w:hint="default"/>
      </w:rPr>
    </w:lvl>
    <w:lvl w:ilvl="1" w:tplc="552ABDC0">
      <w:start w:val="1"/>
      <w:numFmt w:val="bullet"/>
      <w:lvlText w:val="o"/>
      <w:lvlJc w:val="left"/>
      <w:pPr>
        <w:ind w:left="1440" w:hanging="360"/>
      </w:pPr>
      <w:rPr>
        <w:rFonts w:ascii="Courier New" w:hAnsi="Courier New" w:hint="default"/>
      </w:rPr>
    </w:lvl>
    <w:lvl w:ilvl="2" w:tplc="25A8FC2E">
      <w:start w:val="1"/>
      <w:numFmt w:val="bullet"/>
      <w:lvlText w:val=""/>
      <w:lvlJc w:val="left"/>
      <w:pPr>
        <w:ind w:left="2160" w:hanging="360"/>
      </w:pPr>
      <w:rPr>
        <w:rFonts w:ascii="Wingdings" w:hAnsi="Wingdings" w:hint="default"/>
      </w:rPr>
    </w:lvl>
    <w:lvl w:ilvl="3" w:tplc="0E8C4CE4">
      <w:start w:val="1"/>
      <w:numFmt w:val="bullet"/>
      <w:lvlText w:val=""/>
      <w:lvlJc w:val="left"/>
      <w:pPr>
        <w:ind w:left="2880" w:hanging="360"/>
      </w:pPr>
      <w:rPr>
        <w:rFonts w:ascii="Symbol" w:hAnsi="Symbol" w:hint="default"/>
      </w:rPr>
    </w:lvl>
    <w:lvl w:ilvl="4" w:tplc="2A16EF8E">
      <w:start w:val="1"/>
      <w:numFmt w:val="bullet"/>
      <w:lvlText w:val="o"/>
      <w:lvlJc w:val="left"/>
      <w:pPr>
        <w:ind w:left="3600" w:hanging="360"/>
      </w:pPr>
      <w:rPr>
        <w:rFonts w:ascii="Courier New" w:hAnsi="Courier New" w:hint="default"/>
      </w:rPr>
    </w:lvl>
    <w:lvl w:ilvl="5" w:tplc="9DF415C4">
      <w:start w:val="1"/>
      <w:numFmt w:val="bullet"/>
      <w:lvlText w:val=""/>
      <w:lvlJc w:val="left"/>
      <w:pPr>
        <w:ind w:left="4320" w:hanging="360"/>
      </w:pPr>
      <w:rPr>
        <w:rFonts w:ascii="Wingdings" w:hAnsi="Wingdings" w:hint="default"/>
      </w:rPr>
    </w:lvl>
    <w:lvl w:ilvl="6" w:tplc="4EC65BCE">
      <w:start w:val="1"/>
      <w:numFmt w:val="bullet"/>
      <w:lvlText w:val=""/>
      <w:lvlJc w:val="left"/>
      <w:pPr>
        <w:ind w:left="5040" w:hanging="360"/>
      </w:pPr>
      <w:rPr>
        <w:rFonts w:ascii="Symbol" w:hAnsi="Symbol" w:hint="default"/>
      </w:rPr>
    </w:lvl>
    <w:lvl w:ilvl="7" w:tplc="7988BAE6">
      <w:start w:val="1"/>
      <w:numFmt w:val="bullet"/>
      <w:lvlText w:val="o"/>
      <w:lvlJc w:val="left"/>
      <w:pPr>
        <w:ind w:left="5760" w:hanging="360"/>
      </w:pPr>
      <w:rPr>
        <w:rFonts w:ascii="Courier New" w:hAnsi="Courier New" w:hint="default"/>
      </w:rPr>
    </w:lvl>
    <w:lvl w:ilvl="8" w:tplc="AE1611BC">
      <w:start w:val="1"/>
      <w:numFmt w:val="bullet"/>
      <w:lvlText w:val=""/>
      <w:lvlJc w:val="left"/>
      <w:pPr>
        <w:ind w:left="6480" w:hanging="360"/>
      </w:pPr>
      <w:rPr>
        <w:rFonts w:ascii="Wingdings" w:hAnsi="Wingdings" w:hint="default"/>
      </w:rPr>
    </w:lvl>
  </w:abstractNum>
  <w:abstractNum w:abstractNumId="771" w15:restartNumberingAfterBreak="0">
    <w:nsid w:val="5767580D"/>
    <w:multiLevelType w:val="hybridMultilevel"/>
    <w:tmpl w:val="FFFFFFFF"/>
    <w:lvl w:ilvl="0" w:tplc="4DA64FA6">
      <w:start w:val="1"/>
      <w:numFmt w:val="bullet"/>
      <w:lvlText w:val=""/>
      <w:lvlJc w:val="left"/>
      <w:pPr>
        <w:ind w:left="720" w:hanging="360"/>
      </w:pPr>
      <w:rPr>
        <w:rFonts w:ascii="Symbol" w:hAnsi="Symbol" w:hint="default"/>
      </w:rPr>
    </w:lvl>
    <w:lvl w:ilvl="1" w:tplc="2AEE6A40">
      <w:start w:val="1"/>
      <w:numFmt w:val="bullet"/>
      <w:lvlText w:val="o"/>
      <w:lvlJc w:val="left"/>
      <w:pPr>
        <w:ind w:left="1440" w:hanging="360"/>
      </w:pPr>
      <w:rPr>
        <w:rFonts w:ascii="Courier New" w:hAnsi="Courier New" w:hint="default"/>
      </w:rPr>
    </w:lvl>
    <w:lvl w:ilvl="2" w:tplc="94703214">
      <w:start w:val="1"/>
      <w:numFmt w:val="bullet"/>
      <w:lvlText w:val=""/>
      <w:lvlJc w:val="left"/>
      <w:pPr>
        <w:ind w:left="2160" w:hanging="360"/>
      </w:pPr>
      <w:rPr>
        <w:rFonts w:ascii="Wingdings" w:hAnsi="Wingdings" w:hint="default"/>
      </w:rPr>
    </w:lvl>
    <w:lvl w:ilvl="3" w:tplc="7CBA703C">
      <w:start w:val="1"/>
      <w:numFmt w:val="bullet"/>
      <w:lvlText w:val=""/>
      <w:lvlJc w:val="left"/>
      <w:pPr>
        <w:ind w:left="2880" w:hanging="360"/>
      </w:pPr>
      <w:rPr>
        <w:rFonts w:ascii="Symbol" w:hAnsi="Symbol" w:hint="default"/>
      </w:rPr>
    </w:lvl>
    <w:lvl w:ilvl="4" w:tplc="0E7C149E">
      <w:start w:val="1"/>
      <w:numFmt w:val="bullet"/>
      <w:lvlText w:val="o"/>
      <w:lvlJc w:val="left"/>
      <w:pPr>
        <w:ind w:left="3600" w:hanging="360"/>
      </w:pPr>
      <w:rPr>
        <w:rFonts w:ascii="Courier New" w:hAnsi="Courier New" w:hint="default"/>
      </w:rPr>
    </w:lvl>
    <w:lvl w:ilvl="5" w:tplc="65388462">
      <w:start w:val="1"/>
      <w:numFmt w:val="bullet"/>
      <w:lvlText w:val=""/>
      <w:lvlJc w:val="left"/>
      <w:pPr>
        <w:ind w:left="4320" w:hanging="360"/>
      </w:pPr>
      <w:rPr>
        <w:rFonts w:ascii="Wingdings" w:hAnsi="Wingdings" w:hint="default"/>
      </w:rPr>
    </w:lvl>
    <w:lvl w:ilvl="6" w:tplc="4A646C92">
      <w:start w:val="1"/>
      <w:numFmt w:val="bullet"/>
      <w:lvlText w:val=""/>
      <w:lvlJc w:val="left"/>
      <w:pPr>
        <w:ind w:left="5040" w:hanging="360"/>
      </w:pPr>
      <w:rPr>
        <w:rFonts w:ascii="Symbol" w:hAnsi="Symbol" w:hint="default"/>
      </w:rPr>
    </w:lvl>
    <w:lvl w:ilvl="7" w:tplc="A956C10E">
      <w:start w:val="1"/>
      <w:numFmt w:val="bullet"/>
      <w:lvlText w:val="o"/>
      <w:lvlJc w:val="left"/>
      <w:pPr>
        <w:ind w:left="5760" w:hanging="360"/>
      </w:pPr>
      <w:rPr>
        <w:rFonts w:ascii="Courier New" w:hAnsi="Courier New" w:hint="default"/>
      </w:rPr>
    </w:lvl>
    <w:lvl w:ilvl="8" w:tplc="C8B081C6">
      <w:start w:val="1"/>
      <w:numFmt w:val="bullet"/>
      <w:lvlText w:val=""/>
      <w:lvlJc w:val="left"/>
      <w:pPr>
        <w:ind w:left="6480" w:hanging="360"/>
      </w:pPr>
      <w:rPr>
        <w:rFonts w:ascii="Wingdings" w:hAnsi="Wingdings" w:hint="default"/>
      </w:rPr>
    </w:lvl>
  </w:abstractNum>
  <w:abstractNum w:abstractNumId="772" w15:restartNumberingAfterBreak="0">
    <w:nsid w:val="57690FE5"/>
    <w:multiLevelType w:val="hybridMultilevel"/>
    <w:tmpl w:val="FFFFFFFF"/>
    <w:lvl w:ilvl="0" w:tplc="EC3AED4E">
      <w:start w:val="1"/>
      <w:numFmt w:val="bullet"/>
      <w:lvlText w:val=""/>
      <w:lvlJc w:val="left"/>
      <w:pPr>
        <w:ind w:left="720" w:hanging="360"/>
      </w:pPr>
      <w:rPr>
        <w:rFonts w:ascii="Symbol" w:hAnsi="Symbol" w:hint="default"/>
      </w:rPr>
    </w:lvl>
    <w:lvl w:ilvl="1" w:tplc="71F08298">
      <w:start w:val="1"/>
      <w:numFmt w:val="bullet"/>
      <w:lvlText w:val="o"/>
      <w:lvlJc w:val="left"/>
      <w:pPr>
        <w:ind w:left="1440" w:hanging="360"/>
      </w:pPr>
      <w:rPr>
        <w:rFonts w:ascii="Courier New" w:hAnsi="Courier New" w:hint="default"/>
      </w:rPr>
    </w:lvl>
    <w:lvl w:ilvl="2" w:tplc="74A2D294">
      <w:start w:val="1"/>
      <w:numFmt w:val="bullet"/>
      <w:lvlText w:val=""/>
      <w:lvlJc w:val="left"/>
      <w:pPr>
        <w:ind w:left="2160" w:hanging="360"/>
      </w:pPr>
      <w:rPr>
        <w:rFonts w:ascii="Wingdings" w:hAnsi="Wingdings" w:hint="default"/>
      </w:rPr>
    </w:lvl>
    <w:lvl w:ilvl="3" w:tplc="FB5CA90E">
      <w:start w:val="1"/>
      <w:numFmt w:val="bullet"/>
      <w:lvlText w:val=""/>
      <w:lvlJc w:val="left"/>
      <w:pPr>
        <w:ind w:left="2880" w:hanging="360"/>
      </w:pPr>
      <w:rPr>
        <w:rFonts w:ascii="Symbol" w:hAnsi="Symbol" w:hint="default"/>
      </w:rPr>
    </w:lvl>
    <w:lvl w:ilvl="4" w:tplc="2DB25816">
      <w:start w:val="1"/>
      <w:numFmt w:val="bullet"/>
      <w:lvlText w:val="o"/>
      <w:lvlJc w:val="left"/>
      <w:pPr>
        <w:ind w:left="3600" w:hanging="360"/>
      </w:pPr>
      <w:rPr>
        <w:rFonts w:ascii="Courier New" w:hAnsi="Courier New" w:hint="default"/>
      </w:rPr>
    </w:lvl>
    <w:lvl w:ilvl="5" w:tplc="CC380F3C">
      <w:start w:val="1"/>
      <w:numFmt w:val="bullet"/>
      <w:lvlText w:val=""/>
      <w:lvlJc w:val="left"/>
      <w:pPr>
        <w:ind w:left="4320" w:hanging="360"/>
      </w:pPr>
      <w:rPr>
        <w:rFonts w:ascii="Wingdings" w:hAnsi="Wingdings" w:hint="default"/>
      </w:rPr>
    </w:lvl>
    <w:lvl w:ilvl="6" w:tplc="B672C5AC">
      <w:start w:val="1"/>
      <w:numFmt w:val="bullet"/>
      <w:lvlText w:val=""/>
      <w:lvlJc w:val="left"/>
      <w:pPr>
        <w:ind w:left="5040" w:hanging="360"/>
      </w:pPr>
      <w:rPr>
        <w:rFonts w:ascii="Symbol" w:hAnsi="Symbol" w:hint="default"/>
      </w:rPr>
    </w:lvl>
    <w:lvl w:ilvl="7" w:tplc="CBA62232">
      <w:start w:val="1"/>
      <w:numFmt w:val="bullet"/>
      <w:lvlText w:val="o"/>
      <w:lvlJc w:val="left"/>
      <w:pPr>
        <w:ind w:left="5760" w:hanging="360"/>
      </w:pPr>
      <w:rPr>
        <w:rFonts w:ascii="Courier New" w:hAnsi="Courier New" w:hint="default"/>
      </w:rPr>
    </w:lvl>
    <w:lvl w:ilvl="8" w:tplc="277AD86C">
      <w:start w:val="1"/>
      <w:numFmt w:val="bullet"/>
      <w:lvlText w:val=""/>
      <w:lvlJc w:val="left"/>
      <w:pPr>
        <w:ind w:left="6480" w:hanging="360"/>
      </w:pPr>
      <w:rPr>
        <w:rFonts w:ascii="Wingdings" w:hAnsi="Wingdings" w:hint="default"/>
      </w:rPr>
    </w:lvl>
  </w:abstractNum>
  <w:abstractNum w:abstractNumId="773" w15:restartNumberingAfterBreak="0">
    <w:nsid w:val="579A7B7A"/>
    <w:multiLevelType w:val="hybridMultilevel"/>
    <w:tmpl w:val="FFFFFFFF"/>
    <w:lvl w:ilvl="0" w:tplc="8FE02580">
      <w:start w:val="1"/>
      <w:numFmt w:val="bullet"/>
      <w:lvlText w:val=""/>
      <w:lvlJc w:val="left"/>
      <w:pPr>
        <w:ind w:left="720" w:hanging="360"/>
      </w:pPr>
      <w:rPr>
        <w:rFonts w:ascii="Symbol" w:hAnsi="Symbol" w:hint="default"/>
      </w:rPr>
    </w:lvl>
    <w:lvl w:ilvl="1" w:tplc="2C6EC138">
      <w:start w:val="1"/>
      <w:numFmt w:val="bullet"/>
      <w:lvlText w:val="o"/>
      <w:lvlJc w:val="left"/>
      <w:pPr>
        <w:ind w:left="1440" w:hanging="360"/>
      </w:pPr>
      <w:rPr>
        <w:rFonts w:ascii="Courier New" w:hAnsi="Courier New" w:hint="default"/>
      </w:rPr>
    </w:lvl>
    <w:lvl w:ilvl="2" w:tplc="0B72640A">
      <w:start w:val="1"/>
      <w:numFmt w:val="bullet"/>
      <w:lvlText w:val=""/>
      <w:lvlJc w:val="left"/>
      <w:pPr>
        <w:ind w:left="2160" w:hanging="360"/>
      </w:pPr>
      <w:rPr>
        <w:rFonts w:ascii="Wingdings" w:hAnsi="Wingdings" w:hint="default"/>
      </w:rPr>
    </w:lvl>
    <w:lvl w:ilvl="3" w:tplc="3104BB6E">
      <w:start w:val="1"/>
      <w:numFmt w:val="bullet"/>
      <w:lvlText w:val=""/>
      <w:lvlJc w:val="left"/>
      <w:pPr>
        <w:ind w:left="2880" w:hanging="360"/>
      </w:pPr>
      <w:rPr>
        <w:rFonts w:ascii="Symbol" w:hAnsi="Symbol" w:hint="default"/>
      </w:rPr>
    </w:lvl>
    <w:lvl w:ilvl="4" w:tplc="D9BCA6F8">
      <w:start w:val="1"/>
      <w:numFmt w:val="bullet"/>
      <w:lvlText w:val="o"/>
      <w:lvlJc w:val="left"/>
      <w:pPr>
        <w:ind w:left="3600" w:hanging="360"/>
      </w:pPr>
      <w:rPr>
        <w:rFonts w:ascii="Courier New" w:hAnsi="Courier New" w:hint="default"/>
      </w:rPr>
    </w:lvl>
    <w:lvl w:ilvl="5" w:tplc="298C5AF0">
      <w:start w:val="1"/>
      <w:numFmt w:val="bullet"/>
      <w:lvlText w:val=""/>
      <w:lvlJc w:val="left"/>
      <w:pPr>
        <w:ind w:left="4320" w:hanging="360"/>
      </w:pPr>
      <w:rPr>
        <w:rFonts w:ascii="Wingdings" w:hAnsi="Wingdings" w:hint="default"/>
      </w:rPr>
    </w:lvl>
    <w:lvl w:ilvl="6" w:tplc="1E480D3E">
      <w:start w:val="1"/>
      <w:numFmt w:val="bullet"/>
      <w:lvlText w:val=""/>
      <w:lvlJc w:val="left"/>
      <w:pPr>
        <w:ind w:left="5040" w:hanging="360"/>
      </w:pPr>
      <w:rPr>
        <w:rFonts w:ascii="Symbol" w:hAnsi="Symbol" w:hint="default"/>
      </w:rPr>
    </w:lvl>
    <w:lvl w:ilvl="7" w:tplc="4F88AC94">
      <w:start w:val="1"/>
      <w:numFmt w:val="bullet"/>
      <w:lvlText w:val="o"/>
      <w:lvlJc w:val="left"/>
      <w:pPr>
        <w:ind w:left="5760" w:hanging="360"/>
      </w:pPr>
      <w:rPr>
        <w:rFonts w:ascii="Courier New" w:hAnsi="Courier New" w:hint="default"/>
      </w:rPr>
    </w:lvl>
    <w:lvl w:ilvl="8" w:tplc="16C85980">
      <w:start w:val="1"/>
      <w:numFmt w:val="bullet"/>
      <w:lvlText w:val=""/>
      <w:lvlJc w:val="left"/>
      <w:pPr>
        <w:ind w:left="6480" w:hanging="360"/>
      </w:pPr>
      <w:rPr>
        <w:rFonts w:ascii="Wingdings" w:hAnsi="Wingdings" w:hint="default"/>
      </w:rPr>
    </w:lvl>
  </w:abstractNum>
  <w:abstractNum w:abstractNumId="774" w15:restartNumberingAfterBreak="0">
    <w:nsid w:val="57AF1CA3"/>
    <w:multiLevelType w:val="hybridMultilevel"/>
    <w:tmpl w:val="FFFFFFFF"/>
    <w:lvl w:ilvl="0" w:tplc="94283134">
      <w:start w:val="1"/>
      <w:numFmt w:val="bullet"/>
      <w:lvlText w:val=""/>
      <w:lvlJc w:val="left"/>
      <w:pPr>
        <w:ind w:left="720" w:hanging="360"/>
      </w:pPr>
      <w:rPr>
        <w:rFonts w:ascii="Symbol" w:hAnsi="Symbol" w:hint="default"/>
      </w:rPr>
    </w:lvl>
    <w:lvl w:ilvl="1" w:tplc="0818F9D8">
      <w:start w:val="1"/>
      <w:numFmt w:val="bullet"/>
      <w:lvlText w:val="o"/>
      <w:lvlJc w:val="left"/>
      <w:pPr>
        <w:ind w:left="1440" w:hanging="360"/>
      </w:pPr>
      <w:rPr>
        <w:rFonts w:ascii="Courier New" w:hAnsi="Courier New" w:hint="default"/>
      </w:rPr>
    </w:lvl>
    <w:lvl w:ilvl="2" w:tplc="56822E1A">
      <w:start w:val="1"/>
      <w:numFmt w:val="bullet"/>
      <w:lvlText w:val=""/>
      <w:lvlJc w:val="left"/>
      <w:pPr>
        <w:ind w:left="2160" w:hanging="360"/>
      </w:pPr>
      <w:rPr>
        <w:rFonts w:ascii="Wingdings" w:hAnsi="Wingdings" w:hint="default"/>
      </w:rPr>
    </w:lvl>
    <w:lvl w:ilvl="3" w:tplc="F5E4CF14">
      <w:start w:val="1"/>
      <w:numFmt w:val="bullet"/>
      <w:lvlText w:val=""/>
      <w:lvlJc w:val="left"/>
      <w:pPr>
        <w:ind w:left="2880" w:hanging="360"/>
      </w:pPr>
      <w:rPr>
        <w:rFonts w:ascii="Symbol" w:hAnsi="Symbol" w:hint="default"/>
      </w:rPr>
    </w:lvl>
    <w:lvl w:ilvl="4" w:tplc="D7C647F0">
      <w:start w:val="1"/>
      <w:numFmt w:val="bullet"/>
      <w:lvlText w:val="o"/>
      <w:lvlJc w:val="left"/>
      <w:pPr>
        <w:ind w:left="3600" w:hanging="360"/>
      </w:pPr>
      <w:rPr>
        <w:rFonts w:ascii="Courier New" w:hAnsi="Courier New" w:hint="default"/>
      </w:rPr>
    </w:lvl>
    <w:lvl w:ilvl="5" w:tplc="1D76ABFE">
      <w:start w:val="1"/>
      <w:numFmt w:val="bullet"/>
      <w:lvlText w:val=""/>
      <w:lvlJc w:val="left"/>
      <w:pPr>
        <w:ind w:left="4320" w:hanging="360"/>
      </w:pPr>
      <w:rPr>
        <w:rFonts w:ascii="Wingdings" w:hAnsi="Wingdings" w:hint="default"/>
      </w:rPr>
    </w:lvl>
    <w:lvl w:ilvl="6" w:tplc="ACDCF31E">
      <w:start w:val="1"/>
      <w:numFmt w:val="bullet"/>
      <w:lvlText w:val=""/>
      <w:lvlJc w:val="left"/>
      <w:pPr>
        <w:ind w:left="5040" w:hanging="360"/>
      </w:pPr>
      <w:rPr>
        <w:rFonts w:ascii="Symbol" w:hAnsi="Symbol" w:hint="default"/>
      </w:rPr>
    </w:lvl>
    <w:lvl w:ilvl="7" w:tplc="8ACA0616">
      <w:start w:val="1"/>
      <w:numFmt w:val="bullet"/>
      <w:lvlText w:val="o"/>
      <w:lvlJc w:val="left"/>
      <w:pPr>
        <w:ind w:left="5760" w:hanging="360"/>
      </w:pPr>
      <w:rPr>
        <w:rFonts w:ascii="Courier New" w:hAnsi="Courier New" w:hint="default"/>
      </w:rPr>
    </w:lvl>
    <w:lvl w:ilvl="8" w:tplc="E9248B38">
      <w:start w:val="1"/>
      <w:numFmt w:val="bullet"/>
      <w:lvlText w:val=""/>
      <w:lvlJc w:val="left"/>
      <w:pPr>
        <w:ind w:left="6480" w:hanging="360"/>
      </w:pPr>
      <w:rPr>
        <w:rFonts w:ascii="Wingdings" w:hAnsi="Wingdings" w:hint="default"/>
      </w:rPr>
    </w:lvl>
  </w:abstractNum>
  <w:abstractNum w:abstractNumId="775" w15:restartNumberingAfterBreak="0">
    <w:nsid w:val="57E52717"/>
    <w:multiLevelType w:val="hybridMultilevel"/>
    <w:tmpl w:val="FFFFFFFF"/>
    <w:lvl w:ilvl="0" w:tplc="8BAA7930">
      <w:start w:val="1"/>
      <w:numFmt w:val="bullet"/>
      <w:lvlText w:val=""/>
      <w:lvlJc w:val="left"/>
      <w:pPr>
        <w:ind w:left="720" w:hanging="360"/>
      </w:pPr>
      <w:rPr>
        <w:rFonts w:ascii="Symbol" w:hAnsi="Symbol" w:hint="default"/>
      </w:rPr>
    </w:lvl>
    <w:lvl w:ilvl="1" w:tplc="C1CAE290">
      <w:start w:val="1"/>
      <w:numFmt w:val="bullet"/>
      <w:lvlText w:val="o"/>
      <w:lvlJc w:val="left"/>
      <w:pPr>
        <w:ind w:left="1440" w:hanging="360"/>
      </w:pPr>
      <w:rPr>
        <w:rFonts w:ascii="Courier New" w:hAnsi="Courier New" w:hint="default"/>
      </w:rPr>
    </w:lvl>
    <w:lvl w:ilvl="2" w:tplc="5182597C">
      <w:start w:val="1"/>
      <w:numFmt w:val="bullet"/>
      <w:lvlText w:val=""/>
      <w:lvlJc w:val="left"/>
      <w:pPr>
        <w:ind w:left="2160" w:hanging="360"/>
      </w:pPr>
      <w:rPr>
        <w:rFonts w:ascii="Wingdings" w:hAnsi="Wingdings" w:hint="default"/>
      </w:rPr>
    </w:lvl>
    <w:lvl w:ilvl="3" w:tplc="4EE0366C">
      <w:start w:val="1"/>
      <w:numFmt w:val="bullet"/>
      <w:lvlText w:val=""/>
      <w:lvlJc w:val="left"/>
      <w:pPr>
        <w:ind w:left="2880" w:hanging="360"/>
      </w:pPr>
      <w:rPr>
        <w:rFonts w:ascii="Symbol" w:hAnsi="Symbol" w:hint="default"/>
      </w:rPr>
    </w:lvl>
    <w:lvl w:ilvl="4" w:tplc="299800F2">
      <w:start w:val="1"/>
      <w:numFmt w:val="bullet"/>
      <w:lvlText w:val="o"/>
      <w:lvlJc w:val="left"/>
      <w:pPr>
        <w:ind w:left="3600" w:hanging="360"/>
      </w:pPr>
      <w:rPr>
        <w:rFonts w:ascii="Courier New" w:hAnsi="Courier New" w:hint="default"/>
      </w:rPr>
    </w:lvl>
    <w:lvl w:ilvl="5" w:tplc="81AC294A">
      <w:start w:val="1"/>
      <w:numFmt w:val="bullet"/>
      <w:lvlText w:val=""/>
      <w:lvlJc w:val="left"/>
      <w:pPr>
        <w:ind w:left="4320" w:hanging="360"/>
      </w:pPr>
      <w:rPr>
        <w:rFonts w:ascii="Wingdings" w:hAnsi="Wingdings" w:hint="default"/>
      </w:rPr>
    </w:lvl>
    <w:lvl w:ilvl="6" w:tplc="560099F0">
      <w:start w:val="1"/>
      <w:numFmt w:val="bullet"/>
      <w:lvlText w:val=""/>
      <w:lvlJc w:val="left"/>
      <w:pPr>
        <w:ind w:left="5040" w:hanging="360"/>
      </w:pPr>
      <w:rPr>
        <w:rFonts w:ascii="Symbol" w:hAnsi="Symbol" w:hint="default"/>
      </w:rPr>
    </w:lvl>
    <w:lvl w:ilvl="7" w:tplc="F5EE6E02">
      <w:start w:val="1"/>
      <w:numFmt w:val="bullet"/>
      <w:lvlText w:val="o"/>
      <w:lvlJc w:val="left"/>
      <w:pPr>
        <w:ind w:left="5760" w:hanging="360"/>
      </w:pPr>
      <w:rPr>
        <w:rFonts w:ascii="Courier New" w:hAnsi="Courier New" w:hint="default"/>
      </w:rPr>
    </w:lvl>
    <w:lvl w:ilvl="8" w:tplc="CF14E19A">
      <w:start w:val="1"/>
      <w:numFmt w:val="bullet"/>
      <w:lvlText w:val=""/>
      <w:lvlJc w:val="left"/>
      <w:pPr>
        <w:ind w:left="6480" w:hanging="360"/>
      </w:pPr>
      <w:rPr>
        <w:rFonts w:ascii="Wingdings" w:hAnsi="Wingdings" w:hint="default"/>
      </w:rPr>
    </w:lvl>
  </w:abstractNum>
  <w:abstractNum w:abstractNumId="776" w15:restartNumberingAfterBreak="0">
    <w:nsid w:val="57E53645"/>
    <w:multiLevelType w:val="hybridMultilevel"/>
    <w:tmpl w:val="FFFFFFFF"/>
    <w:lvl w:ilvl="0" w:tplc="8C2E3DEC">
      <w:start w:val="1"/>
      <w:numFmt w:val="bullet"/>
      <w:lvlText w:val=""/>
      <w:lvlJc w:val="left"/>
      <w:pPr>
        <w:ind w:left="720" w:hanging="360"/>
      </w:pPr>
      <w:rPr>
        <w:rFonts w:ascii="Symbol" w:hAnsi="Symbol" w:hint="default"/>
      </w:rPr>
    </w:lvl>
    <w:lvl w:ilvl="1" w:tplc="E7DC8352">
      <w:start w:val="1"/>
      <w:numFmt w:val="bullet"/>
      <w:lvlText w:val="o"/>
      <w:lvlJc w:val="left"/>
      <w:pPr>
        <w:ind w:left="1440" w:hanging="360"/>
      </w:pPr>
      <w:rPr>
        <w:rFonts w:ascii="Courier New" w:hAnsi="Courier New" w:hint="default"/>
      </w:rPr>
    </w:lvl>
    <w:lvl w:ilvl="2" w:tplc="405A08E8">
      <w:start w:val="1"/>
      <w:numFmt w:val="bullet"/>
      <w:lvlText w:val=""/>
      <w:lvlJc w:val="left"/>
      <w:pPr>
        <w:ind w:left="2160" w:hanging="360"/>
      </w:pPr>
      <w:rPr>
        <w:rFonts w:ascii="Wingdings" w:hAnsi="Wingdings" w:hint="default"/>
      </w:rPr>
    </w:lvl>
    <w:lvl w:ilvl="3" w:tplc="F6327044">
      <w:start w:val="1"/>
      <w:numFmt w:val="bullet"/>
      <w:lvlText w:val=""/>
      <w:lvlJc w:val="left"/>
      <w:pPr>
        <w:ind w:left="2880" w:hanging="360"/>
      </w:pPr>
      <w:rPr>
        <w:rFonts w:ascii="Symbol" w:hAnsi="Symbol" w:hint="default"/>
      </w:rPr>
    </w:lvl>
    <w:lvl w:ilvl="4" w:tplc="6D0A91A6">
      <w:start w:val="1"/>
      <w:numFmt w:val="bullet"/>
      <w:lvlText w:val="o"/>
      <w:lvlJc w:val="left"/>
      <w:pPr>
        <w:ind w:left="3600" w:hanging="360"/>
      </w:pPr>
      <w:rPr>
        <w:rFonts w:ascii="Courier New" w:hAnsi="Courier New" w:hint="default"/>
      </w:rPr>
    </w:lvl>
    <w:lvl w:ilvl="5" w:tplc="15968A4E">
      <w:start w:val="1"/>
      <w:numFmt w:val="bullet"/>
      <w:lvlText w:val=""/>
      <w:lvlJc w:val="left"/>
      <w:pPr>
        <w:ind w:left="4320" w:hanging="360"/>
      </w:pPr>
      <w:rPr>
        <w:rFonts w:ascii="Wingdings" w:hAnsi="Wingdings" w:hint="default"/>
      </w:rPr>
    </w:lvl>
    <w:lvl w:ilvl="6" w:tplc="490E2386">
      <w:start w:val="1"/>
      <w:numFmt w:val="bullet"/>
      <w:lvlText w:val=""/>
      <w:lvlJc w:val="left"/>
      <w:pPr>
        <w:ind w:left="5040" w:hanging="360"/>
      </w:pPr>
      <w:rPr>
        <w:rFonts w:ascii="Symbol" w:hAnsi="Symbol" w:hint="default"/>
      </w:rPr>
    </w:lvl>
    <w:lvl w:ilvl="7" w:tplc="57C46F4C">
      <w:start w:val="1"/>
      <w:numFmt w:val="bullet"/>
      <w:lvlText w:val="o"/>
      <w:lvlJc w:val="left"/>
      <w:pPr>
        <w:ind w:left="5760" w:hanging="360"/>
      </w:pPr>
      <w:rPr>
        <w:rFonts w:ascii="Courier New" w:hAnsi="Courier New" w:hint="default"/>
      </w:rPr>
    </w:lvl>
    <w:lvl w:ilvl="8" w:tplc="1DEADDF8">
      <w:start w:val="1"/>
      <w:numFmt w:val="bullet"/>
      <w:lvlText w:val=""/>
      <w:lvlJc w:val="left"/>
      <w:pPr>
        <w:ind w:left="6480" w:hanging="360"/>
      </w:pPr>
      <w:rPr>
        <w:rFonts w:ascii="Wingdings" w:hAnsi="Wingdings" w:hint="default"/>
      </w:rPr>
    </w:lvl>
  </w:abstractNum>
  <w:abstractNum w:abstractNumId="777" w15:restartNumberingAfterBreak="0">
    <w:nsid w:val="58062A8C"/>
    <w:multiLevelType w:val="hybridMultilevel"/>
    <w:tmpl w:val="FFFFFFFF"/>
    <w:lvl w:ilvl="0" w:tplc="D16478F0">
      <w:start w:val="1"/>
      <w:numFmt w:val="bullet"/>
      <w:lvlText w:val=""/>
      <w:lvlJc w:val="left"/>
      <w:pPr>
        <w:ind w:left="720" w:hanging="360"/>
      </w:pPr>
      <w:rPr>
        <w:rFonts w:ascii="Symbol" w:hAnsi="Symbol" w:hint="default"/>
      </w:rPr>
    </w:lvl>
    <w:lvl w:ilvl="1" w:tplc="F508E1B6">
      <w:start w:val="1"/>
      <w:numFmt w:val="bullet"/>
      <w:lvlText w:val="o"/>
      <w:lvlJc w:val="left"/>
      <w:pPr>
        <w:ind w:left="1440" w:hanging="360"/>
      </w:pPr>
      <w:rPr>
        <w:rFonts w:ascii="Courier New" w:hAnsi="Courier New" w:hint="default"/>
      </w:rPr>
    </w:lvl>
    <w:lvl w:ilvl="2" w:tplc="BE84708C">
      <w:start w:val="1"/>
      <w:numFmt w:val="bullet"/>
      <w:lvlText w:val=""/>
      <w:lvlJc w:val="left"/>
      <w:pPr>
        <w:ind w:left="2160" w:hanging="360"/>
      </w:pPr>
      <w:rPr>
        <w:rFonts w:ascii="Wingdings" w:hAnsi="Wingdings" w:hint="default"/>
      </w:rPr>
    </w:lvl>
    <w:lvl w:ilvl="3" w:tplc="401E477C">
      <w:start w:val="1"/>
      <w:numFmt w:val="bullet"/>
      <w:lvlText w:val=""/>
      <w:lvlJc w:val="left"/>
      <w:pPr>
        <w:ind w:left="2880" w:hanging="360"/>
      </w:pPr>
      <w:rPr>
        <w:rFonts w:ascii="Symbol" w:hAnsi="Symbol" w:hint="default"/>
      </w:rPr>
    </w:lvl>
    <w:lvl w:ilvl="4" w:tplc="F6C0D6FA">
      <w:start w:val="1"/>
      <w:numFmt w:val="bullet"/>
      <w:lvlText w:val="o"/>
      <w:lvlJc w:val="left"/>
      <w:pPr>
        <w:ind w:left="3600" w:hanging="360"/>
      </w:pPr>
      <w:rPr>
        <w:rFonts w:ascii="Courier New" w:hAnsi="Courier New" w:hint="default"/>
      </w:rPr>
    </w:lvl>
    <w:lvl w:ilvl="5" w:tplc="F07A0056">
      <w:start w:val="1"/>
      <w:numFmt w:val="bullet"/>
      <w:lvlText w:val=""/>
      <w:lvlJc w:val="left"/>
      <w:pPr>
        <w:ind w:left="4320" w:hanging="360"/>
      </w:pPr>
      <w:rPr>
        <w:rFonts w:ascii="Wingdings" w:hAnsi="Wingdings" w:hint="default"/>
      </w:rPr>
    </w:lvl>
    <w:lvl w:ilvl="6" w:tplc="36887A36">
      <w:start w:val="1"/>
      <w:numFmt w:val="bullet"/>
      <w:lvlText w:val=""/>
      <w:lvlJc w:val="left"/>
      <w:pPr>
        <w:ind w:left="5040" w:hanging="360"/>
      </w:pPr>
      <w:rPr>
        <w:rFonts w:ascii="Symbol" w:hAnsi="Symbol" w:hint="default"/>
      </w:rPr>
    </w:lvl>
    <w:lvl w:ilvl="7" w:tplc="FF84FFE2">
      <w:start w:val="1"/>
      <w:numFmt w:val="bullet"/>
      <w:lvlText w:val="o"/>
      <w:lvlJc w:val="left"/>
      <w:pPr>
        <w:ind w:left="5760" w:hanging="360"/>
      </w:pPr>
      <w:rPr>
        <w:rFonts w:ascii="Courier New" w:hAnsi="Courier New" w:hint="default"/>
      </w:rPr>
    </w:lvl>
    <w:lvl w:ilvl="8" w:tplc="30080A00">
      <w:start w:val="1"/>
      <w:numFmt w:val="bullet"/>
      <w:lvlText w:val=""/>
      <w:lvlJc w:val="left"/>
      <w:pPr>
        <w:ind w:left="6480" w:hanging="360"/>
      </w:pPr>
      <w:rPr>
        <w:rFonts w:ascii="Wingdings" w:hAnsi="Wingdings" w:hint="default"/>
      </w:rPr>
    </w:lvl>
  </w:abstractNum>
  <w:abstractNum w:abstractNumId="778" w15:restartNumberingAfterBreak="0">
    <w:nsid w:val="58073F44"/>
    <w:multiLevelType w:val="hybridMultilevel"/>
    <w:tmpl w:val="FFFFFFFF"/>
    <w:lvl w:ilvl="0" w:tplc="C974DBB8">
      <w:start w:val="1"/>
      <w:numFmt w:val="bullet"/>
      <w:lvlText w:val=""/>
      <w:lvlJc w:val="left"/>
      <w:pPr>
        <w:ind w:left="720" w:hanging="360"/>
      </w:pPr>
      <w:rPr>
        <w:rFonts w:ascii="Symbol" w:hAnsi="Symbol" w:hint="default"/>
      </w:rPr>
    </w:lvl>
    <w:lvl w:ilvl="1" w:tplc="DE9480BE">
      <w:start w:val="1"/>
      <w:numFmt w:val="bullet"/>
      <w:lvlText w:val="o"/>
      <w:lvlJc w:val="left"/>
      <w:pPr>
        <w:ind w:left="1440" w:hanging="360"/>
      </w:pPr>
      <w:rPr>
        <w:rFonts w:ascii="Courier New" w:hAnsi="Courier New" w:hint="default"/>
      </w:rPr>
    </w:lvl>
    <w:lvl w:ilvl="2" w:tplc="8DF8F7EA">
      <w:start w:val="1"/>
      <w:numFmt w:val="bullet"/>
      <w:lvlText w:val=""/>
      <w:lvlJc w:val="left"/>
      <w:pPr>
        <w:ind w:left="2160" w:hanging="360"/>
      </w:pPr>
      <w:rPr>
        <w:rFonts w:ascii="Wingdings" w:hAnsi="Wingdings" w:hint="default"/>
      </w:rPr>
    </w:lvl>
    <w:lvl w:ilvl="3" w:tplc="93C8E1FA">
      <w:start w:val="1"/>
      <w:numFmt w:val="bullet"/>
      <w:lvlText w:val=""/>
      <w:lvlJc w:val="left"/>
      <w:pPr>
        <w:ind w:left="2880" w:hanging="360"/>
      </w:pPr>
      <w:rPr>
        <w:rFonts w:ascii="Symbol" w:hAnsi="Symbol" w:hint="default"/>
      </w:rPr>
    </w:lvl>
    <w:lvl w:ilvl="4" w:tplc="EF6455FC">
      <w:start w:val="1"/>
      <w:numFmt w:val="bullet"/>
      <w:lvlText w:val="o"/>
      <w:lvlJc w:val="left"/>
      <w:pPr>
        <w:ind w:left="3600" w:hanging="360"/>
      </w:pPr>
      <w:rPr>
        <w:rFonts w:ascii="Courier New" w:hAnsi="Courier New" w:hint="default"/>
      </w:rPr>
    </w:lvl>
    <w:lvl w:ilvl="5" w:tplc="15DAABFE">
      <w:start w:val="1"/>
      <w:numFmt w:val="bullet"/>
      <w:lvlText w:val=""/>
      <w:lvlJc w:val="left"/>
      <w:pPr>
        <w:ind w:left="4320" w:hanging="360"/>
      </w:pPr>
      <w:rPr>
        <w:rFonts w:ascii="Wingdings" w:hAnsi="Wingdings" w:hint="default"/>
      </w:rPr>
    </w:lvl>
    <w:lvl w:ilvl="6" w:tplc="DEC257B2">
      <w:start w:val="1"/>
      <w:numFmt w:val="bullet"/>
      <w:lvlText w:val=""/>
      <w:lvlJc w:val="left"/>
      <w:pPr>
        <w:ind w:left="5040" w:hanging="360"/>
      </w:pPr>
      <w:rPr>
        <w:rFonts w:ascii="Symbol" w:hAnsi="Symbol" w:hint="default"/>
      </w:rPr>
    </w:lvl>
    <w:lvl w:ilvl="7" w:tplc="B426986C">
      <w:start w:val="1"/>
      <w:numFmt w:val="bullet"/>
      <w:lvlText w:val="o"/>
      <w:lvlJc w:val="left"/>
      <w:pPr>
        <w:ind w:left="5760" w:hanging="360"/>
      </w:pPr>
      <w:rPr>
        <w:rFonts w:ascii="Courier New" w:hAnsi="Courier New" w:hint="default"/>
      </w:rPr>
    </w:lvl>
    <w:lvl w:ilvl="8" w:tplc="FC5041D2">
      <w:start w:val="1"/>
      <w:numFmt w:val="bullet"/>
      <w:lvlText w:val=""/>
      <w:lvlJc w:val="left"/>
      <w:pPr>
        <w:ind w:left="6480" w:hanging="360"/>
      </w:pPr>
      <w:rPr>
        <w:rFonts w:ascii="Wingdings" w:hAnsi="Wingdings" w:hint="default"/>
      </w:rPr>
    </w:lvl>
  </w:abstractNum>
  <w:abstractNum w:abstractNumId="779" w15:restartNumberingAfterBreak="0">
    <w:nsid w:val="58643001"/>
    <w:multiLevelType w:val="hybridMultilevel"/>
    <w:tmpl w:val="FFFFFFFF"/>
    <w:lvl w:ilvl="0" w:tplc="A6D4C192">
      <w:start w:val="1"/>
      <w:numFmt w:val="bullet"/>
      <w:lvlText w:val=""/>
      <w:lvlJc w:val="left"/>
      <w:pPr>
        <w:ind w:left="720" w:hanging="360"/>
      </w:pPr>
      <w:rPr>
        <w:rFonts w:ascii="Symbol" w:hAnsi="Symbol" w:hint="default"/>
      </w:rPr>
    </w:lvl>
    <w:lvl w:ilvl="1" w:tplc="A4840074">
      <w:start w:val="1"/>
      <w:numFmt w:val="bullet"/>
      <w:lvlText w:val="o"/>
      <w:lvlJc w:val="left"/>
      <w:pPr>
        <w:ind w:left="1440" w:hanging="360"/>
      </w:pPr>
      <w:rPr>
        <w:rFonts w:ascii="Courier New" w:hAnsi="Courier New" w:hint="default"/>
      </w:rPr>
    </w:lvl>
    <w:lvl w:ilvl="2" w:tplc="D4AA3754">
      <w:start w:val="1"/>
      <w:numFmt w:val="bullet"/>
      <w:lvlText w:val=""/>
      <w:lvlJc w:val="left"/>
      <w:pPr>
        <w:ind w:left="2160" w:hanging="360"/>
      </w:pPr>
      <w:rPr>
        <w:rFonts w:ascii="Wingdings" w:hAnsi="Wingdings" w:hint="default"/>
      </w:rPr>
    </w:lvl>
    <w:lvl w:ilvl="3" w:tplc="0F2A0856">
      <w:start w:val="1"/>
      <w:numFmt w:val="bullet"/>
      <w:lvlText w:val=""/>
      <w:lvlJc w:val="left"/>
      <w:pPr>
        <w:ind w:left="2880" w:hanging="360"/>
      </w:pPr>
      <w:rPr>
        <w:rFonts w:ascii="Symbol" w:hAnsi="Symbol" w:hint="default"/>
      </w:rPr>
    </w:lvl>
    <w:lvl w:ilvl="4" w:tplc="1DFCB090">
      <w:start w:val="1"/>
      <w:numFmt w:val="bullet"/>
      <w:lvlText w:val="o"/>
      <w:lvlJc w:val="left"/>
      <w:pPr>
        <w:ind w:left="3600" w:hanging="360"/>
      </w:pPr>
      <w:rPr>
        <w:rFonts w:ascii="Courier New" w:hAnsi="Courier New" w:hint="default"/>
      </w:rPr>
    </w:lvl>
    <w:lvl w:ilvl="5" w:tplc="F09404A2">
      <w:start w:val="1"/>
      <w:numFmt w:val="bullet"/>
      <w:lvlText w:val=""/>
      <w:lvlJc w:val="left"/>
      <w:pPr>
        <w:ind w:left="4320" w:hanging="360"/>
      </w:pPr>
      <w:rPr>
        <w:rFonts w:ascii="Wingdings" w:hAnsi="Wingdings" w:hint="default"/>
      </w:rPr>
    </w:lvl>
    <w:lvl w:ilvl="6" w:tplc="FA94C61A">
      <w:start w:val="1"/>
      <w:numFmt w:val="bullet"/>
      <w:lvlText w:val=""/>
      <w:lvlJc w:val="left"/>
      <w:pPr>
        <w:ind w:left="5040" w:hanging="360"/>
      </w:pPr>
      <w:rPr>
        <w:rFonts w:ascii="Symbol" w:hAnsi="Symbol" w:hint="default"/>
      </w:rPr>
    </w:lvl>
    <w:lvl w:ilvl="7" w:tplc="51D0EB90">
      <w:start w:val="1"/>
      <w:numFmt w:val="bullet"/>
      <w:lvlText w:val="o"/>
      <w:lvlJc w:val="left"/>
      <w:pPr>
        <w:ind w:left="5760" w:hanging="360"/>
      </w:pPr>
      <w:rPr>
        <w:rFonts w:ascii="Courier New" w:hAnsi="Courier New" w:hint="default"/>
      </w:rPr>
    </w:lvl>
    <w:lvl w:ilvl="8" w:tplc="B0203E80">
      <w:start w:val="1"/>
      <w:numFmt w:val="bullet"/>
      <w:lvlText w:val=""/>
      <w:lvlJc w:val="left"/>
      <w:pPr>
        <w:ind w:left="6480" w:hanging="360"/>
      </w:pPr>
      <w:rPr>
        <w:rFonts w:ascii="Wingdings" w:hAnsi="Wingdings" w:hint="default"/>
      </w:rPr>
    </w:lvl>
  </w:abstractNum>
  <w:abstractNum w:abstractNumId="780" w15:restartNumberingAfterBreak="0">
    <w:nsid w:val="588942AF"/>
    <w:multiLevelType w:val="hybridMultilevel"/>
    <w:tmpl w:val="FFFFFFFF"/>
    <w:lvl w:ilvl="0" w:tplc="F6A4A9B0">
      <w:start w:val="1"/>
      <w:numFmt w:val="bullet"/>
      <w:lvlText w:val=""/>
      <w:lvlJc w:val="left"/>
      <w:pPr>
        <w:ind w:left="720" w:hanging="360"/>
      </w:pPr>
      <w:rPr>
        <w:rFonts w:ascii="Symbol" w:hAnsi="Symbol" w:hint="default"/>
      </w:rPr>
    </w:lvl>
    <w:lvl w:ilvl="1" w:tplc="3C3C2502">
      <w:start w:val="1"/>
      <w:numFmt w:val="bullet"/>
      <w:lvlText w:val="o"/>
      <w:lvlJc w:val="left"/>
      <w:pPr>
        <w:ind w:left="1440" w:hanging="360"/>
      </w:pPr>
      <w:rPr>
        <w:rFonts w:ascii="Courier New" w:hAnsi="Courier New" w:hint="default"/>
      </w:rPr>
    </w:lvl>
    <w:lvl w:ilvl="2" w:tplc="34D082E6">
      <w:start w:val="1"/>
      <w:numFmt w:val="bullet"/>
      <w:lvlText w:val=""/>
      <w:lvlJc w:val="left"/>
      <w:pPr>
        <w:ind w:left="2160" w:hanging="360"/>
      </w:pPr>
      <w:rPr>
        <w:rFonts w:ascii="Wingdings" w:hAnsi="Wingdings" w:hint="default"/>
      </w:rPr>
    </w:lvl>
    <w:lvl w:ilvl="3" w:tplc="1A00F51E">
      <w:start w:val="1"/>
      <w:numFmt w:val="bullet"/>
      <w:lvlText w:val=""/>
      <w:lvlJc w:val="left"/>
      <w:pPr>
        <w:ind w:left="2880" w:hanging="360"/>
      </w:pPr>
      <w:rPr>
        <w:rFonts w:ascii="Symbol" w:hAnsi="Symbol" w:hint="default"/>
      </w:rPr>
    </w:lvl>
    <w:lvl w:ilvl="4" w:tplc="2E2CB7B0">
      <w:start w:val="1"/>
      <w:numFmt w:val="bullet"/>
      <w:lvlText w:val="o"/>
      <w:lvlJc w:val="left"/>
      <w:pPr>
        <w:ind w:left="3600" w:hanging="360"/>
      </w:pPr>
      <w:rPr>
        <w:rFonts w:ascii="Courier New" w:hAnsi="Courier New" w:hint="default"/>
      </w:rPr>
    </w:lvl>
    <w:lvl w:ilvl="5" w:tplc="59547136">
      <w:start w:val="1"/>
      <w:numFmt w:val="bullet"/>
      <w:lvlText w:val=""/>
      <w:lvlJc w:val="left"/>
      <w:pPr>
        <w:ind w:left="4320" w:hanging="360"/>
      </w:pPr>
      <w:rPr>
        <w:rFonts w:ascii="Wingdings" w:hAnsi="Wingdings" w:hint="default"/>
      </w:rPr>
    </w:lvl>
    <w:lvl w:ilvl="6" w:tplc="AC3C169A">
      <w:start w:val="1"/>
      <w:numFmt w:val="bullet"/>
      <w:lvlText w:val=""/>
      <w:lvlJc w:val="left"/>
      <w:pPr>
        <w:ind w:left="5040" w:hanging="360"/>
      </w:pPr>
      <w:rPr>
        <w:rFonts w:ascii="Symbol" w:hAnsi="Symbol" w:hint="default"/>
      </w:rPr>
    </w:lvl>
    <w:lvl w:ilvl="7" w:tplc="8C8084C2">
      <w:start w:val="1"/>
      <w:numFmt w:val="bullet"/>
      <w:lvlText w:val="o"/>
      <w:lvlJc w:val="left"/>
      <w:pPr>
        <w:ind w:left="5760" w:hanging="360"/>
      </w:pPr>
      <w:rPr>
        <w:rFonts w:ascii="Courier New" w:hAnsi="Courier New" w:hint="default"/>
      </w:rPr>
    </w:lvl>
    <w:lvl w:ilvl="8" w:tplc="9F0C2A4E">
      <w:start w:val="1"/>
      <w:numFmt w:val="bullet"/>
      <w:lvlText w:val=""/>
      <w:lvlJc w:val="left"/>
      <w:pPr>
        <w:ind w:left="6480" w:hanging="360"/>
      </w:pPr>
      <w:rPr>
        <w:rFonts w:ascii="Wingdings" w:hAnsi="Wingdings" w:hint="default"/>
      </w:rPr>
    </w:lvl>
  </w:abstractNum>
  <w:abstractNum w:abstractNumId="781" w15:restartNumberingAfterBreak="0">
    <w:nsid w:val="588C2E6B"/>
    <w:multiLevelType w:val="hybridMultilevel"/>
    <w:tmpl w:val="FFFFFFFF"/>
    <w:lvl w:ilvl="0" w:tplc="D1321B96">
      <w:start w:val="1"/>
      <w:numFmt w:val="bullet"/>
      <w:lvlText w:val=""/>
      <w:lvlJc w:val="left"/>
      <w:pPr>
        <w:ind w:left="720" w:hanging="360"/>
      </w:pPr>
      <w:rPr>
        <w:rFonts w:ascii="Symbol" w:hAnsi="Symbol" w:hint="default"/>
      </w:rPr>
    </w:lvl>
    <w:lvl w:ilvl="1" w:tplc="BCB637C8">
      <w:start w:val="1"/>
      <w:numFmt w:val="bullet"/>
      <w:lvlText w:val="o"/>
      <w:lvlJc w:val="left"/>
      <w:pPr>
        <w:ind w:left="1440" w:hanging="360"/>
      </w:pPr>
      <w:rPr>
        <w:rFonts w:ascii="Courier New" w:hAnsi="Courier New" w:hint="default"/>
      </w:rPr>
    </w:lvl>
    <w:lvl w:ilvl="2" w:tplc="6E2CFC84">
      <w:start w:val="1"/>
      <w:numFmt w:val="bullet"/>
      <w:lvlText w:val=""/>
      <w:lvlJc w:val="left"/>
      <w:pPr>
        <w:ind w:left="2160" w:hanging="360"/>
      </w:pPr>
      <w:rPr>
        <w:rFonts w:ascii="Wingdings" w:hAnsi="Wingdings" w:hint="default"/>
      </w:rPr>
    </w:lvl>
    <w:lvl w:ilvl="3" w:tplc="145424CE">
      <w:start w:val="1"/>
      <w:numFmt w:val="bullet"/>
      <w:lvlText w:val=""/>
      <w:lvlJc w:val="left"/>
      <w:pPr>
        <w:ind w:left="2880" w:hanging="360"/>
      </w:pPr>
      <w:rPr>
        <w:rFonts w:ascii="Symbol" w:hAnsi="Symbol" w:hint="default"/>
      </w:rPr>
    </w:lvl>
    <w:lvl w:ilvl="4" w:tplc="50AA0C5E">
      <w:start w:val="1"/>
      <w:numFmt w:val="bullet"/>
      <w:lvlText w:val="o"/>
      <w:lvlJc w:val="left"/>
      <w:pPr>
        <w:ind w:left="3600" w:hanging="360"/>
      </w:pPr>
      <w:rPr>
        <w:rFonts w:ascii="Courier New" w:hAnsi="Courier New" w:hint="default"/>
      </w:rPr>
    </w:lvl>
    <w:lvl w:ilvl="5" w:tplc="AE6E2590">
      <w:start w:val="1"/>
      <w:numFmt w:val="bullet"/>
      <w:lvlText w:val=""/>
      <w:lvlJc w:val="left"/>
      <w:pPr>
        <w:ind w:left="4320" w:hanging="360"/>
      </w:pPr>
      <w:rPr>
        <w:rFonts w:ascii="Wingdings" w:hAnsi="Wingdings" w:hint="default"/>
      </w:rPr>
    </w:lvl>
    <w:lvl w:ilvl="6" w:tplc="68D42750">
      <w:start w:val="1"/>
      <w:numFmt w:val="bullet"/>
      <w:lvlText w:val=""/>
      <w:lvlJc w:val="left"/>
      <w:pPr>
        <w:ind w:left="5040" w:hanging="360"/>
      </w:pPr>
      <w:rPr>
        <w:rFonts w:ascii="Symbol" w:hAnsi="Symbol" w:hint="default"/>
      </w:rPr>
    </w:lvl>
    <w:lvl w:ilvl="7" w:tplc="864A6044">
      <w:start w:val="1"/>
      <w:numFmt w:val="bullet"/>
      <w:lvlText w:val="o"/>
      <w:lvlJc w:val="left"/>
      <w:pPr>
        <w:ind w:left="5760" w:hanging="360"/>
      </w:pPr>
      <w:rPr>
        <w:rFonts w:ascii="Courier New" w:hAnsi="Courier New" w:hint="default"/>
      </w:rPr>
    </w:lvl>
    <w:lvl w:ilvl="8" w:tplc="8026A2F0">
      <w:start w:val="1"/>
      <w:numFmt w:val="bullet"/>
      <w:lvlText w:val=""/>
      <w:lvlJc w:val="left"/>
      <w:pPr>
        <w:ind w:left="6480" w:hanging="360"/>
      </w:pPr>
      <w:rPr>
        <w:rFonts w:ascii="Wingdings" w:hAnsi="Wingdings" w:hint="default"/>
      </w:rPr>
    </w:lvl>
  </w:abstractNum>
  <w:abstractNum w:abstractNumId="782" w15:restartNumberingAfterBreak="0">
    <w:nsid w:val="58C41557"/>
    <w:multiLevelType w:val="hybridMultilevel"/>
    <w:tmpl w:val="FFFFFFFF"/>
    <w:lvl w:ilvl="0" w:tplc="E1D093CE">
      <w:start w:val="1"/>
      <w:numFmt w:val="bullet"/>
      <w:lvlText w:val=""/>
      <w:lvlJc w:val="left"/>
      <w:pPr>
        <w:ind w:left="720" w:hanging="360"/>
      </w:pPr>
      <w:rPr>
        <w:rFonts w:ascii="Symbol" w:hAnsi="Symbol" w:hint="default"/>
      </w:rPr>
    </w:lvl>
    <w:lvl w:ilvl="1" w:tplc="D2D02542">
      <w:start w:val="1"/>
      <w:numFmt w:val="bullet"/>
      <w:lvlText w:val="o"/>
      <w:lvlJc w:val="left"/>
      <w:pPr>
        <w:ind w:left="1440" w:hanging="360"/>
      </w:pPr>
      <w:rPr>
        <w:rFonts w:ascii="Courier New" w:hAnsi="Courier New" w:hint="default"/>
      </w:rPr>
    </w:lvl>
    <w:lvl w:ilvl="2" w:tplc="C92E8F06">
      <w:start w:val="1"/>
      <w:numFmt w:val="bullet"/>
      <w:lvlText w:val=""/>
      <w:lvlJc w:val="left"/>
      <w:pPr>
        <w:ind w:left="2160" w:hanging="360"/>
      </w:pPr>
      <w:rPr>
        <w:rFonts w:ascii="Wingdings" w:hAnsi="Wingdings" w:hint="default"/>
      </w:rPr>
    </w:lvl>
    <w:lvl w:ilvl="3" w:tplc="5630E6B2">
      <w:start w:val="1"/>
      <w:numFmt w:val="bullet"/>
      <w:lvlText w:val=""/>
      <w:lvlJc w:val="left"/>
      <w:pPr>
        <w:ind w:left="2880" w:hanging="360"/>
      </w:pPr>
      <w:rPr>
        <w:rFonts w:ascii="Symbol" w:hAnsi="Symbol" w:hint="default"/>
      </w:rPr>
    </w:lvl>
    <w:lvl w:ilvl="4" w:tplc="E4E0011E">
      <w:start w:val="1"/>
      <w:numFmt w:val="bullet"/>
      <w:lvlText w:val="o"/>
      <w:lvlJc w:val="left"/>
      <w:pPr>
        <w:ind w:left="3600" w:hanging="360"/>
      </w:pPr>
      <w:rPr>
        <w:rFonts w:ascii="Courier New" w:hAnsi="Courier New" w:hint="default"/>
      </w:rPr>
    </w:lvl>
    <w:lvl w:ilvl="5" w:tplc="520037AC">
      <w:start w:val="1"/>
      <w:numFmt w:val="bullet"/>
      <w:lvlText w:val=""/>
      <w:lvlJc w:val="left"/>
      <w:pPr>
        <w:ind w:left="4320" w:hanging="360"/>
      </w:pPr>
      <w:rPr>
        <w:rFonts w:ascii="Wingdings" w:hAnsi="Wingdings" w:hint="default"/>
      </w:rPr>
    </w:lvl>
    <w:lvl w:ilvl="6" w:tplc="0B7836E4">
      <w:start w:val="1"/>
      <w:numFmt w:val="bullet"/>
      <w:lvlText w:val=""/>
      <w:lvlJc w:val="left"/>
      <w:pPr>
        <w:ind w:left="5040" w:hanging="360"/>
      </w:pPr>
      <w:rPr>
        <w:rFonts w:ascii="Symbol" w:hAnsi="Symbol" w:hint="default"/>
      </w:rPr>
    </w:lvl>
    <w:lvl w:ilvl="7" w:tplc="5574AA50">
      <w:start w:val="1"/>
      <w:numFmt w:val="bullet"/>
      <w:lvlText w:val="o"/>
      <w:lvlJc w:val="left"/>
      <w:pPr>
        <w:ind w:left="5760" w:hanging="360"/>
      </w:pPr>
      <w:rPr>
        <w:rFonts w:ascii="Courier New" w:hAnsi="Courier New" w:hint="default"/>
      </w:rPr>
    </w:lvl>
    <w:lvl w:ilvl="8" w:tplc="28D255FA">
      <w:start w:val="1"/>
      <w:numFmt w:val="bullet"/>
      <w:lvlText w:val=""/>
      <w:lvlJc w:val="left"/>
      <w:pPr>
        <w:ind w:left="6480" w:hanging="360"/>
      </w:pPr>
      <w:rPr>
        <w:rFonts w:ascii="Wingdings" w:hAnsi="Wingdings" w:hint="default"/>
      </w:rPr>
    </w:lvl>
  </w:abstractNum>
  <w:abstractNum w:abstractNumId="783" w15:restartNumberingAfterBreak="0">
    <w:nsid w:val="58D07C61"/>
    <w:multiLevelType w:val="hybridMultilevel"/>
    <w:tmpl w:val="FFFFFFFF"/>
    <w:lvl w:ilvl="0" w:tplc="F52C52A8">
      <w:start w:val="1"/>
      <w:numFmt w:val="bullet"/>
      <w:lvlText w:val=""/>
      <w:lvlJc w:val="left"/>
      <w:pPr>
        <w:ind w:left="720" w:hanging="360"/>
      </w:pPr>
      <w:rPr>
        <w:rFonts w:ascii="Symbol" w:hAnsi="Symbol" w:hint="default"/>
      </w:rPr>
    </w:lvl>
    <w:lvl w:ilvl="1" w:tplc="6E2AD094">
      <w:start w:val="1"/>
      <w:numFmt w:val="bullet"/>
      <w:lvlText w:val="o"/>
      <w:lvlJc w:val="left"/>
      <w:pPr>
        <w:ind w:left="1440" w:hanging="360"/>
      </w:pPr>
      <w:rPr>
        <w:rFonts w:ascii="Courier New" w:hAnsi="Courier New" w:hint="default"/>
      </w:rPr>
    </w:lvl>
    <w:lvl w:ilvl="2" w:tplc="60DC5490">
      <w:start w:val="1"/>
      <w:numFmt w:val="bullet"/>
      <w:lvlText w:val=""/>
      <w:lvlJc w:val="left"/>
      <w:pPr>
        <w:ind w:left="2160" w:hanging="360"/>
      </w:pPr>
      <w:rPr>
        <w:rFonts w:ascii="Wingdings" w:hAnsi="Wingdings" w:hint="default"/>
      </w:rPr>
    </w:lvl>
    <w:lvl w:ilvl="3" w:tplc="6E460A26">
      <w:start w:val="1"/>
      <w:numFmt w:val="bullet"/>
      <w:lvlText w:val=""/>
      <w:lvlJc w:val="left"/>
      <w:pPr>
        <w:ind w:left="2880" w:hanging="360"/>
      </w:pPr>
      <w:rPr>
        <w:rFonts w:ascii="Symbol" w:hAnsi="Symbol" w:hint="default"/>
      </w:rPr>
    </w:lvl>
    <w:lvl w:ilvl="4" w:tplc="A3428D2E">
      <w:start w:val="1"/>
      <w:numFmt w:val="bullet"/>
      <w:lvlText w:val="o"/>
      <w:lvlJc w:val="left"/>
      <w:pPr>
        <w:ind w:left="3600" w:hanging="360"/>
      </w:pPr>
      <w:rPr>
        <w:rFonts w:ascii="Courier New" w:hAnsi="Courier New" w:hint="default"/>
      </w:rPr>
    </w:lvl>
    <w:lvl w:ilvl="5" w:tplc="86225E2C">
      <w:start w:val="1"/>
      <w:numFmt w:val="bullet"/>
      <w:lvlText w:val=""/>
      <w:lvlJc w:val="left"/>
      <w:pPr>
        <w:ind w:left="4320" w:hanging="360"/>
      </w:pPr>
      <w:rPr>
        <w:rFonts w:ascii="Wingdings" w:hAnsi="Wingdings" w:hint="default"/>
      </w:rPr>
    </w:lvl>
    <w:lvl w:ilvl="6" w:tplc="562EBB22">
      <w:start w:val="1"/>
      <w:numFmt w:val="bullet"/>
      <w:lvlText w:val=""/>
      <w:lvlJc w:val="left"/>
      <w:pPr>
        <w:ind w:left="5040" w:hanging="360"/>
      </w:pPr>
      <w:rPr>
        <w:rFonts w:ascii="Symbol" w:hAnsi="Symbol" w:hint="default"/>
      </w:rPr>
    </w:lvl>
    <w:lvl w:ilvl="7" w:tplc="B4A6F964">
      <w:start w:val="1"/>
      <w:numFmt w:val="bullet"/>
      <w:lvlText w:val="o"/>
      <w:lvlJc w:val="left"/>
      <w:pPr>
        <w:ind w:left="5760" w:hanging="360"/>
      </w:pPr>
      <w:rPr>
        <w:rFonts w:ascii="Courier New" w:hAnsi="Courier New" w:hint="default"/>
      </w:rPr>
    </w:lvl>
    <w:lvl w:ilvl="8" w:tplc="2D5A2A48">
      <w:start w:val="1"/>
      <w:numFmt w:val="bullet"/>
      <w:lvlText w:val=""/>
      <w:lvlJc w:val="left"/>
      <w:pPr>
        <w:ind w:left="6480" w:hanging="360"/>
      </w:pPr>
      <w:rPr>
        <w:rFonts w:ascii="Wingdings" w:hAnsi="Wingdings" w:hint="default"/>
      </w:rPr>
    </w:lvl>
  </w:abstractNum>
  <w:abstractNum w:abstractNumId="784" w15:restartNumberingAfterBreak="0">
    <w:nsid w:val="58DC3BEE"/>
    <w:multiLevelType w:val="hybridMultilevel"/>
    <w:tmpl w:val="FFFFFFFF"/>
    <w:lvl w:ilvl="0" w:tplc="C792B580">
      <w:start w:val="1"/>
      <w:numFmt w:val="bullet"/>
      <w:lvlText w:val=""/>
      <w:lvlJc w:val="left"/>
      <w:pPr>
        <w:ind w:left="720" w:hanging="360"/>
      </w:pPr>
      <w:rPr>
        <w:rFonts w:ascii="Symbol" w:hAnsi="Symbol" w:hint="default"/>
      </w:rPr>
    </w:lvl>
    <w:lvl w:ilvl="1" w:tplc="682262DE">
      <w:start w:val="1"/>
      <w:numFmt w:val="bullet"/>
      <w:lvlText w:val="o"/>
      <w:lvlJc w:val="left"/>
      <w:pPr>
        <w:ind w:left="1440" w:hanging="360"/>
      </w:pPr>
      <w:rPr>
        <w:rFonts w:ascii="Courier New" w:hAnsi="Courier New" w:hint="default"/>
      </w:rPr>
    </w:lvl>
    <w:lvl w:ilvl="2" w:tplc="7040AAF0">
      <w:start w:val="1"/>
      <w:numFmt w:val="bullet"/>
      <w:lvlText w:val=""/>
      <w:lvlJc w:val="left"/>
      <w:pPr>
        <w:ind w:left="2160" w:hanging="360"/>
      </w:pPr>
      <w:rPr>
        <w:rFonts w:ascii="Wingdings" w:hAnsi="Wingdings" w:hint="default"/>
      </w:rPr>
    </w:lvl>
    <w:lvl w:ilvl="3" w:tplc="5740A8E8">
      <w:start w:val="1"/>
      <w:numFmt w:val="bullet"/>
      <w:lvlText w:val=""/>
      <w:lvlJc w:val="left"/>
      <w:pPr>
        <w:ind w:left="2880" w:hanging="360"/>
      </w:pPr>
      <w:rPr>
        <w:rFonts w:ascii="Symbol" w:hAnsi="Symbol" w:hint="default"/>
      </w:rPr>
    </w:lvl>
    <w:lvl w:ilvl="4" w:tplc="394EE676">
      <w:start w:val="1"/>
      <w:numFmt w:val="bullet"/>
      <w:lvlText w:val="o"/>
      <w:lvlJc w:val="left"/>
      <w:pPr>
        <w:ind w:left="3600" w:hanging="360"/>
      </w:pPr>
      <w:rPr>
        <w:rFonts w:ascii="Courier New" w:hAnsi="Courier New" w:hint="default"/>
      </w:rPr>
    </w:lvl>
    <w:lvl w:ilvl="5" w:tplc="D6EEE226">
      <w:start w:val="1"/>
      <w:numFmt w:val="bullet"/>
      <w:lvlText w:val=""/>
      <w:lvlJc w:val="left"/>
      <w:pPr>
        <w:ind w:left="4320" w:hanging="360"/>
      </w:pPr>
      <w:rPr>
        <w:rFonts w:ascii="Wingdings" w:hAnsi="Wingdings" w:hint="default"/>
      </w:rPr>
    </w:lvl>
    <w:lvl w:ilvl="6" w:tplc="9064C184">
      <w:start w:val="1"/>
      <w:numFmt w:val="bullet"/>
      <w:lvlText w:val=""/>
      <w:lvlJc w:val="left"/>
      <w:pPr>
        <w:ind w:left="5040" w:hanging="360"/>
      </w:pPr>
      <w:rPr>
        <w:rFonts w:ascii="Symbol" w:hAnsi="Symbol" w:hint="default"/>
      </w:rPr>
    </w:lvl>
    <w:lvl w:ilvl="7" w:tplc="671CF8D6">
      <w:start w:val="1"/>
      <w:numFmt w:val="bullet"/>
      <w:lvlText w:val="o"/>
      <w:lvlJc w:val="left"/>
      <w:pPr>
        <w:ind w:left="5760" w:hanging="360"/>
      </w:pPr>
      <w:rPr>
        <w:rFonts w:ascii="Courier New" w:hAnsi="Courier New" w:hint="default"/>
      </w:rPr>
    </w:lvl>
    <w:lvl w:ilvl="8" w:tplc="EC1A53FE">
      <w:start w:val="1"/>
      <w:numFmt w:val="bullet"/>
      <w:lvlText w:val=""/>
      <w:lvlJc w:val="left"/>
      <w:pPr>
        <w:ind w:left="6480" w:hanging="360"/>
      </w:pPr>
      <w:rPr>
        <w:rFonts w:ascii="Wingdings" w:hAnsi="Wingdings" w:hint="default"/>
      </w:rPr>
    </w:lvl>
  </w:abstractNum>
  <w:abstractNum w:abstractNumId="785" w15:restartNumberingAfterBreak="0">
    <w:nsid w:val="591A01F5"/>
    <w:multiLevelType w:val="hybridMultilevel"/>
    <w:tmpl w:val="FFFFFFFF"/>
    <w:lvl w:ilvl="0" w:tplc="9A02AD56">
      <w:start w:val="1"/>
      <w:numFmt w:val="bullet"/>
      <w:lvlText w:val=""/>
      <w:lvlJc w:val="left"/>
      <w:pPr>
        <w:ind w:left="720" w:hanging="360"/>
      </w:pPr>
      <w:rPr>
        <w:rFonts w:ascii="Symbol" w:hAnsi="Symbol" w:hint="default"/>
      </w:rPr>
    </w:lvl>
    <w:lvl w:ilvl="1" w:tplc="663A195C">
      <w:start w:val="1"/>
      <w:numFmt w:val="bullet"/>
      <w:lvlText w:val="o"/>
      <w:lvlJc w:val="left"/>
      <w:pPr>
        <w:ind w:left="1440" w:hanging="360"/>
      </w:pPr>
      <w:rPr>
        <w:rFonts w:ascii="Courier New" w:hAnsi="Courier New" w:hint="default"/>
      </w:rPr>
    </w:lvl>
    <w:lvl w:ilvl="2" w:tplc="56847136">
      <w:start w:val="1"/>
      <w:numFmt w:val="bullet"/>
      <w:lvlText w:val=""/>
      <w:lvlJc w:val="left"/>
      <w:pPr>
        <w:ind w:left="2160" w:hanging="360"/>
      </w:pPr>
      <w:rPr>
        <w:rFonts w:ascii="Wingdings" w:hAnsi="Wingdings" w:hint="default"/>
      </w:rPr>
    </w:lvl>
    <w:lvl w:ilvl="3" w:tplc="C8C4B74A">
      <w:start w:val="1"/>
      <w:numFmt w:val="bullet"/>
      <w:lvlText w:val=""/>
      <w:lvlJc w:val="left"/>
      <w:pPr>
        <w:ind w:left="2880" w:hanging="360"/>
      </w:pPr>
      <w:rPr>
        <w:rFonts w:ascii="Symbol" w:hAnsi="Symbol" w:hint="default"/>
      </w:rPr>
    </w:lvl>
    <w:lvl w:ilvl="4" w:tplc="016CE910">
      <w:start w:val="1"/>
      <w:numFmt w:val="bullet"/>
      <w:lvlText w:val="o"/>
      <w:lvlJc w:val="left"/>
      <w:pPr>
        <w:ind w:left="3600" w:hanging="360"/>
      </w:pPr>
      <w:rPr>
        <w:rFonts w:ascii="Courier New" w:hAnsi="Courier New" w:hint="default"/>
      </w:rPr>
    </w:lvl>
    <w:lvl w:ilvl="5" w:tplc="9ED03084">
      <w:start w:val="1"/>
      <w:numFmt w:val="bullet"/>
      <w:lvlText w:val=""/>
      <w:lvlJc w:val="left"/>
      <w:pPr>
        <w:ind w:left="4320" w:hanging="360"/>
      </w:pPr>
      <w:rPr>
        <w:rFonts w:ascii="Wingdings" w:hAnsi="Wingdings" w:hint="default"/>
      </w:rPr>
    </w:lvl>
    <w:lvl w:ilvl="6" w:tplc="85F823A2">
      <w:start w:val="1"/>
      <w:numFmt w:val="bullet"/>
      <w:lvlText w:val=""/>
      <w:lvlJc w:val="left"/>
      <w:pPr>
        <w:ind w:left="5040" w:hanging="360"/>
      </w:pPr>
      <w:rPr>
        <w:rFonts w:ascii="Symbol" w:hAnsi="Symbol" w:hint="default"/>
      </w:rPr>
    </w:lvl>
    <w:lvl w:ilvl="7" w:tplc="5202B11E">
      <w:start w:val="1"/>
      <w:numFmt w:val="bullet"/>
      <w:lvlText w:val="o"/>
      <w:lvlJc w:val="left"/>
      <w:pPr>
        <w:ind w:left="5760" w:hanging="360"/>
      </w:pPr>
      <w:rPr>
        <w:rFonts w:ascii="Courier New" w:hAnsi="Courier New" w:hint="default"/>
      </w:rPr>
    </w:lvl>
    <w:lvl w:ilvl="8" w:tplc="418054A4">
      <w:start w:val="1"/>
      <w:numFmt w:val="bullet"/>
      <w:lvlText w:val=""/>
      <w:lvlJc w:val="left"/>
      <w:pPr>
        <w:ind w:left="6480" w:hanging="360"/>
      </w:pPr>
      <w:rPr>
        <w:rFonts w:ascii="Wingdings" w:hAnsi="Wingdings" w:hint="default"/>
      </w:rPr>
    </w:lvl>
  </w:abstractNum>
  <w:abstractNum w:abstractNumId="786" w15:restartNumberingAfterBreak="0">
    <w:nsid w:val="591E26F5"/>
    <w:multiLevelType w:val="hybridMultilevel"/>
    <w:tmpl w:val="FFFFFFFF"/>
    <w:lvl w:ilvl="0" w:tplc="7348F86A">
      <w:start w:val="1"/>
      <w:numFmt w:val="bullet"/>
      <w:lvlText w:val=""/>
      <w:lvlJc w:val="left"/>
      <w:pPr>
        <w:ind w:left="720" w:hanging="360"/>
      </w:pPr>
      <w:rPr>
        <w:rFonts w:ascii="Symbol" w:hAnsi="Symbol" w:hint="default"/>
      </w:rPr>
    </w:lvl>
    <w:lvl w:ilvl="1" w:tplc="9924A6FE">
      <w:start w:val="1"/>
      <w:numFmt w:val="bullet"/>
      <w:lvlText w:val="o"/>
      <w:lvlJc w:val="left"/>
      <w:pPr>
        <w:ind w:left="1440" w:hanging="360"/>
      </w:pPr>
      <w:rPr>
        <w:rFonts w:ascii="Courier New" w:hAnsi="Courier New" w:hint="default"/>
      </w:rPr>
    </w:lvl>
    <w:lvl w:ilvl="2" w:tplc="E0EAF050">
      <w:start w:val="1"/>
      <w:numFmt w:val="bullet"/>
      <w:lvlText w:val=""/>
      <w:lvlJc w:val="left"/>
      <w:pPr>
        <w:ind w:left="2160" w:hanging="360"/>
      </w:pPr>
      <w:rPr>
        <w:rFonts w:ascii="Wingdings" w:hAnsi="Wingdings" w:hint="default"/>
      </w:rPr>
    </w:lvl>
    <w:lvl w:ilvl="3" w:tplc="B106B8B8">
      <w:start w:val="1"/>
      <w:numFmt w:val="bullet"/>
      <w:lvlText w:val=""/>
      <w:lvlJc w:val="left"/>
      <w:pPr>
        <w:ind w:left="2880" w:hanging="360"/>
      </w:pPr>
      <w:rPr>
        <w:rFonts w:ascii="Symbol" w:hAnsi="Symbol" w:hint="default"/>
      </w:rPr>
    </w:lvl>
    <w:lvl w:ilvl="4" w:tplc="DED63E68">
      <w:start w:val="1"/>
      <w:numFmt w:val="bullet"/>
      <w:lvlText w:val="o"/>
      <w:lvlJc w:val="left"/>
      <w:pPr>
        <w:ind w:left="3600" w:hanging="360"/>
      </w:pPr>
      <w:rPr>
        <w:rFonts w:ascii="Courier New" w:hAnsi="Courier New" w:hint="default"/>
      </w:rPr>
    </w:lvl>
    <w:lvl w:ilvl="5" w:tplc="925EB236">
      <w:start w:val="1"/>
      <w:numFmt w:val="bullet"/>
      <w:lvlText w:val=""/>
      <w:lvlJc w:val="left"/>
      <w:pPr>
        <w:ind w:left="4320" w:hanging="360"/>
      </w:pPr>
      <w:rPr>
        <w:rFonts w:ascii="Wingdings" w:hAnsi="Wingdings" w:hint="default"/>
      </w:rPr>
    </w:lvl>
    <w:lvl w:ilvl="6" w:tplc="5226D93C">
      <w:start w:val="1"/>
      <w:numFmt w:val="bullet"/>
      <w:lvlText w:val=""/>
      <w:lvlJc w:val="left"/>
      <w:pPr>
        <w:ind w:left="5040" w:hanging="360"/>
      </w:pPr>
      <w:rPr>
        <w:rFonts w:ascii="Symbol" w:hAnsi="Symbol" w:hint="default"/>
      </w:rPr>
    </w:lvl>
    <w:lvl w:ilvl="7" w:tplc="5BEE12D2">
      <w:start w:val="1"/>
      <w:numFmt w:val="bullet"/>
      <w:lvlText w:val="o"/>
      <w:lvlJc w:val="left"/>
      <w:pPr>
        <w:ind w:left="5760" w:hanging="360"/>
      </w:pPr>
      <w:rPr>
        <w:rFonts w:ascii="Courier New" w:hAnsi="Courier New" w:hint="default"/>
      </w:rPr>
    </w:lvl>
    <w:lvl w:ilvl="8" w:tplc="5A48D384">
      <w:start w:val="1"/>
      <w:numFmt w:val="bullet"/>
      <w:lvlText w:val=""/>
      <w:lvlJc w:val="left"/>
      <w:pPr>
        <w:ind w:left="6480" w:hanging="360"/>
      </w:pPr>
      <w:rPr>
        <w:rFonts w:ascii="Wingdings" w:hAnsi="Wingdings" w:hint="default"/>
      </w:rPr>
    </w:lvl>
  </w:abstractNum>
  <w:abstractNum w:abstractNumId="787" w15:restartNumberingAfterBreak="0">
    <w:nsid w:val="593D39ED"/>
    <w:multiLevelType w:val="hybridMultilevel"/>
    <w:tmpl w:val="FFFFFFFF"/>
    <w:lvl w:ilvl="0" w:tplc="F364D49E">
      <w:start w:val="1"/>
      <w:numFmt w:val="bullet"/>
      <w:lvlText w:val=""/>
      <w:lvlJc w:val="left"/>
      <w:pPr>
        <w:ind w:left="720" w:hanging="360"/>
      </w:pPr>
      <w:rPr>
        <w:rFonts w:ascii="Symbol" w:hAnsi="Symbol" w:hint="default"/>
      </w:rPr>
    </w:lvl>
    <w:lvl w:ilvl="1" w:tplc="6794EEAA">
      <w:start w:val="1"/>
      <w:numFmt w:val="bullet"/>
      <w:lvlText w:val="o"/>
      <w:lvlJc w:val="left"/>
      <w:pPr>
        <w:ind w:left="1440" w:hanging="360"/>
      </w:pPr>
      <w:rPr>
        <w:rFonts w:ascii="Courier New" w:hAnsi="Courier New" w:hint="default"/>
      </w:rPr>
    </w:lvl>
    <w:lvl w:ilvl="2" w:tplc="B9F0B71E">
      <w:start w:val="1"/>
      <w:numFmt w:val="bullet"/>
      <w:lvlText w:val=""/>
      <w:lvlJc w:val="left"/>
      <w:pPr>
        <w:ind w:left="2160" w:hanging="360"/>
      </w:pPr>
      <w:rPr>
        <w:rFonts w:ascii="Wingdings" w:hAnsi="Wingdings" w:hint="default"/>
      </w:rPr>
    </w:lvl>
    <w:lvl w:ilvl="3" w:tplc="7814378E">
      <w:start w:val="1"/>
      <w:numFmt w:val="bullet"/>
      <w:lvlText w:val=""/>
      <w:lvlJc w:val="left"/>
      <w:pPr>
        <w:ind w:left="2880" w:hanging="360"/>
      </w:pPr>
      <w:rPr>
        <w:rFonts w:ascii="Symbol" w:hAnsi="Symbol" w:hint="default"/>
      </w:rPr>
    </w:lvl>
    <w:lvl w:ilvl="4" w:tplc="CA7C7D44">
      <w:start w:val="1"/>
      <w:numFmt w:val="bullet"/>
      <w:lvlText w:val="o"/>
      <w:lvlJc w:val="left"/>
      <w:pPr>
        <w:ind w:left="3600" w:hanging="360"/>
      </w:pPr>
      <w:rPr>
        <w:rFonts w:ascii="Courier New" w:hAnsi="Courier New" w:hint="default"/>
      </w:rPr>
    </w:lvl>
    <w:lvl w:ilvl="5" w:tplc="30D025F2">
      <w:start w:val="1"/>
      <w:numFmt w:val="bullet"/>
      <w:lvlText w:val=""/>
      <w:lvlJc w:val="left"/>
      <w:pPr>
        <w:ind w:left="4320" w:hanging="360"/>
      </w:pPr>
      <w:rPr>
        <w:rFonts w:ascii="Wingdings" w:hAnsi="Wingdings" w:hint="default"/>
      </w:rPr>
    </w:lvl>
    <w:lvl w:ilvl="6" w:tplc="0A523E5C">
      <w:start w:val="1"/>
      <w:numFmt w:val="bullet"/>
      <w:lvlText w:val=""/>
      <w:lvlJc w:val="left"/>
      <w:pPr>
        <w:ind w:left="5040" w:hanging="360"/>
      </w:pPr>
      <w:rPr>
        <w:rFonts w:ascii="Symbol" w:hAnsi="Symbol" w:hint="default"/>
      </w:rPr>
    </w:lvl>
    <w:lvl w:ilvl="7" w:tplc="D4DA5C4E">
      <w:start w:val="1"/>
      <w:numFmt w:val="bullet"/>
      <w:lvlText w:val="o"/>
      <w:lvlJc w:val="left"/>
      <w:pPr>
        <w:ind w:left="5760" w:hanging="360"/>
      </w:pPr>
      <w:rPr>
        <w:rFonts w:ascii="Courier New" w:hAnsi="Courier New" w:hint="default"/>
      </w:rPr>
    </w:lvl>
    <w:lvl w:ilvl="8" w:tplc="A350A062">
      <w:start w:val="1"/>
      <w:numFmt w:val="bullet"/>
      <w:lvlText w:val=""/>
      <w:lvlJc w:val="left"/>
      <w:pPr>
        <w:ind w:left="6480" w:hanging="360"/>
      </w:pPr>
      <w:rPr>
        <w:rFonts w:ascii="Wingdings" w:hAnsi="Wingdings" w:hint="default"/>
      </w:rPr>
    </w:lvl>
  </w:abstractNum>
  <w:abstractNum w:abstractNumId="788" w15:restartNumberingAfterBreak="0">
    <w:nsid w:val="594E455B"/>
    <w:multiLevelType w:val="hybridMultilevel"/>
    <w:tmpl w:val="FFFFFFFF"/>
    <w:lvl w:ilvl="0" w:tplc="08AE7638">
      <w:start w:val="1"/>
      <w:numFmt w:val="bullet"/>
      <w:lvlText w:val=""/>
      <w:lvlJc w:val="left"/>
      <w:pPr>
        <w:ind w:left="720" w:hanging="360"/>
      </w:pPr>
      <w:rPr>
        <w:rFonts w:ascii="Symbol" w:hAnsi="Symbol" w:hint="default"/>
      </w:rPr>
    </w:lvl>
    <w:lvl w:ilvl="1" w:tplc="C8F4F6C2">
      <w:start w:val="1"/>
      <w:numFmt w:val="bullet"/>
      <w:lvlText w:val="o"/>
      <w:lvlJc w:val="left"/>
      <w:pPr>
        <w:ind w:left="1440" w:hanging="360"/>
      </w:pPr>
      <w:rPr>
        <w:rFonts w:ascii="Courier New" w:hAnsi="Courier New" w:hint="default"/>
      </w:rPr>
    </w:lvl>
    <w:lvl w:ilvl="2" w:tplc="F6D850D4">
      <w:start w:val="1"/>
      <w:numFmt w:val="bullet"/>
      <w:lvlText w:val=""/>
      <w:lvlJc w:val="left"/>
      <w:pPr>
        <w:ind w:left="2160" w:hanging="360"/>
      </w:pPr>
      <w:rPr>
        <w:rFonts w:ascii="Wingdings" w:hAnsi="Wingdings" w:hint="default"/>
      </w:rPr>
    </w:lvl>
    <w:lvl w:ilvl="3" w:tplc="6A688E04">
      <w:start w:val="1"/>
      <w:numFmt w:val="bullet"/>
      <w:lvlText w:val=""/>
      <w:lvlJc w:val="left"/>
      <w:pPr>
        <w:ind w:left="2880" w:hanging="360"/>
      </w:pPr>
      <w:rPr>
        <w:rFonts w:ascii="Symbol" w:hAnsi="Symbol" w:hint="default"/>
      </w:rPr>
    </w:lvl>
    <w:lvl w:ilvl="4" w:tplc="C2026D04">
      <w:start w:val="1"/>
      <w:numFmt w:val="bullet"/>
      <w:lvlText w:val="o"/>
      <w:lvlJc w:val="left"/>
      <w:pPr>
        <w:ind w:left="3600" w:hanging="360"/>
      </w:pPr>
      <w:rPr>
        <w:rFonts w:ascii="Courier New" w:hAnsi="Courier New" w:hint="default"/>
      </w:rPr>
    </w:lvl>
    <w:lvl w:ilvl="5" w:tplc="D4C2AD50">
      <w:start w:val="1"/>
      <w:numFmt w:val="bullet"/>
      <w:lvlText w:val=""/>
      <w:lvlJc w:val="left"/>
      <w:pPr>
        <w:ind w:left="4320" w:hanging="360"/>
      </w:pPr>
      <w:rPr>
        <w:rFonts w:ascii="Wingdings" w:hAnsi="Wingdings" w:hint="default"/>
      </w:rPr>
    </w:lvl>
    <w:lvl w:ilvl="6" w:tplc="51547F44">
      <w:start w:val="1"/>
      <w:numFmt w:val="bullet"/>
      <w:lvlText w:val=""/>
      <w:lvlJc w:val="left"/>
      <w:pPr>
        <w:ind w:left="5040" w:hanging="360"/>
      </w:pPr>
      <w:rPr>
        <w:rFonts w:ascii="Symbol" w:hAnsi="Symbol" w:hint="default"/>
      </w:rPr>
    </w:lvl>
    <w:lvl w:ilvl="7" w:tplc="DB1430A2">
      <w:start w:val="1"/>
      <w:numFmt w:val="bullet"/>
      <w:lvlText w:val="o"/>
      <w:lvlJc w:val="left"/>
      <w:pPr>
        <w:ind w:left="5760" w:hanging="360"/>
      </w:pPr>
      <w:rPr>
        <w:rFonts w:ascii="Courier New" w:hAnsi="Courier New" w:hint="default"/>
      </w:rPr>
    </w:lvl>
    <w:lvl w:ilvl="8" w:tplc="1EACF7D2">
      <w:start w:val="1"/>
      <w:numFmt w:val="bullet"/>
      <w:lvlText w:val=""/>
      <w:lvlJc w:val="left"/>
      <w:pPr>
        <w:ind w:left="6480" w:hanging="360"/>
      </w:pPr>
      <w:rPr>
        <w:rFonts w:ascii="Wingdings" w:hAnsi="Wingdings" w:hint="default"/>
      </w:rPr>
    </w:lvl>
  </w:abstractNum>
  <w:abstractNum w:abstractNumId="789" w15:restartNumberingAfterBreak="0">
    <w:nsid w:val="5951338C"/>
    <w:multiLevelType w:val="hybridMultilevel"/>
    <w:tmpl w:val="FFFFFFFF"/>
    <w:lvl w:ilvl="0" w:tplc="771851C4">
      <w:start w:val="1"/>
      <w:numFmt w:val="bullet"/>
      <w:lvlText w:val=""/>
      <w:lvlJc w:val="left"/>
      <w:pPr>
        <w:ind w:left="720" w:hanging="360"/>
      </w:pPr>
      <w:rPr>
        <w:rFonts w:ascii="Symbol" w:hAnsi="Symbol" w:hint="default"/>
      </w:rPr>
    </w:lvl>
    <w:lvl w:ilvl="1" w:tplc="63342756">
      <w:start w:val="1"/>
      <w:numFmt w:val="bullet"/>
      <w:lvlText w:val="o"/>
      <w:lvlJc w:val="left"/>
      <w:pPr>
        <w:ind w:left="1440" w:hanging="360"/>
      </w:pPr>
      <w:rPr>
        <w:rFonts w:ascii="Courier New" w:hAnsi="Courier New" w:hint="default"/>
      </w:rPr>
    </w:lvl>
    <w:lvl w:ilvl="2" w:tplc="933262CA">
      <w:start w:val="1"/>
      <w:numFmt w:val="bullet"/>
      <w:lvlText w:val=""/>
      <w:lvlJc w:val="left"/>
      <w:pPr>
        <w:ind w:left="2160" w:hanging="360"/>
      </w:pPr>
      <w:rPr>
        <w:rFonts w:ascii="Wingdings" w:hAnsi="Wingdings" w:hint="default"/>
      </w:rPr>
    </w:lvl>
    <w:lvl w:ilvl="3" w:tplc="77EAE4CC">
      <w:start w:val="1"/>
      <w:numFmt w:val="bullet"/>
      <w:lvlText w:val=""/>
      <w:lvlJc w:val="left"/>
      <w:pPr>
        <w:ind w:left="2880" w:hanging="360"/>
      </w:pPr>
      <w:rPr>
        <w:rFonts w:ascii="Symbol" w:hAnsi="Symbol" w:hint="default"/>
      </w:rPr>
    </w:lvl>
    <w:lvl w:ilvl="4" w:tplc="EEE42BB4">
      <w:start w:val="1"/>
      <w:numFmt w:val="bullet"/>
      <w:lvlText w:val="o"/>
      <w:lvlJc w:val="left"/>
      <w:pPr>
        <w:ind w:left="3600" w:hanging="360"/>
      </w:pPr>
      <w:rPr>
        <w:rFonts w:ascii="Courier New" w:hAnsi="Courier New" w:hint="default"/>
      </w:rPr>
    </w:lvl>
    <w:lvl w:ilvl="5" w:tplc="07DA8320">
      <w:start w:val="1"/>
      <w:numFmt w:val="bullet"/>
      <w:lvlText w:val=""/>
      <w:lvlJc w:val="left"/>
      <w:pPr>
        <w:ind w:left="4320" w:hanging="360"/>
      </w:pPr>
      <w:rPr>
        <w:rFonts w:ascii="Wingdings" w:hAnsi="Wingdings" w:hint="default"/>
      </w:rPr>
    </w:lvl>
    <w:lvl w:ilvl="6" w:tplc="EC784D42">
      <w:start w:val="1"/>
      <w:numFmt w:val="bullet"/>
      <w:lvlText w:val=""/>
      <w:lvlJc w:val="left"/>
      <w:pPr>
        <w:ind w:left="5040" w:hanging="360"/>
      </w:pPr>
      <w:rPr>
        <w:rFonts w:ascii="Symbol" w:hAnsi="Symbol" w:hint="default"/>
      </w:rPr>
    </w:lvl>
    <w:lvl w:ilvl="7" w:tplc="3AEAA354">
      <w:start w:val="1"/>
      <w:numFmt w:val="bullet"/>
      <w:lvlText w:val="o"/>
      <w:lvlJc w:val="left"/>
      <w:pPr>
        <w:ind w:left="5760" w:hanging="360"/>
      </w:pPr>
      <w:rPr>
        <w:rFonts w:ascii="Courier New" w:hAnsi="Courier New" w:hint="default"/>
      </w:rPr>
    </w:lvl>
    <w:lvl w:ilvl="8" w:tplc="7DD4B35E">
      <w:start w:val="1"/>
      <w:numFmt w:val="bullet"/>
      <w:lvlText w:val=""/>
      <w:lvlJc w:val="left"/>
      <w:pPr>
        <w:ind w:left="6480" w:hanging="360"/>
      </w:pPr>
      <w:rPr>
        <w:rFonts w:ascii="Wingdings" w:hAnsi="Wingdings" w:hint="default"/>
      </w:rPr>
    </w:lvl>
  </w:abstractNum>
  <w:abstractNum w:abstractNumId="790" w15:restartNumberingAfterBreak="0">
    <w:nsid w:val="59567C90"/>
    <w:multiLevelType w:val="hybridMultilevel"/>
    <w:tmpl w:val="FFFFFFFF"/>
    <w:lvl w:ilvl="0" w:tplc="D58E28A6">
      <w:start w:val="1"/>
      <w:numFmt w:val="bullet"/>
      <w:lvlText w:val=""/>
      <w:lvlJc w:val="left"/>
      <w:pPr>
        <w:ind w:left="720" w:hanging="360"/>
      </w:pPr>
      <w:rPr>
        <w:rFonts w:ascii="Symbol" w:hAnsi="Symbol" w:hint="default"/>
      </w:rPr>
    </w:lvl>
    <w:lvl w:ilvl="1" w:tplc="C9FE8F42">
      <w:start w:val="1"/>
      <w:numFmt w:val="bullet"/>
      <w:lvlText w:val="o"/>
      <w:lvlJc w:val="left"/>
      <w:pPr>
        <w:ind w:left="1440" w:hanging="360"/>
      </w:pPr>
      <w:rPr>
        <w:rFonts w:ascii="Courier New" w:hAnsi="Courier New" w:hint="default"/>
      </w:rPr>
    </w:lvl>
    <w:lvl w:ilvl="2" w:tplc="80C0D8DC">
      <w:start w:val="1"/>
      <w:numFmt w:val="bullet"/>
      <w:lvlText w:val=""/>
      <w:lvlJc w:val="left"/>
      <w:pPr>
        <w:ind w:left="2160" w:hanging="360"/>
      </w:pPr>
      <w:rPr>
        <w:rFonts w:ascii="Wingdings" w:hAnsi="Wingdings" w:hint="default"/>
      </w:rPr>
    </w:lvl>
    <w:lvl w:ilvl="3" w:tplc="EDAA213C">
      <w:start w:val="1"/>
      <w:numFmt w:val="bullet"/>
      <w:lvlText w:val=""/>
      <w:lvlJc w:val="left"/>
      <w:pPr>
        <w:ind w:left="2880" w:hanging="360"/>
      </w:pPr>
      <w:rPr>
        <w:rFonts w:ascii="Symbol" w:hAnsi="Symbol" w:hint="default"/>
      </w:rPr>
    </w:lvl>
    <w:lvl w:ilvl="4" w:tplc="571A06B0">
      <w:start w:val="1"/>
      <w:numFmt w:val="bullet"/>
      <w:lvlText w:val="o"/>
      <w:lvlJc w:val="left"/>
      <w:pPr>
        <w:ind w:left="3600" w:hanging="360"/>
      </w:pPr>
      <w:rPr>
        <w:rFonts w:ascii="Courier New" w:hAnsi="Courier New" w:hint="default"/>
      </w:rPr>
    </w:lvl>
    <w:lvl w:ilvl="5" w:tplc="0C60230E">
      <w:start w:val="1"/>
      <w:numFmt w:val="bullet"/>
      <w:lvlText w:val=""/>
      <w:lvlJc w:val="left"/>
      <w:pPr>
        <w:ind w:left="4320" w:hanging="360"/>
      </w:pPr>
      <w:rPr>
        <w:rFonts w:ascii="Wingdings" w:hAnsi="Wingdings" w:hint="default"/>
      </w:rPr>
    </w:lvl>
    <w:lvl w:ilvl="6" w:tplc="331E5388">
      <w:start w:val="1"/>
      <w:numFmt w:val="bullet"/>
      <w:lvlText w:val=""/>
      <w:lvlJc w:val="left"/>
      <w:pPr>
        <w:ind w:left="5040" w:hanging="360"/>
      </w:pPr>
      <w:rPr>
        <w:rFonts w:ascii="Symbol" w:hAnsi="Symbol" w:hint="default"/>
      </w:rPr>
    </w:lvl>
    <w:lvl w:ilvl="7" w:tplc="EF2CFCC4">
      <w:start w:val="1"/>
      <w:numFmt w:val="bullet"/>
      <w:lvlText w:val="o"/>
      <w:lvlJc w:val="left"/>
      <w:pPr>
        <w:ind w:left="5760" w:hanging="360"/>
      </w:pPr>
      <w:rPr>
        <w:rFonts w:ascii="Courier New" w:hAnsi="Courier New" w:hint="default"/>
      </w:rPr>
    </w:lvl>
    <w:lvl w:ilvl="8" w:tplc="AD5ADB08">
      <w:start w:val="1"/>
      <w:numFmt w:val="bullet"/>
      <w:lvlText w:val=""/>
      <w:lvlJc w:val="left"/>
      <w:pPr>
        <w:ind w:left="6480" w:hanging="360"/>
      </w:pPr>
      <w:rPr>
        <w:rFonts w:ascii="Wingdings" w:hAnsi="Wingdings" w:hint="default"/>
      </w:rPr>
    </w:lvl>
  </w:abstractNum>
  <w:abstractNum w:abstractNumId="791" w15:restartNumberingAfterBreak="0">
    <w:nsid w:val="59AA0AA7"/>
    <w:multiLevelType w:val="hybridMultilevel"/>
    <w:tmpl w:val="FFFFFFFF"/>
    <w:lvl w:ilvl="0" w:tplc="95D2388A">
      <w:start w:val="1"/>
      <w:numFmt w:val="bullet"/>
      <w:lvlText w:val=""/>
      <w:lvlJc w:val="left"/>
      <w:pPr>
        <w:ind w:left="720" w:hanging="360"/>
      </w:pPr>
      <w:rPr>
        <w:rFonts w:ascii="Symbol" w:hAnsi="Symbol" w:hint="default"/>
      </w:rPr>
    </w:lvl>
    <w:lvl w:ilvl="1" w:tplc="67963F64">
      <w:start w:val="1"/>
      <w:numFmt w:val="bullet"/>
      <w:lvlText w:val="o"/>
      <w:lvlJc w:val="left"/>
      <w:pPr>
        <w:ind w:left="1440" w:hanging="360"/>
      </w:pPr>
      <w:rPr>
        <w:rFonts w:ascii="Courier New" w:hAnsi="Courier New" w:hint="default"/>
      </w:rPr>
    </w:lvl>
    <w:lvl w:ilvl="2" w:tplc="5948BAF8">
      <w:start w:val="1"/>
      <w:numFmt w:val="bullet"/>
      <w:lvlText w:val=""/>
      <w:lvlJc w:val="left"/>
      <w:pPr>
        <w:ind w:left="2160" w:hanging="360"/>
      </w:pPr>
      <w:rPr>
        <w:rFonts w:ascii="Wingdings" w:hAnsi="Wingdings" w:hint="default"/>
      </w:rPr>
    </w:lvl>
    <w:lvl w:ilvl="3" w:tplc="5FEEA978">
      <w:start w:val="1"/>
      <w:numFmt w:val="bullet"/>
      <w:lvlText w:val=""/>
      <w:lvlJc w:val="left"/>
      <w:pPr>
        <w:ind w:left="2880" w:hanging="360"/>
      </w:pPr>
      <w:rPr>
        <w:rFonts w:ascii="Symbol" w:hAnsi="Symbol" w:hint="default"/>
      </w:rPr>
    </w:lvl>
    <w:lvl w:ilvl="4" w:tplc="D6C0171E">
      <w:start w:val="1"/>
      <w:numFmt w:val="bullet"/>
      <w:lvlText w:val="o"/>
      <w:lvlJc w:val="left"/>
      <w:pPr>
        <w:ind w:left="3600" w:hanging="360"/>
      </w:pPr>
      <w:rPr>
        <w:rFonts w:ascii="Courier New" w:hAnsi="Courier New" w:hint="default"/>
      </w:rPr>
    </w:lvl>
    <w:lvl w:ilvl="5" w:tplc="593258A0">
      <w:start w:val="1"/>
      <w:numFmt w:val="bullet"/>
      <w:lvlText w:val=""/>
      <w:lvlJc w:val="left"/>
      <w:pPr>
        <w:ind w:left="4320" w:hanging="360"/>
      </w:pPr>
      <w:rPr>
        <w:rFonts w:ascii="Wingdings" w:hAnsi="Wingdings" w:hint="default"/>
      </w:rPr>
    </w:lvl>
    <w:lvl w:ilvl="6" w:tplc="4CDADD74">
      <w:start w:val="1"/>
      <w:numFmt w:val="bullet"/>
      <w:lvlText w:val=""/>
      <w:lvlJc w:val="left"/>
      <w:pPr>
        <w:ind w:left="5040" w:hanging="360"/>
      </w:pPr>
      <w:rPr>
        <w:rFonts w:ascii="Symbol" w:hAnsi="Symbol" w:hint="default"/>
      </w:rPr>
    </w:lvl>
    <w:lvl w:ilvl="7" w:tplc="3FE2353A">
      <w:start w:val="1"/>
      <w:numFmt w:val="bullet"/>
      <w:lvlText w:val="o"/>
      <w:lvlJc w:val="left"/>
      <w:pPr>
        <w:ind w:left="5760" w:hanging="360"/>
      </w:pPr>
      <w:rPr>
        <w:rFonts w:ascii="Courier New" w:hAnsi="Courier New" w:hint="default"/>
      </w:rPr>
    </w:lvl>
    <w:lvl w:ilvl="8" w:tplc="4F5843A2">
      <w:start w:val="1"/>
      <w:numFmt w:val="bullet"/>
      <w:lvlText w:val=""/>
      <w:lvlJc w:val="left"/>
      <w:pPr>
        <w:ind w:left="6480" w:hanging="360"/>
      </w:pPr>
      <w:rPr>
        <w:rFonts w:ascii="Wingdings" w:hAnsi="Wingdings" w:hint="default"/>
      </w:rPr>
    </w:lvl>
  </w:abstractNum>
  <w:abstractNum w:abstractNumId="792" w15:restartNumberingAfterBreak="0">
    <w:nsid w:val="59B544A3"/>
    <w:multiLevelType w:val="hybridMultilevel"/>
    <w:tmpl w:val="FFFFFFFF"/>
    <w:lvl w:ilvl="0" w:tplc="CBC4D32A">
      <w:start w:val="1"/>
      <w:numFmt w:val="bullet"/>
      <w:lvlText w:val=""/>
      <w:lvlJc w:val="left"/>
      <w:pPr>
        <w:ind w:left="720" w:hanging="360"/>
      </w:pPr>
      <w:rPr>
        <w:rFonts w:ascii="Symbol" w:hAnsi="Symbol" w:hint="default"/>
      </w:rPr>
    </w:lvl>
    <w:lvl w:ilvl="1" w:tplc="A566B072">
      <w:start w:val="1"/>
      <w:numFmt w:val="bullet"/>
      <w:lvlText w:val="o"/>
      <w:lvlJc w:val="left"/>
      <w:pPr>
        <w:ind w:left="1440" w:hanging="360"/>
      </w:pPr>
      <w:rPr>
        <w:rFonts w:ascii="Courier New" w:hAnsi="Courier New" w:hint="default"/>
      </w:rPr>
    </w:lvl>
    <w:lvl w:ilvl="2" w:tplc="87321AEE">
      <w:start w:val="1"/>
      <w:numFmt w:val="bullet"/>
      <w:lvlText w:val=""/>
      <w:lvlJc w:val="left"/>
      <w:pPr>
        <w:ind w:left="2160" w:hanging="360"/>
      </w:pPr>
      <w:rPr>
        <w:rFonts w:ascii="Wingdings" w:hAnsi="Wingdings" w:hint="default"/>
      </w:rPr>
    </w:lvl>
    <w:lvl w:ilvl="3" w:tplc="9C249BEA">
      <w:start w:val="1"/>
      <w:numFmt w:val="bullet"/>
      <w:lvlText w:val=""/>
      <w:lvlJc w:val="left"/>
      <w:pPr>
        <w:ind w:left="2880" w:hanging="360"/>
      </w:pPr>
      <w:rPr>
        <w:rFonts w:ascii="Symbol" w:hAnsi="Symbol" w:hint="default"/>
      </w:rPr>
    </w:lvl>
    <w:lvl w:ilvl="4" w:tplc="EEEC7A96">
      <w:start w:val="1"/>
      <w:numFmt w:val="bullet"/>
      <w:lvlText w:val="o"/>
      <w:lvlJc w:val="left"/>
      <w:pPr>
        <w:ind w:left="3600" w:hanging="360"/>
      </w:pPr>
      <w:rPr>
        <w:rFonts w:ascii="Courier New" w:hAnsi="Courier New" w:hint="default"/>
      </w:rPr>
    </w:lvl>
    <w:lvl w:ilvl="5" w:tplc="2F9A995C">
      <w:start w:val="1"/>
      <w:numFmt w:val="bullet"/>
      <w:lvlText w:val=""/>
      <w:lvlJc w:val="left"/>
      <w:pPr>
        <w:ind w:left="4320" w:hanging="360"/>
      </w:pPr>
      <w:rPr>
        <w:rFonts w:ascii="Wingdings" w:hAnsi="Wingdings" w:hint="default"/>
      </w:rPr>
    </w:lvl>
    <w:lvl w:ilvl="6" w:tplc="E4D8B510">
      <w:start w:val="1"/>
      <w:numFmt w:val="bullet"/>
      <w:lvlText w:val=""/>
      <w:lvlJc w:val="left"/>
      <w:pPr>
        <w:ind w:left="5040" w:hanging="360"/>
      </w:pPr>
      <w:rPr>
        <w:rFonts w:ascii="Symbol" w:hAnsi="Symbol" w:hint="default"/>
      </w:rPr>
    </w:lvl>
    <w:lvl w:ilvl="7" w:tplc="A49463BC">
      <w:start w:val="1"/>
      <w:numFmt w:val="bullet"/>
      <w:lvlText w:val="o"/>
      <w:lvlJc w:val="left"/>
      <w:pPr>
        <w:ind w:left="5760" w:hanging="360"/>
      </w:pPr>
      <w:rPr>
        <w:rFonts w:ascii="Courier New" w:hAnsi="Courier New" w:hint="default"/>
      </w:rPr>
    </w:lvl>
    <w:lvl w:ilvl="8" w:tplc="B02E5518">
      <w:start w:val="1"/>
      <w:numFmt w:val="bullet"/>
      <w:lvlText w:val=""/>
      <w:lvlJc w:val="left"/>
      <w:pPr>
        <w:ind w:left="6480" w:hanging="360"/>
      </w:pPr>
      <w:rPr>
        <w:rFonts w:ascii="Wingdings" w:hAnsi="Wingdings" w:hint="default"/>
      </w:rPr>
    </w:lvl>
  </w:abstractNum>
  <w:abstractNum w:abstractNumId="793" w15:restartNumberingAfterBreak="0">
    <w:nsid w:val="59CE01A0"/>
    <w:multiLevelType w:val="hybridMultilevel"/>
    <w:tmpl w:val="FFFFFFFF"/>
    <w:lvl w:ilvl="0" w:tplc="30C8F07A">
      <w:start w:val="1"/>
      <w:numFmt w:val="bullet"/>
      <w:lvlText w:val=""/>
      <w:lvlJc w:val="left"/>
      <w:pPr>
        <w:ind w:left="720" w:hanging="360"/>
      </w:pPr>
      <w:rPr>
        <w:rFonts w:ascii="Symbol" w:hAnsi="Symbol" w:hint="default"/>
      </w:rPr>
    </w:lvl>
    <w:lvl w:ilvl="1" w:tplc="2A1CEAA8">
      <w:start w:val="1"/>
      <w:numFmt w:val="bullet"/>
      <w:lvlText w:val="o"/>
      <w:lvlJc w:val="left"/>
      <w:pPr>
        <w:ind w:left="1440" w:hanging="360"/>
      </w:pPr>
      <w:rPr>
        <w:rFonts w:ascii="Courier New" w:hAnsi="Courier New" w:hint="default"/>
      </w:rPr>
    </w:lvl>
    <w:lvl w:ilvl="2" w:tplc="D9B4560C">
      <w:start w:val="1"/>
      <w:numFmt w:val="bullet"/>
      <w:lvlText w:val=""/>
      <w:lvlJc w:val="left"/>
      <w:pPr>
        <w:ind w:left="2160" w:hanging="360"/>
      </w:pPr>
      <w:rPr>
        <w:rFonts w:ascii="Wingdings" w:hAnsi="Wingdings" w:hint="default"/>
      </w:rPr>
    </w:lvl>
    <w:lvl w:ilvl="3" w:tplc="7FF437F8">
      <w:start w:val="1"/>
      <w:numFmt w:val="bullet"/>
      <w:lvlText w:val=""/>
      <w:lvlJc w:val="left"/>
      <w:pPr>
        <w:ind w:left="2880" w:hanging="360"/>
      </w:pPr>
      <w:rPr>
        <w:rFonts w:ascii="Symbol" w:hAnsi="Symbol" w:hint="default"/>
      </w:rPr>
    </w:lvl>
    <w:lvl w:ilvl="4" w:tplc="90101E5A">
      <w:start w:val="1"/>
      <w:numFmt w:val="bullet"/>
      <w:lvlText w:val="o"/>
      <w:lvlJc w:val="left"/>
      <w:pPr>
        <w:ind w:left="3600" w:hanging="360"/>
      </w:pPr>
      <w:rPr>
        <w:rFonts w:ascii="Courier New" w:hAnsi="Courier New" w:hint="default"/>
      </w:rPr>
    </w:lvl>
    <w:lvl w:ilvl="5" w:tplc="B8DA1880">
      <w:start w:val="1"/>
      <w:numFmt w:val="bullet"/>
      <w:lvlText w:val=""/>
      <w:lvlJc w:val="left"/>
      <w:pPr>
        <w:ind w:left="4320" w:hanging="360"/>
      </w:pPr>
      <w:rPr>
        <w:rFonts w:ascii="Wingdings" w:hAnsi="Wingdings" w:hint="default"/>
      </w:rPr>
    </w:lvl>
    <w:lvl w:ilvl="6" w:tplc="2CE6C7BE">
      <w:start w:val="1"/>
      <w:numFmt w:val="bullet"/>
      <w:lvlText w:val=""/>
      <w:lvlJc w:val="left"/>
      <w:pPr>
        <w:ind w:left="5040" w:hanging="360"/>
      </w:pPr>
      <w:rPr>
        <w:rFonts w:ascii="Symbol" w:hAnsi="Symbol" w:hint="default"/>
      </w:rPr>
    </w:lvl>
    <w:lvl w:ilvl="7" w:tplc="8120100E">
      <w:start w:val="1"/>
      <w:numFmt w:val="bullet"/>
      <w:lvlText w:val="o"/>
      <w:lvlJc w:val="left"/>
      <w:pPr>
        <w:ind w:left="5760" w:hanging="360"/>
      </w:pPr>
      <w:rPr>
        <w:rFonts w:ascii="Courier New" w:hAnsi="Courier New" w:hint="default"/>
      </w:rPr>
    </w:lvl>
    <w:lvl w:ilvl="8" w:tplc="3684D7C8">
      <w:start w:val="1"/>
      <w:numFmt w:val="bullet"/>
      <w:lvlText w:val=""/>
      <w:lvlJc w:val="left"/>
      <w:pPr>
        <w:ind w:left="6480" w:hanging="360"/>
      </w:pPr>
      <w:rPr>
        <w:rFonts w:ascii="Wingdings" w:hAnsi="Wingdings" w:hint="default"/>
      </w:rPr>
    </w:lvl>
  </w:abstractNum>
  <w:abstractNum w:abstractNumId="794" w15:restartNumberingAfterBreak="0">
    <w:nsid w:val="59D04211"/>
    <w:multiLevelType w:val="hybridMultilevel"/>
    <w:tmpl w:val="FFFFFFFF"/>
    <w:lvl w:ilvl="0" w:tplc="6F72ED5C">
      <w:start w:val="1"/>
      <w:numFmt w:val="bullet"/>
      <w:lvlText w:val=""/>
      <w:lvlJc w:val="left"/>
      <w:pPr>
        <w:ind w:left="720" w:hanging="360"/>
      </w:pPr>
      <w:rPr>
        <w:rFonts w:ascii="Symbol" w:hAnsi="Symbol" w:hint="default"/>
      </w:rPr>
    </w:lvl>
    <w:lvl w:ilvl="1" w:tplc="6B8A0668">
      <w:start w:val="1"/>
      <w:numFmt w:val="bullet"/>
      <w:lvlText w:val="o"/>
      <w:lvlJc w:val="left"/>
      <w:pPr>
        <w:ind w:left="1440" w:hanging="360"/>
      </w:pPr>
      <w:rPr>
        <w:rFonts w:ascii="Courier New" w:hAnsi="Courier New" w:hint="default"/>
      </w:rPr>
    </w:lvl>
    <w:lvl w:ilvl="2" w:tplc="2DBAAF04">
      <w:start w:val="1"/>
      <w:numFmt w:val="bullet"/>
      <w:lvlText w:val=""/>
      <w:lvlJc w:val="left"/>
      <w:pPr>
        <w:ind w:left="2160" w:hanging="360"/>
      </w:pPr>
      <w:rPr>
        <w:rFonts w:ascii="Wingdings" w:hAnsi="Wingdings" w:hint="default"/>
      </w:rPr>
    </w:lvl>
    <w:lvl w:ilvl="3" w:tplc="DC2E4D54">
      <w:start w:val="1"/>
      <w:numFmt w:val="bullet"/>
      <w:lvlText w:val=""/>
      <w:lvlJc w:val="left"/>
      <w:pPr>
        <w:ind w:left="2880" w:hanging="360"/>
      </w:pPr>
      <w:rPr>
        <w:rFonts w:ascii="Symbol" w:hAnsi="Symbol" w:hint="default"/>
      </w:rPr>
    </w:lvl>
    <w:lvl w:ilvl="4" w:tplc="2416D1E4">
      <w:start w:val="1"/>
      <w:numFmt w:val="bullet"/>
      <w:lvlText w:val="o"/>
      <w:lvlJc w:val="left"/>
      <w:pPr>
        <w:ind w:left="3600" w:hanging="360"/>
      </w:pPr>
      <w:rPr>
        <w:rFonts w:ascii="Courier New" w:hAnsi="Courier New" w:hint="default"/>
      </w:rPr>
    </w:lvl>
    <w:lvl w:ilvl="5" w:tplc="C37A94BE">
      <w:start w:val="1"/>
      <w:numFmt w:val="bullet"/>
      <w:lvlText w:val=""/>
      <w:lvlJc w:val="left"/>
      <w:pPr>
        <w:ind w:left="4320" w:hanging="360"/>
      </w:pPr>
      <w:rPr>
        <w:rFonts w:ascii="Wingdings" w:hAnsi="Wingdings" w:hint="default"/>
      </w:rPr>
    </w:lvl>
    <w:lvl w:ilvl="6" w:tplc="A224ADCE">
      <w:start w:val="1"/>
      <w:numFmt w:val="bullet"/>
      <w:lvlText w:val=""/>
      <w:lvlJc w:val="left"/>
      <w:pPr>
        <w:ind w:left="5040" w:hanging="360"/>
      </w:pPr>
      <w:rPr>
        <w:rFonts w:ascii="Symbol" w:hAnsi="Symbol" w:hint="default"/>
      </w:rPr>
    </w:lvl>
    <w:lvl w:ilvl="7" w:tplc="2B4086C8">
      <w:start w:val="1"/>
      <w:numFmt w:val="bullet"/>
      <w:lvlText w:val="o"/>
      <w:lvlJc w:val="left"/>
      <w:pPr>
        <w:ind w:left="5760" w:hanging="360"/>
      </w:pPr>
      <w:rPr>
        <w:rFonts w:ascii="Courier New" w:hAnsi="Courier New" w:hint="default"/>
      </w:rPr>
    </w:lvl>
    <w:lvl w:ilvl="8" w:tplc="0F2A0C46">
      <w:start w:val="1"/>
      <w:numFmt w:val="bullet"/>
      <w:lvlText w:val=""/>
      <w:lvlJc w:val="left"/>
      <w:pPr>
        <w:ind w:left="6480" w:hanging="360"/>
      </w:pPr>
      <w:rPr>
        <w:rFonts w:ascii="Wingdings" w:hAnsi="Wingdings" w:hint="default"/>
      </w:rPr>
    </w:lvl>
  </w:abstractNum>
  <w:abstractNum w:abstractNumId="795" w15:restartNumberingAfterBreak="0">
    <w:nsid w:val="59D92F42"/>
    <w:multiLevelType w:val="hybridMultilevel"/>
    <w:tmpl w:val="FFFFFFFF"/>
    <w:lvl w:ilvl="0" w:tplc="69207FB8">
      <w:start w:val="1"/>
      <w:numFmt w:val="bullet"/>
      <w:lvlText w:val=""/>
      <w:lvlJc w:val="left"/>
      <w:pPr>
        <w:ind w:left="720" w:hanging="360"/>
      </w:pPr>
      <w:rPr>
        <w:rFonts w:ascii="Symbol" w:hAnsi="Symbol" w:hint="default"/>
      </w:rPr>
    </w:lvl>
    <w:lvl w:ilvl="1" w:tplc="18EC91E8">
      <w:start w:val="1"/>
      <w:numFmt w:val="bullet"/>
      <w:lvlText w:val="o"/>
      <w:lvlJc w:val="left"/>
      <w:pPr>
        <w:ind w:left="1440" w:hanging="360"/>
      </w:pPr>
      <w:rPr>
        <w:rFonts w:ascii="Courier New" w:hAnsi="Courier New" w:hint="default"/>
      </w:rPr>
    </w:lvl>
    <w:lvl w:ilvl="2" w:tplc="DF7EA2EE">
      <w:start w:val="1"/>
      <w:numFmt w:val="bullet"/>
      <w:lvlText w:val=""/>
      <w:lvlJc w:val="left"/>
      <w:pPr>
        <w:ind w:left="2160" w:hanging="360"/>
      </w:pPr>
      <w:rPr>
        <w:rFonts w:ascii="Wingdings" w:hAnsi="Wingdings" w:hint="default"/>
      </w:rPr>
    </w:lvl>
    <w:lvl w:ilvl="3" w:tplc="2A1838CA">
      <w:start w:val="1"/>
      <w:numFmt w:val="bullet"/>
      <w:lvlText w:val=""/>
      <w:lvlJc w:val="left"/>
      <w:pPr>
        <w:ind w:left="2880" w:hanging="360"/>
      </w:pPr>
      <w:rPr>
        <w:rFonts w:ascii="Symbol" w:hAnsi="Symbol" w:hint="default"/>
      </w:rPr>
    </w:lvl>
    <w:lvl w:ilvl="4" w:tplc="18E0CB06">
      <w:start w:val="1"/>
      <w:numFmt w:val="bullet"/>
      <w:lvlText w:val="o"/>
      <w:lvlJc w:val="left"/>
      <w:pPr>
        <w:ind w:left="3600" w:hanging="360"/>
      </w:pPr>
      <w:rPr>
        <w:rFonts w:ascii="Courier New" w:hAnsi="Courier New" w:hint="default"/>
      </w:rPr>
    </w:lvl>
    <w:lvl w:ilvl="5" w:tplc="1E40E1E2">
      <w:start w:val="1"/>
      <w:numFmt w:val="bullet"/>
      <w:lvlText w:val=""/>
      <w:lvlJc w:val="left"/>
      <w:pPr>
        <w:ind w:left="4320" w:hanging="360"/>
      </w:pPr>
      <w:rPr>
        <w:rFonts w:ascii="Wingdings" w:hAnsi="Wingdings" w:hint="default"/>
      </w:rPr>
    </w:lvl>
    <w:lvl w:ilvl="6" w:tplc="378EBE48">
      <w:start w:val="1"/>
      <w:numFmt w:val="bullet"/>
      <w:lvlText w:val=""/>
      <w:lvlJc w:val="left"/>
      <w:pPr>
        <w:ind w:left="5040" w:hanging="360"/>
      </w:pPr>
      <w:rPr>
        <w:rFonts w:ascii="Symbol" w:hAnsi="Symbol" w:hint="default"/>
      </w:rPr>
    </w:lvl>
    <w:lvl w:ilvl="7" w:tplc="7BDAE0F0">
      <w:start w:val="1"/>
      <w:numFmt w:val="bullet"/>
      <w:lvlText w:val="o"/>
      <w:lvlJc w:val="left"/>
      <w:pPr>
        <w:ind w:left="5760" w:hanging="360"/>
      </w:pPr>
      <w:rPr>
        <w:rFonts w:ascii="Courier New" w:hAnsi="Courier New" w:hint="default"/>
      </w:rPr>
    </w:lvl>
    <w:lvl w:ilvl="8" w:tplc="D968FB28">
      <w:start w:val="1"/>
      <w:numFmt w:val="bullet"/>
      <w:lvlText w:val=""/>
      <w:lvlJc w:val="left"/>
      <w:pPr>
        <w:ind w:left="6480" w:hanging="360"/>
      </w:pPr>
      <w:rPr>
        <w:rFonts w:ascii="Wingdings" w:hAnsi="Wingdings" w:hint="default"/>
      </w:rPr>
    </w:lvl>
  </w:abstractNum>
  <w:abstractNum w:abstractNumId="796" w15:restartNumberingAfterBreak="0">
    <w:nsid w:val="59E153B4"/>
    <w:multiLevelType w:val="hybridMultilevel"/>
    <w:tmpl w:val="FFFFFFFF"/>
    <w:lvl w:ilvl="0" w:tplc="EFBA48F4">
      <w:start w:val="1"/>
      <w:numFmt w:val="bullet"/>
      <w:lvlText w:val=""/>
      <w:lvlJc w:val="left"/>
      <w:pPr>
        <w:ind w:left="720" w:hanging="360"/>
      </w:pPr>
      <w:rPr>
        <w:rFonts w:ascii="Symbol" w:hAnsi="Symbol" w:hint="default"/>
      </w:rPr>
    </w:lvl>
    <w:lvl w:ilvl="1" w:tplc="0B9E0C7C">
      <w:start w:val="1"/>
      <w:numFmt w:val="bullet"/>
      <w:lvlText w:val="o"/>
      <w:lvlJc w:val="left"/>
      <w:pPr>
        <w:ind w:left="1440" w:hanging="360"/>
      </w:pPr>
      <w:rPr>
        <w:rFonts w:ascii="Courier New" w:hAnsi="Courier New" w:hint="default"/>
      </w:rPr>
    </w:lvl>
    <w:lvl w:ilvl="2" w:tplc="5838D658">
      <w:start w:val="1"/>
      <w:numFmt w:val="bullet"/>
      <w:lvlText w:val=""/>
      <w:lvlJc w:val="left"/>
      <w:pPr>
        <w:ind w:left="2160" w:hanging="360"/>
      </w:pPr>
      <w:rPr>
        <w:rFonts w:ascii="Wingdings" w:hAnsi="Wingdings" w:hint="default"/>
      </w:rPr>
    </w:lvl>
    <w:lvl w:ilvl="3" w:tplc="79227914">
      <w:start w:val="1"/>
      <w:numFmt w:val="bullet"/>
      <w:lvlText w:val=""/>
      <w:lvlJc w:val="left"/>
      <w:pPr>
        <w:ind w:left="2880" w:hanging="360"/>
      </w:pPr>
      <w:rPr>
        <w:rFonts w:ascii="Symbol" w:hAnsi="Symbol" w:hint="default"/>
      </w:rPr>
    </w:lvl>
    <w:lvl w:ilvl="4" w:tplc="523E82EE">
      <w:start w:val="1"/>
      <w:numFmt w:val="bullet"/>
      <w:lvlText w:val="o"/>
      <w:lvlJc w:val="left"/>
      <w:pPr>
        <w:ind w:left="3600" w:hanging="360"/>
      </w:pPr>
      <w:rPr>
        <w:rFonts w:ascii="Courier New" w:hAnsi="Courier New" w:hint="default"/>
      </w:rPr>
    </w:lvl>
    <w:lvl w:ilvl="5" w:tplc="536A92E4">
      <w:start w:val="1"/>
      <w:numFmt w:val="bullet"/>
      <w:lvlText w:val=""/>
      <w:lvlJc w:val="left"/>
      <w:pPr>
        <w:ind w:left="4320" w:hanging="360"/>
      </w:pPr>
      <w:rPr>
        <w:rFonts w:ascii="Wingdings" w:hAnsi="Wingdings" w:hint="default"/>
      </w:rPr>
    </w:lvl>
    <w:lvl w:ilvl="6" w:tplc="CE62099C">
      <w:start w:val="1"/>
      <w:numFmt w:val="bullet"/>
      <w:lvlText w:val=""/>
      <w:lvlJc w:val="left"/>
      <w:pPr>
        <w:ind w:left="5040" w:hanging="360"/>
      </w:pPr>
      <w:rPr>
        <w:rFonts w:ascii="Symbol" w:hAnsi="Symbol" w:hint="default"/>
      </w:rPr>
    </w:lvl>
    <w:lvl w:ilvl="7" w:tplc="F3EC6FFC">
      <w:start w:val="1"/>
      <w:numFmt w:val="bullet"/>
      <w:lvlText w:val="o"/>
      <w:lvlJc w:val="left"/>
      <w:pPr>
        <w:ind w:left="5760" w:hanging="360"/>
      </w:pPr>
      <w:rPr>
        <w:rFonts w:ascii="Courier New" w:hAnsi="Courier New" w:hint="default"/>
      </w:rPr>
    </w:lvl>
    <w:lvl w:ilvl="8" w:tplc="B2C26C84">
      <w:start w:val="1"/>
      <w:numFmt w:val="bullet"/>
      <w:lvlText w:val=""/>
      <w:lvlJc w:val="left"/>
      <w:pPr>
        <w:ind w:left="6480" w:hanging="360"/>
      </w:pPr>
      <w:rPr>
        <w:rFonts w:ascii="Wingdings" w:hAnsi="Wingdings" w:hint="default"/>
      </w:rPr>
    </w:lvl>
  </w:abstractNum>
  <w:abstractNum w:abstractNumId="797" w15:restartNumberingAfterBreak="0">
    <w:nsid w:val="5A314A83"/>
    <w:multiLevelType w:val="hybridMultilevel"/>
    <w:tmpl w:val="FFFFFFFF"/>
    <w:lvl w:ilvl="0" w:tplc="701AF880">
      <w:start w:val="1"/>
      <w:numFmt w:val="bullet"/>
      <w:lvlText w:val=""/>
      <w:lvlJc w:val="left"/>
      <w:pPr>
        <w:ind w:left="720" w:hanging="360"/>
      </w:pPr>
      <w:rPr>
        <w:rFonts w:ascii="Symbol" w:hAnsi="Symbol" w:hint="default"/>
      </w:rPr>
    </w:lvl>
    <w:lvl w:ilvl="1" w:tplc="0C98A5C6">
      <w:start w:val="1"/>
      <w:numFmt w:val="bullet"/>
      <w:lvlText w:val="o"/>
      <w:lvlJc w:val="left"/>
      <w:pPr>
        <w:ind w:left="1440" w:hanging="360"/>
      </w:pPr>
      <w:rPr>
        <w:rFonts w:ascii="Courier New" w:hAnsi="Courier New" w:hint="default"/>
      </w:rPr>
    </w:lvl>
    <w:lvl w:ilvl="2" w:tplc="08A616B0">
      <w:start w:val="1"/>
      <w:numFmt w:val="bullet"/>
      <w:lvlText w:val=""/>
      <w:lvlJc w:val="left"/>
      <w:pPr>
        <w:ind w:left="2160" w:hanging="360"/>
      </w:pPr>
      <w:rPr>
        <w:rFonts w:ascii="Wingdings" w:hAnsi="Wingdings" w:hint="default"/>
      </w:rPr>
    </w:lvl>
    <w:lvl w:ilvl="3" w:tplc="C8A4D456">
      <w:start w:val="1"/>
      <w:numFmt w:val="bullet"/>
      <w:lvlText w:val=""/>
      <w:lvlJc w:val="left"/>
      <w:pPr>
        <w:ind w:left="2880" w:hanging="360"/>
      </w:pPr>
      <w:rPr>
        <w:rFonts w:ascii="Symbol" w:hAnsi="Symbol" w:hint="default"/>
      </w:rPr>
    </w:lvl>
    <w:lvl w:ilvl="4" w:tplc="74F4260E">
      <w:start w:val="1"/>
      <w:numFmt w:val="bullet"/>
      <w:lvlText w:val="o"/>
      <w:lvlJc w:val="left"/>
      <w:pPr>
        <w:ind w:left="3600" w:hanging="360"/>
      </w:pPr>
      <w:rPr>
        <w:rFonts w:ascii="Courier New" w:hAnsi="Courier New" w:hint="default"/>
      </w:rPr>
    </w:lvl>
    <w:lvl w:ilvl="5" w:tplc="4A9CA59E">
      <w:start w:val="1"/>
      <w:numFmt w:val="bullet"/>
      <w:lvlText w:val=""/>
      <w:lvlJc w:val="left"/>
      <w:pPr>
        <w:ind w:left="4320" w:hanging="360"/>
      </w:pPr>
      <w:rPr>
        <w:rFonts w:ascii="Wingdings" w:hAnsi="Wingdings" w:hint="default"/>
      </w:rPr>
    </w:lvl>
    <w:lvl w:ilvl="6" w:tplc="247400B6">
      <w:start w:val="1"/>
      <w:numFmt w:val="bullet"/>
      <w:lvlText w:val=""/>
      <w:lvlJc w:val="left"/>
      <w:pPr>
        <w:ind w:left="5040" w:hanging="360"/>
      </w:pPr>
      <w:rPr>
        <w:rFonts w:ascii="Symbol" w:hAnsi="Symbol" w:hint="default"/>
      </w:rPr>
    </w:lvl>
    <w:lvl w:ilvl="7" w:tplc="C90C87D0">
      <w:start w:val="1"/>
      <w:numFmt w:val="bullet"/>
      <w:lvlText w:val="o"/>
      <w:lvlJc w:val="left"/>
      <w:pPr>
        <w:ind w:left="5760" w:hanging="360"/>
      </w:pPr>
      <w:rPr>
        <w:rFonts w:ascii="Courier New" w:hAnsi="Courier New" w:hint="default"/>
      </w:rPr>
    </w:lvl>
    <w:lvl w:ilvl="8" w:tplc="C5D88836">
      <w:start w:val="1"/>
      <w:numFmt w:val="bullet"/>
      <w:lvlText w:val=""/>
      <w:lvlJc w:val="left"/>
      <w:pPr>
        <w:ind w:left="6480" w:hanging="360"/>
      </w:pPr>
      <w:rPr>
        <w:rFonts w:ascii="Wingdings" w:hAnsi="Wingdings" w:hint="default"/>
      </w:rPr>
    </w:lvl>
  </w:abstractNum>
  <w:abstractNum w:abstractNumId="798" w15:restartNumberingAfterBreak="0">
    <w:nsid w:val="5A332598"/>
    <w:multiLevelType w:val="hybridMultilevel"/>
    <w:tmpl w:val="FFFFFFFF"/>
    <w:lvl w:ilvl="0" w:tplc="EBC0CA42">
      <w:start w:val="1"/>
      <w:numFmt w:val="bullet"/>
      <w:lvlText w:val=""/>
      <w:lvlJc w:val="left"/>
      <w:pPr>
        <w:ind w:left="720" w:hanging="360"/>
      </w:pPr>
      <w:rPr>
        <w:rFonts w:ascii="Symbol" w:hAnsi="Symbol" w:hint="default"/>
      </w:rPr>
    </w:lvl>
    <w:lvl w:ilvl="1" w:tplc="C04A50EA">
      <w:start w:val="1"/>
      <w:numFmt w:val="bullet"/>
      <w:lvlText w:val="o"/>
      <w:lvlJc w:val="left"/>
      <w:pPr>
        <w:ind w:left="1440" w:hanging="360"/>
      </w:pPr>
      <w:rPr>
        <w:rFonts w:ascii="Courier New" w:hAnsi="Courier New" w:hint="default"/>
      </w:rPr>
    </w:lvl>
    <w:lvl w:ilvl="2" w:tplc="774C203C">
      <w:start w:val="1"/>
      <w:numFmt w:val="bullet"/>
      <w:lvlText w:val=""/>
      <w:lvlJc w:val="left"/>
      <w:pPr>
        <w:ind w:left="2160" w:hanging="360"/>
      </w:pPr>
      <w:rPr>
        <w:rFonts w:ascii="Wingdings" w:hAnsi="Wingdings" w:hint="default"/>
      </w:rPr>
    </w:lvl>
    <w:lvl w:ilvl="3" w:tplc="FF18FD62">
      <w:start w:val="1"/>
      <w:numFmt w:val="bullet"/>
      <w:lvlText w:val=""/>
      <w:lvlJc w:val="left"/>
      <w:pPr>
        <w:ind w:left="2880" w:hanging="360"/>
      </w:pPr>
      <w:rPr>
        <w:rFonts w:ascii="Symbol" w:hAnsi="Symbol" w:hint="default"/>
      </w:rPr>
    </w:lvl>
    <w:lvl w:ilvl="4" w:tplc="63ECE6FE">
      <w:start w:val="1"/>
      <w:numFmt w:val="bullet"/>
      <w:lvlText w:val="o"/>
      <w:lvlJc w:val="left"/>
      <w:pPr>
        <w:ind w:left="3600" w:hanging="360"/>
      </w:pPr>
      <w:rPr>
        <w:rFonts w:ascii="Courier New" w:hAnsi="Courier New" w:hint="default"/>
      </w:rPr>
    </w:lvl>
    <w:lvl w:ilvl="5" w:tplc="235A8FCE">
      <w:start w:val="1"/>
      <w:numFmt w:val="bullet"/>
      <w:lvlText w:val=""/>
      <w:lvlJc w:val="left"/>
      <w:pPr>
        <w:ind w:left="4320" w:hanging="360"/>
      </w:pPr>
      <w:rPr>
        <w:rFonts w:ascii="Wingdings" w:hAnsi="Wingdings" w:hint="default"/>
      </w:rPr>
    </w:lvl>
    <w:lvl w:ilvl="6" w:tplc="4510C1AA">
      <w:start w:val="1"/>
      <w:numFmt w:val="bullet"/>
      <w:lvlText w:val=""/>
      <w:lvlJc w:val="left"/>
      <w:pPr>
        <w:ind w:left="5040" w:hanging="360"/>
      </w:pPr>
      <w:rPr>
        <w:rFonts w:ascii="Symbol" w:hAnsi="Symbol" w:hint="default"/>
      </w:rPr>
    </w:lvl>
    <w:lvl w:ilvl="7" w:tplc="465A3E6E">
      <w:start w:val="1"/>
      <w:numFmt w:val="bullet"/>
      <w:lvlText w:val="o"/>
      <w:lvlJc w:val="left"/>
      <w:pPr>
        <w:ind w:left="5760" w:hanging="360"/>
      </w:pPr>
      <w:rPr>
        <w:rFonts w:ascii="Courier New" w:hAnsi="Courier New" w:hint="default"/>
      </w:rPr>
    </w:lvl>
    <w:lvl w:ilvl="8" w:tplc="544C595A">
      <w:start w:val="1"/>
      <w:numFmt w:val="bullet"/>
      <w:lvlText w:val=""/>
      <w:lvlJc w:val="left"/>
      <w:pPr>
        <w:ind w:left="6480" w:hanging="360"/>
      </w:pPr>
      <w:rPr>
        <w:rFonts w:ascii="Wingdings" w:hAnsi="Wingdings" w:hint="default"/>
      </w:rPr>
    </w:lvl>
  </w:abstractNum>
  <w:abstractNum w:abstractNumId="799" w15:restartNumberingAfterBreak="0">
    <w:nsid w:val="5A9B48D4"/>
    <w:multiLevelType w:val="hybridMultilevel"/>
    <w:tmpl w:val="FFFFFFFF"/>
    <w:lvl w:ilvl="0" w:tplc="7842DF42">
      <w:start w:val="1"/>
      <w:numFmt w:val="bullet"/>
      <w:lvlText w:val=""/>
      <w:lvlJc w:val="left"/>
      <w:pPr>
        <w:ind w:left="720" w:hanging="360"/>
      </w:pPr>
      <w:rPr>
        <w:rFonts w:ascii="Symbol" w:hAnsi="Symbol" w:hint="default"/>
      </w:rPr>
    </w:lvl>
    <w:lvl w:ilvl="1" w:tplc="75C0C4BE">
      <w:start w:val="1"/>
      <w:numFmt w:val="bullet"/>
      <w:lvlText w:val="o"/>
      <w:lvlJc w:val="left"/>
      <w:pPr>
        <w:ind w:left="1440" w:hanging="360"/>
      </w:pPr>
      <w:rPr>
        <w:rFonts w:ascii="Courier New" w:hAnsi="Courier New" w:hint="default"/>
      </w:rPr>
    </w:lvl>
    <w:lvl w:ilvl="2" w:tplc="48AC8224">
      <w:start w:val="1"/>
      <w:numFmt w:val="bullet"/>
      <w:lvlText w:val=""/>
      <w:lvlJc w:val="left"/>
      <w:pPr>
        <w:ind w:left="2160" w:hanging="360"/>
      </w:pPr>
      <w:rPr>
        <w:rFonts w:ascii="Wingdings" w:hAnsi="Wingdings" w:hint="default"/>
      </w:rPr>
    </w:lvl>
    <w:lvl w:ilvl="3" w:tplc="2D1AC83E">
      <w:start w:val="1"/>
      <w:numFmt w:val="bullet"/>
      <w:lvlText w:val=""/>
      <w:lvlJc w:val="left"/>
      <w:pPr>
        <w:ind w:left="2880" w:hanging="360"/>
      </w:pPr>
      <w:rPr>
        <w:rFonts w:ascii="Symbol" w:hAnsi="Symbol" w:hint="default"/>
      </w:rPr>
    </w:lvl>
    <w:lvl w:ilvl="4" w:tplc="88CEBF04">
      <w:start w:val="1"/>
      <w:numFmt w:val="bullet"/>
      <w:lvlText w:val="o"/>
      <w:lvlJc w:val="left"/>
      <w:pPr>
        <w:ind w:left="3600" w:hanging="360"/>
      </w:pPr>
      <w:rPr>
        <w:rFonts w:ascii="Courier New" w:hAnsi="Courier New" w:hint="default"/>
      </w:rPr>
    </w:lvl>
    <w:lvl w:ilvl="5" w:tplc="81089C9E">
      <w:start w:val="1"/>
      <w:numFmt w:val="bullet"/>
      <w:lvlText w:val=""/>
      <w:lvlJc w:val="left"/>
      <w:pPr>
        <w:ind w:left="4320" w:hanging="360"/>
      </w:pPr>
      <w:rPr>
        <w:rFonts w:ascii="Wingdings" w:hAnsi="Wingdings" w:hint="default"/>
      </w:rPr>
    </w:lvl>
    <w:lvl w:ilvl="6" w:tplc="FC2A6FE2">
      <w:start w:val="1"/>
      <w:numFmt w:val="bullet"/>
      <w:lvlText w:val=""/>
      <w:lvlJc w:val="left"/>
      <w:pPr>
        <w:ind w:left="5040" w:hanging="360"/>
      </w:pPr>
      <w:rPr>
        <w:rFonts w:ascii="Symbol" w:hAnsi="Symbol" w:hint="default"/>
      </w:rPr>
    </w:lvl>
    <w:lvl w:ilvl="7" w:tplc="994458A0">
      <w:start w:val="1"/>
      <w:numFmt w:val="bullet"/>
      <w:lvlText w:val="o"/>
      <w:lvlJc w:val="left"/>
      <w:pPr>
        <w:ind w:left="5760" w:hanging="360"/>
      </w:pPr>
      <w:rPr>
        <w:rFonts w:ascii="Courier New" w:hAnsi="Courier New" w:hint="default"/>
      </w:rPr>
    </w:lvl>
    <w:lvl w:ilvl="8" w:tplc="7C5E8208">
      <w:start w:val="1"/>
      <w:numFmt w:val="bullet"/>
      <w:lvlText w:val=""/>
      <w:lvlJc w:val="left"/>
      <w:pPr>
        <w:ind w:left="6480" w:hanging="360"/>
      </w:pPr>
      <w:rPr>
        <w:rFonts w:ascii="Wingdings" w:hAnsi="Wingdings" w:hint="default"/>
      </w:rPr>
    </w:lvl>
  </w:abstractNum>
  <w:abstractNum w:abstractNumId="800" w15:restartNumberingAfterBreak="0">
    <w:nsid w:val="5AC15693"/>
    <w:multiLevelType w:val="hybridMultilevel"/>
    <w:tmpl w:val="FFFFFFFF"/>
    <w:lvl w:ilvl="0" w:tplc="F690760E">
      <w:start w:val="1"/>
      <w:numFmt w:val="bullet"/>
      <w:lvlText w:val=""/>
      <w:lvlJc w:val="left"/>
      <w:pPr>
        <w:ind w:left="720" w:hanging="360"/>
      </w:pPr>
      <w:rPr>
        <w:rFonts w:ascii="Symbol" w:hAnsi="Symbol" w:hint="default"/>
      </w:rPr>
    </w:lvl>
    <w:lvl w:ilvl="1" w:tplc="520ADD1E">
      <w:start w:val="1"/>
      <w:numFmt w:val="bullet"/>
      <w:lvlText w:val="o"/>
      <w:lvlJc w:val="left"/>
      <w:pPr>
        <w:ind w:left="1440" w:hanging="360"/>
      </w:pPr>
      <w:rPr>
        <w:rFonts w:ascii="Courier New" w:hAnsi="Courier New" w:hint="default"/>
      </w:rPr>
    </w:lvl>
    <w:lvl w:ilvl="2" w:tplc="7078488C">
      <w:start w:val="1"/>
      <w:numFmt w:val="bullet"/>
      <w:lvlText w:val=""/>
      <w:lvlJc w:val="left"/>
      <w:pPr>
        <w:ind w:left="2160" w:hanging="360"/>
      </w:pPr>
      <w:rPr>
        <w:rFonts w:ascii="Wingdings" w:hAnsi="Wingdings" w:hint="default"/>
      </w:rPr>
    </w:lvl>
    <w:lvl w:ilvl="3" w:tplc="BA143696">
      <w:start w:val="1"/>
      <w:numFmt w:val="bullet"/>
      <w:lvlText w:val=""/>
      <w:lvlJc w:val="left"/>
      <w:pPr>
        <w:ind w:left="2880" w:hanging="360"/>
      </w:pPr>
      <w:rPr>
        <w:rFonts w:ascii="Symbol" w:hAnsi="Symbol" w:hint="default"/>
      </w:rPr>
    </w:lvl>
    <w:lvl w:ilvl="4" w:tplc="7F8C8CE6">
      <w:start w:val="1"/>
      <w:numFmt w:val="bullet"/>
      <w:lvlText w:val="o"/>
      <w:lvlJc w:val="left"/>
      <w:pPr>
        <w:ind w:left="3600" w:hanging="360"/>
      </w:pPr>
      <w:rPr>
        <w:rFonts w:ascii="Courier New" w:hAnsi="Courier New" w:hint="default"/>
      </w:rPr>
    </w:lvl>
    <w:lvl w:ilvl="5" w:tplc="F2C63AD4">
      <w:start w:val="1"/>
      <w:numFmt w:val="bullet"/>
      <w:lvlText w:val=""/>
      <w:lvlJc w:val="left"/>
      <w:pPr>
        <w:ind w:left="4320" w:hanging="360"/>
      </w:pPr>
      <w:rPr>
        <w:rFonts w:ascii="Wingdings" w:hAnsi="Wingdings" w:hint="default"/>
      </w:rPr>
    </w:lvl>
    <w:lvl w:ilvl="6" w:tplc="45005D62">
      <w:start w:val="1"/>
      <w:numFmt w:val="bullet"/>
      <w:lvlText w:val=""/>
      <w:lvlJc w:val="left"/>
      <w:pPr>
        <w:ind w:left="5040" w:hanging="360"/>
      </w:pPr>
      <w:rPr>
        <w:rFonts w:ascii="Symbol" w:hAnsi="Symbol" w:hint="default"/>
      </w:rPr>
    </w:lvl>
    <w:lvl w:ilvl="7" w:tplc="DA3490A0">
      <w:start w:val="1"/>
      <w:numFmt w:val="bullet"/>
      <w:lvlText w:val="o"/>
      <w:lvlJc w:val="left"/>
      <w:pPr>
        <w:ind w:left="5760" w:hanging="360"/>
      </w:pPr>
      <w:rPr>
        <w:rFonts w:ascii="Courier New" w:hAnsi="Courier New" w:hint="default"/>
      </w:rPr>
    </w:lvl>
    <w:lvl w:ilvl="8" w:tplc="ECBEB74A">
      <w:start w:val="1"/>
      <w:numFmt w:val="bullet"/>
      <w:lvlText w:val=""/>
      <w:lvlJc w:val="left"/>
      <w:pPr>
        <w:ind w:left="6480" w:hanging="360"/>
      </w:pPr>
      <w:rPr>
        <w:rFonts w:ascii="Wingdings" w:hAnsi="Wingdings" w:hint="default"/>
      </w:rPr>
    </w:lvl>
  </w:abstractNum>
  <w:abstractNum w:abstractNumId="801" w15:restartNumberingAfterBreak="0">
    <w:nsid w:val="5AC4520C"/>
    <w:multiLevelType w:val="hybridMultilevel"/>
    <w:tmpl w:val="FFFFFFFF"/>
    <w:lvl w:ilvl="0" w:tplc="9A505D88">
      <w:start w:val="1"/>
      <w:numFmt w:val="bullet"/>
      <w:lvlText w:val=""/>
      <w:lvlJc w:val="left"/>
      <w:pPr>
        <w:ind w:left="720" w:hanging="360"/>
      </w:pPr>
      <w:rPr>
        <w:rFonts w:ascii="Symbol" w:hAnsi="Symbol" w:hint="default"/>
      </w:rPr>
    </w:lvl>
    <w:lvl w:ilvl="1" w:tplc="B4E64DBE">
      <w:start w:val="1"/>
      <w:numFmt w:val="bullet"/>
      <w:lvlText w:val="o"/>
      <w:lvlJc w:val="left"/>
      <w:pPr>
        <w:ind w:left="1440" w:hanging="360"/>
      </w:pPr>
      <w:rPr>
        <w:rFonts w:ascii="Courier New" w:hAnsi="Courier New" w:hint="default"/>
      </w:rPr>
    </w:lvl>
    <w:lvl w:ilvl="2" w:tplc="BFE2DCB8">
      <w:start w:val="1"/>
      <w:numFmt w:val="bullet"/>
      <w:lvlText w:val=""/>
      <w:lvlJc w:val="left"/>
      <w:pPr>
        <w:ind w:left="2160" w:hanging="360"/>
      </w:pPr>
      <w:rPr>
        <w:rFonts w:ascii="Wingdings" w:hAnsi="Wingdings" w:hint="default"/>
      </w:rPr>
    </w:lvl>
    <w:lvl w:ilvl="3" w:tplc="2DF46748">
      <w:start w:val="1"/>
      <w:numFmt w:val="bullet"/>
      <w:lvlText w:val=""/>
      <w:lvlJc w:val="left"/>
      <w:pPr>
        <w:ind w:left="2880" w:hanging="360"/>
      </w:pPr>
      <w:rPr>
        <w:rFonts w:ascii="Symbol" w:hAnsi="Symbol" w:hint="default"/>
      </w:rPr>
    </w:lvl>
    <w:lvl w:ilvl="4" w:tplc="A992F0E4">
      <w:start w:val="1"/>
      <w:numFmt w:val="bullet"/>
      <w:lvlText w:val="o"/>
      <w:lvlJc w:val="left"/>
      <w:pPr>
        <w:ind w:left="3600" w:hanging="360"/>
      </w:pPr>
      <w:rPr>
        <w:rFonts w:ascii="Courier New" w:hAnsi="Courier New" w:hint="default"/>
      </w:rPr>
    </w:lvl>
    <w:lvl w:ilvl="5" w:tplc="F6687AE4">
      <w:start w:val="1"/>
      <w:numFmt w:val="bullet"/>
      <w:lvlText w:val=""/>
      <w:lvlJc w:val="left"/>
      <w:pPr>
        <w:ind w:left="4320" w:hanging="360"/>
      </w:pPr>
      <w:rPr>
        <w:rFonts w:ascii="Wingdings" w:hAnsi="Wingdings" w:hint="default"/>
      </w:rPr>
    </w:lvl>
    <w:lvl w:ilvl="6" w:tplc="232824A4">
      <w:start w:val="1"/>
      <w:numFmt w:val="bullet"/>
      <w:lvlText w:val=""/>
      <w:lvlJc w:val="left"/>
      <w:pPr>
        <w:ind w:left="5040" w:hanging="360"/>
      </w:pPr>
      <w:rPr>
        <w:rFonts w:ascii="Symbol" w:hAnsi="Symbol" w:hint="default"/>
      </w:rPr>
    </w:lvl>
    <w:lvl w:ilvl="7" w:tplc="FCF29B58">
      <w:start w:val="1"/>
      <w:numFmt w:val="bullet"/>
      <w:lvlText w:val="o"/>
      <w:lvlJc w:val="left"/>
      <w:pPr>
        <w:ind w:left="5760" w:hanging="360"/>
      </w:pPr>
      <w:rPr>
        <w:rFonts w:ascii="Courier New" w:hAnsi="Courier New" w:hint="default"/>
      </w:rPr>
    </w:lvl>
    <w:lvl w:ilvl="8" w:tplc="2D8A6B84">
      <w:start w:val="1"/>
      <w:numFmt w:val="bullet"/>
      <w:lvlText w:val=""/>
      <w:lvlJc w:val="left"/>
      <w:pPr>
        <w:ind w:left="6480" w:hanging="360"/>
      </w:pPr>
      <w:rPr>
        <w:rFonts w:ascii="Wingdings" w:hAnsi="Wingdings" w:hint="default"/>
      </w:rPr>
    </w:lvl>
  </w:abstractNum>
  <w:abstractNum w:abstractNumId="802" w15:restartNumberingAfterBreak="0">
    <w:nsid w:val="5B2436BD"/>
    <w:multiLevelType w:val="hybridMultilevel"/>
    <w:tmpl w:val="FFFFFFFF"/>
    <w:lvl w:ilvl="0" w:tplc="72246D18">
      <w:start w:val="1"/>
      <w:numFmt w:val="bullet"/>
      <w:lvlText w:val=""/>
      <w:lvlJc w:val="left"/>
      <w:pPr>
        <w:ind w:left="720" w:hanging="360"/>
      </w:pPr>
      <w:rPr>
        <w:rFonts w:ascii="Symbol" w:hAnsi="Symbol" w:hint="default"/>
      </w:rPr>
    </w:lvl>
    <w:lvl w:ilvl="1" w:tplc="8F86A7B8">
      <w:start w:val="1"/>
      <w:numFmt w:val="bullet"/>
      <w:lvlText w:val="o"/>
      <w:lvlJc w:val="left"/>
      <w:pPr>
        <w:ind w:left="1440" w:hanging="360"/>
      </w:pPr>
      <w:rPr>
        <w:rFonts w:ascii="Courier New" w:hAnsi="Courier New" w:hint="default"/>
      </w:rPr>
    </w:lvl>
    <w:lvl w:ilvl="2" w:tplc="BE789C90">
      <w:start w:val="1"/>
      <w:numFmt w:val="bullet"/>
      <w:lvlText w:val=""/>
      <w:lvlJc w:val="left"/>
      <w:pPr>
        <w:ind w:left="2160" w:hanging="360"/>
      </w:pPr>
      <w:rPr>
        <w:rFonts w:ascii="Wingdings" w:hAnsi="Wingdings" w:hint="default"/>
      </w:rPr>
    </w:lvl>
    <w:lvl w:ilvl="3" w:tplc="C8D64106">
      <w:start w:val="1"/>
      <w:numFmt w:val="bullet"/>
      <w:lvlText w:val=""/>
      <w:lvlJc w:val="left"/>
      <w:pPr>
        <w:ind w:left="2880" w:hanging="360"/>
      </w:pPr>
      <w:rPr>
        <w:rFonts w:ascii="Symbol" w:hAnsi="Symbol" w:hint="default"/>
      </w:rPr>
    </w:lvl>
    <w:lvl w:ilvl="4" w:tplc="CF384E18">
      <w:start w:val="1"/>
      <w:numFmt w:val="bullet"/>
      <w:lvlText w:val="o"/>
      <w:lvlJc w:val="left"/>
      <w:pPr>
        <w:ind w:left="3600" w:hanging="360"/>
      </w:pPr>
      <w:rPr>
        <w:rFonts w:ascii="Courier New" w:hAnsi="Courier New" w:hint="default"/>
      </w:rPr>
    </w:lvl>
    <w:lvl w:ilvl="5" w:tplc="54B04F72">
      <w:start w:val="1"/>
      <w:numFmt w:val="bullet"/>
      <w:lvlText w:val=""/>
      <w:lvlJc w:val="left"/>
      <w:pPr>
        <w:ind w:left="4320" w:hanging="360"/>
      </w:pPr>
      <w:rPr>
        <w:rFonts w:ascii="Wingdings" w:hAnsi="Wingdings" w:hint="default"/>
      </w:rPr>
    </w:lvl>
    <w:lvl w:ilvl="6" w:tplc="23F6035A">
      <w:start w:val="1"/>
      <w:numFmt w:val="bullet"/>
      <w:lvlText w:val=""/>
      <w:lvlJc w:val="left"/>
      <w:pPr>
        <w:ind w:left="5040" w:hanging="360"/>
      </w:pPr>
      <w:rPr>
        <w:rFonts w:ascii="Symbol" w:hAnsi="Symbol" w:hint="default"/>
      </w:rPr>
    </w:lvl>
    <w:lvl w:ilvl="7" w:tplc="FAB6A7A2">
      <w:start w:val="1"/>
      <w:numFmt w:val="bullet"/>
      <w:lvlText w:val="o"/>
      <w:lvlJc w:val="left"/>
      <w:pPr>
        <w:ind w:left="5760" w:hanging="360"/>
      </w:pPr>
      <w:rPr>
        <w:rFonts w:ascii="Courier New" w:hAnsi="Courier New" w:hint="default"/>
      </w:rPr>
    </w:lvl>
    <w:lvl w:ilvl="8" w:tplc="6C986104">
      <w:start w:val="1"/>
      <w:numFmt w:val="bullet"/>
      <w:lvlText w:val=""/>
      <w:lvlJc w:val="left"/>
      <w:pPr>
        <w:ind w:left="6480" w:hanging="360"/>
      </w:pPr>
      <w:rPr>
        <w:rFonts w:ascii="Wingdings" w:hAnsi="Wingdings" w:hint="default"/>
      </w:rPr>
    </w:lvl>
  </w:abstractNum>
  <w:abstractNum w:abstractNumId="803" w15:restartNumberingAfterBreak="0">
    <w:nsid w:val="5B24502F"/>
    <w:multiLevelType w:val="hybridMultilevel"/>
    <w:tmpl w:val="FFFFFFFF"/>
    <w:lvl w:ilvl="0" w:tplc="B6AC8ACA">
      <w:start w:val="1"/>
      <w:numFmt w:val="bullet"/>
      <w:lvlText w:val=""/>
      <w:lvlJc w:val="left"/>
      <w:pPr>
        <w:ind w:left="720" w:hanging="360"/>
      </w:pPr>
      <w:rPr>
        <w:rFonts w:ascii="Symbol" w:hAnsi="Symbol" w:hint="default"/>
      </w:rPr>
    </w:lvl>
    <w:lvl w:ilvl="1" w:tplc="F4589CE8">
      <w:start w:val="1"/>
      <w:numFmt w:val="bullet"/>
      <w:lvlText w:val="o"/>
      <w:lvlJc w:val="left"/>
      <w:pPr>
        <w:ind w:left="1440" w:hanging="360"/>
      </w:pPr>
      <w:rPr>
        <w:rFonts w:ascii="Courier New" w:hAnsi="Courier New" w:hint="default"/>
      </w:rPr>
    </w:lvl>
    <w:lvl w:ilvl="2" w:tplc="0B8C7D16">
      <w:start w:val="1"/>
      <w:numFmt w:val="bullet"/>
      <w:lvlText w:val=""/>
      <w:lvlJc w:val="left"/>
      <w:pPr>
        <w:ind w:left="2160" w:hanging="360"/>
      </w:pPr>
      <w:rPr>
        <w:rFonts w:ascii="Wingdings" w:hAnsi="Wingdings" w:hint="default"/>
      </w:rPr>
    </w:lvl>
    <w:lvl w:ilvl="3" w:tplc="4844AAE4">
      <w:start w:val="1"/>
      <w:numFmt w:val="bullet"/>
      <w:lvlText w:val=""/>
      <w:lvlJc w:val="left"/>
      <w:pPr>
        <w:ind w:left="2880" w:hanging="360"/>
      </w:pPr>
      <w:rPr>
        <w:rFonts w:ascii="Symbol" w:hAnsi="Symbol" w:hint="default"/>
      </w:rPr>
    </w:lvl>
    <w:lvl w:ilvl="4" w:tplc="5D4CAD40">
      <w:start w:val="1"/>
      <w:numFmt w:val="bullet"/>
      <w:lvlText w:val="o"/>
      <w:lvlJc w:val="left"/>
      <w:pPr>
        <w:ind w:left="3600" w:hanging="360"/>
      </w:pPr>
      <w:rPr>
        <w:rFonts w:ascii="Courier New" w:hAnsi="Courier New" w:hint="default"/>
      </w:rPr>
    </w:lvl>
    <w:lvl w:ilvl="5" w:tplc="E1CE1936">
      <w:start w:val="1"/>
      <w:numFmt w:val="bullet"/>
      <w:lvlText w:val=""/>
      <w:lvlJc w:val="left"/>
      <w:pPr>
        <w:ind w:left="4320" w:hanging="360"/>
      </w:pPr>
      <w:rPr>
        <w:rFonts w:ascii="Wingdings" w:hAnsi="Wingdings" w:hint="default"/>
      </w:rPr>
    </w:lvl>
    <w:lvl w:ilvl="6" w:tplc="9746F252">
      <w:start w:val="1"/>
      <w:numFmt w:val="bullet"/>
      <w:lvlText w:val=""/>
      <w:lvlJc w:val="left"/>
      <w:pPr>
        <w:ind w:left="5040" w:hanging="360"/>
      </w:pPr>
      <w:rPr>
        <w:rFonts w:ascii="Symbol" w:hAnsi="Symbol" w:hint="default"/>
      </w:rPr>
    </w:lvl>
    <w:lvl w:ilvl="7" w:tplc="E47039CE">
      <w:start w:val="1"/>
      <w:numFmt w:val="bullet"/>
      <w:lvlText w:val="o"/>
      <w:lvlJc w:val="left"/>
      <w:pPr>
        <w:ind w:left="5760" w:hanging="360"/>
      </w:pPr>
      <w:rPr>
        <w:rFonts w:ascii="Courier New" w:hAnsi="Courier New" w:hint="default"/>
      </w:rPr>
    </w:lvl>
    <w:lvl w:ilvl="8" w:tplc="1D08403A">
      <w:start w:val="1"/>
      <w:numFmt w:val="bullet"/>
      <w:lvlText w:val=""/>
      <w:lvlJc w:val="left"/>
      <w:pPr>
        <w:ind w:left="6480" w:hanging="360"/>
      </w:pPr>
      <w:rPr>
        <w:rFonts w:ascii="Wingdings" w:hAnsi="Wingdings" w:hint="default"/>
      </w:rPr>
    </w:lvl>
  </w:abstractNum>
  <w:abstractNum w:abstractNumId="804" w15:restartNumberingAfterBreak="0">
    <w:nsid w:val="5B25591A"/>
    <w:multiLevelType w:val="hybridMultilevel"/>
    <w:tmpl w:val="FFFFFFFF"/>
    <w:lvl w:ilvl="0" w:tplc="EB1E73A8">
      <w:start w:val="1"/>
      <w:numFmt w:val="bullet"/>
      <w:lvlText w:val=""/>
      <w:lvlJc w:val="left"/>
      <w:pPr>
        <w:ind w:left="720" w:hanging="360"/>
      </w:pPr>
      <w:rPr>
        <w:rFonts w:ascii="Symbol" w:hAnsi="Symbol" w:hint="default"/>
      </w:rPr>
    </w:lvl>
    <w:lvl w:ilvl="1" w:tplc="92F42A62">
      <w:start w:val="1"/>
      <w:numFmt w:val="bullet"/>
      <w:lvlText w:val="o"/>
      <w:lvlJc w:val="left"/>
      <w:pPr>
        <w:ind w:left="1440" w:hanging="360"/>
      </w:pPr>
      <w:rPr>
        <w:rFonts w:ascii="Courier New" w:hAnsi="Courier New" w:hint="default"/>
      </w:rPr>
    </w:lvl>
    <w:lvl w:ilvl="2" w:tplc="47B44332">
      <w:start w:val="1"/>
      <w:numFmt w:val="bullet"/>
      <w:lvlText w:val=""/>
      <w:lvlJc w:val="left"/>
      <w:pPr>
        <w:ind w:left="2160" w:hanging="360"/>
      </w:pPr>
      <w:rPr>
        <w:rFonts w:ascii="Wingdings" w:hAnsi="Wingdings" w:hint="default"/>
      </w:rPr>
    </w:lvl>
    <w:lvl w:ilvl="3" w:tplc="3580C63A">
      <w:start w:val="1"/>
      <w:numFmt w:val="bullet"/>
      <w:lvlText w:val=""/>
      <w:lvlJc w:val="left"/>
      <w:pPr>
        <w:ind w:left="2880" w:hanging="360"/>
      </w:pPr>
      <w:rPr>
        <w:rFonts w:ascii="Symbol" w:hAnsi="Symbol" w:hint="default"/>
      </w:rPr>
    </w:lvl>
    <w:lvl w:ilvl="4" w:tplc="2D42996C">
      <w:start w:val="1"/>
      <w:numFmt w:val="bullet"/>
      <w:lvlText w:val="o"/>
      <w:lvlJc w:val="left"/>
      <w:pPr>
        <w:ind w:left="3600" w:hanging="360"/>
      </w:pPr>
      <w:rPr>
        <w:rFonts w:ascii="Courier New" w:hAnsi="Courier New" w:hint="default"/>
      </w:rPr>
    </w:lvl>
    <w:lvl w:ilvl="5" w:tplc="3F9CD93C">
      <w:start w:val="1"/>
      <w:numFmt w:val="bullet"/>
      <w:lvlText w:val=""/>
      <w:lvlJc w:val="left"/>
      <w:pPr>
        <w:ind w:left="4320" w:hanging="360"/>
      </w:pPr>
      <w:rPr>
        <w:rFonts w:ascii="Wingdings" w:hAnsi="Wingdings" w:hint="default"/>
      </w:rPr>
    </w:lvl>
    <w:lvl w:ilvl="6" w:tplc="80F24E72">
      <w:start w:val="1"/>
      <w:numFmt w:val="bullet"/>
      <w:lvlText w:val=""/>
      <w:lvlJc w:val="left"/>
      <w:pPr>
        <w:ind w:left="5040" w:hanging="360"/>
      </w:pPr>
      <w:rPr>
        <w:rFonts w:ascii="Symbol" w:hAnsi="Symbol" w:hint="default"/>
      </w:rPr>
    </w:lvl>
    <w:lvl w:ilvl="7" w:tplc="BA0CDF9A">
      <w:start w:val="1"/>
      <w:numFmt w:val="bullet"/>
      <w:lvlText w:val="o"/>
      <w:lvlJc w:val="left"/>
      <w:pPr>
        <w:ind w:left="5760" w:hanging="360"/>
      </w:pPr>
      <w:rPr>
        <w:rFonts w:ascii="Courier New" w:hAnsi="Courier New" w:hint="default"/>
      </w:rPr>
    </w:lvl>
    <w:lvl w:ilvl="8" w:tplc="CD5273F6">
      <w:start w:val="1"/>
      <w:numFmt w:val="bullet"/>
      <w:lvlText w:val=""/>
      <w:lvlJc w:val="left"/>
      <w:pPr>
        <w:ind w:left="6480" w:hanging="360"/>
      </w:pPr>
      <w:rPr>
        <w:rFonts w:ascii="Wingdings" w:hAnsi="Wingdings" w:hint="default"/>
      </w:rPr>
    </w:lvl>
  </w:abstractNum>
  <w:abstractNum w:abstractNumId="805" w15:restartNumberingAfterBreak="0">
    <w:nsid w:val="5B982233"/>
    <w:multiLevelType w:val="hybridMultilevel"/>
    <w:tmpl w:val="FFFFFFFF"/>
    <w:lvl w:ilvl="0" w:tplc="8CB81A60">
      <w:start w:val="1"/>
      <w:numFmt w:val="bullet"/>
      <w:lvlText w:val=""/>
      <w:lvlJc w:val="left"/>
      <w:pPr>
        <w:ind w:left="720" w:hanging="360"/>
      </w:pPr>
      <w:rPr>
        <w:rFonts w:ascii="Symbol" w:hAnsi="Symbol" w:hint="default"/>
      </w:rPr>
    </w:lvl>
    <w:lvl w:ilvl="1" w:tplc="34169FD0">
      <w:start w:val="1"/>
      <w:numFmt w:val="bullet"/>
      <w:lvlText w:val="o"/>
      <w:lvlJc w:val="left"/>
      <w:pPr>
        <w:ind w:left="1440" w:hanging="360"/>
      </w:pPr>
      <w:rPr>
        <w:rFonts w:ascii="Courier New" w:hAnsi="Courier New" w:hint="default"/>
      </w:rPr>
    </w:lvl>
    <w:lvl w:ilvl="2" w:tplc="84B6C0AC">
      <w:start w:val="1"/>
      <w:numFmt w:val="bullet"/>
      <w:lvlText w:val=""/>
      <w:lvlJc w:val="left"/>
      <w:pPr>
        <w:ind w:left="2160" w:hanging="360"/>
      </w:pPr>
      <w:rPr>
        <w:rFonts w:ascii="Wingdings" w:hAnsi="Wingdings" w:hint="default"/>
      </w:rPr>
    </w:lvl>
    <w:lvl w:ilvl="3" w:tplc="1FAA460A">
      <w:start w:val="1"/>
      <w:numFmt w:val="bullet"/>
      <w:lvlText w:val=""/>
      <w:lvlJc w:val="left"/>
      <w:pPr>
        <w:ind w:left="2880" w:hanging="360"/>
      </w:pPr>
      <w:rPr>
        <w:rFonts w:ascii="Symbol" w:hAnsi="Symbol" w:hint="default"/>
      </w:rPr>
    </w:lvl>
    <w:lvl w:ilvl="4" w:tplc="3A4AB9C2">
      <w:start w:val="1"/>
      <w:numFmt w:val="bullet"/>
      <w:lvlText w:val="o"/>
      <w:lvlJc w:val="left"/>
      <w:pPr>
        <w:ind w:left="3600" w:hanging="360"/>
      </w:pPr>
      <w:rPr>
        <w:rFonts w:ascii="Courier New" w:hAnsi="Courier New" w:hint="default"/>
      </w:rPr>
    </w:lvl>
    <w:lvl w:ilvl="5" w:tplc="CA1634D0">
      <w:start w:val="1"/>
      <w:numFmt w:val="bullet"/>
      <w:lvlText w:val=""/>
      <w:lvlJc w:val="left"/>
      <w:pPr>
        <w:ind w:left="4320" w:hanging="360"/>
      </w:pPr>
      <w:rPr>
        <w:rFonts w:ascii="Wingdings" w:hAnsi="Wingdings" w:hint="default"/>
      </w:rPr>
    </w:lvl>
    <w:lvl w:ilvl="6" w:tplc="58D66234">
      <w:start w:val="1"/>
      <w:numFmt w:val="bullet"/>
      <w:lvlText w:val=""/>
      <w:lvlJc w:val="left"/>
      <w:pPr>
        <w:ind w:left="5040" w:hanging="360"/>
      </w:pPr>
      <w:rPr>
        <w:rFonts w:ascii="Symbol" w:hAnsi="Symbol" w:hint="default"/>
      </w:rPr>
    </w:lvl>
    <w:lvl w:ilvl="7" w:tplc="F116953E">
      <w:start w:val="1"/>
      <w:numFmt w:val="bullet"/>
      <w:lvlText w:val="o"/>
      <w:lvlJc w:val="left"/>
      <w:pPr>
        <w:ind w:left="5760" w:hanging="360"/>
      </w:pPr>
      <w:rPr>
        <w:rFonts w:ascii="Courier New" w:hAnsi="Courier New" w:hint="default"/>
      </w:rPr>
    </w:lvl>
    <w:lvl w:ilvl="8" w:tplc="DB4A28BA">
      <w:start w:val="1"/>
      <w:numFmt w:val="bullet"/>
      <w:lvlText w:val=""/>
      <w:lvlJc w:val="left"/>
      <w:pPr>
        <w:ind w:left="6480" w:hanging="360"/>
      </w:pPr>
      <w:rPr>
        <w:rFonts w:ascii="Wingdings" w:hAnsi="Wingdings" w:hint="default"/>
      </w:rPr>
    </w:lvl>
  </w:abstractNum>
  <w:abstractNum w:abstractNumId="806" w15:restartNumberingAfterBreak="0">
    <w:nsid w:val="5BC306B6"/>
    <w:multiLevelType w:val="hybridMultilevel"/>
    <w:tmpl w:val="FFFFFFFF"/>
    <w:lvl w:ilvl="0" w:tplc="4C220D66">
      <w:start w:val="1"/>
      <w:numFmt w:val="bullet"/>
      <w:lvlText w:val=""/>
      <w:lvlJc w:val="left"/>
      <w:pPr>
        <w:ind w:left="720" w:hanging="360"/>
      </w:pPr>
      <w:rPr>
        <w:rFonts w:ascii="Symbol" w:hAnsi="Symbol" w:hint="default"/>
      </w:rPr>
    </w:lvl>
    <w:lvl w:ilvl="1" w:tplc="7E84F624">
      <w:start w:val="1"/>
      <w:numFmt w:val="bullet"/>
      <w:lvlText w:val="o"/>
      <w:lvlJc w:val="left"/>
      <w:pPr>
        <w:ind w:left="1440" w:hanging="360"/>
      </w:pPr>
      <w:rPr>
        <w:rFonts w:ascii="Courier New" w:hAnsi="Courier New" w:hint="default"/>
      </w:rPr>
    </w:lvl>
    <w:lvl w:ilvl="2" w:tplc="830E2BA2">
      <w:start w:val="1"/>
      <w:numFmt w:val="bullet"/>
      <w:lvlText w:val=""/>
      <w:lvlJc w:val="left"/>
      <w:pPr>
        <w:ind w:left="2160" w:hanging="360"/>
      </w:pPr>
      <w:rPr>
        <w:rFonts w:ascii="Wingdings" w:hAnsi="Wingdings" w:hint="default"/>
      </w:rPr>
    </w:lvl>
    <w:lvl w:ilvl="3" w:tplc="6D4A2BDA">
      <w:start w:val="1"/>
      <w:numFmt w:val="bullet"/>
      <w:lvlText w:val=""/>
      <w:lvlJc w:val="left"/>
      <w:pPr>
        <w:ind w:left="2880" w:hanging="360"/>
      </w:pPr>
      <w:rPr>
        <w:rFonts w:ascii="Symbol" w:hAnsi="Symbol" w:hint="default"/>
      </w:rPr>
    </w:lvl>
    <w:lvl w:ilvl="4" w:tplc="BFE2B8E4">
      <w:start w:val="1"/>
      <w:numFmt w:val="bullet"/>
      <w:lvlText w:val="o"/>
      <w:lvlJc w:val="left"/>
      <w:pPr>
        <w:ind w:left="3600" w:hanging="360"/>
      </w:pPr>
      <w:rPr>
        <w:rFonts w:ascii="Courier New" w:hAnsi="Courier New" w:hint="default"/>
      </w:rPr>
    </w:lvl>
    <w:lvl w:ilvl="5" w:tplc="8FF0925A">
      <w:start w:val="1"/>
      <w:numFmt w:val="bullet"/>
      <w:lvlText w:val=""/>
      <w:lvlJc w:val="left"/>
      <w:pPr>
        <w:ind w:left="4320" w:hanging="360"/>
      </w:pPr>
      <w:rPr>
        <w:rFonts w:ascii="Wingdings" w:hAnsi="Wingdings" w:hint="default"/>
      </w:rPr>
    </w:lvl>
    <w:lvl w:ilvl="6" w:tplc="1D9E9E9A">
      <w:start w:val="1"/>
      <w:numFmt w:val="bullet"/>
      <w:lvlText w:val=""/>
      <w:lvlJc w:val="left"/>
      <w:pPr>
        <w:ind w:left="5040" w:hanging="360"/>
      </w:pPr>
      <w:rPr>
        <w:rFonts w:ascii="Symbol" w:hAnsi="Symbol" w:hint="default"/>
      </w:rPr>
    </w:lvl>
    <w:lvl w:ilvl="7" w:tplc="2ADA4CE6">
      <w:start w:val="1"/>
      <w:numFmt w:val="bullet"/>
      <w:lvlText w:val="o"/>
      <w:lvlJc w:val="left"/>
      <w:pPr>
        <w:ind w:left="5760" w:hanging="360"/>
      </w:pPr>
      <w:rPr>
        <w:rFonts w:ascii="Courier New" w:hAnsi="Courier New" w:hint="default"/>
      </w:rPr>
    </w:lvl>
    <w:lvl w:ilvl="8" w:tplc="8D48A5EC">
      <w:start w:val="1"/>
      <w:numFmt w:val="bullet"/>
      <w:lvlText w:val=""/>
      <w:lvlJc w:val="left"/>
      <w:pPr>
        <w:ind w:left="6480" w:hanging="360"/>
      </w:pPr>
      <w:rPr>
        <w:rFonts w:ascii="Wingdings" w:hAnsi="Wingdings" w:hint="default"/>
      </w:rPr>
    </w:lvl>
  </w:abstractNum>
  <w:abstractNum w:abstractNumId="807" w15:restartNumberingAfterBreak="0">
    <w:nsid w:val="5BE647F0"/>
    <w:multiLevelType w:val="hybridMultilevel"/>
    <w:tmpl w:val="FFFFFFFF"/>
    <w:lvl w:ilvl="0" w:tplc="2F08A74C">
      <w:start w:val="1"/>
      <w:numFmt w:val="bullet"/>
      <w:lvlText w:val=""/>
      <w:lvlJc w:val="left"/>
      <w:pPr>
        <w:ind w:left="720" w:hanging="360"/>
      </w:pPr>
      <w:rPr>
        <w:rFonts w:ascii="Symbol" w:hAnsi="Symbol" w:hint="default"/>
      </w:rPr>
    </w:lvl>
    <w:lvl w:ilvl="1" w:tplc="A5BEF1D2">
      <w:start w:val="1"/>
      <w:numFmt w:val="bullet"/>
      <w:lvlText w:val="o"/>
      <w:lvlJc w:val="left"/>
      <w:pPr>
        <w:ind w:left="1440" w:hanging="360"/>
      </w:pPr>
      <w:rPr>
        <w:rFonts w:ascii="Courier New" w:hAnsi="Courier New" w:hint="default"/>
      </w:rPr>
    </w:lvl>
    <w:lvl w:ilvl="2" w:tplc="A7CCEB5A">
      <w:start w:val="1"/>
      <w:numFmt w:val="bullet"/>
      <w:lvlText w:val=""/>
      <w:lvlJc w:val="left"/>
      <w:pPr>
        <w:ind w:left="2160" w:hanging="360"/>
      </w:pPr>
      <w:rPr>
        <w:rFonts w:ascii="Wingdings" w:hAnsi="Wingdings" w:hint="default"/>
      </w:rPr>
    </w:lvl>
    <w:lvl w:ilvl="3" w:tplc="71A664A8">
      <w:start w:val="1"/>
      <w:numFmt w:val="bullet"/>
      <w:lvlText w:val=""/>
      <w:lvlJc w:val="left"/>
      <w:pPr>
        <w:ind w:left="2880" w:hanging="360"/>
      </w:pPr>
      <w:rPr>
        <w:rFonts w:ascii="Symbol" w:hAnsi="Symbol" w:hint="default"/>
      </w:rPr>
    </w:lvl>
    <w:lvl w:ilvl="4" w:tplc="19982FDC">
      <w:start w:val="1"/>
      <w:numFmt w:val="bullet"/>
      <w:lvlText w:val="o"/>
      <w:lvlJc w:val="left"/>
      <w:pPr>
        <w:ind w:left="3600" w:hanging="360"/>
      </w:pPr>
      <w:rPr>
        <w:rFonts w:ascii="Courier New" w:hAnsi="Courier New" w:hint="default"/>
      </w:rPr>
    </w:lvl>
    <w:lvl w:ilvl="5" w:tplc="5C34CDE2">
      <w:start w:val="1"/>
      <w:numFmt w:val="bullet"/>
      <w:lvlText w:val=""/>
      <w:lvlJc w:val="left"/>
      <w:pPr>
        <w:ind w:left="4320" w:hanging="360"/>
      </w:pPr>
      <w:rPr>
        <w:rFonts w:ascii="Wingdings" w:hAnsi="Wingdings" w:hint="default"/>
      </w:rPr>
    </w:lvl>
    <w:lvl w:ilvl="6" w:tplc="05B06F5E">
      <w:start w:val="1"/>
      <w:numFmt w:val="bullet"/>
      <w:lvlText w:val=""/>
      <w:lvlJc w:val="left"/>
      <w:pPr>
        <w:ind w:left="5040" w:hanging="360"/>
      </w:pPr>
      <w:rPr>
        <w:rFonts w:ascii="Symbol" w:hAnsi="Symbol" w:hint="default"/>
      </w:rPr>
    </w:lvl>
    <w:lvl w:ilvl="7" w:tplc="D8D6188E">
      <w:start w:val="1"/>
      <w:numFmt w:val="bullet"/>
      <w:lvlText w:val="o"/>
      <w:lvlJc w:val="left"/>
      <w:pPr>
        <w:ind w:left="5760" w:hanging="360"/>
      </w:pPr>
      <w:rPr>
        <w:rFonts w:ascii="Courier New" w:hAnsi="Courier New" w:hint="default"/>
      </w:rPr>
    </w:lvl>
    <w:lvl w:ilvl="8" w:tplc="70CEFD10">
      <w:start w:val="1"/>
      <w:numFmt w:val="bullet"/>
      <w:lvlText w:val=""/>
      <w:lvlJc w:val="left"/>
      <w:pPr>
        <w:ind w:left="6480" w:hanging="360"/>
      </w:pPr>
      <w:rPr>
        <w:rFonts w:ascii="Wingdings" w:hAnsi="Wingdings" w:hint="default"/>
      </w:rPr>
    </w:lvl>
  </w:abstractNum>
  <w:abstractNum w:abstractNumId="808" w15:restartNumberingAfterBreak="0">
    <w:nsid w:val="5C1133BA"/>
    <w:multiLevelType w:val="hybridMultilevel"/>
    <w:tmpl w:val="FFFFFFFF"/>
    <w:lvl w:ilvl="0" w:tplc="2A208D26">
      <w:start w:val="1"/>
      <w:numFmt w:val="bullet"/>
      <w:lvlText w:val=""/>
      <w:lvlJc w:val="left"/>
      <w:pPr>
        <w:ind w:left="720" w:hanging="360"/>
      </w:pPr>
      <w:rPr>
        <w:rFonts w:ascii="Symbol" w:hAnsi="Symbol" w:hint="default"/>
      </w:rPr>
    </w:lvl>
    <w:lvl w:ilvl="1" w:tplc="5EDA32AA">
      <w:start w:val="1"/>
      <w:numFmt w:val="bullet"/>
      <w:lvlText w:val="o"/>
      <w:lvlJc w:val="left"/>
      <w:pPr>
        <w:ind w:left="1440" w:hanging="360"/>
      </w:pPr>
      <w:rPr>
        <w:rFonts w:ascii="Courier New" w:hAnsi="Courier New" w:hint="default"/>
      </w:rPr>
    </w:lvl>
    <w:lvl w:ilvl="2" w:tplc="2DE4F15A">
      <w:start w:val="1"/>
      <w:numFmt w:val="bullet"/>
      <w:lvlText w:val=""/>
      <w:lvlJc w:val="left"/>
      <w:pPr>
        <w:ind w:left="2160" w:hanging="360"/>
      </w:pPr>
      <w:rPr>
        <w:rFonts w:ascii="Wingdings" w:hAnsi="Wingdings" w:hint="default"/>
      </w:rPr>
    </w:lvl>
    <w:lvl w:ilvl="3" w:tplc="9ABCA944">
      <w:start w:val="1"/>
      <w:numFmt w:val="bullet"/>
      <w:lvlText w:val=""/>
      <w:lvlJc w:val="left"/>
      <w:pPr>
        <w:ind w:left="2880" w:hanging="360"/>
      </w:pPr>
      <w:rPr>
        <w:rFonts w:ascii="Symbol" w:hAnsi="Symbol" w:hint="default"/>
      </w:rPr>
    </w:lvl>
    <w:lvl w:ilvl="4" w:tplc="3E5A8942">
      <w:start w:val="1"/>
      <w:numFmt w:val="bullet"/>
      <w:lvlText w:val="o"/>
      <w:lvlJc w:val="left"/>
      <w:pPr>
        <w:ind w:left="3600" w:hanging="360"/>
      </w:pPr>
      <w:rPr>
        <w:rFonts w:ascii="Courier New" w:hAnsi="Courier New" w:hint="default"/>
      </w:rPr>
    </w:lvl>
    <w:lvl w:ilvl="5" w:tplc="494AF454">
      <w:start w:val="1"/>
      <w:numFmt w:val="bullet"/>
      <w:lvlText w:val=""/>
      <w:lvlJc w:val="left"/>
      <w:pPr>
        <w:ind w:left="4320" w:hanging="360"/>
      </w:pPr>
      <w:rPr>
        <w:rFonts w:ascii="Wingdings" w:hAnsi="Wingdings" w:hint="default"/>
      </w:rPr>
    </w:lvl>
    <w:lvl w:ilvl="6" w:tplc="FB6262A0">
      <w:start w:val="1"/>
      <w:numFmt w:val="bullet"/>
      <w:lvlText w:val=""/>
      <w:lvlJc w:val="left"/>
      <w:pPr>
        <w:ind w:left="5040" w:hanging="360"/>
      </w:pPr>
      <w:rPr>
        <w:rFonts w:ascii="Symbol" w:hAnsi="Symbol" w:hint="default"/>
      </w:rPr>
    </w:lvl>
    <w:lvl w:ilvl="7" w:tplc="324E45B8">
      <w:start w:val="1"/>
      <w:numFmt w:val="bullet"/>
      <w:lvlText w:val="o"/>
      <w:lvlJc w:val="left"/>
      <w:pPr>
        <w:ind w:left="5760" w:hanging="360"/>
      </w:pPr>
      <w:rPr>
        <w:rFonts w:ascii="Courier New" w:hAnsi="Courier New" w:hint="default"/>
      </w:rPr>
    </w:lvl>
    <w:lvl w:ilvl="8" w:tplc="10003E64">
      <w:start w:val="1"/>
      <w:numFmt w:val="bullet"/>
      <w:lvlText w:val=""/>
      <w:lvlJc w:val="left"/>
      <w:pPr>
        <w:ind w:left="6480" w:hanging="360"/>
      </w:pPr>
      <w:rPr>
        <w:rFonts w:ascii="Wingdings" w:hAnsi="Wingdings" w:hint="default"/>
      </w:rPr>
    </w:lvl>
  </w:abstractNum>
  <w:abstractNum w:abstractNumId="809" w15:restartNumberingAfterBreak="0">
    <w:nsid w:val="5C2B262A"/>
    <w:multiLevelType w:val="hybridMultilevel"/>
    <w:tmpl w:val="FFFFFFFF"/>
    <w:lvl w:ilvl="0" w:tplc="92065C58">
      <w:start w:val="1"/>
      <w:numFmt w:val="bullet"/>
      <w:lvlText w:val=""/>
      <w:lvlJc w:val="left"/>
      <w:pPr>
        <w:ind w:left="720" w:hanging="360"/>
      </w:pPr>
      <w:rPr>
        <w:rFonts w:ascii="Symbol" w:hAnsi="Symbol" w:hint="default"/>
      </w:rPr>
    </w:lvl>
    <w:lvl w:ilvl="1" w:tplc="31B2C8A0">
      <w:start w:val="1"/>
      <w:numFmt w:val="bullet"/>
      <w:lvlText w:val="o"/>
      <w:lvlJc w:val="left"/>
      <w:pPr>
        <w:ind w:left="1440" w:hanging="360"/>
      </w:pPr>
      <w:rPr>
        <w:rFonts w:ascii="Courier New" w:hAnsi="Courier New" w:hint="default"/>
      </w:rPr>
    </w:lvl>
    <w:lvl w:ilvl="2" w:tplc="37CE50D0">
      <w:start w:val="1"/>
      <w:numFmt w:val="bullet"/>
      <w:lvlText w:val=""/>
      <w:lvlJc w:val="left"/>
      <w:pPr>
        <w:ind w:left="2160" w:hanging="360"/>
      </w:pPr>
      <w:rPr>
        <w:rFonts w:ascii="Wingdings" w:hAnsi="Wingdings" w:hint="default"/>
      </w:rPr>
    </w:lvl>
    <w:lvl w:ilvl="3" w:tplc="945063F6">
      <w:start w:val="1"/>
      <w:numFmt w:val="bullet"/>
      <w:lvlText w:val=""/>
      <w:lvlJc w:val="left"/>
      <w:pPr>
        <w:ind w:left="2880" w:hanging="360"/>
      </w:pPr>
      <w:rPr>
        <w:rFonts w:ascii="Symbol" w:hAnsi="Symbol" w:hint="default"/>
      </w:rPr>
    </w:lvl>
    <w:lvl w:ilvl="4" w:tplc="6A722CE0">
      <w:start w:val="1"/>
      <w:numFmt w:val="bullet"/>
      <w:lvlText w:val="o"/>
      <w:lvlJc w:val="left"/>
      <w:pPr>
        <w:ind w:left="3600" w:hanging="360"/>
      </w:pPr>
      <w:rPr>
        <w:rFonts w:ascii="Courier New" w:hAnsi="Courier New" w:hint="default"/>
      </w:rPr>
    </w:lvl>
    <w:lvl w:ilvl="5" w:tplc="D5E67DDC">
      <w:start w:val="1"/>
      <w:numFmt w:val="bullet"/>
      <w:lvlText w:val=""/>
      <w:lvlJc w:val="left"/>
      <w:pPr>
        <w:ind w:left="4320" w:hanging="360"/>
      </w:pPr>
      <w:rPr>
        <w:rFonts w:ascii="Wingdings" w:hAnsi="Wingdings" w:hint="default"/>
      </w:rPr>
    </w:lvl>
    <w:lvl w:ilvl="6" w:tplc="C43A7D48">
      <w:start w:val="1"/>
      <w:numFmt w:val="bullet"/>
      <w:lvlText w:val=""/>
      <w:lvlJc w:val="left"/>
      <w:pPr>
        <w:ind w:left="5040" w:hanging="360"/>
      </w:pPr>
      <w:rPr>
        <w:rFonts w:ascii="Symbol" w:hAnsi="Symbol" w:hint="default"/>
      </w:rPr>
    </w:lvl>
    <w:lvl w:ilvl="7" w:tplc="A664BED4">
      <w:start w:val="1"/>
      <w:numFmt w:val="bullet"/>
      <w:lvlText w:val="o"/>
      <w:lvlJc w:val="left"/>
      <w:pPr>
        <w:ind w:left="5760" w:hanging="360"/>
      </w:pPr>
      <w:rPr>
        <w:rFonts w:ascii="Courier New" w:hAnsi="Courier New" w:hint="default"/>
      </w:rPr>
    </w:lvl>
    <w:lvl w:ilvl="8" w:tplc="51580596">
      <w:start w:val="1"/>
      <w:numFmt w:val="bullet"/>
      <w:lvlText w:val=""/>
      <w:lvlJc w:val="left"/>
      <w:pPr>
        <w:ind w:left="6480" w:hanging="360"/>
      </w:pPr>
      <w:rPr>
        <w:rFonts w:ascii="Wingdings" w:hAnsi="Wingdings" w:hint="default"/>
      </w:rPr>
    </w:lvl>
  </w:abstractNum>
  <w:abstractNum w:abstractNumId="810" w15:restartNumberingAfterBreak="0">
    <w:nsid w:val="5CB5492E"/>
    <w:multiLevelType w:val="hybridMultilevel"/>
    <w:tmpl w:val="FFFFFFFF"/>
    <w:lvl w:ilvl="0" w:tplc="5E6AA3D2">
      <w:start w:val="1"/>
      <w:numFmt w:val="bullet"/>
      <w:lvlText w:val=""/>
      <w:lvlJc w:val="left"/>
      <w:pPr>
        <w:ind w:left="720" w:hanging="360"/>
      </w:pPr>
      <w:rPr>
        <w:rFonts w:ascii="Symbol" w:hAnsi="Symbol" w:hint="default"/>
      </w:rPr>
    </w:lvl>
    <w:lvl w:ilvl="1" w:tplc="3F389FCA">
      <w:start w:val="1"/>
      <w:numFmt w:val="bullet"/>
      <w:lvlText w:val="o"/>
      <w:lvlJc w:val="left"/>
      <w:pPr>
        <w:ind w:left="1440" w:hanging="360"/>
      </w:pPr>
      <w:rPr>
        <w:rFonts w:ascii="Courier New" w:hAnsi="Courier New" w:hint="default"/>
      </w:rPr>
    </w:lvl>
    <w:lvl w:ilvl="2" w:tplc="B8ECCC58">
      <w:start w:val="1"/>
      <w:numFmt w:val="bullet"/>
      <w:lvlText w:val=""/>
      <w:lvlJc w:val="left"/>
      <w:pPr>
        <w:ind w:left="2160" w:hanging="360"/>
      </w:pPr>
      <w:rPr>
        <w:rFonts w:ascii="Wingdings" w:hAnsi="Wingdings" w:hint="default"/>
      </w:rPr>
    </w:lvl>
    <w:lvl w:ilvl="3" w:tplc="00225C68">
      <w:start w:val="1"/>
      <w:numFmt w:val="bullet"/>
      <w:lvlText w:val=""/>
      <w:lvlJc w:val="left"/>
      <w:pPr>
        <w:ind w:left="2880" w:hanging="360"/>
      </w:pPr>
      <w:rPr>
        <w:rFonts w:ascii="Symbol" w:hAnsi="Symbol" w:hint="default"/>
      </w:rPr>
    </w:lvl>
    <w:lvl w:ilvl="4" w:tplc="55B0ABF2">
      <w:start w:val="1"/>
      <w:numFmt w:val="bullet"/>
      <w:lvlText w:val="o"/>
      <w:lvlJc w:val="left"/>
      <w:pPr>
        <w:ind w:left="3600" w:hanging="360"/>
      </w:pPr>
      <w:rPr>
        <w:rFonts w:ascii="Courier New" w:hAnsi="Courier New" w:hint="default"/>
      </w:rPr>
    </w:lvl>
    <w:lvl w:ilvl="5" w:tplc="FD08B58C">
      <w:start w:val="1"/>
      <w:numFmt w:val="bullet"/>
      <w:lvlText w:val=""/>
      <w:lvlJc w:val="left"/>
      <w:pPr>
        <w:ind w:left="4320" w:hanging="360"/>
      </w:pPr>
      <w:rPr>
        <w:rFonts w:ascii="Wingdings" w:hAnsi="Wingdings" w:hint="default"/>
      </w:rPr>
    </w:lvl>
    <w:lvl w:ilvl="6" w:tplc="72F6C4D2">
      <w:start w:val="1"/>
      <w:numFmt w:val="bullet"/>
      <w:lvlText w:val=""/>
      <w:lvlJc w:val="left"/>
      <w:pPr>
        <w:ind w:left="5040" w:hanging="360"/>
      </w:pPr>
      <w:rPr>
        <w:rFonts w:ascii="Symbol" w:hAnsi="Symbol" w:hint="default"/>
      </w:rPr>
    </w:lvl>
    <w:lvl w:ilvl="7" w:tplc="4BBA6FC0">
      <w:start w:val="1"/>
      <w:numFmt w:val="bullet"/>
      <w:lvlText w:val="o"/>
      <w:lvlJc w:val="left"/>
      <w:pPr>
        <w:ind w:left="5760" w:hanging="360"/>
      </w:pPr>
      <w:rPr>
        <w:rFonts w:ascii="Courier New" w:hAnsi="Courier New" w:hint="default"/>
      </w:rPr>
    </w:lvl>
    <w:lvl w:ilvl="8" w:tplc="A7C0DBA4">
      <w:start w:val="1"/>
      <w:numFmt w:val="bullet"/>
      <w:lvlText w:val=""/>
      <w:lvlJc w:val="left"/>
      <w:pPr>
        <w:ind w:left="6480" w:hanging="360"/>
      </w:pPr>
      <w:rPr>
        <w:rFonts w:ascii="Wingdings" w:hAnsi="Wingdings" w:hint="default"/>
      </w:rPr>
    </w:lvl>
  </w:abstractNum>
  <w:abstractNum w:abstractNumId="811" w15:restartNumberingAfterBreak="0">
    <w:nsid w:val="5CCF437F"/>
    <w:multiLevelType w:val="hybridMultilevel"/>
    <w:tmpl w:val="FFFFFFFF"/>
    <w:lvl w:ilvl="0" w:tplc="49E8BDAC">
      <w:start w:val="1"/>
      <w:numFmt w:val="bullet"/>
      <w:lvlText w:val=""/>
      <w:lvlJc w:val="left"/>
      <w:pPr>
        <w:ind w:left="720" w:hanging="360"/>
      </w:pPr>
      <w:rPr>
        <w:rFonts w:ascii="Symbol" w:hAnsi="Symbol" w:hint="default"/>
      </w:rPr>
    </w:lvl>
    <w:lvl w:ilvl="1" w:tplc="F3709C28">
      <w:start w:val="1"/>
      <w:numFmt w:val="bullet"/>
      <w:lvlText w:val="o"/>
      <w:lvlJc w:val="left"/>
      <w:pPr>
        <w:ind w:left="1440" w:hanging="360"/>
      </w:pPr>
      <w:rPr>
        <w:rFonts w:ascii="Courier New" w:hAnsi="Courier New" w:hint="default"/>
      </w:rPr>
    </w:lvl>
    <w:lvl w:ilvl="2" w:tplc="23E2F8FA">
      <w:start w:val="1"/>
      <w:numFmt w:val="bullet"/>
      <w:lvlText w:val=""/>
      <w:lvlJc w:val="left"/>
      <w:pPr>
        <w:ind w:left="2160" w:hanging="360"/>
      </w:pPr>
      <w:rPr>
        <w:rFonts w:ascii="Wingdings" w:hAnsi="Wingdings" w:hint="default"/>
      </w:rPr>
    </w:lvl>
    <w:lvl w:ilvl="3" w:tplc="48847FE2">
      <w:start w:val="1"/>
      <w:numFmt w:val="bullet"/>
      <w:lvlText w:val=""/>
      <w:lvlJc w:val="left"/>
      <w:pPr>
        <w:ind w:left="2880" w:hanging="360"/>
      </w:pPr>
      <w:rPr>
        <w:rFonts w:ascii="Symbol" w:hAnsi="Symbol" w:hint="default"/>
      </w:rPr>
    </w:lvl>
    <w:lvl w:ilvl="4" w:tplc="9184EB44">
      <w:start w:val="1"/>
      <w:numFmt w:val="bullet"/>
      <w:lvlText w:val="o"/>
      <w:lvlJc w:val="left"/>
      <w:pPr>
        <w:ind w:left="3600" w:hanging="360"/>
      </w:pPr>
      <w:rPr>
        <w:rFonts w:ascii="Courier New" w:hAnsi="Courier New" w:hint="default"/>
      </w:rPr>
    </w:lvl>
    <w:lvl w:ilvl="5" w:tplc="15663C4C">
      <w:start w:val="1"/>
      <w:numFmt w:val="bullet"/>
      <w:lvlText w:val=""/>
      <w:lvlJc w:val="left"/>
      <w:pPr>
        <w:ind w:left="4320" w:hanging="360"/>
      </w:pPr>
      <w:rPr>
        <w:rFonts w:ascii="Wingdings" w:hAnsi="Wingdings" w:hint="default"/>
      </w:rPr>
    </w:lvl>
    <w:lvl w:ilvl="6" w:tplc="98BABB60">
      <w:start w:val="1"/>
      <w:numFmt w:val="bullet"/>
      <w:lvlText w:val=""/>
      <w:lvlJc w:val="left"/>
      <w:pPr>
        <w:ind w:left="5040" w:hanging="360"/>
      </w:pPr>
      <w:rPr>
        <w:rFonts w:ascii="Symbol" w:hAnsi="Symbol" w:hint="default"/>
      </w:rPr>
    </w:lvl>
    <w:lvl w:ilvl="7" w:tplc="D6447EFA">
      <w:start w:val="1"/>
      <w:numFmt w:val="bullet"/>
      <w:lvlText w:val="o"/>
      <w:lvlJc w:val="left"/>
      <w:pPr>
        <w:ind w:left="5760" w:hanging="360"/>
      </w:pPr>
      <w:rPr>
        <w:rFonts w:ascii="Courier New" w:hAnsi="Courier New" w:hint="default"/>
      </w:rPr>
    </w:lvl>
    <w:lvl w:ilvl="8" w:tplc="AD3EC232">
      <w:start w:val="1"/>
      <w:numFmt w:val="bullet"/>
      <w:lvlText w:val=""/>
      <w:lvlJc w:val="left"/>
      <w:pPr>
        <w:ind w:left="6480" w:hanging="360"/>
      </w:pPr>
      <w:rPr>
        <w:rFonts w:ascii="Wingdings" w:hAnsi="Wingdings" w:hint="default"/>
      </w:rPr>
    </w:lvl>
  </w:abstractNum>
  <w:abstractNum w:abstractNumId="812" w15:restartNumberingAfterBreak="0">
    <w:nsid w:val="5CD106AE"/>
    <w:multiLevelType w:val="hybridMultilevel"/>
    <w:tmpl w:val="FFFFFFFF"/>
    <w:lvl w:ilvl="0" w:tplc="CB1A2860">
      <w:start w:val="1"/>
      <w:numFmt w:val="bullet"/>
      <w:lvlText w:val=""/>
      <w:lvlJc w:val="left"/>
      <w:pPr>
        <w:ind w:left="720" w:hanging="360"/>
      </w:pPr>
      <w:rPr>
        <w:rFonts w:ascii="Symbol" w:hAnsi="Symbol" w:hint="default"/>
      </w:rPr>
    </w:lvl>
    <w:lvl w:ilvl="1" w:tplc="731207EC">
      <w:start w:val="1"/>
      <w:numFmt w:val="bullet"/>
      <w:lvlText w:val="o"/>
      <w:lvlJc w:val="left"/>
      <w:pPr>
        <w:ind w:left="1440" w:hanging="360"/>
      </w:pPr>
      <w:rPr>
        <w:rFonts w:ascii="Courier New" w:hAnsi="Courier New" w:hint="default"/>
      </w:rPr>
    </w:lvl>
    <w:lvl w:ilvl="2" w:tplc="317CE0BC">
      <w:start w:val="1"/>
      <w:numFmt w:val="bullet"/>
      <w:lvlText w:val=""/>
      <w:lvlJc w:val="left"/>
      <w:pPr>
        <w:ind w:left="2160" w:hanging="360"/>
      </w:pPr>
      <w:rPr>
        <w:rFonts w:ascii="Wingdings" w:hAnsi="Wingdings" w:hint="default"/>
      </w:rPr>
    </w:lvl>
    <w:lvl w:ilvl="3" w:tplc="1AF0D10A">
      <w:start w:val="1"/>
      <w:numFmt w:val="bullet"/>
      <w:lvlText w:val=""/>
      <w:lvlJc w:val="left"/>
      <w:pPr>
        <w:ind w:left="2880" w:hanging="360"/>
      </w:pPr>
      <w:rPr>
        <w:rFonts w:ascii="Symbol" w:hAnsi="Symbol" w:hint="default"/>
      </w:rPr>
    </w:lvl>
    <w:lvl w:ilvl="4" w:tplc="225ED48A">
      <w:start w:val="1"/>
      <w:numFmt w:val="bullet"/>
      <w:lvlText w:val="o"/>
      <w:lvlJc w:val="left"/>
      <w:pPr>
        <w:ind w:left="3600" w:hanging="360"/>
      </w:pPr>
      <w:rPr>
        <w:rFonts w:ascii="Courier New" w:hAnsi="Courier New" w:hint="default"/>
      </w:rPr>
    </w:lvl>
    <w:lvl w:ilvl="5" w:tplc="63D2F6BC">
      <w:start w:val="1"/>
      <w:numFmt w:val="bullet"/>
      <w:lvlText w:val=""/>
      <w:lvlJc w:val="left"/>
      <w:pPr>
        <w:ind w:left="4320" w:hanging="360"/>
      </w:pPr>
      <w:rPr>
        <w:rFonts w:ascii="Wingdings" w:hAnsi="Wingdings" w:hint="default"/>
      </w:rPr>
    </w:lvl>
    <w:lvl w:ilvl="6" w:tplc="3E0E3300">
      <w:start w:val="1"/>
      <w:numFmt w:val="bullet"/>
      <w:lvlText w:val=""/>
      <w:lvlJc w:val="left"/>
      <w:pPr>
        <w:ind w:left="5040" w:hanging="360"/>
      </w:pPr>
      <w:rPr>
        <w:rFonts w:ascii="Symbol" w:hAnsi="Symbol" w:hint="default"/>
      </w:rPr>
    </w:lvl>
    <w:lvl w:ilvl="7" w:tplc="F4482084">
      <w:start w:val="1"/>
      <w:numFmt w:val="bullet"/>
      <w:lvlText w:val="o"/>
      <w:lvlJc w:val="left"/>
      <w:pPr>
        <w:ind w:left="5760" w:hanging="360"/>
      </w:pPr>
      <w:rPr>
        <w:rFonts w:ascii="Courier New" w:hAnsi="Courier New" w:hint="default"/>
      </w:rPr>
    </w:lvl>
    <w:lvl w:ilvl="8" w:tplc="D6A4DEB8">
      <w:start w:val="1"/>
      <w:numFmt w:val="bullet"/>
      <w:lvlText w:val=""/>
      <w:lvlJc w:val="left"/>
      <w:pPr>
        <w:ind w:left="6480" w:hanging="360"/>
      </w:pPr>
      <w:rPr>
        <w:rFonts w:ascii="Wingdings" w:hAnsi="Wingdings" w:hint="default"/>
      </w:rPr>
    </w:lvl>
  </w:abstractNum>
  <w:abstractNum w:abstractNumId="813" w15:restartNumberingAfterBreak="0">
    <w:nsid w:val="5CD77FDE"/>
    <w:multiLevelType w:val="hybridMultilevel"/>
    <w:tmpl w:val="FFFFFFFF"/>
    <w:lvl w:ilvl="0" w:tplc="5FACE894">
      <w:start w:val="1"/>
      <w:numFmt w:val="bullet"/>
      <w:lvlText w:val=""/>
      <w:lvlJc w:val="left"/>
      <w:pPr>
        <w:ind w:left="720" w:hanging="360"/>
      </w:pPr>
      <w:rPr>
        <w:rFonts w:ascii="Symbol" w:hAnsi="Symbol" w:hint="default"/>
      </w:rPr>
    </w:lvl>
    <w:lvl w:ilvl="1" w:tplc="0234CFAC">
      <w:start w:val="1"/>
      <w:numFmt w:val="bullet"/>
      <w:lvlText w:val="o"/>
      <w:lvlJc w:val="left"/>
      <w:pPr>
        <w:ind w:left="1440" w:hanging="360"/>
      </w:pPr>
      <w:rPr>
        <w:rFonts w:ascii="Courier New" w:hAnsi="Courier New" w:hint="default"/>
      </w:rPr>
    </w:lvl>
    <w:lvl w:ilvl="2" w:tplc="800256C2">
      <w:start w:val="1"/>
      <w:numFmt w:val="bullet"/>
      <w:lvlText w:val=""/>
      <w:lvlJc w:val="left"/>
      <w:pPr>
        <w:ind w:left="2160" w:hanging="360"/>
      </w:pPr>
      <w:rPr>
        <w:rFonts w:ascii="Wingdings" w:hAnsi="Wingdings" w:hint="default"/>
      </w:rPr>
    </w:lvl>
    <w:lvl w:ilvl="3" w:tplc="D332B338">
      <w:start w:val="1"/>
      <w:numFmt w:val="bullet"/>
      <w:lvlText w:val=""/>
      <w:lvlJc w:val="left"/>
      <w:pPr>
        <w:ind w:left="2880" w:hanging="360"/>
      </w:pPr>
      <w:rPr>
        <w:rFonts w:ascii="Symbol" w:hAnsi="Symbol" w:hint="default"/>
      </w:rPr>
    </w:lvl>
    <w:lvl w:ilvl="4" w:tplc="1836571A">
      <w:start w:val="1"/>
      <w:numFmt w:val="bullet"/>
      <w:lvlText w:val="o"/>
      <w:lvlJc w:val="left"/>
      <w:pPr>
        <w:ind w:left="3600" w:hanging="360"/>
      </w:pPr>
      <w:rPr>
        <w:rFonts w:ascii="Courier New" w:hAnsi="Courier New" w:hint="default"/>
      </w:rPr>
    </w:lvl>
    <w:lvl w:ilvl="5" w:tplc="EC566214">
      <w:start w:val="1"/>
      <w:numFmt w:val="bullet"/>
      <w:lvlText w:val=""/>
      <w:lvlJc w:val="left"/>
      <w:pPr>
        <w:ind w:left="4320" w:hanging="360"/>
      </w:pPr>
      <w:rPr>
        <w:rFonts w:ascii="Wingdings" w:hAnsi="Wingdings" w:hint="default"/>
      </w:rPr>
    </w:lvl>
    <w:lvl w:ilvl="6" w:tplc="2CE6C0FC">
      <w:start w:val="1"/>
      <w:numFmt w:val="bullet"/>
      <w:lvlText w:val=""/>
      <w:lvlJc w:val="left"/>
      <w:pPr>
        <w:ind w:left="5040" w:hanging="360"/>
      </w:pPr>
      <w:rPr>
        <w:rFonts w:ascii="Symbol" w:hAnsi="Symbol" w:hint="default"/>
      </w:rPr>
    </w:lvl>
    <w:lvl w:ilvl="7" w:tplc="2A94E904">
      <w:start w:val="1"/>
      <w:numFmt w:val="bullet"/>
      <w:lvlText w:val="o"/>
      <w:lvlJc w:val="left"/>
      <w:pPr>
        <w:ind w:left="5760" w:hanging="360"/>
      </w:pPr>
      <w:rPr>
        <w:rFonts w:ascii="Courier New" w:hAnsi="Courier New" w:hint="default"/>
      </w:rPr>
    </w:lvl>
    <w:lvl w:ilvl="8" w:tplc="EE86259C">
      <w:start w:val="1"/>
      <w:numFmt w:val="bullet"/>
      <w:lvlText w:val=""/>
      <w:lvlJc w:val="left"/>
      <w:pPr>
        <w:ind w:left="6480" w:hanging="360"/>
      </w:pPr>
      <w:rPr>
        <w:rFonts w:ascii="Wingdings" w:hAnsi="Wingdings" w:hint="default"/>
      </w:rPr>
    </w:lvl>
  </w:abstractNum>
  <w:abstractNum w:abstractNumId="814" w15:restartNumberingAfterBreak="0">
    <w:nsid w:val="5CDC2E12"/>
    <w:multiLevelType w:val="hybridMultilevel"/>
    <w:tmpl w:val="FFFFFFFF"/>
    <w:lvl w:ilvl="0" w:tplc="6444E664">
      <w:start w:val="1"/>
      <w:numFmt w:val="bullet"/>
      <w:lvlText w:val=""/>
      <w:lvlJc w:val="left"/>
      <w:pPr>
        <w:ind w:left="720" w:hanging="360"/>
      </w:pPr>
      <w:rPr>
        <w:rFonts w:ascii="Symbol" w:hAnsi="Symbol" w:hint="default"/>
      </w:rPr>
    </w:lvl>
    <w:lvl w:ilvl="1" w:tplc="520AD6C0">
      <w:start w:val="1"/>
      <w:numFmt w:val="bullet"/>
      <w:lvlText w:val="o"/>
      <w:lvlJc w:val="left"/>
      <w:pPr>
        <w:ind w:left="1440" w:hanging="360"/>
      </w:pPr>
      <w:rPr>
        <w:rFonts w:ascii="Courier New" w:hAnsi="Courier New" w:hint="default"/>
      </w:rPr>
    </w:lvl>
    <w:lvl w:ilvl="2" w:tplc="44503C7E">
      <w:start w:val="1"/>
      <w:numFmt w:val="bullet"/>
      <w:lvlText w:val=""/>
      <w:lvlJc w:val="left"/>
      <w:pPr>
        <w:ind w:left="2160" w:hanging="360"/>
      </w:pPr>
      <w:rPr>
        <w:rFonts w:ascii="Wingdings" w:hAnsi="Wingdings" w:hint="default"/>
      </w:rPr>
    </w:lvl>
    <w:lvl w:ilvl="3" w:tplc="F74E0960">
      <w:start w:val="1"/>
      <w:numFmt w:val="bullet"/>
      <w:lvlText w:val=""/>
      <w:lvlJc w:val="left"/>
      <w:pPr>
        <w:ind w:left="2880" w:hanging="360"/>
      </w:pPr>
      <w:rPr>
        <w:rFonts w:ascii="Symbol" w:hAnsi="Symbol" w:hint="default"/>
      </w:rPr>
    </w:lvl>
    <w:lvl w:ilvl="4" w:tplc="1F22CB6C">
      <w:start w:val="1"/>
      <w:numFmt w:val="bullet"/>
      <w:lvlText w:val="o"/>
      <w:lvlJc w:val="left"/>
      <w:pPr>
        <w:ind w:left="3600" w:hanging="360"/>
      </w:pPr>
      <w:rPr>
        <w:rFonts w:ascii="Courier New" w:hAnsi="Courier New" w:hint="default"/>
      </w:rPr>
    </w:lvl>
    <w:lvl w:ilvl="5" w:tplc="84D4369C">
      <w:start w:val="1"/>
      <w:numFmt w:val="bullet"/>
      <w:lvlText w:val=""/>
      <w:lvlJc w:val="left"/>
      <w:pPr>
        <w:ind w:left="4320" w:hanging="360"/>
      </w:pPr>
      <w:rPr>
        <w:rFonts w:ascii="Wingdings" w:hAnsi="Wingdings" w:hint="default"/>
      </w:rPr>
    </w:lvl>
    <w:lvl w:ilvl="6" w:tplc="6D44439C">
      <w:start w:val="1"/>
      <w:numFmt w:val="bullet"/>
      <w:lvlText w:val=""/>
      <w:lvlJc w:val="left"/>
      <w:pPr>
        <w:ind w:left="5040" w:hanging="360"/>
      </w:pPr>
      <w:rPr>
        <w:rFonts w:ascii="Symbol" w:hAnsi="Symbol" w:hint="default"/>
      </w:rPr>
    </w:lvl>
    <w:lvl w:ilvl="7" w:tplc="20D26F14">
      <w:start w:val="1"/>
      <w:numFmt w:val="bullet"/>
      <w:lvlText w:val="o"/>
      <w:lvlJc w:val="left"/>
      <w:pPr>
        <w:ind w:left="5760" w:hanging="360"/>
      </w:pPr>
      <w:rPr>
        <w:rFonts w:ascii="Courier New" w:hAnsi="Courier New" w:hint="default"/>
      </w:rPr>
    </w:lvl>
    <w:lvl w:ilvl="8" w:tplc="E6446C90">
      <w:start w:val="1"/>
      <w:numFmt w:val="bullet"/>
      <w:lvlText w:val=""/>
      <w:lvlJc w:val="left"/>
      <w:pPr>
        <w:ind w:left="6480" w:hanging="360"/>
      </w:pPr>
      <w:rPr>
        <w:rFonts w:ascii="Wingdings" w:hAnsi="Wingdings" w:hint="default"/>
      </w:rPr>
    </w:lvl>
  </w:abstractNum>
  <w:abstractNum w:abstractNumId="815" w15:restartNumberingAfterBreak="0">
    <w:nsid w:val="5CF60494"/>
    <w:multiLevelType w:val="hybridMultilevel"/>
    <w:tmpl w:val="FFFFFFFF"/>
    <w:lvl w:ilvl="0" w:tplc="B3568F38">
      <w:start w:val="1"/>
      <w:numFmt w:val="bullet"/>
      <w:lvlText w:val=""/>
      <w:lvlJc w:val="left"/>
      <w:pPr>
        <w:ind w:left="720" w:hanging="360"/>
      </w:pPr>
      <w:rPr>
        <w:rFonts w:ascii="Symbol" w:hAnsi="Symbol" w:hint="default"/>
      </w:rPr>
    </w:lvl>
    <w:lvl w:ilvl="1" w:tplc="CA384308">
      <w:start w:val="1"/>
      <w:numFmt w:val="bullet"/>
      <w:lvlText w:val="o"/>
      <w:lvlJc w:val="left"/>
      <w:pPr>
        <w:ind w:left="1440" w:hanging="360"/>
      </w:pPr>
      <w:rPr>
        <w:rFonts w:ascii="Courier New" w:hAnsi="Courier New" w:hint="default"/>
      </w:rPr>
    </w:lvl>
    <w:lvl w:ilvl="2" w:tplc="16E01556">
      <w:start w:val="1"/>
      <w:numFmt w:val="bullet"/>
      <w:lvlText w:val=""/>
      <w:lvlJc w:val="left"/>
      <w:pPr>
        <w:ind w:left="2160" w:hanging="360"/>
      </w:pPr>
      <w:rPr>
        <w:rFonts w:ascii="Wingdings" w:hAnsi="Wingdings" w:hint="default"/>
      </w:rPr>
    </w:lvl>
    <w:lvl w:ilvl="3" w:tplc="FB800870">
      <w:start w:val="1"/>
      <w:numFmt w:val="bullet"/>
      <w:lvlText w:val=""/>
      <w:lvlJc w:val="left"/>
      <w:pPr>
        <w:ind w:left="2880" w:hanging="360"/>
      </w:pPr>
      <w:rPr>
        <w:rFonts w:ascii="Symbol" w:hAnsi="Symbol" w:hint="default"/>
      </w:rPr>
    </w:lvl>
    <w:lvl w:ilvl="4" w:tplc="FE767D1A">
      <w:start w:val="1"/>
      <w:numFmt w:val="bullet"/>
      <w:lvlText w:val="o"/>
      <w:lvlJc w:val="left"/>
      <w:pPr>
        <w:ind w:left="3600" w:hanging="360"/>
      </w:pPr>
      <w:rPr>
        <w:rFonts w:ascii="Courier New" w:hAnsi="Courier New" w:hint="default"/>
      </w:rPr>
    </w:lvl>
    <w:lvl w:ilvl="5" w:tplc="BE08D330">
      <w:start w:val="1"/>
      <w:numFmt w:val="bullet"/>
      <w:lvlText w:val=""/>
      <w:lvlJc w:val="left"/>
      <w:pPr>
        <w:ind w:left="4320" w:hanging="360"/>
      </w:pPr>
      <w:rPr>
        <w:rFonts w:ascii="Wingdings" w:hAnsi="Wingdings" w:hint="default"/>
      </w:rPr>
    </w:lvl>
    <w:lvl w:ilvl="6" w:tplc="5A281492">
      <w:start w:val="1"/>
      <w:numFmt w:val="bullet"/>
      <w:lvlText w:val=""/>
      <w:lvlJc w:val="left"/>
      <w:pPr>
        <w:ind w:left="5040" w:hanging="360"/>
      </w:pPr>
      <w:rPr>
        <w:rFonts w:ascii="Symbol" w:hAnsi="Symbol" w:hint="default"/>
      </w:rPr>
    </w:lvl>
    <w:lvl w:ilvl="7" w:tplc="A1C6AF4E">
      <w:start w:val="1"/>
      <w:numFmt w:val="bullet"/>
      <w:lvlText w:val="o"/>
      <w:lvlJc w:val="left"/>
      <w:pPr>
        <w:ind w:left="5760" w:hanging="360"/>
      </w:pPr>
      <w:rPr>
        <w:rFonts w:ascii="Courier New" w:hAnsi="Courier New" w:hint="default"/>
      </w:rPr>
    </w:lvl>
    <w:lvl w:ilvl="8" w:tplc="CC8A87C0">
      <w:start w:val="1"/>
      <w:numFmt w:val="bullet"/>
      <w:lvlText w:val=""/>
      <w:lvlJc w:val="left"/>
      <w:pPr>
        <w:ind w:left="6480" w:hanging="360"/>
      </w:pPr>
      <w:rPr>
        <w:rFonts w:ascii="Wingdings" w:hAnsi="Wingdings" w:hint="default"/>
      </w:rPr>
    </w:lvl>
  </w:abstractNum>
  <w:abstractNum w:abstractNumId="816" w15:restartNumberingAfterBreak="0">
    <w:nsid w:val="5D1000F7"/>
    <w:multiLevelType w:val="hybridMultilevel"/>
    <w:tmpl w:val="FFFFFFFF"/>
    <w:lvl w:ilvl="0" w:tplc="3E247DFE">
      <w:start w:val="1"/>
      <w:numFmt w:val="bullet"/>
      <w:lvlText w:val=""/>
      <w:lvlJc w:val="left"/>
      <w:pPr>
        <w:ind w:left="720" w:hanging="360"/>
      </w:pPr>
      <w:rPr>
        <w:rFonts w:ascii="Symbol" w:hAnsi="Symbol" w:hint="default"/>
      </w:rPr>
    </w:lvl>
    <w:lvl w:ilvl="1" w:tplc="F66E81FA">
      <w:start w:val="1"/>
      <w:numFmt w:val="bullet"/>
      <w:lvlText w:val="o"/>
      <w:lvlJc w:val="left"/>
      <w:pPr>
        <w:ind w:left="1440" w:hanging="360"/>
      </w:pPr>
      <w:rPr>
        <w:rFonts w:ascii="Courier New" w:hAnsi="Courier New" w:hint="default"/>
      </w:rPr>
    </w:lvl>
    <w:lvl w:ilvl="2" w:tplc="EE6E872A">
      <w:start w:val="1"/>
      <w:numFmt w:val="bullet"/>
      <w:lvlText w:val=""/>
      <w:lvlJc w:val="left"/>
      <w:pPr>
        <w:ind w:left="2160" w:hanging="360"/>
      </w:pPr>
      <w:rPr>
        <w:rFonts w:ascii="Wingdings" w:hAnsi="Wingdings" w:hint="default"/>
      </w:rPr>
    </w:lvl>
    <w:lvl w:ilvl="3" w:tplc="DC6CBC74">
      <w:start w:val="1"/>
      <w:numFmt w:val="bullet"/>
      <w:lvlText w:val=""/>
      <w:lvlJc w:val="left"/>
      <w:pPr>
        <w:ind w:left="2880" w:hanging="360"/>
      </w:pPr>
      <w:rPr>
        <w:rFonts w:ascii="Symbol" w:hAnsi="Symbol" w:hint="default"/>
      </w:rPr>
    </w:lvl>
    <w:lvl w:ilvl="4" w:tplc="408A740A">
      <w:start w:val="1"/>
      <w:numFmt w:val="bullet"/>
      <w:lvlText w:val="o"/>
      <w:lvlJc w:val="left"/>
      <w:pPr>
        <w:ind w:left="3600" w:hanging="360"/>
      </w:pPr>
      <w:rPr>
        <w:rFonts w:ascii="Courier New" w:hAnsi="Courier New" w:hint="default"/>
      </w:rPr>
    </w:lvl>
    <w:lvl w:ilvl="5" w:tplc="45D0D3A8">
      <w:start w:val="1"/>
      <w:numFmt w:val="bullet"/>
      <w:lvlText w:val=""/>
      <w:lvlJc w:val="left"/>
      <w:pPr>
        <w:ind w:left="4320" w:hanging="360"/>
      </w:pPr>
      <w:rPr>
        <w:rFonts w:ascii="Wingdings" w:hAnsi="Wingdings" w:hint="default"/>
      </w:rPr>
    </w:lvl>
    <w:lvl w:ilvl="6" w:tplc="6AEC6894">
      <w:start w:val="1"/>
      <w:numFmt w:val="bullet"/>
      <w:lvlText w:val=""/>
      <w:lvlJc w:val="left"/>
      <w:pPr>
        <w:ind w:left="5040" w:hanging="360"/>
      </w:pPr>
      <w:rPr>
        <w:rFonts w:ascii="Symbol" w:hAnsi="Symbol" w:hint="default"/>
      </w:rPr>
    </w:lvl>
    <w:lvl w:ilvl="7" w:tplc="96EC5038">
      <w:start w:val="1"/>
      <w:numFmt w:val="bullet"/>
      <w:lvlText w:val="o"/>
      <w:lvlJc w:val="left"/>
      <w:pPr>
        <w:ind w:left="5760" w:hanging="360"/>
      </w:pPr>
      <w:rPr>
        <w:rFonts w:ascii="Courier New" w:hAnsi="Courier New" w:hint="default"/>
      </w:rPr>
    </w:lvl>
    <w:lvl w:ilvl="8" w:tplc="DBF8795E">
      <w:start w:val="1"/>
      <w:numFmt w:val="bullet"/>
      <w:lvlText w:val=""/>
      <w:lvlJc w:val="left"/>
      <w:pPr>
        <w:ind w:left="6480" w:hanging="360"/>
      </w:pPr>
      <w:rPr>
        <w:rFonts w:ascii="Wingdings" w:hAnsi="Wingdings" w:hint="default"/>
      </w:rPr>
    </w:lvl>
  </w:abstractNum>
  <w:abstractNum w:abstractNumId="817" w15:restartNumberingAfterBreak="0">
    <w:nsid w:val="5D165822"/>
    <w:multiLevelType w:val="hybridMultilevel"/>
    <w:tmpl w:val="FFFFFFFF"/>
    <w:lvl w:ilvl="0" w:tplc="A7F62012">
      <w:start w:val="1"/>
      <w:numFmt w:val="bullet"/>
      <w:lvlText w:val=""/>
      <w:lvlJc w:val="left"/>
      <w:pPr>
        <w:ind w:left="720" w:hanging="360"/>
      </w:pPr>
      <w:rPr>
        <w:rFonts w:ascii="Symbol" w:hAnsi="Symbol" w:hint="default"/>
      </w:rPr>
    </w:lvl>
    <w:lvl w:ilvl="1" w:tplc="9DF43B0E">
      <w:start w:val="1"/>
      <w:numFmt w:val="bullet"/>
      <w:lvlText w:val="o"/>
      <w:lvlJc w:val="left"/>
      <w:pPr>
        <w:ind w:left="1440" w:hanging="360"/>
      </w:pPr>
      <w:rPr>
        <w:rFonts w:ascii="Courier New" w:hAnsi="Courier New" w:hint="default"/>
      </w:rPr>
    </w:lvl>
    <w:lvl w:ilvl="2" w:tplc="05CE145C">
      <w:start w:val="1"/>
      <w:numFmt w:val="bullet"/>
      <w:lvlText w:val=""/>
      <w:lvlJc w:val="left"/>
      <w:pPr>
        <w:ind w:left="2160" w:hanging="360"/>
      </w:pPr>
      <w:rPr>
        <w:rFonts w:ascii="Wingdings" w:hAnsi="Wingdings" w:hint="default"/>
      </w:rPr>
    </w:lvl>
    <w:lvl w:ilvl="3" w:tplc="5FDE3638">
      <w:start w:val="1"/>
      <w:numFmt w:val="bullet"/>
      <w:lvlText w:val=""/>
      <w:lvlJc w:val="left"/>
      <w:pPr>
        <w:ind w:left="2880" w:hanging="360"/>
      </w:pPr>
      <w:rPr>
        <w:rFonts w:ascii="Symbol" w:hAnsi="Symbol" w:hint="default"/>
      </w:rPr>
    </w:lvl>
    <w:lvl w:ilvl="4" w:tplc="4D427620">
      <w:start w:val="1"/>
      <w:numFmt w:val="bullet"/>
      <w:lvlText w:val="o"/>
      <w:lvlJc w:val="left"/>
      <w:pPr>
        <w:ind w:left="3600" w:hanging="360"/>
      </w:pPr>
      <w:rPr>
        <w:rFonts w:ascii="Courier New" w:hAnsi="Courier New" w:hint="default"/>
      </w:rPr>
    </w:lvl>
    <w:lvl w:ilvl="5" w:tplc="247052EC">
      <w:start w:val="1"/>
      <w:numFmt w:val="bullet"/>
      <w:lvlText w:val=""/>
      <w:lvlJc w:val="left"/>
      <w:pPr>
        <w:ind w:left="4320" w:hanging="360"/>
      </w:pPr>
      <w:rPr>
        <w:rFonts w:ascii="Wingdings" w:hAnsi="Wingdings" w:hint="default"/>
      </w:rPr>
    </w:lvl>
    <w:lvl w:ilvl="6" w:tplc="9F587B0C">
      <w:start w:val="1"/>
      <w:numFmt w:val="bullet"/>
      <w:lvlText w:val=""/>
      <w:lvlJc w:val="left"/>
      <w:pPr>
        <w:ind w:left="5040" w:hanging="360"/>
      </w:pPr>
      <w:rPr>
        <w:rFonts w:ascii="Symbol" w:hAnsi="Symbol" w:hint="default"/>
      </w:rPr>
    </w:lvl>
    <w:lvl w:ilvl="7" w:tplc="01DCA2D4">
      <w:start w:val="1"/>
      <w:numFmt w:val="bullet"/>
      <w:lvlText w:val="o"/>
      <w:lvlJc w:val="left"/>
      <w:pPr>
        <w:ind w:left="5760" w:hanging="360"/>
      </w:pPr>
      <w:rPr>
        <w:rFonts w:ascii="Courier New" w:hAnsi="Courier New" w:hint="default"/>
      </w:rPr>
    </w:lvl>
    <w:lvl w:ilvl="8" w:tplc="3D6A5764">
      <w:start w:val="1"/>
      <w:numFmt w:val="bullet"/>
      <w:lvlText w:val=""/>
      <w:lvlJc w:val="left"/>
      <w:pPr>
        <w:ind w:left="6480" w:hanging="360"/>
      </w:pPr>
      <w:rPr>
        <w:rFonts w:ascii="Wingdings" w:hAnsi="Wingdings" w:hint="default"/>
      </w:rPr>
    </w:lvl>
  </w:abstractNum>
  <w:abstractNum w:abstractNumId="818" w15:restartNumberingAfterBreak="0">
    <w:nsid w:val="5D3E57BF"/>
    <w:multiLevelType w:val="hybridMultilevel"/>
    <w:tmpl w:val="FFFFFFFF"/>
    <w:lvl w:ilvl="0" w:tplc="273CA7C0">
      <w:start w:val="1"/>
      <w:numFmt w:val="bullet"/>
      <w:lvlText w:val=""/>
      <w:lvlJc w:val="left"/>
      <w:pPr>
        <w:ind w:left="720" w:hanging="360"/>
      </w:pPr>
      <w:rPr>
        <w:rFonts w:ascii="Symbol" w:hAnsi="Symbol" w:hint="default"/>
      </w:rPr>
    </w:lvl>
    <w:lvl w:ilvl="1" w:tplc="E690B080">
      <w:start w:val="1"/>
      <w:numFmt w:val="bullet"/>
      <w:lvlText w:val="o"/>
      <w:lvlJc w:val="left"/>
      <w:pPr>
        <w:ind w:left="1440" w:hanging="360"/>
      </w:pPr>
      <w:rPr>
        <w:rFonts w:ascii="Courier New" w:hAnsi="Courier New" w:hint="default"/>
      </w:rPr>
    </w:lvl>
    <w:lvl w:ilvl="2" w:tplc="AC047F52">
      <w:start w:val="1"/>
      <w:numFmt w:val="bullet"/>
      <w:lvlText w:val=""/>
      <w:lvlJc w:val="left"/>
      <w:pPr>
        <w:ind w:left="2160" w:hanging="360"/>
      </w:pPr>
      <w:rPr>
        <w:rFonts w:ascii="Wingdings" w:hAnsi="Wingdings" w:hint="default"/>
      </w:rPr>
    </w:lvl>
    <w:lvl w:ilvl="3" w:tplc="DF3ECB5E">
      <w:start w:val="1"/>
      <w:numFmt w:val="bullet"/>
      <w:lvlText w:val=""/>
      <w:lvlJc w:val="left"/>
      <w:pPr>
        <w:ind w:left="2880" w:hanging="360"/>
      </w:pPr>
      <w:rPr>
        <w:rFonts w:ascii="Symbol" w:hAnsi="Symbol" w:hint="default"/>
      </w:rPr>
    </w:lvl>
    <w:lvl w:ilvl="4" w:tplc="52FC14E6">
      <w:start w:val="1"/>
      <w:numFmt w:val="bullet"/>
      <w:lvlText w:val="o"/>
      <w:lvlJc w:val="left"/>
      <w:pPr>
        <w:ind w:left="3600" w:hanging="360"/>
      </w:pPr>
      <w:rPr>
        <w:rFonts w:ascii="Courier New" w:hAnsi="Courier New" w:hint="default"/>
      </w:rPr>
    </w:lvl>
    <w:lvl w:ilvl="5" w:tplc="270EAEC2">
      <w:start w:val="1"/>
      <w:numFmt w:val="bullet"/>
      <w:lvlText w:val=""/>
      <w:lvlJc w:val="left"/>
      <w:pPr>
        <w:ind w:left="4320" w:hanging="360"/>
      </w:pPr>
      <w:rPr>
        <w:rFonts w:ascii="Wingdings" w:hAnsi="Wingdings" w:hint="default"/>
      </w:rPr>
    </w:lvl>
    <w:lvl w:ilvl="6" w:tplc="CB76F36C">
      <w:start w:val="1"/>
      <w:numFmt w:val="bullet"/>
      <w:lvlText w:val=""/>
      <w:lvlJc w:val="left"/>
      <w:pPr>
        <w:ind w:left="5040" w:hanging="360"/>
      </w:pPr>
      <w:rPr>
        <w:rFonts w:ascii="Symbol" w:hAnsi="Symbol" w:hint="default"/>
      </w:rPr>
    </w:lvl>
    <w:lvl w:ilvl="7" w:tplc="36DA926E">
      <w:start w:val="1"/>
      <w:numFmt w:val="bullet"/>
      <w:lvlText w:val="o"/>
      <w:lvlJc w:val="left"/>
      <w:pPr>
        <w:ind w:left="5760" w:hanging="360"/>
      </w:pPr>
      <w:rPr>
        <w:rFonts w:ascii="Courier New" w:hAnsi="Courier New" w:hint="default"/>
      </w:rPr>
    </w:lvl>
    <w:lvl w:ilvl="8" w:tplc="31E0CE02">
      <w:start w:val="1"/>
      <w:numFmt w:val="bullet"/>
      <w:lvlText w:val=""/>
      <w:lvlJc w:val="left"/>
      <w:pPr>
        <w:ind w:left="6480" w:hanging="360"/>
      </w:pPr>
      <w:rPr>
        <w:rFonts w:ascii="Wingdings" w:hAnsi="Wingdings" w:hint="default"/>
      </w:rPr>
    </w:lvl>
  </w:abstractNum>
  <w:abstractNum w:abstractNumId="819" w15:restartNumberingAfterBreak="0">
    <w:nsid w:val="5D3E6B6A"/>
    <w:multiLevelType w:val="hybridMultilevel"/>
    <w:tmpl w:val="FFFFFFFF"/>
    <w:lvl w:ilvl="0" w:tplc="029A0A64">
      <w:start w:val="1"/>
      <w:numFmt w:val="bullet"/>
      <w:lvlText w:val=""/>
      <w:lvlJc w:val="left"/>
      <w:pPr>
        <w:ind w:left="720" w:hanging="360"/>
      </w:pPr>
      <w:rPr>
        <w:rFonts w:ascii="Symbol" w:hAnsi="Symbol" w:hint="default"/>
      </w:rPr>
    </w:lvl>
    <w:lvl w:ilvl="1" w:tplc="183ACBA0">
      <w:start w:val="1"/>
      <w:numFmt w:val="bullet"/>
      <w:lvlText w:val="o"/>
      <w:lvlJc w:val="left"/>
      <w:pPr>
        <w:ind w:left="1440" w:hanging="360"/>
      </w:pPr>
      <w:rPr>
        <w:rFonts w:ascii="Courier New" w:hAnsi="Courier New" w:hint="default"/>
      </w:rPr>
    </w:lvl>
    <w:lvl w:ilvl="2" w:tplc="4342A628">
      <w:start w:val="1"/>
      <w:numFmt w:val="bullet"/>
      <w:lvlText w:val=""/>
      <w:lvlJc w:val="left"/>
      <w:pPr>
        <w:ind w:left="2160" w:hanging="360"/>
      </w:pPr>
      <w:rPr>
        <w:rFonts w:ascii="Wingdings" w:hAnsi="Wingdings" w:hint="default"/>
      </w:rPr>
    </w:lvl>
    <w:lvl w:ilvl="3" w:tplc="F732CB96">
      <w:start w:val="1"/>
      <w:numFmt w:val="bullet"/>
      <w:lvlText w:val=""/>
      <w:lvlJc w:val="left"/>
      <w:pPr>
        <w:ind w:left="2880" w:hanging="360"/>
      </w:pPr>
      <w:rPr>
        <w:rFonts w:ascii="Symbol" w:hAnsi="Symbol" w:hint="default"/>
      </w:rPr>
    </w:lvl>
    <w:lvl w:ilvl="4" w:tplc="DDBE6550">
      <w:start w:val="1"/>
      <w:numFmt w:val="bullet"/>
      <w:lvlText w:val="o"/>
      <w:lvlJc w:val="left"/>
      <w:pPr>
        <w:ind w:left="3600" w:hanging="360"/>
      </w:pPr>
      <w:rPr>
        <w:rFonts w:ascii="Courier New" w:hAnsi="Courier New" w:hint="default"/>
      </w:rPr>
    </w:lvl>
    <w:lvl w:ilvl="5" w:tplc="2544125E">
      <w:start w:val="1"/>
      <w:numFmt w:val="bullet"/>
      <w:lvlText w:val=""/>
      <w:lvlJc w:val="left"/>
      <w:pPr>
        <w:ind w:left="4320" w:hanging="360"/>
      </w:pPr>
      <w:rPr>
        <w:rFonts w:ascii="Wingdings" w:hAnsi="Wingdings" w:hint="default"/>
      </w:rPr>
    </w:lvl>
    <w:lvl w:ilvl="6" w:tplc="027A4662">
      <w:start w:val="1"/>
      <w:numFmt w:val="bullet"/>
      <w:lvlText w:val=""/>
      <w:lvlJc w:val="left"/>
      <w:pPr>
        <w:ind w:left="5040" w:hanging="360"/>
      </w:pPr>
      <w:rPr>
        <w:rFonts w:ascii="Symbol" w:hAnsi="Symbol" w:hint="default"/>
      </w:rPr>
    </w:lvl>
    <w:lvl w:ilvl="7" w:tplc="AEEE8FEC">
      <w:start w:val="1"/>
      <w:numFmt w:val="bullet"/>
      <w:lvlText w:val="o"/>
      <w:lvlJc w:val="left"/>
      <w:pPr>
        <w:ind w:left="5760" w:hanging="360"/>
      </w:pPr>
      <w:rPr>
        <w:rFonts w:ascii="Courier New" w:hAnsi="Courier New" w:hint="default"/>
      </w:rPr>
    </w:lvl>
    <w:lvl w:ilvl="8" w:tplc="D20A85C4">
      <w:start w:val="1"/>
      <w:numFmt w:val="bullet"/>
      <w:lvlText w:val=""/>
      <w:lvlJc w:val="left"/>
      <w:pPr>
        <w:ind w:left="6480" w:hanging="360"/>
      </w:pPr>
      <w:rPr>
        <w:rFonts w:ascii="Wingdings" w:hAnsi="Wingdings" w:hint="default"/>
      </w:rPr>
    </w:lvl>
  </w:abstractNum>
  <w:abstractNum w:abstractNumId="820" w15:restartNumberingAfterBreak="0">
    <w:nsid w:val="5D7058EE"/>
    <w:multiLevelType w:val="hybridMultilevel"/>
    <w:tmpl w:val="FFFFFFFF"/>
    <w:lvl w:ilvl="0" w:tplc="D0C00876">
      <w:start w:val="1"/>
      <w:numFmt w:val="bullet"/>
      <w:lvlText w:val=""/>
      <w:lvlJc w:val="left"/>
      <w:pPr>
        <w:ind w:left="720" w:hanging="360"/>
      </w:pPr>
      <w:rPr>
        <w:rFonts w:ascii="Symbol" w:hAnsi="Symbol" w:hint="default"/>
      </w:rPr>
    </w:lvl>
    <w:lvl w:ilvl="1" w:tplc="03AC4410">
      <w:start w:val="1"/>
      <w:numFmt w:val="bullet"/>
      <w:lvlText w:val="o"/>
      <w:lvlJc w:val="left"/>
      <w:pPr>
        <w:ind w:left="1440" w:hanging="360"/>
      </w:pPr>
      <w:rPr>
        <w:rFonts w:ascii="Courier New" w:hAnsi="Courier New" w:hint="default"/>
      </w:rPr>
    </w:lvl>
    <w:lvl w:ilvl="2" w:tplc="A488A122">
      <w:start w:val="1"/>
      <w:numFmt w:val="bullet"/>
      <w:lvlText w:val=""/>
      <w:lvlJc w:val="left"/>
      <w:pPr>
        <w:ind w:left="2160" w:hanging="360"/>
      </w:pPr>
      <w:rPr>
        <w:rFonts w:ascii="Wingdings" w:hAnsi="Wingdings" w:hint="default"/>
      </w:rPr>
    </w:lvl>
    <w:lvl w:ilvl="3" w:tplc="4278468C">
      <w:start w:val="1"/>
      <w:numFmt w:val="bullet"/>
      <w:lvlText w:val=""/>
      <w:lvlJc w:val="left"/>
      <w:pPr>
        <w:ind w:left="2880" w:hanging="360"/>
      </w:pPr>
      <w:rPr>
        <w:rFonts w:ascii="Symbol" w:hAnsi="Symbol" w:hint="default"/>
      </w:rPr>
    </w:lvl>
    <w:lvl w:ilvl="4" w:tplc="DDF2456E">
      <w:start w:val="1"/>
      <w:numFmt w:val="bullet"/>
      <w:lvlText w:val="o"/>
      <w:lvlJc w:val="left"/>
      <w:pPr>
        <w:ind w:left="3600" w:hanging="360"/>
      </w:pPr>
      <w:rPr>
        <w:rFonts w:ascii="Courier New" w:hAnsi="Courier New" w:hint="default"/>
      </w:rPr>
    </w:lvl>
    <w:lvl w:ilvl="5" w:tplc="15E8AB78">
      <w:start w:val="1"/>
      <w:numFmt w:val="bullet"/>
      <w:lvlText w:val=""/>
      <w:lvlJc w:val="left"/>
      <w:pPr>
        <w:ind w:left="4320" w:hanging="360"/>
      </w:pPr>
      <w:rPr>
        <w:rFonts w:ascii="Wingdings" w:hAnsi="Wingdings" w:hint="default"/>
      </w:rPr>
    </w:lvl>
    <w:lvl w:ilvl="6" w:tplc="8DCE9DA0">
      <w:start w:val="1"/>
      <w:numFmt w:val="bullet"/>
      <w:lvlText w:val=""/>
      <w:lvlJc w:val="left"/>
      <w:pPr>
        <w:ind w:left="5040" w:hanging="360"/>
      </w:pPr>
      <w:rPr>
        <w:rFonts w:ascii="Symbol" w:hAnsi="Symbol" w:hint="default"/>
      </w:rPr>
    </w:lvl>
    <w:lvl w:ilvl="7" w:tplc="7944C6D0">
      <w:start w:val="1"/>
      <w:numFmt w:val="bullet"/>
      <w:lvlText w:val="o"/>
      <w:lvlJc w:val="left"/>
      <w:pPr>
        <w:ind w:left="5760" w:hanging="360"/>
      </w:pPr>
      <w:rPr>
        <w:rFonts w:ascii="Courier New" w:hAnsi="Courier New" w:hint="default"/>
      </w:rPr>
    </w:lvl>
    <w:lvl w:ilvl="8" w:tplc="D3C27A50">
      <w:start w:val="1"/>
      <w:numFmt w:val="bullet"/>
      <w:lvlText w:val=""/>
      <w:lvlJc w:val="left"/>
      <w:pPr>
        <w:ind w:left="6480" w:hanging="360"/>
      </w:pPr>
      <w:rPr>
        <w:rFonts w:ascii="Wingdings" w:hAnsi="Wingdings" w:hint="default"/>
      </w:rPr>
    </w:lvl>
  </w:abstractNum>
  <w:abstractNum w:abstractNumId="821" w15:restartNumberingAfterBreak="0">
    <w:nsid w:val="5DB77F5F"/>
    <w:multiLevelType w:val="hybridMultilevel"/>
    <w:tmpl w:val="FFFFFFFF"/>
    <w:lvl w:ilvl="0" w:tplc="53241F3E">
      <w:start w:val="1"/>
      <w:numFmt w:val="bullet"/>
      <w:lvlText w:val=""/>
      <w:lvlJc w:val="left"/>
      <w:pPr>
        <w:ind w:left="720" w:hanging="360"/>
      </w:pPr>
      <w:rPr>
        <w:rFonts w:ascii="Symbol" w:hAnsi="Symbol" w:hint="default"/>
      </w:rPr>
    </w:lvl>
    <w:lvl w:ilvl="1" w:tplc="CE84257E">
      <w:start w:val="1"/>
      <w:numFmt w:val="bullet"/>
      <w:lvlText w:val="o"/>
      <w:lvlJc w:val="left"/>
      <w:pPr>
        <w:ind w:left="1440" w:hanging="360"/>
      </w:pPr>
      <w:rPr>
        <w:rFonts w:ascii="Courier New" w:hAnsi="Courier New" w:hint="default"/>
      </w:rPr>
    </w:lvl>
    <w:lvl w:ilvl="2" w:tplc="DEAAC1DA">
      <w:start w:val="1"/>
      <w:numFmt w:val="bullet"/>
      <w:lvlText w:val=""/>
      <w:lvlJc w:val="left"/>
      <w:pPr>
        <w:ind w:left="2160" w:hanging="360"/>
      </w:pPr>
      <w:rPr>
        <w:rFonts w:ascii="Wingdings" w:hAnsi="Wingdings" w:hint="default"/>
      </w:rPr>
    </w:lvl>
    <w:lvl w:ilvl="3" w:tplc="56D20E08">
      <w:start w:val="1"/>
      <w:numFmt w:val="bullet"/>
      <w:lvlText w:val=""/>
      <w:lvlJc w:val="left"/>
      <w:pPr>
        <w:ind w:left="2880" w:hanging="360"/>
      </w:pPr>
      <w:rPr>
        <w:rFonts w:ascii="Symbol" w:hAnsi="Symbol" w:hint="default"/>
      </w:rPr>
    </w:lvl>
    <w:lvl w:ilvl="4" w:tplc="9A182026">
      <w:start w:val="1"/>
      <w:numFmt w:val="bullet"/>
      <w:lvlText w:val="o"/>
      <w:lvlJc w:val="left"/>
      <w:pPr>
        <w:ind w:left="3600" w:hanging="360"/>
      </w:pPr>
      <w:rPr>
        <w:rFonts w:ascii="Courier New" w:hAnsi="Courier New" w:hint="default"/>
      </w:rPr>
    </w:lvl>
    <w:lvl w:ilvl="5" w:tplc="D036520C">
      <w:start w:val="1"/>
      <w:numFmt w:val="bullet"/>
      <w:lvlText w:val=""/>
      <w:lvlJc w:val="left"/>
      <w:pPr>
        <w:ind w:left="4320" w:hanging="360"/>
      </w:pPr>
      <w:rPr>
        <w:rFonts w:ascii="Wingdings" w:hAnsi="Wingdings" w:hint="default"/>
      </w:rPr>
    </w:lvl>
    <w:lvl w:ilvl="6" w:tplc="25661024">
      <w:start w:val="1"/>
      <w:numFmt w:val="bullet"/>
      <w:lvlText w:val=""/>
      <w:lvlJc w:val="left"/>
      <w:pPr>
        <w:ind w:left="5040" w:hanging="360"/>
      </w:pPr>
      <w:rPr>
        <w:rFonts w:ascii="Symbol" w:hAnsi="Symbol" w:hint="default"/>
      </w:rPr>
    </w:lvl>
    <w:lvl w:ilvl="7" w:tplc="77A8D64E">
      <w:start w:val="1"/>
      <w:numFmt w:val="bullet"/>
      <w:lvlText w:val="o"/>
      <w:lvlJc w:val="left"/>
      <w:pPr>
        <w:ind w:left="5760" w:hanging="360"/>
      </w:pPr>
      <w:rPr>
        <w:rFonts w:ascii="Courier New" w:hAnsi="Courier New" w:hint="default"/>
      </w:rPr>
    </w:lvl>
    <w:lvl w:ilvl="8" w:tplc="25AEC7AA">
      <w:start w:val="1"/>
      <w:numFmt w:val="bullet"/>
      <w:lvlText w:val=""/>
      <w:lvlJc w:val="left"/>
      <w:pPr>
        <w:ind w:left="6480" w:hanging="360"/>
      </w:pPr>
      <w:rPr>
        <w:rFonts w:ascii="Wingdings" w:hAnsi="Wingdings" w:hint="default"/>
      </w:rPr>
    </w:lvl>
  </w:abstractNum>
  <w:abstractNum w:abstractNumId="822" w15:restartNumberingAfterBreak="0">
    <w:nsid w:val="5DC46BB0"/>
    <w:multiLevelType w:val="hybridMultilevel"/>
    <w:tmpl w:val="FFFFFFFF"/>
    <w:lvl w:ilvl="0" w:tplc="167ABF1E">
      <w:start w:val="1"/>
      <w:numFmt w:val="bullet"/>
      <w:lvlText w:val=""/>
      <w:lvlJc w:val="left"/>
      <w:pPr>
        <w:ind w:left="720" w:hanging="360"/>
      </w:pPr>
      <w:rPr>
        <w:rFonts w:ascii="Symbol" w:hAnsi="Symbol" w:hint="default"/>
      </w:rPr>
    </w:lvl>
    <w:lvl w:ilvl="1" w:tplc="95B24DA8">
      <w:start w:val="1"/>
      <w:numFmt w:val="bullet"/>
      <w:lvlText w:val="o"/>
      <w:lvlJc w:val="left"/>
      <w:pPr>
        <w:ind w:left="1440" w:hanging="360"/>
      </w:pPr>
      <w:rPr>
        <w:rFonts w:ascii="Courier New" w:hAnsi="Courier New" w:hint="default"/>
      </w:rPr>
    </w:lvl>
    <w:lvl w:ilvl="2" w:tplc="ABAEBD70">
      <w:start w:val="1"/>
      <w:numFmt w:val="bullet"/>
      <w:lvlText w:val=""/>
      <w:lvlJc w:val="left"/>
      <w:pPr>
        <w:ind w:left="2160" w:hanging="360"/>
      </w:pPr>
      <w:rPr>
        <w:rFonts w:ascii="Wingdings" w:hAnsi="Wingdings" w:hint="default"/>
      </w:rPr>
    </w:lvl>
    <w:lvl w:ilvl="3" w:tplc="F3A0C104">
      <w:start w:val="1"/>
      <w:numFmt w:val="bullet"/>
      <w:lvlText w:val=""/>
      <w:lvlJc w:val="left"/>
      <w:pPr>
        <w:ind w:left="2880" w:hanging="360"/>
      </w:pPr>
      <w:rPr>
        <w:rFonts w:ascii="Symbol" w:hAnsi="Symbol" w:hint="default"/>
      </w:rPr>
    </w:lvl>
    <w:lvl w:ilvl="4" w:tplc="2D1A921A">
      <w:start w:val="1"/>
      <w:numFmt w:val="bullet"/>
      <w:lvlText w:val="o"/>
      <w:lvlJc w:val="left"/>
      <w:pPr>
        <w:ind w:left="3600" w:hanging="360"/>
      </w:pPr>
      <w:rPr>
        <w:rFonts w:ascii="Courier New" w:hAnsi="Courier New" w:hint="default"/>
      </w:rPr>
    </w:lvl>
    <w:lvl w:ilvl="5" w:tplc="9A82E9A0">
      <w:start w:val="1"/>
      <w:numFmt w:val="bullet"/>
      <w:lvlText w:val=""/>
      <w:lvlJc w:val="left"/>
      <w:pPr>
        <w:ind w:left="4320" w:hanging="360"/>
      </w:pPr>
      <w:rPr>
        <w:rFonts w:ascii="Wingdings" w:hAnsi="Wingdings" w:hint="default"/>
      </w:rPr>
    </w:lvl>
    <w:lvl w:ilvl="6" w:tplc="543CD4A6">
      <w:start w:val="1"/>
      <w:numFmt w:val="bullet"/>
      <w:lvlText w:val=""/>
      <w:lvlJc w:val="left"/>
      <w:pPr>
        <w:ind w:left="5040" w:hanging="360"/>
      </w:pPr>
      <w:rPr>
        <w:rFonts w:ascii="Symbol" w:hAnsi="Symbol" w:hint="default"/>
      </w:rPr>
    </w:lvl>
    <w:lvl w:ilvl="7" w:tplc="9DA072A0">
      <w:start w:val="1"/>
      <w:numFmt w:val="bullet"/>
      <w:lvlText w:val="o"/>
      <w:lvlJc w:val="left"/>
      <w:pPr>
        <w:ind w:left="5760" w:hanging="360"/>
      </w:pPr>
      <w:rPr>
        <w:rFonts w:ascii="Courier New" w:hAnsi="Courier New" w:hint="default"/>
      </w:rPr>
    </w:lvl>
    <w:lvl w:ilvl="8" w:tplc="DDACC89C">
      <w:start w:val="1"/>
      <w:numFmt w:val="bullet"/>
      <w:lvlText w:val=""/>
      <w:lvlJc w:val="left"/>
      <w:pPr>
        <w:ind w:left="6480" w:hanging="360"/>
      </w:pPr>
      <w:rPr>
        <w:rFonts w:ascii="Wingdings" w:hAnsi="Wingdings" w:hint="default"/>
      </w:rPr>
    </w:lvl>
  </w:abstractNum>
  <w:abstractNum w:abstractNumId="823" w15:restartNumberingAfterBreak="0">
    <w:nsid w:val="5DF41181"/>
    <w:multiLevelType w:val="hybridMultilevel"/>
    <w:tmpl w:val="780A8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4" w15:restartNumberingAfterBreak="0">
    <w:nsid w:val="5E0660C6"/>
    <w:multiLevelType w:val="hybridMultilevel"/>
    <w:tmpl w:val="FFFFFFFF"/>
    <w:lvl w:ilvl="0" w:tplc="C3B2F93A">
      <w:start w:val="1"/>
      <w:numFmt w:val="bullet"/>
      <w:lvlText w:val=""/>
      <w:lvlJc w:val="left"/>
      <w:pPr>
        <w:ind w:left="720" w:hanging="360"/>
      </w:pPr>
      <w:rPr>
        <w:rFonts w:ascii="Symbol" w:hAnsi="Symbol" w:hint="default"/>
      </w:rPr>
    </w:lvl>
    <w:lvl w:ilvl="1" w:tplc="D3E8E724">
      <w:start w:val="1"/>
      <w:numFmt w:val="bullet"/>
      <w:lvlText w:val="o"/>
      <w:lvlJc w:val="left"/>
      <w:pPr>
        <w:ind w:left="1440" w:hanging="360"/>
      </w:pPr>
      <w:rPr>
        <w:rFonts w:ascii="Courier New" w:hAnsi="Courier New" w:hint="default"/>
      </w:rPr>
    </w:lvl>
    <w:lvl w:ilvl="2" w:tplc="EB02295C">
      <w:start w:val="1"/>
      <w:numFmt w:val="bullet"/>
      <w:lvlText w:val=""/>
      <w:lvlJc w:val="left"/>
      <w:pPr>
        <w:ind w:left="2160" w:hanging="360"/>
      </w:pPr>
      <w:rPr>
        <w:rFonts w:ascii="Wingdings" w:hAnsi="Wingdings" w:hint="default"/>
      </w:rPr>
    </w:lvl>
    <w:lvl w:ilvl="3" w:tplc="2C2846C6">
      <w:start w:val="1"/>
      <w:numFmt w:val="bullet"/>
      <w:lvlText w:val=""/>
      <w:lvlJc w:val="left"/>
      <w:pPr>
        <w:ind w:left="2880" w:hanging="360"/>
      </w:pPr>
      <w:rPr>
        <w:rFonts w:ascii="Symbol" w:hAnsi="Symbol" w:hint="default"/>
      </w:rPr>
    </w:lvl>
    <w:lvl w:ilvl="4" w:tplc="739A5B38">
      <w:start w:val="1"/>
      <w:numFmt w:val="bullet"/>
      <w:lvlText w:val="o"/>
      <w:lvlJc w:val="left"/>
      <w:pPr>
        <w:ind w:left="3600" w:hanging="360"/>
      </w:pPr>
      <w:rPr>
        <w:rFonts w:ascii="Courier New" w:hAnsi="Courier New" w:hint="default"/>
      </w:rPr>
    </w:lvl>
    <w:lvl w:ilvl="5" w:tplc="08642DCC">
      <w:start w:val="1"/>
      <w:numFmt w:val="bullet"/>
      <w:lvlText w:val=""/>
      <w:lvlJc w:val="left"/>
      <w:pPr>
        <w:ind w:left="4320" w:hanging="360"/>
      </w:pPr>
      <w:rPr>
        <w:rFonts w:ascii="Wingdings" w:hAnsi="Wingdings" w:hint="default"/>
      </w:rPr>
    </w:lvl>
    <w:lvl w:ilvl="6" w:tplc="538A4D76">
      <w:start w:val="1"/>
      <w:numFmt w:val="bullet"/>
      <w:lvlText w:val=""/>
      <w:lvlJc w:val="left"/>
      <w:pPr>
        <w:ind w:left="5040" w:hanging="360"/>
      </w:pPr>
      <w:rPr>
        <w:rFonts w:ascii="Symbol" w:hAnsi="Symbol" w:hint="default"/>
      </w:rPr>
    </w:lvl>
    <w:lvl w:ilvl="7" w:tplc="053052E0">
      <w:start w:val="1"/>
      <w:numFmt w:val="bullet"/>
      <w:lvlText w:val="o"/>
      <w:lvlJc w:val="left"/>
      <w:pPr>
        <w:ind w:left="5760" w:hanging="360"/>
      </w:pPr>
      <w:rPr>
        <w:rFonts w:ascii="Courier New" w:hAnsi="Courier New" w:hint="default"/>
      </w:rPr>
    </w:lvl>
    <w:lvl w:ilvl="8" w:tplc="B9AA31DA">
      <w:start w:val="1"/>
      <w:numFmt w:val="bullet"/>
      <w:lvlText w:val=""/>
      <w:lvlJc w:val="left"/>
      <w:pPr>
        <w:ind w:left="6480" w:hanging="360"/>
      </w:pPr>
      <w:rPr>
        <w:rFonts w:ascii="Wingdings" w:hAnsi="Wingdings" w:hint="default"/>
      </w:rPr>
    </w:lvl>
  </w:abstractNum>
  <w:abstractNum w:abstractNumId="825" w15:restartNumberingAfterBreak="0">
    <w:nsid w:val="5E5B03FA"/>
    <w:multiLevelType w:val="hybridMultilevel"/>
    <w:tmpl w:val="FFFFFFFF"/>
    <w:lvl w:ilvl="0" w:tplc="9F8C4F76">
      <w:start w:val="1"/>
      <w:numFmt w:val="bullet"/>
      <w:lvlText w:val=""/>
      <w:lvlJc w:val="left"/>
      <w:pPr>
        <w:ind w:left="720" w:hanging="360"/>
      </w:pPr>
      <w:rPr>
        <w:rFonts w:ascii="Symbol" w:hAnsi="Symbol" w:hint="default"/>
      </w:rPr>
    </w:lvl>
    <w:lvl w:ilvl="1" w:tplc="E412463E">
      <w:start w:val="1"/>
      <w:numFmt w:val="bullet"/>
      <w:lvlText w:val="o"/>
      <w:lvlJc w:val="left"/>
      <w:pPr>
        <w:ind w:left="1440" w:hanging="360"/>
      </w:pPr>
      <w:rPr>
        <w:rFonts w:ascii="Courier New" w:hAnsi="Courier New" w:hint="default"/>
      </w:rPr>
    </w:lvl>
    <w:lvl w:ilvl="2" w:tplc="39328E18">
      <w:start w:val="1"/>
      <w:numFmt w:val="bullet"/>
      <w:lvlText w:val=""/>
      <w:lvlJc w:val="left"/>
      <w:pPr>
        <w:ind w:left="2160" w:hanging="360"/>
      </w:pPr>
      <w:rPr>
        <w:rFonts w:ascii="Wingdings" w:hAnsi="Wingdings" w:hint="default"/>
      </w:rPr>
    </w:lvl>
    <w:lvl w:ilvl="3" w:tplc="BDBC501C">
      <w:start w:val="1"/>
      <w:numFmt w:val="bullet"/>
      <w:lvlText w:val=""/>
      <w:lvlJc w:val="left"/>
      <w:pPr>
        <w:ind w:left="2880" w:hanging="360"/>
      </w:pPr>
      <w:rPr>
        <w:rFonts w:ascii="Symbol" w:hAnsi="Symbol" w:hint="default"/>
      </w:rPr>
    </w:lvl>
    <w:lvl w:ilvl="4" w:tplc="D944BC76">
      <w:start w:val="1"/>
      <w:numFmt w:val="bullet"/>
      <w:lvlText w:val="o"/>
      <w:lvlJc w:val="left"/>
      <w:pPr>
        <w:ind w:left="3600" w:hanging="360"/>
      </w:pPr>
      <w:rPr>
        <w:rFonts w:ascii="Courier New" w:hAnsi="Courier New" w:hint="default"/>
      </w:rPr>
    </w:lvl>
    <w:lvl w:ilvl="5" w:tplc="7CAA2304">
      <w:start w:val="1"/>
      <w:numFmt w:val="bullet"/>
      <w:lvlText w:val=""/>
      <w:lvlJc w:val="left"/>
      <w:pPr>
        <w:ind w:left="4320" w:hanging="360"/>
      </w:pPr>
      <w:rPr>
        <w:rFonts w:ascii="Wingdings" w:hAnsi="Wingdings" w:hint="default"/>
      </w:rPr>
    </w:lvl>
    <w:lvl w:ilvl="6" w:tplc="DCC04842">
      <w:start w:val="1"/>
      <w:numFmt w:val="bullet"/>
      <w:lvlText w:val=""/>
      <w:lvlJc w:val="left"/>
      <w:pPr>
        <w:ind w:left="5040" w:hanging="360"/>
      </w:pPr>
      <w:rPr>
        <w:rFonts w:ascii="Symbol" w:hAnsi="Symbol" w:hint="default"/>
      </w:rPr>
    </w:lvl>
    <w:lvl w:ilvl="7" w:tplc="58286304">
      <w:start w:val="1"/>
      <w:numFmt w:val="bullet"/>
      <w:lvlText w:val="o"/>
      <w:lvlJc w:val="left"/>
      <w:pPr>
        <w:ind w:left="5760" w:hanging="360"/>
      </w:pPr>
      <w:rPr>
        <w:rFonts w:ascii="Courier New" w:hAnsi="Courier New" w:hint="default"/>
      </w:rPr>
    </w:lvl>
    <w:lvl w:ilvl="8" w:tplc="24A8C15A">
      <w:start w:val="1"/>
      <w:numFmt w:val="bullet"/>
      <w:lvlText w:val=""/>
      <w:lvlJc w:val="left"/>
      <w:pPr>
        <w:ind w:left="6480" w:hanging="360"/>
      </w:pPr>
      <w:rPr>
        <w:rFonts w:ascii="Wingdings" w:hAnsi="Wingdings" w:hint="default"/>
      </w:rPr>
    </w:lvl>
  </w:abstractNum>
  <w:abstractNum w:abstractNumId="826" w15:restartNumberingAfterBreak="0">
    <w:nsid w:val="5EB47374"/>
    <w:multiLevelType w:val="hybridMultilevel"/>
    <w:tmpl w:val="FFFFFFFF"/>
    <w:lvl w:ilvl="0" w:tplc="EDD251CE">
      <w:start w:val="1"/>
      <w:numFmt w:val="bullet"/>
      <w:lvlText w:val=""/>
      <w:lvlJc w:val="left"/>
      <w:pPr>
        <w:ind w:left="720" w:hanging="360"/>
      </w:pPr>
      <w:rPr>
        <w:rFonts w:ascii="Symbol" w:hAnsi="Symbol" w:hint="default"/>
      </w:rPr>
    </w:lvl>
    <w:lvl w:ilvl="1" w:tplc="B5D06E64">
      <w:start w:val="1"/>
      <w:numFmt w:val="bullet"/>
      <w:lvlText w:val="o"/>
      <w:lvlJc w:val="left"/>
      <w:pPr>
        <w:ind w:left="1440" w:hanging="360"/>
      </w:pPr>
      <w:rPr>
        <w:rFonts w:ascii="Courier New" w:hAnsi="Courier New" w:hint="default"/>
      </w:rPr>
    </w:lvl>
    <w:lvl w:ilvl="2" w:tplc="65D40E9E">
      <w:start w:val="1"/>
      <w:numFmt w:val="bullet"/>
      <w:lvlText w:val=""/>
      <w:lvlJc w:val="left"/>
      <w:pPr>
        <w:ind w:left="2160" w:hanging="360"/>
      </w:pPr>
      <w:rPr>
        <w:rFonts w:ascii="Wingdings" w:hAnsi="Wingdings" w:hint="default"/>
      </w:rPr>
    </w:lvl>
    <w:lvl w:ilvl="3" w:tplc="4A0AB0D4">
      <w:start w:val="1"/>
      <w:numFmt w:val="bullet"/>
      <w:lvlText w:val=""/>
      <w:lvlJc w:val="left"/>
      <w:pPr>
        <w:ind w:left="2880" w:hanging="360"/>
      </w:pPr>
      <w:rPr>
        <w:rFonts w:ascii="Symbol" w:hAnsi="Symbol" w:hint="default"/>
      </w:rPr>
    </w:lvl>
    <w:lvl w:ilvl="4" w:tplc="259EA31E">
      <w:start w:val="1"/>
      <w:numFmt w:val="bullet"/>
      <w:lvlText w:val="o"/>
      <w:lvlJc w:val="left"/>
      <w:pPr>
        <w:ind w:left="3600" w:hanging="360"/>
      </w:pPr>
      <w:rPr>
        <w:rFonts w:ascii="Courier New" w:hAnsi="Courier New" w:hint="default"/>
      </w:rPr>
    </w:lvl>
    <w:lvl w:ilvl="5" w:tplc="52E6C300">
      <w:start w:val="1"/>
      <w:numFmt w:val="bullet"/>
      <w:lvlText w:val=""/>
      <w:lvlJc w:val="left"/>
      <w:pPr>
        <w:ind w:left="4320" w:hanging="360"/>
      </w:pPr>
      <w:rPr>
        <w:rFonts w:ascii="Wingdings" w:hAnsi="Wingdings" w:hint="default"/>
      </w:rPr>
    </w:lvl>
    <w:lvl w:ilvl="6" w:tplc="7368DACE">
      <w:start w:val="1"/>
      <w:numFmt w:val="bullet"/>
      <w:lvlText w:val=""/>
      <w:lvlJc w:val="left"/>
      <w:pPr>
        <w:ind w:left="5040" w:hanging="360"/>
      </w:pPr>
      <w:rPr>
        <w:rFonts w:ascii="Symbol" w:hAnsi="Symbol" w:hint="default"/>
      </w:rPr>
    </w:lvl>
    <w:lvl w:ilvl="7" w:tplc="AD7057D6">
      <w:start w:val="1"/>
      <w:numFmt w:val="bullet"/>
      <w:lvlText w:val="o"/>
      <w:lvlJc w:val="left"/>
      <w:pPr>
        <w:ind w:left="5760" w:hanging="360"/>
      </w:pPr>
      <w:rPr>
        <w:rFonts w:ascii="Courier New" w:hAnsi="Courier New" w:hint="default"/>
      </w:rPr>
    </w:lvl>
    <w:lvl w:ilvl="8" w:tplc="168EBFAE">
      <w:start w:val="1"/>
      <w:numFmt w:val="bullet"/>
      <w:lvlText w:val=""/>
      <w:lvlJc w:val="left"/>
      <w:pPr>
        <w:ind w:left="6480" w:hanging="360"/>
      </w:pPr>
      <w:rPr>
        <w:rFonts w:ascii="Wingdings" w:hAnsi="Wingdings" w:hint="default"/>
      </w:rPr>
    </w:lvl>
  </w:abstractNum>
  <w:abstractNum w:abstractNumId="827" w15:restartNumberingAfterBreak="0">
    <w:nsid w:val="5EB75A52"/>
    <w:multiLevelType w:val="hybridMultilevel"/>
    <w:tmpl w:val="FFFFFFFF"/>
    <w:lvl w:ilvl="0" w:tplc="A54E0A08">
      <w:start w:val="1"/>
      <w:numFmt w:val="bullet"/>
      <w:lvlText w:val=""/>
      <w:lvlJc w:val="left"/>
      <w:pPr>
        <w:ind w:left="720" w:hanging="360"/>
      </w:pPr>
      <w:rPr>
        <w:rFonts w:ascii="Symbol" w:hAnsi="Symbol" w:hint="default"/>
      </w:rPr>
    </w:lvl>
    <w:lvl w:ilvl="1" w:tplc="3D985A6C">
      <w:start w:val="1"/>
      <w:numFmt w:val="bullet"/>
      <w:lvlText w:val="o"/>
      <w:lvlJc w:val="left"/>
      <w:pPr>
        <w:ind w:left="1440" w:hanging="360"/>
      </w:pPr>
      <w:rPr>
        <w:rFonts w:ascii="Courier New" w:hAnsi="Courier New" w:hint="default"/>
      </w:rPr>
    </w:lvl>
    <w:lvl w:ilvl="2" w:tplc="63C02AF0">
      <w:start w:val="1"/>
      <w:numFmt w:val="bullet"/>
      <w:lvlText w:val=""/>
      <w:lvlJc w:val="left"/>
      <w:pPr>
        <w:ind w:left="2160" w:hanging="360"/>
      </w:pPr>
      <w:rPr>
        <w:rFonts w:ascii="Wingdings" w:hAnsi="Wingdings" w:hint="default"/>
      </w:rPr>
    </w:lvl>
    <w:lvl w:ilvl="3" w:tplc="96DE4976">
      <w:start w:val="1"/>
      <w:numFmt w:val="bullet"/>
      <w:lvlText w:val=""/>
      <w:lvlJc w:val="left"/>
      <w:pPr>
        <w:ind w:left="2880" w:hanging="360"/>
      </w:pPr>
      <w:rPr>
        <w:rFonts w:ascii="Symbol" w:hAnsi="Symbol" w:hint="default"/>
      </w:rPr>
    </w:lvl>
    <w:lvl w:ilvl="4" w:tplc="A5CC06A4">
      <w:start w:val="1"/>
      <w:numFmt w:val="bullet"/>
      <w:lvlText w:val="o"/>
      <w:lvlJc w:val="left"/>
      <w:pPr>
        <w:ind w:left="3600" w:hanging="360"/>
      </w:pPr>
      <w:rPr>
        <w:rFonts w:ascii="Courier New" w:hAnsi="Courier New" w:hint="default"/>
      </w:rPr>
    </w:lvl>
    <w:lvl w:ilvl="5" w:tplc="36E2E056">
      <w:start w:val="1"/>
      <w:numFmt w:val="bullet"/>
      <w:lvlText w:val=""/>
      <w:lvlJc w:val="left"/>
      <w:pPr>
        <w:ind w:left="4320" w:hanging="360"/>
      </w:pPr>
      <w:rPr>
        <w:rFonts w:ascii="Wingdings" w:hAnsi="Wingdings" w:hint="default"/>
      </w:rPr>
    </w:lvl>
    <w:lvl w:ilvl="6" w:tplc="F7C26BA6">
      <w:start w:val="1"/>
      <w:numFmt w:val="bullet"/>
      <w:lvlText w:val=""/>
      <w:lvlJc w:val="left"/>
      <w:pPr>
        <w:ind w:left="5040" w:hanging="360"/>
      </w:pPr>
      <w:rPr>
        <w:rFonts w:ascii="Symbol" w:hAnsi="Symbol" w:hint="default"/>
      </w:rPr>
    </w:lvl>
    <w:lvl w:ilvl="7" w:tplc="2A7AF504">
      <w:start w:val="1"/>
      <w:numFmt w:val="bullet"/>
      <w:lvlText w:val="o"/>
      <w:lvlJc w:val="left"/>
      <w:pPr>
        <w:ind w:left="5760" w:hanging="360"/>
      </w:pPr>
      <w:rPr>
        <w:rFonts w:ascii="Courier New" w:hAnsi="Courier New" w:hint="default"/>
      </w:rPr>
    </w:lvl>
    <w:lvl w:ilvl="8" w:tplc="4320A634">
      <w:start w:val="1"/>
      <w:numFmt w:val="bullet"/>
      <w:lvlText w:val=""/>
      <w:lvlJc w:val="left"/>
      <w:pPr>
        <w:ind w:left="6480" w:hanging="360"/>
      </w:pPr>
      <w:rPr>
        <w:rFonts w:ascii="Wingdings" w:hAnsi="Wingdings" w:hint="default"/>
      </w:rPr>
    </w:lvl>
  </w:abstractNum>
  <w:abstractNum w:abstractNumId="828" w15:restartNumberingAfterBreak="0">
    <w:nsid w:val="5EB81467"/>
    <w:multiLevelType w:val="hybridMultilevel"/>
    <w:tmpl w:val="FFFFFFFF"/>
    <w:lvl w:ilvl="0" w:tplc="F2F8CDD2">
      <w:start w:val="1"/>
      <w:numFmt w:val="bullet"/>
      <w:lvlText w:val=""/>
      <w:lvlJc w:val="left"/>
      <w:pPr>
        <w:ind w:left="720" w:hanging="360"/>
      </w:pPr>
      <w:rPr>
        <w:rFonts w:ascii="Symbol" w:hAnsi="Symbol" w:hint="default"/>
      </w:rPr>
    </w:lvl>
    <w:lvl w:ilvl="1" w:tplc="86A019CA">
      <w:start w:val="1"/>
      <w:numFmt w:val="bullet"/>
      <w:lvlText w:val="o"/>
      <w:lvlJc w:val="left"/>
      <w:pPr>
        <w:ind w:left="1440" w:hanging="360"/>
      </w:pPr>
      <w:rPr>
        <w:rFonts w:ascii="Courier New" w:hAnsi="Courier New" w:hint="default"/>
      </w:rPr>
    </w:lvl>
    <w:lvl w:ilvl="2" w:tplc="AE662E1A">
      <w:start w:val="1"/>
      <w:numFmt w:val="bullet"/>
      <w:lvlText w:val=""/>
      <w:lvlJc w:val="left"/>
      <w:pPr>
        <w:ind w:left="2160" w:hanging="360"/>
      </w:pPr>
      <w:rPr>
        <w:rFonts w:ascii="Wingdings" w:hAnsi="Wingdings" w:hint="default"/>
      </w:rPr>
    </w:lvl>
    <w:lvl w:ilvl="3" w:tplc="0F627C3E">
      <w:start w:val="1"/>
      <w:numFmt w:val="bullet"/>
      <w:lvlText w:val=""/>
      <w:lvlJc w:val="left"/>
      <w:pPr>
        <w:ind w:left="2880" w:hanging="360"/>
      </w:pPr>
      <w:rPr>
        <w:rFonts w:ascii="Symbol" w:hAnsi="Symbol" w:hint="default"/>
      </w:rPr>
    </w:lvl>
    <w:lvl w:ilvl="4" w:tplc="DDF8112A">
      <w:start w:val="1"/>
      <w:numFmt w:val="bullet"/>
      <w:lvlText w:val="o"/>
      <w:lvlJc w:val="left"/>
      <w:pPr>
        <w:ind w:left="3600" w:hanging="360"/>
      </w:pPr>
      <w:rPr>
        <w:rFonts w:ascii="Courier New" w:hAnsi="Courier New" w:hint="default"/>
      </w:rPr>
    </w:lvl>
    <w:lvl w:ilvl="5" w:tplc="D1B4747C">
      <w:start w:val="1"/>
      <w:numFmt w:val="bullet"/>
      <w:lvlText w:val=""/>
      <w:lvlJc w:val="left"/>
      <w:pPr>
        <w:ind w:left="4320" w:hanging="360"/>
      </w:pPr>
      <w:rPr>
        <w:rFonts w:ascii="Wingdings" w:hAnsi="Wingdings" w:hint="default"/>
      </w:rPr>
    </w:lvl>
    <w:lvl w:ilvl="6" w:tplc="4D8C883E">
      <w:start w:val="1"/>
      <w:numFmt w:val="bullet"/>
      <w:lvlText w:val=""/>
      <w:lvlJc w:val="left"/>
      <w:pPr>
        <w:ind w:left="5040" w:hanging="360"/>
      </w:pPr>
      <w:rPr>
        <w:rFonts w:ascii="Symbol" w:hAnsi="Symbol" w:hint="default"/>
      </w:rPr>
    </w:lvl>
    <w:lvl w:ilvl="7" w:tplc="3872E714">
      <w:start w:val="1"/>
      <w:numFmt w:val="bullet"/>
      <w:lvlText w:val="o"/>
      <w:lvlJc w:val="left"/>
      <w:pPr>
        <w:ind w:left="5760" w:hanging="360"/>
      </w:pPr>
      <w:rPr>
        <w:rFonts w:ascii="Courier New" w:hAnsi="Courier New" w:hint="default"/>
      </w:rPr>
    </w:lvl>
    <w:lvl w:ilvl="8" w:tplc="74A8F526">
      <w:start w:val="1"/>
      <w:numFmt w:val="bullet"/>
      <w:lvlText w:val=""/>
      <w:lvlJc w:val="left"/>
      <w:pPr>
        <w:ind w:left="6480" w:hanging="360"/>
      </w:pPr>
      <w:rPr>
        <w:rFonts w:ascii="Wingdings" w:hAnsi="Wingdings" w:hint="default"/>
      </w:rPr>
    </w:lvl>
  </w:abstractNum>
  <w:abstractNum w:abstractNumId="829" w15:restartNumberingAfterBreak="0">
    <w:nsid w:val="5EC21015"/>
    <w:multiLevelType w:val="hybridMultilevel"/>
    <w:tmpl w:val="FFFFFFFF"/>
    <w:lvl w:ilvl="0" w:tplc="5370412A">
      <w:start w:val="1"/>
      <w:numFmt w:val="bullet"/>
      <w:lvlText w:val=""/>
      <w:lvlJc w:val="left"/>
      <w:pPr>
        <w:ind w:left="720" w:hanging="360"/>
      </w:pPr>
      <w:rPr>
        <w:rFonts w:ascii="Symbol" w:hAnsi="Symbol" w:hint="default"/>
      </w:rPr>
    </w:lvl>
    <w:lvl w:ilvl="1" w:tplc="7DA45F50">
      <w:start w:val="1"/>
      <w:numFmt w:val="bullet"/>
      <w:lvlText w:val="o"/>
      <w:lvlJc w:val="left"/>
      <w:pPr>
        <w:ind w:left="1440" w:hanging="360"/>
      </w:pPr>
      <w:rPr>
        <w:rFonts w:ascii="Courier New" w:hAnsi="Courier New" w:hint="default"/>
      </w:rPr>
    </w:lvl>
    <w:lvl w:ilvl="2" w:tplc="027ED486">
      <w:start w:val="1"/>
      <w:numFmt w:val="bullet"/>
      <w:lvlText w:val=""/>
      <w:lvlJc w:val="left"/>
      <w:pPr>
        <w:ind w:left="2160" w:hanging="360"/>
      </w:pPr>
      <w:rPr>
        <w:rFonts w:ascii="Wingdings" w:hAnsi="Wingdings" w:hint="default"/>
      </w:rPr>
    </w:lvl>
    <w:lvl w:ilvl="3" w:tplc="97F6565A">
      <w:start w:val="1"/>
      <w:numFmt w:val="bullet"/>
      <w:lvlText w:val=""/>
      <w:lvlJc w:val="left"/>
      <w:pPr>
        <w:ind w:left="2880" w:hanging="360"/>
      </w:pPr>
      <w:rPr>
        <w:rFonts w:ascii="Symbol" w:hAnsi="Symbol" w:hint="default"/>
      </w:rPr>
    </w:lvl>
    <w:lvl w:ilvl="4" w:tplc="412A3AC2">
      <w:start w:val="1"/>
      <w:numFmt w:val="bullet"/>
      <w:lvlText w:val="o"/>
      <w:lvlJc w:val="left"/>
      <w:pPr>
        <w:ind w:left="3600" w:hanging="360"/>
      </w:pPr>
      <w:rPr>
        <w:rFonts w:ascii="Courier New" w:hAnsi="Courier New" w:hint="default"/>
      </w:rPr>
    </w:lvl>
    <w:lvl w:ilvl="5" w:tplc="A066E60C">
      <w:start w:val="1"/>
      <w:numFmt w:val="bullet"/>
      <w:lvlText w:val=""/>
      <w:lvlJc w:val="left"/>
      <w:pPr>
        <w:ind w:left="4320" w:hanging="360"/>
      </w:pPr>
      <w:rPr>
        <w:rFonts w:ascii="Wingdings" w:hAnsi="Wingdings" w:hint="default"/>
      </w:rPr>
    </w:lvl>
    <w:lvl w:ilvl="6" w:tplc="1A64C738">
      <w:start w:val="1"/>
      <w:numFmt w:val="bullet"/>
      <w:lvlText w:val=""/>
      <w:lvlJc w:val="left"/>
      <w:pPr>
        <w:ind w:left="5040" w:hanging="360"/>
      </w:pPr>
      <w:rPr>
        <w:rFonts w:ascii="Symbol" w:hAnsi="Symbol" w:hint="default"/>
      </w:rPr>
    </w:lvl>
    <w:lvl w:ilvl="7" w:tplc="3C60B588">
      <w:start w:val="1"/>
      <w:numFmt w:val="bullet"/>
      <w:lvlText w:val="o"/>
      <w:lvlJc w:val="left"/>
      <w:pPr>
        <w:ind w:left="5760" w:hanging="360"/>
      </w:pPr>
      <w:rPr>
        <w:rFonts w:ascii="Courier New" w:hAnsi="Courier New" w:hint="default"/>
      </w:rPr>
    </w:lvl>
    <w:lvl w:ilvl="8" w:tplc="CD8E55F8">
      <w:start w:val="1"/>
      <w:numFmt w:val="bullet"/>
      <w:lvlText w:val=""/>
      <w:lvlJc w:val="left"/>
      <w:pPr>
        <w:ind w:left="6480" w:hanging="360"/>
      </w:pPr>
      <w:rPr>
        <w:rFonts w:ascii="Wingdings" w:hAnsi="Wingdings" w:hint="default"/>
      </w:rPr>
    </w:lvl>
  </w:abstractNum>
  <w:abstractNum w:abstractNumId="830" w15:restartNumberingAfterBreak="0">
    <w:nsid w:val="5EE668B5"/>
    <w:multiLevelType w:val="hybridMultilevel"/>
    <w:tmpl w:val="FFFFFFFF"/>
    <w:lvl w:ilvl="0" w:tplc="6180BF78">
      <w:start w:val="1"/>
      <w:numFmt w:val="bullet"/>
      <w:lvlText w:val=""/>
      <w:lvlJc w:val="left"/>
      <w:pPr>
        <w:ind w:left="720" w:hanging="360"/>
      </w:pPr>
      <w:rPr>
        <w:rFonts w:ascii="Symbol" w:hAnsi="Symbol" w:hint="default"/>
      </w:rPr>
    </w:lvl>
    <w:lvl w:ilvl="1" w:tplc="ED9AE04C">
      <w:start w:val="1"/>
      <w:numFmt w:val="bullet"/>
      <w:lvlText w:val="o"/>
      <w:lvlJc w:val="left"/>
      <w:pPr>
        <w:ind w:left="1440" w:hanging="360"/>
      </w:pPr>
      <w:rPr>
        <w:rFonts w:ascii="Courier New" w:hAnsi="Courier New" w:hint="default"/>
      </w:rPr>
    </w:lvl>
    <w:lvl w:ilvl="2" w:tplc="4D9A81E0">
      <w:start w:val="1"/>
      <w:numFmt w:val="bullet"/>
      <w:lvlText w:val=""/>
      <w:lvlJc w:val="left"/>
      <w:pPr>
        <w:ind w:left="2160" w:hanging="360"/>
      </w:pPr>
      <w:rPr>
        <w:rFonts w:ascii="Wingdings" w:hAnsi="Wingdings" w:hint="default"/>
      </w:rPr>
    </w:lvl>
    <w:lvl w:ilvl="3" w:tplc="01765A44">
      <w:start w:val="1"/>
      <w:numFmt w:val="bullet"/>
      <w:lvlText w:val=""/>
      <w:lvlJc w:val="left"/>
      <w:pPr>
        <w:ind w:left="2880" w:hanging="360"/>
      </w:pPr>
      <w:rPr>
        <w:rFonts w:ascii="Symbol" w:hAnsi="Symbol" w:hint="default"/>
      </w:rPr>
    </w:lvl>
    <w:lvl w:ilvl="4" w:tplc="70A4B664">
      <w:start w:val="1"/>
      <w:numFmt w:val="bullet"/>
      <w:lvlText w:val="o"/>
      <w:lvlJc w:val="left"/>
      <w:pPr>
        <w:ind w:left="3600" w:hanging="360"/>
      </w:pPr>
      <w:rPr>
        <w:rFonts w:ascii="Courier New" w:hAnsi="Courier New" w:hint="default"/>
      </w:rPr>
    </w:lvl>
    <w:lvl w:ilvl="5" w:tplc="C77692CA">
      <w:start w:val="1"/>
      <w:numFmt w:val="bullet"/>
      <w:lvlText w:val=""/>
      <w:lvlJc w:val="left"/>
      <w:pPr>
        <w:ind w:left="4320" w:hanging="360"/>
      </w:pPr>
      <w:rPr>
        <w:rFonts w:ascii="Wingdings" w:hAnsi="Wingdings" w:hint="default"/>
      </w:rPr>
    </w:lvl>
    <w:lvl w:ilvl="6" w:tplc="D234D2F2">
      <w:start w:val="1"/>
      <w:numFmt w:val="bullet"/>
      <w:lvlText w:val=""/>
      <w:lvlJc w:val="left"/>
      <w:pPr>
        <w:ind w:left="5040" w:hanging="360"/>
      </w:pPr>
      <w:rPr>
        <w:rFonts w:ascii="Symbol" w:hAnsi="Symbol" w:hint="default"/>
      </w:rPr>
    </w:lvl>
    <w:lvl w:ilvl="7" w:tplc="097A126C">
      <w:start w:val="1"/>
      <w:numFmt w:val="bullet"/>
      <w:lvlText w:val="o"/>
      <w:lvlJc w:val="left"/>
      <w:pPr>
        <w:ind w:left="5760" w:hanging="360"/>
      </w:pPr>
      <w:rPr>
        <w:rFonts w:ascii="Courier New" w:hAnsi="Courier New" w:hint="default"/>
      </w:rPr>
    </w:lvl>
    <w:lvl w:ilvl="8" w:tplc="0CFA16D6">
      <w:start w:val="1"/>
      <w:numFmt w:val="bullet"/>
      <w:lvlText w:val=""/>
      <w:lvlJc w:val="left"/>
      <w:pPr>
        <w:ind w:left="6480" w:hanging="360"/>
      </w:pPr>
      <w:rPr>
        <w:rFonts w:ascii="Wingdings" w:hAnsi="Wingdings" w:hint="default"/>
      </w:rPr>
    </w:lvl>
  </w:abstractNum>
  <w:abstractNum w:abstractNumId="831" w15:restartNumberingAfterBreak="0">
    <w:nsid w:val="5EF950D7"/>
    <w:multiLevelType w:val="hybridMultilevel"/>
    <w:tmpl w:val="FFFFFFFF"/>
    <w:lvl w:ilvl="0" w:tplc="0D98CF0A">
      <w:start w:val="1"/>
      <w:numFmt w:val="bullet"/>
      <w:lvlText w:val=""/>
      <w:lvlJc w:val="left"/>
      <w:pPr>
        <w:ind w:left="720" w:hanging="360"/>
      </w:pPr>
      <w:rPr>
        <w:rFonts w:ascii="Symbol" w:hAnsi="Symbol" w:hint="default"/>
      </w:rPr>
    </w:lvl>
    <w:lvl w:ilvl="1" w:tplc="3B3E0924">
      <w:start w:val="1"/>
      <w:numFmt w:val="bullet"/>
      <w:lvlText w:val="o"/>
      <w:lvlJc w:val="left"/>
      <w:pPr>
        <w:ind w:left="1440" w:hanging="360"/>
      </w:pPr>
      <w:rPr>
        <w:rFonts w:ascii="Courier New" w:hAnsi="Courier New" w:hint="default"/>
      </w:rPr>
    </w:lvl>
    <w:lvl w:ilvl="2" w:tplc="0A8C1A9E">
      <w:start w:val="1"/>
      <w:numFmt w:val="bullet"/>
      <w:lvlText w:val=""/>
      <w:lvlJc w:val="left"/>
      <w:pPr>
        <w:ind w:left="2160" w:hanging="360"/>
      </w:pPr>
      <w:rPr>
        <w:rFonts w:ascii="Wingdings" w:hAnsi="Wingdings" w:hint="default"/>
      </w:rPr>
    </w:lvl>
    <w:lvl w:ilvl="3" w:tplc="765AEA88">
      <w:start w:val="1"/>
      <w:numFmt w:val="bullet"/>
      <w:lvlText w:val=""/>
      <w:lvlJc w:val="left"/>
      <w:pPr>
        <w:ind w:left="2880" w:hanging="360"/>
      </w:pPr>
      <w:rPr>
        <w:rFonts w:ascii="Symbol" w:hAnsi="Symbol" w:hint="default"/>
      </w:rPr>
    </w:lvl>
    <w:lvl w:ilvl="4" w:tplc="E8D23D14">
      <w:start w:val="1"/>
      <w:numFmt w:val="bullet"/>
      <w:lvlText w:val="o"/>
      <w:lvlJc w:val="left"/>
      <w:pPr>
        <w:ind w:left="3600" w:hanging="360"/>
      </w:pPr>
      <w:rPr>
        <w:rFonts w:ascii="Courier New" w:hAnsi="Courier New" w:hint="default"/>
      </w:rPr>
    </w:lvl>
    <w:lvl w:ilvl="5" w:tplc="957C3E0C">
      <w:start w:val="1"/>
      <w:numFmt w:val="bullet"/>
      <w:lvlText w:val=""/>
      <w:lvlJc w:val="left"/>
      <w:pPr>
        <w:ind w:left="4320" w:hanging="360"/>
      </w:pPr>
      <w:rPr>
        <w:rFonts w:ascii="Wingdings" w:hAnsi="Wingdings" w:hint="default"/>
      </w:rPr>
    </w:lvl>
    <w:lvl w:ilvl="6" w:tplc="CB7846BC">
      <w:start w:val="1"/>
      <w:numFmt w:val="bullet"/>
      <w:lvlText w:val=""/>
      <w:lvlJc w:val="left"/>
      <w:pPr>
        <w:ind w:left="5040" w:hanging="360"/>
      </w:pPr>
      <w:rPr>
        <w:rFonts w:ascii="Symbol" w:hAnsi="Symbol" w:hint="default"/>
      </w:rPr>
    </w:lvl>
    <w:lvl w:ilvl="7" w:tplc="FBC68DBE">
      <w:start w:val="1"/>
      <w:numFmt w:val="bullet"/>
      <w:lvlText w:val="o"/>
      <w:lvlJc w:val="left"/>
      <w:pPr>
        <w:ind w:left="5760" w:hanging="360"/>
      </w:pPr>
      <w:rPr>
        <w:rFonts w:ascii="Courier New" w:hAnsi="Courier New" w:hint="default"/>
      </w:rPr>
    </w:lvl>
    <w:lvl w:ilvl="8" w:tplc="14BA8D36">
      <w:start w:val="1"/>
      <w:numFmt w:val="bullet"/>
      <w:lvlText w:val=""/>
      <w:lvlJc w:val="left"/>
      <w:pPr>
        <w:ind w:left="6480" w:hanging="360"/>
      </w:pPr>
      <w:rPr>
        <w:rFonts w:ascii="Wingdings" w:hAnsi="Wingdings" w:hint="default"/>
      </w:rPr>
    </w:lvl>
  </w:abstractNum>
  <w:abstractNum w:abstractNumId="832" w15:restartNumberingAfterBreak="0">
    <w:nsid w:val="5F15713D"/>
    <w:multiLevelType w:val="hybridMultilevel"/>
    <w:tmpl w:val="FFFFFFFF"/>
    <w:lvl w:ilvl="0" w:tplc="E9BA076C">
      <w:start w:val="1"/>
      <w:numFmt w:val="bullet"/>
      <w:lvlText w:val=""/>
      <w:lvlJc w:val="left"/>
      <w:pPr>
        <w:ind w:left="720" w:hanging="360"/>
      </w:pPr>
      <w:rPr>
        <w:rFonts w:ascii="Symbol" w:hAnsi="Symbol" w:hint="default"/>
      </w:rPr>
    </w:lvl>
    <w:lvl w:ilvl="1" w:tplc="1CBA6328">
      <w:start w:val="1"/>
      <w:numFmt w:val="bullet"/>
      <w:lvlText w:val="o"/>
      <w:lvlJc w:val="left"/>
      <w:pPr>
        <w:ind w:left="1440" w:hanging="360"/>
      </w:pPr>
      <w:rPr>
        <w:rFonts w:ascii="Courier New" w:hAnsi="Courier New" w:hint="default"/>
      </w:rPr>
    </w:lvl>
    <w:lvl w:ilvl="2" w:tplc="8BD85D08">
      <w:start w:val="1"/>
      <w:numFmt w:val="bullet"/>
      <w:lvlText w:val=""/>
      <w:lvlJc w:val="left"/>
      <w:pPr>
        <w:ind w:left="2160" w:hanging="360"/>
      </w:pPr>
      <w:rPr>
        <w:rFonts w:ascii="Wingdings" w:hAnsi="Wingdings" w:hint="default"/>
      </w:rPr>
    </w:lvl>
    <w:lvl w:ilvl="3" w:tplc="5E58D572">
      <w:start w:val="1"/>
      <w:numFmt w:val="bullet"/>
      <w:lvlText w:val=""/>
      <w:lvlJc w:val="left"/>
      <w:pPr>
        <w:ind w:left="2880" w:hanging="360"/>
      </w:pPr>
      <w:rPr>
        <w:rFonts w:ascii="Symbol" w:hAnsi="Symbol" w:hint="default"/>
      </w:rPr>
    </w:lvl>
    <w:lvl w:ilvl="4" w:tplc="F4888D92">
      <w:start w:val="1"/>
      <w:numFmt w:val="bullet"/>
      <w:lvlText w:val="o"/>
      <w:lvlJc w:val="left"/>
      <w:pPr>
        <w:ind w:left="3600" w:hanging="360"/>
      </w:pPr>
      <w:rPr>
        <w:rFonts w:ascii="Courier New" w:hAnsi="Courier New" w:hint="default"/>
      </w:rPr>
    </w:lvl>
    <w:lvl w:ilvl="5" w:tplc="B34019AA">
      <w:start w:val="1"/>
      <w:numFmt w:val="bullet"/>
      <w:lvlText w:val=""/>
      <w:lvlJc w:val="left"/>
      <w:pPr>
        <w:ind w:left="4320" w:hanging="360"/>
      </w:pPr>
      <w:rPr>
        <w:rFonts w:ascii="Wingdings" w:hAnsi="Wingdings" w:hint="default"/>
      </w:rPr>
    </w:lvl>
    <w:lvl w:ilvl="6" w:tplc="F11EC550">
      <w:start w:val="1"/>
      <w:numFmt w:val="bullet"/>
      <w:lvlText w:val=""/>
      <w:lvlJc w:val="left"/>
      <w:pPr>
        <w:ind w:left="5040" w:hanging="360"/>
      </w:pPr>
      <w:rPr>
        <w:rFonts w:ascii="Symbol" w:hAnsi="Symbol" w:hint="default"/>
      </w:rPr>
    </w:lvl>
    <w:lvl w:ilvl="7" w:tplc="1C08E054">
      <w:start w:val="1"/>
      <w:numFmt w:val="bullet"/>
      <w:lvlText w:val="o"/>
      <w:lvlJc w:val="left"/>
      <w:pPr>
        <w:ind w:left="5760" w:hanging="360"/>
      </w:pPr>
      <w:rPr>
        <w:rFonts w:ascii="Courier New" w:hAnsi="Courier New" w:hint="default"/>
      </w:rPr>
    </w:lvl>
    <w:lvl w:ilvl="8" w:tplc="AB2072E6">
      <w:start w:val="1"/>
      <w:numFmt w:val="bullet"/>
      <w:lvlText w:val=""/>
      <w:lvlJc w:val="left"/>
      <w:pPr>
        <w:ind w:left="6480" w:hanging="360"/>
      </w:pPr>
      <w:rPr>
        <w:rFonts w:ascii="Wingdings" w:hAnsi="Wingdings" w:hint="default"/>
      </w:rPr>
    </w:lvl>
  </w:abstractNum>
  <w:abstractNum w:abstractNumId="833" w15:restartNumberingAfterBreak="0">
    <w:nsid w:val="5F2842AD"/>
    <w:multiLevelType w:val="hybridMultilevel"/>
    <w:tmpl w:val="FFFFFFFF"/>
    <w:lvl w:ilvl="0" w:tplc="6E32D574">
      <w:start w:val="1"/>
      <w:numFmt w:val="bullet"/>
      <w:lvlText w:val=""/>
      <w:lvlJc w:val="left"/>
      <w:pPr>
        <w:ind w:left="720" w:hanging="360"/>
      </w:pPr>
      <w:rPr>
        <w:rFonts w:ascii="Symbol" w:hAnsi="Symbol" w:hint="default"/>
      </w:rPr>
    </w:lvl>
    <w:lvl w:ilvl="1" w:tplc="543ACC22">
      <w:start w:val="1"/>
      <w:numFmt w:val="bullet"/>
      <w:lvlText w:val="o"/>
      <w:lvlJc w:val="left"/>
      <w:pPr>
        <w:ind w:left="1440" w:hanging="360"/>
      </w:pPr>
      <w:rPr>
        <w:rFonts w:ascii="Courier New" w:hAnsi="Courier New" w:hint="default"/>
      </w:rPr>
    </w:lvl>
    <w:lvl w:ilvl="2" w:tplc="C0004B4C">
      <w:start w:val="1"/>
      <w:numFmt w:val="bullet"/>
      <w:lvlText w:val=""/>
      <w:lvlJc w:val="left"/>
      <w:pPr>
        <w:ind w:left="2160" w:hanging="360"/>
      </w:pPr>
      <w:rPr>
        <w:rFonts w:ascii="Wingdings" w:hAnsi="Wingdings" w:hint="default"/>
      </w:rPr>
    </w:lvl>
    <w:lvl w:ilvl="3" w:tplc="F920E27C">
      <w:start w:val="1"/>
      <w:numFmt w:val="bullet"/>
      <w:lvlText w:val=""/>
      <w:lvlJc w:val="left"/>
      <w:pPr>
        <w:ind w:left="2880" w:hanging="360"/>
      </w:pPr>
      <w:rPr>
        <w:rFonts w:ascii="Symbol" w:hAnsi="Symbol" w:hint="default"/>
      </w:rPr>
    </w:lvl>
    <w:lvl w:ilvl="4" w:tplc="3E12CB6A">
      <w:start w:val="1"/>
      <w:numFmt w:val="bullet"/>
      <w:lvlText w:val="o"/>
      <w:lvlJc w:val="left"/>
      <w:pPr>
        <w:ind w:left="3600" w:hanging="360"/>
      </w:pPr>
      <w:rPr>
        <w:rFonts w:ascii="Courier New" w:hAnsi="Courier New" w:hint="default"/>
      </w:rPr>
    </w:lvl>
    <w:lvl w:ilvl="5" w:tplc="24205E64">
      <w:start w:val="1"/>
      <w:numFmt w:val="bullet"/>
      <w:lvlText w:val=""/>
      <w:lvlJc w:val="left"/>
      <w:pPr>
        <w:ind w:left="4320" w:hanging="360"/>
      </w:pPr>
      <w:rPr>
        <w:rFonts w:ascii="Wingdings" w:hAnsi="Wingdings" w:hint="default"/>
      </w:rPr>
    </w:lvl>
    <w:lvl w:ilvl="6" w:tplc="7B562F88">
      <w:start w:val="1"/>
      <w:numFmt w:val="bullet"/>
      <w:lvlText w:val=""/>
      <w:lvlJc w:val="left"/>
      <w:pPr>
        <w:ind w:left="5040" w:hanging="360"/>
      </w:pPr>
      <w:rPr>
        <w:rFonts w:ascii="Symbol" w:hAnsi="Symbol" w:hint="default"/>
      </w:rPr>
    </w:lvl>
    <w:lvl w:ilvl="7" w:tplc="043A79BC">
      <w:start w:val="1"/>
      <w:numFmt w:val="bullet"/>
      <w:lvlText w:val="o"/>
      <w:lvlJc w:val="left"/>
      <w:pPr>
        <w:ind w:left="5760" w:hanging="360"/>
      </w:pPr>
      <w:rPr>
        <w:rFonts w:ascii="Courier New" w:hAnsi="Courier New" w:hint="default"/>
      </w:rPr>
    </w:lvl>
    <w:lvl w:ilvl="8" w:tplc="A1D045DC">
      <w:start w:val="1"/>
      <w:numFmt w:val="bullet"/>
      <w:lvlText w:val=""/>
      <w:lvlJc w:val="left"/>
      <w:pPr>
        <w:ind w:left="6480" w:hanging="360"/>
      </w:pPr>
      <w:rPr>
        <w:rFonts w:ascii="Wingdings" w:hAnsi="Wingdings" w:hint="default"/>
      </w:rPr>
    </w:lvl>
  </w:abstractNum>
  <w:abstractNum w:abstractNumId="834" w15:restartNumberingAfterBreak="0">
    <w:nsid w:val="5F57450B"/>
    <w:multiLevelType w:val="hybridMultilevel"/>
    <w:tmpl w:val="FFFFFFFF"/>
    <w:lvl w:ilvl="0" w:tplc="E50242E2">
      <w:start w:val="1"/>
      <w:numFmt w:val="bullet"/>
      <w:lvlText w:val=""/>
      <w:lvlJc w:val="left"/>
      <w:pPr>
        <w:ind w:left="720" w:hanging="360"/>
      </w:pPr>
      <w:rPr>
        <w:rFonts w:ascii="Symbol" w:hAnsi="Symbol" w:hint="default"/>
      </w:rPr>
    </w:lvl>
    <w:lvl w:ilvl="1" w:tplc="3C3419F8">
      <w:start w:val="1"/>
      <w:numFmt w:val="bullet"/>
      <w:lvlText w:val="o"/>
      <w:lvlJc w:val="left"/>
      <w:pPr>
        <w:ind w:left="1440" w:hanging="360"/>
      </w:pPr>
      <w:rPr>
        <w:rFonts w:ascii="Courier New" w:hAnsi="Courier New" w:hint="default"/>
      </w:rPr>
    </w:lvl>
    <w:lvl w:ilvl="2" w:tplc="86222C66">
      <w:start w:val="1"/>
      <w:numFmt w:val="bullet"/>
      <w:lvlText w:val=""/>
      <w:lvlJc w:val="left"/>
      <w:pPr>
        <w:ind w:left="2160" w:hanging="360"/>
      </w:pPr>
      <w:rPr>
        <w:rFonts w:ascii="Wingdings" w:hAnsi="Wingdings" w:hint="default"/>
      </w:rPr>
    </w:lvl>
    <w:lvl w:ilvl="3" w:tplc="9432C44E">
      <w:start w:val="1"/>
      <w:numFmt w:val="bullet"/>
      <w:lvlText w:val=""/>
      <w:lvlJc w:val="left"/>
      <w:pPr>
        <w:ind w:left="2880" w:hanging="360"/>
      </w:pPr>
      <w:rPr>
        <w:rFonts w:ascii="Symbol" w:hAnsi="Symbol" w:hint="default"/>
      </w:rPr>
    </w:lvl>
    <w:lvl w:ilvl="4" w:tplc="943408FA">
      <w:start w:val="1"/>
      <w:numFmt w:val="bullet"/>
      <w:lvlText w:val="o"/>
      <w:lvlJc w:val="left"/>
      <w:pPr>
        <w:ind w:left="3600" w:hanging="360"/>
      </w:pPr>
      <w:rPr>
        <w:rFonts w:ascii="Courier New" w:hAnsi="Courier New" w:hint="default"/>
      </w:rPr>
    </w:lvl>
    <w:lvl w:ilvl="5" w:tplc="DF5EAB72">
      <w:start w:val="1"/>
      <w:numFmt w:val="bullet"/>
      <w:lvlText w:val=""/>
      <w:lvlJc w:val="left"/>
      <w:pPr>
        <w:ind w:left="4320" w:hanging="360"/>
      </w:pPr>
      <w:rPr>
        <w:rFonts w:ascii="Wingdings" w:hAnsi="Wingdings" w:hint="default"/>
      </w:rPr>
    </w:lvl>
    <w:lvl w:ilvl="6" w:tplc="DFD8EE20">
      <w:start w:val="1"/>
      <w:numFmt w:val="bullet"/>
      <w:lvlText w:val=""/>
      <w:lvlJc w:val="left"/>
      <w:pPr>
        <w:ind w:left="5040" w:hanging="360"/>
      </w:pPr>
      <w:rPr>
        <w:rFonts w:ascii="Symbol" w:hAnsi="Symbol" w:hint="default"/>
      </w:rPr>
    </w:lvl>
    <w:lvl w:ilvl="7" w:tplc="D154269A">
      <w:start w:val="1"/>
      <w:numFmt w:val="bullet"/>
      <w:lvlText w:val="o"/>
      <w:lvlJc w:val="left"/>
      <w:pPr>
        <w:ind w:left="5760" w:hanging="360"/>
      </w:pPr>
      <w:rPr>
        <w:rFonts w:ascii="Courier New" w:hAnsi="Courier New" w:hint="default"/>
      </w:rPr>
    </w:lvl>
    <w:lvl w:ilvl="8" w:tplc="4F5E5DE4">
      <w:start w:val="1"/>
      <w:numFmt w:val="bullet"/>
      <w:lvlText w:val=""/>
      <w:lvlJc w:val="left"/>
      <w:pPr>
        <w:ind w:left="6480" w:hanging="360"/>
      </w:pPr>
      <w:rPr>
        <w:rFonts w:ascii="Wingdings" w:hAnsi="Wingdings" w:hint="default"/>
      </w:rPr>
    </w:lvl>
  </w:abstractNum>
  <w:abstractNum w:abstractNumId="835" w15:restartNumberingAfterBreak="0">
    <w:nsid w:val="5FBD2661"/>
    <w:multiLevelType w:val="hybridMultilevel"/>
    <w:tmpl w:val="FFFFFFFF"/>
    <w:lvl w:ilvl="0" w:tplc="2E609BEC">
      <w:start w:val="1"/>
      <w:numFmt w:val="bullet"/>
      <w:lvlText w:val=""/>
      <w:lvlJc w:val="left"/>
      <w:pPr>
        <w:ind w:left="720" w:hanging="360"/>
      </w:pPr>
      <w:rPr>
        <w:rFonts w:ascii="Symbol" w:hAnsi="Symbol" w:hint="default"/>
      </w:rPr>
    </w:lvl>
    <w:lvl w:ilvl="1" w:tplc="43207506">
      <w:start w:val="1"/>
      <w:numFmt w:val="bullet"/>
      <w:lvlText w:val="o"/>
      <w:lvlJc w:val="left"/>
      <w:pPr>
        <w:ind w:left="1440" w:hanging="360"/>
      </w:pPr>
      <w:rPr>
        <w:rFonts w:ascii="Courier New" w:hAnsi="Courier New" w:hint="default"/>
      </w:rPr>
    </w:lvl>
    <w:lvl w:ilvl="2" w:tplc="E6D88E32">
      <w:start w:val="1"/>
      <w:numFmt w:val="bullet"/>
      <w:lvlText w:val=""/>
      <w:lvlJc w:val="left"/>
      <w:pPr>
        <w:ind w:left="2160" w:hanging="360"/>
      </w:pPr>
      <w:rPr>
        <w:rFonts w:ascii="Wingdings" w:hAnsi="Wingdings" w:hint="default"/>
      </w:rPr>
    </w:lvl>
    <w:lvl w:ilvl="3" w:tplc="8B14E1E8">
      <w:start w:val="1"/>
      <w:numFmt w:val="bullet"/>
      <w:lvlText w:val=""/>
      <w:lvlJc w:val="left"/>
      <w:pPr>
        <w:ind w:left="2880" w:hanging="360"/>
      </w:pPr>
      <w:rPr>
        <w:rFonts w:ascii="Symbol" w:hAnsi="Symbol" w:hint="default"/>
      </w:rPr>
    </w:lvl>
    <w:lvl w:ilvl="4" w:tplc="02A86760">
      <w:start w:val="1"/>
      <w:numFmt w:val="bullet"/>
      <w:lvlText w:val="o"/>
      <w:lvlJc w:val="left"/>
      <w:pPr>
        <w:ind w:left="3600" w:hanging="360"/>
      </w:pPr>
      <w:rPr>
        <w:rFonts w:ascii="Courier New" w:hAnsi="Courier New" w:hint="default"/>
      </w:rPr>
    </w:lvl>
    <w:lvl w:ilvl="5" w:tplc="4F0298E6">
      <w:start w:val="1"/>
      <w:numFmt w:val="bullet"/>
      <w:lvlText w:val=""/>
      <w:lvlJc w:val="left"/>
      <w:pPr>
        <w:ind w:left="4320" w:hanging="360"/>
      </w:pPr>
      <w:rPr>
        <w:rFonts w:ascii="Wingdings" w:hAnsi="Wingdings" w:hint="default"/>
      </w:rPr>
    </w:lvl>
    <w:lvl w:ilvl="6" w:tplc="39AAACE2">
      <w:start w:val="1"/>
      <w:numFmt w:val="bullet"/>
      <w:lvlText w:val=""/>
      <w:lvlJc w:val="left"/>
      <w:pPr>
        <w:ind w:left="5040" w:hanging="360"/>
      </w:pPr>
      <w:rPr>
        <w:rFonts w:ascii="Symbol" w:hAnsi="Symbol" w:hint="default"/>
      </w:rPr>
    </w:lvl>
    <w:lvl w:ilvl="7" w:tplc="F41A48D8">
      <w:start w:val="1"/>
      <w:numFmt w:val="bullet"/>
      <w:lvlText w:val="o"/>
      <w:lvlJc w:val="left"/>
      <w:pPr>
        <w:ind w:left="5760" w:hanging="360"/>
      </w:pPr>
      <w:rPr>
        <w:rFonts w:ascii="Courier New" w:hAnsi="Courier New" w:hint="default"/>
      </w:rPr>
    </w:lvl>
    <w:lvl w:ilvl="8" w:tplc="F3F6E870">
      <w:start w:val="1"/>
      <w:numFmt w:val="bullet"/>
      <w:lvlText w:val=""/>
      <w:lvlJc w:val="left"/>
      <w:pPr>
        <w:ind w:left="6480" w:hanging="360"/>
      </w:pPr>
      <w:rPr>
        <w:rFonts w:ascii="Wingdings" w:hAnsi="Wingdings" w:hint="default"/>
      </w:rPr>
    </w:lvl>
  </w:abstractNum>
  <w:abstractNum w:abstractNumId="836" w15:restartNumberingAfterBreak="0">
    <w:nsid w:val="5FE935A4"/>
    <w:multiLevelType w:val="hybridMultilevel"/>
    <w:tmpl w:val="FFFFFFFF"/>
    <w:lvl w:ilvl="0" w:tplc="3BEAD110">
      <w:start w:val="1"/>
      <w:numFmt w:val="bullet"/>
      <w:lvlText w:val=""/>
      <w:lvlJc w:val="left"/>
      <w:pPr>
        <w:ind w:left="720" w:hanging="360"/>
      </w:pPr>
      <w:rPr>
        <w:rFonts w:ascii="Symbol" w:hAnsi="Symbol" w:hint="default"/>
      </w:rPr>
    </w:lvl>
    <w:lvl w:ilvl="1" w:tplc="D1F2C016">
      <w:start w:val="1"/>
      <w:numFmt w:val="bullet"/>
      <w:lvlText w:val="o"/>
      <w:lvlJc w:val="left"/>
      <w:pPr>
        <w:ind w:left="1440" w:hanging="360"/>
      </w:pPr>
      <w:rPr>
        <w:rFonts w:ascii="Courier New" w:hAnsi="Courier New" w:hint="default"/>
      </w:rPr>
    </w:lvl>
    <w:lvl w:ilvl="2" w:tplc="8F2E7B9A">
      <w:start w:val="1"/>
      <w:numFmt w:val="bullet"/>
      <w:lvlText w:val=""/>
      <w:lvlJc w:val="left"/>
      <w:pPr>
        <w:ind w:left="2160" w:hanging="360"/>
      </w:pPr>
      <w:rPr>
        <w:rFonts w:ascii="Wingdings" w:hAnsi="Wingdings" w:hint="default"/>
      </w:rPr>
    </w:lvl>
    <w:lvl w:ilvl="3" w:tplc="1F322E4E">
      <w:start w:val="1"/>
      <w:numFmt w:val="bullet"/>
      <w:lvlText w:val=""/>
      <w:lvlJc w:val="left"/>
      <w:pPr>
        <w:ind w:left="2880" w:hanging="360"/>
      </w:pPr>
      <w:rPr>
        <w:rFonts w:ascii="Symbol" w:hAnsi="Symbol" w:hint="default"/>
      </w:rPr>
    </w:lvl>
    <w:lvl w:ilvl="4" w:tplc="DCD6B294">
      <w:start w:val="1"/>
      <w:numFmt w:val="bullet"/>
      <w:lvlText w:val="o"/>
      <w:lvlJc w:val="left"/>
      <w:pPr>
        <w:ind w:left="3600" w:hanging="360"/>
      </w:pPr>
      <w:rPr>
        <w:rFonts w:ascii="Courier New" w:hAnsi="Courier New" w:hint="default"/>
      </w:rPr>
    </w:lvl>
    <w:lvl w:ilvl="5" w:tplc="8B1AC6A0">
      <w:start w:val="1"/>
      <w:numFmt w:val="bullet"/>
      <w:lvlText w:val=""/>
      <w:lvlJc w:val="left"/>
      <w:pPr>
        <w:ind w:left="4320" w:hanging="360"/>
      </w:pPr>
      <w:rPr>
        <w:rFonts w:ascii="Wingdings" w:hAnsi="Wingdings" w:hint="default"/>
      </w:rPr>
    </w:lvl>
    <w:lvl w:ilvl="6" w:tplc="6486CC1C">
      <w:start w:val="1"/>
      <w:numFmt w:val="bullet"/>
      <w:lvlText w:val=""/>
      <w:lvlJc w:val="left"/>
      <w:pPr>
        <w:ind w:left="5040" w:hanging="360"/>
      </w:pPr>
      <w:rPr>
        <w:rFonts w:ascii="Symbol" w:hAnsi="Symbol" w:hint="default"/>
      </w:rPr>
    </w:lvl>
    <w:lvl w:ilvl="7" w:tplc="C480FDB8">
      <w:start w:val="1"/>
      <w:numFmt w:val="bullet"/>
      <w:lvlText w:val="o"/>
      <w:lvlJc w:val="left"/>
      <w:pPr>
        <w:ind w:left="5760" w:hanging="360"/>
      </w:pPr>
      <w:rPr>
        <w:rFonts w:ascii="Courier New" w:hAnsi="Courier New" w:hint="default"/>
      </w:rPr>
    </w:lvl>
    <w:lvl w:ilvl="8" w:tplc="1FB25C5A">
      <w:start w:val="1"/>
      <w:numFmt w:val="bullet"/>
      <w:lvlText w:val=""/>
      <w:lvlJc w:val="left"/>
      <w:pPr>
        <w:ind w:left="6480" w:hanging="360"/>
      </w:pPr>
      <w:rPr>
        <w:rFonts w:ascii="Wingdings" w:hAnsi="Wingdings" w:hint="default"/>
      </w:rPr>
    </w:lvl>
  </w:abstractNum>
  <w:abstractNum w:abstractNumId="837" w15:restartNumberingAfterBreak="0">
    <w:nsid w:val="5FED4757"/>
    <w:multiLevelType w:val="hybridMultilevel"/>
    <w:tmpl w:val="FFFFFFFF"/>
    <w:lvl w:ilvl="0" w:tplc="2FECDE4C">
      <w:start w:val="1"/>
      <w:numFmt w:val="bullet"/>
      <w:lvlText w:val=""/>
      <w:lvlJc w:val="left"/>
      <w:pPr>
        <w:ind w:left="720" w:hanging="360"/>
      </w:pPr>
      <w:rPr>
        <w:rFonts w:ascii="Symbol" w:hAnsi="Symbol" w:hint="default"/>
      </w:rPr>
    </w:lvl>
    <w:lvl w:ilvl="1" w:tplc="C972C750">
      <w:start w:val="1"/>
      <w:numFmt w:val="bullet"/>
      <w:lvlText w:val="o"/>
      <w:lvlJc w:val="left"/>
      <w:pPr>
        <w:ind w:left="1440" w:hanging="360"/>
      </w:pPr>
      <w:rPr>
        <w:rFonts w:ascii="Courier New" w:hAnsi="Courier New" w:hint="default"/>
      </w:rPr>
    </w:lvl>
    <w:lvl w:ilvl="2" w:tplc="FC38AFF2">
      <w:start w:val="1"/>
      <w:numFmt w:val="bullet"/>
      <w:lvlText w:val=""/>
      <w:lvlJc w:val="left"/>
      <w:pPr>
        <w:ind w:left="2160" w:hanging="360"/>
      </w:pPr>
      <w:rPr>
        <w:rFonts w:ascii="Wingdings" w:hAnsi="Wingdings" w:hint="default"/>
      </w:rPr>
    </w:lvl>
    <w:lvl w:ilvl="3" w:tplc="43801184">
      <w:start w:val="1"/>
      <w:numFmt w:val="bullet"/>
      <w:lvlText w:val=""/>
      <w:lvlJc w:val="left"/>
      <w:pPr>
        <w:ind w:left="2880" w:hanging="360"/>
      </w:pPr>
      <w:rPr>
        <w:rFonts w:ascii="Symbol" w:hAnsi="Symbol" w:hint="default"/>
      </w:rPr>
    </w:lvl>
    <w:lvl w:ilvl="4" w:tplc="450C43FE">
      <w:start w:val="1"/>
      <w:numFmt w:val="bullet"/>
      <w:lvlText w:val="o"/>
      <w:lvlJc w:val="left"/>
      <w:pPr>
        <w:ind w:left="3600" w:hanging="360"/>
      </w:pPr>
      <w:rPr>
        <w:rFonts w:ascii="Courier New" w:hAnsi="Courier New" w:hint="default"/>
      </w:rPr>
    </w:lvl>
    <w:lvl w:ilvl="5" w:tplc="CE0EAC30">
      <w:start w:val="1"/>
      <w:numFmt w:val="bullet"/>
      <w:lvlText w:val=""/>
      <w:lvlJc w:val="left"/>
      <w:pPr>
        <w:ind w:left="4320" w:hanging="360"/>
      </w:pPr>
      <w:rPr>
        <w:rFonts w:ascii="Wingdings" w:hAnsi="Wingdings" w:hint="default"/>
      </w:rPr>
    </w:lvl>
    <w:lvl w:ilvl="6" w:tplc="3BB26936">
      <w:start w:val="1"/>
      <w:numFmt w:val="bullet"/>
      <w:lvlText w:val=""/>
      <w:lvlJc w:val="left"/>
      <w:pPr>
        <w:ind w:left="5040" w:hanging="360"/>
      </w:pPr>
      <w:rPr>
        <w:rFonts w:ascii="Symbol" w:hAnsi="Symbol" w:hint="default"/>
      </w:rPr>
    </w:lvl>
    <w:lvl w:ilvl="7" w:tplc="BBECC646">
      <w:start w:val="1"/>
      <w:numFmt w:val="bullet"/>
      <w:lvlText w:val="o"/>
      <w:lvlJc w:val="left"/>
      <w:pPr>
        <w:ind w:left="5760" w:hanging="360"/>
      </w:pPr>
      <w:rPr>
        <w:rFonts w:ascii="Courier New" w:hAnsi="Courier New" w:hint="default"/>
      </w:rPr>
    </w:lvl>
    <w:lvl w:ilvl="8" w:tplc="02EEE7AC">
      <w:start w:val="1"/>
      <w:numFmt w:val="bullet"/>
      <w:lvlText w:val=""/>
      <w:lvlJc w:val="left"/>
      <w:pPr>
        <w:ind w:left="6480" w:hanging="360"/>
      </w:pPr>
      <w:rPr>
        <w:rFonts w:ascii="Wingdings" w:hAnsi="Wingdings" w:hint="default"/>
      </w:rPr>
    </w:lvl>
  </w:abstractNum>
  <w:abstractNum w:abstractNumId="838" w15:restartNumberingAfterBreak="0">
    <w:nsid w:val="5FF91BF7"/>
    <w:multiLevelType w:val="hybridMultilevel"/>
    <w:tmpl w:val="FFFFFFFF"/>
    <w:lvl w:ilvl="0" w:tplc="29562AE6">
      <w:start w:val="1"/>
      <w:numFmt w:val="bullet"/>
      <w:lvlText w:val=""/>
      <w:lvlJc w:val="left"/>
      <w:pPr>
        <w:ind w:left="720" w:hanging="360"/>
      </w:pPr>
      <w:rPr>
        <w:rFonts w:ascii="Symbol" w:hAnsi="Symbol" w:hint="default"/>
      </w:rPr>
    </w:lvl>
    <w:lvl w:ilvl="1" w:tplc="1BF00710">
      <w:start w:val="1"/>
      <w:numFmt w:val="bullet"/>
      <w:lvlText w:val="o"/>
      <w:lvlJc w:val="left"/>
      <w:pPr>
        <w:ind w:left="1440" w:hanging="360"/>
      </w:pPr>
      <w:rPr>
        <w:rFonts w:ascii="Courier New" w:hAnsi="Courier New" w:hint="default"/>
      </w:rPr>
    </w:lvl>
    <w:lvl w:ilvl="2" w:tplc="47D4E0F4">
      <w:start w:val="1"/>
      <w:numFmt w:val="bullet"/>
      <w:lvlText w:val=""/>
      <w:lvlJc w:val="left"/>
      <w:pPr>
        <w:ind w:left="2160" w:hanging="360"/>
      </w:pPr>
      <w:rPr>
        <w:rFonts w:ascii="Wingdings" w:hAnsi="Wingdings" w:hint="default"/>
      </w:rPr>
    </w:lvl>
    <w:lvl w:ilvl="3" w:tplc="7E423E12">
      <w:start w:val="1"/>
      <w:numFmt w:val="bullet"/>
      <w:lvlText w:val=""/>
      <w:lvlJc w:val="left"/>
      <w:pPr>
        <w:ind w:left="2880" w:hanging="360"/>
      </w:pPr>
      <w:rPr>
        <w:rFonts w:ascii="Symbol" w:hAnsi="Symbol" w:hint="default"/>
      </w:rPr>
    </w:lvl>
    <w:lvl w:ilvl="4" w:tplc="8D42C42E">
      <w:start w:val="1"/>
      <w:numFmt w:val="bullet"/>
      <w:lvlText w:val="o"/>
      <w:lvlJc w:val="left"/>
      <w:pPr>
        <w:ind w:left="3600" w:hanging="360"/>
      </w:pPr>
      <w:rPr>
        <w:rFonts w:ascii="Courier New" w:hAnsi="Courier New" w:hint="default"/>
      </w:rPr>
    </w:lvl>
    <w:lvl w:ilvl="5" w:tplc="C3401824">
      <w:start w:val="1"/>
      <w:numFmt w:val="bullet"/>
      <w:lvlText w:val=""/>
      <w:lvlJc w:val="left"/>
      <w:pPr>
        <w:ind w:left="4320" w:hanging="360"/>
      </w:pPr>
      <w:rPr>
        <w:rFonts w:ascii="Wingdings" w:hAnsi="Wingdings" w:hint="default"/>
      </w:rPr>
    </w:lvl>
    <w:lvl w:ilvl="6" w:tplc="5E9AB380">
      <w:start w:val="1"/>
      <w:numFmt w:val="bullet"/>
      <w:lvlText w:val=""/>
      <w:lvlJc w:val="left"/>
      <w:pPr>
        <w:ind w:left="5040" w:hanging="360"/>
      </w:pPr>
      <w:rPr>
        <w:rFonts w:ascii="Symbol" w:hAnsi="Symbol" w:hint="default"/>
      </w:rPr>
    </w:lvl>
    <w:lvl w:ilvl="7" w:tplc="AA24BA30">
      <w:start w:val="1"/>
      <w:numFmt w:val="bullet"/>
      <w:lvlText w:val="o"/>
      <w:lvlJc w:val="left"/>
      <w:pPr>
        <w:ind w:left="5760" w:hanging="360"/>
      </w:pPr>
      <w:rPr>
        <w:rFonts w:ascii="Courier New" w:hAnsi="Courier New" w:hint="default"/>
      </w:rPr>
    </w:lvl>
    <w:lvl w:ilvl="8" w:tplc="3726F648">
      <w:start w:val="1"/>
      <w:numFmt w:val="bullet"/>
      <w:lvlText w:val=""/>
      <w:lvlJc w:val="left"/>
      <w:pPr>
        <w:ind w:left="6480" w:hanging="360"/>
      </w:pPr>
      <w:rPr>
        <w:rFonts w:ascii="Wingdings" w:hAnsi="Wingdings" w:hint="default"/>
      </w:rPr>
    </w:lvl>
  </w:abstractNum>
  <w:abstractNum w:abstractNumId="839" w15:restartNumberingAfterBreak="0">
    <w:nsid w:val="5FFA50AD"/>
    <w:multiLevelType w:val="hybridMultilevel"/>
    <w:tmpl w:val="FFFFFFFF"/>
    <w:lvl w:ilvl="0" w:tplc="7ED8B842">
      <w:start w:val="1"/>
      <w:numFmt w:val="bullet"/>
      <w:lvlText w:val=""/>
      <w:lvlJc w:val="left"/>
      <w:pPr>
        <w:ind w:left="720" w:hanging="360"/>
      </w:pPr>
      <w:rPr>
        <w:rFonts w:ascii="Symbol" w:hAnsi="Symbol" w:hint="default"/>
      </w:rPr>
    </w:lvl>
    <w:lvl w:ilvl="1" w:tplc="5C4C62BA">
      <w:start w:val="1"/>
      <w:numFmt w:val="bullet"/>
      <w:lvlText w:val="o"/>
      <w:lvlJc w:val="left"/>
      <w:pPr>
        <w:ind w:left="1440" w:hanging="360"/>
      </w:pPr>
      <w:rPr>
        <w:rFonts w:ascii="Courier New" w:hAnsi="Courier New" w:hint="default"/>
      </w:rPr>
    </w:lvl>
    <w:lvl w:ilvl="2" w:tplc="06FA1A1C">
      <w:start w:val="1"/>
      <w:numFmt w:val="bullet"/>
      <w:lvlText w:val=""/>
      <w:lvlJc w:val="left"/>
      <w:pPr>
        <w:ind w:left="2160" w:hanging="360"/>
      </w:pPr>
      <w:rPr>
        <w:rFonts w:ascii="Wingdings" w:hAnsi="Wingdings" w:hint="default"/>
      </w:rPr>
    </w:lvl>
    <w:lvl w:ilvl="3" w:tplc="E9224444">
      <w:start w:val="1"/>
      <w:numFmt w:val="bullet"/>
      <w:lvlText w:val=""/>
      <w:lvlJc w:val="left"/>
      <w:pPr>
        <w:ind w:left="2880" w:hanging="360"/>
      </w:pPr>
      <w:rPr>
        <w:rFonts w:ascii="Symbol" w:hAnsi="Symbol" w:hint="default"/>
      </w:rPr>
    </w:lvl>
    <w:lvl w:ilvl="4" w:tplc="50A42CA0">
      <w:start w:val="1"/>
      <w:numFmt w:val="bullet"/>
      <w:lvlText w:val="o"/>
      <w:lvlJc w:val="left"/>
      <w:pPr>
        <w:ind w:left="3600" w:hanging="360"/>
      </w:pPr>
      <w:rPr>
        <w:rFonts w:ascii="Courier New" w:hAnsi="Courier New" w:hint="default"/>
      </w:rPr>
    </w:lvl>
    <w:lvl w:ilvl="5" w:tplc="4BEC29B8">
      <w:start w:val="1"/>
      <w:numFmt w:val="bullet"/>
      <w:lvlText w:val=""/>
      <w:lvlJc w:val="left"/>
      <w:pPr>
        <w:ind w:left="4320" w:hanging="360"/>
      </w:pPr>
      <w:rPr>
        <w:rFonts w:ascii="Wingdings" w:hAnsi="Wingdings" w:hint="default"/>
      </w:rPr>
    </w:lvl>
    <w:lvl w:ilvl="6" w:tplc="D7C68382">
      <w:start w:val="1"/>
      <w:numFmt w:val="bullet"/>
      <w:lvlText w:val=""/>
      <w:lvlJc w:val="left"/>
      <w:pPr>
        <w:ind w:left="5040" w:hanging="360"/>
      </w:pPr>
      <w:rPr>
        <w:rFonts w:ascii="Symbol" w:hAnsi="Symbol" w:hint="default"/>
      </w:rPr>
    </w:lvl>
    <w:lvl w:ilvl="7" w:tplc="7708D45E">
      <w:start w:val="1"/>
      <w:numFmt w:val="bullet"/>
      <w:lvlText w:val="o"/>
      <w:lvlJc w:val="left"/>
      <w:pPr>
        <w:ind w:left="5760" w:hanging="360"/>
      </w:pPr>
      <w:rPr>
        <w:rFonts w:ascii="Courier New" w:hAnsi="Courier New" w:hint="default"/>
      </w:rPr>
    </w:lvl>
    <w:lvl w:ilvl="8" w:tplc="9EE07EA6">
      <w:start w:val="1"/>
      <w:numFmt w:val="bullet"/>
      <w:lvlText w:val=""/>
      <w:lvlJc w:val="left"/>
      <w:pPr>
        <w:ind w:left="6480" w:hanging="360"/>
      </w:pPr>
      <w:rPr>
        <w:rFonts w:ascii="Wingdings" w:hAnsi="Wingdings" w:hint="default"/>
      </w:rPr>
    </w:lvl>
  </w:abstractNum>
  <w:abstractNum w:abstractNumId="840" w15:restartNumberingAfterBreak="0">
    <w:nsid w:val="60420F8A"/>
    <w:multiLevelType w:val="hybridMultilevel"/>
    <w:tmpl w:val="FFFFFFFF"/>
    <w:lvl w:ilvl="0" w:tplc="9440DC20">
      <w:start w:val="1"/>
      <w:numFmt w:val="bullet"/>
      <w:lvlText w:val=""/>
      <w:lvlJc w:val="left"/>
      <w:pPr>
        <w:ind w:left="720" w:hanging="360"/>
      </w:pPr>
      <w:rPr>
        <w:rFonts w:ascii="Symbol" w:hAnsi="Symbol" w:hint="default"/>
      </w:rPr>
    </w:lvl>
    <w:lvl w:ilvl="1" w:tplc="4260E602">
      <w:start w:val="1"/>
      <w:numFmt w:val="bullet"/>
      <w:lvlText w:val="o"/>
      <w:lvlJc w:val="left"/>
      <w:pPr>
        <w:ind w:left="1440" w:hanging="360"/>
      </w:pPr>
      <w:rPr>
        <w:rFonts w:ascii="Courier New" w:hAnsi="Courier New" w:hint="default"/>
      </w:rPr>
    </w:lvl>
    <w:lvl w:ilvl="2" w:tplc="8A7EACC4">
      <w:start w:val="1"/>
      <w:numFmt w:val="bullet"/>
      <w:lvlText w:val=""/>
      <w:lvlJc w:val="left"/>
      <w:pPr>
        <w:ind w:left="2160" w:hanging="360"/>
      </w:pPr>
      <w:rPr>
        <w:rFonts w:ascii="Wingdings" w:hAnsi="Wingdings" w:hint="default"/>
      </w:rPr>
    </w:lvl>
    <w:lvl w:ilvl="3" w:tplc="6F92B73E">
      <w:start w:val="1"/>
      <w:numFmt w:val="bullet"/>
      <w:lvlText w:val=""/>
      <w:lvlJc w:val="left"/>
      <w:pPr>
        <w:ind w:left="2880" w:hanging="360"/>
      </w:pPr>
      <w:rPr>
        <w:rFonts w:ascii="Symbol" w:hAnsi="Symbol" w:hint="default"/>
      </w:rPr>
    </w:lvl>
    <w:lvl w:ilvl="4" w:tplc="79BC8B6C">
      <w:start w:val="1"/>
      <w:numFmt w:val="bullet"/>
      <w:lvlText w:val="o"/>
      <w:lvlJc w:val="left"/>
      <w:pPr>
        <w:ind w:left="3600" w:hanging="360"/>
      </w:pPr>
      <w:rPr>
        <w:rFonts w:ascii="Courier New" w:hAnsi="Courier New" w:hint="default"/>
      </w:rPr>
    </w:lvl>
    <w:lvl w:ilvl="5" w:tplc="21CCDE52">
      <w:start w:val="1"/>
      <w:numFmt w:val="bullet"/>
      <w:lvlText w:val=""/>
      <w:lvlJc w:val="left"/>
      <w:pPr>
        <w:ind w:left="4320" w:hanging="360"/>
      </w:pPr>
      <w:rPr>
        <w:rFonts w:ascii="Wingdings" w:hAnsi="Wingdings" w:hint="default"/>
      </w:rPr>
    </w:lvl>
    <w:lvl w:ilvl="6" w:tplc="AD80ADDA">
      <w:start w:val="1"/>
      <w:numFmt w:val="bullet"/>
      <w:lvlText w:val=""/>
      <w:lvlJc w:val="left"/>
      <w:pPr>
        <w:ind w:left="5040" w:hanging="360"/>
      </w:pPr>
      <w:rPr>
        <w:rFonts w:ascii="Symbol" w:hAnsi="Symbol" w:hint="default"/>
      </w:rPr>
    </w:lvl>
    <w:lvl w:ilvl="7" w:tplc="1172A2D6">
      <w:start w:val="1"/>
      <w:numFmt w:val="bullet"/>
      <w:lvlText w:val="o"/>
      <w:lvlJc w:val="left"/>
      <w:pPr>
        <w:ind w:left="5760" w:hanging="360"/>
      </w:pPr>
      <w:rPr>
        <w:rFonts w:ascii="Courier New" w:hAnsi="Courier New" w:hint="default"/>
      </w:rPr>
    </w:lvl>
    <w:lvl w:ilvl="8" w:tplc="5FD4DE24">
      <w:start w:val="1"/>
      <w:numFmt w:val="bullet"/>
      <w:lvlText w:val=""/>
      <w:lvlJc w:val="left"/>
      <w:pPr>
        <w:ind w:left="6480" w:hanging="360"/>
      </w:pPr>
      <w:rPr>
        <w:rFonts w:ascii="Wingdings" w:hAnsi="Wingdings" w:hint="default"/>
      </w:rPr>
    </w:lvl>
  </w:abstractNum>
  <w:abstractNum w:abstractNumId="841" w15:restartNumberingAfterBreak="0">
    <w:nsid w:val="604628E6"/>
    <w:multiLevelType w:val="hybridMultilevel"/>
    <w:tmpl w:val="FFFFFFFF"/>
    <w:lvl w:ilvl="0" w:tplc="66426EDA">
      <w:start w:val="1"/>
      <w:numFmt w:val="bullet"/>
      <w:lvlText w:val=""/>
      <w:lvlJc w:val="left"/>
      <w:pPr>
        <w:ind w:left="720" w:hanging="360"/>
      </w:pPr>
      <w:rPr>
        <w:rFonts w:ascii="Symbol" w:hAnsi="Symbol" w:hint="default"/>
      </w:rPr>
    </w:lvl>
    <w:lvl w:ilvl="1" w:tplc="FB8270AC">
      <w:start w:val="1"/>
      <w:numFmt w:val="bullet"/>
      <w:lvlText w:val="o"/>
      <w:lvlJc w:val="left"/>
      <w:pPr>
        <w:ind w:left="1440" w:hanging="360"/>
      </w:pPr>
      <w:rPr>
        <w:rFonts w:ascii="Courier New" w:hAnsi="Courier New" w:hint="default"/>
      </w:rPr>
    </w:lvl>
    <w:lvl w:ilvl="2" w:tplc="1642349A">
      <w:start w:val="1"/>
      <w:numFmt w:val="bullet"/>
      <w:lvlText w:val=""/>
      <w:lvlJc w:val="left"/>
      <w:pPr>
        <w:ind w:left="2160" w:hanging="360"/>
      </w:pPr>
      <w:rPr>
        <w:rFonts w:ascii="Wingdings" w:hAnsi="Wingdings" w:hint="default"/>
      </w:rPr>
    </w:lvl>
    <w:lvl w:ilvl="3" w:tplc="6090F68C">
      <w:start w:val="1"/>
      <w:numFmt w:val="bullet"/>
      <w:lvlText w:val=""/>
      <w:lvlJc w:val="left"/>
      <w:pPr>
        <w:ind w:left="2880" w:hanging="360"/>
      </w:pPr>
      <w:rPr>
        <w:rFonts w:ascii="Symbol" w:hAnsi="Symbol" w:hint="default"/>
      </w:rPr>
    </w:lvl>
    <w:lvl w:ilvl="4" w:tplc="1DFEF194">
      <w:start w:val="1"/>
      <w:numFmt w:val="bullet"/>
      <w:lvlText w:val="o"/>
      <w:lvlJc w:val="left"/>
      <w:pPr>
        <w:ind w:left="3600" w:hanging="360"/>
      </w:pPr>
      <w:rPr>
        <w:rFonts w:ascii="Courier New" w:hAnsi="Courier New" w:hint="default"/>
      </w:rPr>
    </w:lvl>
    <w:lvl w:ilvl="5" w:tplc="563EDF36">
      <w:start w:val="1"/>
      <w:numFmt w:val="bullet"/>
      <w:lvlText w:val=""/>
      <w:lvlJc w:val="left"/>
      <w:pPr>
        <w:ind w:left="4320" w:hanging="360"/>
      </w:pPr>
      <w:rPr>
        <w:rFonts w:ascii="Wingdings" w:hAnsi="Wingdings" w:hint="default"/>
      </w:rPr>
    </w:lvl>
    <w:lvl w:ilvl="6" w:tplc="C3088630">
      <w:start w:val="1"/>
      <w:numFmt w:val="bullet"/>
      <w:lvlText w:val=""/>
      <w:lvlJc w:val="left"/>
      <w:pPr>
        <w:ind w:left="5040" w:hanging="360"/>
      </w:pPr>
      <w:rPr>
        <w:rFonts w:ascii="Symbol" w:hAnsi="Symbol" w:hint="default"/>
      </w:rPr>
    </w:lvl>
    <w:lvl w:ilvl="7" w:tplc="5A4A47E4">
      <w:start w:val="1"/>
      <w:numFmt w:val="bullet"/>
      <w:lvlText w:val="o"/>
      <w:lvlJc w:val="left"/>
      <w:pPr>
        <w:ind w:left="5760" w:hanging="360"/>
      </w:pPr>
      <w:rPr>
        <w:rFonts w:ascii="Courier New" w:hAnsi="Courier New" w:hint="default"/>
      </w:rPr>
    </w:lvl>
    <w:lvl w:ilvl="8" w:tplc="45F0547E">
      <w:start w:val="1"/>
      <w:numFmt w:val="bullet"/>
      <w:lvlText w:val=""/>
      <w:lvlJc w:val="left"/>
      <w:pPr>
        <w:ind w:left="6480" w:hanging="360"/>
      </w:pPr>
      <w:rPr>
        <w:rFonts w:ascii="Wingdings" w:hAnsi="Wingdings" w:hint="default"/>
      </w:rPr>
    </w:lvl>
  </w:abstractNum>
  <w:abstractNum w:abstractNumId="842" w15:restartNumberingAfterBreak="0">
    <w:nsid w:val="604A4D57"/>
    <w:multiLevelType w:val="hybridMultilevel"/>
    <w:tmpl w:val="FFFFFFFF"/>
    <w:lvl w:ilvl="0" w:tplc="A14C50C6">
      <w:start w:val="1"/>
      <w:numFmt w:val="bullet"/>
      <w:lvlText w:val=""/>
      <w:lvlJc w:val="left"/>
      <w:pPr>
        <w:ind w:left="720" w:hanging="360"/>
      </w:pPr>
      <w:rPr>
        <w:rFonts w:ascii="Symbol" w:hAnsi="Symbol" w:hint="default"/>
      </w:rPr>
    </w:lvl>
    <w:lvl w:ilvl="1" w:tplc="24F42714">
      <w:start w:val="1"/>
      <w:numFmt w:val="bullet"/>
      <w:lvlText w:val="o"/>
      <w:lvlJc w:val="left"/>
      <w:pPr>
        <w:ind w:left="1440" w:hanging="360"/>
      </w:pPr>
      <w:rPr>
        <w:rFonts w:ascii="Courier New" w:hAnsi="Courier New" w:hint="default"/>
      </w:rPr>
    </w:lvl>
    <w:lvl w:ilvl="2" w:tplc="B5609D1E">
      <w:start w:val="1"/>
      <w:numFmt w:val="bullet"/>
      <w:lvlText w:val=""/>
      <w:lvlJc w:val="left"/>
      <w:pPr>
        <w:ind w:left="2160" w:hanging="360"/>
      </w:pPr>
      <w:rPr>
        <w:rFonts w:ascii="Wingdings" w:hAnsi="Wingdings" w:hint="default"/>
      </w:rPr>
    </w:lvl>
    <w:lvl w:ilvl="3" w:tplc="34B67C1C">
      <w:start w:val="1"/>
      <w:numFmt w:val="bullet"/>
      <w:lvlText w:val=""/>
      <w:lvlJc w:val="left"/>
      <w:pPr>
        <w:ind w:left="2880" w:hanging="360"/>
      </w:pPr>
      <w:rPr>
        <w:rFonts w:ascii="Symbol" w:hAnsi="Symbol" w:hint="default"/>
      </w:rPr>
    </w:lvl>
    <w:lvl w:ilvl="4" w:tplc="D322460C">
      <w:start w:val="1"/>
      <w:numFmt w:val="bullet"/>
      <w:lvlText w:val="o"/>
      <w:lvlJc w:val="left"/>
      <w:pPr>
        <w:ind w:left="3600" w:hanging="360"/>
      </w:pPr>
      <w:rPr>
        <w:rFonts w:ascii="Courier New" w:hAnsi="Courier New" w:hint="default"/>
      </w:rPr>
    </w:lvl>
    <w:lvl w:ilvl="5" w:tplc="D17AC688">
      <w:start w:val="1"/>
      <w:numFmt w:val="bullet"/>
      <w:lvlText w:val=""/>
      <w:lvlJc w:val="left"/>
      <w:pPr>
        <w:ind w:left="4320" w:hanging="360"/>
      </w:pPr>
      <w:rPr>
        <w:rFonts w:ascii="Wingdings" w:hAnsi="Wingdings" w:hint="default"/>
      </w:rPr>
    </w:lvl>
    <w:lvl w:ilvl="6" w:tplc="F12A8218">
      <w:start w:val="1"/>
      <w:numFmt w:val="bullet"/>
      <w:lvlText w:val=""/>
      <w:lvlJc w:val="left"/>
      <w:pPr>
        <w:ind w:left="5040" w:hanging="360"/>
      </w:pPr>
      <w:rPr>
        <w:rFonts w:ascii="Symbol" w:hAnsi="Symbol" w:hint="default"/>
      </w:rPr>
    </w:lvl>
    <w:lvl w:ilvl="7" w:tplc="45B824A8">
      <w:start w:val="1"/>
      <w:numFmt w:val="bullet"/>
      <w:lvlText w:val="o"/>
      <w:lvlJc w:val="left"/>
      <w:pPr>
        <w:ind w:left="5760" w:hanging="360"/>
      </w:pPr>
      <w:rPr>
        <w:rFonts w:ascii="Courier New" w:hAnsi="Courier New" w:hint="default"/>
      </w:rPr>
    </w:lvl>
    <w:lvl w:ilvl="8" w:tplc="8E0AC10C">
      <w:start w:val="1"/>
      <w:numFmt w:val="bullet"/>
      <w:lvlText w:val=""/>
      <w:lvlJc w:val="left"/>
      <w:pPr>
        <w:ind w:left="6480" w:hanging="360"/>
      </w:pPr>
      <w:rPr>
        <w:rFonts w:ascii="Wingdings" w:hAnsi="Wingdings" w:hint="default"/>
      </w:rPr>
    </w:lvl>
  </w:abstractNum>
  <w:abstractNum w:abstractNumId="843" w15:restartNumberingAfterBreak="0">
    <w:nsid w:val="6053108D"/>
    <w:multiLevelType w:val="hybridMultilevel"/>
    <w:tmpl w:val="FFFFFFFF"/>
    <w:lvl w:ilvl="0" w:tplc="5AA02622">
      <w:start w:val="1"/>
      <w:numFmt w:val="bullet"/>
      <w:lvlText w:val=""/>
      <w:lvlJc w:val="left"/>
      <w:pPr>
        <w:ind w:left="720" w:hanging="360"/>
      </w:pPr>
      <w:rPr>
        <w:rFonts w:ascii="Symbol" w:hAnsi="Symbol" w:hint="default"/>
      </w:rPr>
    </w:lvl>
    <w:lvl w:ilvl="1" w:tplc="2F02C366">
      <w:start w:val="1"/>
      <w:numFmt w:val="bullet"/>
      <w:lvlText w:val="o"/>
      <w:lvlJc w:val="left"/>
      <w:pPr>
        <w:ind w:left="1440" w:hanging="360"/>
      </w:pPr>
      <w:rPr>
        <w:rFonts w:ascii="Courier New" w:hAnsi="Courier New" w:hint="default"/>
      </w:rPr>
    </w:lvl>
    <w:lvl w:ilvl="2" w:tplc="DA64D066">
      <w:start w:val="1"/>
      <w:numFmt w:val="bullet"/>
      <w:lvlText w:val=""/>
      <w:lvlJc w:val="left"/>
      <w:pPr>
        <w:ind w:left="2160" w:hanging="360"/>
      </w:pPr>
      <w:rPr>
        <w:rFonts w:ascii="Wingdings" w:hAnsi="Wingdings" w:hint="default"/>
      </w:rPr>
    </w:lvl>
    <w:lvl w:ilvl="3" w:tplc="647C53F4">
      <w:start w:val="1"/>
      <w:numFmt w:val="bullet"/>
      <w:lvlText w:val=""/>
      <w:lvlJc w:val="left"/>
      <w:pPr>
        <w:ind w:left="2880" w:hanging="360"/>
      </w:pPr>
      <w:rPr>
        <w:rFonts w:ascii="Symbol" w:hAnsi="Symbol" w:hint="default"/>
      </w:rPr>
    </w:lvl>
    <w:lvl w:ilvl="4" w:tplc="2F44A10A">
      <w:start w:val="1"/>
      <w:numFmt w:val="bullet"/>
      <w:lvlText w:val="o"/>
      <w:lvlJc w:val="left"/>
      <w:pPr>
        <w:ind w:left="3600" w:hanging="360"/>
      </w:pPr>
      <w:rPr>
        <w:rFonts w:ascii="Courier New" w:hAnsi="Courier New" w:hint="default"/>
      </w:rPr>
    </w:lvl>
    <w:lvl w:ilvl="5" w:tplc="9708B99E">
      <w:start w:val="1"/>
      <w:numFmt w:val="bullet"/>
      <w:lvlText w:val=""/>
      <w:lvlJc w:val="left"/>
      <w:pPr>
        <w:ind w:left="4320" w:hanging="360"/>
      </w:pPr>
      <w:rPr>
        <w:rFonts w:ascii="Wingdings" w:hAnsi="Wingdings" w:hint="default"/>
      </w:rPr>
    </w:lvl>
    <w:lvl w:ilvl="6" w:tplc="5CB873D4">
      <w:start w:val="1"/>
      <w:numFmt w:val="bullet"/>
      <w:lvlText w:val=""/>
      <w:lvlJc w:val="left"/>
      <w:pPr>
        <w:ind w:left="5040" w:hanging="360"/>
      </w:pPr>
      <w:rPr>
        <w:rFonts w:ascii="Symbol" w:hAnsi="Symbol" w:hint="default"/>
      </w:rPr>
    </w:lvl>
    <w:lvl w:ilvl="7" w:tplc="000ACD66">
      <w:start w:val="1"/>
      <w:numFmt w:val="bullet"/>
      <w:lvlText w:val="o"/>
      <w:lvlJc w:val="left"/>
      <w:pPr>
        <w:ind w:left="5760" w:hanging="360"/>
      </w:pPr>
      <w:rPr>
        <w:rFonts w:ascii="Courier New" w:hAnsi="Courier New" w:hint="default"/>
      </w:rPr>
    </w:lvl>
    <w:lvl w:ilvl="8" w:tplc="72409384">
      <w:start w:val="1"/>
      <w:numFmt w:val="bullet"/>
      <w:lvlText w:val=""/>
      <w:lvlJc w:val="left"/>
      <w:pPr>
        <w:ind w:left="6480" w:hanging="360"/>
      </w:pPr>
      <w:rPr>
        <w:rFonts w:ascii="Wingdings" w:hAnsi="Wingdings" w:hint="default"/>
      </w:rPr>
    </w:lvl>
  </w:abstractNum>
  <w:abstractNum w:abstractNumId="844" w15:restartNumberingAfterBreak="0">
    <w:nsid w:val="606C547C"/>
    <w:multiLevelType w:val="hybridMultilevel"/>
    <w:tmpl w:val="FFFFFFFF"/>
    <w:lvl w:ilvl="0" w:tplc="D6006E1A">
      <w:start w:val="1"/>
      <w:numFmt w:val="bullet"/>
      <w:lvlText w:val=""/>
      <w:lvlJc w:val="left"/>
      <w:pPr>
        <w:ind w:left="720" w:hanging="360"/>
      </w:pPr>
      <w:rPr>
        <w:rFonts w:ascii="Symbol" w:hAnsi="Symbol" w:hint="default"/>
      </w:rPr>
    </w:lvl>
    <w:lvl w:ilvl="1" w:tplc="383A76D2">
      <w:start w:val="1"/>
      <w:numFmt w:val="bullet"/>
      <w:lvlText w:val="o"/>
      <w:lvlJc w:val="left"/>
      <w:pPr>
        <w:ind w:left="1440" w:hanging="360"/>
      </w:pPr>
      <w:rPr>
        <w:rFonts w:ascii="Courier New" w:hAnsi="Courier New" w:hint="default"/>
      </w:rPr>
    </w:lvl>
    <w:lvl w:ilvl="2" w:tplc="D5E4272C">
      <w:start w:val="1"/>
      <w:numFmt w:val="bullet"/>
      <w:lvlText w:val=""/>
      <w:lvlJc w:val="left"/>
      <w:pPr>
        <w:ind w:left="2160" w:hanging="360"/>
      </w:pPr>
      <w:rPr>
        <w:rFonts w:ascii="Wingdings" w:hAnsi="Wingdings" w:hint="default"/>
      </w:rPr>
    </w:lvl>
    <w:lvl w:ilvl="3" w:tplc="3FC4D63E">
      <w:start w:val="1"/>
      <w:numFmt w:val="bullet"/>
      <w:lvlText w:val=""/>
      <w:lvlJc w:val="left"/>
      <w:pPr>
        <w:ind w:left="2880" w:hanging="360"/>
      </w:pPr>
      <w:rPr>
        <w:rFonts w:ascii="Symbol" w:hAnsi="Symbol" w:hint="default"/>
      </w:rPr>
    </w:lvl>
    <w:lvl w:ilvl="4" w:tplc="85348E04">
      <w:start w:val="1"/>
      <w:numFmt w:val="bullet"/>
      <w:lvlText w:val="o"/>
      <w:lvlJc w:val="left"/>
      <w:pPr>
        <w:ind w:left="3600" w:hanging="360"/>
      </w:pPr>
      <w:rPr>
        <w:rFonts w:ascii="Courier New" w:hAnsi="Courier New" w:hint="default"/>
      </w:rPr>
    </w:lvl>
    <w:lvl w:ilvl="5" w:tplc="A8623D4A">
      <w:start w:val="1"/>
      <w:numFmt w:val="bullet"/>
      <w:lvlText w:val=""/>
      <w:lvlJc w:val="left"/>
      <w:pPr>
        <w:ind w:left="4320" w:hanging="360"/>
      </w:pPr>
      <w:rPr>
        <w:rFonts w:ascii="Wingdings" w:hAnsi="Wingdings" w:hint="default"/>
      </w:rPr>
    </w:lvl>
    <w:lvl w:ilvl="6" w:tplc="C54473B4">
      <w:start w:val="1"/>
      <w:numFmt w:val="bullet"/>
      <w:lvlText w:val=""/>
      <w:lvlJc w:val="left"/>
      <w:pPr>
        <w:ind w:left="5040" w:hanging="360"/>
      </w:pPr>
      <w:rPr>
        <w:rFonts w:ascii="Symbol" w:hAnsi="Symbol" w:hint="default"/>
      </w:rPr>
    </w:lvl>
    <w:lvl w:ilvl="7" w:tplc="20B4EA9C">
      <w:start w:val="1"/>
      <w:numFmt w:val="bullet"/>
      <w:lvlText w:val="o"/>
      <w:lvlJc w:val="left"/>
      <w:pPr>
        <w:ind w:left="5760" w:hanging="360"/>
      </w:pPr>
      <w:rPr>
        <w:rFonts w:ascii="Courier New" w:hAnsi="Courier New" w:hint="default"/>
      </w:rPr>
    </w:lvl>
    <w:lvl w:ilvl="8" w:tplc="FE6C1676">
      <w:start w:val="1"/>
      <w:numFmt w:val="bullet"/>
      <w:lvlText w:val=""/>
      <w:lvlJc w:val="left"/>
      <w:pPr>
        <w:ind w:left="6480" w:hanging="360"/>
      </w:pPr>
      <w:rPr>
        <w:rFonts w:ascii="Wingdings" w:hAnsi="Wingdings" w:hint="default"/>
      </w:rPr>
    </w:lvl>
  </w:abstractNum>
  <w:abstractNum w:abstractNumId="845" w15:restartNumberingAfterBreak="0">
    <w:nsid w:val="6071213F"/>
    <w:multiLevelType w:val="hybridMultilevel"/>
    <w:tmpl w:val="FFFFFFFF"/>
    <w:lvl w:ilvl="0" w:tplc="56F67C42">
      <w:start w:val="1"/>
      <w:numFmt w:val="bullet"/>
      <w:lvlText w:val=""/>
      <w:lvlJc w:val="left"/>
      <w:pPr>
        <w:ind w:left="720" w:hanging="360"/>
      </w:pPr>
      <w:rPr>
        <w:rFonts w:ascii="Symbol" w:hAnsi="Symbol" w:hint="default"/>
      </w:rPr>
    </w:lvl>
    <w:lvl w:ilvl="1" w:tplc="801C5672">
      <w:start w:val="1"/>
      <w:numFmt w:val="bullet"/>
      <w:lvlText w:val="o"/>
      <w:lvlJc w:val="left"/>
      <w:pPr>
        <w:ind w:left="1440" w:hanging="360"/>
      </w:pPr>
      <w:rPr>
        <w:rFonts w:ascii="Courier New" w:hAnsi="Courier New" w:hint="default"/>
      </w:rPr>
    </w:lvl>
    <w:lvl w:ilvl="2" w:tplc="D7546DFA">
      <w:start w:val="1"/>
      <w:numFmt w:val="bullet"/>
      <w:lvlText w:val=""/>
      <w:lvlJc w:val="left"/>
      <w:pPr>
        <w:ind w:left="2160" w:hanging="360"/>
      </w:pPr>
      <w:rPr>
        <w:rFonts w:ascii="Wingdings" w:hAnsi="Wingdings" w:hint="default"/>
      </w:rPr>
    </w:lvl>
    <w:lvl w:ilvl="3" w:tplc="79DA41E8">
      <w:start w:val="1"/>
      <w:numFmt w:val="bullet"/>
      <w:lvlText w:val=""/>
      <w:lvlJc w:val="left"/>
      <w:pPr>
        <w:ind w:left="2880" w:hanging="360"/>
      </w:pPr>
      <w:rPr>
        <w:rFonts w:ascii="Symbol" w:hAnsi="Symbol" w:hint="default"/>
      </w:rPr>
    </w:lvl>
    <w:lvl w:ilvl="4" w:tplc="E43093CE">
      <w:start w:val="1"/>
      <w:numFmt w:val="bullet"/>
      <w:lvlText w:val="o"/>
      <w:lvlJc w:val="left"/>
      <w:pPr>
        <w:ind w:left="3600" w:hanging="360"/>
      </w:pPr>
      <w:rPr>
        <w:rFonts w:ascii="Courier New" w:hAnsi="Courier New" w:hint="default"/>
      </w:rPr>
    </w:lvl>
    <w:lvl w:ilvl="5" w:tplc="AB4AC27A">
      <w:start w:val="1"/>
      <w:numFmt w:val="bullet"/>
      <w:lvlText w:val=""/>
      <w:lvlJc w:val="left"/>
      <w:pPr>
        <w:ind w:left="4320" w:hanging="360"/>
      </w:pPr>
      <w:rPr>
        <w:rFonts w:ascii="Wingdings" w:hAnsi="Wingdings" w:hint="default"/>
      </w:rPr>
    </w:lvl>
    <w:lvl w:ilvl="6" w:tplc="648CE98E">
      <w:start w:val="1"/>
      <w:numFmt w:val="bullet"/>
      <w:lvlText w:val=""/>
      <w:lvlJc w:val="left"/>
      <w:pPr>
        <w:ind w:left="5040" w:hanging="360"/>
      </w:pPr>
      <w:rPr>
        <w:rFonts w:ascii="Symbol" w:hAnsi="Symbol" w:hint="default"/>
      </w:rPr>
    </w:lvl>
    <w:lvl w:ilvl="7" w:tplc="8850D776">
      <w:start w:val="1"/>
      <w:numFmt w:val="bullet"/>
      <w:lvlText w:val="o"/>
      <w:lvlJc w:val="left"/>
      <w:pPr>
        <w:ind w:left="5760" w:hanging="360"/>
      </w:pPr>
      <w:rPr>
        <w:rFonts w:ascii="Courier New" w:hAnsi="Courier New" w:hint="default"/>
      </w:rPr>
    </w:lvl>
    <w:lvl w:ilvl="8" w:tplc="4D6C8F54">
      <w:start w:val="1"/>
      <w:numFmt w:val="bullet"/>
      <w:lvlText w:val=""/>
      <w:lvlJc w:val="left"/>
      <w:pPr>
        <w:ind w:left="6480" w:hanging="360"/>
      </w:pPr>
      <w:rPr>
        <w:rFonts w:ascii="Wingdings" w:hAnsi="Wingdings" w:hint="default"/>
      </w:rPr>
    </w:lvl>
  </w:abstractNum>
  <w:abstractNum w:abstractNumId="846" w15:restartNumberingAfterBreak="0">
    <w:nsid w:val="60740710"/>
    <w:multiLevelType w:val="hybridMultilevel"/>
    <w:tmpl w:val="FFFFFFFF"/>
    <w:lvl w:ilvl="0" w:tplc="3DCC2F8C">
      <w:start w:val="1"/>
      <w:numFmt w:val="bullet"/>
      <w:lvlText w:val=""/>
      <w:lvlJc w:val="left"/>
      <w:pPr>
        <w:ind w:left="720" w:hanging="360"/>
      </w:pPr>
      <w:rPr>
        <w:rFonts w:ascii="Symbol" w:hAnsi="Symbol" w:hint="default"/>
      </w:rPr>
    </w:lvl>
    <w:lvl w:ilvl="1" w:tplc="954E4610">
      <w:start w:val="1"/>
      <w:numFmt w:val="bullet"/>
      <w:lvlText w:val="o"/>
      <w:lvlJc w:val="left"/>
      <w:pPr>
        <w:ind w:left="1440" w:hanging="360"/>
      </w:pPr>
      <w:rPr>
        <w:rFonts w:ascii="Courier New" w:hAnsi="Courier New" w:hint="default"/>
      </w:rPr>
    </w:lvl>
    <w:lvl w:ilvl="2" w:tplc="317CC990">
      <w:start w:val="1"/>
      <w:numFmt w:val="bullet"/>
      <w:lvlText w:val=""/>
      <w:lvlJc w:val="left"/>
      <w:pPr>
        <w:ind w:left="2160" w:hanging="360"/>
      </w:pPr>
      <w:rPr>
        <w:rFonts w:ascii="Wingdings" w:hAnsi="Wingdings" w:hint="default"/>
      </w:rPr>
    </w:lvl>
    <w:lvl w:ilvl="3" w:tplc="3F6A1C0E">
      <w:start w:val="1"/>
      <w:numFmt w:val="bullet"/>
      <w:lvlText w:val=""/>
      <w:lvlJc w:val="left"/>
      <w:pPr>
        <w:ind w:left="2880" w:hanging="360"/>
      </w:pPr>
      <w:rPr>
        <w:rFonts w:ascii="Symbol" w:hAnsi="Symbol" w:hint="default"/>
      </w:rPr>
    </w:lvl>
    <w:lvl w:ilvl="4" w:tplc="BF64E3AC">
      <w:start w:val="1"/>
      <w:numFmt w:val="bullet"/>
      <w:lvlText w:val="o"/>
      <w:lvlJc w:val="left"/>
      <w:pPr>
        <w:ind w:left="3600" w:hanging="360"/>
      </w:pPr>
      <w:rPr>
        <w:rFonts w:ascii="Courier New" w:hAnsi="Courier New" w:hint="default"/>
      </w:rPr>
    </w:lvl>
    <w:lvl w:ilvl="5" w:tplc="E99CCAD2">
      <w:start w:val="1"/>
      <w:numFmt w:val="bullet"/>
      <w:lvlText w:val=""/>
      <w:lvlJc w:val="left"/>
      <w:pPr>
        <w:ind w:left="4320" w:hanging="360"/>
      </w:pPr>
      <w:rPr>
        <w:rFonts w:ascii="Wingdings" w:hAnsi="Wingdings" w:hint="default"/>
      </w:rPr>
    </w:lvl>
    <w:lvl w:ilvl="6" w:tplc="69462FF0">
      <w:start w:val="1"/>
      <w:numFmt w:val="bullet"/>
      <w:lvlText w:val=""/>
      <w:lvlJc w:val="left"/>
      <w:pPr>
        <w:ind w:left="5040" w:hanging="360"/>
      </w:pPr>
      <w:rPr>
        <w:rFonts w:ascii="Symbol" w:hAnsi="Symbol" w:hint="default"/>
      </w:rPr>
    </w:lvl>
    <w:lvl w:ilvl="7" w:tplc="8CD676B6">
      <w:start w:val="1"/>
      <w:numFmt w:val="bullet"/>
      <w:lvlText w:val="o"/>
      <w:lvlJc w:val="left"/>
      <w:pPr>
        <w:ind w:left="5760" w:hanging="360"/>
      </w:pPr>
      <w:rPr>
        <w:rFonts w:ascii="Courier New" w:hAnsi="Courier New" w:hint="default"/>
      </w:rPr>
    </w:lvl>
    <w:lvl w:ilvl="8" w:tplc="B60203D8">
      <w:start w:val="1"/>
      <w:numFmt w:val="bullet"/>
      <w:lvlText w:val=""/>
      <w:lvlJc w:val="left"/>
      <w:pPr>
        <w:ind w:left="6480" w:hanging="360"/>
      </w:pPr>
      <w:rPr>
        <w:rFonts w:ascii="Wingdings" w:hAnsi="Wingdings" w:hint="default"/>
      </w:rPr>
    </w:lvl>
  </w:abstractNum>
  <w:abstractNum w:abstractNumId="847" w15:restartNumberingAfterBreak="0">
    <w:nsid w:val="607D6E75"/>
    <w:multiLevelType w:val="hybridMultilevel"/>
    <w:tmpl w:val="FFFFFFFF"/>
    <w:lvl w:ilvl="0" w:tplc="AE183AC8">
      <w:start w:val="1"/>
      <w:numFmt w:val="bullet"/>
      <w:lvlText w:val=""/>
      <w:lvlJc w:val="left"/>
      <w:pPr>
        <w:ind w:left="720" w:hanging="360"/>
      </w:pPr>
      <w:rPr>
        <w:rFonts w:ascii="Symbol" w:hAnsi="Symbol" w:hint="default"/>
      </w:rPr>
    </w:lvl>
    <w:lvl w:ilvl="1" w:tplc="5FEC60A4">
      <w:start w:val="1"/>
      <w:numFmt w:val="bullet"/>
      <w:lvlText w:val="o"/>
      <w:lvlJc w:val="left"/>
      <w:pPr>
        <w:ind w:left="1440" w:hanging="360"/>
      </w:pPr>
      <w:rPr>
        <w:rFonts w:ascii="Courier New" w:hAnsi="Courier New" w:hint="default"/>
      </w:rPr>
    </w:lvl>
    <w:lvl w:ilvl="2" w:tplc="FCB2E32E">
      <w:start w:val="1"/>
      <w:numFmt w:val="bullet"/>
      <w:lvlText w:val=""/>
      <w:lvlJc w:val="left"/>
      <w:pPr>
        <w:ind w:left="2160" w:hanging="360"/>
      </w:pPr>
      <w:rPr>
        <w:rFonts w:ascii="Wingdings" w:hAnsi="Wingdings" w:hint="default"/>
      </w:rPr>
    </w:lvl>
    <w:lvl w:ilvl="3" w:tplc="008069BC">
      <w:start w:val="1"/>
      <w:numFmt w:val="bullet"/>
      <w:lvlText w:val=""/>
      <w:lvlJc w:val="left"/>
      <w:pPr>
        <w:ind w:left="2880" w:hanging="360"/>
      </w:pPr>
      <w:rPr>
        <w:rFonts w:ascii="Symbol" w:hAnsi="Symbol" w:hint="default"/>
      </w:rPr>
    </w:lvl>
    <w:lvl w:ilvl="4" w:tplc="DB784662">
      <w:start w:val="1"/>
      <w:numFmt w:val="bullet"/>
      <w:lvlText w:val="o"/>
      <w:lvlJc w:val="left"/>
      <w:pPr>
        <w:ind w:left="3600" w:hanging="360"/>
      </w:pPr>
      <w:rPr>
        <w:rFonts w:ascii="Courier New" w:hAnsi="Courier New" w:hint="default"/>
      </w:rPr>
    </w:lvl>
    <w:lvl w:ilvl="5" w:tplc="94FE3D34">
      <w:start w:val="1"/>
      <w:numFmt w:val="bullet"/>
      <w:lvlText w:val=""/>
      <w:lvlJc w:val="left"/>
      <w:pPr>
        <w:ind w:left="4320" w:hanging="360"/>
      </w:pPr>
      <w:rPr>
        <w:rFonts w:ascii="Wingdings" w:hAnsi="Wingdings" w:hint="default"/>
      </w:rPr>
    </w:lvl>
    <w:lvl w:ilvl="6" w:tplc="56383200">
      <w:start w:val="1"/>
      <w:numFmt w:val="bullet"/>
      <w:lvlText w:val=""/>
      <w:lvlJc w:val="left"/>
      <w:pPr>
        <w:ind w:left="5040" w:hanging="360"/>
      </w:pPr>
      <w:rPr>
        <w:rFonts w:ascii="Symbol" w:hAnsi="Symbol" w:hint="default"/>
      </w:rPr>
    </w:lvl>
    <w:lvl w:ilvl="7" w:tplc="98C65D70">
      <w:start w:val="1"/>
      <w:numFmt w:val="bullet"/>
      <w:lvlText w:val="o"/>
      <w:lvlJc w:val="left"/>
      <w:pPr>
        <w:ind w:left="5760" w:hanging="360"/>
      </w:pPr>
      <w:rPr>
        <w:rFonts w:ascii="Courier New" w:hAnsi="Courier New" w:hint="default"/>
      </w:rPr>
    </w:lvl>
    <w:lvl w:ilvl="8" w:tplc="EC563764">
      <w:start w:val="1"/>
      <w:numFmt w:val="bullet"/>
      <w:lvlText w:val=""/>
      <w:lvlJc w:val="left"/>
      <w:pPr>
        <w:ind w:left="6480" w:hanging="360"/>
      </w:pPr>
      <w:rPr>
        <w:rFonts w:ascii="Wingdings" w:hAnsi="Wingdings" w:hint="default"/>
      </w:rPr>
    </w:lvl>
  </w:abstractNum>
  <w:abstractNum w:abstractNumId="848" w15:restartNumberingAfterBreak="0">
    <w:nsid w:val="60AD1A9D"/>
    <w:multiLevelType w:val="hybridMultilevel"/>
    <w:tmpl w:val="FFFFFFFF"/>
    <w:lvl w:ilvl="0" w:tplc="5DCCF5A6">
      <w:start w:val="1"/>
      <w:numFmt w:val="bullet"/>
      <w:lvlText w:val=""/>
      <w:lvlJc w:val="left"/>
      <w:pPr>
        <w:ind w:left="720" w:hanging="360"/>
      </w:pPr>
      <w:rPr>
        <w:rFonts w:ascii="Symbol" w:hAnsi="Symbol" w:hint="default"/>
      </w:rPr>
    </w:lvl>
    <w:lvl w:ilvl="1" w:tplc="770808F4">
      <w:start w:val="1"/>
      <w:numFmt w:val="bullet"/>
      <w:lvlText w:val="o"/>
      <w:lvlJc w:val="left"/>
      <w:pPr>
        <w:ind w:left="1440" w:hanging="360"/>
      </w:pPr>
      <w:rPr>
        <w:rFonts w:ascii="Courier New" w:hAnsi="Courier New" w:hint="default"/>
      </w:rPr>
    </w:lvl>
    <w:lvl w:ilvl="2" w:tplc="FE162768">
      <w:start w:val="1"/>
      <w:numFmt w:val="bullet"/>
      <w:lvlText w:val=""/>
      <w:lvlJc w:val="left"/>
      <w:pPr>
        <w:ind w:left="2160" w:hanging="360"/>
      </w:pPr>
      <w:rPr>
        <w:rFonts w:ascii="Wingdings" w:hAnsi="Wingdings" w:hint="default"/>
      </w:rPr>
    </w:lvl>
    <w:lvl w:ilvl="3" w:tplc="3ACC0F56">
      <w:start w:val="1"/>
      <w:numFmt w:val="bullet"/>
      <w:lvlText w:val=""/>
      <w:lvlJc w:val="left"/>
      <w:pPr>
        <w:ind w:left="2880" w:hanging="360"/>
      </w:pPr>
      <w:rPr>
        <w:rFonts w:ascii="Symbol" w:hAnsi="Symbol" w:hint="default"/>
      </w:rPr>
    </w:lvl>
    <w:lvl w:ilvl="4" w:tplc="B9A2346E">
      <w:start w:val="1"/>
      <w:numFmt w:val="bullet"/>
      <w:lvlText w:val="o"/>
      <w:lvlJc w:val="left"/>
      <w:pPr>
        <w:ind w:left="3600" w:hanging="360"/>
      </w:pPr>
      <w:rPr>
        <w:rFonts w:ascii="Courier New" w:hAnsi="Courier New" w:hint="default"/>
      </w:rPr>
    </w:lvl>
    <w:lvl w:ilvl="5" w:tplc="E9201B72">
      <w:start w:val="1"/>
      <w:numFmt w:val="bullet"/>
      <w:lvlText w:val=""/>
      <w:lvlJc w:val="left"/>
      <w:pPr>
        <w:ind w:left="4320" w:hanging="360"/>
      </w:pPr>
      <w:rPr>
        <w:rFonts w:ascii="Wingdings" w:hAnsi="Wingdings" w:hint="default"/>
      </w:rPr>
    </w:lvl>
    <w:lvl w:ilvl="6" w:tplc="63C6236E">
      <w:start w:val="1"/>
      <w:numFmt w:val="bullet"/>
      <w:lvlText w:val=""/>
      <w:lvlJc w:val="left"/>
      <w:pPr>
        <w:ind w:left="5040" w:hanging="360"/>
      </w:pPr>
      <w:rPr>
        <w:rFonts w:ascii="Symbol" w:hAnsi="Symbol" w:hint="default"/>
      </w:rPr>
    </w:lvl>
    <w:lvl w:ilvl="7" w:tplc="A4FCC624">
      <w:start w:val="1"/>
      <w:numFmt w:val="bullet"/>
      <w:lvlText w:val="o"/>
      <w:lvlJc w:val="left"/>
      <w:pPr>
        <w:ind w:left="5760" w:hanging="360"/>
      </w:pPr>
      <w:rPr>
        <w:rFonts w:ascii="Courier New" w:hAnsi="Courier New" w:hint="default"/>
      </w:rPr>
    </w:lvl>
    <w:lvl w:ilvl="8" w:tplc="E5D6FDA8">
      <w:start w:val="1"/>
      <w:numFmt w:val="bullet"/>
      <w:lvlText w:val=""/>
      <w:lvlJc w:val="left"/>
      <w:pPr>
        <w:ind w:left="6480" w:hanging="360"/>
      </w:pPr>
      <w:rPr>
        <w:rFonts w:ascii="Wingdings" w:hAnsi="Wingdings" w:hint="default"/>
      </w:rPr>
    </w:lvl>
  </w:abstractNum>
  <w:abstractNum w:abstractNumId="849" w15:restartNumberingAfterBreak="0">
    <w:nsid w:val="60DA6701"/>
    <w:multiLevelType w:val="hybridMultilevel"/>
    <w:tmpl w:val="53402698"/>
    <w:lvl w:ilvl="0" w:tplc="12581786">
      <w:start w:val="1"/>
      <w:numFmt w:val="bullet"/>
      <w:pStyle w:val="Bullet1inabox"/>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0" w15:restartNumberingAfterBreak="0">
    <w:nsid w:val="61083EE1"/>
    <w:multiLevelType w:val="hybridMultilevel"/>
    <w:tmpl w:val="FFFFFFFF"/>
    <w:lvl w:ilvl="0" w:tplc="0EFE7F68">
      <w:start w:val="1"/>
      <w:numFmt w:val="bullet"/>
      <w:lvlText w:val=""/>
      <w:lvlJc w:val="left"/>
      <w:pPr>
        <w:ind w:left="720" w:hanging="360"/>
      </w:pPr>
      <w:rPr>
        <w:rFonts w:ascii="Symbol" w:hAnsi="Symbol" w:hint="default"/>
      </w:rPr>
    </w:lvl>
    <w:lvl w:ilvl="1" w:tplc="432C702A">
      <w:start w:val="1"/>
      <w:numFmt w:val="bullet"/>
      <w:lvlText w:val="o"/>
      <w:lvlJc w:val="left"/>
      <w:pPr>
        <w:ind w:left="1440" w:hanging="360"/>
      </w:pPr>
      <w:rPr>
        <w:rFonts w:ascii="Courier New" w:hAnsi="Courier New" w:hint="default"/>
      </w:rPr>
    </w:lvl>
    <w:lvl w:ilvl="2" w:tplc="77346A26">
      <w:start w:val="1"/>
      <w:numFmt w:val="bullet"/>
      <w:lvlText w:val=""/>
      <w:lvlJc w:val="left"/>
      <w:pPr>
        <w:ind w:left="2160" w:hanging="360"/>
      </w:pPr>
      <w:rPr>
        <w:rFonts w:ascii="Wingdings" w:hAnsi="Wingdings" w:hint="default"/>
      </w:rPr>
    </w:lvl>
    <w:lvl w:ilvl="3" w:tplc="9DCAEF24">
      <w:start w:val="1"/>
      <w:numFmt w:val="bullet"/>
      <w:lvlText w:val=""/>
      <w:lvlJc w:val="left"/>
      <w:pPr>
        <w:ind w:left="2880" w:hanging="360"/>
      </w:pPr>
      <w:rPr>
        <w:rFonts w:ascii="Symbol" w:hAnsi="Symbol" w:hint="default"/>
      </w:rPr>
    </w:lvl>
    <w:lvl w:ilvl="4" w:tplc="C4C2DCA2">
      <w:start w:val="1"/>
      <w:numFmt w:val="bullet"/>
      <w:lvlText w:val="o"/>
      <w:lvlJc w:val="left"/>
      <w:pPr>
        <w:ind w:left="3600" w:hanging="360"/>
      </w:pPr>
      <w:rPr>
        <w:rFonts w:ascii="Courier New" w:hAnsi="Courier New" w:hint="default"/>
      </w:rPr>
    </w:lvl>
    <w:lvl w:ilvl="5" w:tplc="B38803FC">
      <w:start w:val="1"/>
      <w:numFmt w:val="bullet"/>
      <w:lvlText w:val=""/>
      <w:lvlJc w:val="left"/>
      <w:pPr>
        <w:ind w:left="4320" w:hanging="360"/>
      </w:pPr>
      <w:rPr>
        <w:rFonts w:ascii="Wingdings" w:hAnsi="Wingdings" w:hint="default"/>
      </w:rPr>
    </w:lvl>
    <w:lvl w:ilvl="6" w:tplc="18A83FEC">
      <w:start w:val="1"/>
      <w:numFmt w:val="bullet"/>
      <w:lvlText w:val=""/>
      <w:lvlJc w:val="left"/>
      <w:pPr>
        <w:ind w:left="5040" w:hanging="360"/>
      </w:pPr>
      <w:rPr>
        <w:rFonts w:ascii="Symbol" w:hAnsi="Symbol" w:hint="default"/>
      </w:rPr>
    </w:lvl>
    <w:lvl w:ilvl="7" w:tplc="8B2A62D0">
      <w:start w:val="1"/>
      <w:numFmt w:val="bullet"/>
      <w:lvlText w:val="o"/>
      <w:lvlJc w:val="left"/>
      <w:pPr>
        <w:ind w:left="5760" w:hanging="360"/>
      </w:pPr>
      <w:rPr>
        <w:rFonts w:ascii="Courier New" w:hAnsi="Courier New" w:hint="default"/>
      </w:rPr>
    </w:lvl>
    <w:lvl w:ilvl="8" w:tplc="484CE4E4">
      <w:start w:val="1"/>
      <w:numFmt w:val="bullet"/>
      <w:lvlText w:val=""/>
      <w:lvlJc w:val="left"/>
      <w:pPr>
        <w:ind w:left="6480" w:hanging="360"/>
      </w:pPr>
      <w:rPr>
        <w:rFonts w:ascii="Wingdings" w:hAnsi="Wingdings" w:hint="default"/>
      </w:rPr>
    </w:lvl>
  </w:abstractNum>
  <w:abstractNum w:abstractNumId="851" w15:restartNumberingAfterBreak="0">
    <w:nsid w:val="610E2C67"/>
    <w:multiLevelType w:val="hybridMultilevel"/>
    <w:tmpl w:val="FFFFFFFF"/>
    <w:lvl w:ilvl="0" w:tplc="5A1EC31A">
      <w:start w:val="1"/>
      <w:numFmt w:val="bullet"/>
      <w:lvlText w:val=""/>
      <w:lvlJc w:val="left"/>
      <w:pPr>
        <w:ind w:left="720" w:hanging="360"/>
      </w:pPr>
      <w:rPr>
        <w:rFonts w:ascii="Symbol" w:hAnsi="Symbol" w:hint="default"/>
      </w:rPr>
    </w:lvl>
    <w:lvl w:ilvl="1" w:tplc="73AC02D2">
      <w:start w:val="1"/>
      <w:numFmt w:val="bullet"/>
      <w:lvlText w:val="o"/>
      <w:lvlJc w:val="left"/>
      <w:pPr>
        <w:ind w:left="1440" w:hanging="360"/>
      </w:pPr>
      <w:rPr>
        <w:rFonts w:ascii="Courier New" w:hAnsi="Courier New" w:hint="default"/>
      </w:rPr>
    </w:lvl>
    <w:lvl w:ilvl="2" w:tplc="B07ADA98">
      <w:start w:val="1"/>
      <w:numFmt w:val="bullet"/>
      <w:lvlText w:val=""/>
      <w:lvlJc w:val="left"/>
      <w:pPr>
        <w:ind w:left="2160" w:hanging="360"/>
      </w:pPr>
      <w:rPr>
        <w:rFonts w:ascii="Wingdings" w:hAnsi="Wingdings" w:hint="default"/>
      </w:rPr>
    </w:lvl>
    <w:lvl w:ilvl="3" w:tplc="89200A56">
      <w:start w:val="1"/>
      <w:numFmt w:val="bullet"/>
      <w:lvlText w:val=""/>
      <w:lvlJc w:val="left"/>
      <w:pPr>
        <w:ind w:left="2880" w:hanging="360"/>
      </w:pPr>
      <w:rPr>
        <w:rFonts w:ascii="Symbol" w:hAnsi="Symbol" w:hint="default"/>
      </w:rPr>
    </w:lvl>
    <w:lvl w:ilvl="4" w:tplc="C6E83BF2">
      <w:start w:val="1"/>
      <w:numFmt w:val="bullet"/>
      <w:lvlText w:val="o"/>
      <w:lvlJc w:val="left"/>
      <w:pPr>
        <w:ind w:left="3600" w:hanging="360"/>
      </w:pPr>
      <w:rPr>
        <w:rFonts w:ascii="Courier New" w:hAnsi="Courier New" w:hint="default"/>
      </w:rPr>
    </w:lvl>
    <w:lvl w:ilvl="5" w:tplc="068CA808">
      <w:start w:val="1"/>
      <w:numFmt w:val="bullet"/>
      <w:lvlText w:val=""/>
      <w:lvlJc w:val="left"/>
      <w:pPr>
        <w:ind w:left="4320" w:hanging="360"/>
      </w:pPr>
      <w:rPr>
        <w:rFonts w:ascii="Wingdings" w:hAnsi="Wingdings" w:hint="default"/>
      </w:rPr>
    </w:lvl>
    <w:lvl w:ilvl="6" w:tplc="EA58E694">
      <w:start w:val="1"/>
      <w:numFmt w:val="bullet"/>
      <w:lvlText w:val=""/>
      <w:lvlJc w:val="left"/>
      <w:pPr>
        <w:ind w:left="5040" w:hanging="360"/>
      </w:pPr>
      <w:rPr>
        <w:rFonts w:ascii="Symbol" w:hAnsi="Symbol" w:hint="default"/>
      </w:rPr>
    </w:lvl>
    <w:lvl w:ilvl="7" w:tplc="424E379A">
      <w:start w:val="1"/>
      <w:numFmt w:val="bullet"/>
      <w:lvlText w:val="o"/>
      <w:lvlJc w:val="left"/>
      <w:pPr>
        <w:ind w:left="5760" w:hanging="360"/>
      </w:pPr>
      <w:rPr>
        <w:rFonts w:ascii="Courier New" w:hAnsi="Courier New" w:hint="default"/>
      </w:rPr>
    </w:lvl>
    <w:lvl w:ilvl="8" w:tplc="5C6890AE">
      <w:start w:val="1"/>
      <w:numFmt w:val="bullet"/>
      <w:lvlText w:val=""/>
      <w:lvlJc w:val="left"/>
      <w:pPr>
        <w:ind w:left="6480" w:hanging="360"/>
      </w:pPr>
      <w:rPr>
        <w:rFonts w:ascii="Wingdings" w:hAnsi="Wingdings" w:hint="default"/>
      </w:rPr>
    </w:lvl>
  </w:abstractNum>
  <w:abstractNum w:abstractNumId="852" w15:restartNumberingAfterBreak="0">
    <w:nsid w:val="610F4AED"/>
    <w:multiLevelType w:val="hybridMultilevel"/>
    <w:tmpl w:val="FFFFFFFF"/>
    <w:lvl w:ilvl="0" w:tplc="580E9078">
      <w:start w:val="1"/>
      <w:numFmt w:val="bullet"/>
      <w:lvlText w:val=""/>
      <w:lvlJc w:val="left"/>
      <w:pPr>
        <w:ind w:left="720" w:hanging="360"/>
      </w:pPr>
      <w:rPr>
        <w:rFonts w:ascii="Symbol" w:hAnsi="Symbol" w:hint="default"/>
      </w:rPr>
    </w:lvl>
    <w:lvl w:ilvl="1" w:tplc="E864D7C0">
      <w:start w:val="1"/>
      <w:numFmt w:val="bullet"/>
      <w:lvlText w:val="o"/>
      <w:lvlJc w:val="left"/>
      <w:pPr>
        <w:ind w:left="1440" w:hanging="360"/>
      </w:pPr>
      <w:rPr>
        <w:rFonts w:ascii="Courier New" w:hAnsi="Courier New" w:hint="default"/>
      </w:rPr>
    </w:lvl>
    <w:lvl w:ilvl="2" w:tplc="97BC9970">
      <w:start w:val="1"/>
      <w:numFmt w:val="bullet"/>
      <w:lvlText w:val=""/>
      <w:lvlJc w:val="left"/>
      <w:pPr>
        <w:ind w:left="2160" w:hanging="360"/>
      </w:pPr>
      <w:rPr>
        <w:rFonts w:ascii="Wingdings" w:hAnsi="Wingdings" w:hint="default"/>
      </w:rPr>
    </w:lvl>
    <w:lvl w:ilvl="3" w:tplc="D0FE5F52">
      <w:start w:val="1"/>
      <w:numFmt w:val="bullet"/>
      <w:lvlText w:val=""/>
      <w:lvlJc w:val="left"/>
      <w:pPr>
        <w:ind w:left="2880" w:hanging="360"/>
      </w:pPr>
      <w:rPr>
        <w:rFonts w:ascii="Symbol" w:hAnsi="Symbol" w:hint="default"/>
      </w:rPr>
    </w:lvl>
    <w:lvl w:ilvl="4" w:tplc="5FB4F018">
      <w:start w:val="1"/>
      <w:numFmt w:val="bullet"/>
      <w:lvlText w:val="o"/>
      <w:lvlJc w:val="left"/>
      <w:pPr>
        <w:ind w:left="3600" w:hanging="360"/>
      </w:pPr>
      <w:rPr>
        <w:rFonts w:ascii="Courier New" w:hAnsi="Courier New" w:hint="default"/>
      </w:rPr>
    </w:lvl>
    <w:lvl w:ilvl="5" w:tplc="60D66F8E">
      <w:start w:val="1"/>
      <w:numFmt w:val="bullet"/>
      <w:lvlText w:val=""/>
      <w:lvlJc w:val="left"/>
      <w:pPr>
        <w:ind w:left="4320" w:hanging="360"/>
      </w:pPr>
      <w:rPr>
        <w:rFonts w:ascii="Wingdings" w:hAnsi="Wingdings" w:hint="default"/>
      </w:rPr>
    </w:lvl>
    <w:lvl w:ilvl="6" w:tplc="337EE9FC">
      <w:start w:val="1"/>
      <w:numFmt w:val="bullet"/>
      <w:lvlText w:val=""/>
      <w:lvlJc w:val="left"/>
      <w:pPr>
        <w:ind w:left="5040" w:hanging="360"/>
      </w:pPr>
      <w:rPr>
        <w:rFonts w:ascii="Symbol" w:hAnsi="Symbol" w:hint="default"/>
      </w:rPr>
    </w:lvl>
    <w:lvl w:ilvl="7" w:tplc="08EE0254">
      <w:start w:val="1"/>
      <w:numFmt w:val="bullet"/>
      <w:lvlText w:val="o"/>
      <w:lvlJc w:val="left"/>
      <w:pPr>
        <w:ind w:left="5760" w:hanging="360"/>
      </w:pPr>
      <w:rPr>
        <w:rFonts w:ascii="Courier New" w:hAnsi="Courier New" w:hint="default"/>
      </w:rPr>
    </w:lvl>
    <w:lvl w:ilvl="8" w:tplc="C0005ACC">
      <w:start w:val="1"/>
      <w:numFmt w:val="bullet"/>
      <w:lvlText w:val=""/>
      <w:lvlJc w:val="left"/>
      <w:pPr>
        <w:ind w:left="6480" w:hanging="360"/>
      </w:pPr>
      <w:rPr>
        <w:rFonts w:ascii="Wingdings" w:hAnsi="Wingdings" w:hint="default"/>
      </w:rPr>
    </w:lvl>
  </w:abstractNum>
  <w:abstractNum w:abstractNumId="853" w15:restartNumberingAfterBreak="0">
    <w:nsid w:val="611C45F0"/>
    <w:multiLevelType w:val="hybridMultilevel"/>
    <w:tmpl w:val="FFFFFFFF"/>
    <w:lvl w:ilvl="0" w:tplc="8236B606">
      <w:start w:val="1"/>
      <w:numFmt w:val="bullet"/>
      <w:lvlText w:val=""/>
      <w:lvlJc w:val="left"/>
      <w:pPr>
        <w:ind w:left="720" w:hanging="360"/>
      </w:pPr>
      <w:rPr>
        <w:rFonts w:ascii="Symbol" w:hAnsi="Symbol" w:hint="default"/>
      </w:rPr>
    </w:lvl>
    <w:lvl w:ilvl="1" w:tplc="A2B0A30C">
      <w:start w:val="1"/>
      <w:numFmt w:val="bullet"/>
      <w:lvlText w:val="o"/>
      <w:lvlJc w:val="left"/>
      <w:pPr>
        <w:ind w:left="1440" w:hanging="360"/>
      </w:pPr>
      <w:rPr>
        <w:rFonts w:ascii="Courier New" w:hAnsi="Courier New" w:hint="default"/>
      </w:rPr>
    </w:lvl>
    <w:lvl w:ilvl="2" w:tplc="74102B04">
      <w:start w:val="1"/>
      <w:numFmt w:val="bullet"/>
      <w:lvlText w:val=""/>
      <w:lvlJc w:val="left"/>
      <w:pPr>
        <w:ind w:left="2160" w:hanging="360"/>
      </w:pPr>
      <w:rPr>
        <w:rFonts w:ascii="Wingdings" w:hAnsi="Wingdings" w:hint="default"/>
      </w:rPr>
    </w:lvl>
    <w:lvl w:ilvl="3" w:tplc="A90E276A">
      <w:start w:val="1"/>
      <w:numFmt w:val="bullet"/>
      <w:lvlText w:val=""/>
      <w:lvlJc w:val="left"/>
      <w:pPr>
        <w:ind w:left="2880" w:hanging="360"/>
      </w:pPr>
      <w:rPr>
        <w:rFonts w:ascii="Symbol" w:hAnsi="Symbol" w:hint="default"/>
      </w:rPr>
    </w:lvl>
    <w:lvl w:ilvl="4" w:tplc="7E82D3FE">
      <w:start w:val="1"/>
      <w:numFmt w:val="bullet"/>
      <w:lvlText w:val="o"/>
      <w:lvlJc w:val="left"/>
      <w:pPr>
        <w:ind w:left="3600" w:hanging="360"/>
      </w:pPr>
      <w:rPr>
        <w:rFonts w:ascii="Courier New" w:hAnsi="Courier New" w:hint="default"/>
      </w:rPr>
    </w:lvl>
    <w:lvl w:ilvl="5" w:tplc="3A10BFBA">
      <w:start w:val="1"/>
      <w:numFmt w:val="bullet"/>
      <w:lvlText w:val=""/>
      <w:lvlJc w:val="left"/>
      <w:pPr>
        <w:ind w:left="4320" w:hanging="360"/>
      </w:pPr>
      <w:rPr>
        <w:rFonts w:ascii="Wingdings" w:hAnsi="Wingdings" w:hint="default"/>
      </w:rPr>
    </w:lvl>
    <w:lvl w:ilvl="6" w:tplc="DFA08BA4">
      <w:start w:val="1"/>
      <w:numFmt w:val="bullet"/>
      <w:lvlText w:val=""/>
      <w:lvlJc w:val="left"/>
      <w:pPr>
        <w:ind w:left="5040" w:hanging="360"/>
      </w:pPr>
      <w:rPr>
        <w:rFonts w:ascii="Symbol" w:hAnsi="Symbol" w:hint="default"/>
      </w:rPr>
    </w:lvl>
    <w:lvl w:ilvl="7" w:tplc="7EF633D2">
      <w:start w:val="1"/>
      <w:numFmt w:val="bullet"/>
      <w:lvlText w:val="o"/>
      <w:lvlJc w:val="left"/>
      <w:pPr>
        <w:ind w:left="5760" w:hanging="360"/>
      </w:pPr>
      <w:rPr>
        <w:rFonts w:ascii="Courier New" w:hAnsi="Courier New" w:hint="default"/>
      </w:rPr>
    </w:lvl>
    <w:lvl w:ilvl="8" w:tplc="516276EE">
      <w:start w:val="1"/>
      <w:numFmt w:val="bullet"/>
      <w:lvlText w:val=""/>
      <w:lvlJc w:val="left"/>
      <w:pPr>
        <w:ind w:left="6480" w:hanging="360"/>
      </w:pPr>
      <w:rPr>
        <w:rFonts w:ascii="Wingdings" w:hAnsi="Wingdings" w:hint="default"/>
      </w:rPr>
    </w:lvl>
  </w:abstractNum>
  <w:abstractNum w:abstractNumId="854" w15:restartNumberingAfterBreak="0">
    <w:nsid w:val="61205E7D"/>
    <w:multiLevelType w:val="hybridMultilevel"/>
    <w:tmpl w:val="FFFFFFFF"/>
    <w:lvl w:ilvl="0" w:tplc="3C8E707E">
      <w:start w:val="1"/>
      <w:numFmt w:val="bullet"/>
      <w:lvlText w:val=""/>
      <w:lvlJc w:val="left"/>
      <w:pPr>
        <w:ind w:left="720" w:hanging="360"/>
      </w:pPr>
      <w:rPr>
        <w:rFonts w:ascii="Symbol" w:hAnsi="Symbol" w:hint="default"/>
      </w:rPr>
    </w:lvl>
    <w:lvl w:ilvl="1" w:tplc="35126DBC">
      <w:start w:val="1"/>
      <w:numFmt w:val="bullet"/>
      <w:lvlText w:val="o"/>
      <w:lvlJc w:val="left"/>
      <w:pPr>
        <w:ind w:left="1440" w:hanging="360"/>
      </w:pPr>
      <w:rPr>
        <w:rFonts w:ascii="Courier New" w:hAnsi="Courier New" w:hint="default"/>
      </w:rPr>
    </w:lvl>
    <w:lvl w:ilvl="2" w:tplc="58F2D09E">
      <w:start w:val="1"/>
      <w:numFmt w:val="bullet"/>
      <w:lvlText w:val=""/>
      <w:lvlJc w:val="left"/>
      <w:pPr>
        <w:ind w:left="2160" w:hanging="360"/>
      </w:pPr>
      <w:rPr>
        <w:rFonts w:ascii="Wingdings" w:hAnsi="Wingdings" w:hint="default"/>
      </w:rPr>
    </w:lvl>
    <w:lvl w:ilvl="3" w:tplc="E9C6DD52">
      <w:start w:val="1"/>
      <w:numFmt w:val="bullet"/>
      <w:lvlText w:val=""/>
      <w:lvlJc w:val="left"/>
      <w:pPr>
        <w:ind w:left="2880" w:hanging="360"/>
      </w:pPr>
      <w:rPr>
        <w:rFonts w:ascii="Symbol" w:hAnsi="Symbol" w:hint="default"/>
      </w:rPr>
    </w:lvl>
    <w:lvl w:ilvl="4" w:tplc="4B94F3CA">
      <w:start w:val="1"/>
      <w:numFmt w:val="bullet"/>
      <w:lvlText w:val="o"/>
      <w:lvlJc w:val="left"/>
      <w:pPr>
        <w:ind w:left="3600" w:hanging="360"/>
      </w:pPr>
      <w:rPr>
        <w:rFonts w:ascii="Courier New" w:hAnsi="Courier New" w:hint="default"/>
      </w:rPr>
    </w:lvl>
    <w:lvl w:ilvl="5" w:tplc="4FE0A668">
      <w:start w:val="1"/>
      <w:numFmt w:val="bullet"/>
      <w:lvlText w:val=""/>
      <w:lvlJc w:val="left"/>
      <w:pPr>
        <w:ind w:left="4320" w:hanging="360"/>
      </w:pPr>
      <w:rPr>
        <w:rFonts w:ascii="Wingdings" w:hAnsi="Wingdings" w:hint="default"/>
      </w:rPr>
    </w:lvl>
    <w:lvl w:ilvl="6" w:tplc="74F08E1C">
      <w:start w:val="1"/>
      <w:numFmt w:val="bullet"/>
      <w:lvlText w:val=""/>
      <w:lvlJc w:val="left"/>
      <w:pPr>
        <w:ind w:left="5040" w:hanging="360"/>
      </w:pPr>
      <w:rPr>
        <w:rFonts w:ascii="Symbol" w:hAnsi="Symbol" w:hint="default"/>
      </w:rPr>
    </w:lvl>
    <w:lvl w:ilvl="7" w:tplc="42E0E3B0">
      <w:start w:val="1"/>
      <w:numFmt w:val="bullet"/>
      <w:lvlText w:val="o"/>
      <w:lvlJc w:val="left"/>
      <w:pPr>
        <w:ind w:left="5760" w:hanging="360"/>
      </w:pPr>
      <w:rPr>
        <w:rFonts w:ascii="Courier New" w:hAnsi="Courier New" w:hint="default"/>
      </w:rPr>
    </w:lvl>
    <w:lvl w:ilvl="8" w:tplc="938ABAC0">
      <w:start w:val="1"/>
      <w:numFmt w:val="bullet"/>
      <w:lvlText w:val=""/>
      <w:lvlJc w:val="left"/>
      <w:pPr>
        <w:ind w:left="6480" w:hanging="360"/>
      </w:pPr>
      <w:rPr>
        <w:rFonts w:ascii="Wingdings" w:hAnsi="Wingdings" w:hint="default"/>
      </w:rPr>
    </w:lvl>
  </w:abstractNum>
  <w:abstractNum w:abstractNumId="855" w15:restartNumberingAfterBreak="0">
    <w:nsid w:val="61373777"/>
    <w:multiLevelType w:val="hybridMultilevel"/>
    <w:tmpl w:val="FFFFFFFF"/>
    <w:lvl w:ilvl="0" w:tplc="F9025E88">
      <w:start w:val="1"/>
      <w:numFmt w:val="bullet"/>
      <w:lvlText w:val=""/>
      <w:lvlJc w:val="left"/>
      <w:pPr>
        <w:ind w:left="720" w:hanging="360"/>
      </w:pPr>
      <w:rPr>
        <w:rFonts w:ascii="Symbol" w:hAnsi="Symbol" w:hint="default"/>
      </w:rPr>
    </w:lvl>
    <w:lvl w:ilvl="1" w:tplc="14E6F85E">
      <w:start w:val="1"/>
      <w:numFmt w:val="bullet"/>
      <w:lvlText w:val="o"/>
      <w:lvlJc w:val="left"/>
      <w:pPr>
        <w:ind w:left="1440" w:hanging="360"/>
      </w:pPr>
      <w:rPr>
        <w:rFonts w:ascii="Courier New" w:hAnsi="Courier New" w:hint="default"/>
      </w:rPr>
    </w:lvl>
    <w:lvl w:ilvl="2" w:tplc="AF4A4CE6">
      <w:start w:val="1"/>
      <w:numFmt w:val="bullet"/>
      <w:lvlText w:val=""/>
      <w:lvlJc w:val="left"/>
      <w:pPr>
        <w:ind w:left="2160" w:hanging="360"/>
      </w:pPr>
      <w:rPr>
        <w:rFonts w:ascii="Wingdings" w:hAnsi="Wingdings" w:hint="default"/>
      </w:rPr>
    </w:lvl>
    <w:lvl w:ilvl="3" w:tplc="A7DC30B4">
      <w:start w:val="1"/>
      <w:numFmt w:val="bullet"/>
      <w:lvlText w:val=""/>
      <w:lvlJc w:val="left"/>
      <w:pPr>
        <w:ind w:left="2880" w:hanging="360"/>
      </w:pPr>
      <w:rPr>
        <w:rFonts w:ascii="Symbol" w:hAnsi="Symbol" w:hint="default"/>
      </w:rPr>
    </w:lvl>
    <w:lvl w:ilvl="4" w:tplc="E96ED21E">
      <w:start w:val="1"/>
      <w:numFmt w:val="bullet"/>
      <w:lvlText w:val="o"/>
      <w:lvlJc w:val="left"/>
      <w:pPr>
        <w:ind w:left="3600" w:hanging="360"/>
      </w:pPr>
      <w:rPr>
        <w:rFonts w:ascii="Courier New" w:hAnsi="Courier New" w:hint="default"/>
      </w:rPr>
    </w:lvl>
    <w:lvl w:ilvl="5" w:tplc="57386D2A">
      <w:start w:val="1"/>
      <w:numFmt w:val="bullet"/>
      <w:lvlText w:val=""/>
      <w:lvlJc w:val="left"/>
      <w:pPr>
        <w:ind w:left="4320" w:hanging="360"/>
      </w:pPr>
      <w:rPr>
        <w:rFonts w:ascii="Wingdings" w:hAnsi="Wingdings" w:hint="default"/>
      </w:rPr>
    </w:lvl>
    <w:lvl w:ilvl="6" w:tplc="7422CC2E">
      <w:start w:val="1"/>
      <w:numFmt w:val="bullet"/>
      <w:lvlText w:val=""/>
      <w:lvlJc w:val="left"/>
      <w:pPr>
        <w:ind w:left="5040" w:hanging="360"/>
      </w:pPr>
      <w:rPr>
        <w:rFonts w:ascii="Symbol" w:hAnsi="Symbol" w:hint="default"/>
      </w:rPr>
    </w:lvl>
    <w:lvl w:ilvl="7" w:tplc="B7DCE4C0">
      <w:start w:val="1"/>
      <w:numFmt w:val="bullet"/>
      <w:lvlText w:val="o"/>
      <w:lvlJc w:val="left"/>
      <w:pPr>
        <w:ind w:left="5760" w:hanging="360"/>
      </w:pPr>
      <w:rPr>
        <w:rFonts w:ascii="Courier New" w:hAnsi="Courier New" w:hint="default"/>
      </w:rPr>
    </w:lvl>
    <w:lvl w:ilvl="8" w:tplc="451EF53A">
      <w:start w:val="1"/>
      <w:numFmt w:val="bullet"/>
      <w:lvlText w:val=""/>
      <w:lvlJc w:val="left"/>
      <w:pPr>
        <w:ind w:left="6480" w:hanging="360"/>
      </w:pPr>
      <w:rPr>
        <w:rFonts w:ascii="Wingdings" w:hAnsi="Wingdings" w:hint="default"/>
      </w:rPr>
    </w:lvl>
  </w:abstractNum>
  <w:abstractNum w:abstractNumId="856" w15:restartNumberingAfterBreak="0">
    <w:nsid w:val="613D2118"/>
    <w:multiLevelType w:val="hybridMultilevel"/>
    <w:tmpl w:val="FFFFFFFF"/>
    <w:lvl w:ilvl="0" w:tplc="90B85884">
      <w:start w:val="1"/>
      <w:numFmt w:val="bullet"/>
      <w:lvlText w:val=""/>
      <w:lvlJc w:val="left"/>
      <w:pPr>
        <w:ind w:left="720" w:hanging="360"/>
      </w:pPr>
      <w:rPr>
        <w:rFonts w:ascii="Symbol" w:hAnsi="Symbol" w:hint="default"/>
      </w:rPr>
    </w:lvl>
    <w:lvl w:ilvl="1" w:tplc="4E0CABA8">
      <w:start w:val="1"/>
      <w:numFmt w:val="bullet"/>
      <w:lvlText w:val="o"/>
      <w:lvlJc w:val="left"/>
      <w:pPr>
        <w:ind w:left="1440" w:hanging="360"/>
      </w:pPr>
      <w:rPr>
        <w:rFonts w:ascii="Courier New" w:hAnsi="Courier New" w:hint="default"/>
      </w:rPr>
    </w:lvl>
    <w:lvl w:ilvl="2" w:tplc="C3CC1CC2">
      <w:start w:val="1"/>
      <w:numFmt w:val="bullet"/>
      <w:lvlText w:val=""/>
      <w:lvlJc w:val="left"/>
      <w:pPr>
        <w:ind w:left="2160" w:hanging="360"/>
      </w:pPr>
      <w:rPr>
        <w:rFonts w:ascii="Wingdings" w:hAnsi="Wingdings" w:hint="default"/>
      </w:rPr>
    </w:lvl>
    <w:lvl w:ilvl="3" w:tplc="9E9C6050">
      <w:start w:val="1"/>
      <w:numFmt w:val="bullet"/>
      <w:lvlText w:val=""/>
      <w:lvlJc w:val="left"/>
      <w:pPr>
        <w:ind w:left="2880" w:hanging="360"/>
      </w:pPr>
      <w:rPr>
        <w:rFonts w:ascii="Symbol" w:hAnsi="Symbol" w:hint="default"/>
      </w:rPr>
    </w:lvl>
    <w:lvl w:ilvl="4" w:tplc="61520F3C">
      <w:start w:val="1"/>
      <w:numFmt w:val="bullet"/>
      <w:lvlText w:val="o"/>
      <w:lvlJc w:val="left"/>
      <w:pPr>
        <w:ind w:left="3600" w:hanging="360"/>
      </w:pPr>
      <w:rPr>
        <w:rFonts w:ascii="Courier New" w:hAnsi="Courier New" w:hint="default"/>
      </w:rPr>
    </w:lvl>
    <w:lvl w:ilvl="5" w:tplc="B2A86BB2">
      <w:start w:val="1"/>
      <w:numFmt w:val="bullet"/>
      <w:lvlText w:val=""/>
      <w:lvlJc w:val="left"/>
      <w:pPr>
        <w:ind w:left="4320" w:hanging="360"/>
      </w:pPr>
      <w:rPr>
        <w:rFonts w:ascii="Wingdings" w:hAnsi="Wingdings" w:hint="default"/>
      </w:rPr>
    </w:lvl>
    <w:lvl w:ilvl="6" w:tplc="03F2A82A">
      <w:start w:val="1"/>
      <w:numFmt w:val="bullet"/>
      <w:lvlText w:val=""/>
      <w:lvlJc w:val="left"/>
      <w:pPr>
        <w:ind w:left="5040" w:hanging="360"/>
      </w:pPr>
      <w:rPr>
        <w:rFonts w:ascii="Symbol" w:hAnsi="Symbol" w:hint="default"/>
      </w:rPr>
    </w:lvl>
    <w:lvl w:ilvl="7" w:tplc="D124E7FC">
      <w:start w:val="1"/>
      <w:numFmt w:val="bullet"/>
      <w:lvlText w:val="o"/>
      <w:lvlJc w:val="left"/>
      <w:pPr>
        <w:ind w:left="5760" w:hanging="360"/>
      </w:pPr>
      <w:rPr>
        <w:rFonts w:ascii="Courier New" w:hAnsi="Courier New" w:hint="default"/>
      </w:rPr>
    </w:lvl>
    <w:lvl w:ilvl="8" w:tplc="5F966A94">
      <w:start w:val="1"/>
      <w:numFmt w:val="bullet"/>
      <w:lvlText w:val=""/>
      <w:lvlJc w:val="left"/>
      <w:pPr>
        <w:ind w:left="6480" w:hanging="360"/>
      </w:pPr>
      <w:rPr>
        <w:rFonts w:ascii="Wingdings" w:hAnsi="Wingdings" w:hint="default"/>
      </w:rPr>
    </w:lvl>
  </w:abstractNum>
  <w:abstractNum w:abstractNumId="857" w15:restartNumberingAfterBreak="0">
    <w:nsid w:val="614C64D6"/>
    <w:multiLevelType w:val="hybridMultilevel"/>
    <w:tmpl w:val="FFFFFFFF"/>
    <w:lvl w:ilvl="0" w:tplc="89564EEA">
      <w:start w:val="1"/>
      <w:numFmt w:val="bullet"/>
      <w:lvlText w:val=""/>
      <w:lvlJc w:val="left"/>
      <w:pPr>
        <w:ind w:left="720" w:hanging="360"/>
      </w:pPr>
      <w:rPr>
        <w:rFonts w:ascii="Symbol" w:hAnsi="Symbol" w:hint="default"/>
      </w:rPr>
    </w:lvl>
    <w:lvl w:ilvl="1" w:tplc="E4E6F536">
      <w:start w:val="1"/>
      <w:numFmt w:val="bullet"/>
      <w:lvlText w:val="o"/>
      <w:lvlJc w:val="left"/>
      <w:pPr>
        <w:ind w:left="1440" w:hanging="360"/>
      </w:pPr>
      <w:rPr>
        <w:rFonts w:ascii="Courier New" w:hAnsi="Courier New" w:hint="default"/>
      </w:rPr>
    </w:lvl>
    <w:lvl w:ilvl="2" w:tplc="B5B201C2">
      <w:start w:val="1"/>
      <w:numFmt w:val="bullet"/>
      <w:lvlText w:val=""/>
      <w:lvlJc w:val="left"/>
      <w:pPr>
        <w:ind w:left="2160" w:hanging="360"/>
      </w:pPr>
      <w:rPr>
        <w:rFonts w:ascii="Wingdings" w:hAnsi="Wingdings" w:hint="default"/>
      </w:rPr>
    </w:lvl>
    <w:lvl w:ilvl="3" w:tplc="B16C1D7C">
      <w:start w:val="1"/>
      <w:numFmt w:val="bullet"/>
      <w:lvlText w:val=""/>
      <w:lvlJc w:val="left"/>
      <w:pPr>
        <w:ind w:left="2880" w:hanging="360"/>
      </w:pPr>
      <w:rPr>
        <w:rFonts w:ascii="Symbol" w:hAnsi="Symbol" w:hint="default"/>
      </w:rPr>
    </w:lvl>
    <w:lvl w:ilvl="4" w:tplc="8B4663C4">
      <w:start w:val="1"/>
      <w:numFmt w:val="bullet"/>
      <w:lvlText w:val="o"/>
      <w:lvlJc w:val="left"/>
      <w:pPr>
        <w:ind w:left="3600" w:hanging="360"/>
      </w:pPr>
      <w:rPr>
        <w:rFonts w:ascii="Courier New" w:hAnsi="Courier New" w:hint="default"/>
      </w:rPr>
    </w:lvl>
    <w:lvl w:ilvl="5" w:tplc="BCCEE160">
      <w:start w:val="1"/>
      <w:numFmt w:val="bullet"/>
      <w:lvlText w:val=""/>
      <w:lvlJc w:val="left"/>
      <w:pPr>
        <w:ind w:left="4320" w:hanging="360"/>
      </w:pPr>
      <w:rPr>
        <w:rFonts w:ascii="Wingdings" w:hAnsi="Wingdings" w:hint="default"/>
      </w:rPr>
    </w:lvl>
    <w:lvl w:ilvl="6" w:tplc="B574B75E">
      <w:start w:val="1"/>
      <w:numFmt w:val="bullet"/>
      <w:lvlText w:val=""/>
      <w:lvlJc w:val="left"/>
      <w:pPr>
        <w:ind w:left="5040" w:hanging="360"/>
      </w:pPr>
      <w:rPr>
        <w:rFonts w:ascii="Symbol" w:hAnsi="Symbol" w:hint="default"/>
      </w:rPr>
    </w:lvl>
    <w:lvl w:ilvl="7" w:tplc="2F5AD764">
      <w:start w:val="1"/>
      <w:numFmt w:val="bullet"/>
      <w:lvlText w:val="o"/>
      <w:lvlJc w:val="left"/>
      <w:pPr>
        <w:ind w:left="5760" w:hanging="360"/>
      </w:pPr>
      <w:rPr>
        <w:rFonts w:ascii="Courier New" w:hAnsi="Courier New" w:hint="default"/>
      </w:rPr>
    </w:lvl>
    <w:lvl w:ilvl="8" w:tplc="D02E092E">
      <w:start w:val="1"/>
      <w:numFmt w:val="bullet"/>
      <w:lvlText w:val=""/>
      <w:lvlJc w:val="left"/>
      <w:pPr>
        <w:ind w:left="6480" w:hanging="360"/>
      </w:pPr>
      <w:rPr>
        <w:rFonts w:ascii="Wingdings" w:hAnsi="Wingdings" w:hint="default"/>
      </w:rPr>
    </w:lvl>
  </w:abstractNum>
  <w:abstractNum w:abstractNumId="858" w15:restartNumberingAfterBreak="0">
    <w:nsid w:val="615701F8"/>
    <w:multiLevelType w:val="hybridMultilevel"/>
    <w:tmpl w:val="69845112"/>
    <w:lvl w:ilvl="0" w:tplc="A066EC2E">
      <w:start w:val="1"/>
      <w:numFmt w:val="low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9" w15:restartNumberingAfterBreak="0">
    <w:nsid w:val="6167038E"/>
    <w:multiLevelType w:val="hybridMultilevel"/>
    <w:tmpl w:val="FFFFFFFF"/>
    <w:lvl w:ilvl="0" w:tplc="306C038A">
      <w:start w:val="1"/>
      <w:numFmt w:val="bullet"/>
      <w:lvlText w:val=""/>
      <w:lvlJc w:val="left"/>
      <w:pPr>
        <w:ind w:left="720" w:hanging="360"/>
      </w:pPr>
      <w:rPr>
        <w:rFonts w:ascii="Symbol" w:hAnsi="Symbol" w:hint="default"/>
      </w:rPr>
    </w:lvl>
    <w:lvl w:ilvl="1" w:tplc="44BC53A0">
      <w:start w:val="1"/>
      <w:numFmt w:val="bullet"/>
      <w:lvlText w:val="o"/>
      <w:lvlJc w:val="left"/>
      <w:pPr>
        <w:ind w:left="1440" w:hanging="360"/>
      </w:pPr>
      <w:rPr>
        <w:rFonts w:ascii="Courier New" w:hAnsi="Courier New" w:hint="default"/>
      </w:rPr>
    </w:lvl>
    <w:lvl w:ilvl="2" w:tplc="8312DCEE">
      <w:start w:val="1"/>
      <w:numFmt w:val="bullet"/>
      <w:lvlText w:val=""/>
      <w:lvlJc w:val="left"/>
      <w:pPr>
        <w:ind w:left="2160" w:hanging="360"/>
      </w:pPr>
      <w:rPr>
        <w:rFonts w:ascii="Wingdings" w:hAnsi="Wingdings" w:hint="default"/>
      </w:rPr>
    </w:lvl>
    <w:lvl w:ilvl="3" w:tplc="2138C558">
      <w:start w:val="1"/>
      <w:numFmt w:val="bullet"/>
      <w:lvlText w:val=""/>
      <w:lvlJc w:val="left"/>
      <w:pPr>
        <w:ind w:left="2880" w:hanging="360"/>
      </w:pPr>
      <w:rPr>
        <w:rFonts w:ascii="Symbol" w:hAnsi="Symbol" w:hint="default"/>
      </w:rPr>
    </w:lvl>
    <w:lvl w:ilvl="4" w:tplc="5C628098">
      <w:start w:val="1"/>
      <w:numFmt w:val="bullet"/>
      <w:lvlText w:val="o"/>
      <w:lvlJc w:val="left"/>
      <w:pPr>
        <w:ind w:left="3600" w:hanging="360"/>
      </w:pPr>
      <w:rPr>
        <w:rFonts w:ascii="Courier New" w:hAnsi="Courier New" w:hint="default"/>
      </w:rPr>
    </w:lvl>
    <w:lvl w:ilvl="5" w:tplc="C82AB002">
      <w:start w:val="1"/>
      <w:numFmt w:val="bullet"/>
      <w:lvlText w:val=""/>
      <w:lvlJc w:val="left"/>
      <w:pPr>
        <w:ind w:left="4320" w:hanging="360"/>
      </w:pPr>
      <w:rPr>
        <w:rFonts w:ascii="Wingdings" w:hAnsi="Wingdings" w:hint="default"/>
      </w:rPr>
    </w:lvl>
    <w:lvl w:ilvl="6" w:tplc="E00A9288">
      <w:start w:val="1"/>
      <w:numFmt w:val="bullet"/>
      <w:lvlText w:val=""/>
      <w:lvlJc w:val="left"/>
      <w:pPr>
        <w:ind w:left="5040" w:hanging="360"/>
      </w:pPr>
      <w:rPr>
        <w:rFonts w:ascii="Symbol" w:hAnsi="Symbol" w:hint="default"/>
      </w:rPr>
    </w:lvl>
    <w:lvl w:ilvl="7" w:tplc="DA6CE6A0">
      <w:start w:val="1"/>
      <w:numFmt w:val="bullet"/>
      <w:lvlText w:val="o"/>
      <w:lvlJc w:val="left"/>
      <w:pPr>
        <w:ind w:left="5760" w:hanging="360"/>
      </w:pPr>
      <w:rPr>
        <w:rFonts w:ascii="Courier New" w:hAnsi="Courier New" w:hint="default"/>
      </w:rPr>
    </w:lvl>
    <w:lvl w:ilvl="8" w:tplc="1A8A6C14">
      <w:start w:val="1"/>
      <w:numFmt w:val="bullet"/>
      <w:lvlText w:val=""/>
      <w:lvlJc w:val="left"/>
      <w:pPr>
        <w:ind w:left="6480" w:hanging="360"/>
      </w:pPr>
      <w:rPr>
        <w:rFonts w:ascii="Wingdings" w:hAnsi="Wingdings" w:hint="default"/>
      </w:rPr>
    </w:lvl>
  </w:abstractNum>
  <w:abstractNum w:abstractNumId="860" w15:restartNumberingAfterBreak="0">
    <w:nsid w:val="61791C36"/>
    <w:multiLevelType w:val="hybridMultilevel"/>
    <w:tmpl w:val="FFFFFFFF"/>
    <w:lvl w:ilvl="0" w:tplc="D5386F54">
      <w:start w:val="1"/>
      <w:numFmt w:val="bullet"/>
      <w:lvlText w:val=""/>
      <w:lvlJc w:val="left"/>
      <w:pPr>
        <w:ind w:left="720" w:hanging="360"/>
      </w:pPr>
      <w:rPr>
        <w:rFonts w:ascii="Symbol" w:hAnsi="Symbol" w:hint="default"/>
      </w:rPr>
    </w:lvl>
    <w:lvl w:ilvl="1" w:tplc="46FE040C">
      <w:start w:val="1"/>
      <w:numFmt w:val="bullet"/>
      <w:lvlText w:val="o"/>
      <w:lvlJc w:val="left"/>
      <w:pPr>
        <w:ind w:left="1440" w:hanging="360"/>
      </w:pPr>
      <w:rPr>
        <w:rFonts w:ascii="Courier New" w:hAnsi="Courier New" w:hint="default"/>
      </w:rPr>
    </w:lvl>
    <w:lvl w:ilvl="2" w:tplc="97620770">
      <w:start w:val="1"/>
      <w:numFmt w:val="bullet"/>
      <w:lvlText w:val=""/>
      <w:lvlJc w:val="left"/>
      <w:pPr>
        <w:ind w:left="2160" w:hanging="360"/>
      </w:pPr>
      <w:rPr>
        <w:rFonts w:ascii="Wingdings" w:hAnsi="Wingdings" w:hint="default"/>
      </w:rPr>
    </w:lvl>
    <w:lvl w:ilvl="3" w:tplc="8DCE96DE">
      <w:start w:val="1"/>
      <w:numFmt w:val="bullet"/>
      <w:lvlText w:val=""/>
      <w:lvlJc w:val="left"/>
      <w:pPr>
        <w:ind w:left="2880" w:hanging="360"/>
      </w:pPr>
      <w:rPr>
        <w:rFonts w:ascii="Symbol" w:hAnsi="Symbol" w:hint="default"/>
      </w:rPr>
    </w:lvl>
    <w:lvl w:ilvl="4" w:tplc="70783842">
      <w:start w:val="1"/>
      <w:numFmt w:val="bullet"/>
      <w:lvlText w:val="o"/>
      <w:lvlJc w:val="left"/>
      <w:pPr>
        <w:ind w:left="3600" w:hanging="360"/>
      </w:pPr>
      <w:rPr>
        <w:rFonts w:ascii="Courier New" w:hAnsi="Courier New" w:hint="default"/>
      </w:rPr>
    </w:lvl>
    <w:lvl w:ilvl="5" w:tplc="BFD00E64">
      <w:start w:val="1"/>
      <w:numFmt w:val="bullet"/>
      <w:lvlText w:val=""/>
      <w:lvlJc w:val="left"/>
      <w:pPr>
        <w:ind w:left="4320" w:hanging="360"/>
      </w:pPr>
      <w:rPr>
        <w:rFonts w:ascii="Wingdings" w:hAnsi="Wingdings" w:hint="default"/>
      </w:rPr>
    </w:lvl>
    <w:lvl w:ilvl="6" w:tplc="72B06542">
      <w:start w:val="1"/>
      <w:numFmt w:val="bullet"/>
      <w:lvlText w:val=""/>
      <w:lvlJc w:val="left"/>
      <w:pPr>
        <w:ind w:left="5040" w:hanging="360"/>
      </w:pPr>
      <w:rPr>
        <w:rFonts w:ascii="Symbol" w:hAnsi="Symbol" w:hint="default"/>
      </w:rPr>
    </w:lvl>
    <w:lvl w:ilvl="7" w:tplc="EBD8670E">
      <w:start w:val="1"/>
      <w:numFmt w:val="bullet"/>
      <w:lvlText w:val="o"/>
      <w:lvlJc w:val="left"/>
      <w:pPr>
        <w:ind w:left="5760" w:hanging="360"/>
      </w:pPr>
      <w:rPr>
        <w:rFonts w:ascii="Courier New" w:hAnsi="Courier New" w:hint="default"/>
      </w:rPr>
    </w:lvl>
    <w:lvl w:ilvl="8" w:tplc="025855EA">
      <w:start w:val="1"/>
      <w:numFmt w:val="bullet"/>
      <w:lvlText w:val=""/>
      <w:lvlJc w:val="left"/>
      <w:pPr>
        <w:ind w:left="6480" w:hanging="360"/>
      </w:pPr>
      <w:rPr>
        <w:rFonts w:ascii="Wingdings" w:hAnsi="Wingdings" w:hint="default"/>
      </w:rPr>
    </w:lvl>
  </w:abstractNum>
  <w:abstractNum w:abstractNumId="861" w15:restartNumberingAfterBreak="0">
    <w:nsid w:val="61856733"/>
    <w:multiLevelType w:val="hybridMultilevel"/>
    <w:tmpl w:val="FFFFFFFF"/>
    <w:lvl w:ilvl="0" w:tplc="C73E42FA">
      <w:start w:val="1"/>
      <w:numFmt w:val="bullet"/>
      <w:lvlText w:val=""/>
      <w:lvlJc w:val="left"/>
      <w:pPr>
        <w:ind w:left="720" w:hanging="360"/>
      </w:pPr>
      <w:rPr>
        <w:rFonts w:ascii="Symbol" w:hAnsi="Symbol" w:hint="default"/>
      </w:rPr>
    </w:lvl>
    <w:lvl w:ilvl="1" w:tplc="C1429632">
      <w:start w:val="1"/>
      <w:numFmt w:val="bullet"/>
      <w:lvlText w:val="o"/>
      <w:lvlJc w:val="left"/>
      <w:pPr>
        <w:ind w:left="1440" w:hanging="360"/>
      </w:pPr>
      <w:rPr>
        <w:rFonts w:ascii="Courier New" w:hAnsi="Courier New" w:hint="default"/>
      </w:rPr>
    </w:lvl>
    <w:lvl w:ilvl="2" w:tplc="805A7504">
      <w:start w:val="1"/>
      <w:numFmt w:val="bullet"/>
      <w:lvlText w:val=""/>
      <w:lvlJc w:val="left"/>
      <w:pPr>
        <w:ind w:left="2160" w:hanging="360"/>
      </w:pPr>
      <w:rPr>
        <w:rFonts w:ascii="Wingdings" w:hAnsi="Wingdings" w:hint="default"/>
      </w:rPr>
    </w:lvl>
    <w:lvl w:ilvl="3" w:tplc="BDDE8CA6">
      <w:start w:val="1"/>
      <w:numFmt w:val="bullet"/>
      <w:lvlText w:val=""/>
      <w:lvlJc w:val="left"/>
      <w:pPr>
        <w:ind w:left="2880" w:hanging="360"/>
      </w:pPr>
      <w:rPr>
        <w:rFonts w:ascii="Symbol" w:hAnsi="Symbol" w:hint="default"/>
      </w:rPr>
    </w:lvl>
    <w:lvl w:ilvl="4" w:tplc="659A27B8">
      <w:start w:val="1"/>
      <w:numFmt w:val="bullet"/>
      <w:lvlText w:val="o"/>
      <w:lvlJc w:val="left"/>
      <w:pPr>
        <w:ind w:left="3600" w:hanging="360"/>
      </w:pPr>
      <w:rPr>
        <w:rFonts w:ascii="Courier New" w:hAnsi="Courier New" w:hint="default"/>
      </w:rPr>
    </w:lvl>
    <w:lvl w:ilvl="5" w:tplc="3B70BB86">
      <w:start w:val="1"/>
      <w:numFmt w:val="bullet"/>
      <w:lvlText w:val=""/>
      <w:lvlJc w:val="left"/>
      <w:pPr>
        <w:ind w:left="4320" w:hanging="360"/>
      </w:pPr>
      <w:rPr>
        <w:rFonts w:ascii="Wingdings" w:hAnsi="Wingdings" w:hint="default"/>
      </w:rPr>
    </w:lvl>
    <w:lvl w:ilvl="6" w:tplc="927638F6">
      <w:start w:val="1"/>
      <w:numFmt w:val="bullet"/>
      <w:lvlText w:val=""/>
      <w:lvlJc w:val="left"/>
      <w:pPr>
        <w:ind w:left="5040" w:hanging="360"/>
      </w:pPr>
      <w:rPr>
        <w:rFonts w:ascii="Symbol" w:hAnsi="Symbol" w:hint="default"/>
      </w:rPr>
    </w:lvl>
    <w:lvl w:ilvl="7" w:tplc="A8E02250">
      <w:start w:val="1"/>
      <w:numFmt w:val="bullet"/>
      <w:lvlText w:val="o"/>
      <w:lvlJc w:val="left"/>
      <w:pPr>
        <w:ind w:left="5760" w:hanging="360"/>
      </w:pPr>
      <w:rPr>
        <w:rFonts w:ascii="Courier New" w:hAnsi="Courier New" w:hint="default"/>
      </w:rPr>
    </w:lvl>
    <w:lvl w:ilvl="8" w:tplc="CAA0DF14">
      <w:start w:val="1"/>
      <w:numFmt w:val="bullet"/>
      <w:lvlText w:val=""/>
      <w:lvlJc w:val="left"/>
      <w:pPr>
        <w:ind w:left="6480" w:hanging="360"/>
      </w:pPr>
      <w:rPr>
        <w:rFonts w:ascii="Wingdings" w:hAnsi="Wingdings" w:hint="default"/>
      </w:rPr>
    </w:lvl>
  </w:abstractNum>
  <w:abstractNum w:abstractNumId="862" w15:restartNumberingAfterBreak="0">
    <w:nsid w:val="618D2773"/>
    <w:multiLevelType w:val="hybridMultilevel"/>
    <w:tmpl w:val="FFFFFFFF"/>
    <w:lvl w:ilvl="0" w:tplc="49C21DC2">
      <w:start w:val="1"/>
      <w:numFmt w:val="bullet"/>
      <w:lvlText w:val=""/>
      <w:lvlJc w:val="left"/>
      <w:pPr>
        <w:ind w:left="720" w:hanging="360"/>
      </w:pPr>
      <w:rPr>
        <w:rFonts w:ascii="Symbol" w:hAnsi="Symbol" w:hint="default"/>
      </w:rPr>
    </w:lvl>
    <w:lvl w:ilvl="1" w:tplc="244A8FF4">
      <w:start w:val="1"/>
      <w:numFmt w:val="bullet"/>
      <w:lvlText w:val="o"/>
      <w:lvlJc w:val="left"/>
      <w:pPr>
        <w:ind w:left="1440" w:hanging="360"/>
      </w:pPr>
      <w:rPr>
        <w:rFonts w:ascii="Courier New" w:hAnsi="Courier New" w:hint="default"/>
      </w:rPr>
    </w:lvl>
    <w:lvl w:ilvl="2" w:tplc="F88EE3A0">
      <w:start w:val="1"/>
      <w:numFmt w:val="bullet"/>
      <w:lvlText w:val=""/>
      <w:lvlJc w:val="left"/>
      <w:pPr>
        <w:ind w:left="2160" w:hanging="360"/>
      </w:pPr>
      <w:rPr>
        <w:rFonts w:ascii="Wingdings" w:hAnsi="Wingdings" w:hint="default"/>
      </w:rPr>
    </w:lvl>
    <w:lvl w:ilvl="3" w:tplc="F2927EDE">
      <w:start w:val="1"/>
      <w:numFmt w:val="bullet"/>
      <w:lvlText w:val=""/>
      <w:lvlJc w:val="left"/>
      <w:pPr>
        <w:ind w:left="2880" w:hanging="360"/>
      </w:pPr>
      <w:rPr>
        <w:rFonts w:ascii="Symbol" w:hAnsi="Symbol" w:hint="default"/>
      </w:rPr>
    </w:lvl>
    <w:lvl w:ilvl="4" w:tplc="903A67B4">
      <w:start w:val="1"/>
      <w:numFmt w:val="bullet"/>
      <w:lvlText w:val="o"/>
      <w:lvlJc w:val="left"/>
      <w:pPr>
        <w:ind w:left="3600" w:hanging="360"/>
      </w:pPr>
      <w:rPr>
        <w:rFonts w:ascii="Courier New" w:hAnsi="Courier New" w:hint="default"/>
      </w:rPr>
    </w:lvl>
    <w:lvl w:ilvl="5" w:tplc="D1C85DD2">
      <w:start w:val="1"/>
      <w:numFmt w:val="bullet"/>
      <w:lvlText w:val=""/>
      <w:lvlJc w:val="left"/>
      <w:pPr>
        <w:ind w:left="4320" w:hanging="360"/>
      </w:pPr>
      <w:rPr>
        <w:rFonts w:ascii="Wingdings" w:hAnsi="Wingdings" w:hint="default"/>
      </w:rPr>
    </w:lvl>
    <w:lvl w:ilvl="6" w:tplc="B186043C">
      <w:start w:val="1"/>
      <w:numFmt w:val="bullet"/>
      <w:lvlText w:val=""/>
      <w:lvlJc w:val="left"/>
      <w:pPr>
        <w:ind w:left="5040" w:hanging="360"/>
      </w:pPr>
      <w:rPr>
        <w:rFonts w:ascii="Symbol" w:hAnsi="Symbol" w:hint="default"/>
      </w:rPr>
    </w:lvl>
    <w:lvl w:ilvl="7" w:tplc="BE4AD6B6">
      <w:start w:val="1"/>
      <w:numFmt w:val="bullet"/>
      <w:lvlText w:val="o"/>
      <w:lvlJc w:val="left"/>
      <w:pPr>
        <w:ind w:left="5760" w:hanging="360"/>
      </w:pPr>
      <w:rPr>
        <w:rFonts w:ascii="Courier New" w:hAnsi="Courier New" w:hint="default"/>
      </w:rPr>
    </w:lvl>
    <w:lvl w:ilvl="8" w:tplc="82DEE966">
      <w:start w:val="1"/>
      <w:numFmt w:val="bullet"/>
      <w:lvlText w:val=""/>
      <w:lvlJc w:val="left"/>
      <w:pPr>
        <w:ind w:left="6480" w:hanging="360"/>
      </w:pPr>
      <w:rPr>
        <w:rFonts w:ascii="Wingdings" w:hAnsi="Wingdings" w:hint="default"/>
      </w:rPr>
    </w:lvl>
  </w:abstractNum>
  <w:abstractNum w:abstractNumId="863" w15:restartNumberingAfterBreak="0">
    <w:nsid w:val="61C45CA8"/>
    <w:multiLevelType w:val="hybridMultilevel"/>
    <w:tmpl w:val="FFFFFFFF"/>
    <w:lvl w:ilvl="0" w:tplc="A6B4EADE">
      <w:start w:val="1"/>
      <w:numFmt w:val="bullet"/>
      <w:lvlText w:val=""/>
      <w:lvlJc w:val="left"/>
      <w:pPr>
        <w:ind w:left="720" w:hanging="360"/>
      </w:pPr>
      <w:rPr>
        <w:rFonts w:ascii="Symbol" w:hAnsi="Symbol" w:hint="default"/>
      </w:rPr>
    </w:lvl>
    <w:lvl w:ilvl="1" w:tplc="E13A2DBA">
      <w:start w:val="1"/>
      <w:numFmt w:val="bullet"/>
      <w:lvlText w:val="o"/>
      <w:lvlJc w:val="left"/>
      <w:pPr>
        <w:ind w:left="1440" w:hanging="360"/>
      </w:pPr>
      <w:rPr>
        <w:rFonts w:ascii="Courier New" w:hAnsi="Courier New" w:hint="default"/>
      </w:rPr>
    </w:lvl>
    <w:lvl w:ilvl="2" w:tplc="BAD88A4C">
      <w:start w:val="1"/>
      <w:numFmt w:val="bullet"/>
      <w:lvlText w:val=""/>
      <w:lvlJc w:val="left"/>
      <w:pPr>
        <w:ind w:left="2160" w:hanging="360"/>
      </w:pPr>
      <w:rPr>
        <w:rFonts w:ascii="Wingdings" w:hAnsi="Wingdings" w:hint="default"/>
      </w:rPr>
    </w:lvl>
    <w:lvl w:ilvl="3" w:tplc="284438E2">
      <w:start w:val="1"/>
      <w:numFmt w:val="bullet"/>
      <w:lvlText w:val=""/>
      <w:lvlJc w:val="left"/>
      <w:pPr>
        <w:ind w:left="2880" w:hanging="360"/>
      </w:pPr>
      <w:rPr>
        <w:rFonts w:ascii="Symbol" w:hAnsi="Symbol" w:hint="default"/>
      </w:rPr>
    </w:lvl>
    <w:lvl w:ilvl="4" w:tplc="91E8E112">
      <w:start w:val="1"/>
      <w:numFmt w:val="bullet"/>
      <w:lvlText w:val="o"/>
      <w:lvlJc w:val="left"/>
      <w:pPr>
        <w:ind w:left="3600" w:hanging="360"/>
      </w:pPr>
      <w:rPr>
        <w:rFonts w:ascii="Courier New" w:hAnsi="Courier New" w:hint="default"/>
      </w:rPr>
    </w:lvl>
    <w:lvl w:ilvl="5" w:tplc="251E559E">
      <w:start w:val="1"/>
      <w:numFmt w:val="bullet"/>
      <w:lvlText w:val=""/>
      <w:lvlJc w:val="left"/>
      <w:pPr>
        <w:ind w:left="4320" w:hanging="360"/>
      </w:pPr>
      <w:rPr>
        <w:rFonts w:ascii="Wingdings" w:hAnsi="Wingdings" w:hint="default"/>
      </w:rPr>
    </w:lvl>
    <w:lvl w:ilvl="6" w:tplc="2294FB9E">
      <w:start w:val="1"/>
      <w:numFmt w:val="bullet"/>
      <w:lvlText w:val=""/>
      <w:lvlJc w:val="left"/>
      <w:pPr>
        <w:ind w:left="5040" w:hanging="360"/>
      </w:pPr>
      <w:rPr>
        <w:rFonts w:ascii="Symbol" w:hAnsi="Symbol" w:hint="default"/>
      </w:rPr>
    </w:lvl>
    <w:lvl w:ilvl="7" w:tplc="9214B096">
      <w:start w:val="1"/>
      <w:numFmt w:val="bullet"/>
      <w:lvlText w:val="o"/>
      <w:lvlJc w:val="left"/>
      <w:pPr>
        <w:ind w:left="5760" w:hanging="360"/>
      </w:pPr>
      <w:rPr>
        <w:rFonts w:ascii="Courier New" w:hAnsi="Courier New" w:hint="default"/>
      </w:rPr>
    </w:lvl>
    <w:lvl w:ilvl="8" w:tplc="FBB88CAC">
      <w:start w:val="1"/>
      <w:numFmt w:val="bullet"/>
      <w:lvlText w:val=""/>
      <w:lvlJc w:val="left"/>
      <w:pPr>
        <w:ind w:left="6480" w:hanging="360"/>
      </w:pPr>
      <w:rPr>
        <w:rFonts w:ascii="Wingdings" w:hAnsi="Wingdings" w:hint="default"/>
      </w:rPr>
    </w:lvl>
  </w:abstractNum>
  <w:abstractNum w:abstractNumId="864" w15:restartNumberingAfterBreak="0">
    <w:nsid w:val="620D6A6B"/>
    <w:multiLevelType w:val="hybridMultilevel"/>
    <w:tmpl w:val="FFFFFFFF"/>
    <w:lvl w:ilvl="0" w:tplc="CE38F4B0">
      <w:start w:val="1"/>
      <w:numFmt w:val="bullet"/>
      <w:lvlText w:val=""/>
      <w:lvlJc w:val="left"/>
      <w:pPr>
        <w:ind w:left="720" w:hanging="360"/>
      </w:pPr>
      <w:rPr>
        <w:rFonts w:ascii="Symbol" w:hAnsi="Symbol" w:hint="default"/>
      </w:rPr>
    </w:lvl>
    <w:lvl w:ilvl="1" w:tplc="8EAA8230">
      <w:start w:val="1"/>
      <w:numFmt w:val="bullet"/>
      <w:lvlText w:val="o"/>
      <w:lvlJc w:val="left"/>
      <w:pPr>
        <w:ind w:left="1440" w:hanging="360"/>
      </w:pPr>
      <w:rPr>
        <w:rFonts w:ascii="Courier New" w:hAnsi="Courier New" w:hint="default"/>
      </w:rPr>
    </w:lvl>
    <w:lvl w:ilvl="2" w:tplc="E6945F1A">
      <w:start w:val="1"/>
      <w:numFmt w:val="bullet"/>
      <w:lvlText w:val=""/>
      <w:lvlJc w:val="left"/>
      <w:pPr>
        <w:ind w:left="2160" w:hanging="360"/>
      </w:pPr>
      <w:rPr>
        <w:rFonts w:ascii="Wingdings" w:hAnsi="Wingdings" w:hint="default"/>
      </w:rPr>
    </w:lvl>
    <w:lvl w:ilvl="3" w:tplc="D12CFCE2">
      <w:start w:val="1"/>
      <w:numFmt w:val="bullet"/>
      <w:lvlText w:val=""/>
      <w:lvlJc w:val="left"/>
      <w:pPr>
        <w:ind w:left="2880" w:hanging="360"/>
      </w:pPr>
      <w:rPr>
        <w:rFonts w:ascii="Symbol" w:hAnsi="Symbol" w:hint="default"/>
      </w:rPr>
    </w:lvl>
    <w:lvl w:ilvl="4" w:tplc="0E24BF26">
      <w:start w:val="1"/>
      <w:numFmt w:val="bullet"/>
      <w:lvlText w:val="o"/>
      <w:lvlJc w:val="left"/>
      <w:pPr>
        <w:ind w:left="3600" w:hanging="360"/>
      </w:pPr>
      <w:rPr>
        <w:rFonts w:ascii="Courier New" w:hAnsi="Courier New" w:hint="default"/>
      </w:rPr>
    </w:lvl>
    <w:lvl w:ilvl="5" w:tplc="C5189C00">
      <w:start w:val="1"/>
      <w:numFmt w:val="bullet"/>
      <w:lvlText w:val=""/>
      <w:lvlJc w:val="left"/>
      <w:pPr>
        <w:ind w:left="4320" w:hanging="360"/>
      </w:pPr>
      <w:rPr>
        <w:rFonts w:ascii="Wingdings" w:hAnsi="Wingdings" w:hint="default"/>
      </w:rPr>
    </w:lvl>
    <w:lvl w:ilvl="6" w:tplc="472838FC">
      <w:start w:val="1"/>
      <w:numFmt w:val="bullet"/>
      <w:lvlText w:val=""/>
      <w:lvlJc w:val="left"/>
      <w:pPr>
        <w:ind w:left="5040" w:hanging="360"/>
      </w:pPr>
      <w:rPr>
        <w:rFonts w:ascii="Symbol" w:hAnsi="Symbol" w:hint="default"/>
      </w:rPr>
    </w:lvl>
    <w:lvl w:ilvl="7" w:tplc="9A646CE8">
      <w:start w:val="1"/>
      <w:numFmt w:val="bullet"/>
      <w:lvlText w:val="o"/>
      <w:lvlJc w:val="left"/>
      <w:pPr>
        <w:ind w:left="5760" w:hanging="360"/>
      </w:pPr>
      <w:rPr>
        <w:rFonts w:ascii="Courier New" w:hAnsi="Courier New" w:hint="default"/>
      </w:rPr>
    </w:lvl>
    <w:lvl w:ilvl="8" w:tplc="9F1800F6">
      <w:start w:val="1"/>
      <w:numFmt w:val="bullet"/>
      <w:lvlText w:val=""/>
      <w:lvlJc w:val="left"/>
      <w:pPr>
        <w:ind w:left="6480" w:hanging="360"/>
      </w:pPr>
      <w:rPr>
        <w:rFonts w:ascii="Wingdings" w:hAnsi="Wingdings" w:hint="default"/>
      </w:rPr>
    </w:lvl>
  </w:abstractNum>
  <w:abstractNum w:abstractNumId="865" w15:restartNumberingAfterBreak="0">
    <w:nsid w:val="62176909"/>
    <w:multiLevelType w:val="hybridMultilevel"/>
    <w:tmpl w:val="FFFFFFFF"/>
    <w:lvl w:ilvl="0" w:tplc="9408948A">
      <w:start w:val="1"/>
      <w:numFmt w:val="bullet"/>
      <w:lvlText w:val=""/>
      <w:lvlJc w:val="left"/>
      <w:pPr>
        <w:ind w:left="720" w:hanging="360"/>
      </w:pPr>
      <w:rPr>
        <w:rFonts w:ascii="Symbol" w:hAnsi="Symbol" w:hint="default"/>
      </w:rPr>
    </w:lvl>
    <w:lvl w:ilvl="1" w:tplc="1D52194E">
      <w:start w:val="1"/>
      <w:numFmt w:val="bullet"/>
      <w:lvlText w:val="o"/>
      <w:lvlJc w:val="left"/>
      <w:pPr>
        <w:ind w:left="1440" w:hanging="360"/>
      </w:pPr>
      <w:rPr>
        <w:rFonts w:ascii="Courier New" w:hAnsi="Courier New" w:hint="default"/>
      </w:rPr>
    </w:lvl>
    <w:lvl w:ilvl="2" w:tplc="484A96F4">
      <w:start w:val="1"/>
      <w:numFmt w:val="bullet"/>
      <w:lvlText w:val=""/>
      <w:lvlJc w:val="left"/>
      <w:pPr>
        <w:ind w:left="2160" w:hanging="360"/>
      </w:pPr>
      <w:rPr>
        <w:rFonts w:ascii="Wingdings" w:hAnsi="Wingdings" w:hint="default"/>
      </w:rPr>
    </w:lvl>
    <w:lvl w:ilvl="3" w:tplc="A34E8F32">
      <w:start w:val="1"/>
      <w:numFmt w:val="bullet"/>
      <w:lvlText w:val=""/>
      <w:lvlJc w:val="left"/>
      <w:pPr>
        <w:ind w:left="2880" w:hanging="360"/>
      </w:pPr>
      <w:rPr>
        <w:rFonts w:ascii="Symbol" w:hAnsi="Symbol" w:hint="default"/>
      </w:rPr>
    </w:lvl>
    <w:lvl w:ilvl="4" w:tplc="0F546088">
      <w:start w:val="1"/>
      <w:numFmt w:val="bullet"/>
      <w:lvlText w:val="o"/>
      <w:lvlJc w:val="left"/>
      <w:pPr>
        <w:ind w:left="3600" w:hanging="360"/>
      </w:pPr>
      <w:rPr>
        <w:rFonts w:ascii="Courier New" w:hAnsi="Courier New" w:hint="default"/>
      </w:rPr>
    </w:lvl>
    <w:lvl w:ilvl="5" w:tplc="CD06F104">
      <w:start w:val="1"/>
      <w:numFmt w:val="bullet"/>
      <w:lvlText w:val=""/>
      <w:lvlJc w:val="left"/>
      <w:pPr>
        <w:ind w:left="4320" w:hanging="360"/>
      </w:pPr>
      <w:rPr>
        <w:rFonts w:ascii="Wingdings" w:hAnsi="Wingdings" w:hint="default"/>
      </w:rPr>
    </w:lvl>
    <w:lvl w:ilvl="6" w:tplc="AD72739E">
      <w:start w:val="1"/>
      <w:numFmt w:val="bullet"/>
      <w:lvlText w:val=""/>
      <w:lvlJc w:val="left"/>
      <w:pPr>
        <w:ind w:left="5040" w:hanging="360"/>
      </w:pPr>
      <w:rPr>
        <w:rFonts w:ascii="Symbol" w:hAnsi="Symbol" w:hint="default"/>
      </w:rPr>
    </w:lvl>
    <w:lvl w:ilvl="7" w:tplc="EDDCD864">
      <w:start w:val="1"/>
      <w:numFmt w:val="bullet"/>
      <w:lvlText w:val="o"/>
      <w:lvlJc w:val="left"/>
      <w:pPr>
        <w:ind w:left="5760" w:hanging="360"/>
      </w:pPr>
      <w:rPr>
        <w:rFonts w:ascii="Courier New" w:hAnsi="Courier New" w:hint="default"/>
      </w:rPr>
    </w:lvl>
    <w:lvl w:ilvl="8" w:tplc="F23C9CB4">
      <w:start w:val="1"/>
      <w:numFmt w:val="bullet"/>
      <w:lvlText w:val=""/>
      <w:lvlJc w:val="left"/>
      <w:pPr>
        <w:ind w:left="6480" w:hanging="360"/>
      </w:pPr>
      <w:rPr>
        <w:rFonts w:ascii="Wingdings" w:hAnsi="Wingdings" w:hint="default"/>
      </w:rPr>
    </w:lvl>
  </w:abstractNum>
  <w:abstractNum w:abstractNumId="866" w15:restartNumberingAfterBreak="0">
    <w:nsid w:val="622C7F7C"/>
    <w:multiLevelType w:val="hybridMultilevel"/>
    <w:tmpl w:val="FFFFFFFF"/>
    <w:lvl w:ilvl="0" w:tplc="0DEC8A34">
      <w:start w:val="1"/>
      <w:numFmt w:val="bullet"/>
      <w:lvlText w:val=""/>
      <w:lvlJc w:val="left"/>
      <w:pPr>
        <w:ind w:left="720" w:hanging="360"/>
      </w:pPr>
      <w:rPr>
        <w:rFonts w:ascii="Symbol" w:hAnsi="Symbol" w:hint="default"/>
      </w:rPr>
    </w:lvl>
    <w:lvl w:ilvl="1" w:tplc="4E880F46">
      <w:start w:val="1"/>
      <w:numFmt w:val="bullet"/>
      <w:lvlText w:val="o"/>
      <w:lvlJc w:val="left"/>
      <w:pPr>
        <w:ind w:left="1440" w:hanging="360"/>
      </w:pPr>
      <w:rPr>
        <w:rFonts w:ascii="Courier New" w:hAnsi="Courier New" w:hint="default"/>
      </w:rPr>
    </w:lvl>
    <w:lvl w:ilvl="2" w:tplc="73BA461E">
      <w:start w:val="1"/>
      <w:numFmt w:val="bullet"/>
      <w:lvlText w:val=""/>
      <w:lvlJc w:val="left"/>
      <w:pPr>
        <w:ind w:left="2160" w:hanging="360"/>
      </w:pPr>
      <w:rPr>
        <w:rFonts w:ascii="Wingdings" w:hAnsi="Wingdings" w:hint="default"/>
      </w:rPr>
    </w:lvl>
    <w:lvl w:ilvl="3" w:tplc="4DA8A0C0">
      <w:start w:val="1"/>
      <w:numFmt w:val="bullet"/>
      <w:lvlText w:val=""/>
      <w:lvlJc w:val="left"/>
      <w:pPr>
        <w:ind w:left="2880" w:hanging="360"/>
      </w:pPr>
      <w:rPr>
        <w:rFonts w:ascii="Symbol" w:hAnsi="Symbol" w:hint="default"/>
      </w:rPr>
    </w:lvl>
    <w:lvl w:ilvl="4" w:tplc="562409E0">
      <w:start w:val="1"/>
      <w:numFmt w:val="bullet"/>
      <w:lvlText w:val="o"/>
      <w:lvlJc w:val="left"/>
      <w:pPr>
        <w:ind w:left="3600" w:hanging="360"/>
      </w:pPr>
      <w:rPr>
        <w:rFonts w:ascii="Courier New" w:hAnsi="Courier New" w:hint="default"/>
      </w:rPr>
    </w:lvl>
    <w:lvl w:ilvl="5" w:tplc="1EFE57E8">
      <w:start w:val="1"/>
      <w:numFmt w:val="bullet"/>
      <w:lvlText w:val=""/>
      <w:lvlJc w:val="left"/>
      <w:pPr>
        <w:ind w:left="4320" w:hanging="360"/>
      </w:pPr>
      <w:rPr>
        <w:rFonts w:ascii="Wingdings" w:hAnsi="Wingdings" w:hint="default"/>
      </w:rPr>
    </w:lvl>
    <w:lvl w:ilvl="6" w:tplc="ED92AD6A">
      <w:start w:val="1"/>
      <w:numFmt w:val="bullet"/>
      <w:lvlText w:val=""/>
      <w:lvlJc w:val="left"/>
      <w:pPr>
        <w:ind w:left="5040" w:hanging="360"/>
      </w:pPr>
      <w:rPr>
        <w:rFonts w:ascii="Symbol" w:hAnsi="Symbol" w:hint="default"/>
      </w:rPr>
    </w:lvl>
    <w:lvl w:ilvl="7" w:tplc="6F02F8E8">
      <w:start w:val="1"/>
      <w:numFmt w:val="bullet"/>
      <w:lvlText w:val="o"/>
      <w:lvlJc w:val="left"/>
      <w:pPr>
        <w:ind w:left="5760" w:hanging="360"/>
      </w:pPr>
      <w:rPr>
        <w:rFonts w:ascii="Courier New" w:hAnsi="Courier New" w:hint="default"/>
      </w:rPr>
    </w:lvl>
    <w:lvl w:ilvl="8" w:tplc="7BB41054">
      <w:start w:val="1"/>
      <w:numFmt w:val="bullet"/>
      <w:lvlText w:val=""/>
      <w:lvlJc w:val="left"/>
      <w:pPr>
        <w:ind w:left="6480" w:hanging="360"/>
      </w:pPr>
      <w:rPr>
        <w:rFonts w:ascii="Wingdings" w:hAnsi="Wingdings" w:hint="default"/>
      </w:rPr>
    </w:lvl>
  </w:abstractNum>
  <w:abstractNum w:abstractNumId="867" w15:restartNumberingAfterBreak="0">
    <w:nsid w:val="623C5A1D"/>
    <w:multiLevelType w:val="hybridMultilevel"/>
    <w:tmpl w:val="FFFFFFFF"/>
    <w:lvl w:ilvl="0" w:tplc="94F4FDAA">
      <w:start w:val="1"/>
      <w:numFmt w:val="bullet"/>
      <w:lvlText w:val=""/>
      <w:lvlJc w:val="left"/>
      <w:pPr>
        <w:ind w:left="720" w:hanging="360"/>
      </w:pPr>
      <w:rPr>
        <w:rFonts w:ascii="Symbol" w:hAnsi="Symbol" w:hint="default"/>
      </w:rPr>
    </w:lvl>
    <w:lvl w:ilvl="1" w:tplc="13D2B858">
      <w:start w:val="1"/>
      <w:numFmt w:val="bullet"/>
      <w:lvlText w:val="o"/>
      <w:lvlJc w:val="left"/>
      <w:pPr>
        <w:ind w:left="1440" w:hanging="360"/>
      </w:pPr>
      <w:rPr>
        <w:rFonts w:ascii="Courier New" w:hAnsi="Courier New" w:hint="default"/>
      </w:rPr>
    </w:lvl>
    <w:lvl w:ilvl="2" w:tplc="8BB075FC">
      <w:start w:val="1"/>
      <w:numFmt w:val="bullet"/>
      <w:lvlText w:val=""/>
      <w:lvlJc w:val="left"/>
      <w:pPr>
        <w:ind w:left="2160" w:hanging="360"/>
      </w:pPr>
      <w:rPr>
        <w:rFonts w:ascii="Wingdings" w:hAnsi="Wingdings" w:hint="default"/>
      </w:rPr>
    </w:lvl>
    <w:lvl w:ilvl="3" w:tplc="B784F526">
      <w:start w:val="1"/>
      <w:numFmt w:val="bullet"/>
      <w:lvlText w:val=""/>
      <w:lvlJc w:val="left"/>
      <w:pPr>
        <w:ind w:left="2880" w:hanging="360"/>
      </w:pPr>
      <w:rPr>
        <w:rFonts w:ascii="Symbol" w:hAnsi="Symbol" w:hint="default"/>
      </w:rPr>
    </w:lvl>
    <w:lvl w:ilvl="4" w:tplc="596E2398">
      <w:start w:val="1"/>
      <w:numFmt w:val="bullet"/>
      <w:lvlText w:val="o"/>
      <w:lvlJc w:val="left"/>
      <w:pPr>
        <w:ind w:left="3600" w:hanging="360"/>
      </w:pPr>
      <w:rPr>
        <w:rFonts w:ascii="Courier New" w:hAnsi="Courier New" w:hint="default"/>
      </w:rPr>
    </w:lvl>
    <w:lvl w:ilvl="5" w:tplc="07A24D48">
      <w:start w:val="1"/>
      <w:numFmt w:val="bullet"/>
      <w:lvlText w:val=""/>
      <w:lvlJc w:val="left"/>
      <w:pPr>
        <w:ind w:left="4320" w:hanging="360"/>
      </w:pPr>
      <w:rPr>
        <w:rFonts w:ascii="Wingdings" w:hAnsi="Wingdings" w:hint="default"/>
      </w:rPr>
    </w:lvl>
    <w:lvl w:ilvl="6" w:tplc="5292FD9E">
      <w:start w:val="1"/>
      <w:numFmt w:val="bullet"/>
      <w:lvlText w:val=""/>
      <w:lvlJc w:val="left"/>
      <w:pPr>
        <w:ind w:left="5040" w:hanging="360"/>
      </w:pPr>
      <w:rPr>
        <w:rFonts w:ascii="Symbol" w:hAnsi="Symbol" w:hint="default"/>
      </w:rPr>
    </w:lvl>
    <w:lvl w:ilvl="7" w:tplc="2DD4ADE8">
      <w:start w:val="1"/>
      <w:numFmt w:val="bullet"/>
      <w:lvlText w:val="o"/>
      <w:lvlJc w:val="left"/>
      <w:pPr>
        <w:ind w:left="5760" w:hanging="360"/>
      </w:pPr>
      <w:rPr>
        <w:rFonts w:ascii="Courier New" w:hAnsi="Courier New" w:hint="default"/>
      </w:rPr>
    </w:lvl>
    <w:lvl w:ilvl="8" w:tplc="0E5EA8F6">
      <w:start w:val="1"/>
      <w:numFmt w:val="bullet"/>
      <w:lvlText w:val=""/>
      <w:lvlJc w:val="left"/>
      <w:pPr>
        <w:ind w:left="6480" w:hanging="360"/>
      </w:pPr>
      <w:rPr>
        <w:rFonts w:ascii="Wingdings" w:hAnsi="Wingdings" w:hint="default"/>
      </w:rPr>
    </w:lvl>
  </w:abstractNum>
  <w:abstractNum w:abstractNumId="868" w15:restartNumberingAfterBreak="0">
    <w:nsid w:val="62620388"/>
    <w:multiLevelType w:val="hybridMultilevel"/>
    <w:tmpl w:val="FFFFFFFF"/>
    <w:lvl w:ilvl="0" w:tplc="70F2733C">
      <w:start w:val="1"/>
      <w:numFmt w:val="bullet"/>
      <w:lvlText w:val=""/>
      <w:lvlJc w:val="left"/>
      <w:pPr>
        <w:ind w:left="720" w:hanging="360"/>
      </w:pPr>
      <w:rPr>
        <w:rFonts w:ascii="Symbol" w:hAnsi="Symbol" w:hint="default"/>
      </w:rPr>
    </w:lvl>
    <w:lvl w:ilvl="1" w:tplc="4C26AACC">
      <w:start w:val="1"/>
      <w:numFmt w:val="bullet"/>
      <w:lvlText w:val="o"/>
      <w:lvlJc w:val="left"/>
      <w:pPr>
        <w:ind w:left="1440" w:hanging="360"/>
      </w:pPr>
      <w:rPr>
        <w:rFonts w:ascii="Courier New" w:hAnsi="Courier New" w:hint="default"/>
      </w:rPr>
    </w:lvl>
    <w:lvl w:ilvl="2" w:tplc="C4A43A92">
      <w:start w:val="1"/>
      <w:numFmt w:val="bullet"/>
      <w:lvlText w:val=""/>
      <w:lvlJc w:val="left"/>
      <w:pPr>
        <w:ind w:left="2160" w:hanging="360"/>
      </w:pPr>
      <w:rPr>
        <w:rFonts w:ascii="Wingdings" w:hAnsi="Wingdings" w:hint="default"/>
      </w:rPr>
    </w:lvl>
    <w:lvl w:ilvl="3" w:tplc="5AEEF8FE">
      <w:start w:val="1"/>
      <w:numFmt w:val="bullet"/>
      <w:lvlText w:val=""/>
      <w:lvlJc w:val="left"/>
      <w:pPr>
        <w:ind w:left="2880" w:hanging="360"/>
      </w:pPr>
      <w:rPr>
        <w:rFonts w:ascii="Symbol" w:hAnsi="Symbol" w:hint="default"/>
      </w:rPr>
    </w:lvl>
    <w:lvl w:ilvl="4" w:tplc="CAF4A6FC">
      <w:start w:val="1"/>
      <w:numFmt w:val="bullet"/>
      <w:lvlText w:val="o"/>
      <w:lvlJc w:val="left"/>
      <w:pPr>
        <w:ind w:left="3600" w:hanging="360"/>
      </w:pPr>
      <w:rPr>
        <w:rFonts w:ascii="Courier New" w:hAnsi="Courier New" w:hint="default"/>
      </w:rPr>
    </w:lvl>
    <w:lvl w:ilvl="5" w:tplc="BBEA8D7C">
      <w:start w:val="1"/>
      <w:numFmt w:val="bullet"/>
      <w:lvlText w:val=""/>
      <w:lvlJc w:val="left"/>
      <w:pPr>
        <w:ind w:left="4320" w:hanging="360"/>
      </w:pPr>
      <w:rPr>
        <w:rFonts w:ascii="Wingdings" w:hAnsi="Wingdings" w:hint="default"/>
      </w:rPr>
    </w:lvl>
    <w:lvl w:ilvl="6" w:tplc="77FC6C4C">
      <w:start w:val="1"/>
      <w:numFmt w:val="bullet"/>
      <w:lvlText w:val=""/>
      <w:lvlJc w:val="left"/>
      <w:pPr>
        <w:ind w:left="5040" w:hanging="360"/>
      </w:pPr>
      <w:rPr>
        <w:rFonts w:ascii="Symbol" w:hAnsi="Symbol" w:hint="default"/>
      </w:rPr>
    </w:lvl>
    <w:lvl w:ilvl="7" w:tplc="1B04DB16">
      <w:start w:val="1"/>
      <w:numFmt w:val="bullet"/>
      <w:lvlText w:val="o"/>
      <w:lvlJc w:val="left"/>
      <w:pPr>
        <w:ind w:left="5760" w:hanging="360"/>
      </w:pPr>
      <w:rPr>
        <w:rFonts w:ascii="Courier New" w:hAnsi="Courier New" w:hint="default"/>
      </w:rPr>
    </w:lvl>
    <w:lvl w:ilvl="8" w:tplc="89AAA5DC">
      <w:start w:val="1"/>
      <w:numFmt w:val="bullet"/>
      <w:lvlText w:val=""/>
      <w:lvlJc w:val="left"/>
      <w:pPr>
        <w:ind w:left="6480" w:hanging="360"/>
      </w:pPr>
      <w:rPr>
        <w:rFonts w:ascii="Wingdings" w:hAnsi="Wingdings" w:hint="default"/>
      </w:rPr>
    </w:lvl>
  </w:abstractNum>
  <w:abstractNum w:abstractNumId="869" w15:restartNumberingAfterBreak="0">
    <w:nsid w:val="6279083A"/>
    <w:multiLevelType w:val="hybridMultilevel"/>
    <w:tmpl w:val="FFFFFFFF"/>
    <w:lvl w:ilvl="0" w:tplc="6FB28E4E">
      <w:start w:val="1"/>
      <w:numFmt w:val="bullet"/>
      <w:lvlText w:val=""/>
      <w:lvlJc w:val="left"/>
      <w:pPr>
        <w:ind w:left="720" w:hanging="360"/>
      </w:pPr>
      <w:rPr>
        <w:rFonts w:ascii="Symbol" w:hAnsi="Symbol" w:hint="default"/>
      </w:rPr>
    </w:lvl>
    <w:lvl w:ilvl="1" w:tplc="C136D31C">
      <w:start w:val="1"/>
      <w:numFmt w:val="bullet"/>
      <w:lvlText w:val="o"/>
      <w:lvlJc w:val="left"/>
      <w:pPr>
        <w:ind w:left="1440" w:hanging="360"/>
      </w:pPr>
      <w:rPr>
        <w:rFonts w:ascii="Courier New" w:hAnsi="Courier New" w:hint="default"/>
      </w:rPr>
    </w:lvl>
    <w:lvl w:ilvl="2" w:tplc="585C41E2">
      <w:start w:val="1"/>
      <w:numFmt w:val="bullet"/>
      <w:lvlText w:val=""/>
      <w:lvlJc w:val="left"/>
      <w:pPr>
        <w:ind w:left="2160" w:hanging="360"/>
      </w:pPr>
      <w:rPr>
        <w:rFonts w:ascii="Wingdings" w:hAnsi="Wingdings" w:hint="default"/>
      </w:rPr>
    </w:lvl>
    <w:lvl w:ilvl="3" w:tplc="E172558C">
      <w:start w:val="1"/>
      <w:numFmt w:val="bullet"/>
      <w:lvlText w:val=""/>
      <w:lvlJc w:val="left"/>
      <w:pPr>
        <w:ind w:left="2880" w:hanging="360"/>
      </w:pPr>
      <w:rPr>
        <w:rFonts w:ascii="Symbol" w:hAnsi="Symbol" w:hint="default"/>
      </w:rPr>
    </w:lvl>
    <w:lvl w:ilvl="4" w:tplc="5D70091C">
      <w:start w:val="1"/>
      <w:numFmt w:val="bullet"/>
      <w:lvlText w:val="o"/>
      <w:lvlJc w:val="left"/>
      <w:pPr>
        <w:ind w:left="3600" w:hanging="360"/>
      </w:pPr>
      <w:rPr>
        <w:rFonts w:ascii="Courier New" w:hAnsi="Courier New" w:hint="default"/>
      </w:rPr>
    </w:lvl>
    <w:lvl w:ilvl="5" w:tplc="B150C160">
      <w:start w:val="1"/>
      <w:numFmt w:val="bullet"/>
      <w:lvlText w:val=""/>
      <w:lvlJc w:val="left"/>
      <w:pPr>
        <w:ind w:left="4320" w:hanging="360"/>
      </w:pPr>
      <w:rPr>
        <w:rFonts w:ascii="Wingdings" w:hAnsi="Wingdings" w:hint="default"/>
      </w:rPr>
    </w:lvl>
    <w:lvl w:ilvl="6" w:tplc="1A30079E">
      <w:start w:val="1"/>
      <w:numFmt w:val="bullet"/>
      <w:lvlText w:val=""/>
      <w:lvlJc w:val="left"/>
      <w:pPr>
        <w:ind w:left="5040" w:hanging="360"/>
      </w:pPr>
      <w:rPr>
        <w:rFonts w:ascii="Symbol" w:hAnsi="Symbol" w:hint="default"/>
      </w:rPr>
    </w:lvl>
    <w:lvl w:ilvl="7" w:tplc="93A80242">
      <w:start w:val="1"/>
      <w:numFmt w:val="bullet"/>
      <w:lvlText w:val="o"/>
      <w:lvlJc w:val="left"/>
      <w:pPr>
        <w:ind w:left="5760" w:hanging="360"/>
      </w:pPr>
      <w:rPr>
        <w:rFonts w:ascii="Courier New" w:hAnsi="Courier New" w:hint="default"/>
      </w:rPr>
    </w:lvl>
    <w:lvl w:ilvl="8" w:tplc="FBB29B90">
      <w:start w:val="1"/>
      <w:numFmt w:val="bullet"/>
      <w:lvlText w:val=""/>
      <w:lvlJc w:val="left"/>
      <w:pPr>
        <w:ind w:left="6480" w:hanging="360"/>
      </w:pPr>
      <w:rPr>
        <w:rFonts w:ascii="Wingdings" w:hAnsi="Wingdings" w:hint="default"/>
      </w:rPr>
    </w:lvl>
  </w:abstractNum>
  <w:abstractNum w:abstractNumId="870" w15:restartNumberingAfterBreak="0">
    <w:nsid w:val="627A3289"/>
    <w:multiLevelType w:val="hybridMultilevel"/>
    <w:tmpl w:val="FFFFFFFF"/>
    <w:lvl w:ilvl="0" w:tplc="F81ABEE6">
      <w:start w:val="1"/>
      <w:numFmt w:val="bullet"/>
      <w:lvlText w:val=""/>
      <w:lvlJc w:val="left"/>
      <w:pPr>
        <w:ind w:left="720" w:hanging="360"/>
      </w:pPr>
      <w:rPr>
        <w:rFonts w:ascii="Symbol" w:hAnsi="Symbol" w:hint="default"/>
      </w:rPr>
    </w:lvl>
    <w:lvl w:ilvl="1" w:tplc="3780A7FA">
      <w:start w:val="1"/>
      <w:numFmt w:val="bullet"/>
      <w:lvlText w:val="o"/>
      <w:lvlJc w:val="left"/>
      <w:pPr>
        <w:ind w:left="1440" w:hanging="360"/>
      </w:pPr>
      <w:rPr>
        <w:rFonts w:ascii="Courier New" w:hAnsi="Courier New" w:hint="default"/>
      </w:rPr>
    </w:lvl>
    <w:lvl w:ilvl="2" w:tplc="AB5EA406">
      <w:start w:val="1"/>
      <w:numFmt w:val="bullet"/>
      <w:lvlText w:val=""/>
      <w:lvlJc w:val="left"/>
      <w:pPr>
        <w:ind w:left="2160" w:hanging="360"/>
      </w:pPr>
      <w:rPr>
        <w:rFonts w:ascii="Wingdings" w:hAnsi="Wingdings" w:hint="default"/>
      </w:rPr>
    </w:lvl>
    <w:lvl w:ilvl="3" w:tplc="E842A8B4">
      <w:start w:val="1"/>
      <w:numFmt w:val="bullet"/>
      <w:lvlText w:val=""/>
      <w:lvlJc w:val="left"/>
      <w:pPr>
        <w:ind w:left="2880" w:hanging="360"/>
      </w:pPr>
      <w:rPr>
        <w:rFonts w:ascii="Symbol" w:hAnsi="Symbol" w:hint="default"/>
      </w:rPr>
    </w:lvl>
    <w:lvl w:ilvl="4" w:tplc="72606F9C">
      <w:start w:val="1"/>
      <w:numFmt w:val="bullet"/>
      <w:lvlText w:val="o"/>
      <w:lvlJc w:val="left"/>
      <w:pPr>
        <w:ind w:left="3600" w:hanging="360"/>
      </w:pPr>
      <w:rPr>
        <w:rFonts w:ascii="Courier New" w:hAnsi="Courier New" w:hint="default"/>
      </w:rPr>
    </w:lvl>
    <w:lvl w:ilvl="5" w:tplc="50C0553A">
      <w:start w:val="1"/>
      <w:numFmt w:val="bullet"/>
      <w:lvlText w:val=""/>
      <w:lvlJc w:val="left"/>
      <w:pPr>
        <w:ind w:left="4320" w:hanging="360"/>
      </w:pPr>
      <w:rPr>
        <w:rFonts w:ascii="Wingdings" w:hAnsi="Wingdings" w:hint="default"/>
      </w:rPr>
    </w:lvl>
    <w:lvl w:ilvl="6" w:tplc="E46490E6">
      <w:start w:val="1"/>
      <w:numFmt w:val="bullet"/>
      <w:lvlText w:val=""/>
      <w:lvlJc w:val="left"/>
      <w:pPr>
        <w:ind w:left="5040" w:hanging="360"/>
      </w:pPr>
      <w:rPr>
        <w:rFonts w:ascii="Symbol" w:hAnsi="Symbol" w:hint="default"/>
      </w:rPr>
    </w:lvl>
    <w:lvl w:ilvl="7" w:tplc="3392E9AA">
      <w:start w:val="1"/>
      <w:numFmt w:val="bullet"/>
      <w:lvlText w:val="o"/>
      <w:lvlJc w:val="left"/>
      <w:pPr>
        <w:ind w:left="5760" w:hanging="360"/>
      </w:pPr>
      <w:rPr>
        <w:rFonts w:ascii="Courier New" w:hAnsi="Courier New" w:hint="default"/>
      </w:rPr>
    </w:lvl>
    <w:lvl w:ilvl="8" w:tplc="E07EBCEA">
      <w:start w:val="1"/>
      <w:numFmt w:val="bullet"/>
      <w:lvlText w:val=""/>
      <w:lvlJc w:val="left"/>
      <w:pPr>
        <w:ind w:left="6480" w:hanging="360"/>
      </w:pPr>
      <w:rPr>
        <w:rFonts w:ascii="Wingdings" w:hAnsi="Wingdings" w:hint="default"/>
      </w:rPr>
    </w:lvl>
  </w:abstractNum>
  <w:abstractNum w:abstractNumId="871" w15:restartNumberingAfterBreak="0">
    <w:nsid w:val="628600ED"/>
    <w:multiLevelType w:val="hybridMultilevel"/>
    <w:tmpl w:val="FFFFFFFF"/>
    <w:lvl w:ilvl="0" w:tplc="5FFE0FA6">
      <w:start w:val="1"/>
      <w:numFmt w:val="bullet"/>
      <w:lvlText w:val=""/>
      <w:lvlJc w:val="left"/>
      <w:pPr>
        <w:ind w:left="720" w:hanging="360"/>
      </w:pPr>
      <w:rPr>
        <w:rFonts w:ascii="Symbol" w:hAnsi="Symbol" w:hint="default"/>
      </w:rPr>
    </w:lvl>
    <w:lvl w:ilvl="1" w:tplc="A1827458">
      <w:start w:val="1"/>
      <w:numFmt w:val="bullet"/>
      <w:lvlText w:val="o"/>
      <w:lvlJc w:val="left"/>
      <w:pPr>
        <w:ind w:left="1440" w:hanging="360"/>
      </w:pPr>
      <w:rPr>
        <w:rFonts w:ascii="Courier New" w:hAnsi="Courier New" w:hint="default"/>
      </w:rPr>
    </w:lvl>
    <w:lvl w:ilvl="2" w:tplc="CF78E0E4">
      <w:start w:val="1"/>
      <w:numFmt w:val="bullet"/>
      <w:lvlText w:val=""/>
      <w:lvlJc w:val="left"/>
      <w:pPr>
        <w:ind w:left="2160" w:hanging="360"/>
      </w:pPr>
      <w:rPr>
        <w:rFonts w:ascii="Wingdings" w:hAnsi="Wingdings" w:hint="default"/>
      </w:rPr>
    </w:lvl>
    <w:lvl w:ilvl="3" w:tplc="1B447D62">
      <w:start w:val="1"/>
      <w:numFmt w:val="bullet"/>
      <w:lvlText w:val=""/>
      <w:lvlJc w:val="left"/>
      <w:pPr>
        <w:ind w:left="2880" w:hanging="360"/>
      </w:pPr>
      <w:rPr>
        <w:rFonts w:ascii="Symbol" w:hAnsi="Symbol" w:hint="default"/>
      </w:rPr>
    </w:lvl>
    <w:lvl w:ilvl="4" w:tplc="BD80849A">
      <w:start w:val="1"/>
      <w:numFmt w:val="bullet"/>
      <w:lvlText w:val="o"/>
      <w:lvlJc w:val="left"/>
      <w:pPr>
        <w:ind w:left="3600" w:hanging="360"/>
      </w:pPr>
      <w:rPr>
        <w:rFonts w:ascii="Courier New" w:hAnsi="Courier New" w:hint="default"/>
      </w:rPr>
    </w:lvl>
    <w:lvl w:ilvl="5" w:tplc="B0C058EE">
      <w:start w:val="1"/>
      <w:numFmt w:val="bullet"/>
      <w:lvlText w:val=""/>
      <w:lvlJc w:val="left"/>
      <w:pPr>
        <w:ind w:left="4320" w:hanging="360"/>
      </w:pPr>
      <w:rPr>
        <w:rFonts w:ascii="Wingdings" w:hAnsi="Wingdings" w:hint="default"/>
      </w:rPr>
    </w:lvl>
    <w:lvl w:ilvl="6" w:tplc="FCAC1E7A">
      <w:start w:val="1"/>
      <w:numFmt w:val="bullet"/>
      <w:lvlText w:val=""/>
      <w:lvlJc w:val="left"/>
      <w:pPr>
        <w:ind w:left="5040" w:hanging="360"/>
      </w:pPr>
      <w:rPr>
        <w:rFonts w:ascii="Symbol" w:hAnsi="Symbol" w:hint="default"/>
      </w:rPr>
    </w:lvl>
    <w:lvl w:ilvl="7" w:tplc="A2FC4774">
      <w:start w:val="1"/>
      <w:numFmt w:val="bullet"/>
      <w:lvlText w:val="o"/>
      <w:lvlJc w:val="left"/>
      <w:pPr>
        <w:ind w:left="5760" w:hanging="360"/>
      </w:pPr>
      <w:rPr>
        <w:rFonts w:ascii="Courier New" w:hAnsi="Courier New" w:hint="default"/>
      </w:rPr>
    </w:lvl>
    <w:lvl w:ilvl="8" w:tplc="AEFA248E">
      <w:start w:val="1"/>
      <w:numFmt w:val="bullet"/>
      <w:lvlText w:val=""/>
      <w:lvlJc w:val="left"/>
      <w:pPr>
        <w:ind w:left="6480" w:hanging="360"/>
      </w:pPr>
      <w:rPr>
        <w:rFonts w:ascii="Wingdings" w:hAnsi="Wingdings" w:hint="default"/>
      </w:rPr>
    </w:lvl>
  </w:abstractNum>
  <w:abstractNum w:abstractNumId="872" w15:restartNumberingAfterBreak="0">
    <w:nsid w:val="628C56A6"/>
    <w:multiLevelType w:val="hybridMultilevel"/>
    <w:tmpl w:val="FFFFFFFF"/>
    <w:lvl w:ilvl="0" w:tplc="C9DC7C6C">
      <w:start w:val="1"/>
      <w:numFmt w:val="bullet"/>
      <w:lvlText w:val=""/>
      <w:lvlJc w:val="left"/>
      <w:pPr>
        <w:ind w:left="720" w:hanging="360"/>
      </w:pPr>
      <w:rPr>
        <w:rFonts w:ascii="Symbol" w:hAnsi="Symbol" w:hint="default"/>
      </w:rPr>
    </w:lvl>
    <w:lvl w:ilvl="1" w:tplc="C666F15A">
      <w:start w:val="1"/>
      <w:numFmt w:val="bullet"/>
      <w:lvlText w:val="o"/>
      <w:lvlJc w:val="left"/>
      <w:pPr>
        <w:ind w:left="1440" w:hanging="360"/>
      </w:pPr>
      <w:rPr>
        <w:rFonts w:ascii="Courier New" w:hAnsi="Courier New" w:hint="default"/>
      </w:rPr>
    </w:lvl>
    <w:lvl w:ilvl="2" w:tplc="A96E70CE">
      <w:start w:val="1"/>
      <w:numFmt w:val="bullet"/>
      <w:lvlText w:val=""/>
      <w:lvlJc w:val="left"/>
      <w:pPr>
        <w:ind w:left="2160" w:hanging="360"/>
      </w:pPr>
      <w:rPr>
        <w:rFonts w:ascii="Wingdings" w:hAnsi="Wingdings" w:hint="default"/>
      </w:rPr>
    </w:lvl>
    <w:lvl w:ilvl="3" w:tplc="EE20D218">
      <w:start w:val="1"/>
      <w:numFmt w:val="bullet"/>
      <w:lvlText w:val=""/>
      <w:lvlJc w:val="left"/>
      <w:pPr>
        <w:ind w:left="2880" w:hanging="360"/>
      </w:pPr>
      <w:rPr>
        <w:rFonts w:ascii="Symbol" w:hAnsi="Symbol" w:hint="default"/>
      </w:rPr>
    </w:lvl>
    <w:lvl w:ilvl="4" w:tplc="9FA85F10">
      <w:start w:val="1"/>
      <w:numFmt w:val="bullet"/>
      <w:lvlText w:val="o"/>
      <w:lvlJc w:val="left"/>
      <w:pPr>
        <w:ind w:left="3600" w:hanging="360"/>
      </w:pPr>
      <w:rPr>
        <w:rFonts w:ascii="Courier New" w:hAnsi="Courier New" w:hint="default"/>
      </w:rPr>
    </w:lvl>
    <w:lvl w:ilvl="5" w:tplc="4F2A86CA">
      <w:start w:val="1"/>
      <w:numFmt w:val="bullet"/>
      <w:lvlText w:val=""/>
      <w:lvlJc w:val="left"/>
      <w:pPr>
        <w:ind w:left="4320" w:hanging="360"/>
      </w:pPr>
      <w:rPr>
        <w:rFonts w:ascii="Wingdings" w:hAnsi="Wingdings" w:hint="default"/>
      </w:rPr>
    </w:lvl>
    <w:lvl w:ilvl="6" w:tplc="771497EE">
      <w:start w:val="1"/>
      <w:numFmt w:val="bullet"/>
      <w:lvlText w:val=""/>
      <w:lvlJc w:val="left"/>
      <w:pPr>
        <w:ind w:left="5040" w:hanging="360"/>
      </w:pPr>
      <w:rPr>
        <w:rFonts w:ascii="Symbol" w:hAnsi="Symbol" w:hint="default"/>
      </w:rPr>
    </w:lvl>
    <w:lvl w:ilvl="7" w:tplc="FFA26DEA">
      <w:start w:val="1"/>
      <w:numFmt w:val="bullet"/>
      <w:lvlText w:val="o"/>
      <w:lvlJc w:val="left"/>
      <w:pPr>
        <w:ind w:left="5760" w:hanging="360"/>
      </w:pPr>
      <w:rPr>
        <w:rFonts w:ascii="Courier New" w:hAnsi="Courier New" w:hint="default"/>
      </w:rPr>
    </w:lvl>
    <w:lvl w:ilvl="8" w:tplc="1A8E26A6">
      <w:start w:val="1"/>
      <w:numFmt w:val="bullet"/>
      <w:lvlText w:val=""/>
      <w:lvlJc w:val="left"/>
      <w:pPr>
        <w:ind w:left="6480" w:hanging="360"/>
      </w:pPr>
      <w:rPr>
        <w:rFonts w:ascii="Wingdings" w:hAnsi="Wingdings" w:hint="default"/>
      </w:rPr>
    </w:lvl>
  </w:abstractNum>
  <w:abstractNum w:abstractNumId="873" w15:restartNumberingAfterBreak="0">
    <w:nsid w:val="62D14829"/>
    <w:multiLevelType w:val="hybridMultilevel"/>
    <w:tmpl w:val="FFFFFFFF"/>
    <w:lvl w:ilvl="0" w:tplc="00FE7270">
      <w:start w:val="1"/>
      <w:numFmt w:val="bullet"/>
      <w:lvlText w:val=""/>
      <w:lvlJc w:val="left"/>
      <w:pPr>
        <w:ind w:left="720" w:hanging="360"/>
      </w:pPr>
      <w:rPr>
        <w:rFonts w:ascii="Symbol" w:hAnsi="Symbol" w:hint="default"/>
      </w:rPr>
    </w:lvl>
    <w:lvl w:ilvl="1" w:tplc="BE66FDDA">
      <w:start w:val="1"/>
      <w:numFmt w:val="bullet"/>
      <w:lvlText w:val="o"/>
      <w:lvlJc w:val="left"/>
      <w:pPr>
        <w:ind w:left="1440" w:hanging="360"/>
      </w:pPr>
      <w:rPr>
        <w:rFonts w:ascii="Courier New" w:hAnsi="Courier New" w:hint="default"/>
      </w:rPr>
    </w:lvl>
    <w:lvl w:ilvl="2" w:tplc="45DEDCCA">
      <w:start w:val="1"/>
      <w:numFmt w:val="bullet"/>
      <w:lvlText w:val=""/>
      <w:lvlJc w:val="left"/>
      <w:pPr>
        <w:ind w:left="2160" w:hanging="360"/>
      </w:pPr>
      <w:rPr>
        <w:rFonts w:ascii="Wingdings" w:hAnsi="Wingdings" w:hint="default"/>
      </w:rPr>
    </w:lvl>
    <w:lvl w:ilvl="3" w:tplc="B2108DB2">
      <w:start w:val="1"/>
      <w:numFmt w:val="bullet"/>
      <w:lvlText w:val=""/>
      <w:lvlJc w:val="left"/>
      <w:pPr>
        <w:ind w:left="2880" w:hanging="360"/>
      </w:pPr>
      <w:rPr>
        <w:rFonts w:ascii="Symbol" w:hAnsi="Symbol" w:hint="default"/>
      </w:rPr>
    </w:lvl>
    <w:lvl w:ilvl="4" w:tplc="6A26AF4C">
      <w:start w:val="1"/>
      <w:numFmt w:val="bullet"/>
      <w:lvlText w:val="o"/>
      <w:lvlJc w:val="left"/>
      <w:pPr>
        <w:ind w:left="3600" w:hanging="360"/>
      </w:pPr>
      <w:rPr>
        <w:rFonts w:ascii="Courier New" w:hAnsi="Courier New" w:hint="default"/>
      </w:rPr>
    </w:lvl>
    <w:lvl w:ilvl="5" w:tplc="8DD00526">
      <w:start w:val="1"/>
      <w:numFmt w:val="bullet"/>
      <w:lvlText w:val=""/>
      <w:lvlJc w:val="left"/>
      <w:pPr>
        <w:ind w:left="4320" w:hanging="360"/>
      </w:pPr>
      <w:rPr>
        <w:rFonts w:ascii="Wingdings" w:hAnsi="Wingdings" w:hint="default"/>
      </w:rPr>
    </w:lvl>
    <w:lvl w:ilvl="6" w:tplc="EE58300A">
      <w:start w:val="1"/>
      <w:numFmt w:val="bullet"/>
      <w:lvlText w:val=""/>
      <w:lvlJc w:val="left"/>
      <w:pPr>
        <w:ind w:left="5040" w:hanging="360"/>
      </w:pPr>
      <w:rPr>
        <w:rFonts w:ascii="Symbol" w:hAnsi="Symbol" w:hint="default"/>
      </w:rPr>
    </w:lvl>
    <w:lvl w:ilvl="7" w:tplc="4F3C0EE8">
      <w:start w:val="1"/>
      <w:numFmt w:val="bullet"/>
      <w:lvlText w:val="o"/>
      <w:lvlJc w:val="left"/>
      <w:pPr>
        <w:ind w:left="5760" w:hanging="360"/>
      </w:pPr>
      <w:rPr>
        <w:rFonts w:ascii="Courier New" w:hAnsi="Courier New" w:hint="default"/>
      </w:rPr>
    </w:lvl>
    <w:lvl w:ilvl="8" w:tplc="21B22E80">
      <w:start w:val="1"/>
      <w:numFmt w:val="bullet"/>
      <w:lvlText w:val=""/>
      <w:lvlJc w:val="left"/>
      <w:pPr>
        <w:ind w:left="6480" w:hanging="360"/>
      </w:pPr>
      <w:rPr>
        <w:rFonts w:ascii="Wingdings" w:hAnsi="Wingdings" w:hint="default"/>
      </w:rPr>
    </w:lvl>
  </w:abstractNum>
  <w:abstractNum w:abstractNumId="874" w15:restartNumberingAfterBreak="0">
    <w:nsid w:val="630F0814"/>
    <w:multiLevelType w:val="hybridMultilevel"/>
    <w:tmpl w:val="FFFFFFFF"/>
    <w:lvl w:ilvl="0" w:tplc="506E1C4A">
      <w:start w:val="1"/>
      <w:numFmt w:val="bullet"/>
      <w:lvlText w:val=""/>
      <w:lvlJc w:val="left"/>
      <w:pPr>
        <w:ind w:left="720" w:hanging="360"/>
      </w:pPr>
      <w:rPr>
        <w:rFonts w:ascii="Symbol" w:hAnsi="Symbol" w:hint="default"/>
      </w:rPr>
    </w:lvl>
    <w:lvl w:ilvl="1" w:tplc="C3E6D3E0">
      <w:start w:val="1"/>
      <w:numFmt w:val="bullet"/>
      <w:lvlText w:val="o"/>
      <w:lvlJc w:val="left"/>
      <w:pPr>
        <w:ind w:left="1440" w:hanging="360"/>
      </w:pPr>
      <w:rPr>
        <w:rFonts w:ascii="Courier New" w:hAnsi="Courier New" w:hint="default"/>
      </w:rPr>
    </w:lvl>
    <w:lvl w:ilvl="2" w:tplc="BC14FFE8">
      <w:start w:val="1"/>
      <w:numFmt w:val="bullet"/>
      <w:lvlText w:val=""/>
      <w:lvlJc w:val="left"/>
      <w:pPr>
        <w:ind w:left="2160" w:hanging="360"/>
      </w:pPr>
      <w:rPr>
        <w:rFonts w:ascii="Wingdings" w:hAnsi="Wingdings" w:hint="default"/>
      </w:rPr>
    </w:lvl>
    <w:lvl w:ilvl="3" w:tplc="33580D28">
      <w:start w:val="1"/>
      <w:numFmt w:val="bullet"/>
      <w:lvlText w:val=""/>
      <w:lvlJc w:val="left"/>
      <w:pPr>
        <w:ind w:left="2880" w:hanging="360"/>
      </w:pPr>
      <w:rPr>
        <w:rFonts w:ascii="Symbol" w:hAnsi="Symbol" w:hint="default"/>
      </w:rPr>
    </w:lvl>
    <w:lvl w:ilvl="4" w:tplc="205CCA66">
      <w:start w:val="1"/>
      <w:numFmt w:val="bullet"/>
      <w:lvlText w:val="o"/>
      <w:lvlJc w:val="left"/>
      <w:pPr>
        <w:ind w:left="3600" w:hanging="360"/>
      </w:pPr>
      <w:rPr>
        <w:rFonts w:ascii="Courier New" w:hAnsi="Courier New" w:hint="default"/>
      </w:rPr>
    </w:lvl>
    <w:lvl w:ilvl="5" w:tplc="38489C94">
      <w:start w:val="1"/>
      <w:numFmt w:val="bullet"/>
      <w:lvlText w:val=""/>
      <w:lvlJc w:val="left"/>
      <w:pPr>
        <w:ind w:left="4320" w:hanging="360"/>
      </w:pPr>
      <w:rPr>
        <w:rFonts w:ascii="Wingdings" w:hAnsi="Wingdings" w:hint="default"/>
      </w:rPr>
    </w:lvl>
    <w:lvl w:ilvl="6" w:tplc="55003BD2">
      <w:start w:val="1"/>
      <w:numFmt w:val="bullet"/>
      <w:lvlText w:val=""/>
      <w:lvlJc w:val="left"/>
      <w:pPr>
        <w:ind w:left="5040" w:hanging="360"/>
      </w:pPr>
      <w:rPr>
        <w:rFonts w:ascii="Symbol" w:hAnsi="Symbol" w:hint="default"/>
      </w:rPr>
    </w:lvl>
    <w:lvl w:ilvl="7" w:tplc="36A6F6E2">
      <w:start w:val="1"/>
      <w:numFmt w:val="bullet"/>
      <w:lvlText w:val="o"/>
      <w:lvlJc w:val="left"/>
      <w:pPr>
        <w:ind w:left="5760" w:hanging="360"/>
      </w:pPr>
      <w:rPr>
        <w:rFonts w:ascii="Courier New" w:hAnsi="Courier New" w:hint="default"/>
      </w:rPr>
    </w:lvl>
    <w:lvl w:ilvl="8" w:tplc="ECE80B6A">
      <w:start w:val="1"/>
      <w:numFmt w:val="bullet"/>
      <w:lvlText w:val=""/>
      <w:lvlJc w:val="left"/>
      <w:pPr>
        <w:ind w:left="6480" w:hanging="360"/>
      </w:pPr>
      <w:rPr>
        <w:rFonts w:ascii="Wingdings" w:hAnsi="Wingdings" w:hint="default"/>
      </w:rPr>
    </w:lvl>
  </w:abstractNum>
  <w:abstractNum w:abstractNumId="875" w15:restartNumberingAfterBreak="0">
    <w:nsid w:val="6316085B"/>
    <w:multiLevelType w:val="hybridMultilevel"/>
    <w:tmpl w:val="FFFFFFFF"/>
    <w:lvl w:ilvl="0" w:tplc="7AEAEC0A">
      <w:start w:val="1"/>
      <w:numFmt w:val="bullet"/>
      <w:lvlText w:val=""/>
      <w:lvlJc w:val="left"/>
      <w:pPr>
        <w:ind w:left="720" w:hanging="360"/>
      </w:pPr>
      <w:rPr>
        <w:rFonts w:ascii="Symbol" w:hAnsi="Symbol" w:hint="default"/>
      </w:rPr>
    </w:lvl>
    <w:lvl w:ilvl="1" w:tplc="EC56550A">
      <w:start w:val="1"/>
      <w:numFmt w:val="bullet"/>
      <w:lvlText w:val="o"/>
      <w:lvlJc w:val="left"/>
      <w:pPr>
        <w:ind w:left="1440" w:hanging="360"/>
      </w:pPr>
      <w:rPr>
        <w:rFonts w:ascii="Courier New" w:hAnsi="Courier New" w:hint="default"/>
      </w:rPr>
    </w:lvl>
    <w:lvl w:ilvl="2" w:tplc="C284D6C6">
      <w:start w:val="1"/>
      <w:numFmt w:val="bullet"/>
      <w:lvlText w:val=""/>
      <w:lvlJc w:val="left"/>
      <w:pPr>
        <w:ind w:left="2160" w:hanging="360"/>
      </w:pPr>
      <w:rPr>
        <w:rFonts w:ascii="Wingdings" w:hAnsi="Wingdings" w:hint="default"/>
      </w:rPr>
    </w:lvl>
    <w:lvl w:ilvl="3" w:tplc="1370F32C">
      <w:start w:val="1"/>
      <w:numFmt w:val="bullet"/>
      <w:lvlText w:val=""/>
      <w:lvlJc w:val="left"/>
      <w:pPr>
        <w:ind w:left="2880" w:hanging="360"/>
      </w:pPr>
      <w:rPr>
        <w:rFonts w:ascii="Symbol" w:hAnsi="Symbol" w:hint="default"/>
      </w:rPr>
    </w:lvl>
    <w:lvl w:ilvl="4" w:tplc="6E04FDBA">
      <w:start w:val="1"/>
      <w:numFmt w:val="bullet"/>
      <w:lvlText w:val="o"/>
      <w:lvlJc w:val="left"/>
      <w:pPr>
        <w:ind w:left="3600" w:hanging="360"/>
      </w:pPr>
      <w:rPr>
        <w:rFonts w:ascii="Courier New" w:hAnsi="Courier New" w:hint="default"/>
      </w:rPr>
    </w:lvl>
    <w:lvl w:ilvl="5" w:tplc="8294FCEC">
      <w:start w:val="1"/>
      <w:numFmt w:val="bullet"/>
      <w:lvlText w:val=""/>
      <w:lvlJc w:val="left"/>
      <w:pPr>
        <w:ind w:left="4320" w:hanging="360"/>
      </w:pPr>
      <w:rPr>
        <w:rFonts w:ascii="Wingdings" w:hAnsi="Wingdings" w:hint="default"/>
      </w:rPr>
    </w:lvl>
    <w:lvl w:ilvl="6" w:tplc="B138403A">
      <w:start w:val="1"/>
      <w:numFmt w:val="bullet"/>
      <w:lvlText w:val=""/>
      <w:lvlJc w:val="left"/>
      <w:pPr>
        <w:ind w:left="5040" w:hanging="360"/>
      </w:pPr>
      <w:rPr>
        <w:rFonts w:ascii="Symbol" w:hAnsi="Symbol" w:hint="default"/>
      </w:rPr>
    </w:lvl>
    <w:lvl w:ilvl="7" w:tplc="82CC42B8">
      <w:start w:val="1"/>
      <w:numFmt w:val="bullet"/>
      <w:lvlText w:val="o"/>
      <w:lvlJc w:val="left"/>
      <w:pPr>
        <w:ind w:left="5760" w:hanging="360"/>
      </w:pPr>
      <w:rPr>
        <w:rFonts w:ascii="Courier New" w:hAnsi="Courier New" w:hint="default"/>
      </w:rPr>
    </w:lvl>
    <w:lvl w:ilvl="8" w:tplc="015CA2C0">
      <w:start w:val="1"/>
      <w:numFmt w:val="bullet"/>
      <w:lvlText w:val=""/>
      <w:lvlJc w:val="left"/>
      <w:pPr>
        <w:ind w:left="6480" w:hanging="360"/>
      </w:pPr>
      <w:rPr>
        <w:rFonts w:ascii="Wingdings" w:hAnsi="Wingdings" w:hint="default"/>
      </w:rPr>
    </w:lvl>
  </w:abstractNum>
  <w:abstractNum w:abstractNumId="876" w15:restartNumberingAfterBreak="0">
    <w:nsid w:val="633A7286"/>
    <w:multiLevelType w:val="hybridMultilevel"/>
    <w:tmpl w:val="FFFFFFFF"/>
    <w:lvl w:ilvl="0" w:tplc="7B48F5C0">
      <w:start w:val="1"/>
      <w:numFmt w:val="bullet"/>
      <w:lvlText w:val=""/>
      <w:lvlJc w:val="left"/>
      <w:pPr>
        <w:ind w:left="720" w:hanging="360"/>
      </w:pPr>
      <w:rPr>
        <w:rFonts w:ascii="Symbol" w:hAnsi="Symbol" w:hint="default"/>
      </w:rPr>
    </w:lvl>
    <w:lvl w:ilvl="1" w:tplc="92A08DAE">
      <w:start w:val="1"/>
      <w:numFmt w:val="bullet"/>
      <w:lvlText w:val="o"/>
      <w:lvlJc w:val="left"/>
      <w:pPr>
        <w:ind w:left="1440" w:hanging="360"/>
      </w:pPr>
      <w:rPr>
        <w:rFonts w:ascii="Courier New" w:hAnsi="Courier New" w:hint="default"/>
      </w:rPr>
    </w:lvl>
    <w:lvl w:ilvl="2" w:tplc="C00E66CA">
      <w:start w:val="1"/>
      <w:numFmt w:val="bullet"/>
      <w:lvlText w:val=""/>
      <w:lvlJc w:val="left"/>
      <w:pPr>
        <w:ind w:left="2160" w:hanging="360"/>
      </w:pPr>
      <w:rPr>
        <w:rFonts w:ascii="Wingdings" w:hAnsi="Wingdings" w:hint="default"/>
      </w:rPr>
    </w:lvl>
    <w:lvl w:ilvl="3" w:tplc="C130F978">
      <w:start w:val="1"/>
      <w:numFmt w:val="bullet"/>
      <w:lvlText w:val=""/>
      <w:lvlJc w:val="left"/>
      <w:pPr>
        <w:ind w:left="2880" w:hanging="360"/>
      </w:pPr>
      <w:rPr>
        <w:rFonts w:ascii="Symbol" w:hAnsi="Symbol" w:hint="default"/>
      </w:rPr>
    </w:lvl>
    <w:lvl w:ilvl="4" w:tplc="F43C430A">
      <w:start w:val="1"/>
      <w:numFmt w:val="bullet"/>
      <w:lvlText w:val="o"/>
      <w:lvlJc w:val="left"/>
      <w:pPr>
        <w:ind w:left="3600" w:hanging="360"/>
      </w:pPr>
      <w:rPr>
        <w:rFonts w:ascii="Courier New" w:hAnsi="Courier New" w:hint="default"/>
      </w:rPr>
    </w:lvl>
    <w:lvl w:ilvl="5" w:tplc="4C001664">
      <w:start w:val="1"/>
      <w:numFmt w:val="bullet"/>
      <w:lvlText w:val=""/>
      <w:lvlJc w:val="left"/>
      <w:pPr>
        <w:ind w:left="4320" w:hanging="360"/>
      </w:pPr>
      <w:rPr>
        <w:rFonts w:ascii="Wingdings" w:hAnsi="Wingdings" w:hint="default"/>
      </w:rPr>
    </w:lvl>
    <w:lvl w:ilvl="6" w:tplc="54386BBE">
      <w:start w:val="1"/>
      <w:numFmt w:val="bullet"/>
      <w:lvlText w:val=""/>
      <w:lvlJc w:val="left"/>
      <w:pPr>
        <w:ind w:left="5040" w:hanging="360"/>
      </w:pPr>
      <w:rPr>
        <w:rFonts w:ascii="Symbol" w:hAnsi="Symbol" w:hint="default"/>
      </w:rPr>
    </w:lvl>
    <w:lvl w:ilvl="7" w:tplc="F4E0C5E6">
      <w:start w:val="1"/>
      <w:numFmt w:val="bullet"/>
      <w:lvlText w:val="o"/>
      <w:lvlJc w:val="left"/>
      <w:pPr>
        <w:ind w:left="5760" w:hanging="360"/>
      </w:pPr>
      <w:rPr>
        <w:rFonts w:ascii="Courier New" w:hAnsi="Courier New" w:hint="default"/>
      </w:rPr>
    </w:lvl>
    <w:lvl w:ilvl="8" w:tplc="A17CAF5C">
      <w:start w:val="1"/>
      <w:numFmt w:val="bullet"/>
      <w:lvlText w:val=""/>
      <w:lvlJc w:val="left"/>
      <w:pPr>
        <w:ind w:left="6480" w:hanging="360"/>
      </w:pPr>
      <w:rPr>
        <w:rFonts w:ascii="Wingdings" w:hAnsi="Wingdings" w:hint="default"/>
      </w:rPr>
    </w:lvl>
  </w:abstractNum>
  <w:abstractNum w:abstractNumId="877" w15:restartNumberingAfterBreak="0">
    <w:nsid w:val="636276D7"/>
    <w:multiLevelType w:val="hybridMultilevel"/>
    <w:tmpl w:val="FFFFFFFF"/>
    <w:lvl w:ilvl="0" w:tplc="BEA2D056">
      <w:start w:val="1"/>
      <w:numFmt w:val="bullet"/>
      <w:lvlText w:val=""/>
      <w:lvlJc w:val="left"/>
      <w:pPr>
        <w:ind w:left="720" w:hanging="360"/>
      </w:pPr>
      <w:rPr>
        <w:rFonts w:ascii="Symbol" w:hAnsi="Symbol" w:hint="default"/>
      </w:rPr>
    </w:lvl>
    <w:lvl w:ilvl="1" w:tplc="1F288932">
      <w:start w:val="1"/>
      <w:numFmt w:val="bullet"/>
      <w:lvlText w:val="o"/>
      <w:lvlJc w:val="left"/>
      <w:pPr>
        <w:ind w:left="1440" w:hanging="360"/>
      </w:pPr>
      <w:rPr>
        <w:rFonts w:ascii="Courier New" w:hAnsi="Courier New" w:hint="default"/>
      </w:rPr>
    </w:lvl>
    <w:lvl w:ilvl="2" w:tplc="CC5EEB1C">
      <w:start w:val="1"/>
      <w:numFmt w:val="bullet"/>
      <w:lvlText w:val=""/>
      <w:lvlJc w:val="left"/>
      <w:pPr>
        <w:ind w:left="2160" w:hanging="360"/>
      </w:pPr>
      <w:rPr>
        <w:rFonts w:ascii="Wingdings" w:hAnsi="Wingdings" w:hint="default"/>
      </w:rPr>
    </w:lvl>
    <w:lvl w:ilvl="3" w:tplc="57A499E4">
      <w:start w:val="1"/>
      <w:numFmt w:val="bullet"/>
      <w:lvlText w:val=""/>
      <w:lvlJc w:val="left"/>
      <w:pPr>
        <w:ind w:left="2880" w:hanging="360"/>
      </w:pPr>
      <w:rPr>
        <w:rFonts w:ascii="Symbol" w:hAnsi="Symbol" w:hint="default"/>
      </w:rPr>
    </w:lvl>
    <w:lvl w:ilvl="4" w:tplc="4C1C2480">
      <w:start w:val="1"/>
      <w:numFmt w:val="bullet"/>
      <w:lvlText w:val="o"/>
      <w:lvlJc w:val="left"/>
      <w:pPr>
        <w:ind w:left="3600" w:hanging="360"/>
      </w:pPr>
      <w:rPr>
        <w:rFonts w:ascii="Courier New" w:hAnsi="Courier New" w:hint="default"/>
      </w:rPr>
    </w:lvl>
    <w:lvl w:ilvl="5" w:tplc="A372DC24">
      <w:start w:val="1"/>
      <w:numFmt w:val="bullet"/>
      <w:lvlText w:val=""/>
      <w:lvlJc w:val="left"/>
      <w:pPr>
        <w:ind w:left="4320" w:hanging="360"/>
      </w:pPr>
      <w:rPr>
        <w:rFonts w:ascii="Wingdings" w:hAnsi="Wingdings" w:hint="default"/>
      </w:rPr>
    </w:lvl>
    <w:lvl w:ilvl="6" w:tplc="DC96EEEC">
      <w:start w:val="1"/>
      <w:numFmt w:val="bullet"/>
      <w:lvlText w:val=""/>
      <w:lvlJc w:val="left"/>
      <w:pPr>
        <w:ind w:left="5040" w:hanging="360"/>
      </w:pPr>
      <w:rPr>
        <w:rFonts w:ascii="Symbol" w:hAnsi="Symbol" w:hint="default"/>
      </w:rPr>
    </w:lvl>
    <w:lvl w:ilvl="7" w:tplc="945899F8">
      <w:start w:val="1"/>
      <w:numFmt w:val="bullet"/>
      <w:lvlText w:val="o"/>
      <w:lvlJc w:val="left"/>
      <w:pPr>
        <w:ind w:left="5760" w:hanging="360"/>
      </w:pPr>
      <w:rPr>
        <w:rFonts w:ascii="Courier New" w:hAnsi="Courier New" w:hint="default"/>
      </w:rPr>
    </w:lvl>
    <w:lvl w:ilvl="8" w:tplc="3C260734">
      <w:start w:val="1"/>
      <w:numFmt w:val="bullet"/>
      <w:lvlText w:val=""/>
      <w:lvlJc w:val="left"/>
      <w:pPr>
        <w:ind w:left="6480" w:hanging="360"/>
      </w:pPr>
      <w:rPr>
        <w:rFonts w:ascii="Wingdings" w:hAnsi="Wingdings" w:hint="default"/>
      </w:rPr>
    </w:lvl>
  </w:abstractNum>
  <w:abstractNum w:abstractNumId="878" w15:restartNumberingAfterBreak="0">
    <w:nsid w:val="637A7C07"/>
    <w:multiLevelType w:val="hybridMultilevel"/>
    <w:tmpl w:val="FFFFFFFF"/>
    <w:lvl w:ilvl="0" w:tplc="EDA6AEEE">
      <w:start w:val="1"/>
      <w:numFmt w:val="bullet"/>
      <w:lvlText w:val=""/>
      <w:lvlJc w:val="left"/>
      <w:pPr>
        <w:ind w:left="720" w:hanging="360"/>
      </w:pPr>
      <w:rPr>
        <w:rFonts w:ascii="Symbol" w:hAnsi="Symbol" w:hint="default"/>
      </w:rPr>
    </w:lvl>
    <w:lvl w:ilvl="1" w:tplc="8AB0E47A">
      <w:start w:val="1"/>
      <w:numFmt w:val="bullet"/>
      <w:lvlText w:val="o"/>
      <w:lvlJc w:val="left"/>
      <w:pPr>
        <w:ind w:left="1440" w:hanging="360"/>
      </w:pPr>
      <w:rPr>
        <w:rFonts w:ascii="Courier New" w:hAnsi="Courier New" w:hint="default"/>
      </w:rPr>
    </w:lvl>
    <w:lvl w:ilvl="2" w:tplc="98E86762">
      <w:start w:val="1"/>
      <w:numFmt w:val="bullet"/>
      <w:lvlText w:val=""/>
      <w:lvlJc w:val="left"/>
      <w:pPr>
        <w:ind w:left="2160" w:hanging="360"/>
      </w:pPr>
      <w:rPr>
        <w:rFonts w:ascii="Wingdings" w:hAnsi="Wingdings" w:hint="default"/>
      </w:rPr>
    </w:lvl>
    <w:lvl w:ilvl="3" w:tplc="898E8A28">
      <w:start w:val="1"/>
      <w:numFmt w:val="bullet"/>
      <w:lvlText w:val=""/>
      <w:lvlJc w:val="left"/>
      <w:pPr>
        <w:ind w:left="2880" w:hanging="360"/>
      </w:pPr>
      <w:rPr>
        <w:rFonts w:ascii="Symbol" w:hAnsi="Symbol" w:hint="default"/>
      </w:rPr>
    </w:lvl>
    <w:lvl w:ilvl="4" w:tplc="BB4AAAB4">
      <w:start w:val="1"/>
      <w:numFmt w:val="bullet"/>
      <w:lvlText w:val="o"/>
      <w:lvlJc w:val="left"/>
      <w:pPr>
        <w:ind w:left="3600" w:hanging="360"/>
      </w:pPr>
      <w:rPr>
        <w:rFonts w:ascii="Courier New" w:hAnsi="Courier New" w:hint="default"/>
      </w:rPr>
    </w:lvl>
    <w:lvl w:ilvl="5" w:tplc="665E7B16">
      <w:start w:val="1"/>
      <w:numFmt w:val="bullet"/>
      <w:lvlText w:val=""/>
      <w:lvlJc w:val="left"/>
      <w:pPr>
        <w:ind w:left="4320" w:hanging="360"/>
      </w:pPr>
      <w:rPr>
        <w:rFonts w:ascii="Wingdings" w:hAnsi="Wingdings" w:hint="default"/>
      </w:rPr>
    </w:lvl>
    <w:lvl w:ilvl="6" w:tplc="73028508">
      <w:start w:val="1"/>
      <w:numFmt w:val="bullet"/>
      <w:lvlText w:val=""/>
      <w:lvlJc w:val="left"/>
      <w:pPr>
        <w:ind w:left="5040" w:hanging="360"/>
      </w:pPr>
      <w:rPr>
        <w:rFonts w:ascii="Symbol" w:hAnsi="Symbol" w:hint="default"/>
      </w:rPr>
    </w:lvl>
    <w:lvl w:ilvl="7" w:tplc="EE70EED4">
      <w:start w:val="1"/>
      <w:numFmt w:val="bullet"/>
      <w:lvlText w:val="o"/>
      <w:lvlJc w:val="left"/>
      <w:pPr>
        <w:ind w:left="5760" w:hanging="360"/>
      </w:pPr>
      <w:rPr>
        <w:rFonts w:ascii="Courier New" w:hAnsi="Courier New" w:hint="default"/>
      </w:rPr>
    </w:lvl>
    <w:lvl w:ilvl="8" w:tplc="C492BB5E">
      <w:start w:val="1"/>
      <w:numFmt w:val="bullet"/>
      <w:lvlText w:val=""/>
      <w:lvlJc w:val="left"/>
      <w:pPr>
        <w:ind w:left="6480" w:hanging="360"/>
      </w:pPr>
      <w:rPr>
        <w:rFonts w:ascii="Wingdings" w:hAnsi="Wingdings" w:hint="default"/>
      </w:rPr>
    </w:lvl>
  </w:abstractNum>
  <w:abstractNum w:abstractNumId="879" w15:restartNumberingAfterBreak="0">
    <w:nsid w:val="638771C7"/>
    <w:multiLevelType w:val="hybridMultilevel"/>
    <w:tmpl w:val="FFFFFFFF"/>
    <w:lvl w:ilvl="0" w:tplc="6428A7F4">
      <w:start w:val="1"/>
      <w:numFmt w:val="bullet"/>
      <w:lvlText w:val=""/>
      <w:lvlJc w:val="left"/>
      <w:pPr>
        <w:ind w:left="720" w:hanging="360"/>
      </w:pPr>
      <w:rPr>
        <w:rFonts w:ascii="Symbol" w:hAnsi="Symbol" w:hint="default"/>
      </w:rPr>
    </w:lvl>
    <w:lvl w:ilvl="1" w:tplc="A42C98CA">
      <w:start w:val="1"/>
      <w:numFmt w:val="bullet"/>
      <w:lvlText w:val="o"/>
      <w:lvlJc w:val="left"/>
      <w:pPr>
        <w:ind w:left="1440" w:hanging="360"/>
      </w:pPr>
      <w:rPr>
        <w:rFonts w:ascii="Courier New" w:hAnsi="Courier New" w:hint="default"/>
      </w:rPr>
    </w:lvl>
    <w:lvl w:ilvl="2" w:tplc="234C5E64">
      <w:start w:val="1"/>
      <w:numFmt w:val="bullet"/>
      <w:lvlText w:val=""/>
      <w:lvlJc w:val="left"/>
      <w:pPr>
        <w:ind w:left="2160" w:hanging="360"/>
      </w:pPr>
      <w:rPr>
        <w:rFonts w:ascii="Wingdings" w:hAnsi="Wingdings" w:hint="default"/>
      </w:rPr>
    </w:lvl>
    <w:lvl w:ilvl="3" w:tplc="A400129A">
      <w:start w:val="1"/>
      <w:numFmt w:val="bullet"/>
      <w:lvlText w:val=""/>
      <w:lvlJc w:val="left"/>
      <w:pPr>
        <w:ind w:left="2880" w:hanging="360"/>
      </w:pPr>
      <w:rPr>
        <w:rFonts w:ascii="Symbol" w:hAnsi="Symbol" w:hint="default"/>
      </w:rPr>
    </w:lvl>
    <w:lvl w:ilvl="4" w:tplc="EB608602">
      <w:start w:val="1"/>
      <w:numFmt w:val="bullet"/>
      <w:lvlText w:val="o"/>
      <w:lvlJc w:val="left"/>
      <w:pPr>
        <w:ind w:left="3600" w:hanging="360"/>
      </w:pPr>
      <w:rPr>
        <w:rFonts w:ascii="Courier New" w:hAnsi="Courier New" w:hint="default"/>
      </w:rPr>
    </w:lvl>
    <w:lvl w:ilvl="5" w:tplc="8E7A472C">
      <w:start w:val="1"/>
      <w:numFmt w:val="bullet"/>
      <w:lvlText w:val=""/>
      <w:lvlJc w:val="left"/>
      <w:pPr>
        <w:ind w:left="4320" w:hanging="360"/>
      </w:pPr>
      <w:rPr>
        <w:rFonts w:ascii="Wingdings" w:hAnsi="Wingdings" w:hint="default"/>
      </w:rPr>
    </w:lvl>
    <w:lvl w:ilvl="6" w:tplc="F650F6D0">
      <w:start w:val="1"/>
      <w:numFmt w:val="bullet"/>
      <w:lvlText w:val=""/>
      <w:lvlJc w:val="left"/>
      <w:pPr>
        <w:ind w:left="5040" w:hanging="360"/>
      </w:pPr>
      <w:rPr>
        <w:rFonts w:ascii="Symbol" w:hAnsi="Symbol" w:hint="default"/>
      </w:rPr>
    </w:lvl>
    <w:lvl w:ilvl="7" w:tplc="0E3A2710">
      <w:start w:val="1"/>
      <w:numFmt w:val="bullet"/>
      <w:lvlText w:val="o"/>
      <w:lvlJc w:val="left"/>
      <w:pPr>
        <w:ind w:left="5760" w:hanging="360"/>
      </w:pPr>
      <w:rPr>
        <w:rFonts w:ascii="Courier New" w:hAnsi="Courier New" w:hint="default"/>
      </w:rPr>
    </w:lvl>
    <w:lvl w:ilvl="8" w:tplc="F202FB3E">
      <w:start w:val="1"/>
      <w:numFmt w:val="bullet"/>
      <w:lvlText w:val=""/>
      <w:lvlJc w:val="left"/>
      <w:pPr>
        <w:ind w:left="6480" w:hanging="360"/>
      </w:pPr>
      <w:rPr>
        <w:rFonts w:ascii="Wingdings" w:hAnsi="Wingdings" w:hint="default"/>
      </w:rPr>
    </w:lvl>
  </w:abstractNum>
  <w:abstractNum w:abstractNumId="880" w15:restartNumberingAfterBreak="0">
    <w:nsid w:val="63B96F0D"/>
    <w:multiLevelType w:val="hybridMultilevel"/>
    <w:tmpl w:val="FFFFFFFF"/>
    <w:lvl w:ilvl="0" w:tplc="2E060C02">
      <w:start w:val="1"/>
      <w:numFmt w:val="bullet"/>
      <w:lvlText w:val=""/>
      <w:lvlJc w:val="left"/>
      <w:pPr>
        <w:ind w:left="720" w:hanging="360"/>
      </w:pPr>
      <w:rPr>
        <w:rFonts w:ascii="Symbol" w:hAnsi="Symbol" w:hint="default"/>
      </w:rPr>
    </w:lvl>
    <w:lvl w:ilvl="1" w:tplc="218AF316">
      <w:start w:val="1"/>
      <w:numFmt w:val="bullet"/>
      <w:lvlText w:val="o"/>
      <w:lvlJc w:val="left"/>
      <w:pPr>
        <w:ind w:left="1440" w:hanging="360"/>
      </w:pPr>
      <w:rPr>
        <w:rFonts w:ascii="Courier New" w:hAnsi="Courier New" w:hint="default"/>
      </w:rPr>
    </w:lvl>
    <w:lvl w:ilvl="2" w:tplc="1A962C98">
      <w:start w:val="1"/>
      <w:numFmt w:val="bullet"/>
      <w:lvlText w:val=""/>
      <w:lvlJc w:val="left"/>
      <w:pPr>
        <w:ind w:left="2160" w:hanging="360"/>
      </w:pPr>
      <w:rPr>
        <w:rFonts w:ascii="Wingdings" w:hAnsi="Wingdings" w:hint="default"/>
      </w:rPr>
    </w:lvl>
    <w:lvl w:ilvl="3" w:tplc="18723482">
      <w:start w:val="1"/>
      <w:numFmt w:val="bullet"/>
      <w:lvlText w:val=""/>
      <w:lvlJc w:val="left"/>
      <w:pPr>
        <w:ind w:left="2880" w:hanging="360"/>
      </w:pPr>
      <w:rPr>
        <w:rFonts w:ascii="Symbol" w:hAnsi="Symbol" w:hint="default"/>
      </w:rPr>
    </w:lvl>
    <w:lvl w:ilvl="4" w:tplc="D06C5A5A">
      <w:start w:val="1"/>
      <w:numFmt w:val="bullet"/>
      <w:lvlText w:val="o"/>
      <w:lvlJc w:val="left"/>
      <w:pPr>
        <w:ind w:left="3600" w:hanging="360"/>
      </w:pPr>
      <w:rPr>
        <w:rFonts w:ascii="Courier New" w:hAnsi="Courier New" w:hint="default"/>
      </w:rPr>
    </w:lvl>
    <w:lvl w:ilvl="5" w:tplc="C7828454">
      <w:start w:val="1"/>
      <w:numFmt w:val="bullet"/>
      <w:lvlText w:val=""/>
      <w:lvlJc w:val="left"/>
      <w:pPr>
        <w:ind w:left="4320" w:hanging="360"/>
      </w:pPr>
      <w:rPr>
        <w:rFonts w:ascii="Wingdings" w:hAnsi="Wingdings" w:hint="default"/>
      </w:rPr>
    </w:lvl>
    <w:lvl w:ilvl="6" w:tplc="F86E3BAA">
      <w:start w:val="1"/>
      <w:numFmt w:val="bullet"/>
      <w:lvlText w:val=""/>
      <w:lvlJc w:val="left"/>
      <w:pPr>
        <w:ind w:left="5040" w:hanging="360"/>
      </w:pPr>
      <w:rPr>
        <w:rFonts w:ascii="Symbol" w:hAnsi="Symbol" w:hint="default"/>
      </w:rPr>
    </w:lvl>
    <w:lvl w:ilvl="7" w:tplc="3F368BD0">
      <w:start w:val="1"/>
      <w:numFmt w:val="bullet"/>
      <w:lvlText w:val="o"/>
      <w:lvlJc w:val="left"/>
      <w:pPr>
        <w:ind w:left="5760" w:hanging="360"/>
      </w:pPr>
      <w:rPr>
        <w:rFonts w:ascii="Courier New" w:hAnsi="Courier New" w:hint="default"/>
      </w:rPr>
    </w:lvl>
    <w:lvl w:ilvl="8" w:tplc="17AC75E2">
      <w:start w:val="1"/>
      <w:numFmt w:val="bullet"/>
      <w:lvlText w:val=""/>
      <w:lvlJc w:val="left"/>
      <w:pPr>
        <w:ind w:left="6480" w:hanging="360"/>
      </w:pPr>
      <w:rPr>
        <w:rFonts w:ascii="Wingdings" w:hAnsi="Wingdings" w:hint="default"/>
      </w:rPr>
    </w:lvl>
  </w:abstractNum>
  <w:abstractNum w:abstractNumId="881" w15:restartNumberingAfterBreak="0">
    <w:nsid w:val="63DD5A46"/>
    <w:multiLevelType w:val="hybridMultilevel"/>
    <w:tmpl w:val="FFFFFFFF"/>
    <w:lvl w:ilvl="0" w:tplc="12AEF000">
      <w:start w:val="1"/>
      <w:numFmt w:val="bullet"/>
      <w:lvlText w:val=""/>
      <w:lvlJc w:val="left"/>
      <w:pPr>
        <w:ind w:left="720" w:hanging="360"/>
      </w:pPr>
      <w:rPr>
        <w:rFonts w:ascii="Symbol" w:hAnsi="Symbol" w:hint="default"/>
      </w:rPr>
    </w:lvl>
    <w:lvl w:ilvl="1" w:tplc="C60E9B1E">
      <w:start w:val="1"/>
      <w:numFmt w:val="bullet"/>
      <w:lvlText w:val="o"/>
      <w:lvlJc w:val="left"/>
      <w:pPr>
        <w:ind w:left="1440" w:hanging="360"/>
      </w:pPr>
      <w:rPr>
        <w:rFonts w:ascii="Courier New" w:hAnsi="Courier New" w:hint="default"/>
      </w:rPr>
    </w:lvl>
    <w:lvl w:ilvl="2" w:tplc="7CE0F9FC">
      <w:start w:val="1"/>
      <w:numFmt w:val="bullet"/>
      <w:lvlText w:val=""/>
      <w:lvlJc w:val="left"/>
      <w:pPr>
        <w:ind w:left="2160" w:hanging="360"/>
      </w:pPr>
      <w:rPr>
        <w:rFonts w:ascii="Wingdings" w:hAnsi="Wingdings" w:hint="default"/>
      </w:rPr>
    </w:lvl>
    <w:lvl w:ilvl="3" w:tplc="BD0C1844">
      <w:start w:val="1"/>
      <w:numFmt w:val="bullet"/>
      <w:lvlText w:val=""/>
      <w:lvlJc w:val="left"/>
      <w:pPr>
        <w:ind w:left="2880" w:hanging="360"/>
      </w:pPr>
      <w:rPr>
        <w:rFonts w:ascii="Symbol" w:hAnsi="Symbol" w:hint="default"/>
      </w:rPr>
    </w:lvl>
    <w:lvl w:ilvl="4" w:tplc="3FA034CE">
      <w:start w:val="1"/>
      <w:numFmt w:val="bullet"/>
      <w:lvlText w:val="o"/>
      <w:lvlJc w:val="left"/>
      <w:pPr>
        <w:ind w:left="3600" w:hanging="360"/>
      </w:pPr>
      <w:rPr>
        <w:rFonts w:ascii="Courier New" w:hAnsi="Courier New" w:hint="default"/>
      </w:rPr>
    </w:lvl>
    <w:lvl w:ilvl="5" w:tplc="4B7E8AE0">
      <w:start w:val="1"/>
      <w:numFmt w:val="bullet"/>
      <w:lvlText w:val=""/>
      <w:lvlJc w:val="left"/>
      <w:pPr>
        <w:ind w:left="4320" w:hanging="360"/>
      </w:pPr>
      <w:rPr>
        <w:rFonts w:ascii="Wingdings" w:hAnsi="Wingdings" w:hint="default"/>
      </w:rPr>
    </w:lvl>
    <w:lvl w:ilvl="6" w:tplc="2124A298">
      <w:start w:val="1"/>
      <w:numFmt w:val="bullet"/>
      <w:lvlText w:val=""/>
      <w:lvlJc w:val="left"/>
      <w:pPr>
        <w:ind w:left="5040" w:hanging="360"/>
      </w:pPr>
      <w:rPr>
        <w:rFonts w:ascii="Symbol" w:hAnsi="Symbol" w:hint="default"/>
      </w:rPr>
    </w:lvl>
    <w:lvl w:ilvl="7" w:tplc="3A0C3264">
      <w:start w:val="1"/>
      <w:numFmt w:val="bullet"/>
      <w:lvlText w:val="o"/>
      <w:lvlJc w:val="left"/>
      <w:pPr>
        <w:ind w:left="5760" w:hanging="360"/>
      </w:pPr>
      <w:rPr>
        <w:rFonts w:ascii="Courier New" w:hAnsi="Courier New" w:hint="default"/>
      </w:rPr>
    </w:lvl>
    <w:lvl w:ilvl="8" w:tplc="A25E8640">
      <w:start w:val="1"/>
      <w:numFmt w:val="bullet"/>
      <w:lvlText w:val=""/>
      <w:lvlJc w:val="left"/>
      <w:pPr>
        <w:ind w:left="6480" w:hanging="360"/>
      </w:pPr>
      <w:rPr>
        <w:rFonts w:ascii="Wingdings" w:hAnsi="Wingdings" w:hint="default"/>
      </w:rPr>
    </w:lvl>
  </w:abstractNum>
  <w:abstractNum w:abstractNumId="882" w15:restartNumberingAfterBreak="0">
    <w:nsid w:val="63E93270"/>
    <w:multiLevelType w:val="hybridMultilevel"/>
    <w:tmpl w:val="FFFFFFFF"/>
    <w:lvl w:ilvl="0" w:tplc="440E2634">
      <w:start w:val="1"/>
      <w:numFmt w:val="bullet"/>
      <w:lvlText w:val=""/>
      <w:lvlJc w:val="left"/>
      <w:pPr>
        <w:ind w:left="720" w:hanging="360"/>
      </w:pPr>
      <w:rPr>
        <w:rFonts w:ascii="Symbol" w:hAnsi="Symbol" w:hint="default"/>
      </w:rPr>
    </w:lvl>
    <w:lvl w:ilvl="1" w:tplc="FF5ABE6C">
      <w:start w:val="1"/>
      <w:numFmt w:val="bullet"/>
      <w:lvlText w:val="o"/>
      <w:lvlJc w:val="left"/>
      <w:pPr>
        <w:ind w:left="1440" w:hanging="360"/>
      </w:pPr>
      <w:rPr>
        <w:rFonts w:ascii="Courier New" w:hAnsi="Courier New" w:hint="default"/>
      </w:rPr>
    </w:lvl>
    <w:lvl w:ilvl="2" w:tplc="EF86994E">
      <w:start w:val="1"/>
      <w:numFmt w:val="bullet"/>
      <w:lvlText w:val=""/>
      <w:lvlJc w:val="left"/>
      <w:pPr>
        <w:ind w:left="2160" w:hanging="360"/>
      </w:pPr>
      <w:rPr>
        <w:rFonts w:ascii="Wingdings" w:hAnsi="Wingdings" w:hint="default"/>
      </w:rPr>
    </w:lvl>
    <w:lvl w:ilvl="3" w:tplc="C7A452FE">
      <w:start w:val="1"/>
      <w:numFmt w:val="bullet"/>
      <w:lvlText w:val=""/>
      <w:lvlJc w:val="left"/>
      <w:pPr>
        <w:ind w:left="2880" w:hanging="360"/>
      </w:pPr>
      <w:rPr>
        <w:rFonts w:ascii="Symbol" w:hAnsi="Symbol" w:hint="default"/>
      </w:rPr>
    </w:lvl>
    <w:lvl w:ilvl="4" w:tplc="2B70CB14">
      <w:start w:val="1"/>
      <w:numFmt w:val="bullet"/>
      <w:lvlText w:val="o"/>
      <w:lvlJc w:val="left"/>
      <w:pPr>
        <w:ind w:left="3600" w:hanging="360"/>
      </w:pPr>
      <w:rPr>
        <w:rFonts w:ascii="Courier New" w:hAnsi="Courier New" w:hint="default"/>
      </w:rPr>
    </w:lvl>
    <w:lvl w:ilvl="5" w:tplc="40CA1588">
      <w:start w:val="1"/>
      <w:numFmt w:val="bullet"/>
      <w:lvlText w:val=""/>
      <w:lvlJc w:val="left"/>
      <w:pPr>
        <w:ind w:left="4320" w:hanging="360"/>
      </w:pPr>
      <w:rPr>
        <w:rFonts w:ascii="Wingdings" w:hAnsi="Wingdings" w:hint="default"/>
      </w:rPr>
    </w:lvl>
    <w:lvl w:ilvl="6" w:tplc="7DA0DB46">
      <w:start w:val="1"/>
      <w:numFmt w:val="bullet"/>
      <w:lvlText w:val=""/>
      <w:lvlJc w:val="left"/>
      <w:pPr>
        <w:ind w:left="5040" w:hanging="360"/>
      </w:pPr>
      <w:rPr>
        <w:rFonts w:ascii="Symbol" w:hAnsi="Symbol" w:hint="default"/>
      </w:rPr>
    </w:lvl>
    <w:lvl w:ilvl="7" w:tplc="8EFA78E8">
      <w:start w:val="1"/>
      <w:numFmt w:val="bullet"/>
      <w:lvlText w:val="o"/>
      <w:lvlJc w:val="left"/>
      <w:pPr>
        <w:ind w:left="5760" w:hanging="360"/>
      </w:pPr>
      <w:rPr>
        <w:rFonts w:ascii="Courier New" w:hAnsi="Courier New" w:hint="default"/>
      </w:rPr>
    </w:lvl>
    <w:lvl w:ilvl="8" w:tplc="E1BEC82C">
      <w:start w:val="1"/>
      <w:numFmt w:val="bullet"/>
      <w:lvlText w:val=""/>
      <w:lvlJc w:val="left"/>
      <w:pPr>
        <w:ind w:left="6480" w:hanging="360"/>
      </w:pPr>
      <w:rPr>
        <w:rFonts w:ascii="Wingdings" w:hAnsi="Wingdings" w:hint="default"/>
      </w:rPr>
    </w:lvl>
  </w:abstractNum>
  <w:abstractNum w:abstractNumId="883" w15:restartNumberingAfterBreak="0">
    <w:nsid w:val="63FD2322"/>
    <w:multiLevelType w:val="hybridMultilevel"/>
    <w:tmpl w:val="FFFFFFFF"/>
    <w:lvl w:ilvl="0" w:tplc="3086E28E">
      <w:start w:val="1"/>
      <w:numFmt w:val="bullet"/>
      <w:lvlText w:val=""/>
      <w:lvlJc w:val="left"/>
      <w:pPr>
        <w:ind w:left="720" w:hanging="360"/>
      </w:pPr>
      <w:rPr>
        <w:rFonts w:ascii="Symbol" w:hAnsi="Symbol" w:hint="default"/>
      </w:rPr>
    </w:lvl>
    <w:lvl w:ilvl="1" w:tplc="03B69E02">
      <w:start w:val="1"/>
      <w:numFmt w:val="bullet"/>
      <w:lvlText w:val="o"/>
      <w:lvlJc w:val="left"/>
      <w:pPr>
        <w:ind w:left="1440" w:hanging="360"/>
      </w:pPr>
      <w:rPr>
        <w:rFonts w:ascii="Courier New" w:hAnsi="Courier New" w:hint="default"/>
      </w:rPr>
    </w:lvl>
    <w:lvl w:ilvl="2" w:tplc="1B5851FC">
      <w:start w:val="1"/>
      <w:numFmt w:val="bullet"/>
      <w:lvlText w:val=""/>
      <w:lvlJc w:val="left"/>
      <w:pPr>
        <w:ind w:left="2160" w:hanging="360"/>
      </w:pPr>
      <w:rPr>
        <w:rFonts w:ascii="Wingdings" w:hAnsi="Wingdings" w:hint="default"/>
      </w:rPr>
    </w:lvl>
    <w:lvl w:ilvl="3" w:tplc="AB0A2492">
      <w:start w:val="1"/>
      <w:numFmt w:val="bullet"/>
      <w:lvlText w:val=""/>
      <w:lvlJc w:val="left"/>
      <w:pPr>
        <w:ind w:left="2880" w:hanging="360"/>
      </w:pPr>
      <w:rPr>
        <w:rFonts w:ascii="Symbol" w:hAnsi="Symbol" w:hint="default"/>
      </w:rPr>
    </w:lvl>
    <w:lvl w:ilvl="4" w:tplc="4DF63378">
      <w:start w:val="1"/>
      <w:numFmt w:val="bullet"/>
      <w:lvlText w:val="o"/>
      <w:lvlJc w:val="left"/>
      <w:pPr>
        <w:ind w:left="3600" w:hanging="360"/>
      </w:pPr>
      <w:rPr>
        <w:rFonts w:ascii="Courier New" w:hAnsi="Courier New" w:hint="default"/>
      </w:rPr>
    </w:lvl>
    <w:lvl w:ilvl="5" w:tplc="F042C276">
      <w:start w:val="1"/>
      <w:numFmt w:val="bullet"/>
      <w:lvlText w:val=""/>
      <w:lvlJc w:val="left"/>
      <w:pPr>
        <w:ind w:left="4320" w:hanging="360"/>
      </w:pPr>
      <w:rPr>
        <w:rFonts w:ascii="Wingdings" w:hAnsi="Wingdings" w:hint="default"/>
      </w:rPr>
    </w:lvl>
    <w:lvl w:ilvl="6" w:tplc="B55ABB64">
      <w:start w:val="1"/>
      <w:numFmt w:val="bullet"/>
      <w:lvlText w:val=""/>
      <w:lvlJc w:val="left"/>
      <w:pPr>
        <w:ind w:left="5040" w:hanging="360"/>
      </w:pPr>
      <w:rPr>
        <w:rFonts w:ascii="Symbol" w:hAnsi="Symbol" w:hint="default"/>
      </w:rPr>
    </w:lvl>
    <w:lvl w:ilvl="7" w:tplc="A1B2C5E4">
      <w:start w:val="1"/>
      <w:numFmt w:val="bullet"/>
      <w:lvlText w:val="o"/>
      <w:lvlJc w:val="left"/>
      <w:pPr>
        <w:ind w:left="5760" w:hanging="360"/>
      </w:pPr>
      <w:rPr>
        <w:rFonts w:ascii="Courier New" w:hAnsi="Courier New" w:hint="default"/>
      </w:rPr>
    </w:lvl>
    <w:lvl w:ilvl="8" w:tplc="72604712">
      <w:start w:val="1"/>
      <w:numFmt w:val="bullet"/>
      <w:lvlText w:val=""/>
      <w:lvlJc w:val="left"/>
      <w:pPr>
        <w:ind w:left="6480" w:hanging="360"/>
      </w:pPr>
      <w:rPr>
        <w:rFonts w:ascii="Wingdings" w:hAnsi="Wingdings" w:hint="default"/>
      </w:rPr>
    </w:lvl>
  </w:abstractNum>
  <w:abstractNum w:abstractNumId="884" w15:restartNumberingAfterBreak="0">
    <w:nsid w:val="64456F1C"/>
    <w:multiLevelType w:val="hybridMultilevel"/>
    <w:tmpl w:val="FFFFFFFF"/>
    <w:lvl w:ilvl="0" w:tplc="B5B21740">
      <w:start w:val="1"/>
      <w:numFmt w:val="bullet"/>
      <w:lvlText w:val=""/>
      <w:lvlJc w:val="left"/>
      <w:pPr>
        <w:ind w:left="720" w:hanging="360"/>
      </w:pPr>
      <w:rPr>
        <w:rFonts w:ascii="Symbol" w:hAnsi="Symbol" w:hint="default"/>
      </w:rPr>
    </w:lvl>
    <w:lvl w:ilvl="1" w:tplc="50D2FAF6">
      <w:start w:val="1"/>
      <w:numFmt w:val="bullet"/>
      <w:lvlText w:val="o"/>
      <w:lvlJc w:val="left"/>
      <w:pPr>
        <w:ind w:left="1440" w:hanging="360"/>
      </w:pPr>
      <w:rPr>
        <w:rFonts w:ascii="Courier New" w:hAnsi="Courier New" w:hint="default"/>
      </w:rPr>
    </w:lvl>
    <w:lvl w:ilvl="2" w:tplc="7C8EDBF4">
      <w:start w:val="1"/>
      <w:numFmt w:val="bullet"/>
      <w:lvlText w:val=""/>
      <w:lvlJc w:val="left"/>
      <w:pPr>
        <w:ind w:left="2160" w:hanging="360"/>
      </w:pPr>
      <w:rPr>
        <w:rFonts w:ascii="Wingdings" w:hAnsi="Wingdings" w:hint="default"/>
      </w:rPr>
    </w:lvl>
    <w:lvl w:ilvl="3" w:tplc="980CA522">
      <w:start w:val="1"/>
      <w:numFmt w:val="bullet"/>
      <w:lvlText w:val=""/>
      <w:lvlJc w:val="left"/>
      <w:pPr>
        <w:ind w:left="2880" w:hanging="360"/>
      </w:pPr>
      <w:rPr>
        <w:rFonts w:ascii="Symbol" w:hAnsi="Symbol" w:hint="default"/>
      </w:rPr>
    </w:lvl>
    <w:lvl w:ilvl="4" w:tplc="A47233F8">
      <w:start w:val="1"/>
      <w:numFmt w:val="bullet"/>
      <w:lvlText w:val="o"/>
      <w:lvlJc w:val="left"/>
      <w:pPr>
        <w:ind w:left="3600" w:hanging="360"/>
      </w:pPr>
      <w:rPr>
        <w:rFonts w:ascii="Courier New" w:hAnsi="Courier New" w:hint="default"/>
      </w:rPr>
    </w:lvl>
    <w:lvl w:ilvl="5" w:tplc="2BFA6368">
      <w:start w:val="1"/>
      <w:numFmt w:val="bullet"/>
      <w:lvlText w:val=""/>
      <w:lvlJc w:val="left"/>
      <w:pPr>
        <w:ind w:left="4320" w:hanging="360"/>
      </w:pPr>
      <w:rPr>
        <w:rFonts w:ascii="Wingdings" w:hAnsi="Wingdings" w:hint="default"/>
      </w:rPr>
    </w:lvl>
    <w:lvl w:ilvl="6" w:tplc="265C1CC8">
      <w:start w:val="1"/>
      <w:numFmt w:val="bullet"/>
      <w:lvlText w:val=""/>
      <w:lvlJc w:val="left"/>
      <w:pPr>
        <w:ind w:left="5040" w:hanging="360"/>
      </w:pPr>
      <w:rPr>
        <w:rFonts w:ascii="Symbol" w:hAnsi="Symbol" w:hint="default"/>
      </w:rPr>
    </w:lvl>
    <w:lvl w:ilvl="7" w:tplc="761C6E8C">
      <w:start w:val="1"/>
      <w:numFmt w:val="bullet"/>
      <w:lvlText w:val="o"/>
      <w:lvlJc w:val="left"/>
      <w:pPr>
        <w:ind w:left="5760" w:hanging="360"/>
      </w:pPr>
      <w:rPr>
        <w:rFonts w:ascii="Courier New" w:hAnsi="Courier New" w:hint="default"/>
      </w:rPr>
    </w:lvl>
    <w:lvl w:ilvl="8" w:tplc="903A9636">
      <w:start w:val="1"/>
      <w:numFmt w:val="bullet"/>
      <w:lvlText w:val=""/>
      <w:lvlJc w:val="left"/>
      <w:pPr>
        <w:ind w:left="6480" w:hanging="360"/>
      </w:pPr>
      <w:rPr>
        <w:rFonts w:ascii="Wingdings" w:hAnsi="Wingdings" w:hint="default"/>
      </w:rPr>
    </w:lvl>
  </w:abstractNum>
  <w:abstractNum w:abstractNumId="885" w15:restartNumberingAfterBreak="0">
    <w:nsid w:val="646D7D2E"/>
    <w:multiLevelType w:val="hybridMultilevel"/>
    <w:tmpl w:val="FFFFFFFF"/>
    <w:lvl w:ilvl="0" w:tplc="4A0E64C0">
      <w:start w:val="1"/>
      <w:numFmt w:val="bullet"/>
      <w:lvlText w:val=""/>
      <w:lvlJc w:val="left"/>
      <w:pPr>
        <w:ind w:left="720" w:hanging="360"/>
      </w:pPr>
      <w:rPr>
        <w:rFonts w:ascii="Symbol" w:hAnsi="Symbol" w:hint="default"/>
      </w:rPr>
    </w:lvl>
    <w:lvl w:ilvl="1" w:tplc="B3622A70">
      <w:start w:val="1"/>
      <w:numFmt w:val="bullet"/>
      <w:lvlText w:val="o"/>
      <w:lvlJc w:val="left"/>
      <w:pPr>
        <w:ind w:left="1440" w:hanging="360"/>
      </w:pPr>
      <w:rPr>
        <w:rFonts w:ascii="Courier New" w:hAnsi="Courier New" w:hint="default"/>
      </w:rPr>
    </w:lvl>
    <w:lvl w:ilvl="2" w:tplc="74161106">
      <w:start w:val="1"/>
      <w:numFmt w:val="bullet"/>
      <w:lvlText w:val=""/>
      <w:lvlJc w:val="left"/>
      <w:pPr>
        <w:ind w:left="2160" w:hanging="360"/>
      </w:pPr>
      <w:rPr>
        <w:rFonts w:ascii="Wingdings" w:hAnsi="Wingdings" w:hint="default"/>
      </w:rPr>
    </w:lvl>
    <w:lvl w:ilvl="3" w:tplc="7EC26B8C">
      <w:start w:val="1"/>
      <w:numFmt w:val="bullet"/>
      <w:lvlText w:val=""/>
      <w:lvlJc w:val="left"/>
      <w:pPr>
        <w:ind w:left="2880" w:hanging="360"/>
      </w:pPr>
      <w:rPr>
        <w:rFonts w:ascii="Symbol" w:hAnsi="Symbol" w:hint="default"/>
      </w:rPr>
    </w:lvl>
    <w:lvl w:ilvl="4" w:tplc="6CAC59CE">
      <w:start w:val="1"/>
      <w:numFmt w:val="bullet"/>
      <w:lvlText w:val="o"/>
      <w:lvlJc w:val="left"/>
      <w:pPr>
        <w:ind w:left="3600" w:hanging="360"/>
      </w:pPr>
      <w:rPr>
        <w:rFonts w:ascii="Courier New" w:hAnsi="Courier New" w:hint="default"/>
      </w:rPr>
    </w:lvl>
    <w:lvl w:ilvl="5" w:tplc="851ABE9A">
      <w:start w:val="1"/>
      <w:numFmt w:val="bullet"/>
      <w:lvlText w:val=""/>
      <w:lvlJc w:val="left"/>
      <w:pPr>
        <w:ind w:left="4320" w:hanging="360"/>
      </w:pPr>
      <w:rPr>
        <w:rFonts w:ascii="Wingdings" w:hAnsi="Wingdings" w:hint="default"/>
      </w:rPr>
    </w:lvl>
    <w:lvl w:ilvl="6" w:tplc="A4E8F406">
      <w:start w:val="1"/>
      <w:numFmt w:val="bullet"/>
      <w:lvlText w:val=""/>
      <w:lvlJc w:val="left"/>
      <w:pPr>
        <w:ind w:left="5040" w:hanging="360"/>
      </w:pPr>
      <w:rPr>
        <w:rFonts w:ascii="Symbol" w:hAnsi="Symbol" w:hint="default"/>
      </w:rPr>
    </w:lvl>
    <w:lvl w:ilvl="7" w:tplc="55200E1C">
      <w:start w:val="1"/>
      <w:numFmt w:val="bullet"/>
      <w:lvlText w:val="o"/>
      <w:lvlJc w:val="left"/>
      <w:pPr>
        <w:ind w:left="5760" w:hanging="360"/>
      </w:pPr>
      <w:rPr>
        <w:rFonts w:ascii="Courier New" w:hAnsi="Courier New" w:hint="default"/>
      </w:rPr>
    </w:lvl>
    <w:lvl w:ilvl="8" w:tplc="85EC30B0">
      <w:start w:val="1"/>
      <w:numFmt w:val="bullet"/>
      <w:lvlText w:val=""/>
      <w:lvlJc w:val="left"/>
      <w:pPr>
        <w:ind w:left="6480" w:hanging="360"/>
      </w:pPr>
      <w:rPr>
        <w:rFonts w:ascii="Wingdings" w:hAnsi="Wingdings" w:hint="default"/>
      </w:rPr>
    </w:lvl>
  </w:abstractNum>
  <w:abstractNum w:abstractNumId="886" w15:restartNumberingAfterBreak="0">
    <w:nsid w:val="648212F7"/>
    <w:multiLevelType w:val="hybridMultilevel"/>
    <w:tmpl w:val="FFFFFFFF"/>
    <w:lvl w:ilvl="0" w:tplc="9B3A653C">
      <w:start w:val="1"/>
      <w:numFmt w:val="bullet"/>
      <w:lvlText w:val=""/>
      <w:lvlJc w:val="left"/>
      <w:pPr>
        <w:ind w:left="720" w:hanging="360"/>
      </w:pPr>
      <w:rPr>
        <w:rFonts w:ascii="Symbol" w:hAnsi="Symbol" w:hint="default"/>
      </w:rPr>
    </w:lvl>
    <w:lvl w:ilvl="1" w:tplc="29809A0E">
      <w:start w:val="1"/>
      <w:numFmt w:val="bullet"/>
      <w:lvlText w:val="o"/>
      <w:lvlJc w:val="left"/>
      <w:pPr>
        <w:ind w:left="1440" w:hanging="360"/>
      </w:pPr>
      <w:rPr>
        <w:rFonts w:ascii="Courier New" w:hAnsi="Courier New" w:hint="default"/>
      </w:rPr>
    </w:lvl>
    <w:lvl w:ilvl="2" w:tplc="A7D64972">
      <w:start w:val="1"/>
      <w:numFmt w:val="bullet"/>
      <w:lvlText w:val=""/>
      <w:lvlJc w:val="left"/>
      <w:pPr>
        <w:ind w:left="2160" w:hanging="360"/>
      </w:pPr>
      <w:rPr>
        <w:rFonts w:ascii="Wingdings" w:hAnsi="Wingdings" w:hint="default"/>
      </w:rPr>
    </w:lvl>
    <w:lvl w:ilvl="3" w:tplc="2200DC8E">
      <w:start w:val="1"/>
      <w:numFmt w:val="bullet"/>
      <w:lvlText w:val=""/>
      <w:lvlJc w:val="left"/>
      <w:pPr>
        <w:ind w:left="2880" w:hanging="360"/>
      </w:pPr>
      <w:rPr>
        <w:rFonts w:ascii="Symbol" w:hAnsi="Symbol" w:hint="default"/>
      </w:rPr>
    </w:lvl>
    <w:lvl w:ilvl="4" w:tplc="F0D6F326">
      <w:start w:val="1"/>
      <w:numFmt w:val="bullet"/>
      <w:lvlText w:val="o"/>
      <w:lvlJc w:val="left"/>
      <w:pPr>
        <w:ind w:left="3600" w:hanging="360"/>
      </w:pPr>
      <w:rPr>
        <w:rFonts w:ascii="Courier New" w:hAnsi="Courier New" w:hint="default"/>
      </w:rPr>
    </w:lvl>
    <w:lvl w:ilvl="5" w:tplc="A95EE8CE">
      <w:start w:val="1"/>
      <w:numFmt w:val="bullet"/>
      <w:lvlText w:val=""/>
      <w:lvlJc w:val="left"/>
      <w:pPr>
        <w:ind w:left="4320" w:hanging="360"/>
      </w:pPr>
      <w:rPr>
        <w:rFonts w:ascii="Wingdings" w:hAnsi="Wingdings" w:hint="default"/>
      </w:rPr>
    </w:lvl>
    <w:lvl w:ilvl="6" w:tplc="B42466A0">
      <w:start w:val="1"/>
      <w:numFmt w:val="bullet"/>
      <w:lvlText w:val=""/>
      <w:lvlJc w:val="left"/>
      <w:pPr>
        <w:ind w:left="5040" w:hanging="360"/>
      </w:pPr>
      <w:rPr>
        <w:rFonts w:ascii="Symbol" w:hAnsi="Symbol" w:hint="default"/>
      </w:rPr>
    </w:lvl>
    <w:lvl w:ilvl="7" w:tplc="6C5688DC">
      <w:start w:val="1"/>
      <w:numFmt w:val="bullet"/>
      <w:lvlText w:val="o"/>
      <w:lvlJc w:val="left"/>
      <w:pPr>
        <w:ind w:left="5760" w:hanging="360"/>
      </w:pPr>
      <w:rPr>
        <w:rFonts w:ascii="Courier New" w:hAnsi="Courier New" w:hint="default"/>
      </w:rPr>
    </w:lvl>
    <w:lvl w:ilvl="8" w:tplc="F6441058">
      <w:start w:val="1"/>
      <w:numFmt w:val="bullet"/>
      <w:lvlText w:val=""/>
      <w:lvlJc w:val="left"/>
      <w:pPr>
        <w:ind w:left="6480" w:hanging="360"/>
      </w:pPr>
      <w:rPr>
        <w:rFonts w:ascii="Wingdings" w:hAnsi="Wingdings" w:hint="default"/>
      </w:rPr>
    </w:lvl>
  </w:abstractNum>
  <w:abstractNum w:abstractNumId="887" w15:restartNumberingAfterBreak="0">
    <w:nsid w:val="64822E27"/>
    <w:multiLevelType w:val="hybridMultilevel"/>
    <w:tmpl w:val="FFFFFFFF"/>
    <w:lvl w:ilvl="0" w:tplc="991A0720">
      <w:start w:val="1"/>
      <w:numFmt w:val="bullet"/>
      <w:lvlText w:val=""/>
      <w:lvlJc w:val="left"/>
      <w:pPr>
        <w:ind w:left="720" w:hanging="360"/>
      </w:pPr>
      <w:rPr>
        <w:rFonts w:ascii="Symbol" w:hAnsi="Symbol" w:hint="default"/>
      </w:rPr>
    </w:lvl>
    <w:lvl w:ilvl="1" w:tplc="BF8C1968">
      <w:start w:val="1"/>
      <w:numFmt w:val="bullet"/>
      <w:lvlText w:val="o"/>
      <w:lvlJc w:val="left"/>
      <w:pPr>
        <w:ind w:left="1440" w:hanging="360"/>
      </w:pPr>
      <w:rPr>
        <w:rFonts w:ascii="Courier New" w:hAnsi="Courier New" w:hint="default"/>
      </w:rPr>
    </w:lvl>
    <w:lvl w:ilvl="2" w:tplc="FE84C804">
      <w:start w:val="1"/>
      <w:numFmt w:val="bullet"/>
      <w:lvlText w:val=""/>
      <w:lvlJc w:val="left"/>
      <w:pPr>
        <w:ind w:left="2160" w:hanging="360"/>
      </w:pPr>
      <w:rPr>
        <w:rFonts w:ascii="Wingdings" w:hAnsi="Wingdings" w:hint="default"/>
      </w:rPr>
    </w:lvl>
    <w:lvl w:ilvl="3" w:tplc="C9902DE2">
      <w:start w:val="1"/>
      <w:numFmt w:val="bullet"/>
      <w:lvlText w:val=""/>
      <w:lvlJc w:val="left"/>
      <w:pPr>
        <w:ind w:left="2880" w:hanging="360"/>
      </w:pPr>
      <w:rPr>
        <w:rFonts w:ascii="Symbol" w:hAnsi="Symbol" w:hint="default"/>
      </w:rPr>
    </w:lvl>
    <w:lvl w:ilvl="4" w:tplc="90DCED48">
      <w:start w:val="1"/>
      <w:numFmt w:val="bullet"/>
      <w:lvlText w:val="o"/>
      <w:lvlJc w:val="left"/>
      <w:pPr>
        <w:ind w:left="3600" w:hanging="360"/>
      </w:pPr>
      <w:rPr>
        <w:rFonts w:ascii="Courier New" w:hAnsi="Courier New" w:hint="default"/>
      </w:rPr>
    </w:lvl>
    <w:lvl w:ilvl="5" w:tplc="72D00AE0">
      <w:start w:val="1"/>
      <w:numFmt w:val="bullet"/>
      <w:lvlText w:val=""/>
      <w:lvlJc w:val="left"/>
      <w:pPr>
        <w:ind w:left="4320" w:hanging="360"/>
      </w:pPr>
      <w:rPr>
        <w:rFonts w:ascii="Wingdings" w:hAnsi="Wingdings" w:hint="default"/>
      </w:rPr>
    </w:lvl>
    <w:lvl w:ilvl="6" w:tplc="84DA0C72">
      <w:start w:val="1"/>
      <w:numFmt w:val="bullet"/>
      <w:lvlText w:val=""/>
      <w:lvlJc w:val="left"/>
      <w:pPr>
        <w:ind w:left="5040" w:hanging="360"/>
      </w:pPr>
      <w:rPr>
        <w:rFonts w:ascii="Symbol" w:hAnsi="Symbol" w:hint="default"/>
      </w:rPr>
    </w:lvl>
    <w:lvl w:ilvl="7" w:tplc="E974C984">
      <w:start w:val="1"/>
      <w:numFmt w:val="bullet"/>
      <w:lvlText w:val="o"/>
      <w:lvlJc w:val="left"/>
      <w:pPr>
        <w:ind w:left="5760" w:hanging="360"/>
      </w:pPr>
      <w:rPr>
        <w:rFonts w:ascii="Courier New" w:hAnsi="Courier New" w:hint="default"/>
      </w:rPr>
    </w:lvl>
    <w:lvl w:ilvl="8" w:tplc="5DB8BE42">
      <w:start w:val="1"/>
      <w:numFmt w:val="bullet"/>
      <w:lvlText w:val=""/>
      <w:lvlJc w:val="left"/>
      <w:pPr>
        <w:ind w:left="6480" w:hanging="360"/>
      </w:pPr>
      <w:rPr>
        <w:rFonts w:ascii="Wingdings" w:hAnsi="Wingdings" w:hint="default"/>
      </w:rPr>
    </w:lvl>
  </w:abstractNum>
  <w:abstractNum w:abstractNumId="888" w15:restartNumberingAfterBreak="0">
    <w:nsid w:val="64846FC6"/>
    <w:multiLevelType w:val="hybridMultilevel"/>
    <w:tmpl w:val="87787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9" w15:restartNumberingAfterBreak="0">
    <w:nsid w:val="64850073"/>
    <w:multiLevelType w:val="hybridMultilevel"/>
    <w:tmpl w:val="FFFFFFFF"/>
    <w:lvl w:ilvl="0" w:tplc="C6F41E98">
      <w:start w:val="1"/>
      <w:numFmt w:val="bullet"/>
      <w:lvlText w:val=""/>
      <w:lvlJc w:val="left"/>
      <w:pPr>
        <w:ind w:left="720" w:hanging="360"/>
      </w:pPr>
      <w:rPr>
        <w:rFonts w:ascii="Symbol" w:hAnsi="Symbol" w:hint="default"/>
      </w:rPr>
    </w:lvl>
    <w:lvl w:ilvl="1" w:tplc="101C5628">
      <w:start w:val="1"/>
      <w:numFmt w:val="bullet"/>
      <w:lvlText w:val="o"/>
      <w:lvlJc w:val="left"/>
      <w:pPr>
        <w:ind w:left="1440" w:hanging="360"/>
      </w:pPr>
      <w:rPr>
        <w:rFonts w:ascii="Courier New" w:hAnsi="Courier New" w:hint="default"/>
      </w:rPr>
    </w:lvl>
    <w:lvl w:ilvl="2" w:tplc="9D8C8D9A">
      <w:start w:val="1"/>
      <w:numFmt w:val="bullet"/>
      <w:lvlText w:val=""/>
      <w:lvlJc w:val="left"/>
      <w:pPr>
        <w:ind w:left="2160" w:hanging="360"/>
      </w:pPr>
      <w:rPr>
        <w:rFonts w:ascii="Wingdings" w:hAnsi="Wingdings" w:hint="default"/>
      </w:rPr>
    </w:lvl>
    <w:lvl w:ilvl="3" w:tplc="E9C480FA">
      <w:start w:val="1"/>
      <w:numFmt w:val="bullet"/>
      <w:lvlText w:val=""/>
      <w:lvlJc w:val="left"/>
      <w:pPr>
        <w:ind w:left="2880" w:hanging="360"/>
      </w:pPr>
      <w:rPr>
        <w:rFonts w:ascii="Symbol" w:hAnsi="Symbol" w:hint="default"/>
      </w:rPr>
    </w:lvl>
    <w:lvl w:ilvl="4" w:tplc="70F00BA4">
      <w:start w:val="1"/>
      <w:numFmt w:val="bullet"/>
      <w:lvlText w:val="o"/>
      <w:lvlJc w:val="left"/>
      <w:pPr>
        <w:ind w:left="3600" w:hanging="360"/>
      </w:pPr>
      <w:rPr>
        <w:rFonts w:ascii="Courier New" w:hAnsi="Courier New" w:hint="default"/>
      </w:rPr>
    </w:lvl>
    <w:lvl w:ilvl="5" w:tplc="CCE4BB48">
      <w:start w:val="1"/>
      <w:numFmt w:val="bullet"/>
      <w:lvlText w:val=""/>
      <w:lvlJc w:val="left"/>
      <w:pPr>
        <w:ind w:left="4320" w:hanging="360"/>
      </w:pPr>
      <w:rPr>
        <w:rFonts w:ascii="Wingdings" w:hAnsi="Wingdings" w:hint="default"/>
      </w:rPr>
    </w:lvl>
    <w:lvl w:ilvl="6" w:tplc="6DBC4620">
      <w:start w:val="1"/>
      <w:numFmt w:val="bullet"/>
      <w:lvlText w:val=""/>
      <w:lvlJc w:val="left"/>
      <w:pPr>
        <w:ind w:left="5040" w:hanging="360"/>
      </w:pPr>
      <w:rPr>
        <w:rFonts w:ascii="Symbol" w:hAnsi="Symbol" w:hint="default"/>
      </w:rPr>
    </w:lvl>
    <w:lvl w:ilvl="7" w:tplc="8640CEA8">
      <w:start w:val="1"/>
      <w:numFmt w:val="bullet"/>
      <w:lvlText w:val="o"/>
      <w:lvlJc w:val="left"/>
      <w:pPr>
        <w:ind w:left="5760" w:hanging="360"/>
      </w:pPr>
      <w:rPr>
        <w:rFonts w:ascii="Courier New" w:hAnsi="Courier New" w:hint="default"/>
      </w:rPr>
    </w:lvl>
    <w:lvl w:ilvl="8" w:tplc="81946C9A">
      <w:start w:val="1"/>
      <w:numFmt w:val="bullet"/>
      <w:lvlText w:val=""/>
      <w:lvlJc w:val="left"/>
      <w:pPr>
        <w:ind w:left="6480" w:hanging="360"/>
      </w:pPr>
      <w:rPr>
        <w:rFonts w:ascii="Wingdings" w:hAnsi="Wingdings" w:hint="default"/>
      </w:rPr>
    </w:lvl>
  </w:abstractNum>
  <w:abstractNum w:abstractNumId="890" w15:restartNumberingAfterBreak="0">
    <w:nsid w:val="64875888"/>
    <w:multiLevelType w:val="hybridMultilevel"/>
    <w:tmpl w:val="FFFFFFFF"/>
    <w:lvl w:ilvl="0" w:tplc="6A023AA4">
      <w:start w:val="1"/>
      <w:numFmt w:val="bullet"/>
      <w:lvlText w:val=""/>
      <w:lvlJc w:val="left"/>
      <w:pPr>
        <w:ind w:left="720" w:hanging="360"/>
      </w:pPr>
      <w:rPr>
        <w:rFonts w:ascii="Symbol" w:hAnsi="Symbol" w:hint="default"/>
      </w:rPr>
    </w:lvl>
    <w:lvl w:ilvl="1" w:tplc="197C2864">
      <w:start w:val="1"/>
      <w:numFmt w:val="bullet"/>
      <w:lvlText w:val="o"/>
      <w:lvlJc w:val="left"/>
      <w:pPr>
        <w:ind w:left="1440" w:hanging="360"/>
      </w:pPr>
      <w:rPr>
        <w:rFonts w:ascii="Courier New" w:hAnsi="Courier New" w:hint="default"/>
      </w:rPr>
    </w:lvl>
    <w:lvl w:ilvl="2" w:tplc="11CACE60">
      <w:start w:val="1"/>
      <w:numFmt w:val="bullet"/>
      <w:lvlText w:val=""/>
      <w:lvlJc w:val="left"/>
      <w:pPr>
        <w:ind w:left="2160" w:hanging="360"/>
      </w:pPr>
      <w:rPr>
        <w:rFonts w:ascii="Wingdings" w:hAnsi="Wingdings" w:hint="default"/>
      </w:rPr>
    </w:lvl>
    <w:lvl w:ilvl="3" w:tplc="B6624166">
      <w:start w:val="1"/>
      <w:numFmt w:val="bullet"/>
      <w:lvlText w:val=""/>
      <w:lvlJc w:val="left"/>
      <w:pPr>
        <w:ind w:left="2880" w:hanging="360"/>
      </w:pPr>
      <w:rPr>
        <w:rFonts w:ascii="Symbol" w:hAnsi="Symbol" w:hint="default"/>
      </w:rPr>
    </w:lvl>
    <w:lvl w:ilvl="4" w:tplc="4C50198A">
      <w:start w:val="1"/>
      <w:numFmt w:val="bullet"/>
      <w:lvlText w:val="o"/>
      <w:lvlJc w:val="left"/>
      <w:pPr>
        <w:ind w:left="3600" w:hanging="360"/>
      </w:pPr>
      <w:rPr>
        <w:rFonts w:ascii="Courier New" w:hAnsi="Courier New" w:hint="default"/>
      </w:rPr>
    </w:lvl>
    <w:lvl w:ilvl="5" w:tplc="2B74549A">
      <w:start w:val="1"/>
      <w:numFmt w:val="bullet"/>
      <w:lvlText w:val=""/>
      <w:lvlJc w:val="left"/>
      <w:pPr>
        <w:ind w:left="4320" w:hanging="360"/>
      </w:pPr>
      <w:rPr>
        <w:rFonts w:ascii="Wingdings" w:hAnsi="Wingdings" w:hint="default"/>
      </w:rPr>
    </w:lvl>
    <w:lvl w:ilvl="6" w:tplc="07EE76B6">
      <w:start w:val="1"/>
      <w:numFmt w:val="bullet"/>
      <w:lvlText w:val=""/>
      <w:lvlJc w:val="left"/>
      <w:pPr>
        <w:ind w:left="5040" w:hanging="360"/>
      </w:pPr>
      <w:rPr>
        <w:rFonts w:ascii="Symbol" w:hAnsi="Symbol" w:hint="default"/>
      </w:rPr>
    </w:lvl>
    <w:lvl w:ilvl="7" w:tplc="90E411CA">
      <w:start w:val="1"/>
      <w:numFmt w:val="bullet"/>
      <w:lvlText w:val="o"/>
      <w:lvlJc w:val="left"/>
      <w:pPr>
        <w:ind w:left="5760" w:hanging="360"/>
      </w:pPr>
      <w:rPr>
        <w:rFonts w:ascii="Courier New" w:hAnsi="Courier New" w:hint="default"/>
      </w:rPr>
    </w:lvl>
    <w:lvl w:ilvl="8" w:tplc="EEF4C3F6">
      <w:start w:val="1"/>
      <w:numFmt w:val="bullet"/>
      <w:lvlText w:val=""/>
      <w:lvlJc w:val="left"/>
      <w:pPr>
        <w:ind w:left="6480" w:hanging="360"/>
      </w:pPr>
      <w:rPr>
        <w:rFonts w:ascii="Wingdings" w:hAnsi="Wingdings" w:hint="default"/>
      </w:rPr>
    </w:lvl>
  </w:abstractNum>
  <w:abstractNum w:abstractNumId="891" w15:restartNumberingAfterBreak="0">
    <w:nsid w:val="64B77F32"/>
    <w:multiLevelType w:val="hybridMultilevel"/>
    <w:tmpl w:val="FFFFFFFF"/>
    <w:lvl w:ilvl="0" w:tplc="01F6AE5A">
      <w:start w:val="1"/>
      <w:numFmt w:val="bullet"/>
      <w:lvlText w:val=""/>
      <w:lvlJc w:val="left"/>
      <w:pPr>
        <w:ind w:left="720" w:hanging="360"/>
      </w:pPr>
      <w:rPr>
        <w:rFonts w:ascii="Symbol" w:hAnsi="Symbol" w:hint="default"/>
      </w:rPr>
    </w:lvl>
    <w:lvl w:ilvl="1" w:tplc="5FAA5F5A">
      <w:start w:val="1"/>
      <w:numFmt w:val="bullet"/>
      <w:lvlText w:val="o"/>
      <w:lvlJc w:val="left"/>
      <w:pPr>
        <w:ind w:left="1440" w:hanging="360"/>
      </w:pPr>
      <w:rPr>
        <w:rFonts w:ascii="Courier New" w:hAnsi="Courier New" w:hint="default"/>
      </w:rPr>
    </w:lvl>
    <w:lvl w:ilvl="2" w:tplc="5D26022A">
      <w:start w:val="1"/>
      <w:numFmt w:val="bullet"/>
      <w:lvlText w:val=""/>
      <w:lvlJc w:val="left"/>
      <w:pPr>
        <w:ind w:left="2160" w:hanging="360"/>
      </w:pPr>
      <w:rPr>
        <w:rFonts w:ascii="Wingdings" w:hAnsi="Wingdings" w:hint="default"/>
      </w:rPr>
    </w:lvl>
    <w:lvl w:ilvl="3" w:tplc="83F81FA2">
      <w:start w:val="1"/>
      <w:numFmt w:val="bullet"/>
      <w:lvlText w:val=""/>
      <w:lvlJc w:val="left"/>
      <w:pPr>
        <w:ind w:left="2880" w:hanging="360"/>
      </w:pPr>
      <w:rPr>
        <w:rFonts w:ascii="Symbol" w:hAnsi="Symbol" w:hint="default"/>
      </w:rPr>
    </w:lvl>
    <w:lvl w:ilvl="4" w:tplc="10B66FD4">
      <w:start w:val="1"/>
      <w:numFmt w:val="bullet"/>
      <w:lvlText w:val="o"/>
      <w:lvlJc w:val="left"/>
      <w:pPr>
        <w:ind w:left="3600" w:hanging="360"/>
      </w:pPr>
      <w:rPr>
        <w:rFonts w:ascii="Courier New" w:hAnsi="Courier New" w:hint="default"/>
      </w:rPr>
    </w:lvl>
    <w:lvl w:ilvl="5" w:tplc="7A1623A6">
      <w:start w:val="1"/>
      <w:numFmt w:val="bullet"/>
      <w:lvlText w:val=""/>
      <w:lvlJc w:val="left"/>
      <w:pPr>
        <w:ind w:left="4320" w:hanging="360"/>
      </w:pPr>
      <w:rPr>
        <w:rFonts w:ascii="Wingdings" w:hAnsi="Wingdings" w:hint="default"/>
      </w:rPr>
    </w:lvl>
    <w:lvl w:ilvl="6" w:tplc="1DB27EAA">
      <w:start w:val="1"/>
      <w:numFmt w:val="bullet"/>
      <w:lvlText w:val=""/>
      <w:lvlJc w:val="left"/>
      <w:pPr>
        <w:ind w:left="5040" w:hanging="360"/>
      </w:pPr>
      <w:rPr>
        <w:rFonts w:ascii="Symbol" w:hAnsi="Symbol" w:hint="default"/>
      </w:rPr>
    </w:lvl>
    <w:lvl w:ilvl="7" w:tplc="C33ED938">
      <w:start w:val="1"/>
      <w:numFmt w:val="bullet"/>
      <w:lvlText w:val="o"/>
      <w:lvlJc w:val="left"/>
      <w:pPr>
        <w:ind w:left="5760" w:hanging="360"/>
      </w:pPr>
      <w:rPr>
        <w:rFonts w:ascii="Courier New" w:hAnsi="Courier New" w:hint="default"/>
      </w:rPr>
    </w:lvl>
    <w:lvl w:ilvl="8" w:tplc="D62851E8">
      <w:start w:val="1"/>
      <w:numFmt w:val="bullet"/>
      <w:lvlText w:val=""/>
      <w:lvlJc w:val="left"/>
      <w:pPr>
        <w:ind w:left="6480" w:hanging="360"/>
      </w:pPr>
      <w:rPr>
        <w:rFonts w:ascii="Wingdings" w:hAnsi="Wingdings" w:hint="default"/>
      </w:rPr>
    </w:lvl>
  </w:abstractNum>
  <w:abstractNum w:abstractNumId="892" w15:restartNumberingAfterBreak="0">
    <w:nsid w:val="64C937C0"/>
    <w:multiLevelType w:val="hybridMultilevel"/>
    <w:tmpl w:val="FFFFFFFF"/>
    <w:lvl w:ilvl="0" w:tplc="08F607F2">
      <w:start w:val="1"/>
      <w:numFmt w:val="bullet"/>
      <w:lvlText w:val=""/>
      <w:lvlJc w:val="left"/>
      <w:pPr>
        <w:ind w:left="720" w:hanging="360"/>
      </w:pPr>
      <w:rPr>
        <w:rFonts w:ascii="Symbol" w:hAnsi="Symbol" w:hint="default"/>
      </w:rPr>
    </w:lvl>
    <w:lvl w:ilvl="1" w:tplc="13BEB246">
      <w:start w:val="1"/>
      <w:numFmt w:val="bullet"/>
      <w:lvlText w:val="o"/>
      <w:lvlJc w:val="left"/>
      <w:pPr>
        <w:ind w:left="1440" w:hanging="360"/>
      </w:pPr>
      <w:rPr>
        <w:rFonts w:ascii="Courier New" w:hAnsi="Courier New" w:hint="default"/>
      </w:rPr>
    </w:lvl>
    <w:lvl w:ilvl="2" w:tplc="D88875E6">
      <w:start w:val="1"/>
      <w:numFmt w:val="bullet"/>
      <w:lvlText w:val=""/>
      <w:lvlJc w:val="left"/>
      <w:pPr>
        <w:ind w:left="2160" w:hanging="360"/>
      </w:pPr>
      <w:rPr>
        <w:rFonts w:ascii="Wingdings" w:hAnsi="Wingdings" w:hint="default"/>
      </w:rPr>
    </w:lvl>
    <w:lvl w:ilvl="3" w:tplc="84227F7E">
      <w:start w:val="1"/>
      <w:numFmt w:val="bullet"/>
      <w:lvlText w:val=""/>
      <w:lvlJc w:val="left"/>
      <w:pPr>
        <w:ind w:left="2880" w:hanging="360"/>
      </w:pPr>
      <w:rPr>
        <w:rFonts w:ascii="Symbol" w:hAnsi="Symbol" w:hint="default"/>
      </w:rPr>
    </w:lvl>
    <w:lvl w:ilvl="4" w:tplc="6AD25384">
      <w:start w:val="1"/>
      <w:numFmt w:val="bullet"/>
      <w:lvlText w:val="o"/>
      <w:lvlJc w:val="left"/>
      <w:pPr>
        <w:ind w:left="3600" w:hanging="360"/>
      </w:pPr>
      <w:rPr>
        <w:rFonts w:ascii="Courier New" w:hAnsi="Courier New" w:hint="default"/>
      </w:rPr>
    </w:lvl>
    <w:lvl w:ilvl="5" w:tplc="561ABE00">
      <w:start w:val="1"/>
      <w:numFmt w:val="bullet"/>
      <w:lvlText w:val=""/>
      <w:lvlJc w:val="left"/>
      <w:pPr>
        <w:ind w:left="4320" w:hanging="360"/>
      </w:pPr>
      <w:rPr>
        <w:rFonts w:ascii="Wingdings" w:hAnsi="Wingdings" w:hint="default"/>
      </w:rPr>
    </w:lvl>
    <w:lvl w:ilvl="6" w:tplc="B35AF010">
      <w:start w:val="1"/>
      <w:numFmt w:val="bullet"/>
      <w:lvlText w:val=""/>
      <w:lvlJc w:val="left"/>
      <w:pPr>
        <w:ind w:left="5040" w:hanging="360"/>
      </w:pPr>
      <w:rPr>
        <w:rFonts w:ascii="Symbol" w:hAnsi="Symbol" w:hint="default"/>
      </w:rPr>
    </w:lvl>
    <w:lvl w:ilvl="7" w:tplc="42CA9FB0">
      <w:start w:val="1"/>
      <w:numFmt w:val="bullet"/>
      <w:lvlText w:val="o"/>
      <w:lvlJc w:val="left"/>
      <w:pPr>
        <w:ind w:left="5760" w:hanging="360"/>
      </w:pPr>
      <w:rPr>
        <w:rFonts w:ascii="Courier New" w:hAnsi="Courier New" w:hint="default"/>
      </w:rPr>
    </w:lvl>
    <w:lvl w:ilvl="8" w:tplc="C5E45888">
      <w:start w:val="1"/>
      <w:numFmt w:val="bullet"/>
      <w:lvlText w:val=""/>
      <w:lvlJc w:val="left"/>
      <w:pPr>
        <w:ind w:left="6480" w:hanging="360"/>
      </w:pPr>
      <w:rPr>
        <w:rFonts w:ascii="Wingdings" w:hAnsi="Wingdings" w:hint="default"/>
      </w:rPr>
    </w:lvl>
  </w:abstractNum>
  <w:abstractNum w:abstractNumId="893" w15:restartNumberingAfterBreak="0">
    <w:nsid w:val="64CA6C07"/>
    <w:multiLevelType w:val="hybridMultilevel"/>
    <w:tmpl w:val="FFFFFFFF"/>
    <w:lvl w:ilvl="0" w:tplc="41CA3472">
      <w:start w:val="1"/>
      <w:numFmt w:val="bullet"/>
      <w:lvlText w:val=""/>
      <w:lvlJc w:val="left"/>
      <w:pPr>
        <w:ind w:left="720" w:hanging="360"/>
      </w:pPr>
      <w:rPr>
        <w:rFonts w:ascii="Symbol" w:hAnsi="Symbol" w:hint="default"/>
      </w:rPr>
    </w:lvl>
    <w:lvl w:ilvl="1" w:tplc="779890DC">
      <w:start w:val="1"/>
      <w:numFmt w:val="bullet"/>
      <w:lvlText w:val="o"/>
      <w:lvlJc w:val="left"/>
      <w:pPr>
        <w:ind w:left="1440" w:hanging="360"/>
      </w:pPr>
      <w:rPr>
        <w:rFonts w:ascii="Courier New" w:hAnsi="Courier New" w:hint="default"/>
      </w:rPr>
    </w:lvl>
    <w:lvl w:ilvl="2" w:tplc="B4BE5A3C">
      <w:start w:val="1"/>
      <w:numFmt w:val="bullet"/>
      <w:lvlText w:val=""/>
      <w:lvlJc w:val="left"/>
      <w:pPr>
        <w:ind w:left="2160" w:hanging="360"/>
      </w:pPr>
      <w:rPr>
        <w:rFonts w:ascii="Wingdings" w:hAnsi="Wingdings" w:hint="default"/>
      </w:rPr>
    </w:lvl>
    <w:lvl w:ilvl="3" w:tplc="33EA0F32">
      <w:start w:val="1"/>
      <w:numFmt w:val="bullet"/>
      <w:lvlText w:val=""/>
      <w:lvlJc w:val="left"/>
      <w:pPr>
        <w:ind w:left="2880" w:hanging="360"/>
      </w:pPr>
      <w:rPr>
        <w:rFonts w:ascii="Symbol" w:hAnsi="Symbol" w:hint="default"/>
      </w:rPr>
    </w:lvl>
    <w:lvl w:ilvl="4" w:tplc="72C803F0">
      <w:start w:val="1"/>
      <w:numFmt w:val="bullet"/>
      <w:lvlText w:val="o"/>
      <w:lvlJc w:val="left"/>
      <w:pPr>
        <w:ind w:left="3600" w:hanging="360"/>
      </w:pPr>
      <w:rPr>
        <w:rFonts w:ascii="Courier New" w:hAnsi="Courier New" w:hint="default"/>
      </w:rPr>
    </w:lvl>
    <w:lvl w:ilvl="5" w:tplc="4C6C4E0E">
      <w:start w:val="1"/>
      <w:numFmt w:val="bullet"/>
      <w:lvlText w:val=""/>
      <w:lvlJc w:val="left"/>
      <w:pPr>
        <w:ind w:left="4320" w:hanging="360"/>
      </w:pPr>
      <w:rPr>
        <w:rFonts w:ascii="Wingdings" w:hAnsi="Wingdings" w:hint="default"/>
      </w:rPr>
    </w:lvl>
    <w:lvl w:ilvl="6" w:tplc="0526E0CA">
      <w:start w:val="1"/>
      <w:numFmt w:val="bullet"/>
      <w:lvlText w:val=""/>
      <w:lvlJc w:val="left"/>
      <w:pPr>
        <w:ind w:left="5040" w:hanging="360"/>
      </w:pPr>
      <w:rPr>
        <w:rFonts w:ascii="Symbol" w:hAnsi="Symbol" w:hint="default"/>
      </w:rPr>
    </w:lvl>
    <w:lvl w:ilvl="7" w:tplc="66BA8F06">
      <w:start w:val="1"/>
      <w:numFmt w:val="bullet"/>
      <w:lvlText w:val="o"/>
      <w:lvlJc w:val="left"/>
      <w:pPr>
        <w:ind w:left="5760" w:hanging="360"/>
      </w:pPr>
      <w:rPr>
        <w:rFonts w:ascii="Courier New" w:hAnsi="Courier New" w:hint="default"/>
      </w:rPr>
    </w:lvl>
    <w:lvl w:ilvl="8" w:tplc="65725E2A">
      <w:start w:val="1"/>
      <w:numFmt w:val="bullet"/>
      <w:lvlText w:val=""/>
      <w:lvlJc w:val="left"/>
      <w:pPr>
        <w:ind w:left="6480" w:hanging="360"/>
      </w:pPr>
      <w:rPr>
        <w:rFonts w:ascii="Wingdings" w:hAnsi="Wingdings" w:hint="default"/>
      </w:rPr>
    </w:lvl>
  </w:abstractNum>
  <w:abstractNum w:abstractNumId="894" w15:restartNumberingAfterBreak="0">
    <w:nsid w:val="64E6067C"/>
    <w:multiLevelType w:val="hybridMultilevel"/>
    <w:tmpl w:val="FFFFFFFF"/>
    <w:lvl w:ilvl="0" w:tplc="FB6861EA">
      <w:start w:val="1"/>
      <w:numFmt w:val="bullet"/>
      <w:lvlText w:val=""/>
      <w:lvlJc w:val="left"/>
      <w:pPr>
        <w:ind w:left="720" w:hanging="360"/>
      </w:pPr>
      <w:rPr>
        <w:rFonts w:ascii="Symbol" w:hAnsi="Symbol" w:hint="default"/>
      </w:rPr>
    </w:lvl>
    <w:lvl w:ilvl="1" w:tplc="C888AABA">
      <w:start w:val="1"/>
      <w:numFmt w:val="bullet"/>
      <w:lvlText w:val="o"/>
      <w:lvlJc w:val="left"/>
      <w:pPr>
        <w:ind w:left="1440" w:hanging="360"/>
      </w:pPr>
      <w:rPr>
        <w:rFonts w:ascii="Courier New" w:hAnsi="Courier New" w:hint="default"/>
      </w:rPr>
    </w:lvl>
    <w:lvl w:ilvl="2" w:tplc="327E85C4">
      <w:start w:val="1"/>
      <w:numFmt w:val="bullet"/>
      <w:lvlText w:val=""/>
      <w:lvlJc w:val="left"/>
      <w:pPr>
        <w:ind w:left="2160" w:hanging="360"/>
      </w:pPr>
      <w:rPr>
        <w:rFonts w:ascii="Wingdings" w:hAnsi="Wingdings" w:hint="default"/>
      </w:rPr>
    </w:lvl>
    <w:lvl w:ilvl="3" w:tplc="50F08562">
      <w:start w:val="1"/>
      <w:numFmt w:val="bullet"/>
      <w:lvlText w:val=""/>
      <w:lvlJc w:val="left"/>
      <w:pPr>
        <w:ind w:left="2880" w:hanging="360"/>
      </w:pPr>
      <w:rPr>
        <w:rFonts w:ascii="Symbol" w:hAnsi="Symbol" w:hint="default"/>
      </w:rPr>
    </w:lvl>
    <w:lvl w:ilvl="4" w:tplc="671CF30A">
      <w:start w:val="1"/>
      <w:numFmt w:val="bullet"/>
      <w:lvlText w:val="o"/>
      <w:lvlJc w:val="left"/>
      <w:pPr>
        <w:ind w:left="3600" w:hanging="360"/>
      </w:pPr>
      <w:rPr>
        <w:rFonts w:ascii="Courier New" w:hAnsi="Courier New" w:hint="default"/>
      </w:rPr>
    </w:lvl>
    <w:lvl w:ilvl="5" w:tplc="5384693A">
      <w:start w:val="1"/>
      <w:numFmt w:val="bullet"/>
      <w:lvlText w:val=""/>
      <w:lvlJc w:val="left"/>
      <w:pPr>
        <w:ind w:left="4320" w:hanging="360"/>
      </w:pPr>
      <w:rPr>
        <w:rFonts w:ascii="Wingdings" w:hAnsi="Wingdings" w:hint="default"/>
      </w:rPr>
    </w:lvl>
    <w:lvl w:ilvl="6" w:tplc="56DC9DB2">
      <w:start w:val="1"/>
      <w:numFmt w:val="bullet"/>
      <w:lvlText w:val=""/>
      <w:lvlJc w:val="left"/>
      <w:pPr>
        <w:ind w:left="5040" w:hanging="360"/>
      </w:pPr>
      <w:rPr>
        <w:rFonts w:ascii="Symbol" w:hAnsi="Symbol" w:hint="default"/>
      </w:rPr>
    </w:lvl>
    <w:lvl w:ilvl="7" w:tplc="53BA8166">
      <w:start w:val="1"/>
      <w:numFmt w:val="bullet"/>
      <w:lvlText w:val="o"/>
      <w:lvlJc w:val="left"/>
      <w:pPr>
        <w:ind w:left="5760" w:hanging="360"/>
      </w:pPr>
      <w:rPr>
        <w:rFonts w:ascii="Courier New" w:hAnsi="Courier New" w:hint="default"/>
      </w:rPr>
    </w:lvl>
    <w:lvl w:ilvl="8" w:tplc="C56AEFBC">
      <w:start w:val="1"/>
      <w:numFmt w:val="bullet"/>
      <w:lvlText w:val=""/>
      <w:lvlJc w:val="left"/>
      <w:pPr>
        <w:ind w:left="6480" w:hanging="360"/>
      </w:pPr>
      <w:rPr>
        <w:rFonts w:ascii="Wingdings" w:hAnsi="Wingdings" w:hint="default"/>
      </w:rPr>
    </w:lvl>
  </w:abstractNum>
  <w:abstractNum w:abstractNumId="895" w15:restartNumberingAfterBreak="0">
    <w:nsid w:val="64EB4F32"/>
    <w:multiLevelType w:val="hybridMultilevel"/>
    <w:tmpl w:val="FFFFFFFF"/>
    <w:lvl w:ilvl="0" w:tplc="12DE24EE">
      <w:start w:val="1"/>
      <w:numFmt w:val="bullet"/>
      <w:lvlText w:val=""/>
      <w:lvlJc w:val="left"/>
      <w:pPr>
        <w:ind w:left="720" w:hanging="360"/>
      </w:pPr>
      <w:rPr>
        <w:rFonts w:ascii="Symbol" w:hAnsi="Symbol" w:hint="default"/>
      </w:rPr>
    </w:lvl>
    <w:lvl w:ilvl="1" w:tplc="05165C06">
      <w:start w:val="1"/>
      <w:numFmt w:val="bullet"/>
      <w:lvlText w:val="o"/>
      <w:lvlJc w:val="left"/>
      <w:pPr>
        <w:ind w:left="1440" w:hanging="360"/>
      </w:pPr>
      <w:rPr>
        <w:rFonts w:ascii="Courier New" w:hAnsi="Courier New" w:hint="default"/>
      </w:rPr>
    </w:lvl>
    <w:lvl w:ilvl="2" w:tplc="C62C2818">
      <w:start w:val="1"/>
      <w:numFmt w:val="bullet"/>
      <w:lvlText w:val=""/>
      <w:lvlJc w:val="left"/>
      <w:pPr>
        <w:ind w:left="2160" w:hanging="360"/>
      </w:pPr>
      <w:rPr>
        <w:rFonts w:ascii="Wingdings" w:hAnsi="Wingdings" w:hint="default"/>
      </w:rPr>
    </w:lvl>
    <w:lvl w:ilvl="3" w:tplc="8204604E">
      <w:start w:val="1"/>
      <w:numFmt w:val="bullet"/>
      <w:lvlText w:val=""/>
      <w:lvlJc w:val="left"/>
      <w:pPr>
        <w:ind w:left="2880" w:hanging="360"/>
      </w:pPr>
      <w:rPr>
        <w:rFonts w:ascii="Symbol" w:hAnsi="Symbol" w:hint="default"/>
      </w:rPr>
    </w:lvl>
    <w:lvl w:ilvl="4" w:tplc="1D603B4E">
      <w:start w:val="1"/>
      <w:numFmt w:val="bullet"/>
      <w:lvlText w:val="o"/>
      <w:lvlJc w:val="left"/>
      <w:pPr>
        <w:ind w:left="3600" w:hanging="360"/>
      </w:pPr>
      <w:rPr>
        <w:rFonts w:ascii="Courier New" w:hAnsi="Courier New" w:hint="default"/>
      </w:rPr>
    </w:lvl>
    <w:lvl w:ilvl="5" w:tplc="7570D37E">
      <w:start w:val="1"/>
      <w:numFmt w:val="bullet"/>
      <w:lvlText w:val=""/>
      <w:lvlJc w:val="left"/>
      <w:pPr>
        <w:ind w:left="4320" w:hanging="360"/>
      </w:pPr>
      <w:rPr>
        <w:rFonts w:ascii="Wingdings" w:hAnsi="Wingdings" w:hint="default"/>
      </w:rPr>
    </w:lvl>
    <w:lvl w:ilvl="6" w:tplc="0FAA2B0A">
      <w:start w:val="1"/>
      <w:numFmt w:val="bullet"/>
      <w:lvlText w:val=""/>
      <w:lvlJc w:val="left"/>
      <w:pPr>
        <w:ind w:left="5040" w:hanging="360"/>
      </w:pPr>
      <w:rPr>
        <w:rFonts w:ascii="Symbol" w:hAnsi="Symbol" w:hint="default"/>
      </w:rPr>
    </w:lvl>
    <w:lvl w:ilvl="7" w:tplc="877627F0">
      <w:start w:val="1"/>
      <w:numFmt w:val="bullet"/>
      <w:lvlText w:val="o"/>
      <w:lvlJc w:val="left"/>
      <w:pPr>
        <w:ind w:left="5760" w:hanging="360"/>
      </w:pPr>
      <w:rPr>
        <w:rFonts w:ascii="Courier New" w:hAnsi="Courier New" w:hint="default"/>
      </w:rPr>
    </w:lvl>
    <w:lvl w:ilvl="8" w:tplc="A268F5AA">
      <w:start w:val="1"/>
      <w:numFmt w:val="bullet"/>
      <w:lvlText w:val=""/>
      <w:lvlJc w:val="left"/>
      <w:pPr>
        <w:ind w:left="6480" w:hanging="360"/>
      </w:pPr>
      <w:rPr>
        <w:rFonts w:ascii="Wingdings" w:hAnsi="Wingdings" w:hint="default"/>
      </w:rPr>
    </w:lvl>
  </w:abstractNum>
  <w:abstractNum w:abstractNumId="896" w15:restartNumberingAfterBreak="0">
    <w:nsid w:val="64F146D7"/>
    <w:multiLevelType w:val="hybridMultilevel"/>
    <w:tmpl w:val="FFFFFFFF"/>
    <w:lvl w:ilvl="0" w:tplc="AE129C64">
      <w:start w:val="1"/>
      <w:numFmt w:val="bullet"/>
      <w:lvlText w:val=""/>
      <w:lvlJc w:val="left"/>
      <w:pPr>
        <w:ind w:left="720" w:hanging="360"/>
      </w:pPr>
      <w:rPr>
        <w:rFonts w:ascii="Symbol" w:hAnsi="Symbol" w:hint="default"/>
      </w:rPr>
    </w:lvl>
    <w:lvl w:ilvl="1" w:tplc="504AADFC">
      <w:start w:val="1"/>
      <w:numFmt w:val="bullet"/>
      <w:lvlText w:val="o"/>
      <w:lvlJc w:val="left"/>
      <w:pPr>
        <w:ind w:left="1440" w:hanging="360"/>
      </w:pPr>
      <w:rPr>
        <w:rFonts w:ascii="Courier New" w:hAnsi="Courier New" w:hint="default"/>
      </w:rPr>
    </w:lvl>
    <w:lvl w:ilvl="2" w:tplc="168AFC66">
      <w:start w:val="1"/>
      <w:numFmt w:val="bullet"/>
      <w:lvlText w:val=""/>
      <w:lvlJc w:val="left"/>
      <w:pPr>
        <w:ind w:left="2160" w:hanging="360"/>
      </w:pPr>
      <w:rPr>
        <w:rFonts w:ascii="Wingdings" w:hAnsi="Wingdings" w:hint="default"/>
      </w:rPr>
    </w:lvl>
    <w:lvl w:ilvl="3" w:tplc="87D098CC">
      <w:start w:val="1"/>
      <w:numFmt w:val="bullet"/>
      <w:lvlText w:val=""/>
      <w:lvlJc w:val="left"/>
      <w:pPr>
        <w:ind w:left="2880" w:hanging="360"/>
      </w:pPr>
      <w:rPr>
        <w:rFonts w:ascii="Symbol" w:hAnsi="Symbol" w:hint="default"/>
      </w:rPr>
    </w:lvl>
    <w:lvl w:ilvl="4" w:tplc="446A00DA">
      <w:start w:val="1"/>
      <w:numFmt w:val="bullet"/>
      <w:lvlText w:val="o"/>
      <w:lvlJc w:val="left"/>
      <w:pPr>
        <w:ind w:left="3600" w:hanging="360"/>
      </w:pPr>
      <w:rPr>
        <w:rFonts w:ascii="Courier New" w:hAnsi="Courier New" w:hint="default"/>
      </w:rPr>
    </w:lvl>
    <w:lvl w:ilvl="5" w:tplc="244E3D8C">
      <w:start w:val="1"/>
      <w:numFmt w:val="bullet"/>
      <w:lvlText w:val=""/>
      <w:lvlJc w:val="left"/>
      <w:pPr>
        <w:ind w:left="4320" w:hanging="360"/>
      </w:pPr>
      <w:rPr>
        <w:rFonts w:ascii="Wingdings" w:hAnsi="Wingdings" w:hint="default"/>
      </w:rPr>
    </w:lvl>
    <w:lvl w:ilvl="6" w:tplc="7610C4C4">
      <w:start w:val="1"/>
      <w:numFmt w:val="bullet"/>
      <w:lvlText w:val=""/>
      <w:lvlJc w:val="left"/>
      <w:pPr>
        <w:ind w:left="5040" w:hanging="360"/>
      </w:pPr>
      <w:rPr>
        <w:rFonts w:ascii="Symbol" w:hAnsi="Symbol" w:hint="default"/>
      </w:rPr>
    </w:lvl>
    <w:lvl w:ilvl="7" w:tplc="4C969652">
      <w:start w:val="1"/>
      <w:numFmt w:val="bullet"/>
      <w:lvlText w:val="o"/>
      <w:lvlJc w:val="left"/>
      <w:pPr>
        <w:ind w:left="5760" w:hanging="360"/>
      </w:pPr>
      <w:rPr>
        <w:rFonts w:ascii="Courier New" w:hAnsi="Courier New" w:hint="default"/>
      </w:rPr>
    </w:lvl>
    <w:lvl w:ilvl="8" w:tplc="5A40E468">
      <w:start w:val="1"/>
      <w:numFmt w:val="bullet"/>
      <w:lvlText w:val=""/>
      <w:lvlJc w:val="left"/>
      <w:pPr>
        <w:ind w:left="6480" w:hanging="360"/>
      </w:pPr>
      <w:rPr>
        <w:rFonts w:ascii="Wingdings" w:hAnsi="Wingdings" w:hint="default"/>
      </w:rPr>
    </w:lvl>
  </w:abstractNum>
  <w:abstractNum w:abstractNumId="897" w15:restartNumberingAfterBreak="0">
    <w:nsid w:val="6538676A"/>
    <w:multiLevelType w:val="hybridMultilevel"/>
    <w:tmpl w:val="FFFFFFFF"/>
    <w:lvl w:ilvl="0" w:tplc="3106012A">
      <w:start w:val="1"/>
      <w:numFmt w:val="bullet"/>
      <w:lvlText w:val=""/>
      <w:lvlJc w:val="left"/>
      <w:pPr>
        <w:ind w:left="720" w:hanging="360"/>
      </w:pPr>
      <w:rPr>
        <w:rFonts w:ascii="Symbol" w:hAnsi="Symbol" w:hint="default"/>
      </w:rPr>
    </w:lvl>
    <w:lvl w:ilvl="1" w:tplc="2206C0EC">
      <w:start w:val="1"/>
      <w:numFmt w:val="bullet"/>
      <w:lvlText w:val="o"/>
      <w:lvlJc w:val="left"/>
      <w:pPr>
        <w:ind w:left="1440" w:hanging="360"/>
      </w:pPr>
      <w:rPr>
        <w:rFonts w:ascii="Courier New" w:hAnsi="Courier New" w:hint="default"/>
      </w:rPr>
    </w:lvl>
    <w:lvl w:ilvl="2" w:tplc="9DBCAB8A">
      <w:start w:val="1"/>
      <w:numFmt w:val="bullet"/>
      <w:lvlText w:val=""/>
      <w:lvlJc w:val="left"/>
      <w:pPr>
        <w:ind w:left="2160" w:hanging="360"/>
      </w:pPr>
      <w:rPr>
        <w:rFonts w:ascii="Wingdings" w:hAnsi="Wingdings" w:hint="default"/>
      </w:rPr>
    </w:lvl>
    <w:lvl w:ilvl="3" w:tplc="49A000A0">
      <w:start w:val="1"/>
      <w:numFmt w:val="bullet"/>
      <w:lvlText w:val=""/>
      <w:lvlJc w:val="left"/>
      <w:pPr>
        <w:ind w:left="2880" w:hanging="360"/>
      </w:pPr>
      <w:rPr>
        <w:rFonts w:ascii="Symbol" w:hAnsi="Symbol" w:hint="default"/>
      </w:rPr>
    </w:lvl>
    <w:lvl w:ilvl="4" w:tplc="3F7CEC92">
      <w:start w:val="1"/>
      <w:numFmt w:val="bullet"/>
      <w:lvlText w:val="o"/>
      <w:lvlJc w:val="left"/>
      <w:pPr>
        <w:ind w:left="3600" w:hanging="360"/>
      </w:pPr>
      <w:rPr>
        <w:rFonts w:ascii="Courier New" w:hAnsi="Courier New" w:hint="default"/>
      </w:rPr>
    </w:lvl>
    <w:lvl w:ilvl="5" w:tplc="4D181C0E">
      <w:start w:val="1"/>
      <w:numFmt w:val="bullet"/>
      <w:lvlText w:val=""/>
      <w:lvlJc w:val="left"/>
      <w:pPr>
        <w:ind w:left="4320" w:hanging="360"/>
      </w:pPr>
      <w:rPr>
        <w:rFonts w:ascii="Wingdings" w:hAnsi="Wingdings" w:hint="default"/>
      </w:rPr>
    </w:lvl>
    <w:lvl w:ilvl="6" w:tplc="C2A2362C">
      <w:start w:val="1"/>
      <w:numFmt w:val="bullet"/>
      <w:lvlText w:val=""/>
      <w:lvlJc w:val="left"/>
      <w:pPr>
        <w:ind w:left="5040" w:hanging="360"/>
      </w:pPr>
      <w:rPr>
        <w:rFonts w:ascii="Symbol" w:hAnsi="Symbol" w:hint="default"/>
      </w:rPr>
    </w:lvl>
    <w:lvl w:ilvl="7" w:tplc="BF9671FA">
      <w:start w:val="1"/>
      <w:numFmt w:val="bullet"/>
      <w:lvlText w:val="o"/>
      <w:lvlJc w:val="left"/>
      <w:pPr>
        <w:ind w:left="5760" w:hanging="360"/>
      </w:pPr>
      <w:rPr>
        <w:rFonts w:ascii="Courier New" w:hAnsi="Courier New" w:hint="default"/>
      </w:rPr>
    </w:lvl>
    <w:lvl w:ilvl="8" w:tplc="010440D0">
      <w:start w:val="1"/>
      <w:numFmt w:val="bullet"/>
      <w:lvlText w:val=""/>
      <w:lvlJc w:val="left"/>
      <w:pPr>
        <w:ind w:left="6480" w:hanging="360"/>
      </w:pPr>
      <w:rPr>
        <w:rFonts w:ascii="Wingdings" w:hAnsi="Wingdings" w:hint="default"/>
      </w:rPr>
    </w:lvl>
  </w:abstractNum>
  <w:abstractNum w:abstractNumId="898" w15:restartNumberingAfterBreak="0">
    <w:nsid w:val="653C77FB"/>
    <w:multiLevelType w:val="hybridMultilevel"/>
    <w:tmpl w:val="FFFFFFFF"/>
    <w:lvl w:ilvl="0" w:tplc="3E0E2C7A">
      <w:start w:val="1"/>
      <w:numFmt w:val="bullet"/>
      <w:lvlText w:val=""/>
      <w:lvlJc w:val="left"/>
      <w:pPr>
        <w:ind w:left="720" w:hanging="360"/>
      </w:pPr>
      <w:rPr>
        <w:rFonts w:ascii="Symbol" w:hAnsi="Symbol" w:hint="default"/>
      </w:rPr>
    </w:lvl>
    <w:lvl w:ilvl="1" w:tplc="AB9E4C2E">
      <w:start w:val="1"/>
      <w:numFmt w:val="bullet"/>
      <w:lvlText w:val="o"/>
      <w:lvlJc w:val="left"/>
      <w:pPr>
        <w:ind w:left="1440" w:hanging="360"/>
      </w:pPr>
      <w:rPr>
        <w:rFonts w:ascii="Courier New" w:hAnsi="Courier New" w:hint="default"/>
      </w:rPr>
    </w:lvl>
    <w:lvl w:ilvl="2" w:tplc="0298F466">
      <w:start w:val="1"/>
      <w:numFmt w:val="bullet"/>
      <w:lvlText w:val=""/>
      <w:lvlJc w:val="left"/>
      <w:pPr>
        <w:ind w:left="2160" w:hanging="360"/>
      </w:pPr>
      <w:rPr>
        <w:rFonts w:ascii="Wingdings" w:hAnsi="Wingdings" w:hint="default"/>
      </w:rPr>
    </w:lvl>
    <w:lvl w:ilvl="3" w:tplc="931ABD16">
      <w:start w:val="1"/>
      <w:numFmt w:val="bullet"/>
      <w:lvlText w:val=""/>
      <w:lvlJc w:val="left"/>
      <w:pPr>
        <w:ind w:left="2880" w:hanging="360"/>
      </w:pPr>
      <w:rPr>
        <w:rFonts w:ascii="Symbol" w:hAnsi="Symbol" w:hint="default"/>
      </w:rPr>
    </w:lvl>
    <w:lvl w:ilvl="4" w:tplc="ABE8593A">
      <w:start w:val="1"/>
      <w:numFmt w:val="bullet"/>
      <w:lvlText w:val="o"/>
      <w:lvlJc w:val="left"/>
      <w:pPr>
        <w:ind w:left="3600" w:hanging="360"/>
      </w:pPr>
      <w:rPr>
        <w:rFonts w:ascii="Courier New" w:hAnsi="Courier New" w:hint="default"/>
      </w:rPr>
    </w:lvl>
    <w:lvl w:ilvl="5" w:tplc="6980B0AE">
      <w:start w:val="1"/>
      <w:numFmt w:val="bullet"/>
      <w:lvlText w:val=""/>
      <w:lvlJc w:val="left"/>
      <w:pPr>
        <w:ind w:left="4320" w:hanging="360"/>
      </w:pPr>
      <w:rPr>
        <w:rFonts w:ascii="Wingdings" w:hAnsi="Wingdings" w:hint="default"/>
      </w:rPr>
    </w:lvl>
    <w:lvl w:ilvl="6" w:tplc="7D1E76E8">
      <w:start w:val="1"/>
      <w:numFmt w:val="bullet"/>
      <w:lvlText w:val=""/>
      <w:lvlJc w:val="left"/>
      <w:pPr>
        <w:ind w:left="5040" w:hanging="360"/>
      </w:pPr>
      <w:rPr>
        <w:rFonts w:ascii="Symbol" w:hAnsi="Symbol" w:hint="default"/>
      </w:rPr>
    </w:lvl>
    <w:lvl w:ilvl="7" w:tplc="17A20700">
      <w:start w:val="1"/>
      <w:numFmt w:val="bullet"/>
      <w:lvlText w:val="o"/>
      <w:lvlJc w:val="left"/>
      <w:pPr>
        <w:ind w:left="5760" w:hanging="360"/>
      </w:pPr>
      <w:rPr>
        <w:rFonts w:ascii="Courier New" w:hAnsi="Courier New" w:hint="default"/>
      </w:rPr>
    </w:lvl>
    <w:lvl w:ilvl="8" w:tplc="FC46A62A">
      <w:start w:val="1"/>
      <w:numFmt w:val="bullet"/>
      <w:lvlText w:val=""/>
      <w:lvlJc w:val="left"/>
      <w:pPr>
        <w:ind w:left="6480" w:hanging="360"/>
      </w:pPr>
      <w:rPr>
        <w:rFonts w:ascii="Wingdings" w:hAnsi="Wingdings" w:hint="default"/>
      </w:rPr>
    </w:lvl>
  </w:abstractNum>
  <w:abstractNum w:abstractNumId="899" w15:restartNumberingAfterBreak="0">
    <w:nsid w:val="656068FF"/>
    <w:multiLevelType w:val="hybridMultilevel"/>
    <w:tmpl w:val="FFFFFFFF"/>
    <w:lvl w:ilvl="0" w:tplc="AE9C1536">
      <w:start w:val="1"/>
      <w:numFmt w:val="bullet"/>
      <w:lvlText w:val=""/>
      <w:lvlJc w:val="left"/>
      <w:pPr>
        <w:ind w:left="720" w:hanging="360"/>
      </w:pPr>
      <w:rPr>
        <w:rFonts w:ascii="Symbol" w:hAnsi="Symbol" w:hint="default"/>
      </w:rPr>
    </w:lvl>
    <w:lvl w:ilvl="1" w:tplc="15B40E6C">
      <w:start w:val="1"/>
      <w:numFmt w:val="bullet"/>
      <w:lvlText w:val="o"/>
      <w:lvlJc w:val="left"/>
      <w:pPr>
        <w:ind w:left="1440" w:hanging="360"/>
      </w:pPr>
      <w:rPr>
        <w:rFonts w:ascii="Courier New" w:hAnsi="Courier New" w:hint="default"/>
      </w:rPr>
    </w:lvl>
    <w:lvl w:ilvl="2" w:tplc="AB845B82">
      <w:start w:val="1"/>
      <w:numFmt w:val="bullet"/>
      <w:lvlText w:val=""/>
      <w:lvlJc w:val="left"/>
      <w:pPr>
        <w:ind w:left="2160" w:hanging="360"/>
      </w:pPr>
      <w:rPr>
        <w:rFonts w:ascii="Wingdings" w:hAnsi="Wingdings" w:hint="default"/>
      </w:rPr>
    </w:lvl>
    <w:lvl w:ilvl="3" w:tplc="030E8CF2">
      <w:start w:val="1"/>
      <w:numFmt w:val="bullet"/>
      <w:lvlText w:val=""/>
      <w:lvlJc w:val="left"/>
      <w:pPr>
        <w:ind w:left="2880" w:hanging="360"/>
      </w:pPr>
      <w:rPr>
        <w:rFonts w:ascii="Symbol" w:hAnsi="Symbol" w:hint="default"/>
      </w:rPr>
    </w:lvl>
    <w:lvl w:ilvl="4" w:tplc="871CA0F8">
      <w:start w:val="1"/>
      <w:numFmt w:val="bullet"/>
      <w:lvlText w:val="o"/>
      <w:lvlJc w:val="left"/>
      <w:pPr>
        <w:ind w:left="3600" w:hanging="360"/>
      </w:pPr>
      <w:rPr>
        <w:rFonts w:ascii="Courier New" w:hAnsi="Courier New" w:hint="default"/>
      </w:rPr>
    </w:lvl>
    <w:lvl w:ilvl="5" w:tplc="C16842F6">
      <w:start w:val="1"/>
      <w:numFmt w:val="bullet"/>
      <w:lvlText w:val=""/>
      <w:lvlJc w:val="left"/>
      <w:pPr>
        <w:ind w:left="4320" w:hanging="360"/>
      </w:pPr>
      <w:rPr>
        <w:rFonts w:ascii="Wingdings" w:hAnsi="Wingdings" w:hint="default"/>
      </w:rPr>
    </w:lvl>
    <w:lvl w:ilvl="6" w:tplc="69CC34EE">
      <w:start w:val="1"/>
      <w:numFmt w:val="bullet"/>
      <w:lvlText w:val=""/>
      <w:lvlJc w:val="left"/>
      <w:pPr>
        <w:ind w:left="5040" w:hanging="360"/>
      </w:pPr>
      <w:rPr>
        <w:rFonts w:ascii="Symbol" w:hAnsi="Symbol" w:hint="default"/>
      </w:rPr>
    </w:lvl>
    <w:lvl w:ilvl="7" w:tplc="E612CACC">
      <w:start w:val="1"/>
      <w:numFmt w:val="bullet"/>
      <w:lvlText w:val="o"/>
      <w:lvlJc w:val="left"/>
      <w:pPr>
        <w:ind w:left="5760" w:hanging="360"/>
      </w:pPr>
      <w:rPr>
        <w:rFonts w:ascii="Courier New" w:hAnsi="Courier New" w:hint="default"/>
      </w:rPr>
    </w:lvl>
    <w:lvl w:ilvl="8" w:tplc="713A51B6">
      <w:start w:val="1"/>
      <w:numFmt w:val="bullet"/>
      <w:lvlText w:val=""/>
      <w:lvlJc w:val="left"/>
      <w:pPr>
        <w:ind w:left="6480" w:hanging="360"/>
      </w:pPr>
      <w:rPr>
        <w:rFonts w:ascii="Wingdings" w:hAnsi="Wingdings" w:hint="default"/>
      </w:rPr>
    </w:lvl>
  </w:abstractNum>
  <w:abstractNum w:abstractNumId="900" w15:restartNumberingAfterBreak="0">
    <w:nsid w:val="656C3C2D"/>
    <w:multiLevelType w:val="hybridMultilevel"/>
    <w:tmpl w:val="FFFFFFFF"/>
    <w:lvl w:ilvl="0" w:tplc="9D9AB428">
      <w:start w:val="1"/>
      <w:numFmt w:val="bullet"/>
      <w:lvlText w:val=""/>
      <w:lvlJc w:val="left"/>
      <w:pPr>
        <w:ind w:left="720" w:hanging="360"/>
      </w:pPr>
      <w:rPr>
        <w:rFonts w:ascii="Symbol" w:hAnsi="Symbol" w:hint="default"/>
      </w:rPr>
    </w:lvl>
    <w:lvl w:ilvl="1" w:tplc="E3BAF088">
      <w:start w:val="1"/>
      <w:numFmt w:val="bullet"/>
      <w:lvlText w:val="o"/>
      <w:lvlJc w:val="left"/>
      <w:pPr>
        <w:ind w:left="1440" w:hanging="360"/>
      </w:pPr>
      <w:rPr>
        <w:rFonts w:ascii="Courier New" w:hAnsi="Courier New" w:hint="default"/>
      </w:rPr>
    </w:lvl>
    <w:lvl w:ilvl="2" w:tplc="2570C27C">
      <w:start w:val="1"/>
      <w:numFmt w:val="bullet"/>
      <w:lvlText w:val=""/>
      <w:lvlJc w:val="left"/>
      <w:pPr>
        <w:ind w:left="2160" w:hanging="360"/>
      </w:pPr>
      <w:rPr>
        <w:rFonts w:ascii="Wingdings" w:hAnsi="Wingdings" w:hint="default"/>
      </w:rPr>
    </w:lvl>
    <w:lvl w:ilvl="3" w:tplc="87368FAA">
      <w:start w:val="1"/>
      <w:numFmt w:val="bullet"/>
      <w:lvlText w:val=""/>
      <w:lvlJc w:val="left"/>
      <w:pPr>
        <w:ind w:left="2880" w:hanging="360"/>
      </w:pPr>
      <w:rPr>
        <w:rFonts w:ascii="Symbol" w:hAnsi="Symbol" w:hint="default"/>
      </w:rPr>
    </w:lvl>
    <w:lvl w:ilvl="4" w:tplc="01A20498">
      <w:start w:val="1"/>
      <w:numFmt w:val="bullet"/>
      <w:lvlText w:val="o"/>
      <w:lvlJc w:val="left"/>
      <w:pPr>
        <w:ind w:left="3600" w:hanging="360"/>
      </w:pPr>
      <w:rPr>
        <w:rFonts w:ascii="Courier New" w:hAnsi="Courier New" w:hint="default"/>
      </w:rPr>
    </w:lvl>
    <w:lvl w:ilvl="5" w:tplc="82EAF2FE">
      <w:start w:val="1"/>
      <w:numFmt w:val="bullet"/>
      <w:lvlText w:val=""/>
      <w:lvlJc w:val="left"/>
      <w:pPr>
        <w:ind w:left="4320" w:hanging="360"/>
      </w:pPr>
      <w:rPr>
        <w:rFonts w:ascii="Wingdings" w:hAnsi="Wingdings" w:hint="default"/>
      </w:rPr>
    </w:lvl>
    <w:lvl w:ilvl="6" w:tplc="A5B462A8">
      <w:start w:val="1"/>
      <w:numFmt w:val="bullet"/>
      <w:lvlText w:val=""/>
      <w:lvlJc w:val="left"/>
      <w:pPr>
        <w:ind w:left="5040" w:hanging="360"/>
      </w:pPr>
      <w:rPr>
        <w:rFonts w:ascii="Symbol" w:hAnsi="Symbol" w:hint="default"/>
      </w:rPr>
    </w:lvl>
    <w:lvl w:ilvl="7" w:tplc="53985B0E">
      <w:start w:val="1"/>
      <w:numFmt w:val="bullet"/>
      <w:lvlText w:val="o"/>
      <w:lvlJc w:val="left"/>
      <w:pPr>
        <w:ind w:left="5760" w:hanging="360"/>
      </w:pPr>
      <w:rPr>
        <w:rFonts w:ascii="Courier New" w:hAnsi="Courier New" w:hint="default"/>
      </w:rPr>
    </w:lvl>
    <w:lvl w:ilvl="8" w:tplc="A47CA8A8">
      <w:start w:val="1"/>
      <w:numFmt w:val="bullet"/>
      <w:lvlText w:val=""/>
      <w:lvlJc w:val="left"/>
      <w:pPr>
        <w:ind w:left="6480" w:hanging="360"/>
      </w:pPr>
      <w:rPr>
        <w:rFonts w:ascii="Wingdings" w:hAnsi="Wingdings" w:hint="default"/>
      </w:rPr>
    </w:lvl>
  </w:abstractNum>
  <w:abstractNum w:abstractNumId="901" w15:restartNumberingAfterBreak="0">
    <w:nsid w:val="658B4354"/>
    <w:multiLevelType w:val="hybridMultilevel"/>
    <w:tmpl w:val="FFFFFFFF"/>
    <w:lvl w:ilvl="0" w:tplc="5B70683C">
      <w:start w:val="1"/>
      <w:numFmt w:val="bullet"/>
      <w:lvlText w:val=""/>
      <w:lvlJc w:val="left"/>
      <w:pPr>
        <w:ind w:left="720" w:hanging="360"/>
      </w:pPr>
      <w:rPr>
        <w:rFonts w:ascii="Symbol" w:hAnsi="Symbol" w:hint="default"/>
      </w:rPr>
    </w:lvl>
    <w:lvl w:ilvl="1" w:tplc="3656ED12">
      <w:start w:val="1"/>
      <w:numFmt w:val="bullet"/>
      <w:lvlText w:val="o"/>
      <w:lvlJc w:val="left"/>
      <w:pPr>
        <w:ind w:left="1440" w:hanging="360"/>
      </w:pPr>
      <w:rPr>
        <w:rFonts w:ascii="Courier New" w:hAnsi="Courier New" w:hint="default"/>
      </w:rPr>
    </w:lvl>
    <w:lvl w:ilvl="2" w:tplc="8E5A8474">
      <w:start w:val="1"/>
      <w:numFmt w:val="bullet"/>
      <w:lvlText w:val=""/>
      <w:lvlJc w:val="left"/>
      <w:pPr>
        <w:ind w:left="2160" w:hanging="360"/>
      </w:pPr>
      <w:rPr>
        <w:rFonts w:ascii="Wingdings" w:hAnsi="Wingdings" w:hint="default"/>
      </w:rPr>
    </w:lvl>
    <w:lvl w:ilvl="3" w:tplc="D88C2B12">
      <w:start w:val="1"/>
      <w:numFmt w:val="bullet"/>
      <w:lvlText w:val=""/>
      <w:lvlJc w:val="left"/>
      <w:pPr>
        <w:ind w:left="2880" w:hanging="360"/>
      </w:pPr>
      <w:rPr>
        <w:rFonts w:ascii="Symbol" w:hAnsi="Symbol" w:hint="default"/>
      </w:rPr>
    </w:lvl>
    <w:lvl w:ilvl="4" w:tplc="D57A49C2">
      <w:start w:val="1"/>
      <w:numFmt w:val="bullet"/>
      <w:lvlText w:val="o"/>
      <w:lvlJc w:val="left"/>
      <w:pPr>
        <w:ind w:left="3600" w:hanging="360"/>
      </w:pPr>
      <w:rPr>
        <w:rFonts w:ascii="Courier New" w:hAnsi="Courier New" w:hint="default"/>
      </w:rPr>
    </w:lvl>
    <w:lvl w:ilvl="5" w:tplc="110A2B76">
      <w:start w:val="1"/>
      <w:numFmt w:val="bullet"/>
      <w:lvlText w:val=""/>
      <w:lvlJc w:val="left"/>
      <w:pPr>
        <w:ind w:left="4320" w:hanging="360"/>
      </w:pPr>
      <w:rPr>
        <w:rFonts w:ascii="Wingdings" w:hAnsi="Wingdings" w:hint="default"/>
      </w:rPr>
    </w:lvl>
    <w:lvl w:ilvl="6" w:tplc="AAE00216">
      <w:start w:val="1"/>
      <w:numFmt w:val="bullet"/>
      <w:lvlText w:val=""/>
      <w:lvlJc w:val="left"/>
      <w:pPr>
        <w:ind w:left="5040" w:hanging="360"/>
      </w:pPr>
      <w:rPr>
        <w:rFonts w:ascii="Symbol" w:hAnsi="Symbol" w:hint="default"/>
      </w:rPr>
    </w:lvl>
    <w:lvl w:ilvl="7" w:tplc="714043F0">
      <w:start w:val="1"/>
      <w:numFmt w:val="bullet"/>
      <w:lvlText w:val="o"/>
      <w:lvlJc w:val="left"/>
      <w:pPr>
        <w:ind w:left="5760" w:hanging="360"/>
      </w:pPr>
      <w:rPr>
        <w:rFonts w:ascii="Courier New" w:hAnsi="Courier New" w:hint="default"/>
      </w:rPr>
    </w:lvl>
    <w:lvl w:ilvl="8" w:tplc="AFAAB468">
      <w:start w:val="1"/>
      <w:numFmt w:val="bullet"/>
      <w:lvlText w:val=""/>
      <w:lvlJc w:val="left"/>
      <w:pPr>
        <w:ind w:left="6480" w:hanging="360"/>
      </w:pPr>
      <w:rPr>
        <w:rFonts w:ascii="Wingdings" w:hAnsi="Wingdings" w:hint="default"/>
      </w:rPr>
    </w:lvl>
  </w:abstractNum>
  <w:abstractNum w:abstractNumId="902" w15:restartNumberingAfterBreak="0">
    <w:nsid w:val="65A25266"/>
    <w:multiLevelType w:val="hybridMultilevel"/>
    <w:tmpl w:val="FFFFFFFF"/>
    <w:lvl w:ilvl="0" w:tplc="B71077F8">
      <w:start w:val="1"/>
      <w:numFmt w:val="bullet"/>
      <w:lvlText w:val=""/>
      <w:lvlJc w:val="left"/>
      <w:pPr>
        <w:ind w:left="720" w:hanging="360"/>
      </w:pPr>
      <w:rPr>
        <w:rFonts w:ascii="Symbol" w:hAnsi="Symbol" w:hint="default"/>
      </w:rPr>
    </w:lvl>
    <w:lvl w:ilvl="1" w:tplc="F7A2842C">
      <w:start w:val="1"/>
      <w:numFmt w:val="bullet"/>
      <w:lvlText w:val="o"/>
      <w:lvlJc w:val="left"/>
      <w:pPr>
        <w:ind w:left="1440" w:hanging="360"/>
      </w:pPr>
      <w:rPr>
        <w:rFonts w:ascii="Courier New" w:hAnsi="Courier New" w:hint="default"/>
      </w:rPr>
    </w:lvl>
    <w:lvl w:ilvl="2" w:tplc="1262829C">
      <w:start w:val="1"/>
      <w:numFmt w:val="bullet"/>
      <w:lvlText w:val=""/>
      <w:lvlJc w:val="left"/>
      <w:pPr>
        <w:ind w:left="2160" w:hanging="360"/>
      </w:pPr>
      <w:rPr>
        <w:rFonts w:ascii="Wingdings" w:hAnsi="Wingdings" w:hint="default"/>
      </w:rPr>
    </w:lvl>
    <w:lvl w:ilvl="3" w:tplc="29949BD4">
      <w:start w:val="1"/>
      <w:numFmt w:val="bullet"/>
      <w:lvlText w:val=""/>
      <w:lvlJc w:val="left"/>
      <w:pPr>
        <w:ind w:left="2880" w:hanging="360"/>
      </w:pPr>
      <w:rPr>
        <w:rFonts w:ascii="Symbol" w:hAnsi="Symbol" w:hint="default"/>
      </w:rPr>
    </w:lvl>
    <w:lvl w:ilvl="4" w:tplc="8BEC58E4">
      <w:start w:val="1"/>
      <w:numFmt w:val="bullet"/>
      <w:lvlText w:val="o"/>
      <w:lvlJc w:val="left"/>
      <w:pPr>
        <w:ind w:left="3600" w:hanging="360"/>
      </w:pPr>
      <w:rPr>
        <w:rFonts w:ascii="Courier New" w:hAnsi="Courier New" w:hint="default"/>
      </w:rPr>
    </w:lvl>
    <w:lvl w:ilvl="5" w:tplc="B7281896">
      <w:start w:val="1"/>
      <w:numFmt w:val="bullet"/>
      <w:lvlText w:val=""/>
      <w:lvlJc w:val="left"/>
      <w:pPr>
        <w:ind w:left="4320" w:hanging="360"/>
      </w:pPr>
      <w:rPr>
        <w:rFonts w:ascii="Wingdings" w:hAnsi="Wingdings" w:hint="default"/>
      </w:rPr>
    </w:lvl>
    <w:lvl w:ilvl="6" w:tplc="B704B9FC">
      <w:start w:val="1"/>
      <w:numFmt w:val="bullet"/>
      <w:lvlText w:val=""/>
      <w:lvlJc w:val="left"/>
      <w:pPr>
        <w:ind w:left="5040" w:hanging="360"/>
      </w:pPr>
      <w:rPr>
        <w:rFonts w:ascii="Symbol" w:hAnsi="Symbol" w:hint="default"/>
      </w:rPr>
    </w:lvl>
    <w:lvl w:ilvl="7" w:tplc="938A8C36">
      <w:start w:val="1"/>
      <w:numFmt w:val="bullet"/>
      <w:lvlText w:val="o"/>
      <w:lvlJc w:val="left"/>
      <w:pPr>
        <w:ind w:left="5760" w:hanging="360"/>
      </w:pPr>
      <w:rPr>
        <w:rFonts w:ascii="Courier New" w:hAnsi="Courier New" w:hint="default"/>
      </w:rPr>
    </w:lvl>
    <w:lvl w:ilvl="8" w:tplc="81C257C6">
      <w:start w:val="1"/>
      <w:numFmt w:val="bullet"/>
      <w:lvlText w:val=""/>
      <w:lvlJc w:val="left"/>
      <w:pPr>
        <w:ind w:left="6480" w:hanging="360"/>
      </w:pPr>
      <w:rPr>
        <w:rFonts w:ascii="Wingdings" w:hAnsi="Wingdings" w:hint="default"/>
      </w:rPr>
    </w:lvl>
  </w:abstractNum>
  <w:abstractNum w:abstractNumId="903" w15:restartNumberingAfterBreak="0">
    <w:nsid w:val="65A4180B"/>
    <w:multiLevelType w:val="hybridMultilevel"/>
    <w:tmpl w:val="FFFFFFFF"/>
    <w:lvl w:ilvl="0" w:tplc="049047DA">
      <w:start w:val="1"/>
      <w:numFmt w:val="bullet"/>
      <w:lvlText w:val=""/>
      <w:lvlJc w:val="left"/>
      <w:pPr>
        <w:ind w:left="720" w:hanging="360"/>
      </w:pPr>
      <w:rPr>
        <w:rFonts w:ascii="Symbol" w:hAnsi="Symbol" w:hint="default"/>
      </w:rPr>
    </w:lvl>
    <w:lvl w:ilvl="1" w:tplc="D462466E">
      <w:start w:val="1"/>
      <w:numFmt w:val="bullet"/>
      <w:lvlText w:val="o"/>
      <w:lvlJc w:val="left"/>
      <w:pPr>
        <w:ind w:left="1440" w:hanging="360"/>
      </w:pPr>
      <w:rPr>
        <w:rFonts w:ascii="Courier New" w:hAnsi="Courier New" w:hint="default"/>
      </w:rPr>
    </w:lvl>
    <w:lvl w:ilvl="2" w:tplc="52AE3A7E">
      <w:start w:val="1"/>
      <w:numFmt w:val="bullet"/>
      <w:lvlText w:val=""/>
      <w:lvlJc w:val="left"/>
      <w:pPr>
        <w:ind w:left="2160" w:hanging="360"/>
      </w:pPr>
      <w:rPr>
        <w:rFonts w:ascii="Wingdings" w:hAnsi="Wingdings" w:hint="default"/>
      </w:rPr>
    </w:lvl>
    <w:lvl w:ilvl="3" w:tplc="7730D306">
      <w:start w:val="1"/>
      <w:numFmt w:val="bullet"/>
      <w:lvlText w:val=""/>
      <w:lvlJc w:val="left"/>
      <w:pPr>
        <w:ind w:left="2880" w:hanging="360"/>
      </w:pPr>
      <w:rPr>
        <w:rFonts w:ascii="Symbol" w:hAnsi="Symbol" w:hint="default"/>
      </w:rPr>
    </w:lvl>
    <w:lvl w:ilvl="4" w:tplc="4F189A0A">
      <w:start w:val="1"/>
      <w:numFmt w:val="bullet"/>
      <w:lvlText w:val="o"/>
      <w:lvlJc w:val="left"/>
      <w:pPr>
        <w:ind w:left="3600" w:hanging="360"/>
      </w:pPr>
      <w:rPr>
        <w:rFonts w:ascii="Courier New" w:hAnsi="Courier New" w:hint="default"/>
      </w:rPr>
    </w:lvl>
    <w:lvl w:ilvl="5" w:tplc="0068D7F8">
      <w:start w:val="1"/>
      <w:numFmt w:val="bullet"/>
      <w:lvlText w:val=""/>
      <w:lvlJc w:val="left"/>
      <w:pPr>
        <w:ind w:left="4320" w:hanging="360"/>
      </w:pPr>
      <w:rPr>
        <w:rFonts w:ascii="Wingdings" w:hAnsi="Wingdings" w:hint="default"/>
      </w:rPr>
    </w:lvl>
    <w:lvl w:ilvl="6" w:tplc="F1A4D9C0">
      <w:start w:val="1"/>
      <w:numFmt w:val="bullet"/>
      <w:lvlText w:val=""/>
      <w:lvlJc w:val="left"/>
      <w:pPr>
        <w:ind w:left="5040" w:hanging="360"/>
      </w:pPr>
      <w:rPr>
        <w:rFonts w:ascii="Symbol" w:hAnsi="Symbol" w:hint="default"/>
      </w:rPr>
    </w:lvl>
    <w:lvl w:ilvl="7" w:tplc="16588C74">
      <w:start w:val="1"/>
      <w:numFmt w:val="bullet"/>
      <w:lvlText w:val="o"/>
      <w:lvlJc w:val="left"/>
      <w:pPr>
        <w:ind w:left="5760" w:hanging="360"/>
      </w:pPr>
      <w:rPr>
        <w:rFonts w:ascii="Courier New" w:hAnsi="Courier New" w:hint="default"/>
      </w:rPr>
    </w:lvl>
    <w:lvl w:ilvl="8" w:tplc="BF243858">
      <w:start w:val="1"/>
      <w:numFmt w:val="bullet"/>
      <w:lvlText w:val=""/>
      <w:lvlJc w:val="left"/>
      <w:pPr>
        <w:ind w:left="6480" w:hanging="360"/>
      </w:pPr>
      <w:rPr>
        <w:rFonts w:ascii="Wingdings" w:hAnsi="Wingdings" w:hint="default"/>
      </w:rPr>
    </w:lvl>
  </w:abstractNum>
  <w:abstractNum w:abstractNumId="904" w15:restartNumberingAfterBreak="0">
    <w:nsid w:val="660345D4"/>
    <w:multiLevelType w:val="hybridMultilevel"/>
    <w:tmpl w:val="FFFFFFFF"/>
    <w:lvl w:ilvl="0" w:tplc="385C7274">
      <w:start w:val="1"/>
      <w:numFmt w:val="bullet"/>
      <w:lvlText w:val=""/>
      <w:lvlJc w:val="left"/>
      <w:pPr>
        <w:ind w:left="720" w:hanging="360"/>
      </w:pPr>
      <w:rPr>
        <w:rFonts w:ascii="Symbol" w:hAnsi="Symbol" w:hint="default"/>
      </w:rPr>
    </w:lvl>
    <w:lvl w:ilvl="1" w:tplc="67A23A82">
      <w:start w:val="1"/>
      <w:numFmt w:val="bullet"/>
      <w:lvlText w:val="o"/>
      <w:lvlJc w:val="left"/>
      <w:pPr>
        <w:ind w:left="1440" w:hanging="360"/>
      </w:pPr>
      <w:rPr>
        <w:rFonts w:ascii="Courier New" w:hAnsi="Courier New" w:hint="default"/>
      </w:rPr>
    </w:lvl>
    <w:lvl w:ilvl="2" w:tplc="F6388852">
      <w:start w:val="1"/>
      <w:numFmt w:val="bullet"/>
      <w:lvlText w:val=""/>
      <w:lvlJc w:val="left"/>
      <w:pPr>
        <w:ind w:left="2160" w:hanging="360"/>
      </w:pPr>
      <w:rPr>
        <w:rFonts w:ascii="Wingdings" w:hAnsi="Wingdings" w:hint="default"/>
      </w:rPr>
    </w:lvl>
    <w:lvl w:ilvl="3" w:tplc="2A766EC2">
      <w:start w:val="1"/>
      <w:numFmt w:val="bullet"/>
      <w:lvlText w:val=""/>
      <w:lvlJc w:val="left"/>
      <w:pPr>
        <w:ind w:left="2880" w:hanging="360"/>
      </w:pPr>
      <w:rPr>
        <w:rFonts w:ascii="Symbol" w:hAnsi="Symbol" w:hint="default"/>
      </w:rPr>
    </w:lvl>
    <w:lvl w:ilvl="4" w:tplc="8E7E226A">
      <w:start w:val="1"/>
      <w:numFmt w:val="bullet"/>
      <w:lvlText w:val="o"/>
      <w:lvlJc w:val="left"/>
      <w:pPr>
        <w:ind w:left="3600" w:hanging="360"/>
      </w:pPr>
      <w:rPr>
        <w:rFonts w:ascii="Courier New" w:hAnsi="Courier New" w:hint="default"/>
      </w:rPr>
    </w:lvl>
    <w:lvl w:ilvl="5" w:tplc="AED6DABA">
      <w:start w:val="1"/>
      <w:numFmt w:val="bullet"/>
      <w:lvlText w:val=""/>
      <w:lvlJc w:val="left"/>
      <w:pPr>
        <w:ind w:left="4320" w:hanging="360"/>
      </w:pPr>
      <w:rPr>
        <w:rFonts w:ascii="Wingdings" w:hAnsi="Wingdings" w:hint="default"/>
      </w:rPr>
    </w:lvl>
    <w:lvl w:ilvl="6" w:tplc="C0889D5E">
      <w:start w:val="1"/>
      <w:numFmt w:val="bullet"/>
      <w:lvlText w:val=""/>
      <w:lvlJc w:val="left"/>
      <w:pPr>
        <w:ind w:left="5040" w:hanging="360"/>
      </w:pPr>
      <w:rPr>
        <w:rFonts w:ascii="Symbol" w:hAnsi="Symbol" w:hint="default"/>
      </w:rPr>
    </w:lvl>
    <w:lvl w:ilvl="7" w:tplc="C0308FA4">
      <w:start w:val="1"/>
      <w:numFmt w:val="bullet"/>
      <w:lvlText w:val="o"/>
      <w:lvlJc w:val="left"/>
      <w:pPr>
        <w:ind w:left="5760" w:hanging="360"/>
      </w:pPr>
      <w:rPr>
        <w:rFonts w:ascii="Courier New" w:hAnsi="Courier New" w:hint="default"/>
      </w:rPr>
    </w:lvl>
    <w:lvl w:ilvl="8" w:tplc="2D9C377C">
      <w:start w:val="1"/>
      <w:numFmt w:val="bullet"/>
      <w:lvlText w:val=""/>
      <w:lvlJc w:val="left"/>
      <w:pPr>
        <w:ind w:left="6480" w:hanging="360"/>
      </w:pPr>
      <w:rPr>
        <w:rFonts w:ascii="Wingdings" w:hAnsi="Wingdings" w:hint="default"/>
      </w:rPr>
    </w:lvl>
  </w:abstractNum>
  <w:abstractNum w:abstractNumId="905" w15:restartNumberingAfterBreak="0">
    <w:nsid w:val="66076D0F"/>
    <w:multiLevelType w:val="hybridMultilevel"/>
    <w:tmpl w:val="FFFFFFFF"/>
    <w:lvl w:ilvl="0" w:tplc="59D83FA2">
      <w:start w:val="1"/>
      <w:numFmt w:val="bullet"/>
      <w:lvlText w:val=""/>
      <w:lvlJc w:val="left"/>
      <w:pPr>
        <w:ind w:left="720" w:hanging="360"/>
      </w:pPr>
      <w:rPr>
        <w:rFonts w:ascii="Symbol" w:hAnsi="Symbol" w:hint="default"/>
      </w:rPr>
    </w:lvl>
    <w:lvl w:ilvl="1" w:tplc="9372F6CA">
      <w:start w:val="1"/>
      <w:numFmt w:val="bullet"/>
      <w:lvlText w:val="o"/>
      <w:lvlJc w:val="left"/>
      <w:pPr>
        <w:ind w:left="1440" w:hanging="360"/>
      </w:pPr>
      <w:rPr>
        <w:rFonts w:ascii="Courier New" w:hAnsi="Courier New" w:hint="default"/>
      </w:rPr>
    </w:lvl>
    <w:lvl w:ilvl="2" w:tplc="595A5588">
      <w:start w:val="1"/>
      <w:numFmt w:val="bullet"/>
      <w:lvlText w:val=""/>
      <w:lvlJc w:val="left"/>
      <w:pPr>
        <w:ind w:left="2160" w:hanging="360"/>
      </w:pPr>
      <w:rPr>
        <w:rFonts w:ascii="Wingdings" w:hAnsi="Wingdings" w:hint="default"/>
      </w:rPr>
    </w:lvl>
    <w:lvl w:ilvl="3" w:tplc="BB8A1C3A">
      <w:start w:val="1"/>
      <w:numFmt w:val="bullet"/>
      <w:lvlText w:val=""/>
      <w:lvlJc w:val="left"/>
      <w:pPr>
        <w:ind w:left="2880" w:hanging="360"/>
      </w:pPr>
      <w:rPr>
        <w:rFonts w:ascii="Symbol" w:hAnsi="Symbol" w:hint="default"/>
      </w:rPr>
    </w:lvl>
    <w:lvl w:ilvl="4" w:tplc="642EC09C">
      <w:start w:val="1"/>
      <w:numFmt w:val="bullet"/>
      <w:lvlText w:val="o"/>
      <w:lvlJc w:val="left"/>
      <w:pPr>
        <w:ind w:left="3600" w:hanging="360"/>
      </w:pPr>
      <w:rPr>
        <w:rFonts w:ascii="Courier New" w:hAnsi="Courier New" w:hint="default"/>
      </w:rPr>
    </w:lvl>
    <w:lvl w:ilvl="5" w:tplc="94529500">
      <w:start w:val="1"/>
      <w:numFmt w:val="bullet"/>
      <w:lvlText w:val=""/>
      <w:lvlJc w:val="left"/>
      <w:pPr>
        <w:ind w:left="4320" w:hanging="360"/>
      </w:pPr>
      <w:rPr>
        <w:rFonts w:ascii="Wingdings" w:hAnsi="Wingdings" w:hint="default"/>
      </w:rPr>
    </w:lvl>
    <w:lvl w:ilvl="6" w:tplc="A5820742">
      <w:start w:val="1"/>
      <w:numFmt w:val="bullet"/>
      <w:lvlText w:val=""/>
      <w:lvlJc w:val="left"/>
      <w:pPr>
        <w:ind w:left="5040" w:hanging="360"/>
      </w:pPr>
      <w:rPr>
        <w:rFonts w:ascii="Symbol" w:hAnsi="Symbol" w:hint="default"/>
      </w:rPr>
    </w:lvl>
    <w:lvl w:ilvl="7" w:tplc="D548A5EA">
      <w:start w:val="1"/>
      <w:numFmt w:val="bullet"/>
      <w:lvlText w:val="o"/>
      <w:lvlJc w:val="left"/>
      <w:pPr>
        <w:ind w:left="5760" w:hanging="360"/>
      </w:pPr>
      <w:rPr>
        <w:rFonts w:ascii="Courier New" w:hAnsi="Courier New" w:hint="default"/>
      </w:rPr>
    </w:lvl>
    <w:lvl w:ilvl="8" w:tplc="75A6053C">
      <w:start w:val="1"/>
      <w:numFmt w:val="bullet"/>
      <w:lvlText w:val=""/>
      <w:lvlJc w:val="left"/>
      <w:pPr>
        <w:ind w:left="6480" w:hanging="360"/>
      </w:pPr>
      <w:rPr>
        <w:rFonts w:ascii="Wingdings" w:hAnsi="Wingdings" w:hint="default"/>
      </w:rPr>
    </w:lvl>
  </w:abstractNum>
  <w:abstractNum w:abstractNumId="906" w15:restartNumberingAfterBreak="0">
    <w:nsid w:val="660C373A"/>
    <w:multiLevelType w:val="hybridMultilevel"/>
    <w:tmpl w:val="FFFFFFFF"/>
    <w:lvl w:ilvl="0" w:tplc="BB00767C">
      <w:start w:val="1"/>
      <w:numFmt w:val="bullet"/>
      <w:lvlText w:val=""/>
      <w:lvlJc w:val="left"/>
      <w:pPr>
        <w:ind w:left="720" w:hanging="360"/>
      </w:pPr>
      <w:rPr>
        <w:rFonts w:ascii="Symbol" w:hAnsi="Symbol" w:hint="default"/>
      </w:rPr>
    </w:lvl>
    <w:lvl w:ilvl="1" w:tplc="F07A39AA">
      <w:start w:val="1"/>
      <w:numFmt w:val="bullet"/>
      <w:lvlText w:val="o"/>
      <w:lvlJc w:val="left"/>
      <w:pPr>
        <w:ind w:left="1440" w:hanging="360"/>
      </w:pPr>
      <w:rPr>
        <w:rFonts w:ascii="Courier New" w:hAnsi="Courier New" w:hint="default"/>
      </w:rPr>
    </w:lvl>
    <w:lvl w:ilvl="2" w:tplc="79703F68">
      <w:start w:val="1"/>
      <w:numFmt w:val="bullet"/>
      <w:lvlText w:val=""/>
      <w:lvlJc w:val="left"/>
      <w:pPr>
        <w:ind w:left="2160" w:hanging="360"/>
      </w:pPr>
      <w:rPr>
        <w:rFonts w:ascii="Wingdings" w:hAnsi="Wingdings" w:hint="default"/>
      </w:rPr>
    </w:lvl>
    <w:lvl w:ilvl="3" w:tplc="CCCE9CCC">
      <w:start w:val="1"/>
      <w:numFmt w:val="bullet"/>
      <w:lvlText w:val=""/>
      <w:lvlJc w:val="left"/>
      <w:pPr>
        <w:ind w:left="2880" w:hanging="360"/>
      </w:pPr>
      <w:rPr>
        <w:rFonts w:ascii="Symbol" w:hAnsi="Symbol" w:hint="default"/>
      </w:rPr>
    </w:lvl>
    <w:lvl w:ilvl="4" w:tplc="CA76C9DC">
      <w:start w:val="1"/>
      <w:numFmt w:val="bullet"/>
      <w:lvlText w:val="o"/>
      <w:lvlJc w:val="left"/>
      <w:pPr>
        <w:ind w:left="3600" w:hanging="360"/>
      </w:pPr>
      <w:rPr>
        <w:rFonts w:ascii="Courier New" w:hAnsi="Courier New" w:hint="default"/>
      </w:rPr>
    </w:lvl>
    <w:lvl w:ilvl="5" w:tplc="7A6015BA">
      <w:start w:val="1"/>
      <w:numFmt w:val="bullet"/>
      <w:lvlText w:val=""/>
      <w:lvlJc w:val="left"/>
      <w:pPr>
        <w:ind w:left="4320" w:hanging="360"/>
      </w:pPr>
      <w:rPr>
        <w:rFonts w:ascii="Wingdings" w:hAnsi="Wingdings" w:hint="default"/>
      </w:rPr>
    </w:lvl>
    <w:lvl w:ilvl="6" w:tplc="C11853EC">
      <w:start w:val="1"/>
      <w:numFmt w:val="bullet"/>
      <w:lvlText w:val=""/>
      <w:lvlJc w:val="left"/>
      <w:pPr>
        <w:ind w:left="5040" w:hanging="360"/>
      </w:pPr>
      <w:rPr>
        <w:rFonts w:ascii="Symbol" w:hAnsi="Symbol" w:hint="default"/>
      </w:rPr>
    </w:lvl>
    <w:lvl w:ilvl="7" w:tplc="E482DE86">
      <w:start w:val="1"/>
      <w:numFmt w:val="bullet"/>
      <w:lvlText w:val="o"/>
      <w:lvlJc w:val="left"/>
      <w:pPr>
        <w:ind w:left="5760" w:hanging="360"/>
      </w:pPr>
      <w:rPr>
        <w:rFonts w:ascii="Courier New" w:hAnsi="Courier New" w:hint="default"/>
      </w:rPr>
    </w:lvl>
    <w:lvl w:ilvl="8" w:tplc="6F269782">
      <w:start w:val="1"/>
      <w:numFmt w:val="bullet"/>
      <w:lvlText w:val=""/>
      <w:lvlJc w:val="left"/>
      <w:pPr>
        <w:ind w:left="6480" w:hanging="360"/>
      </w:pPr>
      <w:rPr>
        <w:rFonts w:ascii="Wingdings" w:hAnsi="Wingdings" w:hint="default"/>
      </w:rPr>
    </w:lvl>
  </w:abstractNum>
  <w:abstractNum w:abstractNumId="907" w15:restartNumberingAfterBreak="0">
    <w:nsid w:val="665227FB"/>
    <w:multiLevelType w:val="hybridMultilevel"/>
    <w:tmpl w:val="FFFFFFFF"/>
    <w:lvl w:ilvl="0" w:tplc="FDF669BA">
      <w:start w:val="1"/>
      <w:numFmt w:val="bullet"/>
      <w:lvlText w:val=""/>
      <w:lvlJc w:val="left"/>
      <w:pPr>
        <w:ind w:left="720" w:hanging="360"/>
      </w:pPr>
      <w:rPr>
        <w:rFonts w:ascii="Symbol" w:hAnsi="Symbol" w:hint="default"/>
      </w:rPr>
    </w:lvl>
    <w:lvl w:ilvl="1" w:tplc="63BC9E0C">
      <w:start w:val="1"/>
      <w:numFmt w:val="bullet"/>
      <w:lvlText w:val="o"/>
      <w:lvlJc w:val="left"/>
      <w:pPr>
        <w:ind w:left="1440" w:hanging="360"/>
      </w:pPr>
      <w:rPr>
        <w:rFonts w:ascii="Courier New" w:hAnsi="Courier New" w:hint="default"/>
      </w:rPr>
    </w:lvl>
    <w:lvl w:ilvl="2" w:tplc="B4301574">
      <w:start w:val="1"/>
      <w:numFmt w:val="bullet"/>
      <w:lvlText w:val=""/>
      <w:lvlJc w:val="left"/>
      <w:pPr>
        <w:ind w:left="2160" w:hanging="360"/>
      </w:pPr>
      <w:rPr>
        <w:rFonts w:ascii="Wingdings" w:hAnsi="Wingdings" w:hint="default"/>
      </w:rPr>
    </w:lvl>
    <w:lvl w:ilvl="3" w:tplc="5634611A">
      <w:start w:val="1"/>
      <w:numFmt w:val="bullet"/>
      <w:lvlText w:val=""/>
      <w:lvlJc w:val="left"/>
      <w:pPr>
        <w:ind w:left="2880" w:hanging="360"/>
      </w:pPr>
      <w:rPr>
        <w:rFonts w:ascii="Symbol" w:hAnsi="Symbol" w:hint="default"/>
      </w:rPr>
    </w:lvl>
    <w:lvl w:ilvl="4" w:tplc="9848A078">
      <w:start w:val="1"/>
      <w:numFmt w:val="bullet"/>
      <w:lvlText w:val="o"/>
      <w:lvlJc w:val="left"/>
      <w:pPr>
        <w:ind w:left="3600" w:hanging="360"/>
      </w:pPr>
      <w:rPr>
        <w:rFonts w:ascii="Courier New" w:hAnsi="Courier New" w:hint="default"/>
      </w:rPr>
    </w:lvl>
    <w:lvl w:ilvl="5" w:tplc="CC56A2D8">
      <w:start w:val="1"/>
      <w:numFmt w:val="bullet"/>
      <w:lvlText w:val=""/>
      <w:lvlJc w:val="left"/>
      <w:pPr>
        <w:ind w:left="4320" w:hanging="360"/>
      </w:pPr>
      <w:rPr>
        <w:rFonts w:ascii="Wingdings" w:hAnsi="Wingdings" w:hint="default"/>
      </w:rPr>
    </w:lvl>
    <w:lvl w:ilvl="6" w:tplc="CC8CB27C">
      <w:start w:val="1"/>
      <w:numFmt w:val="bullet"/>
      <w:lvlText w:val=""/>
      <w:lvlJc w:val="left"/>
      <w:pPr>
        <w:ind w:left="5040" w:hanging="360"/>
      </w:pPr>
      <w:rPr>
        <w:rFonts w:ascii="Symbol" w:hAnsi="Symbol" w:hint="default"/>
      </w:rPr>
    </w:lvl>
    <w:lvl w:ilvl="7" w:tplc="B4EC4418">
      <w:start w:val="1"/>
      <w:numFmt w:val="bullet"/>
      <w:lvlText w:val="o"/>
      <w:lvlJc w:val="left"/>
      <w:pPr>
        <w:ind w:left="5760" w:hanging="360"/>
      </w:pPr>
      <w:rPr>
        <w:rFonts w:ascii="Courier New" w:hAnsi="Courier New" w:hint="default"/>
      </w:rPr>
    </w:lvl>
    <w:lvl w:ilvl="8" w:tplc="C3D6986E">
      <w:start w:val="1"/>
      <w:numFmt w:val="bullet"/>
      <w:lvlText w:val=""/>
      <w:lvlJc w:val="left"/>
      <w:pPr>
        <w:ind w:left="6480" w:hanging="360"/>
      </w:pPr>
      <w:rPr>
        <w:rFonts w:ascii="Wingdings" w:hAnsi="Wingdings" w:hint="default"/>
      </w:rPr>
    </w:lvl>
  </w:abstractNum>
  <w:abstractNum w:abstractNumId="908" w15:restartNumberingAfterBreak="0">
    <w:nsid w:val="667C6785"/>
    <w:multiLevelType w:val="hybridMultilevel"/>
    <w:tmpl w:val="FFFFFFFF"/>
    <w:lvl w:ilvl="0" w:tplc="64987776">
      <w:start w:val="1"/>
      <w:numFmt w:val="bullet"/>
      <w:lvlText w:val=""/>
      <w:lvlJc w:val="left"/>
      <w:pPr>
        <w:ind w:left="720" w:hanging="360"/>
      </w:pPr>
      <w:rPr>
        <w:rFonts w:ascii="Symbol" w:hAnsi="Symbol" w:hint="default"/>
      </w:rPr>
    </w:lvl>
    <w:lvl w:ilvl="1" w:tplc="7270CE50">
      <w:start w:val="1"/>
      <w:numFmt w:val="bullet"/>
      <w:lvlText w:val="o"/>
      <w:lvlJc w:val="left"/>
      <w:pPr>
        <w:ind w:left="1440" w:hanging="360"/>
      </w:pPr>
      <w:rPr>
        <w:rFonts w:ascii="Courier New" w:hAnsi="Courier New" w:hint="default"/>
      </w:rPr>
    </w:lvl>
    <w:lvl w:ilvl="2" w:tplc="8D4C1C12">
      <w:start w:val="1"/>
      <w:numFmt w:val="bullet"/>
      <w:lvlText w:val=""/>
      <w:lvlJc w:val="left"/>
      <w:pPr>
        <w:ind w:left="2160" w:hanging="360"/>
      </w:pPr>
      <w:rPr>
        <w:rFonts w:ascii="Wingdings" w:hAnsi="Wingdings" w:hint="default"/>
      </w:rPr>
    </w:lvl>
    <w:lvl w:ilvl="3" w:tplc="5DCE3D84">
      <w:start w:val="1"/>
      <w:numFmt w:val="bullet"/>
      <w:lvlText w:val=""/>
      <w:lvlJc w:val="left"/>
      <w:pPr>
        <w:ind w:left="2880" w:hanging="360"/>
      </w:pPr>
      <w:rPr>
        <w:rFonts w:ascii="Symbol" w:hAnsi="Symbol" w:hint="default"/>
      </w:rPr>
    </w:lvl>
    <w:lvl w:ilvl="4" w:tplc="750A8F7A">
      <w:start w:val="1"/>
      <w:numFmt w:val="bullet"/>
      <w:lvlText w:val="o"/>
      <w:lvlJc w:val="left"/>
      <w:pPr>
        <w:ind w:left="3600" w:hanging="360"/>
      </w:pPr>
      <w:rPr>
        <w:rFonts w:ascii="Courier New" w:hAnsi="Courier New" w:hint="default"/>
      </w:rPr>
    </w:lvl>
    <w:lvl w:ilvl="5" w:tplc="BCB28BE0">
      <w:start w:val="1"/>
      <w:numFmt w:val="bullet"/>
      <w:lvlText w:val=""/>
      <w:lvlJc w:val="left"/>
      <w:pPr>
        <w:ind w:left="4320" w:hanging="360"/>
      </w:pPr>
      <w:rPr>
        <w:rFonts w:ascii="Wingdings" w:hAnsi="Wingdings" w:hint="default"/>
      </w:rPr>
    </w:lvl>
    <w:lvl w:ilvl="6" w:tplc="70EED358">
      <w:start w:val="1"/>
      <w:numFmt w:val="bullet"/>
      <w:lvlText w:val=""/>
      <w:lvlJc w:val="left"/>
      <w:pPr>
        <w:ind w:left="5040" w:hanging="360"/>
      </w:pPr>
      <w:rPr>
        <w:rFonts w:ascii="Symbol" w:hAnsi="Symbol" w:hint="default"/>
      </w:rPr>
    </w:lvl>
    <w:lvl w:ilvl="7" w:tplc="974E138A">
      <w:start w:val="1"/>
      <w:numFmt w:val="bullet"/>
      <w:lvlText w:val="o"/>
      <w:lvlJc w:val="left"/>
      <w:pPr>
        <w:ind w:left="5760" w:hanging="360"/>
      </w:pPr>
      <w:rPr>
        <w:rFonts w:ascii="Courier New" w:hAnsi="Courier New" w:hint="default"/>
      </w:rPr>
    </w:lvl>
    <w:lvl w:ilvl="8" w:tplc="F1F4BDC2">
      <w:start w:val="1"/>
      <w:numFmt w:val="bullet"/>
      <w:lvlText w:val=""/>
      <w:lvlJc w:val="left"/>
      <w:pPr>
        <w:ind w:left="6480" w:hanging="360"/>
      </w:pPr>
      <w:rPr>
        <w:rFonts w:ascii="Wingdings" w:hAnsi="Wingdings" w:hint="default"/>
      </w:rPr>
    </w:lvl>
  </w:abstractNum>
  <w:abstractNum w:abstractNumId="909" w15:restartNumberingAfterBreak="0">
    <w:nsid w:val="667E4AF5"/>
    <w:multiLevelType w:val="hybridMultilevel"/>
    <w:tmpl w:val="FFFFFFFF"/>
    <w:lvl w:ilvl="0" w:tplc="C3E83D4C">
      <w:start w:val="1"/>
      <w:numFmt w:val="bullet"/>
      <w:lvlText w:val=""/>
      <w:lvlJc w:val="left"/>
      <w:pPr>
        <w:ind w:left="720" w:hanging="360"/>
      </w:pPr>
      <w:rPr>
        <w:rFonts w:ascii="Symbol" w:hAnsi="Symbol" w:hint="default"/>
      </w:rPr>
    </w:lvl>
    <w:lvl w:ilvl="1" w:tplc="F1E8F114">
      <w:start w:val="1"/>
      <w:numFmt w:val="bullet"/>
      <w:lvlText w:val="o"/>
      <w:lvlJc w:val="left"/>
      <w:pPr>
        <w:ind w:left="1440" w:hanging="360"/>
      </w:pPr>
      <w:rPr>
        <w:rFonts w:ascii="Courier New" w:hAnsi="Courier New" w:hint="default"/>
      </w:rPr>
    </w:lvl>
    <w:lvl w:ilvl="2" w:tplc="187A57D2">
      <w:start w:val="1"/>
      <w:numFmt w:val="bullet"/>
      <w:lvlText w:val=""/>
      <w:lvlJc w:val="left"/>
      <w:pPr>
        <w:ind w:left="2160" w:hanging="360"/>
      </w:pPr>
      <w:rPr>
        <w:rFonts w:ascii="Wingdings" w:hAnsi="Wingdings" w:hint="default"/>
      </w:rPr>
    </w:lvl>
    <w:lvl w:ilvl="3" w:tplc="A4CA4368">
      <w:start w:val="1"/>
      <w:numFmt w:val="bullet"/>
      <w:lvlText w:val=""/>
      <w:lvlJc w:val="left"/>
      <w:pPr>
        <w:ind w:left="2880" w:hanging="360"/>
      </w:pPr>
      <w:rPr>
        <w:rFonts w:ascii="Symbol" w:hAnsi="Symbol" w:hint="default"/>
      </w:rPr>
    </w:lvl>
    <w:lvl w:ilvl="4" w:tplc="419EA386">
      <w:start w:val="1"/>
      <w:numFmt w:val="bullet"/>
      <w:lvlText w:val="o"/>
      <w:lvlJc w:val="left"/>
      <w:pPr>
        <w:ind w:left="3600" w:hanging="360"/>
      </w:pPr>
      <w:rPr>
        <w:rFonts w:ascii="Courier New" w:hAnsi="Courier New" w:hint="default"/>
      </w:rPr>
    </w:lvl>
    <w:lvl w:ilvl="5" w:tplc="C59EF6E4">
      <w:start w:val="1"/>
      <w:numFmt w:val="bullet"/>
      <w:lvlText w:val=""/>
      <w:lvlJc w:val="left"/>
      <w:pPr>
        <w:ind w:left="4320" w:hanging="360"/>
      </w:pPr>
      <w:rPr>
        <w:rFonts w:ascii="Wingdings" w:hAnsi="Wingdings" w:hint="default"/>
      </w:rPr>
    </w:lvl>
    <w:lvl w:ilvl="6" w:tplc="4434EEC0">
      <w:start w:val="1"/>
      <w:numFmt w:val="bullet"/>
      <w:lvlText w:val=""/>
      <w:lvlJc w:val="left"/>
      <w:pPr>
        <w:ind w:left="5040" w:hanging="360"/>
      </w:pPr>
      <w:rPr>
        <w:rFonts w:ascii="Symbol" w:hAnsi="Symbol" w:hint="default"/>
      </w:rPr>
    </w:lvl>
    <w:lvl w:ilvl="7" w:tplc="CCC0A0C2">
      <w:start w:val="1"/>
      <w:numFmt w:val="bullet"/>
      <w:lvlText w:val="o"/>
      <w:lvlJc w:val="left"/>
      <w:pPr>
        <w:ind w:left="5760" w:hanging="360"/>
      </w:pPr>
      <w:rPr>
        <w:rFonts w:ascii="Courier New" w:hAnsi="Courier New" w:hint="default"/>
      </w:rPr>
    </w:lvl>
    <w:lvl w:ilvl="8" w:tplc="9E84B52E">
      <w:start w:val="1"/>
      <w:numFmt w:val="bullet"/>
      <w:lvlText w:val=""/>
      <w:lvlJc w:val="left"/>
      <w:pPr>
        <w:ind w:left="6480" w:hanging="360"/>
      </w:pPr>
      <w:rPr>
        <w:rFonts w:ascii="Wingdings" w:hAnsi="Wingdings" w:hint="default"/>
      </w:rPr>
    </w:lvl>
  </w:abstractNum>
  <w:abstractNum w:abstractNumId="910" w15:restartNumberingAfterBreak="0">
    <w:nsid w:val="66951E93"/>
    <w:multiLevelType w:val="hybridMultilevel"/>
    <w:tmpl w:val="FFFFFFFF"/>
    <w:lvl w:ilvl="0" w:tplc="6210960C">
      <w:start w:val="1"/>
      <w:numFmt w:val="bullet"/>
      <w:lvlText w:val=""/>
      <w:lvlJc w:val="left"/>
      <w:pPr>
        <w:ind w:left="720" w:hanging="360"/>
      </w:pPr>
      <w:rPr>
        <w:rFonts w:ascii="Symbol" w:hAnsi="Symbol" w:hint="default"/>
      </w:rPr>
    </w:lvl>
    <w:lvl w:ilvl="1" w:tplc="EE9C80D0">
      <w:start w:val="1"/>
      <w:numFmt w:val="bullet"/>
      <w:lvlText w:val="o"/>
      <w:lvlJc w:val="left"/>
      <w:pPr>
        <w:ind w:left="1440" w:hanging="360"/>
      </w:pPr>
      <w:rPr>
        <w:rFonts w:ascii="Courier New" w:hAnsi="Courier New" w:hint="default"/>
      </w:rPr>
    </w:lvl>
    <w:lvl w:ilvl="2" w:tplc="0D5AB284">
      <w:start w:val="1"/>
      <w:numFmt w:val="bullet"/>
      <w:lvlText w:val=""/>
      <w:lvlJc w:val="left"/>
      <w:pPr>
        <w:ind w:left="2160" w:hanging="360"/>
      </w:pPr>
      <w:rPr>
        <w:rFonts w:ascii="Wingdings" w:hAnsi="Wingdings" w:hint="default"/>
      </w:rPr>
    </w:lvl>
    <w:lvl w:ilvl="3" w:tplc="086C68FC">
      <w:start w:val="1"/>
      <w:numFmt w:val="bullet"/>
      <w:lvlText w:val=""/>
      <w:lvlJc w:val="left"/>
      <w:pPr>
        <w:ind w:left="2880" w:hanging="360"/>
      </w:pPr>
      <w:rPr>
        <w:rFonts w:ascii="Symbol" w:hAnsi="Symbol" w:hint="default"/>
      </w:rPr>
    </w:lvl>
    <w:lvl w:ilvl="4" w:tplc="EECCBEAE">
      <w:start w:val="1"/>
      <w:numFmt w:val="bullet"/>
      <w:lvlText w:val="o"/>
      <w:lvlJc w:val="left"/>
      <w:pPr>
        <w:ind w:left="3600" w:hanging="360"/>
      </w:pPr>
      <w:rPr>
        <w:rFonts w:ascii="Courier New" w:hAnsi="Courier New" w:hint="default"/>
      </w:rPr>
    </w:lvl>
    <w:lvl w:ilvl="5" w:tplc="D1682F66">
      <w:start w:val="1"/>
      <w:numFmt w:val="bullet"/>
      <w:lvlText w:val=""/>
      <w:lvlJc w:val="left"/>
      <w:pPr>
        <w:ind w:left="4320" w:hanging="360"/>
      </w:pPr>
      <w:rPr>
        <w:rFonts w:ascii="Wingdings" w:hAnsi="Wingdings" w:hint="default"/>
      </w:rPr>
    </w:lvl>
    <w:lvl w:ilvl="6" w:tplc="C5C25E24">
      <w:start w:val="1"/>
      <w:numFmt w:val="bullet"/>
      <w:lvlText w:val=""/>
      <w:lvlJc w:val="left"/>
      <w:pPr>
        <w:ind w:left="5040" w:hanging="360"/>
      </w:pPr>
      <w:rPr>
        <w:rFonts w:ascii="Symbol" w:hAnsi="Symbol" w:hint="default"/>
      </w:rPr>
    </w:lvl>
    <w:lvl w:ilvl="7" w:tplc="1BD62ACA">
      <w:start w:val="1"/>
      <w:numFmt w:val="bullet"/>
      <w:lvlText w:val="o"/>
      <w:lvlJc w:val="left"/>
      <w:pPr>
        <w:ind w:left="5760" w:hanging="360"/>
      </w:pPr>
      <w:rPr>
        <w:rFonts w:ascii="Courier New" w:hAnsi="Courier New" w:hint="default"/>
      </w:rPr>
    </w:lvl>
    <w:lvl w:ilvl="8" w:tplc="CDF0EB74">
      <w:start w:val="1"/>
      <w:numFmt w:val="bullet"/>
      <w:lvlText w:val=""/>
      <w:lvlJc w:val="left"/>
      <w:pPr>
        <w:ind w:left="6480" w:hanging="360"/>
      </w:pPr>
      <w:rPr>
        <w:rFonts w:ascii="Wingdings" w:hAnsi="Wingdings" w:hint="default"/>
      </w:rPr>
    </w:lvl>
  </w:abstractNum>
  <w:abstractNum w:abstractNumId="911" w15:restartNumberingAfterBreak="0">
    <w:nsid w:val="66BD2D0F"/>
    <w:multiLevelType w:val="hybridMultilevel"/>
    <w:tmpl w:val="FFFFFFFF"/>
    <w:lvl w:ilvl="0" w:tplc="C8BC63CC">
      <w:start w:val="1"/>
      <w:numFmt w:val="bullet"/>
      <w:lvlText w:val=""/>
      <w:lvlJc w:val="left"/>
      <w:pPr>
        <w:ind w:left="720" w:hanging="360"/>
      </w:pPr>
      <w:rPr>
        <w:rFonts w:ascii="Symbol" w:hAnsi="Symbol" w:hint="default"/>
      </w:rPr>
    </w:lvl>
    <w:lvl w:ilvl="1" w:tplc="210C407A">
      <w:start w:val="1"/>
      <w:numFmt w:val="bullet"/>
      <w:lvlText w:val="o"/>
      <w:lvlJc w:val="left"/>
      <w:pPr>
        <w:ind w:left="1440" w:hanging="360"/>
      </w:pPr>
      <w:rPr>
        <w:rFonts w:ascii="Courier New" w:hAnsi="Courier New" w:hint="default"/>
      </w:rPr>
    </w:lvl>
    <w:lvl w:ilvl="2" w:tplc="15909EC6">
      <w:start w:val="1"/>
      <w:numFmt w:val="bullet"/>
      <w:lvlText w:val=""/>
      <w:lvlJc w:val="left"/>
      <w:pPr>
        <w:ind w:left="2160" w:hanging="360"/>
      </w:pPr>
      <w:rPr>
        <w:rFonts w:ascii="Wingdings" w:hAnsi="Wingdings" w:hint="default"/>
      </w:rPr>
    </w:lvl>
    <w:lvl w:ilvl="3" w:tplc="9AEE49D6">
      <w:start w:val="1"/>
      <w:numFmt w:val="bullet"/>
      <w:lvlText w:val=""/>
      <w:lvlJc w:val="left"/>
      <w:pPr>
        <w:ind w:left="2880" w:hanging="360"/>
      </w:pPr>
      <w:rPr>
        <w:rFonts w:ascii="Symbol" w:hAnsi="Symbol" w:hint="default"/>
      </w:rPr>
    </w:lvl>
    <w:lvl w:ilvl="4" w:tplc="F49C96A8">
      <w:start w:val="1"/>
      <w:numFmt w:val="bullet"/>
      <w:lvlText w:val="o"/>
      <w:lvlJc w:val="left"/>
      <w:pPr>
        <w:ind w:left="3600" w:hanging="360"/>
      </w:pPr>
      <w:rPr>
        <w:rFonts w:ascii="Courier New" w:hAnsi="Courier New" w:hint="default"/>
      </w:rPr>
    </w:lvl>
    <w:lvl w:ilvl="5" w:tplc="35E26A5A">
      <w:start w:val="1"/>
      <w:numFmt w:val="bullet"/>
      <w:lvlText w:val=""/>
      <w:lvlJc w:val="left"/>
      <w:pPr>
        <w:ind w:left="4320" w:hanging="360"/>
      </w:pPr>
      <w:rPr>
        <w:rFonts w:ascii="Wingdings" w:hAnsi="Wingdings" w:hint="default"/>
      </w:rPr>
    </w:lvl>
    <w:lvl w:ilvl="6" w:tplc="84923ED8">
      <w:start w:val="1"/>
      <w:numFmt w:val="bullet"/>
      <w:lvlText w:val=""/>
      <w:lvlJc w:val="left"/>
      <w:pPr>
        <w:ind w:left="5040" w:hanging="360"/>
      </w:pPr>
      <w:rPr>
        <w:rFonts w:ascii="Symbol" w:hAnsi="Symbol" w:hint="default"/>
      </w:rPr>
    </w:lvl>
    <w:lvl w:ilvl="7" w:tplc="45A66B0C">
      <w:start w:val="1"/>
      <w:numFmt w:val="bullet"/>
      <w:lvlText w:val="o"/>
      <w:lvlJc w:val="left"/>
      <w:pPr>
        <w:ind w:left="5760" w:hanging="360"/>
      </w:pPr>
      <w:rPr>
        <w:rFonts w:ascii="Courier New" w:hAnsi="Courier New" w:hint="default"/>
      </w:rPr>
    </w:lvl>
    <w:lvl w:ilvl="8" w:tplc="2A92A028">
      <w:start w:val="1"/>
      <w:numFmt w:val="bullet"/>
      <w:lvlText w:val=""/>
      <w:lvlJc w:val="left"/>
      <w:pPr>
        <w:ind w:left="6480" w:hanging="360"/>
      </w:pPr>
      <w:rPr>
        <w:rFonts w:ascii="Wingdings" w:hAnsi="Wingdings" w:hint="default"/>
      </w:rPr>
    </w:lvl>
  </w:abstractNum>
  <w:abstractNum w:abstractNumId="912" w15:restartNumberingAfterBreak="0">
    <w:nsid w:val="66DF4D3E"/>
    <w:multiLevelType w:val="hybridMultilevel"/>
    <w:tmpl w:val="FFFFFFFF"/>
    <w:lvl w:ilvl="0" w:tplc="17B00A7C">
      <w:start w:val="1"/>
      <w:numFmt w:val="bullet"/>
      <w:lvlText w:val=""/>
      <w:lvlJc w:val="left"/>
      <w:pPr>
        <w:ind w:left="720" w:hanging="360"/>
      </w:pPr>
      <w:rPr>
        <w:rFonts w:ascii="Symbol" w:hAnsi="Symbol" w:hint="default"/>
      </w:rPr>
    </w:lvl>
    <w:lvl w:ilvl="1" w:tplc="920666D6">
      <w:start w:val="1"/>
      <w:numFmt w:val="bullet"/>
      <w:lvlText w:val="o"/>
      <w:lvlJc w:val="left"/>
      <w:pPr>
        <w:ind w:left="1440" w:hanging="360"/>
      </w:pPr>
      <w:rPr>
        <w:rFonts w:ascii="Courier New" w:hAnsi="Courier New" w:hint="default"/>
      </w:rPr>
    </w:lvl>
    <w:lvl w:ilvl="2" w:tplc="B2E0BDDC">
      <w:start w:val="1"/>
      <w:numFmt w:val="bullet"/>
      <w:lvlText w:val=""/>
      <w:lvlJc w:val="left"/>
      <w:pPr>
        <w:ind w:left="2160" w:hanging="360"/>
      </w:pPr>
      <w:rPr>
        <w:rFonts w:ascii="Wingdings" w:hAnsi="Wingdings" w:hint="default"/>
      </w:rPr>
    </w:lvl>
    <w:lvl w:ilvl="3" w:tplc="365493DC">
      <w:start w:val="1"/>
      <w:numFmt w:val="bullet"/>
      <w:lvlText w:val=""/>
      <w:lvlJc w:val="left"/>
      <w:pPr>
        <w:ind w:left="2880" w:hanging="360"/>
      </w:pPr>
      <w:rPr>
        <w:rFonts w:ascii="Symbol" w:hAnsi="Symbol" w:hint="default"/>
      </w:rPr>
    </w:lvl>
    <w:lvl w:ilvl="4" w:tplc="097E76D8">
      <w:start w:val="1"/>
      <w:numFmt w:val="bullet"/>
      <w:lvlText w:val="o"/>
      <w:lvlJc w:val="left"/>
      <w:pPr>
        <w:ind w:left="3600" w:hanging="360"/>
      </w:pPr>
      <w:rPr>
        <w:rFonts w:ascii="Courier New" w:hAnsi="Courier New" w:hint="default"/>
      </w:rPr>
    </w:lvl>
    <w:lvl w:ilvl="5" w:tplc="B6E05800">
      <w:start w:val="1"/>
      <w:numFmt w:val="bullet"/>
      <w:lvlText w:val=""/>
      <w:lvlJc w:val="left"/>
      <w:pPr>
        <w:ind w:left="4320" w:hanging="360"/>
      </w:pPr>
      <w:rPr>
        <w:rFonts w:ascii="Wingdings" w:hAnsi="Wingdings" w:hint="default"/>
      </w:rPr>
    </w:lvl>
    <w:lvl w:ilvl="6" w:tplc="4D843D50">
      <w:start w:val="1"/>
      <w:numFmt w:val="bullet"/>
      <w:lvlText w:val=""/>
      <w:lvlJc w:val="left"/>
      <w:pPr>
        <w:ind w:left="5040" w:hanging="360"/>
      </w:pPr>
      <w:rPr>
        <w:rFonts w:ascii="Symbol" w:hAnsi="Symbol" w:hint="default"/>
      </w:rPr>
    </w:lvl>
    <w:lvl w:ilvl="7" w:tplc="73924496">
      <w:start w:val="1"/>
      <w:numFmt w:val="bullet"/>
      <w:lvlText w:val="o"/>
      <w:lvlJc w:val="left"/>
      <w:pPr>
        <w:ind w:left="5760" w:hanging="360"/>
      </w:pPr>
      <w:rPr>
        <w:rFonts w:ascii="Courier New" w:hAnsi="Courier New" w:hint="default"/>
      </w:rPr>
    </w:lvl>
    <w:lvl w:ilvl="8" w:tplc="89224854">
      <w:start w:val="1"/>
      <w:numFmt w:val="bullet"/>
      <w:lvlText w:val=""/>
      <w:lvlJc w:val="left"/>
      <w:pPr>
        <w:ind w:left="6480" w:hanging="360"/>
      </w:pPr>
      <w:rPr>
        <w:rFonts w:ascii="Wingdings" w:hAnsi="Wingdings" w:hint="default"/>
      </w:rPr>
    </w:lvl>
  </w:abstractNum>
  <w:abstractNum w:abstractNumId="913" w15:restartNumberingAfterBreak="0">
    <w:nsid w:val="66E07DA9"/>
    <w:multiLevelType w:val="hybridMultilevel"/>
    <w:tmpl w:val="FFFFFFFF"/>
    <w:lvl w:ilvl="0" w:tplc="2C1EDE36">
      <w:start w:val="1"/>
      <w:numFmt w:val="bullet"/>
      <w:lvlText w:val=""/>
      <w:lvlJc w:val="left"/>
      <w:pPr>
        <w:ind w:left="720" w:hanging="360"/>
      </w:pPr>
      <w:rPr>
        <w:rFonts w:ascii="Symbol" w:hAnsi="Symbol" w:hint="default"/>
      </w:rPr>
    </w:lvl>
    <w:lvl w:ilvl="1" w:tplc="5C98C2F8">
      <w:start w:val="1"/>
      <w:numFmt w:val="bullet"/>
      <w:lvlText w:val="o"/>
      <w:lvlJc w:val="left"/>
      <w:pPr>
        <w:ind w:left="1440" w:hanging="360"/>
      </w:pPr>
      <w:rPr>
        <w:rFonts w:ascii="Courier New" w:hAnsi="Courier New" w:hint="default"/>
      </w:rPr>
    </w:lvl>
    <w:lvl w:ilvl="2" w:tplc="5D60A460">
      <w:start w:val="1"/>
      <w:numFmt w:val="bullet"/>
      <w:lvlText w:val=""/>
      <w:lvlJc w:val="left"/>
      <w:pPr>
        <w:ind w:left="2160" w:hanging="360"/>
      </w:pPr>
      <w:rPr>
        <w:rFonts w:ascii="Wingdings" w:hAnsi="Wingdings" w:hint="default"/>
      </w:rPr>
    </w:lvl>
    <w:lvl w:ilvl="3" w:tplc="A46681CA">
      <w:start w:val="1"/>
      <w:numFmt w:val="bullet"/>
      <w:lvlText w:val=""/>
      <w:lvlJc w:val="left"/>
      <w:pPr>
        <w:ind w:left="2880" w:hanging="360"/>
      </w:pPr>
      <w:rPr>
        <w:rFonts w:ascii="Symbol" w:hAnsi="Symbol" w:hint="default"/>
      </w:rPr>
    </w:lvl>
    <w:lvl w:ilvl="4" w:tplc="A030BBB6">
      <w:start w:val="1"/>
      <w:numFmt w:val="bullet"/>
      <w:lvlText w:val="o"/>
      <w:lvlJc w:val="left"/>
      <w:pPr>
        <w:ind w:left="3600" w:hanging="360"/>
      </w:pPr>
      <w:rPr>
        <w:rFonts w:ascii="Courier New" w:hAnsi="Courier New" w:hint="default"/>
      </w:rPr>
    </w:lvl>
    <w:lvl w:ilvl="5" w:tplc="D5049338">
      <w:start w:val="1"/>
      <w:numFmt w:val="bullet"/>
      <w:lvlText w:val=""/>
      <w:lvlJc w:val="left"/>
      <w:pPr>
        <w:ind w:left="4320" w:hanging="360"/>
      </w:pPr>
      <w:rPr>
        <w:rFonts w:ascii="Wingdings" w:hAnsi="Wingdings" w:hint="default"/>
      </w:rPr>
    </w:lvl>
    <w:lvl w:ilvl="6" w:tplc="41DE4362">
      <w:start w:val="1"/>
      <w:numFmt w:val="bullet"/>
      <w:lvlText w:val=""/>
      <w:lvlJc w:val="left"/>
      <w:pPr>
        <w:ind w:left="5040" w:hanging="360"/>
      </w:pPr>
      <w:rPr>
        <w:rFonts w:ascii="Symbol" w:hAnsi="Symbol" w:hint="default"/>
      </w:rPr>
    </w:lvl>
    <w:lvl w:ilvl="7" w:tplc="72520E2A">
      <w:start w:val="1"/>
      <w:numFmt w:val="bullet"/>
      <w:lvlText w:val="o"/>
      <w:lvlJc w:val="left"/>
      <w:pPr>
        <w:ind w:left="5760" w:hanging="360"/>
      </w:pPr>
      <w:rPr>
        <w:rFonts w:ascii="Courier New" w:hAnsi="Courier New" w:hint="default"/>
      </w:rPr>
    </w:lvl>
    <w:lvl w:ilvl="8" w:tplc="CA720712">
      <w:start w:val="1"/>
      <w:numFmt w:val="bullet"/>
      <w:lvlText w:val=""/>
      <w:lvlJc w:val="left"/>
      <w:pPr>
        <w:ind w:left="6480" w:hanging="360"/>
      </w:pPr>
      <w:rPr>
        <w:rFonts w:ascii="Wingdings" w:hAnsi="Wingdings" w:hint="default"/>
      </w:rPr>
    </w:lvl>
  </w:abstractNum>
  <w:abstractNum w:abstractNumId="914" w15:restartNumberingAfterBreak="0">
    <w:nsid w:val="66F219F0"/>
    <w:multiLevelType w:val="hybridMultilevel"/>
    <w:tmpl w:val="FFFFFFFF"/>
    <w:lvl w:ilvl="0" w:tplc="8DE2A786">
      <w:start w:val="1"/>
      <w:numFmt w:val="bullet"/>
      <w:lvlText w:val=""/>
      <w:lvlJc w:val="left"/>
      <w:pPr>
        <w:ind w:left="720" w:hanging="360"/>
      </w:pPr>
      <w:rPr>
        <w:rFonts w:ascii="Symbol" w:hAnsi="Symbol" w:hint="default"/>
      </w:rPr>
    </w:lvl>
    <w:lvl w:ilvl="1" w:tplc="3B0E06E2">
      <w:start w:val="1"/>
      <w:numFmt w:val="bullet"/>
      <w:lvlText w:val="o"/>
      <w:lvlJc w:val="left"/>
      <w:pPr>
        <w:ind w:left="1440" w:hanging="360"/>
      </w:pPr>
      <w:rPr>
        <w:rFonts w:ascii="Courier New" w:hAnsi="Courier New" w:hint="default"/>
      </w:rPr>
    </w:lvl>
    <w:lvl w:ilvl="2" w:tplc="81A62720">
      <w:start w:val="1"/>
      <w:numFmt w:val="bullet"/>
      <w:lvlText w:val=""/>
      <w:lvlJc w:val="left"/>
      <w:pPr>
        <w:ind w:left="2160" w:hanging="360"/>
      </w:pPr>
      <w:rPr>
        <w:rFonts w:ascii="Wingdings" w:hAnsi="Wingdings" w:hint="default"/>
      </w:rPr>
    </w:lvl>
    <w:lvl w:ilvl="3" w:tplc="5DEEF97E">
      <w:start w:val="1"/>
      <w:numFmt w:val="bullet"/>
      <w:lvlText w:val=""/>
      <w:lvlJc w:val="left"/>
      <w:pPr>
        <w:ind w:left="2880" w:hanging="360"/>
      </w:pPr>
      <w:rPr>
        <w:rFonts w:ascii="Symbol" w:hAnsi="Symbol" w:hint="default"/>
      </w:rPr>
    </w:lvl>
    <w:lvl w:ilvl="4" w:tplc="EC7A94E0">
      <w:start w:val="1"/>
      <w:numFmt w:val="bullet"/>
      <w:lvlText w:val="o"/>
      <w:lvlJc w:val="left"/>
      <w:pPr>
        <w:ind w:left="3600" w:hanging="360"/>
      </w:pPr>
      <w:rPr>
        <w:rFonts w:ascii="Courier New" w:hAnsi="Courier New" w:hint="default"/>
      </w:rPr>
    </w:lvl>
    <w:lvl w:ilvl="5" w:tplc="DDD6EBDE">
      <w:start w:val="1"/>
      <w:numFmt w:val="bullet"/>
      <w:lvlText w:val=""/>
      <w:lvlJc w:val="left"/>
      <w:pPr>
        <w:ind w:left="4320" w:hanging="360"/>
      </w:pPr>
      <w:rPr>
        <w:rFonts w:ascii="Wingdings" w:hAnsi="Wingdings" w:hint="default"/>
      </w:rPr>
    </w:lvl>
    <w:lvl w:ilvl="6" w:tplc="563A4150">
      <w:start w:val="1"/>
      <w:numFmt w:val="bullet"/>
      <w:lvlText w:val=""/>
      <w:lvlJc w:val="left"/>
      <w:pPr>
        <w:ind w:left="5040" w:hanging="360"/>
      </w:pPr>
      <w:rPr>
        <w:rFonts w:ascii="Symbol" w:hAnsi="Symbol" w:hint="default"/>
      </w:rPr>
    </w:lvl>
    <w:lvl w:ilvl="7" w:tplc="059CAAEE">
      <w:start w:val="1"/>
      <w:numFmt w:val="bullet"/>
      <w:lvlText w:val="o"/>
      <w:lvlJc w:val="left"/>
      <w:pPr>
        <w:ind w:left="5760" w:hanging="360"/>
      </w:pPr>
      <w:rPr>
        <w:rFonts w:ascii="Courier New" w:hAnsi="Courier New" w:hint="default"/>
      </w:rPr>
    </w:lvl>
    <w:lvl w:ilvl="8" w:tplc="D7BCCAF2">
      <w:start w:val="1"/>
      <w:numFmt w:val="bullet"/>
      <w:lvlText w:val=""/>
      <w:lvlJc w:val="left"/>
      <w:pPr>
        <w:ind w:left="6480" w:hanging="360"/>
      </w:pPr>
      <w:rPr>
        <w:rFonts w:ascii="Wingdings" w:hAnsi="Wingdings" w:hint="default"/>
      </w:rPr>
    </w:lvl>
  </w:abstractNum>
  <w:abstractNum w:abstractNumId="915" w15:restartNumberingAfterBreak="0">
    <w:nsid w:val="670C0408"/>
    <w:multiLevelType w:val="hybridMultilevel"/>
    <w:tmpl w:val="FFFFFFFF"/>
    <w:lvl w:ilvl="0" w:tplc="CFC09F1C">
      <w:start w:val="1"/>
      <w:numFmt w:val="bullet"/>
      <w:lvlText w:val=""/>
      <w:lvlJc w:val="left"/>
      <w:pPr>
        <w:ind w:left="720" w:hanging="360"/>
      </w:pPr>
      <w:rPr>
        <w:rFonts w:ascii="Symbol" w:hAnsi="Symbol" w:hint="default"/>
      </w:rPr>
    </w:lvl>
    <w:lvl w:ilvl="1" w:tplc="6C8E0200">
      <w:start w:val="1"/>
      <w:numFmt w:val="bullet"/>
      <w:lvlText w:val="o"/>
      <w:lvlJc w:val="left"/>
      <w:pPr>
        <w:ind w:left="1440" w:hanging="360"/>
      </w:pPr>
      <w:rPr>
        <w:rFonts w:ascii="Courier New" w:hAnsi="Courier New" w:hint="default"/>
      </w:rPr>
    </w:lvl>
    <w:lvl w:ilvl="2" w:tplc="08981534">
      <w:start w:val="1"/>
      <w:numFmt w:val="bullet"/>
      <w:lvlText w:val=""/>
      <w:lvlJc w:val="left"/>
      <w:pPr>
        <w:ind w:left="2160" w:hanging="360"/>
      </w:pPr>
      <w:rPr>
        <w:rFonts w:ascii="Wingdings" w:hAnsi="Wingdings" w:hint="default"/>
      </w:rPr>
    </w:lvl>
    <w:lvl w:ilvl="3" w:tplc="F1CCBDB4">
      <w:start w:val="1"/>
      <w:numFmt w:val="bullet"/>
      <w:lvlText w:val=""/>
      <w:lvlJc w:val="left"/>
      <w:pPr>
        <w:ind w:left="2880" w:hanging="360"/>
      </w:pPr>
      <w:rPr>
        <w:rFonts w:ascii="Symbol" w:hAnsi="Symbol" w:hint="default"/>
      </w:rPr>
    </w:lvl>
    <w:lvl w:ilvl="4" w:tplc="53741106">
      <w:start w:val="1"/>
      <w:numFmt w:val="bullet"/>
      <w:lvlText w:val="o"/>
      <w:lvlJc w:val="left"/>
      <w:pPr>
        <w:ind w:left="3600" w:hanging="360"/>
      </w:pPr>
      <w:rPr>
        <w:rFonts w:ascii="Courier New" w:hAnsi="Courier New" w:hint="default"/>
      </w:rPr>
    </w:lvl>
    <w:lvl w:ilvl="5" w:tplc="62D0441E">
      <w:start w:val="1"/>
      <w:numFmt w:val="bullet"/>
      <w:lvlText w:val=""/>
      <w:lvlJc w:val="left"/>
      <w:pPr>
        <w:ind w:left="4320" w:hanging="360"/>
      </w:pPr>
      <w:rPr>
        <w:rFonts w:ascii="Wingdings" w:hAnsi="Wingdings" w:hint="default"/>
      </w:rPr>
    </w:lvl>
    <w:lvl w:ilvl="6" w:tplc="C38A0D5C">
      <w:start w:val="1"/>
      <w:numFmt w:val="bullet"/>
      <w:lvlText w:val=""/>
      <w:lvlJc w:val="left"/>
      <w:pPr>
        <w:ind w:left="5040" w:hanging="360"/>
      </w:pPr>
      <w:rPr>
        <w:rFonts w:ascii="Symbol" w:hAnsi="Symbol" w:hint="default"/>
      </w:rPr>
    </w:lvl>
    <w:lvl w:ilvl="7" w:tplc="EEA61AE6">
      <w:start w:val="1"/>
      <w:numFmt w:val="bullet"/>
      <w:lvlText w:val="o"/>
      <w:lvlJc w:val="left"/>
      <w:pPr>
        <w:ind w:left="5760" w:hanging="360"/>
      </w:pPr>
      <w:rPr>
        <w:rFonts w:ascii="Courier New" w:hAnsi="Courier New" w:hint="default"/>
      </w:rPr>
    </w:lvl>
    <w:lvl w:ilvl="8" w:tplc="69708F26">
      <w:start w:val="1"/>
      <w:numFmt w:val="bullet"/>
      <w:lvlText w:val=""/>
      <w:lvlJc w:val="left"/>
      <w:pPr>
        <w:ind w:left="6480" w:hanging="360"/>
      </w:pPr>
      <w:rPr>
        <w:rFonts w:ascii="Wingdings" w:hAnsi="Wingdings" w:hint="default"/>
      </w:rPr>
    </w:lvl>
  </w:abstractNum>
  <w:abstractNum w:abstractNumId="916" w15:restartNumberingAfterBreak="0">
    <w:nsid w:val="677F325E"/>
    <w:multiLevelType w:val="hybridMultilevel"/>
    <w:tmpl w:val="FFFFFFFF"/>
    <w:lvl w:ilvl="0" w:tplc="D50CCD4E">
      <w:start w:val="1"/>
      <w:numFmt w:val="bullet"/>
      <w:lvlText w:val=""/>
      <w:lvlJc w:val="left"/>
      <w:pPr>
        <w:ind w:left="720" w:hanging="360"/>
      </w:pPr>
      <w:rPr>
        <w:rFonts w:ascii="Symbol" w:hAnsi="Symbol" w:hint="default"/>
      </w:rPr>
    </w:lvl>
    <w:lvl w:ilvl="1" w:tplc="A4A6DBFC">
      <w:start w:val="1"/>
      <w:numFmt w:val="bullet"/>
      <w:lvlText w:val="o"/>
      <w:lvlJc w:val="left"/>
      <w:pPr>
        <w:ind w:left="1440" w:hanging="360"/>
      </w:pPr>
      <w:rPr>
        <w:rFonts w:ascii="Courier New" w:hAnsi="Courier New" w:hint="default"/>
      </w:rPr>
    </w:lvl>
    <w:lvl w:ilvl="2" w:tplc="F46EAE0C">
      <w:start w:val="1"/>
      <w:numFmt w:val="bullet"/>
      <w:lvlText w:val=""/>
      <w:lvlJc w:val="left"/>
      <w:pPr>
        <w:ind w:left="2160" w:hanging="360"/>
      </w:pPr>
      <w:rPr>
        <w:rFonts w:ascii="Wingdings" w:hAnsi="Wingdings" w:hint="default"/>
      </w:rPr>
    </w:lvl>
    <w:lvl w:ilvl="3" w:tplc="8932E3B8">
      <w:start w:val="1"/>
      <w:numFmt w:val="bullet"/>
      <w:lvlText w:val=""/>
      <w:lvlJc w:val="left"/>
      <w:pPr>
        <w:ind w:left="2880" w:hanging="360"/>
      </w:pPr>
      <w:rPr>
        <w:rFonts w:ascii="Symbol" w:hAnsi="Symbol" w:hint="default"/>
      </w:rPr>
    </w:lvl>
    <w:lvl w:ilvl="4" w:tplc="8F263E2A">
      <w:start w:val="1"/>
      <w:numFmt w:val="bullet"/>
      <w:lvlText w:val="o"/>
      <w:lvlJc w:val="left"/>
      <w:pPr>
        <w:ind w:left="3600" w:hanging="360"/>
      </w:pPr>
      <w:rPr>
        <w:rFonts w:ascii="Courier New" w:hAnsi="Courier New" w:hint="default"/>
      </w:rPr>
    </w:lvl>
    <w:lvl w:ilvl="5" w:tplc="66764F40">
      <w:start w:val="1"/>
      <w:numFmt w:val="bullet"/>
      <w:lvlText w:val=""/>
      <w:lvlJc w:val="left"/>
      <w:pPr>
        <w:ind w:left="4320" w:hanging="360"/>
      </w:pPr>
      <w:rPr>
        <w:rFonts w:ascii="Wingdings" w:hAnsi="Wingdings" w:hint="default"/>
      </w:rPr>
    </w:lvl>
    <w:lvl w:ilvl="6" w:tplc="D6564842">
      <w:start w:val="1"/>
      <w:numFmt w:val="bullet"/>
      <w:lvlText w:val=""/>
      <w:lvlJc w:val="left"/>
      <w:pPr>
        <w:ind w:left="5040" w:hanging="360"/>
      </w:pPr>
      <w:rPr>
        <w:rFonts w:ascii="Symbol" w:hAnsi="Symbol" w:hint="default"/>
      </w:rPr>
    </w:lvl>
    <w:lvl w:ilvl="7" w:tplc="736EAE32">
      <w:start w:val="1"/>
      <w:numFmt w:val="bullet"/>
      <w:lvlText w:val="o"/>
      <w:lvlJc w:val="left"/>
      <w:pPr>
        <w:ind w:left="5760" w:hanging="360"/>
      </w:pPr>
      <w:rPr>
        <w:rFonts w:ascii="Courier New" w:hAnsi="Courier New" w:hint="default"/>
      </w:rPr>
    </w:lvl>
    <w:lvl w:ilvl="8" w:tplc="2808328A">
      <w:start w:val="1"/>
      <w:numFmt w:val="bullet"/>
      <w:lvlText w:val=""/>
      <w:lvlJc w:val="left"/>
      <w:pPr>
        <w:ind w:left="6480" w:hanging="360"/>
      </w:pPr>
      <w:rPr>
        <w:rFonts w:ascii="Wingdings" w:hAnsi="Wingdings" w:hint="default"/>
      </w:rPr>
    </w:lvl>
  </w:abstractNum>
  <w:abstractNum w:abstractNumId="917" w15:restartNumberingAfterBreak="0">
    <w:nsid w:val="67D1096A"/>
    <w:multiLevelType w:val="hybridMultilevel"/>
    <w:tmpl w:val="FFFFFFFF"/>
    <w:lvl w:ilvl="0" w:tplc="9C6AFF72">
      <w:start w:val="1"/>
      <w:numFmt w:val="bullet"/>
      <w:lvlText w:val=""/>
      <w:lvlJc w:val="left"/>
      <w:pPr>
        <w:ind w:left="720" w:hanging="360"/>
      </w:pPr>
      <w:rPr>
        <w:rFonts w:ascii="Symbol" w:hAnsi="Symbol" w:hint="default"/>
      </w:rPr>
    </w:lvl>
    <w:lvl w:ilvl="1" w:tplc="57B635F4">
      <w:start w:val="1"/>
      <w:numFmt w:val="bullet"/>
      <w:lvlText w:val="o"/>
      <w:lvlJc w:val="left"/>
      <w:pPr>
        <w:ind w:left="1440" w:hanging="360"/>
      </w:pPr>
      <w:rPr>
        <w:rFonts w:ascii="Courier New" w:hAnsi="Courier New" w:hint="default"/>
      </w:rPr>
    </w:lvl>
    <w:lvl w:ilvl="2" w:tplc="5F908C72">
      <w:start w:val="1"/>
      <w:numFmt w:val="bullet"/>
      <w:lvlText w:val=""/>
      <w:lvlJc w:val="left"/>
      <w:pPr>
        <w:ind w:left="2160" w:hanging="360"/>
      </w:pPr>
      <w:rPr>
        <w:rFonts w:ascii="Wingdings" w:hAnsi="Wingdings" w:hint="default"/>
      </w:rPr>
    </w:lvl>
    <w:lvl w:ilvl="3" w:tplc="803C169E">
      <w:start w:val="1"/>
      <w:numFmt w:val="bullet"/>
      <w:lvlText w:val=""/>
      <w:lvlJc w:val="left"/>
      <w:pPr>
        <w:ind w:left="2880" w:hanging="360"/>
      </w:pPr>
      <w:rPr>
        <w:rFonts w:ascii="Symbol" w:hAnsi="Symbol" w:hint="default"/>
      </w:rPr>
    </w:lvl>
    <w:lvl w:ilvl="4" w:tplc="10A0303E">
      <w:start w:val="1"/>
      <w:numFmt w:val="bullet"/>
      <w:lvlText w:val="o"/>
      <w:lvlJc w:val="left"/>
      <w:pPr>
        <w:ind w:left="3600" w:hanging="360"/>
      </w:pPr>
      <w:rPr>
        <w:rFonts w:ascii="Courier New" w:hAnsi="Courier New" w:hint="default"/>
      </w:rPr>
    </w:lvl>
    <w:lvl w:ilvl="5" w:tplc="26A045A2">
      <w:start w:val="1"/>
      <w:numFmt w:val="bullet"/>
      <w:lvlText w:val=""/>
      <w:lvlJc w:val="left"/>
      <w:pPr>
        <w:ind w:left="4320" w:hanging="360"/>
      </w:pPr>
      <w:rPr>
        <w:rFonts w:ascii="Wingdings" w:hAnsi="Wingdings" w:hint="default"/>
      </w:rPr>
    </w:lvl>
    <w:lvl w:ilvl="6" w:tplc="DEA4DEF4">
      <w:start w:val="1"/>
      <w:numFmt w:val="bullet"/>
      <w:lvlText w:val=""/>
      <w:lvlJc w:val="left"/>
      <w:pPr>
        <w:ind w:left="5040" w:hanging="360"/>
      </w:pPr>
      <w:rPr>
        <w:rFonts w:ascii="Symbol" w:hAnsi="Symbol" w:hint="default"/>
      </w:rPr>
    </w:lvl>
    <w:lvl w:ilvl="7" w:tplc="B22CADC8">
      <w:start w:val="1"/>
      <w:numFmt w:val="bullet"/>
      <w:lvlText w:val="o"/>
      <w:lvlJc w:val="left"/>
      <w:pPr>
        <w:ind w:left="5760" w:hanging="360"/>
      </w:pPr>
      <w:rPr>
        <w:rFonts w:ascii="Courier New" w:hAnsi="Courier New" w:hint="default"/>
      </w:rPr>
    </w:lvl>
    <w:lvl w:ilvl="8" w:tplc="534E6578">
      <w:start w:val="1"/>
      <w:numFmt w:val="bullet"/>
      <w:lvlText w:val=""/>
      <w:lvlJc w:val="left"/>
      <w:pPr>
        <w:ind w:left="6480" w:hanging="360"/>
      </w:pPr>
      <w:rPr>
        <w:rFonts w:ascii="Wingdings" w:hAnsi="Wingdings" w:hint="default"/>
      </w:rPr>
    </w:lvl>
  </w:abstractNum>
  <w:abstractNum w:abstractNumId="918" w15:restartNumberingAfterBreak="0">
    <w:nsid w:val="67E3353E"/>
    <w:multiLevelType w:val="hybridMultilevel"/>
    <w:tmpl w:val="FFFFFFFF"/>
    <w:lvl w:ilvl="0" w:tplc="90FA6126">
      <w:start w:val="1"/>
      <w:numFmt w:val="bullet"/>
      <w:lvlText w:val=""/>
      <w:lvlJc w:val="left"/>
      <w:pPr>
        <w:ind w:left="720" w:hanging="360"/>
      </w:pPr>
      <w:rPr>
        <w:rFonts w:ascii="Symbol" w:hAnsi="Symbol" w:hint="default"/>
      </w:rPr>
    </w:lvl>
    <w:lvl w:ilvl="1" w:tplc="7C80B1B0">
      <w:start w:val="1"/>
      <w:numFmt w:val="bullet"/>
      <w:lvlText w:val="o"/>
      <w:lvlJc w:val="left"/>
      <w:pPr>
        <w:ind w:left="1440" w:hanging="360"/>
      </w:pPr>
      <w:rPr>
        <w:rFonts w:ascii="Courier New" w:hAnsi="Courier New" w:hint="default"/>
      </w:rPr>
    </w:lvl>
    <w:lvl w:ilvl="2" w:tplc="292CDAD4">
      <w:start w:val="1"/>
      <w:numFmt w:val="bullet"/>
      <w:lvlText w:val=""/>
      <w:lvlJc w:val="left"/>
      <w:pPr>
        <w:ind w:left="2160" w:hanging="360"/>
      </w:pPr>
      <w:rPr>
        <w:rFonts w:ascii="Wingdings" w:hAnsi="Wingdings" w:hint="default"/>
      </w:rPr>
    </w:lvl>
    <w:lvl w:ilvl="3" w:tplc="B9CC3B5A">
      <w:start w:val="1"/>
      <w:numFmt w:val="bullet"/>
      <w:lvlText w:val=""/>
      <w:lvlJc w:val="left"/>
      <w:pPr>
        <w:ind w:left="2880" w:hanging="360"/>
      </w:pPr>
      <w:rPr>
        <w:rFonts w:ascii="Symbol" w:hAnsi="Symbol" w:hint="default"/>
      </w:rPr>
    </w:lvl>
    <w:lvl w:ilvl="4" w:tplc="3C1A0A66">
      <w:start w:val="1"/>
      <w:numFmt w:val="bullet"/>
      <w:lvlText w:val="o"/>
      <w:lvlJc w:val="left"/>
      <w:pPr>
        <w:ind w:left="3600" w:hanging="360"/>
      </w:pPr>
      <w:rPr>
        <w:rFonts w:ascii="Courier New" w:hAnsi="Courier New" w:hint="default"/>
      </w:rPr>
    </w:lvl>
    <w:lvl w:ilvl="5" w:tplc="6FFC9390">
      <w:start w:val="1"/>
      <w:numFmt w:val="bullet"/>
      <w:lvlText w:val=""/>
      <w:lvlJc w:val="left"/>
      <w:pPr>
        <w:ind w:left="4320" w:hanging="360"/>
      </w:pPr>
      <w:rPr>
        <w:rFonts w:ascii="Wingdings" w:hAnsi="Wingdings" w:hint="default"/>
      </w:rPr>
    </w:lvl>
    <w:lvl w:ilvl="6" w:tplc="85C8E7BC">
      <w:start w:val="1"/>
      <w:numFmt w:val="bullet"/>
      <w:lvlText w:val=""/>
      <w:lvlJc w:val="left"/>
      <w:pPr>
        <w:ind w:left="5040" w:hanging="360"/>
      </w:pPr>
      <w:rPr>
        <w:rFonts w:ascii="Symbol" w:hAnsi="Symbol" w:hint="default"/>
      </w:rPr>
    </w:lvl>
    <w:lvl w:ilvl="7" w:tplc="B6E875CC">
      <w:start w:val="1"/>
      <w:numFmt w:val="bullet"/>
      <w:lvlText w:val="o"/>
      <w:lvlJc w:val="left"/>
      <w:pPr>
        <w:ind w:left="5760" w:hanging="360"/>
      </w:pPr>
      <w:rPr>
        <w:rFonts w:ascii="Courier New" w:hAnsi="Courier New" w:hint="default"/>
      </w:rPr>
    </w:lvl>
    <w:lvl w:ilvl="8" w:tplc="88165B0C">
      <w:start w:val="1"/>
      <w:numFmt w:val="bullet"/>
      <w:lvlText w:val=""/>
      <w:lvlJc w:val="left"/>
      <w:pPr>
        <w:ind w:left="6480" w:hanging="360"/>
      </w:pPr>
      <w:rPr>
        <w:rFonts w:ascii="Wingdings" w:hAnsi="Wingdings" w:hint="default"/>
      </w:rPr>
    </w:lvl>
  </w:abstractNum>
  <w:abstractNum w:abstractNumId="919" w15:restartNumberingAfterBreak="0">
    <w:nsid w:val="67EC0F8C"/>
    <w:multiLevelType w:val="hybridMultilevel"/>
    <w:tmpl w:val="FFFFFFFF"/>
    <w:lvl w:ilvl="0" w:tplc="36F0EDFC">
      <w:start w:val="1"/>
      <w:numFmt w:val="bullet"/>
      <w:lvlText w:val=""/>
      <w:lvlJc w:val="left"/>
      <w:pPr>
        <w:ind w:left="720" w:hanging="360"/>
      </w:pPr>
      <w:rPr>
        <w:rFonts w:ascii="Symbol" w:hAnsi="Symbol" w:hint="default"/>
      </w:rPr>
    </w:lvl>
    <w:lvl w:ilvl="1" w:tplc="72D01C8C">
      <w:start w:val="1"/>
      <w:numFmt w:val="bullet"/>
      <w:lvlText w:val="o"/>
      <w:lvlJc w:val="left"/>
      <w:pPr>
        <w:ind w:left="1440" w:hanging="360"/>
      </w:pPr>
      <w:rPr>
        <w:rFonts w:ascii="Courier New" w:hAnsi="Courier New" w:hint="default"/>
      </w:rPr>
    </w:lvl>
    <w:lvl w:ilvl="2" w:tplc="A162C9D0">
      <w:start w:val="1"/>
      <w:numFmt w:val="bullet"/>
      <w:lvlText w:val=""/>
      <w:lvlJc w:val="left"/>
      <w:pPr>
        <w:ind w:left="2160" w:hanging="360"/>
      </w:pPr>
      <w:rPr>
        <w:rFonts w:ascii="Wingdings" w:hAnsi="Wingdings" w:hint="default"/>
      </w:rPr>
    </w:lvl>
    <w:lvl w:ilvl="3" w:tplc="BEFC5AEC">
      <w:start w:val="1"/>
      <w:numFmt w:val="bullet"/>
      <w:lvlText w:val=""/>
      <w:lvlJc w:val="left"/>
      <w:pPr>
        <w:ind w:left="2880" w:hanging="360"/>
      </w:pPr>
      <w:rPr>
        <w:rFonts w:ascii="Symbol" w:hAnsi="Symbol" w:hint="default"/>
      </w:rPr>
    </w:lvl>
    <w:lvl w:ilvl="4" w:tplc="96F6DCFE">
      <w:start w:val="1"/>
      <w:numFmt w:val="bullet"/>
      <w:lvlText w:val="o"/>
      <w:lvlJc w:val="left"/>
      <w:pPr>
        <w:ind w:left="3600" w:hanging="360"/>
      </w:pPr>
      <w:rPr>
        <w:rFonts w:ascii="Courier New" w:hAnsi="Courier New" w:hint="default"/>
      </w:rPr>
    </w:lvl>
    <w:lvl w:ilvl="5" w:tplc="BCBAB282">
      <w:start w:val="1"/>
      <w:numFmt w:val="bullet"/>
      <w:lvlText w:val=""/>
      <w:lvlJc w:val="left"/>
      <w:pPr>
        <w:ind w:left="4320" w:hanging="360"/>
      </w:pPr>
      <w:rPr>
        <w:rFonts w:ascii="Wingdings" w:hAnsi="Wingdings" w:hint="default"/>
      </w:rPr>
    </w:lvl>
    <w:lvl w:ilvl="6" w:tplc="CFCC776E">
      <w:start w:val="1"/>
      <w:numFmt w:val="bullet"/>
      <w:lvlText w:val=""/>
      <w:lvlJc w:val="left"/>
      <w:pPr>
        <w:ind w:left="5040" w:hanging="360"/>
      </w:pPr>
      <w:rPr>
        <w:rFonts w:ascii="Symbol" w:hAnsi="Symbol" w:hint="default"/>
      </w:rPr>
    </w:lvl>
    <w:lvl w:ilvl="7" w:tplc="2AD6E1E2">
      <w:start w:val="1"/>
      <w:numFmt w:val="bullet"/>
      <w:lvlText w:val="o"/>
      <w:lvlJc w:val="left"/>
      <w:pPr>
        <w:ind w:left="5760" w:hanging="360"/>
      </w:pPr>
      <w:rPr>
        <w:rFonts w:ascii="Courier New" w:hAnsi="Courier New" w:hint="default"/>
      </w:rPr>
    </w:lvl>
    <w:lvl w:ilvl="8" w:tplc="22B4B2C8">
      <w:start w:val="1"/>
      <w:numFmt w:val="bullet"/>
      <w:lvlText w:val=""/>
      <w:lvlJc w:val="left"/>
      <w:pPr>
        <w:ind w:left="6480" w:hanging="360"/>
      </w:pPr>
      <w:rPr>
        <w:rFonts w:ascii="Wingdings" w:hAnsi="Wingdings" w:hint="default"/>
      </w:rPr>
    </w:lvl>
  </w:abstractNum>
  <w:abstractNum w:abstractNumId="920" w15:restartNumberingAfterBreak="0">
    <w:nsid w:val="67F90D39"/>
    <w:multiLevelType w:val="hybridMultilevel"/>
    <w:tmpl w:val="FFFFFFFF"/>
    <w:lvl w:ilvl="0" w:tplc="0D5CE2BC">
      <w:start w:val="1"/>
      <w:numFmt w:val="bullet"/>
      <w:lvlText w:val=""/>
      <w:lvlJc w:val="left"/>
      <w:pPr>
        <w:ind w:left="720" w:hanging="360"/>
      </w:pPr>
      <w:rPr>
        <w:rFonts w:ascii="Symbol" w:hAnsi="Symbol" w:hint="default"/>
      </w:rPr>
    </w:lvl>
    <w:lvl w:ilvl="1" w:tplc="E5324186">
      <w:start w:val="1"/>
      <w:numFmt w:val="bullet"/>
      <w:lvlText w:val="o"/>
      <w:lvlJc w:val="left"/>
      <w:pPr>
        <w:ind w:left="1440" w:hanging="360"/>
      </w:pPr>
      <w:rPr>
        <w:rFonts w:ascii="Courier New" w:hAnsi="Courier New" w:hint="default"/>
      </w:rPr>
    </w:lvl>
    <w:lvl w:ilvl="2" w:tplc="40EAA060">
      <w:start w:val="1"/>
      <w:numFmt w:val="bullet"/>
      <w:lvlText w:val=""/>
      <w:lvlJc w:val="left"/>
      <w:pPr>
        <w:ind w:left="2160" w:hanging="360"/>
      </w:pPr>
      <w:rPr>
        <w:rFonts w:ascii="Wingdings" w:hAnsi="Wingdings" w:hint="default"/>
      </w:rPr>
    </w:lvl>
    <w:lvl w:ilvl="3" w:tplc="EBE690DE">
      <w:start w:val="1"/>
      <w:numFmt w:val="bullet"/>
      <w:lvlText w:val=""/>
      <w:lvlJc w:val="left"/>
      <w:pPr>
        <w:ind w:left="2880" w:hanging="360"/>
      </w:pPr>
      <w:rPr>
        <w:rFonts w:ascii="Symbol" w:hAnsi="Symbol" w:hint="default"/>
      </w:rPr>
    </w:lvl>
    <w:lvl w:ilvl="4" w:tplc="0C0CAB30">
      <w:start w:val="1"/>
      <w:numFmt w:val="bullet"/>
      <w:lvlText w:val="o"/>
      <w:lvlJc w:val="left"/>
      <w:pPr>
        <w:ind w:left="3600" w:hanging="360"/>
      </w:pPr>
      <w:rPr>
        <w:rFonts w:ascii="Courier New" w:hAnsi="Courier New" w:hint="default"/>
      </w:rPr>
    </w:lvl>
    <w:lvl w:ilvl="5" w:tplc="D4A0A5DA">
      <w:start w:val="1"/>
      <w:numFmt w:val="bullet"/>
      <w:lvlText w:val=""/>
      <w:lvlJc w:val="left"/>
      <w:pPr>
        <w:ind w:left="4320" w:hanging="360"/>
      </w:pPr>
      <w:rPr>
        <w:rFonts w:ascii="Wingdings" w:hAnsi="Wingdings" w:hint="default"/>
      </w:rPr>
    </w:lvl>
    <w:lvl w:ilvl="6" w:tplc="441C4698">
      <w:start w:val="1"/>
      <w:numFmt w:val="bullet"/>
      <w:lvlText w:val=""/>
      <w:lvlJc w:val="left"/>
      <w:pPr>
        <w:ind w:left="5040" w:hanging="360"/>
      </w:pPr>
      <w:rPr>
        <w:rFonts w:ascii="Symbol" w:hAnsi="Symbol" w:hint="default"/>
      </w:rPr>
    </w:lvl>
    <w:lvl w:ilvl="7" w:tplc="AD5E9B0A">
      <w:start w:val="1"/>
      <w:numFmt w:val="bullet"/>
      <w:lvlText w:val="o"/>
      <w:lvlJc w:val="left"/>
      <w:pPr>
        <w:ind w:left="5760" w:hanging="360"/>
      </w:pPr>
      <w:rPr>
        <w:rFonts w:ascii="Courier New" w:hAnsi="Courier New" w:hint="default"/>
      </w:rPr>
    </w:lvl>
    <w:lvl w:ilvl="8" w:tplc="36802BCA">
      <w:start w:val="1"/>
      <w:numFmt w:val="bullet"/>
      <w:lvlText w:val=""/>
      <w:lvlJc w:val="left"/>
      <w:pPr>
        <w:ind w:left="6480" w:hanging="360"/>
      </w:pPr>
      <w:rPr>
        <w:rFonts w:ascii="Wingdings" w:hAnsi="Wingdings" w:hint="default"/>
      </w:rPr>
    </w:lvl>
  </w:abstractNum>
  <w:abstractNum w:abstractNumId="921" w15:restartNumberingAfterBreak="0">
    <w:nsid w:val="68043CA4"/>
    <w:multiLevelType w:val="hybridMultilevel"/>
    <w:tmpl w:val="FFFFFFFF"/>
    <w:lvl w:ilvl="0" w:tplc="48E00B74">
      <w:start w:val="1"/>
      <w:numFmt w:val="bullet"/>
      <w:lvlText w:val=""/>
      <w:lvlJc w:val="left"/>
      <w:pPr>
        <w:ind w:left="720" w:hanging="360"/>
      </w:pPr>
      <w:rPr>
        <w:rFonts w:ascii="Symbol" w:hAnsi="Symbol" w:hint="default"/>
      </w:rPr>
    </w:lvl>
    <w:lvl w:ilvl="1" w:tplc="E64C9E40">
      <w:start w:val="1"/>
      <w:numFmt w:val="bullet"/>
      <w:lvlText w:val="o"/>
      <w:lvlJc w:val="left"/>
      <w:pPr>
        <w:ind w:left="1440" w:hanging="360"/>
      </w:pPr>
      <w:rPr>
        <w:rFonts w:ascii="Courier New" w:hAnsi="Courier New" w:hint="default"/>
      </w:rPr>
    </w:lvl>
    <w:lvl w:ilvl="2" w:tplc="6AF00296">
      <w:start w:val="1"/>
      <w:numFmt w:val="bullet"/>
      <w:lvlText w:val=""/>
      <w:lvlJc w:val="left"/>
      <w:pPr>
        <w:ind w:left="2160" w:hanging="360"/>
      </w:pPr>
      <w:rPr>
        <w:rFonts w:ascii="Wingdings" w:hAnsi="Wingdings" w:hint="default"/>
      </w:rPr>
    </w:lvl>
    <w:lvl w:ilvl="3" w:tplc="6D12EABC">
      <w:start w:val="1"/>
      <w:numFmt w:val="bullet"/>
      <w:lvlText w:val=""/>
      <w:lvlJc w:val="left"/>
      <w:pPr>
        <w:ind w:left="2880" w:hanging="360"/>
      </w:pPr>
      <w:rPr>
        <w:rFonts w:ascii="Symbol" w:hAnsi="Symbol" w:hint="default"/>
      </w:rPr>
    </w:lvl>
    <w:lvl w:ilvl="4" w:tplc="DFC4DEC2">
      <w:start w:val="1"/>
      <w:numFmt w:val="bullet"/>
      <w:lvlText w:val="o"/>
      <w:lvlJc w:val="left"/>
      <w:pPr>
        <w:ind w:left="3600" w:hanging="360"/>
      </w:pPr>
      <w:rPr>
        <w:rFonts w:ascii="Courier New" w:hAnsi="Courier New" w:hint="default"/>
      </w:rPr>
    </w:lvl>
    <w:lvl w:ilvl="5" w:tplc="3856B88A">
      <w:start w:val="1"/>
      <w:numFmt w:val="bullet"/>
      <w:lvlText w:val=""/>
      <w:lvlJc w:val="left"/>
      <w:pPr>
        <w:ind w:left="4320" w:hanging="360"/>
      </w:pPr>
      <w:rPr>
        <w:rFonts w:ascii="Wingdings" w:hAnsi="Wingdings" w:hint="default"/>
      </w:rPr>
    </w:lvl>
    <w:lvl w:ilvl="6" w:tplc="26DAC01A">
      <w:start w:val="1"/>
      <w:numFmt w:val="bullet"/>
      <w:lvlText w:val=""/>
      <w:lvlJc w:val="left"/>
      <w:pPr>
        <w:ind w:left="5040" w:hanging="360"/>
      </w:pPr>
      <w:rPr>
        <w:rFonts w:ascii="Symbol" w:hAnsi="Symbol" w:hint="default"/>
      </w:rPr>
    </w:lvl>
    <w:lvl w:ilvl="7" w:tplc="37BC9108">
      <w:start w:val="1"/>
      <w:numFmt w:val="bullet"/>
      <w:lvlText w:val="o"/>
      <w:lvlJc w:val="left"/>
      <w:pPr>
        <w:ind w:left="5760" w:hanging="360"/>
      </w:pPr>
      <w:rPr>
        <w:rFonts w:ascii="Courier New" w:hAnsi="Courier New" w:hint="default"/>
      </w:rPr>
    </w:lvl>
    <w:lvl w:ilvl="8" w:tplc="68FACCA0">
      <w:start w:val="1"/>
      <w:numFmt w:val="bullet"/>
      <w:lvlText w:val=""/>
      <w:lvlJc w:val="left"/>
      <w:pPr>
        <w:ind w:left="6480" w:hanging="360"/>
      </w:pPr>
      <w:rPr>
        <w:rFonts w:ascii="Wingdings" w:hAnsi="Wingdings" w:hint="default"/>
      </w:rPr>
    </w:lvl>
  </w:abstractNum>
  <w:abstractNum w:abstractNumId="922" w15:restartNumberingAfterBreak="0">
    <w:nsid w:val="680C61B2"/>
    <w:multiLevelType w:val="hybridMultilevel"/>
    <w:tmpl w:val="FFFFFFFF"/>
    <w:lvl w:ilvl="0" w:tplc="64905DB4">
      <w:start w:val="1"/>
      <w:numFmt w:val="bullet"/>
      <w:lvlText w:val=""/>
      <w:lvlJc w:val="left"/>
      <w:pPr>
        <w:ind w:left="720" w:hanging="360"/>
      </w:pPr>
      <w:rPr>
        <w:rFonts w:ascii="Symbol" w:hAnsi="Symbol" w:hint="default"/>
      </w:rPr>
    </w:lvl>
    <w:lvl w:ilvl="1" w:tplc="4B3E1CB4">
      <w:start w:val="1"/>
      <w:numFmt w:val="bullet"/>
      <w:lvlText w:val="o"/>
      <w:lvlJc w:val="left"/>
      <w:pPr>
        <w:ind w:left="1440" w:hanging="360"/>
      </w:pPr>
      <w:rPr>
        <w:rFonts w:ascii="Courier New" w:hAnsi="Courier New" w:hint="default"/>
      </w:rPr>
    </w:lvl>
    <w:lvl w:ilvl="2" w:tplc="671E8708">
      <w:start w:val="1"/>
      <w:numFmt w:val="bullet"/>
      <w:lvlText w:val=""/>
      <w:lvlJc w:val="left"/>
      <w:pPr>
        <w:ind w:left="2160" w:hanging="360"/>
      </w:pPr>
      <w:rPr>
        <w:rFonts w:ascii="Wingdings" w:hAnsi="Wingdings" w:hint="default"/>
      </w:rPr>
    </w:lvl>
    <w:lvl w:ilvl="3" w:tplc="CB62158E">
      <w:start w:val="1"/>
      <w:numFmt w:val="bullet"/>
      <w:lvlText w:val=""/>
      <w:lvlJc w:val="left"/>
      <w:pPr>
        <w:ind w:left="2880" w:hanging="360"/>
      </w:pPr>
      <w:rPr>
        <w:rFonts w:ascii="Symbol" w:hAnsi="Symbol" w:hint="default"/>
      </w:rPr>
    </w:lvl>
    <w:lvl w:ilvl="4" w:tplc="3EB89336">
      <w:start w:val="1"/>
      <w:numFmt w:val="bullet"/>
      <w:lvlText w:val="o"/>
      <w:lvlJc w:val="left"/>
      <w:pPr>
        <w:ind w:left="3600" w:hanging="360"/>
      </w:pPr>
      <w:rPr>
        <w:rFonts w:ascii="Courier New" w:hAnsi="Courier New" w:hint="default"/>
      </w:rPr>
    </w:lvl>
    <w:lvl w:ilvl="5" w:tplc="0ABE8556">
      <w:start w:val="1"/>
      <w:numFmt w:val="bullet"/>
      <w:lvlText w:val=""/>
      <w:lvlJc w:val="left"/>
      <w:pPr>
        <w:ind w:left="4320" w:hanging="360"/>
      </w:pPr>
      <w:rPr>
        <w:rFonts w:ascii="Wingdings" w:hAnsi="Wingdings" w:hint="default"/>
      </w:rPr>
    </w:lvl>
    <w:lvl w:ilvl="6" w:tplc="ADC4A954">
      <w:start w:val="1"/>
      <w:numFmt w:val="bullet"/>
      <w:lvlText w:val=""/>
      <w:lvlJc w:val="left"/>
      <w:pPr>
        <w:ind w:left="5040" w:hanging="360"/>
      </w:pPr>
      <w:rPr>
        <w:rFonts w:ascii="Symbol" w:hAnsi="Symbol" w:hint="default"/>
      </w:rPr>
    </w:lvl>
    <w:lvl w:ilvl="7" w:tplc="83BC4F64">
      <w:start w:val="1"/>
      <w:numFmt w:val="bullet"/>
      <w:lvlText w:val="o"/>
      <w:lvlJc w:val="left"/>
      <w:pPr>
        <w:ind w:left="5760" w:hanging="360"/>
      </w:pPr>
      <w:rPr>
        <w:rFonts w:ascii="Courier New" w:hAnsi="Courier New" w:hint="default"/>
      </w:rPr>
    </w:lvl>
    <w:lvl w:ilvl="8" w:tplc="14BCCE26">
      <w:start w:val="1"/>
      <w:numFmt w:val="bullet"/>
      <w:lvlText w:val=""/>
      <w:lvlJc w:val="left"/>
      <w:pPr>
        <w:ind w:left="6480" w:hanging="360"/>
      </w:pPr>
      <w:rPr>
        <w:rFonts w:ascii="Wingdings" w:hAnsi="Wingdings" w:hint="default"/>
      </w:rPr>
    </w:lvl>
  </w:abstractNum>
  <w:abstractNum w:abstractNumId="923" w15:restartNumberingAfterBreak="0">
    <w:nsid w:val="68653E05"/>
    <w:multiLevelType w:val="hybridMultilevel"/>
    <w:tmpl w:val="FFFFFFFF"/>
    <w:lvl w:ilvl="0" w:tplc="0D3879D2">
      <w:start w:val="1"/>
      <w:numFmt w:val="bullet"/>
      <w:lvlText w:val=""/>
      <w:lvlJc w:val="left"/>
      <w:pPr>
        <w:ind w:left="720" w:hanging="360"/>
      </w:pPr>
      <w:rPr>
        <w:rFonts w:ascii="Symbol" w:hAnsi="Symbol" w:hint="default"/>
      </w:rPr>
    </w:lvl>
    <w:lvl w:ilvl="1" w:tplc="E15A0004">
      <w:start w:val="1"/>
      <w:numFmt w:val="bullet"/>
      <w:lvlText w:val="o"/>
      <w:lvlJc w:val="left"/>
      <w:pPr>
        <w:ind w:left="1440" w:hanging="360"/>
      </w:pPr>
      <w:rPr>
        <w:rFonts w:ascii="Courier New" w:hAnsi="Courier New" w:hint="default"/>
      </w:rPr>
    </w:lvl>
    <w:lvl w:ilvl="2" w:tplc="12A82524">
      <w:start w:val="1"/>
      <w:numFmt w:val="bullet"/>
      <w:lvlText w:val=""/>
      <w:lvlJc w:val="left"/>
      <w:pPr>
        <w:ind w:left="2160" w:hanging="360"/>
      </w:pPr>
      <w:rPr>
        <w:rFonts w:ascii="Wingdings" w:hAnsi="Wingdings" w:hint="default"/>
      </w:rPr>
    </w:lvl>
    <w:lvl w:ilvl="3" w:tplc="47F4A7BE">
      <w:start w:val="1"/>
      <w:numFmt w:val="bullet"/>
      <w:lvlText w:val=""/>
      <w:lvlJc w:val="left"/>
      <w:pPr>
        <w:ind w:left="2880" w:hanging="360"/>
      </w:pPr>
      <w:rPr>
        <w:rFonts w:ascii="Symbol" w:hAnsi="Symbol" w:hint="default"/>
      </w:rPr>
    </w:lvl>
    <w:lvl w:ilvl="4" w:tplc="AC8E6B46">
      <w:start w:val="1"/>
      <w:numFmt w:val="bullet"/>
      <w:lvlText w:val="o"/>
      <w:lvlJc w:val="left"/>
      <w:pPr>
        <w:ind w:left="3600" w:hanging="360"/>
      </w:pPr>
      <w:rPr>
        <w:rFonts w:ascii="Courier New" w:hAnsi="Courier New" w:hint="default"/>
      </w:rPr>
    </w:lvl>
    <w:lvl w:ilvl="5" w:tplc="F8A22A2C">
      <w:start w:val="1"/>
      <w:numFmt w:val="bullet"/>
      <w:lvlText w:val=""/>
      <w:lvlJc w:val="left"/>
      <w:pPr>
        <w:ind w:left="4320" w:hanging="360"/>
      </w:pPr>
      <w:rPr>
        <w:rFonts w:ascii="Wingdings" w:hAnsi="Wingdings" w:hint="default"/>
      </w:rPr>
    </w:lvl>
    <w:lvl w:ilvl="6" w:tplc="2138B1B6">
      <w:start w:val="1"/>
      <w:numFmt w:val="bullet"/>
      <w:lvlText w:val=""/>
      <w:lvlJc w:val="left"/>
      <w:pPr>
        <w:ind w:left="5040" w:hanging="360"/>
      </w:pPr>
      <w:rPr>
        <w:rFonts w:ascii="Symbol" w:hAnsi="Symbol" w:hint="default"/>
      </w:rPr>
    </w:lvl>
    <w:lvl w:ilvl="7" w:tplc="35B6E3A6">
      <w:start w:val="1"/>
      <w:numFmt w:val="bullet"/>
      <w:lvlText w:val="o"/>
      <w:lvlJc w:val="left"/>
      <w:pPr>
        <w:ind w:left="5760" w:hanging="360"/>
      </w:pPr>
      <w:rPr>
        <w:rFonts w:ascii="Courier New" w:hAnsi="Courier New" w:hint="default"/>
      </w:rPr>
    </w:lvl>
    <w:lvl w:ilvl="8" w:tplc="E1E48A94">
      <w:start w:val="1"/>
      <w:numFmt w:val="bullet"/>
      <w:lvlText w:val=""/>
      <w:lvlJc w:val="left"/>
      <w:pPr>
        <w:ind w:left="6480" w:hanging="360"/>
      </w:pPr>
      <w:rPr>
        <w:rFonts w:ascii="Wingdings" w:hAnsi="Wingdings" w:hint="default"/>
      </w:rPr>
    </w:lvl>
  </w:abstractNum>
  <w:abstractNum w:abstractNumId="924" w15:restartNumberingAfterBreak="0">
    <w:nsid w:val="688345EE"/>
    <w:multiLevelType w:val="hybridMultilevel"/>
    <w:tmpl w:val="FFFFFFFF"/>
    <w:lvl w:ilvl="0" w:tplc="F0322C74">
      <w:start w:val="1"/>
      <w:numFmt w:val="bullet"/>
      <w:lvlText w:val=""/>
      <w:lvlJc w:val="left"/>
      <w:pPr>
        <w:ind w:left="720" w:hanging="360"/>
      </w:pPr>
      <w:rPr>
        <w:rFonts w:ascii="Symbol" w:hAnsi="Symbol" w:hint="default"/>
      </w:rPr>
    </w:lvl>
    <w:lvl w:ilvl="1" w:tplc="EB049548">
      <w:start w:val="1"/>
      <w:numFmt w:val="bullet"/>
      <w:lvlText w:val="o"/>
      <w:lvlJc w:val="left"/>
      <w:pPr>
        <w:ind w:left="1440" w:hanging="360"/>
      </w:pPr>
      <w:rPr>
        <w:rFonts w:ascii="Courier New" w:hAnsi="Courier New" w:hint="default"/>
      </w:rPr>
    </w:lvl>
    <w:lvl w:ilvl="2" w:tplc="54CEE312">
      <w:start w:val="1"/>
      <w:numFmt w:val="bullet"/>
      <w:lvlText w:val=""/>
      <w:lvlJc w:val="left"/>
      <w:pPr>
        <w:ind w:left="2160" w:hanging="360"/>
      </w:pPr>
      <w:rPr>
        <w:rFonts w:ascii="Wingdings" w:hAnsi="Wingdings" w:hint="default"/>
      </w:rPr>
    </w:lvl>
    <w:lvl w:ilvl="3" w:tplc="C5840054">
      <w:start w:val="1"/>
      <w:numFmt w:val="bullet"/>
      <w:lvlText w:val=""/>
      <w:lvlJc w:val="left"/>
      <w:pPr>
        <w:ind w:left="2880" w:hanging="360"/>
      </w:pPr>
      <w:rPr>
        <w:rFonts w:ascii="Symbol" w:hAnsi="Symbol" w:hint="default"/>
      </w:rPr>
    </w:lvl>
    <w:lvl w:ilvl="4" w:tplc="E6643966">
      <w:start w:val="1"/>
      <w:numFmt w:val="bullet"/>
      <w:lvlText w:val="o"/>
      <w:lvlJc w:val="left"/>
      <w:pPr>
        <w:ind w:left="3600" w:hanging="360"/>
      </w:pPr>
      <w:rPr>
        <w:rFonts w:ascii="Courier New" w:hAnsi="Courier New" w:hint="default"/>
      </w:rPr>
    </w:lvl>
    <w:lvl w:ilvl="5" w:tplc="90D4866C">
      <w:start w:val="1"/>
      <w:numFmt w:val="bullet"/>
      <w:lvlText w:val=""/>
      <w:lvlJc w:val="left"/>
      <w:pPr>
        <w:ind w:left="4320" w:hanging="360"/>
      </w:pPr>
      <w:rPr>
        <w:rFonts w:ascii="Wingdings" w:hAnsi="Wingdings" w:hint="default"/>
      </w:rPr>
    </w:lvl>
    <w:lvl w:ilvl="6" w:tplc="881E4984">
      <w:start w:val="1"/>
      <w:numFmt w:val="bullet"/>
      <w:lvlText w:val=""/>
      <w:lvlJc w:val="left"/>
      <w:pPr>
        <w:ind w:left="5040" w:hanging="360"/>
      </w:pPr>
      <w:rPr>
        <w:rFonts w:ascii="Symbol" w:hAnsi="Symbol" w:hint="default"/>
      </w:rPr>
    </w:lvl>
    <w:lvl w:ilvl="7" w:tplc="DDD6EEC4">
      <w:start w:val="1"/>
      <w:numFmt w:val="bullet"/>
      <w:lvlText w:val="o"/>
      <w:lvlJc w:val="left"/>
      <w:pPr>
        <w:ind w:left="5760" w:hanging="360"/>
      </w:pPr>
      <w:rPr>
        <w:rFonts w:ascii="Courier New" w:hAnsi="Courier New" w:hint="default"/>
      </w:rPr>
    </w:lvl>
    <w:lvl w:ilvl="8" w:tplc="52FC207E">
      <w:start w:val="1"/>
      <w:numFmt w:val="bullet"/>
      <w:lvlText w:val=""/>
      <w:lvlJc w:val="left"/>
      <w:pPr>
        <w:ind w:left="6480" w:hanging="360"/>
      </w:pPr>
      <w:rPr>
        <w:rFonts w:ascii="Wingdings" w:hAnsi="Wingdings" w:hint="default"/>
      </w:rPr>
    </w:lvl>
  </w:abstractNum>
  <w:abstractNum w:abstractNumId="925" w15:restartNumberingAfterBreak="0">
    <w:nsid w:val="688461E0"/>
    <w:multiLevelType w:val="hybridMultilevel"/>
    <w:tmpl w:val="FFFFFFFF"/>
    <w:lvl w:ilvl="0" w:tplc="4E8815BC">
      <w:start w:val="1"/>
      <w:numFmt w:val="bullet"/>
      <w:lvlText w:val=""/>
      <w:lvlJc w:val="left"/>
      <w:pPr>
        <w:ind w:left="720" w:hanging="360"/>
      </w:pPr>
      <w:rPr>
        <w:rFonts w:ascii="Symbol" w:hAnsi="Symbol" w:hint="default"/>
      </w:rPr>
    </w:lvl>
    <w:lvl w:ilvl="1" w:tplc="44B06FF4">
      <w:start w:val="1"/>
      <w:numFmt w:val="bullet"/>
      <w:lvlText w:val="o"/>
      <w:lvlJc w:val="left"/>
      <w:pPr>
        <w:ind w:left="1440" w:hanging="360"/>
      </w:pPr>
      <w:rPr>
        <w:rFonts w:ascii="Courier New" w:hAnsi="Courier New" w:hint="default"/>
      </w:rPr>
    </w:lvl>
    <w:lvl w:ilvl="2" w:tplc="52ACDFA8">
      <w:start w:val="1"/>
      <w:numFmt w:val="bullet"/>
      <w:lvlText w:val=""/>
      <w:lvlJc w:val="left"/>
      <w:pPr>
        <w:ind w:left="2160" w:hanging="360"/>
      </w:pPr>
      <w:rPr>
        <w:rFonts w:ascii="Wingdings" w:hAnsi="Wingdings" w:hint="default"/>
      </w:rPr>
    </w:lvl>
    <w:lvl w:ilvl="3" w:tplc="E09081D8">
      <w:start w:val="1"/>
      <w:numFmt w:val="bullet"/>
      <w:lvlText w:val=""/>
      <w:lvlJc w:val="left"/>
      <w:pPr>
        <w:ind w:left="2880" w:hanging="360"/>
      </w:pPr>
      <w:rPr>
        <w:rFonts w:ascii="Symbol" w:hAnsi="Symbol" w:hint="default"/>
      </w:rPr>
    </w:lvl>
    <w:lvl w:ilvl="4" w:tplc="CD8C17B2">
      <w:start w:val="1"/>
      <w:numFmt w:val="bullet"/>
      <w:lvlText w:val="o"/>
      <w:lvlJc w:val="left"/>
      <w:pPr>
        <w:ind w:left="3600" w:hanging="360"/>
      </w:pPr>
      <w:rPr>
        <w:rFonts w:ascii="Courier New" w:hAnsi="Courier New" w:hint="default"/>
      </w:rPr>
    </w:lvl>
    <w:lvl w:ilvl="5" w:tplc="8A962D14">
      <w:start w:val="1"/>
      <w:numFmt w:val="bullet"/>
      <w:lvlText w:val=""/>
      <w:lvlJc w:val="left"/>
      <w:pPr>
        <w:ind w:left="4320" w:hanging="360"/>
      </w:pPr>
      <w:rPr>
        <w:rFonts w:ascii="Wingdings" w:hAnsi="Wingdings" w:hint="default"/>
      </w:rPr>
    </w:lvl>
    <w:lvl w:ilvl="6" w:tplc="BD922F3C">
      <w:start w:val="1"/>
      <w:numFmt w:val="bullet"/>
      <w:lvlText w:val=""/>
      <w:lvlJc w:val="left"/>
      <w:pPr>
        <w:ind w:left="5040" w:hanging="360"/>
      </w:pPr>
      <w:rPr>
        <w:rFonts w:ascii="Symbol" w:hAnsi="Symbol" w:hint="default"/>
      </w:rPr>
    </w:lvl>
    <w:lvl w:ilvl="7" w:tplc="9F1ECC60">
      <w:start w:val="1"/>
      <w:numFmt w:val="bullet"/>
      <w:lvlText w:val="o"/>
      <w:lvlJc w:val="left"/>
      <w:pPr>
        <w:ind w:left="5760" w:hanging="360"/>
      </w:pPr>
      <w:rPr>
        <w:rFonts w:ascii="Courier New" w:hAnsi="Courier New" w:hint="default"/>
      </w:rPr>
    </w:lvl>
    <w:lvl w:ilvl="8" w:tplc="03A8C46C">
      <w:start w:val="1"/>
      <w:numFmt w:val="bullet"/>
      <w:lvlText w:val=""/>
      <w:lvlJc w:val="left"/>
      <w:pPr>
        <w:ind w:left="6480" w:hanging="360"/>
      </w:pPr>
      <w:rPr>
        <w:rFonts w:ascii="Wingdings" w:hAnsi="Wingdings" w:hint="default"/>
      </w:rPr>
    </w:lvl>
  </w:abstractNum>
  <w:abstractNum w:abstractNumId="926" w15:restartNumberingAfterBreak="0">
    <w:nsid w:val="688E69BD"/>
    <w:multiLevelType w:val="hybridMultilevel"/>
    <w:tmpl w:val="FFFFFFFF"/>
    <w:lvl w:ilvl="0" w:tplc="7AC4314E">
      <w:start w:val="1"/>
      <w:numFmt w:val="bullet"/>
      <w:lvlText w:val=""/>
      <w:lvlJc w:val="left"/>
      <w:pPr>
        <w:ind w:left="720" w:hanging="360"/>
      </w:pPr>
      <w:rPr>
        <w:rFonts w:ascii="Symbol" w:hAnsi="Symbol" w:hint="default"/>
      </w:rPr>
    </w:lvl>
    <w:lvl w:ilvl="1" w:tplc="F0D49300">
      <w:start w:val="1"/>
      <w:numFmt w:val="bullet"/>
      <w:lvlText w:val="o"/>
      <w:lvlJc w:val="left"/>
      <w:pPr>
        <w:ind w:left="1440" w:hanging="360"/>
      </w:pPr>
      <w:rPr>
        <w:rFonts w:ascii="Courier New" w:hAnsi="Courier New" w:hint="default"/>
      </w:rPr>
    </w:lvl>
    <w:lvl w:ilvl="2" w:tplc="D8EA1BC6">
      <w:start w:val="1"/>
      <w:numFmt w:val="bullet"/>
      <w:lvlText w:val=""/>
      <w:lvlJc w:val="left"/>
      <w:pPr>
        <w:ind w:left="2160" w:hanging="360"/>
      </w:pPr>
      <w:rPr>
        <w:rFonts w:ascii="Wingdings" w:hAnsi="Wingdings" w:hint="default"/>
      </w:rPr>
    </w:lvl>
    <w:lvl w:ilvl="3" w:tplc="C8AAD874">
      <w:start w:val="1"/>
      <w:numFmt w:val="bullet"/>
      <w:lvlText w:val=""/>
      <w:lvlJc w:val="left"/>
      <w:pPr>
        <w:ind w:left="2880" w:hanging="360"/>
      </w:pPr>
      <w:rPr>
        <w:rFonts w:ascii="Symbol" w:hAnsi="Symbol" w:hint="default"/>
      </w:rPr>
    </w:lvl>
    <w:lvl w:ilvl="4" w:tplc="636A5B16">
      <w:start w:val="1"/>
      <w:numFmt w:val="bullet"/>
      <w:lvlText w:val="o"/>
      <w:lvlJc w:val="left"/>
      <w:pPr>
        <w:ind w:left="3600" w:hanging="360"/>
      </w:pPr>
      <w:rPr>
        <w:rFonts w:ascii="Courier New" w:hAnsi="Courier New" w:hint="default"/>
      </w:rPr>
    </w:lvl>
    <w:lvl w:ilvl="5" w:tplc="EE9C7994">
      <w:start w:val="1"/>
      <w:numFmt w:val="bullet"/>
      <w:lvlText w:val=""/>
      <w:lvlJc w:val="left"/>
      <w:pPr>
        <w:ind w:left="4320" w:hanging="360"/>
      </w:pPr>
      <w:rPr>
        <w:rFonts w:ascii="Wingdings" w:hAnsi="Wingdings" w:hint="default"/>
      </w:rPr>
    </w:lvl>
    <w:lvl w:ilvl="6" w:tplc="C27202FE">
      <w:start w:val="1"/>
      <w:numFmt w:val="bullet"/>
      <w:lvlText w:val=""/>
      <w:lvlJc w:val="left"/>
      <w:pPr>
        <w:ind w:left="5040" w:hanging="360"/>
      </w:pPr>
      <w:rPr>
        <w:rFonts w:ascii="Symbol" w:hAnsi="Symbol" w:hint="default"/>
      </w:rPr>
    </w:lvl>
    <w:lvl w:ilvl="7" w:tplc="0A4AFB12">
      <w:start w:val="1"/>
      <w:numFmt w:val="bullet"/>
      <w:lvlText w:val="o"/>
      <w:lvlJc w:val="left"/>
      <w:pPr>
        <w:ind w:left="5760" w:hanging="360"/>
      </w:pPr>
      <w:rPr>
        <w:rFonts w:ascii="Courier New" w:hAnsi="Courier New" w:hint="default"/>
      </w:rPr>
    </w:lvl>
    <w:lvl w:ilvl="8" w:tplc="A1F234E8">
      <w:start w:val="1"/>
      <w:numFmt w:val="bullet"/>
      <w:lvlText w:val=""/>
      <w:lvlJc w:val="left"/>
      <w:pPr>
        <w:ind w:left="6480" w:hanging="360"/>
      </w:pPr>
      <w:rPr>
        <w:rFonts w:ascii="Wingdings" w:hAnsi="Wingdings" w:hint="default"/>
      </w:rPr>
    </w:lvl>
  </w:abstractNum>
  <w:abstractNum w:abstractNumId="927" w15:restartNumberingAfterBreak="0">
    <w:nsid w:val="68DD3662"/>
    <w:multiLevelType w:val="hybridMultilevel"/>
    <w:tmpl w:val="FFFFFFFF"/>
    <w:lvl w:ilvl="0" w:tplc="00C02E08">
      <w:start w:val="1"/>
      <w:numFmt w:val="bullet"/>
      <w:lvlText w:val=""/>
      <w:lvlJc w:val="left"/>
      <w:pPr>
        <w:ind w:left="720" w:hanging="360"/>
      </w:pPr>
      <w:rPr>
        <w:rFonts w:ascii="Symbol" w:hAnsi="Symbol" w:hint="default"/>
      </w:rPr>
    </w:lvl>
    <w:lvl w:ilvl="1" w:tplc="59A6BFD8">
      <w:start w:val="1"/>
      <w:numFmt w:val="bullet"/>
      <w:lvlText w:val="o"/>
      <w:lvlJc w:val="left"/>
      <w:pPr>
        <w:ind w:left="1440" w:hanging="360"/>
      </w:pPr>
      <w:rPr>
        <w:rFonts w:ascii="Courier New" w:hAnsi="Courier New" w:hint="default"/>
      </w:rPr>
    </w:lvl>
    <w:lvl w:ilvl="2" w:tplc="66B460EA">
      <w:start w:val="1"/>
      <w:numFmt w:val="bullet"/>
      <w:lvlText w:val=""/>
      <w:lvlJc w:val="left"/>
      <w:pPr>
        <w:ind w:left="2160" w:hanging="360"/>
      </w:pPr>
      <w:rPr>
        <w:rFonts w:ascii="Wingdings" w:hAnsi="Wingdings" w:hint="default"/>
      </w:rPr>
    </w:lvl>
    <w:lvl w:ilvl="3" w:tplc="7FEA9FFC">
      <w:start w:val="1"/>
      <w:numFmt w:val="bullet"/>
      <w:lvlText w:val=""/>
      <w:lvlJc w:val="left"/>
      <w:pPr>
        <w:ind w:left="2880" w:hanging="360"/>
      </w:pPr>
      <w:rPr>
        <w:rFonts w:ascii="Symbol" w:hAnsi="Symbol" w:hint="default"/>
      </w:rPr>
    </w:lvl>
    <w:lvl w:ilvl="4" w:tplc="2710DA7E">
      <w:start w:val="1"/>
      <w:numFmt w:val="bullet"/>
      <w:lvlText w:val="o"/>
      <w:lvlJc w:val="left"/>
      <w:pPr>
        <w:ind w:left="3600" w:hanging="360"/>
      </w:pPr>
      <w:rPr>
        <w:rFonts w:ascii="Courier New" w:hAnsi="Courier New" w:hint="default"/>
      </w:rPr>
    </w:lvl>
    <w:lvl w:ilvl="5" w:tplc="BE1CB39A">
      <w:start w:val="1"/>
      <w:numFmt w:val="bullet"/>
      <w:lvlText w:val=""/>
      <w:lvlJc w:val="left"/>
      <w:pPr>
        <w:ind w:left="4320" w:hanging="360"/>
      </w:pPr>
      <w:rPr>
        <w:rFonts w:ascii="Wingdings" w:hAnsi="Wingdings" w:hint="default"/>
      </w:rPr>
    </w:lvl>
    <w:lvl w:ilvl="6" w:tplc="C97AF072">
      <w:start w:val="1"/>
      <w:numFmt w:val="bullet"/>
      <w:lvlText w:val=""/>
      <w:lvlJc w:val="left"/>
      <w:pPr>
        <w:ind w:left="5040" w:hanging="360"/>
      </w:pPr>
      <w:rPr>
        <w:rFonts w:ascii="Symbol" w:hAnsi="Symbol" w:hint="default"/>
      </w:rPr>
    </w:lvl>
    <w:lvl w:ilvl="7" w:tplc="F3C2FA74">
      <w:start w:val="1"/>
      <w:numFmt w:val="bullet"/>
      <w:lvlText w:val="o"/>
      <w:lvlJc w:val="left"/>
      <w:pPr>
        <w:ind w:left="5760" w:hanging="360"/>
      </w:pPr>
      <w:rPr>
        <w:rFonts w:ascii="Courier New" w:hAnsi="Courier New" w:hint="default"/>
      </w:rPr>
    </w:lvl>
    <w:lvl w:ilvl="8" w:tplc="F3884A94">
      <w:start w:val="1"/>
      <w:numFmt w:val="bullet"/>
      <w:lvlText w:val=""/>
      <w:lvlJc w:val="left"/>
      <w:pPr>
        <w:ind w:left="6480" w:hanging="360"/>
      </w:pPr>
      <w:rPr>
        <w:rFonts w:ascii="Wingdings" w:hAnsi="Wingdings" w:hint="default"/>
      </w:rPr>
    </w:lvl>
  </w:abstractNum>
  <w:abstractNum w:abstractNumId="928" w15:restartNumberingAfterBreak="0">
    <w:nsid w:val="68E85976"/>
    <w:multiLevelType w:val="hybridMultilevel"/>
    <w:tmpl w:val="FFFFFFFF"/>
    <w:lvl w:ilvl="0" w:tplc="9662C746">
      <w:start w:val="1"/>
      <w:numFmt w:val="bullet"/>
      <w:lvlText w:val=""/>
      <w:lvlJc w:val="left"/>
      <w:pPr>
        <w:ind w:left="720" w:hanging="360"/>
      </w:pPr>
      <w:rPr>
        <w:rFonts w:ascii="Symbol" w:hAnsi="Symbol" w:hint="default"/>
      </w:rPr>
    </w:lvl>
    <w:lvl w:ilvl="1" w:tplc="6D28EF4E">
      <w:start w:val="1"/>
      <w:numFmt w:val="bullet"/>
      <w:lvlText w:val="o"/>
      <w:lvlJc w:val="left"/>
      <w:pPr>
        <w:ind w:left="1440" w:hanging="360"/>
      </w:pPr>
      <w:rPr>
        <w:rFonts w:ascii="Courier New" w:hAnsi="Courier New" w:hint="default"/>
      </w:rPr>
    </w:lvl>
    <w:lvl w:ilvl="2" w:tplc="070CC352">
      <w:start w:val="1"/>
      <w:numFmt w:val="bullet"/>
      <w:lvlText w:val=""/>
      <w:lvlJc w:val="left"/>
      <w:pPr>
        <w:ind w:left="2160" w:hanging="360"/>
      </w:pPr>
      <w:rPr>
        <w:rFonts w:ascii="Wingdings" w:hAnsi="Wingdings" w:hint="default"/>
      </w:rPr>
    </w:lvl>
    <w:lvl w:ilvl="3" w:tplc="BF8633D4">
      <w:start w:val="1"/>
      <w:numFmt w:val="bullet"/>
      <w:lvlText w:val=""/>
      <w:lvlJc w:val="left"/>
      <w:pPr>
        <w:ind w:left="2880" w:hanging="360"/>
      </w:pPr>
      <w:rPr>
        <w:rFonts w:ascii="Symbol" w:hAnsi="Symbol" w:hint="default"/>
      </w:rPr>
    </w:lvl>
    <w:lvl w:ilvl="4" w:tplc="A5F2D8A6">
      <w:start w:val="1"/>
      <w:numFmt w:val="bullet"/>
      <w:lvlText w:val="o"/>
      <w:lvlJc w:val="left"/>
      <w:pPr>
        <w:ind w:left="3600" w:hanging="360"/>
      </w:pPr>
      <w:rPr>
        <w:rFonts w:ascii="Courier New" w:hAnsi="Courier New" w:hint="default"/>
      </w:rPr>
    </w:lvl>
    <w:lvl w:ilvl="5" w:tplc="09B023B6">
      <w:start w:val="1"/>
      <w:numFmt w:val="bullet"/>
      <w:lvlText w:val=""/>
      <w:lvlJc w:val="left"/>
      <w:pPr>
        <w:ind w:left="4320" w:hanging="360"/>
      </w:pPr>
      <w:rPr>
        <w:rFonts w:ascii="Wingdings" w:hAnsi="Wingdings" w:hint="default"/>
      </w:rPr>
    </w:lvl>
    <w:lvl w:ilvl="6" w:tplc="51B646B0">
      <w:start w:val="1"/>
      <w:numFmt w:val="bullet"/>
      <w:lvlText w:val=""/>
      <w:lvlJc w:val="left"/>
      <w:pPr>
        <w:ind w:left="5040" w:hanging="360"/>
      </w:pPr>
      <w:rPr>
        <w:rFonts w:ascii="Symbol" w:hAnsi="Symbol" w:hint="default"/>
      </w:rPr>
    </w:lvl>
    <w:lvl w:ilvl="7" w:tplc="568A7E36">
      <w:start w:val="1"/>
      <w:numFmt w:val="bullet"/>
      <w:lvlText w:val="o"/>
      <w:lvlJc w:val="left"/>
      <w:pPr>
        <w:ind w:left="5760" w:hanging="360"/>
      </w:pPr>
      <w:rPr>
        <w:rFonts w:ascii="Courier New" w:hAnsi="Courier New" w:hint="default"/>
      </w:rPr>
    </w:lvl>
    <w:lvl w:ilvl="8" w:tplc="5964CCAC">
      <w:start w:val="1"/>
      <w:numFmt w:val="bullet"/>
      <w:lvlText w:val=""/>
      <w:lvlJc w:val="left"/>
      <w:pPr>
        <w:ind w:left="6480" w:hanging="360"/>
      </w:pPr>
      <w:rPr>
        <w:rFonts w:ascii="Wingdings" w:hAnsi="Wingdings" w:hint="default"/>
      </w:rPr>
    </w:lvl>
  </w:abstractNum>
  <w:abstractNum w:abstractNumId="929" w15:restartNumberingAfterBreak="0">
    <w:nsid w:val="68FA081C"/>
    <w:multiLevelType w:val="hybridMultilevel"/>
    <w:tmpl w:val="FFFFFFFF"/>
    <w:lvl w:ilvl="0" w:tplc="A398AEBA">
      <w:start w:val="1"/>
      <w:numFmt w:val="bullet"/>
      <w:lvlText w:val=""/>
      <w:lvlJc w:val="left"/>
      <w:pPr>
        <w:ind w:left="720" w:hanging="360"/>
      </w:pPr>
      <w:rPr>
        <w:rFonts w:ascii="Symbol" w:hAnsi="Symbol" w:hint="default"/>
      </w:rPr>
    </w:lvl>
    <w:lvl w:ilvl="1" w:tplc="A7FE5286">
      <w:start w:val="1"/>
      <w:numFmt w:val="bullet"/>
      <w:lvlText w:val="o"/>
      <w:lvlJc w:val="left"/>
      <w:pPr>
        <w:ind w:left="1440" w:hanging="360"/>
      </w:pPr>
      <w:rPr>
        <w:rFonts w:ascii="Courier New" w:hAnsi="Courier New" w:hint="default"/>
      </w:rPr>
    </w:lvl>
    <w:lvl w:ilvl="2" w:tplc="6874C818">
      <w:start w:val="1"/>
      <w:numFmt w:val="bullet"/>
      <w:lvlText w:val=""/>
      <w:lvlJc w:val="left"/>
      <w:pPr>
        <w:ind w:left="2160" w:hanging="360"/>
      </w:pPr>
      <w:rPr>
        <w:rFonts w:ascii="Wingdings" w:hAnsi="Wingdings" w:hint="default"/>
      </w:rPr>
    </w:lvl>
    <w:lvl w:ilvl="3" w:tplc="DFAA3714">
      <w:start w:val="1"/>
      <w:numFmt w:val="bullet"/>
      <w:lvlText w:val=""/>
      <w:lvlJc w:val="left"/>
      <w:pPr>
        <w:ind w:left="2880" w:hanging="360"/>
      </w:pPr>
      <w:rPr>
        <w:rFonts w:ascii="Symbol" w:hAnsi="Symbol" w:hint="default"/>
      </w:rPr>
    </w:lvl>
    <w:lvl w:ilvl="4" w:tplc="7F7C380C">
      <w:start w:val="1"/>
      <w:numFmt w:val="bullet"/>
      <w:lvlText w:val="o"/>
      <w:lvlJc w:val="left"/>
      <w:pPr>
        <w:ind w:left="3600" w:hanging="360"/>
      </w:pPr>
      <w:rPr>
        <w:rFonts w:ascii="Courier New" w:hAnsi="Courier New" w:hint="default"/>
      </w:rPr>
    </w:lvl>
    <w:lvl w:ilvl="5" w:tplc="97840CD0">
      <w:start w:val="1"/>
      <w:numFmt w:val="bullet"/>
      <w:lvlText w:val=""/>
      <w:lvlJc w:val="left"/>
      <w:pPr>
        <w:ind w:left="4320" w:hanging="360"/>
      </w:pPr>
      <w:rPr>
        <w:rFonts w:ascii="Wingdings" w:hAnsi="Wingdings" w:hint="default"/>
      </w:rPr>
    </w:lvl>
    <w:lvl w:ilvl="6" w:tplc="E77ACF50">
      <w:start w:val="1"/>
      <w:numFmt w:val="bullet"/>
      <w:lvlText w:val=""/>
      <w:lvlJc w:val="left"/>
      <w:pPr>
        <w:ind w:left="5040" w:hanging="360"/>
      </w:pPr>
      <w:rPr>
        <w:rFonts w:ascii="Symbol" w:hAnsi="Symbol" w:hint="default"/>
      </w:rPr>
    </w:lvl>
    <w:lvl w:ilvl="7" w:tplc="C96A7010">
      <w:start w:val="1"/>
      <w:numFmt w:val="bullet"/>
      <w:lvlText w:val="o"/>
      <w:lvlJc w:val="left"/>
      <w:pPr>
        <w:ind w:left="5760" w:hanging="360"/>
      </w:pPr>
      <w:rPr>
        <w:rFonts w:ascii="Courier New" w:hAnsi="Courier New" w:hint="default"/>
      </w:rPr>
    </w:lvl>
    <w:lvl w:ilvl="8" w:tplc="82A691C2">
      <w:start w:val="1"/>
      <w:numFmt w:val="bullet"/>
      <w:lvlText w:val=""/>
      <w:lvlJc w:val="left"/>
      <w:pPr>
        <w:ind w:left="6480" w:hanging="360"/>
      </w:pPr>
      <w:rPr>
        <w:rFonts w:ascii="Wingdings" w:hAnsi="Wingdings" w:hint="default"/>
      </w:rPr>
    </w:lvl>
  </w:abstractNum>
  <w:abstractNum w:abstractNumId="930" w15:restartNumberingAfterBreak="0">
    <w:nsid w:val="68FF3F43"/>
    <w:multiLevelType w:val="hybridMultilevel"/>
    <w:tmpl w:val="FFFFFFFF"/>
    <w:lvl w:ilvl="0" w:tplc="54303810">
      <w:start w:val="1"/>
      <w:numFmt w:val="bullet"/>
      <w:lvlText w:val=""/>
      <w:lvlJc w:val="left"/>
      <w:pPr>
        <w:ind w:left="720" w:hanging="360"/>
      </w:pPr>
      <w:rPr>
        <w:rFonts w:ascii="Symbol" w:hAnsi="Symbol" w:hint="default"/>
      </w:rPr>
    </w:lvl>
    <w:lvl w:ilvl="1" w:tplc="37541232">
      <w:start w:val="1"/>
      <w:numFmt w:val="bullet"/>
      <w:lvlText w:val="o"/>
      <w:lvlJc w:val="left"/>
      <w:pPr>
        <w:ind w:left="1440" w:hanging="360"/>
      </w:pPr>
      <w:rPr>
        <w:rFonts w:ascii="Courier New" w:hAnsi="Courier New" w:hint="default"/>
      </w:rPr>
    </w:lvl>
    <w:lvl w:ilvl="2" w:tplc="86E0DF32">
      <w:start w:val="1"/>
      <w:numFmt w:val="bullet"/>
      <w:lvlText w:val=""/>
      <w:lvlJc w:val="left"/>
      <w:pPr>
        <w:ind w:left="2160" w:hanging="360"/>
      </w:pPr>
      <w:rPr>
        <w:rFonts w:ascii="Wingdings" w:hAnsi="Wingdings" w:hint="default"/>
      </w:rPr>
    </w:lvl>
    <w:lvl w:ilvl="3" w:tplc="1406A210">
      <w:start w:val="1"/>
      <w:numFmt w:val="bullet"/>
      <w:lvlText w:val=""/>
      <w:lvlJc w:val="left"/>
      <w:pPr>
        <w:ind w:left="2880" w:hanging="360"/>
      </w:pPr>
      <w:rPr>
        <w:rFonts w:ascii="Symbol" w:hAnsi="Symbol" w:hint="default"/>
      </w:rPr>
    </w:lvl>
    <w:lvl w:ilvl="4" w:tplc="EA3A3EC4">
      <w:start w:val="1"/>
      <w:numFmt w:val="bullet"/>
      <w:lvlText w:val="o"/>
      <w:lvlJc w:val="left"/>
      <w:pPr>
        <w:ind w:left="3600" w:hanging="360"/>
      </w:pPr>
      <w:rPr>
        <w:rFonts w:ascii="Courier New" w:hAnsi="Courier New" w:hint="default"/>
      </w:rPr>
    </w:lvl>
    <w:lvl w:ilvl="5" w:tplc="508C9A00">
      <w:start w:val="1"/>
      <w:numFmt w:val="bullet"/>
      <w:lvlText w:val=""/>
      <w:lvlJc w:val="left"/>
      <w:pPr>
        <w:ind w:left="4320" w:hanging="360"/>
      </w:pPr>
      <w:rPr>
        <w:rFonts w:ascii="Wingdings" w:hAnsi="Wingdings" w:hint="default"/>
      </w:rPr>
    </w:lvl>
    <w:lvl w:ilvl="6" w:tplc="844AA086">
      <w:start w:val="1"/>
      <w:numFmt w:val="bullet"/>
      <w:lvlText w:val=""/>
      <w:lvlJc w:val="left"/>
      <w:pPr>
        <w:ind w:left="5040" w:hanging="360"/>
      </w:pPr>
      <w:rPr>
        <w:rFonts w:ascii="Symbol" w:hAnsi="Symbol" w:hint="default"/>
      </w:rPr>
    </w:lvl>
    <w:lvl w:ilvl="7" w:tplc="A1EE9AF8">
      <w:start w:val="1"/>
      <w:numFmt w:val="bullet"/>
      <w:lvlText w:val="o"/>
      <w:lvlJc w:val="left"/>
      <w:pPr>
        <w:ind w:left="5760" w:hanging="360"/>
      </w:pPr>
      <w:rPr>
        <w:rFonts w:ascii="Courier New" w:hAnsi="Courier New" w:hint="default"/>
      </w:rPr>
    </w:lvl>
    <w:lvl w:ilvl="8" w:tplc="ACC0F4B4">
      <w:start w:val="1"/>
      <w:numFmt w:val="bullet"/>
      <w:lvlText w:val=""/>
      <w:lvlJc w:val="left"/>
      <w:pPr>
        <w:ind w:left="6480" w:hanging="360"/>
      </w:pPr>
      <w:rPr>
        <w:rFonts w:ascii="Wingdings" w:hAnsi="Wingdings" w:hint="default"/>
      </w:rPr>
    </w:lvl>
  </w:abstractNum>
  <w:abstractNum w:abstractNumId="931" w15:restartNumberingAfterBreak="0">
    <w:nsid w:val="690126A2"/>
    <w:multiLevelType w:val="hybridMultilevel"/>
    <w:tmpl w:val="FFFFFFFF"/>
    <w:lvl w:ilvl="0" w:tplc="A09CE9F0">
      <w:start w:val="1"/>
      <w:numFmt w:val="bullet"/>
      <w:lvlText w:val=""/>
      <w:lvlJc w:val="left"/>
      <w:pPr>
        <w:ind w:left="720" w:hanging="360"/>
      </w:pPr>
      <w:rPr>
        <w:rFonts w:ascii="Symbol" w:hAnsi="Symbol" w:hint="default"/>
      </w:rPr>
    </w:lvl>
    <w:lvl w:ilvl="1" w:tplc="38600F84">
      <w:start w:val="1"/>
      <w:numFmt w:val="bullet"/>
      <w:lvlText w:val="o"/>
      <w:lvlJc w:val="left"/>
      <w:pPr>
        <w:ind w:left="1440" w:hanging="360"/>
      </w:pPr>
      <w:rPr>
        <w:rFonts w:ascii="Courier New" w:hAnsi="Courier New" w:hint="default"/>
      </w:rPr>
    </w:lvl>
    <w:lvl w:ilvl="2" w:tplc="785E204A">
      <w:start w:val="1"/>
      <w:numFmt w:val="bullet"/>
      <w:lvlText w:val=""/>
      <w:lvlJc w:val="left"/>
      <w:pPr>
        <w:ind w:left="2160" w:hanging="360"/>
      </w:pPr>
      <w:rPr>
        <w:rFonts w:ascii="Wingdings" w:hAnsi="Wingdings" w:hint="default"/>
      </w:rPr>
    </w:lvl>
    <w:lvl w:ilvl="3" w:tplc="1B72310C">
      <w:start w:val="1"/>
      <w:numFmt w:val="bullet"/>
      <w:lvlText w:val=""/>
      <w:lvlJc w:val="left"/>
      <w:pPr>
        <w:ind w:left="2880" w:hanging="360"/>
      </w:pPr>
      <w:rPr>
        <w:rFonts w:ascii="Symbol" w:hAnsi="Symbol" w:hint="default"/>
      </w:rPr>
    </w:lvl>
    <w:lvl w:ilvl="4" w:tplc="E1A04808">
      <w:start w:val="1"/>
      <w:numFmt w:val="bullet"/>
      <w:lvlText w:val="o"/>
      <w:lvlJc w:val="left"/>
      <w:pPr>
        <w:ind w:left="3600" w:hanging="360"/>
      </w:pPr>
      <w:rPr>
        <w:rFonts w:ascii="Courier New" w:hAnsi="Courier New" w:hint="default"/>
      </w:rPr>
    </w:lvl>
    <w:lvl w:ilvl="5" w:tplc="DE2E17C6">
      <w:start w:val="1"/>
      <w:numFmt w:val="bullet"/>
      <w:lvlText w:val=""/>
      <w:lvlJc w:val="left"/>
      <w:pPr>
        <w:ind w:left="4320" w:hanging="360"/>
      </w:pPr>
      <w:rPr>
        <w:rFonts w:ascii="Wingdings" w:hAnsi="Wingdings" w:hint="default"/>
      </w:rPr>
    </w:lvl>
    <w:lvl w:ilvl="6" w:tplc="521EB57A">
      <w:start w:val="1"/>
      <w:numFmt w:val="bullet"/>
      <w:lvlText w:val=""/>
      <w:lvlJc w:val="left"/>
      <w:pPr>
        <w:ind w:left="5040" w:hanging="360"/>
      </w:pPr>
      <w:rPr>
        <w:rFonts w:ascii="Symbol" w:hAnsi="Symbol" w:hint="default"/>
      </w:rPr>
    </w:lvl>
    <w:lvl w:ilvl="7" w:tplc="ACD0239A">
      <w:start w:val="1"/>
      <w:numFmt w:val="bullet"/>
      <w:lvlText w:val="o"/>
      <w:lvlJc w:val="left"/>
      <w:pPr>
        <w:ind w:left="5760" w:hanging="360"/>
      </w:pPr>
      <w:rPr>
        <w:rFonts w:ascii="Courier New" w:hAnsi="Courier New" w:hint="default"/>
      </w:rPr>
    </w:lvl>
    <w:lvl w:ilvl="8" w:tplc="46547976">
      <w:start w:val="1"/>
      <w:numFmt w:val="bullet"/>
      <w:lvlText w:val=""/>
      <w:lvlJc w:val="left"/>
      <w:pPr>
        <w:ind w:left="6480" w:hanging="360"/>
      </w:pPr>
      <w:rPr>
        <w:rFonts w:ascii="Wingdings" w:hAnsi="Wingdings" w:hint="default"/>
      </w:rPr>
    </w:lvl>
  </w:abstractNum>
  <w:abstractNum w:abstractNumId="932" w15:restartNumberingAfterBreak="0">
    <w:nsid w:val="694D0B57"/>
    <w:multiLevelType w:val="hybridMultilevel"/>
    <w:tmpl w:val="FFFFFFFF"/>
    <w:lvl w:ilvl="0" w:tplc="93DE26A4">
      <w:start w:val="1"/>
      <w:numFmt w:val="bullet"/>
      <w:lvlText w:val=""/>
      <w:lvlJc w:val="left"/>
      <w:pPr>
        <w:ind w:left="720" w:hanging="360"/>
      </w:pPr>
      <w:rPr>
        <w:rFonts w:ascii="Symbol" w:hAnsi="Symbol" w:hint="default"/>
      </w:rPr>
    </w:lvl>
    <w:lvl w:ilvl="1" w:tplc="C0B8D4BA">
      <w:start w:val="1"/>
      <w:numFmt w:val="bullet"/>
      <w:lvlText w:val="o"/>
      <w:lvlJc w:val="left"/>
      <w:pPr>
        <w:ind w:left="1440" w:hanging="360"/>
      </w:pPr>
      <w:rPr>
        <w:rFonts w:ascii="Courier New" w:hAnsi="Courier New" w:hint="default"/>
      </w:rPr>
    </w:lvl>
    <w:lvl w:ilvl="2" w:tplc="8D1A8D0E">
      <w:start w:val="1"/>
      <w:numFmt w:val="bullet"/>
      <w:lvlText w:val=""/>
      <w:lvlJc w:val="left"/>
      <w:pPr>
        <w:ind w:left="2160" w:hanging="360"/>
      </w:pPr>
      <w:rPr>
        <w:rFonts w:ascii="Wingdings" w:hAnsi="Wingdings" w:hint="default"/>
      </w:rPr>
    </w:lvl>
    <w:lvl w:ilvl="3" w:tplc="C28E351C">
      <w:start w:val="1"/>
      <w:numFmt w:val="bullet"/>
      <w:lvlText w:val=""/>
      <w:lvlJc w:val="left"/>
      <w:pPr>
        <w:ind w:left="2880" w:hanging="360"/>
      </w:pPr>
      <w:rPr>
        <w:rFonts w:ascii="Symbol" w:hAnsi="Symbol" w:hint="default"/>
      </w:rPr>
    </w:lvl>
    <w:lvl w:ilvl="4" w:tplc="FB5C9752">
      <w:start w:val="1"/>
      <w:numFmt w:val="bullet"/>
      <w:lvlText w:val="o"/>
      <w:lvlJc w:val="left"/>
      <w:pPr>
        <w:ind w:left="3600" w:hanging="360"/>
      </w:pPr>
      <w:rPr>
        <w:rFonts w:ascii="Courier New" w:hAnsi="Courier New" w:hint="default"/>
      </w:rPr>
    </w:lvl>
    <w:lvl w:ilvl="5" w:tplc="9252D5DC">
      <w:start w:val="1"/>
      <w:numFmt w:val="bullet"/>
      <w:lvlText w:val=""/>
      <w:lvlJc w:val="left"/>
      <w:pPr>
        <w:ind w:left="4320" w:hanging="360"/>
      </w:pPr>
      <w:rPr>
        <w:rFonts w:ascii="Wingdings" w:hAnsi="Wingdings" w:hint="default"/>
      </w:rPr>
    </w:lvl>
    <w:lvl w:ilvl="6" w:tplc="D9366EB4">
      <w:start w:val="1"/>
      <w:numFmt w:val="bullet"/>
      <w:lvlText w:val=""/>
      <w:lvlJc w:val="left"/>
      <w:pPr>
        <w:ind w:left="5040" w:hanging="360"/>
      </w:pPr>
      <w:rPr>
        <w:rFonts w:ascii="Symbol" w:hAnsi="Symbol" w:hint="default"/>
      </w:rPr>
    </w:lvl>
    <w:lvl w:ilvl="7" w:tplc="53B246A0">
      <w:start w:val="1"/>
      <w:numFmt w:val="bullet"/>
      <w:lvlText w:val="o"/>
      <w:lvlJc w:val="left"/>
      <w:pPr>
        <w:ind w:left="5760" w:hanging="360"/>
      </w:pPr>
      <w:rPr>
        <w:rFonts w:ascii="Courier New" w:hAnsi="Courier New" w:hint="default"/>
      </w:rPr>
    </w:lvl>
    <w:lvl w:ilvl="8" w:tplc="C150D230">
      <w:start w:val="1"/>
      <w:numFmt w:val="bullet"/>
      <w:lvlText w:val=""/>
      <w:lvlJc w:val="left"/>
      <w:pPr>
        <w:ind w:left="6480" w:hanging="360"/>
      </w:pPr>
      <w:rPr>
        <w:rFonts w:ascii="Wingdings" w:hAnsi="Wingdings" w:hint="default"/>
      </w:rPr>
    </w:lvl>
  </w:abstractNum>
  <w:abstractNum w:abstractNumId="933" w15:restartNumberingAfterBreak="0">
    <w:nsid w:val="69511020"/>
    <w:multiLevelType w:val="hybridMultilevel"/>
    <w:tmpl w:val="8F3206C4"/>
    <w:lvl w:ilvl="0" w:tplc="AF7C9D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4" w15:restartNumberingAfterBreak="0">
    <w:nsid w:val="69595769"/>
    <w:multiLevelType w:val="hybridMultilevel"/>
    <w:tmpl w:val="FFFFFFFF"/>
    <w:lvl w:ilvl="0" w:tplc="231AFD5A">
      <w:start w:val="1"/>
      <w:numFmt w:val="bullet"/>
      <w:lvlText w:val=""/>
      <w:lvlJc w:val="left"/>
      <w:pPr>
        <w:ind w:left="720" w:hanging="360"/>
      </w:pPr>
      <w:rPr>
        <w:rFonts w:ascii="Symbol" w:hAnsi="Symbol" w:hint="default"/>
      </w:rPr>
    </w:lvl>
    <w:lvl w:ilvl="1" w:tplc="1F0446EC">
      <w:start w:val="1"/>
      <w:numFmt w:val="bullet"/>
      <w:lvlText w:val="o"/>
      <w:lvlJc w:val="left"/>
      <w:pPr>
        <w:ind w:left="1440" w:hanging="360"/>
      </w:pPr>
      <w:rPr>
        <w:rFonts w:ascii="Courier New" w:hAnsi="Courier New" w:hint="default"/>
      </w:rPr>
    </w:lvl>
    <w:lvl w:ilvl="2" w:tplc="4DF8AA04">
      <w:start w:val="1"/>
      <w:numFmt w:val="bullet"/>
      <w:lvlText w:val=""/>
      <w:lvlJc w:val="left"/>
      <w:pPr>
        <w:ind w:left="2160" w:hanging="360"/>
      </w:pPr>
      <w:rPr>
        <w:rFonts w:ascii="Wingdings" w:hAnsi="Wingdings" w:hint="default"/>
      </w:rPr>
    </w:lvl>
    <w:lvl w:ilvl="3" w:tplc="E5940BDC">
      <w:start w:val="1"/>
      <w:numFmt w:val="bullet"/>
      <w:lvlText w:val=""/>
      <w:lvlJc w:val="left"/>
      <w:pPr>
        <w:ind w:left="2880" w:hanging="360"/>
      </w:pPr>
      <w:rPr>
        <w:rFonts w:ascii="Symbol" w:hAnsi="Symbol" w:hint="default"/>
      </w:rPr>
    </w:lvl>
    <w:lvl w:ilvl="4" w:tplc="65223666">
      <w:start w:val="1"/>
      <w:numFmt w:val="bullet"/>
      <w:lvlText w:val="o"/>
      <w:lvlJc w:val="left"/>
      <w:pPr>
        <w:ind w:left="3600" w:hanging="360"/>
      </w:pPr>
      <w:rPr>
        <w:rFonts w:ascii="Courier New" w:hAnsi="Courier New" w:hint="default"/>
      </w:rPr>
    </w:lvl>
    <w:lvl w:ilvl="5" w:tplc="58E0E37A">
      <w:start w:val="1"/>
      <w:numFmt w:val="bullet"/>
      <w:lvlText w:val=""/>
      <w:lvlJc w:val="left"/>
      <w:pPr>
        <w:ind w:left="4320" w:hanging="360"/>
      </w:pPr>
      <w:rPr>
        <w:rFonts w:ascii="Wingdings" w:hAnsi="Wingdings" w:hint="default"/>
      </w:rPr>
    </w:lvl>
    <w:lvl w:ilvl="6" w:tplc="6BEEE0F8">
      <w:start w:val="1"/>
      <w:numFmt w:val="bullet"/>
      <w:lvlText w:val=""/>
      <w:lvlJc w:val="left"/>
      <w:pPr>
        <w:ind w:left="5040" w:hanging="360"/>
      </w:pPr>
      <w:rPr>
        <w:rFonts w:ascii="Symbol" w:hAnsi="Symbol" w:hint="default"/>
      </w:rPr>
    </w:lvl>
    <w:lvl w:ilvl="7" w:tplc="1F380CF4">
      <w:start w:val="1"/>
      <w:numFmt w:val="bullet"/>
      <w:lvlText w:val="o"/>
      <w:lvlJc w:val="left"/>
      <w:pPr>
        <w:ind w:left="5760" w:hanging="360"/>
      </w:pPr>
      <w:rPr>
        <w:rFonts w:ascii="Courier New" w:hAnsi="Courier New" w:hint="default"/>
      </w:rPr>
    </w:lvl>
    <w:lvl w:ilvl="8" w:tplc="408E1708">
      <w:start w:val="1"/>
      <w:numFmt w:val="bullet"/>
      <w:lvlText w:val=""/>
      <w:lvlJc w:val="left"/>
      <w:pPr>
        <w:ind w:left="6480" w:hanging="360"/>
      </w:pPr>
      <w:rPr>
        <w:rFonts w:ascii="Wingdings" w:hAnsi="Wingdings" w:hint="default"/>
      </w:rPr>
    </w:lvl>
  </w:abstractNum>
  <w:abstractNum w:abstractNumId="935" w15:restartNumberingAfterBreak="0">
    <w:nsid w:val="69604F6B"/>
    <w:multiLevelType w:val="hybridMultilevel"/>
    <w:tmpl w:val="FFFFFFFF"/>
    <w:lvl w:ilvl="0" w:tplc="E596565E">
      <w:start w:val="1"/>
      <w:numFmt w:val="bullet"/>
      <w:lvlText w:val=""/>
      <w:lvlJc w:val="left"/>
      <w:pPr>
        <w:ind w:left="720" w:hanging="360"/>
      </w:pPr>
      <w:rPr>
        <w:rFonts w:ascii="Symbol" w:hAnsi="Symbol" w:hint="default"/>
      </w:rPr>
    </w:lvl>
    <w:lvl w:ilvl="1" w:tplc="CE16D586">
      <w:start w:val="1"/>
      <w:numFmt w:val="bullet"/>
      <w:lvlText w:val="o"/>
      <w:lvlJc w:val="left"/>
      <w:pPr>
        <w:ind w:left="1440" w:hanging="360"/>
      </w:pPr>
      <w:rPr>
        <w:rFonts w:ascii="Courier New" w:hAnsi="Courier New" w:hint="default"/>
      </w:rPr>
    </w:lvl>
    <w:lvl w:ilvl="2" w:tplc="1CDA2756">
      <w:start w:val="1"/>
      <w:numFmt w:val="bullet"/>
      <w:lvlText w:val=""/>
      <w:lvlJc w:val="left"/>
      <w:pPr>
        <w:ind w:left="2160" w:hanging="360"/>
      </w:pPr>
      <w:rPr>
        <w:rFonts w:ascii="Wingdings" w:hAnsi="Wingdings" w:hint="default"/>
      </w:rPr>
    </w:lvl>
    <w:lvl w:ilvl="3" w:tplc="8D00BABC">
      <w:start w:val="1"/>
      <w:numFmt w:val="bullet"/>
      <w:lvlText w:val=""/>
      <w:lvlJc w:val="left"/>
      <w:pPr>
        <w:ind w:left="2880" w:hanging="360"/>
      </w:pPr>
      <w:rPr>
        <w:rFonts w:ascii="Symbol" w:hAnsi="Symbol" w:hint="default"/>
      </w:rPr>
    </w:lvl>
    <w:lvl w:ilvl="4" w:tplc="69C40F9C">
      <w:start w:val="1"/>
      <w:numFmt w:val="bullet"/>
      <w:lvlText w:val="o"/>
      <w:lvlJc w:val="left"/>
      <w:pPr>
        <w:ind w:left="3600" w:hanging="360"/>
      </w:pPr>
      <w:rPr>
        <w:rFonts w:ascii="Courier New" w:hAnsi="Courier New" w:hint="default"/>
      </w:rPr>
    </w:lvl>
    <w:lvl w:ilvl="5" w:tplc="1872216E">
      <w:start w:val="1"/>
      <w:numFmt w:val="bullet"/>
      <w:lvlText w:val=""/>
      <w:lvlJc w:val="left"/>
      <w:pPr>
        <w:ind w:left="4320" w:hanging="360"/>
      </w:pPr>
      <w:rPr>
        <w:rFonts w:ascii="Wingdings" w:hAnsi="Wingdings" w:hint="default"/>
      </w:rPr>
    </w:lvl>
    <w:lvl w:ilvl="6" w:tplc="CD6AE586">
      <w:start w:val="1"/>
      <w:numFmt w:val="bullet"/>
      <w:lvlText w:val=""/>
      <w:lvlJc w:val="left"/>
      <w:pPr>
        <w:ind w:left="5040" w:hanging="360"/>
      </w:pPr>
      <w:rPr>
        <w:rFonts w:ascii="Symbol" w:hAnsi="Symbol" w:hint="default"/>
      </w:rPr>
    </w:lvl>
    <w:lvl w:ilvl="7" w:tplc="0A581A7E">
      <w:start w:val="1"/>
      <w:numFmt w:val="bullet"/>
      <w:lvlText w:val="o"/>
      <w:lvlJc w:val="left"/>
      <w:pPr>
        <w:ind w:left="5760" w:hanging="360"/>
      </w:pPr>
      <w:rPr>
        <w:rFonts w:ascii="Courier New" w:hAnsi="Courier New" w:hint="default"/>
      </w:rPr>
    </w:lvl>
    <w:lvl w:ilvl="8" w:tplc="B8BC9384">
      <w:start w:val="1"/>
      <w:numFmt w:val="bullet"/>
      <w:lvlText w:val=""/>
      <w:lvlJc w:val="left"/>
      <w:pPr>
        <w:ind w:left="6480" w:hanging="360"/>
      </w:pPr>
      <w:rPr>
        <w:rFonts w:ascii="Wingdings" w:hAnsi="Wingdings" w:hint="default"/>
      </w:rPr>
    </w:lvl>
  </w:abstractNum>
  <w:abstractNum w:abstractNumId="936" w15:restartNumberingAfterBreak="0">
    <w:nsid w:val="697912E8"/>
    <w:multiLevelType w:val="hybridMultilevel"/>
    <w:tmpl w:val="FFFFFFFF"/>
    <w:lvl w:ilvl="0" w:tplc="EC4A6AF2">
      <w:start w:val="1"/>
      <w:numFmt w:val="bullet"/>
      <w:lvlText w:val=""/>
      <w:lvlJc w:val="left"/>
      <w:pPr>
        <w:ind w:left="720" w:hanging="360"/>
      </w:pPr>
      <w:rPr>
        <w:rFonts w:ascii="Symbol" w:hAnsi="Symbol" w:hint="default"/>
      </w:rPr>
    </w:lvl>
    <w:lvl w:ilvl="1" w:tplc="4A3AF714">
      <w:start w:val="1"/>
      <w:numFmt w:val="bullet"/>
      <w:lvlText w:val="o"/>
      <w:lvlJc w:val="left"/>
      <w:pPr>
        <w:ind w:left="1440" w:hanging="360"/>
      </w:pPr>
      <w:rPr>
        <w:rFonts w:ascii="Courier New" w:hAnsi="Courier New" w:hint="default"/>
      </w:rPr>
    </w:lvl>
    <w:lvl w:ilvl="2" w:tplc="47E6B794">
      <w:start w:val="1"/>
      <w:numFmt w:val="bullet"/>
      <w:lvlText w:val=""/>
      <w:lvlJc w:val="left"/>
      <w:pPr>
        <w:ind w:left="2160" w:hanging="360"/>
      </w:pPr>
      <w:rPr>
        <w:rFonts w:ascii="Wingdings" w:hAnsi="Wingdings" w:hint="default"/>
      </w:rPr>
    </w:lvl>
    <w:lvl w:ilvl="3" w:tplc="49F82196">
      <w:start w:val="1"/>
      <w:numFmt w:val="bullet"/>
      <w:lvlText w:val=""/>
      <w:lvlJc w:val="left"/>
      <w:pPr>
        <w:ind w:left="2880" w:hanging="360"/>
      </w:pPr>
      <w:rPr>
        <w:rFonts w:ascii="Symbol" w:hAnsi="Symbol" w:hint="default"/>
      </w:rPr>
    </w:lvl>
    <w:lvl w:ilvl="4" w:tplc="F732E35A">
      <w:start w:val="1"/>
      <w:numFmt w:val="bullet"/>
      <w:lvlText w:val="o"/>
      <w:lvlJc w:val="left"/>
      <w:pPr>
        <w:ind w:left="3600" w:hanging="360"/>
      </w:pPr>
      <w:rPr>
        <w:rFonts w:ascii="Courier New" w:hAnsi="Courier New" w:hint="default"/>
      </w:rPr>
    </w:lvl>
    <w:lvl w:ilvl="5" w:tplc="9EC09514">
      <w:start w:val="1"/>
      <w:numFmt w:val="bullet"/>
      <w:lvlText w:val=""/>
      <w:lvlJc w:val="left"/>
      <w:pPr>
        <w:ind w:left="4320" w:hanging="360"/>
      </w:pPr>
      <w:rPr>
        <w:rFonts w:ascii="Wingdings" w:hAnsi="Wingdings" w:hint="default"/>
      </w:rPr>
    </w:lvl>
    <w:lvl w:ilvl="6" w:tplc="A7C0DB12">
      <w:start w:val="1"/>
      <w:numFmt w:val="bullet"/>
      <w:lvlText w:val=""/>
      <w:lvlJc w:val="left"/>
      <w:pPr>
        <w:ind w:left="5040" w:hanging="360"/>
      </w:pPr>
      <w:rPr>
        <w:rFonts w:ascii="Symbol" w:hAnsi="Symbol" w:hint="default"/>
      </w:rPr>
    </w:lvl>
    <w:lvl w:ilvl="7" w:tplc="F3E8A266">
      <w:start w:val="1"/>
      <w:numFmt w:val="bullet"/>
      <w:lvlText w:val="o"/>
      <w:lvlJc w:val="left"/>
      <w:pPr>
        <w:ind w:left="5760" w:hanging="360"/>
      </w:pPr>
      <w:rPr>
        <w:rFonts w:ascii="Courier New" w:hAnsi="Courier New" w:hint="default"/>
      </w:rPr>
    </w:lvl>
    <w:lvl w:ilvl="8" w:tplc="C298DD74">
      <w:start w:val="1"/>
      <w:numFmt w:val="bullet"/>
      <w:lvlText w:val=""/>
      <w:lvlJc w:val="left"/>
      <w:pPr>
        <w:ind w:left="6480" w:hanging="360"/>
      </w:pPr>
      <w:rPr>
        <w:rFonts w:ascii="Wingdings" w:hAnsi="Wingdings" w:hint="default"/>
      </w:rPr>
    </w:lvl>
  </w:abstractNum>
  <w:abstractNum w:abstractNumId="937" w15:restartNumberingAfterBreak="0">
    <w:nsid w:val="698427EC"/>
    <w:multiLevelType w:val="hybridMultilevel"/>
    <w:tmpl w:val="FFFFFFFF"/>
    <w:lvl w:ilvl="0" w:tplc="84FC5704">
      <w:start w:val="1"/>
      <w:numFmt w:val="bullet"/>
      <w:lvlText w:val=""/>
      <w:lvlJc w:val="left"/>
      <w:pPr>
        <w:ind w:left="720" w:hanging="360"/>
      </w:pPr>
      <w:rPr>
        <w:rFonts w:ascii="Symbol" w:hAnsi="Symbol" w:hint="default"/>
      </w:rPr>
    </w:lvl>
    <w:lvl w:ilvl="1" w:tplc="BC825EC8">
      <w:start w:val="1"/>
      <w:numFmt w:val="bullet"/>
      <w:lvlText w:val="o"/>
      <w:lvlJc w:val="left"/>
      <w:pPr>
        <w:ind w:left="1440" w:hanging="360"/>
      </w:pPr>
      <w:rPr>
        <w:rFonts w:ascii="Courier New" w:hAnsi="Courier New" w:hint="default"/>
      </w:rPr>
    </w:lvl>
    <w:lvl w:ilvl="2" w:tplc="BCAEDEEA">
      <w:start w:val="1"/>
      <w:numFmt w:val="bullet"/>
      <w:lvlText w:val=""/>
      <w:lvlJc w:val="left"/>
      <w:pPr>
        <w:ind w:left="2160" w:hanging="360"/>
      </w:pPr>
      <w:rPr>
        <w:rFonts w:ascii="Wingdings" w:hAnsi="Wingdings" w:hint="default"/>
      </w:rPr>
    </w:lvl>
    <w:lvl w:ilvl="3" w:tplc="44C0D93A">
      <w:start w:val="1"/>
      <w:numFmt w:val="bullet"/>
      <w:lvlText w:val=""/>
      <w:lvlJc w:val="left"/>
      <w:pPr>
        <w:ind w:left="2880" w:hanging="360"/>
      </w:pPr>
      <w:rPr>
        <w:rFonts w:ascii="Symbol" w:hAnsi="Symbol" w:hint="default"/>
      </w:rPr>
    </w:lvl>
    <w:lvl w:ilvl="4" w:tplc="36501D6C">
      <w:start w:val="1"/>
      <w:numFmt w:val="bullet"/>
      <w:lvlText w:val="o"/>
      <w:lvlJc w:val="left"/>
      <w:pPr>
        <w:ind w:left="3600" w:hanging="360"/>
      </w:pPr>
      <w:rPr>
        <w:rFonts w:ascii="Courier New" w:hAnsi="Courier New" w:hint="default"/>
      </w:rPr>
    </w:lvl>
    <w:lvl w:ilvl="5" w:tplc="064A853E">
      <w:start w:val="1"/>
      <w:numFmt w:val="bullet"/>
      <w:lvlText w:val=""/>
      <w:lvlJc w:val="left"/>
      <w:pPr>
        <w:ind w:left="4320" w:hanging="360"/>
      </w:pPr>
      <w:rPr>
        <w:rFonts w:ascii="Wingdings" w:hAnsi="Wingdings" w:hint="default"/>
      </w:rPr>
    </w:lvl>
    <w:lvl w:ilvl="6" w:tplc="0012159C">
      <w:start w:val="1"/>
      <w:numFmt w:val="bullet"/>
      <w:lvlText w:val=""/>
      <w:lvlJc w:val="left"/>
      <w:pPr>
        <w:ind w:left="5040" w:hanging="360"/>
      </w:pPr>
      <w:rPr>
        <w:rFonts w:ascii="Symbol" w:hAnsi="Symbol" w:hint="default"/>
      </w:rPr>
    </w:lvl>
    <w:lvl w:ilvl="7" w:tplc="5FF809E8">
      <w:start w:val="1"/>
      <w:numFmt w:val="bullet"/>
      <w:lvlText w:val="o"/>
      <w:lvlJc w:val="left"/>
      <w:pPr>
        <w:ind w:left="5760" w:hanging="360"/>
      </w:pPr>
      <w:rPr>
        <w:rFonts w:ascii="Courier New" w:hAnsi="Courier New" w:hint="default"/>
      </w:rPr>
    </w:lvl>
    <w:lvl w:ilvl="8" w:tplc="565A47B6">
      <w:start w:val="1"/>
      <w:numFmt w:val="bullet"/>
      <w:lvlText w:val=""/>
      <w:lvlJc w:val="left"/>
      <w:pPr>
        <w:ind w:left="6480" w:hanging="360"/>
      </w:pPr>
      <w:rPr>
        <w:rFonts w:ascii="Wingdings" w:hAnsi="Wingdings" w:hint="default"/>
      </w:rPr>
    </w:lvl>
  </w:abstractNum>
  <w:abstractNum w:abstractNumId="938" w15:restartNumberingAfterBreak="0">
    <w:nsid w:val="6A0749AB"/>
    <w:multiLevelType w:val="hybridMultilevel"/>
    <w:tmpl w:val="FFFFFFFF"/>
    <w:lvl w:ilvl="0" w:tplc="D26038E4">
      <w:start w:val="1"/>
      <w:numFmt w:val="bullet"/>
      <w:lvlText w:val=""/>
      <w:lvlJc w:val="left"/>
      <w:pPr>
        <w:ind w:left="720" w:hanging="360"/>
      </w:pPr>
      <w:rPr>
        <w:rFonts w:ascii="Symbol" w:hAnsi="Symbol" w:hint="default"/>
      </w:rPr>
    </w:lvl>
    <w:lvl w:ilvl="1" w:tplc="FA76331A">
      <w:start w:val="1"/>
      <w:numFmt w:val="bullet"/>
      <w:lvlText w:val="o"/>
      <w:lvlJc w:val="left"/>
      <w:pPr>
        <w:ind w:left="1440" w:hanging="360"/>
      </w:pPr>
      <w:rPr>
        <w:rFonts w:ascii="Courier New" w:hAnsi="Courier New" w:hint="default"/>
      </w:rPr>
    </w:lvl>
    <w:lvl w:ilvl="2" w:tplc="F2D6A268">
      <w:start w:val="1"/>
      <w:numFmt w:val="bullet"/>
      <w:lvlText w:val=""/>
      <w:lvlJc w:val="left"/>
      <w:pPr>
        <w:ind w:left="2160" w:hanging="360"/>
      </w:pPr>
      <w:rPr>
        <w:rFonts w:ascii="Wingdings" w:hAnsi="Wingdings" w:hint="default"/>
      </w:rPr>
    </w:lvl>
    <w:lvl w:ilvl="3" w:tplc="1B029BB6">
      <w:start w:val="1"/>
      <w:numFmt w:val="bullet"/>
      <w:lvlText w:val=""/>
      <w:lvlJc w:val="left"/>
      <w:pPr>
        <w:ind w:left="2880" w:hanging="360"/>
      </w:pPr>
      <w:rPr>
        <w:rFonts w:ascii="Symbol" w:hAnsi="Symbol" w:hint="default"/>
      </w:rPr>
    </w:lvl>
    <w:lvl w:ilvl="4" w:tplc="0AD255B6">
      <w:start w:val="1"/>
      <w:numFmt w:val="bullet"/>
      <w:lvlText w:val="o"/>
      <w:lvlJc w:val="left"/>
      <w:pPr>
        <w:ind w:left="3600" w:hanging="360"/>
      </w:pPr>
      <w:rPr>
        <w:rFonts w:ascii="Courier New" w:hAnsi="Courier New" w:hint="default"/>
      </w:rPr>
    </w:lvl>
    <w:lvl w:ilvl="5" w:tplc="A36E3634">
      <w:start w:val="1"/>
      <w:numFmt w:val="bullet"/>
      <w:lvlText w:val=""/>
      <w:lvlJc w:val="left"/>
      <w:pPr>
        <w:ind w:left="4320" w:hanging="360"/>
      </w:pPr>
      <w:rPr>
        <w:rFonts w:ascii="Wingdings" w:hAnsi="Wingdings" w:hint="default"/>
      </w:rPr>
    </w:lvl>
    <w:lvl w:ilvl="6" w:tplc="E0C6CA9A">
      <w:start w:val="1"/>
      <w:numFmt w:val="bullet"/>
      <w:lvlText w:val=""/>
      <w:lvlJc w:val="left"/>
      <w:pPr>
        <w:ind w:left="5040" w:hanging="360"/>
      </w:pPr>
      <w:rPr>
        <w:rFonts w:ascii="Symbol" w:hAnsi="Symbol" w:hint="default"/>
      </w:rPr>
    </w:lvl>
    <w:lvl w:ilvl="7" w:tplc="F1DAF7DE">
      <w:start w:val="1"/>
      <w:numFmt w:val="bullet"/>
      <w:lvlText w:val="o"/>
      <w:lvlJc w:val="left"/>
      <w:pPr>
        <w:ind w:left="5760" w:hanging="360"/>
      </w:pPr>
      <w:rPr>
        <w:rFonts w:ascii="Courier New" w:hAnsi="Courier New" w:hint="default"/>
      </w:rPr>
    </w:lvl>
    <w:lvl w:ilvl="8" w:tplc="BBFE8EE6">
      <w:start w:val="1"/>
      <w:numFmt w:val="bullet"/>
      <w:lvlText w:val=""/>
      <w:lvlJc w:val="left"/>
      <w:pPr>
        <w:ind w:left="6480" w:hanging="360"/>
      </w:pPr>
      <w:rPr>
        <w:rFonts w:ascii="Wingdings" w:hAnsi="Wingdings" w:hint="default"/>
      </w:rPr>
    </w:lvl>
  </w:abstractNum>
  <w:abstractNum w:abstractNumId="939" w15:restartNumberingAfterBreak="0">
    <w:nsid w:val="6A0C0D52"/>
    <w:multiLevelType w:val="hybridMultilevel"/>
    <w:tmpl w:val="FFFFFFFF"/>
    <w:lvl w:ilvl="0" w:tplc="86281B36">
      <w:start w:val="1"/>
      <w:numFmt w:val="bullet"/>
      <w:lvlText w:val=""/>
      <w:lvlJc w:val="left"/>
      <w:pPr>
        <w:ind w:left="720" w:hanging="360"/>
      </w:pPr>
      <w:rPr>
        <w:rFonts w:ascii="Symbol" w:hAnsi="Symbol" w:hint="default"/>
      </w:rPr>
    </w:lvl>
    <w:lvl w:ilvl="1" w:tplc="3D7401F0">
      <w:start w:val="1"/>
      <w:numFmt w:val="bullet"/>
      <w:lvlText w:val="o"/>
      <w:lvlJc w:val="left"/>
      <w:pPr>
        <w:ind w:left="1440" w:hanging="360"/>
      </w:pPr>
      <w:rPr>
        <w:rFonts w:ascii="Courier New" w:hAnsi="Courier New" w:hint="default"/>
      </w:rPr>
    </w:lvl>
    <w:lvl w:ilvl="2" w:tplc="D602A5E0">
      <w:start w:val="1"/>
      <w:numFmt w:val="bullet"/>
      <w:lvlText w:val=""/>
      <w:lvlJc w:val="left"/>
      <w:pPr>
        <w:ind w:left="2160" w:hanging="360"/>
      </w:pPr>
      <w:rPr>
        <w:rFonts w:ascii="Wingdings" w:hAnsi="Wingdings" w:hint="default"/>
      </w:rPr>
    </w:lvl>
    <w:lvl w:ilvl="3" w:tplc="2B06C94A">
      <w:start w:val="1"/>
      <w:numFmt w:val="bullet"/>
      <w:lvlText w:val=""/>
      <w:lvlJc w:val="left"/>
      <w:pPr>
        <w:ind w:left="2880" w:hanging="360"/>
      </w:pPr>
      <w:rPr>
        <w:rFonts w:ascii="Symbol" w:hAnsi="Symbol" w:hint="default"/>
      </w:rPr>
    </w:lvl>
    <w:lvl w:ilvl="4" w:tplc="D890B58C">
      <w:start w:val="1"/>
      <w:numFmt w:val="bullet"/>
      <w:lvlText w:val="o"/>
      <w:lvlJc w:val="left"/>
      <w:pPr>
        <w:ind w:left="3600" w:hanging="360"/>
      </w:pPr>
      <w:rPr>
        <w:rFonts w:ascii="Courier New" w:hAnsi="Courier New" w:hint="default"/>
      </w:rPr>
    </w:lvl>
    <w:lvl w:ilvl="5" w:tplc="2D9C21DE">
      <w:start w:val="1"/>
      <w:numFmt w:val="bullet"/>
      <w:lvlText w:val=""/>
      <w:lvlJc w:val="left"/>
      <w:pPr>
        <w:ind w:left="4320" w:hanging="360"/>
      </w:pPr>
      <w:rPr>
        <w:rFonts w:ascii="Wingdings" w:hAnsi="Wingdings" w:hint="default"/>
      </w:rPr>
    </w:lvl>
    <w:lvl w:ilvl="6" w:tplc="C55CD654">
      <w:start w:val="1"/>
      <w:numFmt w:val="bullet"/>
      <w:lvlText w:val=""/>
      <w:lvlJc w:val="left"/>
      <w:pPr>
        <w:ind w:left="5040" w:hanging="360"/>
      </w:pPr>
      <w:rPr>
        <w:rFonts w:ascii="Symbol" w:hAnsi="Symbol" w:hint="default"/>
      </w:rPr>
    </w:lvl>
    <w:lvl w:ilvl="7" w:tplc="EAE4DA22">
      <w:start w:val="1"/>
      <w:numFmt w:val="bullet"/>
      <w:lvlText w:val="o"/>
      <w:lvlJc w:val="left"/>
      <w:pPr>
        <w:ind w:left="5760" w:hanging="360"/>
      </w:pPr>
      <w:rPr>
        <w:rFonts w:ascii="Courier New" w:hAnsi="Courier New" w:hint="default"/>
      </w:rPr>
    </w:lvl>
    <w:lvl w:ilvl="8" w:tplc="F2DA2F44">
      <w:start w:val="1"/>
      <w:numFmt w:val="bullet"/>
      <w:lvlText w:val=""/>
      <w:lvlJc w:val="left"/>
      <w:pPr>
        <w:ind w:left="6480" w:hanging="360"/>
      </w:pPr>
      <w:rPr>
        <w:rFonts w:ascii="Wingdings" w:hAnsi="Wingdings" w:hint="default"/>
      </w:rPr>
    </w:lvl>
  </w:abstractNum>
  <w:abstractNum w:abstractNumId="940" w15:restartNumberingAfterBreak="0">
    <w:nsid w:val="6A6E41DC"/>
    <w:multiLevelType w:val="hybridMultilevel"/>
    <w:tmpl w:val="FFFFFFFF"/>
    <w:lvl w:ilvl="0" w:tplc="BE9629BA">
      <w:start w:val="1"/>
      <w:numFmt w:val="bullet"/>
      <w:lvlText w:val=""/>
      <w:lvlJc w:val="left"/>
      <w:pPr>
        <w:ind w:left="720" w:hanging="360"/>
      </w:pPr>
      <w:rPr>
        <w:rFonts w:ascii="Symbol" w:hAnsi="Symbol" w:hint="default"/>
      </w:rPr>
    </w:lvl>
    <w:lvl w:ilvl="1" w:tplc="2FA6709A">
      <w:start w:val="1"/>
      <w:numFmt w:val="bullet"/>
      <w:lvlText w:val="o"/>
      <w:lvlJc w:val="left"/>
      <w:pPr>
        <w:ind w:left="1440" w:hanging="360"/>
      </w:pPr>
      <w:rPr>
        <w:rFonts w:ascii="Courier New" w:hAnsi="Courier New" w:hint="default"/>
      </w:rPr>
    </w:lvl>
    <w:lvl w:ilvl="2" w:tplc="5330D0AE">
      <w:start w:val="1"/>
      <w:numFmt w:val="bullet"/>
      <w:lvlText w:val=""/>
      <w:lvlJc w:val="left"/>
      <w:pPr>
        <w:ind w:left="2160" w:hanging="360"/>
      </w:pPr>
      <w:rPr>
        <w:rFonts w:ascii="Wingdings" w:hAnsi="Wingdings" w:hint="default"/>
      </w:rPr>
    </w:lvl>
    <w:lvl w:ilvl="3" w:tplc="4434FC7A">
      <w:start w:val="1"/>
      <w:numFmt w:val="bullet"/>
      <w:lvlText w:val=""/>
      <w:lvlJc w:val="left"/>
      <w:pPr>
        <w:ind w:left="2880" w:hanging="360"/>
      </w:pPr>
      <w:rPr>
        <w:rFonts w:ascii="Symbol" w:hAnsi="Symbol" w:hint="default"/>
      </w:rPr>
    </w:lvl>
    <w:lvl w:ilvl="4" w:tplc="823CAC12">
      <w:start w:val="1"/>
      <w:numFmt w:val="bullet"/>
      <w:lvlText w:val="o"/>
      <w:lvlJc w:val="left"/>
      <w:pPr>
        <w:ind w:left="3600" w:hanging="360"/>
      </w:pPr>
      <w:rPr>
        <w:rFonts w:ascii="Courier New" w:hAnsi="Courier New" w:hint="default"/>
      </w:rPr>
    </w:lvl>
    <w:lvl w:ilvl="5" w:tplc="9C4230C8">
      <w:start w:val="1"/>
      <w:numFmt w:val="bullet"/>
      <w:lvlText w:val=""/>
      <w:lvlJc w:val="left"/>
      <w:pPr>
        <w:ind w:left="4320" w:hanging="360"/>
      </w:pPr>
      <w:rPr>
        <w:rFonts w:ascii="Wingdings" w:hAnsi="Wingdings" w:hint="default"/>
      </w:rPr>
    </w:lvl>
    <w:lvl w:ilvl="6" w:tplc="E9B0B0A8">
      <w:start w:val="1"/>
      <w:numFmt w:val="bullet"/>
      <w:lvlText w:val=""/>
      <w:lvlJc w:val="left"/>
      <w:pPr>
        <w:ind w:left="5040" w:hanging="360"/>
      </w:pPr>
      <w:rPr>
        <w:rFonts w:ascii="Symbol" w:hAnsi="Symbol" w:hint="default"/>
      </w:rPr>
    </w:lvl>
    <w:lvl w:ilvl="7" w:tplc="921A8C1E">
      <w:start w:val="1"/>
      <w:numFmt w:val="bullet"/>
      <w:lvlText w:val="o"/>
      <w:lvlJc w:val="left"/>
      <w:pPr>
        <w:ind w:left="5760" w:hanging="360"/>
      </w:pPr>
      <w:rPr>
        <w:rFonts w:ascii="Courier New" w:hAnsi="Courier New" w:hint="default"/>
      </w:rPr>
    </w:lvl>
    <w:lvl w:ilvl="8" w:tplc="F36E8D34">
      <w:start w:val="1"/>
      <w:numFmt w:val="bullet"/>
      <w:lvlText w:val=""/>
      <w:lvlJc w:val="left"/>
      <w:pPr>
        <w:ind w:left="6480" w:hanging="360"/>
      </w:pPr>
      <w:rPr>
        <w:rFonts w:ascii="Wingdings" w:hAnsi="Wingdings" w:hint="default"/>
      </w:rPr>
    </w:lvl>
  </w:abstractNum>
  <w:abstractNum w:abstractNumId="941" w15:restartNumberingAfterBreak="0">
    <w:nsid w:val="6A73050C"/>
    <w:multiLevelType w:val="hybridMultilevel"/>
    <w:tmpl w:val="E5E06A84"/>
    <w:lvl w:ilvl="0" w:tplc="8BEE9948">
      <w:start w:val="1"/>
      <w:numFmt w:val="bullet"/>
      <w:pStyle w:val="Bulletbodytext"/>
      <w:lvlText w:val=""/>
      <w:lvlJc w:val="left"/>
      <w:pPr>
        <w:tabs>
          <w:tab w:val="num" w:pos="425"/>
        </w:tabs>
        <w:ind w:left="425" w:hanging="425"/>
      </w:pPr>
      <w:rPr>
        <w:rFonts w:ascii="Wingdings" w:hAnsi="Wingdings" w:hint="default"/>
        <w:color w:val="00000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2" w15:restartNumberingAfterBreak="0">
    <w:nsid w:val="6A940ED3"/>
    <w:multiLevelType w:val="hybridMultilevel"/>
    <w:tmpl w:val="FFFFFFFF"/>
    <w:lvl w:ilvl="0" w:tplc="D35ACC28">
      <w:start w:val="1"/>
      <w:numFmt w:val="bullet"/>
      <w:lvlText w:val=""/>
      <w:lvlJc w:val="left"/>
      <w:pPr>
        <w:ind w:left="720" w:hanging="360"/>
      </w:pPr>
      <w:rPr>
        <w:rFonts w:ascii="Symbol" w:hAnsi="Symbol" w:hint="default"/>
      </w:rPr>
    </w:lvl>
    <w:lvl w:ilvl="1" w:tplc="CF020480">
      <w:start w:val="1"/>
      <w:numFmt w:val="bullet"/>
      <w:lvlText w:val="o"/>
      <w:lvlJc w:val="left"/>
      <w:pPr>
        <w:ind w:left="1440" w:hanging="360"/>
      </w:pPr>
      <w:rPr>
        <w:rFonts w:ascii="Courier New" w:hAnsi="Courier New" w:hint="default"/>
      </w:rPr>
    </w:lvl>
    <w:lvl w:ilvl="2" w:tplc="09EACDC0">
      <w:start w:val="1"/>
      <w:numFmt w:val="bullet"/>
      <w:lvlText w:val=""/>
      <w:lvlJc w:val="left"/>
      <w:pPr>
        <w:ind w:left="2160" w:hanging="360"/>
      </w:pPr>
      <w:rPr>
        <w:rFonts w:ascii="Wingdings" w:hAnsi="Wingdings" w:hint="default"/>
      </w:rPr>
    </w:lvl>
    <w:lvl w:ilvl="3" w:tplc="BA2E094A">
      <w:start w:val="1"/>
      <w:numFmt w:val="bullet"/>
      <w:lvlText w:val=""/>
      <w:lvlJc w:val="left"/>
      <w:pPr>
        <w:ind w:left="2880" w:hanging="360"/>
      </w:pPr>
      <w:rPr>
        <w:rFonts w:ascii="Symbol" w:hAnsi="Symbol" w:hint="default"/>
      </w:rPr>
    </w:lvl>
    <w:lvl w:ilvl="4" w:tplc="AA32ACDA">
      <w:start w:val="1"/>
      <w:numFmt w:val="bullet"/>
      <w:lvlText w:val="o"/>
      <w:lvlJc w:val="left"/>
      <w:pPr>
        <w:ind w:left="3600" w:hanging="360"/>
      </w:pPr>
      <w:rPr>
        <w:rFonts w:ascii="Courier New" w:hAnsi="Courier New" w:hint="default"/>
      </w:rPr>
    </w:lvl>
    <w:lvl w:ilvl="5" w:tplc="C8B8F0D2">
      <w:start w:val="1"/>
      <w:numFmt w:val="bullet"/>
      <w:lvlText w:val=""/>
      <w:lvlJc w:val="left"/>
      <w:pPr>
        <w:ind w:left="4320" w:hanging="360"/>
      </w:pPr>
      <w:rPr>
        <w:rFonts w:ascii="Wingdings" w:hAnsi="Wingdings" w:hint="default"/>
      </w:rPr>
    </w:lvl>
    <w:lvl w:ilvl="6" w:tplc="721C1B0A">
      <w:start w:val="1"/>
      <w:numFmt w:val="bullet"/>
      <w:lvlText w:val=""/>
      <w:lvlJc w:val="left"/>
      <w:pPr>
        <w:ind w:left="5040" w:hanging="360"/>
      </w:pPr>
      <w:rPr>
        <w:rFonts w:ascii="Symbol" w:hAnsi="Symbol" w:hint="default"/>
      </w:rPr>
    </w:lvl>
    <w:lvl w:ilvl="7" w:tplc="967ED2B4">
      <w:start w:val="1"/>
      <w:numFmt w:val="bullet"/>
      <w:lvlText w:val="o"/>
      <w:lvlJc w:val="left"/>
      <w:pPr>
        <w:ind w:left="5760" w:hanging="360"/>
      </w:pPr>
      <w:rPr>
        <w:rFonts w:ascii="Courier New" w:hAnsi="Courier New" w:hint="default"/>
      </w:rPr>
    </w:lvl>
    <w:lvl w:ilvl="8" w:tplc="D42C2FF0">
      <w:start w:val="1"/>
      <w:numFmt w:val="bullet"/>
      <w:lvlText w:val=""/>
      <w:lvlJc w:val="left"/>
      <w:pPr>
        <w:ind w:left="6480" w:hanging="360"/>
      </w:pPr>
      <w:rPr>
        <w:rFonts w:ascii="Wingdings" w:hAnsi="Wingdings" w:hint="default"/>
      </w:rPr>
    </w:lvl>
  </w:abstractNum>
  <w:abstractNum w:abstractNumId="943" w15:restartNumberingAfterBreak="0">
    <w:nsid w:val="6AB6290C"/>
    <w:multiLevelType w:val="hybridMultilevel"/>
    <w:tmpl w:val="FFFFFFFF"/>
    <w:lvl w:ilvl="0" w:tplc="EEBC2330">
      <w:start w:val="1"/>
      <w:numFmt w:val="bullet"/>
      <w:lvlText w:val=""/>
      <w:lvlJc w:val="left"/>
      <w:pPr>
        <w:ind w:left="720" w:hanging="360"/>
      </w:pPr>
      <w:rPr>
        <w:rFonts w:ascii="Symbol" w:hAnsi="Symbol" w:hint="default"/>
      </w:rPr>
    </w:lvl>
    <w:lvl w:ilvl="1" w:tplc="6458DDB0">
      <w:start w:val="1"/>
      <w:numFmt w:val="bullet"/>
      <w:lvlText w:val="o"/>
      <w:lvlJc w:val="left"/>
      <w:pPr>
        <w:ind w:left="1440" w:hanging="360"/>
      </w:pPr>
      <w:rPr>
        <w:rFonts w:ascii="Courier New" w:hAnsi="Courier New" w:hint="default"/>
      </w:rPr>
    </w:lvl>
    <w:lvl w:ilvl="2" w:tplc="55704094">
      <w:start w:val="1"/>
      <w:numFmt w:val="bullet"/>
      <w:lvlText w:val=""/>
      <w:lvlJc w:val="left"/>
      <w:pPr>
        <w:ind w:left="2160" w:hanging="360"/>
      </w:pPr>
      <w:rPr>
        <w:rFonts w:ascii="Wingdings" w:hAnsi="Wingdings" w:hint="default"/>
      </w:rPr>
    </w:lvl>
    <w:lvl w:ilvl="3" w:tplc="01FA4E2E">
      <w:start w:val="1"/>
      <w:numFmt w:val="bullet"/>
      <w:lvlText w:val=""/>
      <w:lvlJc w:val="left"/>
      <w:pPr>
        <w:ind w:left="2880" w:hanging="360"/>
      </w:pPr>
      <w:rPr>
        <w:rFonts w:ascii="Symbol" w:hAnsi="Symbol" w:hint="default"/>
      </w:rPr>
    </w:lvl>
    <w:lvl w:ilvl="4" w:tplc="C62C15F6">
      <w:start w:val="1"/>
      <w:numFmt w:val="bullet"/>
      <w:lvlText w:val="o"/>
      <w:lvlJc w:val="left"/>
      <w:pPr>
        <w:ind w:left="3600" w:hanging="360"/>
      </w:pPr>
      <w:rPr>
        <w:rFonts w:ascii="Courier New" w:hAnsi="Courier New" w:hint="default"/>
      </w:rPr>
    </w:lvl>
    <w:lvl w:ilvl="5" w:tplc="DD98B1BC">
      <w:start w:val="1"/>
      <w:numFmt w:val="bullet"/>
      <w:lvlText w:val=""/>
      <w:lvlJc w:val="left"/>
      <w:pPr>
        <w:ind w:left="4320" w:hanging="360"/>
      </w:pPr>
      <w:rPr>
        <w:rFonts w:ascii="Wingdings" w:hAnsi="Wingdings" w:hint="default"/>
      </w:rPr>
    </w:lvl>
    <w:lvl w:ilvl="6" w:tplc="F6E6955C">
      <w:start w:val="1"/>
      <w:numFmt w:val="bullet"/>
      <w:lvlText w:val=""/>
      <w:lvlJc w:val="left"/>
      <w:pPr>
        <w:ind w:left="5040" w:hanging="360"/>
      </w:pPr>
      <w:rPr>
        <w:rFonts w:ascii="Symbol" w:hAnsi="Symbol" w:hint="default"/>
      </w:rPr>
    </w:lvl>
    <w:lvl w:ilvl="7" w:tplc="7D0A5954">
      <w:start w:val="1"/>
      <w:numFmt w:val="bullet"/>
      <w:lvlText w:val="o"/>
      <w:lvlJc w:val="left"/>
      <w:pPr>
        <w:ind w:left="5760" w:hanging="360"/>
      </w:pPr>
      <w:rPr>
        <w:rFonts w:ascii="Courier New" w:hAnsi="Courier New" w:hint="default"/>
      </w:rPr>
    </w:lvl>
    <w:lvl w:ilvl="8" w:tplc="4C70D8E6">
      <w:start w:val="1"/>
      <w:numFmt w:val="bullet"/>
      <w:lvlText w:val=""/>
      <w:lvlJc w:val="left"/>
      <w:pPr>
        <w:ind w:left="6480" w:hanging="360"/>
      </w:pPr>
      <w:rPr>
        <w:rFonts w:ascii="Wingdings" w:hAnsi="Wingdings" w:hint="default"/>
      </w:rPr>
    </w:lvl>
  </w:abstractNum>
  <w:abstractNum w:abstractNumId="944" w15:restartNumberingAfterBreak="0">
    <w:nsid w:val="6AC37CB9"/>
    <w:multiLevelType w:val="hybridMultilevel"/>
    <w:tmpl w:val="FFFFFFFF"/>
    <w:lvl w:ilvl="0" w:tplc="1740784E">
      <w:start w:val="1"/>
      <w:numFmt w:val="bullet"/>
      <w:lvlText w:val=""/>
      <w:lvlJc w:val="left"/>
      <w:pPr>
        <w:ind w:left="720" w:hanging="360"/>
      </w:pPr>
      <w:rPr>
        <w:rFonts w:ascii="Symbol" w:hAnsi="Symbol" w:hint="default"/>
      </w:rPr>
    </w:lvl>
    <w:lvl w:ilvl="1" w:tplc="C688DE1A">
      <w:start w:val="1"/>
      <w:numFmt w:val="bullet"/>
      <w:lvlText w:val="o"/>
      <w:lvlJc w:val="left"/>
      <w:pPr>
        <w:ind w:left="1440" w:hanging="360"/>
      </w:pPr>
      <w:rPr>
        <w:rFonts w:ascii="Courier New" w:hAnsi="Courier New" w:hint="default"/>
      </w:rPr>
    </w:lvl>
    <w:lvl w:ilvl="2" w:tplc="48926874">
      <w:start w:val="1"/>
      <w:numFmt w:val="bullet"/>
      <w:lvlText w:val=""/>
      <w:lvlJc w:val="left"/>
      <w:pPr>
        <w:ind w:left="2160" w:hanging="360"/>
      </w:pPr>
      <w:rPr>
        <w:rFonts w:ascii="Wingdings" w:hAnsi="Wingdings" w:hint="default"/>
      </w:rPr>
    </w:lvl>
    <w:lvl w:ilvl="3" w:tplc="94840514">
      <w:start w:val="1"/>
      <w:numFmt w:val="bullet"/>
      <w:lvlText w:val=""/>
      <w:lvlJc w:val="left"/>
      <w:pPr>
        <w:ind w:left="2880" w:hanging="360"/>
      </w:pPr>
      <w:rPr>
        <w:rFonts w:ascii="Symbol" w:hAnsi="Symbol" w:hint="default"/>
      </w:rPr>
    </w:lvl>
    <w:lvl w:ilvl="4" w:tplc="340C0E76">
      <w:start w:val="1"/>
      <w:numFmt w:val="bullet"/>
      <w:lvlText w:val="o"/>
      <w:lvlJc w:val="left"/>
      <w:pPr>
        <w:ind w:left="3600" w:hanging="360"/>
      </w:pPr>
      <w:rPr>
        <w:rFonts w:ascii="Courier New" w:hAnsi="Courier New" w:hint="default"/>
      </w:rPr>
    </w:lvl>
    <w:lvl w:ilvl="5" w:tplc="302A10D0">
      <w:start w:val="1"/>
      <w:numFmt w:val="bullet"/>
      <w:lvlText w:val=""/>
      <w:lvlJc w:val="left"/>
      <w:pPr>
        <w:ind w:left="4320" w:hanging="360"/>
      </w:pPr>
      <w:rPr>
        <w:rFonts w:ascii="Wingdings" w:hAnsi="Wingdings" w:hint="default"/>
      </w:rPr>
    </w:lvl>
    <w:lvl w:ilvl="6" w:tplc="731C8824">
      <w:start w:val="1"/>
      <w:numFmt w:val="bullet"/>
      <w:lvlText w:val=""/>
      <w:lvlJc w:val="left"/>
      <w:pPr>
        <w:ind w:left="5040" w:hanging="360"/>
      </w:pPr>
      <w:rPr>
        <w:rFonts w:ascii="Symbol" w:hAnsi="Symbol" w:hint="default"/>
      </w:rPr>
    </w:lvl>
    <w:lvl w:ilvl="7" w:tplc="4C220924">
      <w:start w:val="1"/>
      <w:numFmt w:val="bullet"/>
      <w:lvlText w:val="o"/>
      <w:lvlJc w:val="left"/>
      <w:pPr>
        <w:ind w:left="5760" w:hanging="360"/>
      </w:pPr>
      <w:rPr>
        <w:rFonts w:ascii="Courier New" w:hAnsi="Courier New" w:hint="default"/>
      </w:rPr>
    </w:lvl>
    <w:lvl w:ilvl="8" w:tplc="F95AAB20">
      <w:start w:val="1"/>
      <w:numFmt w:val="bullet"/>
      <w:lvlText w:val=""/>
      <w:lvlJc w:val="left"/>
      <w:pPr>
        <w:ind w:left="6480" w:hanging="360"/>
      </w:pPr>
      <w:rPr>
        <w:rFonts w:ascii="Wingdings" w:hAnsi="Wingdings" w:hint="default"/>
      </w:rPr>
    </w:lvl>
  </w:abstractNum>
  <w:abstractNum w:abstractNumId="945" w15:restartNumberingAfterBreak="0">
    <w:nsid w:val="6AD36FA0"/>
    <w:multiLevelType w:val="hybridMultilevel"/>
    <w:tmpl w:val="FFFFFFFF"/>
    <w:lvl w:ilvl="0" w:tplc="54F46D4C">
      <w:start w:val="1"/>
      <w:numFmt w:val="bullet"/>
      <w:lvlText w:val=""/>
      <w:lvlJc w:val="left"/>
      <w:pPr>
        <w:ind w:left="720" w:hanging="360"/>
      </w:pPr>
      <w:rPr>
        <w:rFonts w:ascii="Symbol" w:hAnsi="Symbol" w:hint="default"/>
      </w:rPr>
    </w:lvl>
    <w:lvl w:ilvl="1" w:tplc="6D92F9E4">
      <w:start w:val="1"/>
      <w:numFmt w:val="bullet"/>
      <w:lvlText w:val="o"/>
      <w:lvlJc w:val="left"/>
      <w:pPr>
        <w:ind w:left="1440" w:hanging="360"/>
      </w:pPr>
      <w:rPr>
        <w:rFonts w:ascii="Courier New" w:hAnsi="Courier New" w:hint="default"/>
      </w:rPr>
    </w:lvl>
    <w:lvl w:ilvl="2" w:tplc="56D0DE64">
      <w:start w:val="1"/>
      <w:numFmt w:val="bullet"/>
      <w:lvlText w:val=""/>
      <w:lvlJc w:val="left"/>
      <w:pPr>
        <w:ind w:left="2160" w:hanging="360"/>
      </w:pPr>
      <w:rPr>
        <w:rFonts w:ascii="Wingdings" w:hAnsi="Wingdings" w:hint="default"/>
      </w:rPr>
    </w:lvl>
    <w:lvl w:ilvl="3" w:tplc="51D6F738">
      <w:start w:val="1"/>
      <w:numFmt w:val="bullet"/>
      <w:lvlText w:val=""/>
      <w:lvlJc w:val="left"/>
      <w:pPr>
        <w:ind w:left="2880" w:hanging="360"/>
      </w:pPr>
      <w:rPr>
        <w:rFonts w:ascii="Symbol" w:hAnsi="Symbol" w:hint="default"/>
      </w:rPr>
    </w:lvl>
    <w:lvl w:ilvl="4" w:tplc="DDD82962">
      <w:start w:val="1"/>
      <w:numFmt w:val="bullet"/>
      <w:lvlText w:val="o"/>
      <w:lvlJc w:val="left"/>
      <w:pPr>
        <w:ind w:left="3600" w:hanging="360"/>
      </w:pPr>
      <w:rPr>
        <w:rFonts w:ascii="Courier New" w:hAnsi="Courier New" w:hint="default"/>
      </w:rPr>
    </w:lvl>
    <w:lvl w:ilvl="5" w:tplc="0E44CC2E">
      <w:start w:val="1"/>
      <w:numFmt w:val="bullet"/>
      <w:lvlText w:val=""/>
      <w:lvlJc w:val="left"/>
      <w:pPr>
        <w:ind w:left="4320" w:hanging="360"/>
      </w:pPr>
      <w:rPr>
        <w:rFonts w:ascii="Wingdings" w:hAnsi="Wingdings" w:hint="default"/>
      </w:rPr>
    </w:lvl>
    <w:lvl w:ilvl="6" w:tplc="7D5E04E6">
      <w:start w:val="1"/>
      <w:numFmt w:val="bullet"/>
      <w:lvlText w:val=""/>
      <w:lvlJc w:val="left"/>
      <w:pPr>
        <w:ind w:left="5040" w:hanging="360"/>
      </w:pPr>
      <w:rPr>
        <w:rFonts w:ascii="Symbol" w:hAnsi="Symbol" w:hint="default"/>
      </w:rPr>
    </w:lvl>
    <w:lvl w:ilvl="7" w:tplc="504023BC">
      <w:start w:val="1"/>
      <w:numFmt w:val="bullet"/>
      <w:lvlText w:val="o"/>
      <w:lvlJc w:val="left"/>
      <w:pPr>
        <w:ind w:left="5760" w:hanging="360"/>
      </w:pPr>
      <w:rPr>
        <w:rFonts w:ascii="Courier New" w:hAnsi="Courier New" w:hint="default"/>
      </w:rPr>
    </w:lvl>
    <w:lvl w:ilvl="8" w:tplc="283E2F22">
      <w:start w:val="1"/>
      <w:numFmt w:val="bullet"/>
      <w:lvlText w:val=""/>
      <w:lvlJc w:val="left"/>
      <w:pPr>
        <w:ind w:left="6480" w:hanging="360"/>
      </w:pPr>
      <w:rPr>
        <w:rFonts w:ascii="Wingdings" w:hAnsi="Wingdings" w:hint="default"/>
      </w:rPr>
    </w:lvl>
  </w:abstractNum>
  <w:abstractNum w:abstractNumId="946" w15:restartNumberingAfterBreak="0">
    <w:nsid w:val="6B21320C"/>
    <w:multiLevelType w:val="hybridMultilevel"/>
    <w:tmpl w:val="FFFFFFFF"/>
    <w:lvl w:ilvl="0" w:tplc="5FA23FC2">
      <w:start w:val="1"/>
      <w:numFmt w:val="bullet"/>
      <w:lvlText w:val=""/>
      <w:lvlJc w:val="left"/>
      <w:pPr>
        <w:ind w:left="720" w:hanging="360"/>
      </w:pPr>
      <w:rPr>
        <w:rFonts w:ascii="Symbol" w:hAnsi="Symbol" w:hint="default"/>
      </w:rPr>
    </w:lvl>
    <w:lvl w:ilvl="1" w:tplc="7A966300">
      <w:start w:val="1"/>
      <w:numFmt w:val="bullet"/>
      <w:lvlText w:val="o"/>
      <w:lvlJc w:val="left"/>
      <w:pPr>
        <w:ind w:left="1440" w:hanging="360"/>
      </w:pPr>
      <w:rPr>
        <w:rFonts w:ascii="Courier New" w:hAnsi="Courier New" w:hint="default"/>
      </w:rPr>
    </w:lvl>
    <w:lvl w:ilvl="2" w:tplc="896C80EE">
      <w:start w:val="1"/>
      <w:numFmt w:val="bullet"/>
      <w:lvlText w:val=""/>
      <w:lvlJc w:val="left"/>
      <w:pPr>
        <w:ind w:left="2160" w:hanging="360"/>
      </w:pPr>
      <w:rPr>
        <w:rFonts w:ascii="Wingdings" w:hAnsi="Wingdings" w:hint="default"/>
      </w:rPr>
    </w:lvl>
    <w:lvl w:ilvl="3" w:tplc="B346030A">
      <w:start w:val="1"/>
      <w:numFmt w:val="bullet"/>
      <w:lvlText w:val=""/>
      <w:lvlJc w:val="left"/>
      <w:pPr>
        <w:ind w:left="2880" w:hanging="360"/>
      </w:pPr>
      <w:rPr>
        <w:rFonts w:ascii="Symbol" w:hAnsi="Symbol" w:hint="default"/>
      </w:rPr>
    </w:lvl>
    <w:lvl w:ilvl="4" w:tplc="D5E2DA6C">
      <w:start w:val="1"/>
      <w:numFmt w:val="bullet"/>
      <w:lvlText w:val="o"/>
      <w:lvlJc w:val="left"/>
      <w:pPr>
        <w:ind w:left="3600" w:hanging="360"/>
      </w:pPr>
      <w:rPr>
        <w:rFonts w:ascii="Courier New" w:hAnsi="Courier New" w:hint="default"/>
      </w:rPr>
    </w:lvl>
    <w:lvl w:ilvl="5" w:tplc="F3080DF8">
      <w:start w:val="1"/>
      <w:numFmt w:val="bullet"/>
      <w:lvlText w:val=""/>
      <w:lvlJc w:val="left"/>
      <w:pPr>
        <w:ind w:left="4320" w:hanging="360"/>
      </w:pPr>
      <w:rPr>
        <w:rFonts w:ascii="Wingdings" w:hAnsi="Wingdings" w:hint="default"/>
      </w:rPr>
    </w:lvl>
    <w:lvl w:ilvl="6" w:tplc="655298D6">
      <w:start w:val="1"/>
      <w:numFmt w:val="bullet"/>
      <w:lvlText w:val=""/>
      <w:lvlJc w:val="left"/>
      <w:pPr>
        <w:ind w:left="5040" w:hanging="360"/>
      </w:pPr>
      <w:rPr>
        <w:rFonts w:ascii="Symbol" w:hAnsi="Symbol" w:hint="default"/>
      </w:rPr>
    </w:lvl>
    <w:lvl w:ilvl="7" w:tplc="B3B6DF88">
      <w:start w:val="1"/>
      <w:numFmt w:val="bullet"/>
      <w:lvlText w:val="o"/>
      <w:lvlJc w:val="left"/>
      <w:pPr>
        <w:ind w:left="5760" w:hanging="360"/>
      </w:pPr>
      <w:rPr>
        <w:rFonts w:ascii="Courier New" w:hAnsi="Courier New" w:hint="default"/>
      </w:rPr>
    </w:lvl>
    <w:lvl w:ilvl="8" w:tplc="DFCC4388">
      <w:start w:val="1"/>
      <w:numFmt w:val="bullet"/>
      <w:lvlText w:val=""/>
      <w:lvlJc w:val="left"/>
      <w:pPr>
        <w:ind w:left="6480" w:hanging="360"/>
      </w:pPr>
      <w:rPr>
        <w:rFonts w:ascii="Wingdings" w:hAnsi="Wingdings" w:hint="default"/>
      </w:rPr>
    </w:lvl>
  </w:abstractNum>
  <w:abstractNum w:abstractNumId="947" w15:restartNumberingAfterBreak="0">
    <w:nsid w:val="6B4F7485"/>
    <w:multiLevelType w:val="hybridMultilevel"/>
    <w:tmpl w:val="E9261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8" w15:restartNumberingAfterBreak="0">
    <w:nsid w:val="6B6B2FF5"/>
    <w:multiLevelType w:val="hybridMultilevel"/>
    <w:tmpl w:val="FFFFFFFF"/>
    <w:lvl w:ilvl="0" w:tplc="EA94C652">
      <w:start w:val="1"/>
      <w:numFmt w:val="bullet"/>
      <w:lvlText w:val=""/>
      <w:lvlJc w:val="left"/>
      <w:pPr>
        <w:ind w:left="720" w:hanging="360"/>
      </w:pPr>
      <w:rPr>
        <w:rFonts w:ascii="Symbol" w:hAnsi="Symbol" w:hint="default"/>
      </w:rPr>
    </w:lvl>
    <w:lvl w:ilvl="1" w:tplc="F0CC7734">
      <w:start w:val="1"/>
      <w:numFmt w:val="bullet"/>
      <w:lvlText w:val="o"/>
      <w:lvlJc w:val="left"/>
      <w:pPr>
        <w:ind w:left="1440" w:hanging="360"/>
      </w:pPr>
      <w:rPr>
        <w:rFonts w:ascii="Courier New" w:hAnsi="Courier New" w:hint="default"/>
      </w:rPr>
    </w:lvl>
    <w:lvl w:ilvl="2" w:tplc="870ECCF2">
      <w:start w:val="1"/>
      <w:numFmt w:val="bullet"/>
      <w:lvlText w:val=""/>
      <w:lvlJc w:val="left"/>
      <w:pPr>
        <w:ind w:left="2160" w:hanging="360"/>
      </w:pPr>
      <w:rPr>
        <w:rFonts w:ascii="Wingdings" w:hAnsi="Wingdings" w:hint="default"/>
      </w:rPr>
    </w:lvl>
    <w:lvl w:ilvl="3" w:tplc="EFA2C8E6">
      <w:start w:val="1"/>
      <w:numFmt w:val="bullet"/>
      <w:lvlText w:val=""/>
      <w:lvlJc w:val="left"/>
      <w:pPr>
        <w:ind w:left="2880" w:hanging="360"/>
      </w:pPr>
      <w:rPr>
        <w:rFonts w:ascii="Symbol" w:hAnsi="Symbol" w:hint="default"/>
      </w:rPr>
    </w:lvl>
    <w:lvl w:ilvl="4" w:tplc="B588B460">
      <w:start w:val="1"/>
      <w:numFmt w:val="bullet"/>
      <w:lvlText w:val="o"/>
      <w:lvlJc w:val="left"/>
      <w:pPr>
        <w:ind w:left="3600" w:hanging="360"/>
      </w:pPr>
      <w:rPr>
        <w:rFonts w:ascii="Courier New" w:hAnsi="Courier New" w:hint="default"/>
      </w:rPr>
    </w:lvl>
    <w:lvl w:ilvl="5" w:tplc="53CA06AC">
      <w:start w:val="1"/>
      <w:numFmt w:val="bullet"/>
      <w:lvlText w:val=""/>
      <w:lvlJc w:val="left"/>
      <w:pPr>
        <w:ind w:left="4320" w:hanging="360"/>
      </w:pPr>
      <w:rPr>
        <w:rFonts w:ascii="Wingdings" w:hAnsi="Wingdings" w:hint="default"/>
      </w:rPr>
    </w:lvl>
    <w:lvl w:ilvl="6" w:tplc="6BB8102E">
      <w:start w:val="1"/>
      <w:numFmt w:val="bullet"/>
      <w:lvlText w:val=""/>
      <w:lvlJc w:val="left"/>
      <w:pPr>
        <w:ind w:left="5040" w:hanging="360"/>
      </w:pPr>
      <w:rPr>
        <w:rFonts w:ascii="Symbol" w:hAnsi="Symbol" w:hint="default"/>
      </w:rPr>
    </w:lvl>
    <w:lvl w:ilvl="7" w:tplc="F5F08ECC">
      <w:start w:val="1"/>
      <w:numFmt w:val="bullet"/>
      <w:lvlText w:val="o"/>
      <w:lvlJc w:val="left"/>
      <w:pPr>
        <w:ind w:left="5760" w:hanging="360"/>
      </w:pPr>
      <w:rPr>
        <w:rFonts w:ascii="Courier New" w:hAnsi="Courier New" w:hint="default"/>
      </w:rPr>
    </w:lvl>
    <w:lvl w:ilvl="8" w:tplc="A14C50E6">
      <w:start w:val="1"/>
      <w:numFmt w:val="bullet"/>
      <w:lvlText w:val=""/>
      <w:lvlJc w:val="left"/>
      <w:pPr>
        <w:ind w:left="6480" w:hanging="360"/>
      </w:pPr>
      <w:rPr>
        <w:rFonts w:ascii="Wingdings" w:hAnsi="Wingdings" w:hint="default"/>
      </w:rPr>
    </w:lvl>
  </w:abstractNum>
  <w:abstractNum w:abstractNumId="949" w15:restartNumberingAfterBreak="0">
    <w:nsid w:val="6B7B1359"/>
    <w:multiLevelType w:val="hybridMultilevel"/>
    <w:tmpl w:val="FFFFFFFF"/>
    <w:lvl w:ilvl="0" w:tplc="048A6924">
      <w:start w:val="1"/>
      <w:numFmt w:val="bullet"/>
      <w:lvlText w:val=""/>
      <w:lvlJc w:val="left"/>
      <w:pPr>
        <w:ind w:left="720" w:hanging="360"/>
      </w:pPr>
      <w:rPr>
        <w:rFonts w:ascii="Symbol" w:hAnsi="Symbol" w:hint="default"/>
      </w:rPr>
    </w:lvl>
    <w:lvl w:ilvl="1" w:tplc="040ECF3C">
      <w:start w:val="1"/>
      <w:numFmt w:val="bullet"/>
      <w:lvlText w:val="o"/>
      <w:lvlJc w:val="left"/>
      <w:pPr>
        <w:ind w:left="1440" w:hanging="360"/>
      </w:pPr>
      <w:rPr>
        <w:rFonts w:ascii="Courier New" w:hAnsi="Courier New" w:hint="default"/>
      </w:rPr>
    </w:lvl>
    <w:lvl w:ilvl="2" w:tplc="C596B482">
      <w:start w:val="1"/>
      <w:numFmt w:val="bullet"/>
      <w:lvlText w:val=""/>
      <w:lvlJc w:val="left"/>
      <w:pPr>
        <w:ind w:left="2160" w:hanging="360"/>
      </w:pPr>
      <w:rPr>
        <w:rFonts w:ascii="Wingdings" w:hAnsi="Wingdings" w:hint="default"/>
      </w:rPr>
    </w:lvl>
    <w:lvl w:ilvl="3" w:tplc="6FCEA456">
      <w:start w:val="1"/>
      <w:numFmt w:val="bullet"/>
      <w:lvlText w:val=""/>
      <w:lvlJc w:val="left"/>
      <w:pPr>
        <w:ind w:left="2880" w:hanging="360"/>
      </w:pPr>
      <w:rPr>
        <w:rFonts w:ascii="Symbol" w:hAnsi="Symbol" w:hint="default"/>
      </w:rPr>
    </w:lvl>
    <w:lvl w:ilvl="4" w:tplc="2098E824">
      <w:start w:val="1"/>
      <w:numFmt w:val="bullet"/>
      <w:lvlText w:val="o"/>
      <w:lvlJc w:val="left"/>
      <w:pPr>
        <w:ind w:left="3600" w:hanging="360"/>
      </w:pPr>
      <w:rPr>
        <w:rFonts w:ascii="Courier New" w:hAnsi="Courier New" w:hint="default"/>
      </w:rPr>
    </w:lvl>
    <w:lvl w:ilvl="5" w:tplc="6D04B790">
      <w:start w:val="1"/>
      <w:numFmt w:val="bullet"/>
      <w:lvlText w:val=""/>
      <w:lvlJc w:val="left"/>
      <w:pPr>
        <w:ind w:left="4320" w:hanging="360"/>
      </w:pPr>
      <w:rPr>
        <w:rFonts w:ascii="Wingdings" w:hAnsi="Wingdings" w:hint="default"/>
      </w:rPr>
    </w:lvl>
    <w:lvl w:ilvl="6" w:tplc="C030698A">
      <w:start w:val="1"/>
      <w:numFmt w:val="bullet"/>
      <w:lvlText w:val=""/>
      <w:lvlJc w:val="left"/>
      <w:pPr>
        <w:ind w:left="5040" w:hanging="360"/>
      </w:pPr>
      <w:rPr>
        <w:rFonts w:ascii="Symbol" w:hAnsi="Symbol" w:hint="default"/>
      </w:rPr>
    </w:lvl>
    <w:lvl w:ilvl="7" w:tplc="41C0DC96">
      <w:start w:val="1"/>
      <w:numFmt w:val="bullet"/>
      <w:lvlText w:val="o"/>
      <w:lvlJc w:val="left"/>
      <w:pPr>
        <w:ind w:left="5760" w:hanging="360"/>
      </w:pPr>
      <w:rPr>
        <w:rFonts w:ascii="Courier New" w:hAnsi="Courier New" w:hint="default"/>
      </w:rPr>
    </w:lvl>
    <w:lvl w:ilvl="8" w:tplc="1868CC9E">
      <w:start w:val="1"/>
      <w:numFmt w:val="bullet"/>
      <w:lvlText w:val=""/>
      <w:lvlJc w:val="left"/>
      <w:pPr>
        <w:ind w:left="6480" w:hanging="360"/>
      </w:pPr>
      <w:rPr>
        <w:rFonts w:ascii="Wingdings" w:hAnsi="Wingdings" w:hint="default"/>
      </w:rPr>
    </w:lvl>
  </w:abstractNum>
  <w:abstractNum w:abstractNumId="950" w15:restartNumberingAfterBreak="0">
    <w:nsid w:val="6BBD0573"/>
    <w:multiLevelType w:val="hybridMultilevel"/>
    <w:tmpl w:val="FFFFFFFF"/>
    <w:lvl w:ilvl="0" w:tplc="915A93DA">
      <w:start w:val="1"/>
      <w:numFmt w:val="bullet"/>
      <w:lvlText w:val=""/>
      <w:lvlJc w:val="left"/>
      <w:pPr>
        <w:ind w:left="720" w:hanging="360"/>
      </w:pPr>
      <w:rPr>
        <w:rFonts w:ascii="Symbol" w:hAnsi="Symbol" w:hint="default"/>
      </w:rPr>
    </w:lvl>
    <w:lvl w:ilvl="1" w:tplc="98A2E4CE">
      <w:start w:val="1"/>
      <w:numFmt w:val="bullet"/>
      <w:lvlText w:val="o"/>
      <w:lvlJc w:val="left"/>
      <w:pPr>
        <w:ind w:left="1440" w:hanging="360"/>
      </w:pPr>
      <w:rPr>
        <w:rFonts w:ascii="Courier New" w:hAnsi="Courier New" w:hint="default"/>
      </w:rPr>
    </w:lvl>
    <w:lvl w:ilvl="2" w:tplc="528ACC38">
      <w:start w:val="1"/>
      <w:numFmt w:val="bullet"/>
      <w:lvlText w:val=""/>
      <w:lvlJc w:val="left"/>
      <w:pPr>
        <w:ind w:left="2160" w:hanging="360"/>
      </w:pPr>
      <w:rPr>
        <w:rFonts w:ascii="Wingdings" w:hAnsi="Wingdings" w:hint="default"/>
      </w:rPr>
    </w:lvl>
    <w:lvl w:ilvl="3" w:tplc="35C8B322">
      <w:start w:val="1"/>
      <w:numFmt w:val="bullet"/>
      <w:lvlText w:val=""/>
      <w:lvlJc w:val="left"/>
      <w:pPr>
        <w:ind w:left="2880" w:hanging="360"/>
      </w:pPr>
      <w:rPr>
        <w:rFonts w:ascii="Symbol" w:hAnsi="Symbol" w:hint="default"/>
      </w:rPr>
    </w:lvl>
    <w:lvl w:ilvl="4" w:tplc="B3647432">
      <w:start w:val="1"/>
      <w:numFmt w:val="bullet"/>
      <w:lvlText w:val="o"/>
      <w:lvlJc w:val="left"/>
      <w:pPr>
        <w:ind w:left="3600" w:hanging="360"/>
      </w:pPr>
      <w:rPr>
        <w:rFonts w:ascii="Courier New" w:hAnsi="Courier New" w:hint="default"/>
      </w:rPr>
    </w:lvl>
    <w:lvl w:ilvl="5" w:tplc="15801C82">
      <w:start w:val="1"/>
      <w:numFmt w:val="bullet"/>
      <w:lvlText w:val=""/>
      <w:lvlJc w:val="left"/>
      <w:pPr>
        <w:ind w:left="4320" w:hanging="360"/>
      </w:pPr>
      <w:rPr>
        <w:rFonts w:ascii="Wingdings" w:hAnsi="Wingdings" w:hint="default"/>
      </w:rPr>
    </w:lvl>
    <w:lvl w:ilvl="6" w:tplc="F9CEDE9E">
      <w:start w:val="1"/>
      <w:numFmt w:val="bullet"/>
      <w:lvlText w:val=""/>
      <w:lvlJc w:val="left"/>
      <w:pPr>
        <w:ind w:left="5040" w:hanging="360"/>
      </w:pPr>
      <w:rPr>
        <w:rFonts w:ascii="Symbol" w:hAnsi="Symbol" w:hint="default"/>
      </w:rPr>
    </w:lvl>
    <w:lvl w:ilvl="7" w:tplc="15E2F99E">
      <w:start w:val="1"/>
      <w:numFmt w:val="bullet"/>
      <w:lvlText w:val="o"/>
      <w:lvlJc w:val="left"/>
      <w:pPr>
        <w:ind w:left="5760" w:hanging="360"/>
      </w:pPr>
      <w:rPr>
        <w:rFonts w:ascii="Courier New" w:hAnsi="Courier New" w:hint="default"/>
      </w:rPr>
    </w:lvl>
    <w:lvl w:ilvl="8" w:tplc="D82A7BC4">
      <w:start w:val="1"/>
      <w:numFmt w:val="bullet"/>
      <w:lvlText w:val=""/>
      <w:lvlJc w:val="left"/>
      <w:pPr>
        <w:ind w:left="6480" w:hanging="360"/>
      </w:pPr>
      <w:rPr>
        <w:rFonts w:ascii="Wingdings" w:hAnsi="Wingdings" w:hint="default"/>
      </w:rPr>
    </w:lvl>
  </w:abstractNum>
  <w:abstractNum w:abstractNumId="951" w15:restartNumberingAfterBreak="0">
    <w:nsid w:val="6BE03D11"/>
    <w:multiLevelType w:val="hybridMultilevel"/>
    <w:tmpl w:val="FFFFFFFF"/>
    <w:lvl w:ilvl="0" w:tplc="D3F87118">
      <w:start w:val="1"/>
      <w:numFmt w:val="bullet"/>
      <w:lvlText w:val=""/>
      <w:lvlJc w:val="left"/>
      <w:pPr>
        <w:ind w:left="720" w:hanging="360"/>
      </w:pPr>
      <w:rPr>
        <w:rFonts w:ascii="Symbol" w:hAnsi="Symbol" w:hint="default"/>
      </w:rPr>
    </w:lvl>
    <w:lvl w:ilvl="1" w:tplc="29E0DBB0">
      <w:start w:val="1"/>
      <w:numFmt w:val="bullet"/>
      <w:lvlText w:val="o"/>
      <w:lvlJc w:val="left"/>
      <w:pPr>
        <w:ind w:left="1440" w:hanging="360"/>
      </w:pPr>
      <w:rPr>
        <w:rFonts w:ascii="Courier New" w:hAnsi="Courier New" w:hint="default"/>
      </w:rPr>
    </w:lvl>
    <w:lvl w:ilvl="2" w:tplc="68AAD9CE">
      <w:start w:val="1"/>
      <w:numFmt w:val="bullet"/>
      <w:lvlText w:val=""/>
      <w:lvlJc w:val="left"/>
      <w:pPr>
        <w:ind w:left="2160" w:hanging="360"/>
      </w:pPr>
      <w:rPr>
        <w:rFonts w:ascii="Wingdings" w:hAnsi="Wingdings" w:hint="default"/>
      </w:rPr>
    </w:lvl>
    <w:lvl w:ilvl="3" w:tplc="6BEA6A0C">
      <w:start w:val="1"/>
      <w:numFmt w:val="bullet"/>
      <w:lvlText w:val=""/>
      <w:lvlJc w:val="left"/>
      <w:pPr>
        <w:ind w:left="2880" w:hanging="360"/>
      </w:pPr>
      <w:rPr>
        <w:rFonts w:ascii="Symbol" w:hAnsi="Symbol" w:hint="default"/>
      </w:rPr>
    </w:lvl>
    <w:lvl w:ilvl="4" w:tplc="EA2E9532">
      <w:start w:val="1"/>
      <w:numFmt w:val="bullet"/>
      <w:lvlText w:val="o"/>
      <w:lvlJc w:val="left"/>
      <w:pPr>
        <w:ind w:left="3600" w:hanging="360"/>
      </w:pPr>
      <w:rPr>
        <w:rFonts w:ascii="Courier New" w:hAnsi="Courier New" w:hint="default"/>
      </w:rPr>
    </w:lvl>
    <w:lvl w:ilvl="5" w:tplc="4DC2A498">
      <w:start w:val="1"/>
      <w:numFmt w:val="bullet"/>
      <w:lvlText w:val=""/>
      <w:lvlJc w:val="left"/>
      <w:pPr>
        <w:ind w:left="4320" w:hanging="360"/>
      </w:pPr>
      <w:rPr>
        <w:rFonts w:ascii="Wingdings" w:hAnsi="Wingdings" w:hint="default"/>
      </w:rPr>
    </w:lvl>
    <w:lvl w:ilvl="6" w:tplc="E6701786">
      <w:start w:val="1"/>
      <w:numFmt w:val="bullet"/>
      <w:lvlText w:val=""/>
      <w:lvlJc w:val="left"/>
      <w:pPr>
        <w:ind w:left="5040" w:hanging="360"/>
      </w:pPr>
      <w:rPr>
        <w:rFonts w:ascii="Symbol" w:hAnsi="Symbol" w:hint="default"/>
      </w:rPr>
    </w:lvl>
    <w:lvl w:ilvl="7" w:tplc="BAB8AAEC">
      <w:start w:val="1"/>
      <w:numFmt w:val="bullet"/>
      <w:lvlText w:val="o"/>
      <w:lvlJc w:val="left"/>
      <w:pPr>
        <w:ind w:left="5760" w:hanging="360"/>
      </w:pPr>
      <w:rPr>
        <w:rFonts w:ascii="Courier New" w:hAnsi="Courier New" w:hint="default"/>
      </w:rPr>
    </w:lvl>
    <w:lvl w:ilvl="8" w:tplc="ADC4CDDE">
      <w:start w:val="1"/>
      <w:numFmt w:val="bullet"/>
      <w:lvlText w:val=""/>
      <w:lvlJc w:val="left"/>
      <w:pPr>
        <w:ind w:left="6480" w:hanging="360"/>
      </w:pPr>
      <w:rPr>
        <w:rFonts w:ascii="Wingdings" w:hAnsi="Wingdings" w:hint="default"/>
      </w:rPr>
    </w:lvl>
  </w:abstractNum>
  <w:abstractNum w:abstractNumId="952" w15:restartNumberingAfterBreak="0">
    <w:nsid w:val="6C235AD2"/>
    <w:multiLevelType w:val="hybridMultilevel"/>
    <w:tmpl w:val="FFFFFFFF"/>
    <w:lvl w:ilvl="0" w:tplc="C8668394">
      <w:start w:val="1"/>
      <w:numFmt w:val="bullet"/>
      <w:lvlText w:val=""/>
      <w:lvlJc w:val="left"/>
      <w:pPr>
        <w:ind w:left="720" w:hanging="360"/>
      </w:pPr>
      <w:rPr>
        <w:rFonts w:ascii="Symbol" w:hAnsi="Symbol" w:hint="default"/>
      </w:rPr>
    </w:lvl>
    <w:lvl w:ilvl="1" w:tplc="54AE0278">
      <w:start w:val="1"/>
      <w:numFmt w:val="bullet"/>
      <w:lvlText w:val="o"/>
      <w:lvlJc w:val="left"/>
      <w:pPr>
        <w:ind w:left="1440" w:hanging="360"/>
      </w:pPr>
      <w:rPr>
        <w:rFonts w:ascii="Courier New" w:hAnsi="Courier New" w:hint="default"/>
      </w:rPr>
    </w:lvl>
    <w:lvl w:ilvl="2" w:tplc="F54608F0">
      <w:start w:val="1"/>
      <w:numFmt w:val="bullet"/>
      <w:lvlText w:val=""/>
      <w:lvlJc w:val="left"/>
      <w:pPr>
        <w:ind w:left="2160" w:hanging="360"/>
      </w:pPr>
      <w:rPr>
        <w:rFonts w:ascii="Wingdings" w:hAnsi="Wingdings" w:hint="default"/>
      </w:rPr>
    </w:lvl>
    <w:lvl w:ilvl="3" w:tplc="20526380">
      <w:start w:val="1"/>
      <w:numFmt w:val="bullet"/>
      <w:lvlText w:val=""/>
      <w:lvlJc w:val="left"/>
      <w:pPr>
        <w:ind w:left="2880" w:hanging="360"/>
      </w:pPr>
      <w:rPr>
        <w:rFonts w:ascii="Symbol" w:hAnsi="Symbol" w:hint="default"/>
      </w:rPr>
    </w:lvl>
    <w:lvl w:ilvl="4" w:tplc="A748E678">
      <w:start w:val="1"/>
      <w:numFmt w:val="bullet"/>
      <w:lvlText w:val="o"/>
      <w:lvlJc w:val="left"/>
      <w:pPr>
        <w:ind w:left="3600" w:hanging="360"/>
      </w:pPr>
      <w:rPr>
        <w:rFonts w:ascii="Courier New" w:hAnsi="Courier New" w:hint="default"/>
      </w:rPr>
    </w:lvl>
    <w:lvl w:ilvl="5" w:tplc="248430D8">
      <w:start w:val="1"/>
      <w:numFmt w:val="bullet"/>
      <w:lvlText w:val=""/>
      <w:lvlJc w:val="left"/>
      <w:pPr>
        <w:ind w:left="4320" w:hanging="360"/>
      </w:pPr>
      <w:rPr>
        <w:rFonts w:ascii="Wingdings" w:hAnsi="Wingdings" w:hint="default"/>
      </w:rPr>
    </w:lvl>
    <w:lvl w:ilvl="6" w:tplc="272AE110">
      <w:start w:val="1"/>
      <w:numFmt w:val="bullet"/>
      <w:lvlText w:val=""/>
      <w:lvlJc w:val="left"/>
      <w:pPr>
        <w:ind w:left="5040" w:hanging="360"/>
      </w:pPr>
      <w:rPr>
        <w:rFonts w:ascii="Symbol" w:hAnsi="Symbol" w:hint="default"/>
      </w:rPr>
    </w:lvl>
    <w:lvl w:ilvl="7" w:tplc="C016B370">
      <w:start w:val="1"/>
      <w:numFmt w:val="bullet"/>
      <w:lvlText w:val="o"/>
      <w:lvlJc w:val="left"/>
      <w:pPr>
        <w:ind w:left="5760" w:hanging="360"/>
      </w:pPr>
      <w:rPr>
        <w:rFonts w:ascii="Courier New" w:hAnsi="Courier New" w:hint="default"/>
      </w:rPr>
    </w:lvl>
    <w:lvl w:ilvl="8" w:tplc="4E34900C">
      <w:start w:val="1"/>
      <w:numFmt w:val="bullet"/>
      <w:lvlText w:val=""/>
      <w:lvlJc w:val="left"/>
      <w:pPr>
        <w:ind w:left="6480" w:hanging="360"/>
      </w:pPr>
      <w:rPr>
        <w:rFonts w:ascii="Wingdings" w:hAnsi="Wingdings" w:hint="default"/>
      </w:rPr>
    </w:lvl>
  </w:abstractNum>
  <w:abstractNum w:abstractNumId="953" w15:restartNumberingAfterBreak="0">
    <w:nsid w:val="6C6C4468"/>
    <w:multiLevelType w:val="hybridMultilevel"/>
    <w:tmpl w:val="FFFFFFFF"/>
    <w:lvl w:ilvl="0" w:tplc="10E6C14E">
      <w:start w:val="1"/>
      <w:numFmt w:val="bullet"/>
      <w:lvlText w:val=""/>
      <w:lvlJc w:val="left"/>
      <w:pPr>
        <w:ind w:left="720" w:hanging="360"/>
      </w:pPr>
      <w:rPr>
        <w:rFonts w:ascii="Symbol" w:hAnsi="Symbol" w:hint="default"/>
      </w:rPr>
    </w:lvl>
    <w:lvl w:ilvl="1" w:tplc="4D8677C6">
      <w:start w:val="1"/>
      <w:numFmt w:val="bullet"/>
      <w:lvlText w:val="o"/>
      <w:lvlJc w:val="left"/>
      <w:pPr>
        <w:ind w:left="1440" w:hanging="360"/>
      </w:pPr>
      <w:rPr>
        <w:rFonts w:ascii="Courier New" w:hAnsi="Courier New" w:hint="default"/>
      </w:rPr>
    </w:lvl>
    <w:lvl w:ilvl="2" w:tplc="6FDA8AAA">
      <w:start w:val="1"/>
      <w:numFmt w:val="bullet"/>
      <w:lvlText w:val=""/>
      <w:lvlJc w:val="left"/>
      <w:pPr>
        <w:ind w:left="2160" w:hanging="360"/>
      </w:pPr>
      <w:rPr>
        <w:rFonts w:ascii="Wingdings" w:hAnsi="Wingdings" w:hint="default"/>
      </w:rPr>
    </w:lvl>
    <w:lvl w:ilvl="3" w:tplc="3CC4AA8A">
      <w:start w:val="1"/>
      <w:numFmt w:val="bullet"/>
      <w:lvlText w:val=""/>
      <w:lvlJc w:val="left"/>
      <w:pPr>
        <w:ind w:left="2880" w:hanging="360"/>
      </w:pPr>
      <w:rPr>
        <w:rFonts w:ascii="Symbol" w:hAnsi="Symbol" w:hint="default"/>
      </w:rPr>
    </w:lvl>
    <w:lvl w:ilvl="4" w:tplc="01F2F91E">
      <w:start w:val="1"/>
      <w:numFmt w:val="bullet"/>
      <w:lvlText w:val="o"/>
      <w:lvlJc w:val="left"/>
      <w:pPr>
        <w:ind w:left="3600" w:hanging="360"/>
      </w:pPr>
      <w:rPr>
        <w:rFonts w:ascii="Courier New" w:hAnsi="Courier New" w:hint="default"/>
      </w:rPr>
    </w:lvl>
    <w:lvl w:ilvl="5" w:tplc="BABA1BB6">
      <w:start w:val="1"/>
      <w:numFmt w:val="bullet"/>
      <w:lvlText w:val=""/>
      <w:lvlJc w:val="left"/>
      <w:pPr>
        <w:ind w:left="4320" w:hanging="360"/>
      </w:pPr>
      <w:rPr>
        <w:rFonts w:ascii="Wingdings" w:hAnsi="Wingdings" w:hint="default"/>
      </w:rPr>
    </w:lvl>
    <w:lvl w:ilvl="6" w:tplc="5D3889C2">
      <w:start w:val="1"/>
      <w:numFmt w:val="bullet"/>
      <w:lvlText w:val=""/>
      <w:lvlJc w:val="left"/>
      <w:pPr>
        <w:ind w:left="5040" w:hanging="360"/>
      </w:pPr>
      <w:rPr>
        <w:rFonts w:ascii="Symbol" w:hAnsi="Symbol" w:hint="default"/>
      </w:rPr>
    </w:lvl>
    <w:lvl w:ilvl="7" w:tplc="685024A4">
      <w:start w:val="1"/>
      <w:numFmt w:val="bullet"/>
      <w:lvlText w:val="o"/>
      <w:lvlJc w:val="left"/>
      <w:pPr>
        <w:ind w:left="5760" w:hanging="360"/>
      </w:pPr>
      <w:rPr>
        <w:rFonts w:ascii="Courier New" w:hAnsi="Courier New" w:hint="default"/>
      </w:rPr>
    </w:lvl>
    <w:lvl w:ilvl="8" w:tplc="1E8424E4">
      <w:start w:val="1"/>
      <w:numFmt w:val="bullet"/>
      <w:lvlText w:val=""/>
      <w:lvlJc w:val="left"/>
      <w:pPr>
        <w:ind w:left="6480" w:hanging="360"/>
      </w:pPr>
      <w:rPr>
        <w:rFonts w:ascii="Wingdings" w:hAnsi="Wingdings" w:hint="default"/>
      </w:rPr>
    </w:lvl>
  </w:abstractNum>
  <w:abstractNum w:abstractNumId="954" w15:restartNumberingAfterBreak="0">
    <w:nsid w:val="6C861FA0"/>
    <w:multiLevelType w:val="hybridMultilevel"/>
    <w:tmpl w:val="FFFFFFFF"/>
    <w:lvl w:ilvl="0" w:tplc="D9203488">
      <w:start w:val="1"/>
      <w:numFmt w:val="bullet"/>
      <w:lvlText w:val=""/>
      <w:lvlJc w:val="left"/>
      <w:pPr>
        <w:ind w:left="720" w:hanging="360"/>
      </w:pPr>
      <w:rPr>
        <w:rFonts w:ascii="Symbol" w:hAnsi="Symbol" w:hint="default"/>
      </w:rPr>
    </w:lvl>
    <w:lvl w:ilvl="1" w:tplc="CAC2F1E8">
      <w:start w:val="1"/>
      <w:numFmt w:val="bullet"/>
      <w:lvlText w:val="o"/>
      <w:lvlJc w:val="left"/>
      <w:pPr>
        <w:ind w:left="1440" w:hanging="360"/>
      </w:pPr>
      <w:rPr>
        <w:rFonts w:ascii="Courier New" w:hAnsi="Courier New" w:hint="default"/>
      </w:rPr>
    </w:lvl>
    <w:lvl w:ilvl="2" w:tplc="FB5A44E6">
      <w:start w:val="1"/>
      <w:numFmt w:val="bullet"/>
      <w:lvlText w:val=""/>
      <w:lvlJc w:val="left"/>
      <w:pPr>
        <w:ind w:left="2160" w:hanging="360"/>
      </w:pPr>
      <w:rPr>
        <w:rFonts w:ascii="Wingdings" w:hAnsi="Wingdings" w:hint="default"/>
      </w:rPr>
    </w:lvl>
    <w:lvl w:ilvl="3" w:tplc="84E493D4">
      <w:start w:val="1"/>
      <w:numFmt w:val="bullet"/>
      <w:lvlText w:val=""/>
      <w:lvlJc w:val="left"/>
      <w:pPr>
        <w:ind w:left="2880" w:hanging="360"/>
      </w:pPr>
      <w:rPr>
        <w:rFonts w:ascii="Symbol" w:hAnsi="Symbol" w:hint="default"/>
      </w:rPr>
    </w:lvl>
    <w:lvl w:ilvl="4" w:tplc="988224DC">
      <w:start w:val="1"/>
      <w:numFmt w:val="bullet"/>
      <w:lvlText w:val="o"/>
      <w:lvlJc w:val="left"/>
      <w:pPr>
        <w:ind w:left="3600" w:hanging="360"/>
      </w:pPr>
      <w:rPr>
        <w:rFonts w:ascii="Courier New" w:hAnsi="Courier New" w:hint="default"/>
      </w:rPr>
    </w:lvl>
    <w:lvl w:ilvl="5" w:tplc="60449176">
      <w:start w:val="1"/>
      <w:numFmt w:val="bullet"/>
      <w:lvlText w:val=""/>
      <w:lvlJc w:val="left"/>
      <w:pPr>
        <w:ind w:left="4320" w:hanging="360"/>
      </w:pPr>
      <w:rPr>
        <w:rFonts w:ascii="Wingdings" w:hAnsi="Wingdings" w:hint="default"/>
      </w:rPr>
    </w:lvl>
    <w:lvl w:ilvl="6" w:tplc="D3980FBE">
      <w:start w:val="1"/>
      <w:numFmt w:val="bullet"/>
      <w:lvlText w:val=""/>
      <w:lvlJc w:val="left"/>
      <w:pPr>
        <w:ind w:left="5040" w:hanging="360"/>
      </w:pPr>
      <w:rPr>
        <w:rFonts w:ascii="Symbol" w:hAnsi="Symbol" w:hint="default"/>
      </w:rPr>
    </w:lvl>
    <w:lvl w:ilvl="7" w:tplc="623AE984">
      <w:start w:val="1"/>
      <w:numFmt w:val="bullet"/>
      <w:lvlText w:val="o"/>
      <w:lvlJc w:val="left"/>
      <w:pPr>
        <w:ind w:left="5760" w:hanging="360"/>
      </w:pPr>
      <w:rPr>
        <w:rFonts w:ascii="Courier New" w:hAnsi="Courier New" w:hint="default"/>
      </w:rPr>
    </w:lvl>
    <w:lvl w:ilvl="8" w:tplc="00F4EBB8">
      <w:start w:val="1"/>
      <w:numFmt w:val="bullet"/>
      <w:lvlText w:val=""/>
      <w:lvlJc w:val="left"/>
      <w:pPr>
        <w:ind w:left="6480" w:hanging="360"/>
      </w:pPr>
      <w:rPr>
        <w:rFonts w:ascii="Wingdings" w:hAnsi="Wingdings" w:hint="default"/>
      </w:rPr>
    </w:lvl>
  </w:abstractNum>
  <w:abstractNum w:abstractNumId="955" w15:restartNumberingAfterBreak="0">
    <w:nsid w:val="6C9C6300"/>
    <w:multiLevelType w:val="hybridMultilevel"/>
    <w:tmpl w:val="FFFFFFFF"/>
    <w:lvl w:ilvl="0" w:tplc="9EE07DF6">
      <w:start w:val="1"/>
      <w:numFmt w:val="bullet"/>
      <w:lvlText w:val=""/>
      <w:lvlJc w:val="left"/>
      <w:pPr>
        <w:ind w:left="720" w:hanging="360"/>
      </w:pPr>
      <w:rPr>
        <w:rFonts w:ascii="Symbol" w:hAnsi="Symbol" w:hint="default"/>
      </w:rPr>
    </w:lvl>
    <w:lvl w:ilvl="1" w:tplc="B8C05494">
      <w:start w:val="1"/>
      <w:numFmt w:val="bullet"/>
      <w:lvlText w:val="o"/>
      <w:lvlJc w:val="left"/>
      <w:pPr>
        <w:ind w:left="1440" w:hanging="360"/>
      </w:pPr>
      <w:rPr>
        <w:rFonts w:ascii="Courier New" w:hAnsi="Courier New" w:hint="default"/>
      </w:rPr>
    </w:lvl>
    <w:lvl w:ilvl="2" w:tplc="1C9608DE">
      <w:start w:val="1"/>
      <w:numFmt w:val="bullet"/>
      <w:lvlText w:val=""/>
      <w:lvlJc w:val="left"/>
      <w:pPr>
        <w:ind w:left="2160" w:hanging="360"/>
      </w:pPr>
      <w:rPr>
        <w:rFonts w:ascii="Wingdings" w:hAnsi="Wingdings" w:hint="default"/>
      </w:rPr>
    </w:lvl>
    <w:lvl w:ilvl="3" w:tplc="6A7481BC">
      <w:start w:val="1"/>
      <w:numFmt w:val="bullet"/>
      <w:lvlText w:val=""/>
      <w:lvlJc w:val="left"/>
      <w:pPr>
        <w:ind w:left="2880" w:hanging="360"/>
      </w:pPr>
      <w:rPr>
        <w:rFonts w:ascii="Symbol" w:hAnsi="Symbol" w:hint="default"/>
      </w:rPr>
    </w:lvl>
    <w:lvl w:ilvl="4" w:tplc="755A8198">
      <w:start w:val="1"/>
      <w:numFmt w:val="bullet"/>
      <w:lvlText w:val="o"/>
      <w:lvlJc w:val="left"/>
      <w:pPr>
        <w:ind w:left="3600" w:hanging="360"/>
      </w:pPr>
      <w:rPr>
        <w:rFonts w:ascii="Courier New" w:hAnsi="Courier New" w:hint="default"/>
      </w:rPr>
    </w:lvl>
    <w:lvl w:ilvl="5" w:tplc="31B43AB0">
      <w:start w:val="1"/>
      <w:numFmt w:val="bullet"/>
      <w:lvlText w:val=""/>
      <w:lvlJc w:val="left"/>
      <w:pPr>
        <w:ind w:left="4320" w:hanging="360"/>
      </w:pPr>
      <w:rPr>
        <w:rFonts w:ascii="Wingdings" w:hAnsi="Wingdings" w:hint="default"/>
      </w:rPr>
    </w:lvl>
    <w:lvl w:ilvl="6" w:tplc="DE34FCF4">
      <w:start w:val="1"/>
      <w:numFmt w:val="bullet"/>
      <w:lvlText w:val=""/>
      <w:lvlJc w:val="left"/>
      <w:pPr>
        <w:ind w:left="5040" w:hanging="360"/>
      </w:pPr>
      <w:rPr>
        <w:rFonts w:ascii="Symbol" w:hAnsi="Symbol" w:hint="default"/>
      </w:rPr>
    </w:lvl>
    <w:lvl w:ilvl="7" w:tplc="E0EEACFC">
      <w:start w:val="1"/>
      <w:numFmt w:val="bullet"/>
      <w:lvlText w:val="o"/>
      <w:lvlJc w:val="left"/>
      <w:pPr>
        <w:ind w:left="5760" w:hanging="360"/>
      </w:pPr>
      <w:rPr>
        <w:rFonts w:ascii="Courier New" w:hAnsi="Courier New" w:hint="default"/>
      </w:rPr>
    </w:lvl>
    <w:lvl w:ilvl="8" w:tplc="C6EA7BD6">
      <w:start w:val="1"/>
      <w:numFmt w:val="bullet"/>
      <w:lvlText w:val=""/>
      <w:lvlJc w:val="left"/>
      <w:pPr>
        <w:ind w:left="6480" w:hanging="360"/>
      </w:pPr>
      <w:rPr>
        <w:rFonts w:ascii="Wingdings" w:hAnsi="Wingdings" w:hint="default"/>
      </w:rPr>
    </w:lvl>
  </w:abstractNum>
  <w:abstractNum w:abstractNumId="956" w15:restartNumberingAfterBreak="0">
    <w:nsid w:val="6CB060DA"/>
    <w:multiLevelType w:val="hybridMultilevel"/>
    <w:tmpl w:val="FFFFFFFF"/>
    <w:lvl w:ilvl="0" w:tplc="C50CFF92">
      <w:start w:val="1"/>
      <w:numFmt w:val="bullet"/>
      <w:lvlText w:val=""/>
      <w:lvlJc w:val="left"/>
      <w:pPr>
        <w:ind w:left="720" w:hanging="360"/>
      </w:pPr>
      <w:rPr>
        <w:rFonts w:ascii="Symbol" w:hAnsi="Symbol" w:hint="default"/>
      </w:rPr>
    </w:lvl>
    <w:lvl w:ilvl="1" w:tplc="47D670FA">
      <w:start w:val="1"/>
      <w:numFmt w:val="bullet"/>
      <w:lvlText w:val="o"/>
      <w:lvlJc w:val="left"/>
      <w:pPr>
        <w:ind w:left="1440" w:hanging="360"/>
      </w:pPr>
      <w:rPr>
        <w:rFonts w:ascii="Courier New" w:hAnsi="Courier New" w:hint="default"/>
      </w:rPr>
    </w:lvl>
    <w:lvl w:ilvl="2" w:tplc="C5E6B07A">
      <w:start w:val="1"/>
      <w:numFmt w:val="bullet"/>
      <w:lvlText w:val=""/>
      <w:lvlJc w:val="left"/>
      <w:pPr>
        <w:ind w:left="2160" w:hanging="360"/>
      </w:pPr>
      <w:rPr>
        <w:rFonts w:ascii="Wingdings" w:hAnsi="Wingdings" w:hint="default"/>
      </w:rPr>
    </w:lvl>
    <w:lvl w:ilvl="3" w:tplc="CCA67C9E">
      <w:start w:val="1"/>
      <w:numFmt w:val="bullet"/>
      <w:lvlText w:val=""/>
      <w:lvlJc w:val="left"/>
      <w:pPr>
        <w:ind w:left="2880" w:hanging="360"/>
      </w:pPr>
      <w:rPr>
        <w:rFonts w:ascii="Symbol" w:hAnsi="Symbol" w:hint="default"/>
      </w:rPr>
    </w:lvl>
    <w:lvl w:ilvl="4" w:tplc="2FDA4F42">
      <w:start w:val="1"/>
      <w:numFmt w:val="bullet"/>
      <w:lvlText w:val="o"/>
      <w:lvlJc w:val="left"/>
      <w:pPr>
        <w:ind w:left="3600" w:hanging="360"/>
      </w:pPr>
      <w:rPr>
        <w:rFonts w:ascii="Courier New" w:hAnsi="Courier New" w:hint="default"/>
      </w:rPr>
    </w:lvl>
    <w:lvl w:ilvl="5" w:tplc="ED28A424">
      <w:start w:val="1"/>
      <w:numFmt w:val="bullet"/>
      <w:lvlText w:val=""/>
      <w:lvlJc w:val="left"/>
      <w:pPr>
        <w:ind w:left="4320" w:hanging="360"/>
      </w:pPr>
      <w:rPr>
        <w:rFonts w:ascii="Wingdings" w:hAnsi="Wingdings" w:hint="default"/>
      </w:rPr>
    </w:lvl>
    <w:lvl w:ilvl="6" w:tplc="97202F7A">
      <w:start w:val="1"/>
      <w:numFmt w:val="bullet"/>
      <w:lvlText w:val=""/>
      <w:lvlJc w:val="left"/>
      <w:pPr>
        <w:ind w:left="5040" w:hanging="360"/>
      </w:pPr>
      <w:rPr>
        <w:rFonts w:ascii="Symbol" w:hAnsi="Symbol" w:hint="default"/>
      </w:rPr>
    </w:lvl>
    <w:lvl w:ilvl="7" w:tplc="C2061506">
      <w:start w:val="1"/>
      <w:numFmt w:val="bullet"/>
      <w:lvlText w:val="o"/>
      <w:lvlJc w:val="left"/>
      <w:pPr>
        <w:ind w:left="5760" w:hanging="360"/>
      </w:pPr>
      <w:rPr>
        <w:rFonts w:ascii="Courier New" w:hAnsi="Courier New" w:hint="default"/>
      </w:rPr>
    </w:lvl>
    <w:lvl w:ilvl="8" w:tplc="D7BABC5A">
      <w:start w:val="1"/>
      <w:numFmt w:val="bullet"/>
      <w:lvlText w:val=""/>
      <w:lvlJc w:val="left"/>
      <w:pPr>
        <w:ind w:left="6480" w:hanging="360"/>
      </w:pPr>
      <w:rPr>
        <w:rFonts w:ascii="Wingdings" w:hAnsi="Wingdings" w:hint="default"/>
      </w:rPr>
    </w:lvl>
  </w:abstractNum>
  <w:abstractNum w:abstractNumId="957" w15:restartNumberingAfterBreak="0">
    <w:nsid w:val="6CB10811"/>
    <w:multiLevelType w:val="hybridMultilevel"/>
    <w:tmpl w:val="FFFFFFFF"/>
    <w:lvl w:ilvl="0" w:tplc="50E837F4">
      <w:start w:val="1"/>
      <w:numFmt w:val="bullet"/>
      <w:lvlText w:val=""/>
      <w:lvlJc w:val="left"/>
      <w:pPr>
        <w:ind w:left="720" w:hanging="360"/>
      </w:pPr>
      <w:rPr>
        <w:rFonts w:ascii="Symbol" w:hAnsi="Symbol" w:hint="default"/>
      </w:rPr>
    </w:lvl>
    <w:lvl w:ilvl="1" w:tplc="16E48C52">
      <w:start w:val="1"/>
      <w:numFmt w:val="bullet"/>
      <w:lvlText w:val="o"/>
      <w:lvlJc w:val="left"/>
      <w:pPr>
        <w:ind w:left="1440" w:hanging="360"/>
      </w:pPr>
      <w:rPr>
        <w:rFonts w:ascii="Courier New" w:hAnsi="Courier New" w:hint="default"/>
      </w:rPr>
    </w:lvl>
    <w:lvl w:ilvl="2" w:tplc="930806D4">
      <w:start w:val="1"/>
      <w:numFmt w:val="bullet"/>
      <w:lvlText w:val=""/>
      <w:lvlJc w:val="left"/>
      <w:pPr>
        <w:ind w:left="2160" w:hanging="360"/>
      </w:pPr>
      <w:rPr>
        <w:rFonts w:ascii="Wingdings" w:hAnsi="Wingdings" w:hint="default"/>
      </w:rPr>
    </w:lvl>
    <w:lvl w:ilvl="3" w:tplc="66D8F25C">
      <w:start w:val="1"/>
      <w:numFmt w:val="bullet"/>
      <w:lvlText w:val=""/>
      <w:lvlJc w:val="left"/>
      <w:pPr>
        <w:ind w:left="2880" w:hanging="360"/>
      </w:pPr>
      <w:rPr>
        <w:rFonts w:ascii="Symbol" w:hAnsi="Symbol" w:hint="default"/>
      </w:rPr>
    </w:lvl>
    <w:lvl w:ilvl="4" w:tplc="34A02434">
      <w:start w:val="1"/>
      <w:numFmt w:val="bullet"/>
      <w:lvlText w:val="o"/>
      <w:lvlJc w:val="left"/>
      <w:pPr>
        <w:ind w:left="3600" w:hanging="360"/>
      </w:pPr>
      <w:rPr>
        <w:rFonts w:ascii="Courier New" w:hAnsi="Courier New" w:hint="default"/>
      </w:rPr>
    </w:lvl>
    <w:lvl w:ilvl="5" w:tplc="28FE1B48">
      <w:start w:val="1"/>
      <w:numFmt w:val="bullet"/>
      <w:lvlText w:val=""/>
      <w:lvlJc w:val="left"/>
      <w:pPr>
        <w:ind w:left="4320" w:hanging="360"/>
      </w:pPr>
      <w:rPr>
        <w:rFonts w:ascii="Wingdings" w:hAnsi="Wingdings" w:hint="default"/>
      </w:rPr>
    </w:lvl>
    <w:lvl w:ilvl="6" w:tplc="F2869E00">
      <w:start w:val="1"/>
      <w:numFmt w:val="bullet"/>
      <w:lvlText w:val=""/>
      <w:lvlJc w:val="left"/>
      <w:pPr>
        <w:ind w:left="5040" w:hanging="360"/>
      </w:pPr>
      <w:rPr>
        <w:rFonts w:ascii="Symbol" w:hAnsi="Symbol" w:hint="default"/>
      </w:rPr>
    </w:lvl>
    <w:lvl w:ilvl="7" w:tplc="E7204A5A">
      <w:start w:val="1"/>
      <w:numFmt w:val="bullet"/>
      <w:lvlText w:val="o"/>
      <w:lvlJc w:val="left"/>
      <w:pPr>
        <w:ind w:left="5760" w:hanging="360"/>
      </w:pPr>
      <w:rPr>
        <w:rFonts w:ascii="Courier New" w:hAnsi="Courier New" w:hint="default"/>
      </w:rPr>
    </w:lvl>
    <w:lvl w:ilvl="8" w:tplc="F6801FA2">
      <w:start w:val="1"/>
      <w:numFmt w:val="bullet"/>
      <w:lvlText w:val=""/>
      <w:lvlJc w:val="left"/>
      <w:pPr>
        <w:ind w:left="6480" w:hanging="360"/>
      </w:pPr>
      <w:rPr>
        <w:rFonts w:ascii="Wingdings" w:hAnsi="Wingdings" w:hint="default"/>
      </w:rPr>
    </w:lvl>
  </w:abstractNum>
  <w:abstractNum w:abstractNumId="958" w15:restartNumberingAfterBreak="0">
    <w:nsid w:val="6CCA5CE8"/>
    <w:multiLevelType w:val="hybridMultilevel"/>
    <w:tmpl w:val="FFFFFFFF"/>
    <w:lvl w:ilvl="0" w:tplc="E0F00B12">
      <w:start w:val="1"/>
      <w:numFmt w:val="bullet"/>
      <w:lvlText w:val=""/>
      <w:lvlJc w:val="left"/>
      <w:pPr>
        <w:ind w:left="720" w:hanging="360"/>
      </w:pPr>
      <w:rPr>
        <w:rFonts w:ascii="Symbol" w:hAnsi="Symbol" w:hint="default"/>
      </w:rPr>
    </w:lvl>
    <w:lvl w:ilvl="1" w:tplc="0DAE30EC">
      <w:start w:val="1"/>
      <w:numFmt w:val="bullet"/>
      <w:lvlText w:val="o"/>
      <w:lvlJc w:val="left"/>
      <w:pPr>
        <w:ind w:left="1440" w:hanging="360"/>
      </w:pPr>
      <w:rPr>
        <w:rFonts w:ascii="Courier New" w:hAnsi="Courier New" w:hint="default"/>
      </w:rPr>
    </w:lvl>
    <w:lvl w:ilvl="2" w:tplc="12A8F60E">
      <w:start w:val="1"/>
      <w:numFmt w:val="bullet"/>
      <w:lvlText w:val=""/>
      <w:lvlJc w:val="left"/>
      <w:pPr>
        <w:ind w:left="2160" w:hanging="360"/>
      </w:pPr>
      <w:rPr>
        <w:rFonts w:ascii="Wingdings" w:hAnsi="Wingdings" w:hint="default"/>
      </w:rPr>
    </w:lvl>
    <w:lvl w:ilvl="3" w:tplc="1C58D728">
      <w:start w:val="1"/>
      <w:numFmt w:val="bullet"/>
      <w:lvlText w:val=""/>
      <w:lvlJc w:val="left"/>
      <w:pPr>
        <w:ind w:left="2880" w:hanging="360"/>
      </w:pPr>
      <w:rPr>
        <w:rFonts w:ascii="Symbol" w:hAnsi="Symbol" w:hint="default"/>
      </w:rPr>
    </w:lvl>
    <w:lvl w:ilvl="4" w:tplc="CA30335A">
      <w:start w:val="1"/>
      <w:numFmt w:val="bullet"/>
      <w:lvlText w:val="o"/>
      <w:lvlJc w:val="left"/>
      <w:pPr>
        <w:ind w:left="3600" w:hanging="360"/>
      </w:pPr>
      <w:rPr>
        <w:rFonts w:ascii="Courier New" w:hAnsi="Courier New" w:hint="default"/>
      </w:rPr>
    </w:lvl>
    <w:lvl w:ilvl="5" w:tplc="6D2A469A">
      <w:start w:val="1"/>
      <w:numFmt w:val="bullet"/>
      <w:lvlText w:val=""/>
      <w:lvlJc w:val="left"/>
      <w:pPr>
        <w:ind w:left="4320" w:hanging="360"/>
      </w:pPr>
      <w:rPr>
        <w:rFonts w:ascii="Wingdings" w:hAnsi="Wingdings" w:hint="default"/>
      </w:rPr>
    </w:lvl>
    <w:lvl w:ilvl="6" w:tplc="F7343916">
      <w:start w:val="1"/>
      <w:numFmt w:val="bullet"/>
      <w:lvlText w:val=""/>
      <w:lvlJc w:val="left"/>
      <w:pPr>
        <w:ind w:left="5040" w:hanging="360"/>
      </w:pPr>
      <w:rPr>
        <w:rFonts w:ascii="Symbol" w:hAnsi="Symbol" w:hint="default"/>
      </w:rPr>
    </w:lvl>
    <w:lvl w:ilvl="7" w:tplc="488EF8CA">
      <w:start w:val="1"/>
      <w:numFmt w:val="bullet"/>
      <w:lvlText w:val="o"/>
      <w:lvlJc w:val="left"/>
      <w:pPr>
        <w:ind w:left="5760" w:hanging="360"/>
      </w:pPr>
      <w:rPr>
        <w:rFonts w:ascii="Courier New" w:hAnsi="Courier New" w:hint="default"/>
      </w:rPr>
    </w:lvl>
    <w:lvl w:ilvl="8" w:tplc="EB3AD43A">
      <w:start w:val="1"/>
      <w:numFmt w:val="bullet"/>
      <w:lvlText w:val=""/>
      <w:lvlJc w:val="left"/>
      <w:pPr>
        <w:ind w:left="6480" w:hanging="360"/>
      </w:pPr>
      <w:rPr>
        <w:rFonts w:ascii="Wingdings" w:hAnsi="Wingdings" w:hint="default"/>
      </w:rPr>
    </w:lvl>
  </w:abstractNum>
  <w:abstractNum w:abstractNumId="959" w15:restartNumberingAfterBreak="0">
    <w:nsid w:val="6CD61817"/>
    <w:multiLevelType w:val="hybridMultilevel"/>
    <w:tmpl w:val="FFFFFFFF"/>
    <w:lvl w:ilvl="0" w:tplc="A54017E2">
      <w:start w:val="1"/>
      <w:numFmt w:val="bullet"/>
      <w:lvlText w:val=""/>
      <w:lvlJc w:val="left"/>
      <w:pPr>
        <w:ind w:left="720" w:hanging="360"/>
      </w:pPr>
      <w:rPr>
        <w:rFonts w:ascii="Symbol" w:hAnsi="Symbol" w:hint="default"/>
      </w:rPr>
    </w:lvl>
    <w:lvl w:ilvl="1" w:tplc="AEEC0EBC">
      <w:start w:val="1"/>
      <w:numFmt w:val="bullet"/>
      <w:lvlText w:val="o"/>
      <w:lvlJc w:val="left"/>
      <w:pPr>
        <w:ind w:left="1440" w:hanging="360"/>
      </w:pPr>
      <w:rPr>
        <w:rFonts w:ascii="Courier New" w:hAnsi="Courier New" w:hint="default"/>
      </w:rPr>
    </w:lvl>
    <w:lvl w:ilvl="2" w:tplc="A60CBC7C">
      <w:start w:val="1"/>
      <w:numFmt w:val="bullet"/>
      <w:lvlText w:val=""/>
      <w:lvlJc w:val="left"/>
      <w:pPr>
        <w:ind w:left="2160" w:hanging="360"/>
      </w:pPr>
      <w:rPr>
        <w:rFonts w:ascii="Wingdings" w:hAnsi="Wingdings" w:hint="default"/>
      </w:rPr>
    </w:lvl>
    <w:lvl w:ilvl="3" w:tplc="98F47052">
      <w:start w:val="1"/>
      <w:numFmt w:val="bullet"/>
      <w:lvlText w:val=""/>
      <w:lvlJc w:val="left"/>
      <w:pPr>
        <w:ind w:left="2880" w:hanging="360"/>
      </w:pPr>
      <w:rPr>
        <w:rFonts w:ascii="Symbol" w:hAnsi="Symbol" w:hint="default"/>
      </w:rPr>
    </w:lvl>
    <w:lvl w:ilvl="4" w:tplc="74988E70">
      <w:start w:val="1"/>
      <w:numFmt w:val="bullet"/>
      <w:lvlText w:val="o"/>
      <w:lvlJc w:val="left"/>
      <w:pPr>
        <w:ind w:left="3600" w:hanging="360"/>
      </w:pPr>
      <w:rPr>
        <w:rFonts w:ascii="Courier New" w:hAnsi="Courier New" w:hint="default"/>
      </w:rPr>
    </w:lvl>
    <w:lvl w:ilvl="5" w:tplc="CEBC81DE">
      <w:start w:val="1"/>
      <w:numFmt w:val="bullet"/>
      <w:lvlText w:val=""/>
      <w:lvlJc w:val="left"/>
      <w:pPr>
        <w:ind w:left="4320" w:hanging="360"/>
      </w:pPr>
      <w:rPr>
        <w:rFonts w:ascii="Wingdings" w:hAnsi="Wingdings" w:hint="default"/>
      </w:rPr>
    </w:lvl>
    <w:lvl w:ilvl="6" w:tplc="A4AE29D2">
      <w:start w:val="1"/>
      <w:numFmt w:val="bullet"/>
      <w:lvlText w:val=""/>
      <w:lvlJc w:val="left"/>
      <w:pPr>
        <w:ind w:left="5040" w:hanging="360"/>
      </w:pPr>
      <w:rPr>
        <w:rFonts w:ascii="Symbol" w:hAnsi="Symbol" w:hint="default"/>
      </w:rPr>
    </w:lvl>
    <w:lvl w:ilvl="7" w:tplc="BAF6FFA4">
      <w:start w:val="1"/>
      <w:numFmt w:val="bullet"/>
      <w:lvlText w:val="o"/>
      <w:lvlJc w:val="left"/>
      <w:pPr>
        <w:ind w:left="5760" w:hanging="360"/>
      </w:pPr>
      <w:rPr>
        <w:rFonts w:ascii="Courier New" w:hAnsi="Courier New" w:hint="default"/>
      </w:rPr>
    </w:lvl>
    <w:lvl w:ilvl="8" w:tplc="ECA4DF88">
      <w:start w:val="1"/>
      <w:numFmt w:val="bullet"/>
      <w:lvlText w:val=""/>
      <w:lvlJc w:val="left"/>
      <w:pPr>
        <w:ind w:left="6480" w:hanging="360"/>
      </w:pPr>
      <w:rPr>
        <w:rFonts w:ascii="Wingdings" w:hAnsi="Wingdings" w:hint="default"/>
      </w:rPr>
    </w:lvl>
  </w:abstractNum>
  <w:abstractNum w:abstractNumId="960" w15:restartNumberingAfterBreak="0">
    <w:nsid w:val="6CE2586A"/>
    <w:multiLevelType w:val="hybridMultilevel"/>
    <w:tmpl w:val="FFFFFFFF"/>
    <w:lvl w:ilvl="0" w:tplc="31805F46">
      <w:start w:val="1"/>
      <w:numFmt w:val="bullet"/>
      <w:lvlText w:val=""/>
      <w:lvlJc w:val="left"/>
      <w:pPr>
        <w:ind w:left="720" w:hanging="360"/>
      </w:pPr>
      <w:rPr>
        <w:rFonts w:ascii="Symbol" w:hAnsi="Symbol" w:hint="default"/>
      </w:rPr>
    </w:lvl>
    <w:lvl w:ilvl="1" w:tplc="8A6CE202">
      <w:start w:val="1"/>
      <w:numFmt w:val="bullet"/>
      <w:lvlText w:val="o"/>
      <w:lvlJc w:val="left"/>
      <w:pPr>
        <w:ind w:left="1440" w:hanging="360"/>
      </w:pPr>
      <w:rPr>
        <w:rFonts w:ascii="Courier New" w:hAnsi="Courier New" w:hint="default"/>
      </w:rPr>
    </w:lvl>
    <w:lvl w:ilvl="2" w:tplc="1674B11A">
      <w:start w:val="1"/>
      <w:numFmt w:val="bullet"/>
      <w:lvlText w:val=""/>
      <w:lvlJc w:val="left"/>
      <w:pPr>
        <w:ind w:left="2160" w:hanging="360"/>
      </w:pPr>
      <w:rPr>
        <w:rFonts w:ascii="Wingdings" w:hAnsi="Wingdings" w:hint="default"/>
      </w:rPr>
    </w:lvl>
    <w:lvl w:ilvl="3" w:tplc="C5A86AC2">
      <w:start w:val="1"/>
      <w:numFmt w:val="bullet"/>
      <w:lvlText w:val=""/>
      <w:lvlJc w:val="left"/>
      <w:pPr>
        <w:ind w:left="2880" w:hanging="360"/>
      </w:pPr>
      <w:rPr>
        <w:rFonts w:ascii="Symbol" w:hAnsi="Symbol" w:hint="default"/>
      </w:rPr>
    </w:lvl>
    <w:lvl w:ilvl="4" w:tplc="23585E84">
      <w:start w:val="1"/>
      <w:numFmt w:val="bullet"/>
      <w:lvlText w:val="o"/>
      <w:lvlJc w:val="left"/>
      <w:pPr>
        <w:ind w:left="3600" w:hanging="360"/>
      </w:pPr>
      <w:rPr>
        <w:rFonts w:ascii="Courier New" w:hAnsi="Courier New" w:hint="default"/>
      </w:rPr>
    </w:lvl>
    <w:lvl w:ilvl="5" w:tplc="5E1CE608">
      <w:start w:val="1"/>
      <w:numFmt w:val="bullet"/>
      <w:lvlText w:val=""/>
      <w:lvlJc w:val="left"/>
      <w:pPr>
        <w:ind w:left="4320" w:hanging="360"/>
      </w:pPr>
      <w:rPr>
        <w:rFonts w:ascii="Wingdings" w:hAnsi="Wingdings" w:hint="default"/>
      </w:rPr>
    </w:lvl>
    <w:lvl w:ilvl="6" w:tplc="882EF53E">
      <w:start w:val="1"/>
      <w:numFmt w:val="bullet"/>
      <w:lvlText w:val=""/>
      <w:lvlJc w:val="left"/>
      <w:pPr>
        <w:ind w:left="5040" w:hanging="360"/>
      </w:pPr>
      <w:rPr>
        <w:rFonts w:ascii="Symbol" w:hAnsi="Symbol" w:hint="default"/>
      </w:rPr>
    </w:lvl>
    <w:lvl w:ilvl="7" w:tplc="F24AA44C">
      <w:start w:val="1"/>
      <w:numFmt w:val="bullet"/>
      <w:lvlText w:val="o"/>
      <w:lvlJc w:val="left"/>
      <w:pPr>
        <w:ind w:left="5760" w:hanging="360"/>
      </w:pPr>
      <w:rPr>
        <w:rFonts w:ascii="Courier New" w:hAnsi="Courier New" w:hint="default"/>
      </w:rPr>
    </w:lvl>
    <w:lvl w:ilvl="8" w:tplc="89D652FA">
      <w:start w:val="1"/>
      <w:numFmt w:val="bullet"/>
      <w:lvlText w:val=""/>
      <w:lvlJc w:val="left"/>
      <w:pPr>
        <w:ind w:left="6480" w:hanging="360"/>
      </w:pPr>
      <w:rPr>
        <w:rFonts w:ascii="Wingdings" w:hAnsi="Wingdings" w:hint="default"/>
      </w:rPr>
    </w:lvl>
  </w:abstractNum>
  <w:abstractNum w:abstractNumId="961" w15:restartNumberingAfterBreak="0">
    <w:nsid w:val="6CE962B0"/>
    <w:multiLevelType w:val="hybridMultilevel"/>
    <w:tmpl w:val="FFFFFFFF"/>
    <w:lvl w:ilvl="0" w:tplc="95F2E230">
      <w:start w:val="1"/>
      <w:numFmt w:val="bullet"/>
      <w:lvlText w:val=""/>
      <w:lvlJc w:val="left"/>
      <w:pPr>
        <w:ind w:left="720" w:hanging="360"/>
      </w:pPr>
      <w:rPr>
        <w:rFonts w:ascii="Symbol" w:hAnsi="Symbol" w:hint="default"/>
      </w:rPr>
    </w:lvl>
    <w:lvl w:ilvl="1" w:tplc="084A52D8">
      <w:start w:val="1"/>
      <w:numFmt w:val="bullet"/>
      <w:lvlText w:val="o"/>
      <w:lvlJc w:val="left"/>
      <w:pPr>
        <w:ind w:left="1440" w:hanging="360"/>
      </w:pPr>
      <w:rPr>
        <w:rFonts w:ascii="Courier New" w:hAnsi="Courier New" w:hint="default"/>
      </w:rPr>
    </w:lvl>
    <w:lvl w:ilvl="2" w:tplc="9620C19E">
      <w:start w:val="1"/>
      <w:numFmt w:val="bullet"/>
      <w:lvlText w:val=""/>
      <w:lvlJc w:val="left"/>
      <w:pPr>
        <w:ind w:left="2160" w:hanging="360"/>
      </w:pPr>
      <w:rPr>
        <w:rFonts w:ascii="Wingdings" w:hAnsi="Wingdings" w:hint="default"/>
      </w:rPr>
    </w:lvl>
    <w:lvl w:ilvl="3" w:tplc="6FF46B24">
      <w:start w:val="1"/>
      <w:numFmt w:val="bullet"/>
      <w:lvlText w:val=""/>
      <w:lvlJc w:val="left"/>
      <w:pPr>
        <w:ind w:left="2880" w:hanging="360"/>
      </w:pPr>
      <w:rPr>
        <w:rFonts w:ascii="Symbol" w:hAnsi="Symbol" w:hint="default"/>
      </w:rPr>
    </w:lvl>
    <w:lvl w:ilvl="4" w:tplc="E250DD02">
      <w:start w:val="1"/>
      <w:numFmt w:val="bullet"/>
      <w:lvlText w:val="o"/>
      <w:lvlJc w:val="left"/>
      <w:pPr>
        <w:ind w:left="3600" w:hanging="360"/>
      </w:pPr>
      <w:rPr>
        <w:rFonts w:ascii="Courier New" w:hAnsi="Courier New" w:hint="default"/>
      </w:rPr>
    </w:lvl>
    <w:lvl w:ilvl="5" w:tplc="1582734E">
      <w:start w:val="1"/>
      <w:numFmt w:val="bullet"/>
      <w:lvlText w:val=""/>
      <w:lvlJc w:val="left"/>
      <w:pPr>
        <w:ind w:left="4320" w:hanging="360"/>
      </w:pPr>
      <w:rPr>
        <w:rFonts w:ascii="Wingdings" w:hAnsi="Wingdings" w:hint="default"/>
      </w:rPr>
    </w:lvl>
    <w:lvl w:ilvl="6" w:tplc="FADEE1F0">
      <w:start w:val="1"/>
      <w:numFmt w:val="bullet"/>
      <w:lvlText w:val=""/>
      <w:lvlJc w:val="left"/>
      <w:pPr>
        <w:ind w:left="5040" w:hanging="360"/>
      </w:pPr>
      <w:rPr>
        <w:rFonts w:ascii="Symbol" w:hAnsi="Symbol" w:hint="default"/>
      </w:rPr>
    </w:lvl>
    <w:lvl w:ilvl="7" w:tplc="3A3EB5C2">
      <w:start w:val="1"/>
      <w:numFmt w:val="bullet"/>
      <w:lvlText w:val="o"/>
      <w:lvlJc w:val="left"/>
      <w:pPr>
        <w:ind w:left="5760" w:hanging="360"/>
      </w:pPr>
      <w:rPr>
        <w:rFonts w:ascii="Courier New" w:hAnsi="Courier New" w:hint="default"/>
      </w:rPr>
    </w:lvl>
    <w:lvl w:ilvl="8" w:tplc="42180578">
      <w:start w:val="1"/>
      <w:numFmt w:val="bullet"/>
      <w:lvlText w:val=""/>
      <w:lvlJc w:val="left"/>
      <w:pPr>
        <w:ind w:left="6480" w:hanging="360"/>
      </w:pPr>
      <w:rPr>
        <w:rFonts w:ascii="Wingdings" w:hAnsi="Wingdings" w:hint="default"/>
      </w:rPr>
    </w:lvl>
  </w:abstractNum>
  <w:abstractNum w:abstractNumId="962" w15:restartNumberingAfterBreak="0">
    <w:nsid w:val="6D0472F8"/>
    <w:multiLevelType w:val="hybridMultilevel"/>
    <w:tmpl w:val="FFFFFFFF"/>
    <w:lvl w:ilvl="0" w:tplc="D48EDC54">
      <w:start w:val="1"/>
      <w:numFmt w:val="bullet"/>
      <w:lvlText w:val=""/>
      <w:lvlJc w:val="left"/>
      <w:pPr>
        <w:ind w:left="720" w:hanging="360"/>
      </w:pPr>
      <w:rPr>
        <w:rFonts w:ascii="Symbol" w:hAnsi="Symbol" w:hint="default"/>
      </w:rPr>
    </w:lvl>
    <w:lvl w:ilvl="1" w:tplc="15362ABA">
      <w:start w:val="1"/>
      <w:numFmt w:val="bullet"/>
      <w:lvlText w:val="o"/>
      <w:lvlJc w:val="left"/>
      <w:pPr>
        <w:ind w:left="1440" w:hanging="360"/>
      </w:pPr>
      <w:rPr>
        <w:rFonts w:ascii="Courier New" w:hAnsi="Courier New" w:hint="default"/>
      </w:rPr>
    </w:lvl>
    <w:lvl w:ilvl="2" w:tplc="88E0869E">
      <w:start w:val="1"/>
      <w:numFmt w:val="bullet"/>
      <w:lvlText w:val=""/>
      <w:lvlJc w:val="left"/>
      <w:pPr>
        <w:ind w:left="2160" w:hanging="360"/>
      </w:pPr>
      <w:rPr>
        <w:rFonts w:ascii="Wingdings" w:hAnsi="Wingdings" w:hint="default"/>
      </w:rPr>
    </w:lvl>
    <w:lvl w:ilvl="3" w:tplc="DB12C0FA">
      <w:start w:val="1"/>
      <w:numFmt w:val="bullet"/>
      <w:lvlText w:val=""/>
      <w:lvlJc w:val="left"/>
      <w:pPr>
        <w:ind w:left="2880" w:hanging="360"/>
      </w:pPr>
      <w:rPr>
        <w:rFonts w:ascii="Symbol" w:hAnsi="Symbol" w:hint="default"/>
      </w:rPr>
    </w:lvl>
    <w:lvl w:ilvl="4" w:tplc="EABE19D2">
      <w:start w:val="1"/>
      <w:numFmt w:val="bullet"/>
      <w:lvlText w:val="o"/>
      <w:lvlJc w:val="left"/>
      <w:pPr>
        <w:ind w:left="3600" w:hanging="360"/>
      </w:pPr>
      <w:rPr>
        <w:rFonts w:ascii="Courier New" w:hAnsi="Courier New" w:hint="default"/>
      </w:rPr>
    </w:lvl>
    <w:lvl w:ilvl="5" w:tplc="CB4CA538">
      <w:start w:val="1"/>
      <w:numFmt w:val="bullet"/>
      <w:lvlText w:val=""/>
      <w:lvlJc w:val="left"/>
      <w:pPr>
        <w:ind w:left="4320" w:hanging="360"/>
      </w:pPr>
      <w:rPr>
        <w:rFonts w:ascii="Wingdings" w:hAnsi="Wingdings" w:hint="default"/>
      </w:rPr>
    </w:lvl>
    <w:lvl w:ilvl="6" w:tplc="BFF46D98">
      <w:start w:val="1"/>
      <w:numFmt w:val="bullet"/>
      <w:lvlText w:val=""/>
      <w:lvlJc w:val="left"/>
      <w:pPr>
        <w:ind w:left="5040" w:hanging="360"/>
      </w:pPr>
      <w:rPr>
        <w:rFonts w:ascii="Symbol" w:hAnsi="Symbol" w:hint="default"/>
      </w:rPr>
    </w:lvl>
    <w:lvl w:ilvl="7" w:tplc="DD0A7B98">
      <w:start w:val="1"/>
      <w:numFmt w:val="bullet"/>
      <w:lvlText w:val="o"/>
      <w:lvlJc w:val="left"/>
      <w:pPr>
        <w:ind w:left="5760" w:hanging="360"/>
      </w:pPr>
      <w:rPr>
        <w:rFonts w:ascii="Courier New" w:hAnsi="Courier New" w:hint="default"/>
      </w:rPr>
    </w:lvl>
    <w:lvl w:ilvl="8" w:tplc="0048260A">
      <w:start w:val="1"/>
      <w:numFmt w:val="bullet"/>
      <w:lvlText w:val=""/>
      <w:lvlJc w:val="left"/>
      <w:pPr>
        <w:ind w:left="6480" w:hanging="360"/>
      </w:pPr>
      <w:rPr>
        <w:rFonts w:ascii="Wingdings" w:hAnsi="Wingdings" w:hint="default"/>
      </w:rPr>
    </w:lvl>
  </w:abstractNum>
  <w:abstractNum w:abstractNumId="963" w15:restartNumberingAfterBreak="0">
    <w:nsid w:val="6D117B48"/>
    <w:multiLevelType w:val="hybridMultilevel"/>
    <w:tmpl w:val="FFFFFFFF"/>
    <w:lvl w:ilvl="0" w:tplc="989E546A">
      <w:start w:val="1"/>
      <w:numFmt w:val="bullet"/>
      <w:lvlText w:val=""/>
      <w:lvlJc w:val="left"/>
      <w:pPr>
        <w:ind w:left="720" w:hanging="360"/>
      </w:pPr>
      <w:rPr>
        <w:rFonts w:ascii="Symbol" w:hAnsi="Symbol" w:hint="default"/>
      </w:rPr>
    </w:lvl>
    <w:lvl w:ilvl="1" w:tplc="B68A6DEA">
      <w:start w:val="1"/>
      <w:numFmt w:val="bullet"/>
      <w:lvlText w:val="o"/>
      <w:lvlJc w:val="left"/>
      <w:pPr>
        <w:ind w:left="1440" w:hanging="360"/>
      </w:pPr>
      <w:rPr>
        <w:rFonts w:ascii="Courier New" w:hAnsi="Courier New" w:hint="default"/>
      </w:rPr>
    </w:lvl>
    <w:lvl w:ilvl="2" w:tplc="057A6C7A">
      <w:start w:val="1"/>
      <w:numFmt w:val="bullet"/>
      <w:lvlText w:val=""/>
      <w:lvlJc w:val="left"/>
      <w:pPr>
        <w:ind w:left="2160" w:hanging="360"/>
      </w:pPr>
      <w:rPr>
        <w:rFonts w:ascii="Wingdings" w:hAnsi="Wingdings" w:hint="default"/>
      </w:rPr>
    </w:lvl>
    <w:lvl w:ilvl="3" w:tplc="128A8D3A">
      <w:start w:val="1"/>
      <w:numFmt w:val="bullet"/>
      <w:lvlText w:val=""/>
      <w:lvlJc w:val="left"/>
      <w:pPr>
        <w:ind w:left="2880" w:hanging="360"/>
      </w:pPr>
      <w:rPr>
        <w:rFonts w:ascii="Symbol" w:hAnsi="Symbol" w:hint="default"/>
      </w:rPr>
    </w:lvl>
    <w:lvl w:ilvl="4" w:tplc="63A0830E">
      <w:start w:val="1"/>
      <w:numFmt w:val="bullet"/>
      <w:lvlText w:val="o"/>
      <w:lvlJc w:val="left"/>
      <w:pPr>
        <w:ind w:left="3600" w:hanging="360"/>
      </w:pPr>
      <w:rPr>
        <w:rFonts w:ascii="Courier New" w:hAnsi="Courier New" w:hint="default"/>
      </w:rPr>
    </w:lvl>
    <w:lvl w:ilvl="5" w:tplc="10A84136">
      <w:start w:val="1"/>
      <w:numFmt w:val="bullet"/>
      <w:lvlText w:val=""/>
      <w:lvlJc w:val="left"/>
      <w:pPr>
        <w:ind w:left="4320" w:hanging="360"/>
      </w:pPr>
      <w:rPr>
        <w:rFonts w:ascii="Wingdings" w:hAnsi="Wingdings" w:hint="default"/>
      </w:rPr>
    </w:lvl>
    <w:lvl w:ilvl="6" w:tplc="26FCF8A0">
      <w:start w:val="1"/>
      <w:numFmt w:val="bullet"/>
      <w:lvlText w:val=""/>
      <w:lvlJc w:val="left"/>
      <w:pPr>
        <w:ind w:left="5040" w:hanging="360"/>
      </w:pPr>
      <w:rPr>
        <w:rFonts w:ascii="Symbol" w:hAnsi="Symbol" w:hint="default"/>
      </w:rPr>
    </w:lvl>
    <w:lvl w:ilvl="7" w:tplc="DC86A132">
      <w:start w:val="1"/>
      <w:numFmt w:val="bullet"/>
      <w:lvlText w:val="o"/>
      <w:lvlJc w:val="left"/>
      <w:pPr>
        <w:ind w:left="5760" w:hanging="360"/>
      </w:pPr>
      <w:rPr>
        <w:rFonts w:ascii="Courier New" w:hAnsi="Courier New" w:hint="default"/>
      </w:rPr>
    </w:lvl>
    <w:lvl w:ilvl="8" w:tplc="747A079C">
      <w:start w:val="1"/>
      <w:numFmt w:val="bullet"/>
      <w:lvlText w:val=""/>
      <w:lvlJc w:val="left"/>
      <w:pPr>
        <w:ind w:left="6480" w:hanging="360"/>
      </w:pPr>
      <w:rPr>
        <w:rFonts w:ascii="Wingdings" w:hAnsi="Wingdings" w:hint="default"/>
      </w:rPr>
    </w:lvl>
  </w:abstractNum>
  <w:abstractNum w:abstractNumId="964" w15:restartNumberingAfterBreak="0">
    <w:nsid w:val="6D132E4B"/>
    <w:multiLevelType w:val="hybridMultilevel"/>
    <w:tmpl w:val="FFFFFFFF"/>
    <w:lvl w:ilvl="0" w:tplc="4740CAD8">
      <w:start w:val="1"/>
      <w:numFmt w:val="bullet"/>
      <w:lvlText w:val=""/>
      <w:lvlJc w:val="left"/>
      <w:pPr>
        <w:ind w:left="720" w:hanging="360"/>
      </w:pPr>
      <w:rPr>
        <w:rFonts w:ascii="Symbol" w:hAnsi="Symbol" w:hint="default"/>
      </w:rPr>
    </w:lvl>
    <w:lvl w:ilvl="1" w:tplc="468CDEB4">
      <w:start w:val="1"/>
      <w:numFmt w:val="bullet"/>
      <w:lvlText w:val="o"/>
      <w:lvlJc w:val="left"/>
      <w:pPr>
        <w:ind w:left="1440" w:hanging="360"/>
      </w:pPr>
      <w:rPr>
        <w:rFonts w:ascii="Courier New" w:hAnsi="Courier New" w:hint="default"/>
      </w:rPr>
    </w:lvl>
    <w:lvl w:ilvl="2" w:tplc="420894E6">
      <w:start w:val="1"/>
      <w:numFmt w:val="bullet"/>
      <w:lvlText w:val=""/>
      <w:lvlJc w:val="left"/>
      <w:pPr>
        <w:ind w:left="2160" w:hanging="360"/>
      </w:pPr>
      <w:rPr>
        <w:rFonts w:ascii="Wingdings" w:hAnsi="Wingdings" w:hint="default"/>
      </w:rPr>
    </w:lvl>
    <w:lvl w:ilvl="3" w:tplc="D09CAE9C">
      <w:start w:val="1"/>
      <w:numFmt w:val="bullet"/>
      <w:lvlText w:val=""/>
      <w:lvlJc w:val="left"/>
      <w:pPr>
        <w:ind w:left="2880" w:hanging="360"/>
      </w:pPr>
      <w:rPr>
        <w:rFonts w:ascii="Symbol" w:hAnsi="Symbol" w:hint="default"/>
      </w:rPr>
    </w:lvl>
    <w:lvl w:ilvl="4" w:tplc="1482119A">
      <w:start w:val="1"/>
      <w:numFmt w:val="bullet"/>
      <w:lvlText w:val="o"/>
      <w:lvlJc w:val="left"/>
      <w:pPr>
        <w:ind w:left="3600" w:hanging="360"/>
      </w:pPr>
      <w:rPr>
        <w:rFonts w:ascii="Courier New" w:hAnsi="Courier New" w:hint="default"/>
      </w:rPr>
    </w:lvl>
    <w:lvl w:ilvl="5" w:tplc="B1905DF2">
      <w:start w:val="1"/>
      <w:numFmt w:val="bullet"/>
      <w:lvlText w:val=""/>
      <w:lvlJc w:val="left"/>
      <w:pPr>
        <w:ind w:left="4320" w:hanging="360"/>
      </w:pPr>
      <w:rPr>
        <w:rFonts w:ascii="Wingdings" w:hAnsi="Wingdings" w:hint="default"/>
      </w:rPr>
    </w:lvl>
    <w:lvl w:ilvl="6" w:tplc="8B9A37D8">
      <w:start w:val="1"/>
      <w:numFmt w:val="bullet"/>
      <w:lvlText w:val=""/>
      <w:lvlJc w:val="left"/>
      <w:pPr>
        <w:ind w:left="5040" w:hanging="360"/>
      </w:pPr>
      <w:rPr>
        <w:rFonts w:ascii="Symbol" w:hAnsi="Symbol" w:hint="default"/>
      </w:rPr>
    </w:lvl>
    <w:lvl w:ilvl="7" w:tplc="A4807188">
      <w:start w:val="1"/>
      <w:numFmt w:val="bullet"/>
      <w:lvlText w:val="o"/>
      <w:lvlJc w:val="left"/>
      <w:pPr>
        <w:ind w:left="5760" w:hanging="360"/>
      </w:pPr>
      <w:rPr>
        <w:rFonts w:ascii="Courier New" w:hAnsi="Courier New" w:hint="default"/>
      </w:rPr>
    </w:lvl>
    <w:lvl w:ilvl="8" w:tplc="F70C2312">
      <w:start w:val="1"/>
      <w:numFmt w:val="bullet"/>
      <w:lvlText w:val=""/>
      <w:lvlJc w:val="left"/>
      <w:pPr>
        <w:ind w:left="6480" w:hanging="360"/>
      </w:pPr>
      <w:rPr>
        <w:rFonts w:ascii="Wingdings" w:hAnsi="Wingdings" w:hint="default"/>
      </w:rPr>
    </w:lvl>
  </w:abstractNum>
  <w:abstractNum w:abstractNumId="965" w15:restartNumberingAfterBreak="0">
    <w:nsid w:val="6D1D3303"/>
    <w:multiLevelType w:val="hybridMultilevel"/>
    <w:tmpl w:val="FFFFFFFF"/>
    <w:lvl w:ilvl="0" w:tplc="69B23D28">
      <w:start w:val="1"/>
      <w:numFmt w:val="bullet"/>
      <w:lvlText w:val=""/>
      <w:lvlJc w:val="left"/>
      <w:pPr>
        <w:ind w:left="720" w:hanging="360"/>
      </w:pPr>
      <w:rPr>
        <w:rFonts w:ascii="Symbol" w:hAnsi="Symbol" w:hint="default"/>
      </w:rPr>
    </w:lvl>
    <w:lvl w:ilvl="1" w:tplc="8496EA5E">
      <w:start w:val="1"/>
      <w:numFmt w:val="bullet"/>
      <w:lvlText w:val="o"/>
      <w:lvlJc w:val="left"/>
      <w:pPr>
        <w:ind w:left="1440" w:hanging="360"/>
      </w:pPr>
      <w:rPr>
        <w:rFonts w:ascii="Courier New" w:hAnsi="Courier New" w:hint="default"/>
      </w:rPr>
    </w:lvl>
    <w:lvl w:ilvl="2" w:tplc="99783484">
      <w:start w:val="1"/>
      <w:numFmt w:val="bullet"/>
      <w:lvlText w:val=""/>
      <w:lvlJc w:val="left"/>
      <w:pPr>
        <w:ind w:left="2160" w:hanging="360"/>
      </w:pPr>
      <w:rPr>
        <w:rFonts w:ascii="Wingdings" w:hAnsi="Wingdings" w:hint="default"/>
      </w:rPr>
    </w:lvl>
    <w:lvl w:ilvl="3" w:tplc="1C5690F4">
      <w:start w:val="1"/>
      <w:numFmt w:val="bullet"/>
      <w:lvlText w:val=""/>
      <w:lvlJc w:val="left"/>
      <w:pPr>
        <w:ind w:left="2880" w:hanging="360"/>
      </w:pPr>
      <w:rPr>
        <w:rFonts w:ascii="Symbol" w:hAnsi="Symbol" w:hint="default"/>
      </w:rPr>
    </w:lvl>
    <w:lvl w:ilvl="4" w:tplc="45AEB08E">
      <w:start w:val="1"/>
      <w:numFmt w:val="bullet"/>
      <w:lvlText w:val="o"/>
      <w:lvlJc w:val="left"/>
      <w:pPr>
        <w:ind w:left="3600" w:hanging="360"/>
      </w:pPr>
      <w:rPr>
        <w:rFonts w:ascii="Courier New" w:hAnsi="Courier New" w:hint="default"/>
      </w:rPr>
    </w:lvl>
    <w:lvl w:ilvl="5" w:tplc="CEF2CF90">
      <w:start w:val="1"/>
      <w:numFmt w:val="bullet"/>
      <w:lvlText w:val=""/>
      <w:lvlJc w:val="left"/>
      <w:pPr>
        <w:ind w:left="4320" w:hanging="360"/>
      </w:pPr>
      <w:rPr>
        <w:rFonts w:ascii="Wingdings" w:hAnsi="Wingdings" w:hint="default"/>
      </w:rPr>
    </w:lvl>
    <w:lvl w:ilvl="6" w:tplc="46849B86">
      <w:start w:val="1"/>
      <w:numFmt w:val="bullet"/>
      <w:lvlText w:val=""/>
      <w:lvlJc w:val="left"/>
      <w:pPr>
        <w:ind w:left="5040" w:hanging="360"/>
      </w:pPr>
      <w:rPr>
        <w:rFonts w:ascii="Symbol" w:hAnsi="Symbol" w:hint="default"/>
      </w:rPr>
    </w:lvl>
    <w:lvl w:ilvl="7" w:tplc="FC1C546C">
      <w:start w:val="1"/>
      <w:numFmt w:val="bullet"/>
      <w:lvlText w:val="o"/>
      <w:lvlJc w:val="left"/>
      <w:pPr>
        <w:ind w:left="5760" w:hanging="360"/>
      </w:pPr>
      <w:rPr>
        <w:rFonts w:ascii="Courier New" w:hAnsi="Courier New" w:hint="default"/>
      </w:rPr>
    </w:lvl>
    <w:lvl w:ilvl="8" w:tplc="1EE0C720">
      <w:start w:val="1"/>
      <w:numFmt w:val="bullet"/>
      <w:lvlText w:val=""/>
      <w:lvlJc w:val="left"/>
      <w:pPr>
        <w:ind w:left="6480" w:hanging="360"/>
      </w:pPr>
      <w:rPr>
        <w:rFonts w:ascii="Wingdings" w:hAnsi="Wingdings" w:hint="default"/>
      </w:rPr>
    </w:lvl>
  </w:abstractNum>
  <w:abstractNum w:abstractNumId="966" w15:restartNumberingAfterBreak="0">
    <w:nsid w:val="6D831797"/>
    <w:multiLevelType w:val="hybridMultilevel"/>
    <w:tmpl w:val="FFFFFFFF"/>
    <w:lvl w:ilvl="0" w:tplc="467C8BF0">
      <w:start w:val="1"/>
      <w:numFmt w:val="bullet"/>
      <w:lvlText w:val=""/>
      <w:lvlJc w:val="left"/>
      <w:pPr>
        <w:ind w:left="720" w:hanging="360"/>
      </w:pPr>
      <w:rPr>
        <w:rFonts w:ascii="Symbol" w:hAnsi="Symbol" w:hint="default"/>
      </w:rPr>
    </w:lvl>
    <w:lvl w:ilvl="1" w:tplc="D708EFB4">
      <w:start w:val="1"/>
      <w:numFmt w:val="bullet"/>
      <w:lvlText w:val="o"/>
      <w:lvlJc w:val="left"/>
      <w:pPr>
        <w:ind w:left="1440" w:hanging="360"/>
      </w:pPr>
      <w:rPr>
        <w:rFonts w:ascii="Courier New" w:hAnsi="Courier New" w:hint="default"/>
      </w:rPr>
    </w:lvl>
    <w:lvl w:ilvl="2" w:tplc="7714BE98">
      <w:start w:val="1"/>
      <w:numFmt w:val="bullet"/>
      <w:lvlText w:val=""/>
      <w:lvlJc w:val="left"/>
      <w:pPr>
        <w:ind w:left="2160" w:hanging="360"/>
      </w:pPr>
      <w:rPr>
        <w:rFonts w:ascii="Wingdings" w:hAnsi="Wingdings" w:hint="default"/>
      </w:rPr>
    </w:lvl>
    <w:lvl w:ilvl="3" w:tplc="42A28DC6">
      <w:start w:val="1"/>
      <w:numFmt w:val="bullet"/>
      <w:lvlText w:val=""/>
      <w:lvlJc w:val="left"/>
      <w:pPr>
        <w:ind w:left="2880" w:hanging="360"/>
      </w:pPr>
      <w:rPr>
        <w:rFonts w:ascii="Symbol" w:hAnsi="Symbol" w:hint="default"/>
      </w:rPr>
    </w:lvl>
    <w:lvl w:ilvl="4" w:tplc="5536756C">
      <w:start w:val="1"/>
      <w:numFmt w:val="bullet"/>
      <w:lvlText w:val="o"/>
      <w:lvlJc w:val="left"/>
      <w:pPr>
        <w:ind w:left="3600" w:hanging="360"/>
      </w:pPr>
      <w:rPr>
        <w:rFonts w:ascii="Courier New" w:hAnsi="Courier New" w:hint="default"/>
      </w:rPr>
    </w:lvl>
    <w:lvl w:ilvl="5" w:tplc="52840EC2">
      <w:start w:val="1"/>
      <w:numFmt w:val="bullet"/>
      <w:lvlText w:val=""/>
      <w:lvlJc w:val="left"/>
      <w:pPr>
        <w:ind w:left="4320" w:hanging="360"/>
      </w:pPr>
      <w:rPr>
        <w:rFonts w:ascii="Wingdings" w:hAnsi="Wingdings" w:hint="default"/>
      </w:rPr>
    </w:lvl>
    <w:lvl w:ilvl="6" w:tplc="9B323C28">
      <w:start w:val="1"/>
      <w:numFmt w:val="bullet"/>
      <w:lvlText w:val=""/>
      <w:lvlJc w:val="left"/>
      <w:pPr>
        <w:ind w:left="5040" w:hanging="360"/>
      </w:pPr>
      <w:rPr>
        <w:rFonts w:ascii="Symbol" w:hAnsi="Symbol" w:hint="default"/>
      </w:rPr>
    </w:lvl>
    <w:lvl w:ilvl="7" w:tplc="372057F2">
      <w:start w:val="1"/>
      <w:numFmt w:val="bullet"/>
      <w:lvlText w:val="o"/>
      <w:lvlJc w:val="left"/>
      <w:pPr>
        <w:ind w:left="5760" w:hanging="360"/>
      </w:pPr>
      <w:rPr>
        <w:rFonts w:ascii="Courier New" w:hAnsi="Courier New" w:hint="default"/>
      </w:rPr>
    </w:lvl>
    <w:lvl w:ilvl="8" w:tplc="57A495FC">
      <w:start w:val="1"/>
      <w:numFmt w:val="bullet"/>
      <w:lvlText w:val=""/>
      <w:lvlJc w:val="left"/>
      <w:pPr>
        <w:ind w:left="6480" w:hanging="360"/>
      </w:pPr>
      <w:rPr>
        <w:rFonts w:ascii="Wingdings" w:hAnsi="Wingdings" w:hint="default"/>
      </w:rPr>
    </w:lvl>
  </w:abstractNum>
  <w:abstractNum w:abstractNumId="967" w15:restartNumberingAfterBreak="0">
    <w:nsid w:val="6D8F4320"/>
    <w:multiLevelType w:val="hybridMultilevel"/>
    <w:tmpl w:val="FFFFFFFF"/>
    <w:lvl w:ilvl="0" w:tplc="C46E64F6">
      <w:start w:val="1"/>
      <w:numFmt w:val="bullet"/>
      <w:lvlText w:val=""/>
      <w:lvlJc w:val="left"/>
      <w:pPr>
        <w:ind w:left="720" w:hanging="360"/>
      </w:pPr>
      <w:rPr>
        <w:rFonts w:ascii="Symbol" w:hAnsi="Symbol" w:hint="default"/>
      </w:rPr>
    </w:lvl>
    <w:lvl w:ilvl="1" w:tplc="A4AE51D6">
      <w:start w:val="1"/>
      <w:numFmt w:val="bullet"/>
      <w:lvlText w:val="o"/>
      <w:lvlJc w:val="left"/>
      <w:pPr>
        <w:ind w:left="1440" w:hanging="360"/>
      </w:pPr>
      <w:rPr>
        <w:rFonts w:ascii="Courier New" w:hAnsi="Courier New" w:hint="default"/>
      </w:rPr>
    </w:lvl>
    <w:lvl w:ilvl="2" w:tplc="E06E9B2A">
      <w:start w:val="1"/>
      <w:numFmt w:val="bullet"/>
      <w:lvlText w:val=""/>
      <w:lvlJc w:val="left"/>
      <w:pPr>
        <w:ind w:left="2160" w:hanging="360"/>
      </w:pPr>
      <w:rPr>
        <w:rFonts w:ascii="Wingdings" w:hAnsi="Wingdings" w:hint="default"/>
      </w:rPr>
    </w:lvl>
    <w:lvl w:ilvl="3" w:tplc="06203294">
      <w:start w:val="1"/>
      <w:numFmt w:val="bullet"/>
      <w:lvlText w:val=""/>
      <w:lvlJc w:val="left"/>
      <w:pPr>
        <w:ind w:left="2880" w:hanging="360"/>
      </w:pPr>
      <w:rPr>
        <w:rFonts w:ascii="Symbol" w:hAnsi="Symbol" w:hint="default"/>
      </w:rPr>
    </w:lvl>
    <w:lvl w:ilvl="4" w:tplc="A0F67260">
      <w:start w:val="1"/>
      <w:numFmt w:val="bullet"/>
      <w:lvlText w:val="o"/>
      <w:lvlJc w:val="left"/>
      <w:pPr>
        <w:ind w:left="3600" w:hanging="360"/>
      </w:pPr>
      <w:rPr>
        <w:rFonts w:ascii="Courier New" w:hAnsi="Courier New" w:hint="default"/>
      </w:rPr>
    </w:lvl>
    <w:lvl w:ilvl="5" w:tplc="39108538">
      <w:start w:val="1"/>
      <w:numFmt w:val="bullet"/>
      <w:lvlText w:val=""/>
      <w:lvlJc w:val="left"/>
      <w:pPr>
        <w:ind w:left="4320" w:hanging="360"/>
      </w:pPr>
      <w:rPr>
        <w:rFonts w:ascii="Wingdings" w:hAnsi="Wingdings" w:hint="default"/>
      </w:rPr>
    </w:lvl>
    <w:lvl w:ilvl="6" w:tplc="37D2FE3C">
      <w:start w:val="1"/>
      <w:numFmt w:val="bullet"/>
      <w:lvlText w:val=""/>
      <w:lvlJc w:val="left"/>
      <w:pPr>
        <w:ind w:left="5040" w:hanging="360"/>
      </w:pPr>
      <w:rPr>
        <w:rFonts w:ascii="Symbol" w:hAnsi="Symbol" w:hint="default"/>
      </w:rPr>
    </w:lvl>
    <w:lvl w:ilvl="7" w:tplc="001224E4">
      <w:start w:val="1"/>
      <w:numFmt w:val="bullet"/>
      <w:lvlText w:val="o"/>
      <w:lvlJc w:val="left"/>
      <w:pPr>
        <w:ind w:left="5760" w:hanging="360"/>
      </w:pPr>
      <w:rPr>
        <w:rFonts w:ascii="Courier New" w:hAnsi="Courier New" w:hint="default"/>
      </w:rPr>
    </w:lvl>
    <w:lvl w:ilvl="8" w:tplc="CC56BD2E">
      <w:start w:val="1"/>
      <w:numFmt w:val="bullet"/>
      <w:lvlText w:val=""/>
      <w:lvlJc w:val="left"/>
      <w:pPr>
        <w:ind w:left="6480" w:hanging="360"/>
      </w:pPr>
      <w:rPr>
        <w:rFonts w:ascii="Wingdings" w:hAnsi="Wingdings" w:hint="default"/>
      </w:rPr>
    </w:lvl>
  </w:abstractNum>
  <w:abstractNum w:abstractNumId="968" w15:restartNumberingAfterBreak="0">
    <w:nsid w:val="6D970C16"/>
    <w:multiLevelType w:val="hybridMultilevel"/>
    <w:tmpl w:val="FFFFFFFF"/>
    <w:lvl w:ilvl="0" w:tplc="C250EE40">
      <w:start w:val="1"/>
      <w:numFmt w:val="bullet"/>
      <w:lvlText w:val=""/>
      <w:lvlJc w:val="left"/>
      <w:pPr>
        <w:ind w:left="720" w:hanging="360"/>
      </w:pPr>
      <w:rPr>
        <w:rFonts w:ascii="Symbol" w:hAnsi="Symbol" w:hint="default"/>
      </w:rPr>
    </w:lvl>
    <w:lvl w:ilvl="1" w:tplc="8C4A68AA">
      <w:start w:val="1"/>
      <w:numFmt w:val="bullet"/>
      <w:lvlText w:val="o"/>
      <w:lvlJc w:val="left"/>
      <w:pPr>
        <w:ind w:left="1440" w:hanging="360"/>
      </w:pPr>
      <w:rPr>
        <w:rFonts w:ascii="Courier New" w:hAnsi="Courier New" w:hint="default"/>
      </w:rPr>
    </w:lvl>
    <w:lvl w:ilvl="2" w:tplc="A128F286">
      <w:start w:val="1"/>
      <w:numFmt w:val="bullet"/>
      <w:lvlText w:val=""/>
      <w:lvlJc w:val="left"/>
      <w:pPr>
        <w:ind w:left="2160" w:hanging="360"/>
      </w:pPr>
      <w:rPr>
        <w:rFonts w:ascii="Wingdings" w:hAnsi="Wingdings" w:hint="default"/>
      </w:rPr>
    </w:lvl>
    <w:lvl w:ilvl="3" w:tplc="C7D27AE2">
      <w:start w:val="1"/>
      <w:numFmt w:val="bullet"/>
      <w:lvlText w:val=""/>
      <w:lvlJc w:val="left"/>
      <w:pPr>
        <w:ind w:left="2880" w:hanging="360"/>
      </w:pPr>
      <w:rPr>
        <w:rFonts w:ascii="Symbol" w:hAnsi="Symbol" w:hint="default"/>
      </w:rPr>
    </w:lvl>
    <w:lvl w:ilvl="4" w:tplc="A8C28998">
      <w:start w:val="1"/>
      <w:numFmt w:val="bullet"/>
      <w:lvlText w:val="o"/>
      <w:lvlJc w:val="left"/>
      <w:pPr>
        <w:ind w:left="3600" w:hanging="360"/>
      </w:pPr>
      <w:rPr>
        <w:rFonts w:ascii="Courier New" w:hAnsi="Courier New" w:hint="default"/>
      </w:rPr>
    </w:lvl>
    <w:lvl w:ilvl="5" w:tplc="1E7615DC">
      <w:start w:val="1"/>
      <w:numFmt w:val="bullet"/>
      <w:lvlText w:val=""/>
      <w:lvlJc w:val="left"/>
      <w:pPr>
        <w:ind w:left="4320" w:hanging="360"/>
      </w:pPr>
      <w:rPr>
        <w:rFonts w:ascii="Wingdings" w:hAnsi="Wingdings" w:hint="default"/>
      </w:rPr>
    </w:lvl>
    <w:lvl w:ilvl="6" w:tplc="152C7A1C">
      <w:start w:val="1"/>
      <w:numFmt w:val="bullet"/>
      <w:lvlText w:val=""/>
      <w:lvlJc w:val="left"/>
      <w:pPr>
        <w:ind w:left="5040" w:hanging="360"/>
      </w:pPr>
      <w:rPr>
        <w:rFonts w:ascii="Symbol" w:hAnsi="Symbol" w:hint="default"/>
      </w:rPr>
    </w:lvl>
    <w:lvl w:ilvl="7" w:tplc="F5F2D28C">
      <w:start w:val="1"/>
      <w:numFmt w:val="bullet"/>
      <w:lvlText w:val="o"/>
      <w:lvlJc w:val="left"/>
      <w:pPr>
        <w:ind w:left="5760" w:hanging="360"/>
      </w:pPr>
      <w:rPr>
        <w:rFonts w:ascii="Courier New" w:hAnsi="Courier New" w:hint="default"/>
      </w:rPr>
    </w:lvl>
    <w:lvl w:ilvl="8" w:tplc="E3CA4ECE">
      <w:start w:val="1"/>
      <w:numFmt w:val="bullet"/>
      <w:lvlText w:val=""/>
      <w:lvlJc w:val="left"/>
      <w:pPr>
        <w:ind w:left="6480" w:hanging="360"/>
      </w:pPr>
      <w:rPr>
        <w:rFonts w:ascii="Wingdings" w:hAnsi="Wingdings" w:hint="default"/>
      </w:rPr>
    </w:lvl>
  </w:abstractNum>
  <w:abstractNum w:abstractNumId="969" w15:restartNumberingAfterBreak="0">
    <w:nsid w:val="6D983E2A"/>
    <w:multiLevelType w:val="hybridMultilevel"/>
    <w:tmpl w:val="FFFFFFFF"/>
    <w:lvl w:ilvl="0" w:tplc="01520EFC">
      <w:start w:val="1"/>
      <w:numFmt w:val="bullet"/>
      <w:lvlText w:val=""/>
      <w:lvlJc w:val="left"/>
      <w:pPr>
        <w:ind w:left="720" w:hanging="360"/>
      </w:pPr>
      <w:rPr>
        <w:rFonts w:ascii="Symbol" w:hAnsi="Symbol" w:hint="default"/>
      </w:rPr>
    </w:lvl>
    <w:lvl w:ilvl="1" w:tplc="39DE65EC">
      <w:start w:val="1"/>
      <w:numFmt w:val="bullet"/>
      <w:lvlText w:val="o"/>
      <w:lvlJc w:val="left"/>
      <w:pPr>
        <w:ind w:left="1440" w:hanging="360"/>
      </w:pPr>
      <w:rPr>
        <w:rFonts w:ascii="Courier New" w:hAnsi="Courier New" w:hint="default"/>
      </w:rPr>
    </w:lvl>
    <w:lvl w:ilvl="2" w:tplc="645223B6">
      <w:start w:val="1"/>
      <w:numFmt w:val="bullet"/>
      <w:lvlText w:val=""/>
      <w:lvlJc w:val="left"/>
      <w:pPr>
        <w:ind w:left="2160" w:hanging="360"/>
      </w:pPr>
      <w:rPr>
        <w:rFonts w:ascii="Wingdings" w:hAnsi="Wingdings" w:hint="default"/>
      </w:rPr>
    </w:lvl>
    <w:lvl w:ilvl="3" w:tplc="89085E04">
      <w:start w:val="1"/>
      <w:numFmt w:val="bullet"/>
      <w:lvlText w:val=""/>
      <w:lvlJc w:val="left"/>
      <w:pPr>
        <w:ind w:left="2880" w:hanging="360"/>
      </w:pPr>
      <w:rPr>
        <w:rFonts w:ascii="Symbol" w:hAnsi="Symbol" w:hint="default"/>
      </w:rPr>
    </w:lvl>
    <w:lvl w:ilvl="4" w:tplc="1CE6E6FE">
      <w:start w:val="1"/>
      <w:numFmt w:val="bullet"/>
      <w:lvlText w:val="o"/>
      <w:lvlJc w:val="left"/>
      <w:pPr>
        <w:ind w:left="3600" w:hanging="360"/>
      </w:pPr>
      <w:rPr>
        <w:rFonts w:ascii="Courier New" w:hAnsi="Courier New" w:hint="default"/>
      </w:rPr>
    </w:lvl>
    <w:lvl w:ilvl="5" w:tplc="3A0E7850">
      <w:start w:val="1"/>
      <w:numFmt w:val="bullet"/>
      <w:lvlText w:val=""/>
      <w:lvlJc w:val="left"/>
      <w:pPr>
        <w:ind w:left="4320" w:hanging="360"/>
      </w:pPr>
      <w:rPr>
        <w:rFonts w:ascii="Wingdings" w:hAnsi="Wingdings" w:hint="default"/>
      </w:rPr>
    </w:lvl>
    <w:lvl w:ilvl="6" w:tplc="2282412C">
      <w:start w:val="1"/>
      <w:numFmt w:val="bullet"/>
      <w:lvlText w:val=""/>
      <w:lvlJc w:val="left"/>
      <w:pPr>
        <w:ind w:left="5040" w:hanging="360"/>
      </w:pPr>
      <w:rPr>
        <w:rFonts w:ascii="Symbol" w:hAnsi="Symbol" w:hint="default"/>
      </w:rPr>
    </w:lvl>
    <w:lvl w:ilvl="7" w:tplc="89B0B08C">
      <w:start w:val="1"/>
      <w:numFmt w:val="bullet"/>
      <w:lvlText w:val="o"/>
      <w:lvlJc w:val="left"/>
      <w:pPr>
        <w:ind w:left="5760" w:hanging="360"/>
      </w:pPr>
      <w:rPr>
        <w:rFonts w:ascii="Courier New" w:hAnsi="Courier New" w:hint="default"/>
      </w:rPr>
    </w:lvl>
    <w:lvl w:ilvl="8" w:tplc="87CE5BD2">
      <w:start w:val="1"/>
      <w:numFmt w:val="bullet"/>
      <w:lvlText w:val=""/>
      <w:lvlJc w:val="left"/>
      <w:pPr>
        <w:ind w:left="6480" w:hanging="360"/>
      </w:pPr>
      <w:rPr>
        <w:rFonts w:ascii="Wingdings" w:hAnsi="Wingdings" w:hint="default"/>
      </w:rPr>
    </w:lvl>
  </w:abstractNum>
  <w:abstractNum w:abstractNumId="970" w15:restartNumberingAfterBreak="0">
    <w:nsid w:val="6DD31759"/>
    <w:multiLevelType w:val="hybridMultilevel"/>
    <w:tmpl w:val="FFFFFFFF"/>
    <w:lvl w:ilvl="0" w:tplc="CEC29054">
      <w:start w:val="1"/>
      <w:numFmt w:val="bullet"/>
      <w:lvlText w:val=""/>
      <w:lvlJc w:val="left"/>
      <w:pPr>
        <w:ind w:left="720" w:hanging="360"/>
      </w:pPr>
      <w:rPr>
        <w:rFonts w:ascii="Symbol" w:hAnsi="Symbol" w:hint="default"/>
      </w:rPr>
    </w:lvl>
    <w:lvl w:ilvl="1" w:tplc="78B2D4E0">
      <w:start w:val="1"/>
      <w:numFmt w:val="bullet"/>
      <w:lvlText w:val="o"/>
      <w:lvlJc w:val="left"/>
      <w:pPr>
        <w:ind w:left="1440" w:hanging="360"/>
      </w:pPr>
      <w:rPr>
        <w:rFonts w:ascii="Courier New" w:hAnsi="Courier New" w:hint="default"/>
      </w:rPr>
    </w:lvl>
    <w:lvl w:ilvl="2" w:tplc="2BC0CFF2">
      <w:start w:val="1"/>
      <w:numFmt w:val="bullet"/>
      <w:lvlText w:val=""/>
      <w:lvlJc w:val="left"/>
      <w:pPr>
        <w:ind w:left="2160" w:hanging="360"/>
      </w:pPr>
      <w:rPr>
        <w:rFonts w:ascii="Wingdings" w:hAnsi="Wingdings" w:hint="default"/>
      </w:rPr>
    </w:lvl>
    <w:lvl w:ilvl="3" w:tplc="F80C9BC8">
      <w:start w:val="1"/>
      <w:numFmt w:val="bullet"/>
      <w:lvlText w:val=""/>
      <w:lvlJc w:val="left"/>
      <w:pPr>
        <w:ind w:left="2880" w:hanging="360"/>
      </w:pPr>
      <w:rPr>
        <w:rFonts w:ascii="Symbol" w:hAnsi="Symbol" w:hint="default"/>
      </w:rPr>
    </w:lvl>
    <w:lvl w:ilvl="4" w:tplc="CA1040B8">
      <w:start w:val="1"/>
      <w:numFmt w:val="bullet"/>
      <w:lvlText w:val="o"/>
      <w:lvlJc w:val="left"/>
      <w:pPr>
        <w:ind w:left="3600" w:hanging="360"/>
      </w:pPr>
      <w:rPr>
        <w:rFonts w:ascii="Courier New" w:hAnsi="Courier New" w:hint="default"/>
      </w:rPr>
    </w:lvl>
    <w:lvl w:ilvl="5" w:tplc="47607EA2">
      <w:start w:val="1"/>
      <w:numFmt w:val="bullet"/>
      <w:lvlText w:val=""/>
      <w:lvlJc w:val="left"/>
      <w:pPr>
        <w:ind w:left="4320" w:hanging="360"/>
      </w:pPr>
      <w:rPr>
        <w:rFonts w:ascii="Wingdings" w:hAnsi="Wingdings" w:hint="default"/>
      </w:rPr>
    </w:lvl>
    <w:lvl w:ilvl="6" w:tplc="82FA2FEC">
      <w:start w:val="1"/>
      <w:numFmt w:val="bullet"/>
      <w:lvlText w:val=""/>
      <w:lvlJc w:val="left"/>
      <w:pPr>
        <w:ind w:left="5040" w:hanging="360"/>
      </w:pPr>
      <w:rPr>
        <w:rFonts w:ascii="Symbol" w:hAnsi="Symbol" w:hint="default"/>
      </w:rPr>
    </w:lvl>
    <w:lvl w:ilvl="7" w:tplc="C882E1E2">
      <w:start w:val="1"/>
      <w:numFmt w:val="bullet"/>
      <w:lvlText w:val="o"/>
      <w:lvlJc w:val="left"/>
      <w:pPr>
        <w:ind w:left="5760" w:hanging="360"/>
      </w:pPr>
      <w:rPr>
        <w:rFonts w:ascii="Courier New" w:hAnsi="Courier New" w:hint="default"/>
      </w:rPr>
    </w:lvl>
    <w:lvl w:ilvl="8" w:tplc="312E408C">
      <w:start w:val="1"/>
      <w:numFmt w:val="bullet"/>
      <w:lvlText w:val=""/>
      <w:lvlJc w:val="left"/>
      <w:pPr>
        <w:ind w:left="6480" w:hanging="360"/>
      </w:pPr>
      <w:rPr>
        <w:rFonts w:ascii="Wingdings" w:hAnsi="Wingdings" w:hint="default"/>
      </w:rPr>
    </w:lvl>
  </w:abstractNum>
  <w:abstractNum w:abstractNumId="971" w15:restartNumberingAfterBreak="0">
    <w:nsid w:val="6DFE70E6"/>
    <w:multiLevelType w:val="hybridMultilevel"/>
    <w:tmpl w:val="FFFFFFFF"/>
    <w:lvl w:ilvl="0" w:tplc="027A48BC">
      <w:start w:val="1"/>
      <w:numFmt w:val="bullet"/>
      <w:lvlText w:val=""/>
      <w:lvlJc w:val="left"/>
      <w:pPr>
        <w:ind w:left="720" w:hanging="360"/>
      </w:pPr>
      <w:rPr>
        <w:rFonts w:ascii="Symbol" w:hAnsi="Symbol" w:hint="default"/>
      </w:rPr>
    </w:lvl>
    <w:lvl w:ilvl="1" w:tplc="CE76041E">
      <w:start w:val="1"/>
      <w:numFmt w:val="bullet"/>
      <w:lvlText w:val="o"/>
      <w:lvlJc w:val="left"/>
      <w:pPr>
        <w:ind w:left="1440" w:hanging="360"/>
      </w:pPr>
      <w:rPr>
        <w:rFonts w:ascii="Courier New" w:hAnsi="Courier New" w:hint="default"/>
      </w:rPr>
    </w:lvl>
    <w:lvl w:ilvl="2" w:tplc="50961070">
      <w:start w:val="1"/>
      <w:numFmt w:val="bullet"/>
      <w:lvlText w:val=""/>
      <w:lvlJc w:val="left"/>
      <w:pPr>
        <w:ind w:left="2160" w:hanging="360"/>
      </w:pPr>
      <w:rPr>
        <w:rFonts w:ascii="Wingdings" w:hAnsi="Wingdings" w:hint="default"/>
      </w:rPr>
    </w:lvl>
    <w:lvl w:ilvl="3" w:tplc="0DF6E80A">
      <w:start w:val="1"/>
      <w:numFmt w:val="bullet"/>
      <w:lvlText w:val=""/>
      <w:lvlJc w:val="left"/>
      <w:pPr>
        <w:ind w:left="2880" w:hanging="360"/>
      </w:pPr>
      <w:rPr>
        <w:rFonts w:ascii="Symbol" w:hAnsi="Symbol" w:hint="default"/>
      </w:rPr>
    </w:lvl>
    <w:lvl w:ilvl="4" w:tplc="780C099C">
      <w:start w:val="1"/>
      <w:numFmt w:val="bullet"/>
      <w:lvlText w:val="o"/>
      <w:lvlJc w:val="left"/>
      <w:pPr>
        <w:ind w:left="3600" w:hanging="360"/>
      </w:pPr>
      <w:rPr>
        <w:rFonts w:ascii="Courier New" w:hAnsi="Courier New" w:hint="default"/>
      </w:rPr>
    </w:lvl>
    <w:lvl w:ilvl="5" w:tplc="0FF23630">
      <w:start w:val="1"/>
      <w:numFmt w:val="bullet"/>
      <w:lvlText w:val=""/>
      <w:lvlJc w:val="left"/>
      <w:pPr>
        <w:ind w:left="4320" w:hanging="360"/>
      </w:pPr>
      <w:rPr>
        <w:rFonts w:ascii="Wingdings" w:hAnsi="Wingdings" w:hint="default"/>
      </w:rPr>
    </w:lvl>
    <w:lvl w:ilvl="6" w:tplc="370656C4">
      <w:start w:val="1"/>
      <w:numFmt w:val="bullet"/>
      <w:lvlText w:val=""/>
      <w:lvlJc w:val="left"/>
      <w:pPr>
        <w:ind w:left="5040" w:hanging="360"/>
      </w:pPr>
      <w:rPr>
        <w:rFonts w:ascii="Symbol" w:hAnsi="Symbol" w:hint="default"/>
      </w:rPr>
    </w:lvl>
    <w:lvl w:ilvl="7" w:tplc="EE90A50A">
      <w:start w:val="1"/>
      <w:numFmt w:val="bullet"/>
      <w:lvlText w:val="o"/>
      <w:lvlJc w:val="left"/>
      <w:pPr>
        <w:ind w:left="5760" w:hanging="360"/>
      </w:pPr>
      <w:rPr>
        <w:rFonts w:ascii="Courier New" w:hAnsi="Courier New" w:hint="default"/>
      </w:rPr>
    </w:lvl>
    <w:lvl w:ilvl="8" w:tplc="DE782774">
      <w:start w:val="1"/>
      <w:numFmt w:val="bullet"/>
      <w:lvlText w:val=""/>
      <w:lvlJc w:val="left"/>
      <w:pPr>
        <w:ind w:left="6480" w:hanging="360"/>
      </w:pPr>
      <w:rPr>
        <w:rFonts w:ascii="Wingdings" w:hAnsi="Wingdings" w:hint="default"/>
      </w:rPr>
    </w:lvl>
  </w:abstractNum>
  <w:abstractNum w:abstractNumId="972" w15:restartNumberingAfterBreak="0">
    <w:nsid w:val="6E0B7249"/>
    <w:multiLevelType w:val="hybridMultilevel"/>
    <w:tmpl w:val="FFFFFFFF"/>
    <w:lvl w:ilvl="0" w:tplc="43D47A58">
      <w:start w:val="1"/>
      <w:numFmt w:val="bullet"/>
      <w:lvlText w:val=""/>
      <w:lvlJc w:val="left"/>
      <w:pPr>
        <w:ind w:left="720" w:hanging="360"/>
      </w:pPr>
      <w:rPr>
        <w:rFonts w:ascii="Symbol" w:hAnsi="Symbol" w:hint="default"/>
      </w:rPr>
    </w:lvl>
    <w:lvl w:ilvl="1" w:tplc="EE7CA02E">
      <w:start w:val="1"/>
      <w:numFmt w:val="bullet"/>
      <w:lvlText w:val="o"/>
      <w:lvlJc w:val="left"/>
      <w:pPr>
        <w:ind w:left="1440" w:hanging="360"/>
      </w:pPr>
      <w:rPr>
        <w:rFonts w:ascii="Courier New" w:hAnsi="Courier New" w:hint="default"/>
      </w:rPr>
    </w:lvl>
    <w:lvl w:ilvl="2" w:tplc="B128B6DC">
      <w:start w:val="1"/>
      <w:numFmt w:val="bullet"/>
      <w:lvlText w:val=""/>
      <w:lvlJc w:val="left"/>
      <w:pPr>
        <w:ind w:left="2160" w:hanging="360"/>
      </w:pPr>
      <w:rPr>
        <w:rFonts w:ascii="Wingdings" w:hAnsi="Wingdings" w:hint="default"/>
      </w:rPr>
    </w:lvl>
    <w:lvl w:ilvl="3" w:tplc="AEDCB536">
      <w:start w:val="1"/>
      <w:numFmt w:val="bullet"/>
      <w:lvlText w:val=""/>
      <w:lvlJc w:val="left"/>
      <w:pPr>
        <w:ind w:left="2880" w:hanging="360"/>
      </w:pPr>
      <w:rPr>
        <w:rFonts w:ascii="Symbol" w:hAnsi="Symbol" w:hint="default"/>
      </w:rPr>
    </w:lvl>
    <w:lvl w:ilvl="4" w:tplc="6C4AB636">
      <w:start w:val="1"/>
      <w:numFmt w:val="bullet"/>
      <w:lvlText w:val="o"/>
      <w:lvlJc w:val="left"/>
      <w:pPr>
        <w:ind w:left="3600" w:hanging="360"/>
      </w:pPr>
      <w:rPr>
        <w:rFonts w:ascii="Courier New" w:hAnsi="Courier New" w:hint="default"/>
      </w:rPr>
    </w:lvl>
    <w:lvl w:ilvl="5" w:tplc="C010BFEA">
      <w:start w:val="1"/>
      <w:numFmt w:val="bullet"/>
      <w:lvlText w:val=""/>
      <w:lvlJc w:val="left"/>
      <w:pPr>
        <w:ind w:left="4320" w:hanging="360"/>
      </w:pPr>
      <w:rPr>
        <w:rFonts w:ascii="Wingdings" w:hAnsi="Wingdings" w:hint="default"/>
      </w:rPr>
    </w:lvl>
    <w:lvl w:ilvl="6" w:tplc="F830DEC4">
      <w:start w:val="1"/>
      <w:numFmt w:val="bullet"/>
      <w:lvlText w:val=""/>
      <w:lvlJc w:val="left"/>
      <w:pPr>
        <w:ind w:left="5040" w:hanging="360"/>
      </w:pPr>
      <w:rPr>
        <w:rFonts w:ascii="Symbol" w:hAnsi="Symbol" w:hint="default"/>
      </w:rPr>
    </w:lvl>
    <w:lvl w:ilvl="7" w:tplc="917CE2F2">
      <w:start w:val="1"/>
      <w:numFmt w:val="bullet"/>
      <w:lvlText w:val="o"/>
      <w:lvlJc w:val="left"/>
      <w:pPr>
        <w:ind w:left="5760" w:hanging="360"/>
      </w:pPr>
      <w:rPr>
        <w:rFonts w:ascii="Courier New" w:hAnsi="Courier New" w:hint="default"/>
      </w:rPr>
    </w:lvl>
    <w:lvl w:ilvl="8" w:tplc="1AC0A58A">
      <w:start w:val="1"/>
      <w:numFmt w:val="bullet"/>
      <w:lvlText w:val=""/>
      <w:lvlJc w:val="left"/>
      <w:pPr>
        <w:ind w:left="6480" w:hanging="360"/>
      </w:pPr>
      <w:rPr>
        <w:rFonts w:ascii="Wingdings" w:hAnsi="Wingdings" w:hint="default"/>
      </w:rPr>
    </w:lvl>
  </w:abstractNum>
  <w:abstractNum w:abstractNumId="973" w15:restartNumberingAfterBreak="0">
    <w:nsid w:val="6E197D8F"/>
    <w:multiLevelType w:val="hybridMultilevel"/>
    <w:tmpl w:val="FFFFFFFF"/>
    <w:lvl w:ilvl="0" w:tplc="580E9610">
      <w:start w:val="1"/>
      <w:numFmt w:val="bullet"/>
      <w:lvlText w:val=""/>
      <w:lvlJc w:val="left"/>
      <w:pPr>
        <w:ind w:left="720" w:hanging="360"/>
      </w:pPr>
      <w:rPr>
        <w:rFonts w:ascii="Symbol" w:hAnsi="Symbol" w:hint="default"/>
      </w:rPr>
    </w:lvl>
    <w:lvl w:ilvl="1" w:tplc="4DF4FC9C">
      <w:start w:val="1"/>
      <w:numFmt w:val="bullet"/>
      <w:lvlText w:val="o"/>
      <w:lvlJc w:val="left"/>
      <w:pPr>
        <w:ind w:left="1440" w:hanging="360"/>
      </w:pPr>
      <w:rPr>
        <w:rFonts w:ascii="Courier New" w:hAnsi="Courier New" w:hint="default"/>
      </w:rPr>
    </w:lvl>
    <w:lvl w:ilvl="2" w:tplc="708AFE66">
      <w:start w:val="1"/>
      <w:numFmt w:val="bullet"/>
      <w:lvlText w:val=""/>
      <w:lvlJc w:val="left"/>
      <w:pPr>
        <w:ind w:left="2160" w:hanging="360"/>
      </w:pPr>
      <w:rPr>
        <w:rFonts w:ascii="Wingdings" w:hAnsi="Wingdings" w:hint="default"/>
      </w:rPr>
    </w:lvl>
    <w:lvl w:ilvl="3" w:tplc="151C43E0">
      <w:start w:val="1"/>
      <w:numFmt w:val="bullet"/>
      <w:lvlText w:val=""/>
      <w:lvlJc w:val="left"/>
      <w:pPr>
        <w:ind w:left="2880" w:hanging="360"/>
      </w:pPr>
      <w:rPr>
        <w:rFonts w:ascii="Symbol" w:hAnsi="Symbol" w:hint="default"/>
      </w:rPr>
    </w:lvl>
    <w:lvl w:ilvl="4" w:tplc="4B488560">
      <w:start w:val="1"/>
      <w:numFmt w:val="bullet"/>
      <w:lvlText w:val="o"/>
      <w:lvlJc w:val="left"/>
      <w:pPr>
        <w:ind w:left="3600" w:hanging="360"/>
      </w:pPr>
      <w:rPr>
        <w:rFonts w:ascii="Courier New" w:hAnsi="Courier New" w:hint="default"/>
      </w:rPr>
    </w:lvl>
    <w:lvl w:ilvl="5" w:tplc="3CA03198">
      <w:start w:val="1"/>
      <w:numFmt w:val="bullet"/>
      <w:lvlText w:val=""/>
      <w:lvlJc w:val="left"/>
      <w:pPr>
        <w:ind w:left="4320" w:hanging="360"/>
      </w:pPr>
      <w:rPr>
        <w:rFonts w:ascii="Wingdings" w:hAnsi="Wingdings" w:hint="default"/>
      </w:rPr>
    </w:lvl>
    <w:lvl w:ilvl="6" w:tplc="EF5C1FAA">
      <w:start w:val="1"/>
      <w:numFmt w:val="bullet"/>
      <w:lvlText w:val=""/>
      <w:lvlJc w:val="left"/>
      <w:pPr>
        <w:ind w:left="5040" w:hanging="360"/>
      </w:pPr>
      <w:rPr>
        <w:rFonts w:ascii="Symbol" w:hAnsi="Symbol" w:hint="default"/>
      </w:rPr>
    </w:lvl>
    <w:lvl w:ilvl="7" w:tplc="44141432">
      <w:start w:val="1"/>
      <w:numFmt w:val="bullet"/>
      <w:lvlText w:val="o"/>
      <w:lvlJc w:val="left"/>
      <w:pPr>
        <w:ind w:left="5760" w:hanging="360"/>
      </w:pPr>
      <w:rPr>
        <w:rFonts w:ascii="Courier New" w:hAnsi="Courier New" w:hint="default"/>
      </w:rPr>
    </w:lvl>
    <w:lvl w:ilvl="8" w:tplc="414EA512">
      <w:start w:val="1"/>
      <w:numFmt w:val="bullet"/>
      <w:lvlText w:val=""/>
      <w:lvlJc w:val="left"/>
      <w:pPr>
        <w:ind w:left="6480" w:hanging="360"/>
      </w:pPr>
      <w:rPr>
        <w:rFonts w:ascii="Wingdings" w:hAnsi="Wingdings" w:hint="default"/>
      </w:rPr>
    </w:lvl>
  </w:abstractNum>
  <w:abstractNum w:abstractNumId="974" w15:restartNumberingAfterBreak="0">
    <w:nsid w:val="6E5C1543"/>
    <w:multiLevelType w:val="hybridMultilevel"/>
    <w:tmpl w:val="FFFFFFFF"/>
    <w:lvl w:ilvl="0" w:tplc="E104FEC0">
      <w:start w:val="1"/>
      <w:numFmt w:val="bullet"/>
      <w:lvlText w:val=""/>
      <w:lvlJc w:val="left"/>
      <w:pPr>
        <w:ind w:left="720" w:hanging="360"/>
      </w:pPr>
      <w:rPr>
        <w:rFonts w:ascii="Symbol" w:hAnsi="Symbol" w:hint="default"/>
      </w:rPr>
    </w:lvl>
    <w:lvl w:ilvl="1" w:tplc="D0B8D798">
      <w:start w:val="1"/>
      <w:numFmt w:val="bullet"/>
      <w:lvlText w:val="o"/>
      <w:lvlJc w:val="left"/>
      <w:pPr>
        <w:ind w:left="1440" w:hanging="360"/>
      </w:pPr>
      <w:rPr>
        <w:rFonts w:ascii="Courier New" w:hAnsi="Courier New" w:hint="default"/>
      </w:rPr>
    </w:lvl>
    <w:lvl w:ilvl="2" w:tplc="8A72DBA2">
      <w:start w:val="1"/>
      <w:numFmt w:val="bullet"/>
      <w:lvlText w:val=""/>
      <w:lvlJc w:val="left"/>
      <w:pPr>
        <w:ind w:left="2160" w:hanging="360"/>
      </w:pPr>
      <w:rPr>
        <w:rFonts w:ascii="Wingdings" w:hAnsi="Wingdings" w:hint="default"/>
      </w:rPr>
    </w:lvl>
    <w:lvl w:ilvl="3" w:tplc="52A882EC">
      <w:start w:val="1"/>
      <w:numFmt w:val="bullet"/>
      <w:lvlText w:val=""/>
      <w:lvlJc w:val="left"/>
      <w:pPr>
        <w:ind w:left="2880" w:hanging="360"/>
      </w:pPr>
      <w:rPr>
        <w:rFonts w:ascii="Symbol" w:hAnsi="Symbol" w:hint="default"/>
      </w:rPr>
    </w:lvl>
    <w:lvl w:ilvl="4" w:tplc="1E76D60E">
      <w:start w:val="1"/>
      <w:numFmt w:val="bullet"/>
      <w:lvlText w:val="o"/>
      <w:lvlJc w:val="left"/>
      <w:pPr>
        <w:ind w:left="3600" w:hanging="360"/>
      </w:pPr>
      <w:rPr>
        <w:rFonts w:ascii="Courier New" w:hAnsi="Courier New" w:hint="default"/>
      </w:rPr>
    </w:lvl>
    <w:lvl w:ilvl="5" w:tplc="6A8845AC">
      <w:start w:val="1"/>
      <w:numFmt w:val="bullet"/>
      <w:lvlText w:val=""/>
      <w:lvlJc w:val="left"/>
      <w:pPr>
        <w:ind w:left="4320" w:hanging="360"/>
      </w:pPr>
      <w:rPr>
        <w:rFonts w:ascii="Wingdings" w:hAnsi="Wingdings" w:hint="default"/>
      </w:rPr>
    </w:lvl>
    <w:lvl w:ilvl="6" w:tplc="24C645CA">
      <w:start w:val="1"/>
      <w:numFmt w:val="bullet"/>
      <w:lvlText w:val=""/>
      <w:lvlJc w:val="left"/>
      <w:pPr>
        <w:ind w:left="5040" w:hanging="360"/>
      </w:pPr>
      <w:rPr>
        <w:rFonts w:ascii="Symbol" w:hAnsi="Symbol" w:hint="default"/>
      </w:rPr>
    </w:lvl>
    <w:lvl w:ilvl="7" w:tplc="C160280A">
      <w:start w:val="1"/>
      <w:numFmt w:val="bullet"/>
      <w:lvlText w:val="o"/>
      <w:lvlJc w:val="left"/>
      <w:pPr>
        <w:ind w:left="5760" w:hanging="360"/>
      </w:pPr>
      <w:rPr>
        <w:rFonts w:ascii="Courier New" w:hAnsi="Courier New" w:hint="default"/>
      </w:rPr>
    </w:lvl>
    <w:lvl w:ilvl="8" w:tplc="5F00F8FE">
      <w:start w:val="1"/>
      <w:numFmt w:val="bullet"/>
      <w:lvlText w:val=""/>
      <w:lvlJc w:val="left"/>
      <w:pPr>
        <w:ind w:left="6480" w:hanging="360"/>
      </w:pPr>
      <w:rPr>
        <w:rFonts w:ascii="Wingdings" w:hAnsi="Wingdings" w:hint="default"/>
      </w:rPr>
    </w:lvl>
  </w:abstractNum>
  <w:abstractNum w:abstractNumId="975" w15:restartNumberingAfterBreak="0">
    <w:nsid w:val="6E906C74"/>
    <w:multiLevelType w:val="hybridMultilevel"/>
    <w:tmpl w:val="FFFFFFFF"/>
    <w:lvl w:ilvl="0" w:tplc="C61806F8">
      <w:start w:val="1"/>
      <w:numFmt w:val="bullet"/>
      <w:lvlText w:val=""/>
      <w:lvlJc w:val="left"/>
      <w:pPr>
        <w:ind w:left="720" w:hanging="360"/>
      </w:pPr>
      <w:rPr>
        <w:rFonts w:ascii="Symbol" w:hAnsi="Symbol" w:hint="default"/>
      </w:rPr>
    </w:lvl>
    <w:lvl w:ilvl="1" w:tplc="AD484BB6">
      <w:start w:val="1"/>
      <w:numFmt w:val="bullet"/>
      <w:lvlText w:val="o"/>
      <w:lvlJc w:val="left"/>
      <w:pPr>
        <w:ind w:left="1440" w:hanging="360"/>
      </w:pPr>
      <w:rPr>
        <w:rFonts w:ascii="Courier New" w:hAnsi="Courier New" w:hint="default"/>
      </w:rPr>
    </w:lvl>
    <w:lvl w:ilvl="2" w:tplc="026433CE">
      <w:start w:val="1"/>
      <w:numFmt w:val="bullet"/>
      <w:lvlText w:val=""/>
      <w:lvlJc w:val="left"/>
      <w:pPr>
        <w:ind w:left="2160" w:hanging="360"/>
      </w:pPr>
      <w:rPr>
        <w:rFonts w:ascii="Wingdings" w:hAnsi="Wingdings" w:hint="default"/>
      </w:rPr>
    </w:lvl>
    <w:lvl w:ilvl="3" w:tplc="C74420A6">
      <w:start w:val="1"/>
      <w:numFmt w:val="bullet"/>
      <w:lvlText w:val=""/>
      <w:lvlJc w:val="left"/>
      <w:pPr>
        <w:ind w:left="2880" w:hanging="360"/>
      </w:pPr>
      <w:rPr>
        <w:rFonts w:ascii="Symbol" w:hAnsi="Symbol" w:hint="default"/>
      </w:rPr>
    </w:lvl>
    <w:lvl w:ilvl="4" w:tplc="FCEC7968">
      <w:start w:val="1"/>
      <w:numFmt w:val="bullet"/>
      <w:lvlText w:val="o"/>
      <w:lvlJc w:val="left"/>
      <w:pPr>
        <w:ind w:left="3600" w:hanging="360"/>
      </w:pPr>
      <w:rPr>
        <w:rFonts w:ascii="Courier New" w:hAnsi="Courier New" w:hint="default"/>
      </w:rPr>
    </w:lvl>
    <w:lvl w:ilvl="5" w:tplc="18469A64">
      <w:start w:val="1"/>
      <w:numFmt w:val="bullet"/>
      <w:lvlText w:val=""/>
      <w:lvlJc w:val="left"/>
      <w:pPr>
        <w:ind w:left="4320" w:hanging="360"/>
      </w:pPr>
      <w:rPr>
        <w:rFonts w:ascii="Wingdings" w:hAnsi="Wingdings" w:hint="default"/>
      </w:rPr>
    </w:lvl>
    <w:lvl w:ilvl="6" w:tplc="9D426FC6">
      <w:start w:val="1"/>
      <w:numFmt w:val="bullet"/>
      <w:lvlText w:val=""/>
      <w:lvlJc w:val="left"/>
      <w:pPr>
        <w:ind w:left="5040" w:hanging="360"/>
      </w:pPr>
      <w:rPr>
        <w:rFonts w:ascii="Symbol" w:hAnsi="Symbol" w:hint="default"/>
      </w:rPr>
    </w:lvl>
    <w:lvl w:ilvl="7" w:tplc="9FF6487E">
      <w:start w:val="1"/>
      <w:numFmt w:val="bullet"/>
      <w:lvlText w:val="o"/>
      <w:lvlJc w:val="left"/>
      <w:pPr>
        <w:ind w:left="5760" w:hanging="360"/>
      </w:pPr>
      <w:rPr>
        <w:rFonts w:ascii="Courier New" w:hAnsi="Courier New" w:hint="default"/>
      </w:rPr>
    </w:lvl>
    <w:lvl w:ilvl="8" w:tplc="81122EB4">
      <w:start w:val="1"/>
      <w:numFmt w:val="bullet"/>
      <w:lvlText w:val=""/>
      <w:lvlJc w:val="left"/>
      <w:pPr>
        <w:ind w:left="6480" w:hanging="360"/>
      </w:pPr>
      <w:rPr>
        <w:rFonts w:ascii="Wingdings" w:hAnsi="Wingdings" w:hint="default"/>
      </w:rPr>
    </w:lvl>
  </w:abstractNum>
  <w:abstractNum w:abstractNumId="976" w15:restartNumberingAfterBreak="0">
    <w:nsid w:val="6E9E7F9F"/>
    <w:multiLevelType w:val="hybridMultilevel"/>
    <w:tmpl w:val="FFFFFFFF"/>
    <w:lvl w:ilvl="0" w:tplc="A3A2FEF2">
      <w:start w:val="1"/>
      <w:numFmt w:val="bullet"/>
      <w:lvlText w:val=""/>
      <w:lvlJc w:val="left"/>
      <w:pPr>
        <w:ind w:left="720" w:hanging="360"/>
      </w:pPr>
      <w:rPr>
        <w:rFonts w:ascii="Symbol" w:hAnsi="Symbol" w:hint="default"/>
      </w:rPr>
    </w:lvl>
    <w:lvl w:ilvl="1" w:tplc="45B8024E">
      <w:start w:val="1"/>
      <w:numFmt w:val="bullet"/>
      <w:lvlText w:val="o"/>
      <w:lvlJc w:val="left"/>
      <w:pPr>
        <w:ind w:left="1440" w:hanging="360"/>
      </w:pPr>
      <w:rPr>
        <w:rFonts w:ascii="Courier New" w:hAnsi="Courier New" w:hint="default"/>
      </w:rPr>
    </w:lvl>
    <w:lvl w:ilvl="2" w:tplc="BED2FC4E">
      <w:start w:val="1"/>
      <w:numFmt w:val="bullet"/>
      <w:lvlText w:val=""/>
      <w:lvlJc w:val="left"/>
      <w:pPr>
        <w:ind w:left="2160" w:hanging="360"/>
      </w:pPr>
      <w:rPr>
        <w:rFonts w:ascii="Wingdings" w:hAnsi="Wingdings" w:hint="default"/>
      </w:rPr>
    </w:lvl>
    <w:lvl w:ilvl="3" w:tplc="F6B63212">
      <w:start w:val="1"/>
      <w:numFmt w:val="bullet"/>
      <w:lvlText w:val=""/>
      <w:lvlJc w:val="left"/>
      <w:pPr>
        <w:ind w:left="2880" w:hanging="360"/>
      </w:pPr>
      <w:rPr>
        <w:rFonts w:ascii="Symbol" w:hAnsi="Symbol" w:hint="default"/>
      </w:rPr>
    </w:lvl>
    <w:lvl w:ilvl="4" w:tplc="3D9C1290">
      <w:start w:val="1"/>
      <w:numFmt w:val="bullet"/>
      <w:lvlText w:val="o"/>
      <w:lvlJc w:val="left"/>
      <w:pPr>
        <w:ind w:left="3600" w:hanging="360"/>
      </w:pPr>
      <w:rPr>
        <w:rFonts w:ascii="Courier New" w:hAnsi="Courier New" w:hint="default"/>
      </w:rPr>
    </w:lvl>
    <w:lvl w:ilvl="5" w:tplc="7CC87106">
      <w:start w:val="1"/>
      <w:numFmt w:val="bullet"/>
      <w:lvlText w:val=""/>
      <w:lvlJc w:val="left"/>
      <w:pPr>
        <w:ind w:left="4320" w:hanging="360"/>
      </w:pPr>
      <w:rPr>
        <w:rFonts w:ascii="Wingdings" w:hAnsi="Wingdings" w:hint="default"/>
      </w:rPr>
    </w:lvl>
    <w:lvl w:ilvl="6" w:tplc="5D028A06">
      <w:start w:val="1"/>
      <w:numFmt w:val="bullet"/>
      <w:lvlText w:val=""/>
      <w:lvlJc w:val="left"/>
      <w:pPr>
        <w:ind w:left="5040" w:hanging="360"/>
      </w:pPr>
      <w:rPr>
        <w:rFonts w:ascii="Symbol" w:hAnsi="Symbol" w:hint="default"/>
      </w:rPr>
    </w:lvl>
    <w:lvl w:ilvl="7" w:tplc="700CE9A8">
      <w:start w:val="1"/>
      <w:numFmt w:val="bullet"/>
      <w:lvlText w:val="o"/>
      <w:lvlJc w:val="left"/>
      <w:pPr>
        <w:ind w:left="5760" w:hanging="360"/>
      </w:pPr>
      <w:rPr>
        <w:rFonts w:ascii="Courier New" w:hAnsi="Courier New" w:hint="default"/>
      </w:rPr>
    </w:lvl>
    <w:lvl w:ilvl="8" w:tplc="90C2E5DC">
      <w:start w:val="1"/>
      <w:numFmt w:val="bullet"/>
      <w:lvlText w:val=""/>
      <w:lvlJc w:val="left"/>
      <w:pPr>
        <w:ind w:left="6480" w:hanging="360"/>
      </w:pPr>
      <w:rPr>
        <w:rFonts w:ascii="Wingdings" w:hAnsi="Wingdings" w:hint="default"/>
      </w:rPr>
    </w:lvl>
  </w:abstractNum>
  <w:abstractNum w:abstractNumId="977" w15:restartNumberingAfterBreak="0">
    <w:nsid w:val="6EC009E9"/>
    <w:multiLevelType w:val="hybridMultilevel"/>
    <w:tmpl w:val="FFFFFFFF"/>
    <w:lvl w:ilvl="0" w:tplc="AD16DA3A">
      <w:start w:val="1"/>
      <w:numFmt w:val="bullet"/>
      <w:lvlText w:val=""/>
      <w:lvlJc w:val="left"/>
      <w:pPr>
        <w:ind w:left="720" w:hanging="360"/>
      </w:pPr>
      <w:rPr>
        <w:rFonts w:ascii="Symbol" w:hAnsi="Symbol" w:hint="default"/>
      </w:rPr>
    </w:lvl>
    <w:lvl w:ilvl="1" w:tplc="A3F44A00">
      <w:start w:val="1"/>
      <w:numFmt w:val="bullet"/>
      <w:lvlText w:val="o"/>
      <w:lvlJc w:val="left"/>
      <w:pPr>
        <w:ind w:left="1440" w:hanging="360"/>
      </w:pPr>
      <w:rPr>
        <w:rFonts w:ascii="Courier New" w:hAnsi="Courier New" w:hint="default"/>
      </w:rPr>
    </w:lvl>
    <w:lvl w:ilvl="2" w:tplc="69F2CB9E">
      <w:start w:val="1"/>
      <w:numFmt w:val="bullet"/>
      <w:lvlText w:val=""/>
      <w:lvlJc w:val="left"/>
      <w:pPr>
        <w:ind w:left="2160" w:hanging="360"/>
      </w:pPr>
      <w:rPr>
        <w:rFonts w:ascii="Wingdings" w:hAnsi="Wingdings" w:hint="default"/>
      </w:rPr>
    </w:lvl>
    <w:lvl w:ilvl="3" w:tplc="EBF485E0">
      <w:start w:val="1"/>
      <w:numFmt w:val="bullet"/>
      <w:lvlText w:val=""/>
      <w:lvlJc w:val="left"/>
      <w:pPr>
        <w:ind w:left="2880" w:hanging="360"/>
      </w:pPr>
      <w:rPr>
        <w:rFonts w:ascii="Symbol" w:hAnsi="Symbol" w:hint="default"/>
      </w:rPr>
    </w:lvl>
    <w:lvl w:ilvl="4" w:tplc="79B2156E">
      <w:start w:val="1"/>
      <w:numFmt w:val="bullet"/>
      <w:lvlText w:val="o"/>
      <w:lvlJc w:val="left"/>
      <w:pPr>
        <w:ind w:left="3600" w:hanging="360"/>
      </w:pPr>
      <w:rPr>
        <w:rFonts w:ascii="Courier New" w:hAnsi="Courier New" w:hint="default"/>
      </w:rPr>
    </w:lvl>
    <w:lvl w:ilvl="5" w:tplc="61A2FD62">
      <w:start w:val="1"/>
      <w:numFmt w:val="bullet"/>
      <w:lvlText w:val=""/>
      <w:lvlJc w:val="left"/>
      <w:pPr>
        <w:ind w:left="4320" w:hanging="360"/>
      </w:pPr>
      <w:rPr>
        <w:rFonts w:ascii="Wingdings" w:hAnsi="Wingdings" w:hint="default"/>
      </w:rPr>
    </w:lvl>
    <w:lvl w:ilvl="6" w:tplc="2438C182">
      <w:start w:val="1"/>
      <w:numFmt w:val="bullet"/>
      <w:lvlText w:val=""/>
      <w:lvlJc w:val="left"/>
      <w:pPr>
        <w:ind w:left="5040" w:hanging="360"/>
      </w:pPr>
      <w:rPr>
        <w:rFonts w:ascii="Symbol" w:hAnsi="Symbol" w:hint="default"/>
      </w:rPr>
    </w:lvl>
    <w:lvl w:ilvl="7" w:tplc="2996B2D8">
      <w:start w:val="1"/>
      <w:numFmt w:val="bullet"/>
      <w:lvlText w:val="o"/>
      <w:lvlJc w:val="left"/>
      <w:pPr>
        <w:ind w:left="5760" w:hanging="360"/>
      </w:pPr>
      <w:rPr>
        <w:rFonts w:ascii="Courier New" w:hAnsi="Courier New" w:hint="default"/>
      </w:rPr>
    </w:lvl>
    <w:lvl w:ilvl="8" w:tplc="AFFE2118">
      <w:start w:val="1"/>
      <w:numFmt w:val="bullet"/>
      <w:lvlText w:val=""/>
      <w:lvlJc w:val="left"/>
      <w:pPr>
        <w:ind w:left="6480" w:hanging="360"/>
      </w:pPr>
      <w:rPr>
        <w:rFonts w:ascii="Wingdings" w:hAnsi="Wingdings" w:hint="default"/>
      </w:rPr>
    </w:lvl>
  </w:abstractNum>
  <w:abstractNum w:abstractNumId="978" w15:restartNumberingAfterBreak="0">
    <w:nsid w:val="6ED76FC7"/>
    <w:multiLevelType w:val="hybridMultilevel"/>
    <w:tmpl w:val="FFFFFFFF"/>
    <w:lvl w:ilvl="0" w:tplc="DBF833C8">
      <w:start w:val="1"/>
      <w:numFmt w:val="bullet"/>
      <w:lvlText w:val=""/>
      <w:lvlJc w:val="left"/>
      <w:pPr>
        <w:ind w:left="720" w:hanging="360"/>
      </w:pPr>
      <w:rPr>
        <w:rFonts w:ascii="Symbol" w:hAnsi="Symbol" w:hint="default"/>
      </w:rPr>
    </w:lvl>
    <w:lvl w:ilvl="1" w:tplc="CC14926E">
      <w:start w:val="1"/>
      <w:numFmt w:val="bullet"/>
      <w:lvlText w:val="o"/>
      <w:lvlJc w:val="left"/>
      <w:pPr>
        <w:ind w:left="1440" w:hanging="360"/>
      </w:pPr>
      <w:rPr>
        <w:rFonts w:ascii="Courier New" w:hAnsi="Courier New" w:hint="default"/>
      </w:rPr>
    </w:lvl>
    <w:lvl w:ilvl="2" w:tplc="F41A3D38">
      <w:start w:val="1"/>
      <w:numFmt w:val="bullet"/>
      <w:lvlText w:val=""/>
      <w:lvlJc w:val="left"/>
      <w:pPr>
        <w:ind w:left="2160" w:hanging="360"/>
      </w:pPr>
      <w:rPr>
        <w:rFonts w:ascii="Wingdings" w:hAnsi="Wingdings" w:hint="default"/>
      </w:rPr>
    </w:lvl>
    <w:lvl w:ilvl="3" w:tplc="FAC857AC">
      <w:start w:val="1"/>
      <w:numFmt w:val="bullet"/>
      <w:lvlText w:val=""/>
      <w:lvlJc w:val="left"/>
      <w:pPr>
        <w:ind w:left="2880" w:hanging="360"/>
      </w:pPr>
      <w:rPr>
        <w:rFonts w:ascii="Symbol" w:hAnsi="Symbol" w:hint="default"/>
      </w:rPr>
    </w:lvl>
    <w:lvl w:ilvl="4" w:tplc="B8CA905C">
      <w:start w:val="1"/>
      <w:numFmt w:val="bullet"/>
      <w:lvlText w:val="o"/>
      <w:lvlJc w:val="left"/>
      <w:pPr>
        <w:ind w:left="3600" w:hanging="360"/>
      </w:pPr>
      <w:rPr>
        <w:rFonts w:ascii="Courier New" w:hAnsi="Courier New" w:hint="default"/>
      </w:rPr>
    </w:lvl>
    <w:lvl w:ilvl="5" w:tplc="B06E1CFC">
      <w:start w:val="1"/>
      <w:numFmt w:val="bullet"/>
      <w:lvlText w:val=""/>
      <w:lvlJc w:val="left"/>
      <w:pPr>
        <w:ind w:left="4320" w:hanging="360"/>
      </w:pPr>
      <w:rPr>
        <w:rFonts w:ascii="Wingdings" w:hAnsi="Wingdings" w:hint="default"/>
      </w:rPr>
    </w:lvl>
    <w:lvl w:ilvl="6" w:tplc="66FC644C">
      <w:start w:val="1"/>
      <w:numFmt w:val="bullet"/>
      <w:lvlText w:val=""/>
      <w:lvlJc w:val="left"/>
      <w:pPr>
        <w:ind w:left="5040" w:hanging="360"/>
      </w:pPr>
      <w:rPr>
        <w:rFonts w:ascii="Symbol" w:hAnsi="Symbol" w:hint="default"/>
      </w:rPr>
    </w:lvl>
    <w:lvl w:ilvl="7" w:tplc="3CB68BE6">
      <w:start w:val="1"/>
      <w:numFmt w:val="bullet"/>
      <w:lvlText w:val="o"/>
      <w:lvlJc w:val="left"/>
      <w:pPr>
        <w:ind w:left="5760" w:hanging="360"/>
      </w:pPr>
      <w:rPr>
        <w:rFonts w:ascii="Courier New" w:hAnsi="Courier New" w:hint="default"/>
      </w:rPr>
    </w:lvl>
    <w:lvl w:ilvl="8" w:tplc="58D2DBD8">
      <w:start w:val="1"/>
      <w:numFmt w:val="bullet"/>
      <w:lvlText w:val=""/>
      <w:lvlJc w:val="left"/>
      <w:pPr>
        <w:ind w:left="6480" w:hanging="360"/>
      </w:pPr>
      <w:rPr>
        <w:rFonts w:ascii="Wingdings" w:hAnsi="Wingdings" w:hint="default"/>
      </w:rPr>
    </w:lvl>
  </w:abstractNum>
  <w:abstractNum w:abstractNumId="979" w15:restartNumberingAfterBreak="0">
    <w:nsid w:val="6F1666AA"/>
    <w:multiLevelType w:val="hybridMultilevel"/>
    <w:tmpl w:val="FFFFFFFF"/>
    <w:lvl w:ilvl="0" w:tplc="A46C3786">
      <w:start w:val="1"/>
      <w:numFmt w:val="bullet"/>
      <w:lvlText w:val=""/>
      <w:lvlJc w:val="left"/>
      <w:pPr>
        <w:ind w:left="720" w:hanging="360"/>
      </w:pPr>
      <w:rPr>
        <w:rFonts w:ascii="Symbol" w:hAnsi="Symbol" w:hint="default"/>
      </w:rPr>
    </w:lvl>
    <w:lvl w:ilvl="1" w:tplc="802441B6">
      <w:start w:val="1"/>
      <w:numFmt w:val="bullet"/>
      <w:lvlText w:val="o"/>
      <w:lvlJc w:val="left"/>
      <w:pPr>
        <w:ind w:left="1440" w:hanging="360"/>
      </w:pPr>
      <w:rPr>
        <w:rFonts w:ascii="Courier New" w:hAnsi="Courier New" w:hint="default"/>
      </w:rPr>
    </w:lvl>
    <w:lvl w:ilvl="2" w:tplc="5770BE8E">
      <w:start w:val="1"/>
      <w:numFmt w:val="bullet"/>
      <w:lvlText w:val=""/>
      <w:lvlJc w:val="left"/>
      <w:pPr>
        <w:ind w:left="2160" w:hanging="360"/>
      </w:pPr>
      <w:rPr>
        <w:rFonts w:ascii="Wingdings" w:hAnsi="Wingdings" w:hint="default"/>
      </w:rPr>
    </w:lvl>
    <w:lvl w:ilvl="3" w:tplc="CD42E388">
      <w:start w:val="1"/>
      <w:numFmt w:val="bullet"/>
      <w:lvlText w:val=""/>
      <w:lvlJc w:val="left"/>
      <w:pPr>
        <w:ind w:left="2880" w:hanging="360"/>
      </w:pPr>
      <w:rPr>
        <w:rFonts w:ascii="Symbol" w:hAnsi="Symbol" w:hint="default"/>
      </w:rPr>
    </w:lvl>
    <w:lvl w:ilvl="4" w:tplc="9CD07FBA">
      <w:start w:val="1"/>
      <w:numFmt w:val="bullet"/>
      <w:lvlText w:val="o"/>
      <w:lvlJc w:val="left"/>
      <w:pPr>
        <w:ind w:left="3600" w:hanging="360"/>
      </w:pPr>
      <w:rPr>
        <w:rFonts w:ascii="Courier New" w:hAnsi="Courier New" w:hint="default"/>
      </w:rPr>
    </w:lvl>
    <w:lvl w:ilvl="5" w:tplc="624A3ED2">
      <w:start w:val="1"/>
      <w:numFmt w:val="bullet"/>
      <w:lvlText w:val=""/>
      <w:lvlJc w:val="left"/>
      <w:pPr>
        <w:ind w:left="4320" w:hanging="360"/>
      </w:pPr>
      <w:rPr>
        <w:rFonts w:ascii="Wingdings" w:hAnsi="Wingdings" w:hint="default"/>
      </w:rPr>
    </w:lvl>
    <w:lvl w:ilvl="6" w:tplc="78466F9E">
      <w:start w:val="1"/>
      <w:numFmt w:val="bullet"/>
      <w:lvlText w:val=""/>
      <w:lvlJc w:val="left"/>
      <w:pPr>
        <w:ind w:left="5040" w:hanging="360"/>
      </w:pPr>
      <w:rPr>
        <w:rFonts w:ascii="Symbol" w:hAnsi="Symbol" w:hint="default"/>
      </w:rPr>
    </w:lvl>
    <w:lvl w:ilvl="7" w:tplc="836C49D2">
      <w:start w:val="1"/>
      <w:numFmt w:val="bullet"/>
      <w:lvlText w:val="o"/>
      <w:lvlJc w:val="left"/>
      <w:pPr>
        <w:ind w:left="5760" w:hanging="360"/>
      </w:pPr>
      <w:rPr>
        <w:rFonts w:ascii="Courier New" w:hAnsi="Courier New" w:hint="default"/>
      </w:rPr>
    </w:lvl>
    <w:lvl w:ilvl="8" w:tplc="7434706C">
      <w:start w:val="1"/>
      <w:numFmt w:val="bullet"/>
      <w:lvlText w:val=""/>
      <w:lvlJc w:val="left"/>
      <w:pPr>
        <w:ind w:left="6480" w:hanging="360"/>
      </w:pPr>
      <w:rPr>
        <w:rFonts w:ascii="Wingdings" w:hAnsi="Wingdings" w:hint="default"/>
      </w:rPr>
    </w:lvl>
  </w:abstractNum>
  <w:abstractNum w:abstractNumId="980" w15:restartNumberingAfterBreak="0">
    <w:nsid w:val="6F3A4BA4"/>
    <w:multiLevelType w:val="hybridMultilevel"/>
    <w:tmpl w:val="6FD6F8EE"/>
    <w:lvl w:ilvl="0" w:tplc="76261C4C">
      <w:start w:val="1"/>
      <w:numFmt w:val="bullet"/>
      <w:pStyle w:val="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1" w15:restartNumberingAfterBreak="0">
    <w:nsid w:val="6F432039"/>
    <w:multiLevelType w:val="hybridMultilevel"/>
    <w:tmpl w:val="FFFFFFFF"/>
    <w:lvl w:ilvl="0" w:tplc="BCC0BD52">
      <w:start w:val="1"/>
      <w:numFmt w:val="bullet"/>
      <w:lvlText w:val=""/>
      <w:lvlJc w:val="left"/>
      <w:pPr>
        <w:ind w:left="720" w:hanging="360"/>
      </w:pPr>
      <w:rPr>
        <w:rFonts w:ascii="Symbol" w:hAnsi="Symbol" w:hint="default"/>
      </w:rPr>
    </w:lvl>
    <w:lvl w:ilvl="1" w:tplc="889C734C">
      <w:start w:val="1"/>
      <w:numFmt w:val="bullet"/>
      <w:lvlText w:val="o"/>
      <w:lvlJc w:val="left"/>
      <w:pPr>
        <w:ind w:left="1440" w:hanging="360"/>
      </w:pPr>
      <w:rPr>
        <w:rFonts w:ascii="Courier New" w:hAnsi="Courier New" w:hint="default"/>
      </w:rPr>
    </w:lvl>
    <w:lvl w:ilvl="2" w:tplc="C80AA618">
      <w:start w:val="1"/>
      <w:numFmt w:val="bullet"/>
      <w:lvlText w:val=""/>
      <w:lvlJc w:val="left"/>
      <w:pPr>
        <w:ind w:left="2160" w:hanging="360"/>
      </w:pPr>
      <w:rPr>
        <w:rFonts w:ascii="Wingdings" w:hAnsi="Wingdings" w:hint="default"/>
      </w:rPr>
    </w:lvl>
    <w:lvl w:ilvl="3" w:tplc="674EBC58">
      <w:start w:val="1"/>
      <w:numFmt w:val="bullet"/>
      <w:lvlText w:val=""/>
      <w:lvlJc w:val="left"/>
      <w:pPr>
        <w:ind w:left="2880" w:hanging="360"/>
      </w:pPr>
      <w:rPr>
        <w:rFonts w:ascii="Symbol" w:hAnsi="Symbol" w:hint="default"/>
      </w:rPr>
    </w:lvl>
    <w:lvl w:ilvl="4" w:tplc="173A50EE">
      <w:start w:val="1"/>
      <w:numFmt w:val="bullet"/>
      <w:lvlText w:val="o"/>
      <w:lvlJc w:val="left"/>
      <w:pPr>
        <w:ind w:left="3600" w:hanging="360"/>
      </w:pPr>
      <w:rPr>
        <w:rFonts w:ascii="Courier New" w:hAnsi="Courier New" w:hint="default"/>
      </w:rPr>
    </w:lvl>
    <w:lvl w:ilvl="5" w:tplc="1E18CC7A">
      <w:start w:val="1"/>
      <w:numFmt w:val="bullet"/>
      <w:lvlText w:val=""/>
      <w:lvlJc w:val="left"/>
      <w:pPr>
        <w:ind w:left="4320" w:hanging="360"/>
      </w:pPr>
      <w:rPr>
        <w:rFonts w:ascii="Wingdings" w:hAnsi="Wingdings" w:hint="default"/>
      </w:rPr>
    </w:lvl>
    <w:lvl w:ilvl="6" w:tplc="F8C64AB2">
      <w:start w:val="1"/>
      <w:numFmt w:val="bullet"/>
      <w:lvlText w:val=""/>
      <w:lvlJc w:val="left"/>
      <w:pPr>
        <w:ind w:left="5040" w:hanging="360"/>
      </w:pPr>
      <w:rPr>
        <w:rFonts w:ascii="Symbol" w:hAnsi="Symbol" w:hint="default"/>
      </w:rPr>
    </w:lvl>
    <w:lvl w:ilvl="7" w:tplc="0DDC1C26">
      <w:start w:val="1"/>
      <w:numFmt w:val="bullet"/>
      <w:lvlText w:val="o"/>
      <w:lvlJc w:val="left"/>
      <w:pPr>
        <w:ind w:left="5760" w:hanging="360"/>
      </w:pPr>
      <w:rPr>
        <w:rFonts w:ascii="Courier New" w:hAnsi="Courier New" w:hint="default"/>
      </w:rPr>
    </w:lvl>
    <w:lvl w:ilvl="8" w:tplc="3AB0FC36">
      <w:start w:val="1"/>
      <w:numFmt w:val="bullet"/>
      <w:lvlText w:val=""/>
      <w:lvlJc w:val="left"/>
      <w:pPr>
        <w:ind w:left="6480" w:hanging="360"/>
      </w:pPr>
      <w:rPr>
        <w:rFonts w:ascii="Wingdings" w:hAnsi="Wingdings" w:hint="default"/>
      </w:rPr>
    </w:lvl>
  </w:abstractNum>
  <w:abstractNum w:abstractNumId="982" w15:restartNumberingAfterBreak="0">
    <w:nsid w:val="6F7D59E2"/>
    <w:multiLevelType w:val="hybridMultilevel"/>
    <w:tmpl w:val="FFFFFFFF"/>
    <w:lvl w:ilvl="0" w:tplc="F440F384">
      <w:start w:val="1"/>
      <w:numFmt w:val="bullet"/>
      <w:lvlText w:val=""/>
      <w:lvlJc w:val="left"/>
      <w:pPr>
        <w:ind w:left="720" w:hanging="360"/>
      </w:pPr>
      <w:rPr>
        <w:rFonts w:ascii="Symbol" w:hAnsi="Symbol" w:hint="default"/>
      </w:rPr>
    </w:lvl>
    <w:lvl w:ilvl="1" w:tplc="9DB00D40">
      <w:start w:val="1"/>
      <w:numFmt w:val="bullet"/>
      <w:lvlText w:val="o"/>
      <w:lvlJc w:val="left"/>
      <w:pPr>
        <w:ind w:left="1440" w:hanging="360"/>
      </w:pPr>
      <w:rPr>
        <w:rFonts w:ascii="Courier New" w:hAnsi="Courier New" w:hint="default"/>
      </w:rPr>
    </w:lvl>
    <w:lvl w:ilvl="2" w:tplc="970040D8">
      <w:start w:val="1"/>
      <w:numFmt w:val="bullet"/>
      <w:lvlText w:val=""/>
      <w:lvlJc w:val="left"/>
      <w:pPr>
        <w:ind w:left="2160" w:hanging="360"/>
      </w:pPr>
      <w:rPr>
        <w:rFonts w:ascii="Wingdings" w:hAnsi="Wingdings" w:hint="default"/>
      </w:rPr>
    </w:lvl>
    <w:lvl w:ilvl="3" w:tplc="267CE300">
      <w:start w:val="1"/>
      <w:numFmt w:val="bullet"/>
      <w:lvlText w:val=""/>
      <w:lvlJc w:val="left"/>
      <w:pPr>
        <w:ind w:left="2880" w:hanging="360"/>
      </w:pPr>
      <w:rPr>
        <w:rFonts w:ascii="Symbol" w:hAnsi="Symbol" w:hint="default"/>
      </w:rPr>
    </w:lvl>
    <w:lvl w:ilvl="4" w:tplc="0E32D18C">
      <w:start w:val="1"/>
      <w:numFmt w:val="bullet"/>
      <w:lvlText w:val="o"/>
      <w:lvlJc w:val="left"/>
      <w:pPr>
        <w:ind w:left="3600" w:hanging="360"/>
      </w:pPr>
      <w:rPr>
        <w:rFonts w:ascii="Courier New" w:hAnsi="Courier New" w:hint="default"/>
      </w:rPr>
    </w:lvl>
    <w:lvl w:ilvl="5" w:tplc="6360B07A">
      <w:start w:val="1"/>
      <w:numFmt w:val="bullet"/>
      <w:lvlText w:val=""/>
      <w:lvlJc w:val="left"/>
      <w:pPr>
        <w:ind w:left="4320" w:hanging="360"/>
      </w:pPr>
      <w:rPr>
        <w:rFonts w:ascii="Wingdings" w:hAnsi="Wingdings" w:hint="default"/>
      </w:rPr>
    </w:lvl>
    <w:lvl w:ilvl="6" w:tplc="BE125C62">
      <w:start w:val="1"/>
      <w:numFmt w:val="bullet"/>
      <w:lvlText w:val=""/>
      <w:lvlJc w:val="left"/>
      <w:pPr>
        <w:ind w:left="5040" w:hanging="360"/>
      </w:pPr>
      <w:rPr>
        <w:rFonts w:ascii="Symbol" w:hAnsi="Symbol" w:hint="default"/>
      </w:rPr>
    </w:lvl>
    <w:lvl w:ilvl="7" w:tplc="9E2C9A9A">
      <w:start w:val="1"/>
      <w:numFmt w:val="bullet"/>
      <w:lvlText w:val="o"/>
      <w:lvlJc w:val="left"/>
      <w:pPr>
        <w:ind w:left="5760" w:hanging="360"/>
      </w:pPr>
      <w:rPr>
        <w:rFonts w:ascii="Courier New" w:hAnsi="Courier New" w:hint="default"/>
      </w:rPr>
    </w:lvl>
    <w:lvl w:ilvl="8" w:tplc="A6A460E4">
      <w:start w:val="1"/>
      <w:numFmt w:val="bullet"/>
      <w:lvlText w:val=""/>
      <w:lvlJc w:val="left"/>
      <w:pPr>
        <w:ind w:left="6480" w:hanging="360"/>
      </w:pPr>
      <w:rPr>
        <w:rFonts w:ascii="Wingdings" w:hAnsi="Wingdings" w:hint="default"/>
      </w:rPr>
    </w:lvl>
  </w:abstractNum>
  <w:abstractNum w:abstractNumId="983" w15:restartNumberingAfterBreak="0">
    <w:nsid w:val="6F931B45"/>
    <w:multiLevelType w:val="hybridMultilevel"/>
    <w:tmpl w:val="FFFFFFFF"/>
    <w:lvl w:ilvl="0" w:tplc="A9187732">
      <w:start w:val="1"/>
      <w:numFmt w:val="bullet"/>
      <w:lvlText w:val=""/>
      <w:lvlJc w:val="left"/>
      <w:pPr>
        <w:ind w:left="720" w:hanging="360"/>
      </w:pPr>
      <w:rPr>
        <w:rFonts w:ascii="Symbol" w:hAnsi="Symbol" w:hint="default"/>
      </w:rPr>
    </w:lvl>
    <w:lvl w:ilvl="1" w:tplc="3BB6143A">
      <w:start w:val="1"/>
      <w:numFmt w:val="bullet"/>
      <w:lvlText w:val="o"/>
      <w:lvlJc w:val="left"/>
      <w:pPr>
        <w:ind w:left="1440" w:hanging="360"/>
      </w:pPr>
      <w:rPr>
        <w:rFonts w:ascii="Courier New" w:hAnsi="Courier New" w:hint="default"/>
      </w:rPr>
    </w:lvl>
    <w:lvl w:ilvl="2" w:tplc="575E46B2">
      <w:start w:val="1"/>
      <w:numFmt w:val="bullet"/>
      <w:lvlText w:val=""/>
      <w:lvlJc w:val="left"/>
      <w:pPr>
        <w:ind w:left="2160" w:hanging="360"/>
      </w:pPr>
      <w:rPr>
        <w:rFonts w:ascii="Wingdings" w:hAnsi="Wingdings" w:hint="default"/>
      </w:rPr>
    </w:lvl>
    <w:lvl w:ilvl="3" w:tplc="9E42F3E6">
      <w:start w:val="1"/>
      <w:numFmt w:val="bullet"/>
      <w:lvlText w:val=""/>
      <w:lvlJc w:val="left"/>
      <w:pPr>
        <w:ind w:left="2880" w:hanging="360"/>
      </w:pPr>
      <w:rPr>
        <w:rFonts w:ascii="Symbol" w:hAnsi="Symbol" w:hint="default"/>
      </w:rPr>
    </w:lvl>
    <w:lvl w:ilvl="4" w:tplc="49CC824C">
      <w:start w:val="1"/>
      <w:numFmt w:val="bullet"/>
      <w:lvlText w:val="o"/>
      <w:lvlJc w:val="left"/>
      <w:pPr>
        <w:ind w:left="3600" w:hanging="360"/>
      </w:pPr>
      <w:rPr>
        <w:rFonts w:ascii="Courier New" w:hAnsi="Courier New" w:hint="default"/>
      </w:rPr>
    </w:lvl>
    <w:lvl w:ilvl="5" w:tplc="FBC07D3C">
      <w:start w:val="1"/>
      <w:numFmt w:val="bullet"/>
      <w:lvlText w:val=""/>
      <w:lvlJc w:val="left"/>
      <w:pPr>
        <w:ind w:left="4320" w:hanging="360"/>
      </w:pPr>
      <w:rPr>
        <w:rFonts w:ascii="Wingdings" w:hAnsi="Wingdings" w:hint="default"/>
      </w:rPr>
    </w:lvl>
    <w:lvl w:ilvl="6" w:tplc="F5C64268">
      <w:start w:val="1"/>
      <w:numFmt w:val="bullet"/>
      <w:lvlText w:val=""/>
      <w:lvlJc w:val="left"/>
      <w:pPr>
        <w:ind w:left="5040" w:hanging="360"/>
      </w:pPr>
      <w:rPr>
        <w:rFonts w:ascii="Symbol" w:hAnsi="Symbol" w:hint="default"/>
      </w:rPr>
    </w:lvl>
    <w:lvl w:ilvl="7" w:tplc="DC7ADFB2">
      <w:start w:val="1"/>
      <w:numFmt w:val="bullet"/>
      <w:lvlText w:val="o"/>
      <w:lvlJc w:val="left"/>
      <w:pPr>
        <w:ind w:left="5760" w:hanging="360"/>
      </w:pPr>
      <w:rPr>
        <w:rFonts w:ascii="Courier New" w:hAnsi="Courier New" w:hint="default"/>
      </w:rPr>
    </w:lvl>
    <w:lvl w:ilvl="8" w:tplc="2A86A1F4">
      <w:start w:val="1"/>
      <w:numFmt w:val="bullet"/>
      <w:lvlText w:val=""/>
      <w:lvlJc w:val="left"/>
      <w:pPr>
        <w:ind w:left="6480" w:hanging="360"/>
      </w:pPr>
      <w:rPr>
        <w:rFonts w:ascii="Wingdings" w:hAnsi="Wingdings" w:hint="default"/>
      </w:rPr>
    </w:lvl>
  </w:abstractNum>
  <w:abstractNum w:abstractNumId="984" w15:restartNumberingAfterBreak="0">
    <w:nsid w:val="6FC36185"/>
    <w:multiLevelType w:val="hybridMultilevel"/>
    <w:tmpl w:val="FFFFFFFF"/>
    <w:lvl w:ilvl="0" w:tplc="D7B00E1E">
      <w:start w:val="1"/>
      <w:numFmt w:val="bullet"/>
      <w:lvlText w:val=""/>
      <w:lvlJc w:val="left"/>
      <w:pPr>
        <w:ind w:left="720" w:hanging="360"/>
      </w:pPr>
      <w:rPr>
        <w:rFonts w:ascii="Symbol" w:hAnsi="Symbol" w:hint="default"/>
      </w:rPr>
    </w:lvl>
    <w:lvl w:ilvl="1" w:tplc="F6B8735C">
      <w:start w:val="1"/>
      <w:numFmt w:val="bullet"/>
      <w:lvlText w:val="o"/>
      <w:lvlJc w:val="left"/>
      <w:pPr>
        <w:ind w:left="1440" w:hanging="360"/>
      </w:pPr>
      <w:rPr>
        <w:rFonts w:ascii="Courier New" w:hAnsi="Courier New" w:hint="default"/>
      </w:rPr>
    </w:lvl>
    <w:lvl w:ilvl="2" w:tplc="246ED2C6">
      <w:start w:val="1"/>
      <w:numFmt w:val="bullet"/>
      <w:lvlText w:val=""/>
      <w:lvlJc w:val="left"/>
      <w:pPr>
        <w:ind w:left="2160" w:hanging="360"/>
      </w:pPr>
      <w:rPr>
        <w:rFonts w:ascii="Wingdings" w:hAnsi="Wingdings" w:hint="default"/>
      </w:rPr>
    </w:lvl>
    <w:lvl w:ilvl="3" w:tplc="949A696A">
      <w:start w:val="1"/>
      <w:numFmt w:val="bullet"/>
      <w:lvlText w:val=""/>
      <w:lvlJc w:val="left"/>
      <w:pPr>
        <w:ind w:left="2880" w:hanging="360"/>
      </w:pPr>
      <w:rPr>
        <w:rFonts w:ascii="Symbol" w:hAnsi="Symbol" w:hint="default"/>
      </w:rPr>
    </w:lvl>
    <w:lvl w:ilvl="4" w:tplc="A5F2E7B6">
      <w:start w:val="1"/>
      <w:numFmt w:val="bullet"/>
      <w:lvlText w:val="o"/>
      <w:lvlJc w:val="left"/>
      <w:pPr>
        <w:ind w:left="3600" w:hanging="360"/>
      </w:pPr>
      <w:rPr>
        <w:rFonts w:ascii="Courier New" w:hAnsi="Courier New" w:hint="default"/>
      </w:rPr>
    </w:lvl>
    <w:lvl w:ilvl="5" w:tplc="BEB01B4E">
      <w:start w:val="1"/>
      <w:numFmt w:val="bullet"/>
      <w:lvlText w:val=""/>
      <w:lvlJc w:val="left"/>
      <w:pPr>
        <w:ind w:left="4320" w:hanging="360"/>
      </w:pPr>
      <w:rPr>
        <w:rFonts w:ascii="Wingdings" w:hAnsi="Wingdings" w:hint="default"/>
      </w:rPr>
    </w:lvl>
    <w:lvl w:ilvl="6" w:tplc="C9205016">
      <w:start w:val="1"/>
      <w:numFmt w:val="bullet"/>
      <w:lvlText w:val=""/>
      <w:lvlJc w:val="left"/>
      <w:pPr>
        <w:ind w:left="5040" w:hanging="360"/>
      </w:pPr>
      <w:rPr>
        <w:rFonts w:ascii="Symbol" w:hAnsi="Symbol" w:hint="default"/>
      </w:rPr>
    </w:lvl>
    <w:lvl w:ilvl="7" w:tplc="AB5C6748">
      <w:start w:val="1"/>
      <w:numFmt w:val="bullet"/>
      <w:lvlText w:val="o"/>
      <w:lvlJc w:val="left"/>
      <w:pPr>
        <w:ind w:left="5760" w:hanging="360"/>
      </w:pPr>
      <w:rPr>
        <w:rFonts w:ascii="Courier New" w:hAnsi="Courier New" w:hint="default"/>
      </w:rPr>
    </w:lvl>
    <w:lvl w:ilvl="8" w:tplc="A36E2E7A">
      <w:start w:val="1"/>
      <w:numFmt w:val="bullet"/>
      <w:lvlText w:val=""/>
      <w:lvlJc w:val="left"/>
      <w:pPr>
        <w:ind w:left="6480" w:hanging="360"/>
      </w:pPr>
      <w:rPr>
        <w:rFonts w:ascii="Wingdings" w:hAnsi="Wingdings" w:hint="default"/>
      </w:rPr>
    </w:lvl>
  </w:abstractNum>
  <w:abstractNum w:abstractNumId="985" w15:restartNumberingAfterBreak="0">
    <w:nsid w:val="6FC94647"/>
    <w:multiLevelType w:val="hybridMultilevel"/>
    <w:tmpl w:val="FFFFFFFF"/>
    <w:lvl w:ilvl="0" w:tplc="C3B0CF04">
      <w:start w:val="1"/>
      <w:numFmt w:val="bullet"/>
      <w:lvlText w:val=""/>
      <w:lvlJc w:val="left"/>
      <w:pPr>
        <w:ind w:left="720" w:hanging="360"/>
      </w:pPr>
      <w:rPr>
        <w:rFonts w:ascii="Symbol" w:hAnsi="Symbol" w:hint="default"/>
      </w:rPr>
    </w:lvl>
    <w:lvl w:ilvl="1" w:tplc="4418C0AA">
      <w:start w:val="1"/>
      <w:numFmt w:val="bullet"/>
      <w:lvlText w:val="o"/>
      <w:lvlJc w:val="left"/>
      <w:pPr>
        <w:ind w:left="1440" w:hanging="360"/>
      </w:pPr>
      <w:rPr>
        <w:rFonts w:ascii="Courier New" w:hAnsi="Courier New" w:hint="default"/>
      </w:rPr>
    </w:lvl>
    <w:lvl w:ilvl="2" w:tplc="D72EA3DE">
      <w:start w:val="1"/>
      <w:numFmt w:val="bullet"/>
      <w:lvlText w:val=""/>
      <w:lvlJc w:val="left"/>
      <w:pPr>
        <w:ind w:left="2160" w:hanging="360"/>
      </w:pPr>
      <w:rPr>
        <w:rFonts w:ascii="Wingdings" w:hAnsi="Wingdings" w:hint="default"/>
      </w:rPr>
    </w:lvl>
    <w:lvl w:ilvl="3" w:tplc="0610EFE4">
      <w:start w:val="1"/>
      <w:numFmt w:val="bullet"/>
      <w:lvlText w:val=""/>
      <w:lvlJc w:val="left"/>
      <w:pPr>
        <w:ind w:left="2880" w:hanging="360"/>
      </w:pPr>
      <w:rPr>
        <w:rFonts w:ascii="Symbol" w:hAnsi="Symbol" w:hint="default"/>
      </w:rPr>
    </w:lvl>
    <w:lvl w:ilvl="4" w:tplc="BF523298">
      <w:start w:val="1"/>
      <w:numFmt w:val="bullet"/>
      <w:lvlText w:val="o"/>
      <w:lvlJc w:val="left"/>
      <w:pPr>
        <w:ind w:left="3600" w:hanging="360"/>
      </w:pPr>
      <w:rPr>
        <w:rFonts w:ascii="Courier New" w:hAnsi="Courier New" w:hint="default"/>
      </w:rPr>
    </w:lvl>
    <w:lvl w:ilvl="5" w:tplc="49F010A4">
      <w:start w:val="1"/>
      <w:numFmt w:val="bullet"/>
      <w:lvlText w:val=""/>
      <w:lvlJc w:val="left"/>
      <w:pPr>
        <w:ind w:left="4320" w:hanging="360"/>
      </w:pPr>
      <w:rPr>
        <w:rFonts w:ascii="Wingdings" w:hAnsi="Wingdings" w:hint="default"/>
      </w:rPr>
    </w:lvl>
    <w:lvl w:ilvl="6" w:tplc="AB544190">
      <w:start w:val="1"/>
      <w:numFmt w:val="bullet"/>
      <w:lvlText w:val=""/>
      <w:lvlJc w:val="left"/>
      <w:pPr>
        <w:ind w:left="5040" w:hanging="360"/>
      </w:pPr>
      <w:rPr>
        <w:rFonts w:ascii="Symbol" w:hAnsi="Symbol" w:hint="default"/>
      </w:rPr>
    </w:lvl>
    <w:lvl w:ilvl="7" w:tplc="B68001E4">
      <w:start w:val="1"/>
      <w:numFmt w:val="bullet"/>
      <w:lvlText w:val="o"/>
      <w:lvlJc w:val="left"/>
      <w:pPr>
        <w:ind w:left="5760" w:hanging="360"/>
      </w:pPr>
      <w:rPr>
        <w:rFonts w:ascii="Courier New" w:hAnsi="Courier New" w:hint="default"/>
      </w:rPr>
    </w:lvl>
    <w:lvl w:ilvl="8" w:tplc="EDC89F92">
      <w:start w:val="1"/>
      <w:numFmt w:val="bullet"/>
      <w:lvlText w:val=""/>
      <w:lvlJc w:val="left"/>
      <w:pPr>
        <w:ind w:left="6480" w:hanging="360"/>
      </w:pPr>
      <w:rPr>
        <w:rFonts w:ascii="Wingdings" w:hAnsi="Wingdings" w:hint="default"/>
      </w:rPr>
    </w:lvl>
  </w:abstractNum>
  <w:abstractNum w:abstractNumId="986" w15:restartNumberingAfterBreak="0">
    <w:nsid w:val="700A0EED"/>
    <w:multiLevelType w:val="hybridMultilevel"/>
    <w:tmpl w:val="FFFFFFFF"/>
    <w:lvl w:ilvl="0" w:tplc="B2D658E2">
      <w:start w:val="1"/>
      <w:numFmt w:val="bullet"/>
      <w:lvlText w:val=""/>
      <w:lvlJc w:val="left"/>
      <w:pPr>
        <w:ind w:left="720" w:hanging="360"/>
      </w:pPr>
      <w:rPr>
        <w:rFonts w:ascii="Symbol" w:hAnsi="Symbol" w:hint="default"/>
      </w:rPr>
    </w:lvl>
    <w:lvl w:ilvl="1" w:tplc="2D125C34">
      <w:start w:val="1"/>
      <w:numFmt w:val="bullet"/>
      <w:lvlText w:val="o"/>
      <w:lvlJc w:val="left"/>
      <w:pPr>
        <w:ind w:left="1440" w:hanging="360"/>
      </w:pPr>
      <w:rPr>
        <w:rFonts w:ascii="Courier New" w:hAnsi="Courier New" w:hint="default"/>
      </w:rPr>
    </w:lvl>
    <w:lvl w:ilvl="2" w:tplc="93940350">
      <w:start w:val="1"/>
      <w:numFmt w:val="bullet"/>
      <w:lvlText w:val=""/>
      <w:lvlJc w:val="left"/>
      <w:pPr>
        <w:ind w:left="2160" w:hanging="360"/>
      </w:pPr>
      <w:rPr>
        <w:rFonts w:ascii="Wingdings" w:hAnsi="Wingdings" w:hint="default"/>
      </w:rPr>
    </w:lvl>
    <w:lvl w:ilvl="3" w:tplc="55D681C2">
      <w:start w:val="1"/>
      <w:numFmt w:val="bullet"/>
      <w:lvlText w:val=""/>
      <w:lvlJc w:val="left"/>
      <w:pPr>
        <w:ind w:left="2880" w:hanging="360"/>
      </w:pPr>
      <w:rPr>
        <w:rFonts w:ascii="Symbol" w:hAnsi="Symbol" w:hint="default"/>
      </w:rPr>
    </w:lvl>
    <w:lvl w:ilvl="4" w:tplc="839A2366">
      <w:start w:val="1"/>
      <w:numFmt w:val="bullet"/>
      <w:lvlText w:val="o"/>
      <w:lvlJc w:val="left"/>
      <w:pPr>
        <w:ind w:left="3600" w:hanging="360"/>
      </w:pPr>
      <w:rPr>
        <w:rFonts w:ascii="Courier New" w:hAnsi="Courier New" w:hint="default"/>
      </w:rPr>
    </w:lvl>
    <w:lvl w:ilvl="5" w:tplc="88F22E84">
      <w:start w:val="1"/>
      <w:numFmt w:val="bullet"/>
      <w:lvlText w:val=""/>
      <w:lvlJc w:val="left"/>
      <w:pPr>
        <w:ind w:left="4320" w:hanging="360"/>
      </w:pPr>
      <w:rPr>
        <w:rFonts w:ascii="Wingdings" w:hAnsi="Wingdings" w:hint="default"/>
      </w:rPr>
    </w:lvl>
    <w:lvl w:ilvl="6" w:tplc="EF16B234">
      <w:start w:val="1"/>
      <w:numFmt w:val="bullet"/>
      <w:lvlText w:val=""/>
      <w:lvlJc w:val="left"/>
      <w:pPr>
        <w:ind w:left="5040" w:hanging="360"/>
      </w:pPr>
      <w:rPr>
        <w:rFonts w:ascii="Symbol" w:hAnsi="Symbol" w:hint="default"/>
      </w:rPr>
    </w:lvl>
    <w:lvl w:ilvl="7" w:tplc="EFDA1646">
      <w:start w:val="1"/>
      <w:numFmt w:val="bullet"/>
      <w:lvlText w:val="o"/>
      <w:lvlJc w:val="left"/>
      <w:pPr>
        <w:ind w:left="5760" w:hanging="360"/>
      </w:pPr>
      <w:rPr>
        <w:rFonts w:ascii="Courier New" w:hAnsi="Courier New" w:hint="default"/>
      </w:rPr>
    </w:lvl>
    <w:lvl w:ilvl="8" w:tplc="FD2C1D16">
      <w:start w:val="1"/>
      <w:numFmt w:val="bullet"/>
      <w:lvlText w:val=""/>
      <w:lvlJc w:val="left"/>
      <w:pPr>
        <w:ind w:left="6480" w:hanging="360"/>
      </w:pPr>
      <w:rPr>
        <w:rFonts w:ascii="Wingdings" w:hAnsi="Wingdings" w:hint="default"/>
      </w:rPr>
    </w:lvl>
  </w:abstractNum>
  <w:abstractNum w:abstractNumId="987" w15:restartNumberingAfterBreak="0">
    <w:nsid w:val="701771C4"/>
    <w:multiLevelType w:val="hybridMultilevel"/>
    <w:tmpl w:val="FFFFFFFF"/>
    <w:lvl w:ilvl="0" w:tplc="5A26EA12">
      <w:start w:val="1"/>
      <w:numFmt w:val="bullet"/>
      <w:lvlText w:val=""/>
      <w:lvlJc w:val="left"/>
      <w:pPr>
        <w:ind w:left="720" w:hanging="360"/>
      </w:pPr>
      <w:rPr>
        <w:rFonts w:ascii="Symbol" w:hAnsi="Symbol" w:hint="default"/>
      </w:rPr>
    </w:lvl>
    <w:lvl w:ilvl="1" w:tplc="4878AB54">
      <w:start w:val="1"/>
      <w:numFmt w:val="bullet"/>
      <w:lvlText w:val="o"/>
      <w:lvlJc w:val="left"/>
      <w:pPr>
        <w:ind w:left="1440" w:hanging="360"/>
      </w:pPr>
      <w:rPr>
        <w:rFonts w:ascii="Courier New" w:hAnsi="Courier New" w:hint="default"/>
      </w:rPr>
    </w:lvl>
    <w:lvl w:ilvl="2" w:tplc="478A0526">
      <w:start w:val="1"/>
      <w:numFmt w:val="bullet"/>
      <w:lvlText w:val=""/>
      <w:lvlJc w:val="left"/>
      <w:pPr>
        <w:ind w:left="2160" w:hanging="360"/>
      </w:pPr>
      <w:rPr>
        <w:rFonts w:ascii="Wingdings" w:hAnsi="Wingdings" w:hint="default"/>
      </w:rPr>
    </w:lvl>
    <w:lvl w:ilvl="3" w:tplc="F1FE5E16">
      <w:start w:val="1"/>
      <w:numFmt w:val="bullet"/>
      <w:lvlText w:val=""/>
      <w:lvlJc w:val="left"/>
      <w:pPr>
        <w:ind w:left="2880" w:hanging="360"/>
      </w:pPr>
      <w:rPr>
        <w:rFonts w:ascii="Symbol" w:hAnsi="Symbol" w:hint="default"/>
      </w:rPr>
    </w:lvl>
    <w:lvl w:ilvl="4" w:tplc="CFF480B2">
      <w:start w:val="1"/>
      <w:numFmt w:val="bullet"/>
      <w:lvlText w:val="o"/>
      <w:lvlJc w:val="left"/>
      <w:pPr>
        <w:ind w:left="3600" w:hanging="360"/>
      </w:pPr>
      <w:rPr>
        <w:rFonts w:ascii="Courier New" w:hAnsi="Courier New" w:hint="default"/>
      </w:rPr>
    </w:lvl>
    <w:lvl w:ilvl="5" w:tplc="A00C8398">
      <w:start w:val="1"/>
      <w:numFmt w:val="bullet"/>
      <w:lvlText w:val=""/>
      <w:lvlJc w:val="left"/>
      <w:pPr>
        <w:ind w:left="4320" w:hanging="360"/>
      </w:pPr>
      <w:rPr>
        <w:rFonts w:ascii="Wingdings" w:hAnsi="Wingdings" w:hint="default"/>
      </w:rPr>
    </w:lvl>
    <w:lvl w:ilvl="6" w:tplc="CB96F19A">
      <w:start w:val="1"/>
      <w:numFmt w:val="bullet"/>
      <w:lvlText w:val=""/>
      <w:lvlJc w:val="left"/>
      <w:pPr>
        <w:ind w:left="5040" w:hanging="360"/>
      </w:pPr>
      <w:rPr>
        <w:rFonts w:ascii="Symbol" w:hAnsi="Symbol" w:hint="default"/>
      </w:rPr>
    </w:lvl>
    <w:lvl w:ilvl="7" w:tplc="5D18CC50">
      <w:start w:val="1"/>
      <w:numFmt w:val="bullet"/>
      <w:lvlText w:val="o"/>
      <w:lvlJc w:val="left"/>
      <w:pPr>
        <w:ind w:left="5760" w:hanging="360"/>
      </w:pPr>
      <w:rPr>
        <w:rFonts w:ascii="Courier New" w:hAnsi="Courier New" w:hint="default"/>
      </w:rPr>
    </w:lvl>
    <w:lvl w:ilvl="8" w:tplc="B33EF2F0">
      <w:start w:val="1"/>
      <w:numFmt w:val="bullet"/>
      <w:lvlText w:val=""/>
      <w:lvlJc w:val="left"/>
      <w:pPr>
        <w:ind w:left="6480" w:hanging="360"/>
      </w:pPr>
      <w:rPr>
        <w:rFonts w:ascii="Wingdings" w:hAnsi="Wingdings" w:hint="default"/>
      </w:rPr>
    </w:lvl>
  </w:abstractNum>
  <w:abstractNum w:abstractNumId="988" w15:restartNumberingAfterBreak="0">
    <w:nsid w:val="70425DC0"/>
    <w:multiLevelType w:val="hybridMultilevel"/>
    <w:tmpl w:val="FFFFFFFF"/>
    <w:lvl w:ilvl="0" w:tplc="D7FEE800">
      <w:start w:val="1"/>
      <w:numFmt w:val="bullet"/>
      <w:lvlText w:val=""/>
      <w:lvlJc w:val="left"/>
      <w:pPr>
        <w:ind w:left="720" w:hanging="360"/>
      </w:pPr>
      <w:rPr>
        <w:rFonts w:ascii="Symbol" w:hAnsi="Symbol" w:hint="default"/>
      </w:rPr>
    </w:lvl>
    <w:lvl w:ilvl="1" w:tplc="D3D89838">
      <w:start w:val="1"/>
      <w:numFmt w:val="bullet"/>
      <w:lvlText w:val="o"/>
      <w:lvlJc w:val="left"/>
      <w:pPr>
        <w:ind w:left="1440" w:hanging="360"/>
      </w:pPr>
      <w:rPr>
        <w:rFonts w:ascii="Courier New" w:hAnsi="Courier New" w:hint="default"/>
      </w:rPr>
    </w:lvl>
    <w:lvl w:ilvl="2" w:tplc="0A7A3570">
      <w:start w:val="1"/>
      <w:numFmt w:val="bullet"/>
      <w:lvlText w:val=""/>
      <w:lvlJc w:val="left"/>
      <w:pPr>
        <w:ind w:left="2160" w:hanging="360"/>
      </w:pPr>
      <w:rPr>
        <w:rFonts w:ascii="Wingdings" w:hAnsi="Wingdings" w:hint="default"/>
      </w:rPr>
    </w:lvl>
    <w:lvl w:ilvl="3" w:tplc="60843A0C">
      <w:start w:val="1"/>
      <w:numFmt w:val="bullet"/>
      <w:lvlText w:val=""/>
      <w:lvlJc w:val="left"/>
      <w:pPr>
        <w:ind w:left="2880" w:hanging="360"/>
      </w:pPr>
      <w:rPr>
        <w:rFonts w:ascii="Symbol" w:hAnsi="Symbol" w:hint="default"/>
      </w:rPr>
    </w:lvl>
    <w:lvl w:ilvl="4" w:tplc="725CAF00">
      <w:start w:val="1"/>
      <w:numFmt w:val="bullet"/>
      <w:lvlText w:val="o"/>
      <w:lvlJc w:val="left"/>
      <w:pPr>
        <w:ind w:left="3600" w:hanging="360"/>
      </w:pPr>
      <w:rPr>
        <w:rFonts w:ascii="Courier New" w:hAnsi="Courier New" w:hint="default"/>
      </w:rPr>
    </w:lvl>
    <w:lvl w:ilvl="5" w:tplc="11008716">
      <w:start w:val="1"/>
      <w:numFmt w:val="bullet"/>
      <w:lvlText w:val=""/>
      <w:lvlJc w:val="left"/>
      <w:pPr>
        <w:ind w:left="4320" w:hanging="360"/>
      </w:pPr>
      <w:rPr>
        <w:rFonts w:ascii="Wingdings" w:hAnsi="Wingdings" w:hint="default"/>
      </w:rPr>
    </w:lvl>
    <w:lvl w:ilvl="6" w:tplc="CDCA78AA">
      <w:start w:val="1"/>
      <w:numFmt w:val="bullet"/>
      <w:lvlText w:val=""/>
      <w:lvlJc w:val="left"/>
      <w:pPr>
        <w:ind w:left="5040" w:hanging="360"/>
      </w:pPr>
      <w:rPr>
        <w:rFonts w:ascii="Symbol" w:hAnsi="Symbol" w:hint="default"/>
      </w:rPr>
    </w:lvl>
    <w:lvl w:ilvl="7" w:tplc="85023D1E">
      <w:start w:val="1"/>
      <w:numFmt w:val="bullet"/>
      <w:lvlText w:val="o"/>
      <w:lvlJc w:val="left"/>
      <w:pPr>
        <w:ind w:left="5760" w:hanging="360"/>
      </w:pPr>
      <w:rPr>
        <w:rFonts w:ascii="Courier New" w:hAnsi="Courier New" w:hint="default"/>
      </w:rPr>
    </w:lvl>
    <w:lvl w:ilvl="8" w:tplc="17D6F524">
      <w:start w:val="1"/>
      <w:numFmt w:val="bullet"/>
      <w:lvlText w:val=""/>
      <w:lvlJc w:val="left"/>
      <w:pPr>
        <w:ind w:left="6480" w:hanging="360"/>
      </w:pPr>
      <w:rPr>
        <w:rFonts w:ascii="Wingdings" w:hAnsi="Wingdings" w:hint="default"/>
      </w:rPr>
    </w:lvl>
  </w:abstractNum>
  <w:abstractNum w:abstractNumId="989" w15:restartNumberingAfterBreak="0">
    <w:nsid w:val="7115056F"/>
    <w:multiLevelType w:val="hybridMultilevel"/>
    <w:tmpl w:val="FFFFFFFF"/>
    <w:lvl w:ilvl="0" w:tplc="550AEA62">
      <w:start w:val="1"/>
      <w:numFmt w:val="bullet"/>
      <w:lvlText w:val=""/>
      <w:lvlJc w:val="left"/>
      <w:pPr>
        <w:ind w:left="720" w:hanging="360"/>
      </w:pPr>
      <w:rPr>
        <w:rFonts w:ascii="Symbol" w:hAnsi="Symbol" w:hint="default"/>
      </w:rPr>
    </w:lvl>
    <w:lvl w:ilvl="1" w:tplc="2F6C9674">
      <w:start w:val="1"/>
      <w:numFmt w:val="bullet"/>
      <w:lvlText w:val="o"/>
      <w:lvlJc w:val="left"/>
      <w:pPr>
        <w:ind w:left="1440" w:hanging="360"/>
      </w:pPr>
      <w:rPr>
        <w:rFonts w:ascii="Courier New" w:hAnsi="Courier New" w:hint="default"/>
      </w:rPr>
    </w:lvl>
    <w:lvl w:ilvl="2" w:tplc="66AEBE36">
      <w:start w:val="1"/>
      <w:numFmt w:val="bullet"/>
      <w:lvlText w:val=""/>
      <w:lvlJc w:val="left"/>
      <w:pPr>
        <w:ind w:left="2160" w:hanging="360"/>
      </w:pPr>
      <w:rPr>
        <w:rFonts w:ascii="Wingdings" w:hAnsi="Wingdings" w:hint="default"/>
      </w:rPr>
    </w:lvl>
    <w:lvl w:ilvl="3" w:tplc="B96279F2">
      <w:start w:val="1"/>
      <w:numFmt w:val="bullet"/>
      <w:lvlText w:val=""/>
      <w:lvlJc w:val="left"/>
      <w:pPr>
        <w:ind w:left="2880" w:hanging="360"/>
      </w:pPr>
      <w:rPr>
        <w:rFonts w:ascii="Symbol" w:hAnsi="Symbol" w:hint="default"/>
      </w:rPr>
    </w:lvl>
    <w:lvl w:ilvl="4" w:tplc="A61C2A76">
      <w:start w:val="1"/>
      <w:numFmt w:val="bullet"/>
      <w:lvlText w:val="o"/>
      <w:lvlJc w:val="left"/>
      <w:pPr>
        <w:ind w:left="3600" w:hanging="360"/>
      </w:pPr>
      <w:rPr>
        <w:rFonts w:ascii="Courier New" w:hAnsi="Courier New" w:hint="default"/>
      </w:rPr>
    </w:lvl>
    <w:lvl w:ilvl="5" w:tplc="593A8758">
      <w:start w:val="1"/>
      <w:numFmt w:val="bullet"/>
      <w:lvlText w:val=""/>
      <w:lvlJc w:val="left"/>
      <w:pPr>
        <w:ind w:left="4320" w:hanging="360"/>
      </w:pPr>
      <w:rPr>
        <w:rFonts w:ascii="Wingdings" w:hAnsi="Wingdings" w:hint="default"/>
      </w:rPr>
    </w:lvl>
    <w:lvl w:ilvl="6" w:tplc="A838F676">
      <w:start w:val="1"/>
      <w:numFmt w:val="bullet"/>
      <w:lvlText w:val=""/>
      <w:lvlJc w:val="left"/>
      <w:pPr>
        <w:ind w:left="5040" w:hanging="360"/>
      </w:pPr>
      <w:rPr>
        <w:rFonts w:ascii="Symbol" w:hAnsi="Symbol" w:hint="default"/>
      </w:rPr>
    </w:lvl>
    <w:lvl w:ilvl="7" w:tplc="CCD0D684">
      <w:start w:val="1"/>
      <w:numFmt w:val="bullet"/>
      <w:lvlText w:val="o"/>
      <w:lvlJc w:val="left"/>
      <w:pPr>
        <w:ind w:left="5760" w:hanging="360"/>
      </w:pPr>
      <w:rPr>
        <w:rFonts w:ascii="Courier New" w:hAnsi="Courier New" w:hint="default"/>
      </w:rPr>
    </w:lvl>
    <w:lvl w:ilvl="8" w:tplc="447A4960">
      <w:start w:val="1"/>
      <w:numFmt w:val="bullet"/>
      <w:lvlText w:val=""/>
      <w:lvlJc w:val="left"/>
      <w:pPr>
        <w:ind w:left="6480" w:hanging="360"/>
      </w:pPr>
      <w:rPr>
        <w:rFonts w:ascii="Wingdings" w:hAnsi="Wingdings" w:hint="default"/>
      </w:rPr>
    </w:lvl>
  </w:abstractNum>
  <w:abstractNum w:abstractNumId="990" w15:restartNumberingAfterBreak="0">
    <w:nsid w:val="714C4C9F"/>
    <w:multiLevelType w:val="hybridMultilevel"/>
    <w:tmpl w:val="FFFFFFFF"/>
    <w:lvl w:ilvl="0" w:tplc="6CFA0D14">
      <w:start w:val="1"/>
      <w:numFmt w:val="bullet"/>
      <w:lvlText w:val=""/>
      <w:lvlJc w:val="left"/>
      <w:pPr>
        <w:ind w:left="720" w:hanging="360"/>
      </w:pPr>
      <w:rPr>
        <w:rFonts w:ascii="Symbol" w:hAnsi="Symbol" w:hint="default"/>
      </w:rPr>
    </w:lvl>
    <w:lvl w:ilvl="1" w:tplc="10921242">
      <w:start w:val="1"/>
      <w:numFmt w:val="bullet"/>
      <w:lvlText w:val="o"/>
      <w:lvlJc w:val="left"/>
      <w:pPr>
        <w:ind w:left="1440" w:hanging="360"/>
      </w:pPr>
      <w:rPr>
        <w:rFonts w:ascii="Courier New" w:hAnsi="Courier New" w:hint="default"/>
      </w:rPr>
    </w:lvl>
    <w:lvl w:ilvl="2" w:tplc="EFAAF768">
      <w:start w:val="1"/>
      <w:numFmt w:val="bullet"/>
      <w:lvlText w:val=""/>
      <w:lvlJc w:val="left"/>
      <w:pPr>
        <w:ind w:left="2160" w:hanging="360"/>
      </w:pPr>
      <w:rPr>
        <w:rFonts w:ascii="Wingdings" w:hAnsi="Wingdings" w:hint="default"/>
      </w:rPr>
    </w:lvl>
    <w:lvl w:ilvl="3" w:tplc="F8E64DDC">
      <w:start w:val="1"/>
      <w:numFmt w:val="bullet"/>
      <w:lvlText w:val=""/>
      <w:lvlJc w:val="left"/>
      <w:pPr>
        <w:ind w:left="2880" w:hanging="360"/>
      </w:pPr>
      <w:rPr>
        <w:rFonts w:ascii="Symbol" w:hAnsi="Symbol" w:hint="default"/>
      </w:rPr>
    </w:lvl>
    <w:lvl w:ilvl="4" w:tplc="43AEC412">
      <w:start w:val="1"/>
      <w:numFmt w:val="bullet"/>
      <w:lvlText w:val="o"/>
      <w:lvlJc w:val="left"/>
      <w:pPr>
        <w:ind w:left="3600" w:hanging="360"/>
      </w:pPr>
      <w:rPr>
        <w:rFonts w:ascii="Courier New" w:hAnsi="Courier New" w:hint="default"/>
      </w:rPr>
    </w:lvl>
    <w:lvl w:ilvl="5" w:tplc="5E6E1B5E">
      <w:start w:val="1"/>
      <w:numFmt w:val="bullet"/>
      <w:lvlText w:val=""/>
      <w:lvlJc w:val="left"/>
      <w:pPr>
        <w:ind w:left="4320" w:hanging="360"/>
      </w:pPr>
      <w:rPr>
        <w:rFonts w:ascii="Wingdings" w:hAnsi="Wingdings" w:hint="default"/>
      </w:rPr>
    </w:lvl>
    <w:lvl w:ilvl="6" w:tplc="2DD4AA0E">
      <w:start w:val="1"/>
      <w:numFmt w:val="bullet"/>
      <w:lvlText w:val=""/>
      <w:lvlJc w:val="left"/>
      <w:pPr>
        <w:ind w:left="5040" w:hanging="360"/>
      </w:pPr>
      <w:rPr>
        <w:rFonts w:ascii="Symbol" w:hAnsi="Symbol" w:hint="default"/>
      </w:rPr>
    </w:lvl>
    <w:lvl w:ilvl="7" w:tplc="4BB492C6">
      <w:start w:val="1"/>
      <w:numFmt w:val="bullet"/>
      <w:lvlText w:val="o"/>
      <w:lvlJc w:val="left"/>
      <w:pPr>
        <w:ind w:left="5760" w:hanging="360"/>
      </w:pPr>
      <w:rPr>
        <w:rFonts w:ascii="Courier New" w:hAnsi="Courier New" w:hint="default"/>
      </w:rPr>
    </w:lvl>
    <w:lvl w:ilvl="8" w:tplc="52F60F58">
      <w:start w:val="1"/>
      <w:numFmt w:val="bullet"/>
      <w:lvlText w:val=""/>
      <w:lvlJc w:val="left"/>
      <w:pPr>
        <w:ind w:left="6480" w:hanging="360"/>
      </w:pPr>
      <w:rPr>
        <w:rFonts w:ascii="Wingdings" w:hAnsi="Wingdings" w:hint="default"/>
      </w:rPr>
    </w:lvl>
  </w:abstractNum>
  <w:abstractNum w:abstractNumId="991" w15:restartNumberingAfterBreak="0">
    <w:nsid w:val="714D664E"/>
    <w:multiLevelType w:val="hybridMultilevel"/>
    <w:tmpl w:val="FFFFFFFF"/>
    <w:lvl w:ilvl="0" w:tplc="0B9A673C">
      <w:start w:val="1"/>
      <w:numFmt w:val="bullet"/>
      <w:lvlText w:val=""/>
      <w:lvlJc w:val="left"/>
      <w:pPr>
        <w:ind w:left="720" w:hanging="360"/>
      </w:pPr>
      <w:rPr>
        <w:rFonts w:ascii="Symbol" w:hAnsi="Symbol" w:hint="default"/>
      </w:rPr>
    </w:lvl>
    <w:lvl w:ilvl="1" w:tplc="07C450DA">
      <w:start w:val="1"/>
      <w:numFmt w:val="bullet"/>
      <w:lvlText w:val="o"/>
      <w:lvlJc w:val="left"/>
      <w:pPr>
        <w:ind w:left="1440" w:hanging="360"/>
      </w:pPr>
      <w:rPr>
        <w:rFonts w:ascii="Courier New" w:hAnsi="Courier New" w:hint="default"/>
      </w:rPr>
    </w:lvl>
    <w:lvl w:ilvl="2" w:tplc="5016BA06">
      <w:start w:val="1"/>
      <w:numFmt w:val="bullet"/>
      <w:lvlText w:val=""/>
      <w:lvlJc w:val="left"/>
      <w:pPr>
        <w:ind w:left="2160" w:hanging="360"/>
      </w:pPr>
      <w:rPr>
        <w:rFonts w:ascii="Wingdings" w:hAnsi="Wingdings" w:hint="default"/>
      </w:rPr>
    </w:lvl>
    <w:lvl w:ilvl="3" w:tplc="31BAF374">
      <w:start w:val="1"/>
      <w:numFmt w:val="bullet"/>
      <w:lvlText w:val=""/>
      <w:lvlJc w:val="left"/>
      <w:pPr>
        <w:ind w:left="2880" w:hanging="360"/>
      </w:pPr>
      <w:rPr>
        <w:rFonts w:ascii="Symbol" w:hAnsi="Symbol" w:hint="default"/>
      </w:rPr>
    </w:lvl>
    <w:lvl w:ilvl="4" w:tplc="5B100BEC">
      <w:start w:val="1"/>
      <w:numFmt w:val="bullet"/>
      <w:lvlText w:val="o"/>
      <w:lvlJc w:val="left"/>
      <w:pPr>
        <w:ind w:left="3600" w:hanging="360"/>
      </w:pPr>
      <w:rPr>
        <w:rFonts w:ascii="Courier New" w:hAnsi="Courier New" w:hint="default"/>
      </w:rPr>
    </w:lvl>
    <w:lvl w:ilvl="5" w:tplc="9CE46932">
      <w:start w:val="1"/>
      <w:numFmt w:val="bullet"/>
      <w:lvlText w:val=""/>
      <w:lvlJc w:val="left"/>
      <w:pPr>
        <w:ind w:left="4320" w:hanging="360"/>
      </w:pPr>
      <w:rPr>
        <w:rFonts w:ascii="Wingdings" w:hAnsi="Wingdings" w:hint="default"/>
      </w:rPr>
    </w:lvl>
    <w:lvl w:ilvl="6" w:tplc="3D7AD5BE">
      <w:start w:val="1"/>
      <w:numFmt w:val="bullet"/>
      <w:lvlText w:val=""/>
      <w:lvlJc w:val="left"/>
      <w:pPr>
        <w:ind w:left="5040" w:hanging="360"/>
      </w:pPr>
      <w:rPr>
        <w:rFonts w:ascii="Symbol" w:hAnsi="Symbol" w:hint="default"/>
      </w:rPr>
    </w:lvl>
    <w:lvl w:ilvl="7" w:tplc="64CECB42">
      <w:start w:val="1"/>
      <w:numFmt w:val="bullet"/>
      <w:lvlText w:val="o"/>
      <w:lvlJc w:val="left"/>
      <w:pPr>
        <w:ind w:left="5760" w:hanging="360"/>
      </w:pPr>
      <w:rPr>
        <w:rFonts w:ascii="Courier New" w:hAnsi="Courier New" w:hint="default"/>
      </w:rPr>
    </w:lvl>
    <w:lvl w:ilvl="8" w:tplc="22FC90F4">
      <w:start w:val="1"/>
      <w:numFmt w:val="bullet"/>
      <w:lvlText w:val=""/>
      <w:lvlJc w:val="left"/>
      <w:pPr>
        <w:ind w:left="6480" w:hanging="360"/>
      </w:pPr>
      <w:rPr>
        <w:rFonts w:ascii="Wingdings" w:hAnsi="Wingdings" w:hint="default"/>
      </w:rPr>
    </w:lvl>
  </w:abstractNum>
  <w:abstractNum w:abstractNumId="992" w15:restartNumberingAfterBreak="0">
    <w:nsid w:val="716B671A"/>
    <w:multiLevelType w:val="hybridMultilevel"/>
    <w:tmpl w:val="FFFFFFFF"/>
    <w:lvl w:ilvl="0" w:tplc="2F5AFB28">
      <w:start w:val="1"/>
      <w:numFmt w:val="bullet"/>
      <w:lvlText w:val=""/>
      <w:lvlJc w:val="left"/>
      <w:pPr>
        <w:ind w:left="720" w:hanging="360"/>
      </w:pPr>
      <w:rPr>
        <w:rFonts w:ascii="Symbol" w:hAnsi="Symbol" w:hint="default"/>
      </w:rPr>
    </w:lvl>
    <w:lvl w:ilvl="1" w:tplc="F5CC5B1A">
      <w:start w:val="1"/>
      <w:numFmt w:val="bullet"/>
      <w:lvlText w:val="o"/>
      <w:lvlJc w:val="left"/>
      <w:pPr>
        <w:ind w:left="1440" w:hanging="360"/>
      </w:pPr>
      <w:rPr>
        <w:rFonts w:ascii="Courier New" w:hAnsi="Courier New" w:hint="default"/>
      </w:rPr>
    </w:lvl>
    <w:lvl w:ilvl="2" w:tplc="7244F82C">
      <w:start w:val="1"/>
      <w:numFmt w:val="bullet"/>
      <w:lvlText w:val=""/>
      <w:lvlJc w:val="left"/>
      <w:pPr>
        <w:ind w:left="2160" w:hanging="360"/>
      </w:pPr>
      <w:rPr>
        <w:rFonts w:ascii="Wingdings" w:hAnsi="Wingdings" w:hint="default"/>
      </w:rPr>
    </w:lvl>
    <w:lvl w:ilvl="3" w:tplc="4CE68D84">
      <w:start w:val="1"/>
      <w:numFmt w:val="bullet"/>
      <w:lvlText w:val=""/>
      <w:lvlJc w:val="left"/>
      <w:pPr>
        <w:ind w:left="2880" w:hanging="360"/>
      </w:pPr>
      <w:rPr>
        <w:rFonts w:ascii="Symbol" w:hAnsi="Symbol" w:hint="default"/>
      </w:rPr>
    </w:lvl>
    <w:lvl w:ilvl="4" w:tplc="82DCD45C">
      <w:start w:val="1"/>
      <w:numFmt w:val="bullet"/>
      <w:lvlText w:val="o"/>
      <w:lvlJc w:val="left"/>
      <w:pPr>
        <w:ind w:left="3600" w:hanging="360"/>
      </w:pPr>
      <w:rPr>
        <w:rFonts w:ascii="Courier New" w:hAnsi="Courier New" w:hint="default"/>
      </w:rPr>
    </w:lvl>
    <w:lvl w:ilvl="5" w:tplc="4DCCFFBA">
      <w:start w:val="1"/>
      <w:numFmt w:val="bullet"/>
      <w:lvlText w:val=""/>
      <w:lvlJc w:val="left"/>
      <w:pPr>
        <w:ind w:left="4320" w:hanging="360"/>
      </w:pPr>
      <w:rPr>
        <w:rFonts w:ascii="Wingdings" w:hAnsi="Wingdings" w:hint="default"/>
      </w:rPr>
    </w:lvl>
    <w:lvl w:ilvl="6" w:tplc="08C49BBA">
      <w:start w:val="1"/>
      <w:numFmt w:val="bullet"/>
      <w:lvlText w:val=""/>
      <w:lvlJc w:val="left"/>
      <w:pPr>
        <w:ind w:left="5040" w:hanging="360"/>
      </w:pPr>
      <w:rPr>
        <w:rFonts w:ascii="Symbol" w:hAnsi="Symbol" w:hint="default"/>
      </w:rPr>
    </w:lvl>
    <w:lvl w:ilvl="7" w:tplc="968AAC48">
      <w:start w:val="1"/>
      <w:numFmt w:val="bullet"/>
      <w:lvlText w:val="o"/>
      <w:lvlJc w:val="left"/>
      <w:pPr>
        <w:ind w:left="5760" w:hanging="360"/>
      </w:pPr>
      <w:rPr>
        <w:rFonts w:ascii="Courier New" w:hAnsi="Courier New" w:hint="default"/>
      </w:rPr>
    </w:lvl>
    <w:lvl w:ilvl="8" w:tplc="CC58D4BC">
      <w:start w:val="1"/>
      <w:numFmt w:val="bullet"/>
      <w:lvlText w:val=""/>
      <w:lvlJc w:val="left"/>
      <w:pPr>
        <w:ind w:left="6480" w:hanging="360"/>
      </w:pPr>
      <w:rPr>
        <w:rFonts w:ascii="Wingdings" w:hAnsi="Wingdings" w:hint="default"/>
      </w:rPr>
    </w:lvl>
  </w:abstractNum>
  <w:abstractNum w:abstractNumId="993" w15:restartNumberingAfterBreak="0">
    <w:nsid w:val="716E524A"/>
    <w:multiLevelType w:val="hybridMultilevel"/>
    <w:tmpl w:val="FFFFFFFF"/>
    <w:lvl w:ilvl="0" w:tplc="50BC8EFE">
      <w:start w:val="1"/>
      <w:numFmt w:val="bullet"/>
      <w:lvlText w:val=""/>
      <w:lvlJc w:val="left"/>
      <w:pPr>
        <w:ind w:left="720" w:hanging="360"/>
      </w:pPr>
      <w:rPr>
        <w:rFonts w:ascii="Symbol" w:hAnsi="Symbol" w:hint="default"/>
      </w:rPr>
    </w:lvl>
    <w:lvl w:ilvl="1" w:tplc="3E06C0D6">
      <w:start w:val="1"/>
      <w:numFmt w:val="bullet"/>
      <w:lvlText w:val="o"/>
      <w:lvlJc w:val="left"/>
      <w:pPr>
        <w:ind w:left="1440" w:hanging="360"/>
      </w:pPr>
      <w:rPr>
        <w:rFonts w:ascii="Courier New" w:hAnsi="Courier New" w:hint="default"/>
      </w:rPr>
    </w:lvl>
    <w:lvl w:ilvl="2" w:tplc="517EA86C">
      <w:start w:val="1"/>
      <w:numFmt w:val="bullet"/>
      <w:lvlText w:val=""/>
      <w:lvlJc w:val="left"/>
      <w:pPr>
        <w:ind w:left="2160" w:hanging="360"/>
      </w:pPr>
      <w:rPr>
        <w:rFonts w:ascii="Wingdings" w:hAnsi="Wingdings" w:hint="default"/>
      </w:rPr>
    </w:lvl>
    <w:lvl w:ilvl="3" w:tplc="AEF221CC">
      <w:start w:val="1"/>
      <w:numFmt w:val="bullet"/>
      <w:lvlText w:val=""/>
      <w:lvlJc w:val="left"/>
      <w:pPr>
        <w:ind w:left="2880" w:hanging="360"/>
      </w:pPr>
      <w:rPr>
        <w:rFonts w:ascii="Symbol" w:hAnsi="Symbol" w:hint="default"/>
      </w:rPr>
    </w:lvl>
    <w:lvl w:ilvl="4" w:tplc="09D8DD42">
      <w:start w:val="1"/>
      <w:numFmt w:val="bullet"/>
      <w:lvlText w:val="o"/>
      <w:lvlJc w:val="left"/>
      <w:pPr>
        <w:ind w:left="3600" w:hanging="360"/>
      </w:pPr>
      <w:rPr>
        <w:rFonts w:ascii="Courier New" w:hAnsi="Courier New" w:hint="default"/>
      </w:rPr>
    </w:lvl>
    <w:lvl w:ilvl="5" w:tplc="BC2438D8">
      <w:start w:val="1"/>
      <w:numFmt w:val="bullet"/>
      <w:lvlText w:val=""/>
      <w:lvlJc w:val="left"/>
      <w:pPr>
        <w:ind w:left="4320" w:hanging="360"/>
      </w:pPr>
      <w:rPr>
        <w:rFonts w:ascii="Wingdings" w:hAnsi="Wingdings" w:hint="default"/>
      </w:rPr>
    </w:lvl>
    <w:lvl w:ilvl="6" w:tplc="20B29E78">
      <w:start w:val="1"/>
      <w:numFmt w:val="bullet"/>
      <w:lvlText w:val=""/>
      <w:lvlJc w:val="left"/>
      <w:pPr>
        <w:ind w:left="5040" w:hanging="360"/>
      </w:pPr>
      <w:rPr>
        <w:rFonts w:ascii="Symbol" w:hAnsi="Symbol" w:hint="default"/>
      </w:rPr>
    </w:lvl>
    <w:lvl w:ilvl="7" w:tplc="0C9AADFE">
      <w:start w:val="1"/>
      <w:numFmt w:val="bullet"/>
      <w:lvlText w:val="o"/>
      <w:lvlJc w:val="left"/>
      <w:pPr>
        <w:ind w:left="5760" w:hanging="360"/>
      </w:pPr>
      <w:rPr>
        <w:rFonts w:ascii="Courier New" w:hAnsi="Courier New" w:hint="default"/>
      </w:rPr>
    </w:lvl>
    <w:lvl w:ilvl="8" w:tplc="5A12F718">
      <w:start w:val="1"/>
      <w:numFmt w:val="bullet"/>
      <w:lvlText w:val=""/>
      <w:lvlJc w:val="left"/>
      <w:pPr>
        <w:ind w:left="6480" w:hanging="360"/>
      </w:pPr>
      <w:rPr>
        <w:rFonts w:ascii="Wingdings" w:hAnsi="Wingdings" w:hint="default"/>
      </w:rPr>
    </w:lvl>
  </w:abstractNum>
  <w:abstractNum w:abstractNumId="994" w15:restartNumberingAfterBreak="0">
    <w:nsid w:val="71A63485"/>
    <w:multiLevelType w:val="hybridMultilevel"/>
    <w:tmpl w:val="FFFFFFFF"/>
    <w:lvl w:ilvl="0" w:tplc="192ABB36">
      <w:start w:val="1"/>
      <w:numFmt w:val="bullet"/>
      <w:lvlText w:val=""/>
      <w:lvlJc w:val="left"/>
      <w:pPr>
        <w:ind w:left="720" w:hanging="360"/>
      </w:pPr>
      <w:rPr>
        <w:rFonts w:ascii="Symbol" w:hAnsi="Symbol" w:hint="default"/>
      </w:rPr>
    </w:lvl>
    <w:lvl w:ilvl="1" w:tplc="7E54CB88">
      <w:start w:val="1"/>
      <w:numFmt w:val="bullet"/>
      <w:lvlText w:val="o"/>
      <w:lvlJc w:val="left"/>
      <w:pPr>
        <w:ind w:left="1440" w:hanging="360"/>
      </w:pPr>
      <w:rPr>
        <w:rFonts w:ascii="Courier New" w:hAnsi="Courier New" w:hint="default"/>
      </w:rPr>
    </w:lvl>
    <w:lvl w:ilvl="2" w:tplc="D6E83C9A">
      <w:start w:val="1"/>
      <w:numFmt w:val="bullet"/>
      <w:lvlText w:val=""/>
      <w:lvlJc w:val="left"/>
      <w:pPr>
        <w:ind w:left="2160" w:hanging="360"/>
      </w:pPr>
      <w:rPr>
        <w:rFonts w:ascii="Wingdings" w:hAnsi="Wingdings" w:hint="default"/>
      </w:rPr>
    </w:lvl>
    <w:lvl w:ilvl="3" w:tplc="5B8207C2">
      <w:start w:val="1"/>
      <w:numFmt w:val="bullet"/>
      <w:lvlText w:val=""/>
      <w:lvlJc w:val="left"/>
      <w:pPr>
        <w:ind w:left="2880" w:hanging="360"/>
      </w:pPr>
      <w:rPr>
        <w:rFonts w:ascii="Symbol" w:hAnsi="Symbol" w:hint="default"/>
      </w:rPr>
    </w:lvl>
    <w:lvl w:ilvl="4" w:tplc="07DE4214">
      <w:start w:val="1"/>
      <w:numFmt w:val="bullet"/>
      <w:lvlText w:val="o"/>
      <w:lvlJc w:val="left"/>
      <w:pPr>
        <w:ind w:left="3600" w:hanging="360"/>
      </w:pPr>
      <w:rPr>
        <w:rFonts w:ascii="Courier New" w:hAnsi="Courier New" w:hint="default"/>
      </w:rPr>
    </w:lvl>
    <w:lvl w:ilvl="5" w:tplc="4F84E14A">
      <w:start w:val="1"/>
      <w:numFmt w:val="bullet"/>
      <w:lvlText w:val=""/>
      <w:lvlJc w:val="left"/>
      <w:pPr>
        <w:ind w:left="4320" w:hanging="360"/>
      </w:pPr>
      <w:rPr>
        <w:rFonts w:ascii="Wingdings" w:hAnsi="Wingdings" w:hint="default"/>
      </w:rPr>
    </w:lvl>
    <w:lvl w:ilvl="6" w:tplc="5B124D76">
      <w:start w:val="1"/>
      <w:numFmt w:val="bullet"/>
      <w:lvlText w:val=""/>
      <w:lvlJc w:val="left"/>
      <w:pPr>
        <w:ind w:left="5040" w:hanging="360"/>
      </w:pPr>
      <w:rPr>
        <w:rFonts w:ascii="Symbol" w:hAnsi="Symbol" w:hint="default"/>
      </w:rPr>
    </w:lvl>
    <w:lvl w:ilvl="7" w:tplc="F710B604">
      <w:start w:val="1"/>
      <w:numFmt w:val="bullet"/>
      <w:lvlText w:val="o"/>
      <w:lvlJc w:val="left"/>
      <w:pPr>
        <w:ind w:left="5760" w:hanging="360"/>
      </w:pPr>
      <w:rPr>
        <w:rFonts w:ascii="Courier New" w:hAnsi="Courier New" w:hint="default"/>
      </w:rPr>
    </w:lvl>
    <w:lvl w:ilvl="8" w:tplc="5CE891E4">
      <w:start w:val="1"/>
      <w:numFmt w:val="bullet"/>
      <w:lvlText w:val=""/>
      <w:lvlJc w:val="left"/>
      <w:pPr>
        <w:ind w:left="6480" w:hanging="360"/>
      </w:pPr>
      <w:rPr>
        <w:rFonts w:ascii="Wingdings" w:hAnsi="Wingdings" w:hint="default"/>
      </w:rPr>
    </w:lvl>
  </w:abstractNum>
  <w:abstractNum w:abstractNumId="995" w15:restartNumberingAfterBreak="0">
    <w:nsid w:val="71CD1BF8"/>
    <w:multiLevelType w:val="hybridMultilevel"/>
    <w:tmpl w:val="FFFFFFFF"/>
    <w:lvl w:ilvl="0" w:tplc="452C4042">
      <w:start w:val="1"/>
      <w:numFmt w:val="bullet"/>
      <w:lvlText w:val=""/>
      <w:lvlJc w:val="left"/>
      <w:pPr>
        <w:ind w:left="720" w:hanging="360"/>
      </w:pPr>
      <w:rPr>
        <w:rFonts w:ascii="Symbol" w:hAnsi="Symbol" w:hint="default"/>
      </w:rPr>
    </w:lvl>
    <w:lvl w:ilvl="1" w:tplc="7A78B024">
      <w:start w:val="1"/>
      <w:numFmt w:val="bullet"/>
      <w:lvlText w:val="o"/>
      <w:lvlJc w:val="left"/>
      <w:pPr>
        <w:ind w:left="1440" w:hanging="360"/>
      </w:pPr>
      <w:rPr>
        <w:rFonts w:ascii="Courier New" w:hAnsi="Courier New" w:hint="default"/>
      </w:rPr>
    </w:lvl>
    <w:lvl w:ilvl="2" w:tplc="F5880486">
      <w:start w:val="1"/>
      <w:numFmt w:val="bullet"/>
      <w:lvlText w:val=""/>
      <w:lvlJc w:val="left"/>
      <w:pPr>
        <w:ind w:left="2160" w:hanging="360"/>
      </w:pPr>
      <w:rPr>
        <w:rFonts w:ascii="Wingdings" w:hAnsi="Wingdings" w:hint="default"/>
      </w:rPr>
    </w:lvl>
    <w:lvl w:ilvl="3" w:tplc="F5242E44">
      <w:start w:val="1"/>
      <w:numFmt w:val="bullet"/>
      <w:lvlText w:val=""/>
      <w:lvlJc w:val="left"/>
      <w:pPr>
        <w:ind w:left="2880" w:hanging="360"/>
      </w:pPr>
      <w:rPr>
        <w:rFonts w:ascii="Symbol" w:hAnsi="Symbol" w:hint="default"/>
      </w:rPr>
    </w:lvl>
    <w:lvl w:ilvl="4" w:tplc="5E1A65CE">
      <w:start w:val="1"/>
      <w:numFmt w:val="bullet"/>
      <w:lvlText w:val="o"/>
      <w:lvlJc w:val="left"/>
      <w:pPr>
        <w:ind w:left="3600" w:hanging="360"/>
      </w:pPr>
      <w:rPr>
        <w:rFonts w:ascii="Courier New" w:hAnsi="Courier New" w:hint="default"/>
      </w:rPr>
    </w:lvl>
    <w:lvl w:ilvl="5" w:tplc="2054C1C8">
      <w:start w:val="1"/>
      <w:numFmt w:val="bullet"/>
      <w:lvlText w:val=""/>
      <w:lvlJc w:val="left"/>
      <w:pPr>
        <w:ind w:left="4320" w:hanging="360"/>
      </w:pPr>
      <w:rPr>
        <w:rFonts w:ascii="Wingdings" w:hAnsi="Wingdings" w:hint="default"/>
      </w:rPr>
    </w:lvl>
    <w:lvl w:ilvl="6" w:tplc="933045E8">
      <w:start w:val="1"/>
      <w:numFmt w:val="bullet"/>
      <w:lvlText w:val=""/>
      <w:lvlJc w:val="left"/>
      <w:pPr>
        <w:ind w:left="5040" w:hanging="360"/>
      </w:pPr>
      <w:rPr>
        <w:rFonts w:ascii="Symbol" w:hAnsi="Symbol" w:hint="default"/>
      </w:rPr>
    </w:lvl>
    <w:lvl w:ilvl="7" w:tplc="509CEF80">
      <w:start w:val="1"/>
      <w:numFmt w:val="bullet"/>
      <w:lvlText w:val="o"/>
      <w:lvlJc w:val="left"/>
      <w:pPr>
        <w:ind w:left="5760" w:hanging="360"/>
      </w:pPr>
      <w:rPr>
        <w:rFonts w:ascii="Courier New" w:hAnsi="Courier New" w:hint="default"/>
      </w:rPr>
    </w:lvl>
    <w:lvl w:ilvl="8" w:tplc="A57ABA46">
      <w:start w:val="1"/>
      <w:numFmt w:val="bullet"/>
      <w:lvlText w:val=""/>
      <w:lvlJc w:val="left"/>
      <w:pPr>
        <w:ind w:left="6480" w:hanging="360"/>
      </w:pPr>
      <w:rPr>
        <w:rFonts w:ascii="Wingdings" w:hAnsi="Wingdings" w:hint="default"/>
      </w:rPr>
    </w:lvl>
  </w:abstractNum>
  <w:abstractNum w:abstractNumId="996" w15:restartNumberingAfterBreak="0">
    <w:nsid w:val="71FD3AB3"/>
    <w:multiLevelType w:val="hybridMultilevel"/>
    <w:tmpl w:val="FFFFFFFF"/>
    <w:lvl w:ilvl="0" w:tplc="29A4FD4A">
      <w:start w:val="1"/>
      <w:numFmt w:val="bullet"/>
      <w:lvlText w:val=""/>
      <w:lvlJc w:val="left"/>
      <w:pPr>
        <w:ind w:left="720" w:hanging="360"/>
      </w:pPr>
      <w:rPr>
        <w:rFonts w:ascii="Symbol" w:hAnsi="Symbol" w:hint="default"/>
      </w:rPr>
    </w:lvl>
    <w:lvl w:ilvl="1" w:tplc="87400DA8">
      <w:start w:val="1"/>
      <w:numFmt w:val="bullet"/>
      <w:lvlText w:val="o"/>
      <w:lvlJc w:val="left"/>
      <w:pPr>
        <w:ind w:left="1440" w:hanging="360"/>
      </w:pPr>
      <w:rPr>
        <w:rFonts w:ascii="Courier New" w:hAnsi="Courier New" w:hint="default"/>
      </w:rPr>
    </w:lvl>
    <w:lvl w:ilvl="2" w:tplc="4AFC0920">
      <w:start w:val="1"/>
      <w:numFmt w:val="bullet"/>
      <w:lvlText w:val=""/>
      <w:lvlJc w:val="left"/>
      <w:pPr>
        <w:ind w:left="2160" w:hanging="360"/>
      </w:pPr>
      <w:rPr>
        <w:rFonts w:ascii="Wingdings" w:hAnsi="Wingdings" w:hint="default"/>
      </w:rPr>
    </w:lvl>
    <w:lvl w:ilvl="3" w:tplc="8D5EE584">
      <w:start w:val="1"/>
      <w:numFmt w:val="bullet"/>
      <w:lvlText w:val=""/>
      <w:lvlJc w:val="left"/>
      <w:pPr>
        <w:ind w:left="2880" w:hanging="360"/>
      </w:pPr>
      <w:rPr>
        <w:rFonts w:ascii="Symbol" w:hAnsi="Symbol" w:hint="default"/>
      </w:rPr>
    </w:lvl>
    <w:lvl w:ilvl="4" w:tplc="BEB4B560">
      <w:start w:val="1"/>
      <w:numFmt w:val="bullet"/>
      <w:lvlText w:val="o"/>
      <w:lvlJc w:val="left"/>
      <w:pPr>
        <w:ind w:left="3600" w:hanging="360"/>
      </w:pPr>
      <w:rPr>
        <w:rFonts w:ascii="Courier New" w:hAnsi="Courier New" w:hint="default"/>
      </w:rPr>
    </w:lvl>
    <w:lvl w:ilvl="5" w:tplc="CBF2BDDC">
      <w:start w:val="1"/>
      <w:numFmt w:val="bullet"/>
      <w:lvlText w:val=""/>
      <w:lvlJc w:val="left"/>
      <w:pPr>
        <w:ind w:left="4320" w:hanging="360"/>
      </w:pPr>
      <w:rPr>
        <w:rFonts w:ascii="Wingdings" w:hAnsi="Wingdings" w:hint="default"/>
      </w:rPr>
    </w:lvl>
    <w:lvl w:ilvl="6" w:tplc="1E5ABA14">
      <w:start w:val="1"/>
      <w:numFmt w:val="bullet"/>
      <w:lvlText w:val=""/>
      <w:lvlJc w:val="left"/>
      <w:pPr>
        <w:ind w:left="5040" w:hanging="360"/>
      </w:pPr>
      <w:rPr>
        <w:rFonts w:ascii="Symbol" w:hAnsi="Symbol" w:hint="default"/>
      </w:rPr>
    </w:lvl>
    <w:lvl w:ilvl="7" w:tplc="32EA93E4">
      <w:start w:val="1"/>
      <w:numFmt w:val="bullet"/>
      <w:lvlText w:val="o"/>
      <w:lvlJc w:val="left"/>
      <w:pPr>
        <w:ind w:left="5760" w:hanging="360"/>
      </w:pPr>
      <w:rPr>
        <w:rFonts w:ascii="Courier New" w:hAnsi="Courier New" w:hint="default"/>
      </w:rPr>
    </w:lvl>
    <w:lvl w:ilvl="8" w:tplc="33A0F548">
      <w:start w:val="1"/>
      <w:numFmt w:val="bullet"/>
      <w:lvlText w:val=""/>
      <w:lvlJc w:val="left"/>
      <w:pPr>
        <w:ind w:left="6480" w:hanging="360"/>
      </w:pPr>
      <w:rPr>
        <w:rFonts w:ascii="Wingdings" w:hAnsi="Wingdings" w:hint="default"/>
      </w:rPr>
    </w:lvl>
  </w:abstractNum>
  <w:abstractNum w:abstractNumId="997" w15:restartNumberingAfterBreak="0">
    <w:nsid w:val="72074342"/>
    <w:multiLevelType w:val="hybridMultilevel"/>
    <w:tmpl w:val="FFFFFFFF"/>
    <w:lvl w:ilvl="0" w:tplc="0E4CD406">
      <w:start w:val="1"/>
      <w:numFmt w:val="bullet"/>
      <w:lvlText w:val=""/>
      <w:lvlJc w:val="left"/>
      <w:pPr>
        <w:ind w:left="720" w:hanging="360"/>
      </w:pPr>
      <w:rPr>
        <w:rFonts w:ascii="Symbol" w:hAnsi="Symbol" w:hint="default"/>
      </w:rPr>
    </w:lvl>
    <w:lvl w:ilvl="1" w:tplc="65B2CD4E">
      <w:start w:val="1"/>
      <w:numFmt w:val="bullet"/>
      <w:lvlText w:val="o"/>
      <w:lvlJc w:val="left"/>
      <w:pPr>
        <w:ind w:left="1440" w:hanging="360"/>
      </w:pPr>
      <w:rPr>
        <w:rFonts w:ascii="Courier New" w:hAnsi="Courier New" w:hint="default"/>
      </w:rPr>
    </w:lvl>
    <w:lvl w:ilvl="2" w:tplc="B3D232C0">
      <w:start w:val="1"/>
      <w:numFmt w:val="bullet"/>
      <w:lvlText w:val=""/>
      <w:lvlJc w:val="left"/>
      <w:pPr>
        <w:ind w:left="2160" w:hanging="360"/>
      </w:pPr>
      <w:rPr>
        <w:rFonts w:ascii="Wingdings" w:hAnsi="Wingdings" w:hint="default"/>
      </w:rPr>
    </w:lvl>
    <w:lvl w:ilvl="3" w:tplc="3E34A350">
      <w:start w:val="1"/>
      <w:numFmt w:val="bullet"/>
      <w:lvlText w:val=""/>
      <w:lvlJc w:val="left"/>
      <w:pPr>
        <w:ind w:left="2880" w:hanging="360"/>
      </w:pPr>
      <w:rPr>
        <w:rFonts w:ascii="Symbol" w:hAnsi="Symbol" w:hint="default"/>
      </w:rPr>
    </w:lvl>
    <w:lvl w:ilvl="4" w:tplc="A768BA2A">
      <w:start w:val="1"/>
      <w:numFmt w:val="bullet"/>
      <w:lvlText w:val="o"/>
      <w:lvlJc w:val="left"/>
      <w:pPr>
        <w:ind w:left="3600" w:hanging="360"/>
      </w:pPr>
      <w:rPr>
        <w:rFonts w:ascii="Courier New" w:hAnsi="Courier New" w:hint="default"/>
      </w:rPr>
    </w:lvl>
    <w:lvl w:ilvl="5" w:tplc="881E5D6A">
      <w:start w:val="1"/>
      <w:numFmt w:val="bullet"/>
      <w:lvlText w:val=""/>
      <w:lvlJc w:val="left"/>
      <w:pPr>
        <w:ind w:left="4320" w:hanging="360"/>
      </w:pPr>
      <w:rPr>
        <w:rFonts w:ascii="Wingdings" w:hAnsi="Wingdings" w:hint="default"/>
      </w:rPr>
    </w:lvl>
    <w:lvl w:ilvl="6" w:tplc="015A5816">
      <w:start w:val="1"/>
      <w:numFmt w:val="bullet"/>
      <w:lvlText w:val=""/>
      <w:lvlJc w:val="left"/>
      <w:pPr>
        <w:ind w:left="5040" w:hanging="360"/>
      </w:pPr>
      <w:rPr>
        <w:rFonts w:ascii="Symbol" w:hAnsi="Symbol" w:hint="default"/>
      </w:rPr>
    </w:lvl>
    <w:lvl w:ilvl="7" w:tplc="DB5614F2">
      <w:start w:val="1"/>
      <w:numFmt w:val="bullet"/>
      <w:lvlText w:val="o"/>
      <w:lvlJc w:val="left"/>
      <w:pPr>
        <w:ind w:left="5760" w:hanging="360"/>
      </w:pPr>
      <w:rPr>
        <w:rFonts w:ascii="Courier New" w:hAnsi="Courier New" w:hint="default"/>
      </w:rPr>
    </w:lvl>
    <w:lvl w:ilvl="8" w:tplc="E4728900">
      <w:start w:val="1"/>
      <w:numFmt w:val="bullet"/>
      <w:lvlText w:val=""/>
      <w:lvlJc w:val="left"/>
      <w:pPr>
        <w:ind w:left="6480" w:hanging="360"/>
      </w:pPr>
      <w:rPr>
        <w:rFonts w:ascii="Wingdings" w:hAnsi="Wingdings" w:hint="default"/>
      </w:rPr>
    </w:lvl>
  </w:abstractNum>
  <w:abstractNum w:abstractNumId="998" w15:restartNumberingAfterBreak="0">
    <w:nsid w:val="720B5456"/>
    <w:multiLevelType w:val="hybridMultilevel"/>
    <w:tmpl w:val="FFFFFFFF"/>
    <w:lvl w:ilvl="0" w:tplc="58868262">
      <w:start w:val="1"/>
      <w:numFmt w:val="bullet"/>
      <w:lvlText w:val=""/>
      <w:lvlJc w:val="left"/>
      <w:pPr>
        <w:ind w:left="720" w:hanging="360"/>
      </w:pPr>
      <w:rPr>
        <w:rFonts w:ascii="Symbol" w:hAnsi="Symbol" w:hint="default"/>
      </w:rPr>
    </w:lvl>
    <w:lvl w:ilvl="1" w:tplc="7332CA6A">
      <w:start w:val="1"/>
      <w:numFmt w:val="bullet"/>
      <w:lvlText w:val="o"/>
      <w:lvlJc w:val="left"/>
      <w:pPr>
        <w:ind w:left="1440" w:hanging="360"/>
      </w:pPr>
      <w:rPr>
        <w:rFonts w:ascii="Courier New" w:hAnsi="Courier New" w:hint="default"/>
      </w:rPr>
    </w:lvl>
    <w:lvl w:ilvl="2" w:tplc="BD60AF78">
      <w:start w:val="1"/>
      <w:numFmt w:val="bullet"/>
      <w:lvlText w:val=""/>
      <w:lvlJc w:val="left"/>
      <w:pPr>
        <w:ind w:left="2160" w:hanging="360"/>
      </w:pPr>
      <w:rPr>
        <w:rFonts w:ascii="Wingdings" w:hAnsi="Wingdings" w:hint="default"/>
      </w:rPr>
    </w:lvl>
    <w:lvl w:ilvl="3" w:tplc="27F2D93C">
      <w:start w:val="1"/>
      <w:numFmt w:val="bullet"/>
      <w:lvlText w:val=""/>
      <w:lvlJc w:val="left"/>
      <w:pPr>
        <w:ind w:left="2880" w:hanging="360"/>
      </w:pPr>
      <w:rPr>
        <w:rFonts w:ascii="Symbol" w:hAnsi="Symbol" w:hint="default"/>
      </w:rPr>
    </w:lvl>
    <w:lvl w:ilvl="4" w:tplc="86FCFBEE">
      <w:start w:val="1"/>
      <w:numFmt w:val="bullet"/>
      <w:lvlText w:val="o"/>
      <w:lvlJc w:val="left"/>
      <w:pPr>
        <w:ind w:left="3600" w:hanging="360"/>
      </w:pPr>
      <w:rPr>
        <w:rFonts w:ascii="Courier New" w:hAnsi="Courier New" w:hint="default"/>
      </w:rPr>
    </w:lvl>
    <w:lvl w:ilvl="5" w:tplc="9FB098F4">
      <w:start w:val="1"/>
      <w:numFmt w:val="bullet"/>
      <w:lvlText w:val=""/>
      <w:lvlJc w:val="left"/>
      <w:pPr>
        <w:ind w:left="4320" w:hanging="360"/>
      </w:pPr>
      <w:rPr>
        <w:rFonts w:ascii="Wingdings" w:hAnsi="Wingdings" w:hint="default"/>
      </w:rPr>
    </w:lvl>
    <w:lvl w:ilvl="6" w:tplc="561E552A">
      <w:start w:val="1"/>
      <w:numFmt w:val="bullet"/>
      <w:lvlText w:val=""/>
      <w:lvlJc w:val="left"/>
      <w:pPr>
        <w:ind w:left="5040" w:hanging="360"/>
      </w:pPr>
      <w:rPr>
        <w:rFonts w:ascii="Symbol" w:hAnsi="Symbol" w:hint="default"/>
      </w:rPr>
    </w:lvl>
    <w:lvl w:ilvl="7" w:tplc="888E4EF8">
      <w:start w:val="1"/>
      <w:numFmt w:val="bullet"/>
      <w:lvlText w:val="o"/>
      <w:lvlJc w:val="left"/>
      <w:pPr>
        <w:ind w:left="5760" w:hanging="360"/>
      </w:pPr>
      <w:rPr>
        <w:rFonts w:ascii="Courier New" w:hAnsi="Courier New" w:hint="default"/>
      </w:rPr>
    </w:lvl>
    <w:lvl w:ilvl="8" w:tplc="146E1AE4">
      <w:start w:val="1"/>
      <w:numFmt w:val="bullet"/>
      <w:lvlText w:val=""/>
      <w:lvlJc w:val="left"/>
      <w:pPr>
        <w:ind w:left="6480" w:hanging="360"/>
      </w:pPr>
      <w:rPr>
        <w:rFonts w:ascii="Wingdings" w:hAnsi="Wingdings" w:hint="default"/>
      </w:rPr>
    </w:lvl>
  </w:abstractNum>
  <w:abstractNum w:abstractNumId="999" w15:restartNumberingAfterBreak="0">
    <w:nsid w:val="72213F4D"/>
    <w:multiLevelType w:val="hybridMultilevel"/>
    <w:tmpl w:val="FFFFFFFF"/>
    <w:lvl w:ilvl="0" w:tplc="656A337C">
      <w:start w:val="1"/>
      <w:numFmt w:val="bullet"/>
      <w:lvlText w:val=""/>
      <w:lvlJc w:val="left"/>
      <w:pPr>
        <w:ind w:left="720" w:hanging="360"/>
      </w:pPr>
      <w:rPr>
        <w:rFonts w:ascii="Symbol" w:hAnsi="Symbol" w:hint="default"/>
      </w:rPr>
    </w:lvl>
    <w:lvl w:ilvl="1" w:tplc="67A6D326">
      <w:start w:val="1"/>
      <w:numFmt w:val="bullet"/>
      <w:lvlText w:val="o"/>
      <w:lvlJc w:val="left"/>
      <w:pPr>
        <w:ind w:left="1440" w:hanging="360"/>
      </w:pPr>
      <w:rPr>
        <w:rFonts w:ascii="Courier New" w:hAnsi="Courier New" w:hint="default"/>
      </w:rPr>
    </w:lvl>
    <w:lvl w:ilvl="2" w:tplc="087E0C70">
      <w:start w:val="1"/>
      <w:numFmt w:val="bullet"/>
      <w:lvlText w:val=""/>
      <w:lvlJc w:val="left"/>
      <w:pPr>
        <w:ind w:left="2160" w:hanging="360"/>
      </w:pPr>
      <w:rPr>
        <w:rFonts w:ascii="Wingdings" w:hAnsi="Wingdings" w:hint="default"/>
      </w:rPr>
    </w:lvl>
    <w:lvl w:ilvl="3" w:tplc="677453FA">
      <w:start w:val="1"/>
      <w:numFmt w:val="bullet"/>
      <w:lvlText w:val=""/>
      <w:lvlJc w:val="left"/>
      <w:pPr>
        <w:ind w:left="2880" w:hanging="360"/>
      </w:pPr>
      <w:rPr>
        <w:rFonts w:ascii="Symbol" w:hAnsi="Symbol" w:hint="default"/>
      </w:rPr>
    </w:lvl>
    <w:lvl w:ilvl="4" w:tplc="309C50F8">
      <w:start w:val="1"/>
      <w:numFmt w:val="bullet"/>
      <w:lvlText w:val="o"/>
      <w:lvlJc w:val="left"/>
      <w:pPr>
        <w:ind w:left="3600" w:hanging="360"/>
      </w:pPr>
      <w:rPr>
        <w:rFonts w:ascii="Courier New" w:hAnsi="Courier New" w:hint="default"/>
      </w:rPr>
    </w:lvl>
    <w:lvl w:ilvl="5" w:tplc="A89AAD70">
      <w:start w:val="1"/>
      <w:numFmt w:val="bullet"/>
      <w:lvlText w:val=""/>
      <w:lvlJc w:val="left"/>
      <w:pPr>
        <w:ind w:left="4320" w:hanging="360"/>
      </w:pPr>
      <w:rPr>
        <w:rFonts w:ascii="Wingdings" w:hAnsi="Wingdings" w:hint="default"/>
      </w:rPr>
    </w:lvl>
    <w:lvl w:ilvl="6" w:tplc="5420ABE6">
      <w:start w:val="1"/>
      <w:numFmt w:val="bullet"/>
      <w:lvlText w:val=""/>
      <w:lvlJc w:val="left"/>
      <w:pPr>
        <w:ind w:left="5040" w:hanging="360"/>
      </w:pPr>
      <w:rPr>
        <w:rFonts w:ascii="Symbol" w:hAnsi="Symbol" w:hint="default"/>
      </w:rPr>
    </w:lvl>
    <w:lvl w:ilvl="7" w:tplc="1C567D84">
      <w:start w:val="1"/>
      <w:numFmt w:val="bullet"/>
      <w:lvlText w:val="o"/>
      <w:lvlJc w:val="left"/>
      <w:pPr>
        <w:ind w:left="5760" w:hanging="360"/>
      </w:pPr>
      <w:rPr>
        <w:rFonts w:ascii="Courier New" w:hAnsi="Courier New" w:hint="default"/>
      </w:rPr>
    </w:lvl>
    <w:lvl w:ilvl="8" w:tplc="C108FD7A">
      <w:start w:val="1"/>
      <w:numFmt w:val="bullet"/>
      <w:lvlText w:val=""/>
      <w:lvlJc w:val="left"/>
      <w:pPr>
        <w:ind w:left="6480" w:hanging="360"/>
      </w:pPr>
      <w:rPr>
        <w:rFonts w:ascii="Wingdings" w:hAnsi="Wingdings" w:hint="default"/>
      </w:rPr>
    </w:lvl>
  </w:abstractNum>
  <w:abstractNum w:abstractNumId="1000" w15:restartNumberingAfterBreak="0">
    <w:nsid w:val="72531D0C"/>
    <w:multiLevelType w:val="hybridMultilevel"/>
    <w:tmpl w:val="FFFFFFFF"/>
    <w:lvl w:ilvl="0" w:tplc="38289F84">
      <w:start w:val="1"/>
      <w:numFmt w:val="bullet"/>
      <w:lvlText w:val=""/>
      <w:lvlJc w:val="left"/>
      <w:pPr>
        <w:ind w:left="720" w:hanging="360"/>
      </w:pPr>
      <w:rPr>
        <w:rFonts w:ascii="Symbol" w:hAnsi="Symbol" w:hint="default"/>
      </w:rPr>
    </w:lvl>
    <w:lvl w:ilvl="1" w:tplc="36EA39F2">
      <w:start w:val="1"/>
      <w:numFmt w:val="bullet"/>
      <w:lvlText w:val="o"/>
      <w:lvlJc w:val="left"/>
      <w:pPr>
        <w:ind w:left="1440" w:hanging="360"/>
      </w:pPr>
      <w:rPr>
        <w:rFonts w:ascii="Courier New" w:hAnsi="Courier New" w:hint="default"/>
      </w:rPr>
    </w:lvl>
    <w:lvl w:ilvl="2" w:tplc="4906F354">
      <w:start w:val="1"/>
      <w:numFmt w:val="bullet"/>
      <w:lvlText w:val=""/>
      <w:lvlJc w:val="left"/>
      <w:pPr>
        <w:ind w:left="2160" w:hanging="360"/>
      </w:pPr>
      <w:rPr>
        <w:rFonts w:ascii="Wingdings" w:hAnsi="Wingdings" w:hint="default"/>
      </w:rPr>
    </w:lvl>
    <w:lvl w:ilvl="3" w:tplc="946677F0">
      <w:start w:val="1"/>
      <w:numFmt w:val="bullet"/>
      <w:lvlText w:val=""/>
      <w:lvlJc w:val="left"/>
      <w:pPr>
        <w:ind w:left="2880" w:hanging="360"/>
      </w:pPr>
      <w:rPr>
        <w:rFonts w:ascii="Symbol" w:hAnsi="Symbol" w:hint="default"/>
      </w:rPr>
    </w:lvl>
    <w:lvl w:ilvl="4" w:tplc="97C6F448">
      <w:start w:val="1"/>
      <w:numFmt w:val="bullet"/>
      <w:lvlText w:val="o"/>
      <w:lvlJc w:val="left"/>
      <w:pPr>
        <w:ind w:left="3600" w:hanging="360"/>
      </w:pPr>
      <w:rPr>
        <w:rFonts w:ascii="Courier New" w:hAnsi="Courier New" w:hint="default"/>
      </w:rPr>
    </w:lvl>
    <w:lvl w:ilvl="5" w:tplc="0F4E905A">
      <w:start w:val="1"/>
      <w:numFmt w:val="bullet"/>
      <w:lvlText w:val=""/>
      <w:lvlJc w:val="left"/>
      <w:pPr>
        <w:ind w:left="4320" w:hanging="360"/>
      </w:pPr>
      <w:rPr>
        <w:rFonts w:ascii="Wingdings" w:hAnsi="Wingdings" w:hint="default"/>
      </w:rPr>
    </w:lvl>
    <w:lvl w:ilvl="6" w:tplc="5C245A2E">
      <w:start w:val="1"/>
      <w:numFmt w:val="bullet"/>
      <w:lvlText w:val=""/>
      <w:lvlJc w:val="left"/>
      <w:pPr>
        <w:ind w:left="5040" w:hanging="360"/>
      </w:pPr>
      <w:rPr>
        <w:rFonts w:ascii="Symbol" w:hAnsi="Symbol" w:hint="default"/>
      </w:rPr>
    </w:lvl>
    <w:lvl w:ilvl="7" w:tplc="EA985CCE">
      <w:start w:val="1"/>
      <w:numFmt w:val="bullet"/>
      <w:lvlText w:val="o"/>
      <w:lvlJc w:val="left"/>
      <w:pPr>
        <w:ind w:left="5760" w:hanging="360"/>
      </w:pPr>
      <w:rPr>
        <w:rFonts w:ascii="Courier New" w:hAnsi="Courier New" w:hint="default"/>
      </w:rPr>
    </w:lvl>
    <w:lvl w:ilvl="8" w:tplc="C5443668">
      <w:start w:val="1"/>
      <w:numFmt w:val="bullet"/>
      <w:lvlText w:val=""/>
      <w:lvlJc w:val="left"/>
      <w:pPr>
        <w:ind w:left="6480" w:hanging="360"/>
      </w:pPr>
      <w:rPr>
        <w:rFonts w:ascii="Wingdings" w:hAnsi="Wingdings" w:hint="default"/>
      </w:rPr>
    </w:lvl>
  </w:abstractNum>
  <w:abstractNum w:abstractNumId="1001" w15:restartNumberingAfterBreak="0">
    <w:nsid w:val="72550099"/>
    <w:multiLevelType w:val="hybridMultilevel"/>
    <w:tmpl w:val="FFFFFFFF"/>
    <w:lvl w:ilvl="0" w:tplc="513496CC">
      <w:start w:val="1"/>
      <w:numFmt w:val="bullet"/>
      <w:lvlText w:val=""/>
      <w:lvlJc w:val="left"/>
      <w:pPr>
        <w:ind w:left="720" w:hanging="360"/>
      </w:pPr>
      <w:rPr>
        <w:rFonts w:ascii="Symbol" w:hAnsi="Symbol" w:hint="default"/>
      </w:rPr>
    </w:lvl>
    <w:lvl w:ilvl="1" w:tplc="9E5E1FA6">
      <w:start w:val="1"/>
      <w:numFmt w:val="bullet"/>
      <w:lvlText w:val="o"/>
      <w:lvlJc w:val="left"/>
      <w:pPr>
        <w:ind w:left="1440" w:hanging="360"/>
      </w:pPr>
      <w:rPr>
        <w:rFonts w:ascii="Courier New" w:hAnsi="Courier New" w:hint="default"/>
      </w:rPr>
    </w:lvl>
    <w:lvl w:ilvl="2" w:tplc="AC82A0DA">
      <w:start w:val="1"/>
      <w:numFmt w:val="bullet"/>
      <w:lvlText w:val=""/>
      <w:lvlJc w:val="left"/>
      <w:pPr>
        <w:ind w:left="2160" w:hanging="360"/>
      </w:pPr>
      <w:rPr>
        <w:rFonts w:ascii="Wingdings" w:hAnsi="Wingdings" w:hint="default"/>
      </w:rPr>
    </w:lvl>
    <w:lvl w:ilvl="3" w:tplc="7C2E8164">
      <w:start w:val="1"/>
      <w:numFmt w:val="bullet"/>
      <w:lvlText w:val=""/>
      <w:lvlJc w:val="left"/>
      <w:pPr>
        <w:ind w:left="2880" w:hanging="360"/>
      </w:pPr>
      <w:rPr>
        <w:rFonts w:ascii="Symbol" w:hAnsi="Symbol" w:hint="default"/>
      </w:rPr>
    </w:lvl>
    <w:lvl w:ilvl="4" w:tplc="6742C42A">
      <w:start w:val="1"/>
      <w:numFmt w:val="bullet"/>
      <w:lvlText w:val="o"/>
      <w:lvlJc w:val="left"/>
      <w:pPr>
        <w:ind w:left="3600" w:hanging="360"/>
      </w:pPr>
      <w:rPr>
        <w:rFonts w:ascii="Courier New" w:hAnsi="Courier New" w:hint="default"/>
      </w:rPr>
    </w:lvl>
    <w:lvl w:ilvl="5" w:tplc="063ED572">
      <w:start w:val="1"/>
      <w:numFmt w:val="bullet"/>
      <w:lvlText w:val=""/>
      <w:lvlJc w:val="left"/>
      <w:pPr>
        <w:ind w:left="4320" w:hanging="360"/>
      </w:pPr>
      <w:rPr>
        <w:rFonts w:ascii="Wingdings" w:hAnsi="Wingdings" w:hint="default"/>
      </w:rPr>
    </w:lvl>
    <w:lvl w:ilvl="6" w:tplc="338869AC">
      <w:start w:val="1"/>
      <w:numFmt w:val="bullet"/>
      <w:lvlText w:val=""/>
      <w:lvlJc w:val="left"/>
      <w:pPr>
        <w:ind w:left="5040" w:hanging="360"/>
      </w:pPr>
      <w:rPr>
        <w:rFonts w:ascii="Symbol" w:hAnsi="Symbol" w:hint="default"/>
      </w:rPr>
    </w:lvl>
    <w:lvl w:ilvl="7" w:tplc="89FAA8A8">
      <w:start w:val="1"/>
      <w:numFmt w:val="bullet"/>
      <w:lvlText w:val="o"/>
      <w:lvlJc w:val="left"/>
      <w:pPr>
        <w:ind w:left="5760" w:hanging="360"/>
      </w:pPr>
      <w:rPr>
        <w:rFonts w:ascii="Courier New" w:hAnsi="Courier New" w:hint="default"/>
      </w:rPr>
    </w:lvl>
    <w:lvl w:ilvl="8" w:tplc="DEBED6B0">
      <w:start w:val="1"/>
      <w:numFmt w:val="bullet"/>
      <w:lvlText w:val=""/>
      <w:lvlJc w:val="left"/>
      <w:pPr>
        <w:ind w:left="6480" w:hanging="360"/>
      </w:pPr>
      <w:rPr>
        <w:rFonts w:ascii="Wingdings" w:hAnsi="Wingdings" w:hint="default"/>
      </w:rPr>
    </w:lvl>
  </w:abstractNum>
  <w:abstractNum w:abstractNumId="1002" w15:restartNumberingAfterBreak="0">
    <w:nsid w:val="72754C7D"/>
    <w:multiLevelType w:val="hybridMultilevel"/>
    <w:tmpl w:val="FFFFFFFF"/>
    <w:lvl w:ilvl="0" w:tplc="545CB138">
      <w:start w:val="1"/>
      <w:numFmt w:val="bullet"/>
      <w:lvlText w:val=""/>
      <w:lvlJc w:val="left"/>
      <w:pPr>
        <w:ind w:left="720" w:hanging="360"/>
      </w:pPr>
      <w:rPr>
        <w:rFonts w:ascii="Symbol" w:hAnsi="Symbol" w:hint="default"/>
      </w:rPr>
    </w:lvl>
    <w:lvl w:ilvl="1" w:tplc="5992AB58">
      <w:start w:val="1"/>
      <w:numFmt w:val="bullet"/>
      <w:lvlText w:val="o"/>
      <w:lvlJc w:val="left"/>
      <w:pPr>
        <w:ind w:left="1440" w:hanging="360"/>
      </w:pPr>
      <w:rPr>
        <w:rFonts w:ascii="Courier New" w:hAnsi="Courier New" w:hint="default"/>
      </w:rPr>
    </w:lvl>
    <w:lvl w:ilvl="2" w:tplc="D99001FE">
      <w:start w:val="1"/>
      <w:numFmt w:val="bullet"/>
      <w:lvlText w:val=""/>
      <w:lvlJc w:val="left"/>
      <w:pPr>
        <w:ind w:left="2160" w:hanging="360"/>
      </w:pPr>
      <w:rPr>
        <w:rFonts w:ascii="Wingdings" w:hAnsi="Wingdings" w:hint="default"/>
      </w:rPr>
    </w:lvl>
    <w:lvl w:ilvl="3" w:tplc="DD5CAE2C">
      <w:start w:val="1"/>
      <w:numFmt w:val="bullet"/>
      <w:lvlText w:val=""/>
      <w:lvlJc w:val="left"/>
      <w:pPr>
        <w:ind w:left="2880" w:hanging="360"/>
      </w:pPr>
      <w:rPr>
        <w:rFonts w:ascii="Symbol" w:hAnsi="Symbol" w:hint="default"/>
      </w:rPr>
    </w:lvl>
    <w:lvl w:ilvl="4" w:tplc="764E2748">
      <w:start w:val="1"/>
      <w:numFmt w:val="bullet"/>
      <w:lvlText w:val="o"/>
      <w:lvlJc w:val="left"/>
      <w:pPr>
        <w:ind w:left="3600" w:hanging="360"/>
      </w:pPr>
      <w:rPr>
        <w:rFonts w:ascii="Courier New" w:hAnsi="Courier New" w:hint="default"/>
      </w:rPr>
    </w:lvl>
    <w:lvl w:ilvl="5" w:tplc="452CFADC">
      <w:start w:val="1"/>
      <w:numFmt w:val="bullet"/>
      <w:lvlText w:val=""/>
      <w:lvlJc w:val="left"/>
      <w:pPr>
        <w:ind w:left="4320" w:hanging="360"/>
      </w:pPr>
      <w:rPr>
        <w:rFonts w:ascii="Wingdings" w:hAnsi="Wingdings" w:hint="default"/>
      </w:rPr>
    </w:lvl>
    <w:lvl w:ilvl="6" w:tplc="7BA628A2">
      <w:start w:val="1"/>
      <w:numFmt w:val="bullet"/>
      <w:lvlText w:val=""/>
      <w:lvlJc w:val="left"/>
      <w:pPr>
        <w:ind w:left="5040" w:hanging="360"/>
      </w:pPr>
      <w:rPr>
        <w:rFonts w:ascii="Symbol" w:hAnsi="Symbol" w:hint="default"/>
      </w:rPr>
    </w:lvl>
    <w:lvl w:ilvl="7" w:tplc="3D0A03EA">
      <w:start w:val="1"/>
      <w:numFmt w:val="bullet"/>
      <w:lvlText w:val="o"/>
      <w:lvlJc w:val="left"/>
      <w:pPr>
        <w:ind w:left="5760" w:hanging="360"/>
      </w:pPr>
      <w:rPr>
        <w:rFonts w:ascii="Courier New" w:hAnsi="Courier New" w:hint="default"/>
      </w:rPr>
    </w:lvl>
    <w:lvl w:ilvl="8" w:tplc="83048E82">
      <w:start w:val="1"/>
      <w:numFmt w:val="bullet"/>
      <w:lvlText w:val=""/>
      <w:lvlJc w:val="left"/>
      <w:pPr>
        <w:ind w:left="6480" w:hanging="360"/>
      </w:pPr>
      <w:rPr>
        <w:rFonts w:ascii="Wingdings" w:hAnsi="Wingdings" w:hint="default"/>
      </w:rPr>
    </w:lvl>
  </w:abstractNum>
  <w:abstractNum w:abstractNumId="1003" w15:restartNumberingAfterBreak="0">
    <w:nsid w:val="728F15E9"/>
    <w:multiLevelType w:val="hybridMultilevel"/>
    <w:tmpl w:val="FFFFFFFF"/>
    <w:lvl w:ilvl="0" w:tplc="7180CE1C">
      <w:start w:val="1"/>
      <w:numFmt w:val="bullet"/>
      <w:lvlText w:val=""/>
      <w:lvlJc w:val="left"/>
      <w:pPr>
        <w:ind w:left="720" w:hanging="360"/>
      </w:pPr>
      <w:rPr>
        <w:rFonts w:ascii="Symbol" w:hAnsi="Symbol" w:hint="default"/>
      </w:rPr>
    </w:lvl>
    <w:lvl w:ilvl="1" w:tplc="AFEA5A4A">
      <w:start w:val="1"/>
      <w:numFmt w:val="bullet"/>
      <w:lvlText w:val="o"/>
      <w:lvlJc w:val="left"/>
      <w:pPr>
        <w:ind w:left="1440" w:hanging="360"/>
      </w:pPr>
      <w:rPr>
        <w:rFonts w:ascii="Courier New" w:hAnsi="Courier New" w:hint="default"/>
      </w:rPr>
    </w:lvl>
    <w:lvl w:ilvl="2" w:tplc="30F6CCFC">
      <w:start w:val="1"/>
      <w:numFmt w:val="bullet"/>
      <w:lvlText w:val=""/>
      <w:lvlJc w:val="left"/>
      <w:pPr>
        <w:ind w:left="2160" w:hanging="360"/>
      </w:pPr>
      <w:rPr>
        <w:rFonts w:ascii="Wingdings" w:hAnsi="Wingdings" w:hint="default"/>
      </w:rPr>
    </w:lvl>
    <w:lvl w:ilvl="3" w:tplc="9D3235EA">
      <w:start w:val="1"/>
      <w:numFmt w:val="bullet"/>
      <w:lvlText w:val=""/>
      <w:lvlJc w:val="left"/>
      <w:pPr>
        <w:ind w:left="2880" w:hanging="360"/>
      </w:pPr>
      <w:rPr>
        <w:rFonts w:ascii="Symbol" w:hAnsi="Symbol" w:hint="default"/>
      </w:rPr>
    </w:lvl>
    <w:lvl w:ilvl="4" w:tplc="B8703EBC">
      <w:start w:val="1"/>
      <w:numFmt w:val="bullet"/>
      <w:lvlText w:val="o"/>
      <w:lvlJc w:val="left"/>
      <w:pPr>
        <w:ind w:left="3600" w:hanging="360"/>
      </w:pPr>
      <w:rPr>
        <w:rFonts w:ascii="Courier New" w:hAnsi="Courier New" w:hint="default"/>
      </w:rPr>
    </w:lvl>
    <w:lvl w:ilvl="5" w:tplc="2346BAC0">
      <w:start w:val="1"/>
      <w:numFmt w:val="bullet"/>
      <w:lvlText w:val=""/>
      <w:lvlJc w:val="left"/>
      <w:pPr>
        <w:ind w:left="4320" w:hanging="360"/>
      </w:pPr>
      <w:rPr>
        <w:rFonts w:ascii="Wingdings" w:hAnsi="Wingdings" w:hint="default"/>
      </w:rPr>
    </w:lvl>
    <w:lvl w:ilvl="6" w:tplc="D74E665C">
      <w:start w:val="1"/>
      <w:numFmt w:val="bullet"/>
      <w:lvlText w:val=""/>
      <w:lvlJc w:val="left"/>
      <w:pPr>
        <w:ind w:left="5040" w:hanging="360"/>
      </w:pPr>
      <w:rPr>
        <w:rFonts w:ascii="Symbol" w:hAnsi="Symbol" w:hint="default"/>
      </w:rPr>
    </w:lvl>
    <w:lvl w:ilvl="7" w:tplc="36887B32">
      <w:start w:val="1"/>
      <w:numFmt w:val="bullet"/>
      <w:lvlText w:val="o"/>
      <w:lvlJc w:val="left"/>
      <w:pPr>
        <w:ind w:left="5760" w:hanging="360"/>
      </w:pPr>
      <w:rPr>
        <w:rFonts w:ascii="Courier New" w:hAnsi="Courier New" w:hint="default"/>
      </w:rPr>
    </w:lvl>
    <w:lvl w:ilvl="8" w:tplc="A04E7878">
      <w:start w:val="1"/>
      <w:numFmt w:val="bullet"/>
      <w:lvlText w:val=""/>
      <w:lvlJc w:val="left"/>
      <w:pPr>
        <w:ind w:left="6480" w:hanging="360"/>
      </w:pPr>
      <w:rPr>
        <w:rFonts w:ascii="Wingdings" w:hAnsi="Wingdings" w:hint="default"/>
      </w:rPr>
    </w:lvl>
  </w:abstractNum>
  <w:abstractNum w:abstractNumId="1004" w15:restartNumberingAfterBreak="0">
    <w:nsid w:val="72BA1EC3"/>
    <w:multiLevelType w:val="hybridMultilevel"/>
    <w:tmpl w:val="FFFFFFFF"/>
    <w:lvl w:ilvl="0" w:tplc="99E20C4C">
      <w:start w:val="1"/>
      <w:numFmt w:val="bullet"/>
      <w:lvlText w:val=""/>
      <w:lvlJc w:val="left"/>
      <w:pPr>
        <w:ind w:left="720" w:hanging="360"/>
      </w:pPr>
      <w:rPr>
        <w:rFonts w:ascii="Symbol" w:hAnsi="Symbol" w:hint="default"/>
      </w:rPr>
    </w:lvl>
    <w:lvl w:ilvl="1" w:tplc="18944FF2">
      <w:start w:val="1"/>
      <w:numFmt w:val="bullet"/>
      <w:lvlText w:val="o"/>
      <w:lvlJc w:val="left"/>
      <w:pPr>
        <w:ind w:left="1440" w:hanging="360"/>
      </w:pPr>
      <w:rPr>
        <w:rFonts w:ascii="Courier New" w:hAnsi="Courier New" w:hint="default"/>
      </w:rPr>
    </w:lvl>
    <w:lvl w:ilvl="2" w:tplc="6C3EFC58">
      <w:start w:val="1"/>
      <w:numFmt w:val="bullet"/>
      <w:lvlText w:val=""/>
      <w:lvlJc w:val="left"/>
      <w:pPr>
        <w:ind w:left="2160" w:hanging="360"/>
      </w:pPr>
      <w:rPr>
        <w:rFonts w:ascii="Wingdings" w:hAnsi="Wingdings" w:hint="default"/>
      </w:rPr>
    </w:lvl>
    <w:lvl w:ilvl="3" w:tplc="879CE746">
      <w:start w:val="1"/>
      <w:numFmt w:val="bullet"/>
      <w:lvlText w:val=""/>
      <w:lvlJc w:val="left"/>
      <w:pPr>
        <w:ind w:left="2880" w:hanging="360"/>
      </w:pPr>
      <w:rPr>
        <w:rFonts w:ascii="Symbol" w:hAnsi="Symbol" w:hint="default"/>
      </w:rPr>
    </w:lvl>
    <w:lvl w:ilvl="4" w:tplc="26921308">
      <w:start w:val="1"/>
      <w:numFmt w:val="bullet"/>
      <w:lvlText w:val="o"/>
      <w:lvlJc w:val="left"/>
      <w:pPr>
        <w:ind w:left="3600" w:hanging="360"/>
      </w:pPr>
      <w:rPr>
        <w:rFonts w:ascii="Courier New" w:hAnsi="Courier New" w:hint="default"/>
      </w:rPr>
    </w:lvl>
    <w:lvl w:ilvl="5" w:tplc="98DA8AA6">
      <w:start w:val="1"/>
      <w:numFmt w:val="bullet"/>
      <w:lvlText w:val=""/>
      <w:lvlJc w:val="left"/>
      <w:pPr>
        <w:ind w:left="4320" w:hanging="360"/>
      </w:pPr>
      <w:rPr>
        <w:rFonts w:ascii="Wingdings" w:hAnsi="Wingdings" w:hint="default"/>
      </w:rPr>
    </w:lvl>
    <w:lvl w:ilvl="6" w:tplc="AC0E2E8C">
      <w:start w:val="1"/>
      <w:numFmt w:val="bullet"/>
      <w:lvlText w:val=""/>
      <w:lvlJc w:val="left"/>
      <w:pPr>
        <w:ind w:left="5040" w:hanging="360"/>
      </w:pPr>
      <w:rPr>
        <w:rFonts w:ascii="Symbol" w:hAnsi="Symbol" w:hint="default"/>
      </w:rPr>
    </w:lvl>
    <w:lvl w:ilvl="7" w:tplc="27B6C992">
      <w:start w:val="1"/>
      <w:numFmt w:val="bullet"/>
      <w:lvlText w:val="o"/>
      <w:lvlJc w:val="left"/>
      <w:pPr>
        <w:ind w:left="5760" w:hanging="360"/>
      </w:pPr>
      <w:rPr>
        <w:rFonts w:ascii="Courier New" w:hAnsi="Courier New" w:hint="default"/>
      </w:rPr>
    </w:lvl>
    <w:lvl w:ilvl="8" w:tplc="62666C14">
      <w:start w:val="1"/>
      <w:numFmt w:val="bullet"/>
      <w:lvlText w:val=""/>
      <w:lvlJc w:val="left"/>
      <w:pPr>
        <w:ind w:left="6480" w:hanging="360"/>
      </w:pPr>
      <w:rPr>
        <w:rFonts w:ascii="Wingdings" w:hAnsi="Wingdings" w:hint="default"/>
      </w:rPr>
    </w:lvl>
  </w:abstractNum>
  <w:abstractNum w:abstractNumId="1005" w15:restartNumberingAfterBreak="0">
    <w:nsid w:val="72DA5D81"/>
    <w:multiLevelType w:val="hybridMultilevel"/>
    <w:tmpl w:val="FFFFFFFF"/>
    <w:lvl w:ilvl="0" w:tplc="D6A071B4">
      <w:start w:val="1"/>
      <w:numFmt w:val="bullet"/>
      <w:lvlText w:val=""/>
      <w:lvlJc w:val="left"/>
      <w:pPr>
        <w:ind w:left="720" w:hanging="360"/>
      </w:pPr>
      <w:rPr>
        <w:rFonts w:ascii="Symbol" w:hAnsi="Symbol" w:hint="default"/>
      </w:rPr>
    </w:lvl>
    <w:lvl w:ilvl="1" w:tplc="91EC7D80">
      <w:start w:val="1"/>
      <w:numFmt w:val="bullet"/>
      <w:lvlText w:val="o"/>
      <w:lvlJc w:val="left"/>
      <w:pPr>
        <w:ind w:left="1440" w:hanging="360"/>
      </w:pPr>
      <w:rPr>
        <w:rFonts w:ascii="Courier New" w:hAnsi="Courier New" w:hint="default"/>
      </w:rPr>
    </w:lvl>
    <w:lvl w:ilvl="2" w:tplc="3FDC291A">
      <w:start w:val="1"/>
      <w:numFmt w:val="bullet"/>
      <w:lvlText w:val=""/>
      <w:lvlJc w:val="left"/>
      <w:pPr>
        <w:ind w:left="2160" w:hanging="360"/>
      </w:pPr>
      <w:rPr>
        <w:rFonts w:ascii="Wingdings" w:hAnsi="Wingdings" w:hint="default"/>
      </w:rPr>
    </w:lvl>
    <w:lvl w:ilvl="3" w:tplc="57FA6E8C">
      <w:start w:val="1"/>
      <w:numFmt w:val="bullet"/>
      <w:lvlText w:val=""/>
      <w:lvlJc w:val="left"/>
      <w:pPr>
        <w:ind w:left="2880" w:hanging="360"/>
      </w:pPr>
      <w:rPr>
        <w:rFonts w:ascii="Symbol" w:hAnsi="Symbol" w:hint="default"/>
      </w:rPr>
    </w:lvl>
    <w:lvl w:ilvl="4" w:tplc="57503424">
      <w:start w:val="1"/>
      <w:numFmt w:val="bullet"/>
      <w:lvlText w:val="o"/>
      <w:lvlJc w:val="left"/>
      <w:pPr>
        <w:ind w:left="3600" w:hanging="360"/>
      </w:pPr>
      <w:rPr>
        <w:rFonts w:ascii="Courier New" w:hAnsi="Courier New" w:hint="default"/>
      </w:rPr>
    </w:lvl>
    <w:lvl w:ilvl="5" w:tplc="9C9EFB90">
      <w:start w:val="1"/>
      <w:numFmt w:val="bullet"/>
      <w:lvlText w:val=""/>
      <w:lvlJc w:val="left"/>
      <w:pPr>
        <w:ind w:left="4320" w:hanging="360"/>
      </w:pPr>
      <w:rPr>
        <w:rFonts w:ascii="Wingdings" w:hAnsi="Wingdings" w:hint="default"/>
      </w:rPr>
    </w:lvl>
    <w:lvl w:ilvl="6" w:tplc="769264C6">
      <w:start w:val="1"/>
      <w:numFmt w:val="bullet"/>
      <w:lvlText w:val=""/>
      <w:lvlJc w:val="left"/>
      <w:pPr>
        <w:ind w:left="5040" w:hanging="360"/>
      </w:pPr>
      <w:rPr>
        <w:rFonts w:ascii="Symbol" w:hAnsi="Symbol" w:hint="default"/>
      </w:rPr>
    </w:lvl>
    <w:lvl w:ilvl="7" w:tplc="5540CE10">
      <w:start w:val="1"/>
      <w:numFmt w:val="bullet"/>
      <w:lvlText w:val="o"/>
      <w:lvlJc w:val="left"/>
      <w:pPr>
        <w:ind w:left="5760" w:hanging="360"/>
      </w:pPr>
      <w:rPr>
        <w:rFonts w:ascii="Courier New" w:hAnsi="Courier New" w:hint="default"/>
      </w:rPr>
    </w:lvl>
    <w:lvl w:ilvl="8" w:tplc="F41A4EF0">
      <w:start w:val="1"/>
      <w:numFmt w:val="bullet"/>
      <w:lvlText w:val=""/>
      <w:lvlJc w:val="left"/>
      <w:pPr>
        <w:ind w:left="6480" w:hanging="360"/>
      </w:pPr>
      <w:rPr>
        <w:rFonts w:ascii="Wingdings" w:hAnsi="Wingdings" w:hint="default"/>
      </w:rPr>
    </w:lvl>
  </w:abstractNum>
  <w:abstractNum w:abstractNumId="1006" w15:restartNumberingAfterBreak="0">
    <w:nsid w:val="73000B8B"/>
    <w:multiLevelType w:val="hybridMultilevel"/>
    <w:tmpl w:val="FFFFFFFF"/>
    <w:lvl w:ilvl="0" w:tplc="10108DFE">
      <w:start w:val="1"/>
      <w:numFmt w:val="bullet"/>
      <w:lvlText w:val=""/>
      <w:lvlJc w:val="left"/>
      <w:pPr>
        <w:ind w:left="720" w:hanging="360"/>
      </w:pPr>
      <w:rPr>
        <w:rFonts w:ascii="Symbol" w:hAnsi="Symbol" w:hint="default"/>
      </w:rPr>
    </w:lvl>
    <w:lvl w:ilvl="1" w:tplc="EED26C70">
      <w:start w:val="1"/>
      <w:numFmt w:val="bullet"/>
      <w:lvlText w:val="o"/>
      <w:lvlJc w:val="left"/>
      <w:pPr>
        <w:ind w:left="1440" w:hanging="360"/>
      </w:pPr>
      <w:rPr>
        <w:rFonts w:ascii="Courier New" w:hAnsi="Courier New" w:hint="default"/>
      </w:rPr>
    </w:lvl>
    <w:lvl w:ilvl="2" w:tplc="A7A29428">
      <w:start w:val="1"/>
      <w:numFmt w:val="bullet"/>
      <w:lvlText w:val=""/>
      <w:lvlJc w:val="left"/>
      <w:pPr>
        <w:ind w:left="2160" w:hanging="360"/>
      </w:pPr>
      <w:rPr>
        <w:rFonts w:ascii="Wingdings" w:hAnsi="Wingdings" w:hint="default"/>
      </w:rPr>
    </w:lvl>
    <w:lvl w:ilvl="3" w:tplc="4DF06268">
      <w:start w:val="1"/>
      <w:numFmt w:val="bullet"/>
      <w:lvlText w:val=""/>
      <w:lvlJc w:val="left"/>
      <w:pPr>
        <w:ind w:left="2880" w:hanging="360"/>
      </w:pPr>
      <w:rPr>
        <w:rFonts w:ascii="Symbol" w:hAnsi="Symbol" w:hint="default"/>
      </w:rPr>
    </w:lvl>
    <w:lvl w:ilvl="4" w:tplc="CECACBC2">
      <w:start w:val="1"/>
      <w:numFmt w:val="bullet"/>
      <w:lvlText w:val="o"/>
      <w:lvlJc w:val="left"/>
      <w:pPr>
        <w:ind w:left="3600" w:hanging="360"/>
      </w:pPr>
      <w:rPr>
        <w:rFonts w:ascii="Courier New" w:hAnsi="Courier New" w:hint="default"/>
      </w:rPr>
    </w:lvl>
    <w:lvl w:ilvl="5" w:tplc="636A3F1C">
      <w:start w:val="1"/>
      <w:numFmt w:val="bullet"/>
      <w:lvlText w:val=""/>
      <w:lvlJc w:val="left"/>
      <w:pPr>
        <w:ind w:left="4320" w:hanging="360"/>
      </w:pPr>
      <w:rPr>
        <w:rFonts w:ascii="Wingdings" w:hAnsi="Wingdings" w:hint="default"/>
      </w:rPr>
    </w:lvl>
    <w:lvl w:ilvl="6" w:tplc="A8D0A97E">
      <w:start w:val="1"/>
      <w:numFmt w:val="bullet"/>
      <w:lvlText w:val=""/>
      <w:lvlJc w:val="left"/>
      <w:pPr>
        <w:ind w:left="5040" w:hanging="360"/>
      </w:pPr>
      <w:rPr>
        <w:rFonts w:ascii="Symbol" w:hAnsi="Symbol" w:hint="default"/>
      </w:rPr>
    </w:lvl>
    <w:lvl w:ilvl="7" w:tplc="E34A14B4">
      <w:start w:val="1"/>
      <w:numFmt w:val="bullet"/>
      <w:lvlText w:val="o"/>
      <w:lvlJc w:val="left"/>
      <w:pPr>
        <w:ind w:left="5760" w:hanging="360"/>
      </w:pPr>
      <w:rPr>
        <w:rFonts w:ascii="Courier New" w:hAnsi="Courier New" w:hint="default"/>
      </w:rPr>
    </w:lvl>
    <w:lvl w:ilvl="8" w:tplc="BE3EC5BC">
      <w:start w:val="1"/>
      <w:numFmt w:val="bullet"/>
      <w:lvlText w:val=""/>
      <w:lvlJc w:val="left"/>
      <w:pPr>
        <w:ind w:left="6480" w:hanging="360"/>
      </w:pPr>
      <w:rPr>
        <w:rFonts w:ascii="Wingdings" w:hAnsi="Wingdings" w:hint="default"/>
      </w:rPr>
    </w:lvl>
  </w:abstractNum>
  <w:abstractNum w:abstractNumId="1007" w15:restartNumberingAfterBreak="0">
    <w:nsid w:val="73031D7B"/>
    <w:multiLevelType w:val="hybridMultilevel"/>
    <w:tmpl w:val="FFFFFFFF"/>
    <w:lvl w:ilvl="0" w:tplc="749E5DD4">
      <w:start w:val="1"/>
      <w:numFmt w:val="bullet"/>
      <w:lvlText w:val=""/>
      <w:lvlJc w:val="left"/>
      <w:pPr>
        <w:ind w:left="720" w:hanging="360"/>
      </w:pPr>
      <w:rPr>
        <w:rFonts w:ascii="Symbol" w:hAnsi="Symbol" w:hint="default"/>
      </w:rPr>
    </w:lvl>
    <w:lvl w:ilvl="1" w:tplc="19728C40">
      <w:start w:val="1"/>
      <w:numFmt w:val="bullet"/>
      <w:lvlText w:val="o"/>
      <w:lvlJc w:val="left"/>
      <w:pPr>
        <w:ind w:left="1440" w:hanging="360"/>
      </w:pPr>
      <w:rPr>
        <w:rFonts w:ascii="Courier New" w:hAnsi="Courier New" w:hint="default"/>
      </w:rPr>
    </w:lvl>
    <w:lvl w:ilvl="2" w:tplc="D42AF0FA">
      <w:start w:val="1"/>
      <w:numFmt w:val="bullet"/>
      <w:lvlText w:val=""/>
      <w:lvlJc w:val="left"/>
      <w:pPr>
        <w:ind w:left="2160" w:hanging="360"/>
      </w:pPr>
      <w:rPr>
        <w:rFonts w:ascii="Wingdings" w:hAnsi="Wingdings" w:hint="default"/>
      </w:rPr>
    </w:lvl>
    <w:lvl w:ilvl="3" w:tplc="62386698">
      <w:start w:val="1"/>
      <w:numFmt w:val="bullet"/>
      <w:lvlText w:val=""/>
      <w:lvlJc w:val="left"/>
      <w:pPr>
        <w:ind w:left="2880" w:hanging="360"/>
      </w:pPr>
      <w:rPr>
        <w:rFonts w:ascii="Symbol" w:hAnsi="Symbol" w:hint="default"/>
      </w:rPr>
    </w:lvl>
    <w:lvl w:ilvl="4" w:tplc="6F462916">
      <w:start w:val="1"/>
      <w:numFmt w:val="bullet"/>
      <w:lvlText w:val="o"/>
      <w:lvlJc w:val="left"/>
      <w:pPr>
        <w:ind w:left="3600" w:hanging="360"/>
      </w:pPr>
      <w:rPr>
        <w:rFonts w:ascii="Courier New" w:hAnsi="Courier New" w:hint="default"/>
      </w:rPr>
    </w:lvl>
    <w:lvl w:ilvl="5" w:tplc="8022190A">
      <w:start w:val="1"/>
      <w:numFmt w:val="bullet"/>
      <w:lvlText w:val=""/>
      <w:lvlJc w:val="left"/>
      <w:pPr>
        <w:ind w:left="4320" w:hanging="360"/>
      </w:pPr>
      <w:rPr>
        <w:rFonts w:ascii="Wingdings" w:hAnsi="Wingdings" w:hint="default"/>
      </w:rPr>
    </w:lvl>
    <w:lvl w:ilvl="6" w:tplc="03E277EA">
      <w:start w:val="1"/>
      <w:numFmt w:val="bullet"/>
      <w:lvlText w:val=""/>
      <w:lvlJc w:val="left"/>
      <w:pPr>
        <w:ind w:left="5040" w:hanging="360"/>
      </w:pPr>
      <w:rPr>
        <w:rFonts w:ascii="Symbol" w:hAnsi="Symbol" w:hint="default"/>
      </w:rPr>
    </w:lvl>
    <w:lvl w:ilvl="7" w:tplc="B0A094B6">
      <w:start w:val="1"/>
      <w:numFmt w:val="bullet"/>
      <w:lvlText w:val="o"/>
      <w:lvlJc w:val="left"/>
      <w:pPr>
        <w:ind w:left="5760" w:hanging="360"/>
      </w:pPr>
      <w:rPr>
        <w:rFonts w:ascii="Courier New" w:hAnsi="Courier New" w:hint="default"/>
      </w:rPr>
    </w:lvl>
    <w:lvl w:ilvl="8" w:tplc="70A4B7B0">
      <w:start w:val="1"/>
      <w:numFmt w:val="bullet"/>
      <w:lvlText w:val=""/>
      <w:lvlJc w:val="left"/>
      <w:pPr>
        <w:ind w:left="6480" w:hanging="360"/>
      </w:pPr>
      <w:rPr>
        <w:rFonts w:ascii="Wingdings" w:hAnsi="Wingdings" w:hint="default"/>
      </w:rPr>
    </w:lvl>
  </w:abstractNum>
  <w:abstractNum w:abstractNumId="1008" w15:restartNumberingAfterBreak="0">
    <w:nsid w:val="7318356F"/>
    <w:multiLevelType w:val="hybridMultilevel"/>
    <w:tmpl w:val="FFFFFFFF"/>
    <w:lvl w:ilvl="0" w:tplc="570E46F4">
      <w:start w:val="1"/>
      <w:numFmt w:val="bullet"/>
      <w:lvlText w:val=""/>
      <w:lvlJc w:val="left"/>
      <w:pPr>
        <w:ind w:left="720" w:hanging="360"/>
      </w:pPr>
      <w:rPr>
        <w:rFonts w:ascii="Symbol" w:hAnsi="Symbol" w:hint="default"/>
      </w:rPr>
    </w:lvl>
    <w:lvl w:ilvl="1" w:tplc="94563330">
      <w:start w:val="1"/>
      <w:numFmt w:val="bullet"/>
      <w:lvlText w:val="o"/>
      <w:lvlJc w:val="left"/>
      <w:pPr>
        <w:ind w:left="1440" w:hanging="360"/>
      </w:pPr>
      <w:rPr>
        <w:rFonts w:ascii="Courier New" w:hAnsi="Courier New" w:hint="default"/>
      </w:rPr>
    </w:lvl>
    <w:lvl w:ilvl="2" w:tplc="20A27336">
      <w:start w:val="1"/>
      <w:numFmt w:val="bullet"/>
      <w:lvlText w:val=""/>
      <w:lvlJc w:val="left"/>
      <w:pPr>
        <w:ind w:left="2160" w:hanging="360"/>
      </w:pPr>
      <w:rPr>
        <w:rFonts w:ascii="Wingdings" w:hAnsi="Wingdings" w:hint="default"/>
      </w:rPr>
    </w:lvl>
    <w:lvl w:ilvl="3" w:tplc="4204F042">
      <w:start w:val="1"/>
      <w:numFmt w:val="bullet"/>
      <w:lvlText w:val=""/>
      <w:lvlJc w:val="left"/>
      <w:pPr>
        <w:ind w:left="2880" w:hanging="360"/>
      </w:pPr>
      <w:rPr>
        <w:rFonts w:ascii="Symbol" w:hAnsi="Symbol" w:hint="default"/>
      </w:rPr>
    </w:lvl>
    <w:lvl w:ilvl="4" w:tplc="A3EE81DE">
      <w:start w:val="1"/>
      <w:numFmt w:val="bullet"/>
      <w:lvlText w:val="o"/>
      <w:lvlJc w:val="left"/>
      <w:pPr>
        <w:ind w:left="3600" w:hanging="360"/>
      </w:pPr>
      <w:rPr>
        <w:rFonts w:ascii="Courier New" w:hAnsi="Courier New" w:hint="default"/>
      </w:rPr>
    </w:lvl>
    <w:lvl w:ilvl="5" w:tplc="A844C994">
      <w:start w:val="1"/>
      <w:numFmt w:val="bullet"/>
      <w:lvlText w:val=""/>
      <w:lvlJc w:val="left"/>
      <w:pPr>
        <w:ind w:left="4320" w:hanging="360"/>
      </w:pPr>
      <w:rPr>
        <w:rFonts w:ascii="Wingdings" w:hAnsi="Wingdings" w:hint="default"/>
      </w:rPr>
    </w:lvl>
    <w:lvl w:ilvl="6" w:tplc="BC56BD38">
      <w:start w:val="1"/>
      <w:numFmt w:val="bullet"/>
      <w:lvlText w:val=""/>
      <w:lvlJc w:val="left"/>
      <w:pPr>
        <w:ind w:left="5040" w:hanging="360"/>
      </w:pPr>
      <w:rPr>
        <w:rFonts w:ascii="Symbol" w:hAnsi="Symbol" w:hint="default"/>
      </w:rPr>
    </w:lvl>
    <w:lvl w:ilvl="7" w:tplc="B4C0D830">
      <w:start w:val="1"/>
      <w:numFmt w:val="bullet"/>
      <w:lvlText w:val="o"/>
      <w:lvlJc w:val="left"/>
      <w:pPr>
        <w:ind w:left="5760" w:hanging="360"/>
      </w:pPr>
      <w:rPr>
        <w:rFonts w:ascii="Courier New" w:hAnsi="Courier New" w:hint="default"/>
      </w:rPr>
    </w:lvl>
    <w:lvl w:ilvl="8" w:tplc="262CD700">
      <w:start w:val="1"/>
      <w:numFmt w:val="bullet"/>
      <w:lvlText w:val=""/>
      <w:lvlJc w:val="left"/>
      <w:pPr>
        <w:ind w:left="6480" w:hanging="360"/>
      </w:pPr>
      <w:rPr>
        <w:rFonts w:ascii="Wingdings" w:hAnsi="Wingdings" w:hint="default"/>
      </w:rPr>
    </w:lvl>
  </w:abstractNum>
  <w:abstractNum w:abstractNumId="1009" w15:restartNumberingAfterBreak="0">
    <w:nsid w:val="736F4333"/>
    <w:multiLevelType w:val="hybridMultilevel"/>
    <w:tmpl w:val="FFFFFFFF"/>
    <w:lvl w:ilvl="0" w:tplc="8E70EA74">
      <w:start w:val="1"/>
      <w:numFmt w:val="bullet"/>
      <w:lvlText w:val=""/>
      <w:lvlJc w:val="left"/>
      <w:pPr>
        <w:ind w:left="720" w:hanging="360"/>
      </w:pPr>
      <w:rPr>
        <w:rFonts w:ascii="Symbol" w:hAnsi="Symbol" w:hint="default"/>
      </w:rPr>
    </w:lvl>
    <w:lvl w:ilvl="1" w:tplc="146025FE">
      <w:start w:val="1"/>
      <w:numFmt w:val="bullet"/>
      <w:lvlText w:val="o"/>
      <w:lvlJc w:val="left"/>
      <w:pPr>
        <w:ind w:left="1440" w:hanging="360"/>
      </w:pPr>
      <w:rPr>
        <w:rFonts w:ascii="Courier New" w:hAnsi="Courier New" w:hint="default"/>
      </w:rPr>
    </w:lvl>
    <w:lvl w:ilvl="2" w:tplc="C9764DFC">
      <w:start w:val="1"/>
      <w:numFmt w:val="bullet"/>
      <w:lvlText w:val=""/>
      <w:lvlJc w:val="left"/>
      <w:pPr>
        <w:ind w:left="2160" w:hanging="360"/>
      </w:pPr>
      <w:rPr>
        <w:rFonts w:ascii="Wingdings" w:hAnsi="Wingdings" w:hint="default"/>
      </w:rPr>
    </w:lvl>
    <w:lvl w:ilvl="3" w:tplc="1D84AA12">
      <w:start w:val="1"/>
      <w:numFmt w:val="bullet"/>
      <w:lvlText w:val=""/>
      <w:lvlJc w:val="left"/>
      <w:pPr>
        <w:ind w:left="2880" w:hanging="360"/>
      </w:pPr>
      <w:rPr>
        <w:rFonts w:ascii="Symbol" w:hAnsi="Symbol" w:hint="default"/>
      </w:rPr>
    </w:lvl>
    <w:lvl w:ilvl="4" w:tplc="F0BC223C">
      <w:start w:val="1"/>
      <w:numFmt w:val="bullet"/>
      <w:lvlText w:val="o"/>
      <w:lvlJc w:val="left"/>
      <w:pPr>
        <w:ind w:left="3600" w:hanging="360"/>
      </w:pPr>
      <w:rPr>
        <w:rFonts w:ascii="Courier New" w:hAnsi="Courier New" w:hint="default"/>
      </w:rPr>
    </w:lvl>
    <w:lvl w:ilvl="5" w:tplc="E3FAB3E8">
      <w:start w:val="1"/>
      <w:numFmt w:val="bullet"/>
      <w:lvlText w:val=""/>
      <w:lvlJc w:val="left"/>
      <w:pPr>
        <w:ind w:left="4320" w:hanging="360"/>
      </w:pPr>
      <w:rPr>
        <w:rFonts w:ascii="Wingdings" w:hAnsi="Wingdings" w:hint="default"/>
      </w:rPr>
    </w:lvl>
    <w:lvl w:ilvl="6" w:tplc="69846098">
      <w:start w:val="1"/>
      <w:numFmt w:val="bullet"/>
      <w:lvlText w:val=""/>
      <w:lvlJc w:val="left"/>
      <w:pPr>
        <w:ind w:left="5040" w:hanging="360"/>
      </w:pPr>
      <w:rPr>
        <w:rFonts w:ascii="Symbol" w:hAnsi="Symbol" w:hint="default"/>
      </w:rPr>
    </w:lvl>
    <w:lvl w:ilvl="7" w:tplc="2532483C">
      <w:start w:val="1"/>
      <w:numFmt w:val="bullet"/>
      <w:lvlText w:val="o"/>
      <w:lvlJc w:val="left"/>
      <w:pPr>
        <w:ind w:left="5760" w:hanging="360"/>
      </w:pPr>
      <w:rPr>
        <w:rFonts w:ascii="Courier New" w:hAnsi="Courier New" w:hint="default"/>
      </w:rPr>
    </w:lvl>
    <w:lvl w:ilvl="8" w:tplc="A26A59E8">
      <w:start w:val="1"/>
      <w:numFmt w:val="bullet"/>
      <w:lvlText w:val=""/>
      <w:lvlJc w:val="left"/>
      <w:pPr>
        <w:ind w:left="6480" w:hanging="360"/>
      </w:pPr>
      <w:rPr>
        <w:rFonts w:ascii="Wingdings" w:hAnsi="Wingdings" w:hint="default"/>
      </w:rPr>
    </w:lvl>
  </w:abstractNum>
  <w:abstractNum w:abstractNumId="1010" w15:restartNumberingAfterBreak="0">
    <w:nsid w:val="737F114E"/>
    <w:multiLevelType w:val="hybridMultilevel"/>
    <w:tmpl w:val="FFFFFFFF"/>
    <w:lvl w:ilvl="0" w:tplc="4004331C">
      <w:start w:val="1"/>
      <w:numFmt w:val="bullet"/>
      <w:lvlText w:val=""/>
      <w:lvlJc w:val="left"/>
      <w:pPr>
        <w:ind w:left="720" w:hanging="360"/>
      </w:pPr>
      <w:rPr>
        <w:rFonts w:ascii="Symbol" w:hAnsi="Symbol" w:hint="default"/>
      </w:rPr>
    </w:lvl>
    <w:lvl w:ilvl="1" w:tplc="05B69846">
      <w:start w:val="1"/>
      <w:numFmt w:val="bullet"/>
      <w:lvlText w:val="o"/>
      <w:lvlJc w:val="left"/>
      <w:pPr>
        <w:ind w:left="1440" w:hanging="360"/>
      </w:pPr>
      <w:rPr>
        <w:rFonts w:ascii="Courier New" w:hAnsi="Courier New" w:hint="default"/>
      </w:rPr>
    </w:lvl>
    <w:lvl w:ilvl="2" w:tplc="2DF474A2">
      <w:start w:val="1"/>
      <w:numFmt w:val="bullet"/>
      <w:lvlText w:val=""/>
      <w:lvlJc w:val="left"/>
      <w:pPr>
        <w:ind w:left="2160" w:hanging="360"/>
      </w:pPr>
      <w:rPr>
        <w:rFonts w:ascii="Wingdings" w:hAnsi="Wingdings" w:hint="default"/>
      </w:rPr>
    </w:lvl>
    <w:lvl w:ilvl="3" w:tplc="F7B436EA">
      <w:start w:val="1"/>
      <w:numFmt w:val="bullet"/>
      <w:lvlText w:val=""/>
      <w:lvlJc w:val="left"/>
      <w:pPr>
        <w:ind w:left="2880" w:hanging="360"/>
      </w:pPr>
      <w:rPr>
        <w:rFonts w:ascii="Symbol" w:hAnsi="Symbol" w:hint="default"/>
      </w:rPr>
    </w:lvl>
    <w:lvl w:ilvl="4" w:tplc="36F00B70">
      <w:start w:val="1"/>
      <w:numFmt w:val="bullet"/>
      <w:lvlText w:val="o"/>
      <w:lvlJc w:val="left"/>
      <w:pPr>
        <w:ind w:left="3600" w:hanging="360"/>
      </w:pPr>
      <w:rPr>
        <w:rFonts w:ascii="Courier New" w:hAnsi="Courier New" w:hint="default"/>
      </w:rPr>
    </w:lvl>
    <w:lvl w:ilvl="5" w:tplc="183E71CA">
      <w:start w:val="1"/>
      <w:numFmt w:val="bullet"/>
      <w:lvlText w:val=""/>
      <w:lvlJc w:val="left"/>
      <w:pPr>
        <w:ind w:left="4320" w:hanging="360"/>
      </w:pPr>
      <w:rPr>
        <w:rFonts w:ascii="Wingdings" w:hAnsi="Wingdings" w:hint="default"/>
      </w:rPr>
    </w:lvl>
    <w:lvl w:ilvl="6" w:tplc="DD628C50">
      <w:start w:val="1"/>
      <w:numFmt w:val="bullet"/>
      <w:lvlText w:val=""/>
      <w:lvlJc w:val="left"/>
      <w:pPr>
        <w:ind w:left="5040" w:hanging="360"/>
      </w:pPr>
      <w:rPr>
        <w:rFonts w:ascii="Symbol" w:hAnsi="Symbol" w:hint="default"/>
      </w:rPr>
    </w:lvl>
    <w:lvl w:ilvl="7" w:tplc="519899B2">
      <w:start w:val="1"/>
      <w:numFmt w:val="bullet"/>
      <w:lvlText w:val="o"/>
      <w:lvlJc w:val="left"/>
      <w:pPr>
        <w:ind w:left="5760" w:hanging="360"/>
      </w:pPr>
      <w:rPr>
        <w:rFonts w:ascii="Courier New" w:hAnsi="Courier New" w:hint="default"/>
      </w:rPr>
    </w:lvl>
    <w:lvl w:ilvl="8" w:tplc="BD7CF928">
      <w:start w:val="1"/>
      <w:numFmt w:val="bullet"/>
      <w:lvlText w:val=""/>
      <w:lvlJc w:val="left"/>
      <w:pPr>
        <w:ind w:left="6480" w:hanging="360"/>
      </w:pPr>
      <w:rPr>
        <w:rFonts w:ascii="Wingdings" w:hAnsi="Wingdings" w:hint="default"/>
      </w:rPr>
    </w:lvl>
  </w:abstractNum>
  <w:abstractNum w:abstractNumId="1011" w15:restartNumberingAfterBreak="0">
    <w:nsid w:val="73D501A6"/>
    <w:multiLevelType w:val="hybridMultilevel"/>
    <w:tmpl w:val="FFFFFFFF"/>
    <w:lvl w:ilvl="0" w:tplc="E08AA876">
      <w:start w:val="1"/>
      <w:numFmt w:val="bullet"/>
      <w:lvlText w:val=""/>
      <w:lvlJc w:val="left"/>
      <w:pPr>
        <w:ind w:left="720" w:hanging="360"/>
      </w:pPr>
      <w:rPr>
        <w:rFonts w:ascii="Symbol" w:hAnsi="Symbol" w:hint="default"/>
      </w:rPr>
    </w:lvl>
    <w:lvl w:ilvl="1" w:tplc="2B7A707E">
      <w:start w:val="1"/>
      <w:numFmt w:val="bullet"/>
      <w:lvlText w:val="o"/>
      <w:lvlJc w:val="left"/>
      <w:pPr>
        <w:ind w:left="1440" w:hanging="360"/>
      </w:pPr>
      <w:rPr>
        <w:rFonts w:ascii="Courier New" w:hAnsi="Courier New" w:hint="default"/>
      </w:rPr>
    </w:lvl>
    <w:lvl w:ilvl="2" w:tplc="F27E635E">
      <w:start w:val="1"/>
      <w:numFmt w:val="bullet"/>
      <w:lvlText w:val=""/>
      <w:lvlJc w:val="left"/>
      <w:pPr>
        <w:ind w:left="2160" w:hanging="360"/>
      </w:pPr>
      <w:rPr>
        <w:rFonts w:ascii="Wingdings" w:hAnsi="Wingdings" w:hint="default"/>
      </w:rPr>
    </w:lvl>
    <w:lvl w:ilvl="3" w:tplc="ABFA3A1C">
      <w:start w:val="1"/>
      <w:numFmt w:val="bullet"/>
      <w:lvlText w:val=""/>
      <w:lvlJc w:val="left"/>
      <w:pPr>
        <w:ind w:left="2880" w:hanging="360"/>
      </w:pPr>
      <w:rPr>
        <w:rFonts w:ascii="Symbol" w:hAnsi="Symbol" w:hint="default"/>
      </w:rPr>
    </w:lvl>
    <w:lvl w:ilvl="4" w:tplc="D3C85ECC">
      <w:start w:val="1"/>
      <w:numFmt w:val="bullet"/>
      <w:lvlText w:val="o"/>
      <w:lvlJc w:val="left"/>
      <w:pPr>
        <w:ind w:left="3600" w:hanging="360"/>
      </w:pPr>
      <w:rPr>
        <w:rFonts w:ascii="Courier New" w:hAnsi="Courier New" w:hint="default"/>
      </w:rPr>
    </w:lvl>
    <w:lvl w:ilvl="5" w:tplc="188AB738">
      <w:start w:val="1"/>
      <w:numFmt w:val="bullet"/>
      <w:lvlText w:val=""/>
      <w:lvlJc w:val="left"/>
      <w:pPr>
        <w:ind w:left="4320" w:hanging="360"/>
      </w:pPr>
      <w:rPr>
        <w:rFonts w:ascii="Wingdings" w:hAnsi="Wingdings" w:hint="default"/>
      </w:rPr>
    </w:lvl>
    <w:lvl w:ilvl="6" w:tplc="67000602">
      <w:start w:val="1"/>
      <w:numFmt w:val="bullet"/>
      <w:lvlText w:val=""/>
      <w:lvlJc w:val="left"/>
      <w:pPr>
        <w:ind w:left="5040" w:hanging="360"/>
      </w:pPr>
      <w:rPr>
        <w:rFonts w:ascii="Symbol" w:hAnsi="Symbol" w:hint="default"/>
      </w:rPr>
    </w:lvl>
    <w:lvl w:ilvl="7" w:tplc="F7FE958A">
      <w:start w:val="1"/>
      <w:numFmt w:val="bullet"/>
      <w:lvlText w:val="o"/>
      <w:lvlJc w:val="left"/>
      <w:pPr>
        <w:ind w:left="5760" w:hanging="360"/>
      </w:pPr>
      <w:rPr>
        <w:rFonts w:ascii="Courier New" w:hAnsi="Courier New" w:hint="default"/>
      </w:rPr>
    </w:lvl>
    <w:lvl w:ilvl="8" w:tplc="6068E766">
      <w:start w:val="1"/>
      <w:numFmt w:val="bullet"/>
      <w:lvlText w:val=""/>
      <w:lvlJc w:val="left"/>
      <w:pPr>
        <w:ind w:left="6480" w:hanging="360"/>
      </w:pPr>
      <w:rPr>
        <w:rFonts w:ascii="Wingdings" w:hAnsi="Wingdings" w:hint="default"/>
      </w:rPr>
    </w:lvl>
  </w:abstractNum>
  <w:abstractNum w:abstractNumId="1012" w15:restartNumberingAfterBreak="0">
    <w:nsid w:val="73E150D4"/>
    <w:multiLevelType w:val="hybridMultilevel"/>
    <w:tmpl w:val="FFFFFFFF"/>
    <w:lvl w:ilvl="0" w:tplc="1136C648">
      <w:start w:val="1"/>
      <w:numFmt w:val="bullet"/>
      <w:lvlText w:val=""/>
      <w:lvlJc w:val="left"/>
      <w:pPr>
        <w:ind w:left="720" w:hanging="360"/>
      </w:pPr>
      <w:rPr>
        <w:rFonts w:ascii="Symbol" w:hAnsi="Symbol" w:hint="default"/>
      </w:rPr>
    </w:lvl>
    <w:lvl w:ilvl="1" w:tplc="5E4ACA82">
      <w:start w:val="1"/>
      <w:numFmt w:val="bullet"/>
      <w:lvlText w:val="o"/>
      <w:lvlJc w:val="left"/>
      <w:pPr>
        <w:ind w:left="1440" w:hanging="360"/>
      </w:pPr>
      <w:rPr>
        <w:rFonts w:ascii="Courier New" w:hAnsi="Courier New" w:hint="default"/>
      </w:rPr>
    </w:lvl>
    <w:lvl w:ilvl="2" w:tplc="56289200">
      <w:start w:val="1"/>
      <w:numFmt w:val="bullet"/>
      <w:lvlText w:val=""/>
      <w:lvlJc w:val="left"/>
      <w:pPr>
        <w:ind w:left="2160" w:hanging="360"/>
      </w:pPr>
      <w:rPr>
        <w:rFonts w:ascii="Wingdings" w:hAnsi="Wingdings" w:hint="default"/>
      </w:rPr>
    </w:lvl>
    <w:lvl w:ilvl="3" w:tplc="B2A63688">
      <w:start w:val="1"/>
      <w:numFmt w:val="bullet"/>
      <w:lvlText w:val=""/>
      <w:lvlJc w:val="left"/>
      <w:pPr>
        <w:ind w:left="2880" w:hanging="360"/>
      </w:pPr>
      <w:rPr>
        <w:rFonts w:ascii="Symbol" w:hAnsi="Symbol" w:hint="default"/>
      </w:rPr>
    </w:lvl>
    <w:lvl w:ilvl="4" w:tplc="7B7CCFA4">
      <w:start w:val="1"/>
      <w:numFmt w:val="bullet"/>
      <w:lvlText w:val="o"/>
      <w:lvlJc w:val="left"/>
      <w:pPr>
        <w:ind w:left="3600" w:hanging="360"/>
      </w:pPr>
      <w:rPr>
        <w:rFonts w:ascii="Courier New" w:hAnsi="Courier New" w:hint="default"/>
      </w:rPr>
    </w:lvl>
    <w:lvl w:ilvl="5" w:tplc="58B468C6">
      <w:start w:val="1"/>
      <w:numFmt w:val="bullet"/>
      <w:lvlText w:val=""/>
      <w:lvlJc w:val="left"/>
      <w:pPr>
        <w:ind w:left="4320" w:hanging="360"/>
      </w:pPr>
      <w:rPr>
        <w:rFonts w:ascii="Wingdings" w:hAnsi="Wingdings" w:hint="default"/>
      </w:rPr>
    </w:lvl>
    <w:lvl w:ilvl="6" w:tplc="DB8AF632">
      <w:start w:val="1"/>
      <w:numFmt w:val="bullet"/>
      <w:lvlText w:val=""/>
      <w:lvlJc w:val="left"/>
      <w:pPr>
        <w:ind w:left="5040" w:hanging="360"/>
      </w:pPr>
      <w:rPr>
        <w:rFonts w:ascii="Symbol" w:hAnsi="Symbol" w:hint="default"/>
      </w:rPr>
    </w:lvl>
    <w:lvl w:ilvl="7" w:tplc="9B28D418">
      <w:start w:val="1"/>
      <w:numFmt w:val="bullet"/>
      <w:lvlText w:val="o"/>
      <w:lvlJc w:val="left"/>
      <w:pPr>
        <w:ind w:left="5760" w:hanging="360"/>
      </w:pPr>
      <w:rPr>
        <w:rFonts w:ascii="Courier New" w:hAnsi="Courier New" w:hint="default"/>
      </w:rPr>
    </w:lvl>
    <w:lvl w:ilvl="8" w:tplc="3F3A2246">
      <w:start w:val="1"/>
      <w:numFmt w:val="bullet"/>
      <w:lvlText w:val=""/>
      <w:lvlJc w:val="left"/>
      <w:pPr>
        <w:ind w:left="6480" w:hanging="360"/>
      </w:pPr>
      <w:rPr>
        <w:rFonts w:ascii="Wingdings" w:hAnsi="Wingdings" w:hint="default"/>
      </w:rPr>
    </w:lvl>
  </w:abstractNum>
  <w:abstractNum w:abstractNumId="1013" w15:restartNumberingAfterBreak="0">
    <w:nsid w:val="73F95F66"/>
    <w:multiLevelType w:val="hybridMultilevel"/>
    <w:tmpl w:val="FFFFFFFF"/>
    <w:lvl w:ilvl="0" w:tplc="2262890E">
      <w:start w:val="1"/>
      <w:numFmt w:val="bullet"/>
      <w:lvlText w:val=""/>
      <w:lvlJc w:val="left"/>
      <w:pPr>
        <w:ind w:left="720" w:hanging="360"/>
      </w:pPr>
      <w:rPr>
        <w:rFonts w:ascii="Symbol" w:hAnsi="Symbol" w:hint="default"/>
      </w:rPr>
    </w:lvl>
    <w:lvl w:ilvl="1" w:tplc="4164EA58">
      <w:start w:val="1"/>
      <w:numFmt w:val="bullet"/>
      <w:lvlText w:val="o"/>
      <w:lvlJc w:val="left"/>
      <w:pPr>
        <w:ind w:left="1440" w:hanging="360"/>
      </w:pPr>
      <w:rPr>
        <w:rFonts w:ascii="Courier New" w:hAnsi="Courier New" w:hint="default"/>
      </w:rPr>
    </w:lvl>
    <w:lvl w:ilvl="2" w:tplc="E68652B4">
      <w:start w:val="1"/>
      <w:numFmt w:val="bullet"/>
      <w:lvlText w:val=""/>
      <w:lvlJc w:val="left"/>
      <w:pPr>
        <w:ind w:left="2160" w:hanging="360"/>
      </w:pPr>
      <w:rPr>
        <w:rFonts w:ascii="Wingdings" w:hAnsi="Wingdings" w:hint="default"/>
      </w:rPr>
    </w:lvl>
    <w:lvl w:ilvl="3" w:tplc="3F529578">
      <w:start w:val="1"/>
      <w:numFmt w:val="bullet"/>
      <w:lvlText w:val=""/>
      <w:lvlJc w:val="left"/>
      <w:pPr>
        <w:ind w:left="2880" w:hanging="360"/>
      </w:pPr>
      <w:rPr>
        <w:rFonts w:ascii="Symbol" w:hAnsi="Symbol" w:hint="default"/>
      </w:rPr>
    </w:lvl>
    <w:lvl w:ilvl="4" w:tplc="C7FA6B70">
      <w:start w:val="1"/>
      <w:numFmt w:val="bullet"/>
      <w:lvlText w:val="o"/>
      <w:lvlJc w:val="left"/>
      <w:pPr>
        <w:ind w:left="3600" w:hanging="360"/>
      </w:pPr>
      <w:rPr>
        <w:rFonts w:ascii="Courier New" w:hAnsi="Courier New" w:hint="default"/>
      </w:rPr>
    </w:lvl>
    <w:lvl w:ilvl="5" w:tplc="33E8A67E">
      <w:start w:val="1"/>
      <w:numFmt w:val="bullet"/>
      <w:lvlText w:val=""/>
      <w:lvlJc w:val="left"/>
      <w:pPr>
        <w:ind w:left="4320" w:hanging="360"/>
      </w:pPr>
      <w:rPr>
        <w:rFonts w:ascii="Wingdings" w:hAnsi="Wingdings" w:hint="default"/>
      </w:rPr>
    </w:lvl>
    <w:lvl w:ilvl="6" w:tplc="E30A9B8A">
      <w:start w:val="1"/>
      <w:numFmt w:val="bullet"/>
      <w:lvlText w:val=""/>
      <w:lvlJc w:val="left"/>
      <w:pPr>
        <w:ind w:left="5040" w:hanging="360"/>
      </w:pPr>
      <w:rPr>
        <w:rFonts w:ascii="Symbol" w:hAnsi="Symbol" w:hint="default"/>
      </w:rPr>
    </w:lvl>
    <w:lvl w:ilvl="7" w:tplc="8F3C56F8">
      <w:start w:val="1"/>
      <w:numFmt w:val="bullet"/>
      <w:lvlText w:val="o"/>
      <w:lvlJc w:val="left"/>
      <w:pPr>
        <w:ind w:left="5760" w:hanging="360"/>
      </w:pPr>
      <w:rPr>
        <w:rFonts w:ascii="Courier New" w:hAnsi="Courier New" w:hint="default"/>
      </w:rPr>
    </w:lvl>
    <w:lvl w:ilvl="8" w:tplc="FB101F44">
      <w:start w:val="1"/>
      <w:numFmt w:val="bullet"/>
      <w:lvlText w:val=""/>
      <w:lvlJc w:val="left"/>
      <w:pPr>
        <w:ind w:left="6480" w:hanging="360"/>
      </w:pPr>
      <w:rPr>
        <w:rFonts w:ascii="Wingdings" w:hAnsi="Wingdings" w:hint="default"/>
      </w:rPr>
    </w:lvl>
  </w:abstractNum>
  <w:abstractNum w:abstractNumId="1014" w15:restartNumberingAfterBreak="0">
    <w:nsid w:val="745A6AB3"/>
    <w:multiLevelType w:val="hybridMultilevel"/>
    <w:tmpl w:val="FFFFFFFF"/>
    <w:lvl w:ilvl="0" w:tplc="5DF641AE">
      <w:start w:val="1"/>
      <w:numFmt w:val="bullet"/>
      <w:lvlText w:val=""/>
      <w:lvlJc w:val="left"/>
      <w:pPr>
        <w:ind w:left="720" w:hanging="360"/>
      </w:pPr>
      <w:rPr>
        <w:rFonts w:ascii="Symbol" w:hAnsi="Symbol" w:hint="default"/>
      </w:rPr>
    </w:lvl>
    <w:lvl w:ilvl="1" w:tplc="3D44B71C">
      <w:start w:val="1"/>
      <w:numFmt w:val="bullet"/>
      <w:lvlText w:val="o"/>
      <w:lvlJc w:val="left"/>
      <w:pPr>
        <w:ind w:left="1440" w:hanging="360"/>
      </w:pPr>
      <w:rPr>
        <w:rFonts w:ascii="Courier New" w:hAnsi="Courier New" w:hint="default"/>
      </w:rPr>
    </w:lvl>
    <w:lvl w:ilvl="2" w:tplc="61E8901E">
      <w:start w:val="1"/>
      <w:numFmt w:val="bullet"/>
      <w:lvlText w:val=""/>
      <w:lvlJc w:val="left"/>
      <w:pPr>
        <w:ind w:left="2160" w:hanging="360"/>
      </w:pPr>
      <w:rPr>
        <w:rFonts w:ascii="Wingdings" w:hAnsi="Wingdings" w:hint="default"/>
      </w:rPr>
    </w:lvl>
    <w:lvl w:ilvl="3" w:tplc="4E8A7222">
      <w:start w:val="1"/>
      <w:numFmt w:val="bullet"/>
      <w:lvlText w:val=""/>
      <w:lvlJc w:val="left"/>
      <w:pPr>
        <w:ind w:left="2880" w:hanging="360"/>
      </w:pPr>
      <w:rPr>
        <w:rFonts w:ascii="Symbol" w:hAnsi="Symbol" w:hint="default"/>
      </w:rPr>
    </w:lvl>
    <w:lvl w:ilvl="4" w:tplc="1D10366A">
      <w:start w:val="1"/>
      <w:numFmt w:val="bullet"/>
      <w:lvlText w:val="o"/>
      <w:lvlJc w:val="left"/>
      <w:pPr>
        <w:ind w:left="3600" w:hanging="360"/>
      </w:pPr>
      <w:rPr>
        <w:rFonts w:ascii="Courier New" w:hAnsi="Courier New" w:hint="default"/>
      </w:rPr>
    </w:lvl>
    <w:lvl w:ilvl="5" w:tplc="D1924952">
      <w:start w:val="1"/>
      <w:numFmt w:val="bullet"/>
      <w:lvlText w:val=""/>
      <w:lvlJc w:val="left"/>
      <w:pPr>
        <w:ind w:left="4320" w:hanging="360"/>
      </w:pPr>
      <w:rPr>
        <w:rFonts w:ascii="Wingdings" w:hAnsi="Wingdings" w:hint="default"/>
      </w:rPr>
    </w:lvl>
    <w:lvl w:ilvl="6" w:tplc="49AE2E58">
      <w:start w:val="1"/>
      <w:numFmt w:val="bullet"/>
      <w:lvlText w:val=""/>
      <w:lvlJc w:val="left"/>
      <w:pPr>
        <w:ind w:left="5040" w:hanging="360"/>
      </w:pPr>
      <w:rPr>
        <w:rFonts w:ascii="Symbol" w:hAnsi="Symbol" w:hint="default"/>
      </w:rPr>
    </w:lvl>
    <w:lvl w:ilvl="7" w:tplc="6DAE062E">
      <w:start w:val="1"/>
      <w:numFmt w:val="bullet"/>
      <w:lvlText w:val="o"/>
      <w:lvlJc w:val="left"/>
      <w:pPr>
        <w:ind w:left="5760" w:hanging="360"/>
      </w:pPr>
      <w:rPr>
        <w:rFonts w:ascii="Courier New" w:hAnsi="Courier New" w:hint="default"/>
      </w:rPr>
    </w:lvl>
    <w:lvl w:ilvl="8" w:tplc="86DE52BE">
      <w:start w:val="1"/>
      <w:numFmt w:val="bullet"/>
      <w:lvlText w:val=""/>
      <w:lvlJc w:val="left"/>
      <w:pPr>
        <w:ind w:left="6480" w:hanging="360"/>
      </w:pPr>
      <w:rPr>
        <w:rFonts w:ascii="Wingdings" w:hAnsi="Wingdings" w:hint="default"/>
      </w:rPr>
    </w:lvl>
  </w:abstractNum>
  <w:abstractNum w:abstractNumId="1015" w15:restartNumberingAfterBreak="0">
    <w:nsid w:val="74616E84"/>
    <w:multiLevelType w:val="hybridMultilevel"/>
    <w:tmpl w:val="FFFFFFFF"/>
    <w:lvl w:ilvl="0" w:tplc="0D48FA08">
      <w:start w:val="1"/>
      <w:numFmt w:val="bullet"/>
      <w:lvlText w:val=""/>
      <w:lvlJc w:val="left"/>
      <w:pPr>
        <w:ind w:left="720" w:hanging="360"/>
      </w:pPr>
      <w:rPr>
        <w:rFonts w:ascii="Symbol" w:hAnsi="Symbol" w:hint="default"/>
      </w:rPr>
    </w:lvl>
    <w:lvl w:ilvl="1" w:tplc="A2C6330C">
      <w:start w:val="1"/>
      <w:numFmt w:val="bullet"/>
      <w:lvlText w:val="o"/>
      <w:lvlJc w:val="left"/>
      <w:pPr>
        <w:ind w:left="1440" w:hanging="360"/>
      </w:pPr>
      <w:rPr>
        <w:rFonts w:ascii="Courier New" w:hAnsi="Courier New" w:hint="default"/>
      </w:rPr>
    </w:lvl>
    <w:lvl w:ilvl="2" w:tplc="A77A7FB8">
      <w:start w:val="1"/>
      <w:numFmt w:val="bullet"/>
      <w:lvlText w:val=""/>
      <w:lvlJc w:val="left"/>
      <w:pPr>
        <w:ind w:left="2160" w:hanging="360"/>
      </w:pPr>
      <w:rPr>
        <w:rFonts w:ascii="Wingdings" w:hAnsi="Wingdings" w:hint="default"/>
      </w:rPr>
    </w:lvl>
    <w:lvl w:ilvl="3" w:tplc="3A6457E8">
      <w:start w:val="1"/>
      <w:numFmt w:val="bullet"/>
      <w:lvlText w:val=""/>
      <w:lvlJc w:val="left"/>
      <w:pPr>
        <w:ind w:left="2880" w:hanging="360"/>
      </w:pPr>
      <w:rPr>
        <w:rFonts w:ascii="Symbol" w:hAnsi="Symbol" w:hint="default"/>
      </w:rPr>
    </w:lvl>
    <w:lvl w:ilvl="4" w:tplc="D51A0492">
      <w:start w:val="1"/>
      <w:numFmt w:val="bullet"/>
      <w:lvlText w:val="o"/>
      <w:lvlJc w:val="left"/>
      <w:pPr>
        <w:ind w:left="3600" w:hanging="360"/>
      </w:pPr>
      <w:rPr>
        <w:rFonts w:ascii="Courier New" w:hAnsi="Courier New" w:hint="default"/>
      </w:rPr>
    </w:lvl>
    <w:lvl w:ilvl="5" w:tplc="AE706F6C">
      <w:start w:val="1"/>
      <w:numFmt w:val="bullet"/>
      <w:lvlText w:val=""/>
      <w:lvlJc w:val="left"/>
      <w:pPr>
        <w:ind w:left="4320" w:hanging="360"/>
      </w:pPr>
      <w:rPr>
        <w:rFonts w:ascii="Wingdings" w:hAnsi="Wingdings" w:hint="default"/>
      </w:rPr>
    </w:lvl>
    <w:lvl w:ilvl="6" w:tplc="0E6A3BC4">
      <w:start w:val="1"/>
      <w:numFmt w:val="bullet"/>
      <w:lvlText w:val=""/>
      <w:lvlJc w:val="left"/>
      <w:pPr>
        <w:ind w:left="5040" w:hanging="360"/>
      </w:pPr>
      <w:rPr>
        <w:rFonts w:ascii="Symbol" w:hAnsi="Symbol" w:hint="default"/>
      </w:rPr>
    </w:lvl>
    <w:lvl w:ilvl="7" w:tplc="2E88974A">
      <w:start w:val="1"/>
      <w:numFmt w:val="bullet"/>
      <w:lvlText w:val="o"/>
      <w:lvlJc w:val="left"/>
      <w:pPr>
        <w:ind w:left="5760" w:hanging="360"/>
      </w:pPr>
      <w:rPr>
        <w:rFonts w:ascii="Courier New" w:hAnsi="Courier New" w:hint="default"/>
      </w:rPr>
    </w:lvl>
    <w:lvl w:ilvl="8" w:tplc="70BC763E">
      <w:start w:val="1"/>
      <w:numFmt w:val="bullet"/>
      <w:lvlText w:val=""/>
      <w:lvlJc w:val="left"/>
      <w:pPr>
        <w:ind w:left="6480" w:hanging="360"/>
      </w:pPr>
      <w:rPr>
        <w:rFonts w:ascii="Wingdings" w:hAnsi="Wingdings" w:hint="default"/>
      </w:rPr>
    </w:lvl>
  </w:abstractNum>
  <w:abstractNum w:abstractNumId="1016" w15:restartNumberingAfterBreak="0">
    <w:nsid w:val="747F75BF"/>
    <w:multiLevelType w:val="hybridMultilevel"/>
    <w:tmpl w:val="FFFFFFFF"/>
    <w:lvl w:ilvl="0" w:tplc="CF36FC76">
      <w:start w:val="1"/>
      <w:numFmt w:val="bullet"/>
      <w:lvlText w:val=""/>
      <w:lvlJc w:val="left"/>
      <w:pPr>
        <w:ind w:left="720" w:hanging="360"/>
      </w:pPr>
      <w:rPr>
        <w:rFonts w:ascii="Symbol" w:hAnsi="Symbol" w:hint="default"/>
      </w:rPr>
    </w:lvl>
    <w:lvl w:ilvl="1" w:tplc="BDB68C86">
      <w:start w:val="1"/>
      <w:numFmt w:val="bullet"/>
      <w:lvlText w:val="o"/>
      <w:lvlJc w:val="left"/>
      <w:pPr>
        <w:ind w:left="1440" w:hanging="360"/>
      </w:pPr>
      <w:rPr>
        <w:rFonts w:ascii="Courier New" w:hAnsi="Courier New" w:hint="default"/>
      </w:rPr>
    </w:lvl>
    <w:lvl w:ilvl="2" w:tplc="709EE918">
      <w:start w:val="1"/>
      <w:numFmt w:val="bullet"/>
      <w:lvlText w:val=""/>
      <w:lvlJc w:val="left"/>
      <w:pPr>
        <w:ind w:left="2160" w:hanging="360"/>
      </w:pPr>
      <w:rPr>
        <w:rFonts w:ascii="Wingdings" w:hAnsi="Wingdings" w:hint="default"/>
      </w:rPr>
    </w:lvl>
    <w:lvl w:ilvl="3" w:tplc="BB36766C">
      <w:start w:val="1"/>
      <w:numFmt w:val="bullet"/>
      <w:lvlText w:val=""/>
      <w:lvlJc w:val="left"/>
      <w:pPr>
        <w:ind w:left="2880" w:hanging="360"/>
      </w:pPr>
      <w:rPr>
        <w:rFonts w:ascii="Symbol" w:hAnsi="Symbol" w:hint="default"/>
      </w:rPr>
    </w:lvl>
    <w:lvl w:ilvl="4" w:tplc="6D1C4BD0">
      <w:start w:val="1"/>
      <w:numFmt w:val="bullet"/>
      <w:lvlText w:val="o"/>
      <w:lvlJc w:val="left"/>
      <w:pPr>
        <w:ind w:left="3600" w:hanging="360"/>
      </w:pPr>
      <w:rPr>
        <w:rFonts w:ascii="Courier New" w:hAnsi="Courier New" w:hint="default"/>
      </w:rPr>
    </w:lvl>
    <w:lvl w:ilvl="5" w:tplc="F9F6DF5C">
      <w:start w:val="1"/>
      <w:numFmt w:val="bullet"/>
      <w:lvlText w:val=""/>
      <w:lvlJc w:val="left"/>
      <w:pPr>
        <w:ind w:left="4320" w:hanging="360"/>
      </w:pPr>
      <w:rPr>
        <w:rFonts w:ascii="Wingdings" w:hAnsi="Wingdings" w:hint="default"/>
      </w:rPr>
    </w:lvl>
    <w:lvl w:ilvl="6" w:tplc="6E7027DA">
      <w:start w:val="1"/>
      <w:numFmt w:val="bullet"/>
      <w:lvlText w:val=""/>
      <w:lvlJc w:val="left"/>
      <w:pPr>
        <w:ind w:left="5040" w:hanging="360"/>
      </w:pPr>
      <w:rPr>
        <w:rFonts w:ascii="Symbol" w:hAnsi="Symbol" w:hint="default"/>
      </w:rPr>
    </w:lvl>
    <w:lvl w:ilvl="7" w:tplc="48FC7946">
      <w:start w:val="1"/>
      <w:numFmt w:val="bullet"/>
      <w:lvlText w:val="o"/>
      <w:lvlJc w:val="left"/>
      <w:pPr>
        <w:ind w:left="5760" w:hanging="360"/>
      </w:pPr>
      <w:rPr>
        <w:rFonts w:ascii="Courier New" w:hAnsi="Courier New" w:hint="default"/>
      </w:rPr>
    </w:lvl>
    <w:lvl w:ilvl="8" w:tplc="E0EA0D38">
      <w:start w:val="1"/>
      <w:numFmt w:val="bullet"/>
      <w:lvlText w:val=""/>
      <w:lvlJc w:val="left"/>
      <w:pPr>
        <w:ind w:left="6480" w:hanging="360"/>
      </w:pPr>
      <w:rPr>
        <w:rFonts w:ascii="Wingdings" w:hAnsi="Wingdings" w:hint="default"/>
      </w:rPr>
    </w:lvl>
  </w:abstractNum>
  <w:abstractNum w:abstractNumId="1017" w15:restartNumberingAfterBreak="0">
    <w:nsid w:val="749C5EA8"/>
    <w:multiLevelType w:val="hybridMultilevel"/>
    <w:tmpl w:val="FFFFFFFF"/>
    <w:lvl w:ilvl="0" w:tplc="57526DE6">
      <w:start w:val="1"/>
      <w:numFmt w:val="bullet"/>
      <w:lvlText w:val=""/>
      <w:lvlJc w:val="left"/>
      <w:pPr>
        <w:ind w:left="720" w:hanging="360"/>
      </w:pPr>
      <w:rPr>
        <w:rFonts w:ascii="Symbol" w:hAnsi="Symbol" w:hint="default"/>
      </w:rPr>
    </w:lvl>
    <w:lvl w:ilvl="1" w:tplc="B276F77C">
      <w:start w:val="1"/>
      <w:numFmt w:val="bullet"/>
      <w:lvlText w:val="o"/>
      <w:lvlJc w:val="left"/>
      <w:pPr>
        <w:ind w:left="1440" w:hanging="360"/>
      </w:pPr>
      <w:rPr>
        <w:rFonts w:ascii="Courier New" w:hAnsi="Courier New" w:hint="default"/>
      </w:rPr>
    </w:lvl>
    <w:lvl w:ilvl="2" w:tplc="E6365F04">
      <w:start w:val="1"/>
      <w:numFmt w:val="bullet"/>
      <w:lvlText w:val=""/>
      <w:lvlJc w:val="left"/>
      <w:pPr>
        <w:ind w:left="2160" w:hanging="360"/>
      </w:pPr>
      <w:rPr>
        <w:rFonts w:ascii="Wingdings" w:hAnsi="Wingdings" w:hint="default"/>
      </w:rPr>
    </w:lvl>
    <w:lvl w:ilvl="3" w:tplc="7E5E4FA4">
      <w:start w:val="1"/>
      <w:numFmt w:val="bullet"/>
      <w:lvlText w:val=""/>
      <w:lvlJc w:val="left"/>
      <w:pPr>
        <w:ind w:left="2880" w:hanging="360"/>
      </w:pPr>
      <w:rPr>
        <w:rFonts w:ascii="Symbol" w:hAnsi="Symbol" w:hint="default"/>
      </w:rPr>
    </w:lvl>
    <w:lvl w:ilvl="4" w:tplc="AAB69128">
      <w:start w:val="1"/>
      <w:numFmt w:val="bullet"/>
      <w:lvlText w:val="o"/>
      <w:lvlJc w:val="left"/>
      <w:pPr>
        <w:ind w:left="3600" w:hanging="360"/>
      </w:pPr>
      <w:rPr>
        <w:rFonts w:ascii="Courier New" w:hAnsi="Courier New" w:hint="default"/>
      </w:rPr>
    </w:lvl>
    <w:lvl w:ilvl="5" w:tplc="16029F00">
      <w:start w:val="1"/>
      <w:numFmt w:val="bullet"/>
      <w:lvlText w:val=""/>
      <w:lvlJc w:val="left"/>
      <w:pPr>
        <w:ind w:left="4320" w:hanging="360"/>
      </w:pPr>
      <w:rPr>
        <w:rFonts w:ascii="Wingdings" w:hAnsi="Wingdings" w:hint="default"/>
      </w:rPr>
    </w:lvl>
    <w:lvl w:ilvl="6" w:tplc="4E5EDDC2">
      <w:start w:val="1"/>
      <w:numFmt w:val="bullet"/>
      <w:lvlText w:val=""/>
      <w:lvlJc w:val="left"/>
      <w:pPr>
        <w:ind w:left="5040" w:hanging="360"/>
      </w:pPr>
      <w:rPr>
        <w:rFonts w:ascii="Symbol" w:hAnsi="Symbol" w:hint="default"/>
      </w:rPr>
    </w:lvl>
    <w:lvl w:ilvl="7" w:tplc="18B2B12A">
      <w:start w:val="1"/>
      <w:numFmt w:val="bullet"/>
      <w:lvlText w:val="o"/>
      <w:lvlJc w:val="left"/>
      <w:pPr>
        <w:ind w:left="5760" w:hanging="360"/>
      </w:pPr>
      <w:rPr>
        <w:rFonts w:ascii="Courier New" w:hAnsi="Courier New" w:hint="default"/>
      </w:rPr>
    </w:lvl>
    <w:lvl w:ilvl="8" w:tplc="0974E548">
      <w:start w:val="1"/>
      <w:numFmt w:val="bullet"/>
      <w:lvlText w:val=""/>
      <w:lvlJc w:val="left"/>
      <w:pPr>
        <w:ind w:left="6480" w:hanging="360"/>
      </w:pPr>
      <w:rPr>
        <w:rFonts w:ascii="Wingdings" w:hAnsi="Wingdings" w:hint="default"/>
      </w:rPr>
    </w:lvl>
  </w:abstractNum>
  <w:abstractNum w:abstractNumId="1018" w15:restartNumberingAfterBreak="0">
    <w:nsid w:val="74D67A73"/>
    <w:multiLevelType w:val="hybridMultilevel"/>
    <w:tmpl w:val="FFFFFFFF"/>
    <w:lvl w:ilvl="0" w:tplc="E27C426A">
      <w:start w:val="1"/>
      <w:numFmt w:val="bullet"/>
      <w:lvlText w:val=""/>
      <w:lvlJc w:val="left"/>
      <w:pPr>
        <w:ind w:left="720" w:hanging="360"/>
      </w:pPr>
      <w:rPr>
        <w:rFonts w:ascii="Symbol" w:hAnsi="Symbol" w:hint="default"/>
      </w:rPr>
    </w:lvl>
    <w:lvl w:ilvl="1" w:tplc="60643384">
      <w:start w:val="1"/>
      <w:numFmt w:val="bullet"/>
      <w:lvlText w:val="o"/>
      <w:lvlJc w:val="left"/>
      <w:pPr>
        <w:ind w:left="1440" w:hanging="360"/>
      </w:pPr>
      <w:rPr>
        <w:rFonts w:ascii="Courier New" w:hAnsi="Courier New" w:hint="default"/>
      </w:rPr>
    </w:lvl>
    <w:lvl w:ilvl="2" w:tplc="C6F65AD8">
      <w:start w:val="1"/>
      <w:numFmt w:val="bullet"/>
      <w:lvlText w:val=""/>
      <w:lvlJc w:val="left"/>
      <w:pPr>
        <w:ind w:left="2160" w:hanging="360"/>
      </w:pPr>
      <w:rPr>
        <w:rFonts w:ascii="Wingdings" w:hAnsi="Wingdings" w:hint="default"/>
      </w:rPr>
    </w:lvl>
    <w:lvl w:ilvl="3" w:tplc="883858B8">
      <w:start w:val="1"/>
      <w:numFmt w:val="bullet"/>
      <w:lvlText w:val=""/>
      <w:lvlJc w:val="left"/>
      <w:pPr>
        <w:ind w:left="2880" w:hanging="360"/>
      </w:pPr>
      <w:rPr>
        <w:rFonts w:ascii="Symbol" w:hAnsi="Symbol" w:hint="default"/>
      </w:rPr>
    </w:lvl>
    <w:lvl w:ilvl="4" w:tplc="F18895EE">
      <w:start w:val="1"/>
      <w:numFmt w:val="bullet"/>
      <w:lvlText w:val="o"/>
      <w:lvlJc w:val="left"/>
      <w:pPr>
        <w:ind w:left="3600" w:hanging="360"/>
      </w:pPr>
      <w:rPr>
        <w:rFonts w:ascii="Courier New" w:hAnsi="Courier New" w:hint="default"/>
      </w:rPr>
    </w:lvl>
    <w:lvl w:ilvl="5" w:tplc="68DA029E">
      <w:start w:val="1"/>
      <w:numFmt w:val="bullet"/>
      <w:lvlText w:val=""/>
      <w:lvlJc w:val="left"/>
      <w:pPr>
        <w:ind w:left="4320" w:hanging="360"/>
      </w:pPr>
      <w:rPr>
        <w:rFonts w:ascii="Wingdings" w:hAnsi="Wingdings" w:hint="default"/>
      </w:rPr>
    </w:lvl>
    <w:lvl w:ilvl="6" w:tplc="AE5479E4">
      <w:start w:val="1"/>
      <w:numFmt w:val="bullet"/>
      <w:lvlText w:val=""/>
      <w:lvlJc w:val="left"/>
      <w:pPr>
        <w:ind w:left="5040" w:hanging="360"/>
      </w:pPr>
      <w:rPr>
        <w:rFonts w:ascii="Symbol" w:hAnsi="Symbol" w:hint="default"/>
      </w:rPr>
    </w:lvl>
    <w:lvl w:ilvl="7" w:tplc="99E2E178">
      <w:start w:val="1"/>
      <w:numFmt w:val="bullet"/>
      <w:lvlText w:val="o"/>
      <w:lvlJc w:val="left"/>
      <w:pPr>
        <w:ind w:left="5760" w:hanging="360"/>
      </w:pPr>
      <w:rPr>
        <w:rFonts w:ascii="Courier New" w:hAnsi="Courier New" w:hint="default"/>
      </w:rPr>
    </w:lvl>
    <w:lvl w:ilvl="8" w:tplc="3C8C35FA">
      <w:start w:val="1"/>
      <w:numFmt w:val="bullet"/>
      <w:lvlText w:val=""/>
      <w:lvlJc w:val="left"/>
      <w:pPr>
        <w:ind w:left="6480" w:hanging="360"/>
      </w:pPr>
      <w:rPr>
        <w:rFonts w:ascii="Wingdings" w:hAnsi="Wingdings" w:hint="default"/>
      </w:rPr>
    </w:lvl>
  </w:abstractNum>
  <w:abstractNum w:abstractNumId="1019" w15:restartNumberingAfterBreak="0">
    <w:nsid w:val="74E95A43"/>
    <w:multiLevelType w:val="hybridMultilevel"/>
    <w:tmpl w:val="FFFFFFFF"/>
    <w:lvl w:ilvl="0" w:tplc="EB48CEAC">
      <w:start w:val="1"/>
      <w:numFmt w:val="bullet"/>
      <w:lvlText w:val=""/>
      <w:lvlJc w:val="left"/>
      <w:pPr>
        <w:ind w:left="720" w:hanging="360"/>
      </w:pPr>
      <w:rPr>
        <w:rFonts w:ascii="Symbol" w:hAnsi="Symbol" w:hint="default"/>
      </w:rPr>
    </w:lvl>
    <w:lvl w:ilvl="1" w:tplc="1F34980A">
      <w:start w:val="1"/>
      <w:numFmt w:val="bullet"/>
      <w:lvlText w:val="o"/>
      <w:lvlJc w:val="left"/>
      <w:pPr>
        <w:ind w:left="1440" w:hanging="360"/>
      </w:pPr>
      <w:rPr>
        <w:rFonts w:ascii="Courier New" w:hAnsi="Courier New" w:hint="default"/>
      </w:rPr>
    </w:lvl>
    <w:lvl w:ilvl="2" w:tplc="5810E766">
      <w:start w:val="1"/>
      <w:numFmt w:val="bullet"/>
      <w:lvlText w:val=""/>
      <w:lvlJc w:val="left"/>
      <w:pPr>
        <w:ind w:left="2160" w:hanging="360"/>
      </w:pPr>
      <w:rPr>
        <w:rFonts w:ascii="Wingdings" w:hAnsi="Wingdings" w:hint="default"/>
      </w:rPr>
    </w:lvl>
    <w:lvl w:ilvl="3" w:tplc="C554CCEA">
      <w:start w:val="1"/>
      <w:numFmt w:val="bullet"/>
      <w:lvlText w:val=""/>
      <w:lvlJc w:val="left"/>
      <w:pPr>
        <w:ind w:left="2880" w:hanging="360"/>
      </w:pPr>
      <w:rPr>
        <w:rFonts w:ascii="Symbol" w:hAnsi="Symbol" w:hint="default"/>
      </w:rPr>
    </w:lvl>
    <w:lvl w:ilvl="4" w:tplc="E8E66E64">
      <w:start w:val="1"/>
      <w:numFmt w:val="bullet"/>
      <w:lvlText w:val="o"/>
      <w:lvlJc w:val="left"/>
      <w:pPr>
        <w:ind w:left="3600" w:hanging="360"/>
      </w:pPr>
      <w:rPr>
        <w:rFonts w:ascii="Courier New" w:hAnsi="Courier New" w:hint="default"/>
      </w:rPr>
    </w:lvl>
    <w:lvl w:ilvl="5" w:tplc="9026847C">
      <w:start w:val="1"/>
      <w:numFmt w:val="bullet"/>
      <w:lvlText w:val=""/>
      <w:lvlJc w:val="left"/>
      <w:pPr>
        <w:ind w:left="4320" w:hanging="360"/>
      </w:pPr>
      <w:rPr>
        <w:rFonts w:ascii="Wingdings" w:hAnsi="Wingdings" w:hint="default"/>
      </w:rPr>
    </w:lvl>
    <w:lvl w:ilvl="6" w:tplc="24E6E774">
      <w:start w:val="1"/>
      <w:numFmt w:val="bullet"/>
      <w:lvlText w:val=""/>
      <w:lvlJc w:val="left"/>
      <w:pPr>
        <w:ind w:left="5040" w:hanging="360"/>
      </w:pPr>
      <w:rPr>
        <w:rFonts w:ascii="Symbol" w:hAnsi="Symbol" w:hint="default"/>
      </w:rPr>
    </w:lvl>
    <w:lvl w:ilvl="7" w:tplc="14F8AB6E">
      <w:start w:val="1"/>
      <w:numFmt w:val="bullet"/>
      <w:lvlText w:val="o"/>
      <w:lvlJc w:val="left"/>
      <w:pPr>
        <w:ind w:left="5760" w:hanging="360"/>
      </w:pPr>
      <w:rPr>
        <w:rFonts w:ascii="Courier New" w:hAnsi="Courier New" w:hint="default"/>
      </w:rPr>
    </w:lvl>
    <w:lvl w:ilvl="8" w:tplc="07827ECA">
      <w:start w:val="1"/>
      <w:numFmt w:val="bullet"/>
      <w:lvlText w:val=""/>
      <w:lvlJc w:val="left"/>
      <w:pPr>
        <w:ind w:left="6480" w:hanging="360"/>
      </w:pPr>
      <w:rPr>
        <w:rFonts w:ascii="Wingdings" w:hAnsi="Wingdings" w:hint="default"/>
      </w:rPr>
    </w:lvl>
  </w:abstractNum>
  <w:abstractNum w:abstractNumId="1020" w15:restartNumberingAfterBreak="0">
    <w:nsid w:val="75004D55"/>
    <w:multiLevelType w:val="hybridMultilevel"/>
    <w:tmpl w:val="E1AE911A"/>
    <w:lvl w:ilvl="0" w:tplc="31C48A86">
      <w:start w:val="7"/>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1" w15:restartNumberingAfterBreak="0">
    <w:nsid w:val="75254FD7"/>
    <w:multiLevelType w:val="hybridMultilevel"/>
    <w:tmpl w:val="FFFFFFFF"/>
    <w:lvl w:ilvl="0" w:tplc="7FD0F49A">
      <w:start w:val="1"/>
      <w:numFmt w:val="bullet"/>
      <w:lvlText w:val=""/>
      <w:lvlJc w:val="left"/>
      <w:pPr>
        <w:ind w:left="720" w:hanging="360"/>
      </w:pPr>
      <w:rPr>
        <w:rFonts w:ascii="Symbol" w:hAnsi="Symbol" w:hint="default"/>
      </w:rPr>
    </w:lvl>
    <w:lvl w:ilvl="1" w:tplc="72C2FACE">
      <w:start w:val="1"/>
      <w:numFmt w:val="bullet"/>
      <w:lvlText w:val="o"/>
      <w:lvlJc w:val="left"/>
      <w:pPr>
        <w:ind w:left="1440" w:hanging="360"/>
      </w:pPr>
      <w:rPr>
        <w:rFonts w:ascii="Courier New" w:hAnsi="Courier New" w:hint="default"/>
      </w:rPr>
    </w:lvl>
    <w:lvl w:ilvl="2" w:tplc="341A501E">
      <w:start w:val="1"/>
      <w:numFmt w:val="bullet"/>
      <w:lvlText w:val=""/>
      <w:lvlJc w:val="left"/>
      <w:pPr>
        <w:ind w:left="2160" w:hanging="360"/>
      </w:pPr>
      <w:rPr>
        <w:rFonts w:ascii="Wingdings" w:hAnsi="Wingdings" w:hint="default"/>
      </w:rPr>
    </w:lvl>
    <w:lvl w:ilvl="3" w:tplc="0016AFA8">
      <w:start w:val="1"/>
      <w:numFmt w:val="bullet"/>
      <w:lvlText w:val=""/>
      <w:lvlJc w:val="left"/>
      <w:pPr>
        <w:ind w:left="2880" w:hanging="360"/>
      </w:pPr>
      <w:rPr>
        <w:rFonts w:ascii="Symbol" w:hAnsi="Symbol" w:hint="default"/>
      </w:rPr>
    </w:lvl>
    <w:lvl w:ilvl="4" w:tplc="43A22978">
      <w:start w:val="1"/>
      <w:numFmt w:val="bullet"/>
      <w:lvlText w:val="o"/>
      <w:lvlJc w:val="left"/>
      <w:pPr>
        <w:ind w:left="3600" w:hanging="360"/>
      </w:pPr>
      <w:rPr>
        <w:rFonts w:ascii="Courier New" w:hAnsi="Courier New" w:hint="default"/>
      </w:rPr>
    </w:lvl>
    <w:lvl w:ilvl="5" w:tplc="4FC23B98">
      <w:start w:val="1"/>
      <w:numFmt w:val="bullet"/>
      <w:lvlText w:val=""/>
      <w:lvlJc w:val="left"/>
      <w:pPr>
        <w:ind w:left="4320" w:hanging="360"/>
      </w:pPr>
      <w:rPr>
        <w:rFonts w:ascii="Wingdings" w:hAnsi="Wingdings" w:hint="default"/>
      </w:rPr>
    </w:lvl>
    <w:lvl w:ilvl="6" w:tplc="895050C4">
      <w:start w:val="1"/>
      <w:numFmt w:val="bullet"/>
      <w:lvlText w:val=""/>
      <w:lvlJc w:val="left"/>
      <w:pPr>
        <w:ind w:left="5040" w:hanging="360"/>
      </w:pPr>
      <w:rPr>
        <w:rFonts w:ascii="Symbol" w:hAnsi="Symbol" w:hint="default"/>
      </w:rPr>
    </w:lvl>
    <w:lvl w:ilvl="7" w:tplc="F7DAE878">
      <w:start w:val="1"/>
      <w:numFmt w:val="bullet"/>
      <w:lvlText w:val="o"/>
      <w:lvlJc w:val="left"/>
      <w:pPr>
        <w:ind w:left="5760" w:hanging="360"/>
      </w:pPr>
      <w:rPr>
        <w:rFonts w:ascii="Courier New" w:hAnsi="Courier New" w:hint="default"/>
      </w:rPr>
    </w:lvl>
    <w:lvl w:ilvl="8" w:tplc="E5B0255A">
      <w:start w:val="1"/>
      <w:numFmt w:val="bullet"/>
      <w:lvlText w:val=""/>
      <w:lvlJc w:val="left"/>
      <w:pPr>
        <w:ind w:left="6480" w:hanging="360"/>
      </w:pPr>
      <w:rPr>
        <w:rFonts w:ascii="Wingdings" w:hAnsi="Wingdings" w:hint="default"/>
      </w:rPr>
    </w:lvl>
  </w:abstractNum>
  <w:abstractNum w:abstractNumId="1022" w15:restartNumberingAfterBreak="0">
    <w:nsid w:val="754B17E5"/>
    <w:multiLevelType w:val="hybridMultilevel"/>
    <w:tmpl w:val="FFFFFFFF"/>
    <w:lvl w:ilvl="0" w:tplc="C88C5DD4">
      <w:start w:val="1"/>
      <w:numFmt w:val="bullet"/>
      <w:lvlText w:val=""/>
      <w:lvlJc w:val="left"/>
      <w:pPr>
        <w:ind w:left="720" w:hanging="360"/>
      </w:pPr>
      <w:rPr>
        <w:rFonts w:ascii="Symbol" w:hAnsi="Symbol" w:hint="default"/>
      </w:rPr>
    </w:lvl>
    <w:lvl w:ilvl="1" w:tplc="12E2C1C4">
      <w:start w:val="1"/>
      <w:numFmt w:val="bullet"/>
      <w:lvlText w:val="o"/>
      <w:lvlJc w:val="left"/>
      <w:pPr>
        <w:ind w:left="1440" w:hanging="360"/>
      </w:pPr>
      <w:rPr>
        <w:rFonts w:ascii="Courier New" w:hAnsi="Courier New" w:hint="default"/>
      </w:rPr>
    </w:lvl>
    <w:lvl w:ilvl="2" w:tplc="05027242">
      <w:start w:val="1"/>
      <w:numFmt w:val="bullet"/>
      <w:lvlText w:val=""/>
      <w:lvlJc w:val="left"/>
      <w:pPr>
        <w:ind w:left="2160" w:hanging="360"/>
      </w:pPr>
      <w:rPr>
        <w:rFonts w:ascii="Wingdings" w:hAnsi="Wingdings" w:hint="default"/>
      </w:rPr>
    </w:lvl>
    <w:lvl w:ilvl="3" w:tplc="D4009540">
      <w:start w:val="1"/>
      <w:numFmt w:val="bullet"/>
      <w:lvlText w:val=""/>
      <w:lvlJc w:val="left"/>
      <w:pPr>
        <w:ind w:left="2880" w:hanging="360"/>
      </w:pPr>
      <w:rPr>
        <w:rFonts w:ascii="Symbol" w:hAnsi="Symbol" w:hint="default"/>
      </w:rPr>
    </w:lvl>
    <w:lvl w:ilvl="4" w:tplc="38C89A06">
      <w:start w:val="1"/>
      <w:numFmt w:val="bullet"/>
      <w:lvlText w:val="o"/>
      <w:lvlJc w:val="left"/>
      <w:pPr>
        <w:ind w:left="3600" w:hanging="360"/>
      </w:pPr>
      <w:rPr>
        <w:rFonts w:ascii="Courier New" w:hAnsi="Courier New" w:hint="default"/>
      </w:rPr>
    </w:lvl>
    <w:lvl w:ilvl="5" w:tplc="4796DCF6">
      <w:start w:val="1"/>
      <w:numFmt w:val="bullet"/>
      <w:lvlText w:val=""/>
      <w:lvlJc w:val="left"/>
      <w:pPr>
        <w:ind w:left="4320" w:hanging="360"/>
      </w:pPr>
      <w:rPr>
        <w:rFonts w:ascii="Wingdings" w:hAnsi="Wingdings" w:hint="default"/>
      </w:rPr>
    </w:lvl>
    <w:lvl w:ilvl="6" w:tplc="5588A650">
      <w:start w:val="1"/>
      <w:numFmt w:val="bullet"/>
      <w:lvlText w:val=""/>
      <w:lvlJc w:val="left"/>
      <w:pPr>
        <w:ind w:left="5040" w:hanging="360"/>
      </w:pPr>
      <w:rPr>
        <w:rFonts w:ascii="Symbol" w:hAnsi="Symbol" w:hint="default"/>
      </w:rPr>
    </w:lvl>
    <w:lvl w:ilvl="7" w:tplc="FF3EAB1A">
      <w:start w:val="1"/>
      <w:numFmt w:val="bullet"/>
      <w:lvlText w:val="o"/>
      <w:lvlJc w:val="left"/>
      <w:pPr>
        <w:ind w:left="5760" w:hanging="360"/>
      </w:pPr>
      <w:rPr>
        <w:rFonts w:ascii="Courier New" w:hAnsi="Courier New" w:hint="default"/>
      </w:rPr>
    </w:lvl>
    <w:lvl w:ilvl="8" w:tplc="B394E9E0">
      <w:start w:val="1"/>
      <w:numFmt w:val="bullet"/>
      <w:lvlText w:val=""/>
      <w:lvlJc w:val="left"/>
      <w:pPr>
        <w:ind w:left="6480" w:hanging="360"/>
      </w:pPr>
      <w:rPr>
        <w:rFonts w:ascii="Wingdings" w:hAnsi="Wingdings" w:hint="default"/>
      </w:rPr>
    </w:lvl>
  </w:abstractNum>
  <w:abstractNum w:abstractNumId="1023" w15:restartNumberingAfterBreak="0">
    <w:nsid w:val="75644D20"/>
    <w:multiLevelType w:val="hybridMultilevel"/>
    <w:tmpl w:val="FFFFFFFF"/>
    <w:lvl w:ilvl="0" w:tplc="10A6F368">
      <w:start w:val="1"/>
      <w:numFmt w:val="bullet"/>
      <w:lvlText w:val=""/>
      <w:lvlJc w:val="left"/>
      <w:pPr>
        <w:ind w:left="720" w:hanging="360"/>
      </w:pPr>
      <w:rPr>
        <w:rFonts w:ascii="Symbol" w:hAnsi="Symbol" w:hint="default"/>
      </w:rPr>
    </w:lvl>
    <w:lvl w:ilvl="1" w:tplc="8EA03178">
      <w:start w:val="1"/>
      <w:numFmt w:val="bullet"/>
      <w:lvlText w:val="o"/>
      <w:lvlJc w:val="left"/>
      <w:pPr>
        <w:ind w:left="1440" w:hanging="360"/>
      </w:pPr>
      <w:rPr>
        <w:rFonts w:ascii="Courier New" w:hAnsi="Courier New" w:hint="default"/>
      </w:rPr>
    </w:lvl>
    <w:lvl w:ilvl="2" w:tplc="4492F594">
      <w:start w:val="1"/>
      <w:numFmt w:val="bullet"/>
      <w:lvlText w:val=""/>
      <w:lvlJc w:val="left"/>
      <w:pPr>
        <w:ind w:left="2160" w:hanging="360"/>
      </w:pPr>
      <w:rPr>
        <w:rFonts w:ascii="Wingdings" w:hAnsi="Wingdings" w:hint="default"/>
      </w:rPr>
    </w:lvl>
    <w:lvl w:ilvl="3" w:tplc="C34E0116">
      <w:start w:val="1"/>
      <w:numFmt w:val="bullet"/>
      <w:lvlText w:val=""/>
      <w:lvlJc w:val="left"/>
      <w:pPr>
        <w:ind w:left="2880" w:hanging="360"/>
      </w:pPr>
      <w:rPr>
        <w:rFonts w:ascii="Symbol" w:hAnsi="Symbol" w:hint="default"/>
      </w:rPr>
    </w:lvl>
    <w:lvl w:ilvl="4" w:tplc="23024888">
      <w:start w:val="1"/>
      <w:numFmt w:val="bullet"/>
      <w:lvlText w:val="o"/>
      <w:lvlJc w:val="left"/>
      <w:pPr>
        <w:ind w:left="3600" w:hanging="360"/>
      </w:pPr>
      <w:rPr>
        <w:rFonts w:ascii="Courier New" w:hAnsi="Courier New" w:hint="default"/>
      </w:rPr>
    </w:lvl>
    <w:lvl w:ilvl="5" w:tplc="D8CEDAD6">
      <w:start w:val="1"/>
      <w:numFmt w:val="bullet"/>
      <w:lvlText w:val=""/>
      <w:lvlJc w:val="left"/>
      <w:pPr>
        <w:ind w:left="4320" w:hanging="360"/>
      </w:pPr>
      <w:rPr>
        <w:rFonts w:ascii="Wingdings" w:hAnsi="Wingdings" w:hint="default"/>
      </w:rPr>
    </w:lvl>
    <w:lvl w:ilvl="6" w:tplc="DBA86B0A">
      <w:start w:val="1"/>
      <w:numFmt w:val="bullet"/>
      <w:lvlText w:val=""/>
      <w:lvlJc w:val="left"/>
      <w:pPr>
        <w:ind w:left="5040" w:hanging="360"/>
      </w:pPr>
      <w:rPr>
        <w:rFonts w:ascii="Symbol" w:hAnsi="Symbol" w:hint="default"/>
      </w:rPr>
    </w:lvl>
    <w:lvl w:ilvl="7" w:tplc="EF66B76C">
      <w:start w:val="1"/>
      <w:numFmt w:val="bullet"/>
      <w:lvlText w:val="o"/>
      <w:lvlJc w:val="left"/>
      <w:pPr>
        <w:ind w:left="5760" w:hanging="360"/>
      </w:pPr>
      <w:rPr>
        <w:rFonts w:ascii="Courier New" w:hAnsi="Courier New" w:hint="default"/>
      </w:rPr>
    </w:lvl>
    <w:lvl w:ilvl="8" w:tplc="26145544">
      <w:start w:val="1"/>
      <w:numFmt w:val="bullet"/>
      <w:lvlText w:val=""/>
      <w:lvlJc w:val="left"/>
      <w:pPr>
        <w:ind w:left="6480" w:hanging="360"/>
      </w:pPr>
      <w:rPr>
        <w:rFonts w:ascii="Wingdings" w:hAnsi="Wingdings" w:hint="default"/>
      </w:rPr>
    </w:lvl>
  </w:abstractNum>
  <w:abstractNum w:abstractNumId="1024" w15:restartNumberingAfterBreak="0">
    <w:nsid w:val="7564597C"/>
    <w:multiLevelType w:val="hybridMultilevel"/>
    <w:tmpl w:val="FFFFFFFF"/>
    <w:lvl w:ilvl="0" w:tplc="530EB456">
      <w:start w:val="1"/>
      <w:numFmt w:val="bullet"/>
      <w:lvlText w:val=""/>
      <w:lvlJc w:val="left"/>
      <w:pPr>
        <w:ind w:left="720" w:hanging="360"/>
      </w:pPr>
      <w:rPr>
        <w:rFonts w:ascii="Symbol" w:hAnsi="Symbol" w:hint="default"/>
      </w:rPr>
    </w:lvl>
    <w:lvl w:ilvl="1" w:tplc="D060A1F8">
      <w:start w:val="1"/>
      <w:numFmt w:val="bullet"/>
      <w:lvlText w:val="o"/>
      <w:lvlJc w:val="left"/>
      <w:pPr>
        <w:ind w:left="1440" w:hanging="360"/>
      </w:pPr>
      <w:rPr>
        <w:rFonts w:ascii="Courier New" w:hAnsi="Courier New" w:hint="default"/>
      </w:rPr>
    </w:lvl>
    <w:lvl w:ilvl="2" w:tplc="3E12AD7A">
      <w:start w:val="1"/>
      <w:numFmt w:val="bullet"/>
      <w:lvlText w:val=""/>
      <w:lvlJc w:val="left"/>
      <w:pPr>
        <w:ind w:left="2160" w:hanging="360"/>
      </w:pPr>
      <w:rPr>
        <w:rFonts w:ascii="Wingdings" w:hAnsi="Wingdings" w:hint="default"/>
      </w:rPr>
    </w:lvl>
    <w:lvl w:ilvl="3" w:tplc="99307598">
      <w:start w:val="1"/>
      <w:numFmt w:val="bullet"/>
      <w:lvlText w:val=""/>
      <w:lvlJc w:val="left"/>
      <w:pPr>
        <w:ind w:left="2880" w:hanging="360"/>
      </w:pPr>
      <w:rPr>
        <w:rFonts w:ascii="Symbol" w:hAnsi="Symbol" w:hint="default"/>
      </w:rPr>
    </w:lvl>
    <w:lvl w:ilvl="4" w:tplc="DB38A43A">
      <w:start w:val="1"/>
      <w:numFmt w:val="bullet"/>
      <w:lvlText w:val="o"/>
      <w:lvlJc w:val="left"/>
      <w:pPr>
        <w:ind w:left="3600" w:hanging="360"/>
      </w:pPr>
      <w:rPr>
        <w:rFonts w:ascii="Courier New" w:hAnsi="Courier New" w:hint="default"/>
      </w:rPr>
    </w:lvl>
    <w:lvl w:ilvl="5" w:tplc="F15859B0">
      <w:start w:val="1"/>
      <w:numFmt w:val="bullet"/>
      <w:lvlText w:val=""/>
      <w:lvlJc w:val="left"/>
      <w:pPr>
        <w:ind w:left="4320" w:hanging="360"/>
      </w:pPr>
      <w:rPr>
        <w:rFonts w:ascii="Wingdings" w:hAnsi="Wingdings" w:hint="default"/>
      </w:rPr>
    </w:lvl>
    <w:lvl w:ilvl="6" w:tplc="3006C4E6">
      <w:start w:val="1"/>
      <w:numFmt w:val="bullet"/>
      <w:lvlText w:val=""/>
      <w:lvlJc w:val="left"/>
      <w:pPr>
        <w:ind w:left="5040" w:hanging="360"/>
      </w:pPr>
      <w:rPr>
        <w:rFonts w:ascii="Symbol" w:hAnsi="Symbol" w:hint="default"/>
      </w:rPr>
    </w:lvl>
    <w:lvl w:ilvl="7" w:tplc="456CD2CE">
      <w:start w:val="1"/>
      <w:numFmt w:val="bullet"/>
      <w:lvlText w:val="o"/>
      <w:lvlJc w:val="left"/>
      <w:pPr>
        <w:ind w:left="5760" w:hanging="360"/>
      </w:pPr>
      <w:rPr>
        <w:rFonts w:ascii="Courier New" w:hAnsi="Courier New" w:hint="default"/>
      </w:rPr>
    </w:lvl>
    <w:lvl w:ilvl="8" w:tplc="EABE214E">
      <w:start w:val="1"/>
      <w:numFmt w:val="bullet"/>
      <w:lvlText w:val=""/>
      <w:lvlJc w:val="left"/>
      <w:pPr>
        <w:ind w:left="6480" w:hanging="360"/>
      </w:pPr>
      <w:rPr>
        <w:rFonts w:ascii="Wingdings" w:hAnsi="Wingdings" w:hint="default"/>
      </w:rPr>
    </w:lvl>
  </w:abstractNum>
  <w:abstractNum w:abstractNumId="1025" w15:restartNumberingAfterBreak="0">
    <w:nsid w:val="75785CDA"/>
    <w:multiLevelType w:val="hybridMultilevel"/>
    <w:tmpl w:val="FFFFFFFF"/>
    <w:lvl w:ilvl="0" w:tplc="A0BE2926">
      <w:start w:val="1"/>
      <w:numFmt w:val="bullet"/>
      <w:lvlText w:val=""/>
      <w:lvlJc w:val="left"/>
      <w:pPr>
        <w:ind w:left="720" w:hanging="360"/>
      </w:pPr>
      <w:rPr>
        <w:rFonts w:ascii="Symbol" w:hAnsi="Symbol" w:hint="default"/>
      </w:rPr>
    </w:lvl>
    <w:lvl w:ilvl="1" w:tplc="DD26B57E">
      <w:start w:val="1"/>
      <w:numFmt w:val="bullet"/>
      <w:lvlText w:val="o"/>
      <w:lvlJc w:val="left"/>
      <w:pPr>
        <w:ind w:left="1440" w:hanging="360"/>
      </w:pPr>
      <w:rPr>
        <w:rFonts w:ascii="Courier New" w:hAnsi="Courier New" w:hint="default"/>
      </w:rPr>
    </w:lvl>
    <w:lvl w:ilvl="2" w:tplc="4EB4CFF4">
      <w:start w:val="1"/>
      <w:numFmt w:val="bullet"/>
      <w:lvlText w:val=""/>
      <w:lvlJc w:val="left"/>
      <w:pPr>
        <w:ind w:left="2160" w:hanging="360"/>
      </w:pPr>
      <w:rPr>
        <w:rFonts w:ascii="Wingdings" w:hAnsi="Wingdings" w:hint="default"/>
      </w:rPr>
    </w:lvl>
    <w:lvl w:ilvl="3" w:tplc="6B00735C">
      <w:start w:val="1"/>
      <w:numFmt w:val="bullet"/>
      <w:lvlText w:val=""/>
      <w:lvlJc w:val="left"/>
      <w:pPr>
        <w:ind w:left="2880" w:hanging="360"/>
      </w:pPr>
      <w:rPr>
        <w:rFonts w:ascii="Symbol" w:hAnsi="Symbol" w:hint="default"/>
      </w:rPr>
    </w:lvl>
    <w:lvl w:ilvl="4" w:tplc="EBFCA640">
      <w:start w:val="1"/>
      <w:numFmt w:val="bullet"/>
      <w:lvlText w:val="o"/>
      <w:lvlJc w:val="left"/>
      <w:pPr>
        <w:ind w:left="3600" w:hanging="360"/>
      </w:pPr>
      <w:rPr>
        <w:rFonts w:ascii="Courier New" w:hAnsi="Courier New" w:hint="default"/>
      </w:rPr>
    </w:lvl>
    <w:lvl w:ilvl="5" w:tplc="78E8F7D2">
      <w:start w:val="1"/>
      <w:numFmt w:val="bullet"/>
      <w:lvlText w:val=""/>
      <w:lvlJc w:val="left"/>
      <w:pPr>
        <w:ind w:left="4320" w:hanging="360"/>
      </w:pPr>
      <w:rPr>
        <w:rFonts w:ascii="Wingdings" w:hAnsi="Wingdings" w:hint="default"/>
      </w:rPr>
    </w:lvl>
    <w:lvl w:ilvl="6" w:tplc="DF4CFD8A">
      <w:start w:val="1"/>
      <w:numFmt w:val="bullet"/>
      <w:lvlText w:val=""/>
      <w:lvlJc w:val="left"/>
      <w:pPr>
        <w:ind w:left="5040" w:hanging="360"/>
      </w:pPr>
      <w:rPr>
        <w:rFonts w:ascii="Symbol" w:hAnsi="Symbol" w:hint="default"/>
      </w:rPr>
    </w:lvl>
    <w:lvl w:ilvl="7" w:tplc="3D844202">
      <w:start w:val="1"/>
      <w:numFmt w:val="bullet"/>
      <w:lvlText w:val="o"/>
      <w:lvlJc w:val="left"/>
      <w:pPr>
        <w:ind w:left="5760" w:hanging="360"/>
      </w:pPr>
      <w:rPr>
        <w:rFonts w:ascii="Courier New" w:hAnsi="Courier New" w:hint="default"/>
      </w:rPr>
    </w:lvl>
    <w:lvl w:ilvl="8" w:tplc="B686AC5E">
      <w:start w:val="1"/>
      <w:numFmt w:val="bullet"/>
      <w:lvlText w:val=""/>
      <w:lvlJc w:val="left"/>
      <w:pPr>
        <w:ind w:left="6480" w:hanging="360"/>
      </w:pPr>
      <w:rPr>
        <w:rFonts w:ascii="Wingdings" w:hAnsi="Wingdings" w:hint="default"/>
      </w:rPr>
    </w:lvl>
  </w:abstractNum>
  <w:abstractNum w:abstractNumId="1026" w15:restartNumberingAfterBreak="0">
    <w:nsid w:val="75797549"/>
    <w:multiLevelType w:val="hybridMultilevel"/>
    <w:tmpl w:val="FFFFFFFF"/>
    <w:lvl w:ilvl="0" w:tplc="8D94D158">
      <w:start w:val="1"/>
      <w:numFmt w:val="bullet"/>
      <w:lvlText w:val=""/>
      <w:lvlJc w:val="left"/>
      <w:pPr>
        <w:ind w:left="720" w:hanging="360"/>
      </w:pPr>
      <w:rPr>
        <w:rFonts w:ascii="Symbol" w:hAnsi="Symbol" w:hint="default"/>
      </w:rPr>
    </w:lvl>
    <w:lvl w:ilvl="1" w:tplc="9BD48102">
      <w:start w:val="1"/>
      <w:numFmt w:val="bullet"/>
      <w:lvlText w:val="o"/>
      <w:lvlJc w:val="left"/>
      <w:pPr>
        <w:ind w:left="1440" w:hanging="360"/>
      </w:pPr>
      <w:rPr>
        <w:rFonts w:ascii="Courier New" w:hAnsi="Courier New" w:hint="default"/>
      </w:rPr>
    </w:lvl>
    <w:lvl w:ilvl="2" w:tplc="B10A4B10">
      <w:start w:val="1"/>
      <w:numFmt w:val="bullet"/>
      <w:lvlText w:val=""/>
      <w:lvlJc w:val="left"/>
      <w:pPr>
        <w:ind w:left="2160" w:hanging="360"/>
      </w:pPr>
      <w:rPr>
        <w:rFonts w:ascii="Wingdings" w:hAnsi="Wingdings" w:hint="default"/>
      </w:rPr>
    </w:lvl>
    <w:lvl w:ilvl="3" w:tplc="1F26561C">
      <w:start w:val="1"/>
      <w:numFmt w:val="bullet"/>
      <w:lvlText w:val=""/>
      <w:lvlJc w:val="left"/>
      <w:pPr>
        <w:ind w:left="2880" w:hanging="360"/>
      </w:pPr>
      <w:rPr>
        <w:rFonts w:ascii="Symbol" w:hAnsi="Symbol" w:hint="default"/>
      </w:rPr>
    </w:lvl>
    <w:lvl w:ilvl="4" w:tplc="0040E704">
      <w:start w:val="1"/>
      <w:numFmt w:val="bullet"/>
      <w:lvlText w:val="o"/>
      <w:lvlJc w:val="left"/>
      <w:pPr>
        <w:ind w:left="3600" w:hanging="360"/>
      </w:pPr>
      <w:rPr>
        <w:rFonts w:ascii="Courier New" w:hAnsi="Courier New" w:hint="default"/>
      </w:rPr>
    </w:lvl>
    <w:lvl w:ilvl="5" w:tplc="4A32CECC">
      <w:start w:val="1"/>
      <w:numFmt w:val="bullet"/>
      <w:lvlText w:val=""/>
      <w:lvlJc w:val="left"/>
      <w:pPr>
        <w:ind w:left="4320" w:hanging="360"/>
      </w:pPr>
      <w:rPr>
        <w:rFonts w:ascii="Wingdings" w:hAnsi="Wingdings" w:hint="default"/>
      </w:rPr>
    </w:lvl>
    <w:lvl w:ilvl="6" w:tplc="F450408E">
      <w:start w:val="1"/>
      <w:numFmt w:val="bullet"/>
      <w:lvlText w:val=""/>
      <w:lvlJc w:val="left"/>
      <w:pPr>
        <w:ind w:left="5040" w:hanging="360"/>
      </w:pPr>
      <w:rPr>
        <w:rFonts w:ascii="Symbol" w:hAnsi="Symbol" w:hint="default"/>
      </w:rPr>
    </w:lvl>
    <w:lvl w:ilvl="7" w:tplc="F148024C">
      <w:start w:val="1"/>
      <w:numFmt w:val="bullet"/>
      <w:lvlText w:val="o"/>
      <w:lvlJc w:val="left"/>
      <w:pPr>
        <w:ind w:left="5760" w:hanging="360"/>
      </w:pPr>
      <w:rPr>
        <w:rFonts w:ascii="Courier New" w:hAnsi="Courier New" w:hint="default"/>
      </w:rPr>
    </w:lvl>
    <w:lvl w:ilvl="8" w:tplc="8DC66B42">
      <w:start w:val="1"/>
      <w:numFmt w:val="bullet"/>
      <w:lvlText w:val=""/>
      <w:lvlJc w:val="left"/>
      <w:pPr>
        <w:ind w:left="6480" w:hanging="360"/>
      </w:pPr>
      <w:rPr>
        <w:rFonts w:ascii="Wingdings" w:hAnsi="Wingdings" w:hint="default"/>
      </w:rPr>
    </w:lvl>
  </w:abstractNum>
  <w:abstractNum w:abstractNumId="1027" w15:restartNumberingAfterBreak="0">
    <w:nsid w:val="759E0F01"/>
    <w:multiLevelType w:val="hybridMultilevel"/>
    <w:tmpl w:val="FFFFFFFF"/>
    <w:lvl w:ilvl="0" w:tplc="999207BE">
      <w:start w:val="1"/>
      <w:numFmt w:val="bullet"/>
      <w:lvlText w:val=""/>
      <w:lvlJc w:val="left"/>
      <w:pPr>
        <w:ind w:left="720" w:hanging="360"/>
      </w:pPr>
      <w:rPr>
        <w:rFonts w:ascii="Symbol" w:hAnsi="Symbol" w:hint="default"/>
      </w:rPr>
    </w:lvl>
    <w:lvl w:ilvl="1" w:tplc="527A79E6">
      <w:start w:val="1"/>
      <w:numFmt w:val="bullet"/>
      <w:lvlText w:val="o"/>
      <w:lvlJc w:val="left"/>
      <w:pPr>
        <w:ind w:left="1440" w:hanging="360"/>
      </w:pPr>
      <w:rPr>
        <w:rFonts w:ascii="Courier New" w:hAnsi="Courier New" w:hint="default"/>
      </w:rPr>
    </w:lvl>
    <w:lvl w:ilvl="2" w:tplc="CE901528">
      <w:start w:val="1"/>
      <w:numFmt w:val="bullet"/>
      <w:lvlText w:val=""/>
      <w:lvlJc w:val="left"/>
      <w:pPr>
        <w:ind w:left="2160" w:hanging="360"/>
      </w:pPr>
      <w:rPr>
        <w:rFonts w:ascii="Wingdings" w:hAnsi="Wingdings" w:hint="default"/>
      </w:rPr>
    </w:lvl>
    <w:lvl w:ilvl="3" w:tplc="06F65ACC">
      <w:start w:val="1"/>
      <w:numFmt w:val="bullet"/>
      <w:lvlText w:val=""/>
      <w:lvlJc w:val="left"/>
      <w:pPr>
        <w:ind w:left="2880" w:hanging="360"/>
      </w:pPr>
      <w:rPr>
        <w:rFonts w:ascii="Symbol" w:hAnsi="Symbol" w:hint="default"/>
      </w:rPr>
    </w:lvl>
    <w:lvl w:ilvl="4" w:tplc="A8E60332">
      <w:start w:val="1"/>
      <w:numFmt w:val="bullet"/>
      <w:lvlText w:val="o"/>
      <w:lvlJc w:val="left"/>
      <w:pPr>
        <w:ind w:left="3600" w:hanging="360"/>
      </w:pPr>
      <w:rPr>
        <w:rFonts w:ascii="Courier New" w:hAnsi="Courier New" w:hint="default"/>
      </w:rPr>
    </w:lvl>
    <w:lvl w:ilvl="5" w:tplc="F70870B4">
      <w:start w:val="1"/>
      <w:numFmt w:val="bullet"/>
      <w:lvlText w:val=""/>
      <w:lvlJc w:val="left"/>
      <w:pPr>
        <w:ind w:left="4320" w:hanging="360"/>
      </w:pPr>
      <w:rPr>
        <w:rFonts w:ascii="Wingdings" w:hAnsi="Wingdings" w:hint="default"/>
      </w:rPr>
    </w:lvl>
    <w:lvl w:ilvl="6" w:tplc="219A7CBA">
      <w:start w:val="1"/>
      <w:numFmt w:val="bullet"/>
      <w:lvlText w:val=""/>
      <w:lvlJc w:val="left"/>
      <w:pPr>
        <w:ind w:left="5040" w:hanging="360"/>
      </w:pPr>
      <w:rPr>
        <w:rFonts w:ascii="Symbol" w:hAnsi="Symbol" w:hint="default"/>
      </w:rPr>
    </w:lvl>
    <w:lvl w:ilvl="7" w:tplc="4A8E8660">
      <w:start w:val="1"/>
      <w:numFmt w:val="bullet"/>
      <w:lvlText w:val="o"/>
      <w:lvlJc w:val="left"/>
      <w:pPr>
        <w:ind w:left="5760" w:hanging="360"/>
      </w:pPr>
      <w:rPr>
        <w:rFonts w:ascii="Courier New" w:hAnsi="Courier New" w:hint="default"/>
      </w:rPr>
    </w:lvl>
    <w:lvl w:ilvl="8" w:tplc="88E072B8">
      <w:start w:val="1"/>
      <w:numFmt w:val="bullet"/>
      <w:lvlText w:val=""/>
      <w:lvlJc w:val="left"/>
      <w:pPr>
        <w:ind w:left="6480" w:hanging="360"/>
      </w:pPr>
      <w:rPr>
        <w:rFonts w:ascii="Wingdings" w:hAnsi="Wingdings" w:hint="default"/>
      </w:rPr>
    </w:lvl>
  </w:abstractNum>
  <w:abstractNum w:abstractNumId="1028" w15:restartNumberingAfterBreak="0">
    <w:nsid w:val="75AD44FE"/>
    <w:multiLevelType w:val="hybridMultilevel"/>
    <w:tmpl w:val="FFFFFFFF"/>
    <w:lvl w:ilvl="0" w:tplc="EC285A4C">
      <w:start w:val="1"/>
      <w:numFmt w:val="bullet"/>
      <w:lvlText w:val=""/>
      <w:lvlJc w:val="left"/>
      <w:pPr>
        <w:ind w:left="720" w:hanging="360"/>
      </w:pPr>
      <w:rPr>
        <w:rFonts w:ascii="Symbol" w:hAnsi="Symbol" w:hint="default"/>
      </w:rPr>
    </w:lvl>
    <w:lvl w:ilvl="1" w:tplc="B0727F76">
      <w:start w:val="1"/>
      <w:numFmt w:val="bullet"/>
      <w:lvlText w:val="o"/>
      <w:lvlJc w:val="left"/>
      <w:pPr>
        <w:ind w:left="1440" w:hanging="360"/>
      </w:pPr>
      <w:rPr>
        <w:rFonts w:ascii="Courier New" w:hAnsi="Courier New" w:hint="default"/>
      </w:rPr>
    </w:lvl>
    <w:lvl w:ilvl="2" w:tplc="360E2468">
      <w:start w:val="1"/>
      <w:numFmt w:val="bullet"/>
      <w:lvlText w:val=""/>
      <w:lvlJc w:val="left"/>
      <w:pPr>
        <w:ind w:left="2160" w:hanging="360"/>
      </w:pPr>
      <w:rPr>
        <w:rFonts w:ascii="Wingdings" w:hAnsi="Wingdings" w:hint="default"/>
      </w:rPr>
    </w:lvl>
    <w:lvl w:ilvl="3" w:tplc="2AA09666">
      <w:start w:val="1"/>
      <w:numFmt w:val="bullet"/>
      <w:lvlText w:val=""/>
      <w:lvlJc w:val="left"/>
      <w:pPr>
        <w:ind w:left="2880" w:hanging="360"/>
      </w:pPr>
      <w:rPr>
        <w:rFonts w:ascii="Symbol" w:hAnsi="Symbol" w:hint="default"/>
      </w:rPr>
    </w:lvl>
    <w:lvl w:ilvl="4" w:tplc="595C924E">
      <w:start w:val="1"/>
      <w:numFmt w:val="bullet"/>
      <w:lvlText w:val="o"/>
      <w:lvlJc w:val="left"/>
      <w:pPr>
        <w:ind w:left="3600" w:hanging="360"/>
      </w:pPr>
      <w:rPr>
        <w:rFonts w:ascii="Courier New" w:hAnsi="Courier New" w:hint="default"/>
      </w:rPr>
    </w:lvl>
    <w:lvl w:ilvl="5" w:tplc="2BFE09FA">
      <w:start w:val="1"/>
      <w:numFmt w:val="bullet"/>
      <w:lvlText w:val=""/>
      <w:lvlJc w:val="left"/>
      <w:pPr>
        <w:ind w:left="4320" w:hanging="360"/>
      </w:pPr>
      <w:rPr>
        <w:rFonts w:ascii="Wingdings" w:hAnsi="Wingdings" w:hint="default"/>
      </w:rPr>
    </w:lvl>
    <w:lvl w:ilvl="6" w:tplc="40B83CE6">
      <w:start w:val="1"/>
      <w:numFmt w:val="bullet"/>
      <w:lvlText w:val=""/>
      <w:lvlJc w:val="left"/>
      <w:pPr>
        <w:ind w:left="5040" w:hanging="360"/>
      </w:pPr>
      <w:rPr>
        <w:rFonts w:ascii="Symbol" w:hAnsi="Symbol" w:hint="default"/>
      </w:rPr>
    </w:lvl>
    <w:lvl w:ilvl="7" w:tplc="91143624">
      <w:start w:val="1"/>
      <w:numFmt w:val="bullet"/>
      <w:lvlText w:val="o"/>
      <w:lvlJc w:val="left"/>
      <w:pPr>
        <w:ind w:left="5760" w:hanging="360"/>
      </w:pPr>
      <w:rPr>
        <w:rFonts w:ascii="Courier New" w:hAnsi="Courier New" w:hint="default"/>
      </w:rPr>
    </w:lvl>
    <w:lvl w:ilvl="8" w:tplc="94CCF22A">
      <w:start w:val="1"/>
      <w:numFmt w:val="bullet"/>
      <w:lvlText w:val=""/>
      <w:lvlJc w:val="left"/>
      <w:pPr>
        <w:ind w:left="6480" w:hanging="360"/>
      </w:pPr>
      <w:rPr>
        <w:rFonts w:ascii="Wingdings" w:hAnsi="Wingdings" w:hint="default"/>
      </w:rPr>
    </w:lvl>
  </w:abstractNum>
  <w:abstractNum w:abstractNumId="1029" w15:restartNumberingAfterBreak="0">
    <w:nsid w:val="75F3355E"/>
    <w:multiLevelType w:val="hybridMultilevel"/>
    <w:tmpl w:val="91D4FC6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0" w15:restartNumberingAfterBreak="0">
    <w:nsid w:val="75FD37C7"/>
    <w:multiLevelType w:val="hybridMultilevel"/>
    <w:tmpl w:val="FFFFFFFF"/>
    <w:lvl w:ilvl="0" w:tplc="344484B4">
      <w:start w:val="1"/>
      <w:numFmt w:val="bullet"/>
      <w:lvlText w:val=""/>
      <w:lvlJc w:val="left"/>
      <w:pPr>
        <w:ind w:left="720" w:hanging="360"/>
      </w:pPr>
      <w:rPr>
        <w:rFonts w:ascii="Symbol" w:hAnsi="Symbol" w:hint="default"/>
      </w:rPr>
    </w:lvl>
    <w:lvl w:ilvl="1" w:tplc="853A934E">
      <w:start w:val="1"/>
      <w:numFmt w:val="bullet"/>
      <w:lvlText w:val="o"/>
      <w:lvlJc w:val="left"/>
      <w:pPr>
        <w:ind w:left="1440" w:hanging="360"/>
      </w:pPr>
      <w:rPr>
        <w:rFonts w:ascii="Courier New" w:hAnsi="Courier New" w:hint="default"/>
      </w:rPr>
    </w:lvl>
    <w:lvl w:ilvl="2" w:tplc="7C565AD8">
      <w:start w:val="1"/>
      <w:numFmt w:val="bullet"/>
      <w:lvlText w:val=""/>
      <w:lvlJc w:val="left"/>
      <w:pPr>
        <w:ind w:left="2160" w:hanging="360"/>
      </w:pPr>
      <w:rPr>
        <w:rFonts w:ascii="Wingdings" w:hAnsi="Wingdings" w:hint="default"/>
      </w:rPr>
    </w:lvl>
    <w:lvl w:ilvl="3" w:tplc="A72E34F0">
      <w:start w:val="1"/>
      <w:numFmt w:val="bullet"/>
      <w:lvlText w:val=""/>
      <w:lvlJc w:val="left"/>
      <w:pPr>
        <w:ind w:left="2880" w:hanging="360"/>
      </w:pPr>
      <w:rPr>
        <w:rFonts w:ascii="Symbol" w:hAnsi="Symbol" w:hint="default"/>
      </w:rPr>
    </w:lvl>
    <w:lvl w:ilvl="4" w:tplc="6DB8C998">
      <w:start w:val="1"/>
      <w:numFmt w:val="bullet"/>
      <w:lvlText w:val="o"/>
      <w:lvlJc w:val="left"/>
      <w:pPr>
        <w:ind w:left="3600" w:hanging="360"/>
      </w:pPr>
      <w:rPr>
        <w:rFonts w:ascii="Courier New" w:hAnsi="Courier New" w:hint="default"/>
      </w:rPr>
    </w:lvl>
    <w:lvl w:ilvl="5" w:tplc="77BC0268">
      <w:start w:val="1"/>
      <w:numFmt w:val="bullet"/>
      <w:lvlText w:val=""/>
      <w:lvlJc w:val="left"/>
      <w:pPr>
        <w:ind w:left="4320" w:hanging="360"/>
      </w:pPr>
      <w:rPr>
        <w:rFonts w:ascii="Wingdings" w:hAnsi="Wingdings" w:hint="default"/>
      </w:rPr>
    </w:lvl>
    <w:lvl w:ilvl="6" w:tplc="B472FFD2">
      <w:start w:val="1"/>
      <w:numFmt w:val="bullet"/>
      <w:lvlText w:val=""/>
      <w:lvlJc w:val="left"/>
      <w:pPr>
        <w:ind w:left="5040" w:hanging="360"/>
      </w:pPr>
      <w:rPr>
        <w:rFonts w:ascii="Symbol" w:hAnsi="Symbol" w:hint="default"/>
      </w:rPr>
    </w:lvl>
    <w:lvl w:ilvl="7" w:tplc="E12AB4B0">
      <w:start w:val="1"/>
      <w:numFmt w:val="bullet"/>
      <w:lvlText w:val="o"/>
      <w:lvlJc w:val="left"/>
      <w:pPr>
        <w:ind w:left="5760" w:hanging="360"/>
      </w:pPr>
      <w:rPr>
        <w:rFonts w:ascii="Courier New" w:hAnsi="Courier New" w:hint="default"/>
      </w:rPr>
    </w:lvl>
    <w:lvl w:ilvl="8" w:tplc="4D422B52">
      <w:start w:val="1"/>
      <w:numFmt w:val="bullet"/>
      <w:lvlText w:val=""/>
      <w:lvlJc w:val="left"/>
      <w:pPr>
        <w:ind w:left="6480" w:hanging="360"/>
      </w:pPr>
      <w:rPr>
        <w:rFonts w:ascii="Wingdings" w:hAnsi="Wingdings" w:hint="default"/>
      </w:rPr>
    </w:lvl>
  </w:abstractNum>
  <w:abstractNum w:abstractNumId="1031" w15:restartNumberingAfterBreak="0">
    <w:nsid w:val="760A2FAD"/>
    <w:multiLevelType w:val="hybridMultilevel"/>
    <w:tmpl w:val="FFFFFFFF"/>
    <w:lvl w:ilvl="0" w:tplc="677C7558">
      <w:start w:val="1"/>
      <w:numFmt w:val="bullet"/>
      <w:lvlText w:val=""/>
      <w:lvlJc w:val="left"/>
      <w:pPr>
        <w:ind w:left="720" w:hanging="360"/>
      </w:pPr>
      <w:rPr>
        <w:rFonts w:ascii="Symbol" w:hAnsi="Symbol" w:hint="default"/>
      </w:rPr>
    </w:lvl>
    <w:lvl w:ilvl="1" w:tplc="3C4CB200">
      <w:start w:val="1"/>
      <w:numFmt w:val="bullet"/>
      <w:lvlText w:val="o"/>
      <w:lvlJc w:val="left"/>
      <w:pPr>
        <w:ind w:left="1440" w:hanging="360"/>
      </w:pPr>
      <w:rPr>
        <w:rFonts w:ascii="Courier New" w:hAnsi="Courier New" w:hint="default"/>
      </w:rPr>
    </w:lvl>
    <w:lvl w:ilvl="2" w:tplc="2DDE2B86">
      <w:start w:val="1"/>
      <w:numFmt w:val="bullet"/>
      <w:lvlText w:val=""/>
      <w:lvlJc w:val="left"/>
      <w:pPr>
        <w:ind w:left="2160" w:hanging="360"/>
      </w:pPr>
      <w:rPr>
        <w:rFonts w:ascii="Wingdings" w:hAnsi="Wingdings" w:hint="default"/>
      </w:rPr>
    </w:lvl>
    <w:lvl w:ilvl="3" w:tplc="29867C3A">
      <w:start w:val="1"/>
      <w:numFmt w:val="bullet"/>
      <w:lvlText w:val=""/>
      <w:lvlJc w:val="left"/>
      <w:pPr>
        <w:ind w:left="2880" w:hanging="360"/>
      </w:pPr>
      <w:rPr>
        <w:rFonts w:ascii="Symbol" w:hAnsi="Symbol" w:hint="default"/>
      </w:rPr>
    </w:lvl>
    <w:lvl w:ilvl="4" w:tplc="3FAE84BA">
      <w:start w:val="1"/>
      <w:numFmt w:val="bullet"/>
      <w:lvlText w:val="o"/>
      <w:lvlJc w:val="left"/>
      <w:pPr>
        <w:ind w:left="3600" w:hanging="360"/>
      </w:pPr>
      <w:rPr>
        <w:rFonts w:ascii="Courier New" w:hAnsi="Courier New" w:hint="default"/>
      </w:rPr>
    </w:lvl>
    <w:lvl w:ilvl="5" w:tplc="65DC44AC">
      <w:start w:val="1"/>
      <w:numFmt w:val="bullet"/>
      <w:lvlText w:val=""/>
      <w:lvlJc w:val="left"/>
      <w:pPr>
        <w:ind w:left="4320" w:hanging="360"/>
      </w:pPr>
      <w:rPr>
        <w:rFonts w:ascii="Wingdings" w:hAnsi="Wingdings" w:hint="default"/>
      </w:rPr>
    </w:lvl>
    <w:lvl w:ilvl="6" w:tplc="DD3014FE">
      <w:start w:val="1"/>
      <w:numFmt w:val="bullet"/>
      <w:lvlText w:val=""/>
      <w:lvlJc w:val="left"/>
      <w:pPr>
        <w:ind w:left="5040" w:hanging="360"/>
      </w:pPr>
      <w:rPr>
        <w:rFonts w:ascii="Symbol" w:hAnsi="Symbol" w:hint="default"/>
      </w:rPr>
    </w:lvl>
    <w:lvl w:ilvl="7" w:tplc="A8BCDA2C">
      <w:start w:val="1"/>
      <w:numFmt w:val="bullet"/>
      <w:lvlText w:val="o"/>
      <w:lvlJc w:val="left"/>
      <w:pPr>
        <w:ind w:left="5760" w:hanging="360"/>
      </w:pPr>
      <w:rPr>
        <w:rFonts w:ascii="Courier New" w:hAnsi="Courier New" w:hint="default"/>
      </w:rPr>
    </w:lvl>
    <w:lvl w:ilvl="8" w:tplc="6A00E18A">
      <w:start w:val="1"/>
      <w:numFmt w:val="bullet"/>
      <w:lvlText w:val=""/>
      <w:lvlJc w:val="left"/>
      <w:pPr>
        <w:ind w:left="6480" w:hanging="360"/>
      </w:pPr>
      <w:rPr>
        <w:rFonts w:ascii="Wingdings" w:hAnsi="Wingdings" w:hint="default"/>
      </w:rPr>
    </w:lvl>
  </w:abstractNum>
  <w:abstractNum w:abstractNumId="1032" w15:restartNumberingAfterBreak="0">
    <w:nsid w:val="76142D41"/>
    <w:multiLevelType w:val="hybridMultilevel"/>
    <w:tmpl w:val="FFFFFFFF"/>
    <w:lvl w:ilvl="0" w:tplc="A97217DE">
      <w:start w:val="1"/>
      <w:numFmt w:val="bullet"/>
      <w:lvlText w:val=""/>
      <w:lvlJc w:val="left"/>
      <w:pPr>
        <w:ind w:left="720" w:hanging="360"/>
      </w:pPr>
      <w:rPr>
        <w:rFonts w:ascii="Symbol" w:hAnsi="Symbol" w:hint="default"/>
      </w:rPr>
    </w:lvl>
    <w:lvl w:ilvl="1" w:tplc="20EC7568">
      <w:start w:val="1"/>
      <w:numFmt w:val="bullet"/>
      <w:lvlText w:val="o"/>
      <w:lvlJc w:val="left"/>
      <w:pPr>
        <w:ind w:left="1440" w:hanging="360"/>
      </w:pPr>
      <w:rPr>
        <w:rFonts w:ascii="Courier New" w:hAnsi="Courier New" w:hint="default"/>
      </w:rPr>
    </w:lvl>
    <w:lvl w:ilvl="2" w:tplc="8EEC6158">
      <w:start w:val="1"/>
      <w:numFmt w:val="bullet"/>
      <w:lvlText w:val=""/>
      <w:lvlJc w:val="left"/>
      <w:pPr>
        <w:ind w:left="2160" w:hanging="360"/>
      </w:pPr>
      <w:rPr>
        <w:rFonts w:ascii="Wingdings" w:hAnsi="Wingdings" w:hint="default"/>
      </w:rPr>
    </w:lvl>
    <w:lvl w:ilvl="3" w:tplc="CB669524">
      <w:start w:val="1"/>
      <w:numFmt w:val="bullet"/>
      <w:lvlText w:val=""/>
      <w:lvlJc w:val="left"/>
      <w:pPr>
        <w:ind w:left="2880" w:hanging="360"/>
      </w:pPr>
      <w:rPr>
        <w:rFonts w:ascii="Symbol" w:hAnsi="Symbol" w:hint="default"/>
      </w:rPr>
    </w:lvl>
    <w:lvl w:ilvl="4" w:tplc="FAF2B31E">
      <w:start w:val="1"/>
      <w:numFmt w:val="bullet"/>
      <w:lvlText w:val="o"/>
      <w:lvlJc w:val="left"/>
      <w:pPr>
        <w:ind w:left="3600" w:hanging="360"/>
      </w:pPr>
      <w:rPr>
        <w:rFonts w:ascii="Courier New" w:hAnsi="Courier New" w:hint="default"/>
      </w:rPr>
    </w:lvl>
    <w:lvl w:ilvl="5" w:tplc="1400B75C">
      <w:start w:val="1"/>
      <w:numFmt w:val="bullet"/>
      <w:lvlText w:val=""/>
      <w:lvlJc w:val="left"/>
      <w:pPr>
        <w:ind w:left="4320" w:hanging="360"/>
      </w:pPr>
      <w:rPr>
        <w:rFonts w:ascii="Wingdings" w:hAnsi="Wingdings" w:hint="default"/>
      </w:rPr>
    </w:lvl>
    <w:lvl w:ilvl="6" w:tplc="F710E934">
      <w:start w:val="1"/>
      <w:numFmt w:val="bullet"/>
      <w:lvlText w:val=""/>
      <w:lvlJc w:val="left"/>
      <w:pPr>
        <w:ind w:left="5040" w:hanging="360"/>
      </w:pPr>
      <w:rPr>
        <w:rFonts w:ascii="Symbol" w:hAnsi="Symbol" w:hint="default"/>
      </w:rPr>
    </w:lvl>
    <w:lvl w:ilvl="7" w:tplc="F13876B6">
      <w:start w:val="1"/>
      <w:numFmt w:val="bullet"/>
      <w:lvlText w:val="o"/>
      <w:lvlJc w:val="left"/>
      <w:pPr>
        <w:ind w:left="5760" w:hanging="360"/>
      </w:pPr>
      <w:rPr>
        <w:rFonts w:ascii="Courier New" w:hAnsi="Courier New" w:hint="default"/>
      </w:rPr>
    </w:lvl>
    <w:lvl w:ilvl="8" w:tplc="9188B176">
      <w:start w:val="1"/>
      <w:numFmt w:val="bullet"/>
      <w:lvlText w:val=""/>
      <w:lvlJc w:val="left"/>
      <w:pPr>
        <w:ind w:left="6480" w:hanging="360"/>
      </w:pPr>
      <w:rPr>
        <w:rFonts w:ascii="Wingdings" w:hAnsi="Wingdings" w:hint="default"/>
      </w:rPr>
    </w:lvl>
  </w:abstractNum>
  <w:abstractNum w:abstractNumId="1033" w15:restartNumberingAfterBreak="0">
    <w:nsid w:val="76491B65"/>
    <w:multiLevelType w:val="hybridMultilevel"/>
    <w:tmpl w:val="FFFFFFFF"/>
    <w:lvl w:ilvl="0" w:tplc="553E9736">
      <w:start w:val="1"/>
      <w:numFmt w:val="bullet"/>
      <w:lvlText w:val=""/>
      <w:lvlJc w:val="left"/>
      <w:pPr>
        <w:ind w:left="720" w:hanging="360"/>
      </w:pPr>
      <w:rPr>
        <w:rFonts w:ascii="Symbol" w:hAnsi="Symbol" w:hint="default"/>
      </w:rPr>
    </w:lvl>
    <w:lvl w:ilvl="1" w:tplc="8A14C646">
      <w:start w:val="1"/>
      <w:numFmt w:val="bullet"/>
      <w:lvlText w:val="o"/>
      <w:lvlJc w:val="left"/>
      <w:pPr>
        <w:ind w:left="1440" w:hanging="360"/>
      </w:pPr>
      <w:rPr>
        <w:rFonts w:ascii="Courier New" w:hAnsi="Courier New" w:hint="default"/>
      </w:rPr>
    </w:lvl>
    <w:lvl w:ilvl="2" w:tplc="15B4DB9C">
      <w:start w:val="1"/>
      <w:numFmt w:val="bullet"/>
      <w:lvlText w:val=""/>
      <w:lvlJc w:val="left"/>
      <w:pPr>
        <w:ind w:left="2160" w:hanging="360"/>
      </w:pPr>
      <w:rPr>
        <w:rFonts w:ascii="Wingdings" w:hAnsi="Wingdings" w:hint="default"/>
      </w:rPr>
    </w:lvl>
    <w:lvl w:ilvl="3" w:tplc="8A72D784">
      <w:start w:val="1"/>
      <w:numFmt w:val="bullet"/>
      <w:lvlText w:val=""/>
      <w:lvlJc w:val="left"/>
      <w:pPr>
        <w:ind w:left="2880" w:hanging="360"/>
      </w:pPr>
      <w:rPr>
        <w:rFonts w:ascii="Symbol" w:hAnsi="Symbol" w:hint="default"/>
      </w:rPr>
    </w:lvl>
    <w:lvl w:ilvl="4" w:tplc="7D0229F6">
      <w:start w:val="1"/>
      <w:numFmt w:val="bullet"/>
      <w:lvlText w:val="o"/>
      <w:lvlJc w:val="left"/>
      <w:pPr>
        <w:ind w:left="3600" w:hanging="360"/>
      </w:pPr>
      <w:rPr>
        <w:rFonts w:ascii="Courier New" w:hAnsi="Courier New" w:hint="default"/>
      </w:rPr>
    </w:lvl>
    <w:lvl w:ilvl="5" w:tplc="0846E1D6">
      <w:start w:val="1"/>
      <w:numFmt w:val="bullet"/>
      <w:lvlText w:val=""/>
      <w:lvlJc w:val="left"/>
      <w:pPr>
        <w:ind w:left="4320" w:hanging="360"/>
      </w:pPr>
      <w:rPr>
        <w:rFonts w:ascii="Wingdings" w:hAnsi="Wingdings" w:hint="default"/>
      </w:rPr>
    </w:lvl>
    <w:lvl w:ilvl="6" w:tplc="7570D406">
      <w:start w:val="1"/>
      <w:numFmt w:val="bullet"/>
      <w:lvlText w:val=""/>
      <w:lvlJc w:val="left"/>
      <w:pPr>
        <w:ind w:left="5040" w:hanging="360"/>
      </w:pPr>
      <w:rPr>
        <w:rFonts w:ascii="Symbol" w:hAnsi="Symbol" w:hint="default"/>
      </w:rPr>
    </w:lvl>
    <w:lvl w:ilvl="7" w:tplc="9710D784">
      <w:start w:val="1"/>
      <w:numFmt w:val="bullet"/>
      <w:lvlText w:val="o"/>
      <w:lvlJc w:val="left"/>
      <w:pPr>
        <w:ind w:left="5760" w:hanging="360"/>
      </w:pPr>
      <w:rPr>
        <w:rFonts w:ascii="Courier New" w:hAnsi="Courier New" w:hint="default"/>
      </w:rPr>
    </w:lvl>
    <w:lvl w:ilvl="8" w:tplc="6838944C">
      <w:start w:val="1"/>
      <w:numFmt w:val="bullet"/>
      <w:lvlText w:val=""/>
      <w:lvlJc w:val="left"/>
      <w:pPr>
        <w:ind w:left="6480" w:hanging="360"/>
      </w:pPr>
      <w:rPr>
        <w:rFonts w:ascii="Wingdings" w:hAnsi="Wingdings" w:hint="default"/>
      </w:rPr>
    </w:lvl>
  </w:abstractNum>
  <w:abstractNum w:abstractNumId="1034" w15:restartNumberingAfterBreak="0">
    <w:nsid w:val="767420E2"/>
    <w:multiLevelType w:val="hybridMultilevel"/>
    <w:tmpl w:val="FFFFFFFF"/>
    <w:lvl w:ilvl="0" w:tplc="6032E884">
      <w:start w:val="1"/>
      <w:numFmt w:val="bullet"/>
      <w:lvlText w:val=""/>
      <w:lvlJc w:val="left"/>
      <w:pPr>
        <w:ind w:left="720" w:hanging="360"/>
      </w:pPr>
      <w:rPr>
        <w:rFonts w:ascii="Symbol" w:hAnsi="Symbol" w:hint="default"/>
      </w:rPr>
    </w:lvl>
    <w:lvl w:ilvl="1" w:tplc="CA1414C0">
      <w:start w:val="1"/>
      <w:numFmt w:val="bullet"/>
      <w:lvlText w:val="o"/>
      <w:lvlJc w:val="left"/>
      <w:pPr>
        <w:ind w:left="1440" w:hanging="360"/>
      </w:pPr>
      <w:rPr>
        <w:rFonts w:ascii="Courier New" w:hAnsi="Courier New" w:hint="default"/>
      </w:rPr>
    </w:lvl>
    <w:lvl w:ilvl="2" w:tplc="6232A1FC">
      <w:start w:val="1"/>
      <w:numFmt w:val="bullet"/>
      <w:lvlText w:val=""/>
      <w:lvlJc w:val="left"/>
      <w:pPr>
        <w:ind w:left="2160" w:hanging="360"/>
      </w:pPr>
      <w:rPr>
        <w:rFonts w:ascii="Wingdings" w:hAnsi="Wingdings" w:hint="default"/>
      </w:rPr>
    </w:lvl>
    <w:lvl w:ilvl="3" w:tplc="F39EA050">
      <w:start w:val="1"/>
      <w:numFmt w:val="bullet"/>
      <w:lvlText w:val=""/>
      <w:lvlJc w:val="left"/>
      <w:pPr>
        <w:ind w:left="2880" w:hanging="360"/>
      </w:pPr>
      <w:rPr>
        <w:rFonts w:ascii="Symbol" w:hAnsi="Symbol" w:hint="default"/>
      </w:rPr>
    </w:lvl>
    <w:lvl w:ilvl="4" w:tplc="A4FA8EA8">
      <w:start w:val="1"/>
      <w:numFmt w:val="bullet"/>
      <w:lvlText w:val="o"/>
      <w:lvlJc w:val="left"/>
      <w:pPr>
        <w:ind w:left="3600" w:hanging="360"/>
      </w:pPr>
      <w:rPr>
        <w:rFonts w:ascii="Courier New" w:hAnsi="Courier New" w:hint="default"/>
      </w:rPr>
    </w:lvl>
    <w:lvl w:ilvl="5" w:tplc="452C0EF2">
      <w:start w:val="1"/>
      <w:numFmt w:val="bullet"/>
      <w:lvlText w:val=""/>
      <w:lvlJc w:val="left"/>
      <w:pPr>
        <w:ind w:left="4320" w:hanging="360"/>
      </w:pPr>
      <w:rPr>
        <w:rFonts w:ascii="Wingdings" w:hAnsi="Wingdings" w:hint="default"/>
      </w:rPr>
    </w:lvl>
    <w:lvl w:ilvl="6" w:tplc="D6E007A0">
      <w:start w:val="1"/>
      <w:numFmt w:val="bullet"/>
      <w:lvlText w:val=""/>
      <w:lvlJc w:val="left"/>
      <w:pPr>
        <w:ind w:left="5040" w:hanging="360"/>
      </w:pPr>
      <w:rPr>
        <w:rFonts w:ascii="Symbol" w:hAnsi="Symbol" w:hint="default"/>
      </w:rPr>
    </w:lvl>
    <w:lvl w:ilvl="7" w:tplc="C750C022">
      <w:start w:val="1"/>
      <w:numFmt w:val="bullet"/>
      <w:lvlText w:val="o"/>
      <w:lvlJc w:val="left"/>
      <w:pPr>
        <w:ind w:left="5760" w:hanging="360"/>
      </w:pPr>
      <w:rPr>
        <w:rFonts w:ascii="Courier New" w:hAnsi="Courier New" w:hint="default"/>
      </w:rPr>
    </w:lvl>
    <w:lvl w:ilvl="8" w:tplc="5C3E476A">
      <w:start w:val="1"/>
      <w:numFmt w:val="bullet"/>
      <w:lvlText w:val=""/>
      <w:lvlJc w:val="left"/>
      <w:pPr>
        <w:ind w:left="6480" w:hanging="360"/>
      </w:pPr>
      <w:rPr>
        <w:rFonts w:ascii="Wingdings" w:hAnsi="Wingdings" w:hint="default"/>
      </w:rPr>
    </w:lvl>
  </w:abstractNum>
  <w:abstractNum w:abstractNumId="1035" w15:restartNumberingAfterBreak="0">
    <w:nsid w:val="76944FBD"/>
    <w:multiLevelType w:val="hybridMultilevel"/>
    <w:tmpl w:val="FFFFFFFF"/>
    <w:lvl w:ilvl="0" w:tplc="855C7B52">
      <w:start w:val="1"/>
      <w:numFmt w:val="bullet"/>
      <w:lvlText w:val=""/>
      <w:lvlJc w:val="left"/>
      <w:pPr>
        <w:ind w:left="720" w:hanging="360"/>
      </w:pPr>
      <w:rPr>
        <w:rFonts w:ascii="Symbol" w:hAnsi="Symbol" w:hint="default"/>
      </w:rPr>
    </w:lvl>
    <w:lvl w:ilvl="1" w:tplc="7388B9E6">
      <w:start w:val="1"/>
      <w:numFmt w:val="bullet"/>
      <w:lvlText w:val="o"/>
      <w:lvlJc w:val="left"/>
      <w:pPr>
        <w:ind w:left="1440" w:hanging="360"/>
      </w:pPr>
      <w:rPr>
        <w:rFonts w:ascii="Courier New" w:hAnsi="Courier New" w:hint="default"/>
      </w:rPr>
    </w:lvl>
    <w:lvl w:ilvl="2" w:tplc="3FA4E298">
      <w:start w:val="1"/>
      <w:numFmt w:val="bullet"/>
      <w:lvlText w:val=""/>
      <w:lvlJc w:val="left"/>
      <w:pPr>
        <w:ind w:left="2160" w:hanging="360"/>
      </w:pPr>
      <w:rPr>
        <w:rFonts w:ascii="Wingdings" w:hAnsi="Wingdings" w:hint="default"/>
      </w:rPr>
    </w:lvl>
    <w:lvl w:ilvl="3" w:tplc="9258D9AC">
      <w:start w:val="1"/>
      <w:numFmt w:val="bullet"/>
      <w:lvlText w:val=""/>
      <w:lvlJc w:val="left"/>
      <w:pPr>
        <w:ind w:left="2880" w:hanging="360"/>
      </w:pPr>
      <w:rPr>
        <w:rFonts w:ascii="Symbol" w:hAnsi="Symbol" w:hint="default"/>
      </w:rPr>
    </w:lvl>
    <w:lvl w:ilvl="4" w:tplc="5704973E">
      <w:start w:val="1"/>
      <w:numFmt w:val="bullet"/>
      <w:lvlText w:val="o"/>
      <w:lvlJc w:val="left"/>
      <w:pPr>
        <w:ind w:left="3600" w:hanging="360"/>
      </w:pPr>
      <w:rPr>
        <w:rFonts w:ascii="Courier New" w:hAnsi="Courier New" w:hint="default"/>
      </w:rPr>
    </w:lvl>
    <w:lvl w:ilvl="5" w:tplc="B8563154">
      <w:start w:val="1"/>
      <w:numFmt w:val="bullet"/>
      <w:lvlText w:val=""/>
      <w:lvlJc w:val="left"/>
      <w:pPr>
        <w:ind w:left="4320" w:hanging="360"/>
      </w:pPr>
      <w:rPr>
        <w:rFonts w:ascii="Wingdings" w:hAnsi="Wingdings" w:hint="default"/>
      </w:rPr>
    </w:lvl>
    <w:lvl w:ilvl="6" w:tplc="B93A55B6">
      <w:start w:val="1"/>
      <w:numFmt w:val="bullet"/>
      <w:lvlText w:val=""/>
      <w:lvlJc w:val="left"/>
      <w:pPr>
        <w:ind w:left="5040" w:hanging="360"/>
      </w:pPr>
      <w:rPr>
        <w:rFonts w:ascii="Symbol" w:hAnsi="Symbol" w:hint="default"/>
      </w:rPr>
    </w:lvl>
    <w:lvl w:ilvl="7" w:tplc="C234BEEE">
      <w:start w:val="1"/>
      <w:numFmt w:val="bullet"/>
      <w:lvlText w:val="o"/>
      <w:lvlJc w:val="left"/>
      <w:pPr>
        <w:ind w:left="5760" w:hanging="360"/>
      </w:pPr>
      <w:rPr>
        <w:rFonts w:ascii="Courier New" w:hAnsi="Courier New" w:hint="default"/>
      </w:rPr>
    </w:lvl>
    <w:lvl w:ilvl="8" w:tplc="32D21CD4">
      <w:start w:val="1"/>
      <w:numFmt w:val="bullet"/>
      <w:lvlText w:val=""/>
      <w:lvlJc w:val="left"/>
      <w:pPr>
        <w:ind w:left="6480" w:hanging="360"/>
      </w:pPr>
      <w:rPr>
        <w:rFonts w:ascii="Wingdings" w:hAnsi="Wingdings" w:hint="default"/>
      </w:rPr>
    </w:lvl>
  </w:abstractNum>
  <w:abstractNum w:abstractNumId="1036" w15:restartNumberingAfterBreak="0">
    <w:nsid w:val="76AB42C1"/>
    <w:multiLevelType w:val="hybridMultilevel"/>
    <w:tmpl w:val="FFFFFFFF"/>
    <w:lvl w:ilvl="0" w:tplc="507E754E">
      <w:start w:val="1"/>
      <w:numFmt w:val="bullet"/>
      <w:lvlText w:val=""/>
      <w:lvlJc w:val="left"/>
      <w:pPr>
        <w:ind w:left="720" w:hanging="360"/>
      </w:pPr>
      <w:rPr>
        <w:rFonts w:ascii="Symbol" w:hAnsi="Symbol" w:hint="default"/>
      </w:rPr>
    </w:lvl>
    <w:lvl w:ilvl="1" w:tplc="A3E04E28">
      <w:start w:val="1"/>
      <w:numFmt w:val="bullet"/>
      <w:lvlText w:val="o"/>
      <w:lvlJc w:val="left"/>
      <w:pPr>
        <w:ind w:left="1440" w:hanging="360"/>
      </w:pPr>
      <w:rPr>
        <w:rFonts w:ascii="Courier New" w:hAnsi="Courier New" w:hint="default"/>
      </w:rPr>
    </w:lvl>
    <w:lvl w:ilvl="2" w:tplc="C5BEC4FA">
      <w:start w:val="1"/>
      <w:numFmt w:val="bullet"/>
      <w:lvlText w:val=""/>
      <w:lvlJc w:val="left"/>
      <w:pPr>
        <w:ind w:left="2160" w:hanging="360"/>
      </w:pPr>
      <w:rPr>
        <w:rFonts w:ascii="Wingdings" w:hAnsi="Wingdings" w:hint="default"/>
      </w:rPr>
    </w:lvl>
    <w:lvl w:ilvl="3" w:tplc="66B0D812">
      <w:start w:val="1"/>
      <w:numFmt w:val="bullet"/>
      <w:lvlText w:val=""/>
      <w:lvlJc w:val="left"/>
      <w:pPr>
        <w:ind w:left="2880" w:hanging="360"/>
      </w:pPr>
      <w:rPr>
        <w:rFonts w:ascii="Symbol" w:hAnsi="Symbol" w:hint="default"/>
      </w:rPr>
    </w:lvl>
    <w:lvl w:ilvl="4" w:tplc="E3188CBC">
      <w:start w:val="1"/>
      <w:numFmt w:val="bullet"/>
      <w:lvlText w:val="o"/>
      <w:lvlJc w:val="left"/>
      <w:pPr>
        <w:ind w:left="3600" w:hanging="360"/>
      </w:pPr>
      <w:rPr>
        <w:rFonts w:ascii="Courier New" w:hAnsi="Courier New" w:hint="default"/>
      </w:rPr>
    </w:lvl>
    <w:lvl w:ilvl="5" w:tplc="7F741E38">
      <w:start w:val="1"/>
      <w:numFmt w:val="bullet"/>
      <w:lvlText w:val=""/>
      <w:lvlJc w:val="left"/>
      <w:pPr>
        <w:ind w:left="4320" w:hanging="360"/>
      </w:pPr>
      <w:rPr>
        <w:rFonts w:ascii="Wingdings" w:hAnsi="Wingdings" w:hint="default"/>
      </w:rPr>
    </w:lvl>
    <w:lvl w:ilvl="6" w:tplc="A89614AA">
      <w:start w:val="1"/>
      <w:numFmt w:val="bullet"/>
      <w:lvlText w:val=""/>
      <w:lvlJc w:val="left"/>
      <w:pPr>
        <w:ind w:left="5040" w:hanging="360"/>
      </w:pPr>
      <w:rPr>
        <w:rFonts w:ascii="Symbol" w:hAnsi="Symbol" w:hint="default"/>
      </w:rPr>
    </w:lvl>
    <w:lvl w:ilvl="7" w:tplc="24040DBA">
      <w:start w:val="1"/>
      <w:numFmt w:val="bullet"/>
      <w:lvlText w:val="o"/>
      <w:lvlJc w:val="left"/>
      <w:pPr>
        <w:ind w:left="5760" w:hanging="360"/>
      </w:pPr>
      <w:rPr>
        <w:rFonts w:ascii="Courier New" w:hAnsi="Courier New" w:hint="default"/>
      </w:rPr>
    </w:lvl>
    <w:lvl w:ilvl="8" w:tplc="FEEC382C">
      <w:start w:val="1"/>
      <w:numFmt w:val="bullet"/>
      <w:lvlText w:val=""/>
      <w:lvlJc w:val="left"/>
      <w:pPr>
        <w:ind w:left="6480" w:hanging="360"/>
      </w:pPr>
      <w:rPr>
        <w:rFonts w:ascii="Wingdings" w:hAnsi="Wingdings" w:hint="default"/>
      </w:rPr>
    </w:lvl>
  </w:abstractNum>
  <w:abstractNum w:abstractNumId="1037" w15:restartNumberingAfterBreak="0">
    <w:nsid w:val="76B24E6C"/>
    <w:multiLevelType w:val="hybridMultilevel"/>
    <w:tmpl w:val="FFFFFFFF"/>
    <w:lvl w:ilvl="0" w:tplc="A56CD2C2">
      <w:start w:val="1"/>
      <w:numFmt w:val="bullet"/>
      <w:lvlText w:val=""/>
      <w:lvlJc w:val="left"/>
      <w:pPr>
        <w:ind w:left="720" w:hanging="360"/>
      </w:pPr>
      <w:rPr>
        <w:rFonts w:ascii="Symbol" w:hAnsi="Symbol" w:hint="default"/>
      </w:rPr>
    </w:lvl>
    <w:lvl w:ilvl="1" w:tplc="DAB61AAC">
      <w:start w:val="1"/>
      <w:numFmt w:val="bullet"/>
      <w:lvlText w:val="o"/>
      <w:lvlJc w:val="left"/>
      <w:pPr>
        <w:ind w:left="1440" w:hanging="360"/>
      </w:pPr>
      <w:rPr>
        <w:rFonts w:ascii="Courier New" w:hAnsi="Courier New" w:hint="default"/>
      </w:rPr>
    </w:lvl>
    <w:lvl w:ilvl="2" w:tplc="AC98DF08">
      <w:start w:val="1"/>
      <w:numFmt w:val="bullet"/>
      <w:lvlText w:val=""/>
      <w:lvlJc w:val="left"/>
      <w:pPr>
        <w:ind w:left="2160" w:hanging="360"/>
      </w:pPr>
      <w:rPr>
        <w:rFonts w:ascii="Wingdings" w:hAnsi="Wingdings" w:hint="default"/>
      </w:rPr>
    </w:lvl>
    <w:lvl w:ilvl="3" w:tplc="E6BE9C8A">
      <w:start w:val="1"/>
      <w:numFmt w:val="bullet"/>
      <w:lvlText w:val=""/>
      <w:lvlJc w:val="left"/>
      <w:pPr>
        <w:ind w:left="2880" w:hanging="360"/>
      </w:pPr>
      <w:rPr>
        <w:rFonts w:ascii="Symbol" w:hAnsi="Symbol" w:hint="default"/>
      </w:rPr>
    </w:lvl>
    <w:lvl w:ilvl="4" w:tplc="F648D04E">
      <w:start w:val="1"/>
      <w:numFmt w:val="bullet"/>
      <w:lvlText w:val="o"/>
      <w:lvlJc w:val="left"/>
      <w:pPr>
        <w:ind w:left="3600" w:hanging="360"/>
      </w:pPr>
      <w:rPr>
        <w:rFonts w:ascii="Courier New" w:hAnsi="Courier New" w:hint="default"/>
      </w:rPr>
    </w:lvl>
    <w:lvl w:ilvl="5" w:tplc="DDBAB1E0">
      <w:start w:val="1"/>
      <w:numFmt w:val="bullet"/>
      <w:lvlText w:val=""/>
      <w:lvlJc w:val="left"/>
      <w:pPr>
        <w:ind w:left="4320" w:hanging="360"/>
      </w:pPr>
      <w:rPr>
        <w:rFonts w:ascii="Wingdings" w:hAnsi="Wingdings" w:hint="default"/>
      </w:rPr>
    </w:lvl>
    <w:lvl w:ilvl="6" w:tplc="7C94C024">
      <w:start w:val="1"/>
      <w:numFmt w:val="bullet"/>
      <w:lvlText w:val=""/>
      <w:lvlJc w:val="left"/>
      <w:pPr>
        <w:ind w:left="5040" w:hanging="360"/>
      </w:pPr>
      <w:rPr>
        <w:rFonts w:ascii="Symbol" w:hAnsi="Symbol" w:hint="default"/>
      </w:rPr>
    </w:lvl>
    <w:lvl w:ilvl="7" w:tplc="C810C54A">
      <w:start w:val="1"/>
      <w:numFmt w:val="bullet"/>
      <w:lvlText w:val="o"/>
      <w:lvlJc w:val="left"/>
      <w:pPr>
        <w:ind w:left="5760" w:hanging="360"/>
      </w:pPr>
      <w:rPr>
        <w:rFonts w:ascii="Courier New" w:hAnsi="Courier New" w:hint="default"/>
      </w:rPr>
    </w:lvl>
    <w:lvl w:ilvl="8" w:tplc="64AC9B6C">
      <w:start w:val="1"/>
      <w:numFmt w:val="bullet"/>
      <w:lvlText w:val=""/>
      <w:lvlJc w:val="left"/>
      <w:pPr>
        <w:ind w:left="6480" w:hanging="360"/>
      </w:pPr>
      <w:rPr>
        <w:rFonts w:ascii="Wingdings" w:hAnsi="Wingdings" w:hint="default"/>
      </w:rPr>
    </w:lvl>
  </w:abstractNum>
  <w:abstractNum w:abstractNumId="1038" w15:restartNumberingAfterBreak="0">
    <w:nsid w:val="772E7E33"/>
    <w:multiLevelType w:val="hybridMultilevel"/>
    <w:tmpl w:val="FFFFFFFF"/>
    <w:lvl w:ilvl="0" w:tplc="9E907A5E">
      <w:start w:val="1"/>
      <w:numFmt w:val="bullet"/>
      <w:lvlText w:val=""/>
      <w:lvlJc w:val="left"/>
      <w:pPr>
        <w:ind w:left="720" w:hanging="360"/>
      </w:pPr>
      <w:rPr>
        <w:rFonts w:ascii="Symbol" w:hAnsi="Symbol" w:hint="default"/>
      </w:rPr>
    </w:lvl>
    <w:lvl w:ilvl="1" w:tplc="CDCCB5EE">
      <w:start w:val="1"/>
      <w:numFmt w:val="bullet"/>
      <w:lvlText w:val="o"/>
      <w:lvlJc w:val="left"/>
      <w:pPr>
        <w:ind w:left="1440" w:hanging="360"/>
      </w:pPr>
      <w:rPr>
        <w:rFonts w:ascii="Courier New" w:hAnsi="Courier New" w:hint="default"/>
      </w:rPr>
    </w:lvl>
    <w:lvl w:ilvl="2" w:tplc="112899D2">
      <w:start w:val="1"/>
      <w:numFmt w:val="bullet"/>
      <w:lvlText w:val=""/>
      <w:lvlJc w:val="left"/>
      <w:pPr>
        <w:ind w:left="2160" w:hanging="360"/>
      </w:pPr>
      <w:rPr>
        <w:rFonts w:ascii="Wingdings" w:hAnsi="Wingdings" w:hint="default"/>
      </w:rPr>
    </w:lvl>
    <w:lvl w:ilvl="3" w:tplc="851E2E5A">
      <w:start w:val="1"/>
      <w:numFmt w:val="bullet"/>
      <w:lvlText w:val=""/>
      <w:lvlJc w:val="left"/>
      <w:pPr>
        <w:ind w:left="2880" w:hanging="360"/>
      </w:pPr>
      <w:rPr>
        <w:rFonts w:ascii="Symbol" w:hAnsi="Symbol" w:hint="default"/>
      </w:rPr>
    </w:lvl>
    <w:lvl w:ilvl="4" w:tplc="7E643A80">
      <w:start w:val="1"/>
      <w:numFmt w:val="bullet"/>
      <w:lvlText w:val="o"/>
      <w:lvlJc w:val="left"/>
      <w:pPr>
        <w:ind w:left="3600" w:hanging="360"/>
      </w:pPr>
      <w:rPr>
        <w:rFonts w:ascii="Courier New" w:hAnsi="Courier New" w:hint="default"/>
      </w:rPr>
    </w:lvl>
    <w:lvl w:ilvl="5" w:tplc="A4AA9708">
      <w:start w:val="1"/>
      <w:numFmt w:val="bullet"/>
      <w:lvlText w:val=""/>
      <w:lvlJc w:val="left"/>
      <w:pPr>
        <w:ind w:left="4320" w:hanging="360"/>
      </w:pPr>
      <w:rPr>
        <w:rFonts w:ascii="Wingdings" w:hAnsi="Wingdings" w:hint="default"/>
      </w:rPr>
    </w:lvl>
    <w:lvl w:ilvl="6" w:tplc="9C1C48CE">
      <w:start w:val="1"/>
      <w:numFmt w:val="bullet"/>
      <w:lvlText w:val=""/>
      <w:lvlJc w:val="left"/>
      <w:pPr>
        <w:ind w:left="5040" w:hanging="360"/>
      </w:pPr>
      <w:rPr>
        <w:rFonts w:ascii="Symbol" w:hAnsi="Symbol" w:hint="default"/>
      </w:rPr>
    </w:lvl>
    <w:lvl w:ilvl="7" w:tplc="8A2E8C08">
      <w:start w:val="1"/>
      <w:numFmt w:val="bullet"/>
      <w:lvlText w:val="o"/>
      <w:lvlJc w:val="left"/>
      <w:pPr>
        <w:ind w:left="5760" w:hanging="360"/>
      </w:pPr>
      <w:rPr>
        <w:rFonts w:ascii="Courier New" w:hAnsi="Courier New" w:hint="default"/>
      </w:rPr>
    </w:lvl>
    <w:lvl w:ilvl="8" w:tplc="A7F86E78">
      <w:start w:val="1"/>
      <w:numFmt w:val="bullet"/>
      <w:lvlText w:val=""/>
      <w:lvlJc w:val="left"/>
      <w:pPr>
        <w:ind w:left="6480" w:hanging="360"/>
      </w:pPr>
      <w:rPr>
        <w:rFonts w:ascii="Wingdings" w:hAnsi="Wingdings" w:hint="default"/>
      </w:rPr>
    </w:lvl>
  </w:abstractNum>
  <w:abstractNum w:abstractNumId="1039" w15:restartNumberingAfterBreak="0">
    <w:nsid w:val="779A12B5"/>
    <w:multiLevelType w:val="hybridMultilevel"/>
    <w:tmpl w:val="FFFFFFFF"/>
    <w:lvl w:ilvl="0" w:tplc="CF544096">
      <w:start w:val="1"/>
      <w:numFmt w:val="bullet"/>
      <w:lvlText w:val=""/>
      <w:lvlJc w:val="left"/>
      <w:pPr>
        <w:ind w:left="720" w:hanging="360"/>
      </w:pPr>
      <w:rPr>
        <w:rFonts w:ascii="Symbol" w:hAnsi="Symbol" w:hint="default"/>
      </w:rPr>
    </w:lvl>
    <w:lvl w:ilvl="1" w:tplc="0CEAB444">
      <w:start w:val="1"/>
      <w:numFmt w:val="bullet"/>
      <w:lvlText w:val="o"/>
      <w:lvlJc w:val="left"/>
      <w:pPr>
        <w:ind w:left="1440" w:hanging="360"/>
      </w:pPr>
      <w:rPr>
        <w:rFonts w:ascii="Courier New" w:hAnsi="Courier New" w:hint="default"/>
      </w:rPr>
    </w:lvl>
    <w:lvl w:ilvl="2" w:tplc="2A3A53CA">
      <w:start w:val="1"/>
      <w:numFmt w:val="bullet"/>
      <w:lvlText w:val=""/>
      <w:lvlJc w:val="left"/>
      <w:pPr>
        <w:ind w:left="2160" w:hanging="360"/>
      </w:pPr>
      <w:rPr>
        <w:rFonts w:ascii="Wingdings" w:hAnsi="Wingdings" w:hint="default"/>
      </w:rPr>
    </w:lvl>
    <w:lvl w:ilvl="3" w:tplc="E37C8CA6">
      <w:start w:val="1"/>
      <w:numFmt w:val="bullet"/>
      <w:lvlText w:val=""/>
      <w:lvlJc w:val="left"/>
      <w:pPr>
        <w:ind w:left="2880" w:hanging="360"/>
      </w:pPr>
      <w:rPr>
        <w:rFonts w:ascii="Symbol" w:hAnsi="Symbol" w:hint="default"/>
      </w:rPr>
    </w:lvl>
    <w:lvl w:ilvl="4" w:tplc="37E6E892">
      <w:start w:val="1"/>
      <w:numFmt w:val="bullet"/>
      <w:lvlText w:val="o"/>
      <w:lvlJc w:val="left"/>
      <w:pPr>
        <w:ind w:left="3600" w:hanging="360"/>
      </w:pPr>
      <w:rPr>
        <w:rFonts w:ascii="Courier New" w:hAnsi="Courier New" w:hint="default"/>
      </w:rPr>
    </w:lvl>
    <w:lvl w:ilvl="5" w:tplc="CE1EF460">
      <w:start w:val="1"/>
      <w:numFmt w:val="bullet"/>
      <w:lvlText w:val=""/>
      <w:lvlJc w:val="left"/>
      <w:pPr>
        <w:ind w:left="4320" w:hanging="360"/>
      </w:pPr>
      <w:rPr>
        <w:rFonts w:ascii="Wingdings" w:hAnsi="Wingdings" w:hint="default"/>
      </w:rPr>
    </w:lvl>
    <w:lvl w:ilvl="6" w:tplc="9B442A2C">
      <w:start w:val="1"/>
      <w:numFmt w:val="bullet"/>
      <w:lvlText w:val=""/>
      <w:lvlJc w:val="left"/>
      <w:pPr>
        <w:ind w:left="5040" w:hanging="360"/>
      </w:pPr>
      <w:rPr>
        <w:rFonts w:ascii="Symbol" w:hAnsi="Symbol" w:hint="default"/>
      </w:rPr>
    </w:lvl>
    <w:lvl w:ilvl="7" w:tplc="4FF6EAF4">
      <w:start w:val="1"/>
      <w:numFmt w:val="bullet"/>
      <w:lvlText w:val="o"/>
      <w:lvlJc w:val="left"/>
      <w:pPr>
        <w:ind w:left="5760" w:hanging="360"/>
      </w:pPr>
      <w:rPr>
        <w:rFonts w:ascii="Courier New" w:hAnsi="Courier New" w:hint="default"/>
      </w:rPr>
    </w:lvl>
    <w:lvl w:ilvl="8" w:tplc="4992EDF6">
      <w:start w:val="1"/>
      <w:numFmt w:val="bullet"/>
      <w:lvlText w:val=""/>
      <w:lvlJc w:val="left"/>
      <w:pPr>
        <w:ind w:left="6480" w:hanging="360"/>
      </w:pPr>
      <w:rPr>
        <w:rFonts w:ascii="Wingdings" w:hAnsi="Wingdings" w:hint="default"/>
      </w:rPr>
    </w:lvl>
  </w:abstractNum>
  <w:abstractNum w:abstractNumId="1040" w15:restartNumberingAfterBreak="0">
    <w:nsid w:val="77B40CCF"/>
    <w:multiLevelType w:val="hybridMultilevel"/>
    <w:tmpl w:val="FFFFFFFF"/>
    <w:lvl w:ilvl="0" w:tplc="13727EDC">
      <w:start w:val="1"/>
      <w:numFmt w:val="bullet"/>
      <w:lvlText w:val=""/>
      <w:lvlJc w:val="left"/>
      <w:pPr>
        <w:ind w:left="720" w:hanging="360"/>
      </w:pPr>
      <w:rPr>
        <w:rFonts w:ascii="Symbol" w:hAnsi="Symbol" w:hint="default"/>
      </w:rPr>
    </w:lvl>
    <w:lvl w:ilvl="1" w:tplc="624EC02A">
      <w:start w:val="1"/>
      <w:numFmt w:val="bullet"/>
      <w:lvlText w:val="o"/>
      <w:lvlJc w:val="left"/>
      <w:pPr>
        <w:ind w:left="1440" w:hanging="360"/>
      </w:pPr>
      <w:rPr>
        <w:rFonts w:ascii="Courier New" w:hAnsi="Courier New" w:hint="default"/>
      </w:rPr>
    </w:lvl>
    <w:lvl w:ilvl="2" w:tplc="A380021E">
      <w:start w:val="1"/>
      <w:numFmt w:val="bullet"/>
      <w:lvlText w:val=""/>
      <w:lvlJc w:val="left"/>
      <w:pPr>
        <w:ind w:left="2160" w:hanging="360"/>
      </w:pPr>
      <w:rPr>
        <w:rFonts w:ascii="Wingdings" w:hAnsi="Wingdings" w:hint="default"/>
      </w:rPr>
    </w:lvl>
    <w:lvl w:ilvl="3" w:tplc="8A1E2CB6">
      <w:start w:val="1"/>
      <w:numFmt w:val="bullet"/>
      <w:lvlText w:val=""/>
      <w:lvlJc w:val="left"/>
      <w:pPr>
        <w:ind w:left="2880" w:hanging="360"/>
      </w:pPr>
      <w:rPr>
        <w:rFonts w:ascii="Symbol" w:hAnsi="Symbol" w:hint="default"/>
      </w:rPr>
    </w:lvl>
    <w:lvl w:ilvl="4" w:tplc="9EF48DE8">
      <w:start w:val="1"/>
      <w:numFmt w:val="bullet"/>
      <w:lvlText w:val="o"/>
      <w:lvlJc w:val="left"/>
      <w:pPr>
        <w:ind w:left="3600" w:hanging="360"/>
      </w:pPr>
      <w:rPr>
        <w:rFonts w:ascii="Courier New" w:hAnsi="Courier New" w:hint="default"/>
      </w:rPr>
    </w:lvl>
    <w:lvl w:ilvl="5" w:tplc="98706790">
      <w:start w:val="1"/>
      <w:numFmt w:val="bullet"/>
      <w:lvlText w:val=""/>
      <w:lvlJc w:val="left"/>
      <w:pPr>
        <w:ind w:left="4320" w:hanging="360"/>
      </w:pPr>
      <w:rPr>
        <w:rFonts w:ascii="Wingdings" w:hAnsi="Wingdings" w:hint="default"/>
      </w:rPr>
    </w:lvl>
    <w:lvl w:ilvl="6" w:tplc="79C86B92">
      <w:start w:val="1"/>
      <w:numFmt w:val="bullet"/>
      <w:lvlText w:val=""/>
      <w:lvlJc w:val="left"/>
      <w:pPr>
        <w:ind w:left="5040" w:hanging="360"/>
      </w:pPr>
      <w:rPr>
        <w:rFonts w:ascii="Symbol" w:hAnsi="Symbol" w:hint="default"/>
      </w:rPr>
    </w:lvl>
    <w:lvl w:ilvl="7" w:tplc="2ADE0F6E">
      <w:start w:val="1"/>
      <w:numFmt w:val="bullet"/>
      <w:lvlText w:val="o"/>
      <w:lvlJc w:val="left"/>
      <w:pPr>
        <w:ind w:left="5760" w:hanging="360"/>
      </w:pPr>
      <w:rPr>
        <w:rFonts w:ascii="Courier New" w:hAnsi="Courier New" w:hint="default"/>
      </w:rPr>
    </w:lvl>
    <w:lvl w:ilvl="8" w:tplc="55D093CE">
      <w:start w:val="1"/>
      <w:numFmt w:val="bullet"/>
      <w:lvlText w:val=""/>
      <w:lvlJc w:val="left"/>
      <w:pPr>
        <w:ind w:left="6480" w:hanging="360"/>
      </w:pPr>
      <w:rPr>
        <w:rFonts w:ascii="Wingdings" w:hAnsi="Wingdings" w:hint="default"/>
      </w:rPr>
    </w:lvl>
  </w:abstractNum>
  <w:abstractNum w:abstractNumId="1041" w15:restartNumberingAfterBreak="0">
    <w:nsid w:val="77B53529"/>
    <w:multiLevelType w:val="hybridMultilevel"/>
    <w:tmpl w:val="FFFFFFFF"/>
    <w:lvl w:ilvl="0" w:tplc="4BF0BB40">
      <w:start w:val="1"/>
      <w:numFmt w:val="bullet"/>
      <w:lvlText w:val=""/>
      <w:lvlJc w:val="left"/>
      <w:pPr>
        <w:ind w:left="720" w:hanging="360"/>
      </w:pPr>
      <w:rPr>
        <w:rFonts w:ascii="Symbol" w:hAnsi="Symbol" w:hint="default"/>
      </w:rPr>
    </w:lvl>
    <w:lvl w:ilvl="1" w:tplc="2424EA1E">
      <w:start w:val="1"/>
      <w:numFmt w:val="bullet"/>
      <w:lvlText w:val="o"/>
      <w:lvlJc w:val="left"/>
      <w:pPr>
        <w:ind w:left="1440" w:hanging="360"/>
      </w:pPr>
      <w:rPr>
        <w:rFonts w:ascii="Courier New" w:hAnsi="Courier New" w:hint="default"/>
      </w:rPr>
    </w:lvl>
    <w:lvl w:ilvl="2" w:tplc="38963B8A">
      <w:start w:val="1"/>
      <w:numFmt w:val="bullet"/>
      <w:lvlText w:val=""/>
      <w:lvlJc w:val="left"/>
      <w:pPr>
        <w:ind w:left="2160" w:hanging="360"/>
      </w:pPr>
      <w:rPr>
        <w:rFonts w:ascii="Wingdings" w:hAnsi="Wingdings" w:hint="default"/>
      </w:rPr>
    </w:lvl>
    <w:lvl w:ilvl="3" w:tplc="70980C36">
      <w:start w:val="1"/>
      <w:numFmt w:val="bullet"/>
      <w:lvlText w:val=""/>
      <w:lvlJc w:val="left"/>
      <w:pPr>
        <w:ind w:left="2880" w:hanging="360"/>
      </w:pPr>
      <w:rPr>
        <w:rFonts w:ascii="Symbol" w:hAnsi="Symbol" w:hint="default"/>
      </w:rPr>
    </w:lvl>
    <w:lvl w:ilvl="4" w:tplc="C1B60364">
      <w:start w:val="1"/>
      <w:numFmt w:val="bullet"/>
      <w:lvlText w:val="o"/>
      <w:lvlJc w:val="left"/>
      <w:pPr>
        <w:ind w:left="3600" w:hanging="360"/>
      </w:pPr>
      <w:rPr>
        <w:rFonts w:ascii="Courier New" w:hAnsi="Courier New" w:hint="default"/>
      </w:rPr>
    </w:lvl>
    <w:lvl w:ilvl="5" w:tplc="74FC85B8">
      <w:start w:val="1"/>
      <w:numFmt w:val="bullet"/>
      <w:lvlText w:val=""/>
      <w:lvlJc w:val="left"/>
      <w:pPr>
        <w:ind w:left="4320" w:hanging="360"/>
      </w:pPr>
      <w:rPr>
        <w:rFonts w:ascii="Wingdings" w:hAnsi="Wingdings" w:hint="default"/>
      </w:rPr>
    </w:lvl>
    <w:lvl w:ilvl="6" w:tplc="8AEE49B6">
      <w:start w:val="1"/>
      <w:numFmt w:val="bullet"/>
      <w:lvlText w:val=""/>
      <w:lvlJc w:val="left"/>
      <w:pPr>
        <w:ind w:left="5040" w:hanging="360"/>
      </w:pPr>
      <w:rPr>
        <w:rFonts w:ascii="Symbol" w:hAnsi="Symbol" w:hint="default"/>
      </w:rPr>
    </w:lvl>
    <w:lvl w:ilvl="7" w:tplc="347837E0">
      <w:start w:val="1"/>
      <w:numFmt w:val="bullet"/>
      <w:lvlText w:val="o"/>
      <w:lvlJc w:val="left"/>
      <w:pPr>
        <w:ind w:left="5760" w:hanging="360"/>
      </w:pPr>
      <w:rPr>
        <w:rFonts w:ascii="Courier New" w:hAnsi="Courier New" w:hint="default"/>
      </w:rPr>
    </w:lvl>
    <w:lvl w:ilvl="8" w:tplc="14267290">
      <w:start w:val="1"/>
      <w:numFmt w:val="bullet"/>
      <w:lvlText w:val=""/>
      <w:lvlJc w:val="left"/>
      <w:pPr>
        <w:ind w:left="6480" w:hanging="360"/>
      </w:pPr>
      <w:rPr>
        <w:rFonts w:ascii="Wingdings" w:hAnsi="Wingdings" w:hint="default"/>
      </w:rPr>
    </w:lvl>
  </w:abstractNum>
  <w:abstractNum w:abstractNumId="1042" w15:restartNumberingAfterBreak="0">
    <w:nsid w:val="77BA7263"/>
    <w:multiLevelType w:val="hybridMultilevel"/>
    <w:tmpl w:val="FFFFFFFF"/>
    <w:lvl w:ilvl="0" w:tplc="19C6202C">
      <w:start w:val="1"/>
      <w:numFmt w:val="bullet"/>
      <w:lvlText w:val=""/>
      <w:lvlJc w:val="left"/>
      <w:pPr>
        <w:ind w:left="720" w:hanging="360"/>
      </w:pPr>
      <w:rPr>
        <w:rFonts w:ascii="Symbol" w:hAnsi="Symbol" w:hint="default"/>
      </w:rPr>
    </w:lvl>
    <w:lvl w:ilvl="1" w:tplc="7A0221CC">
      <w:start w:val="1"/>
      <w:numFmt w:val="bullet"/>
      <w:lvlText w:val="o"/>
      <w:lvlJc w:val="left"/>
      <w:pPr>
        <w:ind w:left="1440" w:hanging="360"/>
      </w:pPr>
      <w:rPr>
        <w:rFonts w:ascii="Courier New" w:hAnsi="Courier New" w:hint="default"/>
      </w:rPr>
    </w:lvl>
    <w:lvl w:ilvl="2" w:tplc="E2F08F44">
      <w:start w:val="1"/>
      <w:numFmt w:val="bullet"/>
      <w:lvlText w:val=""/>
      <w:lvlJc w:val="left"/>
      <w:pPr>
        <w:ind w:left="2160" w:hanging="360"/>
      </w:pPr>
      <w:rPr>
        <w:rFonts w:ascii="Wingdings" w:hAnsi="Wingdings" w:hint="default"/>
      </w:rPr>
    </w:lvl>
    <w:lvl w:ilvl="3" w:tplc="9000D694">
      <w:start w:val="1"/>
      <w:numFmt w:val="bullet"/>
      <w:lvlText w:val=""/>
      <w:lvlJc w:val="left"/>
      <w:pPr>
        <w:ind w:left="2880" w:hanging="360"/>
      </w:pPr>
      <w:rPr>
        <w:rFonts w:ascii="Symbol" w:hAnsi="Symbol" w:hint="default"/>
      </w:rPr>
    </w:lvl>
    <w:lvl w:ilvl="4" w:tplc="875A1BF0">
      <w:start w:val="1"/>
      <w:numFmt w:val="bullet"/>
      <w:lvlText w:val="o"/>
      <w:lvlJc w:val="left"/>
      <w:pPr>
        <w:ind w:left="3600" w:hanging="360"/>
      </w:pPr>
      <w:rPr>
        <w:rFonts w:ascii="Courier New" w:hAnsi="Courier New" w:hint="default"/>
      </w:rPr>
    </w:lvl>
    <w:lvl w:ilvl="5" w:tplc="148CB422">
      <w:start w:val="1"/>
      <w:numFmt w:val="bullet"/>
      <w:lvlText w:val=""/>
      <w:lvlJc w:val="left"/>
      <w:pPr>
        <w:ind w:left="4320" w:hanging="360"/>
      </w:pPr>
      <w:rPr>
        <w:rFonts w:ascii="Wingdings" w:hAnsi="Wingdings" w:hint="default"/>
      </w:rPr>
    </w:lvl>
    <w:lvl w:ilvl="6" w:tplc="2D4C0228">
      <w:start w:val="1"/>
      <w:numFmt w:val="bullet"/>
      <w:lvlText w:val=""/>
      <w:lvlJc w:val="left"/>
      <w:pPr>
        <w:ind w:left="5040" w:hanging="360"/>
      </w:pPr>
      <w:rPr>
        <w:rFonts w:ascii="Symbol" w:hAnsi="Symbol" w:hint="default"/>
      </w:rPr>
    </w:lvl>
    <w:lvl w:ilvl="7" w:tplc="F588183A">
      <w:start w:val="1"/>
      <w:numFmt w:val="bullet"/>
      <w:lvlText w:val="o"/>
      <w:lvlJc w:val="left"/>
      <w:pPr>
        <w:ind w:left="5760" w:hanging="360"/>
      </w:pPr>
      <w:rPr>
        <w:rFonts w:ascii="Courier New" w:hAnsi="Courier New" w:hint="default"/>
      </w:rPr>
    </w:lvl>
    <w:lvl w:ilvl="8" w:tplc="DD6029E4">
      <w:start w:val="1"/>
      <w:numFmt w:val="bullet"/>
      <w:lvlText w:val=""/>
      <w:lvlJc w:val="left"/>
      <w:pPr>
        <w:ind w:left="6480" w:hanging="360"/>
      </w:pPr>
      <w:rPr>
        <w:rFonts w:ascii="Wingdings" w:hAnsi="Wingdings" w:hint="default"/>
      </w:rPr>
    </w:lvl>
  </w:abstractNum>
  <w:abstractNum w:abstractNumId="1043" w15:restartNumberingAfterBreak="0">
    <w:nsid w:val="77DA4AFB"/>
    <w:multiLevelType w:val="hybridMultilevel"/>
    <w:tmpl w:val="FFFFFFFF"/>
    <w:lvl w:ilvl="0" w:tplc="687017D6">
      <w:start w:val="1"/>
      <w:numFmt w:val="bullet"/>
      <w:lvlText w:val=""/>
      <w:lvlJc w:val="left"/>
      <w:pPr>
        <w:ind w:left="720" w:hanging="360"/>
      </w:pPr>
      <w:rPr>
        <w:rFonts w:ascii="Symbol" w:hAnsi="Symbol" w:hint="default"/>
      </w:rPr>
    </w:lvl>
    <w:lvl w:ilvl="1" w:tplc="C6CE4C14">
      <w:start w:val="1"/>
      <w:numFmt w:val="bullet"/>
      <w:lvlText w:val="o"/>
      <w:lvlJc w:val="left"/>
      <w:pPr>
        <w:ind w:left="1440" w:hanging="360"/>
      </w:pPr>
      <w:rPr>
        <w:rFonts w:ascii="Courier New" w:hAnsi="Courier New" w:hint="default"/>
      </w:rPr>
    </w:lvl>
    <w:lvl w:ilvl="2" w:tplc="1B18C8DE">
      <w:start w:val="1"/>
      <w:numFmt w:val="bullet"/>
      <w:lvlText w:val=""/>
      <w:lvlJc w:val="left"/>
      <w:pPr>
        <w:ind w:left="2160" w:hanging="360"/>
      </w:pPr>
      <w:rPr>
        <w:rFonts w:ascii="Wingdings" w:hAnsi="Wingdings" w:hint="default"/>
      </w:rPr>
    </w:lvl>
    <w:lvl w:ilvl="3" w:tplc="69D6B23A">
      <w:start w:val="1"/>
      <w:numFmt w:val="bullet"/>
      <w:lvlText w:val=""/>
      <w:lvlJc w:val="left"/>
      <w:pPr>
        <w:ind w:left="2880" w:hanging="360"/>
      </w:pPr>
      <w:rPr>
        <w:rFonts w:ascii="Symbol" w:hAnsi="Symbol" w:hint="default"/>
      </w:rPr>
    </w:lvl>
    <w:lvl w:ilvl="4" w:tplc="01FEC0F2">
      <w:start w:val="1"/>
      <w:numFmt w:val="bullet"/>
      <w:lvlText w:val="o"/>
      <w:lvlJc w:val="left"/>
      <w:pPr>
        <w:ind w:left="3600" w:hanging="360"/>
      </w:pPr>
      <w:rPr>
        <w:rFonts w:ascii="Courier New" w:hAnsi="Courier New" w:hint="default"/>
      </w:rPr>
    </w:lvl>
    <w:lvl w:ilvl="5" w:tplc="7B2A73DE">
      <w:start w:val="1"/>
      <w:numFmt w:val="bullet"/>
      <w:lvlText w:val=""/>
      <w:lvlJc w:val="left"/>
      <w:pPr>
        <w:ind w:left="4320" w:hanging="360"/>
      </w:pPr>
      <w:rPr>
        <w:rFonts w:ascii="Wingdings" w:hAnsi="Wingdings" w:hint="default"/>
      </w:rPr>
    </w:lvl>
    <w:lvl w:ilvl="6" w:tplc="80328B26">
      <w:start w:val="1"/>
      <w:numFmt w:val="bullet"/>
      <w:lvlText w:val=""/>
      <w:lvlJc w:val="left"/>
      <w:pPr>
        <w:ind w:left="5040" w:hanging="360"/>
      </w:pPr>
      <w:rPr>
        <w:rFonts w:ascii="Symbol" w:hAnsi="Symbol" w:hint="default"/>
      </w:rPr>
    </w:lvl>
    <w:lvl w:ilvl="7" w:tplc="98FC66C4">
      <w:start w:val="1"/>
      <w:numFmt w:val="bullet"/>
      <w:lvlText w:val="o"/>
      <w:lvlJc w:val="left"/>
      <w:pPr>
        <w:ind w:left="5760" w:hanging="360"/>
      </w:pPr>
      <w:rPr>
        <w:rFonts w:ascii="Courier New" w:hAnsi="Courier New" w:hint="default"/>
      </w:rPr>
    </w:lvl>
    <w:lvl w:ilvl="8" w:tplc="C2FAA24A">
      <w:start w:val="1"/>
      <w:numFmt w:val="bullet"/>
      <w:lvlText w:val=""/>
      <w:lvlJc w:val="left"/>
      <w:pPr>
        <w:ind w:left="6480" w:hanging="360"/>
      </w:pPr>
      <w:rPr>
        <w:rFonts w:ascii="Wingdings" w:hAnsi="Wingdings" w:hint="default"/>
      </w:rPr>
    </w:lvl>
  </w:abstractNum>
  <w:abstractNum w:abstractNumId="1044" w15:restartNumberingAfterBreak="0">
    <w:nsid w:val="77E25EE3"/>
    <w:multiLevelType w:val="hybridMultilevel"/>
    <w:tmpl w:val="FFFFFFFF"/>
    <w:lvl w:ilvl="0" w:tplc="0A3E51A0">
      <w:start w:val="1"/>
      <w:numFmt w:val="bullet"/>
      <w:lvlText w:val=""/>
      <w:lvlJc w:val="left"/>
      <w:pPr>
        <w:ind w:left="720" w:hanging="360"/>
      </w:pPr>
      <w:rPr>
        <w:rFonts w:ascii="Symbol" w:hAnsi="Symbol" w:hint="default"/>
      </w:rPr>
    </w:lvl>
    <w:lvl w:ilvl="1" w:tplc="E416E0A2">
      <w:start w:val="1"/>
      <w:numFmt w:val="bullet"/>
      <w:lvlText w:val="o"/>
      <w:lvlJc w:val="left"/>
      <w:pPr>
        <w:ind w:left="1440" w:hanging="360"/>
      </w:pPr>
      <w:rPr>
        <w:rFonts w:ascii="Courier New" w:hAnsi="Courier New" w:hint="default"/>
      </w:rPr>
    </w:lvl>
    <w:lvl w:ilvl="2" w:tplc="3A74D536">
      <w:start w:val="1"/>
      <w:numFmt w:val="bullet"/>
      <w:lvlText w:val=""/>
      <w:lvlJc w:val="left"/>
      <w:pPr>
        <w:ind w:left="2160" w:hanging="360"/>
      </w:pPr>
      <w:rPr>
        <w:rFonts w:ascii="Wingdings" w:hAnsi="Wingdings" w:hint="default"/>
      </w:rPr>
    </w:lvl>
    <w:lvl w:ilvl="3" w:tplc="F6689EF0">
      <w:start w:val="1"/>
      <w:numFmt w:val="bullet"/>
      <w:lvlText w:val=""/>
      <w:lvlJc w:val="left"/>
      <w:pPr>
        <w:ind w:left="2880" w:hanging="360"/>
      </w:pPr>
      <w:rPr>
        <w:rFonts w:ascii="Symbol" w:hAnsi="Symbol" w:hint="default"/>
      </w:rPr>
    </w:lvl>
    <w:lvl w:ilvl="4" w:tplc="FC808302">
      <w:start w:val="1"/>
      <w:numFmt w:val="bullet"/>
      <w:lvlText w:val="o"/>
      <w:lvlJc w:val="left"/>
      <w:pPr>
        <w:ind w:left="3600" w:hanging="360"/>
      </w:pPr>
      <w:rPr>
        <w:rFonts w:ascii="Courier New" w:hAnsi="Courier New" w:hint="default"/>
      </w:rPr>
    </w:lvl>
    <w:lvl w:ilvl="5" w:tplc="6D7A6098">
      <w:start w:val="1"/>
      <w:numFmt w:val="bullet"/>
      <w:lvlText w:val=""/>
      <w:lvlJc w:val="left"/>
      <w:pPr>
        <w:ind w:left="4320" w:hanging="360"/>
      </w:pPr>
      <w:rPr>
        <w:rFonts w:ascii="Wingdings" w:hAnsi="Wingdings" w:hint="default"/>
      </w:rPr>
    </w:lvl>
    <w:lvl w:ilvl="6" w:tplc="3C0E62E2">
      <w:start w:val="1"/>
      <w:numFmt w:val="bullet"/>
      <w:lvlText w:val=""/>
      <w:lvlJc w:val="left"/>
      <w:pPr>
        <w:ind w:left="5040" w:hanging="360"/>
      </w:pPr>
      <w:rPr>
        <w:rFonts w:ascii="Symbol" w:hAnsi="Symbol" w:hint="default"/>
      </w:rPr>
    </w:lvl>
    <w:lvl w:ilvl="7" w:tplc="EDEE73F0">
      <w:start w:val="1"/>
      <w:numFmt w:val="bullet"/>
      <w:lvlText w:val="o"/>
      <w:lvlJc w:val="left"/>
      <w:pPr>
        <w:ind w:left="5760" w:hanging="360"/>
      </w:pPr>
      <w:rPr>
        <w:rFonts w:ascii="Courier New" w:hAnsi="Courier New" w:hint="default"/>
      </w:rPr>
    </w:lvl>
    <w:lvl w:ilvl="8" w:tplc="3A925C4A">
      <w:start w:val="1"/>
      <w:numFmt w:val="bullet"/>
      <w:lvlText w:val=""/>
      <w:lvlJc w:val="left"/>
      <w:pPr>
        <w:ind w:left="6480" w:hanging="360"/>
      </w:pPr>
      <w:rPr>
        <w:rFonts w:ascii="Wingdings" w:hAnsi="Wingdings" w:hint="default"/>
      </w:rPr>
    </w:lvl>
  </w:abstractNum>
  <w:abstractNum w:abstractNumId="1045" w15:restartNumberingAfterBreak="0">
    <w:nsid w:val="78010C77"/>
    <w:multiLevelType w:val="hybridMultilevel"/>
    <w:tmpl w:val="FFFFFFFF"/>
    <w:lvl w:ilvl="0" w:tplc="B6F44646">
      <w:start w:val="1"/>
      <w:numFmt w:val="bullet"/>
      <w:lvlText w:val=""/>
      <w:lvlJc w:val="left"/>
      <w:pPr>
        <w:ind w:left="720" w:hanging="360"/>
      </w:pPr>
      <w:rPr>
        <w:rFonts w:ascii="Symbol" w:hAnsi="Symbol" w:hint="default"/>
      </w:rPr>
    </w:lvl>
    <w:lvl w:ilvl="1" w:tplc="5EAC7220">
      <w:start w:val="1"/>
      <w:numFmt w:val="bullet"/>
      <w:lvlText w:val="o"/>
      <w:lvlJc w:val="left"/>
      <w:pPr>
        <w:ind w:left="1440" w:hanging="360"/>
      </w:pPr>
      <w:rPr>
        <w:rFonts w:ascii="Courier New" w:hAnsi="Courier New" w:hint="default"/>
      </w:rPr>
    </w:lvl>
    <w:lvl w:ilvl="2" w:tplc="D9BE0310">
      <w:start w:val="1"/>
      <w:numFmt w:val="bullet"/>
      <w:lvlText w:val=""/>
      <w:lvlJc w:val="left"/>
      <w:pPr>
        <w:ind w:left="2160" w:hanging="360"/>
      </w:pPr>
      <w:rPr>
        <w:rFonts w:ascii="Wingdings" w:hAnsi="Wingdings" w:hint="default"/>
      </w:rPr>
    </w:lvl>
    <w:lvl w:ilvl="3" w:tplc="C94059AE">
      <w:start w:val="1"/>
      <w:numFmt w:val="bullet"/>
      <w:lvlText w:val=""/>
      <w:lvlJc w:val="left"/>
      <w:pPr>
        <w:ind w:left="2880" w:hanging="360"/>
      </w:pPr>
      <w:rPr>
        <w:rFonts w:ascii="Symbol" w:hAnsi="Symbol" w:hint="default"/>
      </w:rPr>
    </w:lvl>
    <w:lvl w:ilvl="4" w:tplc="C0AC21C2">
      <w:start w:val="1"/>
      <w:numFmt w:val="bullet"/>
      <w:lvlText w:val="o"/>
      <w:lvlJc w:val="left"/>
      <w:pPr>
        <w:ind w:left="3600" w:hanging="360"/>
      </w:pPr>
      <w:rPr>
        <w:rFonts w:ascii="Courier New" w:hAnsi="Courier New" w:hint="default"/>
      </w:rPr>
    </w:lvl>
    <w:lvl w:ilvl="5" w:tplc="6E94BDAE">
      <w:start w:val="1"/>
      <w:numFmt w:val="bullet"/>
      <w:lvlText w:val=""/>
      <w:lvlJc w:val="left"/>
      <w:pPr>
        <w:ind w:left="4320" w:hanging="360"/>
      </w:pPr>
      <w:rPr>
        <w:rFonts w:ascii="Wingdings" w:hAnsi="Wingdings" w:hint="default"/>
      </w:rPr>
    </w:lvl>
    <w:lvl w:ilvl="6" w:tplc="4FD409A2">
      <w:start w:val="1"/>
      <w:numFmt w:val="bullet"/>
      <w:lvlText w:val=""/>
      <w:lvlJc w:val="left"/>
      <w:pPr>
        <w:ind w:left="5040" w:hanging="360"/>
      </w:pPr>
      <w:rPr>
        <w:rFonts w:ascii="Symbol" w:hAnsi="Symbol" w:hint="default"/>
      </w:rPr>
    </w:lvl>
    <w:lvl w:ilvl="7" w:tplc="0FD6D1FC">
      <w:start w:val="1"/>
      <w:numFmt w:val="bullet"/>
      <w:lvlText w:val="o"/>
      <w:lvlJc w:val="left"/>
      <w:pPr>
        <w:ind w:left="5760" w:hanging="360"/>
      </w:pPr>
      <w:rPr>
        <w:rFonts w:ascii="Courier New" w:hAnsi="Courier New" w:hint="default"/>
      </w:rPr>
    </w:lvl>
    <w:lvl w:ilvl="8" w:tplc="34E48E28">
      <w:start w:val="1"/>
      <w:numFmt w:val="bullet"/>
      <w:lvlText w:val=""/>
      <w:lvlJc w:val="left"/>
      <w:pPr>
        <w:ind w:left="6480" w:hanging="360"/>
      </w:pPr>
      <w:rPr>
        <w:rFonts w:ascii="Wingdings" w:hAnsi="Wingdings" w:hint="default"/>
      </w:rPr>
    </w:lvl>
  </w:abstractNum>
  <w:abstractNum w:abstractNumId="1046" w15:restartNumberingAfterBreak="0">
    <w:nsid w:val="78010E7F"/>
    <w:multiLevelType w:val="hybridMultilevel"/>
    <w:tmpl w:val="2D0EDDFC"/>
    <w:lvl w:ilvl="0" w:tplc="8A30B4B4">
      <w:start w:val="1"/>
      <w:numFmt w:val="bullet"/>
      <w:pStyle w:val="Bullet2inabox"/>
      <w:lvlText w:val="–"/>
      <w:lvlJc w:val="left"/>
      <w:pPr>
        <w:ind w:left="720" w:hanging="360"/>
      </w:pPr>
      <w:rPr>
        <w:rFonts w:ascii="Lucida Sans" w:hAnsi="Lucida Sans" w:hint="default"/>
        <w:color w:val="008EBA"/>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7" w15:restartNumberingAfterBreak="0">
    <w:nsid w:val="7804736B"/>
    <w:multiLevelType w:val="hybridMultilevel"/>
    <w:tmpl w:val="FFFFFFFF"/>
    <w:lvl w:ilvl="0" w:tplc="38B83F7E">
      <w:start w:val="1"/>
      <w:numFmt w:val="bullet"/>
      <w:lvlText w:val=""/>
      <w:lvlJc w:val="left"/>
      <w:pPr>
        <w:ind w:left="720" w:hanging="360"/>
      </w:pPr>
      <w:rPr>
        <w:rFonts w:ascii="Symbol" w:hAnsi="Symbol" w:hint="default"/>
      </w:rPr>
    </w:lvl>
    <w:lvl w:ilvl="1" w:tplc="592C6448">
      <w:start w:val="1"/>
      <w:numFmt w:val="bullet"/>
      <w:lvlText w:val="o"/>
      <w:lvlJc w:val="left"/>
      <w:pPr>
        <w:ind w:left="1440" w:hanging="360"/>
      </w:pPr>
      <w:rPr>
        <w:rFonts w:ascii="Courier New" w:hAnsi="Courier New" w:hint="default"/>
      </w:rPr>
    </w:lvl>
    <w:lvl w:ilvl="2" w:tplc="A190A2EC">
      <w:start w:val="1"/>
      <w:numFmt w:val="bullet"/>
      <w:lvlText w:val=""/>
      <w:lvlJc w:val="left"/>
      <w:pPr>
        <w:ind w:left="2160" w:hanging="360"/>
      </w:pPr>
      <w:rPr>
        <w:rFonts w:ascii="Wingdings" w:hAnsi="Wingdings" w:hint="default"/>
      </w:rPr>
    </w:lvl>
    <w:lvl w:ilvl="3" w:tplc="CA525110">
      <w:start w:val="1"/>
      <w:numFmt w:val="bullet"/>
      <w:lvlText w:val=""/>
      <w:lvlJc w:val="left"/>
      <w:pPr>
        <w:ind w:left="2880" w:hanging="360"/>
      </w:pPr>
      <w:rPr>
        <w:rFonts w:ascii="Symbol" w:hAnsi="Symbol" w:hint="default"/>
      </w:rPr>
    </w:lvl>
    <w:lvl w:ilvl="4" w:tplc="4E4C0D88">
      <w:start w:val="1"/>
      <w:numFmt w:val="bullet"/>
      <w:lvlText w:val="o"/>
      <w:lvlJc w:val="left"/>
      <w:pPr>
        <w:ind w:left="3600" w:hanging="360"/>
      </w:pPr>
      <w:rPr>
        <w:rFonts w:ascii="Courier New" w:hAnsi="Courier New" w:hint="default"/>
      </w:rPr>
    </w:lvl>
    <w:lvl w:ilvl="5" w:tplc="63E25BF8">
      <w:start w:val="1"/>
      <w:numFmt w:val="bullet"/>
      <w:lvlText w:val=""/>
      <w:lvlJc w:val="left"/>
      <w:pPr>
        <w:ind w:left="4320" w:hanging="360"/>
      </w:pPr>
      <w:rPr>
        <w:rFonts w:ascii="Wingdings" w:hAnsi="Wingdings" w:hint="default"/>
      </w:rPr>
    </w:lvl>
    <w:lvl w:ilvl="6" w:tplc="B844A8A0">
      <w:start w:val="1"/>
      <w:numFmt w:val="bullet"/>
      <w:lvlText w:val=""/>
      <w:lvlJc w:val="left"/>
      <w:pPr>
        <w:ind w:left="5040" w:hanging="360"/>
      </w:pPr>
      <w:rPr>
        <w:rFonts w:ascii="Symbol" w:hAnsi="Symbol" w:hint="default"/>
      </w:rPr>
    </w:lvl>
    <w:lvl w:ilvl="7" w:tplc="A1909E9C">
      <w:start w:val="1"/>
      <w:numFmt w:val="bullet"/>
      <w:lvlText w:val="o"/>
      <w:lvlJc w:val="left"/>
      <w:pPr>
        <w:ind w:left="5760" w:hanging="360"/>
      </w:pPr>
      <w:rPr>
        <w:rFonts w:ascii="Courier New" w:hAnsi="Courier New" w:hint="default"/>
      </w:rPr>
    </w:lvl>
    <w:lvl w:ilvl="8" w:tplc="5768B2D8">
      <w:start w:val="1"/>
      <w:numFmt w:val="bullet"/>
      <w:lvlText w:val=""/>
      <w:lvlJc w:val="left"/>
      <w:pPr>
        <w:ind w:left="6480" w:hanging="360"/>
      </w:pPr>
      <w:rPr>
        <w:rFonts w:ascii="Wingdings" w:hAnsi="Wingdings" w:hint="default"/>
      </w:rPr>
    </w:lvl>
  </w:abstractNum>
  <w:abstractNum w:abstractNumId="1048" w15:restartNumberingAfterBreak="0">
    <w:nsid w:val="78215C8E"/>
    <w:multiLevelType w:val="hybridMultilevel"/>
    <w:tmpl w:val="FFFFFFFF"/>
    <w:lvl w:ilvl="0" w:tplc="E6923482">
      <w:start w:val="1"/>
      <w:numFmt w:val="bullet"/>
      <w:lvlText w:val=""/>
      <w:lvlJc w:val="left"/>
      <w:pPr>
        <w:ind w:left="720" w:hanging="360"/>
      </w:pPr>
      <w:rPr>
        <w:rFonts w:ascii="Symbol" w:hAnsi="Symbol" w:hint="default"/>
      </w:rPr>
    </w:lvl>
    <w:lvl w:ilvl="1" w:tplc="B0262FB4">
      <w:start w:val="1"/>
      <w:numFmt w:val="bullet"/>
      <w:lvlText w:val="o"/>
      <w:lvlJc w:val="left"/>
      <w:pPr>
        <w:ind w:left="1440" w:hanging="360"/>
      </w:pPr>
      <w:rPr>
        <w:rFonts w:ascii="Courier New" w:hAnsi="Courier New" w:hint="default"/>
      </w:rPr>
    </w:lvl>
    <w:lvl w:ilvl="2" w:tplc="593008A2">
      <w:start w:val="1"/>
      <w:numFmt w:val="bullet"/>
      <w:lvlText w:val=""/>
      <w:lvlJc w:val="left"/>
      <w:pPr>
        <w:ind w:left="2160" w:hanging="360"/>
      </w:pPr>
      <w:rPr>
        <w:rFonts w:ascii="Wingdings" w:hAnsi="Wingdings" w:hint="default"/>
      </w:rPr>
    </w:lvl>
    <w:lvl w:ilvl="3" w:tplc="95A4203E">
      <w:start w:val="1"/>
      <w:numFmt w:val="bullet"/>
      <w:lvlText w:val=""/>
      <w:lvlJc w:val="left"/>
      <w:pPr>
        <w:ind w:left="2880" w:hanging="360"/>
      </w:pPr>
      <w:rPr>
        <w:rFonts w:ascii="Symbol" w:hAnsi="Symbol" w:hint="default"/>
      </w:rPr>
    </w:lvl>
    <w:lvl w:ilvl="4" w:tplc="476085E6">
      <w:start w:val="1"/>
      <w:numFmt w:val="bullet"/>
      <w:lvlText w:val="o"/>
      <w:lvlJc w:val="left"/>
      <w:pPr>
        <w:ind w:left="3600" w:hanging="360"/>
      </w:pPr>
      <w:rPr>
        <w:rFonts w:ascii="Courier New" w:hAnsi="Courier New" w:hint="default"/>
      </w:rPr>
    </w:lvl>
    <w:lvl w:ilvl="5" w:tplc="57DE7284">
      <w:start w:val="1"/>
      <w:numFmt w:val="bullet"/>
      <w:lvlText w:val=""/>
      <w:lvlJc w:val="left"/>
      <w:pPr>
        <w:ind w:left="4320" w:hanging="360"/>
      </w:pPr>
      <w:rPr>
        <w:rFonts w:ascii="Wingdings" w:hAnsi="Wingdings" w:hint="default"/>
      </w:rPr>
    </w:lvl>
    <w:lvl w:ilvl="6" w:tplc="D256CD18">
      <w:start w:val="1"/>
      <w:numFmt w:val="bullet"/>
      <w:lvlText w:val=""/>
      <w:lvlJc w:val="left"/>
      <w:pPr>
        <w:ind w:left="5040" w:hanging="360"/>
      </w:pPr>
      <w:rPr>
        <w:rFonts w:ascii="Symbol" w:hAnsi="Symbol" w:hint="default"/>
      </w:rPr>
    </w:lvl>
    <w:lvl w:ilvl="7" w:tplc="BE3C99E6">
      <w:start w:val="1"/>
      <w:numFmt w:val="bullet"/>
      <w:lvlText w:val="o"/>
      <w:lvlJc w:val="left"/>
      <w:pPr>
        <w:ind w:left="5760" w:hanging="360"/>
      </w:pPr>
      <w:rPr>
        <w:rFonts w:ascii="Courier New" w:hAnsi="Courier New" w:hint="default"/>
      </w:rPr>
    </w:lvl>
    <w:lvl w:ilvl="8" w:tplc="929CE67C">
      <w:start w:val="1"/>
      <w:numFmt w:val="bullet"/>
      <w:lvlText w:val=""/>
      <w:lvlJc w:val="left"/>
      <w:pPr>
        <w:ind w:left="6480" w:hanging="360"/>
      </w:pPr>
      <w:rPr>
        <w:rFonts w:ascii="Wingdings" w:hAnsi="Wingdings" w:hint="default"/>
      </w:rPr>
    </w:lvl>
  </w:abstractNum>
  <w:abstractNum w:abstractNumId="1049" w15:restartNumberingAfterBreak="0">
    <w:nsid w:val="783D1B00"/>
    <w:multiLevelType w:val="hybridMultilevel"/>
    <w:tmpl w:val="FFFFFFFF"/>
    <w:lvl w:ilvl="0" w:tplc="EFDA2C72">
      <w:start w:val="1"/>
      <w:numFmt w:val="bullet"/>
      <w:lvlText w:val=""/>
      <w:lvlJc w:val="left"/>
      <w:pPr>
        <w:ind w:left="720" w:hanging="360"/>
      </w:pPr>
      <w:rPr>
        <w:rFonts w:ascii="Symbol" w:hAnsi="Symbol" w:hint="default"/>
      </w:rPr>
    </w:lvl>
    <w:lvl w:ilvl="1" w:tplc="54EA0CB4">
      <w:start w:val="1"/>
      <w:numFmt w:val="bullet"/>
      <w:lvlText w:val="o"/>
      <w:lvlJc w:val="left"/>
      <w:pPr>
        <w:ind w:left="1440" w:hanging="360"/>
      </w:pPr>
      <w:rPr>
        <w:rFonts w:ascii="Courier New" w:hAnsi="Courier New" w:hint="default"/>
      </w:rPr>
    </w:lvl>
    <w:lvl w:ilvl="2" w:tplc="B6160596">
      <w:start w:val="1"/>
      <w:numFmt w:val="bullet"/>
      <w:lvlText w:val=""/>
      <w:lvlJc w:val="left"/>
      <w:pPr>
        <w:ind w:left="2160" w:hanging="360"/>
      </w:pPr>
      <w:rPr>
        <w:rFonts w:ascii="Wingdings" w:hAnsi="Wingdings" w:hint="default"/>
      </w:rPr>
    </w:lvl>
    <w:lvl w:ilvl="3" w:tplc="A45CF74A">
      <w:start w:val="1"/>
      <w:numFmt w:val="bullet"/>
      <w:lvlText w:val=""/>
      <w:lvlJc w:val="left"/>
      <w:pPr>
        <w:ind w:left="2880" w:hanging="360"/>
      </w:pPr>
      <w:rPr>
        <w:rFonts w:ascii="Symbol" w:hAnsi="Symbol" w:hint="default"/>
      </w:rPr>
    </w:lvl>
    <w:lvl w:ilvl="4" w:tplc="89949846">
      <w:start w:val="1"/>
      <w:numFmt w:val="bullet"/>
      <w:lvlText w:val="o"/>
      <w:lvlJc w:val="left"/>
      <w:pPr>
        <w:ind w:left="3600" w:hanging="360"/>
      </w:pPr>
      <w:rPr>
        <w:rFonts w:ascii="Courier New" w:hAnsi="Courier New" w:hint="default"/>
      </w:rPr>
    </w:lvl>
    <w:lvl w:ilvl="5" w:tplc="1F0A0CC0">
      <w:start w:val="1"/>
      <w:numFmt w:val="bullet"/>
      <w:lvlText w:val=""/>
      <w:lvlJc w:val="left"/>
      <w:pPr>
        <w:ind w:left="4320" w:hanging="360"/>
      </w:pPr>
      <w:rPr>
        <w:rFonts w:ascii="Wingdings" w:hAnsi="Wingdings" w:hint="default"/>
      </w:rPr>
    </w:lvl>
    <w:lvl w:ilvl="6" w:tplc="95406002">
      <w:start w:val="1"/>
      <w:numFmt w:val="bullet"/>
      <w:lvlText w:val=""/>
      <w:lvlJc w:val="left"/>
      <w:pPr>
        <w:ind w:left="5040" w:hanging="360"/>
      </w:pPr>
      <w:rPr>
        <w:rFonts w:ascii="Symbol" w:hAnsi="Symbol" w:hint="default"/>
      </w:rPr>
    </w:lvl>
    <w:lvl w:ilvl="7" w:tplc="C926625E">
      <w:start w:val="1"/>
      <w:numFmt w:val="bullet"/>
      <w:lvlText w:val="o"/>
      <w:lvlJc w:val="left"/>
      <w:pPr>
        <w:ind w:left="5760" w:hanging="360"/>
      </w:pPr>
      <w:rPr>
        <w:rFonts w:ascii="Courier New" w:hAnsi="Courier New" w:hint="default"/>
      </w:rPr>
    </w:lvl>
    <w:lvl w:ilvl="8" w:tplc="44FAA560">
      <w:start w:val="1"/>
      <w:numFmt w:val="bullet"/>
      <w:lvlText w:val=""/>
      <w:lvlJc w:val="left"/>
      <w:pPr>
        <w:ind w:left="6480" w:hanging="360"/>
      </w:pPr>
      <w:rPr>
        <w:rFonts w:ascii="Wingdings" w:hAnsi="Wingdings" w:hint="default"/>
      </w:rPr>
    </w:lvl>
  </w:abstractNum>
  <w:abstractNum w:abstractNumId="1050" w15:restartNumberingAfterBreak="0">
    <w:nsid w:val="784C3E86"/>
    <w:multiLevelType w:val="hybridMultilevel"/>
    <w:tmpl w:val="FFFFFFFF"/>
    <w:lvl w:ilvl="0" w:tplc="CBFE8E48">
      <w:start w:val="1"/>
      <w:numFmt w:val="bullet"/>
      <w:lvlText w:val=""/>
      <w:lvlJc w:val="left"/>
      <w:pPr>
        <w:ind w:left="720" w:hanging="360"/>
      </w:pPr>
      <w:rPr>
        <w:rFonts w:ascii="Symbol" w:hAnsi="Symbol" w:hint="default"/>
      </w:rPr>
    </w:lvl>
    <w:lvl w:ilvl="1" w:tplc="ED52E0CC">
      <w:start w:val="1"/>
      <w:numFmt w:val="bullet"/>
      <w:lvlText w:val="o"/>
      <w:lvlJc w:val="left"/>
      <w:pPr>
        <w:ind w:left="1440" w:hanging="360"/>
      </w:pPr>
      <w:rPr>
        <w:rFonts w:ascii="Courier New" w:hAnsi="Courier New" w:hint="default"/>
      </w:rPr>
    </w:lvl>
    <w:lvl w:ilvl="2" w:tplc="885EEED8">
      <w:start w:val="1"/>
      <w:numFmt w:val="bullet"/>
      <w:lvlText w:val=""/>
      <w:lvlJc w:val="left"/>
      <w:pPr>
        <w:ind w:left="2160" w:hanging="360"/>
      </w:pPr>
      <w:rPr>
        <w:rFonts w:ascii="Wingdings" w:hAnsi="Wingdings" w:hint="default"/>
      </w:rPr>
    </w:lvl>
    <w:lvl w:ilvl="3" w:tplc="6A0EF78A">
      <w:start w:val="1"/>
      <w:numFmt w:val="bullet"/>
      <w:lvlText w:val=""/>
      <w:lvlJc w:val="left"/>
      <w:pPr>
        <w:ind w:left="2880" w:hanging="360"/>
      </w:pPr>
      <w:rPr>
        <w:rFonts w:ascii="Symbol" w:hAnsi="Symbol" w:hint="default"/>
      </w:rPr>
    </w:lvl>
    <w:lvl w:ilvl="4" w:tplc="FFF6052C">
      <w:start w:val="1"/>
      <w:numFmt w:val="bullet"/>
      <w:lvlText w:val="o"/>
      <w:lvlJc w:val="left"/>
      <w:pPr>
        <w:ind w:left="3600" w:hanging="360"/>
      </w:pPr>
      <w:rPr>
        <w:rFonts w:ascii="Courier New" w:hAnsi="Courier New" w:hint="default"/>
      </w:rPr>
    </w:lvl>
    <w:lvl w:ilvl="5" w:tplc="BF4C59AA">
      <w:start w:val="1"/>
      <w:numFmt w:val="bullet"/>
      <w:lvlText w:val=""/>
      <w:lvlJc w:val="left"/>
      <w:pPr>
        <w:ind w:left="4320" w:hanging="360"/>
      </w:pPr>
      <w:rPr>
        <w:rFonts w:ascii="Wingdings" w:hAnsi="Wingdings" w:hint="default"/>
      </w:rPr>
    </w:lvl>
    <w:lvl w:ilvl="6" w:tplc="3DDED5D6">
      <w:start w:val="1"/>
      <w:numFmt w:val="bullet"/>
      <w:lvlText w:val=""/>
      <w:lvlJc w:val="left"/>
      <w:pPr>
        <w:ind w:left="5040" w:hanging="360"/>
      </w:pPr>
      <w:rPr>
        <w:rFonts w:ascii="Symbol" w:hAnsi="Symbol" w:hint="default"/>
      </w:rPr>
    </w:lvl>
    <w:lvl w:ilvl="7" w:tplc="30E29348">
      <w:start w:val="1"/>
      <w:numFmt w:val="bullet"/>
      <w:lvlText w:val="o"/>
      <w:lvlJc w:val="left"/>
      <w:pPr>
        <w:ind w:left="5760" w:hanging="360"/>
      </w:pPr>
      <w:rPr>
        <w:rFonts w:ascii="Courier New" w:hAnsi="Courier New" w:hint="default"/>
      </w:rPr>
    </w:lvl>
    <w:lvl w:ilvl="8" w:tplc="BEECE43A">
      <w:start w:val="1"/>
      <w:numFmt w:val="bullet"/>
      <w:lvlText w:val=""/>
      <w:lvlJc w:val="left"/>
      <w:pPr>
        <w:ind w:left="6480" w:hanging="360"/>
      </w:pPr>
      <w:rPr>
        <w:rFonts w:ascii="Wingdings" w:hAnsi="Wingdings" w:hint="default"/>
      </w:rPr>
    </w:lvl>
  </w:abstractNum>
  <w:abstractNum w:abstractNumId="1051" w15:restartNumberingAfterBreak="0">
    <w:nsid w:val="787164AB"/>
    <w:multiLevelType w:val="hybridMultilevel"/>
    <w:tmpl w:val="FFFFFFFF"/>
    <w:lvl w:ilvl="0" w:tplc="9C4CB658">
      <w:start w:val="1"/>
      <w:numFmt w:val="bullet"/>
      <w:lvlText w:val=""/>
      <w:lvlJc w:val="left"/>
      <w:pPr>
        <w:ind w:left="720" w:hanging="360"/>
      </w:pPr>
      <w:rPr>
        <w:rFonts w:ascii="Symbol" w:hAnsi="Symbol" w:hint="default"/>
      </w:rPr>
    </w:lvl>
    <w:lvl w:ilvl="1" w:tplc="D71E2BB0">
      <w:start w:val="1"/>
      <w:numFmt w:val="bullet"/>
      <w:lvlText w:val="o"/>
      <w:lvlJc w:val="left"/>
      <w:pPr>
        <w:ind w:left="1440" w:hanging="360"/>
      </w:pPr>
      <w:rPr>
        <w:rFonts w:ascii="Courier New" w:hAnsi="Courier New" w:hint="default"/>
      </w:rPr>
    </w:lvl>
    <w:lvl w:ilvl="2" w:tplc="591A8EE4">
      <w:start w:val="1"/>
      <w:numFmt w:val="bullet"/>
      <w:lvlText w:val=""/>
      <w:lvlJc w:val="left"/>
      <w:pPr>
        <w:ind w:left="2160" w:hanging="360"/>
      </w:pPr>
      <w:rPr>
        <w:rFonts w:ascii="Wingdings" w:hAnsi="Wingdings" w:hint="default"/>
      </w:rPr>
    </w:lvl>
    <w:lvl w:ilvl="3" w:tplc="2F620834">
      <w:start w:val="1"/>
      <w:numFmt w:val="bullet"/>
      <w:lvlText w:val=""/>
      <w:lvlJc w:val="left"/>
      <w:pPr>
        <w:ind w:left="2880" w:hanging="360"/>
      </w:pPr>
      <w:rPr>
        <w:rFonts w:ascii="Symbol" w:hAnsi="Symbol" w:hint="default"/>
      </w:rPr>
    </w:lvl>
    <w:lvl w:ilvl="4" w:tplc="338E4C7A">
      <w:start w:val="1"/>
      <w:numFmt w:val="bullet"/>
      <w:lvlText w:val="o"/>
      <w:lvlJc w:val="left"/>
      <w:pPr>
        <w:ind w:left="3600" w:hanging="360"/>
      </w:pPr>
      <w:rPr>
        <w:rFonts w:ascii="Courier New" w:hAnsi="Courier New" w:hint="default"/>
      </w:rPr>
    </w:lvl>
    <w:lvl w:ilvl="5" w:tplc="4858B704">
      <w:start w:val="1"/>
      <w:numFmt w:val="bullet"/>
      <w:lvlText w:val=""/>
      <w:lvlJc w:val="left"/>
      <w:pPr>
        <w:ind w:left="4320" w:hanging="360"/>
      </w:pPr>
      <w:rPr>
        <w:rFonts w:ascii="Wingdings" w:hAnsi="Wingdings" w:hint="default"/>
      </w:rPr>
    </w:lvl>
    <w:lvl w:ilvl="6" w:tplc="C0CA7F80">
      <w:start w:val="1"/>
      <w:numFmt w:val="bullet"/>
      <w:lvlText w:val=""/>
      <w:lvlJc w:val="left"/>
      <w:pPr>
        <w:ind w:left="5040" w:hanging="360"/>
      </w:pPr>
      <w:rPr>
        <w:rFonts w:ascii="Symbol" w:hAnsi="Symbol" w:hint="default"/>
      </w:rPr>
    </w:lvl>
    <w:lvl w:ilvl="7" w:tplc="CA50F2E6">
      <w:start w:val="1"/>
      <w:numFmt w:val="bullet"/>
      <w:lvlText w:val="o"/>
      <w:lvlJc w:val="left"/>
      <w:pPr>
        <w:ind w:left="5760" w:hanging="360"/>
      </w:pPr>
      <w:rPr>
        <w:rFonts w:ascii="Courier New" w:hAnsi="Courier New" w:hint="default"/>
      </w:rPr>
    </w:lvl>
    <w:lvl w:ilvl="8" w:tplc="E2D83902">
      <w:start w:val="1"/>
      <w:numFmt w:val="bullet"/>
      <w:lvlText w:val=""/>
      <w:lvlJc w:val="left"/>
      <w:pPr>
        <w:ind w:left="6480" w:hanging="360"/>
      </w:pPr>
      <w:rPr>
        <w:rFonts w:ascii="Wingdings" w:hAnsi="Wingdings" w:hint="default"/>
      </w:rPr>
    </w:lvl>
  </w:abstractNum>
  <w:abstractNum w:abstractNumId="1052" w15:restartNumberingAfterBreak="0">
    <w:nsid w:val="78DD0E8E"/>
    <w:multiLevelType w:val="hybridMultilevel"/>
    <w:tmpl w:val="FFFFFFFF"/>
    <w:lvl w:ilvl="0" w:tplc="3384C44A">
      <w:start w:val="1"/>
      <w:numFmt w:val="bullet"/>
      <w:lvlText w:val=""/>
      <w:lvlJc w:val="left"/>
      <w:pPr>
        <w:ind w:left="720" w:hanging="360"/>
      </w:pPr>
      <w:rPr>
        <w:rFonts w:ascii="Symbol" w:hAnsi="Symbol" w:hint="default"/>
      </w:rPr>
    </w:lvl>
    <w:lvl w:ilvl="1" w:tplc="F236A99C">
      <w:start w:val="1"/>
      <w:numFmt w:val="bullet"/>
      <w:lvlText w:val="o"/>
      <w:lvlJc w:val="left"/>
      <w:pPr>
        <w:ind w:left="1440" w:hanging="360"/>
      </w:pPr>
      <w:rPr>
        <w:rFonts w:ascii="Courier New" w:hAnsi="Courier New" w:hint="default"/>
      </w:rPr>
    </w:lvl>
    <w:lvl w:ilvl="2" w:tplc="44B41FE8">
      <w:start w:val="1"/>
      <w:numFmt w:val="bullet"/>
      <w:lvlText w:val=""/>
      <w:lvlJc w:val="left"/>
      <w:pPr>
        <w:ind w:left="2160" w:hanging="360"/>
      </w:pPr>
      <w:rPr>
        <w:rFonts w:ascii="Wingdings" w:hAnsi="Wingdings" w:hint="default"/>
      </w:rPr>
    </w:lvl>
    <w:lvl w:ilvl="3" w:tplc="6A744870">
      <w:start w:val="1"/>
      <w:numFmt w:val="bullet"/>
      <w:lvlText w:val=""/>
      <w:lvlJc w:val="left"/>
      <w:pPr>
        <w:ind w:left="2880" w:hanging="360"/>
      </w:pPr>
      <w:rPr>
        <w:rFonts w:ascii="Symbol" w:hAnsi="Symbol" w:hint="default"/>
      </w:rPr>
    </w:lvl>
    <w:lvl w:ilvl="4" w:tplc="517EBBDE">
      <w:start w:val="1"/>
      <w:numFmt w:val="bullet"/>
      <w:lvlText w:val="o"/>
      <w:lvlJc w:val="left"/>
      <w:pPr>
        <w:ind w:left="3600" w:hanging="360"/>
      </w:pPr>
      <w:rPr>
        <w:rFonts w:ascii="Courier New" w:hAnsi="Courier New" w:hint="default"/>
      </w:rPr>
    </w:lvl>
    <w:lvl w:ilvl="5" w:tplc="BD027EFA">
      <w:start w:val="1"/>
      <w:numFmt w:val="bullet"/>
      <w:lvlText w:val=""/>
      <w:lvlJc w:val="left"/>
      <w:pPr>
        <w:ind w:left="4320" w:hanging="360"/>
      </w:pPr>
      <w:rPr>
        <w:rFonts w:ascii="Wingdings" w:hAnsi="Wingdings" w:hint="default"/>
      </w:rPr>
    </w:lvl>
    <w:lvl w:ilvl="6" w:tplc="9DE616C6">
      <w:start w:val="1"/>
      <w:numFmt w:val="bullet"/>
      <w:lvlText w:val=""/>
      <w:lvlJc w:val="left"/>
      <w:pPr>
        <w:ind w:left="5040" w:hanging="360"/>
      </w:pPr>
      <w:rPr>
        <w:rFonts w:ascii="Symbol" w:hAnsi="Symbol" w:hint="default"/>
      </w:rPr>
    </w:lvl>
    <w:lvl w:ilvl="7" w:tplc="F33CE52E">
      <w:start w:val="1"/>
      <w:numFmt w:val="bullet"/>
      <w:lvlText w:val="o"/>
      <w:lvlJc w:val="left"/>
      <w:pPr>
        <w:ind w:left="5760" w:hanging="360"/>
      </w:pPr>
      <w:rPr>
        <w:rFonts w:ascii="Courier New" w:hAnsi="Courier New" w:hint="default"/>
      </w:rPr>
    </w:lvl>
    <w:lvl w:ilvl="8" w:tplc="96A4B054">
      <w:start w:val="1"/>
      <w:numFmt w:val="bullet"/>
      <w:lvlText w:val=""/>
      <w:lvlJc w:val="left"/>
      <w:pPr>
        <w:ind w:left="6480" w:hanging="360"/>
      </w:pPr>
      <w:rPr>
        <w:rFonts w:ascii="Wingdings" w:hAnsi="Wingdings" w:hint="default"/>
      </w:rPr>
    </w:lvl>
  </w:abstractNum>
  <w:abstractNum w:abstractNumId="1053" w15:restartNumberingAfterBreak="0">
    <w:nsid w:val="79340C37"/>
    <w:multiLevelType w:val="hybridMultilevel"/>
    <w:tmpl w:val="A13853B0"/>
    <w:lvl w:ilvl="0" w:tplc="DE8A16F4">
      <w:start w:val="1"/>
      <w:numFmt w:val="bullet"/>
      <w:lvlText w:val=""/>
      <w:lvlJc w:val="left"/>
      <w:pPr>
        <w:ind w:left="360" w:hanging="360"/>
      </w:pPr>
      <w:rPr>
        <w:rFonts w:ascii="Symbol" w:hAnsi="Symbol" w:hint="default"/>
      </w:rPr>
    </w:lvl>
    <w:lvl w:ilvl="1" w:tplc="DA209B00">
      <w:start w:val="1"/>
      <w:numFmt w:val="bullet"/>
      <w:lvlText w:val="o"/>
      <w:lvlJc w:val="left"/>
      <w:pPr>
        <w:ind w:left="1080" w:hanging="360"/>
      </w:pPr>
      <w:rPr>
        <w:rFonts w:ascii="Courier New" w:hAnsi="Courier New" w:hint="default"/>
      </w:rPr>
    </w:lvl>
    <w:lvl w:ilvl="2" w:tplc="F7308B38">
      <w:start w:val="1"/>
      <w:numFmt w:val="bullet"/>
      <w:lvlText w:val=""/>
      <w:lvlJc w:val="left"/>
      <w:pPr>
        <w:ind w:left="1800" w:hanging="360"/>
      </w:pPr>
      <w:rPr>
        <w:rFonts w:ascii="Wingdings" w:hAnsi="Wingdings" w:hint="default"/>
      </w:rPr>
    </w:lvl>
    <w:lvl w:ilvl="3" w:tplc="7D0CC29A">
      <w:start w:val="1"/>
      <w:numFmt w:val="bullet"/>
      <w:lvlText w:val=""/>
      <w:lvlJc w:val="left"/>
      <w:pPr>
        <w:ind w:left="2520" w:hanging="360"/>
      </w:pPr>
      <w:rPr>
        <w:rFonts w:ascii="Symbol" w:hAnsi="Symbol" w:hint="default"/>
      </w:rPr>
    </w:lvl>
    <w:lvl w:ilvl="4" w:tplc="3262365E">
      <w:start w:val="1"/>
      <w:numFmt w:val="bullet"/>
      <w:lvlText w:val="o"/>
      <w:lvlJc w:val="left"/>
      <w:pPr>
        <w:ind w:left="3240" w:hanging="360"/>
      </w:pPr>
      <w:rPr>
        <w:rFonts w:ascii="Courier New" w:hAnsi="Courier New" w:hint="default"/>
      </w:rPr>
    </w:lvl>
    <w:lvl w:ilvl="5" w:tplc="24A63B8A">
      <w:start w:val="1"/>
      <w:numFmt w:val="bullet"/>
      <w:lvlText w:val=""/>
      <w:lvlJc w:val="left"/>
      <w:pPr>
        <w:ind w:left="3960" w:hanging="360"/>
      </w:pPr>
      <w:rPr>
        <w:rFonts w:ascii="Wingdings" w:hAnsi="Wingdings" w:hint="default"/>
      </w:rPr>
    </w:lvl>
    <w:lvl w:ilvl="6" w:tplc="72DE5192">
      <w:start w:val="1"/>
      <w:numFmt w:val="bullet"/>
      <w:lvlText w:val=""/>
      <w:lvlJc w:val="left"/>
      <w:pPr>
        <w:ind w:left="4680" w:hanging="360"/>
      </w:pPr>
      <w:rPr>
        <w:rFonts w:ascii="Symbol" w:hAnsi="Symbol" w:hint="default"/>
      </w:rPr>
    </w:lvl>
    <w:lvl w:ilvl="7" w:tplc="9FBEBD28">
      <w:start w:val="1"/>
      <w:numFmt w:val="bullet"/>
      <w:lvlText w:val="o"/>
      <w:lvlJc w:val="left"/>
      <w:pPr>
        <w:ind w:left="5400" w:hanging="360"/>
      </w:pPr>
      <w:rPr>
        <w:rFonts w:ascii="Courier New" w:hAnsi="Courier New" w:hint="default"/>
      </w:rPr>
    </w:lvl>
    <w:lvl w:ilvl="8" w:tplc="4F70E8EC">
      <w:start w:val="1"/>
      <w:numFmt w:val="bullet"/>
      <w:lvlText w:val=""/>
      <w:lvlJc w:val="left"/>
      <w:pPr>
        <w:ind w:left="6120" w:hanging="360"/>
      </w:pPr>
      <w:rPr>
        <w:rFonts w:ascii="Wingdings" w:hAnsi="Wingdings" w:hint="default"/>
      </w:rPr>
    </w:lvl>
  </w:abstractNum>
  <w:abstractNum w:abstractNumId="1054" w15:restartNumberingAfterBreak="0">
    <w:nsid w:val="7961603A"/>
    <w:multiLevelType w:val="hybridMultilevel"/>
    <w:tmpl w:val="0C76850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5" w15:restartNumberingAfterBreak="0">
    <w:nsid w:val="79800042"/>
    <w:multiLevelType w:val="hybridMultilevel"/>
    <w:tmpl w:val="FFFFFFFF"/>
    <w:lvl w:ilvl="0" w:tplc="0B3C7DAC">
      <w:start w:val="1"/>
      <w:numFmt w:val="bullet"/>
      <w:lvlText w:val=""/>
      <w:lvlJc w:val="left"/>
      <w:pPr>
        <w:ind w:left="720" w:hanging="360"/>
      </w:pPr>
      <w:rPr>
        <w:rFonts w:ascii="Symbol" w:hAnsi="Symbol" w:hint="default"/>
      </w:rPr>
    </w:lvl>
    <w:lvl w:ilvl="1" w:tplc="997E0330">
      <w:start w:val="1"/>
      <w:numFmt w:val="bullet"/>
      <w:lvlText w:val="o"/>
      <w:lvlJc w:val="left"/>
      <w:pPr>
        <w:ind w:left="1440" w:hanging="360"/>
      </w:pPr>
      <w:rPr>
        <w:rFonts w:ascii="Courier New" w:hAnsi="Courier New" w:hint="default"/>
      </w:rPr>
    </w:lvl>
    <w:lvl w:ilvl="2" w:tplc="C13A6928">
      <w:start w:val="1"/>
      <w:numFmt w:val="bullet"/>
      <w:lvlText w:val=""/>
      <w:lvlJc w:val="left"/>
      <w:pPr>
        <w:ind w:left="2160" w:hanging="360"/>
      </w:pPr>
      <w:rPr>
        <w:rFonts w:ascii="Wingdings" w:hAnsi="Wingdings" w:hint="default"/>
      </w:rPr>
    </w:lvl>
    <w:lvl w:ilvl="3" w:tplc="9C62C6AC">
      <w:start w:val="1"/>
      <w:numFmt w:val="bullet"/>
      <w:lvlText w:val=""/>
      <w:lvlJc w:val="left"/>
      <w:pPr>
        <w:ind w:left="2880" w:hanging="360"/>
      </w:pPr>
      <w:rPr>
        <w:rFonts w:ascii="Symbol" w:hAnsi="Symbol" w:hint="default"/>
      </w:rPr>
    </w:lvl>
    <w:lvl w:ilvl="4" w:tplc="7228F9E8">
      <w:start w:val="1"/>
      <w:numFmt w:val="bullet"/>
      <w:lvlText w:val="o"/>
      <w:lvlJc w:val="left"/>
      <w:pPr>
        <w:ind w:left="3600" w:hanging="360"/>
      </w:pPr>
      <w:rPr>
        <w:rFonts w:ascii="Courier New" w:hAnsi="Courier New" w:hint="default"/>
      </w:rPr>
    </w:lvl>
    <w:lvl w:ilvl="5" w:tplc="D7EE4E9E">
      <w:start w:val="1"/>
      <w:numFmt w:val="bullet"/>
      <w:lvlText w:val=""/>
      <w:lvlJc w:val="left"/>
      <w:pPr>
        <w:ind w:left="4320" w:hanging="360"/>
      </w:pPr>
      <w:rPr>
        <w:rFonts w:ascii="Wingdings" w:hAnsi="Wingdings" w:hint="default"/>
      </w:rPr>
    </w:lvl>
    <w:lvl w:ilvl="6" w:tplc="9782C16C">
      <w:start w:val="1"/>
      <w:numFmt w:val="bullet"/>
      <w:lvlText w:val=""/>
      <w:lvlJc w:val="left"/>
      <w:pPr>
        <w:ind w:left="5040" w:hanging="360"/>
      </w:pPr>
      <w:rPr>
        <w:rFonts w:ascii="Symbol" w:hAnsi="Symbol" w:hint="default"/>
      </w:rPr>
    </w:lvl>
    <w:lvl w:ilvl="7" w:tplc="E384BCFA">
      <w:start w:val="1"/>
      <w:numFmt w:val="bullet"/>
      <w:lvlText w:val="o"/>
      <w:lvlJc w:val="left"/>
      <w:pPr>
        <w:ind w:left="5760" w:hanging="360"/>
      </w:pPr>
      <w:rPr>
        <w:rFonts w:ascii="Courier New" w:hAnsi="Courier New" w:hint="default"/>
      </w:rPr>
    </w:lvl>
    <w:lvl w:ilvl="8" w:tplc="394C8A58">
      <w:start w:val="1"/>
      <w:numFmt w:val="bullet"/>
      <w:lvlText w:val=""/>
      <w:lvlJc w:val="left"/>
      <w:pPr>
        <w:ind w:left="6480" w:hanging="360"/>
      </w:pPr>
      <w:rPr>
        <w:rFonts w:ascii="Wingdings" w:hAnsi="Wingdings" w:hint="default"/>
      </w:rPr>
    </w:lvl>
  </w:abstractNum>
  <w:abstractNum w:abstractNumId="1056" w15:restartNumberingAfterBreak="0">
    <w:nsid w:val="79881F34"/>
    <w:multiLevelType w:val="hybridMultilevel"/>
    <w:tmpl w:val="FFFFFFFF"/>
    <w:lvl w:ilvl="0" w:tplc="800011BE">
      <w:start w:val="1"/>
      <w:numFmt w:val="bullet"/>
      <w:lvlText w:val=""/>
      <w:lvlJc w:val="left"/>
      <w:pPr>
        <w:ind w:left="720" w:hanging="360"/>
      </w:pPr>
      <w:rPr>
        <w:rFonts w:ascii="Symbol" w:hAnsi="Symbol" w:hint="default"/>
      </w:rPr>
    </w:lvl>
    <w:lvl w:ilvl="1" w:tplc="EF60C2A4">
      <w:start w:val="1"/>
      <w:numFmt w:val="bullet"/>
      <w:lvlText w:val="o"/>
      <w:lvlJc w:val="left"/>
      <w:pPr>
        <w:ind w:left="1440" w:hanging="360"/>
      </w:pPr>
      <w:rPr>
        <w:rFonts w:ascii="Courier New" w:hAnsi="Courier New" w:hint="default"/>
      </w:rPr>
    </w:lvl>
    <w:lvl w:ilvl="2" w:tplc="81E00DD4">
      <w:start w:val="1"/>
      <w:numFmt w:val="bullet"/>
      <w:lvlText w:val=""/>
      <w:lvlJc w:val="left"/>
      <w:pPr>
        <w:ind w:left="2160" w:hanging="360"/>
      </w:pPr>
      <w:rPr>
        <w:rFonts w:ascii="Wingdings" w:hAnsi="Wingdings" w:hint="default"/>
      </w:rPr>
    </w:lvl>
    <w:lvl w:ilvl="3" w:tplc="BB567D9A">
      <w:start w:val="1"/>
      <w:numFmt w:val="bullet"/>
      <w:lvlText w:val=""/>
      <w:lvlJc w:val="left"/>
      <w:pPr>
        <w:ind w:left="2880" w:hanging="360"/>
      </w:pPr>
      <w:rPr>
        <w:rFonts w:ascii="Symbol" w:hAnsi="Symbol" w:hint="default"/>
      </w:rPr>
    </w:lvl>
    <w:lvl w:ilvl="4" w:tplc="1EDC41F6">
      <w:start w:val="1"/>
      <w:numFmt w:val="bullet"/>
      <w:lvlText w:val="o"/>
      <w:lvlJc w:val="left"/>
      <w:pPr>
        <w:ind w:left="3600" w:hanging="360"/>
      </w:pPr>
      <w:rPr>
        <w:rFonts w:ascii="Courier New" w:hAnsi="Courier New" w:hint="default"/>
      </w:rPr>
    </w:lvl>
    <w:lvl w:ilvl="5" w:tplc="F1366EB2">
      <w:start w:val="1"/>
      <w:numFmt w:val="bullet"/>
      <w:lvlText w:val=""/>
      <w:lvlJc w:val="left"/>
      <w:pPr>
        <w:ind w:left="4320" w:hanging="360"/>
      </w:pPr>
      <w:rPr>
        <w:rFonts w:ascii="Wingdings" w:hAnsi="Wingdings" w:hint="default"/>
      </w:rPr>
    </w:lvl>
    <w:lvl w:ilvl="6" w:tplc="0F4C412C">
      <w:start w:val="1"/>
      <w:numFmt w:val="bullet"/>
      <w:lvlText w:val=""/>
      <w:lvlJc w:val="left"/>
      <w:pPr>
        <w:ind w:left="5040" w:hanging="360"/>
      </w:pPr>
      <w:rPr>
        <w:rFonts w:ascii="Symbol" w:hAnsi="Symbol" w:hint="default"/>
      </w:rPr>
    </w:lvl>
    <w:lvl w:ilvl="7" w:tplc="90521076">
      <w:start w:val="1"/>
      <w:numFmt w:val="bullet"/>
      <w:lvlText w:val="o"/>
      <w:lvlJc w:val="left"/>
      <w:pPr>
        <w:ind w:left="5760" w:hanging="360"/>
      </w:pPr>
      <w:rPr>
        <w:rFonts w:ascii="Courier New" w:hAnsi="Courier New" w:hint="default"/>
      </w:rPr>
    </w:lvl>
    <w:lvl w:ilvl="8" w:tplc="CD40C058">
      <w:start w:val="1"/>
      <w:numFmt w:val="bullet"/>
      <w:lvlText w:val=""/>
      <w:lvlJc w:val="left"/>
      <w:pPr>
        <w:ind w:left="6480" w:hanging="360"/>
      </w:pPr>
      <w:rPr>
        <w:rFonts w:ascii="Wingdings" w:hAnsi="Wingdings" w:hint="default"/>
      </w:rPr>
    </w:lvl>
  </w:abstractNum>
  <w:abstractNum w:abstractNumId="1057" w15:restartNumberingAfterBreak="0">
    <w:nsid w:val="798E0662"/>
    <w:multiLevelType w:val="hybridMultilevel"/>
    <w:tmpl w:val="FFFFFFFF"/>
    <w:lvl w:ilvl="0" w:tplc="370E9B5A">
      <w:start w:val="1"/>
      <w:numFmt w:val="bullet"/>
      <w:lvlText w:val=""/>
      <w:lvlJc w:val="left"/>
      <w:pPr>
        <w:ind w:left="720" w:hanging="360"/>
      </w:pPr>
      <w:rPr>
        <w:rFonts w:ascii="Symbol" w:hAnsi="Symbol" w:hint="default"/>
      </w:rPr>
    </w:lvl>
    <w:lvl w:ilvl="1" w:tplc="7C9A84D6">
      <w:start w:val="1"/>
      <w:numFmt w:val="bullet"/>
      <w:lvlText w:val="o"/>
      <w:lvlJc w:val="left"/>
      <w:pPr>
        <w:ind w:left="1440" w:hanging="360"/>
      </w:pPr>
      <w:rPr>
        <w:rFonts w:ascii="Courier New" w:hAnsi="Courier New" w:hint="default"/>
      </w:rPr>
    </w:lvl>
    <w:lvl w:ilvl="2" w:tplc="801C3266">
      <w:start w:val="1"/>
      <w:numFmt w:val="bullet"/>
      <w:lvlText w:val=""/>
      <w:lvlJc w:val="left"/>
      <w:pPr>
        <w:ind w:left="2160" w:hanging="360"/>
      </w:pPr>
      <w:rPr>
        <w:rFonts w:ascii="Wingdings" w:hAnsi="Wingdings" w:hint="default"/>
      </w:rPr>
    </w:lvl>
    <w:lvl w:ilvl="3" w:tplc="B85C5646">
      <w:start w:val="1"/>
      <w:numFmt w:val="bullet"/>
      <w:lvlText w:val=""/>
      <w:lvlJc w:val="left"/>
      <w:pPr>
        <w:ind w:left="2880" w:hanging="360"/>
      </w:pPr>
      <w:rPr>
        <w:rFonts w:ascii="Symbol" w:hAnsi="Symbol" w:hint="default"/>
      </w:rPr>
    </w:lvl>
    <w:lvl w:ilvl="4" w:tplc="2920F53C">
      <w:start w:val="1"/>
      <w:numFmt w:val="bullet"/>
      <w:lvlText w:val="o"/>
      <w:lvlJc w:val="left"/>
      <w:pPr>
        <w:ind w:left="3600" w:hanging="360"/>
      </w:pPr>
      <w:rPr>
        <w:rFonts w:ascii="Courier New" w:hAnsi="Courier New" w:hint="default"/>
      </w:rPr>
    </w:lvl>
    <w:lvl w:ilvl="5" w:tplc="AFEEB0B0">
      <w:start w:val="1"/>
      <w:numFmt w:val="bullet"/>
      <w:lvlText w:val=""/>
      <w:lvlJc w:val="left"/>
      <w:pPr>
        <w:ind w:left="4320" w:hanging="360"/>
      </w:pPr>
      <w:rPr>
        <w:rFonts w:ascii="Wingdings" w:hAnsi="Wingdings" w:hint="default"/>
      </w:rPr>
    </w:lvl>
    <w:lvl w:ilvl="6" w:tplc="FA2ACB46">
      <w:start w:val="1"/>
      <w:numFmt w:val="bullet"/>
      <w:lvlText w:val=""/>
      <w:lvlJc w:val="left"/>
      <w:pPr>
        <w:ind w:left="5040" w:hanging="360"/>
      </w:pPr>
      <w:rPr>
        <w:rFonts w:ascii="Symbol" w:hAnsi="Symbol" w:hint="default"/>
      </w:rPr>
    </w:lvl>
    <w:lvl w:ilvl="7" w:tplc="C69A7E9C">
      <w:start w:val="1"/>
      <w:numFmt w:val="bullet"/>
      <w:lvlText w:val="o"/>
      <w:lvlJc w:val="left"/>
      <w:pPr>
        <w:ind w:left="5760" w:hanging="360"/>
      </w:pPr>
      <w:rPr>
        <w:rFonts w:ascii="Courier New" w:hAnsi="Courier New" w:hint="default"/>
      </w:rPr>
    </w:lvl>
    <w:lvl w:ilvl="8" w:tplc="8A068D50">
      <w:start w:val="1"/>
      <w:numFmt w:val="bullet"/>
      <w:lvlText w:val=""/>
      <w:lvlJc w:val="left"/>
      <w:pPr>
        <w:ind w:left="6480" w:hanging="360"/>
      </w:pPr>
      <w:rPr>
        <w:rFonts w:ascii="Wingdings" w:hAnsi="Wingdings" w:hint="default"/>
      </w:rPr>
    </w:lvl>
  </w:abstractNum>
  <w:abstractNum w:abstractNumId="1058" w15:restartNumberingAfterBreak="0">
    <w:nsid w:val="79BC61AA"/>
    <w:multiLevelType w:val="hybridMultilevel"/>
    <w:tmpl w:val="FFFFFFFF"/>
    <w:lvl w:ilvl="0" w:tplc="E878006E">
      <w:start w:val="1"/>
      <w:numFmt w:val="bullet"/>
      <w:lvlText w:val=""/>
      <w:lvlJc w:val="left"/>
      <w:pPr>
        <w:ind w:left="720" w:hanging="360"/>
      </w:pPr>
      <w:rPr>
        <w:rFonts w:ascii="Symbol" w:hAnsi="Symbol" w:hint="default"/>
      </w:rPr>
    </w:lvl>
    <w:lvl w:ilvl="1" w:tplc="CF9C1AFA">
      <w:start w:val="1"/>
      <w:numFmt w:val="bullet"/>
      <w:lvlText w:val="o"/>
      <w:lvlJc w:val="left"/>
      <w:pPr>
        <w:ind w:left="1440" w:hanging="360"/>
      </w:pPr>
      <w:rPr>
        <w:rFonts w:ascii="Courier New" w:hAnsi="Courier New" w:hint="default"/>
      </w:rPr>
    </w:lvl>
    <w:lvl w:ilvl="2" w:tplc="4ACA9BC4">
      <w:start w:val="1"/>
      <w:numFmt w:val="bullet"/>
      <w:lvlText w:val=""/>
      <w:lvlJc w:val="left"/>
      <w:pPr>
        <w:ind w:left="2160" w:hanging="360"/>
      </w:pPr>
      <w:rPr>
        <w:rFonts w:ascii="Wingdings" w:hAnsi="Wingdings" w:hint="default"/>
      </w:rPr>
    </w:lvl>
    <w:lvl w:ilvl="3" w:tplc="30DE4180">
      <w:start w:val="1"/>
      <w:numFmt w:val="bullet"/>
      <w:lvlText w:val=""/>
      <w:lvlJc w:val="left"/>
      <w:pPr>
        <w:ind w:left="2880" w:hanging="360"/>
      </w:pPr>
      <w:rPr>
        <w:rFonts w:ascii="Symbol" w:hAnsi="Symbol" w:hint="default"/>
      </w:rPr>
    </w:lvl>
    <w:lvl w:ilvl="4" w:tplc="4732DCE0">
      <w:start w:val="1"/>
      <w:numFmt w:val="bullet"/>
      <w:lvlText w:val="o"/>
      <w:lvlJc w:val="left"/>
      <w:pPr>
        <w:ind w:left="3600" w:hanging="360"/>
      </w:pPr>
      <w:rPr>
        <w:rFonts w:ascii="Courier New" w:hAnsi="Courier New" w:hint="default"/>
      </w:rPr>
    </w:lvl>
    <w:lvl w:ilvl="5" w:tplc="0728D13C">
      <w:start w:val="1"/>
      <w:numFmt w:val="bullet"/>
      <w:lvlText w:val=""/>
      <w:lvlJc w:val="left"/>
      <w:pPr>
        <w:ind w:left="4320" w:hanging="360"/>
      </w:pPr>
      <w:rPr>
        <w:rFonts w:ascii="Wingdings" w:hAnsi="Wingdings" w:hint="default"/>
      </w:rPr>
    </w:lvl>
    <w:lvl w:ilvl="6" w:tplc="9A345052">
      <w:start w:val="1"/>
      <w:numFmt w:val="bullet"/>
      <w:lvlText w:val=""/>
      <w:lvlJc w:val="left"/>
      <w:pPr>
        <w:ind w:left="5040" w:hanging="360"/>
      </w:pPr>
      <w:rPr>
        <w:rFonts w:ascii="Symbol" w:hAnsi="Symbol" w:hint="default"/>
      </w:rPr>
    </w:lvl>
    <w:lvl w:ilvl="7" w:tplc="BE9C155A">
      <w:start w:val="1"/>
      <w:numFmt w:val="bullet"/>
      <w:lvlText w:val="o"/>
      <w:lvlJc w:val="left"/>
      <w:pPr>
        <w:ind w:left="5760" w:hanging="360"/>
      </w:pPr>
      <w:rPr>
        <w:rFonts w:ascii="Courier New" w:hAnsi="Courier New" w:hint="default"/>
      </w:rPr>
    </w:lvl>
    <w:lvl w:ilvl="8" w:tplc="92F651A6">
      <w:start w:val="1"/>
      <w:numFmt w:val="bullet"/>
      <w:lvlText w:val=""/>
      <w:lvlJc w:val="left"/>
      <w:pPr>
        <w:ind w:left="6480" w:hanging="360"/>
      </w:pPr>
      <w:rPr>
        <w:rFonts w:ascii="Wingdings" w:hAnsi="Wingdings" w:hint="default"/>
      </w:rPr>
    </w:lvl>
  </w:abstractNum>
  <w:abstractNum w:abstractNumId="1059" w15:restartNumberingAfterBreak="0">
    <w:nsid w:val="79FC1B26"/>
    <w:multiLevelType w:val="hybridMultilevel"/>
    <w:tmpl w:val="FFFFFFFF"/>
    <w:lvl w:ilvl="0" w:tplc="87BE0758">
      <w:start w:val="1"/>
      <w:numFmt w:val="bullet"/>
      <w:lvlText w:val=""/>
      <w:lvlJc w:val="left"/>
      <w:pPr>
        <w:ind w:left="720" w:hanging="360"/>
      </w:pPr>
      <w:rPr>
        <w:rFonts w:ascii="Symbol" w:hAnsi="Symbol" w:hint="default"/>
      </w:rPr>
    </w:lvl>
    <w:lvl w:ilvl="1" w:tplc="19B6AAFC">
      <w:start w:val="1"/>
      <w:numFmt w:val="bullet"/>
      <w:lvlText w:val="o"/>
      <w:lvlJc w:val="left"/>
      <w:pPr>
        <w:ind w:left="1440" w:hanging="360"/>
      </w:pPr>
      <w:rPr>
        <w:rFonts w:ascii="Courier New" w:hAnsi="Courier New" w:hint="default"/>
      </w:rPr>
    </w:lvl>
    <w:lvl w:ilvl="2" w:tplc="011E52A2">
      <w:start w:val="1"/>
      <w:numFmt w:val="bullet"/>
      <w:lvlText w:val=""/>
      <w:lvlJc w:val="left"/>
      <w:pPr>
        <w:ind w:left="2160" w:hanging="360"/>
      </w:pPr>
      <w:rPr>
        <w:rFonts w:ascii="Wingdings" w:hAnsi="Wingdings" w:hint="default"/>
      </w:rPr>
    </w:lvl>
    <w:lvl w:ilvl="3" w:tplc="88D00AA6">
      <w:start w:val="1"/>
      <w:numFmt w:val="bullet"/>
      <w:lvlText w:val=""/>
      <w:lvlJc w:val="left"/>
      <w:pPr>
        <w:ind w:left="2880" w:hanging="360"/>
      </w:pPr>
      <w:rPr>
        <w:rFonts w:ascii="Symbol" w:hAnsi="Symbol" w:hint="default"/>
      </w:rPr>
    </w:lvl>
    <w:lvl w:ilvl="4" w:tplc="BCA6DF1E">
      <w:start w:val="1"/>
      <w:numFmt w:val="bullet"/>
      <w:lvlText w:val="o"/>
      <w:lvlJc w:val="left"/>
      <w:pPr>
        <w:ind w:left="3600" w:hanging="360"/>
      </w:pPr>
      <w:rPr>
        <w:rFonts w:ascii="Courier New" w:hAnsi="Courier New" w:hint="default"/>
      </w:rPr>
    </w:lvl>
    <w:lvl w:ilvl="5" w:tplc="022EF206">
      <w:start w:val="1"/>
      <w:numFmt w:val="bullet"/>
      <w:lvlText w:val=""/>
      <w:lvlJc w:val="left"/>
      <w:pPr>
        <w:ind w:left="4320" w:hanging="360"/>
      </w:pPr>
      <w:rPr>
        <w:rFonts w:ascii="Wingdings" w:hAnsi="Wingdings" w:hint="default"/>
      </w:rPr>
    </w:lvl>
    <w:lvl w:ilvl="6" w:tplc="8CF88F8A">
      <w:start w:val="1"/>
      <w:numFmt w:val="bullet"/>
      <w:lvlText w:val=""/>
      <w:lvlJc w:val="left"/>
      <w:pPr>
        <w:ind w:left="5040" w:hanging="360"/>
      </w:pPr>
      <w:rPr>
        <w:rFonts w:ascii="Symbol" w:hAnsi="Symbol" w:hint="default"/>
      </w:rPr>
    </w:lvl>
    <w:lvl w:ilvl="7" w:tplc="3708B3C6">
      <w:start w:val="1"/>
      <w:numFmt w:val="bullet"/>
      <w:lvlText w:val="o"/>
      <w:lvlJc w:val="left"/>
      <w:pPr>
        <w:ind w:left="5760" w:hanging="360"/>
      </w:pPr>
      <w:rPr>
        <w:rFonts w:ascii="Courier New" w:hAnsi="Courier New" w:hint="default"/>
      </w:rPr>
    </w:lvl>
    <w:lvl w:ilvl="8" w:tplc="258CF586">
      <w:start w:val="1"/>
      <w:numFmt w:val="bullet"/>
      <w:lvlText w:val=""/>
      <w:lvlJc w:val="left"/>
      <w:pPr>
        <w:ind w:left="6480" w:hanging="360"/>
      </w:pPr>
      <w:rPr>
        <w:rFonts w:ascii="Wingdings" w:hAnsi="Wingdings" w:hint="default"/>
      </w:rPr>
    </w:lvl>
  </w:abstractNum>
  <w:abstractNum w:abstractNumId="1060" w15:restartNumberingAfterBreak="0">
    <w:nsid w:val="7A4E44D7"/>
    <w:multiLevelType w:val="hybridMultilevel"/>
    <w:tmpl w:val="FFFFFFFF"/>
    <w:lvl w:ilvl="0" w:tplc="7E4ED5F2">
      <w:start w:val="1"/>
      <w:numFmt w:val="bullet"/>
      <w:lvlText w:val=""/>
      <w:lvlJc w:val="left"/>
      <w:pPr>
        <w:ind w:left="720" w:hanging="360"/>
      </w:pPr>
      <w:rPr>
        <w:rFonts w:ascii="Symbol" w:hAnsi="Symbol" w:hint="default"/>
      </w:rPr>
    </w:lvl>
    <w:lvl w:ilvl="1" w:tplc="2A822BD4">
      <w:start w:val="1"/>
      <w:numFmt w:val="bullet"/>
      <w:lvlText w:val="o"/>
      <w:lvlJc w:val="left"/>
      <w:pPr>
        <w:ind w:left="1440" w:hanging="360"/>
      </w:pPr>
      <w:rPr>
        <w:rFonts w:ascii="Courier New" w:hAnsi="Courier New" w:hint="default"/>
      </w:rPr>
    </w:lvl>
    <w:lvl w:ilvl="2" w:tplc="C75C932A">
      <w:start w:val="1"/>
      <w:numFmt w:val="bullet"/>
      <w:lvlText w:val=""/>
      <w:lvlJc w:val="left"/>
      <w:pPr>
        <w:ind w:left="2160" w:hanging="360"/>
      </w:pPr>
      <w:rPr>
        <w:rFonts w:ascii="Wingdings" w:hAnsi="Wingdings" w:hint="default"/>
      </w:rPr>
    </w:lvl>
    <w:lvl w:ilvl="3" w:tplc="3DE2810E">
      <w:start w:val="1"/>
      <w:numFmt w:val="bullet"/>
      <w:lvlText w:val=""/>
      <w:lvlJc w:val="left"/>
      <w:pPr>
        <w:ind w:left="2880" w:hanging="360"/>
      </w:pPr>
      <w:rPr>
        <w:rFonts w:ascii="Symbol" w:hAnsi="Symbol" w:hint="default"/>
      </w:rPr>
    </w:lvl>
    <w:lvl w:ilvl="4" w:tplc="650298BA">
      <w:start w:val="1"/>
      <w:numFmt w:val="bullet"/>
      <w:lvlText w:val="o"/>
      <w:lvlJc w:val="left"/>
      <w:pPr>
        <w:ind w:left="3600" w:hanging="360"/>
      </w:pPr>
      <w:rPr>
        <w:rFonts w:ascii="Courier New" w:hAnsi="Courier New" w:hint="default"/>
      </w:rPr>
    </w:lvl>
    <w:lvl w:ilvl="5" w:tplc="9E887584">
      <w:start w:val="1"/>
      <w:numFmt w:val="bullet"/>
      <w:lvlText w:val=""/>
      <w:lvlJc w:val="left"/>
      <w:pPr>
        <w:ind w:left="4320" w:hanging="360"/>
      </w:pPr>
      <w:rPr>
        <w:rFonts w:ascii="Wingdings" w:hAnsi="Wingdings" w:hint="default"/>
      </w:rPr>
    </w:lvl>
    <w:lvl w:ilvl="6" w:tplc="A462ED76">
      <w:start w:val="1"/>
      <w:numFmt w:val="bullet"/>
      <w:lvlText w:val=""/>
      <w:lvlJc w:val="left"/>
      <w:pPr>
        <w:ind w:left="5040" w:hanging="360"/>
      </w:pPr>
      <w:rPr>
        <w:rFonts w:ascii="Symbol" w:hAnsi="Symbol" w:hint="default"/>
      </w:rPr>
    </w:lvl>
    <w:lvl w:ilvl="7" w:tplc="77080908">
      <w:start w:val="1"/>
      <w:numFmt w:val="bullet"/>
      <w:lvlText w:val="o"/>
      <w:lvlJc w:val="left"/>
      <w:pPr>
        <w:ind w:left="5760" w:hanging="360"/>
      </w:pPr>
      <w:rPr>
        <w:rFonts w:ascii="Courier New" w:hAnsi="Courier New" w:hint="default"/>
      </w:rPr>
    </w:lvl>
    <w:lvl w:ilvl="8" w:tplc="CFF2FA06">
      <w:start w:val="1"/>
      <w:numFmt w:val="bullet"/>
      <w:lvlText w:val=""/>
      <w:lvlJc w:val="left"/>
      <w:pPr>
        <w:ind w:left="6480" w:hanging="360"/>
      </w:pPr>
      <w:rPr>
        <w:rFonts w:ascii="Wingdings" w:hAnsi="Wingdings" w:hint="default"/>
      </w:rPr>
    </w:lvl>
  </w:abstractNum>
  <w:abstractNum w:abstractNumId="1061" w15:restartNumberingAfterBreak="0">
    <w:nsid w:val="7A513FE6"/>
    <w:multiLevelType w:val="hybridMultilevel"/>
    <w:tmpl w:val="FFFFFFFF"/>
    <w:lvl w:ilvl="0" w:tplc="1ED8B394">
      <w:start w:val="1"/>
      <w:numFmt w:val="bullet"/>
      <w:lvlText w:val=""/>
      <w:lvlJc w:val="left"/>
      <w:pPr>
        <w:ind w:left="720" w:hanging="360"/>
      </w:pPr>
      <w:rPr>
        <w:rFonts w:ascii="Symbol" w:hAnsi="Symbol" w:hint="default"/>
      </w:rPr>
    </w:lvl>
    <w:lvl w:ilvl="1" w:tplc="C9044A16">
      <w:start w:val="1"/>
      <w:numFmt w:val="bullet"/>
      <w:lvlText w:val="o"/>
      <w:lvlJc w:val="left"/>
      <w:pPr>
        <w:ind w:left="1440" w:hanging="360"/>
      </w:pPr>
      <w:rPr>
        <w:rFonts w:ascii="Courier New" w:hAnsi="Courier New" w:hint="default"/>
      </w:rPr>
    </w:lvl>
    <w:lvl w:ilvl="2" w:tplc="9D94ABDC">
      <w:start w:val="1"/>
      <w:numFmt w:val="bullet"/>
      <w:lvlText w:val=""/>
      <w:lvlJc w:val="left"/>
      <w:pPr>
        <w:ind w:left="2160" w:hanging="360"/>
      </w:pPr>
      <w:rPr>
        <w:rFonts w:ascii="Wingdings" w:hAnsi="Wingdings" w:hint="default"/>
      </w:rPr>
    </w:lvl>
    <w:lvl w:ilvl="3" w:tplc="8C1A2700">
      <w:start w:val="1"/>
      <w:numFmt w:val="bullet"/>
      <w:lvlText w:val=""/>
      <w:lvlJc w:val="left"/>
      <w:pPr>
        <w:ind w:left="2880" w:hanging="360"/>
      </w:pPr>
      <w:rPr>
        <w:rFonts w:ascii="Symbol" w:hAnsi="Symbol" w:hint="default"/>
      </w:rPr>
    </w:lvl>
    <w:lvl w:ilvl="4" w:tplc="B630C8E8">
      <w:start w:val="1"/>
      <w:numFmt w:val="bullet"/>
      <w:lvlText w:val="o"/>
      <w:lvlJc w:val="left"/>
      <w:pPr>
        <w:ind w:left="3600" w:hanging="360"/>
      </w:pPr>
      <w:rPr>
        <w:rFonts w:ascii="Courier New" w:hAnsi="Courier New" w:hint="default"/>
      </w:rPr>
    </w:lvl>
    <w:lvl w:ilvl="5" w:tplc="04C2F76E">
      <w:start w:val="1"/>
      <w:numFmt w:val="bullet"/>
      <w:lvlText w:val=""/>
      <w:lvlJc w:val="left"/>
      <w:pPr>
        <w:ind w:left="4320" w:hanging="360"/>
      </w:pPr>
      <w:rPr>
        <w:rFonts w:ascii="Wingdings" w:hAnsi="Wingdings" w:hint="default"/>
      </w:rPr>
    </w:lvl>
    <w:lvl w:ilvl="6" w:tplc="D13CABE0">
      <w:start w:val="1"/>
      <w:numFmt w:val="bullet"/>
      <w:lvlText w:val=""/>
      <w:lvlJc w:val="left"/>
      <w:pPr>
        <w:ind w:left="5040" w:hanging="360"/>
      </w:pPr>
      <w:rPr>
        <w:rFonts w:ascii="Symbol" w:hAnsi="Symbol" w:hint="default"/>
      </w:rPr>
    </w:lvl>
    <w:lvl w:ilvl="7" w:tplc="4F24B030">
      <w:start w:val="1"/>
      <w:numFmt w:val="bullet"/>
      <w:lvlText w:val="o"/>
      <w:lvlJc w:val="left"/>
      <w:pPr>
        <w:ind w:left="5760" w:hanging="360"/>
      </w:pPr>
      <w:rPr>
        <w:rFonts w:ascii="Courier New" w:hAnsi="Courier New" w:hint="default"/>
      </w:rPr>
    </w:lvl>
    <w:lvl w:ilvl="8" w:tplc="D41AA1EA">
      <w:start w:val="1"/>
      <w:numFmt w:val="bullet"/>
      <w:lvlText w:val=""/>
      <w:lvlJc w:val="left"/>
      <w:pPr>
        <w:ind w:left="6480" w:hanging="360"/>
      </w:pPr>
      <w:rPr>
        <w:rFonts w:ascii="Wingdings" w:hAnsi="Wingdings" w:hint="default"/>
      </w:rPr>
    </w:lvl>
  </w:abstractNum>
  <w:abstractNum w:abstractNumId="1062" w15:restartNumberingAfterBreak="0">
    <w:nsid w:val="7A764670"/>
    <w:multiLevelType w:val="hybridMultilevel"/>
    <w:tmpl w:val="0220E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3" w15:restartNumberingAfterBreak="0">
    <w:nsid w:val="7A7E755A"/>
    <w:multiLevelType w:val="hybridMultilevel"/>
    <w:tmpl w:val="FFFFFFFF"/>
    <w:lvl w:ilvl="0" w:tplc="94C61082">
      <w:start w:val="1"/>
      <w:numFmt w:val="bullet"/>
      <w:lvlText w:val=""/>
      <w:lvlJc w:val="left"/>
      <w:pPr>
        <w:ind w:left="720" w:hanging="360"/>
      </w:pPr>
      <w:rPr>
        <w:rFonts w:ascii="Symbol" w:hAnsi="Symbol" w:hint="default"/>
      </w:rPr>
    </w:lvl>
    <w:lvl w:ilvl="1" w:tplc="95FEB884">
      <w:start w:val="1"/>
      <w:numFmt w:val="bullet"/>
      <w:lvlText w:val="o"/>
      <w:lvlJc w:val="left"/>
      <w:pPr>
        <w:ind w:left="1440" w:hanging="360"/>
      </w:pPr>
      <w:rPr>
        <w:rFonts w:ascii="Courier New" w:hAnsi="Courier New" w:hint="default"/>
      </w:rPr>
    </w:lvl>
    <w:lvl w:ilvl="2" w:tplc="5502A2B4">
      <w:start w:val="1"/>
      <w:numFmt w:val="bullet"/>
      <w:lvlText w:val=""/>
      <w:lvlJc w:val="left"/>
      <w:pPr>
        <w:ind w:left="2160" w:hanging="360"/>
      </w:pPr>
      <w:rPr>
        <w:rFonts w:ascii="Wingdings" w:hAnsi="Wingdings" w:hint="default"/>
      </w:rPr>
    </w:lvl>
    <w:lvl w:ilvl="3" w:tplc="3B52232E">
      <w:start w:val="1"/>
      <w:numFmt w:val="bullet"/>
      <w:lvlText w:val=""/>
      <w:lvlJc w:val="left"/>
      <w:pPr>
        <w:ind w:left="2880" w:hanging="360"/>
      </w:pPr>
      <w:rPr>
        <w:rFonts w:ascii="Symbol" w:hAnsi="Symbol" w:hint="default"/>
      </w:rPr>
    </w:lvl>
    <w:lvl w:ilvl="4" w:tplc="04B6FA46">
      <w:start w:val="1"/>
      <w:numFmt w:val="bullet"/>
      <w:lvlText w:val="o"/>
      <w:lvlJc w:val="left"/>
      <w:pPr>
        <w:ind w:left="3600" w:hanging="360"/>
      </w:pPr>
      <w:rPr>
        <w:rFonts w:ascii="Courier New" w:hAnsi="Courier New" w:hint="default"/>
      </w:rPr>
    </w:lvl>
    <w:lvl w:ilvl="5" w:tplc="177417A0">
      <w:start w:val="1"/>
      <w:numFmt w:val="bullet"/>
      <w:lvlText w:val=""/>
      <w:lvlJc w:val="left"/>
      <w:pPr>
        <w:ind w:left="4320" w:hanging="360"/>
      </w:pPr>
      <w:rPr>
        <w:rFonts w:ascii="Wingdings" w:hAnsi="Wingdings" w:hint="default"/>
      </w:rPr>
    </w:lvl>
    <w:lvl w:ilvl="6" w:tplc="CDE41F34">
      <w:start w:val="1"/>
      <w:numFmt w:val="bullet"/>
      <w:lvlText w:val=""/>
      <w:lvlJc w:val="left"/>
      <w:pPr>
        <w:ind w:left="5040" w:hanging="360"/>
      </w:pPr>
      <w:rPr>
        <w:rFonts w:ascii="Symbol" w:hAnsi="Symbol" w:hint="default"/>
      </w:rPr>
    </w:lvl>
    <w:lvl w:ilvl="7" w:tplc="6B3A05D4">
      <w:start w:val="1"/>
      <w:numFmt w:val="bullet"/>
      <w:lvlText w:val="o"/>
      <w:lvlJc w:val="left"/>
      <w:pPr>
        <w:ind w:left="5760" w:hanging="360"/>
      </w:pPr>
      <w:rPr>
        <w:rFonts w:ascii="Courier New" w:hAnsi="Courier New" w:hint="default"/>
      </w:rPr>
    </w:lvl>
    <w:lvl w:ilvl="8" w:tplc="E786C2A8">
      <w:start w:val="1"/>
      <w:numFmt w:val="bullet"/>
      <w:lvlText w:val=""/>
      <w:lvlJc w:val="left"/>
      <w:pPr>
        <w:ind w:left="6480" w:hanging="360"/>
      </w:pPr>
      <w:rPr>
        <w:rFonts w:ascii="Wingdings" w:hAnsi="Wingdings" w:hint="default"/>
      </w:rPr>
    </w:lvl>
  </w:abstractNum>
  <w:abstractNum w:abstractNumId="1064" w15:restartNumberingAfterBreak="0">
    <w:nsid w:val="7AA3053A"/>
    <w:multiLevelType w:val="hybridMultilevel"/>
    <w:tmpl w:val="FFFFFFFF"/>
    <w:lvl w:ilvl="0" w:tplc="7370E8B6">
      <w:start w:val="1"/>
      <w:numFmt w:val="bullet"/>
      <w:lvlText w:val=""/>
      <w:lvlJc w:val="left"/>
      <w:pPr>
        <w:ind w:left="720" w:hanging="360"/>
      </w:pPr>
      <w:rPr>
        <w:rFonts w:ascii="Symbol" w:hAnsi="Symbol" w:hint="default"/>
      </w:rPr>
    </w:lvl>
    <w:lvl w:ilvl="1" w:tplc="292494C6">
      <w:start w:val="1"/>
      <w:numFmt w:val="bullet"/>
      <w:lvlText w:val="o"/>
      <w:lvlJc w:val="left"/>
      <w:pPr>
        <w:ind w:left="1440" w:hanging="360"/>
      </w:pPr>
      <w:rPr>
        <w:rFonts w:ascii="Courier New" w:hAnsi="Courier New" w:hint="default"/>
      </w:rPr>
    </w:lvl>
    <w:lvl w:ilvl="2" w:tplc="F22665B8">
      <w:start w:val="1"/>
      <w:numFmt w:val="bullet"/>
      <w:lvlText w:val=""/>
      <w:lvlJc w:val="left"/>
      <w:pPr>
        <w:ind w:left="2160" w:hanging="360"/>
      </w:pPr>
      <w:rPr>
        <w:rFonts w:ascii="Wingdings" w:hAnsi="Wingdings" w:hint="default"/>
      </w:rPr>
    </w:lvl>
    <w:lvl w:ilvl="3" w:tplc="DCEE1D80">
      <w:start w:val="1"/>
      <w:numFmt w:val="bullet"/>
      <w:lvlText w:val=""/>
      <w:lvlJc w:val="left"/>
      <w:pPr>
        <w:ind w:left="2880" w:hanging="360"/>
      </w:pPr>
      <w:rPr>
        <w:rFonts w:ascii="Symbol" w:hAnsi="Symbol" w:hint="default"/>
      </w:rPr>
    </w:lvl>
    <w:lvl w:ilvl="4" w:tplc="0EB4537A">
      <w:start w:val="1"/>
      <w:numFmt w:val="bullet"/>
      <w:lvlText w:val="o"/>
      <w:lvlJc w:val="left"/>
      <w:pPr>
        <w:ind w:left="3600" w:hanging="360"/>
      </w:pPr>
      <w:rPr>
        <w:rFonts w:ascii="Courier New" w:hAnsi="Courier New" w:hint="default"/>
      </w:rPr>
    </w:lvl>
    <w:lvl w:ilvl="5" w:tplc="DF6CAD7C">
      <w:start w:val="1"/>
      <w:numFmt w:val="bullet"/>
      <w:lvlText w:val=""/>
      <w:lvlJc w:val="left"/>
      <w:pPr>
        <w:ind w:left="4320" w:hanging="360"/>
      </w:pPr>
      <w:rPr>
        <w:rFonts w:ascii="Wingdings" w:hAnsi="Wingdings" w:hint="default"/>
      </w:rPr>
    </w:lvl>
    <w:lvl w:ilvl="6" w:tplc="189A552C">
      <w:start w:val="1"/>
      <w:numFmt w:val="bullet"/>
      <w:lvlText w:val=""/>
      <w:lvlJc w:val="left"/>
      <w:pPr>
        <w:ind w:left="5040" w:hanging="360"/>
      </w:pPr>
      <w:rPr>
        <w:rFonts w:ascii="Symbol" w:hAnsi="Symbol" w:hint="default"/>
      </w:rPr>
    </w:lvl>
    <w:lvl w:ilvl="7" w:tplc="00262720">
      <w:start w:val="1"/>
      <w:numFmt w:val="bullet"/>
      <w:lvlText w:val="o"/>
      <w:lvlJc w:val="left"/>
      <w:pPr>
        <w:ind w:left="5760" w:hanging="360"/>
      </w:pPr>
      <w:rPr>
        <w:rFonts w:ascii="Courier New" w:hAnsi="Courier New" w:hint="default"/>
      </w:rPr>
    </w:lvl>
    <w:lvl w:ilvl="8" w:tplc="7A765C2E">
      <w:start w:val="1"/>
      <w:numFmt w:val="bullet"/>
      <w:lvlText w:val=""/>
      <w:lvlJc w:val="left"/>
      <w:pPr>
        <w:ind w:left="6480" w:hanging="360"/>
      </w:pPr>
      <w:rPr>
        <w:rFonts w:ascii="Wingdings" w:hAnsi="Wingdings" w:hint="default"/>
      </w:rPr>
    </w:lvl>
  </w:abstractNum>
  <w:abstractNum w:abstractNumId="1065" w15:restartNumberingAfterBreak="0">
    <w:nsid w:val="7AB0178C"/>
    <w:multiLevelType w:val="hybridMultilevel"/>
    <w:tmpl w:val="FFFFFFFF"/>
    <w:lvl w:ilvl="0" w:tplc="22789BEC">
      <w:start w:val="1"/>
      <w:numFmt w:val="bullet"/>
      <w:lvlText w:val=""/>
      <w:lvlJc w:val="left"/>
      <w:pPr>
        <w:ind w:left="720" w:hanging="360"/>
      </w:pPr>
      <w:rPr>
        <w:rFonts w:ascii="Symbol" w:hAnsi="Symbol" w:hint="default"/>
      </w:rPr>
    </w:lvl>
    <w:lvl w:ilvl="1" w:tplc="13ACF686">
      <w:start w:val="1"/>
      <w:numFmt w:val="bullet"/>
      <w:lvlText w:val="o"/>
      <w:lvlJc w:val="left"/>
      <w:pPr>
        <w:ind w:left="1440" w:hanging="360"/>
      </w:pPr>
      <w:rPr>
        <w:rFonts w:ascii="Courier New" w:hAnsi="Courier New" w:hint="default"/>
      </w:rPr>
    </w:lvl>
    <w:lvl w:ilvl="2" w:tplc="2E4476BE">
      <w:start w:val="1"/>
      <w:numFmt w:val="bullet"/>
      <w:lvlText w:val=""/>
      <w:lvlJc w:val="left"/>
      <w:pPr>
        <w:ind w:left="2160" w:hanging="360"/>
      </w:pPr>
      <w:rPr>
        <w:rFonts w:ascii="Wingdings" w:hAnsi="Wingdings" w:hint="default"/>
      </w:rPr>
    </w:lvl>
    <w:lvl w:ilvl="3" w:tplc="C56C77DA">
      <w:start w:val="1"/>
      <w:numFmt w:val="bullet"/>
      <w:lvlText w:val=""/>
      <w:lvlJc w:val="left"/>
      <w:pPr>
        <w:ind w:left="2880" w:hanging="360"/>
      </w:pPr>
      <w:rPr>
        <w:rFonts w:ascii="Symbol" w:hAnsi="Symbol" w:hint="default"/>
      </w:rPr>
    </w:lvl>
    <w:lvl w:ilvl="4" w:tplc="59D470F8">
      <w:start w:val="1"/>
      <w:numFmt w:val="bullet"/>
      <w:lvlText w:val="o"/>
      <w:lvlJc w:val="left"/>
      <w:pPr>
        <w:ind w:left="3600" w:hanging="360"/>
      </w:pPr>
      <w:rPr>
        <w:rFonts w:ascii="Courier New" w:hAnsi="Courier New" w:hint="default"/>
      </w:rPr>
    </w:lvl>
    <w:lvl w:ilvl="5" w:tplc="74AA23D4">
      <w:start w:val="1"/>
      <w:numFmt w:val="bullet"/>
      <w:lvlText w:val=""/>
      <w:lvlJc w:val="left"/>
      <w:pPr>
        <w:ind w:left="4320" w:hanging="360"/>
      </w:pPr>
      <w:rPr>
        <w:rFonts w:ascii="Wingdings" w:hAnsi="Wingdings" w:hint="default"/>
      </w:rPr>
    </w:lvl>
    <w:lvl w:ilvl="6" w:tplc="E3248318">
      <w:start w:val="1"/>
      <w:numFmt w:val="bullet"/>
      <w:lvlText w:val=""/>
      <w:lvlJc w:val="left"/>
      <w:pPr>
        <w:ind w:left="5040" w:hanging="360"/>
      </w:pPr>
      <w:rPr>
        <w:rFonts w:ascii="Symbol" w:hAnsi="Symbol" w:hint="default"/>
      </w:rPr>
    </w:lvl>
    <w:lvl w:ilvl="7" w:tplc="CBA06344">
      <w:start w:val="1"/>
      <w:numFmt w:val="bullet"/>
      <w:lvlText w:val="o"/>
      <w:lvlJc w:val="left"/>
      <w:pPr>
        <w:ind w:left="5760" w:hanging="360"/>
      </w:pPr>
      <w:rPr>
        <w:rFonts w:ascii="Courier New" w:hAnsi="Courier New" w:hint="default"/>
      </w:rPr>
    </w:lvl>
    <w:lvl w:ilvl="8" w:tplc="AEEE4C9A">
      <w:start w:val="1"/>
      <w:numFmt w:val="bullet"/>
      <w:lvlText w:val=""/>
      <w:lvlJc w:val="left"/>
      <w:pPr>
        <w:ind w:left="6480" w:hanging="360"/>
      </w:pPr>
      <w:rPr>
        <w:rFonts w:ascii="Wingdings" w:hAnsi="Wingdings" w:hint="default"/>
      </w:rPr>
    </w:lvl>
  </w:abstractNum>
  <w:abstractNum w:abstractNumId="1066" w15:restartNumberingAfterBreak="0">
    <w:nsid w:val="7ACD5B6C"/>
    <w:multiLevelType w:val="hybridMultilevel"/>
    <w:tmpl w:val="FFFFFFFF"/>
    <w:lvl w:ilvl="0" w:tplc="1D884102">
      <w:start w:val="1"/>
      <w:numFmt w:val="bullet"/>
      <w:lvlText w:val=""/>
      <w:lvlJc w:val="left"/>
      <w:pPr>
        <w:ind w:left="720" w:hanging="360"/>
      </w:pPr>
      <w:rPr>
        <w:rFonts w:ascii="Symbol" w:hAnsi="Symbol" w:hint="default"/>
      </w:rPr>
    </w:lvl>
    <w:lvl w:ilvl="1" w:tplc="354C09D8">
      <w:start w:val="1"/>
      <w:numFmt w:val="bullet"/>
      <w:lvlText w:val="o"/>
      <w:lvlJc w:val="left"/>
      <w:pPr>
        <w:ind w:left="1440" w:hanging="360"/>
      </w:pPr>
      <w:rPr>
        <w:rFonts w:ascii="Courier New" w:hAnsi="Courier New" w:hint="default"/>
      </w:rPr>
    </w:lvl>
    <w:lvl w:ilvl="2" w:tplc="EE1425DC">
      <w:start w:val="1"/>
      <w:numFmt w:val="bullet"/>
      <w:lvlText w:val=""/>
      <w:lvlJc w:val="left"/>
      <w:pPr>
        <w:ind w:left="2160" w:hanging="360"/>
      </w:pPr>
      <w:rPr>
        <w:rFonts w:ascii="Wingdings" w:hAnsi="Wingdings" w:hint="default"/>
      </w:rPr>
    </w:lvl>
    <w:lvl w:ilvl="3" w:tplc="CE8C902E">
      <w:start w:val="1"/>
      <w:numFmt w:val="bullet"/>
      <w:lvlText w:val=""/>
      <w:lvlJc w:val="left"/>
      <w:pPr>
        <w:ind w:left="2880" w:hanging="360"/>
      </w:pPr>
      <w:rPr>
        <w:rFonts w:ascii="Symbol" w:hAnsi="Symbol" w:hint="default"/>
      </w:rPr>
    </w:lvl>
    <w:lvl w:ilvl="4" w:tplc="CE44B8FC">
      <w:start w:val="1"/>
      <w:numFmt w:val="bullet"/>
      <w:lvlText w:val="o"/>
      <w:lvlJc w:val="left"/>
      <w:pPr>
        <w:ind w:left="3600" w:hanging="360"/>
      </w:pPr>
      <w:rPr>
        <w:rFonts w:ascii="Courier New" w:hAnsi="Courier New" w:hint="default"/>
      </w:rPr>
    </w:lvl>
    <w:lvl w:ilvl="5" w:tplc="50261A2A">
      <w:start w:val="1"/>
      <w:numFmt w:val="bullet"/>
      <w:lvlText w:val=""/>
      <w:lvlJc w:val="left"/>
      <w:pPr>
        <w:ind w:left="4320" w:hanging="360"/>
      </w:pPr>
      <w:rPr>
        <w:rFonts w:ascii="Wingdings" w:hAnsi="Wingdings" w:hint="default"/>
      </w:rPr>
    </w:lvl>
    <w:lvl w:ilvl="6" w:tplc="4212074A">
      <w:start w:val="1"/>
      <w:numFmt w:val="bullet"/>
      <w:lvlText w:val=""/>
      <w:lvlJc w:val="left"/>
      <w:pPr>
        <w:ind w:left="5040" w:hanging="360"/>
      </w:pPr>
      <w:rPr>
        <w:rFonts w:ascii="Symbol" w:hAnsi="Symbol" w:hint="default"/>
      </w:rPr>
    </w:lvl>
    <w:lvl w:ilvl="7" w:tplc="08BED06C">
      <w:start w:val="1"/>
      <w:numFmt w:val="bullet"/>
      <w:lvlText w:val="o"/>
      <w:lvlJc w:val="left"/>
      <w:pPr>
        <w:ind w:left="5760" w:hanging="360"/>
      </w:pPr>
      <w:rPr>
        <w:rFonts w:ascii="Courier New" w:hAnsi="Courier New" w:hint="default"/>
      </w:rPr>
    </w:lvl>
    <w:lvl w:ilvl="8" w:tplc="5FC09D1A">
      <w:start w:val="1"/>
      <w:numFmt w:val="bullet"/>
      <w:lvlText w:val=""/>
      <w:lvlJc w:val="left"/>
      <w:pPr>
        <w:ind w:left="6480" w:hanging="360"/>
      </w:pPr>
      <w:rPr>
        <w:rFonts w:ascii="Wingdings" w:hAnsi="Wingdings" w:hint="default"/>
      </w:rPr>
    </w:lvl>
  </w:abstractNum>
  <w:abstractNum w:abstractNumId="1067" w15:restartNumberingAfterBreak="0">
    <w:nsid w:val="7AF13EC1"/>
    <w:multiLevelType w:val="hybridMultilevel"/>
    <w:tmpl w:val="FFFFFFFF"/>
    <w:lvl w:ilvl="0" w:tplc="532067C8">
      <w:start w:val="1"/>
      <w:numFmt w:val="bullet"/>
      <w:lvlText w:val=""/>
      <w:lvlJc w:val="left"/>
      <w:pPr>
        <w:ind w:left="720" w:hanging="360"/>
      </w:pPr>
      <w:rPr>
        <w:rFonts w:ascii="Symbol" w:hAnsi="Symbol" w:hint="default"/>
      </w:rPr>
    </w:lvl>
    <w:lvl w:ilvl="1" w:tplc="E346B698">
      <w:start w:val="1"/>
      <w:numFmt w:val="bullet"/>
      <w:lvlText w:val="o"/>
      <w:lvlJc w:val="left"/>
      <w:pPr>
        <w:ind w:left="1440" w:hanging="360"/>
      </w:pPr>
      <w:rPr>
        <w:rFonts w:ascii="Courier New" w:hAnsi="Courier New" w:hint="default"/>
      </w:rPr>
    </w:lvl>
    <w:lvl w:ilvl="2" w:tplc="829625C4">
      <w:start w:val="1"/>
      <w:numFmt w:val="bullet"/>
      <w:lvlText w:val=""/>
      <w:lvlJc w:val="left"/>
      <w:pPr>
        <w:ind w:left="2160" w:hanging="360"/>
      </w:pPr>
      <w:rPr>
        <w:rFonts w:ascii="Wingdings" w:hAnsi="Wingdings" w:hint="default"/>
      </w:rPr>
    </w:lvl>
    <w:lvl w:ilvl="3" w:tplc="58D2DB8E">
      <w:start w:val="1"/>
      <w:numFmt w:val="bullet"/>
      <w:lvlText w:val=""/>
      <w:lvlJc w:val="left"/>
      <w:pPr>
        <w:ind w:left="2880" w:hanging="360"/>
      </w:pPr>
      <w:rPr>
        <w:rFonts w:ascii="Symbol" w:hAnsi="Symbol" w:hint="default"/>
      </w:rPr>
    </w:lvl>
    <w:lvl w:ilvl="4" w:tplc="69148198">
      <w:start w:val="1"/>
      <w:numFmt w:val="bullet"/>
      <w:lvlText w:val="o"/>
      <w:lvlJc w:val="left"/>
      <w:pPr>
        <w:ind w:left="3600" w:hanging="360"/>
      </w:pPr>
      <w:rPr>
        <w:rFonts w:ascii="Courier New" w:hAnsi="Courier New" w:hint="default"/>
      </w:rPr>
    </w:lvl>
    <w:lvl w:ilvl="5" w:tplc="0920609C">
      <w:start w:val="1"/>
      <w:numFmt w:val="bullet"/>
      <w:lvlText w:val=""/>
      <w:lvlJc w:val="left"/>
      <w:pPr>
        <w:ind w:left="4320" w:hanging="360"/>
      </w:pPr>
      <w:rPr>
        <w:rFonts w:ascii="Wingdings" w:hAnsi="Wingdings" w:hint="default"/>
      </w:rPr>
    </w:lvl>
    <w:lvl w:ilvl="6" w:tplc="D42E6E86">
      <w:start w:val="1"/>
      <w:numFmt w:val="bullet"/>
      <w:lvlText w:val=""/>
      <w:lvlJc w:val="left"/>
      <w:pPr>
        <w:ind w:left="5040" w:hanging="360"/>
      </w:pPr>
      <w:rPr>
        <w:rFonts w:ascii="Symbol" w:hAnsi="Symbol" w:hint="default"/>
      </w:rPr>
    </w:lvl>
    <w:lvl w:ilvl="7" w:tplc="9C6E955E">
      <w:start w:val="1"/>
      <w:numFmt w:val="bullet"/>
      <w:lvlText w:val="o"/>
      <w:lvlJc w:val="left"/>
      <w:pPr>
        <w:ind w:left="5760" w:hanging="360"/>
      </w:pPr>
      <w:rPr>
        <w:rFonts w:ascii="Courier New" w:hAnsi="Courier New" w:hint="default"/>
      </w:rPr>
    </w:lvl>
    <w:lvl w:ilvl="8" w:tplc="ADE48D62">
      <w:start w:val="1"/>
      <w:numFmt w:val="bullet"/>
      <w:lvlText w:val=""/>
      <w:lvlJc w:val="left"/>
      <w:pPr>
        <w:ind w:left="6480" w:hanging="360"/>
      </w:pPr>
      <w:rPr>
        <w:rFonts w:ascii="Wingdings" w:hAnsi="Wingdings" w:hint="default"/>
      </w:rPr>
    </w:lvl>
  </w:abstractNum>
  <w:abstractNum w:abstractNumId="1068" w15:restartNumberingAfterBreak="0">
    <w:nsid w:val="7AF43222"/>
    <w:multiLevelType w:val="hybridMultilevel"/>
    <w:tmpl w:val="FFFFFFFF"/>
    <w:lvl w:ilvl="0" w:tplc="0A1E8DF8">
      <w:start w:val="1"/>
      <w:numFmt w:val="bullet"/>
      <w:lvlText w:val=""/>
      <w:lvlJc w:val="left"/>
      <w:pPr>
        <w:ind w:left="720" w:hanging="360"/>
      </w:pPr>
      <w:rPr>
        <w:rFonts w:ascii="Symbol" w:hAnsi="Symbol" w:hint="default"/>
      </w:rPr>
    </w:lvl>
    <w:lvl w:ilvl="1" w:tplc="C50E5E9E">
      <w:start w:val="1"/>
      <w:numFmt w:val="bullet"/>
      <w:lvlText w:val="o"/>
      <w:lvlJc w:val="left"/>
      <w:pPr>
        <w:ind w:left="1440" w:hanging="360"/>
      </w:pPr>
      <w:rPr>
        <w:rFonts w:ascii="Courier New" w:hAnsi="Courier New" w:hint="default"/>
      </w:rPr>
    </w:lvl>
    <w:lvl w:ilvl="2" w:tplc="6BC6E6FE">
      <w:start w:val="1"/>
      <w:numFmt w:val="bullet"/>
      <w:lvlText w:val=""/>
      <w:lvlJc w:val="left"/>
      <w:pPr>
        <w:ind w:left="2160" w:hanging="360"/>
      </w:pPr>
      <w:rPr>
        <w:rFonts w:ascii="Wingdings" w:hAnsi="Wingdings" w:hint="default"/>
      </w:rPr>
    </w:lvl>
    <w:lvl w:ilvl="3" w:tplc="44AAB84A">
      <w:start w:val="1"/>
      <w:numFmt w:val="bullet"/>
      <w:lvlText w:val=""/>
      <w:lvlJc w:val="left"/>
      <w:pPr>
        <w:ind w:left="2880" w:hanging="360"/>
      </w:pPr>
      <w:rPr>
        <w:rFonts w:ascii="Symbol" w:hAnsi="Symbol" w:hint="default"/>
      </w:rPr>
    </w:lvl>
    <w:lvl w:ilvl="4" w:tplc="5D3AEAF2">
      <w:start w:val="1"/>
      <w:numFmt w:val="bullet"/>
      <w:lvlText w:val="o"/>
      <w:lvlJc w:val="left"/>
      <w:pPr>
        <w:ind w:left="3600" w:hanging="360"/>
      </w:pPr>
      <w:rPr>
        <w:rFonts w:ascii="Courier New" w:hAnsi="Courier New" w:hint="default"/>
      </w:rPr>
    </w:lvl>
    <w:lvl w:ilvl="5" w:tplc="0060E394">
      <w:start w:val="1"/>
      <w:numFmt w:val="bullet"/>
      <w:lvlText w:val=""/>
      <w:lvlJc w:val="left"/>
      <w:pPr>
        <w:ind w:left="4320" w:hanging="360"/>
      </w:pPr>
      <w:rPr>
        <w:rFonts w:ascii="Wingdings" w:hAnsi="Wingdings" w:hint="default"/>
      </w:rPr>
    </w:lvl>
    <w:lvl w:ilvl="6" w:tplc="60EEEC1C">
      <w:start w:val="1"/>
      <w:numFmt w:val="bullet"/>
      <w:lvlText w:val=""/>
      <w:lvlJc w:val="left"/>
      <w:pPr>
        <w:ind w:left="5040" w:hanging="360"/>
      </w:pPr>
      <w:rPr>
        <w:rFonts w:ascii="Symbol" w:hAnsi="Symbol" w:hint="default"/>
      </w:rPr>
    </w:lvl>
    <w:lvl w:ilvl="7" w:tplc="A95A71A6">
      <w:start w:val="1"/>
      <w:numFmt w:val="bullet"/>
      <w:lvlText w:val="o"/>
      <w:lvlJc w:val="left"/>
      <w:pPr>
        <w:ind w:left="5760" w:hanging="360"/>
      </w:pPr>
      <w:rPr>
        <w:rFonts w:ascii="Courier New" w:hAnsi="Courier New" w:hint="default"/>
      </w:rPr>
    </w:lvl>
    <w:lvl w:ilvl="8" w:tplc="65909E20">
      <w:start w:val="1"/>
      <w:numFmt w:val="bullet"/>
      <w:lvlText w:val=""/>
      <w:lvlJc w:val="left"/>
      <w:pPr>
        <w:ind w:left="6480" w:hanging="360"/>
      </w:pPr>
      <w:rPr>
        <w:rFonts w:ascii="Wingdings" w:hAnsi="Wingdings" w:hint="default"/>
      </w:rPr>
    </w:lvl>
  </w:abstractNum>
  <w:abstractNum w:abstractNumId="1069" w15:restartNumberingAfterBreak="0">
    <w:nsid w:val="7B07121E"/>
    <w:multiLevelType w:val="hybridMultilevel"/>
    <w:tmpl w:val="FFFFFFFF"/>
    <w:lvl w:ilvl="0" w:tplc="94E244BA">
      <w:start w:val="1"/>
      <w:numFmt w:val="bullet"/>
      <w:lvlText w:val=""/>
      <w:lvlJc w:val="left"/>
      <w:pPr>
        <w:ind w:left="720" w:hanging="360"/>
      </w:pPr>
      <w:rPr>
        <w:rFonts w:ascii="Symbol" w:hAnsi="Symbol" w:hint="default"/>
      </w:rPr>
    </w:lvl>
    <w:lvl w:ilvl="1" w:tplc="139A593A">
      <w:start w:val="1"/>
      <w:numFmt w:val="bullet"/>
      <w:lvlText w:val="o"/>
      <w:lvlJc w:val="left"/>
      <w:pPr>
        <w:ind w:left="1440" w:hanging="360"/>
      </w:pPr>
      <w:rPr>
        <w:rFonts w:ascii="Courier New" w:hAnsi="Courier New" w:hint="default"/>
      </w:rPr>
    </w:lvl>
    <w:lvl w:ilvl="2" w:tplc="91BA10DE">
      <w:start w:val="1"/>
      <w:numFmt w:val="bullet"/>
      <w:lvlText w:val=""/>
      <w:lvlJc w:val="left"/>
      <w:pPr>
        <w:ind w:left="2160" w:hanging="360"/>
      </w:pPr>
      <w:rPr>
        <w:rFonts w:ascii="Wingdings" w:hAnsi="Wingdings" w:hint="default"/>
      </w:rPr>
    </w:lvl>
    <w:lvl w:ilvl="3" w:tplc="82AEBC46">
      <w:start w:val="1"/>
      <w:numFmt w:val="bullet"/>
      <w:lvlText w:val=""/>
      <w:lvlJc w:val="left"/>
      <w:pPr>
        <w:ind w:left="2880" w:hanging="360"/>
      </w:pPr>
      <w:rPr>
        <w:rFonts w:ascii="Symbol" w:hAnsi="Symbol" w:hint="default"/>
      </w:rPr>
    </w:lvl>
    <w:lvl w:ilvl="4" w:tplc="46F45360">
      <w:start w:val="1"/>
      <w:numFmt w:val="bullet"/>
      <w:lvlText w:val="o"/>
      <w:lvlJc w:val="left"/>
      <w:pPr>
        <w:ind w:left="3600" w:hanging="360"/>
      </w:pPr>
      <w:rPr>
        <w:rFonts w:ascii="Courier New" w:hAnsi="Courier New" w:hint="default"/>
      </w:rPr>
    </w:lvl>
    <w:lvl w:ilvl="5" w:tplc="EFE24996">
      <w:start w:val="1"/>
      <w:numFmt w:val="bullet"/>
      <w:lvlText w:val=""/>
      <w:lvlJc w:val="left"/>
      <w:pPr>
        <w:ind w:left="4320" w:hanging="360"/>
      </w:pPr>
      <w:rPr>
        <w:rFonts w:ascii="Wingdings" w:hAnsi="Wingdings" w:hint="default"/>
      </w:rPr>
    </w:lvl>
    <w:lvl w:ilvl="6" w:tplc="89B21234">
      <w:start w:val="1"/>
      <w:numFmt w:val="bullet"/>
      <w:lvlText w:val=""/>
      <w:lvlJc w:val="left"/>
      <w:pPr>
        <w:ind w:left="5040" w:hanging="360"/>
      </w:pPr>
      <w:rPr>
        <w:rFonts w:ascii="Symbol" w:hAnsi="Symbol" w:hint="default"/>
      </w:rPr>
    </w:lvl>
    <w:lvl w:ilvl="7" w:tplc="CE6828FC">
      <w:start w:val="1"/>
      <w:numFmt w:val="bullet"/>
      <w:lvlText w:val="o"/>
      <w:lvlJc w:val="left"/>
      <w:pPr>
        <w:ind w:left="5760" w:hanging="360"/>
      </w:pPr>
      <w:rPr>
        <w:rFonts w:ascii="Courier New" w:hAnsi="Courier New" w:hint="default"/>
      </w:rPr>
    </w:lvl>
    <w:lvl w:ilvl="8" w:tplc="B81EE356">
      <w:start w:val="1"/>
      <w:numFmt w:val="bullet"/>
      <w:lvlText w:val=""/>
      <w:lvlJc w:val="left"/>
      <w:pPr>
        <w:ind w:left="6480" w:hanging="360"/>
      </w:pPr>
      <w:rPr>
        <w:rFonts w:ascii="Wingdings" w:hAnsi="Wingdings" w:hint="default"/>
      </w:rPr>
    </w:lvl>
  </w:abstractNum>
  <w:abstractNum w:abstractNumId="1070" w15:restartNumberingAfterBreak="0">
    <w:nsid w:val="7B4672F7"/>
    <w:multiLevelType w:val="hybridMultilevel"/>
    <w:tmpl w:val="FFFFFFFF"/>
    <w:lvl w:ilvl="0" w:tplc="80D277B6">
      <w:start w:val="1"/>
      <w:numFmt w:val="bullet"/>
      <w:lvlText w:val=""/>
      <w:lvlJc w:val="left"/>
      <w:pPr>
        <w:ind w:left="720" w:hanging="360"/>
      </w:pPr>
      <w:rPr>
        <w:rFonts w:ascii="Symbol" w:hAnsi="Symbol" w:hint="default"/>
      </w:rPr>
    </w:lvl>
    <w:lvl w:ilvl="1" w:tplc="E2847206">
      <w:start w:val="1"/>
      <w:numFmt w:val="bullet"/>
      <w:lvlText w:val="o"/>
      <w:lvlJc w:val="left"/>
      <w:pPr>
        <w:ind w:left="1440" w:hanging="360"/>
      </w:pPr>
      <w:rPr>
        <w:rFonts w:ascii="Courier New" w:hAnsi="Courier New" w:hint="default"/>
      </w:rPr>
    </w:lvl>
    <w:lvl w:ilvl="2" w:tplc="BFA6ED48">
      <w:start w:val="1"/>
      <w:numFmt w:val="bullet"/>
      <w:lvlText w:val=""/>
      <w:lvlJc w:val="left"/>
      <w:pPr>
        <w:ind w:left="2160" w:hanging="360"/>
      </w:pPr>
      <w:rPr>
        <w:rFonts w:ascii="Wingdings" w:hAnsi="Wingdings" w:hint="default"/>
      </w:rPr>
    </w:lvl>
    <w:lvl w:ilvl="3" w:tplc="7AE07F74">
      <w:start w:val="1"/>
      <w:numFmt w:val="bullet"/>
      <w:lvlText w:val=""/>
      <w:lvlJc w:val="left"/>
      <w:pPr>
        <w:ind w:left="2880" w:hanging="360"/>
      </w:pPr>
      <w:rPr>
        <w:rFonts w:ascii="Symbol" w:hAnsi="Symbol" w:hint="default"/>
      </w:rPr>
    </w:lvl>
    <w:lvl w:ilvl="4" w:tplc="088A15AA">
      <w:start w:val="1"/>
      <w:numFmt w:val="bullet"/>
      <w:lvlText w:val="o"/>
      <w:lvlJc w:val="left"/>
      <w:pPr>
        <w:ind w:left="3600" w:hanging="360"/>
      </w:pPr>
      <w:rPr>
        <w:rFonts w:ascii="Courier New" w:hAnsi="Courier New" w:hint="default"/>
      </w:rPr>
    </w:lvl>
    <w:lvl w:ilvl="5" w:tplc="57A26AD6">
      <w:start w:val="1"/>
      <w:numFmt w:val="bullet"/>
      <w:lvlText w:val=""/>
      <w:lvlJc w:val="left"/>
      <w:pPr>
        <w:ind w:left="4320" w:hanging="360"/>
      </w:pPr>
      <w:rPr>
        <w:rFonts w:ascii="Wingdings" w:hAnsi="Wingdings" w:hint="default"/>
      </w:rPr>
    </w:lvl>
    <w:lvl w:ilvl="6" w:tplc="24C867CC">
      <w:start w:val="1"/>
      <w:numFmt w:val="bullet"/>
      <w:lvlText w:val=""/>
      <w:lvlJc w:val="left"/>
      <w:pPr>
        <w:ind w:left="5040" w:hanging="360"/>
      </w:pPr>
      <w:rPr>
        <w:rFonts w:ascii="Symbol" w:hAnsi="Symbol" w:hint="default"/>
      </w:rPr>
    </w:lvl>
    <w:lvl w:ilvl="7" w:tplc="720CB998">
      <w:start w:val="1"/>
      <w:numFmt w:val="bullet"/>
      <w:lvlText w:val="o"/>
      <w:lvlJc w:val="left"/>
      <w:pPr>
        <w:ind w:left="5760" w:hanging="360"/>
      </w:pPr>
      <w:rPr>
        <w:rFonts w:ascii="Courier New" w:hAnsi="Courier New" w:hint="default"/>
      </w:rPr>
    </w:lvl>
    <w:lvl w:ilvl="8" w:tplc="8494CBC0">
      <w:start w:val="1"/>
      <w:numFmt w:val="bullet"/>
      <w:lvlText w:val=""/>
      <w:lvlJc w:val="left"/>
      <w:pPr>
        <w:ind w:left="6480" w:hanging="360"/>
      </w:pPr>
      <w:rPr>
        <w:rFonts w:ascii="Wingdings" w:hAnsi="Wingdings" w:hint="default"/>
      </w:rPr>
    </w:lvl>
  </w:abstractNum>
  <w:abstractNum w:abstractNumId="1071" w15:restartNumberingAfterBreak="0">
    <w:nsid w:val="7B9975DF"/>
    <w:multiLevelType w:val="hybridMultilevel"/>
    <w:tmpl w:val="FFFFFFFF"/>
    <w:lvl w:ilvl="0" w:tplc="87D2F9FE">
      <w:start w:val="1"/>
      <w:numFmt w:val="bullet"/>
      <w:lvlText w:val=""/>
      <w:lvlJc w:val="left"/>
      <w:pPr>
        <w:ind w:left="720" w:hanging="360"/>
      </w:pPr>
      <w:rPr>
        <w:rFonts w:ascii="Symbol" w:hAnsi="Symbol" w:hint="default"/>
      </w:rPr>
    </w:lvl>
    <w:lvl w:ilvl="1" w:tplc="0E4A9BEE">
      <w:start w:val="1"/>
      <w:numFmt w:val="bullet"/>
      <w:lvlText w:val="o"/>
      <w:lvlJc w:val="left"/>
      <w:pPr>
        <w:ind w:left="1440" w:hanging="360"/>
      </w:pPr>
      <w:rPr>
        <w:rFonts w:ascii="Courier New" w:hAnsi="Courier New" w:hint="default"/>
      </w:rPr>
    </w:lvl>
    <w:lvl w:ilvl="2" w:tplc="8D0A26C0">
      <w:start w:val="1"/>
      <w:numFmt w:val="bullet"/>
      <w:lvlText w:val=""/>
      <w:lvlJc w:val="left"/>
      <w:pPr>
        <w:ind w:left="2160" w:hanging="360"/>
      </w:pPr>
      <w:rPr>
        <w:rFonts w:ascii="Wingdings" w:hAnsi="Wingdings" w:hint="default"/>
      </w:rPr>
    </w:lvl>
    <w:lvl w:ilvl="3" w:tplc="EBE41CCE">
      <w:start w:val="1"/>
      <w:numFmt w:val="bullet"/>
      <w:lvlText w:val=""/>
      <w:lvlJc w:val="left"/>
      <w:pPr>
        <w:ind w:left="2880" w:hanging="360"/>
      </w:pPr>
      <w:rPr>
        <w:rFonts w:ascii="Symbol" w:hAnsi="Symbol" w:hint="default"/>
      </w:rPr>
    </w:lvl>
    <w:lvl w:ilvl="4" w:tplc="79788372">
      <w:start w:val="1"/>
      <w:numFmt w:val="bullet"/>
      <w:lvlText w:val="o"/>
      <w:lvlJc w:val="left"/>
      <w:pPr>
        <w:ind w:left="3600" w:hanging="360"/>
      </w:pPr>
      <w:rPr>
        <w:rFonts w:ascii="Courier New" w:hAnsi="Courier New" w:hint="default"/>
      </w:rPr>
    </w:lvl>
    <w:lvl w:ilvl="5" w:tplc="406E471E">
      <w:start w:val="1"/>
      <w:numFmt w:val="bullet"/>
      <w:lvlText w:val=""/>
      <w:lvlJc w:val="left"/>
      <w:pPr>
        <w:ind w:left="4320" w:hanging="360"/>
      </w:pPr>
      <w:rPr>
        <w:rFonts w:ascii="Wingdings" w:hAnsi="Wingdings" w:hint="default"/>
      </w:rPr>
    </w:lvl>
    <w:lvl w:ilvl="6" w:tplc="E0A46EF0">
      <w:start w:val="1"/>
      <w:numFmt w:val="bullet"/>
      <w:lvlText w:val=""/>
      <w:lvlJc w:val="left"/>
      <w:pPr>
        <w:ind w:left="5040" w:hanging="360"/>
      </w:pPr>
      <w:rPr>
        <w:rFonts w:ascii="Symbol" w:hAnsi="Symbol" w:hint="default"/>
      </w:rPr>
    </w:lvl>
    <w:lvl w:ilvl="7" w:tplc="6F72F11C">
      <w:start w:val="1"/>
      <w:numFmt w:val="bullet"/>
      <w:lvlText w:val="o"/>
      <w:lvlJc w:val="left"/>
      <w:pPr>
        <w:ind w:left="5760" w:hanging="360"/>
      </w:pPr>
      <w:rPr>
        <w:rFonts w:ascii="Courier New" w:hAnsi="Courier New" w:hint="default"/>
      </w:rPr>
    </w:lvl>
    <w:lvl w:ilvl="8" w:tplc="7BB67740">
      <w:start w:val="1"/>
      <w:numFmt w:val="bullet"/>
      <w:lvlText w:val=""/>
      <w:lvlJc w:val="left"/>
      <w:pPr>
        <w:ind w:left="6480" w:hanging="360"/>
      </w:pPr>
      <w:rPr>
        <w:rFonts w:ascii="Wingdings" w:hAnsi="Wingdings" w:hint="default"/>
      </w:rPr>
    </w:lvl>
  </w:abstractNum>
  <w:abstractNum w:abstractNumId="1072" w15:restartNumberingAfterBreak="0">
    <w:nsid w:val="7B9B41C5"/>
    <w:multiLevelType w:val="hybridMultilevel"/>
    <w:tmpl w:val="FFFFFFFF"/>
    <w:lvl w:ilvl="0" w:tplc="E1A4F4EA">
      <w:start w:val="1"/>
      <w:numFmt w:val="bullet"/>
      <w:lvlText w:val=""/>
      <w:lvlJc w:val="left"/>
      <w:pPr>
        <w:ind w:left="720" w:hanging="360"/>
      </w:pPr>
      <w:rPr>
        <w:rFonts w:ascii="Symbol" w:hAnsi="Symbol" w:hint="default"/>
      </w:rPr>
    </w:lvl>
    <w:lvl w:ilvl="1" w:tplc="7426745E">
      <w:start w:val="1"/>
      <w:numFmt w:val="bullet"/>
      <w:lvlText w:val="o"/>
      <w:lvlJc w:val="left"/>
      <w:pPr>
        <w:ind w:left="1440" w:hanging="360"/>
      </w:pPr>
      <w:rPr>
        <w:rFonts w:ascii="Courier New" w:hAnsi="Courier New" w:hint="default"/>
      </w:rPr>
    </w:lvl>
    <w:lvl w:ilvl="2" w:tplc="C30C49FE">
      <w:start w:val="1"/>
      <w:numFmt w:val="bullet"/>
      <w:lvlText w:val=""/>
      <w:lvlJc w:val="left"/>
      <w:pPr>
        <w:ind w:left="2160" w:hanging="360"/>
      </w:pPr>
      <w:rPr>
        <w:rFonts w:ascii="Wingdings" w:hAnsi="Wingdings" w:hint="default"/>
      </w:rPr>
    </w:lvl>
    <w:lvl w:ilvl="3" w:tplc="FA04F42C">
      <w:start w:val="1"/>
      <w:numFmt w:val="bullet"/>
      <w:lvlText w:val=""/>
      <w:lvlJc w:val="left"/>
      <w:pPr>
        <w:ind w:left="2880" w:hanging="360"/>
      </w:pPr>
      <w:rPr>
        <w:rFonts w:ascii="Symbol" w:hAnsi="Symbol" w:hint="default"/>
      </w:rPr>
    </w:lvl>
    <w:lvl w:ilvl="4" w:tplc="06B479D4">
      <w:start w:val="1"/>
      <w:numFmt w:val="bullet"/>
      <w:lvlText w:val="o"/>
      <w:lvlJc w:val="left"/>
      <w:pPr>
        <w:ind w:left="3600" w:hanging="360"/>
      </w:pPr>
      <w:rPr>
        <w:rFonts w:ascii="Courier New" w:hAnsi="Courier New" w:hint="default"/>
      </w:rPr>
    </w:lvl>
    <w:lvl w:ilvl="5" w:tplc="58F883DA">
      <w:start w:val="1"/>
      <w:numFmt w:val="bullet"/>
      <w:lvlText w:val=""/>
      <w:lvlJc w:val="left"/>
      <w:pPr>
        <w:ind w:left="4320" w:hanging="360"/>
      </w:pPr>
      <w:rPr>
        <w:rFonts w:ascii="Wingdings" w:hAnsi="Wingdings" w:hint="default"/>
      </w:rPr>
    </w:lvl>
    <w:lvl w:ilvl="6" w:tplc="D2406256">
      <w:start w:val="1"/>
      <w:numFmt w:val="bullet"/>
      <w:lvlText w:val=""/>
      <w:lvlJc w:val="left"/>
      <w:pPr>
        <w:ind w:left="5040" w:hanging="360"/>
      </w:pPr>
      <w:rPr>
        <w:rFonts w:ascii="Symbol" w:hAnsi="Symbol" w:hint="default"/>
      </w:rPr>
    </w:lvl>
    <w:lvl w:ilvl="7" w:tplc="E8581324">
      <w:start w:val="1"/>
      <w:numFmt w:val="bullet"/>
      <w:lvlText w:val="o"/>
      <w:lvlJc w:val="left"/>
      <w:pPr>
        <w:ind w:left="5760" w:hanging="360"/>
      </w:pPr>
      <w:rPr>
        <w:rFonts w:ascii="Courier New" w:hAnsi="Courier New" w:hint="default"/>
      </w:rPr>
    </w:lvl>
    <w:lvl w:ilvl="8" w:tplc="C0782C0A">
      <w:start w:val="1"/>
      <w:numFmt w:val="bullet"/>
      <w:lvlText w:val=""/>
      <w:lvlJc w:val="left"/>
      <w:pPr>
        <w:ind w:left="6480" w:hanging="360"/>
      </w:pPr>
      <w:rPr>
        <w:rFonts w:ascii="Wingdings" w:hAnsi="Wingdings" w:hint="default"/>
      </w:rPr>
    </w:lvl>
  </w:abstractNum>
  <w:abstractNum w:abstractNumId="1073" w15:restartNumberingAfterBreak="0">
    <w:nsid w:val="7BA958B7"/>
    <w:multiLevelType w:val="hybridMultilevel"/>
    <w:tmpl w:val="FFFFFFFF"/>
    <w:lvl w:ilvl="0" w:tplc="47B8C9C6">
      <w:start w:val="1"/>
      <w:numFmt w:val="bullet"/>
      <w:lvlText w:val=""/>
      <w:lvlJc w:val="left"/>
      <w:pPr>
        <w:ind w:left="720" w:hanging="360"/>
      </w:pPr>
      <w:rPr>
        <w:rFonts w:ascii="Symbol" w:hAnsi="Symbol" w:hint="default"/>
      </w:rPr>
    </w:lvl>
    <w:lvl w:ilvl="1" w:tplc="5216704A">
      <w:start w:val="1"/>
      <w:numFmt w:val="bullet"/>
      <w:lvlText w:val="o"/>
      <w:lvlJc w:val="left"/>
      <w:pPr>
        <w:ind w:left="1440" w:hanging="360"/>
      </w:pPr>
      <w:rPr>
        <w:rFonts w:ascii="Courier New" w:hAnsi="Courier New" w:hint="default"/>
      </w:rPr>
    </w:lvl>
    <w:lvl w:ilvl="2" w:tplc="4888E604">
      <w:start w:val="1"/>
      <w:numFmt w:val="bullet"/>
      <w:lvlText w:val=""/>
      <w:lvlJc w:val="left"/>
      <w:pPr>
        <w:ind w:left="2160" w:hanging="360"/>
      </w:pPr>
      <w:rPr>
        <w:rFonts w:ascii="Wingdings" w:hAnsi="Wingdings" w:hint="default"/>
      </w:rPr>
    </w:lvl>
    <w:lvl w:ilvl="3" w:tplc="D9F895B6">
      <w:start w:val="1"/>
      <w:numFmt w:val="bullet"/>
      <w:lvlText w:val=""/>
      <w:lvlJc w:val="left"/>
      <w:pPr>
        <w:ind w:left="2880" w:hanging="360"/>
      </w:pPr>
      <w:rPr>
        <w:rFonts w:ascii="Symbol" w:hAnsi="Symbol" w:hint="default"/>
      </w:rPr>
    </w:lvl>
    <w:lvl w:ilvl="4" w:tplc="E75C5D86">
      <w:start w:val="1"/>
      <w:numFmt w:val="bullet"/>
      <w:lvlText w:val="o"/>
      <w:lvlJc w:val="left"/>
      <w:pPr>
        <w:ind w:left="3600" w:hanging="360"/>
      </w:pPr>
      <w:rPr>
        <w:rFonts w:ascii="Courier New" w:hAnsi="Courier New" w:hint="default"/>
      </w:rPr>
    </w:lvl>
    <w:lvl w:ilvl="5" w:tplc="79D45336">
      <w:start w:val="1"/>
      <w:numFmt w:val="bullet"/>
      <w:lvlText w:val=""/>
      <w:lvlJc w:val="left"/>
      <w:pPr>
        <w:ind w:left="4320" w:hanging="360"/>
      </w:pPr>
      <w:rPr>
        <w:rFonts w:ascii="Wingdings" w:hAnsi="Wingdings" w:hint="default"/>
      </w:rPr>
    </w:lvl>
    <w:lvl w:ilvl="6" w:tplc="BC467A8C">
      <w:start w:val="1"/>
      <w:numFmt w:val="bullet"/>
      <w:lvlText w:val=""/>
      <w:lvlJc w:val="left"/>
      <w:pPr>
        <w:ind w:left="5040" w:hanging="360"/>
      </w:pPr>
      <w:rPr>
        <w:rFonts w:ascii="Symbol" w:hAnsi="Symbol" w:hint="default"/>
      </w:rPr>
    </w:lvl>
    <w:lvl w:ilvl="7" w:tplc="B900A4A0">
      <w:start w:val="1"/>
      <w:numFmt w:val="bullet"/>
      <w:lvlText w:val="o"/>
      <w:lvlJc w:val="left"/>
      <w:pPr>
        <w:ind w:left="5760" w:hanging="360"/>
      </w:pPr>
      <w:rPr>
        <w:rFonts w:ascii="Courier New" w:hAnsi="Courier New" w:hint="default"/>
      </w:rPr>
    </w:lvl>
    <w:lvl w:ilvl="8" w:tplc="3FAC2908">
      <w:start w:val="1"/>
      <w:numFmt w:val="bullet"/>
      <w:lvlText w:val=""/>
      <w:lvlJc w:val="left"/>
      <w:pPr>
        <w:ind w:left="6480" w:hanging="360"/>
      </w:pPr>
      <w:rPr>
        <w:rFonts w:ascii="Wingdings" w:hAnsi="Wingdings" w:hint="default"/>
      </w:rPr>
    </w:lvl>
  </w:abstractNum>
  <w:abstractNum w:abstractNumId="1074" w15:restartNumberingAfterBreak="0">
    <w:nsid w:val="7BB765AB"/>
    <w:multiLevelType w:val="hybridMultilevel"/>
    <w:tmpl w:val="FFFFFFFF"/>
    <w:lvl w:ilvl="0" w:tplc="46B87D7A">
      <w:start w:val="1"/>
      <w:numFmt w:val="bullet"/>
      <w:lvlText w:val=""/>
      <w:lvlJc w:val="left"/>
      <w:pPr>
        <w:ind w:left="720" w:hanging="360"/>
      </w:pPr>
      <w:rPr>
        <w:rFonts w:ascii="Symbol" w:hAnsi="Symbol" w:hint="default"/>
      </w:rPr>
    </w:lvl>
    <w:lvl w:ilvl="1" w:tplc="1A64BBDE">
      <w:start w:val="1"/>
      <w:numFmt w:val="bullet"/>
      <w:lvlText w:val="o"/>
      <w:lvlJc w:val="left"/>
      <w:pPr>
        <w:ind w:left="1440" w:hanging="360"/>
      </w:pPr>
      <w:rPr>
        <w:rFonts w:ascii="Courier New" w:hAnsi="Courier New" w:hint="default"/>
      </w:rPr>
    </w:lvl>
    <w:lvl w:ilvl="2" w:tplc="B206097C">
      <w:start w:val="1"/>
      <w:numFmt w:val="bullet"/>
      <w:lvlText w:val=""/>
      <w:lvlJc w:val="left"/>
      <w:pPr>
        <w:ind w:left="2160" w:hanging="360"/>
      </w:pPr>
      <w:rPr>
        <w:rFonts w:ascii="Wingdings" w:hAnsi="Wingdings" w:hint="default"/>
      </w:rPr>
    </w:lvl>
    <w:lvl w:ilvl="3" w:tplc="569AB93C">
      <w:start w:val="1"/>
      <w:numFmt w:val="bullet"/>
      <w:lvlText w:val=""/>
      <w:lvlJc w:val="left"/>
      <w:pPr>
        <w:ind w:left="2880" w:hanging="360"/>
      </w:pPr>
      <w:rPr>
        <w:rFonts w:ascii="Symbol" w:hAnsi="Symbol" w:hint="default"/>
      </w:rPr>
    </w:lvl>
    <w:lvl w:ilvl="4" w:tplc="C74C3140">
      <w:start w:val="1"/>
      <w:numFmt w:val="bullet"/>
      <w:lvlText w:val="o"/>
      <w:lvlJc w:val="left"/>
      <w:pPr>
        <w:ind w:left="3600" w:hanging="360"/>
      </w:pPr>
      <w:rPr>
        <w:rFonts w:ascii="Courier New" w:hAnsi="Courier New" w:hint="default"/>
      </w:rPr>
    </w:lvl>
    <w:lvl w:ilvl="5" w:tplc="F59CECD4">
      <w:start w:val="1"/>
      <w:numFmt w:val="bullet"/>
      <w:lvlText w:val=""/>
      <w:lvlJc w:val="left"/>
      <w:pPr>
        <w:ind w:left="4320" w:hanging="360"/>
      </w:pPr>
      <w:rPr>
        <w:rFonts w:ascii="Wingdings" w:hAnsi="Wingdings" w:hint="default"/>
      </w:rPr>
    </w:lvl>
    <w:lvl w:ilvl="6" w:tplc="31B8D4C2">
      <w:start w:val="1"/>
      <w:numFmt w:val="bullet"/>
      <w:lvlText w:val=""/>
      <w:lvlJc w:val="left"/>
      <w:pPr>
        <w:ind w:left="5040" w:hanging="360"/>
      </w:pPr>
      <w:rPr>
        <w:rFonts w:ascii="Symbol" w:hAnsi="Symbol" w:hint="default"/>
      </w:rPr>
    </w:lvl>
    <w:lvl w:ilvl="7" w:tplc="A53A2DCE">
      <w:start w:val="1"/>
      <w:numFmt w:val="bullet"/>
      <w:lvlText w:val="o"/>
      <w:lvlJc w:val="left"/>
      <w:pPr>
        <w:ind w:left="5760" w:hanging="360"/>
      </w:pPr>
      <w:rPr>
        <w:rFonts w:ascii="Courier New" w:hAnsi="Courier New" w:hint="default"/>
      </w:rPr>
    </w:lvl>
    <w:lvl w:ilvl="8" w:tplc="B63E197E">
      <w:start w:val="1"/>
      <w:numFmt w:val="bullet"/>
      <w:lvlText w:val=""/>
      <w:lvlJc w:val="left"/>
      <w:pPr>
        <w:ind w:left="6480" w:hanging="360"/>
      </w:pPr>
      <w:rPr>
        <w:rFonts w:ascii="Wingdings" w:hAnsi="Wingdings" w:hint="default"/>
      </w:rPr>
    </w:lvl>
  </w:abstractNum>
  <w:abstractNum w:abstractNumId="1075" w15:restartNumberingAfterBreak="0">
    <w:nsid w:val="7BC473D3"/>
    <w:multiLevelType w:val="hybridMultilevel"/>
    <w:tmpl w:val="FFFFFFFF"/>
    <w:lvl w:ilvl="0" w:tplc="6A34ECD6">
      <w:start w:val="1"/>
      <w:numFmt w:val="bullet"/>
      <w:lvlText w:val=""/>
      <w:lvlJc w:val="left"/>
      <w:pPr>
        <w:ind w:left="720" w:hanging="360"/>
      </w:pPr>
      <w:rPr>
        <w:rFonts w:ascii="Symbol" w:hAnsi="Symbol" w:hint="default"/>
      </w:rPr>
    </w:lvl>
    <w:lvl w:ilvl="1" w:tplc="6246838A">
      <w:start w:val="1"/>
      <w:numFmt w:val="bullet"/>
      <w:lvlText w:val="o"/>
      <w:lvlJc w:val="left"/>
      <w:pPr>
        <w:ind w:left="1440" w:hanging="360"/>
      </w:pPr>
      <w:rPr>
        <w:rFonts w:ascii="Courier New" w:hAnsi="Courier New" w:hint="default"/>
      </w:rPr>
    </w:lvl>
    <w:lvl w:ilvl="2" w:tplc="C1A80450">
      <w:start w:val="1"/>
      <w:numFmt w:val="bullet"/>
      <w:lvlText w:val=""/>
      <w:lvlJc w:val="left"/>
      <w:pPr>
        <w:ind w:left="2160" w:hanging="360"/>
      </w:pPr>
      <w:rPr>
        <w:rFonts w:ascii="Wingdings" w:hAnsi="Wingdings" w:hint="default"/>
      </w:rPr>
    </w:lvl>
    <w:lvl w:ilvl="3" w:tplc="D8748DFE">
      <w:start w:val="1"/>
      <w:numFmt w:val="bullet"/>
      <w:lvlText w:val=""/>
      <w:lvlJc w:val="left"/>
      <w:pPr>
        <w:ind w:left="2880" w:hanging="360"/>
      </w:pPr>
      <w:rPr>
        <w:rFonts w:ascii="Symbol" w:hAnsi="Symbol" w:hint="default"/>
      </w:rPr>
    </w:lvl>
    <w:lvl w:ilvl="4" w:tplc="E7487118">
      <w:start w:val="1"/>
      <w:numFmt w:val="bullet"/>
      <w:lvlText w:val="o"/>
      <w:lvlJc w:val="left"/>
      <w:pPr>
        <w:ind w:left="3600" w:hanging="360"/>
      </w:pPr>
      <w:rPr>
        <w:rFonts w:ascii="Courier New" w:hAnsi="Courier New" w:hint="default"/>
      </w:rPr>
    </w:lvl>
    <w:lvl w:ilvl="5" w:tplc="31502980">
      <w:start w:val="1"/>
      <w:numFmt w:val="bullet"/>
      <w:lvlText w:val=""/>
      <w:lvlJc w:val="left"/>
      <w:pPr>
        <w:ind w:left="4320" w:hanging="360"/>
      </w:pPr>
      <w:rPr>
        <w:rFonts w:ascii="Wingdings" w:hAnsi="Wingdings" w:hint="default"/>
      </w:rPr>
    </w:lvl>
    <w:lvl w:ilvl="6" w:tplc="9F3AFC48">
      <w:start w:val="1"/>
      <w:numFmt w:val="bullet"/>
      <w:lvlText w:val=""/>
      <w:lvlJc w:val="left"/>
      <w:pPr>
        <w:ind w:left="5040" w:hanging="360"/>
      </w:pPr>
      <w:rPr>
        <w:rFonts w:ascii="Symbol" w:hAnsi="Symbol" w:hint="default"/>
      </w:rPr>
    </w:lvl>
    <w:lvl w:ilvl="7" w:tplc="078ABC3C">
      <w:start w:val="1"/>
      <w:numFmt w:val="bullet"/>
      <w:lvlText w:val="o"/>
      <w:lvlJc w:val="left"/>
      <w:pPr>
        <w:ind w:left="5760" w:hanging="360"/>
      </w:pPr>
      <w:rPr>
        <w:rFonts w:ascii="Courier New" w:hAnsi="Courier New" w:hint="default"/>
      </w:rPr>
    </w:lvl>
    <w:lvl w:ilvl="8" w:tplc="DA06A876">
      <w:start w:val="1"/>
      <w:numFmt w:val="bullet"/>
      <w:lvlText w:val=""/>
      <w:lvlJc w:val="left"/>
      <w:pPr>
        <w:ind w:left="6480" w:hanging="360"/>
      </w:pPr>
      <w:rPr>
        <w:rFonts w:ascii="Wingdings" w:hAnsi="Wingdings" w:hint="default"/>
      </w:rPr>
    </w:lvl>
  </w:abstractNum>
  <w:abstractNum w:abstractNumId="1076" w15:restartNumberingAfterBreak="0">
    <w:nsid w:val="7BC9260C"/>
    <w:multiLevelType w:val="hybridMultilevel"/>
    <w:tmpl w:val="FFFFFFFF"/>
    <w:lvl w:ilvl="0" w:tplc="CC30F76A">
      <w:start w:val="1"/>
      <w:numFmt w:val="bullet"/>
      <w:lvlText w:val=""/>
      <w:lvlJc w:val="left"/>
      <w:pPr>
        <w:ind w:left="720" w:hanging="360"/>
      </w:pPr>
      <w:rPr>
        <w:rFonts w:ascii="Symbol" w:hAnsi="Symbol" w:hint="default"/>
      </w:rPr>
    </w:lvl>
    <w:lvl w:ilvl="1" w:tplc="67663316">
      <w:start w:val="1"/>
      <w:numFmt w:val="bullet"/>
      <w:lvlText w:val="o"/>
      <w:lvlJc w:val="left"/>
      <w:pPr>
        <w:ind w:left="1440" w:hanging="360"/>
      </w:pPr>
      <w:rPr>
        <w:rFonts w:ascii="Courier New" w:hAnsi="Courier New" w:hint="default"/>
      </w:rPr>
    </w:lvl>
    <w:lvl w:ilvl="2" w:tplc="5B1CB898">
      <w:start w:val="1"/>
      <w:numFmt w:val="bullet"/>
      <w:lvlText w:val=""/>
      <w:lvlJc w:val="left"/>
      <w:pPr>
        <w:ind w:left="2160" w:hanging="360"/>
      </w:pPr>
      <w:rPr>
        <w:rFonts w:ascii="Wingdings" w:hAnsi="Wingdings" w:hint="default"/>
      </w:rPr>
    </w:lvl>
    <w:lvl w:ilvl="3" w:tplc="49E42E52">
      <w:start w:val="1"/>
      <w:numFmt w:val="bullet"/>
      <w:lvlText w:val=""/>
      <w:lvlJc w:val="left"/>
      <w:pPr>
        <w:ind w:left="2880" w:hanging="360"/>
      </w:pPr>
      <w:rPr>
        <w:rFonts w:ascii="Symbol" w:hAnsi="Symbol" w:hint="default"/>
      </w:rPr>
    </w:lvl>
    <w:lvl w:ilvl="4" w:tplc="8526AC88">
      <w:start w:val="1"/>
      <w:numFmt w:val="bullet"/>
      <w:lvlText w:val="o"/>
      <w:lvlJc w:val="left"/>
      <w:pPr>
        <w:ind w:left="3600" w:hanging="360"/>
      </w:pPr>
      <w:rPr>
        <w:rFonts w:ascii="Courier New" w:hAnsi="Courier New" w:hint="default"/>
      </w:rPr>
    </w:lvl>
    <w:lvl w:ilvl="5" w:tplc="6CD253B8">
      <w:start w:val="1"/>
      <w:numFmt w:val="bullet"/>
      <w:lvlText w:val=""/>
      <w:lvlJc w:val="left"/>
      <w:pPr>
        <w:ind w:left="4320" w:hanging="360"/>
      </w:pPr>
      <w:rPr>
        <w:rFonts w:ascii="Wingdings" w:hAnsi="Wingdings" w:hint="default"/>
      </w:rPr>
    </w:lvl>
    <w:lvl w:ilvl="6" w:tplc="2C8C5D58">
      <w:start w:val="1"/>
      <w:numFmt w:val="bullet"/>
      <w:lvlText w:val=""/>
      <w:lvlJc w:val="left"/>
      <w:pPr>
        <w:ind w:left="5040" w:hanging="360"/>
      </w:pPr>
      <w:rPr>
        <w:rFonts w:ascii="Symbol" w:hAnsi="Symbol" w:hint="default"/>
      </w:rPr>
    </w:lvl>
    <w:lvl w:ilvl="7" w:tplc="7090CB00">
      <w:start w:val="1"/>
      <w:numFmt w:val="bullet"/>
      <w:lvlText w:val="o"/>
      <w:lvlJc w:val="left"/>
      <w:pPr>
        <w:ind w:left="5760" w:hanging="360"/>
      </w:pPr>
      <w:rPr>
        <w:rFonts w:ascii="Courier New" w:hAnsi="Courier New" w:hint="default"/>
      </w:rPr>
    </w:lvl>
    <w:lvl w:ilvl="8" w:tplc="60FAF038">
      <w:start w:val="1"/>
      <w:numFmt w:val="bullet"/>
      <w:lvlText w:val=""/>
      <w:lvlJc w:val="left"/>
      <w:pPr>
        <w:ind w:left="6480" w:hanging="360"/>
      </w:pPr>
      <w:rPr>
        <w:rFonts w:ascii="Wingdings" w:hAnsi="Wingdings" w:hint="default"/>
      </w:rPr>
    </w:lvl>
  </w:abstractNum>
  <w:abstractNum w:abstractNumId="1077" w15:restartNumberingAfterBreak="0">
    <w:nsid w:val="7BE9756D"/>
    <w:multiLevelType w:val="hybridMultilevel"/>
    <w:tmpl w:val="FFFFFFFF"/>
    <w:lvl w:ilvl="0" w:tplc="34809A88">
      <w:start w:val="1"/>
      <w:numFmt w:val="bullet"/>
      <w:lvlText w:val=""/>
      <w:lvlJc w:val="left"/>
      <w:pPr>
        <w:ind w:left="720" w:hanging="360"/>
      </w:pPr>
      <w:rPr>
        <w:rFonts w:ascii="Symbol" w:hAnsi="Symbol" w:hint="default"/>
      </w:rPr>
    </w:lvl>
    <w:lvl w:ilvl="1" w:tplc="D81E7FF8">
      <w:start w:val="1"/>
      <w:numFmt w:val="bullet"/>
      <w:lvlText w:val="o"/>
      <w:lvlJc w:val="left"/>
      <w:pPr>
        <w:ind w:left="1440" w:hanging="360"/>
      </w:pPr>
      <w:rPr>
        <w:rFonts w:ascii="Courier New" w:hAnsi="Courier New" w:hint="default"/>
      </w:rPr>
    </w:lvl>
    <w:lvl w:ilvl="2" w:tplc="DBEA2670">
      <w:start w:val="1"/>
      <w:numFmt w:val="bullet"/>
      <w:lvlText w:val=""/>
      <w:lvlJc w:val="left"/>
      <w:pPr>
        <w:ind w:left="2160" w:hanging="360"/>
      </w:pPr>
      <w:rPr>
        <w:rFonts w:ascii="Wingdings" w:hAnsi="Wingdings" w:hint="default"/>
      </w:rPr>
    </w:lvl>
    <w:lvl w:ilvl="3" w:tplc="EBB2D066">
      <w:start w:val="1"/>
      <w:numFmt w:val="bullet"/>
      <w:lvlText w:val=""/>
      <w:lvlJc w:val="left"/>
      <w:pPr>
        <w:ind w:left="2880" w:hanging="360"/>
      </w:pPr>
      <w:rPr>
        <w:rFonts w:ascii="Symbol" w:hAnsi="Symbol" w:hint="default"/>
      </w:rPr>
    </w:lvl>
    <w:lvl w:ilvl="4" w:tplc="51A6BCA4">
      <w:start w:val="1"/>
      <w:numFmt w:val="bullet"/>
      <w:lvlText w:val="o"/>
      <w:lvlJc w:val="left"/>
      <w:pPr>
        <w:ind w:left="3600" w:hanging="360"/>
      </w:pPr>
      <w:rPr>
        <w:rFonts w:ascii="Courier New" w:hAnsi="Courier New" w:hint="default"/>
      </w:rPr>
    </w:lvl>
    <w:lvl w:ilvl="5" w:tplc="7F7AFEB6">
      <w:start w:val="1"/>
      <w:numFmt w:val="bullet"/>
      <w:lvlText w:val=""/>
      <w:lvlJc w:val="left"/>
      <w:pPr>
        <w:ind w:left="4320" w:hanging="360"/>
      </w:pPr>
      <w:rPr>
        <w:rFonts w:ascii="Wingdings" w:hAnsi="Wingdings" w:hint="default"/>
      </w:rPr>
    </w:lvl>
    <w:lvl w:ilvl="6" w:tplc="4F0A9F32">
      <w:start w:val="1"/>
      <w:numFmt w:val="bullet"/>
      <w:lvlText w:val=""/>
      <w:lvlJc w:val="left"/>
      <w:pPr>
        <w:ind w:left="5040" w:hanging="360"/>
      </w:pPr>
      <w:rPr>
        <w:rFonts w:ascii="Symbol" w:hAnsi="Symbol" w:hint="default"/>
      </w:rPr>
    </w:lvl>
    <w:lvl w:ilvl="7" w:tplc="B65A3304">
      <w:start w:val="1"/>
      <w:numFmt w:val="bullet"/>
      <w:lvlText w:val="o"/>
      <w:lvlJc w:val="left"/>
      <w:pPr>
        <w:ind w:left="5760" w:hanging="360"/>
      </w:pPr>
      <w:rPr>
        <w:rFonts w:ascii="Courier New" w:hAnsi="Courier New" w:hint="default"/>
      </w:rPr>
    </w:lvl>
    <w:lvl w:ilvl="8" w:tplc="85D252BC">
      <w:start w:val="1"/>
      <w:numFmt w:val="bullet"/>
      <w:lvlText w:val=""/>
      <w:lvlJc w:val="left"/>
      <w:pPr>
        <w:ind w:left="6480" w:hanging="360"/>
      </w:pPr>
      <w:rPr>
        <w:rFonts w:ascii="Wingdings" w:hAnsi="Wingdings" w:hint="default"/>
      </w:rPr>
    </w:lvl>
  </w:abstractNum>
  <w:abstractNum w:abstractNumId="1078" w15:restartNumberingAfterBreak="0">
    <w:nsid w:val="7C3F6304"/>
    <w:multiLevelType w:val="hybridMultilevel"/>
    <w:tmpl w:val="FFFFFFFF"/>
    <w:lvl w:ilvl="0" w:tplc="D26C0BEC">
      <w:start w:val="1"/>
      <w:numFmt w:val="bullet"/>
      <w:lvlText w:val=""/>
      <w:lvlJc w:val="left"/>
      <w:pPr>
        <w:ind w:left="720" w:hanging="360"/>
      </w:pPr>
      <w:rPr>
        <w:rFonts w:ascii="Symbol" w:hAnsi="Symbol" w:hint="default"/>
      </w:rPr>
    </w:lvl>
    <w:lvl w:ilvl="1" w:tplc="B7D033C6">
      <w:start w:val="1"/>
      <w:numFmt w:val="bullet"/>
      <w:lvlText w:val="o"/>
      <w:lvlJc w:val="left"/>
      <w:pPr>
        <w:ind w:left="1440" w:hanging="360"/>
      </w:pPr>
      <w:rPr>
        <w:rFonts w:ascii="Courier New" w:hAnsi="Courier New" w:hint="default"/>
      </w:rPr>
    </w:lvl>
    <w:lvl w:ilvl="2" w:tplc="A3E64998">
      <w:start w:val="1"/>
      <w:numFmt w:val="bullet"/>
      <w:lvlText w:val=""/>
      <w:lvlJc w:val="left"/>
      <w:pPr>
        <w:ind w:left="2160" w:hanging="360"/>
      </w:pPr>
      <w:rPr>
        <w:rFonts w:ascii="Wingdings" w:hAnsi="Wingdings" w:hint="default"/>
      </w:rPr>
    </w:lvl>
    <w:lvl w:ilvl="3" w:tplc="CC88369A">
      <w:start w:val="1"/>
      <w:numFmt w:val="bullet"/>
      <w:lvlText w:val=""/>
      <w:lvlJc w:val="left"/>
      <w:pPr>
        <w:ind w:left="2880" w:hanging="360"/>
      </w:pPr>
      <w:rPr>
        <w:rFonts w:ascii="Symbol" w:hAnsi="Symbol" w:hint="default"/>
      </w:rPr>
    </w:lvl>
    <w:lvl w:ilvl="4" w:tplc="42E6E0A0">
      <w:start w:val="1"/>
      <w:numFmt w:val="bullet"/>
      <w:lvlText w:val="o"/>
      <w:lvlJc w:val="left"/>
      <w:pPr>
        <w:ind w:left="3600" w:hanging="360"/>
      </w:pPr>
      <w:rPr>
        <w:rFonts w:ascii="Courier New" w:hAnsi="Courier New" w:hint="default"/>
      </w:rPr>
    </w:lvl>
    <w:lvl w:ilvl="5" w:tplc="EEB67124">
      <w:start w:val="1"/>
      <w:numFmt w:val="bullet"/>
      <w:lvlText w:val=""/>
      <w:lvlJc w:val="left"/>
      <w:pPr>
        <w:ind w:left="4320" w:hanging="360"/>
      </w:pPr>
      <w:rPr>
        <w:rFonts w:ascii="Wingdings" w:hAnsi="Wingdings" w:hint="default"/>
      </w:rPr>
    </w:lvl>
    <w:lvl w:ilvl="6" w:tplc="E7205A36">
      <w:start w:val="1"/>
      <w:numFmt w:val="bullet"/>
      <w:lvlText w:val=""/>
      <w:lvlJc w:val="left"/>
      <w:pPr>
        <w:ind w:left="5040" w:hanging="360"/>
      </w:pPr>
      <w:rPr>
        <w:rFonts w:ascii="Symbol" w:hAnsi="Symbol" w:hint="default"/>
      </w:rPr>
    </w:lvl>
    <w:lvl w:ilvl="7" w:tplc="50B46B0A">
      <w:start w:val="1"/>
      <w:numFmt w:val="bullet"/>
      <w:lvlText w:val="o"/>
      <w:lvlJc w:val="left"/>
      <w:pPr>
        <w:ind w:left="5760" w:hanging="360"/>
      </w:pPr>
      <w:rPr>
        <w:rFonts w:ascii="Courier New" w:hAnsi="Courier New" w:hint="default"/>
      </w:rPr>
    </w:lvl>
    <w:lvl w:ilvl="8" w:tplc="DED29762">
      <w:start w:val="1"/>
      <w:numFmt w:val="bullet"/>
      <w:lvlText w:val=""/>
      <w:lvlJc w:val="left"/>
      <w:pPr>
        <w:ind w:left="6480" w:hanging="360"/>
      </w:pPr>
      <w:rPr>
        <w:rFonts w:ascii="Wingdings" w:hAnsi="Wingdings" w:hint="default"/>
      </w:rPr>
    </w:lvl>
  </w:abstractNum>
  <w:abstractNum w:abstractNumId="1079" w15:restartNumberingAfterBreak="0">
    <w:nsid w:val="7C4D5667"/>
    <w:multiLevelType w:val="hybridMultilevel"/>
    <w:tmpl w:val="FFFFFFFF"/>
    <w:lvl w:ilvl="0" w:tplc="FE28E2BA">
      <w:start w:val="1"/>
      <w:numFmt w:val="bullet"/>
      <w:lvlText w:val=""/>
      <w:lvlJc w:val="left"/>
      <w:pPr>
        <w:ind w:left="720" w:hanging="360"/>
      </w:pPr>
      <w:rPr>
        <w:rFonts w:ascii="Symbol" w:hAnsi="Symbol" w:hint="default"/>
      </w:rPr>
    </w:lvl>
    <w:lvl w:ilvl="1" w:tplc="AAECA6AA">
      <w:start w:val="1"/>
      <w:numFmt w:val="bullet"/>
      <w:lvlText w:val="o"/>
      <w:lvlJc w:val="left"/>
      <w:pPr>
        <w:ind w:left="1440" w:hanging="360"/>
      </w:pPr>
      <w:rPr>
        <w:rFonts w:ascii="Courier New" w:hAnsi="Courier New" w:hint="default"/>
      </w:rPr>
    </w:lvl>
    <w:lvl w:ilvl="2" w:tplc="4A04EB40">
      <w:start w:val="1"/>
      <w:numFmt w:val="bullet"/>
      <w:lvlText w:val=""/>
      <w:lvlJc w:val="left"/>
      <w:pPr>
        <w:ind w:left="2160" w:hanging="360"/>
      </w:pPr>
      <w:rPr>
        <w:rFonts w:ascii="Wingdings" w:hAnsi="Wingdings" w:hint="default"/>
      </w:rPr>
    </w:lvl>
    <w:lvl w:ilvl="3" w:tplc="744638EC">
      <w:start w:val="1"/>
      <w:numFmt w:val="bullet"/>
      <w:lvlText w:val=""/>
      <w:lvlJc w:val="left"/>
      <w:pPr>
        <w:ind w:left="2880" w:hanging="360"/>
      </w:pPr>
      <w:rPr>
        <w:rFonts w:ascii="Symbol" w:hAnsi="Symbol" w:hint="default"/>
      </w:rPr>
    </w:lvl>
    <w:lvl w:ilvl="4" w:tplc="01A2F5F0">
      <w:start w:val="1"/>
      <w:numFmt w:val="bullet"/>
      <w:lvlText w:val="o"/>
      <w:lvlJc w:val="left"/>
      <w:pPr>
        <w:ind w:left="3600" w:hanging="360"/>
      </w:pPr>
      <w:rPr>
        <w:rFonts w:ascii="Courier New" w:hAnsi="Courier New" w:hint="default"/>
      </w:rPr>
    </w:lvl>
    <w:lvl w:ilvl="5" w:tplc="A7982482">
      <w:start w:val="1"/>
      <w:numFmt w:val="bullet"/>
      <w:lvlText w:val=""/>
      <w:lvlJc w:val="left"/>
      <w:pPr>
        <w:ind w:left="4320" w:hanging="360"/>
      </w:pPr>
      <w:rPr>
        <w:rFonts w:ascii="Wingdings" w:hAnsi="Wingdings" w:hint="default"/>
      </w:rPr>
    </w:lvl>
    <w:lvl w:ilvl="6" w:tplc="D56E8C32">
      <w:start w:val="1"/>
      <w:numFmt w:val="bullet"/>
      <w:lvlText w:val=""/>
      <w:lvlJc w:val="left"/>
      <w:pPr>
        <w:ind w:left="5040" w:hanging="360"/>
      </w:pPr>
      <w:rPr>
        <w:rFonts w:ascii="Symbol" w:hAnsi="Symbol" w:hint="default"/>
      </w:rPr>
    </w:lvl>
    <w:lvl w:ilvl="7" w:tplc="DBF04A74">
      <w:start w:val="1"/>
      <w:numFmt w:val="bullet"/>
      <w:lvlText w:val="o"/>
      <w:lvlJc w:val="left"/>
      <w:pPr>
        <w:ind w:left="5760" w:hanging="360"/>
      </w:pPr>
      <w:rPr>
        <w:rFonts w:ascii="Courier New" w:hAnsi="Courier New" w:hint="default"/>
      </w:rPr>
    </w:lvl>
    <w:lvl w:ilvl="8" w:tplc="A45E2B54">
      <w:start w:val="1"/>
      <w:numFmt w:val="bullet"/>
      <w:lvlText w:val=""/>
      <w:lvlJc w:val="left"/>
      <w:pPr>
        <w:ind w:left="6480" w:hanging="360"/>
      </w:pPr>
      <w:rPr>
        <w:rFonts w:ascii="Wingdings" w:hAnsi="Wingdings" w:hint="default"/>
      </w:rPr>
    </w:lvl>
  </w:abstractNum>
  <w:abstractNum w:abstractNumId="1080" w15:restartNumberingAfterBreak="0">
    <w:nsid w:val="7C896659"/>
    <w:multiLevelType w:val="hybridMultilevel"/>
    <w:tmpl w:val="FFFFFFFF"/>
    <w:lvl w:ilvl="0" w:tplc="6E4CCF70">
      <w:start w:val="1"/>
      <w:numFmt w:val="bullet"/>
      <w:lvlText w:val=""/>
      <w:lvlJc w:val="left"/>
      <w:pPr>
        <w:ind w:left="720" w:hanging="360"/>
      </w:pPr>
      <w:rPr>
        <w:rFonts w:ascii="Symbol" w:hAnsi="Symbol" w:hint="default"/>
      </w:rPr>
    </w:lvl>
    <w:lvl w:ilvl="1" w:tplc="87B802D2">
      <w:start w:val="1"/>
      <w:numFmt w:val="bullet"/>
      <w:lvlText w:val="o"/>
      <w:lvlJc w:val="left"/>
      <w:pPr>
        <w:ind w:left="1440" w:hanging="360"/>
      </w:pPr>
      <w:rPr>
        <w:rFonts w:ascii="Courier New" w:hAnsi="Courier New" w:hint="default"/>
      </w:rPr>
    </w:lvl>
    <w:lvl w:ilvl="2" w:tplc="8228A348">
      <w:start w:val="1"/>
      <w:numFmt w:val="bullet"/>
      <w:lvlText w:val=""/>
      <w:lvlJc w:val="left"/>
      <w:pPr>
        <w:ind w:left="2160" w:hanging="360"/>
      </w:pPr>
      <w:rPr>
        <w:rFonts w:ascii="Wingdings" w:hAnsi="Wingdings" w:hint="default"/>
      </w:rPr>
    </w:lvl>
    <w:lvl w:ilvl="3" w:tplc="7826D38E">
      <w:start w:val="1"/>
      <w:numFmt w:val="bullet"/>
      <w:lvlText w:val=""/>
      <w:lvlJc w:val="left"/>
      <w:pPr>
        <w:ind w:left="2880" w:hanging="360"/>
      </w:pPr>
      <w:rPr>
        <w:rFonts w:ascii="Symbol" w:hAnsi="Symbol" w:hint="default"/>
      </w:rPr>
    </w:lvl>
    <w:lvl w:ilvl="4" w:tplc="708E87C6">
      <w:start w:val="1"/>
      <w:numFmt w:val="bullet"/>
      <w:lvlText w:val="o"/>
      <w:lvlJc w:val="left"/>
      <w:pPr>
        <w:ind w:left="3600" w:hanging="360"/>
      </w:pPr>
      <w:rPr>
        <w:rFonts w:ascii="Courier New" w:hAnsi="Courier New" w:hint="default"/>
      </w:rPr>
    </w:lvl>
    <w:lvl w:ilvl="5" w:tplc="18D2870E">
      <w:start w:val="1"/>
      <w:numFmt w:val="bullet"/>
      <w:lvlText w:val=""/>
      <w:lvlJc w:val="left"/>
      <w:pPr>
        <w:ind w:left="4320" w:hanging="360"/>
      </w:pPr>
      <w:rPr>
        <w:rFonts w:ascii="Wingdings" w:hAnsi="Wingdings" w:hint="default"/>
      </w:rPr>
    </w:lvl>
    <w:lvl w:ilvl="6" w:tplc="8452D5F8">
      <w:start w:val="1"/>
      <w:numFmt w:val="bullet"/>
      <w:lvlText w:val=""/>
      <w:lvlJc w:val="left"/>
      <w:pPr>
        <w:ind w:left="5040" w:hanging="360"/>
      </w:pPr>
      <w:rPr>
        <w:rFonts w:ascii="Symbol" w:hAnsi="Symbol" w:hint="default"/>
      </w:rPr>
    </w:lvl>
    <w:lvl w:ilvl="7" w:tplc="46942F3C">
      <w:start w:val="1"/>
      <w:numFmt w:val="bullet"/>
      <w:lvlText w:val="o"/>
      <w:lvlJc w:val="left"/>
      <w:pPr>
        <w:ind w:left="5760" w:hanging="360"/>
      </w:pPr>
      <w:rPr>
        <w:rFonts w:ascii="Courier New" w:hAnsi="Courier New" w:hint="default"/>
      </w:rPr>
    </w:lvl>
    <w:lvl w:ilvl="8" w:tplc="914465E0">
      <w:start w:val="1"/>
      <w:numFmt w:val="bullet"/>
      <w:lvlText w:val=""/>
      <w:lvlJc w:val="left"/>
      <w:pPr>
        <w:ind w:left="6480" w:hanging="360"/>
      </w:pPr>
      <w:rPr>
        <w:rFonts w:ascii="Wingdings" w:hAnsi="Wingdings" w:hint="default"/>
      </w:rPr>
    </w:lvl>
  </w:abstractNum>
  <w:abstractNum w:abstractNumId="1081" w15:restartNumberingAfterBreak="0">
    <w:nsid w:val="7C9374AD"/>
    <w:multiLevelType w:val="hybridMultilevel"/>
    <w:tmpl w:val="FFFFFFFF"/>
    <w:lvl w:ilvl="0" w:tplc="E8803D9A">
      <w:start w:val="1"/>
      <w:numFmt w:val="bullet"/>
      <w:lvlText w:val=""/>
      <w:lvlJc w:val="left"/>
      <w:pPr>
        <w:ind w:left="720" w:hanging="360"/>
      </w:pPr>
      <w:rPr>
        <w:rFonts w:ascii="Symbol" w:hAnsi="Symbol" w:hint="default"/>
      </w:rPr>
    </w:lvl>
    <w:lvl w:ilvl="1" w:tplc="A9F8441E">
      <w:start w:val="1"/>
      <w:numFmt w:val="bullet"/>
      <w:lvlText w:val="o"/>
      <w:lvlJc w:val="left"/>
      <w:pPr>
        <w:ind w:left="1440" w:hanging="360"/>
      </w:pPr>
      <w:rPr>
        <w:rFonts w:ascii="Courier New" w:hAnsi="Courier New" w:hint="default"/>
      </w:rPr>
    </w:lvl>
    <w:lvl w:ilvl="2" w:tplc="C9B4714A">
      <w:start w:val="1"/>
      <w:numFmt w:val="bullet"/>
      <w:lvlText w:val=""/>
      <w:lvlJc w:val="left"/>
      <w:pPr>
        <w:ind w:left="2160" w:hanging="360"/>
      </w:pPr>
      <w:rPr>
        <w:rFonts w:ascii="Wingdings" w:hAnsi="Wingdings" w:hint="default"/>
      </w:rPr>
    </w:lvl>
    <w:lvl w:ilvl="3" w:tplc="9D1E0D2E">
      <w:start w:val="1"/>
      <w:numFmt w:val="bullet"/>
      <w:lvlText w:val=""/>
      <w:lvlJc w:val="left"/>
      <w:pPr>
        <w:ind w:left="2880" w:hanging="360"/>
      </w:pPr>
      <w:rPr>
        <w:rFonts w:ascii="Symbol" w:hAnsi="Symbol" w:hint="default"/>
      </w:rPr>
    </w:lvl>
    <w:lvl w:ilvl="4" w:tplc="DBC6FEA8">
      <w:start w:val="1"/>
      <w:numFmt w:val="bullet"/>
      <w:lvlText w:val="o"/>
      <w:lvlJc w:val="left"/>
      <w:pPr>
        <w:ind w:left="3600" w:hanging="360"/>
      </w:pPr>
      <w:rPr>
        <w:rFonts w:ascii="Courier New" w:hAnsi="Courier New" w:hint="default"/>
      </w:rPr>
    </w:lvl>
    <w:lvl w:ilvl="5" w:tplc="00681362">
      <w:start w:val="1"/>
      <w:numFmt w:val="bullet"/>
      <w:lvlText w:val=""/>
      <w:lvlJc w:val="left"/>
      <w:pPr>
        <w:ind w:left="4320" w:hanging="360"/>
      </w:pPr>
      <w:rPr>
        <w:rFonts w:ascii="Wingdings" w:hAnsi="Wingdings" w:hint="default"/>
      </w:rPr>
    </w:lvl>
    <w:lvl w:ilvl="6" w:tplc="12989914">
      <w:start w:val="1"/>
      <w:numFmt w:val="bullet"/>
      <w:lvlText w:val=""/>
      <w:lvlJc w:val="left"/>
      <w:pPr>
        <w:ind w:left="5040" w:hanging="360"/>
      </w:pPr>
      <w:rPr>
        <w:rFonts w:ascii="Symbol" w:hAnsi="Symbol" w:hint="default"/>
      </w:rPr>
    </w:lvl>
    <w:lvl w:ilvl="7" w:tplc="FB7EA3C6">
      <w:start w:val="1"/>
      <w:numFmt w:val="bullet"/>
      <w:lvlText w:val="o"/>
      <w:lvlJc w:val="left"/>
      <w:pPr>
        <w:ind w:left="5760" w:hanging="360"/>
      </w:pPr>
      <w:rPr>
        <w:rFonts w:ascii="Courier New" w:hAnsi="Courier New" w:hint="default"/>
      </w:rPr>
    </w:lvl>
    <w:lvl w:ilvl="8" w:tplc="5F6C4F7C">
      <w:start w:val="1"/>
      <w:numFmt w:val="bullet"/>
      <w:lvlText w:val=""/>
      <w:lvlJc w:val="left"/>
      <w:pPr>
        <w:ind w:left="6480" w:hanging="360"/>
      </w:pPr>
      <w:rPr>
        <w:rFonts w:ascii="Wingdings" w:hAnsi="Wingdings" w:hint="default"/>
      </w:rPr>
    </w:lvl>
  </w:abstractNum>
  <w:abstractNum w:abstractNumId="1082" w15:restartNumberingAfterBreak="0">
    <w:nsid w:val="7C994D6C"/>
    <w:multiLevelType w:val="hybridMultilevel"/>
    <w:tmpl w:val="FFFFFFFF"/>
    <w:lvl w:ilvl="0" w:tplc="E82CA7A8">
      <w:start w:val="1"/>
      <w:numFmt w:val="bullet"/>
      <w:lvlText w:val=""/>
      <w:lvlJc w:val="left"/>
      <w:pPr>
        <w:ind w:left="720" w:hanging="360"/>
      </w:pPr>
      <w:rPr>
        <w:rFonts w:ascii="Symbol" w:hAnsi="Symbol" w:hint="default"/>
      </w:rPr>
    </w:lvl>
    <w:lvl w:ilvl="1" w:tplc="5936CF1C">
      <w:start w:val="1"/>
      <w:numFmt w:val="bullet"/>
      <w:lvlText w:val="o"/>
      <w:lvlJc w:val="left"/>
      <w:pPr>
        <w:ind w:left="1440" w:hanging="360"/>
      </w:pPr>
      <w:rPr>
        <w:rFonts w:ascii="Courier New" w:hAnsi="Courier New" w:hint="default"/>
      </w:rPr>
    </w:lvl>
    <w:lvl w:ilvl="2" w:tplc="254C598A">
      <w:start w:val="1"/>
      <w:numFmt w:val="bullet"/>
      <w:lvlText w:val=""/>
      <w:lvlJc w:val="left"/>
      <w:pPr>
        <w:ind w:left="2160" w:hanging="360"/>
      </w:pPr>
      <w:rPr>
        <w:rFonts w:ascii="Wingdings" w:hAnsi="Wingdings" w:hint="default"/>
      </w:rPr>
    </w:lvl>
    <w:lvl w:ilvl="3" w:tplc="5A3E7BB2">
      <w:start w:val="1"/>
      <w:numFmt w:val="bullet"/>
      <w:lvlText w:val=""/>
      <w:lvlJc w:val="left"/>
      <w:pPr>
        <w:ind w:left="2880" w:hanging="360"/>
      </w:pPr>
      <w:rPr>
        <w:rFonts w:ascii="Symbol" w:hAnsi="Symbol" w:hint="default"/>
      </w:rPr>
    </w:lvl>
    <w:lvl w:ilvl="4" w:tplc="E9201CC0">
      <w:start w:val="1"/>
      <w:numFmt w:val="bullet"/>
      <w:lvlText w:val="o"/>
      <w:lvlJc w:val="left"/>
      <w:pPr>
        <w:ind w:left="3600" w:hanging="360"/>
      </w:pPr>
      <w:rPr>
        <w:rFonts w:ascii="Courier New" w:hAnsi="Courier New" w:hint="default"/>
      </w:rPr>
    </w:lvl>
    <w:lvl w:ilvl="5" w:tplc="31B0954E">
      <w:start w:val="1"/>
      <w:numFmt w:val="bullet"/>
      <w:lvlText w:val=""/>
      <w:lvlJc w:val="left"/>
      <w:pPr>
        <w:ind w:left="4320" w:hanging="360"/>
      </w:pPr>
      <w:rPr>
        <w:rFonts w:ascii="Wingdings" w:hAnsi="Wingdings" w:hint="default"/>
      </w:rPr>
    </w:lvl>
    <w:lvl w:ilvl="6" w:tplc="76FABEB0">
      <w:start w:val="1"/>
      <w:numFmt w:val="bullet"/>
      <w:lvlText w:val=""/>
      <w:lvlJc w:val="left"/>
      <w:pPr>
        <w:ind w:left="5040" w:hanging="360"/>
      </w:pPr>
      <w:rPr>
        <w:rFonts w:ascii="Symbol" w:hAnsi="Symbol" w:hint="default"/>
      </w:rPr>
    </w:lvl>
    <w:lvl w:ilvl="7" w:tplc="F544DD9C">
      <w:start w:val="1"/>
      <w:numFmt w:val="bullet"/>
      <w:lvlText w:val="o"/>
      <w:lvlJc w:val="left"/>
      <w:pPr>
        <w:ind w:left="5760" w:hanging="360"/>
      </w:pPr>
      <w:rPr>
        <w:rFonts w:ascii="Courier New" w:hAnsi="Courier New" w:hint="default"/>
      </w:rPr>
    </w:lvl>
    <w:lvl w:ilvl="8" w:tplc="22883AA4">
      <w:start w:val="1"/>
      <w:numFmt w:val="bullet"/>
      <w:lvlText w:val=""/>
      <w:lvlJc w:val="left"/>
      <w:pPr>
        <w:ind w:left="6480" w:hanging="360"/>
      </w:pPr>
      <w:rPr>
        <w:rFonts w:ascii="Wingdings" w:hAnsi="Wingdings" w:hint="default"/>
      </w:rPr>
    </w:lvl>
  </w:abstractNum>
  <w:abstractNum w:abstractNumId="1083" w15:restartNumberingAfterBreak="0">
    <w:nsid w:val="7CC73ABA"/>
    <w:multiLevelType w:val="hybridMultilevel"/>
    <w:tmpl w:val="FFFFFFFF"/>
    <w:lvl w:ilvl="0" w:tplc="614E42B8">
      <w:start w:val="1"/>
      <w:numFmt w:val="bullet"/>
      <w:lvlText w:val=""/>
      <w:lvlJc w:val="left"/>
      <w:pPr>
        <w:ind w:left="720" w:hanging="360"/>
      </w:pPr>
      <w:rPr>
        <w:rFonts w:ascii="Symbol" w:hAnsi="Symbol" w:hint="default"/>
      </w:rPr>
    </w:lvl>
    <w:lvl w:ilvl="1" w:tplc="DC2076BE">
      <w:start w:val="1"/>
      <w:numFmt w:val="bullet"/>
      <w:lvlText w:val="o"/>
      <w:lvlJc w:val="left"/>
      <w:pPr>
        <w:ind w:left="1440" w:hanging="360"/>
      </w:pPr>
      <w:rPr>
        <w:rFonts w:ascii="Courier New" w:hAnsi="Courier New" w:hint="default"/>
      </w:rPr>
    </w:lvl>
    <w:lvl w:ilvl="2" w:tplc="F858D026">
      <w:start w:val="1"/>
      <w:numFmt w:val="bullet"/>
      <w:lvlText w:val=""/>
      <w:lvlJc w:val="left"/>
      <w:pPr>
        <w:ind w:left="2160" w:hanging="360"/>
      </w:pPr>
      <w:rPr>
        <w:rFonts w:ascii="Wingdings" w:hAnsi="Wingdings" w:hint="default"/>
      </w:rPr>
    </w:lvl>
    <w:lvl w:ilvl="3" w:tplc="FAD43F26">
      <w:start w:val="1"/>
      <w:numFmt w:val="bullet"/>
      <w:lvlText w:val=""/>
      <w:lvlJc w:val="left"/>
      <w:pPr>
        <w:ind w:left="2880" w:hanging="360"/>
      </w:pPr>
      <w:rPr>
        <w:rFonts w:ascii="Symbol" w:hAnsi="Symbol" w:hint="default"/>
      </w:rPr>
    </w:lvl>
    <w:lvl w:ilvl="4" w:tplc="09AC50D6">
      <w:start w:val="1"/>
      <w:numFmt w:val="bullet"/>
      <w:lvlText w:val="o"/>
      <w:lvlJc w:val="left"/>
      <w:pPr>
        <w:ind w:left="3600" w:hanging="360"/>
      </w:pPr>
      <w:rPr>
        <w:rFonts w:ascii="Courier New" w:hAnsi="Courier New" w:hint="default"/>
      </w:rPr>
    </w:lvl>
    <w:lvl w:ilvl="5" w:tplc="AE0484A0">
      <w:start w:val="1"/>
      <w:numFmt w:val="bullet"/>
      <w:lvlText w:val=""/>
      <w:lvlJc w:val="left"/>
      <w:pPr>
        <w:ind w:left="4320" w:hanging="360"/>
      </w:pPr>
      <w:rPr>
        <w:rFonts w:ascii="Wingdings" w:hAnsi="Wingdings" w:hint="default"/>
      </w:rPr>
    </w:lvl>
    <w:lvl w:ilvl="6" w:tplc="861C60D8">
      <w:start w:val="1"/>
      <w:numFmt w:val="bullet"/>
      <w:lvlText w:val=""/>
      <w:lvlJc w:val="left"/>
      <w:pPr>
        <w:ind w:left="5040" w:hanging="360"/>
      </w:pPr>
      <w:rPr>
        <w:rFonts w:ascii="Symbol" w:hAnsi="Symbol" w:hint="default"/>
      </w:rPr>
    </w:lvl>
    <w:lvl w:ilvl="7" w:tplc="BCAEE148">
      <w:start w:val="1"/>
      <w:numFmt w:val="bullet"/>
      <w:lvlText w:val="o"/>
      <w:lvlJc w:val="left"/>
      <w:pPr>
        <w:ind w:left="5760" w:hanging="360"/>
      </w:pPr>
      <w:rPr>
        <w:rFonts w:ascii="Courier New" w:hAnsi="Courier New" w:hint="default"/>
      </w:rPr>
    </w:lvl>
    <w:lvl w:ilvl="8" w:tplc="40FC5BDE">
      <w:start w:val="1"/>
      <w:numFmt w:val="bullet"/>
      <w:lvlText w:val=""/>
      <w:lvlJc w:val="left"/>
      <w:pPr>
        <w:ind w:left="6480" w:hanging="360"/>
      </w:pPr>
      <w:rPr>
        <w:rFonts w:ascii="Wingdings" w:hAnsi="Wingdings" w:hint="default"/>
      </w:rPr>
    </w:lvl>
  </w:abstractNum>
  <w:abstractNum w:abstractNumId="1084" w15:restartNumberingAfterBreak="0">
    <w:nsid w:val="7CCF5608"/>
    <w:multiLevelType w:val="hybridMultilevel"/>
    <w:tmpl w:val="FFFFFFFF"/>
    <w:lvl w:ilvl="0" w:tplc="8DCA11BC">
      <w:start w:val="1"/>
      <w:numFmt w:val="bullet"/>
      <w:lvlText w:val=""/>
      <w:lvlJc w:val="left"/>
      <w:pPr>
        <w:ind w:left="720" w:hanging="360"/>
      </w:pPr>
      <w:rPr>
        <w:rFonts w:ascii="Symbol" w:hAnsi="Symbol" w:hint="default"/>
      </w:rPr>
    </w:lvl>
    <w:lvl w:ilvl="1" w:tplc="C4EC3F06">
      <w:start w:val="1"/>
      <w:numFmt w:val="bullet"/>
      <w:lvlText w:val="o"/>
      <w:lvlJc w:val="left"/>
      <w:pPr>
        <w:ind w:left="1440" w:hanging="360"/>
      </w:pPr>
      <w:rPr>
        <w:rFonts w:ascii="Courier New" w:hAnsi="Courier New" w:hint="default"/>
      </w:rPr>
    </w:lvl>
    <w:lvl w:ilvl="2" w:tplc="43627034">
      <w:start w:val="1"/>
      <w:numFmt w:val="bullet"/>
      <w:lvlText w:val=""/>
      <w:lvlJc w:val="left"/>
      <w:pPr>
        <w:ind w:left="2160" w:hanging="360"/>
      </w:pPr>
      <w:rPr>
        <w:rFonts w:ascii="Wingdings" w:hAnsi="Wingdings" w:hint="default"/>
      </w:rPr>
    </w:lvl>
    <w:lvl w:ilvl="3" w:tplc="D3C0FE80">
      <w:start w:val="1"/>
      <w:numFmt w:val="bullet"/>
      <w:lvlText w:val=""/>
      <w:lvlJc w:val="left"/>
      <w:pPr>
        <w:ind w:left="2880" w:hanging="360"/>
      </w:pPr>
      <w:rPr>
        <w:rFonts w:ascii="Symbol" w:hAnsi="Symbol" w:hint="default"/>
      </w:rPr>
    </w:lvl>
    <w:lvl w:ilvl="4" w:tplc="385ED5EE">
      <w:start w:val="1"/>
      <w:numFmt w:val="bullet"/>
      <w:lvlText w:val="o"/>
      <w:lvlJc w:val="left"/>
      <w:pPr>
        <w:ind w:left="3600" w:hanging="360"/>
      </w:pPr>
      <w:rPr>
        <w:rFonts w:ascii="Courier New" w:hAnsi="Courier New" w:hint="default"/>
      </w:rPr>
    </w:lvl>
    <w:lvl w:ilvl="5" w:tplc="BB1EDF62">
      <w:start w:val="1"/>
      <w:numFmt w:val="bullet"/>
      <w:lvlText w:val=""/>
      <w:lvlJc w:val="left"/>
      <w:pPr>
        <w:ind w:left="4320" w:hanging="360"/>
      </w:pPr>
      <w:rPr>
        <w:rFonts w:ascii="Wingdings" w:hAnsi="Wingdings" w:hint="default"/>
      </w:rPr>
    </w:lvl>
    <w:lvl w:ilvl="6" w:tplc="66A063CC">
      <w:start w:val="1"/>
      <w:numFmt w:val="bullet"/>
      <w:lvlText w:val=""/>
      <w:lvlJc w:val="left"/>
      <w:pPr>
        <w:ind w:left="5040" w:hanging="360"/>
      </w:pPr>
      <w:rPr>
        <w:rFonts w:ascii="Symbol" w:hAnsi="Symbol" w:hint="default"/>
      </w:rPr>
    </w:lvl>
    <w:lvl w:ilvl="7" w:tplc="FCA275DC">
      <w:start w:val="1"/>
      <w:numFmt w:val="bullet"/>
      <w:lvlText w:val="o"/>
      <w:lvlJc w:val="left"/>
      <w:pPr>
        <w:ind w:left="5760" w:hanging="360"/>
      </w:pPr>
      <w:rPr>
        <w:rFonts w:ascii="Courier New" w:hAnsi="Courier New" w:hint="default"/>
      </w:rPr>
    </w:lvl>
    <w:lvl w:ilvl="8" w:tplc="D65AEBD2">
      <w:start w:val="1"/>
      <w:numFmt w:val="bullet"/>
      <w:lvlText w:val=""/>
      <w:lvlJc w:val="left"/>
      <w:pPr>
        <w:ind w:left="6480" w:hanging="360"/>
      </w:pPr>
      <w:rPr>
        <w:rFonts w:ascii="Wingdings" w:hAnsi="Wingdings" w:hint="default"/>
      </w:rPr>
    </w:lvl>
  </w:abstractNum>
  <w:abstractNum w:abstractNumId="1085" w15:restartNumberingAfterBreak="0">
    <w:nsid w:val="7D521703"/>
    <w:multiLevelType w:val="hybridMultilevel"/>
    <w:tmpl w:val="FFFFFFFF"/>
    <w:lvl w:ilvl="0" w:tplc="F5F4383C">
      <w:start w:val="1"/>
      <w:numFmt w:val="bullet"/>
      <w:lvlText w:val=""/>
      <w:lvlJc w:val="left"/>
      <w:pPr>
        <w:ind w:left="720" w:hanging="360"/>
      </w:pPr>
      <w:rPr>
        <w:rFonts w:ascii="Symbol" w:hAnsi="Symbol" w:hint="default"/>
      </w:rPr>
    </w:lvl>
    <w:lvl w:ilvl="1" w:tplc="C0A61EEA">
      <w:start w:val="1"/>
      <w:numFmt w:val="bullet"/>
      <w:lvlText w:val="o"/>
      <w:lvlJc w:val="left"/>
      <w:pPr>
        <w:ind w:left="1440" w:hanging="360"/>
      </w:pPr>
      <w:rPr>
        <w:rFonts w:ascii="Courier New" w:hAnsi="Courier New" w:hint="default"/>
      </w:rPr>
    </w:lvl>
    <w:lvl w:ilvl="2" w:tplc="7E867F8A">
      <w:start w:val="1"/>
      <w:numFmt w:val="bullet"/>
      <w:lvlText w:val=""/>
      <w:lvlJc w:val="left"/>
      <w:pPr>
        <w:ind w:left="2160" w:hanging="360"/>
      </w:pPr>
      <w:rPr>
        <w:rFonts w:ascii="Wingdings" w:hAnsi="Wingdings" w:hint="default"/>
      </w:rPr>
    </w:lvl>
    <w:lvl w:ilvl="3" w:tplc="68F8900A">
      <w:start w:val="1"/>
      <w:numFmt w:val="bullet"/>
      <w:lvlText w:val=""/>
      <w:lvlJc w:val="left"/>
      <w:pPr>
        <w:ind w:left="2880" w:hanging="360"/>
      </w:pPr>
      <w:rPr>
        <w:rFonts w:ascii="Symbol" w:hAnsi="Symbol" w:hint="default"/>
      </w:rPr>
    </w:lvl>
    <w:lvl w:ilvl="4" w:tplc="31E0D300">
      <w:start w:val="1"/>
      <w:numFmt w:val="bullet"/>
      <w:lvlText w:val="o"/>
      <w:lvlJc w:val="left"/>
      <w:pPr>
        <w:ind w:left="3600" w:hanging="360"/>
      </w:pPr>
      <w:rPr>
        <w:rFonts w:ascii="Courier New" w:hAnsi="Courier New" w:hint="default"/>
      </w:rPr>
    </w:lvl>
    <w:lvl w:ilvl="5" w:tplc="5686B806">
      <w:start w:val="1"/>
      <w:numFmt w:val="bullet"/>
      <w:lvlText w:val=""/>
      <w:lvlJc w:val="left"/>
      <w:pPr>
        <w:ind w:left="4320" w:hanging="360"/>
      </w:pPr>
      <w:rPr>
        <w:rFonts w:ascii="Wingdings" w:hAnsi="Wingdings" w:hint="default"/>
      </w:rPr>
    </w:lvl>
    <w:lvl w:ilvl="6" w:tplc="4B080380">
      <w:start w:val="1"/>
      <w:numFmt w:val="bullet"/>
      <w:lvlText w:val=""/>
      <w:lvlJc w:val="left"/>
      <w:pPr>
        <w:ind w:left="5040" w:hanging="360"/>
      </w:pPr>
      <w:rPr>
        <w:rFonts w:ascii="Symbol" w:hAnsi="Symbol" w:hint="default"/>
      </w:rPr>
    </w:lvl>
    <w:lvl w:ilvl="7" w:tplc="BD02961A">
      <w:start w:val="1"/>
      <w:numFmt w:val="bullet"/>
      <w:lvlText w:val="o"/>
      <w:lvlJc w:val="left"/>
      <w:pPr>
        <w:ind w:left="5760" w:hanging="360"/>
      </w:pPr>
      <w:rPr>
        <w:rFonts w:ascii="Courier New" w:hAnsi="Courier New" w:hint="default"/>
      </w:rPr>
    </w:lvl>
    <w:lvl w:ilvl="8" w:tplc="CE6ECEEC">
      <w:start w:val="1"/>
      <w:numFmt w:val="bullet"/>
      <w:lvlText w:val=""/>
      <w:lvlJc w:val="left"/>
      <w:pPr>
        <w:ind w:left="6480" w:hanging="360"/>
      </w:pPr>
      <w:rPr>
        <w:rFonts w:ascii="Wingdings" w:hAnsi="Wingdings" w:hint="default"/>
      </w:rPr>
    </w:lvl>
  </w:abstractNum>
  <w:abstractNum w:abstractNumId="1086" w15:restartNumberingAfterBreak="0">
    <w:nsid w:val="7D5D3F1A"/>
    <w:multiLevelType w:val="hybridMultilevel"/>
    <w:tmpl w:val="FFFFFFFF"/>
    <w:lvl w:ilvl="0" w:tplc="34840266">
      <w:start w:val="1"/>
      <w:numFmt w:val="bullet"/>
      <w:lvlText w:val=""/>
      <w:lvlJc w:val="left"/>
      <w:pPr>
        <w:ind w:left="720" w:hanging="360"/>
      </w:pPr>
      <w:rPr>
        <w:rFonts w:ascii="Symbol" w:hAnsi="Symbol" w:hint="default"/>
      </w:rPr>
    </w:lvl>
    <w:lvl w:ilvl="1" w:tplc="585E9DA0">
      <w:start w:val="1"/>
      <w:numFmt w:val="bullet"/>
      <w:lvlText w:val="o"/>
      <w:lvlJc w:val="left"/>
      <w:pPr>
        <w:ind w:left="1440" w:hanging="360"/>
      </w:pPr>
      <w:rPr>
        <w:rFonts w:ascii="Courier New" w:hAnsi="Courier New" w:hint="default"/>
      </w:rPr>
    </w:lvl>
    <w:lvl w:ilvl="2" w:tplc="993281D6">
      <w:start w:val="1"/>
      <w:numFmt w:val="bullet"/>
      <w:lvlText w:val=""/>
      <w:lvlJc w:val="left"/>
      <w:pPr>
        <w:ind w:left="2160" w:hanging="360"/>
      </w:pPr>
      <w:rPr>
        <w:rFonts w:ascii="Wingdings" w:hAnsi="Wingdings" w:hint="default"/>
      </w:rPr>
    </w:lvl>
    <w:lvl w:ilvl="3" w:tplc="86C25E62">
      <w:start w:val="1"/>
      <w:numFmt w:val="bullet"/>
      <w:lvlText w:val=""/>
      <w:lvlJc w:val="left"/>
      <w:pPr>
        <w:ind w:left="2880" w:hanging="360"/>
      </w:pPr>
      <w:rPr>
        <w:rFonts w:ascii="Symbol" w:hAnsi="Symbol" w:hint="default"/>
      </w:rPr>
    </w:lvl>
    <w:lvl w:ilvl="4" w:tplc="28BC0044">
      <w:start w:val="1"/>
      <w:numFmt w:val="bullet"/>
      <w:lvlText w:val="o"/>
      <w:lvlJc w:val="left"/>
      <w:pPr>
        <w:ind w:left="3600" w:hanging="360"/>
      </w:pPr>
      <w:rPr>
        <w:rFonts w:ascii="Courier New" w:hAnsi="Courier New" w:hint="default"/>
      </w:rPr>
    </w:lvl>
    <w:lvl w:ilvl="5" w:tplc="6C5A2C56">
      <w:start w:val="1"/>
      <w:numFmt w:val="bullet"/>
      <w:lvlText w:val=""/>
      <w:lvlJc w:val="left"/>
      <w:pPr>
        <w:ind w:left="4320" w:hanging="360"/>
      </w:pPr>
      <w:rPr>
        <w:rFonts w:ascii="Wingdings" w:hAnsi="Wingdings" w:hint="default"/>
      </w:rPr>
    </w:lvl>
    <w:lvl w:ilvl="6" w:tplc="2A3228E2">
      <w:start w:val="1"/>
      <w:numFmt w:val="bullet"/>
      <w:lvlText w:val=""/>
      <w:lvlJc w:val="left"/>
      <w:pPr>
        <w:ind w:left="5040" w:hanging="360"/>
      </w:pPr>
      <w:rPr>
        <w:rFonts w:ascii="Symbol" w:hAnsi="Symbol" w:hint="default"/>
      </w:rPr>
    </w:lvl>
    <w:lvl w:ilvl="7" w:tplc="EC306D8E">
      <w:start w:val="1"/>
      <w:numFmt w:val="bullet"/>
      <w:lvlText w:val="o"/>
      <w:lvlJc w:val="left"/>
      <w:pPr>
        <w:ind w:left="5760" w:hanging="360"/>
      </w:pPr>
      <w:rPr>
        <w:rFonts w:ascii="Courier New" w:hAnsi="Courier New" w:hint="default"/>
      </w:rPr>
    </w:lvl>
    <w:lvl w:ilvl="8" w:tplc="735632C8">
      <w:start w:val="1"/>
      <w:numFmt w:val="bullet"/>
      <w:lvlText w:val=""/>
      <w:lvlJc w:val="left"/>
      <w:pPr>
        <w:ind w:left="6480" w:hanging="360"/>
      </w:pPr>
      <w:rPr>
        <w:rFonts w:ascii="Wingdings" w:hAnsi="Wingdings" w:hint="default"/>
      </w:rPr>
    </w:lvl>
  </w:abstractNum>
  <w:abstractNum w:abstractNumId="1087" w15:restartNumberingAfterBreak="0">
    <w:nsid w:val="7D626D66"/>
    <w:multiLevelType w:val="hybridMultilevel"/>
    <w:tmpl w:val="FFFFFFFF"/>
    <w:lvl w:ilvl="0" w:tplc="82BCF4DC">
      <w:start w:val="1"/>
      <w:numFmt w:val="bullet"/>
      <w:lvlText w:val=""/>
      <w:lvlJc w:val="left"/>
      <w:pPr>
        <w:ind w:left="720" w:hanging="360"/>
      </w:pPr>
      <w:rPr>
        <w:rFonts w:ascii="Symbol" w:hAnsi="Symbol" w:hint="default"/>
      </w:rPr>
    </w:lvl>
    <w:lvl w:ilvl="1" w:tplc="39F854D6">
      <w:start w:val="1"/>
      <w:numFmt w:val="bullet"/>
      <w:lvlText w:val="o"/>
      <w:lvlJc w:val="left"/>
      <w:pPr>
        <w:ind w:left="1440" w:hanging="360"/>
      </w:pPr>
      <w:rPr>
        <w:rFonts w:ascii="Courier New" w:hAnsi="Courier New" w:hint="default"/>
      </w:rPr>
    </w:lvl>
    <w:lvl w:ilvl="2" w:tplc="ED86CEF8">
      <w:start w:val="1"/>
      <w:numFmt w:val="bullet"/>
      <w:lvlText w:val=""/>
      <w:lvlJc w:val="left"/>
      <w:pPr>
        <w:ind w:left="2160" w:hanging="360"/>
      </w:pPr>
      <w:rPr>
        <w:rFonts w:ascii="Wingdings" w:hAnsi="Wingdings" w:hint="default"/>
      </w:rPr>
    </w:lvl>
    <w:lvl w:ilvl="3" w:tplc="ADECE0FA">
      <w:start w:val="1"/>
      <w:numFmt w:val="bullet"/>
      <w:lvlText w:val=""/>
      <w:lvlJc w:val="left"/>
      <w:pPr>
        <w:ind w:left="2880" w:hanging="360"/>
      </w:pPr>
      <w:rPr>
        <w:rFonts w:ascii="Symbol" w:hAnsi="Symbol" w:hint="default"/>
      </w:rPr>
    </w:lvl>
    <w:lvl w:ilvl="4" w:tplc="9C864C04">
      <w:start w:val="1"/>
      <w:numFmt w:val="bullet"/>
      <w:lvlText w:val="o"/>
      <w:lvlJc w:val="left"/>
      <w:pPr>
        <w:ind w:left="3600" w:hanging="360"/>
      </w:pPr>
      <w:rPr>
        <w:rFonts w:ascii="Courier New" w:hAnsi="Courier New" w:hint="default"/>
      </w:rPr>
    </w:lvl>
    <w:lvl w:ilvl="5" w:tplc="9F66826A">
      <w:start w:val="1"/>
      <w:numFmt w:val="bullet"/>
      <w:lvlText w:val=""/>
      <w:lvlJc w:val="left"/>
      <w:pPr>
        <w:ind w:left="4320" w:hanging="360"/>
      </w:pPr>
      <w:rPr>
        <w:rFonts w:ascii="Wingdings" w:hAnsi="Wingdings" w:hint="default"/>
      </w:rPr>
    </w:lvl>
    <w:lvl w:ilvl="6" w:tplc="A606C468">
      <w:start w:val="1"/>
      <w:numFmt w:val="bullet"/>
      <w:lvlText w:val=""/>
      <w:lvlJc w:val="left"/>
      <w:pPr>
        <w:ind w:left="5040" w:hanging="360"/>
      </w:pPr>
      <w:rPr>
        <w:rFonts w:ascii="Symbol" w:hAnsi="Symbol" w:hint="default"/>
      </w:rPr>
    </w:lvl>
    <w:lvl w:ilvl="7" w:tplc="739831DC">
      <w:start w:val="1"/>
      <w:numFmt w:val="bullet"/>
      <w:lvlText w:val="o"/>
      <w:lvlJc w:val="left"/>
      <w:pPr>
        <w:ind w:left="5760" w:hanging="360"/>
      </w:pPr>
      <w:rPr>
        <w:rFonts w:ascii="Courier New" w:hAnsi="Courier New" w:hint="default"/>
      </w:rPr>
    </w:lvl>
    <w:lvl w:ilvl="8" w:tplc="25C2F0E6">
      <w:start w:val="1"/>
      <w:numFmt w:val="bullet"/>
      <w:lvlText w:val=""/>
      <w:lvlJc w:val="left"/>
      <w:pPr>
        <w:ind w:left="6480" w:hanging="360"/>
      </w:pPr>
      <w:rPr>
        <w:rFonts w:ascii="Wingdings" w:hAnsi="Wingdings" w:hint="default"/>
      </w:rPr>
    </w:lvl>
  </w:abstractNum>
  <w:abstractNum w:abstractNumId="1088" w15:restartNumberingAfterBreak="0">
    <w:nsid w:val="7D64345A"/>
    <w:multiLevelType w:val="hybridMultilevel"/>
    <w:tmpl w:val="FFFFFFFF"/>
    <w:lvl w:ilvl="0" w:tplc="5EC4020E">
      <w:start w:val="1"/>
      <w:numFmt w:val="bullet"/>
      <w:lvlText w:val=""/>
      <w:lvlJc w:val="left"/>
      <w:pPr>
        <w:ind w:left="720" w:hanging="360"/>
      </w:pPr>
      <w:rPr>
        <w:rFonts w:ascii="Symbol" w:hAnsi="Symbol" w:hint="default"/>
      </w:rPr>
    </w:lvl>
    <w:lvl w:ilvl="1" w:tplc="3662D8AA">
      <w:start w:val="1"/>
      <w:numFmt w:val="bullet"/>
      <w:lvlText w:val="o"/>
      <w:lvlJc w:val="left"/>
      <w:pPr>
        <w:ind w:left="1440" w:hanging="360"/>
      </w:pPr>
      <w:rPr>
        <w:rFonts w:ascii="Courier New" w:hAnsi="Courier New" w:hint="default"/>
      </w:rPr>
    </w:lvl>
    <w:lvl w:ilvl="2" w:tplc="79D8AF1C">
      <w:start w:val="1"/>
      <w:numFmt w:val="bullet"/>
      <w:lvlText w:val=""/>
      <w:lvlJc w:val="left"/>
      <w:pPr>
        <w:ind w:left="2160" w:hanging="360"/>
      </w:pPr>
      <w:rPr>
        <w:rFonts w:ascii="Wingdings" w:hAnsi="Wingdings" w:hint="default"/>
      </w:rPr>
    </w:lvl>
    <w:lvl w:ilvl="3" w:tplc="6D4EB08A">
      <w:start w:val="1"/>
      <w:numFmt w:val="bullet"/>
      <w:lvlText w:val=""/>
      <w:lvlJc w:val="left"/>
      <w:pPr>
        <w:ind w:left="2880" w:hanging="360"/>
      </w:pPr>
      <w:rPr>
        <w:rFonts w:ascii="Symbol" w:hAnsi="Symbol" w:hint="default"/>
      </w:rPr>
    </w:lvl>
    <w:lvl w:ilvl="4" w:tplc="47BC7136">
      <w:start w:val="1"/>
      <w:numFmt w:val="bullet"/>
      <w:lvlText w:val="o"/>
      <w:lvlJc w:val="left"/>
      <w:pPr>
        <w:ind w:left="3600" w:hanging="360"/>
      </w:pPr>
      <w:rPr>
        <w:rFonts w:ascii="Courier New" w:hAnsi="Courier New" w:hint="default"/>
      </w:rPr>
    </w:lvl>
    <w:lvl w:ilvl="5" w:tplc="C218A0E2">
      <w:start w:val="1"/>
      <w:numFmt w:val="bullet"/>
      <w:lvlText w:val=""/>
      <w:lvlJc w:val="left"/>
      <w:pPr>
        <w:ind w:left="4320" w:hanging="360"/>
      </w:pPr>
      <w:rPr>
        <w:rFonts w:ascii="Wingdings" w:hAnsi="Wingdings" w:hint="default"/>
      </w:rPr>
    </w:lvl>
    <w:lvl w:ilvl="6" w:tplc="9E96672E">
      <w:start w:val="1"/>
      <w:numFmt w:val="bullet"/>
      <w:lvlText w:val=""/>
      <w:lvlJc w:val="left"/>
      <w:pPr>
        <w:ind w:left="5040" w:hanging="360"/>
      </w:pPr>
      <w:rPr>
        <w:rFonts w:ascii="Symbol" w:hAnsi="Symbol" w:hint="default"/>
      </w:rPr>
    </w:lvl>
    <w:lvl w:ilvl="7" w:tplc="C2EED504">
      <w:start w:val="1"/>
      <w:numFmt w:val="bullet"/>
      <w:lvlText w:val="o"/>
      <w:lvlJc w:val="left"/>
      <w:pPr>
        <w:ind w:left="5760" w:hanging="360"/>
      </w:pPr>
      <w:rPr>
        <w:rFonts w:ascii="Courier New" w:hAnsi="Courier New" w:hint="default"/>
      </w:rPr>
    </w:lvl>
    <w:lvl w:ilvl="8" w:tplc="7EF05AC6">
      <w:start w:val="1"/>
      <w:numFmt w:val="bullet"/>
      <w:lvlText w:val=""/>
      <w:lvlJc w:val="left"/>
      <w:pPr>
        <w:ind w:left="6480" w:hanging="360"/>
      </w:pPr>
      <w:rPr>
        <w:rFonts w:ascii="Wingdings" w:hAnsi="Wingdings" w:hint="default"/>
      </w:rPr>
    </w:lvl>
  </w:abstractNum>
  <w:abstractNum w:abstractNumId="1089" w15:restartNumberingAfterBreak="0">
    <w:nsid w:val="7D6E31BA"/>
    <w:multiLevelType w:val="hybridMultilevel"/>
    <w:tmpl w:val="FFFFFFFF"/>
    <w:lvl w:ilvl="0" w:tplc="CF5446E4">
      <w:start w:val="1"/>
      <w:numFmt w:val="bullet"/>
      <w:lvlText w:val=""/>
      <w:lvlJc w:val="left"/>
      <w:pPr>
        <w:ind w:left="720" w:hanging="360"/>
      </w:pPr>
      <w:rPr>
        <w:rFonts w:ascii="Symbol" w:hAnsi="Symbol" w:hint="default"/>
      </w:rPr>
    </w:lvl>
    <w:lvl w:ilvl="1" w:tplc="0252794A">
      <w:start w:val="1"/>
      <w:numFmt w:val="bullet"/>
      <w:lvlText w:val="o"/>
      <w:lvlJc w:val="left"/>
      <w:pPr>
        <w:ind w:left="1440" w:hanging="360"/>
      </w:pPr>
      <w:rPr>
        <w:rFonts w:ascii="Courier New" w:hAnsi="Courier New" w:hint="default"/>
      </w:rPr>
    </w:lvl>
    <w:lvl w:ilvl="2" w:tplc="A8BCC852">
      <w:start w:val="1"/>
      <w:numFmt w:val="bullet"/>
      <w:lvlText w:val=""/>
      <w:lvlJc w:val="left"/>
      <w:pPr>
        <w:ind w:left="2160" w:hanging="360"/>
      </w:pPr>
      <w:rPr>
        <w:rFonts w:ascii="Wingdings" w:hAnsi="Wingdings" w:hint="default"/>
      </w:rPr>
    </w:lvl>
    <w:lvl w:ilvl="3" w:tplc="AE78E7C8">
      <w:start w:val="1"/>
      <w:numFmt w:val="bullet"/>
      <w:lvlText w:val=""/>
      <w:lvlJc w:val="left"/>
      <w:pPr>
        <w:ind w:left="2880" w:hanging="360"/>
      </w:pPr>
      <w:rPr>
        <w:rFonts w:ascii="Symbol" w:hAnsi="Symbol" w:hint="default"/>
      </w:rPr>
    </w:lvl>
    <w:lvl w:ilvl="4" w:tplc="822C6D68">
      <w:start w:val="1"/>
      <w:numFmt w:val="bullet"/>
      <w:lvlText w:val="o"/>
      <w:lvlJc w:val="left"/>
      <w:pPr>
        <w:ind w:left="3600" w:hanging="360"/>
      </w:pPr>
      <w:rPr>
        <w:rFonts w:ascii="Courier New" w:hAnsi="Courier New" w:hint="default"/>
      </w:rPr>
    </w:lvl>
    <w:lvl w:ilvl="5" w:tplc="A0CE9B16">
      <w:start w:val="1"/>
      <w:numFmt w:val="bullet"/>
      <w:lvlText w:val=""/>
      <w:lvlJc w:val="left"/>
      <w:pPr>
        <w:ind w:left="4320" w:hanging="360"/>
      </w:pPr>
      <w:rPr>
        <w:rFonts w:ascii="Wingdings" w:hAnsi="Wingdings" w:hint="default"/>
      </w:rPr>
    </w:lvl>
    <w:lvl w:ilvl="6" w:tplc="22185AD4">
      <w:start w:val="1"/>
      <w:numFmt w:val="bullet"/>
      <w:lvlText w:val=""/>
      <w:lvlJc w:val="left"/>
      <w:pPr>
        <w:ind w:left="5040" w:hanging="360"/>
      </w:pPr>
      <w:rPr>
        <w:rFonts w:ascii="Symbol" w:hAnsi="Symbol" w:hint="default"/>
      </w:rPr>
    </w:lvl>
    <w:lvl w:ilvl="7" w:tplc="0C8229CA">
      <w:start w:val="1"/>
      <w:numFmt w:val="bullet"/>
      <w:lvlText w:val="o"/>
      <w:lvlJc w:val="left"/>
      <w:pPr>
        <w:ind w:left="5760" w:hanging="360"/>
      </w:pPr>
      <w:rPr>
        <w:rFonts w:ascii="Courier New" w:hAnsi="Courier New" w:hint="default"/>
      </w:rPr>
    </w:lvl>
    <w:lvl w:ilvl="8" w:tplc="6F6C1660">
      <w:start w:val="1"/>
      <w:numFmt w:val="bullet"/>
      <w:lvlText w:val=""/>
      <w:lvlJc w:val="left"/>
      <w:pPr>
        <w:ind w:left="6480" w:hanging="360"/>
      </w:pPr>
      <w:rPr>
        <w:rFonts w:ascii="Wingdings" w:hAnsi="Wingdings" w:hint="default"/>
      </w:rPr>
    </w:lvl>
  </w:abstractNum>
  <w:abstractNum w:abstractNumId="1090" w15:restartNumberingAfterBreak="0">
    <w:nsid w:val="7D7674CB"/>
    <w:multiLevelType w:val="hybridMultilevel"/>
    <w:tmpl w:val="FFFFFFFF"/>
    <w:lvl w:ilvl="0" w:tplc="C9F8A358">
      <w:start w:val="1"/>
      <w:numFmt w:val="bullet"/>
      <w:lvlText w:val=""/>
      <w:lvlJc w:val="left"/>
      <w:pPr>
        <w:ind w:left="720" w:hanging="360"/>
      </w:pPr>
      <w:rPr>
        <w:rFonts w:ascii="Symbol" w:hAnsi="Symbol" w:hint="default"/>
      </w:rPr>
    </w:lvl>
    <w:lvl w:ilvl="1" w:tplc="FFF0245E">
      <w:start w:val="1"/>
      <w:numFmt w:val="bullet"/>
      <w:lvlText w:val="o"/>
      <w:lvlJc w:val="left"/>
      <w:pPr>
        <w:ind w:left="1440" w:hanging="360"/>
      </w:pPr>
      <w:rPr>
        <w:rFonts w:ascii="Courier New" w:hAnsi="Courier New" w:hint="default"/>
      </w:rPr>
    </w:lvl>
    <w:lvl w:ilvl="2" w:tplc="A36E1E04">
      <w:start w:val="1"/>
      <w:numFmt w:val="bullet"/>
      <w:lvlText w:val=""/>
      <w:lvlJc w:val="left"/>
      <w:pPr>
        <w:ind w:left="2160" w:hanging="360"/>
      </w:pPr>
      <w:rPr>
        <w:rFonts w:ascii="Wingdings" w:hAnsi="Wingdings" w:hint="default"/>
      </w:rPr>
    </w:lvl>
    <w:lvl w:ilvl="3" w:tplc="F5D45BAE">
      <w:start w:val="1"/>
      <w:numFmt w:val="bullet"/>
      <w:lvlText w:val=""/>
      <w:lvlJc w:val="left"/>
      <w:pPr>
        <w:ind w:left="2880" w:hanging="360"/>
      </w:pPr>
      <w:rPr>
        <w:rFonts w:ascii="Symbol" w:hAnsi="Symbol" w:hint="default"/>
      </w:rPr>
    </w:lvl>
    <w:lvl w:ilvl="4" w:tplc="8DFC64FE">
      <w:start w:val="1"/>
      <w:numFmt w:val="bullet"/>
      <w:lvlText w:val="o"/>
      <w:lvlJc w:val="left"/>
      <w:pPr>
        <w:ind w:left="3600" w:hanging="360"/>
      </w:pPr>
      <w:rPr>
        <w:rFonts w:ascii="Courier New" w:hAnsi="Courier New" w:hint="default"/>
      </w:rPr>
    </w:lvl>
    <w:lvl w:ilvl="5" w:tplc="0534D396">
      <w:start w:val="1"/>
      <w:numFmt w:val="bullet"/>
      <w:lvlText w:val=""/>
      <w:lvlJc w:val="left"/>
      <w:pPr>
        <w:ind w:left="4320" w:hanging="360"/>
      </w:pPr>
      <w:rPr>
        <w:rFonts w:ascii="Wingdings" w:hAnsi="Wingdings" w:hint="default"/>
      </w:rPr>
    </w:lvl>
    <w:lvl w:ilvl="6" w:tplc="CFCC7C26">
      <w:start w:val="1"/>
      <w:numFmt w:val="bullet"/>
      <w:lvlText w:val=""/>
      <w:lvlJc w:val="left"/>
      <w:pPr>
        <w:ind w:left="5040" w:hanging="360"/>
      </w:pPr>
      <w:rPr>
        <w:rFonts w:ascii="Symbol" w:hAnsi="Symbol" w:hint="default"/>
      </w:rPr>
    </w:lvl>
    <w:lvl w:ilvl="7" w:tplc="24DED674">
      <w:start w:val="1"/>
      <w:numFmt w:val="bullet"/>
      <w:lvlText w:val="o"/>
      <w:lvlJc w:val="left"/>
      <w:pPr>
        <w:ind w:left="5760" w:hanging="360"/>
      </w:pPr>
      <w:rPr>
        <w:rFonts w:ascii="Courier New" w:hAnsi="Courier New" w:hint="default"/>
      </w:rPr>
    </w:lvl>
    <w:lvl w:ilvl="8" w:tplc="A7B8EE4C">
      <w:start w:val="1"/>
      <w:numFmt w:val="bullet"/>
      <w:lvlText w:val=""/>
      <w:lvlJc w:val="left"/>
      <w:pPr>
        <w:ind w:left="6480" w:hanging="360"/>
      </w:pPr>
      <w:rPr>
        <w:rFonts w:ascii="Wingdings" w:hAnsi="Wingdings" w:hint="default"/>
      </w:rPr>
    </w:lvl>
  </w:abstractNum>
  <w:abstractNum w:abstractNumId="1091" w15:restartNumberingAfterBreak="0">
    <w:nsid w:val="7D957F84"/>
    <w:multiLevelType w:val="hybridMultilevel"/>
    <w:tmpl w:val="62829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2" w15:restartNumberingAfterBreak="0">
    <w:nsid w:val="7DAD1ADC"/>
    <w:multiLevelType w:val="hybridMultilevel"/>
    <w:tmpl w:val="FFFFFFFF"/>
    <w:lvl w:ilvl="0" w:tplc="42A4DC54">
      <w:start w:val="1"/>
      <w:numFmt w:val="bullet"/>
      <w:lvlText w:val=""/>
      <w:lvlJc w:val="left"/>
      <w:pPr>
        <w:ind w:left="720" w:hanging="360"/>
      </w:pPr>
      <w:rPr>
        <w:rFonts w:ascii="Symbol" w:hAnsi="Symbol" w:hint="default"/>
      </w:rPr>
    </w:lvl>
    <w:lvl w:ilvl="1" w:tplc="0620547A">
      <w:start w:val="1"/>
      <w:numFmt w:val="bullet"/>
      <w:lvlText w:val="o"/>
      <w:lvlJc w:val="left"/>
      <w:pPr>
        <w:ind w:left="1440" w:hanging="360"/>
      </w:pPr>
      <w:rPr>
        <w:rFonts w:ascii="Courier New" w:hAnsi="Courier New" w:hint="default"/>
      </w:rPr>
    </w:lvl>
    <w:lvl w:ilvl="2" w:tplc="23F00CB6">
      <w:start w:val="1"/>
      <w:numFmt w:val="bullet"/>
      <w:lvlText w:val=""/>
      <w:lvlJc w:val="left"/>
      <w:pPr>
        <w:ind w:left="2160" w:hanging="360"/>
      </w:pPr>
      <w:rPr>
        <w:rFonts w:ascii="Wingdings" w:hAnsi="Wingdings" w:hint="default"/>
      </w:rPr>
    </w:lvl>
    <w:lvl w:ilvl="3" w:tplc="09F8BDA8">
      <w:start w:val="1"/>
      <w:numFmt w:val="bullet"/>
      <w:lvlText w:val=""/>
      <w:lvlJc w:val="left"/>
      <w:pPr>
        <w:ind w:left="2880" w:hanging="360"/>
      </w:pPr>
      <w:rPr>
        <w:rFonts w:ascii="Symbol" w:hAnsi="Symbol" w:hint="default"/>
      </w:rPr>
    </w:lvl>
    <w:lvl w:ilvl="4" w:tplc="6638118A">
      <w:start w:val="1"/>
      <w:numFmt w:val="bullet"/>
      <w:lvlText w:val="o"/>
      <w:lvlJc w:val="left"/>
      <w:pPr>
        <w:ind w:left="3600" w:hanging="360"/>
      </w:pPr>
      <w:rPr>
        <w:rFonts w:ascii="Courier New" w:hAnsi="Courier New" w:hint="default"/>
      </w:rPr>
    </w:lvl>
    <w:lvl w:ilvl="5" w:tplc="4E5A442C">
      <w:start w:val="1"/>
      <w:numFmt w:val="bullet"/>
      <w:lvlText w:val=""/>
      <w:lvlJc w:val="left"/>
      <w:pPr>
        <w:ind w:left="4320" w:hanging="360"/>
      </w:pPr>
      <w:rPr>
        <w:rFonts w:ascii="Wingdings" w:hAnsi="Wingdings" w:hint="default"/>
      </w:rPr>
    </w:lvl>
    <w:lvl w:ilvl="6" w:tplc="AD7C132A">
      <w:start w:val="1"/>
      <w:numFmt w:val="bullet"/>
      <w:lvlText w:val=""/>
      <w:lvlJc w:val="left"/>
      <w:pPr>
        <w:ind w:left="5040" w:hanging="360"/>
      </w:pPr>
      <w:rPr>
        <w:rFonts w:ascii="Symbol" w:hAnsi="Symbol" w:hint="default"/>
      </w:rPr>
    </w:lvl>
    <w:lvl w:ilvl="7" w:tplc="9EF0E8F2">
      <w:start w:val="1"/>
      <w:numFmt w:val="bullet"/>
      <w:lvlText w:val="o"/>
      <w:lvlJc w:val="left"/>
      <w:pPr>
        <w:ind w:left="5760" w:hanging="360"/>
      </w:pPr>
      <w:rPr>
        <w:rFonts w:ascii="Courier New" w:hAnsi="Courier New" w:hint="default"/>
      </w:rPr>
    </w:lvl>
    <w:lvl w:ilvl="8" w:tplc="18E8E9A6">
      <w:start w:val="1"/>
      <w:numFmt w:val="bullet"/>
      <w:lvlText w:val=""/>
      <w:lvlJc w:val="left"/>
      <w:pPr>
        <w:ind w:left="6480" w:hanging="360"/>
      </w:pPr>
      <w:rPr>
        <w:rFonts w:ascii="Wingdings" w:hAnsi="Wingdings" w:hint="default"/>
      </w:rPr>
    </w:lvl>
  </w:abstractNum>
  <w:abstractNum w:abstractNumId="1093" w15:restartNumberingAfterBreak="0">
    <w:nsid w:val="7DC82A92"/>
    <w:multiLevelType w:val="hybridMultilevel"/>
    <w:tmpl w:val="FFFFFFFF"/>
    <w:lvl w:ilvl="0" w:tplc="A52E47A2">
      <w:start w:val="1"/>
      <w:numFmt w:val="bullet"/>
      <w:lvlText w:val=""/>
      <w:lvlJc w:val="left"/>
      <w:pPr>
        <w:ind w:left="720" w:hanging="360"/>
      </w:pPr>
      <w:rPr>
        <w:rFonts w:ascii="Symbol" w:hAnsi="Symbol" w:hint="default"/>
      </w:rPr>
    </w:lvl>
    <w:lvl w:ilvl="1" w:tplc="810286D0">
      <w:start w:val="1"/>
      <w:numFmt w:val="bullet"/>
      <w:lvlText w:val="o"/>
      <w:lvlJc w:val="left"/>
      <w:pPr>
        <w:ind w:left="1440" w:hanging="360"/>
      </w:pPr>
      <w:rPr>
        <w:rFonts w:ascii="Courier New" w:hAnsi="Courier New" w:hint="default"/>
      </w:rPr>
    </w:lvl>
    <w:lvl w:ilvl="2" w:tplc="5F9A17B0">
      <w:start w:val="1"/>
      <w:numFmt w:val="bullet"/>
      <w:lvlText w:val=""/>
      <w:lvlJc w:val="left"/>
      <w:pPr>
        <w:ind w:left="2160" w:hanging="360"/>
      </w:pPr>
      <w:rPr>
        <w:rFonts w:ascii="Wingdings" w:hAnsi="Wingdings" w:hint="default"/>
      </w:rPr>
    </w:lvl>
    <w:lvl w:ilvl="3" w:tplc="1B3626B0">
      <w:start w:val="1"/>
      <w:numFmt w:val="bullet"/>
      <w:lvlText w:val=""/>
      <w:lvlJc w:val="left"/>
      <w:pPr>
        <w:ind w:left="2880" w:hanging="360"/>
      </w:pPr>
      <w:rPr>
        <w:rFonts w:ascii="Symbol" w:hAnsi="Symbol" w:hint="default"/>
      </w:rPr>
    </w:lvl>
    <w:lvl w:ilvl="4" w:tplc="749880DC">
      <w:start w:val="1"/>
      <w:numFmt w:val="bullet"/>
      <w:lvlText w:val="o"/>
      <w:lvlJc w:val="left"/>
      <w:pPr>
        <w:ind w:left="3600" w:hanging="360"/>
      </w:pPr>
      <w:rPr>
        <w:rFonts w:ascii="Courier New" w:hAnsi="Courier New" w:hint="default"/>
      </w:rPr>
    </w:lvl>
    <w:lvl w:ilvl="5" w:tplc="DA7A26A6">
      <w:start w:val="1"/>
      <w:numFmt w:val="bullet"/>
      <w:lvlText w:val=""/>
      <w:lvlJc w:val="left"/>
      <w:pPr>
        <w:ind w:left="4320" w:hanging="360"/>
      </w:pPr>
      <w:rPr>
        <w:rFonts w:ascii="Wingdings" w:hAnsi="Wingdings" w:hint="default"/>
      </w:rPr>
    </w:lvl>
    <w:lvl w:ilvl="6" w:tplc="FAA40ECA">
      <w:start w:val="1"/>
      <w:numFmt w:val="bullet"/>
      <w:lvlText w:val=""/>
      <w:lvlJc w:val="left"/>
      <w:pPr>
        <w:ind w:left="5040" w:hanging="360"/>
      </w:pPr>
      <w:rPr>
        <w:rFonts w:ascii="Symbol" w:hAnsi="Symbol" w:hint="default"/>
      </w:rPr>
    </w:lvl>
    <w:lvl w:ilvl="7" w:tplc="D1FAE488">
      <w:start w:val="1"/>
      <w:numFmt w:val="bullet"/>
      <w:lvlText w:val="o"/>
      <w:lvlJc w:val="left"/>
      <w:pPr>
        <w:ind w:left="5760" w:hanging="360"/>
      </w:pPr>
      <w:rPr>
        <w:rFonts w:ascii="Courier New" w:hAnsi="Courier New" w:hint="default"/>
      </w:rPr>
    </w:lvl>
    <w:lvl w:ilvl="8" w:tplc="D28A8796">
      <w:start w:val="1"/>
      <w:numFmt w:val="bullet"/>
      <w:lvlText w:val=""/>
      <w:lvlJc w:val="left"/>
      <w:pPr>
        <w:ind w:left="6480" w:hanging="360"/>
      </w:pPr>
      <w:rPr>
        <w:rFonts w:ascii="Wingdings" w:hAnsi="Wingdings" w:hint="default"/>
      </w:rPr>
    </w:lvl>
  </w:abstractNum>
  <w:abstractNum w:abstractNumId="1094" w15:restartNumberingAfterBreak="0">
    <w:nsid w:val="7DD232CB"/>
    <w:multiLevelType w:val="hybridMultilevel"/>
    <w:tmpl w:val="FFFFFFFF"/>
    <w:lvl w:ilvl="0" w:tplc="CAF834C0">
      <w:start w:val="1"/>
      <w:numFmt w:val="bullet"/>
      <w:lvlText w:val=""/>
      <w:lvlJc w:val="left"/>
      <w:pPr>
        <w:ind w:left="720" w:hanging="360"/>
      </w:pPr>
      <w:rPr>
        <w:rFonts w:ascii="Symbol" w:hAnsi="Symbol" w:hint="default"/>
      </w:rPr>
    </w:lvl>
    <w:lvl w:ilvl="1" w:tplc="F7B47EB2">
      <w:start w:val="1"/>
      <w:numFmt w:val="bullet"/>
      <w:lvlText w:val="o"/>
      <w:lvlJc w:val="left"/>
      <w:pPr>
        <w:ind w:left="1440" w:hanging="360"/>
      </w:pPr>
      <w:rPr>
        <w:rFonts w:ascii="Courier New" w:hAnsi="Courier New" w:hint="default"/>
      </w:rPr>
    </w:lvl>
    <w:lvl w:ilvl="2" w:tplc="FA7AC4EA">
      <w:start w:val="1"/>
      <w:numFmt w:val="bullet"/>
      <w:lvlText w:val=""/>
      <w:lvlJc w:val="left"/>
      <w:pPr>
        <w:ind w:left="2160" w:hanging="360"/>
      </w:pPr>
      <w:rPr>
        <w:rFonts w:ascii="Wingdings" w:hAnsi="Wingdings" w:hint="default"/>
      </w:rPr>
    </w:lvl>
    <w:lvl w:ilvl="3" w:tplc="B9081354">
      <w:start w:val="1"/>
      <w:numFmt w:val="bullet"/>
      <w:lvlText w:val=""/>
      <w:lvlJc w:val="left"/>
      <w:pPr>
        <w:ind w:left="2880" w:hanging="360"/>
      </w:pPr>
      <w:rPr>
        <w:rFonts w:ascii="Symbol" w:hAnsi="Symbol" w:hint="default"/>
      </w:rPr>
    </w:lvl>
    <w:lvl w:ilvl="4" w:tplc="C5A012A0">
      <w:start w:val="1"/>
      <w:numFmt w:val="bullet"/>
      <w:lvlText w:val="o"/>
      <w:lvlJc w:val="left"/>
      <w:pPr>
        <w:ind w:left="3600" w:hanging="360"/>
      </w:pPr>
      <w:rPr>
        <w:rFonts w:ascii="Courier New" w:hAnsi="Courier New" w:hint="default"/>
      </w:rPr>
    </w:lvl>
    <w:lvl w:ilvl="5" w:tplc="E9365558">
      <w:start w:val="1"/>
      <w:numFmt w:val="bullet"/>
      <w:lvlText w:val=""/>
      <w:lvlJc w:val="left"/>
      <w:pPr>
        <w:ind w:left="4320" w:hanging="360"/>
      </w:pPr>
      <w:rPr>
        <w:rFonts w:ascii="Wingdings" w:hAnsi="Wingdings" w:hint="default"/>
      </w:rPr>
    </w:lvl>
    <w:lvl w:ilvl="6" w:tplc="A79A4996">
      <w:start w:val="1"/>
      <w:numFmt w:val="bullet"/>
      <w:lvlText w:val=""/>
      <w:lvlJc w:val="left"/>
      <w:pPr>
        <w:ind w:left="5040" w:hanging="360"/>
      </w:pPr>
      <w:rPr>
        <w:rFonts w:ascii="Symbol" w:hAnsi="Symbol" w:hint="default"/>
      </w:rPr>
    </w:lvl>
    <w:lvl w:ilvl="7" w:tplc="73F4F482">
      <w:start w:val="1"/>
      <w:numFmt w:val="bullet"/>
      <w:lvlText w:val="o"/>
      <w:lvlJc w:val="left"/>
      <w:pPr>
        <w:ind w:left="5760" w:hanging="360"/>
      </w:pPr>
      <w:rPr>
        <w:rFonts w:ascii="Courier New" w:hAnsi="Courier New" w:hint="default"/>
      </w:rPr>
    </w:lvl>
    <w:lvl w:ilvl="8" w:tplc="D466C730">
      <w:start w:val="1"/>
      <w:numFmt w:val="bullet"/>
      <w:lvlText w:val=""/>
      <w:lvlJc w:val="left"/>
      <w:pPr>
        <w:ind w:left="6480" w:hanging="360"/>
      </w:pPr>
      <w:rPr>
        <w:rFonts w:ascii="Wingdings" w:hAnsi="Wingdings" w:hint="default"/>
      </w:rPr>
    </w:lvl>
  </w:abstractNum>
  <w:abstractNum w:abstractNumId="1095" w15:restartNumberingAfterBreak="0">
    <w:nsid w:val="7DD63D28"/>
    <w:multiLevelType w:val="hybridMultilevel"/>
    <w:tmpl w:val="61185960"/>
    <w:lvl w:ilvl="0" w:tplc="407A057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6" w15:restartNumberingAfterBreak="0">
    <w:nsid w:val="7DDC3B32"/>
    <w:multiLevelType w:val="hybridMultilevel"/>
    <w:tmpl w:val="FFFFFFFF"/>
    <w:lvl w:ilvl="0" w:tplc="62363770">
      <w:start w:val="1"/>
      <w:numFmt w:val="bullet"/>
      <w:lvlText w:val=""/>
      <w:lvlJc w:val="left"/>
      <w:pPr>
        <w:ind w:left="720" w:hanging="360"/>
      </w:pPr>
      <w:rPr>
        <w:rFonts w:ascii="Symbol" w:hAnsi="Symbol" w:hint="default"/>
      </w:rPr>
    </w:lvl>
    <w:lvl w:ilvl="1" w:tplc="4E36061C">
      <w:start w:val="1"/>
      <w:numFmt w:val="bullet"/>
      <w:lvlText w:val="o"/>
      <w:lvlJc w:val="left"/>
      <w:pPr>
        <w:ind w:left="1440" w:hanging="360"/>
      </w:pPr>
      <w:rPr>
        <w:rFonts w:ascii="Courier New" w:hAnsi="Courier New" w:hint="default"/>
      </w:rPr>
    </w:lvl>
    <w:lvl w:ilvl="2" w:tplc="99A82FE2">
      <w:start w:val="1"/>
      <w:numFmt w:val="bullet"/>
      <w:lvlText w:val=""/>
      <w:lvlJc w:val="left"/>
      <w:pPr>
        <w:ind w:left="2160" w:hanging="360"/>
      </w:pPr>
      <w:rPr>
        <w:rFonts w:ascii="Wingdings" w:hAnsi="Wingdings" w:hint="default"/>
      </w:rPr>
    </w:lvl>
    <w:lvl w:ilvl="3" w:tplc="4DC4EEC6">
      <w:start w:val="1"/>
      <w:numFmt w:val="bullet"/>
      <w:lvlText w:val=""/>
      <w:lvlJc w:val="left"/>
      <w:pPr>
        <w:ind w:left="2880" w:hanging="360"/>
      </w:pPr>
      <w:rPr>
        <w:rFonts w:ascii="Symbol" w:hAnsi="Symbol" w:hint="default"/>
      </w:rPr>
    </w:lvl>
    <w:lvl w:ilvl="4" w:tplc="E27C2AD0">
      <w:start w:val="1"/>
      <w:numFmt w:val="bullet"/>
      <w:lvlText w:val="o"/>
      <w:lvlJc w:val="left"/>
      <w:pPr>
        <w:ind w:left="3600" w:hanging="360"/>
      </w:pPr>
      <w:rPr>
        <w:rFonts w:ascii="Courier New" w:hAnsi="Courier New" w:hint="default"/>
      </w:rPr>
    </w:lvl>
    <w:lvl w:ilvl="5" w:tplc="D054C8A2">
      <w:start w:val="1"/>
      <w:numFmt w:val="bullet"/>
      <w:lvlText w:val=""/>
      <w:lvlJc w:val="left"/>
      <w:pPr>
        <w:ind w:left="4320" w:hanging="360"/>
      </w:pPr>
      <w:rPr>
        <w:rFonts w:ascii="Wingdings" w:hAnsi="Wingdings" w:hint="default"/>
      </w:rPr>
    </w:lvl>
    <w:lvl w:ilvl="6" w:tplc="A4E42E5A">
      <w:start w:val="1"/>
      <w:numFmt w:val="bullet"/>
      <w:lvlText w:val=""/>
      <w:lvlJc w:val="left"/>
      <w:pPr>
        <w:ind w:left="5040" w:hanging="360"/>
      </w:pPr>
      <w:rPr>
        <w:rFonts w:ascii="Symbol" w:hAnsi="Symbol" w:hint="default"/>
      </w:rPr>
    </w:lvl>
    <w:lvl w:ilvl="7" w:tplc="C2B05516">
      <w:start w:val="1"/>
      <w:numFmt w:val="bullet"/>
      <w:lvlText w:val="o"/>
      <w:lvlJc w:val="left"/>
      <w:pPr>
        <w:ind w:left="5760" w:hanging="360"/>
      </w:pPr>
      <w:rPr>
        <w:rFonts w:ascii="Courier New" w:hAnsi="Courier New" w:hint="default"/>
      </w:rPr>
    </w:lvl>
    <w:lvl w:ilvl="8" w:tplc="C38EB260">
      <w:start w:val="1"/>
      <w:numFmt w:val="bullet"/>
      <w:lvlText w:val=""/>
      <w:lvlJc w:val="left"/>
      <w:pPr>
        <w:ind w:left="6480" w:hanging="360"/>
      </w:pPr>
      <w:rPr>
        <w:rFonts w:ascii="Wingdings" w:hAnsi="Wingdings" w:hint="default"/>
      </w:rPr>
    </w:lvl>
  </w:abstractNum>
  <w:abstractNum w:abstractNumId="1097" w15:restartNumberingAfterBreak="0">
    <w:nsid w:val="7E140A02"/>
    <w:multiLevelType w:val="hybridMultilevel"/>
    <w:tmpl w:val="FFFFFFFF"/>
    <w:lvl w:ilvl="0" w:tplc="59F46708">
      <w:start w:val="1"/>
      <w:numFmt w:val="bullet"/>
      <w:lvlText w:val=""/>
      <w:lvlJc w:val="left"/>
      <w:pPr>
        <w:ind w:left="720" w:hanging="360"/>
      </w:pPr>
      <w:rPr>
        <w:rFonts w:ascii="Symbol" w:hAnsi="Symbol" w:hint="default"/>
      </w:rPr>
    </w:lvl>
    <w:lvl w:ilvl="1" w:tplc="1ED63868">
      <w:start w:val="1"/>
      <w:numFmt w:val="bullet"/>
      <w:lvlText w:val="o"/>
      <w:lvlJc w:val="left"/>
      <w:pPr>
        <w:ind w:left="1440" w:hanging="360"/>
      </w:pPr>
      <w:rPr>
        <w:rFonts w:ascii="Courier New" w:hAnsi="Courier New" w:hint="default"/>
      </w:rPr>
    </w:lvl>
    <w:lvl w:ilvl="2" w:tplc="4D785190">
      <w:start w:val="1"/>
      <w:numFmt w:val="bullet"/>
      <w:lvlText w:val=""/>
      <w:lvlJc w:val="left"/>
      <w:pPr>
        <w:ind w:left="2160" w:hanging="360"/>
      </w:pPr>
      <w:rPr>
        <w:rFonts w:ascii="Wingdings" w:hAnsi="Wingdings" w:hint="default"/>
      </w:rPr>
    </w:lvl>
    <w:lvl w:ilvl="3" w:tplc="7222E5BA">
      <w:start w:val="1"/>
      <w:numFmt w:val="bullet"/>
      <w:lvlText w:val=""/>
      <w:lvlJc w:val="left"/>
      <w:pPr>
        <w:ind w:left="2880" w:hanging="360"/>
      </w:pPr>
      <w:rPr>
        <w:rFonts w:ascii="Symbol" w:hAnsi="Symbol" w:hint="default"/>
      </w:rPr>
    </w:lvl>
    <w:lvl w:ilvl="4" w:tplc="A79A4E60">
      <w:start w:val="1"/>
      <w:numFmt w:val="bullet"/>
      <w:lvlText w:val="o"/>
      <w:lvlJc w:val="left"/>
      <w:pPr>
        <w:ind w:left="3600" w:hanging="360"/>
      </w:pPr>
      <w:rPr>
        <w:rFonts w:ascii="Courier New" w:hAnsi="Courier New" w:hint="default"/>
      </w:rPr>
    </w:lvl>
    <w:lvl w:ilvl="5" w:tplc="497A53B4">
      <w:start w:val="1"/>
      <w:numFmt w:val="bullet"/>
      <w:lvlText w:val=""/>
      <w:lvlJc w:val="left"/>
      <w:pPr>
        <w:ind w:left="4320" w:hanging="360"/>
      </w:pPr>
      <w:rPr>
        <w:rFonts w:ascii="Wingdings" w:hAnsi="Wingdings" w:hint="default"/>
      </w:rPr>
    </w:lvl>
    <w:lvl w:ilvl="6" w:tplc="A35EC10C">
      <w:start w:val="1"/>
      <w:numFmt w:val="bullet"/>
      <w:lvlText w:val=""/>
      <w:lvlJc w:val="left"/>
      <w:pPr>
        <w:ind w:left="5040" w:hanging="360"/>
      </w:pPr>
      <w:rPr>
        <w:rFonts w:ascii="Symbol" w:hAnsi="Symbol" w:hint="default"/>
      </w:rPr>
    </w:lvl>
    <w:lvl w:ilvl="7" w:tplc="837A4E30">
      <w:start w:val="1"/>
      <w:numFmt w:val="bullet"/>
      <w:lvlText w:val="o"/>
      <w:lvlJc w:val="left"/>
      <w:pPr>
        <w:ind w:left="5760" w:hanging="360"/>
      </w:pPr>
      <w:rPr>
        <w:rFonts w:ascii="Courier New" w:hAnsi="Courier New" w:hint="default"/>
      </w:rPr>
    </w:lvl>
    <w:lvl w:ilvl="8" w:tplc="F8825F40">
      <w:start w:val="1"/>
      <w:numFmt w:val="bullet"/>
      <w:lvlText w:val=""/>
      <w:lvlJc w:val="left"/>
      <w:pPr>
        <w:ind w:left="6480" w:hanging="360"/>
      </w:pPr>
      <w:rPr>
        <w:rFonts w:ascii="Wingdings" w:hAnsi="Wingdings" w:hint="default"/>
      </w:rPr>
    </w:lvl>
  </w:abstractNum>
  <w:abstractNum w:abstractNumId="1098" w15:restartNumberingAfterBreak="0">
    <w:nsid w:val="7E3100E3"/>
    <w:multiLevelType w:val="hybridMultilevel"/>
    <w:tmpl w:val="FFFFFFFF"/>
    <w:lvl w:ilvl="0" w:tplc="7A36FBF0">
      <w:start w:val="1"/>
      <w:numFmt w:val="bullet"/>
      <w:lvlText w:val=""/>
      <w:lvlJc w:val="left"/>
      <w:pPr>
        <w:ind w:left="720" w:hanging="360"/>
      </w:pPr>
      <w:rPr>
        <w:rFonts w:ascii="Symbol" w:hAnsi="Symbol" w:hint="default"/>
      </w:rPr>
    </w:lvl>
    <w:lvl w:ilvl="1" w:tplc="D8DABF76">
      <w:start w:val="1"/>
      <w:numFmt w:val="bullet"/>
      <w:lvlText w:val="o"/>
      <w:lvlJc w:val="left"/>
      <w:pPr>
        <w:ind w:left="1440" w:hanging="360"/>
      </w:pPr>
      <w:rPr>
        <w:rFonts w:ascii="Courier New" w:hAnsi="Courier New" w:hint="default"/>
      </w:rPr>
    </w:lvl>
    <w:lvl w:ilvl="2" w:tplc="A1CA3228">
      <w:start w:val="1"/>
      <w:numFmt w:val="bullet"/>
      <w:lvlText w:val=""/>
      <w:lvlJc w:val="left"/>
      <w:pPr>
        <w:ind w:left="2160" w:hanging="360"/>
      </w:pPr>
      <w:rPr>
        <w:rFonts w:ascii="Wingdings" w:hAnsi="Wingdings" w:hint="default"/>
      </w:rPr>
    </w:lvl>
    <w:lvl w:ilvl="3" w:tplc="AEF8137C">
      <w:start w:val="1"/>
      <w:numFmt w:val="bullet"/>
      <w:lvlText w:val=""/>
      <w:lvlJc w:val="left"/>
      <w:pPr>
        <w:ind w:left="2880" w:hanging="360"/>
      </w:pPr>
      <w:rPr>
        <w:rFonts w:ascii="Symbol" w:hAnsi="Symbol" w:hint="default"/>
      </w:rPr>
    </w:lvl>
    <w:lvl w:ilvl="4" w:tplc="E2D24398">
      <w:start w:val="1"/>
      <w:numFmt w:val="bullet"/>
      <w:lvlText w:val="o"/>
      <w:lvlJc w:val="left"/>
      <w:pPr>
        <w:ind w:left="3600" w:hanging="360"/>
      </w:pPr>
      <w:rPr>
        <w:rFonts w:ascii="Courier New" w:hAnsi="Courier New" w:hint="default"/>
      </w:rPr>
    </w:lvl>
    <w:lvl w:ilvl="5" w:tplc="98A2EEE8">
      <w:start w:val="1"/>
      <w:numFmt w:val="bullet"/>
      <w:lvlText w:val=""/>
      <w:lvlJc w:val="left"/>
      <w:pPr>
        <w:ind w:left="4320" w:hanging="360"/>
      </w:pPr>
      <w:rPr>
        <w:rFonts w:ascii="Wingdings" w:hAnsi="Wingdings" w:hint="default"/>
      </w:rPr>
    </w:lvl>
    <w:lvl w:ilvl="6" w:tplc="F342C970">
      <w:start w:val="1"/>
      <w:numFmt w:val="bullet"/>
      <w:lvlText w:val=""/>
      <w:lvlJc w:val="left"/>
      <w:pPr>
        <w:ind w:left="5040" w:hanging="360"/>
      </w:pPr>
      <w:rPr>
        <w:rFonts w:ascii="Symbol" w:hAnsi="Symbol" w:hint="default"/>
      </w:rPr>
    </w:lvl>
    <w:lvl w:ilvl="7" w:tplc="81C00D56">
      <w:start w:val="1"/>
      <w:numFmt w:val="bullet"/>
      <w:lvlText w:val="o"/>
      <w:lvlJc w:val="left"/>
      <w:pPr>
        <w:ind w:left="5760" w:hanging="360"/>
      </w:pPr>
      <w:rPr>
        <w:rFonts w:ascii="Courier New" w:hAnsi="Courier New" w:hint="default"/>
      </w:rPr>
    </w:lvl>
    <w:lvl w:ilvl="8" w:tplc="F59ABAE6">
      <w:start w:val="1"/>
      <w:numFmt w:val="bullet"/>
      <w:lvlText w:val=""/>
      <w:lvlJc w:val="left"/>
      <w:pPr>
        <w:ind w:left="6480" w:hanging="360"/>
      </w:pPr>
      <w:rPr>
        <w:rFonts w:ascii="Wingdings" w:hAnsi="Wingdings" w:hint="default"/>
      </w:rPr>
    </w:lvl>
  </w:abstractNum>
  <w:abstractNum w:abstractNumId="1099" w15:restartNumberingAfterBreak="0">
    <w:nsid w:val="7E4F6A57"/>
    <w:multiLevelType w:val="hybridMultilevel"/>
    <w:tmpl w:val="FFFFFFFF"/>
    <w:lvl w:ilvl="0" w:tplc="A9582F02">
      <w:start w:val="1"/>
      <w:numFmt w:val="bullet"/>
      <w:lvlText w:val=""/>
      <w:lvlJc w:val="left"/>
      <w:pPr>
        <w:ind w:left="720" w:hanging="360"/>
      </w:pPr>
      <w:rPr>
        <w:rFonts w:ascii="Symbol" w:hAnsi="Symbol" w:hint="default"/>
      </w:rPr>
    </w:lvl>
    <w:lvl w:ilvl="1" w:tplc="ED44E680">
      <w:start w:val="1"/>
      <w:numFmt w:val="bullet"/>
      <w:lvlText w:val="o"/>
      <w:lvlJc w:val="left"/>
      <w:pPr>
        <w:ind w:left="1440" w:hanging="360"/>
      </w:pPr>
      <w:rPr>
        <w:rFonts w:ascii="Courier New" w:hAnsi="Courier New" w:hint="default"/>
      </w:rPr>
    </w:lvl>
    <w:lvl w:ilvl="2" w:tplc="7604ECB2">
      <w:start w:val="1"/>
      <w:numFmt w:val="bullet"/>
      <w:lvlText w:val=""/>
      <w:lvlJc w:val="left"/>
      <w:pPr>
        <w:ind w:left="2160" w:hanging="360"/>
      </w:pPr>
      <w:rPr>
        <w:rFonts w:ascii="Wingdings" w:hAnsi="Wingdings" w:hint="default"/>
      </w:rPr>
    </w:lvl>
    <w:lvl w:ilvl="3" w:tplc="23245CFC">
      <w:start w:val="1"/>
      <w:numFmt w:val="bullet"/>
      <w:lvlText w:val=""/>
      <w:lvlJc w:val="left"/>
      <w:pPr>
        <w:ind w:left="2880" w:hanging="360"/>
      </w:pPr>
      <w:rPr>
        <w:rFonts w:ascii="Symbol" w:hAnsi="Symbol" w:hint="default"/>
      </w:rPr>
    </w:lvl>
    <w:lvl w:ilvl="4" w:tplc="9DB475E2">
      <w:start w:val="1"/>
      <w:numFmt w:val="bullet"/>
      <w:lvlText w:val="o"/>
      <w:lvlJc w:val="left"/>
      <w:pPr>
        <w:ind w:left="3600" w:hanging="360"/>
      </w:pPr>
      <w:rPr>
        <w:rFonts w:ascii="Courier New" w:hAnsi="Courier New" w:hint="default"/>
      </w:rPr>
    </w:lvl>
    <w:lvl w:ilvl="5" w:tplc="FC06290E">
      <w:start w:val="1"/>
      <w:numFmt w:val="bullet"/>
      <w:lvlText w:val=""/>
      <w:lvlJc w:val="left"/>
      <w:pPr>
        <w:ind w:left="4320" w:hanging="360"/>
      </w:pPr>
      <w:rPr>
        <w:rFonts w:ascii="Wingdings" w:hAnsi="Wingdings" w:hint="default"/>
      </w:rPr>
    </w:lvl>
    <w:lvl w:ilvl="6" w:tplc="6F00BF82">
      <w:start w:val="1"/>
      <w:numFmt w:val="bullet"/>
      <w:lvlText w:val=""/>
      <w:lvlJc w:val="left"/>
      <w:pPr>
        <w:ind w:left="5040" w:hanging="360"/>
      </w:pPr>
      <w:rPr>
        <w:rFonts w:ascii="Symbol" w:hAnsi="Symbol" w:hint="default"/>
      </w:rPr>
    </w:lvl>
    <w:lvl w:ilvl="7" w:tplc="8EC6D066">
      <w:start w:val="1"/>
      <w:numFmt w:val="bullet"/>
      <w:lvlText w:val="o"/>
      <w:lvlJc w:val="left"/>
      <w:pPr>
        <w:ind w:left="5760" w:hanging="360"/>
      </w:pPr>
      <w:rPr>
        <w:rFonts w:ascii="Courier New" w:hAnsi="Courier New" w:hint="default"/>
      </w:rPr>
    </w:lvl>
    <w:lvl w:ilvl="8" w:tplc="76BEFA68">
      <w:start w:val="1"/>
      <w:numFmt w:val="bullet"/>
      <w:lvlText w:val=""/>
      <w:lvlJc w:val="left"/>
      <w:pPr>
        <w:ind w:left="6480" w:hanging="360"/>
      </w:pPr>
      <w:rPr>
        <w:rFonts w:ascii="Wingdings" w:hAnsi="Wingdings" w:hint="default"/>
      </w:rPr>
    </w:lvl>
  </w:abstractNum>
  <w:abstractNum w:abstractNumId="1100" w15:restartNumberingAfterBreak="0">
    <w:nsid w:val="7E58489A"/>
    <w:multiLevelType w:val="hybridMultilevel"/>
    <w:tmpl w:val="FFFFFFFF"/>
    <w:lvl w:ilvl="0" w:tplc="DD20BD16">
      <w:start w:val="1"/>
      <w:numFmt w:val="bullet"/>
      <w:lvlText w:val=""/>
      <w:lvlJc w:val="left"/>
      <w:pPr>
        <w:ind w:left="720" w:hanging="360"/>
      </w:pPr>
      <w:rPr>
        <w:rFonts w:ascii="Symbol" w:hAnsi="Symbol" w:hint="default"/>
      </w:rPr>
    </w:lvl>
    <w:lvl w:ilvl="1" w:tplc="8048DC82">
      <w:start w:val="1"/>
      <w:numFmt w:val="bullet"/>
      <w:lvlText w:val="o"/>
      <w:lvlJc w:val="left"/>
      <w:pPr>
        <w:ind w:left="1440" w:hanging="360"/>
      </w:pPr>
      <w:rPr>
        <w:rFonts w:ascii="Courier New" w:hAnsi="Courier New" w:hint="default"/>
      </w:rPr>
    </w:lvl>
    <w:lvl w:ilvl="2" w:tplc="263C56B2">
      <w:start w:val="1"/>
      <w:numFmt w:val="bullet"/>
      <w:lvlText w:val=""/>
      <w:lvlJc w:val="left"/>
      <w:pPr>
        <w:ind w:left="2160" w:hanging="360"/>
      </w:pPr>
      <w:rPr>
        <w:rFonts w:ascii="Wingdings" w:hAnsi="Wingdings" w:hint="default"/>
      </w:rPr>
    </w:lvl>
    <w:lvl w:ilvl="3" w:tplc="4FD86278">
      <w:start w:val="1"/>
      <w:numFmt w:val="bullet"/>
      <w:lvlText w:val=""/>
      <w:lvlJc w:val="left"/>
      <w:pPr>
        <w:ind w:left="2880" w:hanging="360"/>
      </w:pPr>
      <w:rPr>
        <w:rFonts w:ascii="Symbol" w:hAnsi="Symbol" w:hint="default"/>
      </w:rPr>
    </w:lvl>
    <w:lvl w:ilvl="4" w:tplc="F4BA337C">
      <w:start w:val="1"/>
      <w:numFmt w:val="bullet"/>
      <w:lvlText w:val="o"/>
      <w:lvlJc w:val="left"/>
      <w:pPr>
        <w:ind w:left="3600" w:hanging="360"/>
      </w:pPr>
      <w:rPr>
        <w:rFonts w:ascii="Courier New" w:hAnsi="Courier New" w:hint="default"/>
      </w:rPr>
    </w:lvl>
    <w:lvl w:ilvl="5" w:tplc="A43E7826">
      <w:start w:val="1"/>
      <w:numFmt w:val="bullet"/>
      <w:lvlText w:val=""/>
      <w:lvlJc w:val="left"/>
      <w:pPr>
        <w:ind w:left="4320" w:hanging="360"/>
      </w:pPr>
      <w:rPr>
        <w:rFonts w:ascii="Wingdings" w:hAnsi="Wingdings" w:hint="default"/>
      </w:rPr>
    </w:lvl>
    <w:lvl w:ilvl="6" w:tplc="E8A21F4A">
      <w:start w:val="1"/>
      <w:numFmt w:val="bullet"/>
      <w:lvlText w:val=""/>
      <w:lvlJc w:val="left"/>
      <w:pPr>
        <w:ind w:left="5040" w:hanging="360"/>
      </w:pPr>
      <w:rPr>
        <w:rFonts w:ascii="Symbol" w:hAnsi="Symbol" w:hint="default"/>
      </w:rPr>
    </w:lvl>
    <w:lvl w:ilvl="7" w:tplc="E5660716">
      <w:start w:val="1"/>
      <w:numFmt w:val="bullet"/>
      <w:lvlText w:val="o"/>
      <w:lvlJc w:val="left"/>
      <w:pPr>
        <w:ind w:left="5760" w:hanging="360"/>
      </w:pPr>
      <w:rPr>
        <w:rFonts w:ascii="Courier New" w:hAnsi="Courier New" w:hint="default"/>
      </w:rPr>
    </w:lvl>
    <w:lvl w:ilvl="8" w:tplc="27FC49C0">
      <w:start w:val="1"/>
      <w:numFmt w:val="bullet"/>
      <w:lvlText w:val=""/>
      <w:lvlJc w:val="left"/>
      <w:pPr>
        <w:ind w:left="6480" w:hanging="360"/>
      </w:pPr>
      <w:rPr>
        <w:rFonts w:ascii="Wingdings" w:hAnsi="Wingdings" w:hint="default"/>
      </w:rPr>
    </w:lvl>
  </w:abstractNum>
  <w:abstractNum w:abstractNumId="1101" w15:restartNumberingAfterBreak="0">
    <w:nsid w:val="7E7E770C"/>
    <w:multiLevelType w:val="hybridMultilevel"/>
    <w:tmpl w:val="FFFFFFFF"/>
    <w:lvl w:ilvl="0" w:tplc="90D250A2">
      <w:start w:val="1"/>
      <w:numFmt w:val="bullet"/>
      <w:lvlText w:val=""/>
      <w:lvlJc w:val="left"/>
      <w:pPr>
        <w:ind w:left="720" w:hanging="360"/>
      </w:pPr>
      <w:rPr>
        <w:rFonts w:ascii="Symbol" w:hAnsi="Symbol" w:hint="default"/>
      </w:rPr>
    </w:lvl>
    <w:lvl w:ilvl="1" w:tplc="C8D4268C">
      <w:start w:val="1"/>
      <w:numFmt w:val="bullet"/>
      <w:lvlText w:val="o"/>
      <w:lvlJc w:val="left"/>
      <w:pPr>
        <w:ind w:left="1440" w:hanging="360"/>
      </w:pPr>
      <w:rPr>
        <w:rFonts w:ascii="Courier New" w:hAnsi="Courier New" w:hint="default"/>
      </w:rPr>
    </w:lvl>
    <w:lvl w:ilvl="2" w:tplc="12629692">
      <w:start w:val="1"/>
      <w:numFmt w:val="bullet"/>
      <w:lvlText w:val=""/>
      <w:lvlJc w:val="left"/>
      <w:pPr>
        <w:ind w:left="2160" w:hanging="360"/>
      </w:pPr>
      <w:rPr>
        <w:rFonts w:ascii="Wingdings" w:hAnsi="Wingdings" w:hint="default"/>
      </w:rPr>
    </w:lvl>
    <w:lvl w:ilvl="3" w:tplc="F808D270">
      <w:start w:val="1"/>
      <w:numFmt w:val="bullet"/>
      <w:lvlText w:val=""/>
      <w:lvlJc w:val="left"/>
      <w:pPr>
        <w:ind w:left="2880" w:hanging="360"/>
      </w:pPr>
      <w:rPr>
        <w:rFonts w:ascii="Symbol" w:hAnsi="Symbol" w:hint="default"/>
      </w:rPr>
    </w:lvl>
    <w:lvl w:ilvl="4" w:tplc="A93C170C">
      <w:start w:val="1"/>
      <w:numFmt w:val="bullet"/>
      <w:lvlText w:val="o"/>
      <w:lvlJc w:val="left"/>
      <w:pPr>
        <w:ind w:left="3600" w:hanging="360"/>
      </w:pPr>
      <w:rPr>
        <w:rFonts w:ascii="Courier New" w:hAnsi="Courier New" w:hint="default"/>
      </w:rPr>
    </w:lvl>
    <w:lvl w:ilvl="5" w:tplc="661E1AF8">
      <w:start w:val="1"/>
      <w:numFmt w:val="bullet"/>
      <w:lvlText w:val=""/>
      <w:lvlJc w:val="left"/>
      <w:pPr>
        <w:ind w:left="4320" w:hanging="360"/>
      </w:pPr>
      <w:rPr>
        <w:rFonts w:ascii="Wingdings" w:hAnsi="Wingdings" w:hint="default"/>
      </w:rPr>
    </w:lvl>
    <w:lvl w:ilvl="6" w:tplc="0A48DD3C">
      <w:start w:val="1"/>
      <w:numFmt w:val="bullet"/>
      <w:lvlText w:val=""/>
      <w:lvlJc w:val="left"/>
      <w:pPr>
        <w:ind w:left="5040" w:hanging="360"/>
      </w:pPr>
      <w:rPr>
        <w:rFonts w:ascii="Symbol" w:hAnsi="Symbol" w:hint="default"/>
      </w:rPr>
    </w:lvl>
    <w:lvl w:ilvl="7" w:tplc="F8D805A2">
      <w:start w:val="1"/>
      <w:numFmt w:val="bullet"/>
      <w:lvlText w:val="o"/>
      <w:lvlJc w:val="left"/>
      <w:pPr>
        <w:ind w:left="5760" w:hanging="360"/>
      </w:pPr>
      <w:rPr>
        <w:rFonts w:ascii="Courier New" w:hAnsi="Courier New" w:hint="default"/>
      </w:rPr>
    </w:lvl>
    <w:lvl w:ilvl="8" w:tplc="83302A30">
      <w:start w:val="1"/>
      <w:numFmt w:val="bullet"/>
      <w:lvlText w:val=""/>
      <w:lvlJc w:val="left"/>
      <w:pPr>
        <w:ind w:left="6480" w:hanging="360"/>
      </w:pPr>
      <w:rPr>
        <w:rFonts w:ascii="Wingdings" w:hAnsi="Wingdings" w:hint="default"/>
      </w:rPr>
    </w:lvl>
  </w:abstractNum>
  <w:abstractNum w:abstractNumId="1102" w15:restartNumberingAfterBreak="0">
    <w:nsid w:val="7E9156C3"/>
    <w:multiLevelType w:val="hybridMultilevel"/>
    <w:tmpl w:val="FFFFFFFF"/>
    <w:lvl w:ilvl="0" w:tplc="9850E01C">
      <w:start w:val="1"/>
      <w:numFmt w:val="bullet"/>
      <w:lvlText w:val=""/>
      <w:lvlJc w:val="left"/>
      <w:pPr>
        <w:ind w:left="720" w:hanging="360"/>
      </w:pPr>
      <w:rPr>
        <w:rFonts w:ascii="Symbol" w:hAnsi="Symbol" w:hint="default"/>
      </w:rPr>
    </w:lvl>
    <w:lvl w:ilvl="1" w:tplc="17BE58DA">
      <w:start w:val="1"/>
      <w:numFmt w:val="bullet"/>
      <w:lvlText w:val="o"/>
      <w:lvlJc w:val="left"/>
      <w:pPr>
        <w:ind w:left="1440" w:hanging="360"/>
      </w:pPr>
      <w:rPr>
        <w:rFonts w:ascii="Courier New" w:hAnsi="Courier New" w:hint="default"/>
      </w:rPr>
    </w:lvl>
    <w:lvl w:ilvl="2" w:tplc="14322CAA">
      <w:start w:val="1"/>
      <w:numFmt w:val="bullet"/>
      <w:lvlText w:val=""/>
      <w:lvlJc w:val="left"/>
      <w:pPr>
        <w:ind w:left="2160" w:hanging="360"/>
      </w:pPr>
      <w:rPr>
        <w:rFonts w:ascii="Wingdings" w:hAnsi="Wingdings" w:hint="default"/>
      </w:rPr>
    </w:lvl>
    <w:lvl w:ilvl="3" w:tplc="FAE6F92E">
      <w:start w:val="1"/>
      <w:numFmt w:val="bullet"/>
      <w:lvlText w:val=""/>
      <w:lvlJc w:val="left"/>
      <w:pPr>
        <w:ind w:left="2880" w:hanging="360"/>
      </w:pPr>
      <w:rPr>
        <w:rFonts w:ascii="Symbol" w:hAnsi="Symbol" w:hint="default"/>
      </w:rPr>
    </w:lvl>
    <w:lvl w:ilvl="4" w:tplc="0B483724">
      <w:start w:val="1"/>
      <w:numFmt w:val="bullet"/>
      <w:lvlText w:val="o"/>
      <w:lvlJc w:val="left"/>
      <w:pPr>
        <w:ind w:left="3600" w:hanging="360"/>
      </w:pPr>
      <w:rPr>
        <w:rFonts w:ascii="Courier New" w:hAnsi="Courier New" w:hint="default"/>
      </w:rPr>
    </w:lvl>
    <w:lvl w:ilvl="5" w:tplc="E10C3CD2">
      <w:start w:val="1"/>
      <w:numFmt w:val="bullet"/>
      <w:lvlText w:val=""/>
      <w:lvlJc w:val="left"/>
      <w:pPr>
        <w:ind w:left="4320" w:hanging="360"/>
      </w:pPr>
      <w:rPr>
        <w:rFonts w:ascii="Wingdings" w:hAnsi="Wingdings" w:hint="default"/>
      </w:rPr>
    </w:lvl>
    <w:lvl w:ilvl="6" w:tplc="C3A05F0C">
      <w:start w:val="1"/>
      <w:numFmt w:val="bullet"/>
      <w:lvlText w:val=""/>
      <w:lvlJc w:val="left"/>
      <w:pPr>
        <w:ind w:left="5040" w:hanging="360"/>
      </w:pPr>
      <w:rPr>
        <w:rFonts w:ascii="Symbol" w:hAnsi="Symbol" w:hint="default"/>
      </w:rPr>
    </w:lvl>
    <w:lvl w:ilvl="7" w:tplc="DE3AF304">
      <w:start w:val="1"/>
      <w:numFmt w:val="bullet"/>
      <w:lvlText w:val="o"/>
      <w:lvlJc w:val="left"/>
      <w:pPr>
        <w:ind w:left="5760" w:hanging="360"/>
      </w:pPr>
      <w:rPr>
        <w:rFonts w:ascii="Courier New" w:hAnsi="Courier New" w:hint="default"/>
      </w:rPr>
    </w:lvl>
    <w:lvl w:ilvl="8" w:tplc="7B48E0E2">
      <w:start w:val="1"/>
      <w:numFmt w:val="bullet"/>
      <w:lvlText w:val=""/>
      <w:lvlJc w:val="left"/>
      <w:pPr>
        <w:ind w:left="6480" w:hanging="360"/>
      </w:pPr>
      <w:rPr>
        <w:rFonts w:ascii="Wingdings" w:hAnsi="Wingdings" w:hint="default"/>
      </w:rPr>
    </w:lvl>
  </w:abstractNum>
  <w:abstractNum w:abstractNumId="1103" w15:restartNumberingAfterBreak="0">
    <w:nsid w:val="7ECC3498"/>
    <w:multiLevelType w:val="hybridMultilevel"/>
    <w:tmpl w:val="FFFFFFFF"/>
    <w:lvl w:ilvl="0" w:tplc="EABE0ECE">
      <w:start w:val="1"/>
      <w:numFmt w:val="bullet"/>
      <w:lvlText w:val=""/>
      <w:lvlJc w:val="left"/>
      <w:pPr>
        <w:ind w:left="720" w:hanging="360"/>
      </w:pPr>
      <w:rPr>
        <w:rFonts w:ascii="Symbol" w:hAnsi="Symbol" w:hint="default"/>
      </w:rPr>
    </w:lvl>
    <w:lvl w:ilvl="1" w:tplc="4DC291C2">
      <w:start w:val="1"/>
      <w:numFmt w:val="bullet"/>
      <w:lvlText w:val="o"/>
      <w:lvlJc w:val="left"/>
      <w:pPr>
        <w:ind w:left="1440" w:hanging="360"/>
      </w:pPr>
      <w:rPr>
        <w:rFonts w:ascii="Courier New" w:hAnsi="Courier New" w:hint="default"/>
      </w:rPr>
    </w:lvl>
    <w:lvl w:ilvl="2" w:tplc="6C5462E0">
      <w:start w:val="1"/>
      <w:numFmt w:val="bullet"/>
      <w:lvlText w:val=""/>
      <w:lvlJc w:val="left"/>
      <w:pPr>
        <w:ind w:left="2160" w:hanging="360"/>
      </w:pPr>
      <w:rPr>
        <w:rFonts w:ascii="Wingdings" w:hAnsi="Wingdings" w:hint="default"/>
      </w:rPr>
    </w:lvl>
    <w:lvl w:ilvl="3" w:tplc="9774B46C">
      <w:start w:val="1"/>
      <w:numFmt w:val="bullet"/>
      <w:lvlText w:val=""/>
      <w:lvlJc w:val="left"/>
      <w:pPr>
        <w:ind w:left="2880" w:hanging="360"/>
      </w:pPr>
      <w:rPr>
        <w:rFonts w:ascii="Symbol" w:hAnsi="Symbol" w:hint="default"/>
      </w:rPr>
    </w:lvl>
    <w:lvl w:ilvl="4" w:tplc="28D6250A">
      <w:start w:val="1"/>
      <w:numFmt w:val="bullet"/>
      <w:lvlText w:val="o"/>
      <w:lvlJc w:val="left"/>
      <w:pPr>
        <w:ind w:left="3600" w:hanging="360"/>
      </w:pPr>
      <w:rPr>
        <w:rFonts w:ascii="Courier New" w:hAnsi="Courier New" w:hint="default"/>
      </w:rPr>
    </w:lvl>
    <w:lvl w:ilvl="5" w:tplc="6A36F560">
      <w:start w:val="1"/>
      <w:numFmt w:val="bullet"/>
      <w:lvlText w:val=""/>
      <w:lvlJc w:val="left"/>
      <w:pPr>
        <w:ind w:left="4320" w:hanging="360"/>
      </w:pPr>
      <w:rPr>
        <w:rFonts w:ascii="Wingdings" w:hAnsi="Wingdings" w:hint="default"/>
      </w:rPr>
    </w:lvl>
    <w:lvl w:ilvl="6" w:tplc="2774D704">
      <w:start w:val="1"/>
      <w:numFmt w:val="bullet"/>
      <w:lvlText w:val=""/>
      <w:lvlJc w:val="left"/>
      <w:pPr>
        <w:ind w:left="5040" w:hanging="360"/>
      </w:pPr>
      <w:rPr>
        <w:rFonts w:ascii="Symbol" w:hAnsi="Symbol" w:hint="default"/>
      </w:rPr>
    </w:lvl>
    <w:lvl w:ilvl="7" w:tplc="5396FE66">
      <w:start w:val="1"/>
      <w:numFmt w:val="bullet"/>
      <w:lvlText w:val="o"/>
      <w:lvlJc w:val="left"/>
      <w:pPr>
        <w:ind w:left="5760" w:hanging="360"/>
      </w:pPr>
      <w:rPr>
        <w:rFonts w:ascii="Courier New" w:hAnsi="Courier New" w:hint="default"/>
      </w:rPr>
    </w:lvl>
    <w:lvl w:ilvl="8" w:tplc="51D6FC24">
      <w:start w:val="1"/>
      <w:numFmt w:val="bullet"/>
      <w:lvlText w:val=""/>
      <w:lvlJc w:val="left"/>
      <w:pPr>
        <w:ind w:left="6480" w:hanging="360"/>
      </w:pPr>
      <w:rPr>
        <w:rFonts w:ascii="Wingdings" w:hAnsi="Wingdings" w:hint="default"/>
      </w:rPr>
    </w:lvl>
  </w:abstractNum>
  <w:abstractNum w:abstractNumId="1104" w15:restartNumberingAfterBreak="0">
    <w:nsid w:val="7ECE7BF0"/>
    <w:multiLevelType w:val="hybridMultilevel"/>
    <w:tmpl w:val="FFFFFFFF"/>
    <w:lvl w:ilvl="0" w:tplc="FBF8047A">
      <w:start w:val="1"/>
      <w:numFmt w:val="bullet"/>
      <w:lvlText w:val=""/>
      <w:lvlJc w:val="left"/>
      <w:pPr>
        <w:ind w:left="720" w:hanging="360"/>
      </w:pPr>
      <w:rPr>
        <w:rFonts w:ascii="Symbol" w:hAnsi="Symbol" w:hint="default"/>
      </w:rPr>
    </w:lvl>
    <w:lvl w:ilvl="1" w:tplc="1A70C2F6">
      <w:start w:val="1"/>
      <w:numFmt w:val="bullet"/>
      <w:lvlText w:val="o"/>
      <w:lvlJc w:val="left"/>
      <w:pPr>
        <w:ind w:left="1440" w:hanging="360"/>
      </w:pPr>
      <w:rPr>
        <w:rFonts w:ascii="Courier New" w:hAnsi="Courier New" w:hint="default"/>
      </w:rPr>
    </w:lvl>
    <w:lvl w:ilvl="2" w:tplc="1122BC6E">
      <w:start w:val="1"/>
      <w:numFmt w:val="bullet"/>
      <w:lvlText w:val=""/>
      <w:lvlJc w:val="left"/>
      <w:pPr>
        <w:ind w:left="2160" w:hanging="360"/>
      </w:pPr>
      <w:rPr>
        <w:rFonts w:ascii="Wingdings" w:hAnsi="Wingdings" w:hint="default"/>
      </w:rPr>
    </w:lvl>
    <w:lvl w:ilvl="3" w:tplc="6EA63102">
      <w:start w:val="1"/>
      <w:numFmt w:val="bullet"/>
      <w:lvlText w:val=""/>
      <w:lvlJc w:val="left"/>
      <w:pPr>
        <w:ind w:left="2880" w:hanging="360"/>
      </w:pPr>
      <w:rPr>
        <w:rFonts w:ascii="Symbol" w:hAnsi="Symbol" w:hint="default"/>
      </w:rPr>
    </w:lvl>
    <w:lvl w:ilvl="4" w:tplc="7D8CC3DE">
      <w:start w:val="1"/>
      <w:numFmt w:val="bullet"/>
      <w:lvlText w:val="o"/>
      <w:lvlJc w:val="left"/>
      <w:pPr>
        <w:ind w:left="3600" w:hanging="360"/>
      </w:pPr>
      <w:rPr>
        <w:rFonts w:ascii="Courier New" w:hAnsi="Courier New" w:hint="default"/>
      </w:rPr>
    </w:lvl>
    <w:lvl w:ilvl="5" w:tplc="A00804BE">
      <w:start w:val="1"/>
      <w:numFmt w:val="bullet"/>
      <w:lvlText w:val=""/>
      <w:lvlJc w:val="left"/>
      <w:pPr>
        <w:ind w:left="4320" w:hanging="360"/>
      </w:pPr>
      <w:rPr>
        <w:rFonts w:ascii="Wingdings" w:hAnsi="Wingdings" w:hint="default"/>
      </w:rPr>
    </w:lvl>
    <w:lvl w:ilvl="6" w:tplc="6E66DD26">
      <w:start w:val="1"/>
      <w:numFmt w:val="bullet"/>
      <w:lvlText w:val=""/>
      <w:lvlJc w:val="left"/>
      <w:pPr>
        <w:ind w:left="5040" w:hanging="360"/>
      </w:pPr>
      <w:rPr>
        <w:rFonts w:ascii="Symbol" w:hAnsi="Symbol" w:hint="default"/>
      </w:rPr>
    </w:lvl>
    <w:lvl w:ilvl="7" w:tplc="B20E71EA">
      <w:start w:val="1"/>
      <w:numFmt w:val="bullet"/>
      <w:lvlText w:val="o"/>
      <w:lvlJc w:val="left"/>
      <w:pPr>
        <w:ind w:left="5760" w:hanging="360"/>
      </w:pPr>
      <w:rPr>
        <w:rFonts w:ascii="Courier New" w:hAnsi="Courier New" w:hint="default"/>
      </w:rPr>
    </w:lvl>
    <w:lvl w:ilvl="8" w:tplc="B19AE03A">
      <w:start w:val="1"/>
      <w:numFmt w:val="bullet"/>
      <w:lvlText w:val=""/>
      <w:lvlJc w:val="left"/>
      <w:pPr>
        <w:ind w:left="6480" w:hanging="360"/>
      </w:pPr>
      <w:rPr>
        <w:rFonts w:ascii="Wingdings" w:hAnsi="Wingdings" w:hint="default"/>
      </w:rPr>
    </w:lvl>
  </w:abstractNum>
  <w:abstractNum w:abstractNumId="1105" w15:restartNumberingAfterBreak="0">
    <w:nsid w:val="7F1E7165"/>
    <w:multiLevelType w:val="hybridMultilevel"/>
    <w:tmpl w:val="FFFFFFFF"/>
    <w:lvl w:ilvl="0" w:tplc="DE0020B0">
      <w:start w:val="1"/>
      <w:numFmt w:val="bullet"/>
      <w:lvlText w:val=""/>
      <w:lvlJc w:val="left"/>
      <w:pPr>
        <w:ind w:left="720" w:hanging="360"/>
      </w:pPr>
      <w:rPr>
        <w:rFonts w:ascii="Symbol" w:hAnsi="Symbol" w:hint="default"/>
      </w:rPr>
    </w:lvl>
    <w:lvl w:ilvl="1" w:tplc="5352EF1E">
      <w:start w:val="1"/>
      <w:numFmt w:val="bullet"/>
      <w:lvlText w:val="o"/>
      <w:lvlJc w:val="left"/>
      <w:pPr>
        <w:ind w:left="1440" w:hanging="360"/>
      </w:pPr>
      <w:rPr>
        <w:rFonts w:ascii="Courier New" w:hAnsi="Courier New" w:hint="default"/>
      </w:rPr>
    </w:lvl>
    <w:lvl w:ilvl="2" w:tplc="D1740C2A">
      <w:start w:val="1"/>
      <w:numFmt w:val="bullet"/>
      <w:lvlText w:val=""/>
      <w:lvlJc w:val="left"/>
      <w:pPr>
        <w:ind w:left="2160" w:hanging="360"/>
      </w:pPr>
      <w:rPr>
        <w:rFonts w:ascii="Wingdings" w:hAnsi="Wingdings" w:hint="default"/>
      </w:rPr>
    </w:lvl>
    <w:lvl w:ilvl="3" w:tplc="0542ED14">
      <w:start w:val="1"/>
      <w:numFmt w:val="bullet"/>
      <w:lvlText w:val=""/>
      <w:lvlJc w:val="left"/>
      <w:pPr>
        <w:ind w:left="2880" w:hanging="360"/>
      </w:pPr>
      <w:rPr>
        <w:rFonts w:ascii="Symbol" w:hAnsi="Symbol" w:hint="default"/>
      </w:rPr>
    </w:lvl>
    <w:lvl w:ilvl="4" w:tplc="D7464F46">
      <w:start w:val="1"/>
      <w:numFmt w:val="bullet"/>
      <w:lvlText w:val="o"/>
      <w:lvlJc w:val="left"/>
      <w:pPr>
        <w:ind w:left="3600" w:hanging="360"/>
      </w:pPr>
      <w:rPr>
        <w:rFonts w:ascii="Courier New" w:hAnsi="Courier New" w:hint="default"/>
      </w:rPr>
    </w:lvl>
    <w:lvl w:ilvl="5" w:tplc="BA249152">
      <w:start w:val="1"/>
      <w:numFmt w:val="bullet"/>
      <w:lvlText w:val=""/>
      <w:lvlJc w:val="left"/>
      <w:pPr>
        <w:ind w:left="4320" w:hanging="360"/>
      </w:pPr>
      <w:rPr>
        <w:rFonts w:ascii="Wingdings" w:hAnsi="Wingdings" w:hint="default"/>
      </w:rPr>
    </w:lvl>
    <w:lvl w:ilvl="6" w:tplc="A0964996">
      <w:start w:val="1"/>
      <w:numFmt w:val="bullet"/>
      <w:lvlText w:val=""/>
      <w:lvlJc w:val="left"/>
      <w:pPr>
        <w:ind w:left="5040" w:hanging="360"/>
      </w:pPr>
      <w:rPr>
        <w:rFonts w:ascii="Symbol" w:hAnsi="Symbol" w:hint="default"/>
      </w:rPr>
    </w:lvl>
    <w:lvl w:ilvl="7" w:tplc="8C00762E">
      <w:start w:val="1"/>
      <w:numFmt w:val="bullet"/>
      <w:lvlText w:val="o"/>
      <w:lvlJc w:val="left"/>
      <w:pPr>
        <w:ind w:left="5760" w:hanging="360"/>
      </w:pPr>
      <w:rPr>
        <w:rFonts w:ascii="Courier New" w:hAnsi="Courier New" w:hint="default"/>
      </w:rPr>
    </w:lvl>
    <w:lvl w:ilvl="8" w:tplc="4D74BE06">
      <w:start w:val="1"/>
      <w:numFmt w:val="bullet"/>
      <w:lvlText w:val=""/>
      <w:lvlJc w:val="left"/>
      <w:pPr>
        <w:ind w:left="6480" w:hanging="360"/>
      </w:pPr>
      <w:rPr>
        <w:rFonts w:ascii="Wingdings" w:hAnsi="Wingdings" w:hint="default"/>
      </w:rPr>
    </w:lvl>
  </w:abstractNum>
  <w:abstractNum w:abstractNumId="1106" w15:restartNumberingAfterBreak="0">
    <w:nsid w:val="7F2B6AAE"/>
    <w:multiLevelType w:val="hybridMultilevel"/>
    <w:tmpl w:val="3A4A7898"/>
    <w:lvl w:ilvl="0" w:tplc="D1F436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7" w15:restartNumberingAfterBreak="0">
    <w:nsid w:val="7F552451"/>
    <w:multiLevelType w:val="hybridMultilevel"/>
    <w:tmpl w:val="FFFFFFFF"/>
    <w:lvl w:ilvl="0" w:tplc="E60CE514">
      <w:start w:val="1"/>
      <w:numFmt w:val="bullet"/>
      <w:lvlText w:val=""/>
      <w:lvlJc w:val="left"/>
      <w:pPr>
        <w:ind w:left="720" w:hanging="360"/>
      </w:pPr>
      <w:rPr>
        <w:rFonts w:ascii="Symbol" w:hAnsi="Symbol" w:hint="default"/>
      </w:rPr>
    </w:lvl>
    <w:lvl w:ilvl="1" w:tplc="EA08B95A">
      <w:start w:val="1"/>
      <w:numFmt w:val="bullet"/>
      <w:lvlText w:val="o"/>
      <w:lvlJc w:val="left"/>
      <w:pPr>
        <w:ind w:left="1440" w:hanging="360"/>
      </w:pPr>
      <w:rPr>
        <w:rFonts w:ascii="Courier New" w:hAnsi="Courier New" w:hint="default"/>
      </w:rPr>
    </w:lvl>
    <w:lvl w:ilvl="2" w:tplc="40264256">
      <w:start w:val="1"/>
      <w:numFmt w:val="bullet"/>
      <w:lvlText w:val=""/>
      <w:lvlJc w:val="left"/>
      <w:pPr>
        <w:ind w:left="2160" w:hanging="360"/>
      </w:pPr>
      <w:rPr>
        <w:rFonts w:ascii="Wingdings" w:hAnsi="Wingdings" w:hint="default"/>
      </w:rPr>
    </w:lvl>
    <w:lvl w:ilvl="3" w:tplc="7242AF14">
      <w:start w:val="1"/>
      <w:numFmt w:val="bullet"/>
      <w:lvlText w:val=""/>
      <w:lvlJc w:val="left"/>
      <w:pPr>
        <w:ind w:left="2880" w:hanging="360"/>
      </w:pPr>
      <w:rPr>
        <w:rFonts w:ascii="Symbol" w:hAnsi="Symbol" w:hint="default"/>
      </w:rPr>
    </w:lvl>
    <w:lvl w:ilvl="4" w:tplc="04160A84">
      <w:start w:val="1"/>
      <w:numFmt w:val="bullet"/>
      <w:lvlText w:val="o"/>
      <w:lvlJc w:val="left"/>
      <w:pPr>
        <w:ind w:left="3600" w:hanging="360"/>
      </w:pPr>
      <w:rPr>
        <w:rFonts w:ascii="Courier New" w:hAnsi="Courier New" w:hint="default"/>
      </w:rPr>
    </w:lvl>
    <w:lvl w:ilvl="5" w:tplc="D18C8744">
      <w:start w:val="1"/>
      <w:numFmt w:val="bullet"/>
      <w:lvlText w:val=""/>
      <w:lvlJc w:val="left"/>
      <w:pPr>
        <w:ind w:left="4320" w:hanging="360"/>
      </w:pPr>
      <w:rPr>
        <w:rFonts w:ascii="Wingdings" w:hAnsi="Wingdings" w:hint="default"/>
      </w:rPr>
    </w:lvl>
    <w:lvl w:ilvl="6" w:tplc="B71C3040">
      <w:start w:val="1"/>
      <w:numFmt w:val="bullet"/>
      <w:lvlText w:val=""/>
      <w:lvlJc w:val="left"/>
      <w:pPr>
        <w:ind w:left="5040" w:hanging="360"/>
      </w:pPr>
      <w:rPr>
        <w:rFonts w:ascii="Symbol" w:hAnsi="Symbol" w:hint="default"/>
      </w:rPr>
    </w:lvl>
    <w:lvl w:ilvl="7" w:tplc="732E4EC0">
      <w:start w:val="1"/>
      <w:numFmt w:val="bullet"/>
      <w:lvlText w:val="o"/>
      <w:lvlJc w:val="left"/>
      <w:pPr>
        <w:ind w:left="5760" w:hanging="360"/>
      </w:pPr>
      <w:rPr>
        <w:rFonts w:ascii="Courier New" w:hAnsi="Courier New" w:hint="default"/>
      </w:rPr>
    </w:lvl>
    <w:lvl w:ilvl="8" w:tplc="992801A4">
      <w:start w:val="1"/>
      <w:numFmt w:val="bullet"/>
      <w:lvlText w:val=""/>
      <w:lvlJc w:val="left"/>
      <w:pPr>
        <w:ind w:left="6480" w:hanging="360"/>
      </w:pPr>
      <w:rPr>
        <w:rFonts w:ascii="Wingdings" w:hAnsi="Wingdings" w:hint="default"/>
      </w:rPr>
    </w:lvl>
  </w:abstractNum>
  <w:abstractNum w:abstractNumId="1108" w15:restartNumberingAfterBreak="0">
    <w:nsid w:val="7F55339C"/>
    <w:multiLevelType w:val="hybridMultilevel"/>
    <w:tmpl w:val="FFFFFFFF"/>
    <w:lvl w:ilvl="0" w:tplc="6F28D7A6">
      <w:start w:val="1"/>
      <w:numFmt w:val="bullet"/>
      <w:lvlText w:val=""/>
      <w:lvlJc w:val="left"/>
      <w:pPr>
        <w:ind w:left="720" w:hanging="360"/>
      </w:pPr>
      <w:rPr>
        <w:rFonts w:ascii="Symbol" w:hAnsi="Symbol" w:hint="default"/>
      </w:rPr>
    </w:lvl>
    <w:lvl w:ilvl="1" w:tplc="742AD2C6">
      <w:start w:val="1"/>
      <w:numFmt w:val="bullet"/>
      <w:lvlText w:val="o"/>
      <w:lvlJc w:val="left"/>
      <w:pPr>
        <w:ind w:left="1440" w:hanging="360"/>
      </w:pPr>
      <w:rPr>
        <w:rFonts w:ascii="Courier New" w:hAnsi="Courier New" w:hint="default"/>
      </w:rPr>
    </w:lvl>
    <w:lvl w:ilvl="2" w:tplc="88F8199E">
      <w:start w:val="1"/>
      <w:numFmt w:val="bullet"/>
      <w:lvlText w:val=""/>
      <w:lvlJc w:val="left"/>
      <w:pPr>
        <w:ind w:left="2160" w:hanging="360"/>
      </w:pPr>
      <w:rPr>
        <w:rFonts w:ascii="Wingdings" w:hAnsi="Wingdings" w:hint="default"/>
      </w:rPr>
    </w:lvl>
    <w:lvl w:ilvl="3" w:tplc="2F6CA2D8">
      <w:start w:val="1"/>
      <w:numFmt w:val="bullet"/>
      <w:lvlText w:val=""/>
      <w:lvlJc w:val="left"/>
      <w:pPr>
        <w:ind w:left="2880" w:hanging="360"/>
      </w:pPr>
      <w:rPr>
        <w:rFonts w:ascii="Symbol" w:hAnsi="Symbol" w:hint="default"/>
      </w:rPr>
    </w:lvl>
    <w:lvl w:ilvl="4" w:tplc="BDEED172">
      <w:start w:val="1"/>
      <w:numFmt w:val="bullet"/>
      <w:lvlText w:val="o"/>
      <w:lvlJc w:val="left"/>
      <w:pPr>
        <w:ind w:left="3600" w:hanging="360"/>
      </w:pPr>
      <w:rPr>
        <w:rFonts w:ascii="Courier New" w:hAnsi="Courier New" w:hint="default"/>
      </w:rPr>
    </w:lvl>
    <w:lvl w:ilvl="5" w:tplc="955E9E70">
      <w:start w:val="1"/>
      <w:numFmt w:val="bullet"/>
      <w:lvlText w:val=""/>
      <w:lvlJc w:val="left"/>
      <w:pPr>
        <w:ind w:left="4320" w:hanging="360"/>
      </w:pPr>
      <w:rPr>
        <w:rFonts w:ascii="Wingdings" w:hAnsi="Wingdings" w:hint="default"/>
      </w:rPr>
    </w:lvl>
    <w:lvl w:ilvl="6" w:tplc="98B866D4">
      <w:start w:val="1"/>
      <w:numFmt w:val="bullet"/>
      <w:lvlText w:val=""/>
      <w:lvlJc w:val="left"/>
      <w:pPr>
        <w:ind w:left="5040" w:hanging="360"/>
      </w:pPr>
      <w:rPr>
        <w:rFonts w:ascii="Symbol" w:hAnsi="Symbol" w:hint="default"/>
      </w:rPr>
    </w:lvl>
    <w:lvl w:ilvl="7" w:tplc="56380C1C">
      <w:start w:val="1"/>
      <w:numFmt w:val="bullet"/>
      <w:lvlText w:val="o"/>
      <w:lvlJc w:val="left"/>
      <w:pPr>
        <w:ind w:left="5760" w:hanging="360"/>
      </w:pPr>
      <w:rPr>
        <w:rFonts w:ascii="Courier New" w:hAnsi="Courier New" w:hint="default"/>
      </w:rPr>
    </w:lvl>
    <w:lvl w:ilvl="8" w:tplc="FC1A2248">
      <w:start w:val="1"/>
      <w:numFmt w:val="bullet"/>
      <w:lvlText w:val=""/>
      <w:lvlJc w:val="left"/>
      <w:pPr>
        <w:ind w:left="6480" w:hanging="360"/>
      </w:pPr>
      <w:rPr>
        <w:rFonts w:ascii="Wingdings" w:hAnsi="Wingdings" w:hint="default"/>
      </w:rPr>
    </w:lvl>
  </w:abstractNum>
  <w:abstractNum w:abstractNumId="1109" w15:restartNumberingAfterBreak="0">
    <w:nsid w:val="7F9C4D5E"/>
    <w:multiLevelType w:val="hybridMultilevel"/>
    <w:tmpl w:val="FFFFFFFF"/>
    <w:lvl w:ilvl="0" w:tplc="C9925EAA">
      <w:start w:val="1"/>
      <w:numFmt w:val="bullet"/>
      <w:lvlText w:val=""/>
      <w:lvlJc w:val="left"/>
      <w:pPr>
        <w:ind w:left="720" w:hanging="360"/>
      </w:pPr>
      <w:rPr>
        <w:rFonts w:ascii="Symbol" w:hAnsi="Symbol" w:hint="default"/>
      </w:rPr>
    </w:lvl>
    <w:lvl w:ilvl="1" w:tplc="2D34A0CA">
      <w:start w:val="1"/>
      <w:numFmt w:val="bullet"/>
      <w:lvlText w:val="o"/>
      <w:lvlJc w:val="left"/>
      <w:pPr>
        <w:ind w:left="1440" w:hanging="360"/>
      </w:pPr>
      <w:rPr>
        <w:rFonts w:ascii="Courier New" w:hAnsi="Courier New" w:hint="default"/>
      </w:rPr>
    </w:lvl>
    <w:lvl w:ilvl="2" w:tplc="CCC66A28">
      <w:start w:val="1"/>
      <w:numFmt w:val="bullet"/>
      <w:lvlText w:val=""/>
      <w:lvlJc w:val="left"/>
      <w:pPr>
        <w:ind w:left="2160" w:hanging="360"/>
      </w:pPr>
      <w:rPr>
        <w:rFonts w:ascii="Wingdings" w:hAnsi="Wingdings" w:hint="default"/>
      </w:rPr>
    </w:lvl>
    <w:lvl w:ilvl="3" w:tplc="F9D405CA">
      <w:start w:val="1"/>
      <w:numFmt w:val="bullet"/>
      <w:lvlText w:val=""/>
      <w:lvlJc w:val="left"/>
      <w:pPr>
        <w:ind w:left="2880" w:hanging="360"/>
      </w:pPr>
      <w:rPr>
        <w:rFonts w:ascii="Symbol" w:hAnsi="Symbol" w:hint="default"/>
      </w:rPr>
    </w:lvl>
    <w:lvl w:ilvl="4" w:tplc="82F6A53C">
      <w:start w:val="1"/>
      <w:numFmt w:val="bullet"/>
      <w:lvlText w:val="o"/>
      <w:lvlJc w:val="left"/>
      <w:pPr>
        <w:ind w:left="3600" w:hanging="360"/>
      </w:pPr>
      <w:rPr>
        <w:rFonts w:ascii="Courier New" w:hAnsi="Courier New" w:hint="default"/>
      </w:rPr>
    </w:lvl>
    <w:lvl w:ilvl="5" w:tplc="60366082">
      <w:start w:val="1"/>
      <w:numFmt w:val="bullet"/>
      <w:lvlText w:val=""/>
      <w:lvlJc w:val="left"/>
      <w:pPr>
        <w:ind w:left="4320" w:hanging="360"/>
      </w:pPr>
      <w:rPr>
        <w:rFonts w:ascii="Wingdings" w:hAnsi="Wingdings" w:hint="default"/>
      </w:rPr>
    </w:lvl>
    <w:lvl w:ilvl="6" w:tplc="BE80AFBA">
      <w:start w:val="1"/>
      <w:numFmt w:val="bullet"/>
      <w:lvlText w:val=""/>
      <w:lvlJc w:val="left"/>
      <w:pPr>
        <w:ind w:left="5040" w:hanging="360"/>
      </w:pPr>
      <w:rPr>
        <w:rFonts w:ascii="Symbol" w:hAnsi="Symbol" w:hint="default"/>
      </w:rPr>
    </w:lvl>
    <w:lvl w:ilvl="7" w:tplc="F3B02F06">
      <w:start w:val="1"/>
      <w:numFmt w:val="bullet"/>
      <w:lvlText w:val="o"/>
      <w:lvlJc w:val="left"/>
      <w:pPr>
        <w:ind w:left="5760" w:hanging="360"/>
      </w:pPr>
      <w:rPr>
        <w:rFonts w:ascii="Courier New" w:hAnsi="Courier New" w:hint="default"/>
      </w:rPr>
    </w:lvl>
    <w:lvl w:ilvl="8" w:tplc="86780A6C">
      <w:start w:val="1"/>
      <w:numFmt w:val="bullet"/>
      <w:lvlText w:val=""/>
      <w:lvlJc w:val="left"/>
      <w:pPr>
        <w:ind w:left="6480" w:hanging="360"/>
      </w:pPr>
      <w:rPr>
        <w:rFonts w:ascii="Wingdings" w:hAnsi="Wingdings" w:hint="default"/>
      </w:rPr>
    </w:lvl>
  </w:abstractNum>
  <w:abstractNum w:abstractNumId="1110" w15:restartNumberingAfterBreak="0">
    <w:nsid w:val="7FA93945"/>
    <w:multiLevelType w:val="hybridMultilevel"/>
    <w:tmpl w:val="FFFFFFFF"/>
    <w:lvl w:ilvl="0" w:tplc="84BC8F22">
      <w:start w:val="1"/>
      <w:numFmt w:val="bullet"/>
      <w:lvlText w:val=""/>
      <w:lvlJc w:val="left"/>
      <w:pPr>
        <w:ind w:left="720" w:hanging="360"/>
      </w:pPr>
      <w:rPr>
        <w:rFonts w:ascii="Symbol" w:hAnsi="Symbol" w:hint="default"/>
      </w:rPr>
    </w:lvl>
    <w:lvl w:ilvl="1" w:tplc="7E4EE170">
      <w:start w:val="1"/>
      <w:numFmt w:val="bullet"/>
      <w:lvlText w:val="o"/>
      <w:lvlJc w:val="left"/>
      <w:pPr>
        <w:ind w:left="1440" w:hanging="360"/>
      </w:pPr>
      <w:rPr>
        <w:rFonts w:ascii="Courier New" w:hAnsi="Courier New" w:hint="default"/>
      </w:rPr>
    </w:lvl>
    <w:lvl w:ilvl="2" w:tplc="26A8523E">
      <w:start w:val="1"/>
      <w:numFmt w:val="bullet"/>
      <w:lvlText w:val=""/>
      <w:lvlJc w:val="left"/>
      <w:pPr>
        <w:ind w:left="2160" w:hanging="360"/>
      </w:pPr>
      <w:rPr>
        <w:rFonts w:ascii="Wingdings" w:hAnsi="Wingdings" w:hint="default"/>
      </w:rPr>
    </w:lvl>
    <w:lvl w:ilvl="3" w:tplc="6F522114">
      <w:start w:val="1"/>
      <w:numFmt w:val="bullet"/>
      <w:lvlText w:val=""/>
      <w:lvlJc w:val="left"/>
      <w:pPr>
        <w:ind w:left="2880" w:hanging="360"/>
      </w:pPr>
      <w:rPr>
        <w:rFonts w:ascii="Symbol" w:hAnsi="Symbol" w:hint="default"/>
      </w:rPr>
    </w:lvl>
    <w:lvl w:ilvl="4" w:tplc="571C3EBE">
      <w:start w:val="1"/>
      <w:numFmt w:val="bullet"/>
      <w:lvlText w:val="o"/>
      <w:lvlJc w:val="left"/>
      <w:pPr>
        <w:ind w:left="3600" w:hanging="360"/>
      </w:pPr>
      <w:rPr>
        <w:rFonts w:ascii="Courier New" w:hAnsi="Courier New" w:hint="default"/>
      </w:rPr>
    </w:lvl>
    <w:lvl w:ilvl="5" w:tplc="4BB0EE44">
      <w:start w:val="1"/>
      <w:numFmt w:val="bullet"/>
      <w:lvlText w:val=""/>
      <w:lvlJc w:val="left"/>
      <w:pPr>
        <w:ind w:left="4320" w:hanging="360"/>
      </w:pPr>
      <w:rPr>
        <w:rFonts w:ascii="Wingdings" w:hAnsi="Wingdings" w:hint="default"/>
      </w:rPr>
    </w:lvl>
    <w:lvl w:ilvl="6" w:tplc="4F8E80AA">
      <w:start w:val="1"/>
      <w:numFmt w:val="bullet"/>
      <w:lvlText w:val=""/>
      <w:lvlJc w:val="left"/>
      <w:pPr>
        <w:ind w:left="5040" w:hanging="360"/>
      </w:pPr>
      <w:rPr>
        <w:rFonts w:ascii="Symbol" w:hAnsi="Symbol" w:hint="default"/>
      </w:rPr>
    </w:lvl>
    <w:lvl w:ilvl="7" w:tplc="913E99A4">
      <w:start w:val="1"/>
      <w:numFmt w:val="bullet"/>
      <w:lvlText w:val="o"/>
      <w:lvlJc w:val="left"/>
      <w:pPr>
        <w:ind w:left="5760" w:hanging="360"/>
      </w:pPr>
      <w:rPr>
        <w:rFonts w:ascii="Courier New" w:hAnsi="Courier New" w:hint="default"/>
      </w:rPr>
    </w:lvl>
    <w:lvl w:ilvl="8" w:tplc="C096E76E">
      <w:start w:val="1"/>
      <w:numFmt w:val="bullet"/>
      <w:lvlText w:val=""/>
      <w:lvlJc w:val="left"/>
      <w:pPr>
        <w:ind w:left="6480" w:hanging="360"/>
      </w:pPr>
      <w:rPr>
        <w:rFonts w:ascii="Wingdings" w:hAnsi="Wingdings" w:hint="default"/>
      </w:rPr>
    </w:lvl>
  </w:abstractNum>
  <w:abstractNum w:abstractNumId="1111" w15:restartNumberingAfterBreak="0">
    <w:nsid w:val="7FC209BE"/>
    <w:multiLevelType w:val="hybridMultilevel"/>
    <w:tmpl w:val="FFFFFFFF"/>
    <w:lvl w:ilvl="0" w:tplc="EE1070D2">
      <w:start w:val="1"/>
      <w:numFmt w:val="bullet"/>
      <w:lvlText w:val=""/>
      <w:lvlJc w:val="left"/>
      <w:pPr>
        <w:ind w:left="720" w:hanging="360"/>
      </w:pPr>
      <w:rPr>
        <w:rFonts w:ascii="Symbol" w:hAnsi="Symbol" w:hint="default"/>
      </w:rPr>
    </w:lvl>
    <w:lvl w:ilvl="1" w:tplc="C3A2A604">
      <w:start w:val="1"/>
      <w:numFmt w:val="bullet"/>
      <w:lvlText w:val="o"/>
      <w:lvlJc w:val="left"/>
      <w:pPr>
        <w:ind w:left="1440" w:hanging="360"/>
      </w:pPr>
      <w:rPr>
        <w:rFonts w:ascii="Courier New" w:hAnsi="Courier New" w:hint="default"/>
      </w:rPr>
    </w:lvl>
    <w:lvl w:ilvl="2" w:tplc="97CCD3C6">
      <w:start w:val="1"/>
      <w:numFmt w:val="bullet"/>
      <w:lvlText w:val=""/>
      <w:lvlJc w:val="left"/>
      <w:pPr>
        <w:ind w:left="2160" w:hanging="360"/>
      </w:pPr>
      <w:rPr>
        <w:rFonts w:ascii="Wingdings" w:hAnsi="Wingdings" w:hint="default"/>
      </w:rPr>
    </w:lvl>
    <w:lvl w:ilvl="3" w:tplc="0570EEA6">
      <w:start w:val="1"/>
      <w:numFmt w:val="bullet"/>
      <w:lvlText w:val=""/>
      <w:lvlJc w:val="left"/>
      <w:pPr>
        <w:ind w:left="2880" w:hanging="360"/>
      </w:pPr>
      <w:rPr>
        <w:rFonts w:ascii="Symbol" w:hAnsi="Symbol" w:hint="default"/>
      </w:rPr>
    </w:lvl>
    <w:lvl w:ilvl="4" w:tplc="0C764E72">
      <w:start w:val="1"/>
      <w:numFmt w:val="bullet"/>
      <w:lvlText w:val="o"/>
      <w:lvlJc w:val="left"/>
      <w:pPr>
        <w:ind w:left="3600" w:hanging="360"/>
      </w:pPr>
      <w:rPr>
        <w:rFonts w:ascii="Courier New" w:hAnsi="Courier New" w:hint="default"/>
      </w:rPr>
    </w:lvl>
    <w:lvl w:ilvl="5" w:tplc="E3828B02">
      <w:start w:val="1"/>
      <w:numFmt w:val="bullet"/>
      <w:lvlText w:val=""/>
      <w:lvlJc w:val="left"/>
      <w:pPr>
        <w:ind w:left="4320" w:hanging="360"/>
      </w:pPr>
      <w:rPr>
        <w:rFonts w:ascii="Wingdings" w:hAnsi="Wingdings" w:hint="default"/>
      </w:rPr>
    </w:lvl>
    <w:lvl w:ilvl="6" w:tplc="514422C4">
      <w:start w:val="1"/>
      <w:numFmt w:val="bullet"/>
      <w:lvlText w:val=""/>
      <w:lvlJc w:val="left"/>
      <w:pPr>
        <w:ind w:left="5040" w:hanging="360"/>
      </w:pPr>
      <w:rPr>
        <w:rFonts w:ascii="Symbol" w:hAnsi="Symbol" w:hint="default"/>
      </w:rPr>
    </w:lvl>
    <w:lvl w:ilvl="7" w:tplc="226A8236">
      <w:start w:val="1"/>
      <w:numFmt w:val="bullet"/>
      <w:lvlText w:val="o"/>
      <w:lvlJc w:val="left"/>
      <w:pPr>
        <w:ind w:left="5760" w:hanging="360"/>
      </w:pPr>
      <w:rPr>
        <w:rFonts w:ascii="Courier New" w:hAnsi="Courier New" w:hint="default"/>
      </w:rPr>
    </w:lvl>
    <w:lvl w:ilvl="8" w:tplc="EB7A5E62">
      <w:start w:val="1"/>
      <w:numFmt w:val="bullet"/>
      <w:lvlText w:val=""/>
      <w:lvlJc w:val="left"/>
      <w:pPr>
        <w:ind w:left="6480" w:hanging="360"/>
      </w:pPr>
      <w:rPr>
        <w:rFonts w:ascii="Wingdings" w:hAnsi="Wingdings" w:hint="default"/>
      </w:rPr>
    </w:lvl>
  </w:abstractNum>
  <w:abstractNum w:abstractNumId="1112" w15:restartNumberingAfterBreak="0">
    <w:nsid w:val="7FCE5FC4"/>
    <w:multiLevelType w:val="hybridMultilevel"/>
    <w:tmpl w:val="FFFFFFFF"/>
    <w:lvl w:ilvl="0" w:tplc="41DC1BF2">
      <w:start w:val="1"/>
      <w:numFmt w:val="bullet"/>
      <w:lvlText w:val=""/>
      <w:lvlJc w:val="left"/>
      <w:pPr>
        <w:ind w:left="720" w:hanging="360"/>
      </w:pPr>
      <w:rPr>
        <w:rFonts w:ascii="Symbol" w:hAnsi="Symbol" w:hint="default"/>
      </w:rPr>
    </w:lvl>
    <w:lvl w:ilvl="1" w:tplc="84A4E6E0">
      <w:start w:val="1"/>
      <w:numFmt w:val="bullet"/>
      <w:lvlText w:val="o"/>
      <w:lvlJc w:val="left"/>
      <w:pPr>
        <w:ind w:left="1440" w:hanging="360"/>
      </w:pPr>
      <w:rPr>
        <w:rFonts w:ascii="Courier New" w:hAnsi="Courier New" w:hint="default"/>
      </w:rPr>
    </w:lvl>
    <w:lvl w:ilvl="2" w:tplc="ACEA2A7C">
      <w:start w:val="1"/>
      <w:numFmt w:val="bullet"/>
      <w:lvlText w:val=""/>
      <w:lvlJc w:val="left"/>
      <w:pPr>
        <w:ind w:left="2160" w:hanging="360"/>
      </w:pPr>
      <w:rPr>
        <w:rFonts w:ascii="Wingdings" w:hAnsi="Wingdings" w:hint="default"/>
      </w:rPr>
    </w:lvl>
    <w:lvl w:ilvl="3" w:tplc="55E0FD60">
      <w:start w:val="1"/>
      <w:numFmt w:val="bullet"/>
      <w:lvlText w:val=""/>
      <w:lvlJc w:val="left"/>
      <w:pPr>
        <w:ind w:left="2880" w:hanging="360"/>
      </w:pPr>
      <w:rPr>
        <w:rFonts w:ascii="Symbol" w:hAnsi="Symbol" w:hint="default"/>
      </w:rPr>
    </w:lvl>
    <w:lvl w:ilvl="4" w:tplc="F7ECDA56">
      <w:start w:val="1"/>
      <w:numFmt w:val="bullet"/>
      <w:lvlText w:val="o"/>
      <w:lvlJc w:val="left"/>
      <w:pPr>
        <w:ind w:left="3600" w:hanging="360"/>
      </w:pPr>
      <w:rPr>
        <w:rFonts w:ascii="Courier New" w:hAnsi="Courier New" w:hint="default"/>
      </w:rPr>
    </w:lvl>
    <w:lvl w:ilvl="5" w:tplc="97EE3002">
      <w:start w:val="1"/>
      <w:numFmt w:val="bullet"/>
      <w:lvlText w:val=""/>
      <w:lvlJc w:val="left"/>
      <w:pPr>
        <w:ind w:left="4320" w:hanging="360"/>
      </w:pPr>
      <w:rPr>
        <w:rFonts w:ascii="Wingdings" w:hAnsi="Wingdings" w:hint="default"/>
      </w:rPr>
    </w:lvl>
    <w:lvl w:ilvl="6" w:tplc="1DE8B7D2">
      <w:start w:val="1"/>
      <w:numFmt w:val="bullet"/>
      <w:lvlText w:val=""/>
      <w:lvlJc w:val="left"/>
      <w:pPr>
        <w:ind w:left="5040" w:hanging="360"/>
      </w:pPr>
      <w:rPr>
        <w:rFonts w:ascii="Symbol" w:hAnsi="Symbol" w:hint="default"/>
      </w:rPr>
    </w:lvl>
    <w:lvl w:ilvl="7" w:tplc="6FF8F7D0">
      <w:start w:val="1"/>
      <w:numFmt w:val="bullet"/>
      <w:lvlText w:val="o"/>
      <w:lvlJc w:val="left"/>
      <w:pPr>
        <w:ind w:left="5760" w:hanging="360"/>
      </w:pPr>
      <w:rPr>
        <w:rFonts w:ascii="Courier New" w:hAnsi="Courier New" w:hint="default"/>
      </w:rPr>
    </w:lvl>
    <w:lvl w:ilvl="8" w:tplc="A6F0F4E8">
      <w:start w:val="1"/>
      <w:numFmt w:val="bullet"/>
      <w:lvlText w:val=""/>
      <w:lvlJc w:val="left"/>
      <w:pPr>
        <w:ind w:left="6480" w:hanging="360"/>
      </w:pPr>
      <w:rPr>
        <w:rFonts w:ascii="Wingdings" w:hAnsi="Wingdings" w:hint="default"/>
      </w:rPr>
    </w:lvl>
  </w:abstractNum>
  <w:abstractNum w:abstractNumId="1113" w15:restartNumberingAfterBreak="0">
    <w:nsid w:val="7FCF0142"/>
    <w:multiLevelType w:val="hybridMultilevel"/>
    <w:tmpl w:val="FFFFFFFF"/>
    <w:lvl w:ilvl="0" w:tplc="DF569B44">
      <w:start w:val="1"/>
      <w:numFmt w:val="bullet"/>
      <w:lvlText w:val=""/>
      <w:lvlJc w:val="left"/>
      <w:pPr>
        <w:ind w:left="720" w:hanging="360"/>
      </w:pPr>
      <w:rPr>
        <w:rFonts w:ascii="Symbol" w:hAnsi="Symbol" w:hint="default"/>
      </w:rPr>
    </w:lvl>
    <w:lvl w:ilvl="1" w:tplc="FEEC55F8">
      <w:start w:val="1"/>
      <w:numFmt w:val="bullet"/>
      <w:lvlText w:val="o"/>
      <w:lvlJc w:val="left"/>
      <w:pPr>
        <w:ind w:left="1440" w:hanging="360"/>
      </w:pPr>
      <w:rPr>
        <w:rFonts w:ascii="Courier New" w:hAnsi="Courier New" w:hint="default"/>
      </w:rPr>
    </w:lvl>
    <w:lvl w:ilvl="2" w:tplc="9F9215A8">
      <w:start w:val="1"/>
      <w:numFmt w:val="bullet"/>
      <w:lvlText w:val=""/>
      <w:lvlJc w:val="left"/>
      <w:pPr>
        <w:ind w:left="2160" w:hanging="360"/>
      </w:pPr>
      <w:rPr>
        <w:rFonts w:ascii="Wingdings" w:hAnsi="Wingdings" w:hint="default"/>
      </w:rPr>
    </w:lvl>
    <w:lvl w:ilvl="3" w:tplc="3DB6E35E">
      <w:start w:val="1"/>
      <w:numFmt w:val="bullet"/>
      <w:lvlText w:val=""/>
      <w:lvlJc w:val="left"/>
      <w:pPr>
        <w:ind w:left="2880" w:hanging="360"/>
      </w:pPr>
      <w:rPr>
        <w:rFonts w:ascii="Symbol" w:hAnsi="Symbol" w:hint="default"/>
      </w:rPr>
    </w:lvl>
    <w:lvl w:ilvl="4" w:tplc="536A88A4">
      <w:start w:val="1"/>
      <w:numFmt w:val="bullet"/>
      <w:lvlText w:val="o"/>
      <w:lvlJc w:val="left"/>
      <w:pPr>
        <w:ind w:left="3600" w:hanging="360"/>
      </w:pPr>
      <w:rPr>
        <w:rFonts w:ascii="Courier New" w:hAnsi="Courier New" w:hint="default"/>
      </w:rPr>
    </w:lvl>
    <w:lvl w:ilvl="5" w:tplc="8C181BF4">
      <w:start w:val="1"/>
      <w:numFmt w:val="bullet"/>
      <w:lvlText w:val=""/>
      <w:lvlJc w:val="left"/>
      <w:pPr>
        <w:ind w:left="4320" w:hanging="360"/>
      </w:pPr>
      <w:rPr>
        <w:rFonts w:ascii="Wingdings" w:hAnsi="Wingdings" w:hint="default"/>
      </w:rPr>
    </w:lvl>
    <w:lvl w:ilvl="6" w:tplc="A8D8FFE8">
      <w:start w:val="1"/>
      <w:numFmt w:val="bullet"/>
      <w:lvlText w:val=""/>
      <w:lvlJc w:val="left"/>
      <w:pPr>
        <w:ind w:left="5040" w:hanging="360"/>
      </w:pPr>
      <w:rPr>
        <w:rFonts w:ascii="Symbol" w:hAnsi="Symbol" w:hint="default"/>
      </w:rPr>
    </w:lvl>
    <w:lvl w:ilvl="7" w:tplc="F90605F4">
      <w:start w:val="1"/>
      <w:numFmt w:val="bullet"/>
      <w:lvlText w:val="o"/>
      <w:lvlJc w:val="left"/>
      <w:pPr>
        <w:ind w:left="5760" w:hanging="360"/>
      </w:pPr>
      <w:rPr>
        <w:rFonts w:ascii="Courier New" w:hAnsi="Courier New" w:hint="default"/>
      </w:rPr>
    </w:lvl>
    <w:lvl w:ilvl="8" w:tplc="CC94C5B6">
      <w:start w:val="1"/>
      <w:numFmt w:val="bullet"/>
      <w:lvlText w:val=""/>
      <w:lvlJc w:val="left"/>
      <w:pPr>
        <w:ind w:left="6480" w:hanging="360"/>
      </w:pPr>
      <w:rPr>
        <w:rFonts w:ascii="Wingdings" w:hAnsi="Wingdings" w:hint="default"/>
      </w:rPr>
    </w:lvl>
  </w:abstractNum>
  <w:abstractNum w:abstractNumId="1114" w15:restartNumberingAfterBreak="0">
    <w:nsid w:val="7FD55C67"/>
    <w:multiLevelType w:val="hybridMultilevel"/>
    <w:tmpl w:val="FFFFFFFF"/>
    <w:lvl w:ilvl="0" w:tplc="4318589C">
      <w:start w:val="1"/>
      <w:numFmt w:val="bullet"/>
      <w:lvlText w:val=""/>
      <w:lvlJc w:val="left"/>
      <w:pPr>
        <w:ind w:left="720" w:hanging="360"/>
      </w:pPr>
      <w:rPr>
        <w:rFonts w:ascii="Symbol" w:hAnsi="Symbol" w:hint="default"/>
      </w:rPr>
    </w:lvl>
    <w:lvl w:ilvl="1" w:tplc="EA5C7336">
      <w:start w:val="1"/>
      <w:numFmt w:val="bullet"/>
      <w:lvlText w:val="o"/>
      <w:lvlJc w:val="left"/>
      <w:pPr>
        <w:ind w:left="1440" w:hanging="360"/>
      </w:pPr>
      <w:rPr>
        <w:rFonts w:ascii="Courier New" w:hAnsi="Courier New" w:hint="default"/>
      </w:rPr>
    </w:lvl>
    <w:lvl w:ilvl="2" w:tplc="5E8A3B96">
      <w:start w:val="1"/>
      <w:numFmt w:val="bullet"/>
      <w:lvlText w:val=""/>
      <w:lvlJc w:val="left"/>
      <w:pPr>
        <w:ind w:left="2160" w:hanging="360"/>
      </w:pPr>
      <w:rPr>
        <w:rFonts w:ascii="Wingdings" w:hAnsi="Wingdings" w:hint="default"/>
      </w:rPr>
    </w:lvl>
    <w:lvl w:ilvl="3" w:tplc="71E6F606">
      <w:start w:val="1"/>
      <w:numFmt w:val="bullet"/>
      <w:lvlText w:val=""/>
      <w:lvlJc w:val="left"/>
      <w:pPr>
        <w:ind w:left="2880" w:hanging="360"/>
      </w:pPr>
      <w:rPr>
        <w:rFonts w:ascii="Symbol" w:hAnsi="Symbol" w:hint="default"/>
      </w:rPr>
    </w:lvl>
    <w:lvl w:ilvl="4" w:tplc="D3C6068E">
      <w:start w:val="1"/>
      <w:numFmt w:val="bullet"/>
      <w:lvlText w:val="o"/>
      <w:lvlJc w:val="left"/>
      <w:pPr>
        <w:ind w:left="3600" w:hanging="360"/>
      </w:pPr>
      <w:rPr>
        <w:rFonts w:ascii="Courier New" w:hAnsi="Courier New" w:hint="default"/>
      </w:rPr>
    </w:lvl>
    <w:lvl w:ilvl="5" w:tplc="D30ADC24">
      <w:start w:val="1"/>
      <w:numFmt w:val="bullet"/>
      <w:lvlText w:val=""/>
      <w:lvlJc w:val="left"/>
      <w:pPr>
        <w:ind w:left="4320" w:hanging="360"/>
      </w:pPr>
      <w:rPr>
        <w:rFonts w:ascii="Wingdings" w:hAnsi="Wingdings" w:hint="default"/>
      </w:rPr>
    </w:lvl>
    <w:lvl w:ilvl="6" w:tplc="D672872A">
      <w:start w:val="1"/>
      <w:numFmt w:val="bullet"/>
      <w:lvlText w:val=""/>
      <w:lvlJc w:val="left"/>
      <w:pPr>
        <w:ind w:left="5040" w:hanging="360"/>
      </w:pPr>
      <w:rPr>
        <w:rFonts w:ascii="Symbol" w:hAnsi="Symbol" w:hint="default"/>
      </w:rPr>
    </w:lvl>
    <w:lvl w:ilvl="7" w:tplc="F3021FDA">
      <w:start w:val="1"/>
      <w:numFmt w:val="bullet"/>
      <w:lvlText w:val="o"/>
      <w:lvlJc w:val="left"/>
      <w:pPr>
        <w:ind w:left="5760" w:hanging="360"/>
      </w:pPr>
      <w:rPr>
        <w:rFonts w:ascii="Courier New" w:hAnsi="Courier New" w:hint="default"/>
      </w:rPr>
    </w:lvl>
    <w:lvl w:ilvl="8" w:tplc="3D4008F8">
      <w:start w:val="1"/>
      <w:numFmt w:val="bullet"/>
      <w:lvlText w:val=""/>
      <w:lvlJc w:val="left"/>
      <w:pPr>
        <w:ind w:left="6480" w:hanging="360"/>
      </w:pPr>
      <w:rPr>
        <w:rFonts w:ascii="Wingdings" w:hAnsi="Wingdings" w:hint="default"/>
      </w:rPr>
    </w:lvl>
  </w:abstractNum>
  <w:abstractNum w:abstractNumId="1115" w15:restartNumberingAfterBreak="0">
    <w:nsid w:val="7FD848D6"/>
    <w:multiLevelType w:val="hybridMultilevel"/>
    <w:tmpl w:val="FFFFFFFF"/>
    <w:lvl w:ilvl="0" w:tplc="E9EEF88A">
      <w:start w:val="1"/>
      <w:numFmt w:val="bullet"/>
      <w:lvlText w:val=""/>
      <w:lvlJc w:val="left"/>
      <w:pPr>
        <w:ind w:left="720" w:hanging="360"/>
      </w:pPr>
      <w:rPr>
        <w:rFonts w:ascii="Symbol" w:hAnsi="Symbol" w:hint="default"/>
      </w:rPr>
    </w:lvl>
    <w:lvl w:ilvl="1" w:tplc="4756FD4C">
      <w:start w:val="1"/>
      <w:numFmt w:val="bullet"/>
      <w:lvlText w:val="o"/>
      <w:lvlJc w:val="left"/>
      <w:pPr>
        <w:ind w:left="1440" w:hanging="360"/>
      </w:pPr>
      <w:rPr>
        <w:rFonts w:ascii="Courier New" w:hAnsi="Courier New" w:hint="default"/>
      </w:rPr>
    </w:lvl>
    <w:lvl w:ilvl="2" w:tplc="D3EEF74E">
      <w:start w:val="1"/>
      <w:numFmt w:val="bullet"/>
      <w:lvlText w:val=""/>
      <w:lvlJc w:val="left"/>
      <w:pPr>
        <w:ind w:left="2160" w:hanging="360"/>
      </w:pPr>
      <w:rPr>
        <w:rFonts w:ascii="Wingdings" w:hAnsi="Wingdings" w:hint="default"/>
      </w:rPr>
    </w:lvl>
    <w:lvl w:ilvl="3" w:tplc="29CA9128">
      <w:start w:val="1"/>
      <w:numFmt w:val="bullet"/>
      <w:lvlText w:val=""/>
      <w:lvlJc w:val="left"/>
      <w:pPr>
        <w:ind w:left="2880" w:hanging="360"/>
      </w:pPr>
      <w:rPr>
        <w:rFonts w:ascii="Symbol" w:hAnsi="Symbol" w:hint="default"/>
      </w:rPr>
    </w:lvl>
    <w:lvl w:ilvl="4" w:tplc="48FC61DC">
      <w:start w:val="1"/>
      <w:numFmt w:val="bullet"/>
      <w:lvlText w:val="o"/>
      <w:lvlJc w:val="left"/>
      <w:pPr>
        <w:ind w:left="3600" w:hanging="360"/>
      </w:pPr>
      <w:rPr>
        <w:rFonts w:ascii="Courier New" w:hAnsi="Courier New" w:hint="default"/>
      </w:rPr>
    </w:lvl>
    <w:lvl w:ilvl="5" w:tplc="BF826190">
      <w:start w:val="1"/>
      <w:numFmt w:val="bullet"/>
      <w:lvlText w:val=""/>
      <w:lvlJc w:val="left"/>
      <w:pPr>
        <w:ind w:left="4320" w:hanging="360"/>
      </w:pPr>
      <w:rPr>
        <w:rFonts w:ascii="Wingdings" w:hAnsi="Wingdings" w:hint="default"/>
      </w:rPr>
    </w:lvl>
    <w:lvl w:ilvl="6" w:tplc="47A0464E">
      <w:start w:val="1"/>
      <w:numFmt w:val="bullet"/>
      <w:lvlText w:val=""/>
      <w:lvlJc w:val="left"/>
      <w:pPr>
        <w:ind w:left="5040" w:hanging="360"/>
      </w:pPr>
      <w:rPr>
        <w:rFonts w:ascii="Symbol" w:hAnsi="Symbol" w:hint="default"/>
      </w:rPr>
    </w:lvl>
    <w:lvl w:ilvl="7" w:tplc="81F618A6">
      <w:start w:val="1"/>
      <w:numFmt w:val="bullet"/>
      <w:lvlText w:val="o"/>
      <w:lvlJc w:val="left"/>
      <w:pPr>
        <w:ind w:left="5760" w:hanging="360"/>
      </w:pPr>
      <w:rPr>
        <w:rFonts w:ascii="Courier New" w:hAnsi="Courier New" w:hint="default"/>
      </w:rPr>
    </w:lvl>
    <w:lvl w:ilvl="8" w:tplc="04D229AA">
      <w:start w:val="1"/>
      <w:numFmt w:val="bullet"/>
      <w:lvlText w:val=""/>
      <w:lvlJc w:val="left"/>
      <w:pPr>
        <w:ind w:left="6480" w:hanging="360"/>
      </w:pPr>
      <w:rPr>
        <w:rFonts w:ascii="Wingdings" w:hAnsi="Wingdings" w:hint="default"/>
      </w:rPr>
    </w:lvl>
  </w:abstractNum>
  <w:abstractNum w:abstractNumId="1116" w15:restartNumberingAfterBreak="0">
    <w:nsid w:val="7FEE298E"/>
    <w:multiLevelType w:val="hybridMultilevel"/>
    <w:tmpl w:val="FFFFFFFF"/>
    <w:lvl w:ilvl="0" w:tplc="AEBCE3C6">
      <w:start w:val="1"/>
      <w:numFmt w:val="bullet"/>
      <w:lvlText w:val=""/>
      <w:lvlJc w:val="left"/>
      <w:pPr>
        <w:ind w:left="720" w:hanging="360"/>
      </w:pPr>
      <w:rPr>
        <w:rFonts w:ascii="Symbol" w:hAnsi="Symbol" w:hint="default"/>
      </w:rPr>
    </w:lvl>
    <w:lvl w:ilvl="1" w:tplc="E5BAA06C">
      <w:start w:val="1"/>
      <w:numFmt w:val="bullet"/>
      <w:lvlText w:val="o"/>
      <w:lvlJc w:val="left"/>
      <w:pPr>
        <w:ind w:left="1440" w:hanging="360"/>
      </w:pPr>
      <w:rPr>
        <w:rFonts w:ascii="Courier New" w:hAnsi="Courier New" w:hint="default"/>
      </w:rPr>
    </w:lvl>
    <w:lvl w:ilvl="2" w:tplc="F04E9A94">
      <w:start w:val="1"/>
      <w:numFmt w:val="bullet"/>
      <w:lvlText w:val=""/>
      <w:lvlJc w:val="left"/>
      <w:pPr>
        <w:ind w:left="2160" w:hanging="360"/>
      </w:pPr>
      <w:rPr>
        <w:rFonts w:ascii="Wingdings" w:hAnsi="Wingdings" w:hint="default"/>
      </w:rPr>
    </w:lvl>
    <w:lvl w:ilvl="3" w:tplc="CDB8A634">
      <w:start w:val="1"/>
      <w:numFmt w:val="bullet"/>
      <w:lvlText w:val=""/>
      <w:lvlJc w:val="left"/>
      <w:pPr>
        <w:ind w:left="2880" w:hanging="360"/>
      </w:pPr>
      <w:rPr>
        <w:rFonts w:ascii="Symbol" w:hAnsi="Symbol" w:hint="default"/>
      </w:rPr>
    </w:lvl>
    <w:lvl w:ilvl="4" w:tplc="91389800">
      <w:start w:val="1"/>
      <w:numFmt w:val="bullet"/>
      <w:lvlText w:val="o"/>
      <w:lvlJc w:val="left"/>
      <w:pPr>
        <w:ind w:left="3600" w:hanging="360"/>
      </w:pPr>
      <w:rPr>
        <w:rFonts w:ascii="Courier New" w:hAnsi="Courier New" w:hint="default"/>
      </w:rPr>
    </w:lvl>
    <w:lvl w:ilvl="5" w:tplc="D0F00C0E">
      <w:start w:val="1"/>
      <w:numFmt w:val="bullet"/>
      <w:lvlText w:val=""/>
      <w:lvlJc w:val="left"/>
      <w:pPr>
        <w:ind w:left="4320" w:hanging="360"/>
      </w:pPr>
      <w:rPr>
        <w:rFonts w:ascii="Wingdings" w:hAnsi="Wingdings" w:hint="default"/>
      </w:rPr>
    </w:lvl>
    <w:lvl w:ilvl="6" w:tplc="E6943838">
      <w:start w:val="1"/>
      <w:numFmt w:val="bullet"/>
      <w:lvlText w:val=""/>
      <w:lvlJc w:val="left"/>
      <w:pPr>
        <w:ind w:left="5040" w:hanging="360"/>
      </w:pPr>
      <w:rPr>
        <w:rFonts w:ascii="Symbol" w:hAnsi="Symbol" w:hint="default"/>
      </w:rPr>
    </w:lvl>
    <w:lvl w:ilvl="7" w:tplc="06B0E624">
      <w:start w:val="1"/>
      <w:numFmt w:val="bullet"/>
      <w:lvlText w:val="o"/>
      <w:lvlJc w:val="left"/>
      <w:pPr>
        <w:ind w:left="5760" w:hanging="360"/>
      </w:pPr>
      <w:rPr>
        <w:rFonts w:ascii="Courier New" w:hAnsi="Courier New" w:hint="default"/>
      </w:rPr>
    </w:lvl>
    <w:lvl w:ilvl="8" w:tplc="B2A2812E">
      <w:start w:val="1"/>
      <w:numFmt w:val="bullet"/>
      <w:lvlText w:val=""/>
      <w:lvlJc w:val="left"/>
      <w:pPr>
        <w:ind w:left="6480" w:hanging="360"/>
      </w:pPr>
      <w:rPr>
        <w:rFonts w:ascii="Wingdings" w:hAnsi="Wingdings" w:hint="default"/>
      </w:rPr>
    </w:lvl>
  </w:abstractNum>
  <w:num w:numId="1">
    <w:abstractNumId w:val="152"/>
  </w:num>
  <w:num w:numId="2">
    <w:abstractNumId w:val="47"/>
  </w:num>
  <w:num w:numId="3">
    <w:abstractNumId w:val="523"/>
  </w:num>
  <w:num w:numId="4">
    <w:abstractNumId w:val="114"/>
  </w:num>
  <w:num w:numId="5">
    <w:abstractNumId w:val="668"/>
  </w:num>
  <w:num w:numId="6">
    <w:abstractNumId w:val="691"/>
  </w:num>
  <w:num w:numId="7">
    <w:abstractNumId w:val="93"/>
  </w:num>
  <w:num w:numId="8">
    <w:abstractNumId w:val="744"/>
  </w:num>
  <w:num w:numId="9">
    <w:abstractNumId w:val="580"/>
  </w:num>
  <w:num w:numId="10">
    <w:abstractNumId w:val="472"/>
  </w:num>
  <w:num w:numId="11">
    <w:abstractNumId w:val="650"/>
  </w:num>
  <w:num w:numId="12">
    <w:abstractNumId w:val="941"/>
  </w:num>
  <w:num w:numId="13">
    <w:abstractNumId w:val="653"/>
  </w:num>
  <w:num w:numId="14">
    <w:abstractNumId w:val="849"/>
  </w:num>
  <w:num w:numId="15">
    <w:abstractNumId w:val="707"/>
  </w:num>
  <w:num w:numId="16">
    <w:abstractNumId w:val="1046"/>
  </w:num>
  <w:num w:numId="17">
    <w:abstractNumId w:val="634"/>
  </w:num>
  <w:num w:numId="18">
    <w:abstractNumId w:val="933"/>
  </w:num>
  <w:num w:numId="19">
    <w:abstractNumId w:val="706"/>
  </w:num>
  <w:num w:numId="20">
    <w:abstractNumId w:val="606"/>
  </w:num>
  <w:num w:numId="21">
    <w:abstractNumId w:val="441"/>
  </w:num>
  <w:num w:numId="22">
    <w:abstractNumId w:val="470"/>
  </w:num>
  <w:num w:numId="23">
    <w:abstractNumId w:val="1106"/>
  </w:num>
  <w:num w:numId="24">
    <w:abstractNumId w:val="72"/>
  </w:num>
  <w:num w:numId="25">
    <w:abstractNumId w:val="165"/>
  </w:num>
  <w:num w:numId="26">
    <w:abstractNumId w:val="504"/>
  </w:num>
  <w:num w:numId="27">
    <w:abstractNumId w:val="389"/>
  </w:num>
  <w:num w:numId="28">
    <w:abstractNumId w:val="767"/>
  </w:num>
  <w:num w:numId="29">
    <w:abstractNumId w:val="581"/>
  </w:num>
  <w:num w:numId="30">
    <w:abstractNumId w:val="237"/>
  </w:num>
  <w:num w:numId="31">
    <w:abstractNumId w:val="147"/>
  </w:num>
  <w:num w:numId="32">
    <w:abstractNumId w:val="438"/>
  </w:num>
  <w:num w:numId="33">
    <w:abstractNumId w:val="551"/>
  </w:num>
  <w:num w:numId="34">
    <w:abstractNumId w:val="877"/>
  </w:num>
  <w:num w:numId="35">
    <w:abstractNumId w:val="1036"/>
  </w:num>
  <w:num w:numId="36">
    <w:abstractNumId w:val="527"/>
  </w:num>
  <w:num w:numId="37">
    <w:abstractNumId w:val="1034"/>
  </w:num>
  <w:num w:numId="38">
    <w:abstractNumId w:val="514"/>
  </w:num>
  <w:num w:numId="39">
    <w:abstractNumId w:val="2"/>
  </w:num>
  <w:num w:numId="40">
    <w:abstractNumId w:val="971"/>
  </w:num>
  <w:num w:numId="41">
    <w:abstractNumId w:val="915"/>
  </w:num>
  <w:num w:numId="42">
    <w:abstractNumId w:val="736"/>
  </w:num>
  <w:num w:numId="43">
    <w:abstractNumId w:val="670"/>
  </w:num>
  <w:num w:numId="44">
    <w:abstractNumId w:val="978"/>
  </w:num>
  <w:num w:numId="45">
    <w:abstractNumId w:val="107"/>
  </w:num>
  <w:num w:numId="46">
    <w:abstractNumId w:val="986"/>
  </w:num>
  <w:num w:numId="47">
    <w:abstractNumId w:val="893"/>
  </w:num>
  <w:num w:numId="48">
    <w:abstractNumId w:val="144"/>
  </w:num>
  <w:num w:numId="49">
    <w:abstractNumId w:val="207"/>
  </w:num>
  <w:num w:numId="50">
    <w:abstractNumId w:val="647"/>
  </w:num>
  <w:num w:numId="51">
    <w:abstractNumId w:val="400"/>
  </w:num>
  <w:num w:numId="52">
    <w:abstractNumId w:val="1087"/>
  </w:num>
  <w:num w:numId="53">
    <w:abstractNumId w:val="830"/>
  </w:num>
  <w:num w:numId="54">
    <w:abstractNumId w:val="0"/>
  </w:num>
  <w:num w:numId="55">
    <w:abstractNumId w:val="95"/>
  </w:num>
  <w:num w:numId="56">
    <w:abstractNumId w:val="274"/>
  </w:num>
  <w:num w:numId="57">
    <w:abstractNumId w:val="867"/>
  </w:num>
  <w:num w:numId="58">
    <w:abstractNumId w:val="136"/>
  </w:num>
  <w:num w:numId="59">
    <w:abstractNumId w:val="1082"/>
  </w:num>
  <w:num w:numId="60">
    <w:abstractNumId w:val="475"/>
  </w:num>
  <w:num w:numId="61">
    <w:abstractNumId w:val="786"/>
  </w:num>
  <w:num w:numId="62">
    <w:abstractNumId w:val="302"/>
  </w:num>
  <w:num w:numId="63">
    <w:abstractNumId w:val="970"/>
  </w:num>
  <w:num w:numId="64">
    <w:abstractNumId w:val="236"/>
  </w:num>
  <w:num w:numId="65">
    <w:abstractNumId w:val="892"/>
  </w:num>
  <w:num w:numId="66">
    <w:abstractNumId w:val="795"/>
  </w:num>
  <w:num w:numId="67">
    <w:abstractNumId w:val="10"/>
  </w:num>
  <w:num w:numId="68">
    <w:abstractNumId w:val="373"/>
  </w:num>
  <w:num w:numId="69">
    <w:abstractNumId w:val="205"/>
  </w:num>
  <w:num w:numId="70">
    <w:abstractNumId w:val="870"/>
  </w:num>
  <w:num w:numId="71">
    <w:abstractNumId w:val="255"/>
  </w:num>
  <w:num w:numId="72">
    <w:abstractNumId w:val="757"/>
  </w:num>
  <w:num w:numId="73">
    <w:abstractNumId w:val="780"/>
  </w:num>
  <w:num w:numId="74">
    <w:abstractNumId w:val="185"/>
  </w:num>
  <w:num w:numId="75">
    <w:abstractNumId w:val="3"/>
  </w:num>
  <w:num w:numId="76">
    <w:abstractNumId w:val="872"/>
  </w:num>
  <w:num w:numId="77">
    <w:abstractNumId w:val="827"/>
  </w:num>
  <w:num w:numId="78">
    <w:abstractNumId w:val="543"/>
  </w:num>
  <w:num w:numId="79">
    <w:abstractNumId w:val="741"/>
  </w:num>
  <w:num w:numId="80">
    <w:abstractNumId w:val="228"/>
  </w:num>
  <w:num w:numId="81">
    <w:abstractNumId w:val="662"/>
  </w:num>
  <w:num w:numId="82">
    <w:abstractNumId w:val="860"/>
  </w:num>
  <w:num w:numId="83">
    <w:abstractNumId w:val="162"/>
  </w:num>
  <w:num w:numId="84">
    <w:abstractNumId w:val="663"/>
  </w:num>
  <w:num w:numId="85">
    <w:abstractNumId w:val="702"/>
  </w:num>
  <w:num w:numId="86">
    <w:abstractNumId w:val="794"/>
  </w:num>
  <w:num w:numId="87">
    <w:abstractNumId w:val="145"/>
  </w:num>
  <w:num w:numId="88">
    <w:abstractNumId w:val="792"/>
  </w:num>
  <w:num w:numId="89">
    <w:abstractNumId w:val="198"/>
  </w:num>
  <w:num w:numId="90">
    <w:abstractNumId w:val="491"/>
  </w:num>
  <w:num w:numId="91">
    <w:abstractNumId w:val="378"/>
  </w:num>
  <w:num w:numId="92">
    <w:abstractNumId w:val="1012"/>
  </w:num>
  <w:num w:numId="93">
    <w:abstractNumId w:val="56"/>
  </w:num>
  <w:num w:numId="94">
    <w:abstractNumId w:val="385"/>
  </w:num>
  <w:num w:numId="95">
    <w:abstractNumId w:val="418"/>
  </w:num>
  <w:num w:numId="96">
    <w:abstractNumId w:val="352"/>
  </w:num>
  <w:num w:numId="97">
    <w:abstractNumId w:val="654"/>
  </w:num>
  <w:num w:numId="98">
    <w:abstractNumId w:val="637"/>
  </w:num>
  <w:num w:numId="99">
    <w:abstractNumId w:val="161"/>
  </w:num>
  <w:num w:numId="100">
    <w:abstractNumId w:val="298"/>
  </w:num>
  <w:num w:numId="101">
    <w:abstractNumId w:val="113"/>
  </w:num>
  <w:num w:numId="102">
    <w:abstractNumId w:val="440"/>
  </w:num>
  <w:num w:numId="103">
    <w:abstractNumId w:val="960"/>
  </w:num>
  <w:num w:numId="104">
    <w:abstractNumId w:val="506"/>
  </w:num>
  <w:num w:numId="105">
    <w:abstractNumId w:val="674"/>
  </w:num>
  <w:num w:numId="106">
    <w:abstractNumId w:val="524"/>
  </w:num>
  <w:num w:numId="107">
    <w:abstractNumId w:val="704"/>
  </w:num>
  <w:num w:numId="108">
    <w:abstractNumId w:val="874"/>
  </w:num>
  <w:num w:numId="109">
    <w:abstractNumId w:val="388"/>
  </w:num>
  <w:num w:numId="110">
    <w:abstractNumId w:val="82"/>
  </w:num>
  <w:num w:numId="111">
    <w:abstractNumId w:val="369"/>
  </w:num>
  <w:num w:numId="112">
    <w:abstractNumId w:val="53"/>
  </w:num>
  <w:num w:numId="113">
    <w:abstractNumId w:val="468"/>
  </w:num>
  <w:num w:numId="114">
    <w:abstractNumId w:val="917"/>
  </w:num>
  <w:num w:numId="115">
    <w:abstractNumId w:val="536"/>
  </w:num>
  <w:num w:numId="116">
    <w:abstractNumId w:val="875"/>
  </w:num>
  <w:num w:numId="117">
    <w:abstractNumId w:val="173"/>
  </w:num>
  <w:num w:numId="118">
    <w:abstractNumId w:val="1072"/>
  </w:num>
  <w:num w:numId="119">
    <w:abstractNumId w:val="1004"/>
  </w:num>
  <w:num w:numId="120">
    <w:abstractNumId w:val="592"/>
  </w:num>
  <w:num w:numId="121">
    <w:abstractNumId w:val="1051"/>
  </w:num>
  <w:num w:numId="122">
    <w:abstractNumId w:val="1081"/>
  </w:num>
  <w:num w:numId="123">
    <w:abstractNumId w:val="775"/>
  </w:num>
  <w:num w:numId="124">
    <w:abstractNumId w:val="320"/>
  </w:num>
  <w:num w:numId="125">
    <w:abstractNumId w:val="217"/>
  </w:num>
  <w:num w:numId="126">
    <w:abstractNumId w:val="948"/>
  </w:num>
  <w:num w:numId="127">
    <w:abstractNumId w:val="563"/>
  </w:num>
  <w:num w:numId="128">
    <w:abstractNumId w:val="526"/>
  </w:num>
  <w:num w:numId="129">
    <w:abstractNumId w:val="685"/>
  </w:num>
  <w:num w:numId="130">
    <w:abstractNumId w:val="1066"/>
  </w:num>
  <w:num w:numId="131">
    <w:abstractNumId w:val="605"/>
  </w:num>
  <w:num w:numId="132">
    <w:abstractNumId w:val="906"/>
  </w:num>
  <w:num w:numId="133">
    <w:abstractNumId w:val="891"/>
  </w:num>
  <w:num w:numId="134">
    <w:abstractNumId w:val="853"/>
  </w:num>
  <w:num w:numId="135">
    <w:abstractNumId w:val="797"/>
  </w:num>
  <w:num w:numId="136">
    <w:abstractNumId w:val="1052"/>
  </w:num>
  <w:num w:numId="137">
    <w:abstractNumId w:val="245"/>
  </w:num>
  <w:num w:numId="138">
    <w:abstractNumId w:val="55"/>
  </w:num>
  <w:num w:numId="139">
    <w:abstractNumId w:val="1114"/>
  </w:num>
  <w:num w:numId="140">
    <w:abstractNumId w:val="426"/>
  </w:num>
  <w:num w:numId="141">
    <w:abstractNumId w:val="74"/>
  </w:num>
  <w:num w:numId="142">
    <w:abstractNumId w:val="574"/>
  </w:num>
  <w:num w:numId="143">
    <w:abstractNumId w:val="154"/>
  </w:num>
  <w:num w:numId="144">
    <w:abstractNumId w:val="456"/>
  </w:num>
  <w:num w:numId="145">
    <w:abstractNumId w:val="227"/>
  </w:num>
  <w:num w:numId="146">
    <w:abstractNumId w:val="798"/>
  </w:num>
  <w:num w:numId="147">
    <w:abstractNumId w:val="816"/>
  </w:num>
  <w:num w:numId="148">
    <w:abstractNumId w:val="571"/>
  </w:num>
  <w:num w:numId="149">
    <w:abstractNumId w:val="1055"/>
  </w:num>
  <w:num w:numId="150">
    <w:abstractNumId w:val="964"/>
  </w:num>
  <w:num w:numId="151">
    <w:abstractNumId w:val="344"/>
  </w:num>
  <w:num w:numId="152">
    <w:abstractNumId w:val="857"/>
  </w:num>
  <w:num w:numId="153">
    <w:abstractNumId w:val="755"/>
  </w:num>
  <w:num w:numId="154">
    <w:abstractNumId w:val="58"/>
  </w:num>
  <w:num w:numId="155">
    <w:abstractNumId w:val="384"/>
  </w:num>
  <w:num w:numId="156">
    <w:abstractNumId w:val="395"/>
  </w:num>
  <w:num w:numId="157">
    <w:abstractNumId w:val="9"/>
  </w:num>
  <w:num w:numId="158">
    <w:abstractNumId w:val="585"/>
  </w:num>
  <w:num w:numId="159">
    <w:abstractNumId w:val="1006"/>
  </w:num>
  <w:num w:numId="160">
    <w:abstractNumId w:val="231"/>
  </w:num>
  <w:num w:numId="161">
    <w:abstractNumId w:val="973"/>
  </w:num>
  <w:num w:numId="162">
    <w:abstractNumId w:val="171"/>
  </w:num>
  <w:num w:numId="163">
    <w:abstractNumId w:val="390"/>
  </w:num>
  <w:num w:numId="164">
    <w:abstractNumId w:val="979"/>
  </w:num>
  <w:num w:numId="165">
    <w:abstractNumId w:val="678"/>
  </w:num>
  <w:num w:numId="166">
    <w:abstractNumId w:val="698"/>
  </w:num>
  <w:num w:numId="167">
    <w:abstractNumId w:val="984"/>
  </w:num>
  <w:num w:numId="168">
    <w:abstractNumId w:val="393"/>
  </w:num>
  <w:num w:numId="169">
    <w:abstractNumId w:val="41"/>
  </w:num>
  <w:num w:numId="170">
    <w:abstractNumId w:val="341"/>
  </w:num>
  <w:num w:numId="171">
    <w:abstractNumId w:val="1011"/>
  </w:num>
  <w:num w:numId="172">
    <w:abstractNumId w:val="861"/>
  </w:num>
  <w:num w:numId="173">
    <w:abstractNumId w:val="416"/>
  </w:num>
  <w:num w:numId="174">
    <w:abstractNumId w:val="358"/>
  </w:num>
  <w:num w:numId="175">
    <w:abstractNumId w:val="558"/>
  </w:num>
  <w:num w:numId="176">
    <w:abstractNumId w:val="1069"/>
  </w:num>
  <w:num w:numId="177">
    <w:abstractNumId w:val="44"/>
  </w:num>
  <w:num w:numId="178">
    <w:abstractNumId w:val="862"/>
  </w:num>
  <w:num w:numId="179">
    <w:abstractNumId w:val="740"/>
  </w:num>
  <w:num w:numId="180">
    <w:abstractNumId w:val="595"/>
  </w:num>
  <w:num w:numId="181">
    <w:abstractNumId w:val="727"/>
  </w:num>
  <w:num w:numId="182">
    <w:abstractNumId w:val="179"/>
  </w:num>
  <w:num w:numId="183">
    <w:abstractNumId w:val="618"/>
  </w:num>
  <w:num w:numId="184">
    <w:abstractNumId w:val="790"/>
  </w:num>
  <w:num w:numId="185">
    <w:abstractNumId w:val="1116"/>
  </w:num>
  <w:num w:numId="186">
    <w:abstractNumId w:val="343"/>
  </w:num>
  <w:num w:numId="187">
    <w:abstractNumId w:val="332"/>
  </w:num>
  <w:num w:numId="188">
    <w:abstractNumId w:val="1074"/>
  </w:num>
  <w:num w:numId="189">
    <w:abstractNumId w:val="981"/>
  </w:num>
  <w:num w:numId="190">
    <w:abstractNumId w:val="209"/>
  </w:num>
  <w:num w:numId="191">
    <w:abstractNumId w:val="954"/>
  </w:num>
  <w:num w:numId="192">
    <w:abstractNumId w:val="666"/>
  </w:num>
  <w:num w:numId="193">
    <w:abstractNumId w:val="319"/>
  </w:num>
  <w:num w:numId="194">
    <w:abstractNumId w:val="873"/>
  </w:num>
  <w:num w:numId="195">
    <w:abstractNumId w:val="313"/>
  </w:num>
  <w:num w:numId="196">
    <w:abstractNumId w:val="573"/>
  </w:num>
  <w:num w:numId="197">
    <w:abstractNumId w:val="1023"/>
  </w:num>
  <w:num w:numId="198">
    <w:abstractNumId w:val="749"/>
  </w:num>
  <w:num w:numId="199">
    <w:abstractNumId w:val="38"/>
  </w:num>
  <w:num w:numId="200">
    <w:abstractNumId w:val="109"/>
  </w:num>
  <w:num w:numId="201">
    <w:abstractNumId w:val="40"/>
  </w:num>
  <w:num w:numId="202">
    <w:abstractNumId w:val="683"/>
  </w:num>
  <w:num w:numId="203">
    <w:abstractNumId w:val="101"/>
  </w:num>
  <w:num w:numId="204">
    <w:abstractNumId w:val="250"/>
  </w:num>
  <w:num w:numId="205">
    <w:abstractNumId w:val="463"/>
  </w:num>
  <w:num w:numId="206">
    <w:abstractNumId w:val="739"/>
  </w:num>
  <w:num w:numId="207">
    <w:abstractNumId w:val="91"/>
  </w:num>
  <w:num w:numId="208">
    <w:abstractNumId w:val="125"/>
  </w:num>
  <w:num w:numId="209">
    <w:abstractNumId w:val="884"/>
  </w:num>
  <w:num w:numId="210">
    <w:abstractNumId w:val="285"/>
  </w:num>
  <w:num w:numId="211">
    <w:abstractNumId w:val="501"/>
  </w:num>
  <w:num w:numId="212">
    <w:abstractNumId w:val="904"/>
  </w:num>
  <w:num w:numId="213">
    <w:abstractNumId w:val="687"/>
  </w:num>
  <w:num w:numId="214">
    <w:abstractNumId w:val="247"/>
  </w:num>
  <w:num w:numId="215">
    <w:abstractNumId w:val="817"/>
  </w:num>
  <w:num w:numId="216">
    <w:abstractNumId w:val="1022"/>
  </w:num>
  <w:num w:numId="217">
    <w:abstractNumId w:val="905"/>
  </w:num>
  <w:num w:numId="218">
    <w:abstractNumId w:val="139"/>
  </w:num>
  <w:num w:numId="219">
    <w:abstractNumId w:val="791"/>
  </w:num>
  <w:num w:numId="220">
    <w:abstractNumId w:val="20"/>
  </w:num>
  <w:num w:numId="221">
    <w:abstractNumId w:val="457"/>
  </w:num>
  <w:num w:numId="222">
    <w:abstractNumId w:val="878"/>
  </w:num>
  <w:num w:numId="223">
    <w:abstractNumId w:val="239"/>
  </w:num>
  <w:num w:numId="224">
    <w:abstractNumId w:val="777"/>
  </w:num>
  <w:num w:numId="225">
    <w:abstractNumId w:val="301"/>
  </w:num>
  <w:num w:numId="226">
    <w:abstractNumId w:val="34"/>
  </w:num>
  <w:num w:numId="227">
    <w:abstractNumId w:val="459"/>
  </w:num>
  <w:num w:numId="228">
    <w:abstractNumId w:val="896"/>
  </w:num>
  <w:num w:numId="229">
    <w:abstractNumId w:val="965"/>
  </w:num>
  <w:num w:numId="230">
    <w:abstractNumId w:val="659"/>
  </w:num>
  <w:num w:numId="231">
    <w:abstractNumId w:val="458"/>
  </w:num>
  <w:num w:numId="232">
    <w:abstractNumId w:val="555"/>
  </w:num>
  <w:num w:numId="233">
    <w:abstractNumId w:val="761"/>
  </w:num>
  <w:num w:numId="234">
    <w:abstractNumId w:val="244"/>
  </w:num>
  <w:num w:numId="235">
    <w:abstractNumId w:val="1080"/>
  </w:num>
  <w:num w:numId="236">
    <w:abstractNumId w:val="922"/>
  </w:num>
  <w:num w:numId="237">
    <w:abstractNumId w:val="284"/>
  </w:num>
  <w:num w:numId="238">
    <w:abstractNumId w:val="612"/>
  </w:num>
  <w:num w:numId="239">
    <w:abstractNumId w:val="1044"/>
  </w:num>
  <w:num w:numId="240">
    <w:abstractNumId w:val="1107"/>
  </w:num>
  <w:num w:numId="241">
    <w:abstractNumId w:val="902"/>
  </w:num>
  <w:num w:numId="242">
    <w:abstractNumId w:val="695"/>
  </w:num>
  <w:num w:numId="243">
    <w:abstractNumId w:val="575"/>
  </w:num>
  <w:num w:numId="244">
    <w:abstractNumId w:val="432"/>
  </w:num>
  <w:num w:numId="245">
    <w:abstractNumId w:val="79"/>
  </w:num>
  <w:num w:numId="246">
    <w:abstractNumId w:val="67"/>
  </w:num>
  <w:num w:numId="247">
    <w:abstractNumId w:val="201"/>
  </w:num>
  <w:num w:numId="248">
    <w:abstractNumId w:val="613"/>
  </w:num>
  <w:num w:numId="249">
    <w:abstractNumId w:val="672"/>
  </w:num>
  <w:num w:numId="250">
    <w:abstractNumId w:val="356"/>
  </w:num>
  <w:num w:numId="251">
    <w:abstractNumId w:val="1009"/>
  </w:num>
  <w:num w:numId="252">
    <w:abstractNumId w:val="652"/>
  </w:num>
  <w:num w:numId="253">
    <w:abstractNumId w:val="19"/>
  </w:num>
  <w:num w:numId="254">
    <w:abstractNumId w:val="353"/>
  </w:num>
  <w:num w:numId="255">
    <w:abstractNumId w:val="609"/>
  </w:num>
  <w:num w:numId="256">
    <w:abstractNumId w:val="307"/>
  </w:num>
  <w:num w:numId="257">
    <w:abstractNumId w:val="248"/>
  </w:num>
  <w:num w:numId="258">
    <w:abstractNumId w:val="665"/>
  </w:num>
  <w:num w:numId="259">
    <w:abstractNumId w:val="78"/>
  </w:num>
  <w:num w:numId="260">
    <w:abstractNumId w:val="97"/>
  </w:num>
  <w:num w:numId="261">
    <w:abstractNumId w:val="847"/>
  </w:num>
  <w:num w:numId="262">
    <w:abstractNumId w:val="252"/>
  </w:num>
  <w:num w:numId="263">
    <w:abstractNumId w:val="443"/>
  </w:num>
  <w:num w:numId="264">
    <w:abstractNumId w:val="627"/>
  </w:num>
  <w:num w:numId="265">
    <w:abstractNumId w:val="188"/>
  </w:num>
  <w:num w:numId="266">
    <w:abstractNumId w:val="427"/>
  </w:num>
  <w:num w:numId="267">
    <w:abstractNumId w:val="745"/>
  </w:num>
  <w:num w:numId="268">
    <w:abstractNumId w:val="92"/>
  </w:num>
  <w:num w:numId="269">
    <w:abstractNumId w:val="636"/>
  </w:num>
  <w:num w:numId="270">
    <w:abstractNumId w:val="537"/>
  </w:num>
  <w:num w:numId="271">
    <w:abstractNumId w:val="959"/>
  </w:num>
  <w:num w:numId="272">
    <w:abstractNumId w:val="61"/>
  </w:num>
  <w:num w:numId="273">
    <w:abstractNumId w:val="502"/>
  </w:num>
  <w:num w:numId="274">
    <w:abstractNumId w:val="1099"/>
  </w:num>
  <w:num w:numId="275">
    <w:abstractNumId w:val="1079"/>
  </w:num>
  <w:num w:numId="276">
    <w:abstractNumId w:val="841"/>
  </w:num>
  <w:num w:numId="277">
    <w:abstractNumId w:val="62"/>
  </w:num>
  <w:num w:numId="278">
    <w:abstractNumId w:val="721"/>
  </w:num>
  <w:num w:numId="279">
    <w:abstractNumId w:val="346"/>
  </w:num>
  <w:num w:numId="280">
    <w:abstractNumId w:val="898"/>
  </w:num>
  <w:num w:numId="281">
    <w:abstractNumId w:val="203"/>
  </w:num>
  <w:num w:numId="282">
    <w:abstractNumId w:val="317"/>
  </w:num>
  <w:num w:numId="283">
    <w:abstractNumId w:val="600"/>
  </w:num>
  <w:num w:numId="284">
    <w:abstractNumId w:val="763"/>
  </w:num>
  <w:num w:numId="285">
    <w:abstractNumId w:val="211"/>
  </w:num>
  <w:num w:numId="286">
    <w:abstractNumId w:val="692"/>
  </w:num>
  <w:num w:numId="287">
    <w:abstractNumId w:val="481"/>
  </w:num>
  <w:num w:numId="288">
    <w:abstractNumId w:val="625"/>
  </w:num>
  <w:num w:numId="289">
    <w:abstractNumId w:val="546"/>
  </w:num>
  <w:num w:numId="290">
    <w:abstractNumId w:val="318"/>
  </w:num>
  <w:num w:numId="291">
    <w:abstractNumId w:val="122"/>
  </w:num>
  <w:num w:numId="292">
    <w:abstractNumId w:val="366"/>
  </w:num>
  <w:num w:numId="293">
    <w:abstractNumId w:val="445"/>
  </w:num>
  <w:num w:numId="294">
    <w:abstractNumId w:val="843"/>
  </w:num>
  <w:num w:numId="295">
    <w:abstractNumId w:val="769"/>
  </w:num>
  <w:num w:numId="296">
    <w:abstractNumId w:val="269"/>
  </w:num>
  <w:num w:numId="297">
    <w:abstractNumId w:val="448"/>
  </w:num>
  <w:num w:numId="298">
    <w:abstractNumId w:val="921"/>
  </w:num>
  <w:num w:numId="299">
    <w:abstractNumId w:val="690"/>
  </w:num>
  <w:num w:numId="300">
    <w:abstractNumId w:val="326"/>
  </w:num>
  <w:num w:numId="301">
    <w:abstractNumId w:val="197"/>
  </w:num>
  <w:num w:numId="302">
    <w:abstractNumId w:val="181"/>
  </w:num>
  <w:num w:numId="303">
    <w:abstractNumId w:val="1098"/>
  </w:num>
  <w:num w:numId="304">
    <w:abstractNumId w:val="840"/>
  </w:num>
  <w:num w:numId="305">
    <w:abstractNumId w:val="894"/>
  </w:num>
  <w:num w:numId="306">
    <w:abstractNumId w:val="765"/>
  </w:num>
  <w:num w:numId="307">
    <w:abstractNumId w:val="759"/>
  </w:num>
  <w:num w:numId="308">
    <w:abstractNumId w:val="230"/>
  </w:num>
  <w:num w:numId="309">
    <w:abstractNumId w:val="557"/>
  </w:num>
  <w:num w:numId="310">
    <w:abstractNumId w:val="800"/>
  </w:num>
  <w:num w:numId="311">
    <w:abstractNumId w:val="579"/>
  </w:num>
  <w:num w:numId="312">
    <w:abstractNumId w:val="60"/>
  </w:num>
  <w:num w:numId="313">
    <w:abstractNumId w:val="221"/>
  </w:num>
  <w:num w:numId="314">
    <w:abstractNumId w:val="559"/>
  </w:num>
  <w:num w:numId="315">
    <w:abstractNumId w:val="1067"/>
  </w:num>
  <w:num w:numId="316">
    <w:abstractNumId w:val="367"/>
  </w:num>
  <w:num w:numId="317">
    <w:abstractNumId w:val="64"/>
  </w:num>
  <w:num w:numId="318">
    <w:abstractNumId w:val="975"/>
  </w:num>
  <w:num w:numId="319">
    <w:abstractNumId w:val="149"/>
  </w:num>
  <w:num w:numId="320">
    <w:abstractNumId w:val="673"/>
  </w:num>
  <w:num w:numId="321">
    <w:abstractNumId w:val="952"/>
  </w:num>
  <w:num w:numId="322">
    <w:abstractNumId w:val="770"/>
  </w:num>
  <w:num w:numId="323">
    <w:abstractNumId w:val="696"/>
  </w:num>
  <w:num w:numId="324">
    <w:abstractNumId w:val="630"/>
  </w:num>
  <w:num w:numId="325">
    <w:abstractNumId w:val="987"/>
  </w:num>
  <w:num w:numId="326">
    <w:abstractNumId w:val="697"/>
  </w:num>
  <w:num w:numId="327">
    <w:abstractNumId w:val="825"/>
  </w:num>
  <w:num w:numId="328">
    <w:abstractNumId w:val="312"/>
  </w:num>
  <w:num w:numId="329">
    <w:abstractNumId w:val="607"/>
  </w:num>
  <w:num w:numId="330">
    <w:abstractNumId w:val="538"/>
  </w:num>
  <w:num w:numId="331">
    <w:abstractNumId w:val="1001"/>
  </w:num>
  <w:num w:numId="332">
    <w:abstractNumId w:val="700"/>
  </w:num>
  <w:num w:numId="333">
    <w:abstractNumId w:val="106"/>
  </w:num>
  <w:num w:numId="334">
    <w:abstractNumId w:val="242"/>
  </w:num>
  <w:num w:numId="335">
    <w:abstractNumId w:val="942"/>
  </w:num>
  <w:num w:numId="336">
    <w:abstractNumId w:val="512"/>
  </w:num>
  <w:num w:numId="337">
    <w:abstractNumId w:val="99"/>
  </w:num>
  <w:num w:numId="338">
    <w:abstractNumId w:val="901"/>
  </w:num>
  <w:num w:numId="339">
    <w:abstractNumId w:val="919"/>
  </w:num>
  <w:num w:numId="340">
    <w:abstractNumId w:val="65"/>
  </w:num>
  <w:num w:numId="341">
    <w:abstractNumId w:val="1017"/>
  </w:num>
  <w:num w:numId="342">
    <w:abstractNumId w:val="848"/>
  </w:num>
  <w:num w:numId="343">
    <w:abstractNumId w:val="756"/>
  </w:num>
  <w:num w:numId="344">
    <w:abstractNumId w:val="1075"/>
  </w:num>
  <w:num w:numId="345">
    <w:abstractNumId w:val="292"/>
  </w:num>
  <w:num w:numId="346">
    <w:abstractNumId w:val="856"/>
  </w:num>
  <w:num w:numId="347">
    <w:abstractNumId w:val="1027"/>
  </w:num>
  <w:num w:numId="348">
    <w:abstractNumId w:val="639"/>
  </w:num>
  <w:num w:numId="349">
    <w:abstractNumId w:val="460"/>
  </w:num>
  <w:num w:numId="350">
    <w:abstractNumId w:val="669"/>
  </w:num>
  <w:num w:numId="351">
    <w:abstractNumId w:val="699"/>
  </w:num>
  <w:num w:numId="352">
    <w:abstractNumId w:val="576"/>
  </w:num>
  <w:num w:numId="353">
    <w:abstractNumId w:val="802"/>
  </w:num>
  <w:num w:numId="354">
    <w:abstractNumId w:val="421"/>
  </w:num>
  <w:num w:numId="355">
    <w:abstractNumId w:val="310"/>
  </w:num>
  <w:num w:numId="356">
    <w:abstractNumId w:val="4"/>
  </w:num>
  <w:num w:numId="357">
    <w:abstractNumId w:val="35"/>
  </w:num>
  <w:num w:numId="358">
    <w:abstractNumId w:val="569"/>
  </w:num>
  <w:num w:numId="359">
    <w:abstractNumId w:val="5"/>
  </w:num>
  <w:num w:numId="360">
    <w:abstractNumId w:val="23"/>
  </w:num>
  <w:num w:numId="361">
    <w:abstractNumId w:val="887"/>
  </w:num>
  <w:num w:numId="362">
    <w:abstractNumId w:val="520"/>
  </w:num>
  <w:num w:numId="363">
    <w:abstractNumId w:val="897"/>
  </w:num>
  <w:num w:numId="364">
    <w:abstractNumId w:val="1112"/>
  </w:num>
  <w:num w:numId="365">
    <w:abstractNumId w:val="108"/>
  </w:num>
  <w:num w:numId="366">
    <w:abstractNumId w:val="1026"/>
  </w:num>
  <w:num w:numId="367">
    <w:abstractNumId w:val="977"/>
  </w:num>
  <w:num w:numId="368">
    <w:abstractNumId w:val="1096"/>
  </w:num>
  <w:num w:numId="369">
    <w:abstractNumId w:val="568"/>
  </w:num>
  <w:num w:numId="370">
    <w:abstractNumId w:val="442"/>
  </w:num>
  <w:num w:numId="371">
    <w:abstractNumId w:val="503"/>
  </w:num>
  <w:num w:numId="372">
    <w:abstractNumId w:val="226"/>
  </w:num>
  <w:num w:numId="373">
    <w:abstractNumId w:val="483"/>
  </w:num>
  <w:num w:numId="374">
    <w:abstractNumId w:val="937"/>
  </w:num>
  <w:num w:numId="375">
    <w:abstractNumId w:val="451"/>
  </w:num>
  <w:num w:numId="376">
    <w:abstractNumId w:val="297"/>
  </w:num>
  <w:num w:numId="377">
    <w:abstractNumId w:val="241"/>
  </w:num>
  <w:num w:numId="378">
    <w:abstractNumId w:val="362"/>
  </w:num>
  <w:num w:numId="379">
    <w:abstractNumId w:val="467"/>
  </w:num>
  <w:num w:numId="380">
    <w:abstractNumId w:val="826"/>
  </w:num>
  <w:num w:numId="381">
    <w:abstractNumId w:val="1035"/>
  </w:num>
  <w:num w:numId="382">
    <w:abstractNumId w:val="329"/>
  </w:num>
  <w:num w:numId="383">
    <w:abstractNumId w:val="435"/>
  </w:num>
  <w:num w:numId="384">
    <w:abstractNumId w:val="117"/>
  </w:num>
  <w:num w:numId="385">
    <w:abstractNumId w:val="1115"/>
  </w:num>
  <w:num w:numId="386">
    <w:abstractNumId w:val="993"/>
  </w:num>
  <w:num w:numId="387">
    <w:abstractNumId w:val="758"/>
  </w:num>
  <w:num w:numId="388">
    <w:abstractNumId w:val="994"/>
  </w:num>
  <w:num w:numId="389">
    <w:abstractNumId w:val="545"/>
  </w:num>
  <w:num w:numId="390">
    <w:abstractNumId w:val="814"/>
  </w:num>
  <w:num w:numId="391">
    <w:abstractNumId w:val="932"/>
  </w:num>
  <w:num w:numId="392">
    <w:abstractNumId w:val="235"/>
  </w:num>
  <w:num w:numId="393">
    <w:abstractNumId w:val="682"/>
  </w:num>
  <w:num w:numId="394">
    <w:abstractNumId w:val="499"/>
  </w:num>
  <w:num w:numId="395">
    <w:abstractNumId w:val="296"/>
  </w:num>
  <w:num w:numId="396">
    <w:abstractNumId w:val="772"/>
  </w:num>
  <w:num w:numId="397">
    <w:abstractNumId w:val="275"/>
  </w:num>
  <w:num w:numId="398">
    <w:abstractNumId w:val="566"/>
  </w:num>
  <w:num w:numId="399">
    <w:abstractNumId w:val="1097"/>
  </w:num>
  <w:num w:numId="400">
    <w:abstractNumId w:val="596"/>
  </w:num>
  <w:num w:numId="401">
    <w:abstractNumId w:val="342"/>
  </w:num>
  <w:num w:numId="402">
    <w:abstractNumId w:val="447"/>
  </w:num>
  <w:num w:numId="403">
    <w:abstractNumId w:val="561"/>
  </w:num>
  <w:num w:numId="404">
    <w:abstractNumId w:val="500"/>
  </w:num>
  <w:num w:numId="405">
    <w:abstractNumId w:val="304"/>
  </w:num>
  <w:num w:numId="406">
    <w:abstractNumId w:val="338"/>
  </w:num>
  <w:num w:numId="407">
    <w:abstractNumId w:val="219"/>
  </w:num>
  <w:num w:numId="408">
    <w:abstractNumId w:val="29"/>
  </w:num>
  <w:num w:numId="409">
    <w:abstractNumId w:val="855"/>
  </w:num>
  <w:num w:numId="410">
    <w:abstractNumId w:val="337"/>
  </w:num>
  <w:num w:numId="411">
    <w:abstractNumId w:val="488"/>
  </w:num>
  <w:num w:numId="412">
    <w:abstractNumId w:val="1111"/>
  </w:num>
  <w:num w:numId="413">
    <w:abstractNumId w:val="293"/>
  </w:num>
  <w:num w:numId="414">
    <w:abstractNumId w:val="716"/>
  </w:num>
  <w:num w:numId="415">
    <w:abstractNumId w:val="934"/>
  </w:num>
  <w:num w:numId="416">
    <w:abstractNumId w:val="14"/>
  </w:num>
  <w:num w:numId="417">
    <w:abstractNumId w:val="377"/>
  </w:num>
  <w:num w:numId="418">
    <w:abstractNumId w:val="137"/>
  </w:num>
  <w:num w:numId="419">
    <w:abstractNumId w:val="615"/>
  </w:num>
  <w:num w:numId="420">
    <w:abstractNumId w:val="159"/>
  </w:num>
  <w:num w:numId="421">
    <w:abstractNumId w:val="811"/>
  </w:num>
  <w:num w:numId="422">
    <w:abstractNumId w:val="781"/>
  </w:num>
  <w:num w:numId="423">
    <w:abstractNumId w:val="94"/>
  </w:num>
  <w:num w:numId="424">
    <w:abstractNumId w:val="142"/>
  </w:num>
  <w:num w:numId="425">
    <w:abstractNumId w:val="1045"/>
  </w:num>
  <w:num w:numId="426">
    <w:abstractNumId w:val="183"/>
  </w:num>
  <w:num w:numId="427">
    <w:abstractNumId w:val="803"/>
  </w:num>
  <w:num w:numId="428">
    <w:abstractNumId w:val="464"/>
  </w:num>
  <w:num w:numId="429">
    <w:abstractNumId w:val="1077"/>
  </w:num>
  <w:num w:numId="430">
    <w:abstractNumId w:val="462"/>
  </w:num>
  <w:num w:numId="431">
    <w:abstractNumId w:val="374"/>
  </w:num>
  <w:num w:numId="432">
    <w:abstractNumId w:val="966"/>
  </w:num>
  <w:num w:numId="433">
    <w:abstractNumId w:val="469"/>
  </w:num>
  <w:num w:numId="434">
    <w:abstractNumId w:val="57"/>
  </w:num>
  <w:num w:numId="435">
    <w:abstractNumId w:val="1032"/>
  </w:num>
  <w:num w:numId="436">
    <w:abstractNumId w:val="760"/>
  </w:num>
  <w:num w:numId="437">
    <w:abstractNumId w:val="890"/>
  </w:num>
  <w:num w:numId="438">
    <w:abstractNumId w:val="189"/>
  </w:num>
  <w:num w:numId="439">
    <w:abstractNumId w:val="722"/>
  </w:num>
  <w:num w:numId="440">
    <w:abstractNumId w:val="712"/>
  </w:num>
  <w:num w:numId="441">
    <w:abstractNumId w:val="1092"/>
  </w:num>
  <w:num w:numId="442">
    <w:abstractNumId w:val="315"/>
  </w:num>
  <w:num w:numId="443">
    <w:abstractNumId w:val="711"/>
  </w:num>
  <w:num w:numId="444">
    <w:abstractNumId w:val="1057"/>
  </w:num>
  <w:num w:numId="445">
    <w:abstractNumId w:val="655"/>
  </w:num>
  <w:num w:numId="446">
    <w:abstractNumId w:val="725"/>
  </w:num>
  <w:num w:numId="447">
    <w:abstractNumId w:val="430"/>
  </w:num>
  <w:num w:numId="448">
    <w:abstractNumId w:val="628"/>
  </w:num>
  <w:num w:numId="449">
    <w:abstractNumId w:val="424"/>
  </w:num>
  <w:num w:numId="450">
    <w:abstractNumId w:val="277"/>
  </w:num>
  <w:num w:numId="451">
    <w:abstractNumId w:val="868"/>
  </w:num>
  <w:num w:numId="452">
    <w:abstractNumId w:val="645"/>
  </w:num>
  <w:num w:numId="453">
    <w:abstractNumId w:val="143"/>
  </w:num>
  <w:num w:numId="454">
    <w:abstractNumId w:val="946"/>
  </w:num>
  <w:num w:numId="455">
    <w:abstractNumId w:val="822"/>
  </w:num>
  <w:num w:numId="456">
    <w:abstractNumId w:val="679"/>
  </w:num>
  <w:num w:numId="457">
    <w:abstractNumId w:val="328"/>
  </w:num>
  <w:num w:numId="458">
    <w:abstractNumId w:val="511"/>
  </w:num>
  <w:num w:numId="459">
    <w:abstractNumId w:val="943"/>
  </w:num>
  <w:num w:numId="460">
    <w:abstractNumId w:val="572"/>
  </w:num>
  <w:num w:numId="461">
    <w:abstractNumId w:val="439"/>
  </w:num>
  <w:num w:numId="462">
    <w:abstractNumId w:val="81"/>
  </w:num>
  <w:num w:numId="463">
    <w:abstractNumId w:val="641"/>
  </w:num>
  <w:num w:numId="464">
    <w:abstractNumId w:val="243"/>
  </w:num>
  <w:num w:numId="465">
    <w:abstractNumId w:val="885"/>
  </w:num>
  <w:num w:numId="466">
    <w:abstractNumId w:val="288"/>
  </w:num>
  <w:num w:numId="467">
    <w:abstractNumId w:val="54"/>
  </w:num>
  <w:num w:numId="468">
    <w:abstractNumId w:val="530"/>
  </w:num>
  <w:num w:numId="469">
    <w:abstractNumId w:val="540"/>
  </w:num>
  <w:num w:numId="470">
    <w:abstractNumId w:val="289"/>
  </w:num>
  <w:num w:numId="471">
    <w:abstractNumId w:val="990"/>
  </w:num>
  <w:num w:numId="472">
    <w:abstractNumId w:val="1113"/>
  </w:num>
  <w:num w:numId="473">
    <w:abstractNumId w:val="428"/>
  </w:num>
  <w:num w:numId="474">
    <w:abstractNumId w:val="844"/>
  </w:num>
  <w:num w:numId="475">
    <w:abstractNumId w:val="32"/>
  </w:num>
  <w:num w:numId="476">
    <w:abstractNumId w:val="376"/>
  </w:num>
  <w:num w:numId="477">
    <w:abstractNumId w:val="96"/>
  </w:num>
  <w:num w:numId="478">
    <w:abstractNumId w:val="170"/>
  </w:num>
  <w:num w:numId="479">
    <w:abstractNumId w:val="584"/>
  </w:num>
  <w:num w:numId="480">
    <w:abstractNumId w:val="807"/>
  </w:num>
  <w:num w:numId="481">
    <w:abstractNumId w:val="43"/>
  </w:num>
  <w:num w:numId="482">
    <w:abstractNumId w:val="535"/>
  </w:num>
  <w:num w:numId="483">
    <w:abstractNumId w:val="1085"/>
  </w:num>
  <w:num w:numId="484">
    <w:abstractNumId w:val="1010"/>
  </w:num>
  <w:num w:numId="485">
    <w:abstractNumId w:val="1102"/>
  </w:num>
  <w:num w:numId="486">
    <w:abstractNumId w:val="1084"/>
  </w:num>
  <w:num w:numId="487">
    <w:abstractNumId w:val="686"/>
  </w:num>
  <w:num w:numId="488">
    <w:abstractNumId w:val="336"/>
  </w:num>
  <w:num w:numId="489">
    <w:abstractNumId w:val="31"/>
  </w:num>
  <w:num w:numId="490">
    <w:abstractNumId w:val="976"/>
  </w:num>
  <w:num w:numId="491">
    <w:abstractNumId w:val="789"/>
  </w:num>
  <w:num w:numId="492">
    <w:abstractNumId w:val="813"/>
  </w:num>
  <w:num w:numId="493">
    <w:abstractNumId w:val="232"/>
  </w:num>
  <w:num w:numId="494">
    <w:abstractNumId w:val="474"/>
  </w:num>
  <w:num w:numId="495">
    <w:abstractNumId w:val="949"/>
  </w:num>
  <w:num w:numId="496">
    <w:abstractNumId w:val="494"/>
  </w:num>
  <w:num w:numId="497">
    <w:abstractNumId w:val="935"/>
  </w:num>
  <w:num w:numId="498">
    <w:abstractNumId w:val="852"/>
  </w:num>
  <w:num w:numId="499">
    <w:abstractNumId w:val="982"/>
  </w:num>
  <w:num w:numId="500">
    <w:abstractNumId w:val="732"/>
  </w:num>
  <w:num w:numId="501">
    <w:abstractNumId w:val="1108"/>
  </w:num>
  <w:num w:numId="502">
    <w:abstractNumId w:val="617"/>
  </w:num>
  <w:num w:numId="503">
    <w:abstractNumId w:val="926"/>
  </w:num>
  <w:num w:numId="504">
    <w:abstractNumId w:val="37"/>
  </w:num>
  <w:num w:numId="505">
    <w:abstractNumId w:val="583"/>
  </w:num>
  <w:num w:numId="506">
    <w:abstractNumId w:val="1031"/>
  </w:num>
  <w:num w:numId="507">
    <w:abstractNumId w:val="12"/>
  </w:num>
  <w:num w:numId="508">
    <w:abstractNumId w:val="186"/>
  </w:num>
  <w:num w:numId="509">
    <w:abstractNumId w:val="175"/>
  </w:num>
  <w:num w:numId="510">
    <w:abstractNumId w:val="640"/>
  </w:num>
  <w:num w:numId="511">
    <w:abstractNumId w:val="36"/>
  </w:num>
  <w:num w:numId="512">
    <w:abstractNumId w:val="282"/>
  </w:num>
  <w:num w:numId="513">
    <w:abstractNumId w:val="837"/>
  </w:num>
  <w:num w:numId="514">
    <w:abstractNumId w:val="349"/>
  </w:num>
  <w:num w:numId="515">
    <w:abstractNumId w:val="1002"/>
  </w:num>
  <w:num w:numId="516">
    <w:abstractNumId w:val="810"/>
  </w:num>
  <w:num w:numId="517">
    <w:abstractNumId w:val="1000"/>
  </w:num>
  <w:num w:numId="518">
    <w:abstractNumId w:val="850"/>
  </w:num>
  <w:num w:numId="519">
    <w:abstractNumId w:val="401"/>
  </w:num>
  <w:num w:numId="520">
    <w:abstractNumId w:val="229"/>
  </w:num>
  <w:num w:numId="521">
    <w:abstractNumId w:val="624"/>
  </w:num>
  <w:num w:numId="522">
    <w:abstractNumId w:val="215"/>
  </w:num>
  <w:num w:numId="523">
    <w:abstractNumId w:val="182"/>
  </w:num>
  <w:num w:numId="524">
    <w:abstractNumId w:val="565"/>
  </w:num>
  <w:num w:numId="525">
    <w:abstractNumId w:val="719"/>
  </w:num>
  <w:num w:numId="526">
    <w:abstractNumId w:val="991"/>
  </w:num>
  <w:num w:numId="527">
    <w:abstractNumId w:val="764"/>
  </w:num>
  <w:num w:numId="528">
    <w:abstractNumId w:val="701"/>
  </w:num>
  <w:num w:numId="529">
    <w:abstractNumId w:val="734"/>
  </w:num>
  <w:num w:numId="530">
    <w:abstractNumId w:val="836"/>
  </w:num>
  <w:num w:numId="531">
    <w:abstractNumId w:val="331"/>
  </w:num>
  <w:num w:numId="532">
    <w:abstractNumId w:val="598"/>
  </w:num>
  <w:num w:numId="533">
    <w:abstractNumId w:val="660"/>
  </w:num>
  <w:num w:numId="534">
    <w:abstractNumId w:val="129"/>
  </w:num>
  <w:num w:numId="535">
    <w:abstractNumId w:val="671"/>
  </w:num>
  <w:num w:numId="536">
    <w:abstractNumId w:val="414"/>
  </w:num>
  <w:num w:numId="537">
    <w:abstractNumId w:val="720"/>
  </w:num>
  <w:num w:numId="538">
    <w:abstractNumId w:val="17"/>
  </w:num>
  <w:num w:numId="539">
    <w:abstractNumId w:val="1088"/>
  </w:num>
  <w:num w:numId="540">
    <w:abstractNumId w:val="911"/>
  </w:num>
  <w:num w:numId="541">
    <w:abstractNumId w:val="646"/>
  </w:num>
  <w:num w:numId="542">
    <w:abstractNumId w:val="961"/>
  </w:num>
  <w:num w:numId="543">
    <w:abstractNumId w:val="747"/>
  </w:num>
  <w:num w:numId="544">
    <w:abstractNumId w:val="709"/>
  </w:num>
  <w:num w:numId="545">
    <w:abstractNumId w:val="972"/>
  </w:num>
  <w:num w:numId="546">
    <w:abstractNumId w:val="134"/>
  </w:num>
  <w:num w:numId="547">
    <w:abstractNumId w:val="431"/>
  </w:num>
  <w:num w:numId="548">
    <w:abstractNumId w:val="271"/>
  </w:num>
  <w:num w:numId="549">
    <w:abstractNumId w:val="146"/>
  </w:num>
  <w:num w:numId="550">
    <w:abstractNumId w:val="21"/>
  </w:num>
  <w:num w:numId="551">
    <w:abstractNumId w:val="476"/>
  </w:num>
  <w:num w:numId="552">
    <w:abstractNumId w:val="160"/>
  </w:num>
  <w:num w:numId="553">
    <w:abstractNumId w:val="988"/>
  </w:num>
  <w:num w:numId="554">
    <w:abstractNumId w:val="180"/>
  </w:num>
  <w:num w:numId="555">
    <w:abstractNumId w:val="1068"/>
  </w:num>
  <w:num w:numId="556">
    <w:abstractNumId w:val="676"/>
  </w:num>
  <w:num w:numId="557">
    <w:abstractNumId w:val="387"/>
  </w:num>
  <w:num w:numId="558">
    <w:abstractNumId w:val="214"/>
  </w:num>
  <w:num w:numId="559">
    <w:abstractNumId w:val="130"/>
  </w:num>
  <w:num w:numId="560">
    <w:abstractNumId w:val="308"/>
  </w:num>
  <w:num w:numId="561">
    <w:abstractNumId w:val="664"/>
  </w:num>
  <w:num w:numId="562">
    <w:abstractNumId w:val="1109"/>
  </w:num>
  <w:num w:numId="563">
    <w:abstractNumId w:val="191"/>
  </w:num>
  <w:num w:numId="564">
    <w:abstractNumId w:val="392"/>
  </w:num>
  <w:num w:numId="565">
    <w:abstractNumId w:val="216"/>
  </w:num>
  <w:num w:numId="566">
    <w:abstractNumId w:val="98"/>
  </w:num>
  <w:num w:numId="567">
    <w:abstractNumId w:val="138"/>
  </w:num>
  <w:num w:numId="568">
    <w:abstractNumId w:val="865"/>
  </w:num>
  <w:num w:numId="569">
    <w:abstractNumId w:val="132"/>
  </w:num>
  <w:num w:numId="570">
    <w:abstractNumId w:val="87"/>
  </w:num>
  <w:num w:numId="571">
    <w:abstractNumId w:val="7"/>
  </w:num>
  <w:num w:numId="572">
    <w:abstractNumId w:val="529"/>
  </w:num>
  <w:num w:numId="573">
    <w:abstractNumId w:val="1019"/>
  </w:num>
  <w:num w:numId="574">
    <w:abstractNumId w:val="604"/>
  </w:num>
  <w:num w:numId="575">
    <w:abstractNumId w:val="190"/>
  </w:num>
  <w:num w:numId="576">
    <w:abstractNumId w:val="549"/>
  </w:num>
  <w:num w:numId="577">
    <w:abstractNumId w:val="370"/>
  </w:num>
  <w:num w:numId="578">
    <w:abstractNumId w:val="105"/>
  </w:num>
  <w:num w:numId="579">
    <w:abstractNumId w:val="39"/>
  </w:num>
  <w:num w:numId="580">
    <w:abstractNumId w:val="1086"/>
  </w:num>
  <w:num w:numId="581">
    <w:abstractNumId w:val="587"/>
  </w:num>
  <w:num w:numId="582">
    <w:abstractNumId w:val="84"/>
  </w:num>
  <w:num w:numId="583">
    <w:abstractNumId w:val="657"/>
  </w:num>
  <w:num w:numId="584">
    <w:abstractNumId w:val="383"/>
  </w:num>
  <w:num w:numId="585">
    <w:abstractNumId w:val="305"/>
  </w:num>
  <w:num w:numId="586">
    <w:abstractNumId w:val="119"/>
  </w:num>
  <w:num w:numId="587">
    <w:abstractNumId w:val="778"/>
  </w:num>
  <w:num w:numId="588">
    <w:abstractNumId w:val="484"/>
  </w:num>
  <w:num w:numId="589">
    <w:abstractNumId w:val="233"/>
  </w:num>
  <w:num w:numId="590">
    <w:abstractNumId w:val="528"/>
  </w:num>
  <w:num w:numId="591">
    <w:abstractNumId w:val="936"/>
  </w:num>
  <w:num w:numId="592">
    <w:abstractNumId w:val="294"/>
  </w:num>
  <w:num w:numId="593">
    <w:abstractNumId w:val="667"/>
  </w:num>
  <w:num w:numId="594">
    <w:abstractNumId w:val="1105"/>
  </w:num>
  <w:num w:numId="595">
    <w:abstractNumId w:val="509"/>
  </w:num>
  <w:num w:numId="596">
    <w:abstractNumId w:val="148"/>
  </w:num>
  <w:num w:numId="597">
    <w:abstractNumId w:val="806"/>
  </w:num>
  <w:num w:numId="598">
    <w:abstractNumId w:val="866"/>
  </w:num>
  <w:num w:numId="599">
    <w:abstractNumId w:val="225"/>
  </w:num>
  <w:num w:numId="600">
    <w:abstractNumId w:val="104"/>
  </w:num>
  <w:num w:numId="601">
    <w:abstractNumId w:val="449"/>
  </w:num>
  <w:num w:numId="602">
    <w:abstractNumId w:val="334"/>
  </w:num>
  <w:num w:numId="603">
    <w:abstractNumId w:val="63"/>
  </w:num>
  <w:num w:numId="604">
    <w:abstractNumId w:val="279"/>
  </w:num>
  <w:num w:numId="605">
    <w:abstractNumId w:val="1050"/>
  </w:num>
  <w:num w:numId="606">
    <w:abstractNumId w:val="253"/>
  </w:num>
  <w:num w:numId="607">
    <w:abstractNumId w:val="908"/>
  </w:num>
  <w:num w:numId="608">
    <w:abstractNumId w:val="412"/>
  </w:num>
  <w:num w:numId="609">
    <w:abstractNumId w:val="90"/>
  </w:num>
  <w:num w:numId="610">
    <w:abstractNumId w:val="616"/>
  </w:num>
  <w:num w:numId="611">
    <w:abstractNumId w:val="610"/>
  </w:num>
  <w:num w:numId="612">
    <w:abstractNumId w:val="123"/>
  </w:num>
  <w:num w:numId="613">
    <w:abstractNumId w:val="69"/>
  </w:num>
  <w:num w:numId="614">
    <w:abstractNumId w:val="771"/>
  </w:num>
  <w:num w:numId="615">
    <w:abstractNumId w:val="766"/>
  </w:num>
  <w:num w:numId="616">
    <w:abstractNumId w:val="213"/>
  </w:num>
  <w:num w:numId="617">
    <w:abstractNumId w:val="172"/>
  </w:num>
  <w:num w:numId="618">
    <w:abstractNumId w:val="553"/>
  </w:num>
  <w:num w:numId="619">
    <w:abstractNumId w:val="133"/>
  </w:num>
  <w:num w:numId="620">
    <w:abstractNumId w:val="796"/>
  </w:num>
  <w:num w:numId="621">
    <w:abstractNumId w:val="525"/>
  </w:num>
  <w:num w:numId="622">
    <w:abstractNumId w:val="876"/>
  </w:num>
  <w:num w:numId="623">
    <w:abstractNumId w:val="782"/>
  </w:num>
  <w:num w:numId="624">
    <w:abstractNumId w:val="773"/>
  </w:num>
  <w:num w:numId="625">
    <w:abstractNumId w:val="141"/>
  </w:num>
  <w:num w:numId="626">
    <w:abstractNumId w:val="1014"/>
  </w:num>
  <w:num w:numId="627">
    <w:abstractNumId w:val="793"/>
  </w:num>
  <w:num w:numId="628">
    <w:abstractNumId w:val="708"/>
  </w:num>
  <w:num w:numId="629">
    <w:abstractNumId w:val="724"/>
  </w:num>
  <w:num w:numId="630">
    <w:abstractNumId w:val="550"/>
  </w:num>
  <w:num w:numId="631">
    <w:abstractNumId w:val="266"/>
  </w:num>
  <w:num w:numId="632">
    <w:abstractNumId w:val="167"/>
  </w:num>
  <w:num w:numId="633">
    <w:abstractNumId w:val="951"/>
  </w:num>
  <w:num w:numId="634">
    <w:abstractNumId w:val="321"/>
  </w:num>
  <w:num w:numId="635">
    <w:abstractNumId w:val="737"/>
  </w:num>
  <w:num w:numId="636">
    <w:abstractNumId w:val="357"/>
  </w:num>
  <w:num w:numId="637">
    <w:abstractNumId w:val="46"/>
  </w:num>
  <w:num w:numId="638">
    <w:abstractNumId w:val="126"/>
  </w:num>
  <w:num w:numId="639">
    <w:abstractNumId w:val="1101"/>
  </w:num>
  <w:num w:numId="640">
    <w:abstractNumId w:val="983"/>
  </w:num>
  <w:num w:numId="641">
    <w:abstractNumId w:val="495"/>
  </w:num>
  <w:num w:numId="642">
    <w:abstractNumId w:val="820"/>
  </w:num>
  <w:num w:numId="643">
    <w:abstractNumId w:val="22"/>
  </w:num>
  <w:num w:numId="644">
    <w:abstractNumId w:val="899"/>
  </w:num>
  <w:num w:numId="645">
    <w:abstractNumId w:val="135"/>
  </w:num>
  <w:num w:numId="646">
    <w:abstractNumId w:val="999"/>
  </w:num>
  <w:num w:numId="647">
    <w:abstractNumId w:val="539"/>
  </w:num>
  <w:num w:numId="648">
    <w:abstractNumId w:val="45"/>
  </w:num>
  <w:num w:numId="649">
    <w:abstractNumId w:val="752"/>
  </w:num>
  <w:num w:numId="650">
    <w:abstractNumId w:val="1013"/>
  </w:num>
  <w:num w:numId="651">
    <w:abstractNumId w:val="688"/>
  </w:num>
  <w:num w:numId="652">
    <w:abstractNumId w:val="354"/>
  </w:num>
  <w:num w:numId="653">
    <w:abstractNumId w:val="996"/>
  </w:num>
  <w:num w:numId="654">
    <w:abstractNumId w:val="567"/>
  </w:num>
  <w:num w:numId="655">
    <w:abstractNumId w:val="518"/>
  </w:num>
  <w:num w:numId="656">
    <w:abstractNumId w:val="783"/>
  </w:num>
  <w:num w:numId="657">
    <w:abstractNumId w:val="330"/>
  </w:num>
  <w:num w:numId="658">
    <w:abstractNumId w:val="365"/>
  </w:num>
  <w:num w:numId="659">
    <w:abstractNumId w:val="263"/>
  </w:num>
  <w:num w:numId="660">
    <w:abstractNumId w:val="586"/>
  </w:num>
  <w:num w:numId="661">
    <w:abstractNumId w:val="787"/>
  </w:num>
  <w:num w:numId="662">
    <w:abstractNumId w:val="513"/>
  </w:num>
  <w:num w:numId="663">
    <w:abstractNumId w:val="220"/>
  </w:num>
  <w:num w:numId="664">
    <w:abstractNumId w:val="73"/>
  </w:num>
  <w:num w:numId="665">
    <w:abstractNumId w:val="967"/>
  </w:num>
  <w:num w:numId="666">
    <w:abstractNumId w:val="6"/>
  </w:num>
  <w:num w:numId="667">
    <w:abstractNumId w:val="577"/>
  </w:num>
  <w:num w:numId="668">
    <w:abstractNumId w:val="77"/>
  </w:num>
  <w:num w:numId="669">
    <w:abstractNumId w:val="649"/>
  </w:num>
  <w:num w:numId="670">
    <w:abstractNumId w:val="437"/>
  </w:num>
  <w:num w:numId="671">
    <w:abstractNumId w:val="128"/>
  </w:num>
  <w:num w:numId="672">
    <w:abstractNumId w:val="611"/>
  </w:num>
  <w:num w:numId="673">
    <w:abstractNumId w:val="1104"/>
  </w:num>
  <w:num w:numId="674">
    <w:abstractNumId w:val="944"/>
  </w:num>
  <w:num w:numId="675">
    <w:abstractNumId w:val="210"/>
  </w:num>
  <w:num w:numId="676">
    <w:abstractNumId w:val="614"/>
  </w:num>
  <w:num w:numId="677">
    <w:abstractNumId w:val="998"/>
  </w:num>
  <w:num w:numId="678">
    <w:abstractNumId w:val="116"/>
  </w:num>
  <w:num w:numId="679">
    <w:abstractNumId w:val="859"/>
  </w:num>
  <w:num w:numId="680">
    <w:abstractNumId w:val="742"/>
  </w:num>
  <w:num w:numId="681">
    <w:abstractNumId w:val="486"/>
  </w:num>
  <w:num w:numId="682">
    <w:abstractNumId w:val="16"/>
  </w:num>
  <w:num w:numId="683">
    <w:abstractNumId w:val="50"/>
  </w:num>
  <w:num w:numId="684">
    <w:abstractNumId w:val="270"/>
  </w:num>
  <w:num w:numId="685">
    <w:abstractNumId w:val="153"/>
  </w:num>
  <w:num w:numId="686">
    <w:abstractNumId w:val="1061"/>
  </w:num>
  <w:num w:numId="687">
    <w:abstractNumId w:val="75"/>
  </w:num>
  <w:num w:numId="688">
    <w:abstractNumId w:val="560"/>
  </w:num>
  <w:num w:numId="689">
    <w:abstractNumId w:val="422"/>
  </w:num>
  <w:num w:numId="690">
    <w:abstractNumId w:val="834"/>
  </w:num>
  <w:num w:numId="691">
    <w:abstractNumId w:val="864"/>
  </w:num>
  <w:num w:numId="692">
    <w:abstractNumId w:val="238"/>
  </w:num>
  <w:num w:numId="693">
    <w:abstractNumId w:val="821"/>
  </w:num>
  <w:num w:numId="694">
    <w:abstractNumId w:val="519"/>
  </w:num>
  <w:num w:numId="695">
    <w:abstractNumId w:val="259"/>
  </w:num>
  <w:num w:numId="696">
    <w:abstractNumId w:val="27"/>
  </w:num>
  <w:num w:numId="697">
    <w:abstractNumId w:val="86"/>
  </w:num>
  <w:num w:numId="698">
    <w:abstractNumId w:val="718"/>
  </w:num>
  <w:num w:numId="699">
    <w:abstractNumId w:val="452"/>
  </w:num>
  <w:num w:numId="700">
    <w:abstractNumId w:val="407"/>
  </w:num>
  <w:num w:numId="701">
    <w:abstractNumId w:val="368"/>
  </w:num>
  <w:num w:numId="702">
    <w:abstractNumId w:val="824"/>
  </w:num>
  <w:num w:numId="703">
    <w:abstractNumId w:val="278"/>
  </w:num>
  <w:num w:numId="704">
    <w:abstractNumId w:val="544"/>
  </w:num>
  <w:num w:numId="705">
    <w:abstractNumId w:val="66"/>
  </w:num>
  <w:num w:numId="706">
    <w:abstractNumId w:val="164"/>
  </w:num>
  <w:num w:numId="707">
    <w:abstractNumId w:val="1059"/>
  </w:num>
  <w:num w:numId="708">
    <w:abstractNumId w:val="656"/>
  </w:num>
  <w:num w:numId="709">
    <w:abstractNumId w:val="912"/>
  </w:num>
  <w:num w:numId="710">
    <w:abstractNumId w:val="268"/>
  </w:num>
  <w:num w:numId="711">
    <w:abstractNumId w:val="629"/>
  </w:num>
  <w:num w:numId="712">
    <w:abstractNumId w:val="1073"/>
  </w:num>
  <w:num w:numId="713">
    <w:abstractNumId w:val="417"/>
  </w:num>
  <w:num w:numId="714">
    <w:abstractNumId w:val="375"/>
  </w:num>
  <w:num w:numId="715">
    <w:abstractNumId w:val="705"/>
  </w:num>
  <w:num w:numId="716">
    <w:abstractNumId w:val="218"/>
  </w:num>
  <w:num w:numId="717">
    <w:abstractNumId w:val="339"/>
  </w:num>
  <w:num w:numId="718">
    <w:abstractNumId w:val="675"/>
  </w:num>
  <w:num w:numId="719">
    <w:abstractNumId w:val="953"/>
  </w:num>
  <w:num w:numId="720">
    <w:abstractNumId w:val="762"/>
  </w:num>
  <w:num w:numId="721">
    <w:abstractNumId w:val="1024"/>
  </w:num>
  <w:num w:numId="722">
    <w:abstractNumId w:val="11"/>
  </w:num>
  <w:num w:numId="723">
    <w:abstractNumId w:val="680"/>
  </w:num>
  <w:num w:numId="724">
    <w:abstractNumId w:val="799"/>
  </w:num>
  <w:num w:numId="725">
    <w:abstractNumId w:val="1110"/>
  </w:num>
  <w:num w:numId="726">
    <w:abstractNumId w:val="1060"/>
  </w:num>
  <w:num w:numId="727">
    <w:abstractNumId w:val="808"/>
  </w:num>
  <w:num w:numId="728">
    <w:abstractNumId w:val="1"/>
  </w:num>
  <w:num w:numId="729">
    <w:abstractNumId w:val="805"/>
  </w:num>
  <w:num w:numId="730">
    <w:abstractNumId w:val="886"/>
  </w:num>
  <w:num w:numId="731">
    <w:abstractNumId w:val="694"/>
  </w:num>
  <w:num w:numId="732">
    <w:abstractNumId w:val="264"/>
  </w:num>
  <w:num w:numId="733">
    <w:abstractNumId w:val="522"/>
  </w:num>
  <w:num w:numId="734">
    <w:abstractNumId w:val="1021"/>
  </w:num>
  <w:num w:numId="735">
    <w:abstractNumId w:val="1047"/>
  </w:num>
  <w:num w:numId="736">
    <w:abstractNumId w:val="785"/>
  </w:num>
  <w:num w:numId="737">
    <w:abstractNumId w:val="638"/>
  </w:num>
  <w:num w:numId="738">
    <w:abstractNumId w:val="498"/>
  </w:num>
  <w:num w:numId="739">
    <w:abstractNumId w:val="1005"/>
  </w:num>
  <w:num w:numId="740">
    <w:abstractNumId w:val="931"/>
  </w:num>
  <w:num w:numId="741">
    <w:abstractNumId w:val="193"/>
  </w:num>
  <w:num w:numId="742">
    <w:abstractNumId w:val="429"/>
  </w:num>
  <w:num w:numId="743">
    <w:abstractNumId w:val="131"/>
  </w:num>
  <w:num w:numId="744">
    <w:abstractNumId w:val="738"/>
  </w:num>
  <w:num w:numId="745">
    <w:abstractNumId w:val="419"/>
  </w:num>
  <w:num w:numId="746">
    <w:abstractNumId w:val="623"/>
  </w:num>
  <w:num w:numId="747">
    <w:abstractNumId w:val="1076"/>
  </w:num>
  <w:num w:numId="748">
    <w:abstractNumId w:val="168"/>
  </w:num>
  <w:num w:numId="749">
    <w:abstractNumId w:val="547"/>
  </w:num>
  <w:num w:numId="750">
    <w:abstractNumId w:val="1049"/>
  </w:num>
  <w:num w:numId="751">
    <w:abstractNumId w:val="166"/>
  </w:num>
  <w:num w:numId="752">
    <w:abstractNumId w:val="49"/>
  </w:num>
  <w:num w:numId="753">
    <w:abstractNumId w:val="258"/>
  </w:num>
  <w:num w:numId="754">
    <w:abstractNumId w:val="554"/>
  </w:num>
  <w:num w:numId="755">
    <w:abstractNumId w:val="386"/>
  </w:num>
  <w:num w:numId="756">
    <w:abstractNumId w:val="1056"/>
  </w:num>
  <w:num w:numId="757">
    <w:abstractNumId w:val="631"/>
  </w:num>
  <w:num w:numId="758">
    <w:abstractNumId w:val="714"/>
  </w:num>
  <w:num w:numId="759">
    <w:abstractNumId w:val="950"/>
  </w:num>
  <w:num w:numId="760">
    <w:abstractNumId w:val="731"/>
  </w:num>
  <w:num w:numId="761">
    <w:abstractNumId w:val="350"/>
  </w:num>
  <w:num w:numId="762">
    <w:abstractNumId w:val="723"/>
  </w:num>
  <w:num w:numId="763">
    <w:abstractNumId w:val="212"/>
  </w:num>
  <w:num w:numId="764">
    <w:abstractNumId w:val="599"/>
  </w:num>
  <w:num w:numId="765">
    <w:abstractNumId w:val="102"/>
  </w:num>
  <w:num w:numId="766">
    <w:abstractNumId w:val="729"/>
  </w:num>
  <w:num w:numId="767">
    <w:abstractNumId w:val="487"/>
  </w:num>
  <w:num w:numId="768">
    <w:abstractNumId w:val="1043"/>
  </w:num>
  <w:num w:numId="769">
    <w:abstractNumId w:val="496"/>
  </w:num>
  <w:num w:numId="770">
    <w:abstractNumId w:val="444"/>
  </w:num>
  <w:num w:numId="771">
    <w:abstractNumId w:val="1037"/>
  </w:num>
  <w:num w:numId="772">
    <w:abstractNumId w:val="1040"/>
  </w:num>
  <w:num w:numId="773">
    <w:abstractNumId w:val="869"/>
  </w:num>
  <w:num w:numId="774">
    <w:abstractNumId w:val="347"/>
  </w:num>
  <w:num w:numId="775">
    <w:abstractNumId w:val="371"/>
  </w:num>
  <w:num w:numId="776">
    <w:abstractNumId w:val="410"/>
  </w:num>
  <w:num w:numId="777">
    <w:abstractNumId w:val="910"/>
  </w:num>
  <w:num w:numId="778">
    <w:abstractNumId w:val="411"/>
  </w:num>
  <w:num w:numId="779">
    <w:abstractNumId w:val="118"/>
  </w:num>
  <w:num w:numId="780">
    <w:abstractNumId w:val="473"/>
  </w:num>
  <w:num w:numId="781">
    <w:abstractNumId w:val="155"/>
  </w:num>
  <w:num w:numId="782">
    <w:abstractNumId w:val="1064"/>
  </w:num>
  <w:num w:numId="783">
    <w:abstractNumId w:val="582"/>
  </w:num>
  <w:num w:numId="784">
    <w:abstractNumId w:val="938"/>
  </w:num>
  <w:num w:numId="785">
    <w:abstractNumId w:val="728"/>
  </w:num>
  <w:num w:numId="786">
    <w:abstractNumId w:val="594"/>
  </w:num>
  <w:num w:numId="787">
    <w:abstractNumId w:val="485"/>
  </w:num>
  <w:num w:numId="788">
    <w:abstractNumId w:val="1065"/>
  </w:num>
  <w:num w:numId="789">
    <w:abstractNumId w:val="192"/>
  </w:num>
  <w:num w:numId="790">
    <w:abstractNumId w:val="1039"/>
  </w:num>
  <w:num w:numId="791">
    <w:abstractNumId w:val="883"/>
  </w:num>
  <w:num w:numId="792">
    <w:abstractNumId w:val="957"/>
  </w:num>
  <w:num w:numId="793">
    <w:abstractNumId w:val="924"/>
  </w:num>
  <w:num w:numId="794">
    <w:abstractNumId w:val="985"/>
  </w:num>
  <w:num w:numId="795">
    <w:abstractNumId w:val="254"/>
  </w:num>
  <w:num w:numId="796">
    <w:abstractNumId w:val="831"/>
  </w:num>
  <w:num w:numId="797">
    <w:abstractNumId w:val="839"/>
  </w:num>
  <w:num w:numId="798">
    <w:abstractNumId w:val="48"/>
  </w:num>
  <w:num w:numId="799">
    <w:abstractNumId w:val="620"/>
  </w:num>
  <w:num w:numId="800">
    <w:abstractNumId w:val="743"/>
  </w:num>
  <w:num w:numId="801">
    <w:abstractNumId w:val="425"/>
  </w:num>
  <w:num w:numId="802">
    <w:abstractNumId w:val="819"/>
  </w:num>
  <w:num w:numId="803">
    <w:abstractNumId w:val="423"/>
  </w:num>
  <w:num w:numId="804">
    <w:abstractNumId w:val="1025"/>
  </w:num>
  <w:num w:numId="805">
    <w:abstractNumId w:val="249"/>
  </w:num>
  <w:num w:numId="806">
    <w:abstractNumId w:val="733"/>
  </w:num>
  <w:num w:numId="807">
    <w:abstractNumId w:val="325"/>
  </w:num>
  <w:num w:numId="808">
    <w:abstractNumId w:val="842"/>
  </w:num>
  <w:num w:numId="809">
    <w:abstractNumId w:val="648"/>
  </w:num>
  <w:num w:numId="810">
    <w:abstractNumId w:val="394"/>
  </w:num>
  <w:num w:numId="811">
    <w:abstractNumId w:val="516"/>
  </w:num>
  <w:num w:numId="812">
    <w:abstractNumId w:val="958"/>
  </w:num>
  <w:num w:numId="813">
    <w:abstractNumId w:val="409"/>
  </w:num>
  <w:num w:numId="814">
    <w:abstractNumId w:val="916"/>
  </w:num>
  <w:num w:numId="815">
    <w:abstractNumId w:val="158"/>
  </w:num>
  <w:num w:numId="816">
    <w:abstractNumId w:val="276"/>
  </w:num>
  <w:num w:numId="817">
    <w:abstractNumId w:val="1063"/>
  </w:num>
  <w:num w:numId="818">
    <w:abstractNumId w:val="348"/>
  </w:num>
  <w:num w:numId="819">
    <w:abstractNumId w:val="33"/>
  </w:num>
  <w:num w:numId="820">
    <w:abstractNumId w:val="644"/>
  </w:num>
  <w:num w:numId="821">
    <w:abstractNumId w:val="593"/>
  </w:num>
  <w:num w:numId="822">
    <w:abstractNumId w:val="83"/>
  </w:num>
  <w:num w:numId="823">
    <w:abstractNumId w:val="281"/>
  </w:num>
  <w:num w:numId="824">
    <w:abstractNumId w:val="715"/>
  </w:num>
  <w:num w:numId="825">
    <w:abstractNumId w:val="340"/>
  </w:num>
  <w:num w:numId="826">
    <w:abstractNumId w:val="157"/>
  </w:num>
  <w:num w:numId="827">
    <w:abstractNumId w:val="997"/>
  </w:num>
  <w:num w:numId="828">
    <w:abstractNumId w:val="327"/>
  </w:num>
  <w:num w:numId="829">
    <w:abstractNumId w:val="693"/>
  </w:num>
  <w:num w:numId="830">
    <w:abstractNumId w:val="828"/>
  </w:num>
  <w:num w:numId="831">
    <w:abstractNumId w:val="391"/>
  </w:num>
  <w:num w:numId="832">
    <w:abstractNumId w:val="642"/>
  </w:num>
  <w:num w:numId="833">
    <w:abstractNumId w:val="204"/>
  </w:num>
  <w:num w:numId="834">
    <w:abstractNumId w:val="661"/>
  </w:num>
  <w:num w:numId="835">
    <w:abstractNumId w:val="1038"/>
  </w:num>
  <w:num w:numId="836">
    <w:abstractNumId w:val="589"/>
  </w:num>
  <w:num w:numId="837">
    <w:abstractNumId w:val="900"/>
  </w:num>
  <w:num w:numId="838">
    <w:abstractNumId w:val="925"/>
  </w:num>
  <w:num w:numId="839">
    <w:abstractNumId w:val="818"/>
  </w:num>
  <w:num w:numId="840">
    <w:abstractNumId w:val="962"/>
  </w:num>
  <w:num w:numId="841">
    <w:abstractNumId w:val="918"/>
  </w:num>
  <w:num w:numId="842">
    <w:abstractNumId w:val="359"/>
  </w:num>
  <w:num w:numId="843">
    <w:abstractNumId w:val="121"/>
  </w:num>
  <w:num w:numId="844">
    <w:abstractNumId w:val="832"/>
  </w:num>
  <w:num w:numId="845">
    <w:abstractNumId w:val="260"/>
  </w:num>
  <w:num w:numId="846">
    <w:abstractNumId w:val="163"/>
  </w:num>
  <w:num w:numId="847">
    <w:abstractNumId w:val="590"/>
  </w:num>
  <w:num w:numId="848">
    <w:abstractNumId w:val="913"/>
  </w:num>
  <w:num w:numId="849">
    <w:abstractNumId w:val="622"/>
  </w:num>
  <w:num w:numId="850">
    <w:abstractNumId w:val="322"/>
  </w:num>
  <w:num w:numId="851">
    <w:abstractNumId w:val="895"/>
  </w:num>
  <w:num w:numId="852">
    <w:abstractNumId w:val="169"/>
  </w:num>
  <w:num w:numId="853">
    <w:abstractNumId w:val="751"/>
  </w:num>
  <w:num w:numId="854">
    <w:abstractNumId w:val="455"/>
  </w:num>
  <w:num w:numId="855">
    <w:abstractNumId w:val="1090"/>
  </w:num>
  <w:num w:numId="856">
    <w:abstractNumId w:val="420"/>
  </w:num>
  <w:num w:numId="857">
    <w:abstractNumId w:val="51"/>
  </w:num>
  <w:num w:numId="858">
    <w:abstractNumId w:val="879"/>
  </w:num>
  <w:num w:numId="859">
    <w:abstractNumId w:val="196"/>
  </w:num>
  <w:num w:numId="860">
    <w:abstractNumId w:val="801"/>
  </w:num>
  <w:num w:numId="861">
    <w:abstractNumId w:val="251"/>
  </w:num>
  <w:num w:numId="862">
    <w:abstractNumId w:val="753"/>
  </w:num>
  <w:num w:numId="863">
    <w:abstractNumId w:val="127"/>
  </w:num>
  <w:num w:numId="864">
    <w:abstractNumId w:val="398"/>
  </w:num>
  <w:num w:numId="865">
    <w:abstractNumId w:val="1015"/>
  </w:num>
  <w:num w:numId="866">
    <w:abstractNumId w:val="602"/>
  </w:num>
  <w:num w:numId="867">
    <w:abstractNumId w:val="89"/>
  </w:num>
  <w:num w:numId="868">
    <w:abstractNumId w:val="1089"/>
  </w:num>
  <w:num w:numId="869">
    <w:abstractNumId w:val="930"/>
  </w:num>
  <w:num w:numId="870">
    <w:abstractNumId w:val="234"/>
  </w:num>
  <w:num w:numId="871">
    <w:abstractNumId w:val="261"/>
  </w:num>
  <w:num w:numId="872">
    <w:abstractNumId w:val="324"/>
  </w:num>
  <w:num w:numId="873">
    <w:abstractNumId w:val="404"/>
  </w:num>
  <w:num w:numId="874">
    <w:abstractNumId w:val="351"/>
  </w:num>
  <w:num w:numId="875">
    <w:abstractNumId w:val="382"/>
  </w:num>
  <w:num w:numId="876">
    <w:abstractNumId w:val="397"/>
  </w:num>
  <w:num w:numId="877">
    <w:abstractNumId w:val="103"/>
  </w:num>
  <w:num w:numId="878">
    <w:abstractNumId w:val="291"/>
  </w:num>
  <w:num w:numId="879">
    <w:abstractNumId w:val="151"/>
  </w:num>
  <w:num w:numId="880">
    <w:abstractNumId w:val="15"/>
  </w:num>
  <w:num w:numId="881">
    <w:abstractNumId w:val="591"/>
  </w:num>
  <w:num w:numId="882">
    <w:abstractNumId w:val="845"/>
  </w:num>
  <w:num w:numId="883">
    <w:abstractNumId w:val="26"/>
  </w:num>
  <w:num w:numId="884">
    <w:abstractNumId w:val="969"/>
  </w:num>
  <w:num w:numId="885">
    <w:abstractNumId w:val="968"/>
  </w:num>
  <w:num w:numId="886">
    <w:abstractNumId w:val="651"/>
  </w:num>
  <w:num w:numId="887">
    <w:abstractNumId w:val="515"/>
  </w:num>
  <w:num w:numId="888">
    <w:abstractNumId w:val="28"/>
  </w:num>
  <w:num w:numId="889">
    <w:abstractNumId w:val="508"/>
  </w:num>
  <w:num w:numId="890">
    <w:abstractNumId w:val="396"/>
  </w:num>
  <w:num w:numId="891">
    <w:abstractNumId w:val="939"/>
  </w:num>
  <w:num w:numId="892">
    <w:abstractNumId w:val="726"/>
  </w:num>
  <w:num w:numId="893">
    <w:abstractNumId w:val="928"/>
  </w:num>
  <w:num w:numId="894">
    <w:abstractNumId w:val="505"/>
  </w:num>
  <w:num w:numId="895">
    <w:abstractNumId w:val="776"/>
  </w:num>
  <w:num w:numId="896">
    <w:abstractNumId w:val="112"/>
  </w:num>
  <w:num w:numId="897">
    <w:abstractNumId w:val="621"/>
  </w:num>
  <w:num w:numId="898">
    <w:abstractNumId w:val="453"/>
  </w:num>
  <w:num w:numId="899">
    <w:abstractNumId w:val="492"/>
  </w:num>
  <w:num w:numId="900">
    <w:abstractNumId w:val="8"/>
  </w:num>
  <w:num w:numId="901">
    <w:abstractNumId w:val="466"/>
  </w:num>
  <w:num w:numId="902">
    <w:abstractNumId w:val="479"/>
  </w:num>
  <w:num w:numId="903">
    <w:abstractNumId w:val="1094"/>
  </w:num>
  <w:num w:numId="904">
    <w:abstractNumId w:val="246"/>
  </w:num>
  <w:num w:numId="905">
    <w:abstractNumId w:val="363"/>
  </w:num>
  <w:num w:numId="906">
    <w:abstractNumId w:val="880"/>
  </w:num>
  <w:num w:numId="907">
    <w:abstractNumId w:val="273"/>
  </w:num>
  <w:num w:numId="908">
    <w:abstractNumId w:val="788"/>
  </w:num>
  <w:num w:numId="909">
    <w:abstractNumId w:val="940"/>
  </w:num>
  <w:num w:numId="910">
    <w:abstractNumId w:val="480"/>
  </w:num>
  <w:num w:numId="911">
    <w:abstractNumId w:val="633"/>
  </w:num>
  <w:num w:numId="912">
    <w:abstractNumId w:val="815"/>
  </w:num>
  <w:num w:numId="913">
    <w:abstractNumId w:val="323"/>
  </w:num>
  <w:num w:numId="914">
    <w:abstractNumId w:val="851"/>
  </w:num>
  <w:num w:numId="915">
    <w:abstractNumId w:val="619"/>
  </w:num>
  <w:num w:numId="916">
    <w:abstractNumId w:val="564"/>
  </w:num>
  <w:num w:numId="917">
    <w:abstractNumId w:val="345"/>
  </w:num>
  <w:num w:numId="918">
    <w:abstractNumId w:val="88"/>
  </w:num>
  <w:num w:numId="919">
    <w:abstractNumId w:val="532"/>
  </w:num>
  <w:num w:numId="920">
    <w:abstractNumId w:val="200"/>
  </w:num>
  <w:num w:numId="921">
    <w:abstractNumId w:val="754"/>
  </w:num>
  <w:num w:numId="922">
    <w:abstractNumId w:val="306"/>
  </w:num>
  <w:num w:numId="923">
    <w:abstractNumId w:val="184"/>
  </w:num>
  <w:num w:numId="924">
    <w:abstractNumId w:val="601"/>
  </w:num>
  <w:num w:numId="925">
    <w:abstractNumId w:val="434"/>
  </w:num>
  <w:num w:numId="926">
    <w:abstractNumId w:val="570"/>
  </w:num>
  <w:num w:numId="927">
    <w:abstractNumId w:val="176"/>
  </w:num>
  <w:num w:numId="928">
    <w:abstractNumId w:val="956"/>
  </w:num>
  <w:num w:numId="929">
    <w:abstractNumId w:val="548"/>
  </w:num>
  <w:num w:numId="930">
    <w:abstractNumId w:val="608"/>
  </w:num>
  <w:num w:numId="931">
    <w:abstractNumId w:val="914"/>
  </w:num>
  <w:num w:numId="932">
    <w:abstractNumId w:val="406"/>
  </w:num>
  <w:num w:numId="933">
    <w:abstractNumId w:val="833"/>
  </w:num>
  <w:num w:numId="934">
    <w:abstractNumId w:val="399"/>
  </w:num>
  <w:num w:numId="935">
    <w:abstractNumId w:val="309"/>
  </w:num>
  <w:num w:numId="936">
    <w:abstractNumId w:val="748"/>
  </w:num>
  <w:num w:numId="937">
    <w:abstractNumId w:val="156"/>
  </w:num>
  <w:num w:numId="938">
    <w:abstractNumId w:val="68"/>
  </w:num>
  <w:num w:numId="939">
    <w:abstractNumId w:val="626"/>
  </w:num>
  <w:num w:numId="940">
    <w:abstractNumId w:val="202"/>
  </w:num>
  <w:num w:numId="941">
    <w:abstractNumId w:val="240"/>
  </w:num>
  <w:num w:numId="942">
    <w:abstractNumId w:val="199"/>
  </w:num>
  <w:num w:numId="943">
    <w:abstractNumId w:val="477"/>
  </w:num>
  <w:num w:numId="944">
    <w:abstractNumId w:val="1071"/>
  </w:num>
  <w:num w:numId="945">
    <w:abstractNumId w:val="280"/>
  </w:num>
  <w:num w:numId="946">
    <w:abstractNumId w:val="408"/>
  </w:num>
  <w:num w:numId="947">
    <w:abstractNumId w:val="490"/>
  </w:num>
  <w:num w:numId="948">
    <w:abstractNumId w:val="542"/>
  </w:num>
  <w:num w:numId="949">
    <w:abstractNumId w:val="403"/>
  </w:num>
  <w:num w:numId="950">
    <w:abstractNumId w:val="223"/>
  </w:num>
  <w:num w:numId="951">
    <w:abstractNumId w:val="379"/>
  </w:num>
  <w:num w:numId="952">
    <w:abstractNumId w:val="361"/>
  </w:num>
  <w:num w:numId="953">
    <w:abstractNumId w:val="30"/>
  </w:num>
  <w:num w:numId="954">
    <w:abstractNumId w:val="299"/>
  </w:num>
  <w:num w:numId="955">
    <w:abstractNumId w:val="1003"/>
  </w:num>
  <w:num w:numId="956">
    <w:abstractNumId w:val="124"/>
  </w:num>
  <w:num w:numId="957">
    <w:abstractNumId w:val="531"/>
  </w:num>
  <w:num w:numId="958">
    <w:abstractNumId w:val="195"/>
  </w:num>
  <w:num w:numId="959">
    <w:abstractNumId w:val="59"/>
  </w:num>
  <w:num w:numId="960">
    <w:abstractNumId w:val="497"/>
  </w:num>
  <w:num w:numId="961">
    <w:abstractNumId w:val="100"/>
  </w:num>
  <w:num w:numId="962">
    <w:abstractNumId w:val="413"/>
  </w:num>
  <w:num w:numId="963">
    <w:abstractNumId w:val="854"/>
  </w:num>
  <w:num w:numId="964">
    <w:abstractNumId w:val="963"/>
  </w:num>
  <w:num w:numId="965">
    <w:abstractNumId w:val="178"/>
  </w:num>
  <w:num w:numId="966">
    <w:abstractNumId w:val="774"/>
  </w:num>
  <w:num w:numId="967">
    <w:abstractNumId w:val="272"/>
  </w:num>
  <w:num w:numId="968">
    <w:abstractNumId w:val="992"/>
  </w:num>
  <w:num w:numId="969">
    <w:abstractNumId w:val="945"/>
  </w:num>
  <w:num w:numId="970">
    <w:abstractNumId w:val="643"/>
  </w:num>
  <w:num w:numId="971">
    <w:abstractNumId w:val="768"/>
  </w:num>
  <w:num w:numId="972">
    <w:abstractNumId w:val="920"/>
  </w:num>
  <w:num w:numId="973">
    <w:abstractNumId w:val="471"/>
  </w:num>
  <w:num w:numId="974">
    <w:abstractNumId w:val="267"/>
  </w:num>
  <w:num w:numId="975">
    <w:abstractNumId w:val="779"/>
  </w:num>
  <w:num w:numId="976">
    <w:abstractNumId w:val="80"/>
  </w:num>
  <w:num w:numId="977">
    <w:abstractNumId w:val="562"/>
  </w:num>
  <w:num w:numId="978">
    <w:abstractNumId w:val="450"/>
  </w:num>
  <w:num w:numId="979">
    <w:abstractNumId w:val="710"/>
  </w:num>
  <w:num w:numId="980">
    <w:abstractNumId w:val="927"/>
  </w:num>
  <w:num w:numId="981">
    <w:abstractNumId w:val="717"/>
  </w:num>
  <w:num w:numId="982">
    <w:abstractNumId w:val="489"/>
  </w:num>
  <w:num w:numId="983">
    <w:abstractNumId w:val="603"/>
  </w:num>
  <w:num w:numId="984">
    <w:abstractNumId w:val="311"/>
  </w:num>
  <w:num w:numId="985">
    <w:abstractNumId w:val="206"/>
  </w:num>
  <w:num w:numId="986">
    <w:abstractNumId w:val="1042"/>
  </w:num>
  <w:num w:numId="987">
    <w:abstractNumId w:val="1028"/>
  </w:num>
  <w:num w:numId="988">
    <w:abstractNumId w:val="923"/>
  </w:num>
  <w:num w:numId="989">
    <w:abstractNumId w:val="1008"/>
  </w:num>
  <w:num w:numId="990">
    <w:abstractNumId w:val="835"/>
  </w:num>
  <w:num w:numId="991">
    <w:abstractNumId w:val="262"/>
  </w:num>
  <w:num w:numId="992">
    <w:abstractNumId w:val="1093"/>
  </w:num>
  <w:num w:numId="993">
    <w:abstractNumId w:val="177"/>
  </w:num>
  <w:num w:numId="994">
    <w:abstractNumId w:val="829"/>
  </w:num>
  <w:num w:numId="995">
    <w:abstractNumId w:val="1103"/>
  </w:num>
  <w:num w:numId="996">
    <w:abstractNumId w:val="533"/>
  </w:num>
  <w:num w:numId="997">
    <w:abstractNumId w:val="871"/>
  </w:num>
  <w:num w:numId="998">
    <w:abstractNumId w:val="929"/>
  </w:num>
  <w:num w:numId="999">
    <w:abstractNumId w:val="256"/>
  </w:num>
  <w:num w:numId="1000">
    <w:abstractNumId w:val="287"/>
  </w:num>
  <w:num w:numId="1001">
    <w:abstractNumId w:val="1041"/>
  </w:num>
  <w:num w:numId="1002">
    <w:abstractNumId w:val="534"/>
  </w:num>
  <w:num w:numId="1003">
    <w:abstractNumId w:val="25"/>
  </w:num>
  <w:num w:numId="1004">
    <w:abstractNumId w:val="1007"/>
  </w:num>
  <w:num w:numId="1005">
    <w:abstractNumId w:val="552"/>
  </w:num>
  <w:num w:numId="1006">
    <w:abstractNumId w:val="635"/>
  </w:num>
  <w:num w:numId="1007">
    <w:abstractNumId w:val="380"/>
  </w:num>
  <w:num w:numId="1008">
    <w:abstractNumId w:val="187"/>
  </w:num>
  <w:num w:numId="1009">
    <w:abstractNumId w:val="907"/>
  </w:num>
  <w:num w:numId="1010">
    <w:abstractNumId w:val="286"/>
  </w:num>
  <w:num w:numId="1011">
    <w:abstractNumId w:val="541"/>
  </w:num>
  <w:num w:numId="1012">
    <w:abstractNumId w:val="257"/>
  </w:num>
  <w:num w:numId="1013">
    <w:abstractNumId w:val="303"/>
  </w:num>
  <w:num w:numId="1014">
    <w:abstractNumId w:val="333"/>
  </w:num>
  <w:num w:numId="1015">
    <w:abstractNumId w:val="433"/>
  </w:num>
  <w:num w:numId="1016">
    <w:abstractNumId w:val="863"/>
  </w:num>
  <w:num w:numId="1017">
    <w:abstractNumId w:val="290"/>
  </w:num>
  <w:num w:numId="1018">
    <w:abstractNumId w:val="903"/>
  </w:num>
  <w:num w:numId="1019">
    <w:abstractNumId w:val="1058"/>
  </w:num>
  <w:num w:numId="1020">
    <w:abstractNumId w:val="882"/>
  </w:num>
  <w:num w:numId="1021">
    <w:abstractNumId w:val="1018"/>
  </w:num>
  <w:num w:numId="1022">
    <w:abstractNumId w:val="224"/>
  </w:num>
  <w:num w:numId="1023">
    <w:abstractNumId w:val="436"/>
  </w:num>
  <w:num w:numId="1024">
    <w:abstractNumId w:val="42"/>
  </w:num>
  <w:num w:numId="1025">
    <w:abstractNumId w:val="681"/>
  </w:num>
  <w:num w:numId="1026">
    <w:abstractNumId w:val="1033"/>
  </w:num>
  <w:num w:numId="1027">
    <w:abstractNumId w:val="364"/>
  </w:num>
  <w:num w:numId="1028">
    <w:abstractNumId w:val="1078"/>
  </w:num>
  <w:num w:numId="1029">
    <w:abstractNumId w:val="140"/>
  </w:num>
  <w:num w:numId="1030">
    <w:abstractNumId w:val="750"/>
  </w:num>
  <w:num w:numId="1031">
    <w:abstractNumId w:val="415"/>
  </w:num>
  <w:num w:numId="1032">
    <w:abstractNumId w:val="461"/>
  </w:num>
  <w:num w:numId="1033">
    <w:abstractNumId w:val="684"/>
  </w:num>
  <w:num w:numId="1034">
    <w:abstractNumId w:val="1016"/>
  </w:num>
  <w:num w:numId="1035">
    <w:abstractNumId w:val="846"/>
  </w:num>
  <w:num w:numId="1036">
    <w:abstractNumId w:val="809"/>
  </w:num>
  <w:num w:numId="1037">
    <w:abstractNumId w:val="812"/>
  </w:num>
  <w:num w:numId="1038">
    <w:abstractNumId w:val="995"/>
  </w:num>
  <w:num w:numId="1039">
    <w:abstractNumId w:val="454"/>
  </w:num>
  <w:num w:numId="1040">
    <w:abstractNumId w:val="689"/>
  </w:num>
  <w:num w:numId="1041">
    <w:abstractNumId w:val="76"/>
  </w:num>
  <w:num w:numId="1042">
    <w:abstractNumId w:val="730"/>
  </w:num>
  <w:num w:numId="1043">
    <w:abstractNumId w:val="510"/>
  </w:num>
  <w:num w:numId="1044">
    <w:abstractNumId w:val="507"/>
  </w:num>
  <w:num w:numId="1045">
    <w:abstractNumId w:val="402"/>
  </w:num>
  <w:num w:numId="1046">
    <w:abstractNumId w:val="521"/>
  </w:num>
  <w:num w:numId="1047">
    <w:abstractNumId w:val="71"/>
  </w:num>
  <w:num w:numId="1048">
    <w:abstractNumId w:val="13"/>
  </w:num>
  <w:num w:numId="1049">
    <w:abstractNumId w:val="110"/>
  </w:num>
  <w:num w:numId="1050">
    <w:abstractNumId w:val="335"/>
  </w:num>
  <w:num w:numId="1051">
    <w:abstractNumId w:val="838"/>
  </w:num>
  <w:num w:numId="1052">
    <w:abstractNumId w:val="955"/>
  </w:num>
  <w:num w:numId="1053">
    <w:abstractNumId w:val="355"/>
  </w:num>
  <w:num w:numId="1054">
    <w:abstractNumId w:val="52"/>
  </w:num>
  <w:num w:numId="1055">
    <w:abstractNumId w:val="465"/>
  </w:num>
  <w:num w:numId="1056">
    <w:abstractNumId w:val="517"/>
  </w:num>
  <w:num w:numId="1057">
    <w:abstractNumId w:val="295"/>
  </w:num>
  <w:num w:numId="1058">
    <w:abstractNumId w:val="283"/>
  </w:num>
  <w:num w:numId="1059">
    <w:abstractNumId w:val="881"/>
  </w:num>
  <w:num w:numId="1060">
    <w:abstractNumId w:val="1030"/>
  </w:num>
  <w:num w:numId="1061">
    <w:abstractNumId w:val="381"/>
  </w:num>
  <w:num w:numId="1062">
    <w:abstractNumId w:val="478"/>
  </w:num>
  <w:num w:numId="1063">
    <w:abstractNumId w:val="360"/>
  </w:num>
  <w:num w:numId="1064">
    <w:abstractNumId w:val="658"/>
  </w:num>
  <w:num w:numId="1065">
    <w:abstractNumId w:val="174"/>
  </w:num>
  <w:num w:numId="1066">
    <w:abstractNumId w:val="493"/>
  </w:num>
  <w:num w:numId="1067">
    <w:abstractNumId w:val="713"/>
  </w:num>
  <w:num w:numId="1068">
    <w:abstractNumId w:val="1070"/>
  </w:num>
  <w:num w:numId="1069">
    <w:abstractNumId w:val="70"/>
  </w:num>
  <w:num w:numId="1070">
    <w:abstractNumId w:val="208"/>
  </w:num>
  <w:num w:numId="1071">
    <w:abstractNumId w:val="1083"/>
  </w:num>
  <w:num w:numId="1072">
    <w:abstractNumId w:val="1048"/>
  </w:num>
  <w:num w:numId="1073">
    <w:abstractNumId w:val="889"/>
  </w:num>
  <w:num w:numId="1074">
    <w:abstractNumId w:val="735"/>
  </w:num>
  <w:num w:numId="1075">
    <w:abstractNumId w:val="974"/>
  </w:num>
  <w:num w:numId="1076">
    <w:abstractNumId w:val="746"/>
  </w:num>
  <w:num w:numId="1077">
    <w:abstractNumId w:val="372"/>
  </w:num>
  <w:num w:numId="1078">
    <w:abstractNumId w:val="24"/>
  </w:num>
  <w:num w:numId="1079">
    <w:abstractNumId w:val="1053"/>
  </w:num>
  <w:num w:numId="1080">
    <w:abstractNumId w:val="194"/>
  </w:num>
  <w:num w:numId="1081">
    <w:abstractNumId w:val="588"/>
  </w:num>
  <w:num w:numId="1082">
    <w:abstractNumId w:val="784"/>
  </w:num>
  <w:num w:numId="1083">
    <w:abstractNumId w:val="150"/>
  </w:num>
  <w:num w:numId="1084">
    <w:abstractNumId w:val="300"/>
  </w:num>
  <w:num w:numId="1085">
    <w:abstractNumId w:val="316"/>
  </w:num>
  <w:num w:numId="1086">
    <w:abstractNumId w:val="989"/>
  </w:num>
  <w:num w:numId="1087">
    <w:abstractNumId w:val="804"/>
  </w:num>
  <w:num w:numId="1088">
    <w:abstractNumId w:val="115"/>
  </w:num>
  <w:num w:numId="1089">
    <w:abstractNumId w:val="85"/>
  </w:num>
  <w:num w:numId="1090">
    <w:abstractNumId w:val="314"/>
  </w:num>
  <w:num w:numId="1091">
    <w:abstractNumId w:val="1100"/>
  </w:num>
  <w:num w:numId="1092">
    <w:abstractNumId w:val="677"/>
  </w:num>
  <w:num w:numId="1093">
    <w:abstractNumId w:val="578"/>
  </w:num>
  <w:num w:numId="1094">
    <w:abstractNumId w:val="482"/>
  </w:num>
  <w:num w:numId="1095">
    <w:abstractNumId w:val="111"/>
  </w:num>
  <w:num w:numId="1096">
    <w:abstractNumId w:val="909"/>
  </w:num>
  <w:num w:numId="1097">
    <w:abstractNumId w:val="222"/>
  </w:num>
  <w:num w:numId="1098">
    <w:abstractNumId w:val="265"/>
  </w:num>
  <w:num w:numId="1099">
    <w:abstractNumId w:val="1020"/>
  </w:num>
  <w:num w:numId="1100">
    <w:abstractNumId w:val="556"/>
  </w:num>
  <w:num w:numId="1101">
    <w:abstractNumId w:val="597"/>
  </w:num>
  <w:num w:numId="1102">
    <w:abstractNumId w:val="947"/>
  </w:num>
  <w:num w:numId="1103">
    <w:abstractNumId w:val="446"/>
  </w:num>
  <w:num w:numId="1104">
    <w:abstractNumId w:val="1062"/>
  </w:num>
  <w:num w:numId="1105">
    <w:abstractNumId w:val="1029"/>
  </w:num>
  <w:num w:numId="1106">
    <w:abstractNumId w:val="6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888"/>
  </w:num>
  <w:num w:numId="1108">
    <w:abstractNumId w:val="1091"/>
  </w:num>
  <w:num w:numId="1109">
    <w:abstractNumId w:val="18"/>
  </w:num>
  <w:num w:numId="1110">
    <w:abstractNumId w:val="405"/>
  </w:num>
  <w:num w:numId="1111">
    <w:abstractNumId w:val="120"/>
  </w:num>
  <w:num w:numId="1112">
    <w:abstractNumId w:val="1095"/>
  </w:num>
  <w:num w:numId="1113">
    <w:abstractNumId w:val="1054"/>
  </w:num>
  <w:num w:numId="1114">
    <w:abstractNumId w:val="703"/>
  </w:num>
  <w:num w:numId="1115">
    <w:abstractNumId w:val="823"/>
  </w:num>
  <w:num w:numId="1116">
    <w:abstractNumId w:val="980"/>
  </w:num>
  <w:num w:numId="1117">
    <w:abstractNumId w:val="858"/>
  </w:num>
  <w:numIdMacAtCleanup w:val="1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DEwNbE0MTAwMTVR0lEKTi0uzszPAykwMq8FAJ6QOJotAAAA"/>
  </w:docVars>
  <w:rsids>
    <w:rsidRoot w:val="007563DF"/>
    <w:rsid w:val="00000033"/>
    <w:rsid w:val="0000005F"/>
    <w:rsid w:val="00000064"/>
    <w:rsid w:val="00000149"/>
    <w:rsid w:val="00000207"/>
    <w:rsid w:val="00000219"/>
    <w:rsid w:val="0000034B"/>
    <w:rsid w:val="00000568"/>
    <w:rsid w:val="000006D4"/>
    <w:rsid w:val="0000072F"/>
    <w:rsid w:val="00000879"/>
    <w:rsid w:val="00000880"/>
    <w:rsid w:val="000008F6"/>
    <w:rsid w:val="000008FB"/>
    <w:rsid w:val="00000A39"/>
    <w:rsid w:val="00000A61"/>
    <w:rsid w:val="00000B20"/>
    <w:rsid w:val="00000B37"/>
    <w:rsid w:val="00000BBF"/>
    <w:rsid w:val="00000D62"/>
    <w:rsid w:val="00000D83"/>
    <w:rsid w:val="00000E49"/>
    <w:rsid w:val="000010C5"/>
    <w:rsid w:val="000012A5"/>
    <w:rsid w:val="000012A9"/>
    <w:rsid w:val="000012C2"/>
    <w:rsid w:val="000012FF"/>
    <w:rsid w:val="0000135F"/>
    <w:rsid w:val="00001366"/>
    <w:rsid w:val="00001395"/>
    <w:rsid w:val="000013B0"/>
    <w:rsid w:val="000013FF"/>
    <w:rsid w:val="00001538"/>
    <w:rsid w:val="000015B7"/>
    <w:rsid w:val="000015E6"/>
    <w:rsid w:val="00001777"/>
    <w:rsid w:val="00001844"/>
    <w:rsid w:val="00001995"/>
    <w:rsid w:val="00001AA8"/>
    <w:rsid w:val="00001ABC"/>
    <w:rsid w:val="00001AD1"/>
    <w:rsid w:val="00001AF4"/>
    <w:rsid w:val="00001B57"/>
    <w:rsid w:val="00001BA1"/>
    <w:rsid w:val="00001BD1"/>
    <w:rsid w:val="00001D1B"/>
    <w:rsid w:val="00001D9D"/>
    <w:rsid w:val="00001DB2"/>
    <w:rsid w:val="00001F09"/>
    <w:rsid w:val="00001FC4"/>
    <w:rsid w:val="00002090"/>
    <w:rsid w:val="0000213B"/>
    <w:rsid w:val="0000216D"/>
    <w:rsid w:val="00002170"/>
    <w:rsid w:val="0000217A"/>
    <w:rsid w:val="0000224B"/>
    <w:rsid w:val="00002263"/>
    <w:rsid w:val="0000230B"/>
    <w:rsid w:val="0000230F"/>
    <w:rsid w:val="00002372"/>
    <w:rsid w:val="00002518"/>
    <w:rsid w:val="0000252A"/>
    <w:rsid w:val="00002674"/>
    <w:rsid w:val="000026A4"/>
    <w:rsid w:val="000026BE"/>
    <w:rsid w:val="000027ED"/>
    <w:rsid w:val="00002823"/>
    <w:rsid w:val="0000289A"/>
    <w:rsid w:val="000028E4"/>
    <w:rsid w:val="0000290F"/>
    <w:rsid w:val="000029E3"/>
    <w:rsid w:val="00002A1C"/>
    <w:rsid w:val="00002A36"/>
    <w:rsid w:val="00002A63"/>
    <w:rsid w:val="00002C0B"/>
    <w:rsid w:val="00002C83"/>
    <w:rsid w:val="00002D77"/>
    <w:rsid w:val="00002DA2"/>
    <w:rsid w:val="00002EA5"/>
    <w:rsid w:val="00002FB0"/>
    <w:rsid w:val="00002FE8"/>
    <w:rsid w:val="0000305B"/>
    <w:rsid w:val="00003327"/>
    <w:rsid w:val="00003338"/>
    <w:rsid w:val="0000333B"/>
    <w:rsid w:val="00003425"/>
    <w:rsid w:val="00003497"/>
    <w:rsid w:val="00003551"/>
    <w:rsid w:val="000035BF"/>
    <w:rsid w:val="00003616"/>
    <w:rsid w:val="00003647"/>
    <w:rsid w:val="000036E1"/>
    <w:rsid w:val="000037AA"/>
    <w:rsid w:val="000037AB"/>
    <w:rsid w:val="00003899"/>
    <w:rsid w:val="00003925"/>
    <w:rsid w:val="00003AB1"/>
    <w:rsid w:val="00003ADA"/>
    <w:rsid w:val="00003AF0"/>
    <w:rsid w:val="00003BAC"/>
    <w:rsid w:val="00003BE4"/>
    <w:rsid w:val="00003C00"/>
    <w:rsid w:val="00003C22"/>
    <w:rsid w:val="00003C69"/>
    <w:rsid w:val="00003E46"/>
    <w:rsid w:val="00003E73"/>
    <w:rsid w:val="00004050"/>
    <w:rsid w:val="00004075"/>
    <w:rsid w:val="00004094"/>
    <w:rsid w:val="000040AD"/>
    <w:rsid w:val="0000417D"/>
    <w:rsid w:val="00004201"/>
    <w:rsid w:val="00004229"/>
    <w:rsid w:val="00004277"/>
    <w:rsid w:val="00004303"/>
    <w:rsid w:val="00004317"/>
    <w:rsid w:val="000043A4"/>
    <w:rsid w:val="00004488"/>
    <w:rsid w:val="0000451A"/>
    <w:rsid w:val="0000462C"/>
    <w:rsid w:val="00004640"/>
    <w:rsid w:val="00004684"/>
    <w:rsid w:val="000046F2"/>
    <w:rsid w:val="000047EA"/>
    <w:rsid w:val="00004819"/>
    <w:rsid w:val="00004A2B"/>
    <w:rsid w:val="00004A8E"/>
    <w:rsid w:val="00004AF9"/>
    <w:rsid w:val="00004B19"/>
    <w:rsid w:val="00004CC2"/>
    <w:rsid w:val="00004CEF"/>
    <w:rsid w:val="00004D14"/>
    <w:rsid w:val="00004D37"/>
    <w:rsid w:val="00004D4E"/>
    <w:rsid w:val="00004FC1"/>
    <w:rsid w:val="00005020"/>
    <w:rsid w:val="00005161"/>
    <w:rsid w:val="000051ED"/>
    <w:rsid w:val="000051F1"/>
    <w:rsid w:val="00005296"/>
    <w:rsid w:val="00005344"/>
    <w:rsid w:val="000053E2"/>
    <w:rsid w:val="000054A9"/>
    <w:rsid w:val="000054ED"/>
    <w:rsid w:val="0000551A"/>
    <w:rsid w:val="00005537"/>
    <w:rsid w:val="000055F5"/>
    <w:rsid w:val="0000561E"/>
    <w:rsid w:val="00005662"/>
    <w:rsid w:val="0000567D"/>
    <w:rsid w:val="000056CE"/>
    <w:rsid w:val="0000585F"/>
    <w:rsid w:val="000058A0"/>
    <w:rsid w:val="000058C4"/>
    <w:rsid w:val="00005AD3"/>
    <w:rsid w:val="00005C00"/>
    <w:rsid w:val="00005CE3"/>
    <w:rsid w:val="00005D23"/>
    <w:rsid w:val="00005D3D"/>
    <w:rsid w:val="00005DD9"/>
    <w:rsid w:val="00005E2D"/>
    <w:rsid w:val="00005EEB"/>
    <w:rsid w:val="00005F7D"/>
    <w:rsid w:val="00006052"/>
    <w:rsid w:val="000060AC"/>
    <w:rsid w:val="00006158"/>
    <w:rsid w:val="000061A1"/>
    <w:rsid w:val="000061E0"/>
    <w:rsid w:val="000061FB"/>
    <w:rsid w:val="0000621C"/>
    <w:rsid w:val="00006233"/>
    <w:rsid w:val="0000631F"/>
    <w:rsid w:val="0000634B"/>
    <w:rsid w:val="00006382"/>
    <w:rsid w:val="00006385"/>
    <w:rsid w:val="00006412"/>
    <w:rsid w:val="000064BE"/>
    <w:rsid w:val="000064FF"/>
    <w:rsid w:val="00006524"/>
    <w:rsid w:val="00006574"/>
    <w:rsid w:val="000065E8"/>
    <w:rsid w:val="0000664E"/>
    <w:rsid w:val="000066AA"/>
    <w:rsid w:val="000066D4"/>
    <w:rsid w:val="00006855"/>
    <w:rsid w:val="000068C5"/>
    <w:rsid w:val="00006903"/>
    <w:rsid w:val="00006958"/>
    <w:rsid w:val="00006A78"/>
    <w:rsid w:val="00006A9C"/>
    <w:rsid w:val="00006C95"/>
    <w:rsid w:val="00006DF4"/>
    <w:rsid w:val="00006F39"/>
    <w:rsid w:val="00007024"/>
    <w:rsid w:val="0000703A"/>
    <w:rsid w:val="00007053"/>
    <w:rsid w:val="0000707E"/>
    <w:rsid w:val="000070CD"/>
    <w:rsid w:val="00007110"/>
    <w:rsid w:val="0000712C"/>
    <w:rsid w:val="000071A0"/>
    <w:rsid w:val="0000731A"/>
    <w:rsid w:val="00007320"/>
    <w:rsid w:val="000073A3"/>
    <w:rsid w:val="000073C9"/>
    <w:rsid w:val="0000745A"/>
    <w:rsid w:val="00007665"/>
    <w:rsid w:val="000077D9"/>
    <w:rsid w:val="000077E4"/>
    <w:rsid w:val="0000781C"/>
    <w:rsid w:val="00007A5A"/>
    <w:rsid w:val="00007AFB"/>
    <w:rsid w:val="00007AFF"/>
    <w:rsid w:val="00007D20"/>
    <w:rsid w:val="00007E73"/>
    <w:rsid w:val="00007E94"/>
    <w:rsid w:val="00007F08"/>
    <w:rsid w:val="00010012"/>
    <w:rsid w:val="0001002F"/>
    <w:rsid w:val="0001018E"/>
    <w:rsid w:val="00010327"/>
    <w:rsid w:val="0001035A"/>
    <w:rsid w:val="00010397"/>
    <w:rsid w:val="000103AC"/>
    <w:rsid w:val="000103E2"/>
    <w:rsid w:val="00010456"/>
    <w:rsid w:val="000104D2"/>
    <w:rsid w:val="000104D3"/>
    <w:rsid w:val="00010533"/>
    <w:rsid w:val="00010534"/>
    <w:rsid w:val="0001055F"/>
    <w:rsid w:val="000105AB"/>
    <w:rsid w:val="000105DD"/>
    <w:rsid w:val="00010616"/>
    <w:rsid w:val="00010621"/>
    <w:rsid w:val="00010737"/>
    <w:rsid w:val="00010788"/>
    <w:rsid w:val="000107E6"/>
    <w:rsid w:val="000109F6"/>
    <w:rsid w:val="00010A3D"/>
    <w:rsid w:val="00010A40"/>
    <w:rsid w:val="00010A9D"/>
    <w:rsid w:val="00010B50"/>
    <w:rsid w:val="00010BD1"/>
    <w:rsid w:val="00010D88"/>
    <w:rsid w:val="00010D9D"/>
    <w:rsid w:val="00010DC1"/>
    <w:rsid w:val="00010DC9"/>
    <w:rsid w:val="00010DD9"/>
    <w:rsid w:val="00010ED1"/>
    <w:rsid w:val="00010F33"/>
    <w:rsid w:val="00010F73"/>
    <w:rsid w:val="00010F9E"/>
    <w:rsid w:val="00010FD9"/>
    <w:rsid w:val="00010FE2"/>
    <w:rsid w:val="00011007"/>
    <w:rsid w:val="00011091"/>
    <w:rsid w:val="0001109A"/>
    <w:rsid w:val="00011137"/>
    <w:rsid w:val="00011173"/>
    <w:rsid w:val="00011206"/>
    <w:rsid w:val="0001150D"/>
    <w:rsid w:val="00011556"/>
    <w:rsid w:val="000115C9"/>
    <w:rsid w:val="0001171C"/>
    <w:rsid w:val="000118D4"/>
    <w:rsid w:val="00011923"/>
    <w:rsid w:val="00011934"/>
    <w:rsid w:val="00011B78"/>
    <w:rsid w:val="00011C6A"/>
    <w:rsid w:val="00011CE0"/>
    <w:rsid w:val="00011D79"/>
    <w:rsid w:val="00011F35"/>
    <w:rsid w:val="00011FA7"/>
    <w:rsid w:val="000120CF"/>
    <w:rsid w:val="00012107"/>
    <w:rsid w:val="00012144"/>
    <w:rsid w:val="00012174"/>
    <w:rsid w:val="000121F7"/>
    <w:rsid w:val="00012283"/>
    <w:rsid w:val="000122A5"/>
    <w:rsid w:val="000123B0"/>
    <w:rsid w:val="00012440"/>
    <w:rsid w:val="00012453"/>
    <w:rsid w:val="0001246B"/>
    <w:rsid w:val="00012479"/>
    <w:rsid w:val="000124B0"/>
    <w:rsid w:val="0001253E"/>
    <w:rsid w:val="00012606"/>
    <w:rsid w:val="00012638"/>
    <w:rsid w:val="00012675"/>
    <w:rsid w:val="00012861"/>
    <w:rsid w:val="00012979"/>
    <w:rsid w:val="00012A75"/>
    <w:rsid w:val="00012AC8"/>
    <w:rsid w:val="00012AEA"/>
    <w:rsid w:val="00012BD0"/>
    <w:rsid w:val="00012CD5"/>
    <w:rsid w:val="00012D31"/>
    <w:rsid w:val="00012D6F"/>
    <w:rsid w:val="00012D85"/>
    <w:rsid w:val="00012EBE"/>
    <w:rsid w:val="00012EC0"/>
    <w:rsid w:val="00012F03"/>
    <w:rsid w:val="00012F73"/>
    <w:rsid w:val="00012FD1"/>
    <w:rsid w:val="00013036"/>
    <w:rsid w:val="0001308C"/>
    <w:rsid w:val="00013107"/>
    <w:rsid w:val="00013131"/>
    <w:rsid w:val="000131B9"/>
    <w:rsid w:val="000131C2"/>
    <w:rsid w:val="000131EC"/>
    <w:rsid w:val="00013215"/>
    <w:rsid w:val="00013292"/>
    <w:rsid w:val="00013304"/>
    <w:rsid w:val="00013385"/>
    <w:rsid w:val="0001340F"/>
    <w:rsid w:val="00013480"/>
    <w:rsid w:val="000134C4"/>
    <w:rsid w:val="000134E6"/>
    <w:rsid w:val="0001363F"/>
    <w:rsid w:val="0001367F"/>
    <w:rsid w:val="00013762"/>
    <w:rsid w:val="00013796"/>
    <w:rsid w:val="000137F7"/>
    <w:rsid w:val="00013996"/>
    <w:rsid w:val="00013AC5"/>
    <w:rsid w:val="00013B0B"/>
    <w:rsid w:val="00013C78"/>
    <w:rsid w:val="00013C90"/>
    <w:rsid w:val="00013CBF"/>
    <w:rsid w:val="00013CCD"/>
    <w:rsid w:val="00013D75"/>
    <w:rsid w:val="00013D7E"/>
    <w:rsid w:val="00013DD7"/>
    <w:rsid w:val="00013EDF"/>
    <w:rsid w:val="000140EB"/>
    <w:rsid w:val="0001412F"/>
    <w:rsid w:val="00014145"/>
    <w:rsid w:val="00014184"/>
    <w:rsid w:val="00014210"/>
    <w:rsid w:val="000142AF"/>
    <w:rsid w:val="00014373"/>
    <w:rsid w:val="000143C3"/>
    <w:rsid w:val="000143D9"/>
    <w:rsid w:val="0001450A"/>
    <w:rsid w:val="0001456D"/>
    <w:rsid w:val="00014605"/>
    <w:rsid w:val="000146FF"/>
    <w:rsid w:val="00014740"/>
    <w:rsid w:val="000147AA"/>
    <w:rsid w:val="00014827"/>
    <w:rsid w:val="0001494C"/>
    <w:rsid w:val="0001499E"/>
    <w:rsid w:val="000149A8"/>
    <w:rsid w:val="00014A4F"/>
    <w:rsid w:val="00014CAB"/>
    <w:rsid w:val="00014CD8"/>
    <w:rsid w:val="00014D57"/>
    <w:rsid w:val="00014DF9"/>
    <w:rsid w:val="00014EF4"/>
    <w:rsid w:val="00014F19"/>
    <w:rsid w:val="00014F85"/>
    <w:rsid w:val="000151CF"/>
    <w:rsid w:val="00015262"/>
    <w:rsid w:val="00015348"/>
    <w:rsid w:val="0001541E"/>
    <w:rsid w:val="0001548A"/>
    <w:rsid w:val="0001548F"/>
    <w:rsid w:val="0001550C"/>
    <w:rsid w:val="00015594"/>
    <w:rsid w:val="000155F8"/>
    <w:rsid w:val="0001575A"/>
    <w:rsid w:val="000159BB"/>
    <w:rsid w:val="00015AE7"/>
    <w:rsid w:val="00015B73"/>
    <w:rsid w:val="00015BF5"/>
    <w:rsid w:val="00015C1F"/>
    <w:rsid w:val="00015D21"/>
    <w:rsid w:val="00015D55"/>
    <w:rsid w:val="00015DA8"/>
    <w:rsid w:val="00015E71"/>
    <w:rsid w:val="00015E8B"/>
    <w:rsid w:val="00015F19"/>
    <w:rsid w:val="00016107"/>
    <w:rsid w:val="00016124"/>
    <w:rsid w:val="0001619D"/>
    <w:rsid w:val="000161EF"/>
    <w:rsid w:val="000161F1"/>
    <w:rsid w:val="0001628F"/>
    <w:rsid w:val="00016335"/>
    <w:rsid w:val="00016416"/>
    <w:rsid w:val="0001649C"/>
    <w:rsid w:val="0001650B"/>
    <w:rsid w:val="0001656B"/>
    <w:rsid w:val="00016570"/>
    <w:rsid w:val="0001661B"/>
    <w:rsid w:val="0001679E"/>
    <w:rsid w:val="000167A2"/>
    <w:rsid w:val="000167AB"/>
    <w:rsid w:val="000167B2"/>
    <w:rsid w:val="0001688C"/>
    <w:rsid w:val="00016892"/>
    <w:rsid w:val="000168AA"/>
    <w:rsid w:val="000168FC"/>
    <w:rsid w:val="0001690C"/>
    <w:rsid w:val="00016990"/>
    <w:rsid w:val="00016A93"/>
    <w:rsid w:val="00016C8D"/>
    <w:rsid w:val="00016CE4"/>
    <w:rsid w:val="00016D27"/>
    <w:rsid w:val="00016D6E"/>
    <w:rsid w:val="00016DBD"/>
    <w:rsid w:val="00016E94"/>
    <w:rsid w:val="00016EC3"/>
    <w:rsid w:val="00016EFE"/>
    <w:rsid w:val="00016F6D"/>
    <w:rsid w:val="00016F8D"/>
    <w:rsid w:val="00016FD0"/>
    <w:rsid w:val="00016FEE"/>
    <w:rsid w:val="000170B2"/>
    <w:rsid w:val="000170C8"/>
    <w:rsid w:val="00017138"/>
    <w:rsid w:val="000171AB"/>
    <w:rsid w:val="000172B2"/>
    <w:rsid w:val="0001732C"/>
    <w:rsid w:val="000174C2"/>
    <w:rsid w:val="00017567"/>
    <w:rsid w:val="000176AF"/>
    <w:rsid w:val="000176EE"/>
    <w:rsid w:val="000177C6"/>
    <w:rsid w:val="0001781A"/>
    <w:rsid w:val="0001789D"/>
    <w:rsid w:val="000178E7"/>
    <w:rsid w:val="00017934"/>
    <w:rsid w:val="00017975"/>
    <w:rsid w:val="000179E6"/>
    <w:rsid w:val="00017A65"/>
    <w:rsid w:val="00017B14"/>
    <w:rsid w:val="00017B3A"/>
    <w:rsid w:val="00017B7E"/>
    <w:rsid w:val="00017BA9"/>
    <w:rsid w:val="00017F08"/>
    <w:rsid w:val="00017F1F"/>
    <w:rsid w:val="00017FDE"/>
    <w:rsid w:val="0002006E"/>
    <w:rsid w:val="00020089"/>
    <w:rsid w:val="000200AF"/>
    <w:rsid w:val="000200ED"/>
    <w:rsid w:val="000200F8"/>
    <w:rsid w:val="00020131"/>
    <w:rsid w:val="000201C1"/>
    <w:rsid w:val="00020272"/>
    <w:rsid w:val="0002030F"/>
    <w:rsid w:val="00020391"/>
    <w:rsid w:val="000204AB"/>
    <w:rsid w:val="000204F2"/>
    <w:rsid w:val="0002051F"/>
    <w:rsid w:val="0002059E"/>
    <w:rsid w:val="000205D0"/>
    <w:rsid w:val="0002067A"/>
    <w:rsid w:val="0002068C"/>
    <w:rsid w:val="000206D4"/>
    <w:rsid w:val="000207CF"/>
    <w:rsid w:val="000207E6"/>
    <w:rsid w:val="00020869"/>
    <w:rsid w:val="000209B1"/>
    <w:rsid w:val="00020A00"/>
    <w:rsid w:val="00020AD8"/>
    <w:rsid w:val="00020BA8"/>
    <w:rsid w:val="00020D14"/>
    <w:rsid w:val="00020D22"/>
    <w:rsid w:val="00020DBD"/>
    <w:rsid w:val="00020EA0"/>
    <w:rsid w:val="00020F1B"/>
    <w:rsid w:val="0002101F"/>
    <w:rsid w:val="00021025"/>
    <w:rsid w:val="00021043"/>
    <w:rsid w:val="0002113E"/>
    <w:rsid w:val="000212ED"/>
    <w:rsid w:val="00021346"/>
    <w:rsid w:val="000213AC"/>
    <w:rsid w:val="000213F3"/>
    <w:rsid w:val="00021526"/>
    <w:rsid w:val="00021530"/>
    <w:rsid w:val="00021603"/>
    <w:rsid w:val="00021677"/>
    <w:rsid w:val="000216C6"/>
    <w:rsid w:val="000216CB"/>
    <w:rsid w:val="00021794"/>
    <w:rsid w:val="000217C7"/>
    <w:rsid w:val="000217EB"/>
    <w:rsid w:val="000218D7"/>
    <w:rsid w:val="00021933"/>
    <w:rsid w:val="0002193F"/>
    <w:rsid w:val="000219F7"/>
    <w:rsid w:val="00021A65"/>
    <w:rsid w:val="00021AD2"/>
    <w:rsid w:val="00021B0F"/>
    <w:rsid w:val="00021BCE"/>
    <w:rsid w:val="00021C28"/>
    <w:rsid w:val="00021C98"/>
    <w:rsid w:val="00021DF6"/>
    <w:rsid w:val="00021E41"/>
    <w:rsid w:val="00021F9B"/>
    <w:rsid w:val="00022126"/>
    <w:rsid w:val="0002212A"/>
    <w:rsid w:val="0002218D"/>
    <w:rsid w:val="00022200"/>
    <w:rsid w:val="00022207"/>
    <w:rsid w:val="000222E2"/>
    <w:rsid w:val="0002238C"/>
    <w:rsid w:val="00022471"/>
    <w:rsid w:val="000224E0"/>
    <w:rsid w:val="0002256B"/>
    <w:rsid w:val="000225AA"/>
    <w:rsid w:val="000228BC"/>
    <w:rsid w:val="000228C7"/>
    <w:rsid w:val="00022905"/>
    <w:rsid w:val="00022961"/>
    <w:rsid w:val="00022ADD"/>
    <w:rsid w:val="00022BED"/>
    <w:rsid w:val="00022CD5"/>
    <w:rsid w:val="00022CE8"/>
    <w:rsid w:val="00022EAE"/>
    <w:rsid w:val="00023137"/>
    <w:rsid w:val="00023169"/>
    <w:rsid w:val="0002316D"/>
    <w:rsid w:val="0002319B"/>
    <w:rsid w:val="000231FD"/>
    <w:rsid w:val="00023243"/>
    <w:rsid w:val="00023315"/>
    <w:rsid w:val="0002351B"/>
    <w:rsid w:val="00023554"/>
    <w:rsid w:val="00023586"/>
    <w:rsid w:val="000235BD"/>
    <w:rsid w:val="000237DA"/>
    <w:rsid w:val="00023909"/>
    <w:rsid w:val="0002394B"/>
    <w:rsid w:val="00023991"/>
    <w:rsid w:val="000239A4"/>
    <w:rsid w:val="00023A04"/>
    <w:rsid w:val="00023AA3"/>
    <w:rsid w:val="00023AAB"/>
    <w:rsid w:val="00023B90"/>
    <w:rsid w:val="00023B9F"/>
    <w:rsid w:val="00023CD8"/>
    <w:rsid w:val="00023D9B"/>
    <w:rsid w:val="00023E09"/>
    <w:rsid w:val="00023E72"/>
    <w:rsid w:val="00023FDB"/>
    <w:rsid w:val="0002403B"/>
    <w:rsid w:val="00024054"/>
    <w:rsid w:val="0002413B"/>
    <w:rsid w:val="0002418A"/>
    <w:rsid w:val="000241BC"/>
    <w:rsid w:val="00024215"/>
    <w:rsid w:val="000244F6"/>
    <w:rsid w:val="00024562"/>
    <w:rsid w:val="000246BA"/>
    <w:rsid w:val="00024717"/>
    <w:rsid w:val="0002479A"/>
    <w:rsid w:val="00024852"/>
    <w:rsid w:val="0002491F"/>
    <w:rsid w:val="00024990"/>
    <w:rsid w:val="00024A40"/>
    <w:rsid w:val="00024ABC"/>
    <w:rsid w:val="00024BA6"/>
    <w:rsid w:val="00024C11"/>
    <w:rsid w:val="00024C61"/>
    <w:rsid w:val="00024CB5"/>
    <w:rsid w:val="00024D93"/>
    <w:rsid w:val="00024DA8"/>
    <w:rsid w:val="00024F16"/>
    <w:rsid w:val="00024F66"/>
    <w:rsid w:val="00024FAA"/>
    <w:rsid w:val="00024FC3"/>
    <w:rsid w:val="00025001"/>
    <w:rsid w:val="00025082"/>
    <w:rsid w:val="00025281"/>
    <w:rsid w:val="00025294"/>
    <w:rsid w:val="00025332"/>
    <w:rsid w:val="00025379"/>
    <w:rsid w:val="00025392"/>
    <w:rsid w:val="000253CA"/>
    <w:rsid w:val="000253EA"/>
    <w:rsid w:val="00025439"/>
    <w:rsid w:val="0002551F"/>
    <w:rsid w:val="000255C7"/>
    <w:rsid w:val="000255E6"/>
    <w:rsid w:val="000255EC"/>
    <w:rsid w:val="00025625"/>
    <w:rsid w:val="00025767"/>
    <w:rsid w:val="000258D2"/>
    <w:rsid w:val="00025933"/>
    <w:rsid w:val="00025957"/>
    <w:rsid w:val="00025983"/>
    <w:rsid w:val="0002599D"/>
    <w:rsid w:val="000259BF"/>
    <w:rsid w:val="00025A93"/>
    <w:rsid w:val="00025BC5"/>
    <w:rsid w:val="00025BC7"/>
    <w:rsid w:val="00025BDA"/>
    <w:rsid w:val="00025DE0"/>
    <w:rsid w:val="00025F66"/>
    <w:rsid w:val="00025FC0"/>
    <w:rsid w:val="00025FE3"/>
    <w:rsid w:val="0002607B"/>
    <w:rsid w:val="000260A9"/>
    <w:rsid w:val="000260B4"/>
    <w:rsid w:val="000260B9"/>
    <w:rsid w:val="00026193"/>
    <w:rsid w:val="000261DB"/>
    <w:rsid w:val="0002624F"/>
    <w:rsid w:val="000262C1"/>
    <w:rsid w:val="00026315"/>
    <w:rsid w:val="00026403"/>
    <w:rsid w:val="00026417"/>
    <w:rsid w:val="0002653A"/>
    <w:rsid w:val="0002658F"/>
    <w:rsid w:val="000265C1"/>
    <w:rsid w:val="00026622"/>
    <w:rsid w:val="00026681"/>
    <w:rsid w:val="000266B0"/>
    <w:rsid w:val="000266F4"/>
    <w:rsid w:val="00026737"/>
    <w:rsid w:val="0002678E"/>
    <w:rsid w:val="00026801"/>
    <w:rsid w:val="0002688A"/>
    <w:rsid w:val="00026895"/>
    <w:rsid w:val="000268C3"/>
    <w:rsid w:val="00026A2B"/>
    <w:rsid w:val="00026A57"/>
    <w:rsid w:val="00026C65"/>
    <w:rsid w:val="00026D45"/>
    <w:rsid w:val="00026E1E"/>
    <w:rsid w:val="00026ED0"/>
    <w:rsid w:val="00026F58"/>
    <w:rsid w:val="0002705B"/>
    <w:rsid w:val="0002707F"/>
    <w:rsid w:val="0002716B"/>
    <w:rsid w:val="000271A9"/>
    <w:rsid w:val="000271BD"/>
    <w:rsid w:val="000271D7"/>
    <w:rsid w:val="00027202"/>
    <w:rsid w:val="00027206"/>
    <w:rsid w:val="00027219"/>
    <w:rsid w:val="000272D2"/>
    <w:rsid w:val="000272D6"/>
    <w:rsid w:val="000274E2"/>
    <w:rsid w:val="0002758C"/>
    <w:rsid w:val="00027608"/>
    <w:rsid w:val="0002770E"/>
    <w:rsid w:val="00027851"/>
    <w:rsid w:val="00027915"/>
    <w:rsid w:val="00027A01"/>
    <w:rsid w:val="00027A3D"/>
    <w:rsid w:val="00027A51"/>
    <w:rsid w:val="00027C26"/>
    <w:rsid w:val="00027DA8"/>
    <w:rsid w:val="00027DD5"/>
    <w:rsid w:val="00027E3A"/>
    <w:rsid w:val="00027EBD"/>
    <w:rsid w:val="00027EC1"/>
    <w:rsid w:val="00027F18"/>
    <w:rsid w:val="00027F2B"/>
    <w:rsid w:val="00027F58"/>
    <w:rsid w:val="00027FE2"/>
    <w:rsid w:val="00027FFB"/>
    <w:rsid w:val="0003000E"/>
    <w:rsid w:val="00030053"/>
    <w:rsid w:val="000300A1"/>
    <w:rsid w:val="000300B8"/>
    <w:rsid w:val="0003018D"/>
    <w:rsid w:val="000303A3"/>
    <w:rsid w:val="0003051A"/>
    <w:rsid w:val="00030596"/>
    <w:rsid w:val="000306D5"/>
    <w:rsid w:val="0003074E"/>
    <w:rsid w:val="00030750"/>
    <w:rsid w:val="0003084F"/>
    <w:rsid w:val="000308D5"/>
    <w:rsid w:val="000308F2"/>
    <w:rsid w:val="0003094D"/>
    <w:rsid w:val="00030ADB"/>
    <w:rsid w:val="00030B8B"/>
    <w:rsid w:val="00030C96"/>
    <w:rsid w:val="00030CC1"/>
    <w:rsid w:val="00030CDE"/>
    <w:rsid w:val="00030CF1"/>
    <w:rsid w:val="00030CFA"/>
    <w:rsid w:val="00030D2A"/>
    <w:rsid w:val="00030D47"/>
    <w:rsid w:val="00030D49"/>
    <w:rsid w:val="00030D93"/>
    <w:rsid w:val="00030E36"/>
    <w:rsid w:val="00031058"/>
    <w:rsid w:val="0003118E"/>
    <w:rsid w:val="0003132F"/>
    <w:rsid w:val="00031378"/>
    <w:rsid w:val="00031415"/>
    <w:rsid w:val="00031445"/>
    <w:rsid w:val="00031631"/>
    <w:rsid w:val="0003172E"/>
    <w:rsid w:val="0003176E"/>
    <w:rsid w:val="00031948"/>
    <w:rsid w:val="00031968"/>
    <w:rsid w:val="00031A10"/>
    <w:rsid w:val="00031AFB"/>
    <w:rsid w:val="00031BF7"/>
    <w:rsid w:val="00031D5C"/>
    <w:rsid w:val="00031E75"/>
    <w:rsid w:val="00031EA5"/>
    <w:rsid w:val="00031EC9"/>
    <w:rsid w:val="00032007"/>
    <w:rsid w:val="000320D0"/>
    <w:rsid w:val="0003211D"/>
    <w:rsid w:val="0003222E"/>
    <w:rsid w:val="000322B2"/>
    <w:rsid w:val="000323AF"/>
    <w:rsid w:val="000323DC"/>
    <w:rsid w:val="0003240E"/>
    <w:rsid w:val="00032488"/>
    <w:rsid w:val="000324E8"/>
    <w:rsid w:val="000325CE"/>
    <w:rsid w:val="000326D6"/>
    <w:rsid w:val="000326FD"/>
    <w:rsid w:val="000327A8"/>
    <w:rsid w:val="000328FC"/>
    <w:rsid w:val="00032963"/>
    <w:rsid w:val="0003297E"/>
    <w:rsid w:val="00032A18"/>
    <w:rsid w:val="00032A65"/>
    <w:rsid w:val="00032AE3"/>
    <w:rsid w:val="00032D4C"/>
    <w:rsid w:val="00032D7B"/>
    <w:rsid w:val="00032E27"/>
    <w:rsid w:val="00032EA7"/>
    <w:rsid w:val="00032EBE"/>
    <w:rsid w:val="00032EEA"/>
    <w:rsid w:val="00032EF3"/>
    <w:rsid w:val="00033127"/>
    <w:rsid w:val="0003313A"/>
    <w:rsid w:val="00033242"/>
    <w:rsid w:val="0003325E"/>
    <w:rsid w:val="0003326F"/>
    <w:rsid w:val="000334A3"/>
    <w:rsid w:val="000334F6"/>
    <w:rsid w:val="000335D5"/>
    <w:rsid w:val="0003360C"/>
    <w:rsid w:val="0003360E"/>
    <w:rsid w:val="00033629"/>
    <w:rsid w:val="00033649"/>
    <w:rsid w:val="00033760"/>
    <w:rsid w:val="000337D0"/>
    <w:rsid w:val="000338E8"/>
    <w:rsid w:val="00033922"/>
    <w:rsid w:val="00033A35"/>
    <w:rsid w:val="00033A4B"/>
    <w:rsid w:val="00033AD1"/>
    <w:rsid w:val="00033AF2"/>
    <w:rsid w:val="00033BBC"/>
    <w:rsid w:val="00033C1D"/>
    <w:rsid w:val="00033C68"/>
    <w:rsid w:val="00033EBC"/>
    <w:rsid w:val="00033FA4"/>
    <w:rsid w:val="00033FD3"/>
    <w:rsid w:val="000340E6"/>
    <w:rsid w:val="00034225"/>
    <w:rsid w:val="000342D0"/>
    <w:rsid w:val="00034324"/>
    <w:rsid w:val="000343E2"/>
    <w:rsid w:val="0003459C"/>
    <w:rsid w:val="000345B0"/>
    <w:rsid w:val="000345C0"/>
    <w:rsid w:val="000346A1"/>
    <w:rsid w:val="000346DB"/>
    <w:rsid w:val="00034728"/>
    <w:rsid w:val="0003479F"/>
    <w:rsid w:val="000347D1"/>
    <w:rsid w:val="00034A8E"/>
    <w:rsid w:val="00034BE8"/>
    <w:rsid w:val="00034C46"/>
    <w:rsid w:val="00034C88"/>
    <w:rsid w:val="00034D99"/>
    <w:rsid w:val="00034DDE"/>
    <w:rsid w:val="00034EA8"/>
    <w:rsid w:val="00034F0E"/>
    <w:rsid w:val="00034FDD"/>
    <w:rsid w:val="000350A8"/>
    <w:rsid w:val="00035179"/>
    <w:rsid w:val="000351F8"/>
    <w:rsid w:val="000354D3"/>
    <w:rsid w:val="000354DA"/>
    <w:rsid w:val="00035519"/>
    <w:rsid w:val="00035521"/>
    <w:rsid w:val="00035522"/>
    <w:rsid w:val="0003562C"/>
    <w:rsid w:val="00035786"/>
    <w:rsid w:val="000357A3"/>
    <w:rsid w:val="000358E6"/>
    <w:rsid w:val="000358F9"/>
    <w:rsid w:val="00035906"/>
    <w:rsid w:val="00035972"/>
    <w:rsid w:val="00035977"/>
    <w:rsid w:val="000359D9"/>
    <w:rsid w:val="00035A92"/>
    <w:rsid w:val="00035B43"/>
    <w:rsid w:val="00035B8C"/>
    <w:rsid w:val="00035C4D"/>
    <w:rsid w:val="00035CC4"/>
    <w:rsid w:val="00035CD9"/>
    <w:rsid w:val="00035DC7"/>
    <w:rsid w:val="00035E63"/>
    <w:rsid w:val="00035E64"/>
    <w:rsid w:val="00035FBF"/>
    <w:rsid w:val="000360CC"/>
    <w:rsid w:val="000361D3"/>
    <w:rsid w:val="00036223"/>
    <w:rsid w:val="00036440"/>
    <w:rsid w:val="0003647E"/>
    <w:rsid w:val="00036498"/>
    <w:rsid w:val="000364F6"/>
    <w:rsid w:val="0003651A"/>
    <w:rsid w:val="00036549"/>
    <w:rsid w:val="0003658F"/>
    <w:rsid w:val="00036614"/>
    <w:rsid w:val="00036688"/>
    <w:rsid w:val="0003672B"/>
    <w:rsid w:val="00036781"/>
    <w:rsid w:val="00036798"/>
    <w:rsid w:val="0003679D"/>
    <w:rsid w:val="000367F9"/>
    <w:rsid w:val="00036892"/>
    <w:rsid w:val="00036894"/>
    <w:rsid w:val="00036990"/>
    <w:rsid w:val="00036ABB"/>
    <w:rsid w:val="00036B11"/>
    <w:rsid w:val="00036B5F"/>
    <w:rsid w:val="00036BDB"/>
    <w:rsid w:val="00036BE4"/>
    <w:rsid w:val="00036D00"/>
    <w:rsid w:val="00036D06"/>
    <w:rsid w:val="00036DD1"/>
    <w:rsid w:val="00036E11"/>
    <w:rsid w:val="00036EA2"/>
    <w:rsid w:val="00036EE7"/>
    <w:rsid w:val="00036F82"/>
    <w:rsid w:val="00036FF4"/>
    <w:rsid w:val="0003705C"/>
    <w:rsid w:val="000370E2"/>
    <w:rsid w:val="000370FA"/>
    <w:rsid w:val="000371F0"/>
    <w:rsid w:val="0003720C"/>
    <w:rsid w:val="0003731B"/>
    <w:rsid w:val="000374CD"/>
    <w:rsid w:val="000374CF"/>
    <w:rsid w:val="000374F3"/>
    <w:rsid w:val="000375AF"/>
    <w:rsid w:val="00037743"/>
    <w:rsid w:val="0003785B"/>
    <w:rsid w:val="0003786C"/>
    <w:rsid w:val="00037944"/>
    <w:rsid w:val="000379AE"/>
    <w:rsid w:val="000379EA"/>
    <w:rsid w:val="00037AD6"/>
    <w:rsid w:val="00037C7A"/>
    <w:rsid w:val="00037D8E"/>
    <w:rsid w:val="00037D97"/>
    <w:rsid w:val="00037EC2"/>
    <w:rsid w:val="00037FCA"/>
    <w:rsid w:val="00037FF5"/>
    <w:rsid w:val="0004001F"/>
    <w:rsid w:val="00040044"/>
    <w:rsid w:val="00040048"/>
    <w:rsid w:val="0004013D"/>
    <w:rsid w:val="000401DA"/>
    <w:rsid w:val="0004020D"/>
    <w:rsid w:val="000402DA"/>
    <w:rsid w:val="000403A1"/>
    <w:rsid w:val="0004044E"/>
    <w:rsid w:val="00040698"/>
    <w:rsid w:val="000407A1"/>
    <w:rsid w:val="00040862"/>
    <w:rsid w:val="00040A0F"/>
    <w:rsid w:val="00040A74"/>
    <w:rsid w:val="00040A80"/>
    <w:rsid w:val="00040B27"/>
    <w:rsid w:val="00040B3B"/>
    <w:rsid w:val="00040C86"/>
    <w:rsid w:val="00040C96"/>
    <w:rsid w:val="00040DA5"/>
    <w:rsid w:val="00040DCC"/>
    <w:rsid w:val="00040DDC"/>
    <w:rsid w:val="00040DFF"/>
    <w:rsid w:val="00040EBB"/>
    <w:rsid w:val="00041010"/>
    <w:rsid w:val="00041078"/>
    <w:rsid w:val="00041136"/>
    <w:rsid w:val="0004119D"/>
    <w:rsid w:val="000412DA"/>
    <w:rsid w:val="0004139C"/>
    <w:rsid w:val="00041484"/>
    <w:rsid w:val="000414C5"/>
    <w:rsid w:val="00041588"/>
    <w:rsid w:val="000415CD"/>
    <w:rsid w:val="000415DA"/>
    <w:rsid w:val="00041613"/>
    <w:rsid w:val="0004169F"/>
    <w:rsid w:val="00041882"/>
    <w:rsid w:val="00041AB1"/>
    <w:rsid w:val="00041AD2"/>
    <w:rsid w:val="00041B01"/>
    <w:rsid w:val="00041BE4"/>
    <w:rsid w:val="00041BED"/>
    <w:rsid w:val="00041C92"/>
    <w:rsid w:val="00041CC0"/>
    <w:rsid w:val="00041D3F"/>
    <w:rsid w:val="00041DCB"/>
    <w:rsid w:val="00041E10"/>
    <w:rsid w:val="00041E1F"/>
    <w:rsid w:val="00041E5E"/>
    <w:rsid w:val="00042083"/>
    <w:rsid w:val="00042111"/>
    <w:rsid w:val="00042126"/>
    <w:rsid w:val="00042145"/>
    <w:rsid w:val="00042151"/>
    <w:rsid w:val="00042174"/>
    <w:rsid w:val="00042188"/>
    <w:rsid w:val="000421B9"/>
    <w:rsid w:val="00042291"/>
    <w:rsid w:val="000422C2"/>
    <w:rsid w:val="000422F4"/>
    <w:rsid w:val="0004231A"/>
    <w:rsid w:val="00042320"/>
    <w:rsid w:val="00042323"/>
    <w:rsid w:val="00042425"/>
    <w:rsid w:val="000425E0"/>
    <w:rsid w:val="000425FB"/>
    <w:rsid w:val="0004277B"/>
    <w:rsid w:val="000427BE"/>
    <w:rsid w:val="00042808"/>
    <w:rsid w:val="00042829"/>
    <w:rsid w:val="00042876"/>
    <w:rsid w:val="000428B8"/>
    <w:rsid w:val="000428DB"/>
    <w:rsid w:val="000428E6"/>
    <w:rsid w:val="00042A66"/>
    <w:rsid w:val="00042AF4"/>
    <w:rsid w:val="00042B34"/>
    <w:rsid w:val="00042C53"/>
    <w:rsid w:val="00042CD0"/>
    <w:rsid w:val="00042DE7"/>
    <w:rsid w:val="00042E49"/>
    <w:rsid w:val="00042E68"/>
    <w:rsid w:val="00042F81"/>
    <w:rsid w:val="00043013"/>
    <w:rsid w:val="0004303F"/>
    <w:rsid w:val="00043109"/>
    <w:rsid w:val="00043166"/>
    <w:rsid w:val="000431E1"/>
    <w:rsid w:val="0004331C"/>
    <w:rsid w:val="00043373"/>
    <w:rsid w:val="000433C9"/>
    <w:rsid w:val="000433F1"/>
    <w:rsid w:val="00043465"/>
    <w:rsid w:val="000434A9"/>
    <w:rsid w:val="000434E2"/>
    <w:rsid w:val="000434FE"/>
    <w:rsid w:val="00043657"/>
    <w:rsid w:val="0004368B"/>
    <w:rsid w:val="0004374C"/>
    <w:rsid w:val="000437EC"/>
    <w:rsid w:val="000438A7"/>
    <w:rsid w:val="000438FD"/>
    <w:rsid w:val="00043979"/>
    <w:rsid w:val="000439BE"/>
    <w:rsid w:val="00043A12"/>
    <w:rsid w:val="00043AE5"/>
    <w:rsid w:val="00043AF9"/>
    <w:rsid w:val="00043CD3"/>
    <w:rsid w:val="00043E32"/>
    <w:rsid w:val="00043E7F"/>
    <w:rsid w:val="00043ECA"/>
    <w:rsid w:val="00043F6D"/>
    <w:rsid w:val="00043FD8"/>
    <w:rsid w:val="0004400B"/>
    <w:rsid w:val="000440E7"/>
    <w:rsid w:val="00044160"/>
    <w:rsid w:val="000441E8"/>
    <w:rsid w:val="0004420E"/>
    <w:rsid w:val="000442E7"/>
    <w:rsid w:val="0004434E"/>
    <w:rsid w:val="000443AB"/>
    <w:rsid w:val="00044422"/>
    <w:rsid w:val="0004448C"/>
    <w:rsid w:val="00044494"/>
    <w:rsid w:val="0004460A"/>
    <w:rsid w:val="000446A3"/>
    <w:rsid w:val="00044BAC"/>
    <w:rsid w:val="00044C1E"/>
    <w:rsid w:val="00044C68"/>
    <w:rsid w:val="00044C71"/>
    <w:rsid w:val="00044C9D"/>
    <w:rsid w:val="00044CBE"/>
    <w:rsid w:val="00044E28"/>
    <w:rsid w:val="00044F0F"/>
    <w:rsid w:val="00044F4B"/>
    <w:rsid w:val="000450AA"/>
    <w:rsid w:val="000450B8"/>
    <w:rsid w:val="000450C9"/>
    <w:rsid w:val="0004517B"/>
    <w:rsid w:val="00045201"/>
    <w:rsid w:val="000453DA"/>
    <w:rsid w:val="00045452"/>
    <w:rsid w:val="000454A9"/>
    <w:rsid w:val="00045676"/>
    <w:rsid w:val="00045817"/>
    <w:rsid w:val="0004589E"/>
    <w:rsid w:val="0004593D"/>
    <w:rsid w:val="00045982"/>
    <w:rsid w:val="000459FB"/>
    <w:rsid w:val="00045A3D"/>
    <w:rsid w:val="00045AF0"/>
    <w:rsid w:val="00045B44"/>
    <w:rsid w:val="00045B6B"/>
    <w:rsid w:val="00045BAF"/>
    <w:rsid w:val="00045C6C"/>
    <w:rsid w:val="00045DC1"/>
    <w:rsid w:val="00045E41"/>
    <w:rsid w:val="00045F9C"/>
    <w:rsid w:val="00045FD4"/>
    <w:rsid w:val="00046010"/>
    <w:rsid w:val="0004611B"/>
    <w:rsid w:val="0004611D"/>
    <w:rsid w:val="0004614C"/>
    <w:rsid w:val="00046177"/>
    <w:rsid w:val="0004624F"/>
    <w:rsid w:val="00046254"/>
    <w:rsid w:val="00046386"/>
    <w:rsid w:val="0004659D"/>
    <w:rsid w:val="000465A1"/>
    <w:rsid w:val="00046621"/>
    <w:rsid w:val="0004669D"/>
    <w:rsid w:val="000466A4"/>
    <w:rsid w:val="000466AD"/>
    <w:rsid w:val="000466F3"/>
    <w:rsid w:val="0004677D"/>
    <w:rsid w:val="000467D3"/>
    <w:rsid w:val="000468A4"/>
    <w:rsid w:val="00046A1F"/>
    <w:rsid w:val="00046A8C"/>
    <w:rsid w:val="00046AE0"/>
    <w:rsid w:val="00046B0F"/>
    <w:rsid w:val="00046C12"/>
    <w:rsid w:val="00046CD6"/>
    <w:rsid w:val="00046D19"/>
    <w:rsid w:val="00046D38"/>
    <w:rsid w:val="00046DD6"/>
    <w:rsid w:val="00046E40"/>
    <w:rsid w:val="00046E7C"/>
    <w:rsid w:val="00046EE7"/>
    <w:rsid w:val="00046F4A"/>
    <w:rsid w:val="00046F89"/>
    <w:rsid w:val="00047070"/>
    <w:rsid w:val="0004720F"/>
    <w:rsid w:val="000473A7"/>
    <w:rsid w:val="000473AC"/>
    <w:rsid w:val="000473C8"/>
    <w:rsid w:val="00047421"/>
    <w:rsid w:val="0004746B"/>
    <w:rsid w:val="00047477"/>
    <w:rsid w:val="000476D0"/>
    <w:rsid w:val="00047747"/>
    <w:rsid w:val="000478CF"/>
    <w:rsid w:val="00047992"/>
    <w:rsid w:val="000479BC"/>
    <w:rsid w:val="00047A24"/>
    <w:rsid w:val="00047AC9"/>
    <w:rsid w:val="00047B09"/>
    <w:rsid w:val="00047B77"/>
    <w:rsid w:val="00047D4A"/>
    <w:rsid w:val="00047DE9"/>
    <w:rsid w:val="00047ED8"/>
    <w:rsid w:val="00047FA0"/>
    <w:rsid w:val="00050040"/>
    <w:rsid w:val="000500FB"/>
    <w:rsid w:val="000501BD"/>
    <w:rsid w:val="00050280"/>
    <w:rsid w:val="000502DC"/>
    <w:rsid w:val="0005047F"/>
    <w:rsid w:val="00050506"/>
    <w:rsid w:val="0005053B"/>
    <w:rsid w:val="0005061B"/>
    <w:rsid w:val="00050670"/>
    <w:rsid w:val="00050696"/>
    <w:rsid w:val="00050756"/>
    <w:rsid w:val="000508A6"/>
    <w:rsid w:val="000508C9"/>
    <w:rsid w:val="000508F5"/>
    <w:rsid w:val="00050963"/>
    <w:rsid w:val="0005096E"/>
    <w:rsid w:val="00050B46"/>
    <w:rsid w:val="00050BEF"/>
    <w:rsid w:val="00050C29"/>
    <w:rsid w:val="00050CB4"/>
    <w:rsid w:val="00050DD5"/>
    <w:rsid w:val="00050E0B"/>
    <w:rsid w:val="0005107E"/>
    <w:rsid w:val="00051086"/>
    <w:rsid w:val="00051279"/>
    <w:rsid w:val="000512C2"/>
    <w:rsid w:val="0005137A"/>
    <w:rsid w:val="0005143A"/>
    <w:rsid w:val="000514BD"/>
    <w:rsid w:val="000515E3"/>
    <w:rsid w:val="0005164B"/>
    <w:rsid w:val="000516DB"/>
    <w:rsid w:val="00051711"/>
    <w:rsid w:val="0005185F"/>
    <w:rsid w:val="000519A0"/>
    <w:rsid w:val="00051A4C"/>
    <w:rsid w:val="00051A71"/>
    <w:rsid w:val="00051B37"/>
    <w:rsid w:val="00051C61"/>
    <w:rsid w:val="00051CBD"/>
    <w:rsid w:val="00051CE9"/>
    <w:rsid w:val="00051D36"/>
    <w:rsid w:val="00051D6A"/>
    <w:rsid w:val="000520B8"/>
    <w:rsid w:val="000520C6"/>
    <w:rsid w:val="0005213C"/>
    <w:rsid w:val="00052163"/>
    <w:rsid w:val="00052173"/>
    <w:rsid w:val="00052207"/>
    <w:rsid w:val="00052256"/>
    <w:rsid w:val="00052277"/>
    <w:rsid w:val="00052279"/>
    <w:rsid w:val="0005245E"/>
    <w:rsid w:val="00052581"/>
    <w:rsid w:val="000525E0"/>
    <w:rsid w:val="00052651"/>
    <w:rsid w:val="0005269F"/>
    <w:rsid w:val="00052740"/>
    <w:rsid w:val="00052798"/>
    <w:rsid w:val="000528CC"/>
    <w:rsid w:val="00052903"/>
    <w:rsid w:val="0005296A"/>
    <w:rsid w:val="0005298C"/>
    <w:rsid w:val="00052A20"/>
    <w:rsid w:val="00052A3F"/>
    <w:rsid w:val="00052BC0"/>
    <w:rsid w:val="00052C0A"/>
    <w:rsid w:val="00052CE8"/>
    <w:rsid w:val="00052D62"/>
    <w:rsid w:val="00052DF5"/>
    <w:rsid w:val="00052E95"/>
    <w:rsid w:val="00052FF5"/>
    <w:rsid w:val="00053071"/>
    <w:rsid w:val="0005313E"/>
    <w:rsid w:val="00053146"/>
    <w:rsid w:val="00053166"/>
    <w:rsid w:val="00053331"/>
    <w:rsid w:val="0005333F"/>
    <w:rsid w:val="00053376"/>
    <w:rsid w:val="000533C4"/>
    <w:rsid w:val="000533F4"/>
    <w:rsid w:val="00053523"/>
    <w:rsid w:val="0005356B"/>
    <w:rsid w:val="00053644"/>
    <w:rsid w:val="00053738"/>
    <w:rsid w:val="00053804"/>
    <w:rsid w:val="00053841"/>
    <w:rsid w:val="00053902"/>
    <w:rsid w:val="000539D2"/>
    <w:rsid w:val="00053A55"/>
    <w:rsid w:val="00053C38"/>
    <w:rsid w:val="00053C47"/>
    <w:rsid w:val="00053DB5"/>
    <w:rsid w:val="00053E28"/>
    <w:rsid w:val="00053FDB"/>
    <w:rsid w:val="00053FE9"/>
    <w:rsid w:val="00054029"/>
    <w:rsid w:val="00054072"/>
    <w:rsid w:val="000540C4"/>
    <w:rsid w:val="0005413A"/>
    <w:rsid w:val="0005421C"/>
    <w:rsid w:val="00054251"/>
    <w:rsid w:val="00054278"/>
    <w:rsid w:val="000543AF"/>
    <w:rsid w:val="00054424"/>
    <w:rsid w:val="00054493"/>
    <w:rsid w:val="000545FE"/>
    <w:rsid w:val="00054642"/>
    <w:rsid w:val="000547AC"/>
    <w:rsid w:val="000547C1"/>
    <w:rsid w:val="000547C4"/>
    <w:rsid w:val="00054882"/>
    <w:rsid w:val="00054896"/>
    <w:rsid w:val="000548E2"/>
    <w:rsid w:val="00054A6D"/>
    <w:rsid w:val="00054CB6"/>
    <w:rsid w:val="00054D05"/>
    <w:rsid w:val="00054D1B"/>
    <w:rsid w:val="00054D82"/>
    <w:rsid w:val="00054DE7"/>
    <w:rsid w:val="00054F0D"/>
    <w:rsid w:val="00055021"/>
    <w:rsid w:val="0005508D"/>
    <w:rsid w:val="0005512C"/>
    <w:rsid w:val="0005513B"/>
    <w:rsid w:val="0005539A"/>
    <w:rsid w:val="0005548A"/>
    <w:rsid w:val="000554AB"/>
    <w:rsid w:val="000554F8"/>
    <w:rsid w:val="00055532"/>
    <w:rsid w:val="00055677"/>
    <w:rsid w:val="000556D6"/>
    <w:rsid w:val="000556DF"/>
    <w:rsid w:val="000557F8"/>
    <w:rsid w:val="00055849"/>
    <w:rsid w:val="000559D6"/>
    <w:rsid w:val="00055B94"/>
    <w:rsid w:val="00055BBD"/>
    <w:rsid w:val="00055BD0"/>
    <w:rsid w:val="00055E8B"/>
    <w:rsid w:val="00055F4B"/>
    <w:rsid w:val="00055F55"/>
    <w:rsid w:val="00055FE0"/>
    <w:rsid w:val="00055FE1"/>
    <w:rsid w:val="000561C5"/>
    <w:rsid w:val="000561F7"/>
    <w:rsid w:val="00056234"/>
    <w:rsid w:val="0005625C"/>
    <w:rsid w:val="00056345"/>
    <w:rsid w:val="00056371"/>
    <w:rsid w:val="0005638F"/>
    <w:rsid w:val="00056424"/>
    <w:rsid w:val="000564CD"/>
    <w:rsid w:val="00056563"/>
    <w:rsid w:val="0005659D"/>
    <w:rsid w:val="0005662F"/>
    <w:rsid w:val="00056655"/>
    <w:rsid w:val="00056694"/>
    <w:rsid w:val="00056716"/>
    <w:rsid w:val="00056A2B"/>
    <w:rsid w:val="00056A5F"/>
    <w:rsid w:val="00056A6C"/>
    <w:rsid w:val="00056AEE"/>
    <w:rsid w:val="00056AF8"/>
    <w:rsid w:val="00056B7B"/>
    <w:rsid w:val="00056C06"/>
    <w:rsid w:val="00056C16"/>
    <w:rsid w:val="00056C88"/>
    <w:rsid w:val="00056CD4"/>
    <w:rsid w:val="00056D2B"/>
    <w:rsid w:val="00056D48"/>
    <w:rsid w:val="00056D72"/>
    <w:rsid w:val="00056E72"/>
    <w:rsid w:val="00056F21"/>
    <w:rsid w:val="00056F61"/>
    <w:rsid w:val="00056FE8"/>
    <w:rsid w:val="00057017"/>
    <w:rsid w:val="0005703C"/>
    <w:rsid w:val="00057173"/>
    <w:rsid w:val="000571E9"/>
    <w:rsid w:val="00057278"/>
    <w:rsid w:val="00057284"/>
    <w:rsid w:val="000572E3"/>
    <w:rsid w:val="00057375"/>
    <w:rsid w:val="000573B9"/>
    <w:rsid w:val="0005748A"/>
    <w:rsid w:val="00057549"/>
    <w:rsid w:val="000575E3"/>
    <w:rsid w:val="00057615"/>
    <w:rsid w:val="00057619"/>
    <w:rsid w:val="000576AB"/>
    <w:rsid w:val="0005779F"/>
    <w:rsid w:val="00057835"/>
    <w:rsid w:val="00057856"/>
    <w:rsid w:val="0005795F"/>
    <w:rsid w:val="0005796D"/>
    <w:rsid w:val="000579ED"/>
    <w:rsid w:val="000579F3"/>
    <w:rsid w:val="00057A6A"/>
    <w:rsid w:val="00057AD4"/>
    <w:rsid w:val="00057ADC"/>
    <w:rsid w:val="00057B49"/>
    <w:rsid w:val="00057B7B"/>
    <w:rsid w:val="00057C41"/>
    <w:rsid w:val="00057C52"/>
    <w:rsid w:val="00057C7C"/>
    <w:rsid w:val="00057DD6"/>
    <w:rsid w:val="00057E2F"/>
    <w:rsid w:val="00057F42"/>
    <w:rsid w:val="00057FE3"/>
    <w:rsid w:val="00060077"/>
    <w:rsid w:val="000600E4"/>
    <w:rsid w:val="00060181"/>
    <w:rsid w:val="00060389"/>
    <w:rsid w:val="00060396"/>
    <w:rsid w:val="000603F9"/>
    <w:rsid w:val="000604A2"/>
    <w:rsid w:val="000604BA"/>
    <w:rsid w:val="0006055C"/>
    <w:rsid w:val="000605B0"/>
    <w:rsid w:val="000605B2"/>
    <w:rsid w:val="000605C3"/>
    <w:rsid w:val="00060624"/>
    <w:rsid w:val="00060643"/>
    <w:rsid w:val="000607B2"/>
    <w:rsid w:val="0006088C"/>
    <w:rsid w:val="000608E5"/>
    <w:rsid w:val="0006091A"/>
    <w:rsid w:val="000609CD"/>
    <w:rsid w:val="00060A24"/>
    <w:rsid w:val="00060A64"/>
    <w:rsid w:val="00060ADE"/>
    <w:rsid w:val="00060AE3"/>
    <w:rsid w:val="00060B20"/>
    <w:rsid w:val="00060B96"/>
    <w:rsid w:val="00060CF2"/>
    <w:rsid w:val="00060D09"/>
    <w:rsid w:val="00060D31"/>
    <w:rsid w:val="00060EA2"/>
    <w:rsid w:val="00060ED9"/>
    <w:rsid w:val="00060EF7"/>
    <w:rsid w:val="00060F59"/>
    <w:rsid w:val="00060F6B"/>
    <w:rsid w:val="00061065"/>
    <w:rsid w:val="000610AF"/>
    <w:rsid w:val="000610CF"/>
    <w:rsid w:val="00061124"/>
    <w:rsid w:val="00061174"/>
    <w:rsid w:val="0006117F"/>
    <w:rsid w:val="000611CB"/>
    <w:rsid w:val="00061392"/>
    <w:rsid w:val="0006145E"/>
    <w:rsid w:val="0006151F"/>
    <w:rsid w:val="00061622"/>
    <w:rsid w:val="00061656"/>
    <w:rsid w:val="0006169E"/>
    <w:rsid w:val="000616A8"/>
    <w:rsid w:val="00061759"/>
    <w:rsid w:val="00061769"/>
    <w:rsid w:val="00061774"/>
    <w:rsid w:val="00061847"/>
    <w:rsid w:val="000618A1"/>
    <w:rsid w:val="00061939"/>
    <w:rsid w:val="00061A0F"/>
    <w:rsid w:val="00061A56"/>
    <w:rsid w:val="00061A89"/>
    <w:rsid w:val="00061ACB"/>
    <w:rsid w:val="00061ACD"/>
    <w:rsid w:val="00061B5C"/>
    <w:rsid w:val="00061B6A"/>
    <w:rsid w:val="00061CB1"/>
    <w:rsid w:val="00061CBF"/>
    <w:rsid w:val="00061E32"/>
    <w:rsid w:val="00061EDE"/>
    <w:rsid w:val="00061F97"/>
    <w:rsid w:val="00061FC6"/>
    <w:rsid w:val="00062059"/>
    <w:rsid w:val="0006218E"/>
    <w:rsid w:val="000622CA"/>
    <w:rsid w:val="0006243F"/>
    <w:rsid w:val="000624FA"/>
    <w:rsid w:val="00062605"/>
    <w:rsid w:val="000626A4"/>
    <w:rsid w:val="000626EC"/>
    <w:rsid w:val="0006292E"/>
    <w:rsid w:val="000629A1"/>
    <w:rsid w:val="00062AFD"/>
    <w:rsid w:val="00062B0B"/>
    <w:rsid w:val="00062B6B"/>
    <w:rsid w:val="00062CEA"/>
    <w:rsid w:val="00062CF5"/>
    <w:rsid w:val="00062DE4"/>
    <w:rsid w:val="00062E99"/>
    <w:rsid w:val="00062EB6"/>
    <w:rsid w:val="00063045"/>
    <w:rsid w:val="000630CE"/>
    <w:rsid w:val="00063184"/>
    <w:rsid w:val="000631E2"/>
    <w:rsid w:val="00063213"/>
    <w:rsid w:val="00063384"/>
    <w:rsid w:val="000634AF"/>
    <w:rsid w:val="000634D7"/>
    <w:rsid w:val="00063615"/>
    <w:rsid w:val="00063706"/>
    <w:rsid w:val="0006376F"/>
    <w:rsid w:val="0006384A"/>
    <w:rsid w:val="0006390D"/>
    <w:rsid w:val="00063A01"/>
    <w:rsid w:val="00063B8D"/>
    <w:rsid w:val="00063B93"/>
    <w:rsid w:val="00063C7C"/>
    <w:rsid w:val="00063CFB"/>
    <w:rsid w:val="00063DAD"/>
    <w:rsid w:val="00063E3C"/>
    <w:rsid w:val="00063FB4"/>
    <w:rsid w:val="00064062"/>
    <w:rsid w:val="000640AF"/>
    <w:rsid w:val="0006428E"/>
    <w:rsid w:val="00064378"/>
    <w:rsid w:val="00064406"/>
    <w:rsid w:val="0006444C"/>
    <w:rsid w:val="0006446D"/>
    <w:rsid w:val="00064499"/>
    <w:rsid w:val="00064535"/>
    <w:rsid w:val="0006453D"/>
    <w:rsid w:val="0006470C"/>
    <w:rsid w:val="000647BC"/>
    <w:rsid w:val="00064817"/>
    <w:rsid w:val="0006483B"/>
    <w:rsid w:val="00064853"/>
    <w:rsid w:val="00064885"/>
    <w:rsid w:val="0006492C"/>
    <w:rsid w:val="0006496E"/>
    <w:rsid w:val="000649E6"/>
    <w:rsid w:val="00064A38"/>
    <w:rsid w:val="00064AB2"/>
    <w:rsid w:val="00064B05"/>
    <w:rsid w:val="00064B55"/>
    <w:rsid w:val="00064BDF"/>
    <w:rsid w:val="00064BEB"/>
    <w:rsid w:val="00064C17"/>
    <w:rsid w:val="00064C55"/>
    <w:rsid w:val="00064C6E"/>
    <w:rsid w:val="00064D04"/>
    <w:rsid w:val="00064D36"/>
    <w:rsid w:val="00064DD6"/>
    <w:rsid w:val="00064E4E"/>
    <w:rsid w:val="00064F1B"/>
    <w:rsid w:val="00064FD9"/>
    <w:rsid w:val="0006516E"/>
    <w:rsid w:val="00065176"/>
    <w:rsid w:val="0006521A"/>
    <w:rsid w:val="0006528D"/>
    <w:rsid w:val="000652B8"/>
    <w:rsid w:val="00065410"/>
    <w:rsid w:val="00065471"/>
    <w:rsid w:val="000656B4"/>
    <w:rsid w:val="0006574C"/>
    <w:rsid w:val="000657D1"/>
    <w:rsid w:val="000658CA"/>
    <w:rsid w:val="000658D5"/>
    <w:rsid w:val="00065930"/>
    <w:rsid w:val="0006593C"/>
    <w:rsid w:val="000659A3"/>
    <w:rsid w:val="00065A35"/>
    <w:rsid w:val="00065B2D"/>
    <w:rsid w:val="00065BE8"/>
    <w:rsid w:val="00065C34"/>
    <w:rsid w:val="00065DE9"/>
    <w:rsid w:val="00065E43"/>
    <w:rsid w:val="00065E8E"/>
    <w:rsid w:val="00065F40"/>
    <w:rsid w:val="0006612B"/>
    <w:rsid w:val="00066130"/>
    <w:rsid w:val="000661D7"/>
    <w:rsid w:val="00066204"/>
    <w:rsid w:val="0006625C"/>
    <w:rsid w:val="0006628E"/>
    <w:rsid w:val="00066326"/>
    <w:rsid w:val="0006632E"/>
    <w:rsid w:val="00066331"/>
    <w:rsid w:val="0006634A"/>
    <w:rsid w:val="000663AF"/>
    <w:rsid w:val="000663F6"/>
    <w:rsid w:val="000664E3"/>
    <w:rsid w:val="00066623"/>
    <w:rsid w:val="00066640"/>
    <w:rsid w:val="0006664D"/>
    <w:rsid w:val="0006665D"/>
    <w:rsid w:val="000666C0"/>
    <w:rsid w:val="0006673E"/>
    <w:rsid w:val="00066767"/>
    <w:rsid w:val="00066849"/>
    <w:rsid w:val="000669AE"/>
    <w:rsid w:val="000669DB"/>
    <w:rsid w:val="00066B4E"/>
    <w:rsid w:val="00066BB4"/>
    <w:rsid w:val="00066BB7"/>
    <w:rsid w:val="00066C28"/>
    <w:rsid w:val="00066C91"/>
    <w:rsid w:val="00066CE8"/>
    <w:rsid w:val="00066DCE"/>
    <w:rsid w:val="0006706E"/>
    <w:rsid w:val="0006708F"/>
    <w:rsid w:val="00067127"/>
    <w:rsid w:val="00067172"/>
    <w:rsid w:val="000671B4"/>
    <w:rsid w:val="000671F6"/>
    <w:rsid w:val="0006730A"/>
    <w:rsid w:val="0006733A"/>
    <w:rsid w:val="00067346"/>
    <w:rsid w:val="0006738A"/>
    <w:rsid w:val="0006743E"/>
    <w:rsid w:val="00067643"/>
    <w:rsid w:val="00067808"/>
    <w:rsid w:val="000678E9"/>
    <w:rsid w:val="000678F1"/>
    <w:rsid w:val="000678F5"/>
    <w:rsid w:val="00067937"/>
    <w:rsid w:val="00067B6D"/>
    <w:rsid w:val="00067C23"/>
    <w:rsid w:val="00067C75"/>
    <w:rsid w:val="00067CE8"/>
    <w:rsid w:val="00067CEC"/>
    <w:rsid w:val="00067D5F"/>
    <w:rsid w:val="00067E04"/>
    <w:rsid w:val="00067E4D"/>
    <w:rsid w:val="00067FC0"/>
    <w:rsid w:val="00070069"/>
    <w:rsid w:val="000701EB"/>
    <w:rsid w:val="0007028E"/>
    <w:rsid w:val="0007038F"/>
    <w:rsid w:val="000703C0"/>
    <w:rsid w:val="000705BC"/>
    <w:rsid w:val="000705BF"/>
    <w:rsid w:val="00070691"/>
    <w:rsid w:val="0007071D"/>
    <w:rsid w:val="00070772"/>
    <w:rsid w:val="000707A2"/>
    <w:rsid w:val="000707CE"/>
    <w:rsid w:val="0007097F"/>
    <w:rsid w:val="00070A87"/>
    <w:rsid w:val="00070AC1"/>
    <w:rsid w:val="00070B05"/>
    <w:rsid w:val="00070B4C"/>
    <w:rsid w:val="00070B51"/>
    <w:rsid w:val="00070BC8"/>
    <w:rsid w:val="00070C94"/>
    <w:rsid w:val="00070CBF"/>
    <w:rsid w:val="00070D37"/>
    <w:rsid w:val="00070F10"/>
    <w:rsid w:val="00070F26"/>
    <w:rsid w:val="00070FED"/>
    <w:rsid w:val="00070FFF"/>
    <w:rsid w:val="00071109"/>
    <w:rsid w:val="00071170"/>
    <w:rsid w:val="0007117A"/>
    <w:rsid w:val="00071198"/>
    <w:rsid w:val="000711B3"/>
    <w:rsid w:val="000711EC"/>
    <w:rsid w:val="00071208"/>
    <w:rsid w:val="00071288"/>
    <w:rsid w:val="00071340"/>
    <w:rsid w:val="0007135E"/>
    <w:rsid w:val="000713E3"/>
    <w:rsid w:val="000714B5"/>
    <w:rsid w:val="0007152F"/>
    <w:rsid w:val="00071552"/>
    <w:rsid w:val="000715D1"/>
    <w:rsid w:val="000715D4"/>
    <w:rsid w:val="000715D6"/>
    <w:rsid w:val="000715E1"/>
    <w:rsid w:val="00071647"/>
    <w:rsid w:val="00071674"/>
    <w:rsid w:val="000716C5"/>
    <w:rsid w:val="00071716"/>
    <w:rsid w:val="00071718"/>
    <w:rsid w:val="000717FD"/>
    <w:rsid w:val="0007183E"/>
    <w:rsid w:val="000718B5"/>
    <w:rsid w:val="00071969"/>
    <w:rsid w:val="0007197E"/>
    <w:rsid w:val="00071A48"/>
    <w:rsid w:val="00071A88"/>
    <w:rsid w:val="00071AF6"/>
    <w:rsid w:val="00071D3C"/>
    <w:rsid w:val="00071DA2"/>
    <w:rsid w:val="00071E23"/>
    <w:rsid w:val="00071EE2"/>
    <w:rsid w:val="00071F41"/>
    <w:rsid w:val="00072064"/>
    <w:rsid w:val="000720D0"/>
    <w:rsid w:val="00072122"/>
    <w:rsid w:val="00072166"/>
    <w:rsid w:val="00072192"/>
    <w:rsid w:val="000722AF"/>
    <w:rsid w:val="00072314"/>
    <w:rsid w:val="00072383"/>
    <w:rsid w:val="00072394"/>
    <w:rsid w:val="000723C0"/>
    <w:rsid w:val="00072408"/>
    <w:rsid w:val="0007240B"/>
    <w:rsid w:val="00072417"/>
    <w:rsid w:val="0007247A"/>
    <w:rsid w:val="00072582"/>
    <w:rsid w:val="000725E2"/>
    <w:rsid w:val="0007271E"/>
    <w:rsid w:val="0007272C"/>
    <w:rsid w:val="00072789"/>
    <w:rsid w:val="000727C1"/>
    <w:rsid w:val="00072880"/>
    <w:rsid w:val="000728B0"/>
    <w:rsid w:val="00072973"/>
    <w:rsid w:val="0007298F"/>
    <w:rsid w:val="000729C2"/>
    <w:rsid w:val="00072AB5"/>
    <w:rsid w:val="00072AC9"/>
    <w:rsid w:val="00072B77"/>
    <w:rsid w:val="00072BDB"/>
    <w:rsid w:val="00072C03"/>
    <w:rsid w:val="00072C48"/>
    <w:rsid w:val="00072C68"/>
    <w:rsid w:val="00072CAB"/>
    <w:rsid w:val="00072CCA"/>
    <w:rsid w:val="00072CE7"/>
    <w:rsid w:val="00072D3E"/>
    <w:rsid w:val="00072DF2"/>
    <w:rsid w:val="00072E8C"/>
    <w:rsid w:val="00072F82"/>
    <w:rsid w:val="000730D2"/>
    <w:rsid w:val="000730F8"/>
    <w:rsid w:val="0007311A"/>
    <w:rsid w:val="00073129"/>
    <w:rsid w:val="00073172"/>
    <w:rsid w:val="00073231"/>
    <w:rsid w:val="000732FB"/>
    <w:rsid w:val="00073423"/>
    <w:rsid w:val="00073440"/>
    <w:rsid w:val="0007344B"/>
    <w:rsid w:val="00073507"/>
    <w:rsid w:val="00073602"/>
    <w:rsid w:val="00073660"/>
    <w:rsid w:val="00073785"/>
    <w:rsid w:val="000737E2"/>
    <w:rsid w:val="000737FE"/>
    <w:rsid w:val="00073A3C"/>
    <w:rsid w:val="00073B20"/>
    <w:rsid w:val="00073B88"/>
    <w:rsid w:val="00073C2E"/>
    <w:rsid w:val="00073C4A"/>
    <w:rsid w:val="00073D15"/>
    <w:rsid w:val="00073D43"/>
    <w:rsid w:val="00073D9B"/>
    <w:rsid w:val="00073DD9"/>
    <w:rsid w:val="00073DEB"/>
    <w:rsid w:val="00073DEE"/>
    <w:rsid w:val="00073E08"/>
    <w:rsid w:val="00073E63"/>
    <w:rsid w:val="00073E99"/>
    <w:rsid w:val="00073F61"/>
    <w:rsid w:val="00073F79"/>
    <w:rsid w:val="00073FFF"/>
    <w:rsid w:val="0007425A"/>
    <w:rsid w:val="00074268"/>
    <w:rsid w:val="000742FE"/>
    <w:rsid w:val="0007431F"/>
    <w:rsid w:val="00074388"/>
    <w:rsid w:val="0007447E"/>
    <w:rsid w:val="00074600"/>
    <w:rsid w:val="00074613"/>
    <w:rsid w:val="00074668"/>
    <w:rsid w:val="000746F7"/>
    <w:rsid w:val="000748CA"/>
    <w:rsid w:val="0007492E"/>
    <w:rsid w:val="00074A25"/>
    <w:rsid w:val="00074A6E"/>
    <w:rsid w:val="00074AC4"/>
    <w:rsid w:val="00074BCA"/>
    <w:rsid w:val="00074BCD"/>
    <w:rsid w:val="00074CC0"/>
    <w:rsid w:val="00074CCD"/>
    <w:rsid w:val="00074D20"/>
    <w:rsid w:val="00074DA5"/>
    <w:rsid w:val="00074DF3"/>
    <w:rsid w:val="00074E08"/>
    <w:rsid w:val="00074E21"/>
    <w:rsid w:val="00074E5F"/>
    <w:rsid w:val="00074EBD"/>
    <w:rsid w:val="00075020"/>
    <w:rsid w:val="00075039"/>
    <w:rsid w:val="0007504F"/>
    <w:rsid w:val="000750CB"/>
    <w:rsid w:val="0007538B"/>
    <w:rsid w:val="000753AD"/>
    <w:rsid w:val="000755C3"/>
    <w:rsid w:val="000755E2"/>
    <w:rsid w:val="00075640"/>
    <w:rsid w:val="00075648"/>
    <w:rsid w:val="00075680"/>
    <w:rsid w:val="000756E6"/>
    <w:rsid w:val="000757D7"/>
    <w:rsid w:val="000757E2"/>
    <w:rsid w:val="0007580D"/>
    <w:rsid w:val="0007589F"/>
    <w:rsid w:val="000758D0"/>
    <w:rsid w:val="00075A9A"/>
    <w:rsid w:val="00075B70"/>
    <w:rsid w:val="00075BF1"/>
    <w:rsid w:val="00075D90"/>
    <w:rsid w:val="00075DBD"/>
    <w:rsid w:val="00075DCB"/>
    <w:rsid w:val="00075DCE"/>
    <w:rsid w:val="00075DF6"/>
    <w:rsid w:val="00075ED7"/>
    <w:rsid w:val="00075EE5"/>
    <w:rsid w:val="00075F4C"/>
    <w:rsid w:val="00075F81"/>
    <w:rsid w:val="0007603B"/>
    <w:rsid w:val="0007606F"/>
    <w:rsid w:val="000760D6"/>
    <w:rsid w:val="00076159"/>
    <w:rsid w:val="00076340"/>
    <w:rsid w:val="0007641E"/>
    <w:rsid w:val="0007648B"/>
    <w:rsid w:val="00076533"/>
    <w:rsid w:val="0007654E"/>
    <w:rsid w:val="0007656F"/>
    <w:rsid w:val="00076571"/>
    <w:rsid w:val="000765F4"/>
    <w:rsid w:val="0007665A"/>
    <w:rsid w:val="0007666D"/>
    <w:rsid w:val="00076771"/>
    <w:rsid w:val="000767FD"/>
    <w:rsid w:val="00076806"/>
    <w:rsid w:val="000768C1"/>
    <w:rsid w:val="0007699A"/>
    <w:rsid w:val="00076B97"/>
    <w:rsid w:val="00076C1A"/>
    <w:rsid w:val="00076C9A"/>
    <w:rsid w:val="00076D36"/>
    <w:rsid w:val="00076E62"/>
    <w:rsid w:val="00076E92"/>
    <w:rsid w:val="00076EAA"/>
    <w:rsid w:val="00076EC8"/>
    <w:rsid w:val="00076EF0"/>
    <w:rsid w:val="00076F14"/>
    <w:rsid w:val="00076FFA"/>
    <w:rsid w:val="000770A2"/>
    <w:rsid w:val="000770A4"/>
    <w:rsid w:val="0007719C"/>
    <w:rsid w:val="000771B7"/>
    <w:rsid w:val="000771FA"/>
    <w:rsid w:val="00077204"/>
    <w:rsid w:val="00077292"/>
    <w:rsid w:val="000773C4"/>
    <w:rsid w:val="000773D9"/>
    <w:rsid w:val="00077427"/>
    <w:rsid w:val="00077481"/>
    <w:rsid w:val="0007758B"/>
    <w:rsid w:val="000776F0"/>
    <w:rsid w:val="000777E4"/>
    <w:rsid w:val="0007789B"/>
    <w:rsid w:val="000778BB"/>
    <w:rsid w:val="00077A04"/>
    <w:rsid w:val="00077B3B"/>
    <w:rsid w:val="00077BC4"/>
    <w:rsid w:val="00077BD4"/>
    <w:rsid w:val="00077C74"/>
    <w:rsid w:val="00077D35"/>
    <w:rsid w:val="00077E80"/>
    <w:rsid w:val="00077E97"/>
    <w:rsid w:val="0007F23B"/>
    <w:rsid w:val="00080095"/>
    <w:rsid w:val="000800B8"/>
    <w:rsid w:val="00080115"/>
    <w:rsid w:val="000801A0"/>
    <w:rsid w:val="0008027B"/>
    <w:rsid w:val="000802BB"/>
    <w:rsid w:val="00080379"/>
    <w:rsid w:val="0008042F"/>
    <w:rsid w:val="00080455"/>
    <w:rsid w:val="000804F8"/>
    <w:rsid w:val="00080652"/>
    <w:rsid w:val="00080716"/>
    <w:rsid w:val="00080767"/>
    <w:rsid w:val="000807ED"/>
    <w:rsid w:val="00080A12"/>
    <w:rsid w:val="00080A83"/>
    <w:rsid w:val="00080A9F"/>
    <w:rsid w:val="00080BA9"/>
    <w:rsid w:val="00080BB9"/>
    <w:rsid w:val="00080C4A"/>
    <w:rsid w:val="00080C82"/>
    <w:rsid w:val="00080D4C"/>
    <w:rsid w:val="00080D97"/>
    <w:rsid w:val="00080ED9"/>
    <w:rsid w:val="00080F66"/>
    <w:rsid w:val="00080FFD"/>
    <w:rsid w:val="0008109F"/>
    <w:rsid w:val="000810A6"/>
    <w:rsid w:val="00081138"/>
    <w:rsid w:val="0008114D"/>
    <w:rsid w:val="0008116C"/>
    <w:rsid w:val="000812C3"/>
    <w:rsid w:val="0008139C"/>
    <w:rsid w:val="00081404"/>
    <w:rsid w:val="00081515"/>
    <w:rsid w:val="00081566"/>
    <w:rsid w:val="000815E9"/>
    <w:rsid w:val="0008171E"/>
    <w:rsid w:val="0008178D"/>
    <w:rsid w:val="000817BA"/>
    <w:rsid w:val="000817CF"/>
    <w:rsid w:val="0008180D"/>
    <w:rsid w:val="0008193D"/>
    <w:rsid w:val="00081993"/>
    <w:rsid w:val="00081CEB"/>
    <w:rsid w:val="00081D4C"/>
    <w:rsid w:val="00081DAA"/>
    <w:rsid w:val="00081E1A"/>
    <w:rsid w:val="00081E5B"/>
    <w:rsid w:val="00081F88"/>
    <w:rsid w:val="0008203B"/>
    <w:rsid w:val="00082048"/>
    <w:rsid w:val="00082090"/>
    <w:rsid w:val="00082248"/>
    <w:rsid w:val="0008224B"/>
    <w:rsid w:val="00082264"/>
    <w:rsid w:val="000822BE"/>
    <w:rsid w:val="00082315"/>
    <w:rsid w:val="0008231E"/>
    <w:rsid w:val="00082378"/>
    <w:rsid w:val="000823B6"/>
    <w:rsid w:val="000824D8"/>
    <w:rsid w:val="000826D0"/>
    <w:rsid w:val="00082775"/>
    <w:rsid w:val="000827A7"/>
    <w:rsid w:val="000827AF"/>
    <w:rsid w:val="00082882"/>
    <w:rsid w:val="000828FD"/>
    <w:rsid w:val="000829C6"/>
    <w:rsid w:val="000829C7"/>
    <w:rsid w:val="00082A66"/>
    <w:rsid w:val="00082A84"/>
    <w:rsid w:val="00082A8C"/>
    <w:rsid w:val="00082AB4"/>
    <w:rsid w:val="00082B36"/>
    <w:rsid w:val="00082B7E"/>
    <w:rsid w:val="00082B96"/>
    <w:rsid w:val="00082C43"/>
    <w:rsid w:val="00082DF7"/>
    <w:rsid w:val="00082E4B"/>
    <w:rsid w:val="00082E88"/>
    <w:rsid w:val="00082EDF"/>
    <w:rsid w:val="00082F1F"/>
    <w:rsid w:val="00083069"/>
    <w:rsid w:val="00083145"/>
    <w:rsid w:val="000831D8"/>
    <w:rsid w:val="00083224"/>
    <w:rsid w:val="00083274"/>
    <w:rsid w:val="0008327A"/>
    <w:rsid w:val="0008330A"/>
    <w:rsid w:val="0008331A"/>
    <w:rsid w:val="0008352D"/>
    <w:rsid w:val="0008367C"/>
    <w:rsid w:val="000836CD"/>
    <w:rsid w:val="0008377F"/>
    <w:rsid w:val="000838C6"/>
    <w:rsid w:val="000839DD"/>
    <w:rsid w:val="00083ADC"/>
    <w:rsid w:val="00083B11"/>
    <w:rsid w:val="00083BB4"/>
    <w:rsid w:val="00083BBB"/>
    <w:rsid w:val="00083DF9"/>
    <w:rsid w:val="00083EFE"/>
    <w:rsid w:val="00083F9C"/>
    <w:rsid w:val="00084009"/>
    <w:rsid w:val="000840CE"/>
    <w:rsid w:val="000840FC"/>
    <w:rsid w:val="00084185"/>
    <w:rsid w:val="000841DD"/>
    <w:rsid w:val="0008422B"/>
    <w:rsid w:val="0008427D"/>
    <w:rsid w:val="0008433E"/>
    <w:rsid w:val="00084426"/>
    <w:rsid w:val="00084446"/>
    <w:rsid w:val="00084648"/>
    <w:rsid w:val="00084651"/>
    <w:rsid w:val="00084656"/>
    <w:rsid w:val="0008474B"/>
    <w:rsid w:val="0008478E"/>
    <w:rsid w:val="0008478F"/>
    <w:rsid w:val="0008488D"/>
    <w:rsid w:val="00084970"/>
    <w:rsid w:val="000849B9"/>
    <w:rsid w:val="00084A49"/>
    <w:rsid w:val="00084AC5"/>
    <w:rsid w:val="00084B68"/>
    <w:rsid w:val="00084BB1"/>
    <w:rsid w:val="00084BC6"/>
    <w:rsid w:val="00084CB3"/>
    <w:rsid w:val="00084D72"/>
    <w:rsid w:val="00084DE9"/>
    <w:rsid w:val="00084E18"/>
    <w:rsid w:val="00085039"/>
    <w:rsid w:val="000850A6"/>
    <w:rsid w:val="000850F1"/>
    <w:rsid w:val="000852C4"/>
    <w:rsid w:val="000852C9"/>
    <w:rsid w:val="000852EA"/>
    <w:rsid w:val="0008539B"/>
    <w:rsid w:val="000855CC"/>
    <w:rsid w:val="000855D6"/>
    <w:rsid w:val="000855FE"/>
    <w:rsid w:val="0008563E"/>
    <w:rsid w:val="00085690"/>
    <w:rsid w:val="00085692"/>
    <w:rsid w:val="00085793"/>
    <w:rsid w:val="0008579C"/>
    <w:rsid w:val="000857A5"/>
    <w:rsid w:val="00085803"/>
    <w:rsid w:val="0008584D"/>
    <w:rsid w:val="0008589D"/>
    <w:rsid w:val="000858A7"/>
    <w:rsid w:val="000858A8"/>
    <w:rsid w:val="00085987"/>
    <w:rsid w:val="000859D8"/>
    <w:rsid w:val="00085A8E"/>
    <w:rsid w:val="00085B12"/>
    <w:rsid w:val="00085B68"/>
    <w:rsid w:val="00085BAA"/>
    <w:rsid w:val="00085D0A"/>
    <w:rsid w:val="00085D4B"/>
    <w:rsid w:val="00085D67"/>
    <w:rsid w:val="00085DC4"/>
    <w:rsid w:val="00085E84"/>
    <w:rsid w:val="00085F9E"/>
    <w:rsid w:val="00085FFF"/>
    <w:rsid w:val="00086089"/>
    <w:rsid w:val="00086095"/>
    <w:rsid w:val="000861A8"/>
    <w:rsid w:val="000861B6"/>
    <w:rsid w:val="00086291"/>
    <w:rsid w:val="00086398"/>
    <w:rsid w:val="000863B3"/>
    <w:rsid w:val="000863CF"/>
    <w:rsid w:val="000863DD"/>
    <w:rsid w:val="0008644C"/>
    <w:rsid w:val="0008649F"/>
    <w:rsid w:val="00086592"/>
    <w:rsid w:val="00086594"/>
    <w:rsid w:val="000866E0"/>
    <w:rsid w:val="000866F8"/>
    <w:rsid w:val="00086746"/>
    <w:rsid w:val="0008678C"/>
    <w:rsid w:val="000867C8"/>
    <w:rsid w:val="0008683A"/>
    <w:rsid w:val="000868BF"/>
    <w:rsid w:val="000868D2"/>
    <w:rsid w:val="000868E1"/>
    <w:rsid w:val="000869BE"/>
    <w:rsid w:val="000869E2"/>
    <w:rsid w:val="00086A1C"/>
    <w:rsid w:val="00086ADF"/>
    <w:rsid w:val="00086B65"/>
    <w:rsid w:val="00086B85"/>
    <w:rsid w:val="00086CB5"/>
    <w:rsid w:val="00086CEA"/>
    <w:rsid w:val="00086D59"/>
    <w:rsid w:val="00086E51"/>
    <w:rsid w:val="00086E71"/>
    <w:rsid w:val="00086EB8"/>
    <w:rsid w:val="00086FDF"/>
    <w:rsid w:val="00086FEA"/>
    <w:rsid w:val="000870C9"/>
    <w:rsid w:val="000870EB"/>
    <w:rsid w:val="00087123"/>
    <w:rsid w:val="0008712B"/>
    <w:rsid w:val="00087203"/>
    <w:rsid w:val="00087238"/>
    <w:rsid w:val="00087243"/>
    <w:rsid w:val="0008725E"/>
    <w:rsid w:val="0008733B"/>
    <w:rsid w:val="000873B6"/>
    <w:rsid w:val="000873E6"/>
    <w:rsid w:val="000874A9"/>
    <w:rsid w:val="0008754B"/>
    <w:rsid w:val="00087588"/>
    <w:rsid w:val="00087733"/>
    <w:rsid w:val="0008778E"/>
    <w:rsid w:val="000877F4"/>
    <w:rsid w:val="00087855"/>
    <w:rsid w:val="00087882"/>
    <w:rsid w:val="000878FD"/>
    <w:rsid w:val="00087AB3"/>
    <w:rsid w:val="00087AE5"/>
    <w:rsid w:val="00087C11"/>
    <w:rsid w:val="00087D13"/>
    <w:rsid w:val="00087D3F"/>
    <w:rsid w:val="00087D90"/>
    <w:rsid w:val="00087EED"/>
    <w:rsid w:val="000900C6"/>
    <w:rsid w:val="00090188"/>
    <w:rsid w:val="00090241"/>
    <w:rsid w:val="0009037B"/>
    <w:rsid w:val="0009039D"/>
    <w:rsid w:val="000903E2"/>
    <w:rsid w:val="00090412"/>
    <w:rsid w:val="00090415"/>
    <w:rsid w:val="0009041F"/>
    <w:rsid w:val="0009049A"/>
    <w:rsid w:val="000904D7"/>
    <w:rsid w:val="0009064F"/>
    <w:rsid w:val="000906DD"/>
    <w:rsid w:val="00090728"/>
    <w:rsid w:val="00090882"/>
    <w:rsid w:val="00090AF0"/>
    <w:rsid w:val="00090BB4"/>
    <w:rsid w:val="00090C32"/>
    <w:rsid w:val="00090CD6"/>
    <w:rsid w:val="00090DDA"/>
    <w:rsid w:val="00090E05"/>
    <w:rsid w:val="00090E4E"/>
    <w:rsid w:val="00090E87"/>
    <w:rsid w:val="00090F3F"/>
    <w:rsid w:val="00090F92"/>
    <w:rsid w:val="0009118E"/>
    <w:rsid w:val="00091450"/>
    <w:rsid w:val="00091481"/>
    <w:rsid w:val="00091499"/>
    <w:rsid w:val="00091609"/>
    <w:rsid w:val="0009161C"/>
    <w:rsid w:val="0009164A"/>
    <w:rsid w:val="00091881"/>
    <w:rsid w:val="0009199E"/>
    <w:rsid w:val="000919BB"/>
    <w:rsid w:val="00091BBD"/>
    <w:rsid w:val="00091BE0"/>
    <w:rsid w:val="00091DE2"/>
    <w:rsid w:val="00091F35"/>
    <w:rsid w:val="00091F37"/>
    <w:rsid w:val="00091F64"/>
    <w:rsid w:val="00091FA1"/>
    <w:rsid w:val="000920CC"/>
    <w:rsid w:val="000921A9"/>
    <w:rsid w:val="00092231"/>
    <w:rsid w:val="0009250D"/>
    <w:rsid w:val="0009251D"/>
    <w:rsid w:val="00092592"/>
    <w:rsid w:val="00092815"/>
    <w:rsid w:val="000929E0"/>
    <w:rsid w:val="00092A0C"/>
    <w:rsid w:val="00092A1C"/>
    <w:rsid w:val="00092A26"/>
    <w:rsid w:val="00092B8E"/>
    <w:rsid w:val="00092C3F"/>
    <w:rsid w:val="00092DA2"/>
    <w:rsid w:val="00092E19"/>
    <w:rsid w:val="00092E6C"/>
    <w:rsid w:val="00092FCA"/>
    <w:rsid w:val="00093047"/>
    <w:rsid w:val="000930FB"/>
    <w:rsid w:val="00093132"/>
    <w:rsid w:val="00093133"/>
    <w:rsid w:val="000931FB"/>
    <w:rsid w:val="00093226"/>
    <w:rsid w:val="00093312"/>
    <w:rsid w:val="0009335A"/>
    <w:rsid w:val="0009338B"/>
    <w:rsid w:val="0009352C"/>
    <w:rsid w:val="00093620"/>
    <w:rsid w:val="000936FC"/>
    <w:rsid w:val="000937B4"/>
    <w:rsid w:val="00093803"/>
    <w:rsid w:val="0009393E"/>
    <w:rsid w:val="00093A3F"/>
    <w:rsid w:val="00093B09"/>
    <w:rsid w:val="00093B77"/>
    <w:rsid w:val="00093C21"/>
    <w:rsid w:val="00093C5D"/>
    <w:rsid w:val="00093D50"/>
    <w:rsid w:val="00093D99"/>
    <w:rsid w:val="00093DC0"/>
    <w:rsid w:val="00093E74"/>
    <w:rsid w:val="00093EB8"/>
    <w:rsid w:val="00093F7C"/>
    <w:rsid w:val="00093FA7"/>
    <w:rsid w:val="00094011"/>
    <w:rsid w:val="00094022"/>
    <w:rsid w:val="000940A5"/>
    <w:rsid w:val="000940E7"/>
    <w:rsid w:val="00094268"/>
    <w:rsid w:val="00094374"/>
    <w:rsid w:val="00094391"/>
    <w:rsid w:val="000943AC"/>
    <w:rsid w:val="000944D6"/>
    <w:rsid w:val="00094524"/>
    <w:rsid w:val="0009456D"/>
    <w:rsid w:val="00094614"/>
    <w:rsid w:val="000947ED"/>
    <w:rsid w:val="0009484F"/>
    <w:rsid w:val="000948F3"/>
    <w:rsid w:val="0009490F"/>
    <w:rsid w:val="00094C58"/>
    <w:rsid w:val="00094D60"/>
    <w:rsid w:val="00094D79"/>
    <w:rsid w:val="00094EAA"/>
    <w:rsid w:val="00094ED6"/>
    <w:rsid w:val="00094FAE"/>
    <w:rsid w:val="0009502D"/>
    <w:rsid w:val="0009510B"/>
    <w:rsid w:val="00095145"/>
    <w:rsid w:val="00095285"/>
    <w:rsid w:val="000952F3"/>
    <w:rsid w:val="00095307"/>
    <w:rsid w:val="000953B8"/>
    <w:rsid w:val="000953C7"/>
    <w:rsid w:val="00095426"/>
    <w:rsid w:val="0009546D"/>
    <w:rsid w:val="000954FA"/>
    <w:rsid w:val="000956B6"/>
    <w:rsid w:val="00095724"/>
    <w:rsid w:val="00095731"/>
    <w:rsid w:val="00095748"/>
    <w:rsid w:val="000957D6"/>
    <w:rsid w:val="000958D0"/>
    <w:rsid w:val="000959AC"/>
    <w:rsid w:val="000959D9"/>
    <w:rsid w:val="000959F4"/>
    <w:rsid w:val="00095A03"/>
    <w:rsid w:val="00095A4D"/>
    <w:rsid w:val="00095A87"/>
    <w:rsid w:val="00095B6F"/>
    <w:rsid w:val="00095C3B"/>
    <w:rsid w:val="00095D00"/>
    <w:rsid w:val="00095E21"/>
    <w:rsid w:val="00095E70"/>
    <w:rsid w:val="00095F2C"/>
    <w:rsid w:val="00095F97"/>
    <w:rsid w:val="00095FF1"/>
    <w:rsid w:val="00096026"/>
    <w:rsid w:val="0009606C"/>
    <w:rsid w:val="000960B2"/>
    <w:rsid w:val="0009613E"/>
    <w:rsid w:val="00096202"/>
    <w:rsid w:val="00096305"/>
    <w:rsid w:val="00096425"/>
    <w:rsid w:val="00096463"/>
    <w:rsid w:val="00096493"/>
    <w:rsid w:val="000964C9"/>
    <w:rsid w:val="000965CC"/>
    <w:rsid w:val="0009671C"/>
    <w:rsid w:val="000967FF"/>
    <w:rsid w:val="0009681A"/>
    <w:rsid w:val="00096935"/>
    <w:rsid w:val="00096957"/>
    <w:rsid w:val="00096972"/>
    <w:rsid w:val="00096B0B"/>
    <w:rsid w:val="00096E12"/>
    <w:rsid w:val="00096E24"/>
    <w:rsid w:val="00096E2D"/>
    <w:rsid w:val="00096F5F"/>
    <w:rsid w:val="00096F76"/>
    <w:rsid w:val="000970B1"/>
    <w:rsid w:val="00097111"/>
    <w:rsid w:val="00097126"/>
    <w:rsid w:val="0009716F"/>
    <w:rsid w:val="000971EF"/>
    <w:rsid w:val="00097228"/>
    <w:rsid w:val="000974BA"/>
    <w:rsid w:val="00097506"/>
    <w:rsid w:val="000975BA"/>
    <w:rsid w:val="00097604"/>
    <w:rsid w:val="00097715"/>
    <w:rsid w:val="00097807"/>
    <w:rsid w:val="00097821"/>
    <w:rsid w:val="00097825"/>
    <w:rsid w:val="000978A4"/>
    <w:rsid w:val="00097923"/>
    <w:rsid w:val="00097A43"/>
    <w:rsid w:val="00097ABA"/>
    <w:rsid w:val="00097AC1"/>
    <w:rsid w:val="00097B43"/>
    <w:rsid w:val="00097BA5"/>
    <w:rsid w:val="00097C60"/>
    <w:rsid w:val="00097CA0"/>
    <w:rsid w:val="00097CB3"/>
    <w:rsid w:val="00097D11"/>
    <w:rsid w:val="00097D37"/>
    <w:rsid w:val="00097D4E"/>
    <w:rsid w:val="00097D53"/>
    <w:rsid w:val="00097D62"/>
    <w:rsid w:val="00097D85"/>
    <w:rsid w:val="00097F0B"/>
    <w:rsid w:val="000A002B"/>
    <w:rsid w:val="000A0030"/>
    <w:rsid w:val="000A00BE"/>
    <w:rsid w:val="000A00F0"/>
    <w:rsid w:val="000A0204"/>
    <w:rsid w:val="000A020F"/>
    <w:rsid w:val="000A0259"/>
    <w:rsid w:val="000A0378"/>
    <w:rsid w:val="000A03CB"/>
    <w:rsid w:val="000A044C"/>
    <w:rsid w:val="000A0500"/>
    <w:rsid w:val="000A053B"/>
    <w:rsid w:val="000A0678"/>
    <w:rsid w:val="000A0704"/>
    <w:rsid w:val="000A0722"/>
    <w:rsid w:val="000A0771"/>
    <w:rsid w:val="000A0793"/>
    <w:rsid w:val="000A0795"/>
    <w:rsid w:val="000A07C7"/>
    <w:rsid w:val="000A08F0"/>
    <w:rsid w:val="000A09E9"/>
    <w:rsid w:val="000A0A41"/>
    <w:rsid w:val="000A0A43"/>
    <w:rsid w:val="000A0A8D"/>
    <w:rsid w:val="000A0AAD"/>
    <w:rsid w:val="000A0ADF"/>
    <w:rsid w:val="000A0BE8"/>
    <w:rsid w:val="000A0C3B"/>
    <w:rsid w:val="000A0C59"/>
    <w:rsid w:val="000A0DAB"/>
    <w:rsid w:val="000A0F12"/>
    <w:rsid w:val="000A0FB4"/>
    <w:rsid w:val="000A0FD6"/>
    <w:rsid w:val="000A1107"/>
    <w:rsid w:val="000A12CD"/>
    <w:rsid w:val="000A12FC"/>
    <w:rsid w:val="000A1489"/>
    <w:rsid w:val="000A15CF"/>
    <w:rsid w:val="000A1666"/>
    <w:rsid w:val="000A16E8"/>
    <w:rsid w:val="000A175F"/>
    <w:rsid w:val="000A1767"/>
    <w:rsid w:val="000A178B"/>
    <w:rsid w:val="000A1835"/>
    <w:rsid w:val="000A183B"/>
    <w:rsid w:val="000A18DC"/>
    <w:rsid w:val="000A191A"/>
    <w:rsid w:val="000A19A2"/>
    <w:rsid w:val="000A19E1"/>
    <w:rsid w:val="000A19FA"/>
    <w:rsid w:val="000A1B03"/>
    <w:rsid w:val="000A1B5D"/>
    <w:rsid w:val="000A1C22"/>
    <w:rsid w:val="000A1CA0"/>
    <w:rsid w:val="000A1D34"/>
    <w:rsid w:val="000A1FA4"/>
    <w:rsid w:val="000A20C3"/>
    <w:rsid w:val="000A21C1"/>
    <w:rsid w:val="000A2209"/>
    <w:rsid w:val="000A22D6"/>
    <w:rsid w:val="000A2300"/>
    <w:rsid w:val="000A246C"/>
    <w:rsid w:val="000A2499"/>
    <w:rsid w:val="000A2501"/>
    <w:rsid w:val="000A2613"/>
    <w:rsid w:val="000A26BA"/>
    <w:rsid w:val="000A27B5"/>
    <w:rsid w:val="000A2801"/>
    <w:rsid w:val="000A2950"/>
    <w:rsid w:val="000A29B6"/>
    <w:rsid w:val="000A29D2"/>
    <w:rsid w:val="000A2A33"/>
    <w:rsid w:val="000A2A8B"/>
    <w:rsid w:val="000A2ACC"/>
    <w:rsid w:val="000A2B36"/>
    <w:rsid w:val="000A2B96"/>
    <w:rsid w:val="000A2CB4"/>
    <w:rsid w:val="000A2D2C"/>
    <w:rsid w:val="000A2EC9"/>
    <w:rsid w:val="000A2EEA"/>
    <w:rsid w:val="000A2F09"/>
    <w:rsid w:val="000A2F0D"/>
    <w:rsid w:val="000A3058"/>
    <w:rsid w:val="000A3119"/>
    <w:rsid w:val="000A31CE"/>
    <w:rsid w:val="000A31FB"/>
    <w:rsid w:val="000A3268"/>
    <w:rsid w:val="000A335F"/>
    <w:rsid w:val="000A3374"/>
    <w:rsid w:val="000A33C7"/>
    <w:rsid w:val="000A3433"/>
    <w:rsid w:val="000A3458"/>
    <w:rsid w:val="000A347C"/>
    <w:rsid w:val="000A34FE"/>
    <w:rsid w:val="000A3528"/>
    <w:rsid w:val="000A352E"/>
    <w:rsid w:val="000A3747"/>
    <w:rsid w:val="000A37A0"/>
    <w:rsid w:val="000A3921"/>
    <w:rsid w:val="000A3958"/>
    <w:rsid w:val="000A3A15"/>
    <w:rsid w:val="000A3A34"/>
    <w:rsid w:val="000A3A85"/>
    <w:rsid w:val="000A3AE9"/>
    <w:rsid w:val="000A3B14"/>
    <w:rsid w:val="000A3B56"/>
    <w:rsid w:val="000A3CDB"/>
    <w:rsid w:val="000A3D36"/>
    <w:rsid w:val="000A3D39"/>
    <w:rsid w:val="000A3DEA"/>
    <w:rsid w:val="000A3E8E"/>
    <w:rsid w:val="000A3FB5"/>
    <w:rsid w:val="000A3FE0"/>
    <w:rsid w:val="000A3FEF"/>
    <w:rsid w:val="000A401E"/>
    <w:rsid w:val="000A4027"/>
    <w:rsid w:val="000A40C2"/>
    <w:rsid w:val="000A41AC"/>
    <w:rsid w:val="000A41B9"/>
    <w:rsid w:val="000A422F"/>
    <w:rsid w:val="000A431E"/>
    <w:rsid w:val="000A4346"/>
    <w:rsid w:val="000A43AA"/>
    <w:rsid w:val="000A442F"/>
    <w:rsid w:val="000A446B"/>
    <w:rsid w:val="000A4475"/>
    <w:rsid w:val="000A4595"/>
    <w:rsid w:val="000A4610"/>
    <w:rsid w:val="000A46EC"/>
    <w:rsid w:val="000A47C0"/>
    <w:rsid w:val="000A47D2"/>
    <w:rsid w:val="000A47DF"/>
    <w:rsid w:val="000A48ED"/>
    <w:rsid w:val="000A4A50"/>
    <w:rsid w:val="000A4AFA"/>
    <w:rsid w:val="000A4AFB"/>
    <w:rsid w:val="000A4BA8"/>
    <w:rsid w:val="000A4BDC"/>
    <w:rsid w:val="000A4DD0"/>
    <w:rsid w:val="000A4E49"/>
    <w:rsid w:val="000A4F49"/>
    <w:rsid w:val="000A5019"/>
    <w:rsid w:val="000A5066"/>
    <w:rsid w:val="000A5076"/>
    <w:rsid w:val="000A50EC"/>
    <w:rsid w:val="000A52B1"/>
    <w:rsid w:val="000A53A2"/>
    <w:rsid w:val="000A53E1"/>
    <w:rsid w:val="000A548C"/>
    <w:rsid w:val="000A54BC"/>
    <w:rsid w:val="000A54D5"/>
    <w:rsid w:val="000A54F1"/>
    <w:rsid w:val="000A5547"/>
    <w:rsid w:val="000A5568"/>
    <w:rsid w:val="000A55F0"/>
    <w:rsid w:val="000A55FA"/>
    <w:rsid w:val="000A5832"/>
    <w:rsid w:val="000A58A7"/>
    <w:rsid w:val="000A58EC"/>
    <w:rsid w:val="000A5943"/>
    <w:rsid w:val="000A596E"/>
    <w:rsid w:val="000A5A56"/>
    <w:rsid w:val="000A5B54"/>
    <w:rsid w:val="000A5F18"/>
    <w:rsid w:val="000A5FDF"/>
    <w:rsid w:val="000A609B"/>
    <w:rsid w:val="000A60AC"/>
    <w:rsid w:val="000A61CA"/>
    <w:rsid w:val="000A61FE"/>
    <w:rsid w:val="000A623B"/>
    <w:rsid w:val="000A628E"/>
    <w:rsid w:val="000A6352"/>
    <w:rsid w:val="000A635D"/>
    <w:rsid w:val="000A63C6"/>
    <w:rsid w:val="000A6407"/>
    <w:rsid w:val="000A646E"/>
    <w:rsid w:val="000A64AB"/>
    <w:rsid w:val="000A6609"/>
    <w:rsid w:val="000A66D7"/>
    <w:rsid w:val="000A67B8"/>
    <w:rsid w:val="000A688A"/>
    <w:rsid w:val="000A6937"/>
    <w:rsid w:val="000A694C"/>
    <w:rsid w:val="000A69E3"/>
    <w:rsid w:val="000A6A15"/>
    <w:rsid w:val="000A6AF9"/>
    <w:rsid w:val="000A6B67"/>
    <w:rsid w:val="000A6DA1"/>
    <w:rsid w:val="000A6DDE"/>
    <w:rsid w:val="000A6E72"/>
    <w:rsid w:val="000A6EA2"/>
    <w:rsid w:val="000A6F4E"/>
    <w:rsid w:val="000A6F51"/>
    <w:rsid w:val="000A705E"/>
    <w:rsid w:val="000A71D4"/>
    <w:rsid w:val="000A7460"/>
    <w:rsid w:val="000A7540"/>
    <w:rsid w:val="000A7584"/>
    <w:rsid w:val="000A75B0"/>
    <w:rsid w:val="000A765E"/>
    <w:rsid w:val="000A7674"/>
    <w:rsid w:val="000A7675"/>
    <w:rsid w:val="000A7766"/>
    <w:rsid w:val="000A7817"/>
    <w:rsid w:val="000A79F6"/>
    <w:rsid w:val="000A7BC5"/>
    <w:rsid w:val="000A7C40"/>
    <w:rsid w:val="000A7C4B"/>
    <w:rsid w:val="000A7C4C"/>
    <w:rsid w:val="000A7C89"/>
    <w:rsid w:val="000A7CD5"/>
    <w:rsid w:val="000A7D63"/>
    <w:rsid w:val="000A7D7B"/>
    <w:rsid w:val="000A7E0B"/>
    <w:rsid w:val="000A7F56"/>
    <w:rsid w:val="000A7FCF"/>
    <w:rsid w:val="000B005F"/>
    <w:rsid w:val="000B0112"/>
    <w:rsid w:val="000B0136"/>
    <w:rsid w:val="000B019E"/>
    <w:rsid w:val="000B0272"/>
    <w:rsid w:val="000B02F3"/>
    <w:rsid w:val="000B03A4"/>
    <w:rsid w:val="000B03BC"/>
    <w:rsid w:val="000B0534"/>
    <w:rsid w:val="000B054C"/>
    <w:rsid w:val="000B07BD"/>
    <w:rsid w:val="000B07FA"/>
    <w:rsid w:val="000B0844"/>
    <w:rsid w:val="000B08B3"/>
    <w:rsid w:val="000B08EE"/>
    <w:rsid w:val="000B093F"/>
    <w:rsid w:val="000B0A5F"/>
    <w:rsid w:val="000B0A98"/>
    <w:rsid w:val="000B0B3C"/>
    <w:rsid w:val="000B0BB5"/>
    <w:rsid w:val="000B0BC2"/>
    <w:rsid w:val="000B0C76"/>
    <w:rsid w:val="000B0E1E"/>
    <w:rsid w:val="000B0F31"/>
    <w:rsid w:val="000B103C"/>
    <w:rsid w:val="000B1208"/>
    <w:rsid w:val="000B1219"/>
    <w:rsid w:val="000B1233"/>
    <w:rsid w:val="000B12AE"/>
    <w:rsid w:val="000B145E"/>
    <w:rsid w:val="000B1503"/>
    <w:rsid w:val="000B150F"/>
    <w:rsid w:val="000B16C2"/>
    <w:rsid w:val="000B18C0"/>
    <w:rsid w:val="000B197F"/>
    <w:rsid w:val="000B1A7D"/>
    <w:rsid w:val="000B1AB1"/>
    <w:rsid w:val="000B1CBA"/>
    <w:rsid w:val="000B1EC1"/>
    <w:rsid w:val="000B1ED5"/>
    <w:rsid w:val="000B1F1B"/>
    <w:rsid w:val="000B1FD2"/>
    <w:rsid w:val="000B1FE4"/>
    <w:rsid w:val="000B214A"/>
    <w:rsid w:val="000B217A"/>
    <w:rsid w:val="000B2217"/>
    <w:rsid w:val="000B2290"/>
    <w:rsid w:val="000B2375"/>
    <w:rsid w:val="000B246D"/>
    <w:rsid w:val="000B24CB"/>
    <w:rsid w:val="000B2648"/>
    <w:rsid w:val="000B26BD"/>
    <w:rsid w:val="000B26DD"/>
    <w:rsid w:val="000B270B"/>
    <w:rsid w:val="000B27F9"/>
    <w:rsid w:val="000B2832"/>
    <w:rsid w:val="000B2844"/>
    <w:rsid w:val="000B28C1"/>
    <w:rsid w:val="000B2A33"/>
    <w:rsid w:val="000B2A57"/>
    <w:rsid w:val="000B2AAE"/>
    <w:rsid w:val="000B2B78"/>
    <w:rsid w:val="000B2BF4"/>
    <w:rsid w:val="000B2D5A"/>
    <w:rsid w:val="000B2E77"/>
    <w:rsid w:val="000B2E97"/>
    <w:rsid w:val="000B2ED1"/>
    <w:rsid w:val="000B2F42"/>
    <w:rsid w:val="000B2F64"/>
    <w:rsid w:val="000B2FB2"/>
    <w:rsid w:val="000B2FE8"/>
    <w:rsid w:val="000B2FEF"/>
    <w:rsid w:val="000B30D6"/>
    <w:rsid w:val="000B3175"/>
    <w:rsid w:val="000B324B"/>
    <w:rsid w:val="000B34B3"/>
    <w:rsid w:val="000B350D"/>
    <w:rsid w:val="000B373F"/>
    <w:rsid w:val="000B3870"/>
    <w:rsid w:val="000B3883"/>
    <w:rsid w:val="000B38AC"/>
    <w:rsid w:val="000B38F7"/>
    <w:rsid w:val="000B3937"/>
    <w:rsid w:val="000B3B9D"/>
    <w:rsid w:val="000B3C20"/>
    <w:rsid w:val="000B3C99"/>
    <w:rsid w:val="000B3CB8"/>
    <w:rsid w:val="000B3D65"/>
    <w:rsid w:val="000B3D99"/>
    <w:rsid w:val="000B3E01"/>
    <w:rsid w:val="000B3E3B"/>
    <w:rsid w:val="000B3E82"/>
    <w:rsid w:val="000B3EED"/>
    <w:rsid w:val="000B3F74"/>
    <w:rsid w:val="000B4184"/>
    <w:rsid w:val="000B41D9"/>
    <w:rsid w:val="000B43E5"/>
    <w:rsid w:val="000B44AE"/>
    <w:rsid w:val="000B4535"/>
    <w:rsid w:val="000B4538"/>
    <w:rsid w:val="000B455B"/>
    <w:rsid w:val="000B4814"/>
    <w:rsid w:val="000B4989"/>
    <w:rsid w:val="000B4A4B"/>
    <w:rsid w:val="000B4A5C"/>
    <w:rsid w:val="000B4B2F"/>
    <w:rsid w:val="000B4C75"/>
    <w:rsid w:val="000B4C80"/>
    <w:rsid w:val="000B4C88"/>
    <w:rsid w:val="000B4CDD"/>
    <w:rsid w:val="000B4D13"/>
    <w:rsid w:val="000B4D29"/>
    <w:rsid w:val="000B4D62"/>
    <w:rsid w:val="000B4D71"/>
    <w:rsid w:val="000B4DF2"/>
    <w:rsid w:val="000B4EA3"/>
    <w:rsid w:val="000B4F08"/>
    <w:rsid w:val="000B4F4B"/>
    <w:rsid w:val="000B4F8E"/>
    <w:rsid w:val="000B4FB4"/>
    <w:rsid w:val="000B5038"/>
    <w:rsid w:val="000B5089"/>
    <w:rsid w:val="000B50F2"/>
    <w:rsid w:val="000B50FA"/>
    <w:rsid w:val="000B51EE"/>
    <w:rsid w:val="000B51F3"/>
    <w:rsid w:val="000B5219"/>
    <w:rsid w:val="000B5221"/>
    <w:rsid w:val="000B5338"/>
    <w:rsid w:val="000B538E"/>
    <w:rsid w:val="000B5404"/>
    <w:rsid w:val="000B540D"/>
    <w:rsid w:val="000B5486"/>
    <w:rsid w:val="000B5500"/>
    <w:rsid w:val="000B5605"/>
    <w:rsid w:val="000B56B7"/>
    <w:rsid w:val="000B56E1"/>
    <w:rsid w:val="000B56E5"/>
    <w:rsid w:val="000B5733"/>
    <w:rsid w:val="000B5777"/>
    <w:rsid w:val="000B5879"/>
    <w:rsid w:val="000B5969"/>
    <w:rsid w:val="000B5A21"/>
    <w:rsid w:val="000B5A78"/>
    <w:rsid w:val="000B5B2F"/>
    <w:rsid w:val="000B5BA7"/>
    <w:rsid w:val="000B5BB6"/>
    <w:rsid w:val="000B5C18"/>
    <w:rsid w:val="000B5D87"/>
    <w:rsid w:val="000B5DF8"/>
    <w:rsid w:val="000B5E11"/>
    <w:rsid w:val="000B5E30"/>
    <w:rsid w:val="000B5E33"/>
    <w:rsid w:val="000B5EF0"/>
    <w:rsid w:val="000B5EF7"/>
    <w:rsid w:val="000B5F42"/>
    <w:rsid w:val="000B5FE1"/>
    <w:rsid w:val="000B6019"/>
    <w:rsid w:val="000B6027"/>
    <w:rsid w:val="000B607C"/>
    <w:rsid w:val="000B6111"/>
    <w:rsid w:val="000B6268"/>
    <w:rsid w:val="000B62C7"/>
    <w:rsid w:val="000B6307"/>
    <w:rsid w:val="000B64D2"/>
    <w:rsid w:val="000B64D4"/>
    <w:rsid w:val="000B6764"/>
    <w:rsid w:val="000B67C0"/>
    <w:rsid w:val="000B67CE"/>
    <w:rsid w:val="000B67E6"/>
    <w:rsid w:val="000B695C"/>
    <w:rsid w:val="000B69AA"/>
    <w:rsid w:val="000B6A64"/>
    <w:rsid w:val="000B6BD7"/>
    <w:rsid w:val="000B6C57"/>
    <w:rsid w:val="000B6CB9"/>
    <w:rsid w:val="000B6D89"/>
    <w:rsid w:val="000B6DFD"/>
    <w:rsid w:val="000B6E78"/>
    <w:rsid w:val="000B6E89"/>
    <w:rsid w:val="000B6EEB"/>
    <w:rsid w:val="000B6F15"/>
    <w:rsid w:val="000B6F5D"/>
    <w:rsid w:val="000B6FC4"/>
    <w:rsid w:val="000B7022"/>
    <w:rsid w:val="000B7025"/>
    <w:rsid w:val="000B72AA"/>
    <w:rsid w:val="000B7325"/>
    <w:rsid w:val="000B7578"/>
    <w:rsid w:val="000B75CB"/>
    <w:rsid w:val="000B767B"/>
    <w:rsid w:val="000B76C2"/>
    <w:rsid w:val="000B7795"/>
    <w:rsid w:val="000B7851"/>
    <w:rsid w:val="000B79C6"/>
    <w:rsid w:val="000B7A18"/>
    <w:rsid w:val="000B7A44"/>
    <w:rsid w:val="000B7A47"/>
    <w:rsid w:val="000B7AE1"/>
    <w:rsid w:val="000B7AED"/>
    <w:rsid w:val="000B7B51"/>
    <w:rsid w:val="000B7B98"/>
    <w:rsid w:val="000B7C10"/>
    <w:rsid w:val="000B7C34"/>
    <w:rsid w:val="000B7CE6"/>
    <w:rsid w:val="000B7CF6"/>
    <w:rsid w:val="000B7D63"/>
    <w:rsid w:val="000B7E2F"/>
    <w:rsid w:val="000B7E35"/>
    <w:rsid w:val="000B7EDC"/>
    <w:rsid w:val="000B7F39"/>
    <w:rsid w:val="000C0125"/>
    <w:rsid w:val="000C0145"/>
    <w:rsid w:val="000C0198"/>
    <w:rsid w:val="000C020C"/>
    <w:rsid w:val="000C021C"/>
    <w:rsid w:val="000C023B"/>
    <w:rsid w:val="000C0348"/>
    <w:rsid w:val="000C041A"/>
    <w:rsid w:val="000C044A"/>
    <w:rsid w:val="000C04C0"/>
    <w:rsid w:val="000C0500"/>
    <w:rsid w:val="000C0712"/>
    <w:rsid w:val="000C0785"/>
    <w:rsid w:val="000C0822"/>
    <w:rsid w:val="000C0824"/>
    <w:rsid w:val="000C08E7"/>
    <w:rsid w:val="000C0908"/>
    <w:rsid w:val="000C0985"/>
    <w:rsid w:val="000C09B8"/>
    <w:rsid w:val="000C0A9E"/>
    <w:rsid w:val="000C0AD4"/>
    <w:rsid w:val="000C0C4B"/>
    <w:rsid w:val="000C0CC9"/>
    <w:rsid w:val="000C0E6F"/>
    <w:rsid w:val="000C0EDF"/>
    <w:rsid w:val="000C0FEE"/>
    <w:rsid w:val="000C100E"/>
    <w:rsid w:val="000C1077"/>
    <w:rsid w:val="000C10F6"/>
    <w:rsid w:val="000C1186"/>
    <w:rsid w:val="000C1251"/>
    <w:rsid w:val="000C1348"/>
    <w:rsid w:val="000C135F"/>
    <w:rsid w:val="000C13C5"/>
    <w:rsid w:val="000C152E"/>
    <w:rsid w:val="000C15C8"/>
    <w:rsid w:val="000C1750"/>
    <w:rsid w:val="000C1840"/>
    <w:rsid w:val="000C1996"/>
    <w:rsid w:val="000C19FF"/>
    <w:rsid w:val="000C1A4E"/>
    <w:rsid w:val="000C1AAA"/>
    <w:rsid w:val="000C1B07"/>
    <w:rsid w:val="000C1DCC"/>
    <w:rsid w:val="000C1E06"/>
    <w:rsid w:val="000C1E4A"/>
    <w:rsid w:val="000C1E8C"/>
    <w:rsid w:val="000C2028"/>
    <w:rsid w:val="000C20D3"/>
    <w:rsid w:val="000C2107"/>
    <w:rsid w:val="000C2129"/>
    <w:rsid w:val="000C2362"/>
    <w:rsid w:val="000C24BA"/>
    <w:rsid w:val="000C2508"/>
    <w:rsid w:val="000C25B7"/>
    <w:rsid w:val="000C25BB"/>
    <w:rsid w:val="000C2690"/>
    <w:rsid w:val="000C26A9"/>
    <w:rsid w:val="000C2730"/>
    <w:rsid w:val="000C27AD"/>
    <w:rsid w:val="000C27B9"/>
    <w:rsid w:val="000C27F4"/>
    <w:rsid w:val="000C283F"/>
    <w:rsid w:val="000C286E"/>
    <w:rsid w:val="000C28E2"/>
    <w:rsid w:val="000C296C"/>
    <w:rsid w:val="000C29B8"/>
    <w:rsid w:val="000C29CE"/>
    <w:rsid w:val="000C2A4E"/>
    <w:rsid w:val="000C2B0A"/>
    <w:rsid w:val="000C2C9E"/>
    <w:rsid w:val="000C2CAA"/>
    <w:rsid w:val="000C2CF1"/>
    <w:rsid w:val="000C2DB2"/>
    <w:rsid w:val="000C2E7E"/>
    <w:rsid w:val="000C312C"/>
    <w:rsid w:val="000C3170"/>
    <w:rsid w:val="000C3191"/>
    <w:rsid w:val="000C31D3"/>
    <w:rsid w:val="000C3231"/>
    <w:rsid w:val="000C332C"/>
    <w:rsid w:val="000C340F"/>
    <w:rsid w:val="000C3467"/>
    <w:rsid w:val="000C353A"/>
    <w:rsid w:val="000C3578"/>
    <w:rsid w:val="000C369E"/>
    <w:rsid w:val="000C379B"/>
    <w:rsid w:val="000C3855"/>
    <w:rsid w:val="000C386D"/>
    <w:rsid w:val="000C3A4D"/>
    <w:rsid w:val="000C3AB4"/>
    <w:rsid w:val="000C3BDC"/>
    <w:rsid w:val="000C3CD6"/>
    <w:rsid w:val="000C3D23"/>
    <w:rsid w:val="000C3DCD"/>
    <w:rsid w:val="000C405E"/>
    <w:rsid w:val="000C40B8"/>
    <w:rsid w:val="000C4116"/>
    <w:rsid w:val="000C42B3"/>
    <w:rsid w:val="000C4357"/>
    <w:rsid w:val="000C43FD"/>
    <w:rsid w:val="000C4474"/>
    <w:rsid w:val="000C448D"/>
    <w:rsid w:val="000C450D"/>
    <w:rsid w:val="000C46AA"/>
    <w:rsid w:val="000C46EA"/>
    <w:rsid w:val="000C47FA"/>
    <w:rsid w:val="000C481E"/>
    <w:rsid w:val="000C4980"/>
    <w:rsid w:val="000C49BB"/>
    <w:rsid w:val="000C4ACC"/>
    <w:rsid w:val="000C4ACF"/>
    <w:rsid w:val="000C4AD5"/>
    <w:rsid w:val="000C4B0B"/>
    <w:rsid w:val="000C4B9E"/>
    <w:rsid w:val="000C4C46"/>
    <w:rsid w:val="000C4C60"/>
    <w:rsid w:val="000C4D06"/>
    <w:rsid w:val="000C4D33"/>
    <w:rsid w:val="000C4D50"/>
    <w:rsid w:val="000C4D66"/>
    <w:rsid w:val="000C4D6B"/>
    <w:rsid w:val="000C4DF0"/>
    <w:rsid w:val="000C4E94"/>
    <w:rsid w:val="000C4EF0"/>
    <w:rsid w:val="000C50DD"/>
    <w:rsid w:val="000C533D"/>
    <w:rsid w:val="000C53E5"/>
    <w:rsid w:val="000C53F8"/>
    <w:rsid w:val="000C55A9"/>
    <w:rsid w:val="000C55FD"/>
    <w:rsid w:val="000C560B"/>
    <w:rsid w:val="000C58A5"/>
    <w:rsid w:val="000C59BC"/>
    <w:rsid w:val="000C5B2C"/>
    <w:rsid w:val="000C5B54"/>
    <w:rsid w:val="000C5B57"/>
    <w:rsid w:val="000C5C35"/>
    <w:rsid w:val="000C5C70"/>
    <w:rsid w:val="000C5CD7"/>
    <w:rsid w:val="000C5D0B"/>
    <w:rsid w:val="000C5E2F"/>
    <w:rsid w:val="000C5E58"/>
    <w:rsid w:val="000C5F75"/>
    <w:rsid w:val="000C60AA"/>
    <w:rsid w:val="000C61F8"/>
    <w:rsid w:val="000C6440"/>
    <w:rsid w:val="000C64B8"/>
    <w:rsid w:val="000C65D0"/>
    <w:rsid w:val="000C65FF"/>
    <w:rsid w:val="000C66BB"/>
    <w:rsid w:val="000C66C7"/>
    <w:rsid w:val="000C66F9"/>
    <w:rsid w:val="000C674E"/>
    <w:rsid w:val="000C6750"/>
    <w:rsid w:val="000C6776"/>
    <w:rsid w:val="000C6780"/>
    <w:rsid w:val="000C67D6"/>
    <w:rsid w:val="000C67D8"/>
    <w:rsid w:val="000C6824"/>
    <w:rsid w:val="000C687D"/>
    <w:rsid w:val="000C68BF"/>
    <w:rsid w:val="000C691E"/>
    <w:rsid w:val="000C6A30"/>
    <w:rsid w:val="000C6E5B"/>
    <w:rsid w:val="000C6E5D"/>
    <w:rsid w:val="000C6FA0"/>
    <w:rsid w:val="000C71A1"/>
    <w:rsid w:val="000C735A"/>
    <w:rsid w:val="000C74D9"/>
    <w:rsid w:val="000C74DA"/>
    <w:rsid w:val="000C7525"/>
    <w:rsid w:val="000C754A"/>
    <w:rsid w:val="000C75FF"/>
    <w:rsid w:val="000C7654"/>
    <w:rsid w:val="000C7721"/>
    <w:rsid w:val="000C780C"/>
    <w:rsid w:val="000C783D"/>
    <w:rsid w:val="000C78B1"/>
    <w:rsid w:val="000C7936"/>
    <w:rsid w:val="000C79C0"/>
    <w:rsid w:val="000C79CE"/>
    <w:rsid w:val="000C7A4E"/>
    <w:rsid w:val="000C7ACA"/>
    <w:rsid w:val="000C7B1A"/>
    <w:rsid w:val="000C7B6B"/>
    <w:rsid w:val="000C7B90"/>
    <w:rsid w:val="000C7BA7"/>
    <w:rsid w:val="000C7BB9"/>
    <w:rsid w:val="000C7D02"/>
    <w:rsid w:val="000C7D1C"/>
    <w:rsid w:val="000C7D1D"/>
    <w:rsid w:val="000D0011"/>
    <w:rsid w:val="000D014B"/>
    <w:rsid w:val="000D014F"/>
    <w:rsid w:val="000D02DA"/>
    <w:rsid w:val="000D0347"/>
    <w:rsid w:val="000D03A1"/>
    <w:rsid w:val="000D03BC"/>
    <w:rsid w:val="000D0406"/>
    <w:rsid w:val="000D0588"/>
    <w:rsid w:val="000D05C0"/>
    <w:rsid w:val="000D0680"/>
    <w:rsid w:val="000D069A"/>
    <w:rsid w:val="000D069C"/>
    <w:rsid w:val="000D08A7"/>
    <w:rsid w:val="000D08E9"/>
    <w:rsid w:val="000D09D8"/>
    <w:rsid w:val="000D0A8F"/>
    <w:rsid w:val="000D0B5E"/>
    <w:rsid w:val="000D0C12"/>
    <w:rsid w:val="000D0C36"/>
    <w:rsid w:val="000D0C60"/>
    <w:rsid w:val="000D0CCB"/>
    <w:rsid w:val="000D0CD3"/>
    <w:rsid w:val="000D0D8E"/>
    <w:rsid w:val="000D0E1C"/>
    <w:rsid w:val="000D0E61"/>
    <w:rsid w:val="000D0E9A"/>
    <w:rsid w:val="000D0F0C"/>
    <w:rsid w:val="000D0F0F"/>
    <w:rsid w:val="000D0FCB"/>
    <w:rsid w:val="000D0FED"/>
    <w:rsid w:val="000D117B"/>
    <w:rsid w:val="000D1191"/>
    <w:rsid w:val="000D11E4"/>
    <w:rsid w:val="000D123D"/>
    <w:rsid w:val="000D1360"/>
    <w:rsid w:val="000D145D"/>
    <w:rsid w:val="000D14DB"/>
    <w:rsid w:val="000D14F5"/>
    <w:rsid w:val="000D16C9"/>
    <w:rsid w:val="000D16E5"/>
    <w:rsid w:val="000D1756"/>
    <w:rsid w:val="000D1915"/>
    <w:rsid w:val="000D1B29"/>
    <w:rsid w:val="000D1B43"/>
    <w:rsid w:val="000D1C7C"/>
    <w:rsid w:val="000D1D52"/>
    <w:rsid w:val="000D1DF8"/>
    <w:rsid w:val="000D1E3A"/>
    <w:rsid w:val="000D1E7D"/>
    <w:rsid w:val="000D1E83"/>
    <w:rsid w:val="000D232D"/>
    <w:rsid w:val="000D2350"/>
    <w:rsid w:val="000D237F"/>
    <w:rsid w:val="000D2438"/>
    <w:rsid w:val="000D261F"/>
    <w:rsid w:val="000D2788"/>
    <w:rsid w:val="000D27E9"/>
    <w:rsid w:val="000D29B5"/>
    <w:rsid w:val="000D29E8"/>
    <w:rsid w:val="000D2AF7"/>
    <w:rsid w:val="000D2BE1"/>
    <w:rsid w:val="000D2C8D"/>
    <w:rsid w:val="000D2D54"/>
    <w:rsid w:val="000D2DA1"/>
    <w:rsid w:val="000D2E4F"/>
    <w:rsid w:val="000D2F8C"/>
    <w:rsid w:val="000D2F8F"/>
    <w:rsid w:val="000D308E"/>
    <w:rsid w:val="000D30FE"/>
    <w:rsid w:val="000D3102"/>
    <w:rsid w:val="000D3159"/>
    <w:rsid w:val="000D31E2"/>
    <w:rsid w:val="000D31E8"/>
    <w:rsid w:val="000D326D"/>
    <w:rsid w:val="000D3340"/>
    <w:rsid w:val="000D33F8"/>
    <w:rsid w:val="000D350B"/>
    <w:rsid w:val="000D3678"/>
    <w:rsid w:val="000D3758"/>
    <w:rsid w:val="000D3856"/>
    <w:rsid w:val="000D3913"/>
    <w:rsid w:val="000D39A5"/>
    <w:rsid w:val="000D39EF"/>
    <w:rsid w:val="000D3AB5"/>
    <w:rsid w:val="000D3AD2"/>
    <w:rsid w:val="000D3AFA"/>
    <w:rsid w:val="000D3B28"/>
    <w:rsid w:val="000D3B50"/>
    <w:rsid w:val="000D3B81"/>
    <w:rsid w:val="000D3BCE"/>
    <w:rsid w:val="000D3BD2"/>
    <w:rsid w:val="000D3C29"/>
    <w:rsid w:val="000D3CD0"/>
    <w:rsid w:val="000D3DD1"/>
    <w:rsid w:val="000D3ECF"/>
    <w:rsid w:val="000D3ED5"/>
    <w:rsid w:val="000D3F4C"/>
    <w:rsid w:val="000D3F7B"/>
    <w:rsid w:val="000D3F86"/>
    <w:rsid w:val="000D3FDF"/>
    <w:rsid w:val="000D408B"/>
    <w:rsid w:val="000D40B9"/>
    <w:rsid w:val="000D40C3"/>
    <w:rsid w:val="000D40D8"/>
    <w:rsid w:val="000D4117"/>
    <w:rsid w:val="000D41B1"/>
    <w:rsid w:val="000D42B0"/>
    <w:rsid w:val="000D42E8"/>
    <w:rsid w:val="000D4357"/>
    <w:rsid w:val="000D435B"/>
    <w:rsid w:val="000D4463"/>
    <w:rsid w:val="000D44DC"/>
    <w:rsid w:val="000D45C5"/>
    <w:rsid w:val="000D461E"/>
    <w:rsid w:val="000D462E"/>
    <w:rsid w:val="000D468B"/>
    <w:rsid w:val="000D48F6"/>
    <w:rsid w:val="000D4A56"/>
    <w:rsid w:val="000D4CE3"/>
    <w:rsid w:val="000D4D53"/>
    <w:rsid w:val="000D4E6C"/>
    <w:rsid w:val="000D4F83"/>
    <w:rsid w:val="000D4F92"/>
    <w:rsid w:val="000D4FB3"/>
    <w:rsid w:val="000D50A9"/>
    <w:rsid w:val="000D50E1"/>
    <w:rsid w:val="000D510A"/>
    <w:rsid w:val="000D512F"/>
    <w:rsid w:val="000D5133"/>
    <w:rsid w:val="000D5139"/>
    <w:rsid w:val="000D51E9"/>
    <w:rsid w:val="000D532E"/>
    <w:rsid w:val="000D53B1"/>
    <w:rsid w:val="000D53B3"/>
    <w:rsid w:val="000D548D"/>
    <w:rsid w:val="000D54B2"/>
    <w:rsid w:val="000D5666"/>
    <w:rsid w:val="000D56C4"/>
    <w:rsid w:val="000D5780"/>
    <w:rsid w:val="000D5998"/>
    <w:rsid w:val="000D59C0"/>
    <w:rsid w:val="000D59D9"/>
    <w:rsid w:val="000D5A5C"/>
    <w:rsid w:val="000D5AC9"/>
    <w:rsid w:val="000D5B3C"/>
    <w:rsid w:val="000D5B68"/>
    <w:rsid w:val="000D5BF1"/>
    <w:rsid w:val="000D5C6F"/>
    <w:rsid w:val="000D5C85"/>
    <w:rsid w:val="000D5D16"/>
    <w:rsid w:val="000D5EF1"/>
    <w:rsid w:val="000D5F58"/>
    <w:rsid w:val="000D5F80"/>
    <w:rsid w:val="000D5FE9"/>
    <w:rsid w:val="000D5FF8"/>
    <w:rsid w:val="000D6036"/>
    <w:rsid w:val="000D603F"/>
    <w:rsid w:val="000D6083"/>
    <w:rsid w:val="000D609F"/>
    <w:rsid w:val="000D60BF"/>
    <w:rsid w:val="000D60ED"/>
    <w:rsid w:val="000D6187"/>
    <w:rsid w:val="000D626C"/>
    <w:rsid w:val="000D6298"/>
    <w:rsid w:val="000D6350"/>
    <w:rsid w:val="000D63D3"/>
    <w:rsid w:val="000D6411"/>
    <w:rsid w:val="000D6441"/>
    <w:rsid w:val="000D6460"/>
    <w:rsid w:val="000D6602"/>
    <w:rsid w:val="000D66F5"/>
    <w:rsid w:val="000D6705"/>
    <w:rsid w:val="000D6740"/>
    <w:rsid w:val="000D67C4"/>
    <w:rsid w:val="000D6870"/>
    <w:rsid w:val="000D6B04"/>
    <w:rsid w:val="000D6BDD"/>
    <w:rsid w:val="000D6C12"/>
    <w:rsid w:val="000D6C36"/>
    <w:rsid w:val="000D6C9E"/>
    <w:rsid w:val="000D6CF6"/>
    <w:rsid w:val="000D6D8B"/>
    <w:rsid w:val="000D6E2A"/>
    <w:rsid w:val="000D6E96"/>
    <w:rsid w:val="000D6ED1"/>
    <w:rsid w:val="000D7115"/>
    <w:rsid w:val="000D721E"/>
    <w:rsid w:val="000D7267"/>
    <w:rsid w:val="000D7296"/>
    <w:rsid w:val="000D7391"/>
    <w:rsid w:val="000D7449"/>
    <w:rsid w:val="000D75B6"/>
    <w:rsid w:val="000D76D9"/>
    <w:rsid w:val="000D7720"/>
    <w:rsid w:val="000D7764"/>
    <w:rsid w:val="000D776F"/>
    <w:rsid w:val="000D77E4"/>
    <w:rsid w:val="000D78DB"/>
    <w:rsid w:val="000D7AEC"/>
    <w:rsid w:val="000D7D40"/>
    <w:rsid w:val="000D7F13"/>
    <w:rsid w:val="000E009B"/>
    <w:rsid w:val="000E00E4"/>
    <w:rsid w:val="000E015B"/>
    <w:rsid w:val="000E0201"/>
    <w:rsid w:val="000E0232"/>
    <w:rsid w:val="000E023F"/>
    <w:rsid w:val="000E0339"/>
    <w:rsid w:val="000E0379"/>
    <w:rsid w:val="000E03C0"/>
    <w:rsid w:val="000E045B"/>
    <w:rsid w:val="000E052A"/>
    <w:rsid w:val="000E061C"/>
    <w:rsid w:val="000E08DA"/>
    <w:rsid w:val="000E09F9"/>
    <w:rsid w:val="000E0B2E"/>
    <w:rsid w:val="000E0B79"/>
    <w:rsid w:val="000E0BA4"/>
    <w:rsid w:val="000E0BA7"/>
    <w:rsid w:val="000E0BDE"/>
    <w:rsid w:val="000E0D1F"/>
    <w:rsid w:val="000E0D55"/>
    <w:rsid w:val="000E0E25"/>
    <w:rsid w:val="000E0FF2"/>
    <w:rsid w:val="000E1099"/>
    <w:rsid w:val="000E10ED"/>
    <w:rsid w:val="000E112B"/>
    <w:rsid w:val="000E119C"/>
    <w:rsid w:val="000E11D8"/>
    <w:rsid w:val="000E11F6"/>
    <w:rsid w:val="000E12A5"/>
    <w:rsid w:val="000E12DA"/>
    <w:rsid w:val="000E12F1"/>
    <w:rsid w:val="000E1459"/>
    <w:rsid w:val="000E1491"/>
    <w:rsid w:val="000E14AC"/>
    <w:rsid w:val="000E158D"/>
    <w:rsid w:val="000E15A3"/>
    <w:rsid w:val="000E162D"/>
    <w:rsid w:val="000E163B"/>
    <w:rsid w:val="000E1766"/>
    <w:rsid w:val="000E1810"/>
    <w:rsid w:val="000E186A"/>
    <w:rsid w:val="000E18B0"/>
    <w:rsid w:val="000E18E7"/>
    <w:rsid w:val="000E1993"/>
    <w:rsid w:val="000E19AF"/>
    <w:rsid w:val="000E1A1C"/>
    <w:rsid w:val="000E1A81"/>
    <w:rsid w:val="000E1B5C"/>
    <w:rsid w:val="000E1B9E"/>
    <w:rsid w:val="000E1CB3"/>
    <w:rsid w:val="000E1E93"/>
    <w:rsid w:val="000E20E6"/>
    <w:rsid w:val="000E20FB"/>
    <w:rsid w:val="000E2132"/>
    <w:rsid w:val="000E214E"/>
    <w:rsid w:val="000E2162"/>
    <w:rsid w:val="000E21F9"/>
    <w:rsid w:val="000E21FD"/>
    <w:rsid w:val="000E2238"/>
    <w:rsid w:val="000E225B"/>
    <w:rsid w:val="000E227F"/>
    <w:rsid w:val="000E22E6"/>
    <w:rsid w:val="000E22E8"/>
    <w:rsid w:val="000E23CA"/>
    <w:rsid w:val="000E2416"/>
    <w:rsid w:val="000E252A"/>
    <w:rsid w:val="000E25D4"/>
    <w:rsid w:val="000E25F3"/>
    <w:rsid w:val="000E26F4"/>
    <w:rsid w:val="000E2756"/>
    <w:rsid w:val="000E28A3"/>
    <w:rsid w:val="000E2915"/>
    <w:rsid w:val="000E29C4"/>
    <w:rsid w:val="000E2B16"/>
    <w:rsid w:val="000E2BC2"/>
    <w:rsid w:val="000E2BE3"/>
    <w:rsid w:val="000E2C1E"/>
    <w:rsid w:val="000E2D6A"/>
    <w:rsid w:val="000E2DB1"/>
    <w:rsid w:val="000E2F69"/>
    <w:rsid w:val="000E304E"/>
    <w:rsid w:val="000E30C5"/>
    <w:rsid w:val="000E30ED"/>
    <w:rsid w:val="000E3169"/>
    <w:rsid w:val="000E320A"/>
    <w:rsid w:val="000E32F1"/>
    <w:rsid w:val="000E332E"/>
    <w:rsid w:val="000E335D"/>
    <w:rsid w:val="000E33B6"/>
    <w:rsid w:val="000E3451"/>
    <w:rsid w:val="000E3460"/>
    <w:rsid w:val="000E346E"/>
    <w:rsid w:val="000E34A6"/>
    <w:rsid w:val="000E34E3"/>
    <w:rsid w:val="000E36A1"/>
    <w:rsid w:val="000E36AA"/>
    <w:rsid w:val="000E3705"/>
    <w:rsid w:val="000E3956"/>
    <w:rsid w:val="000E3A89"/>
    <w:rsid w:val="000E3AF5"/>
    <w:rsid w:val="000E3B0F"/>
    <w:rsid w:val="000E3B25"/>
    <w:rsid w:val="000E3C87"/>
    <w:rsid w:val="000E3D9D"/>
    <w:rsid w:val="000E3E01"/>
    <w:rsid w:val="000E3E18"/>
    <w:rsid w:val="000E3E9C"/>
    <w:rsid w:val="000E3F64"/>
    <w:rsid w:val="000E4271"/>
    <w:rsid w:val="000E4298"/>
    <w:rsid w:val="000E42A4"/>
    <w:rsid w:val="000E42CB"/>
    <w:rsid w:val="000E4334"/>
    <w:rsid w:val="000E4545"/>
    <w:rsid w:val="000E4551"/>
    <w:rsid w:val="000E4641"/>
    <w:rsid w:val="000E465B"/>
    <w:rsid w:val="000E46F8"/>
    <w:rsid w:val="000E4749"/>
    <w:rsid w:val="000E47B9"/>
    <w:rsid w:val="000E4824"/>
    <w:rsid w:val="000E4A2C"/>
    <w:rsid w:val="000E4A84"/>
    <w:rsid w:val="000E4ABA"/>
    <w:rsid w:val="000E4ABD"/>
    <w:rsid w:val="000E4B20"/>
    <w:rsid w:val="000E4C84"/>
    <w:rsid w:val="000E4CA2"/>
    <w:rsid w:val="000E4CE8"/>
    <w:rsid w:val="000E4D1F"/>
    <w:rsid w:val="000E4EC8"/>
    <w:rsid w:val="000E4F1E"/>
    <w:rsid w:val="000E500C"/>
    <w:rsid w:val="000E5049"/>
    <w:rsid w:val="000E522A"/>
    <w:rsid w:val="000E525E"/>
    <w:rsid w:val="000E5285"/>
    <w:rsid w:val="000E52F8"/>
    <w:rsid w:val="000E53AC"/>
    <w:rsid w:val="000E541B"/>
    <w:rsid w:val="000E54DA"/>
    <w:rsid w:val="000E551F"/>
    <w:rsid w:val="000E5553"/>
    <w:rsid w:val="000E55C9"/>
    <w:rsid w:val="000E5686"/>
    <w:rsid w:val="000E57D9"/>
    <w:rsid w:val="000E57F7"/>
    <w:rsid w:val="000E58CC"/>
    <w:rsid w:val="000E58DC"/>
    <w:rsid w:val="000E5950"/>
    <w:rsid w:val="000E5B39"/>
    <w:rsid w:val="000E5B45"/>
    <w:rsid w:val="000E5B75"/>
    <w:rsid w:val="000E5B8C"/>
    <w:rsid w:val="000E5C91"/>
    <w:rsid w:val="000E5CD3"/>
    <w:rsid w:val="000E5DAA"/>
    <w:rsid w:val="000E5DBB"/>
    <w:rsid w:val="000E5DE5"/>
    <w:rsid w:val="000E5E04"/>
    <w:rsid w:val="000E5E5C"/>
    <w:rsid w:val="000E5F2D"/>
    <w:rsid w:val="000E5FF8"/>
    <w:rsid w:val="000E6020"/>
    <w:rsid w:val="000E60CB"/>
    <w:rsid w:val="000E60D6"/>
    <w:rsid w:val="000E60DB"/>
    <w:rsid w:val="000E617C"/>
    <w:rsid w:val="000E621B"/>
    <w:rsid w:val="000E623D"/>
    <w:rsid w:val="000E6313"/>
    <w:rsid w:val="000E640C"/>
    <w:rsid w:val="000E6432"/>
    <w:rsid w:val="000E652E"/>
    <w:rsid w:val="000E6684"/>
    <w:rsid w:val="000E6728"/>
    <w:rsid w:val="000E6806"/>
    <w:rsid w:val="000E6812"/>
    <w:rsid w:val="000E6A37"/>
    <w:rsid w:val="000E6AC5"/>
    <w:rsid w:val="000E6B88"/>
    <w:rsid w:val="000E6C45"/>
    <w:rsid w:val="000E6D07"/>
    <w:rsid w:val="000E6D20"/>
    <w:rsid w:val="000E6D3B"/>
    <w:rsid w:val="000E6D8B"/>
    <w:rsid w:val="000E6EAB"/>
    <w:rsid w:val="000E6F9D"/>
    <w:rsid w:val="000E700E"/>
    <w:rsid w:val="000E7038"/>
    <w:rsid w:val="000E7094"/>
    <w:rsid w:val="000E714E"/>
    <w:rsid w:val="000E7188"/>
    <w:rsid w:val="000E7195"/>
    <w:rsid w:val="000E736C"/>
    <w:rsid w:val="000E74AB"/>
    <w:rsid w:val="000E7558"/>
    <w:rsid w:val="000E7585"/>
    <w:rsid w:val="000E7785"/>
    <w:rsid w:val="000E78AA"/>
    <w:rsid w:val="000E78E3"/>
    <w:rsid w:val="000E79A8"/>
    <w:rsid w:val="000E7B40"/>
    <w:rsid w:val="000E7BB6"/>
    <w:rsid w:val="000E7C39"/>
    <w:rsid w:val="000E7D8D"/>
    <w:rsid w:val="000E7EA3"/>
    <w:rsid w:val="000E7EE9"/>
    <w:rsid w:val="000E7EFF"/>
    <w:rsid w:val="000E7FEF"/>
    <w:rsid w:val="000EAD22"/>
    <w:rsid w:val="000F023C"/>
    <w:rsid w:val="000F02CD"/>
    <w:rsid w:val="000F02EB"/>
    <w:rsid w:val="000F0359"/>
    <w:rsid w:val="000F0542"/>
    <w:rsid w:val="000F06A6"/>
    <w:rsid w:val="000F073D"/>
    <w:rsid w:val="000F0841"/>
    <w:rsid w:val="000F08B5"/>
    <w:rsid w:val="000F08F8"/>
    <w:rsid w:val="000F094F"/>
    <w:rsid w:val="000F09DF"/>
    <w:rsid w:val="000F0A9E"/>
    <w:rsid w:val="000F0C10"/>
    <w:rsid w:val="000F0C74"/>
    <w:rsid w:val="000F0CB0"/>
    <w:rsid w:val="000F0CE4"/>
    <w:rsid w:val="000F0DDF"/>
    <w:rsid w:val="000F0E59"/>
    <w:rsid w:val="000F0F42"/>
    <w:rsid w:val="000F0F7C"/>
    <w:rsid w:val="000F0F8F"/>
    <w:rsid w:val="000F102F"/>
    <w:rsid w:val="000F1070"/>
    <w:rsid w:val="000F107F"/>
    <w:rsid w:val="000F10F9"/>
    <w:rsid w:val="000F1104"/>
    <w:rsid w:val="000F11D0"/>
    <w:rsid w:val="000F1240"/>
    <w:rsid w:val="000F1245"/>
    <w:rsid w:val="000F127F"/>
    <w:rsid w:val="000F12AC"/>
    <w:rsid w:val="000F1419"/>
    <w:rsid w:val="000F1431"/>
    <w:rsid w:val="000F14B9"/>
    <w:rsid w:val="000F15CC"/>
    <w:rsid w:val="000F15DA"/>
    <w:rsid w:val="000F15FE"/>
    <w:rsid w:val="000F16C5"/>
    <w:rsid w:val="000F1729"/>
    <w:rsid w:val="000F1927"/>
    <w:rsid w:val="000F19BA"/>
    <w:rsid w:val="000F1A82"/>
    <w:rsid w:val="000F1A9D"/>
    <w:rsid w:val="000F1B62"/>
    <w:rsid w:val="000F1BE8"/>
    <w:rsid w:val="000F1E3A"/>
    <w:rsid w:val="000F1F65"/>
    <w:rsid w:val="000F2120"/>
    <w:rsid w:val="000F2189"/>
    <w:rsid w:val="000F21A4"/>
    <w:rsid w:val="000F232B"/>
    <w:rsid w:val="000F2420"/>
    <w:rsid w:val="000F2423"/>
    <w:rsid w:val="000F24C0"/>
    <w:rsid w:val="000F250D"/>
    <w:rsid w:val="000F26E5"/>
    <w:rsid w:val="000F270A"/>
    <w:rsid w:val="000F278D"/>
    <w:rsid w:val="000F27F8"/>
    <w:rsid w:val="000F290F"/>
    <w:rsid w:val="000F297E"/>
    <w:rsid w:val="000F2B3C"/>
    <w:rsid w:val="000F2B5D"/>
    <w:rsid w:val="000F2BE3"/>
    <w:rsid w:val="000F2BF2"/>
    <w:rsid w:val="000F2C19"/>
    <w:rsid w:val="000F2C36"/>
    <w:rsid w:val="000F2D6C"/>
    <w:rsid w:val="000F2D7B"/>
    <w:rsid w:val="000F2D99"/>
    <w:rsid w:val="000F2E7D"/>
    <w:rsid w:val="000F2F09"/>
    <w:rsid w:val="000F2F46"/>
    <w:rsid w:val="000F3036"/>
    <w:rsid w:val="000F32A5"/>
    <w:rsid w:val="000F32B9"/>
    <w:rsid w:val="000F32DF"/>
    <w:rsid w:val="000F3375"/>
    <w:rsid w:val="000F33C2"/>
    <w:rsid w:val="000F3450"/>
    <w:rsid w:val="000F360E"/>
    <w:rsid w:val="000F3635"/>
    <w:rsid w:val="000F3776"/>
    <w:rsid w:val="000F3836"/>
    <w:rsid w:val="000F3896"/>
    <w:rsid w:val="000F3A10"/>
    <w:rsid w:val="000F3A44"/>
    <w:rsid w:val="000F3A7C"/>
    <w:rsid w:val="000F3AB6"/>
    <w:rsid w:val="000F3B04"/>
    <w:rsid w:val="000F3B0C"/>
    <w:rsid w:val="000F3B75"/>
    <w:rsid w:val="000F3B78"/>
    <w:rsid w:val="000F3B9B"/>
    <w:rsid w:val="000F3D36"/>
    <w:rsid w:val="000F3D54"/>
    <w:rsid w:val="000F3DC4"/>
    <w:rsid w:val="000F3DCB"/>
    <w:rsid w:val="000F3E9B"/>
    <w:rsid w:val="000F3ED3"/>
    <w:rsid w:val="000F3F25"/>
    <w:rsid w:val="000F3F8D"/>
    <w:rsid w:val="000F3F9B"/>
    <w:rsid w:val="000F4098"/>
    <w:rsid w:val="000F4132"/>
    <w:rsid w:val="000F41F2"/>
    <w:rsid w:val="000F4226"/>
    <w:rsid w:val="000F42F7"/>
    <w:rsid w:val="000F432C"/>
    <w:rsid w:val="000F4377"/>
    <w:rsid w:val="000F4453"/>
    <w:rsid w:val="000F4486"/>
    <w:rsid w:val="000F450B"/>
    <w:rsid w:val="000F4541"/>
    <w:rsid w:val="000F4570"/>
    <w:rsid w:val="000F4582"/>
    <w:rsid w:val="000F458A"/>
    <w:rsid w:val="000F4596"/>
    <w:rsid w:val="000F45AF"/>
    <w:rsid w:val="000F4613"/>
    <w:rsid w:val="000F49AD"/>
    <w:rsid w:val="000F49B5"/>
    <w:rsid w:val="000F49CD"/>
    <w:rsid w:val="000F4B7E"/>
    <w:rsid w:val="000F4BC7"/>
    <w:rsid w:val="000F4C65"/>
    <w:rsid w:val="000F4CBF"/>
    <w:rsid w:val="000F4CC1"/>
    <w:rsid w:val="000F4CD1"/>
    <w:rsid w:val="000F4D04"/>
    <w:rsid w:val="000F4D2D"/>
    <w:rsid w:val="000F4D96"/>
    <w:rsid w:val="000F4D98"/>
    <w:rsid w:val="000F4E80"/>
    <w:rsid w:val="000F4EBF"/>
    <w:rsid w:val="000F4F61"/>
    <w:rsid w:val="000F4FAE"/>
    <w:rsid w:val="000F503E"/>
    <w:rsid w:val="000F504F"/>
    <w:rsid w:val="000F50DD"/>
    <w:rsid w:val="000F5318"/>
    <w:rsid w:val="000F533E"/>
    <w:rsid w:val="000F542C"/>
    <w:rsid w:val="000F5553"/>
    <w:rsid w:val="000F5646"/>
    <w:rsid w:val="000F5748"/>
    <w:rsid w:val="000F57A9"/>
    <w:rsid w:val="000F5830"/>
    <w:rsid w:val="000F5842"/>
    <w:rsid w:val="000F5850"/>
    <w:rsid w:val="000F5863"/>
    <w:rsid w:val="000F58AA"/>
    <w:rsid w:val="000F58B7"/>
    <w:rsid w:val="000F58D4"/>
    <w:rsid w:val="000F5919"/>
    <w:rsid w:val="000F59CA"/>
    <w:rsid w:val="000F59DC"/>
    <w:rsid w:val="000F5B9D"/>
    <w:rsid w:val="000F5BB7"/>
    <w:rsid w:val="000F5EB1"/>
    <w:rsid w:val="000F5F8E"/>
    <w:rsid w:val="000F5FB2"/>
    <w:rsid w:val="000F603D"/>
    <w:rsid w:val="000F60B6"/>
    <w:rsid w:val="000F6136"/>
    <w:rsid w:val="000F61E5"/>
    <w:rsid w:val="000F61F2"/>
    <w:rsid w:val="000F6216"/>
    <w:rsid w:val="000F629F"/>
    <w:rsid w:val="000F62EF"/>
    <w:rsid w:val="000F6413"/>
    <w:rsid w:val="000F6433"/>
    <w:rsid w:val="000F644E"/>
    <w:rsid w:val="000F662E"/>
    <w:rsid w:val="000F6651"/>
    <w:rsid w:val="000F6657"/>
    <w:rsid w:val="000F6669"/>
    <w:rsid w:val="000F67BA"/>
    <w:rsid w:val="000F67CA"/>
    <w:rsid w:val="000F6A17"/>
    <w:rsid w:val="000F6A9B"/>
    <w:rsid w:val="000F6F6F"/>
    <w:rsid w:val="000F6FC2"/>
    <w:rsid w:val="000F7067"/>
    <w:rsid w:val="000F71DE"/>
    <w:rsid w:val="000F721F"/>
    <w:rsid w:val="000F731F"/>
    <w:rsid w:val="000F732F"/>
    <w:rsid w:val="000F7330"/>
    <w:rsid w:val="000F7342"/>
    <w:rsid w:val="000F7388"/>
    <w:rsid w:val="000F73BB"/>
    <w:rsid w:val="000F73F3"/>
    <w:rsid w:val="000F74E7"/>
    <w:rsid w:val="000F75BF"/>
    <w:rsid w:val="000F769F"/>
    <w:rsid w:val="000F76D6"/>
    <w:rsid w:val="000F787E"/>
    <w:rsid w:val="000F78AD"/>
    <w:rsid w:val="000F78F2"/>
    <w:rsid w:val="000F79DF"/>
    <w:rsid w:val="000F7A33"/>
    <w:rsid w:val="000F7A79"/>
    <w:rsid w:val="000F7A85"/>
    <w:rsid w:val="000F7B22"/>
    <w:rsid w:val="000F7B37"/>
    <w:rsid w:val="000F7B4B"/>
    <w:rsid w:val="000F7B81"/>
    <w:rsid w:val="000F7B90"/>
    <w:rsid w:val="000F7CF0"/>
    <w:rsid w:val="000F7CF4"/>
    <w:rsid w:val="000F7D59"/>
    <w:rsid w:val="000F7E47"/>
    <w:rsid w:val="000F7E5E"/>
    <w:rsid w:val="000F7E78"/>
    <w:rsid w:val="000F7ED8"/>
    <w:rsid w:val="000F7F42"/>
    <w:rsid w:val="000F7F85"/>
    <w:rsid w:val="00100012"/>
    <w:rsid w:val="00100095"/>
    <w:rsid w:val="001000BB"/>
    <w:rsid w:val="001001FA"/>
    <w:rsid w:val="001002BE"/>
    <w:rsid w:val="00100344"/>
    <w:rsid w:val="00100350"/>
    <w:rsid w:val="0010041F"/>
    <w:rsid w:val="001004B4"/>
    <w:rsid w:val="0010054A"/>
    <w:rsid w:val="0010055C"/>
    <w:rsid w:val="00100560"/>
    <w:rsid w:val="0010061D"/>
    <w:rsid w:val="0010064D"/>
    <w:rsid w:val="0010068C"/>
    <w:rsid w:val="001006D9"/>
    <w:rsid w:val="00100748"/>
    <w:rsid w:val="001007D4"/>
    <w:rsid w:val="00100943"/>
    <w:rsid w:val="001009B4"/>
    <w:rsid w:val="001009ED"/>
    <w:rsid w:val="00100A8D"/>
    <w:rsid w:val="00100A9C"/>
    <w:rsid w:val="00100B6A"/>
    <w:rsid w:val="00100B8B"/>
    <w:rsid w:val="00100BAC"/>
    <w:rsid w:val="00100CC7"/>
    <w:rsid w:val="00100D46"/>
    <w:rsid w:val="00100D92"/>
    <w:rsid w:val="00100D9F"/>
    <w:rsid w:val="00100DA3"/>
    <w:rsid w:val="00100E4C"/>
    <w:rsid w:val="00100FD4"/>
    <w:rsid w:val="00101016"/>
    <w:rsid w:val="00101084"/>
    <w:rsid w:val="00101090"/>
    <w:rsid w:val="001012E2"/>
    <w:rsid w:val="001012E5"/>
    <w:rsid w:val="00101339"/>
    <w:rsid w:val="0010136E"/>
    <w:rsid w:val="001013BD"/>
    <w:rsid w:val="001014CB"/>
    <w:rsid w:val="00101524"/>
    <w:rsid w:val="00101549"/>
    <w:rsid w:val="001015A1"/>
    <w:rsid w:val="0010165F"/>
    <w:rsid w:val="00101765"/>
    <w:rsid w:val="0010187B"/>
    <w:rsid w:val="00101988"/>
    <w:rsid w:val="00101A62"/>
    <w:rsid w:val="00101AA1"/>
    <w:rsid w:val="00101ACC"/>
    <w:rsid w:val="00101BFA"/>
    <w:rsid w:val="00101C77"/>
    <w:rsid w:val="00101C97"/>
    <w:rsid w:val="00101CB6"/>
    <w:rsid w:val="00101CBA"/>
    <w:rsid w:val="00101CC2"/>
    <w:rsid w:val="00101CDD"/>
    <w:rsid w:val="00101E09"/>
    <w:rsid w:val="00101E6B"/>
    <w:rsid w:val="00101E80"/>
    <w:rsid w:val="00101E90"/>
    <w:rsid w:val="00101EDD"/>
    <w:rsid w:val="00101F2E"/>
    <w:rsid w:val="00101F32"/>
    <w:rsid w:val="0010200E"/>
    <w:rsid w:val="00102047"/>
    <w:rsid w:val="0010204F"/>
    <w:rsid w:val="00102185"/>
    <w:rsid w:val="0010230E"/>
    <w:rsid w:val="00102322"/>
    <w:rsid w:val="001023C7"/>
    <w:rsid w:val="00102433"/>
    <w:rsid w:val="00102541"/>
    <w:rsid w:val="00102612"/>
    <w:rsid w:val="00102624"/>
    <w:rsid w:val="0010264B"/>
    <w:rsid w:val="00102692"/>
    <w:rsid w:val="001027F8"/>
    <w:rsid w:val="00102975"/>
    <w:rsid w:val="0010299B"/>
    <w:rsid w:val="001029C0"/>
    <w:rsid w:val="00102A7D"/>
    <w:rsid w:val="00102ADD"/>
    <w:rsid w:val="00102B3C"/>
    <w:rsid w:val="00102C0F"/>
    <w:rsid w:val="00102E1A"/>
    <w:rsid w:val="00102E6F"/>
    <w:rsid w:val="00102E95"/>
    <w:rsid w:val="00103018"/>
    <w:rsid w:val="001030C8"/>
    <w:rsid w:val="00103195"/>
    <w:rsid w:val="00103218"/>
    <w:rsid w:val="00103334"/>
    <w:rsid w:val="001033DF"/>
    <w:rsid w:val="0010344A"/>
    <w:rsid w:val="001034AA"/>
    <w:rsid w:val="00103500"/>
    <w:rsid w:val="00103504"/>
    <w:rsid w:val="0010352E"/>
    <w:rsid w:val="00103546"/>
    <w:rsid w:val="00103611"/>
    <w:rsid w:val="0010368C"/>
    <w:rsid w:val="0010371C"/>
    <w:rsid w:val="0010374E"/>
    <w:rsid w:val="00103785"/>
    <w:rsid w:val="00103992"/>
    <w:rsid w:val="00103993"/>
    <w:rsid w:val="0010399A"/>
    <w:rsid w:val="00103A8E"/>
    <w:rsid w:val="00103AA9"/>
    <w:rsid w:val="00103ABB"/>
    <w:rsid w:val="00103CE4"/>
    <w:rsid w:val="00103F65"/>
    <w:rsid w:val="00104114"/>
    <w:rsid w:val="00104116"/>
    <w:rsid w:val="00104151"/>
    <w:rsid w:val="0010418E"/>
    <w:rsid w:val="001043D5"/>
    <w:rsid w:val="001045C4"/>
    <w:rsid w:val="001045D2"/>
    <w:rsid w:val="001046E5"/>
    <w:rsid w:val="00104840"/>
    <w:rsid w:val="00104857"/>
    <w:rsid w:val="00104871"/>
    <w:rsid w:val="0010496A"/>
    <w:rsid w:val="001049AE"/>
    <w:rsid w:val="001049F5"/>
    <w:rsid w:val="00104A5F"/>
    <w:rsid w:val="00104B13"/>
    <w:rsid w:val="00104B27"/>
    <w:rsid w:val="00104C13"/>
    <w:rsid w:val="00104CF5"/>
    <w:rsid w:val="00104D01"/>
    <w:rsid w:val="00104D4E"/>
    <w:rsid w:val="00104DB8"/>
    <w:rsid w:val="00104E2D"/>
    <w:rsid w:val="00104F61"/>
    <w:rsid w:val="00105005"/>
    <w:rsid w:val="00105037"/>
    <w:rsid w:val="0010504E"/>
    <w:rsid w:val="001050CA"/>
    <w:rsid w:val="0010513D"/>
    <w:rsid w:val="00105280"/>
    <w:rsid w:val="00105377"/>
    <w:rsid w:val="00105392"/>
    <w:rsid w:val="001053BD"/>
    <w:rsid w:val="001054F1"/>
    <w:rsid w:val="00105522"/>
    <w:rsid w:val="00105573"/>
    <w:rsid w:val="0010563D"/>
    <w:rsid w:val="00105642"/>
    <w:rsid w:val="0010564A"/>
    <w:rsid w:val="00105727"/>
    <w:rsid w:val="00105841"/>
    <w:rsid w:val="0010593C"/>
    <w:rsid w:val="0010599F"/>
    <w:rsid w:val="00105A6C"/>
    <w:rsid w:val="00105AC4"/>
    <w:rsid w:val="00105D4B"/>
    <w:rsid w:val="00105E57"/>
    <w:rsid w:val="00105EFF"/>
    <w:rsid w:val="00105F57"/>
    <w:rsid w:val="00105FF4"/>
    <w:rsid w:val="00106073"/>
    <w:rsid w:val="001060E5"/>
    <w:rsid w:val="0010649C"/>
    <w:rsid w:val="001064A7"/>
    <w:rsid w:val="001064B6"/>
    <w:rsid w:val="001064D8"/>
    <w:rsid w:val="00106518"/>
    <w:rsid w:val="0010651C"/>
    <w:rsid w:val="00106529"/>
    <w:rsid w:val="001066D8"/>
    <w:rsid w:val="001066D9"/>
    <w:rsid w:val="001066E0"/>
    <w:rsid w:val="001066E3"/>
    <w:rsid w:val="00106749"/>
    <w:rsid w:val="00106777"/>
    <w:rsid w:val="0010681A"/>
    <w:rsid w:val="0010690F"/>
    <w:rsid w:val="00106999"/>
    <w:rsid w:val="001069F2"/>
    <w:rsid w:val="00106B3F"/>
    <w:rsid w:val="00106BFB"/>
    <w:rsid w:val="00106C34"/>
    <w:rsid w:val="00106D14"/>
    <w:rsid w:val="00106D40"/>
    <w:rsid w:val="00106D78"/>
    <w:rsid w:val="00106DDB"/>
    <w:rsid w:val="00106EC8"/>
    <w:rsid w:val="00106FC8"/>
    <w:rsid w:val="0010702E"/>
    <w:rsid w:val="00107036"/>
    <w:rsid w:val="0010703A"/>
    <w:rsid w:val="0010708F"/>
    <w:rsid w:val="001071FE"/>
    <w:rsid w:val="001072FD"/>
    <w:rsid w:val="00107470"/>
    <w:rsid w:val="001074CB"/>
    <w:rsid w:val="00107566"/>
    <w:rsid w:val="001075DD"/>
    <w:rsid w:val="001076AB"/>
    <w:rsid w:val="00107720"/>
    <w:rsid w:val="00107742"/>
    <w:rsid w:val="0010775E"/>
    <w:rsid w:val="00107808"/>
    <w:rsid w:val="00107981"/>
    <w:rsid w:val="00107AA0"/>
    <w:rsid w:val="00107AE1"/>
    <w:rsid w:val="00107BFF"/>
    <w:rsid w:val="00107C90"/>
    <w:rsid w:val="00107D31"/>
    <w:rsid w:val="00107D4D"/>
    <w:rsid w:val="00107E5D"/>
    <w:rsid w:val="00107E63"/>
    <w:rsid w:val="00107E88"/>
    <w:rsid w:val="00107EAB"/>
    <w:rsid w:val="00107F09"/>
    <w:rsid w:val="00107F5E"/>
    <w:rsid w:val="00107F73"/>
    <w:rsid w:val="00110060"/>
    <w:rsid w:val="001100E6"/>
    <w:rsid w:val="00110129"/>
    <w:rsid w:val="0011031E"/>
    <w:rsid w:val="0011055D"/>
    <w:rsid w:val="00110621"/>
    <w:rsid w:val="001106DF"/>
    <w:rsid w:val="00110746"/>
    <w:rsid w:val="00110843"/>
    <w:rsid w:val="0011095E"/>
    <w:rsid w:val="00110ABD"/>
    <w:rsid w:val="00110C4B"/>
    <w:rsid w:val="00110CCD"/>
    <w:rsid w:val="00110CDA"/>
    <w:rsid w:val="00110CE0"/>
    <w:rsid w:val="00110D18"/>
    <w:rsid w:val="00110ED9"/>
    <w:rsid w:val="00110FB3"/>
    <w:rsid w:val="00111059"/>
    <w:rsid w:val="001110A6"/>
    <w:rsid w:val="001110CF"/>
    <w:rsid w:val="001111BF"/>
    <w:rsid w:val="0011130D"/>
    <w:rsid w:val="0011132C"/>
    <w:rsid w:val="001113A5"/>
    <w:rsid w:val="00111447"/>
    <w:rsid w:val="001114AA"/>
    <w:rsid w:val="001114C9"/>
    <w:rsid w:val="001114DA"/>
    <w:rsid w:val="00111609"/>
    <w:rsid w:val="00111694"/>
    <w:rsid w:val="001116F2"/>
    <w:rsid w:val="00111918"/>
    <w:rsid w:val="00111B9C"/>
    <w:rsid w:val="00111C64"/>
    <w:rsid w:val="00111D99"/>
    <w:rsid w:val="00111DF7"/>
    <w:rsid w:val="00111E76"/>
    <w:rsid w:val="00111F56"/>
    <w:rsid w:val="001120B7"/>
    <w:rsid w:val="001120CD"/>
    <w:rsid w:val="0011213E"/>
    <w:rsid w:val="00112144"/>
    <w:rsid w:val="001121D7"/>
    <w:rsid w:val="0011222D"/>
    <w:rsid w:val="0011224C"/>
    <w:rsid w:val="001122B1"/>
    <w:rsid w:val="001123C3"/>
    <w:rsid w:val="00112472"/>
    <w:rsid w:val="00112486"/>
    <w:rsid w:val="001124D9"/>
    <w:rsid w:val="0011265C"/>
    <w:rsid w:val="00112660"/>
    <w:rsid w:val="001126A8"/>
    <w:rsid w:val="001126ED"/>
    <w:rsid w:val="0011271D"/>
    <w:rsid w:val="001127A6"/>
    <w:rsid w:val="001127AA"/>
    <w:rsid w:val="001127B3"/>
    <w:rsid w:val="001127BF"/>
    <w:rsid w:val="001127ED"/>
    <w:rsid w:val="001128D4"/>
    <w:rsid w:val="001128F2"/>
    <w:rsid w:val="00112A85"/>
    <w:rsid w:val="00112AFB"/>
    <w:rsid w:val="00112B77"/>
    <w:rsid w:val="00112BF1"/>
    <w:rsid w:val="00112CB3"/>
    <w:rsid w:val="00112D33"/>
    <w:rsid w:val="00112DF4"/>
    <w:rsid w:val="00112ECE"/>
    <w:rsid w:val="00113000"/>
    <w:rsid w:val="0011304D"/>
    <w:rsid w:val="001132EE"/>
    <w:rsid w:val="00113415"/>
    <w:rsid w:val="00113506"/>
    <w:rsid w:val="00113634"/>
    <w:rsid w:val="00113651"/>
    <w:rsid w:val="00113709"/>
    <w:rsid w:val="0011382D"/>
    <w:rsid w:val="00113931"/>
    <w:rsid w:val="00113A2D"/>
    <w:rsid w:val="00113A67"/>
    <w:rsid w:val="00113BE4"/>
    <w:rsid w:val="00113C5C"/>
    <w:rsid w:val="00113D3B"/>
    <w:rsid w:val="00113D3E"/>
    <w:rsid w:val="00113DB3"/>
    <w:rsid w:val="00113F4B"/>
    <w:rsid w:val="00114043"/>
    <w:rsid w:val="00114050"/>
    <w:rsid w:val="00114200"/>
    <w:rsid w:val="001142B2"/>
    <w:rsid w:val="001142D3"/>
    <w:rsid w:val="001142F0"/>
    <w:rsid w:val="0011431A"/>
    <w:rsid w:val="00114320"/>
    <w:rsid w:val="0011445D"/>
    <w:rsid w:val="001144A6"/>
    <w:rsid w:val="00114505"/>
    <w:rsid w:val="0011454C"/>
    <w:rsid w:val="001145FB"/>
    <w:rsid w:val="00114620"/>
    <w:rsid w:val="00114647"/>
    <w:rsid w:val="00114795"/>
    <w:rsid w:val="00114853"/>
    <w:rsid w:val="0011488D"/>
    <w:rsid w:val="001148AF"/>
    <w:rsid w:val="001148DC"/>
    <w:rsid w:val="00114934"/>
    <w:rsid w:val="00114943"/>
    <w:rsid w:val="0011496C"/>
    <w:rsid w:val="001149C7"/>
    <w:rsid w:val="001149ED"/>
    <w:rsid w:val="00114A85"/>
    <w:rsid w:val="00114AA1"/>
    <w:rsid w:val="00114AE0"/>
    <w:rsid w:val="00114B82"/>
    <w:rsid w:val="00114BE3"/>
    <w:rsid w:val="00114C2E"/>
    <w:rsid w:val="00114C49"/>
    <w:rsid w:val="00114C82"/>
    <w:rsid w:val="00114CCF"/>
    <w:rsid w:val="00114CEB"/>
    <w:rsid w:val="00114D60"/>
    <w:rsid w:val="00114D7C"/>
    <w:rsid w:val="00114E44"/>
    <w:rsid w:val="00114F9C"/>
    <w:rsid w:val="00114FD3"/>
    <w:rsid w:val="00115126"/>
    <w:rsid w:val="001151D0"/>
    <w:rsid w:val="00115210"/>
    <w:rsid w:val="00115426"/>
    <w:rsid w:val="00115519"/>
    <w:rsid w:val="0011559A"/>
    <w:rsid w:val="00115732"/>
    <w:rsid w:val="0011581E"/>
    <w:rsid w:val="00115B0A"/>
    <w:rsid w:val="00115B29"/>
    <w:rsid w:val="00115BDB"/>
    <w:rsid w:val="00115C1F"/>
    <w:rsid w:val="00115C9F"/>
    <w:rsid w:val="00115CF5"/>
    <w:rsid w:val="00115D0B"/>
    <w:rsid w:val="00115DB4"/>
    <w:rsid w:val="00115F93"/>
    <w:rsid w:val="00116289"/>
    <w:rsid w:val="00116348"/>
    <w:rsid w:val="001164DA"/>
    <w:rsid w:val="00116551"/>
    <w:rsid w:val="001165DD"/>
    <w:rsid w:val="00116617"/>
    <w:rsid w:val="00116660"/>
    <w:rsid w:val="00116677"/>
    <w:rsid w:val="001166B4"/>
    <w:rsid w:val="00116777"/>
    <w:rsid w:val="00116A66"/>
    <w:rsid w:val="00116A72"/>
    <w:rsid w:val="00116BDC"/>
    <w:rsid w:val="00116BE7"/>
    <w:rsid w:val="00116BF2"/>
    <w:rsid w:val="00116C3C"/>
    <w:rsid w:val="00116C81"/>
    <w:rsid w:val="00116DB9"/>
    <w:rsid w:val="00116E5E"/>
    <w:rsid w:val="00116F9F"/>
    <w:rsid w:val="00117038"/>
    <w:rsid w:val="001170A7"/>
    <w:rsid w:val="00117133"/>
    <w:rsid w:val="00117144"/>
    <w:rsid w:val="00117173"/>
    <w:rsid w:val="001172B2"/>
    <w:rsid w:val="00117343"/>
    <w:rsid w:val="00117361"/>
    <w:rsid w:val="001173A4"/>
    <w:rsid w:val="001173C3"/>
    <w:rsid w:val="00117435"/>
    <w:rsid w:val="00117436"/>
    <w:rsid w:val="001174A8"/>
    <w:rsid w:val="00117523"/>
    <w:rsid w:val="001176E7"/>
    <w:rsid w:val="001177BF"/>
    <w:rsid w:val="0011784E"/>
    <w:rsid w:val="001178A9"/>
    <w:rsid w:val="0011790B"/>
    <w:rsid w:val="0011790C"/>
    <w:rsid w:val="0011791E"/>
    <w:rsid w:val="001179DB"/>
    <w:rsid w:val="00117A34"/>
    <w:rsid w:val="00117B04"/>
    <w:rsid w:val="00117B87"/>
    <w:rsid w:val="00117BE8"/>
    <w:rsid w:val="00117C82"/>
    <w:rsid w:val="00117D5A"/>
    <w:rsid w:val="00117DB3"/>
    <w:rsid w:val="00117DF3"/>
    <w:rsid w:val="00117DF5"/>
    <w:rsid w:val="00117E9F"/>
    <w:rsid w:val="00117FA3"/>
    <w:rsid w:val="00117FA6"/>
    <w:rsid w:val="00120088"/>
    <w:rsid w:val="00120093"/>
    <w:rsid w:val="00120168"/>
    <w:rsid w:val="0012016B"/>
    <w:rsid w:val="00120225"/>
    <w:rsid w:val="0012022F"/>
    <w:rsid w:val="0012034C"/>
    <w:rsid w:val="00120391"/>
    <w:rsid w:val="001203BB"/>
    <w:rsid w:val="0012053A"/>
    <w:rsid w:val="00120657"/>
    <w:rsid w:val="00120680"/>
    <w:rsid w:val="00120690"/>
    <w:rsid w:val="001206AA"/>
    <w:rsid w:val="0012073E"/>
    <w:rsid w:val="001207DA"/>
    <w:rsid w:val="00120850"/>
    <w:rsid w:val="0012087E"/>
    <w:rsid w:val="001208BF"/>
    <w:rsid w:val="00120955"/>
    <w:rsid w:val="001209EF"/>
    <w:rsid w:val="001209F0"/>
    <w:rsid w:val="00120A0E"/>
    <w:rsid w:val="00120A81"/>
    <w:rsid w:val="00120A90"/>
    <w:rsid w:val="00120AC9"/>
    <w:rsid w:val="00120AFC"/>
    <w:rsid w:val="00120B2C"/>
    <w:rsid w:val="00120B3C"/>
    <w:rsid w:val="00120B5A"/>
    <w:rsid w:val="00120BEB"/>
    <w:rsid w:val="00120BF8"/>
    <w:rsid w:val="00120C1C"/>
    <w:rsid w:val="00120CD5"/>
    <w:rsid w:val="00120E1E"/>
    <w:rsid w:val="00120E1F"/>
    <w:rsid w:val="00120F30"/>
    <w:rsid w:val="00120F7C"/>
    <w:rsid w:val="001210CE"/>
    <w:rsid w:val="001210D7"/>
    <w:rsid w:val="00121109"/>
    <w:rsid w:val="001212D7"/>
    <w:rsid w:val="001212F4"/>
    <w:rsid w:val="0012130C"/>
    <w:rsid w:val="00121338"/>
    <w:rsid w:val="00121406"/>
    <w:rsid w:val="00121481"/>
    <w:rsid w:val="001214D1"/>
    <w:rsid w:val="0012153A"/>
    <w:rsid w:val="0012156B"/>
    <w:rsid w:val="0012159C"/>
    <w:rsid w:val="00121665"/>
    <w:rsid w:val="00121755"/>
    <w:rsid w:val="0012176D"/>
    <w:rsid w:val="00121852"/>
    <w:rsid w:val="0012189F"/>
    <w:rsid w:val="001218FC"/>
    <w:rsid w:val="00121988"/>
    <w:rsid w:val="00121A81"/>
    <w:rsid w:val="00121AFA"/>
    <w:rsid w:val="00121BA2"/>
    <w:rsid w:val="00121C63"/>
    <w:rsid w:val="00121CFC"/>
    <w:rsid w:val="00121D1F"/>
    <w:rsid w:val="00121DF2"/>
    <w:rsid w:val="00121E66"/>
    <w:rsid w:val="00121E83"/>
    <w:rsid w:val="00121E8F"/>
    <w:rsid w:val="00121EFD"/>
    <w:rsid w:val="00122086"/>
    <w:rsid w:val="00122170"/>
    <w:rsid w:val="001221DC"/>
    <w:rsid w:val="001221DF"/>
    <w:rsid w:val="0012225A"/>
    <w:rsid w:val="001223B5"/>
    <w:rsid w:val="001223C1"/>
    <w:rsid w:val="001223D1"/>
    <w:rsid w:val="001223F5"/>
    <w:rsid w:val="0012249E"/>
    <w:rsid w:val="0012251A"/>
    <w:rsid w:val="001225AB"/>
    <w:rsid w:val="001225B5"/>
    <w:rsid w:val="001225C5"/>
    <w:rsid w:val="00122624"/>
    <w:rsid w:val="00122633"/>
    <w:rsid w:val="0012263D"/>
    <w:rsid w:val="00122795"/>
    <w:rsid w:val="001227D4"/>
    <w:rsid w:val="00122801"/>
    <w:rsid w:val="00122851"/>
    <w:rsid w:val="00122B7B"/>
    <w:rsid w:val="00122C00"/>
    <w:rsid w:val="00122C24"/>
    <w:rsid w:val="00122DDD"/>
    <w:rsid w:val="00122DEC"/>
    <w:rsid w:val="00122E53"/>
    <w:rsid w:val="00122EB0"/>
    <w:rsid w:val="00122ED8"/>
    <w:rsid w:val="00122F9E"/>
    <w:rsid w:val="00122FB6"/>
    <w:rsid w:val="0012301E"/>
    <w:rsid w:val="0012308A"/>
    <w:rsid w:val="001230D9"/>
    <w:rsid w:val="00123157"/>
    <w:rsid w:val="0012316A"/>
    <w:rsid w:val="001231CA"/>
    <w:rsid w:val="001231EA"/>
    <w:rsid w:val="0012328D"/>
    <w:rsid w:val="001232F8"/>
    <w:rsid w:val="0012330F"/>
    <w:rsid w:val="00123343"/>
    <w:rsid w:val="0012335D"/>
    <w:rsid w:val="001234E3"/>
    <w:rsid w:val="00123576"/>
    <w:rsid w:val="00123595"/>
    <w:rsid w:val="00123624"/>
    <w:rsid w:val="0012362E"/>
    <w:rsid w:val="00123736"/>
    <w:rsid w:val="0012377E"/>
    <w:rsid w:val="0012379C"/>
    <w:rsid w:val="00123839"/>
    <w:rsid w:val="00123889"/>
    <w:rsid w:val="001238B0"/>
    <w:rsid w:val="001238B3"/>
    <w:rsid w:val="001238EF"/>
    <w:rsid w:val="00123962"/>
    <w:rsid w:val="0012397B"/>
    <w:rsid w:val="001239E2"/>
    <w:rsid w:val="00123C6F"/>
    <w:rsid w:val="00123D00"/>
    <w:rsid w:val="00123D8A"/>
    <w:rsid w:val="00123E1A"/>
    <w:rsid w:val="00123E22"/>
    <w:rsid w:val="00123FCB"/>
    <w:rsid w:val="00123FE3"/>
    <w:rsid w:val="001241DC"/>
    <w:rsid w:val="001243F6"/>
    <w:rsid w:val="00124444"/>
    <w:rsid w:val="0012454B"/>
    <w:rsid w:val="00124597"/>
    <w:rsid w:val="001245F0"/>
    <w:rsid w:val="00124607"/>
    <w:rsid w:val="00124609"/>
    <w:rsid w:val="0012465C"/>
    <w:rsid w:val="0012465E"/>
    <w:rsid w:val="001247AF"/>
    <w:rsid w:val="001247C8"/>
    <w:rsid w:val="00124817"/>
    <w:rsid w:val="00124983"/>
    <w:rsid w:val="00124A93"/>
    <w:rsid w:val="00124B2F"/>
    <w:rsid w:val="00124C65"/>
    <w:rsid w:val="00124C70"/>
    <w:rsid w:val="00124CD1"/>
    <w:rsid w:val="00124D42"/>
    <w:rsid w:val="00124DF6"/>
    <w:rsid w:val="00124EAD"/>
    <w:rsid w:val="001251A2"/>
    <w:rsid w:val="001251E2"/>
    <w:rsid w:val="0012529C"/>
    <w:rsid w:val="0012534B"/>
    <w:rsid w:val="00125379"/>
    <w:rsid w:val="00125386"/>
    <w:rsid w:val="0012538F"/>
    <w:rsid w:val="00125451"/>
    <w:rsid w:val="00125467"/>
    <w:rsid w:val="001254A0"/>
    <w:rsid w:val="00125513"/>
    <w:rsid w:val="00125588"/>
    <w:rsid w:val="0012561B"/>
    <w:rsid w:val="0012561F"/>
    <w:rsid w:val="00125662"/>
    <w:rsid w:val="0012570A"/>
    <w:rsid w:val="0012577D"/>
    <w:rsid w:val="00125924"/>
    <w:rsid w:val="00125ABC"/>
    <w:rsid w:val="00125B3D"/>
    <w:rsid w:val="00125B50"/>
    <w:rsid w:val="00125B60"/>
    <w:rsid w:val="00125BA7"/>
    <w:rsid w:val="00125BAC"/>
    <w:rsid w:val="00125EA2"/>
    <w:rsid w:val="00125F69"/>
    <w:rsid w:val="00125FD7"/>
    <w:rsid w:val="001260DC"/>
    <w:rsid w:val="00126154"/>
    <w:rsid w:val="00126277"/>
    <w:rsid w:val="00126398"/>
    <w:rsid w:val="001263D3"/>
    <w:rsid w:val="00126405"/>
    <w:rsid w:val="0012651E"/>
    <w:rsid w:val="00126679"/>
    <w:rsid w:val="00126766"/>
    <w:rsid w:val="0012678B"/>
    <w:rsid w:val="00126793"/>
    <w:rsid w:val="00126809"/>
    <w:rsid w:val="00126852"/>
    <w:rsid w:val="00126934"/>
    <w:rsid w:val="001269C6"/>
    <w:rsid w:val="001269DF"/>
    <w:rsid w:val="00126B81"/>
    <w:rsid w:val="00126BBE"/>
    <w:rsid w:val="00126BE6"/>
    <w:rsid w:val="00126CDA"/>
    <w:rsid w:val="00126DBB"/>
    <w:rsid w:val="00126E39"/>
    <w:rsid w:val="00126EFB"/>
    <w:rsid w:val="00126F8C"/>
    <w:rsid w:val="00126FAD"/>
    <w:rsid w:val="00127037"/>
    <w:rsid w:val="00127104"/>
    <w:rsid w:val="00127145"/>
    <w:rsid w:val="00127208"/>
    <w:rsid w:val="0012724C"/>
    <w:rsid w:val="00127352"/>
    <w:rsid w:val="0012735C"/>
    <w:rsid w:val="001274EF"/>
    <w:rsid w:val="00127502"/>
    <w:rsid w:val="001276BC"/>
    <w:rsid w:val="001276CE"/>
    <w:rsid w:val="001277D7"/>
    <w:rsid w:val="00127905"/>
    <w:rsid w:val="00127937"/>
    <w:rsid w:val="0012799B"/>
    <w:rsid w:val="00127A6B"/>
    <w:rsid w:val="00127A7F"/>
    <w:rsid w:val="00127AE1"/>
    <w:rsid w:val="00127CF8"/>
    <w:rsid w:val="00127D3A"/>
    <w:rsid w:val="00127ED0"/>
    <w:rsid w:val="00127F1D"/>
    <w:rsid w:val="00127F7F"/>
    <w:rsid w:val="00130067"/>
    <w:rsid w:val="0013009E"/>
    <w:rsid w:val="001300EF"/>
    <w:rsid w:val="00130109"/>
    <w:rsid w:val="0013013B"/>
    <w:rsid w:val="00130167"/>
    <w:rsid w:val="0013029D"/>
    <w:rsid w:val="001302F8"/>
    <w:rsid w:val="001303DC"/>
    <w:rsid w:val="00130432"/>
    <w:rsid w:val="001304B1"/>
    <w:rsid w:val="00130542"/>
    <w:rsid w:val="00130559"/>
    <w:rsid w:val="0013057F"/>
    <w:rsid w:val="001305BE"/>
    <w:rsid w:val="001305DB"/>
    <w:rsid w:val="0013060A"/>
    <w:rsid w:val="00130678"/>
    <w:rsid w:val="00130694"/>
    <w:rsid w:val="001306BB"/>
    <w:rsid w:val="00130718"/>
    <w:rsid w:val="00130734"/>
    <w:rsid w:val="00130771"/>
    <w:rsid w:val="0013088C"/>
    <w:rsid w:val="00130AD1"/>
    <w:rsid w:val="00130B38"/>
    <w:rsid w:val="00130B87"/>
    <w:rsid w:val="00130C1E"/>
    <w:rsid w:val="00130E0D"/>
    <w:rsid w:val="00130FC4"/>
    <w:rsid w:val="0013105E"/>
    <w:rsid w:val="00131136"/>
    <w:rsid w:val="00131323"/>
    <w:rsid w:val="00131361"/>
    <w:rsid w:val="001313CA"/>
    <w:rsid w:val="001313CC"/>
    <w:rsid w:val="001314B9"/>
    <w:rsid w:val="00131509"/>
    <w:rsid w:val="001315E7"/>
    <w:rsid w:val="001315F4"/>
    <w:rsid w:val="001316A0"/>
    <w:rsid w:val="00131715"/>
    <w:rsid w:val="001318FF"/>
    <w:rsid w:val="0013192C"/>
    <w:rsid w:val="001319A7"/>
    <w:rsid w:val="00131BE0"/>
    <w:rsid w:val="00131C0F"/>
    <w:rsid w:val="00131C98"/>
    <w:rsid w:val="00131D76"/>
    <w:rsid w:val="00131DE1"/>
    <w:rsid w:val="00131EE5"/>
    <w:rsid w:val="00131F41"/>
    <w:rsid w:val="00131FAD"/>
    <w:rsid w:val="00132084"/>
    <w:rsid w:val="00132138"/>
    <w:rsid w:val="0013213D"/>
    <w:rsid w:val="00132169"/>
    <w:rsid w:val="00132201"/>
    <w:rsid w:val="0013223E"/>
    <w:rsid w:val="00132243"/>
    <w:rsid w:val="001322D3"/>
    <w:rsid w:val="00132478"/>
    <w:rsid w:val="001325CA"/>
    <w:rsid w:val="001325FD"/>
    <w:rsid w:val="0013260E"/>
    <w:rsid w:val="00132680"/>
    <w:rsid w:val="001327A4"/>
    <w:rsid w:val="00132BD3"/>
    <w:rsid w:val="00132BE2"/>
    <w:rsid w:val="00132BF8"/>
    <w:rsid w:val="00132D03"/>
    <w:rsid w:val="00132D4A"/>
    <w:rsid w:val="00132DC5"/>
    <w:rsid w:val="00132DF9"/>
    <w:rsid w:val="00132E82"/>
    <w:rsid w:val="00132F7D"/>
    <w:rsid w:val="00132FAB"/>
    <w:rsid w:val="00133025"/>
    <w:rsid w:val="00133041"/>
    <w:rsid w:val="0013312B"/>
    <w:rsid w:val="00133158"/>
    <w:rsid w:val="00133210"/>
    <w:rsid w:val="00133234"/>
    <w:rsid w:val="00133262"/>
    <w:rsid w:val="0013330E"/>
    <w:rsid w:val="00133326"/>
    <w:rsid w:val="001334C0"/>
    <w:rsid w:val="00133545"/>
    <w:rsid w:val="001335AF"/>
    <w:rsid w:val="00133669"/>
    <w:rsid w:val="001338D8"/>
    <w:rsid w:val="00133917"/>
    <w:rsid w:val="0013391B"/>
    <w:rsid w:val="001339BF"/>
    <w:rsid w:val="001339C2"/>
    <w:rsid w:val="00133A80"/>
    <w:rsid w:val="00133A8B"/>
    <w:rsid w:val="00133C60"/>
    <w:rsid w:val="00133DC7"/>
    <w:rsid w:val="00133E75"/>
    <w:rsid w:val="00133F52"/>
    <w:rsid w:val="001340B5"/>
    <w:rsid w:val="001341A1"/>
    <w:rsid w:val="0013424F"/>
    <w:rsid w:val="00134348"/>
    <w:rsid w:val="00134385"/>
    <w:rsid w:val="0013445B"/>
    <w:rsid w:val="001344E4"/>
    <w:rsid w:val="00134657"/>
    <w:rsid w:val="00134768"/>
    <w:rsid w:val="0013485D"/>
    <w:rsid w:val="00134978"/>
    <w:rsid w:val="001349D9"/>
    <w:rsid w:val="001349F7"/>
    <w:rsid w:val="00134A8D"/>
    <w:rsid w:val="00134A93"/>
    <w:rsid w:val="00134B51"/>
    <w:rsid w:val="00134C17"/>
    <w:rsid w:val="00134C35"/>
    <w:rsid w:val="00134D69"/>
    <w:rsid w:val="00134D80"/>
    <w:rsid w:val="00134D98"/>
    <w:rsid w:val="00134DC9"/>
    <w:rsid w:val="00134DD7"/>
    <w:rsid w:val="00134DEA"/>
    <w:rsid w:val="00134E8E"/>
    <w:rsid w:val="00134FF0"/>
    <w:rsid w:val="00135003"/>
    <w:rsid w:val="0013506B"/>
    <w:rsid w:val="0013519F"/>
    <w:rsid w:val="00135227"/>
    <w:rsid w:val="00135375"/>
    <w:rsid w:val="00135462"/>
    <w:rsid w:val="001355E5"/>
    <w:rsid w:val="001356F4"/>
    <w:rsid w:val="0013570A"/>
    <w:rsid w:val="0013576D"/>
    <w:rsid w:val="001357B0"/>
    <w:rsid w:val="00135848"/>
    <w:rsid w:val="0013585D"/>
    <w:rsid w:val="00135A46"/>
    <w:rsid w:val="00135AFC"/>
    <w:rsid w:val="00135B29"/>
    <w:rsid w:val="00135B39"/>
    <w:rsid w:val="00135D5A"/>
    <w:rsid w:val="00135D7C"/>
    <w:rsid w:val="00135D81"/>
    <w:rsid w:val="00135F22"/>
    <w:rsid w:val="00136027"/>
    <w:rsid w:val="00136070"/>
    <w:rsid w:val="001360CF"/>
    <w:rsid w:val="00136120"/>
    <w:rsid w:val="001361F2"/>
    <w:rsid w:val="001361FD"/>
    <w:rsid w:val="00136347"/>
    <w:rsid w:val="0013635B"/>
    <w:rsid w:val="00136392"/>
    <w:rsid w:val="0013639E"/>
    <w:rsid w:val="001363AA"/>
    <w:rsid w:val="001363DD"/>
    <w:rsid w:val="001363E7"/>
    <w:rsid w:val="00136407"/>
    <w:rsid w:val="001364C7"/>
    <w:rsid w:val="001367DF"/>
    <w:rsid w:val="001368A5"/>
    <w:rsid w:val="00136ABC"/>
    <w:rsid w:val="00136B1F"/>
    <w:rsid w:val="00136B64"/>
    <w:rsid w:val="00136B80"/>
    <w:rsid w:val="00136B9D"/>
    <w:rsid w:val="00136C53"/>
    <w:rsid w:val="00136CB9"/>
    <w:rsid w:val="00136D6D"/>
    <w:rsid w:val="00136E60"/>
    <w:rsid w:val="00136EAA"/>
    <w:rsid w:val="00136EBC"/>
    <w:rsid w:val="00136F2F"/>
    <w:rsid w:val="00136F34"/>
    <w:rsid w:val="00136F50"/>
    <w:rsid w:val="00136F61"/>
    <w:rsid w:val="00136F84"/>
    <w:rsid w:val="0013707D"/>
    <w:rsid w:val="001370B4"/>
    <w:rsid w:val="00137164"/>
    <w:rsid w:val="0013720D"/>
    <w:rsid w:val="0013723A"/>
    <w:rsid w:val="0013731A"/>
    <w:rsid w:val="00137328"/>
    <w:rsid w:val="0013734D"/>
    <w:rsid w:val="001373B3"/>
    <w:rsid w:val="0013744A"/>
    <w:rsid w:val="00137456"/>
    <w:rsid w:val="0013748A"/>
    <w:rsid w:val="00137614"/>
    <w:rsid w:val="00137666"/>
    <w:rsid w:val="0013769E"/>
    <w:rsid w:val="001376D8"/>
    <w:rsid w:val="001376F0"/>
    <w:rsid w:val="0013771F"/>
    <w:rsid w:val="00137724"/>
    <w:rsid w:val="00137765"/>
    <w:rsid w:val="0013788A"/>
    <w:rsid w:val="00137974"/>
    <w:rsid w:val="001379E4"/>
    <w:rsid w:val="00137A1A"/>
    <w:rsid w:val="00137A60"/>
    <w:rsid w:val="00137AB5"/>
    <w:rsid w:val="00137B1A"/>
    <w:rsid w:val="00137C34"/>
    <w:rsid w:val="00137C78"/>
    <w:rsid w:val="00137CE6"/>
    <w:rsid w:val="00137D49"/>
    <w:rsid w:val="00137D81"/>
    <w:rsid w:val="00137E9F"/>
    <w:rsid w:val="00137EA6"/>
    <w:rsid w:val="00137F46"/>
    <w:rsid w:val="00140026"/>
    <w:rsid w:val="00140041"/>
    <w:rsid w:val="00140107"/>
    <w:rsid w:val="0014016C"/>
    <w:rsid w:val="0014019F"/>
    <w:rsid w:val="00140245"/>
    <w:rsid w:val="0014029A"/>
    <w:rsid w:val="00140341"/>
    <w:rsid w:val="00140344"/>
    <w:rsid w:val="0014044C"/>
    <w:rsid w:val="0014048F"/>
    <w:rsid w:val="00140569"/>
    <w:rsid w:val="00140571"/>
    <w:rsid w:val="00140671"/>
    <w:rsid w:val="00140779"/>
    <w:rsid w:val="00140813"/>
    <w:rsid w:val="001408C4"/>
    <w:rsid w:val="00140916"/>
    <w:rsid w:val="00140B6B"/>
    <w:rsid w:val="00140BEF"/>
    <w:rsid w:val="00140C21"/>
    <w:rsid w:val="00140C83"/>
    <w:rsid w:val="00140EA2"/>
    <w:rsid w:val="00140F1E"/>
    <w:rsid w:val="00140F4A"/>
    <w:rsid w:val="00140FA2"/>
    <w:rsid w:val="00140FC5"/>
    <w:rsid w:val="00140FD9"/>
    <w:rsid w:val="0014100C"/>
    <w:rsid w:val="001410BF"/>
    <w:rsid w:val="0014114A"/>
    <w:rsid w:val="00141189"/>
    <w:rsid w:val="001411BE"/>
    <w:rsid w:val="001411CA"/>
    <w:rsid w:val="0014120D"/>
    <w:rsid w:val="0014129B"/>
    <w:rsid w:val="001412F5"/>
    <w:rsid w:val="00141303"/>
    <w:rsid w:val="00141361"/>
    <w:rsid w:val="00141420"/>
    <w:rsid w:val="0014146A"/>
    <w:rsid w:val="00141573"/>
    <w:rsid w:val="00141615"/>
    <w:rsid w:val="00141620"/>
    <w:rsid w:val="001416E2"/>
    <w:rsid w:val="00141711"/>
    <w:rsid w:val="0014175B"/>
    <w:rsid w:val="001417DB"/>
    <w:rsid w:val="00141846"/>
    <w:rsid w:val="0014193A"/>
    <w:rsid w:val="00141B49"/>
    <w:rsid w:val="00141B94"/>
    <w:rsid w:val="00141BC5"/>
    <w:rsid w:val="00141C10"/>
    <w:rsid w:val="00141C88"/>
    <w:rsid w:val="00141D6F"/>
    <w:rsid w:val="00141DE5"/>
    <w:rsid w:val="00141DED"/>
    <w:rsid w:val="00141E07"/>
    <w:rsid w:val="00141E93"/>
    <w:rsid w:val="00141EF8"/>
    <w:rsid w:val="00141F56"/>
    <w:rsid w:val="00141FE7"/>
    <w:rsid w:val="0014204D"/>
    <w:rsid w:val="00142177"/>
    <w:rsid w:val="001421F2"/>
    <w:rsid w:val="0014222A"/>
    <w:rsid w:val="001422BE"/>
    <w:rsid w:val="00142387"/>
    <w:rsid w:val="0014238F"/>
    <w:rsid w:val="0014245B"/>
    <w:rsid w:val="00142489"/>
    <w:rsid w:val="001424C5"/>
    <w:rsid w:val="001424C6"/>
    <w:rsid w:val="00142619"/>
    <w:rsid w:val="0014263E"/>
    <w:rsid w:val="00142660"/>
    <w:rsid w:val="001426F3"/>
    <w:rsid w:val="00142781"/>
    <w:rsid w:val="001427CE"/>
    <w:rsid w:val="0014282F"/>
    <w:rsid w:val="00142912"/>
    <w:rsid w:val="001429ED"/>
    <w:rsid w:val="00142A50"/>
    <w:rsid w:val="00142A82"/>
    <w:rsid w:val="00142C05"/>
    <w:rsid w:val="00142DDD"/>
    <w:rsid w:val="00142E4F"/>
    <w:rsid w:val="00142E55"/>
    <w:rsid w:val="00142F04"/>
    <w:rsid w:val="00142F31"/>
    <w:rsid w:val="00142FF6"/>
    <w:rsid w:val="00143027"/>
    <w:rsid w:val="00143231"/>
    <w:rsid w:val="00143267"/>
    <w:rsid w:val="00143331"/>
    <w:rsid w:val="00143391"/>
    <w:rsid w:val="0014348C"/>
    <w:rsid w:val="00143528"/>
    <w:rsid w:val="00143579"/>
    <w:rsid w:val="00143581"/>
    <w:rsid w:val="0014362D"/>
    <w:rsid w:val="0014367B"/>
    <w:rsid w:val="001436D2"/>
    <w:rsid w:val="0014376F"/>
    <w:rsid w:val="001438EF"/>
    <w:rsid w:val="0014398D"/>
    <w:rsid w:val="00143B9F"/>
    <w:rsid w:val="00143CEC"/>
    <w:rsid w:val="00143D35"/>
    <w:rsid w:val="00143E7C"/>
    <w:rsid w:val="00143E8C"/>
    <w:rsid w:val="00143EB2"/>
    <w:rsid w:val="00143FEC"/>
    <w:rsid w:val="00144017"/>
    <w:rsid w:val="00144019"/>
    <w:rsid w:val="00144060"/>
    <w:rsid w:val="001441F7"/>
    <w:rsid w:val="00144262"/>
    <w:rsid w:val="0014431A"/>
    <w:rsid w:val="00144498"/>
    <w:rsid w:val="00144565"/>
    <w:rsid w:val="001445F5"/>
    <w:rsid w:val="00144728"/>
    <w:rsid w:val="0014490F"/>
    <w:rsid w:val="00144932"/>
    <w:rsid w:val="0014498A"/>
    <w:rsid w:val="00144A50"/>
    <w:rsid w:val="00144A64"/>
    <w:rsid w:val="00144B18"/>
    <w:rsid w:val="00144B93"/>
    <w:rsid w:val="00144BC2"/>
    <w:rsid w:val="00144BDA"/>
    <w:rsid w:val="00144C19"/>
    <w:rsid w:val="00144C76"/>
    <w:rsid w:val="00144CBF"/>
    <w:rsid w:val="00144E1F"/>
    <w:rsid w:val="00144E72"/>
    <w:rsid w:val="00144F0B"/>
    <w:rsid w:val="0014505C"/>
    <w:rsid w:val="00145092"/>
    <w:rsid w:val="001452F5"/>
    <w:rsid w:val="001453A0"/>
    <w:rsid w:val="001453A3"/>
    <w:rsid w:val="001454AA"/>
    <w:rsid w:val="0014553C"/>
    <w:rsid w:val="00145599"/>
    <w:rsid w:val="001455DF"/>
    <w:rsid w:val="001455F0"/>
    <w:rsid w:val="00145683"/>
    <w:rsid w:val="001457B6"/>
    <w:rsid w:val="0014583D"/>
    <w:rsid w:val="00145865"/>
    <w:rsid w:val="00145A29"/>
    <w:rsid w:val="00145A4C"/>
    <w:rsid w:val="00145B3F"/>
    <w:rsid w:val="00145BDC"/>
    <w:rsid w:val="00145BF7"/>
    <w:rsid w:val="00145C38"/>
    <w:rsid w:val="00145CE1"/>
    <w:rsid w:val="00145DF6"/>
    <w:rsid w:val="00145E66"/>
    <w:rsid w:val="00145EEB"/>
    <w:rsid w:val="00145F8E"/>
    <w:rsid w:val="00145F9C"/>
    <w:rsid w:val="00145FCE"/>
    <w:rsid w:val="00146017"/>
    <w:rsid w:val="00146089"/>
    <w:rsid w:val="00146232"/>
    <w:rsid w:val="0014626A"/>
    <w:rsid w:val="001462B2"/>
    <w:rsid w:val="001463D9"/>
    <w:rsid w:val="00146425"/>
    <w:rsid w:val="00146588"/>
    <w:rsid w:val="001466D8"/>
    <w:rsid w:val="0014670E"/>
    <w:rsid w:val="001468E3"/>
    <w:rsid w:val="0014696C"/>
    <w:rsid w:val="00146A4D"/>
    <w:rsid w:val="00146A7F"/>
    <w:rsid w:val="00146AF3"/>
    <w:rsid w:val="00146B65"/>
    <w:rsid w:val="00146BE5"/>
    <w:rsid w:val="00146BE8"/>
    <w:rsid w:val="00146C32"/>
    <w:rsid w:val="00146CA3"/>
    <w:rsid w:val="00146CAD"/>
    <w:rsid w:val="00146D7C"/>
    <w:rsid w:val="00146DC0"/>
    <w:rsid w:val="00146E0C"/>
    <w:rsid w:val="00146E95"/>
    <w:rsid w:val="00146F48"/>
    <w:rsid w:val="00146FDC"/>
    <w:rsid w:val="00146FFD"/>
    <w:rsid w:val="00147031"/>
    <w:rsid w:val="001472ED"/>
    <w:rsid w:val="0014733A"/>
    <w:rsid w:val="0014735D"/>
    <w:rsid w:val="00147384"/>
    <w:rsid w:val="0014749E"/>
    <w:rsid w:val="001474EB"/>
    <w:rsid w:val="0014766A"/>
    <w:rsid w:val="0014771A"/>
    <w:rsid w:val="0014779A"/>
    <w:rsid w:val="00147993"/>
    <w:rsid w:val="00147A0C"/>
    <w:rsid w:val="00147A11"/>
    <w:rsid w:val="00147A51"/>
    <w:rsid w:val="00147A5C"/>
    <w:rsid w:val="00147D50"/>
    <w:rsid w:val="00147D7A"/>
    <w:rsid w:val="00147F9C"/>
    <w:rsid w:val="00147FDD"/>
    <w:rsid w:val="0015000F"/>
    <w:rsid w:val="00150180"/>
    <w:rsid w:val="001501AC"/>
    <w:rsid w:val="0015028E"/>
    <w:rsid w:val="00150356"/>
    <w:rsid w:val="00150465"/>
    <w:rsid w:val="00150475"/>
    <w:rsid w:val="00150557"/>
    <w:rsid w:val="001506CA"/>
    <w:rsid w:val="00150709"/>
    <w:rsid w:val="00150785"/>
    <w:rsid w:val="001508C8"/>
    <w:rsid w:val="0015095F"/>
    <w:rsid w:val="00150AAB"/>
    <w:rsid w:val="00150AB1"/>
    <w:rsid w:val="00150D01"/>
    <w:rsid w:val="00150DFC"/>
    <w:rsid w:val="00150E3F"/>
    <w:rsid w:val="00150E94"/>
    <w:rsid w:val="00150EAC"/>
    <w:rsid w:val="00150F97"/>
    <w:rsid w:val="00150FDC"/>
    <w:rsid w:val="00151067"/>
    <w:rsid w:val="001511C7"/>
    <w:rsid w:val="001511DC"/>
    <w:rsid w:val="00151251"/>
    <w:rsid w:val="001512E2"/>
    <w:rsid w:val="00151312"/>
    <w:rsid w:val="00151313"/>
    <w:rsid w:val="0015134E"/>
    <w:rsid w:val="0015139F"/>
    <w:rsid w:val="001513C6"/>
    <w:rsid w:val="001514CD"/>
    <w:rsid w:val="00151517"/>
    <w:rsid w:val="001515DE"/>
    <w:rsid w:val="0015160D"/>
    <w:rsid w:val="001516EC"/>
    <w:rsid w:val="0015184E"/>
    <w:rsid w:val="00151852"/>
    <w:rsid w:val="001518E3"/>
    <w:rsid w:val="00151917"/>
    <w:rsid w:val="0015199E"/>
    <w:rsid w:val="00151BD4"/>
    <w:rsid w:val="00151C7B"/>
    <w:rsid w:val="00151D74"/>
    <w:rsid w:val="00151DD4"/>
    <w:rsid w:val="00151ECD"/>
    <w:rsid w:val="00151F83"/>
    <w:rsid w:val="00151FA2"/>
    <w:rsid w:val="00151FE6"/>
    <w:rsid w:val="0015200A"/>
    <w:rsid w:val="0015201D"/>
    <w:rsid w:val="0015224D"/>
    <w:rsid w:val="00152250"/>
    <w:rsid w:val="0015225D"/>
    <w:rsid w:val="00152281"/>
    <w:rsid w:val="00152330"/>
    <w:rsid w:val="001523F2"/>
    <w:rsid w:val="0015242F"/>
    <w:rsid w:val="0015247E"/>
    <w:rsid w:val="001524C8"/>
    <w:rsid w:val="0015259A"/>
    <w:rsid w:val="00152603"/>
    <w:rsid w:val="00152631"/>
    <w:rsid w:val="00152657"/>
    <w:rsid w:val="0015267E"/>
    <w:rsid w:val="001526BE"/>
    <w:rsid w:val="0015275C"/>
    <w:rsid w:val="00152852"/>
    <w:rsid w:val="00152952"/>
    <w:rsid w:val="0015299D"/>
    <w:rsid w:val="001529A7"/>
    <w:rsid w:val="001529FE"/>
    <w:rsid w:val="00152A57"/>
    <w:rsid w:val="00152A64"/>
    <w:rsid w:val="00152A81"/>
    <w:rsid w:val="00152AF5"/>
    <w:rsid w:val="00152C08"/>
    <w:rsid w:val="00152C12"/>
    <w:rsid w:val="00152C6B"/>
    <w:rsid w:val="00153375"/>
    <w:rsid w:val="00153472"/>
    <w:rsid w:val="00153602"/>
    <w:rsid w:val="001536E3"/>
    <w:rsid w:val="00153772"/>
    <w:rsid w:val="001537BE"/>
    <w:rsid w:val="001538DE"/>
    <w:rsid w:val="001538EF"/>
    <w:rsid w:val="00153945"/>
    <w:rsid w:val="00153B42"/>
    <w:rsid w:val="00153B70"/>
    <w:rsid w:val="00153BBA"/>
    <w:rsid w:val="00153C31"/>
    <w:rsid w:val="00153E64"/>
    <w:rsid w:val="00153EEE"/>
    <w:rsid w:val="00153FCF"/>
    <w:rsid w:val="0015401C"/>
    <w:rsid w:val="00154055"/>
    <w:rsid w:val="00154148"/>
    <w:rsid w:val="0015417D"/>
    <w:rsid w:val="0015420B"/>
    <w:rsid w:val="0015429F"/>
    <w:rsid w:val="001542B9"/>
    <w:rsid w:val="0015434A"/>
    <w:rsid w:val="0015434D"/>
    <w:rsid w:val="00154373"/>
    <w:rsid w:val="00154487"/>
    <w:rsid w:val="0015451B"/>
    <w:rsid w:val="0015457B"/>
    <w:rsid w:val="0015463A"/>
    <w:rsid w:val="00154649"/>
    <w:rsid w:val="00154650"/>
    <w:rsid w:val="001546AA"/>
    <w:rsid w:val="00154761"/>
    <w:rsid w:val="001547BA"/>
    <w:rsid w:val="001547F5"/>
    <w:rsid w:val="001548C1"/>
    <w:rsid w:val="00154946"/>
    <w:rsid w:val="00154949"/>
    <w:rsid w:val="001549CD"/>
    <w:rsid w:val="00154ABE"/>
    <w:rsid w:val="00154B06"/>
    <w:rsid w:val="00154B78"/>
    <w:rsid w:val="00154CCF"/>
    <w:rsid w:val="00154DAA"/>
    <w:rsid w:val="00154DD2"/>
    <w:rsid w:val="00154E3B"/>
    <w:rsid w:val="00154E7B"/>
    <w:rsid w:val="00154EAA"/>
    <w:rsid w:val="00154EB4"/>
    <w:rsid w:val="00154F84"/>
    <w:rsid w:val="00154F93"/>
    <w:rsid w:val="00154FA3"/>
    <w:rsid w:val="00154FA7"/>
    <w:rsid w:val="00154FDC"/>
    <w:rsid w:val="0015503F"/>
    <w:rsid w:val="0015515D"/>
    <w:rsid w:val="00155510"/>
    <w:rsid w:val="0015558F"/>
    <w:rsid w:val="0015571F"/>
    <w:rsid w:val="0015577D"/>
    <w:rsid w:val="00155863"/>
    <w:rsid w:val="0015587B"/>
    <w:rsid w:val="00155918"/>
    <w:rsid w:val="00155A6B"/>
    <w:rsid w:val="00155A89"/>
    <w:rsid w:val="00155B25"/>
    <w:rsid w:val="00155C49"/>
    <w:rsid w:val="00155D81"/>
    <w:rsid w:val="00155D8C"/>
    <w:rsid w:val="00155E89"/>
    <w:rsid w:val="00155E9A"/>
    <w:rsid w:val="00155EAD"/>
    <w:rsid w:val="00156043"/>
    <w:rsid w:val="0015606C"/>
    <w:rsid w:val="00156328"/>
    <w:rsid w:val="0015632D"/>
    <w:rsid w:val="001563B1"/>
    <w:rsid w:val="00156409"/>
    <w:rsid w:val="0015647C"/>
    <w:rsid w:val="0015647D"/>
    <w:rsid w:val="001564DB"/>
    <w:rsid w:val="001565D3"/>
    <w:rsid w:val="0015669E"/>
    <w:rsid w:val="001566DB"/>
    <w:rsid w:val="00156706"/>
    <w:rsid w:val="0015674E"/>
    <w:rsid w:val="0015686E"/>
    <w:rsid w:val="00156880"/>
    <w:rsid w:val="00156ADA"/>
    <w:rsid w:val="00156AE8"/>
    <w:rsid w:val="00156AEC"/>
    <w:rsid w:val="00156C5E"/>
    <w:rsid w:val="00156C64"/>
    <w:rsid w:val="00156CD1"/>
    <w:rsid w:val="00156EDB"/>
    <w:rsid w:val="00156F65"/>
    <w:rsid w:val="0015701F"/>
    <w:rsid w:val="001570F8"/>
    <w:rsid w:val="00157160"/>
    <w:rsid w:val="001571A2"/>
    <w:rsid w:val="00157202"/>
    <w:rsid w:val="001572F9"/>
    <w:rsid w:val="00157600"/>
    <w:rsid w:val="0015762C"/>
    <w:rsid w:val="0015773A"/>
    <w:rsid w:val="00157749"/>
    <w:rsid w:val="001577B6"/>
    <w:rsid w:val="00157879"/>
    <w:rsid w:val="001578D2"/>
    <w:rsid w:val="00157915"/>
    <w:rsid w:val="001579F1"/>
    <w:rsid w:val="00157AA4"/>
    <w:rsid w:val="00157B5A"/>
    <w:rsid w:val="00157B6B"/>
    <w:rsid w:val="00157B8A"/>
    <w:rsid w:val="00157C7E"/>
    <w:rsid w:val="00157CDD"/>
    <w:rsid w:val="00157D04"/>
    <w:rsid w:val="00157DC4"/>
    <w:rsid w:val="00157E46"/>
    <w:rsid w:val="00157E87"/>
    <w:rsid w:val="00157F34"/>
    <w:rsid w:val="00157F55"/>
    <w:rsid w:val="00160000"/>
    <w:rsid w:val="00160056"/>
    <w:rsid w:val="0016019B"/>
    <w:rsid w:val="001601A6"/>
    <w:rsid w:val="00160334"/>
    <w:rsid w:val="001603C3"/>
    <w:rsid w:val="001604C2"/>
    <w:rsid w:val="00160593"/>
    <w:rsid w:val="0016064E"/>
    <w:rsid w:val="001606BA"/>
    <w:rsid w:val="00160805"/>
    <w:rsid w:val="001608AE"/>
    <w:rsid w:val="00160A12"/>
    <w:rsid w:val="00160A4B"/>
    <w:rsid w:val="00160A79"/>
    <w:rsid w:val="00160B33"/>
    <w:rsid w:val="00160C0F"/>
    <w:rsid w:val="00160C30"/>
    <w:rsid w:val="00160CE7"/>
    <w:rsid w:val="00161072"/>
    <w:rsid w:val="001610EB"/>
    <w:rsid w:val="0016111A"/>
    <w:rsid w:val="0016113C"/>
    <w:rsid w:val="0016115B"/>
    <w:rsid w:val="0016115C"/>
    <w:rsid w:val="001611A5"/>
    <w:rsid w:val="001611D2"/>
    <w:rsid w:val="001615C8"/>
    <w:rsid w:val="0016163D"/>
    <w:rsid w:val="00161675"/>
    <w:rsid w:val="00161852"/>
    <w:rsid w:val="00161860"/>
    <w:rsid w:val="001619FC"/>
    <w:rsid w:val="00161A93"/>
    <w:rsid w:val="00161ACC"/>
    <w:rsid w:val="00161B86"/>
    <w:rsid w:val="00161CB6"/>
    <w:rsid w:val="00161D7E"/>
    <w:rsid w:val="00161F25"/>
    <w:rsid w:val="00161F3A"/>
    <w:rsid w:val="00162050"/>
    <w:rsid w:val="0016209B"/>
    <w:rsid w:val="001620A5"/>
    <w:rsid w:val="00162190"/>
    <w:rsid w:val="001621A4"/>
    <w:rsid w:val="001621C2"/>
    <w:rsid w:val="001621E6"/>
    <w:rsid w:val="001622FF"/>
    <w:rsid w:val="0016236B"/>
    <w:rsid w:val="001623CD"/>
    <w:rsid w:val="0016240B"/>
    <w:rsid w:val="00162445"/>
    <w:rsid w:val="001624B8"/>
    <w:rsid w:val="00162534"/>
    <w:rsid w:val="00162596"/>
    <w:rsid w:val="001625C5"/>
    <w:rsid w:val="00162634"/>
    <w:rsid w:val="00162672"/>
    <w:rsid w:val="0016270F"/>
    <w:rsid w:val="00162763"/>
    <w:rsid w:val="0016278D"/>
    <w:rsid w:val="001627A4"/>
    <w:rsid w:val="00162808"/>
    <w:rsid w:val="001628C1"/>
    <w:rsid w:val="001628EE"/>
    <w:rsid w:val="001628F8"/>
    <w:rsid w:val="00162955"/>
    <w:rsid w:val="00162A27"/>
    <w:rsid w:val="00162A49"/>
    <w:rsid w:val="00162B44"/>
    <w:rsid w:val="00162B60"/>
    <w:rsid w:val="00162D46"/>
    <w:rsid w:val="00162D4E"/>
    <w:rsid w:val="00162DA2"/>
    <w:rsid w:val="00162E47"/>
    <w:rsid w:val="00162F15"/>
    <w:rsid w:val="00162F5F"/>
    <w:rsid w:val="00162F9F"/>
    <w:rsid w:val="00162FE4"/>
    <w:rsid w:val="00162FE9"/>
    <w:rsid w:val="00163084"/>
    <w:rsid w:val="00163142"/>
    <w:rsid w:val="0016319A"/>
    <w:rsid w:val="0016326E"/>
    <w:rsid w:val="0016327F"/>
    <w:rsid w:val="001632EC"/>
    <w:rsid w:val="00163443"/>
    <w:rsid w:val="001634AE"/>
    <w:rsid w:val="001634FF"/>
    <w:rsid w:val="00163541"/>
    <w:rsid w:val="0016360B"/>
    <w:rsid w:val="001637A6"/>
    <w:rsid w:val="001637C0"/>
    <w:rsid w:val="00163881"/>
    <w:rsid w:val="0016389C"/>
    <w:rsid w:val="001639EC"/>
    <w:rsid w:val="001639FF"/>
    <w:rsid w:val="00163A4A"/>
    <w:rsid w:val="00163B1B"/>
    <w:rsid w:val="00163B69"/>
    <w:rsid w:val="00163B95"/>
    <w:rsid w:val="00163B9D"/>
    <w:rsid w:val="00163BC0"/>
    <w:rsid w:val="00163D28"/>
    <w:rsid w:val="00163D4F"/>
    <w:rsid w:val="00163D71"/>
    <w:rsid w:val="00163EBB"/>
    <w:rsid w:val="00163EE3"/>
    <w:rsid w:val="00163EF8"/>
    <w:rsid w:val="00164008"/>
    <w:rsid w:val="0016405A"/>
    <w:rsid w:val="0016414F"/>
    <w:rsid w:val="00164177"/>
    <w:rsid w:val="001642A1"/>
    <w:rsid w:val="001642BE"/>
    <w:rsid w:val="001642F4"/>
    <w:rsid w:val="001643F9"/>
    <w:rsid w:val="0016445B"/>
    <w:rsid w:val="00164469"/>
    <w:rsid w:val="0016453D"/>
    <w:rsid w:val="0016457C"/>
    <w:rsid w:val="0016466E"/>
    <w:rsid w:val="001646BD"/>
    <w:rsid w:val="00164795"/>
    <w:rsid w:val="001647F7"/>
    <w:rsid w:val="001648C9"/>
    <w:rsid w:val="001648F6"/>
    <w:rsid w:val="001649E2"/>
    <w:rsid w:val="00164AA5"/>
    <w:rsid w:val="00164AAB"/>
    <w:rsid w:val="00164AE2"/>
    <w:rsid w:val="00164AFB"/>
    <w:rsid w:val="00164B6B"/>
    <w:rsid w:val="00164C14"/>
    <w:rsid w:val="00164C4E"/>
    <w:rsid w:val="00164CDA"/>
    <w:rsid w:val="00164F65"/>
    <w:rsid w:val="00164F93"/>
    <w:rsid w:val="00165006"/>
    <w:rsid w:val="00165020"/>
    <w:rsid w:val="0016502B"/>
    <w:rsid w:val="00165079"/>
    <w:rsid w:val="0016508B"/>
    <w:rsid w:val="00165189"/>
    <w:rsid w:val="001651E5"/>
    <w:rsid w:val="00165237"/>
    <w:rsid w:val="0016523E"/>
    <w:rsid w:val="0016537D"/>
    <w:rsid w:val="001653C4"/>
    <w:rsid w:val="001653E1"/>
    <w:rsid w:val="001654FA"/>
    <w:rsid w:val="00165541"/>
    <w:rsid w:val="001655C8"/>
    <w:rsid w:val="0016571C"/>
    <w:rsid w:val="0016583E"/>
    <w:rsid w:val="00165966"/>
    <w:rsid w:val="00165A2C"/>
    <w:rsid w:val="00165B36"/>
    <w:rsid w:val="00165BBD"/>
    <w:rsid w:val="00165C11"/>
    <w:rsid w:val="00165D2E"/>
    <w:rsid w:val="00165D34"/>
    <w:rsid w:val="00165D3E"/>
    <w:rsid w:val="00165DAB"/>
    <w:rsid w:val="00165E1C"/>
    <w:rsid w:val="00165F2B"/>
    <w:rsid w:val="00165F9F"/>
    <w:rsid w:val="00166020"/>
    <w:rsid w:val="00166152"/>
    <w:rsid w:val="0016615C"/>
    <w:rsid w:val="00166201"/>
    <w:rsid w:val="00166205"/>
    <w:rsid w:val="00166218"/>
    <w:rsid w:val="00166341"/>
    <w:rsid w:val="00166349"/>
    <w:rsid w:val="00166472"/>
    <w:rsid w:val="001664BD"/>
    <w:rsid w:val="0016657A"/>
    <w:rsid w:val="0016657F"/>
    <w:rsid w:val="001666A2"/>
    <w:rsid w:val="001666DD"/>
    <w:rsid w:val="001666FB"/>
    <w:rsid w:val="0016670D"/>
    <w:rsid w:val="00166779"/>
    <w:rsid w:val="00166879"/>
    <w:rsid w:val="001668C0"/>
    <w:rsid w:val="0016693E"/>
    <w:rsid w:val="00166C02"/>
    <w:rsid w:val="00166C04"/>
    <w:rsid w:val="00166C22"/>
    <w:rsid w:val="00166C42"/>
    <w:rsid w:val="00166CAF"/>
    <w:rsid w:val="00166D15"/>
    <w:rsid w:val="00166D2F"/>
    <w:rsid w:val="00166DF6"/>
    <w:rsid w:val="00166E28"/>
    <w:rsid w:val="00166F1A"/>
    <w:rsid w:val="00166F39"/>
    <w:rsid w:val="001670B9"/>
    <w:rsid w:val="001670E2"/>
    <w:rsid w:val="00167153"/>
    <w:rsid w:val="0016715C"/>
    <w:rsid w:val="00167268"/>
    <w:rsid w:val="001672AB"/>
    <w:rsid w:val="001672BB"/>
    <w:rsid w:val="0016736A"/>
    <w:rsid w:val="001673CE"/>
    <w:rsid w:val="001673ED"/>
    <w:rsid w:val="00167666"/>
    <w:rsid w:val="00167894"/>
    <w:rsid w:val="001678FF"/>
    <w:rsid w:val="00167940"/>
    <w:rsid w:val="00167998"/>
    <w:rsid w:val="00167A07"/>
    <w:rsid w:val="00167A19"/>
    <w:rsid w:val="00167AF5"/>
    <w:rsid w:val="00167B25"/>
    <w:rsid w:val="00167C62"/>
    <w:rsid w:val="00167E35"/>
    <w:rsid w:val="00167E5D"/>
    <w:rsid w:val="00167F29"/>
    <w:rsid w:val="00167FE7"/>
    <w:rsid w:val="00170063"/>
    <w:rsid w:val="001700DB"/>
    <w:rsid w:val="00170146"/>
    <w:rsid w:val="00170220"/>
    <w:rsid w:val="001702DF"/>
    <w:rsid w:val="00170318"/>
    <w:rsid w:val="00170369"/>
    <w:rsid w:val="0017041F"/>
    <w:rsid w:val="0017053F"/>
    <w:rsid w:val="001705F1"/>
    <w:rsid w:val="0017060A"/>
    <w:rsid w:val="0017065A"/>
    <w:rsid w:val="00170661"/>
    <w:rsid w:val="001707A9"/>
    <w:rsid w:val="00170848"/>
    <w:rsid w:val="00170872"/>
    <w:rsid w:val="00170953"/>
    <w:rsid w:val="0017095A"/>
    <w:rsid w:val="00170B12"/>
    <w:rsid w:val="00170BDE"/>
    <w:rsid w:val="00170C23"/>
    <w:rsid w:val="00170C24"/>
    <w:rsid w:val="00170D05"/>
    <w:rsid w:val="00170D6B"/>
    <w:rsid w:val="00170D9E"/>
    <w:rsid w:val="00170E0E"/>
    <w:rsid w:val="00170E45"/>
    <w:rsid w:val="00170ED4"/>
    <w:rsid w:val="00170F47"/>
    <w:rsid w:val="00170FA5"/>
    <w:rsid w:val="00170FD3"/>
    <w:rsid w:val="0017101E"/>
    <w:rsid w:val="0017103E"/>
    <w:rsid w:val="0017104F"/>
    <w:rsid w:val="0017116A"/>
    <w:rsid w:val="00171246"/>
    <w:rsid w:val="00171293"/>
    <w:rsid w:val="00171334"/>
    <w:rsid w:val="0017133A"/>
    <w:rsid w:val="00171368"/>
    <w:rsid w:val="00171395"/>
    <w:rsid w:val="001713EE"/>
    <w:rsid w:val="00171514"/>
    <w:rsid w:val="0017166D"/>
    <w:rsid w:val="00171824"/>
    <w:rsid w:val="00171848"/>
    <w:rsid w:val="0017199B"/>
    <w:rsid w:val="001719C4"/>
    <w:rsid w:val="00171A78"/>
    <w:rsid w:val="00171A80"/>
    <w:rsid w:val="00171C8B"/>
    <w:rsid w:val="00171CA0"/>
    <w:rsid w:val="00171CFF"/>
    <w:rsid w:val="00171E5C"/>
    <w:rsid w:val="00171F44"/>
    <w:rsid w:val="0017206C"/>
    <w:rsid w:val="00172090"/>
    <w:rsid w:val="001720BD"/>
    <w:rsid w:val="00172188"/>
    <w:rsid w:val="001722AB"/>
    <w:rsid w:val="00172340"/>
    <w:rsid w:val="001723D8"/>
    <w:rsid w:val="00172480"/>
    <w:rsid w:val="00172513"/>
    <w:rsid w:val="0017254B"/>
    <w:rsid w:val="0017258D"/>
    <w:rsid w:val="00172717"/>
    <w:rsid w:val="00172839"/>
    <w:rsid w:val="00172866"/>
    <w:rsid w:val="001729C0"/>
    <w:rsid w:val="00172AB8"/>
    <w:rsid w:val="00172B43"/>
    <w:rsid w:val="00172B87"/>
    <w:rsid w:val="00172B8B"/>
    <w:rsid w:val="00172BFD"/>
    <w:rsid w:val="00172CD9"/>
    <w:rsid w:val="00172CF9"/>
    <w:rsid w:val="00172D48"/>
    <w:rsid w:val="00172DB9"/>
    <w:rsid w:val="00172E5F"/>
    <w:rsid w:val="00172FE1"/>
    <w:rsid w:val="0017306D"/>
    <w:rsid w:val="001731E2"/>
    <w:rsid w:val="00173428"/>
    <w:rsid w:val="0017343A"/>
    <w:rsid w:val="00173735"/>
    <w:rsid w:val="001737A9"/>
    <w:rsid w:val="00173877"/>
    <w:rsid w:val="00173890"/>
    <w:rsid w:val="0017396D"/>
    <w:rsid w:val="001739C2"/>
    <w:rsid w:val="00173A74"/>
    <w:rsid w:val="00173ABE"/>
    <w:rsid w:val="00173B18"/>
    <w:rsid w:val="00173DA5"/>
    <w:rsid w:val="00173E19"/>
    <w:rsid w:val="00173E77"/>
    <w:rsid w:val="00173EEF"/>
    <w:rsid w:val="0017403E"/>
    <w:rsid w:val="00174079"/>
    <w:rsid w:val="001741F3"/>
    <w:rsid w:val="001742CD"/>
    <w:rsid w:val="0017439F"/>
    <w:rsid w:val="0017447F"/>
    <w:rsid w:val="001744F5"/>
    <w:rsid w:val="0017454F"/>
    <w:rsid w:val="001745BE"/>
    <w:rsid w:val="00174636"/>
    <w:rsid w:val="00174965"/>
    <w:rsid w:val="001749C2"/>
    <w:rsid w:val="00174B16"/>
    <w:rsid w:val="00174B31"/>
    <w:rsid w:val="00174BBE"/>
    <w:rsid w:val="00174D7E"/>
    <w:rsid w:val="00174E03"/>
    <w:rsid w:val="00174E3E"/>
    <w:rsid w:val="00174F24"/>
    <w:rsid w:val="001750BB"/>
    <w:rsid w:val="001750C2"/>
    <w:rsid w:val="00175132"/>
    <w:rsid w:val="001751B3"/>
    <w:rsid w:val="001751FB"/>
    <w:rsid w:val="0017523B"/>
    <w:rsid w:val="001752DC"/>
    <w:rsid w:val="00175302"/>
    <w:rsid w:val="001753E1"/>
    <w:rsid w:val="00175517"/>
    <w:rsid w:val="0017557A"/>
    <w:rsid w:val="001755A1"/>
    <w:rsid w:val="001755B0"/>
    <w:rsid w:val="00175618"/>
    <w:rsid w:val="0017566B"/>
    <w:rsid w:val="00175686"/>
    <w:rsid w:val="00175689"/>
    <w:rsid w:val="0017589F"/>
    <w:rsid w:val="00175908"/>
    <w:rsid w:val="00175933"/>
    <w:rsid w:val="0017597F"/>
    <w:rsid w:val="00175A43"/>
    <w:rsid w:val="00175AD1"/>
    <w:rsid w:val="00175B0D"/>
    <w:rsid w:val="00175B9D"/>
    <w:rsid w:val="00175E3A"/>
    <w:rsid w:val="00175E4E"/>
    <w:rsid w:val="00175E7C"/>
    <w:rsid w:val="00175F7A"/>
    <w:rsid w:val="00175FC1"/>
    <w:rsid w:val="0017602E"/>
    <w:rsid w:val="0017604F"/>
    <w:rsid w:val="001760D9"/>
    <w:rsid w:val="00176156"/>
    <w:rsid w:val="001761B8"/>
    <w:rsid w:val="001762E4"/>
    <w:rsid w:val="001762F1"/>
    <w:rsid w:val="00176303"/>
    <w:rsid w:val="001763B3"/>
    <w:rsid w:val="001763F4"/>
    <w:rsid w:val="001767F4"/>
    <w:rsid w:val="00176827"/>
    <w:rsid w:val="0017696C"/>
    <w:rsid w:val="001769AE"/>
    <w:rsid w:val="00176A41"/>
    <w:rsid w:val="00176A82"/>
    <w:rsid w:val="00176BAF"/>
    <w:rsid w:val="00176C27"/>
    <w:rsid w:val="00176D14"/>
    <w:rsid w:val="00176D24"/>
    <w:rsid w:val="00176D2A"/>
    <w:rsid w:val="00176D8D"/>
    <w:rsid w:val="00176F04"/>
    <w:rsid w:val="00176F37"/>
    <w:rsid w:val="00176F6E"/>
    <w:rsid w:val="00176FAE"/>
    <w:rsid w:val="00176FC4"/>
    <w:rsid w:val="00177011"/>
    <w:rsid w:val="001770C7"/>
    <w:rsid w:val="001770EF"/>
    <w:rsid w:val="0017714E"/>
    <w:rsid w:val="001771E3"/>
    <w:rsid w:val="00177278"/>
    <w:rsid w:val="001772B5"/>
    <w:rsid w:val="00177345"/>
    <w:rsid w:val="00177358"/>
    <w:rsid w:val="00177446"/>
    <w:rsid w:val="001774D8"/>
    <w:rsid w:val="0017751B"/>
    <w:rsid w:val="00177525"/>
    <w:rsid w:val="0017755D"/>
    <w:rsid w:val="00177574"/>
    <w:rsid w:val="001775FD"/>
    <w:rsid w:val="00177736"/>
    <w:rsid w:val="00177744"/>
    <w:rsid w:val="001777C5"/>
    <w:rsid w:val="00177809"/>
    <w:rsid w:val="001778C0"/>
    <w:rsid w:val="0017798B"/>
    <w:rsid w:val="001779A3"/>
    <w:rsid w:val="00177B05"/>
    <w:rsid w:val="00177BA1"/>
    <w:rsid w:val="00177C71"/>
    <w:rsid w:val="00177D69"/>
    <w:rsid w:val="00177E11"/>
    <w:rsid w:val="00177E29"/>
    <w:rsid w:val="00177E3B"/>
    <w:rsid w:val="00177E79"/>
    <w:rsid w:val="00177EFF"/>
    <w:rsid w:val="00180009"/>
    <w:rsid w:val="001802B1"/>
    <w:rsid w:val="00180321"/>
    <w:rsid w:val="0018039A"/>
    <w:rsid w:val="001803CD"/>
    <w:rsid w:val="0018061C"/>
    <w:rsid w:val="001806CA"/>
    <w:rsid w:val="00180776"/>
    <w:rsid w:val="00180813"/>
    <w:rsid w:val="001808A9"/>
    <w:rsid w:val="0018092F"/>
    <w:rsid w:val="00180963"/>
    <w:rsid w:val="001809E1"/>
    <w:rsid w:val="00180A31"/>
    <w:rsid w:val="00180A67"/>
    <w:rsid w:val="00180A68"/>
    <w:rsid w:val="00180BC6"/>
    <w:rsid w:val="00180C4A"/>
    <w:rsid w:val="00180CAF"/>
    <w:rsid w:val="00180CF3"/>
    <w:rsid w:val="00180D18"/>
    <w:rsid w:val="00180D6A"/>
    <w:rsid w:val="00180F89"/>
    <w:rsid w:val="00180F8D"/>
    <w:rsid w:val="00181003"/>
    <w:rsid w:val="001810B6"/>
    <w:rsid w:val="00181210"/>
    <w:rsid w:val="00181421"/>
    <w:rsid w:val="00181540"/>
    <w:rsid w:val="00181593"/>
    <w:rsid w:val="00181651"/>
    <w:rsid w:val="00181693"/>
    <w:rsid w:val="001816A1"/>
    <w:rsid w:val="00181720"/>
    <w:rsid w:val="0018174B"/>
    <w:rsid w:val="00181993"/>
    <w:rsid w:val="00181BF9"/>
    <w:rsid w:val="00181C39"/>
    <w:rsid w:val="00181D56"/>
    <w:rsid w:val="00181E24"/>
    <w:rsid w:val="00181E8F"/>
    <w:rsid w:val="001820D4"/>
    <w:rsid w:val="001821CA"/>
    <w:rsid w:val="00182231"/>
    <w:rsid w:val="00182376"/>
    <w:rsid w:val="001823AC"/>
    <w:rsid w:val="001823AD"/>
    <w:rsid w:val="001824B3"/>
    <w:rsid w:val="001824FD"/>
    <w:rsid w:val="0018255F"/>
    <w:rsid w:val="00182579"/>
    <w:rsid w:val="001825B3"/>
    <w:rsid w:val="001825FD"/>
    <w:rsid w:val="001826BC"/>
    <w:rsid w:val="00182857"/>
    <w:rsid w:val="0018288E"/>
    <w:rsid w:val="001828B5"/>
    <w:rsid w:val="00182921"/>
    <w:rsid w:val="001829D8"/>
    <w:rsid w:val="00182A6C"/>
    <w:rsid w:val="00182AAC"/>
    <w:rsid w:val="00182E32"/>
    <w:rsid w:val="00182FDF"/>
    <w:rsid w:val="00183118"/>
    <w:rsid w:val="00183177"/>
    <w:rsid w:val="00183197"/>
    <w:rsid w:val="0018326C"/>
    <w:rsid w:val="0018334A"/>
    <w:rsid w:val="001835C2"/>
    <w:rsid w:val="00183682"/>
    <w:rsid w:val="0018372F"/>
    <w:rsid w:val="00183736"/>
    <w:rsid w:val="00183946"/>
    <w:rsid w:val="00183CA8"/>
    <w:rsid w:val="00183CC3"/>
    <w:rsid w:val="00183CFC"/>
    <w:rsid w:val="00183D1E"/>
    <w:rsid w:val="00183D92"/>
    <w:rsid w:val="00183E4A"/>
    <w:rsid w:val="00183E7D"/>
    <w:rsid w:val="00183FED"/>
    <w:rsid w:val="00183FFD"/>
    <w:rsid w:val="0018402E"/>
    <w:rsid w:val="00184090"/>
    <w:rsid w:val="00184175"/>
    <w:rsid w:val="0018419D"/>
    <w:rsid w:val="00184271"/>
    <w:rsid w:val="00184299"/>
    <w:rsid w:val="001842E6"/>
    <w:rsid w:val="00184321"/>
    <w:rsid w:val="00184373"/>
    <w:rsid w:val="001843A6"/>
    <w:rsid w:val="00184520"/>
    <w:rsid w:val="00184563"/>
    <w:rsid w:val="0018458D"/>
    <w:rsid w:val="00184652"/>
    <w:rsid w:val="0018478E"/>
    <w:rsid w:val="001847C6"/>
    <w:rsid w:val="00184993"/>
    <w:rsid w:val="00184997"/>
    <w:rsid w:val="00184B1A"/>
    <w:rsid w:val="00184B9A"/>
    <w:rsid w:val="00184BC1"/>
    <w:rsid w:val="00184C63"/>
    <w:rsid w:val="00184CBD"/>
    <w:rsid w:val="00184D3F"/>
    <w:rsid w:val="00184DE8"/>
    <w:rsid w:val="00184E23"/>
    <w:rsid w:val="00184E47"/>
    <w:rsid w:val="00184F7B"/>
    <w:rsid w:val="00184F84"/>
    <w:rsid w:val="00185034"/>
    <w:rsid w:val="00185136"/>
    <w:rsid w:val="00185154"/>
    <w:rsid w:val="001851BA"/>
    <w:rsid w:val="001853EF"/>
    <w:rsid w:val="00185414"/>
    <w:rsid w:val="001854AE"/>
    <w:rsid w:val="001854B9"/>
    <w:rsid w:val="00185603"/>
    <w:rsid w:val="0018566A"/>
    <w:rsid w:val="0018566E"/>
    <w:rsid w:val="001856C3"/>
    <w:rsid w:val="00185734"/>
    <w:rsid w:val="001857A5"/>
    <w:rsid w:val="00185837"/>
    <w:rsid w:val="0018585D"/>
    <w:rsid w:val="001858F4"/>
    <w:rsid w:val="0018594C"/>
    <w:rsid w:val="0018598F"/>
    <w:rsid w:val="00185AC8"/>
    <w:rsid w:val="00185D70"/>
    <w:rsid w:val="00185DC5"/>
    <w:rsid w:val="00185E21"/>
    <w:rsid w:val="00185E65"/>
    <w:rsid w:val="00185EF8"/>
    <w:rsid w:val="001860D2"/>
    <w:rsid w:val="00186110"/>
    <w:rsid w:val="0018613A"/>
    <w:rsid w:val="0018623E"/>
    <w:rsid w:val="00186368"/>
    <w:rsid w:val="001863F3"/>
    <w:rsid w:val="00186416"/>
    <w:rsid w:val="0018641D"/>
    <w:rsid w:val="00186513"/>
    <w:rsid w:val="00186611"/>
    <w:rsid w:val="0018665B"/>
    <w:rsid w:val="00186696"/>
    <w:rsid w:val="00186798"/>
    <w:rsid w:val="00186799"/>
    <w:rsid w:val="001868E1"/>
    <w:rsid w:val="00186A53"/>
    <w:rsid w:val="00186AB2"/>
    <w:rsid w:val="00186C02"/>
    <w:rsid w:val="00186CA1"/>
    <w:rsid w:val="00186D51"/>
    <w:rsid w:val="00186DAA"/>
    <w:rsid w:val="00186DB6"/>
    <w:rsid w:val="00186DC6"/>
    <w:rsid w:val="00186E28"/>
    <w:rsid w:val="00186E41"/>
    <w:rsid w:val="00186F03"/>
    <w:rsid w:val="00186F4E"/>
    <w:rsid w:val="00187012"/>
    <w:rsid w:val="00187014"/>
    <w:rsid w:val="00187048"/>
    <w:rsid w:val="00187188"/>
    <w:rsid w:val="00187241"/>
    <w:rsid w:val="0018727A"/>
    <w:rsid w:val="001872E5"/>
    <w:rsid w:val="00187478"/>
    <w:rsid w:val="00187550"/>
    <w:rsid w:val="00187560"/>
    <w:rsid w:val="001875F9"/>
    <w:rsid w:val="0018766E"/>
    <w:rsid w:val="0018781B"/>
    <w:rsid w:val="001879EE"/>
    <w:rsid w:val="00187A32"/>
    <w:rsid w:val="00187A85"/>
    <w:rsid w:val="00187ABF"/>
    <w:rsid w:val="00187B5D"/>
    <w:rsid w:val="00187B8C"/>
    <w:rsid w:val="00187BE6"/>
    <w:rsid w:val="00187D31"/>
    <w:rsid w:val="00187E2A"/>
    <w:rsid w:val="00187E3B"/>
    <w:rsid w:val="00187E85"/>
    <w:rsid w:val="0019002C"/>
    <w:rsid w:val="001900DE"/>
    <w:rsid w:val="00190101"/>
    <w:rsid w:val="0019022F"/>
    <w:rsid w:val="00190238"/>
    <w:rsid w:val="0019035F"/>
    <w:rsid w:val="001903A7"/>
    <w:rsid w:val="0019040F"/>
    <w:rsid w:val="001904CE"/>
    <w:rsid w:val="001904D5"/>
    <w:rsid w:val="00190541"/>
    <w:rsid w:val="0019080E"/>
    <w:rsid w:val="0019083D"/>
    <w:rsid w:val="00190946"/>
    <w:rsid w:val="001909A7"/>
    <w:rsid w:val="001909AB"/>
    <w:rsid w:val="001909D5"/>
    <w:rsid w:val="00190AC1"/>
    <w:rsid w:val="00190B06"/>
    <w:rsid w:val="00190B09"/>
    <w:rsid w:val="00190C15"/>
    <w:rsid w:val="00190CF4"/>
    <w:rsid w:val="00190F4D"/>
    <w:rsid w:val="00190F8D"/>
    <w:rsid w:val="00190FA7"/>
    <w:rsid w:val="00190FB3"/>
    <w:rsid w:val="001910C7"/>
    <w:rsid w:val="001910CC"/>
    <w:rsid w:val="001910E2"/>
    <w:rsid w:val="00191110"/>
    <w:rsid w:val="00191488"/>
    <w:rsid w:val="0019154F"/>
    <w:rsid w:val="00191583"/>
    <w:rsid w:val="001915CF"/>
    <w:rsid w:val="00191676"/>
    <w:rsid w:val="001916C9"/>
    <w:rsid w:val="001916DD"/>
    <w:rsid w:val="00191705"/>
    <w:rsid w:val="00191710"/>
    <w:rsid w:val="00191748"/>
    <w:rsid w:val="0019177A"/>
    <w:rsid w:val="00191809"/>
    <w:rsid w:val="0019186E"/>
    <w:rsid w:val="0019196D"/>
    <w:rsid w:val="00191A0C"/>
    <w:rsid w:val="00191AA3"/>
    <w:rsid w:val="00191B47"/>
    <w:rsid w:val="00191B4C"/>
    <w:rsid w:val="00191C05"/>
    <w:rsid w:val="00191C4B"/>
    <w:rsid w:val="00191CB3"/>
    <w:rsid w:val="00191D0D"/>
    <w:rsid w:val="00191E68"/>
    <w:rsid w:val="00191FD4"/>
    <w:rsid w:val="001920DD"/>
    <w:rsid w:val="00192173"/>
    <w:rsid w:val="0019225A"/>
    <w:rsid w:val="0019226D"/>
    <w:rsid w:val="00192292"/>
    <w:rsid w:val="001922E9"/>
    <w:rsid w:val="00192333"/>
    <w:rsid w:val="001923D8"/>
    <w:rsid w:val="001925C2"/>
    <w:rsid w:val="00192652"/>
    <w:rsid w:val="0019268E"/>
    <w:rsid w:val="001926D6"/>
    <w:rsid w:val="001926FB"/>
    <w:rsid w:val="0019276B"/>
    <w:rsid w:val="001928BE"/>
    <w:rsid w:val="00192C05"/>
    <w:rsid w:val="00192C98"/>
    <w:rsid w:val="00192C9E"/>
    <w:rsid w:val="00192CDE"/>
    <w:rsid w:val="00192D90"/>
    <w:rsid w:val="00192E36"/>
    <w:rsid w:val="00192E4D"/>
    <w:rsid w:val="00192E89"/>
    <w:rsid w:val="00192F94"/>
    <w:rsid w:val="00193123"/>
    <w:rsid w:val="00193202"/>
    <w:rsid w:val="00193255"/>
    <w:rsid w:val="001932FE"/>
    <w:rsid w:val="0019334B"/>
    <w:rsid w:val="0019339C"/>
    <w:rsid w:val="001933F0"/>
    <w:rsid w:val="0019343E"/>
    <w:rsid w:val="0019351F"/>
    <w:rsid w:val="00193532"/>
    <w:rsid w:val="00193571"/>
    <w:rsid w:val="001935F7"/>
    <w:rsid w:val="00193649"/>
    <w:rsid w:val="0019368E"/>
    <w:rsid w:val="001937B4"/>
    <w:rsid w:val="00193800"/>
    <w:rsid w:val="001939B9"/>
    <w:rsid w:val="001939EB"/>
    <w:rsid w:val="00193A13"/>
    <w:rsid w:val="00193A36"/>
    <w:rsid w:val="00193A59"/>
    <w:rsid w:val="00193A5D"/>
    <w:rsid w:val="00193A76"/>
    <w:rsid w:val="00193AA0"/>
    <w:rsid w:val="00193B18"/>
    <w:rsid w:val="00193B2C"/>
    <w:rsid w:val="00193C9F"/>
    <w:rsid w:val="00193DA6"/>
    <w:rsid w:val="00193E9A"/>
    <w:rsid w:val="00193EE5"/>
    <w:rsid w:val="00193EEF"/>
    <w:rsid w:val="00193F05"/>
    <w:rsid w:val="00193F5E"/>
    <w:rsid w:val="00193F7F"/>
    <w:rsid w:val="00193F91"/>
    <w:rsid w:val="00193F9A"/>
    <w:rsid w:val="0019403A"/>
    <w:rsid w:val="0019405F"/>
    <w:rsid w:val="001941BD"/>
    <w:rsid w:val="00194444"/>
    <w:rsid w:val="001944CE"/>
    <w:rsid w:val="0019453B"/>
    <w:rsid w:val="00194670"/>
    <w:rsid w:val="0019469E"/>
    <w:rsid w:val="001946F3"/>
    <w:rsid w:val="0019475E"/>
    <w:rsid w:val="00194819"/>
    <w:rsid w:val="001948BD"/>
    <w:rsid w:val="00194AEA"/>
    <w:rsid w:val="00194B1D"/>
    <w:rsid w:val="00194D27"/>
    <w:rsid w:val="00194D77"/>
    <w:rsid w:val="00194EC0"/>
    <w:rsid w:val="00194F2F"/>
    <w:rsid w:val="00194F71"/>
    <w:rsid w:val="00194FCF"/>
    <w:rsid w:val="00195059"/>
    <w:rsid w:val="001950B0"/>
    <w:rsid w:val="00195165"/>
    <w:rsid w:val="00195221"/>
    <w:rsid w:val="00195257"/>
    <w:rsid w:val="00195270"/>
    <w:rsid w:val="001952B2"/>
    <w:rsid w:val="001952FB"/>
    <w:rsid w:val="0019534F"/>
    <w:rsid w:val="001953A5"/>
    <w:rsid w:val="00195482"/>
    <w:rsid w:val="0019551B"/>
    <w:rsid w:val="00195563"/>
    <w:rsid w:val="001955BB"/>
    <w:rsid w:val="00195601"/>
    <w:rsid w:val="0019567D"/>
    <w:rsid w:val="001956F0"/>
    <w:rsid w:val="00195711"/>
    <w:rsid w:val="0019577F"/>
    <w:rsid w:val="001957B4"/>
    <w:rsid w:val="001958B4"/>
    <w:rsid w:val="001959E6"/>
    <w:rsid w:val="00195A79"/>
    <w:rsid w:val="00195A9C"/>
    <w:rsid w:val="00195AB5"/>
    <w:rsid w:val="00195AE7"/>
    <w:rsid w:val="00195BB4"/>
    <w:rsid w:val="00195BB9"/>
    <w:rsid w:val="00195C9D"/>
    <w:rsid w:val="00195E23"/>
    <w:rsid w:val="00195EA7"/>
    <w:rsid w:val="00195EC3"/>
    <w:rsid w:val="00195EF5"/>
    <w:rsid w:val="00195F26"/>
    <w:rsid w:val="00195F59"/>
    <w:rsid w:val="00195FA1"/>
    <w:rsid w:val="00195FC4"/>
    <w:rsid w:val="0019629C"/>
    <w:rsid w:val="001963C9"/>
    <w:rsid w:val="001963EE"/>
    <w:rsid w:val="00196438"/>
    <w:rsid w:val="001964B8"/>
    <w:rsid w:val="00196691"/>
    <w:rsid w:val="001967D6"/>
    <w:rsid w:val="001968C8"/>
    <w:rsid w:val="0019692C"/>
    <w:rsid w:val="0019694B"/>
    <w:rsid w:val="00196A49"/>
    <w:rsid w:val="00196B36"/>
    <w:rsid w:val="00196BA7"/>
    <w:rsid w:val="00196C01"/>
    <w:rsid w:val="00196C25"/>
    <w:rsid w:val="00196C3E"/>
    <w:rsid w:val="00196C71"/>
    <w:rsid w:val="00196CF5"/>
    <w:rsid w:val="00196D23"/>
    <w:rsid w:val="00196E54"/>
    <w:rsid w:val="00196ED6"/>
    <w:rsid w:val="00196F93"/>
    <w:rsid w:val="00197050"/>
    <w:rsid w:val="00197070"/>
    <w:rsid w:val="00197082"/>
    <w:rsid w:val="001970B4"/>
    <w:rsid w:val="001970DE"/>
    <w:rsid w:val="001970F2"/>
    <w:rsid w:val="00197130"/>
    <w:rsid w:val="00197131"/>
    <w:rsid w:val="00197378"/>
    <w:rsid w:val="00197420"/>
    <w:rsid w:val="001974F4"/>
    <w:rsid w:val="0019758A"/>
    <w:rsid w:val="00197743"/>
    <w:rsid w:val="00197797"/>
    <w:rsid w:val="001978FE"/>
    <w:rsid w:val="00197924"/>
    <w:rsid w:val="00197BF2"/>
    <w:rsid w:val="00197C3A"/>
    <w:rsid w:val="00197D1B"/>
    <w:rsid w:val="00197F3C"/>
    <w:rsid w:val="001A00A3"/>
    <w:rsid w:val="001A00C3"/>
    <w:rsid w:val="001A00D5"/>
    <w:rsid w:val="001A01FA"/>
    <w:rsid w:val="001A0274"/>
    <w:rsid w:val="001A02DA"/>
    <w:rsid w:val="001A03B3"/>
    <w:rsid w:val="001A03D7"/>
    <w:rsid w:val="001A03FF"/>
    <w:rsid w:val="001A0400"/>
    <w:rsid w:val="001A04D6"/>
    <w:rsid w:val="001A0520"/>
    <w:rsid w:val="001A0534"/>
    <w:rsid w:val="001A0558"/>
    <w:rsid w:val="001A05A1"/>
    <w:rsid w:val="001A05BE"/>
    <w:rsid w:val="001A05F1"/>
    <w:rsid w:val="001A063F"/>
    <w:rsid w:val="001A0648"/>
    <w:rsid w:val="001A06C5"/>
    <w:rsid w:val="001A0720"/>
    <w:rsid w:val="001A076F"/>
    <w:rsid w:val="001A07D6"/>
    <w:rsid w:val="001A0824"/>
    <w:rsid w:val="001A08BC"/>
    <w:rsid w:val="001A0964"/>
    <w:rsid w:val="001A0AB4"/>
    <w:rsid w:val="001A0ABD"/>
    <w:rsid w:val="001A0B25"/>
    <w:rsid w:val="001A0B36"/>
    <w:rsid w:val="001A0BF5"/>
    <w:rsid w:val="001A0C34"/>
    <w:rsid w:val="001A0C83"/>
    <w:rsid w:val="001A0D04"/>
    <w:rsid w:val="001A0D14"/>
    <w:rsid w:val="001A0E91"/>
    <w:rsid w:val="001A0E92"/>
    <w:rsid w:val="001A0F05"/>
    <w:rsid w:val="001A0F77"/>
    <w:rsid w:val="001A0FC4"/>
    <w:rsid w:val="001A1043"/>
    <w:rsid w:val="001A1059"/>
    <w:rsid w:val="001A1097"/>
    <w:rsid w:val="001A10E8"/>
    <w:rsid w:val="001A1145"/>
    <w:rsid w:val="001A135F"/>
    <w:rsid w:val="001A1374"/>
    <w:rsid w:val="001A13FF"/>
    <w:rsid w:val="001A1445"/>
    <w:rsid w:val="001A149B"/>
    <w:rsid w:val="001A14E5"/>
    <w:rsid w:val="001A1568"/>
    <w:rsid w:val="001A159A"/>
    <w:rsid w:val="001A15B2"/>
    <w:rsid w:val="001A1763"/>
    <w:rsid w:val="001A199B"/>
    <w:rsid w:val="001A1A0D"/>
    <w:rsid w:val="001A1A72"/>
    <w:rsid w:val="001A1A9F"/>
    <w:rsid w:val="001A1BC1"/>
    <w:rsid w:val="001A1BE9"/>
    <w:rsid w:val="001A1C0A"/>
    <w:rsid w:val="001A1C1C"/>
    <w:rsid w:val="001A1C8F"/>
    <w:rsid w:val="001A1D62"/>
    <w:rsid w:val="001A1E11"/>
    <w:rsid w:val="001A1E9B"/>
    <w:rsid w:val="001A1F0A"/>
    <w:rsid w:val="001A1FD2"/>
    <w:rsid w:val="001A2017"/>
    <w:rsid w:val="001A208B"/>
    <w:rsid w:val="001A21AA"/>
    <w:rsid w:val="001A21EA"/>
    <w:rsid w:val="001A2257"/>
    <w:rsid w:val="001A228E"/>
    <w:rsid w:val="001A23A0"/>
    <w:rsid w:val="001A23E5"/>
    <w:rsid w:val="001A23E7"/>
    <w:rsid w:val="001A26A5"/>
    <w:rsid w:val="001A2715"/>
    <w:rsid w:val="001A27A5"/>
    <w:rsid w:val="001A280C"/>
    <w:rsid w:val="001A284E"/>
    <w:rsid w:val="001A291E"/>
    <w:rsid w:val="001A2BD8"/>
    <w:rsid w:val="001A2C0D"/>
    <w:rsid w:val="001A2C33"/>
    <w:rsid w:val="001A2F84"/>
    <w:rsid w:val="001A2FFE"/>
    <w:rsid w:val="001A305A"/>
    <w:rsid w:val="001A3067"/>
    <w:rsid w:val="001A30C5"/>
    <w:rsid w:val="001A3125"/>
    <w:rsid w:val="001A31A9"/>
    <w:rsid w:val="001A328E"/>
    <w:rsid w:val="001A32F5"/>
    <w:rsid w:val="001A3306"/>
    <w:rsid w:val="001A336E"/>
    <w:rsid w:val="001A33B3"/>
    <w:rsid w:val="001A344D"/>
    <w:rsid w:val="001A34D4"/>
    <w:rsid w:val="001A34EB"/>
    <w:rsid w:val="001A35A3"/>
    <w:rsid w:val="001A35C4"/>
    <w:rsid w:val="001A361B"/>
    <w:rsid w:val="001A3672"/>
    <w:rsid w:val="001A36F9"/>
    <w:rsid w:val="001A38BF"/>
    <w:rsid w:val="001A39BB"/>
    <w:rsid w:val="001A3ADD"/>
    <w:rsid w:val="001A3B4A"/>
    <w:rsid w:val="001A3C1E"/>
    <w:rsid w:val="001A3C64"/>
    <w:rsid w:val="001A3CE1"/>
    <w:rsid w:val="001A3D74"/>
    <w:rsid w:val="001A3F6A"/>
    <w:rsid w:val="001A3FB2"/>
    <w:rsid w:val="001A40BD"/>
    <w:rsid w:val="001A42C0"/>
    <w:rsid w:val="001A42D5"/>
    <w:rsid w:val="001A433D"/>
    <w:rsid w:val="001A438E"/>
    <w:rsid w:val="001A43C2"/>
    <w:rsid w:val="001A45B4"/>
    <w:rsid w:val="001A45B5"/>
    <w:rsid w:val="001A464A"/>
    <w:rsid w:val="001A470E"/>
    <w:rsid w:val="001A47A5"/>
    <w:rsid w:val="001A4871"/>
    <w:rsid w:val="001A4895"/>
    <w:rsid w:val="001A490A"/>
    <w:rsid w:val="001A4AA1"/>
    <w:rsid w:val="001A4BD8"/>
    <w:rsid w:val="001A4BEB"/>
    <w:rsid w:val="001A4BF9"/>
    <w:rsid w:val="001A4DA6"/>
    <w:rsid w:val="001A4E8C"/>
    <w:rsid w:val="001A4EC1"/>
    <w:rsid w:val="001A5094"/>
    <w:rsid w:val="001A50D8"/>
    <w:rsid w:val="001A5121"/>
    <w:rsid w:val="001A5161"/>
    <w:rsid w:val="001A5249"/>
    <w:rsid w:val="001A5257"/>
    <w:rsid w:val="001A5280"/>
    <w:rsid w:val="001A5355"/>
    <w:rsid w:val="001A536D"/>
    <w:rsid w:val="001A5475"/>
    <w:rsid w:val="001A55BC"/>
    <w:rsid w:val="001A5615"/>
    <w:rsid w:val="001A5670"/>
    <w:rsid w:val="001A56A1"/>
    <w:rsid w:val="001A56D9"/>
    <w:rsid w:val="001A56FB"/>
    <w:rsid w:val="001A5700"/>
    <w:rsid w:val="001A5707"/>
    <w:rsid w:val="001A579D"/>
    <w:rsid w:val="001A595A"/>
    <w:rsid w:val="001A59FD"/>
    <w:rsid w:val="001A5A67"/>
    <w:rsid w:val="001A5AD7"/>
    <w:rsid w:val="001A5B7A"/>
    <w:rsid w:val="001A5DBE"/>
    <w:rsid w:val="001A5E24"/>
    <w:rsid w:val="001A5E62"/>
    <w:rsid w:val="001A604E"/>
    <w:rsid w:val="001A612D"/>
    <w:rsid w:val="001A6145"/>
    <w:rsid w:val="001A61D9"/>
    <w:rsid w:val="001A61ED"/>
    <w:rsid w:val="001A61EF"/>
    <w:rsid w:val="001A6215"/>
    <w:rsid w:val="001A6290"/>
    <w:rsid w:val="001A62F0"/>
    <w:rsid w:val="001A6300"/>
    <w:rsid w:val="001A63C5"/>
    <w:rsid w:val="001A652D"/>
    <w:rsid w:val="001A653C"/>
    <w:rsid w:val="001A658D"/>
    <w:rsid w:val="001A65C0"/>
    <w:rsid w:val="001A66D7"/>
    <w:rsid w:val="001A6706"/>
    <w:rsid w:val="001A67C6"/>
    <w:rsid w:val="001A6823"/>
    <w:rsid w:val="001A685D"/>
    <w:rsid w:val="001A6A00"/>
    <w:rsid w:val="001A6A2A"/>
    <w:rsid w:val="001A6A88"/>
    <w:rsid w:val="001A6B99"/>
    <w:rsid w:val="001A6C0F"/>
    <w:rsid w:val="001A6C7D"/>
    <w:rsid w:val="001A6CB2"/>
    <w:rsid w:val="001A6D10"/>
    <w:rsid w:val="001A6D38"/>
    <w:rsid w:val="001A6DBF"/>
    <w:rsid w:val="001A704E"/>
    <w:rsid w:val="001A70B1"/>
    <w:rsid w:val="001A72B4"/>
    <w:rsid w:val="001A72C9"/>
    <w:rsid w:val="001A7339"/>
    <w:rsid w:val="001A739D"/>
    <w:rsid w:val="001A7432"/>
    <w:rsid w:val="001A7436"/>
    <w:rsid w:val="001A74DF"/>
    <w:rsid w:val="001A7551"/>
    <w:rsid w:val="001A757C"/>
    <w:rsid w:val="001A75AC"/>
    <w:rsid w:val="001A7647"/>
    <w:rsid w:val="001A766F"/>
    <w:rsid w:val="001A783C"/>
    <w:rsid w:val="001A7899"/>
    <w:rsid w:val="001A7AC5"/>
    <w:rsid w:val="001A7CD8"/>
    <w:rsid w:val="001A7D3D"/>
    <w:rsid w:val="001A7DCC"/>
    <w:rsid w:val="001A7DEC"/>
    <w:rsid w:val="001A7E53"/>
    <w:rsid w:val="001A7E5D"/>
    <w:rsid w:val="001B0019"/>
    <w:rsid w:val="001B004F"/>
    <w:rsid w:val="001B00B9"/>
    <w:rsid w:val="001B012C"/>
    <w:rsid w:val="001B0159"/>
    <w:rsid w:val="001B01A9"/>
    <w:rsid w:val="001B028B"/>
    <w:rsid w:val="001B031B"/>
    <w:rsid w:val="001B04B2"/>
    <w:rsid w:val="001B053C"/>
    <w:rsid w:val="001B05B9"/>
    <w:rsid w:val="001B05F6"/>
    <w:rsid w:val="001B0674"/>
    <w:rsid w:val="001B07F3"/>
    <w:rsid w:val="001B085C"/>
    <w:rsid w:val="001B0957"/>
    <w:rsid w:val="001B0991"/>
    <w:rsid w:val="001B09B1"/>
    <w:rsid w:val="001B09BD"/>
    <w:rsid w:val="001B0A38"/>
    <w:rsid w:val="001B0A9C"/>
    <w:rsid w:val="001B0AAE"/>
    <w:rsid w:val="001B0B7A"/>
    <w:rsid w:val="001B0CE3"/>
    <w:rsid w:val="001B0D37"/>
    <w:rsid w:val="001B0DA2"/>
    <w:rsid w:val="001B0EAF"/>
    <w:rsid w:val="001B0F78"/>
    <w:rsid w:val="001B0FE6"/>
    <w:rsid w:val="001B11BD"/>
    <w:rsid w:val="001B1310"/>
    <w:rsid w:val="001B1336"/>
    <w:rsid w:val="001B1338"/>
    <w:rsid w:val="001B1346"/>
    <w:rsid w:val="001B13AD"/>
    <w:rsid w:val="001B13CF"/>
    <w:rsid w:val="001B141B"/>
    <w:rsid w:val="001B1453"/>
    <w:rsid w:val="001B14B3"/>
    <w:rsid w:val="001B1569"/>
    <w:rsid w:val="001B1A29"/>
    <w:rsid w:val="001B1A5B"/>
    <w:rsid w:val="001B1AD8"/>
    <w:rsid w:val="001B1AFB"/>
    <w:rsid w:val="001B1D4F"/>
    <w:rsid w:val="001B1EF1"/>
    <w:rsid w:val="001B1FD6"/>
    <w:rsid w:val="001B2064"/>
    <w:rsid w:val="001B2077"/>
    <w:rsid w:val="001B233D"/>
    <w:rsid w:val="001B241A"/>
    <w:rsid w:val="001B2449"/>
    <w:rsid w:val="001B247E"/>
    <w:rsid w:val="001B249F"/>
    <w:rsid w:val="001B261B"/>
    <w:rsid w:val="001B266E"/>
    <w:rsid w:val="001B26D4"/>
    <w:rsid w:val="001B275E"/>
    <w:rsid w:val="001B27FD"/>
    <w:rsid w:val="001B29E4"/>
    <w:rsid w:val="001B29F1"/>
    <w:rsid w:val="001B2A10"/>
    <w:rsid w:val="001B2ACC"/>
    <w:rsid w:val="001B2ADE"/>
    <w:rsid w:val="001B2B16"/>
    <w:rsid w:val="001B2BDF"/>
    <w:rsid w:val="001B2BF6"/>
    <w:rsid w:val="001B2C32"/>
    <w:rsid w:val="001B2C6B"/>
    <w:rsid w:val="001B2C89"/>
    <w:rsid w:val="001B2D24"/>
    <w:rsid w:val="001B2D2E"/>
    <w:rsid w:val="001B2D48"/>
    <w:rsid w:val="001B2D88"/>
    <w:rsid w:val="001B2EEB"/>
    <w:rsid w:val="001B2F0A"/>
    <w:rsid w:val="001B2F90"/>
    <w:rsid w:val="001B3015"/>
    <w:rsid w:val="001B3033"/>
    <w:rsid w:val="001B30AD"/>
    <w:rsid w:val="001B31D6"/>
    <w:rsid w:val="001B32E6"/>
    <w:rsid w:val="001B32ED"/>
    <w:rsid w:val="001B3304"/>
    <w:rsid w:val="001B3359"/>
    <w:rsid w:val="001B349C"/>
    <w:rsid w:val="001B34AB"/>
    <w:rsid w:val="001B3609"/>
    <w:rsid w:val="001B36B2"/>
    <w:rsid w:val="001B3747"/>
    <w:rsid w:val="001B37FC"/>
    <w:rsid w:val="001B389D"/>
    <w:rsid w:val="001B38B4"/>
    <w:rsid w:val="001B3929"/>
    <w:rsid w:val="001B39AF"/>
    <w:rsid w:val="001B39E3"/>
    <w:rsid w:val="001B3AAE"/>
    <w:rsid w:val="001B3AEC"/>
    <w:rsid w:val="001B3B58"/>
    <w:rsid w:val="001B3B85"/>
    <w:rsid w:val="001B3EB8"/>
    <w:rsid w:val="001B3F76"/>
    <w:rsid w:val="001B3F95"/>
    <w:rsid w:val="001B40C4"/>
    <w:rsid w:val="001B41D9"/>
    <w:rsid w:val="001B423E"/>
    <w:rsid w:val="001B424F"/>
    <w:rsid w:val="001B4258"/>
    <w:rsid w:val="001B4286"/>
    <w:rsid w:val="001B42F0"/>
    <w:rsid w:val="001B43C7"/>
    <w:rsid w:val="001B43E7"/>
    <w:rsid w:val="001B4437"/>
    <w:rsid w:val="001B443B"/>
    <w:rsid w:val="001B4506"/>
    <w:rsid w:val="001B46C6"/>
    <w:rsid w:val="001B477B"/>
    <w:rsid w:val="001B4817"/>
    <w:rsid w:val="001B4895"/>
    <w:rsid w:val="001B4962"/>
    <w:rsid w:val="001B49CA"/>
    <w:rsid w:val="001B4A2D"/>
    <w:rsid w:val="001B4A34"/>
    <w:rsid w:val="001B4A67"/>
    <w:rsid w:val="001B4A6B"/>
    <w:rsid w:val="001B4ADC"/>
    <w:rsid w:val="001B4BEB"/>
    <w:rsid w:val="001B4C1E"/>
    <w:rsid w:val="001B4CB4"/>
    <w:rsid w:val="001B4D5D"/>
    <w:rsid w:val="001B4DDA"/>
    <w:rsid w:val="001B4DEC"/>
    <w:rsid w:val="001B4E3C"/>
    <w:rsid w:val="001B4EBF"/>
    <w:rsid w:val="001B5307"/>
    <w:rsid w:val="001B53DF"/>
    <w:rsid w:val="001B546B"/>
    <w:rsid w:val="001B54DD"/>
    <w:rsid w:val="001B550D"/>
    <w:rsid w:val="001B55E1"/>
    <w:rsid w:val="001B5673"/>
    <w:rsid w:val="001B5679"/>
    <w:rsid w:val="001B56B6"/>
    <w:rsid w:val="001B57EB"/>
    <w:rsid w:val="001B57EC"/>
    <w:rsid w:val="001B5A23"/>
    <w:rsid w:val="001B5B79"/>
    <w:rsid w:val="001B5BC3"/>
    <w:rsid w:val="001B5C94"/>
    <w:rsid w:val="001B6127"/>
    <w:rsid w:val="001B618F"/>
    <w:rsid w:val="001B61CD"/>
    <w:rsid w:val="001B622F"/>
    <w:rsid w:val="001B630A"/>
    <w:rsid w:val="001B637E"/>
    <w:rsid w:val="001B63D2"/>
    <w:rsid w:val="001B64E0"/>
    <w:rsid w:val="001B64F4"/>
    <w:rsid w:val="001B6595"/>
    <w:rsid w:val="001B65C7"/>
    <w:rsid w:val="001B65E6"/>
    <w:rsid w:val="001B6600"/>
    <w:rsid w:val="001B6661"/>
    <w:rsid w:val="001B66A1"/>
    <w:rsid w:val="001B6728"/>
    <w:rsid w:val="001B6752"/>
    <w:rsid w:val="001B67A2"/>
    <w:rsid w:val="001B682B"/>
    <w:rsid w:val="001B6833"/>
    <w:rsid w:val="001B691A"/>
    <w:rsid w:val="001B6954"/>
    <w:rsid w:val="001B6B03"/>
    <w:rsid w:val="001B6D13"/>
    <w:rsid w:val="001B6E3C"/>
    <w:rsid w:val="001B6E58"/>
    <w:rsid w:val="001B6F02"/>
    <w:rsid w:val="001B6F87"/>
    <w:rsid w:val="001B6FD0"/>
    <w:rsid w:val="001B6FE9"/>
    <w:rsid w:val="001B6FF9"/>
    <w:rsid w:val="001B7113"/>
    <w:rsid w:val="001B71DA"/>
    <w:rsid w:val="001B7258"/>
    <w:rsid w:val="001B7294"/>
    <w:rsid w:val="001B730D"/>
    <w:rsid w:val="001B7349"/>
    <w:rsid w:val="001B73F3"/>
    <w:rsid w:val="001B74E2"/>
    <w:rsid w:val="001B7547"/>
    <w:rsid w:val="001B759B"/>
    <w:rsid w:val="001B75EB"/>
    <w:rsid w:val="001B7648"/>
    <w:rsid w:val="001B766B"/>
    <w:rsid w:val="001B7705"/>
    <w:rsid w:val="001B7744"/>
    <w:rsid w:val="001B77B9"/>
    <w:rsid w:val="001B7879"/>
    <w:rsid w:val="001B79A6"/>
    <w:rsid w:val="001B7B03"/>
    <w:rsid w:val="001B7B8D"/>
    <w:rsid w:val="001B7D6D"/>
    <w:rsid w:val="001B7DD0"/>
    <w:rsid w:val="001B7E6A"/>
    <w:rsid w:val="001B7FCF"/>
    <w:rsid w:val="001B7FF0"/>
    <w:rsid w:val="001C0047"/>
    <w:rsid w:val="001C0085"/>
    <w:rsid w:val="001C00E2"/>
    <w:rsid w:val="001C024C"/>
    <w:rsid w:val="001C0355"/>
    <w:rsid w:val="001C03CF"/>
    <w:rsid w:val="001C06DC"/>
    <w:rsid w:val="001C072F"/>
    <w:rsid w:val="001C0809"/>
    <w:rsid w:val="001C09D8"/>
    <w:rsid w:val="001C0AAE"/>
    <w:rsid w:val="001C0ACE"/>
    <w:rsid w:val="001C0B10"/>
    <w:rsid w:val="001C0B11"/>
    <w:rsid w:val="001C0B35"/>
    <w:rsid w:val="001C0CDC"/>
    <w:rsid w:val="001C0D73"/>
    <w:rsid w:val="001C0D8A"/>
    <w:rsid w:val="001C0DAD"/>
    <w:rsid w:val="001C0DC2"/>
    <w:rsid w:val="001C1086"/>
    <w:rsid w:val="001C121D"/>
    <w:rsid w:val="001C1570"/>
    <w:rsid w:val="001C1619"/>
    <w:rsid w:val="001C162D"/>
    <w:rsid w:val="001C1655"/>
    <w:rsid w:val="001C1780"/>
    <w:rsid w:val="001C1794"/>
    <w:rsid w:val="001C17BC"/>
    <w:rsid w:val="001C1916"/>
    <w:rsid w:val="001C1A69"/>
    <w:rsid w:val="001C1C71"/>
    <w:rsid w:val="001C1DA3"/>
    <w:rsid w:val="001C1E01"/>
    <w:rsid w:val="001C1EC9"/>
    <w:rsid w:val="001C1F95"/>
    <w:rsid w:val="001C1FA3"/>
    <w:rsid w:val="001C204A"/>
    <w:rsid w:val="001C2062"/>
    <w:rsid w:val="001C2116"/>
    <w:rsid w:val="001C2171"/>
    <w:rsid w:val="001C21D5"/>
    <w:rsid w:val="001C226C"/>
    <w:rsid w:val="001C2354"/>
    <w:rsid w:val="001C238E"/>
    <w:rsid w:val="001C2477"/>
    <w:rsid w:val="001C24AF"/>
    <w:rsid w:val="001C251F"/>
    <w:rsid w:val="001C2522"/>
    <w:rsid w:val="001C2613"/>
    <w:rsid w:val="001C269C"/>
    <w:rsid w:val="001C2805"/>
    <w:rsid w:val="001C2894"/>
    <w:rsid w:val="001C28EC"/>
    <w:rsid w:val="001C293A"/>
    <w:rsid w:val="001C2942"/>
    <w:rsid w:val="001C29AD"/>
    <w:rsid w:val="001C2A5F"/>
    <w:rsid w:val="001C2ADA"/>
    <w:rsid w:val="001C2BB4"/>
    <w:rsid w:val="001C2BE5"/>
    <w:rsid w:val="001C2C1E"/>
    <w:rsid w:val="001C2C22"/>
    <w:rsid w:val="001C2CA1"/>
    <w:rsid w:val="001C2CCF"/>
    <w:rsid w:val="001C2CFB"/>
    <w:rsid w:val="001C2EE2"/>
    <w:rsid w:val="001C2F8F"/>
    <w:rsid w:val="001C2FE9"/>
    <w:rsid w:val="001C30F5"/>
    <w:rsid w:val="001C30F6"/>
    <w:rsid w:val="001C3128"/>
    <w:rsid w:val="001C324F"/>
    <w:rsid w:val="001C3304"/>
    <w:rsid w:val="001C3332"/>
    <w:rsid w:val="001C340F"/>
    <w:rsid w:val="001C342F"/>
    <w:rsid w:val="001C3527"/>
    <w:rsid w:val="001C363C"/>
    <w:rsid w:val="001C368E"/>
    <w:rsid w:val="001C36F7"/>
    <w:rsid w:val="001C375D"/>
    <w:rsid w:val="001C37FF"/>
    <w:rsid w:val="001C3914"/>
    <w:rsid w:val="001C395F"/>
    <w:rsid w:val="001C39C2"/>
    <w:rsid w:val="001C39CD"/>
    <w:rsid w:val="001C3A19"/>
    <w:rsid w:val="001C3B10"/>
    <w:rsid w:val="001C3CBC"/>
    <w:rsid w:val="001C3D57"/>
    <w:rsid w:val="001C3DC8"/>
    <w:rsid w:val="001C3E27"/>
    <w:rsid w:val="001C3E70"/>
    <w:rsid w:val="001C3F81"/>
    <w:rsid w:val="001C41AD"/>
    <w:rsid w:val="001C4225"/>
    <w:rsid w:val="001C42B5"/>
    <w:rsid w:val="001C42D7"/>
    <w:rsid w:val="001C42F8"/>
    <w:rsid w:val="001C4439"/>
    <w:rsid w:val="001C444B"/>
    <w:rsid w:val="001C4457"/>
    <w:rsid w:val="001C4497"/>
    <w:rsid w:val="001C4754"/>
    <w:rsid w:val="001C4757"/>
    <w:rsid w:val="001C4800"/>
    <w:rsid w:val="001C4931"/>
    <w:rsid w:val="001C49D9"/>
    <w:rsid w:val="001C4A66"/>
    <w:rsid w:val="001C4A6D"/>
    <w:rsid w:val="001C4A75"/>
    <w:rsid w:val="001C4B8E"/>
    <w:rsid w:val="001C4BE6"/>
    <w:rsid w:val="001C4C1B"/>
    <w:rsid w:val="001C4CDC"/>
    <w:rsid w:val="001C4DC1"/>
    <w:rsid w:val="001C4EB6"/>
    <w:rsid w:val="001C4F9D"/>
    <w:rsid w:val="001C4FA4"/>
    <w:rsid w:val="001C5112"/>
    <w:rsid w:val="001C5416"/>
    <w:rsid w:val="001C544C"/>
    <w:rsid w:val="001C5450"/>
    <w:rsid w:val="001C54E1"/>
    <w:rsid w:val="001C5547"/>
    <w:rsid w:val="001C56A6"/>
    <w:rsid w:val="001C56DF"/>
    <w:rsid w:val="001C5906"/>
    <w:rsid w:val="001C5A45"/>
    <w:rsid w:val="001C5B07"/>
    <w:rsid w:val="001C5BF8"/>
    <w:rsid w:val="001C5C3A"/>
    <w:rsid w:val="001C5C46"/>
    <w:rsid w:val="001C5C93"/>
    <w:rsid w:val="001C5DA4"/>
    <w:rsid w:val="001C5DA5"/>
    <w:rsid w:val="001C5DB3"/>
    <w:rsid w:val="001C5EDF"/>
    <w:rsid w:val="001C5EF0"/>
    <w:rsid w:val="001C6084"/>
    <w:rsid w:val="001C60C3"/>
    <w:rsid w:val="001C61E4"/>
    <w:rsid w:val="001C62A8"/>
    <w:rsid w:val="001C62DF"/>
    <w:rsid w:val="001C647B"/>
    <w:rsid w:val="001C64A1"/>
    <w:rsid w:val="001C6658"/>
    <w:rsid w:val="001C667B"/>
    <w:rsid w:val="001C66F9"/>
    <w:rsid w:val="001C66FF"/>
    <w:rsid w:val="001C6727"/>
    <w:rsid w:val="001C672B"/>
    <w:rsid w:val="001C6798"/>
    <w:rsid w:val="001C682F"/>
    <w:rsid w:val="001C686E"/>
    <w:rsid w:val="001C69A6"/>
    <w:rsid w:val="001C6A8F"/>
    <w:rsid w:val="001C6ABE"/>
    <w:rsid w:val="001C6BE8"/>
    <w:rsid w:val="001C6D5E"/>
    <w:rsid w:val="001C6F58"/>
    <w:rsid w:val="001C71F7"/>
    <w:rsid w:val="001C720C"/>
    <w:rsid w:val="001C724A"/>
    <w:rsid w:val="001C72CD"/>
    <w:rsid w:val="001C7302"/>
    <w:rsid w:val="001C7345"/>
    <w:rsid w:val="001C73C0"/>
    <w:rsid w:val="001C751E"/>
    <w:rsid w:val="001C7750"/>
    <w:rsid w:val="001C77E4"/>
    <w:rsid w:val="001C7844"/>
    <w:rsid w:val="001C7881"/>
    <w:rsid w:val="001C789F"/>
    <w:rsid w:val="001C78B2"/>
    <w:rsid w:val="001C78C6"/>
    <w:rsid w:val="001C78D5"/>
    <w:rsid w:val="001C7A98"/>
    <w:rsid w:val="001C7BEA"/>
    <w:rsid w:val="001C7BEF"/>
    <w:rsid w:val="001C7C09"/>
    <w:rsid w:val="001C7CC6"/>
    <w:rsid w:val="001C7D91"/>
    <w:rsid w:val="001C7EFB"/>
    <w:rsid w:val="001C7F2E"/>
    <w:rsid w:val="001C7F8A"/>
    <w:rsid w:val="001D000D"/>
    <w:rsid w:val="001D03C1"/>
    <w:rsid w:val="001D0572"/>
    <w:rsid w:val="001D05A3"/>
    <w:rsid w:val="001D05FF"/>
    <w:rsid w:val="001D0606"/>
    <w:rsid w:val="001D0678"/>
    <w:rsid w:val="001D06F2"/>
    <w:rsid w:val="001D076B"/>
    <w:rsid w:val="001D07E3"/>
    <w:rsid w:val="001D084E"/>
    <w:rsid w:val="001D087F"/>
    <w:rsid w:val="001D0924"/>
    <w:rsid w:val="001D092A"/>
    <w:rsid w:val="001D0934"/>
    <w:rsid w:val="001D0945"/>
    <w:rsid w:val="001D094A"/>
    <w:rsid w:val="001D0995"/>
    <w:rsid w:val="001D09FB"/>
    <w:rsid w:val="001D0A4B"/>
    <w:rsid w:val="001D0B40"/>
    <w:rsid w:val="001D0C06"/>
    <w:rsid w:val="001D0C30"/>
    <w:rsid w:val="001D0CC8"/>
    <w:rsid w:val="001D0CE7"/>
    <w:rsid w:val="001D0CF2"/>
    <w:rsid w:val="001D0DA9"/>
    <w:rsid w:val="001D0F1A"/>
    <w:rsid w:val="001D0F6F"/>
    <w:rsid w:val="001D0FB4"/>
    <w:rsid w:val="001D10AD"/>
    <w:rsid w:val="001D10FD"/>
    <w:rsid w:val="001D111C"/>
    <w:rsid w:val="001D1243"/>
    <w:rsid w:val="001D124A"/>
    <w:rsid w:val="001D126E"/>
    <w:rsid w:val="001D12D9"/>
    <w:rsid w:val="001D12DB"/>
    <w:rsid w:val="001D13B9"/>
    <w:rsid w:val="001D1481"/>
    <w:rsid w:val="001D179B"/>
    <w:rsid w:val="001D17AC"/>
    <w:rsid w:val="001D18CA"/>
    <w:rsid w:val="001D1A7D"/>
    <w:rsid w:val="001D1AD0"/>
    <w:rsid w:val="001D1CEC"/>
    <w:rsid w:val="001D1D5C"/>
    <w:rsid w:val="001D1EA1"/>
    <w:rsid w:val="001D1EAC"/>
    <w:rsid w:val="001D1EC8"/>
    <w:rsid w:val="001D1EE3"/>
    <w:rsid w:val="001D1EF5"/>
    <w:rsid w:val="001D1F6A"/>
    <w:rsid w:val="001D1FDE"/>
    <w:rsid w:val="001D1FF6"/>
    <w:rsid w:val="001D20AD"/>
    <w:rsid w:val="001D20E3"/>
    <w:rsid w:val="001D2154"/>
    <w:rsid w:val="001D2316"/>
    <w:rsid w:val="001D2365"/>
    <w:rsid w:val="001D24C7"/>
    <w:rsid w:val="001D2528"/>
    <w:rsid w:val="001D275E"/>
    <w:rsid w:val="001D2813"/>
    <w:rsid w:val="001D2834"/>
    <w:rsid w:val="001D2882"/>
    <w:rsid w:val="001D289F"/>
    <w:rsid w:val="001D28C0"/>
    <w:rsid w:val="001D2932"/>
    <w:rsid w:val="001D2AA0"/>
    <w:rsid w:val="001D2AA4"/>
    <w:rsid w:val="001D2AA7"/>
    <w:rsid w:val="001D2AB4"/>
    <w:rsid w:val="001D2B06"/>
    <w:rsid w:val="001D2BD5"/>
    <w:rsid w:val="001D2C2A"/>
    <w:rsid w:val="001D2CB5"/>
    <w:rsid w:val="001D2D0C"/>
    <w:rsid w:val="001D2D25"/>
    <w:rsid w:val="001D2EB6"/>
    <w:rsid w:val="001D2ED9"/>
    <w:rsid w:val="001D30B8"/>
    <w:rsid w:val="001D3135"/>
    <w:rsid w:val="001D3139"/>
    <w:rsid w:val="001D317E"/>
    <w:rsid w:val="001D31B3"/>
    <w:rsid w:val="001D3298"/>
    <w:rsid w:val="001D32A5"/>
    <w:rsid w:val="001D33A7"/>
    <w:rsid w:val="001D33AA"/>
    <w:rsid w:val="001D3473"/>
    <w:rsid w:val="001D350B"/>
    <w:rsid w:val="001D357F"/>
    <w:rsid w:val="001D359B"/>
    <w:rsid w:val="001D35E8"/>
    <w:rsid w:val="001D3659"/>
    <w:rsid w:val="001D36B7"/>
    <w:rsid w:val="001D3749"/>
    <w:rsid w:val="001D38B5"/>
    <w:rsid w:val="001D395E"/>
    <w:rsid w:val="001D39B5"/>
    <w:rsid w:val="001D3A03"/>
    <w:rsid w:val="001D3AC9"/>
    <w:rsid w:val="001D3B31"/>
    <w:rsid w:val="001D3C53"/>
    <w:rsid w:val="001D3CCB"/>
    <w:rsid w:val="001D3D15"/>
    <w:rsid w:val="001D3F09"/>
    <w:rsid w:val="001D3F71"/>
    <w:rsid w:val="001D3F7A"/>
    <w:rsid w:val="001D400B"/>
    <w:rsid w:val="001D40C0"/>
    <w:rsid w:val="001D4109"/>
    <w:rsid w:val="001D41B0"/>
    <w:rsid w:val="001D41E9"/>
    <w:rsid w:val="001D4295"/>
    <w:rsid w:val="001D42EF"/>
    <w:rsid w:val="001D4333"/>
    <w:rsid w:val="001D443B"/>
    <w:rsid w:val="001D443D"/>
    <w:rsid w:val="001D4552"/>
    <w:rsid w:val="001D456C"/>
    <w:rsid w:val="001D462E"/>
    <w:rsid w:val="001D4728"/>
    <w:rsid w:val="001D472C"/>
    <w:rsid w:val="001D4885"/>
    <w:rsid w:val="001D48CE"/>
    <w:rsid w:val="001D4A12"/>
    <w:rsid w:val="001D4B92"/>
    <w:rsid w:val="001D4BF2"/>
    <w:rsid w:val="001D4BFA"/>
    <w:rsid w:val="001D4C18"/>
    <w:rsid w:val="001D4C1D"/>
    <w:rsid w:val="001D4C6D"/>
    <w:rsid w:val="001D506A"/>
    <w:rsid w:val="001D517A"/>
    <w:rsid w:val="001D536A"/>
    <w:rsid w:val="001D5388"/>
    <w:rsid w:val="001D53D9"/>
    <w:rsid w:val="001D54C4"/>
    <w:rsid w:val="001D552C"/>
    <w:rsid w:val="001D5537"/>
    <w:rsid w:val="001D55C4"/>
    <w:rsid w:val="001D567F"/>
    <w:rsid w:val="001D56C8"/>
    <w:rsid w:val="001D57C6"/>
    <w:rsid w:val="001D58EE"/>
    <w:rsid w:val="001D591B"/>
    <w:rsid w:val="001D599E"/>
    <w:rsid w:val="001D5AD7"/>
    <w:rsid w:val="001D5BDF"/>
    <w:rsid w:val="001D5C4B"/>
    <w:rsid w:val="001D5D42"/>
    <w:rsid w:val="001D5E02"/>
    <w:rsid w:val="001D5E26"/>
    <w:rsid w:val="001D5F50"/>
    <w:rsid w:val="001D5FC0"/>
    <w:rsid w:val="001D6041"/>
    <w:rsid w:val="001D6124"/>
    <w:rsid w:val="001D6185"/>
    <w:rsid w:val="001D622A"/>
    <w:rsid w:val="001D62F2"/>
    <w:rsid w:val="001D63A9"/>
    <w:rsid w:val="001D63BB"/>
    <w:rsid w:val="001D63F9"/>
    <w:rsid w:val="001D64A4"/>
    <w:rsid w:val="001D64BD"/>
    <w:rsid w:val="001D6565"/>
    <w:rsid w:val="001D65F6"/>
    <w:rsid w:val="001D66B0"/>
    <w:rsid w:val="001D66D3"/>
    <w:rsid w:val="001D66D8"/>
    <w:rsid w:val="001D6742"/>
    <w:rsid w:val="001D68A9"/>
    <w:rsid w:val="001D6943"/>
    <w:rsid w:val="001D6A9B"/>
    <w:rsid w:val="001D6B5A"/>
    <w:rsid w:val="001D6BB8"/>
    <w:rsid w:val="001D6BF8"/>
    <w:rsid w:val="001D6BFE"/>
    <w:rsid w:val="001D6CB3"/>
    <w:rsid w:val="001D6D06"/>
    <w:rsid w:val="001D6D98"/>
    <w:rsid w:val="001D6E5B"/>
    <w:rsid w:val="001D6E8E"/>
    <w:rsid w:val="001D6F3B"/>
    <w:rsid w:val="001D6F82"/>
    <w:rsid w:val="001D6FAD"/>
    <w:rsid w:val="001D6FD3"/>
    <w:rsid w:val="001D7016"/>
    <w:rsid w:val="001D70F2"/>
    <w:rsid w:val="001D7184"/>
    <w:rsid w:val="001D71BE"/>
    <w:rsid w:val="001D7235"/>
    <w:rsid w:val="001D7251"/>
    <w:rsid w:val="001D7290"/>
    <w:rsid w:val="001D72E5"/>
    <w:rsid w:val="001D7321"/>
    <w:rsid w:val="001D733C"/>
    <w:rsid w:val="001D735F"/>
    <w:rsid w:val="001D7364"/>
    <w:rsid w:val="001D73AA"/>
    <w:rsid w:val="001D749C"/>
    <w:rsid w:val="001D74CA"/>
    <w:rsid w:val="001D7541"/>
    <w:rsid w:val="001D75E3"/>
    <w:rsid w:val="001D76D9"/>
    <w:rsid w:val="001D772D"/>
    <w:rsid w:val="001D78DD"/>
    <w:rsid w:val="001D78FE"/>
    <w:rsid w:val="001D79C4"/>
    <w:rsid w:val="001D7A12"/>
    <w:rsid w:val="001D7A1B"/>
    <w:rsid w:val="001D7A5E"/>
    <w:rsid w:val="001D7BBF"/>
    <w:rsid w:val="001D7C67"/>
    <w:rsid w:val="001D7C6C"/>
    <w:rsid w:val="001D7CFB"/>
    <w:rsid w:val="001D7D9D"/>
    <w:rsid w:val="001D7DF2"/>
    <w:rsid w:val="001D7EF6"/>
    <w:rsid w:val="001D7F38"/>
    <w:rsid w:val="001E0005"/>
    <w:rsid w:val="001E00A2"/>
    <w:rsid w:val="001E0174"/>
    <w:rsid w:val="001E0178"/>
    <w:rsid w:val="001E017B"/>
    <w:rsid w:val="001E0330"/>
    <w:rsid w:val="001E03AE"/>
    <w:rsid w:val="001E03DC"/>
    <w:rsid w:val="001E03EA"/>
    <w:rsid w:val="001E03FB"/>
    <w:rsid w:val="001E046D"/>
    <w:rsid w:val="001E0473"/>
    <w:rsid w:val="001E05B1"/>
    <w:rsid w:val="001E0678"/>
    <w:rsid w:val="001E068C"/>
    <w:rsid w:val="001E07B7"/>
    <w:rsid w:val="001E094E"/>
    <w:rsid w:val="001E09A4"/>
    <w:rsid w:val="001E09A8"/>
    <w:rsid w:val="001E09E5"/>
    <w:rsid w:val="001E0A90"/>
    <w:rsid w:val="001E0AEA"/>
    <w:rsid w:val="001E0B40"/>
    <w:rsid w:val="001E0B87"/>
    <w:rsid w:val="001E0BCF"/>
    <w:rsid w:val="001E0C03"/>
    <w:rsid w:val="001E0CFC"/>
    <w:rsid w:val="001E0D44"/>
    <w:rsid w:val="001E0D6D"/>
    <w:rsid w:val="001E0DC4"/>
    <w:rsid w:val="001E0DC9"/>
    <w:rsid w:val="001E0EBC"/>
    <w:rsid w:val="001E0F0B"/>
    <w:rsid w:val="001E0F95"/>
    <w:rsid w:val="001E0FBF"/>
    <w:rsid w:val="001E1033"/>
    <w:rsid w:val="001E1249"/>
    <w:rsid w:val="001E124F"/>
    <w:rsid w:val="001E13DF"/>
    <w:rsid w:val="001E1449"/>
    <w:rsid w:val="001E14A0"/>
    <w:rsid w:val="001E14DD"/>
    <w:rsid w:val="001E14F1"/>
    <w:rsid w:val="001E1542"/>
    <w:rsid w:val="001E1547"/>
    <w:rsid w:val="001E155E"/>
    <w:rsid w:val="001E1591"/>
    <w:rsid w:val="001E17F3"/>
    <w:rsid w:val="001E1834"/>
    <w:rsid w:val="001E198A"/>
    <w:rsid w:val="001E1AC8"/>
    <w:rsid w:val="001E1B6B"/>
    <w:rsid w:val="001E1BE6"/>
    <w:rsid w:val="001E1C98"/>
    <w:rsid w:val="001E1CCC"/>
    <w:rsid w:val="001E1D2E"/>
    <w:rsid w:val="001E1E18"/>
    <w:rsid w:val="001E1E22"/>
    <w:rsid w:val="001E1E34"/>
    <w:rsid w:val="001E1E6D"/>
    <w:rsid w:val="001E1EE0"/>
    <w:rsid w:val="001E1F8E"/>
    <w:rsid w:val="001E205D"/>
    <w:rsid w:val="001E2113"/>
    <w:rsid w:val="001E213F"/>
    <w:rsid w:val="001E214B"/>
    <w:rsid w:val="001E2222"/>
    <w:rsid w:val="001E2275"/>
    <w:rsid w:val="001E2349"/>
    <w:rsid w:val="001E23C4"/>
    <w:rsid w:val="001E25B2"/>
    <w:rsid w:val="001E265B"/>
    <w:rsid w:val="001E26B5"/>
    <w:rsid w:val="001E2817"/>
    <w:rsid w:val="001E2825"/>
    <w:rsid w:val="001E283F"/>
    <w:rsid w:val="001E29E1"/>
    <w:rsid w:val="001E2A23"/>
    <w:rsid w:val="001E2ADE"/>
    <w:rsid w:val="001E2BC2"/>
    <w:rsid w:val="001E2BD0"/>
    <w:rsid w:val="001E2C51"/>
    <w:rsid w:val="001E2CCA"/>
    <w:rsid w:val="001E2D38"/>
    <w:rsid w:val="001E2E87"/>
    <w:rsid w:val="001E2ECD"/>
    <w:rsid w:val="001E2F80"/>
    <w:rsid w:val="001E315D"/>
    <w:rsid w:val="001E3166"/>
    <w:rsid w:val="001E319D"/>
    <w:rsid w:val="001E31A2"/>
    <w:rsid w:val="001E3244"/>
    <w:rsid w:val="001E32D1"/>
    <w:rsid w:val="001E3303"/>
    <w:rsid w:val="001E3331"/>
    <w:rsid w:val="001E33B6"/>
    <w:rsid w:val="001E3495"/>
    <w:rsid w:val="001E355D"/>
    <w:rsid w:val="001E3595"/>
    <w:rsid w:val="001E37C3"/>
    <w:rsid w:val="001E398A"/>
    <w:rsid w:val="001E39DC"/>
    <w:rsid w:val="001E39E2"/>
    <w:rsid w:val="001E3A0B"/>
    <w:rsid w:val="001E3B4C"/>
    <w:rsid w:val="001E3E4D"/>
    <w:rsid w:val="001E40A7"/>
    <w:rsid w:val="001E413D"/>
    <w:rsid w:val="001E4211"/>
    <w:rsid w:val="001E421B"/>
    <w:rsid w:val="001E42BF"/>
    <w:rsid w:val="001E42F3"/>
    <w:rsid w:val="001E4318"/>
    <w:rsid w:val="001E43AF"/>
    <w:rsid w:val="001E43B1"/>
    <w:rsid w:val="001E43D8"/>
    <w:rsid w:val="001E4613"/>
    <w:rsid w:val="001E4693"/>
    <w:rsid w:val="001E4806"/>
    <w:rsid w:val="001E48FE"/>
    <w:rsid w:val="001E4967"/>
    <w:rsid w:val="001E49DB"/>
    <w:rsid w:val="001E4A7C"/>
    <w:rsid w:val="001E4B9E"/>
    <w:rsid w:val="001E4CA3"/>
    <w:rsid w:val="001E4CEE"/>
    <w:rsid w:val="001E4D1D"/>
    <w:rsid w:val="001E4DBA"/>
    <w:rsid w:val="001E4DC1"/>
    <w:rsid w:val="001E4E06"/>
    <w:rsid w:val="001E4F13"/>
    <w:rsid w:val="001E4F6E"/>
    <w:rsid w:val="001E4FBF"/>
    <w:rsid w:val="001E4FF5"/>
    <w:rsid w:val="001E5034"/>
    <w:rsid w:val="001E5058"/>
    <w:rsid w:val="001E5080"/>
    <w:rsid w:val="001E5084"/>
    <w:rsid w:val="001E508C"/>
    <w:rsid w:val="001E5161"/>
    <w:rsid w:val="001E51AB"/>
    <w:rsid w:val="001E51FA"/>
    <w:rsid w:val="001E52E1"/>
    <w:rsid w:val="001E5353"/>
    <w:rsid w:val="001E537A"/>
    <w:rsid w:val="001E5486"/>
    <w:rsid w:val="001E54E8"/>
    <w:rsid w:val="001E54F8"/>
    <w:rsid w:val="001E5537"/>
    <w:rsid w:val="001E563C"/>
    <w:rsid w:val="001E56E1"/>
    <w:rsid w:val="001E56F8"/>
    <w:rsid w:val="001E56FC"/>
    <w:rsid w:val="001E5709"/>
    <w:rsid w:val="001E5737"/>
    <w:rsid w:val="001E57D0"/>
    <w:rsid w:val="001E589D"/>
    <w:rsid w:val="001E597A"/>
    <w:rsid w:val="001E5993"/>
    <w:rsid w:val="001E5A57"/>
    <w:rsid w:val="001E5C09"/>
    <w:rsid w:val="001E5DD3"/>
    <w:rsid w:val="001E5E26"/>
    <w:rsid w:val="001E5ED3"/>
    <w:rsid w:val="001E5F61"/>
    <w:rsid w:val="001E5F7B"/>
    <w:rsid w:val="001E5F96"/>
    <w:rsid w:val="001E6038"/>
    <w:rsid w:val="001E605C"/>
    <w:rsid w:val="001E609D"/>
    <w:rsid w:val="001E60E1"/>
    <w:rsid w:val="001E617B"/>
    <w:rsid w:val="001E619B"/>
    <w:rsid w:val="001E61AF"/>
    <w:rsid w:val="001E61E1"/>
    <w:rsid w:val="001E621A"/>
    <w:rsid w:val="001E6254"/>
    <w:rsid w:val="001E6322"/>
    <w:rsid w:val="001E6396"/>
    <w:rsid w:val="001E65BF"/>
    <w:rsid w:val="001E6644"/>
    <w:rsid w:val="001E682D"/>
    <w:rsid w:val="001E683E"/>
    <w:rsid w:val="001E68A5"/>
    <w:rsid w:val="001E69BD"/>
    <w:rsid w:val="001E6C34"/>
    <w:rsid w:val="001E6C5C"/>
    <w:rsid w:val="001E6D32"/>
    <w:rsid w:val="001E6D41"/>
    <w:rsid w:val="001E6E03"/>
    <w:rsid w:val="001E6EEF"/>
    <w:rsid w:val="001E6F91"/>
    <w:rsid w:val="001E6FB5"/>
    <w:rsid w:val="001E71E6"/>
    <w:rsid w:val="001E7355"/>
    <w:rsid w:val="001E7390"/>
    <w:rsid w:val="001E7550"/>
    <w:rsid w:val="001E7568"/>
    <w:rsid w:val="001E75BA"/>
    <w:rsid w:val="001E76B6"/>
    <w:rsid w:val="001E76DB"/>
    <w:rsid w:val="001E778C"/>
    <w:rsid w:val="001E77F7"/>
    <w:rsid w:val="001E783A"/>
    <w:rsid w:val="001E78E4"/>
    <w:rsid w:val="001E7904"/>
    <w:rsid w:val="001E7947"/>
    <w:rsid w:val="001E79BC"/>
    <w:rsid w:val="001E7B25"/>
    <w:rsid w:val="001E7BDD"/>
    <w:rsid w:val="001E7CB4"/>
    <w:rsid w:val="001E7D30"/>
    <w:rsid w:val="001E7DAA"/>
    <w:rsid w:val="001E7E1C"/>
    <w:rsid w:val="001E7EF0"/>
    <w:rsid w:val="001E7FCB"/>
    <w:rsid w:val="001F00AB"/>
    <w:rsid w:val="001F0250"/>
    <w:rsid w:val="001F0316"/>
    <w:rsid w:val="001F0334"/>
    <w:rsid w:val="001F0755"/>
    <w:rsid w:val="001F0817"/>
    <w:rsid w:val="001F0A84"/>
    <w:rsid w:val="001F0AC8"/>
    <w:rsid w:val="001F0B5F"/>
    <w:rsid w:val="001F0B8F"/>
    <w:rsid w:val="001F0B9C"/>
    <w:rsid w:val="001F0BC3"/>
    <w:rsid w:val="001F0BF8"/>
    <w:rsid w:val="001F0CAA"/>
    <w:rsid w:val="001F0CDC"/>
    <w:rsid w:val="001F0CDD"/>
    <w:rsid w:val="001F0D5D"/>
    <w:rsid w:val="001F0E5C"/>
    <w:rsid w:val="001F0E91"/>
    <w:rsid w:val="001F0F1C"/>
    <w:rsid w:val="001F0FEC"/>
    <w:rsid w:val="001F10EF"/>
    <w:rsid w:val="001F11A5"/>
    <w:rsid w:val="001F1231"/>
    <w:rsid w:val="001F1260"/>
    <w:rsid w:val="001F1278"/>
    <w:rsid w:val="001F12A2"/>
    <w:rsid w:val="001F138C"/>
    <w:rsid w:val="001F14D7"/>
    <w:rsid w:val="001F1556"/>
    <w:rsid w:val="001F1634"/>
    <w:rsid w:val="001F166D"/>
    <w:rsid w:val="001F178C"/>
    <w:rsid w:val="001F192B"/>
    <w:rsid w:val="001F194E"/>
    <w:rsid w:val="001F1AED"/>
    <w:rsid w:val="001F1B5E"/>
    <w:rsid w:val="001F1B79"/>
    <w:rsid w:val="001F1B82"/>
    <w:rsid w:val="001F1BC0"/>
    <w:rsid w:val="001F1BE8"/>
    <w:rsid w:val="001F1BF0"/>
    <w:rsid w:val="001F1C82"/>
    <w:rsid w:val="001F1C9A"/>
    <w:rsid w:val="001F1D18"/>
    <w:rsid w:val="001F1D51"/>
    <w:rsid w:val="001F1D7C"/>
    <w:rsid w:val="001F1E6C"/>
    <w:rsid w:val="001F1EB8"/>
    <w:rsid w:val="001F1EE0"/>
    <w:rsid w:val="001F1F32"/>
    <w:rsid w:val="001F1FB9"/>
    <w:rsid w:val="001F2005"/>
    <w:rsid w:val="001F2096"/>
    <w:rsid w:val="001F21E2"/>
    <w:rsid w:val="001F221D"/>
    <w:rsid w:val="001F229A"/>
    <w:rsid w:val="001F22CC"/>
    <w:rsid w:val="001F2452"/>
    <w:rsid w:val="001F2491"/>
    <w:rsid w:val="001F25F2"/>
    <w:rsid w:val="001F274A"/>
    <w:rsid w:val="001F2864"/>
    <w:rsid w:val="001F2877"/>
    <w:rsid w:val="001F293B"/>
    <w:rsid w:val="001F2972"/>
    <w:rsid w:val="001F2997"/>
    <w:rsid w:val="001F29A2"/>
    <w:rsid w:val="001F29F2"/>
    <w:rsid w:val="001F2B13"/>
    <w:rsid w:val="001F2B2A"/>
    <w:rsid w:val="001F2B3B"/>
    <w:rsid w:val="001F2B48"/>
    <w:rsid w:val="001F2B5D"/>
    <w:rsid w:val="001F2BCD"/>
    <w:rsid w:val="001F2BFE"/>
    <w:rsid w:val="001F2CD6"/>
    <w:rsid w:val="001F2D62"/>
    <w:rsid w:val="001F2DA9"/>
    <w:rsid w:val="001F2E33"/>
    <w:rsid w:val="001F2F52"/>
    <w:rsid w:val="001F2FAC"/>
    <w:rsid w:val="001F3027"/>
    <w:rsid w:val="001F30D8"/>
    <w:rsid w:val="001F31F1"/>
    <w:rsid w:val="001F3256"/>
    <w:rsid w:val="001F3335"/>
    <w:rsid w:val="001F339E"/>
    <w:rsid w:val="001F350F"/>
    <w:rsid w:val="001F3526"/>
    <w:rsid w:val="001F3572"/>
    <w:rsid w:val="001F35D4"/>
    <w:rsid w:val="001F3618"/>
    <w:rsid w:val="001F361A"/>
    <w:rsid w:val="001F3663"/>
    <w:rsid w:val="001F37FF"/>
    <w:rsid w:val="001F386E"/>
    <w:rsid w:val="001F3871"/>
    <w:rsid w:val="001F38F6"/>
    <w:rsid w:val="001F3946"/>
    <w:rsid w:val="001F39D3"/>
    <w:rsid w:val="001F3ACD"/>
    <w:rsid w:val="001F3B24"/>
    <w:rsid w:val="001F3CD3"/>
    <w:rsid w:val="001F3D10"/>
    <w:rsid w:val="001F3EFF"/>
    <w:rsid w:val="001F3F1F"/>
    <w:rsid w:val="001F40C1"/>
    <w:rsid w:val="001F419E"/>
    <w:rsid w:val="001F41BA"/>
    <w:rsid w:val="001F42D0"/>
    <w:rsid w:val="001F432F"/>
    <w:rsid w:val="001F4375"/>
    <w:rsid w:val="001F4527"/>
    <w:rsid w:val="001F4680"/>
    <w:rsid w:val="001F46AE"/>
    <w:rsid w:val="001F471F"/>
    <w:rsid w:val="001F48B0"/>
    <w:rsid w:val="001F496C"/>
    <w:rsid w:val="001F49B9"/>
    <w:rsid w:val="001F4B2A"/>
    <w:rsid w:val="001F4B6D"/>
    <w:rsid w:val="001F4C0D"/>
    <w:rsid w:val="001F4C77"/>
    <w:rsid w:val="001F4C88"/>
    <w:rsid w:val="001F4CCC"/>
    <w:rsid w:val="001F4CDB"/>
    <w:rsid w:val="001F4DB2"/>
    <w:rsid w:val="001F4E00"/>
    <w:rsid w:val="001F4E53"/>
    <w:rsid w:val="001F4E6B"/>
    <w:rsid w:val="001F4E84"/>
    <w:rsid w:val="001F4E97"/>
    <w:rsid w:val="001F5028"/>
    <w:rsid w:val="001F51ED"/>
    <w:rsid w:val="001F52B6"/>
    <w:rsid w:val="001F52DF"/>
    <w:rsid w:val="001F5475"/>
    <w:rsid w:val="001F55D6"/>
    <w:rsid w:val="001F560B"/>
    <w:rsid w:val="001F567D"/>
    <w:rsid w:val="001F568B"/>
    <w:rsid w:val="001F56E1"/>
    <w:rsid w:val="001F580C"/>
    <w:rsid w:val="001F5942"/>
    <w:rsid w:val="001F596A"/>
    <w:rsid w:val="001F5A3B"/>
    <w:rsid w:val="001F5A47"/>
    <w:rsid w:val="001F5B8C"/>
    <w:rsid w:val="001F5BAB"/>
    <w:rsid w:val="001F5C7C"/>
    <w:rsid w:val="001F5F37"/>
    <w:rsid w:val="001F5F53"/>
    <w:rsid w:val="001F5F98"/>
    <w:rsid w:val="001F60BA"/>
    <w:rsid w:val="001F611A"/>
    <w:rsid w:val="001F615C"/>
    <w:rsid w:val="001F623C"/>
    <w:rsid w:val="001F6245"/>
    <w:rsid w:val="001F62DF"/>
    <w:rsid w:val="001F630E"/>
    <w:rsid w:val="001F63F0"/>
    <w:rsid w:val="001F63FC"/>
    <w:rsid w:val="001F6454"/>
    <w:rsid w:val="001F6497"/>
    <w:rsid w:val="001F64DA"/>
    <w:rsid w:val="001F64E6"/>
    <w:rsid w:val="001F658A"/>
    <w:rsid w:val="001F65F0"/>
    <w:rsid w:val="001F65F4"/>
    <w:rsid w:val="001F6613"/>
    <w:rsid w:val="001F6639"/>
    <w:rsid w:val="001F6686"/>
    <w:rsid w:val="001F66B9"/>
    <w:rsid w:val="001F672C"/>
    <w:rsid w:val="001F67E5"/>
    <w:rsid w:val="001F6806"/>
    <w:rsid w:val="001F688B"/>
    <w:rsid w:val="001F68CC"/>
    <w:rsid w:val="001F6983"/>
    <w:rsid w:val="001F6B98"/>
    <w:rsid w:val="001F6BB8"/>
    <w:rsid w:val="001F6C04"/>
    <w:rsid w:val="001F6C1D"/>
    <w:rsid w:val="001F6CAA"/>
    <w:rsid w:val="001F6D2C"/>
    <w:rsid w:val="001F6E0C"/>
    <w:rsid w:val="001F7063"/>
    <w:rsid w:val="001F7081"/>
    <w:rsid w:val="001F70D0"/>
    <w:rsid w:val="001F712B"/>
    <w:rsid w:val="001F71A0"/>
    <w:rsid w:val="001F7280"/>
    <w:rsid w:val="001F7358"/>
    <w:rsid w:val="001F7364"/>
    <w:rsid w:val="001F73D1"/>
    <w:rsid w:val="001F742F"/>
    <w:rsid w:val="001F7439"/>
    <w:rsid w:val="001F75C2"/>
    <w:rsid w:val="001F75D2"/>
    <w:rsid w:val="001F7601"/>
    <w:rsid w:val="001F7639"/>
    <w:rsid w:val="001F76A7"/>
    <w:rsid w:val="001F7724"/>
    <w:rsid w:val="001F792C"/>
    <w:rsid w:val="001F792D"/>
    <w:rsid w:val="001F7AA5"/>
    <w:rsid w:val="001F7B38"/>
    <w:rsid w:val="001F7B5A"/>
    <w:rsid w:val="001F7CAF"/>
    <w:rsid w:val="001F7CB6"/>
    <w:rsid w:val="001F7D11"/>
    <w:rsid w:val="001F7E07"/>
    <w:rsid w:val="001F7EF1"/>
    <w:rsid w:val="00200090"/>
    <w:rsid w:val="002000FD"/>
    <w:rsid w:val="00200120"/>
    <w:rsid w:val="00200295"/>
    <w:rsid w:val="002002E4"/>
    <w:rsid w:val="00200361"/>
    <w:rsid w:val="002004D1"/>
    <w:rsid w:val="00200598"/>
    <w:rsid w:val="002007B4"/>
    <w:rsid w:val="002007D7"/>
    <w:rsid w:val="002007F7"/>
    <w:rsid w:val="00200814"/>
    <w:rsid w:val="00200982"/>
    <w:rsid w:val="002009E1"/>
    <w:rsid w:val="002009F6"/>
    <w:rsid w:val="00200A39"/>
    <w:rsid w:val="00200B09"/>
    <w:rsid w:val="00200BAA"/>
    <w:rsid w:val="00200BE8"/>
    <w:rsid w:val="00200C12"/>
    <w:rsid w:val="00200C1D"/>
    <w:rsid w:val="00200C62"/>
    <w:rsid w:val="00200CA9"/>
    <w:rsid w:val="00200E4B"/>
    <w:rsid w:val="00200E67"/>
    <w:rsid w:val="00200EDF"/>
    <w:rsid w:val="00200F36"/>
    <w:rsid w:val="00200F3D"/>
    <w:rsid w:val="00200FB9"/>
    <w:rsid w:val="00200FE2"/>
    <w:rsid w:val="00201101"/>
    <w:rsid w:val="00201104"/>
    <w:rsid w:val="00201112"/>
    <w:rsid w:val="00201189"/>
    <w:rsid w:val="002011B8"/>
    <w:rsid w:val="002011ED"/>
    <w:rsid w:val="002012FB"/>
    <w:rsid w:val="002014D0"/>
    <w:rsid w:val="002014EE"/>
    <w:rsid w:val="0020162F"/>
    <w:rsid w:val="00201676"/>
    <w:rsid w:val="002016A4"/>
    <w:rsid w:val="002016C2"/>
    <w:rsid w:val="002016CB"/>
    <w:rsid w:val="002016EC"/>
    <w:rsid w:val="0020170C"/>
    <w:rsid w:val="00201727"/>
    <w:rsid w:val="00201748"/>
    <w:rsid w:val="00201775"/>
    <w:rsid w:val="00201777"/>
    <w:rsid w:val="002017B7"/>
    <w:rsid w:val="002018B0"/>
    <w:rsid w:val="0020193C"/>
    <w:rsid w:val="0020199D"/>
    <w:rsid w:val="00201A27"/>
    <w:rsid w:val="00201A96"/>
    <w:rsid w:val="00201AB6"/>
    <w:rsid w:val="00201B4C"/>
    <w:rsid w:val="00201B79"/>
    <w:rsid w:val="00201BDC"/>
    <w:rsid w:val="00201C50"/>
    <w:rsid w:val="00201C57"/>
    <w:rsid w:val="00201C5C"/>
    <w:rsid w:val="00201CB0"/>
    <w:rsid w:val="00201D0D"/>
    <w:rsid w:val="00201D21"/>
    <w:rsid w:val="00201D7D"/>
    <w:rsid w:val="00201DF8"/>
    <w:rsid w:val="00201FDB"/>
    <w:rsid w:val="00202184"/>
    <w:rsid w:val="002021BC"/>
    <w:rsid w:val="0020232C"/>
    <w:rsid w:val="00202449"/>
    <w:rsid w:val="0020244D"/>
    <w:rsid w:val="00202680"/>
    <w:rsid w:val="002026A6"/>
    <w:rsid w:val="0020271B"/>
    <w:rsid w:val="00202752"/>
    <w:rsid w:val="00202782"/>
    <w:rsid w:val="002027DD"/>
    <w:rsid w:val="00202819"/>
    <w:rsid w:val="0020293E"/>
    <w:rsid w:val="002029BA"/>
    <w:rsid w:val="002029FC"/>
    <w:rsid w:val="00202A31"/>
    <w:rsid w:val="00202A57"/>
    <w:rsid w:val="00202AE0"/>
    <w:rsid w:val="00202B02"/>
    <w:rsid w:val="00202B55"/>
    <w:rsid w:val="00202B85"/>
    <w:rsid w:val="00202BCA"/>
    <w:rsid w:val="00202BD1"/>
    <w:rsid w:val="00202C28"/>
    <w:rsid w:val="00202C73"/>
    <w:rsid w:val="00202D70"/>
    <w:rsid w:val="00202E39"/>
    <w:rsid w:val="00202FAD"/>
    <w:rsid w:val="00203139"/>
    <w:rsid w:val="00203273"/>
    <w:rsid w:val="00203397"/>
    <w:rsid w:val="0020339A"/>
    <w:rsid w:val="00203487"/>
    <w:rsid w:val="00203652"/>
    <w:rsid w:val="00203954"/>
    <w:rsid w:val="00203A62"/>
    <w:rsid w:val="00203AF3"/>
    <w:rsid w:val="00203CF3"/>
    <w:rsid w:val="00203D2A"/>
    <w:rsid w:val="00203D43"/>
    <w:rsid w:val="00203D93"/>
    <w:rsid w:val="00204122"/>
    <w:rsid w:val="00204266"/>
    <w:rsid w:val="00204304"/>
    <w:rsid w:val="00204368"/>
    <w:rsid w:val="0020439F"/>
    <w:rsid w:val="002043CD"/>
    <w:rsid w:val="002043EA"/>
    <w:rsid w:val="0020463D"/>
    <w:rsid w:val="002046A1"/>
    <w:rsid w:val="002046F6"/>
    <w:rsid w:val="00204775"/>
    <w:rsid w:val="00204831"/>
    <w:rsid w:val="00204887"/>
    <w:rsid w:val="00204902"/>
    <w:rsid w:val="00204947"/>
    <w:rsid w:val="002049A3"/>
    <w:rsid w:val="002049D4"/>
    <w:rsid w:val="00204A3A"/>
    <w:rsid w:val="00204A63"/>
    <w:rsid w:val="00204A90"/>
    <w:rsid w:val="00204AAC"/>
    <w:rsid w:val="00204AC9"/>
    <w:rsid w:val="00204B5B"/>
    <w:rsid w:val="00204B7A"/>
    <w:rsid w:val="00204B96"/>
    <w:rsid w:val="00204C22"/>
    <w:rsid w:val="00204CAA"/>
    <w:rsid w:val="00204DD8"/>
    <w:rsid w:val="00204DF1"/>
    <w:rsid w:val="00204E6B"/>
    <w:rsid w:val="00204EBB"/>
    <w:rsid w:val="00204EBE"/>
    <w:rsid w:val="00204EE6"/>
    <w:rsid w:val="00204FF5"/>
    <w:rsid w:val="00205003"/>
    <w:rsid w:val="00205220"/>
    <w:rsid w:val="0020525F"/>
    <w:rsid w:val="0020526B"/>
    <w:rsid w:val="00205277"/>
    <w:rsid w:val="00205560"/>
    <w:rsid w:val="0020558D"/>
    <w:rsid w:val="002056D6"/>
    <w:rsid w:val="00205715"/>
    <w:rsid w:val="00205748"/>
    <w:rsid w:val="00205831"/>
    <w:rsid w:val="002058A9"/>
    <w:rsid w:val="002059BA"/>
    <w:rsid w:val="00205AA5"/>
    <w:rsid w:val="00205AB6"/>
    <w:rsid w:val="00205B52"/>
    <w:rsid w:val="00205C3B"/>
    <w:rsid w:val="00205CCD"/>
    <w:rsid w:val="00205DB9"/>
    <w:rsid w:val="00205DBB"/>
    <w:rsid w:val="00205F11"/>
    <w:rsid w:val="00205F8A"/>
    <w:rsid w:val="002060CD"/>
    <w:rsid w:val="002060ED"/>
    <w:rsid w:val="00206179"/>
    <w:rsid w:val="002061E9"/>
    <w:rsid w:val="002062C1"/>
    <w:rsid w:val="00206385"/>
    <w:rsid w:val="0020677D"/>
    <w:rsid w:val="00206792"/>
    <w:rsid w:val="002067AD"/>
    <w:rsid w:val="00206842"/>
    <w:rsid w:val="00206886"/>
    <w:rsid w:val="002069B0"/>
    <w:rsid w:val="00206A21"/>
    <w:rsid w:val="00206B1E"/>
    <w:rsid w:val="00206C5E"/>
    <w:rsid w:val="00206CA7"/>
    <w:rsid w:val="00206F05"/>
    <w:rsid w:val="00206FB8"/>
    <w:rsid w:val="00207036"/>
    <w:rsid w:val="00207057"/>
    <w:rsid w:val="002070A5"/>
    <w:rsid w:val="002070DC"/>
    <w:rsid w:val="002070DF"/>
    <w:rsid w:val="002070E5"/>
    <w:rsid w:val="00207125"/>
    <w:rsid w:val="00207173"/>
    <w:rsid w:val="0020720A"/>
    <w:rsid w:val="0020720C"/>
    <w:rsid w:val="0020721C"/>
    <w:rsid w:val="0020733A"/>
    <w:rsid w:val="00207343"/>
    <w:rsid w:val="0020738E"/>
    <w:rsid w:val="00207424"/>
    <w:rsid w:val="0020750B"/>
    <w:rsid w:val="0020752C"/>
    <w:rsid w:val="00207630"/>
    <w:rsid w:val="00207640"/>
    <w:rsid w:val="00207664"/>
    <w:rsid w:val="00207686"/>
    <w:rsid w:val="002076E2"/>
    <w:rsid w:val="0020772D"/>
    <w:rsid w:val="0020788C"/>
    <w:rsid w:val="00207897"/>
    <w:rsid w:val="002079A2"/>
    <w:rsid w:val="00207BA4"/>
    <w:rsid w:val="00207D88"/>
    <w:rsid w:val="00207DEB"/>
    <w:rsid w:val="00207E91"/>
    <w:rsid w:val="00207EBF"/>
    <w:rsid w:val="00207EC9"/>
    <w:rsid w:val="00207EF2"/>
    <w:rsid w:val="00210005"/>
    <w:rsid w:val="00210017"/>
    <w:rsid w:val="002101E0"/>
    <w:rsid w:val="00210275"/>
    <w:rsid w:val="002102CA"/>
    <w:rsid w:val="00210369"/>
    <w:rsid w:val="002103BC"/>
    <w:rsid w:val="002106CA"/>
    <w:rsid w:val="002106F4"/>
    <w:rsid w:val="00210843"/>
    <w:rsid w:val="00210896"/>
    <w:rsid w:val="00210965"/>
    <w:rsid w:val="002109E0"/>
    <w:rsid w:val="00210A36"/>
    <w:rsid w:val="00210A80"/>
    <w:rsid w:val="00210B1C"/>
    <w:rsid w:val="00210B64"/>
    <w:rsid w:val="00210B98"/>
    <w:rsid w:val="00210BFA"/>
    <w:rsid w:val="00210C6C"/>
    <w:rsid w:val="00210CE8"/>
    <w:rsid w:val="00210CF2"/>
    <w:rsid w:val="00210D6E"/>
    <w:rsid w:val="00210DAA"/>
    <w:rsid w:val="00210E28"/>
    <w:rsid w:val="00210EA2"/>
    <w:rsid w:val="002110F4"/>
    <w:rsid w:val="0021113A"/>
    <w:rsid w:val="00211159"/>
    <w:rsid w:val="002111D5"/>
    <w:rsid w:val="00211366"/>
    <w:rsid w:val="002113B2"/>
    <w:rsid w:val="00211454"/>
    <w:rsid w:val="00211548"/>
    <w:rsid w:val="002115FD"/>
    <w:rsid w:val="00211684"/>
    <w:rsid w:val="002116C6"/>
    <w:rsid w:val="0021170F"/>
    <w:rsid w:val="00211711"/>
    <w:rsid w:val="002117C5"/>
    <w:rsid w:val="0021186C"/>
    <w:rsid w:val="00211947"/>
    <w:rsid w:val="00211A65"/>
    <w:rsid w:val="00211AF5"/>
    <w:rsid w:val="00211B3A"/>
    <w:rsid w:val="00211B44"/>
    <w:rsid w:val="00211B5B"/>
    <w:rsid w:val="00211BEC"/>
    <w:rsid w:val="00211C3D"/>
    <w:rsid w:val="00211C49"/>
    <w:rsid w:val="00211CBD"/>
    <w:rsid w:val="00211E19"/>
    <w:rsid w:val="00211E96"/>
    <w:rsid w:val="00211EA8"/>
    <w:rsid w:val="00211F52"/>
    <w:rsid w:val="00211FFF"/>
    <w:rsid w:val="00212074"/>
    <w:rsid w:val="0021208E"/>
    <w:rsid w:val="002120CE"/>
    <w:rsid w:val="002120D1"/>
    <w:rsid w:val="002120FB"/>
    <w:rsid w:val="00212130"/>
    <w:rsid w:val="00212132"/>
    <w:rsid w:val="00212152"/>
    <w:rsid w:val="0021221E"/>
    <w:rsid w:val="002122E1"/>
    <w:rsid w:val="002122E6"/>
    <w:rsid w:val="00212452"/>
    <w:rsid w:val="00212549"/>
    <w:rsid w:val="00212595"/>
    <w:rsid w:val="00212598"/>
    <w:rsid w:val="00212635"/>
    <w:rsid w:val="002126A6"/>
    <w:rsid w:val="0021272D"/>
    <w:rsid w:val="0021275F"/>
    <w:rsid w:val="002127D8"/>
    <w:rsid w:val="002127E4"/>
    <w:rsid w:val="0021280D"/>
    <w:rsid w:val="00212814"/>
    <w:rsid w:val="00212825"/>
    <w:rsid w:val="002128CD"/>
    <w:rsid w:val="00212A6D"/>
    <w:rsid w:val="00212CD7"/>
    <w:rsid w:val="00212CDE"/>
    <w:rsid w:val="00212D55"/>
    <w:rsid w:val="00212DD2"/>
    <w:rsid w:val="00212E18"/>
    <w:rsid w:val="00212ED8"/>
    <w:rsid w:val="00212EFC"/>
    <w:rsid w:val="00212F09"/>
    <w:rsid w:val="002130C7"/>
    <w:rsid w:val="002130EC"/>
    <w:rsid w:val="0021318B"/>
    <w:rsid w:val="002131DE"/>
    <w:rsid w:val="00213222"/>
    <w:rsid w:val="00213303"/>
    <w:rsid w:val="00213410"/>
    <w:rsid w:val="00213523"/>
    <w:rsid w:val="0021360F"/>
    <w:rsid w:val="002139FA"/>
    <w:rsid w:val="00213A5B"/>
    <w:rsid w:val="00213AA0"/>
    <w:rsid w:val="00213AC5"/>
    <w:rsid w:val="00213B97"/>
    <w:rsid w:val="00213BCE"/>
    <w:rsid w:val="00213D45"/>
    <w:rsid w:val="00213DA6"/>
    <w:rsid w:val="00213E59"/>
    <w:rsid w:val="00213EA2"/>
    <w:rsid w:val="00213EBA"/>
    <w:rsid w:val="00213ED0"/>
    <w:rsid w:val="00213ED7"/>
    <w:rsid w:val="00213EF8"/>
    <w:rsid w:val="00213F11"/>
    <w:rsid w:val="00214151"/>
    <w:rsid w:val="002141A8"/>
    <w:rsid w:val="00214264"/>
    <w:rsid w:val="0021433C"/>
    <w:rsid w:val="0021434C"/>
    <w:rsid w:val="002143C1"/>
    <w:rsid w:val="00214404"/>
    <w:rsid w:val="0021444A"/>
    <w:rsid w:val="00214477"/>
    <w:rsid w:val="002144A8"/>
    <w:rsid w:val="002144EA"/>
    <w:rsid w:val="0021451B"/>
    <w:rsid w:val="0021461E"/>
    <w:rsid w:val="00214690"/>
    <w:rsid w:val="0021471E"/>
    <w:rsid w:val="002147A2"/>
    <w:rsid w:val="0021480B"/>
    <w:rsid w:val="00214875"/>
    <w:rsid w:val="0021489C"/>
    <w:rsid w:val="00214960"/>
    <w:rsid w:val="002149AC"/>
    <w:rsid w:val="00214AA6"/>
    <w:rsid w:val="00214B7E"/>
    <w:rsid w:val="00214BD7"/>
    <w:rsid w:val="00214D0A"/>
    <w:rsid w:val="00214D80"/>
    <w:rsid w:val="00214F43"/>
    <w:rsid w:val="00214F90"/>
    <w:rsid w:val="0021501C"/>
    <w:rsid w:val="00215125"/>
    <w:rsid w:val="002152DD"/>
    <w:rsid w:val="00215336"/>
    <w:rsid w:val="002155F9"/>
    <w:rsid w:val="0021564C"/>
    <w:rsid w:val="0021567D"/>
    <w:rsid w:val="00215721"/>
    <w:rsid w:val="00215744"/>
    <w:rsid w:val="00215789"/>
    <w:rsid w:val="002157A5"/>
    <w:rsid w:val="00215809"/>
    <w:rsid w:val="00215814"/>
    <w:rsid w:val="00215B7A"/>
    <w:rsid w:val="00215C01"/>
    <w:rsid w:val="00215D03"/>
    <w:rsid w:val="00215E07"/>
    <w:rsid w:val="00215F17"/>
    <w:rsid w:val="00215F40"/>
    <w:rsid w:val="00215FB9"/>
    <w:rsid w:val="00215FCE"/>
    <w:rsid w:val="0021603A"/>
    <w:rsid w:val="002160BE"/>
    <w:rsid w:val="002160C1"/>
    <w:rsid w:val="00216129"/>
    <w:rsid w:val="0021628D"/>
    <w:rsid w:val="0021629A"/>
    <w:rsid w:val="002163CF"/>
    <w:rsid w:val="00216416"/>
    <w:rsid w:val="002164FF"/>
    <w:rsid w:val="00216512"/>
    <w:rsid w:val="00216555"/>
    <w:rsid w:val="0021659C"/>
    <w:rsid w:val="00216614"/>
    <w:rsid w:val="00216799"/>
    <w:rsid w:val="00216817"/>
    <w:rsid w:val="00216900"/>
    <w:rsid w:val="00216A4A"/>
    <w:rsid w:val="00216B16"/>
    <w:rsid w:val="00216B49"/>
    <w:rsid w:val="00216BFE"/>
    <w:rsid w:val="00216C68"/>
    <w:rsid w:val="00216CB7"/>
    <w:rsid w:val="00216CED"/>
    <w:rsid w:val="00216CFD"/>
    <w:rsid w:val="00216DFD"/>
    <w:rsid w:val="00216E24"/>
    <w:rsid w:val="00216E54"/>
    <w:rsid w:val="00216E6F"/>
    <w:rsid w:val="00216EC7"/>
    <w:rsid w:val="00216F70"/>
    <w:rsid w:val="00216F9A"/>
    <w:rsid w:val="00216FCD"/>
    <w:rsid w:val="00217027"/>
    <w:rsid w:val="0021704F"/>
    <w:rsid w:val="002170F3"/>
    <w:rsid w:val="002171F7"/>
    <w:rsid w:val="002171FF"/>
    <w:rsid w:val="00217360"/>
    <w:rsid w:val="002174F0"/>
    <w:rsid w:val="00217502"/>
    <w:rsid w:val="0021751F"/>
    <w:rsid w:val="002175AB"/>
    <w:rsid w:val="002175DB"/>
    <w:rsid w:val="00217691"/>
    <w:rsid w:val="0021774D"/>
    <w:rsid w:val="002177A4"/>
    <w:rsid w:val="00217863"/>
    <w:rsid w:val="00217906"/>
    <w:rsid w:val="00217911"/>
    <w:rsid w:val="0021794B"/>
    <w:rsid w:val="00217A16"/>
    <w:rsid w:val="00217A2D"/>
    <w:rsid w:val="00217A41"/>
    <w:rsid w:val="00217AFD"/>
    <w:rsid w:val="00217B8F"/>
    <w:rsid w:val="00217BE5"/>
    <w:rsid w:val="00217CBF"/>
    <w:rsid w:val="00217D2A"/>
    <w:rsid w:val="00217DB0"/>
    <w:rsid w:val="00217E86"/>
    <w:rsid w:val="00217EE9"/>
    <w:rsid w:val="00217F1E"/>
    <w:rsid w:val="00220112"/>
    <w:rsid w:val="00220161"/>
    <w:rsid w:val="002201AA"/>
    <w:rsid w:val="002201D5"/>
    <w:rsid w:val="00220209"/>
    <w:rsid w:val="0022020C"/>
    <w:rsid w:val="0022027A"/>
    <w:rsid w:val="002202FB"/>
    <w:rsid w:val="00220394"/>
    <w:rsid w:val="002203C9"/>
    <w:rsid w:val="00220426"/>
    <w:rsid w:val="0022045B"/>
    <w:rsid w:val="002204B2"/>
    <w:rsid w:val="00220658"/>
    <w:rsid w:val="0022085D"/>
    <w:rsid w:val="00220968"/>
    <w:rsid w:val="00220A11"/>
    <w:rsid w:val="00220A20"/>
    <w:rsid w:val="00220A58"/>
    <w:rsid w:val="00220A96"/>
    <w:rsid w:val="00220B9A"/>
    <w:rsid w:val="00220BB7"/>
    <w:rsid w:val="00220BCF"/>
    <w:rsid w:val="00220BDC"/>
    <w:rsid w:val="00220C7C"/>
    <w:rsid w:val="00220C9C"/>
    <w:rsid w:val="00220D43"/>
    <w:rsid w:val="00220D76"/>
    <w:rsid w:val="00220DA0"/>
    <w:rsid w:val="00220FD5"/>
    <w:rsid w:val="00221007"/>
    <w:rsid w:val="00221078"/>
    <w:rsid w:val="002210DE"/>
    <w:rsid w:val="002211D9"/>
    <w:rsid w:val="0022124D"/>
    <w:rsid w:val="00221422"/>
    <w:rsid w:val="0022142D"/>
    <w:rsid w:val="00221431"/>
    <w:rsid w:val="00221480"/>
    <w:rsid w:val="00221483"/>
    <w:rsid w:val="002214BC"/>
    <w:rsid w:val="002214C0"/>
    <w:rsid w:val="002215B8"/>
    <w:rsid w:val="0022169E"/>
    <w:rsid w:val="002217A1"/>
    <w:rsid w:val="0022187B"/>
    <w:rsid w:val="00221894"/>
    <w:rsid w:val="002218D6"/>
    <w:rsid w:val="002219F8"/>
    <w:rsid w:val="00221AFA"/>
    <w:rsid w:val="00221C0E"/>
    <w:rsid w:val="00221CB6"/>
    <w:rsid w:val="00221CC7"/>
    <w:rsid w:val="00221DBC"/>
    <w:rsid w:val="00221DCA"/>
    <w:rsid w:val="00221E04"/>
    <w:rsid w:val="00221E10"/>
    <w:rsid w:val="00221EBB"/>
    <w:rsid w:val="00221F35"/>
    <w:rsid w:val="002221CA"/>
    <w:rsid w:val="00222272"/>
    <w:rsid w:val="0022238B"/>
    <w:rsid w:val="002223B1"/>
    <w:rsid w:val="00222419"/>
    <w:rsid w:val="00222466"/>
    <w:rsid w:val="00222495"/>
    <w:rsid w:val="00222499"/>
    <w:rsid w:val="002224EF"/>
    <w:rsid w:val="0022259E"/>
    <w:rsid w:val="0022274F"/>
    <w:rsid w:val="00222799"/>
    <w:rsid w:val="002228A6"/>
    <w:rsid w:val="00222917"/>
    <w:rsid w:val="00222962"/>
    <w:rsid w:val="00222A43"/>
    <w:rsid w:val="00222A5D"/>
    <w:rsid w:val="00222A91"/>
    <w:rsid w:val="00222AB1"/>
    <w:rsid w:val="00222C83"/>
    <w:rsid w:val="00222CED"/>
    <w:rsid w:val="00222D07"/>
    <w:rsid w:val="00222E54"/>
    <w:rsid w:val="00222F5C"/>
    <w:rsid w:val="002230F8"/>
    <w:rsid w:val="00223122"/>
    <w:rsid w:val="0022331D"/>
    <w:rsid w:val="0022336F"/>
    <w:rsid w:val="0022339F"/>
    <w:rsid w:val="002233A0"/>
    <w:rsid w:val="002233DF"/>
    <w:rsid w:val="002233EE"/>
    <w:rsid w:val="002234D4"/>
    <w:rsid w:val="00223631"/>
    <w:rsid w:val="002236AB"/>
    <w:rsid w:val="002236CC"/>
    <w:rsid w:val="002236D6"/>
    <w:rsid w:val="00223747"/>
    <w:rsid w:val="002237B1"/>
    <w:rsid w:val="00223B84"/>
    <w:rsid w:val="00223BCF"/>
    <w:rsid w:val="00223BF1"/>
    <w:rsid w:val="00223C17"/>
    <w:rsid w:val="00223C31"/>
    <w:rsid w:val="00223C4E"/>
    <w:rsid w:val="00223D7D"/>
    <w:rsid w:val="00223DA1"/>
    <w:rsid w:val="00223DA3"/>
    <w:rsid w:val="00223E91"/>
    <w:rsid w:val="00223FDA"/>
    <w:rsid w:val="0022400B"/>
    <w:rsid w:val="0022405A"/>
    <w:rsid w:val="002240AE"/>
    <w:rsid w:val="002240C9"/>
    <w:rsid w:val="002240CA"/>
    <w:rsid w:val="002240FA"/>
    <w:rsid w:val="00224413"/>
    <w:rsid w:val="002244FD"/>
    <w:rsid w:val="00224505"/>
    <w:rsid w:val="0022450D"/>
    <w:rsid w:val="00224592"/>
    <w:rsid w:val="002245D4"/>
    <w:rsid w:val="002247D3"/>
    <w:rsid w:val="002248A7"/>
    <w:rsid w:val="00224919"/>
    <w:rsid w:val="002249D6"/>
    <w:rsid w:val="00224A0D"/>
    <w:rsid w:val="00224A5E"/>
    <w:rsid w:val="00224B3D"/>
    <w:rsid w:val="00224E97"/>
    <w:rsid w:val="00224FAA"/>
    <w:rsid w:val="00224FE7"/>
    <w:rsid w:val="00225067"/>
    <w:rsid w:val="0022506D"/>
    <w:rsid w:val="00225089"/>
    <w:rsid w:val="00225127"/>
    <w:rsid w:val="0022518D"/>
    <w:rsid w:val="0022540D"/>
    <w:rsid w:val="00225439"/>
    <w:rsid w:val="0022547B"/>
    <w:rsid w:val="00225489"/>
    <w:rsid w:val="002254F7"/>
    <w:rsid w:val="00225546"/>
    <w:rsid w:val="00225581"/>
    <w:rsid w:val="00225587"/>
    <w:rsid w:val="002255F5"/>
    <w:rsid w:val="002256C6"/>
    <w:rsid w:val="002257A2"/>
    <w:rsid w:val="002257DC"/>
    <w:rsid w:val="0022581D"/>
    <w:rsid w:val="0022584B"/>
    <w:rsid w:val="00225888"/>
    <w:rsid w:val="0022588C"/>
    <w:rsid w:val="002258E0"/>
    <w:rsid w:val="00225939"/>
    <w:rsid w:val="00225972"/>
    <w:rsid w:val="0022597B"/>
    <w:rsid w:val="00225BAE"/>
    <w:rsid w:val="00225C68"/>
    <w:rsid w:val="00225D3C"/>
    <w:rsid w:val="00225D40"/>
    <w:rsid w:val="00225E18"/>
    <w:rsid w:val="00225E3B"/>
    <w:rsid w:val="00225E45"/>
    <w:rsid w:val="00225E9D"/>
    <w:rsid w:val="00225EFE"/>
    <w:rsid w:val="00225F5C"/>
    <w:rsid w:val="00225F94"/>
    <w:rsid w:val="00225FEB"/>
    <w:rsid w:val="0022607E"/>
    <w:rsid w:val="00226166"/>
    <w:rsid w:val="002261E4"/>
    <w:rsid w:val="00226215"/>
    <w:rsid w:val="00226226"/>
    <w:rsid w:val="0022626A"/>
    <w:rsid w:val="00226301"/>
    <w:rsid w:val="00226465"/>
    <w:rsid w:val="00226610"/>
    <w:rsid w:val="00226665"/>
    <w:rsid w:val="00226765"/>
    <w:rsid w:val="00226826"/>
    <w:rsid w:val="00226876"/>
    <w:rsid w:val="00226A04"/>
    <w:rsid w:val="00226AB4"/>
    <w:rsid w:val="00226AF0"/>
    <w:rsid w:val="00226C08"/>
    <w:rsid w:val="00226CE5"/>
    <w:rsid w:val="00226D5F"/>
    <w:rsid w:val="00226DBB"/>
    <w:rsid w:val="00226DE8"/>
    <w:rsid w:val="00226E3C"/>
    <w:rsid w:val="00226E6C"/>
    <w:rsid w:val="00226FB5"/>
    <w:rsid w:val="00226FEC"/>
    <w:rsid w:val="002270E7"/>
    <w:rsid w:val="0022713A"/>
    <w:rsid w:val="00227202"/>
    <w:rsid w:val="002272B7"/>
    <w:rsid w:val="00227320"/>
    <w:rsid w:val="00227342"/>
    <w:rsid w:val="002274C5"/>
    <w:rsid w:val="00227547"/>
    <w:rsid w:val="00227554"/>
    <w:rsid w:val="00227688"/>
    <w:rsid w:val="0022773C"/>
    <w:rsid w:val="002278B7"/>
    <w:rsid w:val="002279F5"/>
    <w:rsid w:val="00227AED"/>
    <w:rsid w:val="00227AFA"/>
    <w:rsid w:val="00227BD7"/>
    <w:rsid w:val="00227E23"/>
    <w:rsid w:val="00227EB3"/>
    <w:rsid w:val="00227ECA"/>
    <w:rsid w:val="002300AF"/>
    <w:rsid w:val="002300C1"/>
    <w:rsid w:val="002300CE"/>
    <w:rsid w:val="002300F3"/>
    <w:rsid w:val="0023013A"/>
    <w:rsid w:val="00230143"/>
    <w:rsid w:val="00230195"/>
    <w:rsid w:val="00230245"/>
    <w:rsid w:val="002302EF"/>
    <w:rsid w:val="0023034D"/>
    <w:rsid w:val="00230364"/>
    <w:rsid w:val="00230375"/>
    <w:rsid w:val="002304A7"/>
    <w:rsid w:val="002304AF"/>
    <w:rsid w:val="00230522"/>
    <w:rsid w:val="0023060A"/>
    <w:rsid w:val="00230667"/>
    <w:rsid w:val="0023066F"/>
    <w:rsid w:val="0023085C"/>
    <w:rsid w:val="002309DC"/>
    <w:rsid w:val="00230A93"/>
    <w:rsid w:val="00230B12"/>
    <w:rsid w:val="00230BF3"/>
    <w:rsid w:val="00230C89"/>
    <w:rsid w:val="00230E6F"/>
    <w:rsid w:val="00230F50"/>
    <w:rsid w:val="00230F6A"/>
    <w:rsid w:val="00230FCB"/>
    <w:rsid w:val="00231131"/>
    <w:rsid w:val="002311D0"/>
    <w:rsid w:val="00231342"/>
    <w:rsid w:val="00231380"/>
    <w:rsid w:val="00231606"/>
    <w:rsid w:val="00231654"/>
    <w:rsid w:val="00231714"/>
    <w:rsid w:val="0023179F"/>
    <w:rsid w:val="002317D4"/>
    <w:rsid w:val="002317FD"/>
    <w:rsid w:val="002318E2"/>
    <w:rsid w:val="00231A2E"/>
    <w:rsid w:val="00231A69"/>
    <w:rsid w:val="00231B54"/>
    <w:rsid w:val="00231BA2"/>
    <w:rsid w:val="00231BA9"/>
    <w:rsid w:val="00231BBC"/>
    <w:rsid w:val="00231C0E"/>
    <w:rsid w:val="00231C57"/>
    <w:rsid w:val="00231E1C"/>
    <w:rsid w:val="00231EA1"/>
    <w:rsid w:val="00231EEB"/>
    <w:rsid w:val="00231F6B"/>
    <w:rsid w:val="00231FB9"/>
    <w:rsid w:val="00231FF9"/>
    <w:rsid w:val="0023207C"/>
    <w:rsid w:val="0023213B"/>
    <w:rsid w:val="00232140"/>
    <w:rsid w:val="0023215D"/>
    <w:rsid w:val="00232242"/>
    <w:rsid w:val="0023227A"/>
    <w:rsid w:val="00232291"/>
    <w:rsid w:val="002323B2"/>
    <w:rsid w:val="0023240E"/>
    <w:rsid w:val="002324BF"/>
    <w:rsid w:val="002324C7"/>
    <w:rsid w:val="002324FD"/>
    <w:rsid w:val="0023251E"/>
    <w:rsid w:val="00232816"/>
    <w:rsid w:val="00232829"/>
    <w:rsid w:val="0023291E"/>
    <w:rsid w:val="00232B65"/>
    <w:rsid w:val="00232BDD"/>
    <w:rsid w:val="00232D75"/>
    <w:rsid w:val="00232E20"/>
    <w:rsid w:val="00232E5F"/>
    <w:rsid w:val="00232EE0"/>
    <w:rsid w:val="00232F83"/>
    <w:rsid w:val="00232F8E"/>
    <w:rsid w:val="00233001"/>
    <w:rsid w:val="0023302F"/>
    <w:rsid w:val="002330FD"/>
    <w:rsid w:val="002331ED"/>
    <w:rsid w:val="002331F2"/>
    <w:rsid w:val="002331F7"/>
    <w:rsid w:val="00233223"/>
    <w:rsid w:val="00233370"/>
    <w:rsid w:val="00233372"/>
    <w:rsid w:val="002333CD"/>
    <w:rsid w:val="002333EA"/>
    <w:rsid w:val="00233428"/>
    <w:rsid w:val="00233484"/>
    <w:rsid w:val="00233553"/>
    <w:rsid w:val="0023360B"/>
    <w:rsid w:val="00233631"/>
    <w:rsid w:val="00233640"/>
    <w:rsid w:val="00233663"/>
    <w:rsid w:val="00233831"/>
    <w:rsid w:val="00233879"/>
    <w:rsid w:val="002338C1"/>
    <w:rsid w:val="002338D2"/>
    <w:rsid w:val="0023398D"/>
    <w:rsid w:val="002339B1"/>
    <w:rsid w:val="00233ACA"/>
    <w:rsid w:val="00233B18"/>
    <w:rsid w:val="00233BA3"/>
    <w:rsid w:val="00233C3A"/>
    <w:rsid w:val="00233C61"/>
    <w:rsid w:val="00233C8B"/>
    <w:rsid w:val="00233CB8"/>
    <w:rsid w:val="00233D1D"/>
    <w:rsid w:val="00233D7A"/>
    <w:rsid w:val="00233E16"/>
    <w:rsid w:val="00233EF0"/>
    <w:rsid w:val="002340A9"/>
    <w:rsid w:val="0023423C"/>
    <w:rsid w:val="00234266"/>
    <w:rsid w:val="002342CB"/>
    <w:rsid w:val="002344D5"/>
    <w:rsid w:val="002344E3"/>
    <w:rsid w:val="00234517"/>
    <w:rsid w:val="0023478D"/>
    <w:rsid w:val="002347A0"/>
    <w:rsid w:val="0023480F"/>
    <w:rsid w:val="00234819"/>
    <w:rsid w:val="00234820"/>
    <w:rsid w:val="00234905"/>
    <w:rsid w:val="00234906"/>
    <w:rsid w:val="00234A24"/>
    <w:rsid w:val="00234A55"/>
    <w:rsid w:val="00234B34"/>
    <w:rsid w:val="00234C66"/>
    <w:rsid w:val="00234D78"/>
    <w:rsid w:val="00234DC9"/>
    <w:rsid w:val="00234E26"/>
    <w:rsid w:val="00234E3B"/>
    <w:rsid w:val="00234FBC"/>
    <w:rsid w:val="002350EF"/>
    <w:rsid w:val="00235137"/>
    <w:rsid w:val="00235162"/>
    <w:rsid w:val="00235199"/>
    <w:rsid w:val="002351F0"/>
    <w:rsid w:val="002351F9"/>
    <w:rsid w:val="00235231"/>
    <w:rsid w:val="00235289"/>
    <w:rsid w:val="002352C1"/>
    <w:rsid w:val="002352F8"/>
    <w:rsid w:val="002354CC"/>
    <w:rsid w:val="0023550A"/>
    <w:rsid w:val="0023556A"/>
    <w:rsid w:val="00235616"/>
    <w:rsid w:val="002356A7"/>
    <w:rsid w:val="00235838"/>
    <w:rsid w:val="00235849"/>
    <w:rsid w:val="00235853"/>
    <w:rsid w:val="00235882"/>
    <w:rsid w:val="0023589A"/>
    <w:rsid w:val="00235926"/>
    <w:rsid w:val="00235965"/>
    <w:rsid w:val="002359A6"/>
    <w:rsid w:val="00235A3A"/>
    <w:rsid w:val="00235A40"/>
    <w:rsid w:val="00235A93"/>
    <w:rsid w:val="00235AB8"/>
    <w:rsid w:val="00235B19"/>
    <w:rsid w:val="00235B74"/>
    <w:rsid w:val="00235CBB"/>
    <w:rsid w:val="00235CD6"/>
    <w:rsid w:val="00235CEC"/>
    <w:rsid w:val="00235D95"/>
    <w:rsid w:val="00235DB1"/>
    <w:rsid w:val="00235DDA"/>
    <w:rsid w:val="00235DFB"/>
    <w:rsid w:val="00235E2D"/>
    <w:rsid w:val="00235E60"/>
    <w:rsid w:val="00235E75"/>
    <w:rsid w:val="00235F19"/>
    <w:rsid w:val="00235F38"/>
    <w:rsid w:val="00235F3C"/>
    <w:rsid w:val="00235F85"/>
    <w:rsid w:val="00235FF3"/>
    <w:rsid w:val="0023602E"/>
    <w:rsid w:val="00236112"/>
    <w:rsid w:val="00236518"/>
    <w:rsid w:val="00236555"/>
    <w:rsid w:val="00236565"/>
    <w:rsid w:val="00236597"/>
    <w:rsid w:val="002365CD"/>
    <w:rsid w:val="0023660A"/>
    <w:rsid w:val="00236643"/>
    <w:rsid w:val="00236663"/>
    <w:rsid w:val="00236836"/>
    <w:rsid w:val="0023691E"/>
    <w:rsid w:val="002369DB"/>
    <w:rsid w:val="00236A6B"/>
    <w:rsid w:val="00236A74"/>
    <w:rsid w:val="00236AD5"/>
    <w:rsid w:val="00236B45"/>
    <w:rsid w:val="00236BC0"/>
    <w:rsid w:val="00236BD8"/>
    <w:rsid w:val="00236C1E"/>
    <w:rsid w:val="00236C20"/>
    <w:rsid w:val="00236C87"/>
    <w:rsid w:val="00236E9F"/>
    <w:rsid w:val="00236ED9"/>
    <w:rsid w:val="00236EE4"/>
    <w:rsid w:val="00236F28"/>
    <w:rsid w:val="00236FA0"/>
    <w:rsid w:val="00237105"/>
    <w:rsid w:val="00237138"/>
    <w:rsid w:val="002371C3"/>
    <w:rsid w:val="002372AD"/>
    <w:rsid w:val="002372F0"/>
    <w:rsid w:val="002373D5"/>
    <w:rsid w:val="002374BA"/>
    <w:rsid w:val="00237541"/>
    <w:rsid w:val="002375E6"/>
    <w:rsid w:val="00237619"/>
    <w:rsid w:val="0023761B"/>
    <w:rsid w:val="00237713"/>
    <w:rsid w:val="00237731"/>
    <w:rsid w:val="00237772"/>
    <w:rsid w:val="0023777B"/>
    <w:rsid w:val="002377D2"/>
    <w:rsid w:val="0023783C"/>
    <w:rsid w:val="0023798B"/>
    <w:rsid w:val="00237A45"/>
    <w:rsid w:val="00237A63"/>
    <w:rsid w:val="00237A82"/>
    <w:rsid w:val="00237B7F"/>
    <w:rsid w:val="00237BFD"/>
    <w:rsid w:val="00237C02"/>
    <w:rsid w:val="00237C44"/>
    <w:rsid w:val="00237CA8"/>
    <w:rsid w:val="00237D9B"/>
    <w:rsid w:val="00237E46"/>
    <w:rsid w:val="00237E6C"/>
    <w:rsid w:val="00237EDD"/>
    <w:rsid w:val="00237EF7"/>
    <w:rsid w:val="00237FCD"/>
    <w:rsid w:val="00240004"/>
    <w:rsid w:val="002400C4"/>
    <w:rsid w:val="0024017A"/>
    <w:rsid w:val="00240283"/>
    <w:rsid w:val="00240306"/>
    <w:rsid w:val="00240356"/>
    <w:rsid w:val="00240448"/>
    <w:rsid w:val="0024047C"/>
    <w:rsid w:val="002405D0"/>
    <w:rsid w:val="002405F8"/>
    <w:rsid w:val="00240695"/>
    <w:rsid w:val="002408D9"/>
    <w:rsid w:val="0024095A"/>
    <w:rsid w:val="0024099D"/>
    <w:rsid w:val="00240A9E"/>
    <w:rsid w:val="00240AA3"/>
    <w:rsid w:val="00240BFE"/>
    <w:rsid w:val="00240C06"/>
    <w:rsid w:val="00240CAA"/>
    <w:rsid w:val="00240D70"/>
    <w:rsid w:val="00240D8C"/>
    <w:rsid w:val="00240D8F"/>
    <w:rsid w:val="00240D9C"/>
    <w:rsid w:val="00240E3F"/>
    <w:rsid w:val="00240E5C"/>
    <w:rsid w:val="00240E96"/>
    <w:rsid w:val="00240EA8"/>
    <w:rsid w:val="00240F37"/>
    <w:rsid w:val="00240F58"/>
    <w:rsid w:val="00240F69"/>
    <w:rsid w:val="00241009"/>
    <w:rsid w:val="0024102B"/>
    <w:rsid w:val="002410C6"/>
    <w:rsid w:val="0024118A"/>
    <w:rsid w:val="002411AC"/>
    <w:rsid w:val="00241247"/>
    <w:rsid w:val="00241279"/>
    <w:rsid w:val="00241288"/>
    <w:rsid w:val="002412B8"/>
    <w:rsid w:val="002412C7"/>
    <w:rsid w:val="00241483"/>
    <w:rsid w:val="002414CD"/>
    <w:rsid w:val="00241537"/>
    <w:rsid w:val="002415E3"/>
    <w:rsid w:val="002416BE"/>
    <w:rsid w:val="00241736"/>
    <w:rsid w:val="00241770"/>
    <w:rsid w:val="002418D5"/>
    <w:rsid w:val="002419B5"/>
    <w:rsid w:val="00241B68"/>
    <w:rsid w:val="00241B6C"/>
    <w:rsid w:val="00241BB7"/>
    <w:rsid w:val="00241BE4"/>
    <w:rsid w:val="00241C35"/>
    <w:rsid w:val="00241C41"/>
    <w:rsid w:val="00241C60"/>
    <w:rsid w:val="00241D5C"/>
    <w:rsid w:val="00241E0A"/>
    <w:rsid w:val="00241E52"/>
    <w:rsid w:val="00241F22"/>
    <w:rsid w:val="00241F31"/>
    <w:rsid w:val="00241FB0"/>
    <w:rsid w:val="00242031"/>
    <w:rsid w:val="0024224D"/>
    <w:rsid w:val="00242292"/>
    <w:rsid w:val="00242293"/>
    <w:rsid w:val="0024232F"/>
    <w:rsid w:val="002423EF"/>
    <w:rsid w:val="0024255C"/>
    <w:rsid w:val="002425AD"/>
    <w:rsid w:val="0024262B"/>
    <w:rsid w:val="0024263A"/>
    <w:rsid w:val="002426CE"/>
    <w:rsid w:val="00242787"/>
    <w:rsid w:val="002427B4"/>
    <w:rsid w:val="002427FA"/>
    <w:rsid w:val="00242805"/>
    <w:rsid w:val="00242941"/>
    <w:rsid w:val="0024295A"/>
    <w:rsid w:val="002429C0"/>
    <w:rsid w:val="00242A3F"/>
    <w:rsid w:val="00242BA7"/>
    <w:rsid w:val="00242C1A"/>
    <w:rsid w:val="00242C44"/>
    <w:rsid w:val="00242C61"/>
    <w:rsid w:val="00242CA3"/>
    <w:rsid w:val="00242CF2"/>
    <w:rsid w:val="00242E11"/>
    <w:rsid w:val="00242EF1"/>
    <w:rsid w:val="00242F29"/>
    <w:rsid w:val="00242F4A"/>
    <w:rsid w:val="00243075"/>
    <w:rsid w:val="0024308A"/>
    <w:rsid w:val="002431AA"/>
    <w:rsid w:val="00243252"/>
    <w:rsid w:val="002434D1"/>
    <w:rsid w:val="0024356F"/>
    <w:rsid w:val="00243A21"/>
    <w:rsid w:val="00243BF6"/>
    <w:rsid w:val="00243C88"/>
    <w:rsid w:val="00243DEA"/>
    <w:rsid w:val="00243DF3"/>
    <w:rsid w:val="00243E5D"/>
    <w:rsid w:val="00243E8B"/>
    <w:rsid w:val="00243EA5"/>
    <w:rsid w:val="00243EBE"/>
    <w:rsid w:val="00243F37"/>
    <w:rsid w:val="00244031"/>
    <w:rsid w:val="0024413D"/>
    <w:rsid w:val="0024432B"/>
    <w:rsid w:val="00244340"/>
    <w:rsid w:val="0024437C"/>
    <w:rsid w:val="00244380"/>
    <w:rsid w:val="002443D9"/>
    <w:rsid w:val="0024444B"/>
    <w:rsid w:val="00244554"/>
    <w:rsid w:val="002445A2"/>
    <w:rsid w:val="002445C6"/>
    <w:rsid w:val="0024487E"/>
    <w:rsid w:val="00244898"/>
    <w:rsid w:val="002448C3"/>
    <w:rsid w:val="002448CD"/>
    <w:rsid w:val="00244A05"/>
    <w:rsid w:val="00244A51"/>
    <w:rsid w:val="00244A99"/>
    <w:rsid w:val="00244CC3"/>
    <w:rsid w:val="00244CE2"/>
    <w:rsid w:val="00244D30"/>
    <w:rsid w:val="00244D50"/>
    <w:rsid w:val="00244D60"/>
    <w:rsid w:val="00244DD3"/>
    <w:rsid w:val="00244DF2"/>
    <w:rsid w:val="00244F33"/>
    <w:rsid w:val="00244F5A"/>
    <w:rsid w:val="00245047"/>
    <w:rsid w:val="0024508D"/>
    <w:rsid w:val="002450FF"/>
    <w:rsid w:val="002451A0"/>
    <w:rsid w:val="002451E7"/>
    <w:rsid w:val="00245240"/>
    <w:rsid w:val="002454EF"/>
    <w:rsid w:val="00245528"/>
    <w:rsid w:val="002455BF"/>
    <w:rsid w:val="0024568A"/>
    <w:rsid w:val="00245727"/>
    <w:rsid w:val="0024580E"/>
    <w:rsid w:val="00245862"/>
    <w:rsid w:val="00245889"/>
    <w:rsid w:val="002458B2"/>
    <w:rsid w:val="0024592C"/>
    <w:rsid w:val="0024592F"/>
    <w:rsid w:val="00245950"/>
    <w:rsid w:val="002459EA"/>
    <w:rsid w:val="00245A4C"/>
    <w:rsid w:val="00245AB9"/>
    <w:rsid w:val="00245AE5"/>
    <w:rsid w:val="00245C83"/>
    <w:rsid w:val="00245C9F"/>
    <w:rsid w:val="00245CB0"/>
    <w:rsid w:val="00245CEC"/>
    <w:rsid w:val="00245DCE"/>
    <w:rsid w:val="00245E1A"/>
    <w:rsid w:val="00245E5B"/>
    <w:rsid w:val="00246019"/>
    <w:rsid w:val="002462DA"/>
    <w:rsid w:val="00246328"/>
    <w:rsid w:val="00246370"/>
    <w:rsid w:val="002463CA"/>
    <w:rsid w:val="002466F4"/>
    <w:rsid w:val="00246A7F"/>
    <w:rsid w:val="00246B03"/>
    <w:rsid w:val="00246B3E"/>
    <w:rsid w:val="00246B9D"/>
    <w:rsid w:val="00246BFF"/>
    <w:rsid w:val="00246C14"/>
    <w:rsid w:val="00246CD2"/>
    <w:rsid w:val="00246E1B"/>
    <w:rsid w:val="00246E1D"/>
    <w:rsid w:val="00246FEF"/>
    <w:rsid w:val="00247031"/>
    <w:rsid w:val="00247041"/>
    <w:rsid w:val="002470F9"/>
    <w:rsid w:val="0024717C"/>
    <w:rsid w:val="002471AA"/>
    <w:rsid w:val="00247224"/>
    <w:rsid w:val="0024735C"/>
    <w:rsid w:val="002473C9"/>
    <w:rsid w:val="00247586"/>
    <w:rsid w:val="00247638"/>
    <w:rsid w:val="00247667"/>
    <w:rsid w:val="00247682"/>
    <w:rsid w:val="002476DD"/>
    <w:rsid w:val="00247705"/>
    <w:rsid w:val="00247718"/>
    <w:rsid w:val="00247755"/>
    <w:rsid w:val="002477CF"/>
    <w:rsid w:val="002477FB"/>
    <w:rsid w:val="0024780E"/>
    <w:rsid w:val="0024795E"/>
    <w:rsid w:val="00247A89"/>
    <w:rsid w:val="00247AAF"/>
    <w:rsid w:val="00247C15"/>
    <w:rsid w:val="00247C60"/>
    <w:rsid w:val="00247E66"/>
    <w:rsid w:val="00247E7E"/>
    <w:rsid w:val="00247EF2"/>
    <w:rsid w:val="00250027"/>
    <w:rsid w:val="002500A1"/>
    <w:rsid w:val="002500F2"/>
    <w:rsid w:val="00250290"/>
    <w:rsid w:val="0025033F"/>
    <w:rsid w:val="002503CD"/>
    <w:rsid w:val="002503DB"/>
    <w:rsid w:val="002504C3"/>
    <w:rsid w:val="0025055E"/>
    <w:rsid w:val="00250661"/>
    <w:rsid w:val="002506C8"/>
    <w:rsid w:val="00250724"/>
    <w:rsid w:val="0025087B"/>
    <w:rsid w:val="00250AC3"/>
    <w:rsid w:val="00250BD2"/>
    <w:rsid w:val="00250D08"/>
    <w:rsid w:val="00250DB3"/>
    <w:rsid w:val="00250E76"/>
    <w:rsid w:val="00250E79"/>
    <w:rsid w:val="00250E8F"/>
    <w:rsid w:val="00250E96"/>
    <w:rsid w:val="002510D4"/>
    <w:rsid w:val="002510DD"/>
    <w:rsid w:val="002510F7"/>
    <w:rsid w:val="00251103"/>
    <w:rsid w:val="0025110E"/>
    <w:rsid w:val="00251142"/>
    <w:rsid w:val="0025127F"/>
    <w:rsid w:val="002512B0"/>
    <w:rsid w:val="00251375"/>
    <w:rsid w:val="00251400"/>
    <w:rsid w:val="0025143A"/>
    <w:rsid w:val="00251475"/>
    <w:rsid w:val="00251501"/>
    <w:rsid w:val="00251576"/>
    <w:rsid w:val="0025171A"/>
    <w:rsid w:val="002517F1"/>
    <w:rsid w:val="00251839"/>
    <w:rsid w:val="00251858"/>
    <w:rsid w:val="0025189B"/>
    <w:rsid w:val="00251A89"/>
    <w:rsid w:val="00251B12"/>
    <w:rsid w:val="00251BF2"/>
    <w:rsid w:val="00251C07"/>
    <w:rsid w:val="00251C46"/>
    <w:rsid w:val="00251C76"/>
    <w:rsid w:val="00251D47"/>
    <w:rsid w:val="00251E49"/>
    <w:rsid w:val="00251E73"/>
    <w:rsid w:val="00251EA9"/>
    <w:rsid w:val="00251EC3"/>
    <w:rsid w:val="00251F6E"/>
    <w:rsid w:val="00251F7F"/>
    <w:rsid w:val="002520E1"/>
    <w:rsid w:val="00252151"/>
    <w:rsid w:val="0025215E"/>
    <w:rsid w:val="00252191"/>
    <w:rsid w:val="00252262"/>
    <w:rsid w:val="0025227F"/>
    <w:rsid w:val="002522D5"/>
    <w:rsid w:val="002522D7"/>
    <w:rsid w:val="002522E4"/>
    <w:rsid w:val="00252319"/>
    <w:rsid w:val="00252341"/>
    <w:rsid w:val="00252469"/>
    <w:rsid w:val="0025250D"/>
    <w:rsid w:val="0025250F"/>
    <w:rsid w:val="00252619"/>
    <w:rsid w:val="0025266D"/>
    <w:rsid w:val="002526A7"/>
    <w:rsid w:val="002526AE"/>
    <w:rsid w:val="002528F2"/>
    <w:rsid w:val="002529D0"/>
    <w:rsid w:val="00252BB5"/>
    <w:rsid w:val="00252BCF"/>
    <w:rsid w:val="00252D3F"/>
    <w:rsid w:val="00252E24"/>
    <w:rsid w:val="00252ED9"/>
    <w:rsid w:val="00252F3F"/>
    <w:rsid w:val="00253016"/>
    <w:rsid w:val="00253031"/>
    <w:rsid w:val="00253059"/>
    <w:rsid w:val="002530FD"/>
    <w:rsid w:val="0025326C"/>
    <w:rsid w:val="002532FD"/>
    <w:rsid w:val="00253605"/>
    <w:rsid w:val="00253616"/>
    <w:rsid w:val="002536B5"/>
    <w:rsid w:val="00253739"/>
    <w:rsid w:val="0025387C"/>
    <w:rsid w:val="0025398C"/>
    <w:rsid w:val="002539BB"/>
    <w:rsid w:val="00253A79"/>
    <w:rsid w:val="00253B45"/>
    <w:rsid w:val="00253B65"/>
    <w:rsid w:val="00253B7B"/>
    <w:rsid w:val="00253D92"/>
    <w:rsid w:val="00253E50"/>
    <w:rsid w:val="00253F2E"/>
    <w:rsid w:val="00253FAD"/>
    <w:rsid w:val="00253FE2"/>
    <w:rsid w:val="002541E3"/>
    <w:rsid w:val="002543A8"/>
    <w:rsid w:val="00254532"/>
    <w:rsid w:val="002545A1"/>
    <w:rsid w:val="002548E9"/>
    <w:rsid w:val="0025490D"/>
    <w:rsid w:val="0025492C"/>
    <w:rsid w:val="00254A66"/>
    <w:rsid w:val="00254A98"/>
    <w:rsid w:val="00254AD7"/>
    <w:rsid w:val="00254ADA"/>
    <w:rsid w:val="00254AF5"/>
    <w:rsid w:val="00254BF6"/>
    <w:rsid w:val="00254C52"/>
    <w:rsid w:val="00254CD4"/>
    <w:rsid w:val="00254DD7"/>
    <w:rsid w:val="00254E61"/>
    <w:rsid w:val="00254F43"/>
    <w:rsid w:val="00255069"/>
    <w:rsid w:val="00255178"/>
    <w:rsid w:val="0025519F"/>
    <w:rsid w:val="002551D4"/>
    <w:rsid w:val="0025527F"/>
    <w:rsid w:val="00255344"/>
    <w:rsid w:val="00255476"/>
    <w:rsid w:val="00255528"/>
    <w:rsid w:val="00255550"/>
    <w:rsid w:val="002555C2"/>
    <w:rsid w:val="00255716"/>
    <w:rsid w:val="00255779"/>
    <w:rsid w:val="002557BC"/>
    <w:rsid w:val="002557C8"/>
    <w:rsid w:val="0025588B"/>
    <w:rsid w:val="002558C9"/>
    <w:rsid w:val="0025595D"/>
    <w:rsid w:val="00255966"/>
    <w:rsid w:val="002559D6"/>
    <w:rsid w:val="00255B46"/>
    <w:rsid w:val="00255B86"/>
    <w:rsid w:val="00255CF0"/>
    <w:rsid w:val="00255CF8"/>
    <w:rsid w:val="00255D96"/>
    <w:rsid w:val="00255DF4"/>
    <w:rsid w:val="00255F3D"/>
    <w:rsid w:val="002560F0"/>
    <w:rsid w:val="00256136"/>
    <w:rsid w:val="00256182"/>
    <w:rsid w:val="00256183"/>
    <w:rsid w:val="002561E0"/>
    <w:rsid w:val="002562D0"/>
    <w:rsid w:val="00256303"/>
    <w:rsid w:val="0025639C"/>
    <w:rsid w:val="002563C3"/>
    <w:rsid w:val="002563DB"/>
    <w:rsid w:val="002564FF"/>
    <w:rsid w:val="00256511"/>
    <w:rsid w:val="0025661A"/>
    <w:rsid w:val="0025678B"/>
    <w:rsid w:val="002567EA"/>
    <w:rsid w:val="00256806"/>
    <w:rsid w:val="002568D0"/>
    <w:rsid w:val="002568F8"/>
    <w:rsid w:val="0025693D"/>
    <w:rsid w:val="002569CD"/>
    <w:rsid w:val="00256A39"/>
    <w:rsid w:val="00256A95"/>
    <w:rsid w:val="00256D36"/>
    <w:rsid w:val="00256DD5"/>
    <w:rsid w:val="00256F0B"/>
    <w:rsid w:val="0025709B"/>
    <w:rsid w:val="00257100"/>
    <w:rsid w:val="00257140"/>
    <w:rsid w:val="00257174"/>
    <w:rsid w:val="00257188"/>
    <w:rsid w:val="0025726B"/>
    <w:rsid w:val="002572F9"/>
    <w:rsid w:val="002574DF"/>
    <w:rsid w:val="002574E1"/>
    <w:rsid w:val="002575D1"/>
    <w:rsid w:val="00257653"/>
    <w:rsid w:val="00257678"/>
    <w:rsid w:val="0025774B"/>
    <w:rsid w:val="002577D6"/>
    <w:rsid w:val="00257951"/>
    <w:rsid w:val="002579B1"/>
    <w:rsid w:val="00257AA1"/>
    <w:rsid w:val="00257B37"/>
    <w:rsid w:val="00257B5D"/>
    <w:rsid w:val="00257BBE"/>
    <w:rsid w:val="00257BC3"/>
    <w:rsid w:val="00257C09"/>
    <w:rsid w:val="00257C3E"/>
    <w:rsid w:val="00257C8D"/>
    <w:rsid w:val="00257C9B"/>
    <w:rsid w:val="00257CC9"/>
    <w:rsid w:val="00257DF5"/>
    <w:rsid w:val="00257E45"/>
    <w:rsid w:val="00257E6B"/>
    <w:rsid w:val="00257F1C"/>
    <w:rsid w:val="002600BD"/>
    <w:rsid w:val="002600FE"/>
    <w:rsid w:val="002601F1"/>
    <w:rsid w:val="002601F3"/>
    <w:rsid w:val="0026035A"/>
    <w:rsid w:val="00260364"/>
    <w:rsid w:val="00260408"/>
    <w:rsid w:val="0026051B"/>
    <w:rsid w:val="00260520"/>
    <w:rsid w:val="00260541"/>
    <w:rsid w:val="002606D9"/>
    <w:rsid w:val="002606EF"/>
    <w:rsid w:val="00260890"/>
    <w:rsid w:val="002608F6"/>
    <w:rsid w:val="00260933"/>
    <w:rsid w:val="00260B4D"/>
    <w:rsid w:val="00260B54"/>
    <w:rsid w:val="00260BDD"/>
    <w:rsid w:val="00260C15"/>
    <w:rsid w:val="00260CD0"/>
    <w:rsid w:val="00260CD9"/>
    <w:rsid w:val="00260D92"/>
    <w:rsid w:val="00260DDC"/>
    <w:rsid w:val="00260DEA"/>
    <w:rsid w:val="00260E27"/>
    <w:rsid w:val="00260E73"/>
    <w:rsid w:val="00260ED6"/>
    <w:rsid w:val="00260EDF"/>
    <w:rsid w:val="00260FB4"/>
    <w:rsid w:val="00260FD2"/>
    <w:rsid w:val="002611E7"/>
    <w:rsid w:val="0026120B"/>
    <w:rsid w:val="00261231"/>
    <w:rsid w:val="00261266"/>
    <w:rsid w:val="002612AA"/>
    <w:rsid w:val="002612E4"/>
    <w:rsid w:val="0026144B"/>
    <w:rsid w:val="0026144F"/>
    <w:rsid w:val="0026147F"/>
    <w:rsid w:val="0026148B"/>
    <w:rsid w:val="002614A0"/>
    <w:rsid w:val="00261636"/>
    <w:rsid w:val="00261687"/>
    <w:rsid w:val="002617B0"/>
    <w:rsid w:val="002617DA"/>
    <w:rsid w:val="002617E4"/>
    <w:rsid w:val="002618D6"/>
    <w:rsid w:val="00261955"/>
    <w:rsid w:val="00261A1F"/>
    <w:rsid w:val="00261B24"/>
    <w:rsid w:val="00261B46"/>
    <w:rsid w:val="00261D15"/>
    <w:rsid w:val="00261DBC"/>
    <w:rsid w:val="00261E0E"/>
    <w:rsid w:val="00261E30"/>
    <w:rsid w:val="00261EFC"/>
    <w:rsid w:val="00261F98"/>
    <w:rsid w:val="00261FA8"/>
    <w:rsid w:val="00262006"/>
    <w:rsid w:val="00262025"/>
    <w:rsid w:val="00262036"/>
    <w:rsid w:val="00262058"/>
    <w:rsid w:val="00262159"/>
    <w:rsid w:val="002622FA"/>
    <w:rsid w:val="00262583"/>
    <w:rsid w:val="00262656"/>
    <w:rsid w:val="002626FD"/>
    <w:rsid w:val="00262770"/>
    <w:rsid w:val="0026277E"/>
    <w:rsid w:val="002627BD"/>
    <w:rsid w:val="0026281C"/>
    <w:rsid w:val="00262A0C"/>
    <w:rsid w:val="00262A32"/>
    <w:rsid w:val="00262B00"/>
    <w:rsid w:val="00262B5D"/>
    <w:rsid w:val="00262C3E"/>
    <w:rsid w:val="00262CAA"/>
    <w:rsid w:val="00262D06"/>
    <w:rsid w:val="00262D66"/>
    <w:rsid w:val="00262D68"/>
    <w:rsid w:val="00262EF5"/>
    <w:rsid w:val="00262F90"/>
    <w:rsid w:val="00262FAC"/>
    <w:rsid w:val="00262FC5"/>
    <w:rsid w:val="0026306F"/>
    <w:rsid w:val="002630B6"/>
    <w:rsid w:val="00263103"/>
    <w:rsid w:val="00263113"/>
    <w:rsid w:val="00263122"/>
    <w:rsid w:val="0026318C"/>
    <w:rsid w:val="00263210"/>
    <w:rsid w:val="0026326C"/>
    <w:rsid w:val="0026327A"/>
    <w:rsid w:val="0026331E"/>
    <w:rsid w:val="002633DD"/>
    <w:rsid w:val="002634D5"/>
    <w:rsid w:val="0026350C"/>
    <w:rsid w:val="00263517"/>
    <w:rsid w:val="0026358F"/>
    <w:rsid w:val="00263756"/>
    <w:rsid w:val="00263800"/>
    <w:rsid w:val="00263882"/>
    <w:rsid w:val="00263889"/>
    <w:rsid w:val="002638FB"/>
    <w:rsid w:val="00263941"/>
    <w:rsid w:val="0026397E"/>
    <w:rsid w:val="00263A38"/>
    <w:rsid w:val="00263AA0"/>
    <w:rsid w:val="00263B28"/>
    <w:rsid w:val="00263B66"/>
    <w:rsid w:val="00263B7A"/>
    <w:rsid w:val="00263BEE"/>
    <w:rsid w:val="00263C17"/>
    <w:rsid w:val="00263D75"/>
    <w:rsid w:val="00263EA2"/>
    <w:rsid w:val="00263F18"/>
    <w:rsid w:val="00263F29"/>
    <w:rsid w:val="00263FBF"/>
    <w:rsid w:val="00264078"/>
    <w:rsid w:val="002640BA"/>
    <w:rsid w:val="00264166"/>
    <w:rsid w:val="002642D2"/>
    <w:rsid w:val="0026430F"/>
    <w:rsid w:val="0026434D"/>
    <w:rsid w:val="0026442D"/>
    <w:rsid w:val="00264472"/>
    <w:rsid w:val="0026455A"/>
    <w:rsid w:val="00264587"/>
    <w:rsid w:val="0026464B"/>
    <w:rsid w:val="0026474B"/>
    <w:rsid w:val="0026489E"/>
    <w:rsid w:val="00264947"/>
    <w:rsid w:val="00264975"/>
    <w:rsid w:val="00264B53"/>
    <w:rsid w:val="00264BC9"/>
    <w:rsid w:val="00264BDD"/>
    <w:rsid w:val="00264D38"/>
    <w:rsid w:val="00264DA7"/>
    <w:rsid w:val="00264EE3"/>
    <w:rsid w:val="00264F24"/>
    <w:rsid w:val="00264FD3"/>
    <w:rsid w:val="00265065"/>
    <w:rsid w:val="002650FA"/>
    <w:rsid w:val="002651FB"/>
    <w:rsid w:val="00265283"/>
    <w:rsid w:val="00265323"/>
    <w:rsid w:val="002653C6"/>
    <w:rsid w:val="002653F0"/>
    <w:rsid w:val="0026548C"/>
    <w:rsid w:val="002654B3"/>
    <w:rsid w:val="002654F8"/>
    <w:rsid w:val="00265516"/>
    <w:rsid w:val="00265575"/>
    <w:rsid w:val="002655DD"/>
    <w:rsid w:val="002655DF"/>
    <w:rsid w:val="0026560D"/>
    <w:rsid w:val="00265705"/>
    <w:rsid w:val="00265816"/>
    <w:rsid w:val="00265930"/>
    <w:rsid w:val="002659CB"/>
    <w:rsid w:val="00265B37"/>
    <w:rsid w:val="00265B75"/>
    <w:rsid w:val="00265B7D"/>
    <w:rsid w:val="00265C81"/>
    <w:rsid w:val="00265F28"/>
    <w:rsid w:val="00265FA5"/>
    <w:rsid w:val="00265FBF"/>
    <w:rsid w:val="00265FC2"/>
    <w:rsid w:val="002660C2"/>
    <w:rsid w:val="00266128"/>
    <w:rsid w:val="0026620B"/>
    <w:rsid w:val="00266216"/>
    <w:rsid w:val="0026624C"/>
    <w:rsid w:val="002663F0"/>
    <w:rsid w:val="002664A7"/>
    <w:rsid w:val="00266517"/>
    <w:rsid w:val="00266690"/>
    <w:rsid w:val="002667C0"/>
    <w:rsid w:val="00266858"/>
    <w:rsid w:val="002668A2"/>
    <w:rsid w:val="002668C5"/>
    <w:rsid w:val="00266921"/>
    <w:rsid w:val="002669E0"/>
    <w:rsid w:val="00266A8A"/>
    <w:rsid w:val="00266AEF"/>
    <w:rsid w:val="00266BE2"/>
    <w:rsid w:val="00266CCC"/>
    <w:rsid w:val="00266D52"/>
    <w:rsid w:val="00266DCE"/>
    <w:rsid w:val="00266EAD"/>
    <w:rsid w:val="00266EE4"/>
    <w:rsid w:val="00266F42"/>
    <w:rsid w:val="00266F69"/>
    <w:rsid w:val="00266FA6"/>
    <w:rsid w:val="00267031"/>
    <w:rsid w:val="002670C0"/>
    <w:rsid w:val="00267202"/>
    <w:rsid w:val="0026727E"/>
    <w:rsid w:val="00267285"/>
    <w:rsid w:val="002672D6"/>
    <w:rsid w:val="002673E2"/>
    <w:rsid w:val="002673EB"/>
    <w:rsid w:val="002674C5"/>
    <w:rsid w:val="002674DC"/>
    <w:rsid w:val="0026756D"/>
    <w:rsid w:val="00267580"/>
    <w:rsid w:val="0026759B"/>
    <w:rsid w:val="00267604"/>
    <w:rsid w:val="00267718"/>
    <w:rsid w:val="00267726"/>
    <w:rsid w:val="002677CE"/>
    <w:rsid w:val="0026787E"/>
    <w:rsid w:val="002678B2"/>
    <w:rsid w:val="0026794D"/>
    <w:rsid w:val="002679BE"/>
    <w:rsid w:val="002679E4"/>
    <w:rsid w:val="002679ED"/>
    <w:rsid w:val="00267A18"/>
    <w:rsid w:val="00267AAE"/>
    <w:rsid w:val="00267BF4"/>
    <w:rsid w:val="00267CC9"/>
    <w:rsid w:val="00267D0F"/>
    <w:rsid w:val="00267DA1"/>
    <w:rsid w:val="00267E44"/>
    <w:rsid w:val="00267ED9"/>
    <w:rsid w:val="00267FA6"/>
    <w:rsid w:val="00267FC0"/>
    <w:rsid w:val="00267FF3"/>
    <w:rsid w:val="002700A8"/>
    <w:rsid w:val="002700D0"/>
    <w:rsid w:val="002701B5"/>
    <w:rsid w:val="00270283"/>
    <w:rsid w:val="002702C4"/>
    <w:rsid w:val="00270331"/>
    <w:rsid w:val="0027033B"/>
    <w:rsid w:val="00270374"/>
    <w:rsid w:val="0027039F"/>
    <w:rsid w:val="00270485"/>
    <w:rsid w:val="00270513"/>
    <w:rsid w:val="0027054B"/>
    <w:rsid w:val="00270552"/>
    <w:rsid w:val="0027060B"/>
    <w:rsid w:val="00270638"/>
    <w:rsid w:val="002706B9"/>
    <w:rsid w:val="00270708"/>
    <w:rsid w:val="0027071F"/>
    <w:rsid w:val="00270756"/>
    <w:rsid w:val="00270889"/>
    <w:rsid w:val="00270978"/>
    <w:rsid w:val="002709B8"/>
    <w:rsid w:val="00270A07"/>
    <w:rsid w:val="00270A2F"/>
    <w:rsid w:val="00270B80"/>
    <w:rsid w:val="00270C81"/>
    <w:rsid w:val="00270CA4"/>
    <w:rsid w:val="00270D62"/>
    <w:rsid w:val="00270D6F"/>
    <w:rsid w:val="00270DC7"/>
    <w:rsid w:val="00270DC8"/>
    <w:rsid w:val="00270DCC"/>
    <w:rsid w:val="00270DCD"/>
    <w:rsid w:val="00270E42"/>
    <w:rsid w:val="0027107D"/>
    <w:rsid w:val="002710FC"/>
    <w:rsid w:val="0027111B"/>
    <w:rsid w:val="00271181"/>
    <w:rsid w:val="002711A8"/>
    <w:rsid w:val="002711CE"/>
    <w:rsid w:val="00271203"/>
    <w:rsid w:val="002712BE"/>
    <w:rsid w:val="002712C3"/>
    <w:rsid w:val="00271321"/>
    <w:rsid w:val="0027141B"/>
    <w:rsid w:val="00271480"/>
    <w:rsid w:val="002714D7"/>
    <w:rsid w:val="00271661"/>
    <w:rsid w:val="00271678"/>
    <w:rsid w:val="00271808"/>
    <w:rsid w:val="00271899"/>
    <w:rsid w:val="00271945"/>
    <w:rsid w:val="00271980"/>
    <w:rsid w:val="00271A4D"/>
    <w:rsid w:val="00271CBA"/>
    <w:rsid w:val="00271D3E"/>
    <w:rsid w:val="00271E01"/>
    <w:rsid w:val="00271F5B"/>
    <w:rsid w:val="00272015"/>
    <w:rsid w:val="00272061"/>
    <w:rsid w:val="0027207F"/>
    <w:rsid w:val="002720DE"/>
    <w:rsid w:val="0027213B"/>
    <w:rsid w:val="00272357"/>
    <w:rsid w:val="00272430"/>
    <w:rsid w:val="002724B6"/>
    <w:rsid w:val="002724BA"/>
    <w:rsid w:val="00272562"/>
    <w:rsid w:val="002725B8"/>
    <w:rsid w:val="002726BD"/>
    <w:rsid w:val="0027272F"/>
    <w:rsid w:val="002729A1"/>
    <w:rsid w:val="00272A30"/>
    <w:rsid w:val="00272B08"/>
    <w:rsid w:val="00272BF3"/>
    <w:rsid w:val="00272C1D"/>
    <w:rsid w:val="00272C33"/>
    <w:rsid w:val="00272C36"/>
    <w:rsid w:val="00272C3E"/>
    <w:rsid w:val="00272C4B"/>
    <w:rsid w:val="00272C66"/>
    <w:rsid w:val="00272C78"/>
    <w:rsid w:val="00272C97"/>
    <w:rsid w:val="00272DCD"/>
    <w:rsid w:val="00272F0A"/>
    <w:rsid w:val="00272F26"/>
    <w:rsid w:val="00272F29"/>
    <w:rsid w:val="00272FB0"/>
    <w:rsid w:val="00272FB6"/>
    <w:rsid w:val="00272FBD"/>
    <w:rsid w:val="00272FC6"/>
    <w:rsid w:val="00272FF1"/>
    <w:rsid w:val="00272FF5"/>
    <w:rsid w:val="0027300D"/>
    <w:rsid w:val="00273142"/>
    <w:rsid w:val="002731EE"/>
    <w:rsid w:val="0027323A"/>
    <w:rsid w:val="0027328A"/>
    <w:rsid w:val="002732CD"/>
    <w:rsid w:val="00273314"/>
    <w:rsid w:val="00273465"/>
    <w:rsid w:val="002734BC"/>
    <w:rsid w:val="00273596"/>
    <w:rsid w:val="002735DE"/>
    <w:rsid w:val="002737F2"/>
    <w:rsid w:val="0027390D"/>
    <w:rsid w:val="0027391F"/>
    <w:rsid w:val="00273952"/>
    <w:rsid w:val="00273979"/>
    <w:rsid w:val="002739CB"/>
    <w:rsid w:val="00273A03"/>
    <w:rsid w:val="00273B26"/>
    <w:rsid w:val="00273B9B"/>
    <w:rsid w:val="00273BC3"/>
    <w:rsid w:val="00273CAB"/>
    <w:rsid w:val="00273CAD"/>
    <w:rsid w:val="00273D0C"/>
    <w:rsid w:val="00273E53"/>
    <w:rsid w:val="00273E94"/>
    <w:rsid w:val="00273EBF"/>
    <w:rsid w:val="00273F4C"/>
    <w:rsid w:val="00273F65"/>
    <w:rsid w:val="00273F77"/>
    <w:rsid w:val="00273FCC"/>
    <w:rsid w:val="00273FE1"/>
    <w:rsid w:val="00274053"/>
    <w:rsid w:val="0027412F"/>
    <w:rsid w:val="00274153"/>
    <w:rsid w:val="002741B0"/>
    <w:rsid w:val="002741C1"/>
    <w:rsid w:val="002742AD"/>
    <w:rsid w:val="00274543"/>
    <w:rsid w:val="00274555"/>
    <w:rsid w:val="0027472D"/>
    <w:rsid w:val="00274735"/>
    <w:rsid w:val="00274833"/>
    <w:rsid w:val="00274ADE"/>
    <w:rsid w:val="00274BA8"/>
    <w:rsid w:val="00274C12"/>
    <w:rsid w:val="00274C7A"/>
    <w:rsid w:val="00274CE2"/>
    <w:rsid w:val="00274D47"/>
    <w:rsid w:val="00274D8F"/>
    <w:rsid w:val="00274F57"/>
    <w:rsid w:val="00274F8D"/>
    <w:rsid w:val="00274FB0"/>
    <w:rsid w:val="00275006"/>
    <w:rsid w:val="0027512D"/>
    <w:rsid w:val="0027514C"/>
    <w:rsid w:val="002751B3"/>
    <w:rsid w:val="00275204"/>
    <w:rsid w:val="002752F5"/>
    <w:rsid w:val="0027537A"/>
    <w:rsid w:val="002753C6"/>
    <w:rsid w:val="0027542B"/>
    <w:rsid w:val="002754D9"/>
    <w:rsid w:val="0027551D"/>
    <w:rsid w:val="0027555D"/>
    <w:rsid w:val="002755A2"/>
    <w:rsid w:val="002755E7"/>
    <w:rsid w:val="002756B4"/>
    <w:rsid w:val="00275745"/>
    <w:rsid w:val="002757C6"/>
    <w:rsid w:val="00275B12"/>
    <w:rsid w:val="00275B5F"/>
    <w:rsid w:val="00275C41"/>
    <w:rsid w:val="00275CEB"/>
    <w:rsid w:val="00275D43"/>
    <w:rsid w:val="00275FA0"/>
    <w:rsid w:val="00276019"/>
    <w:rsid w:val="00276048"/>
    <w:rsid w:val="00276109"/>
    <w:rsid w:val="002761A6"/>
    <w:rsid w:val="002762E5"/>
    <w:rsid w:val="00276392"/>
    <w:rsid w:val="002763C4"/>
    <w:rsid w:val="00276454"/>
    <w:rsid w:val="00276484"/>
    <w:rsid w:val="00276561"/>
    <w:rsid w:val="002765B3"/>
    <w:rsid w:val="002766A0"/>
    <w:rsid w:val="00276739"/>
    <w:rsid w:val="0027686F"/>
    <w:rsid w:val="00276B63"/>
    <w:rsid w:val="00276B8F"/>
    <w:rsid w:val="00276C37"/>
    <w:rsid w:val="00276D24"/>
    <w:rsid w:val="00276F71"/>
    <w:rsid w:val="002770C3"/>
    <w:rsid w:val="002770C4"/>
    <w:rsid w:val="00277118"/>
    <w:rsid w:val="002771BD"/>
    <w:rsid w:val="0027720A"/>
    <w:rsid w:val="002772E3"/>
    <w:rsid w:val="002773E1"/>
    <w:rsid w:val="0027741A"/>
    <w:rsid w:val="00277436"/>
    <w:rsid w:val="0027746C"/>
    <w:rsid w:val="002774A3"/>
    <w:rsid w:val="002774BF"/>
    <w:rsid w:val="00277507"/>
    <w:rsid w:val="00277702"/>
    <w:rsid w:val="0027775E"/>
    <w:rsid w:val="002777C3"/>
    <w:rsid w:val="002777ED"/>
    <w:rsid w:val="00277813"/>
    <w:rsid w:val="00277885"/>
    <w:rsid w:val="00277A42"/>
    <w:rsid w:val="00277A5C"/>
    <w:rsid w:val="00277ACF"/>
    <w:rsid w:val="00277AF1"/>
    <w:rsid w:val="00277B0B"/>
    <w:rsid w:val="00277B1D"/>
    <w:rsid w:val="00277BC3"/>
    <w:rsid w:val="00277BCF"/>
    <w:rsid w:val="00277C77"/>
    <w:rsid w:val="00277CB3"/>
    <w:rsid w:val="00277E4D"/>
    <w:rsid w:val="00277E7E"/>
    <w:rsid w:val="00277EBC"/>
    <w:rsid w:val="00277EE0"/>
    <w:rsid w:val="00277F9B"/>
    <w:rsid w:val="002800B4"/>
    <w:rsid w:val="002800D6"/>
    <w:rsid w:val="002800E8"/>
    <w:rsid w:val="00280172"/>
    <w:rsid w:val="0028030C"/>
    <w:rsid w:val="002803AC"/>
    <w:rsid w:val="00280407"/>
    <w:rsid w:val="0028046B"/>
    <w:rsid w:val="002806A6"/>
    <w:rsid w:val="002806F6"/>
    <w:rsid w:val="0028088D"/>
    <w:rsid w:val="0028095D"/>
    <w:rsid w:val="00280A31"/>
    <w:rsid w:val="00280B2A"/>
    <w:rsid w:val="00280B57"/>
    <w:rsid w:val="00280B71"/>
    <w:rsid w:val="00280B78"/>
    <w:rsid w:val="00280D3B"/>
    <w:rsid w:val="00280D63"/>
    <w:rsid w:val="00280D64"/>
    <w:rsid w:val="00280D70"/>
    <w:rsid w:val="00280D7D"/>
    <w:rsid w:val="00280DA8"/>
    <w:rsid w:val="00280E61"/>
    <w:rsid w:val="0028102B"/>
    <w:rsid w:val="00281065"/>
    <w:rsid w:val="00281170"/>
    <w:rsid w:val="0028119C"/>
    <w:rsid w:val="002811FD"/>
    <w:rsid w:val="0028125F"/>
    <w:rsid w:val="002812FC"/>
    <w:rsid w:val="0028146E"/>
    <w:rsid w:val="002814CA"/>
    <w:rsid w:val="002814DE"/>
    <w:rsid w:val="002814F5"/>
    <w:rsid w:val="00281566"/>
    <w:rsid w:val="002815DB"/>
    <w:rsid w:val="00281730"/>
    <w:rsid w:val="002817C9"/>
    <w:rsid w:val="002819B5"/>
    <w:rsid w:val="00281AA5"/>
    <w:rsid w:val="00281BC5"/>
    <w:rsid w:val="00281C3D"/>
    <w:rsid w:val="00281EAA"/>
    <w:rsid w:val="00281FBA"/>
    <w:rsid w:val="00282112"/>
    <w:rsid w:val="00282157"/>
    <w:rsid w:val="00282379"/>
    <w:rsid w:val="002823DE"/>
    <w:rsid w:val="00282464"/>
    <w:rsid w:val="002824A2"/>
    <w:rsid w:val="00282512"/>
    <w:rsid w:val="0028251E"/>
    <w:rsid w:val="002825FB"/>
    <w:rsid w:val="00282659"/>
    <w:rsid w:val="0028267A"/>
    <w:rsid w:val="00282799"/>
    <w:rsid w:val="002827BD"/>
    <w:rsid w:val="002827DA"/>
    <w:rsid w:val="0028282A"/>
    <w:rsid w:val="0028282D"/>
    <w:rsid w:val="0028285D"/>
    <w:rsid w:val="002828BF"/>
    <w:rsid w:val="00282988"/>
    <w:rsid w:val="00282A5F"/>
    <w:rsid w:val="00282A68"/>
    <w:rsid w:val="00282CC8"/>
    <w:rsid w:val="00282E7D"/>
    <w:rsid w:val="00282F4F"/>
    <w:rsid w:val="002831B4"/>
    <w:rsid w:val="0028320A"/>
    <w:rsid w:val="00283296"/>
    <w:rsid w:val="00283331"/>
    <w:rsid w:val="002834A4"/>
    <w:rsid w:val="0028353D"/>
    <w:rsid w:val="00283594"/>
    <w:rsid w:val="0028359B"/>
    <w:rsid w:val="00283660"/>
    <w:rsid w:val="00283769"/>
    <w:rsid w:val="00283850"/>
    <w:rsid w:val="00283A5F"/>
    <w:rsid w:val="00283AC5"/>
    <w:rsid w:val="00283AE4"/>
    <w:rsid w:val="00283B98"/>
    <w:rsid w:val="00283BBE"/>
    <w:rsid w:val="00283C9E"/>
    <w:rsid w:val="00283D85"/>
    <w:rsid w:val="00283D90"/>
    <w:rsid w:val="00283E46"/>
    <w:rsid w:val="00283E70"/>
    <w:rsid w:val="00283EE2"/>
    <w:rsid w:val="00283FB8"/>
    <w:rsid w:val="00283FB9"/>
    <w:rsid w:val="0028410F"/>
    <w:rsid w:val="002841E2"/>
    <w:rsid w:val="00284211"/>
    <w:rsid w:val="00284263"/>
    <w:rsid w:val="002842E0"/>
    <w:rsid w:val="00284348"/>
    <w:rsid w:val="00284436"/>
    <w:rsid w:val="00284576"/>
    <w:rsid w:val="0028462B"/>
    <w:rsid w:val="00284634"/>
    <w:rsid w:val="0028465F"/>
    <w:rsid w:val="0028480B"/>
    <w:rsid w:val="00284818"/>
    <w:rsid w:val="00284849"/>
    <w:rsid w:val="0028492E"/>
    <w:rsid w:val="00284959"/>
    <w:rsid w:val="002849F5"/>
    <w:rsid w:val="00284A57"/>
    <w:rsid w:val="00284A5F"/>
    <w:rsid w:val="00284AAD"/>
    <w:rsid w:val="00284B6C"/>
    <w:rsid w:val="00284BEC"/>
    <w:rsid w:val="00284CD4"/>
    <w:rsid w:val="00284E04"/>
    <w:rsid w:val="00284E5B"/>
    <w:rsid w:val="0028517E"/>
    <w:rsid w:val="002851C2"/>
    <w:rsid w:val="00285223"/>
    <w:rsid w:val="0028533D"/>
    <w:rsid w:val="00285403"/>
    <w:rsid w:val="00285445"/>
    <w:rsid w:val="002854F9"/>
    <w:rsid w:val="0028553E"/>
    <w:rsid w:val="002856AB"/>
    <w:rsid w:val="002856D2"/>
    <w:rsid w:val="002856DB"/>
    <w:rsid w:val="00285779"/>
    <w:rsid w:val="00285845"/>
    <w:rsid w:val="00285885"/>
    <w:rsid w:val="002858B2"/>
    <w:rsid w:val="00285A20"/>
    <w:rsid w:val="00285CF7"/>
    <w:rsid w:val="00285D0B"/>
    <w:rsid w:val="00285DEA"/>
    <w:rsid w:val="00285E13"/>
    <w:rsid w:val="00285EAD"/>
    <w:rsid w:val="00285F3B"/>
    <w:rsid w:val="00285F7F"/>
    <w:rsid w:val="00285FBA"/>
    <w:rsid w:val="00285FFB"/>
    <w:rsid w:val="00286090"/>
    <w:rsid w:val="0028611F"/>
    <w:rsid w:val="00286357"/>
    <w:rsid w:val="00286374"/>
    <w:rsid w:val="002863BA"/>
    <w:rsid w:val="00286558"/>
    <w:rsid w:val="0028658F"/>
    <w:rsid w:val="002865A8"/>
    <w:rsid w:val="002865C3"/>
    <w:rsid w:val="00286642"/>
    <w:rsid w:val="00286779"/>
    <w:rsid w:val="0028677D"/>
    <w:rsid w:val="002868B8"/>
    <w:rsid w:val="002868C8"/>
    <w:rsid w:val="00286937"/>
    <w:rsid w:val="00286A08"/>
    <w:rsid w:val="00286A82"/>
    <w:rsid w:val="00286B4D"/>
    <w:rsid w:val="00286B82"/>
    <w:rsid w:val="00286BD9"/>
    <w:rsid w:val="00286CE6"/>
    <w:rsid w:val="00286E23"/>
    <w:rsid w:val="00286E26"/>
    <w:rsid w:val="00286E37"/>
    <w:rsid w:val="00286FF3"/>
    <w:rsid w:val="00287016"/>
    <w:rsid w:val="00287024"/>
    <w:rsid w:val="0028706E"/>
    <w:rsid w:val="00287115"/>
    <w:rsid w:val="002871AA"/>
    <w:rsid w:val="002871D4"/>
    <w:rsid w:val="00287226"/>
    <w:rsid w:val="0028722D"/>
    <w:rsid w:val="0028724A"/>
    <w:rsid w:val="002872BA"/>
    <w:rsid w:val="002872C3"/>
    <w:rsid w:val="0028734B"/>
    <w:rsid w:val="002873D3"/>
    <w:rsid w:val="002874BF"/>
    <w:rsid w:val="0028752D"/>
    <w:rsid w:val="0028767D"/>
    <w:rsid w:val="002876D6"/>
    <w:rsid w:val="002876F5"/>
    <w:rsid w:val="00287757"/>
    <w:rsid w:val="002877D5"/>
    <w:rsid w:val="0028780E"/>
    <w:rsid w:val="00287863"/>
    <w:rsid w:val="0028788C"/>
    <w:rsid w:val="002878A9"/>
    <w:rsid w:val="002878DF"/>
    <w:rsid w:val="00287A94"/>
    <w:rsid w:val="00287AAF"/>
    <w:rsid w:val="00287AB8"/>
    <w:rsid w:val="00287B87"/>
    <w:rsid w:val="00287C09"/>
    <w:rsid w:val="00287CD1"/>
    <w:rsid w:val="00287D9C"/>
    <w:rsid w:val="00287E7D"/>
    <w:rsid w:val="00287E8E"/>
    <w:rsid w:val="00287ED7"/>
    <w:rsid w:val="00287F2E"/>
    <w:rsid w:val="00287FFC"/>
    <w:rsid w:val="00290046"/>
    <w:rsid w:val="0029004D"/>
    <w:rsid w:val="002900AF"/>
    <w:rsid w:val="002901FB"/>
    <w:rsid w:val="00290287"/>
    <w:rsid w:val="002904D4"/>
    <w:rsid w:val="00290521"/>
    <w:rsid w:val="0029055B"/>
    <w:rsid w:val="0029056B"/>
    <w:rsid w:val="0029056D"/>
    <w:rsid w:val="00290803"/>
    <w:rsid w:val="00290A77"/>
    <w:rsid w:val="00290AD6"/>
    <w:rsid w:val="00290AF6"/>
    <w:rsid w:val="00290BC4"/>
    <w:rsid w:val="00290CA8"/>
    <w:rsid w:val="00290CE4"/>
    <w:rsid w:val="00290D25"/>
    <w:rsid w:val="00290DA0"/>
    <w:rsid w:val="00290E2B"/>
    <w:rsid w:val="00290E85"/>
    <w:rsid w:val="00290F51"/>
    <w:rsid w:val="00290F90"/>
    <w:rsid w:val="0029100D"/>
    <w:rsid w:val="002910C8"/>
    <w:rsid w:val="00291243"/>
    <w:rsid w:val="00291393"/>
    <w:rsid w:val="002913D9"/>
    <w:rsid w:val="00291466"/>
    <w:rsid w:val="002914B9"/>
    <w:rsid w:val="0029156C"/>
    <w:rsid w:val="00291581"/>
    <w:rsid w:val="0029158A"/>
    <w:rsid w:val="002916F3"/>
    <w:rsid w:val="002917DD"/>
    <w:rsid w:val="00291822"/>
    <w:rsid w:val="00291ACF"/>
    <w:rsid w:val="00291B0E"/>
    <w:rsid w:val="00291B4C"/>
    <w:rsid w:val="00291BB0"/>
    <w:rsid w:val="00291CD1"/>
    <w:rsid w:val="00291D11"/>
    <w:rsid w:val="00291D9F"/>
    <w:rsid w:val="00291DAD"/>
    <w:rsid w:val="00291E33"/>
    <w:rsid w:val="00291E72"/>
    <w:rsid w:val="00291E79"/>
    <w:rsid w:val="00291ECB"/>
    <w:rsid w:val="0029200F"/>
    <w:rsid w:val="002920B9"/>
    <w:rsid w:val="00292113"/>
    <w:rsid w:val="0029221C"/>
    <w:rsid w:val="002923AA"/>
    <w:rsid w:val="00292412"/>
    <w:rsid w:val="00292465"/>
    <w:rsid w:val="002924F4"/>
    <w:rsid w:val="0029259E"/>
    <w:rsid w:val="002925E6"/>
    <w:rsid w:val="0029260E"/>
    <w:rsid w:val="00292893"/>
    <w:rsid w:val="0029297C"/>
    <w:rsid w:val="002929CA"/>
    <w:rsid w:val="00292A5B"/>
    <w:rsid w:val="00292C64"/>
    <w:rsid w:val="00292CB4"/>
    <w:rsid w:val="00292D1F"/>
    <w:rsid w:val="00292D33"/>
    <w:rsid w:val="00292D42"/>
    <w:rsid w:val="00292D5F"/>
    <w:rsid w:val="00292E01"/>
    <w:rsid w:val="00292E1D"/>
    <w:rsid w:val="00292E47"/>
    <w:rsid w:val="00292E59"/>
    <w:rsid w:val="00292E86"/>
    <w:rsid w:val="00292E8B"/>
    <w:rsid w:val="00292F10"/>
    <w:rsid w:val="00292F21"/>
    <w:rsid w:val="00292F2B"/>
    <w:rsid w:val="00293023"/>
    <w:rsid w:val="002931FA"/>
    <w:rsid w:val="0029327E"/>
    <w:rsid w:val="00293468"/>
    <w:rsid w:val="002934C8"/>
    <w:rsid w:val="00293577"/>
    <w:rsid w:val="002935EA"/>
    <w:rsid w:val="00293608"/>
    <w:rsid w:val="0029360D"/>
    <w:rsid w:val="0029366D"/>
    <w:rsid w:val="00293765"/>
    <w:rsid w:val="0029399B"/>
    <w:rsid w:val="00293A61"/>
    <w:rsid w:val="00293B4F"/>
    <w:rsid w:val="00293B66"/>
    <w:rsid w:val="00293C0F"/>
    <w:rsid w:val="00293C60"/>
    <w:rsid w:val="00293E5E"/>
    <w:rsid w:val="00293E8C"/>
    <w:rsid w:val="00293F52"/>
    <w:rsid w:val="00293FC2"/>
    <w:rsid w:val="00293FF6"/>
    <w:rsid w:val="00294013"/>
    <w:rsid w:val="00294053"/>
    <w:rsid w:val="00294078"/>
    <w:rsid w:val="0029411F"/>
    <w:rsid w:val="002942F6"/>
    <w:rsid w:val="002943A9"/>
    <w:rsid w:val="002943B8"/>
    <w:rsid w:val="0029454B"/>
    <w:rsid w:val="00294565"/>
    <w:rsid w:val="00294675"/>
    <w:rsid w:val="002946C7"/>
    <w:rsid w:val="00294715"/>
    <w:rsid w:val="00294736"/>
    <w:rsid w:val="00294791"/>
    <w:rsid w:val="00294888"/>
    <w:rsid w:val="002948BE"/>
    <w:rsid w:val="002948C0"/>
    <w:rsid w:val="002948DB"/>
    <w:rsid w:val="00294964"/>
    <w:rsid w:val="002949A3"/>
    <w:rsid w:val="002949D1"/>
    <w:rsid w:val="002949FB"/>
    <w:rsid w:val="00294A1E"/>
    <w:rsid w:val="00294A3D"/>
    <w:rsid w:val="00294E26"/>
    <w:rsid w:val="00294EA6"/>
    <w:rsid w:val="00294F24"/>
    <w:rsid w:val="00294F9C"/>
    <w:rsid w:val="00294F9E"/>
    <w:rsid w:val="00294FA8"/>
    <w:rsid w:val="0029512B"/>
    <w:rsid w:val="002951B1"/>
    <w:rsid w:val="0029526B"/>
    <w:rsid w:val="00295391"/>
    <w:rsid w:val="00295626"/>
    <w:rsid w:val="00295669"/>
    <w:rsid w:val="00295879"/>
    <w:rsid w:val="00295963"/>
    <w:rsid w:val="00295A89"/>
    <w:rsid w:val="00295B4F"/>
    <w:rsid w:val="00295B55"/>
    <w:rsid w:val="00295BA8"/>
    <w:rsid w:val="00295DBF"/>
    <w:rsid w:val="00295E2B"/>
    <w:rsid w:val="00295E40"/>
    <w:rsid w:val="00295EDC"/>
    <w:rsid w:val="00295F74"/>
    <w:rsid w:val="00295FDA"/>
    <w:rsid w:val="0029605A"/>
    <w:rsid w:val="002960C0"/>
    <w:rsid w:val="002960F7"/>
    <w:rsid w:val="0029622A"/>
    <w:rsid w:val="00296440"/>
    <w:rsid w:val="00296464"/>
    <w:rsid w:val="002964BC"/>
    <w:rsid w:val="002964DC"/>
    <w:rsid w:val="00296524"/>
    <w:rsid w:val="0029659F"/>
    <w:rsid w:val="002969CD"/>
    <w:rsid w:val="002969F1"/>
    <w:rsid w:val="00296BD3"/>
    <w:rsid w:val="00296C04"/>
    <w:rsid w:val="00296D03"/>
    <w:rsid w:val="00296D46"/>
    <w:rsid w:val="00296E6B"/>
    <w:rsid w:val="00296EC9"/>
    <w:rsid w:val="00296ED7"/>
    <w:rsid w:val="00296F08"/>
    <w:rsid w:val="00296F57"/>
    <w:rsid w:val="00297057"/>
    <w:rsid w:val="00297242"/>
    <w:rsid w:val="0029726D"/>
    <w:rsid w:val="002972B1"/>
    <w:rsid w:val="00297300"/>
    <w:rsid w:val="00297314"/>
    <w:rsid w:val="00297378"/>
    <w:rsid w:val="002973F4"/>
    <w:rsid w:val="00297405"/>
    <w:rsid w:val="0029750F"/>
    <w:rsid w:val="0029764A"/>
    <w:rsid w:val="002976B5"/>
    <w:rsid w:val="00297778"/>
    <w:rsid w:val="0029778A"/>
    <w:rsid w:val="00297959"/>
    <w:rsid w:val="00297A41"/>
    <w:rsid w:val="00297ABF"/>
    <w:rsid w:val="00297B1E"/>
    <w:rsid w:val="00297BA0"/>
    <w:rsid w:val="00297BBA"/>
    <w:rsid w:val="00297DBA"/>
    <w:rsid w:val="00297DFA"/>
    <w:rsid w:val="00297DFF"/>
    <w:rsid w:val="00297E98"/>
    <w:rsid w:val="00297FA9"/>
    <w:rsid w:val="002A0012"/>
    <w:rsid w:val="002A0029"/>
    <w:rsid w:val="002A0110"/>
    <w:rsid w:val="002A02CF"/>
    <w:rsid w:val="002A0395"/>
    <w:rsid w:val="002A0422"/>
    <w:rsid w:val="002A04A5"/>
    <w:rsid w:val="002A04C4"/>
    <w:rsid w:val="002A054F"/>
    <w:rsid w:val="002A05B9"/>
    <w:rsid w:val="002A068A"/>
    <w:rsid w:val="002A06CD"/>
    <w:rsid w:val="002A0756"/>
    <w:rsid w:val="002A094D"/>
    <w:rsid w:val="002A099B"/>
    <w:rsid w:val="002A0A1C"/>
    <w:rsid w:val="002A0A39"/>
    <w:rsid w:val="002A0C4C"/>
    <w:rsid w:val="002A0D52"/>
    <w:rsid w:val="002A0FD3"/>
    <w:rsid w:val="002A0FFD"/>
    <w:rsid w:val="002A1030"/>
    <w:rsid w:val="002A1068"/>
    <w:rsid w:val="002A10B7"/>
    <w:rsid w:val="002A10F3"/>
    <w:rsid w:val="002A1187"/>
    <w:rsid w:val="002A132F"/>
    <w:rsid w:val="002A13B8"/>
    <w:rsid w:val="002A13CD"/>
    <w:rsid w:val="002A13CF"/>
    <w:rsid w:val="002A1419"/>
    <w:rsid w:val="002A1494"/>
    <w:rsid w:val="002A14CA"/>
    <w:rsid w:val="002A159C"/>
    <w:rsid w:val="002A16F7"/>
    <w:rsid w:val="002A1840"/>
    <w:rsid w:val="002A18CB"/>
    <w:rsid w:val="002A1935"/>
    <w:rsid w:val="002A19D5"/>
    <w:rsid w:val="002A1AE5"/>
    <w:rsid w:val="002A1B73"/>
    <w:rsid w:val="002A1CC1"/>
    <w:rsid w:val="002A1D7C"/>
    <w:rsid w:val="002A1D84"/>
    <w:rsid w:val="002A1E00"/>
    <w:rsid w:val="002A1F5D"/>
    <w:rsid w:val="002A1FD1"/>
    <w:rsid w:val="002A2071"/>
    <w:rsid w:val="002A209F"/>
    <w:rsid w:val="002A20B1"/>
    <w:rsid w:val="002A210C"/>
    <w:rsid w:val="002A216F"/>
    <w:rsid w:val="002A2230"/>
    <w:rsid w:val="002A22BA"/>
    <w:rsid w:val="002A22CB"/>
    <w:rsid w:val="002A22D3"/>
    <w:rsid w:val="002A232E"/>
    <w:rsid w:val="002A2389"/>
    <w:rsid w:val="002A23FE"/>
    <w:rsid w:val="002A24EA"/>
    <w:rsid w:val="002A255D"/>
    <w:rsid w:val="002A2583"/>
    <w:rsid w:val="002A25BE"/>
    <w:rsid w:val="002A26A2"/>
    <w:rsid w:val="002A279B"/>
    <w:rsid w:val="002A27D8"/>
    <w:rsid w:val="002A284A"/>
    <w:rsid w:val="002A2871"/>
    <w:rsid w:val="002A28C1"/>
    <w:rsid w:val="002A2937"/>
    <w:rsid w:val="002A2993"/>
    <w:rsid w:val="002A2A03"/>
    <w:rsid w:val="002A2AA9"/>
    <w:rsid w:val="002A2B7A"/>
    <w:rsid w:val="002A2BD1"/>
    <w:rsid w:val="002A2C1F"/>
    <w:rsid w:val="002A2C3C"/>
    <w:rsid w:val="002A2D15"/>
    <w:rsid w:val="002A2E14"/>
    <w:rsid w:val="002A2E1F"/>
    <w:rsid w:val="002A2E4C"/>
    <w:rsid w:val="002A2EA4"/>
    <w:rsid w:val="002A3048"/>
    <w:rsid w:val="002A3055"/>
    <w:rsid w:val="002A3150"/>
    <w:rsid w:val="002A31A1"/>
    <w:rsid w:val="002A3221"/>
    <w:rsid w:val="002A33A1"/>
    <w:rsid w:val="002A33CF"/>
    <w:rsid w:val="002A3402"/>
    <w:rsid w:val="002A3439"/>
    <w:rsid w:val="002A3480"/>
    <w:rsid w:val="002A3575"/>
    <w:rsid w:val="002A3605"/>
    <w:rsid w:val="002A3622"/>
    <w:rsid w:val="002A36AB"/>
    <w:rsid w:val="002A36B4"/>
    <w:rsid w:val="002A392C"/>
    <w:rsid w:val="002A3AA7"/>
    <w:rsid w:val="002A3B13"/>
    <w:rsid w:val="002A3CDB"/>
    <w:rsid w:val="002A3D09"/>
    <w:rsid w:val="002A3F86"/>
    <w:rsid w:val="002A4075"/>
    <w:rsid w:val="002A407D"/>
    <w:rsid w:val="002A40AA"/>
    <w:rsid w:val="002A40BC"/>
    <w:rsid w:val="002A4181"/>
    <w:rsid w:val="002A4260"/>
    <w:rsid w:val="002A4352"/>
    <w:rsid w:val="002A439B"/>
    <w:rsid w:val="002A4494"/>
    <w:rsid w:val="002A44A3"/>
    <w:rsid w:val="002A44FB"/>
    <w:rsid w:val="002A46C2"/>
    <w:rsid w:val="002A470E"/>
    <w:rsid w:val="002A47E2"/>
    <w:rsid w:val="002A4990"/>
    <w:rsid w:val="002A4AD1"/>
    <w:rsid w:val="002A4B16"/>
    <w:rsid w:val="002A4C60"/>
    <w:rsid w:val="002A4CC5"/>
    <w:rsid w:val="002A4D29"/>
    <w:rsid w:val="002A4D3F"/>
    <w:rsid w:val="002A4DD6"/>
    <w:rsid w:val="002A4E76"/>
    <w:rsid w:val="002A4FB8"/>
    <w:rsid w:val="002A4FD6"/>
    <w:rsid w:val="002A4FF5"/>
    <w:rsid w:val="002A5067"/>
    <w:rsid w:val="002A50DC"/>
    <w:rsid w:val="002A514C"/>
    <w:rsid w:val="002A516C"/>
    <w:rsid w:val="002A5297"/>
    <w:rsid w:val="002A52F4"/>
    <w:rsid w:val="002A5389"/>
    <w:rsid w:val="002A53B0"/>
    <w:rsid w:val="002A53E0"/>
    <w:rsid w:val="002A5412"/>
    <w:rsid w:val="002A54D6"/>
    <w:rsid w:val="002A550F"/>
    <w:rsid w:val="002A55A5"/>
    <w:rsid w:val="002A5632"/>
    <w:rsid w:val="002A57AD"/>
    <w:rsid w:val="002A57BD"/>
    <w:rsid w:val="002A581A"/>
    <w:rsid w:val="002A5871"/>
    <w:rsid w:val="002A58AA"/>
    <w:rsid w:val="002A5911"/>
    <w:rsid w:val="002A5924"/>
    <w:rsid w:val="002A5B23"/>
    <w:rsid w:val="002A5B71"/>
    <w:rsid w:val="002A5BC7"/>
    <w:rsid w:val="002A5BF2"/>
    <w:rsid w:val="002A5C3B"/>
    <w:rsid w:val="002A5CA7"/>
    <w:rsid w:val="002A5D25"/>
    <w:rsid w:val="002A5D9E"/>
    <w:rsid w:val="002A5EE0"/>
    <w:rsid w:val="002A5F3D"/>
    <w:rsid w:val="002A5F46"/>
    <w:rsid w:val="002A604C"/>
    <w:rsid w:val="002A60ED"/>
    <w:rsid w:val="002A6256"/>
    <w:rsid w:val="002A635C"/>
    <w:rsid w:val="002A63A6"/>
    <w:rsid w:val="002A6427"/>
    <w:rsid w:val="002A6479"/>
    <w:rsid w:val="002A6501"/>
    <w:rsid w:val="002A6545"/>
    <w:rsid w:val="002A65CB"/>
    <w:rsid w:val="002A66F8"/>
    <w:rsid w:val="002A6795"/>
    <w:rsid w:val="002A67E9"/>
    <w:rsid w:val="002A6836"/>
    <w:rsid w:val="002A6879"/>
    <w:rsid w:val="002A687A"/>
    <w:rsid w:val="002A687F"/>
    <w:rsid w:val="002A694F"/>
    <w:rsid w:val="002A6959"/>
    <w:rsid w:val="002A696C"/>
    <w:rsid w:val="002A6A65"/>
    <w:rsid w:val="002A6AED"/>
    <w:rsid w:val="002A6CA3"/>
    <w:rsid w:val="002A6E61"/>
    <w:rsid w:val="002A6E78"/>
    <w:rsid w:val="002A6E8E"/>
    <w:rsid w:val="002A6F3F"/>
    <w:rsid w:val="002A6F88"/>
    <w:rsid w:val="002A6FB0"/>
    <w:rsid w:val="002A7045"/>
    <w:rsid w:val="002A712A"/>
    <w:rsid w:val="002A7134"/>
    <w:rsid w:val="002A723C"/>
    <w:rsid w:val="002A72D3"/>
    <w:rsid w:val="002A73C3"/>
    <w:rsid w:val="002A73DA"/>
    <w:rsid w:val="002A755E"/>
    <w:rsid w:val="002A7641"/>
    <w:rsid w:val="002A765C"/>
    <w:rsid w:val="002A76C5"/>
    <w:rsid w:val="002A7720"/>
    <w:rsid w:val="002A7743"/>
    <w:rsid w:val="002A7850"/>
    <w:rsid w:val="002A788F"/>
    <w:rsid w:val="002A78B1"/>
    <w:rsid w:val="002A78C8"/>
    <w:rsid w:val="002A78ED"/>
    <w:rsid w:val="002A794E"/>
    <w:rsid w:val="002A797B"/>
    <w:rsid w:val="002A79C5"/>
    <w:rsid w:val="002A7A06"/>
    <w:rsid w:val="002A7A7D"/>
    <w:rsid w:val="002A7BC1"/>
    <w:rsid w:val="002A7BFB"/>
    <w:rsid w:val="002A7C0A"/>
    <w:rsid w:val="002A7C29"/>
    <w:rsid w:val="002A7D00"/>
    <w:rsid w:val="002A7D9A"/>
    <w:rsid w:val="002A7F8B"/>
    <w:rsid w:val="002A7FD9"/>
    <w:rsid w:val="002A7FDF"/>
    <w:rsid w:val="002B006C"/>
    <w:rsid w:val="002B014B"/>
    <w:rsid w:val="002B019E"/>
    <w:rsid w:val="002B0240"/>
    <w:rsid w:val="002B027C"/>
    <w:rsid w:val="002B027E"/>
    <w:rsid w:val="002B0300"/>
    <w:rsid w:val="002B035F"/>
    <w:rsid w:val="002B0488"/>
    <w:rsid w:val="002B04DF"/>
    <w:rsid w:val="002B04F2"/>
    <w:rsid w:val="002B05F5"/>
    <w:rsid w:val="002B061D"/>
    <w:rsid w:val="002B0635"/>
    <w:rsid w:val="002B06D6"/>
    <w:rsid w:val="002B0712"/>
    <w:rsid w:val="002B0740"/>
    <w:rsid w:val="002B0755"/>
    <w:rsid w:val="002B07C2"/>
    <w:rsid w:val="002B07C6"/>
    <w:rsid w:val="002B07CC"/>
    <w:rsid w:val="002B07E9"/>
    <w:rsid w:val="002B0878"/>
    <w:rsid w:val="002B08B9"/>
    <w:rsid w:val="002B0A51"/>
    <w:rsid w:val="002B0C11"/>
    <w:rsid w:val="002B0D00"/>
    <w:rsid w:val="002B0D8A"/>
    <w:rsid w:val="002B0EF6"/>
    <w:rsid w:val="002B0F0B"/>
    <w:rsid w:val="002B0F53"/>
    <w:rsid w:val="002B0F92"/>
    <w:rsid w:val="002B0FAB"/>
    <w:rsid w:val="002B0FBC"/>
    <w:rsid w:val="002B1074"/>
    <w:rsid w:val="002B10A0"/>
    <w:rsid w:val="002B10A1"/>
    <w:rsid w:val="002B11CD"/>
    <w:rsid w:val="002B1219"/>
    <w:rsid w:val="002B129C"/>
    <w:rsid w:val="002B135E"/>
    <w:rsid w:val="002B13BD"/>
    <w:rsid w:val="002B13D7"/>
    <w:rsid w:val="002B1416"/>
    <w:rsid w:val="002B1504"/>
    <w:rsid w:val="002B161B"/>
    <w:rsid w:val="002B16AA"/>
    <w:rsid w:val="002B16B7"/>
    <w:rsid w:val="002B17B1"/>
    <w:rsid w:val="002B195B"/>
    <w:rsid w:val="002B1968"/>
    <w:rsid w:val="002B19A0"/>
    <w:rsid w:val="002B19AF"/>
    <w:rsid w:val="002B1B45"/>
    <w:rsid w:val="002B1BEC"/>
    <w:rsid w:val="002B1BF4"/>
    <w:rsid w:val="002B1CA5"/>
    <w:rsid w:val="002B1E96"/>
    <w:rsid w:val="002B1F16"/>
    <w:rsid w:val="002B1F22"/>
    <w:rsid w:val="002B1F49"/>
    <w:rsid w:val="002B1FC6"/>
    <w:rsid w:val="002B1FDF"/>
    <w:rsid w:val="002B21ED"/>
    <w:rsid w:val="002B2370"/>
    <w:rsid w:val="002B2393"/>
    <w:rsid w:val="002B23A7"/>
    <w:rsid w:val="002B2405"/>
    <w:rsid w:val="002B247A"/>
    <w:rsid w:val="002B247B"/>
    <w:rsid w:val="002B2490"/>
    <w:rsid w:val="002B24BC"/>
    <w:rsid w:val="002B24D6"/>
    <w:rsid w:val="002B265C"/>
    <w:rsid w:val="002B2677"/>
    <w:rsid w:val="002B267E"/>
    <w:rsid w:val="002B268A"/>
    <w:rsid w:val="002B2739"/>
    <w:rsid w:val="002B2791"/>
    <w:rsid w:val="002B2792"/>
    <w:rsid w:val="002B27CA"/>
    <w:rsid w:val="002B27D5"/>
    <w:rsid w:val="002B28D6"/>
    <w:rsid w:val="002B2925"/>
    <w:rsid w:val="002B2962"/>
    <w:rsid w:val="002B2AB5"/>
    <w:rsid w:val="002B2AC3"/>
    <w:rsid w:val="002B2CEA"/>
    <w:rsid w:val="002B2D1D"/>
    <w:rsid w:val="002B2E02"/>
    <w:rsid w:val="002B2EC1"/>
    <w:rsid w:val="002B2F63"/>
    <w:rsid w:val="002B2FC9"/>
    <w:rsid w:val="002B31C3"/>
    <w:rsid w:val="002B333C"/>
    <w:rsid w:val="002B3352"/>
    <w:rsid w:val="002B33D5"/>
    <w:rsid w:val="002B351B"/>
    <w:rsid w:val="002B35C7"/>
    <w:rsid w:val="002B35D1"/>
    <w:rsid w:val="002B3696"/>
    <w:rsid w:val="002B3720"/>
    <w:rsid w:val="002B38DA"/>
    <w:rsid w:val="002B3944"/>
    <w:rsid w:val="002B3A51"/>
    <w:rsid w:val="002B3A52"/>
    <w:rsid w:val="002B3B7E"/>
    <w:rsid w:val="002B3BBA"/>
    <w:rsid w:val="002B3C45"/>
    <w:rsid w:val="002B3D06"/>
    <w:rsid w:val="002B3DA2"/>
    <w:rsid w:val="002B3E67"/>
    <w:rsid w:val="002B3F4F"/>
    <w:rsid w:val="002B3FE7"/>
    <w:rsid w:val="002B3FEA"/>
    <w:rsid w:val="002B4048"/>
    <w:rsid w:val="002B408C"/>
    <w:rsid w:val="002B41D8"/>
    <w:rsid w:val="002B428A"/>
    <w:rsid w:val="002B4348"/>
    <w:rsid w:val="002B4394"/>
    <w:rsid w:val="002B4491"/>
    <w:rsid w:val="002B44D1"/>
    <w:rsid w:val="002B4540"/>
    <w:rsid w:val="002B45B4"/>
    <w:rsid w:val="002B4640"/>
    <w:rsid w:val="002B46A3"/>
    <w:rsid w:val="002B46DD"/>
    <w:rsid w:val="002B4963"/>
    <w:rsid w:val="002B4AF7"/>
    <w:rsid w:val="002B4B7D"/>
    <w:rsid w:val="002B4BA7"/>
    <w:rsid w:val="002B4C6F"/>
    <w:rsid w:val="002B4D0E"/>
    <w:rsid w:val="002B4DA3"/>
    <w:rsid w:val="002B4DF1"/>
    <w:rsid w:val="002B4E36"/>
    <w:rsid w:val="002B4EF3"/>
    <w:rsid w:val="002B4EF6"/>
    <w:rsid w:val="002B4F5F"/>
    <w:rsid w:val="002B503E"/>
    <w:rsid w:val="002B5069"/>
    <w:rsid w:val="002B50B7"/>
    <w:rsid w:val="002B5131"/>
    <w:rsid w:val="002B5280"/>
    <w:rsid w:val="002B52D9"/>
    <w:rsid w:val="002B539D"/>
    <w:rsid w:val="002B54E2"/>
    <w:rsid w:val="002B5514"/>
    <w:rsid w:val="002B5521"/>
    <w:rsid w:val="002B5718"/>
    <w:rsid w:val="002B57E9"/>
    <w:rsid w:val="002B5889"/>
    <w:rsid w:val="002B58EB"/>
    <w:rsid w:val="002B5940"/>
    <w:rsid w:val="002B5A36"/>
    <w:rsid w:val="002B5B8F"/>
    <w:rsid w:val="002B5C55"/>
    <w:rsid w:val="002B5D67"/>
    <w:rsid w:val="002B5D82"/>
    <w:rsid w:val="002B5DE6"/>
    <w:rsid w:val="002B5F1E"/>
    <w:rsid w:val="002B5F5B"/>
    <w:rsid w:val="002B5F68"/>
    <w:rsid w:val="002B5FF1"/>
    <w:rsid w:val="002B6043"/>
    <w:rsid w:val="002B616D"/>
    <w:rsid w:val="002B61D1"/>
    <w:rsid w:val="002B6231"/>
    <w:rsid w:val="002B65D5"/>
    <w:rsid w:val="002B65F3"/>
    <w:rsid w:val="002B66E2"/>
    <w:rsid w:val="002B671E"/>
    <w:rsid w:val="002B6828"/>
    <w:rsid w:val="002B6858"/>
    <w:rsid w:val="002B68D8"/>
    <w:rsid w:val="002B693B"/>
    <w:rsid w:val="002B6997"/>
    <w:rsid w:val="002B69ED"/>
    <w:rsid w:val="002B6AA2"/>
    <w:rsid w:val="002B6BBF"/>
    <w:rsid w:val="002B6C80"/>
    <w:rsid w:val="002B6D63"/>
    <w:rsid w:val="002B6DE8"/>
    <w:rsid w:val="002B6DF0"/>
    <w:rsid w:val="002B6F85"/>
    <w:rsid w:val="002B6F90"/>
    <w:rsid w:val="002B6FA3"/>
    <w:rsid w:val="002B70A5"/>
    <w:rsid w:val="002B70AD"/>
    <w:rsid w:val="002B70C8"/>
    <w:rsid w:val="002B73A4"/>
    <w:rsid w:val="002B7419"/>
    <w:rsid w:val="002B7451"/>
    <w:rsid w:val="002B74A6"/>
    <w:rsid w:val="002B74F8"/>
    <w:rsid w:val="002B7587"/>
    <w:rsid w:val="002B7656"/>
    <w:rsid w:val="002B77B2"/>
    <w:rsid w:val="002B7836"/>
    <w:rsid w:val="002B7839"/>
    <w:rsid w:val="002B7857"/>
    <w:rsid w:val="002B78AD"/>
    <w:rsid w:val="002B7937"/>
    <w:rsid w:val="002B796A"/>
    <w:rsid w:val="002B79D3"/>
    <w:rsid w:val="002B79FD"/>
    <w:rsid w:val="002B7A0C"/>
    <w:rsid w:val="002B7A2B"/>
    <w:rsid w:val="002B7AED"/>
    <w:rsid w:val="002B7B7A"/>
    <w:rsid w:val="002B7C92"/>
    <w:rsid w:val="002B7D85"/>
    <w:rsid w:val="002B7D9E"/>
    <w:rsid w:val="002B7DC3"/>
    <w:rsid w:val="002B7E50"/>
    <w:rsid w:val="002B7E6E"/>
    <w:rsid w:val="002B7EB7"/>
    <w:rsid w:val="002C0005"/>
    <w:rsid w:val="002C02CF"/>
    <w:rsid w:val="002C0386"/>
    <w:rsid w:val="002C0439"/>
    <w:rsid w:val="002C05E5"/>
    <w:rsid w:val="002C05F9"/>
    <w:rsid w:val="002C0673"/>
    <w:rsid w:val="002C079A"/>
    <w:rsid w:val="002C07A3"/>
    <w:rsid w:val="002C088E"/>
    <w:rsid w:val="002C089A"/>
    <w:rsid w:val="002C08A7"/>
    <w:rsid w:val="002C0928"/>
    <w:rsid w:val="002C095D"/>
    <w:rsid w:val="002C09B4"/>
    <w:rsid w:val="002C09F9"/>
    <w:rsid w:val="002C0A3F"/>
    <w:rsid w:val="002C0A71"/>
    <w:rsid w:val="002C0B58"/>
    <w:rsid w:val="002C0C62"/>
    <w:rsid w:val="002C0C8F"/>
    <w:rsid w:val="002C0D2F"/>
    <w:rsid w:val="002C0D5F"/>
    <w:rsid w:val="002C0DB7"/>
    <w:rsid w:val="002C0F5C"/>
    <w:rsid w:val="002C10BE"/>
    <w:rsid w:val="002C10D7"/>
    <w:rsid w:val="002C10DE"/>
    <w:rsid w:val="002C1110"/>
    <w:rsid w:val="002C1124"/>
    <w:rsid w:val="002C1161"/>
    <w:rsid w:val="002C11BA"/>
    <w:rsid w:val="002C1284"/>
    <w:rsid w:val="002C12D9"/>
    <w:rsid w:val="002C13D3"/>
    <w:rsid w:val="002C13E8"/>
    <w:rsid w:val="002C1424"/>
    <w:rsid w:val="002C1566"/>
    <w:rsid w:val="002C157D"/>
    <w:rsid w:val="002C16C7"/>
    <w:rsid w:val="002C1788"/>
    <w:rsid w:val="002C17EC"/>
    <w:rsid w:val="002C186D"/>
    <w:rsid w:val="002C1998"/>
    <w:rsid w:val="002C19B3"/>
    <w:rsid w:val="002C1A47"/>
    <w:rsid w:val="002C1AEE"/>
    <w:rsid w:val="002C1CA7"/>
    <w:rsid w:val="002C1DCA"/>
    <w:rsid w:val="002C1E4B"/>
    <w:rsid w:val="002C1E87"/>
    <w:rsid w:val="002C1F48"/>
    <w:rsid w:val="002C1F8C"/>
    <w:rsid w:val="002C2062"/>
    <w:rsid w:val="002C213C"/>
    <w:rsid w:val="002C21B4"/>
    <w:rsid w:val="002C2297"/>
    <w:rsid w:val="002C232B"/>
    <w:rsid w:val="002C2422"/>
    <w:rsid w:val="002C2450"/>
    <w:rsid w:val="002C255E"/>
    <w:rsid w:val="002C257D"/>
    <w:rsid w:val="002C266F"/>
    <w:rsid w:val="002C27B4"/>
    <w:rsid w:val="002C27C3"/>
    <w:rsid w:val="002C27E3"/>
    <w:rsid w:val="002C28FE"/>
    <w:rsid w:val="002C295D"/>
    <w:rsid w:val="002C298C"/>
    <w:rsid w:val="002C2991"/>
    <w:rsid w:val="002C29D7"/>
    <w:rsid w:val="002C2A0B"/>
    <w:rsid w:val="002C2A29"/>
    <w:rsid w:val="002C2B02"/>
    <w:rsid w:val="002C2C71"/>
    <w:rsid w:val="002C2CDA"/>
    <w:rsid w:val="002C2D23"/>
    <w:rsid w:val="002C2D31"/>
    <w:rsid w:val="002C2DB2"/>
    <w:rsid w:val="002C2E4C"/>
    <w:rsid w:val="002C2E8D"/>
    <w:rsid w:val="002C2F1D"/>
    <w:rsid w:val="002C2F31"/>
    <w:rsid w:val="002C2FD7"/>
    <w:rsid w:val="002C3044"/>
    <w:rsid w:val="002C304C"/>
    <w:rsid w:val="002C3068"/>
    <w:rsid w:val="002C3069"/>
    <w:rsid w:val="002C3094"/>
    <w:rsid w:val="002C30FC"/>
    <w:rsid w:val="002C310D"/>
    <w:rsid w:val="002C3133"/>
    <w:rsid w:val="002C3197"/>
    <w:rsid w:val="002C31BD"/>
    <w:rsid w:val="002C31FD"/>
    <w:rsid w:val="002C3212"/>
    <w:rsid w:val="002C33A7"/>
    <w:rsid w:val="002C33F4"/>
    <w:rsid w:val="002C345E"/>
    <w:rsid w:val="002C34AE"/>
    <w:rsid w:val="002C35E1"/>
    <w:rsid w:val="002C36E6"/>
    <w:rsid w:val="002C3738"/>
    <w:rsid w:val="002C37A2"/>
    <w:rsid w:val="002C37E3"/>
    <w:rsid w:val="002C3914"/>
    <w:rsid w:val="002C3976"/>
    <w:rsid w:val="002C39C7"/>
    <w:rsid w:val="002C39DC"/>
    <w:rsid w:val="002C3ABF"/>
    <w:rsid w:val="002C3C6A"/>
    <w:rsid w:val="002C3C6C"/>
    <w:rsid w:val="002C3E31"/>
    <w:rsid w:val="002C3E47"/>
    <w:rsid w:val="002C3ECC"/>
    <w:rsid w:val="002C3ED9"/>
    <w:rsid w:val="002C3EFC"/>
    <w:rsid w:val="002C3F43"/>
    <w:rsid w:val="002C4101"/>
    <w:rsid w:val="002C419A"/>
    <w:rsid w:val="002C4204"/>
    <w:rsid w:val="002C436D"/>
    <w:rsid w:val="002C43E3"/>
    <w:rsid w:val="002C4472"/>
    <w:rsid w:val="002C44FF"/>
    <w:rsid w:val="002C45B2"/>
    <w:rsid w:val="002C4694"/>
    <w:rsid w:val="002C4711"/>
    <w:rsid w:val="002C47DF"/>
    <w:rsid w:val="002C47FC"/>
    <w:rsid w:val="002C4881"/>
    <w:rsid w:val="002C4A53"/>
    <w:rsid w:val="002C4A84"/>
    <w:rsid w:val="002C4ADA"/>
    <w:rsid w:val="002C4B5A"/>
    <w:rsid w:val="002C4BD2"/>
    <w:rsid w:val="002C4C03"/>
    <w:rsid w:val="002C4C25"/>
    <w:rsid w:val="002C4DAE"/>
    <w:rsid w:val="002C4E64"/>
    <w:rsid w:val="002C4EB2"/>
    <w:rsid w:val="002C4EBF"/>
    <w:rsid w:val="002C4EC6"/>
    <w:rsid w:val="002C4ED0"/>
    <w:rsid w:val="002C4F51"/>
    <w:rsid w:val="002C4F90"/>
    <w:rsid w:val="002C50D2"/>
    <w:rsid w:val="002C5172"/>
    <w:rsid w:val="002C5193"/>
    <w:rsid w:val="002C51BE"/>
    <w:rsid w:val="002C523E"/>
    <w:rsid w:val="002C5269"/>
    <w:rsid w:val="002C527B"/>
    <w:rsid w:val="002C52DC"/>
    <w:rsid w:val="002C531D"/>
    <w:rsid w:val="002C53CC"/>
    <w:rsid w:val="002C5463"/>
    <w:rsid w:val="002C55D1"/>
    <w:rsid w:val="002C55E5"/>
    <w:rsid w:val="002C568B"/>
    <w:rsid w:val="002C569D"/>
    <w:rsid w:val="002C574D"/>
    <w:rsid w:val="002C581D"/>
    <w:rsid w:val="002C589C"/>
    <w:rsid w:val="002C5921"/>
    <w:rsid w:val="002C598A"/>
    <w:rsid w:val="002C5A5C"/>
    <w:rsid w:val="002C5AE0"/>
    <w:rsid w:val="002C5B05"/>
    <w:rsid w:val="002C5BB3"/>
    <w:rsid w:val="002C5BB4"/>
    <w:rsid w:val="002C5BCB"/>
    <w:rsid w:val="002C5BD0"/>
    <w:rsid w:val="002C5D52"/>
    <w:rsid w:val="002C5F55"/>
    <w:rsid w:val="002C6094"/>
    <w:rsid w:val="002C60F3"/>
    <w:rsid w:val="002C615C"/>
    <w:rsid w:val="002C6190"/>
    <w:rsid w:val="002C627F"/>
    <w:rsid w:val="002C638B"/>
    <w:rsid w:val="002C63BC"/>
    <w:rsid w:val="002C65A1"/>
    <w:rsid w:val="002C6945"/>
    <w:rsid w:val="002C6962"/>
    <w:rsid w:val="002C69B0"/>
    <w:rsid w:val="002C6A15"/>
    <w:rsid w:val="002C6A4C"/>
    <w:rsid w:val="002C6A8B"/>
    <w:rsid w:val="002C6A9A"/>
    <w:rsid w:val="002C6B14"/>
    <w:rsid w:val="002C6B2F"/>
    <w:rsid w:val="002C6BBF"/>
    <w:rsid w:val="002C6BDD"/>
    <w:rsid w:val="002C6F25"/>
    <w:rsid w:val="002C7058"/>
    <w:rsid w:val="002C70A2"/>
    <w:rsid w:val="002C7187"/>
    <w:rsid w:val="002C71C5"/>
    <w:rsid w:val="002C7235"/>
    <w:rsid w:val="002C7304"/>
    <w:rsid w:val="002C7318"/>
    <w:rsid w:val="002C735E"/>
    <w:rsid w:val="002C742A"/>
    <w:rsid w:val="002C747B"/>
    <w:rsid w:val="002C74C0"/>
    <w:rsid w:val="002C75BC"/>
    <w:rsid w:val="002C76C2"/>
    <w:rsid w:val="002C7855"/>
    <w:rsid w:val="002C78B0"/>
    <w:rsid w:val="002C7B94"/>
    <w:rsid w:val="002C7BFB"/>
    <w:rsid w:val="002C7C13"/>
    <w:rsid w:val="002C7C1C"/>
    <w:rsid w:val="002C7F88"/>
    <w:rsid w:val="002C7F8E"/>
    <w:rsid w:val="002C7FCB"/>
    <w:rsid w:val="002C7FDB"/>
    <w:rsid w:val="002D00FB"/>
    <w:rsid w:val="002D0144"/>
    <w:rsid w:val="002D0186"/>
    <w:rsid w:val="002D01DA"/>
    <w:rsid w:val="002D021F"/>
    <w:rsid w:val="002D0266"/>
    <w:rsid w:val="002D02CE"/>
    <w:rsid w:val="002D03CB"/>
    <w:rsid w:val="002D0596"/>
    <w:rsid w:val="002D0633"/>
    <w:rsid w:val="002D0801"/>
    <w:rsid w:val="002D0852"/>
    <w:rsid w:val="002D0868"/>
    <w:rsid w:val="002D0896"/>
    <w:rsid w:val="002D08F9"/>
    <w:rsid w:val="002D0961"/>
    <w:rsid w:val="002D09CB"/>
    <w:rsid w:val="002D0A3C"/>
    <w:rsid w:val="002D0B75"/>
    <w:rsid w:val="002D0D80"/>
    <w:rsid w:val="002D0F64"/>
    <w:rsid w:val="002D100C"/>
    <w:rsid w:val="002D1026"/>
    <w:rsid w:val="002D1212"/>
    <w:rsid w:val="002D129A"/>
    <w:rsid w:val="002D129D"/>
    <w:rsid w:val="002D132E"/>
    <w:rsid w:val="002D13AA"/>
    <w:rsid w:val="002D13CF"/>
    <w:rsid w:val="002D13D3"/>
    <w:rsid w:val="002D13DD"/>
    <w:rsid w:val="002D1420"/>
    <w:rsid w:val="002D1421"/>
    <w:rsid w:val="002D146E"/>
    <w:rsid w:val="002D1471"/>
    <w:rsid w:val="002D17C1"/>
    <w:rsid w:val="002D186B"/>
    <w:rsid w:val="002D196C"/>
    <w:rsid w:val="002D19FA"/>
    <w:rsid w:val="002D1C0B"/>
    <w:rsid w:val="002D1C87"/>
    <w:rsid w:val="002D1D4E"/>
    <w:rsid w:val="002D1D5C"/>
    <w:rsid w:val="002D1DD1"/>
    <w:rsid w:val="002D1EA1"/>
    <w:rsid w:val="002D1EB1"/>
    <w:rsid w:val="002D1EEE"/>
    <w:rsid w:val="002D1F43"/>
    <w:rsid w:val="002D2040"/>
    <w:rsid w:val="002D210C"/>
    <w:rsid w:val="002D2157"/>
    <w:rsid w:val="002D238A"/>
    <w:rsid w:val="002D23B1"/>
    <w:rsid w:val="002D2427"/>
    <w:rsid w:val="002D2432"/>
    <w:rsid w:val="002D2443"/>
    <w:rsid w:val="002D24D1"/>
    <w:rsid w:val="002D24D3"/>
    <w:rsid w:val="002D252B"/>
    <w:rsid w:val="002D26EB"/>
    <w:rsid w:val="002D2910"/>
    <w:rsid w:val="002D29E6"/>
    <w:rsid w:val="002D2A78"/>
    <w:rsid w:val="002D2A94"/>
    <w:rsid w:val="002D2AB3"/>
    <w:rsid w:val="002D2ABE"/>
    <w:rsid w:val="002D2B98"/>
    <w:rsid w:val="002D2BA9"/>
    <w:rsid w:val="002D2C02"/>
    <w:rsid w:val="002D2CCB"/>
    <w:rsid w:val="002D2E05"/>
    <w:rsid w:val="002D2F06"/>
    <w:rsid w:val="002D2FEA"/>
    <w:rsid w:val="002D30E7"/>
    <w:rsid w:val="002D315F"/>
    <w:rsid w:val="002D31BF"/>
    <w:rsid w:val="002D31FB"/>
    <w:rsid w:val="002D3244"/>
    <w:rsid w:val="002D32EF"/>
    <w:rsid w:val="002D3381"/>
    <w:rsid w:val="002D347E"/>
    <w:rsid w:val="002D3496"/>
    <w:rsid w:val="002D3597"/>
    <w:rsid w:val="002D36BD"/>
    <w:rsid w:val="002D36D6"/>
    <w:rsid w:val="002D36DD"/>
    <w:rsid w:val="002D3752"/>
    <w:rsid w:val="002D38A1"/>
    <w:rsid w:val="002D3960"/>
    <w:rsid w:val="002D3A4C"/>
    <w:rsid w:val="002D3A53"/>
    <w:rsid w:val="002D3AD0"/>
    <w:rsid w:val="002D3B0B"/>
    <w:rsid w:val="002D3C18"/>
    <w:rsid w:val="002D3C8E"/>
    <w:rsid w:val="002D3D51"/>
    <w:rsid w:val="002D3EB1"/>
    <w:rsid w:val="002D3F56"/>
    <w:rsid w:val="002D4093"/>
    <w:rsid w:val="002D40A2"/>
    <w:rsid w:val="002D42FA"/>
    <w:rsid w:val="002D4309"/>
    <w:rsid w:val="002D4317"/>
    <w:rsid w:val="002D43E2"/>
    <w:rsid w:val="002D4435"/>
    <w:rsid w:val="002D44C3"/>
    <w:rsid w:val="002D45B6"/>
    <w:rsid w:val="002D46C1"/>
    <w:rsid w:val="002D46F4"/>
    <w:rsid w:val="002D4764"/>
    <w:rsid w:val="002D4849"/>
    <w:rsid w:val="002D485A"/>
    <w:rsid w:val="002D4886"/>
    <w:rsid w:val="002D494A"/>
    <w:rsid w:val="002D4970"/>
    <w:rsid w:val="002D49DA"/>
    <w:rsid w:val="002D4AA4"/>
    <w:rsid w:val="002D4AFE"/>
    <w:rsid w:val="002D4C04"/>
    <w:rsid w:val="002D4C07"/>
    <w:rsid w:val="002D4C14"/>
    <w:rsid w:val="002D4D02"/>
    <w:rsid w:val="002D4E4D"/>
    <w:rsid w:val="002D4E66"/>
    <w:rsid w:val="002D4F25"/>
    <w:rsid w:val="002D4F9E"/>
    <w:rsid w:val="002D5225"/>
    <w:rsid w:val="002D53AA"/>
    <w:rsid w:val="002D5426"/>
    <w:rsid w:val="002D5430"/>
    <w:rsid w:val="002D54F6"/>
    <w:rsid w:val="002D5638"/>
    <w:rsid w:val="002D567E"/>
    <w:rsid w:val="002D57B9"/>
    <w:rsid w:val="002D587D"/>
    <w:rsid w:val="002D590C"/>
    <w:rsid w:val="002D5935"/>
    <w:rsid w:val="002D5B05"/>
    <w:rsid w:val="002D5B61"/>
    <w:rsid w:val="002D5B86"/>
    <w:rsid w:val="002D5BFC"/>
    <w:rsid w:val="002D5C29"/>
    <w:rsid w:val="002D5D4C"/>
    <w:rsid w:val="002D5D4F"/>
    <w:rsid w:val="002D5DD7"/>
    <w:rsid w:val="002D5DFF"/>
    <w:rsid w:val="002D5E0C"/>
    <w:rsid w:val="002D5E32"/>
    <w:rsid w:val="002D5F4B"/>
    <w:rsid w:val="002D5F62"/>
    <w:rsid w:val="002D6049"/>
    <w:rsid w:val="002D6111"/>
    <w:rsid w:val="002D614E"/>
    <w:rsid w:val="002D6169"/>
    <w:rsid w:val="002D6185"/>
    <w:rsid w:val="002D619F"/>
    <w:rsid w:val="002D61A3"/>
    <w:rsid w:val="002D61FA"/>
    <w:rsid w:val="002D61FD"/>
    <w:rsid w:val="002D624A"/>
    <w:rsid w:val="002D634A"/>
    <w:rsid w:val="002D63E0"/>
    <w:rsid w:val="002D644F"/>
    <w:rsid w:val="002D653E"/>
    <w:rsid w:val="002D65B1"/>
    <w:rsid w:val="002D65E5"/>
    <w:rsid w:val="002D6698"/>
    <w:rsid w:val="002D669A"/>
    <w:rsid w:val="002D66A7"/>
    <w:rsid w:val="002D67A6"/>
    <w:rsid w:val="002D67DA"/>
    <w:rsid w:val="002D6A7B"/>
    <w:rsid w:val="002D6A99"/>
    <w:rsid w:val="002D6BA6"/>
    <w:rsid w:val="002D6D41"/>
    <w:rsid w:val="002D6DC9"/>
    <w:rsid w:val="002D6E58"/>
    <w:rsid w:val="002D6E69"/>
    <w:rsid w:val="002D6E9D"/>
    <w:rsid w:val="002D6EBB"/>
    <w:rsid w:val="002D6FB7"/>
    <w:rsid w:val="002D7072"/>
    <w:rsid w:val="002D70A1"/>
    <w:rsid w:val="002D7119"/>
    <w:rsid w:val="002D7191"/>
    <w:rsid w:val="002D71A9"/>
    <w:rsid w:val="002D7248"/>
    <w:rsid w:val="002D72B7"/>
    <w:rsid w:val="002D737B"/>
    <w:rsid w:val="002D73AC"/>
    <w:rsid w:val="002D73BB"/>
    <w:rsid w:val="002D73CA"/>
    <w:rsid w:val="002D742D"/>
    <w:rsid w:val="002D74CE"/>
    <w:rsid w:val="002D753F"/>
    <w:rsid w:val="002D7591"/>
    <w:rsid w:val="002D7675"/>
    <w:rsid w:val="002D769B"/>
    <w:rsid w:val="002D77BA"/>
    <w:rsid w:val="002D788D"/>
    <w:rsid w:val="002D7B9B"/>
    <w:rsid w:val="002D7BF8"/>
    <w:rsid w:val="002D7E86"/>
    <w:rsid w:val="002D7EC5"/>
    <w:rsid w:val="002D7F7D"/>
    <w:rsid w:val="002E00B1"/>
    <w:rsid w:val="002E00BF"/>
    <w:rsid w:val="002E01D3"/>
    <w:rsid w:val="002E01F2"/>
    <w:rsid w:val="002E020C"/>
    <w:rsid w:val="002E027B"/>
    <w:rsid w:val="002E040D"/>
    <w:rsid w:val="002E04D3"/>
    <w:rsid w:val="002E05E6"/>
    <w:rsid w:val="002E0625"/>
    <w:rsid w:val="002E062A"/>
    <w:rsid w:val="002E073B"/>
    <w:rsid w:val="002E07E0"/>
    <w:rsid w:val="002E0883"/>
    <w:rsid w:val="002E0892"/>
    <w:rsid w:val="002E0905"/>
    <w:rsid w:val="002E099B"/>
    <w:rsid w:val="002E09F8"/>
    <w:rsid w:val="002E0A05"/>
    <w:rsid w:val="002E0A81"/>
    <w:rsid w:val="002E0AE3"/>
    <w:rsid w:val="002E0B48"/>
    <w:rsid w:val="002E0BAA"/>
    <w:rsid w:val="002E0E09"/>
    <w:rsid w:val="002E0F35"/>
    <w:rsid w:val="002E0FB2"/>
    <w:rsid w:val="002E0FBB"/>
    <w:rsid w:val="002E0FBC"/>
    <w:rsid w:val="002E0FFD"/>
    <w:rsid w:val="002E1060"/>
    <w:rsid w:val="002E118B"/>
    <w:rsid w:val="002E11C0"/>
    <w:rsid w:val="002E1253"/>
    <w:rsid w:val="002E1343"/>
    <w:rsid w:val="002E135B"/>
    <w:rsid w:val="002E136B"/>
    <w:rsid w:val="002E1450"/>
    <w:rsid w:val="002E14C9"/>
    <w:rsid w:val="002E14DE"/>
    <w:rsid w:val="002E166D"/>
    <w:rsid w:val="002E1677"/>
    <w:rsid w:val="002E1736"/>
    <w:rsid w:val="002E178A"/>
    <w:rsid w:val="002E18E5"/>
    <w:rsid w:val="002E1967"/>
    <w:rsid w:val="002E19E2"/>
    <w:rsid w:val="002E1AB5"/>
    <w:rsid w:val="002E1AEA"/>
    <w:rsid w:val="002E1B44"/>
    <w:rsid w:val="002E1C82"/>
    <w:rsid w:val="002E1C96"/>
    <w:rsid w:val="002E1CFE"/>
    <w:rsid w:val="002E1D10"/>
    <w:rsid w:val="002E1D41"/>
    <w:rsid w:val="002E1D6D"/>
    <w:rsid w:val="002E1DF5"/>
    <w:rsid w:val="002E1E11"/>
    <w:rsid w:val="002E1E19"/>
    <w:rsid w:val="002E1F2A"/>
    <w:rsid w:val="002E1F53"/>
    <w:rsid w:val="002E1F61"/>
    <w:rsid w:val="002E1FF7"/>
    <w:rsid w:val="002E2117"/>
    <w:rsid w:val="002E2192"/>
    <w:rsid w:val="002E2204"/>
    <w:rsid w:val="002E2259"/>
    <w:rsid w:val="002E22B2"/>
    <w:rsid w:val="002E23A5"/>
    <w:rsid w:val="002E23E2"/>
    <w:rsid w:val="002E2475"/>
    <w:rsid w:val="002E24D7"/>
    <w:rsid w:val="002E251E"/>
    <w:rsid w:val="002E25F2"/>
    <w:rsid w:val="002E268C"/>
    <w:rsid w:val="002E26DE"/>
    <w:rsid w:val="002E26EC"/>
    <w:rsid w:val="002E2807"/>
    <w:rsid w:val="002E2879"/>
    <w:rsid w:val="002E2927"/>
    <w:rsid w:val="002E299C"/>
    <w:rsid w:val="002E29A7"/>
    <w:rsid w:val="002E2A9E"/>
    <w:rsid w:val="002E2BA0"/>
    <w:rsid w:val="002E2C70"/>
    <w:rsid w:val="002E2CE5"/>
    <w:rsid w:val="002E2DD3"/>
    <w:rsid w:val="002E2DEB"/>
    <w:rsid w:val="002E2E0A"/>
    <w:rsid w:val="002E2EB2"/>
    <w:rsid w:val="002E2EEA"/>
    <w:rsid w:val="002E305D"/>
    <w:rsid w:val="002E30BB"/>
    <w:rsid w:val="002E31A5"/>
    <w:rsid w:val="002E32D3"/>
    <w:rsid w:val="002E3410"/>
    <w:rsid w:val="002E3546"/>
    <w:rsid w:val="002E359D"/>
    <w:rsid w:val="002E3610"/>
    <w:rsid w:val="002E3648"/>
    <w:rsid w:val="002E3650"/>
    <w:rsid w:val="002E38EB"/>
    <w:rsid w:val="002E3985"/>
    <w:rsid w:val="002E39F2"/>
    <w:rsid w:val="002E3A12"/>
    <w:rsid w:val="002E3A30"/>
    <w:rsid w:val="002E3B26"/>
    <w:rsid w:val="002E3BCE"/>
    <w:rsid w:val="002E3BFA"/>
    <w:rsid w:val="002E3C22"/>
    <w:rsid w:val="002E3C75"/>
    <w:rsid w:val="002E3C86"/>
    <w:rsid w:val="002E3CA8"/>
    <w:rsid w:val="002E3CD3"/>
    <w:rsid w:val="002E3D51"/>
    <w:rsid w:val="002E3E2F"/>
    <w:rsid w:val="002E3E49"/>
    <w:rsid w:val="002E3E5B"/>
    <w:rsid w:val="002E3EEA"/>
    <w:rsid w:val="002E3EEE"/>
    <w:rsid w:val="002E3F76"/>
    <w:rsid w:val="002E408F"/>
    <w:rsid w:val="002E4190"/>
    <w:rsid w:val="002E41A1"/>
    <w:rsid w:val="002E41D5"/>
    <w:rsid w:val="002E41FB"/>
    <w:rsid w:val="002E4237"/>
    <w:rsid w:val="002E427B"/>
    <w:rsid w:val="002E4302"/>
    <w:rsid w:val="002E43C0"/>
    <w:rsid w:val="002E44C2"/>
    <w:rsid w:val="002E45A2"/>
    <w:rsid w:val="002E46AA"/>
    <w:rsid w:val="002E46AB"/>
    <w:rsid w:val="002E4718"/>
    <w:rsid w:val="002E472B"/>
    <w:rsid w:val="002E47BA"/>
    <w:rsid w:val="002E481A"/>
    <w:rsid w:val="002E494E"/>
    <w:rsid w:val="002E4B08"/>
    <w:rsid w:val="002E4B66"/>
    <w:rsid w:val="002E4C96"/>
    <w:rsid w:val="002E4CBC"/>
    <w:rsid w:val="002E4CF1"/>
    <w:rsid w:val="002E4E30"/>
    <w:rsid w:val="002E5008"/>
    <w:rsid w:val="002E5127"/>
    <w:rsid w:val="002E5151"/>
    <w:rsid w:val="002E51DB"/>
    <w:rsid w:val="002E52BD"/>
    <w:rsid w:val="002E53CC"/>
    <w:rsid w:val="002E53D2"/>
    <w:rsid w:val="002E53E8"/>
    <w:rsid w:val="002E53F9"/>
    <w:rsid w:val="002E54A9"/>
    <w:rsid w:val="002E559B"/>
    <w:rsid w:val="002E563B"/>
    <w:rsid w:val="002E569B"/>
    <w:rsid w:val="002E56A3"/>
    <w:rsid w:val="002E5767"/>
    <w:rsid w:val="002E576C"/>
    <w:rsid w:val="002E57FB"/>
    <w:rsid w:val="002E58B3"/>
    <w:rsid w:val="002E596F"/>
    <w:rsid w:val="002E5A2D"/>
    <w:rsid w:val="002E5AC9"/>
    <w:rsid w:val="002E5B63"/>
    <w:rsid w:val="002E5B64"/>
    <w:rsid w:val="002E5C3B"/>
    <w:rsid w:val="002E5D56"/>
    <w:rsid w:val="002E5D76"/>
    <w:rsid w:val="002E5DA9"/>
    <w:rsid w:val="002E5E5B"/>
    <w:rsid w:val="002E5E5C"/>
    <w:rsid w:val="002E5E5F"/>
    <w:rsid w:val="002E5EFD"/>
    <w:rsid w:val="002E5FB5"/>
    <w:rsid w:val="002E5FCA"/>
    <w:rsid w:val="002E6081"/>
    <w:rsid w:val="002E60B0"/>
    <w:rsid w:val="002E6125"/>
    <w:rsid w:val="002E61C6"/>
    <w:rsid w:val="002E61FA"/>
    <w:rsid w:val="002E6397"/>
    <w:rsid w:val="002E64A3"/>
    <w:rsid w:val="002E64FA"/>
    <w:rsid w:val="002E65C2"/>
    <w:rsid w:val="002E65C5"/>
    <w:rsid w:val="002E665C"/>
    <w:rsid w:val="002E665F"/>
    <w:rsid w:val="002E668D"/>
    <w:rsid w:val="002E6692"/>
    <w:rsid w:val="002E6726"/>
    <w:rsid w:val="002E6794"/>
    <w:rsid w:val="002E67E4"/>
    <w:rsid w:val="002E6883"/>
    <w:rsid w:val="002E68CE"/>
    <w:rsid w:val="002E68F7"/>
    <w:rsid w:val="002E690B"/>
    <w:rsid w:val="002E6968"/>
    <w:rsid w:val="002E6A0A"/>
    <w:rsid w:val="002E6A0C"/>
    <w:rsid w:val="002E6AAC"/>
    <w:rsid w:val="002E6AC8"/>
    <w:rsid w:val="002E6B1F"/>
    <w:rsid w:val="002E6BFA"/>
    <w:rsid w:val="002E6C8D"/>
    <w:rsid w:val="002E6CAA"/>
    <w:rsid w:val="002E6D21"/>
    <w:rsid w:val="002E6F79"/>
    <w:rsid w:val="002E6FD2"/>
    <w:rsid w:val="002E70F1"/>
    <w:rsid w:val="002E70F4"/>
    <w:rsid w:val="002E7239"/>
    <w:rsid w:val="002E7289"/>
    <w:rsid w:val="002E7296"/>
    <w:rsid w:val="002E7344"/>
    <w:rsid w:val="002E7395"/>
    <w:rsid w:val="002E73EB"/>
    <w:rsid w:val="002E7477"/>
    <w:rsid w:val="002E7493"/>
    <w:rsid w:val="002E74E2"/>
    <w:rsid w:val="002E7507"/>
    <w:rsid w:val="002E759F"/>
    <w:rsid w:val="002E7619"/>
    <w:rsid w:val="002E76AA"/>
    <w:rsid w:val="002E76C1"/>
    <w:rsid w:val="002E775A"/>
    <w:rsid w:val="002E7823"/>
    <w:rsid w:val="002E787F"/>
    <w:rsid w:val="002E78E7"/>
    <w:rsid w:val="002E7938"/>
    <w:rsid w:val="002E7940"/>
    <w:rsid w:val="002E7986"/>
    <w:rsid w:val="002E7995"/>
    <w:rsid w:val="002E7AE8"/>
    <w:rsid w:val="002E7B57"/>
    <w:rsid w:val="002E7BAD"/>
    <w:rsid w:val="002E7BBE"/>
    <w:rsid w:val="002E7BC3"/>
    <w:rsid w:val="002E7E4F"/>
    <w:rsid w:val="002E7E73"/>
    <w:rsid w:val="002E7F07"/>
    <w:rsid w:val="002F0191"/>
    <w:rsid w:val="002F01C4"/>
    <w:rsid w:val="002F01F0"/>
    <w:rsid w:val="002F02CE"/>
    <w:rsid w:val="002F02E6"/>
    <w:rsid w:val="002F0370"/>
    <w:rsid w:val="002F03BC"/>
    <w:rsid w:val="002F03C4"/>
    <w:rsid w:val="002F046A"/>
    <w:rsid w:val="002F0523"/>
    <w:rsid w:val="002F0584"/>
    <w:rsid w:val="002F0591"/>
    <w:rsid w:val="002F086C"/>
    <w:rsid w:val="002F0991"/>
    <w:rsid w:val="002F09C5"/>
    <w:rsid w:val="002F09E0"/>
    <w:rsid w:val="002F0AAE"/>
    <w:rsid w:val="002F0ACC"/>
    <w:rsid w:val="002F0C2F"/>
    <w:rsid w:val="002F0C30"/>
    <w:rsid w:val="002F0D0A"/>
    <w:rsid w:val="002F0D59"/>
    <w:rsid w:val="002F0E4F"/>
    <w:rsid w:val="002F0F0B"/>
    <w:rsid w:val="002F0FC4"/>
    <w:rsid w:val="002F0FCA"/>
    <w:rsid w:val="002F1099"/>
    <w:rsid w:val="002F10BB"/>
    <w:rsid w:val="002F1126"/>
    <w:rsid w:val="002F1145"/>
    <w:rsid w:val="002F11D7"/>
    <w:rsid w:val="002F122A"/>
    <w:rsid w:val="002F13EC"/>
    <w:rsid w:val="002F1517"/>
    <w:rsid w:val="002F1573"/>
    <w:rsid w:val="002F169A"/>
    <w:rsid w:val="002F16E7"/>
    <w:rsid w:val="002F1707"/>
    <w:rsid w:val="002F17E2"/>
    <w:rsid w:val="002F1883"/>
    <w:rsid w:val="002F1A29"/>
    <w:rsid w:val="002F1A7B"/>
    <w:rsid w:val="002F1B08"/>
    <w:rsid w:val="002F1B55"/>
    <w:rsid w:val="002F1B9D"/>
    <w:rsid w:val="002F1C4C"/>
    <w:rsid w:val="002F1C6D"/>
    <w:rsid w:val="002F1DA0"/>
    <w:rsid w:val="002F1ED5"/>
    <w:rsid w:val="002F1F95"/>
    <w:rsid w:val="002F1FB8"/>
    <w:rsid w:val="002F207F"/>
    <w:rsid w:val="002F2222"/>
    <w:rsid w:val="002F23B9"/>
    <w:rsid w:val="002F240E"/>
    <w:rsid w:val="002F2445"/>
    <w:rsid w:val="002F2462"/>
    <w:rsid w:val="002F2463"/>
    <w:rsid w:val="002F24A8"/>
    <w:rsid w:val="002F2511"/>
    <w:rsid w:val="002F269E"/>
    <w:rsid w:val="002F26D3"/>
    <w:rsid w:val="002F2743"/>
    <w:rsid w:val="002F2809"/>
    <w:rsid w:val="002F28B0"/>
    <w:rsid w:val="002F28E8"/>
    <w:rsid w:val="002F2923"/>
    <w:rsid w:val="002F29A1"/>
    <w:rsid w:val="002F29E7"/>
    <w:rsid w:val="002F2BC9"/>
    <w:rsid w:val="002F2C3E"/>
    <w:rsid w:val="002F2C7A"/>
    <w:rsid w:val="002F2CB0"/>
    <w:rsid w:val="002F2CB5"/>
    <w:rsid w:val="002F2CFA"/>
    <w:rsid w:val="002F2D79"/>
    <w:rsid w:val="002F2E12"/>
    <w:rsid w:val="002F2E97"/>
    <w:rsid w:val="002F30BE"/>
    <w:rsid w:val="002F31CE"/>
    <w:rsid w:val="002F323A"/>
    <w:rsid w:val="002F3387"/>
    <w:rsid w:val="002F33BD"/>
    <w:rsid w:val="002F3570"/>
    <w:rsid w:val="002F3621"/>
    <w:rsid w:val="002F366B"/>
    <w:rsid w:val="002F3709"/>
    <w:rsid w:val="002F3763"/>
    <w:rsid w:val="002F3847"/>
    <w:rsid w:val="002F38A1"/>
    <w:rsid w:val="002F3A75"/>
    <w:rsid w:val="002F3AF6"/>
    <w:rsid w:val="002F3BA7"/>
    <w:rsid w:val="002F3C60"/>
    <w:rsid w:val="002F3C7F"/>
    <w:rsid w:val="002F3CB3"/>
    <w:rsid w:val="002F3E9F"/>
    <w:rsid w:val="002F3FED"/>
    <w:rsid w:val="002F4045"/>
    <w:rsid w:val="002F41EF"/>
    <w:rsid w:val="002F424F"/>
    <w:rsid w:val="002F4269"/>
    <w:rsid w:val="002F431C"/>
    <w:rsid w:val="002F43A2"/>
    <w:rsid w:val="002F43BA"/>
    <w:rsid w:val="002F4425"/>
    <w:rsid w:val="002F44B4"/>
    <w:rsid w:val="002F453C"/>
    <w:rsid w:val="002F4616"/>
    <w:rsid w:val="002F46AD"/>
    <w:rsid w:val="002F47CD"/>
    <w:rsid w:val="002F48DA"/>
    <w:rsid w:val="002F4B4E"/>
    <w:rsid w:val="002F4B9D"/>
    <w:rsid w:val="002F4F93"/>
    <w:rsid w:val="002F5048"/>
    <w:rsid w:val="002F504F"/>
    <w:rsid w:val="002F5070"/>
    <w:rsid w:val="002F5080"/>
    <w:rsid w:val="002F510D"/>
    <w:rsid w:val="002F5143"/>
    <w:rsid w:val="002F51A8"/>
    <w:rsid w:val="002F51F6"/>
    <w:rsid w:val="002F52F5"/>
    <w:rsid w:val="002F53D5"/>
    <w:rsid w:val="002F53D9"/>
    <w:rsid w:val="002F53EE"/>
    <w:rsid w:val="002F5445"/>
    <w:rsid w:val="002F54A8"/>
    <w:rsid w:val="002F554C"/>
    <w:rsid w:val="002F5588"/>
    <w:rsid w:val="002F5677"/>
    <w:rsid w:val="002F56AB"/>
    <w:rsid w:val="002F57D0"/>
    <w:rsid w:val="002F57F6"/>
    <w:rsid w:val="002F5CD7"/>
    <w:rsid w:val="002F5CFD"/>
    <w:rsid w:val="002F5EF9"/>
    <w:rsid w:val="002F5F90"/>
    <w:rsid w:val="002F5FCA"/>
    <w:rsid w:val="002F5FE7"/>
    <w:rsid w:val="002F6117"/>
    <w:rsid w:val="002F618E"/>
    <w:rsid w:val="002F6280"/>
    <w:rsid w:val="002F639D"/>
    <w:rsid w:val="002F63D8"/>
    <w:rsid w:val="002F64FF"/>
    <w:rsid w:val="002F6577"/>
    <w:rsid w:val="002F6617"/>
    <w:rsid w:val="002F66A1"/>
    <w:rsid w:val="002F6718"/>
    <w:rsid w:val="002F689E"/>
    <w:rsid w:val="002F694A"/>
    <w:rsid w:val="002F6A01"/>
    <w:rsid w:val="002F6BA2"/>
    <w:rsid w:val="002F6BA3"/>
    <w:rsid w:val="002F6C32"/>
    <w:rsid w:val="002F6C4B"/>
    <w:rsid w:val="002F6DA9"/>
    <w:rsid w:val="002F6DB6"/>
    <w:rsid w:val="002F6DCE"/>
    <w:rsid w:val="002F6E1F"/>
    <w:rsid w:val="002F6E7A"/>
    <w:rsid w:val="002F6E8B"/>
    <w:rsid w:val="002F6FB9"/>
    <w:rsid w:val="002F70D0"/>
    <w:rsid w:val="002F71DF"/>
    <w:rsid w:val="002F7265"/>
    <w:rsid w:val="002F7344"/>
    <w:rsid w:val="002F73CF"/>
    <w:rsid w:val="002F747A"/>
    <w:rsid w:val="002F74BB"/>
    <w:rsid w:val="002F7573"/>
    <w:rsid w:val="002F758E"/>
    <w:rsid w:val="002F75DE"/>
    <w:rsid w:val="002F75E8"/>
    <w:rsid w:val="002F76BA"/>
    <w:rsid w:val="002F7740"/>
    <w:rsid w:val="002F77B7"/>
    <w:rsid w:val="002F782D"/>
    <w:rsid w:val="002F7875"/>
    <w:rsid w:val="002F788B"/>
    <w:rsid w:val="002F78D3"/>
    <w:rsid w:val="002F7B27"/>
    <w:rsid w:val="002F7CC3"/>
    <w:rsid w:val="002F7CD8"/>
    <w:rsid w:val="002F7D91"/>
    <w:rsid w:val="002F7E9F"/>
    <w:rsid w:val="002F7FBF"/>
    <w:rsid w:val="002F7FDA"/>
    <w:rsid w:val="00300029"/>
    <w:rsid w:val="00300145"/>
    <w:rsid w:val="0030019E"/>
    <w:rsid w:val="003003DA"/>
    <w:rsid w:val="00300421"/>
    <w:rsid w:val="0030044E"/>
    <w:rsid w:val="00300514"/>
    <w:rsid w:val="00300534"/>
    <w:rsid w:val="00300549"/>
    <w:rsid w:val="00300694"/>
    <w:rsid w:val="003006DF"/>
    <w:rsid w:val="0030072B"/>
    <w:rsid w:val="00300755"/>
    <w:rsid w:val="003007C6"/>
    <w:rsid w:val="003007F3"/>
    <w:rsid w:val="00300896"/>
    <w:rsid w:val="0030096A"/>
    <w:rsid w:val="003009C7"/>
    <w:rsid w:val="00300A85"/>
    <w:rsid w:val="00300B34"/>
    <w:rsid w:val="00300C2A"/>
    <w:rsid w:val="00300C9A"/>
    <w:rsid w:val="00300F03"/>
    <w:rsid w:val="00300FA2"/>
    <w:rsid w:val="003010BE"/>
    <w:rsid w:val="003010E7"/>
    <w:rsid w:val="00301255"/>
    <w:rsid w:val="00301266"/>
    <w:rsid w:val="003012F8"/>
    <w:rsid w:val="00301345"/>
    <w:rsid w:val="003013A3"/>
    <w:rsid w:val="00301427"/>
    <w:rsid w:val="00301429"/>
    <w:rsid w:val="003014B8"/>
    <w:rsid w:val="003016DF"/>
    <w:rsid w:val="00301789"/>
    <w:rsid w:val="003017C7"/>
    <w:rsid w:val="003017D3"/>
    <w:rsid w:val="00301871"/>
    <w:rsid w:val="0030190D"/>
    <w:rsid w:val="00301946"/>
    <w:rsid w:val="00301A0C"/>
    <w:rsid w:val="00301AC8"/>
    <w:rsid w:val="00301B72"/>
    <w:rsid w:val="00301BCA"/>
    <w:rsid w:val="00301BF8"/>
    <w:rsid w:val="00301C10"/>
    <w:rsid w:val="00301C84"/>
    <w:rsid w:val="00301C8D"/>
    <w:rsid w:val="00301D0C"/>
    <w:rsid w:val="00301E7D"/>
    <w:rsid w:val="00301E90"/>
    <w:rsid w:val="00301EA6"/>
    <w:rsid w:val="00301F39"/>
    <w:rsid w:val="00301F6E"/>
    <w:rsid w:val="00301F8E"/>
    <w:rsid w:val="00301F93"/>
    <w:rsid w:val="00301FF8"/>
    <w:rsid w:val="00302078"/>
    <w:rsid w:val="003020BF"/>
    <w:rsid w:val="003020CE"/>
    <w:rsid w:val="003020E3"/>
    <w:rsid w:val="00302164"/>
    <w:rsid w:val="00302178"/>
    <w:rsid w:val="00302259"/>
    <w:rsid w:val="0030229F"/>
    <w:rsid w:val="003022C4"/>
    <w:rsid w:val="003022E0"/>
    <w:rsid w:val="00302419"/>
    <w:rsid w:val="0030242B"/>
    <w:rsid w:val="0030243B"/>
    <w:rsid w:val="003024DE"/>
    <w:rsid w:val="003025E4"/>
    <w:rsid w:val="003025E9"/>
    <w:rsid w:val="003026E7"/>
    <w:rsid w:val="0030270F"/>
    <w:rsid w:val="003027AB"/>
    <w:rsid w:val="003027B5"/>
    <w:rsid w:val="003027DF"/>
    <w:rsid w:val="003027FA"/>
    <w:rsid w:val="0030283A"/>
    <w:rsid w:val="003028A7"/>
    <w:rsid w:val="00302A13"/>
    <w:rsid w:val="00302BDD"/>
    <w:rsid w:val="00302C24"/>
    <w:rsid w:val="00302C4C"/>
    <w:rsid w:val="00302C7B"/>
    <w:rsid w:val="00302C7C"/>
    <w:rsid w:val="00302CF6"/>
    <w:rsid w:val="00302DFB"/>
    <w:rsid w:val="00302E1B"/>
    <w:rsid w:val="00302E2E"/>
    <w:rsid w:val="00302E44"/>
    <w:rsid w:val="00302FDA"/>
    <w:rsid w:val="0030308A"/>
    <w:rsid w:val="00303275"/>
    <w:rsid w:val="003032EE"/>
    <w:rsid w:val="003033E7"/>
    <w:rsid w:val="003034DF"/>
    <w:rsid w:val="00303505"/>
    <w:rsid w:val="00303520"/>
    <w:rsid w:val="00303540"/>
    <w:rsid w:val="0030360E"/>
    <w:rsid w:val="00303691"/>
    <w:rsid w:val="003036D9"/>
    <w:rsid w:val="003036DC"/>
    <w:rsid w:val="003036FD"/>
    <w:rsid w:val="0030372C"/>
    <w:rsid w:val="0030375C"/>
    <w:rsid w:val="0030394E"/>
    <w:rsid w:val="00303A22"/>
    <w:rsid w:val="00303A4D"/>
    <w:rsid w:val="00303B3A"/>
    <w:rsid w:val="00303B8E"/>
    <w:rsid w:val="00303CBF"/>
    <w:rsid w:val="00303CD2"/>
    <w:rsid w:val="00303D66"/>
    <w:rsid w:val="00303E79"/>
    <w:rsid w:val="00303EA2"/>
    <w:rsid w:val="0030400C"/>
    <w:rsid w:val="0030417D"/>
    <w:rsid w:val="00304199"/>
    <w:rsid w:val="003041F7"/>
    <w:rsid w:val="00304236"/>
    <w:rsid w:val="0030426D"/>
    <w:rsid w:val="003043C5"/>
    <w:rsid w:val="003044A1"/>
    <w:rsid w:val="003044D7"/>
    <w:rsid w:val="00304526"/>
    <w:rsid w:val="0030485D"/>
    <w:rsid w:val="00304941"/>
    <w:rsid w:val="0030498D"/>
    <w:rsid w:val="003049DE"/>
    <w:rsid w:val="00304A14"/>
    <w:rsid w:val="00304A4E"/>
    <w:rsid w:val="00304AE6"/>
    <w:rsid w:val="00304AEC"/>
    <w:rsid w:val="00304B74"/>
    <w:rsid w:val="00304C1E"/>
    <w:rsid w:val="00304CAF"/>
    <w:rsid w:val="00304CDB"/>
    <w:rsid w:val="00304D9F"/>
    <w:rsid w:val="00304F01"/>
    <w:rsid w:val="00304F81"/>
    <w:rsid w:val="00304FA2"/>
    <w:rsid w:val="00304FD2"/>
    <w:rsid w:val="00304FDD"/>
    <w:rsid w:val="00305068"/>
    <w:rsid w:val="003051B8"/>
    <w:rsid w:val="00305328"/>
    <w:rsid w:val="0030532D"/>
    <w:rsid w:val="00305336"/>
    <w:rsid w:val="003053A0"/>
    <w:rsid w:val="00305466"/>
    <w:rsid w:val="0030546E"/>
    <w:rsid w:val="0030547E"/>
    <w:rsid w:val="0030557A"/>
    <w:rsid w:val="003055F6"/>
    <w:rsid w:val="00305679"/>
    <w:rsid w:val="003056F5"/>
    <w:rsid w:val="003057B7"/>
    <w:rsid w:val="003057C1"/>
    <w:rsid w:val="00305810"/>
    <w:rsid w:val="0030581D"/>
    <w:rsid w:val="003058A7"/>
    <w:rsid w:val="00305926"/>
    <w:rsid w:val="003059C0"/>
    <w:rsid w:val="003059D0"/>
    <w:rsid w:val="00305AD8"/>
    <w:rsid w:val="00305BF7"/>
    <w:rsid w:val="00305C30"/>
    <w:rsid w:val="00305D72"/>
    <w:rsid w:val="00305DF2"/>
    <w:rsid w:val="00305E64"/>
    <w:rsid w:val="00305F20"/>
    <w:rsid w:val="00305FC2"/>
    <w:rsid w:val="00306048"/>
    <w:rsid w:val="003060C7"/>
    <w:rsid w:val="003061A1"/>
    <w:rsid w:val="003062B8"/>
    <w:rsid w:val="003062D4"/>
    <w:rsid w:val="003062EB"/>
    <w:rsid w:val="003062F6"/>
    <w:rsid w:val="0030636E"/>
    <w:rsid w:val="003063F1"/>
    <w:rsid w:val="003064CF"/>
    <w:rsid w:val="003064D4"/>
    <w:rsid w:val="00306563"/>
    <w:rsid w:val="003065BC"/>
    <w:rsid w:val="00306605"/>
    <w:rsid w:val="00306686"/>
    <w:rsid w:val="0030679C"/>
    <w:rsid w:val="00306940"/>
    <w:rsid w:val="00306989"/>
    <w:rsid w:val="003069A4"/>
    <w:rsid w:val="003069CF"/>
    <w:rsid w:val="003069D8"/>
    <w:rsid w:val="00306B1C"/>
    <w:rsid w:val="00306B27"/>
    <w:rsid w:val="00306B39"/>
    <w:rsid w:val="00306C0C"/>
    <w:rsid w:val="00306DCA"/>
    <w:rsid w:val="00306E42"/>
    <w:rsid w:val="00306EA3"/>
    <w:rsid w:val="00306F04"/>
    <w:rsid w:val="00306F27"/>
    <w:rsid w:val="00306F2A"/>
    <w:rsid w:val="00306F36"/>
    <w:rsid w:val="00306F42"/>
    <w:rsid w:val="00306FA9"/>
    <w:rsid w:val="00306FC5"/>
    <w:rsid w:val="00307005"/>
    <w:rsid w:val="003071BD"/>
    <w:rsid w:val="003071C5"/>
    <w:rsid w:val="0030725E"/>
    <w:rsid w:val="00307264"/>
    <w:rsid w:val="003072E6"/>
    <w:rsid w:val="00307452"/>
    <w:rsid w:val="00307491"/>
    <w:rsid w:val="003074D1"/>
    <w:rsid w:val="003075B5"/>
    <w:rsid w:val="0030762E"/>
    <w:rsid w:val="00307706"/>
    <w:rsid w:val="00307719"/>
    <w:rsid w:val="003077F6"/>
    <w:rsid w:val="00307893"/>
    <w:rsid w:val="0030790F"/>
    <w:rsid w:val="00307978"/>
    <w:rsid w:val="0030798B"/>
    <w:rsid w:val="003079D8"/>
    <w:rsid w:val="00307A88"/>
    <w:rsid w:val="00307B8F"/>
    <w:rsid w:val="00307BC8"/>
    <w:rsid w:val="00307D30"/>
    <w:rsid w:val="00307D7C"/>
    <w:rsid w:val="00307E42"/>
    <w:rsid w:val="00307EC4"/>
    <w:rsid w:val="00307EE1"/>
    <w:rsid w:val="00307F9F"/>
    <w:rsid w:val="00307FB7"/>
    <w:rsid w:val="00310029"/>
    <w:rsid w:val="0031002C"/>
    <w:rsid w:val="00310035"/>
    <w:rsid w:val="003100A3"/>
    <w:rsid w:val="0031014F"/>
    <w:rsid w:val="00310165"/>
    <w:rsid w:val="0031020A"/>
    <w:rsid w:val="00310291"/>
    <w:rsid w:val="0031046B"/>
    <w:rsid w:val="003105D0"/>
    <w:rsid w:val="0031060E"/>
    <w:rsid w:val="00310702"/>
    <w:rsid w:val="003107F2"/>
    <w:rsid w:val="0031084B"/>
    <w:rsid w:val="0031086E"/>
    <w:rsid w:val="003108D2"/>
    <w:rsid w:val="0031098D"/>
    <w:rsid w:val="00310A4E"/>
    <w:rsid w:val="00310ABC"/>
    <w:rsid w:val="00310ACA"/>
    <w:rsid w:val="00310B3A"/>
    <w:rsid w:val="00310B8A"/>
    <w:rsid w:val="00310C27"/>
    <w:rsid w:val="00310CA5"/>
    <w:rsid w:val="00310CFA"/>
    <w:rsid w:val="00310D0A"/>
    <w:rsid w:val="00310DA6"/>
    <w:rsid w:val="00310DE5"/>
    <w:rsid w:val="00310E77"/>
    <w:rsid w:val="00310EC4"/>
    <w:rsid w:val="00310F39"/>
    <w:rsid w:val="00310FB5"/>
    <w:rsid w:val="00310FB9"/>
    <w:rsid w:val="003111F2"/>
    <w:rsid w:val="00311231"/>
    <w:rsid w:val="00311296"/>
    <w:rsid w:val="003112CF"/>
    <w:rsid w:val="003112FB"/>
    <w:rsid w:val="003113E4"/>
    <w:rsid w:val="00311475"/>
    <w:rsid w:val="00311570"/>
    <w:rsid w:val="003115F8"/>
    <w:rsid w:val="0031174A"/>
    <w:rsid w:val="00311771"/>
    <w:rsid w:val="003117E4"/>
    <w:rsid w:val="0031182A"/>
    <w:rsid w:val="00311853"/>
    <w:rsid w:val="0031185E"/>
    <w:rsid w:val="0031193B"/>
    <w:rsid w:val="00311973"/>
    <w:rsid w:val="003119C0"/>
    <w:rsid w:val="00311A6A"/>
    <w:rsid w:val="00311A81"/>
    <w:rsid w:val="00311AC3"/>
    <w:rsid w:val="00311AF6"/>
    <w:rsid w:val="00311B0F"/>
    <w:rsid w:val="00311BD5"/>
    <w:rsid w:val="00311D1F"/>
    <w:rsid w:val="00311ECE"/>
    <w:rsid w:val="00312005"/>
    <w:rsid w:val="0031201A"/>
    <w:rsid w:val="0031205B"/>
    <w:rsid w:val="00312102"/>
    <w:rsid w:val="00312103"/>
    <w:rsid w:val="00312137"/>
    <w:rsid w:val="00312162"/>
    <w:rsid w:val="003121A0"/>
    <w:rsid w:val="003121A2"/>
    <w:rsid w:val="003121B8"/>
    <w:rsid w:val="003121CD"/>
    <w:rsid w:val="0031226B"/>
    <w:rsid w:val="003122A7"/>
    <w:rsid w:val="0031233C"/>
    <w:rsid w:val="0031249F"/>
    <w:rsid w:val="00312712"/>
    <w:rsid w:val="0031273D"/>
    <w:rsid w:val="0031278B"/>
    <w:rsid w:val="00312825"/>
    <w:rsid w:val="0031288E"/>
    <w:rsid w:val="003128AB"/>
    <w:rsid w:val="003128D3"/>
    <w:rsid w:val="00312A3E"/>
    <w:rsid w:val="00312A9B"/>
    <w:rsid w:val="00312AC2"/>
    <w:rsid w:val="00312B3E"/>
    <w:rsid w:val="00312B57"/>
    <w:rsid w:val="00312D3C"/>
    <w:rsid w:val="00312D4E"/>
    <w:rsid w:val="00312DDB"/>
    <w:rsid w:val="00312EAA"/>
    <w:rsid w:val="00312EB2"/>
    <w:rsid w:val="00312EBE"/>
    <w:rsid w:val="00312EDE"/>
    <w:rsid w:val="00312F59"/>
    <w:rsid w:val="00312F9B"/>
    <w:rsid w:val="00313024"/>
    <w:rsid w:val="0031315B"/>
    <w:rsid w:val="003131C1"/>
    <w:rsid w:val="0031326D"/>
    <w:rsid w:val="00313315"/>
    <w:rsid w:val="00313429"/>
    <w:rsid w:val="00313492"/>
    <w:rsid w:val="00313493"/>
    <w:rsid w:val="00313498"/>
    <w:rsid w:val="0031349C"/>
    <w:rsid w:val="0031359C"/>
    <w:rsid w:val="003135CF"/>
    <w:rsid w:val="003136F8"/>
    <w:rsid w:val="0031372C"/>
    <w:rsid w:val="003137D0"/>
    <w:rsid w:val="00313839"/>
    <w:rsid w:val="00313972"/>
    <w:rsid w:val="00313A66"/>
    <w:rsid w:val="00313AF6"/>
    <w:rsid w:val="00313B45"/>
    <w:rsid w:val="00313BC1"/>
    <w:rsid w:val="00313C4E"/>
    <w:rsid w:val="00313CDE"/>
    <w:rsid w:val="00313D8D"/>
    <w:rsid w:val="00313DC5"/>
    <w:rsid w:val="00313E44"/>
    <w:rsid w:val="00313E77"/>
    <w:rsid w:val="00313EBA"/>
    <w:rsid w:val="00313F03"/>
    <w:rsid w:val="00313FC9"/>
    <w:rsid w:val="00314041"/>
    <w:rsid w:val="00314083"/>
    <w:rsid w:val="0031408D"/>
    <w:rsid w:val="0031427A"/>
    <w:rsid w:val="003142E1"/>
    <w:rsid w:val="0031455A"/>
    <w:rsid w:val="0031469C"/>
    <w:rsid w:val="00314780"/>
    <w:rsid w:val="003147DC"/>
    <w:rsid w:val="00314800"/>
    <w:rsid w:val="00314805"/>
    <w:rsid w:val="00314888"/>
    <w:rsid w:val="003148BC"/>
    <w:rsid w:val="0031499D"/>
    <w:rsid w:val="00314B7D"/>
    <w:rsid w:val="00314C0C"/>
    <w:rsid w:val="00314DFB"/>
    <w:rsid w:val="00314EF5"/>
    <w:rsid w:val="00314FB7"/>
    <w:rsid w:val="00314FD8"/>
    <w:rsid w:val="0031508F"/>
    <w:rsid w:val="0031510E"/>
    <w:rsid w:val="00315145"/>
    <w:rsid w:val="003151CE"/>
    <w:rsid w:val="003151CF"/>
    <w:rsid w:val="003151D7"/>
    <w:rsid w:val="0031524E"/>
    <w:rsid w:val="00315280"/>
    <w:rsid w:val="003152CD"/>
    <w:rsid w:val="0031543C"/>
    <w:rsid w:val="00315515"/>
    <w:rsid w:val="00315572"/>
    <w:rsid w:val="00315607"/>
    <w:rsid w:val="0031570A"/>
    <w:rsid w:val="003157AF"/>
    <w:rsid w:val="003157BF"/>
    <w:rsid w:val="003159B1"/>
    <w:rsid w:val="003159B8"/>
    <w:rsid w:val="003159F3"/>
    <w:rsid w:val="00315BDB"/>
    <w:rsid w:val="00315C94"/>
    <w:rsid w:val="00315D10"/>
    <w:rsid w:val="00315EA2"/>
    <w:rsid w:val="00315F2C"/>
    <w:rsid w:val="00315F3E"/>
    <w:rsid w:val="00315FAB"/>
    <w:rsid w:val="00315FBD"/>
    <w:rsid w:val="003160BB"/>
    <w:rsid w:val="00316134"/>
    <w:rsid w:val="0031614A"/>
    <w:rsid w:val="003161C0"/>
    <w:rsid w:val="0031622F"/>
    <w:rsid w:val="0031624B"/>
    <w:rsid w:val="00316273"/>
    <w:rsid w:val="0031629B"/>
    <w:rsid w:val="00316392"/>
    <w:rsid w:val="003163E0"/>
    <w:rsid w:val="00316678"/>
    <w:rsid w:val="003166B5"/>
    <w:rsid w:val="00316834"/>
    <w:rsid w:val="00316844"/>
    <w:rsid w:val="0031697B"/>
    <w:rsid w:val="00316982"/>
    <w:rsid w:val="003169CC"/>
    <w:rsid w:val="003169DA"/>
    <w:rsid w:val="00316A09"/>
    <w:rsid w:val="00316AE4"/>
    <w:rsid w:val="00316B06"/>
    <w:rsid w:val="00316BC5"/>
    <w:rsid w:val="00316C4F"/>
    <w:rsid w:val="00316C9E"/>
    <w:rsid w:val="00316CDA"/>
    <w:rsid w:val="00316CEC"/>
    <w:rsid w:val="00316D28"/>
    <w:rsid w:val="00316D5A"/>
    <w:rsid w:val="00316ED4"/>
    <w:rsid w:val="00316F0C"/>
    <w:rsid w:val="00316F43"/>
    <w:rsid w:val="00316F87"/>
    <w:rsid w:val="00317016"/>
    <w:rsid w:val="00317089"/>
    <w:rsid w:val="0031709B"/>
    <w:rsid w:val="00317133"/>
    <w:rsid w:val="0031715A"/>
    <w:rsid w:val="003171C5"/>
    <w:rsid w:val="00317259"/>
    <w:rsid w:val="0031746B"/>
    <w:rsid w:val="0031748D"/>
    <w:rsid w:val="0031752E"/>
    <w:rsid w:val="003175B4"/>
    <w:rsid w:val="0031764D"/>
    <w:rsid w:val="0031768A"/>
    <w:rsid w:val="003177DE"/>
    <w:rsid w:val="0031781C"/>
    <w:rsid w:val="00317877"/>
    <w:rsid w:val="00317912"/>
    <w:rsid w:val="00317942"/>
    <w:rsid w:val="0031796E"/>
    <w:rsid w:val="00317A39"/>
    <w:rsid w:val="00317A41"/>
    <w:rsid w:val="00317A5F"/>
    <w:rsid w:val="00317ABD"/>
    <w:rsid w:val="00317B13"/>
    <w:rsid w:val="00317B37"/>
    <w:rsid w:val="00317BC0"/>
    <w:rsid w:val="00317C78"/>
    <w:rsid w:val="00317CD2"/>
    <w:rsid w:val="00317D0E"/>
    <w:rsid w:val="00317D4B"/>
    <w:rsid w:val="00317D93"/>
    <w:rsid w:val="00317DB7"/>
    <w:rsid w:val="00317E09"/>
    <w:rsid w:val="00320052"/>
    <w:rsid w:val="00320158"/>
    <w:rsid w:val="0032017F"/>
    <w:rsid w:val="003201A8"/>
    <w:rsid w:val="003201FC"/>
    <w:rsid w:val="0032026F"/>
    <w:rsid w:val="0032036E"/>
    <w:rsid w:val="003203AB"/>
    <w:rsid w:val="00320428"/>
    <w:rsid w:val="003204D9"/>
    <w:rsid w:val="00320504"/>
    <w:rsid w:val="00320528"/>
    <w:rsid w:val="00320545"/>
    <w:rsid w:val="0032058C"/>
    <w:rsid w:val="003205E3"/>
    <w:rsid w:val="00320614"/>
    <w:rsid w:val="00320659"/>
    <w:rsid w:val="0032081A"/>
    <w:rsid w:val="003208D8"/>
    <w:rsid w:val="0032090F"/>
    <w:rsid w:val="00320923"/>
    <w:rsid w:val="003209A1"/>
    <w:rsid w:val="003209BD"/>
    <w:rsid w:val="00320A65"/>
    <w:rsid w:val="00320A7B"/>
    <w:rsid w:val="00320CE5"/>
    <w:rsid w:val="00320D33"/>
    <w:rsid w:val="00320D36"/>
    <w:rsid w:val="00320D46"/>
    <w:rsid w:val="00320E9F"/>
    <w:rsid w:val="00320EDF"/>
    <w:rsid w:val="00320F27"/>
    <w:rsid w:val="0032100E"/>
    <w:rsid w:val="00321026"/>
    <w:rsid w:val="00321029"/>
    <w:rsid w:val="00321054"/>
    <w:rsid w:val="00321151"/>
    <w:rsid w:val="0032117A"/>
    <w:rsid w:val="003211A8"/>
    <w:rsid w:val="00321236"/>
    <w:rsid w:val="0032124A"/>
    <w:rsid w:val="003212B6"/>
    <w:rsid w:val="003212EA"/>
    <w:rsid w:val="00321351"/>
    <w:rsid w:val="0032139A"/>
    <w:rsid w:val="003213B3"/>
    <w:rsid w:val="003213E5"/>
    <w:rsid w:val="0032141C"/>
    <w:rsid w:val="003214DC"/>
    <w:rsid w:val="003215DB"/>
    <w:rsid w:val="00321630"/>
    <w:rsid w:val="00321677"/>
    <w:rsid w:val="0032168B"/>
    <w:rsid w:val="0032169E"/>
    <w:rsid w:val="003216A8"/>
    <w:rsid w:val="0032177A"/>
    <w:rsid w:val="0032186E"/>
    <w:rsid w:val="003218F5"/>
    <w:rsid w:val="00321953"/>
    <w:rsid w:val="00321A2C"/>
    <w:rsid w:val="00321B33"/>
    <w:rsid w:val="00321BF2"/>
    <w:rsid w:val="00321CA7"/>
    <w:rsid w:val="00321CB7"/>
    <w:rsid w:val="00321D8F"/>
    <w:rsid w:val="00321DD9"/>
    <w:rsid w:val="00321E3F"/>
    <w:rsid w:val="00321F43"/>
    <w:rsid w:val="00321F92"/>
    <w:rsid w:val="00321FD7"/>
    <w:rsid w:val="00321FEC"/>
    <w:rsid w:val="00322019"/>
    <w:rsid w:val="0032207C"/>
    <w:rsid w:val="003220B7"/>
    <w:rsid w:val="00322117"/>
    <w:rsid w:val="00322156"/>
    <w:rsid w:val="00322239"/>
    <w:rsid w:val="00322263"/>
    <w:rsid w:val="00322281"/>
    <w:rsid w:val="0032231E"/>
    <w:rsid w:val="00322355"/>
    <w:rsid w:val="0032236F"/>
    <w:rsid w:val="003225D5"/>
    <w:rsid w:val="003227DD"/>
    <w:rsid w:val="00322857"/>
    <w:rsid w:val="003228B4"/>
    <w:rsid w:val="00322910"/>
    <w:rsid w:val="00322935"/>
    <w:rsid w:val="00322955"/>
    <w:rsid w:val="00322999"/>
    <w:rsid w:val="00322B6A"/>
    <w:rsid w:val="00322CFF"/>
    <w:rsid w:val="00322D09"/>
    <w:rsid w:val="00322D12"/>
    <w:rsid w:val="00322DCB"/>
    <w:rsid w:val="00322DD6"/>
    <w:rsid w:val="00322DDF"/>
    <w:rsid w:val="00322DEC"/>
    <w:rsid w:val="00322E79"/>
    <w:rsid w:val="00322F4E"/>
    <w:rsid w:val="00323097"/>
    <w:rsid w:val="0032312B"/>
    <w:rsid w:val="00323173"/>
    <w:rsid w:val="00323190"/>
    <w:rsid w:val="003231B8"/>
    <w:rsid w:val="00323242"/>
    <w:rsid w:val="0032324D"/>
    <w:rsid w:val="00323256"/>
    <w:rsid w:val="0032326A"/>
    <w:rsid w:val="003232CD"/>
    <w:rsid w:val="003233B4"/>
    <w:rsid w:val="0032343A"/>
    <w:rsid w:val="0032345A"/>
    <w:rsid w:val="003234BC"/>
    <w:rsid w:val="0032353E"/>
    <w:rsid w:val="003235CE"/>
    <w:rsid w:val="00323660"/>
    <w:rsid w:val="00323783"/>
    <w:rsid w:val="003237C0"/>
    <w:rsid w:val="003238DB"/>
    <w:rsid w:val="003239BD"/>
    <w:rsid w:val="00323A58"/>
    <w:rsid w:val="00323CB5"/>
    <w:rsid w:val="00323D55"/>
    <w:rsid w:val="00323DCA"/>
    <w:rsid w:val="00323E25"/>
    <w:rsid w:val="00323F2A"/>
    <w:rsid w:val="00324058"/>
    <w:rsid w:val="003240BB"/>
    <w:rsid w:val="0032410C"/>
    <w:rsid w:val="0032413B"/>
    <w:rsid w:val="0032419E"/>
    <w:rsid w:val="003241AB"/>
    <w:rsid w:val="0032434E"/>
    <w:rsid w:val="003243F9"/>
    <w:rsid w:val="0032446B"/>
    <w:rsid w:val="003244D0"/>
    <w:rsid w:val="003245C7"/>
    <w:rsid w:val="00324634"/>
    <w:rsid w:val="003246C9"/>
    <w:rsid w:val="0032480C"/>
    <w:rsid w:val="0032488D"/>
    <w:rsid w:val="003248D9"/>
    <w:rsid w:val="00324910"/>
    <w:rsid w:val="00324933"/>
    <w:rsid w:val="00324958"/>
    <w:rsid w:val="0032496D"/>
    <w:rsid w:val="003249C2"/>
    <w:rsid w:val="003249DF"/>
    <w:rsid w:val="00324AD9"/>
    <w:rsid w:val="00324B5E"/>
    <w:rsid w:val="00324C04"/>
    <w:rsid w:val="00324C21"/>
    <w:rsid w:val="00324D4A"/>
    <w:rsid w:val="00324DDB"/>
    <w:rsid w:val="00324F07"/>
    <w:rsid w:val="00324F76"/>
    <w:rsid w:val="00324FA3"/>
    <w:rsid w:val="0032508F"/>
    <w:rsid w:val="0032513C"/>
    <w:rsid w:val="0032514D"/>
    <w:rsid w:val="00325177"/>
    <w:rsid w:val="0032517D"/>
    <w:rsid w:val="003251D8"/>
    <w:rsid w:val="0032526C"/>
    <w:rsid w:val="003252DB"/>
    <w:rsid w:val="00325353"/>
    <w:rsid w:val="003253E8"/>
    <w:rsid w:val="0032543B"/>
    <w:rsid w:val="0032544F"/>
    <w:rsid w:val="0032546F"/>
    <w:rsid w:val="003254B2"/>
    <w:rsid w:val="00325518"/>
    <w:rsid w:val="003255D3"/>
    <w:rsid w:val="0032589B"/>
    <w:rsid w:val="003258F8"/>
    <w:rsid w:val="003258FE"/>
    <w:rsid w:val="00325947"/>
    <w:rsid w:val="00325C17"/>
    <w:rsid w:val="00325C51"/>
    <w:rsid w:val="00325D97"/>
    <w:rsid w:val="00325D9F"/>
    <w:rsid w:val="00325E4C"/>
    <w:rsid w:val="00325E55"/>
    <w:rsid w:val="0032608C"/>
    <w:rsid w:val="003260D4"/>
    <w:rsid w:val="003260EF"/>
    <w:rsid w:val="00326172"/>
    <w:rsid w:val="00326338"/>
    <w:rsid w:val="003265C8"/>
    <w:rsid w:val="00326604"/>
    <w:rsid w:val="00326665"/>
    <w:rsid w:val="00326693"/>
    <w:rsid w:val="00326734"/>
    <w:rsid w:val="003267C6"/>
    <w:rsid w:val="003267E1"/>
    <w:rsid w:val="00326930"/>
    <w:rsid w:val="0032694C"/>
    <w:rsid w:val="00326C86"/>
    <w:rsid w:val="00326CD3"/>
    <w:rsid w:val="00326CD6"/>
    <w:rsid w:val="00326DC5"/>
    <w:rsid w:val="00326DCB"/>
    <w:rsid w:val="00326E11"/>
    <w:rsid w:val="00326F84"/>
    <w:rsid w:val="00326FE9"/>
    <w:rsid w:val="00327066"/>
    <w:rsid w:val="0032708A"/>
    <w:rsid w:val="003270D7"/>
    <w:rsid w:val="00327198"/>
    <w:rsid w:val="00327225"/>
    <w:rsid w:val="0032729B"/>
    <w:rsid w:val="00327546"/>
    <w:rsid w:val="003275BE"/>
    <w:rsid w:val="003275DA"/>
    <w:rsid w:val="00327638"/>
    <w:rsid w:val="003276AD"/>
    <w:rsid w:val="0032791E"/>
    <w:rsid w:val="00327A0E"/>
    <w:rsid w:val="00327AB6"/>
    <w:rsid w:val="00327BCB"/>
    <w:rsid w:val="00327C7B"/>
    <w:rsid w:val="00327D74"/>
    <w:rsid w:val="00327E19"/>
    <w:rsid w:val="00327E35"/>
    <w:rsid w:val="00327E97"/>
    <w:rsid w:val="00327F70"/>
    <w:rsid w:val="00327FB3"/>
    <w:rsid w:val="00327FC2"/>
    <w:rsid w:val="003300A8"/>
    <w:rsid w:val="0033023D"/>
    <w:rsid w:val="00330329"/>
    <w:rsid w:val="0033035B"/>
    <w:rsid w:val="00330539"/>
    <w:rsid w:val="003305E8"/>
    <w:rsid w:val="003305ED"/>
    <w:rsid w:val="003305FB"/>
    <w:rsid w:val="0033071F"/>
    <w:rsid w:val="003307EA"/>
    <w:rsid w:val="0033086E"/>
    <w:rsid w:val="00330B53"/>
    <w:rsid w:val="00330B5E"/>
    <w:rsid w:val="00330C04"/>
    <w:rsid w:val="00330C71"/>
    <w:rsid w:val="00330CB1"/>
    <w:rsid w:val="00330CF1"/>
    <w:rsid w:val="00330D46"/>
    <w:rsid w:val="00330F73"/>
    <w:rsid w:val="00330FD7"/>
    <w:rsid w:val="00331012"/>
    <w:rsid w:val="00331014"/>
    <w:rsid w:val="0033109F"/>
    <w:rsid w:val="003311EF"/>
    <w:rsid w:val="00331212"/>
    <w:rsid w:val="00331286"/>
    <w:rsid w:val="00331306"/>
    <w:rsid w:val="003313F5"/>
    <w:rsid w:val="0033140F"/>
    <w:rsid w:val="00331432"/>
    <w:rsid w:val="003316A4"/>
    <w:rsid w:val="003317F6"/>
    <w:rsid w:val="0033182B"/>
    <w:rsid w:val="003318FF"/>
    <w:rsid w:val="00331A0D"/>
    <w:rsid w:val="00331A46"/>
    <w:rsid w:val="00331A60"/>
    <w:rsid w:val="00331B73"/>
    <w:rsid w:val="00331C5A"/>
    <w:rsid w:val="00331E2F"/>
    <w:rsid w:val="00331EB1"/>
    <w:rsid w:val="00331F85"/>
    <w:rsid w:val="00331FB7"/>
    <w:rsid w:val="0033200B"/>
    <w:rsid w:val="00332121"/>
    <w:rsid w:val="0033226F"/>
    <w:rsid w:val="0033234B"/>
    <w:rsid w:val="003323D9"/>
    <w:rsid w:val="003324D4"/>
    <w:rsid w:val="003325D0"/>
    <w:rsid w:val="00332635"/>
    <w:rsid w:val="0033266B"/>
    <w:rsid w:val="0033268C"/>
    <w:rsid w:val="00332787"/>
    <w:rsid w:val="00332830"/>
    <w:rsid w:val="00332979"/>
    <w:rsid w:val="00332BB0"/>
    <w:rsid w:val="00332D15"/>
    <w:rsid w:val="00332D21"/>
    <w:rsid w:val="00332DF7"/>
    <w:rsid w:val="00332E0A"/>
    <w:rsid w:val="00332F0C"/>
    <w:rsid w:val="00333021"/>
    <w:rsid w:val="00333028"/>
    <w:rsid w:val="00333129"/>
    <w:rsid w:val="003331E1"/>
    <w:rsid w:val="00333227"/>
    <w:rsid w:val="00333229"/>
    <w:rsid w:val="003332BB"/>
    <w:rsid w:val="00333370"/>
    <w:rsid w:val="003333A8"/>
    <w:rsid w:val="003333DE"/>
    <w:rsid w:val="00333427"/>
    <w:rsid w:val="00333478"/>
    <w:rsid w:val="003334D8"/>
    <w:rsid w:val="003334F2"/>
    <w:rsid w:val="003335F0"/>
    <w:rsid w:val="003336D5"/>
    <w:rsid w:val="00333753"/>
    <w:rsid w:val="003337CE"/>
    <w:rsid w:val="00333954"/>
    <w:rsid w:val="00333964"/>
    <w:rsid w:val="00333BA3"/>
    <w:rsid w:val="00333C68"/>
    <w:rsid w:val="00333C92"/>
    <w:rsid w:val="00333CB6"/>
    <w:rsid w:val="00333D2E"/>
    <w:rsid w:val="00333D64"/>
    <w:rsid w:val="00333D70"/>
    <w:rsid w:val="00333E82"/>
    <w:rsid w:val="00333EFD"/>
    <w:rsid w:val="00333F9A"/>
    <w:rsid w:val="003340E3"/>
    <w:rsid w:val="00334119"/>
    <w:rsid w:val="003341B8"/>
    <w:rsid w:val="003343C9"/>
    <w:rsid w:val="003343F2"/>
    <w:rsid w:val="00334464"/>
    <w:rsid w:val="00334487"/>
    <w:rsid w:val="003344DA"/>
    <w:rsid w:val="0033453F"/>
    <w:rsid w:val="003345BD"/>
    <w:rsid w:val="0033471C"/>
    <w:rsid w:val="00334772"/>
    <w:rsid w:val="00334781"/>
    <w:rsid w:val="00334811"/>
    <w:rsid w:val="00334847"/>
    <w:rsid w:val="00334885"/>
    <w:rsid w:val="0033496F"/>
    <w:rsid w:val="00334A86"/>
    <w:rsid w:val="00334AB6"/>
    <w:rsid w:val="00334AED"/>
    <w:rsid w:val="00334B02"/>
    <w:rsid w:val="00334B38"/>
    <w:rsid w:val="00334B67"/>
    <w:rsid w:val="00334B6A"/>
    <w:rsid w:val="00334B74"/>
    <w:rsid w:val="00334B87"/>
    <w:rsid w:val="00334BBB"/>
    <w:rsid w:val="00334C8C"/>
    <w:rsid w:val="00334DD4"/>
    <w:rsid w:val="00334DFC"/>
    <w:rsid w:val="00334F5D"/>
    <w:rsid w:val="00334F6E"/>
    <w:rsid w:val="00335127"/>
    <w:rsid w:val="0033527F"/>
    <w:rsid w:val="003354BA"/>
    <w:rsid w:val="003354C9"/>
    <w:rsid w:val="00335628"/>
    <w:rsid w:val="003356B3"/>
    <w:rsid w:val="003356F4"/>
    <w:rsid w:val="003357EF"/>
    <w:rsid w:val="00335821"/>
    <w:rsid w:val="003358BE"/>
    <w:rsid w:val="0033598B"/>
    <w:rsid w:val="003359F5"/>
    <w:rsid w:val="00335A73"/>
    <w:rsid w:val="00335AD8"/>
    <w:rsid w:val="00335B44"/>
    <w:rsid w:val="00335BA7"/>
    <w:rsid w:val="00335CD9"/>
    <w:rsid w:val="00335EA4"/>
    <w:rsid w:val="00335F07"/>
    <w:rsid w:val="00335F2B"/>
    <w:rsid w:val="00335FE0"/>
    <w:rsid w:val="003360B9"/>
    <w:rsid w:val="0033610C"/>
    <w:rsid w:val="0033616D"/>
    <w:rsid w:val="0033627A"/>
    <w:rsid w:val="003362B1"/>
    <w:rsid w:val="003362FF"/>
    <w:rsid w:val="00336312"/>
    <w:rsid w:val="00336346"/>
    <w:rsid w:val="003365E9"/>
    <w:rsid w:val="0033662A"/>
    <w:rsid w:val="0033663C"/>
    <w:rsid w:val="003367BF"/>
    <w:rsid w:val="0033685A"/>
    <w:rsid w:val="00336880"/>
    <w:rsid w:val="0033696D"/>
    <w:rsid w:val="00336A8C"/>
    <w:rsid w:val="00336B5F"/>
    <w:rsid w:val="00336B69"/>
    <w:rsid w:val="00336BF4"/>
    <w:rsid w:val="00336C3D"/>
    <w:rsid w:val="00336C8D"/>
    <w:rsid w:val="00336D1F"/>
    <w:rsid w:val="00336DBA"/>
    <w:rsid w:val="00336F7F"/>
    <w:rsid w:val="0033709A"/>
    <w:rsid w:val="003370A0"/>
    <w:rsid w:val="00337167"/>
    <w:rsid w:val="00337180"/>
    <w:rsid w:val="003372F0"/>
    <w:rsid w:val="003372FB"/>
    <w:rsid w:val="0033730A"/>
    <w:rsid w:val="003374AE"/>
    <w:rsid w:val="00337502"/>
    <w:rsid w:val="0033766F"/>
    <w:rsid w:val="00337718"/>
    <w:rsid w:val="0033772A"/>
    <w:rsid w:val="00337734"/>
    <w:rsid w:val="00337816"/>
    <w:rsid w:val="00337867"/>
    <w:rsid w:val="0033787B"/>
    <w:rsid w:val="00337885"/>
    <w:rsid w:val="00337965"/>
    <w:rsid w:val="00337B83"/>
    <w:rsid w:val="00337DFD"/>
    <w:rsid w:val="00337F25"/>
    <w:rsid w:val="00337FDC"/>
    <w:rsid w:val="00340079"/>
    <w:rsid w:val="003400E2"/>
    <w:rsid w:val="0034011A"/>
    <w:rsid w:val="003402DC"/>
    <w:rsid w:val="0034044B"/>
    <w:rsid w:val="00340462"/>
    <w:rsid w:val="00340466"/>
    <w:rsid w:val="003404F0"/>
    <w:rsid w:val="003405CD"/>
    <w:rsid w:val="00340635"/>
    <w:rsid w:val="0034096E"/>
    <w:rsid w:val="003409EA"/>
    <w:rsid w:val="00340BB5"/>
    <w:rsid w:val="00340C1D"/>
    <w:rsid w:val="00340D05"/>
    <w:rsid w:val="00340DDA"/>
    <w:rsid w:val="00340F2B"/>
    <w:rsid w:val="003410AB"/>
    <w:rsid w:val="003410AE"/>
    <w:rsid w:val="003411EF"/>
    <w:rsid w:val="003411F8"/>
    <w:rsid w:val="003411FC"/>
    <w:rsid w:val="0034125B"/>
    <w:rsid w:val="00341368"/>
    <w:rsid w:val="0034138E"/>
    <w:rsid w:val="00341405"/>
    <w:rsid w:val="00341511"/>
    <w:rsid w:val="0034156D"/>
    <w:rsid w:val="0034157A"/>
    <w:rsid w:val="00341595"/>
    <w:rsid w:val="003415B1"/>
    <w:rsid w:val="0034180B"/>
    <w:rsid w:val="00341837"/>
    <w:rsid w:val="00341840"/>
    <w:rsid w:val="00341844"/>
    <w:rsid w:val="003418C1"/>
    <w:rsid w:val="003418E7"/>
    <w:rsid w:val="00341973"/>
    <w:rsid w:val="00341A9D"/>
    <w:rsid w:val="00341D62"/>
    <w:rsid w:val="00341E42"/>
    <w:rsid w:val="00341ED5"/>
    <w:rsid w:val="00341F20"/>
    <w:rsid w:val="00341F4B"/>
    <w:rsid w:val="00341FD0"/>
    <w:rsid w:val="00342095"/>
    <w:rsid w:val="003420C8"/>
    <w:rsid w:val="003420FB"/>
    <w:rsid w:val="00342131"/>
    <w:rsid w:val="00342155"/>
    <w:rsid w:val="003421C6"/>
    <w:rsid w:val="00342321"/>
    <w:rsid w:val="003423D0"/>
    <w:rsid w:val="00342464"/>
    <w:rsid w:val="003424C3"/>
    <w:rsid w:val="0034253A"/>
    <w:rsid w:val="00342640"/>
    <w:rsid w:val="003426EE"/>
    <w:rsid w:val="00342992"/>
    <w:rsid w:val="00342A04"/>
    <w:rsid w:val="00342A25"/>
    <w:rsid w:val="00342A6B"/>
    <w:rsid w:val="00342AE1"/>
    <w:rsid w:val="00342BE6"/>
    <w:rsid w:val="00342BF7"/>
    <w:rsid w:val="00342C03"/>
    <w:rsid w:val="00342C99"/>
    <w:rsid w:val="00342CA2"/>
    <w:rsid w:val="00342CFE"/>
    <w:rsid w:val="00342D06"/>
    <w:rsid w:val="00342D86"/>
    <w:rsid w:val="00342ED2"/>
    <w:rsid w:val="00342FCD"/>
    <w:rsid w:val="00343046"/>
    <w:rsid w:val="0034314D"/>
    <w:rsid w:val="003431C2"/>
    <w:rsid w:val="003432B3"/>
    <w:rsid w:val="00343383"/>
    <w:rsid w:val="0034364B"/>
    <w:rsid w:val="00343782"/>
    <w:rsid w:val="003437BE"/>
    <w:rsid w:val="003437FE"/>
    <w:rsid w:val="00343882"/>
    <w:rsid w:val="00343940"/>
    <w:rsid w:val="00343983"/>
    <w:rsid w:val="003439B4"/>
    <w:rsid w:val="003439CD"/>
    <w:rsid w:val="00343A07"/>
    <w:rsid w:val="00343A44"/>
    <w:rsid w:val="00343A5A"/>
    <w:rsid w:val="00343AC4"/>
    <w:rsid w:val="00343CE4"/>
    <w:rsid w:val="00343CEA"/>
    <w:rsid w:val="00343D3C"/>
    <w:rsid w:val="00343DE7"/>
    <w:rsid w:val="00343E1C"/>
    <w:rsid w:val="00343E78"/>
    <w:rsid w:val="00343F9D"/>
    <w:rsid w:val="00343FA1"/>
    <w:rsid w:val="00343FC3"/>
    <w:rsid w:val="003440A4"/>
    <w:rsid w:val="003440D6"/>
    <w:rsid w:val="00344104"/>
    <w:rsid w:val="00344149"/>
    <w:rsid w:val="0034427D"/>
    <w:rsid w:val="0034432C"/>
    <w:rsid w:val="00344360"/>
    <w:rsid w:val="00344422"/>
    <w:rsid w:val="00344499"/>
    <w:rsid w:val="003444B3"/>
    <w:rsid w:val="00344636"/>
    <w:rsid w:val="003446A1"/>
    <w:rsid w:val="003447E1"/>
    <w:rsid w:val="003447F4"/>
    <w:rsid w:val="0034480D"/>
    <w:rsid w:val="00344987"/>
    <w:rsid w:val="00344B28"/>
    <w:rsid w:val="00344C42"/>
    <w:rsid w:val="00344CA0"/>
    <w:rsid w:val="00344D3C"/>
    <w:rsid w:val="00344DD0"/>
    <w:rsid w:val="00344EEF"/>
    <w:rsid w:val="00344F60"/>
    <w:rsid w:val="00344FA1"/>
    <w:rsid w:val="00345012"/>
    <w:rsid w:val="0034505E"/>
    <w:rsid w:val="003450DB"/>
    <w:rsid w:val="003452F4"/>
    <w:rsid w:val="00345325"/>
    <w:rsid w:val="00345335"/>
    <w:rsid w:val="0034553C"/>
    <w:rsid w:val="0034557F"/>
    <w:rsid w:val="003455A3"/>
    <w:rsid w:val="0034562F"/>
    <w:rsid w:val="003456A3"/>
    <w:rsid w:val="003456E3"/>
    <w:rsid w:val="00345707"/>
    <w:rsid w:val="00345742"/>
    <w:rsid w:val="00345767"/>
    <w:rsid w:val="003457C6"/>
    <w:rsid w:val="00345879"/>
    <w:rsid w:val="00345882"/>
    <w:rsid w:val="003458A9"/>
    <w:rsid w:val="0034596E"/>
    <w:rsid w:val="00345A42"/>
    <w:rsid w:val="00345AA8"/>
    <w:rsid w:val="00345AC0"/>
    <w:rsid w:val="00345B90"/>
    <w:rsid w:val="00345C79"/>
    <w:rsid w:val="00345D83"/>
    <w:rsid w:val="00345E5A"/>
    <w:rsid w:val="00345EBF"/>
    <w:rsid w:val="00345F7A"/>
    <w:rsid w:val="00346056"/>
    <w:rsid w:val="00346116"/>
    <w:rsid w:val="00346186"/>
    <w:rsid w:val="0034620F"/>
    <w:rsid w:val="00346314"/>
    <w:rsid w:val="00346320"/>
    <w:rsid w:val="003463B9"/>
    <w:rsid w:val="003463D9"/>
    <w:rsid w:val="0034642B"/>
    <w:rsid w:val="00346448"/>
    <w:rsid w:val="00346500"/>
    <w:rsid w:val="0034653E"/>
    <w:rsid w:val="00346563"/>
    <w:rsid w:val="00346610"/>
    <w:rsid w:val="0034664C"/>
    <w:rsid w:val="0034671D"/>
    <w:rsid w:val="003467E1"/>
    <w:rsid w:val="0034682A"/>
    <w:rsid w:val="0034690E"/>
    <w:rsid w:val="00346941"/>
    <w:rsid w:val="00346956"/>
    <w:rsid w:val="00346ABA"/>
    <w:rsid w:val="00346BCC"/>
    <w:rsid w:val="00346BDD"/>
    <w:rsid w:val="00346C6E"/>
    <w:rsid w:val="00346CF4"/>
    <w:rsid w:val="00346D8D"/>
    <w:rsid w:val="00346DB5"/>
    <w:rsid w:val="00346EEE"/>
    <w:rsid w:val="00346F2D"/>
    <w:rsid w:val="00346F6F"/>
    <w:rsid w:val="0034711F"/>
    <w:rsid w:val="0034719F"/>
    <w:rsid w:val="003471E3"/>
    <w:rsid w:val="0034722C"/>
    <w:rsid w:val="003472AF"/>
    <w:rsid w:val="0034747F"/>
    <w:rsid w:val="00347487"/>
    <w:rsid w:val="0034748D"/>
    <w:rsid w:val="003475EB"/>
    <w:rsid w:val="003476DE"/>
    <w:rsid w:val="00347735"/>
    <w:rsid w:val="0034773F"/>
    <w:rsid w:val="00347797"/>
    <w:rsid w:val="00347899"/>
    <w:rsid w:val="0034793B"/>
    <w:rsid w:val="00347A69"/>
    <w:rsid w:val="00347A96"/>
    <w:rsid w:val="00347AC7"/>
    <w:rsid w:val="00347B3C"/>
    <w:rsid w:val="00347B75"/>
    <w:rsid w:val="00347B76"/>
    <w:rsid w:val="00347BA0"/>
    <w:rsid w:val="00347C11"/>
    <w:rsid w:val="00347CBE"/>
    <w:rsid w:val="00347D6A"/>
    <w:rsid w:val="00347E21"/>
    <w:rsid w:val="00347E3F"/>
    <w:rsid w:val="00347E75"/>
    <w:rsid w:val="00347F64"/>
    <w:rsid w:val="00347F70"/>
    <w:rsid w:val="00347F7D"/>
    <w:rsid w:val="00347FAF"/>
    <w:rsid w:val="00350024"/>
    <w:rsid w:val="00350067"/>
    <w:rsid w:val="00350083"/>
    <w:rsid w:val="003500AB"/>
    <w:rsid w:val="00350208"/>
    <w:rsid w:val="0035022B"/>
    <w:rsid w:val="0035023B"/>
    <w:rsid w:val="0035026D"/>
    <w:rsid w:val="00350458"/>
    <w:rsid w:val="0035050D"/>
    <w:rsid w:val="0035052C"/>
    <w:rsid w:val="00350567"/>
    <w:rsid w:val="003507E6"/>
    <w:rsid w:val="00350803"/>
    <w:rsid w:val="00350A4E"/>
    <w:rsid w:val="00350AC7"/>
    <w:rsid w:val="00350B0C"/>
    <w:rsid w:val="00350C1B"/>
    <w:rsid w:val="00350C43"/>
    <w:rsid w:val="00350C61"/>
    <w:rsid w:val="00350CF4"/>
    <w:rsid w:val="00350D1B"/>
    <w:rsid w:val="00350D85"/>
    <w:rsid w:val="00350EE4"/>
    <w:rsid w:val="00350F8D"/>
    <w:rsid w:val="00350FDE"/>
    <w:rsid w:val="00351001"/>
    <w:rsid w:val="00351007"/>
    <w:rsid w:val="00351061"/>
    <w:rsid w:val="0035107A"/>
    <w:rsid w:val="003511B6"/>
    <w:rsid w:val="003511E9"/>
    <w:rsid w:val="003511FF"/>
    <w:rsid w:val="003512AA"/>
    <w:rsid w:val="00351307"/>
    <w:rsid w:val="00351317"/>
    <w:rsid w:val="003513A9"/>
    <w:rsid w:val="0035141B"/>
    <w:rsid w:val="00351460"/>
    <w:rsid w:val="00351730"/>
    <w:rsid w:val="003517AB"/>
    <w:rsid w:val="003517FC"/>
    <w:rsid w:val="00351986"/>
    <w:rsid w:val="00351990"/>
    <w:rsid w:val="003519D5"/>
    <w:rsid w:val="00351A4C"/>
    <w:rsid w:val="00351A8C"/>
    <w:rsid w:val="00351ACC"/>
    <w:rsid w:val="00351BAE"/>
    <w:rsid w:val="00351BCE"/>
    <w:rsid w:val="00351D08"/>
    <w:rsid w:val="00351D72"/>
    <w:rsid w:val="00351D8A"/>
    <w:rsid w:val="00351DAF"/>
    <w:rsid w:val="00351DC6"/>
    <w:rsid w:val="00351E7B"/>
    <w:rsid w:val="00351F3A"/>
    <w:rsid w:val="00351F69"/>
    <w:rsid w:val="003520BE"/>
    <w:rsid w:val="003521E7"/>
    <w:rsid w:val="0035220E"/>
    <w:rsid w:val="0035252A"/>
    <w:rsid w:val="00352551"/>
    <w:rsid w:val="00352B40"/>
    <w:rsid w:val="00352C08"/>
    <w:rsid w:val="00352C8F"/>
    <w:rsid w:val="00352C92"/>
    <w:rsid w:val="00352DCD"/>
    <w:rsid w:val="00352EE0"/>
    <w:rsid w:val="00352EEB"/>
    <w:rsid w:val="00352F3F"/>
    <w:rsid w:val="00352FFA"/>
    <w:rsid w:val="0035302F"/>
    <w:rsid w:val="0035303B"/>
    <w:rsid w:val="003532F9"/>
    <w:rsid w:val="00353376"/>
    <w:rsid w:val="0035340C"/>
    <w:rsid w:val="003534E8"/>
    <w:rsid w:val="00353535"/>
    <w:rsid w:val="0035354A"/>
    <w:rsid w:val="0035355B"/>
    <w:rsid w:val="0035358C"/>
    <w:rsid w:val="00353620"/>
    <w:rsid w:val="003536AA"/>
    <w:rsid w:val="003536D0"/>
    <w:rsid w:val="00353771"/>
    <w:rsid w:val="00353829"/>
    <w:rsid w:val="00353833"/>
    <w:rsid w:val="003539A5"/>
    <w:rsid w:val="003539BE"/>
    <w:rsid w:val="00353A4D"/>
    <w:rsid w:val="00353AB3"/>
    <w:rsid w:val="00353B0B"/>
    <w:rsid w:val="00353B62"/>
    <w:rsid w:val="00353B92"/>
    <w:rsid w:val="00353B9A"/>
    <w:rsid w:val="00353BC3"/>
    <w:rsid w:val="00353E68"/>
    <w:rsid w:val="00353EFB"/>
    <w:rsid w:val="00353F5F"/>
    <w:rsid w:val="00354083"/>
    <w:rsid w:val="0035412B"/>
    <w:rsid w:val="00354196"/>
    <w:rsid w:val="00354288"/>
    <w:rsid w:val="00354334"/>
    <w:rsid w:val="0035438A"/>
    <w:rsid w:val="00354391"/>
    <w:rsid w:val="0035439A"/>
    <w:rsid w:val="0035439F"/>
    <w:rsid w:val="003543BA"/>
    <w:rsid w:val="003545D9"/>
    <w:rsid w:val="003545E8"/>
    <w:rsid w:val="00354621"/>
    <w:rsid w:val="003546D3"/>
    <w:rsid w:val="003547E4"/>
    <w:rsid w:val="00354817"/>
    <w:rsid w:val="00354898"/>
    <w:rsid w:val="0035498B"/>
    <w:rsid w:val="0035499F"/>
    <w:rsid w:val="003549F0"/>
    <w:rsid w:val="00354A2C"/>
    <w:rsid w:val="00354BBC"/>
    <w:rsid w:val="00354C6B"/>
    <w:rsid w:val="00354CA7"/>
    <w:rsid w:val="00354D8B"/>
    <w:rsid w:val="00354D96"/>
    <w:rsid w:val="00354DBA"/>
    <w:rsid w:val="00354EB6"/>
    <w:rsid w:val="00354F62"/>
    <w:rsid w:val="00355065"/>
    <w:rsid w:val="003552AE"/>
    <w:rsid w:val="003553CE"/>
    <w:rsid w:val="003554A7"/>
    <w:rsid w:val="003554B4"/>
    <w:rsid w:val="00355538"/>
    <w:rsid w:val="0035555E"/>
    <w:rsid w:val="0035558B"/>
    <w:rsid w:val="00355599"/>
    <w:rsid w:val="003555A2"/>
    <w:rsid w:val="00355728"/>
    <w:rsid w:val="00355816"/>
    <w:rsid w:val="00355859"/>
    <w:rsid w:val="0035588E"/>
    <w:rsid w:val="00355993"/>
    <w:rsid w:val="003559D0"/>
    <w:rsid w:val="00355A5B"/>
    <w:rsid w:val="00355A9C"/>
    <w:rsid w:val="00355AD7"/>
    <w:rsid w:val="00355BBC"/>
    <w:rsid w:val="00355C40"/>
    <w:rsid w:val="00355D0C"/>
    <w:rsid w:val="00355E79"/>
    <w:rsid w:val="00355E9C"/>
    <w:rsid w:val="00355FCF"/>
    <w:rsid w:val="00356028"/>
    <w:rsid w:val="0035606F"/>
    <w:rsid w:val="003560DD"/>
    <w:rsid w:val="00356128"/>
    <w:rsid w:val="00356175"/>
    <w:rsid w:val="003561AD"/>
    <w:rsid w:val="00356255"/>
    <w:rsid w:val="00356388"/>
    <w:rsid w:val="003563C6"/>
    <w:rsid w:val="003563CC"/>
    <w:rsid w:val="00356488"/>
    <w:rsid w:val="00356628"/>
    <w:rsid w:val="003566B1"/>
    <w:rsid w:val="003566BE"/>
    <w:rsid w:val="00356872"/>
    <w:rsid w:val="0035691F"/>
    <w:rsid w:val="00356991"/>
    <w:rsid w:val="003569F9"/>
    <w:rsid w:val="00356A00"/>
    <w:rsid w:val="00356A70"/>
    <w:rsid w:val="00356AAC"/>
    <w:rsid w:val="00356C34"/>
    <w:rsid w:val="00356CD9"/>
    <w:rsid w:val="00356CEC"/>
    <w:rsid w:val="00356E33"/>
    <w:rsid w:val="00356EC5"/>
    <w:rsid w:val="00356EE1"/>
    <w:rsid w:val="00357021"/>
    <w:rsid w:val="003570AC"/>
    <w:rsid w:val="003570AD"/>
    <w:rsid w:val="003570D0"/>
    <w:rsid w:val="00357128"/>
    <w:rsid w:val="0035716B"/>
    <w:rsid w:val="003572C4"/>
    <w:rsid w:val="003572D7"/>
    <w:rsid w:val="003572F8"/>
    <w:rsid w:val="00357371"/>
    <w:rsid w:val="00357548"/>
    <w:rsid w:val="003577E1"/>
    <w:rsid w:val="003578AD"/>
    <w:rsid w:val="003578AF"/>
    <w:rsid w:val="00357909"/>
    <w:rsid w:val="00357997"/>
    <w:rsid w:val="003579CE"/>
    <w:rsid w:val="003579D2"/>
    <w:rsid w:val="00357B0D"/>
    <w:rsid w:val="00357BFF"/>
    <w:rsid w:val="00357C65"/>
    <w:rsid w:val="00357E9E"/>
    <w:rsid w:val="0036017F"/>
    <w:rsid w:val="00360188"/>
    <w:rsid w:val="003601FF"/>
    <w:rsid w:val="003602AF"/>
    <w:rsid w:val="0036031A"/>
    <w:rsid w:val="00360457"/>
    <w:rsid w:val="003604A1"/>
    <w:rsid w:val="00360514"/>
    <w:rsid w:val="00360557"/>
    <w:rsid w:val="003606B2"/>
    <w:rsid w:val="0036072B"/>
    <w:rsid w:val="0036073B"/>
    <w:rsid w:val="0036078A"/>
    <w:rsid w:val="00360911"/>
    <w:rsid w:val="003609BF"/>
    <w:rsid w:val="00360A19"/>
    <w:rsid w:val="00360A2E"/>
    <w:rsid w:val="00360A8D"/>
    <w:rsid w:val="00360B10"/>
    <w:rsid w:val="00360B22"/>
    <w:rsid w:val="00360B87"/>
    <w:rsid w:val="00360BFD"/>
    <w:rsid w:val="00360CBF"/>
    <w:rsid w:val="00360CDA"/>
    <w:rsid w:val="00360D22"/>
    <w:rsid w:val="00360D37"/>
    <w:rsid w:val="00360DFF"/>
    <w:rsid w:val="00360F11"/>
    <w:rsid w:val="00360F5D"/>
    <w:rsid w:val="00360F80"/>
    <w:rsid w:val="0036103C"/>
    <w:rsid w:val="003610F0"/>
    <w:rsid w:val="00361100"/>
    <w:rsid w:val="0036113F"/>
    <w:rsid w:val="00361170"/>
    <w:rsid w:val="00361261"/>
    <w:rsid w:val="0036135E"/>
    <w:rsid w:val="00361420"/>
    <w:rsid w:val="00361472"/>
    <w:rsid w:val="00361750"/>
    <w:rsid w:val="00361841"/>
    <w:rsid w:val="0036190E"/>
    <w:rsid w:val="003619F0"/>
    <w:rsid w:val="00361A50"/>
    <w:rsid w:val="00361AB7"/>
    <w:rsid w:val="00361AE4"/>
    <w:rsid w:val="00361B13"/>
    <w:rsid w:val="00361CA7"/>
    <w:rsid w:val="00361D85"/>
    <w:rsid w:val="00361D92"/>
    <w:rsid w:val="00361EC3"/>
    <w:rsid w:val="00361F92"/>
    <w:rsid w:val="00361FAB"/>
    <w:rsid w:val="00362038"/>
    <w:rsid w:val="00362158"/>
    <w:rsid w:val="00362181"/>
    <w:rsid w:val="003621B3"/>
    <w:rsid w:val="003623B9"/>
    <w:rsid w:val="003623EF"/>
    <w:rsid w:val="00362428"/>
    <w:rsid w:val="00362472"/>
    <w:rsid w:val="00362573"/>
    <w:rsid w:val="00362610"/>
    <w:rsid w:val="003627C5"/>
    <w:rsid w:val="00362839"/>
    <w:rsid w:val="00362840"/>
    <w:rsid w:val="00362871"/>
    <w:rsid w:val="00362932"/>
    <w:rsid w:val="00362935"/>
    <w:rsid w:val="00362B6A"/>
    <w:rsid w:val="00362E75"/>
    <w:rsid w:val="00363064"/>
    <w:rsid w:val="0036308E"/>
    <w:rsid w:val="003630C6"/>
    <w:rsid w:val="00363118"/>
    <w:rsid w:val="003631B5"/>
    <w:rsid w:val="003631D1"/>
    <w:rsid w:val="003631E0"/>
    <w:rsid w:val="00363384"/>
    <w:rsid w:val="00363417"/>
    <w:rsid w:val="003634A4"/>
    <w:rsid w:val="003634E7"/>
    <w:rsid w:val="00363585"/>
    <w:rsid w:val="003635A3"/>
    <w:rsid w:val="0036361D"/>
    <w:rsid w:val="0036367E"/>
    <w:rsid w:val="00363726"/>
    <w:rsid w:val="00363762"/>
    <w:rsid w:val="003637B4"/>
    <w:rsid w:val="0036389F"/>
    <w:rsid w:val="003638D0"/>
    <w:rsid w:val="003638E1"/>
    <w:rsid w:val="0036390F"/>
    <w:rsid w:val="00363C2B"/>
    <w:rsid w:val="00363D0A"/>
    <w:rsid w:val="00363D0B"/>
    <w:rsid w:val="00363D39"/>
    <w:rsid w:val="00363D43"/>
    <w:rsid w:val="00363E1B"/>
    <w:rsid w:val="00363F40"/>
    <w:rsid w:val="00363F61"/>
    <w:rsid w:val="0036412E"/>
    <w:rsid w:val="0036416A"/>
    <w:rsid w:val="003641D7"/>
    <w:rsid w:val="003641DE"/>
    <w:rsid w:val="0036423C"/>
    <w:rsid w:val="0036424E"/>
    <w:rsid w:val="003642D7"/>
    <w:rsid w:val="00364333"/>
    <w:rsid w:val="003643F5"/>
    <w:rsid w:val="00364415"/>
    <w:rsid w:val="00364511"/>
    <w:rsid w:val="0036461B"/>
    <w:rsid w:val="00364649"/>
    <w:rsid w:val="003646E4"/>
    <w:rsid w:val="00364751"/>
    <w:rsid w:val="0036476A"/>
    <w:rsid w:val="003648B8"/>
    <w:rsid w:val="003648D1"/>
    <w:rsid w:val="00364ADC"/>
    <w:rsid w:val="00364AE4"/>
    <w:rsid w:val="00364B56"/>
    <w:rsid w:val="00364BCF"/>
    <w:rsid w:val="00364C4D"/>
    <w:rsid w:val="00364C61"/>
    <w:rsid w:val="00364CEB"/>
    <w:rsid w:val="00364ECD"/>
    <w:rsid w:val="00364FC1"/>
    <w:rsid w:val="00365009"/>
    <w:rsid w:val="0036501E"/>
    <w:rsid w:val="00365228"/>
    <w:rsid w:val="003652EB"/>
    <w:rsid w:val="00365344"/>
    <w:rsid w:val="003653E6"/>
    <w:rsid w:val="00365508"/>
    <w:rsid w:val="0036550B"/>
    <w:rsid w:val="0036557E"/>
    <w:rsid w:val="003655BB"/>
    <w:rsid w:val="003655FC"/>
    <w:rsid w:val="003656AB"/>
    <w:rsid w:val="003657AB"/>
    <w:rsid w:val="003657F3"/>
    <w:rsid w:val="003658CF"/>
    <w:rsid w:val="00365947"/>
    <w:rsid w:val="00365985"/>
    <w:rsid w:val="00365986"/>
    <w:rsid w:val="00365987"/>
    <w:rsid w:val="00365AEC"/>
    <w:rsid w:val="00365B7A"/>
    <w:rsid w:val="00365C32"/>
    <w:rsid w:val="00365DFB"/>
    <w:rsid w:val="00365E8E"/>
    <w:rsid w:val="00365EC8"/>
    <w:rsid w:val="00365F56"/>
    <w:rsid w:val="003660AC"/>
    <w:rsid w:val="00366139"/>
    <w:rsid w:val="003661B6"/>
    <w:rsid w:val="0036625A"/>
    <w:rsid w:val="00366290"/>
    <w:rsid w:val="003662A1"/>
    <w:rsid w:val="0036632C"/>
    <w:rsid w:val="00366402"/>
    <w:rsid w:val="0036652E"/>
    <w:rsid w:val="00366541"/>
    <w:rsid w:val="003665BB"/>
    <w:rsid w:val="0036670D"/>
    <w:rsid w:val="00366736"/>
    <w:rsid w:val="003667E1"/>
    <w:rsid w:val="00366830"/>
    <w:rsid w:val="00366849"/>
    <w:rsid w:val="003668DE"/>
    <w:rsid w:val="00366927"/>
    <w:rsid w:val="0036692E"/>
    <w:rsid w:val="003669C1"/>
    <w:rsid w:val="003669D6"/>
    <w:rsid w:val="00366A66"/>
    <w:rsid w:val="00366B69"/>
    <w:rsid w:val="00366C56"/>
    <w:rsid w:val="00366DDF"/>
    <w:rsid w:val="00366E0F"/>
    <w:rsid w:val="00366F40"/>
    <w:rsid w:val="00366F81"/>
    <w:rsid w:val="00367006"/>
    <w:rsid w:val="003671A3"/>
    <w:rsid w:val="00367359"/>
    <w:rsid w:val="003673A9"/>
    <w:rsid w:val="00367482"/>
    <w:rsid w:val="003674CC"/>
    <w:rsid w:val="003674E3"/>
    <w:rsid w:val="00367603"/>
    <w:rsid w:val="0036763A"/>
    <w:rsid w:val="003677CA"/>
    <w:rsid w:val="003677E9"/>
    <w:rsid w:val="0036784A"/>
    <w:rsid w:val="0036787A"/>
    <w:rsid w:val="00367900"/>
    <w:rsid w:val="00367965"/>
    <w:rsid w:val="003679D0"/>
    <w:rsid w:val="00367A00"/>
    <w:rsid w:val="00367ACD"/>
    <w:rsid w:val="00367CFE"/>
    <w:rsid w:val="00367D09"/>
    <w:rsid w:val="00367D13"/>
    <w:rsid w:val="00367D5A"/>
    <w:rsid w:val="00367DFB"/>
    <w:rsid w:val="00367E92"/>
    <w:rsid w:val="00367F4E"/>
    <w:rsid w:val="00367FFD"/>
    <w:rsid w:val="00370020"/>
    <w:rsid w:val="00370172"/>
    <w:rsid w:val="0037017F"/>
    <w:rsid w:val="00370192"/>
    <w:rsid w:val="003701D2"/>
    <w:rsid w:val="0037022D"/>
    <w:rsid w:val="00370328"/>
    <w:rsid w:val="00370367"/>
    <w:rsid w:val="003704B4"/>
    <w:rsid w:val="00370592"/>
    <w:rsid w:val="0037059C"/>
    <w:rsid w:val="003705E9"/>
    <w:rsid w:val="003705ED"/>
    <w:rsid w:val="0037062A"/>
    <w:rsid w:val="0037063C"/>
    <w:rsid w:val="00370674"/>
    <w:rsid w:val="0037081C"/>
    <w:rsid w:val="00370843"/>
    <w:rsid w:val="003709B5"/>
    <w:rsid w:val="003709D9"/>
    <w:rsid w:val="00370A18"/>
    <w:rsid w:val="00370A1B"/>
    <w:rsid w:val="00370A36"/>
    <w:rsid w:val="00370A8A"/>
    <w:rsid w:val="00370B3A"/>
    <w:rsid w:val="00370BE7"/>
    <w:rsid w:val="00370C36"/>
    <w:rsid w:val="00370C47"/>
    <w:rsid w:val="00370C71"/>
    <w:rsid w:val="00370D57"/>
    <w:rsid w:val="00370D89"/>
    <w:rsid w:val="00370F3D"/>
    <w:rsid w:val="00370FDB"/>
    <w:rsid w:val="0037101E"/>
    <w:rsid w:val="00371054"/>
    <w:rsid w:val="00371096"/>
    <w:rsid w:val="00371235"/>
    <w:rsid w:val="0037136C"/>
    <w:rsid w:val="003713B5"/>
    <w:rsid w:val="0037149B"/>
    <w:rsid w:val="003714BA"/>
    <w:rsid w:val="003714ED"/>
    <w:rsid w:val="0037153C"/>
    <w:rsid w:val="0037155A"/>
    <w:rsid w:val="003715D4"/>
    <w:rsid w:val="003715DC"/>
    <w:rsid w:val="00371764"/>
    <w:rsid w:val="0037195B"/>
    <w:rsid w:val="0037196D"/>
    <w:rsid w:val="003719AC"/>
    <w:rsid w:val="00371BB8"/>
    <w:rsid w:val="00371CEA"/>
    <w:rsid w:val="00371E18"/>
    <w:rsid w:val="00371EA8"/>
    <w:rsid w:val="00371F38"/>
    <w:rsid w:val="003721EF"/>
    <w:rsid w:val="0037220C"/>
    <w:rsid w:val="00372427"/>
    <w:rsid w:val="00372476"/>
    <w:rsid w:val="0037248F"/>
    <w:rsid w:val="003724AB"/>
    <w:rsid w:val="003724C1"/>
    <w:rsid w:val="00372602"/>
    <w:rsid w:val="0037260D"/>
    <w:rsid w:val="003727B5"/>
    <w:rsid w:val="00372841"/>
    <w:rsid w:val="003728C8"/>
    <w:rsid w:val="003728E6"/>
    <w:rsid w:val="00372910"/>
    <w:rsid w:val="00372A23"/>
    <w:rsid w:val="00372AC8"/>
    <w:rsid w:val="00372B64"/>
    <w:rsid w:val="00372B6F"/>
    <w:rsid w:val="00372C1C"/>
    <w:rsid w:val="00372C6C"/>
    <w:rsid w:val="00372D73"/>
    <w:rsid w:val="00372FFA"/>
    <w:rsid w:val="003730BB"/>
    <w:rsid w:val="003730D9"/>
    <w:rsid w:val="003731CD"/>
    <w:rsid w:val="00373234"/>
    <w:rsid w:val="0037325A"/>
    <w:rsid w:val="00373284"/>
    <w:rsid w:val="003732DD"/>
    <w:rsid w:val="003733D2"/>
    <w:rsid w:val="003733F8"/>
    <w:rsid w:val="00373454"/>
    <w:rsid w:val="00373625"/>
    <w:rsid w:val="003736DA"/>
    <w:rsid w:val="003737C7"/>
    <w:rsid w:val="0037380B"/>
    <w:rsid w:val="00373851"/>
    <w:rsid w:val="00373905"/>
    <w:rsid w:val="003739E5"/>
    <w:rsid w:val="00373A70"/>
    <w:rsid w:val="00373B72"/>
    <w:rsid w:val="00373BCE"/>
    <w:rsid w:val="00373BE9"/>
    <w:rsid w:val="00373CEB"/>
    <w:rsid w:val="00373D40"/>
    <w:rsid w:val="00373D88"/>
    <w:rsid w:val="00373E4F"/>
    <w:rsid w:val="00373E5C"/>
    <w:rsid w:val="00373EB4"/>
    <w:rsid w:val="00373ED5"/>
    <w:rsid w:val="00373F65"/>
    <w:rsid w:val="00373F8B"/>
    <w:rsid w:val="00373F90"/>
    <w:rsid w:val="0037405E"/>
    <w:rsid w:val="003741F3"/>
    <w:rsid w:val="0037426C"/>
    <w:rsid w:val="003742C0"/>
    <w:rsid w:val="00374319"/>
    <w:rsid w:val="0037438C"/>
    <w:rsid w:val="003743CC"/>
    <w:rsid w:val="00374440"/>
    <w:rsid w:val="003744B9"/>
    <w:rsid w:val="00374630"/>
    <w:rsid w:val="00374635"/>
    <w:rsid w:val="00374698"/>
    <w:rsid w:val="003747CC"/>
    <w:rsid w:val="003747FB"/>
    <w:rsid w:val="00374829"/>
    <w:rsid w:val="00374832"/>
    <w:rsid w:val="003748AD"/>
    <w:rsid w:val="0037496C"/>
    <w:rsid w:val="003749B8"/>
    <w:rsid w:val="00374A4A"/>
    <w:rsid w:val="00374A99"/>
    <w:rsid w:val="00374B93"/>
    <w:rsid w:val="00374C18"/>
    <w:rsid w:val="00374C91"/>
    <w:rsid w:val="00374DA9"/>
    <w:rsid w:val="00374DB5"/>
    <w:rsid w:val="00374E90"/>
    <w:rsid w:val="00374F6B"/>
    <w:rsid w:val="003750D9"/>
    <w:rsid w:val="003751A8"/>
    <w:rsid w:val="003751E1"/>
    <w:rsid w:val="003751F4"/>
    <w:rsid w:val="0037543C"/>
    <w:rsid w:val="0037553A"/>
    <w:rsid w:val="003755BB"/>
    <w:rsid w:val="003755BD"/>
    <w:rsid w:val="003755E9"/>
    <w:rsid w:val="0037562B"/>
    <w:rsid w:val="0037568D"/>
    <w:rsid w:val="00375809"/>
    <w:rsid w:val="00375ABC"/>
    <w:rsid w:val="00375B24"/>
    <w:rsid w:val="00375B27"/>
    <w:rsid w:val="00375B46"/>
    <w:rsid w:val="00375C46"/>
    <w:rsid w:val="00375C61"/>
    <w:rsid w:val="00375E7A"/>
    <w:rsid w:val="00375E99"/>
    <w:rsid w:val="00375EC1"/>
    <w:rsid w:val="00375EE6"/>
    <w:rsid w:val="00375FCF"/>
    <w:rsid w:val="003760C1"/>
    <w:rsid w:val="003760D3"/>
    <w:rsid w:val="003761C1"/>
    <w:rsid w:val="00376276"/>
    <w:rsid w:val="003762C7"/>
    <w:rsid w:val="003763C5"/>
    <w:rsid w:val="00376429"/>
    <w:rsid w:val="00376440"/>
    <w:rsid w:val="00376557"/>
    <w:rsid w:val="003765BE"/>
    <w:rsid w:val="003765D8"/>
    <w:rsid w:val="0037661D"/>
    <w:rsid w:val="00376652"/>
    <w:rsid w:val="00376802"/>
    <w:rsid w:val="0037687C"/>
    <w:rsid w:val="0037692E"/>
    <w:rsid w:val="00376986"/>
    <w:rsid w:val="0037699C"/>
    <w:rsid w:val="003769B8"/>
    <w:rsid w:val="003769E6"/>
    <w:rsid w:val="00376A1E"/>
    <w:rsid w:val="00376B33"/>
    <w:rsid w:val="00376B8E"/>
    <w:rsid w:val="00376C06"/>
    <w:rsid w:val="00376C23"/>
    <w:rsid w:val="00376CCA"/>
    <w:rsid w:val="00376D73"/>
    <w:rsid w:val="00376DD0"/>
    <w:rsid w:val="00376ECD"/>
    <w:rsid w:val="00377122"/>
    <w:rsid w:val="0037720F"/>
    <w:rsid w:val="00377350"/>
    <w:rsid w:val="0037759C"/>
    <w:rsid w:val="0037768D"/>
    <w:rsid w:val="00377697"/>
    <w:rsid w:val="003776D8"/>
    <w:rsid w:val="00377840"/>
    <w:rsid w:val="003778D0"/>
    <w:rsid w:val="00377B11"/>
    <w:rsid w:val="00377C3E"/>
    <w:rsid w:val="00377C71"/>
    <w:rsid w:val="00377CC2"/>
    <w:rsid w:val="00377E4B"/>
    <w:rsid w:val="00377E90"/>
    <w:rsid w:val="00377F33"/>
    <w:rsid w:val="00377F66"/>
    <w:rsid w:val="0038005E"/>
    <w:rsid w:val="003800BB"/>
    <w:rsid w:val="003801AE"/>
    <w:rsid w:val="00380238"/>
    <w:rsid w:val="0038026E"/>
    <w:rsid w:val="0038027D"/>
    <w:rsid w:val="003802D8"/>
    <w:rsid w:val="003802DF"/>
    <w:rsid w:val="0038058E"/>
    <w:rsid w:val="003805E8"/>
    <w:rsid w:val="003807BD"/>
    <w:rsid w:val="003807CB"/>
    <w:rsid w:val="003807F7"/>
    <w:rsid w:val="00380856"/>
    <w:rsid w:val="0038087D"/>
    <w:rsid w:val="0038099C"/>
    <w:rsid w:val="003809F5"/>
    <w:rsid w:val="00380A47"/>
    <w:rsid w:val="00380B23"/>
    <w:rsid w:val="00380D65"/>
    <w:rsid w:val="00380D73"/>
    <w:rsid w:val="00380DD0"/>
    <w:rsid w:val="00380E55"/>
    <w:rsid w:val="00381144"/>
    <w:rsid w:val="0038114E"/>
    <w:rsid w:val="0038143C"/>
    <w:rsid w:val="003814BF"/>
    <w:rsid w:val="003814F9"/>
    <w:rsid w:val="00381549"/>
    <w:rsid w:val="00381567"/>
    <w:rsid w:val="0038157E"/>
    <w:rsid w:val="00381582"/>
    <w:rsid w:val="003816A2"/>
    <w:rsid w:val="003816D8"/>
    <w:rsid w:val="003816F7"/>
    <w:rsid w:val="003817CB"/>
    <w:rsid w:val="003817EF"/>
    <w:rsid w:val="0038192B"/>
    <w:rsid w:val="00381935"/>
    <w:rsid w:val="003819EF"/>
    <w:rsid w:val="00381A01"/>
    <w:rsid w:val="00381A1D"/>
    <w:rsid w:val="00381B3F"/>
    <w:rsid w:val="00381E57"/>
    <w:rsid w:val="00381EB2"/>
    <w:rsid w:val="00381F59"/>
    <w:rsid w:val="00381F65"/>
    <w:rsid w:val="003821AE"/>
    <w:rsid w:val="00382236"/>
    <w:rsid w:val="00382399"/>
    <w:rsid w:val="003823F1"/>
    <w:rsid w:val="003824B0"/>
    <w:rsid w:val="00382553"/>
    <w:rsid w:val="00382642"/>
    <w:rsid w:val="00382652"/>
    <w:rsid w:val="003826C2"/>
    <w:rsid w:val="003826D8"/>
    <w:rsid w:val="00382735"/>
    <w:rsid w:val="00382786"/>
    <w:rsid w:val="00382898"/>
    <w:rsid w:val="00382963"/>
    <w:rsid w:val="00382AF2"/>
    <w:rsid w:val="00382B08"/>
    <w:rsid w:val="00382B7B"/>
    <w:rsid w:val="00382BA2"/>
    <w:rsid w:val="00382CAE"/>
    <w:rsid w:val="00382D73"/>
    <w:rsid w:val="00382DA8"/>
    <w:rsid w:val="00382DC9"/>
    <w:rsid w:val="00382EE4"/>
    <w:rsid w:val="00382F10"/>
    <w:rsid w:val="00382FCC"/>
    <w:rsid w:val="00383196"/>
    <w:rsid w:val="00383256"/>
    <w:rsid w:val="00383289"/>
    <w:rsid w:val="00383302"/>
    <w:rsid w:val="003833BC"/>
    <w:rsid w:val="00383413"/>
    <w:rsid w:val="00383511"/>
    <w:rsid w:val="00383595"/>
    <w:rsid w:val="003837DC"/>
    <w:rsid w:val="0038381B"/>
    <w:rsid w:val="00383865"/>
    <w:rsid w:val="003839EB"/>
    <w:rsid w:val="00383A21"/>
    <w:rsid w:val="00383AB0"/>
    <w:rsid w:val="00383B37"/>
    <w:rsid w:val="00383D1C"/>
    <w:rsid w:val="00383D4A"/>
    <w:rsid w:val="00383E12"/>
    <w:rsid w:val="00383EBE"/>
    <w:rsid w:val="00384189"/>
    <w:rsid w:val="003841C7"/>
    <w:rsid w:val="0038434C"/>
    <w:rsid w:val="0038438D"/>
    <w:rsid w:val="003843E9"/>
    <w:rsid w:val="00384483"/>
    <w:rsid w:val="00384543"/>
    <w:rsid w:val="0038457A"/>
    <w:rsid w:val="00384586"/>
    <w:rsid w:val="003845B6"/>
    <w:rsid w:val="003845D1"/>
    <w:rsid w:val="003846A8"/>
    <w:rsid w:val="003847F9"/>
    <w:rsid w:val="00384827"/>
    <w:rsid w:val="00384937"/>
    <w:rsid w:val="0038499B"/>
    <w:rsid w:val="0038499F"/>
    <w:rsid w:val="00384A88"/>
    <w:rsid w:val="00384AC4"/>
    <w:rsid w:val="00384AF7"/>
    <w:rsid w:val="00384B5D"/>
    <w:rsid w:val="00384D6F"/>
    <w:rsid w:val="00384E7B"/>
    <w:rsid w:val="00384ECB"/>
    <w:rsid w:val="00384FB1"/>
    <w:rsid w:val="00384FC7"/>
    <w:rsid w:val="00384FD7"/>
    <w:rsid w:val="00385003"/>
    <w:rsid w:val="003850E8"/>
    <w:rsid w:val="0038513C"/>
    <w:rsid w:val="003852AD"/>
    <w:rsid w:val="00385375"/>
    <w:rsid w:val="003853F5"/>
    <w:rsid w:val="0038540F"/>
    <w:rsid w:val="00385496"/>
    <w:rsid w:val="003855A1"/>
    <w:rsid w:val="00385774"/>
    <w:rsid w:val="00385828"/>
    <w:rsid w:val="003859F7"/>
    <w:rsid w:val="00385A0C"/>
    <w:rsid w:val="00385A72"/>
    <w:rsid w:val="00385BCC"/>
    <w:rsid w:val="00385CEF"/>
    <w:rsid w:val="00385E05"/>
    <w:rsid w:val="00385FBF"/>
    <w:rsid w:val="0038602B"/>
    <w:rsid w:val="00386039"/>
    <w:rsid w:val="003860B5"/>
    <w:rsid w:val="003860E5"/>
    <w:rsid w:val="0038624C"/>
    <w:rsid w:val="0038625F"/>
    <w:rsid w:val="00386357"/>
    <w:rsid w:val="0038638C"/>
    <w:rsid w:val="003863F7"/>
    <w:rsid w:val="003864A9"/>
    <w:rsid w:val="00386562"/>
    <w:rsid w:val="003865E9"/>
    <w:rsid w:val="00386620"/>
    <w:rsid w:val="0038664A"/>
    <w:rsid w:val="003866FA"/>
    <w:rsid w:val="003869E3"/>
    <w:rsid w:val="00386B40"/>
    <w:rsid w:val="00386C65"/>
    <w:rsid w:val="00386DAE"/>
    <w:rsid w:val="00386EE6"/>
    <w:rsid w:val="00386F42"/>
    <w:rsid w:val="00386F5B"/>
    <w:rsid w:val="00386F6A"/>
    <w:rsid w:val="0038711A"/>
    <w:rsid w:val="00387144"/>
    <w:rsid w:val="003872AB"/>
    <w:rsid w:val="003872E7"/>
    <w:rsid w:val="003874BD"/>
    <w:rsid w:val="003876FA"/>
    <w:rsid w:val="00387725"/>
    <w:rsid w:val="00387737"/>
    <w:rsid w:val="0038785B"/>
    <w:rsid w:val="00387862"/>
    <w:rsid w:val="00387AFA"/>
    <w:rsid w:val="00387B19"/>
    <w:rsid w:val="00387B32"/>
    <w:rsid w:val="00387B87"/>
    <w:rsid w:val="00387CF5"/>
    <w:rsid w:val="00387DCD"/>
    <w:rsid w:val="00387E29"/>
    <w:rsid w:val="00387E2B"/>
    <w:rsid w:val="00387F23"/>
    <w:rsid w:val="00387FCF"/>
    <w:rsid w:val="00390082"/>
    <w:rsid w:val="003900A3"/>
    <w:rsid w:val="003901FC"/>
    <w:rsid w:val="003902EC"/>
    <w:rsid w:val="00390332"/>
    <w:rsid w:val="00390470"/>
    <w:rsid w:val="003904D6"/>
    <w:rsid w:val="003905D5"/>
    <w:rsid w:val="00390774"/>
    <w:rsid w:val="003907E2"/>
    <w:rsid w:val="0039081F"/>
    <w:rsid w:val="00390855"/>
    <w:rsid w:val="00390912"/>
    <w:rsid w:val="003909D3"/>
    <w:rsid w:val="00390AB3"/>
    <w:rsid w:val="00390AE3"/>
    <w:rsid w:val="00390AE8"/>
    <w:rsid w:val="00390B35"/>
    <w:rsid w:val="00390D52"/>
    <w:rsid w:val="00390F53"/>
    <w:rsid w:val="0039109A"/>
    <w:rsid w:val="00391106"/>
    <w:rsid w:val="0039112E"/>
    <w:rsid w:val="00391194"/>
    <w:rsid w:val="003911D9"/>
    <w:rsid w:val="00391264"/>
    <w:rsid w:val="003912B1"/>
    <w:rsid w:val="0039132E"/>
    <w:rsid w:val="003914A3"/>
    <w:rsid w:val="003914DE"/>
    <w:rsid w:val="00391527"/>
    <w:rsid w:val="00391578"/>
    <w:rsid w:val="0039161C"/>
    <w:rsid w:val="0039161F"/>
    <w:rsid w:val="00391654"/>
    <w:rsid w:val="003917C6"/>
    <w:rsid w:val="003917CE"/>
    <w:rsid w:val="003917D7"/>
    <w:rsid w:val="0039186A"/>
    <w:rsid w:val="003918C6"/>
    <w:rsid w:val="0039191D"/>
    <w:rsid w:val="00391955"/>
    <w:rsid w:val="00391974"/>
    <w:rsid w:val="00391A19"/>
    <w:rsid w:val="00391A25"/>
    <w:rsid w:val="00391A61"/>
    <w:rsid w:val="00391A9F"/>
    <w:rsid w:val="00391B09"/>
    <w:rsid w:val="00391BEB"/>
    <w:rsid w:val="00391C3C"/>
    <w:rsid w:val="00391DB3"/>
    <w:rsid w:val="00391DDE"/>
    <w:rsid w:val="00391EB6"/>
    <w:rsid w:val="00391F81"/>
    <w:rsid w:val="00391F92"/>
    <w:rsid w:val="00391FCC"/>
    <w:rsid w:val="003921A1"/>
    <w:rsid w:val="003921CE"/>
    <w:rsid w:val="003921CF"/>
    <w:rsid w:val="0039221E"/>
    <w:rsid w:val="0039222A"/>
    <w:rsid w:val="0039228D"/>
    <w:rsid w:val="003922A9"/>
    <w:rsid w:val="003922FE"/>
    <w:rsid w:val="00392329"/>
    <w:rsid w:val="00392527"/>
    <w:rsid w:val="00392555"/>
    <w:rsid w:val="00392642"/>
    <w:rsid w:val="0039266A"/>
    <w:rsid w:val="003926EC"/>
    <w:rsid w:val="00392743"/>
    <w:rsid w:val="0039289D"/>
    <w:rsid w:val="003928C6"/>
    <w:rsid w:val="00392960"/>
    <w:rsid w:val="00392968"/>
    <w:rsid w:val="0039299F"/>
    <w:rsid w:val="00392A70"/>
    <w:rsid w:val="00392BC8"/>
    <w:rsid w:val="00392BED"/>
    <w:rsid w:val="00392C30"/>
    <w:rsid w:val="00392C33"/>
    <w:rsid w:val="00392D2D"/>
    <w:rsid w:val="00392E06"/>
    <w:rsid w:val="00392E3E"/>
    <w:rsid w:val="00392E89"/>
    <w:rsid w:val="00392FD1"/>
    <w:rsid w:val="00392FFC"/>
    <w:rsid w:val="00393034"/>
    <w:rsid w:val="0039315A"/>
    <w:rsid w:val="0039317D"/>
    <w:rsid w:val="00393247"/>
    <w:rsid w:val="003932F3"/>
    <w:rsid w:val="003932FE"/>
    <w:rsid w:val="00393322"/>
    <w:rsid w:val="0039338A"/>
    <w:rsid w:val="003933D3"/>
    <w:rsid w:val="0039342B"/>
    <w:rsid w:val="00393507"/>
    <w:rsid w:val="00393549"/>
    <w:rsid w:val="00393554"/>
    <w:rsid w:val="00393591"/>
    <w:rsid w:val="003935B4"/>
    <w:rsid w:val="003935E8"/>
    <w:rsid w:val="00393629"/>
    <w:rsid w:val="00393654"/>
    <w:rsid w:val="003936C3"/>
    <w:rsid w:val="003936C7"/>
    <w:rsid w:val="003936F1"/>
    <w:rsid w:val="003937AE"/>
    <w:rsid w:val="0039386F"/>
    <w:rsid w:val="00393901"/>
    <w:rsid w:val="0039391D"/>
    <w:rsid w:val="0039397A"/>
    <w:rsid w:val="00393991"/>
    <w:rsid w:val="00393A22"/>
    <w:rsid w:val="00393A4A"/>
    <w:rsid w:val="00393AB3"/>
    <w:rsid w:val="00393AB8"/>
    <w:rsid w:val="00393B03"/>
    <w:rsid w:val="00393BB6"/>
    <w:rsid w:val="00393BD8"/>
    <w:rsid w:val="00393CCB"/>
    <w:rsid w:val="00393D6F"/>
    <w:rsid w:val="00393DB8"/>
    <w:rsid w:val="00393DDB"/>
    <w:rsid w:val="00393DE3"/>
    <w:rsid w:val="00393DE6"/>
    <w:rsid w:val="00393E3B"/>
    <w:rsid w:val="00393E5E"/>
    <w:rsid w:val="00393E8F"/>
    <w:rsid w:val="00393F4E"/>
    <w:rsid w:val="00393F61"/>
    <w:rsid w:val="00394014"/>
    <w:rsid w:val="00394095"/>
    <w:rsid w:val="003941A1"/>
    <w:rsid w:val="003942A2"/>
    <w:rsid w:val="003942AC"/>
    <w:rsid w:val="003942E8"/>
    <w:rsid w:val="00394382"/>
    <w:rsid w:val="003944E9"/>
    <w:rsid w:val="003945DB"/>
    <w:rsid w:val="00394622"/>
    <w:rsid w:val="00394634"/>
    <w:rsid w:val="0039466B"/>
    <w:rsid w:val="003946B8"/>
    <w:rsid w:val="003946BC"/>
    <w:rsid w:val="003947A6"/>
    <w:rsid w:val="0039486F"/>
    <w:rsid w:val="00394928"/>
    <w:rsid w:val="00394AE9"/>
    <w:rsid w:val="00394B17"/>
    <w:rsid w:val="00394BBD"/>
    <w:rsid w:val="00394BDB"/>
    <w:rsid w:val="00394BDE"/>
    <w:rsid w:val="00394CE6"/>
    <w:rsid w:val="00394D4B"/>
    <w:rsid w:val="00394D59"/>
    <w:rsid w:val="00394D7C"/>
    <w:rsid w:val="00394D8B"/>
    <w:rsid w:val="00394DCF"/>
    <w:rsid w:val="00394E05"/>
    <w:rsid w:val="00395078"/>
    <w:rsid w:val="003950EC"/>
    <w:rsid w:val="0039529F"/>
    <w:rsid w:val="0039533C"/>
    <w:rsid w:val="00395396"/>
    <w:rsid w:val="003953B2"/>
    <w:rsid w:val="003953FA"/>
    <w:rsid w:val="00395420"/>
    <w:rsid w:val="003954CC"/>
    <w:rsid w:val="003954D6"/>
    <w:rsid w:val="00395562"/>
    <w:rsid w:val="003955C6"/>
    <w:rsid w:val="0039564C"/>
    <w:rsid w:val="0039571C"/>
    <w:rsid w:val="003957C5"/>
    <w:rsid w:val="00395823"/>
    <w:rsid w:val="003958F7"/>
    <w:rsid w:val="0039596F"/>
    <w:rsid w:val="003959B1"/>
    <w:rsid w:val="003959E0"/>
    <w:rsid w:val="00395A5B"/>
    <w:rsid w:val="00395B82"/>
    <w:rsid w:val="00395B9A"/>
    <w:rsid w:val="00395CC4"/>
    <w:rsid w:val="00395D3B"/>
    <w:rsid w:val="00395DAE"/>
    <w:rsid w:val="00395E35"/>
    <w:rsid w:val="00395E36"/>
    <w:rsid w:val="00395F8C"/>
    <w:rsid w:val="00395FA8"/>
    <w:rsid w:val="00396069"/>
    <w:rsid w:val="003960B3"/>
    <w:rsid w:val="00396116"/>
    <w:rsid w:val="00396119"/>
    <w:rsid w:val="003962EF"/>
    <w:rsid w:val="00396393"/>
    <w:rsid w:val="003963F1"/>
    <w:rsid w:val="00396472"/>
    <w:rsid w:val="003964AE"/>
    <w:rsid w:val="003965C8"/>
    <w:rsid w:val="00396658"/>
    <w:rsid w:val="003966A8"/>
    <w:rsid w:val="0039675C"/>
    <w:rsid w:val="003967B0"/>
    <w:rsid w:val="003967B8"/>
    <w:rsid w:val="00396836"/>
    <w:rsid w:val="00396C13"/>
    <w:rsid w:val="00396C30"/>
    <w:rsid w:val="00396C33"/>
    <w:rsid w:val="00396C92"/>
    <w:rsid w:val="00396C94"/>
    <w:rsid w:val="00396CAC"/>
    <w:rsid w:val="00396CDE"/>
    <w:rsid w:val="00396DC8"/>
    <w:rsid w:val="00396E38"/>
    <w:rsid w:val="00396E3E"/>
    <w:rsid w:val="00396E48"/>
    <w:rsid w:val="00396E80"/>
    <w:rsid w:val="00396E85"/>
    <w:rsid w:val="00396F58"/>
    <w:rsid w:val="00396FEA"/>
    <w:rsid w:val="003970E9"/>
    <w:rsid w:val="00397109"/>
    <w:rsid w:val="00397131"/>
    <w:rsid w:val="003971F4"/>
    <w:rsid w:val="0039734D"/>
    <w:rsid w:val="003975E3"/>
    <w:rsid w:val="00397626"/>
    <w:rsid w:val="00397669"/>
    <w:rsid w:val="0039766B"/>
    <w:rsid w:val="00397795"/>
    <w:rsid w:val="003977BF"/>
    <w:rsid w:val="003979B0"/>
    <w:rsid w:val="003979C8"/>
    <w:rsid w:val="00397A91"/>
    <w:rsid w:val="00397B34"/>
    <w:rsid w:val="00397BA6"/>
    <w:rsid w:val="00397BD3"/>
    <w:rsid w:val="00397C20"/>
    <w:rsid w:val="00397C6D"/>
    <w:rsid w:val="00397D27"/>
    <w:rsid w:val="00397D71"/>
    <w:rsid w:val="00397E64"/>
    <w:rsid w:val="00397FCC"/>
    <w:rsid w:val="003A0002"/>
    <w:rsid w:val="003A00C4"/>
    <w:rsid w:val="003A0144"/>
    <w:rsid w:val="003A01A1"/>
    <w:rsid w:val="003A01EE"/>
    <w:rsid w:val="003A024A"/>
    <w:rsid w:val="003A034B"/>
    <w:rsid w:val="003A034E"/>
    <w:rsid w:val="003A0354"/>
    <w:rsid w:val="003A0367"/>
    <w:rsid w:val="003A0377"/>
    <w:rsid w:val="003A0547"/>
    <w:rsid w:val="003A0593"/>
    <w:rsid w:val="003A05AB"/>
    <w:rsid w:val="003A061A"/>
    <w:rsid w:val="003A0638"/>
    <w:rsid w:val="003A0642"/>
    <w:rsid w:val="003A0687"/>
    <w:rsid w:val="003A0709"/>
    <w:rsid w:val="003A0A09"/>
    <w:rsid w:val="003A0A57"/>
    <w:rsid w:val="003A0AC0"/>
    <w:rsid w:val="003A0BBD"/>
    <w:rsid w:val="003A0E8C"/>
    <w:rsid w:val="003A0ED5"/>
    <w:rsid w:val="003A0F11"/>
    <w:rsid w:val="003A0F17"/>
    <w:rsid w:val="003A0F1E"/>
    <w:rsid w:val="003A1067"/>
    <w:rsid w:val="003A1081"/>
    <w:rsid w:val="003A1128"/>
    <w:rsid w:val="003A1173"/>
    <w:rsid w:val="003A1213"/>
    <w:rsid w:val="003A1277"/>
    <w:rsid w:val="003A1285"/>
    <w:rsid w:val="003A1292"/>
    <w:rsid w:val="003A12EC"/>
    <w:rsid w:val="003A13E6"/>
    <w:rsid w:val="003A14E9"/>
    <w:rsid w:val="003A150F"/>
    <w:rsid w:val="003A1546"/>
    <w:rsid w:val="003A158D"/>
    <w:rsid w:val="003A159F"/>
    <w:rsid w:val="003A15C9"/>
    <w:rsid w:val="003A15F8"/>
    <w:rsid w:val="003A16BF"/>
    <w:rsid w:val="003A170F"/>
    <w:rsid w:val="003A17F9"/>
    <w:rsid w:val="003A1852"/>
    <w:rsid w:val="003A18DD"/>
    <w:rsid w:val="003A19B5"/>
    <w:rsid w:val="003A19C3"/>
    <w:rsid w:val="003A19D7"/>
    <w:rsid w:val="003A1A01"/>
    <w:rsid w:val="003A1A17"/>
    <w:rsid w:val="003A1A48"/>
    <w:rsid w:val="003A1A62"/>
    <w:rsid w:val="003A1B26"/>
    <w:rsid w:val="003A1CB1"/>
    <w:rsid w:val="003A1DA2"/>
    <w:rsid w:val="003A1DAB"/>
    <w:rsid w:val="003A1F18"/>
    <w:rsid w:val="003A1FD2"/>
    <w:rsid w:val="003A1FE1"/>
    <w:rsid w:val="003A200D"/>
    <w:rsid w:val="003A22D7"/>
    <w:rsid w:val="003A2346"/>
    <w:rsid w:val="003A235B"/>
    <w:rsid w:val="003A2365"/>
    <w:rsid w:val="003A252F"/>
    <w:rsid w:val="003A2633"/>
    <w:rsid w:val="003A264E"/>
    <w:rsid w:val="003A26B3"/>
    <w:rsid w:val="003A270D"/>
    <w:rsid w:val="003A274B"/>
    <w:rsid w:val="003A2753"/>
    <w:rsid w:val="003A27B6"/>
    <w:rsid w:val="003A285E"/>
    <w:rsid w:val="003A2890"/>
    <w:rsid w:val="003A291C"/>
    <w:rsid w:val="003A2923"/>
    <w:rsid w:val="003A29B9"/>
    <w:rsid w:val="003A2AD6"/>
    <w:rsid w:val="003A2B07"/>
    <w:rsid w:val="003A2B5A"/>
    <w:rsid w:val="003A2B81"/>
    <w:rsid w:val="003A2C2C"/>
    <w:rsid w:val="003A2ED0"/>
    <w:rsid w:val="003A2ED2"/>
    <w:rsid w:val="003A3025"/>
    <w:rsid w:val="003A303C"/>
    <w:rsid w:val="003A3264"/>
    <w:rsid w:val="003A328E"/>
    <w:rsid w:val="003A3296"/>
    <w:rsid w:val="003A32BD"/>
    <w:rsid w:val="003A336D"/>
    <w:rsid w:val="003A3395"/>
    <w:rsid w:val="003A347A"/>
    <w:rsid w:val="003A353E"/>
    <w:rsid w:val="003A3762"/>
    <w:rsid w:val="003A3784"/>
    <w:rsid w:val="003A3870"/>
    <w:rsid w:val="003A38B5"/>
    <w:rsid w:val="003A3918"/>
    <w:rsid w:val="003A39D1"/>
    <w:rsid w:val="003A3A75"/>
    <w:rsid w:val="003A3A84"/>
    <w:rsid w:val="003A3A91"/>
    <w:rsid w:val="003A3C79"/>
    <w:rsid w:val="003A3D1A"/>
    <w:rsid w:val="003A3DD9"/>
    <w:rsid w:val="003A3E5E"/>
    <w:rsid w:val="003A3F1B"/>
    <w:rsid w:val="003A425B"/>
    <w:rsid w:val="003A425F"/>
    <w:rsid w:val="003A42B2"/>
    <w:rsid w:val="003A42CD"/>
    <w:rsid w:val="003A443A"/>
    <w:rsid w:val="003A44E8"/>
    <w:rsid w:val="003A4512"/>
    <w:rsid w:val="003A452B"/>
    <w:rsid w:val="003A46E1"/>
    <w:rsid w:val="003A470E"/>
    <w:rsid w:val="003A47DA"/>
    <w:rsid w:val="003A47F9"/>
    <w:rsid w:val="003A4870"/>
    <w:rsid w:val="003A49E2"/>
    <w:rsid w:val="003A4ABD"/>
    <w:rsid w:val="003A4AEC"/>
    <w:rsid w:val="003A4B3E"/>
    <w:rsid w:val="003A4B7D"/>
    <w:rsid w:val="003A4CB2"/>
    <w:rsid w:val="003A4CD1"/>
    <w:rsid w:val="003A4D89"/>
    <w:rsid w:val="003A4DE0"/>
    <w:rsid w:val="003A4EF9"/>
    <w:rsid w:val="003A4FCB"/>
    <w:rsid w:val="003A50EA"/>
    <w:rsid w:val="003A50FD"/>
    <w:rsid w:val="003A51B8"/>
    <w:rsid w:val="003A520E"/>
    <w:rsid w:val="003A5264"/>
    <w:rsid w:val="003A5271"/>
    <w:rsid w:val="003A52CB"/>
    <w:rsid w:val="003A5348"/>
    <w:rsid w:val="003A55A8"/>
    <w:rsid w:val="003A55BE"/>
    <w:rsid w:val="003A55E8"/>
    <w:rsid w:val="003A5607"/>
    <w:rsid w:val="003A563C"/>
    <w:rsid w:val="003A56E1"/>
    <w:rsid w:val="003A5766"/>
    <w:rsid w:val="003A582E"/>
    <w:rsid w:val="003A584D"/>
    <w:rsid w:val="003A58FF"/>
    <w:rsid w:val="003A5944"/>
    <w:rsid w:val="003A5972"/>
    <w:rsid w:val="003A5A00"/>
    <w:rsid w:val="003A5A28"/>
    <w:rsid w:val="003A5ACF"/>
    <w:rsid w:val="003A5B47"/>
    <w:rsid w:val="003A5B66"/>
    <w:rsid w:val="003A5B8C"/>
    <w:rsid w:val="003A5BDA"/>
    <w:rsid w:val="003A5C33"/>
    <w:rsid w:val="003A5C5D"/>
    <w:rsid w:val="003A5C8A"/>
    <w:rsid w:val="003A5CD8"/>
    <w:rsid w:val="003A5CDE"/>
    <w:rsid w:val="003A5DE6"/>
    <w:rsid w:val="003A5E17"/>
    <w:rsid w:val="003A5ECE"/>
    <w:rsid w:val="003A5FE7"/>
    <w:rsid w:val="003A6044"/>
    <w:rsid w:val="003A604E"/>
    <w:rsid w:val="003A60D0"/>
    <w:rsid w:val="003A6143"/>
    <w:rsid w:val="003A615E"/>
    <w:rsid w:val="003A618D"/>
    <w:rsid w:val="003A61B9"/>
    <w:rsid w:val="003A6218"/>
    <w:rsid w:val="003A63E4"/>
    <w:rsid w:val="003A6527"/>
    <w:rsid w:val="003A6534"/>
    <w:rsid w:val="003A6553"/>
    <w:rsid w:val="003A65DF"/>
    <w:rsid w:val="003A6671"/>
    <w:rsid w:val="003A669E"/>
    <w:rsid w:val="003A6753"/>
    <w:rsid w:val="003A6771"/>
    <w:rsid w:val="003A67AA"/>
    <w:rsid w:val="003A67B7"/>
    <w:rsid w:val="003A67C5"/>
    <w:rsid w:val="003A67D3"/>
    <w:rsid w:val="003A6870"/>
    <w:rsid w:val="003A69C2"/>
    <w:rsid w:val="003A69FD"/>
    <w:rsid w:val="003A6A4A"/>
    <w:rsid w:val="003A6AA0"/>
    <w:rsid w:val="003A6ADA"/>
    <w:rsid w:val="003A6BE3"/>
    <w:rsid w:val="003A6C79"/>
    <w:rsid w:val="003A6E04"/>
    <w:rsid w:val="003A6E5B"/>
    <w:rsid w:val="003A6E8C"/>
    <w:rsid w:val="003A6EC1"/>
    <w:rsid w:val="003A6FDC"/>
    <w:rsid w:val="003A7149"/>
    <w:rsid w:val="003A714C"/>
    <w:rsid w:val="003A71F8"/>
    <w:rsid w:val="003A72DD"/>
    <w:rsid w:val="003A7368"/>
    <w:rsid w:val="003A73E8"/>
    <w:rsid w:val="003A743F"/>
    <w:rsid w:val="003A7445"/>
    <w:rsid w:val="003A748F"/>
    <w:rsid w:val="003A74D4"/>
    <w:rsid w:val="003A74F0"/>
    <w:rsid w:val="003A75B1"/>
    <w:rsid w:val="003A7603"/>
    <w:rsid w:val="003A78D4"/>
    <w:rsid w:val="003A78E3"/>
    <w:rsid w:val="003A795C"/>
    <w:rsid w:val="003A79BD"/>
    <w:rsid w:val="003A7A70"/>
    <w:rsid w:val="003A7A93"/>
    <w:rsid w:val="003A7AD7"/>
    <w:rsid w:val="003A7D4F"/>
    <w:rsid w:val="003A7DA5"/>
    <w:rsid w:val="003A7F5B"/>
    <w:rsid w:val="003A7F99"/>
    <w:rsid w:val="003A7FB6"/>
    <w:rsid w:val="003B02A7"/>
    <w:rsid w:val="003B0340"/>
    <w:rsid w:val="003B0388"/>
    <w:rsid w:val="003B03D9"/>
    <w:rsid w:val="003B03E0"/>
    <w:rsid w:val="003B043A"/>
    <w:rsid w:val="003B0718"/>
    <w:rsid w:val="003B07C9"/>
    <w:rsid w:val="003B07E7"/>
    <w:rsid w:val="003B08B3"/>
    <w:rsid w:val="003B08D7"/>
    <w:rsid w:val="003B0954"/>
    <w:rsid w:val="003B09FC"/>
    <w:rsid w:val="003B0A24"/>
    <w:rsid w:val="003B0A7C"/>
    <w:rsid w:val="003B0A8C"/>
    <w:rsid w:val="003B0AA0"/>
    <w:rsid w:val="003B0B10"/>
    <w:rsid w:val="003B0CEE"/>
    <w:rsid w:val="003B0D07"/>
    <w:rsid w:val="003B0D26"/>
    <w:rsid w:val="003B0DC2"/>
    <w:rsid w:val="003B1015"/>
    <w:rsid w:val="003B1065"/>
    <w:rsid w:val="003B1147"/>
    <w:rsid w:val="003B12A0"/>
    <w:rsid w:val="003B1393"/>
    <w:rsid w:val="003B13A5"/>
    <w:rsid w:val="003B141D"/>
    <w:rsid w:val="003B14E0"/>
    <w:rsid w:val="003B14F0"/>
    <w:rsid w:val="003B14FD"/>
    <w:rsid w:val="003B157B"/>
    <w:rsid w:val="003B160C"/>
    <w:rsid w:val="003B16A4"/>
    <w:rsid w:val="003B16EE"/>
    <w:rsid w:val="003B17EA"/>
    <w:rsid w:val="003B1817"/>
    <w:rsid w:val="003B18C7"/>
    <w:rsid w:val="003B1970"/>
    <w:rsid w:val="003B19A0"/>
    <w:rsid w:val="003B1A03"/>
    <w:rsid w:val="003B1B5D"/>
    <w:rsid w:val="003B1B7F"/>
    <w:rsid w:val="003B1B86"/>
    <w:rsid w:val="003B1C25"/>
    <w:rsid w:val="003B1C94"/>
    <w:rsid w:val="003B1D7B"/>
    <w:rsid w:val="003B1E3D"/>
    <w:rsid w:val="003B1E85"/>
    <w:rsid w:val="003B1F01"/>
    <w:rsid w:val="003B1F31"/>
    <w:rsid w:val="003B1FA7"/>
    <w:rsid w:val="003B1FB1"/>
    <w:rsid w:val="003B1FE9"/>
    <w:rsid w:val="003B202E"/>
    <w:rsid w:val="003B205D"/>
    <w:rsid w:val="003B20C1"/>
    <w:rsid w:val="003B20FD"/>
    <w:rsid w:val="003B21DF"/>
    <w:rsid w:val="003B2296"/>
    <w:rsid w:val="003B22CC"/>
    <w:rsid w:val="003B24A6"/>
    <w:rsid w:val="003B25B3"/>
    <w:rsid w:val="003B262C"/>
    <w:rsid w:val="003B2746"/>
    <w:rsid w:val="003B27BE"/>
    <w:rsid w:val="003B2812"/>
    <w:rsid w:val="003B28DB"/>
    <w:rsid w:val="003B2903"/>
    <w:rsid w:val="003B2959"/>
    <w:rsid w:val="003B2B09"/>
    <w:rsid w:val="003B2B0D"/>
    <w:rsid w:val="003B2BC8"/>
    <w:rsid w:val="003B2C69"/>
    <w:rsid w:val="003B2CAC"/>
    <w:rsid w:val="003B2D0A"/>
    <w:rsid w:val="003B2D1E"/>
    <w:rsid w:val="003B2EAF"/>
    <w:rsid w:val="003B2EF2"/>
    <w:rsid w:val="003B304D"/>
    <w:rsid w:val="003B307E"/>
    <w:rsid w:val="003B30D8"/>
    <w:rsid w:val="003B3109"/>
    <w:rsid w:val="003B3207"/>
    <w:rsid w:val="003B3276"/>
    <w:rsid w:val="003B32FA"/>
    <w:rsid w:val="003B337D"/>
    <w:rsid w:val="003B3459"/>
    <w:rsid w:val="003B3471"/>
    <w:rsid w:val="003B34E8"/>
    <w:rsid w:val="003B3533"/>
    <w:rsid w:val="003B353A"/>
    <w:rsid w:val="003B3541"/>
    <w:rsid w:val="003B35FF"/>
    <w:rsid w:val="003B36AA"/>
    <w:rsid w:val="003B36FB"/>
    <w:rsid w:val="003B3749"/>
    <w:rsid w:val="003B3761"/>
    <w:rsid w:val="003B388D"/>
    <w:rsid w:val="003B38A5"/>
    <w:rsid w:val="003B3A20"/>
    <w:rsid w:val="003B3A9E"/>
    <w:rsid w:val="003B3ABD"/>
    <w:rsid w:val="003B3B6C"/>
    <w:rsid w:val="003B3BB1"/>
    <w:rsid w:val="003B3BFB"/>
    <w:rsid w:val="003B3C2E"/>
    <w:rsid w:val="003B3CC0"/>
    <w:rsid w:val="003B3CCF"/>
    <w:rsid w:val="003B3D43"/>
    <w:rsid w:val="003B3E0B"/>
    <w:rsid w:val="003B3E15"/>
    <w:rsid w:val="003B3EE9"/>
    <w:rsid w:val="003B3F38"/>
    <w:rsid w:val="003B3FA8"/>
    <w:rsid w:val="003B3FCC"/>
    <w:rsid w:val="003B3FF1"/>
    <w:rsid w:val="003B4062"/>
    <w:rsid w:val="003B4067"/>
    <w:rsid w:val="003B408F"/>
    <w:rsid w:val="003B40AE"/>
    <w:rsid w:val="003B412A"/>
    <w:rsid w:val="003B4168"/>
    <w:rsid w:val="003B41B2"/>
    <w:rsid w:val="003B43C8"/>
    <w:rsid w:val="003B44F2"/>
    <w:rsid w:val="003B45D4"/>
    <w:rsid w:val="003B4700"/>
    <w:rsid w:val="003B4813"/>
    <w:rsid w:val="003B4823"/>
    <w:rsid w:val="003B4889"/>
    <w:rsid w:val="003B48B7"/>
    <w:rsid w:val="003B49B4"/>
    <w:rsid w:val="003B4A16"/>
    <w:rsid w:val="003B4B61"/>
    <w:rsid w:val="003B4BC6"/>
    <w:rsid w:val="003B4BE5"/>
    <w:rsid w:val="003B4BEC"/>
    <w:rsid w:val="003B4CEC"/>
    <w:rsid w:val="003B4D10"/>
    <w:rsid w:val="003B4D6C"/>
    <w:rsid w:val="003B4EF5"/>
    <w:rsid w:val="003B4FB7"/>
    <w:rsid w:val="003B503F"/>
    <w:rsid w:val="003B508D"/>
    <w:rsid w:val="003B5154"/>
    <w:rsid w:val="003B51C5"/>
    <w:rsid w:val="003B5354"/>
    <w:rsid w:val="003B5394"/>
    <w:rsid w:val="003B53CE"/>
    <w:rsid w:val="003B540C"/>
    <w:rsid w:val="003B5419"/>
    <w:rsid w:val="003B5477"/>
    <w:rsid w:val="003B5689"/>
    <w:rsid w:val="003B5691"/>
    <w:rsid w:val="003B58ED"/>
    <w:rsid w:val="003B5A1C"/>
    <w:rsid w:val="003B5AC1"/>
    <w:rsid w:val="003B5B24"/>
    <w:rsid w:val="003B5B72"/>
    <w:rsid w:val="003B5BE1"/>
    <w:rsid w:val="003B5C48"/>
    <w:rsid w:val="003B5CA0"/>
    <w:rsid w:val="003B5D5F"/>
    <w:rsid w:val="003B5EBF"/>
    <w:rsid w:val="003B5EF7"/>
    <w:rsid w:val="003B5F8A"/>
    <w:rsid w:val="003B5FA7"/>
    <w:rsid w:val="003B6034"/>
    <w:rsid w:val="003B6195"/>
    <w:rsid w:val="003B61AE"/>
    <w:rsid w:val="003B6242"/>
    <w:rsid w:val="003B6359"/>
    <w:rsid w:val="003B63E3"/>
    <w:rsid w:val="003B6418"/>
    <w:rsid w:val="003B641E"/>
    <w:rsid w:val="003B6428"/>
    <w:rsid w:val="003B6451"/>
    <w:rsid w:val="003B6655"/>
    <w:rsid w:val="003B6759"/>
    <w:rsid w:val="003B67AF"/>
    <w:rsid w:val="003B67CD"/>
    <w:rsid w:val="003B67D5"/>
    <w:rsid w:val="003B67F3"/>
    <w:rsid w:val="003B6838"/>
    <w:rsid w:val="003B68B1"/>
    <w:rsid w:val="003B6958"/>
    <w:rsid w:val="003B6A6D"/>
    <w:rsid w:val="003B6AF0"/>
    <w:rsid w:val="003B6B3C"/>
    <w:rsid w:val="003B6CAE"/>
    <w:rsid w:val="003B6DE0"/>
    <w:rsid w:val="003B6E67"/>
    <w:rsid w:val="003B6F2E"/>
    <w:rsid w:val="003B6F74"/>
    <w:rsid w:val="003B7023"/>
    <w:rsid w:val="003B7115"/>
    <w:rsid w:val="003B712F"/>
    <w:rsid w:val="003B72C3"/>
    <w:rsid w:val="003B72F0"/>
    <w:rsid w:val="003B7334"/>
    <w:rsid w:val="003B7517"/>
    <w:rsid w:val="003B778F"/>
    <w:rsid w:val="003B7898"/>
    <w:rsid w:val="003B78E2"/>
    <w:rsid w:val="003B7A67"/>
    <w:rsid w:val="003B7AE6"/>
    <w:rsid w:val="003B7B86"/>
    <w:rsid w:val="003B7B9B"/>
    <w:rsid w:val="003B7C2A"/>
    <w:rsid w:val="003B7C5B"/>
    <w:rsid w:val="003B7CD8"/>
    <w:rsid w:val="003B7CFE"/>
    <w:rsid w:val="003B7D26"/>
    <w:rsid w:val="003B7D7E"/>
    <w:rsid w:val="003B7D80"/>
    <w:rsid w:val="003B7D86"/>
    <w:rsid w:val="003B7E0B"/>
    <w:rsid w:val="003B7E28"/>
    <w:rsid w:val="003B7E61"/>
    <w:rsid w:val="003B7E6B"/>
    <w:rsid w:val="003B7EA1"/>
    <w:rsid w:val="003B7F65"/>
    <w:rsid w:val="003B7FCA"/>
    <w:rsid w:val="003C01F8"/>
    <w:rsid w:val="003C0210"/>
    <w:rsid w:val="003C027D"/>
    <w:rsid w:val="003C028F"/>
    <w:rsid w:val="003C031B"/>
    <w:rsid w:val="003C0362"/>
    <w:rsid w:val="003C0452"/>
    <w:rsid w:val="003C0477"/>
    <w:rsid w:val="003C04AA"/>
    <w:rsid w:val="003C04BF"/>
    <w:rsid w:val="003C04D2"/>
    <w:rsid w:val="003C0647"/>
    <w:rsid w:val="003C0690"/>
    <w:rsid w:val="003C06C1"/>
    <w:rsid w:val="003C06E8"/>
    <w:rsid w:val="003C0854"/>
    <w:rsid w:val="003C086B"/>
    <w:rsid w:val="003C0882"/>
    <w:rsid w:val="003C094A"/>
    <w:rsid w:val="003C0994"/>
    <w:rsid w:val="003C0AB9"/>
    <w:rsid w:val="003C0B8D"/>
    <w:rsid w:val="003C0C18"/>
    <w:rsid w:val="003C0D1D"/>
    <w:rsid w:val="003C0D89"/>
    <w:rsid w:val="003C0E0A"/>
    <w:rsid w:val="003C0F9F"/>
    <w:rsid w:val="003C1039"/>
    <w:rsid w:val="003C1044"/>
    <w:rsid w:val="003C1091"/>
    <w:rsid w:val="003C111E"/>
    <w:rsid w:val="003C117B"/>
    <w:rsid w:val="003C1263"/>
    <w:rsid w:val="003C12E2"/>
    <w:rsid w:val="003C1579"/>
    <w:rsid w:val="003C1621"/>
    <w:rsid w:val="003C1741"/>
    <w:rsid w:val="003C177C"/>
    <w:rsid w:val="003C17CB"/>
    <w:rsid w:val="003C1824"/>
    <w:rsid w:val="003C18A1"/>
    <w:rsid w:val="003C18BD"/>
    <w:rsid w:val="003C18FF"/>
    <w:rsid w:val="003C194A"/>
    <w:rsid w:val="003C1959"/>
    <w:rsid w:val="003C19A7"/>
    <w:rsid w:val="003C1B59"/>
    <w:rsid w:val="003C1BFE"/>
    <w:rsid w:val="003C1D13"/>
    <w:rsid w:val="003C1D5A"/>
    <w:rsid w:val="003C1DAB"/>
    <w:rsid w:val="003C1FEE"/>
    <w:rsid w:val="003C20DA"/>
    <w:rsid w:val="003C2184"/>
    <w:rsid w:val="003C21B1"/>
    <w:rsid w:val="003C238D"/>
    <w:rsid w:val="003C2432"/>
    <w:rsid w:val="003C2436"/>
    <w:rsid w:val="003C24BC"/>
    <w:rsid w:val="003C2529"/>
    <w:rsid w:val="003C2560"/>
    <w:rsid w:val="003C2589"/>
    <w:rsid w:val="003C25A6"/>
    <w:rsid w:val="003C2634"/>
    <w:rsid w:val="003C26BE"/>
    <w:rsid w:val="003C26CE"/>
    <w:rsid w:val="003C27CA"/>
    <w:rsid w:val="003C27D9"/>
    <w:rsid w:val="003C2801"/>
    <w:rsid w:val="003C2938"/>
    <w:rsid w:val="003C29B1"/>
    <w:rsid w:val="003C29FF"/>
    <w:rsid w:val="003C2A1B"/>
    <w:rsid w:val="003C2B55"/>
    <w:rsid w:val="003C2B5F"/>
    <w:rsid w:val="003C2B9A"/>
    <w:rsid w:val="003C2CF7"/>
    <w:rsid w:val="003C2D0D"/>
    <w:rsid w:val="003C2E7B"/>
    <w:rsid w:val="003C2ECF"/>
    <w:rsid w:val="003C2F85"/>
    <w:rsid w:val="003C301F"/>
    <w:rsid w:val="003C3035"/>
    <w:rsid w:val="003C30E0"/>
    <w:rsid w:val="003C3120"/>
    <w:rsid w:val="003C3168"/>
    <w:rsid w:val="003C31AB"/>
    <w:rsid w:val="003C31BB"/>
    <w:rsid w:val="003C3233"/>
    <w:rsid w:val="003C337A"/>
    <w:rsid w:val="003C361B"/>
    <w:rsid w:val="003C36BC"/>
    <w:rsid w:val="003C3755"/>
    <w:rsid w:val="003C37BC"/>
    <w:rsid w:val="003C37FF"/>
    <w:rsid w:val="003C3833"/>
    <w:rsid w:val="003C39E5"/>
    <w:rsid w:val="003C3A2F"/>
    <w:rsid w:val="003C3A88"/>
    <w:rsid w:val="003C3ACE"/>
    <w:rsid w:val="003C3AE1"/>
    <w:rsid w:val="003C3BDD"/>
    <w:rsid w:val="003C3C79"/>
    <w:rsid w:val="003C3C7B"/>
    <w:rsid w:val="003C3C7C"/>
    <w:rsid w:val="003C3CAE"/>
    <w:rsid w:val="003C3CE0"/>
    <w:rsid w:val="003C3D33"/>
    <w:rsid w:val="003C3E46"/>
    <w:rsid w:val="003C3E70"/>
    <w:rsid w:val="003C3EBF"/>
    <w:rsid w:val="003C3FE8"/>
    <w:rsid w:val="003C4008"/>
    <w:rsid w:val="003C412D"/>
    <w:rsid w:val="003C41E6"/>
    <w:rsid w:val="003C420B"/>
    <w:rsid w:val="003C4362"/>
    <w:rsid w:val="003C454F"/>
    <w:rsid w:val="003C4651"/>
    <w:rsid w:val="003C468A"/>
    <w:rsid w:val="003C46D6"/>
    <w:rsid w:val="003C4883"/>
    <w:rsid w:val="003C492B"/>
    <w:rsid w:val="003C49FE"/>
    <w:rsid w:val="003C4AEC"/>
    <w:rsid w:val="003C4B65"/>
    <w:rsid w:val="003C4C49"/>
    <w:rsid w:val="003C4C56"/>
    <w:rsid w:val="003C4C57"/>
    <w:rsid w:val="003C4C96"/>
    <w:rsid w:val="003C4CC2"/>
    <w:rsid w:val="003C4CC5"/>
    <w:rsid w:val="003C4DFC"/>
    <w:rsid w:val="003C4F49"/>
    <w:rsid w:val="003C4F76"/>
    <w:rsid w:val="003C5046"/>
    <w:rsid w:val="003C508C"/>
    <w:rsid w:val="003C50BE"/>
    <w:rsid w:val="003C5188"/>
    <w:rsid w:val="003C520F"/>
    <w:rsid w:val="003C53C5"/>
    <w:rsid w:val="003C53C7"/>
    <w:rsid w:val="003C53F2"/>
    <w:rsid w:val="003C54D8"/>
    <w:rsid w:val="003C54E7"/>
    <w:rsid w:val="003C570D"/>
    <w:rsid w:val="003C5711"/>
    <w:rsid w:val="003C5763"/>
    <w:rsid w:val="003C585E"/>
    <w:rsid w:val="003C58AF"/>
    <w:rsid w:val="003C599C"/>
    <w:rsid w:val="003C5A6B"/>
    <w:rsid w:val="003C5A9D"/>
    <w:rsid w:val="003C5CAF"/>
    <w:rsid w:val="003C5CCF"/>
    <w:rsid w:val="003C5CEC"/>
    <w:rsid w:val="003C5CF4"/>
    <w:rsid w:val="003C5D42"/>
    <w:rsid w:val="003C5D7D"/>
    <w:rsid w:val="003C5E44"/>
    <w:rsid w:val="003C6172"/>
    <w:rsid w:val="003C62D0"/>
    <w:rsid w:val="003C6354"/>
    <w:rsid w:val="003C6406"/>
    <w:rsid w:val="003C64F0"/>
    <w:rsid w:val="003C66CD"/>
    <w:rsid w:val="003C67A8"/>
    <w:rsid w:val="003C67B2"/>
    <w:rsid w:val="003C6826"/>
    <w:rsid w:val="003C6831"/>
    <w:rsid w:val="003C68A8"/>
    <w:rsid w:val="003C696B"/>
    <w:rsid w:val="003C69DF"/>
    <w:rsid w:val="003C6A43"/>
    <w:rsid w:val="003C6A53"/>
    <w:rsid w:val="003C6A5A"/>
    <w:rsid w:val="003C6A5C"/>
    <w:rsid w:val="003C6AC6"/>
    <w:rsid w:val="003C6AF6"/>
    <w:rsid w:val="003C6BDC"/>
    <w:rsid w:val="003C6C1E"/>
    <w:rsid w:val="003C6CAF"/>
    <w:rsid w:val="003C6CD4"/>
    <w:rsid w:val="003C6D18"/>
    <w:rsid w:val="003C6D33"/>
    <w:rsid w:val="003C6D5A"/>
    <w:rsid w:val="003C6DBC"/>
    <w:rsid w:val="003C6DC6"/>
    <w:rsid w:val="003C6E5B"/>
    <w:rsid w:val="003C6E75"/>
    <w:rsid w:val="003C6EF8"/>
    <w:rsid w:val="003C6F10"/>
    <w:rsid w:val="003C6F5D"/>
    <w:rsid w:val="003C6F79"/>
    <w:rsid w:val="003C70CF"/>
    <w:rsid w:val="003C7179"/>
    <w:rsid w:val="003C71B1"/>
    <w:rsid w:val="003C71F2"/>
    <w:rsid w:val="003C72D5"/>
    <w:rsid w:val="003C7342"/>
    <w:rsid w:val="003C736F"/>
    <w:rsid w:val="003C75F8"/>
    <w:rsid w:val="003C7616"/>
    <w:rsid w:val="003C767D"/>
    <w:rsid w:val="003C76BB"/>
    <w:rsid w:val="003C76E8"/>
    <w:rsid w:val="003C76E9"/>
    <w:rsid w:val="003C7799"/>
    <w:rsid w:val="003C7812"/>
    <w:rsid w:val="003C7893"/>
    <w:rsid w:val="003C7897"/>
    <w:rsid w:val="003C78AF"/>
    <w:rsid w:val="003C790C"/>
    <w:rsid w:val="003C793B"/>
    <w:rsid w:val="003C7940"/>
    <w:rsid w:val="003C79CE"/>
    <w:rsid w:val="003C7A43"/>
    <w:rsid w:val="003C7BEA"/>
    <w:rsid w:val="003C7C26"/>
    <w:rsid w:val="003C7C57"/>
    <w:rsid w:val="003C7E08"/>
    <w:rsid w:val="003C7F03"/>
    <w:rsid w:val="003C7F46"/>
    <w:rsid w:val="003C7F68"/>
    <w:rsid w:val="003D00C7"/>
    <w:rsid w:val="003D00DE"/>
    <w:rsid w:val="003D0115"/>
    <w:rsid w:val="003D01B8"/>
    <w:rsid w:val="003D01CE"/>
    <w:rsid w:val="003D01DF"/>
    <w:rsid w:val="003D024D"/>
    <w:rsid w:val="003D0406"/>
    <w:rsid w:val="003D046C"/>
    <w:rsid w:val="003D05E2"/>
    <w:rsid w:val="003D0628"/>
    <w:rsid w:val="003D06E4"/>
    <w:rsid w:val="003D07F4"/>
    <w:rsid w:val="003D0818"/>
    <w:rsid w:val="003D08CB"/>
    <w:rsid w:val="003D08FD"/>
    <w:rsid w:val="003D0A22"/>
    <w:rsid w:val="003D0BEA"/>
    <w:rsid w:val="003D0CDD"/>
    <w:rsid w:val="003D0D13"/>
    <w:rsid w:val="003D0EFB"/>
    <w:rsid w:val="003D0F9D"/>
    <w:rsid w:val="003D0FE3"/>
    <w:rsid w:val="003D0FFC"/>
    <w:rsid w:val="003D10AD"/>
    <w:rsid w:val="003D111E"/>
    <w:rsid w:val="003D1129"/>
    <w:rsid w:val="003D1131"/>
    <w:rsid w:val="003D113C"/>
    <w:rsid w:val="003D11A5"/>
    <w:rsid w:val="003D120F"/>
    <w:rsid w:val="003D12EA"/>
    <w:rsid w:val="003D1307"/>
    <w:rsid w:val="003D1405"/>
    <w:rsid w:val="003D151E"/>
    <w:rsid w:val="003D15FA"/>
    <w:rsid w:val="003D1665"/>
    <w:rsid w:val="003D166B"/>
    <w:rsid w:val="003D16C8"/>
    <w:rsid w:val="003D1732"/>
    <w:rsid w:val="003D1800"/>
    <w:rsid w:val="003D1801"/>
    <w:rsid w:val="003D1A8E"/>
    <w:rsid w:val="003D1B4C"/>
    <w:rsid w:val="003D1B60"/>
    <w:rsid w:val="003D1B81"/>
    <w:rsid w:val="003D1BAB"/>
    <w:rsid w:val="003D1BB7"/>
    <w:rsid w:val="003D1CAB"/>
    <w:rsid w:val="003D1E8B"/>
    <w:rsid w:val="003D1F88"/>
    <w:rsid w:val="003D2074"/>
    <w:rsid w:val="003D212D"/>
    <w:rsid w:val="003D213B"/>
    <w:rsid w:val="003D217C"/>
    <w:rsid w:val="003D21A5"/>
    <w:rsid w:val="003D2220"/>
    <w:rsid w:val="003D2337"/>
    <w:rsid w:val="003D23B1"/>
    <w:rsid w:val="003D2466"/>
    <w:rsid w:val="003D2497"/>
    <w:rsid w:val="003D2567"/>
    <w:rsid w:val="003D256C"/>
    <w:rsid w:val="003D2586"/>
    <w:rsid w:val="003D2609"/>
    <w:rsid w:val="003D2643"/>
    <w:rsid w:val="003D29AA"/>
    <w:rsid w:val="003D29AE"/>
    <w:rsid w:val="003D29E7"/>
    <w:rsid w:val="003D2A92"/>
    <w:rsid w:val="003D2A99"/>
    <w:rsid w:val="003D2B1B"/>
    <w:rsid w:val="003D2B64"/>
    <w:rsid w:val="003D2B8D"/>
    <w:rsid w:val="003D2C1D"/>
    <w:rsid w:val="003D2C33"/>
    <w:rsid w:val="003D2C97"/>
    <w:rsid w:val="003D2E8A"/>
    <w:rsid w:val="003D2EA6"/>
    <w:rsid w:val="003D2FD5"/>
    <w:rsid w:val="003D3037"/>
    <w:rsid w:val="003D3048"/>
    <w:rsid w:val="003D30DF"/>
    <w:rsid w:val="003D3161"/>
    <w:rsid w:val="003D319F"/>
    <w:rsid w:val="003D3274"/>
    <w:rsid w:val="003D339B"/>
    <w:rsid w:val="003D33B1"/>
    <w:rsid w:val="003D347A"/>
    <w:rsid w:val="003D357E"/>
    <w:rsid w:val="003D3589"/>
    <w:rsid w:val="003D358D"/>
    <w:rsid w:val="003D3609"/>
    <w:rsid w:val="003D3637"/>
    <w:rsid w:val="003D364D"/>
    <w:rsid w:val="003D3658"/>
    <w:rsid w:val="003D38D1"/>
    <w:rsid w:val="003D3A4E"/>
    <w:rsid w:val="003D3A92"/>
    <w:rsid w:val="003D3B6C"/>
    <w:rsid w:val="003D3D01"/>
    <w:rsid w:val="003D3D24"/>
    <w:rsid w:val="003D3D49"/>
    <w:rsid w:val="003D3D65"/>
    <w:rsid w:val="003D3DDB"/>
    <w:rsid w:val="003D3ED0"/>
    <w:rsid w:val="003D3F40"/>
    <w:rsid w:val="003D3FC8"/>
    <w:rsid w:val="003D3FED"/>
    <w:rsid w:val="003D4015"/>
    <w:rsid w:val="003D4022"/>
    <w:rsid w:val="003D4062"/>
    <w:rsid w:val="003D40B7"/>
    <w:rsid w:val="003D40DF"/>
    <w:rsid w:val="003D419B"/>
    <w:rsid w:val="003D41E0"/>
    <w:rsid w:val="003D41FF"/>
    <w:rsid w:val="003D4225"/>
    <w:rsid w:val="003D42C0"/>
    <w:rsid w:val="003D43D7"/>
    <w:rsid w:val="003D44C2"/>
    <w:rsid w:val="003D44DE"/>
    <w:rsid w:val="003D4562"/>
    <w:rsid w:val="003D4578"/>
    <w:rsid w:val="003D45D3"/>
    <w:rsid w:val="003D45EB"/>
    <w:rsid w:val="003D470D"/>
    <w:rsid w:val="003D4894"/>
    <w:rsid w:val="003D48B6"/>
    <w:rsid w:val="003D48D2"/>
    <w:rsid w:val="003D4924"/>
    <w:rsid w:val="003D499E"/>
    <w:rsid w:val="003D49B6"/>
    <w:rsid w:val="003D49E5"/>
    <w:rsid w:val="003D4A0D"/>
    <w:rsid w:val="003D4A8E"/>
    <w:rsid w:val="003D4B5B"/>
    <w:rsid w:val="003D4BD4"/>
    <w:rsid w:val="003D4BDC"/>
    <w:rsid w:val="003D4C41"/>
    <w:rsid w:val="003D4C9A"/>
    <w:rsid w:val="003D4D16"/>
    <w:rsid w:val="003D4DB0"/>
    <w:rsid w:val="003D4DC2"/>
    <w:rsid w:val="003D4E8C"/>
    <w:rsid w:val="003D4EAB"/>
    <w:rsid w:val="003D4EC8"/>
    <w:rsid w:val="003D4EDB"/>
    <w:rsid w:val="003D4EE2"/>
    <w:rsid w:val="003D4F47"/>
    <w:rsid w:val="003D4FB7"/>
    <w:rsid w:val="003D502B"/>
    <w:rsid w:val="003D5056"/>
    <w:rsid w:val="003D5099"/>
    <w:rsid w:val="003D5232"/>
    <w:rsid w:val="003D5254"/>
    <w:rsid w:val="003D52BD"/>
    <w:rsid w:val="003D5315"/>
    <w:rsid w:val="003D537C"/>
    <w:rsid w:val="003D53C5"/>
    <w:rsid w:val="003D5463"/>
    <w:rsid w:val="003D5464"/>
    <w:rsid w:val="003D547C"/>
    <w:rsid w:val="003D55D1"/>
    <w:rsid w:val="003D5614"/>
    <w:rsid w:val="003D5695"/>
    <w:rsid w:val="003D5725"/>
    <w:rsid w:val="003D5796"/>
    <w:rsid w:val="003D57BB"/>
    <w:rsid w:val="003D57D3"/>
    <w:rsid w:val="003D589C"/>
    <w:rsid w:val="003D59F8"/>
    <w:rsid w:val="003D5A00"/>
    <w:rsid w:val="003D5A05"/>
    <w:rsid w:val="003D5A41"/>
    <w:rsid w:val="003D5AB9"/>
    <w:rsid w:val="003D5B82"/>
    <w:rsid w:val="003D5B87"/>
    <w:rsid w:val="003D5BA2"/>
    <w:rsid w:val="003D5BE5"/>
    <w:rsid w:val="003D5C07"/>
    <w:rsid w:val="003D5CB2"/>
    <w:rsid w:val="003D5D14"/>
    <w:rsid w:val="003D5D65"/>
    <w:rsid w:val="003D5E25"/>
    <w:rsid w:val="003D5E27"/>
    <w:rsid w:val="003D5E41"/>
    <w:rsid w:val="003D602C"/>
    <w:rsid w:val="003D6065"/>
    <w:rsid w:val="003D613C"/>
    <w:rsid w:val="003D61E0"/>
    <w:rsid w:val="003D626C"/>
    <w:rsid w:val="003D62C3"/>
    <w:rsid w:val="003D635B"/>
    <w:rsid w:val="003D6429"/>
    <w:rsid w:val="003D652F"/>
    <w:rsid w:val="003D6541"/>
    <w:rsid w:val="003D6544"/>
    <w:rsid w:val="003D662C"/>
    <w:rsid w:val="003D66D7"/>
    <w:rsid w:val="003D67B1"/>
    <w:rsid w:val="003D67E5"/>
    <w:rsid w:val="003D683F"/>
    <w:rsid w:val="003D684F"/>
    <w:rsid w:val="003D691D"/>
    <w:rsid w:val="003D6A4C"/>
    <w:rsid w:val="003D6A84"/>
    <w:rsid w:val="003D6B26"/>
    <w:rsid w:val="003D6BBA"/>
    <w:rsid w:val="003D6CC6"/>
    <w:rsid w:val="003D6DAB"/>
    <w:rsid w:val="003D6DFF"/>
    <w:rsid w:val="003D6E16"/>
    <w:rsid w:val="003D6E47"/>
    <w:rsid w:val="003D6FA0"/>
    <w:rsid w:val="003D6FF5"/>
    <w:rsid w:val="003D70EA"/>
    <w:rsid w:val="003D71C7"/>
    <w:rsid w:val="003D71DE"/>
    <w:rsid w:val="003D71F5"/>
    <w:rsid w:val="003D71F8"/>
    <w:rsid w:val="003D7276"/>
    <w:rsid w:val="003D72ED"/>
    <w:rsid w:val="003D72F8"/>
    <w:rsid w:val="003D73B8"/>
    <w:rsid w:val="003D73CA"/>
    <w:rsid w:val="003D7477"/>
    <w:rsid w:val="003D7559"/>
    <w:rsid w:val="003D7654"/>
    <w:rsid w:val="003D77A7"/>
    <w:rsid w:val="003D7962"/>
    <w:rsid w:val="003D7963"/>
    <w:rsid w:val="003D797A"/>
    <w:rsid w:val="003D79CF"/>
    <w:rsid w:val="003D7A28"/>
    <w:rsid w:val="003D7A67"/>
    <w:rsid w:val="003D7A72"/>
    <w:rsid w:val="003D7A99"/>
    <w:rsid w:val="003D7AC5"/>
    <w:rsid w:val="003D7ADC"/>
    <w:rsid w:val="003D7B0E"/>
    <w:rsid w:val="003D7B47"/>
    <w:rsid w:val="003D7B89"/>
    <w:rsid w:val="003D7C66"/>
    <w:rsid w:val="003D7CEE"/>
    <w:rsid w:val="003D7D00"/>
    <w:rsid w:val="003D7D2B"/>
    <w:rsid w:val="003D7DF9"/>
    <w:rsid w:val="003E0011"/>
    <w:rsid w:val="003E009A"/>
    <w:rsid w:val="003E01FD"/>
    <w:rsid w:val="003E0239"/>
    <w:rsid w:val="003E041C"/>
    <w:rsid w:val="003E044D"/>
    <w:rsid w:val="003E0518"/>
    <w:rsid w:val="003E05FB"/>
    <w:rsid w:val="003E07BC"/>
    <w:rsid w:val="003E07E3"/>
    <w:rsid w:val="003E0867"/>
    <w:rsid w:val="003E0934"/>
    <w:rsid w:val="003E096D"/>
    <w:rsid w:val="003E0975"/>
    <w:rsid w:val="003E0A11"/>
    <w:rsid w:val="003E0A54"/>
    <w:rsid w:val="003E0A82"/>
    <w:rsid w:val="003E0ADF"/>
    <w:rsid w:val="003E0B44"/>
    <w:rsid w:val="003E0C4C"/>
    <w:rsid w:val="003E0C52"/>
    <w:rsid w:val="003E0C55"/>
    <w:rsid w:val="003E0CC1"/>
    <w:rsid w:val="003E0CC9"/>
    <w:rsid w:val="003E0CE4"/>
    <w:rsid w:val="003E0D1E"/>
    <w:rsid w:val="003E0DBD"/>
    <w:rsid w:val="003E0E4E"/>
    <w:rsid w:val="003E0F32"/>
    <w:rsid w:val="003E0F46"/>
    <w:rsid w:val="003E1029"/>
    <w:rsid w:val="003E1056"/>
    <w:rsid w:val="003E106F"/>
    <w:rsid w:val="003E12D7"/>
    <w:rsid w:val="003E130D"/>
    <w:rsid w:val="003E1366"/>
    <w:rsid w:val="003E1529"/>
    <w:rsid w:val="003E1533"/>
    <w:rsid w:val="003E1649"/>
    <w:rsid w:val="003E1719"/>
    <w:rsid w:val="003E1737"/>
    <w:rsid w:val="003E1744"/>
    <w:rsid w:val="003E174C"/>
    <w:rsid w:val="003E1760"/>
    <w:rsid w:val="003E17B2"/>
    <w:rsid w:val="003E1836"/>
    <w:rsid w:val="003E18F3"/>
    <w:rsid w:val="003E1947"/>
    <w:rsid w:val="003E199B"/>
    <w:rsid w:val="003E19A0"/>
    <w:rsid w:val="003E1A8E"/>
    <w:rsid w:val="003E1A96"/>
    <w:rsid w:val="003E1AAD"/>
    <w:rsid w:val="003E1B72"/>
    <w:rsid w:val="003E1B90"/>
    <w:rsid w:val="003E1BE1"/>
    <w:rsid w:val="003E1BE5"/>
    <w:rsid w:val="003E1C21"/>
    <w:rsid w:val="003E1C58"/>
    <w:rsid w:val="003E1C97"/>
    <w:rsid w:val="003E1DB1"/>
    <w:rsid w:val="003E1DD0"/>
    <w:rsid w:val="003E1DD2"/>
    <w:rsid w:val="003E1E32"/>
    <w:rsid w:val="003E1E46"/>
    <w:rsid w:val="003E1F54"/>
    <w:rsid w:val="003E2014"/>
    <w:rsid w:val="003E202C"/>
    <w:rsid w:val="003E203F"/>
    <w:rsid w:val="003E2155"/>
    <w:rsid w:val="003E2178"/>
    <w:rsid w:val="003E21C9"/>
    <w:rsid w:val="003E235F"/>
    <w:rsid w:val="003E24C7"/>
    <w:rsid w:val="003E25DF"/>
    <w:rsid w:val="003E2705"/>
    <w:rsid w:val="003E2851"/>
    <w:rsid w:val="003E2A34"/>
    <w:rsid w:val="003E2A36"/>
    <w:rsid w:val="003E2ABC"/>
    <w:rsid w:val="003E2BA0"/>
    <w:rsid w:val="003E2C15"/>
    <w:rsid w:val="003E2C45"/>
    <w:rsid w:val="003E2C4B"/>
    <w:rsid w:val="003E2CEB"/>
    <w:rsid w:val="003E2D14"/>
    <w:rsid w:val="003E2E96"/>
    <w:rsid w:val="003E2EEE"/>
    <w:rsid w:val="003E2EF9"/>
    <w:rsid w:val="003E2FE0"/>
    <w:rsid w:val="003E3081"/>
    <w:rsid w:val="003E308A"/>
    <w:rsid w:val="003E3158"/>
    <w:rsid w:val="003E3217"/>
    <w:rsid w:val="003E32BE"/>
    <w:rsid w:val="003E33A4"/>
    <w:rsid w:val="003E33AC"/>
    <w:rsid w:val="003E33F8"/>
    <w:rsid w:val="003E3443"/>
    <w:rsid w:val="003E34B0"/>
    <w:rsid w:val="003E3607"/>
    <w:rsid w:val="003E365B"/>
    <w:rsid w:val="003E3678"/>
    <w:rsid w:val="003E3773"/>
    <w:rsid w:val="003E37FB"/>
    <w:rsid w:val="003E3917"/>
    <w:rsid w:val="003E39AB"/>
    <w:rsid w:val="003E3A1F"/>
    <w:rsid w:val="003E3B3C"/>
    <w:rsid w:val="003E3B79"/>
    <w:rsid w:val="003E3B81"/>
    <w:rsid w:val="003E3C0F"/>
    <w:rsid w:val="003E3DF3"/>
    <w:rsid w:val="003E3EE3"/>
    <w:rsid w:val="003E3EE8"/>
    <w:rsid w:val="003E4194"/>
    <w:rsid w:val="003E41DC"/>
    <w:rsid w:val="003E435E"/>
    <w:rsid w:val="003E4565"/>
    <w:rsid w:val="003E4591"/>
    <w:rsid w:val="003E45E9"/>
    <w:rsid w:val="003E4767"/>
    <w:rsid w:val="003E47D2"/>
    <w:rsid w:val="003E489A"/>
    <w:rsid w:val="003E4948"/>
    <w:rsid w:val="003E4998"/>
    <w:rsid w:val="003E49A2"/>
    <w:rsid w:val="003E4B74"/>
    <w:rsid w:val="003E4BCE"/>
    <w:rsid w:val="003E4C6B"/>
    <w:rsid w:val="003E4CED"/>
    <w:rsid w:val="003E4D21"/>
    <w:rsid w:val="003E4D58"/>
    <w:rsid w:val="003E4D67"/>
    <w:rsid w:val="003E4E78"/>
    <w:rsid w:val="003E4FA4"/>
    <w:rsid w:val="003E4FE3"/>
    <w:rsid w:val="003E50EB"/>
    <w:rsid w:val="003E512D"/>
    <w:rsid w:val="003E524B"/>
    <w:rsid w:val="003E528C"/>
    <w:rsid w:val="003E53D9"/>
    <w:rsid w:val="003E53F0"/>
    <w:rsid w:val="003E5664"/>
    <w:rsid w:val="003E58AE"/>
    <w:rsid w:val="003E58C4"/>
    <w:rsid w:val="003E5A4C"/>
    <w:rsid w:val="003E5B18"/>
    <w:rsid w:val="003E5B4F"/>
    <w:rsid w:val="003E5BEF"/>
    <w:rsid w:val="003E5CF9"/>
    <w:rsid w:val="003E5E4D"/>
    <w:rsid w:val="003E5E52"/>
    <w:rsid w:val="003E5F0E"/>
    <w:rsid w:val="003E5F56"/>
    <w:rsid w:val="003E5FDC"/>
    <w:rsid w:val="003E5FE9"/>
    <w:rsid w:val="003E610D"/>
    <w:rsid w:val="003E613A"/>
    <w:rsid w:val="003E623E"/>
    <w:rsid w:val="003E6365"/>
    <w:rsid w:val="003E63D8"/>
    <w:rsid w:val="003E63ED"/>
    <w:rsid w:val="003E6521"/>
    <w:rsid w:val="003E672A"/>
    <w:rsid w:val="003E6739"/>
    <w:rsid w:val="003E67D0"/>
    <w:rsid w:val="003E6815"/>
    <w:rsid w:val="003E6863"/>
    <w:rsid w:val="003E688E"/>
    <w:rsid w:val="003E68A7"/>
    <w:rsid w:val="003E68FF"/>
    <w:rsid w:val="003E6A2A"/>
    <w:rsid w:val="003E6AA3"/>
    <w:rsid w:val="003E6B0C"/>
    <w:rsid w:val="003E6B1B"/>
    <w:rsid w:val="003E6BAA"/>
    <w:rsid w:val="003E6BB6"/>
    <w:rsid w:val="003E6C1A"/>
    <w:rsid w:val="003E6C23"/>
    <w:rsid w:val="003E6C9C"/>
    <w:rsid w:val="003E6E76"/>
    <w:rsid w:val="003E6EEE"/>
    <w:rsid w:val="003E6F82"/>
    <w:rsid w:val="003E7030"/>
    <w:rsid w:val="003E70F4"/>
    <w:rsid w:val="003E711A"/>
    <w:rsid w:val="003E71B7"/>
    <w:rsid w:val="003E71DA"/>
    <w:rsid w:val="003E71F8"/>
    <w:rsid w:val="003E720A"/>
    <w:rsid w:val="003E72F7"/>
    <w:rsid w:val="003E754D"/>
    <w:rsid w:val="003E75A5"/>
    <w:rsid w:val="003E75A6"/>
    <w:rsid w:val="003E7601"/>
    <w:rsid w:val="003E7627"/>
    <w:rsid w:val="003E79C3"/>
    <w:rsid w:val="003E79D5"/>
    <w:rsid w:val="003E7A21"/>
    <w:rsid w:val="003E7AC9"/>
    <w:rsid w:val="003E7AF6"/>
    <w:rsid w:val="003E7B01"/>
    <w:rsid w:val="003E7B4A"/>
    <w:rsid w:val="003E7B64"/>
    <w:rsid w:val="003E7B6C"/>
    <w:rsid w:val="003E7CBA"/>
    <w:rsid w:val="003E7D05"/>
    <w:rsid w:val="003E7E03"/>
    <w:rsid w:val="003E7E86"/>
    <w:rsid w:val="003E7ED3"/>
    <w:rsid w:val="003E7ED5"/>
    <w:rsid w:val="003E7F05"/>
    <w:rsid w:val="003E7F55"/>
    <w:rsid w:val="003F001C"/>
    <w:rsid w:val="003F0046"/>
    <w:rsid w:val="003F006D"/>
    <w:rsid w:val="003F007F"/>
    <w:rsid w:val="003F0141"/>
    <w:rsid w:val="003F0142"/>
    <w:rsid w:val="003F0337"/>
    <w:rsid w:val="003F03D7"/>
    <w:rsid w:val="003F050C"/>
    <w:rsid w:val="003F0512"/>
    <w:rsid w:val="003F053A"/>
    <w:rsid w:val="003F05E4"/>
    <w:rsid w:val="003F0624"/>
    <w:rsid w:val="003F0827"/>
    <w:rsid w:val="003F0887"/>
    <w:rsid w:val="003F08F2"/>
    <w:rsid w:val="003F0966"/>
    <w:rsid w:val="003F097E"/>
    <w:rsid w:val="003F09B3"/>
    <w:rsid w:val="003F0A29"/>
    <w:rsid w:val="003F0A58"/>
    <w:rsid w:val="003F0B53"/>
    <w:rsid w:val="003F0C96"/>
    <w:rsid w:val="003F0C9A"/>
    <w:rsid w:val="003F0CEF"/>
    <w:rsid w:val="003F0CF1"/>
    <w:rsid w:val="003F0E13"/>
    <w:rsid w:val="003F0E14"/>
    <w:rsid w:val="003F0E33"/>
    <w:rsid w:val="003F0E52"/>
    <w:rsid w:val="003F0E63"/>
    <w:rsid w:val="003F104B"/>
    <w:rsid w:val="003F10BB"/>
    <w:rsid w:val="003F10F4"/>
    <w:rsid w:val="003F11D7"/>
    <w:rsid w:val="003F11E0"/>
    <w:rsid w:val="003F1288"/>
    <w:rsid w:val="003F12C7"/>
    <w:rsid w:val="003F12F0"/>
    <w:rsid w:val="003F134D"/>
    <w:rsid w:val="003F1365"/>
    <w:rsid w:val="003F13A4"/>
    <w:rsid w:val="003F13E5"/>
    <w:rsid w:val="003F1433"/>
    <w:rsid w:val="003F147F"/>
    <w:rsid w:val="003F19BA"/>
    <w:rsid w:val="003F19CA"/>
    <w:rsid w:val="003F1B28"/>
    <w:rsid w:val="003F1B3B"/>
    <w:rsid w:val="003F1B8D"/>
    <w:rsid w:val="003F1C7D"/>
    <w:rsid w:val="003F1E99"/>
    <w:rsid w:val="003F1EC1"/>
    <w:rsid w:val="003F1EDE"/>
    <w:rsid w:val="003F1EF1"/>
    <w:rsid w:val="003F1F32"/>
    <w:rsid w:val="003F1F44"/>
    <w:rsid w:val="003F1FE2"/>
    <w:rsid w:val="003F1FE9"/>
    <w:rsid w:val="003F208C"/>
    <w:rsid w:val="003F20DA"/>
    <w:rsid w:val="003F20F5"/>
    <w:rsid w:val="003F21AD"/>
    <w:rsid w:val="003F21CB"/>
    <w:rsid w:val="003F23CF"/>
    <w:rsid w:val="003F2433"/>
    <w:rsid w:val="003F2457"/>
    <w:rsid w:val="003F245C"/>
    <w:rsid w:val="003F2646"/>
    <w:rsid w:val="003F2742"/>
    <w:rsid w:val="003F2766"/>
    <w:rsid w:val="003F27A9"/>
    <w:rsid w:val="003F2846"/>
    <w:rsid w:val="003F28C6"/>
    <w:rsid w:val="003F2A5C"/>
    <w:rsid w:val="003F2AEC"/>
    <w:rsid w:val="003F2B1E"/>
    <w:rsid w:val="003F2BB0"/>
    <w:rsid w:val="003F2BB8"/>
    <w:rsid w:val="003F2CB4"/>
    <w:rsid w:val="003F2CC3"/>
    <w:rsid w:val="003F2D38"/>
    <w:rsid w:val="003F2DA7"/>
    <w:rsid w:val="003F2DD6"/>
    <w:rsid w:val="003F2F5B"/>
    <w:rsid w:val="003F2F6C"/>
    <w:rsid w:val="003F30B5"/>
    <w:rsid w:val="003F3112"/>
    <w:rsid w:val="003F3204"/>
    <w:rsid w:val="003F33F8"/>
    <w:rsid w:val="003F3592"/>
    <w:rsid w:val="003F35A7"/>
    <w:rsid w:val="003F384A"/>
    <w:rsid w:val="003F3875"/>
    <w:rsid w:val="003F38B7"/>
    <w:rsid w:val="003F38BA"/>
    <w:rsid w:val="003F3942"/>
    <w:rsid w:val="003F3A0D"/>
    <w:rsid w:val="003F3A10"/>
    <w:rsid w:val="003F3A43"/>
    <w:rsid w:val="003F3AA1"/>
    <w:rsid w:val="003F3AC5"/>
    <w:rsid w:val="003F3BA2"/>
    <w:rsid w:val="003F3BF0"/>
    <w:rsid w:val="003F3C48"/>
    <w:rsid w:val="003F3C67"/>
    <w:rsid w:val="003F3CF4"/>
    <w:rsid w:val="003F3E2A"/>
    <w:rsid w:val="003F3E34"/>
    <w:rsid w:val="003F3F1B"/>
    <w:rsid w:val="003F3F59"/>
    <w:rsid w:val="003F3F91"/>
    <w:rsid w:val="003F406D"/>
    <w:rsid w:val="003F4071"/>
    <w:rsid w:val="003F40A6"/>
    <w:rsid w:val="003F40D8"/>
    <w:rsid w:val="003F4195"/>
    <w:rsid w:val="003F424C"/>
    <w:rsid w:val="003F4292"/>
    <w:rsid w:val="003F43A0"/>
    <w:rsid w:val="003F43D9"/>
    <w:rsid w:val="003F4429"/>
    <w:rsid w:val="003F4475"/>
    <w:rsid w:val="003F447C"/>
    <w:rsid w:val="003F4544"/>
    <w:rsid w:val="003F454E"/>
    <w:rsid w:val="003F45FF"/>
    <w:rsid w:val="003F4676"/>
    <w:rsid w:val="003F4728"/>
    <w:rsid w:val="003F4766"/>
    <w:rsid w:val="003F4810"/>
    <w:rsid w:val="003F4A14"/>
    <w:rsid w:val="003F4A83"/>
    <w:rsid w:val="003F4B11"/>
    <w:rsid w:val="003F4D0E"/>
    <w:rsid w:val="003F4D5E"/>
    <w:rsid w:val="003F4DFB"/>
    <w:rsid w:val="003F4DFE"/>
    <w:rsid w:val="003F4E09"/>
    <w:rsid w:val="003F4E75"/>
    <w:rsid w:val="003F4E7C"/>
    <w:rsid w:val="003F5061"/>
    <w:rsid w:val="003F506F"/>
    <w:rsid w:val="003F511F"/>
    <w:rsid w:val="003F5324"/>
    <w:rsid w:val="003F5351"/>
    <w:rsid w:val="003F53DE"/>
    <w:rsid w:val="003F5517"/>
    <w:rsid w:val="003F5544"/>
    <w:rsid w:val="003F57AA"/>
    <w:rsid w:val="003F58E5"/>
    <w:rsid w:val="003F595C"/>
    <w:rsid w:val="003F5971"/>
    <w:rsid w:val="003F5B6D"/>
    <w:rsid w:val="003F5E9A"/>
    <w:rsid w:val="003F5EF6"/>
    <w:rsid w:val="003F5F02"/>
    <w:rsid w:val="003F5FB4"/>
    <w:rsid w:val="003F5FC9"/>
    <w:rsid w:val="003F613F"/>
    <w:rsid w:val="003F627A"/>
    <w:rsid w:val="003F62CD"/>
    <w:rsid w:val="003F6407"/>
    <w:rsid w:val="003F6457"/>
    <w:rsid w:val="003F64AB"/>
    <w:rsid w:val="003F6636"/>
    <w:rsid w:val="003F6655"/>
    <w:rsid w:val="003F667E"/>
    <w:rsid w:val="003F66C5"/>
    <w:rsid w:val="003F683F"/>
    <w:rsid w:val="003F68D1"/>
    <w:rsid w:val="003F692F"/>
    <w:rsid w:val="003F699D"/>
    <w:rsid w:val="003F69F4"/>
    <w:rsid w:val="003F6A02"/>
    <w:rsid w:val="003F6A29"/>
    <w:rsid w:val="003F6A2D"/>
    <w:rsid w:val="003F6AAD"/>
    <w:rsid w:val="003F6E51"/>
    <w:rsid w:val="003F6F21"/>
    <w:rsid w:val="003F6F34"/>
    <w:rsid w:val="003F7039"/>
    <w:rsid w:val="003F704F"/>
    <w:rsid w:val="003F705A"/>
    <w:rsid w:val="003F7069"/>
    <w:rsid w:val="003F708E"/>
    <w:rsid w:val="003F7268"/>
    <w:rsid w:val="003F726F"/>
    <w:rsid w:val="003F7381"/>
    <w:rsid w:val="003F738D"/>
    <w:rsid w:val="003F73AD"/>
    <w:rsid w:val="003F73DB"/>
    <w:rsid w:val="003F7468"/>
    <w:rsid w:val="003F7508"/>
    <w:rsid w:val="003F7539"/>
    <w:rsid w:val="003F7548"/>
    <w:rsid w:val="003F7568"/>
    <w:rsid w:val="003F75A2"/>
    <w:rsid w:val="003F75D9"/>
    <w:rsid w:val="003F769A"/>
    <w:rsid w:val="003F77A4"/>
    <w:rsid w:val="003F77F9"/>
    <w:rsid w:val="003F797A"/>
    <w:rsid w:val="003F798D"/>
    <w:rsid w:val="003F79E9"/>
    <w:rsid w:val="003F7A9D"/>
    <w:rsid w:val="003F7BB1"/>
    <w:rsid w:val="003F7C60"/>
    <w:rsid w:val="003F7C73"/>
    <w:rsid w:val="003F7D24"/>
    <w:rsid w:val="003F7D62"/>
    <w:rsid w:val="003F7DA1"/>
    <w:rsid w:val="003F7DBF"/>
    <w:rsid w:val="003F7DE5"/>
    <w:rsid w:val="003F7E01"/>
    <w:rsid w:val="003F7E0D"/>
    <w:rsid w:val="003F7E77"/>
    <w:rsid w:val="003F7EBD"/>
    <w:rsid w:val="003F7F92"/>
    <w:rsid w:val="004000FF"/>
    <w:rsid w:val="0040015B"/>
    <w:rsid w:val="0040018C"/>
    <w:rsid w:val="00400241"/>
    <w:rsid w:val="00400253"/>
    <w:rsid w:val="004002B8"/>
    <w:rsid w:val="00400326"/>
    <w:rsid w:val="0040036A"/>
    <w:rsid w:val="0040054A"/>
    <w:rsid w:val="0040059D"/>
    <w:rsid w:val="004006EF"/>
    <w:rsid w:val="00400753"/>
    <w:rsid w:val="004007F2"/>
    <w:rsid w:val="00400842"/>
    <w:rsid w:val="00400864"/>
    <w:rsid w:val="0040099E"/>
    <w:rsid w:val="004009C3"/>
    <w:rsid w:val="00400A14"/>
    <w:rsid w:val="00400A96"/>
    <w:rsid w:val="00400BA4"/>
    <w:rsid w:val="00400BF5"/>
    <w:rsid w:val="00400C42"/>
    <w:rsid w:val="00400C5B"/>
    <w:rsid w:val="00400C75"/>
    <w:rsid w:val="00400D57"/>
    <w:rsid w:val="00400DF5"/>
    <w:rsid w:val="00400EC9"/>
    <w:rsid w:val="00400EDE"/>
    <w:rsid w:val="00400F98"/>
    <w:rsid w:val="004011EC"/>
    <w:rsid w:val="004012A3"/>
    <w:rsid w:val="004012DF"/>
    <w:rsid w:val="00401311"/>
    <w:rsid w:val="004013FC"/>
    <w:rsid w:val="00401400"/>
    <w:rsid w:val="0040141B"/>
    <w:rsid w:val="00401434"/>
    <w:rsid w:val="00401510"/>
    <w:rsid w:val="0040152E"/>
    <w:rsid w:val="0040156F"/>
    <w:rsid w:val="0040166D"/>
    <w:rsid w:val="004017C7"/>
    <w:rsid w:val="00401822"/>
    <w:rsid w:val="0040185F"/>
    <w:rsid w:val="004018E6"/>
    <w:rsid w:val="004018EC"/>
    <w:rsid w:val="00401935"/>
    <w:rsid w:val="00401982"/>
    <w:rsid w:val="00401A1C"/>
    <w:rsid w:val="00401A70"/>
    <w:rsid w:val="00401AAE"/>
    <w:rsid w:val="00401BB2"/>
    <w:rsid w:val="00401BD6"/>
    <w:rsid w:val="00401C1D"/>
    <w:rsid w:val="00401C67"/>
    <w:rsid w:val="00401C94"/>
    <w:rsid w:val="00401D78"/>
    <w:rsid w:val="00401D9C"/>
    <w:rsid w:val="00401DB8"/>
    <w:rsid w:val="00401E47"/>
    <w:rsid w:val="00401EFE"/>
    <w:rsid w:val="00401F2C"/>
    <w:rsid w:val="00401F95"/>
    <w:rsid w:val="00401FA0"/>
    <w:rsid w:val="00402066"/>
    <w:rsid w:val="004020F4"/>
    <w:rsid w:val="0040211A"/>
    <w:rsid w:val="00402156"/>
    <w:rsid w:val="00402170"/>
    <w:rsid w:val="0040227A"/>
    <w:rsid w:val="0040229C"/>
    <w:rsid w:val="004024BE"/>
    <w:rsid w:val="0040259C"/>
    <w:rsid w:val="00402605"/>
    <w:rsid w:val="00402643"/>
    <w:rsid w:val="0040270F"/>
    <w:rsid w:val="0040272F"/>
    <w:rsid w:val="00402A43"/>
    <w:rsid w:val="00402B63"/>
    <w:rsid w:val="00402B91"/>
    <w:rsid w:val="00402BE1"/>
    <w:rsid w:val="00402BE6"/>
    <w:rsid w:val="00402BEA"/>
    <w:rsid w:val="00402C79"/>
    <w:rsid w:val="00402C9E"/>
    <w:rsid w:val="00402D81"/>
    <w:rsid w:val="00402DA9"/>
    <w:rsid w:val="0040300D"/>
    <w:rsid w:val="00403030"/>
    <w:rsid w:val="00403158"/>
    <w:rsid w:val="0040318B"/>
    <w:rsid w:val="0040319C"/>
    <w:rsid w:val="004031AF"/>
    <w:rsid w:val="0040333C"/>
    <w:rsid w:val="00403395"/>
    <w:rsid w:val="004033FB"/>
    <w:rsid w:val="0040340F"/>
    <w:rsid w:val="00403488"/>
    <w:rsid w:val="004034B2"/>
    <w:rsid w:val="00403501"/>
    <w:rsid w:val="0040356B"/>
    <w:rsid w:val="004035DF"/>
    <w:rsid w:val="004035EC"/>
    <w:rsid w:val="004035EE"/>
    <w:rsid w:val="00403725"/>
    <w:rsid w:val="0040377E"/>
    <w:rsid w:val="0040382E"/>
    <w:rsid w:val="0040391B"/>
    <w:rsid w:val="00403A10"/>
    <w:rsid w:val="00403C49"/>
    <w:rsid w:val="00403D07"/>
    <w:rsid w:val="00403ED3"/>
    <w:rsid w:val="00403F49"/>
    <w:rsid w:val="00403FE4"/>
    <w:rsid w:val="0040408D"/>
    <w:rsid w:val="0040424B"/>
    <w:rsid w:val="004042B2"/>
    <w:rsid w:val="00404323"/>
    <w:rsid w:val="0040439B"/>
    <w:rsid w:val="004043A2"/>
    <w:rsid w:val="00404470"/>
    <w:rsid w:val="00404494"/>
    <w:rsid w:val="0040451C"/>
    <w:rsid w:val="0040456E"/>
    <w:rsid w:val="00404609"/>
    <w:rsid w:val="0040460A"/>
    <w:rsid w:val="0040462F"/>
    <w:rsid w:val="004046A9"/>
    <w:rsid w:val="0040471C"/>
    <w:rsid w:val="0040473A"/>
    <w:rsid w:val="004048A1"/>
    <w:rsid w:val="004048CC"/>
    <w:rsid w:val="004049EE"/>
    <w:rsid w:val="00404A84"/>
    <w:rsid w:val="00404ABA"/>
    <w:rsid w:val="00404AC8"/>
    <w:rsid w:val="00404B7C"/>
    <w:rsid w:val="00404C30"/>
    <w:rsid w:val="00404C35"/>
    <w:rsid w:val="00404C65"/>
    <w:rsid w:val="00404CE8"/>
    <w:rsid w:val="00404D5D"/>
    <w:rsid w:val="00404DAA"/>
    <w:rsid w:val="00404E47"/>
    <w:rsid w:val="00404F5F"/>
    <w:rsid w:val="00405059"/>
    <w:rsid w:val="004051E8"/>
    <w:rsid w:val="004051ED"/>
    <w:rsid w:val="00405230"/>
    <w:rsid w:val="00405236"/>
    <w:rsid w:val="00405245"/>
    <w:rsid w:val="0040531B"/>
    <w:rsid w:val="00405372"/>
    <w:rsid w:val="004053CC"/>
    <w:rsid w:val="0040541C"/>
    <w:rsid w:val="004054A7"/>
    <w:rsid w:val="004054A8"/>
    <w:rsid w:val="00405590"/>
    <w:rsid w:val="00405610"/>
    <w:rsid w:val="0040573A"/>
    <w:rsid w:val="00405758"/>
    <w:rsid w:val="004057CF"/>
    <w:rsid w:val="004057E5"/>
    <w:rsid w:val="00405851"/>
    <w:rsid w:val="0040585B"/>
    <w:rsid w:val="00405862"/>
    <w:rsid w:val="004059DA"/>
    <w:rsid w:val="00405A3F"/>
    <w:rsid w:val="00405AAA"/>
    <w:rsid w:val="00405ABE"/>
    <w:rsid w:val="00405C04"/>
    <w:rsid w:val="00405CFF"/>
    <w:rsid w:val="00405E3C"/>
    <w:rsid w:val="00406025"/>
    <w:rsid w:val="00406035"/>
    <w:rsid w:val="004060E5"/>
    <w:rsid w:val="0040614F"/>
    <w:rsid w:val="0040618B"/>
    <w:rsid w:val="004061B7"/>
    <w:rsid w:val="004061DD"/>
    <w:rsid w:val="004063D8"/>
    <w:rsid w:val="00406429"/>
    <w:rsid w:val="004064B3"/>
    <w:rsid w:val="0040660E"/>
    <w:rsid w:val="00406631"/>
    <w:rsid w:val="00406635"/>
    <w:rsid w:val="00406741"/>
    <w:rsid w:val="00406803"/>
    <w:rsid w:val="0040681C"/>
    <w:rsid w:val="00406899"/>
    <w:rsid w:val="004068B9"/>
    <w:rsid w:val="004068FD"/>
    <w:rsid w:val="0040697F"/>
    <w:rsid w:val="00406A48"/>
    <w:rsid w:val="00406AF3"/>
    <w:rsid w:val="00406B3E"/>
    <w:rsid w:val="00406DD6"/>
    <w:rsid w:val="00406E18"/>
    <w:rsid w:val="00406E29"/>
    <w:rsid w:val="00406E83"/>
    <w:rsid w:val="00406EC0"/>
    <w:rsid w:val="00406F1B"/>
    <w:rsid w:val="00406F2B"/>
    <w:rsid w:val="00406FB9"/>
    <w:rsid w:val="00407050"/>
    <w:rsid w:val="00407052"/>
    <w:rsid w:val="004070D4"/>
    <w:rsid w:val="00407140"/>
    <w:rsid w:val="0040727F"/>
    <w:rsid w:val="00407386"/>
    <w:rsid w:val="004074ED"/>
    <w:rsid w:val="0040750E"/>
    <w:rsid w:val="00407583"/>
    <w:rsid w:val="004075C5"/>
    <w:rsid w:val="004075D3"/>
    <w:rsid w:val="004076FD"/>
    <w:rsid w:val="00407786"/>
    <w:rsid w:val="004077AC"/>
    <w:rsid w:val="004077BB"/>
    <w:rsid w:val="00407850"/>
    <w:rsid w:val="00407889"/>
    <w:rsid w:val="0040798E"/>
    <w:rsid w:val="00407C00"/>
    <w:rsid w:val="00407C71"/>
    <w:rsid w:val="00407CB6"/>
    <w:rsid w:val="00407DC3"/>
    <w:rsid w:val="00407E61"/>
    <w:rsid w:val="00410112"/>
    <w:rsid w:val="0041021F"/>
    <w:rsid w:val="00410434"/>
    <w:rsid w:val="00410515"/>
    <w:rsid w:val="0041065E"/>
    <w:rsid w:val="0041069D"/>
    <w:rsid w:val="004106CE"/>
    <w:rsid w:val="00410747"/>
    <w:rsid w:val="004108A6"/>
    <w:rsid w:val="00410A17"/>
    <w:rsid w:val="00410A3B"/>
    <w:rsid w:val="00410A47"/>
    <w:rsid w:val="00410A6E"/>
    <w:rsid w:val="00410AB5"/>
    <w:rsid w:val="00410BBD"/>
    <w:rsid w:val="00410BD2"/>
    <w:rsid w:val="00410D51"/>
    <w:rsid w:val="00410E3C"/>
    <w:rsid w:val="00410EE0"/>
    <w:rsid w:val="00410EF8"/>
    <w:rsid w:val="00410F03"/>
    <w:rsid w:val="004110B6"/>
    <w:rsid w:val="00411140"/>
    <w:rsid w:val="004111E1"/>
    <w:rsid w:val="00411200"/>
    <w:rsid w:val="00411267"/>
    <w:rsid w:val="0041149F"/>
    <w:rsid w:val="004116A7"/>
    <w:rsid w:val="004116E1"/>
    <w:rsid w:val="004118E1"/>
    <w:rsid w:val="0041196D"/>
    <w:rsid w:val="00411A58"/>
    <w:rsid w:val="00411A6C"/>
    <w:rsid w:val="00411B70"/>
    <w:rsid w:val="00411BAA"/>
    <w:rsid w:val="00411C19"/>
    <w:rsid w:val="00411C37"/>
    <w:rsid w:val="00411CAC"/>
    <w:rsid w:val="00411D16"/>
    <w:rsid w:val="00411EB9"/>
    <w:rsid w:val="00411F67"/>
    <w:rsid w:val="00411FA0"/>
    <w:rsid w:val="00411FBD"/>
    <w:rsid w:val="00412078"/>
    <w:rsid w:val="004120F2"/>
    <w:rsid w:val="004120FC"/>
    <w:rsid w:val="00412246"/>
    <w:rsid w:val="004122CE"/>
    <w:rsid w:val="004122FE"/>
    <w:rsid w:val="00412314"/>
    <w:rsid w:val="00412480"/>
    <w:rsid w:val="004124B8"/>
    <w:rsid w:val="004124F0"/>
    <w:rsid w:val="004127B8"/>
    <w:rsid w:val="004127DA"/>
    <w:rsid w:val="004127E3"/>
    <w:rsid w:val="00412898"/>
    <w:rsid w:val="0041294B"/>
    <w:rsid w:val="004129A4"/>
    <w:rsid w:val="00412A46"/>
    <w:rsid w:val="00412AA4"/>
    <w:rsid w:val="00412AA6"/>
    <w:rsid w:val="00412AB4"/>
    <w:rsid w:val="00412B19"/>
    <w:rsid w:val="00412BF7"/>
    <w:rsid w:val="00412C20"/>
    <w:rsid w:val="00412CE7"/>
    <w:rsid w:val="00412DCF"/>
    <w:rsid w:val="00412E09"/>
    <w:rsid w:val="00412E47"/>
    <w:rsid w:val="00412E7C"/>
    <w:rsid w:val="00412F42"/>
    <w:rsid w:val="00412F4A"/>
    <w:rsid w:val="0041304E"/>
    <w:rsid w:val="00413183"/>
    <w:rsid w:val="00413208"/>
    <w:rsid w:val="00413243"/>
    <w:rsid w:val="0041328F"/>
    <w:rsid w:val="004132AA"/>
    <w:rsid w:val="004132C7"/>
    <w:rsid w:val="00413313"/>
    <w:rsid w:val="00413370"/>
    <w:rsid w:val="0041346D"/>
    <w:rsid w:val="00413503"/>
    <w:rsid w:val="0041357C"/>
    <w:rsid w:val="0041358C"/>
    <w:rsid w:val="004135E7"/>
    <w:rsid w:val="00413620"/>
    <w:rsid w:val="004136B9"/>
    <w:rsid w:val="00413845"/>
    <w:rsid w:val="0041387D"/>
    <w:rsid w:val="00413889"/>
    <w:rsid w:val="00413A71"/>
    <w:rsid w:val="00413B6D"/>
    <w:rsid w:val="00414011"/>
    <w:rsid w:val="00414156"/>
    <w:rsid w:val="00414235"/>
    <w:rsid w:val="00414274"/>
    <w:rsid w:val="004142EF"/>
    <w:rsid w:val="00414379"/>
    <w:rsid w:val="004143E6"/>
    <w:rsid w:val="004144C5"/>
    <w:rsid w:val="0041457F"/>
    <w:rsid w:val="0041459E"/>
    <w:rsid w:val="004145C6"/>
    <w:rsid w:val="00414724"/>
    <w:rsid w:val="004147D6"/>
    <w:rsid w:val="004147FE"/>
    <w:rsid w:val="00414825"/>
    <w:rsid w:val="00414863"/>
    <w:rsid w:val="004148DE"/>
    <w:rsid w:val="00414912"/>
    <w:rsid w:val="00414994"/>
    <w:rsid w:val="00414C3F"/>
    <w:rsid w:val="00414C80"/>
    <w:rsid w:val="00414D6C"/>
    <w:rsid w:val="00414D8E"/>
    <w:rsid w:val="00414DF4"/>
    <w:rsid w:val="00414E19"/>
    <w:rsid w:val="00414EE2"/>
    <w:rsid w:val="00415226"/>
    <w:rsid w:val="00415234"/>
    <w:rsid w:val="0041528F"/>
    <w:rsid w:val="004153AA"/>
    <w:rsid w:val="004153EF"/>
    <w:rsid w:val="0041552B"/>
    <w:rsid w:val="0041554F"/>
    <w:rsid w:val="0041555B"/>
    <w:rsid w:val="0041566E"/>
    <w:rsid w:val="0041569E"/>
    <w:rsid w:val="004156CA"/>
    <w:rsid w:val="00415717"/>
    <w:rsid w:val="004157BF"/>
    <w:rsid w:val="004157F5"/>
    <w:rsid w:val="0041583B"/>
    <w:rsid w:val="00415865"/>
    <w:rsid w:val="004158AD"/>
    <w:rsid w:val="004158FD"/>
    <w:rsid w:val="0041597C"/>
    <w:rsid w:val="004159F1"/>
    <w:rsid w:val="00415B25"/>
    <w:rsid w:val="00415B55"/>
    <w:rsid w:val="00415D1C"/>
    <w:rsid w:val="00415D71"/>
    <w:rsid w:val="00415DF2"/>
    <w:rsid w:val="00415E96"/>
    <w:rsid w:val="004160D0"/>
    <w:rsid w:val="004161E9"/>
    <w:rsid w:val="004161EE"/>
    <w:rsid w:val="00416348"/>
    <w:rsid w:val="00416363"/>
    <w:rsid w:val="004163B5"/>
    <w:rsid w:val="00416499"/>
    <w:rsid w:val="00416513"/>
    <w:rsid w:val="00416520"/>
    <w:rsid w:val="00416613"/>
    <w:rsid w:val="004166E5"/>
    <w:rsid w:val="004168CB"/>
    <w:rsid w:val="0041698F"/>
    <w:rsid w:val="004169E6"/>
    <w:rsid w:val="00416A2F"/>
    <w:rsid w:val="00416A77"/>
    <w:rsid w:val="00416C06"/>
    <w:rsid w:val="00416C1C"/>
    <w:rsid w:val="00416C54"/>
    <w:rsid w:val="00416D17"/>
    <w:rsid w:val="00416D28"/>
    <w:rsid w:val="00416D62"/>
    <w:rsid w:val="00416D81"/>
    <w:rsid w:val="00416EC2"/>
    <w:rsid w:val="00416FA6"/>
    <w:rsid w:val="00417079"/>
    <w:rsid w:val="00417116"/>
    <w:rsid w:val="00417194"/>
    <w:rsid w:val="004171C2"/>
    <w:rsid w:val="004171D0"/>
    <w:rsid w:val="00417223"/>
    <w:rsid w:val="004172ED"/>
    <w:rsid w:val="00417304"/>
    <w:rsid w:val="0041735D"/>
    <w:rsid w:val="004173DF"/>
    <w:rsid w:val="0041741E"/>
    <w:rsid w:val="004174E3"/>
    <w:rsid w:val="00417525"/>
    <w:rsid w:val="004175DA"/>
    <w:rsid w:val="00417682"/>
    <w:rsid w:val="00417777"/>
    <w:rsid w:val="00417779"/>
    <w:rsid w:val="00417869"/>
    <w:rsid w:val="0041787F"/>
    <w:rsid w:val="00417901"/>
    <w:rsid w:val="0041797C"/>
    <w:rsid w:val="004179B4"/>
    <w:rsid w:val="004179D9"/>
    <w:rsid w:val="00417A2E"/>
    <w:rsid w:val="00417AC1"/>
    <w:rsid w:val="00417B0C"/>
    <w:rsid w:val="00417B45"/>
    <w:rsid w:val="00417BF8"/>
    <w:rsid w:val="00417C00"/>
    <w:rsid w:val="00417C71"/>
    <w:rsid w:val="00417CAE"/>
    <w:rsid w:val="00417E25"/>
    <w:rsid w:val="00417F1F"/>
    <w:rsid w:val="00420000"/>
    <w:rsid w:val="00420077"/>
    <w:rsid w:val="00420089"/>
    <w:rsid w:val="0042010C"/>
    <w:rsid w:val="004201C6"/>
    <w:rsid w:val="004202B6"/>
    <w:rsid w:val="00420300"/>
    <w:rsid w:val="0042034F"/>
    <w:rsid w:val="0042036D"/>
    <w:rsid w:val="00420375"/>
    <w:rsid w:val="004203E7"/>
    <w:rsid w:val="004203ED"/>
    <w:rsid w:val="004204B5"/>
    <w:rsid w:val="00420575"/>
    <w:rsid w:val="004206B3"/>
    <w:rsid w:val="0042082A"/>
    <w:rsid w:val="0042082D"/>
    <w:rsid w:val="004208D5"/>
    <w:rsid w:val="00420945"/>
    <w:rsid w:val="004209F3"/>
    <w:rsid w:val="00420A3B"/>
    <w:rsid w:val="00420A47"/>
    <w:rsid w:val="00420A65"/>
    <w:rsid w:val="00420AE2"/>
    <w:rsid w:val="00420BC8"/>
    <w:rsid w:val="00420D60"/>
    <w:rsid w:val="00420D66"/>
    <w:rsid w:val="00420D73"/>
    <w:rsid w:val="00420DE3"/>
    <w:rsid w:val="00421002"/>
    <w:rsid w:val="004210E2"/>
    <w:rsid w:val="00421112"/>
    <w:rsid w:val="00421184"/>
    <w:rsid w:val="004211DB"/>
    <w:rsid w:val="0042129E"/>
    <w:rsid w:val="004213D9"/>
    <w:rsid w:val="004214E6"/>
    <w:rsid w:val="00421586"/>
    <w:rsid w:val="00421992"/>
    <w:rsid w:val="00421994"/>
    <w:rsid w:val="00421AA0"/>
    <w:rsid w:val="00421BDE"/>
    <w:rsid w:val="00421C09"/>
    <w:rsid w:val="00421CCF"/>
    <w:rsid w:val="00421E40"/>
    <w:rsid w:val="00421E75"/>
    <w:rsid w:val="00421FC0"/>
    <w:rsid w:val="0042205F"/>
    <w:rsid w:val="00422074"/>
    <w:rsid w:val="00422233"/>
    <w:rsid w:val="0042226A"/>
    <w:rsid w:val="004222EB"/>
    <w:rsid w:val="00422302"/>
    <w:rsid w:val="0042238D"/>
    <w:rsid w:val="004223FD"/>
    <w:rsid w:val="00422452"/>
    <w:rsid w:val="004224D4"/>
    <w:rsid w:val="004225EC"/>
    <w:rsid w:val="004226C5"/>
    <w:rsid w:val="004227BB"/>
    <w:rsid w:val="00422809"/>
    <w:rsid w:val="0042286E"/>
    <w:rsid w:val="004228CA"/>
    <w:rsid w:val="004228EF"/>
    <w:rsid w:val="0042291E"/>
    <w:rsid w:val="00422981"/>
    <w:rsid w:val="0042299F"/>
    <w:rsid w:val="004229B5"/>
    <w:rsid w:val="00422BA7"/>
    <w:rsid w:val="00422BEB"/>
    <w:rsid w:val="00422C76"/>
    <w:rsid w:val="00422CE3"/>
    <w:rsid w:val="00422DC1"/>
    <w:rsid w:val="00422E31"/>
    <w:rsid w:val="00422F54"/>
    <w:rsid w:val="00423217"/>
    <w:rsid w:val="00423411"/>
    <w:rsid w:val="00423415"/>
    <w:rsid w:val="0042347F"/>
    <w:rsid w:val="00423531"/>
    <w:rsid w:val="004235D1"/>
    <w:rsid w:val="004235ED"/>
    <w:rsid w:val="0042362F"/>
    <w:rsid w:val="0042364A"/>
    <w:rsid w:val="004237A6"/>
    <w:rsid w:val="00423874"/>
    <w:rsid w:val="00423B5C"/>
    <w:rsid w:val="00423BD7"/>
    <w:rsid w:val="00423D31"/>
    <w:rsid w:val="00423D36"/>
    <w:rsid w:val="00423D3B"/>
    <w:rsid w:val="00423E18"/>
    <w:rsid w:val="00423E29"/>
    <w:rsid w:val="00423E44"/>
    <w:rsid w:val="00423E79"/>
    <w:rsid w:val="00423EC0"/>
    <w:rsid w:val="00423F28"/>
    <w:rsid w:val="00423FA4"/>
    <w:rsid w:val="0042402F"/>
    <w:rsid w:val="00424034"/>
    <w:rsid w:val="00424070"/>
    <w:rsid w:val="004240CF"/>
    <w:rsid w:val="004240E2"/>
    <w:rsid w:val="0042437A"/>
    <w:rsid w:val="00424415"/>
    <w:rsid w:val="00424432"/>
    <w:rsid w:val="0042447F"/>
    <w:rsid w:val="004245F8"/>
    <w:rsid w:val="004247CF"/>
    <w:rsid w:val="004248B8"/>
    <w:rsid w:val="00424935"/>
    <w:rsid w:val="00424995"/>
    <w:rsid w:val="00424A97"/>
    <w:rsid w:val="00424B19"/>
    <w:rsid w:val="00424B6E"/>
    <w:rsid w:val="00424BD6"/>
    <w:rsid w:val="00424D7F"/>
    <w:rsid w:val="00424D91"/>
    <w:rsid w:val="00424DB1"/>
    <w:rsid w:val="00424F01"/>
    <w:rsid w:val="00424FD8"/>
    <w:rsid w:val="00424FE2"/>
    <w:rsid w:val="0042521F"/>
    <w:rsid w:val="00425230"/>
    <w:rsid w:val="0042532D"/>
    <w:rsid w:val="00425358"/>
    <w:rsid w:val="004254C9"/>
    <w:rsid w:val="00425529"/>
    <w:rsid w:val="0042554C"/>
    <w:rsid w:val="0042558F"/>
    <w:rsid w:val="00425689"/>
    <w:rsid w:val="004256EF"/>
    <w:rsid w:val="004257CA"/>
    <w:rsid w:val="004257CD"/>
    <w:rsid w:val="0042582E"/>
    <w:rsid w:val="0042586E"/>
    <w:rsid w:val="004258AD"/>
    <w:rsid w:val="004258DC"/>
    <w:rsid w:val="004259A2"/>
    <w:rsid w:val="004259BA"/>
    <w:rsid w:val="00425AB0"/>
    <w:rsid w:val="00425ADB"/>
    <w:rsid w:val="00425D95"/>
    <w:rsid w:val="00425E03"/>
    <w:rsid w:val="00425E57"/>
    <w:rsid w:val="00425FDD"/>
    <w:rsid w:val="004260B4"/>
    <w:rsid w:val="004261FA"/>
    <w:rsid w:val="0042620D"/>
    <w:rsid w:val="004262F3"/>
    <w:rsid w:val="00426301"/>
    <w:rsid w:val="00426332"/>
    <w:rsid w:val="00426397"/>
    <w:rsid w:val="004263D8"/>
    <w:rsid w:val="0042658E"/>
    <w:rsid w:val="00426729"/>
    <w:rsid w:val="004267BC"/>
    <w:rsid w:val="0042680E"/>
    <w:rsid w:val="004269C6"/>
    <w:rsid w:val="004269D1"/>
    <w:rsid w:val="00426A23"/>
    <w:rsid w:val="00426BC8"/>
    <w:rsid w:val="00426BD5"/>
    <w:rsid w:val="00426BF6"/>
    <w:rsid w:val="00426C94"/>
    <w:rsid w:val="00426DD0"/>
    <w:rsid w:val="00426DE1"/>
    <w:rsid w:val="00426E3D"/>
    <w:rsid w:val="00426E81"/>
    <w:rsid w:val="00426EB3"/>
    <w:rsid w:val="00426F36"/>
    <w:rsid w:val="00426F80"/>
    <w:rsid w:val="00426FF3"/>
    <w:rsid w:val="00427032"/>
    <w:rsid w:val="0042706F"/>
    <w:rsid w:val="00427099"/>
    <w:rsid w:val="004270C7"/>
    <w:rsid w:val="00427197"/>
    <w:rsid w:val="0042733A"/>
    <w:rsid w:val="00427430"/>
    <w:rsid w:val="0042746B"/>
    <w:rsid w:val="004275BD"/>
    <w:rsid w:val="00427617"/>
    <w:rsid w:val="00427659"/>
    <w:rsid w:val="0042769B"/>
    <w:rsid w:val="004276A4"/>
    <w:rsid w:val="00427740"/>
    <w:rsid w:val="00427770"/>
    <w:rsid w:val="00427867"/>
    <w:rsid w:val="00427896"/>
    <w:rsid w:val="00427907"/>
    <w:rsid w:val="0042794B"/>
    <w:rsid w:val="00427B85"/>
    <w:rsid w:val="00427B9D"/>
    <w:rsid w:val="00427D6B"/>
    <w:rsid w:val="00427D9B"/>
    <w:rsid w:val="00427DD1"/>
    <w:rsid w:val="00427F77"/>
    <w:rsid w:val="00430023"/>
    <w:rsid w:val="0043004A"/>
    <w:rsid w:val="004300ED"/>
    <w:rsid w:val="00430236"/>
    <w:rsid w:val="004302EA"/>
    <w:rsid w:val="0043044C"/>
    <w:rsid w:val="004304E9"/>
    <w:rsid w:val="004304EF"/>
    <w:rsid w:val="0043053F"/>
    <w:rsid w:val="00430694"/>
    <w:rsid w:val="00430742"/>
    <w:rsid w:val="00430757"/>
    <w:rsid w:val="00430837"/>
    <w:rsid w:val="0043085D"/>
    <w:rsid w:val="004308D5"/>
    <w:rsid w:val="004309FD"/>
    <w:rsid w:val="00430A4B"/>
    <w:rsid w:val="00430AC7"/>
    <w:rsid w:val="00430C0B"/>
    <w:rsid w:val="00430C43"/>
    <w:rsid w:val="00430C4F"/>
    <w:rsid w:val="00430CF3"/>
    <w:rsid w:val="00430D9B"/>
    <w:rsid w:val="00430DAF"/>
    <w:rsid w:val="00430F33"/>
    <w:rsid w:val="00430F67"/>
    <w:rsid w:val="00431030"/>
    <w:rsid w:val="0043110D"/>
    <w:rsid w:val="004311EF"/>
    <w:rsid w:val="00431219"/>
    <w:rsid w:val="0043122F"/>
    <w:rsid w:val="0043127B"/>
    <w:rsid w:val="00431333"/>
    <w:rsid w:val="00431339"/>
    <w:rsid w:val="0043134B"/>
    <w:rsid w:val="00431350"/>
    <w:rsid w:val="00431401"/>
    <w:rsid w:val="0043152C"/>
    <w:rsid w:val="00431566"/>
    <w:rsid w:val="004316F6"/>
    <w:rsid w:val="0043175C"/>
    <w:rsid w:val="00431760"/>
    <w:rsid w:val="00431822"/>
    <w:rsid w:val="00431A82"/>
    <w:rsid w:val="00431AD3"/>
    <w:rsid w:val="00431B2A"/>
    <w:rsid w:val="00431C8B"/>
    <w:rsid w:val="00431C94"/>
    <w:rsid w:val="00431D18"/>
    <w:rsid w:val="00431D2D"/>
    <w:rsid w:val="00431D3C"/>
    <w:rsid w:val="00431E9F"/>
    <w:rsid w:val="00431F0E"/>
    <w:rsid w:val="00432191"/>
    <w:rsid w:val="004321C1"/>
    <w:rsid w:val="00432212"/>
    <w:rsid w:val="00432315"/>
    <w:rsid w:val="0043235B"/>
    <w:rsid w:val="0043235F"/>
    <w:rsid w:val="00432523"/>
    <w:rsid w:val="0043271C"/>
    <w:rsid w:val="00432837"/>
    <w:rsid w:val="00432869"/>
    <w:rsid w:val="00432961"/>
    <w:rsid w:val="004329BE"/>
    <w:rsid w:val="00432A2B"/>
    <w:rsid w:val="00432AC2"/>
    <w:rsid w:val="00432B06"/>
    <w:rsid w:val="00432B63"/>
    <w:rsid w:val="00432C89"/>
    <w:rsid w:val="00432D07"/>
    <w:rsid w:val="00432DB8"/>
    <w:rsid w:val="00432E12"/>
    <w:rsid w:val="00432E7B"/>
    <w:rsid w:val="00432EE5"/>
    <w:rsid w:val="00432F25"/>
    <w:rsid w:val="00432F78"/>
    <w:rsid w:val="00432FED"/>
    <w:rsid w:val="00433056"/>
    <w:rsid w:val="004330EA"/>
    <w:rsid w:val="00433161"/>
    <w:rsid w:val="00433272"/>
    <w:rsid w:val="00433338"/>
    <w:rsid w:val="00433457"/>
    <w:rsid w:val="00433651"/>
    <w:rsid w:val="004336D0"/>
    <w:rsid w:val="00433726"/>
    <w:rsid w:val="004337BF"/>
    <w:rsid w:val="004337CB"/>
    <w:rsid w:val="004338D5"/>
    <w:rsid w:val="00433901"/>
    <w:rsid w:val="004339BB"/>
    <w:rsid w:val="00433A0A"/>
    <w:rsid w:val="00433ADC"/>
    <w:rsid w:val="00433B16"/>
    <w:rsid w:val="00433B22"/>
    <w:rsid w:val="00433B27"/>
    <w:rsid w:val="00433C27"/>
    <w:rsid w:val="00433CBF"/>
    <w:rsid w:val="00433CC3"/>
    <w:rsid w:val="00433D40"/>
    <w:rsid w:val="00433D53"/>
    <w:rsid w:val="00433D5C"/>
    <w:rsid w:val="00433E0F"/>
    <w:rsid w:val="00433E27"/>
    <w:rsid w:val="00433E86"/>
    <w:rsid w:val="00433E95"/>
    <w:rsid w:val="00433E98"/>
    <w:rsid w:val="00433F00"/>
    <w:rsid w:val="0043406B"/>
    <w:rsid w:val="004340FA"/>
    <w:rsid w:val="0043413D"/>
    <w:rsid w:val="0043418B"/>
    <w:rsid w:val="0043427C"/>
    <w:rsid w:val="004342CA"/>
    <w:rsid w:val="004343B1"/>
    <w:rsid w:val="004343BE"/>
    <w:rsid w:val="004343D3"/>
    <w:rsid w:val="0043446F"/>
    <w:rsid w:val="004345C6"/>
    <w:rsid w:val="004346CB"/>
    <w:rsid w:val="00434835"/>
    <w:rsid w:val="00434A5F"/>
    <w:rsid w:val="00434A8E"/>
    <w:rsid w:val="00434C61"/>
    <w:rsid w:val="00434CFD"/>
    <w:rsid w:val="00434D3A"/>
    <w:rsid w:val="00434D76"/>
    <w:rsid w:val="00434E78"/>
    <w:rsid w:val="00434EA9"/>
    <w:rsid w:val="00435042"/>
    <w:rsid w:val="004350BB"/>
    <w:rsid w:val="0043517B"/>
    <w:rsid w:val="004351B0"/>
    <w:rsid w:val="004353F8"/>
    <w:rsid w:val="00435476"/>
    <w:rsid w:val="004354DB"/>
    <w:rsid w:val="004354EE"/>
    <w:rsid w:val="004355EB"/>
    <w:rsid w:val="00435628"/>
    <w:rsid w:val="00435737"/>
    <w:rsid w:val="004357E3"/>
    <w:rsid w:val="0043585B"/>
    <w:rsid w:val="00435AEB"/>
    <w:rsid w:val="00435B51"/>
    <w:rsid w:val="00435BB5"/>
    <w:rsid w:val="00435BDC"/>
    <w:rsid w:val="00435CD0"/>
    <w:rsid w:val="00435DC4"/>
    <w:rsid w:val="00435DDE"/>
    <w:rsid w:val="00435F16"/>
    <w:rsid w:val="00435F93"/>
    <w:rsid w:val="00435FAE"/>
    <w:rsid w:val="00436100"/>
    <w:rsid w:val="00436181"/>
    <w:rsid w:val="00436261"/>
    <w:rsid w:val="004362D2"/>
    <w:rsid w:val="00436329"/>
    <w:rsid w:val="004363ED"/>
    <w:rsid w:val="00436456"/>
    <w:rsid w:val="004364A7"/>
    <w:rsid w:val="004364D8"/>
    <w:rsid w:val="004364F3"/>
    <w:rsid w:val="0043657B"/>
    <w:rsid w:val="004365B0"/>
    <w:rsid w:val="00436664"/>
    <w:rsid w:val="00436666"/>
    <w:rsid w:val="0043666A"/>
    <w:rsid w:val="00436731"/>
    <w:rsid w:val="00436823"/>
    <w:rsid w:val="004368C0"/>
    <w:rsid w:val="004368CC"/>
    <w:rsid w:val="00436967"/>
    <w:rsid w:val="00436A8F"/>
    <w:rsid w:val="00436B01"/>
    <w:rsid w:val="00436B56"/>
    <w:rsid w:val="00436B82"/>
    <w:rsid w:val="00436BD9"/>
    <w:rsid w:val="00436BF4"/>
    <w:rsid w:val="00436D4C"/>
    <w:rsid w:val="00436E11"/>
    <w:rsid w:val="00436E13"/>
    <w:rsid w:val="00436E39"/>
    <w:rsid w:val="00436FAD"/>
    <w:rsid w:val="0043709E"/>
    <w:rsid w:val="004370AD"/>
    <w:rsid w:val="004371E5"/>
    <w:rsid w:val="00437266"/>
    <w:rsid w:val="0043746F"/>
    <w:rsid w:val="00437704"/>
    <w:rsid w:val="004377A1"/>
    <w:rsid w:val="004378A7"/>
    <w:rsid w:val="004378F1"/>
    <w:rsid w:val="00437905"/>
    <w:rsid w:val="0043792B"/>
    <w:rsid w:val="00437998"/>
    <w:rsid w:val="004379AD"/>
    <w:rsid w:val="00437A99"/>
    <w:rsid w:val="00437AA0"/>
    <w:rsid w:val="00437B71"/>
    <w:rsid w:val="00437BFB"/>
    <w:rsid w:val="00437C1B"/>
    <w:rsid w:val="00437C1C"/>
    <w:rsid w:val="00437C62"/>
    <w:rsid w:val="00437CFC"/>
    <w:rsid w:val="00437D1D"/>
    <w:rsid w:val="00437DF7"/>
    <w:rsid w:val="00437E5E"/>
    <w:rsid w:val="00437EC8"/>
    <w:rsid w:val="00437F8D"/>
    <w:rsid w:val="00440038"/>
    <w:rsid w:val="004400E7"/>
    <w:rsid w:val="004400F3"/>
    <w:rsid w:val="00440153"/>
    <w:rsid w:val="00440159"/>
    <w:rsid w:val="004402AC"/>
    <w:rsid w:val="004402AE"/>
    <w:rsid w:val="00440318"/>
    <w:rsid w:val="00440431"/>
    <w:rsid w:val="00440463"/>
    <w:rsid w:val="004404AD"/>
    <w:rsid w:val="004404D9"/>
    <w:rsid w:val="004404FE"/>
    <w:rsid w:val="00440524"/>
    <w:rsid w:val="00440543"/>
    <w:rsid w:val="004405A9"/>
    <w:rsid w:val="004406FB"/>
    <w:rsid w:val="00440725"/>
    <w:rsid w:val="004407C8"/>
    <w:rsid w:val="0044096F"/>
    <w:rsid w:val="00440A88"/>
    <w:rsid w:val="00440B61"/>
    <w:rsid w:val="00440B7E"/>
    <w:rsid w:val="00440BAC"/>
    <w:rsid w:val="00440C18"/>
    <w:rsid w:val="00440C98"/>
    <w:rsid w:val="00440CB2"/>
    <w:rsid w:val="00440D04"/>
    <w:rsid w:val="00440E30"/>
    <w:rsid w:val="00440ECF"/>
    <w:rsid w:val="00440F6F"/>
    <w:rsid w:val="00440FDF"/>
    <w:rsid w:val="0044107C"/>
    <w:rsid w:val="004410E4"/>
    <w:rsid w:val="004410FE"/>
    <w:rsid w:val="00441126"/>
    <w:rsid w:val="00441157"/>
    <w:rsid w:val="00441251"/>
    <w:rsid w:val="0044126C"/>
    <w:rsid w:val="00441349"/>
    <w:rsid w:val="00441433"/>
    <w:rsid w:val="00441494"/>
    <w:rsid w:val="00441565"/>
    <w:rsid w:val="00441587"/>
    <w:rsid w:val="004415AE"/>
    <w:rsid w:val="004415BF"/>
    <w:rsid w:val="00441657"/>
    <w:rsid w:val="00441675"/>
    <w:rsid w:val="0044167F"/>
    <w:rsid w:val="0044168C"/>
    <w:rsid w:val="00441695"/>
    <w:rsid w:val="004416B9"/>
    <w:rsid w:val="004416C4"/>
    <w:rsid w:val="004416E9"/>
    <w:rsid w:val="0044188D"/>
    <w:rsid w:val="00441933"/>
    <w:rsid w:val="00441956"/>
    <w:rsid w:val="00441A65"/>
    <w:rsid w:val="00441B79"/>
    <w:rsid w:val="00441B8B"/>
    <w:rsid w:val="00441BD6"/>
    <w:rsid w:val="00441C61"/>
    <w:rsid w:val="00441D60"/>
    <w:rsid w:val="00441E56"/>
    <w:rsid w:val="00441EB8"/>
    <w:rsid w:val="00441F5B"/>
    <w:rsid w:val="00441FC0"/>
    <w:rsid w:val="00442002"/>
    <w:rsid w:val="0044206D"/>
    <w:rsid w:val="00442091"/>
    <w:rsid w:val="00442097"/>
    <w:rsid w:val="0044212B"/>
    <w:rsid w:val="00442279"/>
    <w:rsid w:val="0044230B"/>
    <w:rsid w:val="004424B5"/>
    <w:rsid w:val="0044251C"/>
    <w:rsid w:val="004426A8"/>
    <w:rsid w:val="004427C4"/>
    <w:rsid w:val="0044283C"/>
    <w:rsid w:val="004428D0"/>
    <w:rsid w:val="00442919"/>
    <w:rsid w:val="00442991"/>
    <w:rsid w:val="00442A6B"/>
    <w:rsid w:val="00442AF9"/>
    <w:rsid w:val="00442AFE"/>
    <w:rsid w:val="00442B33"/>
    <w:rsid w:val="00442B96"/>
    <w:rsid w:val="00442C17"/>
    <w:rsid w:val="00442E8F"/>
    <w:rsid w:val="00442EE7"/>
    <w:rsid w:val="00442F7F"/>
    <w:rsid w:val="00443091"/>
    <w:rsid w:val="00443101"/>
    <w:rsid w:val="0044310C"/>
    <w:rsid w:val="0044310D"/>
    <w:rsid w:val="0044312E"/>
    <w:rsid w:val="00443133"/>
    <w:rsid w:val="0044322C"/>
    <w:rsid w:val="0044327E"/>
    <w:rsid w:val="00443377"/>
    <w:rsid w:val="004433C5"/>
    <w:rsid w:val="004433E0"/>
    <w:rsid w:val="0044359C"/>
    <w:rsid w:val="00443645"/>
    <w:rsid w:val="00443663"/>
    <w:rsid w:val="0044371D"/>
    <w:rsid w:val="00443964"/>
    <w:rsid w:val="00443975"/>
    <w:rsid w:val="004439B3"/>
    <w:rsid w:val="004439B8"/>
    <w:rsid w:val="00443AD7"/>
    <w:rsid w:val="00443ADC"/>
    <w:rsid w:val="00443AEF"/>
    <w:rsid w:val="00443B3C"/>
    <w:rsid w:val="00443B7F"/>
    <w:rsid w:val="00443BEA"/>
    <w:rsid w:val="00443D03"/>
    <w:rsid w:val="00443D0B"/>
    <w:rsid w:val="00443D3C"/>
    <w:rsid w:val="00443DD4"/>
    <w:rsid w:val="00443E0B"/>
    <w:rsid w:val="00443EA3"/>
    <w:rsid w:val="00443F2E"/>
    <w:rsid w:val="00444039"/>
    <w:rsid w:val="004440D5"/>
    <w:rsid w:val="0044423B"/>
    <w:rsid w:val="004442A5"/>
    <w:rsid w:val="0044430D"/>
    <w:rsid w:val="00444347"/>
    <w:rsid w:val="00444354"/>
    <w:rsid w:val="004444D8"/>
    <w:rsid w:val="004444FE"/>
    <w:rsid w:val="004444FF"/>
    <w:rsid w:val="0044452C"/>
    <w:rsid w:val="00444553"/>
    <w:rsid w:val="00444605"/>
    <w:rsid w:val="004446DD"/>
    <w:rsid w:val="00444765"/>
    <w:rsid w:val="004448B9"/>
    <w:rsid w:val="004448D7"/>
    <w:rsid w:val="00444A4C"/>
    <w:rsid w:val="00444B25"/>
    <w:rsid w:val="00444DB3"/>
    <w:rsid w:val="00444DF1"/>
    <w:rsid w:val="00444E82"/>
    <w:rsid w:val="00444E9B"/>
    <w:rsid w:val="00444F29"/>
    <w:rsid w:val="00444FCB"/>
    <w:rsid w:val="00445111"/>
    <w:rsid w:val="0044511C"/>
    <w:rsid w:val="00445141"/>
    <w:rsid w:val="004451C9"/>
    <w:rsid w:val="0044520D"/>
    <w:rsid w:val="00445247"/>
    <w:rsid w:val="00445285"/>
    <w:rsid w:val="004453F6"/>
    <w:rsid w:val="00445401"/>
    <w:rsid w:val="00445445"/>
    <w:rsid w:val="0044560C"/>
    <w:rsid w:val="0044574D"/>
    <w:rsid w:val="00445796"/>
    <w:rsid w:val="004457C5"/>
    <w:rsid w:val="0044580E"/>
    <w:rsid w:val="0044587A"/>
    <w:rsid w:val="00445895"/>
    <w:rsid w:val="00445984"/>
    <w:rsid w:val="00445A22"/>
    <w:rsid w:val="00445AA9"/>
    <w:rsid w:val="00445B68"/>
    <w:rsid w:val="00445BCB"/>
    <w:rsid w:val="00445C52"/>
    <w:rsid w:val="00445C6E"/>
    <w:rsid w:val="00445DAD"/>
    <w:rsid w:val="00445DCA"/>
    <w:rsid w:val="00445DF2"/>
    <w:rsid w:val="00445E0D"/>
    <w:rsid w:val="00445E61"/>
    <w:rsid w:val="00445E6C"/>
    <w:rsid w:val="00445E98"/>
    <w:rsid w:val="00445EEE"/>
    <w:rsid w:val="00445F03"/>
    <w:rsid w:val="00445F59"/>
    <w:rsid w:val="00445FEC"/>
    <w:rsid w:val="00446022"/>
    <w:rsid w:val="0044607B"/>
    <w:rsid w:val="004460BA"/>
    <w:rsid w:val="00446102"/>
    <w:rsid w:val="004461F2"/>
    <w:rsid w:val="00446253"/>
    <w:rsid w:val="00446375"/>
    <w:rsid w:val="004463B6"/>
    <w:rsid w:val="00446402"/>
    <w:rsid w:val="004464C7"/>
    <w:rsid w:val="00446580"/>
    <w:rsid w:val="004465C7"/>
    <w:rsid w:val="00446677"/>
    <w:rsid w:val="0044668D"/>
    <w:rsid w:val="004466BD"/>
    <w:rsid w:val="004467E4"/>
    <w:rsid w:val="004467E8"/>
    <w:rsid w:val="0044683F"/>
    <w:rsid w:val="004468D6"/>
    <w:rsid w:val="00446936"/>
    <w:rsid w:val="004469A1"/>
    <w:rsid w:val="004469AE"/>
    <w:rsid w:val="00446AC9"/>
    <w:rsid w:val="00446BFD"/>
    <w:rsid w:val="00446C36"/>
    <w:rsid w:val="00446D75"/>
    <w:rsid w:val="00446DCA"/>
    <w:rsid w:val="00446DE8"/>
    <w:rsid w:val="00446EBA"/>
    <w:rsid w:val="00446F0D"/>
    <w:rsid w:val="00446FC8"/>
    <w:rsid w:val="00446FEA"/>
    <w:rsid w:val="0044706A"/>
    <w:rsid w:val="004470B0"/>
    <w:rsid w:val="004470E4"/>
    <w:rsid w:val="00447263"/>
    <w:rsid w:val="004472BD"/>
    <w:rsid w:val="00447471"/>
    <w:rsid w:val="004475F8"/>
    <w:rsid w:val="004476FD"/>
    <w:rsid w:val="004477A1"/>
    <w:rsid w:val="00447937"/>
    <w:rsid w:val="00447AE4"/>
    <w:rsid w:val="00447AFC"/>
    <w:rsid w:val="00447BA8"/>
    <w:rsid w:val="00447BB8"/>
    <w:rsid w:val="00447C69"/>
    <w:rsid w:val="00447CAD"/>
    <w:rsid w:val="00447DF0"/>
    <w:rsid w:val="00447E5D"/>
    <w:rsid w:val="00447EDC"/>
    <w:rsid w:val="00447F32"/>
    <w:rsid w:val="00447F53"/>
    <w:rsid w:val="00450004"/>
    <w:rsid w:val="00450021"/>
    <w:rsid w:val="004500D8"/>
    <w:rsid w:val="004500E1"/>
    <w:rsid w:val="0045010C"/>
    <w:rsid w:val="00450116"/>
    <w:rsid w:val="0045015E"/>
    <w:rsid w:val="004501D9"/>
    <w:rsid w:val="00450314"/>
    <w:rsid w:val="00450407"/>
    <w:rsid w:val="004504AD"/>
    <w:rsid w:val="00450624"/>
    <w:rsid w:val="00450630"/>
    <w:rsid w:val="004506EA"/>
    <w:rsid w:val="00450740"/>
    <w:rsid w:val="00450779"/>
    <w:rsid w:val="004508B4"/>
    <w:rsid w:val="004508E3"/>
    <w:rsid w:val="0045092C"/>
    <w:rsid w:val="00450963"/>
    <w:rsid w:val="00450B01"/>
    <w:rsid w:val="00450B04"/>
    <w:rsid w:val="00450BCE"/>
    <w:rsid w:val="00450C12"/>
    <w:rsid w:val="00450C37"/>
    <w:rsid w:val="00450C6E"/>
    <w:rsid w:val="00450CC1"/>
    <w:rsid w:val="00450CDC"/>
    <w:rsid w:val="00450D18"/>
    <w:rsid w:val="00450DE9"/>
    <w:rsid w:val="00450E22"/>
    <w:rsid w:val="00450F08"/>
    <w:rsid w:val="00450F79"/>
    <w:rsid w:val="00451083"/>
    <w:rsid w:val="00451088"/>
    <w:rsid w:val="0045108D"/>
    <w:rsid w:val="00451110"/>
    <w:rsid w:val="00451120"/>
    <w:rsid w:val="0045119E"/>
    <w:rsid w:val="004511C3"/>
    <w:rsid w:val="0045152B"/>
    <w:rsid w:val="0045155C"/>
    <w:rsid w:val="004515C2"/>
    <w:rsid w:val="004515DC"/>
    <w:rsid w:val="004516E6"/>
    <w:rsid w:val="0045176B"/>
    <w:rsid w:val="00451778"/>
    <w:rsid w:val="00451779"/>
    <w:rsid w:val="004518EE"/>
    <w:rsid w:val="004519F2"/>
    <w:rsid w:val="00451A71"/>
    <w:rsid w:val="00451A86"/>
    <w:rsid w:val="00451AB8"/>
    <w:rsid w:val="00451B15"/>
    <w:rsid w:val="00451B29"/>
    <w:rsid w:val="00451B46"/>
    <w:rsid w:val="00451C2A"/>
    <w:rsid w:val="00451C6E"/>
    <w:rsid w:val="00451C98"/>
    <w:rsid w:val="00451CC4"/>
    <w:rsid w:val="00451D58"/>
    <w:rsid w:val="00451DA7"/>
    <w:rsid w:val="00451DE7"/>
    <w:rsid w:val="004520B6"/>
    <w:rsid w:val="00452101"/>
    <w:rsid w:val="00452240"/>
    <w:rsid w:val="004522BC"/>
    <w:rsid w:val="0045230C"/>
    <w:rsid w:val="00452339"/>
    <w:rsid w:val="00452381"/>
    <w:rsid w:val="004523A7"/>
    <w:rsid w:val="004524CC"/>
    <w:rsid w:val="00452501"/>
    <w:rsid w:val="00452646"/>
    <w:rsid w:val="0045273E"/>
    <w:rsid w:val="00452753"/>
    <w:rsid w:val="0045288D"/>
    <w:rsid w:val="004528EC"/>
    <w:rsid w:val="004529DD"/>
    <w:rsid w:val="00452A76"/>
    <w:rsid w:val="00452AEF"/>
    <w:rsid w:val="00452B26"/>
    <w:rsid w:val="00452BCA"/>
    <w:rsid w:val="00452C5D"/>
    <w:rsid w:val="00452D4E"/>
    <w:rsid w:val="00452DB2"/>
    <w:rsid w:val="00452DF3"/>
    <w:rsid w:val="00452E02"/>
    <w:rsid w:val="00452F1A"/>
    <w:rsid w:val="00452FD9"/>
    <w:rsid w:val="004530FB"/>
    <w:rsid w:val="004532F4"/>
    <w:rsid w:val="004532FE"/>
    <w:rsid w:val="004536CC"/>
    <w:rsid w:val="00453728"/>
    <w:rsid w:val="004537B0"/>
    <w:rsid w:val="00453859"/>
    <w:rsid w:val="00453865"/>
    <w:rsid w:val="00453878"/>
    <w:rsid w:val="004538A3"/>
    <w:rsid w:val="00453930"/>
    <w:rsid w:val="004539A2"/>
    <w:rsid w:val="004539EC"/>
    <w:rsid w:val="00453AEA"/>
    <w:rsid w:val="00453BA5"/>
    <w:rsid w:val="00453BD0"/>
    <w:rsid w:val="00453BF0"/>
    <w:rsid w:val="00453C2D"/>
    <w:rsid w:val="00453C6C"/>
    <w:rsid w:val="00453CD5"/>
    <w:rsid w:val="00453F51"/>
    <w:rsid w:val="00453F6D"/>
    <w:rsid w:val="0045404F"/>
    <w:rsid w:val="0045405E"/>
    <w:rsid w:val="004540AC"/>
    <w:rsid w:val="004540E3"/>
    <w:rsid w:val="00454102"/>
    <w:rsid w:val="0045416F"/>
    <w:rsid w:val="00454178"/>
    <w:rsid w:val="004541AA"/>
    <w:rsid w:val="004541AE"/>
    <w:rsid w:val="00454254"/>
    <w:rsid w:val="0045439B"/>
    <w:rsid w:val="004543C1"/>
    <w:rsid w:val="00454434"/>
    <w:rsid w:val="0045446E"/>
    <w:rsid w:val="004546B7"/>
    <w:rsid w:val="00454715"/>
    <w:rsid w:val="00454738"/>
    <w:rsid w:val="00454887"/>
    <w:rsid w:val="004548AA"/>
    <w:rsid w:val="004548D3"/>
    <w:rsid w:val="004549EC"/>
    <w:rsid w:val="00454A4F"/>
    <w:rsid w:val="00454BA4"/>
    <w:rsid w:val="00454BB4"/>
    <w:rsid w:val="00454BC6"/>
    <w:rsid w:val="00454C02"/>
    <w:rsid w:val="00454C0E"/>
    <w:rsid w:val="00454CEF"/>
    <w:rsid w:val="00454D41"/>
    <w:rsid w:val="00454F3A"/>
    <w:rsid w:val="00454F8C"/>
    <w:rsid w:val="004552EB"/>
    <w:rsid w:val="0045540E"/>
    <w:rsid w:val="0045543A"/>
    <w:rsid w:val="0045552D"/>
    <w:rsid w:val="00455566"/>
    <w:rsid w:val="0045556C"/>
    <w:rsid w:val="004555A0"/>
    <w:rsid w:val="004555BE"/>
    <w:rsid w:val="004555C4"/>
    <w:rsid w:val="0045564A"/>
    <w:rsid w:val="0045568B"/>
    <w:rsid w:val="004556A6"/>
    <w:rsid w:val="004556BC"/>
    <w:rsid w:val="00455AE3"/>
    <w:rsid w:val="00455AE7"/>
    <w:rsid w:val="00455B3E"/>
    <w:rsid w:val="00455BAE"/>
    <w:rsid w:val="00455DB8"/>
    <w:rsid w:val="00455DBC"/>
    <w:rsid w:val="00455F1A"/>
    <w:rsid w:val="00455F77"/>
    <w:rsid w:val="00456029"/>
    <w:rsid w:val="00456092"/>
    <w:rsid w:val="004560E9"/>
    <w:rsid w:val="0045623F"/>
    <w:rsid w:val="004562AE"/>
    <w:rsid w:val="00456484"/>
    <w:rsid w:val="00456498"/>
    <w:rsid w:val="004564AF"/>
    <w:rsid w:val="004564C8"/>
    <w:rsid w:val="0045658E"/>
    <w:rsid w:val="004565D3"/>
    <w:rsid w:val="004565DC"/>
    <w:rsid w:val="004565E4"/>
    <w:rsid w:val="00456821"/>
    <w:rsid w:val="0045691F"/>
    <w:rsid w:val="00456A8C"/>
    <w:rsid w:val="00456BD3"/>
    <w:rsid w:val="00456BF0"/>
    <w:rsid w:val="00456C14"/>
    <w:rsid w:val="00456CA9"/>
    <w:rsid w:val="00456D3A"/>
    <w:rsid w:val="00456F3E"/>
    <w:rsid w:val="00456F88"/>
    <w:rsid w:val="00456F8E"/>
    <w:rsid w:val="004570F9"/>
    <w:rsid w:val="0045725C"/>
    <w:rsid w:val="004572D0"/>
    <w:rsid w:val="004572D2"/>
    <w:rsid w:val="004572E5"/>
    <w:rsid w:val="00457309"/>
    <w:rsid w:val="00457378"/>
    <w:rsid w:val="004573A7"/>
    <w:rsid w:val="004573B7"/>
    <w:rsid w:val="0045746E"/>
    <w:rsid w:val="0045775F"/>
    <w:rsid w:val="004577FC"/>
    <w:rsid w:val="00457862"/>
    <w:rsid w:val="004578BF"/>
    <w:rsid w:val="004579AE"/>
    <w:rsid w:val="00457A60"/>
    <w:rsid w:val="00457AD8"/>
    <w:rsid w:val="00457B1E"/>
    <w:rsid w:val="00457E1A"/>
    <w:rsid w:val="00457E4F"/>
    <w:rsid w:val="00457FC6"/>
    <w:rsid w:val="00459A36"/>
    <w:rsid w:val="00460013"/>
    <w:rsid w:val="0046008B"/>
    <w:rsid w:val="004602FC"/>
    <w:rsid w:val="00460375"/>
    <w:rsid w:val="004603CD"/>
    <w:rsid w:val="004603F4"/>
    <w:rsid w:val="00460459"/>
    <w:rsid w:val="0046048D"/>
    <w:rsid w:val="004604D9"/>
    <w:rsid w:val="004604DB"/>
    <w:rsid w:val="004604EA"/>
    <w:rsid w:val="00460514"/>
    <w:rsid w:val="0046057B"/>
    <w:rsid w:val="0046058B"/>
    <w:rsid w:val="0046059C"/>
    <w:rsid w:val="004605C1"/>
    <w:rsid w:val="004605C5"/>
    <w:rsid w:val="004605E2"/>
    <w:rsid w:val="0046060E"/>
    <w:rsid w:val="0046065A"/>
    <w:rsid w:val="004606A7"/>
    <w:rsid w:val="004606E4"/>
    <w:rsid w:val="004607BF"/>
    <w:rsid w:val="004607D4"/>
    <w:rsid w:val="0046085F"/>
    <w:rsid w:val="00460873"/>
    <w:rsid w:val="00460892"/>
    <w:rsid w:val="00460A34"/>
    <w:rsid w:val="00460A74"/>
    <w:rsid w:val="00460BDE"/>
    <w:rsid w:val="00460C71"/>
    <w:rsid w:val="00460CE8"/>
    <w:rsid w:val="00460DB7"/>
    <w:rsid w:val="00460DD8"/>
    <w:rsid w:val="00460E04"/>
    <w:rsid w:val="00460ED3"/>
    <w:rsid w:val="00460ED5"/>
    <w:rsid w:val="00460FFF"/>
    <w:rsid w:val="00461071"/>
    <w:rsid w:val="00461140"/>
    <w:rsid w:val="00461153"/>
    <w:rsid w:val="00461197"/>
    <w:rsid w:val="0046125D"/>
    <w:rsid w:val="00461387"/>
    <w:rsid w:val="004614B7"/>
    <w:rsid w:val="004614BB"/>
    <w:rsid w:val="004614EE"/>
    <w:rsid w:val="0046151B"/>
    <w:rsid w:val="00461553"/>
    <w:rsid w:val="00461567"/>
    <w:rsid w:val="004615E3"/>
    <w:rsid w:val="004615EC"/>
    <w:rsid w:val="004615F7"/>
    <w:rsid w:val="00461615"/>
    <w:rsid w:val="0046165F"/>
    <w:rsid w:val="0046167C"/>
    <w:rsid w:val="004616AB"/>
    <w:rsid w:val="0046171F"/>
    <w:rsid w:val="004617BF"/>
    <w:rsid w:val="0046184A"/>
    <w:rsid w:val="00461867"/>
    <w:rsid w:val="00461969"/>
    <w:rsid w:val="00461994"/>
    <w:rsid w:val="004619D5"/>
    <w:rsid w:val="00461AEF"/>
    <w:rsid w:val="00461B70"/>
    <w:rsid w:val="00461C06"/>
    <w:rsid w:val="00461D1A"/>
    <w:rsid w:val="00461E62"/>
    <w:rsid w:val="00461EDC"/>
    <w:rsid w:val="0046210E"/>
    <w:rsid w:val="004621F7"/>
    <w:rsid w:val="00462273"/>
    <w:rsid w:val="00462424"/>
    <w:rsid w:val="00462455"/>
    <w:rsid w:val="004625D4"/>
    <w:rsid w:val="0046264C"/>
    <w:rsid w:val="00462697"/>
    <w:rsid w:val="004626BF"/>
    <w:rsid w:val="0046279A"/>
    <w:rsid w:val="0046298D"/>
    <w:rsid w:val="004629E7"/>
    <w:rsid w:val="00462A18"/>
    <w:rsid w:val="00462A55"/>
    <w:rsid w:val="00462AF0"/>
    <w:rsid w:val="00462B5C"/>
    <w:rsid w:val="00462C29"/>
    <w:rsid w:val="00462FE5"/>
    <w:rsid w:val="00463032"/>
    <w:rsid w:val="004630A8"/>
    <w:rsid w:val="004630E9"/>
    <w:rsid w:val="004632E3"/>
    <w:rsid w:val="00463449"/>
    <w:rsid w:val="0046356B"/>
    <w:rsid w:val="00463696"/>
    <w:rsid w:val="004636B8"/>
    <w:rsid w:val="0046375E"/>
    <w:rsid w:val="00463797"/>
    <w:rsid w:val="00463822"/>
    <w:rsid w:val="00463840"/>
    <w:rsid w:val="004638A9"/>
    <w:rsid w:val="004638F0"/>
    <w:rsid w:val="0046391D"/>
    <w:rsid w:val="00463966"/>
    <w:rsid w:val="00463970"/>
    <w:rsid w:val="00463A62"/>
    <w:rsid w:val="00463B91"/>
    <w:rsid w:val="00463BA6"/>
    <w:rsid w:val="00463C84"/>
    <w:rsid w:val="00463E4A"/>
    <w:rsid w:val="00463E9C"/>
    <w:rsid w:val="00463F82"/>
    <w:rsid w:val="00463FD0"/>
    <w:rsid w:val="00463FF6"/>
    <w:rsid w:val="00464061"/>
    <w:rsid w:val="00464143"/>
    <w:rsid w:val="004641A0"/>
    <w:rsid w:val="0046438B"/>
    <w:rsid w:val="0046456B"/>
    <w:rsid w:val="004645BC"/>
    <w:rsid w:val="004645C9"/>
    <w:rsid w:val="004645D8"/>
    <w:rsid w:val="0046464C"/>
    <w:rsid w:val="00464878"/>
    <w:rsid w:val="004648CD"/>
    <w:rsid w:val="004648D5"/>
    <w:rsid w:val="00464943"/>
    <w:rsid w:val="004649F6"/>
    <w:rsid w:val="00464A81"/>
    <w:rsid w:val="00464BE6"/>
    <w:rsid w:val="00464C27"/>
    <w:rsid w:val="00464CD2"/>
    <w:rsid w:val="00464E06"/>
    <w:rsid w:val="00464E5D"/>
    <w:rsid w:val="00464EBA"/>
    <w:rsid w:val="00464EFA"/>
    <w:rsid w:val="00464F56"/>
    <w:rsid w:val="00464F8E"/>
    <w:rsid w:val="004651A5"/>
    <w:rsid w:val="004651C2"/>
    <w:rsid w:val="004651F5"/>
    <w:rsid w:val="00465220"/>
    <w:rsid w:val="00465225"/>
    <w:rsid w:val="004652B1"/>
    <w:rsid w:val="0046531E"/>
    <w:rsid w:val="0046532C"/>
    <w:rsid w:val="0046532E"/>
    <w:rsid w:val="0046540B"/>
    <w:rsid w:val="004654B1"/>
    <w:rsid w:val="004654BC"/>
    <w:rsid w:val="00465528"/>
    <w:rsid w:val="00465571"/>
    <w:rsid w:val="004655A8"/>
    <w:rsid w:val="004655CA"/>
    <w:rsid w:val="004655D2"/>
    <w:rsid w:val="00465684"/>
    <w:rsid w:val="0046573D"/>
    <w:rsid w:val="0046575C"/>
    <w:rsid w:val="00465771"/>
    <w:rsid w:val="0046586B"/>
    <w:rsid w:val="00465880"/>
    <w:rsid w:val="00465938"/>
    <w:rsid w:val="004659F9"/>
    <w:rsid w:val="00465A9C"/>
    <w:rsid w:val="00465B03"/>
    <w:rsid w:val="00465B16"/>
    <w:rsid w:val="00465B18"/>
    <w:rsid w:val="00465B9E"/>
    <w:rsid w:val="00465BFA"/>
    <w:rsid w:val="00465D18"/>
    <w:rsid w:val="00465D71"/>
    <w:rsid w:val="00465D85"/>
    <w:rsid w:val="00465D8B"/>
    <w:rsid w:val="00465D9B"/>
    <w:rsid w:val="00465E9A"/>
    <w:rsid w:val="00465FBA"/>
    <w:rsid w:val="00466040"/>
    <w:rsid w:val="0046608C"/>
    <w:rsid w:val="00466097"/>
    <w:rsid w:val="00466308"/>
    <w:rsid w:val="004663C6"/>
    <w:rsid w:val="004663CA"/>
    <w:rsid w:val="00466575"/>
    <w:rsid w:val="00466608"/>
    <w:rsid w:val="00466624"/>
    <w:rsid w:val="004666B8"/>
    <w:rsid w:val="004666F0"/>
    <w:rsid w:val="0046690D"/>
    <w:rsid w:val="00466943"/>
    <w:rsid w:val="00466A7D"/>
    <w:rsid w:val="00466AEE"/>
    <w:rsid w:val="00466AF0"/>
    <w:rsid w:val="00466B2D"/>
    <w:rsid w:val="00466BE5"/>
    <w:rsid w:val="00466C17"/>
    <w:rsid w:val="00466C57"/>
    <w:rsid w:val="00466C83"/>
    <w:rsid w:val="00466C86"/>
    <w:rsid w:val="00466C9C"/>
    <w:rsid w:val="00466CFC"/>
    <w:rsid w:val="00466DC0"/>
    <w:rsid w:val="00466E64"/>
    <w:rsid w:val="00466F21"/>
    <w:rsid w:val="00466FC0"/>
    <w:rsid w:val="00467069"/>
    <w:rsid w:val="004671E5"/>
    <w:rsid w:val="0046735B"/>
    <w:rsid w:val="00467364"/>
    <w:rsid w:val="00467470"/>
    <w:rsid w:val="00467520"/>
    <w:rsid w:val="00467531"/>
    <w:rsid w:val="00467533"/>
    <w:rsid w:val="00467581"/>
    <w:rsid w:val="0046759F"/>
    <w:rsid w:val="004675EB"/>
    <w:rsid w:val="004675FF"/>
    <w:rsid w:val="0046762A"/>
    <w:rsid w:val="00467654"/>
    <w:rsid w:val="00467681"/>
    <w:rsid w:val="00467940"/>
    <w:rsid w:val="004679EF"/>
    <w:rsid w:val="00467A81"/>
    <w:rsid w:val="00467AA9"/>
    <w:rsid w:val="00467BA3"/>
    <w:rsid w:val="00467BA9"/>
    <w:rsid w:val="00467BF8"/>
    <w:rsid w:val="00467C94"/>
    <w:rsid w:val="00467ECC"/>
    <w:rsid w:val="00467EDE"/>
    <w:rsid w:val="00467F4D"/>
    <w:rsid w:val="00470113"/>
    <w:rsid w:val="0047016C"/>
    <w:rsid w:val="004703F1"/>
    <w:rsid w:val="00470400"/>
    <w:rsid w:val="00470470"/>
    <w:rsid w:val="00470534"/>
    <w:rsid w:val="00470719"/>
    <w:rsid w:val="00470734"/>
    <w:rsid w:val="004707DD"/>
    <w:rsid w:val="004707F8"/>
    <w:rsid w:val="004708F1"/>
    <w:rsid w:val="00470A45"/>
    <w:rsid w:val="00470AE3"/>
    <w:rsid w:val="00470B29"/>
    <w:rsid w:val="00470B5B"/>
    <w:rsid w:val="00470C0A"/>
    <w:rsid w:val="00470CCE"/>
    <w:rsid w:val="00470DC1"/>
    <w:rsid w:val="00470F0D"/>
    <w:rsid w:val="00470F23"/>
    <w:rsid w:val="00470F65"/>
    <w:rsid w:val="00470F8D"/>
    <w:rsid w:val="0047112E"/>
    <w:rsid w:val="00471271"/>
    <w:rsid w:val="004712E8"/>
    <w:rsid w:val="0047130A"/>
    <w:rsid w:val="00471335"/>
    <w:rsid w:val="004713D0"/>
    <w:rsid w:val="004713DE"/>
    <w:rsid w:val="00471404"/>
    <w:rsid w:val="004714C1"/>
    <w:rsid w:val="00471510"/>
    <w:rsid w:val="00471652"/>
    <w:rsid w:val="00471719"/>
    <w:rsid w:val="00471800"/>
    <w:rsid w:val="0047185B"/>
    <w:rsid w:val="00471A1A"/>
    <w:rsid w:val="00471A3C"/>
    <w:rsid w:val="00471B3C"/>
    <w:rsid w:val="00471B5A"/>
    <w:rsid w:val="00471C12"/>
    <w:rsid w:val="00471C5D"/>
    <w:rsid w:val="00471D77"/>
    <w:rsid w:val="00471E34"/>
    <w:rsid w:val="00471EA3"/>
    <w:rsid w:val="00471EA6"/>
    <w:rsid w:val="00471FC5"/>
    <w:rsid w:val="004720A2"/>
    <w:rsid w:val="004720D9"/>
    <w:rsid w:val="00472112"/>
    <w:rsid w:val="00472162"/>
    <w:rsid w:val="00472198"/>
    <w:rsid w:val="00472235"/>
    <w:rsid w:val="00472250"/>
    <w:rsid w:val="004722B0"/>
    <w:rsid w:val="0047230D"/>
    <w:rsid w:val="00472408"/>
    <w:rsid w:val="0047245A"/>
    <w:rsid w:val="004724C4"/>
    <w:rsid w:val="004725E4"/>
    <w:rsid w:val="00472629"/>
    <w:rsid w:val="004726B4"/>
    <w:rsid w:val="004726FE"/>
    <w:rsid w:val="00472746"/>
    <w:rsid w:val="00472777"/>
    <w:rsid w:val="00472798"/>
    <w:rsid w:val="0047286D"/>
    <w:rsid w:val="00472BDB"/>
    <w:rsid w:val="00472DD2"/>
    <w:rsid w:val="00472DEF"/>
    <w:rsid w:val="00472ECD"/>
    <w:rsid w:val="00472F03"/>
    <w:rsid w:val="00472F1E"/>
    <w:rsid w:val="00472F3F"/>
    <w:rsid w:val="00473036"/>
    <w:rsid w:val="0047305E"/>
    <w:rsid w:val="00473113"/>
    <w:rsid w:val="00473143"/>
    <w:rsid w:val="004732EC"/>
    <w:rsid w:val="004732F0"/>
    <w:rsid w:val="00473467"/>
    <w:rsid w:val="004737C0"/>
    <w:rsid w:val="00473828"/>
    <w:rsid w:val="0047383E"/>
    <w:rsid w:val="004738DA"/>
    <w:rsid w:val="00473939"/>
    <w:rsid w:val="00473949"/>
    <w:rsid w:val="00473A42"/>
    <w:rsid w:val="00473AEA"/>
    <w:rsid w:val="00473B30"/>
    <w:rsid w:val="00473B89"/>
    <w:rsid w:val="00473C4D"/>
    <w:rsid w:val="00473C5D"/>
    <w:rsid w:val="00473D6E"/>
    <w:rsid w:val="00473DA4"/>
    <w:rsid w:val="00473DC3"/>
    <w:rsid w:val="00473E5C"/>
    <w:rsid w:val="00473EC2"/>
    <w:rsid w:val="00473EF6"/>
    <w:rsid w:val="00473F4C"/>
    <w:rsid w:val="00473F81"/>
    <w:rsid w:val="0047402D"/>
    <w:rsid w:val="004740DC"/>
    <w:rsid w:val="004741F1"/>
    <w:rsid w:val="0047423C"/>
    <w:rsid w:val="00474290"/>
    <w:rsid w:val="00474318"/>
    <w:rsid w:val="00474376"/>
    <w:rsid w:val="00474428"/>
    <w:rsid w:val="00474437"/>
    <w:rsid w:val="00474466"/>
    <w:rsid w:val="004744CE"/>
    <w:rsid w:val="004744CF"/>
    <w:rsid w:val="004745F5"/>
    <w:rsid w:val="00474708"/>
    <w:rsid w:val="0047474A"/>
    <w:rsid w:val="004748B8"/>
    <w:rsid w:val="004748F5"/>
    <w:rsid w:val="00474A29"/>
    <w:rsid w:val="00474A53"/>
    <w:rsid w:val="00474B48"/>
    <w:rsid w:val="00474B89"/>
    <w:rsid w:val="00474C98"/>
    <w:rsid w:val="00474CD1"/>
    <w:rsid w:val="00474CE3"/>
    <w:rsid w:val="00474CE6"/>
    <w:rsid w:val="00474D13"/>
    <w:rsid w:val="00474D5E"/>
    <w:rsid w:val="00474D6E"/>
    <w:rsid w:val="00474E4A"/>
    <w:rsid w:val="00474FB1"/>
    <w:rsid w:val="00475035"/>
    <w:rsid w:val="00475136"/>
    <w:rsid w:val="00475143"/>
    <w:rsid w:val="0047523F"/>
    <w:rsid w:val="0047531A"/>
    <w:rsid w:val="00475371"/>
    <w:rsid w:val="0047556B"/>
    <w:rsid w:val="0047563A"/>
    <w:rsid w:val="004756D5"/>
    <w:rsid w:val="004756DF"/>
    <w:rsid w:val="004756F0"/>
    <w:rsid w:val="0047579B"/>
    <w:rsid w:val="004757EC"/>
    <w:rsid w:val="004757F9"/>
    <w:rsid w:val="0047580E"/>
    <w:rsid w:val="00475883"/>
    <w:rsid w:val="0047589A"/>
    <w:rsid w:val="0047597B"/>
    <w:rsid w:val="00475A0E"/>
    <w:rsid w:val="00475B1D"/>
    <w:rsid w:val="00475B2A"/>
    <w:rsid w:val="00475B5D"/>
    <w:rsid w:val="00475BAF"/>
    <w:rsid w:val="00475D8B"/>
    <w:rsid w:val="00475E0D"/>
    <w:rsid w:val="00475E2F"/>
    <w:rsid w:val="00475E60"/>
    <w:rsid w:val="00475EF0"/>
    <w:rsid w:val="00475F7F"/>
    <w:rsid w:val="00476068"/>
    <w:rsid w:val="004760B9"/>
    <w:rsid w:val="004760BC"/>
    <w:rsid w:val="0047621F"/>
    <w:rsid w:val="00476286"/>
    <w:rsid w:val="0047637E"/>
    <w:rsid w:val="004763D3"/>
    <w:rsid w:val="0047643E"/>
    <w:rsid w:val="0047657C"/>
    <w:rsid w:val="00476698"/>
    <w:rsid w:val="004766A0"/>
    <w:rsid w:val="00476767"/>
    <w:rsid w:val="00476845"/>
    <w:rsid w:val="004768E2"/>
    <w:rsid w:val="00476965"/>
    <w:rsid w:val="00476971"/>
    <w:rsid w:val="00476A7A"/>
    <w:rsid w:val="00476B62"/>
    <w:rsid w:val="00476BF3"/>
    <w:rsid w:val="00476C30"/>
    <w:rsid w:val="00476C91"/>
    <w:rsid w:val="00476F36"/>
    <w:rsid w:val="0047702F"/>
    <w:rsid w:val="00477039"/>
    <w:rsid w:val="004770D7"/>
    <w:rsid w:val="00477121"/>
    <w:rsid w:val="004771B7"/>
    <w:rsid w:val="0047720B"/>
    <w:rsid w:val="004772DC"/>
    <w:rsid w:val="00477308"/>
    <w:rsid w:val="00477375"/>
    <w:rsid w:val="0047741E"/>
    <w:rsid w:val="0047747C"/>
    <w:rsid w:val="00477527"/>
    <w:rsid w:val="0047752B"/>
    <w:rsid w:val="00477537"/>
    <w:rsid w:val="0047757A"/>
    <w:rsid w:val="0047758A"/>
    <w:rsid w:val="004775B2"/>
    <w:rsid w:val="00477652"/>
    <w:rsid w:val="00477740"/>
    <w:rsid w:val="00477893"/>
    <w:rsid w:val="0047791C"/>
    <w:rsid w:val="00477985"/>
    <w:rsid w:val="00477A1D"/>
    <w:rsid w:val="00477A76"/>
    <w:rsid w:val="00477B4A"/>
    <w:rsid w:val="00477BE9"/>
    <w:rsid w:val="00477CA9"/>
    <w:rsid w:val="00477D72"/>
    <w:rsid w:val="00477DF1"/>
    <w:rsid w:val="00477E21"/>
    <w:rsid w:val="00477E30"/>
    <w:rsid w:val="00477EC8"/>
    <w:rsid w:val="004800AF"/>
    <w:rsid w:val="004800BE"/>
    <w:rsid w:val="00480137"/>
    <w:rsid w:val="0048017D"/>
    <w:rsid w:val="004801D4"/>
    <w:rsid w:val="004801E6"/>
    <w:rsid w:val="00480201"/>
    <w:rsid w:val="0048033D"/>
    <w:rsid w:val="00480365"/>
    <w:rsid w:val="004803B7"/>
    <w:rsid w:val="004804AA"/>
    <w:rsid w:val="00480544"/>
    <w:rsid w:val="004805D6"/>
    <w:rsid w:val="004806AD"/>
    <w:rsid w:val="00480753"/>
    <w:rsid w:val="0048077C"/>
    <w:rsid w:val="00480833"/>
    <w:rsid w:val="00480849"/>
    <w:rsid w:val="00480896"/>
    <w:rsid w:val="0048099A"/>
    <w:rsid w:val="004809B2"/>
    <w:rsid w:val="004809B8"/>
    <w:rsid w:val="00480C3B"/>
    <w:rsid w:val="00480CA5"/>
    <w:rsid w:val="00480DC6"/>
    <w:rsid w:val="00480E16"/>
    <w:rsid w:val="00480EDB"/>
    <w:rsid w:val="00481030"/>
    <w:rsid w:val="00481080"/>
    <w:rsid w:val="00481215"/>
    <w:rsid w:val="0048122B"/>
    <w:rsid w:val="004812E4"/>
    <w:rsid w:val="00481386"/>
    <w:rsid w:val="00481403"/>
    <w:rsid w:val="00481416"/>
    <w:rsid w:val="00481442"/>
    <w:rsid w:val="0048146A"/>
    <w:rsid w:val="00481498"/>
    <w:rsid w:val="004814CD"/>
    <w:rsid w:val="00481540"/>
    <w:rsid w:val="00481581"/>
    <w:rsid w:val="004815A9"/>
    <w:rsid w:val="004815C0"/>
    <w:rsid w:val="0048170D"/>
    <w:rsid w:val="0048183E"/>
    <w:rsid w:val="0048195C"/>
    <w:rsid w:val="00481982"/>
    <w:rsid w:val="004819A0"/>
    <w:rsid w:val="004819D5"/>
    <w:rsid w:val="00481AC9"/>
    <w:rsid w:val="00481AFA"/>
    <w:rsid w:val="00481B90"/>
    <w:rsid w:val="00481C56"/>
    <w:rsid w:val="00481C6B"/>
    <w:rsid w:val="00481D58"/>
    <w:rsid w:val="00481FC0"/>
    <w:rsid w:val="00482077"/>
    <w:rsid w:val="004820CA"/>
    <w:rsid w:val="0048222D"/>
    <w:rsid w:val="0048229E"/>
    <w:rsid w:val="0048234C"/>
    <w:rsid w:val="00482478"/>
    <w:rsid w:val="00482490"/>
    <w:rsid w:val="0048257C"/>
    <w:rsid w:val="004825CC"/>
    <w:rsid w:val="004825FB"/>
    <w:rsid w:val="00482609"/>
    <w:rsid w:val="00482617"/>
    <w:rsid w:val="0048269F"/>
    <w:rsid w:val="00482723"/>
    <w:rsid w:val="00482855"/>
    <w:rsid w:val="004828E3"/>
    <w:rsid w:val="004829C6"/>
    <w:rsid w:val="00482A86"/>
    <w:rsid w:val="00482AD1"/>
    <w:rsid w:val="00482B82"/>
    <w:rsid w:val="00482C1C"/>
    <w:rsid w:val="00482F02"/>
    <w:rsid w:val="00482F39"/>
    <w:rsid w:val="00482FAC"/>
    <w:rsid w:val="00483248"/>
    <w:rsid w:val="00483279"/>
    <w:rsid w:val="004832A1"/>
    <w:rsid w:val="00483376"/>
    <w:rsid w:val="004833A1"/>
    <w:rsid w:val="0048345C"/>
    <w:rsid w:val="0048352A"/>
    <w:rsid w:val="0048353E"/>
    <w:rsid w:val="00483746"/>
    <w:rsid w:val="00483766"/>
    <w:rsid w:val="00483856"/>
    <w:rsid w:val="00483954"/>
    <w:rsid w:val="004839B7"/>
    <w:rsid w:val="00483A32"/>
    <w:rsid w:val="00483A37"/>
    <w:rsid w:val="00483BA3"/>
    <w:rsid w:val="00483BC8"/>
    <w:rsid w:val="00483E07"/>
    <w:rsid w:val="00483E12"/>
    <w:rsid w:val="00483EA4"/>
    <w:rsid w:val="00483F77"/>
    <w:rsid w:val="00484054"/>
    <w:rsid w:val="00484223"/>
    <w:rsid w:val="0048426E"/>
    <w:rsid w:val="0048426F"/>
    <w:rsid w:val="00484295"/>
    <w:rsid w:val="0048429D"/>
    <w:rsid w:val="004842BC"/>
    <w:rsid w:val="004842C9"/>
    <w:rsid w:val="004842D9"/>
    <w:rsid w:val="004843E6"/>
    <w:rsid w:val="004844CF"/>
    <w:rsid w:val="004845F6"/>
    <w:rsid w:val="0048460E"/>
    <w:rsid w:val="0048463F"/>
    <w:rsid w:val="0048465A"/>
    <w:rsid w:val="0048467A"/>
    <w:rsid w:val="004846AB"/>
    <w:rsid w:val="004846DD"/>
    <w:rsid w:val="004846F1"/>
    <w:rsid w:val="0048472F"/>
    <w:rsid w:val="00484742"/>
    <w:rsid w:val="004847BC"/>
    <w:rsid w:val="0048488B"/>
    <w:rsid w:val="004848E2"/>
    <w:rsid w:val="0048492C"/>
    <w:rsid w:val="00484960"/>
    <w:rsid w:val="004849CA"/>
    <w:rsid w:val="00484B2F"/>
    <w:rsid w:val="00484B93"/>
    <w:rsid w:val="00484C9D"/>
    <w:rsid w:val="00484D0C"/>
    <w:rsid w:val="00484D31"/>
    <w:rsid w:val="00484E6B"/>
    <w:rsid w:val="00484F3E"/>
    <w:rsid w:val="00484F5D"/>
    <w:rsid w:val="004850C3"/>
    <w:rsid w:val="0048539B"/>
    <w:rsid w:val="004853B5"/>
    <w:rsid w:val="00485538"/>
    <w:rsid w:val="004856AD"/>
    <w:rsid w:val="004857B8"/>
    <w:rsid w:val="004857C5"/>
    <w:rsid w:val="00485981"/>
    <w:rsid w:val="004859CC"/>
    <w:rsid w:val="00485A1C"/>
    <w:rsid w:val="00485AD5"/>
    <w:rsid w:val="00485AE2"/>
    <w:rsid w:val="00485AFB"/>
    <w:rsid w:val="00485B85"/>
    <w:rsid w:val="00485B89"/>
    <w:rsid w:val="00485BBD"/>
    <w:rsid w:val="00485C11"/>
    <w:rsid w:val="00485C85"/>
    <w:rsid w:val="00485C86"/>
    <w:rsid w:val="00485CBF"/>
    <w:rsid w:val="00485D09"/>
    <w:rsid w:val="00485D44"/>
    <w:rsid w:val="00485E8C"/>
    <w:rsid w:val="00485ECA"/>
    <w:rsid w:val="00485ED4"/>
    <w:rsid w:val="00485F53"/>
    <w:rsid w:val="00485F83"/>
    <w:rsid w:val="00486080"/>
    <w:rsid w:val="004860D9"/>
    <w:rsid w:val="0048630B"/>
    <w:rsid w:val="004863B7"/>
    <w:rsid w:val="004864E2"/>
    <w:rsid w:val="004865A2"/>
    <w:rsid w:val="004865AC"/>
    <w:rsid w:val="004865BD"/>
    <w:rsid w:val="00486731"/>
    <w:rsid w:val="0048678D"/>
    <w:rsid w:val="00486793"/>
    <w:rsid w:val="00486925"/>
    <w:rsid w:val="00486A30"/>
    <w:rsid w:val="00486AA9"/>
    <w:rsid w:val="00486AE9"/>
    <w:rsid w:val="00486B9F"/>
    <w:rsid w:val="00486D9D"/>
    <w:rsid w:val="00486DCB"/>
    <w:rsid w:val="00486DD8"/>
    <w:rsid w:val="00486EEF"/>
    <w:rsid w:val="00486F19"/>
    <w:rsid w:val="0048715C"/>
    <w:rsid w:val="00487298"/>
    <w:rsid w:val="0048730E"/>
    <w:rsid w:val="0048731D"/>
    <w:rsid w:val="004873D3"/>
    <w:rsid w:val="00487434"/>
    <w:rsid w:val="00487539"/>
    <w:rsid w:val="0048755F"/>
    <w:rsid w:val="004875B7"/>
    <w:rsid w:val="00487697"/>
    <w:rsid w:val="00487713"/>
    <w:rsid w:val="0048776F"/>
    <w:rsid w:val="0048777F"/>
    <w:rsid w:val="004877F0"/>
    <w:rsid w:val="004878C2"/>
    <w:rsid w:val="00487912"/>
    <w:rsid w:val="004879C8"/>
    <w:rsid w:val="004879DF"/>
    <w:rsid w:val="00487A7A"/>
    <w:rsid w:val="00487AC5"/>
    <w:rsid w:val="00487B51"/>
    <w:rsid w:val="00487B62"/>
    <w:rsid w:val="00487BDD"/>
    <w:rsid w:val="00487BF6"/>
    <w:rsid w:val="00487C71"/>
    <w:rsid w:val="00487C74"/>
    <w:rsid w:val="00487CD0"/>
    <w:rsid w:val="00487CEE"/>
    <w:rsid w:val="00487CFD"/>
    <w:rsid w:val="00487E4A"/>
    <w:rsid w:val="00487E6F"/>
    <w:rsid w:val="00487EAD"/>
    <w:rsid w:val="00487F98"/>
    <w:rsid w:val="00487FAB"/>
    <w:rsid w:val="00487FCF"/>
    <w:rsid w:val="00487FE8"/>
    <w:rsid w:val="0048B6CC"/>
    <w:rsid w:val="0049001A"/>
    <w:rsid w:val="0049007E"/>
    <w:rsid w:val="0049010C"/>
    <w:rsid w:val="00490127"/>
    <w:rsid w:val="0049014C"/>
    <w:rsid w:val="0049015B"/>
    <w:rsid w:val="004901FF"/>
    <w:rsid w:val="00490256"/>
    <w:rsid w:val="0049026F"/>
    <w:rsid w:val="004902AB"/>
    <w:rsid w:val="0049035D"/>
    <w:rsid w:val="004903AE"/>
    <w:rsid w:val="0049046C"/>
    <w:rsid w:val="004904B5"/>
    <w:rsid w:val="00490540"/>
    <w:rsid w:val="00490624"/>
    <w:rsid w:val="004906D8"/>
    <w:rsid w:val="0049070F"/>
    <w:rsid w:val="0049077D"/>
    <w:rsid w:val="00490852"/>
    <w:rsid w:val="00490873"/>
    <w:rsid w:val="004908C9"/>
    <w:rsid w:val="00490907"/>
    <w:rsid w:val="004909F8"/>
    <w:rsid w:val="00490A18"/>
    <w:rsid w:val="00490A28"/>
    <w:rsid w:val="00490BBC"/>
    <w:rsid w:val="00490BDF"/>
    <w:rsid w:val="00490D7B"/>
    <w:rsid w:val="00490D96"/>
    <w:rsid w:val="00490DB0"/>
    <w:rsid w:val="00490DFB"/>
    <w:rsid w:val="00490E6A"/>
    <w:rsid w:val="00490EB3"/>
    <w:rsid w:val="00490EF3"/>
    <w:rsid w:val="00490FCB"/>
    <w:rsid w:val="00491051"/>
    <w:rsid w:val="00491098"/>
    <w:rsid w:val="0049109D"/>
    <w:rsid w:val="004911BC"/>
    <w:rsid w:val="00491241"/>
    <w:rsid w:val="004912D4"/>
    <w:rsid w:val="0049133B"/>
    <w:rsid w:val="0049133E"/>
    <w:rsid w:val="00491582"/>
    <w:rsid w:val="004915A1"/>
    <w:rsid w:val="004915D0"/>
    <w:rsid w:val="0049169A"/>
    <w:rsid w:val="004916A6"/>
    <w:rsid w:val="00491854"/>
    <w:rsid w:val="00491A92"/>
    <w:rsid w:val="00491AE3"/>
    <w:rsid w:val="00491B60"/>
    <w:rsid w:val="00491B94"/>
    <w:rsid w:val="00491D67"/>
    <w:rsid w:val="00491F0A"/>
    <w:rsid w:val="00491F5E"/>
    <w:rsid w:val="00491F65"/>
    <w:rsid w:val="00491F72"/>
    <w:rsid w:val="00491FDC"/>
    <w:rsid w:val="00492014"/>
    <w:rsid w:val="00492017"/>
    <w:rsid w:val="00492059"/>
    <w:rsid w:val="0049209E"/>
    <w:rsid w:val="00492115"/>
    <w:rsid w:val="004921AB"/>
    <w:rsid w:val="004921E6"/>
    <w:rsid w:val="00492203"/>
    <w:rsid w:val="00492261"/>
    <w:rsid w:val="004922E7"/>
    <w:rsid w:val="004922FD"/>
    <w:rsid w:val="00492333"/>
    <w:rsid w:val="0049236B"/>
    <w:rsid w:val="004924DC"/>
    <w:rsid w:val="00492628"/>
    <w:rsid w:val="00492688"/>
    <w:rsid w:val="004926C9"/>
    <w:rsid w:val="00492788"/>
    <w:rsid w:val="004927AE"/>
    <w:rsid w:val="00492826"/>
    <w:rsid w:val="00492840"/>
    <w:rsid w:val="004928A4"/>
    <w:rsid w:val="004928DC"/>
    <w:rsid w:val="00492AB5"/>
    <w:rsid w:val="00492B0A"/>
    <w:rsid w:val="00492C66"/>
    <w:rsid w:val="00492D4B"/>
    <w:rsid w:val="00492E49"/>
    <w:rsid w:val="00492F28"/>
    <w:rsid w:val="00492F2D"/>
    <w:rsid w:val="00492F4D"/>
    <w:rsid w:val="00492F66"/>
    <w:rsid w:val="00492F7D"/>
    <w:rsid w:val="00493030"/>
    <w:rsid w:val="0049309B"/>
    <w:rsid w:val="004931E0"/>
    <w:rsid w:val="004933BB"/>
    <w:rsid w:val="004933C5"/>
    <w:rsid w:val="004933C9"/>
    <w:rsid w:val="00493478"/>
    <w:rsid w:val="00493517"/>
    <w:rsid w:val="00493541"/>
    <w:rsid w:val="004936BD"/>
    <w:rsid w:val="004936F5"/>
    <w:rsid w:val="00493725"/>
    <w:rsid w:val="0049373A"/>
    <w:rsid w:val="004937E7"/>
    <w:rsid w:val="00493821"/>
    <w:rsid w:val="0049386E"/>
    <w:rsid w:val="00493896"/>
    <w:rsid w:val="004938E2"/>
    <w:rsid w:val="00493998"/>
    <w:rsid w:val="004939D7"/>
    <w:rsid w:val="00493A2C"/>
    <w:rsid w:val="00493A7E"/>
    <w:rsid w:val="00493B44"/>
    <w:rsid w:val="00493D0C"/>
    <w:rsid w:val="00493EF7"/>
    <w:rsid w:val="00493F0D"/>
    <w:rsid w:val="00493F4A"/>
    <w:rsid w:val="00493FA9"/>
    <w:rsid w:val="004942A7"/>
    <w:rsid w:val="004942D4"/>
    <w:rsid w:val="00494307"/>
    <w:rsid w:val="00494334"/>
    <w:rsid w:val="00494561"/>
    <w:rsid w:val="0049461E"/>
    <w:rsid w:val="0049464D"/>
    <w:rsid w:val="00494677"/>
    <w:rsid w:val="004946BF"/>
    <w:rsid w:val="00494755"/>
    <w:rsid w:val="0049476F"/>
    <w:rsid w:val="00494777"/>
    <w:rsid w:val="004947DB"/>
    <w:rsid w:val="00494865"/>
    <w:rsid w:val="0049487A"/>
    <w:rsid w:val="004948B3"/>
    <w:rsid w:val="004948CA"/>
    <w:rsid w:val="0049496F"/>
    <w:rsid w:val="00494A55"/>
    <w:rsid w:val="00494A93"/>
    <w:rsid w:val="00494B11"/>
    <w:rsid w:val="00494B3F"/>
    <w:rsid w:val="00494BDC"/>
    <w:rsid w:val="00494BFF"/>
    <w:rsid w:val="00494CC2"/>
    <w:rsid w:val="00494D76"/>
    <w:rsid w:val="00494D91"/>
    <w:rsid w:val="00494DED"/>
    <w:rsid w:val="00495034"/>
    <w:rsid w:val="00495074"/>
    <w:rsid w:val="0049507F"/>
    <w:rsid w:val="004951E4"/>
    <w:rsid w:val="004952C2"/>
    <w:rsid w:val="004954A3"/>
    <w:rsid w:val="004954F4"/>
    <w:rsid w:val="00495555"/>
    <w:rsid w:val="00495621"/>
    <w:rsid w:val="0049577A"/>
    <w:rsid w:val="0049579F"/>
    <w:rsid w:val="004957ED"/>
    <w:rsid w:val="00495990"/>
    <w:rsid w:val="004959B1"/>
    <w:rsid w:val="00495A26"/>
    <w:rsid w:val="00495A4F"/>
    <w:rsid w:val="00495B21"/>
    <w:rsid w:val="00495BDE"/>
    <w:rsid w:val="00495C02"/>
    <w:rsid w:val="00495D14"/>
    <w:rsid w:val="00495D1B"/>
    <w:rsid w:val="00496031"/>
    <w:rsid w:val="00496076"/>
    <w:rsid w:val="0049613C"/>
    <w:rsid w:val="00496262"/>
    <w:rsid w:val="004965A0"/>
    <w:rsid w:val="004965C8"/>
    <w:rsid w:val="00496609"/>
    <w:rsid w:val="0049661D"/>
    <w:rsid w:val="00496740"/>
    <w:rsid w:val="004967D9"/>
    <w:rsid w:val="0049692B"/>
    <w:rsid w:val="00496930"/>
    <w:rsid w:val="0049698A"/>
    <w:rsid w:val="004969E1"/>
    <w:rsid w:val="00496B2F"/>
    <w:rsid w:val="00496B3E"/>
    <w:rsid w:val="00496BCA"/>
    <w:rsid w:val="00496BCE"/>
    <w:rsid w:val="00496C9E"/>
    <w:rsid w:val="00496CF3"/>
    <w:rsid w:val="00496D72"/>
    <w:rsid w:val="00496D84"/>
    <w:rsid w:val="00496DD3"/>
    <w:rsid w:val="00496E08"/>
    <w:rsid w:val="00496FD1"/>
    <w:rsid w:val="00496FDD"/>
    <w:rsid w:val="00496FE0"/>
    <w:rsid w:val="00497059"/>
    <w:rsid w:val="004970E7"/>
    <w:rsid w:val="00497113"/>
    <w:rsid w:val="0049717B"/>
    <w:rsid w:val="00497351"/>
    <w:rsid w:val="004973D2"/>
    <w:rsid w:val="004973E2"/>
    <w:rsid w:val="004975EE"/>
    <w:rsid w:val="00497666"/>
    <w:rsid w:val="004976B6"/>
    <w:rsid w:val="00497785"/>
    <w:rsid w:val="004977DB"/>
    <w:rsid w:val="0049783B"/>
    <w:rsid w:val="004978CA"/>
    <w:rsid w:val="004979F6"/>
    <w:rsid w:val="00497B36"/>
    <w:rsid w:val="00497B72"/>
    <w:rsid w:val="00497B9F"/>
    <w:rsid w:val="00497BAA"/>
    <w:rsid w:val="00497BB2"/>
    <w:rsid w:val="00497BC6"/>
    <w:rsid w:val="00497C1C"/>
    <w:rsid w:val="00497CCD"/>
    <w:rsid w:val="00497D5A"/>
    <w:rsid w:val="00497D61"/>
    <w:rsid w:val="00497DE6"/>
    <w:rsid w:val="00497DF6"/>
    <w:rsid w:val="00497DFF"/>
    <w:rsid w:val="00497EA6"/>
    <w:rsid w:val="00497EE2"/>
    <w:rsid w:val="004A005D"/>
    <w:rsid w:val="004A00DD"/>
    <w:rsid w:val="004A00EA"/>
    <w:rsid w:val="004A0109"/>
    <w:rsid w:val="004A020B"/>
    <w:rsid w:val="004A024E"/>
    <w:rsid w:val="004A032D"/>
    <w:rsid w:val="004A0392"/>
    <w:rsid w:val="004A03FA"/>
    <w:rsid w:val="004A0435"/>
    <w:rsid w:val="004A04CB"/>
    <w:rsid w:val="004A0577"/>
    <w:rsid w:val="004A05A3"/>
    <w:rsid w:val="004A05BA"/>
    <w:rsid w:val="004A0604"/>
    <w:rsid w:val="004A0645"/>
    <w:rsid w:val="004A0663"/>
    <w:rsid w:val="004A08D4"/>
    <w:rsid w:val="004A08E0"/>
    <w:rsid w:val="004A09BD"/>
    <w:rsid w:val="004A0BB5"/>
    <w:rsid w:val="004A0CD2"/>
    <w:rsid w:val="004A0E01"/>
    <w:rsid w:val="004A0E47"/>
    <w:rsid w:val="004A0ECB"/>
    <w:rsid w:val="004A0F03"/>
    <w:rsid w:val="004A0F0D"/>
    <w:rsid w:val="004A0FA6"/>
    <w:rsid w:val="004A101B"/>
    <w:rsid w:val="004A108A"/>
    <w:rsid w:val="004A10C7"/>
    <w:rsid w:val="004A10FC"/>
    <w:rsid w:val="004A11A5"/>
    <w:rsid w:val="004A11B2"/>
    <w:rsid w:val="004A11F8"/>
    <w:rsid w:val="004A1339"/>
    <w:rsid w:val="004A13EE"/>
    <w:rsid w:val="004A1407"/>
    <w:rsid w:val="004A143E"/>
    <w:rsid w:val="004A1454"/>
    <w:rsid w:val="004A14EC"/>
    <w:rsid w:val="004A165F"/>
    <w:rsid w:val="004A16E9"/>
    <w:rsid w:val="004A175A"/>
    <w:rsid w:val="004A1769"/>
    <w:rsid w:val="004A17AA"/>
    <w:rsid w:val="004A18C9"/>
    <w:rsid w:val="004A18E3"/>
    <w:rsid w:val="004A199B"/>
    <w:rsid w:val="004A19D7"/>
    <w:rsid w:val="004A1CD4"/>
    <w:rsid w:val="004A1F0C"/>
    <w:rsid w:val="004A1FE9"/>
    <w:rsid w:val="004A20D5"/>
    <w:rsid w:val="004A2129"/>
    <w:rsid w:val="004A2168"/>
    <w:rsid w:val="004A21FF"/>
    <w:rsid w:val="004A2205"/>
    <w:rsid w:val="004A2272"/>
    <w:rsid w:val="004A22F7"/>
    <w:rsid w:val="004A24C1"/>
    <w:rsid w:val="004A259F"/>
    <w:rsid w:val="004A263E"/>
    <w:rsid w:val="004A264E"/>
    <w:rsid w:val="004A269D"/>
    <w:rsid w:val="004A27D9"/>
    <w:rsid w:val="004A2873"/>
    <w:rsid w:val="004A2877"/>
    <w:rsid w:val="004A2AF6"/>
    <w:rsid w:val="004A2B10"/>
    <w:rsid w:val="004A2B81"/>
    <w:rsid w:val="004A2DA0"/>
    <w:rsid w:val="004A2F35"/>
    <w:rsid w:val="004A2FA1"/>
    <w:rsid w:val="004A3168"/>
    <w:rsid w:val="004A317B"/>
    <w:rsid w:val="004A31C3"/>
    <w:rsid w:val="004A31C4"/>
    <w:rsid w:val="004A31D1"/>
    <w:rsid w:val="004A32A3"/>
    <w:rsid w:val="004A3320"/>
    <w:rsid w:val="004A335A"/>
    <w:rsid w:val="004A3397"/>
    <w:rsid w:val="004A33A9"/>
    <w:rsid w:val="004A33AB"/>
    <w:rsid w:val="004A33DA"/>
    <w:rsid w:val="004A3421"/>
    <w:rsid w:val="004A35AC"/>
    <w:rsid w:val="004A35BF"/>
    <w:rsid w:val="004A36D5"/>
    <w:rsid w:val="004A3848"/>
    <w:rsid w:val="004A3890"/>
    <w:rsid w:val="004A38A6"/>
    <w:rsid w:val="004A3987"/>
    <w:rsid w:val="004A3A33"/>
    <w:rsid w:val="004A3A71"/>
    <w:rsid w:val="004A3A76"/>
    <w:rsid w:val="004A3ADB"/>
    <w:rsid w:val="004A3C0E"/>
    <w:rsid w:val="004A3C0F"/>
    <w:rsid w:val="004A3FAE"/>
    <w:rsid w:val="004A407C"/>
    <w:rsid w:val="004A41D0"/>
    <w:rsid w:val="004A42B2"/>
    <w:rsid w:val="004A4323"/>
    <w:rsid w:val="004A433B"/>
    <w:rsid w:val="004A43F5"/>
    <w:rsid w:val="004A44B4"/>
    <w:rsid w:val="004A4597"/>
    <w:rsid w:val="004A46D6"/>
    <w:rsid w:val="004A46FD"/>
    <w:rsid w:val="004A4717"/>
    <w:rsid w:val="004A471D"/>
    <w:rsid w:val="004A474B"/>
    <w:rsid w:val="004A4770"/>
    <w:rsid w:val="004A47E7"/>
    <w:rsid w:val="004A48C9"/>
    <w:rsid w:val="004A48D4"/>
    <w:rsid w:val="004A49B9"/>
    <w:rsid w:val="004A4AF0"/>
    <w:rsid w:val="004A4B39"/>
    <w:rsid w:val="004A4BD1"/>
    <w:rsid w:val="004A4C1B"/>
    <w:rsid w:val="004A4CAB"/>
    <w:rsid w:val="004A4CBA"/>
    <w:rsid w:val="004A4D9A"/>
    <w:rsid w:val="004A4DDE"/>
    <w:rsid w:val="004A4E0A"/>
    <w:rsid w:val="004A4E2B"/>
    <w:rsid w:val="004A4EAB"/>
    <w:rsid w:val="004A4F00"/>
    <w:rsid w:val="004A4F03"/>
    <w:rsid w:val="004A4F09"/>
    <w:rsid w:val="004A4FE9"/>
    <w:rsid w:val="004A50A5"/>
    <w:rsid w:val="004A50AA"/>
    <w:rsid w:val="004A51D9"/>
    <w:rsid w:val="004A51F8"/>
    <w:rsid w:val="004A52E2"/>
    <w:rsid w:val="004A53B9"/>
    <w:rsid w:val="004A548A"/>
    <w:rsid w:val="004A54CD"/>
    <w:rsid w:val="004A55DE"/>
    <w:rsid w:val="004A56E6"/>
    <w:rsid w:val="004A56F0"/>
    <w:rsid w:val="004A5862"/>
    <w:rsid w:val="004A58B9"/>
    <w:rsid w:val="004A58C7"/>
    <w:rsid w:val="004A59A0"/>
    <w:rsid w:val="004A59CA"/>
    <w:rsid w:val="004A5A98"/>
    <w:rsid w:val="004A5AB3"/>
    <w:rsid w:val="004A5C39"/>
    <w:rsid w:val="004A5C50"/>
    <w:rsid w:val="004A5F53"/>
    <w:rsid w:val="004A5F83"/>
    <w:rsid w:val="004A6007"/>
    <w:rsid w:val="004A6077"/>
    <w:rsid w:val="004A6301"/>
    <w:rsid w:val="004A633F"/>
    <w:rsid w:val="004A63C7"/>
    <w:rsid w:val="004A63DA"/>
    <w:rsid w:val="004A65A4"/>
    <w:rsid w:val="004A66E3"/>
    <w:rsid w:val="004A6746"/>
    <w:rsid w:val="004A674F"/>
    <w:rsid w:val="004A6868"/>
    <w:rsid w:val="004A689C"/>
    <w:rsid w:val="004A6946"/>
    <w:rsid w:val="004A6A27"/>
    <w:rsid w:val="004A6B29"/>
    <w:rsid w:val="004A6B80"/>
    <w:rsid w:val="004A6C6A"/>
    <w:rsid w:val="004A6CB8"/>
    <w:rsid w:val="004A6D6A"/>
    <w:rsid w:val="004A6DC5"/>
    <w:rsid w:val="004A6DE7"/>
    <w:rsid w:val="004A6E5A"/>
    <w:rsid w:val="004A7235"/>
    <w:rsid w:val="004A7317"/>
    <w:rsid w:val="004A73AF"/>
    <w:rsid w:val="004A73EB"/>
    <w:rsid w:val="004A7433"/>
    <w:rsid w:val="004A75C7"/>
    <w:rsid w:val="004A75E6"/>
    <w:rsid w:val="004A7669"/>
    <w:rsid w:val="004A782A"/>
    <w:rsid w:val="004A7837"/>
    <w:rsid w:val="004A78EA"/>
    <w:rsid w:val="004A79AB"/>
    <w:rsid w:val="004A79D2"/>
    <w:rsid w:val="004A7A52"/>
    <w:rsid w:val="004A7A69"/>
    <w:rsid w:val="004A7B7F"/>
    <w:rsid w:val="004A7BFB"/>
    <w:rsid w:val="004A7C34"/>
    <w:rsid w:val="004A7D6B"/>
    <w:rsid w:val="004A7DD0"/>
    <w:rsid w:val="004A7EC3"/>
    <w:rsid w:val="004A7FD2"/>
    <w:rsid w:val="004B0036"/>
    <w:rsid w:val="004B0089"/>
    <w:rsid w:val="004B00A7"/>
    <w:rsid w:val="004B00FB"/>
    <w:rsid w:val="004B0110"/>
    <w:rsid w:val="004B041F"/>
    <w:rsid w:val="004B0433"/>
    <w:rsid w:val="004B05C3"/>
    <w:rsid w:val="004B063D"/>
    <w:rsid w:val="004B06B8"/>
    <w:rsid w:val="004B0742"/>
    <w:rsid w:val="004B07D0"/>
    <w:rsid w:val="004B085B"/>
    <w:rsid w:val="004B085E"/>
    <w:rsid w:val="004B08D5"/>
    <w:rsid w:val="004B0992"/>
    <w:rsid w:val="004B0A77"/>
    <w:rsid w:val="004B0B03"/>
    <w:rsid w:val="004B0B37"/>
    <w:rsid w:val="004B0BB4"/>
    <w:rsid w:val="004B0CE1"/>
    <w:rsid w:val="004B0D04"/>
    <w:rsid w:val="004B0D1C"/>
    <w:rsid w:val="004B0D35"/>
    <w:rsid w:val="004B0D4D"/>
    <w:rsid w:val="004B0D5B"/>
    <w:rsid w:val="004B0DA8"/>
    <w:rsid w:val="004B0DDD"/>
    <w:rsid w:val="004B0E0B"/>
    <w:rsid w:val="004B0EA9"/>
    <w:rsid w:val="004B0EEF"/>
    <w:rsid w:val="004B0F09"/>
    <w:rsid w:val="004B0F8D"/>
    <w:rsid w:val="004B0FA8"/>
    <w:rsid w:val="004B1050"/>
    <w:rsid w:val="004B1216"/>
    <w:rsid w:val="004B1255"/>
    <w:rsid w:val="004B12C8"/>
    <w:rsid w:val="004B139F"/>
    <w:rsid w:val="004B13C0"/>
    <w:rsid w:val="004B14BF"/>
    <w:rsid w:val="004B15CE"/>
    <w:rsid w:val="004B165A"/>
    <w:rsid w:val="004B17D7"/>
    <w:rsid w:val="004B1ABB"/>
    <w:rsid w:val="004B1ADB"/>
    <w:rsid w:val="004B1B46"/>
    <w:rsid w:val="004B1D4B"/>
    <w:rsid w:val="004B1DAD"/>
    <w:rsid w:val="004B1E2D"/>
    <w:rsid w:val="004B1E33"/>
    <w:rsid w:val="004B1F84"/>
    <w:rsid w:val="004B1F97"/>
    <w:rsid w:val="004B1FE1"/>
    <w:rsid w:val="004B1FEE"/>
    <w:rsid w:val="004B2024"/>
    <w:rsid w:val="004B226D"/>
    <w:rsid w:val="004B2359"/>
    <w:rsid w:val="004B236B"/>
    <w:rsid w:val="004B239D"/>
    <w:rsid w:val="004B23E5"/>
    <w:rsid w:val="004B244E"/>
    <w:rsid w:val="004B249C"/>
    <w:rsid w:val="004B2526"/>
    <w:rsid w:val="004B27AA"/>
    <w:rsid w:val="004B2831"/>
    <w:rsid w:val="004B29FE"/>
    <w:rsid w:val="004B2A47"/>
    <w:rsid w:val="004B2C38"/>
    <w:rsid w:val="004B2DC4"/>
    <w:rsid w:val="004B2DE0"/>
    <w:rsid w:val="004B2E22"/>
    <w:rsid w:val="004B2EAB"/>
    <w:rsid w:val="004B2EEE"/>
    <w:rsid w:val="004B2F85"/>
    <w:rsid w:val="004B2F9A"/>
    <w:rsid w:val="004B30E4"/>
    <w:rsid w:val="004B30F5"/>
    <w:rsid w:val="004B3112"/>
    <w:rsid w:val="004B3165"/>
    <w:rsid w:val="004B3350"/>
    <w:rsid w:val="004B345A"/>
    <w:rsid w:val="004B3532"/>
    <w:rsid w:val="004B355D"/>
    <w:rsid w:val="004B35F1"/>
    <w:rsid w:val="004B381A"/>
    <w:rsid w:val="004B3838"/>
    <w:rsid w:val="004B39B0"/>
    <w:rsid w:val="004B39D0"/>
    <w:rsid w:val="004B3A56"/>
    <w:rsid w:val="004B3B2E"/>
    <w:rsid w:val="004B3BCD"/>
    <w:rsid w:val="004B3D03"/>
    <w:rsid w:val="004B3DB7"/>
    <w:rsid w:val="004B3EC5"/>
    <w:rsid w:val="004B3ED6"/>
    <w:rsid w:val="004B3F7C"/>
    <w:rsid w:val="004B3F87"/>
    <w:rsid w:val="004B3FD7"/>
    <w:rsid w:val="004B3FFE"/>
    <w:rsid w:val="004B40AD"/>
    <w:rsid w:val="004B40BD"/>
    <w:rsid w:val="004B41B6"/>
    <w:rsid w:val="004B41F6"/>
    <w:rsid w:val="004B41FB"/>
    <w:rsid w:val="004B4332"/>
    <w:rsid w:val="004B44C8"/>
    <w:rsid w:val="004B45A7"/>
    <w:rsid w:val="004B45D3"/>
    <w:rsid w:val="004B45E2"/>
    <w:rsid w:val="004B462F"/>
    <w:rsid w:val="004B4654"/>
    <w:rsid w:val="004B46D4"/>
    <w:rsid w:val="004B477A"/>
    <w:rsid w:val="004B4870"/>
    <w:rsid w:val="004B49AC"/>
    <w:rsid w:val="004B49C8"/>
    <w:rsid w:val="004B4A27"/>
    <w:rsid w:val="004B4A82"/>
    <w:rsid w:val="004B4AD0"/>
    <w:rsid w:val="004B4ADC"/>
    <w:rsid w:val="004B4B87"/>
    <w:rsid w:val="004B4BF0"/>
    <w:rsid w:val="004B4BFB"/>
    <w:rsid w:val="004B4C09"/>
    <w:rsid w:val="004B4C79"/>
    <w:rsid w:val="004B4F3F"/>
    <w:rsid w:val="004B4F69"/>
    <w:rsid w:val="004B500E"/>
    <w:rsid w:val="004B5164"/>
    <w:rsid w:val="004B523A"/>
    <w:rsid w:val="004B52A0"/>
    <w:rsid w:val="004B5378"/>
    <w:rsid w:val="004B5385"/>
    <w:rsid w:val="004B5489"/>
    <w:rsid w:val="004B5626"/>
    <w:rsid w:val="004B563D"/>
    <w:rsid w:val="004B5680"/>
    <w:rsid w:val="004B56B9"/>
    <w:rsid w:val="004B5755"/>
    <w:rsid w:val="004B57B1"/>
    <w:rsid w:val="004B5843"/>
    <w:rsid w:val="004B5917"/>
    <w:rsid w:val="004B5962"/>
    <w:rsid w:val="004B5B18"/>
    <w:rsid w:val="004B5B60"/>
    <w:rsid w:val="004B5C5D"/>
    <w:rsid w:val="004B5D93"/>
    <w:rsid w:val="004B5DD4"/>
    <w:rsid w:val="004B5ECA"/>
    <w:rsid w:val="004B5F29"/>
    <w:rsid w:val="004B5FA9"/>
    <w:rsid w:val="004B611A"/>
    <w:rsid w:val="004B632F"/>
    <w:rsid w:val="004B6365"/>
    <w:rsid w:val="004B63A1"/>
    <w:rsid w:val="004B63A2"/>
    <w:rsid w:val="004B63B2"/>
    <w:rsid w:val="004B652F"/>
    <w:rsid w:val="004B6589"/>
    <w:rsid w:val="004B6603"/>
    <w:rsid w:val="004B6722"/>
    <w:rsid w:val="004B6779"/>
    <w:rsid w:val="004B68BB"/>
    <w:rsid w:val="004B6DF0"/>
    <w:rsid w:val="004B6DFD"/>
    <w:rsid w:val="004B6F3A"/>
    <w:rsid w:val="004B6F83"/>
    <w:rsid w:val="004B7060"/>
    <w:rsid w:val="004B709D"/>
    <w:rsid w:val="004B718A"/>
    <w:rsid w:val="004B71C5"/>
    <w:rsid w:val="004B7203"/>
    <w:rsid w:val="004B724F"/>
    <w:rsid w:val="004B7253"/>
    <w:rsid w:val="004B7287"/>
    <w:rsid w:val="004B72A7"/>
    <w:rsid w:val="004B72DE"/>
    <w:rsid w:val="004B73C2"/>
    <w:rsid w:val="004B741B"/>
    <w:rsid w:val="004B7481"/>
    <w:rsid w:val="004B7492"/>
    <w:rsid w:val="004B7525"/>
    <w:rsid w:val="004B757C"/>
    <w:rsid w:val="004B75F7"/>
    <w:rsid w:val="004B760A"/>
    <w:rsid w:val="004B760F"/>
    <w:rsid w:val="004B7635"/>
    <w:rsid w:val="004B7657"/>
    <w:rsid w:val="004B7734"/>
    <w:rsid w:val="004B7761"/>
    <w:rsid w:val="004B777F"/>
    <w:rsid w:val="004B7787"/>
    <w:rsid w:val="004B7819"/>
    <w:rsid w:val="004B7876"/>
    <w:rsid w:val="004B7A83"/>
    <w:rsid w:val="004B7B3B"/>
    <w:rsid w:val="004B7BAB"/>
    <w:rsid w:val="004B7CB2"/>
    <w:rsid w:val="004B7D1F"/>
    <w:rsid w:val="004B7E4F"/>
    <w:rsid w:val="004B7E98"/>
    <w:rsid w:val="004B7E9D"/>
    <w:rsid w:val="004C0010"/>
    <w:rsid w:val="004C003A"/>
    <w:rsid w:val="004C00DE"/>
    <w:rsid w:val="004C0140"/>
    <w:rsid w:val="004C0171"/>
    <w:rsid w:val="004C01C9"/>
    <w:rsid w:val="004C0367"/>
    <w:rsid w:val="004C0597"/>
    <w:rsid w:val="004C0617"/>
    <w:rsid w:val="004C061C"/>
    <w:rsid w:val="004C0796"/>
    <w:rsid w:val="004C07C5"/>
    <w:rsid w:val="004C07CD"/>
    <w:rsid w:val="004C08CC"/>
    <w:rsid w:val="004C08D1"/>
    <w:rsid w:val="004C0991"/>
    <w:rsid w:val="004C09E6"/>
    <w:rsid w:val="004C0A48"/>
    <w:rsid w:val="004C0A54"/>
    <w:rsid w:val="004C0ADC"/>
    <w:rsid w:val="004C0AFC"/>
    <w:rsid w:val="004C0BB9"/>
    <w:rsid w:val="004C0C2F"/>
    <w:rsid w:val="004C0C3C"/>
    <w:rsid w:val="004C0D0D"/>
    <w:rsid w:val="004C0D29"/>
    <w:rsid w:val="004C0D65"/>
    <w:rsid w:val="004C0DD8"/>
    <w:rsid w:val="004C0E91"/>
    <w:rsid w:val="004C0F02"/>
    <w:rsid w:val="004C0F42"/>
    <w:rsid w:val="004C0F5B"/>
    <w:rsid w:val="004C0FE5"/>
    <w:rsid w:val="004C101A"/>
    <w:rsid w:val="004C102A"/>
    <w:rsid w:val="004C1247"/>
    <w:rsid w:val="004C1260"/>
    <w:rsid w:val="004C1269"/>
    <w:rsid w:val="004C12D8"/>
    <w:rsid w:val="004C1309"/>
    <w:rsid w:val="004C1411"/>
    <w:rsid w:val="004C158D"/>
    <w:rsid w:val="004C15DD"/>
    <w:rsid w:val="004C1709"/>
    <w:rsid w:val="004C1841"/>
    <w:rsid w:val="004C1871"/>
    <w:rsid w:val="004C1899"/>
    <w:rsid w:val="004C19FE"/>
    <w:rsid w:val="004C1A02"/>
    <w:rsid w:val="004C1A60"/>
    <w:rsid w:val="004C1B9B"/>
    <w:rsid w:val="004C1C3D"/>
    <w:rsid w:val="004C1D0B"/>
    <w:rsid w:val="004C1D28"/>
    <w:rsid w:val="004C1D49"/>
    <w:rsid w:val="004C1E43"/>
    <w:rsid w:val="004C1EBE"/>
    <w:rsid w:val="004C1EFD"/>
    <w:rsid w:val="004C1F1F"/>
    <w:rsid w:val="004C21C6"/>
    <w:rsid w:val="004C240B"/>
    <w:rsid w:val="004C2487"/>
    <w:rsid w:val="004C24C0"/>
    <w:rsid w:val="004C25F1"/>
    <w:rsid w:val="004C2685"/>
    <w:rsid w:val="004C26A4"/>
    <w:rsid w:val="004C2728"/>
    <w:rsid w:val="004C2748"/>
    <w:rsid w:val="004C27B0"/>
    <w:rsid w:val="004C2AA1"/>
    <w:rsid w:val="004C2B6A"/>
    <w:rsid w:val="004C2CE4"/>
    <w:rsid w:val="004C2DB8"/>
    <w:rsid w:val="004C2E53"/>
    <w:rsid w:val="004C2E86"/>
    <w:rsid w:val="004C2ED5"/>
    <w:rsid w:val="004C2FCF"/>
    <w:rsid w:val="004C3010"/>
    <w:rsid w:val="004C3063"/>
    <w:rsid w:val="004C31B6"/>
    <w:rsid w:val="004C32DA"/>
    <w:rsid w:val="004C348C"/>
    <w:rsid w:val="004C34BC"/>
    <w:rsid w:val="004C3564"/>
    <w:rsid w:val="004C3590"/>
    <w:rsid w:val="004C35F4"/>
    <w:rsid w:val="004C374B"/>
    <w:rsid w:val="004C375C"/>
    <w:rsid w:val="004C3787"/>
    <w:rsid w:val="004C37EB"/>
    <w:rsid w:val="004C38F5"/>
    <w:rsid w:val="004C391E"/>
    <w:rsid w:val="004C3949"/>
    <w:rsid w:val="004C3A0E"/>
    <w:rsid w:val="004C3A45"/>
    <w:rsid w:val="004C3A64"/>
    <w:rsid w:val="004C3B14"/>
    <w:rsid w:val="004C3B15"/>
    <w:rsid w:val="004C3B7E"/>
    <w:rsid w:val="004C3CCE"/>
    <w:rsid w:val="004C3D69"/>
    <w:rsid w:val="004C3D82"/>
    <w:rsid w:val="004C3E96"/>
    <w:rsid w:val="004C3F2E"/>
    <w:rsid w:val="004C3F3A"/>
    <w:rsid w:val="004C3FBB"/>
    <w:rsid w:val="004C4003"/>
    <w:rsid w:val="004C407A"/>
    <w:rsid w:val="004C40D1"/>
    <w:rsid w:val="004C41A8"/>
    <w:rsid w:val="004C421F"/>
    <w:rsid w:val="004C426A"/>
    <w:rsid w:val="004C4288"/>
    <w:rsid w:val="004C42DC"/>
    <w:rsid w:val="004C434F"/>
    <w:rsid w:val="004C43BE"/>
    <w:rsid w:val="004C448F"/>
    <w:rsid w:val="004C44C6"/>
    <w:rsid w:val="004C4591"/>
    <w:rsid w:val="004C477E"/>
    <w:rsid w:val="004C4782"/>
    <w:rsid w:val="004C47A0"/>
    <w:rsid w:val="004C48B2"/>
    <w:rsid w:val="004C48BA"/>
    <w:rsid w:val="004C48BB"/>
    <w:rsid w:val="004C48E0"/>
    <w:rsid w:val="004C48E4"/>
    <w:rsid w:val="004C4910"/>
    <w:rsid w:val="004C4969"/>
    <w:rsid w:val="004C499C"/>
    <w:rsid w:val="004C49B8"/>
    <w:rsid w:val="004C4ABA"/>
    <w:rsid w:val="004C4B6C"/>
    <w:rsid w:val="004C4C5D"/>
    <w:rsid w:val="004C4D37"/>
    <w:rsid w:val="004C4D9A"/>
    <w:rsid w:val="004C4DA8"/>
    <w:rsid w:val="004C4F40"/>
    <w:rsid w:val="004C4F48"/>
    <w:rsid w:val="004C4FAC"/>
    <w:rsid w:val="004C51D7"/>
    <w:rsid w:val="004C52C7"/>
    <w:rsid w:val="004C530E"/>
    <w:rsid w:val="004C545E"/>
    <w:rsid w:val="004C5491"/>
    <w:rsid w:val="004C55D2"/>
    <w:rsid w:val="004C56D1"/>
    <w:rsid w:val="004C571C"/>
    <w:rsid w:val="004C585A"/>
    <w:rsid w:val="004C5882"/>
    <w:rsid w:val="004C58DF"/>
    <w:rsid w:val="004C59A7"/>
    <w:rsid w:val="004C5B20"/>
    <w:rsid w:val="004C5C58"/>
    <w:rsid w:val="004C5CD0"/>
    <w:rsid w:val="004C5CD5"/>
    <w:rsid w:val="004C5D03"/>
    <w:rsid w:val="004C5D3A"/>
    <w:rsid w:val="004C5E76"/>
    <w:rsid w:val="004C5EA4"/>
    <w:rsid w:val="004C5F04"/>
    <w:rsid w:val="004C5F1C"/>
    <w:rsid w:val="004C5F25"/>
    <w:rsid w:val="004C5F89"/>
    <w:rsid w:val="004C5F8B"/>
    <w:rsid w:val="004C5FF8"/>
    <w:rsid w:val="004C6176"/>
    <w:rsid w:val="004C6256"/>
    <w:rsid w:val="004C6258"/>
    <w:rsid w:val="004C62B5"/>
    <w:rsid w:val="004C62EE"/>
    <w:rsid w:val="004C638E"/>
    <w:rsid w:val="004C63A6"/>
    <w:rsid w:val="004C6411"/>
    <w:rsid w:val="004C65C0"/>
    <w:rsid w:val="004C65E4"/>
    <w:rsid w:val="004C65FB"/>
    <w:rsid w:val="004C6605"/>
    <w:rsid w:val="004C664F"/>
    <w:rsid w:val="004C6658"/>
    <w:rsid w:val="004C6701"/>
    <w:rsid w:val="004C67A3"/>
    <w:rsid w:val="004C67F2"/>
    <w:rsid w:val="004C6843"/>
    <w:rsid w:val="004C6860"/>
    <w:rsid w:val="004C68B9"/>
    <w:rsid w:val="004C68EE"/>
    <w:rsid w:val="004C6936"/>
    <w:rsid w:val="004C6988"/>
    <w:rsid w:val="004C6A3D"/>
    <w:rsid w:val="004C6A6D"/>
    <w:rsid w:val="004C6B85"/>
    <w:rsid w:val="004C6B8F"/>
    <w:rsid w:val="004C6B99"/>
    <w:rsid w:val="004C6BE6"/>
    <w:rsid w:val="004C6C0B"/>
    <w:rsid w:val="004C6D3F"/>
    <w:rsid w:val="004C6ECF"/>
    <w:rsid w:val="004C6EEB"/>
    <w:rsid w:val="004C707C"/>
    <w:rsid w:val="004C70B5"/>
    <w:rsid w:val="004C7111"/>
    <w:rsid w:val="004C71F4"/>
    <w:rsid w:val="004C72F0"/>
    <w:rsid w:val="004C7336"/>
    <w:rsid w:val="004C7345"/>
    <w:rsid w:val="004C7347"/>
    <w:rsid w:val="004C743B"/>
    <w:rsid w:val="004C746C"/>
    <w:rsid w:val="004C75E8"/>
    <w:rsid w:val="004C7620"/>
    <w:rsid w:val="004C76AC"/>
    <w:rsid w:val="004C76B4"/>
    <w:rsid w:val="004C7753"/>
    <w:rsid w:val="004C777D"/>
    <w:rsid w:val="004C7809"/>
    <w:rsid w:val="004C78E9"/>
    <w:rsid w:val="004C79DD"/>
    <w:rsid w:val="004C7A68"/>
    <w:rsid w:val="004C7AA5"/>
    <w:rsid w:val="004C7B6A"/>
    <w:rsid w:val="004C7BFE"/>
    <w:rsid w:val="004C7C02"/>
    <w:rsid w:val="004C7C2B"/>
    <w:rsid w:val="004C7CA2"/>
    <w:rsid w:val="004C7CA8"/>
    <w:rsid w:val="004C7D4A"/>
    <w:rsid w:val="004C7DF9"/>
    <w:rsid w:val="004C7EFE"/>
    <w:rsid w:val="004C7F02"/>
    <w:rsid w:val="004CEBFD"/>
    <w:rsid w:val="004D0028"/>
    <w:rsid w:val="004D00A9"/>
    <w:rsid w:val="004D0162"/>
    <w:rsid w:val="004D01CE"/>
    <w:rsid w:val="004D035D"/>
    <w:rsid w:val="004D051A"/>
    <w:rsid w:val="004D05B8"/>
    <w:rsid w:val="004D0680"/>
    <w:rsid w:val="004D069E"/>
    <w:rsid w:val="004D0A42"/>
    <w:rsid w:val="004D0A59"/>
    <w:rsid w:val="004D0DF8"/>
    <w:rsid w:val="004D0E3E"/>
    <w:rsid w:val="004D0E4F"/>
    <w:rsid w:val="004D0F1B"/>
    <w:rsid w:val="004D10CE"/>
    <w:rsid w:val="004D10E0"/>
    <w:rsid w:val="004D1103"/>
    <w:rsid w:val="004D12E2"/>
    <w:rsid w:val="004D1369"/>
    <w:rsid w:val="004D14CF"/>
    <w:rsid w:val="004D14E9"/>
    <w:rsid w:val="004D1542"/>
    <w:rsid w:val="004D1652"/>
    <w:rsid w:val="004D1676"/>
    <w:rsid w:val="004D169A"/>
    <w:rsid w:val="004D16B5"/>
    <w:rsid w:val="004D1704"/>
    <w:rsid w:val="004D1723"/>
    <w:rsid w:val="004D1835"/>
    <w:rsid w:val="004D184A"/>
    <w:rsid w:val="004D1BC0"/>
    <w:rsid w:val="004D1BFE"/>
    <w:rsid w:val="004D1C47"/>
    <w:rsid w:val="004D1D18"/>
    <w:rsid w:val="004D1EE6"/>
    <w:rsid w:val="004D1F32"/>
    <w:rsid w:val="004D1F4E"/>
    <w:rsid w:val="004D1FC8"/>
    <w:rsid w:val="004D1FD9"/>
    <w:rsid w:val="004D1FDD"/>
    <w:rsid w:val="004D20B0"/>
    <w:rsid w:val="004D20E8"/>
    <w:rsid w:val="004D21C3"/>
    <w:rsid w:val="004D21C6"/>
    <w:rsid w:val="004D223A"/>
    <w:rsid w:val="004D223C"/>
    <w:rsid w:val="004D228E"/>
    <w:rsid w:val="004D2301"/>
    <w:rsid w:val="004D2362"/>
    <w:rsid w:val="004D23BF"/>
    <w:rsid w:val="004D244F"/>
    <w:rsid w:val="004D2486"/>
    <w:rsid w:val="004D2527"/>
    <w:rsid w:val="004D25B8"/>
    <w:rsid w:val="004D2716"/>
    <w:rsid w:val="004D2998"/>
    <w:rsid w:val="004D2A23"/>
    <w:rsid w:val="004D2A60"/>
    <w:rsid w:val="004D2AFA"/>
    <w:rsid w:val="004D2B34"/>
    <w:rsid w:val="004D2B66"/>
    <w:rsid w:val="004D2BB3"/>
    <w:rsid w:val="004D2D51"/>
    <w:rsid w:val="004D2F46"/>
    <w:rsid w:val="004D3006"/>
    <w:rsid w:val="004D30CF"/>
    <w:rsid w:val="004D319C"/>
    <w:rsid w:val="004D32BD"/>
    <w:rsid w:val="004D32D5"/>
    <w:rsid w:val="004D338E"/>
    <w:rsid w:val="004D3413"/>
    <w:rsid w:val="004D3457"/>
    <w:rsid w:val="004D361B"/>
    <w:rsid w:val="004D37B7"/>
    <w:rsid w:val="004D3843"/>
    <w:rsid w:val="004D3854"/>
    <w:rsid w:val="004D38E5"/>
    <w:rsid w:val="004D39D5"/>
    <w:rsid w:val="004D3B1F"/>
    <w:rsid w:val="004D3B78"/>
    <w:rsid w:val="004D3BA7"/>
    <w:rsid w:val="004D3C52"/>
    <w:rsid w:val="004D3C73"/>
    <w:rsid w:val="004D3D25"/>
    <w:rsid w:val="004D3D5A"/>
    <w:rsid w:val="004D3DC5"/>
    <w:rsid w:val="004D3E14"/>
    <w:rsid w:val="004D3E3E"/>
    <w:rsid w:val="004D3E44"/>
    <w:rsid w:val="004D3F48"/>
    <w:rsid w:val="004D40AA"/>
    <w:rsid w:val="004D40D0"/>
    <w:rsid w:val="004D41C5"/>
    <w:rsid w:val="004D41E9"/>
    <w:rsid w:val="004D42DD"/>
    <w:rsid w:val="004D4375"/>
    <w:rsid w:val="004D439A"/>
    <w:rsid w:val="004D44EE"/>
    <w:rsid w:val="004D469F"/>
    <w:rsid w:val="004D46A7"/>
    <w:rsid w:val="004D46D6"/>
    <w:rsid w:val="004D46E3"/>
    <w:rsid w:val="004D47D7"/>
    <w:rsid w:val="004D47DC"/>
    <w:rsid w:val="004D48D8"/>
    <w:rsid w:val="004D4975"/>
    <w:rsid w:val="004D4978"/>
    <w:rsid w:val="004D49D6"/>
    <w:rsid w:val="004D4A21"/>
    <w:rsid w:val="004D4A30"/>
    <w:rsid w:val="004D4A55"/>
    <w:rsid w:val="004D4AD0"/>
    <w:rsid w:val="004D4AD3"/>
    <w:rsid w:val="004D4B58"/>
    <w:rsid w:val="004D4B59"/>
    <w:rsid w:val="004D4C4A"/>
    <w:rsid w:val="004D4C75"/>
    <w:rsid w:val="004D4C97"/>
    <w:rsid w:val="004D4D0A"/>
    <w:rsid w:val="004D4DD6"/>
    <w:rsid w:val="004D4E89"/>
    <w:rsid w:val="004D4ED4"/>
    <w:rsid w:val="004D4F35"/>
    <w:rsid w:val="004D4F57"/>
    <w:rsid w:val="004D4FF1"/>
    <w:rsid w:val="004D51D8"/>
    <w:rsid w:val="004D52A0"/>
    <w:rsid w:val="004D533B"/>
    <w:rsid w:val="004D53DB"/>
    <w:rsid w:val="004D53DC"/>
    <w:rsid w:val="004D53E9"/>
    <w:rsid w:val="004D5416"/>
    <w:rsid w:val="004D5474"/>
    <w:rsid w:val="004D54A1"/>
    <w:rsid w:val="004D54CB"/>
    <w:rsid w:val="004D55B6"/>
    <w:rsid w:val="004D56B1"/>
    <w:rsid w:val="004D56D4"/>
    <w:rsid w:val="004D57B1"/>
    <w:rsid w:val="004D57EE"/>
    <w:rsid w:val="004D57F4"/>
    <w:rsid w:val="004D581E"/>
    <w:rsid w:val="004D5A37"/>
    <w:rsid w:val="004D5B78"/>
    <w:rsid w:val="004D5C22"/>
    <w:rsid w:val="004D5C39"/>
    <w:rsid w:val="004D5CE2"/>
    <w:rsid w:val="004D5E20"/>
    <w:rsid w:val="004D5E80"/>
    <w:rsid w:val="004D5F2F"/>
    <w:rsid w:val="004D5F49"/>
    <w:rsid w:val="004D6108"/>
    <w:rsid w:val="004D6168"/>
    <w:rsid w:val="004D629B"/>
    <w:rsid w:val="004D634F"/>
    <w:rsid w:val="004D643F"/>
    <w:rsid w:val="004D65C9"/>
    <w:rsid w:val="004D66F2"/>
    <w:rsid w:val="004D69E3"/>
    <w:rsid w:val="004D6A2C"/>
    <w:rsid w:val="004D6A88"/>
    <w:rsid w:val="004D6AE9"/>
    <w:rsid w:val="004D6C3E"/>
    <w:rsid w:val="004D6CEA"/>
    <w:rsid w:val="004D6D65"/>
    <w:rsid w:val="004D6D8C"/>
    <w:rsid w:val="004D6DBE"/>
    <w:rsid w:val="004D6EC6"/>
    <w:rsid w:val="004D6F7A"/>
    <w:rsid w:val="004D701F"/>
    <w:rsid w:val="004D7085"/>
    <w:rsid w:val="004D70D1"/>
    <w:rsid w:val="004D7173"/>
    <w:rsid w:val="004D7354"/>
    <w:rsid w:val="004D73E8"/>
    <w:rsid w:val="004D73F6"/>
    <w:rsid w:val="004D7446"/>
    <w:rsid w:val="004D7449"/>
    <w:rsid w:val="004D7496"/>
    <w:rsid w:val="004D75F6"/>
    <w:rsid w:val="004D763A"/>
    <w:rsid w:val="004D7761"/>
    <w:rsid w:val="004D789C"/>
    <w:rsid w:val="004D78E3"/>
    <w:rsid w:val="004D7940"/>
    <w:rsid w:val="004D79A4"/>
    <w:rsid w:val="004D79EB"/>
    <w:rsid w:val="004D7A5D"/>
    <w:rsid w:val="004D7AED"/>
    <w:rsid w:val="004D7B40"/>
    <w:rsid w:val="004D7D08"/>
    <w:rsid w:val="004D7E79"/>
    <w:rsid w:val="004D7F52"/>
    <w:rsid w:val="004D7F72"/>
    <w:rsid w:val="004D7FC6"/>
    <w:rsid w:val="004E0005"/>
    <w:rsid w:val="004E0048"/>
    <w:rsid w:val="004E0061"/>
    <w:rsid w:val="004E0076"/>
    <w:rsid w:val="004E0110"/>
    <w:rsid w:val="004E0166"/>
    <w:rsid w:val="004E02B8"/>
    <w:rsid w:val="004E02CD"/>
    <w:rsid w:val="004E0324"/>
    <w:rsid w:val="004E04E6"/>
    <w:rsid w:val="004E0547"/>
    <w:rsid w:val="004E055E"/>
    <w:rsid w:val="004E0596"/>
    <w:rsid w:val="004E0785"/>
    <w:rsid w:val="004E08AC"/>
    <w:rsid w:val="004E08D0"/>
    <w:rsid w:val="004E08F3"/>
    <w:rsid w:val="004E0929"/>
    <w:rsid w:val="004E099E"/>
    <w:rsid w:val="004E0AB4"/>
    <w:rsid w:val="004E0B13"/>
    <w:rsid w:val="004E0CD5"/>
    <w:rsid w:val="004E0CE7"/>
    <w:rsid w:val="004E0D07"/>
    <w:rsid w:val="004E0D60"/>
    <w:rsid w:val="004E0FCC"/>
    <w:rsid w:val="004E1009"/>
    <w:rsid w:val="004E1073"/>
    <w:rsid w:val="004E1100"/>
    <w:rsid w:val="004E111B"/>
    <w:rsid w:val="004E11C2"/>
    <w:rsid w:val="004E1241"/>
    <w:rsid w:val="004E12C9"/>
    <w:rsid w:val="004E1343"/>
    <w:rsid w:val="004E13AE"/>
    <w:rsid w:val="004E1440"/>
    <w:rsid w:val="004E1563"/>
    <w:rsid w:val="004E1654"/>
    <w:rsid w:val="004E166A"/>
    <w:rsid w:val="004E16C5"/>
    <w:rsid w:val="004E1728"/>
    <w:rsid w:val="004E1A23"/>
    <w:rsid w:val="004E1AA4"/>
    <w:rsid w:val="004E1B0E"/>
    <w:rsid w:val="004E1C5A"/>
    <w:rsid w:val="004E1CE3"/>
    <w:rsid w:val="004E1CF1"/>
    <w:rsid w:val="004E1D01"/>
    <w:rsid w:val="004E1E33"/>
    <w:rsid w:val="004E1E85"/>
    <w:rsid w:val="004E1EE6"/>
    <w:rsid w:val="004E2036"/>
    <w:rsid w:val="004E2045"/>
    <w:rsid w:val="004E20F0"/>
    <w:rsid w:val="004E211C"/>
    <w:rsid w:val="004E214D"/>
    <w:rsid w:val="004E2280"/>
    <w:rsid w:val="004E2348"/>
    <w:rsid w:val="004E23CF"/>
    <w:rsid w:val="004E242E"/>
    <w:rsid w:val="004E24FB"/>
    <w:rsid w:val="004E2673"/>
    <w:rsid w:val="004E26E9"/>
    <w:rsid w:val="004E2790"/>
    <w:rsid w:val="004E27A0"/>
    <w:rsid w:val="004E2870"/>
    <w:rsid w:val="004E2A18"/>
    <w:rsid w:val="004E2A44"/>
    <w:rsid w:val="004E2AF6"/>
    <w:rsid w:val="004E2B14"/>
    <w:rsid w:val="004E2C4A"/>
    <w:rsid w:val="004E2C4C"/>
    <w:rsid w:val="004E2C7B"/>
    <w:rsid w:val="004E2D14"/>
    <w:rsid w:val="004E2D41"/>
    <w:rsid w:val="004E2D70"/>
    <w:rsid w:val="004E2ED4"/>
    <w:rsid w:val="004E2FD0"/>
    <w:rsid w:val="004E3058"/>
    <w:rsid w:val="004E309D"/>
    <w:rsid w:val="004E31BC"/>
    <w:rsid w:val="004E3298"/>
    <w:rsid w:val="004E32CD"/>
    <w:rsid w:val="004E3372"/>
    <w:rsid w:val="004E3573"/>
    <w:rsid w:val="004E362D"/>
    <w:rsid w:val="004E3654"/>
    <w:rsid w:val="004E3668"/>
    <w:rsid w:val="004E3789"/>
    <w:rsid w:val="004E37F2"/>
    <w:rsid w:val="004E3886"/>
    <w:rsid w:val="004E3893"/>
    <w:rsid w:val="004E392E"/>
    <w:rsid w:val="004E3975"/>
    <w:rsid w:val="004E39D8"/>
    <w:rsid w:val="004E39F5"/>
    <w:rsid w:val="004E3ADB"/>
    <w:rsid w:val="004E3AE4"/>
    <w:rsid w:val="004E3B67"/>
    <w:rsid w:val="004E3B84"/>
    <w:rsid w:val="004E3B91"/>
    <w:rsid w:val="004E3B97"/>
    <w:rsid w:val="004E3C3B"/>
    <w:rsid w:val="004E3CB5"/>
    <w:rsid w:val="004E3CBE"/>
    <w:rsid w:val="004E3E64"/>
    <w:rsid w:val="004E3F92"/>
    <w:rsid w:val="004E4064"/>
    <w:rsid w:val="004E4069"/>
    <w:rsid w:val="004E40AC"/>
    <w:rsid w:val="004E4141"/>
    <w:rsid w:val="004E420D"/>
    <w:rsid w:val="004E4213"/>
    <w:rsid w:val="004E42EA"/>
    <w:rsid w:val="004E43AE"/>
    <w:rsid w:val="004E4428"/>
    <w:rsid w:val="004E4494"/>
    <w:rsid w:val="004E45D9"/>
    <w:rsid w:val="004E46D7"/>
    <w:rsid w:val="004E4709"/>
    <w:rsid w:val="004E47D7"/>
    <w:rsid w:val="004E4830"/>
    <w:rsid w:val="004E488C"/>
    <w:rsid w:val="004E48B8"/>
    <w:rsid w:val="004E4906"/>
    <w:rsid w:val="004E492E"/>
    <w:rsid w:val="004E4972"/>
    <w:rsid w:val="004E4A29"/>
    <w:rsid w:val="004E4A5E"/>
    <w:rsid w:val="004E4AB0"/>
    <w:rsid w:val="004E4ACC"/>
    <w:rsid w:val="004E4B0A"/>
    <w:rsid w:val="004E4BA1"/>
    <w:rsid w:val="004E4BC2"/>
    <w:rsid w:val="004E4C64"/>
    <w:rsid w:val="004E4C68"/>
    <w:rsid w:val="004E4C80"/>
    <w:rsid w:val="004E4C8C"/>
    <w:rsid w:val="004E4CF6"/>
    <w:rsid w:val="004E4D0A"/>
    <w:rsid w:val="004E4E54"/>
    <w:rsid w:val="004E4ED6"/>
    <w:rsid w:val="004E5094"/>
    <w:rsid w:val="004E50F6"/>
    <w:rsid w:val="004E5104"/>
    <w:rsid w:val="004E5111"/>
    <w:rsid w:val="004E514E"/>
    <w:rsid w:val="004E526B"/>
    <w:rsid w:val="004E52E3"/>
    <w:rsid w:val="004E53A9"/>
    <w:rsid w:val="004E53BF"/>
    <w:rsid w:val="004E53C7"/>
    <w:rsid w:val="004E559A"/>
    <w:rsid w:val="004E55E4"/>
    <w:rsid w:val="004E5776"/>
    <w:rsid w:val="004E5800"/>
    <w:rsid w:val="004E5803"/>
    <w:rsid w:val="004E59A9"/>
    <w:rsid w:val="004E59BD"/>
    <w:rsid w:val="004E5A32"/>
    <w:rsid w:val="004E5A58"/>
    <w:rsid w:val="004E5ADD"/>
    <w:rsid w:val="004E5AE6"/>
    <w:rsid w:val="004E5C3E"/>
    <w:rsid w:val="004E5C8A"/>
    <w:rsid w:val="004E5CD8"/>
    <w:rsid w:val="004E5D5F"/>
    <w:rsid w:val="004E5D68"/>
    <w:rsid w:val="004E5DD5"/>
    <w:rsid w:val="004E5E5A"/>
    <w:rsid w:val="004E5ED7"/>
    <w:rsid w:val="004E5EE4"/>
    <w:rsid w:val="004E5F6C"/>
    <w:rsid w:val="004E5F7A"/>
    <w:rsid w:val="004E60F7"/>
    <w:rsid w:val="004E61A2"/>
    <w:rsid w:val="004E61D6"/>
    <w:rsid w:val="004E6210"/>
    <w:rsid w:val="004E645C"/>
    <w:rsid w:val="004E64E3"/>
    <w:rsid w:val="004E65FC"/>
    <w:rsid w:val="004E678A"/>
    <w:rsid w:val="004E6859"/>
    <w:rsid w:val="004E69FB"/>
    <w:rsid w:val="004E6B64"/>
    <w:rsid w:val="004E6B80"/>
    <w:rsid w:val="004E6BBA"/>
    <w:rsid w:val="004E6C1E"/>
    <w:rsid w:val="004E6C33"/>
    <w:rsid w:val="004E6C68"/>
    <w:rsid w:val="004E6D41"/>
    <w:rsid w:val="004E6D5C"/>
    <w:rsid w:val="004E6D88"/>
    <w:rsid w:val="004E6E03"/>
    <w:rsid w:val="004E6EE8"/>
    <w:rsid w:val="004E6F36"/>
    <w:rsid w:val="004E6F3B"/>
    <w:rsid w:val="004E6F69"/>
    <w:rsid w:val="004E6FAC"/>
    <w:rsid w:val="004E7053"/>
    <w:rsid w:val="004E7099"/>
    <w:rsid w:val="004E7144"/>
    <w:rsid w:val="004E7253"/>
    <w:rsid w:val="004E7367"/>
    <w:rsid w:val="004E745D"/>
    <w:rsid w:val="004E7519"/>
    <w:rsid w:val="004E75F9"/>
    <w:rsid w:val="004E769D"/>
    <w:rsid w:val="004E76BD"/>
    <w:rsid w:val="004E78AC"/>
    <w:rsid w:val="004E79B2"/>
    <w:rsid w:val="004E7ABD"/>
    <w:rsid w:val="004E7AE2"/>
    <w:rsid w:val="004E7B13"/>
    <w:rsid w:val="004E7C82"/>
    <w:rsid w:val="004E7E64"/>
    <w:rsid w:val="004E7EBF"/>
    <w:rsid w:val="004E7ECD"/>
    <w:rsid w:val="004E7F49"/>
    <w:rsid w:val="004F016B"/>
    <w:rsid w:val="004F028F"/>
    <w:rsid w:val="004F0291"/>
    <w:rsid w:val="004F02A2"/>
    <w:rsid w:val="004F02FF"/>
    <w:rsid w:val="004F033B"/>
    <w:rsid w:val="004F035B"/>
    <w:rsid w:val="004F03C0"/>
    <w:rsid w:val="004F0428"/>
    <w:rsid w:val="004F046B"/>
    <w:rsid w:val="004F0507"/>
    <w:rsid w:val="004F0530"/>
    <w:rsid w:val="004F0586"/>
    <w:rsid w:val="004F0595"/>
    <w:rsid w:val="004F0631"/>
    <w:rsid w:val="004F06E8"/>
    <w:rsid w:val="004F0738"/>
    <w:rsid w:val="004F0777"/>
    <w:rsid w:val="004F0862"/>
    <w:rsid w:val="004F08FD"/>
    <w:rsid w:val="004F0900"/>
    <w:rsid w:val="004F0A06"/>
    <w:rsid w:val="004F0A37"/>
    <w:rsid w:val="004F0AA2"/>
    <w:rsid w:val="004F0B4C"/>
    <w:rsid w:val="004F0B58"/>
    <w:rsid w:val="004F0BC2"/>
    <w:rsid w:val="004F0C4E"/>
    <w:rsid w:val="004F0D55"/>
    <w:rsid w:val="004F0DFC"/>
    <w:rsid w:val="004F0EB7"/>
    <w:rsid w:val="004F0FBE"/>
    <w:rsid w:val="004F0FBF"/>
    <w:rsid w:val="004F0FD7"/>
    <w:rsid w:val="004F1052"/>
    <w:rsid w:val="004F10D5"/>
    <w:rsid w:val="004F113B"/>
    <w:rsid w:val="004F1143"/>
    <w:rsid w:val="004F116C"/>
    <w:rsid w:val="004F117B"/>
    <w:rsid w:val="004F1214"/>
    <w:rsid w:val="004F13CE"/>
    <w:rsid w:val="004F13F7"/>
    <w:rsid w:val="004F142D"/>
    <w:rsid w:val="004F1491"/>
    <w:rsid w:val="004F14FB"/>
    <w:rsid w:val="004F1540"/>
    <w:rsid w:val="004F1546"/>
    <w:rsid w:val="004F154F"/>
    <w:rsid w:val="004F165A"/>
    <w:rsid w:val="004F1684"/>
    <w:rsid w:val="004F16C5"/>
    <w:rsid w:val="004F18F3"/>
    <w:rsid w:val="004F191B"/>
    <w:rsid w:val="004F19BB"/>
    <w:rsid w:val="004F19F1"/>
    <w:rsid w:val="004F1AA4"/>
    <w:rsid w:val="004F1AD0"/>
    <w:rsid w:val="004F1D08"/>
    <w:rsid w:val="004F1D9E"/>
    <w:rsid w:val="004F1DE0"/>
    <w:rsid w:val="004F1DF2"/>
    <w:rsid w:val="004F1F68"/>
    <w:rsid w:val="004F1F92"/>
    <w:rsid w:val="004F1FB8"/>
    <w:rsid w:val="004F1FF1"/>
    <w:rsid w:val="004F201F"/>
    <w:rsid w:val="004F2050"/>
    <w:rsid w:val="004F20A0"/>
    <w:rsid w:val="004F21BF"/>
    <w:rsid w:val="004F2227"/>
    <w:rsid w:val="004F24C4"/>
    <w:rsid w:val="004F2513"/>
    <w:rsid w:val="004F25D6"/>
    <w:rsid w:val="004F267C"/>
    <w:rsid w:val="004F26DF"/>
    <w:rsid w:val="004F27B4"/>
    <w:rsid w:val="004F2810"/>
    <w:rsid w:val="004F28D4"/>
    <w:rsid w:val="004F2A92"/>
    <w:rsid w:val="004F2B2E"/>
    <w:rsid w:val="004F2F7B"/>
    <w:rsid w:val="004F2F7E"/>
    <w:rsid w:val="004F3018"/>
    <w:rsid w:val="004F301C"/>
    <w:rsid w:val="004F303B"/>
    <w:rsid w:val="004F30B2"/>
    <w:rsid w:val="004F3133"/>
    <w:rsid w:val="004F323D"/>
    <w:rsid w:val="004F335F"/>
    <w:rsid w:val="004F3360"/>
    <w:rsid w:val="004F3364"/>
    <w:rsid w:val="004F3385"/>
    <w:rsid w:val="004F3410"/>
    <w:rsid w:val="004F3438"/>
    <w:rsid w:val="004F34D2"/>
    <w:rsid w:val="004F3527"/>
    <w:rsid w:val="004F36DB"/>
    <w:rsid w:val="004F37A1"/>
    <w:rsid w:val="004F37E8"/>
    <w:rsid w:val="004F3868"/>
    <w:rsid w:val="004F3869"/>
    <w:rsid w:val="004F38DF"/>
    <w:rsid w:val="004F3A45"/>
    <w:rsid w:val="004F3B0D"/>
    <w:rsid w:val="004F3CEC"/>
    <w:rsid w:val="004F3D1F"/>
    <w:rsid w:val="004F3D3C"/>
    <w:rsid w:val="004F3E08"/>
    <w:rsid w:val="004F3F4B"/>
    <w:rsid w:val="004F4056"/>
    <w:rsid w:val="004F40E0"/>
    <w:rsid w:val="004F4227"/>
    <w:rsid w:val="004F4268"/>
    <w:rsid w:val="004F43E6"/>
    <w:rsid w:val="004F4402"/>
    <w:rsid w:val="004F4485"/>
    <w:rsid w:val="004F4496"/>
    <w:rsid w:val="004F4663"/>
    <w:rsid w:val="004F47F5"/>
    <w:rsid w:val="004F48B9"/>
    <w:rsid w:val="004F490C"/>
    <w:rsid w:val="004F4969"/>
    <w:rsid w:val="004F4B04"/>
    <w:rsid w:val="004F4CCA"/>
    <w:rsid w:val="004F4D95"/>
    <w:rsid w:val="004F4DE4"/>
    <w:rsid w:val="004F4E59"/>
    <w:rsid w:val="004F4E73"/>
    <w:rsid w:val="004F4EAC"/>
    <w:rsid w:val="004F4EF3"/>
    <w:rsid w:val="004F4F99"/>
    <w:rsid w:val="004F4FE4"/>
    <w:rsid w:val="004F500F"/>
    <w:rsid w:val="004F504F"/>
    <w:rsid w:val="004F5109"/>
    <w:rsid w:val="004F516F"/>
    <w:rsid w:val="004F51A7"/>
    <w:rsid w:val="004F526A"/>
    <w:rsid w:val="004F528C"/>
    <w:rsid w:val="004F534B"/>
    <w:rsid w:val="004F5363"/>
    <w:rsid w:val="004F53BB"/>
    <w:rsid w:val="004F53C2"/>
    <w:rsid w:val="004F543A"/>
    <w:rsid w:val="004F56BF"/>
    <w:rsid w:val="004F57C0"/>
    <w:rsid w:val="004F5935"/>
    <w:rsid w:val="004F5A85"/>
    <w:rsid w:val="004F5BD4"/>
    <w:rsid w:val="004F5BFD"/>
    <w:rsid w:val="004F5C70"/>
    <w:rsid w:val="004F5D82"/>
    <w:rsid w:val="004F5D8C"/>
    <w:rsid w:val="004F5D8E"/>
    <w:rsid w:val="004F5DD1"/>
    <w:rsid w:val="004F5DF0"/>
    <w:rsid w:val="004F5F3D"/>
    <w:rsid w:val="004F601E"/>
    <w:rsid w:val="004F601F"/>
    <w:rsid w:val="004F6032"/>
    <w:rsid w:val="004F6039"/>
    <w:rsid w:val="004F6121"/>
    <w:rsid w:val="004F612E"/>
    <w:rsid w:val="004F649C"/>
    <w:rsid w:val="004F6663"/>
    <w:rsid w:val="004F6755"/>
    <w:rsid w:val="004F67BD"/>
    <w:rsid w:val="004F6801"/>
    <w:rsid w:val="004F6E4E"/>
    <w:rsid w:val="004F7048"/>
    <w:rsid w:val="004F70EB"/>
    <w:rsid w:val="004F7123"/>
    <w:rsid w:val="004F7162"/>
    <w:rsid w:val="004F722E"/>
    <w:rsid w:val="004F727B"/>
    <w:rsid w:val="004F72FF"/>
    <w:rsid w:val="004F7378"/>
    <w:rsid w:val="004F73D0"/>
    <w:rsid w:val="004F73E0"/>
    <w:rsid w:val="004F7413"/>
    <w:rsid w:val="004F7444"/>
    <w:rsid w:val="004F74DE"/>
    <w:rsid w:val="004F7541"/>
    <w:rsid w:val="004F758E"/>
    <w:rsid w:val="004F7598"/>
    <w:rsid w:val="004F75A2"/>
    <w:rsid w:val="004F7601"/>
    <w:rsid w:val="004F7649"/>
    <w:rsid w:val="004F7786"/>
    <w:rsid w:val="004F780C"/>
    <w:rsid w:val="004F782E"/>
    <w:rsid w:val="004F7902"/>
    <w:rsid w:val="004F795D"/>
    <w:rsid w:val="004F79BB"/>
    <w:rsid w:val="004F79CD"/>
    <w:rsid w:val="004F7BC8"/>
    <w:rsid w:val="004F7C32"/>
    <w:rsid w:val="004F7C93"/>
    <w:rsid w:val="004F7CB3"/>
    <w:rsid w:val="004F7D85"/>
    <w:rsid w:val="004F7D8A"/>
    <w:rsid w:val="004F7E37"/>
    <w:rsid w:val="004F7F02"/>
    <w:rsid w:val="004F7F2E"/>
    <w:rsid w:val="004F7F53"/>
    <w:rsid w:val="004F7FC0"/>
    <w:rsid w:val="005000BB"/>
    <w:rsid w:val="005000D8"/>
    <w:rsid w:val="005001A8"/>
    <w:rsid w:val="005001E2"/>
    <w:rsid w:val="00500254"/>
    <w:rsid w:val="005002B8"/>
    <w:rsid w:val="005002EE"/>
    <w:rsid w:val="005004FF"/>
    <w:rsid w:val="005008EF"/>
    <w:rsid w:val="0050093A"/>
    <w:rsid w:val="00500AD8"/>
    <w:rsid w:val="00500B2B"/>
    <w:rsid w:val="00500C06"/>
    <w:rsid w:val="00500C96"/>
    <w:rsid w:val="00500CBC"/>
    <w:rsid w:val="00500D44"/>
    <w:rsid w:val="00500D4B"/>
    <w:rsid w:val="00500F43"/>
    <w:rsid w:val="00500FC6"/>
    <w:rsid w:val="00500FF1"/>
    <w:rsid w:val="00501132"/>
    <w:rsid w:val="005013BB"/>
    <w:rsid w:val="00501442"/>
    <w:rsid w:val="00501454"/>
    <w:rsid w:val="00501487"/>
    <w:rsid w:val="0050156C"/>
    <w:rsid w:val="005015AF"/>
    <w:rsid w:val="00501680"/>
    <w:rsid w:val="005016B0"/>
    <w:rsid w:val="005016C1"/>
    <w:rsid w:val="005016F5"/>
    <w:rsid w:val="00501717"/>
    <w:rsid w:val="00501738"/>
    <w:rsid w:val="0050174D"/>
    <w:rsid w:val="005017CC"/>
    <w:rsid w:val="005018D3"/>
    <w:rsid w:val="005018EE"/>
    <w:rsid w:val="00501A4B"/>
    <w:rsid w:val="00501AB5"/>
    <w:rsid w:val="00501B83"/>
    <w:rsid w:val="00501CA2"/>
    <w:rsid w:val="00501CB5"/>
    <w:rsid w:val="00501D5E"/>
    <w:rsid w:val="00501E4D"/>
    <w:rsid w:val="005020BD"/>
    <w:rsid w:val="00502131"/>
    <w:rsid w:val="0050215D"/>
    <w:rsid w:val="00502229"/>
    <w:rsid w:val="005022A6"/>
    <w:rsid w:val="0050235A"/>
    <w:rsid w:val="00502421"/>
    <w:rsid w:val="0050255D"/>
    <w:rsid w:val="0050256A"/>
    <w:rsid w:val="00502579"/>
    <w:rsid w:val="005025C9"/>
    <w:rsid w:val="0050261E"/>
    <w:rsid w:val="0050262E"/>
    <w:rsid w:val="005027CF"/>
    <w:rsid w:val="00502887"/>
    <w:rsid w:val="00502950"/>
    <w:rsid w:val="00502952"/>
    <w:rsid w:val="00502A4E"/>
    <w:rsid w:val="00502A95"/>
    <w:rsid w:val="00502B00"/>
    <w:rsid w:val="00502B5E"/>
    <w:rsid w:val="00502C45"/>
    <w:rsid w:val="00502CBE"/>
    <w:rsid w:val="00502CC8"/>
    <w:rsid w:val="00502CE1"/>
    <w:rsid w:val="00502D05"/>
    <w:rsid w:val="00502D26"/>
    <w:rsid w:val="00502D72"/>
    <w:rsid w:val="00502E3C"/>
    <w:rsid w:val="00502EA2"/>
    <w:rsid w:val="00503110"/>
    <w:rsid w:val="00503293"/>
    <w:rsid w:val="005032F5"/>
    <w:rsid w:val="00503342"/>
    <w:rsid w:val="00503448"/>
    <w:rsid w:val="005034A4"/>
    <w:rsid w:val="005034BE"/>
    <w:rsid w:val="00503517"/>
    <w:rsid w:val="0050356C"/>
    <w:rsid w:val="00503578"/>
    <w:rsid w:val="0050358E"/>
    <w:rsid w:val="00503685"/>
    <w:rsid w:val="0050372A"/>
    <w:rsid w:val="00503731"/>
    <w:rsid w:val="005037A6"/>
    <w:rsid w:val="005037DE"/>
    <w:rsid w:val="005038AA"/>
    <w:rsid w:val="005038EA"/>
    <w:rsid w:val="0050394A"/>
    <w:rsid w:val="00503AE9"/>
    <w:rsid w:val="00503CC9"/>
    <w:rsid w:val="00503CDB"/>
    <w:rsid w:val="00503DF8"/>
    <w:rsid w:val="00503E22"/>
    <w:rsid w:val="00503E34"/>
    <w:rsid w:val="00503E7A"/>
    <w:rsid w:val="00503FEB"/>
    <w:rsid w:val="00504075"/>
    <w:rsid w:val="005041B5"/>
    <w:rsid w:val="00504240"/>
    <w:rsid w:val="0050425E"/>
    <w:rsid w:val="00504319"/>
    <w:rsid w:val="0050433B"/>
    <w:rsid w:val="005045A0"/>
    <w:rsid w:val="005045B5"/>
    <w:rsid w:val="005045EF"/>
    <w:rsid w:val="0050469D"/>
    <w:rsid w:val="0050483C"/>
    <w:rsid w:val="0050483E"/>
    <w:rsid w:val="00504872"/>
    <w:rsid w:val="00504899"/>
    <w:rsid w:val="00504A28"/>
    <w:rsid w:val="00504A34"/>
    <w:rsid w:val="00504A35"/>
    <w:rsid w:val="00504B57"/>
    <w:rsid w:val="00504C40"/>
    <w:rsid w:val="00504C5C"/>
    <w:rsid w:val="00504C8A"/>
    <w:rsid w:val="00504CED"/>
    <w:rsid w:val="00504D7D"/>
    <w:rsid w:val="00504ED8"/>
    <w:rsid w:val="00504EFA"/>
    <w:rsid w:val="00505037"/>
    <w:rsid w:val="005052A8"/>
    <w:rsid w:val="00505304"/>
    <w:rsid w:val="00505368"/>
    <w:rsid w:val="00505377"/>
    <w:rsid w:val="00505385"/>
    <w:rsid w:val="005053CF"/>
    <w:rsid w:val="005054B5"/>
    <w:rsid w:val="00505623"/>
    <w:rsid w:val="00505650"/>
    <w:rsid w:val="00505837"/>
    <w:rsid w:val="0050595E"/>
    <w:rsid w:val="0050596A"/>
    <w:rsid w:val="00505975"/>
    <w:rsid w:val="00505A48"/>
    <w:rsid w:val="00505A5E"/>
    <w:rsid w:val="00505BDA"/>
    <w:rsid w:val="00505C3C"/>
    <w:rsid w:val="00505C51"/>
    <w:rsid w:val="00505D1D"/>
    <w:rsid w:val="00505E78"/>
    <w:rsid w:val="00505F4A"/>
    <w:rsid w:val="00506005"/>
    <w:rsid w:val="005062CC"/>
    <w:rsid w:val="005062E4"/>
    <w:rsid w:val="005063FE"/>
    <w:rsid w:val="0050641F"/>
    <w:rsid w:val="0050645C"/>
    <w:rsid w:val="00506543"/>
    <w:rsid w:val="00506630"/>
    <w:rsid w:val="0050675A"/>
    <w:rsid w:val="00506812"/>
    <w:rsid w:val="00506857"/>
    <w:rsid w:val="005068C1"/>
    <w:rsid w:val="00506956"/>
    <w:rsid w:val="00506A90"/>
    <w:rsid w:val="00506C81"/>
    <w:rsid w:val="00506E0B"/>
    <w:rsid w:val="00506ECF"/>
    <w:rsid w:val="00506EE6"/>
    <w:rsid w:val="00506F89"/>
    <w:rsid w:val="0050703D"/>
    <w:rsid w:val="00507063"/>
    <w:rsid w:val="005070FE"/>
    <w:rsid w:val="005072A8"/>
    <w:rsid w:val="005072BC"/>
    <w:rsid w:val="00507364"/>
    <w:rsid w:val="005073C7"/>
    <w:rsid w:val="005073EB"/>
    <w:rsid w:val="00507509"/>
    <w:rsid w:val="00507537"/>
    <w:rsid w:val="005075C1"/>
    <w:rsid w:val="00507766"/>
    <w:rsid w:val="005077A0"/>
    <w:rsid w:val="0050786E"/>
    <w:rsid w:val="00507A3A"/>
    <w:rsid w:val="00507CB6"/>
    <w:rsid w:val="00507D35"/>
    <w:rsid w:val="00507E51"/>
    <w:rsid w:val="00507F5E"/>
    <w:rsid w:val="00507F6C"/>
    <w:rsid w:val="00507F93"/>
    <w:rsid w:val="00507FF0"/>
    <w:rsid w:val="00510075"/>
    <w:rsid w:val="00510119"/>
    <w:rsid w:val="00510361"/>
    <w:rsid w:val="00510396"/>
    <w:rsid w:val="0051041A"/>
    <w:rsid w:val="005104DB"/>
    <w:rsid w:val="005105C4"/>
    <w:rsid w:val="00510653"/>
    <w:rsid w:val="00510871"/>
    <w:rsid w:val="005108B3"/>
    <w:rsid w:val="005108E6"/>
    <w:rsid w:val="005108F8"/>
    <w:rsid w:val="00510907"/>
    <w:rsid w:val="00510984"/>
    <w:rsid w:val="0051099C"/>
    <w:rsid w:val="005109DB"/>
    <w:rsid w:val="005109EE"/>
    <w:rsid w:val="00510B6D"/>
    <w:rsid w:val="00510E26"/>
    <w:rsid w:val="00510E8B"/>
    <w:rsid w:val="00510F14"/>
    <w:rsid w:val="00510F15"/>
    <w:rsid w:val="00511009"/>
    <w:rsid w:val="00511040"/>
    <w:rsid w:val="00511058"/>
    <w:rsid w:val="005110CF"/>
    <w:rsid w:val="005110E9"/>
    <w:rsid w:val="00511269"/>
    <w:rsid w:val="005113E7"/>
    <w:rsid w:val="00511454"/>
    <w:rsid w:val="00511464"/>
    <w:rsid w:val="0051155C"/>
    <w:rsid w:val="00511781"/>
    <w:rsid w:val="0051178A"/>
    <w:rsid w:val="005118AE"/>
    <w:rsid w:val="005119E4"/>
    <w:rsid w:val="00511A8F"/>
    <w:rsid w:val="00511ABE"/>
    <w:rsid w:val="00511CB1"/>
    <w:rsid w:val="00511CEA"/>
    <w:rsid w:val="00511D50"/>
    <w:rsid w:val="00511E6F"/>
    <w:rsid w:val="00511EA9"/>
    <w:rsid w:val="00511F2E"/>
    <w:rsid w:val="00511F9D"/>
    <w:rsid w:val="00512009"/>
    <w:rsid w:val="00512098"/>
    <w:rsid w:val="00512165"/>
    <w:rsid w:val="00512218"/>
    <w:rsid w:val="00512259"/>
    <w:rsid w:val="0051231A"/>
    <w:rsid w:val="005123C8"/>
    <w:rsid w:val="00512432"/>
    <w:rsid w:val="00512489"/>
    <w:rsid w:val="005124D0"/>
    <w:rsid w:val="005124D3"/>
    <w:rsid w:val="00512523"/>
    <w:rsid w:val="0051258D"/>
    <w:rsid w:val="005125A8"/>
    <w:rsid w:val="005125CB"/>
    <w:rsid w:val="00512637"/>
    <w:rsid w:val="00512650"/>
    <w:rsid w:val="005126BE"/>
    <w:rsid w:val="00512732"/>
    <w:rsid w:val="00512775"/>
    <w:rsid w:val="00512878"/>
    <w:rsid w:val="005128A7"/>
    <w:rsid w:val="00512AA2"/>
    <w:rsid w:val="00512BED"/>
    <w:rsid w:val="00512C14"/>
    <w:rsid w:val="00512C3A"/>
    <w:rsid w:val="00512D26"/>
    <w:rsid w:val="00512E8A"/>
    <w:rsid w:val="00512EC3"/>
    <w:rsid w:val="00512F45"/>
    <w:rsid w:val="00512F62"/>
    <w:rsid w:val="00512FCE"/>
    <w:rsid w:val="00513049"/>
    <w:rsid w:val="00513092"/>
    <w:rsid w:val="005130B2"/>
    <w:rsid w:val="005130FD"/>
    <w:rsid w:val="0051310C"/>
    <w:rsid w:val="00513167"/>
    <w:rsid w:val="00513236"/>
    <w:rsid w:val="00513271"/>
    <w:rsid w:val="0051328C"/>
    <w:rsid w:val="005136AD"/>
    <w:rsid w:val="0051371D"/>
    <w:rsid w:val="00513789"/>
    <w:rsid w:val="00513898"/>
    <w:rsid w:val="00513974"/>
    <w:rsid w:val="00513A38"/>
    <w:rsid w:val="00513A39"/>
    <w:rsid w:val="00513BEA"/>
    <w:rsid w:val="00513BF7"/>
    <w:rsid w:val="00513D2E"/>
    <w:rsid w:val="00513E4E"/>
    <w:rsid w:val="00513F3D"/>
    <w:rsid w:val="00513F89"/>
    <w:rsid w:val="00514028"/>
    <w:rsid w:val="00514092"/>
    <w:rsid w:val="0051415D"/>
    <w:rsid w:val="00514189"/>
    <w:rsid w:val="005141E1"/>
    <w:rsid w:val="00514426"/>
    <w:rsid w:val="00514617"/>
    <w:rsid w:val="0051462E"/>
    <w:rsid w:val="005148B8"/>
    <w:rsid w:val="005148E1"/>
    <w:rsid w:val="00514A32"/>
    <w:rsid w:val="00514A7D"/>
    <w:rsid w:val="00514AA8"/>
    <w:rsid w:val="00514B4E"/>
    <w:rsid w:val="00514C2F"/>
    <w:rsid w:val="00514C61"/>
    <w:rsid w:val="00514C7D"/>
    <w:rsid w:val="00514CE1"/>
    <w:rsid w:val="00514D7C"/>
    <w:rsid w:val="00514E3F"/>
    <w:rsid w:val="00514E56"/>
    <w:rsid w:val="00514E7D"/>
    <w:rsid w:val="00514EC2"/>
    <w:rsid w:val="00514F81"/>
    <w:rsid w:val="00514F84"/>
    <w:rsid w:val="005151DA"/>
    <w:rsid w:val="00515351"/>
    <w:rsid w:val="00515395"/>
    <w:rsid w:val="005153C3"/>
    <w:rsid w:val="0051546B"/>
    <w:rsid w:val="00515470"/>
    <w:rsid w:val="005154B8"/>
    <w:rsid w:val="00515731"/>
    <w:rsid w:val="0051573A"/>
    <w:rsid w:val="005157DA"/>
    <w:rsid w:val="0051586F"/>
    <w:rsid w:val="00515A53"/>
    <w:rsid w:val="00515A9D"/>
    <w:rsid w:val="00515B94"/>
    <w:rsid w:val="00515BAB"/>
    <w:rsid w:val="00515CED"/>
    <w:rsid w:val="00515D50"/>
    <w:rsid w:val="00515D6C"/>
    <w:rsid w:val="00515FD2"/>
    <w:rsid w:val="00515FFF"/>
    <w:rsid w:val="005160E9"/>
    <w:rsid w:val="00516219"/>
    <w:rsid w:val="005163B2"/>
    <w:rsid w:val="0051640E"/>
    <w:rsid w:val="0051655E"/>
    <w:rsid w:val="00516564"/>
    <w:rsid w:val="00516619"/>
    <w:rsid w:val="0051668A"/>
    <w:rsid w:val="0051669D"/>
    <w:rsid w:val="005169EA"/>
    <w:rsid w:val="00516A21"/>
    <w:rsid w:val="00516AF5"/>
    <w:rsid w:val="00516B16"/>
    <w:rsid w:val="00516B44"/>
    <w:rsid w:val="00516B45"/>
    <w:rsid w:val="00516B65"/>
    <w:rsid w:val="00516C02"/>
    <w:rsid w:val="00516C2F"/>
    <w:rsid w:val="00516C33"/>
    <w:rsid w:val="00516D65"/>
    <w:rsid w:val="00516D7D"/>
    <w:rsid w:val="00516DD8"/>
    <w:rsid w:val="00516DF1"/>
    <w:rsid w:val="00516E6D"/>
    <w:rsid w:val="00516E82"/>
    <w:rsid w:val="00516F36"/>
    <w:rsid w:val="00516F95"/>
    <w:rsid w:val="00516FB6"/>
    <w:rsid w:val="00516FC4"/>
    <w:rsid w:val="0051704D"/>
    <w:rsid w:val="00517051"/>
    <w:rsid w:val="0051705A"/>
    <w:rsid w:val="0051707B"/>
    <w:rsid w:val="00517098"/>
    <w:rsid w:val="00517112"/>
    <w:rsid w:val="0051713E"/>
    <w:rsid w:val="00517184"/>
    <w:rsid w:val="005171B8"/>
    <w:rsid w:val="0051737B"/>
    <w:rsid w:val="0051739E"/>
    <w:rsid w:val="00517434"/>
    <w:rsid w:val="005175FC"/>
    <w:rsid w:val="00517683"/>
    <w:rsid w:val="005177EB"/>
    <w:rsid w:val="005178FC"/>
    <w:rsid w:val="005179C1"/>
    <w:rsid w:val="00517A05"/>
    <w:rsid w:val="00517AAC"/>
    <w:rsid w:val="00517AC3"/>
    <w:rsid w:val="00517B3C"/>
    <w:rsid w:val="00517D91"/>
    <w:rsid w:val="00517E72"/>
    <w:rsid w:val="00517EB4"/>
    <w:rsid w:val="00517F30"/>
    <w:rsid w:val="00517F43"/>
    <w:rsid w:val="00517F8B"/>
    <w:rsid w:val="00520141"/>
    <w:rsid w:val="005202AE"/>
    <w:rsid w:val="005202F9"/>
    <w:rsid w:val="00520303"/>
    <w:rsid w:val="005203BE"/>
    <w:rsid w:val="00520419"/>
    <w:rsid w:val="0052048E"/>
    <w:rsid w:val="005206D2"/>
    <w:rsid w:val="00520752"/>
    <w:rsid w:val="00520765"/>
    <w:rsid w:val="005207C2"/>
    <w:rsid w:val="005207E8"/>
    <w:rsid w:val="005208A3"/>
    <w:rsid w:val="005208BB"/>
    <w:rsid w:val="00520A6D"/>
    <w:rsid w:val="00520AD7"/>
    <w:rsid w:val="00520C0D"/>
    <w:rsid w:val="00520D9D"/>
    <w:rsid w:val="00520D9E"/>
    <w:rsid w:val="00520E7A"/>
    <w:rsid w:val="00520F9C"/>
    <w:rsid w:val="005211FC"/>
    <w:rsid w:val="0052131A"/>
    <w:rsid w:val="00521374"/>
    <w:rsid w:val="005215EF"/>
    <w:rsid w:val="0052162B"/>
    <w:rsid w:val="00521714"/>
    <w:rsid w:val="00521753"/>
    <w:rsid w:val="0052179E"/>
    <w:rsid w:val="005217D9"/>
    <w:rsid w:val="005217EF"/>
    <w:rsid w:val="00521800"/>
    <w:rsid w:val="005219F4"/>
    <w:rsid w:val="00521A16"/>
    <w:rsid w:val="00521BF4"/>
    <w:rsid w:val="00521C70"/>
    <w:rsid w:val="00521FC4"/>
    <w:rsid w:val="00522077"/>
    <w:rsid w:val="005220AB"/>
    <w:rsid w:val="0052219C"/>
    <w:rsid w:val="00522208"/>
    <w:rsid w:val="0052232A"/>
    <w:rsid w:val="0052239E"/>
    <w:rsid w:val="005223CA"/>
    <w:rsid w:val="00522498"/>
    <w:rsid w:val="005224F4"/>
    <w:rsid w:val="00522731"/>
    <w:rsid w:val="00522864"/>
    <w:rsid w:val="005229C8"/>
    <w:rsid w:val="005229F1"/>
    <w:rsid w:val="00522BD7"/>
    <w:rsid w:val="00522C1F"/>
    <w:rsid w:val="00522E36"/>
    <w:rsid w:val="00522E57"/>
    <w:rsid w:val="00522E63"/>
    <w:rsid w:val="00522E85"/>
    <w:rsid w:val="00522EAC"/>
    <w:rsid w:val="00522EAD"/>
    <w:rsid w:val="00522ED3"/>
    <w:rsid w:val="00522EF8"/>
    <w:rsid w:val="00522FBB"/>
    <w:rsid w:val="00522FF9"/>
    <w:rsid w:val="0052308F"/>
    <w:rsid w:val="005230DC"/>
    <w:rsid w:val="005230EC"/>
    <w:rsid w:val="0052314C"/>
    <w:rsid w:val="0052318F"/>
    <w:rsid w:val="005233F4"/>
    <w:rsid w:val="005233FD"/>
    <w:rsid w:val="00523442"/>
    <w:rsid w:val="00523483"/>
    <w:rsid w:val="005234A2"/>
    <w:rsid w:val="005234E7"/>
    <w:rsid w:val="0052365B"/>
    <w:rsid w:val="0052369B"/>
    <w:rsid w:val="00523732"/>
    <w:rsid w:val="005237CC"/>
    <w:rsid w:val="00523909"/>
    <w:rsid w:val="00523959"/>
    <w:rsid w:val="005239CA"/>
    <w:rsid w:val="00523A3B"/>
    <w:rsid w:val="00523B18"/>
    <w:rsid w:val="00523C71"/>
    <w:rsid w:val="00523DBD"/>
    <w:rsid w:val="00523DFA"/>
    <w:rsid w:val="00523E1A"/>
    <w:rsid w:val="00523E5A"/>
    <w:rsid w:val="00523EEE"/>
    <w:rsid w:val="00523F1A"/>
    <w:rsid w:val="00523F76"/>
    <w:rsid w:val="00524015"/>
    <w:rsid w:val="0052404B"/>
    <w:rsid w:val="0052417A"/>
    <w:rsid w:val="005242C2"/>
    <w:rsid w:val="00524313"/>
    <w:rsid w:val="00524334"/>
    <w:rsid w:val="00524438"/>
    <w:rsid w:val="005244F0"/>
    <w:rsid w:val="00524506"/>
    <w:rsid w:val="0052452C"/>
    <w:rsid w:val="005246B1"/>
    <w:rsid w:val="005246FE"/>
    <w:rsid w:val="0052474D"/>
    <w:rsid w:val="00524773"/>
    <w:rsid w:val="005247C6"/>
    <w:rsid w:val="005248A7"/>
    <w:rsid w:val="00524995"/>
    <w:rsid w:val="00524A80"/>
    <w:rsid w:val="00524C78"/>
    <w:rsid w:val="00524CD7"/>
    <w:rsid w:val="00524DBD"/>
    <w:rsid w:val="00524E68"/>
    <w:rsid w:val="00524E8E"/>
    <w:rsid w:val="00524F9B"/>
    <w:rsid w:val="00524FE1"/>
    <w:rsid w:val="0052507C"/>
    <w:rsid w:val="005250ED"/>
    <w:rsid w:val="00525101"/>
    <w:rsid w:val="00525125"/>
    <w:rsid w:val="00525215"/>
    <w:rsid w:val="00525258"/>
    <w:rsid w:val="005252E6"/>
    <w:rsid w:val="005252EA"/>
    <w:rsid w:val="00525353"/>
    <w:rsid w:val="0052542E"/>
    <w:rsid w:val="0052558F"/>
    <w:rsid w:val="00525654"/>
    <w:rsid w:val="005256A2"/>
    <w:rsid w:val="00525717"/>
    <w:rsid w:val="00525919"/>
    <w:rsid w:val="0052593F"/>
    <w:rsid w:val="00525A48"/>
    <w:rsid w:val="00525AE0"/>
    <w:rsid w:val="00525C09"/>
    <w:rsid w:val="00525C5E"/>
    <w:rsid w:val="00525CD1"/>
    <w:rsid w:val="00525E02"/>
    <w:rsid w:val="00525E3B"/>
    <w:rsid w:val="00525EA6"/>
    <w:rsid w:val="00525FA0"/>
    <w:rsid w:val="00526236"/>
    <w:rsid w:val="0052625C"/>
    <w:rsid w:val="00526278"/>
    <w:rsid w:val="0052627B"/>
    <w:rsid w:val="00526289"/>
    <w:rsid w:val="00526309"/>
    <w:rsid w:val="0052637F"/>
    <w:rsid w:val="005263DD"/>
    <w:rsid w:val="0052666A"/>
    <w:rsid w:val="00526811"/>
    <w:rsid w:val="00526820"/>
    <w:rsid w:val="0052686F"/>
    <w:rsid w:val="005268D3"/>
    <w:rsid w:val="0052692D"/>
    <w:rsid w:val="0052694A"/>
    <w:rsid w:val="00526A82"/>
    <w:rsid w:val="00526AD0"/>
    <w:rsid w:val="00526D83"/>
    <w:rsid w:val="00526DA6"/>
    <w:rsid w:val="00526DDE"/>
    <w:rsid w:val="00526E56"/>
    <w:rsid w:val="00526EB9"/>
    <w:rsid w:val="00526EEB"/>
    <w:rsid w:val="00526EEC"/>
    <w:rsid w:val="00526F40"/>
    <w:rsid w:val="0052718A"/>
    <w:rsid w:val="005271BA"/>
    <w:rsid w:val="00527215"/>
    <w:rsid w:val="005272E9"/>
    <w:rsid w:val="005272F4"/>
    <w:rsid w:val="0052731C"/>
    <w:rsid w:val="0052739B"/>
    <w:rsid w:val="005273BC"/>
    <w:rsid w:val="00527488"/>
    <w:rsid w:val="005274E4"/>
    <w:rsid w:val="005274F9"/>
    <w:rsid w:val="00527507"/>
    <w:rsid w:val="00527608"/>
    <w:rsid w:val="0052771F"/>
    <w:rsid w:val="005277E1"/>
    <w:rsid w:val="00527807"/>
    <w:rsid w:val="00527905"/>
    <w:rsid w:val="005279BF"/>
    <w:rsid w:val="00527A73"/>
    <w:rsid w:val="00527CD7"/>
    <w:rsid w:val="00527D51"/>
    <w:rsid w:val="00527DE5"/>
    <w:rsid w:val="00527E41"/>
    <w:rsid w:val="00527E4F"/>
    <w:rsid w:val="00527F16"/>
    <w:rsid w:val="00527FB8"/>
    <w:rsid w:val="00530001"/>
    <w:rsid w:val="00530013"/>
    <w:rsid w:val="0053013F"/>
    <w:rsid w:val="005301E6"/>
    <w:rsid w:val="0053028F"/>
    <w:rsid w:val="005303BA"/>
    <w:rsid w:val="005303F9"/>
    <w:rsid w:val="00530400"/>
    <w:rsid w:val="005304C8"/>
    <w:rsid w:val="005304D0"/>
    <w:rsid w:val="005304FC"/>
    <w:rsid w:val="005307B2"/>
    <w:rsid w:val="005307FE"/>
    <w:rsid w:val="00530823"/>
    <w:rsid w:val="00530894"/>
    <w:rsid w:val="0053091C"/>
    <w:rsid w:val="005309D9"/>
    <w:rsid w:val="00530A9C"/>
    <w:rsid w:val="00530BB3"/>
    <w:rsid w:val="00530C21"/>
    <w:rsid w:val="00530C24"/>
    <w:rsid w:val="00530C40"/>
    <w:rsid w:val="00530CEC"/>
    <w:rsid w:val="00530D72"/>
    <w:rsid w:val="00530E5E"/>
    <w:rsid w:val="00530E78"/>
    <w:rsid w:val="00530E8B"/>
    <w:rsid w:val="00530F16"/>
    <w:rsid w:val="00531128"/>
    <w:rsid w:val="0053119D"/>
    <w:rsid w:val="0053128F"/>
    <w:rsid w:val="00531295"/>
    <w:rsid w:val="0053130E"/>
    <w:rsid w:val="005314AC"/>
    <w:rsid w:val="005314CD"/>
    <w:rsid w:val="005314D2"/>
    <w:rsid w:val="0053154D"/>
    <w:rsid w:val="0053158D"/>
    <w:rsid w:val="0053163E"/>
    <w:rsid w:val="0053166D"/>
    <w:rsid w:val="00531757"/>
    <w:rsid w:val="005317A6"/>
    <w:rsid w:val="005317B6"/>
    <w:rsid w:val="00531844"/>
    <w:rsid w:val="0053188A"/>
    <w:rsid w:val="0053189F"/>
    <w:rsid w:val="005318ED"/>
    <w:rsid w:val="00531ABF"/>
    <w:rsid w:val="00531AD9"/>
    <w:rsid w:val="00531B9A"/>
    <w:rsid w:val="00531BC3"/>
    <w:rsid w:val="00531BC9"/>
    <w:rsid w:val="00531C39"/>
    <w:rsid w:val="00531C90"/>
    <w:rsid w:val="00531C9F"/>
    <w:rsid w:val="00531E8E"/>
    <w:rsid w:val="00531FB2"/>
    <w:rsid w:val="00531FD9"/>
    <w:rsid w:val="005320C6"/>
    <w:rsid w:val="005320EC"/>
    <w:rsid w:val="00532150"/>
    <w:rsid w:val="005321D0"/>
    <w:rsid w:val="00532240"/>
    <w:rsid w:val="005323FC"/>
    <w:rsid w:val="005324DF"/>
    <w:rsid w:val="0053251D"/>
    <w:rsid w:val="00532592"/>
    <w:rsid w:val="00532677"/>
    <w:rsid w:val="005326E3"/>
    <w:rsid w:val="005326F6"/>
    <w:rsid w:val="005329D8"/>
    <w:rsid w:val="005329E4"/>
    <w:rsid w:val="00532A2A"/>
    <w:rsid w:val="00532A59"/>
    <w:rsid w:val="00532AF5"/>
    <w:rsid w:val="00532B48"/>
    <w:rsid w:val="00532B63"/>
    <w:rsid w:val="00532C75"/>
    <w:rsid w:val="00532C81"/>
    <w:rsid w:val="00532C96"/>
    <w:rsid w:val="00532C98"/>
    <w:rsid w:val="00532D5E"/>
    <w:rsid w:val="00532D77"/>
    <w:rsid w:val="00532EA9"/>
    <w:rsid w:val="00532EFE"/>
    <w:rsid w:val="00532F47"/>
    <w:rsid w:val="00532F6A"/>
    <w:rsid w:val="005330B2"/>
    <w:rsid w:val="00533122"/>
    <w:rsid w:val="00533132"/>
    <w:rsid w:val="005332BA"/>
    <w:rsid w:val="005332C6"/>
    <w:rsid w:val="005332EE"/>
    <w:rsid w:val="00533369"/>
    <w:rsid w:val="005333B7"/>
    <w:rsid w:val="005333E5"/>
    <w:rsid w:val="00533435"/>
    <w:rsid w:val="0053354B"/>
    <w:rsid w:val="0053359D"/>
    <w:rsid w:val="0053360C"/>
    <w:rsid w:val="00533884"/>
    <w:rsid w:val="0053395A"/>
    <w:rsid w:val="005339BE"/>
    <w:rsid w:val="00533A37"/>
    <w:rsid w:val="00533AD6"/>
    <w:rsid w:val="00533B1E"/>
    <w:rsid w:val="00533B24"/>
    <w:rsid w:val="00533C63"/>
    <w:rsid w:val="00533CDA"/>
    <w:rsid w:val="00533EF1"/>
    <w:rsid w:val="00533F1F"/>
    <w:rsid w:val="00533FDB"/>
    <w:rsid w:val="0053417B"/>
    <w:rsid w:val="005342B5"/>
    <w:rsid w:val="005342BF"/>
    <w:rsid w:val="005342EA"/>
    <w:rsid w:val="00534336"/>
    <w:rsid w:val="0053436C"/>
    <w:rsid w:val="0053464E"/>
    <w:rsid w:val="00534682"/>
    <w:rsid w:val="005346D5"/>
    <w:rsid w:val="0053481C"/>
    <w:rsid w:val="00534871"/>
    <w:rsid w:val="005348D8"/>
    <w:rsid w:val="0053492C"/>
    <w:rsid w:val="00534A46"/>
    <w:rsid w:val="00534BAB"/>
    <w:rsid w:val="00534C50"/>
    <w:rsid w:val="00534CBE"/>
    <w:rsid w:val="00534CC3"/>
    <w:rsid w:val="00534D58"/>
    <w:rsid w:val="00534D75"/>
    <w:rsid w:val="00534DED"/>
    <w:rsid w:val="00534E00"/>
    <w:rsid w:val="00534E7E"/>
    <w:rsid w:val="00534F31"/>
    <w:rsid w:val="00534F53"/>
    <w:rsid w:val="00534F6E"/>
    <w:rsid w:val="00535053"/>
    <w:rsid w:val="00535072"/>
    <w:rsid w:val="0053509E"/>
    <w:rsid w:val="00535154"/>
    <w:rsid w:val="00535199"/>
    <w:rsid w:val="00535240"/>
    <w:rsid w:val="005353F0"/>
    <w:rsid w:val="00535431"/>
    <w:rsid w:val="0053553E"/>
    <w:rsid w:val="005355F9"/>
    <w:rsid w:val="00535644"/>
    <w:rsid w:val="00535650"/>
    <w:rsid w:val="00535710"/>
    <w:rsid w:val="00535738"/>
    <w:rsid w:val="005358F4"/>
    <w:rsid w:val="0053596C"/>
    <w:rsid w:val="00535985"/>
    <w:rsid w:val="005359A6"/>
    <w:rsid w:val="005359AC"/>
    <w:rsid w:val="005359FB"/>
    <w:rsid w:val="00535ABF"/>
    <w:rsid w:val="00535AD7"/>
    <w:rsid w:val="00535BAA"/>
    <w:rsid w:val="00535C63"/>
    <w:rsid w:val="00535CBD"/>
    <w:rsid w:val="00535F8E"/>
    <w:rsid w:val="0053603F"/>
    <w:rsid w:val="00536098"/>
    <w:rsid w:val="005360DB"/>
    <w:rsid w:val="005361E0"/>
    <w:rsid w:val="00536252"/>
    <w:rsid w:val="005363CF"/>
    <w:rsid w:val="00536403"/>
    <w:rsid w:val="00536520"/>
    <w:rsid w:val="00536681"/>
    <w:rsid w:val="005366ED"/>
    <w:rsid w:val="00536734"/>
    <w:rsid w:val="00536740"/>
    <w:rsid w:val="0053677F"/>
    <w:rsid w:val="005367AC"/>
    <w:rsid w:val="005367C5"/>
    <w:rsid w:val="00536848"/>
    <w:rsid w:val="00536898"/>
    <w:rsid w:val="005369D4"/>
    <w:rsid w:val="00536AA1"/>
    <w:rsid w:val="00536B6F"/>
    <w:rsid w:val="00536BC9"/>
    <w:rsid w:val="00536C22"/>
    <w:rsid w:val="00536EFA"/>
    <w:rsid w:val="00536F29"/>
    <w:rsid w:val="00536F3B"/>
    <w:rsid w:val="00537047"/>
    <w:rsid w:val="00537093"/>
    <w:rsid w:val="005371A4"/>
    <w:rsid w:val="005371B1"/>
    <w:rsid w:val="0053724C"/>
    <w:rsid w:val="0053725F"/>
    <w:rsid w:val="005372CF"/>
    <w:rsid w:val="00537354"/>
    <w:rsid w:val="005375A1"/>
    <w:rsid w:val="005375D6"/>
    <w:rsid w:val="0053774B"/>
    <w:rsid w:val="0053778D"/>
    <w:rsid w:val="00537798"/>
    <w:rsid w:val="005377ED"/>
    <w:rsid w:val="005377EF"/>
    <w:rsid w:val="00537817"/>
    <w:rsid w:val="0053785D"/>
    <w:rsid w:val="0053787C"/>
    <w:rsid w:val="005378AE"/>
    <w:rsid w:val="00537904"/>
    <w:rsid w:val="0053793C"/>
    <w:rsid w:val="005379E0"/>
    <w:rsid w:val="00537A6F"/>
    <w:rsid w:val="00537B6C"/>
    <w:rsid w:val="00537BC5"/>
    <w:rsid w:val="00537C0C"/>
    <w:rsid w:val="00537C1F"/>
    <w:rsid w:val="00537C99"/>
    <w:rsid w:val="00537CAA"/>
    <w:rsid w:val="00537CBE"/>
    <w:rsid w:val="00537CCF"/>
    <w:rsid w:val="00537CE9"/>
    <w:rsid w:val="00537D77"/>
    <w:rsid w:val="00537D89"/>
    <w:rsid w:val="00537D98"/>
    <w:rsid w:val="00537DBB"/>
    <w:rsid w:val="00537E60"/>
    <w:rsid w:val="00537F3B"/>
    <w:rsid w:val="005400AA"/>
    <w:rsid w:val="00540160"/>
    <w:rsid w:val="0054016E"/>
    <w:rsid w:val="005402A5"/>
    <w:rsid w:val="005402E4"/>
    <w:rsid w:val="005402F7"/>
    <w:rsid w:val="00540303"/>
    <w:rsid w:val="0054031E"/>
    <w:rsid w:val="0054034A"/>
    <w:rsid w:val="0054036A"/>
    <w:rsid w:val="00540377"/>
    <w:rsid w:val="005403C5"/>
    <w:rsid w:val="0054045E"/>
    <w:rsid w:val="00540685"/>
    <w:rsid w:val="00540792"/>
    <w:rsid w:val="005407A1"/>
    <w:rsid w:val="005407EE"/>
    <w:rsid w:val="00540808"/>
    <w:rsid w:val="0054081E"/>
    <w:rsid w:val="0054093D"/>
    <w:rsid w:val="005409A1"/>
    <w:rsid w:val="00540A4D"/>
    <w:rsid w:val="00540CCC"/>
    <w:rsid w:val="00540E22"/>
    <w:rsid w:val="00540EB8"/>
    <w:rsid w:val="00540EC8"/>
    <w:rsid w:val="00540F11"/>
    <w:rsid w:val="00540FC4"/>
    <w:rsid w:val="00541020"/>
    <w:rsid w:val="005410AD"/>
    <w:rsid w:val="005410F0"/>
    <w:rsid w:val="0054118E"/>
    <w:rsid w:val="005411F6"/>
    <w:rsid w:val="0054120B"/>
    <w:rsid w:val="005412E3"/>
    <w:rsid w:val="00541338"/>
    <w:rsid w:val="005413CA"/>
    <w:rsid w:val="00541491"/>
    <w:rsid w:val="0054149C"/>
    <w:rsid w:val="00541521"/>
    <w:rsid w:val="00541562"/>
    <w:rsid w:val="00541589"/>
    <w:rsid w:val="00541645"/>
    <w:rsid w:val="005416DD"/>
    <w:rsid w:val="0054170C"/>
    <w:rsid w:val="0054180C"/>
    <w:rsid w:val="00541811"/>
    <w:rsid w:val="00541825"/>
    <w:rsid w:val="00541906"/>
    <w:rsid w:val="005419AB"/>
    <w:rsid w:val="00541A42"/>
    <w:rsid w:val="00541A71"/>
    <w:rsid w:val="00541BA5"/>
    <w:rsid w:val="00541BBD"/>
    <w:rsid w:val="00541CED"/>
    <w:rsid w:val="00541CF8"/>
    <w:rsid w:val="00541CFF"/>
    <w:rsid w:val="00541D74"/>
    <w:rsid w:val="00541D90"/>
    <w:rsid w:val="00541DA9"/>
    <w:rsid w:val="00541E04"/>
    <w:rsid w:val="00541E33"/>
    <w:rsid w:val="00541EDA"/>
    <w:rsid w:val="00541F01"/>
    <w:rsid w:val="00542149"/>
    <w:rsid w:val="005422EE"/>
    <w:rsid w:val="00542487"/>
    <w:rsid w:val="00542569"/>
    <w:rsid w:val="00542703"/>
    <w:rsid w:val="00542712"/>
    <w:rsid w:val="00542733"/>
    <w:rsid w:val="00542735"/>
    <w:rsid w:val="0054285E"/>
    <w:rsid w:val="00542899"/>
    <w:rsid w:val="00542AF5"/>
    <w:rsid w:val="00542AFC"/>
    <w:rsid w:val="00542C12"/>
    <w:rsid w:val="00542C1D"/>
    <w:rsid w:val="00542F0B"/>
    <w:rsid w:val="00542F10"/>
    <w:rsid w:val="00542F32"/>
    <w:rsid w:val="00542F8C"/>
    <w:rsid w:val="00542FA4"/>
    <w:rsid w:val="00542FAC"/>
    <w:rsid w:val="00543002"/>
    <w:rsid w:val="0054301E"/>
    <w:rsid w:val="005430F1"/>
    <w:rsid w:val="0054311A"/>
    <w:rsid w:val="005431D0"/>
    <w:rsid w:val="0054321D"/>
    <w:rsid w:val="0054325D"/>
    <w:rsid w:val="00543279"/>
    <w:rsid w:val="0054329D"/>
    <w:rsid w:val="00543372"/>
    <w:rsid w:val="005434E4"/>
    <w:rsid w:val="0054356B"/>
    <w:rsid w:val="005435E6"/>
    <w:rsid w:val="00543610"/>
    <w:rsid w:val="0054373B"/>
    <w:rsid w:val="0054376E"/>
    <w:rsid w:val="005437D2"/>
    <w:rsid w:val="00543862"/>
    <w:rsid w:val="005438AD"/>
    <w:rsid w:val="00543930"/>
    <w:rsid w:val="00543935"/>
    <w:rsid w:val="00543979"/>
    <w:rsid w:val="00543AE5"/>
    <w:rsid w:val="00543BEE"/>
    <w:rsid w:val="00543C07"/>
    <w:rsid w:val="00543CFF"/>
    <w:rsid w:val="00543D81"/>
    <w:rsid w:val="00543E21"/>
    <w:rsid w:val="00543EA8"/>
    <w:rsid w:val="00543F8A"/>
    <w:rsid w:val="00544074"/>
    <w:rsid w:val="005440F7"/>
    <w:rsid w:val="00544167"/>
    <w:rsid w:val="00544207"/>
    <w:rsid w:val="00544397"/>
    <w:rsid w:val="005443DE"/>
    <w:rsid w:val="00544440"/>
    <w:rsid w:val="00544443"/>
    <w:rsid w:val="005445AB"/>
    <w:rsid w:val="005446BB"/>
    <w:rsid w:val="00544717"/>
    <w:rsid w:val="00544725"/>
    <w:rsid w:val="0054473C"/>
    <w:rsid w:val="0054474C"/>
    <w:rsid w:val="005447DC"/>
    <w:rsid w:val="00544803"/>
    <w:rsid w:val="00544ACD"/>
    <w:rsid w:val="00544B11"/>
    <w:rsid w:val="00544B34"/>
    <w:rsid w:val="00544BAF"/>
    <w:rsid w:val="00544BB1"/>
    <w:rsid w:val="00544D67"/>
    <w:rsid w:val="00544DE7"/>
    <w:rsid w:val="00544DEC"/>
    <w:rsid w:val="00544E80"/>
    <w:rsid w:val="00545207"/>
    <w:rsid w:val="00545299"/>
    <w:rsid w:val="00545308"/>
    <w:rsid w:val="00545399"/>
    <w:rsid w:val="005454FA"/>
    <w:rsid w:val="005455B0"/>
    <w:rsid w:val="00545615"/>
    <w:rsid w:val="005456A9"/>
    <w:rsid w:val="005456CF"/>
    <w:rsid w:val="00545746"/>
    <w:rsid w:val="0054592C"/>
    <w:rsid w:val="0054598F"/>
    <w:rsid w:val="00545A05"/>
    <w:rsid w:val="00545AE3"/>
    <w:rsid w:val="00545B10"/>
    <w:rsid w:val="00545B5C"/>
    <w:rsid w:val="00545C75"/>
    <w:rsid w:val="00545C94"/>
    <w:rsid w:val="00545EFF"/>
    <w:rsid w:val="00545F7D"/>
    <w:rsid w:val="00545FA6"/>
    <w:rsid w:val="00546025"/>
    <w:rsid w:val="005460F8"/>
    <w:rsid w:val="00546167"/>
    <w:rsid w:val="0054618B"/>
    <w:rsid w:val="005461CD"/>
    <w:rsid w:val="005461FC"/>
    <w:rsid w:val="00546225"/>
    <w:rsid w:val="005462B4"/>
    <w:rsid w:val="00546330"/>
    <w:rsid w:val="0054636E"/>
    <w:rsid w:val="00546403"/>
    <w:rsid w:val="005464CA"/>
    <w:rsid w:val="0054651B"/>
    <w:rsid w:val="0054658E"/>
    <w:rsid w:val="005465F7"/>
    <w:rsid w:val="0054665B"/>
    <w:rsid w:val="005466CC"/>
    <w:rsid w:val="005467BB"/>
    <w:rsid w:val="005467F1"/>
    <w:rsid w:val="0054680E"/>
    <w:rsid w:val="00546991"/>
    <w:rsid w:val="005469BE"/>
    <w:rsid w:val="00546BD8"/>
    <w:rsid w:val="00546BF6"/>
    <w:rsid w:val="00546C6F"/>
    <w:rsid w:val="00546D00"/>
    <w:rsid w:val="00546D90"/>
    <w:rsid w:val="00546F27"/>
    <w:rsid w:val="00546F6F"/>
    <w:rsid w:val="00546F79"/>
    <w:rsid w:val="00546F84"/>
    <w:rsid w:val="00546FB4"/>
    <w:rsid w:val="0054702E"/>
    <w:rsid w:val="00547159"/>
    <w:rsid w:val="005472B7"/>
    <w:rsid w:val="00547323"/>
    <w:rsid w:val="00547370"/>
    <w:rsid w:val="00547472"/>
    <w:rsid w:val="005475A8"/>
    <w:rsid w:val="005475B3"/>
    <w:rsid w:val="00547625"/>
    <w:rsid w:val="00547682"/>
    <w:rsid w:val="005476EB"/>
    <w:rsid w:val="005477FC"/>
    <w:rsid w:val="005478EC"/>
    <w:rsid w:val="0054792C"/>
    <w:rsid w:val="00547998"/>
    <w:rsid w:val="005479C6"/>
    <w:rsid w:val="00547AC4"/>
    <w:rsid w:val="00547B28"/>
    <w:rsid w:val="00547C44"/>
    <w:rsid w:val="00547C45"/>
    <w:rsid w:val="00547D00"/>
    <w:rsid w:val="00547D24"/>
    <w:rsid w:val="00547E2A"/>
    <w:rsid w:val="00547EE5"/>
    <w:rsid w:val="0055000B"/>
    <w:rsid w:val="00550131"/>
    <w:rsid w:val="00550150"/>
    <w:rsid w:val="00550186"/>
    <w:rsid w:val="00550285"/>
    <w:rsid w:val="005503BE"/>
    <w:rsid w:val="005504E3"/>
    <w:rsid w:val="005505F2"/>
    <w:rsid w:val="0055078D"/>
    <w:rsid w:val="00550801"/>
    <w:rsid w:val="00550872"/>
    <w:rsid w:val="00550A53"/>
    <w:rsid w:val="00550AD6"/>
    <w:rsid w:val="00550B09"/>
    <w:rsid w:val="00550C8A"/>
    <w:rsid w:val="00550D20"/>
    <w:rsid w:val="00550F8B"/>
    <w:rsid w:val="00551007"/>
    <w:rsid w:val="005510AC"/>
    <w:rsid w:val="005510C9"/>
    <w:rsid w:val="00551115"/>
    <w:rsid w:val="0055118B"/>
    <w:rsid w:val="00551203"/>
    <w:rsid w:val="0055124C"/>
    <w:rsid w:val="00551266"/>
    <w:rsid w:val="005512BE"/>
    <w:rsid w:val="0055146C"/>
    <w:rsid w:val="00551560"/>
    <w:rsid w:val="0055165E"/>
    <w:rsid w:val="005516BA"/>
    <w:rsid w:val="0055172E"/>
    <w:rsid w:val="005517CA"/>
    <w:rsid w:val="0055182A"/>
    <w:rsid w:val="005518C7"/>
    <w:rsid w:val="00551B30"/>
    <w:rsid w:val="00551B48"/>
    <w:rsid w:val="00551BD3"/>
    <w:rsid w:val="00551C1D"/>
    <w:rsid w:val="00551CAB"/>
    <w:rsid w:val="00551CE7"/>
    <w:rsid w:val="00551CFD"/>
    <w:rsid w:val="00551D48"/>
    <w:rsid w:val="00551D75"/>
    <w:rsid w:val="00551E37"/>
    <w:rsid w:val="00551E8C"/>
    <w:rsid w:val="00551F34"/>
    <w:rsid w:val="0055214A"/>
    <w:rsid w:val="005521E7"/>
    <w:rsid w:val="0055224B"/>
    <w:rsid w:val="00552293"/>
    <w:rsid w:val="005522AE"/>
    <w:rsid w:val="005524F2"/>
    <w:rsid w:val="00552548"/>
    <w:rsid w:val="0055260D"/>
    <w:rsid w:val="00552676"/>
    <w:rsid w:val="0055268F"/>
    <w:rsid w:val="005526F8"/>
    <w:rsid w:val="00552777"/>
    <w:rsid w:val="005529FF"/>
    <w:rsid w:val="00552A15"/>
    <w:rsid w:val="00552A3E"/>
    <w:rsid w:val="00552A7F"/>
    <w:rsid w:val="00552C36"/>
    <w:rsid w:val="00552C41"/>
    <w:rsid w:val="00552C4A"/>
    <w:rsid w:val="00552D7B"/>
    <w:rsid w:val="00552E03"/>
    <w:rsid w:val="00552E2A"/>
    <w:rsid w:val="00552E3F"/>
    <w:rsid w:val="00553013"/>
    <w:rsid w:val="00553062"/>
    <w:rsid w:val="005530CF"/>
    <w:rsid w:val="005531F1"/>
    <w:rsid w:val="0055323A"/>
    <w:rsid w:val="00553258"/>
    <w:rsid w:val="00553304"/>
    <w:rsid w:val="00553371"/>
    <w:rsid w:val="005533D3"/>
    <w:rsid w:val="00553404"/>
    <w:rsid w:val="005534A5"/>
    <w:rsid w:val="005534DB"/>
    <w:rsid w:val="00553501"/>
    <w:rsid w:val="005537D4"/>
    <w:rsid w:val="0055396A"/>
    <w:rsid w:val="005539B1"/>
    <w:rsid w:val="005539C3"/>
    <w:rsid w:val="00553A88"/>
    <w:rsid w:val="00553B27"/>
    <w:rsid w:val="00553B2A"/>
    <w:rsid w:val="00553B5B"/>
    <w:rsid w:val="00553C0A"/>
    <w:rsid w:val="00553D4F"/>
    <w:rsid w:val="00553D6B"/>
    <w:rsid w:val="00553E9C"/>
    <w:rsid w:val="00553EF5"/>
    <w:rsid w:val="00553F99"/>
    <w:rsid w:val="00553FA4"/>
    <w:rsid w:val="00553FEF"/>
    <w:rsid w:val="005540F5"/>
    <w:rsid w:val="00554128"/>
    <w:rsid w:val="00554163"/>
    <w:rsid w:val="0055418F"/>
    <w:rsid w:val="005541CC"/>
    <w:rsid w:val="00554349"/>
    <w:rsid w:val="00554378"/>
    <w:rsid w:val="00554385"/>
    <w:rsid w:val="005543E2"/>
    <w:rsid w:val="0055441D"/>
    <w:rsid w:val="0055453D"/>
    <w:rsid w:val="0055454A"/>
    <w:rsid w:val="0055463C"/>
    <w:rsid w:val="0055465A"/>
    <w:rsid w:val="005546B3"/>
    <w:rsid w:val="005546F4"/>
    <w:rsid w:val="0055472E"/>
    <w:rsid w:val="005547DD"/>
    <w:rsid w:val="00554973"/>
    <w:rsid w:val="00554B09"/>
    <w:rsid w:val="00554B13"/>
    <w:rsid w:val="00554B29"/>
    <w:rsid w:val="00554B50"/>
    <w:rsid w:val="00554BB1"/>
    <w:rsid w:val="00554C96"/>
    <w:rsid w:val="00554C9B"/>
    <w:rsid w:val="00554CB0"/>
    <w:rsid w:val="00554D17"/>
    <w:rsid w:val="00554E3A"/>
    <w:rsid w:val="00555058"/>
    <w:rsid w:val="0055516B"/>
    <w:rsid w:val="005552E5"/>
    <w:rsid w:val="005554F3"/>
    <w:rsid w:val="00555546"/>
    <w:rsid w:val="0055557B"/>
    <w:rsid w:val="005555D1"/>
    <w:rsid w:val="005555DA"/>
    <w:rsid w:val="0055569B"/>
    <w:rsid w:val="0055576C"/>
    <w:rsid w:val="005557A5"/>
    <w:rsid w:val="00555849"/>
    <w:rsid w:val="0055584E"/>
    <w:rsid w:val="005558AE"/>
    <w:rsid w:val="00555B6E"/>
    <w:rsid w:val="00555C27"/>
    <w:rsid w:val="00555C41"/>
    <w:rsid w:val="00555D18"/>
    <w:rsid w:val="00555D42"/>
    <w:rsid w:val="00555DDC"/>
    <w:rsid w:val="00555E43"/>
    <w:rsid w:val="00555E50"/>
    <w:rsid w:val="00555E54"/>
    <w:rsid w:val="00555E6B"/>
    <w:rsid w:val="00555F86"/>
    <w:rsid w:val="00556013"/>
    <w:rsid w:val="0055602E"/>
    <w:rsid w:val="0055608F"/>
    <w:rsid w:val="00556160"/>
    <w:rsid w:val="00556235"/>
    <w:rsid w:val="005562CD"/>
    <w:rsid w:val="005565A4"/>
    <w:rsid w:val="005566AF"/>
    <w:rsid w:val="005566B3"/>
    <w:rsid w:val="0055678C"/>
    <w:rsid w:val="005567D8"/>
    <w:rsid w:val="00556818"/>
    <w:rsid w:val="00556833"/>
    <w:rsid w:val="005568BD"/>
    <w:rsid w:val="0055695A"/>
    <w:rsid w:val="00556A06"/>
    <w:rsid w:val="00556A1E"/>
    <w:rsid w:val="00556A37"/>
    <w:rsid w:val="00556B76"/>
    <w:rsid w:val="00556BE2"/>
    <w:rsid w:val="00556C1E"/>
    <w:rsid w:val="00556D39"/>
    <w:rsid w:val="00556D82"/>
    <w:rsid w:val="00556D92"/>
    <w:rsid w:val="00556DA5"/>
    <w:rsid w:val="00556EBA"/>
    <w:rsid w:val="00556F46"/>
    <w:rsid w:val="00556F52"/>
    <w:rsid w:val="0055704F"/>
    <w:rsid w:val="005570A6"/>
    <w:rsid w:val="0055717F"/>
    <w:rsid w:val="005571AF"/>
    <w:rsid w:val="005572CF"/>
    <w:rsid w:val="00557302"/>
    <w:rsid w:val="0055732E"/>
    <w:rsid w:val="005575BD"/>
    <w:rsid w:val="005575CC"/>
    <w:rsid w:val="00557684"/>
    <w:rsid w:val="005576B1"/>
    <w:rsid w:val="0055770B"/>
    <w:rsid w:val="0055776B"/>
    <w:rsid w:val="005577BC"/>
    <w:rsid w:val="0055783D"/>
    <w:rsid w:val="005578B8"/>
    <w:rsid w:val="005578F4"/>
    <w:rsid w:val="00557917"/>
    <w:rsid w:val="005579A7"/>
    <w:rsid w:val="005579AE"/>
    <w:rsid w:val="005579CD"/>
    <w:rsid w:val="00557A5D"/>
    <w:rsid w:val="00557A68"/>
    <w:rsid w:val="00557A6D"/>
    <w:rsid w:val="00557B49"/>
    <w:rsid w:val="00557C39"/>
    <w:rsid w:val="00557C72"/>
    <w:rsid w:val="00557D52"/>
    <w:rsid w:val="00557DD9"/>
    <w:rsid w:val="00557DF5"/>
    <w:rsid w:val="00557ED3"/>
    <w:rsid w:val="00557F4A"/>
    <w:rsid w:val="00557FB7"/>
    <w:rsid w:val="005600D1"/>
    <w:rsid w:val="0056020F"/>
    <w:rsid w:val="005602AB"/>
    <w:rsid w:val="00560340"/>
    <w:rsid w:val="0056043F"/>
    <w:rsid w:val="00560598"/>
    <w:rsid w:val="0056060C"/>
    <w:rsid w:val="00560655"/>
    <w:rsid w:val="00560726"/>
    <w:rsid w:val="0056086E"/>
    <w:rsid w:val="005609C7"/>
    <w:rsid w:val="00560A32"/>
    <w:rsid w:val="00560A7F"/>
    <w:rsid w:val="00560A82"/>
    <w:rsid w:val="00560ADD"/>
    <w:rsid w:val="00560B99"/>
    <w:rsid w:val="00560BA7"/>
    <w:rsid w:val="00560CCF"/>
    <w:rsid w:val="00560E6C"/>
    <w:rsid w:val="00560F6C"/>
    <w:rsid w:val="00560FBC"/>
    <w:rsid w:val="0056102E"/>
    <w:rsid w:val="00561135"/>
    <w:rsid w:val="005611A2"/>
    <w:rsid w:val="00561391"/>
    <w:rsid w:val="00561503"/>
    <w:rsid w:val="0056150D"/>
    <w:rsid w:val="00561530"/>
    <w:rsid w:val="00561534"/>
    <w:rsid w:val="00561714"/>
    <w:rsid w:val="00561759"/>
    <w:rsid w:val="005617AD"/>
    <w:rsid w:val="005617F8"/>
    <w:rsid w:val="00561841"/>
    <w:rsid w:val="00561851"/>
    <w:rsid w:val="005619E1"/>
    <w:rsid w:val="00561A77"/>
    <w:rsid w:val="00561AAC"/>
    <w:rsid w:val="00561B02"/>
    <w:rsid w:val="00561B28"/>
    <w:rsid w:val="00561B32"/>
    <w:rsid w:val="00561B58"/>
    <w:rsid w:val="00561BC0"/>
    <w:rsid w:val="00561D4D"/>
    <w:rsid w:val="00561E1A"/>
    <w:rsid w:val="00561EFD"/>
    <w:rsid w:val="00561F45"/>
    <w:rsid w:val="00562182"/>
    <w:rsid w:val="005621A7"/>
    <w:rsid w:val="0056220A"/>
    <w:rsid w:val="0056224B"/>
    <w:rsid w:val="00562330"/>
    <w:rsid w:val="00562677"/>
    <w:rsid w:val="00562756"/>
    <w:rsid w:val="0056276D"/>
    <w:rsid w:val="0056281B"/>
    <w:rsid w:val="00562895"/>
    <w:rsid w:val="005628DC"/>
    <w:rsid w:val="00562910"/>
    <w:rsid w:val="005629E1"/>
    <w:rsid w:val="00562AC7"/>
    <w:rsid w:val="00562ADF"/>
    <w:rsid w:val="00562B14"/>
    <w:rsid w:val="00562BEA"/>
    <w:rsid w:val="00562D8D"/>
    <w:rsid w:val="00562F46"/>
    <w:rsid w:val="00562F59"/>
    <w:rsid w:val="00562F61"/>
    <w:rsid w:val="00563029"/>
    <w:rsid w:val="005630ED"/>
    <w:rsid w:val="0056317E"/>
    <w:rsid w:val="0056318C"/>
    <w:rsid w:val="005631EB"/>
    <w:rsid w:val="00563281"/>
    <w:rsid w:val="00563421"/>
    <w:rsid w:val="00563445"/>
    <w:rsid w:val="00563464"/>
    <w:rsid w:val="00563480"/>
    <w:rsid w:val="00563586"/>
    <w:rsid w:val="005635BA"/>
    <w:rsid w:val="005635BE"/>
    <w:rsid w:val="005635E6"/>
    <w:rsid w:val="00563640"/>
    <w:rsid w:val="0056364E"/>
    <w:rsid w:val="0056365B"/>
    <w:rsid w:val="0056379F"/>
    <w:rsid w:val="00563868"/>
    <w:rsid w:val="00563929"/>
    <w:rsid w:val="00563941"/>
    <w:rsid w:val="005639BA"/>
    <w:rsid w:val="00563AD2"/>
    <w:rsid w:val="00563B15"/>
    <w:rsid w:val="00563CFC"/>
    <w:rsid w:val="00563DD9"/>
    <w:rsid w:val="00563EAB"/>
    <w:rsid w:val="00563EAE"/>
    <w:rsid w:val="0056411D"/>
    <w:rsid w:val="005641D4"/>
    <w:rsid w:val="005642CD"/>
    <w:rsid w:val="005642F1"/>
    <w:rsid w:val="00564347"/>
    <w:rsid w:val="005643DC"/>
    <w:rsid w:val="00564401"/>
    <w:rsid w:val="0056442F"/>
    <w:rsid w:val="0056445A"/>
    <w:rsid w:val="00564462"/>
    <w:rsid w:val="00564484"/>
    <w:rsid w:val="005644A1"/>
    <w:rsid w:val="005644E0"/>
    <w:rsid w:val="00564522"/>
    <w:rsid w:val="00564603"/>
    <w:rsid w:val="00564619"/>
    <w:rsid w:val="005646C2"/>
    <w:rsid w:val="00564716"/>
    <w:rsid w:val="005647EF"/>
    <w:rsid w:val="00564853"/>
    <w:rsid w:val="00564867"/>
    <w:rsid w:val="005648B8"/>
    <w:rsid w:val="0056494E"/>
    <w:rsid w:val="005649FB"/>
    <w:rsid w:val="00564AC7"/>
    <w:rsid w:val="00564AE3"/>
    <w:rsid w:val="00564AE6"/>
    <w:rsid w:val="00564E8E"/>
    <w:rsid w:val="00564EF9"/>
    <w:rsid w:val="00564F19"/>
    <w:rsid w:val="00564F3A"/>
    <w:rsid w:val="00564F85"/>
    <w:rsid w:val="00564FDA"/>
    <w:rsid w:val="00565075"/>
    <w:rsid w:val="00565177"/>
    <w:rsid w:val="005651B6"/>
    <w:rsid w:val="005652C9"/>
    <w:rsid w:val="0056537B"/>
    <w:rsid w:val="00565392"/>
    <w:rsid w:val="005654E1"/>
    <w:rsid w:val="005656F2"/>
    <w:rsid w:val="005656F3"/>
    <w:rsid w:val="00565792"/>
    <w:rsid w:val="005657C8"/>
    <w:rsid w:val="005659E3"/>
    <w:rsid w:val="00565A40"/>
    <w:rsid w:val="00565A91"/>
    <w:rsid w:val="00565B45"/>
    <w:rsid w:val="00565B8D"/>
    <w:rsid w:val="00565D16"/>
    <w:rsid w:val="00565D41"/>
    <w:rsid w:val="00565E14"/>
    <w:rsid w:val="00565F46"/>
    <w:rsid w:val="00565F7F"/>
    <w:rsid w:val="00565F98"/>
    <w:rsid w:val="0056608B"/>
    <w:rsid w:val="005660E0"/>
    <w:rsid w:val="005660E1"/>
    <w:rsid w:val="005660EE"/>
    <w:rsid w:val="005660FE"/>
    <w:rsid w:val="0056611D"/>
    <w:rsid w:val="00566198"/>
    <w:rsid w:val="005661A4"/>
    <w:rsid w:val="005662AB"/>
    <w:rsid w:val="005662E2"/>
    <w:rsid w:val="005664CE"/>
    <w:rsid w:val="005664F4"/>
    <w:rsid w:val="005665A0"/>
    <w:rsid w:val="00566665"/>
    <w:rsid w:val="00566674"/>
    <w:rsid w:val="00566695"/>
    <w:rsid w:val="005666A1"/>
    <w:rsid w:val="005667EA"/>
    <w:rsid w:val="0056681A"/>
    <w:rsid w:val="00566882"/>
    <w:rsid w:val="00566908"/>
    <w:rsid w:val="00566A0A"/>
    <w:rsid w:val="00566A7D"/>
    <w:rsid w:val="00566A98"/>
    <w:rsid w:val="00566A9A"/>
    <w:rsid w:val="00566B2B"/>
    <w:rsid w:val="00566B98"/>
    <w:rsid w:val="00566BAD"/>
    <w:rsid w:val="00566BCC"/>
    <w:rsid w:val="00566C6F"/>
    <w:rsid w:val="00566E29"/>
    <w:rsid w:val="00566E2A"/>
    <w:rsid w:val="00566E34"/>
    <w:rsid w:val="00566EE1"/>
    <w:rsid w:val="0056711E"/>
    <w:rsid w:val="0056713D"/>
    <w:rsid w:val="00567174"/>
    <w:rsid w:val="005671DD"/>
    <w:rsid w:val="005671E8"/>
    <w:rsid w:val="005672FE"/>
    <w:rsid w:val="0056730C"/>
    <w:rsid w:val="00567310"/>
    <w:rsid w:val="00567349"/>
    <w:rsid w:val="0056736F"/>
    <w:rsid w:val="00567383"/>
    <w:rsid w:val="005673D7"/>
    <w:rsid w:val="00567478"/>
    <w:rsid w:val="005674D7"/>
    <w:rsid w:val="005675AA"/>
    <w:rsid w:val="00567629"/>
    <w:rsid w:val="00567635"/>
    <w:rsid w:val="0056763C"/>
    <w:rsid w:val="00567837"/>
    <w:rsid w:val="0056791C"/>
    <w:rsid w:val="00567924"/>
    <w:rsid w:val="00567A01"/>
    <w:rsid w:val="00567C36"/>
    <w:rsid w:val="00567CF4"/>
    <w:rsid w:val="00567F20"/>
    <w:rsid w:val="005700AC"/>
    <w:rsid w:val="00570106"/>
    <w:rsid w:val="00570171"/>
    <w:rsid w:val="00570175"/>
    <w:rsid w:val="0057021E"/>
    <w:rsid w:val="00570330"/>
    <w:rsid w:val="00570399"/>
    <w:rsid w:val="005703A1"/>
    <w:rsid w:val="00570481"/>
    <w:rsid w:val="00570493"/>
    <w:rsid w:val="005704A4"/>
    <w:rsid w:val="005704BF"/>
    <w:rsid w:val="0057055F"/>
    <w:rsid w:val="005705B8"/>
    <w:rsid w:val="0057067C"/>
    <w:rsid w:val="005706F2"/>
    <w:rsid w:val="00570781"/>
    <w:rsid w:val="005707C4"/>
    <w:rsid w:val="00570846"/>
    <w:rsid w:val="0057089D"/>
    <w:rsid w:val="00570AEB"/>
    <w:rsid w:val="00570B48"/>
    <w:rsid w:val="00570BE8"/>
    <w:rsid w:val="00570BEB"/>
    <w:rsid w:val="00570C62"/>
    <w:rsid w:val="00570C7E"/>
    <w:rsid w:val="00570D04"/>
    <w:rsid w:val="00570D6E"/>
    <w:rsid w:val="00570EF4"/>
    <w:rsid w:val="00570EFA"/>
    <w:rsid w:val="00570FB1"/>
    <w:rsid w:val="005710B0"/>
    <w:rsid w:val="005710D6"/>
    <w:rsid w:val="005710E6"/>
    <w:rsid w:val="005712CD"/>
    <w:rsid w:val="005712F3"/>
    <w:rsid w:val="0057133B"/>
    <w:rsid w:val="00571344"/>
    <w:rsid w:val="00571411"/>
    <w:rsid w:val="00571447"/>
    <w:rsid w:val="0057147A"/>
    <w:rsid w:val="00571667"/>
    <w:rsid w:val="00571669"/>
    <w:rsid w:val="00571686"/>
    <w:rsid w:val="005716D6"/>
    <w:rsid w:val="005717D4"/>
    <w:rsid w:val="005717EB"/>
    <w:rsid w:val="00571866"/>
    <w:rsid w:val="005718AA"/>
    <w:rsid w:val="005718D9"/>
    <w:rsid w:val="00571A58"/>
    <w:rsid w:val="00571A68"/>
    <w:rsid w:val="00571AF7"/>
    <w:rsid w:val="00571B79"/>
    <w:rsid w:val="00571BDE"/>
    <w:rsid w:val="00571C21"/>
    <w:rsid w:val="00571CB4"/>
    <w:rsid w:val="00571CFC"/>
    <w:rsid w:val="00571D38"/>
    <w:rsid w:val="00571D83"/>
    <w:rsid w:val="00571D97"/>
    <w:rsid w:val="00571DD5"/>
    <w:rsid w:val="00571E49"/>
    <w:rsid w:val="00571F63"/>
    <w:rsid w:val="005720A4"/>
    <w:rsid w:val="00572131"/>
    <w:rsid w:val="005721F8"/>
    <w:rsid w:val="0057235E"/>
    <w:rsid w:val="00572375"/>
    <w:rsid w:val="005723C8"/>
    <w:rsid w:val="00572424"/>
    <w:rsid w:val="00572535"/>
    <w:rsid w:val="005725CA"/>
    <w:rsid w:val="00572606"/>
    <w:rsid w:val="0057261C"/>
    <w:rsid w:val="00572669"/>
    <w:rsid w:val="00572922"/>
    <w:rsid w:val="00572963"/>
    <w:rsid w:val="00572A5B"/>
    <w:rsid w:val="00572A99"/>
    <w:rsid w:val="00572AA0"/>
    <w:rsid w:val="00572AE5"/>
    <w:rsid w:val="00572D01"/>
    <w:rsid w:val="00572DC0"/>
    <w:rsid w:val="00572E83"/>
    <w:rsid w:val="00572F0B"/>
    <w:rsid w:val="00572F68"/>
    <w:rsid w:val="00572FC9"/>
    <w:rsid w:val="005730E8"/>
    <w:rsid w:val="0057310C"/>
    <w:rsid w:val="00573120"/>
    <w:rsid w:val="005732CE"/>
    <w:rsid w:val="005732DE"/>
    <w:rsid w:val="005733E6"/>
    <w:rsid w:val="00573411"/>
    <w:rsid w:val="0057344D"/>
    <w:rsid w:val="00573467"/>
    <w:rsid w:val="0057347C"/>
    <w:rsid w:val="005735D4"/>
    <w:rsid w:val="00573619"/>
    <w:rsid w:val="0057369F"/>
    <w:rsid w:val="00573764"/>
    <w:rsid w:val="0057378E"/>
    <w:rsid w:val="0057399F"/>
    <w:rsid w:val="005739EA"/>
    <w:rsid w:val="00573B15"/>
    <w:rsid w:val="00573C0E"/>
    <w:rsid w:val="00573CAB"/>
    <w:rsid w:val="00573D4B"/>
    <w:rsid w:val="00573D5A"/>
    <w:rsid w:val="00573D63"/>
    <w:rsid w:val="00573ED6"/>
    <w:rsid w:val="00573F17"/>
    <w:rsid w:val="00574027"/>
    <w:rsid w:val="005740CB"/>
    <w:rsid w:val="00574186"/>
    <w:rsid w:val="0057419A"/>
    <w:rsid w:val="005741B8"/>
    <w:rsid w:val="005741C4"/>
    <w:rsid w:val="0057427A"/>
    <w:rsid w:val="005742CA"/>
    <w:rsid w:val="00574304"/>
    <w:rsid w:val="0057451D"/>
    <w:rsid w:val="00574528"/>
    <w:rsid w:val="0057454B"/>
    <w:rsid w:val="00574554"/>
    <w:rsid w:val="0057461F"/>
    <w:rsid w:val="00574765"/>
    <w:rsid w:val="00574814"/>
    <w:rsid w:val="0057490F"/>
    <w:rsid w:val="00574951"/>
    <w:rsid w:val="00574993"/>
    <w:rsid w:val="00574A49"/>
    <w:rsid w:val="00574B03"/>
    <w:rsid w:val="00574CA4"/>
    <w:rsid w:val="00574D4C"/>
    <w:rsid w:val="00574E29"/>
    <w:rsid w:val="0057501C"/>
    <w:rsid w:val="00575099"/>
    <w:rsid w:val="005750BD"/>
    <w:rsid w:val="0057517E"/>
    <w:rsid w:val="005751A2"/>
    <w:rsid w:val="005751FD"/>
    <w:rsid w:val="00575224"/>
    <w:rsid w:val="005752D7"/>
    <w:rsid w:val="005753DD"/>
    <w:rsid w:val="00575525"/>
    <w:rsid w:val="00575610"/>
    <w:rsid w:val="00575682"/>
    <w:rsid w:val="005759D1"/>
    <w:rsid w:val="005759E8"/>
    <w:rsid w:val="00575A10"/>
    <w:rsid w:val="00575A1D"/>
    <w:rsid w:val="00575A95"/>
    <w:rsid w:val="00575B85"/>
    <w:rsid w:val="00575C3E"/>
    <w:rsid w:val="00575C8A"/>
    <w:rsid w:val="00575CD1"/>
    <w:rsid w:val="00575CDD"/>
    <w:rsid w:val="00575EBF"/>
    <w:rsid w:val="00575F3F"/>
    <w:rsid w:val="00575FBA"/>
    <w:rsid w:val="0057603A"/>
    <w:rsid w:val="005760D5"/>
    <w:rsid w:val="005760F0"/>
    <w:rsid w:val="005763A2"/>
    <w:rsid w:val="005763AC"/>
    <w:rsid w:val="005765D0"/>
    <w:rsid w:val="00576657"/>
    <w:rsid w:val="005767A5"/>
    <w:rsid w:val="00576972"/>
    <w:rsid w:val="005769F2"/>
    <w:rsid w:val="00576A2B"/>
    <w:rsid w:val="00576B2D"/>
    <w:rsid w:val="00576B61"/>
    <w:rsid w:val="00576BAB"/>
    <w:rsid w:val="00576BF9"/>
    <w:rsid w:val="00576BFF"/>
    <w:rsid w:val="00576C1E"/>
    <w:rsid w:val="00576C81"/>
    <w:rsid w:val="00576D97"/>
    <w:rsid w:val="00576DD9"/>
    <w:rsid w:val="00576DE1"/>
    <w:rsid w:val="00576F38"/>
    <w:rsid w:val="00576F6B"/>
    <w:rsid w:val="00576F74"/>
    <w:rsid w:val="0057718B"/>
    <w:rsid w:val="00577202"/>
    <w:rsid w:val="0057725C"/>
    <w:rsid w:val="00577288"/>
    <w:rsid w:val="005773C3"/>
    <w:rsid w:val="005773D5"/>
    <w:rsid w:val="00577431"/>
    <w:rsid w:val="00577446"/>
    <w:rsid w:val="005774BB"/>
    <w:rsid w:val="005776F5"/>
    <w:rsid w:val="00577729"/>
    <w:rsid w:val="005777FF"/>
    <w:rsid w:val="00577821"/>
    <w:rsid w:val="00577913"/>
    <w:rsid w:val="00577A52"/>
    <w:rsid w:val="00577AC6"/>
    <w:rsid w:val="00577BD6"/>
    <w:rsid w:val="00577C92"/>
    <w:rsid w:val="00577CF8"/>
    <w:rsid w:val="00577D85"/>
    <w:rsid w:val="00577E4E"/>
    <w:rsid w:val="00577E9E"/>
    <w:rsid w:val="00577EDD"/>
    <w:rsid w:val="00580005"/>
    <w:rsid w:val="0058005A"/>
    <w:rsid w:val="00580061"/>
    <w:rsid w:val="005800B0"/>
    <w:rsid w:val="005800F5"/>
    <w:rsid w:val="005801B6"/>
    <w:rsid w:val="0058050B"/>
    <w:rsid w:val="00580575"/>
    <w:rsid w:val="005805E8"/>
    <w:rsid w:val="00580636"/>
    <w:rsid w:val="00580652"/>
    <w:rsid w:val="00580658"/>
    <w:rsid w:val="00580717"/>
    <w:rsid w:val="00580766"/>
    <w:rsid w:val="0058077E"/>
    <w:rsid w:val="005807D8"/>
    <w:rsid w:val="005807DC"/>
    <w:rsid w:val="00580885"/>
    <w:rsid w:val="005808F8"/>
    <w:rsid w:val="00580942"/>
    <w:rsid w:val="0058095C"/>
    <w:rsid w:val="0058096E"/>
    <w:rsid w:val="00580974"/>
    <w:rsid w:val="00580B43"/>
    <w:rsid w:val="00580B6F"/>
    <w:rsid w:val="00580B99"/>
    <w:rsid w:val="00580BB5"/>
    <w:rsid w:val="00580BE1"/>
    <w:rsid w:val="00580CFB"/>
    <w:rsid w:val="00580D39"/>
    <w:rsid w:val="00580D8C"/>
    <w:rsid w:val="00580DB7"/>
    <w:rsid w:val="00580F6D"/>
    <w:rsid w:val="0058100A"/>
    <w:rsid w:val="005811D1"/>
    <w:rsid w:val="0058123E"/>
    <w:rsid w:val="00581273"/>
    <w:rsid w:val="00581304"/>
    <w:rsid w:val="00581361"/>
    <w:rsid w:val="00581390"/>
    <w:rsid w:val="005814AB"/>
    <w:rsid w:val="00581537"/>
    <w:rsid w:val="0058153C"/>
    <w:rsid w:val="005815F8"/>
    <w:rsid w:val="005816EA"/>
    <w:rsid w:val="00581752"/>
    <w:rsid w:val="005818D6"/>
    <w:rsid w:val="00581991"/>
    <w:rsid w:val="005819A3"/>
    <w:rsid w:val="005819D0"/>
    <w:rsid w:val="00581AEF"/>
    <w:rsid w:val="00581AF9"/>
    <w:rsid w:val="00581B19"/>
    <w:rsid w:val="00581B47"/>
    <w:rsid w:val="00581C75"/>
    <w:rsid w:val="00581D80"/>
    <w:rsid w:val="00581D98"/>
    <w:rsid w:val="00581DA6"/>
    <w:rsid w:val="00581F49"/>
    <w:rsid w:val="00581F79"/>
    <w:rsid w:val="00581F8B"/>
    <w:rsid w:val="00581FD6"/>
    <w:rsid w:val="00581FF2"/>
    <w:rsid w:val="0058204D"/>
    <w:rsid w:val="005820E0"/>
    <w:rsid w:val="005821F5"/>
    <w:rsid w:val="005822F1"/>
    <w:rsid w:val="0058236A"/>
    <w:rsid w:val="005823DC"/>
    <w:rsid w:val="00582470"/>
    <w:rsid w:val="005824D5"/>
    <w:rsid w:val="005825B4"/>
    <w:rsid w:val="005825DC"/>
    <w:rsid w:val="00582830"/>
    <w:rsid w:val="00582894"/>
    <w:rsid w:val="00582AEB"/>
    <w:rsid w:val="00582B25"/>
    <w:rsid w:val="00582B45"/>
    <w:rsid w:val="00582C6D"/>
    <w:rsid w:val="00582E48"/>
    <w:rsid w:val="00582E77"/>
    <w:rsid w:val="00582EEC"/>
    <w:rsid w:val="00582EF8"/>
    <w:rsid w:val="00582F5F"/>
    <w:rsid w:val="00582F87"/>
    <w:rsid w:val="00583029"/>
    <w:rsid w:val="0058308A"/>
    <w:rsid w:val="0058308D"/>
    <w:rsid w:val="0058309D"/>
    <w:rsid w:val="005830E4"/>
    <w:rsid w:val="0058313A"/>
    <w:rsid w:val="00583160"/>
    <w:rsid w:val="0058332E"/>
    <w:rsid w:val="00583498"/>
    <w:rsid w:val="005834E8"/>
    <w:rsid w:val="005834FA"/>
    <w:rsid w:val="0058350F"/>
    <w:rsid w:val="005835E1"/>
    <w:rsid w:val="005836F3"/>
    <w:rsid w:val="005836F8"/>
    <w:rsid w:val="00583742"/>
    <w:rsid w:val="00583754"/>
    <w:rsid w:val="00583789"/>
    <w:rsid w:val="005837C9"/>
    <w:rsid w:val="00583821"/>
    <w:rsid w:val="0058382C"/>
    <w:rsid w:val="00583835"/>
    <w:rsid w:val="0058385B"/>
    <w:rsid w:val="00583982"/>
    <w:rsid w:val="00583A95"/>
    <w:rsid w:val="00583ACB"/>
    <w:rsid w:val="00583B1A"/>
    <w:rsid w:val="00583B36"/>
    <w:rsid w:val="00583BAC"/>
    <w:rsid w:val="00584016"/>
    <w:rsid w:val="005840B9"/>
    <w:rsid w:val="00584278"/>
    <w:rsid w:val="005842A2"/>
    <w:rsid w:val="005842F5"/>
    <w:rsid w:val="00584501"/>
    <w:rsid w:val="0058451C"/>
    <w:rsid w:val="0058458C"/>
    <w:rsid w:val="005845F1"/>
    <w:rsid w:val="0058462F"/>
    <w:rsid w:val="005846B1"/>
    <w:rsid w:val="005846D2"/>
    <w:rsid w:val="0058477C"/>
    <w:rsid w:val="005847AF"/>
    <w:rsid w:val="005847EF"/>
    <w:rsid w:val="00584854"/>
    <w:rsid w:val="005848BB"/>
    <w:rsid w:val="00584A0E"/>
    <w:rsid w:val="00584A47"/>
    <w:rsid w:val="00584A96"/>
    <w:rsid w:val="00584B02"/>
    <w:rsid w:val="00584B68"/>
    <w:rsid w:val="00584B89"/>
    <w:rsid w:val="00584BE1"/>
    <w:rsid w:val="00584C39"/>
    <w:rsid w:val="00584CD9"/>
    <w:rsid w:val="00584CFA"/>
    <w:rsid w:val="00584D39"/>
    <w:rsid w:val="00584DB4"/>
    <w:rsid w:val="00584E6D"/>
    <w:rsid w:val="00585028"/>
    <w:rsid w:val="00585047"/>
    <w:rsid w:val="00585197"/>
    <w:rsid w:val="005851C8"/>
    <w:rsid w:val="0058543B"/>
    <w:rsid w:val="0058547B"/>
    <w:rsid w:val="005854AF"/>
    <w:rsid w:val="005854C9"/>
    <w:rsid w:val="005855C3"/>
    <w:rsid w:val="005855CD"/>
    <w:rsid w:val="00585605"/>
    <w:rsid w:val="0058564E"/>
    <w:rsid w:val="00585753"/>
    <w:rsid w:val="005859BF"/>
    <w:rsid w:val="00585B57"/>
    <w:rsid w:val="00585B60"/>
    <w:rsid w:val="00585C03"/>
    <w:rsid w:val="00585D12"/>
    <w:rsid w:val="00585EA4"/>
    <w:rsid w:val="00585F4D"/>
    <w:rsid w:val="00585FFD"/>
    <w:rsid w:val="00586019"/>
    <w:rsid w:val="0058605F"/>
    <w:rsid w:val="00586071"/>
    <w:rsid w:val="0058608C"/>
    <w:rsid w:val="00586099"/>
    <w:rsid w:val="00586127"/>
    <w:rsid w:val="0058626B"/>
    <w:rsid w:val="00586300"/>
    <w:rsid w:val="005863BF"/>
    <w:rsid w:val="00586438"/>
    <w:rsid w:val="0058645F"/>
    <w:rsid w:val="0058646D"/>
    <w:rsid w:val="005865DD"/>
    <w:rsid w:val="00586639"/>
    <w:rsid w:val="00586792"/>
    <w:rsid w:val="0058685F"/>
    <w:rsid w:val="00586871"/>
    <w:rsid w:val="00586960"/>
    <w:rsid w:val="0058696B"/>
    <w:rsid w:val="00586A96"/>
    <w:rsid w:val="00586B3C"/>
    <w:rsid w:val="00586BBB"/>
    <w:rsid w:val="00586C09"/>
    <w:rsid w:val="00586E2F"/>
    <w:rsid w:val="00586EFB"/>
    <w:rsid w:val="00587014"/>
    <w:rsid w:val="00587078"/>
    <w:rsid w:val="00587085"/>
    <w:rsid w:val="005870A6"/>
    <w:rsid w:val="005870D6"/>
    <w:rsid w:val="00587169"/>
    <w:rsid w:val="005871E0"/>
    <w:rsid w:val="005871EF"/>
    <w:rsid w:val="00587200"/>
    <w:rsid w:val="00587226"/>
    <w:rsid w:val="005872BD"/>
    <w:rsid w:val="005872D2"/>
    <w:rsid w:val="005873C6"/>
    <w:rsid w:val="0058765B"/>
    <w:rsid w:val="005876C2"/>
    <w:rsid w:val="005877C8"/>
    <w:rsid w:val="005877F8"/>
    <w:rsid w:val="005878E8"/>
    <w:rsid w:val="005879A3"/>
    <w:rsid w:val="005879C7"/>
    <w:rsid w:val="00587AEB"/>
    <w:rsid w:val="00587B50"/>
    <w:rsid w:val="00587B81"/>
    <w:rsid w:val="00587BCD"/>
    <w:rsid w:val="00587BD4"/>
    <w:rsid w:val="00587BE7"/>
    <w:rsid w:val="00587BFB"/>
    <w:rsid w:val="00587C1C"/>
    <w:rsid w:val="00587C3E"/>
    <w:rsid w:val="00587D6A"/>
    <w:rsid w:val="00587D6C"/>
    <w:rsid w:val="00587DC4"/>
    <w:rsid w:val="00590078"/>
    <w:rsid w:val="00590084"/>
    <w:rsid w:val="005900BE"/>
    <w:rsid w:val="00590145"/>
    <w:rsid w:val="0059027E"/>
    <w:rsid w:val="00590291"/>
    <w:rsid w:val="005902F7"/>
    <w:rsid w:val="00590304"/>
    <w:rsid w:val="0059035B"/>
    <w:rsid w:val="00590506"/>
    <w:rsid w:val="0059052F"/>
    <w:rsid w:val="00590577"/>
    <w:rsid w:val="005905F5"/>
    <w:rsid w:val="0059064C"/>
    <w:rsid w:val="005906F1"/>
    <w:rsid w:val="005906F9"/>
    <w:rsid w:val="00590751"/>
    <w:rsid w:val="00590796"/>
    <w:rsid w:val="00590905"/>
    <w:rsid w:val="00590976"/>
    <w:rsid w:val="00590AE5"/>
    <w:rsid w:val="00590B3E"/>
    <w:rsid w:val="00590DE6"/>
    <w:rsid w:val="00590E42"/>
    <w:rsid w:val="00590F70"/>
    <w:rsid w:val="005911B3"/>
    <w:rsid w:val="00591218"/>
    <w:rsid w:val="00591243"/>
    <w:rsid w:val="005912BD"/>
    <w:rsid w:val="00591318"/>
    <w:rsid w:val="00591373"/>
    <w:rsid w:val="0059138E"/>
    <w:rsid w:val="005913D8"/>
    <w:rsid w:val="00591426"/>
    <w:rsid w:val="005914D4"/>
    <w:rsid w:val="00591543"/>
    <w:rsid w:val="005915D0"/>
    <w:rsid w:val="00591602"/>
    <w:rsid w:val="005916DA"/>
    <w:rsid w:val="0059176D"/>
    <w:rsid w:val="00591777"/>
    <w:rsid w:val="005917EC"/>
    <w:rsid w:val="005917FD"/>
    <w:rsid w:val="00591881"/>
    <w:rsid w:val="0059188C"/>
    <w:rsid w:val="005918DF"/>
    <w:rsid w:val="00591933"/>
    <w:rsid w:val="00591962"/>
    <w:rsid w:val="00591990"/>
    <w:rsid w:val="00591A0D"/>
    <w:rsid w:val="00591A95"/>
    <w:rsid w:val="00591AE2"/>
    <w:rsid w:val="00591B76"/>
    <w:rsid w:val="00591C8E"/>
    <w:rsid w:val="00591D1F"/>
    <w:rsid w:val="00591DA3"/>
    <w:rsid w:val="00591F09"/>
    <w:rsid w:val="005920E3"/>
    <w:rsid w:val="005920FE"/>
    <w:rsid w:val="00592307"/>
    <w:rsid w:val="005923BF"/>
    <w:rsid w:val="0059240B"/>
    <w:rsid w:val="0059247D"/>
    <w:rsid w:val="00592591"/>
    <w:rsid w:val="00592689"/>
    <w:rsid w:val="005927B7"/>
    <w:rsid w:val="00592812"/>
    <w:rsid w:val="00592830"/>
    <w:rsid w:val="0059285D"/>
    <w:rsid w:val="00592947"/>
    <w:rsid w:val="005929CD"/>
    <w:rsid w:val="00592A19"/>
    <w:rsid w:val="00592AC1"/>
    <w:rsid w:val="00592BA6"/>
    <w:rsid w:val="00592BB0"/>
    <w:rsid w:val="00592BC4"/>
    <w:rsid w:val="00592C77"/>
    <w:rsid w:val="00592CEE"/>
    <w:rsid w:val="00592D0D"/>
    <w:rsid w:val="00592DE5"/>
    <w:rsid w:val="00592E37"/>
    <w:rsid w:val="00592EE9"/>
    <w:rsid w:val="00592F27"/>
    <w:rsid w:val="00592F65"/>
    <w:rsid w:val="00592F79"/>
    <w:rsid w:val="00593110"/>
    <w:rsid w:val="00593115"/>
    <w:rsid w:val="005931C6"/>
    <w:rsid w:val="005933E4"/>
    <w:rsid w:val="0059341D"/>
    <w:rsid w:val="005934A5"/>
    <w:rsid w:val="0059355B"/>
    <w:rsid w:val="00593630"/>
    <w:rsid w:val="00593744"/>
    <w:rsid w:val="0059379B"/>
    <w:rsid w:val="005937B3"/>
    <w:rsid w:val="00593896"/>
    <w:rsid w:val="00593BE2"/>
    <w:rsid w:val="00593BE7"/>
    <w:rsid w:val="00593C3B"/>
    <w:rsid w:val="00593C91"/>
    <w:rsid w:val="00593CEF"/>
    <w:rsid w:val="00593D15"/>
    <w:rsid w:val="00593DD5"/>
    <w:rsid w:val="00593DF7"/>
    <w:rsid w:val="00593E55"/>
    <w:rsid w:val="00593E94"/>
    <w:rsid w:val="00593EAF"/>
    <w:rsid w:val="00593F7C"/>
    <w:rsid w:val="00593F94"/>
    <w:rsid w:val="00593FE2"/>
    <w:rsid w:val="00594086"/>
    <w:rsid w:val="005940BE"/>
    <w:rsid w:val="005941A6"/>
    <w:rsid w:val="005941B5"/>
    <w:rsid w:val="00594323"/>
    <w:rsid w:val="005943E9"/>
    <w:rsid w:val="0059453F"/>
    <w:rsid w:val="00594591"/>
    <w:rsid w:val="00594598"/>
    <w:rsid w:val="00594865"/>
    <w:rsid w:val="00594992"/>
    <w:rsid w:val="005949A7"/>
    <w:rsid w:val="00594A2B"/>
    <w:rsid w:val="00594A8D"/>
    <w:rsid w:val="00594AAA"/>
    <w:rsid w:val="00594BF2"/>
    <w:rsid w:val="00594CA8"/>
    <w:rsid w:val="00594CDF"/>
    <w:rsid w:val="00594DAC"/>
    <w:rsid w:val="00594DD7"/>
    <w:rsid w:val="00594F5C"/>
    <w:rsid w:val="00594F63"/>
    <w:rsid w:val="00594F8F"/>
    <w:rsid w:val="005951E0"/>
    <w:rsid w:val="0059525D"/>
    <w:rsid w:val="0059539C"/>
    <w:rsid w:val="005953A5"/>
    <w:rsid w:val="00595442"/>
    <w:rsid w:val="005954DD"/>
    <w:rsid w:val="005957CC"/>
    <w:rsid w:val="00595877"/>
    <w:rsid w:val="00595A75"/>
    <w:rsid w:val="00595A8C"/>
    <w:rsid w:val="00595C12"/>
    <w:rsid w:val="00595C4B"/>
    <w:rsid w:val="00595C4D"/>
    <w:rsid w:val="00595D77"/>
    <w:rsid w:val="00595D8E"/>
    <w:rsid w:val="00595D93"/>
    <w:rsid w:val="00595DD7"/>
    <w:rsid w:val="00595E15"/>
    <w:rsid w:val="00595E1C"/>
    <w:rsid w:val="00595F11"/>
    <w:rsid w:val="00595FC9"/>
    <w:rsid w:val="0059601C"/>
    <w:rsid w:val="0059609E"/>
    <w:rsid w:val="00596124"/>
    <w:rsid w:val="00596186"/>
    <w:rsid w:val="005961D6"/>
    <w:rsid w:val="005961F4"/>
    <w:rsid w:val="00596277"/>
    <w:rsid w:val="005962A4"/>
    <w:rsid w:val="005962C1"/>
    <w:rsid w:val="00596315"/>
    <w:rsid w:val="0059631A"/>
    <w:rsid w:val="005964C2"/>
    <w:rsid w:val="0059652D"/>
    <w:rsid w:val="0059663D"/>
    <w:rsid w:val="005966F9"/>
    <w:rsid w:val="00596722"/>
    <w:rsid w:val="00596742"/>
    <w:rsid w:val="0059674F"/>
    <w:rsid w:val="00596920"/>
    <w:rsid w:val="0059698B"/>
    <w:rsid w:val="00596A3D"/>
    <w:rsid w:val="00596BAA"/>
    <w:rsid w:val="00596C63"/>
    <w:rsid w:val="00596C6C"/>
    <w:rsid w:val="00596C77"/>
    <w:rsid w:val="00596C9B"/>
    <w:rsid w:val="00596D6E"/>
    <w:rsid w:val="00596E14"/>
    <w:rsid w:val="00596E31"/>
    <w:rsid w:val="00596E98"/>
    <w:rsid w:val="00596F84"/>
    <w:rsid w:val="00597010"/>
    <w:rsid w:val="0059707E"/>
    <w:rsid w:val="005972A3"/>
    <w:rsid w:val="00597374"/>
    <w:rsid w:val="00597487"/>
    <w:rsid w:val="00597752"/>
    <w:rsid w:val="00597793"/>
    <w:rsid w:val="0059788F"/>
    <w:rsid w:val="00597984"/>
    <w:rsid w:val="00597A11"/>
    <w:rsid w:val="00597A12"/>
    <w:rsid w:val="00597A98"/>
    <w:rsid w:val="00597BF7"/>
    <w:rsid w:val="00597C2D"/>
    <w:rsid w:val="00597C9C"/>
    <w:rsid w:val="00597EE5"/>
    <w:rsid w:val="00597FA9"/>
    <w:rsid w:val="005A006B"/>
    <w:rsid w:val="005A00DB"/>
    <w:rsid w:val="005A01A6"/>
    <w:rsid w:val="005A01B6"/>
    <w:rsid w:val="005A0289"/>
    <w:rsid w:val="005A02B6"/>
    <w:rsid w:val="005A02F0"/>
    <w:rsid w:val="005A045E"/>
    <w:rsid w:val="005A0461"/>
    <w:rsid w:val="005A04AE"/>
    <w:rsid w:val="005A04B7"/>
    <w:rsid w:val="005A05CF"/>
    <w:rsid w:val="005A0646"/>
    <w:rsid w:val="005A079E"/>
    <w:rsid w:val="005A092D"/>
    <w:rsid w:val="005A0A1B"/>
    <w:rsid w:val="005A0C19"/>
    <w:rsid w:val="005A0CD0"/>
    <w:rsid w:val="005A0D8A"/>
    <w:rsid w:val="005A0DB0"/>
    <w:rsid w:val="005A0DBE"/>
    <w:rsid w:val="005A0EB3"/>
    <w:rsid w:val="005A0F5D"/>
    <w:rsid w:val="005A0FAA"/>
    <w:rsid w:val="005A10E0"/>
    <w:rsid w:val="005A1270"/>
    <w:rsid w:val="005A13C2"/>
    <w:rsid w:val="005A1526"/>
    <w:rsid w:val="005A179F"/>
    <w:rsid w:val="005A17CE"/>
    <w:rsid w:val="005A1804"/>
    <w:rsid w:val="005A18B0"/>
    <w:rsid w:val="005A1A63"/>
    <w:rsid w:val="005A1A7F"/>
    <w:rsid w:val="005A1ABF"/>
    <w:rsid w:val="005A1BA7"/>
    <w:rsid w:val="005A1BF4"/>
    <w:rsid w:val="005A1CA8"/>
    <w:rsid w:val="005A1D44"/>
    <w:rsid w:val="005A1D77"/>
    <w:rsid w:val="005A1DDC"/>
    <w:rsid w:val="005A1DF4"/>
    <w:rsid w:val="005A1E0A"/>
    <w:rsid w:val="005A1E73"/>
    <w:rsid w:val="005A1F03"/>
    <w:rsid w:val="005A1F6D"/>
    <w:rsid w:val="005A20B7"/>
    <w:rsid w:val="005A21E6"/>
    <w:rsid w:val="005A2267"/>
    <w:rsid w:val="005A23ED"/>
    <w:rsid w:val="005A245F"/>
    <w:rsid w:val="005A24CF"/>
    <w:rsid w:val="005A24F7"/>
    <w:rsid w:val="005A2598"/>
    <w:rsid w:val="005A25C7"/>
    <w:rsid w:val="005A25EB"/>
    <w:rsid w:val="005A267B"/>
    <w:rsid w:val="005A2881"/>
    <w:rsid w:val="005A2884"/>
    <w:rsid w:val="005A2A1D"/>
    <w:rsid w:val="005A2A51"/>
    <w:rsid w:val="005A2AC8"/>
    <w:rsid w:val="005A2C08"/>
    <w:rsid w:val="005A2D77"/>
    <w:rsid w:val="005A2DD3"/>
    <w:rsid w:val="005A2DE2"/>
    <w:rsid w:val="005A2F9A"/>
    <w:rsid w:val="005A3024"/>
    <w:rsid w:val="005A309C"/>
    <w:rsid w:val="005A30C0"/>
    <w:rsid w:val="005A3251"/>
    <w:rsid w:val="005A3279"/>
    <w:rsid w:val="005A3392"/>
    <w:rsid w:val="005A33C6"/>
    <w:rsid w:val="005A33F3"/>
    <w:rsid w:val="005A34A6"/>
    <w:rsid w:val="005A3540"/>
    <w:rsid w:val="005A35B9"/>
    <w:rsid w:val="005A35BB"/>
    <w:rsid w:val="005A35D4"/>
    <w:rsid w:val="005A35E5"/>
    <w:rsid w:val="005A3698"/>
    <w:rsid w:val="005A3737"/>
    <w:rsid w:val="005A378E"/>
    <w:rsid w:val="005A39E9"/>
    <w:rsid w:val="005A39F3"/>
    <w:rsid w:val="005A3A02"/>
    <w:rsid w:val="005A3AD7"/>
    <w:rsid w:val="005A3B68"/>
    <w:rsid w:val="005A3D56"/>
    <w:rsid w:val="005A405F"/>
    <w:rsid w:val="005A410D"/>
    <w:rsid w:val="005A4292"/>
    <w:rsid w:val="005A4336"/>
    <w:rsid w:val="005A43FF"/>
    <w:rsid w:val="005A4425"/>
    <w:rsid w:val="005A448F"/>
    <w:rsid w:val="005A44CD"/>
    <w:rsid w:val="005A46A3"/>
    <w:rsid w:val="005A46AE"/>
    <w:rsid w:val="005A4736"/>
    <w:rsid w:val="005A480A"/>
    <w:rsid w:val="005A48CC"/>
    <w:rsid w:val="005A4A43"/>
    <w:rsid w:val="005A4A80"/>
    <w:rsid w:val="005A4ADC"/>
    <w:rsid w:val="005A4B4B"/>
    <w:rsid w:val="005A4BAE"/>
    <w:rsid w:val="005A4BE2"/>
    <w:rsid w:val="005A4BFD"/>
    <w:rsid w:val="005A4C17"/>
    <w:rsid w:val="005A4C70"/>
    <w:rsid w:val="005A4D07"/>
    <w:rsid w:val="005A4D2F"/>
    <w:rsid w:val="005A4D89"/>
    <w:rsid w:val="005A4E08"/>
    <w:rsid w:val="005A4E9B"/>
    <w:rsid w:val="005A4FDE"/>
    <w:rsid w:val="005A5022"/>
    <w:rsid w:val="005A521C"/>
    <w:rsid w:val="005A5297"/>
    <w:rsid w:val="005A52E9"/>
    <w:rsid w:val="005A52F5"/>
    <w:rsid w:val="005A541A"/>
    <w:rsid w:val="005A544B"/>
    <w:rsid w:val="005A54C8"/>
    <w:rsid w:val="005A552A"/>
    <w:rsid w:val="005A55F1"/>
    <w:rsid w:val="005A5686"/>
    <w:rsid w:val="005A56D0"/>
    <w:rsid w:val="005A5841"/>
    <w:rsid w:val="005A5870"/>
    <w:rsid w:val="005A5993"/>
    <w:rsid w:val="005A59D0"/>
    <w:rsid w:val="005A59D9"/>
    <w:rsid w:val="005A5A05"/>
    <w:rsid w:val="005A5A5F"/>
    <w:rsid w:val="005A5A76"/>
    <w:rsid w:val="005A5AD4"/>
    <w:rsid w:val="005A5C94"/>
    <w:rsid w:val="005A5DB2"/>
    <w:rsid w:val="005A5DE4"/>
    <w:rsid w:val="005A5E33"/>
    <w:rsid w:val="005A5EC0"/>
    <w:rsid w:val="005A5F88"/>
    <w:rsid w:val="005A5FDC"/>
    <w:rsid w:val="005A60D1"/>
    <w:rsid w:val="005A61D7"/>
    <w:rsid w:val="005A6513"/>
    <w:rsid w:val="005A65DD"/>
    <w:rsid w:val="005A6780"/>
    <w:rsid w:val="005A694D"/>
    <w:rsid w:val="005A697C"/>
    <w:rsid w:val="005A6A11"/>
    <w:rsid w:val="005A6A49"/>
    <w:rsid w:val="005A6A85"/>
    <w:rsid w:val="005A6B56"/>
    <w:rsid w:val="005A6B7B"/>
    <w:rsid w:val="005A6CA6"/>
    <w:rsid w:val="005A6CF4"/>
    <w:rsid w:val="005A6DBE"/>
    <w:rsid w:val="005A6DC1"/>
    <w:rsid w:val="005A7016"/>
    <w:rsid w:val="005A701C"/>
    <w:rsid w:val="005A7175"/>
    <w:rsid w:val="005A71EE"/>
    <w:rsid w:val="005A7295"/>
    <w:rsid w:val="005A7387"/>
    <w:rsid w:val="005A73D8"/>
    <w:rsid w:val="005A740A"/>
    <w:rsid w:val="005A74E3"/>
    <w:rsid w:val="005A757A"/>
    <w:rsid w:val="005A760C"/>
    <w:rsid w:val="005A7610"/>
    <w:rsid w:val="005A762F"/>
    <w:rsid w:val="005A7675"/>
    <w:rsid w:val="005A768B"/>
    <w:rsid w:val="005A7697"/>
    <w:rsid w:val="005A779D"/>
    <w:rsid w:val="005A77AE"/>
    <w:rsid w:val="005A7906"/>
    <w:rsid w:val="005A79D9"/>
    <w:rsid w:val="005A79FF"/>
    <w:rsid w:val="005A7A7D"/>
    <w:rsid w:val="005A7C00"/>
    <w:rsid w:val="005A7C27"/>
    <w:rsid w:val="005A7DB5"/>
    <w:rsid w:val="005A7F5C"/>
    <w:rsid w:val="005A891B"/>
    <w:rsid w:val="005B00D0"/>
    <w:rsid w:val="005B00D7"/>
    <w:rsid w:val="005B0142"/>
    <w:rsid w:val="005B023D"/>
    <w:rsid w:val="005B02CA"/>
    <w:rsid w:val="005B03C7"/>
    <w:rsid w:val="005B03F2"/>
    <w:rsid w:val="005B0401"/>
    <w:rsid w:val="005B0603"/>
    <w:rsid w:val="005B0617"/>
    <w:rsid w:val="005B06A0"/>
    <w:rsid w:val="005B06F6"/>
    <w:rsid w:val="005B0999"/>
    <w:rsid w:val="005B09B5"/>
    <w:rsid w:val="005B09DE"/>
    <w:rsid w:val="005B09E5"/>
    <w:rsid w:val="005B0AB7"/>
    <w:rsid w:val="005B0ABE"/>
    <w:rsid w:val="005B0C27"/>
    <w:rsid w:val="005B0CBD"/>
    <w:rsid w:val="005B0D52"/>
    <w:rsid w:val="005B0F01"/>
    <w:rsid w:val="005B0FD5"/>
    <w:rsid w:val="005B0FF6"/>
    <w:rsid w:val="005B10B4"/>
    <w:rsid w:val="005B111E"/>
    <w:rsid w:val="005B112C"/>
    <w:rsid w:val="005B1185"/>
    <w:rsid w:val="005B1194"/>
    <w:rsid w:val="005B1280"/>
    <w:rsid w:val="005B1283"/>
    <w:rsid w:val="005B12C0"/>
    <w:rsid w:val="005B12CA"/>
    <w:rsid w:val="005B12DC"/>
    <w:rsid w:val="005B1335"/>
    <w:rsid w:val="005B13EC"/>
    <w:rsid w:val="005B14BA"/>
    <w:rsid w:val="005B167B"/>
    <w:rsid w:val="005B1687"/>
    <w:rsid w:val="005B16C4"/>
    <w:rsid w:val="005B1731"/>
    <w:rsid w:val="005B17B0"/>
    <w:rsid w:val="005B17E1"/>
    <w:rsid w:val="005B1806"/>
    <w:rsid w:val="005B1809"/>
    <w:rsid w:val="005B1907"/>
    <w:rsid w:val="005B19D4"/>
    <w:rsid w:val="005B1A6C"/>
    <w:rsid w:val="005B1AD0"/>
    <w:rsid w:val="005B1BC2"/>
    <w:rsid w:val="005B1C10"/>
    <w:rsid w:val="005B1C73"/>
    <w:rsid w:val="005B1D9C"/>
    <w:rsid w:val="005B1E21"/>
    <w:rsid w:val="005B21B5"/>
    <w:rsid w:val="005B2330"/>
    <w:rsid w:val="005B23D6"/>
    <w:rsid w:val="005B25D1"/>
    <w:rsid w:val="005B2630"/>
    <w:rsid w:val="005B2704"/>
    <w:rsid w:val="005B27A0"/>
    <w:rsid w:val="005B2876"/>
    <w:rsid w:val="005B28B5"/>
    <w:rsid w:val="005B28C1"/>
    <w:rsid w:val="005B28F3"/>
    <w:rsid w:val="005B2C0C"/>
    <w:rsid w:val="005B2D45"/>
    <w:rsid w:val="005B2D84"/>
    <w:rsid w:val="005B2F90"/>
    <w:rsid w:val="005B3023"/>
    <w:rsid w:val="005B3170"/>
    <w:rsid w:val="005B3171"/>
    <w:rsid w:val="005B3243"/>
    <w:rsid w:val="005B3263"/>
    <w:rsid w:val="005B3276"/>
    <w:rsid w:val="005B3289"/>
    <w:rsid w:val="005B32A0"/>
    <w:rsid w:val="005B32A1"/>
    <w:rsid w:val="005B334A"/>
    <w:rsid w:val="005B3508"/>
    <w:rsid w:val="005B35A8"/>
    <w:rsid w:val="005B35C0"/>
    <w:rsid w:val="005B3689"/>
    <w:rsid w:val="005B36BD"/>
    <w:rsid w:val="005B3714"/>
    <w:rsid w:val="005B37CF"/>
    <w:rsid w:val="005B39A2"/>
    <w:rsid w:val="005B3A00"/>
    <w:rsid w:val="005B3A02"/>
    <w:rsid w:val="005B3A4D"/>
    <w:rsid w:val="005B3A4F"/>
    <w:rsid w:val="005B3AFD"/>
    <w:rsid w:val="005B3BB0"/>
    <w:rsid w:val="005B3BCF"/>
    <w:rsid w:val="005B3BFF"/>
    <w:rsid w:val="005B3C55"/>
    <w:rsid w:val="005B3CE5"/>
    <w:rsid w:val="005B3CE8"/>
    <w:rsid w:val="005B3CFD"/>
    <w:rsid w:val="005B3D3A"/>
    <w:rsid w:val="005B3D67"/>
    <w:rsid w:val="005B3D91"/>
    <w:rsid w:val="005B3EA1"/>
    <w:rsid w:val="005B3EA3"/>
    <w:rsid w:val="005B3EF0"/>
    <w:rsid w:val="005B3F51"/>
    <w:rsid w:val="005B3FF9"/>
    <w:rsid w:val="005B4009"/>
    <w:rsid w:val="005B40DB"/>
    <w:rsid w:val="005B4124"/>
    <w:rsid w:val="005B4176"/>
    <w:rsid w:val="005B4207"/>
    <w:rsid w:val="005B430B"/>
    <w:rsid w:val="005B4349"/>
    <w:rsid w:val="005B4481"/>
    <w:rsid w:val="005B45B8"/>
    <w:rsid w:val="005B46F9"/>
    <w:rsid w:val="005B4819"/>
    <w:rsid w:val="005B484F"/>
    <w:rsid w:val="005B4880"/>
    <w:rsid w:val="005B4A61"/>
    <w:rsid w:val="005B4CF9"/>
    <w:rsid w:val="005B4DE9"/>
    <w:rsid w:val="005B4F88"/>
    <w:rsid w:val="005B5063"/>
    <w:rsid w:val="005B5096"/>
    <w:rsid w:val="005B50CA"/>
    <w:rsid w:val="005B50E1"/>
    <w:rsid w:val="005B5231"/>
    <w:rsid w:val="005B5338"/>
    <w:rsid w:val="005B53E8"/>
    <w:rsid w:val="005B55C5"/>
    <w:rsid w:val="005B56EB"/>
    <w:rsid w:val="005B583B"/>
    <w:rsid w:val="005B5962"/>
    <w:rsid w:val="005B5970"/>
    <w:rsid w:val="005B59C4"/>
    <w:rsid w:val="005B5A47"/>
    <w:rsid w:val="005B5A83"/>
    <w:rsid w:val="005B5B4F"/>
    <w:rsid w:val="005B5BB7"/>
    <w:rsid w:val="005B5CCD"/>
    <w:rsid w:val="005B5E9D"/>
    <w:rsid w:val="005B5F13"/>
    <w:rsid w:val="005B5F7A"/>
    <w:rsid w:val="005B6052"/>
    <w:rsid w:val="005B61B5"/>
    <w:rsid w:val="005B61D6"/>
    <w:rsid w:val="005B6307"/>
    <w:rsid w:val="005B63B0"/>
    <w:rsid w:val="005B63D9"/>
    <w:rsid w:val="005B6449"/>
    <w:rsid w:val="005B64E6"/>
    <w:rsid w:val="005B64FB"/>
    <w:rsid w:val="005B6502"/>
    <w:rsid w:val="005B6639"/>
    <w:rsid w:val="005B66FF"/>
    <w:rsid w:val="005B681D"/>
    <w:rsid w:val="005B6919"/>
    <w:rsid w:val="005B6A37"/>
    <w:rsid w:val="005B6B6C"/>
    <w:rsid w:val="005B6BDC"/>
    <w:rsid w:val="005B6BF6"/>
    <w:rsid w:val="005B6C2C"/>
    <w:rsid w:val="005B6CEE"/>
    <w:rsid w:val="005B6D4F"/>
    <w:rsid w:val="005B6E4E"/>
    <w:rsid w:val="005B6E83"/>
    <w:rsid w:val="005B6F65"/>
    <w:rsid w:val="005B6F7A"/>
    <w:rsid w:val="005B6FA5"/>
    <w:rsid w:val="005B6FCD"/>
    <w:rsid w:val="005B7038"/>
    <w:rsid w:val="005B713A"/>
    <w:rsid w:val="005B71A8"/>
    <w:rsid w:val="005B71DE"/>
    <w:rsid w:val="005B71EE"/>
    <w:rsid w:val="005B7390"/>
    <w:rsid w:val="005B740C"/>
    <w:rsid w:val="005B741D"/>
    <w:rsid w:val="005B742E"/>
    <w:rsid w:val="005B7431"/>
    <w:rsid w:val="005B7469"/>
    <w:rsid w:val="005B7490"/>
    <w:rsid w:val="005B74CE"/>
    <w:rsid w:val="005B7523"/>
    <w:rsid w:val="005B75C9"/>
    <w:rsid w:val="005B7675"/>
    <w:rsid w:val="005B76DA"/>
    <w:rsid w:val="005B76DF"/>
    <w:rsid w:val="005B7718"/>
    <w:rsid w:val="005B79CA"/>
    <w:rsid w:val="005B7AB7"/>
    <w:rsid w:val="005B7ACA"/>
    <w:rsid w:val="005B7B39"/>
    <w:rsid w:val="005B7BA5"/>
    <w:rsid w:val="005B7C4E"/>
    <w:rsid w:val="005B7D12"/>
    <w:rsid w:val="005B7DCC"/>
    <w:rsid w:val="005B7EB8"/>
    <w:rsid w:val="005B7F78"/>
    <w:rsid w:val="005C0054"/>
    <w:rsid w:val="005C00B7"/>
    <w:rsid w:val="005C011D"/>
    <w:rsid w:val="005C0281"/>
    <w:rsid w:val="005C02A6"/>
    <w:rsid w:val="005C02EB"/>
    <w:rsid w:val="005C035E"/>
    <w:rsid w:val="005C03E1"/>
    <w:rsid w:val="005C04E7"/>
    <w:rsid w:val="005C050A"/>
    <w:rsid w:val="005C052C"/>
    <w:rsid w:val="005C055B"/>
    <w:rsid w:val="005C06CC"/>
    <w:rsid w:val="005C0740"/>
    <w:rsid w:val="005C07A8"/>
    <w:rsid w:val="005C0805"/>
    <w:rsid w:val="005C0833"/>
    <w:rsid w:val="005C088D"/>
    <w:rsid w:val="005C08A9"/>
    <w:rsid w:val="005C0953"/>
    <w:rsid w:val="005C099C"/>
    <w:rsid w:val="005C09C4"/>
    <w:rsid w:val="005C09F3"/>
    <w:rsid w:val="005C09F4"/>
    <w:rsid w:val="005C0B6D"/>
    <w:rsid w:val="005C0B9C"/>
    <w:rsid w:val="005C0BD5"/>
    <w:rsid w:val="005C0BE7"/>
    <w:rsid w:val="005C0BFB"/>
    <w:rsid w:val="005C0D72"/>
    <w:rsid w:val="005C0DB0"/>
    <w:rsid w:val="005C0E22"/>
    <w:rsid w:val="005C0EB0"/>
    <w:rsid w:val="005C0EE8"/>
    <w:rsid w:val="005C0F0D"/>
    <w:rsid w:val="005C0F64"/>
    <w:rsid w:val="005C0F72"/>
    <w:rsid w:val="005C1001"/>
    <w:rsid w:val="005C10D0"/>
    <w:rsid w:val="005C111F"/>
    <w:rsid w:val="005C11F4"/>
    <w:rsid w:val="005C12A9"/>
    <w:rsid w:val="005C12B4"/>
    <w:rsid w:val="005C133E"/>
    <w:rsid w:val="005C1344"/>
    <w:rsid w:val="005C1391"/>
    <w:rsid w:val="005C15A9"/>
    <w:rsid w:val="005C1605"/>
    <w:rsid w:val="005C1717"/>
    <w:rsid w:val="005C173E"/>
    <w:rsid w:val="005C17EB"/>
    <w:rsid w:val="005C19A4"/>
    <w:rsid w:val="005C1B92"/>
    <w:rsid w:val="005C1B9D"/>
    <w:rsid w:val="005C1BA7"/>
    <w:rsid w:val="005C1BBF"/>
    <w:rsid w:val="005C1D4C"/>
    <w:rsid w:val="005C1D9E"/>
    <w:rsid w:val="005C1DCA"/>
    <w:rsid w:val="005C1F37"/>
    <w:rsid w:val="005C1FBC"/>
    <w:rsid w:val="005C1FF5"/>
    <w:rsid w:val="005C2070"/>
    <w:rsid w:val="005C2104"/>
    <w:rsid w:val="005C2163"/>
    <w:rsid w:val="005C2506"/>
    <w:rsid w:val="005C25B1"/>
    <w:rsid w:val="005C2637"/>
    <w:rsid w:val="005C2764"/>
    <w:rsid w:val="005C284D"/>
    <w:rsid w:val="005C2C08"/>
    <w:rsid w:val="005C2C20"/>
    <w:rsid w:val="005C2CE1"/>
    <w:rsid w:val="005C2D5F"/>
    <w:rsid w:val="005C2DA8"/>
    <w:rsid w:val="005C2E84"/>
    <w:rsid w:val="005C2FC4"/>
    <w:rsid w:val="005C3146"/>
    <w:rsid w:val="005C31B2"/>
    <w:rsid w:val="005C3252"/>
    <w:rsid w:val="005C3274"/>
    <w:rsid w:val="005C3347"/>
    <w:rsid w:val="005C334C"/>
    <w:rsid w:val="005C341E"/>
    <w:rsid w:val="005C34B1"/>
    <w:rsid w:val="005C3546"/>
    <w:rsid w:val="005C3547"/>
    <w:rsid w:val="005C3568"/>
    <w:rsid w:val="005C357B"/>
    <w:rsid w:val="005C362D"/>
    <w:rsid w:val="005C3768"/>
    <w:rsid w:val="005C377E"/>
    <w:rsid w:val="005C3840"/>
    <w:rsid w:val="005C38CC"/>
    <w:rsid w:val="005C38CD"/>
    <w:rsid w:val="005C3C49"/>
    <w:rsid w:val="005C3CCE"/>
    <w:rsid w:val="005C3D37"/>
    <w:rsid w:val="005C3FDA"/>
    <w:rsid w:val="005C4147"/>
    <w:rsid w:val="005C417B"/>
    <w:rsid w:val="005C4305"/>
    <w:rsid w:val="005C432E"/>
    <w:rsid w:val="005C44DF"/>
    <w:rsid w:val="005C4504"/>
    <w:rsid w:val="005C460C"/>
    <w:rsid w:val="005C4648"/>
    <w:rsid w:val="005C467C"/>
    <w:rsid w:val="005C46ED"/>
    <w:rsid w:val="005C473B"/>
    <w:rsid w:val="005C4768"/>
    <w:rsid w:val="005C47F4"/>
    <w:rsid w:val="005C4811"/>
    <w:rsid w:val="005C48F1"/>
    <w:rsid w:val="005C493B"/>
    <w:rsid w:val="005C4A08"/>
    <w:rsid w:val="005C4AC4"/>
    <w:rsid w:val="005C4AC8"/>
    <w:rsid w:val="005C4B4E"/>
    <w:rsid w:val="005C4BA0"/>
    <w:rsid w:val="005C4CC0"/>
    <w:rsid w:val="005C4EB0"/>
    <w:rsid w:val="005C4EE5"/>
    <w:rsid w:val="005C4EE9"/>
    <w:rsid w:val="005C518A"/>
    <w:rsid w:val="005C528C"/>
    <w:rsid w:val="005C52EF"/>
    <w:rsid w:val="005C53F6"/>
    <w:rsid w:val="005C5401"/>
    <w:rsid w:val="005C5414"/>
    <w:rsid w:val="005C541E"/>
    <w:rsid w:val="005C5449"/>
    <w:rsid w:val="005C5456"/>
    <w:rsid w:val="005C5498"/>
    <w:rsid w:val="005C5525"/>
    <w:rsid w:val="005C55C9"/>
    <w:rsid w:val="005C5609"/>
    <w:rsid w:val="005C56AC"/>
    <w:rsid w:val="005C578F"/>
    <w:rsid w:val="005C57C8"/>
    <w:rsid w:val="005C5830"/>
    <w:rsid w:val="005C5838"/>
    <w:rsid w:val="005C597B"/>
    <w:rsid w:val="005C59E8"/>
    <w:rsid w:val="005C5A29"/>
    <w:rsid w:val="005C5A51"/>
    <w:rsid w:val="005C5B35"/>
    <w:rsid w:val="005C5C80"/>
    <w:rsid w:val="005C5F7E"/>
    <w:rsid w:val="005C5FD7"/>
    <w:rsid w:val="005C5FE9"/>
    <w:rsid w:val="005C60DA"/>
    <w:rsid w:val="005C60F9"/>
    <w:rsid w:val="005C61AD"/>
    <w:rsid w:val="005C61D5"/>
    <w:rsid w:val="005C624A"/>
    <w:rsid w:val="005C6289"/>
    <w:rsid w:val="005C62B7"/>
    <w:rsid w:val="005C63CB"/>
    <w:rsid w:val="005C6457"/>
    <w:rsid w:val="005C64B2"/>
    <w:rsid w:val="005C64B5"/>
    <w:rsid w:val="005C65B9"/>
    <w:rsid w:val="005C661F"/>
    <w:rsid w:val="005C665A"/>
    <w:rsid w:val="005C6670"/>
    <w:rsid w:val="005C67FF"/>
    <w:rsid w:val="005C680D"/>
    <w:rsid w:val="005C68BB"/>
    <w:rsid w:val="005C69E5"/>
    <w:rsid w:val="005C6ACA"/>
    <w:rsid w:val="005C6AE8"/>
    <w:rsid w:val="005C6D0C"/>
    <w:rsid w:val="005C6DDB"/>
    <w:rsid w:val="005C6E41"/>
    <w:rsid w:val="005C6EDF"/>
    <w:rsid w:val="005C709F"/>
    <w:rsid w:val="005C7253"/>
    <w:rsid w:val="005C7330"/>
    <w:rsid w:val="005C7390"/>
    <w:rsid w:val="005C7450"/>
    <w:rsid w:val="005C7590"/>
    <w:rsid w:val="005C768C"/>
    <w:rsid w:val="005C7774"/>
    <w:rsid w:val="005C7871"/>
    <w:rsid w:val="005C7882"/>
    <w:rsid w:val="005C7930"/>
    <w:rsid w:val="005C798B"/>
    <w:rsid w:val="005C79CA"/>
    <w:rsid w:val="005C7A5B"/>
    <w:rsid w:val="005C7ABB"/>
    <w:rsid w:val="005C7B2F"/>
    <w:rsid w:val="005C7C65"/>
    <w:rsid w:val="005C7C91"/>
    <w:rsid w:val="005C7D6A"/>
    <w:rsid w:val="005C7D80"/>
    <w:rsid w:val="005C7DAB"/>
    <w:rsid w:val="005C7E65"/>
    <w:rsid w:val="005C7F71"/>
    <w:rsid w:val="005D005D"/>
    <w:rsid w:val="005D0183"/>
    <w:rsid w:val="005D027A"/>
    <w:rsid w:val="005D02C1"/>
    <w:rsid w:val="005D03D7"/>
    <w:rsid w:val="005D041A"/>
    <w:rsid w:val="005D0469"/>
    <w:rsid w:val="005D0472"/>
    <w:rsid w:val="005D04E3"/>
    <w:rsid w:val="005D04F7"/>
    <w:rsid w:val="005D0772"/>
    <w:rsid w:val="005D0872"/>
    <w:rsid w:val="005D096A"/>
    <w:rsid w:val="005D0AA8"/>
    <w:rsid w:val="005D0B3E"/>
    <w:rsid w:val="005D0BE2"/>
    <w:rsid w:val="005D0BE8"/>
    <w:rsid w:val="005D0C44"/>
    <w:rsid w:val="005D0C76"/>
    <w:rsid w:val="005D0CCE"/>
    <w:rsid w:val="005D0D2F"/>
    <w:rsid w:val="005D0DC3"/>
    <w:rsid w:val="005D0EBA"/>
    <w:rsid w:val="005D0EC2"/>
    <w:rsid w:val="005D0F0C"/>
    <w:rsid w:val="005D0F84"/>
    <w:rsid w:val="005D0FF7"/>
    <w:rsid w:val="005D1093"/>
    <w:rsid w:val="005D10CE"/>
    <w:rsid w:val="005D10F3"/>
    <w:rsid w:val="005D123D"/>
    <w:rsid w:val="005D1273"/>
    <w:rsid w:val="005D1389"/>
    <w:rsid w:val="005D13C3"/>
    <w:rsid w:val="005D13E8"/>
    <w:rsid w:val="005D1413"/>
    <w:rsid w:val="005D143A"/>
    <w:rsid w:val="005D143D"/>
    <w:rsid w:val="005D148A"/>
    <w:rsid w:val="005D149A"/>
    <w:rsid w:val="005D1505"/>
    <w:rsid w:val="005D1546"/>
    <w:rsid w:val="005D15FF"/>
    <w:rsid w:val="005D173C"/>
    <w:rsid w:val="005D181D"/>
    <w:rsid w:val="005D1837"/>
    <w:rsid w:val="005D18EA"/>
    <w:rsid w:val="005D1B1A"/>
    <w:rsid w:val="005D1D1E"/>
    <w:rsid w:val="005D1D32"/>
    <w:rsid w:val="005D1D78"/>
    <w:rsid w:val="005D1E34"/>
    <w:rsid w:val="005D1E71"/>
    <w:rsid w:val="005D1F0A"/>
    <w:rsid w:val="005D1F64"/>
    <w:rsid w:val="005D1F70"/>
    <w:rsid w:val="005D1FAA"/>
    <w:rsid w:val="005D2052"/>
    <w:rsid w:val="005D2169"/>
    <w:rsid w:val="005D2218"/>
    <w:rsid w:val="005D22B7"/>
    <w:rsid w:val="005D2356"/>
    <w:rsid w:val="005D23C6"/>
    <w:rsid w:val="005D23D4"/>
    <w:rsid w:val="005D2446"/>
    <w:rsid w:val="005D248E"/>
    <w:rsid w:val="005D2491"/>
    <w:rsid w:val="005D24C2"/>
    <w:rsid w:val="005D25FF"/>
    <w:rsid w:val="005D268A"/>
    <w:rsid w:val="005D2766"/>
    <w:rsid w:val="005D2782"/>
    <w:rsid w:val="005D27DA"/>
    <w:rsid w:val="005D2898"/>
    <w:rsid w:val="005D28FA"/>
    <w:rsid w:val="005D2906"/>
    <w:rsid w:val="005D2987"/>
    <w:rsid w:val="005D29B4"/>
    <w:rsid w:val="005D2AA6"/>
    <w:rsid w:val="005D2ACE"/>
    <w:rsid w:val="005D2BAD"/>
    <w:rsid w:val="005D2BC7"/>
    <w:rsid w:val="005D2C3C"/>
    <w:rsid w:val="005D2DDD"/>
    <w:rsid w:val="005D2E52"/>
    <w:rsid w:val="005D2F47"/>
    <w:rsid w:val="005D3027"/>
    <w:rsid w:val="005D30A3"/>
    <w:rsid w:val="005D32B3"/>
    <w:rsid w:val="005D32CE"/>
    <w:rsid w:val="005D32DF"/>
    <w:rsid w:val="005D32EB"/>
    <w:rsid w:val="005D338A"/>
    <w:rsid w:val="005D33A1"/>
    <w:rsid w:val="005D341B"/>
    <w:rsid w:val="005D344B"/>
    <w:rsid w:val="005D347D"/>
    <w:rsid w:val="005D349C"/>
    <w:rsid w:val="005D3530"/>
    <w:rsid w:val="005D3567"/>
    <w:rsid w:val="005D36BF"/>
    <w:rsid w:val="005D389B"/>
    <w:rsid w:val="005D390F"/>
    <w:rsid w:val="005D3942"/>
    <w:rsid w:val="005D3994"/>
    <w:rsid w:val="005D3996"/>
    <w:rsid w:val="005D39D0"/>
    <w:rsid w:val="005D3A00"/>
    <w:rsid w:val="005D3BB6"/>
    <w:rsid w:val="005D3C1D"/>
    <w:rsid w:val="005D3CE6"/>
    <w:rsid w:val="005D3CE8"/>
    <w:rsid w:val="005D3E29"/>
    <w:rsid w:val="005D4170"/>
    <w:rsid w:val="005D4182"/>
    <w:rsid w:val="005D42B2"/>
    <w:rsid w:val="005D42D3"/>
    <w:rsid w:val="005D447B"/>
    <w:rsid w:val="005D44C0"/>
    <w:rsid w:val="005D4517"/>
    <w:rsid w:val="005D45D3"/>
    <w:rsid w:val="005D46A4"/>
    <w:rsid w:val="005D4753"/>
    <w:rsid w:val="005D47EF"/>
    <w:rsid w:val="005D4829"/>
    <w:rsid w:val="005D48E8"/>
    <w:rsid w:val="005D493B"/>
    <w:rsid w:val="005D4948"/>
    <w:rsid w:val="005D49FF"/>
    <w:rsid w:val="005D4AB6"/>
    <w:rsid w:val="005D4B2D"/>
    <w:rsid w:val="005D4B4C"/>
    <w:rsid w:val="005D4B59"/>
    <w:rsid w:val="005D4B78"/>
    <w:rsid w:val="005D4B93"/>
    <w:rsid w:val="005D4C8E"/>
    <w:rsid w:val="005D4D12"/>
    <w:rsid w:val="005D4D35"/>
    <w:rsid w:val="005D4F0A"/>
    <w:rsid w:val="005D4FD5"/>
    <w:rsid w:val="005D5021"/>
    <w:rsid w:val="005D509A"/>
    <w:rsid w:val="005D5126"/>
    <w:rsid w:val="005D512D"/>
    <w:rsid w:val="005D51AF"/>
    <w:rsid w:val="005D51E0"/>
    <w:rsid w:val="005D5229"/>
    <w:rsid w:val="005D522C"/>
    <w:rsid w:val="005D5243"/>
    <w:rsid w:val="005D52AC"/>
    <w:rsid w:val="005D5322"/>
    <w:rsid w:val="005D53DA"/>
    <w:rsid w:val="005D5551"/>
    <w:rsid w:val="005D5576"/>
    <w:rsid w:val="005D55DC"/>
    <w:rsid w:val="005D5662"/>
    <w:rsid w:val="005D579B"/>
    <w:rsid w:val="005D59C9"/>
    <w:rsid w:val="005D59EA"/>
    <w:rsid w:val="005D5A1D"/>
    <w:rsid w:val="005D5BD0"/>
    <w:rsid w:val="005D5DED"/>
    <w:rsid w:val="005D5E45"/>
    <w:rsid w:val="005D5F75"/>
    <w:rsid w:val="005D5FCD"/>
    <w:rsid w:val="005D5FD0"/>
    <w:rsid w:val="005D607A"/>
    <w:rsid w:val="005D6096"/>
    <w:rsid w:val="005D60F7"/>
    <w:rsid w:val="005D617F"/>
    <w:rsid w:val="005D6212"/>
    <w:rsid w:val="005D627D"/>
    <w:rsid w:val="005D6294"/>
    <w:rsid w:val="005D647F"/>
    <w:rsid w:val="005D649D"/>
    <w:rsid w:val="005D64CF"/>
    <w:rsid w:val="005D664F"/>
    <w:rsid w:val="005D668F"/>
    <w:rsid w:val="005D66B6"/>
    <w:rsid w:val="005D66C2"/>
    <w:rsid w:val="005D6752"/>
    <w:rsid w:val="005D67DE"/>
    <w:rsid w:val="005D6901"/>
    <w:rsid w:val="005D6918"/>
    <w:rsid w:val="005D694D"/>
    <w:rsid w:val="005D69AF"/>
    <w:rsid w:val="005D6A46"/>
    <w:rsid w:val="005D6B40"/>
    <w:rsid w:val="005D6D04"/>
    <w:rsid w:val="005D6D92"/>
    <w:rsid w:val="005D6E17"/>
    <w:rsid w:val="005D6F97"/>
    <w:rsid w:val="005D6FFC"/>
    <w:rsid w:val="005D712B"/>
    <w:rsid w:val="005D71DC"/>
    <w:rsid w:val="005D7241"/>
    <w:rsid w:val="005D7341"/>
    <w:rsid w:val="005D73AD"/>
    <w:rsid w:val="005D7446"/>
    <w:rsid w:val="005D748B"/>
    <w:rsid w:val="005D74C7"/>
    <w:rsid w:val="005D74E4"/>
    <w:rsid w:val="005D75A2"/>
    <w:rsid w:val="005D75D7"/>
    <w:rsid w:val="005D7896"/>
    <w:rsid w:val="005D7999"/>
    <w:rsid w:val="005D79D4"/>
    <w:rsid w:val="005D7A19"/>
    <w:rsid w:val="005D7A83"/>
    <w:rsid w:val="005D7AAD"/>
    <w:rsid w:val="005D7AE2"/>
    <w:rsid w:val="005D7B6E"/>
    <w:rsid w:val="005D7BB2"/>
    <w:rsid w:val="005D7C93"/>
    <w:rsid w:val="005E00E1"/>
    <w:rsid w:val="005E0187"/>
    <w:rsid w:val="005E0220"/>
    <w:rsid w:val="005E0341"/>
    <w:rsid w:val="005E0343"/>
    <w:rsid w:val="005E03A1"/>
    <w:rsid w:val="005E0434"/>
    <w:rsid w:val="005E044A"/>
    <w:rsid w:val="005E0453"/>
    <w:rsid w:val="005E05D0"/>
    <w:rsid w:val="005E07DA"/>
    <w:rsid w:val="005E0ABF"/>
    <w:rsid w:val="005E0C17"/>
    <w:rsid w:val="005E0C9A"/>
    <w:rsid w:val="005E0D3F"/>
    <w:rsid w:val="005E0E58"/>
    <w:rsid w:val="005E0F15"/>
    <w:rsid w:val="005E0FAC"/>
    <w:rsid w:val="005E1145"/>
    <w:rsid w:val="005E1274"/>
    <w:rsid w:val="005E12AA"/>
    <w:rsid w:val="005E12B2"/>
    <w:rsid w:val="005E132F"/>
    <w:rsid w:val="005E13B7"/>
    <w:rsid w:val="005E14AC"/>
    <w:rsid w:val="005E15C7"/>
    <w:rsid w:val="005E16FF"/>
    <w:rsid w:val="005E178E"/>
    <w:rsid w:val="005E1962"/>
    <w:rsid w:val="005E1A6F"/>
    <w:rsid w:val="005E1D8A"/>
    <w:rsid w:val="005E1D99"/>
    <w:rsid w:val="005E1FBB"/>
    <w:rsid w:val="005E2057"/>
    <w:rsid w:val="005E2089"/>
    <w:rsid w:val="005E20DC"/>
    <w:rsid w:val="005E21D8"/>
    <w:rsid w:val="005E23D6"/>
    <w:rsid w:val="005E23F5"/>
    <w:rsid w:val="005E2438"/>
    <w:rsid w:val="005E26F3"/>
    <w:rsid w:val="005E26FE"/>
    <w:rsid w:val="005E2794"/>
    <w:rsid w:val="005E285B"/>
    <w:rsid w:val="005E290E"/>
    <w:rsid w:val="005E29EA"/>
    <w:rsid w:val="005E2A00"/>
    <w:rsid w:val="005E2A3E"/>
    <w:rsid w:val="005E2AAE"/>
    <w:rsid w:val="005E2B50"/>
    <w:rsid w:val="005E2B92"/>
    <w:rsid w:val="005E2BAB"/>
    <w:rsid w:val="005E2BC8"/>
    <w:rsid w:val="005E2D71"/>
    <w:rsid w:val="005E2D72"/>
    <w:rsid w:val="005E2DC8"/>
    <w:rsid w:val="005E2E3C"/>
    <w:rsid w:val="005E2E62"/>
    <w:rsid w:val="005E2E6D"/>
    <w:rsid w:val="005E2F07"/>
    <w:rsid w:val="005E3003"/>
    <w:rsid w:val="005E302C"/>
    <w:rsid w:val="005E3146"/>
    <w:rsid w:val="005E316D"/>
    <w:rsid w:val="005E3194"/>
    <w:rsid w:val="005E319F"/>
    <w:rsid w:val="005E31F7"/>
    <w:rsid w:val="005E3230"/>
    <w:rsid w:val="005E327C"/>
    <w:rsid w:val="005E32B8"/>
    <w:rsid w:val="005E33C7"/>
    <w:rsid w:val="005E353E"/>
    <w:rsid w:val="005E3644"/>
    <w:rsid w:val="005E37A2"/>
    <w:rsid w:val="005E3879"/>
    <w:rsid w:val="005E3924"/>
    <w:rsid w:val="005E3993"/>
    <w:rsid w:val="005E3A08"/>
    <w:rsid w:val="005E3B21"/>
    <w:rsid w:val="005E3BE4"/>
    <w:rsid w:val="005E3D12"/>
    <w:rsid w:val="005E3DB0"/>
    <w:rsid w:val="005E3E2D"/>
    <w:rsid w:val="005E3E3C"/>
    <w:rsid w:val="005E3EA7"/>
    <w:rsid w:val="005E3EDC"/>
    <w:rsid w:val="005E3F14"/>
    <w:rsid w:val="005E40FC"/>
    <w:rsid w:val="005E4383"/>
    <w:rsid w:val="005E451F"/>
    <w:rsid w:val="005E45BB"/>
    <w:rsid w:val="005E4611"/>
    <w:rsid w:val="005E4684"/>
    <w:rsid w:val="005E47D0"/>
    <w:rsid w:val="005E493E"/>
    <w:rsid w:val="005E4949"/>
    <w:rsid w:val="005E4998"/>
    <w:rsid w:val="005E4A9C"/>
    <w:rsid w:val="005E4AAB"/>
    <w:rsid w:val="005E4ACD"/>
    <w:rsid w:val="005E4AD3"/>
    <w:rsid w:val="005E4B03"/>
    <w:rsid w:val="005E4B28"/>
    <w:rsid w:val="005E4B48"/>
    <w:rsid w:val="005E4B70"/>
    <w:rsid w:val="005E4BE8"/>
    <w:rsid w:val="005E4C56"/>
    <w:rsid w:val="005E4CC5"/>
    <w:rsid w:val="005E4CE0"/>
    <w:rsid w:val="005E4CEF"/>
    <w:rsid w:val="005E4D22"/>
    <w:rsid w:val="005E4D5B"/>
    <w:rsid w:val="005E4D90"/>
    <w:rsid w:val="005E4D9B"/>
    <w:rsid w:val="005E4EBD"/>
    <w:rsid w:val="005E4EC8"/>
    <w:rsid w:val="005E4F02"/>
    <w:rsid w:val="005E4F80"/>
    <w:rsid w:val="005E4F95"/>
    <w:rsid w:val="005E4FAF"/>
    <w:rsid w:val="005E50BB"/>
    <w:rsid w:val="005E5141"/>
    <w:rsid w:val="005E5156"/>
    <w:rsid w:val="005E51CC"/>
    <w:rsid w:val="005E53DF"/>
    <w:rsid w:val="005E558B"/>
    <w:rsid w:val="005E560F"/>
    <w:rsid w:val="005E5870"/>
    <w:rsid w:val="005E5927"/>
    <w:rsid w:val="005E595A"/>
    <w:rsid w:val="005E5969"/>
    <w:rsid w:val="005E5A04"/>
    <w:rsid w:val="005E5A0B"/>
    <w:rsid w:val="005E5B07"/>
    <w:rsid w:val="005E5B5B"/>
    <w:rsid w:val="005E5BFE"/>
    <w:rsid w:val="005E5CA7"/>
    <w:rsid w:val="005E5CAA"/>
    <w:rsid w:val="005E5D10"/>
    <w:rsid w:val="005E5D2E"/>
    <w:rsid w:val="005E5E39"/>
    <w:rsid w:val="005E5F5A"/>
    <w:rsid w:val="005E5FD0"/>
    <w:rsid w:val="005E6021"/>
    <w:rsid w:val="005E60E7"/>
    <w:rsid w:val="005E60EB"/>
    <w:rsid w:val="005E635F"/>
    <w:rsid w:val="005E637D"/>
    <w:rsid w:val="005E63D1"/>
    <w:rsid w:val="005E6478"/>
    <w:rsid w:val="005E64EB"/>
    <w:rsid w:val="005E6510"/>
    <w:rsid w:val="005E6521"/>
    <w:rsid w:val="005E6590"/>
    <w:rsid w:val="005E661C"/>
    <w:rsid w:val="005E6663"/>
    <w:rsid w:val="005E66A4"/>
    <w:rsid w:val="005E66F9"/>
    <w:rsid w:val="005E67BD"/>
    <w:rsid w:val="005E67D5"/>
    <w:rsid w:val="005E6803"/>
    <w:rsid w:val="005E683A"/>
    <w:rsid w:val="005E69BD"/>
    <w:rsid w:val="005E69D9"/>
    <w:rsid w:val="005E6AE8"/>
    <w:rsid w:val="005E6B42"/>
    <w:rsid w:val="005E6B97"/>
    <w:rsid w:val="005E6BA1"/>
    <w:rsid w:val="005E6BC4"/>
    <w:rsid w:val="005E6BD4"/>
    <w:rsid w:val="005E6BF1"/>
    <w:rsid w:val="005E6CED"/>
    <w:rsid w:val="005E6D2A"/>
    <w:rsid w:val="005E6DD6"/>
    <w:rsid w:val="005E6E2C"/>
    <w:rsid w:val="005E6F4F"/>
    <w:rsid w:val="005E6FBB"/>
    <w:rsid w:val="005E7060"/>
    <w:rsid w:val="005E7196"/>
    <w:rsid w:val="005E71BD"/>
    <w:rsid w:val="005E7265"/>
    <w:rsid w:val="005E726D"/>
    <w:rsid w:val="005E727E"/>
    <w:rsid w:val="005E72F8"/>
    <w:rsid w:val="005E735D"/>
    <w:rsid w:val="005E7568"/>
    <w:rsid w:val="005E757F"/>
    <w:rsid w:val="005E75F4"/>
    <w:rsid w:val="005E7650"/>
    <w:rsid w:val="005E7681"/>
    <w:rsid w:val="005E770C"/>
    <w:rsid w:val="005E777C"/>
    <w:rsid w:val="005E7861"/>
    <w:rsid w:val="005E78C5"/>
    <w:rsid w:val="005E7A9F"/>
    <w:rsid w:val="005E7AFA"/>
    <w:rsid w:val="005E7BFC"/>
    <w:rsid w:val="005E7C29"/>
    <w:rsid w:val="005E7C75"/>
    <w:rsid w:val="005E7CD5"/>
    <w:rsid w:val="005E7D29"/>
    <w:rsid w:val="005E7D33"/>
    <w:rsid w:val="005E7D4C"/>
    <w:rsid w:val="005E7DC2"/>
    <w:rsid w:val="005E7E7F"/>
    <w:rsid w:val="005E7E89"/>
    <w:rsid w:val="005E7E90"/>
    <w:rsid w:val="005E7EDA"/>
    <w:rsid w:val="005E7F8B"/>
    <w:rsid w:val="005F00FA"/>
    <w:rsid w:val="005F0169"/>
    <w:rsid w:val="005F01A9"/>
    <w:rsid w:val="005F032E"/>
    <w:rsid w:val="005F0408"/>
    <w:rsid w:val="005F04AB"/>
    <w:rsid w:val="005F0570"/>
    <w:rsid w:val="005F0607"/>
    <w:rsid w:val="005F0675"/>
    <w:rsid w:val="005F068A"/>
    <w:rsid w:val="005F0712"/>
    <w:rsid w:val="005F0724"/>
    <w:rsid w:val="005F0822"/>
    <w:rsid w:val="005F08C9"/>
    <w:rsid w:val="005F08E7"/>
    <w:rsid w:val="005F0942"/>
    <w:rsid w:val="005F094E"/>
    <w:rsid w:val="005F0969"/>
    <w:rsid w:val="005F09A3"/>
    <w:rsid w:val="005F09B7"/>
    <w:rsid w:val="005F09EB"/>
    <w:rsid w:val="005F0AD5"/>
    <w:rsid w:val="005F0AF9"/>
    <w:rsid w:val="005F0B3A"/>
    <w:rsid w:val="005F0BEB"/>
    <w:rsid w:val="005F0C07"/>
    <w:rsid w:val="005F0CE7"/>
    <w:rsid w:val="005F0D7E"/>
    <w:rsid w:val="005F0DA4"/>
    <w:rsid w:val="005F0F61"/>
    <w:rsid w:val="005F1012"/>
    <w:rsid w:val="005F1112"/>
    <w:rsid w:val="005F1156"/>
    <w:rsid w:val="005F1198"/>
    <w:rsid w:val="005F11EE"/>
    <w:rsid w:val="005F1203"/>
    <w:rsid w:val="005F13A2"/>
    <w:rsid w:val="005F1502"/>
    <w:rsid w:val="005F155D"/>
    <w:rsid w:val="005F15D0"/>
    <w:rsid w:val="005F168C"/>
    <w:rsid w:val="005F16C8"/>
    <w:rsid w:val="005F16CB"/>
    <w:rsid w:val="005F1832"/>
    <w:rsid w:val="005F1880"/>
    <w:rsid w:val="005F198A"/>
    <w:rsid w:val="005F19C2"/>
    <w:rsid w:val="005F19E5"/>
    <w:rsid w:val="005F1CB6"/>
    <w:rsid w:val="005F1D61"/>
    <w:rsid w:val="005F1DF2"/>
    <w:rsid w:val="005F1E27"/>
    <w:rsid w:val="005F1E31"/>
    <w:rsid w:val="005F1E5D"/>
    <w:rsid w:val="005F1E9C"/>
    <w:rsid w:val="005F1F24"/>
    <w:rsid w:val="005F1F47"/>
    <w:rsid w:val="005F1FAE"/>
    <w:rsid w:val="005F2010"/>
    <w:rsid w:val="005F2035"/>
    <w:rsid w:val="005F2056"/>
    <w:rsid w:val="005F20E7"/>
    <w:rsid w:val="005F2225"/>
    <w:rsid w:val="005F22FD"/>
    <w:rsid w:val="005F23C8"/>
    <w:rsid w:val="005F23D2"/>
    <w:rsid w:val="005F26DF"/>
    <w:rsid w:val="005F2717"/>
    <w:rsid w:val="005F272E"/>
    <w:rsid w:val="005F275A"/>
    <w:rsid w:val="005F27C7"/>
    <w:rsid w:val="005F2A6C"/>
    <w:rsid w:val="005F2AB5"/>
    <w:rsid w:val="005F2B45"/>
    <w:rsid w:val="005F2BD8"/>
    <w:rsid w:val="005F2C7D"/>
    <w:rsid w:val="005F2C85"/>
    <w:rsid w:val="005F2D36"/>
    <w:rsid w:val="005F2D8C"/>
    <w:rsid w:val="005F2E5D"/>
    <w:rsid w:val="005F2EDF"/>
    <w:rsid w:val="005F2FAA"/>
    <w:rsid w:val="005F3093"/>
    <w:rsid w:val="005F31E3"/>
    <w:rsid w:val="005F3213"/>
    <w:rsid w:val="005F3272"/>
    <w:rsid w:val="005F32C6"/>
    <w:rsid w:val="005F3313"/>
    <w:rsid w:val="005F3323"/>
    <w:rsid w:val="005F334D"/>
    <w:rsid w:val="005F33D2"/>
    <w:rsid w:val="005F33EF"/>
    <w:rsid w:val="005F3492"/>
    <w:rsid w:val="005F35B9"/>
    <w:rsid w:val="005F3689"/>
    <w:rsid w:val="005F36BB"/>
    <w:rsid w:val="005F3963"/>
    <w:rsid w:val="005F3986"/>
    <w:rsid w:val="005F3B14"/>
    <w:rsid w:val="005F3B3D"/>
    <w:rsid w:val="005F3C01"/>
    <w:rsid w:val="005F3C1E"/>
    <w:rsid w:val="005F3C6E"/>
    <w:rsid w:val="005F401E"/>
    <w:rsid w:val="005F41BE"/>
    <w:rsid w:val="005F41E7"/>
    <w:rsid w:val="005F429D"/>
    <w:rsid w:val="005F42B0"/>
    <w:rsid w:val="005F438B"/>
    <w:rsid w:val="005F43E0"/>
    <w:rsid w:val="005F4474"/>
    <w:rsid w:val="005F44AA"/>
    <w:rsid w:val="005F45AB"/>
    <w:rsid w:val="005F4614"/>
    <w:rsid w:val="005F4703"/>
    <w:rsid w:val="005F4789"/>
    <w:rsid w:val="005F479A"/>
    <w:rsid w:val="005F47B2"/>
    <w:rsid w:val="005F47B3"/>
    <w:rsid w:val="005F4979"/>
    <w:rsid w:val="005F49BE"/>
    <w:rsid w:val="005F4A2F"/>
    <w:rsid w:val="005F4AC3"/>
    <w:rsid w:val="005F4BEC"/>
    <w:rsid w:val="005F4C34"/>
    <w:rsid w:val="005F4C80"/>
    <w:rsid w:val="005F4D2D"/>
    <w:rsid w:val="005F4D69"/>
    <w:rsid w:val="005F4F5C"/>
    <w:rsid w:val="005F4FBC"/>
    <w:rsid w:val="005F5002"/>
    <w:rsid w:val="005F5003"/>
    <w:rsid w:val="005F506A"/>
    <w:rsid w:val="005F50CA"/>
    <w:rsid w:val="005F525D"/>
    <w:rsid w:val="005F5298"/>
    <w:rsid w:val="005F5336"/>
    <w:rsid w:val="005F537A"/>
    <w:rsid w:val="005F5380"/>
    <w:rsid w:val="005F54DD"/>
    <w:rsid w:val="005F55E5"/>
    <w:rsid w:val="005F5668"/>
    <w:rsid w:val="005F5802"/>
    <w:rsid w:val="005F5869"/>
    <w:rsid w:val="005F5890"/>
    <w:rsid w:val="005F5901"/>
    <w:rsid w:val="005F59AA"/>
    <w:rsid w:val="005F5A06"/>
    <w:rsid w:val="005F5A2F"/>
    <w:rsid w:val="005F5A8E"/>
    <w:rsid w:val="005F5B62"/>
    <w:rsid w:val="005F5BBC"/>
    <w:rsid w:val="005F5C38"/>
    <w:rsid w:val="005F5CCA"/>
    <w:rsid w:val="005F5D2C"/>
    <w:rsid w:val="005F5DA3"/>
    <w:rsid w:val="005F5E5C"/>
    <w:rsid w:val="005F6056"/>
    <w:rsid w:val="005F60A9"/>
    <w:rsid w:val="005F62DA"/>
    <w:rsid w:val="005F6414"/>
    <w:rsid w:val="005F6466"/>
    <w:rsid w:val="005F64B0"/>
    <w:rsid w:val="005F6529"/>
    <w:rsid w:val="005F6654"/>
    <w:rsid w:val="005F6682"/>
    <w:rsid w:val="005F6725"/>
    <w:rsid w:val="005F6786"/>
    <w:rsid w:val="005F67F9"/>
    <w:rsid w:val="005F680F"/>
    <w:rsid w:val="005F691C"/>
    <w:rsid w:val="005F69BD"/>
    <w:rsid w:val="005F6B1B"/>
    <w:rsid w:val="005F6B8F"/>
    <w:rsid w:val="005F6BA8"/>
    <w:rsid w:val="005F6C15"/>
    <w:rsid w:val="005F6C30"/>
    <w:rsid w:val="005F6CF9"/>
    <w:rsid w:val="005F6E18"/>
    <w:rsid w:val="005F6E89"/>
    <w:rsid w:val="005F6ECC"/>
    <w:rsid w:val="005F6ED6"/>
    <w:rsid w:val="005F6F3F"/>
    <w:rsid w:val="005F6FCE"/>
    <w:rsid w:val="005F700B"/>
    <w:rsid w:val="005F7087"/>
    <w:rsid w:val="005F715E"/>
    <w:rsid w:val="005F71C2"/>
    <w:rsid w:val="005F7215"/>
    <w:rsid w:val="005F7254"/>
    <w:rsid w:val="005F74C8"/>
    <w:rsid w:val="005F7546"/>
    <w:rsid w:val="005F759E"/>
    <w:rsid w:val="005F7643"/>
    <w:rsid w:val="005F7663"/>
    <w:rsid w:val="005F7680"/>
    <w:rsid w:val="005F76CC"/>
    <w:rsid w:val="005F777A"/>
    <w:rsid w:val="005F777D"/>
    <w:rsid w:val="005F77AF"/>
    <w:rsid w:val="005F79F8"/>
    <w:rsid w:val="005F7AF9"/>
    <w:rsid w:val="005F7B48"/>
    <w:rsid w:val="005F7B6D"/>
    <w:rsid w:val="005F7BE1"/>
    <w:rsid w:val="005F7C69"/>
    <w:rsid w:val="005F7DD4"/>
    <w:rsid w:val="005F7EC0"/>
    <w:rsid w:val="005F7F33"/>
    <w:rsid w:val="005F7F7B"/>
    <w:rsid w:val="005F7FF6"/>
    <w:rsid w:val="0060004C"/>
    <w:rsid w:val="00600187"/>
    <w:rsid w:val="00600273"/>
    <w:rsid w:val="00600295"/>
    <w:rsid w:val="0060049E"/>
    <w:rsid w:val="006004AF"/>
    <w:rsid w:val="006005B5"/>
    <w:rsid w:val="006005FF"/>
    <w:rsid w:val="00600694"/>
    <w:rsid w:val="006006BC"/>
    <w:rsid w:val="00600710"/>
    <w:rsid w:val="006007C3"/>
    <w:rsid w:val="006007C6"/>
    <w:rsid w:val="006008CE"/>
    <w:rsid w:val="006008E2"/>
    <w:rsid w:val="006009AF"/>
    <w:rsid w:val="006009DF"/>
    <w:rsid w:val="00600A92"/>
    <w:rsid w:val="00600AD8"/>
    <w:rsid w:val="00600BDB"/>
    <w:rsid w:val="00600CB3"/>
    <w:rsid w:val="00600D5B"/>
    <w:rsid w:val="00600DEA"/>
    <w:rsid w:val="00600E21"/>
    <w:rsid w:val="00600EEA"/>
    <w:rsid w:val="00600F95"/>
    <w:rsid w:val="0060105B"/>
    <w:rsid w:val="00601066"/>
    <w:rsid w:val="00601100"/>
    <w:rsid w:val="0060110E"/>
    <w:rsid w:val="006011E1"/>
    <w:rsid w:val="006011F1"/>
    <w:rsid w:val="00601204"/>
    <w:rsid w:val="00601233"/>
    <w:rsid w:val="0060123E"/>
    <w:rsid w:val="006013CF"/>
    <w:rsid w:val="00601499"/>
    <w:rsid w:val="006014FA"/>
    <w:rsid w:val="006016F0"/>
    <w:rsid w:val="00601757"/>
    <w:rsid w:val="00601986"/>
    <w:rsid w:val="00601A5B"/>
    <w:rsid w:val="00601A73"/>
    <w:rsid w:val="00601AB1"/>
    <w:rsid w:val="00601D3D"/>
    <w:rsid w:val="00601E85"/>
    <w:rsid w:val="00601EAF"/>
    <w:rsid w:val="00601EBF"/>
    <w:rsid w:val="00601F82"/>
    <w:rsid w:val="00602060"/>
    <w:rsid w:val="00602153"/>
    <w:rsid w:val="006021B3"/>
    <w:rsid w:val="0060222D"/>
    <w:rsid w:val="00602232"/>
    <w:rsid w:val="006023AA"/>
    <w:rsid w:val="0060270A"/>
    <w:rsid w:val="00602776"/>
    <w:rsid w:val="006027A5"/>
    <w:rsid w:val="006027B7"/>
    <w:rsid w:val="006028B4"/>
    <w:rsid w:val="00602902"/>
    <w:rsid w:val="00602904"/>
    <w:rsid w:val="00602A12"/>
    <w:rsid w:val="00602A46"/>
    <w:rsid w:val="00602BA5"/>
    <w:rsid w:val="00602D64"/>
    <w:rsid w:val="00602E0C"/>
    <w:rsid w:val="00602E95"/>
    <w:rsid w:val="00602ECA"/>
    <w:rsid w:val="00602F2B"/>
    <w:rsid w:val="00602FB5"/>
    <w:rsid w:val="00602FC2"/>
    <w:rsid w:val="00602FF5"/>
    <w:rsid w:val="0060314C"/>
    <w:rsid w:val="006031EA"/>
    <w:rsid w:val="0060329E"/>
    <w:rsid w:val="0060331B"/>
    <w:rsid w:val="00603438"/>
    <w:rsid w:val="0060358D"/>
    <w:rsid w:val="00603690"/>
    <w:rsid w:val="0060375A"/>
    <w:rsid w:val="00603772"/>
    <w:rsid w:val="00603821"/>
    <w:rsid w:val="00603837"/>
    <w:rsid w:val="0060383C"/>
    <w:rsid w:val="006038B9"/>
    <w:rsid w:val="00603954"/>
    <w:rsid w:val="006039D3"/>
    <w:rsid w:val="00603B8C"/>
    <w:rsid w:val="00603BBD"/>
    <w:rsid w:val="00603BE0"/>
    <w:rsid w:val="00603C13"/>
    <w:rsid w:val="00603C29"/>
    <w:rsid w:val="00603F08"/>
    <w:rsid w:val="00603F17"/>
    <w:rsid w:val="00603F22"/>
    <w:rsid w:val="00603F71"/>
    <w:rsid w:val="0060405A"/>
    <w:rsid w:val="006040BB"/>
    <w:rsid w:val="00604137"/>
    <w:rsid w:val="006041CF"/>
    <w:rsid w:val="00604220"/>
    <w:rsid w:val="00604294"/>
    <w:rsid w:val="006042AF"/>
    <w:rsid w:val="0060445B"/>
    <w:rsid w:val="00604488"/>
    <w:rsid w:val="00604528"/>
    <w:rsid w:val="00604594"/>
    <w:rsid w:val="006045FC"/>
    <w:rsid w:val="006046C2"/>
    <w:rsid w:val="00604704"/>
    <w:rsid w:val="00604733"/>
    <w:rsid w:val="006048CB"/>
    <w:rsid w:val="006048D0"/>
    <w:rsid w:val="00604903"/>
    <w:rsid w:val="006049F0"/>
    <w:rsid w:val="00604B5E"/>
    <w:rsid w:val="00604B60"/>
    <w:rsid w:val="00604BCE"/>
    <w:rsid w:val="00604C3A"/>
    <w:rsid w:val="00604C7B"/>
    <w:rsid w:val="00604D90"/>
    <w:rsid w:val="00604DF9"/>
    <w:rsid w:val="00604E68"/>
    <w:rsid w:val="00605218"/>
    <w:rsid w:val="0060551A"/>
    <w:rsid w:val="00605612"/>
    <w:rsid w:val="00605669"/>
    <w:rsid w:val="006056C4"/>
    <w:rsid w:val="00605721"/>
    <w:rsid w:val="00605814"/>
    <w:rsid w:val="00605854"/>
    <w:rsid w:val="006058EC"/>
    <w:rsid w:val="006059E8"/>
    <w:rsid w:val="00605A60"/>
    <w:rsid w:val="00605AF3"/>
    <w:rsid w:val="00605B11"/>
    <w:rsid w:val="00605C2C"/>
    <w:rsid w:val="00605C84"/>
    <w:rsid w:val="00605EAA"/>
    <w:rsid w:val="00605F4D"/>
    <w:rsid w:val="0060600C"/>
    <w:rsid w:val="00606028"/>
    <w:rsid w:val="0060604A"/>
    <w:rsid w:val="00606054"/>
    <w:rsid w:val="0060609C"/>
    <w:rsid w:val="006060DC"/>
    <w:rsid w:val="00606127"/>
    <w:rsid w:val="00606145"/>
    <w:rsid w:val="0060618B"/>
    <w:rsid w:val="006061A7"/>
    <w:rsid w:val="006061FC"/>
    <w:rsid w:val="00606215"/>
    <w:rsid w:val="00606222"/>
    <w:rsid w:val="00606262"/>
    <w:rsid w:val="006062FE"/>
    <w:rsid w:val="00606312"/>
    <w:rsid w:val="00606373"/>
    <w:rsid w:val="00606439"/>
    <w:rsid w:val="006064EF"/>
    <w:rsid w:val="00606518"/>
    <w:rsid w:val="0060652D"/>
    <w:rsid w:val="0060656D"/>
    <w:rsid w:val="0060659A"/>
    <w:rsid w:val="00606673"/>
    <w:rsid w:val="00606809"/>
    <w:rsid w:val="0060689B"/>
    <w:rsid w:val="006068AC"/>
    <w:rsid w:val="006068B0"/>
    <w:rsid w:val="0060693F"/>
    <w:rsid w:val="006069D7"/>
    <w:rsid w:val="006069F1"/>
    <w:rsid w:val="00606B0E"/>
    <w:rsid w:val="00606BD5"/>
    <w:rsid w:val="00606C2D"/>
    <w:rsid w:val="00606D86"/>
    <w:rsid w:val="00606DD7"/>
    <w:rsid w:val="00606E97"/>
    <w:rsid w:val="00606F0F"/>
    <w:rsid w:val="00606F9D"/>
    <w:rsid w:val="00606FD9"/>
    <w:rsid w:val="006070AE"/>
    <w:rsid w:val="00607169"/>
    <w:rsid w:val="00607252"/>
    <w:rsid w:val="00607316"/>
    <w:rsid w:val="00607361"/>
    <w:rsid w:val="006073BC"/>
    <w:rsid w:val="006073C0"/>
    <w:rsid w:val="006073EB"/>
    <w:rsid w:val="00607478"/>
    <w:rsid w:val="0060747F"/>
    <w:rsid w:val="0060751F"/>
    <w:rsid w:val="0060756B"/>
    <w:rsid w:val="006075D0"/>
    <w:rsid w:val="0060760D"/>
    <w:rsid w:val="0060763A"/>
    <w:rsid w:val="0060764A"/>
    <w:rsid w:val="00607744"/>
    <w:rsid w:val="00607765"/>
    <w:rsid w:val="00607777"/>
    <w:rsid w:val="00607908"/>
    <w:rsid w:val="00607923"/>
    <w:rsid w:val="00607A3A"/>
    <w:rsid w:val="00607AD3"/>
    <w:rsid w:val="00607C7B"/>
    <w:rsid w:val="00607C84"/>
    <w:rsid w:val="00607CD7"/>
    <w:rsid w:val="00607DB8"/>
    <w:rsid w:val="00607EE2"/>
    <w:rsid w:val="0061006B"/>
    <w:rsid w:val="006100DF"/>
    <w:rsid w:val="0061021B"/>
    <w:rsid w:val="0061037A"/>
    <w:rsid w:val="006105C6"/>
    <w:rsid w:val="00610693"/>
    <w:rsid w:val="006106B7"/>
    <w:rsid w:val="00610779"/>
    <w:rsid w:val="006108A0"/>
    <w:rsid w:val="0061097C"/>
    <w:rsid w:val="006109B9"/>
    <w:rsid w:val="006109CA"/>
    <w:rsid w:val="00610A9A"/>
    <w:rsid w:val="00610B3B"/>
    <w:rsid w:val="00610B8B"/>
    <w:rsid w:val="00610C34"/>
    <w:rsid w:val="00610D16"/>
    <w:rsid w:val="00610EC3"/>
    <w:rsid w:val="00610EF7"/>
    <w:rsid w:val="00610F49"/>
    <w:rsid w:val="00611040"/>
    <w:rsid w:val="00611045"/>
    <w:rsid w:val="006111A8"/>
    <w:rsid w:val="006112B1"/>
    <w:rsid w:val="0061133B"/>
    <w:rsid w:val="0061141D"/>
    <w:rsid w:val="0061143A"/>
    <w:rsid w:val="0061180B"/>
    <w:rsid w:val="00611836"/>
    <w:rsid w:val="0061184A"/>
    <w:rsid w:val="0061188C"/>
    <w:rsid w:val="006118C5"/>
    <w:rsid w:val="00611959"/>
    <w:rsid w:val="006119C2"/>
    <w:rsid w:val="00611A7A"/>
    <w:rsid w:val="00611AD6"/>
    <w:rsid w:val="00611B0C"/>
    <w:rsid w:val="00611CAB"/>
    <w:rsid w:val="00611D68"/>
    <w:rsid w:val="00611D6E"/>
    <w:rsid w:val="00611E91"/>
    <w:rsid w:val="00611F3F"/>
    <w:rsid w:val="00611F9F"/>
    <w:rsid w:val="00611FEC"/>
    <w:rsid w:val="006121D1"/>
    <w:rsid w:val="00612380"/>
    <w:rsid w:val="0061242C"/>
    <w:rsid w:val="00612432"/>
    <w:rsid w:val="00612469"/>
    <w:rsid w:val="00612629"/>
    <w:rsid w:val="00612632"/>
    <w:rsid w:val="00612705"/>
    <w:rsid w:val="0061293A"/>
    <w:rsid w:val="00612973"/>
    <w:rsid w:val="00612AC7"/>
    <w:rsid w:val="00612AED"/>
    <w:rsid w:val="00612B42"/>
    <w:rsid w:val="00612D86"/>
    <w:rsid w:val="00612DFA"/>
    <w:rsid w:val="00612E82"/>
    <w:rsid w:val="00612EAC"/>
    <w:rsid w:val="00612F15"/>
    <w:rsid w:val="00612F97"/>
    <w:rsid w:val="00612FB6"/>
    <w:rsid w:val="00612FF2"/>
    <w:rsid w:val="0061302E"/>
    <w:rsid w:val="00613108"/>
    <w:rsid w:val="0061316B"/>
    <w:rsid w:val="00613210"/>
    <w:rsid w:val="0061324E"/>
    <w:rsid w:val="006133AE"/>
    <w:rsid w:val="006133E2"/>
    <w:rsid w:val="0061341A"/>
    <w:rsid w:val="00613443"/>
    <w:rsid w:val="00613553"/>
    <w:rsid w:val="006135CC"/>
    <w:rsid w:val="006135CD"/>
    <w:rsid w:val="006135E7"/>
    <w:rsid w:val="00613680"/>
    <w:rsid w:val="006136CD"/>
    <w:rsid w:val="006136F9"/>
    <w:rsid w:val="00613710"/>
    <w:rsid w:val="0061372F"/>
    <w:rsid w:val="0061389D"/>
    <w:rsid w:val="006138B3"/>
    <w:rsid w:val="006139A1"/>
    <w:rsid w:val="00613ACC"/>
    <w:rsid w:val="00613B52"/>
    <w:rsid w:val="00613C63"/>
    <w:rsid w:val="00613C77"/>
    <w:rsid w:val="00613E48"/>
    <w:rsid w:val="00613E7A"/>
    <w:rsid w:val="00613EFD"/>
    <w:rsid w:val="00613F4F"/>
    <w:rsid w:val="00613F9C"/>
    <w:rsid w:val="006140F5"/>
    <w:rsid w:val="00614128"/>
    <w:rsid w:val="006142A6"/>
    <w:rsid w:val="006142D1"/>
    <w:rsid w:val="006142F8"/>
    <w:rsid w:val="00614324"/>
    <w:rsid w:val="0061436D"/>
    <w:rsid w:val="00614421"/>
    <w:rsid w:val="0061443A"/>
    <w:rsid w:val="006144CE"/>
    <w:rsid w:val="006145EA"/>
    <w:rsid w:val="00614676"/>
    <w:rsid w:val="006147F4"/>
    <w:rsid w:val="0061480C"/>
    <w:rsid w:val="0061482D"/>
    <w:rsid w:val="006148A3"/>
    <w:rsid w:val="0061496D"/>
    <w:rsid w:val="00614AE2"/>
    <w:rsid w:val="00614C61"/>
    <w:rsid w:val="00614CF8"/>
    <w:rsid w:val="00614ED0"/>
    <w:rsid w:val="00614F13"/>
    <w:rsid w:val="00614F9A"/>
    <w:rsid w:val="00615026"/>
    <w:rsid w:val="00615148"/>
    <w:rsid w:val="0061514C"/>
    <w:rsid w:val="00615200"/>
    <w:rsid w:val="00615244"/>
    <w:rsid w:val="0061525F"/>
    <w:rsid w:val="0061559C"/>
    <w:rsid w:val="006155C8"/>
    <w:rsid w:val="006155CF"/>
    <w:rsid w:val="00615685"/>
    <w:rsid w:val="00615691"/>
    <w:rsid w:val="006156CE"/>
    <w:rsid w:val="006156F0"/>
    <w:rsid w:val="0061570A"/>
    <w:rsid w:val="006157BD"/>
    <w:rsid w:val="006157C5"/>
    <w:rsid w:val="006158E5"/>
    <w:rsid w:val="0061592B"/>
    <w:rsid w:val="00615975"/>
    <w:rsid w:val="00615988"/>
    <w:rsid w:val="006159B0"/>
    <w:rsid w:val="006159DE"/>
    <w:rsid w:val="00615A4B"/>
    <w:rsid w:val="00615A6C"/>
    <w:rsid w:val="00615AD8"/>
    <w:rsid w:val="00615C00"/>
    <w:rsid w:val="00615C08"/>
    <w:rsid w:val="00615CC0"/>
    <w:rsid w:val="00615CCD"/>
    <w:rsid w:val="00615E10"/>
    <w:rsid w:val="00615E3E"/>
    <w:rsid w:val="006160CC"/>
    <w:rsid w:val="006162B8"/>
    <w:rsid w:val="006163EA"/>
    <w:rsid w:val="0061643B"/>
    <w:rsid w:val="00616466"/>
    <w:rsid w:val="00616489"/>
    <w:rsid w:val="006165EA"/>
    <w:rsid w:val="00616685"/>
    <w:rsid w:val="00616701"/>
    <w:rsid w:val="00616741"/>
    <w:rsid w:val="0061683B"/>
    <w:rsid w:val="00616964"/>
    <w:rsid w:val="00616AC3"/>
    <w:rsid w:val="00616B8E"/>
    <w:rsid w:val="00616B99"/>
    <w:rsid w:val="00616B9E"/>
    <w:rsid w:val="00616C0B"/>
    <w:rsid w:val="00616C5B"/>
    <w:rsid w:val="00616CBF"/>
    <w:rsid w:val="00616EB0"/>
    <w:rsid w:val="00616EF3"/>
    <w:rsid w:val="00616F33"/>
    <w:rsid w:val="00616FB0"/>
    <w:rsid w:val="00617066"/>
    <w:rsid w:val="00617083"/>
    <w:rsid w:val="0061716A"/>
    <w:rsid w:val="00617205"/>
    <w:rsid w:val="0061727C"/>
    <w:rsid w:val="006173BB"/>
    <w:rsid w:val="006173FB"/>
    <w:rsid w:val="00617413"/>
    <w:rsid w:val="00617638"/>
    <w:rsid w:val="00617670"/>
    <w:rsid w:val="0061768D"/>
    <w:rsid w:val="00617697"/>
    <w:rsid w:val="006176A6"/>
    <w:rsid w:val="00617801"/>
    <w:rsid w:val="00617894"/>
    <w:rsid w:val="00617991"/>
    <w:rsid w:val="006179C8"/>
    <w:rsid w:val="00617A13"/>
    <w:rsid w:val="00617A37"/>
    <w:rsid w:val="00617BC7"/>
    <w:rsid w:val="00617BE2"/>
    <w:rsid w:val="00617BF0"/>
    <w:rsid w:val="00617BFD"/>
    <w:rsid w:val="00617C12"/>
    <w:rsid w:val="00617CA0"/>
    <w:rsid w:val="00617D3F"/>
    <w:rsid w:val="00617E38"/>
    <w:rsid w:val="0062008F"/>
    <w:rsid w:val="00620093"/>
    <w:rsid w:val="00620142"/>
    <w:rsid w:val="006201AD"/>
    <w:rsid w:val="006201E7"/>
    <w:rsid w:val="00620201"/>
    <w:rsid w:val="00620253"/>
    <w:rsid w:val="00620526"/>
    <w:rsid w:val="00620661"/>
    <w:rsid w:val="006206A5"/>
    <w:rsid w:val="006206AF"/>
    <w:rsid w:val="00620736"/>
    <w:rsid w:val="00620889"/>
    <w:rsid w:val="00620890"/>
    <w:rsid w:val="006208CD"/>
    <w:rsid w:val="006209F1"/>
    <w:rsid w:val="00620B63"/>
    <w:rsid w:val="00620B7A"/>
    <w:rsid w:val="00620BC1"/>
    <w:rsid w:val="00620D12"/>
    <w:rsid w:val="00620D46"/>
    <w:rsid w:val="00620D59"/>
    <w:rsid w:val="00620D75"/>
    <w:rsid w:val="00620DCD"/>
    <w:rsid w:val="00620DE1"/>
    <w:rsid w:val="00620E2B"/>
    <w:rsid w:val="00620E55"/>
    <w:rsid w:val="00620FB4"/>
    <w:rsid w:val="0062109A"/>
    <w:rsid w:val="006210CD"/>
    <w:rsid w:val="00621143"/>
    <w:rsid w:val="00621215"/>
    <w:rsid w:val="00621348"/>
    <w:rsid w:val="00621373"/>
    <w:rsid w:val="006214FE"/>
    <w:rsid w:val="00621523"/>
    <w:rsid w:val="0062154D"/>
    <w:rsid w:val="00621568"/>
    <w:rsid w:val="00621586"/>
    <w:rsid w:val="00621621"/>
    <w:rsid w:val="0062162B"/>
    <w:rsid w:val="00621658"/>
    <w:rsid w:val="006218EA"/>
    <w:rsid w:val="00621916"/>
    <w:rsid w:val="00621932"/>
    <w:rsid w:val="006219CE"/>
    <w:rsid w:val="00621A85"/>
    <w:rsid w:val="00621AB9"/>
    <w:rsid w:val="00621B0A"/>
    <w:rsid w:val="00621BFB"/>
    <w:rsid w:val="00621C78"/>
    <w:rsid w:val="00621E90"/>
    <w:rsid w:val="00621E9F"/>
    <w:rsid w:val="00622283"/>
    <w:rsid w:val="00622309"/>
    <w:rsid w:val="0062231B"/>
    <w:rsid w:val="006224B8"/>
    <w:rsid w:val="00622605"/>
    <w:rsid w:val="00622636"/>
    <w:rsid w:val="006226B2"/>
    <w:rsid w:val="00622756"/>
    <w:rsid w:val="006228CC"/>
    <w:rsid w:val="00622A81"/>
    <w:rsid w:val="00622AAC"/>
    <w:rsid w:val="00622ACA"/>
    <w:rsid w:val="00622B7D"/>
    <w:rsid w:val="00622C07"/>
    <w:rsid w:val="00622D31"/>
    <w:rsid w:val="00622D4A"/>
    <w:rsid w:val="00622D4E"/>
    <w:rsid w:val="00622E28"/>
    <w:rsid w:val="0062301F"/>
    <w:rsid w:val="00623062"/>
    <w:rsid w:val="00623078"/>
    <w:rsid w:val="006231B0"/>
    <w:rsid w:val="006231DD"/>
    <w:rsid w:val="0062320E"/>
    <w:rsid w:val="00623297"/>
    <w:rsid w:val="00623361"/>
    <w:rsid w:val="006233B1"/>
    <w:rsid w:val="006233EF"/>
    <w:rsid w:val="00623426"/>
    <w:rsid w:val="00623448"/>
    <w:rsid w:val="006234BB"/>
    <w:rsid w:val="006234F6"/>
    <w:rsid w:val="006235AA"/>
    <w:rsid w:val="00623612"/>
    <w:rsid w:val="00623668"/>
    <w:rsid w:val="006237BB"/>
    <w:rsid w:val="00623827"/>
    <w:rsid w:val="006238FD"/>
    <w:rsid w:val="0062394E"/>
    <w:rsid w:val="00623991"/>
    <w:rsid w:val="00623A98"/>
    <w:rsid w:val="00623B06"/>
    <w:rsid w:val="00623B20"/>
    <w:rsid w:val="00623B2E"/>
    <w:rsid w:val="00623D74"/>
    <w:rsid w:val="00623D81"/>
    <w:rsid w:val="00623DAB"/>
    <w:rsid w:val="00623E70"/>
    <w:rsid w:val="00623F00"/>
    <w:rsid w:val="00623FF1"/>
    <w:rsid w:val="00624033"/>
    <w:rsid w:val="006240D7"/>
    <w:rsid w:val="00624270"/>
    <w:rsid w:val="0062431E"/>
    <w:rsid w:val="00624652"/>
    <w:rsid w:val="006246F2"/>
    <w:rsid w:val="006246F6"/>
    <w:rsid w:val="0062472C"/>
    <w:rsid w:val="0062480C"/>
    <w:rsid w:val="00624852"/>
    <w:rsid w:val="00624879"/>
    <w:rsid w:val="0062488F"/>
    <w:rsid w:val="006248D5"/>
    <w:rsid w:val="0062497C"/>
    <w:rsid w:val="00624A69"/>
    <w:rsid w:val="00624A6E"/>
    <w:rsid w:val="00624B60"/>
    <w:rsid w:val="00624C09"/>
    <w:rsid w:val="00624C80"/>
    <w:rsid w:val="00624C93"/>
    <w:rsid w:val="00624D61"/>
    <w:rsid w:val="00624DA1"/>
    <w:rsid w:val="00624FC9"/>
    <w:rsid w:val="00624FE6"/>
    <w:rsid w:val="00625080"/>
    <w:rsid w:val="006250B5"/>
    <w:rsid w:val="00625132"/>
    <w:rsid w:val="00625168"/>
    <w:rsid w:val="006252A9"/>
    <w:rsid w:val="00625316"/>
    <w:rsid w:val="0062532E"/>
    <w:rsid w:val="0062534C"/>
    <w:rsid w:val="0062535F"/>
    <w:rsid w:val="00625371"/>
    <w:rsid w:val="00625374"/>
    <w:rsid w:val="00625405"/>
    <w:rsid w:val="00625510"/>
    <w:rsid w:val="00625591"/>
    <w:rsid w:val="006256AC"/>
    <w:rsid w:val="00625722"/>
    <w:rsid w:val="0062575C"/>
    <w:rsid w:val="00625955"/>
    <w:rsid w:val="00625A70"/>
    <w:rsid w:val="00625A74"/>
    <w:rsid w:val="00625B20"/>
    <w:rsid w:val="00625B6A"/>
    <w:rsid w:val="00625BBB"/>
    <w:rsid w:val="00625CB2"/>
    <w:rsid w:val="00625D03"/>
    <w:rsid w:val="00625D30"/>
    <w:rsid w:val="00625E9A"/>
    <w:rsid w:val="00625EB4"/>
    <w:rsid w:val="00625FBF"/>
    <w:rsid w:val="0062600D"/>
    <w:rsid w:val="006260C1"/>
    <w:rsid w:val="006262BC"/>
    <w:rsid w:val="006264A9"/>
    <w:rsid w:val="006264F6"/>
    <w:rsid w:val="00626527"/>
    <w:rsid w:val="0062652B"/>
    <w:rsid w:val="00626900"/>
    <w:rsid w:val="00626B74"/>
    <w:rsid w:val="00626B8C"/>
    <w:rsid w:val="00626CC5"/>
    <w:rsid w:val="00626E15"/>
    <w:rsid w:val="00626E6C"/>
    <w:rsid w:val="00626F8C"/>
    <w:rsid w:val="006270D9"/>
    <w:rsid w:val="006270ED"/>
    <w:rsid w:val="0062714F"/>
    <w:rsid w:val="00627168"/>
    <w:rsid w:val="0062716B"/>
    <w:rsid w:val="00627192"/>
    <w:rsid w:val="00627199"/>
    <w:rsid w:val="006271B4"/>
    <w:rsid w:val="00627518"/>
    <w:rsid w:val="0062762A"/>
    <w:rsid w:val="006276EF"/>
    <w:rsid w:val="00627766"/>
    <w:rsid w:val="0062780D"/>
    <w:rsid w:val="00627A69"/>
    <w:rsid w:val="00627A8E"/>
    <w:rsid w:val="00627B62"/>
    <w:rsid w:val="00627B8D"/>
    <w:rsid w:val="00627CCF"/>
    <w:rsid w:val="00627D04"/>
    <w:rsid w:val="00627D0C"/>
    <w:rsid w:val="00627D17"/>
    <w:rsid w:val="00627E05"/>
    <w:rsid w:val="00627E44"/>
    <w:rsid w:val="00627E6C"/>
    <w:rsid w:val="00627EDE"/>
    <w:rsid w:val="00627EE3"/>
    <w:rsid w:val="00627F95"/>
    <w:rsid w:val="00630158"/>
    <w:rsid w:val="0063033E"/>
    <w:rsid w:val="0063047D"/>
    <w:rsid w:val="006304E8"/>
    <w:rsid w:val="006304FF"/>
    <w:rsid w:val="006305BB"/>
    <w:rsid w:val="00630722"/>
    <w:rsid w:val="0063077C"/>
    <w:rsid w:val="006308BC"/>
    <w:rsid w:val="00630906"/>
    <w:rsid w:val="006309B6"/>
    <w:rsid w:val="006309F7"/>
    <w:rsid w:val="00630AD2"/>
    <w:rsid w:val="00630B30"/>
    <w:rsid w:val="00630C57"/>
    <w:rsid w:val="00630D74"/>
    <w:rsid w:val="00630D76"/>
    <w:rsid w:val="00630DD3"/>
    <w:rsid w:val="00630DDB"/>
    <w:rsid w:val="00630DFF"/>
    <w:rsid w:val="00630E08"/>
    <w:rsid w:val="00630EA2"/>
    <w:rsid w:val="00630EBE"/>
    <w:rsid w:val="00630F98"/>
    <w:rsid w:val="00631271"/>
    <w:rsid w:val="00631280"/>
    <w:rsid w:val="0063138F"/>
    <w:rsid w:val="006313E5"/>
    <w:rsid w:val="00631403"/>
    <w:rsid w:val="00631535"/>
    <w:rsid w:val="00631677"/>
    <w:rsid w:val="006316ED"/>
    <w:rsid w:val="00631779"/>
    <w:rsid w:val="006317A0"/>
    <w:rsid w:val="0063184B"/>
    <w:rsid w:val="00631959"/>
    <w:rsid w:val="006319BA"/>
    <w:rsid w:val="006319CE"/>
    <w:rsid w:val="00631A1B"/>
    <w:rsid w:val="00631AAA"/>
    <w:rsid w:val="00631B09"/>
    <w:rsid w:val="00631C60"/>
    <w:rsid w:val="00631CC4"/>
    <w:rsid w:val="00631E0B"/>
    <w:rsid w:val="00631EEE"/>
    <w:rsid w:val="00631FC3"/>
    <w:rsid w:val="00631FCE"/>
    <w:rsid w:val="00631FD6"/>
    <w:rsid w:val="00632121"/>
    <w:rsid w:val="00632170"/>
    <w:rsid w:val="006321A2"/>
    <w:rsid w:val="006321A8"/>
    <w:rsid w:val="00632303"/>
    <w:rsid w:val="006323B5"/>
    <w:rsid w:val="0063253F"/>
    <w:rsid w:val="00632569"/>
    <w:rsid w:val="00632666"/>
    <w:rsid w:val="0063276D"/>
    <w:rsid w:val="0063279E"/>
    <w:rsid w:val="00632811"/>
    <w:rsid w:val="006328B2"/>
    <w:rsid w:val="00632975"/>
    <w:rsid w:val="006329B2"/>
    <w:rsid w:val="00632A69"/>
    <w:rsid w:val="00632B2F"/>
    <w:rsid w:val="00632B40"/>
    <w:rsid w:val="00632BB5"/>
    <w:rsid w:val="00632BC7"/>
    <w:rsid w:val="00632C0B"/>
    <w:rsid w:val="00632CED"/>
    <w:rsid w:val="00632EBB"/>
    <w:rsid w:val="00632F93"/>
    <w:rsid w:val="00633041"/>
    <w:rsid w:val="00633044"/>
    <w:rsid w:val="00633168"/>
    <w:rsid w:val="006331E3"/>
    <w:rsid w:val="006333A6"/>
    <w:rsid w:val="006333CB"/>
    <w:rsid w:val="006333F6"/>
    <w:rsid w:val="0063343B"/>
    <w:rsid w:val="006334B0"/>
    <w:rsid w:val="00633574"/>
    <w:rsid w:val="00633654"/>
    <w:rsid w:val="0063374F"/>
    <w:rsid w:val="006338FE"/>
    <w:rsid w:val="00633B2E"/>
    <w:rsid w:val="00633B30"/>
    <w:rsid w:val="00633C47"/>
    <w:rsid w:val="00633CC2"/>
    <w:rsid w:val="00633CEC"/>
    <w:rsid w:val="00633D7A"/>
    <w:rsid w:val="00633DDA"/>
    <w:rsid w:val="00633EDA"/>
    <w:rsid w:val="00633FA2"/>
    <w:rsid w:val="00633FAC"/>
    <w:rsid w:val="00633FAF"/>
    <w:rsid w:val="00633FE3"/>
    <w:rsid w:val="0063416D"/>
    <w:rsid w:val="0063423F"/>
    <w:rsid w:val="0063439F"/>
    <w:rsid w:val="006344DC"/>
    <w:rsid w:val="0063453A"/>
    <w:rsid w:val="006345B2"/>
    <w:rsid w:val="006345B8"/>
    <w:rsid w:val="006347BA"/>
    <w:rsid w:val="006347D8"/>
    <w:rsid w:val="00634840"/>
    <w:rsid w:val="006348CB"/>
    <w:rsid w:val="00634999"/>
    <w:rsid w:val="00634B51"/>
    <w:rsid w:val="00634CAB"/>
    <w:rsid w:val="00634CE9"/>
    <w:rsid w:val="00634ECE"/>
    <w:rsid w:val="00634F6C"/>
    <w:rsid w:val="00635021"/>
    <w:rsid w:val="0063506B"/>
    <w:rsid w:val="00635143"/>
    <w:rsid w:val="006351CC"/>
    <w:rsid w:val="006353DE"/>
    <w:rsid w:val="00635470"/>
    <w:rsid w:val="0063556F"/>
    <w:rsid w:val="006355D4"/>
    <w:rsid w:val="006356B3"/>
    <w:rsid w:val="00635757"/>
    <w:rsid w:val="0063575B"/>
    <w:rsid w:val="006358AA"/>
    <w:rsid w:val="00635A46"/>
    <w:rsid w:val="00635AAA"/>
    <w:rsid w:val="00635B25"/>
    <w:rsid w:val="00635C2E"/>
    <w:rsid w:val="00635C98"/>
    <w:rsid w:val="00635D48"/>
    <w:rsid w:val="00635DBF"/>
    <w:rsid w:val="00635E0A"/>
    <w:rsid w:val="00635E60"/>
    <w:rsid w:val="00635F12"/>
    <w:rsid w:val="00635FE3"/>
    <w:rsid w:val="00636033"/>
    <w:rsid w:val="006360BD"/>
    <w:rsid w:val="006360D7"/>
    <w:rsid w:val="00636270"/>
    <w:rsid w:val="00636281"/>
    <w:rsid w:val="0063628B"/>
    <w:rsid w:val="006362EE"/>
    <w:rsid w:val="006362FF"/>
    <w:rsid w:val="006363AB"/>
    <w:rsid w:val="006363EB"/>
    <w:rsid w:val="00636478"/>
    <w:rsid w:val="00636852"/>
    <w:rsid w:val="00636951"/>
    <w:rsid w:val="00636985"/>
    <w:rsid w:val="00636A15"/>
    <w:rsid w:val="00636C37"/>
    <w:rsid w:val="00636CA4"/>
    <w:rsid w:val="00636CC2"/>
    <w:rsid w:val="00636CDD"/>
    <w:rsid w:val="00636D75"/>
    <w:rsid w:val="00636DD2"/>
    <w:rsid w:val="00636EEE"/>
    <w:rsid w:val="00636F6C"/>
    <w:rsid w:val="0063706F"/>
    <w:rsid w:val="006370C9"/>
    <w:rsid w:val="006372D2"/>
    <w:rsid w:val="00637342"/>
    <w:rsid w:val="006373A4"/>
    <w:rsid w:val="006373C3"/>
    <w:rsid w:val="0063743D"/>
    <w:rsid w:val="00637515"/>
    <w:rsid w:val="00637541"/>
    <w:rsid w:val="00637661"/>
    <w:rsid w:val="006376DD"/>
    <w:rsid w:val="0063770C"/>
    <w:rsid w:val="00637721"/>
    <w:rsid w:val="00637977"/>
    <w:rsid w:val="006379B1"/>
    <w:rsid w:val="006379D9"/>
    <w:rsid w:val="00637A20"/>
    <w:rsid w:val="00637A98"/>
    <w:rsid w:val="00637B89"/>
    <w:rsid w:val="00637CB7"/>
    <w:rsid w:val="00637D20"/>
    <w:rsid w:val="00637F0A"/>
    <w:rsid w:val="00637F7F"/>
    <w:rsid w:val="00637FC1"/>
    <w:rsid w:val="0064000A"/>
    <w:rsid w:val="0064005F"/>
    <w:rsid w:val="0064006C"/>
    <w:rsid w:val="006401B4"/>
    <w:rsid w:val="0064037B"/>
    <w:rsid w:val="006404A9"/>
    <w:rsid w:val="006404EE"/>
    <w:rsid w:val="00640552"/>
    <w:rsid w:val="006405EF"/>
    <w:rsid w:val="00640A8D"/>
    <w:rsid w:val="00640B09"/>
    <w:rsid w:val="00640B78"/>
    <w:rsid w:val="00640BAF"/>
    <w:rsid w:val="00640CF2"/>
    <w:rsid w:val="00640D65"/>
    <w:rsid w:val="00640D7D"/>
    <w:rsid w:val="00640EE0"/>
    <w:rsid w:val="00640F04"/>
    <w:rsid w:val="00640F12"/>
    <w:rsid w:val="00640FF1"/>
    <w:rsid w:val="00641008"/>
    <w:rsid w:val="0064103F"/>
    <w:rsid w:val="00641047"/>
    <w:rsid w:val="006411D4"/>
    <w:rsid w:val="006412E7"/>
    <w:rsid w:val="006413AA"/>
    <w:rsid w:val="006413EE"/>
    <w:rsid w:val="006413FF"/>
    <w:rsid w:val="00641434"/>
    <w:rsid w:val="006414E2"/>
    <w:rsid w:val="00641552"/>
    <w:rsid w:val="0064168F"/>
    <w:rsid w:val="006416F0"/>
    <w:rsid w:val="00641719"/>
    <w:rsid w:val="006417E6"/>
    <w:rsid w:val="00641858"/>
    <w:rsid w:val="0064192B"/>
    <w:rsid w:val="0064196F"/>
    <w:rsid w:val="00641A5F"/>
    <w:rsid w:val="00641B00"/>
    <w:rsid w:val="00641C83"/>
    <w:rsid w:val="00641D87"/>
    <w:rsid w:val="00641E52"/>
    <w:rsid w:val="00641E8F"/>
    <w:rsid w:val="00641F04"/>
    <w:rsid w:val="00641F4F"/>
    <w:rsid w:val="00641F6B"/>
    <w:rsid w:val="00642011"/>
    <w:rsid w:val="006420A5"/>
    <w:rsid w:val="00642157"/>
    <w:rsid w:val="0064228F"/>
    <w:rsid w:val="006422B9"/>
    <w:rsid w:val="0064242F"/>
    <w:rsid w:val="00642461"/>
    <w:rsid w:val="0064247A"/>
    <w:rsid w:val="00642640"/>
    <w:rsid w:val="006426AB"/>
    <w:rsid w:val="006426D0"/>
    <w:rsid w:val="00642738"/>
    <w:rsid w:val="00642779"/>
    <w:rsid w:val="006427BB"/>
    <w:rsid w:val="006427C0"/>
    <w:rsid w:val="006427CF"/>
    <w:rsid w:val="00642866"/>
    <w:rsid w:val="006428C5"/>
    <w:rsid w:val="00642CB5"/>
    <w:rsid w:val="00642D72"/>
    <w:rsid w:val="00642ED9"/>
    <w:rsid w:val="00642FA5"/>
    <w:rsid w:val="00643071"/>
    <w:rsid w:val="00643137"/>
    <w:rsid w:val="006431FF"/>
    <w:rsid w:val="00643298"/>
    <w:rsid w:val="0064332A"/>
    <w:rsid w:val="00643438"/>
    <w:rsid w:val="00643622"/>
    <w:rsid w:val="006436F6"/>
    <w:rsid w:val="00643789"/>
    <w:rsid w:val="00643816"/>
    <w:rsid w:val="00643884"/>
    <w:rsid w:val="00643B99"/>
    <w:rsid w:val="00643CB5"/>
    <w:rsid w:val="00643CCD"/>
    <w:rsid w:val="00643DE6"/>
    <w:rsid w:val="00643EA7"/>
    <w:rsid w:val="00643EDC"/>
    <w:rsid w:val="00643F05"/>
    <w:rsid w:val="006441DB"/>
    <w:rsid w:val="00644286"/>
    <w:rsid w:val="006442E4"/>
    <w:rsid w:val="00644303"/>
    <w:rsid w:val="0064432F"/>
    <w:rsid w:val="006445A9"/>
    <w:rsid w:val="006445F8"/>
    <w:rsid w:val="00644622"/>
    <w:rsid w:val="0064473F"/>
    <w:rsid w:val="0064477F"/>
    <w:rsid w:val="0064479D"/>
    <w:rsid w:val="006447E4"/>
    <w:rsid w:val="00644806"/>
    <w:rsid w:val="00644851"/>
    <w:rsid w:val="006448A0"/>
    <w:rsid w:val="0064499F"/>
    <w:rsid w:val="00644AA6"/>
    <w:rsid w:val="00644B1C"/>
    <w:rsid w:val="00644BD6"/>
    <w:rsid w:val="00644BED"/>
    <w:rsid w:val="00644C79"/>
    <w:rsid w:val="00644D1D"/>
    <w:rsid w:val="00644E03"/>
    <w:rsid w:val="00644E65"/>
    <w:rsid w:val="00644EA2"/>
    <w:rsid w:val="00644F1C"/>
    <w:rsid w:val="00644F67"/>
    <w:rsid w:val="00644F75"/>
    <w:rsid w:val="006450D0"/>
    <w:rsid w:val="00645100"/>
    <w:rsid w:val="00645239"/>
    <w:rsid w:val="00645254"/>
    <w:rsid w:val="0064528F"/>
    <w:rsid w:val="006452DB"/>
    <w:rsid w:val="006453D3"/>
    <w:rsid w:val="006453F7"/>
    <w:rsid w:val="0064540E"/>
    <w:rsid w:val="00645412"/>
    <w:rsid w:val="00645424"/>
    <w:rsid w:val="0064544B"/>
    <w:rsid w:val="006454E0"/>
    <w:rsid w:val="00645730"/>
    <w:rsid w:val="006457B9"/>
    <w:rsid w:val="0064585E"/>
    <w:rsid w:val="0064589E"/>
    <w:rsid w:val="006458D7"/>
    <w:rsid w:val="006459E0"/>
    <w:rsid w:val="00645A7A"/>
    <w:rsid w:val="00645C49"/>
    <w:rsid w:val="00645CB8"/>
    <w:rsid w:val="00645D15"/>
    <w:rsid w:val="00645D5C"/>
    <w:rsid w:val="00645E13"/>
    <w:rsid w:val="00645E64"/>
    <w:rsid w:val="00645FEB"/>
    <w:rsid w:val="006460A1"/>
    <w:rsid w:val="006460B0"/>
    <w:rsid w:val="00646283"/>
    <w:rsid w:val="006462A6"/>
    <w:rsid w:val="006462C9"/>
    <w:rsid w:val="0064634B"/>
    <w:rsid w:val="006463C4"/>
    <w:rsid w:val="006463D6"/>
    <w:rsid w:val="0064660B"/>
    <w:rsid w:val="00646667"/>
    <w:rsid w:val="00646785"/>
    <w:rsid w:val="006467B0"/>
    <w:rsid w:val="006467F6"/>
    <w:rsid w:val="006468BE"/>
    <w:rsid w:val="00646A6F"/>
    <w:rsid w:val="00646B58"/>
    <w:rsid w:val="00646B8F"/>
    <w:rsid w:val="00646BFE"/>
    <w:rsid w:val="00646C01"/>
    <w:rsid w:val="00646CCC"/>
    <w:rsid w:val="00646D7C"/>
    <w:rsid w:val="00646D95"/>
    <w:rsid w:val="00646DBE"/>
    <w:rsid w:val="00646E82"/>
    <w:rsid w:val="00646E9F"/>
    <w:rsid w:val="00646FC1"/>
    <w:rsid w:val="0064700D"/>
    <w:rsid w:val="006470CD"/>
    <w:rsid w:val="006471C6"/>
    <w:rsid w:val="006471F3"/>
    <w:rsid w:val="0064725F"/>
    <w:rsid w:val="00647433"/>
    <w:rsid w:val="0064751D"/>
    <w:rsid w:val="00647551"/>
    <w:rsid w:val="006475F4"/>
    <w:rsid w:val="0064768C"/>
    <w:rsid w:val="00647710"/>
    <w:rsid w:val="0064782C"/>
    <w:rsid w:val="0064785B"/>
    <w:rsid w:val="00647863"/>
    <w:rsid w:val="00647B05"/>
    <w:rsid w:val="00647C11"/>
    <w:rsid w:val="00647D02"/>
    <w:rsid w:val="00647D0A"/>
    <w:rsid w:val="00647DEB"/>
    <w:rsid w:val="00647DF2"/>
    <w:rsid w:val="00647E28"/>
    <w:rsid w:val="00647E2F"/>
    <w:rsid w:val="00647E90"/>
    <w:rsid w:val="00647EA0"/>
    <w:rsid w:val="00647EA9"/>
    <w:rsid w:val="00647EB2"/>
    <w:rsid w:val="00647F17"/>
    <w:rsid w:val="00647FF8"/>
    <w:rsid w:val="0065001A"/>
    <w:rsid w:val="0065003E"/>
    <w:rsid w:val="006501B6"/>
    <w:rsid w:val="00650224"/>
    <w:rsid w:val="00650260"/>
    <w:rsid w:val="0065028A"/>
    <w:rsid w:val="00650418"/>
    <w:rsid w:val="00650455"/>
    <w:rsid w:val="006504CD"/>
    <w:rsid w:val="006505B7"/>
    <w:rsid w:val="00650613"/>
    <w:rsid w:val="0065062C"/>
    <w:rsid w:val="00650672"/>
    <w:rsid w:val="006506A7"/>
    <w:rsid w:val="0065077F"/>
    <w:rsid w:val="006507C1"/>
    <w:rsid w:val="00650825"/>
    <w:rsid w:val="00650B7A"/>
    <w:rsid w:val="00650BEF"/>
    <w:rsid w:val="00650DF8"/>
    <w:rsid w:val="00650E1A"/>
    <w:rsid w:val="00650EEA"/>
    <w:rsid w:val="00650F0A"/>
    <w:rsid w:val="00650F16"/>
    <w:rsid w:val="00650F6E"/>
    <w:rsid w:val="0065116C"/>
    <w:rsid w:val="006511BB"/>
    <w:rsid w:val="006511D9"/>
    <w:rsid w:val="006511FC"/>
    <w:rsid w:val="0065120C"/>
    <w:rsid w:val="00651269"/>
    <w:rsid w:val="00651342"/>
    <w:rsid w:val="0065138A"/>
    <w:rsid w:val="006514E8"/>
    <w:rsid w:val="00651511"/>
    <w:rsid w:val="00651548"/>
    <w:rsid w:val="006515C9"/>
    <w:rsid w:val="00651617"/>
    <w:rsid w:val="0065163F"/>
    <w:rsid w:val="00651674"/>
    <w:rsid w:val="00651684"/>
    <w:rsid w:val="006516C0"/>
    <w:rsid w:val="0065178A"/>
    <w:rsid w:val="006517AA"/>
    <w:rsid w:val="006517F0"/>
    <w:rsid w:val="00651812"/>
    <w:rsid w:val="00651A44"/>
    <w:rsid w:val="00651A60"/>
    <w:rsid w:val="00651BAD"/>
    <w:rsid w:val="00651C56"/>
    <w:rsid w:val="00651C9C"/>
    <w:rsid w:val="00651FD5"/>
    <w:rsid w:val="00651FE3"/>
    <w:rsid w:val="00652013"/>
    <w:rsid w:val="0065209B"/>
    <w:rsid w:val="0065212A"/>
    <w:rsid w:val="0065214A"/>
    <w:rsid w:val="00652259"/>
    <w:rsid w:val="006522E6"/>
    <w:rsid w:val="006523B2"/>
    <w:rsid w:val="006523B8"/>
    <w:rsid w:val="00652474"/>
    <w:rsid w:val="0065258E"/>
    <w:rsid w:val="00652663"/>
    <w:rsid w:val="00652732"/>
    <w:rsid w:val="0065275F"/>
    <w:rsid w:val="006527B4"/>
    <w:rsid w:val="006527DB"/>
    <w:rsid w:val="006527DD"/>
    <w:rsid w:val="00652909"/>
    <w:rsid w:val="00652955"/>
    <w:rsid w:val="00652982"/>
    <w:rsid w:val="00652988"/>
    <w:rsid w:val="006529B7"/>
    <w:rsid w:val="00652A47"/>
    <w:rsid w:val="00652A6A"/>
    <w:rsid w:val="00652B5B"/>
    <w:rsid w:val="00652C1D"/>
    <w:rsid w:val="00652C73"/>
    <w:rsid w:val="00652DB0"/>
    <w:rsid w:val="00652DCD"/>
    <w:rsid w:val="00652E47"/>
    <w:rsid w:val="00652EBA"/>
    <w:rsid w:val="00652EE2"/>
    <w:rsid w:val="00652F11"/>
    <w:rsid w:val="00652F91"/>
    <w:rsid w:val="006533EB"/>
    <w:rsid w:val="0065343E"/>
    <w:rsid w:val="00653534"/>
    <w:rsid w:val="0065367B"/>
    <w:rsid w:val="00653681"/>
    <w:rsid w:val="006536E5"/>
    <w:rsid w:val="006537A6"/>
    <w:rsid w:val="00653873"/>
    <w:rsid w:val="006538C1"/>
    <w:rsid w:val="00653926"/>
    <w:rsid w:val="0065396B"/>
    <w:rsid w:val="006539B4"/>
    <w:rsid w:val="00653A50"/>
    <w:rsid w:val="00653AAC"/>
    <w:rsid w:val="00653C3C"/>
    <w:rsid w:val="00653C41"/>
    <w:rsid w:val="00653C6A"/>
    <w:rsid w:val="00653D59"/>
    <w:rsid w:val="00653DF5"/>
    <w:rsid w:val="00653F16"/>
    <w:rsid w:val="00653F6D"/>
    <w:rsid w:val="00653FB4"/>
    <w:rsid w:val="00653FDC"/>
    <w:rsid w:val="00653FE1"/>
    <w:rsid w:val="00653FE4"/>
    <w:rsid w:val="00654155"/>
    <w:rsid w:val="006541C2"/>
    <w:rsid w:val="0065420C"/>
    <w:rsid w:val="00654324"/>
    <w:rsid w:val="00654344"/>
    <w:rsid w:val="0065448D"/>
    <w:rsid w:val="006544D4"/>
    <w:rsid w:val="006546DE"/>
    <w:rsid w:val="006547F1"/>
    <w:rsid w:val="006547FB"/>
    <w:rsid w:val="006548FA"/>
    <w:rsid w:val="006549C5"/>
    <w:rsid w:val="00654B96"/>
    <w:rsid w:val="00654BCC"/>
    <w:rsid w:val="00654BDC"/>
    <w:rsid w:val="00654BE6"/>
    <w:rsid w:val="00654DC0"/>
    <w:rsid w:val="00654DE1"/>
    <w:rsid w:val="00654E51"/>
    <w:rsid w:val="00654EE6"/>
    <w:rsid w:val="00654EF6"/>
    <w:rsid w:val="00654F40"/>
    <w:rsid w:val="00654F98"/>
    <w:rsid w:val="00654FAF"/>
    <w:rsid w:val="00655081"/>
    <w:rsid w:val="00655096"/>
    <w:rsid w:val="006550F9"/>
    <w:rsid w:val="00655114"/>
    <w:rsid w:val="00655224"/>
    <w:rsid w:val="0065527E"/>
    <w:rsid w:val="00655538"/>
    <w:rsid w:val="00655554"/>
    <w:rsid w:val="0065558C"/>
    <w:rsid w:val="006555AD"/>
    <w:rsid w:val="006555ED"/>
    <w:rsid w:val="006555EF"/>
    <w:rsid w:val="00655638"/>
    <w:rsid w:val="006556BD"/>
    <w:rsid w:val="0065571E"/>
    <w:rsid w:val="00655855"/>
    <w:rsid w:val="00655884"/>
    <w:rsid w:val="006559A3"/>
    <w:rsid w:val="00655A29"/>
    <w:rsid w:val="00655B83"/>
    <w:rsid w:val="00655BCF"/>
    <w:rsid w:val="00655C9B"/>
    <w:rsid w:val="00655DA3"/>
    <w:rsid w:val="00655DAC"/>
    <w:rsid w:val="00655E6A"/>
    <w:rsid w:val="00655E7B"/>
    <w:rsid w:val="00655EA1"/>
    <w:rsid w:val="00655EF6"/>
    <w:rsid w:val="00655F5D"/>
    <w:rsid w:val="00655FA4"/>
    <w:rsid w:val="00656001"/>
    <w:rsid w:val="006561FE"/>
    <w:rsid w:val="00656327"/>
    <w:rsid w:val="00656369"/>
    <w:rsid w:val="0065636F"/>
    <w:rsid w:val="006563BD"/>
    <w:rsid w:val="00656547"/>
    <w:rsid w:val="006565CD"/>
    <w:rsid w:val="006566CA"/>
    <w:rsid w:val="006566EB"/>
    <w:rsid w:val="00656A49"/>
    <w:rsid w:val="00656AAA"/>
    <w:rsid w:val="00656BB4"/>
    <w:rsid w:val="00656CAF"/>
    <w:rsid w:val="00656D1D"/>
    <w:rsid w:val="00656D33"/>
    <w:rsid w:val="00656D5C"/>
    <w:rsid w:val="00656E0D"/>
    <w:rsid w:val="00656E13"/>
    <w:rsid w:val="00656EBA"/>
    <w:rsid w:val="00656F64"/>
    <w:rsid w:val="00656F8D"/>
    <w:rsid w:val="00656FF7"/>
    <w:rsid w:val="006570C3"/>
    <w:rsid w:val="006570CF"/>
    <w:rsid w:val="006571CE"/>
    <w:rsid w:val="006572E9"/>
    <w:rsid w:val="00657611"/>
    <w:rsid w:val="0065766D"/>
    <w:rsid w:val="006576AD"/>
    <w:rsid w:val="006577B0"/>
    <w:rsid w:val="006577D7"/>
    <w:rsid w:val="0065790F"/>
    <w:rsid w:val="00657912"/>
    <w:rsid w:val="00657983"/>
    <w:rsid w:val="00657992"/>
    <w:rsid w:val="006579D2"/>
    <w:rsid w:val="00657A1F"/>
    <w:rsid w:val="00657A45"/>
    <w:rsid w:val="00657B31"/>
    <w:rsid w:val="00657BB8"/>
    <w:rsid w:val="00657C7A"/>
    <w:rsid w:val="00657E54"/>
    <w:rsid w:val="00657EB5"/>
    <w:rsid w:val="00657F5D"/>
    <w:rsid w:val="0066004D"/>
    <w:rsid w:val="0066012A"/>
    <w:rsid w:val="0066012B"/>
    <w:rsid w:val="00660247"/>
    <w:rsid w:val="00660465"/>
    <w:rsid w:val="00660566"/>
    <w:rsid w:val="0066060D"/>
    <w:rsid w:val="006606B9"/>
    <w:rsid w:val="00660772"/>
    <w:rsid w:val="00660857"/>
    <w:rsid w:val="006608B8"/>
    <w:rsid w:val="006608FC"/>
    <w:rsid w:val="006609B1"/>
    <w:rsid w:val="006609E3"/>
    <w:rsid w:val="00660A61"/>
    <w:rsid w:val="00660A67"/>
    <w:rsid w:val="00660A70"/>
    <w:rsid w:val="00660AE8"/>
    <w:rsid w:val="00660AF9"/>
    <w:rsid w:val="00660B3E"/>
    <w:rsid w:val="00660BF1"/>
    <w:rsid w:val="00660C7A"/>
    <w:rsid w:val="00660CFA"/>
    <w:rsid w:val="00660D09"/>
    <w:rsid w:val="00660D1A"/>
    <w:rsid w:val="00660D25"/>
    <w:rsid w:val="00660D37"/>
    <w:rsid w:val="00660D7D"/>
    <w:rsid w:val="00660E2C"/>
    <w:rsid w:val="00660E73"/>
    <w:rsid w:val="00660F48"/>
    <w:rsid w:val="00660F4C"/>
    <w:rsid w:val="00660F89"/>
    <w:rsid w:val="00661012"/>
    <w:rsid w:val="00661102"/>
    <w:rsid w:val="0066130D"/>
    <w:rsid w:val="0066131B"/>
    <w:rsid w:val="00661386"/>
    <w:rsid w:val="0066149B"/>
    <w:rsid w:val="00661519"/>
    <w:rsid w:val="00661598"/>
    <w:rsid w:val="006615EB"/>
    <w:rsid w:val="0066161F"/>
    <w:rsid w:val="00661652"/>
    <w:rsid w:val="006616BF"/>
    <w:rsid w:val="006616F6"/>
    <w:rsid w:val="0066174C"/>
    <w:rsid w:val="00661760"/>
    <w:rsid w:val="006617C9"/>
    <w:rsid w:val="00661870"/>
    <w:rsid w:val="006618F1"/>
    <w:rsid w:val="0066191B"/>
    <w:rsid w:val="00661966"/>
    <w:rsid w:val="00661A5A"/>
    <w:rsid w:val="00661BBF"/>
    <w:rsid w:val="00661CA4"/>
    <w:rsid w:val="00661D76"/>
    <w:rsid w:val="00661DBB"/>
    <w:rsid w:val="00661E2A"/>
    <w:rsid w:val="00661E44"/>
    <w:rsid w:val="00661ECF"/>
    <w:rsid w:val="00661EE8"/>
    <w:rsid w:val="00661F41"/>
    <w:rsid w:val="00662053"/>
    <w:rsid w:val="0066208E"/>
    <w:rsid w:val="00662138"/>
    <w:rsid w:val="006622D4"/>
    <w:rsid w:val="00662487"/>
    <w:rsid w:val="00662501"/>
    <w:rsid w:val="0066261B"/>
    <w:rsid w:val="00662715"/>
    <w:rsid w:val="006627AC"/>
    <w:rsid w:val="00662880"/>
    <w:rsid w:val="006628BF"/>
    <w:rsid w:val="006628EC"/>
    <w:rsid w:val="00662935"/>
    <w:rsid w:val="00662996"/>
    <w:rsid w:val="00662998"/>
    <w:rsid w:val="00662A8F"/>
    <w:rsid w:val="00662B5D"/>
    <w:rsid w:val="00662BFA"/>
    <w:rsid w:val="00662CF8"/>
    <w:rsid w:val="00662D1F"/>
    <w:rsid w:val="00662DAA"/>
    <w:rsid w:val="00662ECC"/>
    <w:rsid w:val="00662EEC"/>
    <w:rsid w:val="0066307F"/>
    <w:rsid w:val="00663281"/>
    <w:rsid w:val="006632B4"/>
    <w:rsid w:val="00663341"/>
    <w:rsid w:val="006634A5"/>
    <w:rsid w:val="00663556"/>
    <w:rsid w:val="006635CF"/>
    <w:rsid w:val="0066362F"/>
    <w:rsid w:val="006636AA"/>
    <w:rsid w:val="006636B8"/>
    <w:rsid w:val="006637B7"/>
    <w:rsid w:val="00663885"/>
    <w:rsid w:val="00663A16"/>
    <w:rsid w:val="00663AB8"/>
    <w:rsid w:val="00663B0C"/>
    <w:rsid w:val="00663B34"/>
    <w:rsid w:val="00663B51"/>
    <w:rsid w:val="00663B91"/>
    <w:rsid w:val="00663BEE"/>
    <w:rsid w:val="00663C18"/>
    <w:rsid w:val="00663C7C"/>
    <w:rsid w:val="00663DA6"/>
    <w:rsid w:val="00663EBD"/>
    <w:rsid w:val="00663F76"/>
    <w:rsid w:val="00663FBD"/>
    <w:rsid w:val="00664027"/>
    <w:rsid w:val="0066405B"/>
    <w:rsid w:val="006641F5"/>
    <w:rsid w:val="006642AF"/>
    <w:rsid w:val="00664341"/>
    <w:rsid w:val="0066449B"/>
    <w:rsid w:val="006645B2"/>
    <w:rsid w:val="006646EB"/>
    <w:rsid w:val="006647CF"/>
    <w:rsid w:val="006647EF"/>
    <w:rsid w:val="006647F7"/>
    <w:rsid w:val="006647FE"/>
    <w:rsid w:val="0066483F"/>
    <w:rsid w:val="0066494A"/>
    <w:rsid w:val="0066497B"/>
    <w:rsid w:val="00664A69"/>
    <w:rsid w:val="00664B67"/>
    <w:rsid w:val="00664C6B"/>
    <w:rsid w:val="00664D66"/>
    <w:rsid w:val="00664DBF"/>
    <w:rsid w:val="00664E1B"/>
    <w:rsid w:val="00664E57"/>
    <w:rsid w:val="00664E80"/>
    <w:rsid w:val="00664EBE"/>
    <w:rsid w:val="00664FB6"/>
    <w:rsid w:val="00665007"/>
    <w:rsid w:val="00665014"/>
    <w:rsid w:val="006650F1"/>
    <w:rsid w:val="00665197"/>
    <w:rsid w:val="00665318"/>
    <w:rsid w:val="0066540C"/>
    <w:rsid w:val="006654A8"/>
    <w:rsid w:val="00665594"/>
    <w:rsid w:val="0066561C"/>
    <w:rsid w:val="00665635"/>
    <w:rsid w:val="00665647"/>
    <w:rsid w:val="00665654"/>
    <w:rsid w:val="006657F1"/>
    <w:rsid w:val="0066588B"/>
    <w:rsid w:val="006658DF"/>
    <w:rsid w:val="00665952"/>
    <w:rsid w:val="006659AB"/>
    <w:rsid w:val="006659C2"/>
    <w:rsid w:val="006659DB"/>
    <w:rsid w:val="00665B29"/>
    <w:rsid w:val="00665C9B"/>
    <w:rsid w:val="00665D1A"/>
    <w:rsid w:val="00665D60"/>
    <w:rsid w:val="00665DCA"/>
    <w:rsid w:val="00665DCC"/>
    <w:rsid w:val="00665DD1"/>
    <w:rsid w:val="00665E17"/>
    <w:rsid w:val="00665ECA"/>
    <w:rsid w:val="00665ED2"/>
    <w:rsid w:val="00665FEF"/>
    <w:rsid w:val="0066607E"/>
    <w:rsid w:val="00666132"/>
    <w:rsid w:val="0066617B"/>
    <w:rsid w:val="00666198"/>
    <w:rsid w:val="0066624E"/>
    <w:rsid w:val="006662FA"/>
    <w:rsid w:val="00666300"/>
    <w:rsid w:val="00666325"/>
    <w:rsid w:val="0066647B"/>
    <w:rsid w:val="00666494"/>
    <w:rsid w:val="006665E0"/>
    <w:rsid w:val="0066666F"/>
    <w:rsid w:val="006666D1"/>
    <w:rsid w:val="00666708"/>
    <w:rsid w:val="0066684B"/>
    <w:rsid w:val="00666858"/>
    <w:rsid w:val="00666884"/>
    <w:rsid w:val="00666A59"/>
    <w:rsid w:val="00666ADA"/>
    <w:rsid w:val="00666B22"/>
    <w:rsid w:val="00666CAF"/>
    <w:rsid w:val="00666DE7"/>
    <w:rsid w:val="00666DEF"/>
    <w:rsid w:val="00666DF1"/>
    <w:rsid w:val="00666EE1"/>
    <w:rsid w:val="00666F83"/>
    <w:rsid w:val="00667177"/>
    <w:rsid w:val="006671F8"/>
    <w:rsid w:val="00667209"/>
    <w:rsid w:val="0066728C"/>
    <w:rsid w:val="006672DE"/>
    <w:rsid w:val="00667327"/>
    <w:rsid w:val="00667421"/>
    <w:rsid w:val="00667541"/>
    <w:rsid w:val="00667615"/>
    <w:rsid w:val="00667672"/>
    <w:rsid w:val="006677F8"/>
    <w:rsid w:val="0066789C"/>
    <w:rsid w:val="00667A5A"/>
    <w:rsid w:val="00667BAB"/>
    <w:rsid w:val="00667D0B"/>
    <w:rsid w:val="00667D13"/>
    <w:rsid w:val="00667E3E"/>
    <w:rsid w:val="00667E76"/>
    <w:rsid w:val="00667FC8"/>
    <w:rsid w:val="0067004C"/>
    <w:rsid w:val="00670078"/>
    <w:rsid w:val="006700F3"/>
    <w:rsid w:val="00670111"/>
    <w:rsid w:val="0067021C"/>
    <w:rsid w:val="0067021D"/>
    <w:rsid w:val="006702D7"/>
    <w:rsid w:val="006702EE"/>
    <w:rsid w:val="00670309"/>
    <w:rsid w:val="00670463"/>
    <w:rsid w:val="00670630"/>
    <w:rsid w:val="00670642"/>
    <w:rsid w:val="00670694"/>
    <w:rsid w:val="0067074C"/>
    <w:rsid w:val="00670856"/>
    <w:rsid w:val="006708AE"/>
    <w:rsid w:val="0067091E"/>
    <w:rsid w:val="00670945"/>
    <w:rsid w:val="00670982"/>
    <w:rsid w:val="00670AB6"/>
    <w:rsid w:val="00670CFB"/>
    <w:rsid w:val="00670D44"/>
    <w:rsid w:val="00670E62"/>
    <w:rsid w:val="00670EA1"/>
    <w:rsid w:val="00670EA3"/>
    <w:rsid w:val="00670F17"/>
    <w:rsid w:val="00670FA8"/>
    <w:rsid w:val="00670FC0"/>
    <w:rsid w:val="00670FEB"/>
    <w:rsid w:val="0067103E"/>
    <w:rsid w:val="00671042"/>
    <w:rsid w:val="0067104C"/>
    <w:rsid w:val="0067105B"/>
    <w:rsid w:val="006711A3"/>
    <w:rsid w:val="00671256"/>
    <w:rsid w:val="006714E2"/>
    <w:rsid w:val="00671509"/>
    <w:rsid w:val="0067169D"/>
    <w:rsid w:val="006716D1"/>
    <w:rsid w:val="00671710"/>
    <w:rsid w:val="00671865"/>
    <w:rsid w:val="00671A3B"/>
    <w:rsid w:val="00671B10"/>
    <w:rsid w:val="00671B4E"/>
    <w:rsid w:val="00671B75"/>
    <w:rsid w:val="00671BAC"/>
    <w:rsid w:val="00671C26"/>
    <w:rsid w:val="00671C65"/>
    <w:rsid w:val="00671C93"/>
    <w:rsid w:val="00671CF0"/>
    <w:rsid w:val="00671D65"/>
    <w:rsid w:val="00671D7D"/>
    <w:rsid w:val="00671DC9"/>
    <w:rsid w:val="00671E4C"/>
    <w:rsid w:val="00671E68"/>
    <w:rsid w:val="00671F6C"/>
    <w:rsid w:val="00671FFC"/>
    <w:rsid w:val="0067204A"/>
    <w:rsid w:val="0067218A"/>
    <w:rsid w:val="006721C7"/>
    <w:rsid w:val="006721FF"/>
    <w:rsid w:val="00672236"/>
    <w:rsid w:val="00672278"/>
    <w:rsid w:val="0067231C"/>
    <w:rsid w:val="00672339"/>
    <w:rsid w:val="00672434"/>
    <w:rsid w:val="006724A2"/>
    <w:rsid w:val="006724CF"/>
    <w:rsid w:val="00672504"/>
    <w:rsid w:val="00672524"/>
    <w:rsid w:val="0067258F"/>
    <w:rsid w:val="006725DF"/>
    <w:rsid w:val="00672627"/>
    <w:rsid w:val="0067268B"/>
    <w:rsid w:val="006726ED"/>
    <w:rsid w:val="006726F6"/>
    <w:rsid w:val="00672715"/>
    <w:rsid w:val="0067281D"/>
    <w:rsid w:val="0067290C"/>
    <w:rsid w:val="00672ADF"/>
    <w:rsid w:val="00672B26"/>
    <w:rsid w:val="00672B5B"/>
    <w:rsid w:val="00672B8E"/>
    <w:rsid w:val="00672B97"/>
    <w:rsid w:val="00672CD1"/>
    <w:rsid w:val="00672DBA"/>
    <w:rsid w:val="00672DD3"/>
    <w:rsid w:val="00672EC5"/>
    <w:rsid w:val="00672F62"/>
    <w:rsid w:val="00673002"/>
    <w:rsid w:val="00673060"/>
    <w:rsid w:val="00673077"/>
    <w:rsid w:val="006730AA"/>
    <w:rsid w:val="006730DE"/>
    <w:rsid w:val="00673106"/>
    <w:rsid w:val="00673125"/>
    <w:rsid w:val="00673420"/>
    <w:rsid w:val="0067345B"/>
    <w:rsid w:val="0067347C"/>
    <w:rsid w:val="00673541"/>
    <w:rsid w:val="00673764"/>
    <w:rsid w:val="00673827"/>
    <w:rsid w:val="0067382A"/>
    <w:rsid w:val="00673892"/>
    <w:rsid w:val="00673943"/>
    <w:rsid w:val="00673969"/>
    <w:rsid w:val="0067398D"/>
    <w:rsid w:val="006739C7"/>
    <w:rsid w:val="006739F8"/>
    <w:rsid w:val="00673A37"/>
    <w:rsid w:val="00673A82"/>
    <w:rsid w:val="00673A96"/>
    <w:rsid w:val="00673BB3"/>
    <w:rsid w:val="00673BCB"/>
    <w:rsid w:val="00673BF2"/>
    <w:rsid w:val="00673C8D"/>
    <w:rsid w:val="00673CB2"/>
    <w:rsid w:val="00673D86"/>
    <w:rsid w:val="00673D93"/>
    <w:rsid w:val="00673E13"/>
    <w:rsid w:val="00674054"/>
    <w:rsid w:val="0067418C"/>
    <w:rsid w:val="006741F3"/>
    <w:rsid w:val="0067423D"/>
    <w:rsid w:val="0067426C"/>
    <w:rsid w:val="006743E6"/>
    <w:rsid w:val="00674421"/>
    <w:rsid w:val="0067453A"/>
    <w:rsid w:val="00674551"/>
    <w:rsid w:val="00674575"/>
    <w:rsid w:val="006747BA"/>
    <w:rsid w:val="00674A06"/>
    <w:rsid w:val="00674B0A"/>
    <w:rsid w:val="00674B20"/>
    <w:rsid w:val="00674B65"/>
    <w:rsid w:val="00674BA8"/>
    <w:rsid w:val="00674BE6"/>
    <w:rsid w:val="00674C0A"/>
    <w:rsid w:val="00674C88"/>
    <w:rsid w:val="00674CBC"/>
    <w:rsid w:val="00674CEB"/>
    <w:rsid w:val="00674D39"/>
    <w:rsid w:val="00674D40"/>
    <w:rsid w:val="00674FB2"/>
    <w:rsid w:val="00674FD1"/>
    <w:rsid w:val="00675063"/>
    <w:rsid w:val="00675072"/>
    <w:rsid w:val="006750CD"/>
    <w:rsid w:val="006750E6"/>
    <w:rsid w:val="0067519F"/>
    <w:rsid w:val="00675218"/>
    <w:rsid w:val="0067527B"/>
    <w:rsid w:val="00675289"/>
    <w:rsid w:val="006752A5"/>
    <w:rsid w:val="00675445"/>
    <w:rsid w:val="0067544E"/>
    <w:rsid w:val="00675516"/>
    <w:rsid w:val="006755D7"/>
    <w:rsid w:val="00675611"/>
    <w:rsid w:val="00675748"/>
    <w:rsid w:val="00675779"/>
    <w:rsid w:val="006757FB"/>
    <w:rsid w:val="0067582B"/>
    <w:rsid w:val="00675988"/>
    <w:rsid w:val="00675A0E"/>
    <w:rsid w:val="00675B93"/>
    <w:rsid w:val="00675BD6"/>
    <w:rsid w:val="00675C36"/>
    <w:rsid w:val="00675C8A"/>
    <w:rsid w:val="00675CE0"/>
    <w:rsid w:val="00675D5C"/>
    <w:rsid w:val="00675DE6"/>
    <w:rsid w:val="00675E15"/>
    <w:rsid w:val="00675E40"/>
    <w:rsid w:val="00675E47"/>
    <w:rsid w:val="00675E8A"/>
    <w:rsid w:val="00675E9C"/>
    <w:rsid w:val="00675EA7"/>
    <w:rsid w:val="00675EEB"/>
    <w:rsid w:val="00675F83"/>
    <w:rsid w:val="006760BB"/>
    <w:rsid w:val="0067611E"/>
    <w:rsid w:val="006761E1"/>
    <w:rsid w:val="0067629F"/>
    <w:rsid w:val="006762C9"/>
    <w:rsid w:val="00676326"/>
    <w:rsid w:val="0067635C"/>
    <w:rsid w:val="006763AB"/>
    <w:rsid w:val="0067644B"/>
    <w:rsid w:val="006764CE"/>
    <w:rsid w:val="00676508"/>
    <w:rsid w:val="0067653B"/>
    <w:rsid w:val="00676579"/>
    <w:rsid w:val="00676595"/>
    <w:rsid w:val="006765F4"/>
    <w:rsid w:val="0067669C"/>
    <w:rsid w:val="0067671E"/>
    <w:rsid w:val="00676721"/>
    <w:rsid w:val="00676746"/>
    <w:rsid w:val="00676797"/>
    <w:rsid w:val="006767DC"/>
    <w:rsid w:val="00676875"/>
    <w:rsid w:val="00676944"/>
    <w:rsid w:val="00676973"/>
    <w:rsid w:val="00676B86"/>
    <w:rsid w:val="00676B92"/>
    <w:rsid w:val="00676D77"/>
    <w:rsid w:val="00676D91"/>
    <w:rsid w:val="00676E32"/>
    <w:rsid w:val="00676E5C"/>
    <w:rsid w:val="00676F44"/>
    <w:rsid w:val="00676F4B"/>
    <w:rsid w:val="00677069"/>
    <w:rsid w:val="006770CF"/>
    <w:rsid w:val="006770DE"/>
    <w:rsid w:val="00677265"/>
    <w:rsid w:val="00677273"/>
    <w:rsid w:val="006772CA"/>
    <w:rsid w:val="006772FA"/>
    <w:rsid w:val="00677325"/>
    <w:rsid w:val="00677336"/>
    <w:rsid w:val="00677350"/>
    <w:rsid w:val="00677355"/>
    <w:rsid w:val="006773D0"/>
    <w:rsid w:val="006774B5"/>
    <w:rsid w:val="006774C0"/>
    <w:rsid w:val="00677570"/>
    <w:rsid w:val="006775BF"/>
    <w:rsid w:val="00677703"/>
    <w:rsid w:val="0067774B"/>
    <w:rsid w:val="006777B7"/>
    <w:rsid w:val="006777BE"/>
    <w:rsid w:val="0067783F"/>
    <w:rsid w:val="00677963"/>
    <w:rsid w:val="00677972"/>
    <w:rsid w:val="006779A4"/>
    <w:rsid w:val="00677A2D"/>
    <w:rsid w:val="00677A46"/>
    <w:rsid w:val="00677BC6"/>
    <w:rsid w:val="00677BD2"/>
    <w:rsid w:val="00677CCD"/>
    <w:rsid w:val="00677CD3"/>
    <w:rsid w:val="00677CD6"/>
    <w:rsid w:val="00677E4D"/>
    <w:rsid w:val="00677F69"/>
    <w:rsid w:val="00677F87"/>
    <w:rsid w:val="00677FA0"/>
    <w:rsid w:val="00677FC9"/>
    <w:rsid w:val="00677FCA"/>
    <w:rsid w:val="0067AB3D"/>
    <w:rsid w:val="00680010"/>
    <w:rsid w:val="00680039"/>
    <w:rsid w:val="0068004C"/>
    <w:rsid w:val="00680098"/>
    <w:rsid w:val="006801A5"/>
    <w:rsid w:val="006801FD"/>
    <w:rsid w:val="00680210"/>
    <w:rsid w:val="006802B2"/>
    <w:rsid w:val="006802D3"/>
    <w:rsid w:val="006802E6"/>
    <w:rsid w:val="0068045C"/>
    <w:rsid w:val="006805C2"/>
    <w:rsid w:val="006805DC"/>
    <w:rsid w:val="006805EB"/>
    <w:rsid w:val="006806A6"/>
    <w:rsid w:val="0068080A"/>
    <w:rsid w:val="0068088A"/>
    <w:rsid w:val="006808A4"/>
    <w:rsid w:val="0068098D"/>
    <w:rsid w:val="0068099D"/>
    <w:rsid w:val="006809FE"/>
    <w:rsid w:val="00680A1A"/>
    <w:rsid w:val="00680A53"/>
    <w:rsid w:val="00680A6C"/>
    <w:rsid w:val="00680A76"/>
    <w:rsid w:val="00680AB5"/>
    <w:rsid w:val="00680B67"/>
    <w:rsid w:val="00680B68"/>
    <w:rsid w:val="00680BEB"/>
    <w:rsid w:val="00680C38"/>
    <w:rsid w:val="00680CC9"/>
    <w:rsid w:val="00680D14"/>
    <w:rsid w:val="00680D18"/>
    <w:rsid w:val="00680DC5"/>
    <w:rsid w:val="00680E68"/>
    <w:rsid w:val="00680EBA"/>
    <w:rsid w:val="00680F0A"/>
    <w:rsid w:val="00680F11"/>
    <w:rsid w:val="00680F9D"/>
    <w:rsid w:val="006810B4"/>
    <w:rsid w:val="0068117D"/>
    <w:rsid w:val="0068128A"/>
    <w:rsid w:val="006812A1"/>
    <w:rsid w:val="00681329"/>
    <w:rsid w:val="00681398"/>
    <w:rsid w:val="0068139A"/>
    <w:rsid w:val="00681406"/>
    <w:rsid w:val="0068141E"/>
    <w:rsid w:val="00681443"/>
    <w:rsid w:val="0068145E"/>
    <w:rsid w:val="0068183B"/>
    <w:rsid w:val="00681892"/>
    <w:rsid w:val="00681A9C"/>
    <w:rsid w:val="00681B22"/>
    <w:rsid w:val="00681C51"/>
    <w:rsid w:val="00681C9B"/>
    <w:rsid w:val="00681CA1"/>
    <w:rsid w:val="00681D43"/>
    <w:rsid w:val="00681E40"/>
    <w:rsid w:val="00681E8F"/>
    <w:rsid w:val="00681F95"/>
    <w:rsid w:val="00681FE0"/>
    <w:rsid w:val="00681FEC"/>
    <w:rsid w:val="00682057"/>
    <w:rsid w:val="00682066"/>
    <w:rsid w:val="00682075"/>
    <w:rsid w:val="006820D0"/>
    <w:rsid w:val="0068233E"/>
    <w:rsid w:val="006824E0"/>
    <w:rsid w:val="00682677"/>
    <w:rsid w:val="00682703"/>
    <w:rsid w:val="006827C1"/>
    <w:rsid w:val="006828D1"/>
    <w:rsid w:val="00682920"/>
    <w:rsid w:val="00682974"/>
    <w:rsid w:val="006829DE"/>
    <w:rsid w:val="006829F6"/>
    <w:rsid w:val="00682A4A"/>
    <w:rsid w:val="00682A6B"/>
    <w:rsid w:val="00682B69"/>
    <w:rsid w:val="00682DA7"/>
    <w:rsid w:val="00682E1D"/>
    <w:rsid w:val="00682E2B"/>
    <w:rsid w:val="00682EF7"/>
    <w:rsid w:val="00682F44"/>
    <w:rsid w:val="00682F68"/>
    <w:rsid w:val="00682F81"/>
    <w:rsid w:val="00682F85"/>
    <w:rsid w:val="00682FA7"/>
    <w:rsid w:val="00683046"/>
    <w:rsid w:val="006830DE"/>
    <w:rsid w:val="0068310A"/>
    <w:rsid w:val="0068315F"/>
    <w:rsid w:val="0068339B"/>
    <w:rsid w:val="006833D0"/>
    <w:rsid w:val="00683589"/>
    <w:rsid w:val="006835FD"/>
    <w:rsid w:val="006836F2"/>
    <w:rsid w:val="006837B0"/>
    <w:rsid w:val="0068381D"/>
    <w:rsid w:val="0068383B"/>
    <w:rsid w:val="00683852"/>
    <w:rsid w:val="0068390A"/>
    <w:rsid w:val="0068392A"/>
    <w:rsid w:val="00683945"/>
    <w:rsid w:val="00683946"/>
    <w:rsid w:val="0068398F"/>
    <w:rsid w:val="006839BF"/>
    <w:rsid w:val="00683ACA"/>
    <w:rsid w:val="00683AD8"/>
    <w:rsid w:val="00683AF8"/>
    <w:rsid w:val="00683B60"/>
    <w:rsid w:val="00683BCB"/>
    <w:rsid w:val="00683BF9"/>
    <w:rsid w:val="00683C4F"/>
    <w:rsid w:val="00683C8C"/>
    <w:rsid w:val="00683CEF"/>
    <w:rsid w:val="00683DDC"/>
    <w:rsid w:val="00683E8D"/>
    <w:rsid w:val="00684101"/>
    <w:rsid w:val="006841AD"/>
    <w:rsid w:val="006843D3"/>
    <w:rsid w:val="0068446D"/>
    <w:rsid w:val="00684493"/>
    <w:rsid w:val="00684540"/>
    <w:rsid w:val="00684588"/>
    <w:rsid w:val="0068464A"/>
    <w:rsid w:val="006846BD"/>
    <w:rsid w:val="0068470A"/>
    <w:rsid w:val="0068476C"/>
    <w:rsid w:val="006847B0"/>
    <w:rsid w:val="006847BC"/>
    <w:rsid w:val="006847F2"/>
    <w:rsid w:val="00684860"/>
    <w:rsid w:val="00684903"/>
    <w:rsid w:val="0068491C"/>
    <w:rsid w:val="006849B4"/>
    <w:rsid w:val="006849F3"/>
    <w:rsid w:val="00684B2E"/>
    <w:rsid w:val="00684B8A"/>
    <w:rsid w:val="00684B97"/>
    <w:rsid w:val="00684C67"/>
    <w:rsid w:val="00684CCF"/>
    <w:rsid w:val="00684D63"/>
    <w:rsid w:val="0068506F"/>
    <w:rsid w:val="00685146"/>
    <w:rsid w:val="0068530C"/>
    <w:rsid w:val="006854E8"/>
    <w:rsid w:val="00685539"/>
    <w:rsid w:val="006855F8"/>
    <w:rsid w:val="00685835"/>
    <w:rsid w:val="00685984"/>
    <w:rsid w:val="00685A67"/>
    <w:rsid w:val="00685C90"/>
    <w:rsid w:val="00685D7F"/>
    <w:rsid w:val="00685DC9"/>
    <w:rsid w:val="00685DDD"/>
    <w:rsid w:val="00685E4A"/>
    <w:rsid w:val="00685FCA"/>
    <w:rsid w:val="006861A2"/>
    <w:rsid w:val="0068640E"/>
    <w:rsid w:val="00686437"/>
    <w:rsid w:val="00686563"/>
    <w:rsid w:val="00686575"/>
    <w:rsid w:val="006868C9"/>
    <w:rsid w:val="006868D6"/>
    <w:rsid w:val="0068696D"/>
    <w:rsid w:val="00686982"/>
    <w:rsid w:val="0068698F"/>
    <w:rsid w:val="00686A36"/>
    <w:rsid w:val="00686AC0"/>
    <w:rsid w:val="00686B96"/>
    <w:rsid w:val="00686D34"/>
    <w:rsid w:val="00686D8D"/>
    <w:rsid w:val="00686D95"/>
    <w:rsid w:val="00686DF4"/>
    <w:rsid w:val="00686EBF"/>
    <w:rsid w:val="00686F55"/>
    <w:rsid w:val="00686FDA"/>
    <w:rsid w:val="00687009"/>
    <w:rsid w:val="00687065"/>
    <w:rsid w:val="0068720E"/>
    <w:rsid w:val="0068721E"/>
    <w:rsid w:val="006872FB"/>
    <w:rsid w:val="0068738A"/>
    <w:rsid w:val="0068739D"/>
    <w:rsid w:val="006873A4"/>
    <w:rsid w:val="006873A8"/>
    <w:rsid w:val="006873E1"/>
    <w:rsid w:val="00687449"/>
    <w:rsid w:val="006875BA"/>
    <w:rsid w:val="006875CA"/>
    <w:rsid w:val="0068771F"/>
    <w:rsid w:val="0068778A"/>
    <w:rsid w:val="006877BA"/>
    <w:rsid w:val="006878CE"/>
    <w:rsid w:val="0068790A"/>
    <w:rsid w:val="0068796E"/>
    <w:rsid w:val="0068797B"/>
    <w:rsid w:val="006879A6"/>
    <w:rsid w:val="00687B87"/>
    <w:rsid w:val="00687D78"/>
    <w:rsid w:val="00687DBD"/>
    <w:rsid w:val="00687F99"/>
    <w:rsid w:val="00687FEC"/>
    <w:rsid w:val="00690063"/>
    <w:rsid w:val="00690145"/>
    <w:rsid w:val="006901AA"/>
    <w:rsid w:val="006901F0"/>
    <w:rsid w:val="006902E4"/>
    <w:rsid w:val="0069030E"/>
    <w:rsid w:val="0069033D"/>
    <w:rsid w:val="0069039A"/>
    <w:rsid w:val="006903E0"/>
    <w:rsid w:val="006903F4"/>
    <w:rsid w:val="00690482"/>
    <w:rsid w:val="006904E0"/>
    <w:rsid w:val="00690533"/>
    <w:rsid w:val="006905B6"/>
    <w:rsid w:val="00690636"/>
    <w:rsid w:val="006906FC"/>
    <w:rsid w:val="00690780"/>
    <w:rsid w:val="00690860"/>
    <w:rsid w:val="00690862"/>
    <w:rsid w:val="00690885"/>
    <w:rsid w:val="006908A4"/>
    <w:rsid w:val="006908A8"/>
    <w:rsid w:val="006908DF"/>
    <w:rsid w:val="00690A2B"/>
    <w:rsid w:val="00690ADC"/>
    <w:rsid w:val="00690D7D"/>
    <w:rsid w:val="00690D9B"/>
    <w:rsid w:val="00690DAF"/>
    <w:rsid w:val="00690DD4"/>
    <w:rsid w:val="00690E5B"/>
    <w:rsid w:val="00690F07"/>
    <w:rsid w:val="00690F0A"/>
    <w:rsid w:val="00690F45"/>
    <w:rsid w:val="00690FDC"/>
    <w:rsid w:val="00690FE0"/>
    <w:rsid w:val="00690FED"/>
    <w:rsid w:val="00691011"/>
    <w:rsid w:val="00691080"/>
    <w:rsid w:val="00691212"/>
    <w:rsid w:val="00691280"/>
    <w:rsid w:val="006912A3"/>
    <w:rsid w:val="00691301"/>
    <w:rsid w:val="00691384"/>
    <w:rsid w:val="00691421"/>
    <w:rsid w:val="0069147B"/>
    <w:rsid w:val="006914C9"/>
    <w:rsid w:val="006914FD"/>
    <w:rsid w:val="00691630"/>
    <w:rsid w:val="006916D6"/>
    <w:rsid w:val="00691865"/>
    <w:rsid w:val="0069189C"/>
    <w:rsid w:val="00691986"/>
    <w:rsid w:val="0069198C"/>
    <w:rsid w:val="00691AAA"/>
    <w:rsid w:val="00691C3A"/>
    <w:rsid w:val="00691ED0"/>
    <w:rsid w:val="00691F30"/>
    <w:rsid w:val="00691F6D"/>
    <w:rsid w:val="0069207D"/>
    <w:rsid w:val="006920E0"/>
    <w:rsid w:val="0069217A"/>
    <w:rsid w:val="006921A7"/>
    <w:rsid w:val="0069234B"/>
    <w:rsid w:val="00692396"/>
    <w:rsid w:val="0069242C"/>
    <w:rsid w:val="0069243B"/>
    <w:rsid w:val="006924BC"/>
    <w:rsid w:val="00692735"/>
    <w:rsid w:val="00692866"/>
    <w:rsid w:val="00692A25"/>
    <w:rsid w:val="00692A59"/>
    <w:rsid w:val="00692B7D"/>
    <w:rsid w:val="00692CA7"/>
    <w:rsid w:val="00692CC4"/>
    <w:rsid w:val="00692CF8"/>
    <w:rsid w:val="00692D2A"/>
    <w:rsid w:val="00692E8C"/>
    <w:rsid w:val="00692EC2"/>
    <w:rsid w:val="00692F8E"/>
    <w:rsid w:val="00692F95"/>
    <w:rsid w:val="00692FBD"/>
    <w:rsid w:val="00693172"/>
    <w:rsid w:val="006931ED"/>
    <w:rsid w:val="006933DE"/>
    <w:rsid w:val="0069345F"/>
    <w:rsid w:val="0069349A"/>
    <w:rsid w:val="006934E5"/>
    <w:rsid w:val="006935DA"/>
    <w:rsid w:val="0069399F"/>
    <w:rsid w:val="006939D0"/>
    <w:rsid w:val="00693A95"/>
    <w:rsid w:val="00693AEC"/>
    <w:rsid w:val="00693B74"/>
    <w:rsid w:val="00693C67"/>
    <w:rsid w:val="00693C8D"/>
    <w:rsid w:val="00693CBE"/>
    <w:rsid w:val="00693DA9"/>
    <w:rsid w:val="00693E55"/>
    <w:rsid w:val="00693FC9"/>
    <w:rsid w:val="006942B1"/>
    <w:rsid w:val="00694371"/>
    <w:rsid w:val="0069437F"/>
    <w:rsid w:val="00694401"/>
    <w:rsid w:val="00694423"/>
    <w:rsid w:val="006946D2"/>
    <w:rsid w:val="006946E1"/>
    <w:rsid w:val="006946EC"/>
    <w:rsid w:val="00694860"/>
    <w:rsid w:val="0069490B"/>
    <w:rsid w:val="006949D1"/>
    <w:rsid w:val="00694B95"/>
    <w:rsid w:val="00694BFE"/>
    <w:rsid w:val="00694C11"/>
    <w:rsid w:val="00694D13"/>
    <w:rsid w:val="00694D23"/>
    <w:rsid w:val="00694DBB"/>
    <w:rsid w:val="00694DC3"/>
    <w:rsid w:val="00694E16"/>
    <w:rsid w:val="00694E5D"/>
    <w:rsid w:val="00694E89"/>
    <w:rsid w:val="00694EDC"/>
    <w:rsid w:val="00694F45"/>
    <w:rsid w:val="00694FA7"/>
    <w:rsid w:val="00694FB9"/>
    <w:rsid w:val="0069503D"/>
    <w:rsid w:val="00695046"/>
    <w:rsid w:val="006950D0"/>
    <w:rsid w:val="00695114"/>
    <w:rsid w:val="006951D9"/>
    <w:rsid w:val="00695269"/>
    <w:rsid w:val="0069526C"/>
    <w:rsid w:val="0069532F"/>
    <w:rsid w:val="006953AB"/>
    <w:rsid w:val="006953E4"/>
    <w:rsid w:val="0069542C"/>
    <w:rsid w:val="00695430"/>
    <w:rsid w:val="006954A4"/>
    <w:rsid w:val="00695561"/>
    <w:rsid w:val="00695629"/>
    <w:rsid w:val="006956F3"/>
    <w:rsid w:val="00695755"/>
    <w:rsid w:val="006957A2"/>
    <w:rsid w:val="00695874"/>
    <w:rsid w:val="00695917"/>
    <w:rsid w:val="006959A6"/>
    <w:rsid w:val="00695ABA"/>
    <w:rsid w:val="00695B22"/>
    <w:rsid w:val="00695B59"/>
    <w:rsid w:val="00695BDF"/>
    <w:rsid w:val="00695C9F"/>
    <w:rsid w:val="00695CD4"/>
    <w:rsid w:val="00695DBA"/>
    <w:rsid w:val="00695DF9"/>
    <w:rsid w:val="00695E4F"/>
    <w:rsid w:val="00695E67"/>
    <w:rsid w:val="00695EBC"/>
    <w:rsid w:val="00695F41"/>
    <w:rsid w:val="00695F6C"/>
    <w:rsid w:val="00695F9C"/>
    <w:rsid w:val="0069609A"/>
    <w:rsid w:val="006960F8"/>
    <w:rsid w:val="0069631B"/>
    <w:rsid w:val="0069636E"/>
    <w:rsid w:val="00696406"/>
    <w:rsid w:val="00696410"/>
    <w:rsid w:val="006964EF"/>
    <w:rsid w:val="006964F8"/>
    <w:rsid w:val="00696501"/>
    <w:rsid w:val="006965E2"/>
    <w:rsid w:val="006967B0"/>
    <w:rsid w:val="00696817"/>
    <w:rsid w:val="00696975"/>
    <w:rsid w:val="006969A5"/>
    <w:rsid w:val="006969E6"/>
    <w:rsid w:val="006969EA"/>
    <w:rsid w:val="00696B7A"/>
    <w:rsid w:val="00696BD1"/>
    <w:rsid w:val="00696CF9"/>
    <w:rsid w:val="00696E25"/>
    <w:rsid w:val="00696EEF"/>
    <w:rsid w:val="00696F1E"/>
    <w:rsid w:val="00696F33"/>
    <w:rsid w:val="00696F48"/>
    <w:rsid w:val="00697050"/>
    <w:rsid w:val="006970CA"/>
    <w:rsid w:val="00697144"/>
    <w:rsid w:val="0069722B"/>
    <w:rsid w:val="006972E4"/>
    <w:rsid w:val="00697346"/>
    <w:rsid w:val="0069735B"/>
    <w:rsid w:val="0069738C"/>
    <w:rsid w:val="006973AB"/>
    <w:rsid w:val="0069743C"/>
    <w:rsid w:val="0069747C"/>
    <w:rsid w:val="006974A4"/>
    <w:rsid w:val="006975C2"/>
    <w:rsid w:val="0069768D"/>
    <w:rsid w:val="006976E6"/>
    <w:rsid w:val="006977A0"/>
    <w:rsid w:val="006977AD"/>
    <w:rsid w:val="006977B5"/>
    <w:rsid w:val="006978AB"/>
    <w:rsid w:val="006978BE"/>
    <w:rsid w:val="00697A0B"/>
    <w:rsid w:val="00697A19"/>
    <w:rsid w:val="00697AAE"/>
    <w:rsid w:val="00697AB8"/>
    <w:rsid w:val="00697BB2"/>
    <w:rsid w:val="00697C0E"/>
    <w:rsid w:val="00697C64"/>
    <w:rsid w:val="00697C99"/>
    <w:rsid w:val="00697D1F"/>
    <w:rsid w:val="00697D40"/>
    <w:rsid w:val="00697F11"/>
    <w:rsid w:val="00697F54"/>
    <w:rsid w:val="00697FC4"/>
    <w:rsid w:val="006A0024"/>
    <w:rsid w:val="006A00AC"/>
    <w:rsid w:val="006A0163"/>
    <w:rsid w:val="006A01A6"/>
    <w:rsid w:val="006A01A7"/>
    <w:rsid w:val="006A01B3"/>
    <w:rsid w:val="006A01EB"/>
    <w:rsid w:val="006A0210"/>
    <w:rsid w:val="006A037F"/>
    <w:rsid w:val="006A04EA"/>
    <w:rsid w:val="006A0591"/>
    <w:rsid w:val="006A0635"/>
    <w:rsid w:val="006A0639"/>
    <w:rsid w:val="006A063C"/>
    <w:rsid w:val="006A0790"/>
    <w:rsid w:val="006A07BD"/>
    <w:rsid w:val="006A0865"/>
    <w:rsid w:val="006A08F7"/>
    <w:rsid w:val="006A08FE"/>
    <w:rsid w:val="006A0997"/>
    <w:rsid w:val="006A09A7"/>
    <w:rsid w:val="006A09AF"/>
    <w:rsid w:val="006A0B97"/>
    <w:rsid w:val="006A0BD6"/>
    <w:rsid w:val="006A0BFE"/>
    <w:rsid w:val="006A0C34"/>
    <w:rsid w:val="006A0DA3"/>
    <w:rsid w:val="006A0E18"/>
    <w:rsid w:val="006A0E5C"/>
    <w:rsid w:val="006A0ECF"/>
    <w:rsid w:val="006A0FC6"/>
    <w:rsid w:val="006A10E5"/>
    <w:rsid w:val="006A1142"/>
    <w:rsid w:val="006A119F"/>
    <w:rsid w:val="006A1459"/>
    <w:rsid w:val="006A148A"/>
    <w:rsid w:val="006A1553"/>
    <w:rsid w:val="006A155E"/>
    <w:rsid w:val="006A1584"/>
    <w:rsid w:val="006A15CA"/>
    <w:rsid w:val="006A169D"/>
    <w:rsid w:val="006A16EF"/>
    <w:rsid w:val="006A1707"/>
    <w:rsid w:val="006A174E"/>
    <w:rsid w:val="006A17E9"/>
    <w:rsid w:val="006A1831"/>
    <w:rsid w:val="006A1834"/>
    <w:rsid w:val="006A18B9"/>
    <w:rsid w:val="006A1925"/>
    <w:rsid w:val="006A19EF"/>
    <w:rsid w:val="006A19FE"/>
    <w:rsid w:val="006A1A4D"/>
    <w:rsid w:val="006A1AA3"/>
    <w:rsid w:val="006A1AAA"/>
    <w:rsid w:val="006A1ACF"/>
    <w:rsid w:val="006A1B1B"/>
    <w:rsid w:val="006A1CFE"/>
    <w:rsid w:val="006A1D10"/>
    <w:rsid w:val="006A1DC9"/>
    <w:rsid w:val="006A1DEA"/>
    <w:rsid w:val="006A1E45"/>
    <w:rsid w:val="006A1EE4"/>
    <w:rsid w:val="006A1FBD"/>
    <w:rsid w:val="006A205D"/>
    <w:rsid w:val="006A2143"/>
    <w:rsid w:val="006A21B1"/>
    <w:rsid w:val="006A220A"/>
    <w:rsid w:val="006A221F"/>
    <w:rsid w:val="006A224E"/>
    <w:rsid w:val="006A2283"/>
    <w:rsid w:val="006A2391"/>
    <w:rsid w:val="006A24CF"/>
    <w:rsid w:val="006A251A"/>
    <w:rsid w:val="006A252B"/>
    <w:rsid w:val="006A25BB"/>
    <w:rsid w:val="006A261D"/>
    <w:rsid w:val="006A2724"/>
    <w:rsid w:val="006A2735"/>
    <w:rsid w:val="006A27D8"/>
    <w:rsid w:val="006A287D"/>
    <w:rsid w:val="006A2910"/>
    <w:rsid w:val="006A291D"/>
    <w:rsid w:val="006A299D"/>
    <w:rsid w:val="006A29A0"/>
    <w:rsid w:val="006A2B15"/>
    <w:rsid w:val="006A2B17"/>
    <w:rsid w:val="006A2C46"/>
    <w:rsid w:val="006A2D61"/>
    <w:rsid w:val="006A2D84"/>
    <w:rsid w:val="006A2E1A"/>
    <w:rsid w:val="006A2EA8"/>
    <w:rsid w:val="006A2EFD"/>
    <w:rsid w:val="006A2F7A"/>
    <w:rsid w:val="006A2F9D"/>
    <w:rsid w:val="006A305F"/>
    <w:rsid w:val="006A30AC"/>
    <w:rsid w:val="006A32D1"/>
    <w:rsid w:val="006A330C"/>
    <w:rsid w:val="006A331D"/>
    <w:rsid w:val="006A33B6"/>
    <w:rsid w:val="006A33D6"/>
    <w:rsid w:val="006A343D"/>
    <w:rsid w:val="006A3456"/>
    <w:rsid w:val="006A3457"/>
    <w:rsid w:val="006A346E"/>
    <w:rsid w:val="006A347D"/>
    <w:rsid w:val="006A34B8"/>
    <w:rsid w:val="006A34BB"/>
    <w:rsid w:val="006A3595"/>
    <w:rsid w:val="006A3600"/>
    <w:rsid w:val="006A37B9"/>
    <w:rsid w:val="006A3911"/>
    <w:rsid w:val="006A3917"/>
    <w:rsid w:val="006A398A"/>
    <w:rsid w:val="006A3A4F"/>
    <w:rsid w:val="006A3A88"/>
    <w:rsid w:val="006A3B1C"/>
    <w:rsid w:val="006A3D1B"/>
    <w:rsid w:val="006A3D8F"/>
    <w:rsid w:val="006A3D9E"/>
    <w:rsid w:val="006A3DC7"/>
    <w:rsid w:val="006A3E00"/>
    <w:rsid w:val="006A3E38"/>
    <w:rsid w:val="006A3F0F"/>
    <w:rsid w:val="006A3FC1"/>
    <w:rsid w:val="006A4012"/>
    <w:rsid w:val="006A406F"/>
    <w:rsid w:val="006A4098"/>
    <w:rsid w:val="006A40C0"/>
    <w:rsid w:val="006A410D"/>
    <w:rsid w:val="006A4133"/>
    <w:rsid w:val="006A4150"/>
    <w:rsid w:val="006A4203"/>
    <w:rsid w:val="006A420A"/>
    <w:rsid w:val="006A4242"/>
    <w:rsid w:val="006A430E"/>
    <w:rsid w:val="006A434C"/>
    <w:rsid w:val="006A43F9"/>
    <w:rsid w:val="006A4405"/>
    <w:rsid w:val="006A4455"/>
    <w:rsid w:val="006A448F"/>
    <w:rsid w:val="006A44D8"/>
    <w:rsid w:val="006A451A"/>
    <w:rsid w:val="006A4644"/>
    <w:rsid w:val="006A46C9"/>
    <w:rsid w:val="006A47D0"/>
    <w:rsid w:val="006A4818"/>
    <w:rsid w:val="006A4853"/>
    <w:rsid w:val="006A4875"/>
    <w:rsid w:val="006A4958"/>
    <w:rsid w:val="006A49A0"/>
    <w:rsid w:val="006A4B92"/>
    <w:rsid w:val="006A4BF9"/>
    <w:rsid w:val="006A4D9D"/>
    <w:rsid w:val="006A4F13"/>
    <w:rsid w:val="006A4FB2"/>
    <w:rsid w:val="006A504F"/>
    <w:rsid w:val="006A5052"/>
    <w:rsid w:val="006A5117"/>
    <w:rsid w:val="006A53C8"/>
    <w:rsid w:val="006A53EE"/>
    <w:rsid w:val="006A53FE"/>
    <w:rsid w:val="006A54AB"/>
    <w:rsid w:val="006A57C0"/>
    <w:rsid w:val="006A585B"/>
    <w:rsid w:val="006A5860"/>
    <w:rsid w:val="006A58BB"/>
    <w:rsid w:val="006A5922"/>
    <w:rsid w:val="006A5A18"/>
    <w:rsid w:val="006A5A59"/>
    <w:rsid w:val="006A5ACF"/>
    <w:rsid w:val="006A5BF1"/>
    <w:rsid w:val="006A5C8F"/>
    <w:rsid w:val="006A5C9A"/>
    <w:rsid w:val="006A5CD8"/>
    <w:rsid w:val="006A5D2A"/>
    <w:rsid w:val="006A5D89"/>
    <w:rsid w:val="006A5EB8"/>
    <w:rsid w:val="006A5F6A"/>
    <w:rsid w:val="006A6000"/>
    <w:rsid w:val="006A602C"/>
    <w:rsid w:val="006A609B"/>
    <w:rsid w:val="006A617F"/>
    <w:rsid w:val="006A62B6"/>
    <w:rsid w:val="006A6341"/>
    <w:rsid w:val="006A636D"/>
    <w:rsid w:val="006A6506"/>
    <w:rsid w:val="006A65CC"/>
    <w:rsid w:val="006A66D2"/>
    <w:rsid w:val="006A677E"/>
    <w:rsid w:val="006A67B9"/>
    <w:rsid w:val="006A685D"/>
    <w:rsid w:val="006A6A7A"/>
    <w:rsid w:val="006A6E6F"/>
    <w:rsid w:val="006A6E96"/>
    <w:rsid w:val="006A7025"/>
    <w:rsid w:val="006A70E1"/>
    <w:rsid w:val="006A71AD"/>
    <w:rsid w:val="006A7228"/>
    <w:rsid w:val="006A7640"/>
    <w:rsid w:val="006A767F"/>
    <w:rsid w:val="006A7730"/>
    <w:rsid w:val="006A7786"/>
    <w:rsid w:val="006A7833"/>
    <w:rsid w:val="006A7836"/>
    <w:rsid w:val="006A78BC"/>
    <w:rsid w:val="006A7974"/>
    <w:rsid w:val="006A7A1B"/>
    <w:rsid w:val="006A7B6B"/>
    <w:rsid w:val="006A7B81"/>
    <w:rsid w:val="006A7C0C"/>
    <w:rsid w:val="006A7CD8"/>
    <w:rsid w:val="006A7D69"/>
    <w:rsid w:val="006A7DFC"/>
    <w:rsid w:val="006A7E27"/>
    <w:rsid w:val="006A7E9F"/>
    <w:rsid w:val="006A7EF7"/>
    <w:rsid w:val="006A7F74"/>
    <w:rsid w:val="006B008A"/>
    <w:rsid w:val="006B0193"/>
    <w:rsid w:val="006B0281"/>
    <w:rsid w:val="006B0288"/>
    <w:rsid w:val="006B0521"/>
    <w:rsid w:val="006B0609"/>
    <w:rsid w:val="006B0618"/>
    <w:rsid w:val="006B062B"/>
    <w:rsid w:val="006B06A7"/>
    <w:rsid w:val="006B080F"/>
    <w:rsid w:val="006B0938"/>
    <w:rsid w:val="006B09EE"/>
    <w:rsid w:val="006B0A37"/>
    <w:rsid w:val="006B0A60"/>
    <w:rsid w:val="006B0A6C"/>
    <w:rsid w:val="006B0A95"/>
    <w:rsid w:val="006B0AE1"/>
    <w:rsid w:val="006B0B2E"/>
    <w:rsid w:val="006B0C37"/>
    <w:rsid w:val="006B0C47"/>
    <w:rsid w:val="006B0CAE"/>
    <w:rsid w:val="006B0DBC"/>
    <w:rsid w:val="006B0E00"/>
    <w:rsid w:val="006B0E89"/>
    <w:rsid w:val="006B0F6D"/>
    <w:rsid w:val="006B1067"/>
    <w:rsid w:val="006B1074"/>
    <w:rsid w:val="006B110D"/>
    <w:rsid w:val="006B1154"/>
    <w:rsid w:val="006B1180"/>
    <w:rsid w:val="006B1181"/>
    <w:rsid w:val="006B12E5"/>
    <w:rsid w:val="006B1306"/>
    <w:rsid w:val="006B137C"/>
    <w:rsid w:val="006B13B9"/>
    <w:rsid w:val="006B142C"/>
    <w:rsid w:val="006B144C"/>
    <w:rsid w:val="006B145F"/>
    <w:rsid w:val="006B1467"/>
    <w:rsid w:val="006B1528"/>
    <w:rsid w:val="006B1849"/>
    <w:rsid w:val="006B1878"/>
    <w:rsid w:val="006B1881"/>
    <w:rsid w:val="006B1965"/>
    <w:rsid w:val="006B1A46"/>
    <w:rsid w:val="006B1AA4"/>
    <w:rsid w:val="006B1BD2"/>
    <w:rsid w:val="006B1D1B"/>
    <w:rsid w:val="006B1D72"/>
    <w:rsid w:val="006B1DAC"/>
    <w:rsid w:val="006B1E7E"/>
    <w:rsid w:val="006B1EBF"/>
    <w:rsid w:val="006B1ED6"/>
    <w:rsid w:val="006B205D"/>
    <w:rsid w:val="006B2064"/>
    <w:rsid w:val="006B20CB"/>
    <w:rsid w:val="006B2115"/>
    <w:rsid w:val="006B215F"/>
    <w:rsid w:val="006B217D"/>
    <w:rsid w:val="006B2182"/>
    <w:rsid w:val="006B2346"/>
    <w:rsid w:val="006B2433"/>
    <w:rsid w:val="006B24A4"/>
    <w:rsid w:val="006B255F"/>
    <w:rsid w:val="006B25F1"/>
    <w:rsid w:val="006B2638"/>
    <w:rsid w:val="006B2654"/>
    <w:rsid w:val="006B2661"/>
    <w:rsid w:val="006B2730"/>
    <w:rsid w:val="006B2823"/>
    <w:rsid w:val="006B289C"/>
    <w:rsid w:val="006B2AB3"/>
    <w:rsid w:val="006B2B07"/>
    <w:rsid w:val="006B2C3F"/>
    <w:rsid w:val="006B2C9C"/>
    <w:rsid w:val="006B2D91"/>
    <w:rsid w:val="006B2DD7"/>
    <w:rsid w:val="006B2DE4"/>
    <w:rsid w:val="006B2E4E"/>
    <w:rsid w:val="006B2F81"/>
    <w:rsid w:val="006B309F"/>
    <w:rsid w:val="006B30B5"/>
    <w:rsid w:val="006B31E9"/>
    <w:rsid w:val="006B31F2"/>
    <w:rsid w:val="006B3226"/>
    <w:rsid w:val="006B324A"/>
    <w:rsid w:val="006B32C1"/>
    <w:rsid w:val="006B333A"/>
    <w:rsid w:val="006B34D8"/>
    <w:rsid w:val="006B3550"/>
    <w:rsid w:val="006B3609"/>
    <w:rsid w:val="006B3636"/>
    <w:rsid w:val="006B3644"/>
    <w:rsid w:val="006B367C"/>
    <w:rsid w:val="006B36C5"/>
    <w:rsid w:val="006B36EC"/>
    <w:rsid w:val="006B3720"/>
    <w:rsid w:val="006B37A3"/>
    <w:rsid w:val="006B37C3"/>
    <w:rsid w:val="006B3809"/>
    <w:rsid w:val="006B3860"/>
    <w:rsid w:val="006B3873"/>
    <w:rsid w:val="006B3A9E"/>
    <w:rsid w:val="006B3AB2"/>
    <w:rsid w:val="006B3B4F"/>
    <w:rsid w:val="006B3BCF"/>
    <w:rsid w:val="006B3CD7"/>
    <w:rsid w:val="006B3CF8"/>
    <w:rsid w:val="006B3D7B"/>
    <w:rsid w:val="006B3E59"/>
    <w:rsid w:val="006B3EF7"/>
    <w:rsid w:val="006B3F09"/>
    <w:rsid w:val="006B3F6B"/>
    <w:rsid w:val="006B3FA9"/>
    <w:rsid w:val="006B3FD9"/>
    <w:rsid w:val="006B4137"/>
    <w:rsid w:val="006B4168"/>
    <w:rsid w:val="006B41E0"/>
    <w:rsid w:val="006B42A5"/>
    <w:rsid w:val="006B43B7"/>
    <w:rsid w:val="006B4403"/>
    <w:rsid w:val="006B449D"/>
    <w:rsid w:val="006B4519"/>
    <w:rsid w:val="006B457E"/>
    <w:rsid w:val="006B45D9"/>
    <w:rsid w:val="006B46BD"/>
    <w:rsid w:val="006B471B"/>
    <w:rsid w:val="006B4753"/>
    <w:rsid w:val="006B476C"/>
    <w:rsid w:val="006B4837"/>
    <w:rsid w:val="006B4892"/>
    <w:rsid w:val="006B48DA"/>
    <w:rsid w:val="006B499F"/>
    <w:rsid w:val="006B4A07"/>
    <w:rsid w:val="006B4B51"/>
    <w:rsid w:val="006B4BEA"/>
    <w:rsid w:val="006B4C39"/>
    <w:rsid w:val="006B4C89"/>
    <w:rsid w:val="006B4E1E"/>
    <w:rsid w:val="006B4E9B"/>
    <w:rsid w:val="006B4EF3"/>
    <w:rsid w:val="006B4F0A"/>
    <w:rsid w:val="006B4F93"/>
    <w:rsid w:val="006B501C"/>
    <w:rsid w:val="006B501F"/>
    <w:rsid w:val="006B517A"/>
    <w:rsid w:val="006B5279"/>
    <w:rsid w:val="006B54F0"/>
    <w:rsid w:val="006B5580"/>
    <w:rsid w:val="006B5747"/>
    <w:rsid w:val="006B5761"/>
    <w:rsid w:val="006B5885"/>
    <w:rsid w:val="006B595E"/>
    <w:rsid w:val="006B59A8"/>
    <w:rsid w:val="006B5A26"/>
    <w:rsid w:val="006B5A6E"/>
    <w:rsid w:val="006B5A8C"/>
    <w:rsid w:val="006B5B1B"/>
    <w:rsid w:val="006B5B88"/>
    <w:rsid w:val="006B5BB0"/>
    <w:rsid w:val="006B5CA8"/>
    <w:rsid w:val="006B5DA1"/>
    <w:rsid w:val="006B5DFF"/>
    <w:rsid w:val="006B5E54"/>
    <w:rsid w:val="006B5E83"/>
    <w:rsid w:val="006B5EE2"/>
    <w:rsid w:val="006B5F73"/>
    <w:rsid w:val="006B5FC0"/>
    <w:rsid w:val="006B606E"/>
    <w:rsid w:val="006B6087"/>
    <w:rsid w:val="006B60E3"/>
    <w:rsid w:val="006B6160"/>
    <w:rsid w:val="006B61A4"/>
    <w:rsid w:val="006B629B"/>
    <w:rsid w:val="006B6325"/>
    <w:rsid w:val="006B6364"/>
    <w:rsid w:val="006B638D"/>
    <w:rsid w:val="006B6505"/>
    <w:rsid w:val="006B650D"/>
    <w:rsid w:val="006B656D"/>
    <w:rsid w:val="006B65A1"/>
    <w:rsid w:val="006B662A"/>
    <w:rsid w:val="006B66E9"/>
    <w:rsid w:val="006B6786"/>
    <w:rsid w:val="006B67D7"/>
    <w:rsid w:val="006B68C6"/>
    <w:rsid w:val="006B68D0"/>
    <w:rsid w:val="006B698D"/>
    <w:rsid w:val="006B69A0"/>
    <w:rsid w:val="006B6A6C"/>
    <w:rsid w:val="006B6B0C"/>
    <w:rsid w:val="006B6B29"/>
    <w:rsid w:val="006B6B6D"/>
    <w:rsid w:val="006B6BC1"/>
    <w:rsid w:val="006B6BCB"/>
    <w:rsid w:val="006B6C04"/>
    <w:rsid w:val="006B6D17"/>
    <w:rsid w:val="006B6E7C"/>
    <w:rsid w:val="006B6ED4"/>
    <w:rsid w:val="006B6EDD"/>
    <w:rsid w:val="006B6F02"/>
    <w:rsid w:val="006B6F08"/>
    <w:rsid w:val="006B6F77"/>
    <w:rsid w:val="006B6FCD"/>
    <w:rsid w:val="006B7091"/>
    <w:rsid w:val="006B70B8"/>
    <w:rsid w:val="006B7118"/>
    <w:rsid w:val="006B714D"/>
    <w:rsid w:val="006B7183"/>
    <w:rsid w:val="006B7238"/>
    <w:rsid w:val="006B7332"/>
    <w:rsid w:val="006B7357"/>
    <w:rsid w:val="006B74F1"/>
    <w:rsid w:val="006B7630"/>
    <w:rsid w:val="006B7727"/>
    <w:rsid w:val="006B7749"/>
    <w:rsid w:val="006B775C"/>
    <w:rsid w:val="006B79C9"/>
    <w:rsid w:val="006B7AA3"/>
    <w:rsid w:val="006B7ABF"/>
    <w:rsid w:val="006B7AD9"/>
    <w:rsid w:val="006B7BCC"/>
    <w:rsid w:val="006B7C36"/>
    <w:rsid w:val="006B7C43"/>
    <w:rsid w:val="006B7C94"/>
    <w:rsid w:val="006B7D00"/>
    <w:rsid w:val="006B7D11"/>
    <w:rsid w:val="006B7D7F"/>
    <w:rsid w:val="006B7D83"/>
    <w:rsid w:val="006B7D94"/>
    <w:rsid w:val="006B7E9F"/>
    <w:rsid w:val="006B7FDA"/>
    <w:rsid w:val="006B7FED"/>
    <w:rsid w:val="006B7FF8"/>
    <w:rsid w:val="006C00EE"/>
    <w:rsid w:val="006C019A"/>
    <w:rsid w:val="006C01AC"/>
    <w:rsid w:val="006C0294"/>
    <w:rsid w:val="006C03BF"/>
    <w:rsid w:val="006C0556"/>
    <w:rsid w:val="006C0557"/>
    <w:rsid w:val="006C0587"/>
    <w:rsid w:val="006C0602"/>
    <w:rsid w:val="006C065D"/>
    <w:rsid w:val="006C0834"/>
    <w:rsid w:val="006C0873"/>
    <w:rsid w:val="006C0968"/>
    <w:rsid w:val="006C09AF"/>
    <w:rsid w:val="006C09C2"/>
    <w:rsid w:val="006C09F6"/>
    <w:rsid w:val="006C0B14"/>
    <w:rsid w:val="006C0B86"/>
    <w:rsid w:val="006C0BEA"/>
    <w:rsid w:val="006C0CAA"/>
    <w:rsid w:val="006C0CCE"/>
    <w:rsid w:val="006C0E01"/>
    <w:rsid w:val="006C0E2B"/>
    <w:rsid w:val="006C1086"/>
    <w:rsid w:val="006C10D9"/>
    <w:rsid w:val="006C1256"/>
    <w:rsid w:val="006C1332"/>
    <w:rsid w:val="006C141F"/>
    <w:rsid w:val="006C1433"/>
    <w:rsid w:val="006C146B"/>
    <w:rsid w:val="006C14F2"/>
    <w:rsid w:val="006C1509"/>
    <w:rsid w:val="006C150E"/>
    <w:rsid w:val="006C1523"/>
    <w:rsid w:val="006C153F"/>
    <w:rsid w:val="006C1636"/>
    <w:rsid w:val="006C166D"/>
    <w:rsid w:val="006C168B"/>
    <w:rsid w:val="006C16A6"/>
    <w:rsid w:val="006C18AF"/>
    <w:rsid w:val="006C1918"/>
    <w:rsid w:val="006C1932"/>
    <w:rsid w:val="006C1953"/>
    <w:rsid w:val="006C1A22"/>
    <w:rsid w:val="006C1A44"/>
    <w:rsid w:val="006C1A94"/>
    <w:rsid w:val="006C1B30"/>
    <w:rsid w:val="006C1B59"/>
    <w:rsid w:val="006C1B92"/>
    <w:rsid w:val="006C1CBA"/>
    <w:rsid w:val="006C1CDC"/>
    <w:rsid w:val="006C1CF6"/>
    <w:rsid w:val="006C1EE2"/>
    <w:rsid w:val="006C1F70"/>
    <w:rsid w:val="006C2036"/>
    <w:rsid w:val="006C2064"/>
    <w:rsid w:val="006C2090"/>
    <w:rsid w:val="006C217D"/>
    <w:rsid w:val="006C2224"/>
    <w:rsid w:val="006C2252"/>
    <w:rsid w:val="006C2296"/>
    <w:rsid w:val="006C2305"/>
    <w:rsid w:val="006C24C1"/>
    <w:rsid w:val="006C26DE"/>
    <w:rsid w:val="006C2760"/>
    <w:rsid w:val="006C27E8"/>
    <w:rsid w:val="006C28C0"/>
    <w:rsid w:val="006C29FE"/>
    <w:rsid w:val="006C2A1D"/>
    <w:rsid w:val="006C2A62"/>
    <w:rsid w:val="006C2A7F"/>
    <w:rsid w:val="006C2A82"/>
    <w:rsid w:val="006C2B7E"/>
    <w:rsid w:val="006C2D0F"/>
    <w:rsid w:val="006C2EFF"/>
    <w:rsid w:val="006C2F55"/>
    <w:rsid w:val="006C2FE7"/>
    <w:rsid w:val="006C306B"/>
    <w:rsid w:val="006C3256"/>
    <w:rsid w:val="006C335F"/>
    <w:rsid w:val="006C338A"/>
    <w:rsid w:val="006C343D"/>
    <w:rsid w:val="006C3458"/>
    <w:rsid w:val="006C353C"/>
    <w:rsid w:val="006C3540"/>
    <w:rsid w:val="006C3589"/>
    <w:rsid w:val="006C35DF"/>
    <w:rsid w:val="006C365E"/>
    <w:rsid w:val="006C366A"/>
    <w:rsid w:val="006C36AC"/>
    <w:rsid w:val="006C36D2"/>
    <w:rsid w:val="006C3765"/>
    <w:rsid w:val="006C388E"/>
    <w:rsid w:val="006C38EE"/>
    <w:rsid w:val="006C3986"/>
    <w:rsid w:val="006C399D"/>
    <w:rsid w:val="006C39FB"/>
    <w:rsid w:val="006C3AF6"/>
    <w:rsid w:val="006C3BD9"/>
    <w:rsid w:val="006C3C19"/>
    <w:rsid w:val="006C3C1F"/>
    <w:rsid w:val="006C3C4B"/>
    <w:rsid w:val="006C3CF2"/>
    <w:rsid w:val="006C3E1A"/>
    <w:rsid w:val="006C3E20"/>
    <w:rsid w:val="006C3F17"/>
    <w:rsid w:val="006C4088"/>
    <w:rsid w:val="006C40C2"/>
    <w:rsid w:val="006C40E1"/>
    <w:rsid w:val="006C417C"/>
    <w:rsid w:val="006C422D"/>
    <w:rsid w:val="006C4306"/>
    <w:rsid w:val="006C43E5"/>
    <w:rsid w:val="006C4452"/>
    <w:rsid w:val="006C4598"/>
    <w:rsid w:val="006C468B"/>
    <w:rsid w:val="006C46BD"/>
    <w:rsid w:val="006C46EF"/>
    <w:rsid w:val="006C46F9"/>
    <w:rsid w:val="006C470B"/>
    <w:rsid w:val="006C4761"/>
    <w:rsid w:val="006C47E4"/>
    <w:rsid w:val="006C4847"/>
    <w:rsid w:val="006C4911"/>
    <w:rsid w:val="006C4935"/>
    <w:rsid w:val="006C49B7"/>
    <w:rsid w:val="006C4A2C"/>
    <w:rsid w:val="006C4A75"/>
    <w:rsid w:val="006C4B38"/>
    <w:rsid w:val="006C4B47"/>
    <w:rsid w:val="006C4B7F"/>
    <w:rsid w:val="006C4BED"/>
    <w:rsid w:val="006C4C24"/>
    <w:rsid w:val="006C4C2C"/>
    <w:rsid w:val="006C4C57"/>
    <w:rsid w:val="006C4D41"/>
    <w:rsid w:val="006C4FB2"/>
    <w:rsid w:val="006C5157"/>
    <w:rsid w:val="006C520F"/>
    <w:rsid w:val="006C525D"/>
    <w:rsid w:val="006C527C"/>
    <w:rsid w:val="006C5347"/>
    <w:rsid w:val="006C53FE"/>
    <w:rsid w:val="006C5401"/>
    <w:rsid w:val="006C550A"/>
    <w:rsid w:val="006C5519"/>
    <w:rsid w:val="006C554C"/>
    <w:rsid w:val="006C558C"/>
    <w:rsid w:val="006C57BA"/>
    <w:rsid w:val="006C58C4"/>
    <w:rsid w:val="006C5917"/>
    <w:rsid w:val="006C5BAD"/>
    <w:rsid w:val="006C5CC5"/>
    <w:rsid w:val="006C5CEC"/>
    <w:rsid w:val="006C5D6E"/>
    <w:rsid w:val="006C5DBF"/>
    <w:rsid w:val="006C5E13"/>
    <w:rsid w:val="006C6039"/>
    <w:rsid w:val="006C60E6"/>
    <w:rsid w:val="006C6182"/>
    <w:rsid w:val="006C6193"/>
    <w:rsid w:val="006C61E3"/>
    <w:rsid w:val="006C61E6"/>
    <w:rsid w:val="006C6261"/>
    <w:rsid w:val="006C62ED"/>
    <w:rsid w:val="006C6338"/>
    <w:rsid w:val="006C63F7"/>
    <w:rsid w:val="006C64D5"/>
    <w:rsid w:val="006C657B"/>
    <w:rsid w:val="006C65EA"/>
    <w:rsid w:val="006C6633"/>
    <w:rsid w:val="006C67B0"/>
    <w:rsid w:val="006C6832"/>
    <w:rsid w:val="006C68AE"/>
    <w:rsid w:val="006C6976"/>
    <w:rsid w:val="006C6AC9"/>
    <w:rsid w:val="006C6AD2"/>
    <w:rsid w:val="006C6BF9"/>
    <w:rsid w:val="006C6C3F"/>
    <w:rsid w:val="006C6C84"/>
    <w:rsid w:val="006C6C9D"/>
    <w:rsid w:val="006C6DB9"/>
    <w:rsid w:val="006C6DBA"/>
    <w:rsid w:val="006C6E9A"/>
    <w:rsid w:val="006C6E9E"/>
    <w:rsid w:val="006C6F29"/>
    <w:rsid w:val="006C7068"/>
    <w:rsid w:val="006C706C"/>
    <w:rsid w:val="006C7080"/>
    <w:rsid w:val="006C71A4"/>
    <w:rsid w:val="006C71AE"/>
    <w:rsid w:val="006C722C"/>
    <w:rsid w:val="006C7249"/>
    <w:rsid w:val="006C7299"/>
    <w:rsid w:val="006C72D8"/>
    <w:rsid w:val="006C72E9"/>
    <w:rsid w:val="006C73D0"/>
    <w:rsid w:val="006C7684"/>
    <w:rsid w:val="006C76C8"/>
    <w:rsid w:val="006C7757"/>
    <w:rsid w:val="006C7779"/>
    <w:rsid w:val="006C77A2"/>
    <w:rsid w:val="006C77DC"/>
    <w:rsid w:val="006C79EF"/>
    <w:rsid w:val="006C7A04"/>
    <w:rsid w:val="006C7A85"/>
    <w:rsid w:val="006C7B3F"/>
    <w:rsid w:val="006C7B41"/>
    <w:rsid w:val="006C7B5E"/>
    <w:rsid w:val="006C7BBB"/>
    <w:rsid w:val="006C7BC3"/>
    <w:rsid w:val="006C7D15"/>
    <w:rsid w:val="006C7D5A"/>
    <w:rsid w:val="006C7D6F"/>
    <w:rsid w:val="006C7E0F"/>
    <w:rsid w:val="006C7F11"/>
    <w:rsid w:val="006C7F99"/>
    <w:rsid w:val="006D002A"/>
    <w:rsid w:val="006D0041"/>
    <w:rsid w:val="006D00FC"/>
    <w:rsid w:val="006D0171"/>
    <w:rsid w:val="006D027C"/>
    <w:rsid w:val="006D0314"/>
    <w:rsid w:val="006D0349"/>
    <w:rsid w:val="006D0378"/>
    <w:rsid w:val="006D040B"/>
    <w:rsid w:val="006D04EF"/>
    <w:rsid w:val="006D059D"/>
    <w:rsid w:val="006D05EE"/>
    <w:rsid w:val="006D06B3"/>
    <w:rsid w:val="006D0731"/>
    <w:rsid w:val="006D0766"/>
    <w:rsid w:val="006D086A"/>
    <w:rsid w:val="006D08D5"/>
    <w:rsid w:val="006D0AB1"/>
    <w:rsid w:val="006D0B9D"/>
    <w:rsid w:val="006D0BB0"/>
    <w:rsid w:val="006D0BDA"/>
    <w:rsid w:val="006D0BF7"/>
    <w:rsid w:val="006D0C0F"/>
    <w:rsid w:val="006D0C67"/>
    <w:rsid w:val="006D0C73"/>
    <w:rsid w:val="006D0CC8"/>
    <w:rsid w:val="006D0D0C"/>
    <w:rsid w:val="006D0D45"/>
    <w:rsid w:val="006D0D6C"/>
    <w:rsid w:val="006D0E10"/>
    <w:rsid w:val="006D0E59"/>
    <w:rsid w:val="006D0F6A"/>
    <w:rsid w:val="006D100A"/>
    <w:rsid w:val="006D1115"/>
    <w:rsid w:val="006D113B"/>
    <w:rsid w:val="006D12E9"/>
    <w:rsid w:val="006D12F1"/>
    <w:rsid w:val="006D13C8"/>
    <w:rsid w:val="006D146E"/>
    <w:rsid w:val="006D14BA"/>
    <w:rsid w:val="006D14D8"/>
    <w:rsid w:val="006D14DD"/>
    <w:rsid w:val="006D14F1"/>
    <w:rsid w:val="006D152C"/>
    <w:rsid w:val="006D153E"/>
    <w:rsid w:val="006D1580"/>
    <w:rsid w:val="006D15B6"/>
    <w:rsid w:val="006D16BA"/>
    <w:rsid w:val="006D173C"/>
    <w:rsid w:val="006D1934"/>
    <w:rsid w:val="006D1A16"/>
    <w:rsid w:val="006D1A19"/>
    <w:rsid w:val="006D1AAB"/>
    <w:rsid w:val="006D1AF4"/>
    <w:rsid w:val="006D1C6F"/>
    <w:rsid w:val="006D1C98"/>
    <w:rsid w:val="006D1CAC"/>
    <w:rsid w:val="006D1CB5"/>
    <w:rsid w:val="006D1CE7"/>
    <w:rsid w:val="006D1E90"/>
    <w:rsid w:val="006D1F6D"/>
    <w:rsid w:val="006D1F7B"/>
    <w:rsid w:val="006D1F94"/>
    <w:rsid w:val="006D204F"/>
    <w:rsid w:val="006D205B"/>
    <w:rsid w:val="006D2104"/>
    <w:rsid w:val="006D2155"/>
    <w:rsid w:val="006D2177"/>
    <w:rsid w:val="006D2291"/>
    <w:rsid w:val="006D22CE"/>
    <w:rsid w:val="006D239F"/>
    <w:rsid w:val="006D23BB"/>
    <w:rsid w:val="006D2438"/>
    <w:rsid w:val="006D24BE"/>
    <w:rsid w:val="006D24F2"/>
    <w:rsid w:val="006D2519"/>
    <w:rsid w:val="006D25C1"/>
    <w:rsid w:val="006D26BF"/>
    <w:rsid w:val="006D2812"/>
    <w:rsid w:val="006D2919"/>
    <w:rsid w:val="006D29CC"/>
    <w:rsid w:val="006D29E7"/>
    <w:rsid w:val="006D2B1A"/>
    <w:rsid w:val="006D2BAE"/>
    <w:rsid w:val="006D2CC7"/>
    <w:rsid w:val="006D2D0E"/>
    <w:rsid w:val="006D2D3F"/>
    <w:rsid w:val="006D2D67"/>
    <w:rsid w:val="006D2D80"/>
    <w:rsid w:val="006D2DF5"/>
    <w:rsid w:val="006D306B"/>
    <w:rsid w:val="006D3179"/>
    <w:rsid w:val="006D3200"/>
    <w:rsid w:val="006D325F"/>
    <w:rsid w:val="006D331A"/>
    <w:rsid w:val="006D33FC"/>
    <w:rsid w:val="006D340F"/>
    <w:rsid w:val="006D34C4"/>
    <w:rsid w:val="006D3589"/>
    <w:rsid w:val="006D36A5"/>
    <w:rsid w:val="006D36EB"/>
    <w:rsid w:val="006D38D3"/>
    <w:rsid w:val="006D393A"/>
    <w:rsid w:val="006D394A"/>
    <w:rsid w:val="006D3A55"/>
    <w:rsid w:val="006D3B3D"/>
    <w:rsid w:val="006D3BDE"/>
    <w:rsid w:val="006D3CD9"/>
    <w:rsid w:val="006D3D52"/>
    <w:rsid w:val="006D3DCB"/>
    <w:rsid w:val="006D3E97"/>
    <w:rsid w:val="006D3EAC"/>
    <w:rsid w:val="006D3EE1"/>
    <w:rsid w:val="006D3FAD"/>
    <w:rsid w:val="006D4068"/>
    <w:rsid w:val="006D418C"/>
    <w:rsid w:val="006D42EB"/>
    <w:rsid w:val="006D446F"/>
    <w:rsid w:val="006D454D"/>
    <w:rsid w:val="006D45C9"/>
    <w:rsid w:val="006D466D"/>
    <w:rsid w:val="006D46AA"/>
    <w:rsid w:val="006D46D5"/>
    <w:rsid w:val="006D46DC"/>
    <w:rsid w:val="006D46EF"/>
    <w:rsid w:val="006D4735"/>
    <w:rsid w:val="006D473A"/>
    <w:rsid w:val="006D477B"/>
    <w:rsid w:val="006D47F4"/>
    <w:rsid w:val="006D481A"/>
    <w:rsid w:val="006D4968"/>
    <w:rsid w:val="006D4A16"/>
    <w:rsid w:val="006D4A77"/>
    <w:rsid w:val="006D4C35"/>
    <w:rsid w:val="006D4C91"/>
    <w:rsid w:val="006D4D06"/>
    <w:rsid w:val="006D4D09"/>
    <w:rsid w:val="006D4D6E"/>
    <w:rsid w:val="006D4D79"/>
    <w:rsid w:val="006D4E58"/>
    <w:rsid w:val="006D4FA8"/>
    <w:rsid w:val="006D502B"/>
    <w:rsid w:val="006D5155"/>
    <w:rsid w:val="006D51BE"/>
    <w:rsid w:val="006D51CC"/>
    <w:rsid w:val="006D522E"/>
    <w:rsid w:val="006D525F"/>
    <w:rsid w:val="006D526A"/>
    <w:rsid w:val="006D5292"/>
    <w:rsid w:val="006D5322"/>
    <w:rsid w:val="006D53BC"/>
    <w:rsid w:val="006D53CD"/>
    <w:rsid w:val="006D55DA"/>
    <w:rsid w:val="006D5675"/>
    <w:rsid w:val="006D56AE"/>
    <w:rsid w:val="006D5798"/>
    <w:rsid w:val="006D57EC"/>
    <w:rsid w:val="006D5846"/>
    <w:rsid w:val="006D59A2"/>
    <w:rsid w:val="006D59E6"/>
    <w:rsid w:val="006D5AAB"/>
    <w:rsid w:val="006D5AC4"/>
    <w:rsid w:val="006D5BA4"/>
    <w:rsid w:val="006D5BD3"/>
    <w:rsid w:val="006D5C1A"/>
    <w:rsid w:val="006D5CE1"/>
    <w:rsid w:val="006D5DD1"/>
    <w:rsid w:val="006D6019"/>
    <w:rsid w:val="006D6092"/>
    <w:rsid w:val="006D6112"/>
    <w:rsid w:val="006D615E"/>
    <w:rsid w:val="006D6252"/>
    <w:rsid w:val="006D6270"/>
    <w:rsid w:val="006D629A"/>
    <w:rsid w:val="006D64B1"/>
    <w:rsid w:val="006D6514"/>
    <w:rsid w:val="006D676D"/>
    <w:rsid w:val="006D684A"/>
    <w:rsid w:val="006D68DE"/>
    <w:rsid w:val="006D6913"/>
    <w:rsid w:val="006D6954"/>
    <w:rsid w:val="006D69CF"/>
    <w:rsid w:val="006D6A5B"/>
    <w:rsid w:val="006D6AB2"/>
    <w:rsid w:val="006D6B1C"/>
    <w:rsid w:val="006D6B45"/>
    <w:rsid w:val="006D6B6D"/>
    <w:rsid w:val="006D6C67"/>
    <w:rsid w:val="006D6C86"/>
    <w:rsid w:val="006D6CE1"/>
    <w:rsid w:val="006D6D69"/>
    <w:rsid w:val="006D6E04"/>
    <w:rsid w:val="006D6E6C"/>
    <w:rsid w:val="006D6ED2"/>
    <w:rsid w:val="006D6F7F"/>
    <w:rsid w:val="006D6FA3"/>
    <w:rsid w:val="006D6FB6"/>
    <w:rsid w:val="006D6FBF"/>
    <w:rsid w:val="006D70AC"/>
    <w:rsid w:val="006D7113"/>
    <w:rsid w:val="006D714A"/>
    <w:rsid w:val="006D7181"/>
    <w:rsid w:val="006D7189"/>
    <w:rsid w:val="006D71B6"/>
    <w:rsid w:val="006D7205"/>
    <w:rsid w:val="006D7219"/>
    <w:rsid w:val="006D724C"/>
    <w:rsid w:val="006D7298"/>
    <w:rsid w:val="006D72DA"/>
    <w:rsid w:val="006D7306"/>
    <w:rsid w:val="006D73F5"/>
    <w:rsid w:val="006D74B4"/>
    <w:rsid w:val="006D751A"/>
    <w:rsid w:val="006D75A3"/>
    <w:rsid w:val="006D75BE"/>
    <w:rsid w:val="006D76A0"/>
    <w:rsid w:val="006D7790"/>
    <w:rsid w:val="006D780B"/>
    <w:rsid w:val="006D7846"/>
    <w:rsid w:val="006D78D1"/>
    <w:rsid w:val="006D78F3"/>
    <w:rsid w:val="006D79A0"/>
    <w:rsid w:val="006D79A9"/>
    <w:rsid w:val="006D79C5"/>
    <w:rsid w:val="006D7AC5"/>
    <w:rsid w:val="006D7AF8"/>
    <w:rsid w:val="006D7B04"/>
    <w:rsid w:val="006D7B52"/>
    <w:rsid w:val="006D7B9E"/>
    <w:rsid w:val="006D7BD3"/>
    <w:rsid w:val="006D7CCB"/>
    <w:rsid w:val="006D7D73"/>
    <w:rsid w:val="006D7DE1"/>
    <w:rsid w:val="006D7E06"/>
    <w:rsid w:val="006D7EF3"/>
    <w:rsid w:val="006D7F14"/>
    <w:rsid w:val="006D7F3B"/>
    <w:rsid w:val="006D7F51"/>
    <w:rsid w:val="006E0011"/>
    <w:rsid w:val="006E001C"/>
    <w:rsid w:val="006E0024"/>
    <w:rsid w:val="006E004C"/>
    <w:rsid w:val="006E0088"/>
    <w:rsid w:val="006E0234"/>
    <w:rsid w:val="006E02C0"/>
    <w:rsid w:val="006E0380"/>
    <w:rsid w:val="006E0413"/>
    <w:rsid w:val="006E0537"/>
    <w:rsid w:val="006E0568"/>
    <w:rsid w:val="006E056E"/>
    <w:rsid w:val="006E05BB"/>
    <w:rsid w:val="006E05D4"/>
    <w:rsid w:val="006E0677"/>
    <w:rsid w:val="006E06B2"/>
    <w:rsid w:val="006E0747"/>
    <w:rsid w:val="006E0755"/>
    <w:rsid w:val="006E0756"/>
    <w:rsid w:val="006E075F"/>
    <w:rsid w:val="006E089C"/>
    <w:rsid w:val="006E08A7"/>
    <w:rsid w:val="006E08BB"/>
    <w:rsid w:val="006E08C0"/>
    <w:rsid w:val="006E09BA"/>
    <w:rsid w:val="006E09BF"/>
    <w:rsid w:val="006E0A4C"/>
    <w:rsid w:val="006E0ACA"/>
    <w:rsid w:val="006E0B71"/>
    <w:rsid w:val="006E0BDE"/>
    <w:rsid w:val="006E0C3B"/>
    <w:rsid w:val="006E0D7C"/>
    <w:rsid w:val="006E0DFF"/>
    <w:rsid w:val="006E0E77"/>
    <w:rsid w:val="006E0F35"/>
    <w:rsid w:val="006E0F37"/>
    <w:rsid w:val="006E0FFE"/>
    <w:rsid w:val="006E1042"/>
    <w:rsid w:val="006E1073"/>
    <w:rsid w:val="006E108E"/>
    <w:rsid w:val="006E1098"/>
    <w:rsid w:val="006E1104"/>
    <w:rsid w:val="006E1120"/>
    <w:rsid w:val="006E11C0"/>
    <w:rsid w:val="006E11D9"/>
    <w:rsid w:val="006E1228"/>
    <w:rsid w:val="006E1253"/>
    <w:rsid w:val="006E132B"/>
    <w:rsid w:val="006E1358"/>
    <w:rsid w:val="006E13C4"/>
    <w:rsid w:val="006E148A"/>
    <w:rsid w:val="006E16A7"/>
    <w:rsid w:val="006E1753"/>
    <w:rsid w:val="006E17F2"/>
    <w:rsid w:val="006E1A28"/>
    <w:rsid w:val="006E1A84"/>
    <w:rsid w:val="006E1ADA"/>
    <w:rsid w:val="006E1AEE"/>
    <w:rsid w:val="006E1AF1"/>
    <w:rsid w:val="006E1AFB"/>
    <w:rsid w:val="006E1B03"/>
    <w:rsid w:val="006E1B60"/>
    <w:rsid w:val="006E1BEA"/>
    <w:rsid w:val="006E1C22"/>
    <w:rsid w:val="006E1D16"/>
    <w:rsid w:val="006E1DA2"/>
    <w:rsid w:val="006E1F3E"/>
    <w:rsid w:val="006E1FBD"/>
    <w:rsid w:val="006E218B"/>
    <w:rsid w:val="006E21DD"/>
    <w:rsid w:val="006E237F"/>
    <w:rsid w:val="006E239D"/>
    <w:rsid w:val="006E2411"/>
    <w:rsid w:val="006E2420"/>
    <w:rsid w:val="006E2459"/>
    <w:rsid w:val="006E248C"/>
    <w:rsid w:val="006E24E3"/>
    <w:rsid w:val="006E252B"/>
    <w:rsid w:val="006E25A5"/>
    <w:rsid w:val="006E2614"/>
    <w:rsid w:val="006E2623"/>
    <w:rsid w:val="006E26C8"/>
    <w:rsid w:val="006E2736"/>
    <w:rsid w:val="006E27D6"/>
    <w:rsid w:val="006E27E5"/>
    <w:rsid w:val="006E28A3"/>
    <w:rsid w:val="006E2999"/>
    <w:rsid w:val="006E2A83"/>
    <w:rsid w:val="006E2A87"/>
    <w:rsid w:val="006E2C23"/>
    <w:rsid w:val="006E2C9C"/>
    <w:rsid w:val="006E2D52"/>
    <w:rsid w:val="006E2E25"/>
    <w:rsid w:val="006E2E33"/>
    <w:rsid w:val="006E2EE8"/>
    <w:rsid w:val="006E2FE7"/>
    <w:rsid w:val="006E3092"/>
    <w:rsid w:val="006E3168"/>
    <w:rsid w:val="006E3238"/>
    <w:rsid w:val="006E329D"/>
    <w:rsid w:val="006E35F9"/>
    <w:rsid w:val="006E366C"/>
    <w:rsid w:val="006E3686"/>
    <w:rsid w:val="006E36A2"/>
    <w:rsid w:val="006E36D4"/>
    <w:rsid w:val="006E36EC"/>
    <w:rsid w:val="006E3753"/>
    <w:rsid w:val="006E37C4"/>
    <w:rsid w:val="006E381B"/>
    <w:rsid w:val="006E3836"/>
    <w:rsid w:val="006E3862"/>
    <w:rsid w:val="006E38A5"/>
    <w:rsid w:val="006E38AF"/>
    <w:rsid w:val="006E39FC"/>
    <w:rsid w:val="006E3A1F"/>
    <w:rsid w:val="006E3AD9"/>
    <w:rsid w:val="006E3AF8"/>
    <w:rsid w:val="006E3B31"/>
    <w:rsid w:val="006E3C3B"/>
    <w:rsid w:val="006E3D35"/>
    <w:rsid w:val="006E3E2E"/>
    <w:rsid w:val="006E3E8C"/>
    <w:rsid w:val="006E3E9E"/>
    <w:rsid w:val="006E3F03"/>
    <w:rsid w:val="006E3FF4"/>
    <w:rsid w:val="006E400E"/>
    <w:rsid w:val="006E4077"/>
    <w:rsid w:val="006E4086"/>
    <w:rsid w:val="006E40E8"/>
    <w:rsid w:val="006E420E"/>
    <w:rsid w:val="006E429E"/>
    <w:rsid w:val="006E43B6"/>
    <w:rsid w:val="006E43BC"/>
    <w:rsid w:val="006E43D7"/>
    <w:rsid w:val="006E43F8"/>
    <w:rsid w:val="006E44AA"/>
    <w:rsid w:val="006E44BA"/>
    <w:rsid w:val="006E450D"/>
    <w:rsid w:val="006E45B0"/>
    <w:rsid w:val="006E45DF"/>
    <w:rsid w:val="006E465B"/>
    <w:rsid w:val="006E4679"/>
    <w:rsid w:val="006E46B3"/>
    <w:rsid w:val="006E47E7"/>
    <w:rsid w:val="006E488C"/>
    <w:rsid w:val="006E4944"/>
    <w:rsid w:val="006E49C3"/>
    <w:rsid w:val="006E4AED"/>
    <w:rsid w:val="006E4B3C"/>
    <w:rsid w:val="006E4C32"/>
    <w:rsid w:val="006E4C4C"/>
    <w:rsid w:val="006E4C6B"/>
    <w:rsid w:val="006E4C7D"/>
    <w:rsid w:val="006E4D40"/>
    <w:rsid w:val="006E4E24"/>
    <w:rsid w:val="006E4EB5"/>
    <w:rsid w:val="006E4F0F"/>
    <w:rsid w:val="006E4F70"/>
    <w:rsid w:val="006E53A8"/>
    <w:rsid w:val="006E53D4"/>
    <w:rsid w:val="006E5411"/>
    <w:rsid w:val="006E5477"/>
    <w:rsid w:val="006E549B"/>
    <w:rsid w:val="006E55C5"/>
    <w:rsid w:val="006E55F2"/>
    <w:rsid w:val="006E5676"/>
    <w:rsid w:val="006E56A2"/>
    <w:rsid w:val="006E56B6"/>
    <w:rsid w:val="006E56F1"/>
    <w:rsid w:val="006E56F6"/>
    <w:rsid w:val="006E56F8"/>
    <w:rsid w:val="006E57CA"/>
    <w:rsid w:val="006E5917"/>
    <w:rsid w:val="006E59F9"/>
    <w:rsid w:val="006E5B27"/>
    <w:rsid w:val="006E5BCE"/>
    <w:rsid w:val="006E5C4E"/>
    <w:rsid w:val="006E605A"/>
    <w:rsid w:val="006E60BE"/>
    <w:rsid w:val="006E63F9"/>
    <w:rsid w:val="006E649A"/>
    <w:rsid w:val="006E6557"/>
    <w:rsid w:val="006E655A"/>
    <w:rsid w:val="006E65C4"/>
    <w:rsid w:val="006E65D4"/>
    <w:rsid w:val="006E6750"/>
    <w:rsid w:val="006E6758"/>
    <w:rsid w:val="006E688E"/>
    <w:rsid w:val="006E691E"/>
    <w:rsid w:val="006E6975"/>
    <w:rsid w:val="006E6A99"/>
    <w:rsid w:val="006E6B01"/>
    <w:rsid w:val="006E6B47"/>
    <w:rsid w:val="006E6BC2"/>
    <w:rsid w:val="006E6BC5"/>
    <w:rsid w:val="006E6C28"/>
    <w:rsid w:val="006E6CBF"/>
    <w:rsid w:val="006E6CE9"/>
    <w:rsid w:val="006E6CEC"/>
    <w:rsid w:val="006E6DAD"/>
    <w:rsid w:val="006E6DE1"/>
    <w:rsid w:val="006E6DF3"/>
    <w:rsid w:val="006E6E38"/>
    <w:rsid w:val="006E6EA6"/>
    <w:rsid w:val="006E6EE4"/>
    <w:rsid w:val="006E6F15"/>
    <w:rsid w:val="006E7032"/>
    <w:rsid w:val="006E704C"/>
    <w:rsid w:val="006E706C"/>
    <w:rsid w:val="006E7070"/>
    <w:rsid w:val="006E71B2"/>
    <w:rsid w:val="006E7257"/>
    <w:rsid w:val="006E72D0"/>
    <w:rsid w:val="006E730C"/>
    <w:rsid w:val="006E73DE"/>
    <w:rsid w:val="006E7436"/>
    <w:rsid w:val="006E74CD"/>
    <w:rsid w:val="006E769B"/>
    <w:rsid w:val="006E7825"/>
    <w:rsid w:val="006E78DE"/>
    <w:rsid w:val="006E79F0"/>
    <w:rsid w:val="006E7A17"/>
    <w:rsid w:val="006E7AE1"/>
    <w:rsid w:val="006E7B01"/>
    <w:rsid w:val="006E7BA3"/>
    <w:rsid w:val="006E7BC4"/>
    <w:rsid w:val="006E7C66"/>
    <w:rsid w:val="006E7C9D"/>
    <w:rsid w:val="006E7D32"/>
    <w:rsid w:val="006E7D9D"/>
    <w:rsid w:val="006E7DEA"/>
    <w:rsid w:val="006F01A7"/>
    <w:rsid w:val="006F01E4"/>
    <w:rsid w:val="006F0277"/>
    <w:rsid w:val="006F030F"/>
    <w:rsid w:val="006F0512"/>
    <w:rsid w:val="006F0550"/>
    <w:rsid w:val="006F0560"/>
    <w:rsid w:val="006F06DB"/>
    <w:rsid w:val="006F06FC"/>
    <w:rsid w:val="006F0748"/>
    <w:rsid w:val="006F098B"/>
    <w:rsid w:val="006F09D0"/>
    <w:rsid w:val="006F0A18"/>
    <w:rsid w:val="006F0AD0"/>
    <w:rsid w:val="006F0B50"/>
    <w:rsid w:val="006F0BF3"/>
    <w:rsid w:val="006F0C33"/>
    <w:rsid w:val="006F0CA2"/>
    <w:rsid w:val="006F0CD8"/>
    <w:rsid w:val="006F0CEB"/>
    <w:rsid w:val="006F0CFF"/>
    <w:rsid w:val="006F0D22"/>
    <w:rsid w:val="006F0D34"/>
    <w:rsid w:val="006F0F8F"/>
    <w:rsid w:val="006F0FA4"/>
    <w:rsid w:val="006F1099"/>
    <w:rsid w:val="006F10AC"/>
    <w:rsid w:val="006F112B"/>
    <w:rsid w:val="006F11C6"/>
    <w:rsid w:val="006F121F"/>
    <w:rsid w:val="006F1247"/>
    <w:rsid w:val="006F1291"/>
    <w:rsid w:val="006F12F9"/>
    <w:rsid w:val="006F137E"/>
    <w:rsid w:val="006F1403"/>
    <w:rsid w:val="006F1418"/>
    <w:rsid w:val="006F144A"/>
    <w:rsid w:val="006F15AF"/>
    <w:rsid w:val="006F16B7"/>
    <w:rsid w:val="006F17C4"/>
    <w:rsid w:val="006F195A"/>
    <w:rsid w:val="006F1965"/>
    <w:rsid w:val="006F19A9"/>
    <w:rsid w:val="006F19AD"/>
    <w:rsid w:val="006F19E0"/>
    <w:rsid w:val="006F1A3D"/>
    <w:rsid w:val="006F1AC8"/>
    <w:rsid w:val="006F1BAC"/>
    <w:rsid w:val="006F1C8A"/>
    <w:rsid w:val="006F1CBC"/>
    <w:rsid w:val="006F1D13"/>
    <w:rsid w:val="006F1DAF"/>
    <w:rsid w:val="006F1DB8"/>
    <w:rsid w:val="006F1E1B"/>
    <w:rsid w:val="006F1E29"/>
    <w:rsid w:val="006F1E3F"/>
    <w:rsid w:val="006F1E4C"/>
    <w:rsid w:val="006F1E71"/>
    <w:rsid w:val="006F1EAE"/>
    <w:rsid w:val="006F1F6C"/>
    <w:rsid w:val="006F1FAC"/>
    <w:rsid w:val="006F1FB2"/>
    <w:rsid w:val="006F201B"/>
    <w:rsid w:val="006F2026"/>
    <w:rsid w:val="006F204A"/>
    <w:rsid w:val="006F205F"/>
    <w:rsid w:val="006F2108"/>
    <w:rsid w:val="006F2109"/>
    <w:rsid w:val="006F217C"/>
    <w:rsid w:val="006F2199"/>
    <w:rsid w:val="006F2453"/>
    <w:rsid w:val="006F252C"/>
    <w:rsid w:val="006F25B7"/>
    <w:rsid w:val="006F25EB"/>
    <w:rsid w:val="006F26EE"/>
    <w:rsid w:val="006F2754"/>
    <w:rsid w:val="006F2862"/>
    <w:rsid w:val="006F28CA"/>
    <w:rsid w:val="006F2909"/>
    <w:rsid w:val="006F29B4"/>
    <w:rsid w:val="006F29DC"/>
    <w:rsid w:val="006F2AC9"/>
    <w:rsid w:val="006F2AEE"/>
    <w:rsid w:val="006F2B33"/>
    <w:rsid w:val="006F2C48"/>
    <w:rsid w:val="006F2CDF"/>
    <w:rsid w:val="006F2D91"/>
    <w:rsid w:val="006F2DC5"/>
    <w:rsid w:val="006F2E16"/>
    <w:rsid w:val="006F2E24"/>
    <w:rsid w:val="006F2E79"/>
    <w:rsid w:val="006F2F59"/>
    <w:rsid w:val="006F3044"/>
    <w:rsid w:val="006F3052"/>
    <w:rsid w:val="006F326F"/>
    <w:rsid w:val="006F33A7"/>
    <w:rsid w:val="006F33D9"/>
    <w:rsid w:val="006F340F"/>
    <w:rsid w:val="006F3565"/>
    <w:rsid w:val="006F35AE"/>
    <w:rsid w:val="006F3609"/>
    <w:rsid w:val="006F37DE"/>
    <w:rsid w:val="006F38CE"/>
    <w:rsid w:val="006F3A20"/>
    <w:rsid w:val="006F3A73"/>
    <w:rsid w:val="006F3AAF"/>
    <w:rsid w:val="006F3BD6"/>
    <w:rsid w:val="006F3CB2"/>
    <w:rsid w:val="006F3CD5"/>
    <w:rsid w:val="006F3D35"/>
    <w:rsid w:val="006F3D69"/>
    <w:rsid w:val="006F3D84"/>
    <w:rsid w:val="006F3DCD"/>
    <w:rsid w:val="006F3DE7"/>
    <w:rsid w:val="006F3E26"/>
    <w:rsid w:val="006F3E2A"/>
    <w:rsid w:val="006F3F6C"/>
    <w:rsid w:val="006F4042"/>
    <w:rsid w:val="006F4103"/>
    <w:rsid w:val="006F4155"/>
    <w:rsid w:val="006F4172"/>
    <w:rsid w:val="006F421E"/>
    <w:rsid w:val="006F4347"/>
    <w:rsid w:val="006F4398"/>
    <w:rsid w:val="006F43B9"/>
    <w:rsid w:val="006F43BE"/>
    <w:rsid w:val="006F45E3"/>
    <w:rsid w:val="006F4614"/>
    <w:rsid w:val="006F462A"/>
    <w:rsid w:val="006F46E9"/>
    <w:rsid w:val="006F4853"/>
    <w:rsid w:val="006F48F9"/>
    <w:rsid w:val="006F4977"/>
    <w:rsid w:val="006F4990"/>
    <w:rsid w:val="006F49BA"/>
    <w:rsid w:val="006F4A96"/>
    <w:rsid w:val="006F4AE3"/>
    <w:rsid w:val="006F4B3A"/>
    <w:rsid w:val="006F4BE4"/>
    <w:rsid w:val="006F4C8D"/>
    <w:rsid w:val="006F4D50"/>
    <w:rsid w:val="006F4DEC"/>
    <w:rsid w:val="006F4DF1"/>
    <w:rsid w:val="006F4E15"/>
    <w:rsid w:val="006F4E38"/>
    <w:rsid w:val="006F4E9B"/>
    <w:rsid w:val="006F4F20"/>
    <w:rsid w:val="006F510B"/>
    <w:rsid w:val="006F51AB"/>
    <w:rsid w:val="006F51FD"/>
    <w:rsid w:val="006F520C"/>
    <w:rsid w:val="006F527E"/>
    <w:rsid w:val="006F528D"/>
    <w:rsid w:val="006F53A1"/>
    <w:rsid w:val="006F547E"/>
    <w:rsid w:val="006F554F"/>
    <w:rsid w:val="006F555D"/>
    <w:rsid w:val="006F55B0"/>
    <w:rsid w:val="006F5917"/>
    <w:rsid w:val="006F5949"/>
    <w:rsid w:val="006F59F0"/>
    <w:rsid w:val="006F5AB8"/>
    <w:rsid w:val="006F5C36"/>
    <w:rsid w:val="006F5C4C"/>
    <w:rsid w:val="006F5C8E"/>
    <w:rsid w:val="006F5D26"/>
    <w:rsid w:val="006F5D87"/>
    <w:rsid w:val="006F5E1B"/>
    <w:rsid w:val="006F5E63"/>
    <w:rsid w:val="006F5ED0"/>
    <w:rsid w:val="006F6217"/>
    <w:rsid w:val="006F637F"/>
    <w:rsid w:val="006F639B"/>
    <w:rsid w:val="006F6400"/>
    <w:rsid w:val="006F641A"/>
    <w:rsid w:val="006F643B"/>
    <w:rsid w:val="006F6537"/>
    <w:rsid w:val="006F6555"/>
    <w:rsid w:val="006F6682"/>
    <w:rsid w:val="006F66E2"/>
    <w:rsid w:val="006F670E"/>
    <w:rsid w:val="006F68FE"/>
    <w:rsid w:val="006F6969"/>
    <w:rsid w:val="006F697B"/>
    <w:rsid w:val="006F6C81"/>
    <w:rsid w:val="006F6D35"/>
    <w:rsid w:val="006F6DD9"/>
    <w:rsid w:val="006F6E12"/>
    <w:rsid w:val="006F6F2A"/>
    <w:rsid w:val="006F6F8B"/>
    <w:rsid w:val="006F7176"/>
    <w:rsid w:val="006F726F"/>
    <w:rsid w:val="006F72AD"/>
    <w:rsid w:val="006F72E4"/>
    <w:rsid w:val="006F73F9"/>
    <w:rsid w:val="006F7409"/>
    <w:rsid w:val="006F743C"/>
    <w:rsid w:val="006F7561"/>
    <w:rsid w:val="006F76CC"/>
    <w:rsid w:val="006F770B"/>
    <w:rsid w:val="006F7775"/>
    <w:rsid w:val="006F77B5"/>
    <w:rsid w:val="006F7933"/>
    <w:rsid w:val="006F7A00"/>
    <w:rsid w:val="006F7A7E"/>
    <w:rsid w:val="006F7B29"/>
    <w:rsid w:val="006F7BC8"/>
    <w:rsid w:val="006F7BF9"/>
    <w:rsid w:val="006F7C5A"/>
    <w:rsid w:val="006F7E43"/>
    <w:rsid w:val="0070009D"/>
    <w:rsid w:val="007000A0"/>
    <w:rsid w:val="00700181"/>
    <w:rsid w:val="0070019F"/>
    <w:rsid w:val="00700278"/>
    <w:rsid w:val="0070032D"/>
    <w:rsid w:val="00700450"/>
    <w:rsid w:val="00700456"/>
    <w:rsid w:val="00700461"/>
    <w:rsid w:val="0070047A"/>
    <w:rsid w:val="00700481"/>
    <w:rsid w:val="007004FD"/>
    <w:rsid w:val="00700534"/>
    <w:rsid w:val="007005D6"/>
    <w:rsid w:val="00700641"/>
    <w:rsid w:val="007006E4"/>
    <w:rsid w:val="007007FA"/>
    <w:rsid w:val="0070082F"/>
    <w:rsid w:val="007008B9"/>
    <w:rsid w:val="00700961"/>
    <w:rsid w:val="00700963"/>
    <w:rsid w:val="00700A3D"/>
    <w:rsid w:val="00700B8D"/>
    <w:rsid w:val="00700BC0"/>
    <w:rsid w:val="00700CB8"/>
    <w:rsid w:val="00700CEA"/>
    <w:rsid w:val="00700D0F"/>
    <w:rsid w:val="00700D23"/>
    <w:rsid w:val="00700D95"/>
    <w:rsid w:val="00700D98"/>
    <w:rsid w:val="00700E23"/>
    <w:rsid w:val="00700E2A"/>
    <w:rsid w:val="00700E82"/>
    <w:rsid w:val="00700FCA"/>
    <w:rsid w:val="00700FCB"/>
    <w:rsid w:val="00700FDB"/>
    <w:rsid w:val="00700FF0"/>
    <w:rsid w:val="00701066"/>
    <w:rsid w:val="0070110C"/>
    <w:rsid w:val="007011B1"/>
    <w:rsid w:val="00701212"/>
    <w:rsid w:val="00701368"/>
    <w:rsid w:val="00701448"/>
    <w:rsid w:val="0070145B"/>
    <w:rsid w:val="00701519"/>
    <w:rsid w:val="0070155F"/>
    <w:rsid w:val="00701578"/>
    <w:rsid w:val="00701589"/>
    <w:rsid w:val="00701607"/>
    <w:rsid w:val="007016B9"/>
    <w:rsid w:val="00701807"/>
    <w:rsid w:val="0070180B"/>
    <w:rsid w:val="0070186D"/>
    <w:rsid w:val="00701875"/>
    <w:rsid w:val="007018B5"/>
    <w:rsid w:val="007018CE"/>
    <w:rsid w:val="00701A81"/>
    <w:rsid w:val="00701B8C"/>
    <w:rsid w:val="00701BFE"/>
    <w:rsid w:val="00701CB6"/>
    <w:rsid w:val="00701CEC"/>
    <w:rsid w:val="00701DAF"/>
    <w:rsid w:val="00701DD2"/>
    <w:rsid w:val="00701EB5"/>
    <w:rsid w:val="00701EDA"/>
    <w:rsid w:val="00701F22"/>
    <w:rsid w:val="00701FB9"/>
    <w:rsid w:val="00701FFA"/>
    <w:rsid w:val="00702071"/>
    <w:rsid w:val="00702162"/>
    <w:rsid w:val="00702180"/>
    <w:rsid w:val="007021CE"/>
    <w:rsid w:val="007022C7"/>
    <w:rsid w:val="00702394"/>
    <w:rsid w:val="007023AC"/>
    <w:rsid w:val="007023D3"/>
    <w:rsid w:val="007024DF"/>
    <w:rsid w:val="00702602"/>
    <w:rsid w:val="0070270F"/>
    <w:rsid w:val="00702786"/>
    <w:rsid w:val="00702903"/>
    <w:rsid w:val="0070292E"/>
    <w:rsid w:val="00702C0F"/>
    <w:rsid w:val="00702C6E"/>
    <w:rsid w:val="00702C88"/>
    <w:rsid w:val="00702F2A"/>
    <w:rsid w:val="00703118"/>
    <w:rsid w:val="00703122"/>
    <w:rsid w:val="0070312C"/>
    <w:rsid w:val="007032A6"/>
    <w:rsid w:val="007033CB"/>
    <w:rsid w:val="0070345A"/>
    <w:rsid w:val="00703695"/>
    <w:rsid w:val="007036C3"/>
    <w:rsid w:val="00703794"/>
    <w:rsid w:val="007037A5"/>
    <w:rsid w:val="0070380B"/>
    <w:rsid w:val="0070390A"/>
    <w:rsid w:val="00703954"/>
    <w:rsid w:val="00703A6A"/>
    <w:rsid w:val="00703B1D"/>
    <w:rsid w:val="00703C0B"/>
    <w:rsid w:val="00703D18"/>
    <w:rsid w:val="00703D21"/>
    <w:rsid w:val="00703DA7"/>
    <w:rsid w:val="00703DB3"/>
    <w:rsid w:val="00703DD5"/>
    <w:rsid w:val="00703DF3"/>
    <w:rsid w:val="00703EFB"/>
    <w:rsid w:val="00703F36"/>
    <w:rsid w:val="00704016"/>
    <w:rsid w:val="0070410E"/>
    <w:rsid w:val="00704251"/>
    <w:rsid w:val="0070427E"/>
    <w:rsid w:val="0070437C"/>
    <w:rsid w:val="0070442E"/>
    <w:rsid w:val="00704453"/>
    <w:rsid w:val="007044C3"/>
    <w:rsid w:val="00704586"/>
    <w:rsid w:val="007045B0"/>
    <w:rsid w:val="007045E7"/>
    <w:rsid w:val="00704606"/>
    <w:rsid w:val="00704742"/>
    <w:rsid w:val="0070475D"/>
    <w:rsid w:val="00704779"/>
    <w:rsid w:val="0070479D"/>
    <w:rsid w:val="00704A0A"/>
    <w:rsid w:val="00704A4A"/>
    <w:rsid w:val="00704B2A"/>
    <w:rsid w:val="00704C5A"/>
    <w:rsid w:val="00704D07"/>
    <w:rsid w:val="00704D18"/>
    <w:rsid w:val="00704D1F"/>
    <w:rsid w:val="00704DA0"/>
    <w:rsid w:val="00704DFE"/>
    <w:rsid w:val="00704E3C"/>
    <w:rsid w:val="00704E89"/>
    <w:rsid w:val="00704F79"/>
    <w:rsid w:val="00704FFC"/>
    <w:rsid w:val="00705236"/>
    <w:rsid w:val="007052D2"/>
    <w:rsid w:val="007053A7"/>
    <w:rsid w:val="007054FD"/>
    <w:rsid w:val="00705513"/>
    <w:rsid w:val="007057C5"/>
    <w:rsid w:val="00705875"/>
    <w:rsid w:val="007058F0"/>
    <w:rsid w:val="00705920"/>
    <w:rsid w:val="00705A5A"/>
    <w:rsid w:val="00705AE0"/>
    <w:rsid w:val="00705B0F"/>
    <w:rsid w:val="00705B4C"/>
    <w:rsid w:val="00705B55"/>
    <w:rsid w:val="00705BF3"/>
    <w:rsid w:val="00705C06"/>
    <w:rsid w:val="00705C40"/>
    <w:rsid w:val="00705C6A"/>
    <w:rsid w:val="00705CBC"/>
    <w:rsid w:val="00705D04"/>
    <w:rsid w:val="00705DA0"/>
    <w:rsid w:val="00705DA7"/>
    <w:rsid w:val="00705DAE"/>
    <w:rsid w:val="00705DBB"/>
    <w:rsid w:val="00705DD5"/>
    <w:rsid w:val="00705E00"/>
    <w:rsid w:val="00705E04"/>
    <w:rsid w:val="00705E46"/>
    <w:rsid w:val="00705EB3"/>
    <w:rsid w:val="00705FE8"/>
    <w:rsid w:val="0070600C"/>
    <w:rsid w:val="00706016"/>
    <w:rsid w:val="007060E7"/>
    <w:rsid w:val="00706131"/>
    <w:rsid w:val="0070616A"/>
    <w:rsid w:val="00706196"/>
    <w:rsid w:val="007062FA"/>
    <w:rsid w:val="00706446"/>
    <w:rsid w:val="007065C7"/>
    <w:rsid w:val="0070660B"/>
    <w:rsid w:val="007066A2"/>
    <w:rsid w:val="007066E7"/>
    <w:rsid w:val="007067A0"/>
    <w:rsid w:val="00706835"/>
    <w:rsid w:val="007068E5"/>
    <w:rsid w:val="00706903"/>
    <w:rsid w:val="00706907"/>
    <w:rsid w:val="00706992"/>
    <w:rsid w:val="00706A74"/>
    <w:rsid w:val="00706A7D"/>
    <w:rsid w:val="00706A96"/>
    <w:rsid w:val="00706B18"/>
    <w:rsid w:val="00706BFE"/>
    <w:rsid w:val="00706EC7"/>
    <w:rsid w:val="00706F06"/>
    <w:rsid w:val="00706F18"/>
    <w:rsid w:val="00706F3D"/>
    <w:rsid w:val="00706F94"/>
    <w:rsid w:val="0070706D"/>
    <w:rsid w:val="00707070"/>
    <w:rsid w:val="0070707C"/>
    <w:rsid w:val="0070716A"/>
    <w:rsid w:val="007071CB"/>
    <w:rsid w:val="0070721E"/>
    <w:rsid w:val="00707293"/>
    <w:rsid w:val="0070734A"/>
    <w:rsid w:val="0070749B"/>
    <w:rsid w:val="007074B3"/>
    <w:rsid w:val="007074B6"/>
    <w:rsid w:val="00707535"/>
    <w:rsid w:val="007078DB"/>
    <w:rsid w:val="00707901"/>
    <w:rsid w:val="00707958"/>
    <w:rsid w:val="00707A26"/>
    <w:rsid w:val="00707A43"/>
    <w:rsid w:val="00707B97"/>
    <w:rsid w:val="00707C77"/>
    <w:rsid w:val="00707D02"/>
    <w:rsid w:val="00707E94"/>
    <w:rsid w:val="00707EEF"/>
    <w:rsid w:val="00707F26"/>
    <w:rsid w:val="00710125"/>
    <w:rsid w:val="00710229"/>
    <w:rsid w:val="007102A8"/>
    <w:rsid w:val="007102B6"/>
    <w:rsid w:val="007102F7"/>
    <w:rsid w:val="0071048C"/>
    <w:rsid w:val="0071048E"/>
    <w:rsid w:val="0071051F"/>
    <w:rsid w:val="0071058D"/>
    <w:rsid w:val="007105F5"/>
    <w:rsid w:val="00710754"/>
    <w:rsid w:val="00710866"/>
    <w:rsid w:val="0071089D"/>
    <w:rsid w:val="00710939"/>
    <w:rsid w:val="00710986"/>
    <w:rsid w:val="00710A64"/>
    <w:rsid w:val="00710AF7"/>
    <w:rsid w:val="00710C92"/>
    <w:rsid w:val="00710CD9"/>
    <w:rsid w:val="00710EC9"/>
    <w:rsid w:val="00711060"/>
    <w:rsid w:val="00711086"/>
    <w:rsid w:val="0071112F"/>
    <w:rsid w:val="00711194"/>
    <w:rsid w:val="00711311"/>
    <w:rsid w:val="007113F0"/>
    <w:rsid w:val="00711452"/>
    <w:rsid w:val="007114BA"/>
    <w:rsid w:val="007114CC"/>
    <w:rsid w:val="007115B0"/>
    <w:rsid w:val="0071166F"/>
    <w:rsid w:val="00711764"/>
    <w:rsid w:val="00711885"/>
    <w:rsid w:val="00711994"/>
    <w:rsid w:val="00711A0D"/>
    <w:rsid w:val="00711AE8"/>
    <w:rsid w:val="00711B13"/>
    <w:rsid w:val="00711B83"/>
    <w:rsid w:val="00711C81"/>
    <w:rsid w:val="00711C8E"/>
    <w:rsid w:val="00711CF0"/>
    <w:rsid w:val="00711D05"/>
    <w:rsid w:val="00711E6D"/>
    <w:rsid w:val="00711ECB"/>
    <w:rsid w:val="00711ECC"/>
    <w:rsid w:val="00711F88"/>
    <w:rsid w:val="00711FA4"/>
    <w:rsid w:val="00712149"/>
    <w:rsid w:val="007121FC"/>
    <w:rsid w:val="00712271"/>
    <w:rsid w:val="007122A7"/>
    <w:rsid w:val="00712406"/>
    <w:rsid w:val="007124EE"/>
    <w:rsid w:val="007124FB"/>
    <w:rsid w:val="0071253A"/>
    <w:rsid w:val="007125F2"/>
    <w:rsid w:val="007126C8"/>
    <w:rsid w:val="007126D4"/>
    <w:rsid w:val="00712799"/>
    <w:rsid w:val="007127AA"/>
    <w:rsid w:val="007127ED"/>
    <w:rsid w:val="00712829"/>
    <w:rsid w:val="00712902"/>
    <w:rsid w:val="007129F4"/>
    <w:rsid w:val="00712A2A"/>
    <w:rsid w:val="00712A8A"/>
    <w:rsid w:val="00712BB6"/>
    <w:rsid w:val="00712C30"/>
    <w:rsid w:val="00712D51"/>
    <w:rsid w:val="00712D75"/>
    <w:rsid w:val="00712DE6"/>
    <w:rsid w:val="00712DF4"/>
    <w:rsid w:val="00712E78"/>
    <w:rsid w:val="00712E82"/>
    <w:rsid w:val="00712EA8"/>
    <w:rsid w:val="00712F79"/>
    <w:rsid w:val="00712FB4"/>
    <w:rsid w:val="0071302F"/>
    <w:rsid w:val="007130FB"/>
    <w:rsid w:val="007132D0"/>
    <w:rsid w:val="00713324"/>
    <w:rsid w:val="0071332C"/>
    <w:rsid w:val="0071334B"/>
    <w:rsid w:val="007133EC"/>
    <w:rsid w:val="0071349B"/>
    <w:rsid w:val="007135F5"/>
    <w:rsid w:val="007136F8"/>
    <w:rsid w:val="007137EC"/>
    <w:rsid w:val="00713953"/>
    <w:rsid w:val="007139F0"/>
    <w:rsid w:val="00713AD5"/>
    <w:rsid w:val="00713B18"/>
    <w:rsid w:val="00713B41"/>
    <w:rsid w:val="00713B89"/>
    <w:rsid w:val="00713D36"/>
    <w:rsid w:val="00713E4F"/>
    <w:rsid w:val="00713EFE"/>
    <w:rsid w:val="00713F99"/>
    <w:rsid w:val="0071403D"/>
    <w:rsid w:val="0071417B"/>
    <w:rsid w:val="00714292"/>
    <w:rsid w:val="007143D9"/>
    <w:rsid w:val="007144B3"/>
    <w:rsid w:val="0071451E"/>
    <w:rsid w:val="00714634"/>
    <w:rsid w:val="00714652"/>
    <w:rsid w:val="007148CC"/>
    <w:rsid w:val="007148CE"/>
    <w:rsid w:val="0071497C"/>
    <w:rsid w:val="007149A3"/>
    <w:rsid w:val="007149D1"/>
    <w:rsid w:val="00714A08"/>
    <w:rsid w:val="00714A67"/>
    <w:rsid w:val="00714A7D"/>
    <w:rsid w:val="00714C7C"/>
    <w:rsid w:val="00714C9C"/>
    <w:rsid w:val="00714CE9"/>
    <w:rsid w:val="00714E20"/>
    <w:rsid w:val="00714E69"/>
    <w:rsid w:val="00715042"/>
    <w:rsid w:val="00715125"/>
    <w:rsid w:val="0071512C"/>
    <w:rsid w:val="0071518E"/>
    <w:rsid w:val="007152E2"/>
    <w:rsid w:val="00715352"/>
    <w:rsid w:val="007153E9"/>
    <w:rsid w:val="0071546F"/>
    <w:rsid w:val="00715471"/>
    <w:rsid w:val="00715497"/>
    <w:rsid w:val="0071550C"/>
    <w:rsid w:val="00715572"/>
    <w:rsid w:val="00715671"/>
    <w:rsid w:val="0071568A"/>
    <w:rsid w:val="00715822"/>
    <w:rsid w:val="00715857"/>
    <w:rsid w:val="007158D3"/>
    <w:rsid w:val="00715958"/>
    <w:rsid w:val="00715A19"/>
    <w:rsid w:val="00715B3B"/>
    <w:rsid w:val="00715B3E"/>
    <w:rsid w:val="00715BCE"/>
    <w:rsid w:val="00715BF0"/>
    <w:rsid w:val="00715BF6"/>
    <w:rsid w:val="00715CAF"/>
    <w:rsid w:val="00715DFB"/>
    <w:rsid w:val="00715EB4"/>
    <w:rsid w:val="00715FDC"/>
    <w:rsid w:val="0071611A"/>
    <w:rsid w:val="00716169"/>
    <w:rsid w:val="007161E3"/>
    <w:rsid w:val="007163A1"/>
    <w:rsid w:val="00716419"/>
    <w:rsid w:val="00716490"/>
    <w:rsid w:val="00716554"/>
    <w:rsid w:val="0071655A"/>
    <w:rsid w:val="00716589"/>
    <w:rsid w:val="007165AF"/>
    <w:rsid w:val="007165C7"/>
    <w:rsid w:val="00716661"/>
    <w:rsid w:val="0071669F"/>
    <w:rsid w:val="0071692E"/>
    <w:rsid w:val="00716965"/>
    <w:rsid w:val="00716A8A"/>
    <w:rsid w:val="00716B8B"/>
    <w:rsid w:val="00716C7B"/>
    <w:rsid w:val="00716D4B"/>
    <w:rsid w:val="00716D70"/>
    <w:rsid w:val="00716D95"/>
    <w:rsid w:val="0071702B"/>
    <w:rsid w:val="00717064"/>
    <w:rsid w:val="00717085"/>
    <w:rsid w:val="00717169"/>
    <w:rsid w:val="00717204"/>
    <w:rsid w:val="007175B6"/>
    <w:rsid w:val="00717604"/>
    <w:rsid w:val="0071777C"/>
    <w:rsid w:val="0071780B"/>
    <w:rsid w:val="007179C9"/>
    <w:rsid w:val="00717AA9"/>
    <w:rsid w:val="00717D56"/>
    <w:rsid w:val="00717D66"/>
    <w:rsid w:val="00717D7B"/>
    <w:rsid w:val="00717E3F"/>
    <w:rsid w:val="007200D0"/>
    <w:rsid w:val="00720104"/>
    <w:rsid w:val="00720177"/>
    <w:rsid w:val="0072023E"/>
    <w:rsid w:val="00720451"/>
    <w:rsid w:val="007204CD"/>
    <w:rsid w:val="00720525"/>
    <w:rsid w:val="007205C1"/>
    <w:rsid w:val="007205FB"/>
    <w:rsid w:val="007206FA"/>
    <w:rsid w:val="007208D4"/>
    <w:rsid w:val="007209FD"/>
    <w:rsid w:val="00721116"/>
    <w:rsid w:val="0072120C"/>
    <w:rsid w:val="00721334"/>
    <w:rsid w:val="00721339"/>
    <w:rsid w:val="007213F1"/>
    <w:rsid w:val="007213F4"/>
    <w:rsid w:val="00721424"/>
    <w:rsid w:val="007214A2"/>
    <w:rsid w:val="00721524"/>
    <w:rsid w:val="00721565"/>
    <w:rsid w:val="0072157C"/>
    <w:rsid w:val="00721616"/>
    <w:rsid w:val="007216AA"/>
    <w:rsid w:val="007216C0"/>
    <w:rsid w:val="0072177B"/>
    <w:rsid w:val="0072184D"/>
    <w:rsid w:val="00721989"/>
    <w:rsid w:val="007219E1"/>
    <w:rsid w:val="007219E2"/>
    <w:rsid w:val="00721AF6"/>
    <w:rsid w:val="00721B3D"/>
    <w:rsid w:val="00721CB2"/>
    <w:rsid w:val="00721CC3"/>
    <w:rsid w:val="00721DEC"/>
    <w:rsid w:val="00721EAD"/>
    <w:rsid w:val="00721EDA"/>
    <w:rsid w:val="00722019"/>
    <w:rsid w:val="007220AC"/>
    <w:rsid w:val="0072210F"/>
    <w:rsid w:val="007222A7"/>
    <w:rsid w:val="007222B8"/>
    <w:rsid w:val="007223AB"/>
    <w:rsid w:val="0072249C"/>
    <w:rsid w:val="007224E9"/>
    <w:rsid w:val="00722513"/>
    <w:rsid w:val="00722524"/>
    <w:rsid w:val="00722560"/>
    <w:rsid w:val="007225C5"/>
    <w:rsid w:val="0072264A"/>
    <w:rsid w:val="007226CE"/>
    <w:rsid w:val="0072274D"/>
    <w:rsid w:val="00722758"/>
    <w:rsid w:val="007227BA"/>
    <w:rsid w:val="00722831"/>
    <w:rsid w:val="00722865"/>
    <w:rsid w:val="00722872"/>
    <w:rsid w:val="007228B0"/>
    <w:rsid w:val="00722A48"/>
    <w:rsid w:val="00722AC9"/>
    <w:rsid w:val="00722ACB"/>
    <w:rsid w:val="00722AF2"/>
    <w:rsid w:val="00722B0C"/>
    <w:rsid w:val="00722B99"/>
    <w:rsid w:val="00722C36"/>
    <w:rsid w:val="00722ED5"/>
    <w:rsid w:val="00722EF2"/>
    <w:rsid w:val="00722F59"/>
    <w:rsid w:val="00722FE8"/>
    <w:rsid w:val="00722FF4"/>
    <w:rsid w:val="007230D9"/>
    <w:rsid w:val="0072313B"/>
    <w:rsid w:val="007231DE"/>
    <w:rsid w:val="00723213"/>
    <w:rsid w:val="0072330D"/>
    <w:rsid w:val="00723378"/>
    <w:rsid w:val="00723430"/>
    <w:rsid w:val="0072346A"/>
    <w:rsid w:val="007234E6"/>
    <w:rsid w:val="0072351D"/>
    <w:rsid w:val="00723563"/>
    <w:rsid w:val="00723617"/>
    <w:rsid w:val="00723782"/>
    <w:rsid w:val="007238EA"/>
    <w:rsid w:val="00723A35"/>
    <w:rsid w:val="00723A72"/>
    <w:rsid w:val="00723A7A"/>
    <w:rsid w:val="00723A9D"/>
    <w:rsid w:val="00723AFF"/>
    <w:rsid w:val="00723BBA"/>
    <w:rsid w:val="00723D7C"/>
    <w:rsid w:val="00723DC1"/>
    <w:rsid w:val="00723E8A"/>
    <w:rsid w:val="00723F5C"/>
    <w:rsid w:val="00724000"/>
    <w:rsid w:val="00724022"/>
    <w:rsid w:val="0072406A"/>
    <w:rsid w:val="00724108"/>
    <w:rsid w:val="0072410B"/>
    <w:rsid w:val="00724200"/>
    <w:rsid w:val="00724279"/>
    <w:rsid w:val="007242A6"/>
    <w:rsid w:val="00724306"/>
    <w:rsid w:val="00724308"/>
    <w:rsid w:val="00724446"/>
    <w:rsid w:val="0072451B"/>
    <w:rsid w:val="007245AA"/>
    <w:rsid w:val="007246B5"/>
    <w:rsid w:val="0072471F"/>
    <w:rsid w:val="0072474A"/>
    <w:rsid w:val="007247A1"/>
    <w:rsid w:val="00724868"/>
    <w:rsid w:val="00724C35"/>
    <w:rsid w:val="00724C5B"/>
    <w:rsid w:val="00724C66"/>
    <w:rsid w:val="00724D1D"/>
    <w:rsid w:val="00724D80"/>
    <w:rsid w:val="00724E4B"/>
    <w:rsid w:val="00725099"/>
    <w:rsid w:val="007250A2"/>
    <w:rsid w:val="007250BE"/>
    <w:rsid w:val="0072521E"/>
    <w:rsid w:val="00725298"/>
    <w:rsid w:val="00725371"/>
    <w:rsid w:val="007254B4"/>
    <w:rsid w:val="007254FA"/>
    <w:rsid w:val="0072551D"/>
    <w:rsid w:val="0072559A"/>
    <w:rsid w:val="0072567A"/>
    <w:rsid w:val="0072567E"/>
    <w:rsid w:val="0072570D"/>
    <w:rsid w:val="007257DC"/>
    <w:rsid w:val="007257E7"/>
    <w:rsid w:val="00725879"/>
    <w:rsid w:val="00725A5D"/>
    <w:rsid w:val="00725A73"/>
    <w:rsid w:val="00725AB8"/>
    <w:rsid w:val="00725B65"/>
    <w:rsid w:val="00725C06"/>
    <w:rsid w:val="00725D91"/>
    <w:rsid w:val="00725DE4"/>
    <w:rsid w:val="00725F09"/>
    <w:rsid w:val="00725F19"/>
    <w:rsid w:val="00726029"/>
    <w:rsid w:val="00726093"/>
    <w:rsid w:val="007260EA"/>
    <w:rsid w:val="00726161"/>
    <w:rsid w:val="007261E6"/>
    <w:rsid w:val="00726320"/>
    <w:rsid w:val="0072633F"/>
    <w:rsid w:val="00726382"/>
    <w:rsid w:val="00726493"/>
    <w:rsid w:val="00726588"/>
    <w:rsid w:val="007266DD"/>
    <w:rsid w:val="007267EA"/>
    <w:rsid w:val="00726805"/>
    <w:rsid w:val="00726859"/>
    <w:rsid w:val="007269AA"/>
    <w:rsid w:val="007269BB"/>
    <w:rsid w:val="00726A4C"/>
    <w:rsid w:val="00726AFF"/>
    <w:rsid w:val="00726B14"/>
    <w:rsid w:val="00726C77"/>
    <w:rsid w:val="00726C99"/>
    <w:rsid w:val="00726D0C"/>
    <w:rsid w:val="00726EC6"/>
    <w:rsid w:val="0072700B"/>
    <w:rsid w:val="00727097"/>
    <w:rsid w:val="007270E6"/>
    <w:rsid w:val="00727203"/>
    <w:rsid w:val="00727266"/>
    <w:rsid w:val="00727345"/>
    <w:rsid w:val="0072735C"/>
    <w:rsid w:val="0072740C"/>
    <w:rsid w:val="007274C1"/>
    <w:rsid w:val="00727551"/>
    <w:rsid w:val="0072755F"/>
    <w:rsid w:val="0072787C"/>
    <w:rsid w:val="007278C7"/>
    <w:rsid w:val="007278EE"/>
    <w:rsid w:val="00727A82"/>
    <w:rsid w:val="00727AAD"/>
    <w:rsid w:val="00727AED"/>
    <w:rsid w:val="00727B0C"/>
    <w:rsid w:val="00727B3D"/>
    <w:rsid w:val="00727BC6"/>
    <w:rsid w:val="00727C40"/>
    <w:rsid w:val="00727C77"/>
    <w:rsid w:val="00727EAB"/>
    <w:rsid w:val="00727EEF"/>
    <w:rsid w:val="00727F0B"/>
    <w:rsid w:val="00727F52"/>
    <w:rsid w:val="00727F8D"/>
    <w:rsid w:val="00730001"/>
    <w:rsid w:val="007300FE"/>
    <w:rsid w:val="0073016C"/>
    <w:rsid w:val="00730200"/>
    <w:rsid w:val="0073021C"/>
    <w:rsid w:val="007303A8"/>
    <w:rsid w:val="007303DB"/>
    <w:rsid w:val="007303DE"/>
    <w:rsid w:val="007303E3"/>
    <w:rsid w:val="00730459"/>
    <w:rsid w:val="00730527"/>
    <w:rsid w:val="00730571"/>
    <w:rsid w:val="0073057E"/>
    <w:rsid w:val="007305AD"/>
    <w:rsid w:val="0073064B"/>
    <w:rsid w:val="007306C5"/>
    <w:rsid w:val="00730761"/>
    <w:rsid w:val="00730762"/>
    <w:rsid w:val="0073077D"/>
    <w:rsid w:val="007307D1"/>
    <w:rsid w:val="00730835"/>
    <w:rsid w:val="00730872"/>
    <w:rsid w:val="007308B8"/>
    <w:rsid w:val="007309EA"/>
    <w:rsid w:val="00730AE7"/>
    <w:rsid w:val="00730C1F"/>
    <w:rsid w:val="00730CD4"/>
    <w:rsid w:val="00730EC7"/>
    <w:rsid w:val="00730F45"/>
    <w:rsid w:val="0073110F"/>
    <w:rsid w:val="00731138"/>
    <w:rsid w:val="0073117C"/>
    <w:rsid w:val="007311AC"/>
    <w:rsid w:val="007311F5"/>
    <w:rsid w:val="007312B1"/>
    <w:rsid w:val="0073134E"/>
    <w:rsid w:val="00731350"/>
    <w:rsid w:val="00731382"/>
    <w:rsid w:val="007313E4"/>
    <w:rsid w:val="00731459"/>
    <w:rsid w:val="00731471"/>
    <w:rsid w:val="00731488"/>
    <w:rsid w:val="00731491"/>
    <w:rsid w:val="007314A8"/>
    <w:rsid w:val="007314B1"/>
    <w:rsid w:val="007314FF"/>
    <w:rsid w:val="007315AC"/>
    <w:rsid w:val="00731616"/>
    <w:rsid w:val="00731711"/>
    <w:rsid w:val="0073174D"/>
    <w:rsid w:val="0073179F"/>
    <w:rsid w:val="007319FD"/>
    <w:rsid w:val="00731AE1"/>
    <w:rsid w:val="00731B71"/>
    <w:rsid w:val="00731C21"/>
    <w:rsid w:val="00731C3B"/>
    <w:rsid w:val="00731CAD"/>
    <w:rsid w:val="00731CBE"/>
    <w:rsid w:val="00731CE3"/>
    <w:rsid w:val="00731CF0"/>
    <w:rsid w:val="00731D51"/>
    <w:rsid w:val="00731D5D"/>
    <w:rsid w:val="00731DF2"/>
    <w:rsid w:val="00731E90"/>
    <w:rsid w:val="00731FCE"/>
    <w:rsid w:val="00732038"/>
    <w:rsid w:val="007320CA"/>
    <w:rsid w:val="007321CB"/>
    <w:rsid w:val="00732250"/>
    <w:rsid w:val="0073226B"/>
    <w:rsid w:val="007322A1"/>
    <w:rsid w:val="007322D0"/>
    <w:rsid w:val="00732376"/>
    <w:rsid w:val="00732393"/>
    <w:rsid w:val="007323BD"/>
    <w:rsid w:val="0073240A"/>
    <w:rsid w:val="0073269D"/>
    <w:rsid w:val="007326FF"/>
    <w:rsid w:val="0073284C"/>
    <w:rsid w:val="007328DD"/>
    <w:rsid w:val="007328DF"/>
    <w:rsid w:val="007329C2"/>
    <w:rsid w:val="00732B92"/>
    <w:rsid w:val="00732ED8"/>
    <w:rsid w:val="00732F78"/>
    <w:rsid w:val="00732F92"/>
    <w:rsid w:val="007330BE"/>
    <w:rsid w:val="007330C8"/>
    <w:rsid w:val="0073314C"/>
    <w:rsid w:val="0073319F"/>
    <w:rsid w:val="007331AF"/>
    <w:rsid w:val="007332C2"/>
    <w:rsid w:val="00733310"/>
    <w:rsid w:val="00733324"/>
    <w:rsid w:val="007333E7"/>
    <w:rsid w:val="00733442"/>
    <w:rsid w:val="0073345D"/>
    <w:rsid w:val="00733557"/>
    <w:rsid w:val="007335D3"/>
    <w:rsid w:val="007335EB"/>
    <w:rsid w:val="00733674"/>
    <w:rsid w:val="007337A5"/>
    <w:rsid w:val="007337B9"/>
    <w:rsid w:val="007339C5"/>
    <w:rsid w:val="00733A54"/>
    <w:rsid w:val="00733BA4"/>
    <w:rsid w:val="00733BB6"/>
    <w:rsid w:val="00733BFD"/>
    <w:rsid w:val="00733C9F"/>
    <w:rsid w:val="00733D31"/>
    <w:rsid w:val="00733D5A"/>
    <w:rsid w:val="00733D65"/>
    <w:rsid w:val="00733E12"/>
    <w:rsid w:val="00733E74"/>
    <w:rsid w:val="00733F2E"/>
    <w:rsid w:val="00733F4D"/>
    <w:rsid w:val="00733FB7"/>
    <w:rsid w:val="00734023"/>
    <w:rsid w:val="007340DE"/>
    <w:rsid w:val="007340E5"/>
    <w:rsid w:val="00734168"/>
    <w:rsid w:val="0073435C"/>
    <w:rsid w:val="00734362"/>
    <w:rsid w:val="007344D5"/>
    <w:rsid w:val="00734569"/>
    <w:rsid w:val="0073458C"/>
    <w:rsid w:val="007345B6"/>
    <w:rsid w:val="00734655"/>
    <w:rsid w:val="00734683"/>
    <w:rsid w:val="007346B1"/>
    <w:rsid w:val="007346EA"/>
    <w:rsid w:val="00734703"/>
    <w:rsid w:val="0073470C"/>
    <w:rsid w:val="0073473C"/>
    <w:rsid w:val="007347F0"/>
    <w:rsid w:val="00734A14"/>
    <w:rsid w:val="00734A4B"/>
    <w:rsid w:val="00734A59"/>
    <w:rsid w:val="00734A72"/>
    <w:rsid w:val="00734C34"/>
    <w:rsid w:val="00734D31"/>
    <w:rsid w:val="00734E4E"/>
    <w:rsid w:val="00734F24"/>
    <w:rsid w:val="00734FBC"/>
    <w:rsid w:val="00735035"/>
    <w:rsid w:val="007350BC"/>
    <w:rsid w:val="00735270"/>
    <w:rsid w:val="007352B7"/>
    <w:rsid w:val="007352DC"/>
    <w:rsid w:val="007353C4"/>
    <w:rsid w:val="007353C8"/>
    <w:rsid w:val="007353E9"/>
    <w:rsid w:val="0073544D"/>
    <w:rsid w:val="00735470"/>
    <w:rsid w:val="00735484"/>
    <w:rsid w:val="00735544"/>
    <w:rsid w:val="00735548"/>
    <w:rsid w:val="007356F7"/>
    <w:rsid w:val="00735783"/>
    <w:rsid w:val="007357F0"/>
    <w:rsid w:val="007358F8"/>
    <w:rsid w:val="00735911"/>
    <w:rsid w:val="00735935"/>
    <w:rsid w:val="00735947"/>
    <w:rsid w:val="00735949"/>
    <w:rsid w:val="0073597E"/>
    <w:rsid w:val="007359AE"/>
    <w:rsid w:val="00735AD2"/>
    <w:rsid w:val="00735BB3"/>
    <w:rsid w:val="00735CF9"/>
    <w:rsid w:val="00735D1A"/>
    <w:rsid w:val="00735D8D"/>
    <w:rsid w:val="00735DA8"/>
    <w:rsid w:val="00735DE6"/>
    <w:rsid w:val="00735EBD"/>
    <w:rsid w:val="00735F15"/>
    <w:rsid w:val="00735F92"/>
    <w:rsid w:val="00736098"/>
    <w:rsid w:val="0073615D"/>
    <w:rsid w:val="00736393"/>
    <w:rsid w:val="00736422"/>
    <w:rsid w:val="00736551"/>
    <w:rsid w:val="00736636"/>
    <w:rsid w:val="00736669"/>
    <w:rsid w:val="0073668D"/>
    <w:rsid w:val="00736771"/>
    <w:rsid w:val="007368CD"/>
    <w:rsid w:val="007368ED"/>
    <w:rsid w:val="007368FD"/>
    <w:rsid w:val="0073699D"/>
    <w:rsid w:val="00736A40"/>
    <w:rsid w:val="00736BA6"/>
    <w:rsid w:val="00736C91"/>
    <w:rsid w:val="00736CBB"/>
    <w:rsid w:val="00736CBE"/>
    <w:rsid w:val="00736E2D"/>
    <w:rsid w:val="00736F6C"/>
    <w:rsid w:val="00736F73"/>
    <w:rsid w:val="00736F85"/>
    <w:rsid w:val="00737056"/>
    <w:rsid w:val="00737063"/>
    <w:rsid w:val="007372AA"/>
    <w:rsid w:val="0073733A"/>
    <w:rsid w:val="0073739A"/>
    <w:rsid w:val="007375DD"/>
    <w:rsid w:val="007375FB"/>
    <w:rsid w:val="007377A5"/>
    <w:rsid w:val="007377DC"/>
    <w:rsid w:val="007378DE"/>
    <w:rsid w:val="00737CF4"/>
    <w:rsid w:val="00737DAD"/>
    <w:rsid w:val="00737FB9"/>
    <w:rsid w:val="00740027"/>
    <w:rsid w:val="007400D4"/>
    <w:rsid w:val="007401F0"/>
    <w:rsid w:val="007402CD"/>
    <w:rsid w:val="007403A1"/>
    <w:rsid w:val="007403D2"/>
    <w:rsid w:val="00740415"/>
    <w:rsid w:val="007404CB"/>
    <w:rsid w:val="007404F0"/>
    <w:rsid w:val="0074053F"/>
    <w:rsid w:val="007405D3"/>
    <w:rsid w:val="00740625"/>
    <w:rsid w:val="007407DA"/>
    <w:rsid w:val="007408F0"/>
    <w:rsid w:val="00740A42"/>
    <w:rsid w:val="00740AF8"/>
    <w:rsid w:val="00740B3B"/>
    <w:rsid w:val="00740BD9"/>
    <w:rsid w:val="00740C36"/>
    <w:rsid w:val="00740CE3"/>
    <w:rsid w:val="00740E59"/>
    <w:rsid w:val="00740FDB"/>
    <w:rsid w:val="00741196"/>
    <w:rsid w:val="007411E9"/>
    <w:rsid w:val="0074128B"/>
    <w:rsid w:val="00741350"/>
    <w:rsid w:val="0074136D"/>
    <w:rsid w:val="0074137D"/>
    <w:rsid w:val="00741491"/>
    <w:rsid w:val="0074154B"/>
    <w:rsid w:val="007415AD"/>
    <w:rsid w:val="00741618"/>
    <w:rsid w:val="00741687"/>
    <w:rsid w:val="00741765"/>
    <w:rsid w:val="00741785"/>
    <w:rsid w:val="007417A1"/>
    <w:rsid w:val="00741861"/>
    <w:rsid w:val="007418B4"/>
    <w:rsid w:val="00741989"/>
    <w:rsid w:val="0074199F"/>
    <w:rsid w:val="00741A17"/>
    <w:rsid w:val="00741A58"/>
    <w:rsid w:val="00741CBC"/>
    <w:rsid w:val="00741D8B"/>
    <w:rsid w:val="00741EB8"/>
    <w:rsid w:val="00741ED6"/>
    <w:rsid w:val="00741F7D"/>
    <w:rsid w:val="00741F9E"/>
    <w:rsid w:val="00741FA8"/>
    <w:rsid w:val="00742039"/>
    <w:rsid w:val="00742059"/>
    <w:rsid w:val="00742183"/>
    <w:rsid w:val="00742262"/>
    <w:rsid w:val="007424B2"/>
    <w:rsid w:val="007424B3"/>
    <w:rsid w:val="00742773"/>
    <w:rsid w:val="007427D9"/>
    <w:rsid w:val="0074280D"/>
    <w:rsid w:val="00742882"/>
    <w:rsid w:val="007428BB"/>
    <w:rsid w:val="007429A4"/>
    <w:rsid w:val="00742A6A"/>
    <w:rsid w:val="00742B04"/>
    <w:rsid w:val="00742B1E"/>
    <w:rsid w:val="00742B64"/>
    <w:rsid w:val="00742C26"/>
    <w:rsid w:val="00742D30"/>
    <w:rsid w:val="00742DE2"/>
    <w:rsid w:val="00742E07"/>
    <w:rsid w:val="00742E7C"/>
    <w:rsid w:val="00742F09"/>
    <w:rsid w:val="00742F73"/>
    <w:rsid w:val="0074309F"/>
    <w:rsid w:val="007430AE"/>
    <w:rsid w:val="0074311C"/>
    <w:rsid w:val="00743226"/>
    <w:rsid w:val="0074332F"/>
    <w:rsid w:val="00743376"/>
    <w:rsid w:val="00743398"/>
    <w:rsid w:val="007433F3"/>
    <w:rsid w:val="00743442"/>
    <w:rsid w:val="00743497"/>
    <w:rsid w:val="0074356E"/>
    <w:rsid w:val="00743699"/>
    <w:rsid w:val="007436C3"/>
    <w:rsid w:val="00743741"/>
    <w:rsid w:val="00743780"/>
    <w:rsid w:val="007437B5"/>
    <w:rsid w:val="007437BC"/>
    <w:rsid w:val="00743803"/>
    <w:rsid w:val="0074384C"/>
    <w:rsid w:val="0074384F"/>
    <w:rsid w:val="00743851"/>
    <w:rsid w:val="0074392C"/>
    <w:rsid w:val="00743952"/>
    <w:rsid w:val="00743988"/>
    <w:rsid w:val="007439FD"/>
    <w:rsid w:val="00743A21"/>
    <w:rsid w:val="00743A5D"/>
    <w:rsid w:val="00743C16"/>
    <w:rsid w:val="00743C2B"/>
    <w:rsid w:val="00743D0E"/>
    <w:rsid w:val="00743D59"/>
    <w:rsid w:val="00743E7C"/>
    <w:rsid w:val="00743FAF"/>
    <w:rsid w:val="00743FD3"/>
    <w:rsid w:val="00743FEB"/>
    <w:rsid w:val="00744088"/>
    <w:rsid w:val="007440A9"/>
    <w:rsid w:val="00744213"/>
    <w:rsid w:val="00744263"/>
    <w:rsid w:val="007442CA"/>
    <w:rsid w:val="0074438B"/>
    <w:rsid w:val="007443DD"/>
    <w:rsid w:val="00744407"/>
    <w:rsid w:val="0074445A"/>
    <w:rsid w:val="00744505"/>
    <w:rsid w:val="00744522"/>
    <w:rsid w:val="0074467E"/>
    <w:rsid w:val="007446DF"/>
    <w:rsid w:val="00744736"/>
    <w:rsid w:val="00744747"/>
    <w:rsid w:val="00744749"/>
    <w:rsid w:val="00744802"/>
    <w:rsid w:val="0074495C"/>
    <w:rsid w:val="007449C2"/>
    <w:rsid w:val="007449DB"/>
    <w:rsid w:val="00744A0E"/>
    <w:rsid w:val="00744AA1"/>
    <w:rsid w:val="00744AE4"/>
    <w:rsid w:val="00744B89"/>
    <w:rsid w:val="00744BC7"/>
    <w:rsid w:val="00744C52"/>
    <w:rsid w:val="00744C61"/>
    <w:rsid w:val="00744CC3"/>
    <w:rsid w:val="00744E1E"/>
    <w:rsid w:val="00744E85"/>
    <w:rsid w:val="0074504C"/>
    <w:rsid w:val="00745144"/>
    <w:rsid w:val="007451B2"/>
    <w:rsid w:val="007451CD"/>
    <w:rsid w:val="007451F3"/>
    <w:rsid w:val="007452DA"/>
    <w:rsid w:val="0074542E"/>
    <w:rsid w:val="00745524"/>
    <w:rsid w:val="00745615"/>
    <w:rsid w:val="0074561A"/>
    <w:rsid w:val="00745634"/>
    <w:rsid w:val="00745686"/>
    <w:rsid w:val="007456FB"/>
    <w:rsid w:val="00745736"/>
    <w:rsid w:val="00745769"/>
    <w:rsid w:val="00745896"/>
    <w:rsid w:val="00745A7F"/>
    <w:rsid w:val="00745B52"/>
    <w:rsid w:val="00745C23"/>
    <w:rsid w:val="00745C37"/>
    <w:rsid w:val="00745CB4"/>
    <w:rsid w:val="00745D7F"/>
    <w:rsid w:val="00745D91"/>
    <w:rsid w:val="00745DA6"/>
    <w:rsid w:val="00745F59"/>
    <w:rsid w:val="0074608A"/>
    <w:rsid w:val="007461D3"/>
    <w:rsid w:val="00746202"/>
    <w:rsid w:val="0074624C"/>
    <w:rsid w:val="007465BC"/>
    <w:rsid w:val="007466A5"/>
    <w:rsid w:val="007466D1"/>
    <w:rsid w:val="00746744"/>
    <w:rsid w:val="00746817"/>
    <w:rsid w:val="0074683A"/>
    <w:rsid w:val="007468DE"/>
    <w:rsid w:val="00746915"/>
    <w:rsid w:val="00746A2C"/>
    <w:rsid w:val="00746A3F"/>
    <w:rsid w:val="00746B87"/>
    <w:rsid w:val="00746C9A"/>
    <w:rsid w:val="00746CB4"/>
    <w:rsid w:val="00746D34"/>
    <w:rsid w:val="00746DB3"/>
    <w:rsid w:val="00746E54"/>
    <w:rsid w:val="00746EED"/>
    <w:rsid w:val="00747032"/>
    <w:rsid w:val="00747109"/>
    <w:rsid w:val="0074711A"/>
    <w:rsid w:val="00747141"/>
    <w:rsid w:val="00747161"/>
    <w:rsid w:val="007471F4"/>
    <w:rsid w:val="007472AA"/>
    <w:rsid w:val="0074746D"/>
    <w:rsid w:val="00747553"/>
    <w:rsid w:val="00747581"/>
    <w:rsid w:val="00747622"/>
    <w:rsid w:val="0074769C"/>
    <w:rsid w:val="007476A4"/>
    <w:rsid w:val="00747826"/>
    <w:rsid w:val="0074786C"/>
    <w:rsid w:val="00747886"/>
    <w:rsid w:val="00747A12"/>
    <w:rsid w:val="00747BBF"/>
    <w:rsid w:val="00747C42"/>
    <w:rsid w:val="00747D08"/>
    <w:rsid w:val="00747DAF"/>
    <w:rsid w:val="00747DF1"/>
    <w:rsid w:val="00747F56"/>
    <w:rsid w:val="00747F6C"/>
    <w:rsid w:val="007500BC"/>
    <w:rsid w:val="00750153"/>
    <w:rsid w:val="00750229"/>
    <w:rsid w:val="0075027E"/>
    <w:rsid w:val="007503D8"/>
    <w:rsid w:val="00750413"/>
    <w:rsid w:val="00750456"/>
    <w:rsid w:val="007504C9"/>
    <w:rsid w:val="007504E1"/>
    <w:rsid w:val="007505C4"/>
    <w:rsid w:val="007506BD"/>
    <w:rsid w:val="00750777"/>
    <w:rsid w:val="007507C2"/>
    <w:rsid w:val="007507DF"/>
    <w:rsid w:val="00750800"/>
    <w:rsid w:val="0075090D"/>
    <w:rsid w:val="00750929"/>
    <w:rsid w:val="007509EE"/>
    <w:rsid w:val="00750AD5"/>
    <w:rsid w:val="00750AF8"/>
    <w:rsid w:val="00750AFF"/>
    <w:rsid w:val="00750B21"/>
    <w:rsid w:val="00750B93"/>
    <w:rsid w:val="00750C81"/>
    <w:rsid w:val="00750E39"/>
    <w:rsid w:val="00750EF0"/>
    <w:rsid w:val="00750F19"/>
    <w:rsid w:val="00750F69"/>
    <w:rsid w:val="00750FDB"/>
    <w:rsid w:val="00750FE9"/>
    <w:rsid w:val="0075102B"/>
    <w:rsid w:val="007513C6"/>
    <w:rsid w:val="007513F1"/>
    <w:rsid w:val="0075147D"/>
    <w:rsid w:val="00751497"/>
    <w:rsid w:val="00751663"/>
    <w:rsid w:val="0075167F"/>
    <w:rsid w:val="007516E6"/>
    <w:rsid w:val="00751952"/>
    <w:rsid w:val="00751A09"/>
    <w:rsid w:val="00751A8A"/>
    <w:rsid w:val="00751A96"/>
    <w:rsid w:val="00751CBB"/>
    <w:rsid w:val="00751D4E"/>
    <w:rsid w:val="00751D5E"/>
    <w:rsid w:val="00751D83"/>
    <w:rsid w:val="00751DA1"/>
    <w:rsid w:val="00751DC5"/>
    <w:rsid w:val="00751DD0"/>
    <w:rsid w:val="00751E0E"/>
    <w:rsid w:val="00751E27"/>
    <w:rsid w:val="00751E2A"/>
    <w:rsid w:val="00751EF3"/>
    <w:rsid w:val="00751FC4"/>
    <w:rsid w:val="0075202B"/>
    <w:rsid w:val="007520C7"/>
    <w:rsid w:val="007521AB"/>
    <w:rsid w:val="007521C3"/>
    <w:rsid w:val="007521D1"/>
    <w:rsid w:val="00752227"/>
    <w:rsid w:val="00752283"/>
    <w:rsid w:val="007523F8"/>
    <w:rsid w:val="00752421"/>
    <w:rsid w:val="00752487"/>
    <w:rsid w:val="00752756"/>
    <w:rsid w:val="007527C8"/>
    <w:rsid w:val="00752864"/>
    <w:rsid w:val="00752895"/>
    <w:rsid w:val="007528A5"/>
    <w:rsid w:val="007528EC"/>
    <w:rsid w:val="007529B3"/>
    <w:rsid w:val="007529E3"/>
    <w:rsid w:val="007529ED"/>
    <w:rsid w:val="00752A38"/>
    <w:rsid w:val="00752B11"/>
    <w:rsid w:val="00752B37"/>
    <w:rsid w:val="00752B8A"/>
    <w:rsid w:val="00752B9B"/>
    <w:rsid w:val="00752C33"/>
    <w:rsid w:val="00752C9C"/>
    <w:rsid w:val="00752FBA"/>
    <w:rsid w:val="00753010"/>
    <w:rsid w:val="0075307A"/>
    <w:rsid w:val="007531DC"/>
    <w:rsid w:val="0075342F"/>
    <w:rsid w:val="007534B9"/>
    <w:rsid w:val="007534D6"/>
    <w:rsid w:val="0075355B"/>
    <w:rsid w:val="007535F3"/>
    <w:rsid w:val="0075367A"/>
    <w:rsid w:val="00753710"/>
    <w:rsid w:val="0075388E"/>
    <w:rsid w:val="007538BC"/>
    <w:rsid w:val="007538ED"/>
    <w:rsid w:val="00753918"/>
    <w:rsid w:val="00753948"/>
    <w:rsid w:val="00753CA6"/>
    <w:rsid w:val="00753D38"/>
    <w:rsid w:val="00753D73"/>
    <w:rsid w:val="00753DC0"/>
    <w:rsid w:val="00753E38"/>
    <w:rsid w:val="00753E47"/>
    <w:rsid w:val="00753EB0"/>
    <w:rsid w:val="00753F32"/>
    <w:rsid w:val="00753F95"/>
    <w:rsid w:val="0075400A"/>
    <w:rsid w:val="007540D2"/>
    <w:rsid w:val="007541C2"/>
    <w:rsid w:val="0075425B"/>
    <w:rsid w:val="00754263"/>
    <w:rsid w:val="007542AD"/>
    <w:rsid w:val="00754550"/>
    <w:rsid w:val="007546D1"/>
    <w:rsid w:val="00754971"/>
    <w:rsid w:val="007549D4"/>
    <w:rsid w:val="00754A4D"/>
    <w:rsid w:val="00754E6E"/>
    <w:rsid w:val="00754ED7"/>
    <w:rsid w:val="00754FB1"/>
    <w:rsid w:val="00755000"/>
    <w:rsid w:val="0075500D"/>
    <w:rsid w:val="00755036"/>
    <w:rsid w:val="0075508C"/>
    <w:rsid w:val="0075520D"/>
    <w:rsid w:val="007552D0"/>
    <w:rsid w:val="0075536E"/>
    <w:rsid w:val="007554F1"/>
    <w:rsid w:val="0075555C"/>
    <w:rsid w:val="00755757"/>
    <w:rsid w:val="007557FD"/>
    <w:rsid w:val="0075584A"/>
    <w:rsid w:val="007558BD"/>
    <w:rsid w:val="007558DD"/>
    <w:rsid w:val="0075596E"/>
    <w:rsid w:val="00755982"/>
    <w:rsid w:val="00755A8F"/>
    <w:rsid w:val="00755B9A"/>
    <w:rsid w:val="00755C2D"/>
    <w:rsid w:val="00755D3A"/>
    <w:rsid w:val="00755D40"/>
    <w:rsid w:val="00755D97"/>
    <w:rsid w:val="00755DDF"/>
    <w:rsid w:val="00755E66"/>
    <w:rsid w:val="00755E75"/>
    <w:rsid w:val="0075600C"/>
    <w:rsid w:val="00756012"/>
    <w:rsid w:val="00756060"/>
    <w:rsid w:val="00756171"/>
    <w:rsid w:val="00756191"/>
    <w:rsid w:val="00756195"/>
    <w:rsid w:val="00756214"/>
    <w:rsid w:val="00756297"/>
    <w:rsid w:val="007562A4"/>
    <w:rsid w:val="0075632E"/>
    <w:rsid w:val="007563CA"/>
    <w:rsid w:val="007563DF"/>
    <w:rsid w:val="00756459"/>
    <w:rsid w:val="007564B9"/>
    <w:rsid w:val="007564EA"/>
    <w:rsid w:val="007567D9"/>
    <w:rsid w:val="00756833"/>
    <w:rsid w:val="0075687E"/>
    <w:rsid w:val="007568B8"/>
    <w:rsid w:val="00756906"/>
    <w:rsid w:val="0075690E"/>
    <w:rsid w:val="00756915"/>
    <w:rsid w:val="00756A71"/>
    <w:rsid w:val="00756A98"/>
    <w:rsid w:val="00756BB3"/>
    <w:rsid w:val="00756C55"/>
    <w:rsid w:val="00756CDF"/>
    <w:rsid w:val="00756D1D"/>
    <w:rsid w:val="00756D7A"/>
    <w:rsid w:val="00756D88"/>
    <w:rsid w:val="00756D91"/>
    <w:rsid w:val="00756DB4"/>
    <w:rsid w:val="00756E31"/>
    <w:rsid w:val="00756E67"/>
    <w:rsid w:val="00756ED4"/>
    <w:rsid w:val="00756F0E"/>
    <w:rsid w:val="00756F97"/>
    <w:rsid w:val="00756FEE"/>
    <w:rsid w:val="00757182"/>
    <w:rsid w:val="007571AA"/>
    <w:rsid w:val="007571EA"/>
    <w:rsid w:val="007572C6"/>
    <w:rsid w:val="00757408"/>
    <w:rsid w:val="0075740C"/>
    <w:rsid w:val="00757590"/>
    <w:rsid w:val="007575E3"/>
    <w:rsid w:val="00757664"/>
    <w:rsid w:val="00757679"/>
    <w:rsid w:val="00757801"/>
    <w:rsid w:val="007578DA"/>
    <w:rsid w:val="007578FA"/>
    <w:rsid w:val="00757957"/>
    <w:rsid w:val="00757AD5"/>
    <w:rsid w:val="00757B21"/>
    <w:rsid w:val="00757C94"/>
    <w:rsid w:val="00757E0C"/>
    <w:rsid w:val="00757FBA"/>
    <w:rsid w:val="0076001F"/>
    <w:rsid w:val="00760084"/>
    <w:rsid w:val="007600FF"/>
    <w:rsid w:val="0076011A"/>
    <w:rsid w:val="0076011E"/>
    <w:rsid w:val="0076011F"/>
    <w:rsid w:val="007601B0"/>
    <w:rsid w:val="007601E9"/>
    <w:rsid w:val="0076032F"/>
    <w:rsid w:val="007603B9"/>
    <w:rsid w:val="00760431"/>
    <w:rsid w:val="0076054A"/>
    <w:rsid w:val="0076059B"/>
    <w:rsid w:val="007605D4"/>
    <w:rsid w:val="00760606"/>
    <w:rsid w:val="00760614"/>
    <w:rsid w:val="00760697"/>
    <w:rsid w:val="007607DB"/>
    <w:rsid w:val="007607E6"/>
    <w:rsid w:val="007608FC"/>
    <w:rsid w:val="007609F7"/>
    <w:rsid w:val="00760A7C"/>
    <w:rsid w:val="00760ABE"/>
    <w:rsid w:val="00760ACE"/>
    <w:rsid w:val="00760B70"/>
    <w:rsid w:val="00760B8F"/>
    <w:rsid w:val="00760E38"/>
    <w:rsid w:val="00760E84"/>
    <w:rsid w:val="00760EF8"/>
    <w:rsid w:val="00760FD2"/>
    <w:rsid w:val="00761092"/>
    <w:rsid w:val="0076109C"/>
    <w:rsid w:val="007610A7"/>
    <w:rsid w:val="007610CD"/>
    <w:rsid w:val="007610F5"/>
    <w:rsid w:val="0076116A"/>
    <w:rsid w:val="0076116D"/>
    <w:rsid w:val="007611E9"/>
    <w:rsid w:val="00761204"/>
    <w:rsid w:val="00761254"/>
    <w:rsid w:val="0076132F"/>
    <w:rsid w:val="00761395"/>
    <w:rsid w:val="007614E8"/>
    <w:rsid w:val="007614EE"/>
    <w:rsid w:val="007614F0"/>
    <w:rsid w:val="0076156B"/>
    <w:rsid w:val="00761707"/>
    <w:rsid w:val="00761743"/>
    <w:rsid w:val="00761836"/>
    <w:rsid w:val="0076188F"/>
    <w:rsid w:val="007618AA"/>
    <w:rsid w:val="007618D5"/>
    <w:rsid w:val="007618D8"/>
    <w:rsid w:val="00761A9D"/>
    <w:rsid w:val="00761BC1"/>
    <w:rsid w:val="00761C2A"/>
    <w:rsid w:val="00761CD0"/>
    <w:rsid w:val="00761CD9"/>
    <w:rsid w:val="00761E8A"/>
    <w:rsid w:val="00761EF2"/>
    <w:rsid w:val="00761F64"/>
    <w:rsid w:val="0076204B"/>
    <w:rsid w:val="0076207E"/>
    <w:rsid w:val="00762080"/>
    <w:rsid w:val="00762086"/>
    <w:rsid w:val="0076230E"/>
    <w:rsid w:val="00762330"/>
    <w:rsid w:val="00762352"/>
    <w:rsid w:val="007623CE"/>
    <w:rsid w:val="007624F7"/>
    <w:rsid w:val="007625D9"/>
    <w:rsid w:val="0076260F"/>
    <w:rsid w:val="0076268A"/>
    <w:rsid w:val="0076275C"/>
    <w:rsid w:val="007627E7"/>
    <w:rsid w:val="007627F9"/>
    <w:rsid w:val="0076282F"/>
    <w:rsid w:val="0076284F"/>
    <w:rsid w:val="007628A9"/>
    <w:rsid w:val="007628C3"/>
    <w:rsid w:val="007628F7"/>
    <w:rsid w:val="007628FD"/>
    <w:rsid w:val="00762952"/>
    <w:rsid w:val="0076299F"/>
    <w:rsid w:val="00762A12"/>
    <w:rsid w:val="00762A3C"/>
    <w:rsid w:val="00762A3E"/>
    <w:rsid w:val="00762AA4"/>
    <w:rsid w:val="00762AD2"/>
    <w:rsid w:val="00762B79"/>
    <w:rsid w:val="00762B7B"/>
    <w:rsid w:val="00762BA2"/>
    <w:rsid w:val="00762CCD"/>
    <w:rsid w:val="00762CDC"/>
    <w:rsid w:val="00762CF9"/>
    <w:rsid w:val="00762D80"/>
    <w:rsid w:val="00762DF9"/>
    <w:rsid w:val="00762FB2"/>
    <w:rsid w:val="00763023"/>
    <w:rsid w:val="007630D2"/>
    <w:rsid w:val="007630FC"/>
    <w:rsid w:val="00763102"/>
    <w:rsid w:val="0076312A"/>
    <w:rsid w:val="00763241"/>
    <w:rsid w:val="0076355B"/>
    <w:rsid w:val="00763609"/>
    <w:rsid w:val="00763665"/>
    <w:rsid w:val="0076366A"/>
    <w:rsid w:val="0076369A"/>
    <w:rsid w:val="007636FE"/>
    <w:rsid w:val="007637CC"/>
    <w:rsid w:val="00763830"/>
    <w:rsid w:val="007638A6"/>
    <w:rsid w:val="007638D7"/>
    <w:rsid w:val="0076395A"/>
    <w:rsid w:val="00763AA6"/>
    <w:rsid w:val="00763AF4"/>
    <w:rsid w:val="00763B19"/>
    <w:rsid w:val="00763BCB"/>
    <w:rsid w:val="00763CD5"/>
    <w:rsid w:val="00763DD4"/>
    <w:rsid w:val="00763FAA"/>
    <w:rsid w:val="00764021"/>
    <w:rsid w:val="0076404A"/>
    <w:rsid w:val="0076407D"/>
    <w:rsid w:val="007640D8"/>
    <w:rsid w:val="00764152"/>
    <w:rsid w:val="0076418F"/>
    <w:rsid w:val="007643C5"/>
    <w:rsid w:val="0076461C"/>
    <w:rsid w:val="00764689"/>
    <w:rsid w:val="007646FA"/>
    <w:rsid w:val="00764794"/>
    <w:rsid w:val="007647C7"/>
    <w:rsid w:val="007648FD"/>
    <w:rsid w:val="0076492F"/>
    <w:rsid w:val="00764AA1"/>
    <w:rsid w:val="00764B32"/>
    <w:rsid w:val="00764C07"/>
    <w:rsid w:val="00764D30"/>
    <w:rsid w:val="00764D6B"/>
    <w:rsid w:val="00764DBD"/>
    <w:rsid w:val="00764E1C"/>
    <w:rsid w:val="00764E45"/>
    <w:rsid w:val="00764E4F"/>
    <w:rsid w:val="00764E61"/>
    <w:rsid w:val="00764ECB"/>
    <w:rsid w:val="00764F49"/>
    <w:rsid w:val="00764F9D"/>
    <w:rsid w:val="00764FFB"/>
    <w:rsid w:val="00765018"/>
    <w:rsid w:val="00765095"/>
    <w:rsid w:val="007650B4"/>
    <w:rsid w:val="0076513B"/>
    <w:rsid w:val="0076518F"/>
    <w:rsid w:val="00765253"/>
    <w:rsid w:val="00765324"/>
    <w:rsid w:val="00765355"/>
    <w:rsid w:val="00765490"/>
    <w:rsid w:val="0076549C"/>
    <w:rsid w:val="00765542"/>
    <w:rsid w:val="00765559"/>
    <w:rsid w:val="0076566F"/>
    <w:rsid w:val="007656F4"/>
    <w:rsid w:val="007657EE"/>
    <w:rsid w:val="00765928"/>
    <w:rsid w:val="00765962"/>
    <w:rsid w:val="0076598D"/>
    <w:rsid w:val="007659F6"/>
    <w:rsid w:val="00765BED"/>
    <w:rsid w:val="00765C49"/>
    <w:rsid w:val="00765DB7"/>
    <w:rsid w:val="00765F00"/>
    <w:rsid w:val="00765FBC"/>
    <w:rsid w:val="00765FDC"/>
    <w:rsid w:val="007661A8"/>
    <w:rsid w:val="0076629D"/>
    <w:rsid w:val="00766382"/>
    <w:rsid w:val="007663A9"/>
    <w:rsid w:val="007663EC"/>
    <w:rsid w:val="0076646B"/>
    <w:rsid w:val="0076648F"/>
    <w:rsid w:val="007664D8"/>
    <w:rsid w:val="0076651E"/>
    <w:rsid w:val="00766544"/>
    <w:rsid w:val="007665A7"/>
    <w:rsid w:val="007665B9"/>
    <w:rsid w:val="007666D2"/>
    <w:rsid w:val="00766701"/>
    <w:rsid w:val="007667FC"/>
    <w:rsid w:val="007668E6"/>
    <w:rsid w:val="00766A8B"/>
    <w:rsid w:val="00766A91"/>
    <w:rsid w:val="00766BB4"/>
    <w:rsid w:val="00766BCE"/>
    <w:rsid w:val="00766C61"/>
    <w:rsid w:val="00766D74"/>
    <w:rsid w:val="00766DC7"/>
    <w:rsid w:val="00766E7E"/>
    <w:rsid w:val="00766EC7"/>
    <w:rsid w:val="00766F9F"/>
    <w:rsid w:val="0076711A"/>
    <w:rsid w:val="0076711B"/>
    <w:rsid w:val="0076711F"/>
    <w:rsid w:val="0076714F"/>
    <w:rsid w:val="007672A9"/>
    <w:rsid w:val="007673A9"/>
    <w:rsid w:val="007673EE"/>
    <w:rsid w:val="00767518"/>
    <w:rsid w:val="0076760C"/>
    <w:rsid w:val="007676D9"/>
    <w:rsid w:val="007676EE"/>
    <w:rsid w:val="00767703"/>
    <w:rsid w:val="00767714"/>
    <w:rsid w:val="00767834"/>
    <w:rsid w:val="0076787F"/>
    <w:rsid w:val="0076788D"/>
    <w:rsid w:val="00767980"/>
    <w:rsid w:val="00767A11"/>
    <w:rsid w:val="00767B00"/>
    <w:rsid w:val="00767B41"/>
    <w:rsid w:val="00767D5E"/>
    <w:rsid w:val="00767D65"/>
    <w:rsid w:val="00767F0F"/>
    <w:rsid w:val="007700A9"/>
    <w:rsid w:val="007700C0"/>
    <w:rsid w:val="007700CD"/>
    <w:rsid w:val="00770110"/>
    <w:rsid w:val="0077011C"/>
    <w:rsid w:val="0077021D"/>
    <w:rsid w:val="007702E1"/>
    <w:rsid w:val="0077048B"/>
    <w:rsid w:val="00770583"/>
    <w:rsid w:val="00770633"/>
    <w:rsid w:val="00770649"/>
    <w:rsid w:val="00770680"/>
    <w:rsid w:val="00770742"/>
    <w:rsid w:val="0077088F"/>
    <w:rsid w:val="00770984"/>
    <w:rsid w:val="007709EA"/>
    <w:rsid w:val="00770AA3"/>
    <w:rsid w:val="00770AB7"/>
    <w:rsid w:val="00770B9D"/>
    <w:rsid w:val="00770BA0"/>
    <w:rsid w:val="00770BDB"/>
    <w:rsid w:val="00770BDC"/>
    <w:rsid w:val="00770C42"/>
    <w:rsid w:val="00770C88"/>
    <w:rsid w:val="00770D71"/>
    <w:rsid w:val="00770DFA"/>
    <w:rsid w:val="00770E25"/>
    <w:rsid w:val="00770FE1"/>
    <w:rsid w:val="00771004"/>
    <w:rsid w:val="0077100F"/>
    <w:rsid w:val="00771015"/>
    <w:rsid w:val="00771025"/>
    <w:rsid w:val="007710B4"/>
    <w:rsid w:val="00771140"/>
    <w:rsid w:val="007711EE"/>
    <w:rsid w:val="00771234"/>
    <w:rsid w:val="00771265"/>
    <w:rsid w:val="0077135F"/>
    <w:rsid w:val="00771536"/>
    <w:rsid w:val="00771612"/>
    <w:rsid w:val="0077162D"/>
    <w:rsid w:val="007716C4"/>
    <w:rsid w:val="007716FC"/>
    <w:rsid w:val="007717A2"/>
    <w:rsid w:val="007718D5"/>
    <w:rsid w:val="00771939"/>
    <w:rsid w:val="00771993"/>
    <w:rsid w:val="007719D0"/>
    <w:rsid w:val="00771A81"/>
    <w:rsid w:val="00771B33"/>
    <w:rsid w:val="00771BC0"/>
    <w:rsid w:val="00771BE8"/>
    <w:rsid w:val="00771C24"/>
    <w:rsid w:val="00771D9B"/>
    <w:rsid w:val="00771F20"/>
    <w:rsid w:val="00771FAF"/>
    <w:rsid w:val="0077204A"/>
    <w:rsid w:val="00772086"/>
    <w:rsid w:val="00772153"/>
    <w:rsid w:val="007721A0"/>
    <w:rsid w:val="00772242"/>
    <w:rsid w:val="00772258"/>
    <w:rsid w:val="007722FB"/>
    <w:rsid w:val="007723B3"/>
    <w:rsid w:val="00772410"/>
    <w:rsid w:val="00772413"/>
    <w:rsid w:val="0077241D"/>
    <w:rsid w:val="0077244C"/>
    <w:rsid w:val="0077249E"/>
    <w:rsid w:val="0077255A"/>
    <w:rsid w:val="0077259F"/>
    <w:rsid w:val="007725F1"/>
    <w:rsid w:val="007726AF"/>
    <w:rsid w:val="00772738"/>
    <w:rsid w:val="00772749"/>
    <w:rsid w:val="0077285A"/>
    <w:rsid w:val="00772860"/>
    <w:rsid w:val="0077298A"/>
    <w:rsid w:val="007729D7"/>
    <w:rsid w:val="00772AD6"/>
    <w:rsid w:val="00772B48"/>
    <w:rsid w:val="00772C75"/>
    <w:rsid w:val="00772D18"/>
    <w:rsid w:val="00772D32"/>
    <w:rsid w:val="00772DED"/>
    <w:rsid w:val="00772E58"/>
    <w:rsid w:val="0077301D"/>
    <w:rsid w:val="007730AE"/>
    <w:rsid w:val="007730E7"/>
    <w:rsid w:val="00773160"/>
    <w:rsid w:val="00773177"/>
    <w:rsid w:val="007731C6"/>
    <w:rsid w:val="007731D6"/>
    <w:rsid w:val="00773260"/>
    <w:rsid w:val="00773448"/>
    <w:rsid w:val="00773471"/>
    <w:rsid w:val="00773585"/>
    <w:rsid w:val="007735CF"/>
    <w:rsid w:val="0077375E"/>
    <w:rsid w:val="00773883"/>
    <w:rsid w:val="007738B9"/>
    <w:rsid w:val="00773916"/>
    <w:rsid w:val="00773939"/>
    <w:rsid w:val="007739E1"/>
    <w:rsid w:val="00773A56"/>
    <w:rsid w:val="00773B6B"/>
    <w:rsid w:val="00773C82"/>
    <w:rsid w:val="00773C87"/>
    <w:rsid w:val="00773CFC"/>
    <w:rsid w:val="00773D40"/>
    <w:rsid w:val="00773ED4"/>
    <w:rsid w:val="00773FC1"/>
    <w:rsid w:val="00774133"/>
    <w:rsid w:val="00774183"/>
    <w:rsid w:val="00774202"/>
    <w:rsid w:val="0077421A"/>
    <w:rsid w:val="0077422D"/>
    <w:rsid w:val="00774233"/>
    <w:rsid w:val="00774492"/>
    <w:rsid w:val="00774569"/>
    <w:rsid w:val="00774597"/>
    <w:rsid w:val="007746EB"/>
    <w:rsid w:val="007747A0"/>
    <w:rsid w:val="007747BD"/>
    <w:rsid w:val="007747EF"/>
    <w:rsid w:val="00774811"/>
    <w:rsid w:val="00774851"/>
    <w:rsid w:val="00774854"/>
    <w:rsid w:val="0077490C"/>
    <w:rsid w:val="007749FA"/>
    <w:rsid w:val="00774A1C"/>
    <w:rsid w:val="00774A71"/>
    <w:rsid w:val="00774AA4"/>
    <w:rsid w:val="00774B6C"/>
    <w:rsid w:val="00774B77"/>
    <w:rsid w:val="00774C94"/>
    <w:rsid w:val="00774CE0"/>
    <w:rsid w:val="00774DA9"/>
    <w:rsid w:val="00774F4B"/>
    <w:rsid w:val="00774F51"/>
    <w:rsid w:val="00774FF9"/>
    <w:rsid w:val="0077503E"/>
    <w:rsid w:val="007751C4"/>
    <w:rsid w:val="0077521B"/>
    <w:rsid w:val="00775238"/>
    <w:rsid w:val="007752B1"/>
    <w:rsid w:val="007752D8"/>
    <w:rsid w:val="00775300"/>
    <w:rsid w:val="007753AD"/>
    <w:rsid w:val="00775457"/>
    <w:rsid w:val="007754CE"/>
    <w:rsid w:val="00775692"/>
    <w:rsid w:val="0077571A"/>
    <w:rsid w:val="007757AF"/>
    <w:rsid w:val="0077580C"/>
    <w:rsid w:val="00775859"/>
    <w:rsid w:val="007758A3"/>
    <w:rsid w:val="007758CF"/>
    <w:rsid w:val="00775A2E"/>
    <w:rsid w:val="00775A3B"/>
    <w:rsid w:val="00775A3E"/>
    <w:rsid w:val="00775B20"/>
    <w:rsid w:val="00775C1F"/>
    <w:rsid w:val="00775C4F"/>
    <w:rsid w:val="00775CC3"/>
    <w:rsid w:val="00775CD5"/>
    <w:rsid w:val="00775D90"/>
    <w:rsid w:val="00775DD0"/>
    <w:rsid w:val="00775E0B"/>
    <w:rsid w:val="00775E6E"/>
    <w:rsid w:val="00775ECA"/>
    <w:rsid w:val="00775EFD"/>
    <w:rsid w:val="00775F27"/>
    <w:rsid w:val="0077601B"/>
    <w:rsid w:val="00776115"/>
    <w:rsid w:val="0077623E"/>
    <w:rsid w:val="00776333"/>
    <w:rsid w:val="00776364"/>
    <w:rsid w:val="007763D7"/>
    <w:rsid w:val="00776404"/>
    <w:rsid w:val="00776441"/>
    <w:rsid w:val="0077646C"/>
    <w:rsid w:val="0077646F"/>
    <w:rsid w:val="007764DF"/>
    <w:rsid w:val="00776609"/>
    <w:rsid w:val="00776694"/>
    <w:rsid w:val="00776768"/>
    <w:rsid w:val="007767C4"/>
    <w:rsid w:val="00776942"/>
    <w:rsid w:val="00776963"/>
    <w:rsid w:val="007769B4"/>
    <w:rsid w:val="00776A8D"/>
    <w:rsid w:val="00776B53"/>
    <w:rsid w:val="00776C68"/>
    <w:rsid w:val="00776C85"/>
    <w:rsid w:val="00776D29"/>
    <w:rsid w:val="00776DC7"/>
    <w:rsid w:val="00776E4D"/>
    <w:rsid w:val="00776F23"/>
    <w:rsid w:val="00776F6E"/>
    <w:rsid w:val="00776F87"/>
    <w:rsid w:val="00776FFD"/>
    <w:rsid w:val="007772AC"/>
    <w:rsid w:val="00777316"/>
    <w:rsid w:val="00777505"/>
    <w:rsid w:val="00777535"/>
    <w:rsid w:val="00777543"/>
    <w:rsid w:val="00777785"/>
    <w:rsid w:val="00777800"/>
    <w:rsid w:val="007778F6"/>
    <w:rsid w:val="00777A09"/>
    <w:rsid w:val="00777A50"/>
    <w:rsid w:val="00777A8B"/>
    <w:rsid w:val="00777AE3"/>
    <w:rsid w:val="00777B35"/>
    <w:rsid w:val="00777B7A"/>
    <w:rsid w:val="00777BA2"/>
    <w:rsid w:val="00777C81"/>
    <w:rsid w:val="00777DE0"/>
    <w:rsid w:val="00777EC3"/>
    <w:rsid w:val="00777EC7"/>
    <w:rsid w:val="00777F47"/>
    <w:rsid w:val="00777F6D"/>
    <w:rsid w:val="00777FA7"/>
    <w:rsid w:val="00780045"/>
    <w:rsid w:val="00780077"/>
    <w:rsid w:val="00780080"/>
    <w:rsid w:val="007800F9"/>
    <w:rsid w:val="00780178"/>
    <w:rsid w:val="007801CF"/>
    <w:rsid w:val="007802F5"/>
    <w:rsid w:val="00780445"/>
    <w:rsid w:val="0078056A"/>
    <w:rsid w:val="007805F4"/>
    <w:rsid w:val="00780752"/>
    <w:rsid w:val="00780756"/>
    <w:rsid w:val="0078077E"/>
    <w:rsid w:val="00780811"/>
    <w:rsid w:val="00780871"/>
    <w:rsid w:val="00780A1A"/>
    <w:rsid w:val="00780A80"/>
    <w:rsid w:val="00780ABB"/>
    <w:rsid w:val="00780B6E"/>
    <w:rsid w:val="00780B7B"/>
    <w:rsid w:val="00780BEF"/>
    <w:rsid w:val="00780C29"/>
    <w:rsid w:val="00780C9E"/>
    <w:rsid w:val="00780D71"/>
    <w:rsid w:val="00780DE2"/>
    <w:rsid w:val="00780E20"/>
    <w:rsid w:val="00780E6C"/>
    <w:rsid w:val="00780E7A"/>
    <w:rsid w:val="00780F25"/>
    <w:rsid w:val="00780FD7"/>
    <w:rsid w:val="007810FB"/>
    <w:rsid w:val="007814D0"/>
    <w:rsid w:val="007814F0"/>
    <w:rsid w:val="0078152D"/>
    <w:rsid w:val="00781550"/>
    <w:rsid w:val="00781585"/>
    <w:rsid w:val="007815E8"/>
    <w:rsid w:val="00781613"/>
    <w:rsid w:val="00781630"/>
    <w:rsid w:val="00781678"/>
    <w:rsid w:val="007816B5"/>
    <w:rsid w:val="0078173A"/>
    <w:rsid w:val="0078173F"/>
    <w:rsid w:val="0078195E"/>
    <w:rsid w:val="007819A3"/>
    <w:rsid w:val="00781A6B"/>
    <w:rsid w:val="00781AC5"/>
    <w:rsid w:val="00781B8A"/>
    <w:rsid w:val="00781C49"/>
    <w:rsid w:val="00781C84"/>
    <w:rsid w:val="00781D3F"/>
    <w:rsid w:val="00781D6F"/>
    <w:rsid w:val="00781DE6"/>
    <w:rsid w:val="00781F2A"/>
    <w:rsid w:val="00781F43"/>
    <w:rsid w:val="00781F45"/>
    <w:rsid w:val="00781FDF"/>
    <w:rsid w:val="00782024"/>
    <w:rsid w:val="0078202A"/>
    <w:rsid w:val="007820D9"/>
    <w:rsid w:val="007821C3"/>
    <w:rsid w:val="0078227C"/>
    <w:rsid w:val="00782296"/>
    <w:rsid w:val="0078233F"/>
    <w:rsid w:val="00782355"/>
    <w:rsid w:val="00782472"/>
    <w:rsid w:val="0078259D"/>
    <w:rsid w:val="00782729"/>
    <w:rsid w:val="00782829"/>
    <w:rsid w:val="00782893"/>
    <w:rsid w:val="0078297F"/>
    <w:rsid w:val="00782BEB"/>
    <w:rsid w:val="00782C98"/>
    <w:rsid w:val="00782CC7"/>
    <w:rsid w:val="00782CD1"/>
    <w:rsid w:val="00782CD9"/>
    <w:rsid w:val="00782E49"/>
    <w:rsid w:val="00782E88"/>
    <w:rsid w:val="00782EAB"/>
    <w:rsid w:val="00782ED3"/>
    <w:rsid w:val="00782F45"/>
    <w:rsid w:val="00782F75"/>
    <w:rsid w:val="00782F88"/>
    <w:rsid w:val="00782FAE"/>
    <w:rsid w:val="00782FD0"/>
    <w:rsid w:val="00783140"/>
    <w:rsid w:val="00783196"/>
    <w:rsid w:val="00783231"/>
    <w:rsid w:val="007832F3"/>
    <w:rsid w:val="00783516"/>
    <w:rsid w:val="0078355B"/>
    <w:rsid w:val="007835DD"/>
    <w:rsid w:val="0078376A"/>
    <w:rsid w:val="007837CF"/>
    <w:rsid w:val="00783880"/>
    <w:rsid w:val="007838D3"/>
    <w:rsid w:val="007839BA"/>
    <w:rsid w:val="00783A0E"/>
    <w:rsid w:val="00783A6C"/>
    <w:rsid w:val="00783AA4"/>
    <w:rsid w:val="00783B47"/>
    <w:rsid w:val="00783B65"/>
    <w:rsid w:val="00783BDD"/>
    <w:rsid w:val="00783EBE"/>
    <w:rsid w:val="00784019"/>
    <w:rsid w:val="0078402E"/>
    <w:rsid w:val="00784133"/>
    <w:rsid w:val="00784232"/>
    <w:rsid w:val="00784244"/>
    <w:rsid w:val="007842F9"/>
    <w:rsid w:val="00784308"/>
    <w:rsid w:val="0078434F"/>
    <w:rsid w:val="00784350"/>
    <w:rsid w:val="0078437C"/>
    <w:rsid w:val="007843BC"/>
    <w:rsid w:val="00784404"/>
    <w:rsid w:val="00784456"/>
    <w:rsid w:val="007844C9"/>
    <w:rsid w:val="00784642"/>
    <w:rsid w:val="00784701"/>
    <w:rsid w:val="007847AF"/>
    <w:rsid w:val="0078481C"/>
    <w:rsid w:val="00784A42"/>
    <w:rsid w:val="00784B85"/>
    <w:rsid w:val="00784B8B"/>
    <w:rsid w:val="00784C34"/>
    <w:rsid w:val="00784CD0"/>
    <w:rsid w:val="00784CD5"/>
    <w:rsid w:val="00784D1A"/>
    <w:rsid w:val="00784D7E"/>
    <w:rsid w:val="00784F09"/>
    <w:rsid w:val="00784F67"/>
    <w:rsid w:val="00784F7A"/>
    <w:rsid w:val="00785000"/>
    <w:rsid w:val="00785266"/>
    <w:rsid w:val="00785318"/>
    <w:rsid w:val="00785480"/>
    <w:rsid w:val="00785556"/>
    <w:rsid w:val="00785569"/>
    <w:rsid w:val="007856A2"/>
    <w:rsid w:val="007856B2"/>
    <w:rsid w:val="007857B0"/>
    <w:rsid w:val="0078581A"/>
    <w:rsid w:val="0078591D"/>
    <w:rsid w:val="00785B10"/>
    <w:rsid w:val="00785B39"/>
    <w:rsid w:val="00785D1A"/>
    <w:rsid w:val="00785E04"/>
    <w:rsid w:val="00785ED1"/>
    <w:rsid w:val="00785F75"/>
    <w:rsid w:val="00785FF5"/>
    <w:rsid w:val="00786088"/>
    <w:rsid w:val="0078612E"/>
    <w:rsid w:val="00786171"/>
    <w:rsid w:val="00786186"/>
    <w:rsid w:val="007861BD"/>
    <w:rsid w:val="007861E1"/>
    <w:rsid w:val="007861ED"/>
    <w:rsid w:val="00786217"/>
    <w:rsid w:val="00786259"/>
    <w:rsid w:val="00786266"/>
    <w:rsid w:val="007862CC"/>
    <w:rsid w:val="00786407"/>
    <w:rsid w:val="00786445"/>
    <w:rsid w:val="007864B4"/>
    <w:rsid w:val="0078652B"/>
    <w:rsid w:val="00786631"/>
    <w:rsid w:val="007866E7"/>
    <w:rsid w:val="0078671F"/>
    <w:rsid w:val="00786727"/>
    <w:rsid w:val="0078678C"/>
    <w:rsid w:val="0078697E"/>
    <w:rsid w:val="007869F8"/>
    <w:rsid w:val="00786B1E"/>
    <w:rsid w:val="00786B67"/>
    <w:rsid w:val="00786B69"/>
    <w:rsid w:val="00786B98"/>
    <w:rsid w:val="00786C0F"/>
    <w:rsid w:val="00786C20"/>
    <w:rsid w:val="00786D8A"/>
    <w:rsid w:val="00786E36"/>
    <w:rsid w:val="00786E39"/>
    <w:rsid w:val="00786E6C"/>
    <w:rsid w:val="007870E6"/>
    <w:rsid w:val="00787139"/>
    <w:rsid w:val="00787184"/>
    <w:rsid w:val="00787220"/>
    <w:rsid w:val="007872E0"/>
    <w:rsid w:val="007872F7"/>
    <w:rsid w:val="00787370"/>
    <w:rsid w:val="00787452"/>
    <w:rsid w:val="0078753C"/>
    <w:rsid w:val="0078759E"/>
    <w:rsid w:val="00787607"/>
    <w:rsid w:val="0078761A"/>
    <w:rsid w:val="0078761E"/>
    <w:rsid w:val="007876BA"/>
    <w:rsid w:val="0078771B"/>
    <w:rsid w:val="00787785"/>
    <w:rsid w:val="007877B0"/>
    <w:rsid w:val="007877CA"/>
    <w:rsid w:val="007878C3"/>
    <w:rsid w:val="0078792D"/>
    <w:rsid w:val="00787BA8"/>
    <w:rsid w:val="00787C4D"/>
    <w:rsid w:val="00787C72"/>
    <w:rsid w:val="00787C97"/>
    <w:rsid w:val="00787CA0"/>
    <w:rsid w:val="00787CF0"/>
    <w:rsid w:val="00787CFE"/>
    <w:rsid w:val="00787E06"/>
    <w:rsid w:val="00787ED2"/>
    <w:rsid w:val="00787F3B"/>
    <w:rsid w:val="00787FF9"/>
    <w:rsid w:val="00790152"/>
    <w:rsid w:val="0079023A"/>
    <w:rsid w:val="00790256"/>
    <w:rsid w:val="00790262"/>
    <w:rsid w:val="00790398"/>
    <w:rsid w:val="00790399"/>
    <w:rsid w:val="007903AC"/>
    <w:rsid w:val="007903C4"/>
    <w:rsid w:val="0079046C"/>
    <w:rsid w:val="007904A0"/>
    <w:rsid w:val="007905C4"/>
    <w:rsid w:val="007905CE"/>
    <w:rsid w:val="00790645"/>
    <w:rsid w:val="007907BF"/>
    <w:rsid w:val="0079088E"/>
    <w:rsid w:val="00790891"/>
    <w:rsid w:val="007909F8"/>
    <w:rsid w:val="00790A18"/>
    <w:rsid w:val="00790A1A"/>
    <w:rsid w:val="00790A1D"/>
    <w:rsid w:val="00790A56"/>
    <w:rsid w:val="00790A7F"/>
    <w:rsid w:val="00790B6A"/>
    <w:rsid w:val="00790B93"/>
    <w:rsid w:val="00790CE1"/>
    <w:rsid w:val="00790D8C"/>
    <w:rsid w:val="00790E86"/>
    <w:rsid w:val="00790E9B"/>
    <w:rsid w:val="00790EC0"/>
    <w:rsid w:val="00790F12"/>
    <w:rsid w:val="00790F7F"/>
    <w:rsid w:val="00790FFA"/>
    <w:rsid w:val="0079103B"/>
    <w:rsid w:val="00791099"/>
    <w:rsid w:val="007910FC"/>
    <w:rsid w:val="007911C2"/>
    <w:rsid w:val="007912AE"/>
    <w:rsid w:val="00791300"/>
    <w:rsid w:val="007913E6"/>
    <w:rsid w:val="007913F4"/>
    <w:rsid w:val="00791409"/>
    <w:rsid w:val="007914A6"/>
    <w:rsid w:val="00791544"/>
    <w:rsid w:val="00791574"/>
    <w:rsid w:val="0079161C"/>
    <w:rsid w:val="0079169A"/>
    <w:rsid w:val="0079169E"/>
    <w:rsid w:val="00791755"/>
    <w:rsid w:val="0079176C"/>
    <w:rsid w:val="007918C3"/>
    <w:rsid w:val="007918D7"/>
    <w:rsid w:val="0079191C"/>
    <w:rsid w:val="0079199C"/>
    <w:rsid w:val="007919C4"/>
    <w:rsid w:val="00791A3B"/>
    <w:rsid w:val="00791B64"/>
    <w:rsid w:val="00791CF3"/>
    <w:rsid w:val="00791D01"/>
    <w:rsid w:val="00791D36"/>
    <w:rsid w:val="00791E00"/>
    <w:rsid w:val="00791EDC"/>
    <w:rsid w:val="0079202C"/>
    <w:rsid w:val="0079208B"/>
    <w:rsid w:val="0079220B"/>
    <w:rsid w:val="00792222"/>
    <w:rsid w:val="00792238"/>
    <w:rsid w:val="0079223D"/>
    <w:rsid w:val="00792341"/>
    <w:rsid w:val="007923D6"/>
    <w:rsid w:val="00792604"/>
    <w:rsid w:val="0079261B"/>
    <w:rsid w:val="00792686"/>
    <w:rsid w:val="00792805"/>
    <w:rsid w:val="00792829"/>
    <w:rsid w:val="00792954"/>
    <w:rsid w:val="00792BAD"/>
    <w:rsid w:val="00792BD0"/>
    <w:rsid w:val="00792BF4"/>
    <w:rsid w:val="00792CF4"/>
    <w:rsid w:val="00792DA1"/>
    <w:rsid w:val="00792DDF"/>
    <w:rsid w:val="00792EB0"/>
    <w:rsid w:val="00793024"/>
    <w:rsid w:val="0079306A"/>
    <w:rsid w:val="007931C0"/>
    <w:rsid w:val="00793369"/>
    <w:rsid w:val="00793509"/>
    <w:rsid w:val="007937E8"/>
    <w:rsid w:val="007937F7"/>
    <w:rsid w:val="00793975"/>
    <w:rsid w:val="007939DF"/>
    <w:rsid w:val="007939F6"/>
    <w:rsid w:val="00793A2A"/>
    <w:rsid w:val="00793A3F"/>
    <w:rsid w:val="00793A50"/>
    <w:rsid w:val="00793A60"/>
    <w:rsid w:val="00793A6F"/>
    <w:rsid w:val="00793ABC"/>
    <w:rsid w:val="00793B81"/>
    <w:rsid w:val="00793BA0"/>
    <w:rsid w:val="00793C4A"/>
    <w:rsid w:val="00793C8D"/>
    <w:rsid w:val="00793E1D"/>
    <w:rsid w:val="00793F5A"/>
    <w:rsid w:val="00793F5B"/>
    <w:rsid w:val="00793FE5"/>
    <w:rsid w:val="007940A2"/>
    <w:rsid w:val="007940BA"/>
    <w:rsid w:val="007941CB"/>
    <w:rsid w:val="00794268"/>
    <w:rsid w:val="00794329"/>
    <w:rsid w:val="00794445"/>
    <w:rsid w:val="00794537"/>
    <w:rsid w:val="007945CF"/>
    <w:rsid w:val="007947A8"/>
    <w:rsid w:val="00794861"/>
    <w:rsid w:val="00794863"/>
    <w:rsid w:val="00794B4C"/>
    <w:rsid w:val="00794BB0"/>
    <w:rsid w:val="00794BC5"/>
    <w:rsid w:val="00794C3F"/>
    <w:rsid w:val="00794C4F"/>
    <w:rsid w:val="00794DC8"/>
    <w:rsid w:val="00794EB4"/>
    <w:rsid w:val="00794F6E"/>
    <w:rsid w:val="00794FBB"/>
    <w:rsid w:val="00794FF7"/>
    <w:rsid w:val="00795038"/>
    <w:rsid w:val="0079503D"/>
    <w:rsid w:val="00795080"/>
    <w:rsid w:val="00795128"/>
    <w:rsid w:val="007951AA"/>
    <w:rsid w:val="007951C9"/>
    <w:rsid w:val="0079520C"/>
    <w:rsid w:val="00795225"/>
    <w:rsid w:val="00795315"/>
    <w:rsid w:val="00795330"/>
    <w:rsid w:val="00795383"/>
    <w:rsid w:val="007953CE"/>
    <w:rsid w:val="00795480"/>
    <w:rsid w:val="0079549D"/>
    <w:rsid w:val="007955BE"/>
    <w:rsid w:val="00795605"/>
    <w:rsid w:val="0079571C"/>
    <w:rsid w:val="00795748"/>
    <w:rsid w:val="0079574D"/>
    <w:rsid w:val="007958D6"/>
    <w:rsid w:val="0079590F"/>
    <w:rsid w:val="00795911"/>
    <w:rsid w:val="00795C79"/>
    <w:rsid w:val="00795DDD"/>
    <w:rsid w:val="00795E5C"/>
    <w:rsid w:val="00795F07"/>
    <w:rsid w:val="00795F7D"/>
    <w:rsid w:val="0079604C"/>
    <w:rsid w:val="007960E0"/>
    <w:rsid w:val="00796186"/>
    <w:rsid w:val="0079619F"/>
    <w:rsid w:val="00796204"/>
    <w:rsid w:val="00796296"/>
    <w:rsid w:val="007962B8"/>
    <w:rsid w:val="00796304"/>
    <w:rsid w:val="007963C9"/>
    <w:rsid w:val="00796442"/>
    <w:rsid w:val="007965D0"/>
    <w:rsid w:val="00796646"/>
    <w:rsid w:val="0079667B"/>
    <w:rsid w:val="007966AF"/>
    <w:rsid w:val="0079670B"/>
    <w:rsid w:val="0079673B"/>
    <w:rsid w:val="007967A7"/>
    <w:rsid w:val="00796804"/>
    <w:rsid w:val="007968BB"/>
    <w:rsid w:val="007968E6"/>
    <w:rsid w:val="007969A6"/>
    <w:rsid w:val="007969FF"/>
    <w:rsid w:val="00796A25"/>
    <w:rsid w:val="00796A27"/>
    <w:rsid w:val="00796A8D"/>
    <w:rsid w:val="00796B0E"/>
    <w:rsid w:val="00796B5F"/>
    <w:rsid w:val="00796BC2"/>
    <w:rsid w:val="00796BE2"/>
    <w:rsid w:val="00796C3A"/>
    <w:rsid w:val="00796CCE"/>
    <w:rsid w:val="00796D53"/>
    <w:rsid w:val="00796DE1"/>
    <w:rsid w:val="00796DF0"/>
    <w:rsid w:val="00796E20"/>
    <w:rsid w:val="00796E7C"/>
    <w:rsid w:val="00796EC3"/>
    <w:rsid w:val="00796FE2"/>
    <w:rsid w:val="007971AD"/>
    <w:rsid w:val="007971B0"/>
    <w:rsid w:val="0079732F"/>
    <w:rsid w:val="00797340"/>
    <w:rsid w:val="00797418"/>
    <w:rsid w:val="007974BA"/>
    <w:rsid w:val="0079753D"/>
    <w:rsid w:val="00797548"/>
    <w:rsid w:val="00797610"/>
    <w:rsid w:val="00797683"/>
    <w:rsid w:val="007977A7"/>
    <w:rsid w:val="00797920"/>
    <w:rsid w:val="007979BE"/>
    <w:rsid w:val="00797A03"/>
    <w:rsid w:val="00797A67"/>
    <w:rsid w:val="00797AE5"/>
    <w:rsid w:val="00797AF1"/>
    <w:rsid w:val="00797B3C"/>
    <w:rsid w:val="00797B5D"/>
    <w:rsid w:val="00797B90"/>
    <w:rsid w:val="00797BF6"/>
    <w:rsid w:val="00797BF7"/>
    <w:rsid w:val="00797C25"/>
    <w:rsid w:val="00797CEA"/>
    <w:rsid w:val="00797DCC"/>
    <w:rsid w:val="00797DDF"/>
    <w:rsid w:val="00797E1E"/>
    <w:rsid w:val="00797E30"/>
    <w:rsid w:val="00797FB9"/>
    <w:rsid w:val="0079B867"/>
    <w:rsid w:val="007A00D2"/>
    <w:rsid w:val="007A016E"/>
    <w:rsid w:val="007A0231"/>
    <w:rsid w:val="007A023C"/>
    <w:rsid w:val="007A039E"/>
    <w:rsid w:val="007A03A4"/>
    <w:rsid w:val="007A040A"/>
    <w:rsid w:val="007A040F"/>
    <w:rsid w:val="007A065C"/>
    <w:rsid w:val="007A06A0"/>
    <w:rsid w:val="007A071C"/>
    <w:rsid w:val="007A074E"/>
    <w:rsid w:val="007A080F"/>
    <w:rsid w:val="007A0841"/>
    <w:rsid w:val="007A0893"/>
    <w:rsid w:val="007A08C6"/>
    <w:rsid w:val="007A08C9"/>
    <w:rsid w:val="007A092B"/>
    <w:rsid w:val="007A097C"/>
    <w:rsid w:val="007A0982"/>
    <w:rsid w:val="007A0B18"/>
    <w:rsid w:val="007A0B45"/>
    <w:rsid w:val="007A0B5D"/>
    <w:rsid w:val="007A0C0A"/>
    <w:rsid w:val="007A0C0B"/>
    <w:rsid w:val="007A0C4F"/>
    <w:rsid w:val="007A0D15"/>
    <w:rsid w:val="007A0E4D"/>
    <w:rsid w:val="007A0EDE"/>
    <w:rsid w:val="007A10C4"/>
    <w:rsid w:val="007A10C7"/>
    <w:rsid w:val="007A1141"/>
    <w:rsid w:val="007A118D"/>
    <w:rsid w:val="007A13C8"/>
    <w:rsid w:val="007A1458"/>
    <w:rsid w:val="007A14A8"/>
    <w:rsid w:val="007A14FE"/>
    <w:rsid w:val="007A15C3"/>
    <w:rsid w:val="007A15F3"/>
    <w:rsid w:val="007A1683"/>
    <w:rsid w:val="007A16E5"/>
    <w:rsid w:val="007A1748"/>
    <w:rsid w:val="007A174E"/>
    <w:rsid w:val="007A182F"/>
    <w:rsid w:val="007A1882"/>
    <w:rsid w:val="007A18A5"/>
    <w:rsid w:val="007A19F3"/>
    <w:rsid w:val="007A1A53"/>
    <w:rsid w:val="007A1C41"/>
    <w:rsid w:val="007A1DF6"/>
    <w:rsid w:val="007A1EC0"/>
    <w:rsid w:val="007A1ECD"/>
    <w:rsid w:val="007A1FA1"/>
    <w:rsid w:val="007A209B"/>
    <w:rsid w:val="007A224D"/>
    <w:rsid w:val="007A22CD"/>
    <w:rsid w:val="007A2344"/>
    <w:rsid w:val="007A2345"/>
    <w:rsid w:val="007A23EA"/>
    <w:rsid w:val="007A2413"/>
    <w:rsid w:val="007A2566"/>
    <w:rsid w:val="007A25BE"/>
    <w:rsid w:val="007A2611"/>
    <w:rsid w:val="007A262D"/>
    <w:rsid w:val="007A2688"/>
    <w:rsid w:val="007A2706"/>
    <w:rsid w:val="007A2734"/>
    <w:rsid w:val="007A283A"/>
    <w:rsid w:val="007A2848"/>
    <w:rsid w:val="007A2856"/>
    <w:rsid w:val="007A2891"/>
    <w:rsid w:val="007A28AE"/>
    <w:rsid w:val="007A28B4"/>
    <w:rsid w:val="007A2966"/>
    <w:rsid w:val="007A2970"/>
    <w:rsid w:val="007A2BA2"/>
    <w:rsid w:val="007A2BDB"/>
    <w:rsid w:val="007A2C5A"/>
    <w:rsid w:val="007A2E4A"/>
    <w:rsid w:val="007A317C"/>
    <w:rsid w:val="007A3293"/>
    <w:rsid w:val="007A32DB"/>
    <w:rsid w:val="007A333E"/>
    <w:rsid w:val="007A33B3"/>
    <w:rsid w:val="007A343B"/>
    <w:rsid w:val="007A3473"/>
    <w:rsid w:val="007A34E7"/>
    <w:rsid w:val="007A369B"/>
    <w:rsid w:val="007A3869"/>
    <w:rsid w:val="007A3ABD"/>
    <w:rsid w:val="007A3B62"/>
    <w:rsid w:val="007A3B6A"/>
    <w:rsid w:val="007A3B7D"/>
    <w:rsid w:val="007A3C2B"/>
    <w:rsid w:val="007A3C96"/>
    <w:rsid w:val="007A3CB8"/>
    <w:rsid w:val="007A3D0C"/>
    <w:rsid w:val="007A3D35"/>
    <w:rsid w:val="007A3D98"/>
    <w:rsid w:val="007A3DA4"/>
    <w:rsid w:val="007A3DB2"/>
    <w:rsid w:val="007A3E6A"/>
    <w:rsid w:val="007A3EAF"/>
    <w:rsid w:val="007A3F03"/>
    <w:rsid w:val="007A3F46"/>
    <w:rsid w:val="007A4117"/>
    <w:rsid w:val="007A4220"/>
    <w:rsid w:val="007A425D"/>
    <w:rsid w:val="007A4279"/>
    <w:rsid w:val="007A437A"/>
    <w:rsid w:val="007A4539"/>
    <w:rsid w:val="007A45A8"/>
    <w:rsid w:val="007A45AF"/>
    <w:rsid w:val="007A45DD"/>
    <w:rsid w:val="007A464E"/>
    <w:rsid w:val="007A46BB"/>
    <w:rsid w:val="007A46F8"/>
    <w:rsid w:val="007A4765"/>
    <w:rsid w:val="007A47A9"/>
    <w:rsid w:val="007A47F2"/>
    <w:rsid w:val="007A4914"/>
    <w:rsid w:val="007A4996"/>
    <w:rsid w:val="007A49ED"/>
    <w:rsid w:val="007A4B18"/>
    <w:rsid w:val="007A4C8A"/>
    <w:rsid w:val="007A4CAE"/>
    <w:rsid w:val="007A4CE5"/>
    <w:rsid w:val="007A4CF9"/>
    <w:rsid w:val="007A4D64"/>
    <w:rsid w:val="007A4DBA"/>
    <w:rsid w:val="007A4E0B"/>
    <w:rsid w:val="007A4EEA"/>
    <w:rsid w:val="007A4F17"/>
    <w:rsid w:val="007A4F30"/>
    <w:rsid w:val="007A4F34"/>
    <w:rsid w:val="007A4F75"/>
    <w:rsid w:val="007A5238"/>
    <w:rsid w:val="007A530A"/>
    <w:rsid w:val="007A5406"/>
    <w:rsid w:val="007A55AB"/>
    <w:rsid w:val="007A5651"/>
    <w:rsid w:val="007A5661"/>
    <w:rsid w:val="007A572E"/>
    <w:rsid w:val="007A58D3"/>
    <w:rsid w:val="007A593E"/>
    <w:rsid w:val="007A5A6D"/>
    <w:rsid w:val="007A5A9C"/>
    <w:rsid w:val="007A5C97"/>
    <w:rsid w:val="007A5CDA"/>
    <w:rsid w:val="007A5CDE"/>
    <w:rsid w:val="007A5CE6"/>
    <w:rsid w:val="007A5D17"/>
    <w:rsid w:val="007A5D46"/>
    <w:rsid w:val="007A5E4C"/>
    <w:rsid w:val="007A5E72"/>
    <w:rsid w:val="007A5F19"/>
    <w:rsid w:val="007A5F8A"/>
    <w:rsid w:val="007A6062"/>
    <w:rsid w:val="007A611F"/>
    <w:rsid w:val="007A6171"/>
    <w:rsid w:val="007A6183"/>
    <w:rsid w:val="007A61CC"/>
    <w:rsid w:val="007A6251"/>
    <w:rsid w:val="007A6339"/>
    <w:rsid w:val="007A63C1"/>
    <w:rsid w:val="007A63E4"/>
    <w:rsid w:val="007A6464"/>
    <w:rsid w:val="007A6509"/>
    <w:rsid w:val="007A651C"/>
    <w:rsid w:val="007A6585"/>
    <w:rsid w:val="007A65DA"/>
    <w:rsid w:val="007A65FD"/>
    <w:rsid w:val="007A6625"/>
    <w:rsid w:val="007A665C"/>
    <w:rsid w:val="007A6691"/>
    <w:rsid w:val="007A675D"/>
    <w:rsid w:val="007A67E9"/>
    <w:rsid w:val="007A68CD"/>
    <w:rsid w:val="007A691B"/>
    <w:rsid w:val="007A6954"/>
    <w:rsid w:val="007A6AC8"/>
    <w:rsid w:val="007A6ADC"/>
    <w:rsid w:val="007A6B4B"/>
    <w:rsid w:val="007A6C09"/>
    <w:rsid w:val="007A6CD0"/>
    <w:rsid w:val="007A6CDB"/>
    <w:rsid w:val="007A6D4D"/>
    <w:rsid w:val="007A6E67"/>
    <w:rsid w:val="007A6E9E"/>
    <w:rsid w:val="007A7034"/>
    <w:rsid w:val="007A70F6"/>
    <w:rsid w:val="007A72E7"/>
    <w:rsid w:val="007A732F"/>
    <w:rsid w:val="007A75A7"/>
    <w:rsid w:val="007A75C0"/>
    <w:rsid w:val="007A75C8"/>
    <w:rsid w:val="007A7603"/>
    <w:rsid w:val="007A76B3"/>
    <w:rsid w:val="007A76E4"/>
    <w:rsid w:val="007A791C"/>
    <w:rsid w:val="007A793B"/>
    <w:rsid w:val="007A7940"/>
    <w:rsid w:val="007A799A"/>
    <w:rsid w:val="007A79D2"/>
    <w:rsid w:val="007A7A43"/>
    <w:rsid w:val="007A7A4A"/>
    <w:rsid w:val="007A7A5C"/>
    <w:rsid w:val="007A7B32"/>
    <w:rsid w:val="007A7B98"/>
    <w:rsid w:val="007A7C71"/>
    <w:rsid w:val="007A7C9C"/>
    <w:rsid w:val="007A7DC3"/>
    <w:rsid w:val="007A7FDD"/>
    <w:rsid w:val="007A7FFE"/>
    <w:rsid w:val="007B0045"/>
    <w:rsid w:val="007B0060"/>
    <w:rsid w:val="007B00B0"/>
    <w:rsid w:val="007B0199"/>
    <w:rsid w:val="007B01BB"/>
    <w:rsid w:val="007B01BE"/>
    <w:rsid w:val="007B023A"/>
    <w:rsid w:val="007B0282"/>
    <w:rsid w:val="007B02E4"/>
    <w:rsid w:val="007B032A"/>
    <w:rsid w:val="007B03C1"/>
    <w:rsid w:val="007B043A"/>
    <w:rsid w:val="007B048D"/>
    <w:rsid w:val="007B048F"/>
    <w:rsid w:val="007B05B2"/>
    <w:rsid w:val="007B0688"/>
    <w:rsid w:val="007B06D5"/>
    <w:rsid w:val="007B06EE"/>
    <w:rsid w:val="007B0737"/>
    <w:rsid w:val="007B07B0"/>
    <w:rsid w:val="007B09B7"/>
    <w:rsid w:val="007B09D7"/>
    <w:rsid w:val="007B0A6F"/>
    <w:rsid w:val="007B0B73"/>
    <w:rsid w:val="007B0B97"/>
    <w:rsid w:val="007B0BE1"/>
    <w:rsid w:val="007B0CCC"/>
    <w:rsid w:val="007B0E88"/>
    <w:rsid w:val="007B0ECE"/>
    <w:rsid w:val="007B0F22"/>
    <w:rsid w:val="007B0F4A"/>
    <w:rsid w:val="007B0F62"/>
    <w:rsid w:val="007B0F9B"/>
    <w:rsid w:val="007B1065"/>
    <w:rsid w:val="007B11AC"/>
    <w:rsid w:val="007B1261"/>
    <w:rsid w:val="007B130E"/>
    <w:rsid w:val="007B140D"/>
    <w:rsid w:val="007B1411"/>
    <w:rsid w:val="007B1565"/>
    <w:rsid w:val="007B16AA"/>
    <w:rsid w:val="007B16DF"/>
    <w:rsid w:val="007B1784"/>
    <w:rsid w:val="007B185E"/>
    <w:rsid w:val="007B18E6"/>
    <w:rsid w:val="007B1997"/>
    <w:rsid w:val="007B19BE"/>
    <w:rsid w:val="007B19FD"/>
    <w:rsid w:val="007B1B63"/>
    <w:rsid w:val="007B1B84"/>
    <w:rsid w:val="007B1B86"/>
    <w:rsid w:val="007B1D95"/>
    <w:rsid w:val="007B1EA7"/>
    <w:rsid w:val="007B1EE9"/>
    <w:rsid w:val="007B2006"/>
    <w:rsid w:val="007B211E"/>
    <w:rsid w:val="007B2266"/>
    <w:rsid w:val="007B239B"/>
    <w:rsid w:val="007B244B"/>
    <w:rsid w:val="007B24B0"/>
    <w:rsid w:val="007B2676"/>
    <w:rsid w:val="007B2820"/>
    <w:rsid w:val="007B29B5"/>
    <w:rsid w:val="007B2A30"/>
    <w:rsid w:val="007B2C66"/>
    <w:rsid w:val="007B2C96"/>
    <w:rsid w:val="007B2DB3"/>
    <w:rsid w:val="007B2E5E"/>
    <w:rsid w:val="007B2EA7"/>
    <w:rsid w:val="007B2FE8"/>
    <w:rsid w:val="007B30BE"/>
    <w:rsid w:val="007B30DC"/>
    <w:rsid w:val="007B3118"/>
    <w:rsid w:val="007B321A"/>
    <w:rsid w:val="007B332D"/>
    <w:rsid w:val="007B333E"/>
    <w:rsid w:val="007B34BE"/>
    <w:rsid w:val="007B3672"/>
    <w:rsid w:val="007B36BD"/>
    <w:rsid w:val="007B387F"/>
    <w:rsid w:val="007B3933"/>
    <w:rsid w:val="007B3934"/>
    <w:rsid w:val="007B3946"/>
    <w:rsid w:val="007B396B"/>
    <w:rsid w:val="007B396D"/>
    <w:rsid w:val="007B3975"/>
    <w:rsid w:val="007B3B79"/>
    <w:rsid w:val="007B3B8E"/>
    <w:rsid w:val="007B3BD8"/>
    <w:rsid w:val="007B3C54"/>
    <w:rsid w:val="007B3D7E"/>
    <w:rsid w:val="007B3EB0"/>
    <w:rsid w:val="007B3F9D"/>
    <w:rsid w:val="007B41DE"/>
    <w:rsid w:val="007B427F"/>
    <w:rsid w:val="007B43CF"/>
    <w:rsid w:val="007B4475"/>
    <w:rsid w:val="007B44A5"/>
    <w:rsid w:val="007B4632"/>
    <w:rsid w:val="007B4682"/>
    <w:rsid w:val="007B46BD"/>
    <w:rsid w:val="007B47D7"/>
    <w:rsid w:val="007B48B1"/>
    <w:rsid w:val="007B48F2"/>
    <w:rsid w:val="007B49AB"/>
    <w:rsid w:val="007B49EF"/>
    <w:rsid w:val="007B4A0F"/>
    <w:rsid w:val="007B4BE6"/>
    <w:rsid w:val="007B4C1D"/>
    <w:rsid w:val="007B4C91"/>
    <w:rsid w:val="007B4D0B"/>
    <w:rsid w:val="007B4DDA"/>
    <w:rsid w:val="007B4EC9"/>
    <w:rsid w:val="007B4FED"/>
    <w:rsid w:val="007B50EE"/>
    <w:rsid w:val="007B5182"/>
    <w:rsid w:val="007B5267"/>
    <w:rsid w:val="007B52EA"/>
    <w:rsid w:val="007B5334"/>
    <w:rsid w:val="007B533B"/>
    <w:rsid w:val="007B53F4"/>
    <w:rsid w:val="007B5526"/>
    <w:rsid w:val="007B55B8"/>
    <w:rsid w:val="007B55F2"/>
    <w:rsid w:val="007B56E4"/>
    <w:rsid w:val="007B589E"/>
    <w:rsid w:val="007B5974"/>
    <w:rsid w:val="007B59A7"/>
    <w:rsid w:val="007B59F0"/>
    <w:rsid w:val="007B5A06"/>
    <w:rsid w:val="007B5A40"/>
    <w:rsid w:val="007B5B82"/>
    <w:rsid w:val="007B5CA4"/>
    <w:rsid w:val="007B5CB2"/>
    <w:rsid w:val="007B5D31"/>
    <w:rsid w:val="007B5DAE"/>
    <w:rsid w:val="007B5DD7"/>
    <w:rsid w:val="007B6058"/>
    <w:rsid w:val="007B60ED"/>
    <w:rsid w:val="007B60F8"/>
    <w:rsid w:val="007B6119"/>
    <w:rsid w:val="007B63DA"/>
    <w:rsid w:val="007B63EE"/>
    <w:rsid w:val="007B63F9"/>
    <w:rsid w:val="007B64E3"/>
    <w:rsid w:val="007B6548"/>
    <w:rsid w:val="007B65FF"/>
    <w:rsid w:val="007B6623"/>
    <w:rsid w:val="007B664A"/>
    <w:rsid w:val="007B6671"/>
    <w:rsid w:val="007B669D"/>
    <w:rsid w:val="007B6706"/>
    <w:rsid w:val="007B677D"/>
    <w:rsid w:val="007B6811"/>
    <w:rsid w:val="007B6819"/>
    <w:rsid w:val="007B682C"/>
    <w:rsid w:val="007B684F"/>
    <w:rsid w:val="007B6949"/>
    <w:rsid w:val="007B6968"/>
    <w:rsid w:val="007B6981"/>
    <w:rsid w:val="007B69BF"/>
    <w:rsid w:val="007B69E5"/>
    <w:rsid w:val="007B69FB"/>
    <w:rsid w:val="007B6ADD"/>
    <w:rsid w:val="007B6AE0"/>
    <w:rsid w:val="007B6B0F"/>
    <w:rsid w:val="007B6B7D"/>
    <w:rsid w:val="007B6C55"/>
    <w:rsid w:val="007B6CCB"/>
    <w:rsid w:val="007B6DAA"/>
    <w:rsid w:val="007B6DCC"/>
    <w:rsid w:val="007B7057"/>
    <w:rsid w:val="007B707D"/>
    <w:rsid w:val="007B7081"/>
    <w:rsid w:val="007B709B"/>
    <w:rsid w:val="007B72EF"/>
    <w:rsid w:val="007B7341"/>
    <w:rsid w:val="007B7357"/>
    <w:rsid w:val="007B7384"/>
    <w:rsid w:val="007B7629"/>
    <w:rsid w:val="007B7719"/>
    <w:rsid w:val="007B771E"/>
    <w:rsid w:val="007B77F6"/>
    <w:rsid w:val="007B77FE"/>
    <w:rsid w:val="007B7844"/>
    <w:rsid w:val="007B7882"/>
    <w:rsid w:val="007B7917"/>
    <w:rsid w:val="007B7954"/>
    <w:rsid w:val="007B79AD"/>
    <w:rsid w:val="007B7BB1"/>
    <w:rsid w:val="007B7C99"/>
    <w:rsid w:val="007B7CB5"/>
    <w:rsid w:val="007B7CB8"/>
    <w:rsid w:val="007B7D61"/>
    <w:rsid w:val="007B7D77"/>
    <w:rsid w:val="007B7D78"/>
    <w:rsid w:val="007B7DC6"/>
    <w:rsid w:val="007B7ED2"/>
    <w:rsid w:val="007B7F2F"/>
    <w:rsid w:val="007C0067"/>
    <w:rsid w:val="007C0080"/>
    <w:rsid w:val="007C00D2"/>
    <w:rsid w:val="007C0146"/>
    <w:rsid w:val="007C0157"/>
    <w:rsid w:val="007C016A"/>
    <w:rsid w:val="007C02B4"/>
    <w:rsid w:val="007C0347"/>
    <w:rsid w:val="007C035C"/>
    <w:rsid w:val="007C0488"/>
    <w:rsid w:val="007C049E"/>
    <w:rsid w:val="007C05A7"/>
    <w:rsid w:val="007C0726"/>
    <w:rsid w:val="007C07B4"/>
    <w:rsid w:val="007C081A"/>
    <w:rsid w:val="007C0928"/>
    <w:rsid w:val="007C092F"/>
    <w:rsid w:val="007C0944"/>
    <w:rsid w:val="007C0A12"/>
    <w:rsid w:val="007C0A3A"/>
    <w:rsid w:val="007C0B4F"/>
    <w:rsid w:val="007C0BED"/>
    <w:rsid w:val="007C0DD1"/>
    <w:rsid w:val="007C0E77"/>
    <w:rsid w:val="007C0FAE"/>
    <w:rsid w:val="007C0FCB"/>
    <w:rsid w:val="007C1098"/>
    <w:rsid w:val="007C1099"/>
    <w:rsid w:val="007C131F"/>
    <w:rsid w:val="007C13EA"/>
    <w:rsid w:val="007C146D"/>
    <w:rsid w:val="007C14B9"/>
    <w:rsid w:val="007C15B5"/>
    <w:rsid w:val="007C15C6"/>
    <w:rsid w:val="007C160C"/>
    <w:rsid w:val="007C175B"/>
    <w:rsid w:val="007C177C"/>
    <w:rsid w:val="007C180B"/>
    <w:rsid w:val="007C1811"/>
    <w:rsid w:val="007C1864"/>
    <w:rsid w:val="007C1886"/>
    <w:rsid w:val="007C18BC"/>
    <w:rsid w:val="007C18E4"/>
    <w:rsid w:val="007C193F"/>
    <w:rsid w:val="007C1A3C"/>
    <w:rsid w:val="007C1B3A"/>
    <w:rsid w:val="007C1BA6"/>
    <w:rsid w:val="007C1CA2"/>
    <w:rsid w:val="007C1D81"/>
    <w:rsid w:val="007C1EE9"/>
    <w:rsid w:val="007C2071"/>
    <w:rsid w:val="007C2122"/>
    <w:rsid w:val="007C2335"/>
    <w:rsid w:val="007C239C"/>
    <w:rsid w:val="007C2462"/>
    <w:rsid w:val="007C2481"/>
    <w:rsid w:val="007C24F4"/>
    <w:rsid w:val="007C25B0"/>
    <w:rsid w:val="007C262B"/>
    <w:rsid w:val="007C2635"/>
    <w:rsid w:val="007C2794"/>
    <w:rsid w:val="007C27E6"/>
    <w:rsid w:val="007C2818"/>
    <w:rsid w:val="007C2869"/>
    <w:rsid w:val="007C2895"/>
    <w:rsid w:val="007C2A43"/>
    <w:rsid w:val="007C2A78"/>
    <w:rsid w:val="007C2AD6"/>
    <w:rsid w:val="007C2BD9"/>
    <w:rsid w:val="007C2C59"/>
    <w:rsid w:val="007C2CE0"/>
    <w:rsid w:val="007C2D72"/>
    <w:rsid w:val="007C2DA4"/>
    <w:rsid w:val="007C2F0C"/>
    <w:rsid w:val="007C2F12"/>
    <w:rsid w:val="007C30EE"/>
    <w:rsid w:val="007C3231"/>
    <w:rsid w:val="007C325E"/>
    <w:rsid w:val="007C33AF"/>
    <w:rsid w:val="007C33E9"/>
    <w:rsid w:val="007C350C"/>
    <w:rsid w:val="007C352B"/>
    <w:rsid w:val="007C354B"/>
    <w:rsid w:val="007C35D7"/>
    <w:rsid w:val="007C361F"/>
    <w:rsid w:val="007C380F"/>
    <w:rsid w:val="007C382C"/>
    <w:rsid w:val="007C38CF"/>
    <w:rsid w:val="007C399C"/>
    <w:rsid w:val="007C3A6D"/>
    <w:rsid w:val="007C3B3B"/>
    <w:rsid w:val="007C3B75"/>
    <w:rsid w:val="007C3B97"/>
    <w:rsid w:val="007C3C25"/>
    <w:rsid w:val="007C3E4C"/>
    <w:rsid w:val="007C3E51"/>
    <w:rsid w:val="007C3E88"/>
    <w:rsid w:val="007C3F03"/>
    <w:rsid w:val="007C3F0A"/>
    <w:rsid w:val="007C401C"/>
    <w:rsid w:val="007C40B7"/>
    <w:rsid w:val="007C40E7"/>
    <w:rsid w:val="007C4145"/>
    <w:rsid w:val="007C41A2"/>
    <w:rsid w:val="007C437B"/>
    <w:rsid w:val="007C43A0"/>
    <w:rsid w:val="007C43C3"/>
    <w:rsid w:val="007C4405"/>
    <w:rsid w:val="007C450E"/>
    <w:rsid w:val="007C4514"/>
    <w:rsid w:val="007C4604"/>
    <w:rsid w:val="007C48F3"/>
    <w:rsid w:val="007C4A37"/>
    <w:rsid w:val="007C4B7D"/>
    <w:rsid w:val="007C4BFA"/>
    <w:rsid w:val="007C4CBA"/>
    <w:rsid w:val="007C4E0A"/>
    <w:rsid w:val="007C4E0D"/>
    <w:rsid w:val="007C4E91"/>
    <w:rsid w:val="007C4EA2"/>
    <w:rsid w:val="007C508E"/>
    <w:rsid w:val="007C512E"/>
    <w:rsid w:val="007C51FB"/>
    <w:rsid w:val="007C52F8"/>
    <w:rsid w:val="007C5356"/>
    <w:rsid w:val="007C5384"/>
    <w:rsid w:val="007C553F"/>
    <w:rsid w:val="007C55DE"/>
    <w:rsid w:val="007C5751"/>
    <w:rsid w:val="007C57F5"/>
    <w:rsid w:val="007C5A0B"/>
    <w:rsid w:val="007C5A9E"/>
    <w:rsid w:val="007C5BC0"/>
    <w:rsid w:val="007C5C28"/>
    <w:rsid w:val="007C5CD8"/>
    <w:rsid w:val="007C5CDD"/>
    <w:rsid w:val="007C5D92"/>
    <w:rsid w:val="007C5E02"/>
    <w:rsid w:val="007C5E15"/>
    <w:rsid w:val="007C5E9E"/>
    <w:rsid w:val="007C5EA8"/>
    <w:rsid w:val="007C5ED5"/>
    <w:rsid w:val="007C5F11"/>
    <w:rsid w:val="007C6041"/>
    <w:rsid w:val="007C609B"/>
    <w:rsid w:val="007C60FF"/>
    <w:rsid w:val="007C6105"/>
    <w:rsid w:val="007C61B7"/>
    <w:rsid w:val="007C61E4"/>
    <w:rsid w:val="007C62A8"/>
    <w:rsid w:val="007C62E1"/>
    <w:rsid w:val="007C6390"/>
    <w:rsid w:val="007C646C"/>
    <w:rsid w:val="007C6488"/>
    <w:rsid w:val="007C64E9"/>
    <w:rsid w:val="007C64FA"/>
    <w:rsid w:val="007C6569"/>
    <w:rsid w:val="007C681F"/>
    <w:rsid w:val="007C6832"/>
    <w:rsid w:val="007C68AD"/>
    <w:rsid w:val="007C68E3"/>
    <w:rsid w:val="007C6915"/>
    <w:rsid w:val="007C69BA"/>
    <w:rsid w:val="007C69D3"/>
    <w:rsid w:val="007C6AB3"/>
    <w:rsid w:val="007C6B47"/>
    <w:rsid w:val="007C6DB7"/>
    <w:rsid w:val="007C6E27"/>
    <w:rsid w:val="007C6F12"/>
    <w:rsid w:val="007C6FB7"/>
    <w:rsid w:val="007C7040"/>
    <w:rsid w:val="007C7041"/>
    <w:rsid w:val="007C7067"/>
    <w:rsid w:val="007C7082"/>
    <w:rsid w:val="007C709F"/>
    <w:rsid w:val="007C70F4"/>
    <w:rsid w:val="007C7131"/>
    <w:rsid w:val="007C722E"/>
    <w:rsid w:val="007C735F"/>
    <w:rsid w:val="007C7392"/>
    <w:rsid w:val="007C73D2"/>
    <w:rsid w:val="007C74CD"/>
    <w:rsid w:val="007C752B"/>
    <w:rsid w:val="007C75E6"/>
    <w:rsid w:val="007C7809"/>
    <w:rsid w:val="007C780F"/>
    <w:rsid w:val="007C790A"/>
    <w:rsid w:val="007C7929"/>
    <w:rsid w:val="007C79C3"/>
    <w:rsid w:val="007C7B24"/>
    <w:rsid w:val="007C7B9D"/>
    <w:rsid w:val="007C7BC6"/>
    <w:rsid w:val="007C7C36"/>
    <w:rsid w:val="007C7C51"/>
    <w:rsid w:val="007C7CBC"/>
    <w:rsid w:val="007C7CC1"/>
    <w:rsid w:val="007C7CD8"/>
    <w:rsid w:val="007C7E2C"/>
    <w:rsid w:val="007C7F05"/>
    <w:rsid w:val="007C7FF0"/>
    <w:rsid w:val="007D010A"/>
    <w:rsid w:val="007D01F3"/>
    <w:rsid w:val="007D02B5"/>
    <w:rsid w:val="007D02D0"/>
    <w:rsid w:val="007D0452"/>
    <w:rsid w:val="007D0492"/>
    <w:rsid w:val="007D0512"/>
    <w:rsid w:val="007D0534"/>
    <w:rsid w:val="007D05CA"/>
    <w:rsid w:val="007D0683"/>
    <w:rsid w:val="007D0764"/>
    <w:rsid w:val="007D07DD"/>
    <w:rsid w:val="007D0AA0"/>
    <w:rsid w:val="007D0B60"/>
    <w:rsid w:val="007D0C6C"/>
    <w:rsid w:val="007D0D8F"/>
    <w:rsid w:val="007D0DBA"/>
    <w:rsid w:val="007D0F3A"/>
    <w:rsid w:val="007D0FBA"/>
    <w:rsid w:val="007D10FB"/>
    <w:rsid w:val="007D111E"/>
    <w:rsid w:val="007D1389"/>
    <w:rsid w:val="007D147E"/>
    <w:rsid w:val="007D1646"/>
    <w:rsid w:val="007D164B"/>
    <w:rsid w:val="007D1699"/>
    <w:rsid w:val="007D1928"/>
    <w:rsid w:val="007D19DF"/>
    <w:rsid w:val="007D1A25"/>
    <w:rsid w:val="007D1AAD"/>
    <w:rsid w:val="007D1ACB"/>
    <w:rsid w:val="007D1AD1"/>
    <w:rsid w:val="007D1BFB"/>
    <w:rsid w:val="007D1C07"/>
    <w:rsid w:val="007D1C52"/>
    <w:rsid w:val="007D1D1B"/>
    <w:rsid w:val="007D1E92"/>
    <w:rsid w:val="007D1EDB"/>
    <w:rsid w:val="007D2013"/>
    <w:rsid w:val="007D2151"/>
    <w:rsid w:val="007D232D"/>
    <w:rsid w:val="007D23D1"/>
    <w:rsid w:val="007D23DF"/>
    <w:rsid w:val="007D2400"/>
    <w:rsid w:val="007D24B7"/>
    <w:rsid w:val="007D24C0"/>
    <w:rsid w:val="007D2531"/>
    <w:rsid w:val="007D2729"/>
    <w:rsid w:val="007D272D"/>
    <w:rsid w:val="007D2731"/>
    <w:rsid w:val="007D27FD"/>
    <w:rsid w:val="007D28E9"/>
    <w:rsid w:val="007D2918"/>
    <w:rsid w:val="007D294A"/>
    <w:rsid w:val="007D299F"/>
    <w:rsid w:val="007D29DC"/>
    <w:rsid w:val="007D29FB"/>
    <w:rsid w:val="007D2A26"/>
    <w:rsid w:val="007D2A9F"/>
    <w:rsid w:val="007D2BC4"/>
    <w:rsid w:val="007D2CF0"/>
    <w:rsid w:val="007D2D88"/>
    <w:rsid w:val="007D2E31"/>
    <w:rsid w:val="007D2E5B"/>
    <w:rsid w:val="007D2E6D"/>
    <w:rsid w:val="007D2F59"/>
    <w:rsid w:val="007D2FC4"/>
    <w:rsid w:val="007D2FD9"/>
    <w:rsid w:val="007D30AB"/>
    <w:rsid w:val="007D30C0"/>
    <w:rsid w:val="007D3115"/>
    <w:rsid w:val="007D319E"/>
    <w:rsid w:val="007D31DC"/>
    <w:rsid w:val="007D32FB"/>
    <w:rsid w:val="007D3370"/>
    <w:rsid w:val="007D3372"/>
    <w:rsid w:val="007D3375"/>
    <w:rsid w:val="007D33E4"/>
    <w:rsid w:val="007D34AA"/>
    <w:rsid w:val="007D34CC"/>
    <w:rsid w:val="007D34E3"/>
    <w:rsid w:val="007D3514"/>
    <w:rsid w:val="007D3567"/>
    <w:rsid w:val="007D3614"/>
    <w:rsid w:val="007D372B"/>
    <w:rsid w:val="007D3740"/>
    <w:rsid w:val="007D377D"/>
    <w:rsid w:val="007D37F4"/>
    <w:rsid w:val="007D381A"/>
    <w:rsid w:val="007D395A"/>
    <w:rsid w:val="007D3A1B"/>
    <w:rsid w:val="007D3C3C"/>
    <w:rsid w:val="007D3DCF"/>
    <w:rsid w:val="007D3E0A"/>
    <w:rsid w:val="007D3FFB"/>
    <w:rsid w:val="007D4137"/>
    <w:rsid w:val="007D41C2"/>
    <w:rsid w:val="007D41C4"/>
    <w:rsid w:val="007D41CE"/>
    <w:rsid w:val="007D421E"/>
    <w:rsid w:val="007D42DB"/>
    <w:rsid w:val="007D4525"/>
    <w:rsid w:val="007D457D"/>
    <w:rsid w:val="007D4672"/>
    <w:rsid w:val="007D4685"/>
    <w:rsid w:val="007D47E5"/>
    <w:rsid w:val="007D4855"/>
    <w:rsid w:val="007D4913"/>
    <w:rsid w:val="007D4948"/>
    <w:rsid w:val="007D4971"/>
    <w:rsid w:val="007D4975"/>
    <w:rsid w:val="007D49A9"/>
    <w:rsid w:val="007D4ADC"/>
    <w:rsid w:val="007D4DBD"/>
    <w:rsid w:val="007D4E3C"/>
    <w:rsid w:val="007D509C"/>
    <w:rsid w:val="007D50DA"/>
    <w:rsid w:val="007D5140"/>
    <w:rsid w:val="007D515F"/>
    <w:rsid w:val="007D5190"/>
    <w:rsid w:val="007D527F"/>
    <w:rsid w:val="007D5330"/>
    <w:rsid w:val="007D53CC"/>
    <w:rsid w:val="007D53D6"/>
    <w:rsid w:val="007D54CB"/>
    <w:rsid w:val="007D54EA"/>
    <w:rsid w:val="007D5539"/>
    <w:rsid w:val="007D55B0"/>
    <w:rsid w:val="007D5689"/>
    <w:rsid w:val="007D56B0"/>
    <w:rsid w:val="007D577B"/>
    <w:rsid w:val="007D58AE"/>
    <w:rsid w:val="007D58E5"/>
    <w:rsid w:val="007D5915"/>
    <w:rsid w:val="007D5926"/>
    <w:rsid w:val="007D59A6"/>
    <w:rsid w:val="007D5A39"/>
    <w:rsid w:val="007D5D1D"/>
    <w:rsid w:val="007D5DB1"/>
    <w:rsid w:val="007D5E61"/>
    <w:rsid w:val="007D5E8E"/>
    <w:rsid w:val="007D5F12"/>
    <w:rsid w:val="007D5FEB"/>
    <w:rsid w:val="007D6039"/>
    <w:rsid w:val="007D608B"/>
    <w:rsid w:val="007D613A"/>
    <w:rsid w:val="007D61A6"/>
    <w:rsid w:val="007D6259"/>
    <w:rsid w:val="007D63C1"/>
    <w:rsid w:val="007D64D7"/>
    <w:rsid w:val="007D6529"/>
    <w:rsid w:val="007D65D7"/>
    <w:rsid w:val="007D66F4"/>
    <w:rsid w:val="007D6741"/>
    <w:rsid w:val="007D67C6"/>
    <w:rsid w:val="007D683F"/>
    <w:rsid w:val="007D6875"/>
    <w:rsid w:val="007D69BE"/>
    <w:rsid w:val="007D6A7C"/>
    <w:rsid w:val="007D6AA0"/>
    <w:rsid w:val="007D6AA8"/>
    <w:rsid w:val="007D6BD8"/>
    <w:rsid w:val="007D6D0C"/>
    <w:rsid w:val="007D6D60"/>
    <w:rsid w:val="007D6DA5"/>
    <w:rsid w:val="007D6E42"/>
    <w:rsid w:val="007D6E6E"/>
    <w:rsid w:val="007D6F2B"/>
    <w:rsid w:val="007D6F3B"/>
    <w:rsid w:val="007D6F5F"/>
    <w:rsid w:val="007D6FAF"/>
    <w:rsid w:val="007D714F"/>
    <w:rsid w:val="007D7189"/>
    <w:rsid w:val="007D7195"/>
    <w:rsid w:val="007D7255"/>
    <w:rsid w:val="007D7369"/>
    <w:rsid w:val="007D745C"/>
    <w:rsid w:val="007D7472"/>
    <w:rsid w:val="007D74D0"/>
    <w:rsid w:val="007D74F3"/>
    <w:rsid w:val="007D75A9"/>
    <w:rsid w:val="007D75C1"/>
    <w:rsid w:val="007D7641"/>
    <w:rsid w:val="007D7683"/>
    <w:rsid w:val="007D7719"/>
    <w:rsid w:val="007D7798"/>
    <w:rsid w:val="007D77BD"/>
    <w:rsid w:val="007D78E2"/>
    <w:rsid w:val="007D78EF"/>
    <w:rsid w:val="007D7AB9"/>
    <w:rsid w:val="007D7B37"/>
    <w:rsid w:val="007D7B78"/>
    <w:rsid w:val="007D7C26"/>
    <w:rsid w:val="007D7E7E"/>
    <w:rsid w:val="007D7E93"/>
    <w:rsid w:val="007D7F22"/>
    <w:rsid w:val="007D7FCF"/>
    <w:rsid w:val="007D7FD5"/>
    <w:rsid w:val="007E0045"/>
    <w:rsid w:val="007E0124"/>
    <w:rsid w:val="007E0145"/>
    <w:rsid w:val="007E0198"/>
    <w:rsid w:val="007E01D0"/>
    <w:rsid w:val="007E02B3"/>
    <w:rsid w:val="007E0458"/>
    <w:rsid w:val="007E04FB"/>
    <w:rsid w:val="007E0521"/>
    <w:rsid w:val="007E0598"/>
    <w:rsid w:val="007E069B"/>
    <w:rsid w:val="007E075D"/>
    <w:rsid w:val="007E0898"/>
    <w:rsid w:val="007E0A13"/>
    <w:rsid w:val="007E0A27"/>
    <w:rsid w:val="007E0B76"/>
    <w:rsid w:val="007E0B81"/>
    <w:rsid w:val="007E0BBE"/>
    <w:rsid w:val="007E0D1D"/>
    <w:rsid w:val="007E0D50"/>
    <w:rsid w:val="007E0DB6"/>
    <w:rsid w:val="007E0E34"/>
    <w:rsid w:val="007E0ECA"/>
    <w:rsid w:val="007E0ECF"/>
    <w:rsid w:val="007E0EED"/>
    <w:rsid w:val="007E10BC"/>
    <w:rsid w:val="007E113E"/>
    <w:rsid w:val="007E115E"/>
    <w:rsid w:val="007E1161"/>
    <w:rsid w:val="007E1184"/>
    <w:rsid w:val="007E11B9"/>
    <w:rsid w:val="007E16AD"/>
    <w:rsid w:val="007E16CC"/>
    <w:rsid w:val="007E176F"/>
    <w:rsid w:val="007E177F"/>
    <w:rsid w:val="007E1798"/>
    <w:rsid w:val="007E17D9"/>
    <w:rsid w:val="007E180D"/>
    <w:rsid w:val="007E1908"/>
    <w:rsid w:val="007E1917"/>
    <w:rsid w:val="007E1AF9"/>
    <w:rsid w:val="007E1B58"/>
    <w:rsid w:val="007E1BD1"/>
    <w:rsid w:val="007E1DA3"/>
    <w:rsid w:val="007E1ED1"/>
    <w:rsid w:val="007E1F18"/>
    <w:rsid w:val="007E1F28"/>
    <w:rsid w:val="007E1F57"/>
    <w:rsid w:val="007E1FCE"/>
    <w:rsid w:val="007E1FF0"/>
    <w:rsid w:val="007E2165"/>
    <w:rsid w:val="007E220B"/>
    <w:rsid w:val="007E2247"/>
    <w:rsid w:val="007E2448"/>
    <w:rsid w:val="007E248F"/>
    <w:rsid w:val="007E255F"/>
    <w:rsid w:val="007E257C"/>
    <w:rsid w:val="007E273D"/>
    <w:rsid w:val="007E277D"/>
    <w:rsid w:val="007E28E1"/>
    <w:rsid w:val="007E2969"/>
    <w:rsid w:val="007E29AF"/>
    <w:rsid w:val="007E29CE"/>
    <w:rsid w:val="007E2A8C"/>
    <w:rsid w:val="007E2B59"/>
    <w:rsid w:val="007E2BB4"/>
    <w:rsid w:val="007E2BDB"/>
    <w:rsid w:val="007E2C1B"/>
    <w:rsid w:val="007E2D79"/>
    <w:rsid w:val="007E2DC1"/>
    <w:rsid w:val="007E2E05"/>
    <w:rsid w:val="007E2F69"/>
    <w:rsid w:val="007E2F9C"/>
    <w:rsid w:val="007E30C6"/>
    <w:rsid w:val="007E3167"/>
    <w:rsid w:val="007E3334"/>
    <w:rsid w:val="007E333F"/>
    <w:rsid w:val="007E355C"/>
    <w:rsid w:val="007E36BB"/>
    <w:rsid w:val="007E37A1"/>
    <w:rsid w:val="007E3806"/>
    <w:rsid w:val="007E3807"/>
    <w:rsid w:val="007E39DB"/>
    <w:rsid w:val="007E39E0"/>
    <w:rsid w:val="007E3A11"/>
    <w:rsid w:val="007E3A21"/>
    <w:rsid w:val="007E3A3E"/>
    <w:rsid w:val="007E3AEF"/>
    <w:rsid w:val="007E3C0F"/>
    <w:rsid w:val="007E3C48"/>
    <w:rsid w:val="007E3CD8"/>
    <w:rsid w:val="007E3D54"/>
    <w:rsid w:val="007E4189"/>
    <w:rsid w:val="007E4198"/>
    <w:rsid w:val="007E41E6"/>
    <w:rsid w:val="007E42DC"/>
    <w:rsid w:val="007E42E8"/>
    <w:rsid w:val="007E4355"/>
    <w:rsid w:val="007E4402"/>
    <w:rsid w:val="007E445B"/>
    <w:rsid w:val="007E449F"/>
    <w:rsid w:val="007E451B"/>
    <w:rsid w:val="007E4625"/>
    <w:rsid w:val="007E4632"/>
    <w:rsid w:val="007E4675"/>
    <w:rsid w:val="007E46F0"/>
    <w:rsid w:val="007E47E2"/>
    <w:rsid w:val="007E484B"/>
    <w:rsid w:val="007E4858"/>
    <w:rsid w:val="007E4863"/>
    <w:rsid w:val="007E4879"/>
    <w:rsid w:val="007E4964"/>
    <w:rsid w:val="007E4A00"/>
    <w:rsid w:val="007E4A7B"/>
    <w:rsid w:val="007E4A9F"/>
    <w:rsid w:val="007E4AE6"/>
    <w:rsid w:val="007E4B9C"/>
    <w:rsid w:val="007E4C99"/>
    <w:rsid w:val="007E4E7A"/>
    <w:rsid w:val="007E4E82"/>
    <w:rsid w:val="007E4FB0"/>
    <w:rsid w:val="007E4FB2"/>
    <w:rsid w:val="007E5048"/>
    <w:rsid w:val="007E5065"/>
    <w:rsid w:val="007E50C3"/>
    <w:rsid w:val="007E50D7"/>
    <w:rsid w:val="007E5111"/>
    <w:rsid w:val="007E512D"/>
    <w:rsid w:val="007E5141"/>
    <w:rsid w:val="007E5217"/>
    <w:rsid w:val="007E5231"/>
    <w:rsid w:val="007E52A9"/>
    <w:rsid w:val="007E52BB"/>
    <w:rsid w:val="007E54C6"/>
    <w:rsid w:val="007E574E"/>
    <w:rsid w:val="007E57EA"/>
    <w:rsid w:val="007E5984"/>
    <w:rsid w:val="007E5A6F"/>
    <w:rsid w:val="007E5A81"/>
    <w:rsid w:val="007E5B7F"/>
    <w:rsid w:val="007E5C41"/>
    <w:rsid w:val="007E5C4B"/>
    <w:rsid w:val="007E5C81"/>
    <w:rsid w:val="007E5D06"/>
    <w:rsid w:val="007E5D24"/>
    <w:rsid w:val="007E5D36"/>
    <w:rsid w:val="007E5D3F"/>
    <w:rsid w:val="007E5D67"/>
    <w:rsid w:val="007E5D89"/>
    <w:rsid w:val="007E5DA5"/>
    <w:rsid w:val="007E5DB5"/>
    <w:rsid w:val="007E5E40"/>
    <w:rsid w:val="007E5E82"/>
    <w:rsid w:val="007E5EBD"/>
    <w:rsid w:val="007E5F5F"/>
    <w:rsid w:val="007E6121"/>
    <w:rsid w:val="007E619F"/>
    <w:rsid w:val="007E630E"/>
    <w:rsid w:val="007E6381"/>
    <w:rsid w:val="007E63B0"/>
    <w:rsid w:val="007E6587"/>
    <w:rsid w:val="007E6672"/>
    <w:rsid w:val="007E66F2"/>
    <w:rsid w:val="007E678B"/>
    <w:rsid w:val="007E6791"/>
    <w:rsid w:val="007E6820"/>
    <w:rsid w:val="007E69A4"/>
    <w:rsid w:val="007E69BD"/>
    <w:rsid w:val="007E6A47"/>
    <w:rsid w:val="007E6AE7"/>
    <w:rsid w:val="007E6B66"/>
    <w:rsid w:val="007E6B7A"/>
    <w:rsid w:val="007E6CAF"/>
    <w:rsid w:val="007E6CFC"/>
    <w:rsid w:val="007E6D16"/>
    <w:rsid w:val="007E6D4A"/>
    <w:rsid w:val="007E6D8B"/>
    <w:rsid w:val="007E6F5A"/>
    <w:rsid w:val="007E6F7B"/>
    <w:rsid w:val="007E6FBB"/>
    <w:rsid w:val="007E705D"/>
    <w:rsid w:val="007E70A4"/>
    <w:rsid w:val="007E70C3"/>
    <w:rsid w:val="007E70D7"/>
    <w:rsid w:val="007E70EE"/>
    <w:rsid w:val="007E7114"/>
    <w:rsid w:val="007E7120"/>
    <w:rsid w:val="007E7192"/>
    <w:rsid w:val="007E71C6"/>
    <w:rsid w:val="007E7279"/>
    <w:rsid w:val="007E7285"/>
    <w:rsid w:val="007E72BD"/>
    <w:rsid w:val="007E7376"/>
    <w:rsid w:val="007E73A1"/>
    <w:rsid w:val="007E73DB"/>
    <w:rsid w:val="007E742F"/>
    <w:rsid w:val="007E7647"/>
    <w:rsid w:val="007E76A8"/>
    <w:rsid w:val="007E7875"/>
    <w:rsid w:val="007E787B"/>
    <w:rsid w:val="007E7A03"/>
    <w:rsid w:val="007E7AE9"/>
    <w:rsid w:val="007E7BBE"/>
    <w:rsid w:val="007E7C6D"/>
    <w:rsid w:val="007E7C9F"/>
    <w:rsid w:val="007E7CC9"/>
    <w:rsid w:val="007E7D02"/>
    <w:rsid w:val="007E7E18"/>
    <w:rsid w:val="007E7E56"/>
    <w:rsid w:val="007E7F22"/>
    <w:rsid w:val="007E7F50"/>
    <w:rsid w:val="007F0049"/>
    <w:rsid w:val="007F01FB"/>
    <w:rsid w:val="007F0281"/>
    <w:rsid w:val="007F038E"/>
    <w:rsid w:val="007F03AC"/>
    <w:rsid w:val="007F03C8"/>
    <w:rsid w:val="007F0450"/>
    <w:rsid w:val="007F045B"/>
    <w:rsid w:val="007F0513"/>
    <w:rsid w:val="007F058D"/>
    <w:rsid w:val="007F0595"/>
    <w:rsid w:val="007F063E"/>
    <w:rsid w:val="007F0664"/>
    <w:rsid w:val="007F070A"/>
    <w:rsid w:val="007F0745"/>
    <w:rsid w:val="007F0772"/>
    <w:rsid w:val="007F0926"/>
    <w:rsid w:val="007F09CF"/>
    <w:rsid w:val="007F0A8D"/>
    <w:rsid w:val="007F0B5F"/>
    <w:rsid w:val="007F0B98"/>
    <w:rsid w:val="007F0C96"/>
    <w:rsid w:val="007F0D67"/>
    <w:rsid w:val="007F0D9E"/>
    <w:rsid w:val="007F0EF1"/>
    <w:rsid w:val="007F0FAC"/>
    <w:rsid w:val="007F0FE7"/>
    <w:rsid w:val="007F0FF3"/>
    <w:rsid w:val="007F112E"/>
    <w:rsid w:val="007F1151"/>
    <w:rsid w:val="007F11CA"/>
    <w:rsid w:val="007F12EA"/>
    <w:rsid w:val="007F12FC"/>
    <w:rsid w:val="007F1346"/>
    <w:rsid w:val="007F1409"/>
    <w:rsid w:val="007F1436"/>
    <w:rsid w:val="007F14AC"/>
    <w:rsid w:val="007F14ED"/>
    <w:rsid w:val="007F163F"/>
    <w:rsid w:val="007F1684"/>
    <w:rsid w:val="007F16B7"/>
    <w:rsid w:val="007F16FF"/>
    <w:rsid w:val="007F174F"/>
    <w:rsid w:val="007F18A7"/>
    <w:rsid w:val="007F19AE"/>
    <w:rsid w:val="007F19B0"/>
    <w:rsid w:val="007F19ED"/>
    <w:rsid w:val="007F1BD6"/>
    <w:rsid w:val="007F1BEA"/>
    <w:rsid w:val="007F1C41"/>
    <w:rsid w:val="007F1D3B"/>
    <w:rsid w:val="007F1DAA"/>
    <w:rsid w:val="007F1EDD"/>
    <w:rsid w:val="007F1F4C"/>
    <w:rsid w:val="007F1F8D"/>
    <w:rsid w:val="007F1FE4"/>
    <w:rsid w:val="007F204D"/>
    <w:rsid w:val="007F209F"/>
    <w:rsid w:val="007F20AB"/>
    <w:rsid w:val="007F20FB"/>
    <w:rsid w:val="007F2124"/>
    <w:rsid w:val="007F21A7"/>
    <w:rsid w:val="007F220E"/>
    <w:rsid w:val="007F2223"/>
    <w:rsid w:val="007F2243"/>
    <w:rsid w:val="007F230D"/>
    <w:rsid w:val="007F2346"/>
    <w:rsid w:val="007F239B"/>
    <w:rsid w:val="007F242C"/>
    <w:rsid w:val="007F2440"/>
    <w:rsid w:val="007F2563"/>
    <w:rsid w:val="007F265D"/>
    <w:rsid w:val="007F266B"/>
    <w:rsid w:val="007F280D"/>
    <w:rsid w:val="007F28D4"/>
    <w:rsid w:val="007F2912"/>
    <w:rsid w:val="007F2926"/>
    <w:rsid w:val="007F2ADB"/>
    <w:rsid w:val="007F2AE3"/>
    <w:rsid w:val="007F2B3E"/>
    <w:rsid w:val="007F2E58"/>
    <w:rsid w:val="007F2F3F"/>
    <w:rsid w:val="007F2FB0"/>
    <w:rsid w:val="007F3051"/>
    <w:rsid w:val="007F30CD"/>
    <w:rsid w:val="007F313B"/>
    <w:rsid w:val="007F314D"/>
    <w:rsid w:val="007F3230"/>
    <w:rsid w:val="007F3258"/>
    <w:rsid w:val="007F3266"/>
    <w:rsid w:val="007F3291"/>
    <w:rsid w:val="007F3322"/>
    <w:rsid w:val="007F340D"/>
    <w:rsid w:val="007F3483"/>
    <w:rsid w:val="007F34D1"/>
    <w:rsid w:val="007F34DE"/>
    <w:rsid w:val="007F3590"/>
    <w:rsid w:val="007F359A"/>
    <w:rsid w:val="007F35AC"/>
    <w:rsid w:val="007F3713"/>
    <w:rsid w:val="007F3762"/>
    <w:rsid w:val="007F37A3"/>
    <w:rsid w:val="007F38E0"/>
    <w:rsid w:val="007F38FB"/>
    <w:rsid w:val="007F3982"/>
    <w:rsid w:val="007F3A11"/>
    <w:rsid w:val="007F3A1C"/>
    <w:rsid w:val="007F3A1E"/>
    <w:rsid w:val="007F3BB2"/>
    <w:rsid w:val="007F3C08"/>
    <w:rsid w:val="007F3C18"/>
    <w:rsid w:val="007F3D74"/>
    <w:rsid w:val="007F3EC3"/>
    <w:rsid w:val="007F3EEF"/>
    <w:rsid w:val="007F3F84"/>
    <w:rsid w:val="007F3FD2"/>
    <w:rsid w:val="007F3FDF"/>
    <w:rsid w:val="007F3FF4"/>
    <w:rsid w:val="007F402C"/>
    <w:rsid w:val="007F4176"/>
    <w:rsid w:val="007F436B"/>
    <w:rsid w:val="007F43FC"/>
    <w:rsid w:val="007F44B3"/>
    <w:rsid w:val="007F44B8"/>
    <w:rsid w:val="007F4629"/>
    <w:rsid w:val="007F4645"/>
    <w:rsid w:val="007F46B3"/>
    <w:rsid w:val="007F47C0"/>
    <w:rsid w:val="007F4831"/>
    <w:rsid w:val="007F48CB"/>
    <w:rsid w:val="007F48D0"/>
    <w:rsid w:val="007F48FD"/>
    <w:rsid w:val="007F4CD5"/>
    <w:rsid w:val="007F4D22"/>
    <w:rsid w:val="007F4D97"/>
    <w:rsid w:val="007F4DF2"/>
    <w:rsid w:val="007F4E2F"/>
    <w:rsid w:val="007F5052"/>
    <w:rsid w:val="007F5066"/>
    <w:rsid w:val="007F5181"/>
    <w:rsid w:val="007F52BD"/>
    <w:rsid w:val="007F5422"/>
    <w:rsid w:val="007F5478"/>
    <w:rsid w:val="007F55CD"/>
    <w:rsid w:val="007F56E1"/>
    <w:rsid w:val="007F5713"/>
    <w:rsid w:val="007F578F"/>
    <w:rsid w:val="007F57E6"/>
    <w:rsid w:val="007F5855"/>
    <w:rsid w:val="007F5890"/>
    <w:rsid w:val="007F5A0D"/>
    <w:rsid w:val="007F5A6F"/>
    <w:rsid w:val="007F5ABE"/>
    <w:rsid w:val="007F5B19"/>
    <w:rsid w:val="007F5B41"/>
    <w:rsid w:val="007F5BD4"/>
    <w:rsid w:val="007F5C00"/>
    <w:rsid w:val="007F5CFE"/>
    <w:rsid w:val="007F5D71"/>
    <w:rsid w:val="007F5D80"/>
    <w:rsid w:val="007F5D8B"/>
    <w:rsid w:val="007F5DB4"/>
    <w:rsid w:val="007F5E26"/>
    <w:rsid w:val="007F5E87"/>
    <w:rsid w:val="007F5EBF"/>
    <w:rsid w:val="007F5ED1"/>
    <w:rsid w:val="007F5F38"/>
    <w:rsid w:val="007F5F3B"/>
    <w:rsid w:val="007F6070"/>
    <w:rsid w:val="007F60BF"/>
    <w:rsid w:val="007F6268"/>
    <w:rsid w:val="007F62D8"/>
    <w:rsid w:val="007F62DF"/>
    <w:rsid w:val="007F62E0"/>
    <w:rsid w:val="007F62FF"/>
    <w:rsid w:val="007F6306"/>
    <w:rsid w:val="007F643E"/>
    <w:rsid w:val="007F64E6"/>
    <w:rsid w:val="007F654E"/>
    <w:rsid w:val="007F6636"/>
    <w:rsid w:val="007F6750"/>
    <w:rsid w:val="007F6AAD"/>
    <w:rsid w:val="007F6B9D"/>
    <w:rsid w:val="007F6C30"/>
    <w:rsid w:val="007F6CA8"/>
    <w:rsid w:val="007F6CCD"/>
    <w:rsid w:val="007F6CE3"/>
    <w:rsid w:val="007F6E8C"/>
    <w:rsid w:val="007F6F20"/>
    <w:rsid w:val="007F6F3C"/>
    <w:rsid w:val="007F7005"/>
    <w:rsid w:val="007F7014"/>
    <w:rsid w:val="007F7102"/>
    <w:rsid w:val="007F7138"/>
    <w:rsid w:val="007F7237"/>
    <w:rsid w:val="007F7316"/>
    <w:rsid w:val="007F7393"/>
    <w:rsid w:val="007F73A7"/>
    <w:rsid w:val="007F74DD"/>
    <w:rsid w:val="007F774A"/>
    <w:rsid w:val="007F779B"/>
    <w:rsid w:val="007F77D5"/>
    <w:rsid w:val="007F7846"/>
    <w:rsid w:val="007F7887"/>
    <w:rsid w:val="007F79AC"/>
    <w:rsid w:val="007F7B0C"/>
    <w:rsid w:val="007F7B41"/>
    <w:rsid w:val="007F7B7E"/>
    <w:rsid w:val="007F7B84"/>
    <w:rsid w:val="007F7BA2"/>
    <w:rsid w:val="007F7CCF"/>
    <w:rsid w:val="007F7D87"/>
    <w:rsid w:val="007F7E66"/>
    <w:rsid w:val="007F7ED1"/>
    <w:rsid w:val="007F7F63"/>
    <w:rsid w:val="00800088"/>
    <w:rsid w:val="008000EC"/>
    <w:rsid w:val="00800283"/>
    <w:rsid w:val="008002DC"/>
    <w:rsid w:val="00800302"/>
    <w:rsid w:val="0080039B"/>
    <w:rsid w:val="008003AA"/>
    <w:rsid w:val="008004F6"/>
    <w:rsid w:val="00800615"/>
    <w:rsid w:val="00800680"/>
    <w:rsid w:val="00800721"/>
    <w:rsid w:val="00800743"/>
    <w:rsid w:val="008007F7"/>
    <w:rsid w:val="008008C5"/>
    <w:rsid w:val="008009FE"/>
    <w:rsid w:val="00800A4F"/>
    <w:rsid w:val="00800A7C"/>
    <w:rsid w:val="00800F15"/>
    <w:rsid w:val="00800FE9"/>
    <w:rsid w:val="00800FEE"/>
    <w:rsid w:val="00801007"/>
    <w:rsid w:val="0080103C"/>
    <w:rsid w:val="008010AB"/>
    <w:rsid w:val="0080117A"/>
    <w:rsid w:val="008011AD"/>
    <w:rsid w:val="00801206"/>
    <w:rsid w:val="00801208"/>
    <w:rsid w:val="008013C6"/>
    <w:rsid w:val="008014C7"/>
    <w:rsid w:val="00801504"/>
    <w:rsid w:val="00801568"/>
    <w:rsid w:val="008015F0"/>
    <w:rsid w:val="00801638"/>
    <w:rsid w:val="00801688"/>
    <w:rsid w:val="008016C1"/>
    <w:rsid w:val="008016DA"/>
    <w:rsid w:val="008017C9"/>
    <w:rsid w:val="008017F6"/>
    <w:rsid w:val="008017FF"/>
    <w:rsid w:val="008018E5"/>
    <w:rsid w:val="00801979"/>
    <w:rsid w:val="00801997"/>
    <w:rsid w:val="00801A10"/>
    <w:rsid w:val="00801A99"/>
    <w:rsid w:val="00801B66"/>
    <w:rsid w:val="00801E0E"/>
    <w:rsid w:val="00801E10"/>
    <w:rsid w:val="00801F25"/>
    <w:rsid w:val="00801F27"/>
    <w:rsid w:val="00801F3F"/>
    <w:rsid w:val="00802168"/>
    <w:rsid w:val="008022CE"/>
    <w:rsid w:val="008022EB"/>
    <w:rsid w:val="0080251A"/>
    <w:rsid w:val="0080251C"/>
    <w:rsid w:val="008026D9"/>
    <w:rsid w:val="008026FE"/>
    <w:rsid w:val="0080272D"/>
    <w:rsid w:val="00802735"/>
    <w:rsid w:val="008028C1"/>
    <w:rsid w:val="00802966"/>
    <w:rsid w:val="008029B2"/>
    <w:rsid w:val="00802A1C"/>
    <w:rsid w:val="00802B32"/>
    <w:rsid w:val="00802CAF"/>
    <w:rsid w:val="00802CD6"/>
    <w:rsid w:val="00802DF9"/>
    <w:rsid w:val="00802E5C"/>
    <w:rsid w:val="00802E80"/>
    <w:rsid w:val="00802F29"/>
    <w:rsid w:val="00802F49"/>
    <w:rsid w:val="0080304D"/>
    <w:rsid w:val="0080319B"/>
    <w:rsid w:val="008031B4"/>
    <w:rsid w:val="008032BE"/>
    <w:rsid w:val="008033A0"/>
    <w:rsid w:val="008033DC"/>
    <w:rsid w:val="0080383C"/>
    <w:rsid w:val="00803899"/>
    <w:rsid w:val="008038AD"/>
    <w:rsid w:val="00803933"/>
    <w:rsid w:val="0080396E"/>
    <w:rsid w:val="008039FF"/>
    <w:rsid w:val="00803A0D"/>
    <w:rsid w:val="00803A20"/>
    <w:rsid w:val="00803AC9"/>
    <w:rsid w:val="00803ADC"/>
    <w:rsid w:val="00803AF7"/>
    <w:rsid w:val="00803B68"/>
    <w:rsid w:val="00803B77"/>
    <w:rsid w:val="00803BC2"/>
    <w:rsid w:val="00803C54"/>
    <w:rsid w:val="00803C62"/>
    <w:rsid w:val="00803DF8"/>
    <w:rsid w:val="00803E23"/>
    <w:rsid w:val="00803E3B"/>
    <w:rsid w:val="00804011"/>
    <w:rsid w:val="0080402E"/>
    <w:rsid w:val="00804045"/>
    <w:rsid w:val="0080414A"/>
    <w:rsid w:val="00804251"/>
    <w:rsid w:val="00804295"/>
    <w:rsid w:val="008044C1"/>
    <w:rsid w:val="008045EC"/>
    <w:rsid w:val="0080465F"/>
    <w:rsid w:val="008047B0"/>
    <w:rsid w:val="0080481C"/>
    <w:rsid w:val="008048DD"/>
    <w:rsid w:val="0080494B"/>
    <w:rsid w:val="008049C5"/>
    <w:rsid w:val="008049C8"/>
    <w:rsid w:val="00804A24"/>
    <w:rsid w:val="00804A50"/>
    <w:rsid w:val="00804C96"/>
    <w:rsid w:val="00804CD6"/>
    <w:rsid w:val="00804F8C"/>
    <w:rsid w:val="00805016"/>
    <w:rsid w:val="008050AC"/>
    <w:rsid w:val="008051DD"/>
    <w:rsid w:val="00805308"/>
    <w:rsid w:val="00805405"/>
    <w:rsid w:val="008055F4"/>
    <w:rsid w:val="008056D2"/>
    <w:rsid w:val="0080574B"/>
    <w:rsid w:val="0080580F"/>
    <w:rsid w:val="00805894"/>
    <w:rsid w:val="00805967"/>
    <w:rsid w:val="00805971"/>
    <w:rsid w:val="00805A7B"/>
    <w:rsid w:val="00805CD0"/>
    <w:rsid w:val="00805D30"/>
    <w:rsid w:val="00805D60"/>
    <w:rsid w:val="00805E00"/>
    <w:rsid w:val="00805E71"/>
    <w:rsid w:val="00805EA5"/>
    <w:rsid w:val="00805EDF"/>
    <w:rsid w:val="00806099"/>
    <w:rsid w:val="008060B3"/>
    <w:rsid w:val="00806128"/>
    <w:rsid w:val="00806208"/>
    <w:rsid w:val="00806226"/>
    <w:rsid w:val="0080627C"/>
    <w:rsid w:val="008062E6"/>
    <w:rsid w:val="00806491"/>
    <w:rsid w:val="008064D6"/>
    <w:rsid w:val="008065D8"/>
    <w:rsid w:val="008066A2"/>
    <w:rsid w:val="0080677E"/>
    <w:rsid w:val="008067A5"/>
    <w:rsid w:val="00806869"/>
    <w:rsid w:val="0080687E"/>
    <w:rsid w:val="00806899"/>
    <w:rsid w:val="00806929"/>
    <w:rsid w:val="00806A00"/>
    <w:rsid w:val="00806A7D"/>
    <w:rsid w:val="00806A8B"/>
    <w:rsid w:val="00806B44"/>
    <w:rsid w:val="00806BB2"/>
    <w:rsid w:val="00806BE6"/>
    <w:rsid w:val="00806C85"/>
    <w:rsid w:val="00806CB6"/>
    <w:rsid w:val="00806CE1"/>
    <w:rsid w:val="00806EE5"/>
    <w:rsid w:val="00806F36"/>
    <w:rsid w:val="00806F9A"/>
    <w:rsid w:val="00806FE0"/>
    <w:rsid w:val="00807078"/>
    <w:rsid w:val="008071D7"/>
    <w:rsid w:val="008072E8"/>
    <w:rsid w:val="0080733B"/>
    <w:rsid w:val="0080734C"/>
    <w:rsid w:val="008073CC"/>
    <w:rsid w:val="00807487"/>
    <w:rsid w:val="008074DC"/>
    <w:rsid w:val="00807507"/>
    <w:rsid w:val="00807555"/>
    <w:rsid w:val="00807570"/>
    <w:rsid w:val="00807597"/>
    <w:rsid w:val="00807631"/>
    <w:rsid w:val="0080764F"/>
    <w:rsid w:val="008077E8"/>
    <w:rsid w:val="0080780A"/>
    <w:rsid w:val="0080782E"/>
    <w:rsid w:val="0080783C"/>
    <w:rsid w:val="00807848"/>
    <w:rsid w:val="0080791F"/>
    <w:rsid w:val="00807974"/>
    <w:rsid w:val="008079DC"/>
    <w:rsid w:val="00807A0E"/>
    <w:rsid w:val="00807ADA"/>
    <w:rsid w:val="00807B04"/>
    <w:rsid w:val="00807B7F"/>
    <w:rsid w:val="00807E2A"/>
    <w:rsid w:val="00807E56"/>
    <w:rsid w:val="00807F18"/>
    <w:rsid w:val="00807FAB"/>
    <w:rsid w:val="00810067"/>
    <w:rsid w:val="008100D3"/>
    <w:rsid w:val="00810108"/>
    <w:rsid w:val="00810131"/>
    <w:rsid w:val="008101C4"/>
    <w:rsid w:val="008101CC"/>
    <w:rsid w:val="0081026F"/>
    <w:rsid w:val="008102D2"/>
    <w:rsid w:val="008103F3"/>
    <w:rsid w:val="008104B8"/>
    <w:rsid w:val="008104DA"/>
    <w:rsid w:val="00810554"/>
    <w:rsid w:val="0081055A"/>
    <w:rsid w:val="008105ED"/>
    <w:rsid w:val="00810824"/>
    <w:rsid w:val="0081085A"/>
    <w:rsid w:val="008108C6"/>
    <w:rsid w:val="00810987"/>
    <w:rsid w:val="00810A12"/>
    <w:rsid w:val="00810AD3"/>
    <w:rsid w:val="00810ADA"/>
    <w:rsid w:val="00810BD4"/>
    <w:rsid w:val="00810D04"/>
    <w:rsid w:val="00810DB4"/>
    <w:rsid w:val="00810E75"/>
    <w:rsid w:val="00810F34"/>
    <w:rsid w:val="008111D0"/>
    <w:rsid w:val="008111D1"/>
    <w:rsid w:val="0081131D"/>
    <w:rsid w:val="008113A4"/>
    <w:rsid w:val="0081140B"/>
    <w:rsid w:val="0081147B"/>
    <w:rsid w:val="008114AE"/>
    <w:rsid w:val="00811526"/>
    <w:rsid w:val="008117B1"/>
    <w:rsid w:val="008117FD"/>
    <w:rsid w:val="00811842"/>
    <w:rsid w:val="008119AA"/>
    <w:rsid w:val="008119C4"/>
    <w:rsid w:val="00811AB5"/>
    <w:rsid w:val="00811ADB"/>
    <w:rsid w:val="00811B5C"/>
    <w:rsid w:val="00811C69"/>
    <w:rsid w:val="00811C93"/>
    <w:rsid w:val="00811C9C"/>
    <w:rsid w:val="00811D21"/>
    <w:rsid w:val="00811DF4"/>
    <w:rsid w:val="00811E4B"/>
    <w:rsid w:val="0081200B"/>
    <w:rsid w:val="00812152"/>
    <w:rsid w:val="008121DD"/>
    <w:rsid w:val="00812298"/>
    <w:rsid w:val="008122E0"/>
    <w:rsid w:val="00812371"/>
    <w:rsid w:val="008123DA"/>
    <w:rsid w:val="008124C0"/>
    <w:rsid w:val="008124F7"/>
    <w:rsid w:val="00812640"/>
    <w:rsid w:val="008126EF"/>
    <w:rsid w:val="0081279D"/>
    <w:rsid w:val="00812995"/>
    <w:rsid w:val="008129BC"/>
    <w:rsid w:val="00812A8D"/>
    <w:rsid w:val="00812BBD"/>
    <w:rsid w:val="00812CE4"/>
    <w:rsid w:val="00812D76"/>
    <w:rsid w:val="00812DB1"/>
    <w:rsid w:val="00812E2A"/>
    <w:rsid w:val="00812E41"/>
    <w:rsid w:val="00812E6D"/>
    <w:rsid w:val="00812E8E"/>
    <w:rsid w:val="00812F73"/>
    <w:rsid w:val="00812F8C"/>
    <w:rsid w:val="0081300C"/>
    <w:rsid w:val="008130E0"/>
    <w:rsid w:val="00813134"/>
    <w:rsid w:val="008131EE"/>
    <w:rsid w:val="0081327C"/>
    <w:rsid w:val="008132C1"/>
    <w:rsid w:val="00813401"/>
    <w:rsid w:val="0081342C"/>
    <w:rsid w:val="00813468"/>
    <w:rsid w:val="008134AC"/>
    <w:rsid w:val="008134EB"/>
    <w:rsid w:val="0081353F"/>
    <w:rsid w:val="0081382E"/>
    <w:rsid w:val="00813835"/>
    <w:rsid w:val="008138C8"/>
    <w:rsid w:val="00813B23"/>
    <w:rsid w:val="00813B26"/>
    <w:rsid w:val="00813BA6"/>
    <w:rsid w:val="00813D24"/>
    <w:rsid w:val="00813DF8"/>
    <w:rsid w:val="00813E45"/>
    <w:rsid w:val="00813EE1"/>
    <w:rsid w:val="00813F03"/>
    <w:rsid w:val="00813F0C"/>
    <w:rsid w:val="00813F85"/>
    <w:rsid w:val="00813FFA"/>
    <w:rsid w:val="0081411D"/>
    <w:rsid w:val="008141B3"/>
    <w:rsid w:val="008141EF"/>
    <w:rsid w:val="00814209"/>
    <w:rsid w:val="00814277"/>
    <w:rsid w:val="008142D8"/>
    <w:rsid w:val="00814361"/>
    <w:rsid w:val="00814461"/>
    <w:rsid w:val="00814470"/>
    <w:rsid w:val="00814498"/>
    <w:rsid w:val="008144F7"/>
    <w:rsid w:val="00814568"/>
    <w:rsid w:val="008145CD"/>
    <w:rsid w:val="00814615"/>
    <w:rsid w:val="00814677"/>
    <w:rsid w:val="00814798"/>
    <w:rsid w:val="00814851"/>
    <w:rsid w:val="008149F0"/>
    <w:rsid w:val="00814B37"/>
    <w:rsid w:val="00814C54"/>
    <w:rsid w:val="00814DE9"/>
    <w:rsid w:val="00814E61"/>
    <w:rsid w:val="00814F42"/>
    <w:rsid w:val="00814F54"/>
    <w:rsid w:val="00814F62"/>
    <w:rsid w:val="00815066"/>
    <w:rsid w:val="008151AB"/>
    <w:rsid w:val="008151C5"/>
    <w:rsid w:val="008151F5"/>
    <w:rsid w:val="0081522A"/>
    <w:rsid w:val="00815233"/>
    <w:rsid w:val="0081523D"/>
    <w:rsid w:val="00815294"/>
    <w:rsid w:val="008152CD"/>
    <w:rsid w:val="008152ED"/>
    <w:rsid w:val="008152FB"/>
    <w:rsid w:val="008153DA"/>
    <w:rsid w:val="008155B4"/>
    <w:rsid w:val="00815643"/>
    <w:rsid w:val="00815755"/>
    <w:rsid w:val="0081579D"/>
    <w:rsid w:val="008157D2"/>
    <w:rsid w:val="00815868"/>
    <w:rsid w:val="0081589A"/>
    <w:rsid w:val="008158C8"/>
    <w:rsid w:val="00815A5C"/>
    <w:rsid w:val="00815A80"/>
    <w:rsid w:val="00815ACA"/>
    <w:rsid w:val="00815B0E"/>
    <w:rsid w:val="00815B11"/>
    <w:rsid w:val="00815C76"/>
    <w:rsid w:val="00815C89"/>
    <w:rsid w:val="00815D0E"/>
    <w:rsid w:val="00815DDC"/>
    <w:rsid w:val="00815DEF"/>
    <w:rsid w:val="00815FDA"/>
    <w:rsid w:val="00816038"/>
    <w:rsid w:val="00816097"/>
    <w:rsid w:val="008160CB"/>
    <w:rsid w:val="00816152"/>
    <w:rsid w:val="00816187"/>
    <w:rsid w:val="008161C2"/>
    <w:rsid w:val="00816307"/>
    <w:rsid w:val="008164AA"/>
    <w:rsid w:val="008164D6"/>
    <w:rsid w:val="008165B4"/>
    <w:rsid w:val="008165FF"/>
    <w:rsid w:val="0081668C"/>
    <w:rsid w:val="00816734"/>
    <w:rsid w:val="00816766"/>
    <w:rsid w:val="0081680C"/>
    <w:rsid w:val="00816880"/>
    <w:rsid w:val="00816905"/>
    <w:rsid w:val="00816A05"/>
    <w:rsid w:val="00816A83"/>
    <w:rsid w:val="00816AB2"/>
    <w:rsid w:val="00816B23"/>
    <w:rsid w:val="00816B5C"/>
    <w:rsid w:val="00816BAC"/>
    <w:rsid w:val="00816C70"/>
    <w:rsid w:val="00816CBB"/>
    <w:rsid w:val="00816CEC"/>
    <w:rsid w:val="00816DB3"/>
    <w:rsid w:val="00816E0F"/>
    <w:rsid w:val="00816E56"/>
    <w:rsid w:val="008170AB"/>
    <w:rsid w:val="00817122"/>
    <w:rsid w:val="0081715D"/>
    <w:rsid w:val="00817179"/>
    <w:rsid w:val="0081719E"/>
    <w:rsid w:val="0081725D"/>
    <w:rsid w:val="00817328"/>
    <w:rsid w:val="00817338"/>
    <w:rsid w:val="00817402"/>
    <w:rsid w:val="00817471"/>
    <w:rsid w:val="008174D2"/>
    <w:rsid w:val="0081767D"/>
    <w:rsid w:val="0081771D"/>
    <w:rsid w:val="00817767"/>
    <w:rsid w:val="008177A0"/>
    <w:rsid w:val="008177DC"/>
    <w:rsid w:val="00817834"/>
    <w:rsid w:val="0081787B"/>
    <w:rsid w:val="00817934"/>
    <w:rsid w:val="0081796E"/>
    <w:rsid w:val="00817A09"/>
    <w:rsid w:val="00817A19"/>
    <w:rsid w:val="00817A7D"/>
    <w:rsid w:val="00817A85"/>
    <w:rsid w:val="00817AD0"/>
    <w:rsid w:val="00817B41"/>
    <w:rsid w:val="00817B9D"/>
    <w:rsid w:val="00817BE3"/>
    <w:rsid w:val="00817DA2"/>
    <w:rsid w:val="00817EC6"/>
    <w:rsid w:val="00817F7C"/>
    <w:rsid w:val="00817FAD"/>
    <w:rsid w:val="00817FF7"/>
    <w:rsid w:val="00820013"/>
    <w:rsid w:val="008200B4"/>
    <w:rsid w:val="008200CA"/>
    <w:rsid w:val="0082013C"/>
    <w:rsid w:val="0082025D"/>
    <w:rsid w:val="00820481"/>
    <w:rsid w:val="008205D8"/>
    <w:rsid w:val="008207B2"/>
    <w:rsid w:val="008207E5"/>
    <w:rsid w:val="00820856"/>
    <w:rsid w:val="008208FE"/>
    <w:rsid w:val="00820955"/>
    <w:rsid w:val="008209A3"/>
    <w:rsid w:val="00820A3E"/>
    <w:rsid w:val="00820A43"/>
    <w:rsid w:val="00820A87"/>
    <w:rsid w:val="00820AC1"/>
    <w:rsid w:val="00820AED"/>
    <w:rsid w:val="00820B0D"/>
    <w:rsid w:val="00820B34"/>
    <w:rsid w:val="00820B44"/>
    <w:rsid w:val="00820C30"/>
    <w:rsid w:val="00820C32"/>
    <w:rsid w:val="00820D34"/>
    <w:rsid w:val="00820DB1"/>
    <w:rsid w:val="00820DB3"/>
    <w:rsid w:val="00820DDE"/>
    <w:rsid w:val="00820EAA"/>
    <w:rsid w:val="00820ED7"/>
    <w:rsid w:val="00820F7A"/>
    <w:rsid w:val="008210C0"/>
    <w:rsid w:val="008211EF"/>
    <w:rsid w:val="008212C8"/>
    <w:rsid w:val="008213F7"/>
    <w:rsid w:val="00821468"/>
    <w:rsid w:val="0082153A"/>
    <w:rsid w:val="0082156B"/>
    <w:rsid w:val="008215C4"/>
    <w:rsid w:val="00821645"/>
    <w:rsid w:val="008216A5"/>
    <w:rsid w:val="008216D6"/>
    <w:rsid w:val="008216D7"/>
    <w:rsid w:val="0082173E"/>
    <w:rsid w:val="008217E9"/>
    <w:rsid w:val="00821886"/>
    <w:rsid w:val="008218A6"/>
    <w:rsid w:val="00821956"/>
    <w:rsid w:val="0082199C"/>
    <w:rsid w:val="008219CE"/>
    <w:rsid w:val="00821A0C"/>
    <w:rsid w:val="00821A12"/>
    <w:rsid w:val="00821B21"/>
    <w:rsid w:val="00821B54"/>
    <w:rsid w:val="00821B83"/>
    <w:rsid w:val="00821C3F"/>
    <w:rsid w:val="00821C72"/>
    <w:rsid w:val="00821C8F"/>
    <w:rsid w:val="00821CCB"/>
    <w:rsid w:val="00821CFC"/>
    <w:rsid w:val="00821D22"/>
    <w:rsid w:val="00821D9E"/>
    <w:rsid w:val="00821DB5"/>
    <w:rsid w:val="00821E80"/>
    <w:rsid w:val="00821EC8"/>
    <w:rsid w:val="00821F71"/>
    <w:rsid w:val="00822093"/>
    <w:rsid w:val="008221B5"/>
    <w:rsid w:val="00822381"/>
    <w:rsid w:val="00822442"/>
    <w:rsid w:val="00822531"/>
    <w:rsid w:val="0082258C"/>
    <w:rsid w:val="0082275F"/>
    <w:rsid w:val="008227C8"/>
    <w:rsid w:val="008227E3"/>
    <w:rsid w:val="00822843"/>
    <w:rsid w:val="00822861"/>
    <w:rsid w:val="00822A24"/>
    <w:rsid w:val="00822B65"/>
    <w:rsid w:val="00822B8A"/>
    <w:rsid w:val="00822C23"/>
    <w:rsid w:val="00822C70"/>
    <w:rsid w:val="00822D9A"/>
    <w:rsid w:val="00822DC7"/>
    <w:rsid w:val="00822E65"/>
    <w:rsid w:val="00822FA6"/>
    <w:rsid w:val="00822FC3"/>
    <w:rsid w:val="0082302A"/>
    <w:rsid w:val="00823106"/>
    <w:rsid w:val="0082316A"/>
    <w:rsid w:val="00823225"/>
    <w:rsid w:val="0082331D"/>
    <w:rsid w:val="0082332A"/>
    <w:rsid w:val="00823349"/>
    <w:rsid w:val="00823395"/>
    <w:rsid w:val="00823407"/>
    <w:rsid w:val="0082342A"/>
    <w:rsid w:val="0082343E"/>
    <w:rsid w:val="008234B4"/>
    <w:rsid w:val="0082354A"/>
    <w:rsid w:val="008235A4"/>
    <w:rsid w:val="008235A9"/>
    <w:rsid w:val="008236A6"/>
    <w:rsid w:val="0082376A"/>
    <w:rsid w:val="0082388C"/>
    <w:rsid w:val="008238FE"/>
    <w:rsid w:val="00823957"/>
    <w:rsid w:val="008239D2"/>
    <w:rsid w:val="008239DC"/>
    <w:rsid w:val="00823A64"/>
    <w:rsid w:val="00823A6E"/>
    <w:rsid w:val="00823B8F"/>
    <w:rsid w:val="00823C0C"/>
    <w:rsid w:val="00823CEC"/>
    <w:rsid w:val="00823E3F"/>
    <w:rsid w:val="00823EE9"/>
    <w:rsid w:val="00823F19"/>
    <w:rsid w:val="00823F25"/>
    <w:rsid w:val="00823F43"/>
    <w:rsid w:val="00824073"/>
    <w:rsid w:val="008240B9"/>
    <w:rsid w:val="008240FA"/>
    <w:rsid w:val="00824149"/>
    <w:rsid w:val="00824190"/>
    <w:rsid w:val="00824333"/>
    <w:rsid w:val="0082442B"/>
    <w:rsid w:val="00824559"/>
    <w:rsid w:val="008245D3"/>
    <w:rsid w:val="00824680"/>
    <w:rsid w:val="008246D0"/>
    <w:rsid w:val="008246E3"/>
    <w:rsid w:val="008246F8"/>
    <w:rsid w:val="0082488D"/>
    <w:rsid w:val="00824937"/>
    <w:rsid w:val="0082499B"/>
    <w:rsid w:val="00824BBE"/>
    <w:rsid w:val="00824CD6"/>
    <w:rsid w:val="00824D24"/>
    <w:rsid w:val="00824D99"/>
    <w:rsid w:val="00824D9F"/>
    <w:rsid w:val="00824DCD"/>
    <w:rsid w:val="00824DEE"/>
    <w:rsid w:val="00824DF4"/>
    <w:rsid w:val="00824E03"/>
    <w:rsid w:val="00824E40"/>
    <w:rsid w:val="00824F07"/>
    <w:rsid w:val="00824FA5"/>
    <w:rsid w:val="00824FBB"/>
    <w:rsid w:val="008250F4"/>
    <w:rsid w:val="00825270"/>
    <w:rsid w:val="008252A0"/>
    <w:rsid w:val="008253A7"/>
    <w:rsid w:val="008253F0"/>
    <w:rsid w:val="00825403"/>
    <w:rsid w:val="00825573"/>
    <w:rsid w:val="0082569F"/>
    <w:rsid w:val="00825843"/>
    <w:rsid w:val="00825887"/>
    <w:rsid w:val="00825948"/>
    <w:rsid w:val="008259EA"/>
    <w:rsid w:val="00825CB5"/>
    <w:rsid w:val="00825D43"/>
    <w:rsid w:val="00825DBA"/>
    <w:rsid w:val="00825EB2"/>
    <w:rsid w:val="00826055"/>
    <w:rsid w:val="00826094"/>
    <w:rsid w:val="008260B4"/>
    <w:rsid w:val="0082621E"/>
    <w:rsid w:val="0082632D"/>
    <w:rsid w:val="0082634E"/>
    <w:rsid w:val="008263F3"/>
    <w:rsid w:val="00826405"/>
    <w:rsid w:val="0082659A"/>
    <w:rsid w:val="00826636"/>
    <w:rsid w:val="008266AC"/>
    <w:rsid w:val="008266C6"/>
    <w:rsid w:val="008266DC"/>
    <w:rsid w:val="008267AF"/>
    <w:rsid w:val="008267B2"/>
    <w:rsid w:val="0082687C"/>
    <w:rsid w:val="00826942"/>
    <w:rsid w:val="00826957"/>
    <w:rsid w:val="0082696D"/>
    <w:rsid w:val="008269AE"/>
    <w:rsid w:val="00826A1D"/>
    <w:rsid w:val="00826A8E"/>
    <w:rsid w:val="00826A98"/>
    <w:rsid w:val="00826B78"/>
    <w:rsid w:val="00826C08"/>
    <w:rsid w:val="00826C54"/>
    <w:rsid w:val="00826C94"/>
    <w:rsid w:val="00826FBF"/>
    <w:rsid w:val="00826FDC"/>
    <w:rsid w:val="0082700B"/>
    <w:rsid w:val="00827035"/>
    <w:rsid w:val="00827087"/>
    <w:rsid w:val="0082708A"/>
    <w:rsid w:val="00827163"/>
    <w:rsid w:val="008271DA"/>
    <w:rsid w:val="0082720C"/>
    <w:rsid w:val="008272AD"/>
    <w:rsid w:val="008272F7"/>
    <w:rsid w:val="00827415"/>
    <w:rsid w:val="0082748E"/>
    <w:rsid w:val="008274DA"/>
    <w:rsid w:val="00827537"/>
    <w:rsid w:val="008276D7"/>
    <w:rsid w:val="008277C5"/>
    <w:rsid w:val="008277F2"/>
    <w:rsid w:val="008277FC"/>
    <w:rsid w:val="0082798F"/>
    <w:rsid w:val="008279F5"/>
    <w:rsid w:val="00827A03"/>
    <w:rsid w:val="00827AD7"/>
    <w:rsid w:val="00827BC7"/>
    <w:rsid w:val="00827BF0"/>
    <w:rsid w:val="00827C6D"/>
    <w:rsid w:val="00827C97"/>
    <w:rsid w:val="00827CF8"/>
    <w:rsid w:val="00827DD2"/>
    <w:rsid w:val="00827E6C"/>
    <w:rsid w:val="00827EE7"/>
    <w:rsid w:val="00827F75"/>
    <w:rsid w:val="00827FA8"/>
    <w:rsid w:val="00827FDA"/>
    <w:rsid w:val="00830026"/>
    <w:rsid w:val="0083004C"/>
    <w:rsid w:val="008300FA"/>
    <w:rsid w:val="008301EC"/>
    <w:rsid w:val="008302D7"/>
    <w:rsid w:val="00830403"/>
    <w:rsid w:val="00830508"/>
    <w:rsid w:val="0083055E"/>
    <w:rsid w:val="008306CF"/>
    <w:rsid w:val="008307D8"/>
    <w:rsid w:val="0083084C"/>
    <w:rsid w:val="00830974"/>
    <w:rsid w:val="0083098C"/>
    <w:rsid w:val="00830C35"/>
    <w:rsid w:val="00830D6E"/>
    <w:rsid w:val="0083113B"/>
    <w:rsid w:val="0083116D"/>
    <w:rsid w:val="0083125B"/>
    <w:rsid w:val="0083126E"/>
    <w:rsid w:val="0083131B"/>
    <w:rsid w:val="00831373"/>
    <w:rsid w:val="008313C8"/>
    <w:rsid w:val="008313CF"/>
    <w:rsid w:val="008313FE"/>
    <w:rsid w:val="0083140A"/>
    <w:rsid w:val="008314D8"/>
    <w:rsid w:val="00831558"/>
    <w:rsid w:val="008316AB"/>
    <w:rsid w:val="008316C4"/>
    <w:rsid w:val="008316E1"/>
    <w:rsid w:val="00831716"/>
    <w:rsid w:val="00831778"/>
    <w:rsid w:val="008317FD"/>
    <w:rsid w:val="00831817"/>
    <w:rsid w:val="008319D3"/>
    <w:rsid w:val="00831A65"/>
    <w:rsid w:val="00831B9D"/>
    <w:rsid w:val="00831C38"/>
    <w:rsid w:val="00831C59"/>
    <w:rsid w:val="00831CCB"/>
    <w:rsid w:val="00831CF0"/>
    <w:rsid w:val="00831D1C"/>
    <w:rsid w:val="00831EF2"/>
    <w:rsid w:val="00831FFB"/>
    <w:rsid w:val="00832011"/>
    <w:rsid w:val="00832071"/>
    <w:rsid w:val="008320D3"/>
    <w:rsid w:val="00832285"/>
    <w:rsid w:val="00832339"/>
    <w:rsid w:val="00832380"/>
    <w:rsid w:val="008323C5"/>
    <w:rsid w:val="00832517"/>
    <w:rsid w:val="00832599"/>
    <w:rsid w:val="0083260B"/>
    <w:rsid w:val="00832702"/>
    <w:rsid w:val="00832895"/>
    <w:rsid w:val="0083292A"/>
    <w:rsid w:val="0083295F"/>
    <w:rsid w:val="00832A2C"/>
    <w:rsid w:val="00832A2E"/>
    <w:rsid w:val="00832A7A"/>
    <w:rsid w:val="00832AED"/>
    <w:rsid w:val="00832B7C"/>
    <w:rsid w:val="00832BC5"/>
    <w:rsid w:val="00832C1E"/>
    <w:rsid w:val="00832C69"/>
    <w:rsid w:val="00832C79"/>
    <w:rsid w:val="00832DB3"/>
    <w:rsid w:val="00832DBB"/>
    <w:rsid w:val="00832F34"/>
    <w:rsid w:val="00832FA4"/>
    <w:rsid w:val="00833024"/>
    <w:rsid w:val="0083302B"/>
    <w:rsid w:val="00833106"/>
    <w:rsid w:val="0083311B"/>
    <w:rsid w:val="008331E6"/>
    <w:rsid w:val="00833237"/>
    <w:rsid w:val="008332C9"/>
    <w:rsid w:val="008332F0"/>
    <w:rsid w:val="00833347"/>
    <w:rsid w:val="00833393"/>
    <w:rsid w:val="0083347C"/>
    <w:rsid w:val="0083348C"/>
    <w:rsid w:val="00833537"/>
    <w:rsid w:val="008335A1"/>
    <w:rsid w:val="00833758"/>
    <w:rsid w:val="008337A9"/>
    <w:rsid w:val="008337E8"/>
    <w:rsid w:val="0083380D"/>
    <w:rsid w:val="008338E7"/>
    <w:rsid w:val="008339C2"/>
    <w:rsid w:val="00833BB6"/>
    <w:rsid w:val="00833DA8"/>
    <w:rsid w:val="00833EA8"/>
    <w:rsid w:val="00833F69"/>
    <w:rsid w:val="00833F75"/>
    <w:rsid w:val="0083405C"/>
    <w:rsid w:val="00834142"/>
    <w:rsid w:val="0083416E"/>
    <w:rsid w:val="00834189"/>
    <w:rsid w:val="008341F2"/>
    <w:rsid w:val="00834287"/>
    <w:rsid w:val="008342B6"/>
    <w:rsid w:val="00834606"/>
    <w:rsid w:val="00834788"/>
    <w:rsid w:val="008347FC"/>
    <w:rsid w:val="00834855"/>
    <w:rsid w:val="00834861"/>
    <w:rsid w:val="008348A1"/>
    <w:rsid w:val="008348EA"/>
    <w:rsid w:val="008348EF"/>
    <w:rsid w:val="008348F6"/>
    <w:rsid w:val="008349EE"/>
    <w:rsid w:val="00834A63"/>
    <w:rsid w:val="00834A8E"/>
    <w:rsid w:val="00834AD3"/>
    <w:rsid w:val="00834AF4"/>
    <w:rsid w:val="00834B41"/>
    <w:rsid w:val="00834B93"/>
    <w:rsid w:val="00834C07"/>
    <w:rsid w:val="00834C18"/>
    <w:rsid w:val="00834D8A"/>
    <w:rsid w:val="00834DD0"/>
    <w:rsid w:val="00834E71"/>
    <w:rsid w:val="00834E82"/>
    <w:rsid w:val="00834E97"/>
    <w:rsid w:val="00834EF6"/>
    <w:rsid w:val="00834EF8"/>
    <w:rsid w:val="00834F34"/>
    <w:rsid w:val="00834F75"/>
    <w:rsid w:val="00834FEC"/>
    <w:rsid w:val="0083512A"/>
    <w:rsid w:val="008351A6"/>
    <w:rsid w:val="008351C3"/>
    <w:rsid w:val="008351FA"/>
    <w:rsid w:val="00835229"/>
    <w:rsid w:val="00835232"/>
    <w:rsid w:val="00835264"/>
    <w:rsid w:val="008352A9"/>
    <w:rsid w:val="008353CA"/>
    <w:rsid w:val="00835421"/>
    <w:rsid w:val="00835469"/>
    <w:rsid w:val="00835550"/>
    <w:rsid w:val="00835685"/>
    <w:rsid w:val="0083574F"/>
    <w:rsid w:val="00835818"/>
    <w:rsid w:val="00835866"/>
    <w:rsid w:val="008358CB"/>
    <w:rsid w:val="008358F2"/>
    <w:rsid w:val="00835A0A"/>
    <w:rsid w:val="00835A39"/>
    <w:rsid w:val="00835A62"/>
    <w:rsid w:val="00835A72"/>
    <w:rsid w:val="00835B66"/>
    <w:rsid w:val="00835B75"/>
    <w:rsid w:val="00835C61"/>
    <w:rsid w:val="00835CE8"/>
    <w:rsid w:val="00835D89"/>
    <w:rsid w:val="00835E06"/>
    <w:rsid w:val="00835E6B"/>
    <w:rsid w:val="00835E6E"/>
    <w:rsid w:val="00835F8D"/>
    <w:rsid w:val="00835FF2"/>
    <w:rsid w:val="0083600E"/>
    <w:rsid w:val="0083603F"/>
    <w:rsid w:val="008360D1"/>
    <w:rsid w:val="008360D3"/>
    <w:rsid w:val="00836347"/>
    <w:rsid w:val="008363D2"/>
    <w:rsid w:val="00836577"/>
    <w:rsid w:val="008365F7"/>
    <w:rsid w:val="00836651"/>
    <w:rsid w:val="008366ED"/>
    <w:rsid w:val="008367F1"/>
    <w:rsid w:val="0083689F"/>
    <w:rsid w:val="008368D5"/>
    <w:rsid w:val="00836972"/>
    <w:rsid w:val="008369F0"/>
    <w:rsid w:val="00836A0A"/>
    <w:rsid w:val="00836ABF"/>
    <w:rsid w:val="00836BCD"/>
    <w:rsid w:val="00836D15"/>
    <w:rsid w:val="00836D24"/>
    <w:rsid w:val="00836F4A"/>
    <w:rsid w:val="00836F5A"/>
    <w:rsid w:val="00836FA5"/>
    <w:rsid w:val="00837083"/>
    <w:rsid w:val="008370CC"/>
    <w:rsid w:val="008371C4"/>
    <w:rsid w:val="00837239"/>
    <w:rsid w:val="00837340"/>
    <w:rsid w:val="00837392"/>
    <w:rsid w:val="00837739"/>
    <w:rsid w:val="00837746"/>
    <w:rsid w:val="00837895"/>
    <w:rsid w:val="008378A0"/>
    <w:rsid w:val="008379F0"/>
    <w:rsid w:val="00837A26"/>
    <w:rsid w:val="00837B1C"/>
    <w:rsid w:val="00837B90"/>
    <w:rsid w:val="00837BD0"/>
    <w:rsid w:val="00837BE1"/>
    <w:rsid w:val="00837BEF"/>
    <w:rsid w:val="00837DE9"/>
    <w:rsid w:val="00837E6D"/>
    <w:rsid w:val="00840000"/>
    <w:rsid w:val="00840025"/>
    <w:rsid w:val="00840036"/>
    <w:rsid w:val="008400BE"/>
    <w:rsid w:val="00840217"/>
    <w:rsid w:val="00840302"/>
    <w:rsid w:val="00840321"/>
    <w:rsid w:val="00840425"/>
    <w:rsid w:val="00840426"/>
    <w:rsid w:val="008404CF"/>
    <w:rsid w:val="0084056A"/>
    <w:rsid w:val="00840585"/>
    <w:rsid w:val="008405ED"/>
    <w:rsid w:val="00840603"/>
    <w:rsid w:val="0084068C"/>
    <w:rsid w:val="008406C2"/>
    <w:rsid w:val="008407C0"/>
    <w:rsid w:val="0084084F"/>
    <w:rsid w:val="00840861"/>
    <w:rsid w:val="008408BC"/>
    <w:rsid w:val="00840956"/>
    <w:rsid w:val="00840B0F"/>
    <w:rsid w:val="00840BBE"/>
    <w:rsid w:val="00840C06"/>
    <w:rsid w:val="00840C0F"/>
    <w:rsid w:val="00840C27"/>
    <w:rsid w:val="00840C73"/>
    <w:rsid w:val="00840D0B"/>
    <w:rsid w:val="00840D4E"/>
    <w:rsid w:val="00840DA4"/>
    <w:rsid w:val="00840E6C"/>
    <w:rsid w:val="00840E74"/>
    <w:rsid w:val="00840ED7"/>
    <w:rsid w:val="00840F16"/>
    <w:rsid w:val="00840F47"/>
    <w:rsid w:val="00841016"/>
    <w:rsid w:val="00841118"/>
    <w:rsid w:val="00841155"/>
    <w:rsid w:val="0084121A"/>
    <w:rsid w:val="0084128F"/>
    <w:rsid w:val="008413D9"/>
    <w:rsid w:val="0084143B"/>
    <w:rsid w:val="00841473"/>
    <w:rsid w:val="008415BA"/>
    <w:rsid w:val="008417A4"/>
    <w:rsid w:val="008417AC"/>
    <w:rsid w:val="00841857"/>
    <w:rsid w:val="0084185C"/>
    <w:rsid w:val="00841895"/>
    <w:rsid w:val="00841936"/>
    <w:rsid w:val="0084193A"/>
    <w:rsid w:val="0084194A"/>
    <w:rsid w:val="008419A3"/>
    <w:rsid w:val="008419E6"/>
    <w:rsid w:val="00841A5A"/>
    <w:rsid w:val="00841AD1"/>
    <w:rsid w:val="00841C96"/>
    <w:rsid w:val="00841E4F"/>
    <w:rsid w:val="00841F2B"/>
    <w:rsid w:val="00841F66"/>
    <w:rsid w:val="00841F75"/>
    <w:rsid w:val="00842006"/>
    <w:rsid w:val="008420B5"/>
    <w:rsid w:val="008420F4"/>
    <w:rsid w:val="0084216D"/>
    <w:rsid w:val="0084220F"/>
    <w:rsid w:val="00842258"/>
    <w:rsid w:val="00842333"/>
    <w:rsid w:val="00842484"/>
    <w:rsid w:val="0084248D"/>
    <w:rsid w:val="00842644"/>
    <w:rsid w:val="0084266C"/>
    <w:rsid w:val="008426A8"/>
    <w:rsid w:val="008426C7"/>
    <w:rsid w:val="0084273A"/>
    <w:rsid w:val="008427E9"/>
    <w:rsid w:val="008429C0"/>
    <w:rsid w:val="00842A48"/>
    <w:rsid w:val="00842A75"/>
    <w:rsid w:val="00842BAE"/>
    <w:rsid w:val="00842BB9"/>
    <w:rsid w:val="00842C83"/>
    <w:rsid w:val="00842D51"/>
    <w:rsid w:val="00842D60"/>
    <w:rsid w:val="00842E11"/>
    <w:rsid w:val="00842E75"/>
    <w:rsid w:val="0084314E"/>
    <w:rsid w:val="0084319F"/>
    <w:rsid w:val="008431BD"/>
    <w:rsid w:val="008432A6"/>
    <w:rsid w:val="008432FE"/>
    <w:rsid w:val="00843400"/>
    <w:rsid w:val="00843469"/>
    <w:rsid w:val="00843640"/>
    <w:rsid w:val="008437D5"/>
    <w:rsid w:val="008437D9"/>
    <w:rsid w:val="00843841"/>
    <w:rsid w:val="008438AD"/>
    <w:rsid w:val="008438B8"/>
    <w:rsid w:val="00843950"/>
    <w:rsid w:val="008439F8"/>
    <w:rsid w:val="00843A43"/>
    <w:rsid w:val="00843ABE"/>
    <w:rsid w:val="00843C04"/>
    <w:rsid w:val="00843C42"/>
    <w:rsid w:val="00843CAD"/>
    <w:rsid w:val="00843CD5"/>
    <w:rsid w:val="00843D10"/>
    <w:rsid w:val="00843DB8"/>
    <w:rsid w:val="00843E24"/>
    <w:rsid w:val="00843E73"/>
    <w:rsid w:val="00843E8A"/>
    <w:rsid w:val="00843E9F"/>
    <w:rsid w:val="00843F18"/>
    <w:rsid w:val="008440CD"/>
    <w:rsid w:val="00844256"/>
    <w:rsid w:val="0084427A"/>
    <w:rsid w:val="00844287"/>
    <w:rsid w:val="0084428F"/>
    <w:rsid w:val="008443FA"/>
    <w:rsid w:val="00844485"/>
    <w:rsid w:val="0084448E"/>
    <w:rsid w:val="00844511"/>
    <w:rsid w:val="00844558"/>
    <w:rsid w:val="008446D2"/>
    <w:rsid w:val="008446D4"/>
    <w:rsid w:val="008447BE"/>
    <w:rsid w:val="008447C2"/>
    <w:rsid w:val="00844812"/>
    <w:rsid w:val="00844856"/>
    <w:rsid w:val="00844884"/>
    <w:rsid w:val="008449CF"/>
    <w:rsid w:val="00844A23"/>
    <w:rsid w:val="00844A7F"/>
    <w:rsid w:val="00844ACB"/>
    <w:rsid w:val="00844AD9"/>
    <w:rsid w:val="00844B83"/>
    <w:rsid w:val="00844BA1"/>
    <w:rsid w:val="00844BF0"/>
    <w:rsid w:val="00844BFC"/>
    <w:rsid w:val="00844C2F"/>
    <w:rsid w:val="00844C9E"/>
    <w:rsid w:val="00844CCB"/>
    <w:rsid w:val="00844D68"/>
    <w:rsid w:val="00844DA7"/>
    <w:rsid w:val="00844E1F"/>
    <w:rsid w:val="00844E27"/>
    <w:rsid w:val="00844ED7"/>
    <w:rsid w:val="00844F82"/>
    <w:rsid w:val="00845052"/>
    <w:rsid w:val="0084505D"/>
    <w:rsid w:val="00845091"/>
    <w:rsid w:val="008450BE"/>
    <w:rsid w:val="0084516C"/>
    <w:rsid w:val="00845252"/>
    <w:rsid w:val="0084530B"/>
    <w:rsid w:val="0084531B"/>
    <w:rsid w:val="00845473"/>
    <w:rsid w:val="0084548D"/>
    <w:rsid w:val="008454A1"/>
    <w:rsid w:val="008454FA"/>
    <w:rsid w:val="008455B9"/>
    <w:rsid w:val="0084564B"/>
    <w:rsid w:val="00845704"/>
    <w:rsid w:val="0084577F"/>
    <w:rsid w:val="00845950"/>
    <w:rsid w:val="00845958"/>
    <w:rsid w:val="00845B06"/>
    <w:rsid w:val="00845BB6"/>
    <w:rsid w:val="00845E5D"/>
    <w:rsid w:val="00845E95"/>
    <w:rsid w:val="00845E98"/>
    <w:rsid w:val="00845EB3"/>
    <w:rsid w:val="008460A9"/>
    <w:rsid w:val="008460ED"/>
    <w:rsid w:val="008460F9"/>
    <w:rsid w:val="00846176"/>
    <w:rsid w:val="0084618A"/>
    <w:rsid w:val="008461B1"/>
    <w:rsid w:val="008461DE"/>
    <w:rsid w:val="00846243"/>
    <w:rsid w:val="008462BA"/>
    <w:rsid w:val="008463E3"/>
    <w:rsid w:val="00846480"/>
    <w:rsid w:val="00846674"/>
    <w:rsid w:val="00846684"/>
    <w:rsid w:val="00846723"/>
    <w:rsid w:val="0084673D"/>
    <w:rsid w:val="00846826"/>
    <w:rsid w:val="0084684E"/>
    <w:rsid w:val="0084684F"/>
    <w:rsid w:val="00846B24"/>
    <w:rsid w:val="00846B3F"/>
    <w:rsid w:val="00846B45"/>
    <w:rsid w:val="00846E04"/>
    <w:rsid w:val="00846EBF"/>
    <w:rsid w:val="00846EC4"/>
    <w:rsid w:val="00846F41"/>
    <w:rsid w:val="00846FAB"/>
    <w:rsid w:val="0084701B"/>
    <w:rsid w:val="008470D6"/>
    <w:rsid w:val="0084727D"/>
    <w:rsid w:val="008472D1"/>
    <w:rsid w:val="00847360"/>
    <w:rsid w:val="00847490"/>
    <w:rsid w:val="00847528"/>
    <w:rsid w:val="00847573"/>
    <w:rsid w:val="00847580"/>
    <w:rsid w:val="00847612"/>
    <w:rsid w:val="00847777"/>
    <w:rsid w:val="008477C7"/>
    <w:rsid w:val="008478E3"/>
    <w:rsid w:val="008479BD"/>
    <w:rsid w:val="00847A87"/>
    <w:rsid w:val="00847AF6"/>
    <w:rsid w:val="00847BC4"/>
    <w:rsid w:val="00847FB4"/>
    <w:rsid w:val="00847FC8"/>
    <w:rsid w:val="00850076"/>
    <w:rsid w:val="00850080"/>
    <w:rsid w:val="008500F5"/>
    <w:rsid w:val="00850152"/>
    <w:rsid w:val="00850176"/>
    <w:rsid w:val="008502C6"/>
    <w:rsid w:val="0085035B"/>
    <w:rsid w:val="00850374"/>
    <w:rsid w:val="0085042E"/>
    <w:rsid w:val="00850442"/>
    <w:rsid w:val="00850458"/>
    <w:rsid w:val="0085046D"/>
    <w:rsid w:val="008504A3"/>
    <w:rsid w:val="008505AC"/>
    <w:rsid w:val="00850634"/>
    <w:rsid w:val="008506DB"/>
    <w:rsid w:val="008507C0"/>
    <w:rsid w:val="008507C9"/>
    <w:rsid w:val="008507CA"/>
    <w:rsid w:val="00850803"/>
    <w:rsid w:val="00850807"/>
    <w:rsid w:val="00850968"/>
    <w:rsid w:val="0085099D"/>
    <w:rsid w:val="008509A1"/>
    <w:rsid w:val="008509B9"/>
    <w:rsid w:val="00850A9E"/>
    <w:rsid w:val="00850B3B"/>
    <w:rsid w:val="00850B8D"/>
    <w:rsid w:val="00850C2E"/>
    <w:rsid w:val="00850CDD"/>
    <w:rsid w:val="00850D1F"/>
    <w:rsid w:val="00850DAF"/>
    <w:rsid w:val="00850E4C"/>
    <w:rsid w:val="00850ED6"/>
    <w:rsid w:val="00850F6A"/>
    <w:rsid w:val="008510B9"/>
    <w:rsid w:val="008512D3"/>
    <w:rsid w:val="00851310"/>
    <w:rsid w:val="008513BB"/>
    <w:rsid w:val="00851573"/>
    <w:rsid w:val="0085165C"/>
    <w:rsid w:val="00851758"/>
    <w:rsid w:val="0085199A"/>
    <w:rsid w:val="00851A8F"/>
    <w:rsid w:val="00851A96"/>
    <w:rsid w:val="00851B01"/>
    <w:rsid w:val="00851BAC"/>
    <w:rsid w:val="00851C9A"/>
    <w:rsid w:val="00851CCE"/>
    <w:rsid w:val="00851DD2"/>
    <w:rsid w:val="00851E93"/>
    <w:rsid w:val="00851F13"/>
    <w:rsid w:val="00851F1F"/>
    <w:rsid w:val="00852080"/>
    <w:rsid w:val="00852084"/>
    <w:rsid w:val="008520F8"/>
    <w:rsid w:val="008521A0"/>
    <w:rsid w:val="008521BE"/>
    <w:rsid w:val="008522BE"/>
    <w:rsid w:val="0085231F"/>
    <w:rsid w:val="00852455"/>
    <w:rsid w:val="0085245A"/>
    <w:rsid w:val="0085247B"/>
    <w:rsid w:val="00852590"/>
    <w:rsid w:val="0085268C"/>
    <w:rsid w:val="008526B3"/>
    <w:rsid w:val="008526C7"/>
    <w:rsid w:val="008526DF"/>
    <w:rsid w:val="00852761"/>
    <w:rsid w:val="00852779"/>
    <w:rsid w:val="008527CB"/>
    <w:rsid w:val="008529D6"/>
    <w:rsid w:val="00852A1D"/>
    <w:rsid w:val="00852A44"/>
    <w:rsid w:val="00852B0A"/>
    <w:rsid w:val="00852B4C"/>
    <w:rsid w:val="00852CA1"/>
    <w:rsid w:val="00852D2E"/>
    <w:rsid w:val="00852D46"/>
    <w:rsid w:val="00852E53"/>
    <w:rsid w:val="00852EA5"/>
    <w:rsid w:val="00852EF5"/>
    <w:rsid w:val="008530DA"/>
    <w:rsid w:val="008530DB"/>
    <w:rsid w:val="00853172"/>
    <w:rsid w:val="0085324E"/>
    <w:rsid w:val="0085335B"/>
    <w:rsid w:val="00853555"/>
    <w:rsid w:val="00853636"/>
    <w:rsid w:val="00853693"/>
    <w:rsid w:val="008538EC"/>
    <w:rsid w:val="00853A37"/>
    <w:rsid w:val="00853B12"/>
    <w:rsid w:val="00853B5E"/>
    <w:rsid w:val="00853BC8"/>
    <w:rsid w:val="00853BDE"/>
    <w:rsid w:val="00853E43"/>
    <w:rsid w:val="00853ED6"/>
    <w:rsid w:val="00853FC3"/>
    <w:rsid w:val="008540BA"/>
    <w:rsid w:val="008540D0"/>
    <w:rsid w:val="008540FB"/>
    <w:rsid w:val="008542E8"/>
    <w:rsid w:val="008542F0"/>
    <w:rsid w:val="00854357"/>
    <w:rsid w:val="0085438E"/>
    <w:rsid w:val="008543FC"/>
    <w:rsid w:val="0085447F"/>
    <w:rsid w:val="008544F8"/>
    <w:rsid w:val="00854545"/>
    <w:rsid w:val="008545B6"/>
    <w:rsid w:val="00854657"/>
    <w:rsid w:val="008548A9"/>
    <w:rsid w:val="00854A0A"/>
    <w:rsid w:val="00854A3C"/>
    <w:rsid w:val="00854A94"/>
    <w:rsid w:val="00854AD0"/>
    <w:rsid w:val="00854BDF"/>
    <w:rsid w:val="00854CB2"/>
    <w:rsid w:val="00854CBC"/>
    <w:rsid w:val="00854CD8"/>
    <w:rsid w:val="00854F27"/>
    <w:rsid w:val="0085501F"/>
    <w:rsid w:val="0085505B"/>
    <w:rsid w:val="00855062"/>
    <w:rsid w:val="00855094"/>
    <w:rsid w:val="008550C6"/>
    <w:rsid w:val="008550F8"/>
    <w:rsid w:val="0085530D"/>
    <w:rsid w:val="00855339"/>
    <w:rsid w:val="00855386"/>
    <w:rsid w:val="0085541D"/>
    <w:rsid w:val="008554D8"/>
    <w:rsid w:val="00855584"/>
    <w:rsid w:val="00855737"/>
    <w:rsid w:val="00855781"/>
    <w:rsid w:val="008558C6"/>
    <w:rsid w:val="0085590E"/>
    <w:rsid w:val="00855999"/>
    <w:rsid w:val="00855AC4"/>
    <w:rsid w:val="00855B88"/>
    <w:rsid w:val="00855BB3"/>
    <w:rsid w:val="00855BBA"/>
    <w:rsid w:val="00855BF6"/>
    <w:rsid w:val="00855C06"/>
    <w:rsid w:val="00855CFF"/>
    <w:rsid w:val="00855E4E"/>
    <w:rsid w:val="00855F8F"/>
    <w:rsid w:val="00855FB2"/>
    <w:rsid w:val="00855FE9"/>
    <w:rsid w:val="00855FF1"/>
    <w:rsid w:val="008560B0"/>
    <w:rsid w:val="008560DE"/>
    <w:rsid w:val="008560E1"/>
    <w:rsid w:val="0085614B"/>
    <w:rsid w:val="0085614F"/>
    <w:rsid w:val="008561D0"/>
    <w:rsid w:val="00856214"/>
    <w:rsid w:val="00856315"/>
    <w:rsid w:val="00856334"/>
    <w:rsid w:val="00856433"/>
    <w:rsid w:val="00856449"/>
    <w:rsid w:val="00856455"/>
    <w:rsid w:val="00856469"/>
    <w:rsid w:val="00856489"/>
    <w:rsid w:val="008564AA"/>
    <w:rsid w:val="008564AB"/>
    <w:rsid w:val="00856578"/>
    <w:rsid w:val="00856579"/>
    <w:rsid w:val="00856598"/>
    <w:rsid w:val="0085659B"/>
    <w:rsid w:val="008565B3"/>
    <w:rsid w:val="00856642"/>
    <w:rsid w:val="008566CF"/>
    <w:rsid w:val="008566F0"/>
    <w:rsid w:val="0085672B"/>
    <w:rsid w:val="0085675E"/>
    <w:rsid w:val="008567B7"/>
    <w:rsid w:val="00856806"/>
    <w:rsid w:val="0085681D"/>
    <w:rsid w:val="00856861"/>
    <w:rsid w:val="00856865"/>
    <w:rsid w:val="00856931"/>
    <w:rsid w:val="00856946"/>
    <w:rsid w:val="008569F7"/>
    <w:rsid w:val="00856A3F"/>
    <w:rsid w:val="00856A8A"/>
    <w:rsid w:val="00856BCF"/>
    <w:rsid w:val="00856CE2"/>
    <w:rsid w:val="00856D6F"/>
    <w:rsid w:val="00856E63"/>
    <w:rsid w:val="00856EE6"/>
    <w:rsid w:val="00856F2D"/>
    <w:rsid w:val="00856F40"/>
    <w:rsid w:val="00856F81"/>
    <w:rsid w:val="00857102"/>
    <w:rsid w:val="0085716F"/>
    <w:rsid w:val="00857299"/>
    <w:rsid w:val="008572FF"/>
    <w:rsid w:val="00857301"/>
    <w:rsid w:val="0085742D"/>
    <w:rsid w:val="00857475"/>
    <w:rsid w:val="0085759C"/>
    <w:rsid w:val="00857676"/>
    <w:rsid w:val="008576E8"/>
    <w:rsid w:val="00857709"/>
    <w:rsid w:val="0085776F"/>
    <w:rsid w:val="00857834"/>
    <w:rsid w:val="00857886"/>
    <w:rsid w:val="00857986"/>
    <w:rsid w:val="008579AB"/>
    <w:rsid w:val="008579C2"/>
    <w:rsid w:val="00857A31"/>
    <w:rsid w:val="00857B87"/>
    <w:rsid w:val="00857C95"/>
    <w:rsid w:val="00857E3F"/>
    <w:rsid w:val="00857E8C"/>
    <w:rsid w:val="00857F75"/>
    <w:rsid w:val="00857F83"/>
    <w:rsid w:val="0086000C"/>
    <w:rsid w:val="0086001F"/>
    <w:rsid w:val="0086013C"/>
    <w:rsid w:val="0086030A"/>
    <w:rsid w:val="00860327"/>
    <w:rsid w:val="0086033D"/>
    <w:rsid w:val="0086034A"/>
    <w:rsid w:val="00860373"/>
    <w:rsid w:val="008603A5"/>
    <w:rsid w:val="008603AF"/>
    <w:rsid w:val="008603DB"/>
    <w:rsid w:val="00860547"/>
    <w:rsid w:val="0086061A"/>
    <w:rsid w:val="0086062F"/>
    <w:rsid w:val="0086070C"/>
    <w:rsid w:val="0086073D"/>
    <w:rsid w:val="00860787"/>
    <w:rsid w:val="008607A4"/>
    <w:rsid w:val="00860810"/>
    <w:rsid w:val="0086093A"/>
    <w:rsid w:val="00860AA1"/>
    <w:rsid w:val="00860B93"/>
    <w:rsid w:val="00860C8B"/>
    <w:rsid w:val="00860CFA"/>
    <w:rsid w:val="00860D90"/>
    <w:rsid w:val="00860DDE"/>
    <w:rsid w:val="00860E64"/>
    <w:rsid w:val="00860E6A"/>
    <w:rsid w:val="00860EF1"/>
    <w:rsid w:val="00860EFB"/>
    <w:rsid w:val="00860FEC"/>
    <w:rsid w:val="00860FEF"/>
    <w:rsid w:val="008610F3"/>
    <w:rsid w:val="0086121D"/>
    <w:rsid w:val="0086134D"/>
    <w:rsid w:val="0086137D"/>
    <w:rsid w:val="0086140D"/>
    <w:rsid w:val="00861450"/>
    <w:rsid w:val="008614BD"/>
    <w:rsid w:val="00861517"/>
    <w:rsid w:val="00861560"/>
    <w:rsid w:val="0086156B"/>
    <w:rsid w:val="00861610"/>
    <w:rsid w:val="00861687"/>
    <w:rsid w:val="008617FF"/>
    <w:rsid w:val="0086181F"/>
    <w:rsid w:val="00861875"/>
    <w:rsid w:val="008618C6"/>
    <w:rsid w:val="008618ED"/>
    <w:rsid w:val="00861918"/>
    <w:rsid w:val="00861933"/>
    <w:rsid w:val="008619F2"/>
    <w:rsid w:val="00861A31"/>
    <w:rsid w:val="00861A34"/>
    <w:rsid w:val="00861A62"/>
    <w:rsid w:val="00861B76"/>
    <w:rsid w:val="00861C9B"/>
    <w:rsid w:val="00861D18"/>
    <w:rsid w:val="00861D69"/>
    <w:rsid w:val="00861E16"/>
    <w:rsid w:val="00861E39"/>
    <w:rsid w:val="00861F0C"/>
    <w:rsid w:val="00861FC3"/>
    <w:rsid w:val="0086204F"/>
    <w:rsid w:val="008620A6"/>
    <w:rsid w:val="008620DE"/>
    <w:rsid w:val="008620E0"/>
    <w:rsid w:val="0086238A"/>
    <w:rsid w:val="00862391"/>
    <w:rsid w:val="00862399"/>
    <w:rsid w:val="0086282C"/>
    <w:rsid w:val="008628B3"/>
    <w:rsid w:val="008628D1"/>
    <w:rsid w:val="00862980"/>
    <w:rsid w:val="00862B8F"/>
    <w:rsid w:val="00862BAE"/>
    <w:rsid w:val="00862DDD"/>
    <w:rsid w:val="00862DE3"/>
    <w:rsid w:val="0086306A"/>
    <w:rsid w:val="00863083"/>
    <w:rsid w:val="00863085"/>
    <w:rsid w:val="0086313F"/>
    <w:rsid w:val="008631B9"/>
    <w:rsid w:val="00863293"/>
    <w:rsid w:val="0086337F"/>
    <w:rsid w:val="00863391"/>
    <w:rsid w:val="00863432"/>
    <w:rsid w:val="00863442"/>
    <w:rsid w:val="00863516"/>
    <w:rsid w:val="00863557"/>
    <w:rsid w:val="00863579"/>
    <w:rsid w:val="0086358C"/>
    <w:rsid w:val="008636BF"/>
    <w:rsid w:val="008636C3"/>
    <w:rsid w:val="008637BC"/>
    <w:rsid w:val="0086384F"/>
    <w:rsid w:val="008638A8"/>
    <w:rsid w:val="00863937"/>
    <w:rsid w:val="00863A1A"/>
    <w:rsid w:val="00863ADE"/>
    <w:rsid w:val="00863BAA"/>
    <w:rsid w:val="00863C14"/>
    <w:rsid w:val="00863C9B"/>
    <w:rsid w:val="00863D07"/>
    <w:rsid w:val="00863D24"/>
    <w:rsid w:val="00863D4C"/>
    <w:rsid w:val="00863D68"/>
    <w:rsid w:val="00863D6E"/>
    <w:rsid w:val="00863E1A"/>
    <w:rsid w:val="00863EBC"/>
    <w:rsid w:val="00863ED5"/>
    <w:rsid w:val="00863FCE"/>
    <w:rsid w:val="0086401B"/>
    <w:rsid w:val="0086403D"/>
    <w:rsid w:val="00864090"/>
    <w:rsid w:val="00864165"/>
    <w:rsid w:val="008641F4"/>
    <w:rsid w:val="00864298"/>
    <w:rsid w:val="008642A0"/>
    <w:rsid w:val="008642F4"/>
    <w:rsid w:val="00864311"/>
    <w:rsid w:val="00864331"/>
    <w:rsid w:val="00864351"/>
    <w:rsid w:val="00864380"/>
    <w:rsid w:val="00864466"/>
    <w:rsid w:val="0086450D"/>
    <w:rsid w:val="00864660"/>
    <w:rsid w:val="00864674"/>
    <w:rsid w:val="00864680"/>
    <w:rsid w:val="0086468B"/>
    <w:rsid w:val="008646C3"/>
    <w:rsid w:val="00864755"/>
    <w:rsid w:val="00864812"/>
    <w:rsid w:val="00864889"/>
    <w:rsid w:val="00864893"/>
    <w:rsid w:val="0086491E"/>
    <w:rsid w:val="008649EE"/>
    <w:rsid w:val="00864B3C"/>
    <w:rsid w:val="00864B51"/>
    <w:rsid w:val="00864C88"/>
    <w:rsid w:val="00864F4E"/>
    <w:rsid w:val="0086500B"/>
    <w:rsid w:val="008650DB"/>
    <w:rsid w:val="00865158"/>
    <w:rsid w:val="00865292"/>
    <w:rsid w:val="00865310"/>
    <w:rsid w:val="008653AB"/>
    <w:rsid w:val="008653FF"/>
    <w:rsid w:val="008654CA"/>
    <w:rsid w:val="008654D4"/>
    <w:rsid w:val="00865759"/>
    <w:rsid w:val="008657A9"/>
    <w:rsid w:val="008657AD"/>
    <w:rsid w:val="008657EC"/>
    <w:rsid w:val="0086581B"/>
    <w:rsid w:val="00865A9B"/>
    <w:rsid w:val="00865B4F"/>
    <w:rsid w:val="00865C5A"/>
    <w:rsid w:val="00865D1F"/>
    <w:rsid w:val="00865D21"/>
    <w:rsid w:val="00865DB3"/>
    <w:rsid w:val="00865DD5"/>
    <w:rsid w:val="00865EDA"/>
    <w:rsid w:val="00865F3C"/>
    <w:rsid w:val="00865FA2"/>
    <w:rsid w:val="00866190"/>
    <w:rsid w:val="008662EB"/>
    <w:rsid w:val="0086633D"/>
    <w:rsid w:val="0086640E"/>
    <w:rsid w:val="00866418"/>
    <w:rsid w:val="0086644C"/>
    <w:rsid w:val="008664D5"/>
    <w:rsid w:val="0086663C"/>
    <w:rsid w:val="00866697"/>
    <w:rsid w:val="008666D5"/>
    <w:rsid w:val="00866734"/>
    <w:rsid w:val="008668EA"/>
    <w:rsid w:val="008669D9"/>
    <w:rsid w:val="00866A83"/>
    <w:rsid w:val="00866B10"/>
    <w:rsid w:val="00866DC1"/>
    <w:rsid w:val="00866E6A"/>
    <w:rsid w:val="00866E83"/>
    <w:rsid w:val="00866E87"/>
    <w:rsid w:val="00866F3D"/>
    <w:rsid w:val="00866FAE"/>
    <w:rsid w:val="00867004"/>
    <w:rsid w:val="00867083"/>
    <w:rsid w:val="008670E1"/>
    <w:rsid w:val="00867182"/>
    <w:rsid w:val="008671B4"/>
    <w:rsid w:val="008671CD"/>
    <w:rsid w:val="0086725A"/>
    <w:rsid w:val="008673A9"/>
    <w:rsid w:val="0086744D"/>
    <w:rsid w:val="0086749F"/>
    <w:rsid w:val="0086786F"/>
    <w:rsid w:val="008678EB"/>
    <w:rsid w:val="008678FA"/>
    <w:rsid w:val="008679BF"/>
    <w:rsid w:val="008679C9"/>
    <w:rsid w:val="00867A71"/>
    <w:rsid w:val="00867B06"/>
    <w:rsid w:val="00867BC2"/>
    <w:rsid w:val="00867C1E"/>
    <w:rsid w:val="00867D27"/>
    <w:rsid w:val="00867D28"/>
    <w:rsid w:val="00867D73"/>
    <w:rsid w:val="00867E42"/>
    <w:rsid w:val="00867EAC"/>
    <w:rsid w:val="00867EB6"/>
    <w:rsid w:val="00867EEC"/>
    <w:rsid w:val="0087005F"/>
    <w:rsid w:val="0087020C"/>
    <w:rsid w:val="00870221"/>
    <w:rsid w:val="008702B8"/>
    <w:rsid w:val="008702D5"/>
    <w:rsid w:val="00870353"/>
    <w:rsid w:val="008705DB"/>
    <w:rsid w:val="008706A3"/>
    <w:rsid w:val="00870820"/>
    <w:rsid w:val="00870861"/>
    <w:rsid w:val="008708F9"/>
    <w:rsid w:val="0087090A"/>
    <w:rsid w:val="008709C3"/>
    <w:rsid w:val="008709D0"/>
    <w:rsid w:val="008709E6"/>
    <w:rsid w:val="00870AFE"/>
    <w:rsid w:val="00870C31"/>
    <w:rsid w:val="00870D1C"/>
    <w:rsid w:val="00870D94"/>
    <w:rsid w:val="00870F33"/>
    <w:rsid w:val="00871007"/>
    <w:rsid w:val="0087109B"/>
    <w:rsid w:val="0087112C"/>
    <w:rsid w:val="00871148"/>
    <w:rsid w:val="008711C0"/>
    <w:rsid w:val="00871228"/>
    <w:rsid w:val="008712CB"/>
    <w:rsid w:val="00871316"/>
    <w:rsid w:val="00871373"/>
    <w:rsid w:val="00871429"/>
    <w:rsid w:val="0087155F"/>
    <w:rsid w:val="0087161A"/>
    <w:rsid w:val="0087161B"/>
    <w:rsid w:val="00871751"/>
    <w:rsid w:val="008717B7"/>
    <w:rsid w:val="008717BC"/>
    <w:rsid w:val="00871804"/>
    <w:rsid w:val="008718DD"/>
    <w:rsid w:val="00871917"/>
    <w:rsid w:val="0087192C"/>
    <w:rsid w:val="00871A1E"/>
    <w:rsid w:val="00871AFC"/>
    <w:rsid w:val="00871C64"/>
    <w:rsid w:val="00871CA5"/>
    <w:rsid w:val="00871D65"/>
    <w:rsid w:val="00871E2D"/>
    <w:rsid w:val="00871E41"/>
    <w:rsid w:val="00871F15"/>
    <w:rsid w:val="00871F5B"/>
    <w:rsid w:val="00871F64"/>
    <w:rsid w:val="00872074"/>
    <w:rsid w:val="0087214C"/>
    <w:rsid w:val="00872283"/>
    <w:rsid w:val="00872298"/>
    <w:rsid w:val="00872388"/>
    <w:rsid w:val="00872567"/>
    <w:rsid w:val="008725C0"/>
    <w:rsid w:val="00872632"/>
    <w:rsid w:val="0087264D"/>
    <w:rsid w:val="008726BB"/>
    <w:rsid w:val="008726E8"/>
    <w:rsid w:val="00872782"/>
    <w:rsid w:val="00872801"/>
    <w:rsid w:val="008728EC"/>
    <w:rsid w:val="0087296D"/>
    <w:rsid w:val="008729FF"/>
    <w:rsid w:val="00872A4D"/>
    <w:rsid w:val="00872A77"/>
    <w:rsid w:val="00872AC6"/>
    <w:rsid w:val="00872B53"/>
    <w:rsid w:val="00872C5F"/>
    <w:rsid w:val="00872CA3"/>
    <w:rsid w:val="00872CAE"/>
    <w:rsid w:val="00872F33"/>
    <w:rsid w:val="008730E0"/>
    <w:rsid w:val="008731C5"/>
    <w:rsid w:val="0087322D"/>
    <w:rsid w:val="00873242"/>
    <w:rsid w:val="0087337F"/>
    <w:rsid w:val="0087352C"/>
    <w:rsid w:val="0087359B"/>
    <w:rsid w:val="0087361E"/>
    <w:rsid w:val="00873675"/>
    <w:rsid w:val="008736DF"/>
    <w:rsid w:val="00873754"/>
    <w:rsid w:val="008737DB"/>
    <w:rsid w:val="00873810"/>
    <w:rsid w:val="0087382A"/>
    <w:rsid w:val="00873958"/>
    <w:rsid w:val="008739C6"/>
    <w:rsid w:val="00873A47"/>
    <w:rsid w:val="00873AA1"/>
    <w:rsid w:val="00873B99"/>
    <w:rsid w:val="00873BF4"/>
    <w:rsid w:val="00873DF3"/>
    <w:rsid w:val="00873EA6"/>
    <w:rsid w:val="00873EBF"/>
    <w:rsid w:val="00873EC3"/>
    <w:rsid w:val="00873FF6"/>
    <w:rsid w:val="00874027"/>
    <w:rsid w:val="008741B8"/>
    <w:rsid w:val="00874252"/>
    <w:rsid w:val="00874394"/>
    <w:rsid w:val="00874508"/>
    <w:rsid w:val="00874520"/>
    <w:rsid w:val="00874574"/>
    <w:rsid w:val="00874580"/>
    <w:rsid w:val="0087460F"/>
    <w:rsid w:val="00874694"/>
    <w:rsid w:val="0087474B"/>
    <w:rsid w:val="008747E9"/>
    <w:rsid w:val="008747EE"/>
    <w:rsid w:val="0087490A"/>
    <w:rsid w:val="00874970"/>
    <w:rsid w:val="008749B8"/>
    <w:rsid w:val="00874A0B"/>
    <w:rsid w:val="00874A97"/>
    <w:rsid w:val="00874B23"/>
    <w:rsid w:val="00874BC7"/>
    <w:rsid w:val="00874C60"/>
    <w:rsid w:val="00874C92"/>
    <w:rsid w:val="00874CEB"/>
    <w:rsid w:val="00874D4B"/>
    <w:rsid w:val="00874DA1"/>
    <w:rsid w:val="00874E4B"/>
    <w:rsid w:val="00875234"/>
    <w:rsid w:val="0087524C"/>
    <w:rsid w:val="0087524D"/>
    <w:rsid w:val="008752ED"/>
    <w:rsid w:val="00875305"/>
    <w:rsid w:val="00875314"/>
    <w:rsid w:val="008753DA"/>
    <w:rsid w:val="008753DF"/>
    <w:rsid w:val="0087542D"/>
    <w:rsid w:val="0087549E"/>
    <w:rsid w:val="00875508"/>
    <w:rsid w:val="0087557A"/>
    <w:rsid w:val="00875587"/>
    <w:rsid w:val="00875589"/>
    <w:rsid w:val="008756B9"/>
    <w:rsid w:val="008757DD"/>
    <w:rsid w:val="0087582F"/>
    <w:rsid w:val="008759A6"/>
    <w:rsid w:val="008759D4"/>
    <w:rsid w:val="00875B64"/>
    <w:rsid w:val="00875DDB"/>
    <w:rsid w:val="00875EFC"/>
    <w:rsid w:val="00875F3F"/>
    <w:rsid w:val="00875F42"/>
    <w:rsid w:val="00875FE1"/>
    <w:rsid w:val="0087625E"/>
    <w:rsid w:val="008762F9"/>
    <w:rsid w:val="00876337"/>
    <w:rsid w:val="0087642E"/>
    <w:rsid w:val="0087652D"/>
    <w:rsid w:val="00876577"/>
    <w:rsid w:val="008765E5"/>
    <w:rsid w:val="00876617"/>
    <w:rsid w:val="00876624"/>
    <w:rsid w:val="00876664"/>
    <w:rsid w:val="00876667"/>
    <w:rsid w:val="008766CF"/>
    <w:rsid w:val="0087678F"/>
    <w:rsid w:val="008767F3"/>
    <w:rsid w:val="008768C6"/>
    <w:rsid w:val="008768FE"/>
    <w:rsid w:val="00876A3E"/>
    <w:rsid w:val="00876AB4"/>
    <w:rsid w:val="00876AC1"/>
    <w:rsid w:val="00876B3A"/>
    <w:rsid w:val="00876B4E"/>
    <w:rsid w:val="00876CF3"/>
    <w:rsid w:val="00876D38"/>
    <w:rsid w:val="00876DC4"/>
    <w:rsid w:val="00876DCE"/>
    <w:rsid w:val="00877023"/>
    <w:rsid w:val="00877256"/>
    <w:rsid w:val="00877420"/>
    <w:rsid w:val="008774AB"/>
    <w:rsid w:val="00877508"/>
    <w:rsid w:val="0087759F"/>
    <w:rsid w:val="008775D1"/>
    <w:rsid w:val="00877609"/>
    <w:rsid w:val="008776CD"/>
    <w:rsid w:val="008776DA"/>
    <w:rsid w:val="008777BA"/>
    <w:rsid w:val="00877813"/>
    <w:rsid w:val="00877894"/>
    <w:rsid w:val="00877A9D"/>
    <w:rsid w:val="00877AC9"/>
    <w:rsid w:val="00877AFE"/>
    <w:rsid w:val="00877B2C"/>
    <w:rsid w:val="00877BCC"/>
    <w:rsid w:val="00877BF6"/>
    <w:rsid w:val="00877C12"/>
    <w:rsid w:val="00877D10"/>
    <w:rsid w:val="00877FD0"/>
    <w:rsid w:val="00877FDF"/>
    <w:rsid w:val="00880278"/>
    <w:rsid w:val="00880313"/>
    <w:rsid w:val="00880315"/>
    <w:rsid w:val="008804C8"/>
    <w:rsid w:val="0088064B"/>
    <w:rsid w:val="008806A9"/>
    <w:rsid w:val="00880724"/>
    <w:rsid w:val="008807AE"/>
    <w:rsid w:val="008808D9"/>
    <w:rsid w:val="008809D0"/>
    <w:rsid w:val="008809E1"/>
    <w:rsid w:val="00880AF7"/>
    <w:rsid w:val="00880B3E"/>
    <w:rsid w:val="00880BF3"/>
    <w:rsid w:val="00880CB3"/>
    <w:rsid w:val="00880CE1"/>
    <w:rsid w:val="00880D77"/>
    <w:rsid w:val="00880D9C"/>
    <w:rsid w:val="00880F20"/>
    <w:rsid w:val="00881059"/>
    <w:rsid w:val="0088106F"/>
    <w:rsid w:val="008810CB"/>
    <w:rsid w:val="00881198"/>
    <w:rsid w:val="008811BA"/>
    <w:rsid w:val="008811EF"/>
    <w:rsid w:val="00881246"/>
    <w:rsid w:val="0088126C"/>
    <w:rsid w:val="00881276"/>
    <w:rsid w:val="0088128C"/>
    <w:rsid w:val="008812FF"/>
    <w:rsid w:val="00881313"/>
    <w:rsid w:val="00881358"/>
    <w:rsid w:val="0088135E"/>
    <w:rsid w:val="008813AF"/>
    <w:rsid w:val="008813E3"/>
    <w:rsid w:val="00881475"/>
    <w:rsid w:val="0088147B"/>
    <w:rsid w:val="008816EE"/>
    <w:rsid w:val="00881763"/>
    <w:rsid w:val="00881795"/>
    <w:rsid w:val="008817B7"/>
    <w:rsid w:val="008817D1"/>
    <w:rsid w:val="0088188A"/>
    <w:rsid w:val="0088190B"/>
    <w:rsid w:val="00881A96"/>
    <w:rsid w:val="00881A9D"/>
    <w:rsid w:val="00881AE9"/>
    <w:rsid w:val="00881BA6"/>
    <w:rsid w:val="00881C11"/>
    <w:rsid w:val="00881C35"/>
    <w:rsid w:val="00881C51"/>
    <w:rsid w:val="00881D0D"/>
    <w:rsid w:val="00881D6F"/>
    <w:rsid w:val="00881E43"/>
    <w:rsid w:val="00881F01"/>
    <w:rsid w:val="00882013"/>
    <w:rsid w:val="00882269"/>
    <w:rsid w:val="00882339"/>
    <w:rsid w:val="008823A3"/>
    <w:rsid w:val="0088247E"/>
    <w:rsid w:val="00882532"/>
    <w:rsid w:val="00882583"/>
    <w:rsid w:val="008825CF"/>
    <w:rsid w:val="008825DC"/>
    <w:rsid w:val="008828A6"/>
    <w:rsid w:val="00882974"/>
    <w:rsid w:val="008829CF"/>
    <w:rsid w:val="00882A05"/>
    <w:rsid w:val="00882AA8"/>
    <w:rsid w:val="00882ABF"/>
    <w:rsid w:val="00882B1F"/>
    <w:rsid w:val="00882B41"/>
    <w:rsid w:val="00882BD0"/>
    <w:rsid w:val="00882C0D"/>
    <w:rsid w:val="00882C76"/>
    <w:rsid w:val="00882C9D"/>
    <w:rsid w:val="00882CBC"/>
    <w:rsid w:val="00882CE8"/>
    <w:rsid w:val="00882D80"/>
    <w:rsid w:val="00882DDE"/>
    <w:rsid w:val="00882EB5"/>
    <w:rsid w:val="00882F87"/>
    <w:rsid w:val="0088306A"/>
    <w:rsid w:val="008830B9"/>
    <w:rsid w:val="0088320C"/>
    <w:rsid w:val="00883211"/>
    <w:rsid w:val="0088323F"/>
    <w:rsid w:val="0088333D"/>
    <w:rsid w:val="00883426"/>
    <w:rsid w:val="0088342D"/>
    <w:rsid w:val="0088346B"/>
    <w:rsid w:val="00883497"/>
    <w:rsid w:val="00883500"/>
    <w:rsid w:val="00883518"/>
    <w:rsid w:val="008835BA"/>
    <w:rsid w:val="008836B8"/>
    <w:rsid w:val="0088371F"/>
    <w:rsid w:val="0088388F"/>
    <w:rsid w:val="00883A1C"/>
    <w:rsid w:val="00883AE2"/>
    <w:rsid w:val="00883DC1"/>
    <w:rsid w:val="00883EE6"/>
    <w:rsid w:val="0088401D"/>
    <w:rsid w:val="00884059"/>
    <w:rsid w:val="008840D3"/>
    <w:rsid w:val="008840ED"/>
    <w:rsid w:val="008840FF"/>
    <w:rsid w:val="00884140"/>
    <w:rsid w:val="00884186"/>
    <w:rsid w:val="008841DD"/>
    <w:rsid w:val="008841E3"/>
    <w:rsid w:val="0088433D"/>
    <w:rsid w:val="008843E3"/>
    <w:rsid w:val="008844DC"/>
    <w:rsid w:val="00884546"/>
    <w:rsid w:val="0088459E"/>
    <w:rsid w:val="008845CE"/>
    <w:rsid w:val="00884683"/>
    <w:rsid w:val="00884736"/>
    <w:rsid w:val="00884739"/>
    <w:rsid w:val="0088480D"/>
    <w:rsid w:val="008848BD"/>
    <w:rsid w:val="00884901"/>
    <w:rsid w:val="00884908"/>
    <w:rsid w:val="00884A60"/>
    <w:rsid w:val="00884AD4"/>
    <w:rsid w:val="00884B47"/>
    <w:rsid w:val="00884B54"/>
    <w:rsid w:val="00884C1B"/>
    <w:rsid w:val="00884C55"/>
    <w:rsid w:val="00884CB9"/>
    <w:rsid w:val="00884CC8"/>
    <w:rsid w:val="00884E44"/>
    <w:rsid w:val="00884F86"/>
    <w:rsid w:val="0088503A"/>
    <w:rsid w:val="00885041"/>
    <w:rsid w:val="008850A1"/>
    <w:rsid w:val="00885249"/>
    <w:rsid w:val="00885315"/>
    <w:rsid w:val="008853FF"/>
    <w:rsid w:val="00885432"/>
    <w:rsid w:val="0088544B"/>
    <w:rsid w:val="0088544E"/>
    <w:rsid w:val="008854B8"/>
    <w:rsid w:val="008854BA"/>
    <w:rsid w:val="008856B2"/>
    <w:rsid w:val="0088577A"/>
    <w:rsid w:val="00885858"/>
    <w:rsid w:val="0088599A"/>
    <w:rsid w:val="00885AA5"/>
    <w:rsid w:val="00885AD5"/>
    <w:rsid w:val="00885B3A"/>
    <w:rsid w:val="00885B3B"/>
    <w:rsid w:val="00885BE5"/>
    <w:rsid w:val="00885D33"/>
    <w:rsid w:val="00885D6E"/>
    <w:rsid w:val="00885DDB"/>
    <w:rsid w:val="00885F94"/>
    <w:rsid w:val="00885FC9"/>
    <w:rsid w:val="00886070"/>
    <w:rsid w:val="0088608E"/>
    <w:rsid w:val="00886465"/>
    <w:rsid w:val="008864C9"/>
    <w:rsid w:val="00886565"/>
    <w:rsid w:val="00886609"/>
    <w:rsid w:val="00886653"/>
    <w:rsid w:val="00886829"/>
    <w:rsid w:val="0088689A"/>
    <w:rsid w:val="0088699D"/>
    <w:rsid w:val="00886B03"/>
    <w:rsid w:val="00886BA8"/>
    <w:rsid w:val="00886C26"/>
    <w:rsid w:val="00886C90"/>
    <w:rsid w:val="00886CFE"/>
    <w:rsid w:val="00886D4A"/>
    <w:rsid w:val="00886D5B"/>
    <w:rsid w:val="00886DD9"/>
    <w:rsid w:val="00886E5F"/>
    <w:rsid w:val="00886EB3"/>
    <w:rsid w:val="00886EF1"/>
    <w:rsid w:val="00886F61"/>
    <w:rsid w:val="00886F69"/>
    <w:rsid w:val="00886F82"/>
    <w:rsid w:val="00887032"/>
    <w:rsid w:val="008871AF"/>
    <w:rsid w:val="00887374"/>
    <w:rsid w:val="0088741C"/>
    <w:rsid w:val="008875C2"/>
    <w:rsid w:val="008875C7"/>
    <w:rsid w:val="008875F1"/>
    <w:rsid w:val="00887720"/>
    <w:rsid w:val="00887791"/>
    <w:rsid w:val="0088779F"/>
    <w:rsid w:val="008877BA"/>
    <w:rsid w:val="00887927"/>
    <w:rsid w:val="008879BD"/>
    <w:rsid w:val="008879BE"/>
    <w:rsid w:val="00887AC7"/>
    <w:rsid w:val="00887B35"/>
    <w:rsid w:val="00887C44"/>
    <w:rsid w:val="00887CDE"/>
    <w:rsid w:val="00887CE7"/>
    <w:rsid w:val="00887D11"/>
    <w:rsid w:val="00887E46"/>
    <w:rsid w:val="00887ED2"/>
    <w:rsid w:val="00890038"/>
    <w:rsid w:val="0089003E"/>
    <w:rsid w:val="008900F2"/>
    <w:rsid w:val="008901C8"/>
    <w:rsid w:val="00890240"/>
    <w:rsid w:val="00890277"/>
    <w:rsid w:val="0089035B"/>
    <w:rsid w:val="0089038A"/>
    <w:rsid w:val="0089048D"/>
    <w:rsid w:val="008904ED"/>
    <w:rsid w:val="00890638"/>
    <w:rsid w:val="00890651"/>
    <w:rsid w:val="0089067E"/>
    <w:rsid w:val="0089069E"/>
    <w:rsid w:val="0089073D"/>
    <w:rsid w:val="00890756"/>
    <w:rsid w:val="00890818"/>
    <w:rsid w:val="008908CD"/>
    <w:rsid w:val="008909A5"/>
    <w:rsid w:val="008909B9"/>
    <w:rsid w:val="00890A71"/>
    <w:rsid w:val="00890BEF"/>
    <w:rsid w:val="00890CEC"/>
    <w:rsid w:val="00890CF0"/>
    <w:rsid w:val="00890D22"/>
    <w:rsid w:val="00890D31"/>
    <w:rsid w:val="00890E55"/>
    <w:rsid w:val="00890E84"/>
    <w:rsid w:val="00890EC5"/>
    <w:rsid w:val="00890EE4"/>
    <w:rsid w:val="00890F0B"/>
    <w:rsid w:val="00890F53"/>
    <w:rsid w:val="00890F8F"/>
    <w:rsid w:val="00890FC4"/>
    <w:rsid w:val="00890FCF"/>
    <w:rsid w:val="00890FEC"/>
    <w:rsid w:val="00891003"/>
    <w:rsid w:val="00891054"/>
    <w:rsid w:val="008910DF"/>
    <w:rsid w:val="008911B9"/>
    <w:rsid w:val="008911BE"/>
    <w:rsid w:val="008911FB"/>
    <w:rsid w:val="00891269"/>
    <w:rsid w:val="0089128C"/>
    <w:rsid w:val="008913D0"/>
    <w:rsid w:val="00891588"/>
    <w:rsid w:val="008915D6"/>
    <w:rsid w:val="00891643"/>
    <w:rsid w:val="008916BF"/>
    <w:rsid w:val="008916CB"/>
    <w:rsid w:val="00891739"/>
    <w:rsid w:val="00891741"/>
    <w:rsid w:val="00891777"/>
    <w:rsid w:val="00891787"/>
    <w:rsid w:val="00891894"/>
    <w:rsid w:val="0089195F"/>
    <w:rsid w:val="008919D9"/>
    <w:rsid w:val="00891A14"/>
    <w:rsid w:val="00891A40"/>
    <w:rsid w:val="00891ACB"/>
    <w:rsid w:val="00891C38"/>
    <w:rsid w:val="00891CFE"/>
    <w:rsid w:val="00891D72"/>
    <w:rsid w:val="00891F72"/>
    <w:rsid w:val="00891FA0"/>
    <w:rsid w:val="00892004"/>
    <w:rsid w:val="00892169"/>
    <w:rsid w:val="00892180"/>
    <w:rsid w:val="0089219B"/>
    <w:rsid w:val="008923C3"/>
    <w:rsid w:val="00892405"/>
    <w:rsid w:val="0089242A"/>
    <w:rsid w:val="008924CF"/>
    <w:rsid w:val="008925F9"/>
    <w:rsid w:val="0089263B"/>
    <w:rsid w:val="008928D8"/>
    <w:rsid w:val="00892916"/>
    <w:rsid w:val="008929EB"/>
    <w:rsid w:val="00892A91"/>
    <w:rsid w:val="00892C8F"/>
    <w:rsid w:val="00892D9C"/>
    <w:rsid w:val="00892E5E"/>
    <w:rsid w:val="00892E93"/>
    <w:rsid w:val="00892EB8"/>
    <w:rsid w:val="00892EF9"/>
    <w:rsid w:val="00892FD4"/>
    <w:rsid w:val="00892FD6"/>
    <w:rsid w:val="00892FDB"/>
    <w:rsid w:val="00893000"/>
    <w:rsid w:val="00893028"/>
    <w:rsid w:val="00893076"/>
    <w:rsid w:val="008930DE"/>
    <w:rsid w:val="008932A1"/>
    <w:rsid w:val="008932B6"/>
    <w:rsid w:val="008932EC"/>
    <w:rsid w:val="008933E5"/>
    <w:rsid w:val="008933F3"/>
    <w:rsid w:val="00893436"/>
    <w:rsid w:val="00893454"/>
    <w:rsid w:val="008934EE"/>
    <w:rsid w:val="00893510"/>
    <w:rsid w:val="008935F6"/>
    <w:rsid w:val="008937E0"/>
    <w:rsid w:val="008937E4"/>
    <w:rsid w:val="008938E5"/>
    <w:rsid w:val="00893AB0"/>
    <w:rsid w:val="00893B32"/>
    <w:rsid w:val="00893BDF"/>
    <w:rsid w:val="00893DD6"/>
    <w:rsid w:val="00893E36"/>
    <w:rsid w:val="00893E5F"/>
    <w:rsid w:val="00893F37"/>
    <w:rsid w:val="00893FD1"/>
    <w:rsid w:val="00894017"/>
    <w:rsid w:val="008940D5"/>
    <w:rsid w:val="008940F2"/>
    <w:rsid w:val="00894160"/>
    <w:rsid w:val="00894248"/>
    <w:rsid w:val="00894249"/>
    <w:rsid w:val="00894288"/>
    <w:rsid w:val="008942E0"/>
    <w:rsid w:val="008943BD"/>
    <w:rsid w:val="008943C7"/>
    <w:rsid w:val="00894400"/>
    <w:rsid w:val="008944FE"/>
    <w:rsid w:val="00894502"/>
    <w:rsid w:val="0089459B"/>
    <w:rsid w:val="008945A8"/>
    <w:rsid w:val="008946CE"/>
    <w:rsid w:val="008946F6"/>
    <w:rsid w:val="00894761"/>
    <w:rsid w:val="00894770"/>
    <w:rsid w:val="008949C6"/>
    <w:rsid w:val="00894A68"/>
    <w:rsid w:val="00894B06"/>
    <w:rsid w:val="00894B40"/>
    <w:rsid w:val="00894DA6"/>
    <w:rsid w:val="00894E12"/>
    <w:rsid w:val="00894E61"/>
    <w:rsid w:val="00894ED6"/>
    <w:rsid w:val="00894FE2"/>
    <w:rsid w:val="0089519E"/>
    <w:rsid w:val="00895212"/>
    <w:rsid w:val="00895284"/>
    <w:rsid w:val="008953BD"/>
    <w:rsid w:val="00895635"/>
    <w:rsid w:val="0089571E"/>
    <w:rsid w:val="00895861"/>
    <w:rsid w:val="008958C8"/>
    <w:rsid w:val="008958DB"/>
    <w:rsid w:val="008959F7"/>
    <w:rsid w:val="00895A36"/>
    <w:rsid w:val="00895A85"/>
    <w:rsid w:val="00895B62"/>
    <w:rsid w:val="00895BF9"/>
    <w:rsid w:val="00895C5E"/>
    <w:rsid w:val="00895CD7"/>
    <w:rsid w:val="00895CD9"/>
    <w:rsid w:val="00895D1E"/>
    <w:rsid w:val="00895D58"/>
    <w:rsid w:val="00895D96"/>
    <w:rsid w:val="00895F66"/>
    <w:rsid w:val="0089607A"/>
    <w:rsid w:val="008960B7"/>
    <w:rsid w:val="0089641C"/>
    <w:rsid w:val="00896488"/>
    <w:rsid w:val="00896546"/>
    <w:rsid w:val="0089655F"/>
    <w:rsid w:val="00896576"/>
    <w:rsid w:val="008965AE"/>
    <w:rsid w:val="0089664E"/>
    <w:rsid w:val="0089671D"/>
    <w:rsid w:val="008967AD"/>
    <w:rsid w:val="008967F7"/>
    <w:rsid w:val="00896993"/>
    <w:rsid w:val="00896AB9"/>
    <w:rsid w:val="00896ACF"/>
    <w:rsid w:val="00896AF8"/>
    <w:rsid w:val="00896B33"/>
    <w:rsid w:val="00896BA2"/>
    <w:rsid w:val="00896D3D"/>
    <w:rsid w:val="00896D9A"/>
    <w:rsid w:val="00896DEC"/>
    <w:rsid w:val="00896E1E"/>
    <w:rsid w:val="00896E3A"/>
    <w:rsid w:val="00897022"/>
    <w:rsid w:val="0089713F"/>
    <w:rsid w:val="0089721D"/>
    <w:rsid w:val="00897228"/>
    <w:rsid w:val="00897292"/>
    <w:rsid w:val="00897339"/>
    <w:rsid w:val="008973A0"/>
    <w:rsid w:val="008973F8"/>
    <w:rsid w:val="00897404"/>
    <w:rsid w:val="00897517"/>
    <w:rsid w:val="00897551"/>
    <w:rsid w:val="00897573"/>
    <w:rsid w:val="00897588"/>
    <w:rsid w:val="008975BD"/>
    <w:rsid w:val="008975E9"/>
    <w:rsid w:val="00897634"/>
    <w:rsid w:val="0089765C"/>
    <w:rsid w:val="008976A0"/>
    <w:rsid w:val="008976E4"/>
    <w:rsid w:val="00897738"/>
    <w:rsid w:val="00897A4E"/>
    <w:rsid w:val="00897B60"/>
    <w:rsid w:val="00897B88"/>
    <w:rsid w:val="00897C32"/>
    <w:rsid w:val="00897C67"/>
    <w:rsid w:val="00897C9B"/>
    <w:rsid w:val="00897D5E"/>
    <w:rsid w:val="00897DA3"/>
    <w:rsid w:val="00897E43"/>
    <w:rsid w:val="00897F3E"/>
    <w:rsid w:val="00897F5A"/>
    <w:rsid w:val="008A0054"/>
    <w:rsid w:val="008A005F"/>
    <w:rsid w:val="008A0066"/>
    <w:rsid w:val="008A00F3"/>
    <w:rsid w:val="008A01A4"/>
    <w:rsid w:val="008A01CD"/>
    <w:rsid w:val="008A02F5"/>
    <w:rsid w:val="008A0413"/>
    <w:rsid w:val="008A041F"/>
    <w:rsid w:val="008A0480"/>
    <w:rsid w:val="008A048A"/>
    <w:rsid w:val="008A04A2"/>
    <w:rsid w:val="008A0746"/>
    <w:rsid w:val="008A07A0"/>
    <w:rsid w:val="008A0B37"/>
    <w:rsid w:val="008A0CD5"/>
    <w:rsid w:val="008A0D7F"/>
    <w:rsid w:val="008A0D9C"/>
    <w:rsid w:val="008A0DC2"/>
    <w:rsid w:val="008A0EA9"/>
    <w:rsid w:val="008A0FE1"/>
    <w:rsid w:val="008A103C"/>
    <w:rsid w:val="008A1157"/>
    <w:rsid w:val="008A121B"/>
    <w:rsid w:val="008A12B9"/>
    <w:rsid w:val="008A139F"/>
    <w:rsid w:val="008A13B9"/>
    <w:rsid w:val="008A13BA"/>
    <w:rsid w:val="008A1552"/>
    <w:rsid w:val="008A161B"/>
    <w:rsid w:val="008A1637"/>
    <w:rsid w:val="008A166C"/>
    <w:rsid w:val="008A1673"/>
    <w:rsid w:val="008A16B2"/>
    <w:rsid w:val="008A1739"/>
    <w:rsid w:val="008A17C6"/>
    <w:rsid w:val="008A1919"/>
    <w:rsid w:val="008A1980"/>
    <w:rsid w:val="008A19AE"/>
    <w:rsid w:val="008A1BBA"/>
    <w:rsid w:val="008A1BCC"/>
    <w:rsid w:val="008A1C36"/>
    <w:rsid w:val="008A1C53"/>
    <w:rsid w:val="008A1C5D"/>
    <w:rsid w:val="008A1C81"/>
    <w:rsid w:val="008A1D09"/>
    <w:rsid w:val="008A1DA9"/>
    <w:rsid w:val="008A1DCA"/>
    <w:rsid w:val="008A1E0C"/>
    <w:rsid w:val="008A1E13"/>
    <w:rsid w:val="008A1E98"/>
    <w:rsid w:val="008A1F69"/>
    <w:rsid w:val="008A1FE9"/>
    <w:rsid w:val="008A1FFC"/>
    <w:rsid w:val="008A2120"/>
    <w:rsid w:val="008A214F"/>
    <w:rsid w:val="008A2253"/>
    <w:rsid w:val="008A227E"/>
    <w:rsid w:val="008A2311"/>
    <w:rsid w:val="008A235F"/>
    <w:rsid w:val="008A23B3"/>
    <w:rsid w:val="008A23FF"/>
    <w:rsid w:val="008A2424"/>
    <w:rsid w:val="008A2489"/>
    <w:rsid w:val="008A24F6"/>
    <w:rsid w:val="008A2524"/>
    <w:rsid w:val="008A254D"/>
    <w:rsid w:val="008A2559"/>
    <w:rsid w:val="008A25EC"/>
    <w:rsid w:val="008A26BE"/>
    <w:rsid w:val="008A26D8"/>
    <w:rsid w:val="008A2736"/>
    <w:rsid w:val="008A27D4"/>
    <w:rsid w:val="008A2815"/>
    <w:rsid w:val="008A2861"/>
    <w:rsid w:val="008A2910"/>
    <w:rsid w:val="008A29A1"/>
    <w:rsid w:val="008A2A4A"/>
    <w:rsid w:val="008A2AC3"/>
    <w:rsid w:val="008A2AD3"/>
    <w:rsid w:val="008A2AF2"/>
    <w:rsid w:val="008A2B46"/>
    <w:rsid w:val="008A2B48"/>
    <w:rsid w:val="008A2B8B"/>
    <w:rsid w:val="008A2BC4"/>
    <w:rsid w:val="008A2D79"/>
    <w:rsid w:val="008A2EBF"/>
    <w:rsid w:val="008A2F15"/>
    <w:rsid w:val="008A2F4C"/>
    <w:rsid w:val="008A2F9F"/>
    <w:rsid w:val="008A2FAB"/>
    <w:rsid w:val="008A309E"/>
    <w:rsid w:val="008A30CD"/>
    <w:rsid w:val="008A30EB"/>
    <w:rsid w:val="008A3306"/>
    <w:rsid w:val="008A3320"/>
    <w:rsid w:val="008A3343"/>
    <w:rsid w:val="008A334A"/>
    <w:rsid w:val="008A33C5"/>
    <w:rsid w:val="008A33D0"/>
    <w:rsid w:val="008A347C"/>
    <w:rsid w:val="008A34CF"/>
    <w:rsid w:val="008A3579"/>
    <w:rsid w:val="008A35D0"/>
    <w:rsid w:val="008A3717"/>
    <w:rsid w:val="008A3760"/>
    <w:rsid w:val="008A37B2"/>
    <w:rsid w:val="008A386F"/>
    <w:rsid w:val="008A38AF"/>
    <w:rsid w:val="008A38EE"/>
    <w:rsid w:val="008A392E"/>
    <w:rsid w:val="008A394F"/>
    <w:rsid w:val="008A39DB"/>
    <w:rsid w:val="008A3A0B"/>
    <w:rsid w:val="008A3A32"/>
    <w:rsid w:val="008A3A4C"/>
    <w:rsid w:val="008A3A5A"/>
    <w:rsid w:val="008A3AE2"/>
    <w:rsid w:val="008A3B27"/>
    <w:rsid w:val="008A3BC3"/>
    <w:rsid w:val="008A3BF1"/>
    <w:rsid w:val="008A3DBC"/>
    <w:rsid w:val="008A3EC5"/>
    <w:rsid w:val="008A3F95"/>
    <w:rsid w:val="008A40D4"/>
    <w:rsid w:val="008A4137"/>
    <w:rsid w:val="008A421D"/>
    <w:rsid w:val="008A4232"/>
    <w:rsid w:val="008A428E"/>
    <w:rsid w:val="008A42C0"/>
    <w:rsid w:val="008A42C9"/>
    <w:rsid w:val="008A42DD"/>
    <w:rsid w:val="008A436D"/>
    <w:rsid w:val="008A439C"/>
    <w:rsid w:val="008A43EA"/>
    <w:rsid w:val="008A4419"/>
    <w:rsid w:val="008A447F"/>
    <w:rsid w:val="008A44BD"/>
    <w:rsid w:val="008A4528"/>
    <w:rsid w:val="008A4590"/>
    <w:rsid w:val="008A4865"/>
    <w:rsid w:val="008A4A66"/>
    <w:rsid w:val="008A4AB2"/>
    <w:rsid w:val="008A4B8C"/>
    <w:rsid w:val="008A4C35"/>
    <w:rsid w:val="008A4C59"/>
    <w:rsid w:val="008A4C5C"/>
    <w:rsid w:val="008A4DC7"/>
    <w:rsid w:val="008A4E96"/>
    <w:rsid w:val="008A4ED9"/>
    <w:rsid w:val="008A5035"/>
    <w:rsid w:val="008A50DE"/>
    <w:rsid w:val="008A5191"/>
    <w:rsid w:val="008A5254"/>
    <w:rsid w:val="008A5270"/>
    <w:rsid w:val="008A52B4"/>
    <w:rsid w:val="008A532E"/>
    <w:rsid w:val="008A537E"/>
    <w:rsid w:val="008A53A3"/>
    <w:rsid w:val="008A53AA"/>
    <w:rsid w:val="008A53AE"/>
    <w:rsid w:val="008A5406"/>
    <w:rsid w:val="008A541B"/>
    <w:rsid w:val="008A567F"/>
    <w:rsid w:val="008A56F0"/>
    <w:rsid w:val="008A5723"/>
    <w:rsid w:val="008A576E"/>
    <w:rsid w:val="008A57AA"/>
    <w:rsid w:val="008A57AE"/>
    <w:rsid w:val="008A59B0"/>
    <w:rsid w:val="008A59ED"/>
    <w:rsid w:val="008A5ADC"/>
    <w:rsid w:val="008A5B9C"/>
    <w:rsid w:val="008A5BF2"/>
    <w:rsid w:val="008A5D2A"/>
    <w:rsid w:val="008A5DD7"/>
    <w:rsid w:val="008A5DEF"/>
    <w:rsid w:val="008A5E00"/>
    <w:rsid w:val="008A5E30"/>
    <w:rsid w:val="008A5FD1"/>
    <w:rsid w:val="008A608B"/>
    <w:rsid w:val="008A614C"/>
    <w:rsid w:val="008A625D"/>
    <w:rsid w:val="008A6271"/>
    <w:rsid w:val="008A627E"/>
    <w:rsid w:val="008A630D"/>
    <w:rsid w:val="008A6485"/>
    <w:rsid w:val="008A653F"/>
    <w:rsid w:val="008A6546"/>
    <w:rsid w:val="008A6597"/>
    <w:rsid w:val="008A65D8"/>
    <w:rsid w:val="008A6784"/>
    <w:rsid w:val="008A6916"/>
    <w:rsid w:val="008A6D20"/>
    <w:rsid w:val="008A6DF5"/>
    <w:rsid w:val="008A6E65"/>
    <w:rsid w:val="008A6E9A"/>
    <w:rsid w:val="008A6EB9"/>
    <w:rsid w:val="008A714F"/>
    <w:rsid w:val="008A7178"/>
    <w:rsid w:val="008A71CB"/>
    <w:rsid w:val="008A7246"/>
    <w:rsid w:val="008A72CF"/>
    <w:rsid w:val="008A74A4"/>
    <w:rsid w:val="008A74C7"/>
    <w:rsid w:val="008A7617"/>
    <w:rsid w:val="008A783C"/>
    <w:rsid w:val="008A7846"/>
    <w:rsid w:val="008A79B6"/>
    <w:rsid w:val="008A7B6A"/>
    <w:rsid w:val="008A7C76"/>
    <w:rsid w:val="008A7F3B"/>
    <w:rsid w:val="008A7F98"/>
    <w:rsid w:val="008B012E"/>
    <w:rsid w:val="008B01DF"/>
    <w:rsid w:val="008B0211"/>
    <w:rsid w:val="008B021D"/>
    <w:rsid w:val="008B022A"/>
    <w:rsid w:val="008B0247"/>
    <w:rsid w:val="008B0252"/>
    <w:rsid w:val="008B0456"/>
    <w:rsid w:val="008B05C7"/>
    <w:rsid w:val="008B05ED"/>
    <w:rsid w:val="008B0615"/>
    <w:rsid w:val="008B0616"/>
    <w:rsid w:val="008B07FA"/>
    <w:rsid w:val="008B0840"/>
    <w:rsid w:val="008B09E0"/>
    <w:rsid w:val="008B09E5"/>
    <w:rsid w:val="008B0A39"/>
    <w:rsid w:val="008B0A40"/>
    <w:rsid w:val="008B0A84"/>
    <w:rsid w:val="008B0B5A"/>
    <w:rsid w:val="008B0C2A"/>
    <w:rsid w:val="008B0C61"/>
    <w:rsid w:val="008B0DB3"/>
    <w:rsid w:val="008B0DBF"/>
    <w:rsid w:val="008B0EC1"/>
    <w:rsid w:val="008B0FD4"/>
    <w:rsid w:val="008B0FF3"/>
    <w:rsid w:val="008B103E"/>
    <w:rsid w:val="008B108D"/>
    <w:rsid w:val="008B1147"/>
    <w:rsid w:val="008B1195"/>
    <w:rsid w:val="008B1200"/>
    <w:rsid w:val="008B12C6"/>
    <w:rsid w:val="008B1434"/>
    <w:rsid w:val="008B1497"/>
    <w:rsid w:val="008B14B5"/>
    <w:rsid w:val="008B1509"/>
    <w:rsid w:val="008B177F"/>
    <w:rsid w:val="008B17E7"/>
    <w:rsid w:val="008B19B1"/>
    <w:rsid w:val="008B1C75"/>
    <w:rsid w:val="008B1D98"/>
    <w:rsid w:val="008B1E11"/>
    <w:rsid w:val="008B1E21"/>
    <w:rsid w:val="008B1F1A"/>
    <w:rsid w:val="008B20AA"/>
    <w:rsid w:val="008B210A"/>
    <w:rsid w:val="008B216C"/>
    <w:rsid w:val="008B21BE"/>
    <w:rsid w:val="008B21E7"/>
    <w:rsid w:val="008B21F1"/>
    <w:rsid w:val="008B2209"/>
    <w:rsid w:val="008B2295"/>
    <w:rsid w:val="008B232D"/>
    <w:rsid w:val="008B23D4"/>
    <w:rsid w:val="008B25CC"/>
    <w:rsid w:val="008B25D5"/>
    <w:rsid w:val="008B2719"/>
    <w:rsid w:val="008B2823"/>
    <w:rsid w:val="008B2902"/>
    <w:rsid w:val="008B2931"/>
    <w:rsid w:val="008B296E"/>
    <w:rsid w:val="008B2AC8"/>
    <w:rsid w:val="008B2B11"/>
    <w:rsid w:val="008B2BDD"/>
    <w:rsid w:val="008B2C2E"/>
    <w:rsid w:val="008B2C4E"/>
    <w:rsid w:val="008B2D0F"/>
    <w:rsid w:val="008B2DDC"/>
    <w:rsid w:val="008B2E2C"/>
    <w:rsid w:val="008B2E48"/>
    <w:rsid w:val="008B2E71"/>
    <w:rsid w:val="008B2E98"/>
    <w:rsid w:val="008B2F16"/>
    <w:rsid w:val="008B2F6E"/>
    <w:rsid w:val="008B2F83"/>
    <w:rsid w:val="008B2FE0"/>
    <w:rsid w:val="008B307D"/>
    <w:rsid w:val="008B3081"/>
    <w:rsid w:val="008B30EE"/>
    <w:rsid w:val="008B30F8"/>
    <w:rsid w:val="008B30FB"/>
    <w:rsid w:val="008B3103"/>
    <w:rsid w:val="008B31B5"/>
    <w:rsid w:val="008B3389"/>
    <w:rsid w:val="008B3434"/>
    <w:rsid w:val="008B343D"/>
    <w:rsid w:val="008B3456"/>
    <w:rsid w:val="008B3534"/>
    <w:rsid w:val="008B35A8"/>
    <w:rsid w:val="008B35DD"/>
    <w:rsid w:val="008B3621"/>
    <w:rsid w:val="008B3651"/>
    <w:rsid w:val="008B367E"/>
    <w:rsid w:val="008B36DD"/>
    <w:rsid w:val="008B36E5"/>
    <w:rsid w:val="008B37B1"/>
    <w:rsid w:val="008B37C9"/>
    <w:rsid w:val="008B38B0"/>
    <w:rsid w:val="008B3906"/>
    <w:rsid w:val="008B3953"/>
    <w:rsid w:val="008B39EF"/>
    <w:rsid w:val="008B39FB"/>
    <w:rsid w:val="008B3A66"/>
    <w:rsid w:val="008B3A6C"/>
    <w:rsid w:val="008B3AD3"/>
    <w:rsid w:val="008B3B39"/>
    <w:rsid w:val="008B3B3B"/>
    <w:rsid w:val="008B3CA4"/>
    <w:rsid w:val="008B3CFA"/>
    <w:rsid w:val="008B3DD0"/>
    <w:rsid w:val="008B3DE3"/>
    <w:rsid w:val="008B3E53"/>
    <w:rsid w:val="008B3E87"/>
    <w:rsid w:val="008B3F41"/>
    <w:rsid w:val="008B3F5E"/>
    <w:rsid w:val="008B40F0"/>
    <w:rsid w:val="008B4107"/>
    <w:rsid w:val="008B41BD"/>
    <w:rsid w:val="008B41EE"/>
    <w:rsid w:val="008B423E"/>
    <w:rsid w:val="008B427C"/>
    <w:rsid w:val="008B42C9"/>
    <w:rsid w:val="008B42D2"/>
    <w:rsid w:val="008B437C"/>
    <w:rsid w:val="008B43B0"/>
    <w:rsid w:val="008B4417"/>
    <w:rsid w:val="008B446A"/>
    <w:rsid w:val="008B4504"/>
    <w:rsid w:val="008B4697"/>
    <w:rsid w:val="008B46D7"/>
    <w:rsid w:val="008B475C"/>
    <w:rsid w:val="008B4793"/>
    <w:rsid w:val="008B4864"/>
    <w:rsid w:val="008B4998"/>
    <w:rsid w:val="008B49E8"/>
    <w:rsid w:val="008B4A34"/>
    <w:rsid w:val="008B4AD8"/>
    <w:rsid w:val="008B4B8F"/>
    <w:rsid w:val="008B4CAA"/>
    <w:rsid w:val="008B4CB1"/>
    <w:rsid w:val="008B4F28"/>
    <w:rsid w:val="008B4F99"/>
    <w:rsid w:val="008B4FB0"/>
    <w:rsid w:val="008B4FD2"/>
    <w:rsid w:val="008B501D"/>
    <w:rsid w:val="008B5173"/>
    <w:rsid w:val="008B5185"/>
    <w:rsid w:val="008B5202"/>
    <w:rsid w:val="008B53EC"/>
    <w:rsid w:val="008B5454"/>
    <w:rsid w:val="008B5470"/>
    <w:rsid w:val="008B54D0"/>
    <w:rsid w:val="008B54FA"/>
    <w:rsid w:val="008B5545"/>
    <w:rsid w:val="008B5640"/>
    <w:rsid w:val="008B5744"/>
    <w:rsid w:val="008B57AD"/>
    <w:rsid w:val="008B5950"/>
    <w:rsid w:val="008B59BE"/>
    <w:rsid w:val="008B5A30"/>
    <w:rsid w:val="008B5A91"/>
    <w:rsid w:val="008B5B01"/>
    <w:rsid w:val="008B5B4E"/>
    <w:rsid w:val="008B5B9B"/>
    <w:rsid w:val="008B5C04"/>
    <w:rsid w:val="008B5D50"/>
    <w:rsid w:val="008B5D79"/>
    <w:rsid w:val="008B5D92"/>
    <w:rsid w:val="008B5DAE"/>
    <w:rsid w:val="008B6035"/>
    <w:rsid w:val="008B61BE"/>
    <w:rsid w:val="008B61E3"/>
    <w:rsid w:val="008B638D"/>
    <w:rsid w:val="008B64FC"/>
    <w:rsid w:val="008B65AE"/>
    <w:rsid w:val="008B664E"/>
    <w:rsid w:val="008B66EB"/>
    <w:rsid w:val="008B6764"/>
    <w:rsid w:val="008B67A8"/>
    <w:rsid w:val="008B6878"/>
    <w:rsid w:val="008B687F"/>
    <w:rsid w:val="008B6882"/>
    <w:rsid w:val="008B6B2E"/>
    <w:rsid w:val="008B6B64"/>
    <w:rsid w:val="008B6C05"/>
    <w:rsid w:val="008B6C4B"/>
    <w:rsid w:val="008B6C5F"/>
    <w:rsid w:val="008B6D35"/>
    <w:rsid w:val="008B6DE8"/>
    <w:rsid w:val="008B6E09"/>
    <w:rsid w:val="008B6ED2"/>
    <w:rsid w:val="008B7126"/>
    <w:rsid w:val="008B726B"/>
    <w:rsid w:val="008B7283"/>
    <w:rsid w:val="008B7549"/>
    <w:rsid w:val="008B769E"/>
    <w:rsid w:val="008B7771"/>
    <w:rsid w:val="008B7945"/>
    <w:rsid w:val="008B79A5"/>
    <w:rsid w:val="008B7A1B"/>
    <w:rsid w:val="008B7AE6"/>
    <w:rsid w:val="008B7AFB"/>
    <w:rsid w:val="008B7B4A"/>
    <w:rsid w:val="008B7C1D"/>
    <w:rsid w:val="008B7CF5"/>
    <w:rsid w:val="008B7E50"/>
    <w:rsid w:val="008B7EEE"/>
    <w:rsid w:val="008B7F71"/>
    <w:rsid w:val="008B7F85"/>
    <w:rsid w:val="008C0018"/>
    <w:rsid w:val="008C00DA"/>
    <w:rsid w:val="008C01C7"/>
    <w:rsid w:val="008C01D7"/>
    <w:rsid w:val="008C0325"/>
    <w:rsid w:val="008C0463"/>
    <w:rsid w:val="008C0480"/>
    <w:rsid w:val="008C048B"/>
    <w:rsid w:val="008C04C2"/>
    <w:rsid w:val="008C04CB"/>
    <w:rsid w:val="008C061B"/>
    <w:rsid w:val="008C07CF"/>
    <w:rsid w:val="008C0829"/>
    <w:rsid w:val="008C0916"/>
    <w:rsid w:val="008C097E"/>
    <w:rsid w:val="008C09A6"/>
    <w:rsid w:val="008C09BB"/>
    <w:rsid w:val="008C09E4"/>
    <w:rsid w:val="008C0A8C"/>
    <w:rsid w:val="008C0A90"/>
    <w:rsid w:val="008C0ACA"/>
    <w:rsid w:val="008C0ADB"/>
    <w:rsid w:val="008C0B20"/>
    <w:rsid w:val="008C0B40"/>
    <w:rsid w:val="008C0B84"/>
    <w:rsid w:val="008C0C84"/>
    <w:rsid w:val="008C0CE8"/>
    <w:rsid w:val="008C0D43"/>
    <w:rsid w:val="008C0DC6"/>
    <w:rsid w:val="008C0E4D"/>
    <w:rsid w:val="008C0E5F"/>
    <w:rsid w:val="008C0EAD"/>
    <w:rsid w:val="008C0F15"/>
    <w:rsid w:val="008C0F1A"/>
    <w:rsid w:val="008C0F56"/>
    <w:rsid w:val="008C0FF9"/>
    <w:rsid w:val="008C1037"/>
    <w:rsid w:val="008C10EE"/>
    <w:rsid w:val="008C112F"/>
    <w:rsid w:val="008C120C"/>
    <w:rsid w:val="008C1218"/>
    <w:rsid w:val="008C1259"/>
    <w:rsid w:val="008C129E"/>
    <w:rsid w:val="008C13B4"/>
    <w:rsid w:val="008C1484"/>
    <w:rsid w:val="008C16B5"/>
    <w:rsid w:val="008C182E"/>
    <w:rsid w:val="008C19C7"/>
    <w:rsid w:val="008C1AD0"/>
    <w:rsid w:val="008C1B01"/>
    <w:rsid w:val="008C1B84"/>
    <w:rsid w:val="008C1B85"/>
    <w:rsid w:val="008C1B90"/>
    <w:rsid w:val="008C1BA3"/>
    <w:rsid w:val="008C1CFA"/>
    <w:rsid w:val="008C1D23"/>
    <w:rsid w:val="008C1D8D"/>
    <w:rsid w:val="008C1F7A"/>
    <w:rsid w:val="008C2008"/>
    <w:rsid w:val="008C2110"/>
    <w:rsid w:val="008C218F"/>
    <w:rsid w:val="008C21ED"/>
    <w:rsid w:val="008C2250"/>
    <w:rsid w:val="008C2368"/>
    <w:rsid w:val="008C2393"/>
    <w:rsid w:val="008C23AB"/>
    <w:rsid w:val="008C2484"/>
    <w:rsid w:val="008C2542"/>
    <w:rsid w:val="008C26E4"/>
    <w:rsid w:val="008C26E8"/>
    <w:rsid w:val="008C27BC"/>
    <w:rsid w:val="008C27CA"/>
    <w:rsid w:val="008C27E2"/>
    <w:rsid w:val="008C2830"/>
    <w:rsid w:val="008C2834"/>
    <w:rsid w:val="008C2886"/>
    <w:rsid w:val="008C2896"/>
    <w:rsid w:val="008C2913"/>
    <w:rsid w:val="008C297E"/>
    <w:rsid w:val="008C2A04"/>
    <w:rsid w:val="008C2A62"/>
    <w:rsid w:val="008C2AE0"/>
    <w:rsid w:val="008C2AED"/>
    <w:rsid w:val="008C2C3D"/>
    <w:rsid w:val="008C2C47"/>
    <w:rsid w:val="008C2CBF"/>
    <w:rsid w:val="008C2CF3"/>
    <w:rsid w:val="008C2D78"/>
    <w:rsid w:val="008C2D9E"/>
    <w:rsid w:val="008C2E79"/>
    <w:rsid w:val="008C2F79"/>
    <w:rsid w:val="008C2FED"/>
    <w:rsid w:val="008C3037"/>
    <w:rsid w:val="008C310F"/>
    <w:rsid w:val="008C3185"/>
    <w:rsid w:val="008C3260"/>
    <w:rsid w:val="008C3269"/>
    <w:rsid w:val="008C32E1"/>
    <w:rsid w:val="008C3316"/>
    <w:rsid w:val="008C33E6"/>
    <w:rsid w:val="008C3432"/>
    <w:rsid w:val="008C3489"/>
    <w:rsid w:val="008C34BD"/>
    <w:rsid w:val="008C3673"/>
    <w:rsid w:val="008C37C8"/>
    <w:rsid w:val="008C38AF"/>
    <w:rsid w:val="008C3923"/>
    <w:rsid w:val="008C3A0D"/>
    <w:rsid w:val="008C3ADA"/>
    <w:rsid w:val="008C3AE4"/>
    <w:rsid w:val="008C3B10"/>
    <w:rsid w:val="008C3B12"/>
    <w:rsid w:val="008C3B5A"/>
    <w:rsid w:val="008C3D26"/>
    <w:rsid w:val="008C3DB0"/>
    <w:rsid w:val="008C3E00"/>
    <w:rsid w:val="008C3E08"/>
    <w:rsid w:val="008C3F2D"/>
    <w:rsid w:val="008C3F6B"/>
    <w:rsid w:val="008C3FAE"/>
    <w:rsid w:val="008C40C8"/>
    <w:rsid w:val="008C414E"/>
    <w:rsid w:val="008C4150"/>
    <w:rsid w:val="008C4211"/>
    <w:rsid w:val="008C42C5"/>
    <w:rsid w:val="008C4339"/>
    <w:rsid w:val="008C434A"/>
    <w:rsid w:val="008C449E"/>
    <w:rsid w:val="008C44AA"/>
    <w:rsid w:val="008C44AF"/>
    <w:rsid w:val="008C454E"/>
    <w:rsid w:val="008C4577"/>
    <w:rsid w:val="008C459F"/>
    <w:rsid w:val="008C4632"/>
    <w:rsid w:val="008C464E"/>
    <w:rsid w:val="008C47A4"/>
    <w:rsid w:val="008C487D"/>
    <w:rsid w:val="008C4926"/>
    <w:rsid w:val="008C4988"/>
    <w:rsid w:val="008C4A93"/>
    <w:rsid w:val="008C4ABE"/>
    <w:rsid w:val="008C4AD8"/>
    <w:rsid w:val="008C4AF0"/>
    <w:rsid w:val="008C4B7B"/>
    <w:rsid w:val="008C4C60"/>
    <w:rsid w:val="008C4CA5"/>
    <w:rsid w:val="008C4D8E"/>
    <w:rsid w:val="008C4F37"/>
    <w:rsid w:val="008C5031"/>
    <w:rsid w:val="008C51CA"/>
    <w:rsid w:val="008C52BA"/>
    <w:rsid w:val="008C5446"/>
    <w:rsid w:val="008C55BE"/>
    <w:rsid w:val="008C561A"/>
    <w:rsid w:val="008C586D"/>
    <w:rsid w:val="008C58E0"/>
    <w:rsid w:val="008C58F5"/>
    <w:rsid w:val="008C590B"/>
    <w:rsid w:val="008C592F"/>
    <w:rsid w:val="008C59F7"/>
    <w:rsid w:val="008C5AB8"/>
    <w:rsid w:val="008C5B3F"/>
    <w:rsid w:val="008C5B95"/>
    <w:rsid w:val="008C5CE1"/>
    <w:rsid w:val="008C5D12"/>
    <w:rsid w:val="008C5D48"/>
    <w:rsid w:val="008C5FAF"/>
    <w:rsid w:val="008C60B2"/>
    <w:rsid w:val="008C6107"/>
    <w:rsid w:val="008C612A"/>
    <w:rsid w:val="008C6282"/>
    <w:rsid w:val="008C6348"/>
    <w:rsid w:val="008C645B"/>
    <w:rsid w:val="008C658A"/>
    <w:rsid w:val="008C65E4"/>
    <w:rsid w:val="008C668B"/>
    <w:rsid w:val="008C6766"/>
    <w:rsid w:val="008C6779"/>
    <w:rsid w:val="008C689D"/>
    <w:rsid w:val="008C68A9"/>
    <w:rsid w:val="008C68FC"/>
    <w:rsid w:val="008C696C"/>
    <w:rsid w:val="008C69B8"/>
    <w:rsid w:val="008C6B06"/>
    <w:rsid w:val="008C6C5E"/>
    <w:rsid w:val="008C6C7E"/>
    <w:rsid w:val="008C6DFE"/>
    <w:rsid w:val="008C6E2C"/>
    <w:rsid w:val="008C6E88"/>
    <w:rsid w:val="008C6F1D"/>
    <w:rsid w:val="008C6FB1"/>
    <w:rsid w:val="008C6FE1"/>
    <w:rsid w:val="008C7094"/>
    <w:rsid w:val="008C709E"/>
    <w:rsid w:val="008C70C5"/>
    <w:rsid w:val="008C70CB"/>
    <w:rsid w:val="008C7106"/>
    <w:rsid w:val="008C71A3"/>
    <w:rsid w:val="008C722E"/>
    <w:rsid w:val="008C7265"/>
    <w:rsid w:val="008C7394"/>
    <w:rsid w:val="008C739D"/>
    <w:rsid w:val="008C73DC"/>
    <w:rsid w:val="008C73DF"/>
    <w:rsid w:val="008C74B8"/>
    <w:rsid w:val="008C767C"/>
    <w:rsid w:val="008C76FB"/>
    <w:rsid w:val="008C7776"/>
    <w:rsid w:val="008C7792"/>
    <w:rsid w:val="008C785A"/>
    <w:rsid w:val="008C7867"/>
    <w:rsid w:val="008C790F"/>
    <w:rsid w:val="008C796A"/>
    <w:rsid w:val="008C79F1"/>
    <w:rsid w:val="008C7A76"/>
    <w:rsid w:val="008C7A8E"/>
    <w:rsid w:val="008C7A9D"/>
    <w:rsid w:val="008C7B92"/>
    <w:rsid w:val="008C7BBE"/>
    <w:rsid w:val="008C7C0A"/>
    <w:rsid w:val="008C7C41"/>
    <w:rsid w:val="008C7D40"/>
    <w:rsid w:val="008C7D42"/>
    <w:rsid w:val="008C7D90"/>
    <w:rsid w:val="008C7DDB"/>
    <w:rsid w:val="008C7E7C"/>
    <w:rsid w:val="008C7EBE"/>
    <w:rsid w:val="008C7F41"/>
    <w:rsid w:val="008C7F6F"/>
    <w:rsid w:val="008C7FF1"/>
    <w:rsid w:val="008C7FF2"/>
    <w:rsid w:val="008D00A5"/>
    <w:rsid w:val="008D00D0"/>
    <w:rsid w:val="008D0137"/>
    <w:rsid w:val="008D017C"/>
    <w:rsid w:val="008D0216"/>
    <w:rsid w:val="008D022E"/>
    <w:rsid w:val="008D0269"/>
    <w:rsid w:val="008D0286"/>
    <w:rsid w:val="008D02D7"/>
    <w:rsid w:val="008D0484"/>
    <w:rsid w:val="008D0651"/>
    <w:rsid w:val="008D0655"/>
    <w:rsid w:val="008D0678"/>
    <w:rsid w:val="008D073B"/>
    <w:rsid w:val="008D075F"/>
    <w:rsid w:val="008D0762"/>
    <w:rsid w:val="008D085F"/>
    <w:rsid w:val="008D0890"/>
    <w:rsid w:val="008D08FA"/>
    <w:rsid w:val="008D091B"/>
    <w:rsid w:val="008D0965"/>
    <w:rsid w:val="008D096D"/>
    <w:rsid w:val="008D0BAF"/>
    <w:rsid w:val="008D0D30"/>
    <w:rsid w:val="008D0DB7"/>
    <w:rsid w:val="008D0DCF"/>
    <w:rsid w:val="008D0EB6"/>
    <w:rsid w:val="008D0F58"/>
    <w:rsid w:val="008D0F8F"/>
    <w:rsid w:val="008D0FD7"/>
    <w:rsid w:val="008D1016"/>
    <w:rsid w:val="008D104A"/>
    <w:rsid w:val="008D108E"/>
    <w:rsid w:val="008D1168"/>
    <w:rsid w:val="008D119F"/>
    <w:rsid w:val="008D11B9"/>
    <w:rsid w:val="008D1235"/>
    <w:rsid w:val="008D1241"/>
    <w:rsid w:val="008D125F"/>
    <w:rsid w:val="008D128F"/>
    <w:rsid w:val="008D12E2"/>
    <w:rsid w:val="008D1403"/>
    <w:rsid w:val="008D1508"/>
    <w:rsid w:val="008D1510"/>
    <w:rsid w:val="008D153A"/>
    <w:rsid w:val="008D153D"/>
    <w:rsid w:val="008D16EA"/>
    <w:rsid w:val="008D17D8"/>
    <w:rsid w:val="008D1832"/>
    <w:rsid w:val="008D1853"/>
    <w:rsid w:val="008D1938"/>
    <w:rsid w:val="008D1A14"/>
    <w:rsid w:val="008D1AA0"/>
    <w:rsid w:val="008D1AE3"/>
    <w:rsid w:val="008D1BC2"/>
    <w:rsid w:val="008D1C05"/>
    <w:rsid w:val="008D1C48"/>
    <w:rsid w:val="008D1C6D"/>
    <w:rsid w:val="008D1CF1"/>
    <w:rsid w:val="008D1EB5"/>
    <w:rsid w:val="008D1EEA"/>
    <w:rsid w:val="008D1F64"/>
    <w:rsid w:val="008D1FDF"/>
    <w:rsid w:val="008D2038"/>
    <w:rsid w:val="008D20B8"/>
    <w:rsid w:val="008D20DE"/>
    <w:rsid w:val="008D2136"/>
    <w:rsid w:val="008D2152"/>
    <w:rsid w:val="008D2206"/>
    <w:rsid w:val="008D2388"/>
    <w:rsid w:val="008D23BE"/>
    <w:rsid w:val="008D23FB"/>
    <w:rsid w:val="008D24D8"/>
    <w:rsid w:val="008D25AE"/>
    <w:rsid w:val="008D25BC"/>
    <w:rsid w:val="008D26D6"/>
    <w:rsid w:val="008D26DA"/>
    <w:rsid w:val="008D26E3"/>
    <w:rsid w:val="008D2785"/>
    <w:rsid w:val="008D27FC"/>
    <w:rsid w:val="008D2909"/>
    <w:rsid w:val="008D2A9B"/>
    <w:rsid w:val="008D2AB4"/>
    <w:rsid w:val="008D2AC5"/>
    <w:rsid w:val="008D2ACA"/>
    <w:rsid w:val="008D2B72"/>
    <w:rsid w:val="008D2BC4"/>
    <w:rsid w:val="008D2BC8"/>
    <w:rsid w:val="008D2BCF"/>
    <w:rsid w:val="008D2D38"/>
    <w:rsid w:val="008D2E5D"/>
    <w:rsid w:val="008D2F46"/>
    <w:rsid w:val="008D2F5B"/>
    <w:rsid w:val="008D2F89"/>
    <w:rsid w:val="008D30F4"/>
    <w:rsid w:val="008D3152"/>
    <w:rsid w:val="008D3192"/>
    <w:rsid w:val="008D326A"/>
    <w:rsid w:val="008D3274"/>
    <w:rsid w:val="008D32BA"/>
    <w:rsid w:val="008D3331"/>
    <w:rsid w:val="008D3334"/>
    <w:rsid w:val="008D33AA"/>
    <w:rsid w:val="008D33C8"/>
    <w:rsid w:val="008D3433"/>
    <w:rsid w:val="008D3809"/>
    <w:rsid w:val="008D3813"/>
    <w:rsid w:val="008D3818"/>
    <w:rsid w:val="008D388D"/>
    <w:rsid w:val="008D38C3"/>
    <w:rsid w:val="008D3940"/>
    <w:rsid w:val="008D3966"/>
    <w:rsid w:val="008D39D7"/>
    <w:rsid w:val="008D3A6A"/>
    <w:rsid w:val="008D3A70"/>
    <w:rsid w:val="008D3A81"/>
    <w:rsid w:val="008D3B34"/>
    <w:rsid w:val="008D3BF1"/>
    <w:rsid w:val="008D3C0A"/>
    <w:rsid w:val="008D3C1D"/>
    <w:rsid w:val="008D3C78"/>
    <w:rsid w:val="008D3CD2"/>
    <w:rsid w:val="008D3D34"/>
    <w:rsid w:val="008D3D4B"/>
    <w:rsid w:val="008D3F26"/>
    <w:rsid w:val="008D3F4E"/>
    <w:rsid w:val="008D3F9C"/>
    <w:rsid w:val="008D4060"/>
    <w:rsid w:val="008D418B"/>
    <w:rsid w:val="008D4220"/>
    <w:rsid w:val="008D4237"/>
    <w:rsid w:val="008D42A6"/>
    <w:rsid w:val="008D44AB"/>
    <w:rsid w:val="008D44BF"/>
    <w:rsid w:val="008D459E"/>
    <w:rsid w:val="008D45BB"/>
    <w:rsid w:val="008D4665"/>
    <w:rsid w:val="008D46C9"/>
    <w:rsid w:val="008D47E4"/>
    <w:rsid w:val="008D4938"/>
    <w:rsid w:val="008D4971"/>
    <w:rsid w:val="008D499A"/>
    <w:rsid w:val="008D4A04"/>
    <w:rsid w:val="008D4B06"/>
    <w:rsid w:val="008D4B2A"/>
    <w:rsid w:val="008D4B2E"/>
    <w:rsid w:val="008D4B5F"/>
    <w:rsid w:val="008D4B7E"/>
    <w:rsid w:val="008D4BED"/>
    <w:rsid w:val="008D4C13"/>
    <w:rsid w:val="008D4D0D"/>
    <w:rsid w:val="008D4DD5"/>
    <w:rsid w:val="008D4F08"/>
    <w:rsid w:val="008D4FAC"/>
    <w:rsid w:val="008D4FD2"/>
    <w:rsid w:val="008D4FDB"/>
    <w:rsid w:val="008D4FEB"/>
    <w:rsid w:val="008D503E"/>
    <w:rsid w:val="008D50EC"/>
    <w:rsid w:val="008D5176"/>
    <w:rsid w:val="008D53CB"/>
    <w:rsid w:val="008D5412"/>
    <w:rsid w:val="008D542D"/>
    <w:rsid w:val="008D54D2"/>
    <w:rsid w:val="008D5589"/>
    <w:rsid w:val="008D55CA"/>
    <w:rsid w:val="008D55E6"/>
    <w:rsid w:val="008D5710"/>
    <w:rsid w:val="008D572E"/>
    <w:rsid w:val="008D57BC"/>
    <w:rsid w:val="008D57CB"/>
    <w:rsid w:val="008D581E"/>
    <w:rsid w:val="008D58E3"/>
    <w:rsid w:val="008D5921"/>
    <w:rsid w:val="008D5978"/>
    <w:rsid w:val="008D59BD"/>
    <w:rsid w:val="008D59D8"/>
    <w:rsid w:val="008D5B84"/>
    <w:rsid w:val="008D5C5D"/>
    <w:rsid w:val="008D5CAD"/>
    <w:rsid w:val="008D5D04"/>
    <w:rsid w:val="008D5D2F"/>
    <w:rsid w:val="008D5DB0"/>
    <w:rsid w:val="008D5DB8"/>
    <w:rsid w:val="008D5E11"/>
    <w:rsid w:val="008D5E2B"/>
    <w:rsid w:val="008D5E88"/>
    <w:rsid w:val="008D5F6B"/>
    <w:rsid w:val="008D5FAE"/>
    <w:rsid w:val="008D6013"/>
    <w:rsid w:val="008D6076"/>
    <w:rsid w:val="008D61E2"/>
    <w:rsid w:val="008D6420"/>
    <w:rsid w:val="008D6429"/>
    <w:rsid w:val="008D6454"/>
    <w:rsid w:val="008D64DB"/>
    <w:rsid w:val="008D6532"/>
    <w:rsid w:val="008D65DA"/>
    <w:rsid w:val="008D677D"/>
    <w:rsid w:val="008D67D2"/>
    <w:rsid w:val="008D6820"/>
    <w:rsid w:val="008D6841"/>
    <w:rsid w:val="008D6889"/>
    <w:rsid w:val="008D68EE"/>
    <w:rsid w:val="008D6913"/>
    <w:rsid w:val="008D6993"/>
    <w:rsid w:val="008D69DE"/>
    <w:rsid w:val="008D6AB7"/>
    <w:rsid w:val="008D6B72"/>
    <w:rsid w:val="008D6B87"/>
    <w:rsid w:val="008D6BE4"/>
    <w:rsid w:val="008D6D0D"/>
    <w:rsid w:val="008D6DCC"/>
    <w:rsid w:val="008D6E02"/>
    <w:rsid w:val="008D6EA5"/>
    <w:rsid w:val="008D6EDD"/>
    <w:rsid w:val="008D6FBD"/>
    <w:rsid w:val="008D6FD7"/>
    <w:rsid w:val="008D70CD"/>
    <w:rsid w:val="008D72A2"/>
    <w:rsid w:val="008D7340"/>
    <w:rsid w:val="008D7446"/>
    <w:rsid w:val="008D7476"/>
    <w:rsid w:val="008D7478"/>
    <w:rsid w:val="008D75FC"/>
    <w:rsid w:val="008D7643"/>
    <w:rsid w:val="008D788E"/>
    <w:rsid w:val="008D78C9"/>
    <w:rsid w:val="008D78EC"/>
    <w:rsid w:val="008D78ED"/>
    <w:rsid w:val="008D7962"/>
    <w:rsid w:val="008D79D1"/>
    <w:rsid w:val="008D7A16"/>
    <w:rsid w:val="008D7A46"/>
    <w:rsid w:val="008D7AF1"/>
    <w:rsid w:val="008D7B69"/>
    <w:rsid w:val="008D7C54"/>
    <w:rsid w:val="008D7D49"/>
    <w:rsid w:val="008D7D59"/>
    <w:rsid w:val="008D7D78"/>
    <w:rsid w:val="008D7E03"/>
    <w:rsid w:val="008D7E31"/>
    <w:rsid w:val="008D7EFA"/>
    <w:rsid w:val="008D7F13"/>
    <w:rsid w:val="008E002F"/>
    <w:rsid w:val="008E006F"/>
    <w:rsid w:val="008E00BF"/>
    <w:rsid w:val="008E0128"/>
    <w:rsid w:val="008E024D"/>
    <w:rsid w:val="008E025F"/>
    <w:rsid w:val="008E0295"/>
    <w:rsid w:val="008E02FD"/>
    <w:rsid w:val="008E030F"/>
    <w:rsid w:val="008E031D"/>
    <w:rsid w:val="008E0338"/>
    <w:rsid w:val="008E0363"/>
    <w:rsid w:val="008E05F7"/>
    <w:rsid w:val="008E05FD"/>
    <w:rsid w:val="008E06CD"/>
    <w:rsid w:val="008E0762"/>
    <w:rsid w:val="008E091E"/>
    <w:rsid w:val="008E0A49"/>
    <w:rsid w:val="008E0A9A"/>
    <w:rsid w:val="008E0B40"/>
    <w:rsid w:val="008E0DE7"/>
    <w:rsid w:val="008E0E19"/>
    <w:rsid w:val="008E0EFF"/>
    <w:rsid w:val="008E0FC9"/>
    <w:rsid w:val="008E0FEF"/>
    <w:rsid w:val="008E106F"/>
    <w:rsid w:val="008E1111"/>
    <w:rsid w:val="008E124B"/>
    <w:rsid w:val="008E1287"/>
    <w:rsid w:val="008E12C0"/>
    <w:rsid w:val="008E12CD"/>
    <w:rsid w:val="008E1499"/>
    <w:rsid w:val="008E14A1"/>
    <w:rsid w:val="008E15D3"/>
    <w:rsid w:val="008E160C"/>
    <w:rsid w:val="008E162C"/>
    <w:rsid w:val="008E164D"/>
    <w:rsid w:val="008E1735"/>
    <w:rsid w:val="008E1760"/>
    <w:rsid w:val="008E1765"/>
    <w:rsid w:val="008E18FE"/>
    <w:rsid w:val="008E1A39"/>
    <w:rsid w:val="008E1A3B"/>
    <w:rsid w:val="008E1AA1"/>
    <w:rsid w:val="008E1AAA"/>
    <w:rsid w:val="008E1EA4"/>
    <w:rsid w:val="008E1EAE"/>
    <w:rsid w:val="008E1ED0"/>
    <w:rsid w:val="008E2077"/>
    <w:rsid w:val="008E20CC"/>
    <w:rsid w:val="008E20CE"/>
    <w:rsid w:val="008E2167"/>
    <w:rsid w:val="008E22A8"/>
    <w:rsid w:val="008E22DE"/>
    <w:rsid w:val="008E22E4"/>
    <w:rsid w:val="008E2378"/>
    <w:rsid w:val="008E2396"/>
    <w:rsid w:val="008E2397"/>
    <w:rsid w:val="008E23A7"/>
    <w:rsid w:val="008E255C"/>
    <w:rsid w:val="008E260B"/>
    <w:rsid w:val="008E277C"/>
    <w:rsid w:val="008E284A"/>
    <w:rsid w:val="008E296B"/>
    <w:rsid w:val="008E2975"/>
    <w:rsid w:val="008E2A58"/>
    <w:rsid w:val="008E2B02"/>
    <w:rsid w:val="008E2B6C"/>
    <w:rsid w:val="008E2C24"/>
    <w:rsid w:val="008E2D64"/>
    <w:rsid w:val="008E2DC5"/>
    <w:rsid w:val="008E2E00"/>
    <w:rsid w:val="008E2E65"/>
    <w:rsid w:val="008E2E6D"/>
    <w:rsid w:val="008E2E9E"/>
    <w:rsid w:val="008E2EBE"/>
    <w:rsid w:val="008E2FDD"/>
    <w:rsid w:val="008E3155"/>
    <w:rsid w:val="008E3228"/>
    <w:rsid w:val="008E3253"/>
    <w:rsid w:val="008E3309"/>
    <w:rsid w:val="008E33C0"/>
    <w:rsid w:val="008E33E9"/>
    <w:rsid w:val="008E3430"/>
    <w:rsid w:val="008E344D"/>
    <w:rsid w:val="008E345B"/>
    <w:rsid w:val="008E3467"/>
    <w:rsid w:val="008E3469"/>
    <w:rsid w:val="008E34A6"/>
    <w:rsid w:val="008E3500"/>
    <w:rsid w:val="008E35D2"/>
    <w:rsid w:val="008E36D5"/>
    <w:rsid w:val="008E36D9"/>
    <w:rsid w:val="008E3728"/>
    <w:rsid w:val="008E3736"/>
    <w:rsid w:val="008E37AA"/>
    <w:rsid w:val="008E37CF"/>
    <w:rsid w:val="008E38DC"/>
    <w:rsid w:val="008E3B53"/>
    <w:rsid w:val="008E3E18"/>
    <w:rsid w:val="008E3F17"/>
    <w:rsid w:val="008E3FBE"/>
    <w:rsid w:val="008E4126"/>
    <w:rsid w:val="008E438C"/>
    <w:rsid w:val="008E4402"/>
    <w:rsid w:val="008E441F"/>
    <w:rsid w:val="008E44D1"/>
    <w:rsid w:val="008E4578"/>
    <w:rsid w:val="008E4693"/>
    <w:rsid w:val="008E4703"/>
    <w:rsid w:val="008E4792"/>
    <w:rsid w:val="008E4847"/>
    <w:rsid w:val="008E4973"/>
    <w:rsid w:val="008E49B0"/>
    <w:rsid w:val="008E49E6"/>
    <w:rsid w:val="008E4A37"/>
    <w:rsid w:val="008E4A3A"/>
    <w:rsid w:val="008E4A9A"/>
    <w:rsid w:val="008E4B13"/>
    <w:rsid w:val="008E4B72"/>
    <w:rsid w:val="008E4C5E"/>
    <w:rsid w:val="008E4CDF"/>
    <w:rsid w:val="008E4DC5"/>
    <w:rsid w:val="008E4E08"/>
    <w:rsid w:val="008E4FA9"/>
    <w:rsid w:val="008E517A"/>
    <w:rsid w:val="008E5219"/>
    <w:rsid w:val="008E5238"/>
    <w:rsid w:val="008E5354"/>
    <w:rsid w:val="008E548F"/>
    <w:rsid w:val="008E55C1"/>
    <w:rsid w:val="008E55CC"/>
    <w:rsid w:val="008E5820"/>
    <w:rsid w:val="008E5A1E"/>
    <w:rsid w:val="008E5A1F"/>
    <w:rsid w:val="008E5A4A"/>
    <w:rsid w:val="008E5B9B"/>
    <w:rsid w:val="008E5C6E"/>
    <w:rsid w:val="008E5C8C"/>
    <w:rsid w:val="008E5CB2"/>
    <w:rsid w:val="008E5CEE"/>
    <w:rsid w:val="008E5DC5"/>
    <w:rsid w:val="008E5EF0"/>
    <w:rsid w:val="008E5F3B"/>
    <w:rsid w:val="008E601F"/>
    <w:rsid w:val="008E6070"/>
    <w:rsid w:val="008E6075"/>
    <w:rsid w:val="008E607D"/>
    <w:rsid w:val="008E60A5"/>
    <w:rsid w:val="008E60C1"/>
    <w:rsid w:val="008E6129"/>
    <w:rsid w:val="008E6140"/>
    <w:rsid w:val="008E6146"/>
    <w:rsid w:val="008E614F"/>
    <w:rsid w:val="008E616B"/>
    <w:rsid w:val="008E617A"/>
    <w:rsid w:val="008E629F"/>
    <w:rsid w:val="008E6366"/>
    <w:rsid w:val="008E644D"/>
    <w:rsid w:val="008E6463"/>
    <w:rsid w:val="008E648C"/>
    <w:rsid w:val="008E6554"/>
    <w:rsid w:val="008E6555"/>
    <w:rsid w:val="008E65FE"/>
    <w:rsid w:val="008E6728"/>
    <w:rsid w:val="008E6785"/>
    <w:rsid w:val="008E6838"/>
    <w:rsid w:val="008E6845"/>
    <w:rsid w:val="008E68A8"/>
    <w:rsid w:val="008E6924"/>
    <w:rsid w:val="008E694A"/>
    <w:rsid w:val="008E69F5"/>
    <w:rsid w:val="008E6A06"/>
    <w:rsid w:val="008E6ACA"/>
    <w:rsid w:val="008E6AE4"/>
    <w:rsid w:val="008E6AFC"/>
    <w:rsid w:val="008E6B66"/>
    <w:rsid w:val="008E6C23"/>
    <w:rsid w:val="008E6CBC"/>
    <w:rsid w:val="008E6EC2"/>
    <w:rsid w:val="008E6F11"/>
    <w:rsid w:val="008E7061"/>
    <w:rsid w:val="008E70D1"/>
    <w:rsid w:val="008E715D"/>
    <w:rsid w:val="008E729F"/>
    <w:rsid w:val="008E72D5"/>
    <w:rsid w:val="008E73BF"/>
    <w:rsid w:val="008E76BF"/>
    <w:rsid w:val="008E775F"/>
    <w:rsid w:val="008E77F4"/>
    <w:rsid w:val="008E7968"/>
    <w:rsid w:val="008E79E3"/>
    <w:rsid w:val="008E7A36"/>
    <w:rsid w:val="008E7A4F"/>
    <w:rsid w:val="008E7A80"/>
    <w:rsid w:val="008E7AA8"/>
    <w:rsid w:val="008E7C20"/>
    <w:rsid w:val="008E7C30"/>
    <w:rsid w:val="008E7D32"/>
    <w:rsid w:val="008E7D99"/>
    <w:rsid w:val="008E7DE5"/>
    <w:rsid w:val="008E7EE8"/>
    <w:rsid w:val="008E7F60"/>
    <w:rsid w:val="008E7FF5"/>
    <w:rsid w:val="008F006F"/>
    <w:rsid w:val="008F0089"/>
    <w:rsid w:val="008F016D"/>
    <w:rsid w:val="008F033A"/>
    <w:rsid w:val="008F0347"/>
    <w:rsid w:val="008F038A"/>
    <w:rsid w:val="008F04A0"/>
    <w:rsid w:val="008F05D4"/>
    <w:rsid w:val="008F06F9"/>
    <w:rsid w:val="008F079E"/>
    <w:rsid w:val="008F0877"/>
    <w:rsid w:val="008F0898"/>
    <w:rsid w:val="008F08EF"/>
    <w:rsid w:val="008F093B"/>
    <w:rsid w:val="008F0958"/>
    <w:rsid w:val="008F097D"/>
    <w:rsid w:val="008F0AB0"/>
    <w:rsid w:val="008F0AB1"/>
    <w:rsid w:val="008F0D02"/>
    <w:rsid w:val="008F0DF8"/>
    <w:rsid w:val="008F0E5D"/>
    <w:rsid w:val="008F0F39"/>
    <w:rsid w:val="008F0FE3"/>
    <w:rsid w:val="008F1124"/>
    <w:rsid w:val="008F113A"/>
    <w:rsid w:val="008F120B"/>
    <w:rsid w:val="008F12EF"/>
    <w:rsid w:val="008F1434"/>
    <w:rsid w:val="008F14F4"/>
    <w:rsid w:val="008F1733"/>
    <w:rsid w:val="008F1788"/>
    <w:rsid w:val="008F17C7"/>
    <w:rsid w:val="008F189D"/>
    <w:rsid w:val="008F193F"/>
    <w:rsid w:val="008F19A5"/>
    <w:rsid w:val="008F19AA"/>
    <w:rsid w:val="008F1A1D"/>
    <w:rsid w:val="008F1A96"/>
    <w:rsid w:val="008F1BD2"/>
    <w:rsid w:val="008F1C0D"/>
    <w:rsid w:val="008F1D6B"/>
    <w:rsid w:val="008F1E32"/>
    <w:rsid w:val="008F1E53"/>
    <w:rsid w:val="008F1EBB"/>
    <w:rsid w:val="008F1EC0"/>
    <w:rsid w:val="008F1ED0"/>
    <w:rsid w:val="008F2121"/>
    <w:rsid w:val="008F21D0"/>
    <w:rsid w:val="008F229B"/>
    <w:rsid w:val="008F2352"/>
    <w:rsid w:val="008F2435"/>
    <w:rsid w:val="008F24EE"/>
    <w:rsid w:val="008F2573"/>
    <w:rsid w:val="008F25C7"/>
    <w:rsid w:val="008F25D5"/>
    <w:rsid w:val="008F2679"/>
    <w:rsid w:val="008F26E0"/>
    <w:rsid w:val="008F2799"/>
    <w:rsid w:val="008F2803"/>
    <w:rsid w:val="008F2849"/>
    <w:rsid w:val="008F2855"/>
    <w:rsid w:val="008F288F"/>
    <w:rsid w:val="008F2A29"/>
    <w:rsid w:val="008F2A85"/>
    <w:rsid w:val="008F2ABB"/>
    <w:rsid w:val="008F2B2D"/>
    <w:rsid w:val="008F2BE6"/>
    <w:rsid w:val="008F2C3C"/>
    <w:rsid w:val="008F2CD3"/>
    <w:rsid w:val="008F2D66"/>
    <w:rsid w:val="008F2E8C"/>
    <w:rsid w:val="008F2F10"/>
    <w:rsid w:val="008F2F24"/>
    <w:rsid w:val="008F2F8A"/>
    <w:rsid w:val="008F2F93"/>
    <w:rsid w:val="008F2FBE"/>
    <w:rsid w:val="008F309F"/>
    <w:rsid w:val="008F30C9"/>
    <w:rsid w:val="008F32E8"/>
    <w:rsid w:val="008F33CD"/>
    <w:rsid w:val="008F34D0"/>
    <w:rsid w:val="008F3550"/>
    <w:rsid w:val="008F35B4"/>
    <w:rsid w:val="008F35BD"/>
    <w:rsid w:val="008F36B3"/>
    <w:rsid w:val="008F374D"/>
    <w:rsid w:val="008F38C0"/>
    <w:rsid w:val="008F38DB"/>
    <w:rsid w:val="008F3926"/>
    <w:rsid w:val="008F3AA1"/>
    <w:rsid w:val="008F3B79"/>
    <w:rsid w:val="008F3BE4"/>
    <w:rsid w:val="008F3CCB"/>
    <w:rsid w:val="008F3D2B"/>
    <w:rsid w:val="008F3D7D"/>
    <w:rsid w:val="008F3E6A"/>
    <w:rsid w:val="008F3EF9"/>
    <w:rsid w:val="008F40F7"/>
    <w:rsid w:val="008F4131"/>
    <w:rsid w:val="008F41BA"/>
    <w:rsid w:val="008F4221"/>
    <w:rsid w:val="008F4386"/>
    <w:rsid w:val="008F43A9"/>
    <w:rsid w:val="008F446F"/>
    <w:rsid w:val="008F4482"/>
    <w:rsid w:val="008F44AE"/>
    <w:rsid w:val="008F4607"/>
    <w:rsid w:val="008F4692"/>
    <w:rsid w:val="008F4836"/>
    <w:rsid w:val="008F48A1"/>
    <w:rsid w:val="008F48CE"/>
    <w:rsid w:val="008F48F0"/>
    <w:rsid w:val="008F48F4"/>
    <w:rsid w:val="008F4A28"/>
    <w:rsid w:val="008F4B0F"/>
    <w:rsid w:val="008F4C4D"/>
    <w:rsid w:val="008F4CDD"/>
    <w:rsid w:val="008F4F75"/>
    <w:rsid w:val="008F4F92"/>
    <w:rsid w:val="008F50F0"/>
    <w:rsid w:val="008F511E"/>
    <w:rsid w:val="008F5143"/>
    <w:rsid w:val="008F5313"/>
    <w:rsid w:val="008F533B"/>
    <w:rsid w:val="008F541D"/>
    <w:rsid w:val="008F54F8"/>
    <w:rsid w:val="008F552F"/>
    <w:rsid w:val="008F569D"/>
    <w:rsid w:val="008F583F"/>
    <w:rsid w:val="008F5A52"/>
    <w:rsid w:val="008F5A98"/>
    <w:rsid w:val="008F5AD1"/>
    <w:rsid w:val="008F5B38"/>
    <w:rsid w:val="008F5B8E"/>
    <w:rsid w:val="008F5B93"/>
    <w:rsid w:val="008F5BD2"/>
    <w:rsid w:val="008F5D18"/>
    <w:rsid w:val="008F5E3C"/>
    <w:rsid w:val="008F5F4A"/>
    <w:rsid w:val="008F5FCD"/>
    <w:rsid w:val="008F5FED"/>
    <w:rsid w:val="008F60B7"/>
    <w:rsid w:val="008F60CB"/>
    <w:rsid w:val="008F6256"/>
    <w:rsid w:val="008F62CC"/>
    <w:rsid w:val="008F62F0"/>
    <w:rsid w:val="008F6303"/>
    <w:rsid w:val="008F6305"/>
    <w:rsid w:val="008F6361"/>
    <w:rsid w:val="008F642D"/>
    <w:rsid w:val="008F64F0"/>
    <w:rsid w:val="008F6539"/>
    <w:rsid w:val="008F65A3"/>
    <w:rsid w:val="008F65C6"/>
    <w:rsid w:val="008F6700"/>
    <w:rsid w:val="008F676E"/>
    <w:rsid w:val="008F6790"/>
    <w:rsid w:val="008F682A"/>
    <w:rsid w:val="008F6929"/>
    <w:rsid w:val="008F6969"/>
    <w:rsid w:val="008F69DD"/>
    <w:rsid w:val="008F6AB2"/>
    <w:rsid w:val="008F6B47"/>
    <w:rsid w:val="008F6C41"/>
    <w:rsid w:val="008F6CB4"/>
    <w:rsid w:val="008F6CBE"/>
    <w:rsid w:val="008F6D72"/>
    <w:rsid w:val="008F6DA3"/>
    <w:rsid w:val="008F7015"/>
    <w:rsid w:val="008F7212"/>
    <w:rsid w:val="008F7231"/>
    <w:rsid w:val="008F72F3"/>
    <w:rsid w:val="008F7326"/>
    <w:rsid w:val="008F7335"/>
    <w:rsid w:val="008F7468"/>
    <w:rsid w:val="008F75A5"/>
    <w:rsid w:val="008F75F2"/>
    <w:rsid w:val="008F763E"/>
    <w:rsid w:val="008F773B"/>
    <w:rsid w:val="008F79A1"/>
    <w:rsid w:val="008F79EF"/>
    <w:rsid w:val="008F7AA6"/>
    <w:rsid w:val="008F7B58"/>
    <w:rsid w:val="008F7C05"/>
    <w:rsid w:val="008F7C18"/>
    <w:rsid w:val="008F7F02"/>
    <w:rsid w:val="008F7FDB"/>
    <w:rsid w:val="0090022D"/>
    <w:rsid w:val="00900274"/>
    <w:rsid w:val="009002DF"/>
    <w:rsid w:val="00900311"/>
    <w:rsid w:val="009003FC"/>
    <w:rsid w:val="0090046A"/>
    <w:rsid w:val="009006F1"/>
    <w:rsid w:val="009006F4"/>
    <w:rsid w:val="0090076A"/>
    <w:rsid w:val="009007BB"/>
    <w:rsid w:val="009008FB"/>
    <w:rsid w:val="009008FE"/>
    <w:rsid w:val="00900961"/>
    <w:rsid w:val="00900A43"/>
    <w:rsid w:val="00900A99"/>
    <w:rsid w:val="00900ABA"/>
    <w:rsid w:val="00900AC2"/>
    <w:rsid w:val="00900B9A"/>
    <w:rsid w:val="00900BAB"/>
    <w:rsid w:val="00900C25"/>
    <w:rsid w:val="00900D18"/>
    <w:rsid w:val="00900D74"/>
    <w:rsid w:val="00900DB3"/>
    <w:rsid w:val="00900FAC"/>
    <w:rsid w:val="00901022"/>
    <w:rsid w:val="0090112B"/>
    <w:rsid w:val="0090117D"/>
    <w:rsid w:val="009013AC"/>
    <w:rsid w:val="00901459"/>
    <w:rsid w:val="00901463"/>
    <w:rsid w:val="009014A8"/>
    <w:rsid w:val="00901566"/>
    <w:rsid w:val="009015FE"/>
    <w:rsid w:val="009016A6"/>
    <w:rsid w:val="009016D8"/>
    <w:rsid w:val="0090174A"/>
    <w:rsid w:val="009018E3"/>
    <w:rsid w:val="00901926"/>
    <w:rsid w:val="00901A7B"/>
    <w:rsid w:val="00901B3F"/>
    <w:rsid w:val="00901BC0"/>
    <w:rsid w:val="00901CA5"/>
    <w:rsid w:val="00901CF1"/>
    <w:rsid w:val="00901D26"/>
    <w:rsid w:val="00901DC7"/>
    <w:rsid w:val="00901DE4"/>
    <w:rsid w:val="00901F5B"/>
    <w:rsid w:val="0090217B"/>
    <w:rsid w:val="009021A3"/>
    <w:rsid w:val="009022B2"/>
    <w:rsid w:val="0090234E"/>
    <w:rsid w:val="00902350"/>
    <w:rsid w:val="00902371"/>
    <w:rsid w:val="00902433"/>
    <w:rsid w:val="009025B5"/>
    <w:rsid w:val="00902603"/>
    <w:rsid w:val="00902679"/>
    <w:rsid w:val="0090275F"/>
    <w:rsid w:val="00902820"/>
    <w:rsid w:val="0090289E"/>
    <w:rsid w:val="009028FA"/>
    <w:rsid w:val="00902934"/>
    <w:rsid w:val="009029FA"/>
    <w:rsid w:val="00902A54"/>
    <w:rsid w:val="00902BBB"/>
    <w:rsid w:val="00902DBC"/>
    <w:rsid w:val="00902DE7"/>
    <w:rsid w:val="00902E9C"/>
    <w:rsid w:val="00902E9F"/>
    <w:rsid w:val="00903043"/>
    <w:rsid w:val="00903142"/>
    <w:rsid w:val="009031A8"/>
    <w:rsid w:val="00903255"/>
    <w:rsid w:val="00903259"/>
    <w:rsid w:val="009033A3"/>
    <w:rsid w:val="009033D6"/>
    <w:rsid w:val="009036C5"/>
    <w:rsid w:val="009036EE"/>
    <w:rsid w:val="00903789"/>
    <w:rsid w:val="00903869"/>
    <w:rsid w:val="00903898"/>
    <w:rsid w:val="00903ACE"/>
    <w:rsid w:val="00903B0E"/>
    <w:rsid w:val="00903B32"/>
    <w:rsid w:val="00903B3A"/>
    <w:rsid w:val="00903B57"/>
    <w:rsid w:val="00903BF4"/>
    <w:rsid w:val="00903CBE"/>
    <w:rsid w:val="00903D4E"/>
    <w:rsid w:val="00903E0A"/>
    <w:rsid w:val="00903F02"/>
    <w:rsid w:val="00903F18"/>
    <w:rsid w:val="00903F67"/>
    <w:rsid w:val="009041FC"/>
    <w:rsid w:val="009042BF"/>
    <w:rsid w:val="009042E8"/>
    <w:rsid w:val="009043A4"/>
    <w:rsid w:val="009043E6"/>
    <w:rsid w:val="0090448F"/>
    <w:rsid w:val="009046C6"/>
    <w:rsid w:val="009047B0"/>
    <w:rsid w:val="009047E8"/>
    <w:rsid w:val="00904837"/>
    <w:rsid w:val="00904860"/>
    <w:rsid w:val="0090491A"/>
    <w:rsid w:val="00904984"/>
    <w:rsid w:val="0090498D"/>
    <w:rsid w:val="009049B6"/>
    <w:rsid w:val="00904A1C"/>
    <w:rsid w:val="00904A9D"/>
    <w:rsid w:val="00904AD5"/>
    <w:rsid w:val="00904B11"/>
    <w:rsid w:val="00904BC8"/>
    <w:rsid w:val="00904C7D"/>
    <w:rsid w:val="00904C8E"/>
    <w:rsid w:val="00904D07"/>
    <w:rsid w:val="00904D7C"/>
    <w:rsid w:val="00904E5E"/>
    <w:rsid w:val="0090508A"/>
    <w:rsid w:val="00905121"/>
    <w:rsid w:val="00905170"/>
    <w:rsid w:val="009051FB"/>
    <w:rsid w:val="00905204"/>
    <w:rsid w:val="0090527D"/>
    <w:rsid w:val="009052E7"/>
    <w:rsid w:val="00905461"/>
    <w:rsid w:val="00905478"/>
    <w:rsid w:val="009055B9"/>
    <w:rsid w:val="0090560B"/>
    <w:rsid w:val="0090563F"/>
    <w:rsid w:val="00905658"/>
    <w:rsid w:val="009057A8"/>
    <w:rsid w:val="009057D5"/>
    <w:rsid w:val="00905AAE"/>
    <w:rsid w:val="00905B7D"/>
    <w:rsid w:val="00905BA0"/>
    <w:rsid w:val="00905C11"/>
    <w:rsid w:val="00905CD5"/>
    <w:rsid w:val="00905D0A"/>
    <w:rsid w:val="00905E66"/>
    <w:rsid w:val="00905EDA"/>
    <w:rsid w:val="00906015"/>
    <w:rsid w:val="00906032"/>
    <w:rsid w:val="009060E5"/>
    <w:rsid w:val="00906162"/>
    <w:rsid w:val="00906181"/>
    <w:rsid w:val="009062A4"/>
    <w:rsid w:val="0090637F"/>
    <w:rsid w:val="009063A3"/>
    <w:rsid w:val="009063A6"/>
    <w:rsid w:val="00906544"/>
    <w:rsid w:val="00906579"/>
    <w:rsid w:val="009065EB"/>
    <w:rsid w:val="00906602"/>
    <w:rsid w:val="00906670"/>
    <w:rsid w:val="0090667F"/>
    <w:rsid w:val="009066C5"/>
    <w:rsid w:val="009066F5"/>
    <w:rsid w:val="00906726"/>
    <w:rsid w:val="00906814"/>
    <w:rsid w:val="00906987"/>
    <w:rsid w:val="009069B2"/>
    <w:rsid w:val="009069F9"/>
    <w:rsid w:val="00906AE7"/>
    <w:rsid w:val="00906B05"/>
    <w:rsid w:val="00906B13"/>
    <w:rsid w:val="00906C23"/>
    <w:rsid w:val="00906C67"/>
    <w:rsid w:val="00906C93"/>
    <w:rsid w:val="00906D0E"/>
    <w:rsid w:val="00906D44"/>
    <w:rsid w:val="00906D73"/>
    <w:rsid w:val="00906D84"/>
    <w:rsid w:val="00906DB2"/>
    <w:rsid w:val="00906DEF"/>
    <w:rsid w:val="00906E35"/>
    <w:rsid w:val="00906EB9"/>
    <w:rsid w:val="00906ED9"/>
    <w:rsid w:val="00906FC8"/>
    <w:rsid w:val="00906FF9"/>
    <w:rsid w:val="00907002"/>
    <w:rsid w:val="009071D0"/>
    <w:rsid w:val="0090721D"/>
    <w:rsid w:val="00907254"/>
    <w:rsid w:val="009072A7"/>
    <w:rsid w:val="009072EB"/>
    <w:rsid w:val="0090732E"/>
    <w:rsid w:val="009074F4"/>
    <w:rsid w:val="009077C2"/>
    <w:rsid w:val="00907A9D"/>
    <w:rsid w:val="00907BB3"/>
    <w:rsid w:val="00907CE1"/>
    <w:rsid w:val="00907CF6"/>
    <w:rsid w:val="00907D15"/>
    <w:rsid w:val="00907D77"/>
    <w:rsid w:val="00907DB0"/>
    <w:rsid w:val="00907DF8"/>
    <w:rsid w:val="00907E2D"/>
    <w:rsid w:val="00907E71"/>
    <w:rsid w:val="00907EB3"/>
    <w:rsid w:val="00907F61"/>
    <w:rsid w:val="0091009D"/>
    <w:rsid w:val="009100DA"/>
    <w:rsid w:val="00910122"/>
    <w:rsid w:val="009101DA"/>
    <w:rsid w:val="009101F6"/>
    <w:rsid w:val="0091027D"/>
    <w:rsid w:val="00910289"/>
    <w:rsid w:val="009102BE"/>
    <w:rsid w:val="009102E3"/>
    <w:rsid w:val="0091036C"/>
    <w:rsid w:val="0091037E"/>
    <w:rsid w:val="0091041D"/>
    <w:rsid w:val="00910421"/>
    <w:rsid w:val="00910527"/>
    <w:rsid w:val="009105D1"/>
    <w:rsid w:val="00910694"/>
    <w:rsid w:val="009106BC"/>
    <w:rsid w:val="0091079C"/>
    <w:rsid w:val="009107C0"/>
    <w:rsid w:val="00910891"/>
    <w:rsid w:val="00910894"/>
    <w:rsid w:val="009108BA"/>
    <w:rsid w:val="009108C3"/>
    <w:rsid w:val="0091095E"/>
    <w:rsid w:val="00910985"/>
    <w:rsid w:val="00910AAA"/>
    <w:rsid w:val="00910B38"/>
    <w:rsid w:val="00910C30"/>
    <w:rsid w:val="00910C90"/>
    <w:rsid w:val="00910CDA"/>
    <w:rsid w:val="00910DE8"/>
    <w:rsid w:val="00910E58"/>
    <w:rsid w:val="00910F07"/>
    <w:rsid w:val="00910F3E"/>
    <w:rsid w:val="009110C7"/>
    <w:rsid w:val="00911135"/>
    <w:rsid w:val="00911142"/>
    <w:rsid w:val="009112C2"/>
    <w:rsid w:val="009112F9"/>
    <w:rsid w:val="009113CF"/>
    <w:rsid w:val="009114B0"/>
    <w:rsid w:val="009114D8"/>
    <w:rsid w:val="009114E6"/>
    <w:rsid w:val="00911528"/>
    <w:rsid w:val="00911573"/>
    <w:rsid w:val="00911616"/>
    <w:rsid w:val="00911711"/>
    <w:rsid w:val="009117FF"/>
    <w:rsid w:val="00911848"/>
    <w:rsid w:val="009118E3"/>
    <w:rsid w:val="00911910"/>
    <w:rsid w:val="009119E8"/>
    <w:rsid w:val="00911A15"/>
    <w:rsid w:val="00911A2F"/>
    <w:rsid w:val="00911BC3"/>
    <w:rsid w:val="00911C91"/>
    <w:rsid w:val="00911CF8"/>
    <w:rsid w:val="00911D9C"/>
    <w:rsid w:val="00911DAE"/>
    <w:rsid w:val="00911E7F"/>
    <w:rsid w:val="00911EBC"/>
    <w:rsid w:val="00911EBD"/>
    <w:rsid w:val="00911F14"/>
    <w:rsid w:val="00912040"/>
    <w:rsid w:val="0091207F"/>
    <w:rsid w:val="0091228E"/>
    <w:rsid w:val="009123B6"/>
    <w:rsid w:val="00912412"/>
    <w:rsid w:val="00912489"/>
    <w:rsid w:val="00912736"/>
    <w:rsid w:val="00912760"/>
    <w:rsid w:val="009127CE"/>
    <w:rsid w:val="00912881"/>
    <w:rsid w:val="00912906"/>
    <w:rsid w:val="00912908"/>
    <w:rsid w:val="00912945"/>
    <w:rsid w:val="009129A0"/>
    <w:rsid w:val="00912A05"/>
    <w:rsid w:val="00912BBD"/>
    <w:rsid w:val="00912CFF"/>
    <w:rsid w:val="00912D03"/>
    <w:rsid w:val="00912D2E"/>
    <w:rsid w:val="00912D38"/>
    <w:rsid w:val="00912DB5"/>
    <w:rsid w:val="00912E38"/>
    <w:rsid w:val="00912E86"/>
    <w:rsid w:val="00912FB0"/>
    <w:rsid w:val="00912FB4"/>
    <w:rsid w:val="00912FDC"/>
    <w:rsid w:val="00913063"/>
    <w:rsid w:val="0091309A"/>
    <w:rsid w:val="00913107"/>
    <w:rsid w:val="0091311F"/>
    <w:rsid w:val="0091314A"/>
    <w:rsid w:val="009131BA"/>
    <w:rsid w:val="009131D7"/>
    <w:rsid w:val="0091322A"/>
    <w:rsid w:val="00913264"/>
    <w:rsid w:val="0091330D"/>
    <w:rsid w:val="00913418"/>
    <w:rsid w:val="0091344E"/>
    <w:rsid w:val="0091346E"/>
    <w:rsid w:val="00913491"/>
    <w:rsid w:val="009134EB"/>
    <w:rsid w:val="0091368B"/>
    <w:rsid w:val="0091369D"/>
    <w:rsid w:val="009137AD"/>
    <w:rsid w:val="00913860"/>
    <w:rsid w:val="00913892"/>
    <w:rsid w:val="009139EE"/>
    <w:rsid w:val="00913A66"/>
    <w:rsid w:val="00913A6A"/>
    <w:rsid w:val="00913AA8"/>
    <w:rsid w:val="00913BD1"/>
    <w:rsid w:val="00913CDA"/>
    <w:rsid w:val="00913D06"/>
    <w:rsid w:val="00913DB9"/>
    <w:rsid w:val="00913E8F"/>
    <w:rsid w:val="00913EB2"/>
    <w:rsid w:val="0091405F"/>
    <w:rsid w:val="009140FB"/>
    <w:rsid w:val="0091413A"/>
    <w:rsid w:val="00914152"/>
    <w:rsid w:val="0091419A"/>
    <w:rsid w:val="009142FA"/>
    <w:rsid w:val="00914325"/>
    <w:rsid w:val="00914606"/>
    <w:rsid w:val="009146CE"/>
    <w:rsid w:val="009146F1"/>
    <w:rsid w:val="00914749"/>
    <w:rsid w:val="009147C5"/>
    <w:rsid w:val="0091480A"/>
    <w:rsid w:val="00914866"/>
    <w:rsid w:val="00914889"/>
    <w:rsid w:val="00914A9F"/>
    <w:rsid w:val="00914BA3"/>
    <w:rsid w:val="00914BC4"/>
    <w:rsid w:val="00914C60"/>
    <w:rsid w:val="00914CA7"/>
    <w:rsid w:val="00914D45"/>
    <w:rsid w:val="00914DA9"/>
    <w:rsid w:val="00914EB8"/>
    <w:rsid w:val="00914ECA"/>
    <w:rsid w:val="00914F27"/>
    <w:rsid w:val="00914F61"/>
    <w:rsid w:val="00914F64"/>
    <w:rsid w:val="00915055"/>
    <w:rsid w:val="0091505D"/>
    <w:rsid w:val="009150A0"/>
    <w:rsid w:val="009150E8"/>
    <w:rsid w:val="0091514F"/>
    <w:rsid w:val="0091518F"/>
    <w:rsid w:val="009151ED"/>
    <w:rsid w:val="00915217"/>
    <w:rsid w:val="00915488"/>
    <w:rsid w:val="0091560B"/>
    <w:rsid w:val="00915650"/>
    <w:rsid w:val="00915695"/>
    <w:rsid w:val="009156E6"/>
    <w:rsid w:val="0091577A"/>
    <w:rsid w:val="00915879"/>
    <w:rsid w:val="0091599F"/>
    <w:rsid w:val="009159BF"/>
    <w:rsid w:val="00915A00"/>
    <w:rsid w:val="00915A58"/>
    <w:rsid w:val="00915BDF"/>
    <w:rsid w:val="00915C4C"/>
    <w:rsid w:val="00915D40"/>
    <w:rsid w:val="00915DD4"/>
    <w:rsid w:val="00915DE8"/>
    <w:rsid w:val="00915E7A"/>
    <w:rsid w:val="00915E87"/>
    <w:rsid w:val="0091621D"/>
    <w:rsid w:val="0091646F"/>
    <w:rsid w:val="009164C0"/>
    <w:rsid w:val="009165B8"/>
    <w:rsid w:val="009165B9"/>
    <w:rsid w:val="009165BB"/>
    <w:rsid w:val="00916634"/>
    <w:rsid w:val="0091663A"/>
    <w:rsid w:val="00916674"/>
    <w:rsid w:val="0091668C"/>
    <w:rsid w:val="0091672D"/>
    <w:rsid w:val="0091676B"/>
    <w:rsid w:val="00916777"/>
    <w:rsid w:val="00916783"/>
    <w:rsid w:val="00916975"/>
    <w:rsid w:val="00916A20"/>
    <w:rsid w:val="00916A39"/>
    <w:rsid w:val="00916A68"/>
    <w:rsid w:val="00916ADF"/>
    <w:rsid w:val="00916B60"/>
    <w:rsid w:val="00916C68"/>
    <w:rsid w:val="00916CDC"/>
    <w:rsid w:val="00916DB5"/>
    <w:rsid w:val="00916F0F"/>
    <w:rsid w:val="00917011"/>
    <w:rsid w:val="00917031"/>
    <w:rsid w:val="0091723A"/>
    <w:rsid w:val="0091723D"/>
    <w:rsid w:val="00917274"/>
    <w:rsid w:val="009172A2"/>
    <w:rsid w:val="009173C1"/>
    <w:rsid w:val="00917459"/>
    <w:rsid w:val="009175A8"/>
    <w:rsid w:val="009175AB"/>
    <w:rsid w:val="009175E3"/>
    <w:rsid w:val="0091770E"/>
    <w:rsid w:val="0091774C"/>
    <w:rsid w:val="00917789"/>
    <w:rsid w:val="0091778C"/>
    <w:rsid w:val="00917801"/>
    <w:rsid w:val="00917A4A"/>
    <w:rsid w:val="00917B2D"/>
    <w:rsid w:val="00917B86"/>
    <w:rsid w:val="00917BFD"/>
    <w:rsid w:val="00917C53"/>
    <w:rsid w:val="00917DB7"/>
    <w:rsid w:val="00917DB8"/>
    <w:rsid w:val="00917DC5"/>
    <w:rsid w:val="00920033"/>
    <w:rsid w:val="009200D9"/>
    <w:rsid w:val="009201A5"/>
    <w:rsid w:val="009201B7"/>
    <w:rsid w:val="009201D9"/>
    <w:rsid w:val="0092021A"/>
    <w:rsid w:val="009202D6"/>
    <w:rsid w:val="00920316"/>
    <w:rsid w:val="0092042F"/>
    <w:rsid w:val="009204A8"/>
    <w:rsid w:val="009205E9"/>
    <w:rsid w:val="009206D5"/>
    <w:rsid w:val="00920729"/>
    <w:rsid w:val="00920776"/>
    <w:rsid w:val="009207B7"/>
    <w:rsid w:val="009207BE"/>
    <w:rsid w:val="009207D6"/>
    <w:rsid w:val="009209B2"/>
    <w:rsid w:val="00920A42"/>
    <w:rsid w:val="00920A73"/>
    <w:rsid w:val="00920ADC"/>
    <w:rsid w:val="00920AED"/>
    <w:rsid w:val="00920C7F"/>
    <w:rsid w:val="00920CA3"/>
    <w:rsid w:val="00920CA6"/>
    <w:rsid w:val="00920CB7"/>
    <w:rsid w:val="00920D07"/>
    <w:rsid w:val="00920F18"/>
    <w:rsid w:val="00920F3C"/>
    <w:rsid w:val="00920FCD"/>
    <w:rsid w:val="00921188"/>
    <w:rsid w:val="00921192"/>
    <w:rsid w:val="0092119D"/>
    <w:rsid w:val="009211BD"/>
    <w:rsid w:val="009211F1"/>
    <w:rsid w:val="00921275"/>
    <w:rsid w:val="009212DD"/>
    <w:rsid w:val="009215CE"/>
    <w:rsid w:val="0092171D"/>
    <w:rsid w:val="009218DD"/>
    <w:rsid w:val="009218F2"/>
    <w:rsid w:val="00921AF3"/>
    <w:rsid w:val="00921B9A"/>
    <w:rsid w:val="00921C4B"/>
    <w:rsid w:val="00921C9D"/>
    <w:rsid w:val="00921D45"/>
    <w:rsid w:val="00921DA6"/>
    <w:rsid w:val="00921E51"/>
    <w:rsid w:val="00921EDA"/>
    <w:rsid w:val="00921FA5"/>
    <w:rsid w:val="00922031"/>
    <w:rsid w:val="0092208E"/>
    <w:rsid w:val="009221A4"/>
    <w:rsid w:val="009221F9"/>
    <w:rsid w:val="00922215"/>
    <w:rsid w:val="00922312"/>
    <w:rsid w:val="00922343"/>
    <w:rsid w:val="009223AA"/>
    <w:rsid w:val="0092245B"/>
    <w:rsid w:val="0092246A"/>
    <w:rsid w:val="009226B5"/>
    <w:rsid w:val="009226FD"/>
    <w:rsid w:val="009227A3"/>
    <w:rsid w:val="009227D5"/>
    <w:rsid w:val="0092285C"/>
    <w:rsid w:val="00922888"/>
    <w:rsid w:val="009228A9"/>
    <w:rsid w:val="009228B8"/>
    <w:rsid w:val="009228CA"/>
    <w:rsid w:val="0092292A"/>
    <w:rsid w:val="009229DB"/>
    <w:rsid w:val="00922A84"/>
    <w:rsid w:val="00922B9D"/>
    <w:rsid w:val="00922CF3"/>
    <w:rsid w:val="00922E30"/>
    <w:rsid w:val="00922E3E"/>
    <w:rsid w:val="00923054"/>
    <w:rsid w:val="009230AA"/>
    <w:rsid w:val="009232F3"/>
    <w:rsid w:val="009232F9"/>
    <w:rsid w:val="00923310"/>
    <w:rsid w:val="00923411"/>
    <w:rsid w:val="009234EA"/>
    <w:rsid w:val="00923542"/>
    <w:rsid w:val="00923557"/>
    <w:rsid w:val="009235E4"/>
    <w:rsid w:val="00923682"/>
    <w:rsid w:val="009236D4"/>
    <w:rsid w:val="0092381E"/>
    <w:rsid w:val="009238C4"/>
    <w:rsid w:val="009238EF"/>
    <w:rsid w:val="00923947"/>
    <w:rsid w:val="00923B1C"/>
    <w:rsid w:val="00923BCB"/>
    <w:rsid w:val="00923C51"/>
    <w:rsid w:val="00923CDF"/>
    <w:rsid w:val="00923D36"/>
    <w:rsid w:val="00923D70"/>
    <w:rsid w:val="00923E44"/>
    <w:rsid w:val="00923E73"/>
    <w:rsid w:val="00923F0F"/>
    <w:rsid w:val="00923F42"/>
    <w:rsid w:val="00924002"/>
    <w:rsid w:val="0092400E"/>
    <w:rsid w:val="00924086"/>
    <w:rsid w:val="009240DB"/>
    <w:rsid w:val="009241A1"/>
    <w:rsid w:val="009241B0"/>
    <w:rsid w:val="00924306"/>
    <w:rsid w:val="00924446"/>
    <w:rsid w:val="0092448C"/>
    <w:rsid w:val="00924503"/>
    <w:rsid w:val="00924516"/>
    <w:rsid w:val="00924521"/>
    <w:rsid w:val="009245EA"/>
    <w:rsid w:val="00924644"/>
    <w:rsid w:val="0092470F"/>
    <w:rsid w:val="0092472D"/>
    <w:rsid w:val="00924769"/>
    <w:rsid w:val="0092476E"/>
    <w:rsid w:val="009247DE"/>
    <w:rsid w:val="0092486D"/>
    <w:rsid w:val="009248E2"/>
    <w:rsid w:val="009249C1"/>
    <w:rsid w:val="009249F8"/>
    <w:rsid w:val="00924A6D"/>
    <w:rsid w:val="00924C32"/>
    <w:rsid w:val="00924CBA"/>
    <w:rsid w:val="00924DB2"/>
    <w:rsid w:val="00924DFB"/>
    <w:rsid w:val="00924EB4"/>
    <w:rsid w:val="00924F73"/>
    <w:rsid w:val="00924FEB"/>
    <w:rsid w:val="009250DC"/>
    <w:rsid w:val="009251EC"/>
    <w:rsid w:val="009253BE"/>
    <w:rsid w:val="00925485"/>
    <w:rsid w:val="00925530"/>
    <w:rsid w:val="00925671"/>
    <w:rsid w:val="009256C9"/>
    <w:rsid w:val="009257C3"/>
    <w:rsid w:val="009257D5"/>
    <w:rsid w:val="00925826"/>
    <w:rsid w:val="0092595C"/>
    <w:rsid w:val="009259E9"/>
    <w:rsid w:val="00925A7A"/>
    <w:rsid w:val="00925A99"/>
    <w:rsid w:val="00925B23"/>
    <w:rsid w:val="00925C04"/>
    <w:rsid w:val="00925C40"/>
    <w:rsid w:val="00925D10"/>
    <w:rsid w:val="00925E64"/>
    <w:rsid w:val="009263F9"/>
    <w:rsid w:val="00926402"/>
    <w:rsid w:val="0092640C"/>
    <w:rsid w:val="0092657F"/>
    <w:rsid w:val="00926642"/>
    <w:rsid w:val="009266B6"/>
    <w:rsid w:val="0092677B"/>
    <w:rsid w:val="0092680D"/>
    <w:rsid w:val="0092685C"/>
    <w:rsid w:val="0092693B"/>
    <w:rsid w:val="009269F3"/>
    <w:rsid w:val="00926A00"/>
    <w:rsid w:val="00926A46"/>
    <w:rsid w:val="00926A5E"/>
    <w:rsid w:val="00926AE5"/>
    <w:rsid w:val="00926B21"/>
    <w:rsid w:val="00926B59"/>
    <w:rsid w:val="00926C86"/>
    <w:rsid w:val="00926CB4"/>
    <w:rsid w:val="00926D42"/>
    <w:rsid w:val="00926D5D"/>
    <w:rsid w:val="00926DA2"/>
    <w:rsid w:val="00926DDB"/>
    <w:rsid w:val="00926E59"/>
    <w:rsid w:val="00926E95"/>
    <w:rsid w:val="00926F25"/>
    <w:rsid w:val="00926F5D"/>
    <w:rsid w:val="00926FB9"/>
    <w:rsid w:val="00927053"/>
    <w:rsid w:val="00927085"/>
    <w:rsid w:val="009270AC"/>
    <w:rsid w:val="0092713B"/>
    <w:rsid w:val="00927169"/>
    <w:rsid w:val="009271CC"/>
    <w:rsid w:val="009271F3"/>
    <w:rsid w:val="00927357"/>
    <w:rsid w:val="009273EF"/>
    <w:rsid w:val="00927463"/>
    <w:rsid w:val="00927672"/>
    <w:rsid w:val="009276BB"/>
    <w:rsid w:val="009277E8"/>
    <w:rsid w:val="00927868"/>
    <w:rsid w:val="009278E0"/>
    <w:rsid w:val="00927928"/>
    <w:rsid w:val="009279BB"/>
    <w:rsid w:val="009279C2"/>
    <w:rsid w:val="00927A10"/>
    <w:rsid w:val="00927A8C"/>
    <w:rsid w:val="00927AC0"/>
    <w:rsid w:val="00927B24"/>
    <w:rsid w:val="00927B6F"/>
    <w:rsid w:val="00927BA1"/>
    <w:rsid w:val="00927C13"/>
    <w:rsid w:val="00927D98"/>
    <w:rsid w:val="00927E9C"/>
    <w:rsid w:val="00927F66"/>
    <w:rsid w:val="00927FA6"/>
    <w:rsid w:val="0093002C"/>
    <w:rsid w:val="00930048"/>
    <w:rsid w:val="0093006E"/>
    <w:rsid w:val="00930111"/>
    <w:rsid w:val="0093012D"/>
    <w:rsid w:val="009301BA"/>
    <w:rsid w:val="0093023B"/>
    <w:rsid w:val="00930483"/>
    <w:rsid w:val="009304E3"/>
    <w:rsid w:val="0093055C"/>
    <w:rsid w:val="009305C0"/>
    <w:rsid w:val="00930630"/>
    <w:rsid w:val="009306CC"/>
    <w:rsid w:val="009307EB"/>
    <w:rsid w:val="00930830"/>
    <w:rsid w:val="00930889"/>
    <w:rsid w:val="00930949"/>
    <w:rsid w:val="00930958"/>
    <w:rsid w:val="00930964"/>
    <w:rsid w:val="00930986"/>
    <w:rsid w:val="009309B3"/>
    <w:rsid w:val="00930AB4"/>
    <w:rsid w:val="00930AF9"/>
    <w:rsid w:val="00930B38"/>
    <w:rsid w:val="00930B73"/>
    <w:rsid w:val="00930C0C"/>
    <w:rsid w:val="00930CE3"/>
    <w:rsid w:val="00930E03"/>
    <w:rsid w:val="00930E93"/>
    <w:rsid w:val="00930F70"/>
    <w:rsid w:val="00930FD8"/>
    <w:rsid w:val="00930FD9"/>
    <w:rsid w:val="00931043"/>
    <w:rsid w:val="0093109A"/>
    <w:rsid w:val="009310F8"/>
    <w:rsid w:val="00931130"/>
    <w:rsid w:val="00931358"/>
    <w:rsid w:val="0093144C"/>
    <w:rsid w:val="0093151B"/>
    <w:rsid w:val="00931564"/>
    <w:rsid w:val="0093171C"/>
    <w:rsid w:val="00931736"/>
    <w:rsid w:val="0093174C"/>
    <w:rsid w:val="0093174F"/>
    <w:rsid w:val="009317B3"/>
    <w:rsid w:val="00931864"/>
    <w:rsid w:val="00931910"/>
    <w:rsid w:val="0093191E"/>
    <w:rsid w:val="0093194D"/>
    <w:rsid w:val="00931B48"/>
    <w:rsid w:val="00931B4B"/>
    <w:rsid w:val="00931B5B"/>
    <w:rsid w:val="00931B80"/>
    <w:rsid w:val="00931BB2"/>
    <w:rsid w:val="00931BBE"/>
    <w:rsid w:val="00931C29"/>
    <w:rsid w:val="00931C32"/>
    <w:rsid w:val="00931C53"/>
    <w:rsid w:val="00931C8D"/>
    <w:rsid w:val="00931CF1"/>
    <w:rsid w:val="00931D75"/>
    <w:rsid w:val="00931DAB"/>
    <w:rsid w:val="00931DF0"/>
    <w:rsid w:val="00931F61"/>
    <w:rsid w:val="00931FD9"/>
    <w:rsid w:val="00932019"/>
    <w:rsid w:val="009321A1"/>
    <w:rsid w:val="00932231"/>
    <w:rsid w:val="0093227F"/>
    <w:rsid w:val="00932343"/>
    <w:rsid w:val="009323F6"/>
    <w:rsid w:val="00932430"/>
    <w:rsid w:val="009324BC"/>
    <w:rsid w:val="009324E4"/>
    <w:rsid w:val="00932533"/>
    <w:rsid w:val="00932543"/>
    <w:rsid w:val="00932584"/>
    <w:rsid w:val="009326C5"/>
    <w:rsid w:val="00932766"/>
    <w:rsid w:val="00932833"/>
    <w:rsid w:val="00932962"/>
    <w:rsid w:val="009329B3"/>
    <w:rsid w:val="00932A75"/>
    <w:rsid w:val="00932B68"/>
    <w:rsid w:val="00932B7D"/>
    <w:rsid w:val="00932C26"/>
    <w:rsid w:val="00932C7E"/>
    <w:rsid w:val="00932CE8"/>
    <w:rsid w:val="00932CEC"/>
    <w:rsid w:val="00932D3F"/>
    <w:rsid w:val="00932D6B"/>
    <w:rsid w:val="00932DA2"/>
    <w:rsid w:val="00932E20"/>
    <w:rsid w:val="00932E42"/>
    <w:rsid w:val="00933138"/>
    <w:rsid w:val="00933141"/>
    <w:rsid w:val="0093329C"/>
    <w:rsid w:val="00933307"/>
    <w:rsid w:val="009334CF"/>
    <w:rsid w:val="009334DE"/>
    <w:rsid w:val="009334E7"/>
    <w:rsid w:val="009335FF"/>
    <w:rsid w:val="009336AB"/>
    <w:rsid w:val="0093379A"/>
    <w:rsid w:val="00933836"/>
    <w:rsid w:val="00933880"/>
    <w:rsid w:val="00933910"/>
    <w:rsid w:val="00933917"/>
    <w:rsid w:val="00933939"/>
    <w:rsid w:val="00933B03"/>
    <w:rsid w:val="00933B1D"/>
    <w:rsid w:val="00933B5D"/>
    <w:rsid w:val="00933B87"/>
    <w:rsid w:val="00933C7E"/>
    <w:rsid w:val="00933CDD"/>
    <w:rsid w:val="00933D8D"/>
    <w:rsid w:val="00933FD6"/>
    <w:rsid w:val="00933FE4"/>
    <w:rsid w:val="0093404E"/>
    <w:rsid w:val="0093413A"/>
    <w:rsid w:val="00934160"/>
    <w:rsid w:val="00934161"/>
    <w:rsid w:val="009341D0"/>
    <w:rsid w:val="00934343"/>
    <w:rsid w:val="0093441D"/>
    <w:rsid w:val="00934496"/>
    <w:rsid w:val="009345DA"/>
    <w:rsid w:val="00934613"/>
    <w:rsid w:val="0093468D"/>
    <w:rsid w:val="00934790"/>
    <w:rsid w:val="009347E8"/>
    <w:rsid w:val="00934825"/>
    <w:rsid w:val="0093486B"/>
    <w:rsid w:val="009348B9"/>
    <w:rsid w:val="00934941"/>
    <w:rsid w:val="00934961"/>
    <w:rsid w:val="009349A0"/>
    <w:rsid w:val="00934A14"/>
    <w:rsid w:val="00934A8F"/>
    <w:rsid w:val="00934B1F"/>
    <w:rsid w:val="00934B82"/>
    <w:rsid w:val="00934CFB"/>
    <w:rsid w:val="00934E91"/>
    <w:rsid w:val="00934F8A"/>
    <w:rsid w:val="009350AB"/>
    <w:rsid w:val="00935151"/>
    <w:rsid w:val="009351B9"/>
    <w:rsid w:val="009352D5"/>
    <w:rsid w:val="00935548"/>
    <w:rsid w:val="009356CD"/>
    <w:rsid w:val="009357FB"/>
    <w:rsid w:val="009357FD"/>
    <w:rsid w:val="00935A57"/>
    <w:rsid w:val="00935A74"/>
    <w:rsid w:val="00935A88"/>
    <w:rsid w:val="00935B3F"/>
    <w:rsid w:val="00935B87"/>
    <w:rsid w:val="00935BF6"/>
    <w:rsid w:val="00935CD5"/>
    <w:rsid w:val="00935E6E"/>
    <w:rsid w:val="00935F55"/>
    <w:rsid w:val="00935FA4"/>
    <w:rsid w:val="00935FC7"/>
    <w:rsid w:val="00936060"/>
    <w:rsid w:val="009360A5"/>
    <w:rsid w:val="009360C9"/>
    <w:rsid w:val="009361CA"/>
    <w:rsid w:val="00936217"/>
    <w:rsid w:val="00936222"/>
    <w:rsid w:val="0093624C"/>
    <w:rsid w:val="0093626A"/>
    <w:rsid w:val="009362F5"/>
    <w:rsid w:val="00936306"/>
    <w:rsid w:val="0093631A"/>
    <w:rsid w:val="0093639B"/>
    <w:rsid w:val="00936491"/>
    <w:rsid w:val="009365B1"/>
    <w:rsid w:val="009365CC"/>
    <w:rsid w:val="00936632"/>
    <w:rsid w:val="009366CE"/>
    <w:rsid w:val="00936714"/>
    <w:rsid w:val="00936790"/>
    <w:rsid w:val="009367BB"/>
    <w:rsid w:val="00936943"/>
    <w:rsid w:val="00936A79"/>
    <w:rsid w:val="00936BE3"/>
    <w:rsid w:val="00936C6B"/>
    <w:rsid w:val="00936CFD"/>
    <w:rsid w:val="00936D24"/>
    <w:rsid w:val="00936E12"/>
    <w:rsid w:val="00936F44"/>
    <w:rsid w:val="00936F45"/>
    <w:rsid w:val="00936FFB"/>
    <w:rsid w:val="009370DF"/>
    <w:rsid w:val="009372C7"/>
    <w:rsid w:val="009372F1"/>
    <w:rsid w:val="009373EC"/>
    <w:rsid w:val="0093741F"/>
    <w:rsid w:val="009374C3"/>
    <w:rsid w:val="009374F0"/>
    <w:rsid w:val="00937540"/>
    <w:rsid w:val="00937542"/>
    <w:rsid w:val="00937624"/>
    <w:rsid w:val="009376C1"/>
    <w:rsid w:val="00937741"/>
    <w:rsid w:val="009377B1"/>
    <w:rsid w:val="00937818"/>
    <w:rsid w:val="00937883"/>
    <w:rsid w:val="00937917"/>
    <w:rsid w:val="009379E2"/>
    <w:rsid w:val="009379F4"/>
    <w:rsid w:val="00937A8B"/>
    <w:rsid w:val="00937AA0"/>
    <w:rsid w:val="00937B62"/>
    <w:rsid w:val="00937C78"/>
    <w:rsid w:val="00937D8B"/>
    <w:rsid w:val="00937DCC"/>
    <w:rsid w:val="00937DEE"/>
    <w:rsid w:val="00937E2E"/>
    <w:rsid w:val="00937E78"/>
    <w:rsid w:val="009400E8"/>
    <w:rsid w:val="00940106"/>
    <w:rsid w:val="00940125"/>
    <w:rsid w:val="00940136"/>
    <w:rsid w:val="009401F0"/>
    <w:rsid w:val="0094036F"/>
    <w:rsid w:val="009403E4"/>
    <w:rsid w:val="009403E9"/>
    <w:rsid w:val="00940467"/>
    <w:rsid w:val="00940634"/>
    <w:rsid w:val="0094064F"/>
    <w:rsid w:val="00940811"/>
    <w:rsid w:val="00940868"/>
    <w:rsid w:val="00940917"/>
    <w:rsid w:val="00940995"/>
    <w:rsid w:val="00940A39"/>
    <w:rsid w:val="00940A8A"/>
    <w:rsid w:val="00940BB3"/>
    <w:rsid w:val="00940CD8"/>
    <w:rsid w:val="00940DDE"/>
    <w:rsid w:val="00940DE9"/>
    <w:rsid w:val="00940DFE"/>
    <w:rsid w:val="00940E1B"/>
    <w:rsid w:val="00940E79"/>
    <w:rsid w:val="00940E7B"/>
    <w:rsid w:val="00940F1C"/>
    <w:rsid w:val="00940FB1"/>
    <w:rsid w:val="00940FE5"/>
    <w:rsid w:val="00941096"/>
    <w:rsid w:val="009410FA"/>
    <w:rsid w:val="00941119"/>
    <w:rsid w:val="0094128B"/>
    <w:rsid w:val="009412B1"/>
    <w:rsid w:val="009412E1"/>
    <w:rsid w:val="00941328"/>
    <w:rsid w:val="00941414"/>
    <w:rsid w:val="0094145D"/>
    <w:rsid w:val="0094149F"/>
    <w:rsid w:val="0094158E"/>
    <w:rsid w:val="009416C2"/>
    <w:rsid w:val="0094187F"/>
    <w:rsid w:val="009419A6"/>
    <w:rsid w:val="00941A73"/>
    <w:rsid w:val="00941C50"/>
    <w:rsid w:val="00941CA7"/>
    <w:rsid w:val="00941DCA"/>
    <w:rsid w:val="00941F3B"/>
    <w:rsid w:val="00941F58"/>
    <w:rsid w:val="00941F90"/>
    <w:rsid w:val="0094203B"/>
    <w:rsid w:val="00942049"/>
    <w:rsid w:val="0094206E"/>
    <w:rsid w:val="00942138"/>
    <w:rsid w:val="0094213B"/>
    <w:rsid w:val="0094229C"/>
    <w:rsid w:val="009422A1"/>
    <w:rsid w:val="00942301"/>
    <w:rsid w:val="0094243B"/>
    <w:rsid w:val="0094243E"/>
    <w:rsid w:val="00942578"/>
    <w:rsid w:val="009425AC"/>
    <w:rsid w:val="00942613"/>
    <w:rsid w:val="00942767"/>
    <w:rsid w:val="00942795"/>
    <w:rsid w:val="009427FC"/>
    <w:rsid w:val="009428EF"/>
    <w:rsid w:val="0094291C"/>
    <w:rsid w:val="0094296C"/>
    <w:rsid w:val="00942B7B"/>
    <w:rsid w:val="00942BD3"/>
    <w:rsid w:val="00942C00"/>
    <w:rsid w:val="00942C32"/>
    <w:rsid w:val="00942C33"/>
    <w:rsid w:val="00942D1C"/>
    <w:rsid w:val="00942DA7"/>
    <w:rsid w:val="00942E82"/>
    <w:rsid w:val="00942EE0"/>
    <w:rsid w:val="00942F35"/>
    <w:rsid w:val="00942FAC"/>
    <w:rsid w:val="00942FEE"/>
    <w:rsid w:val="00943018"/>
    <w:rsid w:val="009430BE"/>
    <w:rsid w:val="00943149"/>
    <w:rsid w:val="00943152"/>
    <w:rsid w:val="00943268"/>
    <w:rsid w:val="009432A4"/>
    <w:rsid w:val="0094337A"/>
    <w:rsid w:val="00943507"/>
    <w:rsid w:val="00943593"/>
    <w:rsid w:val="009435FC"/>
    <w:rsid w:val="0094362F"/>
    <w:rsid w:val="00943635"/>
    <w:rsid w:val="0094363B"/>
    <w:rsid w:val="0094363C"/>
    <w:rsid w:val="009436D1"/>
    <w:rsid w:val="0094372E"/>
    <w:rsid w:val="00943905"/>
    <w:rsid w:val="00943A0F"/>
    <w:rsid w:val="00943A54"/>
    <w:rsid w:val="00943B4B"/>
    <w:rsid w:val="00943B64"/>
    <w:rsid w:val="00943BA2"/>
    <w:rsid w:val="00943CAA"/>
    <w:rsid w:val="00943CCB"/>
    <w:rsid w:val="00943EB5"/>
    <w:rsid w:val="00943F4D"/>
    <w:rsid w:val="00944039"/>
    <w:rsid w:val="00944270"/>
    <w:rsid w:val="009443D3"/>
    <w:rsid w:val="00944453"/>
    <w:rsid w:val="009444F8"/>
    <w:rsid w:val="0094461A"/>
    <w:rsid w:val="00944637"/>
    <w:rsid w:val="0094467B"/>
    <w:rsid w:val="0094470E"/>
    <w:rsid w:val="0094476F"/>
    <w:rsid w:val="009448E0"/>
    <w:rsid w:val="009449C5"/>
    <w:rsid w:val="00944A19"/>
    <w:rsid w:val="00944B38"/>
    <w:rsid w:val="00944B62"/>
    <w:rsid w:val="00944C11"/>
    <w:rsid w:val="00944CBD"/>
    <w:rsid w:val="00944D30"/>
    <w:rsid w:val="00944D8C"/>
    <w:rsid w:val="00944F58"/>
    <w:rsid w:val="00944F89"/>
    <w:rsid w:val="00944FD4"/>
    <w:rsid w:val="0094501E"/>
    <w:rsid w:val="009450B9"/>
    <w:rsid w:val="00945198"/>
    <w:rsid w:val="009451B6"/>
    <w:rsid w:val="009451F4"/>
    <w:rsid w:val="00945221"/>
    <w:rsid w:val="0094522E"/>
    <w:rsid w:val="0094523A"/>
    <w:rsid w:val="0094528D"/>
    <w:rsid w:val="00945293"/>
    <w:rsid w:val="009452A0"/>
    <w:rsid w:val="00945326"/>
    <w:rsid w:val="00945509"/>
    <w:rsid w:val="0094558B"/>
    <w:rsid w:val="00945632"/>
    <w:rsid w:val="00945635"/>
    <w:rsid w:val="00945773"/>
    <w:rsid w:val="00945855"/>
    <w:rsid w:val="009458A5"/>
    <w:rsid w:val="009458EE"/>
    <w:rsid w:val="009458F5"/>
    <w:rsid w:val="0094591F"/>
    <w:rsid w:val="009459AB"/>
    <w:rsid w:val="00945B69"/>
    <w:rsid w:val="00945B6B"/>
    <w:rsid w:val="00945B8B"/>
    <w:rsid w:val="00945BD7"/>
    <w:rsid w:val="00945CD8"/>
    <w:rsid w:val="00945D15"/>
    <w:rsid w:val="00945E1A"/>
    <w:rsid w:val="00945EDB"/>
    <w:rsid w:val="00946012"/>
    <w:rsid w:val="00946138"/>
    <w:rsid w:val="009461C4"/>
    <w:rsid w:val="0094624F"/>
    <w:rsid w:val="009462F8"/>
    <w:rsid w:val="00946413"/>
    <w:rsid w:val="00946430"/>
    <w:rsid w:val="00946433"/>
    <w:rsid w:val="00946583"/>
    <w:rsid w:val="009465E8"/>
    <w:rsid w:val="0094661E"/>
    <w:rsid w:val="00946708"/>
    <w:rsid w:val="00946730"/>
    <w:rsid w:val="009467A1"/>
    <w:rsid w:val="0094687F"/>
    <w:rsid w:val="00946883"/>
    <w:rsid w:val="00946886"/>
    <w:rsid w:val="0094691C"/>
    <w:rsid w:val="009469B6"/>
    <w:rsid w:val="00946B96"/>
    <w:rsid w:val="00946BFC"/>
    <w:rsid w:val="00946C21"/>
    <w:rsid w:val="00946C97"/>
    <w:rsid w:val="00946E14"/>
    <w:rsid w:val="00947038"/>
    <w:rsid w:val="0094704D"/>
    <w:rsid w:val="009470EB"/>
    <w:rsid w:val="00947140"/>
    <w:rsid w:val="00947184"/>
    <w:rsid w:val="00947260"/>
    <w:rsid w:val="00947299"/>
    <w:rsid w:val="0094729E"/>
    <w:rsid w:val="009472A1"/>
    <w:rsid w:val="00947362"/>
    <w:rsid w:val="0094739B"/>
    <w:rsid w:val="0094745B"/>
    <w:rsid w:val="009474A0"/>
    <w:rsid w:val="009474D9"/>
    <w:rsid w:val="0094750B"/>
    <w:rsid w:val="0094759D"/>
    <w:rsid w:val="0094773F"/>
    <w:rsid w:val="00947770"/>
    <w:rsid w:val="009477BA"/>
    <w:rsid w:val="009477E4"/>
    <w:rsid w:val="00947828"/>
    <w:rsid w:val="00947831"/>
    <w:rsid w:val="00947919"/>
    <w:rsid w:val="00947954"/>
    <w:rsid w:val="009479F1"/>
    <w:rsid w:val="00947AA6"/>
    <w:rsid w:val="00947AE2"/>
    <w:rsid w:val="00947AE8"/>
    <w:rsid w:val="00947CF4"/>
    <w:rsid w:val="00947D08"/>
    <w:rsid w:val="00947DC7"/>
    <w:rsid w:val="00947DEB"/>
    <w:rsid w:val="00950077"/>
    <w:rsid w:val="00950078"/>
    <w:rsid w:val="00950080"/>
    <w:rsid w:val="009500B0"/>
    <w:rsid w:val="009501A1"/>
    <w:rsid w:val="00950203"/>
    <w:rsid w:val="0095049F"/>
    <w:rsid w:val="009504A2"/>
    <w:rsid w:val="0095060D"/>
    <w:rsid w:val="00950631"/>
    <w:rsid w:val="00950764"/>
    <w:rsid w:val="0095077D"/>
    <w:rsid w:val="00950782"/>
    <w:rsid w:val="00950819"/>
    <w:rsid w:val="00950830"/>
    <w:rsid w:val="009508A9"/>
    <w:rsid w:val="009508C8"/>
    <w:rsid w:val="009508F4"/>
    <w:rsid w:val="00950916"/>
    <w:rsid w:val="0095094C"/>
    <w:rsid w:val="0095097E"/>
    <w:rsid w:val="009509E2"/>
    <w:rsid w:val="00950ACC"/>
    <w:rsid w:val="00950BD8"/>
    <w:rsid w:val="00950C55"/>
    <w:rsid w:val="00950D6F"/>
    <w:rsid w:val="00950E5C"/>
    <w:rsid w:val="00950E65"/>
    <w:rsid w:val="00950F1D"/>
    <w:rsid w:val="00950F55"/>
    <w:rsid w:val="00950FB6"/>
    <w:rsid w:val="009510FA"/>
    <w:rsid w:val="0095121C"/>
    <w:rsid w:val="0095125A"/>
    <w:rsid w:val="009512C1"/>
    <w:rsid w:val="009512F8"/>
    <w:rsid w:val="0095149B"/>
    <w:rsid w:val="00951566"/>
    <w:rsid w:val="0095156A"/>
    <w:rsid w:val="0095156B"/>
    <w:rsid w:val="00951575"/>
    <w:rsid w:val="00951579"/>
    <w:rsid w:val="0095183C"/>
    <w:rsid w:val="00951875"/>
    <w:rsid w:val="0095188F"/>
    <w:rsid w:val="009518A6"/>
    <w:rsid w:val="009519DD"/>
    <w:rsid w:val="009519F6"/>
    <w:rsid w:val="00951A2F"/>
    <w:rsid w:val="00951A39"/>
    <w:rsid w:val="00951A8A"/>
    <w:rsid w:val="00951AC4"/>
    <w:rsid w:val="00951B48"/>
    <w:rsid w:val="00951BAE"/>
    <w:rsid w:val="00951C8C"/>
    <w:rsid w:val="00951D40"/>
    <w:rsid w:val="00951D8C"/>
    <w:rsid w:val="00951E80"/>
    <w:rsid w:val="00951EA9"/>
    <w:rsid w:val="00951F4B"/>
    <w:rsid w:val="00951FF3"/>
    <w:rsid w:val="00952013"/>
    <w:rsid w:val="0095202B"/>
    <w:rsid w:val="00952037"/>
    <w:rsid w:val="009521C7"/>
    <w:rsid w:val="00952257"/>
    <w:rsid w:val="009522DD"/>
    <w:rsid w:val="0095231C"/>
    <w:rsid w:val="009524A2"/>
    <w:rsid w:val="0095251F"/>
    <w:rsid w:val="009525BD"/>
    <w:rsid w:val="0095260D"/>
    <w:rsid w:val="00952690"/>
    <w:rsid w:val="009526B9"/>
    <w:rsid w:val="009526D0"/>
    <w:rsid w:val="00952743"/>
    <w:rsid w:val="00952830"/>
    <w:rsid w:val="009528A2"/>
    <w:rsid w:val="009528CE"/>
    <w:rsid w:val="009528D6"/>
    <w:rsid w:val="009528E2"/>
    <w:rsid w:val="00952931"/>
    <w:rsid w:val="00952968"/>
    <w:rsid w:val="009529BC"/>
    <w:rsid w:val="009529ED"/>
    <w:rsid w:val="00952B72"/>
    <w:rsid w:val="00952B76"/>
    <w:rsid w:val="00952BCC"/>
    <w:rsid w:val="00952C74"/>
    <w:rsid w:val="00952D95"/>
    <w:rsid w:val="00952DC0"/>
    <w:rsid w:val="009530C4"/>
    <w:rsid w:val="009532A4"/>
    <w:rsid w:val="0095330B"/>
    <w:rsid w:val="009533ED"/>
    <w:rsid w:val="00953426"/>
    <w:rsid w:val="00953455"/>
    <w:rsid w:val="00953549"/>
    <w:rsid w:val="009535F7"/>
    <w:rsid w:val="00953620"/>
    <w:rsid w:val="009536E7"/>
    <w:rsid w:val="00953721"/>
    <w:rsid w:val="00953729"/>
    <w:rsid w:val="00953734"/>
    <w:rsid w:val="009537FA"/>
    <w:rsid w:val="0095386F"/>
    <w:rsid w:val="00953875"/>
    <w:rsid w:val="009538E5"/>
    <w:rsid w:val="00953930"/>
    <w:rsid w:val="009539AD"/>
    <w:rsid w:val="00953AAA"/>
    <w:rsid w:val="00953B28"/>
    <w:rsid w:val="00953B44"/>
    <w:rsid w:val="00953B81"/>
    <w:rsid w:val="00953BBA"/>
    <w:rsid w:val="00953CB2"/>
    <w:rsid w:val="00953CB7"/>
    <w:rsid w:val="00953CEE"/>
    <w:rsid w:val="00953D90"/>
    <w:rsid w:val="00953D96"/>
    <w:rsid w:val="00953E5C"/>
    <w:rsid w:val="00953EA0"/>
    <w:rsid w:val="00953EE2"/>
    <w:rsid w:val="0095414C"/>
    <w:rsid w:val="00954150"/>
    <w:rsid w:val="00954297"/>
    <w:rsid w:val="0095433C"/>
    <w:rsid w:val="009543EC"/>
    <w:rsid w:val="00954401"/>
    <w:rsid w:val="00954450"/>
    <w:rsid w:val="0095446B"/>
    <w:rsid w:val="009544DC"/>
    <w:rsid w:val="00954510"/>
    <w:rsid w:val="00954537"/>
    <w:rsid w:val="0095454C"/>
    <w:rsid w:val="0095454E"/>
    <w:rsid w:val="00954630"/>
    <w:rsid w:val="0095465B"/>
    <w:rsid w:val="009546AB"/>
    <w:rsid w:val="00954779"/>
    <w:rsid w:val="0095477E"/>
    <w:rsid w:val="0095480B"/>
    <w:rsid w:val="0095493B"/>
    <w:rsid w:val="009549FA"/>
    <w:rsid w:val="00954A96"/>
    <w:rsid w:val="00954AEA"/>
    <w:rsid w:val="00954BA3"/>
    <w:rsid w:val="00954BBD"/>
    <w:rsid w:val="00954BEB"/>
    <w:rsid w:val="00954C8F"/>
    <w:rsid w:val="00954C9C"/>
    <w:rsid w:val="00954D1A"/>
    <w:rsid w:val="00954D6E"/>
    <w:rsid w:val="00954E10"/>
    <w:rsid w:val="00954E55"/>
    <w:rsid w:val="00954EAD"/>
    <w:rsid w:val="00954EE9"/>
    <w:rsid w:val="00954FC5"/>
    <w:rsid w:val="009550BF"/>
    <w:rsid w:val="00955112"/>
    <w:rsid w:val="009551D5"/>
    <w:rsid w:val="009551D7"/>
    <w:rsid w:val="009552B0"/>
    <w:rsid w:val="009552B1"/>
    <w:rsid w:val="009552CF"/>
    <w:rsid w:val="00955324"/>
    <w:rsid w:val="0095542C"/>
    <w:rsid w:val="009556C8"/>
    <w:rsid w:val="00955953"/>
    <w:rsid w:val="0095599C"/>
    <w:rsid w:val="00955BF3"/>
    <w:rsid w:val="00955BFE"/>
    <w:rsid w:val="00955C38"/>
    <w:rsid w:val="00955C3F"/>
    <w:rsid w:val="00955DCF"/>
    <w:rsid w:val="00955F8F"/>
    <w:rsid w:val="00956098"/>
    <w:rsid w:val="009560DE"/>
    <w:rsid w:val="009560E8"/>
    <w:rsid w:val="0095612B"/>
    <w:rsid w:val="00956138"/>
    <w:rsid w:val="00956150"/>
    <w:rsid w:val="00956185"/>
    <w:rsid w:val="0095650A"/>
    <w:rsid w:val="0095655D"/>
    <w:rsid w:val="009565E7"/>
    <w:rsid w:val="009566E5"/>
    <w:rsid w:val="009566E8"/>
    <w:rsid w:val="00956707"/>
    <w:rsid w:val="0095671B"/>
    <w:rsid w:val="009567E1"/>
    <w:rsid w:val="00956868"/>
    <w:rsid w:val="0095688C"/>
    <w:rsid w:val="009569AE"/>
    <w:rsid w:val="00956AC6"/>
    <w:rsid w:val="00956B7E"/>
    <w:rsid w:val="00956D64"/>
    <w:rsid w:val="00956F08"/>
    <w:rsid w:val="00957110"/>
    <w:rsid w:val="009571F3"/>
    <w:rsid w:val="009572A7"/>
    <w:rsid w:val="0095731E"/>
    <w:rsid w:val="009573BE"/>
    <w:rsid w:val="009573D2"/>
    <w:rsid w:val="00957430"/>
    <w:rsid w:val="0095753D"/>
    <w:rsid w:val="00957593"/>
    <w:rsid w:val="0095768E"/>
    <w:rsid w:val="00957700"/>
    <w:rsid w:val="00957762"/>
    <w:rsid w:val="00957833"/>
    <w:rsid w:val="009578BD"/>
    <w:rsid w:val="009578F2"/>
    <w:rsid w:val="009579C4"/>
    <w:rsid w:val="00957A35"/>
    <w:rsid w:val="00957A43"/>
    <w:rsid w:val="00957B10"/>
    <w:rsid w:val="00957CC1"/>
    <w:rsid w:val="00957D95"/>
    <w:rsid w:val="00957EC1"/>
    <w:rsid w:val="009601F7"/>
    <w:rsid w:val="00960255"/>
    <w:rsid w:val="0096028A"/>
    <w:rsid w:val="00960295"/>
    <w:rsid w:val="00960353"/>
    <w:rsid w:val="009603AC"/>
    <w:rsid w:val="0096046F"/>
    <w:rsid w:val="00960596"/>
    <w:rsid w:val="009606A4"/>
    <w:rsid w:val="0096072F"/>
    <w:rsid w:val="00960738"/>
    <w:rsid w:val="00960A82"/>
    <w:rsid w:val="00960C0F"/>
    <w:rsid w:val="00960C1C"/>
    <w:rsid w:val="00960C40"/>
    <w:rsid w:val="00960C7A"/>
    <w:rsid w:val="00960D29"/>
    <w:rsid w:val="00960E22"/>
    <w:rsid w:val="00960F86"/>
    <w:rsid w:val="00960FE5"/>
    <w:rsid w:val="0096100A"/>
    <w:rsid w:val="009610AF"/>
    <w:rsid w:val="00961198"/>
    <w:rsid w:val="009611D7"/>
    <w:rsid w:val="00961280"/>
    <w:rsid w:val="00961459"/>
    <w:rsid w:val="0096145E"/>
    <w:rsid w:val="009614BE"/>
    <w:rsid w:val="009614EE"/>
    <w:rsid w:val="0096154B"/>
    <w:rsid w:val="009615E2"/>
    <w:rsid w:val="009615E5"/>
    <w:rsid w:val="00961787"/>
    <w:rsid w:val="009617D5"/>
    <w:rsid w:val="0096180D"/>
    <w:rsid w:val="009619F3"/>
    <w:rsid w:val="00961A01"/>
    <w:rsid w:val="00961AA0"/>
    <w:rsid w:val="00961B63"/>
    <w:rsid w:val="00961C39"/>
    <w:rsid w:val="00961D1A"/>
    <w:rsid w:val="00961DEE"/>
    <w:rsid w:val="00961E10"/>
    <w:rsid w:val="00961E4E"/>
    <w:rsid w:val="00961E66"/>
    <w:rsid w:val="00961E88"/>
    <w:rsid w:val="00961E98"/>
    <w:rsid w:val="00961F78"/>
    <w:rsid w:val="00961F9F"/>
    <w:rsid w:val="009620B0"/>
    <w:rsid w:val="00962133"/>
    <w:rsid w:val="00962199"/>
    <w:rsid w:val="00962280"/>
    <w:rsid w:val="00962351"/>
    <w:rsid w:val="00962390"/>
    <w:rsid w:val="009623ED"/>
    <w:rsid w:val="00962457"/>
    <w:rsid w:val="009625A1"/>
    <w:rsid w:val="00962639"/>
    <w:rsid w:val="0096276A"/>
    <w:rsid w:val="009627A6"/>
    <w:rsid w:val="009627BF"/>
    <w:rsid w:val="009627D6"/>
    <w:rsid w:val="0096283D"/>
    <w:rsid w:val="00962905"/>
    <w:rsid w:val="00962B10"/>
    <w:rsid w:val="00962B49"/>
    <w:rsid w:val="00962B8D"/>
    <w:rsid w:val="00962D12"/>
    <w:rsid w:val="00962E87"/>
    <w:rsid w:val="00962F9E"/>
    <w:rsid w:val="00962FD3"/>
    <w:rsid w:val="0096301E"/>
    <w:rsid w:val="0096302D"/>
    <w:rsid w:val="00963031"/>
    <w:rsid w:val="009632AB"/>
    <w:rsid w:val="0096336F"/>
    <w:rsid w:val="0096337A"/>
    <w:rsid w:val="0096341C"/>
    <w:rsid w:val="00963451"/>
    <w:rsid w:val="0096345A"/>
    <w:rsid w:val="009634EC"/>
    <w:rsid w:val="00963578"/>
    <w:rsid w:val="0096364F"/>
    <w:rsid w:val="009636D9"/>
    <w:rsid w:val="00963702"/>
    <w:rsid w:val="00963764"/>
    <w:rsid w:val="009637AA"/>
    <w:rsid w:val="00963805"/>
    <w:rsid w:val="0096389C"/>
    <w:rsid w:val="009638C8"/>
    <w:rsid w:val="009638DC"/>
    <w:rsid w:val="0096393B"/>
    <w:rsid w:val="00963A0E"/>
    <w:rsid w:val="00963B7B"/>
    <w:rsid w:val="00963B9F"/>
    <w:rsid w:val="00963C68"/>
    <w:rsid w:val="00963D65"/>
    <w:rsid w:val="00963D8B"/>
    <w:rsid w:val="00963D97"/>
    <w:rsid w:val="00963EA4"/>
    <w:rsid w:val="00963F4A"/>
    <w:rsid w:val="00963FCF"/>
    <w:rsid w:val="00964070"/>
    <w:rsid w:val="009640D4"/>
    <w:rsid w:val="0096411D"/>
    <w:rsid w:val="00964277"/>
    <w:rsid w:val="0096445C"/>
    <w:rsid w:val="0096446C"/>
    <w:rsid w:val="00964491"/>
    <w:rsid w:val="009645CD"/>
    <w:rsid w:val="009645EC"/>
    <w:rsid w:val="00964615"/>
    <w:rsid w:val="00964685"/>
    <w:rsid w:val="00964753"/>
    <w:rsid w:val="0096483B"/>
    <w:rsid w:val="0096486C"/>
    <w:rsid w:val="0096486F"/>
    <w:rsid w:val="009648C9"/>
    <w:rsid w:val="00964B79"/>
    <w:rsid w:val="00964B90"/>
    <w:rsid w:val="00964C18"/>
    <w:rsid w:val="00964D84"/>
    <w:rsid w:val="00964E83"/>
    <w:rsid w:val="0096500E"/>
    <w:rsid w:val="00965097"/>
    <w:rsid w:val="009651D2"/>
    <w:rsid w:val="0096521F"/>
    <w:rsid w:val="00965232"/>
    <w:rsid w:val="00965295"/>
    <w:rsid w:val="0096539A"/>
    <w:rsid w:val="0096559C"/>
    <w:rsid w:val="009655BD"/>
    <w:rsid w:val="009655F2"/>
    <w:rsid w:val="00965628"/>
    <w:rsid w:val="00965B8F"/>
    <w:rsid w:val="00965BBB"/>
    <w:rsid w:val="00965CFA"/>
    <w:rsid w:val="00965D22"/>
    <w:rsid w:val="00965D68"/>
    <w:rsid w:val="00965DBD"/>
    <w:rsid w:val="00965EB7"/>
    <w:rsid w:val="00965ECE"/>
    <w:rsid w:val="00965F9E"/>
    <w:rsid w:val="009660CF"/>
    <w:rsid w:val="00966223"/>
    <w:rsid w:val="00966255"/>
    <w:rsid w:val="0096636A"/>
    <w:rsid w:val="00966454"/>
    <w:rsid w:val="009664EB"/>
    <w:rsid w:val="0096658A"/>
    <w:rsid w:val="009665C9"/>
    <w:rsid w:val="0096665F"/>
    <w:rsid w:val="009666D2"/>
    <w:rsid w:val="0096670A"/>
    <w:rsid w:val="009667E6"/>
    <w:rsid w:val="00966AB3"/>
    <w:rsid w:val="00966C4D"/>
    <w:rsid w:val="00966ED6"/>
    <w:rsid w:val="00966EFC"/>
    <w:rsid w:val="00966F58"/>
    <w:rsid w:val="00966FCA"/>
    <w:rsid w:val="00967053"/>
    <w:rsid w:val="00967202"/>
    <w:rsid w:val="00967330"/>
    <w:rsid w:val="00967354"/>
    <w:rsid w:val="0096736B"/>
    <w:rsid w:val="0096737E"/>
    <w:rsid w:val="0096738F"/>
    <w:rsid w:val="0096739F"/>
    <w:rsid w:val="009673F9"/>
    <w:rsid w:val="009674D5"/>
    <w:rsid w:val="00967500"/>
    <w:rsid w:val="00967527"/>
    <w:rsid w:val="00967605"/>
    <w:rsid w:val="00967614"/>
    <w:rsid w:val="00967666"/>
    <w:rsid w:val="0096768D"/>
    <w:rsid w:val="009676C2"/>
    <w:rsid w:val="0096773B"/>
    <w:rsid w:val="009677A1"/>
    <w:rsid w:val="00967916"/>
    <w:rsid w:val="009679D6"/>
    <w:rsid w:val="00967ADE"/>
    <w:rsid w:val="00967B49"/>
    <w:rsid w:val="00967C6D"/>
    <w:rsid w:val="00967C9C"/>
    <w:rsid w:val="00967DF0"/>
    <w:rsid w:val="00967E67"/>
    <w:rsid w:val="00967EC9"/>
    <w:rsid w:val="00967F6A"/>
    <w:rsid w:val="00970139"/>
    <w:rsid w:val="00970183"/>
    <w:rsid w:val="009701A6"/>
    <w:rsid w:val="009701E1"/>
    <w:rsid w:val="00970264"/>
    <w:rsid w:val="00970299"/>
    <w:rsid w:val="009702E4"/>
    <w:rsid w:val="009702E8"/>
    <w:rsid w:val="0097033B"/>
    <w:rsid w:val="009704CB"/>
    <w:rsid w:val="00970588"/>
    <w:rsid w:val="009705C5"/>
    <w:rsid w:val="0097070E"/>
    <w:rsid w:val="009707D8"/>
    <w:rsid w:val="00970834"/>
    <w:rsid w:val="0097098B"/>
    <w:rsid w:val="0097099C"/>
    <w:rsid w:val="00970A2E"/>
    <w:rsid w:val="00970B06"/>
    <w:rsid w:val="00970B27"/>
    <w:rsid w:val="00970B9E"/>
    <w:rsid w:val="00970C97"/>
    <w:rsid w:val="00970DFF"/>
    <w:rsid w:val="00970FF2"/>
    <w:rsid w:val="00971018"/>
    <w:rsid w:val="00971124"/>
    <w:rsid w:val="00971251"/>
    <w:rsid w:val="00971292"/>
    <w:rsid w:val="00971302"/>
    <w:rsid w:val="0097136F"/>
    <w:rsid w:val="009713F6"/>
    <w:rsid w:val="009713FD"/>
    <w:rsid w:val="009715F7"/>
    <w:rsid w:val="009716DB"/>
    <w:rsid w:val="009716E0"/>
    <w:rsid w:val="00971899"/>
    <w:rsid w:val="009718E5"/>
    <w:rsid w:val="009718EE"/>
    <w:rsid w:val="009719FD"/>
    <w:rsid w:val="00971B2B"/>
    <w:rsid w:val="00971C0A"/>
    <w:rsid w:val="00971C39"/>
    <w:rsid w:val="00971C55"/>
    <w:rsid w:val="00971E81"/>
    <w:rsid w:val="00972164"/>
    <w:rsid w:val="00972247"/>
    <w:rsid w:val="009722A4"/>
    <w:rsid w:val="0097230D"/>
    <w:rsid w:val="0097243F"/>
    <w:rsid w:val="00972498"/>
    <w:rsid w:val="0097250A"/>
    <w:rsid w:val="00972530"/>
    <w:rsid w:val="0097259F"/>
    <w:rsid w:val="0097266F"/>
    <w:rsid w:val="00972820"/>
    <w:rsid w:val="009729B1"/>
    <w:rsid w:val="009729CB"/>
    <w:rsid w:val="00972A8B"/>
    <w:rsid w:val="00972BC8"/>
    <w:rsid w:val="00972C5A"/>
    <w:rsid w:val="00972CFB"/>
    <w:rsid w:val="00972E6D"/>
    <w:rsid w:val="00972F36"/>
    <w:rsid w:val="00972F76"/>
    <w:rsid w:val="00972FB8"/>
    <w:rsid w:val="00972FE2"/>
    <w:rsid w:val="00973043"/>
    <w:rsid w:val="00973110"/>
    <w:rsid w:val="0097311F"/>
    <w:rsid w:val="00973142"/>
    <w:rsid w:val="00973162"/>
    <w:rsid w:val="00973290"/>
    <w:rsid w:val="009733A8"/>
    <w:rsid w:val="00973481"/>
    <w:rsid w:val="009734AA"/>
    <w:rsid w:val="00973525"/>
    <w:rsid w:val="00973548"/>
    <w:rsid w:val="009735CB"/>
    <w:rsid w:val="009736B9"/>
    <w:rsid w:val="00973856"/>
    <w:rsid w:val="009738DA"/>
    <w:rsid w:val="009739E7"/>
    <w:rsid w:val="00973A17"/>
    <w:rsid w:val="00973A44"/>
    <w:rsid w:val="00973A9B"/>
    <w:rsid w:val="00973B01"/>
    <w:rsid w:val="00973B71"/>
    <w:rsid w:val="00973B7F"/>
    <w:rsid w:val="00973C05"/>
    <w:rsid w:val="00973C87"/>
    <w:rsid w:val="00973D08"/>
    <w:rsid w:val="00973D0A"/>
    <w:rsid w:val="00973EAD"/>
    <w:rsid w:val="00973F04"/>
    <w:rsid w:val="00974003"/>
    <w:rsid w:val="00974101"/>
    <w:rsid w:val="0097424E"/>
    <w:rsid w:val="00974275"/>
    <w:rsid w:val="009742B0"/>
    <w:rsid w:val="009744D5"/>
    <w:rsid w:val="009744EE"/>
    <w:rsid w:val="009744F6"/>
    <w:rsid w:val="00974583"/>
    <w:rsid w:val="00974586"/>
    <w:rsid w:val="009746B0"/>
    <w:rsid w:val="009746EF"/>
    <w:rsid w:val="0097475D"/>
    <w:rsid w:val="009747AE"/>
    <w:rsid w:val="009748A4"/>
    <w:rsid w:val="0097494B"/>
    <w:rsid w:val="0097499D"/>
    <w:rsid w:val="00974C18"/>
    <w:rsid w:val="00974CAC"/>
    <w:rsid w:val="00974D0E"/>
    <w:rsid w:val="00974D21"/>
    <w:rsid w:val="00974E67"/>
    <w:rsid w:val="00974F04"/>
    <w:rsid w:val="00974F6D"/>
    <w:rsid w:val="009750C4"/>
    <w:rsid w:val="0097513C"/>
    <w:rsid w:val="00975143"/>
    <w:rsid w:val="009751BE"/>
    <w:rsid w:val="009751F2"/>
    <w:rsid w:val="00975282"/>
    <w:rsid w:val="0097531D"/>
    <w:rsid w:val="0097532F"/>
    <w:rsid w:val="009753D4"/>
    <w:rsid w:val="00975413"/>
    <w:rsid w:val="00975464"/>
    <w:rsid w:val="009754F6"/>
    <w:rsid w:val="00975532"/>
    <w:rsid w:val="00975560"/>
    <w:rsid w:val="0097556B"/>
    <w:rsid w:val="00975778"/>
    <w:rsid w:val="0097577D"/>
    <w:rsid w:val="009757E1"/>
    <w:rsid w:val="009758BA"/>
    <w:rsid w:val="009758E8"/>
    <w:rsid w:val="00975979"/>
    <w:rsid w:val="00975A75"/>
    <w:rsid w:val="00975B10"/>
    <w:rsid w:val="00975B62"/>
    <w:rsid w:val="00975BDC"/>
    <w:rsid w:val="00975C55"/>
    <w:rsid w:val="00975D00"/>
    <w:rsid w:val="00975D5B"/>
    <w:rsid w:val="00975E8C"/>
    <w:rsid w:val="00975F9C"/>
    <w:rsid w:val="00975FFB"/>
    <w:rsid w:val="00975FFC"/>
    <w:rsid w:val="00976081"/>
    <w:rsid w:val="009760AB"/>
    <w:rsid w:val="009760E7"/>
    <w:rsid w:val="009762F5"/>
    <w:rsid w:val="009763D2"/>
    <w:rsid w:val="00976419"/>
    <w:rsid w:val="00976438"/>
    <w:rsid w:val="00976453"/>
    <w:rsid w:val="0097645E"/>
    <w:rsid w:val="009765CD"/>
    <w:rsid w:val="009766E3"/>
    <w:rsid w:val="0097676D"/>
    <w:rsid w:val="00976820"/>
    <w:rsid w:val="009768DC"/>
    <w:rsid w:val="009768ED"/>
    <w:rsid w:val="009769A5"/>
    <w:rsid w:val="00976A02"/>
    <w:rsid w:val="00976B9A"/>
    <w:rsid w:val="00976BC2"/>
    <w:rsid w:val="00976CE6"/>
    <w:rsid w:val="00976DD0"/>
    <w:rsid w:val="00976E6C"/>
    <w:rsid w:val="00976E9C"/>
    <w:rsid w:val="00976EF1"/>
    <w:rsid w:val="00976FCB"/>
    <w:rsid w:val="0097706D"/>
    <w:rsid w:val="0097708E"/>
    <w:rsid w:val="0097723F"/>
    <w:rsid w:val="0097724E"/>
    <w:rsid w:val="009772A5"/>
    <w:rsid w:val="00977345"/>
    <w:rsid w:val="00977505"/>
    <w:rsid w:val="009775E7"/>
    <w:rsid w:val="00977727"/>
    <w:rsid w:val="0097777F"/>
    <w:rsid w:val="009777B9"/>
    <w:rsid w:val="009777D9"/>
    <w:rsid w:val="009777F9"/>
    <w:rsid w:val="00977806"/>
    <w:rsid w:val="0097780B"/>
    <w:rsid w:val="00977813"/>
    <w:rsid w:val="00977910"/>
    <w:rsid w:val="00977924"/>
    <w:rsid w:val="009779BA"/>
    <w:rsid w:val="00977A8C"/>
    <w:rsid w:val="00977AC5"/>
    <w:rsid w:val="00977AF8"/>
    <w:rsid w:val="00977B19"/>
    <w:rsid w:val="00977B27"/>
    <w:rsid w:val="00977DB4"/>
    <w:rsid w:val="00977E0E"/>
    <w:rsid w:val="00977EE7"/>
    <w:rsid w:val="00977EEA"/>
    <w:rsid w:val="00977F0B"/>
    <w:rsid w:val="00980040"/>
    <w:rsid w:val="00980097"/>
    <w:rsid w:val="009800A6"/>
    <w:rsid w:val="009800B6"/>
    <w:rsid w:val="0098023F"/>
    <w:rsid w:val="00980345"/>
    <w:rsid w:val="0098035C"/>
    <w:rsid w:val="00980371"/>
    <w:rsid w:val="009803A3"/>
    <w:rsid w:val="00980425"/>
    <w:rsid w:val="00980452"/>
    <w:rsid w:val="0098049F"/>
    <w:rsid w:val="0098082D"/>
    <w:rsid w:val="009808FE"/>
    <w:rsid w:val="009809E4"/>
    <w:rsid w:val="009809EA"/>
    <w:rsid w:val="00980A64"/>
    <w:rsid w:val="00980AE4"/>
    <w:rsid w:val="00980C16"/>
    <w:rsid w:val="00980C5C"/>
    <w:rsid w:val="00980C6D"/>
    <w:rsid w:val="00980DD4"/>
    <w:rsid w:val="00980F36"/>
    <w:rsid w:val="0098102C"/>
    <w:rsid w:val="00981074"/>
    <w:rsid w:val="00981193"/>
    <w:rsid w:val="009812EF"/>
    <w:rsid w:val="0098139F"/>
    <w:rsid w:val="009813A0"/>
    <w:rsid w:val="00981449"/>
    <w:rsid w:val="00981479"/>
    <w:rsid w:val="00981550"/>
    <w:rsid w:val="00981594"/>
    <w:rsid w:val="00981634"/>
    <w:rsid w:val="00981693"/>
    <w:rsid w:val="0098170D"/>
    <w:rsid w:val="009817B0"/>
    <w:rsid w:val="00981AA7"/>
    <w:rsid w:val="00981C71"/>
    <w:rsid w:val="00981D1C"/>
    <w:rsid w:val="00981D26"/>
    <w:rsid w:val="00981E3B"/>
    <w:rsid w:val="00981E96"/>
    <w:rsid w:val="00981F55"/>
    <w:rsid w:val="00981F8D"/>
    <w:rsid w:val="00981FA6"/>
    <w:rsid w:val="00982058"/>
    <w:rsid w:val="0098206E"/>
    <w:rsid w:val="00982074"/>
    <w:rsid w:val="009820AC"/>
    <w:rsid w:val="009820B1"/>
    <w:rsid w:val="00982108"/>
    <w:rsid w:val="009821A4"/>
    <w:rsid w:val="009821B3"/>
    <w:rsid w:val="0098229D"/>
    <w:rsid w:val="00982305"/>
    <w:rsid w:val="009823E6"/>
    <w:rsid w:val="00982473"/>
    <w:rsid w:val="009824C7"/>
    <w:rsid w:val="009824EC"/>
    <w:rsid w:val="009824FE"/>
    <w:rsid w:val="00982533"/>
    <w:rsid w:val="009825F0"/>
    <w:rsid w:val="00982638"/>
    <w:rsid w:val="00982750"/>
    <w:rsid w:val="009827F2"/>
    <w:rsid w:val="0098285C"/>
    <w:rsid w:val="009828AE"/>
    <w:rsid w:val="00982904"/>
    <w:rsid w:val="0098297E"/>
    <w:rsid w:val="00982A53"/>
    <w:rsid w:val="00982AB4"/>
    <w:rsid w:val="00982AB6"/>
    <w:rsid w:val="00982B5E"/>
    <w:rsid w:val="00982B79"/>
    <w:rsid w:val="00982C82"/>
    <w:rsid w:val="00982CBE"/>
    <w:rsid w:val="00982E12"/>
    <w:rsid w:val="00982E8D"/>
    <w:rsid w:val="00982F37"/>
    <w:rsid w:val="00982F58"/>
    <w:rsid w:val="009830C3"/>
    <w:rsid w:val="00983124"/>
    <w:rsid w:val="00983138"/>
    <w:rsid w:val="00983205"/>
    <w:rsid w:val="0098322C"/>
    <w:rsid w:val="00983270"/>
    <w:rsid w:val="00983399"/>
    <w:rsid w:val="009834E5"/>
    <w:rsid w:val="00983501"/>
    <w:rsid w:val="00983599"/>
    <w:rsid w:val="0098370F"/>
    <w:rsid w:val="0098382A"/>
    <w:rsid w:val="0098383E"/>
    <w:rsid w:val="00983878"/>
    <w:rsid w:val="009838C1"/>
    <w:rsid w:val="009838CB"/>
    <w:rsid w:val="009838D4"/>
    <w:rsid w:val="009839D2"/>
    <w:rsid w:val="00983A95"/>
    <w:rsid w:val="00983AB7"/>
    <w:rsid w:val="00983B5D"/>
    <w:rsid w:val="00983C2C"/>
    <w:rsid w:val="00983C5E"/>
    <w:rsid w:val="00983D67"/>
    <w:rsid w:val="00983DC9"/>
    <w:rsid w:val="00983DCF"/>
    <w:rsid w:val="00983EC9"/>
    <w:rsid w:val="00983F6B"/>
    <w:rsid w:val="00984019"/>
    <w:rsid w:val="00984099"/>
    <w:rsid w:val="009840EF"/>
    <w:rsid w:val="0098413E"/>
    <w:rsid w:val="009841D0"/>
    <w:rsid w:val="00984332"/>
    <w:rsid w:val="00984384"/>
    <w:rsid w:val="009843B4"/>
    <w:rsid w:val="0098447E"/>
    <w:rsid w:val="0098450A"/>
    <w:rsid w:val="00984514"/>
    <w:rsid w:val="00984524"/>
    <w:rsid w:val="00984576"/>
    <w:rsid w:val="00984654"/>
    <w:rsid w:val="0098475D"/>
    <w:rsid w:val="0098479D"/>
    <w:rsid w:val="0098481C"/>
    <w:rsid w:val="00984A66"/>
    <w:rsid w:val="00984AC2"/>
    <w:rsid w:val="00984B31"/>
    <w:rsid w:val="00984B58"/>
    <w:rsid w:val="00984B77"/>
    <w:rsid w:val="00984BED"/>
    <w:rsid w:val="00984BFE"/>
    <w:rsid w:val="00984C6F"/>
    <w:rsid w:val="00984D51"/>
    <w:rsid w:val="00984E15"/>
    <w:rsid w:val="00984E8D"/>
    <w:rsid w:val="00984F11"/>
    <w:rsid w:val="00984FBA"/>
    <w:rsid w:val="00984FCA"/>
    <w:rsid w:val="00985028"/>
    <w:rsid w:val="00985135"/>
    <w:rsid w:val="009851B3"/>
    <w:rsid w:val="00985420"/>
    <w:rsid w:val="009854D1"/>
    <w:rsid w:val="009855A3"/>
    <w:rsid w:val="009855E2"/>
    <w:rsid w:val="00985680"/>
    <w:rsid w:val="009856F0"/>
    <w:rsid w:val="00985747"/>
    <w:rsid w:val="00985763"/>
    <w:rsid w:val="00985818"/>
    <w:rsid w:val="00985910"/>
    <w:rsid w:val="00985950"/>
    <w:rsid w:val="00985A90"/>
    <w:rsid w:val="00985AC9"/>
    <w:rsid w:val="00985BB8"/>
    <w:rsid w:val="00985CB1"/>
    <w:rsid w:val="00985D01"/>
    <w:rsid w:val="00985D39"/>
    <w:rsid w:val="00985E5D"/>
    <w:rsid w:val="00985E63"/>
    <w:rsid w:val="00985E71"/>
    <w:rsid w:val="00985E7C"/>
    <w:rsid w:val="00985F33"/>
    <w:rsid w:val="00985F39"/>
    <w:rsid w:val="00985F6E"/>
    <w:rsid w:val="00985F8D"/>
    <w:rsid w:val="00985FAC"/>
    <w:rsid w:val="00986004"/>
    <w:rsid w:val="00986038"/>
    <w:rsid w:val="009860BE"/>
    <w:rsid w:val="00986239"/>
    <w:rsid w:val="00986267"/>
    <w:rsid w:val="009862E8"/>
    <w:rsid w:val="00986383"/>
    <w:rsid w:val="00986428"/>
    <w:rsid w:val="0098675C"/>
    <w:rsid w:val="00986779"/>
    <w:rsid w:val="0098680C"/>
    <w:rsid w:val="009868C0"/>
    <w:rsid w:val="00986990"/>
    <w:rsid w:val="00986A5D"/>
    <w:rsid w:val="00986A70"/>
    <w:rsid w:val="00986AAA"/>
    <w:rsid w:val="00986B08"/>
    <w:rsid w:val="00986B12"/>
    <w:rsid w:val="00986B58"/>
    <w:rsid w:val="00986B5C"/>
    <w:rsid w:val="00986CA1"/>
    <w:rsid w:val="00986D63"/>
    <w:rsid w:val="00986E0C"/>
    <w:rsid w:val="00986E15"/>
    <w:rsid w:val="00986E54"/>
    <w:rsid w:val="00986E60"/>
    <w:rsid w:val="00986F54"/>
    <w:rsid w:val="00986F8B"/>
    <w:rsid w:val="00986FAA"/>
    <w:rsid w:val="0098706C"/>
    <w:rsid w:val="009871FF"/>
    <w:rsid w:val="00987338"/>
    <w:rsid w:val="00987359"/>
    <w:rsid w:val="00987362"/>
    <w:rsid w:val="0098745A"/>
    <w:rsid w:val="009875B7"/>
    <w:rsid w:val="0098769B"/>
    <w:rsid w:val="009876B7"/>
    <w:rsid w:val="009876DD"/>
    <w:rsid w:val="00987723"/>
    <w:rsid w:val="0098784D"/>
    <w:rsid w:val="00987925"/>
    <w:rsid w:val="0098798F"/>
    <w:rsid w:val="009879C3"/>
    <w:rsid w:val="00987A3C"/>
    <w:rsid w:val="00987A3F"/>
    <w:rsid w:val="00987B4F"/>
    <w:rsid w:val="00987C04"/>
    <w:rsid w:val="00987D5A"/>
    <w:rsid w:val="00987D80"/>
    <w:rsid w:val="00987DBC"/>
    <w:rsid w:val="00987DE4"/>
    <w:rsid w:val="00987E07"/>
    <w:rsid w:val="00987E8E"/>
    <w:rsid w:val="00987F51"/>
    <w:rsid w:val="00987FBB"/>
    <w:rsid w:val="00990017"/>
    <w:rsid w:val="00990163"/>
    <w:rsid w:val="009901AD"/>
    <w:rsid w:val="009901DD"/>
    <w:rsid w:val="009901E4"/>
    <w:rsid w:val="00990213"/>
    <w:rsid w:val="0099029D"/>
    <w:rsid w:val="009902AE"/>
    <w:rsid w:val="00990397"/>
    <w:rsid w:val="009903B9"/>
    <w:rsid w:val="00990440"/>
    <w:rsid w:val="00990462"/>
    <w:rsid w:val="00990520"/>
    <w:rsid w:val="009905D4"/>
    <w:rsid w:val="009905DB"/>
    <w:rsid w:val="0099060C"/>
    <w:rsid w:val="00990877"/>
    <w:rsid w:val="00990896"/>
    <w:rsid w:val="00990B8F"/>
    <w:rsid w:val="00990BCC"/>
    <w:rsid w:val="00990C9B"/>
    <w:rsid w:val="00990CC8"/>
    <w:rsid w:val="00990D5F"/>
    <w:rsid w:val="00990D79"/>
    <w:rsid w:val="00990D8B"/>
    <w:rsid w:val="00990E76"/>
    <w:rsid w:val="00990F1D"/>
    <w:rsid w:val="00990F36"/>
    <w:rsid w:val="00990F73"/>
    <w:rsid w:val="00991016"/>
    <w:rsid w:val="00991055"/>
    <w:rsid w:val="00991088"/>
    <w:rsid w:val="009910C5"/>
    <w:rsid w:val="009910D9"/>
    <w:rsid w:val="00991107"/>
    <w:rsid w:val="009911F5"/>
    <w:rsid w:val="00991300"/>
    <w:rsid w:val="009913FC"/>
    <w:rsid w:val="00991596"/>
    <w:rsid w:val="009916D5"/>
    <w:rsid w:val="009916DD"/>
    <w:rsid w:val="00991788"/>
    <w:rsid w:val="00991881"/>
    <w:rsid w:val="00991925"/>
    <w:rsid w:val="00991955"/>
    <w:rsid w:val="00991958"/>
    <w:rsid w:val="009919A9"/>
    <w:rsid w:val="009919D8"/>
    <w:rsid w:val="00991A06"/>
    <w:rsid w:val="00991B1A"/>
    <w:rsid w:val="00991B28"/>
    <w:rsid w:val="00991B5B"/>
    <w:rsid w:val="00991B6A"/>
    <w:rsid w:val="00991BB1"/>
    <w:rsid w:val="00991C63"/>
    <w:rsid w:val="00991C67"/>
    <w:rsid w:val="00991C86"/>
    <w:rsid w:val="00991CA7"/>
    <w:rsid w:val="00991D8D"/>
    <w:rsid w:val="00991E51"/>
    <w:rsid w:val="009920C8"/>
    <w:rsid w:val="009922DA"/>
    <w:rsid w:val="009923CC"/>
    <w:rsid w:val="0099248A"/>
    <w:rsid w:val="009924BD"/>
    <w:rsid w:val="00992640"/>
    <w:rsid w:val="0099266B"/>
    <w:rsid w:val="00992684"/>
    <w:rsid w:val="009926A3"/>
    <w:rsid w:val="00992709"/>
    <w:rsid w:val="00992751"/>
    <w:rsid w:val="0099276B"/>
    <w:rsid w:val="009927EE"/>
    <w:rsid w:val="009927F9"/>
    <w:rsid w:val="00992854"/>
    <w:rsid w:val="00992968"/>
    <w:rsid w:val="00992992"/>
    <w:rsid w:val="00992A8D"/>
    <w:rsid w:val="00992A9A"/>
    <w:rsid w:val="00992A9D"/>
    <w:rsid w:val="00992AFD"/>
    <w:rsid w:val="00992B2D"/>
    <w:rsid w:val="00992BE0"/>
    <w:rsid w:val="00992C40"/>
    <w:rsid w:val="00992C5B"/>
    <w:rsid w:val="00992DA7"/>
    <w:rsid w:val="00992DDC"/>
    <w:rsid w:val="00992E84"/>
    <w:rsid w:val="00992F46"/>
    <w:rsid w:val="0099311C"/>
    <w:rsid w:val="00993217"/>
    <w:rsid w:val="00993232"/>
    <w:rsid w:val="009932C6"/>
    <w:rsid w:val="009932F0"/>
    <w:rsid w:val="0099337D"/>
    <w:rsid w:val="009933D0"/>
    <w:rsid w:val="009933E1"/>
    <w:rsid w:val="009933E9"/>
    <w:rsid w:val="0099345F"/>
    <w:rsid w:val="00993516"/>
    <w:rsid w:val="009935D6"/>
    <w:rsid w:val="009935ED"/>
    <w:rsid w:val="0099363E"/>
    <w:rsid w:val="0099371A"/>
    <w:rsid w:val="00993768"/>
    <w:rsid w:val="00993769"/>
    <w:rsid w:val="009937AA"/>
    <w:rsid w:val="009937CA"/>
    <w:rsid w:val="009937DB"/>
    <w:rsid w:val="009937DC"/>
    <w:rsid w:val="0099383A"/>
    <w:rsid w:val="0099384E"/>
    <w:rsid w:val="009938A4"/>
    <w:rsid w:val="00993992"/>
    <w:rsid w:val="00993BD4"/>
    <w:rsid w:val="00993D56"/>
    <w:rsid w:val="00993D84"/>
    <w:rsid w:val="00993E86"/>
    <w:rsid w:val="00994126"/>
    <w:rsid w:val="00994266"/>
    <w:rsid w:val="009942EA"/>
    <w:rsid w:val="00994351"/>
    <w:rsid w:val="0099438C"/>
    <w:rsid w:val="009943BF"/>
    <w:rsid w:val="009943E4"/>
    <w:rsid w:val="00994578"/>
    <w:rsid w:val="009945AD"/>
    <w:rsid w:val="00994667"/>
    <w:rsid w:val="009946F5"/>
    <w:rsid w:val="00994789"/>
    <w:rsid w:val="009947E6"/>
    <w:rsid w:val="009948D2"/>
    <w:rsid w:val="00994A24"/>
    <w:rsid w:val="00994AAC"/>
    <w:rsid w:val="00994B9F"/>
    <w:rsid w:val="00994D1E"/>
    <w:rsid w:val="00994D76"/>
    <w:rsid w:val="00994D8E"/>
    <w:rsid w:val="00994DAE"/>
    <w:rsid w:val="00994DAF"/>
    <w:rsid w:val="009950F9"/>
    <w:rsid w:val="009951CD"/>
    <w:rsid w:val="00995269"/>
    <w:rsid w:val="00995333"/>
    <w:rsid w:val="009953AD"/>
    <w:rsid w:val="009953E7"/>
    <w:rsid w:val="009953F6"/>
    <w:rsid w:val="00995442"/>
    <w:rsid w:val="009954ED"/>
    <w:rsid w:val="0099559F"/>
    <w:rsid w:val="009955D3"/>
    <w:rsid w:val="009956D5"/>
    <w:rsid w:val="009957D8"/>
    <w:rsid w:val="0099586D"/>
    <w:rsid w:val="00995A15"/>
    <w:rsid w:val="00995A84"/>
    <w:rsid w:val="00995B32"/>
    <w:rsid w:val="00995BB5"/>
    <w:rsid w:val="00995CBC"/>
    <w:rsid w:val="00995DB0"/>
    <w:rsid w:val="00995F0E"/>
    <w:rsid w:val="00995F57"/>
    <w:rsid w:val="00995F6D"/>
    <w:rsid w:val="00996069"/>
    <w:rsid w:val="0099617F"/>
    <w:rsid w:val="009961CD"/>
    <w:rsid w:val="0099622A"/>
    <w:rsid w:val="00996281"/>
    <w:rsid w:val="00996389"/>
    <w:rsid w:val="009963D4"/>
    <w:rsid w:val="0099651C"/>
    <w:rsid w:val="009966F7"/>
    <w:rsid w:val="009967B6"/>
    <w:rsid w:val="009969AA"/>
    <w:rsid w:val="009969AE"/>
    <w:rsid w:val="00996A1B"/>
    <w:rsid w:val="00996A61"/>
    <w:rsid w:val="00996A7A"/>
    <w:rsid w:val="00996AF4"/>
    <w:rsid w:val="00996B61"/>
    <w:rsid w:val="00996DEF"/>
    <w:rsid w:val="00996E62"/>
    <w:rsid w:val="00996EBD"/>
    <w:rsid w:val="00996F3A"/>
    <w:rsid w:val="00996F53"/>
    <w:rsid w:val="00996F74"/>
    <w:rsid w:val="00996FC4"/>
    <w:rsid w:val="009971A3"/>
    <w:rsid w:val="00997306"/>
    <w:rsid w:val="00997353"/>
    <w:rsid w:val="0099744D"/>
    <w:rsid w:val="009974C7"/>
    <w:rsid w:val="00997557"/>
    <w:rsid w:val="009975BC"/>
    <w:rsid w:val="00997616"/>
    <w:rsid w:val="009977A3"/>
    <w:rsid w:val="00997814"/>
    <w:rsid w:val="0099783A"/>
    <w:rsid w:val="0099783C"/>
    <w:rsid w:val="009979E6"/>
    <w:rsid w:val="00997A8E"/>
    <w:rsid w:val="00997AF8"/>
    <w:rsid w:val="00997C0E"/>
    <w:rsid w:val="00997CA3"/>
    <w:rsid w:val="00997DFD"/>
    <w:rsid w:val="00997ECB"/>
    <w:rsid w:val="00997F4C"/>
    <w:rsid w:val="00997FB9"/>
    <w:rsid w:val="009A00E6"/>
    <w:rsid w:val="009A01BC"/>
    <w:rsid w:val="009A02BF"/>
    <w:rsid w:val="009A036B"/>
    <w:rsid w:val="009A04DE"/>
    <w:rsid w:val="009A0582"/>
    <w:rsid w:val="009A06B2"/>
    <w:rsid w:val="009A07E5"/>
    <w:rsid w:val="009A087B"/>
    <w:rsid w:val="009A093B"/>
    <w:rsid w:val="009A0942"/>
    <w:rsid w:val="009A09A5"/>
    <w:rsid w:val="009A09BC"/>
    <w:rsid w:val="009A0ADF"/>
    <w:rsid w:val="009A0AEC"/>
    <w:rsid w:val="009A0B99"/>
    <w:rsid w:val="009A0C1D"/>
    <w:rsid w:val="009A0C27"/>
    <w:rsid w:val="009A0CD1"/>
    <w:rsid w:val="009A0D80"/>
    <w:rsid w:val="009A0E12"/>
    <w:rsid w:val="009A10A4"/>
    <w:rsid w:val="009A10B9"/>
    <w:rsid w:val="009A111F"/>
    <w:rsid w:val="009A11D3"/>
    <w:rsid w:val="009A1340"/>
    <w:rsid w:val="009A1370"/>
    <w:rsid w:val="009A13BC"/>
    <w:rsid w:val="009A13CB"/>
    <w:rsid w:val="009A13D4"/>
    <w:rsid w:val="009A143D"/>
    <w:rsid w:val="009A15B9"/>
    <w:rsid w:val="009A179A"/>
    <w:rsid w:val="009A17D9"/>
    <w:rsid w:val="009A1867"/>
    <w:rsid w:val="009A189C"/>
    <w:rsid w:val="009A18BD"/>
    <w:rsid w:val="009A193E"/>
    <w:rsid w:val="009A1A10"/>
    <w:rsid w:val="009A1A51"/>
    <w:rsid w:val="009A1ABF"/>
    <w:rsid w:val="009A1AF7"/>
    <w:rsid w:val="009A1C04"/>
    <w:rsid w:val="009A1C5E"/>
    <w:rsid w:val="009A1C6C"/>
    <w:rsid w:val="009A1CEF"/>
    <w:rsid w:val="009A1D32"/>
    <w:rsid w:val="009A1D47"/>
    <w:rsid w:val="009A1D72"/>
    <w:rsid w:val="009A1DC9"/>
    <w:rsid w:val="009A1E89"/>
    <w:rsid w:val="009A1EBB"/>
    <w:rsid w:val="009A1F8D"/>
    <w:rsid w:val="009A2022"/>
    <w:rsid w:val="009A2068"/>
    <w:rsid w:val="009A206A"/>
    <w:rsid w:val="009A2193"/>
    <w:rsid w:val="009A21E2"/>
    <w:rsid w:val="009A2213"/>
    <w:rsid w:val="009A2217"/>
    <w:rsid w:val="009A2285"/>
    <w:rsid w:val="009A2345"/>
    <w:rsid w:val="009A2464"/>
    <w:rsid w:val="009A248C"/>
    <w:rsid w:val="009A25EF"/>
    <w:rsid w:val="009A2611"/>
    <w:rsid w:val="009A2624"/>
    <w:rsid w:val="009A2646"/>
    <w:rsid w:val="009A27AF"/>
    <w:rsid w:val="009A28D4"/>
    <w:rsid w:val="009A28DF"/>
    <w:rsid w:val="009A2BE4"/>
    <w:rsid w:val="009A2CF0"/>
    <w:rsid w:val="009A300E"/>
    <w:rsid w:val="009A30B7"/>
    <w:rsid w:val="009A312D"/>
    <w:rsid w:val="009A3138"/>
    <w:rsid w:val="009A3206"/>
    <w:rsid w:val="009A3296"/>
    <w:rsid w:val="009A3340"/>
    <w:rsid w:val="009A33EE"/>
    <w:rsid w:val="009A357A"/>
    <w:rsid w:val="009A36B5"/>
    <w:rsid w:val="009A37FD"/>
    <w:rsid w:val="009A38ED"/>
    <w:rsid w:val="009A3A5C"/>
    <w:rsid w:val="009A3AE1"/>
    <w:rsid w:val="009A3AFA"/>
    <w:rsid w:val="009A3B9C"/>
    <w:rsid w:val="009A3BDC"/>
    <w:rsid w:val="009A3D19"/>
    <w:rsid w:val="009A3D66"/>
    <w:rsid w:val="009A3DB9"/>
    <w:rsid w:val="009A3E39"/>
    <w:rsid w:val="009A3E3F"/>
    <w:rsid w:val="009A40BB"/>
    <w:rsid w:val="009A40E4"/>
    <w:rsid w:val="009A40FE"/>
    <w:rsid w:val="009A41BB"/>
    <w:rsid w:val="009A426A"/>
    <w:rsid w:val="009A434C"/>
    <w:rsid w:val="009A4406"/>
    <w:rsid w:val="009A4565"/>
    <w:rsid w:val="009A4566"/>
    <w:rsid w:val="009A46F1"/>
    <w:rsid w:val="009A473B"/>
    <w:rsid w:val="009A4770"/>
    <w:rsid w:val="009A47CC"/>
    <w:rsid w:val="009A47FD"/>
    <w:rsid w:val="009A4808"/>
    <w:rsid w:val="009A4929"/>
    <w:rsid w:val="009A493F"/>
    <w:rsid w:val="009A49EA"/>
    <w:rsid w:val="009A49F8"/>
    <w:rsid w:val="009A4A5C"/>
    <w:rsid w:val="009A4AF0"/>
    <w:rsid w:val="009A4D3B"/>
    <w:rsid w:val="009A4D4E"/>
    <w:rsid w:val="009A4DBD"/>
    <w:rsid w:val="009A4EC2"/>
    <w:rsid w:val="009A4F24"/>
    <w:rsid w:val="009A4F74"/>
    <w:rsid w:val="009A4FB6"/>
    <w:rsid w:val="009A5005"/>
    <w:rsid w:val="009A51C6"/>
    <w:rsid w:val="009A53AE"/>
    <w:rsid w:val="009A55A3"/>
    <w:rsid w:val="009A5629"/>
    <w:rsid w:val="009A563F"/>
    <w:rsid w:val="009A5752"/>
    <w:rsid w:val="009A589C"/>
    <w:rsid w:val="009A5988"/>
    <w:rsid w:val="009A59F7"/>
    <w:rsid w:val="009A5A5C"/>
    <w:rsid w:val="009A5AEC"/>
    <w:rsid w:val="009A5B90"/>
    <w:rsid w:val="009A5BE5"/>
    <w:rsid w:val="009A5C33"/>
    <w:rsid w:val="009A5C62"/>
    <w:rsid w:val="009A5C99"/>
    <w:rsid w:val="009A5D04"/>
    <w:rsid w:val="009A5D75"/>
    <w:rsid w:val="009A5DD3"/>
    <w:rsid w:val="009A5E90"/>
    <w:rsid w:val="009A5FB9"/>
    <w:rsid w:val="009A5FC3"/>
    <w:rsid w:val="009A6033"/>
    <w:rsid w:val="009A6087"/>
    <w:rsid w:val="009A60D3"/>
    <w:rsid w:val="009A6104"/>
    <w:rsid w:val="009A61E2"/>
    <w:rsid w:val="009A63BD"/>
    <w:rsid w:val="009A63DC"/>
    <w:rsid w:val="009A642D"/>
    <w:rsid w:val="009A663A"/>
    <w:rsid w:val="009A66E2"/>
    <w:rsid w:val="009A6826"/>
    <w:rsid w:val="009A688C"/>
    <w:rsid w:val="009A68D7"/>
    <w:rsid w:val="009A696E"/>
    <w:rsid w:val="009A6A01"/>
    <w:rsid w:val="009A6B55"/>
    <w:rsid w:val="009A6C8C"/>
    <w:rsid w:val="009A6D0B"/>
    <w:rsid w:val="009A6D4E"/>
    <w:rsid w:val="009A6D69"/>
    <w:rsid w:val="009A6E6D"/>
    <w:rsid w:val="009A701E"/>
    <w:rsid w:val="009A70DC"/>
    <w:rsid w:val="009A7113"/>
    <w:rsid w:val="009A71D2"/>
    <w:rsid w:val="009A7396"/>
    <w:rsid w:val="009A7537"/>
    <w:rsid w:val="009A76F9"/>
    <w:rsid w:val="009A7770"/>
    <w:rsid w:val="009A797F"/>
    <w:rsid w:val="009A7A4E"/>
    <w:rsid w:val="009A7AC0"/>
    <w:rsid w:val="009A7B24"/>
    <w:rsid w:val="009A7B76"/>
    <w:rsid w:val="009A7BCD"/>
    <w:rsid w:val="009A7BEF"/>
    <w:rsid w:val="009A7C07"/>
    <w:rsid w:val="009A7C48"/>
    <w:rsid w:val="009A7D69"/>
    <w:rsid w:val="009A7E75"/>
    <w:rsid w:val="009A7E88"/>
    <w:rsid w:val="009A7F89"/>
    <w:rsid w:val="009B00FE"/>
    <w:rsid w:val="009B01D0"/>
    <w:rsid w:val="009B0225"/>
    <w:rsid w:val="009B02E6"/>
    <w:rsid w:val="009B03DE"/>
    <w:rsid w:val="009B041E"/>
    <w:rsid w:val="009B0436"/>
    <w:rsid w:val="009B0482"/>
    <w:rsid w:val="009B0518"/>
    <w:rsid w:val="009B056B"/>
    <w:rsid w:val="009B06D6"/>
    <w:rsid w:val="009B070F"/>
    <w:rsid w:val="009B072A"/>
    <w:rsid w:val="009B0731"/>
    <w:rsid w:val="009B0825"/>
    <w:rsid w:val="009B08F7"/>
    <w:rsid w:val="009B091F"/>
    <w:rsid w:val="009B0A13"/>
    <w:rsid w:val="009B0A43"/>
    <w:rsid w:val="009B0A47"/>
    <w:rsid w:val="009B0AB9"/>
    <w:rsid w:val="009B0ADF"/>
    <w:rsid w:val="009B0B17"/>
    <w:rsid w:val="009B0B2E"/>
    <w:rsid w:val="009B0B3F"/>
    <w:rsid w:val="009B0BA1"/>
    <w:rsid w:val="009B0DE9"/>
    <w:rsid w:val="009B0EE6"/>
    <w:rsid w:val="009B0FA2"/>
    <w:rsid w:val="009B1034"/>
    <w:rsid w:val="009B106B"/>
    <w:rsid w:val="009B10D6"/>
    <w:rsid w:val="009B12CC"/>
    <w:rsid w:val="009B12D1"/>
    <w:rsid w:val="009B1300"/>
    <w:rsid w:val="009B13D6"/>
    <w:rsid w:val="009B13FF"/>
    <w:rsid w:val="009B1432"/>
    <w:rsid w:val="009B14A0"/>
    <w:rsid w:val="009B14F6"/>
    <w:rsid w:val="009B15B8"/>
    <w:rsid w:val="009B1651"/>
    <w:rsid w:val="009B16AE"/>
    <w:rsid w:val="009B16DD"/>
    <w:rsid w:val="009B16E5"/>
    <w:rsid w:val="009B1849"/>
    <w:rsid w:val="009B1881"/>
    <w:rsid w:val="009B1898"/>
    <w:rsid w:val="009B19EC"/>
    <w:rsid w:val="009B1B02"/>
    <w:rsid w:val="009B1BC5"/>
    <w:rsid w:val="009B1BD9"/>
    <w:rsid w:val="009B1BF3"/>
    <w:rsid w:val="009B1C0D"/>
    <w:rsid w:val="009B1CF5"/>
    <w:rsid w:val="009B1ECF"/>
    <w:rsid w:val="009B1F5D"/>
    <w:rsid w:val="009B2072"/>
    <w:rsid w:val="009B2242"/>
    <w:rsid w:val="009B2278"/>
    <w:rsid w:val="009B23DF"/>
    <w:rsid w:val="009B240D"/>
    <w:rsid w:val="009B24C9"/>
    <w:rsid w:val="009B258B"/>
    <w:rsid w:val="009B258D"/>
    <w:rsid w:val="009B26E8"/>
    <w:rsid w:val="009B271D"/>
    <w:rsid w:val="009B2746"/>
    <w:rsid w:val="009B277B"/>
    <w:rsid w:val="009B293F"/>
    <w:rsid w:val="009B2963"/>
    <w:rsid w:val="009B29B0"/>
    <w:rsid w:val="009B2A78"/>
    <w:rsid w:val="009B2A86"/>
    <w:rsid w:val="009B2BCC"/>
    <w:rsid w:val="009B2BFF"/>
    <w:rsid w:val="009B2C27"/>
    <w:rsid w:val="009B2C4C"/>
    <w:rsid w:val="009B2C86"/>
    <w:rsid w:val="009B2C90"/>
    <w:rsid w:val="009B2D7E"/>
    <w:rsid w:val="009B2D85"/>
    <w:rsid w:val="009B2DD7"/>
    <w:rsid w:val="009B2E29"/>
    <w:rsid w:val="009B2F35"/>
    <w:rsid w:val="009B2F62"/>
    <w:rsid w:val="009B2FBA"/>
    <w:rsid w:val="009B2FC7"/>
    <w:rsid w:val="009B304F"/>
    <w:rsid w:val="009B3052"/>
    <w:rsid w:val="009B3180"/>
    <w:rsid w:val="009B31DD"/>
    <w:rsid w:val="009B327C"/>
    <w:rsid w:val="009B32C8"/>
    <w:rsid w:val="009B3307"/>
    <w:rsid w:val="009B3427"/>
    <w:rsid w:val="009B34FB"/>
    <w:rsid w:val="009B3671"/>
    <w:rsid w:val="009B36BA"/>
    <w:rsid w:val="009B3720"/>
    <w:rsid w:val="009B375F"/>
    <w:rsid w:val="009B378E"/>
    <w:rsid w:val="009B37E4"/>
    <w:rsid w:val="009B39B4"/>
    <w:rsid w:val="009B3A14"/>
    <w:rsid w:val="009B3AC4"/>
    <w:rsid w:val="009B3B5E"/>
    <w:rsid w:val="009B3CD8"/>
    <w:rsid w:val="009B3D2B"/>
    <w:rsid w:val="009B3D6E"/>
    <w:rsid w:val="009B3D7B"/>
    <w:rsid w:val="009B3E37"/>
    <w:rsid w:val="009B3E81"/>
    <w:rsid w:val="009B3E89"/>
    <w:rsid w:val="009B3F14"/>
    <w:rsid w:val="009B4016"/>
    <w:rsid w:val="009B40B1"/>
    <w:rsid w:val="009B40D1"/>
    <w:rsid w:val="009B4133"/>
    <w:rsid w:val="009B4192"/>
    <w:rsid w:val="009B421B"/>
    <w:rsid w:val="009B4366"/>
    <w:rsid w:val="009B44AD"/>
    <w:rsid w:val="009B44C7"/>
    <w:rsid w:val="009B453A"/>
    <w:rsid w:val="009B45E3"/>
    <w:rsid w:val="009B46DD"/>
    <w:rsid w:val="009B484B"/>
    <w:rsid w:val="009B484C"/>
    <w:rsid w:val="009B49E0"/>
    <w:rsid w:val="009B4A37"/>
    <w:rsid w:val="009B4A68"/>
    <w:rsid w:val="009B4B30"/>
    <w:rsid w:val="009B4BB4"/>
    <w:rsid w:val="009B4C16"/>
    <w:rsid w:val="009B4C57"/>
    <w:rsid w:val="009B4C86"/>
    <w:rsid w:val="009B4EA5"/>
    <w:rsid w:val="009B4F06"/>
    <w:rsid w:val="009B4F3D"/>
    <w:rsid w:val="009B4F3E"/>
    <w:rsid w:val="009B502A"/>
    <w:rsid w:val="009B50FD"/>
    <w:rsid w:val="009B5111"/>
    <w:rsid w:val="009B513C"/>
    <w:rsid w:val="009B518C"/>
    <w:rsid w:val="009B5202"/>
    <w:rsid w:val="009B535D"/>
    <w:rsid w:val="009B5396"/>
    <w:rsid w:val="009B53AE"/>
    <w:rsid w:val="009B541A"/>
    <w:rsid w:val="009B542F"/>
    <w:rsid w:val="009B555A"/>
    <w:rsid w:val="009B5580"/>
    <w:rsid w:val="009B55AB"/>
    <w:rsid w:val="009B561F"/>
    <w:rsid w:val="009B56C4"/>
    <w:rsid w:val="009B5812"/>
    <w:rsid w:val="009B5937"/>
    <w:rsid w:val="009B5941"/>
    <w:rsid w:val="009B5978"/>
    <w:rsid w:val="009B5A4B"/>
    <w:rsid w:val="009B5A77"/>
    <w:rsid w:val="009B5AA0"/>
    <w:rsid w:val="009B5C63"/>
    <w:rsid w:val="009B5D40"/>
    <w:rsid w:val="009B5D93"/>
    <w:rsid w:val="009B5EA8"/>
    <w:rsid w:val="009B6020"/>
    <w:rsid w:val="009B6158"/>
    <w:rsid w:val="009B62A2"/>
    <w:rsid w:val="009B62CC"/>
    <w:rsid w:val="009B62EB"/>
    <w:rsid w:val="009B6336"/>
    <w:rsid w:val="009B634F"/>
    <w:rsid w:val="009B637F"/>
    <w:rsid w:val="009B6387"/>
    <w:rsid w:val="009B639F"/>
    <w:rsid w:val="009B6483"/>
    <w:rsid w:val="009B653E"/>
    <w:rsid w:val="009B6541"/>
    <w:rsid w:val="009B657E"/>
    <w:rsid w:val="009B6584"/>
    <w:rsid w:val="009B66DB"/>
    <w:rsid w:val="009B676F"/>
    <w:rsid w:val="009B6780"/>
    <w:rsid w:val="009B6833"/>
    <w:rsid w:val="009B68A3"/>
    <w:rsid w:val="009B6A4B"/>
    <w:rsid w:val="009B6A73"/>
    <w:rsid w:val="009B6A75"/>
    <w:rsid w:val="009B6B22"/>
    <w:rsid w:val="009B6B53"/>
    <w:rsid w:val="009B6BD3"/>
    <w:rsid w:val="009B6D81"/>
    <w:rsid w:val="009B6DA8"/>
    <w:rsid w:val="009B6E84"/>
    <w:rsid w:val="009B6EB3"/>
    <w:rsid w:val="009B6FA5"/>
    <w:rsid w:val="009B6FBA"/>
    <w:rsid w:val="009B7005"/>
    <w:rsid w:val="009B7098"/>
    <w:rsid w:val="009B70CA"/>
    <w:rsid w:val="009B71FC"/>
    <w:rsid w:val="009B7278"/>
    <w:rsid w:val="009B72C7"/>
    <w:rsid w:val="009B73BA"/>
    <w:rsid w:val="009B7482"/>
    <w:rsid w:val="009B74E2"/>
    <w:rsid w:val="009B754D"/>
    <w:rsid w:val="009B75C2"/>
    <w:rsid w:val="009B7632"/>
    <w:rsid w:val="009B76EE"/>
    <w:rsid w:val="009B7712"/>
    <w:rsid w:val="009B7792"/>
    <w:rsid w:val="009B77FB"/>
    <w:rsid w:val="009B780A"/>
    <w:rsid w:val="009B78AF"/>
    <w:rsid w:val="009B797E"/>
    <w:rsid w:val="009B79EB"/>
    <w:rsid w:val="009B7A0A"/>
    <w:rsid w:val="009B7A50"/>
    <w:rsid w:val="009B7A5A"/>
    <w:rsid w:val="009B7A8C"/>
    <w:rsid w:val="009B7C73"/>
    <w:rsid w:val="009B7D09"/>
    <w:rsid w:val="009B7D4C"/>
    <w:rsid w:val="009B7D8D"/>
    <w:rsid w:val="009B7F2D"/>
    <w:rsid w:val="009B7F4F"/>
    <w:rsid w:val="009C009E"/>
    <w:rsid w:val="009C00AB"/>
    <w:rsid w:val="009C017B"/>
    <w:rsid w:val="009C01AE"/>
    <w:rsid w:val="009C01F3"/>
    <w:rsid w:val="009C02F5"/>
    <w:rsid w:val="009C0354"/>
    <w:rsid w:val="009C0394"/>
    <w:rsid w:val="009C040A"/>
    <w:rsid w:val="009C04FD"/>
    <w:rsid w:val="009C0654"/>
    <w:rsid w:val="009C0704"/>
    <w:rsid w:val="009C071D"/>
    <w:rsid w:val="009C079D"/>
    <w:rsid w:val="009C07D3"/>
    <w:rsid w:val="009C0925"/>
    <w:rsid w:val="009C093A"/>
    <w:rsid w:val="009C096A"/>
    <w:rsid w:val="009C0A58"/>
    <w:rsid w:val="009C0C17"/>
    <w:rsid w:val="009C0CD6"/>
    <w:rsid w:val="009C0D4E"/>
    <w:rsid w:val="009C0E24"/>
    <w:rsid w:val="009C0EA0"/>
    <w:rsid w:val="009C0EC4"/>
    <w:rsid w:val="009C0FDB"/>
    <w:rsid w:val="009C116A"/>
    <w:rsid w:val="009C11BC"/>
    <w:rsid w:val="009C124B"/>
    <w:rsid w:val="009C127E"/>
    <w:rsid w:val="009C12CA"/>
    <w:rsid w:val="009C130E"/>
    <w:rsid w:val="009C1347"/>
    <w:rsid w:val="009C1370"/>
    <w:rsid w:val="009C137A"/>
    <w:rsid w:val="009C13C1"/>
    <w:rsid w:val="009C14EE"/>
    <w:rsid w:val="009C1546"/>
    <w:rsid w:val="009C1703"/>
    <w:rsid w:val="009C17E7"/>
    <w:rsid w:val="009C1942"/>
    <w:rsid w:val="009C1971"/>
    <w:rsid w:val="009C1978"/>
    <w:rsid w:val="009C1B1C"/>
    <w:rsid w:val="009C1B77"/>
    <w:rsid w:val="009C1C32"/>
    <w:rsid w:val="009C1E4D"/>
    <w:rsid w:val="009C1EDB"/>
    <w:rsid w:val="009C1EF9"/>
    <w:rsid w:val="009C1F42"/>
    <w:rsid w:val="009C1F94"/>
    <w:rsid w:val="009C1FE9"/>
    <w:rsid w:val="009C1FEB"/>
    <w:rsid w:val="009C2078"/>
    <w:rsid w:val="009C20CE"/>
    <w:rsid w:val="009C2198"/>
    <w:rsid w:val="009C2203"/>
    <w:rsid w:val="009C220A"/>
    <w:rsid w:val="009C22E9"/>
    <w:rsid w:val="009C2329"/>
    <w:rsid w:val="009C23EC"/>
    <w:rsid w:val="009C25D7"/>
    <w:rsid w:val="009C263A"/>
    <w:rsid w:val="009C2645"/>
    <w:rsid w:val="009C2663"/>
    <w:rsid w:val="009C2681"/>
    <w:rsid w:val="009C2684"/>
    <w:rsid w:val="009C26BE"/>
    <w:rsid w:val="009C284C"/>
    <w:rsid w:val="009C28A8"/>
    <w:rsid w:val="009C2957"/>
    <w:rsid w:val="009C296C"/>
    <w:rsid w:val="009C29F1"/>
    <w:rsid w:val="009C2A69"/>
    <w:rsid w:val="009C2AE2"/>
    <w:rsid w:val="009C2B0B"/>
    <w:rsid w:val="009C2B44"/>
    <w:rsid w:val="009C2B96"/>
    <w:rsid w:val="009C2CC0"/>
    <w:rsid w:val="009C2E18"/>
    <w:rsid w:val="009C2E54"/>
    <w:rsid w:val="009C2E5B"/>
    <w:rsid w:val="009C2E74"/>
    <w:rsid w:val="009C2E9C"/>
    <w:rsid w:val="009C2EFC"/>
    <w:rsid w:val="009C2F3B"/>
    <w:rsid w:val="009C2F73"/>
    <w:rsid w:val="009C3055"/>
    <w:rsid w:val="009C305E"/>
    <w:rsid w:val="009C3075"/>
    <w:rsid w:val="009C31BF"/>
    <w:rsid w:val="009C3225"/>
    <w:rsid w:val="009C32B0"/>
    <w:rsid w:val="009C32D3"/>
    <w:rsid w:val="009C3423"/>
    <w:rsid w:val="009C3465"/>
    <w:rsid w:val="009C348E"/>
    <w:rsid w:val="009C3575"/>
    <w:rsid w:val="009C36C0"/>
    <w:rsid w:val="009C36DF"/>
    <w:rsid w:val="009C371B"/>
    <w:rsid w:val="009C3722"/>
    <w:rsid w:val="009C3764"/>
    <w:rsid w:val="009C391A"/>
    <w:rsid w:val="009C396D"/>
    <w:rsid w:val="009C39ED"/>
    <w:rsid w:val="009C3A7B"/>
    <w:rsid w:val="009C3B2E"/>
    <w:rsid w:val="009C3B57"/>
    <w:rsid w:val="009C3B63"/>
    <w:rsid w:val="009C3C0B"/>
    <w:rsid w:val="009C3C55"/>
    <w:rsid w:val="009C3D54"/>
    <w:rsid w:val="009C3DEB"/>
    <w:rsid w:val="009C3F6A"/>
    <w:rsid w:val="009C3F76"/>
    <w:rsid w:val="009C4445"/>
    <w:rsid w:val="009C445D"/>
    <w:rsid w:val="009C45CA"/>
    <w:rsid w:val="009C45F2"/>
    <w:rsid w:val="009C4793"/>
    <w:rsid w:val="009C4820"/>
    <w:rsid w:val="009C4914"/>
    <w:rsid w:val="009C4ADD"/>
    <w:rsid w:val="009C4B04"/>
    <w:rsid w:val="009C4B60"/>
    <w:rsid w:val="009C4CD2"/>
    <w:rsid w:val="009C4DAF"/>
    <w:rsid w:val="009C4DBA"/>
    <w:rsid w:val="009C4E57"/>
    <w:rsid w:val="009C4F59"/>
    <w:rsid w:val="009C4F81"/>
    <w:rsid w:val="009C4F9D"/>
    <w:rsid w:val="009C5018"/>
    <w:rsid w:val="009C502F"/>
    <w:rsid w:val="009C50FD"/>
    <w:rsid w:val="009C51A6"/>
    <w:rsid w:val="009C5224"/>
    <w:rsid w:val="009C52C8"/>
    <w:rsid w:val="009C5334"/>
    <w:rsid w:val="009C5382"/>
    <w:rsid w:val="009C53BE"/>
    <w:rsid w:val="009C54FC"/>
    <w:rsid w:val="009C568C"/>
    <w:rsid w:val="009C56CC"/>
    <w:rsid w:val="009C5725"/>
    <w:rsid w:val="009C5774"/>
    <w:rsid w:val="009C5822"/>
    <w:rsid w:val="009C5844"/>
    <w:rsid w:val="009C58C6"/>
    <w:rsid w:val="009C5921"/>
    <w:rsid w:val="009C5ABD"/>
    <w:rsid w:val="009C5B5D"/>
    <w:rsid w:val="009C5BDC"/>
    <w:rsid w:val="009C5BE1"/>
    <w:rsid w:val="009C5C3A"/>
    <w:rsid w:val="009C5F6F"/>
    <w:rsid w:val="009C5F7D"/>
    <w:rsid w:val="009C5FBC"/>
    <w:rsid w:val="009C6024"/>
    <w:rsid w:val="009C608F"/>
    <w:rsid w:val="009C619E"/>
    <w:rsid w:val="009C61DE"/>
    <w:rsid w:val="009C6370"/>
    <w:rsid w:val="009C6383"/>
    <w:rsid w:val="009C6502"/>
    <w:rsid w:val="009C653B"/>
    <w:rsid w:val="009C653F"/>
    <w:rsid w:val="009C659C"/>
    <w:rsid w:val="009C6695"/>
    <w:rsid w:val="009C6698"/>
    <w:rsid w:val="009C66E8"/>
    <w:rsid w:val="009C66EE"/>
    <w:rsid w:val="009C66F3"/>
    <w:rsid w:val="009C671B"/>
    <w:rsid w:val="009C6783"/>
    <w:rsid w:val="009C6889"/>
    <w:rsid w:val="009C6A51"/>
    <w:rsid w:val="009C6B5C"/>
    <w:rsid w:val="009C6B88"/>
    <w:rsid w:val="009C6BD8"/>
    <w:rsid w:val="009C6BF2"/>
    <w:rsid w:val="009C6C25"/>
    <w:rsid w:val="009C6C8A"/>
    <w:rsid w:val="009C6CFE"/>
    <w:rsid w:val="009C6E72"/>
    <w:rsid w:val="009C6E7F"/>
    <w:rsid w:val="009C6F54"/>
    <w:rsid w:val="009C6FB7"/>
    <w:rsid w:val="009C6FD6"/>
    <w:rsid w:val="009C7036"/>
    <w:rsid w:val="009C707A"/>
    <w:rsid w:val="009C726D"/>
    <w:rsid w:val="009C728D"/>
    <w:rsid w:val="009C72FB"/>
    <w:rsid w:val="009C7315"/>
    <w:rsid w:val="009C7327"/>
    <w:rsid w:val="009C732C"/>
    <w:rsid w:val="009C73F2"/>
    <w:rsid w:val="009C73F7"/>
    <w:rsid w:val="009C7443"/>
    <w:rsid w:val="009C7457"/>
    <w:rsid w:val="009C7619"/>
    <w:rsid w:val="009C76BC"/>
    <w:rsid w:val="009C76DC"/>
    <w:rsid w:val="009C76F0"/>
    <w:rsid w:val="009C7757"/>
    <w:rsid w:val="009C77C4"/>
    <w:rsid w:val="009C77D8"/>
    <w:rsid w:val="009C78E1"/>
    <w:rsid w:val="009C78FB"/>
    <w:rsid w:val="009C7916"/>
    <w:rsid w:val="009C7AB1"/>
    <w:rsid w:val="009C7B63"/>
    <w:rsid w:val="009C7B70"/>
    <w:rsid w:val="009C7C20"/>
    <w:rsid w:val="009C7C97"/>
    <w:rsid w:val="009C7CAC"/>
    <w:rsid w:val="009C7CDD"/>
    <w:rsid w:val="009C7D21"/>
    <w:rsid w:val="009C7D3A"/>
    <w:rsid w:val="009C7D6C"/>
    <w:rsid w:val="009C7DE5"/>
    <w:rsid w:val="009C7E0D"/>
    <w:rsid w:val="009C7F44"/>
    <w:rsid w:val="009C7F70"/>
    <w:rsid w:val="009D0045"/>
    <w:rsid w:val="009D0067"/>
    <w:rsid w:val="009D01A1"/>
    <w:rsid w:val="009D0205"/>
    <w:rsid w:val="009D0247"/>
    <w:rsid w:val="009D02C1"/>
    <w:rsid w:val="009D0384"/>
    <w:rsid w:val="009D03B7"/>
    <w:rsid w:val="009D03C0"/>
    <w:rsid w:val="009D045F"/>
    <w:rsid w:val="009D0577"/>
    <w:rsid w:val="009D06E4"/>
    <w:rsid w:val="009D06EA"/>
    <w:rsid w:val="009D077B"/>
    <w:rsid w:val="009D07D7"/>
    <w:rsid w:val="009D07EF"/>
    <w:rsid w:val="009D084A"/>
    <w:rsid w:val="009D0875"/>
    <w:rsid w:val="009D08E1"/>
    <w:rsid w:val="009D0918"/>
    <w:rsid w:val="009D09ED"/>
    <w:rsid w:val="009D0B0E"/>
    <w:rsid w:val="009D0BF3"/>
    <w:rsid w:val="009D0C2C"/>
    <w:rsid w:val="009D0C3A"/>
    <w:rsid w:val="009D0D4D"/>
    <w:rsid w:val="009D0D4E"/>
    <w:rsid w:val="009D0EE1"/>
    <w:rsid w:val="009D0F37"/>
    <w:rsid w:val="009D103D"/>
    <w:rsid w:val="009D112D"/>
    <w:rsid w:val="009D1263"/>
    <w:rsid w:val="009D1394"/>
    <w:rsid w:val="009D13EE"/>
    <w:rsid w:val="009D1473"/>
    <w:rsid w:val="009D168A"/>
    <w:rsid w:val="009D16ED"/>
    <w:rsid w:val="009D173E"/>
    <w:rsid w:val="009D1752"/>
    <w:rsid w:val="009D175D"/>
    <w:rsid w:val="009D17CD"/>
    <w:rsid w:val="009D17DE"/>
    <w:rsid w:val="009D17ED"/>
    <w:rsid w:val="009D180C"/>
    <w:rsid w:val="009D1879"/>
    <w:rsid w:val="009D18C4"/>
    <w:rsid w:val="009D196C"/>
    <w:rsid w:val="009D1975"/>
    <w:rsid w:val="009D19B2"/>
    <w:rsid w:val="009D19B5"/>
    <w:rsid w:val="009D1A01"/>
    <w:rsid w:val="009D1BF7"/>
    <w:rsid w:val="009D1CF7"/>
    <w:rsid w:val="009D1D58"/>
    <w:rsid w:val="009D1E01"/>
    <w:rsid w:val="009D1E29"/>
    <w:rsid w:val="009D1EC3"/>
    <w:rsid w:val="009D1EC5"/>
    <w:rsid w:val="009D1ED2"/>
    <w:rsid w:val="009D1F1E"/>
    <w:rsid w:val="009D20C9"/>
    <w:rsid w:val="009D22A2"/>
    <w:rsid w:val="009D23C1"/>
    <w:rsid w:val="009D2483"/>
    <w:rsid w:val="009D24E4"/>
    <w:rsid w:val="009D2558"/>
    <w:rsid w:val="009D258E"/>
    <w:rsid w:val="009D25A4"/>
    <w:rsid w:val="009D26FD"/>
    <w:rsid w:val="009D271A"/>
    <w:rsid w:val="009D2745"/>
    <w:rsid w:val="009D27A4"/>
    <w:rsid w:val="009D280A"/>
    <w:rsid w:val="009D293A"/>
    <w:rsid w:val="009D29A6"/>
    <w:rsid w:val="009D29B7"/>
    <w:rsid w:val="009D2A38"/>
    <w:rsid w:val="009D2B98"/>
    <w:rsid w:val="009D2C9F"/>
    <w:rsid w:val="009D2D51"/>
    <w:rsid w:val="009D2E93"/>
    <w:rsid w:val="009D2F6D"/>
    <w:rsid w:val="009D3045"/>
    <w:rsid w:val="009D305A"/>
    <w:rsid w:val="009D3117"/>
    <w:rsid w:val="009D31FB"/>
    <w:rsid w:val="009D3289"/>
    <w:rsid w:val="009D32EA"/>
    <w:rsid w:val="009D3354"/>
    <w:rsid w:val="009D3370"/>
    <w:rsid w:val="009D33D5"/>
    <w:rsid w:val="009D351A"/>
    <w:rsid w:val="009D3546"/>
    <w:rsid w:val="009D356B"/>
    <w:rsid w:val="009D35AD"/>
    <w:rsid w:val="009D362B"/>
    <w:rsid w:val="009D3761"/>
    <w:rsid w:val="009D37E8"/>
    <w:rsid w:val="009D3820"/>
    <w:rsid w:val="009D392D"/>
    <w:rsid w:val="009D396B"/>
    <w:rsid w:val="009D399D"/>
    <w:rsid w:val="009D3B79"/>
    <w:rsid w:val="009D3C73"/>
    <w:rsid w:val="009D3C9A"/>
    <w:rsid w:val="009D3D0E"/>
    <w:rsid w:val="009D3D53"/>
    <w:rsid w:val="009D3E2B"/>
    <w:rsid w:val="009D407E"/>
    <w:rsid w:val="009D41B5"/>
    <w:rsid w:val="009D43F4"/>
    <w:rsid w:val="009D4408"/>
    <w:rsid w:val="009D4445"/>
    <w:rsid w:val="009D4447"/>
    <w:rsid w:val="009D45B0"/>
    <w:rsid w:val="009D4643"/>
    <w:rsid w:val="009D478B"/>
    <w:rsid w:val="009D47BC"/>
    <w:rsid w:val="009D48AB"/>
    <w:rsid w:val="009D48BA"/>
    <w:rsid w:val="009D4A20"/>
    <w:rsid w:val="009D4A4D"/>
    <w:rsid w:val="009D4BBD"/>
    <w:rsid w:val="009D4BD0"/>
    <w:rsid w:val="009D4D58"/>
    <w:rsid w:val="009D4DCA"/>
    <w:rsid w:val="009D4E11"/>
    <w:rsid w:val="009D4E1E"/>
    <w:rsid w:val="009D4EA7"/>
    <w:rsid w:val="009D4EAA"/>
    <w:rsid w:val="009D4F3E"/>
    <w:rsid w:val="009D5040"/>
    <w:rsid w:val="009D507F"/>
    <w:rsid w:val="009D5107"/>
    <w:rsid w:val="009D511E"/>
    <w:rsid w:val="009D512A"/>
    <w:rsid w:val="009D5434"/>
    <w:rsid w:val="009D5445"/>
    <w:rsid w:val="009D5462"/>
    <w:rsid w:val="009D555E"/>
    <w:rsid w:val="009D55C2"/>
    <w:rsid w:val="009D56EA"/>
    <w:rsid w:val="009D5769"/>
    <w:rsid w:val="009D57B1"/>
    <w:rsid w:val="009D57FA"/>
    <w:rsid w:val="009D58C1"/>
    <w:rsid w:val="009D598D"/>
    <w:rsid w:val="009D5A72"/>
    <w:rsid w:val="009D5B77"/>
    <w:rsid w:val="009D5BD7"/>
    <w:rsid w:val="009D5D77"/>
    <w:rsid w:val="009D5F2E"/>
    <w:rsid w:val="009D5FBD"/>
    <w:rsid w:val="009D5FE1"/>
    <w:rsid w:val="009D6034"/>
    <w:rsid w:val="009D6073"/>
    <w:rsid w:val="009D60E8"/>
    <w:rsid w:val="009D60F4"/>
    <w:rsid w:val="009D61EF"/>
    <w:rsid w:val="009D620A"/>
    <w:rsid w:val="009D6231"/>
    <w:rsid w:val="009D62DC"/>
    <w:rsid w:val="009D6366"/>
    <w:rsid w:val="009D63A3"/>
    <w:rsid w:val="009D649C"/>
    <w:rsid w:val="009D64B5"/>
    <w:rsid w:val="009D6539"/>
    <w:rsid w:val="009D6576"/>
    <w:rsid w:val="009D65F2"/>
    <w:rsid w:val="009D669F"/>
    <w:rsid w:val="009D68E3"/>
    <w:rsid w:val="009D6A13"/>
    <w:rsid w:val="009D6A81"/>
    <w:rsid w:val="009D6AED"/>
    <w:rsid w:val="009D6AEF"/>
    <w:rsid w:val="009D6B9F"/>
    <w:rsid w:val="009D6C4B"/>
    <w:rsid w:val="009D6D4F"/>
    <w:rsid w:val="009D6DA1"/>
    <w:rsid w:val="009D6E0C"/>
    <w:rsid w:val="009D6E45"/>
    <w:rsid w:val="009D6FAD"/>
    <w:rsid w:val="009D709A"/>
    <w:rsid w:val="009D7102"/>
    <w:rsid w:val="009D7171"/>
    <w:rsid w:val="009D7195"/>
    <w:rsid w:val="009D71F6"/>
    <w:rsid w:val="009D71F9"/>
    <w:rsid w:val="009D7341"/>
    <w:rsid w:val="009D7369"/>
    <w:rsid w:val="009D7485"/>
    <w:rsid w:val="009D758F"/>
    <w:rsid w:val="009D7740"/>
    <w:rsid w:val="009D776A"/>
    <w:rsid w:val="009D787B"/>
    <w:rsid w:val="009D78B7"/>
    <w:rsid w:val="009D7B6E"/>
    <w:rsid w:val="009D7BC4"/>
    <w:rsid w:val="009D7BF4"/>
    <w:rsid w:val="009D7C7E"/>
    <w:rsid w:val="009D7EAF"/>
    <w:rsid w:val="009D7F0B"/>
    <w:rsid w:val="009D7F45"/>
    <w:rsid w:val="009D7FEA"/>
    <w:rsid w:val="009E0066"/>
    <w:rsid w:val="009E00F5"/>
    <w:rsid w:val="009E0210"/>
    <w:rsid w:val="009E0216"/>
    <w:rsid w:val="009E023E"/>
    <w:rsid w:val="009E0271"/>
    <w:rsid w:val="009E03A0"/>
    <w:rsid w:val="009E03AA"/>
    <w:rsid w:val="009E040D"/>
    <w:rsid w:val="009E0596"/>
    <w:rsid w:val="009E0627"/>
    <w:rsid w:val="009E0652"/>
    <w:rsid w:val="009E072E"/>
    <w:rsid w:val="009E0863"/>
    <w:rsid w:val="009E0906"/>
    <w:rsid w:val="009E0933"/>
    <w:rsid w:val="009E0AA8"/>
    <w:rsid w:val="009E0AF5"/>
    <w:rsid w:val="009E0AFD"/>
    <w:rsid w:val="009E0C7D"/>
    <w:rsid w:val="009E0CC2"/>
    <w:rsid w:val="009E0DF2"/>
    <w:rsid w:val="009E0E51"/>
    <w:rsid w:val="009E0E92"/>
    <w:rsid w:val="009E0F17"/>
    <w:rsid w:val="009E0F22"/>
    <w:rsid w:val="009E0F68"/>
    <w:rsid w:val="009E0F6C"/>
    <w:rsid w:val="009E0FC6"/>
    <w:rsid w:val="009E1008"/>
    <w:rsid w:val="009E1064"/>
    <w:rsid w:val="009E108C"/>
    <w:rsid w:val="009E10AB"/>
    <w:rsid w:val="009E10AF"/>
    <w:rsid w:val="009E111C"/>
    <w:rsid w:val="009E1153"/>
    <w:rsid w:val="009E11B4"/>
    <w:rsid w:val="009E12FA"/>
    <w:rsid w:val="009E1541"/>
    <w:rsid w:val="009E15B5"/>
    <w:rsid w:val="009E1604"/>
    <w:rsid w:val="009E165D"/>
    <w:rsid w:val="009E16FD"/>
    <w:rsid w:val="009E1753"/>
    <w:rsid w:val="009E17CA"/>
    <w:rsid w:val="009E19A0"/>
    <w:rsid w:val="009E1A2E"/>
    <w:rsid w:val="009E1A55"/>
    <w:rsid w:val="009E1B2C"/>
    <w:rsid w:val="009E1BCA"/>
    <w:rsid w:val="009E1F7C"/>
    <w:rsid w:val="009E1F80"/>
    <w:rsid w:val="009E212B"/>
    <w:rsid w:val="009E2311"/>
    <w:rsid w:val="009E235C"/>
    <w:rsid w:val="009E23BF"/>
    <w:rsid w:val="009E23F7"/>
    <w:rsid w:val="009E2502"/>
    <w:rsid w:val="009E2514"/>
    <w:rsid w:val="009E25E4"/>
    <w:rsid w:val="009E25E9"/>
    <w:rsid w:val="009E260B"/>
    <w:rsid w:val="009E2619"/>
    <w:rsid w:val="009E264B"/>
    <w:rsid w:val="009E264C"/>
    <w:rsid w:val="009E266B"/>
    <w:rsid w:val="009E269D"/>
    <w:rsid w:val="009E26AC"/>
    <w:rsid w:val="009E26E9"/>
    <w:rsid w:val="009E274E"/>
    <w:rsid w:val="009E2760"/>
    <w:rsid w:val="009E2765"/>
    <w:rsid w:val="009E27B7"/>
    <w:rsid w:val="009E27BC"/>
    <w:rsid w:val="009E2928"/>
    <w:rsid w:val="009E2938"/>
    <w:rsid w:val="009E2993"/>
    <w:rsid w:val="009E29B0"/>
    <w:rsid w:val="009E2A13"/>
    <w:rsid w:val="009E2A29"/>
    <w:rsid w:val="009E2AF9"/>
    <w:rsid w:val="009E2CFF"/>
    <w:rsid w:val="009E2E44"/>
    <w:rsid w:val="009E2E65"/>
    <w:rsid w:val="009E2EA5"/>
    <w:rsid w:val="009E2EC6"/>
    <w:rsid w:val="009E2F73"/>
    <w:rsid w:val="009E300C"/>
    <w:rsid w:val="009E3166"/>
    <w:rsid w:val="009E316B"/>
    <w:rsid w:val="009E3226"/>
    <w:rsid w:val="009E3291"/>
    <w:rsid w:val="009E3478"/>
    <w:rsid w:val="009E34F6"/>
    <w:rsid w:val="009E3581"/>
    <w:rsid w:val="009E358E"/>
    <w:rsid w:val="009E3616"/>
    <w:rsid w:val="009E3632"/>
    <w:rsid w:val="009E3680"/>
    <w:rsid w:val="009E3684"/>
    <w:rsid w:val="009E376C"/>
    <w:rsid w:val="009E3784"/>
    <w:rsid w:val="009E3809"/>
    <w:rsid w:val="009E380E"/>
    <w:rsid w:val="009E3884"/>
    <w:rsid w:val="009E38F8"/>
    <w:rsid w:val="009E3958"/>
    <w:rsid w:val="009E3AF8"/>
    <w:rsid w:val="009E3AF9"/>
    <w:rsid w:val="009E3B0C"/>
    <w:rsid w:val="009E3B51"/>
    <w:rsid w:val="009E3BA4"/>
    <w:rsid w:val="009E3C7D"/>
    <w:rsid w:val="009E3DB7"/>
    <w:rsid w:val="009E3F4F"/>
    <w:rsid w:val="009E3FAB"/>
    <w:rsid w:val="009E4065"/>
    <w:rsid w:val="009E40D7"/>
    <w:rsid w:val="009E4142"/>
    <w:rsid w:val="009E4168"/>
    <w:rsid w:val="009E428D"/>
    <w:rsid w:val="009E42AD"/>
    <w:rsid w:val="009E438A"/>
    <w:rsid w:val="009E4522"/>
    <w:rsid w:val="009E4525"/>
    <w:rsid w:val="009E45A8"/>
    <w:rsid w:val="009E4616"/>
    <w:rsid w:val="009E4663"/>
    <w:rsid w:val="009E481B"/>
    <w:rsid w:val="009E490C"/>
    <w:rsid w:val="009E4910"/>
    <w:rsid w:val="009E4926"/>
    <w:rsid w:val="009E49A7"/>
    <w:rsid w:val="009E49D6"/>
    <w:rsid w:val="009E4C90"/>
    <w:rsid w:val="009E4D83"/>
    <w:rsid w:val="009E4E34"/>
    <w:rsid w:val="009E4E57"/>
    <w:rsid w:val="009E4EB1"/>
    <w:rsid w:val="009E4F06"/>
    <w:rsid w:val="009E4FEB"/>
    <w:rsid w:val="009E5046"/>
    <w:rsid w:val="009E50D6"/>
    <w:rsid w:val="009E516A"/>
    <w:rsid w:val="009E51F8"/>
    <w:rsid w:val="009E5271"/>
    <w:rsid w:val="009E52CA"/>
    <w:rsid w:val="009E55AB"/>
    <w:rsid w:val="009E55EE"/>
    <w:rsid w:val="009E563D"/>
    <w:rsid w:val="009E5787"/>
    <w:rsid w:val="009E5865"/>
    <w:rsid w:val="009E59F6"/>
    <w:rsid w:val="009E5AD0"/>
    <w:rsid w:val="009E5AE9"/>
    <w:rsid w:val="009E5B45"/>
    <w:rsid w:val="009E5C16"/>
    <w:rsid w:val="009E5CE2"/>
    <w:rsid w:val="009E5DB7"/>
    <w:rsid w:val="009E5E92"/>
    <w:rsid w:val="009E5EC2"/>
    <w:rsid w:val="009E5F14"/>
    <w:rsid w:val="009E5F64"/>
    <w:rsid w:val="009E5F73"/>
    <w:rsid w:val="009E5FE0"/>
    <w:rsid w:val="009E5FEE"/>
    <w:rsid w:val="009E60A9"/>
    <w:rsid w:val="009E6100"/>
    <w:rsid w:val="009E6134"/>
    <w:rsid w:val="009E613E"/>
    <w:rsid w:val="009E6204"/>
    <w:rsid w:val="009E621B"/>
    <w:rsid w:val="009E62B2"/>
    <w:rsid w:val="009E62EB"/>
    <w:rsid w:val="009E6303"/>
    <w:rsid w:val="009E630A"/>
    <w:rsid w:val="009E6319"/>
    <w:rsid w:val="009E63A7"/>
    <w:rsid w:val="009E6555"/>
    <w:rsid w:val="009E660B"/>
    <w:rsid w:val="009E662E"/>
    <w:rsid w:val="009E66EF"/>
    <w:rsid w:val="009E6760"/>
    <w:rsid w:val="009E67F2"/>
    <w:rsid w:val="009E685B"/>
    <w:rsid w:val="009E689E"/>
    <w:rsid w:val="009E6904"/>
    <w:rsid w:val="009E6929"/>
    <w:rsid w:val="009E69A4"/>
    <w:rsid w:val="009E69F3"/>
    <w:rsid w:val="009E6AB9"/>
    <w:rsid w:val="009E6B12"/>
    <w:rsid w:val="009E6B69"/>
    <w:rsid w:val="009E6BB3"/>
    <w:rsid w:val="009E6BE7"/>
    <w:rsid w:val="009E6DEF"/>
    <w:rsid w:val="009E6DFE"/>
    <w:rsid w:val="009E6EF3"/>
    <w:rsid w:val="009E6F30"/>
    <w:rsid w:val="009E701F"/>
    <w:rsid w:val="009E70A8"/>
    <w:rsid w:val="009E71BD"/>
    <w:rsid w:val="009E72AF"/>
    <w:rsid w:val="009E72CF"/>
    <w:rsid w:val="009E73EF"/>
    <w:rsid w:val="009E748B"/>
    <w:rsid w:val="009E74F1"/>
    <w:rsid w:val="009E7502"/>
    <w:rsid w:val="009E7540"/>
    <w:rsid w:val="009E7557"/>
    <w:rsid w:val="009E75AB"/>
    <w:rsid w:val="009E7769"/>
    <w:rsid w:val="009E77A8"/>
    <w:rsid w:val="009E781A"/>
    <w:rsid w:val="009E78E2"/>
    <w:rsid w:val="009E7993"/>
    <w:rsid w:val="009E799C"/>
    <w:rsid w:val="009E7AC1"/>
    <w:rsid w:val="009E7B0A"/>
    <w:rsid w:val="009E7C3C"/>
    <w:rsid w:val="009E7D8A"/>
    <w:rsid w:val="009E7E14"/>
    <w:rsid w:val="009E7EF4"/>
    <w:rsid w:val="009E7F0C"/>
    <w:rsid w:val="009E918E"/>
    <w:rsid w:val="009F016F"/>
    <w:rsid w:val="009F0195"/>
    <w:rsid w:val="009F01B4"/>
    <w:rsid w:val="009F0285"/>
    <w:rsid w:val="009F02D9"/>
    <w:rsid w:val="009F02F7"/>
    <w:rsid w:val="009F03FD"/>
    <w:rsid w:val="009F0553"/>
    <w:rsid w:val="009F0692"/>
    <w:rsid w:val="009F06AD"/>
    <w:rsid w:val="009F08AB"/>
    <w:rsid w:val="009F08BC"/>
    <w:rsid w:val="009F08F0"/>
    <w:rsid w:val="009F0944"/>
    <w:rsid w:val="009F0A60"/>
    <w:rsid w:val="009F0A8B"/>
    <w:rsid w:val="009F0B7A"/>
    <w:rsid w:val="009F0C42"/>
    <w:rsid w:val="009F0C98"/>
    <w:rsid w:val="009F0CFC"/>
    <w:rsid w:val="009F0D54"/>
    <w:rsid w:val="009F0D93"/>
    <w:rsid w:val="009F0E76"/>
    <w:rsid w:val="009F0ED2"/>
    <w:rsid w:val="009F0EE6"/>
    <w:rsid w:val="009F0FE6"/>
    <w:rsid w:val="009F1008"/>
    <w:rsid w:val="009F1066"/>
    <w:rsid w:val="009F11AD"/>
    <w:rsid w:val="009F1323"/>
    <w:rsid w:val="009F14A9"/>
    <w:rsid w:val="009F14F4"/>
    <w:rsid w:val="009F16DA"/>
    <w:rsid w:val="009F17FF"/>
    <w:rsid w:val="009F1907"/>
    <w:rsid w:val="009F19DA"/>
    <w:rsid w:val="009F1B9D"/>
    <w:rsid w:val="009F1C0A"/>
    <w:rsid w:val="009F1C3F"/>
    <w:rsid w:val="009F1CD7"/>
    <w:rsid w:val="009F1D5A"/>
    <w:rsid w:val="009F1D8D"/>
    <w:rsid w:val="009F1DBD"/>
    <w:rsid w:val="009F1DF7"/>
    <w:rsid w:val="009F1E42"/>
    <w:rsid w:val="009F1E60"/>
    <w:rsid w:val="009F1E73"/>
    <w:rsid w:val="009F204D"/>
    <w:rsid w:val="009F205A"/>
    <w:rsid w:val="009F2089"/>
    <w:rsid w:val="009F2097"/>
    <w:rsid w:val="009F2134"/>
    <w:rsid w:val="009F22C4"/>
    <w:rsid w:val="009F22E7"/>
    <w:rsid w:val="009F2352"/>
    <w:rsid w:val="009F23A2"/>
    <w:rsid w:val="009F23F5"/>
    <w:rsid w:val="009F244E"/>
    <w:rsid w:val="009F24FB"/>
    <w:rsid w:val="009F2572"/>
    <w:rsid w:val="009F2680"/>
    <w:rsid w:val="009F26A5"/>
    <w:rsid w:val="009F2ADF"/>
    <w:rsid w:val="009F2B16"/>
    <w:rsid w:val="009F2B7B"/>
    <w:rsid w:val="009F2C41"/>
    <w:rsid w:val="009F2C44"/>
    <w:rsid w:val="009F2C5E"/>
    <w:rsid w:val="009F2F52"/>
    <w:rsid w:val="009F3077"/>
    <w:rsid w:val="009F30AC"/>
    <w:rsid w:val="009F3162"/>
    <w:rsid w:val="009F3171"/>
    <w:rsid w:val="009F321A"/>
    <w:rsid w:val="009F3241"/>
    <w:rsid w:val="009F342B"/>
    <w:rsid w:val="009F346B"/>
    <w:rsid w:val="009F346F"/>
    <w:rsid w:val="009F349E"/>
    <w:rsid w:val="009F356A"/>
    <w:rsid w:val="009F35EC"/>
    <w:rsid w:val="009F36F5"/>
    <w:rsid w:val="009F3702"/>
    <w:rsid w:val="009F370F"/>
    <w:rsid w:val="009F37BD"/>
    <w:rsid w:val="009F3859"/>
    <w:rsid w:val="009F390D"/>
    <w:rsid w:val="009F394A"/>
    <w:rsid w:val="009F3967"/>
    <w:rsid w:val="009F3A1F"/>
    <w:rsid w:val="009F3BDF"/>
    <w:rsid w:val="009F3CC6"/>
    <w:rsid w:val="009F3DD1"/>
    <w:rsid w:val="009F3EF0"/>
    <w:rsid w:val="009F3EFE"/>
    <w:rsid w:val="009F3F3D"/>
    <w:rsid w:val="009F3FCA"/>
    <w:rsid w:val="009F3FD9"/>
    <w:rsid w:val="009F4094"/>
    <w:rsid w:val="009F417D"/>
    <w:rsid w:val="009F41C0"/>
    <w:rsid w:val="009F4247"/>
    <w:rsid w:val="009F42E0"/>
    <w:rsid w:val="009F433F"/>
    <w:rsid w:val="009F434C"/>
    <w:rsid w:val="009F4452"/>
    <w:rsid w:val="009F44A8"/>
    <w:rsid w:val="009F452F"/>
    <w:rsid w:val="009F4534"/>
    <w:rsid w:val="009F454E"/>
    <w:rsid w:val="009F4571"/>
    <w:rsid w:val="009F463E"/>
    <w:rsid w:val="009F46E3"/>
    <w:rsid w:val="009F4733"/>
    <w:rsid w:val="009F486A"/>
    <w:rsid w:val="009F4953"/>
    <w:rsid w:val="009F4975"/>
    <w:rsid w:val="009F49B3"/>
    <w:rsid w:val="009F4A2F"/>
    <w:rsid w:val="009F4CDE"/>
    <w:rsid w:val="009F4D61"/>
    <w:rsid w:val="009F4EB9"/>
    <w:rsid w:val="009F4ECE"/>
    <w:rsid w:val="009F4F73"/>
    <w:rsid w:val="009F51F2"/>
    <w:rsid w:val="009F5220"/>
    <w:rsid w:val="009F526B"/>
    <w:rsid w:val="009F529C"/>
    <w:rsid w:val="009F5408"/>
    <w:rsid w:val="009F541A"/>
    <w:rsid w:val="009F54CA"/>
    <w:rsid w:val="009F5569"/>
    <w:rsid w:val="009F56DC"/>
    <w:rsid w:val="009F591C"/>
    <w:rsid w:val="009F594E"/>
    <w:rsid w:val="009F5972"/>
    <w:rsid w:val="009F5991"/>
    <w:rsid w:val="009F59AC"/>
    <w:rsid w:val="009F5BA6"/>
    <w:rsid w:val="009F5BED"/>
    <w:rsid w:val="009F5D0B"/>
    <w:rsid w:val="009F5E77"/>
    <w:rsid w:val="009F5F06"/>
    <w:rsid w:val="009F5F4E"/>
    <w:rsid w:val="009F6048"/>
    <w:rsid w:val="009F607B"/>
    <w:rsid w:val="009F60FF"/>
    <w:rsid w:val="009F61BA"/>
    <w:rsid w:val="009F61CC"/>
    <w:rsid w:val="009F6256"/>
    <w:rsid w:val="009F62C8"/>
    <w:rsid w:val="009F62D6"/>
    <w:rsid w:val="009F62E6"/>
    <w:rsid w:val="009F6334"/>
    <w:rsid w:val="009F63C6"/>
    <w:rsid w:val="009F6499"/>
    <w:rsid w:val="009F65B0"/>
    <w:rsid w:val="009F6725"/>
    <w:rsid w:val="009F674B"/>
    <w:rsid w:val="009F6A21"/>
    <w:rsid w:val="009F6A59"/>
    <w:rsid w:val="009F6AF5"/>
    <w:rsid w:val="009F6B03"/>
    <w:rsid w:val="009F6B3C"/>
    <w:rsid w:val="009F6C92"/>
    <w:rsid w:val="009F6D07"/>
    <w:rsid w:val="009F6D8C"/>
    <w:rsid w:val="009F6DE6"/>
    <w:rsid w:val="009F6E21"/>
    <w:rsid w:val="009F6E8D"/>
    <w:rsid w:val="009F6EF2"/>
    <w:rsid w:val="009F6F0C"/>
    <w:rsid w:val="009F6FCD"/>
    <w:rsid w:val="009F7050"/>
    <w:rsid w:val="009F708A"/>
    <w:rsid w:val="009F714F"/>
    <w:rsid w:val="009F71EE"/>
    <w:rsid w:val="009F727E"/>
    <w:rsid w:val="009F72B0"/>
    <w:rsid w:val="009F7402"/>
    <w:rsid w:val="009F745D"/>
    <w:rsid w:val="009F753A"/>
    <w:rsid w:val="009F759E"/>
    <w:rsid w:val="009F777C"/>
    <w:rsid w:val="009F77B9"/>
    <w:rsid w:val="009F77EB"/>
    <w:rsid w:val="009F7843"/>
    <w:rsid w:val="009F7A82"/>
    <w:rsid w:val="009F7A9F"/>
    <w:rsid w:val="009F7B14"/>
    <w:rsid w:val="009F7B15"/>
    <w:rsid w:val="009F7BDB"/>
    <w:rsid w:val="009F7C09"/>
    <w:rsid w:val="009F7C5E"/>
    <w:rsid w:val="009F7CBD"/>
    <w:rsid w:val="009F7CEA"/>
    <w:rsid w:val="009F7DC7"/>
    <w:rsid w:val="009F7EA6"/>
    <w:rsid w:val="009F7F00"/>
    <w:rsid w:val="009F7F28"/>
    <w:rsid w:val="00A000B1"/>
    <w:rsid w:val="00A0013F"/>
    <w:rsid w:val="00A00195"/>
    <w:rsid w:val="00A001CB"/>
    <w:rsid w:val="00A0027C"/>
    <w:rsid w:val="00A00284"/>
    <w:rsid w:val="00A00330"/>
    <w:rsid w:val="00A00632"/>
    <w:rsid w:val="00A00646"/>
    <w:rsid w:val="00A007D7"/>
    <w:rsid w:val="00A007E6"/>
    <w:rsid w:val="00A00836"/>
    <w:rsid w:val="00A0088E"/>
    <w:rsid w:val="00A00AD4"/>
    <w:rsid w:val="00A00BD5"/>
    <w:rsid w:val="00A00D0D"/>
    <w:rsid w:val="00A00D35"/>
    <w:rsid w:val="00A00D52"/>
    <w:rsid w:val="00A00E70"/>
    <w:rsid w:val="00A00E8A"/>
    <w:rsid w:val="00A00EB6"/>
    <w:rsid w:val="00A00ED0"/>
    <w:rsid w:val="00A00EDF"/>
    <w:rsid w:val="00A00F99"/>
    <w:rsid w:val="00A01034"/>
    <w:rsid w:val="00A01188"/>
    <w:rsid w:val="00A0121A"/>
    <w:rsid w:val="00A01404"/>
    <w:rsid w:val="00A0149A"/>
    <w:rsid w:val="00A014A5"/>
    <w:rsid w:val="00A014F0"/>
    <w:rsid w:val="00A01509"/>
    <w:rsid w:val="00A01519"/>
    <w:rsid w:val="00A01551"/>
    <w:rsid w:val="00A01596"/>
    <w:rsid w:val="00A01701"/>
    <w:rsid w:val="00A017D1"/>
    <w:rsid w:val="00A017E8"/>
    <w:rsid w:val="00A018C2"/>
    <w:rsid w:val="00A0193A"/>
    <w:rsid w:val="00A01951"/>
    <w:rsid w:val="00A0196F"/>
    <w:rsid w:val="00A01A93"/>
    <w:rsid w:val="00A01AC8"/>
    <w:rsid w:val="00A01BDE"/>
    <w:rsid w:val="00A01CD2"/>
    <w:rsid w:val="00A01DB9"/>
    <w:rsid w:val="00A01E02"/>
    <w:rsid w:val="00A01F5E"/>
    <w:rsid w:val="00A02408"/>
    <w:rsid w:val="00A02467"/>
    <w:rsid w:val="00A024B5"/>
    <w:rsid w:val="00A024C8"/>
    <w:rsid w:val="00A024D4"/>
    <w:rsid w:val="00A024DD"/>
    <w:rsid w:val="00A02516"/>
    <w:rsid w:val="00A02531"/>
    <w:rsid w:val="00A025E1"/>
    <w:rsid w:val="00A025F8"/>
    <w:rsid w:val="00A0278D"/>
    <w:rsid w:val="00A02868"/>
    <w:rsid w:val="00A028D2"/>
    <w:rsid w:val="00A02926"/>
    <w:rsid w:val="00A02CAB"/>
    <w:rsid w:val="00A02DA9"/>
    <w:rsid w:val="00A02DAF"/>
    <w:rsid w:val="00A02FDE"/>
    <w:rsid w:val="00A0303E"/>
    <w:rsid w:val="00A03131"/>
    <w:rsid w:val="00A031C4"/>
    <w:rsid w:val="00A03324"/>
    <w:rsid w:val="00A03389"/>
    <w:rsid w:val="00A035E9"/>
    <w:rsid w:val="00A036D3"/>
    <w:rsid w:val="00A0370E"/>
    <w:rsid w:val="00A03713"/>
    <w:rsid w:val="00A038F4"/>
    <w:rsid w:val="00A03907"/>
    <w:rsid w:val="00A03932"/>
    <w:rsid w:val="00A03964"/>
    <w:rsid w:val="00A039CC"/>
    <w:rsid w:val="00A03A48"/>
    <w:rsid w:val="00A03A92"/>
    <w:rsid w:val="00A03BFE"/>
    <w:rsid w:val="00A03C5F"/>
    <w:rsid w:val="00A03CB1"/>
    <w:rsid w:val="00A03D1F"/>
    <w:rsid w:val="00A03D34"/>
    <w:rsid w:val="00A03E87"/>
    <w:rsid w:val="00A03ED3"/>
    <w:rsid w:val="00A03FF4"/>
    <w:rsid w:val="00A04024"/>
    <w:rsid w:val="00A04061"/>
    <w:rsid w:val="00A041DD"/>
    <w:rsid w:val="00A042BC"/>
    <w:rsid w:val="00A042E3"/>
    <w:rsid w:val="00A043AD"/>
    <w:rsid w:val="00A04449"/>
    <w:rsid w:val="00A0446F"/>
    <w:rsid w:val="00A044E9"/>
    <w:rsid w:val="00A0450F"/>
    <w:rsid w:val="00A04532"/>
    <w:rsid w:val="00A0459A"/>
    <w:rsid w:val="00A0468B"/>
    <w:rsid w:val="00A046E6"/>
    <w:rsid w:val="00A04765"/>
    <w:rsid w:val="00A047AA"/>
    <w:rsid w:val="00A047C1"/>
    <w:rsid w:val="00A0486C"/>
    <w:rsid w:val="00A0490E"/>
    <w:rsid w:val="00A04933"/>
    <w:rsid w:val="00A049D3"/>
    <w:rsid w:val="00A049D8"/>
    <w:rsid w:val="00A04ACA"/>
    <w:rsid w:val="00A04C9C"/>
    <w:rsid w:val="00A04CE5"/>
    <w:rsid w:val="00A04F08"/>
    <w:rsid w:val="00A04FEE"/>
    <w:rsid w:val="00A05056"/>
    <w:rsid w:val="00A05207"/>
    <w:rsid w:val="00A05215"/>
    <w:rsid w:val="00A0534B"/>
    <w:rsid w:val="00A053D9"/>
    <w:rsid w:val="00A05618"/>
    <w:rsid w:val="00A057B9"/>
    <w:rsid w:val="00A057F3"/>
    <w:rsid w:val="00A05B3D"/>
    <w:rsid w:val="00A05BE0"/>
    <w:rsid w:val="00A05C64"/>
    <w:rsid w:val="00A05E1B"/>
    <w:rsid w:val="00A05E58"/>
    <w:rsid w:val="00A05E77"/>
    <w:rsid w:val="00A05F1C"/>
    <w:rsid w:val="00A05F71"/>
    <w:rsid w:val="00A05FAB"/>
    <w:rsid w:val="00A06191"/>
    <w:rsid w:val="00A06212"/>
    <w:rsid w:val="00A0622D"/>
    <w:rsid w:val="00A0632F"/>
    <w:rsid w:val="00A06339"/>
    <w:rsid w:val="00A063B3"/>
    <w:rsid w:val="00A063F4"/>
    <w:rsid w:val="00A06409"/>
    <w:rsid w:val="00A06497"/>
    <w:rsid w:val="00A064F1"/>
    <w:rsid w:val="00A065BA"/>
    <w:rsid w:val="00A065C1"/>
    <w:rsid w:val="00A065FA"/>
    <w:rsid w:val="00A0663D"/>
    <w:rsid w:val="00A0664D"/>
    <w:rsid w:val="00A06745"/>
    <w:rsid w:val="00A0677A"/>
    <w:rsid w:val="00A06849"/>
    <w:rsid w:val="00A06942"/>
    <w:rsid w:val="00A0694C"/>
    <w:rsid w:val="00A0696D"/>
    <w:rsid w:val="00A069DB"/>
    <w:rsid w:val="00A069EC"/>
    <w:rsid w:val="00A06B60"/>
    <w:rsid w:val="00A06C55"/>
    <w:rsid w:val="00A06D0B"/>
    <w:rsid w:val="00A06D66"/>
    <w:rsid w:val="00A06E3C"/>
    <w:rsid w:val="00A06F2C"/>
    <w:rsid w:val="00A070F7"/>
    <w:rsid w:val="00A072C5"/>
    <w:rsid w:val="00A0731F"/>
    <w:rsid w:val="00A07388"/>
    <w:rsid w:val="00A073C5"/>
    <w:rsid w:val="00A074AD"/>
    <w:rsid w:val="00A074E9"/>
    <w:rsid w:val="00A07576"/>
    <w:rsid w:val="00A0759F"/>
    <w:rsid w:val="00A075AA"/>
    <w:rsid w:val="00A075D6"/>
    <w:rsid w:val="00A075DD"/>
    <w:rsid w:val="00A07609"/>
    <w:rsid w:val="00A077F8"/>
    <w:rsid w:val="00A07834"/>
    <w:rsid w:val="00A078C2"/>
    <w:rsid w:val="00A078E1"/>
    <w:rsid w:val="00A0798A"/>
    <w:rsid w:val="00A07A6A"/>
    <w:rsid w:val="00A07AEF"/>
    <w:rsid w:val="00A07B02"/>
    <w:rsid w:val="00A07B46"/>
    <w:rsid w:val="00A07B7A"/>
    <w:rsid w:val="00A07C07"/>
    <w:rsid w:val="00A07D9B"/>
    <w:rsid w:val="00A07DB2"/>
    <w:rsid w:val="00A07DC8"/>
    <w:rsid w:val="00A07DE7"/>
    <w:rsid w:val="00A07E23"/>
    <w:rsid w:val="00A07F07"/>
    <w:rsid w:val="00A07F36"/>
    <w:rsid w:val="00A07FDF"/>
    <w:rsid w:val="00A10021"/>
    <w:rsid w:val="00A10087"/>
    <w:rsid w:val="00A100FE"/>
    <w:rsid w:val="00A10222"/>
    <w:rsid w:val="00A10270"/>
    <w:rsid w:val="00A10492"/>
    <w:rsid w:val="00A104A9"/>
    <w:rsid w:val="00A104B2"/>
    <w:rsid w:val="00A104D2"/>
    <w:rsid w:val="00A10606"/>
    <w:rsid w:val="00A10628"/>
    <w:rsid w:val="00A1063C"/>
    <w:rsid w:val="00A10676"/>
    <w:rsid w:val="00A1067A"/>
    <w:rsid w:val="00A1067C"/>
    <w:rsid w:val="00A106CA"/>
    <w:rsid w:val="00A107A1"/>
    <w:rsid w:val="00A107A2"/>
    <w:rsid w:val="00A107DC"/>
    <w:rsid w:val="00A1080C"/>
    <w:rsid w:val="00A10828"/>
    <w:rsid w:val="00A10903"/>
    <w:rsid w:val="00A10949"/>
    <w:rsid w:val="00A10997"/>
    <w:rsid w:val="00A10B4A"/>
    <w:rsid w:val="00A10B54"/>
    <w:rsid w:val="00A10E2E"/>
    <w:rsid w:val="00A10E80"/>
    <w:rsid w:val="00A10EB4"/>
    <w:rsid w:val="00A1105F"/>
    <w:rsid w:val="00A11093"/>
    <w:rsid w:val="00A11094"/>
    <w:rsid w:val="00A110F1"/>
    <w:rsid w:val="00A111AB"/>
    <w:rsid w:val="00A11253"/>
    <w:rsid w:val="00A11367"/>
    <w:rsid w:val="00A113E7"/>
    <w:rsid w:val="00A114EA"/>
    <w:rsid w:val="00A11663"/>
    <w:rsid w:val="00A11685"/>
    <w:rsid w:val="00A11A64"/>
    <w:rsid w:val="00A11A8A"/>
    <w:rsid w:val="00A11D08"/>
    <w:rsid w:val="00A11E3A"/>
    <w:rsid w:val="00A11EC5"/>
    <w:rsid w:val="00A11F21"/>
    <w:rsid w:val="00A11F43"/>
    <w:rsid w:val="00A11F9F"/>
    <w:rsid w:val="00A11FB3"/>
    <w:rsid w:val="00A12016"/>
    <w:rsid w:val="00A120A8"/>
    <w:rsid w:val="00A1244B"/>
    <w:rsid w:val="00A12486"/>
    <w:rsid w:val="00A1249D"/>
    <w:rsid w:val="00A124EA"/>
    <w:rsid w:val="00A12537"/>
    <w:rsid w:val="00A1268D"/>
    <w:rsid w:val="00A127B0"/>
    <w:rsid w:val="00A127CC"/>
    <w:rsid w:val="00A127D1"/>
    <w:rsid w:val="00A128C8"/>
    <w:rsid w:val="00A12A4B"/>
    <w:rsid w:val="00A12A96"/>
    <w:rsid w:val="00A12BDD"/>
    <w:rsid w:val="00A12CC3"/>
    <w:rsid w:val="00A12D75"/>
    <w:rsid w:val="00A12DC1"/>
    <w:rsid w:val="00A12DEC"/>
    <w:rsid w:val="00A12E02"/>
    <w:rsid w:val="00A12E0F"/>
    <w:rsid w:val="00A12E52"/>
    <w:rsid w:val="00A12EEE"/>
    <w:rsid w:val="00A12FF4"/>
    <w:rsid w:val="00A13062"/>
    <w:rsid w:val="00A130FC"/>
    <w:rsid w:val="00A13113"/>
    <w:rsid w:val="00A132D5"/>
    <w:rsid w:val="00A13310"/>
    <w:rsid w:val="00A13382"/>
    <w:rsid w:val="00A133B3"/>
    <w:rsid w:val="00A134F1"/>
    <w:rsid w:val="00A13568"/>
    <w:rsid w:val="00A13650"/>
    <w:rsid w:val="00A13666"/>
    <w:rsid w:val="00A13832"/>
    <w:rsid w:val="00A13877"/>
    <w:rsid w:val="00A138F9"/>
    <w:rsid w:val="00A13912"/>
    <w:rsid w:val="00A1393D"/>
    <w:rsid w:val="00A13B6F"/>
    <w:rsid w:val="00A13BD8"/>
    <w:rsid w:val="00A13BD9"/>
    <w:rsid w:val="00A13D7E"/>
    <w:rsid w:val="00A13FD3"/>
    <w:rsid w:val="00A1403A"/>
    <w:rsid w:val="00A14197"/>
    <w:rsid w:val="00A141D4"/>
    <w:rsid w:val="00A142FB"/>
    <w:rsid w:val="00A1439A"/>
    <w:rsid w:val="00A143C4"/>
    <w:rsid w:val="00A143EB"/>
    <w:rsid w:val="00A14464"/>
    <w:rsid w:val="00A1448D"/>
    <w:rsid w:val="00A14530"/>
    <w:rsid w:val="00A145DC"/>
    <w:rsid w:val="00A14648"/>
    <w:rsid w:val="00A146E2"/>
    <w:rsid w:val="00A1492E"/>
    <w:rsid w:val="00A1495E"/>
    <w:rsid w:val="00A149DF"/>
    <w:rsid w:val="00A14A31"/>
    <w:rsid w:val="00A14AFF"/>
    <w:rsid w:val="00A14B0A"/>
    <w:rsid w:val="00A14B32"/>
    <w:rsid w:val="00A14B73"/>
    <w:rsid w:val="00A14C28"/>
    <w:rsid w:val="00A14C90"/>
    <w:rsid w:val="00A14D4F"/>
    <w:rsid w:val="00A14DF1"/>
    <w:rsid w:val="00A14E83"/>
    <w:rsid w:val="00A14F64"/>
    <w:rsid w:val="00A152FD"/>
    <w:rsid w:val="00A1530C"/>
    <w:rsid w:val="00A1531C"/>
    <w:rsid w:val="00A153B9"/>
    <w:rsid w:val="00A1542E"/>
    <w:rsid w:val="00A15491"/>
    <w:rsid w:val="00A154E2"/>
    <w:rsid w:val="00A155C5"/>
    <w:rsid w:val="00A15613"/>
    <w:rsid w:val="00A15731"/>
    <w:rsid w:val="00A157AA"/>
    <w:rsid w:val="00A15876"/>
    <w:rsid w:val="00A158E2"/>
    <w:rsid w:val="00A15933"/>
    <w:rsid w:val="00A159B9"/>
    <w:rsid w:val="00A15B0D"/>
    <w:rsid w:val="00A15B71"/>
    <w:rsid w:val="00A15B7C"/>
    <w:rsid w:val="00A15C24"/>
    <w:rsid w:val="00A15C3A"/>
    <w:rsid w:val="00A15C4B"/>
    <w:rsid w:val="00A15C6D"/>
    <w:rsid w:val="00A15CC5"/>
    <w:rsid w:val="00A15CC9"/>
    <w:rsid w:val="00A15D12"/>
    <w:rsid w:val="00A15D30"/>
    <w:rsid w:val="00A15D72"/>
    <w:rsid w:val="00A15DD9"/>
    <w:rsid w:val="00A15E27"/>
    <w:rsid w:val="00A15F71"/>
    <w:rsid w:val="00A15F86"/>
    <w:rsid w:val="00A160CB"/>
    <w:rsid w:val="00A16106"/>
    <w:rsid w:val="00A16134"/>
    <w:rsid w:val="00A161AF"/>
    <w:rsid w:val="00A161D1"/>
    <w:rsid w:val="00A161DC"/>
    <w:rsid w:val="00A1644C"/>
    <w:rsid w:val="00A16453"/>
    <w:rsid w:val="00A165BA"/>
    <w:rsid w:val="00A165CC"/>
    <w:rsid w:val="00A1672F"/>
    <w:rsid w:val="00A167BA"/>
    <w:rsid w:val="00A1687C"/>
    <w:rsid w:val="00A16945"/>
    <w:rsid w:val="00A16A16"/>
    <w:rsid w:val="00A16C30"/>
    <w:rsid w:val="00A16C4A"/>
    <w:rsid w:val="00A16D58"/>
    <w:rsid w:val="00A16E76"/>
    <w:rsid w:val="00A16EF4"/>
    <w:rsid w:val="00A16F13"/>
    <w:rsid w:val="00A16F55"/>
    <w:rsid w:val="00A1713E"/>
    <w:rsid w:val="00A171CF"/>
    <w:rsid w:val="00A171E3"/>
    <w:rsid w:val="00A17372"/>
    <w:rsid w:val="00A17373"/>
    <w:rsid w:val="00A17470"/>
    <w:rsid w:val="00A174F8"/>
    <w:rsid w:val="00A17614"/>
    <w:rsid w:val="00A1769A"/>
    <w:rsid w:val="00A1776B"/>
    <w:rsid w:val="00A1784E"/>
    <w:rsid w:val="00A17853"/>
    <w:rsid w:val="00A1795D"/>
    <w:rsid w:val="00A17A54"/>
    <w:rsid w:val="00A17C4E"/>
    <w:rsid w:val="00A17CDE"/>
    <w:rsid w:val="00A17D2A"/>
    <w:rsid w:val="00A17DB3"/>
    <w:rsid w:val="00A17F77"/>
    <w:rsid w:val="00A17F7D"/>
    <w:rsid w:val="00A17FD2"/>
    <w:rsid w:val="00A20007"/>
    <w:rsid w:val="00A20033"/>
    <w:rsid w:val="00A2004F"/>
    <w:rsid w:val="00A2007C"/>
    <w:rsid w:val="00A200AE"/>
    <w:rsid w:val="00A200D6"/>
    <w:rsid w:val="00A201A2"/>
    <w:rsid w:val="00A203B2"/>
    <w:rsid w:val="00A203F4"/>
    <w:rsid w:val="00A20488"/>
    <w:rsid w:val="00A20497"/>
    <w:rsid w:val="00A205D1"/>
    <w:rsid w:val="00A205F1"/>
    <w:rsid w:val="00A20668"/>
    <w:rsid w:val="00A2068D"/>
    <w:rsid w:val="00A206E8"/>
    <w:rsid w:val="00A207BC"/>
    <w:rsid w:val="00A20908"/>
    <w:rsid w:val="00A20A8B"/>
    <w:rsid w:val="00A20BB7"/>
    <w:rsid w:val="00A20C72"/>
    <w:rsid w:val="00A20C74"/>
    <w:rsid w:val="00A20CB2"/>
    <w:rsid w:val="00A20D5D"/>
    <w:rsid w:val="00A20D78"/>
    <w:rsid w:val="00A20E2D"/>
    <w:rsid w:val="00A20ECE"/>
    <w:rsid w:val="00A20EF2"/>
    <w:rsid w:val="00A210D6"/>
    <w:rsid w:val="00A21135"/>
    <w:rsid w:val="00A211D2"/>
    <w:rsid w:val="00A21246"/>
    <w:rsid w:val="00A212EC"/>
    <w:rsid w:val="00A214D8"/>
    <w:rsid w:val="00A215CD"/>
    <w:rsid w:val="00A21628"/>
    <w:rsid w:val="00A2163A"/>
    <w:rsid w:val="00A21685"/>
    <w:rsid w:val="00A216A0"/>
    <w:rsid w:val="00A217A6"/>
    <w:rsid w:val="00A217FD"/>
    <w:rsid w:val="00A2189E"/>
    <w:rsid w:val="00A21905"/>
    <w:rsid w:val="00A219AF"/>
    <w:rsid w:val="00A219C9"/>
    <w:rsid w:val="00A21A06"/>
    <w:rsid w:val="00A21A08"/>
    <w:rsid w:val="00A21A0C"/>
    <w:rsid w:val="00A21B8C"/>
    <w:rsid w:val="00A21BF6"/>
    <w:rsid w:val="00A21C1F"/>
    <w:rsid w:val="00A21CC8"/>
    <w:rsid w:val="00A21D31"/>
    <w:rsid w:val="00A21D6A"/>
    <w:rsid w:val="00A21D8D"/>
    <w:rsid w:val="00A21DE9"/>
    <w:rsid w:val="00A21E4C"/>
    <w:rsid w:val="00A21FDB"/>
    <w:rsid w:val="00A22048"/>
    <w:rsid w:val="00A22295"/>
    <w:rsid w:val="00A223C4"/>
    <w:rsid w:val="00A225C2"/>
    <w:rsid w:val="00A2274A"/>
    <w:rsid w:val="00A22805"/>
    <w:rsid w:val="00A22844"/>
    <w:rsid w:val="00A22A1A"/>
    <w:rsid w:val="00A22AB2"/>
    <w:rsid w:val="00A22C06"/>
    <w:rsid w:val="00A22C6F"/>
    <w:rsid w:val="00A22C93"/>
    <w:rsid w:val="00A22CC8"/>
    <w:rsid w:val="00A22D32"/>
    <w:rsid w:val="00A22E5E"/>
    <w:rsid w:val="00A22EC5"/>
    <w:rsid w:val="00A22EC9"/>
    <w:rsid w:val="00A22F33"/>
    <w:rsid w:val="00A22F7F"/>
    <w:rsid w:val="00A22FA4"/>
    <w:rsid w:val="00A23260"/>
    <w:rsid w:val="00A23328"/>
    <w:rsid w:val="00A23432"/>
    <w:rsid w:val="00A23457"/>
    <w:rsid w:val="00A23514"/>
    <w:rsid w:val="00A235AF"/>
    <w:rsid w:val="00A235B7"/>
    <w:rsid w:val="00A23664"/>
    <w:rsid w:val="00A236BA"/>
    <w:rsid w:val="00A236C9"/>
    <w:rsid w:val="00A23750"/>
    <w:rsid w:val="00A23776"/>
    <w:rsid w:val="00A23781"/>
    <w:rsid w:val="00A237CA"/>
    <w:rsid w:val="00A238D2"/>
    <w:rsid w:val="00A238F7"/>
    <w:rsid w:val="00A23984"/>
    <w:rsid w:val="00A23A18"/>
    <w:rsid w:val="00A23A2C"/>
    <w:rsid w:val="00A23C0D"/>
    <w:rsid w:val="00A23C6F"/>
    <w:rsid w:val="00A23D7E"/>
    <w:rsid w:val="00A2408C"/>
    <w:rsid w:val="00A24167"/>
    <w:rsid w:val="00A2416A"/>
    <w:rsid w:val="00A241A2"/>
    <w:rsid w:val="00A24299"/>
    <w:rsid w:val="00A243C2"/>
    <w:rsid w:val="00A24520"/>
    <w:rsid w:val="00A245F5"/>
    <w:rsid w:val="00A24632"/>
    <w:rsid w:val="00A24663"/>
    <w:rsid w:val="00A246B0"/>
    <w:rsid w:val="00A246F7"/>
    <w:rsid w:val="00A24787"/>
    <w:rsid w:val="00A247C5"/>
    <w:rsid w:val="00A247FA"/>
    <w:rsid w:val="00A248A0"/>
    <w:rsid w:val="00A248A9"/>
    <w:rsid w:val="00A24957"/>
    <w:rsid w:val="00A24999"/>
    <w:rsid w:val="00A249D6"/>
    <w:rsid w:val="00A24A32"/>
    <w:rsid w:val="00A24B1B"/>
    <w:rsid w:val="00A24BBD"/>
    <w:rsid w:val="00A24C21"/>
    <w:rsid w:val="00A24C4E"/>
    <w:rsid w:val="00A24C63"/>
    <w:rsid w:val="00A24CA1"/>
    <w:rsid w:val="00A24CAF"/>
    <w:rsid w:val="00A24CBB"/>
    <w:rsid w:val="00A24F69"/>
    <w:rsid w:val="00A25090"/>
    <w:rsid w:val="00A25206"/>
    <w:rsid w:val="00A25366"/>
    <w:rsid w:val="00A25409"/>
    <w:rsid w:val="00A2540A"/>
    <w:rsid w:val="00A25685"/>
    <w:rsid w:val="00A25765"/>
    <w:rsid w:val="00A2578E"/>
    <w:rsid w:val="00A25831"/>
    <w:rsid w:val="00A25862"/>
    <w:rsid w:val="00A2587E"/>
    <w:rsid w:val="00A258A5"/>
    <w:rsid w:val="00A258E2"/>
    <w:rsid w:val="00A25961"/>
    <w:rsid w:val="00A259B9"/>
    <w:rsid w:val="00A25B7C"/>
    <w:rsid w:val="00A25BA9"/>
    <w:rsid w:val="00A25C66"/>
    <w:rsid w:val="00A25CEB"/>
    <w:rsid w:val="00A25D63"/>
    <w:rsid w:val="00A25F49"/>
    <w:rsid w:val="00A25FC2"/>
    <w:rsid w:val="00A26095"/>
    <w:rsid w:val="00A260B3"/>
    <w:rsid w:val="00A26120"/>
    <w:rsid w:val="00A26148"/>
    <w:rsid w:val="00A262FB"/>
    <w:rsid w:val="00A2633C"/>
    <w:rsid w:val="00A263F5"/>
    <w:rsid w:val="00A264AD"/>
    <w:rsid w:val="00A264CC"/>
    <w:rsid w:val="00A264DB"/>
    <w:rsid w:val="00A265B5"/>
    <w:rsid w:val="00A266B0"/>
    <w:rsid w:val="00A2670B"/>
    <w:rsid w:val="00A267AB"/>
    <w:rsid w:val="00A267BA"/>
    <w:rsid w:val="00A26873"/>
    <w:rsid w:val="00A268B6"/>
    <w:rsid w:val="00A268FC"/>
    <w:rsid w:val="00A2692A"/>
    <w:rsid w:val="00A2694F"/>
    <w:rsid w:val="00A269B9"/>
    <w:rsid w:val="00A269DD"/>
    <w:rsid w:val="00A26A00"/>
    <w:rsid w:val="00A26A05"/>
    <w:rsid w:val="00A26A18"/>
    <w:rsid w:val="00A26A76"/>
    <w:rsid w:val="00A26AE7"/>
    <w:rsid w:val="00A26B1E"/>
    <w:rsid w:val="00A26B4C"/>
    <w:rsid w:val="00A26B5D"/>
    <w:rsid w:val="00A26C05"/>
    <w:rsid w:val="00A26C92"/>
    <w:rsid w:val="00A26D1B"/>
    <w:rsid w:val="00A26D8B"/>
    <w:rsid w:val="00A26DB7"/>
    <w:rsid w:val="00A26EF1"/>
    <w:rsid w:val="00A26FA0"/>
    <w:rsid w:val="00A26FE9"/>
    <w:rsid w:val="00A26FFB"/>
    <w:rsid w:val="00A2701A"/>
    <w:rsid w:val="00A2702E"/>
    <w:rsid w:val="00A27042"/>
    <w:rsid w:val="00A27048"/>
    <w:rsid w:val="00A2712F"/>
    <w:rsid w:val="00A271B8"/>
    <w:rsid w:val="00A271C7"/>
    <w:rsid w:val="00A271E3"/>
    <w:rsid w:val="00A27209"/>
    <w:rsid w:val="00A27257"/>
    <w:rsid w:val="00A27311"/>
    <w:rsid w:val="00A273EA"/>
    <w:rsid w:val="00A2756A"/>
    <w:rsid w:val="00A275A2"/>
    <w:rsid w:val="00A2766F"/>
    <w:rsid w:val="00A276DC"/>
    <w:rsid w:val="00A276FA"/>
    <w:rsid w:val="00A27742"/>
    <w:rsid w:val="00A27802"/>
    <w:rsid w:val="00A2780A"/>
    <w:rsid w:val="00A27A30"/>
    <w:rsid w:val="00A27BF5"/>
    <w:rsid w:val="00A27C33"/>
    <w:rsid w:val="00A27C5B"/>
    <w:rsid w:val="00A27E25"/>
    <w:rsid w:val="00A27E45"/>
    <w:rsid w:val="00A27E47"/>
    <w:rsid w:val="00A27E98"/>
    <w:rsid w:val="00A27F05"/>
    <w:rsid w:val="00A27F6C"/>
    <w:rsid w:val="00A30005"/>
    <w:rsid w:val="00A30019"/>
    <w:rsid w:val="00A300E8"/>
    <w:rsid w:val="00A30101"/>
    <w:rsid w:val="00A3010A"/>
    <w:rsid w:val="00A3021A"/>
    <w:rsid w:val="00A302AA"/>
    <w:rsid w:val="00A30302"/>
    <w:rsid w:val="00A3032F"/>
    <w:rsid w:val="00A3034E"/>
    <w:rsid w:val="00A30354"/>
    <w:rsid w:val="00A303AE"/>
    <w:rsid w:val="00A30460"/>
    <w:rsid w:val="00A30495"/>
    <w:rsid w:val="00A305E4"/>
    <w:rsid w:val="00A30609"/>
    <w:rsid w:val="00A306B0"/>
    <w:rsid w:val="00A306C6"/>
    <w:rsid w:val="00A30734"/>
    <w:rsid w:val="00A30776"/>
    <w:rsid w:val="00A3079B"/>
    <w:rsid w:val="00A30804"/>
    <w:rsid w:val="00A308F6"/>
    <w:rsid w:val="00A3099A"/>
    <w:rsid w:val="00A30A0A"/>
    <w:rsid w:val="00A30A24"/>
    <w:rsid w:val="00A30A64"/>
    <w:rsid w:val="00A30A80"/>
    <w:rsid w:val="00A30ADE"/>
    <w:rsid w:val="00A30AF8"/>
    <w:rsid w:val="00A30B42"/>
    <w:rsid w:val="00A30BCA"/>
    <w:rsid w:val="00A30BEB"/>
    <w:rsid w:val="00A30C01"/>
    <w:rsid w:val="00A30C1D"/>
    <w:rsid w:val="00A30C67"/>
    <w:rsid w:val="00A30CB9"/>
    <w:rsid w:val="00A30E63"/>
    <w:rsid w:val="00A30E6A"/>
    <w:rsid w:val="00A30EDD"/>
    <w:rsid w:val="00A30F51"/>
    <w:rsid w:val="00A30F8B"/>
    <w:rsid w:val="00A30FAD"/>
    <w:rsid w:val="00A30FE0"/>
    <w:rsid w:val="00A31107"/>
    <w:rsid w:val="00A3120F"/>
    <w:rsid w:val="00A31220"/>
    <w:rsid w:val="00A31268"/>
    <w:rsid w:val="00A31298"/>
    <w:rsid w:val="00A312A5"/>
    <w:rsid w:val="00A3134A"/>
    <w:rsid w:val="00A31389"/>
    <w:rsid w:val="00A313BE"/>
    <w:rsid w:val="00A313C4"/>
    <w:rsid w:val="00A31554"/>
    <w:rsid w:val="00A31650"/>
    <w:rsid w:val="00A31798"/>
    <w:rsid w:val="00A317EB"/>
    <w:rsid w:val="00A31817"/>
    <w:rsid w:val="00A318AA"/>
    <w:rsid w:val="00A318B9"/>
    <w:rsid w:val="00A3193F"/>
    <w:rsid w:val="00A319C0"/>
    <w:rsid w:val="00A31A51"/>
    <w:rsid w:val="00A31ABF"/>
    <w:rsid w:val="00A31AFF"/>
    <w:rsid w:val="00A31B0F"/>
    <w:rsid w:val="00A31C3C"/>
    <w:rsid w:val="00A31C43"/>
    <w:rsid w:val="00A31C9D"/>
    <w:rsid w:val="00A31DCF"/>
    <w:rsid w:val="00A31FB5"/>
    <w:rsid w:val="00A31FD2"/>
    <w:rsid w:val="00A31FEB"/>
    <w:rsid w:val="00A32050"/>
    <w:rsid w:val="00A32074"/>
    <w:rsid w:val="00A32433"/>
    <w:rsid w:val="00A32445"/>
    <w:rsid w:val="00A32555"/>
    <w:rsid w:val="00A325F3"/>
    <w:rsid w:val="00A326C1"/>
    <w:rsid w:val="00A32811"/>
    <w:rsid w:val="00A32A40"/>
    <w:rsid w:val="00A32B3B"/>
    <w:rsid w:val="00A32BB2"/>
    <w:rsid w:val="00A32BDC"/>
    <w:rsid w:val="00A32C47"/>
    <w:rsid w:val="00A32E7E"/>
    <w:rsid w:val="00A32E9D"/>
    <w:rsid w:val="00A32EA9"/>
    <w:rsid w:val="00A32F23"/>
    <w:rsid w:val="00A33033"/>
    <w:rsid w:val="00A33159"/>
    <w:rsid w:val="00A331BD"/>
    <w:rsid w:val="00A33202"/>
    <w:rsid w:val="00A333B6"/>
    <w:rsid w:val="00A33497"/>
    <w:rsid w:val="00A334B8"/>
    <w:rsid w:val="00A334DC"/>
    <w:rsid w:val="00A33544"/>
    <w:rsid w:val="00A33591"/>
    <w:rsid w:val="00A3361D"/>
    <w:rsid w:val="00A33736"/>
    <w:rsid w:val="00A337C4"/>
    <w:rsid w:val="00A3382A"/>
    <w:rsid w:val="00A33947"/>
    <w:rsid w:val="00A33958"/>
    <w:rsid w:val="00A33A7C"/>
    <w:rsid w:val="00A33AD4"/>
    <w:rsid w:val="00A33AF6"/>
    <w:rsid w:val="00A33BA5"/>
    <w:rsid w:val="00A33C55"/>
    <w:rsid w:val="00A33C7F"/>
    <w:rsid w:val="00A33CAD"/>
    <w:rsid w:val="00A33D09"/>
    <w:rsid w:val="00A33D6C"/>
    <w:rsid w:val="00A33DD6"/>
    <w:rsid w:val="00A33E88"/>
    <w:rsid w:val="00A33F14"/>
    <w:rsid w:val="00A34091"/>
    <w:rsid w:val="00A340F5"/>
    <w:rsid w:val="00A34167"/>
    <w:rsid w:val="00A34234"/>
    <w:rsid w:val="00A342E9"/>
    <w:rsid w:val="00A3431D"/>
    <w:rsid w:val="00A3439D"/>
    <w:rsid w:val="00A343EF"/>
    <w:rsid w:val="00A34577"/>
    <w:rsid w:val="00A3458C"/>
    <w:rsid w:val="00A34695"/>
    <w:rsid w:val="00A34748"/>
    <w:rsid w:val="00A34786"/>
    <w:rsid w:val="00A34850"/>
    <w:rsid w:val="00A34870"/>
    <w:rsid w:val="00A3488E"/>
    <w:rsid w:val="00A3489B"/>
    <w:rsid w:val="00A34988"/>
    <w:rsid w:val="00A34BDC"/>
    <w:rsid w:val="00A34CEC"/>
    <w:rsid w:val="00A34D3A"/>
    <w:rsid w:val="00A34D84"/>
    <w:rsid w:val="00A34DC4"/>
    <w:rsid w:val="00A34DD6"/>
    <w:rsid w:val="00A34DE7"/>
    <w:rsid w:val="00A34E2C"/>
    <w:rsid w:val="00A34E31"/>
    <w:rsid w:val="00A34E8F"/>
    <w:rsid w:val="00A34EDC"/>
    <w:rsid w:val="00A34F2A"/>
    <w:rsid w:val="00A34F9F"/>
    <w:rsid w:val="00A34FA7"/>
    <w:rsid w:val="00A350E6"/>
    <w:rsid w:val="00A35382"/>
    <w:rsid w:val="00A353E0"/>
    <w:rsid w:val="00A35413"/>
    <w:rsid w:val="00A35513"/>
    <w:rsid w:val="00A35524"/>
    <w:rsid w:val="00A3573A"/>
    <w:rsid w:val="00A359B6"/>
    <w:rsid w:val="00A35A38"/>
    <w:rsid w:val="00A35AA0"/>
    <w:rsid w:val="00A35AA3"/>
    <w:rsid w:val="00A35B07"/>
    <w:rsid w:val="00A35D93"/>
    <w:rsid w:val="00A35E54"/>
    <w:rsid w:val="00A35EDF"/>
    <w:rsid w:val="00A35EEE"/>
    <w:rsid w:val="00A3625F"/>
    <w:rsid w:val="00A3639B"/>
    <w:rsid w:val="00A364C1"/>
    <w:rsid w:val="00A36548"/>
    <w:rsid w:val="00A3668D"/>
    <w:rsid w:val="00A366C3"/>
    <w:rsid w:val="00A3675F"/>
    <w:rsid w:val="00A367B1"/>
    <w:rsid w:val="00A36842"/>
    <w:rsid w:val="00A3690B"/>
    <w:rsid w:val="00A3697E"/>
    <w:rsid w:val="00A369A4"/>
    <w:rsid w:val="00A369D1"/>
    <w:rsid w:val="00A36A81"/>
    <w:rsid w:val="00A36B85"/>
    <w:rsid w:val="00A36BA0"/>
    <w:rsid w:val="00A36CEC"/>
    <w:rsid w:val="00A36D5F"/>
    <w:rsid w:val="00A36D8E"/>
    <w:rsid w:val="00A36DB4"/>
    <w:rsid w:val="00A36E03"/>
    <w:rsid w:val="00A36E76"/>
    <w:rsid w:val="00A36EF2"/>
    <w:rsid w:val="00A36F1E"/>
    <w:rsid w:val="00A36F38"/>
    <w:rsid w:val="00A36F64"/>
    <w:rsid w:val="00A36F69"/>
    <w:rsid w:val="00A36F95"/>
    <w:rsid w:val="00A37051"/>
    <w:rsid w:val="00A3713E"/>
    <w:rsid w:val="00A37152"/>
    <w:rsid w:val="00A3716C"/>
    <w:rsid w:val="00A371D4"/>
    <w:rsid w:val="00A37379"/>
    <w:rsid w:val="00A373D6"/>
    <w:rsid w:val="00A3747A"/>
    <w:rsid w:val="00A37525"/>
    <w:rsid w:val="00A3754E"/>
    <w:rsid w:val="00A3767C"/>
    <w:rsid w:val="00A376E0"/>
    <w:rsid w:val="00A37868"/>
    <w:rsid w:val="00A3789A"/>
    <w:rsid w:val="00A3796D"/>
    <w:rsid w:val="00A3798B"/>
    <w:rsid w:val="00A37AC2"/>
    <w:rsid w:val="00A37B1A"/>
    <w:rsid w:val="00A37B5B"/>
    <w:rsid w:val="00A37CAE"/>
    <w:rsid w:val="00A37E80"/>
    <w:rsid w:val="00A37F59"/>
    <w:rsid w:val="00A37F6E"/>
    <w:rsid w:val="00A37FE7"/>
    <w:rsid w:val="00A40028"/>
    <w:rsid w:val="00A40054"/>
    <w:rsid w:val="00A40137"/>
    <w:rsid w:val="00A401D0"/>
    <w:rsid w:val="00A4021C"/>
    <w:rsid w:val="00A404F5"/>
    <w:rsid w:val="00A4051D"/>
    <w:rsid w:val="00A405A1"/>
    <w:rsid w:val="00A406DE"/>
    <w:rsid w:val="00A407FF"/>
    <w:rsid w:val="00A409BA"/>
    <w:rsid w:val="00A409D2"/>
    <w:rsid w:val="00A40AA5"/>
    <w:rsid w:val="00A40BB2"/>
    <w:rsid w:val="00A40BD0"/>
    <w:rsid w:val="00A40C60"/>
    <w:rsid w:val="00A40C70"/>
    <w:rsid w:val="00A40F0D"/>
    <w:rsid w:val="00A40F30"/>
    <w:rsid w:val="00A41076"/>
    <w:rsid w:val="00A410DB"/>
    <w:rsid w:val="00A4114F"/>
    <w:rsid w:val="00A411E1"/>
    <w:rsid w:val="00A412D7"/>
    <w:rsid w:val="00A41366"/>
    <w:rsid w:val="00A41395"/>
    <w:rsid w:val="00A41427"/>
    <w:rsid w:val="00A4153B"/>
    <w:rsid w:val="00A41602"/>
    <w:rsid w:val="00A41651"/>
    <w:rsid w:val="00A416B3"/>
    <w:rsid w:val="00A4172A"/>
    <w:rsid w:val="00A4172C"/>
    <w:rsid w:val="00A41868"/>
    <w:rsid w:val="00A4187D"/>
    <w:rsid w:val="00A41885"/>
    <w:rsid w:val="00A41892"/>
    <w:rsid w:val="00A419B9"/>
    <w:rsid w:val="00A419F0"/>
    <w:rsid w:val="00A41A40"/>
    <w:rsid w:val="00A41ACE"/>
    <w:rsid w:val="00A41B7B"/>
    <w:rsid w:val="00A41C13"/>
    <w:rsid w:val="00A41C27"/>
    <w:rsid w:val="00A41CFF"/>
    <w:rsid w:val="00A41D39"/>
    <w:rsid w:val="00A41D53"/>
    <w:rsid w:val="00A41D68"/>
    <w:rsid w:val="00A41DE3"/>
    <w:rsid w:val="00A41E78"/>
    <w:rsid w:val="00A41EE6"/>
    <w:rsid w:val="00A41F54"/>
    <w:rsid w:val="00A41F5E"/>
    <w:rsid w:val="00A41FF9"/>
    <w:rsid w:val="00A41FFD"/>
    <w:rsid w:val="00A42126"/>
    <w:rsid w:val="00A421DA"/>
    <w:rsid w:val="00A42210"/>
    <w:rsid w:val="00A42277"/>
    <w:rsid w:val="00A422D6"/>
    <w:rsid w:val="00A42338"/>
    <w:rsid w:val="00A424FF"/>
    <w:rsid w:val="00A42530"/>
    <w:rsid w:val="00A4262A"/>
    <w:rsid w:val="00A4264C"/>
    <w:rsid w:val="00A42659"/>
    <w:rsid w:val="00A42689"/>
    <w:rsid w:val="00A4269D"/>
    <w:rsid w:val="00A42726"/>
    <w:rsid w:val="00A42781"/>
    <w:rsid w:val="00A42797"/>
    <w:rsid w:val="00A427F0"/>
    <w:rsid w:val="00A4282E"/>
    <w:rsid w:val="00A428F5"/>
    <w:rsid w:val="00A42A3F"/>
    <w:rsid w:val="00A42A45"/>
    <w:rsid w:val="00A42A58"/>
    <w:rsid w:val="00A42A62"/>
    <w:rsid w:val="00A42AA5"/>
    <w:rsid w:val="00A42BE0"/>
    <w:rsid w:val="00A42C2A"/>
    <w:rsid w:val="00A42C4B"/>
    <w:rsid w:val="00A42D06"/>
    <w:rsid w:val="00A42D39"/>
    <w:rsid w:val="00A42D5A"/>
    <w:rsid w:val="00A42DC5"/>
    <w:rsid w:val="00A42E57"/>
    <w:rsid w:val="00A42E90"/>
    <w:rsid w:val="00A42EDD"/>
    <w:rsid w:val="00A42F55"/>
    <w:rsid w:val="00A42FEB"/>
    <w:rsid w:val="00A43036"/>
    <w:rsid w:val="00A4313F"/>
    <w:rsid w:val="00A431BA"/>
    <w:rsid w:val="00A43251"/>
    <w:rsid w:val="00A43265"/>
    <w:rsid w:val="00A4329C"/>
    <w:rsid w:val="00A432E2"/>
    <w:rsid w:val="00A433B7"/>
    <w:rsid w:val="00A433BD"/>
    <w:rsid w:val="00A433FC"/>
    <w:rsid w:val="00A435DC"/>
    <w:rsid w:val="00A43644"/>
    <w:rsid w:val="00A43684"/>
    <w:rsid w:val="00A43691"/>
    <w:rsid w:val="00A436E2"/>
    <w:rsid w:val="00A43717"/>
    <w:rsid w:val="00A4376A"/>
    <w:rsid w:val="00A437D0"/>
    <w:rsid w:val="00A43803"/>
    <w:rsid w:val="00A4386E"/>
    <w:rsid w:val="00A438EC"/>
    <w:rsid w:val="00A43901"/>
    <w:rsid w:val="00A43940"/>
    <w:rsid w:val="00A439AC"/>
    <w:rsid w:val="00A439C1"/>
    <w:rsid w:val="00A43AC2"/>
    <w:rsid w:val="00A43AD9"/>
    <w:rsid w:val="00A43B4A"/>
    <w:rsid w:val="00A43B63"/>
    <w:rsid w:val="00A43B84"/>
    <w:rsid w:val="00A43BA5"/>
    <w:rsid w:val="00A43C6B"/>
    <w:rsid w:val="00A43D71"/>
    <w:rsid w:val="00A43D75"/>
    <w:rsid w:val="00A43D7C"/>
    <w:rsid w:val="00A43EAD"/>
    <w:rsid w:val="00A43F71"/>
    <w:rsid w:val="00A43FC9"/>
    <w:rsid w:val="00A43FCD"/>
    <w:rsid w:val="00A44144"/>
    <w:rsid w:val="00A44163"/>
    <w:rsid w:val="00A44193"/>
    <w:rsid w:val="00A4421E"/>
    <w:rsid w:val="00A4422D"/>
    <w:rsid w:val="00A4424C"/>
    <w:rsid w:val="00A44391"/>
    <w:rsid w:val="00A443CF"/>
    <w:rsid w:val="00A443F2"/>
    <w:rsid w:val="00A44470"/>
    <w:rsid w:val="00A44569"/>
    <w:rsid w:val="00A4457B"/>
    <w:rsid w:val="00A44586"/>
    <w:rsid w:val="00A445D7"/>
    <w:rsid w:val="00A445F0"/>
    <w:rsid w:val="00A44635"/>
    <w:rsid w:val="00A44636"/>
    <w:rsid w:val="00A44673"/>
    <w:rsid w:val="00A44724"/>
    <w:rsid w:val="00A44844"/>
    <w:rsid w:val="00A44854"/>
    <w:rsid w:val="00A4498D"/>
    <w:rsid w:val="00A44B2E"/>
    <w:rsid w:val="00A44B61"/>
    <w:rsid w:val="00A44C3F"/>
    <w:rsid w:val="00A44CFE"/>
    <w:rsid w:val="00A44D27"/>
    <w:rsid w:val="00A44D4E"/>
    <w:rsid w:val="00A44DB0"/>
    <w:rsid w:val="00A44E13"/>
    <w:rsid w:val="00A44E61"/>
    <w:rsid w:val="00A44E6D"/>
    <w:rsid w:val="00A44EC8"/>
    <w:rsid w:val="00A44ED1"/>
    <w:rsid w:val="00A44F40"/>
    <w:rsid w:val="00A45052"/>
    <w:rsid w:val="00A45224"/>
    <w:rsid w:val="00A4530E"/>
    <w:rsid w:val="00A45344"/>
    <w:rsid w:val="00A45480"/>
    <w:rsid w:val="00A454FA"/>
    <w:rsid w:val="00A455ED"/>
    <w:rsid w:val="00A45705"/>
    <w:rsid w:val="00A4575A"/>
    <w:rsid w:val="00A45799"/>
    <w:rsid w:val="00A4583E"/>
    <w:rsid w:val="00A458F4"/>
    <w:rsid w:val="00A458F5"/>
    <w:rsid w:val="00A45942"/>
    <w:rsid w:val="00A45A3A"/>
    <w:rsid w:val="00A45A4A"/>
    <w:rsid w:val="00A45A7A"/>
    <w:rsid w:val="00A45A84"/>
    <w:rsid w:val="00A45B9E"/>
    <w:rsid w:val="00A45CB3"/>
    <w:rsid w:val="00A45CFF"/>
    <w:rsid w:val="00A45D67"/>
    <w:rsid w:val="00A45F3D"/>
    <w:rsid w:val="00A45F78"/>
    <w:rsid w:val="00A45FBC"/>
    <w:rsid w:val="00A45FCD"/>
    <w:rsid w:val="00A46182"/>
    <w:rsid w:val="00A461C1"/>
    <w:rsid w:val="00A46203"/>
    <w:rsid w:val="00A46226"/>
    <w:rsid w:val="00A462D2"/>
    <w:rsid w:val="00A46310"/>
    <w:rsid w:val="00A46332"/>
    <w:rsid w:val="00A464A8"/>
    <w:rsid w:val="00A465C7"/>
    <w:rsid w:val="00A46620"/>
    <w:rsid w:val="00A46721"/>
    <w:rsid w:val="00A46743"/>
    <w:rsid w:val="00A46770"/>
    <w:rsid w:val="00A467CA"/>
    <w:rsid w:val="00A4684B"/>
    <w:rsid w:val="00A468A6"/>
    <w:rsid w:val="00A46902"/>
    <w:rsid w:val="00A46A7C"/>
    <w:rsid w:val="00A46ABD"/>
    <w:rsid w:val="00A46BBF"/>
    <w:rsid w:val="00A46BCB"/>
    <w:rsid w:val="00A46BD9"/>
    <w:rsid w:val="00A46BDE"/>
    <w:rsid w:val="00A46C75"/>
    <w:rsid w:val="00A46CF2"/>
    <w:rsid w:val="00A46DA4"/>
    <w:rsid w:val="00A46DA5"/>
    <w:rsid w:val="00A46F2C"/>
    <w:rsid w:val="00A46FE4"/>
    <w:rsid w:val="00A47009"/>
    <w:rsid w:val="00A47114"/>
    <w:rsid w:val="00A4711F"/>
    <w:rsid w:val="00A473A3"/>
    <w:rsid w:val="00A4751D"/>
    <w:rsid w:val="00A47525"/>
    <w:rsid w:val="00A475AE"/>
    <w:rsid w:val="00A47674"/>
    <w:rsid w:val="00A47701"/>
    <w:rsid w:val="00A47706"/>
    <w:rsid w:val="00A47718"/>
    <w:rsid w:val="00A47783"/>
    <w:rsid w:val="00A479B7"/>
    <w:rsid w:val="00A47A3D"/>
    <w:rsid w:val="00A47A49"/>
    <w:rsid w:val="00A47A83"/>
    <w:rsid w:val="00A47B8E"/>
    <w:rsid w:val="00A47BBC"/>
    <w:rsid w:val="00A47BC2"/>
    <w:rsid w:val="00A47C23"/>
    <w:rsid w:val="00A47C40"/>
    <w:rsid w:val="00A47C94"/>
    <w:rsid w:val="00A47DA0"/>
    <w:rsid w:val="00A47E4C"/>
    <w:rsid w:val="00A47EAF"/>
    <w:rsid w:val="00A47FE7"/>
    <w:rsid w:val="00A5008F"/>
    <w:rsid w:val="00A50175"/>
    <w:rsid w:val="00A501C7"/>
    <w:rsid w:val="00A50308"/>
    <w:rsid w:val="00A5038D"/>
    <w:rsid w:val="00A50432"/>
    <w:rsid w:val="00A50496"/>
    <w:rsid w:val="00A5051F"/>
    <w:rsid w:val="00A50560"/>
    <w:rsid w:val="00A50689"/>
    <w:rsid w:val="00A50697"/>
    <w:rsid w:val="00A50770"/>
    <w:rsid w:val="00A507F7"/>
    <w:rsid w:val="00A50805"/>
    <w:rsid w:val="00A508D0"/>
    <w:rsid w:val="00A508FB"/>
    <w:rsid w:val="00A50911"/>
    <w:rsid w:val="00A509FE"/>
    <w:rsid w:val="00A50AE4"/>
    <w:rsid w:val="00A50BA2"/>
    <w:rsid w:val="00A50BF7"/>
    <w:rsid w:val="00A50C3B"/>
    <w:rsid w:val="00A50C3C"/>
    <w:rsid w:val="00A50C95"/>
    <w:rsid w:val="00A50CA8"/>
    <w:rsid w:val="00A50CA9"/>
    <w:rsid w:val="00A50DB2"/>
    <w:rsid w:val="00A50E25"/>
    <w:rsid w:val="00A50E94"/>
    <w:rsid w:val="00A50F6B"/>
    <w:rsid w:val="00A50FD5"/>
    <w:rsid w:val="00A5104D"/>
    <w:rsid w:val="00A51062"/>
    <w:rsid w:val="00A510B7"/>
    <w:rsid w:val="00A510C7"/>
    <w:rsid w:val="00A51380"/>
    <w:rsid w:val="00A513EC"/>
    <w:rsid w:val="00A513FA"/>
    <w:rsid w:val="00A51433"/>
    <w:rsid w:val="00A51568"/>
    <w:rsid w:val="00A515AC"/>
    <w:rsid w:val="00A515C2"/>
    <w:rsid w:val="00A51602"/>
    <w:rsid w:val="00A5160A"/>
    <w:rsid w:val="00A51623"/>
    <w:rsid w:val="00A5162F"/>
    <w:rsid w:val="00A516CA"/>
    <w:rsid w:val="00A51703"/>
    <w:rsid w:val="00A51711"/>
    <w:rsid w:val="00A51797"/>
    <w:rsid w:val="00A517CF"/>
    <w:rsid w:val="00A51863"/>
    <w:rsid w:val="00A518AC"/>
    <w:rsid w:val="00A5197A"/>
    <w:rsid w:val="00A51980"/>
    <w:rsid w:val="00A519F6"/>
    <w:rsid w:val="00A51B18"/>
    <w:rsid w:val="00A51B48"/>
    <w:rsid w:val="00A51B70"/>
    <w:rsid w:val="00A51BF7"/>
    <w:rsid w:val="00A51C33"/>
    <w:rsid w:val="00A51DB1"/>
    <w:rsid w:val="00A51DD5"/>
    <w:rsid w:val="00A51E38"/>
    <w:rsid w:val="00A51FB0"/>
    <w:rsid w:val="00A5209A"/>
    <w:rsid w:val="00A520D7"/>
    <w:rsid w:val="00A5224F"/>
    <w:rsid w:val="00A52297"/>
    <w:rsid w:val="00A52325"/>
    <w:rsid w:val="00A5262F"/>
    <w:rsid w:val="00A5268A"/>
    <w:rsid w:val="00A52707"/>
    <w:rsid w:val="00A527C6"/>
    <w:rsid w:val="00A52816"/>
    <w:rsid w:val="00A5281C"/>
    <w:rsid w:val="00A529D1"/>
    <w:rsid w:val="00A529DA"/>
    <w:rsid w:val="00A529EE"/>
    <w:rsid w:val="00A52A28"/>
    <w:rsid w:val="00A52B3B"/>
    <w:rsid w:val="00A52B50"/>
    <w:rsid w:val="00A52CD7"/>
    <w:rsid w:val="00A52CE3"/>
    <w:rsid w:val="00A52D99"/>
    <w:rsid w:val="00A52DB4"/>
    <w:rsid w:val="00A52E50"/>
    <w:rsid w:val="00A52E7E"/>
    <w:rsid w:val="00A52EAA"/>
    <w:rsid w:val="00A52F77"/>
    <w:rsid w:val="00A52F7E"/>
    <w:rsid w:val="00A52F8A"/>
    <w:rsid w:val="00A53019"/>
    <w:rsid w:val="00A5305A"/>
    <w:rsid w:val="00A531F4"/>
    <w:rsid w:val="00A5323B"/>
    <w:rsid w:val="00A53255"/>
    <w:rsid w:val="00A532BC"/>
    <w:rsid w:val="00A53368"/>
    <w:rsid w:val="00A533A5"/>
    <w:rsid w:val="00A533CB"/>
    <w:rsid w:val="00A53454"/>
    <w:rsid w:val="00A53499"/>
    <w:rsid w:val="00A5349F"/>
    <w:rsid w:val="00A53547"/>
    <w:rsid w:val="00A53631"/>
    <w:rsid w:val="00A5363F"/>
    <w:rsid w:val="00A53836"/>
    <w:rsid w:val="00A538FB"/>
    <w:rsid w:val="00A53D2A"/>
    <w:rsid w:val="00A53D98"/>
    <w:rsid w:val="00A53DCB"/>
    <w:rsid w:val="00A53E24"/>
    <w:rsid w:val="00A53F32"/>
    <w:rsid w:val="00A53F5A"/>
    <w:rsid w:val="00A54072"/>
    <w:rsid w:val="00A543CE"/>
    <w:rsid w:val="00A5445C"/>
    <w:rsid w:val="00A5446A"/>
    <w:rsid w:val="00A544FC"/>
    <w:rsid w:val="00A54511"/>
    <w:rsid w:val="00A5451C"/>
    <w:rsid w:val="00A545E1"/>
    <w:rsid w:val="00A5467E"/>
    <w:rsid w:val="00A54763"/>
    <w:rsid w:val="00A54767"/>
    <w:rsid w:val="00A5484B"/>
    <w:rsid w:val="00A54884"/>
    <w:rsid w:val="00A548A5"/>
    <w:rsid w:val="00A54AFF"/>
    <w:rsid w:val="00A54B3E"/>
    <w:rsid w:val="00A54CE3"/>
    <w:rsid w:val="00A54E83"/>
    <w:rsid w:val="00A550B3"/>
    <w:rsid w:val="00A5511C"/>
    <w:rsid w:val="00A5520B"/>
    <w:rsid w:val="00A55219"/>
    <w:rsid w:val="00A55288"/>
    <w:rsid w:val="00A55374"/>
    <w:rsid w:val="00A55446"/>
    <w:rsid w:val="00A554B6"/>
    <w:rsid w:val="00A554C1"/>
    <w:rsid w:val="00A55545"/>
    <w:rsid w:val="00A555AF"/>
    <w:rsid w:val="00A55659"/>
    <w:rsid w:val="00A556DD"/>
    <w:rsid w:val="00A5575F"/>
    <w:rsid w:val="00A55888"/>
    <w:rsid w:val="00A5590C"/>
    <w:rsid w:val="00A559A2"/>
    <w:rsid w:val="00A55A8A"/>
    <w:rsid w:val="00A55CCE"/>
    <w:rsid w:val="00A55E1A"/>
    <w:rsid w:val="00A55EAA"/>
    <w:rsid w:val="00A55F16"/>
    <w:rsid w:val="00A55FBF"/>
    <w:rsid w:val="00A56053"/>
    <w:rsid w:val="00A560CF"/>
    <w:rsid w:val="00A56409"/>
    <w:rsid w:val="00A564AF"/>
    <w:rsid w:val="00A564BF"/>
    <w:rsid w:val="00A5651C"/>
    <w:rsid w:val="00A56599"/>
    <w:rsid w:val="00A566DD"/>
    <w:rsid w:val="00A5696C"/>
    <w:rsid w:val="00A569B7"/>
    <w:rsid w:val="00A569DD"/>
    <w:rsid w:val="00A56A2E"/>
    <w:rsid w:val="00A56B9E"/>
    <w:rsid w:val="00A56CCC"/>
    <w:rsid w:val="00A56CFF"/>
    <w:rsid w:val="00A56D55"/>
    <w:rsid w:val="00A56E93"/>
    <w:rsid w:val="00A56EC8"/>
    <w:rsid w:val="00A56F77"/>
    <w:rsid w:val="00A56FEB"/>
    <w:rsid w:val="00A57209"/>
    <w:rsid w:val="00A572B2"/>
    <w:rsid w:val="00A57714"/>
    <w:rsid w:val="00A57775"/>
    <w:rsid w:val="00A57779"/>
    <w:rsid w:val="00A577C4"/>
    <w:rsid w:val="00A5789D"/>
    <w:rsid w:val="00A579B8"/>
    <w:rsid w:val="00A579F8"/>
    <w:rsid w:val="00A57C28"/>
    <w:rsid w:val="00A57C60"/>
    <w:rsid w:val="00A57F03"/>
    <w:rsid w:val="00A57F43"/>
    <w:rsid w:val="00A600E5"/>
    <w:rsid w:val="00A60106"/>
    <w:rsid w:val="00A60240"/>
    <w:rsid w:val="00A602D3"/>
    <w:rsid w:val="00A603C8"/>
    <w:rsid w:val="00A6041E"/>
    <w:rsid w:val="00A60441"/>
    <w:rsid w:val="00A60480"/>
    <w:rsid w:val="00A604F1"/>
    <w:rsid w:val="00A60505"/>
    <w:rsid w:val="00A60538"/>
    <w:rsid w:val="00A605E8"/>
    <w:rsid w:val="00A60677"/>
    <w:rsid w:val="00A606D9"/>
    <w:rsid w:val="00A6071F"/>
    <w:rsid w:val="00A60799"/>
    <w:rsid w:val="00A607BE"/>
    <w:rsid w:val="00A607EF"/>
    <w:rsid w:val="00A60808"/>
    <w:rsid w:val="00A60814"/>
    <w:rsid w:val="00A60818"/>
    <w:rsid w:val="00A6088B"/>
    <w:rsid w:val="00A608BF"/>
    <w:rsid w:val="00A60941"/>
    <w:rsid w:val="00A60957"/>
    <w:rsid w:val="00A6098D"/>
    <w:rsid w:val="00A609BC"/>
    <w:rsid w:val="00A60AAE"/>
    <w:rsid w:val="00A60C42"/>
    <w:rsid w:val="00A60D65"/>
    <w:rsid w:val="00A60DDB"/>
    <w:rsid w:val="00A60E9D"/>
    <w:rsid w:val="00A60F8D"/>
    <w:rsid w:val="00A61054"/>
    <w:rsid w:val="00A6108F"/>
    <w:rsid w:val="00A61138"/>
    <w:rsid w:val="00A611C6"/>
    <w:rsid w:val="00A6127F"/>
    <w:rsid w:val="00A6128B"/>
    <w:rsid w:val="00A6137A"/>
    <w:rsid w:val="00A61587"/>
    <w:rsid w:val="00A61604"/>
    <w:rsid w:val="00A6172D"/>
    <w:rsid w:val="00A61791"/>
    <w:rsid w:val="00A6185B"/>
    <w:rsid w:val="00A619B3"/>
    <w:rsid w:val="00A61B23"/>
    <w:rsid w:val="00A61C27"/>
    <w:rsid w:val="00A61D55"/>
    <w:rsid w:val="00A61D74"/>
    <w:rsid w:val="00A61D78"/>
    <w:rsid w:val="00A61DB9"/>
    <w:rsid w:val="00A61EC2"/>
    <w:rsid w:val="00A61ED8"/>
    <w:rsid w:val="00A61F9C"/>
    <w:rsid w:val="00A62085"/>
    <w:rsid w:val="00A6215A"/>
    <w:rsid w:val="00A6217D"/>
    <w:rsid w:val="00A6219F"/>
    <w:rsid w:val="00A62258"/>
    <w:rsid w:val="00A622AF"/>
    <w:rsid w:val="00A62367"/>
    <w:rsid w:val="00A62427"/>
    <w:rsid w:val="00A62451"/>
    <w:rsid w:val="00A6249B"/>
    <w:rsid w:val="00A625C6"/>
    <w:rsid w:val="00A6269A"/>
    <w:rsid w:val="00A626FB"/>
    <w:rsid w:val="00A6279A"/>
    <w:rsid w:val="00A627BF"/>
    <w:rsid w:val="00A62892"/>
    <w:rsid w:val="00A628E4"/>
    <w:rsid w:val="00A62931"/>
    <w:rsid w:val="00A629AE"/>
    <w:rsid w:val="00A62AD2"/>
    <w:rsid w:val="00A62B29"/>
    <w:rsid w:val="00A62C5A"/>
    <w:rsid w:val="00A62C7B"/>
    <w:rsid w:val="00A62D25"/>
    <w:rsid w:val="00A62D29"/>
    <w:rsid w:val="00A62D33"/>
    <w:rsid w:val="00A62D4F"/>
    <w:rsid w:val="00A62D61"/>
    <w:rsid w:val="00A62D8B"/>
    <w:rsid w:val="00A62DAE"/>
    <w:rsid w:val="00A62FE1"/>
    <w:rsid w:val="00A63067"/>
    <w:rsid w:val="00A630DD"/>
    <w:rsid w:val="00A63151"/>
    <w:rsid w:val="00A631D4"/>
    <w:rsid w:val="00A631F0"/>
    <w:rsid w:val="00A632F9"/>
    <w:rsid w:val="00A63308"/>
    <w:rsid w:val="00A63378"/>
    <w:rsid w:val="00A633D3"/>
    <w:rsid w:val="00A63477"/>
    <w:rsid w:val="00A634A6"/>
    <w:rsid w:val="00A634AB"/>
    <w:rsid w:val="00A634DC"/>
    <w:rsid w:val="00A63750"/>
    <w:rsid w:val="00A63778"/>
    <w:rsid w:val="00A6381C"/>
    <w:rsid w:val="00A638EE"/>
    <w:rsid w:val="00A6393E"/>
    <w:rsid w:val="00A63A80"/>
    <w:rsid w:val="00A63ABB"/>
    <w:rsid w:val="00A63B23"/>
    <w:rsid w:val="00A63B5D"/>
    <w:rsid w:val="00A63BBB"/>
    <w:rsid w:val="00A63BDB"/>
    <w:rsid w:val="00A63CC2"/>
    <w:rsid w:val="00A63CD2"/>
    <w:rsid w:val="00A63CDF"/>
    <w:rsid w:val="00A63DE1"/>
    <w:rsid w:val="00A63E00"/>
    <w:rsid w:val="00A63E0A"/>
    <w:rsid w:val="00A63EBA"/>
    <w:rsid w:val="00A63FA4"/>
    <w:rsid w:val="00A63FDF"/>
    <w:rsid w:val="00A640EC"/>
    <w:rsid w:val="00A6412D"/>
    <w:rsid w:val="00A6413D"/>
    <w:rsid w:val="00A6413F"/>
    <w:rsid w:val="00A6427E"/>
    <w:rsid w:val="00A642A3"/>
    <w:rsid w:val="00A642BE"/>
    <w:rsid w:val="00A6433B"/>
    <w:rsid w:val="00A64342"/>
    <w:rsid w:val="00A64411"/>
    <w:rsid w:val="00A64495"/>
    <w:rsid w:val="00A6451A"/>
    <w:rsid w:val="00A64553"/>
    <w:rsid w:val="00A645D7"/>
    <w:rsid w:val="00A645DB"/>
    <w:rsid w:val="00A645E4"/>
    <w:rsid w:val="00A64794"/>
    <w:rsid w:val="00A64809"/>
    <w:rsid w:val="00A6480C"/>
    <w:rsid w:val="00A6485B"/>
    <w:rsid w:val="00A649CE"/>
    <w:rsid w:val="00A64A27"/>
    <w:rsid w:val="00A64A4F"/>
    <w:rsid w:val="00A64B02"/>
    <w:rsid w:val="00A64B55"/>
    <w:rsid w:val="00A64C2D"/>
    <w:rsid w:val="00A64C97"/>
    <w:rsid w:val="00A64F0D"/>
    <w:rsid w:val="00A65035"/>
    <w:rsid w:val="00A65038"/>
    <w:rsid w:val="00A650F0"/>
    <w:rsid w:val="00A6514B"/>
    <w:rsid w:val="00A65164"/>
    <w:rsid w:val="00A6518C"/>
    <w:rsid w:val="00A65235"/>
    <w:rsid w:val="00A65265"/>
    <w:rsid w:val="00A65306"/>
    <w:rsid w:val="00A65670"/>
    <w:rsid w:val="00A65717"/>
    <w:rsid w:val="00A65721"/>
    <w:rsid w:val="00A65727"/>
    <w:rsid w:val="00A65799"/>
    <w:rsid w:val="00A6579C"/>
    <w:rsid w:val="00A657A4"/>
    <w:rsid w:val="00A657DB"/>
    <w:rsid w:val="00A6588D"/>
    <w:rsid w:val="00A658C9"/>
    <w:rsid w:val="00A659AA"/>
    <w:rsid w:val="00A65A79"/>
    <w:rsid w:val="00A65AB8"/>
    <w:rsid w:val="00A65AC3"/>
    <w:rsid w:val="00A65B93"/>
    <w:rsid w:val="00A65E0F"/>
    <w:rsid w:val="00A65E9B"/>
    <w:rsid w:val="00A65FC6"/>
    <w:rsid w:val="00A66170"/>
    <w:rsid w:val="00A662A2"/>
    <w:rsid w:val="00A663D0"/>
    <w:rsid w:val="00A663F0"/>
    <w:rsid w:val="00A6647A"/>
    <w:rsid w:val="00A66504"/>
    <w:rsid w:val="00A665A3"/>
    <w:rsid w:val="00A665C1"/>
    <w:rsid w:val="00A66743"/>
    <w:rsid w:val="00A66818"/>
    <w:rsid w:val="00A668A5"/>
    <w:rsid w:val="00A66BE4"/>
    <w:rsid w:val="00A66F4B"/>
    <w:rsid w:val="00A66F59"/>
    <w:rsid w:val="00A67110"/>
    <w:rsid w:val="00A672E5"/>
    <w:rsid w:val="00A6730B"/>
    <w:rsid w:val="00A67355"/>
    <w:rsid w:val="00A67365"/>
    <w:rsid w:val="00A6736C"/>
    <w:rsid w:val="00A6739F"/>
    <w:rsid w:val="00A673FE"/>
    <w:rsid w:val="00A67446"/>
    <w:rsid w:val="00A67463"/>
    <w:rsid w:val="00A67537"/>
    <w:rsid w:val="00A675B8"/>
    <w:rsid w:val="00A675F9"/>
    <w:rsid w:val="00A67626"/>
    <w:rsid w:val="00A6769F"/>
    <w:rsid w:val="00A676DD"/>
    <w:rsid w:val="00A67722"/>
    <w:rsid w:val="00A67779"/>
    <w:rsid w:val="00A6781A"/>
    <w:rsid w:val="00A679EC"/>
    <w:rsid w:val="00A67A2F"/>
    <w:rsid w:val="00A67A5B"/>
    <w:rsid w:val="00A67A81"/>
    <w:rsid w:val="00A67AC9"/>
    <w:rsid w:val="00A67B64"/>
    <w:rsid w:val="00A67BAC"/>
    <w:rsid w:val="00A67BAE"/>
    <w:rsid w:val="00A67C3E"/>
    <w:rsid w:val="00A67CF4"/>
    <w:rsid w:val="00A67E87"/>
    <w:rsid w:val="00A67F5D"/>
    <w:rsid w:val="00A70005"/>
    <w:rsid w:val="00A700AA"/>
    <w:rsid w:val="00A700FE"/>
    <w:rsid w:val="00A70102"/>
    <w:rsid w:val="00A70143"/>
    <w:rsid w:val="00A701AF"/>
    <w:rsid w:val="00A701E9"/>
    <w:rsid w:val="00A70203"/>
    <w:rsid w:val="00A70236"/>
    <w:rsid w:val="00A7023C"/>
    <w:rsid w:val="00A70284"/>
    <w:rsid w:val="00A702A2"/>
    <w:rsid w:val="00A70372"/>
    <w:rsid w:val="00A7038A"/>
    <w:rsid w:val="00A703BA"/>
    <w:rsid w:val="00A703E5"/>
    <w:rsid w:val="00A7041A"/>
    <w:rsid w:val="00A70466"/>
    <w:rsid w:val="00A704CE"/>
    <w:rsid w:val="00A705AA"/>
    <w:rsid w:val="00A705AB"/>
    <w:rsid w:val="00A706A0"/>
    <w:rsid w:val="00A706EA"/>
    <w:rsid w:val="00A70730"/>
    <w:rsid w:val="00A70784"/>
    <w:rsid w:val="00A7081D"/>
    <w:rsid w:val="00A70850"/>
    <w:rsid w:val="00A708C6"/>
    <w:rsid w:val="00A709A0"/>
    <w:rsid w:val="00A70E99"/>
    <w:rsid w:val="00A70ECE"/>
    <w:rsid w:val="00A70FD0"/>
    <w:rsid w:val="00A70FDD"/>
    <w:rsid w:val="00A71239"/>
    <w:rsid w:val="00A717BA"/>
    <w:rsid w:val="00A7185A"/>
    <w:rsid w:val="00A7198F"/>
    <w:rsid w:val="00A719A4"/>
    <w:rsid w:val="00A71A0E"/>
    <w:rsid w:val="00A71B49"/>
    <w:rsid w:val="00A71BC0"/>
    <w:rsid w:val="00A71C0A"/>
    <w:rsid w:val="00A71C70"/>
    <w:rsid w:val="00A71CA2"/>
    <w:rsid w:val="00A71CA4"/>
    <w:rsid w:val="00A71CBB"/>
    <w:rsid w:val="00A71F89"/>
    <w:rsid w:val="00A71FF4"/>
    <w:rsid w:val="00A722AE"/>
    <w:rsid w:val="00A72425"/>
    <w:rsid w:val="00A72500"/>
    <w:rsid w:val="00A72556"/>
    <w:rsid w:val="00A72575"/>
    <w:rsid w:val="00A7257A"/>
    <w:rsid w:val="00A7257B"/>
    <w:rsid w:val="00A72617"/>
    <w:rsid w:val="00A72694"/>
    <w:rsid w:val="00A72697"/>
    <w:rsid w:val="00A726B7"/>
    <w:rsid w:val="00A726E5"/>
    <w:rsid w:val="00A7271E"/>
    <w:rsid w:val="00A72835"/>
    <w:rsid w:val="00A728AA"/>
    <w:rsid w:val="00A728B0"/>
    <w:rsid w:val="00A728D1"/>
    <w:rsid w:val="00A72952"/>
    <w:rsid w:val="00A7296B"/>
    <w:rsid w:val="00A729A2"/>
    <w:rsid w:val="00A729D5"/>
    <w:rsid w:val="00A72AF8"/>
    <w:rsid w:val="00A72BC7"/>
    <w:rsid w:val="00A72BFD"/>
    <w:rsid w:val="00A72C1E"/>
    <w:rsid w:val="00A72C97"/>
    <w:rsid w:val="00A72DA4"/>
    <w:rsid w:val="00A72EB8"/>
    <w:rsid w:val="00A72F8F"/>
    <w:rsid w:val="00A72F99"/>
    <w:rsid w:val="00A73072"/>
    <w:rsid w:val="00A730E1"/>
    <w:rsid w:val="00A730E5"/>
    <w:rsid w:val="00A731ED"/>
    <w:rsid w:val="00A73241"/>
    <w:rsid w:val="00A732C2"/>
    <w:rsid w:val="00A7331D"/>
    <w:rsid w:val="00A7332C"/>
    <w:rsid w:val="00A73422"/>
    <w:rsid w:val="00A734BF"/>
    <w:rsid w:val="00A7353C"/>
    <w:rsid w:val="00A73593"/>
    <w:rsid w:val="00A73619"/>
    <w:rsid w:val="00A736A6"/>
    <w:rsid w:val="00A736C5"/>
    <w:rsid w:val="00A73700"/>
    <w:rsid w:val="00A737C8"/>
    <w:rsid w:val="00A73832"/>
    <w:rsid w:val="00A738F9"/>
    <w:rsid w:val="00A7394F"/>
    <w:rsid w:val="00A7395B"/>
    <w:rsid w:val="00A739DD"/>
    <w:rsid w:val="00A73B8B"/>
    <w:rsid w:val="00A73C0C"/>
    <w:rsid w:val="00A73C80"/>
    <w:rsid w:val="00A73CE1"/>
    <w:rsid w:val="00A73E0D"/>
    <w:rsid w:val="00A73E1E"/>
    <w:rsid w:val="00A73E4E"/>
    <w:rsid w:val="00A73F0F"/>
    <w:rsid w:val="00A73F9C"/>
    <w:rsid w:val="00A73FA0"/>
    <w:rsid w:val="00A74105"/>
    <w:rsid w:val="00A7417C"/>
    <w:rsid w:val="00A7419F"/>
    <w:rsid w:val="00A741C9"/>
    <w:rsid w:val="00A74317"/>
    <w:rsid w:val="00A74374"/>
    <w:rsid w:val="00A74460"/>
    <w:rsid w:val="00A74495"/>
    <w:rsid w:val="00A74619"/>
    <w:rsid w:val="00A74621"/>
    <w:rsid w:val="00A746DB"/>
    <w:rsid w:val="00A746DE"/>
    <w:rsid w:val="00A746E5"/>
    <w:rsid w:val="00A74703"/>
    <w:rsid w:val="00A747DF"/>
    <w:rsid w:val="00A748C4"/>
    <w:rsid w:val="00A748E1"/>
    <w:rsid w:val="00A7495F"/>
    <w:rsid w:val="00A74BEA"/>
    <w:rsid w:val="00A74C30"/>
    <w:rsid w:val="00A74E09"/>
    <w:rsid w:val="00A74E55"/>
    <w:rsid w:val="00A7500F"/>
    <w:rsid w:val="00A75031"/>
    <w:rsid w:val="00A75151"/>
    <w:rsid w:val="00A752B6"/>
    <w:rsid w:val="00A75432"/>
    <w:rsid w:val="00A754BD"/>
    <w:rsid w:val="00A75522"/>
    <w:rsid w:val="00A755BD"/>
    <w:rsid w:val="00A75641"/>
    <w:rsid w:val="00A75707"/>
    <w:rsid w:val="00A75931"/>
    <w:rsid w:val="00A7599D"/>
    <w:rsid w:val="00A75A6A"/>
    <w:rsid w:val="00A75AC5"/>
    <w:rsid w:val="00A75C3F"/>
    <w:rsid w:val="00A75D98"/>
    <w:rsid w:val="00A75E13"/>
    <w:rsid w:val="00A75E37"/>
    <w:rsid w:val="00A75E43"/>
    <w:rsid w:val="00A75E63"/>
    <w:rsid w:val="00A75E8D"/>
    <w:rsid w:val="00A7614A"/>
    <w:rsid w:val="00A76166"/>
    <w:rsid w:val="00A76193"/>
    <w:rsid w:val="00A761F5"/>
    <w:rsid w:val="00A76245"/>
    <w:rsid w:val="00A762BA"/>
    <w:rsid w:val="00A7633D"/>
    <w:rsid w:val="00A7640F"/>
    <w:rsid w:val="00A76470"/>
    <w:rsid w:val="00A764D2"/>
    <w:rsid w:val="00A765FA"/>
    <w:rsid w:val="00A76603"/>
    <w:rsid w:val="00A7665E"/>
    <w:rsid w:val="00A76915"/>
    <w:rsid w:val="00A76AA4"/>
    <w:rsid w:val="00A76B0E"/>
    <w:rsid w:val="00A76B6F"/>
    <w:rsid w:val="00A76CA6"/>
    <w:rsid w:val="00A76CC3"/>
    <w:rsid w:val="00A76D08"/>
    <w:rsid w:val="00A76D51"/>
    <w:rsid w:val="00A76DDD"/>
    <w:rsid w:val="00A76E61"/>
    <w:rsid w:val="00A76EAF"/>
    <w:rsid w:val="00A76EB2"/>
    <w:rsid w:val="00A76F07"/>
    <w:rsid w:val="00A76F83"/>
    <w:rsid w:val="00A77008"/>
    <w:rsid w:val="00A77030"/>
    <w:rsid w:val="00A7703B"/>
    <w:rsid w:val="00A77048"/>
    <w:rsid w:val="00A77091"/>
    <w:rsid w:val="00A770B8"/>
    <w:rsid w:val="00A7710C"/>
    <w:rsid w:val="00A7711B"/>
    <w:rsid w:val="00A77150"/>
    <w:rsid w:val="00A77289"/>
    <w:rsid w:val="00A772F0"/>
    <w:rsid w:val="00A7730F"/>
    <w:rsid w:val="00A77439"/>
    <w:rsid w:val="00A7744B"/>
    <w:rsid w:val="00A7744D"/>
    <w:rsid w:val="00A7751A"/>
    <w:rsid w:val="00A7758C"/>
    <w:rsid w:val="00A775CC"/>
    <w:rsid w:val="00A77672"/>
    <w:rsid w:val="00A7790E"/>
    <w:rsid w:val="00A779A4"/>
    <w:rsid w:val="00A77A04"/>
    <w:rsid w:val="00A77A2B"/>
    <w:rsid w:val="00A77A45"/>
    <w:rsid w:val="00A77A63"/>
    <w:rsid w:val="00A77BC3"/>
    <w:rsid w:val="00A77C40"/>
    <w:rsid w:val="00A77C59"/>
    <w:rsid w:val="00A77C62"/>
    <w:rsid w:val="00A77E16"/>
    <w:rsid w:val="00A77EAF"/>
    <w:rsid w:val="00A77EF0"/>
    <w:rsid w:val="00A77F16"/>
    <w:rsid w:val="00A77F67"/>
    <w:rsid w:val="00A77F87"/>
    <w:rsid w:val="00A80002"/>
    <w:rsid w:val="00A80077"/>
    <w:rsid w:val="00A8008E"/>
    <w:rsid w:val="00A80159"/>
    <w:rsid w:val="00A801CF"/>
    <w:rsid w:val="00A8020C"/>
    <w:rsid w:val="00A8031D"/>
    <w:rsid w:val="00A80333"/>
    <w:rsid w:val="00A803DC"/>
    <w:rsid w:val="00A80413"/>
    <w:rsid w:val="00A804D7"/>
    <w:rsid w:val="00A80558"/>
    <w:rsid w:val="00A80571"/>
    <w:rsid w:val="00A8060C"/>
    <w:rsid w:val="00A80672"/>
    <w:rsid w:val="00A8067A"/>
    <w:rsid w:val="00A80739"/>
    <w:rsid w:val="00A80779"/>
    <w:rsid w:val="00A807A2"/>
    <w:rsid w:val="00A809D0"/>
    <w:rsid w:val="00A809FB"/>
    <w:rsid w:val="00A80ACB"/>
    <w:rsid w:val="00A80B2D"/>
    <w:rsid w:val="00A80B32"/>
    <w:rsid w:val="00A80BBA"/>
    <w:rsid w:val="00A80BDE"/>
    <w:rsid w:val="00A80C49"/>
    <w:rsid w:val="00A80C6C"/>
    <w:rsid w:val="00A80D2A"/>
    <w:rsid w:val="00A80D2D"/>
    <w:rsid w:val="00A80D34"/>
    <w:rsid w:val="00A80DA8"/>
    <w:rsid w:val="00A80E96"/>
    <w:rsid w:val="00A80E98"/>
    <w:rsid w:val="00A80F2D"/>
    <w:rsid w:val="00A81039"/>
    <w:rsid w:val="00A8103C"/>
    <w:rsid w:val="00A81079"/>
    <w:rsid w:val="00A81081"/>
    <w:rsid w:val="00A812F2"/>
    <w:rsid w:val="00A81398"/>
    <w:rsid w:val="00A813C3"/>
    <w:rsid w:val="00A814C4"/>
    <w:rsid w:val="00A814CA"/>
    <w:rsid w:val="00A8151A"/>
    <w:rsid w:val="00A81524"/>
    <w:rsid w:val="00A81551"/>
    <w:rsid w:val="00A8163C"/>
    <w:rsid w:val="00A8165C"/>
    <w:rsid w:val="00A817D7"/>
    <w:rsid w:val="00A817E7"/>
    <w:rsid w:val="00A817EC"/>
    <w:rsid w:val="00A818BE"/>
    <w:rsid w:val="00A81935"/>
    <w:rsid w:val="00A819C7"/>
    <w:rsid w:val="00A81A9F"/>
    <w:rsid w:val="00A81B02"/>
    <w:rsid w:val="00A81B62"/>
    <w:rsid w:val="00A81C14"/>
    <w:rsid w:val="00A81C58"/>
    <w:rsid w:val="00A81D31"/>
    <w:rsid w:val="00A81DF4"/>
    <w:rsid w:val="00A81E6C"/>
    <w:rsid w:val="00A81EFF"/>
    <w:rsid w:val="00A81F0C"/>
    <w:rsid w:val="00A81F90"/>
    <w:rsid w:val="00A82055"/>
    <w:rsid w:val="00A82085"/>
    <w:rsid w:val="00A82142"/>
    <w:rsid w:val="00A8225E"/>
    <w:rsid w:val="00A825A4"/>
    <w:rsid w:val="00A8267D"/>
    <w:rsid w:val="00A826DB"/>
    <w:rsid w:val="00A82729"/>
    <w:rsid w:val="00A8273C"/>
    <w:rsid w:val="00A82787"/>
    <w:rsid w:val="00A827FE"/>
    <w:rsid w:val="00A8281F"/>
    <w:rsid w:val="00A82B30"/>
    <w:rsid w:val="00A82B73"/>
    <w:rsid w:val="00A82BC1"/>
    <w:rsid w:val="00A82D16"/>
    <w:rsid w:val="00A82D3F"/>
    <w:rsid w:val="00A82D52"/>
    <w:rsid w:val="00A82D6B"/>
    <w:rsid w:val="00A82DB2"/>
    <w:rsid w:val="00A831A2"/>
    <w:rsid w:val="00A8324C"/>
    <w:rsid w:val="00A8325E"/>
    <w:rsid w:val="00A832BB"/>
    <w:rsid w:val="00A83349"/>
    <w:rsid w:val="00A83358"/>
    <w:rsid w:val="00A8340A"/>
    <w:rsid w:val="00A834B2"/>
    <w:rsid w:val="00A83628"/>
    <w:rsid w:val="00A83AF3"/>
    <w:rsid w:val="00A83B1A"/>
    <w:rsid w:val="00A83B27"/>
    <w:rsid w:val="00A83B7C"/>
    <w:rsid w:val="00A83BD6"/>
    <w:rsid w:val="00A83BFE"/>
    <w:rsid w:val="00A83C8A"/>
    <w:rsid w:val="00A83CAB"/>
    <w:rsid w:val="00A83CC4"/>
    <w:rsid w:val="00A83DB8"/>
    <w:rsid w:val="00A83E39"/>
    <w:rsid w:val="00A83E51"/>
    <w:rsid w:val="00A83EEC"/>
    <w:rsid w:val="00A83F16"/>
    <w:rsid w:val="00A83FBB"/>
    <w:rsid w:val="00A84059"/>
    <w:rsid w:val="00A840C0"/>
    <w:rsid w:val="00A84234"/>
    <w:rsid w:val="00A8423C"/>
    <w:rsid w:val="00A842B6"/>
    <w:rsid w:val="00A8434D"/>
    <w:rsid w:val="00A8437F"/>
    <w:rsid w:val="00A843E4"/>
    <w:rsid w:val="00A84462"/>
    <w:rsid w:val="00A84467"/>
    <w:rsid w:val="00A84483"/>
    <w:rsid w:val="00A846C0"/>
    <w:rsid w:val="00A847D0"/>
    <w:rsid w:val="00A848C9"/>
    <w:rsid w:val="00A849E9"/>
    <w:rsid w:val="00A849EC"/>
    <w:rsid w:val="00A84A0A"/>
    <w:rsid w:val="00A84B0F"/>
    <w:rsid w:val="00A84BA9"/>
    <w:rsid w:val="00A84BBE"/>
    <w:rsid w:val="00A84BCA"/>
    <w:rsid w:val="00A84C28"/>
    <w:rsid w:val="00A84D67"/>
    <w:rsid w:val="00A84DF2"/>
    <w:rsid w:val="00A84E1A"/>
    <w:rsid w:val="00A84E4C"/>
    <w:rsid w:val="00A84E87"/>
    <w:rsid w:val="00A84EA5"/>
    <w:rsid w:val="00A84F04"/>
    <w:rsid w:val="00A85051"/>
    <w:rsid w:val="00A8510F"/>
    <w:rsid w:val="00A8515E"/>
    <w:rsid w:val="00A852B3"/>
    <w:rsid w:val="00A852CD"/>
    <w:rsid w:val="00A8533F"/>
    <w:rsid w:val="00A854CF"/>
    <w:rsid w:val="00A85535"/>
    <w:rsid w:val="00A85697"/>
    <w:rsid w:val="00A8574A"/>
    <w:rsid w:val="00A85772"/>
    <w:rsid w:val="00A85807"/>
    <w:rsid w:val="00A85825"/>
    <w:rsid w:val="00A8594B"/>
    <w:rsid w:val="00A859FA"/>
    <w:rsid w:val="00A85A83"/>
    <w:rsid w:val="00A85A8F"/>
    <w:rsid w:val="00A85AEF"/>
    <w:rsid w:val="00A85D12"/>
    <w:rsid w:val="00A85EA1"/>
    <w:rsid w:val="00A85F2A"/>
    <w:rsid w:val="00A85F56"/>
    <w:rsid w:val="00A85F58"/>
    <w:rsid w:val="00A86123"/>
    <w:rsid w:val="00A861EF"/>
    <w:rsid w:val="00A8623B"/>
    <w:rsid w:val="00A8628B"/>
    <w:rsid w:val="00A86299"/>
    <w:rsid w:val="00A862DC"/>
    <w:rsid w:val="00A86347"/>
    <w:rsid w:val="00A8636E"/>
    <w:rsid w:val="00A8647E"/>
    <w:rsid w:val="00A86500"/>
    <w:rsid w:val="00A8654F"/>
    <w:rsid w:val="00A865BD"/>
    <w:rsid w:val="00A866F7"/>
    <w:rsid w:val="00A86735"/>
    <w:rsid w:val="00A8676B"/>
    <w:rsid w:val="00A86952"/>
    <w:rsid w:val="00A86992"/>
    <w:rsid w:val="00A869E5"/>
    <w:rsid w:val="00A86BB6"/>
    <w:rsid w:val="00A86C2C"/>
    <w:rsid w:val="00A86D6C"/>
    <w:rsid w:val="00A86DD4"/>
    <w:rsid w:val="00A86E42"/>
    <w:rsid w:val="00A86E70"/>
    <w:rsid w:val="00A86EEF"/>
    <w:rsid w:val="00A86F59"/>
    <w:rsid w:val="00A87021"/>
    <w:rsid w:val="00A87035"/>
    <w:rsid w:val="00A870B0"/>
    <w:rsid w:val="00A871E4"/>
    <w:rsid w:val="00A87270"/>
    <w:rsid w:val="00A87369"/>
    <w:rsid w:val="00A87469"/>
    <w:rsid w:val="00A875A7"/>
    <w:rsid w:val="00A8761A"/>
    <w:rsid w:val="00A87652"/>
    <w:rsid w:val="00A87878"/>
    <w:rsid w:val="00A87A07"/>
    <w:rsid w:val="00A87A31"/>
    <w:rsid w:val="00A87A4B"/>
    <w:rsid w:val="00A87B9F"/>
    <w:rsid w:val="00A87D1B"/>
    <w:rsid w:val="00A87DE1"/>
    <w:rsid w:val="00A87E22"/>
    <w:rsid w:val="00A87E29"/>
    <w:rsid w:val="00A87E4C"/>
    <w:rsid w:val="00A87F68"/>
    <w:rsid w:val="00A87F96"/>
    <w:rsid w:val="00A900E1"/>
    <w:rsid w:val="00A900FB"/>
    <w:rsid w:val="00A901CE"/>
    <w:rsid w:val="00A9021A"/>
    <w:rsid w:val="00A9023C"/>
    <w:rsid w:val="00A90338"/>
    <w:rsid w:val="00A9045B"/>
    <w:rsid w:val="00A9045C"/>
    <w:rsid w:val="00A90479"/>
    <w:rsid w:val="00A90486"/>
    <w:rsid w:val="00A9051E"/>
    <w:rsid w:val="00A90726"/>
    <w:rsid w:val="00A90776"/>
    <w:rsid w:val="00A908A1"/>
    <w:rsid w:val="00A9098B"/>
    <w:rsid w:val="00A90A14"/>
    <w:rsid w:val="00A90A87"/>
    <w:rsid w:val="00A90ABA"/>
    <w:rsid w:val="00A90CCC"/>
    <w:rsid w:val="00A90D0C"/>
    <w:rsid w:val="00A90D60"/>
    <w:rsid w:val="00A90DF9"/>
    <w:rsid w:val="00A90E3A"/>
    <w:rsid w:val="00A90E98"/>
    <w:rsid w:val="00A90F60"/>
    <w:rsid w:val="00A91135"/>
    <w:rsid w:val="00A91329"/>
    <w:rsid w:val="00A913E4"/>
    <w:rsid w:val="00A9154E"/>
    <w:rsid w:val="00A91558"/>
    <w:rsid w:val="00A9157C"/>
    <w:rsid w:val="00A91616"/>
    <w:rsid w:val="00A91637"/>
    <w:rsid w:val="00A91786"/>
    <w:rsid w:val="00A917B1"/>
    <w:rsid w:val="00A917E9"/>
    <w:rsid w:val="00A9186D"/>
    <w:rsid w:val="00A91953"/>
    <w:rsid w:val="00A9198E"/>
    <w:rsid w:val="00A9199A"/>
    <w:rsid w:val="00A91A15"/>
    <w:rsid w:val="00A91B61"/>
    <w:rsid w:val="00A91C28"/>
    <w:rsid w:val="00A91C74"/>
    <w:rsid w:val="00A91CF7"/>
    <w:rsid w:val="00A91D8C"/>
    <w:rsid w:val="00A91E9C"/>
    <w:rsid w:val="00A9218B"/>
    <w:rsid w:val="00A922BC"/>
    <w:rsid w:val="00A9245A"/>
    <w:rsid w:val="00A926A9"/>
    <w:rsid w:val="00A928FE"/>
    <w:rsid w:val="00A9291B"/>
    <w:rsid w:val="00A92A23"/>
    <w:rsid w:val="00A92A33"/>
    <w:rsid w:val="00A92A35"/>
    <w:rsid w:val="00A92AB6"/>
    <w:rsid w:val="00A92B6A"/>
    <w:rsid w:val="00A92BA4"/>
    <w:rsid w:val="00A92CA7"/>
    <w:rsid w:val="00A92D8D"/>
    <w:rsid w:val="00A92DC9"/>
    <w:rsid w:val="00A92F3C"/>
    <w:rsid w:val="00A92F82"/>
    <w:rsid w:val="00A92FD6"/>
    <w:rsid w:val="00A92FFB"/>
    <w:rsid w:val="00A930A5"/>
    <w:rsid w:val="00A930A7"/>
    <w:rsid w:val="00A93138"/>
    <w:rsid w:val="00A931CC"/>
    <w:rsid w:val="00A93221"/>
    <w:rsid w:val="00A932C8"/>
    <w:rsid w:val="00A9331F"/>
    <w:rsid w:val="00A93345"/>
    <w:rsid w:val="00A93376"/>
    <w:rsid w:val="00A933FA"/>
    <w:rsid w:val="00A9359D"/>
    <w:rsid w:val="00A93708"/>
    <w:rsid w:val="00A9373D"/>
    <w:rsid w:val="00A9387A"/>
    <w:rsid w:val="00A938A2"/>
    <w:rsid w:val="00A9391E"/>
    <w:rsid w:val="00A93986"/>
    <w:rsid w:val="00A93A5A"/>
    <w:rsid w:val="00A93ADE"/>
    <w:rsid w:val="00A93B5D"/>
    <w:rsid w:val="00A93B63"/>
    <w:rsid w:val="00A93B74"/>
    <w:rsid w:val="00A93BBC"/>
    <w:rsid w:val="00A93C80"/>
    <w:rsid w:val="00A93D0F"/>
    <w:rsid w:val="00A93D42"/>
    <w:rsid w:val="00A93DBB"/>
    <w:rsid w:val="00A93E1A"/>
    <w:rsid w:val="00A9411C"/>
    <w:rsid w:val="00A94139"/>
    <w:rsid w:val="00A94287"/>
    <w:rsid w:val="00A94289"/>
    <w:rsid w:val="00A942BE"/>
    <w:rsid w:val="00A9430C"/>
    <w:rsid w:val="00A943EA"/>
    <w:rsid w:val="00A944AA"/>
    <w:rsid w:val="00A945AF"/>
    <w:rsid w:val="00A9460A"/>
    <w:rsid w:val="00A94636"/>
    <w:rsid w:val="00A946DF"/>
    <w:rsid w:val="00A94737"/>
    <w:rsid w:val="00A94756"/>
    <w:rsid w:val="00A94799"/>
    <w:rsid w:val="00A947A3"/>
    <w:rsid w:val="00A94891"/>
    <w:rsid w:val="00A949C3"/>
    <w:rsid w:val="00A94AC5"/>
    <w:rsid w:val="00A94BCA"/>
    <w:rsid w:val="00A94CAD"/>
    <w:rsid w:val="00A94CC4"/>
    <w:rsid w:val="00A94D55"/>
    <w:rsid w:val="00A94D75"/>
    <w:rsid w:val="00A94D9F"/>
    <w:rsid w:val="00A94E10"/>
    <w:rsid w:val="00A94F80"/>
    <w:rsid w:val="00A94F8D"/>
    <w:rsid w:val="00A95117"/>
    <w:rsid w:val="00A95126"/>
    <w:rsid w:val="00A95167"/>
    <w:rsid w:val="00A95244"/>
    <w:rsid w:val="00A952C0"/>
    <w:rsid w:val="00A952D5"/>
    <w:rsid w:val="00A953F9"/>
    <w:rsid w:val="00A95479"/>
    <w:rsid w:val="00A95496"/>
    <w:rsid w:val="00A95507"/>
    <w:rsid w:val="00A95552"/>
    <w:rsid w:val="00A955F8"/>
    <w:rsid w:val="00A95672"/>
    <w:rsid w:val="00A9571C"/>
    <w:rsid w:val="00A95731"/>
    <w:rsid w:val="00A95911"/>
    <w:rsid w:val="00A95935"/>
    <w:rsid w:val="00A9596F"/>
    <w:rsid w:val="00A959C9"/>
    <w:rsid w:val="00A959CD"/>
    <w:rsid w:val="00A95AE6"/>
    <w:rsid w:val="00A95B43"/>
    <w:rsid w:val="00A95BF3"/>
    <w:rsid w:val="00A95C00"/>
    <w:rsid w:val="00A95C5E"/>
    <w:rsid w:val="00A95C8B"/>
    <w:rsid w:val="00A95E1B"/>
    <w:rsid w:val="00A95E23"/>
    <w:rsid w:val="00A95F2F"/>
    <w:rsid w:val="00A95F30"/>
    <w:rsid w:val="00A95F73"/>
    <w:rsid w:val="00A95FD2"/>
    <w:rsid w:val="00A960CD"/>
    <w:rsid w:val="00A960EB"/>
    <w:rsid w:val="00A96107"/>
    <w:rsid w:val="00A96133"/>
    <w:rsid w:val="00A9614A"/>
    <w:rsid w:val="00A96197"/>
    <w:rsid w:val="00A96291"/>
    <w:rsid w:val="00A963AA"/>
    <w:rsid w:val="00A963DC"/>
    <w:rsid w:val="00A9640D"/>
    <w:rsid w:val="00A96450"/>
    <w:rsid w:val="00A964F8"/>
    <w:rsid w:val="00A9651A"/>
    <w:rsid w:val="00A96542"/>
    <w:rsid w:val="00A96551"/>
    <w:rsid w:val="00A96611"/>
    <w:rsid w:val="00A96622"/>
    <w:rsid w:val="00A96627"/>
    <w:rsid w:val="00A96742"/>
    <w:rsid w:val="00A96812"/>
    <w:rsid w:val="00A96815"/>
    <w:rsid w:val="00A96864"/>
    <w:rsid w:val="00A96875"/>
    <w:rsid w:val="00A96896"/>
    <w:rsid w:val="00A968A9"/>
    <w:rsid w:val="00A9699B"/>
    <w:rsid w:val="00A969F2"/>
    <w:rsid w:val="00A96A6A"/>
    <w:rsid w:val="00A96AD1"/>
    <w:rsid w:val="00A96B25"/>
    <w:rsid w:val="00A96B67"/>
    <w:rsid w:val="00A96BB5"/>
    <w:rsid w:val="00A96CE4"/>
    <w:rsid w:val="00A96DEC"/>
    <w:rsid w:val="00A96F4E"/>
    <w:rsid w:val="00A970A0"/>
    <w:rsid w:val="00A9719C"/>
    <w:rsid w:val="00A9725C"/>
    <w:rsid w:val="00A97330"/>
    <w:rsid w:val="00A973C7"/>
    <w:rsid w:val="00A974A7"/>
    <w:rsid w:val="00A97572"/>
    <w:rsid w:val="00A9757B"/>
    <w:rsid w:val="00A97671"/>
    <w:rsid w:val="00A97681"/>
    <w:rsid w:val="00A9770C"/>
    <w:rsid w:val="00A97737"/>
    <w:rsid w:val="00A9777E"/>
    <w:rsid w:val="00A977C6"/>
    <w:rsid w:val="00A9799B"/>
    <w:rsid w:val="00A97B25"/>
    <w:rsid w:val="00A97B7D"/>
    <w:rsid w:val="00A97C0E"/>
    <w:rsid w:val="00A97D6A"/>
    <w:rsid w:val="00A97DB7"/>
    <w:rsid w:val="00A97E62"/>
    <w:rsid w:val="00A97E96"/>
    <w:rsid w:val="00A97F16"/>
    <w:rsid w:val="00AA004F"/>
    <w:rsid w:val="00AA00C9"/>
    <w:rsid w:val="00AA00E3"/>
    <w:rsid w:val="00AA0155"/>
    <w:rsid w:val="00AA017E"/>
    <w:rsid w:val="00AA01C5"/>
    <w:rsid w:val="00AA02D6"/>
    <w:rsid w:val="00AA033B"/>
    <w:rsid w:val="00AA037E"/>
    <w:rsid w:val="00AA0417"/>
    <w:rsid w:val="00AA0464"/>
    <w:rsid w:val="00AA0530"/>
    <w:rsid w:val="00AA0599"/>
    <w:rsid w:val="00AA05B4"/>
    <w:rsid w:val="00AA0768"/>
    <w:rsid w:val="00AA078A"/>
    <w:rsid w:val="00AA07BD"/>
    <w:rsid w:val="00AA07C7"/>
    <w:rsid w:val="00AA07CD"/>
    <w:rsid w:val="00AA0814"/>
    <w:rsid w:val="00AA0938"/>
    <w:rsid w:val="00AA0965"/>
    <w:rsid w:val="00AA0997"/>
    <w:rsid w:val="00AA09C6"/>
    <w:rsid w:val="00AA0A52"/>
    <w:rsid w:val="00AA0A9F"/>
    <w:rsid w:val="00AA0AC2"/>
    <w:rsid w:val="00AA0AF5"/>
    <w:rsid w:val="00AA0EDF"/>
    <w:rsid w:val="00AA0FA8"/>
    <w:rsid w:val="00AA0FCF"/>
    <w:rsid w:val="00AA1195"/>
    <w:rsid w:val="00AA1237"/>
    <w:rsid w:val="00AA12AC"/>
    <w:rsid w:val="00AA12FF"/>
    <w:rsid w:val="00AA13C5"/>
    <w:rsid w:val="00AA150C"/>
    <w:rsid w:val="00AA15CC"/>
    <w:rsid w:val="00AA15D4"/>
    <w:rsid w:val="00AA1698"/>
    <w:rsid w:val="00AA16E7"/>
    <w:rsid w:val="00AA19A9"/>
    <w:rsid w:val="00AA1A4F"/>
    <w:rsid w:val="00AA1AA6"/>
    <w:rsid w:val="00AA1BA3"/>
    <w:rsid w:val="00AA1D8A"/>
    <w:rsid w:val="00AA1D97"/>
    <w:rsid w:val="00AA1E10"/>
    <w:rsid w:val="00AA1E17"/>
    <w:rsid w:val="00AA1E29"/>
    <w:rsid w:val="00AA1E68"/>
    <w:rsid w:val="00AA1E7A"/>
    <w:rsid w:val="00AA1E93"/>
    <w:rsid w:val="00AA1FE1"/>
    <w:rsid w:val="00AA1FEB"/>
    <w:rsid w:val="00AA2017"/>
    <w:rsid w:val="00AA2026"/>
    <w:rsid w:val="00AA2057"/>
    <w:rsid w:val="00AA208D"/>
    <w:rsid w:val="00AA20A6"/>
    <w:rsid w:val="00AA21AB"/>
    <w:rsid w:val="00AA226D"/>
    <w:rsid w:val="00AA23D3"/>
    <w:rsid w:val="00AA246A"/>
    <w:rsid w:val="00AA24A5"/>
    <w:rsid w:val="00AA2544"/>
    <w:rsid w:val="00AA25CF"/>
    <w:rsid w:val="00AA2630"/>
    <w:rsid w:val="00AA2658"/>
    <w:rsid w:val="00AA26E0"/>
    <w:rsid w:val="00AA27D8"/>
    <w:rsid w:val="00AA2822"/>
    <w:rsid w:val="00AA28F6"/>
    <w:rsid w:val="00AA2985"/>
    <w:rsid w:val="00AA2AAE"/>
    <w:rsid w:val="00AA2BCB"/>
    <w:rsid w:val="00AA2C18"/>
    <w:rsid w:val="00AA2D18"/>
    <w:rsid w:val="00AA2EDA"/>
    <w:rsid w:val="00AA2F44"/>
    <w:rsid w:val="00AA30C6"/>
    <w:rsid w:val="00AA312C"/>
    <w:rsid w:val="00AA317F"/>
    <w:rsid w:val="00AA31EC"/>
    <w:rsid w:val="00AA320B"/>
    <w:rsid w:val="00AA3242"/>
    <w:rsid w:val="00AA324A"/>
    <w:rsid w:val="00AA32E0"/>
    <w:rsid w:val="00AA3307"/>
    <w:rsid w:val="00AA3373"/>
    <w:rsid w:val="00AA34F2"/>
    <w:rsid w:val="00AA368F"/>
    <w:rsid w:val="00AA3733"/>
    <w:rsid w:val="00AA384B"/>
    <w:rsid w:val="00AA3889"/>
    <w:rsid w:val="00AA3892"/>
    <w:rsid w:val="00AA38C1"/>
    <w:rsid w:val="00AA38CC"/>
    <w:rsid w:val="00AA38FF"/>
    <w:rsid w:val="00AA39B0"/>
    <w:rsid w:val="00AA3A23"/>
    <w:rsid w:val="00AA3CBA"/>
    <w:rsid w:val="00AA3CD7"/>
    <w:rsid w:val="00AA3D48"/>
    <w:rsid w:val="00AA3D61"/>
    <w:rsid w:val="00AA3DAC"/>
    <w:rsid w:val="00AA3DD6"/>
    <w:rsid w:val="00AA3E00"/>
    <w:rsid w:val="00AA3E4E"/>
    <w:rsid w:val="00AA3E8F"/>
    <w:rsid w:val="00AA3ECF"/>
    <w:rsid w:val="00AA3F11"/>
    <w:rsid w:val="00AA3F3C"/>
    <w:rsid w:val="00AA4013"/>
    <w:rsid w:val="00AA4032"/>
    <w:rsid w:val="00AA408D"/>
    <w:rsid w:val="00AA409E"/>
    <w:rsid w:val="00AA4146"/>
    <w:rsid w:val="00AA415C"/>
    <w:rsid w:val="00AA41D9"/>
    <w:rsid w:val="00AA4244"/>
    <w:rsid w:val="00AA42D9"/>
    <w:rsid w:val="00AA4309"/>
    <w:rsid w:val="00AA431D"/>
    <w:rsid w:val="00AA4395"/>
    <w:rsid w:val="00AA43D4"/>
    <w:rsid w:val="00AA43EC"/>
    <w:rsid w:val="00AA4419"/>
    <w:rsid w:val="00AA446C"/>
    <w:rsid w:val="00AA449D"/>
    <w:rsid w:val="00AA44BC"/>
    <w:rsid w:val="00AA44DC"/>
    <w:rsid w:val="00AA4544"/>
    <w:rsid w:val="00AA459D"/>
    <w:rsid w:val="00AA468A"/>
    <w:rsid w:val="00AA46F6"/>
    <w:rsid w:val="00AA47DB"/>
    <w:rsid w:val="00AA4862"/>
    <w:rsid w:val="00AA498F"/>
    <w:rsid w:val="00AA4A17"/>
    <w:rsid w:val="00AA4AC3"/>
    <w:rsid w:val="00AA4B51"/>
    <w:rsid w:val="00AA4B5A"/>
    <w:rsid w:val="00AA4B67"/>
    <w:rsid w:val="00AA4BD5"/>
    <w:rsid w:val="00AA4CD2"/>
    <w:rsid w:val="00AA4D04"/>
    <w:rsid w:val="00AA4D1B"/>
    <w:rsid w:val="00AA4D35"/>
    <w:rsid w:val="00AA4D98"/>
    <w:rsid w:val="00AA4E77"/>
    <w:rsid w:val="00AA4EB2"/>
    <w:rsid w:val="00AA4EC2"/>
    <w:rsid w:val="00AA4F17"/>
    <w:rsid w:val="00AA4F6A"/>
    <w:rsid w:val="00AA510F"/>
    <w:rsid w:val="00AA51B0"/>
    <w:rsid w:val="00AA51F1"/>
    <w:rsid w:val="00AA527D"/>
    <w:rsid w:val="00AA52A8"/>
    <w:rsid w:val="00AA5353"/>
    <w:rsid w:val="00AA53F3"/>
    <w:rsid w:val="00AA54B8"/>
    <w:rsid w:val="00AA54E5"/>
    <w:rsid w:val="00AA552B"/>
    <w:rsid w:val="00AA5684"/>
    <w:rsid w:val="00AA56B7"/>
    <w:rsid w:val="00AA56DD"/>
    <w:rsid w:val="00AA573C"/>
    <w:rsid w:val="00AA57DA"/>
    <w:rsid w:val="00AA5808"/>
    <w:rsid w:val="00AA5849"/>
    <w:rsid w:val="00AA5983"/>
    <w:rsid w:val="00AA5C3A"/>
    <w:rsid w:val="00AA5D05"/>
    <w:rsid w:val="00AA5DA4"/>
    <w:rsid w:val="00AA5DDC"/>
    <w:rsid w:val="00AA5DF8"/>
    <w:rsid w:val="00AA5E0D"/>
    <w:rsid w:val="00AA5E10"/>
    <w:rsid w:val="00AA5E92"/>
    <w:rsid w:val="00AA5F9C"/>
    <w:rsid w:val="00AA6009"/>
    <w:rsid w:val="00AA6025"/>
    <w:rsid w:val="00AA60E1"/>
    <w:rsid w:val="00AA60F5"/>
    <w:rsid w:val="00AA620C"/>
    <w:rsid w:val="00AA6233"/>
    <w:rsid w:val="00AA62B8"/>
    <w:rsid w:val="00AA62EE"/>
    <w:rsid w:val="00AA62EF"/>
    <w:rsid w:val="00AA637A"/>
    <w:rsid w:val="00AA64BB"/>
    <w:rsid w:val="00AA64C9"/>
    <w:rsid w:val="00AA64D8"/>
    <w:rsid w:val="00AA656C"/>
    <w:rsid w:val="00AA65C4"/>
    <w:rsid w:val="00AA666B"/>
    <w:rsid w:val="00AA668A"/>
    <w:rsid w:val="00AA6732"/>
    <w:rsid w:val="00AA673D"/>
    <w:rsid w:val="00AA6751"/>
    <w:rsid w:val="00AA6782"/>
    <w:rsid w:val="00AA67AE"/>
    <w:rsid w:val="00AA6887"/>
    <w:rsid w:val="00AA6A5E"/>
    <w:rsid w:val="00AA6B1D"/>
    <w:rsid w:val="00AA6BE6"/>
    <w:rsid w:val="00AA6BE9"/>
    <w:rsid w:val="00AA6CB5"/>
    <w:rsid w:val="00AA6D53"/>
    <w:rsid w:val="00AA6D5F"/>
    <w:rsid w:val="00AA6DF3"/>
    <w:rsid w:val="00AA6E67"/>
    <w:rsid w:val="00AA703F"/>
    <w:rsid w:val="00AA706C"/>
    <w:rsid w:val="00AA7209"/>
    <w:rsid w:val="00AA7269"/>
    <w:rsid w:val="00AA726D"/>
    <w:rsid w:val="00AA728C"/>
    <w:rsid w:val="00AA7370"/>
    <w:rsid w:val="00AA7424"/>
    <w:rsid w:val="00AA74D5"/>
    <w:rsid w:val="00AA7517"/>
    <w:rsid w:val="00AA75D0"/>
    <w:rsid w:val="00AA7632"/>
    <w:rsid w:val="00AA7668"/>
    <w:rsid w:val="00AA76AB"/>
    <w:rsid w:val="00AA76BB"/>
    <w:rsid w:val="00AA7726"/>
    <w:rsid w:val="00AA775D"/>
    <w:rsid w:val="00AA777F"/>
    <w:rsid w:val="00AA77E3"/>
    <w:rsid w:val="00AA77EF"/>
    <w:rsid w:val="00AA78CF"/>
    <w:rsid w:val="00AA7951"/>
    <w:rsid w:val="00AA79DD"/>
    <w:rsid w:val="00AA7B0B"/>
    <w:rsid w:val="00AA7B22"/>
    <w:rsid w:val="00AA7B9B"/>
    <w:rsid w:val="00AA7EC6"/>
    <w:rsid w:val="00AA7F40"/>
    <w:rsid w:val="00AA7F52"/>
    <w:rsid w:val="00AA7FC8"/>
    <w:rsid w:val="00AB0055"/>
    <w:rsid w:val="00AB00F8"/>
    <w:rsid w:val="00AB0138"/>
    <w:rsid w:val="00AB02B1"/>
    <w:rsid w:val="00AB036D"/>
    <w:rsid w:val="00AB0375"/>
    <w:rsid w:val="00AB03F2"/>
    <w:rsid w:val="00AB053C"/>
    <w:rsid w:val="00AB05FD"/>
    <w:rsid w:val="00AB060A"/>
    <w:rsid w:val="00AB0611"/>
    <w:rsid w:val="00AB0664"/>
    <w:rsid w:val="00AB0775"/>
    <w:rsid w:val="00AB07BF"/>
    <w:rsid w:val="00AB08AA"/>
    <w:rsid w:val="00AB0B64"/>
    <w:rsid w:val="00AB0B8B"/>
    <w:rsid w:val="00AB0C22"/>
    <w:rsid w:val="00AB0C81"/>
    <w:rsid w:val="00AB0CCA"/>
    <w:rsid w:val="00AB0D19"/>
    <w:rsid w:val="00AB0D32"/>
    <w:rsid w:val="00AB0D8D"/>
    <w:rsid w:val="00AB0EE8"/>
    <w:rsid w:val="00AB0F56"/>
    <w:rsid w:val="00AB10A8"/>
    <w:rsid w:val="00AB1247"/>
    <w:rsid w:val="00AB12C2"/>
    <w:rsid w:val="00AB12ED"/>
    <w:rsid w:val="00AB1316"/>
    <w:rsid w:val="00AB141C"/>
    <w:rsid w:val="00AB1436"/>
    <w:rsid w:val="00AB1524"/>
    <w:rsid w:val="00AB160C"/>
    <w:rsid w:val="00AB1653"/>
    <w:rsid w:val="00AB1695"/>
    <w:rsid w:val="00AB17A2"/>
    <w:rsid w:val="00AB187F"/>
    <w:rsid w:val="00AB188B"/>
    <w:rsid w:val="00AB192B"/>
    <w:rsid w:val="00AB1949"/>
    <w:rsid w:val="00AB1A40"/>
    <w:rsid w:val="00AB1B37"/>
    <w:rsid w:val="00AB1BEA"/>
    <w:rsid w:val="00AB1CA9"/>
    <w:rsid w:val="00AB1D45"/>
    <w:rsid w:val="00AB1DB4"/>
    <w:rsid w:val="00AB1F8F"/>
    <w:rsid w:val="00AB201A"/>
    <w:rsid w:val="00AB2094"/>
    <w:rsid w:val="00AB20A3"/>
    <w:rsid w:val="00AB20C9"/>
    <w:rsid w:val="00AB20FF"/>
    <w:rsid w:val="00AB2157"/>
    <w:rsid w:val="00AB2196"/>
    <w:rsid w:val="00AB228A"/>
    <w:rsid w:val="00AB229A"/>
    <w:rsid w:val="00AB23E5"/>
    <w:rsid w:val="00AB24D4"/>
    <w:rsid w:val="00AB2605"/>
    <w:rsid w:val="00AB2692"/>
    <w:rsid w:val="00AB26A9"/>
    <w:rsid w:val="00AB2709"/>
    <w:rsid w:val="00AB27D0"/>
    <w:rsid w:val="00AB281D"/>
    <w:rsid w:val="00AB2876"/>
    <w:rsid w:val="00AB2965"/>
    <w:rsid w:val="00AB2993"/>
    <w:rsid w:val="00AB29DC"/>
    <w:rsid w:val="00AB2A16"/>
    <w:rsid w:val="00AB2A8F"/>
    <w:rsid w:val="00AB2AA9"/>
    <w:rsid w:val="00AB2B31"/>
    <w:rsid w:val="00AB2BB0"/>
    <w:rsid w:val="00AB2CEA"/>
    <w:rsid w:val="00AB2D9A"/>
    <w:rsid w:val="00AB2DB7"/>
    <w:rsid w:val="00AB2F0F"/>
    <w:rsid w:val="00AB2FC4"/>
    <w:rsid w:val="00AB3199"/>
    <w:rsid w:val="00AB33D4"/>
    <w:rsid w:val="00AB33FD"/>
    <w:rsid w:val="00AB3455"/>
    <w:rsid w:val="00AB345F"/>
    <w:rsid w:val="00AB34D2"/>
    <w:rsid w:val="00AB3578"/>
    <w:rsid w:val="00AB364F"/>
    <w:rsid w:val="00AB3693"/>
    <w:rsid w:val="00AB36DA"/>
    <w:rsid w:val="00AB36FC"/>
    <w:rsid w:val="00AB374B"/>
    <w:rsid w:val="00AB37C3"/>
    <w:rsid w:val="00AB37D1"/>
    <w:rsid w:val="00AB3907"/>
    <w:rsid w:val="00AB3AE1"/>
    <w:rsid w:val="00AB3AE8"/>
    <w:rsid w:val="00AB3B62"/>
    <w:rsid w:val="00AB3BB8"/>
    <w:rsid w:val="00AB3BF9"/>
    <w:rsid w:val="00AB3F3C"/>
    <w:rsid w:val="00AB3F4A"/>
    <w:rsid w:val="00AB3F63"/>
    <w:rsid w:val="00AB3FC9"/>
    <w:rsid w:val="00AB400D"/>
    <w:rsid w:val="00AB4111"/>
    <w:rsid w:val="00AB414B"/>
    <w:rsid w:val="00AB4165"/>
    <w:rsid w:val="00AB416F"/>
    <w:rsid w:val="00AB4265"/>
    <w:rsid w:val="00AB4316"/>
    <w:rsid w:val="00AB441A"/>
    <w:rsid w:val="00AB4423"/>
    <w:rsid w:val="00AB4455"/>
    <w:rsid w:val="00AB4477"/>
    <w:rsid w:val="00AB4500"/>
    <w:rsid w:val="00AB4508"/>
    <w:rsid w:val="00AB4513"/>
    <w:rsid w:val="00AB4551"/>
    <w:rsid w:val="00AB4604"/>
    <w:rsid w:val="00AB4750"/>
    <w:rsid w:val="00AB4776"/>
    <w:rsid w:val="00AB482C"/>
    <w:rsid w:val="00AB4862"/>
    <w:rsid w:val="00AB4911"/>
    <w:rsid w:val="00AB497D"/>
    <w:rsid w:val="00AB49A4"/>
    <w:rsid w:val="00AB4A19"/>
    <w:rsid w:val="00AB4ACE"/>
    <w:rsid w:val="00AB4C95"/>
    <w:rsid w:val="00AB4CA7"/>
    <w:rsid w:val="00AB4D99"/>
    <w:rsid w:val="00AB4DBE"/>
    <w:rsid w:val="00AB4E93"/>
    <w:rsid w:val="00AB4E99"/>
    <w:rsid w:val="00AB4EA8"/>
    <w:rsid w:val="00AB4FF0"/>
    <w:rsid w:val="00AB5066"/>
    <w:rsid w:val="00AB5074"/>
    <w:rsid w:val="00AB52A6"/>
    <w:rsid w:val="00AB534B"/>
    <w:rsid w:val="00AB5350"/>
    <w:rsid w:val="00AB54CD"/>
    <w:rsid w:val="00AB54FA"/>
    <w:rsid w:val="00AB553A"/>
    <w:rsid w:val="00AB5560"/>
    <w:rsid w:val="00AB55CB"/>
    <w:rsid w:val="00AB5607"/>
    <w:rsid w:val="00AB562B"/>
    <w:rsid w:val="00AB5656"/>
    <w:rsid w:val="00AB5685"/>
    <w:rsid w:val="00AB577A"/>
    <w:rsid w:val="00AB5826"/>
    <w:rsid w:val="00AB5861"/>
    <w:rsid w:val="00AB5898"/>
    <w:rsid w:val="00AB58CC"/>
    <w:rsid w:val="00AB5943"/>
    <w:rsid w:val="00AB5973"/>
    <w:rsid w:val="00AB5A8C"/>
    <w:rsid w:val="00AB5B9C"/>
    <w:rsid w:val="00AB5C5D"/>
    <w:rsid w:val="00AB5E13"/>
    <w:rsid w:val="00AB5F27"/>
    <w:rsid w:val="00AB5F82"/>
    <w:rsid w:val="00AB6009"/>
    <w:rsid w:val="00AB60AB"/>
    <w:rsid w:val="00AB6111"/>
    <w:rsid w:val="00AB613E"/>
    <w:rsid w:val="00AB61A2"/>
    <w:rsid w:val="00AB61AF"/>
    <w:rsid w:val="00AB654B"/>
    <w:rsid w:val="00AB6564"/>
    <w:rsid w:val="00AB65B8"/>
    <w:rsid w:val="00AB65CD"/>
    <w:rsid w:val="00AB67D3"/>
    <w:rsid w:val="00AB6822"/>
    <w:rsid w:val="00AB6857"/>
    <w:rsid w:val="00AB690B"/>
    <w:rsid w:val="00AB69B8"/>
    <w:rsid w:val="00AB6A13"/>
    <w:rsid w:val="00AB6B7B"/>
    <w:rsid w:val="00AB6B98"/>
    <w:rsid w:val="00AB6CA3"/>
    <w:rsid w:val="00AB6D9B"/>
    <w:rsid w:val="00AB6E21"/>
    <w:rsid w:val="00AB6F1A"/>
    <w:rsid w:val="00AB7130"/>
    <w:rsid w:val="00AB7243"/>
    <w:rsid w:val="00AB726E"/>
    <w:rsid w:val="00AB7283"/>
    <w:rsid w:val="00AB7344"/>
    <w:rsid w:val="00AB73A5"/>
    <w:rsid w:val="00AB7405"/>
    <w:rsid w:val="00AB7420"/>
    <w:rsid w:val="00AB74AB"/>
    <w:rsid w:val="00AB74F9"/>
    <w:rsid w:val="00AB754B"/>
    <w:rsid w:val="00AB7592"/>
    <w:rsid w:val="00AB75C6"/>
    <w:rsid w:val="00AB7631"/>
    <w:rsid w:val="00AB7674"/>
    <w:rsid w:val="00AB76B2"/>
    <w:rsid w:val="00AB78F9"/>
    <w:rsid w:val="00AB7926"/>
    <w:rsid w:val="00AB7944"/>
    <w:rsid w:val="00AB797B"/>
    <w:rsid w:val="00AB79C3"/>
    <w:rsid w:val="00AB7B14"/>
    <w:rsid w:val="00AB7B8F"/>
    <w:rsid w:val="00AB7BCB"/>
    <w:rsid w:val="00AB7CE8"/>
    <w:rsid w:val="00AB7F59"/>
    <w:rsid w:val="00AC0037"/>
    <w:rsid w:val="00AC0195"/>
    <w:rsid w:val="00AC01F1"/>
    <w:rsid w:val="00AC02A2"/>
    <w:rsid w:val="00AC0447"/>
    <w:rsid w:val="00AC0686"/>
    <w:rsid w:val="00AC0700"/>
    <w:rsid w:val="00AC075B"/>
    <w:rsid w:val="00AC0932"/>
    <w:rsid w:val="00AC097E"/>
    <w:rsid w:val="00AC0995"/>
    <w:rsid w:val="00AC09CF"/>
    <w:rsid w:val="00AC09FC"/>
    <w:rsid w:val="00AC0A36"/>
    <w:rsid w:val="00AC0A90"/>
    <w:rsid w:val="00AC0AD9"/>
    <w:rsid w:val="00AC0C17"/>
    <w:rsid w:val="00AC0C23"/>
    <w:rsid w:val="00AC0C5B"/>
    <w:rsid w:val="00AC0D0A"/>
    <w:rsid w:val="00AC0DA9"/>
    <w:rsid w:val="00AC0F18"/>
    <w:rsid w:val="00AC1070"/>
    <w:rsid w:val="00AC10A4"/>
    <w:rsid w:val="00AC1125"/>
    <w:rsid w:val="00AC11E7"/>
    <w:rsid w:val="00AC1260"/>
    <w:rsid w:val="00AC128E"/>
    <w:rsid w:val="00AC13BA"/>
    <w:rsid w:val="00AC13C0"/>
    <w:rsid w:val="00AC13D0"/>
    <w:rsid w:val="00AC13D7"/>
    <w:rsid w:val="00AC1726"/>
    <w:rsid w:val="00AC1748"/>
    <w:rsid w:val="00AC17B8"/>
    <w:rsid w:val="00AC19B6"/>
    <w:rsid w:val="00AC1A35"/>
    <w:rsid w:val="00AC1ACA"/>
    <w:rsid w:val="00AC1BA3"/>
    <w:rsid w:val="00AC1C04"/>
    <w:rsid w:val="00AC1C7B"/>
    <w:rsid w:val="00AC1C88"/>
    <w:rsid w:val="00AC1CBE"/>
    <w:rsid w:val="00AC1D3F"/>
    <w:rsid w:val="00AC1D49"/>
    <w:rsid w:val="00AC1F3C"/>
    <w:rsid w:val="00AC1FA9"/>
    <w:rsid w:val="00AC20A7"/>
    <w:rsid w:val="00AC2120"/>
    <w:rsid w:val="00AC2122"/>
    <w:rsid w:val="00AC2134"/>
    <w:rsid w:val="00AC227B"/>
    <w:rsid w:val="00AC242A"/>
    <w:rsid w:val="00AC2454"/>
    <w:rsid w:val="00AC2564"/>
    <w:rsid w:val="00AC25E1"/>
    <w:rsid w:val="00AC25F8"/>
    <w:rsid w:val="00AC26BB"/>
    <w:rsid w:val="00AC2761"/>
    <w:rsid w:val="00AC27A0"/>
    <w:rsid w:val="00AC287A"/>
    <w:rsid w:val="00AC28F0"/>
    <w:rsid w:val="00AC2A04"/>
    <w:rsid w:val="00AC2A5A"/>
    <w:rsid w:val="00AC2C9E"/>
    <w:rsid w:val="00AC2D7B"/>
    <w:rsid w:val="00AC2DB4"/>
    <w:rsid w:val="00AC2DE2"/>
    <w:rsid w:val="00AC2E30"/>
    <w:rsid w:val="00AC2F8D"/>
    <w:rsid w:val="00AC2FC7"/>
    <w:rsid w:val="00AC303C"/>
    <w:rsid w:val="00AC3062"/>
    <w:rsid w:val="00AC30D1"/>
    <w:rsid w:val="00AC30E5"/>
    <w:rsid w:val="00AC3139"/>
    <w:rsid w:val="00AC314F"/>
    <w:rsid w:val="00AC31F1"/>
    <w:rsid w:val="00AC3254"/>
    <w:rsid w:val="00AC32D9"/>
    <w:rsid w:val="00AC3309"/>
    <w:rsid w:val="00AC3326"/>
    <w:rsid w:val="00AC3367"/>
    <w:rsid w:val="00AC3371"/>
    <w:rsid w:val="00AC3384"/>
    <w:rsid w:val="00AC3414"/>
    <w:rsid w:val="00AC3484"/>
    <w:rsid w:val="00AC35B7"/>
    <w:rsid w:val="00AC3667"/>
    <w:rsid w:val="00AC3697"/>
    <w:rsid w:val="00AC3725"/>
    <w:rsid w:val="00AC3742"/>
    <w:rsid w:val="00AC3857"/>
    <w:rsid w:val="00AC385E"/>
    <w:rsid w:val="00AC39E6"/>
    <w:rsid w:val="00AC3A19"/>
    <w:rsid w:val="00AC3B63"/>
    <w:rsid w:val="00AC3B6D"/>
    <w:rsid w:val="00AC3C31"/>
    <w:rsid w:val="00AC3C4F"/>
    <w:rsid w:val="00AC3C8D"/>
    <w:rsid w:val="00AC3D0B"/>
    <w:rsid w:val="00AC3D2A"/>
    <w:rsid w:val="00AC3E4A"/>
    <w:rsid w:val="00AC3EE8"/>
    <w:rsid w:val="00AC3EEA"/>
    <w:rsid w:val="00AC40AF"/>
    <w:rsid w:val="00AC4133"/>
    <w:rsid w:val="00AC41BC"/>
    <w:rsid w:val="00AC41C5"/>
    <w:rsid w:val="00AC4305"/>
    <w:rsid w:val="00AC4392"/>
    <w:rsid w:val="00AC442B"/>
    <w:rsid w:val="00AC4472"/>
    <w:rsid w:val="00AC4566"/>
    <w:rsid w:val="00AC4580"/>
    <w:rsid w:val="00AC4743"/>
    <w:rsid w:val="00AC486C"/>
    <w:rsid w:val="00AC48C9"/>
    <w:rsid w:val="00AC490B"/>
    <w:rsid w:val="00AC4C0D"/>
    <w:rsid w:val="00AC4C64"/>
    <w:rsid w:val="00AC4C71"/>
    <w:rsid w:val="00AC4D29"/>
    <w:rsid w:val="00AC4D6A"/>
    <w:rsid w:val="00AC4DAB"/>
    <w:rsid w:val="00AC4EB2"/>
    <w:rsid w:val="00AC4FBF"/>
    <w:rsid w:val="00AC5118"/>
    <w:rsid w:val="00AC5150"/>
    <w:rsid w:val="00AC5246"/>
    <w:rsid w:val="00AC544C"/>
    <w:rsid w:val="00AC545A"/>
    <w:rsid w:val="00AC54FF"/>
    <w:rsid w:val="00AC5550"/>
    <w:rsid w:val="00AC56E4"/>
    <w:rsid w:val="00AC5874"/>
    <w:rsid w:val="00AC5882"/>
    <w:rsid w:val="00AC590B"/>
    <w:rsid w:val="00AC5B03"/>
    <w:rsid w:val="00AC5BD8"/>
    <w:rsid w:val="00AC5CA4"/>
    <w:rsid w:val="00AC5DE3"/>
    <w:rsid w:val="00AC5E9F"/>
    <w:rsid w:val="00AC5EA8"/>
    <w:rsid w:val="00AC5EBB"/>
    <w:rsid w:val="00AC60A0"/>
    <w:rsid w:val="00AC61F7"/>
    <w:rsid w:val="00AC6250"/>
    <w:rsid w:val="00AC6314"/>
    <w:rsid w:val="00AC63EE"/>
    <w:rsid w:val="00AC6542"/>
    <w:rsid w:val="00AC66C0"/>
    <w:rsid w:val="00AC66EA"/>
    <w:rsid w:val="00AC6704"/>
    <w:rsid w:val="00AC6817"/>
    <w:rsid w:val="00AC687A"/>
    <w:rsid w:val="00AC68B9"/>
    <w:rsid w:val="00AC6996"/>
    <w:rsid w:val="00AC6A4A"/>
    <w:rsid w:val="00AC6A86"/>
    <w:rsid w:val="00AC6A97"/>
    <w:rsid w:val="00AC6CDF"/>
    <w:rsid w:val="00AC6E71"/>
    <w:rsid w:val="00AC701E"/>
    <w:rsid w:val="00AC7083"/>
    <w:rsid w:val="00AC70A9"/>
    <w:rsid w:val="00AC726E"/>
    <w:rsid w:val="00AC72CB"/>
    <w:rsid w:val="00AC7464"/>
    <w:rsid w:val="00AC74F2"/>
    <w:rsid w:val="00AC7567"/>
    <w:rsid w:val="00AC75BC"/>
    <w:rsid w:val="00AC769A"/>
    <w:rsid w:val="00AC7712"/>
    <w:rsid w:val="00AC7784"/>
    <w:rsid w:val="00AC7829"/>
    <w:rsid w:val="00AC789F"/>
    <w:rsid w:val="00AC7922"/>
    <w:rsid w:val="00AC79BF"/>
    <w:rsid w:val="00AC79E2"/>
    <w:rsid w:val="00AC7A50"/>
    <w:rsid w:val="00AC7A78"/>
    <w:rsid w:val="00AC7AF6"/>
    <w:rsid w:val="00AC7B9B"/>
    <w:rsid w:val="00AC7BBA"/>
    <w:rsid w:val="00AC7BFB"/>
    <w:rsid w:val="00AC7C00"/>
    <w:rsid w:val="00AC7C0C"/>
    <w:rsid w:val="00AC7CE5"/>
    <w:rsid w:val="00AC7D42"/>
    <w:rsid w:val="00AC7DA6"/>
    <w:rsid w:val="00AC7DB2"/>
    <w:rsid w:val="00AC7E54"/>
    <w:rsid w:val="00AC7F05"/>
    <w:rsid w:val="00AC7F2C"/>
    <w:rsid w:val="00AC7F67"/>
    <w:rsid w:val="00AD0110"/>
    <w:rsid w:val="00AD011D"/>
    <w:rsid w:val="00AD0152"/>
    <w:rsid w:val="00AD019B"/>
    <w:rsid w:val="00AD0201"/>
    <w:rsid w:val="00AD0209"/>
    <w:rsid w:val="00AD022F"/>
    <w:rsid w:val="00AD02A5"/>
    <w:rsid w:val="00AD02D1"/>
    <w:rsid w:val="00AD0301"/>
    <w:rsid w:val="00AD0374"/>
    <w:rsid w:val="00AD0401"/>
    <w:rsid w:val="00AD0440"/>
    <w:rsid w:val="00AD0445"/>
    <w:rsid w:val="00AD0464"/>
    <w:rsid w:val="00AD0480"/>
    <w:rsid w:val="00AD0787"/>
    <w:rsid w:val="00AD07BD"/>
    <w:rsid w:val="00AD07F2"/>
    <w:rsid w:val="00AD083C"/>
    <w:rsid w:val="00AD086E"/>
    <w:rsid w:val="00AD0877"/>
    <w:rsid w:val="00AD0B01"/>
    <w:rsid w:val="00AD0B7B"/>
    <w:rsid w:val="00AD0E12"/>
    <w:rsid w:val="00AD0E95"/>
    <w:rsid w:val="00AD0ED0"/>
    <w:rsid w:val="00AD0FF0"/>
    <w:rsid w:val="00AD1012"/>
    <w:rsid w:val="00AD1036"/>
    <w:rsid w:val="00AD1050"/>
    <w:rsid w:val="00AD1215"/>
    <w:rsid w:val="00AD1237"/>
    <w:rsid w:val="00AD1298"/>
    <w:rsid w:val="00AD12DC"/>
    <w:rsid w:val="00AD12E3"/>
    <w:rsid w:val="00AD12E8"/>
    <w:rsid w:val="00AD132F"/>
    <w:rsid w:val="00AD13AF"/>
    <w:rsid w:val="00AD1477"/>
    <w:rsid w:val="00AD14F1"/>
    <w:rsid w:val="00AD160A"/>
    <w:rsid w:val="00AD164D"/>
    <w:rsid w:val="00AD1790"/>
    <w:rsid w:val="00AD1807"/>
    <w:rsid w:val="00AD185E"/>
    <w:rsid w:val="00AD1871"/>
    <w:rsid w:val="00AD19A1"/>
    <w:rsid w:val="00AD1BAA"/>
    <w:rsid w:val="00AD1BFB"/>
    <w:rsid w:val="00AD1C65"/>
    <w:rsid w:val="00AD1C96"/>
    <w:rsid w:val="00AD1CFA"/>
    <w:rsid w:val="00AD1E1A"/>
    <w:rsid w:val="00AD1EAE"/>
    <w:rsid w:val="00AD20D4"/>
    <w:rsid w:val="00AD2266"/>
    <w:rsid w:val="00AD2361"/>
    <w:rsid w:val="00AD2362"/>
    <w:rsid w:val="00AD23CC"/>
    <w:rsid w:val="00AD23F5"/>
    <w:rsid w:val="00AD2480"/>
    <w:rsid w:val="00AD24E3"/>
    <w:rsid w:val="00AD2512"/>
    <w:rsid w:val="00AD253F"/>
    <w:rsid w:val="00AD256B"/>
    <w:rsid w:val="00AD2589"/>
    <w:rsid w:val="00AD26C2"/>
    <w:rsid w:val="00AD26CD"/>
    <w:rsid w:val="00AD2719"/>
    <w:rsid w:val="00AD27B4"/>
    <w:rsid w:val="00AD2AB7"/>
    <w:rsid w:val="00AD2AD4"/>
    <w:rsid w:val="00AD2BDF"/>
    <w:rsid w:val="00AD2C22"/>
    <w:rsid w:val="00AD2D96"/>
    <w:rsid w:val="00AD2E25"/>
    <w:rsid w:val="00AD2F19"/>
    <w:rsid w:val="00AD2F6E"/>
    <w:rsid w:val="00AD2FAD"/>
    <w:rsid w:val="00AD30D5"/>
    <w:rsid w:val="00AD3201"/>
    <w:rsid w:val="00AD3303"/>
    <w:rsid w:val="00AD3394"/>
    <w:rsid w:val="00AD33D2"/>
    <w:rsid w:val="00AD33E7"/>
    <w:rsid w:val="00AD349C"/>
    <w:rsid w:val="00AD34D0"/>
    <w:rsid w:val="00AD364C"/>
    <w:rsid w:val="00AD36F5"/>
    <w:rsid w:val="00AD37B2"/>
    <w:rsid w:val="00AD385F"/>
    <w:rsid w:val="00AD3897"/>
    <w:rsid w:val="00AD38FD"/>
    <w:rsid w:val="00AD3948"/>
    <w:rsid w:val="00AD39BA"/>
    <w:rsid w:val="00AD3B93"/>
    <w:rsid w:val="00AD3C69"/>
    <w:rsid w:val="00AD3E65"/>
    <w:rsid w:val="00AD3E86"/>
    <w:rsid w:val="00AD3EC6"/>
    <w:rsid w:val="00AD3ED2"/>
    <w:rsid w:val="00AD41FE"/>
    <w:rsid w:val="00AD4209"/>
    <w:rsid w:val="00AD432B"/>
    <w:rsid w:val="00AD4478"/>
    <w:rsid w:val="00AD4485"/>
    <w:rsid w:val="00AD44A2"/>
    <w:rsid w:val="00AD44C3"/>
    <w:rsid w:val="00AD44F3"/>
    <w:rsid w:val="00AD450A"/>
    <w:rsid w:val="00AD457B"/>
    <w:rsid w:val="00AD4580"/>
    <w:rsid w:val="00AD45F6"/>
    <w:rsid w:val="00AD4673"/>
    <w:rsid w:val="00AD46D0"/>
    <w:rsid w:val="00AD498F"/>
    <w:rsid w:val="00AD4A25"/>
    <w:rsid w:val="00AD4A76"/>
    <w:rsid w:val="00AD4C7A"/>
    <w:rsid w:val="00AD4E02"/>
    <w:rsid w:val="00AD4E67"/>
    <w:rsid w:val="00AD4EAF"/>
    <w:rsid w:val="00AD5013"/>
    <w:rsid w:val="00AD5058"/>
    <w:rsid w:val="00AD505C"/>
    <w:rsid w:val="00AD50DA"/>
    <w:rsid w:val="00AD50E6"/>
    <w:rsid w:val="00AD5111"/>
    <w:rsid w:val="00AD511C"/>
    <w:rsid w:val="00AD51F4"/>
    <w:rsid w:val="00AD52FA"/>
    <w:rsid w:val="00AD5398"/>
    <w:rsid w:val="00AD53A2"/>
    <w:rsid w:val="00AD53E5"/>
    <w:rsid w:val="00AD554D"/>
    <w:rsid w:val="00AD55F9"/>
    <w:rsid w:val="00AD5634"/>
    <w:rsid w:val="00AD5636"/>
    <w:rsid w:val="00AD577C"/>
    <w:rsid w:val="00AD585E"/>
    <w:rsid w:val="00AD5902"/>
    <w:rsid w:val="00AD5A1D"/>
    <w:rsid w:val="00AD5A86"/>
    <w:rsid w:val="00AD5AF9"/>
    <w:rsid w:val="00AD5B4E"/>
    <w:rsid w:val="00AD5E4E"/>
    <w:rsid w:val="00AD5E6C"/>
    <w:rsid w:val="00AD5F7D"/>
    <w:rsid w:val="00AD60F9"/>
    <w:rsid w:val="00AD6133"/>
    <w:rsid w:val="00AD61D7"/>
    <w:rsid w:val="00AD621D"/>
    <w:rsid w:val="00AD62BC"/>
    <w:rsid w:val="00AD6303"/>
    <w:rsid w:val="00AD642C"/>
    <w:rsid w:val="00AD6441"/>
    <w:rsid w:val="00AD647C"/>
    <w:rsid w:val="00AD64A5"/>
    <w:rsid w:val="00AD6516"/>
    <w:rsid w:val="00AD6542"/>
    <w:rsid w:val="00AD659F"/>
    <w:rsid w:val="00AD6666"/>
    <w:rsid w:val="00AD66A2"/>
    <w:rsid w:val="00AD66C2"/>
    <w:rsid w:val="00AD66E5"/>
    <w:rsid w:val="00AD68CE"/>
    <w:rsid w:val="00AD6954"/>
    <w:rsid w:val="00AD697D"/>
    <w:rsid w:val="00AD69B0"/>
    <w:rsid w:val="00AD69C0"/>
    <w:rsid w:val="00AD6AE8"/>
    <w:rsid w:val="00AD6B1D"/>
    <w:rsid w:val="00AD6B23"/>
    <w:rsid w:val="00AD6BE2"/>
    <w:rsid w:val="00AD6C5B"/>
    <w:rsid w:val="00AD6CD4"/>
    <w:rsid w:val="00AD6D3D"/>
    <w:rsid w:val="00AD6DB3"/>
    <w:rsid w:val="00AD6E34"/>
    <w:rsid w:val="00AD6F5A"/>
    <w:rsid w:val="00AD6FB7"/>
    <w:rsid w:val="00AD6FC5"/>
    <w:rsid w:val="00AD6FF5"/>
    <w:rsid w:val="00AD701B"/>
    <w:rsid w:val="00AD7072"/>
    <w:rsid w:val="00AD7088"/>
    <w:rsid w:val="00AD70C7"/>
    <w:rsid w:val="00AD70E3"/>
    <w:rsid w:val="00AD722A"/>
    <w:rsid w:val="00AD72BB"/>
    <w:rsid w:val="00AD7315"/>
    <w:rsid w:val="00AD733F"/>
    <w:rsid w:val="00AD73D9"/>
    <w:rsid w:val="00AD7432"/>
    <w:rsid w:val="00AD743F"/>
    <w:rsid w:val="00AD751B"/>
    <w:rsid w:val="00AD7535"/>
    <w:rsid w:val="00AD760E"/>
    <w:rsid w:val="00AD7632"/>
    <w:rsid w:val="00AD76B6"/>
    <w:rsid w:val="00AD7715"/>
    <w:rsid w:val="00AD77E8"/>
    <w:rsid w:val="00AD785C"/>
    <w:rsid w:val="00AD78ED"/>
    <w:rsid w:val="00AD7913"/>
    <w:rsid w:val="00AD7983"/>
    <w:rsid w:val="00AD7985"/>
    <w:rsid w:val="00AD799B"/>
    <w:rsid w:val="00AD79E0"/>
    <w:rsid w:val="00AD7AB7"/>
    <w:rsid w:val="00AD7AC2"/>
    <w:rsid w:val="00AD7AE0"/>
    <w:rsid w:val="00AD7C71"/>
    <w:rsid w:val="00AD7CA4"/>
    <w:rsid w:val="00AD7CDC"/>
    <w:rsid w:val="00AD7D47"/>
    <w:rsid w:val="00AD7DB5"/>
    <w:rsid w:val="00AD7F21"/>
    <w:rsid w:val="00AD7FFD"/>
    <w:rsid w:val="00AE0087"/>
    <w:rsid w:val="00AE00D7"/>
    <w:rsid w:val="00AE0185"/>
    <w:rsid w:val="00AE01BA"/>
    <w:rsid w:val="00AE03FF"/>
    <w:rsid w:val="00AE0739"/>
    <w:rsid w:val="00AE07D1"/>
    <w:rsid w:val="00AE081A"/>
    <w:rsid w:val="00AE08B3"/>
    <w:rsid w:val="00AE09D8"/>
    <w:rsid w:val="00AE0B52"/>
    <w:rsid w:val="00AE0BCB"/>
    <w:rsid w:val="00AE0C4E"/>
    <w:rsid w:val="00AE0C77"/>
    <w:rsid w:val="00AE0CEB"/>
    <w:rsid w:val="00AE0D10"/>
    <w:rsid w:val="00AE0E3E"/>
    <w:rsid w:val="00AE0E7D"/>
    <w:rsid w:val="00AE0F9D"/>
    <w:rsid w:val="00AE0FC1"/>
    <w:rsid w:val="00AE1051"/>
    <w:rsid w:val="00AE10A2"/>
    <w:rsid w:val="00AE1109"/>
    <w:rsid w:val="00AE1150"/>
    <w:rsid w:val="00AE1216"/>
    <w:rsid w:val="00AE12F0"/>
    <w:rsid w:val="00AE1314"/>
    <w:rsid w:val="00AE156C"/>
    <w:rsid w:val="00AE15BB"/>
    <w:rsid w:val="00AE15FE"/>
    <w:rsid w:val="00AE16E3"/>
    <w:rsid w:val="00AE18D7"/>
    <w:rsid w:val="00AE1924"/>
    <w:rsid w:val="00AE19C2"/>
    <w:rsid w:val="00AE1A42"/>
    <w:rsid w:val="00AE1AA5"/>
    <w:rsid w:val="00AE1AAF"/>
    <w:rsid w:val="00AE1ACA"/>
    <w:rsid w:val="00AE1AEB"/>
    <w:rsid w:val="00AE1B50"/>
    <w:rsid w:val="00AE1BF1"/>
    <w:rsid w:val="00AE1CE1"/>
    <w:rsid w:val="00AE1D58"/>
    <w:rsid w:val="00AE1F19"/>
    <w:rsid w:val="00AE1F4D"/>
    <w:rsid w:val="00AE1F7C"/>
    <w:rsid w:val="00AE1FBB"/>
    <w:rsid w:val="00AE1FC8"/>
    <w:rsid w:val="00AE1FD1"/>
    <w:rsid w:val="00AE2126"/>
    <w:rsid w:val="00AE215C"/>
    <w:rsid w:val="00AE2279"/>
    <w:rsid w:val="00AE2288"/>
    <w:rsid w:val="00AE22A1"/>
    <w:rsid w:val="00AE22F9"/>
    <w:rsid w:val="00AE232B"/>
    <w:rsid w:val="00AE234D"/>
    <w:rsid w:val="00AE23FF"/>
    <w:rsid w:val="00AE2409"/>
    <w:rsid w:val="00AE2422"/>
    <w:rsid w:val="00AE248F"/>
    <w:rsid w:val="00AE24A6"/>
    <w:rsid w:val="00AE2509"/>
    <w:rsid w:val="00AE2604"/>
    <w:rsid w:val="00AE2743"/>
    <w:rsid w:val="00AE274E"/>
    <w:rsid w:val="00AE2775"/>
    <w:rsid w:val="00AE2798"/>
    <w:rsid w:val="00AE2822"/>
    <w:rsid w:val="00AE28AF"/>
    <w:rsid w:val="00AE28EE"/>
    <w:rsid w:val="00AE29A6"/>
    <w:rsid w:val="00AE2B18"/>
    <w:rsid w:val="00AE2B46"/>
    <w:rsid w:val="00AE2B56"/>
    <w:rsid w:val="00AE2CC4"/>
    <w:rsid w:val="00AE2CE9"/>
    <w:rsid w:val="00AE2D81"/>
    <w:rsid w:val="00AE30B7"/>
    <w:rsid w:val="00AE3152"/>
    <w:rsid w:val="00AE3285"/>
    <w:rsid w:val="00AE32B9"/>
    <w:rsid w:val="00AE3398"/>
    <w:rsid w:val="00AE33B8"/>
    <w:rsid w:val="00AE34D6"/>
    <w:rsid w:val="00AE34FC"/>
    <w:rsid w:val="00AE35BE"/>
    <w:rsid w:val="00AE36A0"/>
    <w:rsid w:val="00AE3721"/>
    <w:rsid w:val="00AE377E"/>
    <w:rsid w:val="00AE3825"/>
    <w:rsid w:val="00AE3935"/>
    <w:rsid w:val="00AE3A5F"/>
    <w:rsid w:val="00AE3A62"/>
    <w:rsid w:val="00AE3ADC"/>
    <w:rsid w:val="00AE3B1C"/>
    <w:rsid w:val="00AE3B39"/>
    <w:rsid w:val="00AE3BDD"/>
    <w:rsid w:val="00AE3DA0"/>
    <w:rsid w:val="00AE3F14"/>
    <w:rsid w:val="00AE3F32"/>
    <w:rsid w:val="00AE3FB7"/>
    <w:rsid w:val="00AE3FDF"/>
    <w:rsid w:val="00AE4027"/>
    <w:rsid w:val="00AE4147"/>
    <w:rsid w:val="00AE4157"/>
    <w:rsid w:val="00AE4175"/>
    <w:rsid w:val="00AE4190"/>
    <w:rsid w:val="00AE419A"/>
    <w:rsid w:val="00AE42C1"/>
    <w:rsid w:val="00AE430C"/>
    <w:rsid w:val="00AE4350"/>
    <w:rsid w:val="00AE4375"/>
    <w:rsid w:val="00AE4383"/>
    <w:rsid w:val="00AE4395"/>
    <w:rsid w:val="00AE4445"/>
    <w:rsid w:val="00AE444D"/>
    <w:rsid w:val="00AE45B7"/>
    <w:rsid w:val="00AE46BC"/>
    <w:rsid w:val="00AE47EC"/>
    <w:rsid w:val="00AE4843"/>
    <w:rsid w:val="00AE486F"/>
    <w:rsid w:val="00AE4912"/>
    <w:rsid w:val="00AE491D"/>
    <w:rsid w:val="00AE4928"/>
    <w:rsid w:val="00AE49E4"/>
    <w:rsid w:val="00AE4BE0"/>
    <w:rsid w:val="00AE4C29"/>
    <w:rsid w:val="00AE4D86"/>
    <w:rsid w:val="00AE4F65"/>
    <w:rsid w:val="00AE4FCA"/>
    <w:rsid w:val="00AE5062"/>
    <w:rsid w:val="00AE506F"/>
    <w:rsid w:val="00AE51D4"/>
    <w:rsid w:val="00AE5260"/>
    <w:rsid w:val="00AE529B"/>
    <w:rsid w:val="00AE52E6"/>
    <w:rsid w:val="00AE5304"/>
    <w:rsid w:val="00AE5345"/>
    <w:rsid w:val="00AE5399"/>
    <w:rsid w:val="00AE53AE"/>
    <w:rsid w:val="00AE53DB"/>
    <w:rsid w:val="00AE5729"/>
    <w:rsid w:val="00AE58FD"/>
    <w:rsid w:val="00AE5972"/>
    <w:rsid w:val="00AE598D"/>
    <w:rsid w:val="00AE5A52"/>
    <w:rsid w:val="00AE5A82"/>
    <w:rsid w:val="00AE5A86"/>
    <w:rsid w:val="00AE5AE3"/>
    <w:rsid w:val="00AE5B12"/>
    <w:rsid w:val="00AE5C79"/>
    <w:rsid w:val="00AE5D2E"/>
    <w:rsid w:val="00AE5F00"/>
    <w:rsid w:val="00AE609A"/>
    <w:rsid w:val="00AE60A8"/>
    <w:rsid w:val="00AE60C4"/>
    <w:rsid w:val="00AE629E"/>
    <w:rsid w:val="00AE62BA"/>
    <w:rsid w:val="00AE6465"/>
    <w:rsid w:val="00AE64BC"/>
    <w:rsid w:val="00AE64E6"/>
    <w:rsid w:val="00AE6604"/>
    <w:rsid w:val="00AE667F"/>
    <w:rsid w:val="00AE66EE"/>
    <w:rsid w:val="00AE676F"/>
    <w:rsid w:val="00AE6861"/>
    <w:rsid w:val="00AE687E"/>
    <w:rsid w:val="00AE695A"/>
    <w:rsid w:val="00AE6A66"/>
    <w:rsid w:val="00AE6B62"/>
    <w:rsid w:val="00AE6BA9"/>
    <w:rsid w:val="00AE6BB9"/>
    <w:rsid w:val="00AE6C36"/>
    <w:rsid w:val="00AE6CA2"/>
    <w:rsid w:val="00AE6CC0"/>
    <w:rsid w:val="00AE6CF5"/>
    <w:rsid w:val="00AE6D9F"/>
    <w:rsid w:val="00AE6DF1"/>
    <w:rsid w:val="00AE6E47"/>
    <w:rsid w:val="00AE6E6C"/>
    <w:rsid w:val="00AE7052"/>
    <w:rsid w:val="00AE70AA"/>
    <w:rsid w:val="00AE70F5"/>
    <w:rsid w:val="00AE73C8"/>
    <w:rsid w:val="00AE73CB"/>
    <w:rsid w:val="00AE748F"/>
    <w:rsid w:val="00AE752B"/>
    <w:rsid w:val="00AE75C6"/>
    <w:rsid w:val="00AE75FD"/>
    <w:rsid w:val="00AE7678"/>
    <w:rsid w:val="00AE76D5"/>
    <w:rsid w:val="00AE76DC"/>
    <w:rsid w:val="00AE76FD"/>
    <w:rsid w:val="00AE7843"/>
    <w:rsid w:val="00AE78AF"/>
    <w:rsid w:val="00AE78ED"/>
    <w:rsid w:val="00AE7926"/>
    <w:rsid w:val="00AE798D"/>
    <w:rsid w:val="00AE7ABE"/>
    <w:rsid w:val="00AE7CF3"/>
    <w:rsid w:val="00AE7D2E"/>
    <w:rsid w:val="00AE7EEA"/>
    <w:rsid w:val="00AE7F6B"/>
    <w:rsid w:val="00AF00B1"/>
    <w:rsid w:val="00AF01D1"/>
    <w:rsid w:val="00AF0249"/>
    <w:rsid w:val="00AF0275"/>
    <w:rsid w:val="00AF039A"/>
    <w:rsid w:val="00AF03DD"/>
    <w:rsid w:val="00AF041D"/>
    <w:rsid w:val="00AF05E0"/>
    <w:rsid w:val="00AF0670"/>
    <w:rsid w:val="00AF0673"/>
    <w:rsid w:val="00AF0678"/>
    <w:rsid w:val="00AF068F"/>
    <w:rsid w:val="00AF072A"/>
    <w:rsid w:val="00AF0769"/>
    <w:rsid w:val="00AF0772"/>
    <w:rsid w:val="00AF078F"/>
    <w:rsid w:val="00AF0812"/>
    <w:rsid w:val="00AF08A9"/>
    <w:rsid w:val="00AF08E7"/>
    <w:rsid w:val="00AF0903"/>
    <w:rsid w:val="00AF0960"/>
    <w:rsid w:val="00AF09BB"/>
    <w:rsid w:val="00AF0A68"/>
    <w:rsid w:val="00AF0A96"/>
    <w:rsid w:val="00AF0CD5"/>
    <w:rsid w:val="00AF0DB2"/>
    <w:rsid w:val="00AF0F66"/>
    <w:rsid w:val="00AF0F67"/>
    <w:rsid w:val="00AF0FEC"/>
    <w:rsid w:val="00AF1052"/>
    <w:rsid w:val="00AF107A"/>
    <w:rsid w:val="00AF13DF"/>
    <w:rsid w:val="00AF141B"/>
    <w:rsid w:val="00AF1467"/>
    <w:rsid w:val="00AF156E"/>
    <w:rsid w:val="00AF16F9"/>
    <w:rsid w:val="00AF1755"/>
    <w:rsid w:val="00AF17E3"/>
    <w:rsid w:val="00AF1802"/>
    <w:rsid w:val="00AF1842"/>
    <w:rsid w:val="00AF1928"/>
    <w:rsid w:val="00AF197F"/>
    <w:rsid w:val="00AF1C00"/>
    <w:rsid w:val="00AF1C34"/>
    <w:rsid w:val="00AF1C5C"/>
    <w:rsid w:val="00AF1D18"/>
    <w:rsid w:val="00AF1D2F"/>
    <w:rsid w:val="00AF1D7B"/>
    <w:rsid w:val="00AF1F92"/>
    <w:rsid w:val="00AF2032"/>
    <w:rsid w:val="00AF210A"/>
    <w:rsid w:val="00AF2188"/>
    <w:rsid w:val="00AF235F"/>
    <w:rsid w:val="00AF2393"/>
    <w:rsid w:val="00AF23CD"/>
    <w:rsid w:val="00AF2520"/>
    <w:rsid w:val="00AF2583"/>
    <w:rsid w:val="00AF25B6"/>
    <w:rsid w:val="00AF2609"/>
    <w:rsid w:val="00AF26C8"/>
    <w:rsid w:val="00AF26E1"/>
    <w:rsid w:val="00AF2725"/>
    <w:rsid w:val="00AF2740"/>
    <w:rsid w:val="00AF278A"/>
    <w:rsid w:val="00AF27E6"/>
    <w:rsid w:val="00AF29B1"/>
    <w:rsid w:val="00AF2A87"/>
    <w:rsid w:val="00AF2C28"/>
    <w:rsid w:val="00AF2C6F"/>
    <w:rsid w:val="00AF2D11"/>
    <w:rsid w:val="00AF2D42"/>
    <w:rsid w:val="00AF2E8B"/>
    <w:rsid w:val="00AF2EA7"/>
    <w:rsid w:val="00AF2FC6"/>
    <w:rsid w:val="00AF3127"/>
    <w:rsid w:val="00AF3165"/>
    <w:rsid w:val="00AF3188"/>
    <w:rsid w:val="00AF31F9"/>
    <w:rsid w:val="00AF3232"/>
    <w:rsid w:val="00AF3517"/>
    <w:rsid w:val="00AF356D"/>
    <w:rsid w:val="00AF3601"/>
    <w:rsid w:val="00AF3942"/>
    <w:rsid w:val="00AF396E"/>
    <w:rsid w:val="00AF398C"/>
    <w:rsid w:val="00AF3A5C"/>
    <w:rsid w:val="00AF3A73"/>
    <w:rsid w:val="00AF3C31"/>
    <w:rsid w:val="00AF3C5A"/>
    <w:rsid w:val="00AF3D61"/>
    <w:rsid w:val="00AF3DA0"/>
    <w:rsid w:val="00AF3E1F"/>
    <w:rsid w:val="00AF3E9E"/>
    <w:rsid w:val="00AF3EE1"/>
    <w:rsid w:val="00AF3F11"/>
    <w:rsid w:val="00AF3F81"/>
    <w:rsid w:val="00AF401A"/>
    <w:rsid w:val="00AF403C"/>
    <w:rsid w:val="00AF40D4"/>
    <w:rsid w:val="00AF4129"/>
    <w:rsid w:val="00AF42D3"/>
    <w:rsid w:val="00AF435B"/>
    <w:rsid w:val="00AF4587"/>
    <w:rsid w:val="00AF4594"/>
    <w:rsid w:val="00AF45E8"/>
    <w:rsid w:val="00AF461A"/>
    <w:rsid w:val="00AF4838"/>
    <w:rsid w:val="00AF487C"/>
    <w:rsid w:val="00AF48C9"/>
    <w:rsid w:val="00AF48FA"/>
    <w:rsid w:val="00AF4995"/>
    <w:rsid w:val="00AF49C4"/>
    <w:rsid w:val="00AF4AFA"/>
    <w:rsid w:val="00AF4B50"/>
    <w:rsid w:val="00AF4B70"/>
    <w:rsid w:val="00AF4BEC"/>
    <w:rsid w:val="00AF4C00"/>
    <w:rsid w:val="00AF4D19"/>
    <w:rsid w:val="00AF4DB6"/>
    <w:rsid w:val="00AF4E4F"/>
    <w:rsid w:val="00AF4E8F"/>
    <w:rsid w:val="00AF4EB2"/>
    <w:rsid w:val="00AF4EB8"/>
    <w:rsid w:val="00AF5057"/>
    <w:rsid w:val="00AF5099"/>
    <w:rsid w:val="00AF50C9"/>
    <w:rsid w:val="00AF5158"/>
    <w:rsid w:val="00AF5241"/>
    <w:rsid w:val="00AF5346"/>
    <w:rsid w:val="00AF535E"/>
    <w:rsid w:val="00AF53C8"/>
    <w:rsid w:val="00AF5435"/>
    <w:rsid w:val="00AF546B"/>
    <w:rsid w:val="00AF54D6"/>
    <w:rsid w:val="00AF54F1"/>
    <w:rsid w:val="00AF553E"/>
    <w:rsid w:val="00AF5597"/>
    <w:rsid w:val="00AF5609"/>
    <w:rsid w:val="00AF57FF"/>
    <w:rsid w:val="00AF58BA"/>
    <w:rsid w:val="00AF5AD4"/>
    <w:rsid w:val="00AF5AFC"/>
    <w:rsid w:val="00AF5B06"/>
    <w:rsid w:val="00AF5BD4"/>
    <w:rsid w:val="00AF5BEC"/>
    <w:rsid w:val="00AF5C75"/>
    <w:rsid w:val="00AF5E26"/>
    <w:rsid w:val="00AF5E38"/>
    <w:rsid w:val="00AF5E8E"/>
    <w:rsid w:val="00AF5F85"/>
    <w:rsid w:val="00AF5FDD"/>
    <w:rsid w:val="00AF5FEE"/>
    <w:rsid w:val="00AF610A"/>
    <w:rsid w:val="00AF6148"/>
    <w:rsid w:val="00AF6193"/>
    <w:rsid w:val="00AF61D1"/>
    <w:rsid w:val="00AF6207"/>
    <w:rsid w:val="00AF635C"/>
    <w:rsid w:val="00AF64FB"/>
    <w:rsid w:val="00AF6569"/>
    <w:rsid w:val="00AF65AF"/>
    <w:rsid w:val="00AF6619"/>
    <w:rsid w:val="00AF666D"/>
    <w:rsid w:val="00AF6820"/>
    <w:rsid w:val="00AF6925"/>
    <w:rsid w:val="00AF6992"/>
    <w:rsid w:val="00AF69F1"/>
    <w:rsid w:val="00AF6A35"/>
    <w:rsid w:val="00AF6B35"/>
    <w:rsid w:val="00AF6BB0"/>
    <w:rsid w:val="00AF6D4B"/>
    <w:rsid w:val="00AF6D63"/>
    <w:rsid w:val="00AF6D9B"/>
    <w:rsid w:val="00AF6F5A"/>
    <w:rsid w:val="00AF6F78"/>
    <w:rsid w:val="00AF6F86"/>
    <w:rsid w:val="00AF6F8B"/>
    <w:rsid w:val="00AF70E0"/>
    <w:rsid w:val="00AF7187"/>
    <w:rsid w:val="00AF71AE"/>
    <w:rsid w:val="00AF71C7"/>
    <w:rsid w:val="00AF7294"/>
    <w:rsid w:val="00AF7311"/>
    <w:rsid w:val="00AF738A"/>
    <w:rsid w:val="00AF73CB"/>
    <w:rsid w:val="00AF73FC"/>
    <w:rsid w:val="00AF74DF"/>
    <w:rsid w:val="00AF75BF"/>
    <w:rsid w:val="00AF7616"/>
    <w:rsid w:val="00AF7655"/>
    <w:rsid w:val="00AF76A7"/>
    <w:rsid w:val="00AF77FA"/>
    <w:rsid w:val="00AF7839"/>
    <w:rsid w:val="00AF7875"/>
    <w:rsid w:val="00AF7951"/>
    <w:rsid w:val="00AF79CF"/>
    <w:rsid w:val="00AF7AE2"/>
    <w:rsid w:val="00AF7AF2"/>
    <w:rsid w:val="00AF7C5B"/>
    <w:rsid w:val="00AF7CDE"/>
    <w:rsid w:val="00AF7CF7"/>
    <w:rsid w:val="00AF7D8D"/>
    <w:rsid w:val="00AF7E27"/>
    <w:rsid w:val="00AF7F58"/>
    <w:rsid w:val="00AF7F87"/>
    <w:rsid w:val="00B000C0"/>
    <w:rsid w:val="00B00101"/>
    <w:rsid w:val="00B00159"/>
    <w:rsid w:val="00B00244"/>
    <w:rsid w:val="00B002A8"/>
    <w:rsid w:val="00B00313"/>
    <w:rsid w:val="00B003C2"/>
    <w:rsid w:val="00B00422"/>
    <w:rsid w:val="00B00453"/>
    <w:rsid w:val="00B0057C"/>
    <w:rsid w:val="00B00606"/>
    <w:rsid w:val="00B006A0"/>
    <w:rsid w:val="00B0071D"/>
    <w:rsid w:val="00B00994"/>
    <w:rsid w:val="00B009C6"/>
    <w:rsid w:val="00B00A12"/>
    <w:rsid w:val="00B00A46"/>
    <w:rsid w:val="00B00A60"/>
    <w:rsid w:val="00B00A67"/>
    <w:rsid w:val="00B00AD1"/>
    <w:rsid w:val="00B00BB9"/>
    <w:rsid w:val="00B00BEA"/>
    <w:rsid w:val="00B00CB0"/>
    <w:rsid w:val="00B00D1F"/>
    <w:rsid w:val="00B00E3B"/>
    <w:rsid w:val="00B00EF4"/>
    <w:rsid w:val="00B00F51"/>
    <w:rsid w:val="00B0104B"/>
    <w:rsid w:val="00B0114C"/>
    <w:rsid w:val="00B01172"/>
    <w:rsid w:val="00B011FD"/>
    <w:rsid w:val="00B012DB"/>
    <w:rsid w:val="00B013F1"/>
    <w:rsid w:val="00B0149C"/>
    <w:rsid w:val="00B014DB"/>
    <w:rsid w:val="00B016A9"/>
    <w:rsid w:val="00B01784"/>
    <w:rsid w:val="00B017F8"/>
    <w:rsid w:val="00B01849"/>
    <w:rsid w:val="00B0192D"/>
    <w:rsid w:val="00B019A1"/>
    <w:rsid w:val="00B01A1E"/>
    <w:rsid w:val="00B01ACD"/>
    <w:rsid w:val="00B01B54"/>
    <w:rsid w:val="00B01C26"/>
    <w:rsid w:val="00B01C93"/>
    <w:rsid w:val="00B01E38"/>
    <w:rsid w:val="00B01EC7"/>
    <w:rsid w:val="00B01EDC"/>
    <w:rsid w:val="00B01F31"/>
    <w:rsid w:val="00B01FBB"/>
    <w:rsid w:val="00B02039"/>
    <w:rsid w:val="00B02107"/>
    <w:rsid w:val="00B021CE"/>
    <w:rsid w:val="00B02227"/>
    <w:rsid w:val="00B0239D"/>
    <w:rsid w:val="00B02417"/>
    <w:rsid w:val="00B02463"/>
    <w:rsid w:val="00B02520"/>
    <w:rsid w:val="00B0262E"/>
    <w:rsid w:val="00B026CB"/>
    <w:rsid w:val="00B02849"/>
    <w:rsid w:val="00B0285B"/>
    <w:rsid w:val="00B02977"/>
    <w:rsid w:val="00B02980"/>
    <w:rsid w:val="00B02985"/>
    <w:rsid w:val="00B029CD"/>
    <w:rsid w:val="00B02A4A"/>
    <w:rsid w:val="00B02A88"/>
    <w:rsid w:val="00B02AB2"/>
    <w:rsid w:val="00B02B06"/>
    <w:rsid w:val="00B02C6F"/>
    <w:rsid w:val="00B02D3C"/>
    <w:rsid w:val="00B02E17"/>
    <w:rsid w:val="00B02E7C"/>
    <w:rsid w:val="00B02E9A"/>
    <w:rsid w:val="00B02EF4"/>
    <w:rsid w:val="00B02F76"/>
    <w:rsid w:val="00B02FD7"/>
    <w:rsid w:val="00B03004"/>
    <w:rsid w:val="00B03037"/>
    <w:rsid w:val="00B03116"/>
    <w:rsid w:val="00B0324F"/>
    <w:rsid w:val="00B03294"/>
    <w:rsid w:val="00B032CA"/>
    <w:rsid w:val="00B03341"/>
    <w:rsid w:val="00B0335B"/>
    <w:rsid w:val="00B033F1"/>
    <w:rsid w:val="00B03457"/>
    <w:rsid w:val="00B0354E"/>
    <w:rsid w:val="00B03646"/>
    <w:rsid w:val="00B0365C"/>
    <w:rsid w:val="00B03773"/>
    <w:rsid w:val="00B03908"/>
    <w:rsid w:val="00B03932"/>
    <w:rsid w:val="00B03937"/>
    <w:rsid w:val="00B0394A"/>
    <w:rsid w:val="00B0396F"/>
    <w:rsid w:val="00B03A22"/>
    <w:rsid w:val="00B03A38"/>
    <w:rsid w:val="00B03B0E"/>
    <w:rsid w:val="00B03BD6"/>
    <w:rsid w:val="00B03C68"/>
    <w:rsid w:val="00B03CE6"/>
    <w:rsid w:val="00B03D30"/>
    <w:rsid w:val="00B03DF8"/>
    <w:rsid w:val="00B03EF2"/>
    <w:rsid w:val="00B03F64"/>
    <w:rsid w:val="00B04023"/>
    <w:rsid w:val="00B040D0"/>
    <w:rsid w:val="00B040D6"/>
    <w:rsid w:val="00B040EE"/>
    <w:rsid w:val="00B04157"/>
    <w:rsid w:val="00B04195"/>
    <w:rsid w:val="00B04262"/>
    <w:rsid w:val="00B04302"/>
    <w:rsid w:val="00B043DC"/>
    <w:rsid w:val="00B04449"/>
    <w:rsid w:val="00B044D8"/>
    <w:rsid w:val="00B044FA"/>
    <w:rsid w:val="00B0450A"/>
    <w:rsid w:val="00B0452E"/>
    <w:rsid w:val="00B04544"/>
    <w:rsid w:val="00B04572"/>
    <w:rsid w:val="00B04628"/>
    <w:rsid w:val="00B04663"/>
    <w:rsid w:val="00B0470E"/>
    <w:rsid w:val="00B04779"/>
    <w:rsid w:val="00B047EA"/>
    <w:rsid w:val="00B0481A"/>
    <w:rsid w:val="00B04842"/>
    <w:rsid w:val="00B04876"/>
    <w:rsid w:val="00B04903"/>
    <w:rsid w:val="00B04916"/>
    <w:rsid w:val="00B0494D"/>
    <w:rsid w:val="00B04951"/>
    <w:rsid w:val="00B0496B"/>
    <w:rsid w:val="00B049B2"/>
    <w:rsid w:val="00B04A25"/>
    <w:rsid w:val="00B04B09"/>
    <w:rsid w:val="00B04B6D"/>
    <w:rsid w:val="00B04B87"/>
    <w:rsid w:val="00B04BE0"/>
    <w:rsid w:val="00B04C3A"/>
    <w:rsid w:val="00B04C70"/>
    <w:rsid w:val="00B04DA8"/>
    <w:rsid w:val="00B04DE9"/>
    <w:rsid w:val="00B04E37"/>
    <w:rsid w:val="00B04E6B"/>
    <w:rsid w:val="00B04EB8"/>
    <w:rsid w:val="00B04F01"/>
    <w:rsid w:val="00B04F48"/>
    <w:rsid w:val="00B0501F"/>
    <w:rsid w:val="00B05151"/>
    <w:rsid w:val="00B051D5"/>
    <w:rsid w:val="00B05210"/>
    <w:rsid w:val="00B0521A"/>
    <w:rsid w:val="00B0532E"/>
    <w:rsid w:val="00B05402"/>
    <w:rsid w:val="00B05440"/>
    <w:rsid w:val="00B0545D"/>
    <w:rsid w:val="00B054C4"/>
    <w:rsid w:val="00B05508"/>
    <w:rsid w:val="00B055DF"/>
    <w:rsid w:val="00B0566D"/>
    <w:rsid w:val="00B05681"/>
    <w:rsid w:val="00B0576A"/>
    <w:rsid w:val="00B05786"/>
    <w:rsid w:val="00B0585C"/>
    <w:rsid w:val="00B05896"/>
    <w:rsid w:val="00B058D9"/>
    <w:rsid w:val="00B0590C"/>
    <w:rsid w:val="00B05A45"/>
    <w:rsid w:val="00B05A4E"/>
    <w:rsid w:val="00B05A78"/>
    <w:rsid w:val="00B05AF0"/>
    <w:rsid w:val="00B05AF3"/>
    <w:rsid w:val="00B05BED"/>
    <w:rsid w:val="00B05C18"/>
    <w:rsid w:val="00B05CFF"/>
    <w:rsid w:val="00B05D62"/>
    <w:rsid w:val="00B05DB9"/>
    <w:rsid w:val="00B05E0E"/>
    <w:rsid w:val="00B05E2D"/>
    <w:rsid w:val="00B05EA5"/>
    <w:rsid w:val="00B05F1A"/>
    <w:rsid w:val="00B05F5F"/>
    <w:rsid w:val="00B05F88"/>
    <w:rsid w:val="00B060DF"/>
    <w:rsid w:val="00B0610F"/>
    <w:rsid w:val="00B06275"/>
    <w:rsid w:val="00B0632B"/>
    <w:rsid w:val="00B06354"/>
    <w:rsid w:val="00B0650B"/>
    <w:rsid w:val="00B0651F"/>
    <w:rsid w:val="00B06733"/>
    <w:rsid w:val="00B0677D"/>
    <w:rsid w:val="00B06976"/>
    <w:rsid w:val="00B0697B"/>
    <w:rsid w:val="00B06984"/>
    <w:rsid w:val="00B069B9"/>
    <w:rsid w:val="00B06A9E"/>
    <w:rsid w:val="00B06A9F"/>
    <w:rsid w:val="00B06B3B"/>
    <w:rsid w:val="00B06C8C"/>
    <w:rsid w:val="00B06D8B"/>
    <w:rsid w:val="00B06DB2"/>
    <w:rsid w:val="00B06FB9"/>
    <w:rsid w:val="00B07059"/>
    <w:rsid w:val="00B07097"/>
    <w:rsid w:val="00B070BE"/>
    <w:rsid w:val="00B073D5"/>
    <w:rsid w:val="00B07443"/>
    <w:rsid w:val="00B07456"/>
    <w:rsid w:val="00B07567"/>
    <w:rsid w:val="00B075D3"/>
    <w:rsid w:val="00B075DA"/>
    <w:rsid w:val="00B075DE"/>
    <w:rsid w:val="00B075F5"/>
    <w:rsid w:val="00B076B2"/>
    <w:rsid w:val="00B076BC"/>
    <w:rsid w:val="00B077F8"/>
    <w:rsid w:val="00B0797C"/>
    <w:rsid w:val="00B07A3D"/>
    <w:rsid w:val="00B07A94"/>
    <w:rsid w:val="00B07ABF"/>
    <w:rsid w:val="00B07AFF"/>
    <w:rsid w:val="00B07B32"/>
    <w:rsid w:val="00B07B7E"/>
    <w:rsid w:val="00B07BD2"/>
    <w:rsid w:val="00B07BF4"/>
    <w:rsid w:val="00B07D6A"/>
    <w:rsid w:val="00B07D77"/>
    <w:rsid w:val="00B07D93"/>
    <w:rsid w:val="00B07F0D"/>
    <w:rsid w:val="00B07FF2"/>
    <w:rsid w:val="00B10011"/>
    <w:rsid w:val="00B1008C"/>
    <w:rsid w:val="00B10110"/>
    <w:rsid w:val="00B10184"/>
    <w:rsid w:val="00B1018F"/>
    <w:rsid w:val="00B1020B"/>
    <w:rsid w:val="00B10248"/>
    <w:rsid w:val="00B10277"/>
    <w:rsid w:val="00B103A6"/>
    <w:rsid w:val="00B103AD"/>
    <w:rsid w:val="00B1053A"/>
    <w:rsid w:val="00B10594"/>
    <w:rsid w:val="00B10661"/>
    <w:rsid w:val="00B10681"/>
    <w:rsid w:val="00B106A1"/>
    <w:rsid w:val="00B1090A"/>
    <w:rsid w:val="00B10989"/>
    <w:rsid w:val="00B10A82"/>
    <w:rsid w:val="00B10ADC"/>
    <w:rsid w:val="00B10C23"/>
    <w:rsid w:val="00B10C3A"/>
    <w:rsid w:val="00B10C70"/>
    <w:rsid w:val="00B10D25"/>
    <w:rsid w:val="00B10DE4"/>
    <w:rsid w:val="00B10E0C"/>
    <w:rsid w:val="00B10E31"/>
    <w:rsid w:val="00B10E4C"/>
    <w:rsid w:val="00B10E5B"/>
    <w:rsid w:val="00B10E87"/>
    <w:rsid w:val="00B10E9C"/>
    <w:rsid w:val="00B10F4B"/>
    <w:rsid w:val="00B11076"/>
    <w:rsid w:val="00B1111E"/>
    <w:rsid w:val="00B11178"/>
    <w:rsid w:val="00B111AA"/>
    <w:rsid w:val="00B1122E"/>
    <w:rsid w:val="00B11333"/>
    <w:rsid w:val="00B1139B"/>
    <w:rsid w:val="00B114B3"/>
    <w:rsid w:val="00B11563"/>
    <w:rsid w:val="00B115AA"/>
    <w:rsid w:val="00B116D6"/>
    <w:rsid w:val="00B117D5"/>
    <w:rsid w:val="00B117E7"/>
    <w:rsid w:val="00B1185E"/>
    <w:rsid w:val="00B118C9"/>
    <w:rsid w:val="00B119A9"/>
    <w:rsid w:val="00B11A72"/>
    <w:rsid w:val="00B11C15"/>
    <w:rsid w:val="00B11C52"/>
    <w:rsid w:val="00B11CD1"/>
    <w:rsid w:val="00B11D85"/>
    <w:rsid w:val="00B1210C"/>
    <w:rsid w:val="00B12186"/>
    <w:rsid w:val="00B12189"/>
    <w:rsid w:val="00B12204"/>
    <w:rsid w:val="00B12325"/>
    <w:rsid w:val="00B1239B"/>
    <w:rsid w:val="00B123B0"/>
    <w:rsid w:val="00B123EE"/>
    <w:rsid w:val="00B123FD"/>
    <w:rsid w:val="00B12461"/>
    <w:rsid w:val="00B12564"/>
    <w:rsid w:val="00B125CF"/>
    <w:rsid w:val="00B1264D"/>
    <w:rsid w:val="00B1268E"/>
    <w:rsid w:val="00B12770"/>
    <w:rsid w:val="00B127FB"/>
    <w:rsid w:val="00B12979"/>
    <w:rsid w:val="00B12AB6"/>
    <w:rsid w:val="00B12B48"/>
    <w:rsid w:val="00B12B5C"/>
    <w:rsid w:val="00B12C28"/>
    <w:rsid w:val="00B12DB2"/>
    <w:rsid w:val="00B12E22"/>
    <w:rsid w:val="00B12E4E"/>
    <w:rsid w:val="00B12F9E"/>
    <w:rsid w:val="00B13026"/>
    <w:rsid w:val="00B13076"/>
    <w:rsid w:val="00B130B5"/>
    <w:rsid w:val="00B1312B"/>
    <w:rsid w:val="00B13191"/>
    <w:rsid w:val="00B1320A"/>
    <w:rsid w:val="00B134D9"/>
    <w:rsid w:val="00B1360D"/>
    <w:rsid w:val="00B13669"/>
    <w:rsid w:val="00B136A8"/>
    <w:rsid w:val="00B136C0"/>
    <w:rsid w:val="00B137C9"/>
    <w:rsid w:val="00B137CA"/>
    <w:rsid w:val="00B13948"/>
    <w:rsid w:val="00B1397C"/>
    <w:rsid w:val="00B13A6B"/>
    <w:rsid w:val="00B13A6C"/>
    <w:rsid w:val="00B13A80"/>
    <w:rsid w:val="00B13BC9"/>
    <w:rsid w:val="00B13C06"/>
    <w:rsid w:val="00B13D10"/>
    <w:rsid w:val="00B13DFA"/>
    <w:rsid w:val="00B13ED7"/>
    <w:rsid w:val="00B13F0F"/>
    <w:rsid w:val="00B13F8B"/>
    <w:rsid w:val="00B14011"/>
    <w:rsid w:val="00B1404F"/>
    <w:rsid w:val="00B14093"/>
    <w:rsid w:val="00B14198"/>
    <w:rsid w:val="00B141BE"/>
    <w:rsid w:val="00B141FE"/>
    <w:rsid w:val="00B142AD"/>
    <w:rsid w:val="00B14391"/>
    <w:rsid w:val="00B14427"/>
    <w:rsid w:val="00B144CE"/>
    <w:rsid w:val="00B1454D"/>
    <w:rsid w:val="00B146EE"/>
    <w:rsid w:val="00B1476E"/>
    <w:rsid w:val="00B147E2"/>
    <w:rsid w:val="00B147F5"/>
    <w:rsid w:val="00B14899"/>
    <w:rsid w:val="00B14939"/>
    <w:rsid w:val="00B14B08"/>
    <w:rsid w:val="00B14BEE"/>
    <w:rsid w:val="00B14C8F"/>
    <w:rsid w:val="00B14CA4"/>
    <w:rsid w:val="00B14CE5"/>
    <w:rsid w:val="00B14DBE"/>
    <w:rsid w:val="00B14F22"/>
    <w:rsid w:val="00B150E6"/>
    <w:rsid w:val="00B150FE"/>
    <w:rsid w:val="00B15114"/>
    <w:rsid w:val="00B15157"/>
    <w:rsid w:val="00B1515A"/>
    <w:rsid w:val="00B151D4"/>
    <w:rsid w:val="00B1524B"/>
    <w:rsid w:val="00B152FC"/>
    <w:rsid w:val="00B1534F"/>
    <w:rsid w:val="00B1541A"/>
    <w:rsid w:val="00B154A6"/>
    <w:rsid w:val="00B1560A"/>
    <w:rsid w:val="00B1579F"/>
    <w:rsid w:val="00B157AD"/>
    <w:rsid w:val="00B1581D"/>
    <w:rsid w:val="00B1593D"/>
    <w:rsid w:val="00B1598B"/>
    <w:rsid w:val="00B159BA"/>
    <w:rsid w:val="00B159C8"/>
    <w:rsid w:val="00B15AF1"/>
    <w:rsid w:val="00B15C96"/>
    <w:rsid w:val="00B15D2E"/>
    <w:rsid w:val="00B15E13"/>
    <w:rsid w:val="00B15FB0"/>
    <w:rsid w:val="00B15FE6"/>
    <w:rsid w:val="00B16039"/>
    <w:rsid w:val="00B1606D"/>
    <w:rsid w:val="00B160C3"/>
    <w:rsid w:val="00B1611A"/>
    <w:rsid w:val="00B161AB"/>
    <w:rsid w:val="00B162CC"/>
    <w:rsid w:val="00B162DC"/>
    <w:rsid w:val="00B163CE"/>
    <w:rsid w:val="00B1640B"/>
    <w:rsid w:val="00B1641F"/>
    <w:rsid w:val="00B16424"/>
    <w:rsid w:val="00B16555"/>
    <w:rsid w:val="00B166CB"/>
    <w:rsid w:val="00B167D8"/>
    <w:rsid w:val="00B167E6"/>
    <w:rsid w:val="00B167F0"/>
    <w:rsid w:val="00B16898"/>
    <w:rsid w:val="00B16986"/>
    <w:rsid w:val="00B169B9"/>
    <w:rsid w:val="00B169BA"/>
    <w:rsid w:val="00B169D9"/>
    <w:rsid w:val="00B169FA"/>
    <w:rsid w:val="00B16A87"/>
    <w:rsid w:val="00B16B6C"/>
    <w:rsid w:val="00B16C0D"/>
    <w:rsid w:val="00B16C1E"/>
    <w:rsid w:val="00B16C60"/>
    <w:rsid w:val="00B16C70"/>
    <w:rsid w:val="00B16DD2"/>
    <w:rsid w:val="00B16EEA"/>
    <w:rsid w:val="00B17072"/>
    <w:rsid w:val="00B170B7"/>
    <w:rsid w:val="00B170C8"/>
    <w:rsid w:val="00B17171"/>
    <w:rsid w:val="00B17189"/>
    <w:rsid w:val="00B172A5"/>
    <w:rsid w:val="00B172B0"/>
    <w:rsid w:val="00B172C0"/>
    <w:rsid w:val="00B172F8"/>
    <w:rsid w:val="00B173D7"/>
    <w:rsid w:val="00B174B9"/>
    <w:rsid w:val="00B174F5"/>
    <w:rsid w:val="00B174F9"/>
    <w:rsid w:val="00B1758B"/>
    <w:rsid w:val="00B175A6"/>
    <w:rsid w:val="00B175CB"/>
    <w:rsid w:val="00B1764C"/>
    <w:rsid w:val="00B17675"/>
    <w:rsid w:val="00B176F9"/>
    <w:rsid w:val="00B1770B"/>
    <w:rsid w:val="00B177AA"/>
    <w:rsid w:val="00B1794C"/>
    <w:rsid w:val="00B1795D"/>
    <w:rsid w:val="00B179F2"/>
    <w:rsid w:val="00B17A0B"/>
    <w:rsid w:val="00B17B3B"/>
    <w:rsid w:val="00B17C29"/>
    <w:rsid w:val="00B17E22"/>
    <w:rsid w:val="00B17EB5"/>
    <w:rsid w:val="00B17F0F"/>
    <w:rsid w:val="00B17F7B"/>
    <w:rsid w:val="00B2001D"/>
    <w:rsid w:val="00B20030"/>
    <w:rsid w:val="00B20058"/>
    <w:rsid w:val="00B20087"/>
    <w:rsid w:val="00B20088"/>
    <w:rsid w:val="00B20241"/>
    <w:rsid w:val="00B20269"/>
    <w:rsid w:val="00B20303"/>
    <w:rsid w:val="00B20318"/>
    <w:rsid w:val="00B203C0"/>
    <w:rsid w:val="00B20453"/>
    <w:rsid w:val="00B206CB"/>
    <w:rsid w:val="00B207CD"/>
    <w:rsid w:val="00B20856"/>
    <w:rsid w:val="00B208FA"/>
    <w:rsid w:val="00B20992"/>
    <w:rsid w:val="00B20A58"/>
    <w:rsid w:val="00B20AA3"/>
    <w:rsid w:val="00B20B62"/>
    <w:rsid w:val="00B20B75"/>
    <w:rsid w:val="00B20CB7"/>
    <w:rsid w:val="00B20CF2"/>
    <w:rsid w:val="00B20D84"/>
    <w:rsid w:val="00B20E02"/>
    <w:rsid w:val="00B20ED9"/>
    <w:rsid w:val="00B20EDD"/>
    <w:rsid w:val="00B20F12"/>
    <w:rsid w:val="00B20F1D"/>
    <w:rsid w:val="00B21055"/>
    <w:rsid w:val="00B21284"/>
    <w:rsid w:val="00B212ED"/>
    <w:rsid w:val="00B2133B"/>
    <w:rsid w:val="00B213BE"/>
    <w:rsid w:val="00B21412"/>
    <w:rsid w:val="00B214C9"/>
    <w:rsid w:val="00B215B9"/>
    <w:rsid w:val="00B215D7"/>
    <w:rsid w:val="00B21819"/>
    <w:rsid w:val="00B219FC"/>
    <w:rsid w:val="00B21A17"/>
    <w:rsid w:val="00B21A23"/>
    <w:rsid w:val="00B21AA1"/>
    <w:rsid w:val="00B21AEF"/>
    <w:rsid w:val="00B21AF8"/>
    <w:rsid w:val="00B21B05"/>
    <w:rsid w:val="00B21B0A"/>
    <w:rsid w:val="00B21B38"/>
    <w:rsid w:val="00B21B3F"/>
    <w:rsid w:val="00B21B51"/>
    <w:rsid w:val="00B21B7A"/>
    <w:rsid w:val="00B21B9D"/>
    <w:rsid w:val="00B21BC0"/>
    <w:rsid w:val="00B21C0F"/>
    <w:rsid w:val="00B21C2F"/>
    <w:rsid w:val="00B21C37"/>
    <w:rsid w:val="00B21C38"/>
    <w:rsid w:val="00B21CFB"/>
    <w:rsid w:val="00B21D17"/>
    <w:rsid w:val="00B21D65"/>
    <w:rsid w:val="00B21E60"/>
    <w:rsid w:val="00B21F5B"/>
    <w:rsid w:val="00B21F86"/>
    <w:rsid w:val="00B21FC9"/>
    <w:rsid w:val="00B2202C"/>
    <w:rsid w:val="00B22146"/>
    <w:rsid w:val="00B221A5"/>
    <w:rsid w:val="00B221B7"/>
    <w:rsid w:val="00B22264"/>
    <w:rsid w:val="00B22412"/>
    <w:rsid w:val="00B22446"/>
    <w:rsid w:val="00B224E4"/>
    <w:rsid w:val="00B225AD"/>
    <w:rsid w:val="00B22644"/>
    <w:rsid w:val="00B2267A"/>
    <w:rsid w:val="00B2288E"/>
    <w:rsid w:val="00B2289C"/>
    <w:rsid w:val="00B228B3"/>
    <w:rsid w:val="00B2296D"/>
    <w:rsid w:val="00B22971"/>
    <w:rsid w:val="00B22A36"/>
    <w:rsid w:val="00B22BC9"/>
    <w:rsid w:val="00B22BCC"/>
    <w:rsid w:val="00B22C42"/>
    <w:rsid w:val="00B22CF7"/>
    <w:rsid w:val="00B22D12"/>
    <w:rsid w:val="00B22D50"/>
    <w:rsid w:val="00B22E8C"/>
    <w:rsid w:val="00B22EB7"/>
    <w:rsid w:val="00B22ED9"/>
    <w:rsid w:val="00B22F44"/>
    <w:rsid w:val="00B22F50"/>
    <w:rsid w:val="00B23037"/>
    <w:rsid w:val="00B2303C"/>
    <w:rsid w:val="00B2309D"/>
    <w:rsid w:val="00B230FF"/>
    <w:rsid w:val="00B23177"/>
    <w:rsid w:val="00B23244"/>
    <w:rsid w:val="00B232F2"/>
    <w:rsid w:val="00B23385"/>
    <w:rsid w:val="00B23459"/>
    <w:rsid w:val="00B235A5"/>
    <w:rsid w:val="00B2363E"/>
    <w:rsid w:val="00B239B9"/>
    <w:rsid w:val="00B239C4"/>
    <w:rsid w:val="00B23BDC"/>
    <w:rsid w:val="00B23C27"/>
    <w:rsid w:val="00B23D69"/>
    <w:rsid w:val="00B23ED1"/>
    <w:rsid w:val="00B23F09"/>
    <w:rsid w:val="00B23FAE"/>
    <w:rsid w:val="00B24020"/>
    <w:rsid w:val="00B2403C"/>
    <w:rsid w:val="00B2408F"/>
    <w:rsid w:val="00B24161"/>
    <w:rsid w:val="00B24163"/>
    <w:rsid w:val="00B24177"/>
    <w:rsid w:val="00B24293"/>
    <w:rsid w:val="00B242D6"/>
    <w:rsid w:val="00B2431A"/>
    <w:rsid w:val="00B243C2"/>
    <w:rsid w:val="00B243C7"/>
    <w:rsid w:val="00B2446A"/>
    <w:rsid w:val="00B244C2"/>
    <w:rsid w:val="00B244E7"/>
    <w:rsid w:val="00B2457A"/>
    <w:rsid w:val="00B2460A"/>
    <w:rsid w:val="00B24659"/>
    <w:rsid w:val="00B246BE"/>
    <w:rsid w:val="00B246FF"/>
    <w:rsid w:val="00B24736"/>
    <w:rsid w:val="00B24778"/>
    <w:rsid w:val="00B24868"/>
    <w:rsid w:val="00B248BB"/>
    <w:rsid w:val="00B24956"/>
    <w:rsid w:val="00B24960"/>
    <w:rsid w:val="00B24997"/>
    <w:rsid w:val="00B249AD"/>
    <w:rsid w:val="00B24BBC"/>
    <w:rsid w:val="00B24BBF"/>
    <w:rsid w:val="00B24C2B"/>
    <w:rsid w:val="00B24C65"/>
    <w:rsid w:val="00B24CBA"/>
    <w:rsid w:val="00B24E01"/>
    <w:rsid w:val="00B24E02"/>
    <w:rsid w:val="00B24E4F"/>
    <w:rsid w:val="00B24EDF"/>
    <w:rsid w:val="00B24F4A"/>
    <w:rsid w:val="00B24FD5"/>
    <w:rsid w:val="00B2507D"/>
    <w:rsid w:val="00B250BE"/>
    <w:rsid w:val="00B25124"/>
    <w:rsid w:val="00B2517C"/>
    <w:rsid w:val="00B251D1"/>
    <w:rsid w:val="00B251D3"/>
    <w:rsid w:val="00B252FA"/>
    <w:rsid w:val="00B253A0"/>
    <w:rsid w:val="00B253C2"/>
    <w:rsid w:val="00B25419"/>
    <w:rsid w:val="00B25420"/>
    <w:rsid w:val="00B2548E"/>
    <w:rsid w:val="00B25642"/>
    <w:rsid w:val="00B256D1"/>
    <w:rsid w:val="00B256F6"/>
    <w:rsid w:val="00B25843"/>
    <w:rsid w:val="00B25892"/>
    <w:rsid w:val="00B258E3"/>
    <w:rsid w:val="00B258FA"/>
    <w:rsid w:val="00B259BE"/>
    <w:rsid w:val="00B25A02"/>
    <w:rsid w:val="00B25A65"/>
    <w:rsid w:val="00B25C4F"/>
    <w:rsid w:val="00B25CC7"/>
    <w:rsid w:val="00B25D2D"/>
    <w:rsid w:val="00B25E6F"/>
    <w:rsid w:val="00B25ED9"/>
    <w:rsid w:val="00B25F11"/>
    <w:rsid w:val="00B25F67"/>
    <w:rsid w:val="00B2602B"/>
    <w:rsid w:val="00B26076"/>
    <w:rsid w:val="00B26110"/>
    <w:rsid w:val="00B26140"/>
    <w:rsid w:val="00B2615E"/>
    <w:rsid w:val="00B26277"/>
    <w:rsid w:val="00B26290"/>
    <w:rsid w:val="00B2640B"/>
    <w:rsid w:val="00B2646C"/>
    <w:rsid w:val="00B26537"/>
    <w:rsid w:val="00B267D9"/>
    <w:rsid w:val="00B26804"/>
    <w:rsid w:val="00B268C3"/>
    <w:rsid w:val="00B2691A"/>
    <w:rsid w:val="00B269E2"/>
    <w:rsid w:val="00B26ACE"/>
    <w:rsid w:val="00B26B00"/>
    <w:rsid w:val="00B26CB2"/>
    <w:rsid w:val="00B26DED"/>
    <w:rsid w:val="00B26DF3"/>
    <w:rsid w:val="00B26E00"/>
    <w:rsid w:val="00B26E22"/>
    <w:rsid w:val="00B26E6F"/>
    <w:rsid w:val="00B26F79"/>
    <w:rsid w:val="00B27095"/>
    <w:rsid w:val="00B270B2"/>
    <w:rsid w:val="00B2715A"/>
    <w:rsid w:val="00B2726F"/>
    <w:rsid w:val="00B2727F"/>
    <w:rsid w:val="00B27299"/>
    <w:rsid w:val="00B272BA"/>
    <w:rsid w:val="00B272D7"/>
    <w:rsid w:val="00B2736D"/>
    <w:rsid w:val="00B27388"/>
    <w:rsid w:val="00B274A4"/>
    <w:rsid w:val="00B274D5"/>
    <w:rsid w:val="00B2751D"/>
    <w:rsid w:val="00B27542"/>
    <w:rsid w:val="00B2755B"/>
    <w:rsid w:val="00B275B0"/>
    <w:rsid w:val="00B2774E"/>
    <w:rsid w:val="00B278A9"/>
    <w:rsid w:val="00B27900"/>
    <w:rsid w:val="00B279C2"/>
    <w:rsid w:val="00B27B9A"/>
    <w:rsid w:val="00B27BC7"/>
    <w:rsid w:val="00B27C64"/>
    <w:rsid w:val="00B27CD1"/>
    <w:rsid w:val="00B27DC7"/>
    <w:rsid w:val="00B27E5E"/>
    <w:rsid w:val="00B27E82"/>
    <w:rsid w:val="00B27F0C"/>
    <w:rsid w:val="00B27F90"/>
    <w:rsid w:val="00B28B85"/>
    <w:rsid w:val="00B30103"/>
    <w:rsid w:val="00B30187"/>
    <w:rsid w:val="00B301FF"/>
    <w:rsid w:val="00B30356"/>
    <w:rsid w:val="00B30412"/>
    <w:rsid w:val="00B304A8"/>
    <w:rsid w:val="00B304B2"/>
    <w:rsid w:val="00B304CB"/>
    <w:rsid w:val="00B3055E"/>
    <w:rsid w:val="00B30563"/>
    <w:rsid w:val="00B305F6"/>
    <w:rsid w:val="00B308C9"/>
    <w:rsid w:val="00B30926"/>
    <w:rsid w:val="00B3092E"/>
    <w:rsid w:val="00B309C1"/>
    <w:rsid w:val="00B309CE"/>
    <w:rsid w:val="00B309F0"/>
    <w:rsid w:val="00B309F9"/>
    <w:rsid w:val="00B309FE"/>
    <w:rsid w:val="00B30A36"/>
    <w:rsid w:val="00B30B83"/>
    <w:rsid w:val="00B30BC1"/>
    <w:rsid w:val="00B30C8C"/>
    <w:rsid w:val="00B30E81"/>
    <w:rsid w:val="00B30E83"/>
    <w:rsid w:val="00B30F34"/>
    <w:rsid w:val="00B30F46"/>
    <w:rsid w:val="00B310B7"/>
    <w:rsid w:val="00B31129"/>
    <w:rsid w:val="00B3114F"/>
    <w:rsid w:val="00B312CC"/>
    <w:rsid w:val="00B31456"/>
    <w:rsid w:val="00B31481"/>
    <w:rsid w:val="00B314E5"/>
    <w:rsid w:val="00B315CB"/>
    <w:rsid w:val="00B3167D"/>
    <w:rsid w:val="00B3167E"/>
    <w:rsid w:val="00B31692"/>
    <w:rsid w:val="00B316E5"/>
    <w:rsid w:val="00B3171A"/>
    <w:rsid w:val="00B31B17"/>
    <w:rsid w:val="00B31B5A"/>
    <w:rsid w:val="00B31B67"/>
    <w:rsid w:val="00B31C67"/>
    <w:rsid w:val="00B31C6E"/>
    <w:rsid w:val="00B31CA8"/>
    <w:rsid w:val="00B31D17"/>
    <w:rsid w:val="00B31D31"/>
    <w:rsid w:val="00B31E77"/>
    <w:rsid w:val="00B31EC0"/>
    <w:rsid w:val="00B31FA3"/>
    <w:rsid w:val="00B31FA6"/>
    <w:rsid w:val="00B31FA9"/>
    <w:rsid w:val="00B31FB2"/>
    <w:rsid w:val="00B31FCA"/>
    <w:rsid w:val="00B31FD2"/>
    <w:rsid w:val="00B3204A"/>
    <w:rsid w:val="00B32256"/>
    <w:rsid w:val="00B322B2"/>
    <w:rsid w:val="00B32328"/>
    <w:rsid w:val="00B3239F"/>
    <w:rsid w:val="00B323D3"/>
    <w:rsid w:val="00B324AC"/>
    <w:rsid w:val="00B325B3"/>
    <w:rsid w:val="00B325ED"/>
    <w:rsid w:val="00B325F2"/>
    <w:rsid w:val="00B326F9"/>
    <w:rsid w:val="00B3272B"/>
    <w:rsid w:val="00B3272E"/>
    <w:rsid w:val="00B32979"/>
    <w:rsid w:val="00B32A8F"/>
    <w:rsid w:val="00B32C06"/>
    <w:rsid w:val="00B32CCC"/>
    <w:rsid w:val="00B32CF1"/>
    <w:rsid w:val="00B32CFF"/>
    <w:rsid w:val="00B32DE4"/>
    <w:rsid w:val="00B32E39"/>
    <w:rsid w:val="00B32E3A"/>
    <w:rsid w:val="00B32F03"/>
    <w:rsid w:val="00B330A2"/>
    <w:rsid w:val="00B33229"/>
    <w:rsid w:val="00B3323D"/>
    <w:rsid w:val="00B3325E"/>
    <w:rsid w:val="00B3328A"/>
    <w:rsid w:val="00B33329"/>
    <w:rsid w:val="00B3348B"/>
    <w:rsid w:val="00B3370B"/>
    <w:rsid w:val="00B3376D"/>
    <w:rsid w:val="00B337CB"/>
    <w:rsid w:val="00B3392B"/>
    <w:rsid w:val="00B3392D"/>
    <w:rsid w:val="00B339CB"/>
    <w:rsid w:val="00B33A4C"/>
    <w:rsid w:val="00B33C05"/>
    <w:rsid w:val="00B33D02"/>
    <w:rsid w:val="00B33D5E"/>
    <w:rsid w:val="00B33E28"/>
    <w:rsid w:val="00B33E6A"/>
    <w:rsid w:val="00B33F7B"/>
    <w:rsid w:val="00B33FED"/>
    <w:rsid w:val="00B34027"/>
    <w:rsid w:val="00B3405B"/>
    <w:rsid w:val="00B34097"/>
    <w:rsid w:val="00B3411C"/>
    <w:rsid w:val="00B341B5"/>
    <w:rsid w:val="00B341DA"/>
    <w:rsid w:val="00B34222"/>
    <w:rsid w:val="00B34399"/>
    <w:rsid w:val="00B34436"/>
    <w:rsid w:val="00B344A7"/>
    <w:rsid w:val="00B3452D"/>
    <w:rsid w:val="00B34566"/>
    <w:rsid w:val="00B34596"/>
    <w:rsid w:val="00B345BF"/>
    <w:rsid w:val="00B3466C"/>
    <w:rsid w:val="00B3469F"/>
    <w:rsid w:val="00B346BA"/>
    <w:rsid w:val="00B3470D"/>
    <w:rsid w:val="00B34717"/>
    <w:rsid w:val="00B34762"/>
    <w:rsid w:val="00B34824"/>
    <w:rsid w:val="00B348CF"/>
    <w:rsid w:val="00B349A9"/>
    <w:rsid w:val="00B34A47"/>
    <w:rsid w:val="00B34AA5"/>
    <w:rsid w:val="00B34AD5"/>
    <w:rsid w:val="00B34AEB"/>
    <w:rsid w:val="00B34BB5"/>
    <w:rsid w:val="00B34CF3"/>
    <w:rsid w:val="00B34EA9"/>
    <w:rsid w:val="00B34EC8"/>
    <w:rsid w:val="00B34ED2"/>
    <w:rsid w:val="00B34F23"/>
    <w:rsid w:val="00B34FCC"/>
    <w:rsid w:val="00B34FCD"/>
    <w:rsid w:val="00B35059"/>
    <w:rsid w:val="00B350A6"/>
    <w:rsid w:val="00B35137"/>
    <w:rsid w:val="00B35257"/>
    <w:rsid w:val="00B3525A"/>
    <w:rsid w:val="00B3539F"/>
    <w:rsid w:val="00B354A3"/>
    <w:rsid w:val="00B354C8"/>
    <w:rsid w:val="00B356A6"/>
    <w:rsid w:val="00B3596E"/>
    <w:rsid w:val="00B359CA"/>
    <w:rsid w:val="00B35AAA"/>
    <w:rsid w:val="00B35AF2"/>
    <w:rsid w:val="00B35C43"/>
    <w:rsid w:val="00B35CE1"/>
    <w:rsid w:val="00B35D55"/>
    <w:rsid w:val="00B35E12"/>
    <w:rsid w:val="00B35F1B"/>
    <w:rsid w:val="00B3607F"/>
    <w:rsid w:val="00B3610A"/>
    <w:rsid w:val="00B361EB"/>
    <w:rsid w:val="00B3621C"/>
    <w:rsid w:val="00B362DD"/>
    <w:rsid w:val="00B36336"/>
    <w:rsid w:val="00B363DD"/>
    <w:rsid w:val="00B36425"/>
    <w:rsid w:val="00B36462"/>
    <w:rsid w:val="00B365B2"/>
    <w:rsid w:val="00B36692"/>
    <w:rsid w:val="00B366AC"/>
    <w:rsid w:val="00B366E6"/>
    <w:rsid w:val="00B3680A"/>
    <w:rsid w:val="00B3696C"/>
    <w:rsid w:val="00B3698C"/>
    <w:rsid w:val="00B36A58"/>
    <w:rsid w:val="00B36B86"/>
    <w:rsid w:val="00B36BAD"/>
    <w:rsid w:val="00B36BDF"/>
    <w:rsid w:val="00B36E8E"/>
    <w:rsid w:val="00B36E95"/>
    <w:rsid w:val="00B36EA8"/>
    <w:rsid w:val="00B36F74"/>
    <w:rsid w:val="00B36FD1"/>
    <w:rsid w:val="00B36FE3"/>
    <w:rsid w:val="00B370D0"/>
    <w:rsid w:val="00B371D5"/>
    <w:rsid w:val="00B372C9"/>
    <w:rsid w:val="00B37330"/>
    <w:rsid w:val="00B37342"/>
    <w:rsid w:val="00B3736B"/>
    <w:rsid w:val="00B3743E"/>
    <w:rsid w:val="00B37481"/>
    <w:rsid w:val="00B374A9"/>
    <w:rsid w:val="00B374AB"/>
    <w:rsid w:val="00B375FF"/>
    <w:rsid w:val="00B376D7"/>
    <w:rsid w:val="00B37790"/>
    <w:rsid w:val="00B377A6"/>
    <w:rsid w:val="00B37929"/>
    <w:rsid w:val="00B37994"/>
    <w:rsid w:val="00B379E7"/>
    <w:rsid w:val="00B37A6A"/>
    <w:rsid w:val="00B37C3A"/>
    <w:rsid w:val="00B37D42"/>
    <w:rsid w:val="00B37EEB"/>
    <w:rsid w:val="00B37EFC"/>
    <w:rsid w:val="00B37F5B"/>
    <w:rsid w:val="00B37FC2"/>
    <w:rsid w:val="00B3CB60"/>
    <w:rsid w:val="00B4000B"/>
    <w:rsid w:val="00B40104"/>
    <w:rsid w:val="00B401CE"/>
    <w:rsid w:val="00B402F6"/>
    <w:rsid w:val="00B40469"/>
    <w:rsid w:val="00B40493"/>
    <w:rsid w:val="00B405C8"/>
    <w:rsid w:val="00B40683"/>
    <w:rsid w:val="00B4075F"/>
    <w:rsid w:val="00B40819"/>
    <w:rsid w:val="00B4081A"/>
    <w:rsid w:val="00B40979"/>
    <w:rsid w:val="00B40981"/>
    <w:rsid w:val="00B40A10"/>
    <w:rsid w:val="00B40AA6"/>
    <w:rsid w:val="00B40B08"/>
    <w:rsid w:val="00B40DD7"/>
    <w:rsid w:val="00B40E3F"/>
    <w:rsid w:val="00B40F22"/>
    <w:rsid w:val="00B40F5F"/>
    <w:rsid w:val="00B40FB7"/>
    <w:rsid w:val="00B40FD4"/>
    <w:rsid w:val="00B41071"/>
    <w:rsid w:val="00B41114"/>
    <w:rsid w:val="00B4114F"/>
    <w:rsid w:val="00B411D5"/>
    <w:rsid w:val="00B412FB"/>
    <w:rsid w:val="00B41337"/>
    <w:rsid w:val="00B4136D"/>
    <w:rsid w:val="00B413D4"/>
    <w:rsid w:val="00B413E7"/>
    <w:rsid w:val="00B41426"/>
    <w:rsid w:val="00B41451"/>
    <w:rsid w:val="00B41532"/>
    <w:rsid w:val="00B4158C"/>
    <w:rsid w:val="00B415A5"/>
    <w:rsid w:val="00B415B3"/>
    <w:rsid w:val="00B415CF"/>
    <w:rsid w:val="00B4173A"/>
    <w:rsid w:val="00B4173E"/>
    <w:rsid w:val="00B41AD9"/>
    <w:rsid w:val="00B41B90"/>
    <w:rsid w:val="00B41BB2"/>
    <w:rsid w:val="00B41D46"/>
    <w:rsid w:val="00B41DA4"/>
    <w:rsid w:val="00B41EE2"/>
    <w:rsid w:val="00B42075"/>
    <w:rsid w:val="00B4230F"/>
    <w:rsid w:val="00B42423"/>
    <w:rsid w:val="00B42538"/>
    <w:rsid w:val="00B4259A"/>
    <w:rsid w:val="00B4260C"/>
    <w:rsid w:val="00B42642"/>
    <w:rsid w:val="00B427AF"/>
    <w:rsid w:val="00B427ED"/>
    <w:rsid w:val="00B42825"/>
    <w:rsid w:val="00B428BA"/>
    <w:rsid w:val="00B4291A"/>
    <w:rsid w:val="00B42A1C"/>
    <w:rsid w:val="00B42A71"/>
    <w:rsid w:val="00B42B2E"/>
    <w:rsid w:val="00B42B81"/>
    <w:rsid w:val="00B42BEB"/>
    <w:rsid w:val="00B42C25"/>
    <w:rsid w:val="00B42C32"/>
    <w:rsid w:val="00B42C7D"/>
    <w:rsid w:val="00B42D09"/>
    <w:rsid w:val="00B42E29"/>
    <w:rsid w:val="00B42E41"/>
    <w:rsid w:val="00B42F12"/>
    <w:rsid w:val="00B42F55"/>
    <w:rsid w:val="00B42F57"/>
    <w:rsid w:val="00B4308B"/>
    <w:rsid w:val="00B4309A"/>
    <w:rsid w:val="00B4325D"/>
    <w:rsid w:val="00B4331D"/>
    <w:rsid w:val="00B43325"/>
    <w:rsid w:val="00B433C2"/>
    <w:rsid w:val="00B4347D"/>
    <w:rsid w:val="00B4355C"/>
    <w:rsid w:val="00B4359F"/>
    <w:rsid w:val="00B435AF"/>
    <w:rsid w:val="00B435B2"/>
    <w:rsid w:val="00B436AC"/>
    <w:rsid w:val="00B436D2"/>
    <w:rsid w:val="00B436D4"/>
    <w:rsid w:val="00B43798"/>
    <w:rsid w:val="00B437C3"/>
    <w:rsid w:val="00B4383F"/>
    <w:rsid w:val="00B43990"/>
    <w:rsid w:val="00B439F5"/>
    <w:rsid w:val="00B43A94"/>
    <w:rsid w:val="00B43C20"/>
    <w:rsid w:val="00B43C3C"/>
    <w:rsid w:val="00B43D79"/>
    <w:rsid w:val="00B43E04"/>
    <w:rsid w:val="00B43EEE"/>
    <w:rsid w:val="00B43F96"/>
    <w:rsid w:val="00B44114"/>
    <w:rsid w:val="00B44180"/>
    <w:rsid w:val="00B441E1"/>
    <w:rsid w:val="00B4427C"/>
    <w:rsid w:val="00B44285"/>
    <w:rsid w:val="00B442E0"/>
    <w:rsid w:val="00B442E7"/>
    <w:rsid w:val="00B44559"/>
    <w:rsid w:val="00B44563"/>
    <w:rsid w:val="00B4469A"/>
    <w:rsid w:val="00B446D7"/>
    <w:rsid w:val="00B446EB"/>
    <w:rsid w:val="00B44803"/>
    <w:rsid w:val="00B448BA"/>
    <w:rsid w:val="00B448C9"/>
    <w:rsid w:val="00B44A5B"/>
    <w:rsid w:val="00B44A61"/>
    <w:rsid w:val="00B44AE2"/>
    <w:rsid w:val="00B44B24"/>
    <w:rsid w:val="00B44B59"/>
    <w:rsid w:val="00B44C42"/>
    <w:rsid w:val="00B44C55"/>
    <w:rsid w:val="00B44D88"/>
    <w:rsid w:val="00B44EA9"/>
    <w:rsid w:val="00B44FA3"/>
    <w:rsid w:val="00B45072"/>
    <w:rsid w:val="00B4516C"/>
    <w:rsid w:val="00B4523D"/>
    <w:rsid w:val="00B452FC"/>
    <w:rsid w:val="00B45318"/>
    <w:rsid w:val="00B4531B"/>
    <w:rsid w:val="00B45410"/>
    <w:rsid w:val="00B45417"/>
    <w:rsid w:val="00B454B0"/>
    <w:rsid w:val="00B45571"/>
    <w:rsid w:val="00B45627"/>
    <w:rsid w:val="00B45679"/>
    <w:rsid w:val="00B45690"/>
    <w:rsid w:val="00B45698"/>
    <w:rsid w:val="00B456DB"/>
    <w:rsid w:val="00B456E5"/>
    <w:rsid w:val="00B45845"/>
    <w:rsid w:val="00B458DD"/>
    <w:rsid w:val="00B45930"/>
    <w:rsid w:val="00B45946"/>
    <w:rsid w:val="00B459C5"/>
    <w:rsid w:val="00B45A43"/>
    <w:rsid w:val="00B45A44"/>
    <w:rsid w:val="00B45C0E"/>
    <w:rsid w:val="00B45C31"/>
    <w:rsid w:val="00B45CA1"/>
    <w:rsid w:val="00B45E5B"/>
    <w:rsid w:val="00B45EB3"/>
    <w:rsid w:val="00B45F4A"/>
    <w:rsid w:val="00B45FD0"/>
    <w:rsid w:val="00B46064"/>
    <w:rsid w:val="00B461B9"/>
    <w:rsid w:val="00B46216"/>
    <w:rsid w:val="00B46273"/>
    <w:rsid w:val="00B462AE"/>
    <w:rsid w:val="00B46300"/>
    <w:rsid w:val="00B46343"/>
    <w:rsid w:val="00B46529"/>
    <w:rsid w:val="00B46562"/>
    <w:rsid w:val="00B46587"/>
    <w:rsid w:val="00B4662C"/>
    <w:rsid w:val="00B4668C"/>
    <w:rsid w:val="00B46714"/>
    <w:rsid w:val="00B467D8"/>
    <w:rsid w:val="00B46865"/>
    <w:rsid w:val="00B46869"/>
    <w:rsid w:val="00B468E7"/>
    <w:rsid w:val="00B4697E"/>
    <w:rsid w:val="00B469AE"/>
    <w:rsid w:val="00B46B40"/>
    <w:rsid w:val="00B46D03"/>
    <w:rsid w:val="00B46E7C"/>
    <w:rsid w:val="00B46E8C"/>
    <w:rsid w:val="00B46E9C"/>
    <w:rsid w:val="00B46FB1"/>
    <w:rsid w:val="00B46FB6"/>
    <w:rsid w:val="00B4700D"/>
    <w:rsid w:val="00B4728E"/>
    <w:rsid w:val="00B4731D"/>
    <w:rsid w:val="00B473E6"/>
    <w:rsid w:val="00B473F9"/>
    <w:rsid w:val="00B474B8"/>
    <w:rsid w:val="00B475C9"/>
    <w:rsid w:val="00B47822"/>
    <w:rsid w:val="00B478CB"/>
    <w:rsid w:val="00B478D6"/>
    <w:rsid w:val="00B478F8"/>
    <w:rsid w:val="00B47AA1"/>
    <w:rsid w:val="00B47ABB"/>
    <w:rsid w:val="00B47AE0"/>
    <w:rsid w:val="00B47AE4"/>
    <w:rsid w:val="00B47B3F"/>
    <w:rsid w:val="00B47B45"/>
    <w:rsid w:val="00B47B9A"/>
    <w:rsid w:val="00B47CD4"/>
    <w:rsid w:val="00B47CD7"/>
    <w:rsid w:val="00B47D1A"/>
    <w:rsid w:val="00B47D3B"/>
    <w:rsid w:val="00B47EA4"/>
    <w:rsid w:val="00B47EC2"/>
    <w:rsid w:val="00B47F95"/>
    <w:rsid w:val="00B47FC2"/>
    <w:rsid w:val="00B50003"/>
    <w:rsid w:val="00B50086"/>
    <w:rsid w:val="00B5013F"/>
    <w:rsid w:val="00B50145"/>
    <w:rsid w:val="00B50147"/>
    <w:rsid w:val="00B5016A"/>
    <w:rsid w:val="00B50212"/>
    <w:rsid w:val="00B50272"/>
    <w:rsid w:val="00B502F8"/>
    <w:rsid w:val="00B5039E"/>
    <w:rsid w:val="00B503CE"/>
    <w:rsid w:val="00B50497"/>
    <w:rsid w:val="00B504D0"/>
    <w:rsid w:val="00B505BA"/>
    <w:rsid w:val="00B505CD"/>
    <w:rsid w:val="00B505E0"/>
    <w:rsid w:val="00B50776"/>
    <w:rsid w:val="00B507C5"/>
    <w:rsid w:val="00B50806"/>
    <w:rsid w:val="00B50814"/>
    <w:rsid w:val="00B5089E"/>
    <w:rsid w:val="00B50ADC"/>
    <w:rsid w:val="00B50D94"/>
    <w:rsid w:val="00B50DFD"/>
    <w:rsid w:val="00B50E58"/>
    <w:rsid w:val="00B50ED0"/>
    <w:rsid w:val="00B50F6E"/>
    <w:rsid w:val="00B50FFA"/>
    <w:rsid w:val="00B51006"/>
    <w:rsid w:val="00B51015"/>
    <w:rsid w:val="00B5102C"/>
    <w:rsid w:val="00B51158"/>
    <w:rsid w:val="00B51181"/>
    <w:rsid w:val="00B5122E"/>
    <w:rsid w:val="00B51241"/>
    <w:rsid w:val="00B513EA"/>
    <w:rsid w:val="00B5147E"/>
    <w:rsid w:val="00B514C4"/>
    <w:rsid w:val="00B5173E"/>
    <w:rsid w:val="00B517C0"/>
    <w:rsid w:val="00B519A9"/>
    <w:rsid w:val="00B51AB2"/>
    <w:rsid w:val="00B51AE5"/>
    <w:rsid w:val="00B51D33"/>
    <w:rsid w:val="00B51D71"/>
    <w:rsid w:val="00B51DF7"/>
    <w:rsid w:val="00B51FF4"/>
    <w:rsid w:val="00B52006"/>
    <w:rsid w:val="00B5209A"/>
    <w:rsid w:val="00B520DF"/>
    <w:rsid w:val="00B52275"/>
    <w:rsid w:val="00B522B4"/>
    <w:rsid w:val="00B522CC"/>
    <w:rsid w:val="00B5230B"/>
    <w:rsid w:val="00B5230E"/>
    <w:rsid w:val="00B5236B"/>
    <w:rsid w:val="00B524A6"/>
    <w:rsid w:val="00B5254E"/>
    <w:rsid w:val="00B5255C"/>
    <w:rsid w:val="00B52607"/>
    <w:rsid w:val="00B52686"/>
    <w:rsid w:val="00B528A5"/>
    <w:rsid w:val="00B5295B"/>
    <w:rsid w:val="00B52981"/>
    <w:rsid w:val="00B52994"/>
    <w:rsid w:val="00B52A16"/>
    <w:rsid w:val="00B52B02"/>
    <w:rsid w:val="00B52B12"/>
    <w:rsid w:val="00B52B96"/>
    <w:rsid w:val="00B52C4F"/>
    <w:rsid w:val="00B52C54"/>
    <w:rsid w:val="00B52C5A"/>
    <w:rsid w:val="00B52E12"/>
    <w:rsid w:val="00B52E9F"/>
    <w:rsid w:val="00B52F07"/>
    <w:rsid w:val="00B52FB5"/>
    <w:rsid w:val="00B52FBB"/>
    <w:rsid w:val="00B52FCD"/>
    <w:rsid w:val="00B52FE7"/>
    <w:rsid w:val="00B5300B"/>
    <w:rsid w:val="00B53040"/>
    <w:rsid w:val="00B530EA"/>
    <w:rsid w:val="00B53157"/>
    <w:rsid w:val="00B53177"/>
    <w:rsid w:val="00B531BA"/>
    <w:rsid w:val="00B531EA"/>
    <w:rsid w:val="00B53248"/>
    <w:rsid w:val="00B53411"/>
    <w:rsid w:val="00B53449"/>
    <w:rsid w:val="00B534BA"/>
    <w:rsid w:val="00B53530"/>
    <w:rsid w:val="00B535B0"/>
    <w:rsid w:val="00B53784"/>
    <w:rsid w:val="00B537C1"/>
    <w:rsid w:val="00B538F1"/>
    <w:rsid w:val="00B53915"/>
    <w:rsid w:val="00B5393D"/>
    <w:rsid w:val="00B53CB7"/>
    <w:rsid w:val="00B53DA6"/>
    <w:rsid w:val="00B53E35"/>
    <w:rsid w:val="00B53F9E"/>
    <w:rsid w:val="00B53FC5"/>
    <w:rsid w:val="00B5407E"/>
    <w:rsid w:val="00B540C4"/>
    <w:rsid w:val="00B54134"/>
    <w:rsid w:val="00B54232"/>
    <w:rsid w:val="00B54237"/>
    <w:rsid w:val="00B54250"/>
    <w:rsid w:val="00B542EA"/>
    <w:rsid w:val="00B5431F"/>
    <w:rsid w:val="00B543B1"/>
    <w:rsid w:val="00B543E6"/>
    <w:rsid w:val="00B54445"/>
    <w:rsid w:val="00B5444C"/>
    <w:rsid w:val="00B544E8"/>
    <w:rsid w:val="00B54513"/>
    <w:rsid w:val="00B54585"/>
    <w:rsid w:val="00B546E6"/>
    <w:rsid w:val="00B5475A"/>
    <w:rsid w:val="00B54932"/>
    <w:rsid w:val="00B54A5B"/>
    <w:rsid w:val="00B54A61"/>
    <w:rsid w:val="00B54A71"/>
    <w:rsid w:val="00B54A8E"/>
    <w:rsid w:val="00B54D1B"/>
    <w:rsid w:val="00B54D54"/>
    <w:rsid w:val="00B54E17"/>
    <w:rsid w:val="00B54ED3"/>
    <w:rsid w:val="00B54FB4"/>
    <w:rsid w:val="00B55023"/>
    <w:rsid w:val="00B55071"/>
    <w:rsid w:val="00B550C9"/>
    <w:rsid w:val="00B5518D"/>
    <w:rsid w:val="00B55285"/>
    <w:rsid w:val="00B552F0"/>
    <w:rsid w:val="00B553B5"/>
    <w:rsid w:val="00B553C8"/>
    <w:rsid w:val="00B553D9"/>
    <w:rsid w:val="00B5542A"/>
    <w:rsid w:val="00B5553E"/>
    <w:rsid w:val="00B556AE"/>
    <w:rsid w:val="00B55732"/>
    <w:rsid w:val="00B558AE"/>
    <w:rsid w:val="00B559A6"/>
    <w:rsid w:val="00B55A16"/>
    <w:rsid w:val="00B55B26"/>
    <w:rsid w:val="00B55B9B"/>
    <w:rsid w:val="00B55C16"/>
    <w:rsid w:val="00B55C5B"/>
    <w:rsid w:val="00B55C86"/>
    <w:rsid w:val="00B55CD2"/>
    <w:rsid w:val="00B55CF5"/>
    <w:rsid w:val="00B55D24"/>
    <w:rsid w:val="00B55D41"/>
    <w:rsid w:val="00B55D67"/>
    <w:rsid w:val="00B55D96"/>
    <w:rsid w:val="00B55F57"/>
    <w:rsid w:val="00B5607D"/>
    <w:rsid w:val="00B560E0"/>
    <w:rsid w:val="00B560EF"/>
    <w:rsid w:val="00B5612C"/>
    <w:rsid w:val="00B56168"/>
    <w:rsid w:val="00B5622D"/>
    <w:rsid w:val="00B563C0"/>
    <w:rsid w:val="00B563FA"/>
    <w:rsid w:val="00B56489"/>
    <w:rsid w:val="00B564CF"/>
    <w:rsid w:val="00B564FA"/>
    <w:rsid w:val="00B56542"/>
    <w:rsid w:val="00B56681"/>
    <w:rsid w:val="00B56762"/>
    <w:rsid w:val="00B56794"/>
    <w:rsid w:val="00B56849"/>
    <w:rsid w:val="00B568AC"/>
    <w:rsid w:val="00B56910"/>
    <w:rsid w:val="00B5692D"/>
    <w:rsid w:val="00B5696F"/>
    <w:rsid w:val="00B56987"/>
    <w:rsid w:val="00B56A3F"/>
    <w:rsid w:val="00B56A8D"/>
    <w:rsid w:val="00B56AEA"/>
    <w:rsid w:val="00B56B3E"/>
    <w:rsid w:val="00B56B85"/>
    <w:rsid w:val="00B56BD8"/>
    <w:rsid w:val="00B56CC5"/>
    <w:rsid w:val="00B56DF9"/>
    <w:rsid w:val="00B56E06"/>
    <w:rsid w:val="00B56EDC"/>
    <w:rsid w:val="00B56EF7"/>
    <w:rsid w:val="00B56F0F"/>
    <w:rsid w:val="00B56F1C"/>
    <w:rsid w:val="00B5715F"/>
    <w:rsid w:val="00B571AA"/>
    <w:rsid w:val="00B57212"/>
    <w:rsid w:val="00B57299"/>
    <w:rsid w:val="00B572E2"/>
    <w:rsid w:val="00B572F1"/>
    <w:rsid w:val="00B57484"/>
    <w:rsid w:val="00B57548"/>
    <w:rsid w:val="00B575F4"/>
    <w:rsid w:val="00B57606"/>
    <w:rsid w:val="00B57613"/>
    <w:rsid w:val="00B577BC"/>
    <w:rsid w:val="00B57856"/>
    <w:rsid w:val="00B57AC6"/>
    <w:rsid w:val="00B57AC8"/>
    <w:rsid w:val="00B57BC7"/>
    <w:rsid w:val="00B57D65"/>
    <w:rsid w:val="00B57E87"/>
    <w:rsid w:val="00B57E92"/>
    <w:rsid w:val="00B60027"/>
    <w:rsid w:val="00B600D2"/>
    <w:rsid w:val="00B60144"/>
    <w:rsid w:val="00B601DD"/>
    <w:rsid w:val="00B602B2"/>
    <w:rsid w:val="00B602E2"/>
    <w:rsid w:val="00B60391"/>
    <w:rsid w:val="00B60397"/>
    <w:rsid w:val="00B603A8"/>
    <w:rsid w:val="00B603B4"/>
    <w:rsid w:val="00B604E3"/>
    <w:rsid w:val="00B605B7"/>
    <w:rsid w:val="00B60776"/>
    <w:rsid w:val="00B60841"/>
    <w:rsid w:val="00B60906"/>
    <w:rsid w:val="00B60908"/>
    <w:rsid w:val="00B60920"/>
    <w:rsid w:val="00B60A8A"/>
    <w:rsid w:val="00B60AC3"/>
    <w:rsid w:val="00B60B8E"/>
    <w:rsid w:val="00B60BC1"/>
    <w:rsid w:val="00B60C5E"/>
    <w:rsid w:val="00B60CAF"/>
    <w:rsid w:val="00B60CDA"/>
    <w:rsid w:val="00B60D63"/>
    <w:rsid w:val="00B60D77"/>
    <w:rsid w:val="00B60E5F"/>
    <w:rsid w:val="00B60F10"/>
    <w:rsid w:val="00B60F41"/>
    <w:rsid w:val="00B60FA4"/>
    <w:rsid w:val="00B60FA8"/>
    <w:rsid w:val="00B60FDD"/>
    <w:rsid w:val="00B60FEC"/>
    <w:rsid w:val="00B6102B"/>
    <w:rsid w:val="00B610DB"/>
    <w:rsid w:val="00B610E2"/>
    <w:rsid w:val="00B61142"/>
    <w:rsid w:val="00B61185"/>
    <w:rsid w:val="00B6134C"/>
    <w:rsid w:val="00B6138B"/>
    <w:rsid w:val="00B61499"/>
    <w:rsid w:val="00B61568"/>
    <w:rsid w:val="00B615CD"/>
    <w:rsid w:val="00B615CF"/>
    <w:rsid w:val="00B61761"/>
    <w:rsid w:val="00B617C9"/>
    <w:rsid w:val="00B617D2"/>
    <w:rsid w:val="00B61838"/>
    <w:rsid w:val="00B6183A"/>
    <w:rsid w:val="00B61981"/>
    <w:rsid w:val="00B61989"/>
    <w:rsid w:val="00B6198F"/>
    <w:rsid w:val="00B61A5B"/>
    <w:rsid w:val="00B61B2F"/>
    <w:rsid w:val="00B61B6C"/>
    <w:rsid w:val="00B61D28"/>
    <w:rsid w:val="00B61EE6"/>
    <w:rsid w:val="00B6203A"/>
    <w:rsid w:val="00B62096"/>
    <w:rsid w:val="00B621A3"/>
    <w:rsid w:val="00B6227C"/>
    <w:rsid w:val="00B622E7"/>
    <w:rsid w:val="00B62403"/>
    <w:rsid w:val="00B6252E"/>
    <w:rsid w:val="00B62585"/>
    <w:rsid w:val="00B625A5"/>
    <w:rsid w:val="00B626F3"/>
    <w:rsid w:val="00B6271A"/>
    <w:rsid w:val="00B62783"/>
    <w:rsid w:val="00B62931"/>
    <w:rsid w:val="00B62A3B"/>
    <w:rsid w:val="00B62AD8"/>
    <w:rsid w:val="00B62B88"/>
    <w:rsid w:val="00B62BFC"/>
    <w:rsid w:val="00B62C6E"/>
    <w:rsid w:val="00B62CFC"/>
    <w:rsid w:val="00B62D15"/>
    <w:rsid w:val="00B62E10"/>
    <w:rsid w:val="00B62E27"/>
    <w:rsid w:val="00B62E72"/>
    <w:rsid w:val="00B62F8B"/>
    <w:rsid w:val="00B630B4"/>
    <w:rsid w:val="00B6315A"/>
    <w:rsid w:val="00B6316E"/>
    <w:rsid w:val="00B632B2"/>
    <w:rsid w:val="00B632C4"/>
    <w:rsid w:val="00B63471"/>
    <w:rsid w:val="00B634D3"/>
    <w:rsid w:val="00B6361E"/>
    <w:rsid w:val="00B6364E"/>
    <w:rsid w:val="00B63753"/>
    <w:rsid w:val="00B637B1"/>
    <w:rsid w:val="00B637B8"/>
    <w:rsid w:val="00B637F5"/>
    <w:rsid w:val="00B63A96"/>
    <w:rsid w:val="00B63AAA"/>
    <w:rsid w:val="00B63ABE"/>
    <w:rsid w:val="00B63DBF"/>
    <w:rsid w:val="00B63E7B"/>
    <w:rsid w:val="00B63ED5"/>
    <w:rsid w:val="00B63EF9"/>
    <w:rsid w:val="00B63FB9"/>
    <w:rsid w:val="00B64040"/>
    <w:rsid w:val="00B640B6"/>
    <w:rsid w:val="00B640F7"/>
    <w:rsid w:val="00B6415E"/>
    <w:rsid w:val="00B6428A"/>
    <w:rsid w:val="00B642AE"/>
    <w:rsid w:val="00B642CE"/>
    <w:rsid w:val="00B643CF"/>
    <w:rsid w:val="00B64456"/>
    <w:rsid w:val="00B6450C"/>
    <w:rsid w:val="00B64597"/>
    <w:rsid w:val="00B645AA"/>
    <w:rsid w:val="00B645E2"/>
    <w:rsid w:val="00B64627"/>
    <w:rsid w:val="00B64743"/>
    <w:rsid w:val="00B6474E"/>
    <w:rsid w:val="00B64778"/>
    <w:rsid w:val="00B647B4"/>
    <w:rsid w:val="00B64872"/>
    <w:rsid w:val="00B64878"/>
    <w:rsid w:val="00B6492D"/>
    <w:rsid w:val="00B64993"/>
    <w:rsid w:val="00B64C2C"/>
    <w:rsid w:val="00B64CB0"/>
    <w:rsid w:val="00B64CB7"/>
    <w:rsid w:val="00B64D3D"/>
    <w:rsid w:val="00B64D5D"/>
    <w:rsid w:val="00B64EC1"/>
    <w:rsid w:val="00B6504D"/>
    <w:rsid w:val="00B6506F"/>
    <w:rsid w:val="00B65100"/>
    <w:rsid w:val="00B65107"/>
    <w:rsid w:val="00B6511F"/>
    <w:rsid w:val="00B65137"/>
    <w:rsid w:val="00B65141"/>
    <w:rsid w:val="00B651B0"/>
    <w:rsid w:val="00B651FD"/>
    <w:rsid w:val="00B652CF"/>
    <w:rsid w:val="00B65384"/>
    <w:rsid w:val="00B653BA"/>
    <w:rsid w:val="00B65464"/>
    <w:rsid w:val="00B6566B"/>
    <w:rsid w:val="00B65730"/>
    <w:rsid w:val="00B6575B"/>
    <w:rsid w:val="00B65881"/>
    <w:rsid w:val="00B658A3"/>
    <w:rsid w:val="00B65A87"/>
    <w:rsid w:val="00B65AA5"/>
    <w:rsid w:val="00B65B8D"/>
    <w:rsid w:val="00B65C5D"/>
    <w:rsid w:val="00B65CB1"/>
    <w:rsid w:val="00B65DB7"/>
    <w:rsid w:val="00B65E07"/>
    <w:rsid w:val="00B65E1D"/>
    <w:rsid w:val="00B65E67"/>
    <w:rsid w:val="00B65E6B"/>
    <w:rsid w:val="00B65E80"/>
    <w:rsid w:val="00B65FAF"/>
    <w:rsid w:val="00B65FDD"/>
    <w:rsid w:val="00B660E1"/>
    <w:rsid w:val="00B66192"/>
    <w:rsid w:val="00B661A2"/>
    <w:rsid w:val="00B66281"/>
    <w:rsid w:val="00B662A5"/>
    <w:rsid w:val="00B662BB"/>
    <w:rsid w:val="00B663C9"/>
    <w:rsid w:val="00B66428"/>
    <w:rsid w:val="00B66606"/>
    <w:rsid w:val="00B66702"/>
    <w:rsid w:val="00B667DC"/>
    <w:rsid w:val="00B66821"/>
    <w:rsid w:val="00B66840"/>
    <w:rsid w:val="00B668B8"/>
    <w:rsid w:val="00B66962"/>
    <w:rsid w:val="00B66984"/>
    <w:rsid w:val="00B669B8"/>
    <w:rsid w:val="00B669BA"/>
    <w:rsid w:val="00B66A46"/>
    <w:rsid w:val="00B66A4A"/>
    <w:rsid w:val="00B66AA6"/>
    <w:rsid w:val="00B66AE2"/>
    <w:rsid w:val="00B66B26"/>
    <w:rsid w:val="00B66B60"/>
    <w:rsid w:val="00B66B74"/>
    <w:rsid w:val="00B66C9C"/>
    <w:rsid w:val="00B66EA4"/>
    <w:rsid w:val="00B66EDF"/>
    <w:rsid w:val="00B66EF7"/>
    <w:rsid w:val="00B66F59"/>
    <w:rsid w:val="00B670E8"/>
    <w:rsid w:val="00B67243"/>
    <w:rsid w:val="00B67294"/>
    <w:rsid w:val="00B672B3"/>
    <w:rsid w:val="00B673B5"/>
    <w:rsid w:val="00B673B6"/>
    <w:rsid w:val="00B673E5"/>
    <w:rsid w:val="00B675E2"/>
    <w:rsid w:val="00B675F9"/>
    <w:rsid w:val="00B676C3"/>
    <w:rsid w:val="00B676CE"/>
    <w:rsid w:val="00B677F4"/>
    <w:rsid w:val="00B67914"/>
    <w:rsid w:val="00B6793D"/>
    <w:rsid w:val="00B67965"/>
    <w:rsid w:val="00B67973"/>
    <w:rsid w:val="00B67998"/>
    <w:rsid w:val="00B67AAC"/>
    <w:rsid w:val="00B67B02"/>
    <w:rsid w:val="00B67B60"/>
    <w:rsid w:val="00B67BAD"/>
    <w:rsid w:val="00B67BB5"/>
    <w:rsid w:val="00B67C55"/>
    <w:rsid w:val="00B67CD6"/>
    <w:rsid w:val="00B67D37"/>
    <w:rsid w:val="00B67D7F"/>
    <w:rsid w:val="00B67DAA"/>
    <w:rsid w:val="00B67DB7"/>
    <w:rsid w:val="00B67EB8"/>
    <w:rsid w:val="00B67F30"/>
    <w:rsid w:val="00B67F88"/>
    <w:rsid w:val="00B67F91"/>
    <w:rsid w:val="00B7013F"/>
    <w:rsid w:val="00B70361"/>
    <w:rsid w:val="00B703DF"/>
    <w:rsid w:val="00B703E4"/>
    <w:rsid w:val="00B703E9"/>
    <w:rsid w:val="00B703FF"/>
    <w:rsid w:val="00B70490"/>
    <w:rsid w:val="00B704D6"/>
    <w:rsid w:val="00B705B3"/>
    <w:rsid w:val="00B705B9"/>
    <w:rsid w:val="00B7063B"/>
    <w:rsid w:val="00B706C8"/>
    <w:rsid w:val="00B707B7"/>
    <w:rsid w:val="00B707D7"/>
    <w:rsid w:val="00B70846"/>
    <w:rsid w:val="00B708C3"/>
    <w:rsid w:val="00B708CB"/>
    <w:rsid w:val="00B708FA"/>
    <w:rsid w:val="00B7093D"/>
    <w:rsid w:val="00B70A47"/>
    <w:rsid w:val="00B70C0A"/>
    <w:rsid w:val="00B70C2F"/>
    <w:rsid w:val="00B70C50"/>
    <w:rsid w:val="00B70C83"/>
    <w:rsid w:val="00B70CC9"/>
    <w:rsid w:val="00B70CE7"/>
    <w:rsid w:val="00B70D29"/>
    <w:rsid w:val="00B70D89"/>
    <w:rsid w:val="00B70DFE"/>
    <w:rsid w:val="00B70EFD"/>
    <w:rsid w:val="00B70F92"/>
    <w:rsid w:val="00B71030"/>
    <w:rsid w:val="00B71047"/>
    <w:rsid w:val="00B710AE"/>
    <w:rsid w:val="00B71108"/>
    <w:rsid w:val="00B71234"/>
    <w:rsid w:val="00B712AF"/>
    <w:rsid w:val="00B71300"/>
    <w:rsid w:val="00B71329"/>
    <w:rsid w:val="00B7135E"/>
    <w:rsid w:val="00B713B0"/>
    <w:rsid w:val="00B713E2"/>
    <w:rsid w:val="00B714AC"/>
    <w:rsid w:val="00B714BD"/>
    <w:rsid w:val="00B7151C"/>
    <w:rsid w:val="00B7159C"/>
    <w:rsid w:val="00B715BE"/>
    <w:rsid w:val="00B7165F"/>
    <w:rsid w:val="00B7169C"/>
    <w:rsid w:val="00B71822"/>
    <w:rsid w:val="00B7192E"/>
    <w:rsid w:val="00B71AC6"/>
    <w:rsid w:val="00B71B00"/>
    <w:rsid w:val="00B71B0F"/>
    <w:rsid w:val="00B71B4E"/>
    <w:rsid w:val="00B71BEB"/>
    <w:rsid w:val="00B71DA4"/>
    <w:rsid w:val="00B71EDD"/>
    <w:rsid w:val="00B71EEA"/>
    <w:rsid w:val="00B71F4B"/>
    <w:rsid w:val="00B720F3"/>
    <w:rsid w:val="00B72192"/>
    <w:rsid w:val="00B72300"/>
    <w:rsid w:val="00B7234E"/>
    <w:rsid w:val="00B723CC"/>
    <w:rsid w:val="00B72561"/>
    <w:rsid w:val="00B726FC"/>
    <w:rsid w:val="00B7281F"/>
    <w:rsid w:val="00B72862"/>
    <w:rsid w:val="00B72896"/>
    <w:rsid w:val="00B72917"/>
    <w:rsid w:val="00B729F4"/>
    <w:rsid w:val="00B729F7"/>
    <w:rsid w:val="00B72A14"/>
    <w:rsid w:val="00B72A32"/>
    <w:rsid w:val="00B72A9C"/>
    <w:rsid w:val="00B72A9F"/>
    <w:rsid w:val="00B72B32"/>
    <w:rsid w:val="00B72BA3"/>
    <w:rsid w:val="00B72C21"/>
    <w:rsid w:val="00B72C31"/>
    <w:rsid w:val="00B72D00"/>
    <w:rsid w:val="00B72D59"/>
    <w:rsid w:val="00B72D84"/>
    <w:rsid w:val="00B72E32"/>
    <w:rsid w:val="00B72E53"/>
    <w:rsid w:val="00B72E6B"/>
    <w:rsid w:val="00B72F29"/>
    <w:rsid w:val="00B72FB2"/>
    <w:rsid w:val="00B72FBB"/>
    <w:rsid w:val="00B73045"/>
    <w:rsid w:val="00B7304D"/>
    <w:rsid w:val="00B73056"/>
    <w:rsid w:val="00B730F4"/>
    <w:rsid w:val="00B7318F"/>
    <w:rsid w:val="00B732CC"/>
    <w:rsid w:val="00B734DB"/>
    <w:rsid w:val="00B735B0"/>
    <w:rsid w:val="00B7365F"/>
    <w:rsid w:val="00B7378B"/>
    <w:rsid w:val="00B737D8"/>
    <w:rsid w:val="00B73889"/>
    <w:rsid w:val="00B7389F"/>
    <w:rsid w:val="00B738AC"/>
    <w:rsid w:val="00B738D1"/>
    <w:rsid w:val="00B7392E"/>
    <w:rsid w:val="00B739B2"/>
    <w:rsid w:val="00B739F4"/>
    <w:rsid w:val="00B73C29"/>
    <w:rsid w:val="00B73C6A"/>
    <w:rsid w:val="00B73C8D"/>
    <w:rsid w:val="00B73D4F"/>
    <w:rsid w:val="00B73D72"/>
    <w:rsid w:val="00B73DF7"/>
    <w:rsid w:val="00B73EEF"/>
    <w:rsid w:val="00B73F69"/>
    <w:rsid w:val="00B741C6"/>
    <w:rsid w:val="00B74247"/>
    <w:rsid w:val="00B74288"/>
    <w:rsid w:val="00B742C0"/>
    <w:rsid w:val="00B745A3"/>
    <w:rsid w:val="00B74605"/>
    <w:rsid w:val="00B74823"/>
    <w:rsid w:val="00B749A2"/>
    <w:rsid w:val="00B749A5"/>
    <w:rsid w:val="00B749B1"/>
    <w:rsid w:val="00B74A28"/>
    <w:rsid w:val="00B74A2F"/>
    <w:rsid w:val="00B74A6D"/>
    <w:rsid w:val="00B74C5B"/>
    <w:rsid w:val="00B74C9A"/>
    <w:rsid w:val="00B74D37"/>
    <w:rsid w:val="00B74E00"/>
    <w:rsid w:val="00B74E0C"/>
    <w:rsid w:val="00B74E96"/>
    <w:rsid w:val="00B74FF7"/>
    <w:rsid w:val="00B75093"/>
    <w:rsid w:val="00B750EC"/>
    <w:rsid w:val="00B75195"/>
    <w:rsid w:val="00B75200"/>
    <w:rsid w:val="00B75204"/>
    <w:rsid w:val="00B7532F"/>
    <w:rsid w:val="00B7533C"/>
    <w:rsid w:val="00B754CC"/>
    <w:rsid w:val="00B754EE"/>
    <w:rsid w:val="00B755CB"/>
    <w:rsid w:val="00B75600"/>
    <w:rsid w:val="00B756DD"/>
    <w:rsid w:val="00B758FC"/>
    <w:rsid w:val="00B75970"/>
    <w:rsid w:val="00B75A88"/>
    <w:rsid w:val="00B75AD4"/>
    <w:rsid w:val="00B75AE0"/>
    <w:rsid w:val="00B75B2D"/>
    <w:rsid w:val="00B75C00"/>
    <w:rsid w:val="00B75DA6"/>
    <w:rsid w:val="00B75F1C"/>
    <w:rsid w:val="00B75F9B"/>
    <w:rsid w:val="00B75FCE"/>
    <w:rsid w:val="00B75FD6"/>
    <w:rsid w:val="00B76015"/>
    <w:rsid w:val="00B760F0"/>
    <w:rsid w:val="00B76154"/>
    <w:rsid w:val="00B761C5"/>
    <w:rsid w:val="00B7626F"/>
    <w:rsid w:val="00B763B4"/>
    <w:rsid w:val="00B76462"/>
    <w:rsid w:val="00B7668C"/>
    <w:rsid w:val="00B76850"/>
    <w:rsid w:val="00B76864"/>
    <w:rsid w:val="00B769FE"/>
    <w:rsid w:val="00B76A92"/>
    <w:rsid w:val="00B76C4D"/>
    <w:rsid w:val="00B76CA3"/>
    <w:rsid w:val="00B76D1A"/>
    <w:rsid w:val="00B76D92"/>
    <w:rsid w:val="00B76DCD"/>
    <w:rsid w:val="00B76E81"/>
    <w:rsid w:val="00B76EA2"/>
    <w:rsid w:val="00B76F3E"/>
    <w:rsid w:val="00B77022"/>
    <w:rsid w:val="00B770A8"/>
    <w:rsid w:val="00B77113"/>
    <w:rsid w:val="00B77140"/>
    <w:rsid w:val="00B77189"/>
    <w:rsid w:val="00B7735A"/>
    <w:rsid w:val="00B77389"/>
    <w:rsid w:val="00B774B1"/>
    <w:rsid w:val="00B774B4"/>
    <w:rsid w:val="00B77574"/>
    <w:rsid w:val="00B77704"/>
    <w:rsid w:val="00B7770D"/>
    <w:rsid w:val="00B777ED"/>
    <w:rsid w:val="00B77804"/>
    <w:rsid w:val="00B77811"/>
    <w:rsid w:val="00B77833"/>
    <w:rsid w:val="00B77880"/>
    <w:rsid w:val="00B778B9"/>
    <w:rsid w:val="00B77A15"/>
    <w:rsid w:val="00B77BBF"/>
    <w:rsid w:val="00B77C4D"/>
    <w:rsid w:val="00B77DF6"/>
    <w:rsid w:val="00B77E5B"/>
    <w:rsid w:val="00B77F3E"/>
    <w:rsid w:val="00B7C178"/>
    <w:rsid w:val="00B80064"/>
    <w:rsid w:val="00B8010E"/>
    <w:rsid w:val="00B8015A"/>
    <w:rsid w:val="00B8021A"/>
    <w:rsid w:val="00B802FB"/>
    <w:rsid w:val="00B80342"/>
    <w:rsid w:val="00B803A6"/>
    <w:rsid w:val="00B80413"/>
    <w:rsid w:val="00B80456"/>
    <w:rsid w:val="00B804CA"/>
    <w:rsid w:val="00B8050D"/>
    <w:rsid w:val="00B80513"/>
    <w:rsid w:val="00B805EC"/>
    <w:rsid w:val="00B806ED"/>
    <w:rsid w:val="00B807B4"/>
    <w:rsid w:val="00B808D7"/>
    <w:rsid w:val="00B80A31"/>
    <w:rsid w:val="00B80AAF"/>
    <w:rsid w:val="00B80E8B"/>
    <w:rsid w:val="00B80EB5"/>
    <w:rsid w:val="00B80F13"/>
    <w:rsid w:val="00B8101F"/>
    <w:rsid w:val="00B81042"/>
    <w:rsid w:val="00B81096"/>
    <w:rsid w:val="00B810E2"/>
    <w:rsid w:val="00B81128"/>
    <w:rsid w:val="00B81186"/>
    <w:rsid w:val="00B815C2"/>
    <w:rsid w:val="00B8164A"/>
    <w:rsid w:val="00B81670"/>
    <w:rsid w:val="00B81796"/>
    <w:rsid w:val="00B81898"/>
    <w:rsid w:val="00B818F6"/>
    <w:rsid w:val="00B8197A"/>
    <w:rsid w:val="00B81BBF"/>
    <w:rsid w:val="00B81C35"/>
    <w:rsid w:val="00B81C3B"/>
    <w:rsid w:val="00B81CBF"/>
    <w:rsid w:val="00B81D25"/>
    <w:rsid w:val="00B81D8F"/>
    <w:rsid w:val="00B81DB9"/>
    <w:rsid w:val="00B81E97"/>
    <w:rsid w:val="00B81F7C"/>
    <w:rsid w:val="00B82086"/>
    <w:rsid w:val="00B82174"/>
    <w:rsid w:val="00B822AC"/>
    <w:rsid w:val="00B82307"/>
    <w:rsid w:val="00B82371"/>
    <w:rsid w:val="00B823CF"/>
    <w:rsid w:val="00B823E6"/>
    <w:rsid w:val="00B8245E"/>
    <w:rsid w:val="00B8246E"/>
    <w:rsid w:val="00B8248E"/>
    <w:rsid w:val="00B826F4"/>
    <w:rsid w:val="00B82829"/>
    <w:rsid w:val="00B82870"/>
    <w:rsid w:val="00B82C92"/>
    <w:rsid w:val="00B82CD7"/>
    <w:rsid w:val="00B82CE0"/>
    <w:rsid w:val="00B82D80"/>
    <w:rsid w:val="00B82E18"/>
    <w:rsid w:val="00B82E2E"/>
    <w:rsid w:val="00B82E93"/>
    <w:rsid w:val="00B82EA9"/>
    <w:rsid w:val="00B8306A"/>
    <w:rsid w:val="00B830C4"/>
    <w:rsid w:val="00B830CD"/>
    <w:rsid w:val="00B83159"/>
    <w:rsid w:val="00B83179"/>
    <w:rsid w:val="00B83206"/>
    <w:rsid w:val="00B8322E"/>
    <w:rsid w:val="00B83353"/>
    <w:rsid w:val="00B83354"/>
    <w:rsid w:val="00B8348F"/>
    <w:rsid w:val="00B83543"/>
    <w:rsid w:val="00B835C0"/>
    <w:rsid w:val="00B835CA"/>
    <w:rsid w:val="00B83601"/>
    <w:rsid w:val="00B83772"/>
    <w:rsid w:val="00B837C8"/>
    <w:rsid w:val="00B8382C"/>
    <w:rsid w:val="00B839EB"/>
    <w:rsid w:val="00B83A68"/>
    <w:rsid w:val="00B83A6C"/>
    <w:rsid w:val="00B83A9F"/>
    <w:rsid w:val="00B83AAA"/>
    <w:rsid w:val="00B83C18"/>
    <w:rsid w:val="00B83C68"/>
    <w:rsid w:val="00B83D34"/>
    <w:rsid w:val="00B83D52"/>
    <w:rsid w:val="00B83D7A"/>
    <w:rsid w:val="00B83DCF"/>
    <w:rsid w:val="00B83E2F"/>
    <w:rsid w:val="00B83F5E"/>
    <w:rsid w:val="00B840AC"/>
    <w:rsid w:val="00B840FB"/>
    <w:rsid w:val="00B8416F"/>
    <w:rsid w:val="00B84272"/>
    <w:rsid w:val="00B84288"/>
    <w:rsid w:val="00B8431A"/>
    <w:rsid w:val="00B843F7"/>
    <w:rsid w:val="00B84557"/>
    <w:rsid w:val="00B84751"/>
    <w:rsid w:val="00B848A8"/>
    <w:rsid w:val="00B848BB"/>
    <w:rsid w:val="00B848E2"/>
    <w:rsid w:val="00B8493C"/>
    <w:rsid w:val="00B84B6F"/>
    <w:rsid w:val="00B84C9F"/>
    <w:rsid w:val="00B84D6D"/>
    <w:rsid w:val="00B84D89"/>
    <w:rsid w:val="00B84D8E"/>
    <w:rsid w:val="00B851FA"/>
    <w:rsid w:val="00B85267"/>
    <w:rsid w:val="00B8528E"/>
    <w:rsid w:val="00B85331"/>
    <w:rsid w:val="00B85415"/>
    <w:rsid w:val="00B855D2"/>
    <w:rsid w:val="00B8560E"/>
    <w:rsid w:val="00B8586E"/>
    <w:rsid w:val="00B8596F"/>
    <w:rsid w:val="00B8599C"/>
    <w:rsid w:val="00B85A32"/>
    <w:rsid w:val="00B85A59"/>
    <w:rsid w:val="00B85BF6"/>
    <w:rsid w:val="00B85C8D"/>
    <w:rsid w:val="00B85CA9"/>
    <w:rsid w:val="00B85CB1"/>
    <w:rsid w:val="00B85E07"/>
    <w:rsid w:val="00B85ED4"/>
    <w:rsid w:val="00B85F2F"/>
    <w:rsid w:val="00B85FF5"/>
    <w:rsid w:val="00B86183"/>
    <w:rsid w:val="00B861A2"/>
    <w:rsid w:val="00B861C6"/>
    <w:rsid w:val="00B8620D"/>
    <w:rsid w:val="00B86374"/>
    <w:rsid w:val="00B863E6"/>
    <w:rsid w:val="00B8646B"/>
    <w:rsid w:val="00B86488"/>
    <w:rsid w:val="00B8653E"/>
    <w:rsid w:val="00B86639"/>
    <w:rsid w:val="00B867D3"/>
    <w:rsid w:val="00B86823"/>
    <w:rsid w:val="00B868C7"/>
    <w:rsid w:val="00B8693B"/>
    <w:rsid w:val="00B869BA"/>
    <w:rsid w:val="00B869F0"/>
    <w:rsid w:val="00B86A11"/>
    <w:rsid w:val="00B86A6B"/>
    <w:rsid w:val="00B86AB4"/>
    <w:rsid w:val="00B86B12"/>
    <w:rsid w:val="00B86BE6"/>
    <w:rsid w:val="00B86C51"/>
    <w:rsid w:val="00B86D17"/>
    <w:rsid w:val="00B86DFA"/>
    <w:rsid w:val="00B86E4D"/>
    <w:rsid w:val="00B87094"/>
    <w:rsid w:val="00B870DB"/>
    <w:rsid w:val="00B87293"/>
    <w:rsid w:val="00B872B5"/>
    <w:rsid w:val="00B87421"/>
    <w:rsid w:val="00B87497"/>
    <w:rsid w:val="00B87557"/>
    <w:rsid w:val="00B8769A"/>
    <w:rsid w:val="00B87776"/>
    <w:rsid w:val="00B877F6"/>
    <w:rsid w:val="00B878DA"/>
    <w:rsid w:val="00B879CD"/>
    <w:rsid w:val="00B87ACA"/>
    <w:rsid w:val="00B87B32"/>
    <w:rsid w:val="00B87B8A"/>
    <w:rsid w:val="00B87BCD"/>
    <w:rsid w:val="00B87BFF"/>
    <w:rsid w:val="00B87C1B"/>
    <w:rsid w:val="00B87C5B"/>
    <w:rsid w:val="00B87C7C"/>
    <w:rsid w:val="00B87E76"/>
    <w:rsid w:val="00B9005E"/>
    <w:rsid w:val="00B90083"/>
    <w:rsid w:val="00B901FB"/>
    <w:rsid w:val="00B902D1"/>
    <w:rsid w:val="00B90307"/>
    <w:rsid w:val="00B9030B"/>
    <w:rsid w:val="00B903A2"/>
    <w:rsid w:val="00B90453"/>
    <w:rsid w:val="00B904C5"/>
    <w:rsid w:val="00B904DC"/>
    <w:rsid w:val="00B904DD"/>
    <w:rsid w:val="00B905B1"/>
    <w:rsid w:val="00B905C4"/>
    <w:rsid w:val="00B9067A"/>
    <w:rsid w:val="00B906A2"/>
    <w:rsid w:val="00B90784"/>
    <w:rsid w:val="00B9079A"/>
    <w:rsid w:val="00B9080F"/>
    <w:rsid w:val="00B90972"/>
    <w:rsid w:val="00B90992"/>
    <w:rsid w:val="00B909D3"/>
    <w:rsid w:val="00B90A0A"/>
    <w:rsid w:val="00B90B1B"/>
    <w:rsid w:val="00B90C73"/>
    <w:rsid w:val="00B90C7D"/>
    <w:rsid w:val="00B90C8B"/>
    <w:rsid w:val="00B90D86"/>
    <w:rsid w:val="00B90E7D"/>
    <w:rsid w:val="00B90EC2"/>
    <w:rsid w:val="00B90F95"/>
    <w:rsid w:val="00B90FB6"/>
    <w:rsid w:val="00B9108A"/>
    <w:rsid w:val="00B91112"/>
    <w:rsid w:val="00B9126C"/>
    <w:rsid w:val="00B91306"/>
    <w:rsid w:val="00B9133B"/>
    <w:rsid w:val="00B913F6"/>
    <w:rsid w:val="00B916C5"/>
    <w:rsid w:val="00B9178F"/>
    <w:rsid w:val="00B9182A"/>
    <w:rsid w:val="00B9189B"/>
    <w:rsid w:val="00B91A27"/>
    <w:rsid w:val="00B91AFF"/>
    <w:rsid w:val="00B91CAC"/>
    <w:rsid w:val="00B91D27"/>
    <w:rsid w:val="00B91D37"/>
    <w:rsid w:val="00B91D67"/>
    <w:rsid w:val="00B91DDD"/>
    <w:rsid w:val="00B91E41"/>
    <w:rsid w:val="00B91EA0"/>
    <w:rsid w:val="00B91F33"/>
    <w:rsid w:val="00B91F73"/>
    <w:rsid w:val="00B92141"/>
    <w:rsid w:val="00B92143"/>
    <w:rsid w:val="00B92157"/>
    <w:rsid w:val="00B92172"/>
    <w:rsid w:val="00B921A5"/>
    <w:rsid w:val="00B92256"/>
    <w:rsid w:val="00B92257"/>
    <w:rsid w:val="00B92286"/>
    <w:rsid w:val="00B92341"/>
    <w:rsid w:val="00B92464"/>
    <w:rsid w:val="00B9258B"/>
    <w:rsid w:val="00B926D7"/>
    <w:rsid w:val="00B92799"/>
    <w:rsid w:val="00B927BF"/>
    <w:rsid w:val="00B9296E"/>
    <w:rsid w:val="00B929B1"/>
    <w:rsid w:val="00B929E0"/>
    <w:rsid w:val="00B929FC"/>
    <w:rsid w:val="00B92A3C"/>
    <w:rsid w:val="00B92A9C"/>
    <w:rsid w:val="00B92AD9"/>
    <w:rsid w:val="00B92BA9"/>
    <w:rsid w:val="00B92BE3"/>
    <w:rsid w:val="00B92C78"/>
    <w:rsid w:val="00B92C8A"/>
    <w:rsid w:val="00B92CBD"/>
    <w:rsid w:val="00B92CC1"/>
    <w:rsid w:val="00B92CC2"/>
    <w:rsid w:val="00B92E25"/>
    <w:rsid w:val="00B92E2C"/>
    <w:rsid w:val="00B92E3F"/>
    <w:rsid w:val="00B93037"/>
    <w:rsid w:val="00B930A0"/>
    <w:rsid w:val="00B930D9"/>
    <w:rsid w:val="00B9312B"/>
    <w:rsid w:val="00B93507"/>
    <w:rsid w:val="00B93543"/>
    <w:rsid w:val="00B935E4"/>
    <w:rsid w:val="00B93741"/>
    <w:rsid w:val="00B93753"/>
    <w:rsid w:val="00B937B2"/>
    <w:rsid w:val="00B938CB"/>
    <w:rsid w:val="00B93982"/>
    <w:rsid w:val="00B939A3"/>
    <w:rsid w:val="00B93ABC"/>
    <w:rsid w:val="00B93AFD"/>
    <w:rsid w:val="00B93B11"/>
    <w:rsid w:val="00B93BB1"/>
    <w:rsid w:val="00B93C4F"/>
    <w:rsid w:val="00B93D22"/>
    <w:rsid w:val="00B93E46"/>
    <w:rsid w:val="00B93E49"/>
    <w:rsid w:val="00B94005"/>
    <w:rsid w:val="00B9405A"/>
    <w:rsid w:val="00B94074"/>
    <w:rsid w:val="00B940F2"/>
    <w:rsid w:val="00B94178"/>
    <w:rsid w:val="00B9421D"/>
    <w:rsid w:val="00B9432C"/>
    <w:rsid w:val="00B943CE"/>
    <w:rsid w:val="00B943E6"/>
    <w:rsid w:val="00B94563"/>
    <w:rsid w:val="00B945F3"/>
    <w:rsid w:val="00B946A9"/>
    <w:rsid w:val="00B946F8"/>
    <w:rsid w:val="00B94880"/>
    <w:rsid w:val="00B9494D"/>
    <w:rsid w:val="00B94A7F"/>
    <w:rsid w:val="00B94B48"/>
    <w:rsid w:val="00B94BE2"/>
    <w:rsid w:val="00B94E2B"/>
    <w:rsid w:val="00B94FE1"/>
    <w:rsid w:val="00B94FF6"/>
    <w:rsid w:val="00B9503A"/>
    <w:rsid w:val="00B950A3"/>
    <w:rsid w:val="00B95105"/>
    <w:rsid w:val="00B95352"/>
    <w:rsid w:val="00B9537F"/>
    <w:rsid w:val="00B953FF"/>
    <w:rsid w:val="00B95400"/>
    <w:rsid w:val="00B9541D"/>
    <w:rsid w:val="00B9547B"/>
    <w:rsid w:val="00B95501"/>
    <w:rsid w:val="00B95561"/>
    <w:rsid w:val="00B95633"/>
    <w:rsid w:val="00B9563F"/>
    <w:rsid w:val="00B95656"/>
    <w:rsid w:val="00B95663"/>
    <w:rsid w:val="00B95697"/>
    <w:rsid w:val="00B95889"/>
    <w:rsid w:val="00B95966"/>
    <w:rsid w:val="00B95A74"/>
    <w:rsid w:val="00B95B14"/>
    <w:rsid w:val="00B95BF4"/>
    <w:rsid w:val="00B95C05"/>
    <w:rsid w:val="00B95C28"/>
    <w:rsid w:val="00B95D2F"/>
    <w:rsid w:val="00B95D73"/>
    <w:rsid w:val="00B95DA2"/>
    <w:rsid w:val="00B95DD9"/>
    <w:rsid w:val="00B95ECD"/>
    <w:rsid w:val="00B95EFA"/>
    <w:rsid w:val="00B95F7C"/>
    <w:rsid w:val="00B95FB8"/>
    <w:rsid w:val="00B96066"/>
    <w:rsid w:val="00B961AF"/>
    <w:rsid w:val="00B961FD"/>
    <w:rsid w:val="00B962BA"/>
    <w:rsid w:val="00B96304"/>
    <w:rsid w:val="00B964D4"/>
    <w:rsid w:val="00B965CC"/>
    <w:rsid w:val="00B966F5"/>
    <w:rsid w:val="00B967C8"/>
    <w:rsid w:val="00B9681C"/>
    <w:rsid w:val="00B96909"/>
    <w:rsid w:val="00B969D9"/>
    <w:rsid w:val="00B96A1F"/>
    <w:rsid w:val="00B96B0A"/>
    <w:rsid w:val="00B96B47"/>
    <w:rsid w:val="00B96B4D"/>
    <w:rsid w:val="00B96BC0"/>
    <w:rsid w:val="00B96C10"/>
    <w:rsid w:val="00B96C3F"/>
    <w:rsid w:val="00B96CD4"/>
    <w:rsid w:val="00B96D24"/>
    <w:rsid w:val="00B96DCC"/>
    <w:rsid w:val="00B96F94"/>
    <w:rsid w:val="00B96FB3"/>
    <w:rsid w:val="00B9700E"/>
    <w:rsid w:val="00B97058"/>
    <w:rsid w:val="00B97081"/>
    <w:rsid w:val="00B9719F"/>
    <w:rsid w:val="00B971FE"/>
    <w:rsid w:val="00B972A7"/>
    <w:rsid w:val="00B972B2"/>
    <w:rsid w:val="00B973C9"/>
    <w:rsid w:val="00B97497"/>
    <w:rsid w:val="00B9751D"/>
    <w:rsid w:val="00B97533"/>
    <w:rsid w:val="00B97547"/>
    <w:rsid w:val="00B97637"/>
    <w:rsid w:val="00B97681"/>
    <w:rsid w:val="00B97687"/>
    <w:rsid w:val="00B976D1"/>
    <w:rsid w:val="00B976EC"/>
    <w:rsid w:val="00B976F1"/>
    <w:rsid w:val="00B97924"/>
    <w:rsid w:val="00B979C5"/>
    <w:rsid w:val="00B97B03"/>
    <w:rsid w:val="00B97B66"/>
    <w:rsid w:val="00B97BDD"/>
    <w:rsid w:val="00B97CF4"/>
    <w:rsid w:val="00B97D08"/>
    <w:rsid w:val="00B97D3A"/>
    <w:rsid w:val="00B97DCB"/>
    <w:rsid w:val="00B97F52"/>
    <w:rsid w:val="00B97F85"/>
    <w:rsid w:val="00B97FB0"/>
    <w:rsid w:val="00B97FC1"/>
    <w:rsid w:val="00B97FCA"/>
    <w:rsid w:val="00B97FF2"/>
    <w:rsid w:val="00BA000B"/>
    <w:rsid w:val="00BA01CD"/>
    <w:rsid w:val="00BA022A"/>
    <w:rsid w:val="00BA0243"/>
    <w:rsid w:val="00BA02FE"/>
    <w:rsid w:val="00BA032A"/>
    <w:rsid w:val="00BA04F9"/>
    <w:rsid w:val="00BA055A"/>
    <w:rsid w:val="00BA0587"/>
    <w:rsid w:val="00BA06AD"/>
    <w:rsid w:val="00BA06E3"/>
    <w:rsid w:val="00BA07D0"/>
    <w:rsid w:val="00BA0896"/>
    <w:rsid w:val="00BA0985"/>
    <w:rsid w:val="00BA0A0D"/>
    <w:rsid w:val="00BA0A7C"/>
    <w:rsid w:val="00BA0A97"/>
    <w:rsid w:val="00BA0B44"/>
    <w:rsid w:val="00BA0D7A"/>
    <w:rsid w:val="00BA0EB0"/>
    <w:rsid w:val="00BA0EBE"/>
    <w:rsid w:val="00BA0FA8"/>
    <w:rsid w:val="00BA1039"/>
    <w:rsid w:val="00BA11C6"/>
    <w:rsid w:val="00BA11C7"/>
    <w:rsid w:val="00BA13DF"/>
    <w:rsid w:val="00BA14B2"/>
    <w:rsid w:val="00BA14FE"/>
    <w:rsid w:val="00BA153F"/>
    <w:rsid w:val="00BA1561"/>
    <w:rsid w:val="00BA165E"/>
    <w:rsid w:val="00BA1670"/>
    <w:rsid w:val="00BA16FF"/>
    <w:rsid w:val="00BA1788"/>
    <w:rsid w:val="00BA18AA"/>
    <w:rsid w:val="00BA1ADC"/>
    <w:rsid w:val="00BA1B82"/>
    <w:rsid w:val="00BA1B83"/>
    <w:rsid w:val="00BA1B8B"/>
    <w:rsid w:val="00BA1BFC"/>
    <w:rsid w:val="00BA1C01"/>
    <w:rsid w:val="00BA1C75"/>
    <w:rsid w:val="00BA1C99"/>
    <w:rsid w:val="00BA1CA6"/>
    <w:rsid w:val="00BA1D44"/>
    <w:rsid w:val="00BA1DB0"/>
    <w:rsid w:val="00BA1EE1"/>
    <w:rsid w:val="00BA2032"/>
    <w:rsid w:val="00BA2036"/>
    <w:rsid w:val="00BA203E"/>
    <w:rsid w:val="00BA205E"/>
    <w:rsid w:val="00BA207B"/>
    <w:rsid w:val="00BA210F"/>
    <w:rsid w:val="00BA216A"/>
    <w:rsid w:val="00BA21B4"/>
    <w:rsid w:val="00BA2298"/>
    <w:rsid w:val="00BA2440"/>
    <w:rsid w:val="00BA246A"/>
    <w:rsid w:val="00BA25E3"/>
    <w:rsid w:val="00BA26BA"/>
    <w:rsid w:val="00BA2743"/>
    <w:rsid w:val="00BA27DE"/>
    <w:rsid w:val="00BA27E6"/>
    <w:rsid w:val="00BA280C"/>
    <w:rsid w:val="00BA2817"/>
    <w:rsid w:val="00BA2856"/>
    <w:rsid w:val="00BA2951"/>
    <w:rsid w:val="00BA2972"/>
    <w:rsid w:val="00BA2B67"/>
    <w:rsid w:val="00BA2BDB"/>
    <w:rsid w:val="00BA2BFA"/>
    <w:rsid w:val="00BA2E06"/>
    <w:rsid w:val="00BA2EE6"/>
    <w:rsid w:val="00BA30E3"/>
    <w:rsid w:val="00BA31D5"/>
    <w:rsid w:val="00BA3217"/>
    <w:rsid w:val="00BA329C"/>
    <w:rsid w:val="00BA3311"/>
    <w:rsid w:val="00BA331C"/>
    <w:rsid w:val="00BA3324"/>
    <w:rsid w:val="00BA332A"/>
    <w:rsid w:val="00BA3351"/>
    <w:rsid w:val="00BA34F9"/>
    <w:rsid w:val="00BA358D"/>
    <w:rsid w:val="00BA3697"/>
    <w:rsid w:val="00BA369B"/>
    <w:rsid w:val="00BA3774"/>
    <w:rsid w:val="00BA3816"/>
    <w:rsid w:val="00BA3846"/>
    <w:rsid w:val="00BA3884"/>
    <w:rsid w:val="00BA38D8"/>
    <w:rsid w:val="00BA3911"/>
    <w:rsid w:val="00BA3965"/>
    <w:rsid w:val="00BA39D3"/>
    <w:rsid w:val="00BA3A34"/>
    <w:rsid w:val="00BA3B0A"/>
    <w:rsid w:val="00BA3B3D"/>
    <w:rsid w:val="00BA3B73"/>
    <w:rsid w:val="00BA3BD9"/>
    <w:rsid w:val="00BA3C6E"/>
    <w:rsid w:val="00BA3D65"/>
    <w:rsid w:val="00BA3E4A"/>
    <w:rsid w:val="00BA3EC7"/>
    <w:rsid w:val="00BA4067"/>
    <w:rsid w:val="00BA40BD"/>
    <w:rsid w:val="00BA418D"/>
    <w:rsid w:val="00BA41B6"/>
    <w:rsid w:val="00BA41DD"/>
    <w:rsid w:val="00BA41E0"/>
    <w:rsid w:val="00BA448E"/>
    <w:rsid w:val="00BA450D"/>
    <w:rsid w:val="00BA452A"/>
    <w:rsid w:val="00BA454B"/>
    <w:rsid w:val="00BA45C6"/>
    <w:rsid w:val="00BA4620"/>
    <w:rsid w:val="00BA46E2"/>
    <w:rsid w:val="00BA4785"/>
    <w:rsid w:val="00BA47FF"/>
    <w:rsid w:val="00BA481B"/>
    <w:rsid w:val="00BA49C0"/>
    <w:rsid w:val="00BA49D4"/>
    <w:rsid w:val="00BA4B02"/>
    <w:rsid w:val="00BA4CDB"/>
    <w:rsid w:val="00BA4D07"/>
    <w:rsid w:val="00BA4D31"/>
    <w:rsid w:val="00BA4DA4"/>
    <w:rsid w:val="00BA4DF5"/>
    <w:rsid w:val="00BA4E4D"/>
    <w:rsid w:val="00BA4F76"/>
    <w:rsid w:val="00BA503E"/>
    <w:rsid w:val="00BA509C"/>
    <w:rsid w:val="00BA50F4"/>
    <w:rsid w:val="00BA50F6"/>
    <w:rsid w:val="00BA5180"/>
    <w:rsid w:val="00BA51D3"/>
    <w:rsid w:val="00BA526F"/>
    <w:rsid w:val="00BA533F"/>
    <w:rsid w:val="00BA5340"/>
    <w:rsid w:val="00BA5433"/>
    <w:rsid w:val="00BA5441"/>
    <w:rsid w:val="00BA546F"/>
    <w:rsid w:val="00BA54F0"/>
    <w:rsid w:val="00BA55F6"/>
    <w:rsid w:val="00BA5704"/>
    <w:rsid w:val="00BA583E"/>
    <w:rsid w:val="00BA5871"/>
    <w:rsid w:val="00BA58A7"/>
    <w:rsid w:val="00BA592B"/>
    <w:rsid w:val="00BA5964"/>
    <w:rsid w:val="00BA597E"/>
    <w:rsid w:val="00BA5985"/>
    <w:rsid w:val="00BA5A3C"/>
    <w:rsid w:val="00BA5A4A"/>
    <w:rsid w:val="00BA5A94"/>
    <w:rsid w:val="00BA5B16"/>
    <w:rsid w:val="00BA5B58"/>
    <w:rsid w:val="00BA5C39"/>
    <w:rsid w:val="00BA5DAC"/>
    <w:rsid w:val="00BA5DDE"/>
    <w:rsid w:val="00BA5DED"/>
    <w:rsid w:val="00BA5F9B"/>
    <w:rsid w:val="00BA5FA3"/>
    <w:rsid w:val="00BA6051"/>
    <w:rsid w:val="00BA616F"/>
    <w:rsid w:val="00BA627C"/>
    <w:rsid w:val="00BA6292"/>
    <w:rsid w:val="00BA6388"/>
    <w:rsid w:val="00BA6457"/>
    <w:rsid w:val="00BA64D7"/>
    <w:rsid w:val="00BA64DC"/>
    <w:rsid w:val="00BA6743"/>
    <w:rsid w:val="00BA6854"/>
    <w:rsid w:val="00BA686C"/>
    <w:rsid w:val="00BA6A11"/>
    <w:rsid w:val="00BA6A92"/>
    <w:rsid w:val="00BA6C4C"/>
    <w:rsid w:val="00BA6C8A"/>
    <w:rsid w:val="00BA6CA7"/>
    <w:rsid w:val="00BA6D2F"/>
    <w:rsid w:val="00BA6D36"/>
    <w:rsid w:val="00BA6F2C"/>
    <w:rsid w:val="00BA7099"/>
    <w:rsid w:val="00BA709B"/>
    <w:rsid w:val="00BA70AC"/>
    <w:rsid w:val="00BA70E7"/>
    <w:rsid w:val="00BA71AE"/>
    <w:rsid w:val="00BA724D"/>
    <w:rsid w:val="00BA7290"/>
    <w:rsid w:val="00BA729A"/>
    <w:rsid w:val="00BA739B"/>
    <w:rsid w:val="00BA73CC"/>
    <w:rsid w:val="00BA743B"/>
    <w:rsid w:val="00BA769B"/>
    <w:rsid w:val="00BA76DD"/>
    <w:rsid w:val="00BA7791"/>
    <w:rsid w:val="00BA77F8"/>
    <w:rsid w:val="00BA77F9"/>
    <w:rsid w:val="00BA78F7"/>
    <w:rsid w:val="00BA794F"/>
    <w:rsid w:val="00BA79BE"/>
    <w:rsid w:val="00BA79F6"/>
    <w:rsid w:val="00BA7A10"/>
    <w:rsid w:val="00BA7BB1"/>
    <w:rsid w:val="00BA7C37"/>
    <w:rsid w:val="00BA7CFE"/>
    <w:rsid w:val="00BA7D6E"/>
    <w:rsid w:val="00BA7E06"/>
    <w:rsid w:val="00BA7E72"/>
    <w:rsid w:val="00BB0001"/>
    <w:rsid w:val="00BB0008"/>
    <w:rsid w:val="00BB00D8"/>
    <w:rsid w:val="00BB01CC"/>
    <w:rsid w:val="00BB0242"/>
    <w:rsid w:val="00BB0256"/>
    <w:rsid w:val="00BB0379"/>
    <w:rsid w:val="00BB0399"/>
    <w:rsid w:val="00BB03E3"/>
    <w:rsid w:val="00BB03EE"/>
    <w:rsid w:val="00BB03FD"/>
    <w:rsid w:val="00BB0663"/>
    <w:rsid w:val="00BB06F5"/>
    <w:rsid w:val="00BB0750"/>
    <w:rsid w:val="00BB0797"/>
    <w:rsid w:val="00BB0886"/>
    <w:rsid w:val="00BB0981"/>
    <w:rsid w:val="00BB0990"/>
    <w:rsid w:val="00BB0A3E"/>
    <w:rsid w:val="00BB0AA9"/>
    <w:rsid w:val="00BB0AB4"/>
    <w:rsid w:val="00BB0ACC"/>
    <w:rsid w:val="00BB0B5D"/>
    <w:rsid w:val="00BB0BE9"/>
    <w:rsid w:val="00BB0BFE"/>
    <w:rsid w:val="00BB0C55"/>
    <w:rsid w:val="00BB0C5E"/>
    <w:rsid w:val="00BB0CEA"/>
    <w:rsid w:val="00BB0D44"/>
    <w:rsid w:val="00BB0D48"/>
    <w:rsid w:val="00BB0D62"/>
    <w:rsid w:val="00BB0E00"/>
    <w:rsid w:val="00BB0E3A"/>
    <w:rsid w:val="00BB0F84"/>
    <w:rsid w:val="00BB0F8B"/>
    <w:rsid w:val="00BB0FAE"/>
    <w:rsid w:val="00BB1095"/>
    <w:rsid w:val="00BB1145"/>
    <w:rsid w:val="00BB11B3"/>
    <w:rsid w:val="00BB1266"/>
    <w:rsid w:val="00BB12FF"/>
    <w:rsid w:val="00BB1327"/>
    <w:rsid w:val="00BB133F"/>
    <w:rsid w:val="00BB13B4"/>
    <w:rsid w:val="00BB13DF"/>
    <w:rsid w:val="00BB13E0"/>
    <w:rsid w:val="00BB1462"/>
    <w:rsid w:val="00BB14A9"/>
    <w:rsid w:val="00BB14BA"/>
    <w:rsid w:val="00BB1570"/>
    <w:rsid w:val="00BB1595"/>
    <w:rsid w:val="00BB15BE"/>
    <w:rsid w:val="00BB1620"/>
    <w:rsid w:val="00BB190A"/>
    <w:rsid w:val="00BB196B"/>
    <w:rsid w:val="00BB1A75"/>
    <w:rsid w:val="00BB1AA3"/>
    <w:rsid w:val="00BB1AC2"/>
    <w:rsid w:val="00BB1AE0"/>
    <w:rsid w:val="00BB1C01"/>
    <w:rsid w:val="00BB1C59"/>
    <w:rsid w:val="00BB1CB6"/>
    <w:rsid w:val="00BB1E56"/>
    <w:rsid w:val="00BB1F58"/>
    <w:rsid w:val="00BB1F77"/>
    <w:rsid w:val="00BB20A8"/>
    <w:rsid w:val="00BB216C"/>
    <w:rsid w:val="00BB21C1"/>
    <w:rsid w:val="00BB2212"/>
    <w:rsid w:val="00BB236C"/>
    <w:rsid w:val="00BB2394"/>
    <w:rsid w:val="00BB23A9"/>
    <w:rsid w:val="00BB244F"/>
    <w:rsid w:val="00BB26D5"/>
    <w:rsid w:val="00BB26EA"/>
    <w:rsid w:val="00BB2729"/>
    <w:rsid w:val="00BB27AE"/>
    <w:rsid w:val="00BB295F"/>
    <w:rsid w:val="00BB2999"/>
    <w:rsid w:val="00BB29E6"/>
    <w:rsid w:val="00BB2A2D"/>
    <w:rsid w:val="00BB2A60"/>
    <w:rsid w:val="00BB2B37"/>
    <w:rsid w:val="00BB2BCD"/>
    <w:rsid w:val="00BB2C63"/>
    <w:rsid w:val="00BB2C94"/>
    <w:rsid w:val="00BB2C98"/>
    <w:rsid w:val="00BB2CFB"/>
    <w:rsid w:val="00BB2D56"/>
    <w:rsid w:val="00BB2DBB"/>
    <w:rsid w:val="00BB2F06"/>
    <w:rsid w:val="00BB2F1F"/>
    <w:rsid w:val="00BB2F53"/>
    <w:rsid w:val="00BB2F5D"/>
    <w:rsid w:val="00BB2FDF"/>
    <w:rsid w:val="00BB30B8"/>
    <w:rsid w:val="00BB311A"/>
    <w:rsid w:val="00BB31E7"/>
    <w:rsid w:val="00BB3304"/>
    <w:rsid w:val="00BB33F1"/>
    <w:rsid w:val="00BB33FA"/>
    <w:rsid w:val="00BB3426"/>
    <w:rsid w:val="00BB3488"/>
    <w:rsid w:val="00BB348C"/>
    <w:rsid w:val="00BB35B0"/>
    <w:rsid w:val="00BB35BA"/>
    <w:rsid w:val="00BB3681"/>
    <w:rsid w:val="00BB3727"/>
    <w:rsid w:val="00BB37D0"/>
    <w:rsid w:val="00BB37EC"/>
    <w:rsid w:val="00BB3906"/>
    <w:rsid w:val="00BB390D"/>
    <w:rsid w:val="00BB3A81"/>
    <w:rsid w:val="00BB3B0B"/>
    <w:rsid w:val="00BB3B7E"/>
    <w:rsid w:val="00BB3BB9"/>
    <w:rsid w:val="00BB3CA3"/>
    <w:rsid w:val="00BB3D08"/>
    <w:rsid w:val="00BB3D31"/>
    <w:rsid w:val="00BB3D3A"/>
    <w:rsid w:val="00BB3D7E"/>
    <w:rsid w:val="00BB3D9D"/>
    <w:rsid w:val="00BB3F35"/>
    <w:rsid w:val="00BB402A"/>
    <w:rsid w:val="00BB403B"/>
    <w:rsid w:val="00BB40E8"/>
    <w:rsid w:val="00BB41C0"/>
    <w:rsid w:val="00BB42DD"/>
    <w:rsid w:val="00BB4523"/>
    <w:rsid w:val="00BB4590"/>
    <w:rsid w:val="00BB45C5"/>
    <w:rsid w:val="00BB45F1"/>
    <w:rsid w:val="00BB4648"/>
    <w:rsid w:val="00BB4654"/>
    <w:rsid w:val="00BB4657"/>
    <w:rsid w:val="00BB46EA"/>
    <w:rsid w:val="00BB4717"/>
    <w:rsid w:val="00BB47DD"/>
    <w:rsid w:val="00BB48D1"/>
    <w:rsid w:val="00BB48F2"/>
    <w:rsid w:val="00BB494C"/>
    <w:rsid w:val="00BB497E"/>
    <w:rsid w:val="00BB49CF"/>
    <w:rsid w:val="00BB4AD4"/>
    <w:rsid w:val="00BB4AE4"/>
    <w:rsid w:val="00BB4B0E"/>
    <w:rsid w:val="00BB4B49"/>
    <w:rsid w:val="00BB4B4B"/>
    <w:rsid w:val="00BB4B55"/>
    <w:rsid w:val="00BB4B9D"/>
    <w:rsid w:val="00BB4C57"/>
    <w:rsid w:val="00BB4C85"/>
    <w:rsid w:val="00BB4CAA"/>
    <w:rsid w:val="00BB4D7D"/>
    <w:rsid w:val="00BB5010"/>
    <w:rsid w:val="00BB50CA"/>
    <w:rsid w:val="00BB51CF"/>
    <w:rsid w:val="00BB5234"/>
    <w:rsid w:val="00BB5315"/>
    <w:rsid w:val="00BB535D"/>
    <w:rsid w:val="00BB53EF"/>
    <w:rsid w:val="00BB54D9"/>
    <w:rsid w:val="00BB54E6"/>
    <w:rsid w:val="00BB55B1"/>
    <w:rsid w:val="00BB564F"/>
    <w:rsid w:val="00BB56F7"/>
    <w:rsid w:val="00BB5783"/>
    <w:rsid w:val="00BB57DB"/>
    <w:rsid w:val="00BB57E0"/>
    <w:rsid w:val="00BB5983"/>
    <w:rsid w:val="00BB59F7"/>
    <w:rsid w:val="00BB5B09"/>
    <w:rsid w:val="00BB5B4C"/>
    <w:rsid w:val="00BB5D1A"/>
    <w:rsid w:val="00BB5DD5"/>
    <w:rsid w:val="00BB5E74"/>
    <w:rsid w:val="00BB6108"/>
    <w:rsid w:val="00BB612B"/>
    <w:rsid w:val="00BB61F7"/>
    <w:rsid w:val="00BB622D"/>
    <w:rsid w:val="00BB642C"/>
    <w:rsid w:val="00BB656D"/>
    <w:rsid w:val="00BB6574"/>
    <w:rsid w:val="00BB65A2"/>
    <w:rsid w:val="00BB6647"/>
    <w:rsid w:val="00BB664B"/>
    <w:rsid w:val="00BB681F"/>
    <w:rsid w:val="00BB68BF"/>
    <w:rsid w:val="00BB68FE"/>
    <w:rsid w:val="00BB6961"/>
    <w:rsid w:val="00BB6B64"/>
    <w:rsid w:val="00BB6B6B"/>
    <w:rsid w:val="00BB6B9B"/>
    <w:rsid w:val="00BB6BB7"/>
    <w:rsid w:val="00BB6C35"/>
    <w:rsid w:val="00BB6D85"/>
    <w:rsid w:val="00BB6DB1"/>
    <w:rsid w:val="00BB6E19"/>
    <w:rsid w:val="00BB6FB4"/>
    <w:rsid w:val="00BB7055"/>
    <w:rsid w:val="00BB705A"/>
    <w:rsid w:val="00BB70C1"/>
    <w:rsid w:val="00BB71C4"/>
    <w:rsid w:val="00BB7412"/>
    <w:rsid w:val="00BB7505"/>
    <w:rsid w:val="00BB7568"/>
    <w:rsid w:val="00BB75F9"/>
    <w:rsid w:val="00BB769C"/>
    <w:rsid w:val="00BB76C4"/>
    <w:rsid w:val="00BB76CB"/>
    <w:rsid w:val="00BB7763"/>
    <w:rsid w:val="00BB777D"/>
    <w:rsid w:val="00BB7848"/>
    <w:rsid w:val="00BB792F"/>
    <w:rsid w:val="00BB7997"/>
    <w:rsid w:val="00BB79BF"/>
    <w:rsid w:val="00BB79D5"/>
    <w:rsid w:val="00BB7BD4"/>
    <w:rsid w:val="00BB7BD7"/>
    <w:rsid w:val="00BB7C5F"/>
    <w:rsid w:val="00BB7D24"/>
    <w:rsid w:val="00BB7E0C"/>
    <w:rsid w:val="00BB7E14"/>
    <w:rsid w:val="00BB7E5C"/>
    <w:rsid w:val="00BB7E9E"/>
    <w:rsid w:val="00BB7F14"/>
    <w:rsid w:val="00BC0080"/>
    <w:rsid w:val="00BC00CF"/>
    <w:rsid w:val="00BC00EE"/>
    <w:rsid w:val="00BC0118"/>
    <w:rsid w:val="00BC01B5"/>
    <w:rsid w:val="00BC03C5"/>
    <w:rsid w:val="00BC0516"/>
    <w:rsid w:val="00BC058E"/>
    <w:rsid w:val="00BC05CF"/>
    <w:rsid w:val="00BC05EE"/>
    <w:rsid w:val="00BC05F6"/>
    <w:rsid w:val="00BC0637"/>
    <w:rsid w:val="00BC0660"/>
    <w:rsid w:val="00BC06B2"/>
    <w:rsid w:val="00BC07B1"/>
    <w:rsid w:val="00BC07FA"/>
    <w:rsid w:val="00BC0843"/>
    <w:rsid w:val="00BC08AF"/>
    <w:rsid w:val="00BC0924"/>
    <w:rsid w:val="00BC0976"/>
    <w:rsid w:val="00BC0AF8"/>
    <w:rsid w:val="00BC0B02"/>
    <w:rsid w:val="00BC0B47"/>
    <w:rsid w:val="00BC0B76"/>
    <w:rsid w:val="00BC0C41"/>
    <w:rsid w:val="00BC0E53"/>
    <w:rsid w:val="00BC0EA7"/>
    <w:rsid w:val="00BC0EC3"/>
    <w:rsid w:val="00BC0EE1"/>
    <w:rsid w:val="00BC0F11"/>
    <w:rsid w:val="00BC0F59"/>
    <w:rsid w:val="00BC0FF1"/>
    <w:rsid w:val="00BC1027"/>
    <w:rsid w:val="00BC1044"/>
    <w:rsid w:val="00BC1160"/>
    <w:rsid w:val="00BC122B"/>
    <w:rsid w:val="00BC122E"/>
    <w:rsid w:val="00BC13EA"/>
    <w:rsid w:val="00BC1434"/>
    <w:rsid w:val="00BC1447"/>
    <w:rsid w:val="00BC14ED"/>
    <w:rsid w:val="00BC1699"/>
    <w:rsid w:val="00BC1840"/>
    <w:rsid w:val="00BC1999"/>
    <w:rsid w:val="00BC1A16"/>
    <w:rsid w:val="00BC1A9F"/>
    <w:rsid w:val="00BC1B31"/>
    <w:rsid w:val="00BC1BD2"/>
    <w:rsid w:val="00BC1C77"/>
    <w:rsid w:val="00BC1D22"/>
    <w:rsid w:val="00BC1DFE"/>
    <w:rsid w:val="00BC1E80"/>
    <w:rsid w:val="00BC1EA5"/>
    <w:rsid w:val="00BC1EB6"/>
    <w:rsid w:val="00BC1EEF"/>
    <w:rsid w:val="00BC1F08"/>
    <w:rsid w:val="00BC1FB0"/>
    <w:rsid w:val="00BC1FD9"/>
    <w:rsid w:val="00BC1FFE"/>
    <w:rsid w:val="00BC2092"/>
    <w:rsid w:val="00BC2139"/>
    <w:rsid w:val="00BC214D"/>
    <w:rsid w:val="00BC2195"/>
    <w:rsid w:val="00BC21B9"/>
    <w:rsid w:val="00BC2282"/>
    <w:rsid w:val="00BC22B1"/>
    <w:rsid w:val="00BC2348"/>
    <w:rsid w:val="00BC25B3"/>
    <w:rsid w:val="00BC266A"/>
    <w:rsid w:val="00BC26DB"/>
    <w:rsid w:val="00BC27FE"/>
    <w:rsid w:val="00BC2894"/>
    <w:rsid w:val="00BC28D9"/>
    <w:rsid w:val="00BC296D"/>
    <w:rsid w:val="00BC2A93"/>
    <w:rsid w:val="00BC2BAF"/>
    <w:rsid w:val="00BC2BE1"/>
    <w:rsid w:val="00BC2C43"/>
    <w:rsid w:val="00BC2C83"/>
    <w:rsid w:val="00BC2DA0"/>
    <w:rsid w:val="00BC2F14"/>
    <w:rsid w:val="00BC2F7E"/>
    <w:rsid w:val="00BC30A9"/>
    <w:rsid w:val="00BC31EF"/>
    <w:rsid w:val="00BC325C"/>
    <w:rsid w:val="00BC3306"/>
    <w:rsid w:val="00BC3389"/>
    <w:rsid w:val="00BC3459"/>
    <w:rsid w:val="00BC34CA"/>
    <w:rsid w:val="00BC34FF"/>
    <w:rsid w:val="00BC3500"/>
    <w:rsid w:val="00BC3593"/>
    <w:rsid w:val="00BC368F"/>
    <w:rsid w:val="00BC369C"/>
    <w:rsid w:val="00BC36FF"/>
    <w:rsid w:val="00BC371B"/>
    <w:rsid w:val="00BC37DA"/>
    <w:rsid w:val="00BC3987"/>
    <w:rsid w:val="00BC398B"/>
    <w:rsid w:val="00BC3999"/>
    <w:rsid w:val="00BC3A9F"/>
    <w:rsid w:val="00BC3B14"/>
    <w:rsid w:val="00BC3B43"/>
    <w:rsid w:val="00BC3C43"/>
    <w:rsid w:val="00BC3EA0"/>
    <w:rsid w:val="00BC40AD"/>
    <w:rsid w:val="00BC410B"/>
    <w:rsid w:val="00BC4121"/>
    <w:rsid w:val="00BC42E2"/>
    <w:rsid w:val="00BC43C1"/>
    <w:rsid w:val="00BC44AB"/>
    <w:rsid w:val="00BC45BC"/>
    <w:rsid w:val="00BC468A"/>
    <w:rsid w:val="00BC470F"/>
    <w:rsid w:val="00BC48DB"/>
    <w:rsid w:val="00BC4A66"/>
    <w:rsid w:val="00BC4C48"/>
    <w:rsid w:val="00BC4DE3"/>
    <w:rsid w:val="00BC4DF6"/>
    <w:rsid w:val="00BC4EAB"/>
    <w:rsid w:val="00BC4F10"/>
    <w:rsid w:val="00BC4F5B"/>
    <w:rsid w:val="00BC4F73"/>
    <w:rsid w:val="00BC4FF0"/>
    <w:rsid w:val="00BC5009"/>
    <w:rsid w:val="00BC50B4"/>
    <w:rsid w:val="00BC50B5"/>
    <w:rsid w:val="00BC537B"/>
    <w:rsid w:val="00BC5427"/>
    <w:rsid w:val="00BC5467"/>
    <w:rsid w:val="00BC54B0"/>
    <w:rsid w:val="00BC55A4"/>
    <w:rsid w:val="00BC561E"/>
    <w:rsid w:val="00BC578E"/>
    <w:rsid w:val="00BC57A0"/>
    <w:rsid w:val="00BC57CA"/>
    <w:rsid w:val="00BC5825"/>
    <w:rsid w:val="00BC5A9D"/>
    <w:rsid w:val="00BC5C2C"/>
    <w:rsid w:val="00BC5C3B"/>
    <w:rsid w:val="00BC5C69"/>
    <w:rsid w:val="00BC5C87"/>
    <w:rsid w:val="00BC5D52"/>
    <w:rsid w:val="00BC5E6A"/>
    <w:rsid w:val="00BC5EC9"/>
    <w:rsid w:val="00BC5F3B"/>
    <w:rsid w:val="00BC5FD6"/>
    <w:rsid w:val="00BC6008"/>
    <w:rsid w:val="00BC608D"/>
    <w:rsid w:val="00BC6159"/>
    <w:rsid w:val="00BC61D8"/>
    <w:rsid w:val="00BC61E0"/>
    <w:rsid w:val="00BC6299"/>
    <w:rsid w:val="00BC6300"/>
    <w:rsid w:val="00BC6340"/>
    <w:rsid w:val="00BC636D"/>
    <w:rsid w:val="00BC6381"/>
    <w:rsid w:val="00BC63CE"/>
    <w:rsid w:val="00BC63F8"/>
    <w:rsid w:val="00BC6536"/>
    <w:rsid w:val="00BC6627"/>
    <w:rsid w:val="00BC6650"/>
    <w:rsid w:val="00BC66CC"/>
    <w:rsid w:val="00BC673A"/>
    <w:rsid w:val="00BC67B3"/>
    <w:rsid w:val="00BC6A1C"/>
    <w:rsid w:val="00BC6B70"/>
    <w:rsid w:val="00BC6B80"/>
    <w:rsid w:val="00BC6BAC"/>
    <w:rsid w:val="00BC6C9D"/>
    <w:rsid w:val="00BC6D33"/>
    <w:rsid w:val="00BC6E26"/>
    <w:rsid w:val="00BC6E3D"/>
    <w:rsid w:val="00BC6E75"/>
    <w:rsid w:val="00BC6EF3"/>
    <w:rsid w:val="00BC6F3A"/>
    <w:rsid w:val="00BC6FE4"/>
    <w:rsid w:val="00BC7005"/>
    <w:rsid w:val="00BC7071"/>
    <w:rsid w:val="00BC7078"/>
    <w:rsid w:val="00BC70FD"/>
    <w:rsid w:val="00BC716F"/>
    <w:rsid w:val="00BC71EF"/>
    <w:rsid w:val="00BC7240"/>
    <w:rsid w:val="00BC735D"/>
    <w:rsid w:val="00BC74DE"/>
    <w:rsid w:val="00BC7561"/>
    <w:rsid w:val="00BC75D5"/>
    <w:rsid w:val="00BC775E"/>
    <w:rsid w:val="00BC7935"/>
    <w:rsid w:val="00BC7982"/>
    <w:rsid w:val="00BC7AAD"/>
    <w:rsid w:val="00BC7D09"/>
    <w:rsid w:val="00BC7DDE"/>
    <w:rsid w:val="00BC7ED6"/>
    <w:rsid w:val="00BC7EE7"/>
    <w:rsid w:val="00BC7EEA"/>
    <w:rsid w:val="00BC7FA1"/>
    <w:rsid w:val="00BC7FBA"/>
    <w:rsid w:val="00BC7FF1"/>
    <w:rsid w:val="00BCD0D7"/>
    <w:rsid w:val="00BD00D3"/>
    <w:rsid w:val="00BD016D"/>
    <w:rsid w:val="00BD01E5"/>
    <w:rsid w:val="00BD02C7"/>
    <w:rsid w:val="00BD03B7"/>
    <w:rsid w:val="00BD03EC"/>
    <w:rsid w:val="00BD0438"/>
    <w:rsid w:val="00BD049B"/>
    <w:rsid w:val="00BD05C4"/>
    <w:rsid w:val="00BD06C4"/>
    <w:rsid w:val="00BD0707"/>
    <w:rsid w:val="00BD07C0"/>
    <w:rsid w:val="00BD0927"/>
    <w:rsid w:val="00BD0940"/>
    <w:rsid w:val="00BD0954"/>
    <w:rsid w:val="00BD0A36"/>
    <w:rsid w:val="00BD0A71"/>
    <w:rsid w:val="00BD0B70"/>
    <w:rsid w:val="00BD0BA9"/>
    <w:rsid w:val="00BD0D7F"/>
    <w:rsid w:val="00BD0EB5"/>
    <w:rsid w:val="00BD0FAB"/>
    <w:rsid w:val="00BD0FB2"/>
    <w:rsid w:val="00BD1007"/>
    <w:rsid w:val="00BD1054"/>
    <w:rsid w:val="00BD10B2"/>
    <w:rsid w:val="00BD112C"/>
    <w:rsid w:val="00BD123F"/>
    <w:rsid w:val="00BD128D"/>
    <w:rsid w:val="00BD1334"/>
    <w:rsid w:val="00BD13F7"/>
    <w:rsid w:val="00BD13F9"/>
    <w:rsid w:val="00BD1460"/>
    <w:rsid w:val="00BD15D9"/>
    <w:rsid w:val="00BD1691"/>
    <w:rsid w:val="00BD16FB"/>
    <w:rsid w:val="00BD17AE"/>
    <w:rsid w:val="00BD1831"/>
    <w:rsid w:val="00BD194F"/>
    <w:rsid w:val="00BD1A3A"/>
    <w:rsid w:val="00BD1B6B"/>
    <w:rsid w:val="00BD1B81"/>
    <w:rsid w:val="00BD1BBA"/>
    <w:rsid w:val="00BD1CF5"/>
    <w:rsid w:val="00BD1E1E"/>
    <w:rsid w:val="00BD1E82"/>
    <w:rsid w:val="00BD1EE9"/>
    <w:rsid w:val="00BD1F94"/>
    <w:rsid w:val="00BD1FA2"/>
    <w:rsid w:val="00BD202D"/>
    <w:rsid w:val="00BD2131"/>
    <w:rsid w:val="00BD218C"/>
    <w:rsid w:val="00BD2191"/>
    <w:rsid w:val="00BD21CB"/>
    <w:rsid w:val="00BD2208"/>
    <w:rsid w:val="00BD220B"/>
    <w:rsid w:val="00BD226F"/>
    <w:rsid w:val="00BD2295"/>
    <w:rsid w:val="00BD23B8"/>
    <w:rsid w:val="00BD2400"/>
    <w:rsid w:val="00BD25D3"/>
    <w:rsid w:val="00BD2616"/>
    <w:rsid w:val="00BD28C6"/>
    <w:rsid w:val="00BD28D3"/>
    <w:rsid w:val="00BD28E8"/>
    <w:rsid w:val="00BD29C8"/>
    <w:rsid w:val="00BD29CD"/>
    <w:rsid w:val="00BD2A0D"/>
    <w:rsid w:val="00BD2A4A"/>
    <w:rsid w:val="00BD2AD2"/>
    <w:rsid w:val="00BD2B7D"/>
    <w:rsid w:val="00BD2BE7"/>
    <w:rsid w:val="00BD2C6F"/>
    <w:rsid w:val="00BD2DDA"/>
    <w:rsid w:val="00BD2E7C"/>
    <w:rsid w:val="00BD2ED0"/>
    <w:rsid w:val="00BD2FA6"/>
    <w:rsid w:val="00BD3014"/>
    <w:rsid w:val="00BD31E0"/>
    <w:rsid w:val="00BD32AD"/>
    <w:rsid w:val="00BD334A"/>
    <w:rsid w:val="00BD33AD"/>
    <w:rsid w:val="00BD33C3"/>
    <w:rsid w:val="00BD33CD"/>
    <w:rsid w:val="00BD3415"/>
    <w:rsid w:val="00BD34E5"/>
    <w:rsid w:val="00BD3557"/>
    <w:rsid w:val="00BD35A1"/>
    <w:rsid w:val="00BD360C"/>
    <w:rsid w:val="00BD36AE"/>
    <w:rsid w:val="00BD3831"/>
    <w:rsid w:val="00BD39E0"/>
    <w:rsid w:val="00BD3A53"/>
    <w:rsid w:val="00BD3B8F"/>
    <w:rsid w:val="00BD3C16"/>
    <w:rsid w:val="00BD3CC1"/>
    <w:rsid w:val="00BD3CEF"/>
    <w:rsid w:val="00BD3D42"/>
    <w:rsid w:val="00BD3DB3"/>
    <w:rsid w:val="00BD3DE3"/>
    <w:rsid w:val="00BD3E26"/>
    <w:rsid w:val="00BD3E62"/>
    <w:rsid w:val="00BD3F0A"/>
    <w:rsid w:val="00BD3F75"/>
    <w:rsid w:val="00BD3FD1"/>
    <w:rsid w:val="00BD40EC"/>
    <w:rsid w:val="00BD40F7"/>
    <w:rsid w:val="00BD4188"/>
    <w:rsid w:val="00BD41F9"/>
    <w:rsid w:val="00BD42CF"/>
    <w:rsid w:val="00BD42F3"/>
    <w:rsid w:val="00BD44A8"/>
    <w:rsid w:val="00BD4551"/>
    <w:rsid w:val="00BD45AF"/>
    <w:rsid w:val="00BD4605"/>
    <w:rsid w:val="00BD46C5"/>
    <w:rsid w:val="00BD4730"/>
    <w:rsid w:val="00BD4788"/>
    <w:rsid w:val="00BD4937"/>
    <w:rsid w:val="00BD493C"/>
    <w:rsid w:val="00BD49A0"/>
    <w:rsid w:val="00BD4A55"/>
    <w:rsid w:val="00BD4A7E"/>
    <w:rsid w:val="00BD4B61"/>
    <w:rsid w:val="00BD4D4E"/>
    <w:rsid w:val="00BD4D98"/>
    <w:rsid w:val="00BD4E10"/>
    <w:rsid w:val="00BD4E30"/>
    <w:rsid w:val="00BD4E3C"/>
    <w:rsid w:val="00BD4E8A"/>
    <w:rsid w:val="00BD4F50"/>
    <w:rsid w:val="00BD4F6D"/>
    <w:rsid w:val="00BD501F"/>
    <w:rsid w:val="00BD5075"/>
    <w:rsid w:val="00BD50F3"/>
    <w:rsid w:val="00BD5139"/>
    <w:rsid w:val="00BD5216"/>
    <w:rsid w:val="00BD52FB"/>
    <w:rsid w:val="00BD53BB"/>
    <w:rsid w:val="00BD551D"/>
    <w:rsid w:val="00BD56D3"/>
    <w:rsid w:val="00BD56E5"/>
    <w:rsid w:val="00BD5836"/>
    <w:rsid w:val="00BD58F0"/>
    <w:rsid w:val="00BD5970"/>
    <w:rsid w:val="00BD5984"/>
    <w:rsid w:val="00BD5998"/>
    <w:rsid w:val="00BD59C6"/>
    <w:rsid w:val="00BD59D6"/>
    <w:rsid w:val="00BD5B1B"/>
    <w:rsid w:val="00BD5C04"/>
    <w:rsid w:val="00BD5CDD"/>
    <w:rsid w:val="00BD5D1E"/>
    <w:rsid w:val="00BD5D24"/>
    <w:rsid w:val="00BD5D4C"/>
    <w:rsid w:val="00BD5E91"/>
    <w:rsid w:val="00BD5FEB"/>
    <w:rsid w:val="00BD61C8"/>
    <w:rsid w:val="00BD6308"/>
    <w:rsid w:val="00BD632A"/>
    <w:rsid w:val="00BD63AF"/>
    <w:rsid w:val="00BD643E"/>
    <w:rsid w:val="00BD64C5"/>
    <w:rsid w:val="00BD64CF"/>
    <w:rsid w:val="00BD6520"/>
    <w:rsid w:val="00BD6594"/>
    <w:rsid w:val="00BD668C"/>
    <w:rsid w:val="00BD6699"/>
    <w:rsid w:val="00BD66FC"/>
    <w:rsid w:val="00BD67EA"/>
    <w:rsid w:val="00BD6857"/>
    <w:rsid w:val="00BD6891"/>
    <w:rsid w:val="00BD69D7"/>
    <w:rsid w:val="00BD6A15"/>
    <w:rsid w:val="00BD6A55"/>
    <w:rsid w:val="00BD6A6D"/>
    <w:rsid w:val="00BD6A99"/>
    <w:rsid w:val="00BD6BBB"/>
    <w:rsid w:val="00BD6BC6"/>
    <w:rsid w:val="00BD6C21"/>
    <w:rsid w:val="00BD6CD4"/>
    <w:rsid w:val="00BD6D65"/>
    <w:rsid w:val="00BD6DDE"/>
    <w:rsid w:val="00BD6DF0"/>
    <w:rsid w:val="00BD6E25"/>
    <w:rsid w:val="00BD6E3A"/>
    <w:rsid w:val="00BD6E4E"/>
    <w:rsid w:val="00BD6E96"/>
    <w:rsid w:val="00BD6F4E"/>
    <w:rsid w:val="00BD70FE"/>
    <w:rsid w:val="00BD7163"/>
    <w:rsid w:val="00BD7298"/>
    <w:rsid w:val="00BD72C6"/>
    <w:rsid w:val="00BD7312"/>
    <w:rsid w:val="00BD7314"/>
    <w:rsid w:val="00BD7394"/>
    <w:rsid w:val="00BD73A4"/>
    <w:rsid w:val="00BD73A5"/>
    <w:rsid w:val="00BD73E4"/>
    <w:rsid w:val="00BD7507"/>
    <w:rsid w:val="00BD761B"/>
    <w:rsid w:val="00BD7658"/>
    <w:rsid w:val="00BD773A"/>
    <w:rsid w:val="00BD77AC"/>
    <w:rsid w:val="00BD7816"/>
    <w:rsid w:val="00BD7850"/>
    <w:rsid w:val="00BD78CB"/>
    <w:rsid w:val="00BD797B"/>
    <w:rsid w:val="00BD7AB4"/>
    <w:rsid w:val="00BD7B49"/>
    <w:rsid w:val="00BD7B59"/>
    <w:rsid w:val="00BD7BC8"/>
    <w:rsid w:val="00BD7C62"/>
    <w:rsid w:val="00BD7C77"/>
    <w:rsid w:val="00BD7D0D"/>
    <w:rsid w:val="00BD7D60"/>
    <w:rsid w:val="00BD7F2D"/>
    <w:rsid w:val="00BD7F9E"/>
    <w:rsid w:val="00BD7FE0"/>
    <w:rsid w:val="00BE0029"/>
    <w:rsid w:val="00BE00AF"/>
    <w:rsid w:val="00BE0103"/>
    <w:rsid w:val="00BE01A7"/>
    <w:rsid w:val="00BE04FC"/>
    <w:rsid w:val="00BE0556"/>
    <w:rsid w:val="00BE05DE"/>
    <w:rsid w:val="00BE05E1"/>
    <w:rsid w:val="00BE0678"/>
    <w:rsid w:val="00BE06C0"/>
    <w:rsid w:val="00BE074D"/>
    <w:rsid w:val="00BE07A1"/>
    <w:rsid w:val="00BE07D3"/>
    <w:rsid w:val="00BE09DA"/>
    <w:rsid w:val="00BE0ABC"/>
    <w:rsid w:val="00BE0B3D"/>
    <w:rsid w:val="00BE0CCD"/>
    <w:rsid w:val="00BE0DB8"/>
    <w:rsid w:val="00BE0DDA"/>
    <w:rsid w:val="00BE0E2E"/>
    <w:rsid w:val="00BE0E8B"/>
    <w:rsid w:val="00BE0EBD"/>
    <w:rsid w:val="00BE0F1B"/>
    <w:rsid w:val="00BE108A"/>
    <w:rsid w:val="00BE118F"/>
    <w:rsid w:val="00BE1199"/>
    <w:rsid w:val="00BE11BA"/>
    <w:rsid w:val="00BE11D4"/>
    <w:rsid w:val="00BE11F8"/>
    <w:rsid w:val="00BE124A"/>
    <w:rsid w:val="00BE1254"/>
    <w:rsid w:val="00BE1277"/>
    <w:rsid w:val="00BE13F4"/>
    <w:rsid w:val="00BE14B8"/>
    <w:rsid w:val="00BE15C7"/>
    <w:rsid w:val="00BE162F"/>
    <w:rsid w:val="00BE172F"/>
    <w:rsid w:val="00BE178B"/>
    <w:rsid w:val="00BE178F"/>
    <w:rsid w:val="00BE183C"/>
    <w:rsid w:val="00BE18D2"/>
    <w:rsid w:val="00BE19CE"/>
    <w:rsid w:val="00BE1A77"/>
    <w:rsid w:val="00BE1BE2"/>
    <w:rsid w:val="00BE1C22"/>
    <w:rsid w:val="00BE1C56"/>
    <w:rsid w:val="00BE1C64"/>
    <w:rsid w:val="00BE1C6C"/>
    <w:rsid w:val="00BE1C87"/>
    <w:rsid w:val="00BE1F75"/>
    <w:rsid w:val="00BE1F7F"/>
    <w:rsid w:val="00BE1FCD"/>
    <w:rsid w:val="00BE1FDE"/>
    <w:rsid w:val="00BE20E1"/>
    <w:rsid w:val="00BE2104"/>
    <w:rsid w:val="00BE2135"/>
    <w:rsid w:val="00BE213A"/>
    <w:rsid w:val="00BE21EB"/>
    <w:rsid w:val="00BE21F0"/>
    <w:rsid w:val="00BE2248"/>
    <w:rsid w:val="00BE22D5"/>
    <w:rsid w:val="00BE2358"/>
    <w:rsid w:val="00BE23F1"/>
    <w:rsid w:val="00BE2464"/>
    <w:rsid w:val="00BE247B"/>
    <w:rsid w:val="00BE252C"/>
    <w:rsid w:val="00BE2594"/>
    <w:rsid w:val="00BE2614"/>
    <w:rsid w:val="00BE262D"/>
    <w:rsid w:val="00BE26BF"/>
    <w:rsid w:val="00BE26E4"/>
    <w:rsid w:val="00BE2710"/>
    <w:rsid w:val="00BE2735"/>
    <w:rsid w:val="00BE275F"/>
    <w:rsid w:val="00BE2913"/>
    <w:rsid w:val="00BE2A32"/>
    <w:rsid w:val="00BE2A51"/>
    <w:rsid w:val="00BE2AB3"/>
    <w:rsid w:val="00BE2BD9"/>
    <w:rsid w:val="00BE2C4D"/>
    <w:rsid w:val="00BE2D70"/>
    <w:rsid w:val="00BE2E9D"/>
    <w:rsid w:val="00BE2EE5"/>
    <w:rsid w:val="00BE2EE9"/>
    <w:rsid w:val="00BE2F0E"/>
    <w:rsid w:val="00BE2FF1"/>
    <w:rsid w:val="00BE3037"/>
    <w:rsid w:val="00BE3078"/>
    <w:rsid w:val="00BE30B6"/>
    <w:rsid w:val="00BE30B9"/>
    <w:rsid w:val="00BE30DD"/>
    <w:rsid w:val="00BE31C4"/>
    <w:rsid w:val="00BE33BB"/>
    <w:rsid w:val="00BE3497"/>
    <w:rsid w:val="00BE34A2"/>
    <w:rsid w:val="00BE3565"/>
    <w:rsid w:val="00BE365A"/>
    <w:rsid w:val="00BE375E"/>
    <w:rsid w:val="00BE3767"/>
    <w:rsid w:val="00BE3911"/>
    <w:rsid w:val="00BE39B0"/>
    <w:rsid w:val="00BE3BA0"/>
    <w:rsid w:val="00BE3BEA"/>
    <w:rsid w:val="00BE3C0D"/>
    <w:rsid w:val="00BE3C51"/>
    <w:rsid w:val="00BE406B"/>
    <w:rsid w:val="00BE4096"/>
    <w:rsid w:val="00BE40DB"/>
    <w:rsid w:val="00BE40EF"/>
    <w:rsid w:val="00BE40FC"/>
    <w:rsid w:val="00BE411D"/>
    <w:rsid w:val="00BE419E"/>
    <w:rsid w:val="00BE419F"/>
    <w:rsid w:val="00BE4217"/>
    <w:rsid w:val="00BE42B0"/>
    <w:rsid w:val="00BE4356"/>
    <w:rsid w:val="00BE438F"/>
    <w:rsid w:val="00BE4397"/>
    <w:rsid w:val="00BE43BB"/>
    <w:rsid w:val="00BE443D"/>
    <w:rsid w:val="00BE450A"/>
    <w:rsid w:val="00BE45E9"/>
    <w:rsid w:val="00BE45ED"/>
    <w:rsid w:val="00BE460E"/>
    <w:rsid w:val="00BE4614"/>
    <w:rsid w:val="00BE496D"/>
    <w:rsid w:val="00BE49D3"/>
    <w:rsid w:val="00BE4A09"/>
    <w:rsid w:val="00BE4A3B"/>
    <w:rsid w:val="00BE4AB0"/>
    <w:rsid w:val="00BE4BC8"/>
    <w:rsid w:val="00BE4C7E"/>
    <w:rsid w:val="00BE4CD4"/>
    <w:rsid w:val="00BE4CEF"/>
    <w:rsid w:val="00BE4D18"/>
    <w:rsid w:val="00BE4D5A"/>
    <w:rsid w:val="00BE4DDF"/>
    <w:rsid w:val="00BE4F04"/>
    <w:rsid w:val="00BE502E"/>
    <w:rsid w:val="00BE50EB"/>
    <w:rsid w:val="00BE5154"/>
    <w:rsid w:val="00BE518E"/>
    <w:rsid w:val="00BE5239"/>
    <w:rsid w:val="00BE525A"/>
    <w:rsid w:val="00BE5266"/>
    <w:rsid w:val="00BE547A"/>
    <w:rsid w:val="00BE54BD"/>
    <w:rsid w:val="00BE55B8"/>
    <w:rsid w:val="00BE561B"/>
    <w:rsid w:val="00BE569B"/>
    <w:rsid w:val="00BE56FB"/>
    <w:rsid w:val="00BE5796"/>
    <w:rsid w:val="00BE587C"/>
    <w:rsid w:val="00BE58FA"/>
    <w:rsid w:val="00BE5904"/>
    <w:rsid w:val="00BE5BCD"/>
    <w:rsid w:val="00BE5BDC"/>
    <w:rsid w:val="00BE5BF8"/>
    <w:rsid w:val="00BE5C09"/>
    <w:rsid w:val="00BE5CC7"/>
    <w:rsid w:val="00BE5E73"/>
    <w:rsid w:val="00BE5EE1"/>
    <w:rsid w:val="00BE5FA2"/>
    <w:rsid w:val="00BE5FFF"/>
    <w:rsid w:val="00BE6035"/>
    <w:rsid w:val="00BE6094"/>
    <w:rsid w:val="00BE609A"/>
    <w:rsid w:val="00BE6346"/>
    <w:rsid w:val="00BE63FE"/>
    <w:rsid w:val="00BE65D1"/>
    <w:rsid w:val="00BE66E0"/>
    <w:rsid w:val="00BE66E2"/>
    <w:rsid w:val="00BE66E4"/>
    <w:rsid w:val="00BE6786"/>
    <w:rsid w:val="00BE67E5"/>
    <w:rsid w:val="00BE694F"/>
    <w:rsid w:val="00BE6979"/>
    <w:rsid w:val="00BE69BD"/>
    <w:rsid w:val="00BE69D8"/>
    <w:rsid w:val="00BE6AB8"/>
    <w:rsid w:val="00BE6AEC"/>
    <w:rsid w:val="00BE6ECB"/>
    <w:rsid w:val="00BE6EF0"/>
    <w:rsid w:val="00BE6F70"/>
    <w:rsid w:val="00BE7071"/>
    <w:rsid w:val="00BE70D6"/>
    <w:rsid w:val="00BE7163"/>
    <w:rsid w:val="00BE71BB"/>
    <w:rsid w:val="00BE7321"/>
    <w:rsid w:val="00BE733C"/>
    <w:rsid w:val="00BE7406"/>
    <w:rsid w:val="00BE745A"/>
    <w:rsid w:val="00BE74EB"/>
    <w:rsid w:val="00BE7627"/>
    <w:rsid w:val="00BE76E3"/>
    <w:rsid w:val="00BE7737"/>
    <w:rsid w:val="00BE77CA"/>
    <w:rsid w:val="00BE77E6"/>
    <w:rsid w:val="00BE7A3F"/>
    <w:rsid w:val="00BE7B94"/>
    <w:rsid w:val="00BE7C13"/>
    <w:rsid w:val="00BE7C40"/>
    <w:rsid w:val="00BE7C5E"/>
    <w:rsid w:val="00BE7C66"/>
    <w:rsid w:val="00BE7CFF"/>
    <w:rsid w:val="00BE7D0A"/>
    <w:rsid w:val="00BE7D10"/>
    <w:rsid w:val="00BE7E07"/>
    <w:rsid w:val="00BE7E49"/>
    <w:rsid w:val="00BE7F09"/>
    <w:rsid w:val="00BE7FF2"/>
    <w:rsid w:val="00BF00F4"/>
    <w:rsid w:val="00BF0129"/>
    <w:rsid w:val="00BF0162"/>
    <w:rsid w:val="00BF028D"/>
    <w:rsid w:val="00BF03F2"/>
    <w:rsid w:val="00BF04A2"/>
    <w:rsid w:val="00BF05CA"/>
    <w:rsid w:val="00BF0651"/>
    <w:rsid w:val="00BF0656"/>
    <w:rsid w:val="00BF0687"/>
    <w:rsid w:val="00BF0804"/>
    <w:rsid w:val="00BF0836"/>
    <w:rsid w:val="00BF0A71"/>
    <w:rsid w:val="00BF0B58"/>
    <w:rsid w:val="00BF0BB0"/>
    <w:rsid w:val="00BF0BD8"/>
    <w:rsid w:val="00BF0BDD"/>
    <w:rsid w:val="00BF0CDD"/>
    <w:rsid w:val="00BF0D55"/>
    <w:rsid w:val="00BF0DC9"/>
    <w:rsid w:val="00BF0E19"/>
    <w:rsid w:val="00BF0E87"/>
    <w:rsid w:val="00BF0F07"/>
    <w:rsid w:val="00BF0F6C"/>
    <w:rsid w:val="00BF0FDD"/>
    <w:rsid w:val="00BF0FF3"/>
    <w:rsid w:val="00BF1011"/>
    <w:rsid w:val="00BF1037"/>
    <w:rsid w:val="00BF104D"/>
    <w:rsid w:val="00BF1072"/>
    <w:rsid w:val="00BF1092"/>
    <w:rsid w:val="00BF10C7"/>
    <w:rsid w:val="00BF112F"/>
    <w:rsid w:val="00BF1142"/>
    <w:rsid w:val="00BF1387"/>
    <w:rsid w:val="00BF1455"/>
    <w:rsid w:val="00BF147D"/>
    <w:rsid w:val="00BF155B"/>
    <w:rsid w:val="00BF1569"/>
    <w:rsid w:val="00BF1672"/>
    <w:rsid w:val="00BF16EC"/>
    <w:rsid w:val="00BF17F2"/>
    <w:rsid w:val="00BF1868"/>
    <w:rsid w:val="00BF19A6"/>
    <w:rsid w:val="00BF19EA"/>
    <w:rsid w:val="00BF1A30"/>
    <w:rsid w:val="00BF1B1C"/>
    <w:rsid w:val="00BF1B8F"/>
    <w:rsid w:val="00BF1C99"/>
    <w:rsid w:val="00BF1CA1"/>
    <w:rsid w:val="00BF1CE0"/>
    <w:rsid w:val="00BF1D13"/>
    <w:rsid w:val="00BF1D6C"/>
    <w:rsid w:val="00BF1D85"/>
    <w:rsid w:val="00BF1DB1"/>
    <w:rsid w:val="00BF1E46"/>
    <w:rsid w:val="00BF1FEB"/>
    <w:rsid w:val="00BF20BD"/>
    <w:rsid w:val="00BF21B4"/>
    <w:rsid w:val="00BF21D6"/>
    <w:rsid w:val="00BF2258"/>
    <w:rsid w:val="00BF22AF"/>
    <w:rsid w:val="00BF22FC"/>
    <w:rsid w:val="00BF2315"/>
    <w:rsid w:val="00BF239E"/>
    <w:rsid w:val="00BF2471"/>
    <w:rsid w:val="00BF24D5"/>
    <w:rsid w:val="00BF252A"/>
    <w:rsid w:val="00BF25AD"/>
    <w:rsid w:val="00BF25E1"/>
    <w:rsid w:val="00BF26BE"/>
    <w:rsid w:val="00BF2996"/>
    <w:rsid w:val="00BF2AB4"/>
    <w:rsid w:val="00BF2C08"/>
    <w:rsid w:val="00BF2C5E"/>
    <w:rsid w:val="00BF2C64"/>
    <w:rsid w:val="00BF2D16"/>
    <w:rsid w:val="00BF2D57"/>
    <w:rsid w:val="00BF2ED6"/>
    <w:rsid w:val="00BF2F1A"/>
    <w:rsid w:val="00BF2F51"/>
    <w:rsid w:val="00BF2F9B"/>
    <w:rsid w:val="00BF3182"/>
    <w:rsid w:val="00BF327B"/>
    <w:rsid w:val="00BF33C8"/>
    <w:rsid w:val="00BF3497"/>
    <w:rsid w:val="00BF369A"/>
    <w:rsid w:val="00BF36AF"/>
    <w:rsid w:val="00BF36C8"/>
    <w:rsid w:val="00BF36D3"/>
    <w:rsid w:val="00BF370F"/>
    <w:rsid w:val="00BF374A"/>
    <w:rsid w:val="00BF374F"/>
    <w:rsid w:val="00BF37AE"/>
    <w:rsid w:val="00BF37C9"/>
    <w:rsid w:val="00BF37D6"/>
    <w:rsid w:val="00BF3894"/>
    <w:rsid w:val="00BF38E0"/>
    <w:rsid w:val="00BF393E"/>
    <w:rsid w:val="00BF39A5"/>
    <w:rsid w:val="00BF3A2B"/>
    <w:rsid w:val="00BF3B60"/>
    <w:rsid w:val="00BF3BB6"/>
    <w:rsid w:val="00BF3DA7"/>
    <w:rsid w:val="00BF3EBD"/>
    <w:rsid w:val="00BF3EF5"/>
    <w:rsid w:val="00BF3F7C"/>
    <w:rsid w:val="00BF3FB4"/>
    <w:rsid w:val="00BF409F"/>
    <w:rsid w:val="00BF4225"/>
    <w:rsid w:val="00BF4240"/>
    <w:rsid w:val="00BF4276"/>
    <w:rsid w:val="00BF4338"/>
    <w:rsid w:val="00BF4372"/>
    <w:rsid w:val="00BF4598"/>
    <w:rsid w:val="00BF45D8"/>
    <w:rsid w:val="00BF468B"/>
    <w:rsid w:val="00BF4724"/>
    <w:rsid w:val="00BF47AA"/>
    <w:rsid w:val="00BF481F"/>
    <w:rsid w:val="00BF485B"/>
    <w:rsid w:val="00BF4954"/>
    <w:rsid w:val="00BF499D"/>
    <w:rsid w:val="00BF49D1"/>
    <w:rsid w:val="00BF4A6A"/>
    <w:rsid w:val="00BF4A89"/>
    <w:rsid w:val="00BF4A92"/>
    <w:rsid w:val="00BF4B47"/>
    <w:rsid w:val="00BF4B6F"/>
    <w:rsid w:val="00BF4B79"/>
    <w:rsid w:val="00BF4B7A"/>
    <w:rsid w:val="00BF4C12"/>
    <w:rsid w:val="00BF4C22"/>
    <w:rsid w:val="00BF4C47"/>
    <w:rsid w:val="00BF4EA7"/>
    <w:rsid w:val="00BF4EEF"/>
    <w:rsid w:val="00BF4F65"/>
    <w:rsid w:val="00BF4FD2"/>
    <w:rsid w:val="00BF4FDA"/>
    <w:rsid w:val="00BF504A"/>
    <w:rsid w:val="00BF5174"/>
    <w:rsid w:val="00BF51E3"/>
    <w:rsid w:val="00BF52AF"/>
    <w:rsid w:val="00BF52F9"/>
    <w:rsid w:val="00BF532A"/>
    <w:rsid w:val="00BF5379"/>
    <w:rsid w:val="00BF53AB"/>
    <w:rsid w:val="00BF53CA"/>
    <w:rsid w:val="00BF5460"/>
    <w:rsid w:val="00BF54DF"/>
    <w:rsid w:val="00BF5535"/>
    <w:rsid w:val="00BF5543"/>
    <w:rsid w:val="00BF555B"/>
    <w:rsid w:val="00BF558C"/>
    <w:rsid w:val="00BF55DB"/>
    <w:rsid w:val="00BF561E"/>
    <w:rsid w:val="00BF5623"/>
    <w:rsid w:val="00BF56D4"/>
    <w:rsid w:val="00BF574F"/>
    <w:rsid w:val="00BF5761"/>
    <w:rsid w:val="00BF57CC"/>
    <w:rsid w:val="00BF57D7"/>
    <w:rsid w:val="00BF57DA"/>
    <w:rsid w:val="00BF59B0"/>
    <w:rsid w:val="00BF59B5"/>
    <w:rsid w:val="00BF5A02"/>
    <w:rsid w:val="00BF5A36"/>
    <w:rsid w:val="00BF5A57"/>
    <w:rsid w:val="00BF5B7E"/>
    <w:rsid w:val="00BF5C74"/>
    <w:rsid w:val="00BF5D0E"/>
    <w:rsid w:val="00BF5D46"/>
    <w:rsid w:val="00BF5DFB"/>
    <w:rsid w:val="00BF5EDB"/>
    <w:rsid w:val="00BF5F23"/>
    <w:rsid w:val="00BF5F56"/>
    <w:rsid w:val="00BF6086"/>
    <w:rsid w:val="00BF6147"/>
    <w:rsid w:val="00BF6191"/>
    <w:rsid w:val="00BF61CE"/>
    <w:rsid w:val="00BF62EE"/>
    <w:rsid w:val="00BF631A"/>
    <w:rsid w:val="00BF63FB"/>
    <w:rsid w:val="00BF647C"/>
    <w:rsid w:val="00BF64BE"/>
    <w:rsid w:val="00BF662C"/>
    <w:rsid w:val="00BF6651"/>
    <w:rsid w:val="00BF665A"/>
    <w:rsid w:val="00BF6678"/>
    <w:rsid w:val="00BF67A1"/>
    <w:rsid w:val="00BF686C"/>
    <w:rsid w:val="00BF689F"/>
    <w:rsid w:val="00BF68A3"/>
    <w:rsid w:val="00BF68B1"/>
    <w:rsid w:val="00BF6907"/>
    <w:rsid w:val="00BF6916"/>
    <w:rsid w:val="00BF6920"/>
    <w:rsid w:val="00BF6BED"/>
    <w:rsid w:val="00BF6D3B"/>
    <w:rsid w:val="00BF6DD2"/>
    <w:rsid w:val="00BF6DD8"/>
    <w:rsid w:val="00BF6E7F"/>
    <w:rsid w:val="00BF6EAA"/>
    <w:rsid w:val="00BF6EF4"/>
    <w:rsid w:val="00BF6F74"/>
    <w:rsid w:val="00BF704B"/>
    <w:rsid w:val="00BF70D4"/>
    <w:rsid w:val="00BF71FA"/>
    <w:rsid w:val="00BF71FE"/>
    <w:rsid w:val="00BF7454"/>
    <w:rsid w:val="00BF7491"/>
    <w:rsid w:val="00BF749A"/>
    <w:rsid w:val="00BF74DC"/>
    <w:rsid w:val="00BF74EA"/>
    <w:rsid w:val="00BF765A"/>
    <w:rsid w:val="00BF765C"/>
    <w:rsid w:val="00BF772A"/>
    <w:rsid w:val="00BF776F"/>
    <w:rsid w:val="00BF778B"/>
    <w:rsid w:val="00BF78C3"/>
    <w:rsid w:val="00BF7946"/>
    <w:rsid w:val="00BF7967"/>
    <w:rsid w:val="00BF7984"/>
    <w:rsid w:val="00BF79BD"/>
    <w:rsid w:val="00BF79E2"/>
    <w:rsid w:val="00BF7A48"/>
    <w:rsid w:val="00BF7A88"/>
    <w:rsid w:val="00BF7AAF"/>
    <w:rsid w:val="00BF7AE2"/>
    <w:rsid w:val="00BF7B11"/>
    <w:rsid w:val="00BF7C38"/>
    <w:rsid w:val="00BF7C39"/>
    <w:rsid w:val="00BF7DD3"/>
    <w:rsid w:val="00BF7DEF"/>
    <w:rsid w:val="00BF7FB8"/>
    <w:rsid w:val="00BF7FDD"/>
    <w:rsid w:val="00C000A3"/>
    <w:rsid w:val="00C00139"/>
    <w:rsid w:val="00C0014F"/>
    <w:rsid w:val="00C00154"/>
    <w:rsid w:val="00C00155"/>
    <w:rsid w:val="00C0029E"/>
    <w:rsid w:val="00C0033E"/>
    <w:rsid w:val="00C0058E"/>
    <w:rsid w:val="00C005D4"/>
    <w:rsid w:val="00C00608"/>
    <w:rsid w:val="00C00664"/>
    <w:rsid w:val="00C00673"/>
    <w:rsid w:val="00C006F7"/>
    <w:rsid w:val="00C00704"/>
    <w:rsid w:val="00C00728"/>
    <w:rsid w:val="00C0073D"/>
    <w:rsid w:val="00C007D1"/>
    <w:rsid w:val="00C00815"/>
    <w:rsid w:val="00C008A2"/>
    <w:rsid w:val="00C008CB"/>
    <w:rsid w:val="00C008E8"/>
    <w:rsid w:val="00C00BD5"/>
    <w:rsid w:val="00C00C2A"/>
    <w:rsid w:val="00C00C32"/>
    <w:rsid w:val="00C00C48"/>
    <w:rsid w:val="00C00CD2"/>
    <w:rsid w:val="00C00ED4"/>
    <w:rsid w:val="00C00F2D"/>
    <w:rsid w:val="00C00FF7"/>
    <w:rsid w:val="00C0102E"/>
    <w:rsid w:val="00C01031"/>
    <w:rsid w:val="00C01080"/>
    <w:rsid w:val="00C0109D"/>
    <w:rsid w:val="00C01166"/>
    <w:rsid w:val="00C0120C"/>
    <w:rsid w:val="00C01644"/>
    <w:rsid w:val="00C016E4"/>
    <w:rsid w:val="00C017EE"/>
    <w:rsid w:val="00C01877"/>
    <w:rsid w:val="00C018D5"/>
    <w:rsid w:val="00C018ED"/>
    <w:rsid w:val="00C0196D"/>
    <w:rsid w:val="00C019A9"/>
    <w:rsid w:val="00C01A64"/>
    <w:rsid w:val="00C01A65"/>
    <w:rsid w:val="00C01AD7"/>
    <w:rsid w:val="00C01BED"/>
    <w:rsid w:val="00C01C39"/>
    <w:rsid w:val="00C01D2E"/>
    <w:rsid w:val="00C01D36"/>
    <w:rsid w:val="00C01D4E"/>
    <w:rsid w:val="00C01E37"/>
    <w:rsid w:val="00C01E77"/>
    <w:rsid w:val="00C01EC6"/>
    <w:rsid w:val="00C01FD8"/>
    <w:rsid w:val="00C02029"/>
    <w:rsid w:val="00C02118"/>
    <w:rsid w:val="00C021CC"/>
    <w:rsid w:val="00C02219"/>
    <w:rsid w:val="00C022BD"/>
    <w:rsid w:val="00C02342"/>
    <w:rsid w:val="00C02463"/>
    <w:rsid w:val="00C02683"/>
    <w:rsid w:val="00C0272D"/>
    <w:rsid w:val="00C027D4"/>
    <w:rsid w:val="00C02840"/>
    <w:rsid w:val="00C02B69"/>
    <w:rsid w:val="00C02CE5"/>
    <w:rsid w:val="00C02DAB"/>
    <w:rsid w:val="00C02FC7"/>
    <w:rsid w:val="00C03024"/>
    <w:rsid w:val="00C0304D"/>
    <w:rsid w:val="00C030B8"/>
    <w:rsid w:val="00C03171"/>
    <w:rsid w:val="00C031CF"/>
    <w:rsid w:val="00C0330F"/>
    <w:rsid w:val="00C03432"/>
    <w:rsid w:val="00C0350E"/>
    <w:rsid w:val="00C0353C"/>
    <w:rsid w:val="00C0368C"/>
    <w:rsid w:val="00C036BA"/>
    <w:rsid w:val="00C036BF"/>
    <w:rsid w:val="00C03A2E"/>
    <w:rsid w:val="00C03A9E"/>
    <w:rsid w:val="00C03BFC"/>
    <w:rsid w:val="00C03CA1"/>
    <w:rsid w:val="00C03CD6"/>
    <w:rsid w:val="00C03D5E"/>
    <w:rsid w:val="00C03D88"/>
    <w:rsid w:val="00C03DCF"/>
    <w:rsid w:val="00C03E94"/>
    <w:rsid w:val="00C03FC1"/>
    <w:rsid w:val="00C040FB"/>
    <w:rsid w:val="00C04163"/>
    <w:rsid w:val="00C04244"/>
    <w:rsid w:val="00C04273"/>
    <w:rsid w:val="00C042B5"/>
    <w:rsid w:val="00C042CE"/>
    <w:rsid w:val="00C043AC"/>
    <w:rsid w:val="00C043C0"/>
    <w:rsid w:val="00C0444D"/>
    <w:rsid w:val="00C04675"/>
    <w:rsid w:val="00C047A4"/>
    <w:rsid w:val="00C048CC"/>
    <w:rsid w:val="00C0491A"/>
    <w:rsid w:val="00C04ACF"/>
    <w:rsid w:val="00C04BA2"/>
    <w:rsid w:val="00C04BCC"/>
    <w:rsid w:val="00C04C9A"/>
    <w:rsid w:val="00C04CAB"/>
    <w:rsid w:val="00C04E5C"/>
    <w:rsid w:val="00C04E88"/>
    <w:rsid w:val="00C04FE4"/>
    <w:rsid w:val="00C051D3"/>
    <w:rsid w:val="00C05288"/>
    <w:rsid w:val="00C053C3"/>
    <w:rsid w:val="00C054F6"/>
    <w:rsid w:val="00C05587"/>
    <w:rsid w:val="00C05595"/>
    <w:rsid w:val="00C055D6"/>
    <w:rsid w:val="00C056BE"/>
    <w:rsid w:val="00C05772"/>
    <w:rsid w:val="00C05774"/>
    <w:rsid w:val="00C0579A"/>
    <w:rsid w:val="00C057C6"/>
    <w:rsid w:val="00C057D4"/>
    <w:rsid w:val="00C057D5"/>
    <w:rsid w:val="00C0597E"/>
    <w:rsid w:val="00C05BFB"/>
    <w:rsid w:val="00C05C50"/>
    <w:rsid w:val="00C05E1C"/>
    <w:rsid w:val="00C05F31"/>
    <w:rsid w:val="00C05F58"/>
    <w:rsid w:val="00C0600E"/>
    <w:rsid w:val="00C061F4"/>
    <w:rsid w:val="00C06263"/>
    <w:rsid w:val="00C064CB"/>
    <w:rsid w:val="00C065EA"/>
    <w:rsid w:val="00C06676"/>
    <w:rsid w:val="00C06740"/>
    <w:rsid w:val="00C06755"/>
    <w:rsid w:val="00C06797"/>
    <w:rsid w:val="00C06848"/>
    <w:rsid w:val="00C06913"/>
    <w:rsid w:val="00C06915"/>
    <w:rsid w:val="00C06A80"/>
    <w:rsid w:val="00C06BF0"/>
    <w:rsid w:val="00C06C21"/>
    <w:rsid w:val="00C06D7A"/>
    <w:rsid w:val="00C06DD5"/>
    <w:rsid w:val="00C06DE3"/>
    <w:rsid w:val="00C06EA0"/>
    <w:rsid w:val="00C06EDB"/>
    <w:rsid w:val="00C06EE9"/>
    <w:rsid w:val="00C06F9E"/>
    <w:rsid w:val="00C06FB1"/>
    <w:rsid w:val="00C070C7"/>
    <w:rsid w:val="00C07118"/>
    <w:rsid w:val="00C07199"/>
    <w:rsid w:val="00C0721E"/>
    <w:rsid w:val="00C0722C"/>
    <w:rsid w:val="00C07312"/>
    <w:rsid w:val="00C0731F"/>
    <w:rsid w:val="00C07393"/>
    <w:rsid w:val="00C07450"/>
    <w:rsid w:val="00C074B1"/>
    <w:rsid w:val="00C0755A"/>
    <w:rsid w:val="00C07583"/>
    <w:rsid w:val="00C07676"/>
    <w:rsid w:val="00C076FC"/>
    <w:rsid w:val="00C07725"/>
    <w:rsid w:val="00C077F2"/>
    <w:rsid w:val="00C07816"/>
    <w:rsid w:val="00C07B5B"/>
    <w:rsid w:val="00C07B7A"/>
    <w:rsid w:val="00C07B86"/>
    <w:rsid w:val="00C07C8F"/>
    <w:rsid w:val="00C07D92"/>
    <w:rsid w:val="00C07E0D"/>
    <w:rsid w:val="00C07E5C"/>
    <w:rsid w:val="00C07E80"/>
    <w:rsid w:val="00C07EEC"/>
    <w:rsid w:val="00C07EEE"/>
    <w:rsid w:val="00C07F66"/>
    <w:rsid w:val="00C10060"/>
    <w:rsid w:val="00C1007E"/>
    <w:rsid w:val="00C100DD"/>
    <w:rsid w:val="00C10272"/>
    <w:rsid w:val="00C10293"/>
    <w:rsid w:val="00C102FF"/>
    <w:rsid w:val="00C103DD"/>
    <w:rsid w:val="00C103E0"/>
    <w:rsid w:val="00C104B9"/>
    <w:rsid w:val="00C1055E"/>
    <w:rsid w:val="00C10561"/>
    <w:rsid w:val="00C105AC"/>
    <w:rsid w:val="00C1060D"/>
    <w:rsid w:val="00C106F1"/>
    <w:rsid w:val="00C10748"/>
    <w:rsid w:val="00C107DA"/>
    <w:rsid w:val="00C10833"/>
    <w:rsid w:val="00C10888"/>
    <w:rsid w:val="00C108F7"/>
    <w:rsid w:val="00C10967"/>
    <w:rsid w:val="00C109BC"/>
    <w:rsid w:val="00C10A52"/>
    <w:rsid w:val="00C10B6A"/>
    <w:rsid w:val="00C10BA1"/>
    <w:rsid w:val="00C10C63"/>
    <w:rsid w:val="00C10C96"/>
    <w:rsid w:val="00C10DD0"/>
    <w:rsid w:val="00C10E29"/>
    <w:rsid w:val="00C10F21"/>
    <w:rsid w:val="00C11118"/>
    <w:rsid w:val="00C11137"/>
    <w:rsid w:val="00C111AF"/>
    <w:rsid w:val="00C111E9"/>
    <w:rsid w:val="00C1135D"/>
    <w:rsid w:val="00C11398"/>
    <w:rsid w:val="00C1145E"/>
    <w:rsid w:val="00C114C0"/>
    <w:rsid w:val="00C115E8"/>
    <w:rsid w:val="00C116B8"/>
    <w:rsid w:val="00C116FE"/>
    <w:rsid w:val="00C1173A"/>
    <w:rsid w:val="00C11793"/>
    <w:rsid w:val="00C117F7"/>
    <w:rsid w:val="00C118A0"/>
    <w:rsid w:val="00C118B2"/>
    <w:rsid w:val="00C11917"/>
    <w:rsid w:val="00C11AAD"/>
    <w:rsid w:val="00C11AB7"/>
    <w:rsid w:val="00C11CE5"/>
    <w:rsid w:val="00C11FC1"/>
    <w:rsid w:val="00C12086"/>
    <w:rsid w:val="00C120F4"/>
    <w:rsid w:val="00C12151"/>
    <w:rsid w:val="00C12286"/>
    <w:rsid w:val="00C122C1"/>
    <w:rsid w:val="00C122CE"/>
    <w:rsid w:val="00C1230A"/>
    <w:rsid w:val="00C1230F"/>
    <w:rsid w:val="00C1237C"/>
    <w:rsid w:val="00C12471"/>
    <w:rsid w:val="00C12481"/>
    <w:rsid w:val="00C12544"/>
    <w:rsid w:val="00C1258A"/>
    <w:rsid w:val="00C125E7"/>
    <w:rsid w:val="00C1262C"/>
    <w:rsid w:val="00C1276F"/>
    <w:rsid w:val="00C12784"/>
    <w:rsid w:val="00C127A9"/>
    <w:rsid w:val="00C12837"/>
    <w:rsid w:val="00C1290D"/>
    <w:rsid w:val="00C129B6"/>
    <w:rsid w:val="00C12A14"/>
    <w:rsid w:val="00C12A36"/>
    <w:rsid w:val="00C12A3D"/>
    <w:rsid w:val="00C12A46"/>
    <w:rsid w:val="00C12AEA"/>
    <w:rsid w:val="00C12B5E"/>
    <w:rsid w:val="00C12B7A"/>
    <w:rsid w:val="00C12B85"/>
    <w:rsid w:val="00C12B8D"/>
    <w:rsid w:val="00C12B9A"/>
    <w:rsid w:val="00C12C86"/>
    <w:rsid w:val="00C12CDC"/>
    <w:rsid w:val="00C12DAA"/>
    <w:rsid w:val="00C12DC0"/>
    <w:rsid w:val="00C12DC4"/>
    <w:rsid w:val="00C12DF2"/>
    <w:rsid w:val="00C12E2B"/>
    <w:rsid w:val="00C12EEA"/>
    <w:rsid w:val="00C12F5E"/>
    <w:rsid w:val="00C13083"/>
    <w:rsid w:val="00C130B7"/>
    <w:rsid w:val="00C131BC"/>
    <w:rsid w:val="00C1335E"/>
    <w:rsid w:val="00C133D0"/>
    <w:rsid w:val="00C133D5"/>
    <w:rsid w:val="00C133E0"/>
    <w:rsid w:val="00C134A1"/>
    <w:rsid w:val="00C1353D"/>
    <w:rsid w:val="00C13592"/>
    <w:rsid w:val="00C135BD"/>
    <w:rsid w:val="00C13602"/>
    <w:rsid w:val="00C138AB"/>
    <w:rsid w:val="00C139E9"/>
    <w:rsid w:val="00C13AD3"/>
    <w:rsid w:val="00C13BA4"/>
    <w:rsid w:val="00C13CBE"/>
    <w:rsid w:val="00C13DF9"/>
    <w:rsid w:val="00C13EE1"/>
    <w:rsid w:val="00C14053"/>
    <w:rsid w:val="00C14140"/>
    <w:rsid w:val="00C1422B"/>
    <w:rsid w:val="00C142BC"/>
    <w:rsid w:val="00C142F2"/>
    <w:rsid w:val="00C1438C"/>
    <w:rsid w:val="00C14460"/>
    <w:rsid w:val="00C14528"/>
    <w:rsid w:val="00C1457F"/>
    <w:rsid w:val="00C145AD"/>
    <w:rsid w:val="00C145B3"/>
    <w:rsid w:val="00C14621"/>
    <w:rsid w:val="00C14739"/>
    <w:rsid w:val="00C14888"/>
    <w:rsid w:val="00C14A1A"/>
    <w:rsid w:val="00C14A86"/>
    <w:rsid w:val="00C14CA0"/>
    <w:rsid w:val="00C14D9E"/>
    <w:rsid w:val="00C14DF7"/>
    <w:rsid w:val="00C14E49"/>
    <w:rsid w:val="00C14F95"/>
    <w:rsid w:val="00C14FEB"/>
    <w:rsid w:val="00C15084"/>
    <w:rsid w:val="00C1511C"/>
    <w:rsid w:val="00C15264"/>
    <w:rsid w:val="00C1529E"/>
    <w:rsid w:val="00C153CC"/>
    <w:rsid w:val="00C153D7"/>
    <w:rsid w:val="00C15446"/>
    <w:rsid w:val="00C1546E"/>
    <w:rsid w:val="00C154A3"/>
    <w:rsid w:val="00C154EA"/>
    <w:rsid w:val="00C15821"/>
    <w:rsid w:val="00C1584D"/>
    <w:rsid w:val="00C15986"/>
    <w:rsid w:val="00C15BB0"/>
    <w:rsid w:val="00C15C73"/>
    <w:rsid w:val="00C15C9E"/>
    <w:rsid w:val="00C15CA9"/>
    <w:rsid w:val="00C15E85"/>
    <w:rsid w:val="00C15F2C"/>
    <w:rsid w:val="00C15F41"/>
    <w:rsid w:val="00C15F90"/>
    <w:rsid w:val="00C1600F"/>
    <w:rsid w:val="00C1604F"/>
    <w:rsid w:val="00C160B8"/>
    <w:rsid w:val="00C160CF"/>
    <w:rsid w:val="00C16105"/>
    <w:rsid w:val="00C16196"/>
    <w:rsid w:val="00C162C7"/>
    <w:rsid w:val="00C1633E"/>
    <w:rsid w:val="00C163DB"/>
    <w:rsid w:val="00C163E9"/>
    <w:rsid w:val="00C16407"/>
    <w:rsid w:val="00C164A1"/>
    <w:rsid w:val="00C165D1"/>
    <w:rsid w:val="00C166B0"/>
    <w:rsid w:val="00C16777"/>
    <w:rsid w:val="00C167D3"/>
    <w:rsid w:val="00C167DB"/>
    <w:rsid w:val="00C16849"/>
    <w:rsid w:val="00C16879"/>
    <w:rsid w:val="00C168F2"/>
    <w:rsid w:val="00C1695A"/>
    <w:rsid w:val="00C1696B"/>
    <w:rsid w:val="00C16A2C"/>
    <w:rsid w:val="00C16AA4"/>
    <w:rsid w:val="00C16AD0"/>
    <w:rsid w:val="00C16AE2"/>
    <w:rsid w:val="00C16AF9"/>
    <w:rsid w:val="00C16BA0"/>
    <w:rsid w:val="00C16BEF"/>
    <w:rsid w:val="00C16C1E"/>
    <w:rsid w:val="00C16C9D"/>
    <w:rsid w:val="00C16DE3"/>
    <w:rsid w:val="00C16E6B"/>
    <w:rsid w:val="00C16F28"/>
    <w:rsid w:val="00C16F32"/>
    <w:rsid w:val="00C16FD9"/>
    <w:rsid w:val="00C17105"/>
    <w:rsid w:val="00C1710B"/>
    <w:rsid w:val="00C17197"/>
    <w:rsid w:val="00C171A4"/>
    <w:rsid w:val="00C171BB"/>
    <w:rsid w:val="00C17234"/>
    <w:rsid w:val="00C1725F"/>
    <w:rsid w:val="00C172D8"/>
    <w:rsid w:val="00C176B8"/>
    <w:rsid w:val="00C1770A"/>
    <w:rsid w:val="00C1776E"/>
    <w:rsid w:val="00C17787"/>
    <w:rsid w:val="00C177A3"/>
    <w:rsid w:val="00C177CC"/>
    <w:rsid w:val="00C17830"/>
    <w:rsid w:val="00C17A0E"/>
    <w:rsid w:val="00C17AEC"/>
    <w:rsid w:val="00C17C29"/>
    <w:rsid w:val="00C17C9D"/>
    <w:rsid w:val="00C17CAE"/>
    <w:rsid w:val="00C17D6A"/>
    <w:rsid w:val="00C17DE8"/>
    <w:rsid w:val="00C17E93"/>
    <w:rsid w:val="00C17EE6"/>
    <w:rsid w:val="00C17F25"/>
    <w:rsid w:val="00C2014D"/>
    <w:rsid w:val="00C2028A"/>
    <w:rsid w:val="00C202A0"/>
    <w:rsid w:val="00C202B2"/>
    <w:rsid w:val="00C202FC"/>
    <w:rsid w:val="00C2056B"/>
    <w:rsid w:val="00C205D6"/>
    <w:rsid w:val="00C205EA"/>
    <w:rsid w:val="00C20617"/>
    <w:rsid w:val="00C20643"/>
    <w:rsid w:val="00C207B8"/>
    <w:rsid w:val="00C207BE"/>
    <w:rsid w:val="00C207F7"/>
    <w:rsid w:val="00C20881"/>
    <w:rsid w:val="00C2089F"/>
    <w:rsid w:val="00C20962"/>
    <w:rsid w:val="00C20991"/>
    <w:rsid w:val="00C209C1"/>
    <w:rsid w:val="00C20A90"/>
    <w:rsid w:val="00C20B09"/>
    <w:rsid w:val="00C20CFB"/>
    <w:rsid w:val="00C20E21"/>
    <w:rsid w:val="00C20E31"/>
    <w:rsid w:val="00C20E85"/>
    <w:rsid w:val="00C20E89"/>
    <w:rsid w:val="00C20EC6"/>
    <w:rsid w:val="00C20ED9"/>
    <w:rsid w:val="00C20F26"/>
    <w:rsid w:val="00C21000"/>
    <w:rsid w:val="00C2109D"/>
    <w:rsid w:val="00C210A1"/>
    <w:rsid w:val="00C2113A"/>
    <w:rsid w:val="00C21179"/>
    <w:rsid w:val="00C21190"/>
    <w:rsid w:val="00C21193"/>
    <w:rsid w:val="00C2128D"/>
    <w:rsid w:val="00C21361"/>
    <w:rsid w:val="00C21372"/>
    <w:rsid w:val="00C213EF"/>
    <w:rsid w:val="00C2147A"/>
    <w:rsid w:val="00C21497"/>
    <w:rsid w:val="00C214D6"/>
    <w:rsid w:val="00C214EF"/>
    <w:rsid w:val="00C214FD"/>
    <w:rsid w:val="00C21579"/>
    <w:rsid w:val="00C215B9"/>
    <w:rsid w:val="00C215C4"/>
    <w:rsid w:val="00C2160C"/>
    <w:rsid w:val="00C2174C"/>
    <w:rsid w:val="00C217FA"/>
    <w:rsid w:val="00C21803"/>
    <w:rsid w:val="00C2181E"/>
    <w:rsid w:val="00C2182C"/>
    <w:rsid w:val="00C2194B"/>
    <w:rsid w:val="00C219E7"/>
    <w:rsid w:val="00C21B4C"/>
    <w:rsid w:val="00C21BB6"/>
    <w:rsid w:val="00C21D09"/>
    <w:rsid w:val="00C21D1B"/>
    <w:rsid w:val="00C21DCB"/>
    <w:rsid w:val="00C21E6B"/>
    <w:rsid w:val="00C21F78"/>
    <w:rsid w:val="00C21F97"/>
    <w:rsid w:val="00C22013"/>
    <w:rsid w:val="00C220B1"/>
    <w:rsid w:val="00C22108"/>
    <w:rsid w:val="00C221EF"/>
    <w:rsid w:val="00C22257"/>
    <w:rsid w:val="00C222D7"/>
    <w:rsid w:val="00C22447"/>
    <w:rsid w:val="00C224E3"/>
    <w:rsid w:val="00C22568"/>
    <w:rsid w:val="00C22580"/>
    <w:rsid w:val="00C225D4"/>
    <w:rsid w:val="00C2262F"/>
    <w:rsid w:val="00C2265F"/>
    <w:rsid w:val="00C226ED"/>
    <w:rsid w:val="00C228E5"/>
    <w:rsid w:val="00C2292D"/>
    <w:rsid w:val="00C22971"/>
    <w:rsid w:val="00C22AB9"/>
    <w:rsid w:val="00C22B41"/>
    <w:rsid w:val="00C22C68"/>
    <w:rsid w:val="00C22C7D"/>
    <w:rsid w:val="00C22E0E"/>
    <w:rsid w:val="00C22E1F"/>
    <w:rsid w:val="00C22E81"/>
    <w:rsid w:val="00C22EB8"/>
    <w:rsid w:val="00C22ED4"/>
    <w:rsid w:val="00C22EFA"/>
    <w:rsid w:val="00C22FC1"/>
    <w:rsid w:val="00C2308B"/>
    <w:rsid w:val="00C230CF"/>
    <w:rsid w:val="00C231A9"/>
    <w:rsid w:val="00C23219"/>
    <w:rsid w:val="00C2338C"/>
    <w:rsid w:val="00C2339E"/>
    <w:rsid w:val="00C2352C"/>
    <w:rsid w:val="00C23550"/>
    <w:rsid w:val="00C237DF"/>
    <w:rsid w:val="00C23822"/>
    <w:rsid w:val="00C23863"/>
    <w:rsid w:val="00C2387B"/>
    <w:rsid w:val="00C23A3C"/>
    <w:rsid w:val="00C23A42"/>
    <w:rsid w:val="00C23A6E"/>
    <w:rsid w:val="00C23A77"/>
    <w:rsid w:val="00C23A8C"/>
    <w:rsid w:val="00C23A9C"/>
    <w:rsid w:val="00C23AED"/>
    <w:rsid w:val="00C23B9D"/>
    <w:rsid w:val="00C23C2E"/>
    <w:rsid w:val="00C23CB5"/>
    <w:rsid w:val="00C23D46"/>
    <w:rsid w:val="00C23D52"/>
    <w:rsid w:val="00C23D53"/>
    <w:rsid w:val="00C23D57"/>
    <w:rsid w:val="00C23DB8"/>
    <w:rsid w:val="00C23E21"/>
    <w:rsid w:val="00C23FA9"/>
    <w:rsid w:val="00C24043"/>
    <w:rsid w:val="00C240A7"/>
    <w:rsid w:val="00C240C1"/>
    <w:rsid w:val="00C241F3"/>
    <w:rsid w:val="00C24290"/>
    <w:rsid w:val="00C24350"/>
    <w:rsid w:val="00C2435D"/>
    <w:rsid w:val="00C2457D"/>
    <w:rsid w:val="00C2459C"/>
    <w:rsid w:val="00C24605"/>
    <w:rsid w:val="00C24747"/>
    <w:rsid w:val="00C2478E"/>
    <w:rsid w:val="00C247A3"/>
    <w:rsid w:val="00C247DD"/>
    <w:rsid w:val="00C247F2"/>
    <w:rsid w:val="00C248A9"/>
    <w:rsid w:val="00C248E1"/>
    <w:rsid w:val="00C24A5F"/>
    <w:rsid w:val="00C24ABC"/>
    <w:rsid w:val="00C24ADF"/>
    <w:rsid w:val="00C24BC7"/>
    <w:rsid w:val="00C24BDA"/>
    <w:rsid w:val="00C24C17"/>
    <w:rsid w:val="00C24C9A"/>
    <w:rsid w:val="00C24CAB"/>
    <w:rsid w:val="00C24D0C"/>
    <w:rsid w:val="00C24D86"/>
    <w:rsid w:val="00C24DE6"/>
    <w:rsid w:val="00C24F28"/>
    <w:rsid w:val="00C24FDA"/>
    <w:rsid w:val="00C25022"/>
    <w:rsid w:val="00C25219"/>
    <w:rsid w:val="00C25232"/>
    <w:rsid w:val="00C25317"/>
    <w:rsid w:val="00C25373"/>
    <w:rsid w:val="00C253AF"/>
    <w:rsid w:val="00C253D4"/>
    <w:rsid w:val="00C25571"/>
    <w:rsid w:val="00C255FE"/>
    <w:rsid w:val="00C25619"/>
    <w:rsid w:val="00C25627"/>
    <w:rsid w:val="00C2570C"/>
    <w:rsid w:val="00C25876"/>
    <w:rsid w:val="00C25914"/>
    <w:rsid w:val="00C2593A"/>
    <w:rsid w:val="00C2593B"/>
    <w:rsid w:val="00C259B7"/>
    <w:rsid w:val="00C259F6"/>
    <w:rsid w:val="00C25AC1"/>
    <w:rsid w:val="00C25B86"/>
    <w:rsid w:val="00C25BEC"/>
    <w:rsid w:val="00C25C84"/>
    <w:rsid w:val="00C25CF1"/>
    <w:rsid w:val="00C25DB7"/>
    <w:rsid w:val="00C25E9B"/>
    <w:rsid w:val="00C25EDF"/>
    <w:rsid w:val="00C25F0E"/>
    <w:rsid w:val="00C25F18"/>
    <w:rsid w:val="00C25F6C"/>
    <w:rsid w:val="00C25FA5"/>
    <w:rsid w:val="00C261FF"/>
    <w:rsid w:val="00C26327"/>
    <w:rsid w:val="00C2636A"/>
    <w:rsid w:val="00C26447"/>
    <w:rsid w:val="00C264D7"/>
    <w:rsid w:val="00C2651D"/>
    <w:rsid w:val="00C267BA"/>
    <w:rsid w:val="00C26A80"/>
    <w:rsid w:val="00C26AB9"/>
    <w:rsid w:val="00C26AC6"/>
    <w:rsid w:val="00C26B93"/>
    <w:rsid w:val="00C26BAC"/>
    <w:rsid w:val="00C26C41"/>
    <w:rsid w:val="00C26E11"/>
    <w:rsid w:val="00C26E4E"/>
    <w:rsid w:val="00C26F17"/>
    <w:rsid w:val="00C26FAC"/>
    <w:rsid w:val="00C27316"/>
    <w:rsid w:val="00C273D0"/>
    <w:rsid w:val="00C273D6"/>
    <w:rsid w:val="00C274D2"/>
    <w:rsid w:val="00C27501"/>
    <w:rsid w:val="00C27612"/>
    <w:rsid w:val="00C2761D"/>
    <w:rsid w:val="00C276CA"/>
    <w:rsid w:val="00C276F0"/>
    <w:rsid w:val="00C27807"/>
    <w:rsid w:val="00C2789C"/>
    <w:rsid w:val="00C27A25"/>
    <w:rsid w:val="00C27ABD"/>
    <w:rsid w:val="00C27B7C"/>
    <w:rsid w:val="00C27C66"/>
    <w:rsid w:val="00C27D60"/>
    <w:rsid w:val="00C27D9B"/>
    <w:rsid w:val="00C27DCD"/>
    <w:rsid w:val="00C27DF9"/>
    <w:rsid w:val="00C27EA2"/>
    <w:rsid w:val="00C27F40"/>
    <w:rsid w:val="00C30054"/>
    <w:rsid w:val="00C30064"/>
    <w:rsid w:val="00C300B0"/>
    <w:rsid w:val="00C30163"/>
    <w:rsid w:val="00C30210"/>
    <w:rsid w:val="00C30257"/>
    <w:rsid w:val="00C30337"/>
    <w:rsid w:val="00C30351"/>
    <w:rsid w:val="00C303AA"/>
    <w:rsid w:val="00C30565"/>
    <w:rsid w:val="00C305BD"/>
    <w:rsid w:val="00C305C1"/>
    <w:rsid w:val="00C305CE"/>
    <w:rsid w:val="00C30697"/>
    <w:rsid w:val="00C306DB"/>
    <w:rsid w:val="00C307BB"/>
    <w:rsid w:val="00C308A0"/>
    <w:rsid w:val="00C308E1"/>
    <w:rsid w:val="00C30929"/>
    <w:rsid w:val="00C3094A"/>
    <w:rsid w:val="00C30A7D"/>
    <w:rsid w:val="00C30B8E"/>
    <w:rsid w:val="00C30C5B"/>
    <w:rsid w:val="00C30D93"/>
    <w:rsid w:val="00C30DE3"/>
    <w:rsid w:val="00C30DE4"/>
    <w:rsid w:val="00C30DE6"/>
    <w:rsid w:val="00C30E54"/>
    <w:rsid w:val="00C31002"/>
    <w:rsid w:val="00C31020"/>
    <w:rsid w:val="00C31116"/>
    <w:rsid w:val="00C31157"/>
    <w:rsid w:val="00C3118D"/>
    <w:rsid w:val="00C3125F"/>
    <w:rsid w:val="00C312DC"/>
    <w:rsid w:val="00C31340"/>
    <w:rsid w:val="00C313AD"/>
    <w:rsid w:val="00C31482"/>
    <w:rsid w:val="00C314D5"/>
    <w:rsid w:val="00C315B7"/>
    <w:rsid w:val="00C315F7"/>
    <w:rsid w:val="00C3166F"/>
    <w:rsid w:val="00C316C7"/>
    <w:rsid w:val="00C31776"/>
    <w:rsid w:val="00C3178D"/>
    <w:rsid w:val="00C317C6"/>
    <w:rsid w:val="00C317E2"/>
    <w:rsid w:val="00C31967"/>
    <w:rsid w:val="00C31980"/>
    <w:rsid w:val="00C31991"/>
    <w:rsid w:val="00C319C6"/>
    <w:rsid w:val="00C31A1D"/>
    <w:rsid w:val="00C31ADD"/>
    <w:rsid w:val="00C31B18"/>
    <w:rsid w:val="00C31B7C"/>
    <w:rsid w:val="00C31C9F"/>
    <w:rsid w:val="00C31CC9"/>
    <w:rsid w:val="00C31D07"/>
    <w:rsid w:val="00C31D1A"/>
    <w:rsid w:val="00C31D64"/>
    <w:rsid w:val="00C31E61"/>
    <w:rsid w:val="00C31EFC"/>
    <w:rsid w:val="00C3201F"/>
    <w:rsid w:val="00C32024"/>
    <w:rsid w:val="00C320E2"/>
    <w:rsid w:val="00C32101"/>
    <w:rsid w:val="00C32122"/>
    <w:rsid w:val="00C321CF"/>
    <w:rsid w:val="00C321E3"/>
    <w:rsid w:val="00C321F8"/>
    <w:rsid w:val="00C322F1"/>
    <w:rsid w:val="00C32403"/>
    <w:rsid w:val="00C32563"/>
    <w:rsid w:val="00C3259C"/>
    <w:rsid w:val="00C3269A"/>
    <w:rsid w:val="00C32874"/>
    <w:rsid w:val="00C329C4"/>
    <w:rsid w:val="00C32A0F"/>
    <w:rsid w:val="00C32A56"/>
    <w:rsid w:val="00C32A71"/>
    <w:rsid w:val="00C32AE4"/>
    <w:rsid w:val="00C32AE5"/>
    <w:rsid w:val="00C32B20"/>
    <w:rsid w:val="00C32C52"/>
    <w:rsid w:val="00C32C5C"/>
    <w:rsid w:val="00C32CC2"/>
    <w:rsid w:val="00C32D92"/>
    <w:rsid w:val="00C32E21"/>
    <w:rsid w:val="00C32E48"/>
    <w:rsid w:val="00C32E6A"/>
    <w:rsid w:val="00C32EA4"/>
    <w:rsid w:val="00C32F09"/>
    <w:rsid w:val="00C32FC5"/>
    <w:rsid w:val="00C33025"/>
    <w:rsid w:val="00C3302A"/>
    <w:rsid w:val="00C33081"/>
    <w:rsid w:val="00C330E8"/>
    <w:rsid w:val="00C33347"/>
    <w:rsid w:val="00C333C5"/>
    <w:rsid w:val="00C333CE"/>
    <w:rsid w:val="00C333F8"/>
    <w:rsid w:val="00C334D3"/>
    <w:rsid w:val="00C334E8"/>
    <w:rsid w:val="00C334F1"/>
    <w:rsid w:val="00C33549"/>
    <w:rsid w:val="00C335D7"/>
    <w:rsid w:val="00C33656"/>
    <w:rsid w:val="00C33691"/>
    <w:rsid w:val="00C33745"/>
    <w:rsid w:val="00C33760"/>
    <w:rsid w:val="00C337E1"/>
    <w:rsid w:val="00C33D34"/>
    <w:rsid w:val="00C33E33"/>
    <w:rsid w:val="00C33E3A"/>
    <w:rsid w:val="00C33EFE"/>
    <w:rsid w:val="00C33F70"/>
    <w:rsid w:val="00C33FC9"/>
    <w:rsid w:val="00C34114"/>
    <w:rsid w:val="00C34139"/>
    <w:rsid w:val="00C34167"/>
    <w:rsid w:val="00C3418F"/>
    <w:rsid w:val="00C341AA"/>
    <w:rsid w:val="00C341B4"/>
    <w:rsid w:val="00C341B8"/>
    <w:rsid w:val="00C3435B"/>
    <w:rsid w:val="00C34460"/>
    <w:rsid w:val="00C345A4"/>
    <w:rsid w:val="00C34607"/>
    <w:rsid w:val="00C346C4"/>
    <w:rsid w:val="00C3472C"/>
    <w:rsid w:val="00C347B2"/>
    <w:rsid w:val="00C34815"/>
    <w:rsid w:val="00C3484F"/>
    <w:rsid w:val="00C3487E"/>
    <w:rsid w:val="00C348AC"/>
    <w:rsid w:val="00C348D0"/>
    <w:rsid w:val="00C3490F"/>
    <w:rsid w:val="00C349C4"/>
    <w:rsid w:val="00C349F9"/>
    <w:rsid w:val="00C34A11"/>
    <w:rsid w:val="00C34A26"/>
    <w:rsid w:val="00C34A45"/>
    <w:rsid w:val="00C34B08"/>
    <w:rsid w:val="00C34C86"/>
    <w:rsid w:val="00C34D31"/>
    <w:rsid w:val="00C34E88"/>
    <w:rsid w:val="00C34FA2"/>
    <w:rsid w:val="00C34FE7"/>
    <w:rsid w:val="00C3511F"/>
    <w:rsid w:val="00C35232"/>
    <w:rsid w:val="00C35235"/>
    <w:rsid w:val="00C35367"/>
    <w:rsid w:val="00C3540A"/>
    <w:rsid w:val="00C35589"/>
    <w:rsid w:val="00C355CD"/>
    <w:rsid w:val="00C355FA"/>
    <w:rsid w:val="00C35627"/>
    <w:rsid w:val="00C3581E"/>
    <w:rsid w:val="00C35836"/>
    <w:rsid w:val="00C35927"/>
    <w:rsid w:val="00C35969"/>
    <w:rsid w:val="00C35B3C"/>
    <w:rsid w:val="00C35B3E"/>
    <w:rsid w:val="00C35B47"/>
    <w:rsid w:val="00C35C00"/>
    <w:rsid w:val="00C35CED"/>
    <w:rsid w:val="00C35D0D"/>
    <w:rsid w:val="00C35D97"/>
    <w:rsid w:val="00C35DBF"/>
    <w:rsid w:val="00C35FBE"/>
    <w:rsid w:val="00C3635B"/>
    <w:rsid w:val="00C36523"/>
    <w:rsid w:val="00C36532"/>
    <w:rsid w:val="00C3655A"/>
    <w:rsid w:val="00C3664E"/>
    <w:rsid w:val="00C3665C"/>
    <w:rsid w:val="00C36670"/>
    <w:rsid w:val="00C3667E"/>
    <w:rsid w:val="00C366AD"/>
    <w:rsid w:val="00C36723"/>
    <w:rsid w:val="00C3675F"/>
    <w:rsid w:val="00C36826"/>
    <w:rsid w:val="00C3694D"/>
    <w:rsid w:val="00C36A1A"/>
    <w:rsid w:val="00C36B61"/>
    <w:rsid w:val="00C36B96"/>
    <w:rsid w:val="00C36BD7"/>
    <w:rsid w:val="00C36DCC"/>
    <w:rsid w:val="00C36E5C"/>
    <w:rsid w:val="00C36EBD"/>
    <w:rsid w:val="00C36EEA"/>
    <w:rsid w:val="00C36F3F"/>
    <w:rsid w:val="00C36FE4"/>
    <w:rsid w:val="00C36FF5"/>
    <w:rsid w:val="00C37063"/>
    <w:rsid w:val="00C37115"/>
    <w:rsid w:val="00C3725D"/>
    <w:rsid w:val="00C372DD"/>
    <w:rsid w:val="00C37315"/>
    <w:rsid w:val="00C37325"/>
    <w:rsid w:val="00C373A5"/>
    <w:rsid w:val="00C373BC"/>
    <w:rsid w:val="00C37450"/>
    <w:rsid w:val="00C374BB"/>
    <w:rsid w:val="00C374D2"/>
    <w:rsid w:val="00C374E2"/>
    <w:rsid w:val="00C37589"/>
    <w:rsid w:val="00C37608"/>
    <w:rsid w:val="00C37697"/>
    <w:rsid w:val="00C37761"/>
    <w:rsid w:val="00C37832"/>
    <w:rsid w:val="00C3786F"/>
    <w:rsid w:val="00C37874"/>
    <w:rsid w:val="00C378EC"/>
    <w:rsid w:val="00C37972"/>
    <w:rsid w:val="00C37A4B"/>
    <w:rsid w:val="00C37BE8"/>
    <w:rsid w:val="00C37E25"/>
    <w:rsid w:val="00C37E97"/>
    <w:rsid w:val="00C37F12"/>
    <w:rsid w:val="00C37F91"/>
    <w:rsid w:val="00C37F94"/>
    <w:rsid w:val="00C4003A"/>
    <w:rsid w:val="00C40482"/>
    <w:rsid w:val="00C4048C"/>
    <w:rsid w:val="00C404F1"/>
    <w:rsid w:val="00C405F5"/>
    <w:rsid w:val="00C4061D"/>
    <w:rsid w:val="00C406B9"/>
    <w:rsid w:val="00C408BC"/>
    <w:rsid w:val="00C408D9"/>
    <w:rsid w:val="00C4096F"/>
    <w:rsid w:val="00C409A8"/>
    <w:rsid w:val="00C409AB"/>
    <w:rsid w:val="00C40A3F"/>
    <w:rsid w:val="00C40B0B"/>
    <w:rsid w:val="00C40B0E"/>
    <w:rsid w:val="00C40B51"/>
    <w:rsid w:val="00C40B56"/>
    <w:rsid w:val="00C40BE2"/>
    <w:rsid w:val="00C40C98"/>
    <w:rsid w:val="00C40CFD"/>
    <w:rsid w:val="00C40DB9"/>
    <w:rsid w:val="00C40DD2"/>
    <w:rsid w:val="00C40DD8"/>
    <w:rsid w:val="00C40E19"/>
    <w:rsid w:val="00C40EAE"/>
    <w:rsid w:val="00C40F95"/>
    <w:rsid w:val="00C41015"/>
    <w:rsid w:val="00C410A0"/>
    <w:rsid w:val="00C41130"/>
    <w:rsid w:val="00C41151"/>
    <w:rsid w:val="00C41193"/>
    <w:rsid w:val="00C41197"/>
    <w:rsid w:val="00C412A5"/>
    <w:rsid w:val="00C41314"/>
    <w:rsid w:val="00C41324"/>
    <w:rsid w:val="00C41389"/>
    <w:rsid w:val="00C41404"/>
    <w:rsid w:val="00C415D7"/>
    <w:rsid w:val="00C415EB"/>
    <w:rsid w:val="00C41638"/>
    <w:rsid w:val="00C4165D"/>
    <w:rsid w:val="00C41679"/>
    <w:rsid w:val="00C416A0"/>
    <w:rsid w:val="00C41817"/>
    <w:rsid w:val="00C41865"/>
    <w:rsid w:val="00C419C3"/>
    <w:rsid w:val="00C41AC4"/>
    <w:rsid w:val="00C41AFE"/>
    <w:rsid w:val="00C41C11"/>
    <w:rsid w:val="00C41C16"/>
    <w:rsid w:val="00C41D67"/>
    <w:rsid w:val="00C41E9F"/>
    <w:rsid w:val="00C41ED7"/>
    <w:rsid w:val="00C42018"/>
    <w:rsid w:val="00C420A1"/>
    <w:rsid w:val="00C420A6"/>
    <w:rsid w:val="00C420BF"/>
    <w:rsid w:val="00C420D6"/>
    <w:rsid w:val="00C42263"/>
    <w:rsid w:val="00C42277"/>
    <w:rsid w:val="00C422CD"/>
    <w:rsid w:val="00C42350"/>
    <w:rsid w:val="00C4235E"/>
    <w:rsid w:val="00C423CE"/>
    <w:rsid w:val="00C423CF"/>
    <w:rsid w:val="00C4245A"/>
    <w:rsid w:val="00C424AC"/>
    <w:rsid w:val="00C424CC"/>
    <w:rsid w:val="00C426F3"/>
    <w:rsid w:val="00C427D3"/>
    <w:rsid w:val="00C427E4"/>
    <w:rsid w:val="00C4286E"/>
    <w:rsid w:val="00C428EA"/>
    <w:rsid w:val="00C429C8"/>
    <w:rsid w:val="00C429ED"/>
    <w:rsid w:val="00C429FA"/>
    <w:rsid w:val="00C42A2C"/>
    <w:rsid w:val="00C42A52"/>
    <w:rsid w:val="00C42A66"/>
    <w:rsid w:val="00C42B0E"/>
    <w:rsid w:val="00C42B71"/>
    <w:rsid w:val="00C42B98"/>
    <w:rsid w:val="00C42C2F"/>
    <w:rsid w:val="00C42D92"/>
    <w:rsid w:val="00C42E12"/>
    <w:rsid w:val="00C42F2F"/>
    <w:rsid w:val="00C42F3E"/>
    <w:rsid w:val="00C42FD7"/>
    <w:rsid w:val="00C42FE4"/>
    <w:rsid w:val="00C42FFB"/>
    <w:rsid w:val="00C43168"/>
    <w:rsid w:val="00C43210"/>
    <w:rsid w:val="00C432F7"/>
    <w:rsid w:val="00C433C6"/>
    <w:rsid w:val="00C433F9"/>
    <w:rsid w:val="00C4341F"/>
    <w:rsid w:val="00C43624"/>
    <w:rsid w:val="00C436FC"/>
    <w:rsid w:val="00C43726"/>
    <w:rsid w:val="00C4375D"/>
    <w:rsid w:val="00C4383C"/>
    <w:rsid w:val="00C4388A"/>
    <w:rsid w:val="00C43893"/>
    <w:rsid w:val="00C4391A"/>
    <w:rsid w:val="00C43959"/>
    <w:rsid w:val="00C43970"/>
    <w:rsid w:val="00C439B6"/>
    <w:rsid w:val="00C43A47"/>
    <w:rsid w:val="00C43AB1"/>
    <w:rsid w:val="00C43AE5"/>
    <w:rsid w:val="00C43B7E"/>
    <w:rsid w:val="00C43BCB"/>
    <w:rsid w:val="00C43D45"/>
    <w:rsid w:val="00C43D4A"/>
    <w:rsid w:val="00C43ED5"/>
    <w:rsid w:val="00C43F13"/>
    <w:rsid w:val="00C44064"/>
    <w:rsid w:val="00C440F4"/>
    <w:rsid w:val="00C44120"/>
    <w:rsid w:val="00C441B5"/>
    <w:rsid w:val="00C44211"/>
    <w:rsid w:val="00C4428F"/>
    <w:rsid w:val="00C442FF"/>
    <w:rsid w:val="00C443C5"/>
    <w:rsid w:val="00C44534"/>
    <w:rsid w:val="00C4458F"/>
    <w:rsid w:val="00C446C9"/>
    <w:rsid w:val="00C44705"/>
    <w:rsid w:val="00C44754"/>
    <w:rsid w:val="00C447A8"/>
    <w:rsid w:val="00C4484C"/>
    <w:rsid w:val="00C44877"/>
    <w:rsid w:val="00C448A0"/>
    <w:rsid w:val="00C449B3"/>
    <w:rsid w:val="00C44A04"/>
    <w:rsid w:val="00C44A6F"/>
    <w:rsid w:val="00C44A86"/>
    <w:rsid w:val="00C44A9E"/>
    <w:rsid w:val="00C44B20"/>
    <w:rsid w:val="00C44C38"/>
    <w:rsid w:val="00C44CB8"/>
    <w:rsid w:val="00C44E20"/>
    <w:rsid w:val="00C44E37"/>
    <w:rsid w:val="00C4500A"/>
    <w:rsid w:val="00C4502B"/>
    <w:rsid w:val="00C450A8"/>
    <w:rsid w:val="00C4510A"/>
    <w:rsid w:val="00C452B8"/>
    <w:rsid w:val="00C45341"/>
    <w:rsid w:val="00C453DE"/>
    <w:rsid w:val="00C45413"/>
    <w:rsid w:val="00C4551A"/>
    <w:rsid w:val="00C4555F"/>
    <w:rsid w:val="00C45569"/>
    <w:rsid w:val="00C45607"/>
    <w:rsid w:val="00C45657"/>
    <w:rsid w:val="00C45717"/>
    <w:rsid w:val="00C45764"/>
    <w:rsid w:val="00C457A4"/>
    <w:rsid w:val="00C45841"/>
    <w:rsid w:val="00C45919"/>
    <w:rsid w:val="00C45979"/>
    <w:rsid w:val="00C45A45"/>
    <w:rsid w:val="00C45AD8"/>
    <w:rsid w:val="00C45B69"/>
    <w:rsid w:val="00C45B8D"/>
    <w:rsid w:val="00C45C0B"/>
    <w:rsid w:val="00C45C8C"/>
    <w:rsid w:val="00C45CD2"/>
    <w:rsid w:val="00C45D9B"/>
    <w:rsid w:val="00C45E88"/>
    <w:rsid w:val="00C45EAD"/>
    <w:rsid w:val="00C45F4F"/>
    <w:rsid w:val="00C460FB"/>
    <w:rsid w:val="00C46113"/>
    <w:rsid w:val="00C46135"/>
    <w:rsid w:val="00C46184"/>
    <w:rsid w:val="00C46269"/>
    <w:rsid w:val="00C462C0"/>
    <w:rsid w:val="00C46416"/>
    <w:rsid w:val="00C4649E"/>
    <w:rsid w:val="00C4675F"/>
    <w:rsid w:val="00C4678A"/>
    <w:rsid w:val="00C46830"/>
    <w:rsid w:val="00C4689F"/>
    <w:rsid w:val="00C46900"/>
    <w:rsid w:val="00C469DC"/>
    <w:rsid w:val="00C46B4A"/>
    <w:rsid w:val="00C46B76"/>
    <w:rsid w:val="00C46BA2"/>
    <w:rsid w:val="00C46D6D"/>
    <w:rsid w:val="00C46D83"/>
    <w:rsid w:val="00C46D9E"/>
    <w:rsid w:val="00C46E5F"/>
    <w:rsid w:val="00C46E69"/>
    <w:rsid w:val="00C46FFF"/>
    <w:rsid w:val="00C471EA"/>
    <w:rsid w:val="00C472AC"/>
    <w:rsid w:val="00C472DA"/>
    <w:rsid w:val="00C472FA"/>
    <w:rsid w:val="00C47300"/>
    <w:rsid w:val="00C47356"/>
    <w:rsid w:val="00C47398"/>
    <w:rsid w:val="00C473BA"/>
    <w:rsid w:val="00C473E8"/>
    <w:rsid w:val="00C47483"/>
    <w:rsid w:val="00C4748A"/>
    <w:rsid w:val="00C476C7"/>
    <w:rsid w:val="00C47722"/>
    <w:rsid w:val="00C4781F"/>
    <w:rsid w:val="00C47951"/>
    <w:rsid w:val="00C47978"/>
    <w:rsid w:val="00C479E6"/>
    <w:rsid w:val="00C47B10"/>
    <w:rsid w:val="00C47B74"/>
    <w:rsid w:val="00C47C62"/>
    <w:rsid w:val="00C47D2D"/>
    <w:rsid w:val="00C47D75"/>
    <w:rsid w:val="00C47DD7"/>
    <w:rsid w:val="00C47DDF"/>
    <w:rsid w:val="00C47DE3"/>
    <w:rsid w:val="00C47DF8"/>
    <w:rsid w:val="00C47E0C"/>
    <w:rsid w:val="00C47E5C"/>
    <w:rsid w:val="00C47E6E"/>
    <w:rsid w:val="00C47F66"/>
    <w:rsid w:val="00C47FB6"/>
    <w:rsid w:val="00C50034"/>
    <w:rsid w:val="00C500D5"/>
    <w:rsid w:val="00C5026E"/>
    <w:rsid w:val="00C50385"/>
    <w:rsid w:val="00C504A2"/>
    <w:rsid w:val="00C504B3"/>
    <w:rsid w:val="00C504C0"/>
    <w:rsid w:val="00C50616"/>
    <w:rsid w:val="00C50646"/>
    <w:rsid w:val="00C50649"/>
    <w:rsid w:val="00C506B5"/>
    <w:rsid w:val="00C5070A"/>
    <w:rsid w:val="00C5086E"/>
    <w:rsid w:val="00C50917"/>
    <w:rsid w:val="00C509FD"/>
    <w:rsid w:val="00C50A4A"/>
    <w:rsid w:val="00C50B2D"/>
    <w:rsid w:val="00C50C86"/>
    <w:rsid w:val="00C50CBB"/>
    <w:rsid w:val="00C50DE8"/>
    <w:rsid w:val="00C50DED"/>
    <w:rsid w:val="00C50E5C"/>
    <w:rsid w:val="00C50F25"/>
    <w:rsid w:val="00C50F9C"/>
    <w:rsid w:val="00C51093"/>
    <w:rsid w:val="00C510DC"/>
    <w:rsid w:val="00C510DD"/>
    <w:rsid w:val="00C51211"/>
    <w:rsid w:val="00C512B7"/>
    <w:rsid w:val="00C5133B"/>
    <w:rsid w:val="00C51417"/>
    <w:rsid w:val="00C514B6"/>
    <w:rsid w:val="00C51536"/>
    <w:rsid w:val="00C5155E"/>
    <w:rsid w:val="00C51622"/>
    <w:rsid w:val="00C51684"/>
    <w:rsid w:val="00C518A9"/>
    <w:rsid w:val="00C519AF"/>
    <w:rsid w:val="00C51A0D"/>
    <w:rsid w:val="00C51A45"/>
    <w:rsid w:val="00C51C9A"/>
    <w:rsid w:val="00C51DB7"/>
    <w:rsid w:val="00C51DDA"/>
    <w:rsid w:val="00C51EDB"/>
    <w:rsid w:val="00C5220E"/>
    <w:rsid w:val="00C522CF"/>
    <w:rsid w:val="00C522F1"/>
    <w:rsid w:val="00C5235C"/>
    <w:rsid w:val="00C52444"/>
    <w:rsid w:val="00C524C1"/>
    <w:rsid w:val="00C525F7"/>
    <w:rsid w:val="00C5263F"/>
    <w:rsid w:val="00C527C7"/>
    <w:rsid w:val="00C527E2"/>
    <w:rsid w:val="00C52858"/>
    <w:rsid w:val="00C52898"/>
    <w:rsid w:val="00C52ADB"/>
    <w:rsid w:val="00C52C30"/>
    <w:rsid w:val="00C52CD1"/>
    <w:rsid w:val="00C52DC7"/>
    <w:rsid w:val="00C52E1D"/>
    <w:rsid w:val="00C52E47"/>
    <w:rsid w:val="00C52E61"/>
    <w:rsid w:val="00C52EBF"/>
    <w:rsid w:val="00C52F63"/>
    <w:rsid w:val="00C52FB9"/>
    <w:rsid w:val="00C53031"/>
    <w:rsid w:val="00C53113"/>
    <w:rsid w:val="00C5311D"/>
    <w:rsid w:val="00C53132"/>
    <w:rsid w:val="00C5318B"/>
    <w:rsid w:val="00C531A4"/>
    <w:rsid w:val="00C5322E"/>
    <w:rsid w:val="00C53255"/>
    <w:rsid w:val="00C532CE"/>
    <w:rsid w:val="00C532D1"/>
    <w:rsid w:val="00C532F5"/>
    <w:rsid w:val="00C533FC"/>
    <w:rsid w:val="00C5342F"/>
    <w:rsid w:val="00C5348D"/>
    <w:rsid w:val="00C53508"/>
    <w:rsid w:val="00C5362B"/>
    <w:rsid w:val="00C53701"/>
    <w:rsid w:val="00C537D8"/>
    <w:rsid w:val="00C53862"/>
    <w:rsid w:val="00C53A97"/>
    <w:rsid w:val="00C53B14"/>
    <w:rsid w:val="00C53BED"/>
    <w:rsid w:val="00C53C34"/>
    <w:rsid w:val="00C53C45"/>
    <w:rsid w:val="00C53CB1"/>
    <w:rsid w:val="00C53DAB"/>
    <w:rsid w:val="00C53E81"/>
    <w:rsid w:val="00C53F9C"/>
    <w:rsid w:val="00C53FC2"/>
    <w:rsid w:val="00C54001"/>
    <w:rsid w:val="00C54067"/>
    <w:rsid w:val="00C5410D"/>
    <w:rsid w:val="00C54247"/>
    <w:rsid w:val="00C54376"/>
    <w:rsid w:val="00C54414"/>
    <w:rsid w:val="00C54443"/>
    <w:rsid w:val="00C54457"/>
    <w:rsid w:val="00C54507"/>
    <w:rsid w:val="00C54518"/>
    <w:rsid w:val="00C54605"/>
    <w:rsid w:val="00C54731"/>
    <w:rsid w:val="00C54758"/>
    <w:rsid w:val="00C54820"/>
    <w:rsid w:val="00C54959"/>
    <w:rsid w:val="00C5495F"/>
    <w:rsid w:val="00C54A96"/>
    <w:rsid w:val="00C54ACF"/>
    <w:rsid w:val="00C54B4A"/>
    <w:rsid w:val="00C54CD2"/>
    <w:rsid w:val="00C54E68"/>
    <w:rsid w:val="00C54F94"/>
    <w:rsid w:val="00C5504B"/>
    <w:rsid w:val="00C551F9"/>
    <w:rsid w:val="00C552EC"/>
    <w:rsid w:val="00C552FE"/>
    <w:rsid w:val="00C5534F"/>
    <w:rsid w:val="00C55376"/>
    <w:rsid w:val="00C554FA"/>
    <w:rsid w:val="00C55528"/>
    <w:rsid w:val="00C55678"/>
    <w:rsid w:val="00C556A7"/>
    <w:rsid w:val="00C55790"/>
    <w:rsid w:val="00C558A1"/>
    <w:rsid w:val="00C5590F"/>
    <w:rsid w:val="00C55917"/>
    <w:rsid w:val="00C559E1"/>
    <w:rsid w:val="00C55A23"/>
    <w:rsid w:val="00C55AC2"/>
    <w:rsid w:val="00C55BF1"/>
    <w:rsid w:val="00C55DBC"/>
    <w:rsid w:val="00C55DF2"/>
    <w:rsid w:val="00C55E60"/>
    <w:rsid w:val="00C55EDC"/>
    <w:rsid w:val="00C55F3A"/>
    <w:rsid w:val="00C55FA0"/>
    <w:rsid w:val="00C560CD"/>
    <w:rsid w:val="00C563FC"/>
    <w:rsid w:val="00C56439"/>
    <w:rsid w:val="00C5648F"/>
    <w:rsid w:val="00C564B8"/>
    <w:rsid w:val="00C564C4"/>
    <w:rsid w:val="00C564F2"/>
    <w:rsid w:val="00C565B9"/>
    <w:rsid w:val="00C5673D"/>
    <w:rsid w:val="00C567E1"/>
    <w:rsid w:val="00C568B0"/>
    <w:rsid w:val="00C56A08"/>
    <w:rsid w:val="00C56A30"/>
    <w:rsid w:val="00C56ADE"/>
    <w:rsid w:val="00C56B0E"/>
    <w:rsid w:val="00C56B2B"/>
    <w:rsid w:val="00C56D12"/>
    <w:rsid w:val="00C56E0F"/>
    <w:rsid w:val="00C56E65"/>
    <w:rsid w:val="00C56F44"/>
    <w:rsid w:val="00C56F5C"/>
    <w:rsid w:val="00C56F72"/>
    <w:rsid w:val="00C57020"/>
    <w:rsid w:val="00C5703D"/>
    <w:rsid w:val="00C57098"/>
    <w:rsid w:val="00C5718B"/>
    <w:rsid w:val="00C571B1"/>
    <w:rsid w:val="00C571FB"/>
    <w:rsid w:val="00C5725B"/>
    <w:rsid w:val="00C572B1"/>
    <w:rsid w:val="00C572F5"/>
    <w:rsid w:val="00C573A1"/>
    <w:rsid w:val="00C574B6"/>
    <w:rsid w:val="00C575FF"/>
    <w:rsid w:val="00C57672"/>
    <w:rsid w:val="00C57691"/>
    <w:rsid w:val="00C5779D"/>
    <w:rsid w:val="00C5782D"/>
    <w:rsid w:val="00C5788B"/>
    <w:rsid w:val="00C579B6"/>
    <w:rsid w:val="00C57A88"/>
    <w:rsid w:val="00C57AAD"/>
    <w:rsid w:val="00C57AF2"/>
    <w:rsid w:val="00C57B20"/>
    <w:rsid w:val="00C57BA5"/>
    <w:rsid w:val="00C57BC2"/>
    <w:rsid w:val="00C57BDF"/>
    <w:rsid w:val="00C57C3D"/>
    <w:rsid w:val="00C57C65"/>
    <w:rsid w:val="00C57C80"/>
    <w:rsid w:val="00C57D14"/>
    <w:rsid w:val="00C57D3F"/>
    <w:rsid w:val="00C57D99"/>
    <w:rsid w:val="00C57E31"/>
    <w:rsid w:val="00C57E89"/>
    <w:rsid w:val="00C57EB6"/>
    <w:rsid w:val="00C57EE7"/>
    <w:rsid w:val="00C57F14"/>
    <w:rsid w:val="00C57F6F"/>
    <w:rsid w:val="00C57F73"/>
    <w:rsid w:val="00C57FA8"/>
    <w:rsid w:val="00C57FEB"/>
    <w:rsid w:val="00C600AE"/>
    <w:rsid w:val="00C60168"/>
    <w:rsid w:val="00C6033A"/>
    <w:rsid w:val="00C6036F"/>
    <w:rsid w:val="00C603F5"/>
    <w:rsid w:val="00C604F9"/>
    <w:rsid w:val="00C60558"/>
    <w:rsid w:val="00C60624"/>
    <w:rsid w:val="00C60714"/>
    <w:rsid w:val="00C60847"/>
    <w:rsid w:val="00C608DA"/>
    <w:rsid w:val="00C60994"/>
    <w:rsid w:val="00C609ED"/>
    <w:rsid w:val="00C60BA9"/>
    <w:rsid w:val="00C60BE1"/>
    <w:rsid w:val="00C60C4E"/>
    <w:rsid w:val="00C60CA0"/>
    <w:rsid w:val="00C60CB2"/>
    <w:rsid w:val="00C60D67"/>
    <w:rsid w:val="00C60ED7"/>
    <w:rsid w:val="00C6100F"/>
    <w:rsid w:val="00C611EB"/>
    <w:rsid w:val="00C611FC"/>
    <w:rsid w:val="00C61279"/>
    <w:rsid w:val="00C61344"/>
    <w:rsid w:val="00C61346"/>
    <w:rsid w:val="00C613B2"/>
    <w:rsid w:val="00C613EF"/>
    <w:rsid w:val="00C6155E"/>
    <w:rsid w:val="00C61596"/>
    <w:rsid w:val="00C61651"/>
    <w:rsid w:val="00C61781"/>
    <w:rsid w:val="00C617B0"/>
    <w:rsid w:val="00C6186C"/>
    <w:rsid w:val="00C61999"/>
    <w:rsid w:val="00C619AD"/>
    <w:rsid w:val="00C619CD"/>
    <w:rsid w:val="00C61A39"/>
    <w:rsid w:val="00C61A62"/>
    <w:rsid w:val="00C61AF7"/>
    <w:rsid w:val="00C61BFA"/>
    <w:rsid w:val="00C61C25"/>
    <w:rsid w:val="00C61D27"/>
    <w:rsid w:val="00C61DAF"/>
    <w:rsid w:val="00C61DF6"/>
    <w:rsid w:val="00C61EBE"/>
    <w:rsid w:val="00C61ECD"/>
    <w:rsid w:val="00C61ED7"/>
    <w:rsid w:val="00C61F79"/>
    <w:rsid w:val="00C62009"/>
    <w:rsid w:val="00C6231E"/>
    <w:rsid w:val="00C62342"/>
    <w:rsid w:val="00C623A7"/>
    <w:rsid w:val="00C623B3"/>
    <w:rsid w:val="00C6248A"/>
    <w:rsid w:val="00C6254C"/>
    <w:rsid w:val="00C6263A"/>
    <w:rsid w:val="00C6272C"/>
    <w:rsid w:val="00C627D2"/>
    <w:rsid w:val="00C62800"/>
    <w:rsid w:val="00C6280D"/>
    <w:rsid w:val="00C6282D"/>
    <w:rsid w:val="00C628EF"/>
    <w:rsid w:val="00C6292F"/>
    <w:rsid w:val="00C6295F"/>
    <w:rsid w:val="00C62A73"/>
    <w:rsid w:val="00C62AC8"/>
    <w:rsid w:val="00C62B82"/>
    <w:rsid w:val="00C62BA8"/>
    <w:rsid w:val="00C62C0B"/>
    <w:rsid w:val="00C62C1A"/>
    <w:rsid w:val="00C62C4B"/>
    <w:rsid w:val="00C62E01"/>
    <w:rsid w:val="00C62E13"/>
    <w:rsid w:val="00C62E45"/>
    <w:rsid w:val="00C62E79"/>
    <w:rsid w:val="00C62E81"/>
    <w:rsid w:val="00C62EC6"/>
    <w:rsid w:val="00C62FF3"/>
    <w:rsid w:val="00C6304D"/>
    <w:rsid w:val="00C63262"/>
    <w:rsid w:val="00C632F9"/>
    <w:rsid w:val="00C633BC"/>
    <w:rsid w:val="00C63498"/>
    <w:rsid w:val="00C6369E"/>
    <w:rsid w:val="00C63754"/>
    <w:rsid w:val="00C63781"/>
    <w:rsid w:val="00C63891"/>
    <w:rsid w:val="00C63941"/>
    <w:rsid w:val="00C63950"/>
    <w:rsid w:val="00C63951"/>
    <w:rsid w:val="00C639B6"/>
    <w:rsid w:val="00C63BC2"/>
    <w:rsid w:val="00C63CE2"/>
    <w:rsid w:val="00C63E06"/>
    <w:rsid w:val="00C63E80"/>
    <w:rsid w:val="00C63EFA"/>
    <w:rsid w:val="00C63FB7"/>
    <w:rsid w:val="00C64003"/>
    <w:rsid w:val="00C6407B"/>
    <w:rsid w:val="00C640F2"/>
    <w:rsid w:val="00C64107"/>
    <w:rsid w:val="00C64142"/>
    <w:rsid w:val="00C6417B"/>
    <w:rsid w:val="00C64197"/>
    <w:rsid w:val="00C64233"/>
    <w:rsid w:val="00C64254"/>
    <w:rsid w:val="00C64289"/>
    <w:rsid w:val="00C6428A"/>
    <w:rsid w:val="00C642F1"/>
    <w:rsid w:val="00C6431D"/>
    <w:rsid w:val="00C64324"/>
    <w:rsid w:val="00C643A5"/>
    <w:rsid w:val="00C64429"/>
    <w:rsid w:val="00C644F0"/>
    <w:rsid w:val="00C64527"/>
    <w:rsid w:val="00C64574"/>
    <w:rsid w:val="00C64690"/>
    <w:rsid w:val="00C646BD"/>
    <w:rsid w:val="00C64787"/>
    <w:rsid w:val="00C64979"/>
    <w:rsid w:val="00C649B8"/>
    <w:rsid w:val="00C649D6"/>
    <w:rsid w:val="00C64B72"/>
    <w:rsid w:val="00C64BB7"/>
    <w:rsid w:val="00C64ECC"/>
    <w:rsid w:val="00C65110"/>
    <w:rsid w:val="00C65165"/>
    <w:rsid w:val="00C6517F"/>
    <w:rsid w:val="00C65213"/>
    <w:rsid w:val="00C65282"/>
    <w:rsid w:val="00C65475"/>
    <w:rsid w:val="00C65504"/>
    <w:rsid w:val="00C65562"/>
    <w:rsid w:val="00C655CE"/>
    <w:rsid w:val="00C655FC"/>
    <w:rsid w:val="00C6570C"/>
    <w:rsid w:val="00C65808"/>
    <w:rsid w:val="00C65821"/>
    <w:rsid w:val="00C65855"/>
    <w:rsid w:val="00C65889"/>
    <w:rsid w:val="00C65964"/>
    <w:rsid w:val="00C65965"/>
    <w:rsid w:val="00C65994"/>
    <w:rsid w:val="00C65A92"/>
    <w:rsid w:val="00C65BB3"/>
    <w:rsid w:val="00C65C1F"/>
    <w:rsid w:val="00C65D1C"/>
    <w:rsid w:val="00C65D78"/>
    <w:rsid w:val="00C65DD8"/>
    <w:rsid w:val="00C65E72"/>
    <w:rsid w:val="00C65E93"/>
    <w:rsid w:val="00C65EAB"/>
    <w:rsid w:val="00C65FFF"/>
    <w:rsid w:val="00C6625C"/>
    <w:rsid w:val="00C66362"/>
    <w:rsid w:val="00C663D8"/>
    <w:rsid w:val="00C6659D"/>
    <w:rsid w:val="00C6667E"/>
    <w:rsid w:val="00C666FE"/>
    <w:rsid w:val="00C66709"/>
    <w:rsid w:val="00C667C6"/>
    <w:rsid w:val="00C6683F"/>
    <w:rsid w:val="00C6690A"/>
    <w:rsid w:val="00C66A16"/>
    <w:rsid w:val="00C66BE3"/>
    <w:rsid w:val="00C66C24"/>
    <w:rsid w:val="00C66C51"/>
    <w:rsid w:val="00C66CE8"/>
    <w:rsid w:val="00C66D23"/>
    <w:rsid w:val="00C66D3C"/>
    <w:rsid w:val="00C66D40"/>
    <w:rsid w:val="00C66D47"/>
    <w:rsid w:val="00C66EA7"/>
    <w:rsid w:val="00C66F44"/>
    <w:rsid w:val="00C66FED"/>
    <w:rsid w:val="00C67038"/>
    <w:rsid w:val="00C67070"/>
    <w:rsid w:val="00C672EB"/>
    <w:rsid w:val="00C673AB"/>
    <w:rsid w:val="00C673C0"/>
    <w:rsid w:val="00C674DF"/>
    <w:rsid w:val="00C67568"/>
    <w:rsid w:val="00C6766D"/>
    <w:rsid w:val="00C6770D"/>
    <w:rsid w:val="00C677D4"/>
    <w:rsid w:val="00C677F8"/>
    <w:rsid w:val="00C6781F"/>
    <w:rsid w:val="00C67839"/>
    <w:rsid w:val="00C6787A"/>
    <w:rsid w:val="00C678AD"/>
    <w:rsid w:val="00C679E8"/>
    <w:rsid w:val="00C67A59"/>
    <w:rsid w:val="00C67AAE"/>
    <w:rsid w:val="00C67AC4"/>
    <w:rsid w:val="00C67B24"/>
    <w:rsid w:val="00C67BF1"/>
    <w:rsid w:val="00C67D04"/>
    <w:rsid w:val="00C67D98"/>
    <w:rsid w:val="00C67EF2"/>
    <w:rsid w:val="00C70036"/>
    <w:rsid w:val="00C7007C"/>
    <w:rsid w:val="00C70131"/>
    <w:rsid w:val="00C70173"/>
    <w:rsid w:val="00C70264"/>
    <w:rsid w:val="00C7030C"/>
    <w:rsid w:val="00C70344"/>
    <w:rsid w:val="00C70354"/>
    <w:rsid w:val="00C703FC"/>
    <w:rsid w:val="00C704D6"/>
    <w:rsid w:val="00C704FD"/>
    <w:rsid w:val="00C705EB"/>
    <w:rsid w:val="00C7063D"/>
    <w:rsid w:val="00C70662"/>
    <w:rsid w:val="00C706C7"/>
    <w:rsid w:val="00C7071C"/>
    <w:rsid w:val="00C70733"/>
    <w:rsid w:val="00C7073B"/>
    <w:rsid w:val="00C707A6"/>
    <w:rsid w:val="00C7080A"/>
    <w:rsid w:val="00C7095E"/>
    <w:rsid w:val="00C709B7"/>
    <w:rsid w:val="00C70A1F"/>
    <w:rsid w:val="00C70BF9"/>
    <w:rsid w:val="00C70C49"/>
    <w:rsid w:val="00C70C72"/>
    <w:rsid w:val="00C70D7F"/>
    <w:rsid w:val="00C70DAC"/>
    <w:rsid w:val="00C71168"/>
    <w:rsid w:val="00C7121B"/>
    <w:rsid w:val="00C71238"/>
    <w:rsid w:val="00C712D9"/>
    <w:rsid w:val="00C712EA"/>
    <w:rsid w:val="00C713FC"/>
    <w:rsid w:val="00C7143B"/>
    <w:rsid w:val="00C71553"/>
    <w:rsid w:val="00C71555"/>
    <w:rsid w:val="00C715D9"/>
    <w:rsid w:val="00C716F6"/>
    <w:rsid w:val="00C71794"/>
    <w:rsid w:val="00C71893"/>
    <w:rsid w:val="00C7193F"/>
    <w:rsid w:val="00C719C0"/>
    <w:rsid w:val="00C719D0"/>
    <w:rsid w:val="00C719D8"/>
    <w:rsid w:val="00C719FF"/>
    <w:rsid w:val="00C71A7A"/>
    <w:rsid w:val="00C71A9F"/>
    <w:rsid w:val="00C71AB5"/>
    <w:rsid w:val="00C71BAE"/>
    <w:rsid w:val="00C71C55"/>
    <w:rsid w:val="00C71C96"/>
    <w:rsid w:val="00C71F46"/>
    <w:rsid w:val="00C72098"/>
    <w:rsid w:val="00C7219E"/>
    <w:rsid w:val="00C721AB"/>
    <w:rsid w:val="00C7225D"/>
    <w:rsid w:val="00C72335"/>
    <w:rsid w:val="00C723A2"/>
    <w:rsid w:val="00C7258F"/>
    <w:rsid w:val="00C7265C"/>
    <w:rsid w:val="00C726BF"/>
    <w:rsid w:val="00C7276A"/>
    <w:rsid w:val="00C7279A"/>
    <w:rsid w:val="00C727CD"/>
    <w:rsid w:val="00C72824"/>
    <w:rsid w:val="00C728D6"/>
    <w:rsid w:val="00C7291E"/>
    <w:rsid w:val="00C72930"/>
    <w:rsid w:val="00C72C5F"/>
    <w:rsid w:val="00C72C8E"/>
    <w:rsid w:val="00C72CE2"/>
    <w:rsid w:val="00C72D09"/>
    <w:rsid w:val="00C72DE5"/>
    <w:rsid w:val="00C72DEB"/>
    <w:rsid w:val="00C72E3C"/>
    <w:rsid w:val="00C72FAF"/>
    <w:rsid w:val="00C7302E"/>
    <w:rsid w:val="00C730DF"/>
    <w:rsid w:val="00C730EA"/>
    <w:rsid w:val="00C732F2"/>
    <w:rsid w:val="00C73417"/>
    <w:rsid w:val="00C73526"/>
    <w:rsid w:val="00C7353F"/>
    <w:rsid w:val="00C73549"/>
    <w:rsid w:val="00C73576"/>
    <w:rsid w:val="00C73678"/>
    <w:rsid w:val="00C7368B"/>
    <w:rsid w:val="00C7368F"/>
    <w:rsid w:val="00C7376C"/>
    <w:rsid w:val="00C737B2"/>
    <w:rsid w:val="00C73874"/>
    <w:rsid w:val="00C739A0"/>
    <w:rsid w:val="00C739AB"/>
    <w:rsid w:val="00C739ED"/>
    <w:rsid w:val="00C73A91"/>
    <w:rsid w:val="00C73CE2"/>
    <w:rsid w:val="00C73DBF"/>
    <w:rsid w:val="00C73DC4"/>
    <w:rsid w:val="00C73E14"/>
    <w:rsid w:val="00C73F09"/>
    <w:rsid w:val="00C73F86"/>
    <w:rsid w:val="00C73FDF"/>
    <w:rsid w:val="00C74008"/>
    <w:rsid w:val="00C7400B"/>
    <w:rsid w:val="00C74074"/>
    <w:rsid w:val="00C74096"/>
    <w:rsid w:val="00C741B3"/>
    <w:rsid w:val="00C741B9"/>
    <w:rsid w:val="00C74247"/>
    <w:rsid w:val="00C7428C"/>
    <w:rsid w:val="00C742DE"/>
    <w:rsid w:val="00C74362"/>
    <w:rsid w:val="00C7437C"/>
    <w:rsid w:val="00C743C5"/>
    <w:rsid w:val="00C743D7"/>
    <w:rsid w:val="00C7450A"/>
    <w:rsid w:val="00C74737"/>
    <w:rsid w:val="00C747E9"/>
    <w:rsid w:val="00C7481A"/>
    <w:rsid w:val="00C7492B"/>
    <w:rsid w:val="00C74A6D"/>
    <w:rsid w:val="00C74AA4"/>
    <w:rsid w:val="00C74BCF"/>
    <w:rsid w:val="00C74D40"/>
    <w:rsid w:val="00C74D5A"/>
    <w:rsid w:val="00C74DDD"/>
    <w:rsid w:val="00C74E17"/>
    <w:rsid w:val="00C74E58"/>
    <w:rsid w:val="00C74E62"/>
    <w:rsid w:val="00C74EB0"/>
    <w:rsid w:val="00C74EB4"/>
    <w:rsid w:val="00C74F2C"/>
    <w:rsid w:val="00C74F41"/>
    <w:rsid w:val="00C750B5"/>
    <w:rsid w:val="00C750F6"/>
    <w:rsid w:val="00C75117"/>
    <w:rsid w:val="00C75124"/>
    <w:rsid w:val="00C7524D"/>
    <w:rsid w:val="00C75337"/>
    <w:rsid w:val="00C75388"/>
    <w:rsid w:val="00C75471"/>
    <w:rsid w:val="00C754C2"/>
    <w:rsid w:val="00C754FC"/>
    <w:rsid w:val="00C75578"/>
    <w:rsid w:val="00C7561A"/>
    <w:rsid w:val="00C756E9"/>
    <w:rsid w:val="00C7572A"/>
    <w:rsid w:val="00C7576A"/>
    <w:rsid w:val="00C757EA"/>
    <w:rsid w:val="00C759CD"/>
    <w:rsid w:val="00C75A9C"/>
    <w:rsid w:val="00C75C03"/>
    <w:rsid w:val="00C75CA2"/>
    <w:rsid w:val="00C75DB6"/>
    <w:rsid w:val="00C75E34"/>
    <w:rsid w:val="00C75F3E"/>
    <w:rsid w:val="00C75F5D"/>
    <w:rsid w:val="00C75FB6"/>
    <w:rsid w:val="00C75FBE"/>
    <w:rsid w:val="00C76154"/>
    <w:rsid w:val="00C7619E"/>
    <w:rsid w:val="00C763E6"/>
    <w:rsid w:val="00C765C4"/>
    <w:rsid w:val="00C766E2"/>
    <w:rsid w:val="00C766F6"/>
    <w:rsid w:val="00C7671F"/>
    <w:rsid w:val="00C76729"/>
    <w:rsid w:val="00C767AE"/>
    <w:rsid w:val="00C76815"/>
    <w:rsid w:val="00C76816"/>
    <w:rsid w:val="00C76929"/>
    <w:rsid w:val="00C769C4"/>
    <w:rsid w:val="00C769DA"/>
    <w:rsid w:val="00C76BC8"/>
    <w:rsid w:val="00C76C47"/>
    <w:rsid w:val="00C76DC3"/>
    <w:rsid w:val="00C76E63"/>
    <w:rsid w:val="00C76EB0"/>
    <w:rsid w:val="00C76EDB"/>
    <w:rsid w:val="00C76F1F"/>
    <w:rsid w:val="00C76F47"/>
    <w:rsid w:val="00C76FFB"/>
    <w:rsid w:val="00C7716A"/>
    <w:rsid w:val="00C7722F"/>
    <w:rsid w:val="00C77256"/>
    <w:rsid w:val="00C77295"/>
    <w:rsid w:val="00C77323"/>
    <w:rsid w:val="00C77344"/>
    <w:rsid w:val="00C7748C"/>
    <w:rsid w:val="00C774E7"/>
    <w:rsid w:val="00C77695"/>
    <w:rsid w:val="00C7776D"/>
    <w:rsid w:val="00C777C8"/>
    <w:rsid w:val="00C778C2"/>
    <w:rsid w:val="00C778DC"/>
    <w:rsid w:val="00C7791A"/>
    <w:rsid w:val="00C7795E"/>
    <w:rsid w:val="00C7798F"/>
    <w:rsid w:val="00C779D9"/>
    <w:rsid w:val="00C779EB"/>
    <w:rsid w:val="00C77A69"/>
    <w:rsid w:val="00C77B4F"/>
    <w:rsid w:val="00C77B69"/>
    <w:rsid w:val="00C77BAF"/>
    <w:rsid w:val="00C77BD2"/>
    <w:rsid w:val="00C77C80"/>
    <w:rsid w:val="00C77D81"/>
    <w:rsid w:val="00C77E01"/>
    <w:rsid w:val="00C77EA7"/>
    <w:rsid w:val="00C8000D"/>
    <w:rsid w:val="00C80020"/>
    <w:rsid w:val="00C80025"/>
    <w:rsid w:val="00C800C0"/>
    <w:rsid w:val="00C800C8"/>
    <w:rsid w:val="00C801A7"/>
    <w:rsid w:val="00C802A3"/>
    <w:rsid w:val="00C80395"/>
    <w:rsid w:val="00C80413"/>
    <w:rsid w:val="00C804CE"/>
    <w:rsid w:val="00C8061F"/>
    <w:rsid w:val="00C80651"/>
    <w:rsid w:val="00C806AE"/>
    <w:rsid w:val="00C806DE"/>
    <w:rsid w:val="00C8071F"/>
    <w:rsid w:val="00C8074E"/>
    <w:rsid w:val="00C807A6"/>
    <w:rsid w:val="00C807E5"/>
    <w:rsid w:val="00C807F5"/>
    <w:rsid w:val="00C808E8"/>
    <w:rsid w:val="00C80A8F"/>
    <w:rsid w:val="00C80AAA"/>
    <w:rsid w:val="00C80B60"/>
    <w:rsid w:val="00C80DDE"/>
    <w:rsid w:val="00C80E27"/>
    <w:rsid w:val="00C80E7E"/>
    <w:rsid w:val="00C80EC5"/>
    <w:rsid w:val="00C80FEA"/>
    <w:rsid w:val="00C810B6"/>
    <w:rsid w:val="00C8110D"/>
    <w:rsid w:val="00C811E5"/>
    <w:rsid w:val="00C811EE"/>
    <w:rsid w:val="00C8128E"/>
    <w:rsid w:val="00C813D1"/>
    <w:rsid w:val="00C81471"/>
    <w:rsid w:val="00C814E3"/>
    <w:rsid w:val="00C814E6"/>
    <w:rsid w:val="00C815F2"/>
    <w:rsid w:val="00C81625"/>
    <w:rsid w:val="00C816CD"/>
    <w:rsid w:val="00C818A0"/>
    <w:rsid w:val="00C81954"/>
    <w:rsid w:val="00C819CC"/>
    <w:rsid w:val="00C819E9"/>
    <w:rsid w:val="00C81B07"/>
    <w:rsid w:val="00C81B5E"/>
    <w:rsid w:val="00C81B69"/>
    <w:rsid w:val="00C81DD9"/>
    <w:rsid w:val="00C81FAE"/>
    <w:rsid w:val="00C81FBB"/>
    <w:rsid w:val="00C81FDD"/>
    <w:rsid w:val="00C82052"/>
    <w:rsid w:val="00C82126"/>
    <w:rsid w:val="00C821F1"/>
    <w:rsid w:val="00C821F3"/>
    <w:rsid w:val="00C8222A"/>
    <w:rsid w:val="00C8239D"/>
    <w:rsid w:val="00C82485"/>
    <w:rsid w:val="00C824B2"/>
    <w:rsid w:val="00C824BE"/>
    <w:rsid w:val="00C8253C"/>
    <w:rsid w:val="00C82575"/>
    <w:rsid w:val="00C825E0"/>
    <w:rsid w:val="00C82600"/>
    <w:rsid w:val="00C82677"/>
    <w:rsid w:val="00C826E0"/>
    <w:rsid w:val="00C82746"/>
    <w:rsid w:val="00C8280C"/>
    <w:rsid w:val="00C8281E"/>
    <w:rsid w:val="00C82835"/>
    <w:rsid w:val="00C82863"/>
    <w:rsid w:val="00C8288B"/>
    <w:rsid w:val="00C829CA"/>
    <w:rsid w:val="00C82B9D"/>
    <w:rsid w:val="00C82C78"/>
    <w:rsid w:val="00C82E77"/>
    <w:rsid w:val="00C82F88"/>
    <w:rsid w:val="00C83077"/>
    <w:rsid w:val="00C83094"/>
    <w:rsid w:val="00C830C9"/>
    <w:rsid w:val="00C833E4"/>
    <w:rsid w:val="00C83456"/>
    <w:rsid w:val="00C834A8"/>
    <w:rsid w:val="00C83554"/>
    <w:rsid w:val="00C835BB"/>
    <w:rsid w:val="00C83674"/>
    <w:rsid w:val="00C836F7"/>
    <w:rsid w:val="00C8379F"/>
    <w:rsid w:val="00C837F4"/>
    <w:rsid w:val="00C83896"/>
    <w:rsid w:val="00C83901"/>
    <w:rsid w:val="00C83926"/>
    <w:rsid w:val="00C839B2"/>
    <w:rsid w:val="00C839FE"/>
    <w:rsid w:val="00C83A40"/>
    <w:rsid w:val="00C83ADB"/>
    <w:rsid w:val="00C83B54"/>
    <w:rsid w:val="00C83CA5"/>
    <w:rsid w:val="00C83D41"/>
    <w:rsid w:val="00C83DD3"/>
    <w:rsid w:val="00C83F2E"/>
    <w:rsid w:val="00C83F5A"/>
    <w:rsid w:val="00C84016"/>
    <w:rsid w:val="00C84188"/>
    <w:rsid w:val="00C842C2"/>
    <w:rsid w:val="00C842F8"/>
    <w:rsid w:val="00C8436E"/>
    <w:rsid w:val="00C84376"/>
    <w:rsid w:val="00C844BB"/>
    <w:rsid w:val="00C84531"/>
    <w:rsid w:val="00C8470F"/>
    <w:rsid w:val="00C847ED"/>
    <w:rsid w:val="00C8492F"/>
    <w:rsid w:val="00C8494E"/>
    <w:rsid w:val="00C84A55"/>
    <w:rsid w:val="00C84AC2"/>
    <w:rsid w:val="00C84AFB"/>
    <w:rsid w:val="00C84B38"/>
    <w:rsid w:val="00C84B68"/>
    <w:rsid w:val="00C84BA2"/>
    <w:rsid w:val="00C84BFB"/>
    <w:rsid w:val="00C84C10"/>
    <w:rsid w:val="00C84C5F"/>
    <w:rsid w:val="00C84C7D"/>
    <w:rsid w:val="00C84C99"/>
    <w:rsid w:val="00C84C9F"/>
    <w:rsid w:val="00C84D8B"/>
    <w:rsid w:val="00C84E6F"/>
    <w:rsid w:val="00C850EE"/>
    <w:rsid w:val="00C8510A"/>
    <w:rsid w:val="00C85160"/>
    <w:rsid w:val="00C8517D"/>
    <w:rsid w:val="00C8519C"/>
    <w:rsid w:val="00C85226"/>
    <w:rsid w:val="00C85630"/>
    <w:rsid w:val="00C856C3"/>
    <w:rsid w:val="00C858E4"/>
    <w:rsid w:val="00C85AAF"/>
    <w:rsid w:val="00C85B24"/>
    <w:rsid w:val="00C85BD7"/>
    <w:rsid w:val="00C85C02"/>
    <w:rsid w:val="00C85C3D"/>
    <w:rsid w:val="00C85C57"/>
    <w:rsid w:val="00C85C5D"/>
    <w:rsid w:val="00C85CBA"/>
    <w:rsid w:val="00C85CDB"/>
    <w:rsid w:val="00C85D94"/>
    <w:rsid w:val="00C85E67"/>
    <w:rsid w:val="00C85EB5"/>
    <w:rsid w:val="00C85F61"/>
    <w:rsid w:val="00C85FF0"/>
    <w:rsid w:val="00C86052"/>
    <w:rsid w:val="00C86116"/>
    <w:rsid w:val="00C86210"/>
    <w:rsid w:val="00C8634E"/>
    <w:rsid w:val="00C8635C"/>
    <w:rsid w:val="00C864B8"/>
    <w:rsid w:val="00C8662F"/>
    <w:rsid w:val="00C86691"/>
    <w:rsid w:val="00C86774"/>
    <w:rsid w:val="00C867EC"/>
    <w:rsid w:val="00C8688E"/>
    <w:rsid w:val="00C86914"/>
    <w:rsid w:val="00C86AA3"/>
    <w:rsid w:val="00C86ABE"/>
    <w:rsid w:val="00C86B61"/>
    <w:rsid w:val="00C86B7F"/>
    <w:rsid w:val="00C86B83"/>
    <w:rsid w:val="00C86C97"/>
    <w:rsid w:val="00C86D39"/>
    <w:rsid w:val="00C86D8A"/>
    <w:rsid w:val="00C86E3D"/>
    <w:rsid w:val="00C86E66"/>
    <w:rsid w:val="00C86F0B"/>
    <w:rsid w:val="00C87014"/>
    <w:rsid w:val="00C87028"/>
    <w:rsid w:val="00C8711C"/>
    <w:rsid w:val="00C8715B"/>
    <w:rsid w:val="00C873C4"/>
    <w:rsid w:val="00C87473"/>
    <w:rsid w:val="00C874B0"/>
    <w:rsid w:val="00C8752B"/>
    <w:rsid w:val="00C876A0"/>
    <w:rsid w:val="00C876BC"/>
    <w:rsid w:val="00C8772E"/>
    <w:rsid w:val="00C877F3"/>
    <w:rsid w:val="00C87937"/>
    <w:rsid w:val="00C879AD"/>
    <w:rsid w:val="00C87A44"/>
    <w:rsid w:val="00C87A54"/>
    <w:rsid w:val="00C87AC3"/>
    <w:rsid w:val="00C87AFB"/>
    <w:rsid w:val="00C87B4E"/>
    <w:rsid w:val="00C87BAD"/>
    <w:rsid w:val="00C87C00"/>
    <w:rsid w:val="00C87C11"/>
    <w:rsid w:val="00C87C5C"/>
    <w:rsid w:val="00C87E19"/>
    <w:rsid w:val="00C87E73"/>
    <w:rsid w:val="00C87E96"/>
    <w:rsid w:val="00C87EB6"/>
    <w:rsid w:val="00C87EB8"/>
    <w:rsid w:val="00C87FCA"/>
    <w:rsid w:val="00C90033"/>
    <w:rsid w:val="00C90309"/>
    <w:rsid w:val="00C90327"/>
    <w:rsid w:val="00C90375"/>
    <w:rsid w:val="00C90395"/>
    <w:rsid w:val="00C903E2"/>
    <w:rsid w:val="00C903E5"/>
    <w:rsid w:val="00C9058D"/>
    <w:rsid w:val="00C905D1"/>
    <w:rsid w:val="00C90650"/>
    <w:rsid w:val="00C90798"/>
    <w:rsid w:val="00C907B3"/>
    <w:rsid w:val="00C90846"/>
    <w:rsid w:val="00C908A0"/>
    <w:rsid w:val="00C908A9"/>
    <w:rsid w:val="00C9097A"/>
    <w:rsid w:val="00C90ACF"/>
    <w:rsid w:val="00C90B06"/>
    <w:rsid w:val="00C90B31"/>
    <w:rsid w:val="00C90D17"/>
    <w:rsid w:val="00C90D54"/>
    <w:rsid w:val="00C90DBF"/>
    <w:rsid w:val="00C90DF5"/>
    <w:rsid w:val="00C90E86"/>
    <w:rsid w:val="00C90F2D"/>
    <w:rsid w:val="00C910DD"/>
    <w:rsid w:val="00C91101"/>
    <w:rsid w:val="00C91177"/>
    <w:rsid w:val="00C9129E"/>
    <w:rsid w:val="00C912D9"/>
    <w:rsid w:val="00C91315"/>
    <w:rsid w:val="00C91398"/>
    <w:rsid w:val="00C913C5"/>
    <w:rsid w:val="00C9141D"/>
    <w:rsid w:val="00C914F0"/>
    <w:rsid w:val="00C9160D"/>
    <w:rsid w:val="00C91623"/>
    <w:rsid w:val="00C91679"/>
    <w:rsid w:val="00C9177E"/>
    <w:rsid w:val="00C918E4"/>
    <w:rsid w:val="00C918E7"/>
    <w:rsid w:val="00C91916"/>
    <w:rsid w:val="00C919CC"/>
    <w:rsid w:val="00C919DF"/>
    <w:rsid w:val="00C91A09"/>
    <w:rsid w:val="00C91AA9"/>
    <w:rsid w:val="00C91AF5"/>
    <w:rsid w:val="00C91B13"/>
    <w:rsid w:val="00C91B65"/>
    <w:rsid w:val="00C91BC6"/>
    <w:rsid w:val="00C91C04"/>
    <w:rsid w:val="00C91D0F"/>
    <w:rsid w:val="00C91ED7"/>
    <w:rsid w:val="00C91F22"/>
    <w:rsid w:val="00C91F59"/>
    <w:rsid w:val="00C91FB0"/>
    <w:rsid w:val="00C920D4"/>
    <w:rsid w:val="00C922E6"/>
    <w:rsid w:val="00C92313"/>
    <w:rsid w:val="00C9244B"/>
    <w:rsid w:val="00C92482"/>
    <w:rsid w:val="00C924B7"/>
    <w:rsid w:val="00C924C0"/>
    <w:rsid w:val="00C92599"/>
    <w:rsid w:val="00C92663"/>
    <w:rsid w:val="00C92674"/>
    <w:rsid w:val="00C9273D"/>
    <w:rsid w:val="00C92783"/>
    <w:rsid w:val="00C927E3"/>
    <w:rsid w:val="00C9282D"/>
    <w:rsid w:val="00C929A1"/>
    <w:rsid w:val="00C92A6E"/>
    <w:rsid w:val="00C92B13"/>
    <w:rsid w:val="00C92BC8"/>
    <w:rsid w:val="00C92C77"/>
    <w:rsid w:val="00C92D86"/>
    <w:rsid w:val="00C92E9A"/>
    <w:rsid w:val="00C93014"/>
    <w:rsid w:val="00C9306E"/>
    <w:rsid w:val="00C93234"/>
    <w:rsid w:val="00C9325D"/>
    <w:rsid w:val="00C9350D"/>
    <w:rsid w:val="00C93558"/>
    <w:rsid w:val="00C93566"/>
    <w:rsid w:val="00C9357A"/>
    <w:rsid w:val="00C935BB"/>
    <w:rsid w:val="00C93622"/>
    <w:rsid w:val="00C9362D"/>
    <w:rsid w:val="00C9377B"/>
    <w:rsid w:val="00C93783"/>
    <w:rsid w:val="00C937B3"/>
    <w:rsid w:val="00C9381B"/>
    <w:rsid w:val="00C93840"/>
    <w:rsid w:val="00C938A9"/>
    <w:rsid w:val="00C93929"/>
    <w:rsid w:val="00C93ABA"/>
    <w:rsid w:val="00C93B8C"/>
    <w:rsid w:val="00C93BBA"/>
    <w:rsid w:val="00C93BCD"/>
    <w:rsid w:val="00C93D6A"/>
    <w:rsid w:val="00C93D6C"/>
    <w:rsid w:val="00C93DB5"/>
    <w:rsid w:val="00C93E9D"/>
    <w:rsid w:val="00C93EEA"/>
    <w:rsid w:val="00C93F53"/>
    <w:rsid w:val="00C940D1"/>
    <w:rsid w:val="00C94188"/>
    <w:rsid w:val="00C941C3"/>
    <w:rsid w:val="00C94265"/>
    <w:rsid w:val="00C9438A"/>
    <w:rsid w:val="00C943F4"/>
    <w:rsid w:val="00C9450D"/>
    <w:rsid w:val="00C945D8"/>
    <w:rsid w:val="00C945DF"/>
    <w:rsid w:val="00C94699"/>
    <w:rsid w:val="00C9469D"/>
    <w:rsid w:val="00C946CD"/>
    <w:rsid w:val="00C9471C"/>
    <w:rsid w:val="00C947B6"/>
    <w:rsid w:val="00C947B8"/>
    <w:rsid w:val="00C948A0"/>
    <w:rsid w:val="00C948C2"/>
    <w:rsid w:val="00C948E7"/>
    <w:rsid w:val="00C94921"/>
    <w:rsid w:val="00C949F5"/>
    <w:rsid w:val="00C94A8B"/>
    <w:rsid w:val="00C94B14"/>
    <w:rsid w:val="00C94BD3"/>
    <w:rsid w:val="00C94D55"/>
    <w:rsid w:val="00C94DDD"/>
    <w:rsid w:val="00C94F1D"/>
    <w:rsid w:val="00C94FAB"/>
    <w:rsid w:val="00C95020"/>
    <w:rsid w:val="00C95051"/>
    <w:rsid w:val="00C950AB"/>
    <w:rsid w:val="00C950BE"/>
    <w:rsid w:val="00C951D6"/>
    <w:rsid w:val="00C95298"/>
    <w:rsid w:val="00C952AA"/>
    <w:rsid w:val="00C952C8"/>
    <w:rsid w:val="00C95334"/>
    <w:rsid w:val="00C95366"/>
    <w:rsid w:val="00C95398"/>
    <w:rsid w:val="00C95420"/>
    <w:rsid w:val="00C9544A"/>
    <w:rsid w:val="00C95462"/>
    <w:rsid w:val="00C955B7"/>
    <w:rsid w:val="00C955C4"/>
    <w:rsid w:val="00C957AC"/>
    <w:rsid w:val="00C957B6"/>
    <w:rsid w:val="00C957F9"/>
    <w:rsid w:val="00C95819"/>
    <w:rsid w:val="00C95917"/>
    <w:rsid w:val="00C9594A"/>
    <w:rsid w:val="00C959FA"/>
    <w:rsid w:val="00C95A2A"/>
    <w:rsid w:val="00C95A2D"/>
    <w:rsid w:val="00C95B20"/>
    <w:rsid w:val="00C95BDA"/>
    <w:rsid w:val="00C95C02"/>
    <w:rsid w:val="00C95C2C"/>
    <w:rsid w:val="00C95CB8"/>
    <w:rsid w:val="00C95D0A"/>
    <w:rsid w:val="00C95DB9"/>
    <w:rsid w:val="00C95F86"/>
    <w:rsid w:val="00C95F99"/>
    <w:rsid w:val="00C96160"/>
    <w:rsid w:val="00C9616E"/>
    <w:rsid w:val="00C9617D"/>
    <w:rsid w:val="00C9623D"/>
    <w:rsid w:val="00C96302"/>
    <w:rsid w:val="00C9634F"/>
    <w:rsid w:val="00C96369"/>
    <w:rsid w:val="00C964A0"/>
    <w:rsid w:val="00C964DC"/>
    <w:rsid w:val="00C966E9"/>
    <w:rsid w:val="00C96787"/>
    <w:rsid w:val="00C96842"/>
    <w:rsid w:val="00C96846"/>
    <w:rsid w:val="00C96A94"/>
    <w:rsid w:val="00C96C97"/>
    <w:rsid w:val="00C96C98"/>
    <w:rsid w:val="00C96CDA"/>
    <w:rsid w:val="00C96D2A"/>
    <w:rsid w:val="00C96E4C"/>
    <w:rsid w:val="00C96F5B"/>
    <w:rsid w:val="00C96FDE"/>
    <w:rsid w:val="00C9706D"/>
    <w:rsid w:val="00C97137"/>
    <w:rsid w:val="00C971CA"/>
    <w:rsid w:val="00C971DB"/>
    <w:rsid w:val="00C97211"/>
    <w:rsid w:val="00C972FD"/>
    <w:rsid w:val="00C97411"/>
    <w:rsid w:val="00C974FB"/>
    <w:rsid w:val="00C97559"/>
    <w:rsid w:val="00C97584"/>
    <w:rsid w:val="00C9761A"/>
    <w:rsid w:val="00C97634"/>
    <w:rsid w:val="00C97747"/>
    <w:rsid w:val="00C97784"/>
    <w:rsid w:val="00C977AE"/>
    <w:rsid w:val="00C977D6"/>
    <w:rsid w:val="00C977D7"/>
    <w:rsid w:val="00C9782A"/>
    <w:rsid w:val="00C97869"/>
    <w:rsid w:val="00C9797B"/>
    <w:rsid w:val="00C979B4"/>
    <w:rsid w:val="00C97A77"/>
    <w:rsid w:val="00C97AA7"/>
    <w:rsid w:val="00C97BBA"/>
    <w:rsid w:val="00C97C37"/>
    <w:rsid w:val="00C97C9B"/>
    <w:rsid w:val="00C97DE8"/>
    <w:rsid w:val="00C97FE4"/>
    <w:rsid w:val="00CA006A"/>
    <w:rsid w:val="00CA006C"/>
    <w:rsid w:val="00CA0142"/>
    <w:rsid w:val="00CA021D"/>
    <w:rsid w:val="00CA029A"/>
    <w:rsid w:val="00CA0319"/>
    <w:rsid w:val="00CA0353"/>
    <w:rsid w:val="00CA035A"/>
    <w:rsid w:val="00CA0383"/>
    <w:rsid w:val="00CA0482"/>
    <w:rsid w:val="00CA0494"/>
    <w:rsid w:val="00CA050A"/>
    <w:rsid w:val="00CA0513"/>
    <w:rsid w:val="00CA06D3"/>
    <w:rsid w:val="00CA0833"/>
    <w:rsid w:val="00CA09C6"/>
    <w:rsid w:val="00CA0A71"/>
    <w:rsid w:val="00CA0AE3"/>
    <w:rsid w:val="00CA0C33"/>
    <w:rsid w:val="00CA0C8D"/>
    <w:rsid w:val="00CA0DC7"/>
    <w:rsid w:val="00CA0F2B"/>
    <w:rsid w:val="00CA0F31"/>
    <w:rsid w:val="00CA0F36"/>
    <w:rsid w:val="00CA1310"/>
    <w:rsid w:val="00CA13B5"/>
    <w:rsid w:val="00CA14D4"/>
    <w:rsid w:val="00CA1590"/>
    <w:rsid w:val="00CA165A"/>
    <w:rsid w:val="00CA16C3"/>
    <w:rsid w:val="00CA1779"/>
    <w:rsid w:val="00CA1956"/>
    <w:rsid w:val="00CA1A51"/>
    <w:rsid w:val="00CA1AAB"/>
    <w:rsid w:val="00CA1ADC"/>
    <w:rsid w:val="00CA1B08"/>
    <w:rsid w:val="00CA1B17"/>
    <w:rsid w:val="00CA1B89"/>
    <w:rsid w:val="00CA1DDE"/>
    <w:rsid w:val="00CA1DFF"/>
    <w:rsid w:val="00CA1E79"/>
    <w:rsid w:val="00CA1FDF"/>
    <w:rsid w:val="00CA2133"/>
    <w:rsid w:val="00CA22AC"/>
    <w:rsid w:val="00CA22F0"/>
    <w:rsid w:val="00CA233F"/>
    <w:rsid w:val="00CA24AE"/>
    <w:rsid w:val="00CA24D5"/>
    <w:rsid w:val="00CA24DD"/>
    <w:rsid w:val="00CA257E"/>
    <w:rsid w:val="00CA2634"/>
    <w:rsid w:val="00CA26A3"/>
    <w:rsid w:val="00CA2718"/>
    <w:rsid w:val="00CA272A"/>
    <w:rsid w:val="00CA273A"/>
    <w:rsid w:val="00CA27ED"/>
    <w:rsid w:val="00CA27EE"/>
    <w:rsid w:val="00CA29E9"/>
    <w:rsid w:val="00CA2A0A"/>
    <w:rsid w:val="00CA2AB6"/>
    <w:rsid w:val="00CA2B2C"/>
    <w:rsid w:val="00CA2BFA"/>
    <w:rsid w:val="00CA2CB4"/>
    <w:rsid w:val="00CA2D3A"/>
    <w:rsid w:val="00CA2DAC"/>
    <w:rsid w:val="00CA2DF9"/>
    <w:rsid w:val="00CA2FA1"/>
    <w:rsid w:val="00CA2FDC"/>
    <w:rsid w:val="00CA3011"/>
    <w:rsid w:val="00CA324A"/>
    <w:rsid w:val="00CA32D6"/>
    <w:rsid w:val="00CA332E"/>
    <w:rsid w:val="00CA3363"/>
    <w:rsid w:val="00CA343E"/>
    <w:rsid w:val="00CA3447"/>
    <w:rsid w:val="00CA3597"/>
    <w:rsid w:val="00CA36B7"/>
    <w:rsid w:val="00CA3815"/>
    <w:rsid w:val="00CA38FF"/>
    <w:rsid w:val="00CA3950"/>
    <w:rsid w:val="00CA396E"/>
    <w:rsid w:val="00CA3AA0"/>
    <w:rsid w:val="00CA3AEA"/>
    <w:rsid w:val="00CA3AFB"/>
    <w:rsid w:val="00CA3B90"/>
    <w:rsid w:val="00CA3BB1"/>
    <w:rsid w:val="00CA3CB2"/>
    <w:rsid w:val="00CA3E18"/>
    <w:rsid w:val="00CA3FD7"/>
    <w:rsid w:val="00CA4015"/>
    <w:rsid w:val="00CA40B5"/>
    <w:rsid w:val="00CA419C"/>
    <w:rsid w:val="00CA420E"/>
    <w:rsid w:val="00CA421A"/>
    <w:rsid w:val="00CA4281"/>
    <w:rsid w:val="00CA4297"/>
    <w:rsid w:val="00CA4335"/>
    <w:rsid w:val="00CA43A5"/>
    <w:rsid w:val="00CA4473"/>
    <w:rsid w:val="00CA447E"/>
    <w:rsid w:val="00CA44D1"/>
    <w:rsid w:val="00CA44D9"/>
    <w:rsid w:val="00CA452B"/>
    <w:rsid w:val="00CA45D7"/>
    <w:rsid w:val="00CA45F7"/>
    <w:rsid w:val="00CA4632"/>
    <w:rsid w:val="00CA464A"/>
    <w:rsid w:val="00CA467F"/>
    <w:rsid w:val="00CA475A"/>
    <w:rsid w:val="00CA486A"/>
    <w:rsid w:val="00CA4B1F"/>
    <w:rsid w:val="00CA4BA3"/>
    <w:rsid w:val="00CA4C70"/>
    <w:rsid w:val="00CA4C81"/>
    <w:rsid w:val="00CA4D01"/>
    <w:rsid w:val="00CA4DCE"/>
    <w:rsid w:val="00CA4E5F"/>
    <w:rsid w:val="00CA4F73"/>
    <w:rsid w:val="00CA5070"/>
    <w:rsid w:val="00CA50D5"/>
    <w:rsid w:val="00CA5200"/>
    <w:rsid w:val="00CA531E"/>
    <w:rsid w:val="00CA5332"/>
    <w:rsid w:val="00CA534F"/>
    <w:rsid w:val="00CA5391"/>
    <w:rsid w:val="00CA54D9"/>
    <w:rsid w:val="00CA54F1"/>
    <w:rsid w:val="00CA5529"/>
    <w:rsid w:val="00CA553E"/>
    <w:rsid w:val="00CA55A9"/>
    <w:rsid w:val="00CA5623"/>
    <w:rsid w:val="00CA5633"/>
    <w:rsid w:val="00CA5765"/>
    <w:rsid w:val="00CA5771"/>
    <w:rsid w:val="00CA577D"/>
    <w:rsid w:val="00CA5843"/>
    <w:rsid w:val="00CA58D5"/>
    <w:rsid w:val="00CA590C"/>
    <w:rsid w:val="00CA5A07"/>
    <w:rsid w:val="00CA5A13"/>
    <w:rsid w:val="00CA5AC6"/>
    <w:rsid w:val="00CA5AE1"/>
    <w:rsid w:val="00CA5AE2"/>
    <w:rsid w:val="00CA5B5D"/>
    <w:rsid w:val="00CA5BBA"/>
    <w:rsid w:val="00CA5C02"/>
    <w:rsid w:val="00CA5C15"/>
    <w:rsid w:val="00CA5CBF"/>
    <w:rsid w:val="00CA5DAB"/>
    <w:rsid w:val="00CA5DF1"/>
    <w:rsid w:val="00CA5DF4"/>
    <w:rsid w:val="00CA5E10"/>
    <w:rsid w:val="00CA5E17"/>
    <w:rsid w:val="00CA5F0D"/>
    <w:rsid w:val="00CA5F1B"/>
    <w:rsid w:val="00CA5FFD"/>
    <w:rsid w:val="00CA624A"/>
    <w:rsid w:val="00CA6274"/>
    <w:rsid w:val="00CA62AA"/>
    <w:rsid w:val="00CA62B9"/>
    <w:rsid w:val="00CA6425"/>
    <w:rsid w:val="00CA6508"/>
    <w:rsid w:val="00CA667F"/>
    <w:rsid w:val="00CA6985"/>
    <w:rsid w:val="00CA6A63"/>
    <w:rsid w:val="00CA6AD5"/>
    <w:rsid w:val="00CA6B75"/>
    <w:rsid w:val="00CA6B77"/>
    <w:rsid w:val="00CA6C24"/>
    <w:rsid w:val="00CA6C42"/>
    <w:rsid w:val="00CA6C79"/>
    <w:rsid w:val="00CA6D2C"/>
    <w:rsid w:val="00CA6D8E"/>
    <w:rsid w:val="00CA6EA7"/>
    <w:rsid w:val="00CA6F46"/>
    <w:rsid w:val="00CA7002"/>
    <w:rsid w:val="00CA704D"/>
    <w:rsid w:val="00CA7094"/>
    <w:rsid w:val="00CA70F4"/>
    <w:rsid w:val="00CA712A"/>
    <w:rsid w:val="00CA7181"/>
    <w:rsid w:val="00CA720C"/>
    <w:rsid w:val="00CA731A"/>
    <w:rsid w:val="00CA7422"/>
    <w:rsid w:val="00CA74C2"/>
    <w:rsid w:val="00CA74F8"/>
    <w:rsid w:val="00CA7530"/>
    <w:rsid w:val="00CA7567"/>
    <w:rsid w:val="00CA75EF"/>
    <w:rsid w:val="00CA761E"/>
    <w:rsid w:val="00CA7621"/>
    <w:rsid w:val="00CA7631"/>
    <w:rsid w:val="00CA764A"/>
    <w:rsid w:val="00CA7673"/>
    <w:rsid w:val="00CA774B"/>
    <w:rsid w:val="00CA77AA"/>
    <w:rsid w:val="00CA77FD"/>
    <w:rsid w:val="00CA780D"/>
    <w:rsid w:val="00CA7821"/>
    <w:rsid w:val="00CA797D"/>
    <w:rsid w:val="00CA7A44"/>
    <w:rsid w:val="00CA7A7E"/>
    <w:rsid w:val="00CA7AED"/>
    <w:rsid w:val="00CA7B27"/>
    <w:rsid w:val="00CA7BA4"/>
    <w:rsid w:val="00CA7C25"/>
    <w:rsid w:val="00CA7CA3"/>
    <w:rsid w:val="00CA7CA8"/>
    <w:rsid w:val="00CA7D12"/>
    <w:rsid w:val="00CA7D20"/>
    <w:rsid w:val="00CA7D32"/>
    <w:rsid w:val="00CA7E09"/>
    <w:rsid w:val="00CA7E2E"/>
    <w:rsid w:val="00CA7EC3"/>
    <w:rsid w:val="00CA7F60"/>
    <w:rsid w:val="00CA7F7D"/>
    <w:rsid w:val="00CB0022"/>
    <w:rsid w:val="00CB014C"/>
    <w:rsid w:val="00CB0331"/>
    <w:rsid w:val="00CB0372"/>
    <w:rsid w:val="00CB03D4"/>
    <w:rsid w:val="00CB03F0"/>
    <w:rsid w:val="00CB05E8"/>
    <w:rsid w:val="00CB084A"/>
    <w:rsid w:val="00CB0855"/>
    <w:rsid w:val="00CB094F"/>
    <w:rsid w:val="00CB09D2"/>
    <w:rsid w:val="00CB09DB"/>
    <w:rsid w:val="00CB0A43"/>
    <w:rsid w:val="00CB0A4A"/>
    <w:rsid w:val="00CB0AC2"/>
    <w:rsid w:val="00CB0B1D"/>
    <w:rsid w:val="00CB0B6B"/>
    <w:rsid w:val="00CB0B99"/>
    <w:rsid w:val="00CB0BCB"/>
    <w:rsid w:val="00CB0C31"/>
    <w:rsid w:val="00CB0CD9"/>
    <w:rsid w:val="00CB0D5A"/>
    <w:rsid w:val="00CB0E26"/>
    <w:rsid w:val="00CB0E55"/>
    <w:rsid w:val="00CB0E82"/>
    <w:rsid w:val="00CB0EE7"/>
    <w:rsid w:val="00CB10DE"/>
    <w:rsid w:val="00CB1141"/>
    <w:rsid w:val="00CB1210"/>
    <w:rsid w:val="00CB1386"/>
    <w:rsid w:val="00CB13E7"/>
    <w:rsid w:val="00CB1411"/>
    <w:rsid w:val="00CB145F"/>
    <w:rsid w:val="00CB14C4"/>
    <w:rsid w:val="00CB157E"/>
    <w:rsid w:val="00CB15B0"/>
    <w:rsid w:val="00CB167A"/>
    <w:rsid w:val="00CB167B"/>
    <w:rsid w:val="00CB167D"/>
    <w:rsid w:val="00CB1843"/>
    <w:rsid w:val="00CB186F"/>
    <w:rsid w:val="00CB1871"/>
    <w:rsid w:val="00CB195E"/>
    <w:rsid w:val="00CB1A70"/>
    <w:rsid w:val="00CB1B31"/>
    <w:rsid w:val="00CB1CAC"/>
    <w:rsid w:val="00CB1CCF"/>
    <w:rsid w:val="00CB1D6F"/>
    <w:rsid w:val="00CB1E1F"/>
    <w:rsid w:val="00CB1F2D"/>
    <w:rsid w:val="00CB1F94"/>
    <w:rsid w:val="00CB1FAA"/>
    <w:rsid w:val="00CB1FFD"/>
    <w:rsid w:val="00CB2092"/>
    <w:rsid w:val="00CB20E8"/>
    <w:rsid w:val="00CB21C9"/>
    <w:rsid w:val="00CB2246"/>
    <w:rsid w:val="00CB22B0"/>
    <w:rsid w:val="00CB22B8"/>
    <w:rsid w:val="00CB233A"/>
    <w:rsid w:val="00CB23D6"/>
    <w:rsid w:val="00CB2454"/>
    <w:rsid w:val="00CB26E5"/>
    <w:rsid w:val="00CB2766"/>
    <w:rsid w:val="00CB282C"/>
    <w:rsid w:val="00CB284C"/>
    <w:rsid w:val="00CB295E"/>
    <w:rsid w:val="00CB2A50"/>
    <w:rsid w:val="00CB2A55"/>
    <w:rsid w:val="00CB2B3E"/>
    <w:rsid w:val="00CB2C02"/>
    <w:rsid w:val="00CB2C16"/>
    <w:rsid w:val="00CB2D1B"/>
    <w:rsid w:val="00CB2D45"/>
    <w:rsid w:val="00CB2D49"/>
    <w:rsid w:val="00CB2E09"/>
    <w:rsid w:val="00CB2E10"/>
    <w:rsid w:val="00CB2E5D"/>
    <w:rsid w:val="00CB2E66"/>
    <w:rsid w:val="00CB2E77"/>
    <w:rsid w:val="00CB2EDD"/>
    <w:rsid w:val="00CB2F20"/>
    <w:rsid w:val="00CB3048"/>
    <w:rsid w:val="00CB3240"/>
    <w:rsid w:val="00CB3241"/>
    <w:rsid w:val="00CB3251"/>
    <w:rsid w:val="00CB33CD"/>
    <w:rsid w:val="00CB341C"/>
    <w:rsid w:val="00CB345F"/>
    <w:rsid w:val="00CB34DE"/>
    <w:rsid w:val="00CB3580"/>
    <w:rsid w:val="00CB36EF"/>
    <w:rsid w:val="00CB3763"/>
    <w:rsid w:val="00CB3789"/>
    <w:rsid w:val="00CB37CB"/>
    <w:rsid w:val="00CB37E5"/>
    <w:rsid w:val="00CB380D"/>
    <w:rsid w:val="00CB38A3"/>
    <w:rsid w:val="00CB39F7"/>
    <w:rsid w:val="00CB3A27"/>
    <w:rsid w:val="00CB3A49"/>
    <w:rsid w:val="00CB3A55"/>
    <w:rsid w:val="00CB3AE6"/>
    <w:rsid w:val="00CB3C03"/>
    <w:rsid w:val="00CB3CEE"/>
    <w:rsid w:val="00CB3E28"/>
    <w:rsid w:val="00CB3ECB"/>
    <w:rsid w:val="00CB3F34"/>
    <w:rsid w:val="00CB3FB4"/>
    <w:rsid w:val="00CB3FDB"/>
    <w:rsid w:val="00CB405E"/>
    <w:rsid w:val="00CB41B4"/>
    <w:rsid w:val="00CB4221"/>
    <w:rsid w:val="00CB42F9"/>
    <w:rsid w:val="00CB4314"/>
    <w:rsid w:val="00CB433F"/>
    <w:rsid w:val="00CB43A6"/>
    <w:rsid w:val="00CB4408"/>
    <w:rsid w:val="00CB4513"/>
    <w:rsid w:val="00CB454F"/>
    <w:rsid w:val="00CB4641"/>
    <w:rsid w:val="00CB474B"/>
    <w:rsid w:val="00CB47DD"/>
    <w:rsid w:val="00CB4A95"/>
    <w:rsid w:val="00CB4AD1"/>
    <w:rsid w:val="00CB4B3E"/>
    <w:rsid w:val="00CB4C53"/>
    <w:rsid w:val="00CB4DF2"/>
    <w:rsid w:val="00CB4E09"/>
    <w:rsid w:val="00CB4E52"/>
    <w:rsid w:val="00CB4EF8"/>
    <w:rsid w:val="00CB50D2"/>
    <w:rsid w:val="00CB5198"/>
    <w:rsid w:val="00CB54C0"/>
    <w:rsid w:val="00CB54F1"/>
    <w:rsid w:val="00CB555C"/>
    <w:rsid w:val="00CB5586"/>
    <w:rsid w:val="00CB55EA"/>
    <w:rsid w:val="00CB56EF"/>
    <w:rsid w:val="00CB5749"/>
    <w:rsid w:val="00CB5758"/>
    <w:rsid w:val="00CB578C"/>
    <w:rsid w:val="00CB5856"/>
    <w:rsid w:val="00CB587D"/>
    <w:rsid w:val="00CB58AB"/>
    <w:rsid w:val="00CB58AE"/>
    <w:rsid w:val="00CB594F"/>
    <w:rsid w:val="00CB59A1"/>
    <w:rsid w:val="00CB59C8"/>
    <w:rsid w:val="00CB59D0"/>
    <w:rsid w:val="00CB5A1C"/>
    <w:rsid w:val="00CB5A78"/>
    <w:rsid w:val="00CB5AA2"/>
    <w:rsid w:val="00CB5C38"/>
    <w:rsid w:val="00CB5C40"/>
    <w:rsid w:val="00CB5CBA"/>
    <w:rsid w:val="00CB5D41"/>
    <w:rsid w:val="00CB5D9E"/>
    <w:rsid w:val="00CB5F12"/>
    <w:rsid w:val="00CB5F36"/>
    <w:rsid w:val="00CB5F5F"/>
    <w:rsid w:val="00CB5F75"/>
    <w:rsid w:val="00CB600A"/>
    <w:rsid w:val="00CB602A"/>
    <w:rsid w:val="00CB6083"/>
    <w:rsid w:val="00CB6119"/>
    <w:rsid w:val="00CB61C8"/>
    <w:rsid w:val="00CB632F"/>
    <w:rsid w:val="00CB648F"/>
    <w:rsid w:val="00CB64A1"/>
    <w:rsid w:val="00CB64E9"/>
    <w:rsid w:val="00CB64FF"/>
    <w:rsid w:val="00CB6516"/>
    <w:rsid w:val="00CB65E4"/>
    <w:rsid w:val="00CB65FF"/>
    <w:rsid w:val="00CB6642"/>
    <w:rsid w:val="00CB664B"/>
    <w:rsid w:val="00CB6791"/>
    <w:rsid w:val="00CB6818"/>
    <w:rsid w:val="00CB68C5"/>
    <w:rsid w:val="00CB68F2"/>
    <w:rsid w:val="00CB6A12"/>
    <w:rsid w:val="00CB6A2D"/>
    <w:rsid w:val="00CB6AB8"/>
    <w:rsid w:val="00CB6AC9"/>
    <w:rsid w:val="00CB6B36"/>
    <w:rsid w:val="00CB6B86"/>
    <w:rsid w:val="00CB6BF5"/>
    <w:rsid w:val="00CB6C28"/>
    <w:rsid w:val="00CB6C44"/>
    <w:rsid w:val="00CB6D09"/>
    <w:rsid w:val="00CB6D16"/>
    <w:rsid w:val="00CB6DCC"/>
    <w:rsid w:val="00CB6E59"/>
    <w:rsid w:val="00CB6F46"/>
    <w:rsid w:val="00CB6F81"/>
    <w:rsid w:val="00CB6FC9"/>
    <w:rsid w:val="00CB6FD3"/>
    <w:rsid w:val="00CB7002"/>
    <w:rsid w:val="00CB700B"/>
    <w:rsid w:val="00CB7019"/>
    <w:rsid w:val="00CB705E"/>
    <w:rsid w:val="00CB7177"/>
    <w:rsid w:val="00CB71A5"/>
    <w:rsid w:val="00CB721A"/>
    <w:rsid w:val="00CB72D7"/>
    <w:rsid w:val="00CB73ED"/>
    <w:rsid w:val="00CB73EE"/>
    <w:rsid w:val="00CB7463"/>
    <w:rsid w:val="00CB74B9"/>
    <w:rsid w:val="00CB75F3"/>
    <w:rsid w:val="00CB7637"/>
    <w:rsid w:val="00CB7659"/>
    <w:rsid w:val="00CB766F"/>
    <w:rsid w:val="00CB76DD"/>
    <w:rsid w:val="00CB777A"/>
    <w:rsid w:val="00CB78CD"/>
    <w:rsid w:val="00CB792A"/>
    <w:rsid w:val="00CB798A"/>
    <w:rsid w:val="00CB7B37"/>
    <w:rsid w:val="00CB7B44"/>
    <w:rsid w:val="00CB7B7E"/>
    <w:rsid w:val="00CB7BDB"/>
    <w:rsid w:val="00CB7C1E"/>
    <w:rsid w:val="00CB7C2B"/>
    <w:rsid w:val="00CB7C6C"/>
    <w:rsid w:val="00CB7D46"/>
    <w:rsid w:val="00CB7D79"/>
    <w:rsid w:val="00CB7E16"/>
    <w:rsid w:val="00CB7E80"/>
    <w:rsid w:val="00CB7FF3"/>
    <w:rsid w:val="00CC0014"/>
    <w:rsid w:val="00CC0379"/>
    <w:rsid w:val="00CC0381"/>
    <w:rsid w:val="00CC03F9"/>
    <w:rsid w:val="00CC0406"/>
    <w:rsid w:val="00CC057F"/>
    <w:rsid w:val="00CC06A9"/>
    <w:rsid w:val="00CC0764"/>
    <w:rsid w:val="00CC07AB"/>
    <w:rsid w:val="00CC07B4"/>
    <w:rsid w:val="00CC07FA"/>
    <w:rsid w:val="00CC0816"/>
    <w:rsid w:val="00CC0837"/>
    <w:rsid w:val="00CC087F"/>
    <w:rsid w:val="00CC08BE"/>
    <w:rsid w:val="00CC094E"/>
    <w:rsid w:val="00CC0BE5"/>
    <w:rsid w:val="00CC0C4A"/>
    <w:rsid w:val="00CC0DA7"/>
    <w:rsid w:val="00CC0DB7"/>
    <w:rsid w:val="00CC0E74"/>
    <w:rsid w:val="00CC0EBA"/>
    <w:rsid w:val="00CC0EBB"/>
    <w:rsid w:val="00CC0F0C"/>
    <w:rsid w:val="00CC0F44"/>
    <w:rsid w:val="00CC0F81"/>
    <w:rsid w:val="00CC0F8F"/>
    <w:rsid w:val="00CC1042"/>
    <w:rsid w:val="00CC1056"/>
    <w:rsid w:val="00CC10BB"/>
    <w:rsid w:val="00CC1125"/>
    <w:rsid w:val="00CC115E"/>
    <w:rsid w:val="00CC128E"/>
    <w:rsid w:val="00CC1343"/>
    <w:rsid w:val="00CC1362"/>
    <w:rsid w:val="00CC140F"/>
    <w:rsid w:val="00CC142B"/>
    <w:rsid w:val="00CC15C4"/>
    <w:rsid w:val="00CC1654"/>
    <w:rsid w:val="00CC1785"/>
    <w:rsid w:val="00CC1814"/>
    <w:rsid w:val="00CC18B2"/>
    <w:rsid w:val="00CC18F7"/>
    <w:rsid w:val="00CC19BD"/>
    <w:rsid w:val="00CC1ACB"/>
    <w:rsid w:val="00CC1C3F"/>
    <w:rsid w:val="00CC1E1A"/>
    <w:rsid w:val="00CC1E7D"/>
    <w:rsid w:val="00CC1E7E"/>
    <w:rsid w:val="00CC1F38"/>
    <w:rsid w:val="00CC1F55"/>
    <w:rsid w:val="00CC1F75"/>
    <w:rsid w:val="00CC1FF2"/>
    <w:rsid w:val="00CC202A"/>
    <w:rsid w:val="00CC2063"/>
    <w:rsid w:val="00CC2218"/>
    <w:rsid w:val="00CC2302"/>
    <w:rsid w:val="00CC23C0"/>
    <w:rsid w:val="00CC2501"/>
    <w:rsid w:val="00CC26B1"/>
    <w:rsid w:val="00CC276D"/>
    <w:rsid w:val="00CC2797"/>
    <w:rsid w:val="00CC27F5"/>
    <w:rsid w:val="00CC28B1"/>
    <w:rsid w:val="00CC28C3"/>
    <w:rsid w:val="00CC29BD"/>
    <w:rsid w:val="00CC29F7"/>
    <w:rsid w:val="00CC2C1E"/>
    <w:rsid w:val="00CC2C7F"/>
    <w:rsid w:val="00CC2D1D"/>
    <w:rsid w:val="00CC2DDB"/>
    <w:rsid w:val="00CC2E31"/>
    <w:rsid w:val="00CC2F4A"/>
    <w:rsid w:val="00CC2F6B"/>
    <w:rsid w:val="00CC30A9"/>
    <w:rsid w:val="00CC31B9"/>
    <w:rsid w:val="00CC323E"/>
    <w:rsid w:val="00CC32B9"/>
    <w:rsid w:val="00CC3407"/>
    <w:rsid w:val="00CC347D"/>
    <w:rsid w:val="00CC3508"/>
    <w:rsid w:val="00CC36A3"/>
    <w:rsid w:val="00CC3701"/>
    <w:rsid w:val="00CC371B"/>
    <w:rsid w:val="00CC3745"/>
    <w:rsid w:val="00CC379E"/>
    <w:rsid w:val="00CC3803"/>
    <w:rsid w:val="00CC391A"/>
    <w:rsid w:val="00CC3A01"/>
    <w:rsid w:val="00CC3B0E"/>
    <w:rsid w:val="00CC3B8B"/>
    <w:rsid w:val="00CC3BC5"/>
    <w:rsid w:val="00CC3BEE"/>
    <w:rsid w:val="00CC3C06"/>
    <w:rsid w:val="00CC3C94"/>
    <w:rsid w:val="00CC3D04"/>
    <w:rsid w:val="00CC3D09"/>
    <w:rsid w:val="00CC3D97"/>
    <w:rsid w:val="00CC3E58"/>
    <w:rsid w:val="00CC3F16"/>
    <w:rsid w:val="00CC3F63"/>
    <w:rsid w:val="00CC3FB0"/>
    <w:rsid w:val="00CC4011"/>
    <w:rsid w:val="00CC408D"/>
    <w:rsid w:val="00CC408F"/>
    <w:rsid w:val="00CC4129"/>
    <w:rsid w:val="00CC417B"/>
    <w:rsid w:val="00CC4192"/>
    <w:rsid w:val="00CC41A4"/>
    <w:rsid w:val="00CC41AA"/>
    <w:rsid w:val="00CC42AA"/>
    <w:rsid w:val="00CC4354"/>
    <w:rsid w:val="00CC43B6"/>
    <w:rsid w:val="00CC4415"/>
    <w:rsid w:val="00CC447A"/>
    <w:rsid w:val="00CC453C"/>
    <w:rsid w:val="00CC454B"/>
    <w:rsid w:val="00CC45AC"/>
    <w:rsid w:val="00CC460A"/>
    <w:rsid w:val="00CC460E"/>
    <w:rsid w:val="00CC46A9"/>
    <w:rsid w:val="00CC47D7"/>
    <w:rsid w:val="00CC47DF"/>
    <w:rsid w:val="00CC4819"/>
    <w:rsid w:val="00CC4889"/>
    <w:rsid w:val="00CC48D5"/>
    <w:rsid w:val="00CC48DA"/>
    <w:rsid w:val="00CC4910"/>
    <w:rsid w:val="00CC49ED"/>
    <w:rsid w:val="00CC4C91"/>
    <w:rsid w:val="00CC4D16"/>
    <w:rsid w:val="00CC4E51"/>
    <w:rsid w:val="00CC4E8E"/>
    <w:rsid w:val="00CC4E9C"/>
    <w:rsid w:val="00CC4EC2"/>
    <w:rsid w:val="00CC4FC7"/>
    <w:rsid w:val="00CC4FD8"/>
    <w:rsid w:val="00CC51A8"/>
    <w:rsid w:val="00CC5213"/>
    <w:rsid w:val="00CC53C6"/>
    <w:rsid w:val="00CC55AC"/>
    <w:rsid w:val="00CC55E6"/>
    <w:rsid w:val="00CC563D"/>
    <w:rsid w:val="00CC569A"/>
    <w:rsid w:val="00CC56D2"/>
    <w:rsid w:val="00CC56DB"/>
    <w:rsid w:val="00CC5782"/>
    <w:rsid w:val="00CC57BD"/>
    <w:rsid w:val="00CC5943"/>
    <w:rsid w:val="00CC5AD9"/>
    <w:rsid w:val="00CC5AEE"/>
    <w:rsid w:val="00CC5CAD"/>
    <w:rsid w:val="00CC5CD1"/>
    <w:rsid w:val="00CC5D8F"/>
    <w:rsid w:val="00CC5E3F"/>
    <w:rsid w:val="00CC5EC2"/>
    <w:rsid w:val="00CC609D"/>
    <w:rsid w:val="00CC60B9"/>
    <w:rsid w:val="00CC61A5"/>
    <w:rsid w:val="00CC61FC"/>
    <w:rsid w:val="00CC6338"/>
    <w:rsid w:val="00CC638E"/>
    <w:rsid w:val="00CC63A0"/>
    <w:rsid w:val="00CC63E2"/>
    <w:rsid w:val="00CC6478"/>
    <w:rsid w:val="00CC6518"/>
    <w:rsid w:val="00CC6714"/>
    <w:rsid w:val="00CC6800"/>
    <w:rsid w:val="00CC68D8"/>
    <w:rsid w:val="00CC695F"/>
    <w:rsid w:val="00CC69EB"/>
    <w:rsid w:val="00CC6A2A"/>
    <w:rsid w:val="00CC6B4B"/>
    <w:rsid w:val="00CC6B6D"/>
    <w:rsid w:val="00CC6C0B"/>
    <w:rsid w:val="00CC6D49"/>
    <w:rsid w:val="00CC6DCD"/>
    <w:rsid w:val="00CC6DFE"/>
    <w:rsid w:val="00CC7164"/>
    <w:rsid w:val="00CC71FE"/>
    <w:rsid w:val="00CC7532"/>
    <w:rsid w:val="00CC75D9"/>
    <w:rsid w:val="00CC7672"/>
    <w:rsid w:val="00CC7822"/>
    <w:rsid w:val="00CC7849"/>
    <w:rsid w:val="00CC7902"/>
    <w:rsid w:val="00CC796D"/>
    <w:rsid w:val="00CC797C"/>
    <w:rsid w:val="00CC7A68"/>
    <w:rsid w:val="00CC7B88"/>
    <w:rsid w:val="00CC7CBD"/>
    <w:rsid w:val="00CC7D15"/>
    <w:rsid w:val="00CC7D70"/>
    <w:rsid w:val="00CC7E1A"/>
    <w:rsid w:val="00CD0010"/>
    <w:rsid w:val="00CD0052"/>
    <w:rsid w:val="00CD005D"/>
    <w:rsid w:val="00CD0083"/>
    <w:rsid w:val="00CD00B2"/>
    <w:rsid w:val="00CD0262"/>
    <w:rsid w:val="00CD02BF"/>
    <w:rsid w:val="00CD02E8"/>
    <w:rsid w:val="00CD0330"/>
    <w:rsid w:val="00CD03AA"/>
    <w:rsid w:val="00CD03CD"/>
    <w:rsid w:val="00CD03D6"/>
    <w:rsid w:val="00CD04D0"/>
    <w:rsid w:val="00CD04DB"/>
    <w:rsid w:val="00CD07CC"/>
    <w:rsid w:val="00CD08B6"/>
    <w:rsid w:val="00CD08F6"/>
    <w:rsid w:val="00CD0961"/>
    <w:rsid w:val="00CD09CA"/>
    <w:rsid w:val="00CD0A6B"/>
    <w:rsid w:val="00CD0AAB"/>
    <w:rsid w:val="00CD0E36"/>
    <w:rsid w:val="00CD1017"/>
    <w:rsid w:val="00CD1027"/>
    <w:rsid w:val="00CD1272"/>
    <w:rsid w:val="00CD129A"/>
    <w:rsid w:val="00CD12C6"/>
    <w:rsid w:val="00CD12FC"/>
    <w:rsid w:val="00CD1355"/>
    <w:rsid w:val="00CD1368"/>
    <w:rsid w:val="00CD13D5"/>
    <w:rsid w:val="00CD142A"/>
    <w:rsid w:val="00CD154B"/>
    <w:rsid w:val="00CD1569"/>
    <w:rsid w:val="00CD1630"/>
    <w:rsid w:val="00CD1766"/>
    <w:rsid w:val="00CD182C"/>
    <w:rsid w:val="00CD18EE"/>
    <w:rsid w:val="00CD1934"/>
    <w:rsid w:val="00CD1A38"/>
    <w:rsid w:val="00CD1A6F"/>
    <w:rsid w:val="00CD1AB1"/>
    <w:rsid w:val="00CD1B3F"/>
    <w:rsid w:val="00CD1C50"/>
    <w:rsid w:val="00CD1C9B"/>
    <w:rsid w:val="00CD1E72"/>
    <w:rsid w:val="00CD1EE6"/>
    <w:rsid w:val="00CD1EF1"/>
    <w:rsid w:val="00CD1F01"/>
    <w:rsid w:val="00CD1FB0"/>
    <w:rsid w:val="00CD1FDF"/>
    <w:rsid w:val="00CD20A7"/>
    <w:rsid w:val="00CD231A"/>
    <w:rsid w:val="00CD2377"/>
    <w:rsid w:val="00CD23E2"/>
    <w:rsid w:val="00CD2542"/>
    <w:rsid w:val="00CD25D9"/>
    <w:rsid w:val="00CD268D"/>
    <w:rsid w:val="00CD26E8"/>
    <w:rsid w:val="00CD272D"/>
    <w:rsid w:val="00CD286E"/>
    <w:rsid w:val="00CD297A"/>
    <w:rsid w:val="00CD29DB"/>
    <w:rsid w:val="00CD2A5B"/>
    <w:rsid w:val="00CD2AAC"/>
    <w:rsid w:val="00CD2B2D"/>
    <w:rsid w:val="00CD2C94"/>
    <w:rsid w:val="00CD2D02"/>
    <w:rsid w:val="00CD2D07"/>
    <w:rsid w:val="00CD2D61"/>
    <w:rsid w:val="00CD2D6E"/>
    <w:rsid w:val="00CD2D78"/>
    <w:rsid w:val="00CD2DB1"/>
    <w:rsid w:val="00CD2DC4"/>
    <w:rsid w:val="00CD2E44"/>
    <w:rsid w:val="00CD2E52"/>
    <w:rsid w:val="00CD2EAB"/>
    <w:rsid w:val="00CD2F3E"/>
    <w:rsid w:val="00CD2F6B"/>
    <w:rsid w:val="00CD2F88"/>
    <w:rsid w:val="00CD3074"/>
    <w:rsid w:val="00CD30B1"/>
    <w:rsid w:val="00CD3111"/>
    <w:rsid w:val="00CD31E5"/>
    <w:rsid w:val="00CD32A0"/>
    <w:rsid w:val="00CD3335"/>
    <w:rsid w:val="00CD334D"/>
    <w:rsid w:val="00CD3463"/>
    <w:rsid w:val="00CD3505"/>
    <w:rsid w:val="00CD3517"/>
    <w:rsid w:val="00CD3542"/>
    <w:rsid w:val="00CD3597"/>
    <w:rsid w:val="00CD39A2"/>
    <w:rsid w:val="00CD39E8"/>
    <w:rsid w:val="00CD3BAE"/>
    <w:rsid w:val="00CD3C31"/>
    <w:rsid w:val="00CD3CF6"/>
    <w:rsid w:val="00CD3D4D"/>
    <w:rsid w:val="00CD3D75"/>
    <w:rsid w:val="00CD3D89"/>
    <w:rsid w:val="00CD3E15"/>
    <w:rsid w:val="00CD3EA1"/>
    <w:rsid w:val="00CD3EA7"/>
    <w:rsid w:val="00CD3F3D"/>
    <w:rsid w:val="00CD40DF"/>
    <w:rsid w:val="00CD410D"/>
    <w:rsid w:val="00CD4112"/>
    <w:rsid w:val="00CD411E"/>
    <w:rsid w:val="00CD420C"/>
    <w:rsid w:val="00CD42DA"/>
    <w:rsid w:val="00CD4497"/>
    <w:rsid w:val="00CD451F"/>
    <w:rsid w:val="00CD453C"/>
    <w:rsid w:val="00CD4584"/>
    <w:rsid w:val="00CD45C9"/>
    <w:rsid w:val="00CD45F5"/>
    <w:rsid w:val="00CD46A8"/>
    <w:rsid w:val="00CD47D3"/>
    <w:rsid w:val="00CD47F0"/>
    <w:rsid w:val="00CD48E1"/>
    <w:rsid w:val="00CD4901"/>
    <w:rsid w:val="00CD495F"/>
    <w:rsid w:val="00CD4978"/>
    <w:rsid w:val="00CD4C3D"/>
    <w:rsid w:val="00CD4C53"/>
    <w:rsid w:val="00CD4C59"/>
    <w:rsid w:val="00CD4C7E"/>
    <w:rsid w:val="00CD4D2E"/>
    <w:rsid w:val="00CD4D5D"/>
    <w:rsid w:val="00CD4E01"/>
    <w:rsid w:val="00CD4E92"/>
    <w:rsid w:val="00CD4E98"/>
    <w:rsid w:val="00CD4EF8"/>
    <w:rsid w:val="00CD4F49"/>
    <w:rsid w:val="00CD4F57"/>
    <w:rsid w:val="00CD4FD1"/>
    <w:rsid w:val="00CD4FD2"/>
    <w:rsid w:val="00CD4FF8"/>
    <w:rsid w:val="00CD506B"/>
    <w:rsid w:val="00CD5356"/>
    <w:rsid w:val="00CD5377"/>
    <w:rsid w:val="00CD53CF"/>
    <w:rsid w:val="00CD5558"/>
    <w:rsid w:val="00CD555D"/>
    <w:rsid w:val="00CD55EE"/>
    <w:rsid w:val="00CD56B0"/>
    <w:rsid w:val="00CD572F"/>
    <w:rsid w:val="00CD5864"/>
    <w:rsid w:val="00CD588F"/>
    <w:rsid w:val="00CD5916"/>
    <w:rsid w:val="00CD5973"/>
    <w:rsid w:val="00CD59EC"/>
    <w:rsid w:val="00CD5A28"/>
    <w:rsid w:val="00CD5A53"/>
    <w:rsid w:val="00CD5A83"/>
    <w:rsid w:val="00CD5B01"/>
    <w:rsid w:val="00CD5B16"/>
    <w:rsid w:val="00CD5B34"/>
    <w:rsid w:val="00CD5BA5"/>
    <w:rsid w:val="00CD5C3A"/>
    <w:rsid w:val="00CD5C60"/>
    <w:rsid w:val="00CD5D6A"/>
    <w:rsid w:val="00CD5E61"/>
    <w:rsid w:val="00CD5E71"/>
    <w:rsid w:val="00CD5EB7"/>
    <w:rsid w:val="00CD5FA7"/>
    <w:rsid w:val="00CD6026"/>
    <w:rsid w:val="00CD6177"/>
    <w:rsid w:val="00CD622A"/>
    <w:rsid w:val="00CD6235"/>
    <w:rsid w:val="00CD625E"/>
    <w:rsid w:val="00CD635A"/>
    <w:rsid w:val="00CD63B8"/>
    <w:rsid w:val="00CD64B5"/>
    <w:rsid w:val="00CD656D"/>
    <w:rsid w:val="00CD6615"/>
    <w:rsid w:val="00CD6648"/>
    <w:rsid w:val="00CD664D"/>
    <w:rsid w:val="00CD6673"/>
    <w:rsid w:val="00CD677F"/>
    <w:rsid w:val="00CD6834"/>
    <w:rsid w:val="00CD6857"/>
    <w:rsid w:val="00CD68FB"/>
    <w:rsid w:val="00CD6918"/>
    <w:rsid w:val="00CD6A88"/>
    <w:rsid w:val="00CD6B1D"/>
    <w:rsid w:val="00CD6BAD"/>
    <w:rsid w:val="00CD6C51"/>
    <w:rsid w:val="00CD6C80"/>
    <w:rsid w:val="00CD6D2C"/>
    <w:rsid w:val="00CD6D42"/>
    <w:rsid w:val="00CD6D52"/>
    <w:rsid w:val="00CD6E95"/>
    <w:rsid w:val="00CD6FC7"/>
    <w:rsid w:val="00CD6FD2"/>
    <w:rsid w:val="00CD7065"/>
    <w:rsid w:val="00CD70A5"/>
    <w:rsid w:val="00CD711F"/>
    <w:rsid w:val="00CD7165"/>
    <w:rsid w:val="00CD716F"/>
    <w:rsid w:val="00CD7211"/>
    <w:rsid w:val="00CD72D1"/>
    <w:rsid w:val="00CD72D4"/>
    <w:rsid w:val="00CD72F0"/>
    <w:rsid w:val="00CD7364"/>
    <w:rsid w:val="00CD7524"/>
    <w:rsid w:val="00CD7591"/>
    <w:rsid w:val="00CD75DD"/>
    <w:rsid w:val="00CD761D"/>
    <w:rsid w:val="00CD778D"/>
    <w:rsid w:val="00CD77AD"/>
    <w:rsid w:val="00CD78B3"/>
    <w:rsid w:val="00CD799B"/>
    <w:rsid w:val="00CD79F9"/>
    <w:rsid w:val="00CD7AD8"/>
    <w:rsid w:val="00CD7B3F"/>
    <w:rsid w:val="00CD7D74"/>
    <w:rsid w:val="00CD7D80"/>
    <w:rsid w:val="00CD7DDD"/>
    <w:rsid w:val="00CD7DF9"/>
    <w:rsid w:val="00CD7E0C"/>
    <w:rsid w:val="00CE000B"/>
    <w:rsid w:val="00CE0075"/>
    <w:rsid w:val="00CE00CF"/>
    <w:rsid w:val="00CE01D3"/>
    <w:rsid w:val="00CE021B"/>
    <w:rsid w:val="00CE022C"/>
    <w:rsid w:val="00CE0295"/>
    <w:rsid w:val="00CE0356"/>
    <w:rsid w:val="00CE03DB"/>
    <w:rsid w:val="00CE03DC"/>
    <w:rsid w:val="00CE04A8"/>
    <w:rsid w:val="00CE04FA"/>
    <w:rsid w:val="00CE0534"/>
    <w:rsid w:val="00CE060C"/>
    <w:rsid w:val="00CE069C"/>
    <w:rsid w:val="00CE0798"/>
    <w:rsid w:val="00CE07FD"/>
    <w:rsid w:val="00CE086E"/>
    <w:rsid w:val="00CE0970"/>
    <w:rsid w:val="00CE09AF"/>
    <w:rsid w:val="00CE0AC0"/>
    <w:rsid w:val="00CE0AD2"/>
    <w:rsid w:val="00CE0AFF"/>
    <w:rsid w:val="00CE0B81"/>
    <w:rsid w:val="00CE0C3E"/>
    <w:rsid w:val="00CE0C89"/>
    <w:rsid w:val="00CE0CBC"/>
    <w:rsid w:val="00CE0D14"/>
    <w:rsid w:val="00CE0D2F"/>
    <w:rsid w:val="00CE0D5C"/>
    <w:rsid w:val="00CE0D61"/>
    <w:rsid w:val="00CE0E93"/>
    <w:rsid w:val="00CE0EA7"/>
    <w:rsid w:val="00CE0F17"/>
    <w:rsid w:val="00CE10D5"/>
    <w:rsid w:val="00CE115E"/>
    <w:rsid w:val="00CE1223"/>
    <w:rsid w:val="00CE1246"/>
    <w:rsid w:val="00CE1248"/>
    <w:rsid w:val="00CE1266"/>
    <w:rsid w:val="00CE1270"/>
    <w:rsid w:val="00CE1384"/>
    <w:rsid w:val="00CE1439"/>
    <w:rsid w:val="00CE1466"/>
    <w:rsid w:val="00CE14D5"/>
    <w:rsid w:val="00CE16ED"/>
    <w:rsid w:val="00CE1794"/>
    <w:rsid w:val="00CE18F8"/>
    <w:rsid w:val="00CE1982"/>
    <w:rsid w:val="00CE1A69"/>
    <w:rsid w:val="00CE1EB7"/>
    <w:rsid w:val="00CE1F2F"/>
    <w:rsid w:val="00CE1F69"/>
    <w:rsid w:val="00CE2069"/>
    <w:rsid w:val="00CE21DD"/>
    <w:rsid w:val="00CE22B6"/>
    <w:rsid w:val="00CE22C3"/>
    <w:rsid w:val="00CE22D0"/>
    <w:rsid w:val="00CE2550"/>
    <w:rsid w:val="00CE2590"/>
    <w:rsid w:val="00CE25A5"/>
    <w:rsid w:val="00CE25B6"/>
    <w:rsid w:val="00CE2730"/>
    <w:rsid w:val="00CE277D"/>
    <w:rsid w:val="00CE281D"/>
    <w:rsid w:val="00CE2838"/>
    <w:rsid w:val="00CE2841"/>
    <w:rsid w:val="00CE29AA"/>
    <w:rsid w:val="00CE2A8C"/>
    <w:rsid w:val="00CE2A9E"/>
    <w:rsid w:val="00CE2AED"/>
    <w:rsid w:val="00CE2B47"/>
    <w:rsid w:val="00CE2BC1"/>
    <w:rsid w:val="00CE2C79"/>
    <w:rsid w:val="00CE2D58"/>
    <w:rsid w:val="00CE2E1A"/>
    <w:rsid w:val="00CE2E61"/>
    <w:rsid w:val="00CE2F39"/>
    <w:rsid w:val="00CE2F49"/>
    <w:rsid w:val="00CE2F67"/>
    <w:rsid w:val="00CE2FB9"/>
    <w:rsid w:val="00CE2FDB"/>
    <w:rsid w:val="00CE315F"/>
    <w:rsid w:val="00CE3266"/>
    <w:rsid w:val="00CE32DB"/>
    <w:rsid w:val="00CE337A"/>
    <w:rsid w:val="00CE348D"/>
    <w:rsid w:val="00CE34CC"/>
    <w:rsid w:val="00CE3632"/>
    <w:rsid w:val="00CE3842"/>
    <w:rsid w:val="00CE39DD"/>
    <w:rsid w:val="00CE3A1B"/>
    <w:rsid w:val="00CE3AD2"/>
    <w:rsid w:val="00CE3AEB"/>
    <w:rsid w:val="00CE3B1B"/>
    <w:rsid w:val="00CE3C5C"/>
    <w:rsid w:val="00CE3C7D"/>
    <w:rsid w:val="00CE3DE1"/>
    <w:rsid w:val="00CE3E72"/>
    <w:rsid w:val="00CE3EBC"/>
    <w:rsid w:val="00CE3F28"/>
    <w:rsid w:val="00CE40CE"/>
    <w:rsid w:val="00CE40DE"/>
    <w:rsid w:val="00CE41BD"/>
    <w:rsid w:val="00CE4233"/>
    <w:rsid w:val="00CE437D"/>
    <w:rsid w:val="00CE4432"/>
    <w:rsid w:val="00CE4499"/>
    <w:rsid w:val="00CE45CE"/>
    <w:rsid w:val="00CE4616"/>
    <w:rsid w:val="00CE462C"/>
    <w:rsid w:val="00CE4769"/>
    <w:rsid w:val="00CE4770"/>
    <w:rsid w:val="00CE4772"/>
    <w:rsid w:val="00CE47D9"/>
    <w:rsid w:val="00CE47E3"/>
    <w:rsid w:val="00CE480E"/>
    <w:rsid w:val="00CE4A2D"/>
    <w:rsid w:val="00CE4C5D"/>
    <w:rsid w:val="00CE4C85"/>
    <w:rsid w:val="00CE4E6A"/>
    <w:rsid w:val="00CE4EB9"/>
    <w:rsid w:val="00CE4F7C"/>
    <w:rsid w:val="00CE4FC5"/>
    <w:rsid w:val="00CE4FD5"/>
    <w:rsid w:val="00CE5061"/>
    <w:rsid w:val="00CE508E"/>
    <w:rsid w:val="00CE50FA"/>
    <w:rsid w:val="00CE51B3"/>
    <w:rsid w:val="00CE534A"/>
    <w:rsid w:val="00CE5363"/>
    <w:rsid w:val="00CE5438"/>
    <w:rsid w:val="00CE54B8"/>
    <w:rsid w:val="00CE54C8"/>
    <w:rsid w:val="00CE54D5"/>
    <w:rsid w:val="00CE54DE"/>
    <w:rsid w:val="00CE5519"/>
    <w:rsid w:val="00CE5570"/>
    <w:rsid w:val="00CE5578"/>
    <w:rsid w:val="00CE5631"/>
    <w:rsid w:val="00CE56AB"/>
    <w:rsid w:val="00CE574D"/>
    <w:rsid w:val="00CE5764"/>
    <w:rsid w:val="00CE57E5"/>
    <w:rsid w:val="00CE5810"/>
    <w:rsid w:val="00CE5890"/>
    <w:rsid w:val="00CE598A"/>
    <w:rsid w:val="00CE59F9"/>
    <w:rsid w:val="00CE5B19"/>
    <w:rsid w:val="00CE5DEB"/>
    <w:rsid w:val="00CE5F68"/>
    <w:rsid w:val="00CE60E2"/>
    <w:rsid w:val="00CE6222"/>
    <w:rsid w:val="00CE6337"/>
    <w:rsid w:val="00CE654C"/>
    <w:rsid w:val="00CE655D"/>
    <w:rsid w:val="00CE6573"/>
    <w:rsid w:val="00CE660C"/>
    <w:rsid w:val="00CE68D1"/>
    <w:rsid w:val="00CE6A2A"/>
    <w:rsid w:val="00CE6A31"/>
    <w:rsid w:val="00CE6B84"/>
    <w:rsid w:val="00CE6B91"/>
    <w:rsid w:val="00CE6E64"/>
    <w:rsid w:val="00CE6EC9"/>
    <w:rsid w:val="00CE6F0B"/>
    <w:rsid w:val="00CE6F4B"/>
    <w:rsid w:val="00CE7052"/>
    <w:rsid w:val="00CE723D"/>
    <w:rsid w:val="00CE7252"/>
    <w:rsid w:val="00CE72A3"/>
    <w:rsid w:val="00CE732D"/>
    <w:rsid w:val="00CE7387"/>
    <w:rsid w:val="00CE73D2"/>
    <w:rsid w:val="00CE73DB"/>
    <w:rsid w:val="00CE7433"/>
    <w:rsid w:val="00CE7600"/>
    <w:rsid w:val="00CE7638"/>
    <w:rsid w:val="00CE76C6"/>
    <w:rsid w:val="00CE76D4"/>
    <w:rsid w:val="00CE770D"/>
    <w:rsid w:val="00CE778A"/>
    <w:rsid w:val="00CE77CE"/>
    <w:rsid w:val="00CE78F1"/>
    <w:rsid w:val="00CE79C1"/>
    <w:rsid w:val="00CE7C33"/>
    <w:rsid w:val="00CE7CB7"/>
    <w:rsid w:val="00CE7CFF"/>
    <w:rsid w:val="00CE7DB8"/>
    <w:rsid w:val="00CE7DD9"/>
    <w:rsid w:val="00CE7FBB"/>
    <w:rsid w:val="00CE7FE9"/>
    <w:rsid w:val="00CF00BC"/>
    <w:rsid w:val="00CF0129"/>
    <w:rsid w:val="00CF01A1"/>
    <w:rsid w:val="00CF0209"/>
    <w:rsid w:val="00CF0224"/>
    <w:rsid w:val="00CF022B"/>
    <w:rsid w:val="00CF0275"/>
    <w:rsid w:val="00CF0331"/>
    <w:rsid w:val="00CF03CD"/>
    <w:rsid w:val="00CF03EC"/>
    <w:rsid w:val="00CF0576"/>
    <w:rsid w:val="00CF05EF"/>
    <w:rsid w:val="00CF063F"/>
    <w:rsid w:val="00CF06FC"/>
    <w:rsid w:val="00CF0724"/>
    <w:rsid w:val="00CF072A"/>
    <w:rsid w:val="00CF0733"/>
    <w:rsid w:val="00CF0788"/>
    <w:rsid w:val="00CF078F"/>
    <w:rsid w:val="00CF08B7"/>
    <w:rsid w:val="00CF08E9"/>
    <w:rsid w:val="00CF090B"/>
    <w:rsid w:val="00CF0A45"/>
    <w:rsid w:val="00CF0A61"/>
    <w:rsid w:val="00CF0B94"/>
    <w:rsid w:val="00CF0CE5"/>
    <w:rsid w:val="00CF0D1F"/>
    <w:rsid w:val="00CF0D47"/>
    <w:rsid w:val="00CF0D71"/>
    <w:rsid w:val="00CF0E14"/>
    <w:rsid w:val="00CF0E1B"/>
    <w:rsid w:val="00CF0EBF"/>
    <w:rsid w:val="00CF105B"/>
    <w:rsid w:val="00CF1077"/>
    <w:rsid w:val="00CF107D"/>
    <w:rsid w:val="00CF10DB"/>
    <w:rsid w:val="00CF1277"/>
    <w:rsid w:val="00CF13D9"/>
    <w:rsid w:val="00CF1434"/>
    <w:rsid w:val="00CF155C"/>
    <w:rsid w:val="00CF1757"/>
    <w:rsid w:val="00CF17E3"/>
    <w:rsid w:val="00CF190F"/>
    <w:rsid w:val="00CF193C"/>
    <w:rsid w:val="00CF1940"/>
    <w:rsid w:val="00CF19BF"/>
    <w:rsid w:val="00CF1A49"/>
    <w:rsid w:val="00CF1A70"/>
    <w:rsid w:val="00CF1A9F"/>
    <w:rsid w:val="00CF1B53"/>
    <w:rsid w:val="00CF1B6E"/>
    <w:rsid w:val="00CF1B9C"/>
    <w:rsid w:val="00CF1CB1"/>
    <w:rsid w:val="00CF1D0B"/>
    <w:rsid w:val="00CF1DB9"/>
    <w:rsid w:val="00CF1E6A"/>
    <w:rsid w:val="00CF1E86"/>
    <w:rsid w:val="00CF1F2B"/>
    <w:rsid w:val="00CF1F9E"/>
    <w:rsid w:val="00CF2055"/>
    <w:rsid w:val="00CF235B"/>
    <w:rsid w:val="00CF236C"/>
    <w:rsid w:val="00CF23DE"/>
    <w:rsid w:val="00CF24EE"/>
    <w:rsid w:val="00CF2597"/>
    <w:rsid w:val="00CF268F"/>
    <w:rsid w:val="00CF26FA"/>
    <w:rsid w:val="00CF2710"/>
    <w:rsid w:val="00CF2795"/>
    <w:rsid w:val="00CF27F5"/>
    <w:rsid w:val="00CF2850"/>
    <w:rsid w:val="00CF287C"/>
    <w:rsid w:val="00CF29A6"/>
    <w:rsid w:val="00CF29EC"/>
    <w:rsid w:val="00CF2B49"/>
    <w:rsid w:val="00CF2B52"/>
    <w:rsid w:val="00CF2B98"/>
    <w:rsid w:val="00CF2BBF"/>
    <w:rsid w:val="00CF2BCE"/>
    <w:rsid w:val="00CF2C42"/>
    <w:rsid w:val="00CF2CFB"/>
    <w:rsid w:val="00CF2FDA"/>
    <w:rsid w:val="00CF30B9"/>
    <w:rsid w:val="00CF30BF"/>
    <w:rsid w:val="00CF330E"/>
    <w:rsid w:val="00CF3376"/>
    <w:rsid w:val="00CF3378"/>
    <w:rsid w:val="00CF33DF"/>
    <w:rsid w:val="00CF3447"/>
    <w:rsid w:val="00CF3529"/>
    <w:rsid w:val="00CF353A"/>
    <w:rsid w:val="00CF359A"/>
    <w:rsid w:val="00CF35DC"/>
    <w:rsid w:val="00CF3616"/>
    <w:rsid w:val="00CF36E1"/>
    <w:rsid w:val="00CF3712"/>
    <w:rsid w:val="00CF37CC"/>
    <w:rsid w:val="00CF3868"/>
    <w:rsid w:val="00CF3884"/>
    <w:rsid w:val="00CF3974"/>
    <w:rsid w:val="00CF399E"/>
    <w:rsid w:val="00CF39B8"/>
    <w:rsid w:val="00CF3A1C"/>
    <w:rsid w:val="00CF3AB2"/>
    <w:rsid w:val="00CF3AF5"/>
    <w:rsid w:val="00CF3B5C"/>
    <w:rsid w:val="00CF3BA5"/>
    <w:rsid w:val="00CF3C59"/>
    <w:rsid w:val="00CF3C7E"/>
    <w:rsid w:val="00CF3D6F"/>
    <w:rsid w:val="00CF3DB6"/>
    <w:rsid w:val="00CF3DE6"/>
    <w:rsid w:val="00CF3EE7"/>
    <w:rsid w:val="00CF3EF1"/>
    <w:rsid w:val="00CF3F00"/>
    <w:rsid w:val="00CF3F06"/>
    <w:rsid w:val="00CF3F38"/>
    <w:rsid w:val="00CF3FA7"/>
    <w:rsid w:val="00CF4105"/>
    <w:rsid w:val="00CF41FF"/>
    <w:rsid w:val="00CF4210"/>
    <w:rsid w:val="00CF43E9"/>
    <w:rsid w:val="00CF44F6"/>
    <w:rsid w:val="00CF45B9"/>
    <w:rsid w:val="00CF45CE"/>
    <w:rsid w:val="00CF465F"/>
    <w:rsid w:val="00CF4695"/>
    <w:rsid w:val="00CF47D9"/>
    <w:rsid w:val="00CF4950"/>
    <w:rsid w:val="00CF499B"/>
    <w:rsid w:val="00CF4B1A"/>
    <w:rsid w:val="00CF4B2F"/>
    <w:rsid w:val="00CF4BCE"/>
    <w:rsid w:val="00CF4CC2"/>
    <w:rsid w:val="00CF4D05"/>
    <w:rsid w:val="00CF4D12"/>
    <w:rsid w:val="00CF4E17"/>
    <w:rsid w:val="00CF4F64"/>
    <w:rsid w:val="00CF4FAC"/>
    <w:rsid w:val="00CF500E"/>
    <w:rsid w:val="00CF503A"/>
    <w:rsid w:val="00CF508B"/>
    <w:rsid w:val="00CF5160"/>
    <w:rsid w:val="00CF5203"/>
    <w:rsid w:val="00CF5358"/>
    <w:rsid w:val="00CF535E"/>
    <w:rsid w:val="00CF53AF"/>
    <w:rsid w:val="00CF555D"/>
    <w:rsid w:val="00CF5701"/>
    <w:rsid w:val="00CF5812"/>
    <w:rsid w:val="00CF58A0"/>
    <w:rsid w:val="00CF58C9"/>
    <w:rsid w:val="00CF59BB"/>
    <w:rsid w:val="00CF59DA"/>
    <w:rsid w:val="00CF5A18"/>
    <w:rsid w:val="00CF5B0D"/>
    <w:rsid w:val="00CF5B77"/>
    <w:rsid w:val="00CF5BE5"/>
    <w:rsid w:val="00CF5CC4"/>
    <w:rsid w:val="00CF5D2A"/>
    <w:rsid w:val="00CF5D4C"/>
    <w:rsid w:val="00CF5DF0"/>
    <w:rsid w:val="00CF5F4A"/>
    <w:rsid w:val="00CF5F95"/>
    <w:rsid w:val="00CF5FDD"/>
    <w:rsid w:val="00CF617B"/>
    <w:rsid w:val="00CF61A1"/>
    <w:rsid w:val="00CF624D"/>
    <w:rsid w:val="00CF6373"/>
    <w:rsid w:val="00CF6436"/>
    <w:rsid w:val="00CF643E"/>
    <w:rsid w:val="00CF6472"/>
    <w:rsid w:val="00CF64C3"/>
    <w:rsid w:val="00CF683D"/>
    <w:rsid w:val="00CF6882"/>
    <w:rsid w:val="00CF691C"/>
    <w:rsid w:val="00CF6932"/>
    <w:rsid w:val="00CF696B"/>
    <w:rsid w:val="00CF69CB"/>
    <w:rsid w:val="00CF69D6"/>
    <w:rsid w:val="00CF6A83"/>
    <w:rsid w:val="00CF6B14"/>
    <w:rsid w:val="00CF6B9C"/>
    <w:rsid w:val="00CF6CA1"/>
    <w:rsid w:val="00CF6DF1"/>
    <w:rsid w:val="00CF6E80"/>
    <w:rsid w:val="00CF7169"/>
    <w:rsid w:val="00CF719B"/>
    <w:rsid w:val="00CF7272"/>
    <w:rsid w:val="00CF736B"/>
    <w:rsid w:val="00CF7420"/>
    <w:rsid w:val="00CF7443"/>
    <w:rsid w:val="00CF7678"/>
    <w:rsid w:val="00CF7700"/>
    <w:rsid w:val="00CF79F4"/>
    <w:rsid w:val="00CF7A9F"/>
    <w:rsid w:val="00CF7ABD"/>
    <w:rsid w:val="00CF7C4C"/>
    <w:rsid w:val="00CF7C7B"/>
    <w:rsid w:val="00D000A6"/>
    <w:rsid w:val="00D000ED"/>
    <w:rsid w:val="00D00526"/>
    <w:rsid w:val="00D0054A"/>
    <w:rsid w:val="00D0060A"/>
    <w:rsid w:val="00D0063E"/>
    <w:rsid w:val="00D0066E"/>
    <w:rsid w:val="00D006F2"/>
    <w:rsid w:val="00D00790"/>
    <w:rsid w:val="00D007C5"/>
    <w:rsid w:val="00D007F9"/>
    <w:rsid w:val="00D00866"/>
    <w:rsid w:val="00D00937"/>
    <w:rsid w:val="00D00A10"/>
    <w:rsid w:val="00D00A4E"/>
    <w:rsid w:val="00D00AC2"/>
    <w:rsid w:val="00D00B26"/>
    <w:rsid w:val="00D00BD6"/>
    <w:rsid w:val="00D00C03"/>
    <w:rsid w:val="00D00C56"/>
    <w:rsid w:val="00D00D26"/>
    <w:rsid w:val="00D00D59"/>
    <w:rsid w:val="00D00DA6"/>
    <w:rsid w:val="00D00DB2"/>
    <w:rsid w:val="00D00DE4"/>
    <w:rsid w:val="00D00E10"/>
    <w:rsid w:val="00D00E22"/>
    <w:rsid w:val="00D00EF5"/>
    <w:rsid w:val="00D01043"/>
    <w:rsid w:val="00D010C4"/>
    <w:rsid w:val="00D01162"/>
    <w:rsid w:val="00D012A7"/>
    <w:rsid w:val="00D01594"/>
    <w:rsid w:val="00D015A1"/>
    <w:rsid w:val="00D015E0"/>
    <w:rsid w:val="00D01621"/>
    <w:rsid w:val="00D01664"/>
    <w:rsid w:val="00D016FB"/>
    <w:rsid w:val="00D0174F"/>
    <w:rsid w:val="00D017B3"/>
    <w:rsid w:val="00D0185E"/>
    <w:rsid w:val="00D01962"/>
    <w:rsid w:val="00D019FD"/>
    <w:rsid w:val="00D01A58"/>
    <w:rsid w:val="00D01A8D"/>
    <w:rsid w:val="00D01B89"/>
    <w:rsid w:val="00D01BC2"/>
    <w:rsid w:val="00D01BCE"/>
    <w:rsid w:val="00D01C26"/>
    <w:rsid w:val="00D01DFE"/>
    <w:rsid w:val="00D01E2C"/>
    <w:rsid w:val="00D01E33"/>
    <w:rsid w:val="00D01ECE"/>
    <w:rsid w:val="00D01F9A"/>
    <w:rsid w:val="00D0200E"/>
    <w:rsid w:val="00D02019"/>
    <w:rsid w:val="00D02132"/>
    <w:rsid w:val="00D02342"/>
    <w:rsid w:val="00D024C6"/>
    <w:rsid w:val="00D02525"/>
    <w:rsid w:val="00D0256A"/>
    <w:rsid w:val="00D02602"/>
    <w:rsid w:val="00D0294F"/>
    <w:rsid w:val="00D02991"/>
    <w:rsid w:val="00D029BE"/>
    <w:rsid w:val="00D02B03"/>
    <w:rsid w:val="00D02B5A"/>
    <w:rsid w:val="00D02B85"/>
    <w:rsid w:val="00D02B9E"/>
    <w:rsid w:val="00D02CF5"/>
    <w:rsid w:val="00D02DD9"/>
    <w:rsid w:val="00D02E62"/>
    <w:rsid w:val="00D02E7C"/>
    <w:rsid w:val="00D02E9F"/>
    <w:rsid w:val="00D02ED2"/>
    <w:rsid w:val="00D02F63"/>
    <w:rsid w:val="00D02FAD"/>
    <w:rsid w:val="00D0303F"/>
    <w:rsid w:val="00D030B4"/>
    <w:rsid w:val="00D03159"/>
    <w:rsid w:val="00D031A1"/>
    <w:rsid w:val="00D031D1"/>
    <w:rsid w:val="00D0325D"/>
    <w:rsid w:val="00D032B4"/>
    <w:rsid w:val="00D032BF"/>
    <w:rsid w:val="00D032D3"/>
    <w:rsid w:val="00D032E4"/>
    <w:rsid w:val="00D03310"/>
    <w:rsid w:val="00D0331C"/>
    <w:rsid w:val="00D033B4"/>
    <w:rsid w:val="00D034B0"/>
    <w:rsid w:val="00D035FD"/>
    <w:rsid w:val="00D0379B"/>
    <w:rsid w:val="00D037DA"/>
    <w:rsid w:val="00D038C8"/>
    <w:rsid w:val="00D038DE"/>
    <w:rsid w:val="00D03948"/>
    <w:rsid w:val="00D03956"/>
    <w:rsid w:val="00D03A06"/>
    <w:rsid w:val="00D03A64"/>
    <w:rsid w:val="00D03BE4"/>
    <w:rsid w:val="00D03C82"/>
    <w:rsid w:val="00D03CF4"/>
    <w:rsid w:val="00D03CFF"/>
    <w:rsid w:val="00D03D02"/>
    <w:rsid w:val="00D03D1B"/>
    <w:rsid w:val="00D03D86"/>
    <w:rsid w:val="00D03E0F"/>
    <w:rsid w:val="00D03E4B"/>
    <w:rsid w:val="00D03FAF"/>
    <w:rsid w:val="00D0404A"/>
    <w:rsid w:val="00D04050"/>
    <w:rsid w:val="00D0406D"/>
    <w:rsid w:val="00D0413B"/>
    <w:rsid w:val="00D04181"/>
    <w:rsid w:val="00D04272"/>
    <w:rsid w:val="00D042E0"/>
    <w:rsid w:val="00D0442E"/>
    <w:rsid w:val="00D044A8"/>
    <w:rsid w:val="00D044C7"/>
    <w:rsid w:val="00D0473F"/>
    <w:rsid w:val="00D047D9"/>
    <w:rsid w:val="00D047DA"/>
    <w:rsid w:val="00D047F3"/>
    <w:rsid w:val="00D0486D"/>
    <w:rsid w:val="00D049F9"/>
    <w:rsid w:val="00D04B19"/>
    <w:rsid w:val="00D04BBA"/>
    <w:rsid w:val="00D04C8C"/>
    <w:rsid w:val="00D04D0B"/>
    <w:rsid w:val="00D04D15"/>
    <w:rsid w:val="00D04D2B"/>
    <w:rsid w:val="00D04D35"/>
    <w:rsid w:val="00D04DE9"/>
    <w:rsid w:val="00D04DEA"/>
    <w:rsid w:val="00D04DFD"/>
    <w:rsid w:val="00D04EB3"/>
    <w:rsid w:val="00D04EE9"/>
    <w:rsid w:val="00D04F06"/>
    <w:rsid w:val="00D0510C"/>
    <w:rsid w:val="00D0513A"/>
    <w:rsid w:val="00D05297"/>
    <w:rsid w:val="00D0529A"/>
    <w:rsid w:val="00D052BC"/>
    <w:rsid w:val="00D052D4"/>
    <w:rsid w:val="00D05303"/>
    <w:rsid w:val="00D0541A"/>
    <w:rsid w:val="00D05502"/>
    <w:rsid w:val="00D0551E"/>
    <w:rsid w:val="00D05526"/>
    <w:rsid w:val="00D0559A"/>
    <w:rsid w:val="00D0559C"/>
    <w:rsid w:val="00D05705"/>
    <w:rsid w:val="00D057A7"/>
    <w:rsid w:val="00D05807"/>
    <w:rsid w:val="00D05959"/>
    <w:rsid w:val="00D059D8"/>
    <w:rsid w:val="00D05A0A"/>
    <w:rsid w:val="00D05A2C"/>
    <w:rsid w:val="00D05A6F"/>
    <w:rsid w:val="00D05AE0"/>
    <w:rsid w:val="00D05BE5"/>
    <w:rsid w:val="00D05DAB"/>
    <w:rsid w:val="00D05ED1"/>
    <w:rsid w:val="00D05EDC"/>
    <w:rsid w:val="00D05F00"/>
    <w:rsid w:val="00D05F0A"/>
    <w:rsid w:val="00D05F8D"/>
    <w:rsid w:val="00D05FAC"/>
    <w:rsid w:val="00D06009"/>
    <w:rsid w:val="00D06125"/>
    <w:rsid w:val="00D0619E"/>
    <w:rsid w:val="00D061F9"/>
    <w:rsid w:val="00D06250"/>
    <w:rsid w:val="00D06271"/>
    <w:rsid w:val="00D0633E"/>
    <w:rsid w:val="00D06377"/>
    <w:rsid w:val="00D063F5"/>
    <w:rsid w:val="00D0645C"/>
    <w:rsid w:val="00D064CA"/>
    <w:rsid w:val="00D064E0"/>
    <w:rsid w:val="00D06650"/>
    <w:rsid w:val="00D067A4"/>
    <w:rsid w:val="00D067BF"/>
    <w:rsid w:val="00D06815"/>
    <w:rsid w:val="00D06902"/>
    <w:rsid w:val="00D069C6"/>
    <w:rsid w:val="00D06A04"/>
    <w:rsid w:val="00D06A54"/>
    <w:rsid w:val="00D06AD6"/>
    <w:rsid w:val="00D06AE7"/>
    <w:rsid w:val="00D06BB4"/>
    <w:rsid w:val="00D06C55"/>
    <w:rsid w:val="00D06C9A"/>
    <w:rsid w:val="00D06CA7"/>
    <w:rsid w:val="00D06CB5"/>
    <w:rsid w:val="00D06CF2"/>
    <w:rsid w:val="00D06D2E"/>
    <w:rsid w:val="00D06DDD"/>
    <w:rsid w:val="00D06E9B"/>
    <w:rsid w:val="00D06EF4"/>
    <w:rsid w:val="00D06EF7"/>
    <w:rsid w:val="00D07064"/>
    <w:rsid w:val="00D0707B"/>
    <w:rsid w:val="00D070EA"/>
    <w:rsid w:val="00D070F0"/>
    <w:rsid w:val="00D071A8"/>
    <w:rsid w:val="00D0721A"/>
    <w:rsid w:val="00D0725B"/>
    <w:rsid w:val="00D072CA"/>
    <w:rsid w:val="00D07340"/>
    <w:rsid w:val="00D07428"/>
    <w:rsid w:val="00D0745B"/>
    <w:rsid w:val="00D0748B"/>
    <w:rsid w:val="00D074EA"/>
    <w:rsid w:val="00D0757F"/>
    <w:rsid w:val="00D07691"/>
    <w:rsid w:val="00D076B6"/>
    <w:rsid w:val="00D076E6"/>
    <w:rsid w:val="00D0774F"/>
    <w:rsid w:val="00D077B1"/>
    <w:rsid w:val="00D0788B"/>
    <w:rsid w:val="00D079D6"/>
    <w:rsid w:val="00D07A2F"/>
    <w:rsid w:val="00D07A58"/>
    <w:rsid w:val="00D07B6F"/>
    <w:rsid w:val="00D07B7E"/>
    <w:rsid w:val="00D07B91"/>
    <w:rsid w:val="00D07C5D"/>
    <w:rsid w:val="00D07CE8"/>
    <w:rsid w:val="00D07DCE"/>
    <w:rsid w:val="00D10009"/>
    <w:rsid w:val="00D100B7"/>
    <w:rsid w:val="00D100F5"/>
    <w:rsid w:val="00D10439"/>
    <w:rsid w:val="00D1044C"/>
    <w:rsid w:val="00D105BE"/>
    <w:rsid w:val="00D105FD"/>
    <w:rsid w:val="00D106C3"/>
    <w:rsid w:val="00D10751"/>
    <w:rsid w:val="00D1076E"/>
    <w:rsid w:val="00D107E5"/>
    <w:rsid w:val="00D107F2"/>
    <w:rsid w:val="00D109E7"/>
    <w:rsid w:val="00D10BA6"/>
    <w:rsid w:val="00D10C11"/>
    <w:rsid w:val="00D10C17"/>
    <w:rsid w:val="00D10C69"/>
    <w:rsid w:val="00D10C8E"/>
    <w:rsid w:val="00D10D1A"/>
    <w:rsid w:val="00D10D52"/>
    <w:rsid w:val="00D10DD2"/>
    <w:rsid w:val="00D10DF9"/>
    <w:rsid w:val="00D10E34"/>
    <w:rsid w:val="00D10EBF"/>
    <w:rsid w:val="00D10F30"/>
    <w:rsid w:val="00D11042"/>
    <w:rsid w:val="00D110D7"/>
    <w:rsid w:val="00D1112E"/>
    <w:rsid w:val="00D11156"/>
    <w:rsid w:val="00D11197"/>
    <w:rsid w:val="00D112AE"/>
    <w:rsid w:val="00D11340"/>
    <w:rsid w:val="00D1141A"/>
    <w:rsid w:val="00D1144A"/>
    <w:rsid w:val="00D11491"/>
    <w:rsid w:val="00D1157E"/>
    <w:rsid w:val="00D1158F"/>
    <w:rsid w:val="00D1161F"/>
    <w:rsid w:val="00D1168D"/>
    <w:rsid w:val="00D116F1"/>
    <w:rsid w:val="00D1171D"/>
    <w:rsid w:val="00D11820"/>
    <w:rsid w:val="00D11848"/>
    <w:rsid w:val="00D1186F"/>
    <w:rsid w:val="00D1198F"/>
    <w:rsid w:val="00D119C8"/>
    <w:rsid w:val="00D11A2F"/>
    <w:rsid w:val="00D11AB1"/>
    <w:rsid w:val="00D11BB0"/>
    <w:rsid w:val="00D11CAE"/>
    <w:rsid w:val="00D11D10"/>
    <w:rsid w:val="00D11E1C"/>
    <w:rsid w:val="00D11E41"/>
    <w:rsid w:val="00D11E50"/>
    <w:rsid w:val="00D11F03"/>
    <w:rsid w:val="00D11F05"/>
    <w:rsid w:val="00D11F52"/>
    <w:rsid w:val="00D11FF9"/>
    <w:rsid w:val="00D1204F"/>
    <w:rsid w:val="00D1212F"/>
    <w:rsid w:val="00D1221E"/>
    <w:rsid w:val="00D1223A"/>
    <w:rsid w:val="00D12293"/>
    <w:rsid w:val="00D1232D"/>
    <w:rsid w:val="00D1241F"/>
    <w:rsid w:val="00D12471"/>
    <w:rsid w:val="00D124AC"/>
    <w:rsid w:val="00D124CA"/>
    <w:rsid w:val="00D124D8"/>
    <w:rsid w:val="00D12546"/>
    <w:rsid w:val="00D125D3"/>
    <w:rsid w:val="00D12604"/>
    <w:rsid w:val="00D12725"/>
    <w:rsid w:val="00D128C5"/>
    <w:rsid w:val="00D129A8"/>
    <w:rsid w:val="00D129F5"/>
    <w:rsid w:val="00D12A01"/>
    <w:rsid w:val="00D12A57"/>
    <w:rsid w:val="00D12A5F"/>
    <w:rsid w:val="00D12A7E"/>
    <w:rsid w:val="00D12A94"/>
    <w:rsid w:val="00D12B1D"/>
    <w:rsid w:val="00D12BC3"/>
    <w:rsid w:val="00D12C44"/>
    <w:rsid w:val="00D12C57"/>
    <w:rsid w:val="00D12CB1"/>
    <w:rsid w:val="00D12CD2"/>
    <w:rsid w:val="00D12CE8"/>
    <w:rsid w:val="00D12E91"/>
    <w:rsid w:val="00D12EC5"/>
    <w:rsid w:val="00D12F1A"/>
    <w:rsid w:val="00D130AC"/>
    <w:rsid w:val="00D130BD"/>
    <w:rsid w:val="00D130F2"/>
    <w:rsid w:val="00D1313C"/>
    <w:rsid w:val="00D1327C"/>
    <w:rsid w:val="00D13358"/>
    <w:rsid w:val="00D13382"/>
    <w:rsid w:val="00D133B0"/>
    <w:rsid w:val="00D1348C"/>
    <w:rsid w:val="00D134C7"/>
    <w:rsid w:val="00D134D5"/>
    <w:rsid w:val="00D134EB"/>
    <w:rsid w:val="00D13518"/>
    <w:rsid w:val="00D1352C"/>
    <w:rsid w:val="00D135DC"/>
    <w:rsid w:val="00D136D8"/>
    <w:rsid w:val="00D137E8"/>
    <w:rsid w:val="00D13A49"/>
    <w:rsid w:val="00D13DA7"/>
    <w:rsid w:val="00D13E32"/>
    <w:rsid w:val="00D13E38"/>
    <w:rsid w:val="00D13E61"/>
    <w:rsid w:val="00D13EAA"/>
    <w:rsid w:val="00D13EFF"/>
    <w:rsid w:val="00D13FF5"/>
    <w:rsid w:val="00D14055"/>
    <w:rsid w:val="00D140A0"/>
    <w:rsid w:val="00D141E9"/>
    <w:rsid w:val="00D14268"/>
    <w:rsid w:val="00D1435D"/>
    <w:rsid w:val="00D1438A"/>
    <w:rsid w:val="00D1449C"/>
    <w:rsid w:val="00D14719"/>
    <w:rsid w:val="00D1474E"/>
    <w:rsid w:val="00D147ED"/>
    <w:rsid w:val="00D1480C"/>
    <w:rsid w:val="00D14867"/>
    <w:rsid w:val="00D148D5"/>
    <w:rsid w:val="00D14966"/>
    <w:rsid w:val="00D149B5"/>
    <w:rsid w:val="00D14AEF"/>
    <w:rsid w:val="00D14B0C"/>
    <w:rsid w:val="00D14D48"/>
    <w:rsid w:val="00D14D62"/>
    <w:rsid w:val="00D14DBE"/>
    <w:rsid w:val="00D14DC0"/>
    <w:rsid w:val="00D14E23"/>
    <w:rsid w:val="00D14E2F"/>
    <w:rsid w:val="00D14E58"/>
    <w:rsid w:val="00D14E96"/>
    <w:rsid w:val="00D14EBE"/>
    <w:rsid w:val="00D14F00"/>
    <w:rsid w:val="00D15081"/>
    <w:rsid w:val="00D15111"/>
    <w:rsid w:val="00D1511E"/>
    <w:rsid w:val="00D1512A"/>
    <w:rsid w:val="00D1513A"/>
    <w:rsid w:val="00D15145"/>
    <w:rsid w:val="00D15264"/>
    <w:rsid w:val="00D152A2"/>
    <w:rsid w:val="00D152A8"/>
    <w:rsid w:val="00D15329"/>
    <w:rsid w:val="00D1534C"/>
    <w:rsid w:val="00D15409"/>
    <w:rsid w:val="00D15485"/>
    <w:rsid w:val="00D1553D"/>
    <w:rsid w:val="00D15565"/>
    <w:rsid w:val="00D155DE"/>
    <w:rsid w:val="00D1566C"/>
    <w:rsid w:val="00D15730"/>
    <w:rsid w:val="00D15822"/>
    <w:rsid w:val="00D158DC"/>
    <w:rsid w:val="00D158F3"/>
    <w:rsid w:val="00D1592E"/>
    <w:rsid w:val="00D15945"/>
    <w:rsid w:val="00D15A40"/>
    <w:rsid w:val="00D15A4F"/>
    <w:rsid w:val="00D15A68"/>
    <w:rsid w:val="00D15AE0"/>
    <w:rsid w:val="00D15C0D"/>
    <w:rsid w:val="00D15E4F"/>
    <w:rsid w:val="00D15E6C"/>
    <w:rsid w:val="00D15E8D"/>
    <w:rsid w:val="00D15F39"/>
    <w:rsid w:val="00D15F9C"/>
    <w:rsid w:val="00D16012"/>
    <w:rsid w:val="00D160F9"/>
    <w:rsid w:val="00D16126"/>
    <w:rsid w:val="00D16156"/>
    <w:rsid w:val="00D1615C"/>
    <w:rsid w:val="00D16190"/>
    <w:rsid w:val="00D16216"/>
    <w:rsid w:val="00D16372"/>
    <w:rsid w:val="00D16398"/>
    <w:rsid w:val="00D163F4"/>
    <w:rsid w:val="00D1640B"/>
    <w:rsid w:val="00D1643A"/>
    <w:rsid w:val="00D1650A"/>
    <w:rsid w:val="00D1659E"/>
    <w:rsid w:val="00D165C7"/>
    <w:rsid w:val="00D1661B"/>
    <w:rsid w:val="00D1676C"/>
    <w:rsid w:val="00D16774"/>
    <w:rsid w:val="00D168D4"/>
    <w:rsid w:val="00D16993"/>
    <w:rsid w:val="00D169BB"/>
    <w:rsid w:val="00D16AAE"/>
    <w:rsid w:val="00D16AB7"/>
    <w:rsid w:val="00D16B72"/>
    <w:rsid w:val="00D16BD6"/>
    <w:rsid w:val="00D16C57"/>
    <w:rsid w:val="00D16CC4"/>
    <w:rsid w:val="00D16E8A"/>
    <w:rsid w:val="00D16F33"/>
    <w:rsid w:val="00D16F63"/>
    <w:rsid w:val="00D17012"/>
    <w:rsid w:val="00D17048"/>
    <w:rsid w:val="00D17054"/>
    <w:rsid w:val="00D17129"/>
    <w:rsid w:val="00D1718C"/>
    <w:rsid w:val="00D171A6"/>
    <w:rsid w:val="00D171B8"/>
    <w:rsid w:val="00D1732B"/>
    <w:rsid w:val="00D173DF"/>
    <w:rsid w:val="00D17415"/>
    <w:rsid w:val="00D17420"/>
    <w:rsid w:val="00D1747F"/>
    <w:rsid w:val="00D174DC"/>
    <w:rsid w:val="00D1751D"/>
    <w:rsid w:val="00D1769D"/>
    <w:rsid w:val="00D178DB"/>
    <w:rsid w:val="00D178DC"/>
    <w:rsid w:val="00D17929"/>
    <w:rsid w:val="00D179DC"/>
    <w:rsid w:val="00D17A78"/>
    <w:rsid w:val="00D17BB0"/>
    <w:rsid w:val="00D17BCB"/>
    <w:rsid w:val="00D17C29"/>
    <w:rsid w:val="00D17CCC"/>
    <w:rsid w:val="00D17FC8"/>
    <w:rsid w:val="00D2004D"/>
    <w:rsid w:val="00D2020A"/>
    <w:rsid w:val="00D2062B"/>
    <w:rsid w:val="00D2062C"/>
    <w:rsid w:val="00D20634"/>
    <w:rsid w:val="00D20635"/>
    <w:rsid w:val="00D2069A"/>
    <w:rsid w:val="00D206B8"/>
    <w:rsid w:val="00D20727"/>
    <w:rsid w:val="00D2072D"/>
    <w:rsid w:val="00D207A0"/>
    <w:rsid w:val="00D20861"/>
    <w:rsid w:val="00D2093A"/>
    <w:rsid w:val="00D209AD"/>
    <w:rsid w:val="00D209C6"/>
    <w:rsid w:val="00D209E3"/>
    <w:rsid w:val="00D20AAA"/>
    <w:rsid w:val="00D20AB7"/>
    <w:rsid w:val="00D20AC0"/>
    <w:rsid w:val="00D20B2E"/>
    <w:rsid w:val="00D20B30"/>
    <w:rsid w:val="00D20B9A"/>
    <w:rsid w:val="00D20BBC"/>
    <w:rsid w:val="00D20C4E"/>
    <w:rsid w:val="00D20C97"/>
    <w:rsid w:val="00D20D67"/>
    <w:rsid w:val="00D20E2E"/>
    <w:rsid w:val="00D20E51"/>
    <w:rsid w:val="00D20E64"/>
    <w:rsid w:val="00D20E72"/>
    <w:rsid w:val="00D20EB3"/>
    <w:rsid w:val="00D20F0F"/>
    <w:rsid w:val="00D20F56"/>
    <w:rsid w:val="00D211A8"/>
    <w:rsid w:val="00D2126D"/>
    <w:rsid w:val="00D21337"/>
    <w:rsid w:val="00D2146C"/>
    <w:rsid w:val="00D214E5"/>
    <w:rsid w:val="00D2154D"/>
    <w:rsid w:val="00D2156E"/>
    <w:rsid w:val="00D21590"/>
    <w:rsid w:val="00D2162F"/>
    <w:rsid w:val="00D216E4"/>
    <w:rsid w:val="00D21720"/>
    <w:rsid w:val="00D21746"/>
    <w:rsid w:val="00D218C5"/>
    <w:rsid w:val="00D2195C"/>
    <w:rsid w:val="00D219FF"/>
    <w:rsid w:val="00D21AEF"/>
    <w:rsid w:val="00D21B22"/>
    <w:rsid w:val="00D21B3C"/>
    <w:rsid w:val="00D21BE3"/>
    <w:rsid w:val="00D21BF3"/>
    <w:rsid w:val="00D21D19"/>
    <w:rsid w:val="00D21D4E"/>
    <w:rsid w:val="00D21DAA"/>
    <w:rsid w:val="00D21E19"/>
    <w:rsid w:val="00D21E22"/>
    <w:rsid w:val="00D21E5C"/>
    <w:rsid w:val="00D21E5F"/>
    <w:rsid w:val="00D21E62"/>
    <w:rsid w:val="00D21EBA"/>
    <w:rsid w:val="00D2200D"/>
    <w:rsid w:val="00D22048"/>
    <w:rsid w:val="00D22053"/>
    <w:rsid w:val="00D2213F"/>
    <w:rsid w:val="00D22227"/>
    <w:rsid w:val="00D2223D"/>
    <w:rsid w:val="00D22353"/>
    <w:rsid w:val="00D223F4"/>
    <w:rsid w:val="00D22415"/>
    <w:rsid w:val="00D226F3"/>
    <w:rsid w:val="00D2271E"/>
    <w:rsid w:val="00D227CF"/>
    <w:rsid w:val="00D2286A"/>
    <w:rsid w:val="00D228EF"/>
    <w:rsid w:val="00D22997"/>
    <w:rsid w:val="00D22A34"/>
    <w:rsid w:val="00D22A8C"/>
    <w:rsid w:val="00D22A94"/>
    <w:rsid w:val="00D22ABA"/>
    <w:rsid w:val="00D22ADD"/>
    <w:rsid w:val="00D22B32"/>
    <w:rsid w:val="00D22B94"/>
    <w:rsid w:val="00D22BD2"/>
    <w:rsid w:val="00D22C0F"/>
    <w:rsid w:val="00D22C2E"/>
    <w:rsid w:val="00D22C37"/>
    <w:rsid w:val="00D22CE6"/>
    <w:rsid w:val="00D22D79"/>
    <w:rsid w:val="00D22DA8"/>
    <w:rsid w:val="00D22DDA"/>
    <w:rsid w:val="00D22E5E"/>
    <w:rsid w:val="00D22E9D"/>
    <w:rsid w:val="00D22EE7"/>
    <w:rsid w:val="00D22F75"/>
    <w:rsid w:val="00D2306D"/>
    <w:rsid w:val="00D230E3"/>
    <w:rsid w:val="00D231D4"/>
    <w:rsid w:val="00D2321D"/>
    <w:rsid w:val="00D23295"/>
    <w:rsid w:val="00D232D2"/>
    <w:rsid w:val="00D2332D"/>
    <w:rsid w:val="00D23380"/>
    <w:rsid w:val="00D2339E"/>
    <w:rsid w:val="00D234C3"/>
    <w:rsid w:val="00D23509"/>
    <w:rsid w:val="00D2360A"/>
    <w:rsid w:val="00D236FD"/>
    <w:rsid w:val="00D23709"/>
    <w:rsid w:val="00D23711"/>
    <w:rsid w:val="00D23713"/>
    <w:rsid w:val="00D23752"/>
    <w:rsid w:val="00D237AD"/>
    <w:rsid w:val="00D237C7"/>
    <w:rsid w:val="00D238AC"/>
    <w:rsid w:val="00D2398A"/>
    <w:rsid w:val="00D239AE"/>
    <w:rsid w:val="00D23AC8"/>
    <w:rsid w:val="00D23B57"/>
    <w:rsid w:val="00D23B64"/>
    <w:rsid w:val="00D23CD2"/>
    <w:rsid w:val="00D23CD8"/>
    <w:rsid w:val="00D23D19"/>
    <w:rsid w:val="00D23DCB"/>
    <w:rsid w:val="00D23E34"/>
    <w:rsid w:val="00D23E8E"/>
    <w:rsid w:val="00D23E95"/>
    <w:rsid w:val="00D23FE8"/>
    <w:rsid w:val="00D2400D"/>
    <w:rsid w:val="00D2410A"/>
    <w:rsid w:val="00D24183"/>
    <w:rsid w:val="00D24248"/>
    <w:rsid w:val="00D24294"/>
    <w:rsid w:val="00D242D4"/>
    <w:rsid w:val="00D243D1"/>
    <w:rsid w:val="00D2440C"/>
    <w:rsid w:val="00D24471"/>
    <w:rsid w:val="00D244BC"/>
    <w:rsid w:val="00D244D9"/>
    <w:rsid w:val="00D24517"/>
    <w:rsid w:val="00D2455E"/>
    <w:rsid w:val="00D2465D"/>
    <w:rsid w:val="00D246BA"/>
    <w:rsid w:val="00D2473F"/>
    <w:rsid w:val="00D248E1"/>
    <w:rsid w:val="00D24954"/>
    <w:rsid w:val="00D249E0"/>
    <w:rsid w:val="00D24A2B"/>
    <w:rsid w:val="00D24AAD"/>
    <w:rsid w:val="00D24B6A"/>
    <w:rsid w:val="00D24C41"/>
    <w:rsid w:val="00D24CDA"/>
    <w:rsid w:val="00D24CEE"/>
    <w:rsid w:val="00D24D98"/>
    <w:rsid w:val="00D24F08"/>
    <w:rsid w:val="00D24F43"/>
    <w:rsid w:val="00D25148"/>
    <w:rsid w:val="00D252CB"/>
    <w:rsid w:val="00D25370"/>
    <w:rsid w:val="00D2549C"/>
    <w:rsid w:val="00D25763"/>
    <w:rsid w:val="00D2579F"/>
    <w:rsid w:val="00D258CF"/>
    <w:rsid w:val="00D258D9"/>
    <w:rsid w:val="00D25918"/>
    <w:rsid w:val="00D25929"/>
    <w:rsid w:val="00D25B20"/>
    <w:rsid w:val="00D25C34"/>
    <w:rsid w:val="00D25CCA"/>
    <w:rsid w:val="00D25EA4"/>
    <w:rsid w:val="00D25EE9"/>
    <w:rsid w:val="00D25EFA"/>
    <w:rsid w:val="00D25FA5"/>
    <w:rsid w:val="00D26111"/>
    <w:rsid w:val="00D26202"/>
    <w:rsid w:val="00D262D7"/>
    <w:rsid w:val="00D262E8"/>
    <w:rsid w:val="00D26327"/>
    <w:rsid w:val="00D26387"/>
    <w:rsid w:val="00D263D3"/>
    <w:rsid w:val="00D26438"/>
    <w:rsid w:val="00D264A2"/>
    <w:rsid w:val="00D2653E"/>
    <w:rsid w:val="00D26689"/>
    <w:rsid w:val="00D26690"/>
    <w:rsid w:val="00D2671C"/>
    <w:rsid w:val="00D26785"/>
    <w:rsid w:val="00D267C4"/>
    <w:rsid w:val="00D267EC"/>
    <w:rsid w:val="00D267FD"/>
    <w:rsid w:val="00D268B9"/>
    <w:rsid w:val="00D26980"/>
    <w:rsid w:val="00D26A9C"/>
    <w:rsid w:val="00D26AC8"/>
    <w:rsid w:val="00D26CFC"/>
    <w:rsid w:val="00D26D28"/>
    <w:rsid w:val="00D26DD4"/>
    <w:rsid w:val="00D26DD9"/>
    <w:rsid w:val="00D26E82"/>
    <w:rsid w:val="00D26EC9"/>
    <w:rsid w:val="00D27064"/>
    <w:rsid w:val="00D270FB"/>
    <w:rsid w:val="00D27194"/>
    <w:rsid w:val="00D27252"/>
    <w:rsid w:val="00D27377"/>
    <w:rsid w:val="00D273CB"/>
    <w:rsid w:val="00D273E7"/>
    <w:rsid w:val="00D27410"/>
    <w:rsid w:val="00D27453"/>
    <w:rsid w:val="00D274AA"/>
    <w:rsid w:val="00D274FA"/>
    <w:rsid w:val="00D27507"/>
    <w:rsid w:val="00D2754A"/>
    <w:rsid w:val="00D276BC"/>
    <w:rsid w:val="00D27729"/>
    <w:rsid w:val="00D277EE"/>
    <w:rsid w:val="00D2788F"/>
    <w:rsid w:val="00D278B4"/>
    <w:rsid w:val="00D27925"/>
    <w:rsid w:val="00D27953"/>
    <w:rsid w:val="00D279B5"/>
    <w:rsid w:val="00D27B31"/>
    <w:rsid w:val="00D27B67"/>
    <w:rsid w:val="00D27CAA"/>
    <w:rsid w:val="00D27DA4"/>
    <w:rsid w:val="00D27EF4"/>
    <w:rsid w:val="00D30047"/>
    <w:rsid w:val="00D300A1"/>
    <w:rsid w:val="00D3016C"/>
    <w:rsid w:val="00D30243"/>
    <w:rsid w:val="00D30256"/>
    <w:rsid w:val="00D3025C"/>
    <w:rsid w:val="00D3028A"/>
    <w:rsid w:val="00D302DF"/>
    <w:rsid w:val="00D3038E"/>
    <w:rsid w:val="00D303B0"/>
    <w:rsid w:val="00D30443"/>
    <w:rsid w:val="00D304C6"/>
    <w:rsid w:val="00D305FE"/>
    <w:rsid w:val="00D30629"/>
    <w:rsid w:val="00D30647"/>
    <w:rsid w:val="00D3064B"/>
    <w:rsid w:val="00D30688"/>
    <w:rsid w:val="00D30830"/>
    <w:rsid w:val="00D30884"/>
    <w:rsid w:val="00D30893"/>
    <w:rsid w:val="00D308D9"/>
    <w:rsid w:val="00D3091B"/>
    <w:rsid w:val="00D309A3"/>
    <w:rsid w:val="00D309DB"/>
    <w:rsid w:val="00D30AEE"/>
    <w:rsid w:val="00D30BF1"/>
    <w:rsid w:val="00D30C33"/>
    <w:rsid w:val="00D30C8E"/>
    <w:rsid w:val="00D30C90"/>
    <w:rsid w:val="00D30CCA"/>
    <w:rsid w:val="00D30CD2"/>
    <w:rsid w:val="00D30D83"/>
    <w:rsid w:val="00D30F03"/>
    <w:rsid w:val="00D30F62"/>
    <w:rsid w:val="00D30FB2"/>
    <w:rsid w:val="00D30FE4"/>
    <w:rsid w:val="00D31269"/>
    <w:rsid w:val="00D31357"/>
    <w:rsid w:val="00D313A2"/>
    <w:rsid w:val="00D3145C"/>
    <w:rsid w:val="00D3154C"/>
    <w:rsid w:val="00D31689"/>
    <w:rsid w:val="00D31760"/>
    <w:rsid w:val="00D31899"/>
    <w:rsid w:val="00D318F8"/>
    <w:rsid w:val="00D3192B"/>
    <w:rsid w:val="00D31A31"/>
    <w:rsid w:val="00D31AB0"/>
    <w:rsid w:val="00D31BBC"/>
    <w:rsid w:val="00D31C55"/>
    <w:rsid w:val="00D31E54"/>
    <w:rsid w:val="00D31EC1"/>
    <w:rsid w:val="00D31F0B"/>
    <w:rsid w:val="00D31F79"/>
    <w:rsid w:val="00D31FEA"/>
    <w:rsid w:val="00D3206B"/>
    <w:rsid w:val="00D32291"/>
    <w:rsid w:val="00D3241D"/>
    <w:rsid w:val="00D32479"/>
    <w:rsid w:val="00D32579"/>
    <w:rsid w:val="00D325EB"/>
    <w:rsid w:val="00D325F1"/>
    <w:rsid w:val="00D32735"/>
    <w:rsid w:val="00D327F1"/>
    <w:rsid w:val="00D328AD"/>
    <w:rsid w:val="00D329EC"/>
    <w:rsid w:val="00D329FC"/>
    <w:rsid w:val="00D32A00"/>
    <w:rsid w:val="00D32A20"/>
    <w:rsid w:val="00D32A93"/>
    <w:rsid w:val="00D32B21"/>
    <w:rsid w:val="00D32DA5"/>
    <w:rsid w:val="00D32E3D"/>
    <w:rsid w:val="00D32E47"/>
    <w:rsid w:val="00D32EA5"/>
    <w:rsid w:val="00D32F92"/>
    <w:rsid w:val="00D32FFA"/>
    <w:rsid w:val="00D330FD"/>
    <w:rsid w:val="00D3336F"/>
    <w:rsid w:val="00D33376"/>
    <w:rsid w:val="00D333E8"/>
    <w:rsid w:val="00D33459"/>
    <w:rsid w:val="00D3358E"/>
    <w:rsid w:val="00D3359C"/>
    <w:rsid w:val="00D339F9"/>
    <w:rsid w:val="00D33BC1"/>
    <w:rsid w:val="00D33BEA"/>
    <w:rsid w:val="00D33BF5"/>
    <w:rsid w:val="00D33CD1"/>
    <w:rsid w:val="00D33F85"/>
    <w:rsid w:val="00D33FD2"/>
    <w:rsid w:val="00D34073"/>
    <w:rsid w:val="00D34192"/>
    <w:rsid w:val="00D341B6"/>
    <w:rsid w:val="00D341D2"/>
    <w:rsid w:val="00D3443B"/>
    <w:rsid w:val="00D3445A"/>
    <w:rsid w:val="00D3452F"/>
    <w:rsid w:val="00D34613"/>
    <w:rsid w:val="00D3461F"/>
    <w:rsid w:val="00D34703"/>
    <w:rsid w:val="00D34762"/>
    <w:rsid w:val="00D348F6"/>
    <w:rsid w:val="00D348F8"/>
    <w:rsid w:val="00D34902"/>
    <w:rsid w:val="00D3494D"/>
    <w:rsid w:val="00D34A5D"/>
    <w:rsid w:val="00D34A5E"/>
    <w:rsid w:val="00D34B46"/>
    <w:rsid w:val="00D34B6F"/>
    <w:rsid w:val="00D34B7F"/>
    <w:rsid w:val="00D34BBB"/>
    <w:rsid w:val="00D34BD6"/>
    <w:rsid w:val="00D34BE9"/>
    <w:rsid w:val="00D34BF0"/>
    <w:rsid w:val="00D34C1E"/>
    <w:rsid w:val="00D34CDA"/>
    <w:rsid w:val="00D34D03"/>
    <w:rsid w:val="00D34D38"/>
    <w:rsid w:val="00D34D45"/>
    <w:rsid w:val="00D34D79"/>
    <w:rsid w:val="00D34FDA"/>
    <w:rsid w:val="00D3501E"/>
    <w:rsid w:val="00D35025"/>
    <w:rsid w:val="00D35065"/>
    <w:rsid w:val="00D35149"/>
    <w:rsid w:val="00D3514C"/>
    <w:rsid w:val="00D35209"/>
    <w:rsid w:val="00D35364"/>
    <w:rsid w:val="00D353C9"/>
    <w:rsid w:val="00D3541E"/>
    <w:rsid w:val="00D35428"/>
    <w:rsid w:val="00D354B4"/>
    <w:rsid w:val="00D354C9"/>
    <w:rsid w:val="00D35535"/>
    <w:rsid w:val="00D35578"/>
    <w:rsid w:val="00D35628"/>
    <w:rsid w:val="00D3562D"/>
    <w:rsid w:val="00D3563D"/>
    <w:rsid w:val="00D35659"/>
    <w:rsid w:val="00D35732"/>
    <w:rsid w:val="00D35770"/>
    <w:rsid w:val="00D357D8"/>
    <w:rsid w:val="00D357E6"/>
    <w:rsid w:val="00D357EB"/>
    <w:rsid w:val="00D357EE"/>
    <w:rsid w:val="00D35809"/>
    <w:rsid w:val="00D358F6"/>
    <w:rsid w:val="00D3598C"/>
    <w:rsid w:val="00D359CD"/>
    <w:rsid w:val="00D35A44"/>
    <w:rsid w:val="00D35B1C"/>
    <w:rsid w:val="00D35B74"/>
    <w:rsid w:val="00D35B98"/>
    <w:rsid w:val="00D35BBE"/>
    <w:rsid w:val="00D35C1E"/>
    <w:rsid w:val="00D35C81"/>
    <w:rsid w:val="00D35CDB"/>
    <w:rsid w:val="00D35D6A"/>
    <w:rsid w:val="00D35D9E"/>
    <w:rsid w:val="00D35DD0"/>
    <w:rsid w:val="00D36036"/>
    <w:rsid w:val="00D3605B"/>
    <w:rsid w:val="00D360D4"/>
    <w:rsid w:val="00D362F4"/>
    <w:rsid w:val="00D3632D"/>
    <w:rsid w:val="00D36410"/>
    <w:rsid w:val="00D364C0"/>
    <w:rsid w:val="00D3654E"/>
    <w:rsid w:val="00D3673C"/>
    <w:rsid w:val="00D3679A"/>
    <w:rsid w:val="00D367EF"/>
    <w:rsid w:val="00D367FE"/>
    <w:rsid w:val="00D3689B"/>
    <w:rsid w:val="00D36978"/>
    <w:rsid w:val="00D369E9"/>
    <w:rsid w:val="00D36A25"/>
    <w:rsid w:val="00D36A44"/>
    <w:rsid w:val="00D36A55"/>
    <w:rsid w:val="00D36AD0"/>
    <w:rsid w:val="00D36AEC"/>
    <w:rsid w:val="00D36BB0"/>
    <w:rsid w:val="00D36C25"/>
    <w:rsid w:val="00D36CBF"/>
    <w:rsid w:val="00D36D78"/>
    <w:rsid w:val="00D36EA4"/>
    <w:rsid w:val="00D36F14"/>
    <w:rsid w:val="00D36FC8"/>
    <w:rsid w:val="00D371A0"/>
    <w:rsid w:val="00D371AA"/>
    <w:rsid w:val="00D37274"/>
    <w:rsid w:val="00D37402"/>
    <w:rsid w:val="00D37449"/>
    <w:rsid w:val="00D37576"/>
    <w:rsid w:val="00D37582"/>
    <w:rsid w:val="00D376F2"/>
    <w:rsid w:val="00D37848"/>
    <w:rsid w:val="00D37900"/>
    <w:rsid w:val="00D3793F"/>
    <w:rsid w:val="00D37941"/>
    <w:rsid w:val="00D379D7"/>
    <w:rsid w:val="00D37A07"/>
    <w:rsid w:val="00D37B47"/>
    <w:rsid w:val="00D37B5A"/>
    <w:rsid w:val="00D37BFC"/>
    <w:rsid w:val="00D37C66"/>
    <w:rsid w:val="00D37D73"/>
    <w:rsid w:val="00D37D88"/>
    <w:rsid w:val="00D37D90"/>
    <w:rsid w:val="00D37DA5"/>
    <w:rsid w:val="00D37F06"/>
    <w:rsid w:val="00D37FD3"/>
    <w:rsid w:val="00D401BD"/>
    <w:rsid w:val="00D401CF"/>
    <w:rsid w:val="00D4024D"/>
    <w:rsid w:val="00D40283"/>
    <w:rsid w:val="00D402A7"/>
    <w:rsid w:val="00D403BE"/>
    <w:rsid w:val="00D40442"/>
    <w:rsid w:val="00D404B1"/>
    <w:rsid w:val="00D404D8"/>
    <w:rsid w:val="00D404D9"/>
    <w:rsid w:val="00D40517"/>
    <w:rsid w:val="00D405D2"/>
    <w:rsid w:val="00D40723"/>
    <w:rsid w:val="00D4075A"/>
    <w:rsid w:val="00D40770"/>
    <w:rsid w:val="00D407C1"/>
    <w:rsid w:val="00D407D1"/>
    <w:rsid w:val="00D408BE"/>
    <w:rsid w:val="00D40967"/>
    <w:rsid w:val="00D409BB"/>
    <w:rsid w:val="00D40A51"/>
    <w:rsid w:val="00D40AB6"/>
    <w:rsid w:val="00D40B4B"/>
    <w:rsid w:val="00D40D65"/>
    <w:rsid w:val="00D40E70"/>
    <w:rsid w:val="00D40F68"/>
    <w:rsid w:val="00D41019"/>
    <w:rsid w:val="00D41092"/>
    <w:rsid w:val="00D41101"/>
    <w:rsid w:val="00D4116B"/>
    <w:rsid w:val="00D41187"/>
    <w:rsid w:val="00D411C0"/>
    <w:rsid w:val="00D41268"/>
    <w:rsid w:val="00D41508"/>
    <w:rsid w:val="00D415FC"/>
    <w:rsid w:val="00D41753"/>
    <w:rsid w:val="00D41808"/>
    <w:rsid w:val="00D41851"/>
    <w:rsid w:val="00D41978"/>
    <w:rsid w:val="00D41A56"/>
    <w:rsid w:val="00D41BA9"/>
    <w:rsid w:val="00D41D12"/>
    <w:rsid w:val="00D41D37"/>
    <w:rsid w:val="00D41DA6"/>
    <w:rsid w:val="00D41EB8"/>
    <w:rsid w:val="00D41EBD"/>
    <w:rsid w:val="00D41EF7"/>
    <w:rsid w:val="00D42008"/>
    <w:rsid w:val="00D4208A"/>
    <w:rsid w:val="00D4210F"/>
    <w:rsid w:val="00D42275"/>
    <w:rsid w:val="00D422FD"/>
    <w:rsid w:val="00D42327"/>
    <w:rsid w:val="00D4234F"/>
    <w:rsid w:val="00D423C9"/>
    <w:rsid w:val="00D42514"/>
    <w:rsid w:val="00D425FA"/>
    <w:rsid w:val="00D42681"/>
    <w:rsid w:val="00D427AD"/>
    <w:rsid w:val="00D42890"/>
    <w:rsid w:val="00D42967"/>
    <w:rsid w:val="00D42A14"/>
    <w:rsid w:val="00D42B4E"/>
    <w:rsid w:val="00D42B86"/>
    <w:rsid w:val="00D42B88"/>
    <w:rsid w:val="00D42BC6"/>
    <w:rsid w:val="00D42BE3"/>
    <w:rsid w:val="00D42DE2"/>
    <w:rsid w:val="00D42E11"/>
    <w:rsid w:val="00D42E58"/>
    <w:rsid w:val="00D42EB7"/>
    <w:rsid w:val="00D42EFB"/>
    <w:rsid w:val="00D43144"/>
    <w:rsid w:val="00D43237"/>
    <w:rsid w:val="00D43283"/>
    <w:rsid w:val="00D432AA"/>
    <w:rsid w:val="00D43364"/>
    <w:rsid w:val="00D4336F"/>
    <w:rsid w:val="00D433D4"/>
    <w:rsid w:val="00D433FB"/>
    <w:rsid w:val="00D434B3"/>
    <w:rsid w:val="00D434CA"/>
    <w:rsid w:val="00D43507"/>
    <w:rsid w:val="00D43517"/>
    <w:rsid w:val="00D435AA"/>
    <w:rsid w:val="00D435FB"/>
    <w:rsid w:val="00D4361F"/>
    <w:rsid w:val="00D437CA"/>
    <w:rsid w:val="00D437FF"/>
    <w:rsid w:val="00D43802"/>
    <w:rsid w:val="00D43815"/>
    <w:rsid w:val="00D4388D"/>
    <w:rsid w:val="00D438D6"/>
    <w:rsid w:val="00D438F5"/>
    <w:rsid w:val="00D4395E"/>
    <w:rsid w:val="00D439FF"/>
    <w:rsid w:val="00D43ACA"/>
    <w:rsid w:val="00D43CA7"/>
    <w:rsid w:val="00D43CD0"/>
    <w:rsid w:val="00D43CE5"/>
    <w:rsid w:val="00D43E57"/>
    <w:rsid w:val="00D43EF5"/>
    <w:rsid w:val="00D4405C"/>
    <w:rsid w:val="00D4413A"/>
    <w:rsid w:val="00D441CE"/>
    <w:rsid w:val="00D442AD"/>
    <w:rsid w:val="00D442CD"/>
    <w:rsid w:val="00D44384"/>
    <w:rsid w:val="00D4438C"/>
    <w:rsid w:val="00D44456"/>
    <w:rsid w:val="00D44478"/>
    <w:rsid w:val="00D4456A"/>
    <w:rsid w:val="00D4461F"/>
    <w:rsid w:val="00D4462F"/>
    <w:rsid w:val="00D44654"/>
    <w:rsid w:val="00D4469C"/>
    <w:rsid w:val="00D446E4"/>
    <w:rsid w:val="00D447B6"/>
    <w:rsid w:val="00D447BD"/>
    <w:rsid w:val="00D447FC"/>
    <w:rsid w:val="00D4492D"/>
    <w:rsid w:val="00D449D5"/>
    <w:rsid w:val="00D44A07"/>
    <w:rsid w:val="00D44ACD"/>
    <w:rsid w:val="00D44B5B"/>
    <w:rsid w:val="00D44BA2"/>
    <w:rsid w:val="00D44BFC"/>
    <w:rsid w:val="00D44C5F"/>
    <w:rsid w:val="00D44C62"/>
    <w:rsid w:val="00D44D38"/>
    <w:rsid w:val="00D44E0E"/>
    <w:rsid w:val="00D44E11"/>
    <w:rsid w:val="00D44E89"/>
    <w:rsid w:val="00D44F16"/>
    <w:rsid w:val="00D44FD0"/>
    <w:rsid w:val="00D44FDD"/>
    <w:rsid w:val="00D450CA"/>
    <w:rsid w:val="00D450E2"/>
    <w:rsid w:val="00D45102"/>
    <w:rsid w:val="00D451B6"/>
    <w:rsid w:val="00D45249"/>
    <w:rsid w:val="00D45251"/>
    <w:rsid w:val="00D452DB"/>
    <w:rsid w:val="00D45412"/>
    <w:rsid w:val="00D45478"/>
    <w:rsid w:val="00D454FB"/>
    <w:rsid w:val="00D4550E"/>
    <w:rsid w:val="00D45516"/>
    <w:rsid w:val="00D455FB"/>
    <w:rsid w:val="00D45610"/>
    <w:rsid w:val="00D45668"/>
    <w:rsid w:val="00D45776"/>
    <w:rsid w:val="00D4587A"/>
    <w:rsid w:val="00D458B9"/>
    <w:rsid w:val="00D45985"/>
    <w:rsid w:val="00D4598E"/>
    <w:rsid w:val="00D45AA7"/>
    <w:rsid w:val="00D45B22"/>
    <w:rsid w:val="00D45B61"/>
    <w:rsid w:val="00D45CBC"/>
    <w:rsid w:val="00D45EF9"/>
    <w:rsid w:val="00D45FF2"/>
    <w:rsid w:val="00D45FFD"/>
    <w:rsid w:val="00D46073"/>
    <w:rsid w:val="00D46092"/>
    <w:rsid w:val="00D460AD"/>
    <w:rsid w:val="00D46136"/>
    <w:rsid w:val="00D46144"/>
    <w:rsid w:val="00D46225"/>
    <w:rsid w:val="00D46248"/>
    <w:rsid w:val="00D4625E"/>
    <w:rsid w:val="00D462EF"/>
    <w:rsid w:val="00D463B1"/>
    <w:rsid w:val="00D463E9"/>
    <w:rsid w:val="00D46430"/>
    <w:rsid w:val="00D46551"/>
    <w:rsid w:val="00D46682"/>
    <w:rsid w:val="00D467B1"/>
    <w:rsid w:val="00D467EA"/>
    <w:rsid w:val="00D467EF"/>
    <w:rsid w:val="00D468C1"/>
    <w:rsid w:val="00D4692C"/>
    <w:rsid w:val="00D46950"/>
    <w:rsid w:val="00D4697C"/>
    <w:rsid w:val="00D46BB0"/>
    <w:rsid w:val="00D46C16"/>
    <w:rsid w:val="00D46C83"/>
    <w:rsid w:val="00D46F94"/>
    <w:rsid w:val="00D46F9C"/>
    <w:rsid w:val="00D46FBC"/>
    <w:rsid w:val="00D46FBD"/>
    <w:rsid w:val="00D46FF4"/>
    <w:rsid w:val="00D4712E"/>
    <w:rsid w:val="00D471CD"/>
    <w:rsid w:val="00D471D0"/>
    <w:rsid w:val="00D47230"/>
    <w:rsid w:val="00D47296"/>
    <w:rsid w:val="00D473AB"/>
    <w:rsid w:val="00D4744F"/>
    <w:rsid w:val="00D4762A"/>
    <w:rsid w:val="00D47662"/>
    <w:rsid w:val="00D47679"/>
    <w:rsid w:val="00D477BE"/>
    <w:rsid w:val="00D477C4"/>
    <w:rsid w:val="00D477F6"/>
    <w:rsid w:val="00D47825"/>
    <w:rsid w:val="00D478BC"/>
    <w:rsid w:val="00D47967"/>
    <w:rsid w:val="00D47A12"/>
    <w:rsid w:val="00D47A1F"/>
    <w:rsid w:val="00D47A2E"/>
    <w:rsid w:val="00D47A38"/>
    <w:rsid w:val="00D47AFD"/>
    <w:rsid w:val="00D47BB1"/>
    <w:rsid w:val="00D47BB3"/>
    <w:rsid w:val="00D47C3F"/>
    <w:rsid w:val="00D47C6A"/>
    <w:rsid w:val="00D47D62"/>
    <w:rsid w:val="00D47EC9"/>
    <w:rsid w:val="00D47F10"/>
    <w:rsid w:val="00D47FE8"/>
    <w:rsid w:val="00D50136"/>
    <w:rsid w:val="00D50310"/>
    <w:rsid w:val="00D503E6"/>
    <w:rsid w:val="00D50503"/>
    <w:rsid w:val="00D50540"/>
    <w:rsid w:val="00D50635"/>
    <w:rsid w:val="00D5063D"/>
    <w:rsid w:val="00D5064E"/>
    <w:rsid w:val="00D506E6"/>
    <w:rsid w:val="00D50867"/>
    <w:rsid w:val="00D50908"/>
    <w:rsid w:val="00D509DE"/>
    <w:rsid w:val="00D50AB0"/>
    <w:rsid w:val="00D50BDB"/>
    <w:rsid w:val="00D50BE5"/>
    <w:rsid w:val="00D50D16"/>
    <w:rsid w:val="00D50DB7"/>
    <w:rsid w:val="00D50EF0"/>
    <w:rsid w:val="00D510AF"/>
    <w:rsid w:val="00D510F3"/>
    <w:rsid w:val="00D51118"/>
    <w:rsid w:val="00D511C7"/>
    <w:rsid w:val="00D5139D"/>
    <w:rsid w:val="00D51664"/>
    <w:rsid w:val="00D516C4"/>
    <w:rsid w:val="00D516F0"/>
    <w:rsid w:val="00D517A9"/>
    <w:rsid w:val="00D5186E"/>
    <w:rsid w:val="00D518FD"/>
    <w:rsid w:val="00D519F3"/>
    <w:rsid w:val="00D51A00"/>
    <w:rsid w:val="00D51A2E"/>
    <w:rsid w:val="00D51AEA"/>
    <w:rsid w:val="00D51BF4"/>
    <w:rsid w:val="00D51CA6"/>
    <w:rsid w:val="00D51CD2"/>
    <w:rsid w:val="00D51F00"/>
    <w:rsid w:val="00D51FFB"/>
    <w:rsid w:val="00D5208C"/>
    <w:rsid w:val="00D520E8"/>
    <w:rsid w:val="00D52151"/>
    <w:rsid w:val="00D521B3"/>
    <w:rsid w:val="00D52233"/>
    <w:rsid w:val="00D52292"/>
    <w:rsid w:val="00D522DD"/>
    <w:rsid w:val="00D522FA"/>
    <w:rsid w:val="00D5233F"/>
    <w:rsid w:val="00D5237F"/>
    <w:rsid w:val="00D52488"/>
    <w:rsid w:val="00D5253D"/>
    <w:rsid w:val="00D52582"/>
    <w:rsid w:val="00D52688"/>
    <w:rsid w:val="00D5272B"/>
    <w:rsid w:val="00D52777"/>
    <w:rsid w:val="00D52819"/>
    <w:rsid w:val="00D52865"/>
    <w:rsid w:val="00D52924"/>
    <w:rsid w:val="00D52932"/>
    <w:rsid w:val="00D52A0F"/>
    <w:rsid w:val="00D52AE0"/>
    <w:rsid w:val="00D52B4B"/>
    <w:rsid w:val="00D52B8A"/>
    <w:rsid w:val="00D52DAA"/>
    <w:rsid w:val="00D52E2D"/>
    <w:rsid w:val="00D52E55"/>
    <w:rsid w:val="00D52EDD"/>
    <w:rsid w:val="00D52EEE"/>
    <w:rsid w:val="00D52F34"/>
    <w:rsid w:val="00D5309D"/>
    <w:rsid w:val="00D530CE"/>
    <w:rsid w:val="00D530EE"/>
    <w:rsid w:val="00D532C9"/>
    <w:rsid w:val="00D533D4"/>
    <w:rsid w:val="00D534E7"/>
    <w:rsid w:val="00D53517"/>
    <w:rsid w:val="00D53590"/>
    <w:rsid w:val="00D53621"/>
    <w:rsid w:val="00D5363D"/>
    <w:rsid w:val="00D53664"/>
    <w:rsid w:val="00D5368C"/>
    <w:rsid w:val="00D5376C"/>
    <w:rsid w:val="00D53837"/>
    <w:rsid w:val="00D53A23"/>
    <w:rsid w:val="00D53A4C"/>
    <w:rsid w:val="00D53A62"/>
    <w:rsid w:val="00D53C6C"/>
    <w:rsid w:val="00D53C9F"/>
    <w:rsid w:val="00D53D12"/>
    <w:rsid w:val="00D53FA9"/>
    <w:rsid w:val="00D54018"/>
    <w:rsid w:val="00D54111"/>
    <w:rsid w:val="00D542B6"/>
    <w:rsid w:val="00D542C3"/>
    <w:rsid w:val="00D54348"/>
    <w:rsid w:val="00D54387"/>
    <w:rsid w:val="00D54516"/>
    <w:rsid w:val="00D5455D"/>
    <w:rsid w:val="00D546DF"/>
    <w:rsid w:val="00D548A1"/>
    <w:rsid w:val="00D548E1"/>
    <w:rsid w:val="00D548FD"/>
    <w:rsid w:val="00D54A07"/>
    <w:rsid w:val="00D54AD4"/>
    <w:rsid w:val="00D54C24"/>
    <w:rsid w:val="00D54D77"/>
    <w:rsid w:val="00D54DD3"/>
    <w:rsid w:val="00D54E47"/>
    <w:rsid w:val="00D54E9A"/>
    <w:rsid w:val="00D54EC2"/>
    <w:rsid w:val="00D5501D"/>
    <w:rsid w:val="00D551D7"/>
    <w:rsid w:val="00D552BA"/>
    <w:rsid w:val="00D55405"/>
    <w:rsid w:val="00D55419"/>
    <w:rsid w:val="00D55486"/>
    <w:rsid w:val="00D5548A"/>
    <w:rsid w:val="00D555D4"/>
    <w:rsid w:val="00D55616"/>
    <w:rsid w:val="00D55878"/>
    <w:rsid w:val="00D5595D"/>
    <w:rsid w:val="00D55AAC"/>
    <w:rsid w:val="00D55C30"/>
    <w:rsid w:val="00D55EEF"/>
    <w:rsid w:val="00D55FEF"/>
    <w:rsid w:val="00D561AE"/>
    <w:rsid w:val="00D56228"/>
    <w:rsid w:val="00D5623B"/>
    <w:rsid w:val="00D5624E"/>
    <w:rsid w:val="00D56284"/>
    <w:rsid w:val="00D562C4"/>
    <w:rsid w:val="00D563D1"/>
    <w:rsid w:val="00D563FE"/>
    <w:rsid w:val="00D56530"/>
    <w:rsid w:val="00D565E1"/>
    <w:rsid w:val="00D565EF"/>
    <w:rsid w:val="00D565F3"/>
    <w:rsid w:val="00D5667D"/>
    <w:rsid w:val="00D56712"/>
    <w:rsid w:val="00D5676B"/>
    <w:rsid w:val="00D56826"/>
    <w:rsid w:val="00D56917"/>
    <w:rsid w:val="00D5693B"/>
    <w:rsid w:val="00D56A23"/>
    <w:rsid w:val="00D56A59"/>
    <w:rsid w:val="00D56C1D"/>
    <w:rsid w:val="00D56C63"/>
    <w:rsid w:val="00D56D07"/>
    <w:rsid w:val="00D56E30"/>
    <w:rsid w:val="00D56F60"/>
    <w:rsid w:val="00D56FDF"/>
    <w:rsid w:val="00D57136"/>
    <w:rsid w:val="00D57210"/>
    <w:rsid w:val="00D5729C"/>
    <w:rsid w:val="00D5729D"/>
    <w:rsid w:val="00D572DA"/>
    <w:rsid w:val="00D57353"/>
    <w:rsid w:val="00D5738C"/>
    <w:rsid w:val="00D57393"/>
    <w:rsid w:val="00D573CA"/>
    <w:rsid w:val="00D5743F"/>
    <w:rsid w:val="00D57548"/>
    <w:rsid w:val="00D575A3"/>
    <w:rsid w:val="00D575AE"/>
    <w:rsid w:val="00D575EE"/>
    <w:rsid w:val="00D5763F"/>
    <w:rsid w:val="00D576FD"/>
    <w:rsid w:val="00D57834"/>
    <w:rsid w:val="00D5788B"/>
    <w:rsid w:val="00D578A9"/>
    <w:rsid w:val="00D57963"/>
    <w:rsid w:val="00D579D6"/>
    <w:rsid w:val="00D579D9"/>
    <w:rsid w:val="00D57B24"/>
    <w:rsid w:val="00D57C2F"/>
    <w:rsid w:val="00D57C92"/>
    <w:rsid w:val="00D57CCA"/>
    <w:rsid w:val="00D57CF3"/>
    <w:rsid w:val="00D57D04"/>
    <w:rsid w:val="00D57E81"/>
    <w:rsid w:val="00D57EB7"/>
    <w:rsid w:val="00D57EDB"/>
    <w:rsid w:val="00D57F1E"/>
    <w:rsid w:val="00D57F5E"/>
    <w:rsid w:val="00D60024"/>
    <w:rsid w:val="00D6013D"/>
    <w:rsid w:val="00D6016A"/>
    <w:rsid w:val="00D601F1"/>
    <w:rsid w:val="00D602F1"/>
    <w:rsid w:val="00D603AB"/>
    <w:rsid w:val="00D603BD"/>
    <w:rsid w:val="00D603F6"/>
    <w:rsid w:val="00D604BA"/>
    <w:rsid w:val="00D604EF"/>
    <w:rsid w:val="00D6051A"/>
    <w:rsid w:val="00D605BC"/>
    <w:rsid w:val="00D605D4"/>
    <w:rsid w:val="00D606F9"/>
    <w:rsid w:val="00D60718"/>
    <w:rsid w:val="00D6080D"/>
    <w:rsid w:val="00D6092B"/>
    <w:rsid w:val="00D6096C"/>
    <w:rsid w:val="00D60A7C"/>
    <w:rsid w:val="00D60BE1"/>
    <w:rsid w:val="00D60C60"/>
    <w:rsid w:val="00D60DC5"/>
    <w:rsid w:val="00D60E5F"/>
    <w:rsid w:val="00D60E6E"/>
    <w:rsid w:val="00D60F51"/>
    <w:rsid w:val="00D60FA6"/>
    <w:rsid w:val="00D60FF4"/>
    <w:rsid w:val="00D60FFD"/>
    <w:rsid w:val="00D6105E"/>
    <w:rsid w:val="00D610E0"/>
    <w:rsid w:val="00D610FE"/>
    <w:rsid w:val="00D6119C"/>
    <w:rsid w:val="00D61331"/>
    <w:rsid w:val="00D6137E"/>
    <w:rsid w:val="00D615F5"/>
    <w:rsid w:val="00D61601"/>
    <w:rsid w:val="00D61605"/>
    <w:rsid w:val="00D616B5"/>
    <w:rsid w:val="00D616E3"/>
    <w:rsid w:val="00D6173A"/>
    <w:rsid w:val="00D6174A"/>
    <w:rsid w:val="00D617BE"/>
    <w:rsid w:val="00D617FF"/>
    <w:rsid w:val="00D61853"/>
    <w:rsid w:val="00D6198A"/>
    <w:rsid w:val="00D61A6F"/>
    <w:rsid w:val="00D61BBD"/>
    <w:rsid w:val="00D61C0D"/>
    <w:rsid w:val="00D61C2E"/>
    <w:rsid w:val="00D61C5C"/>
    <w:rsid w:val="00D61D2A"/>
    <w:rsid w:val="00D61D3C"/>
    <w:rsid w:val="00D61D69"/>
    <w:rsid w:val="00D61E71"/>
    <w:rsid w:val="00D61F3B"/>
    <w:rsid w:val="00D61FCD"/>
    <w:rsid w:val="00D620D5"/>
    <w:rsid w:val="00D62157"/>
    <w:rsid w:val="00D6216D"/>
    <w:rsid w:val="00D6216E"/>
    <w:rsid w:val="00D62182"/>
    <w:rsid w:val="00D623E4"/>
    <w:rsid w:val="00D62447"/>
    <w:rsid w:val="00D624D6"/>
    <w:rsid w:val="00D625C0"/>
    <w:rsid w:val="00D626D3"/>
    <w:rsid w:val="00D626D5"/>
    <w:rsid w:val="00D627D7"/>
    <w:rsid w:val="00D627F2"/>
    <w:rsid w:val="00D627FC"/>
    <w:rsid w:val="00D62841"/>
    <w:rsid w:val="00D62919"/>
    <w:rsid w:val="00D6296C"/>
    <w:rsid w:val="00D6299B"/>
    <w:rsid w:val="00D62AA7"/>
    <w:rsid w:val="00D62AC5"/>
    <w:rsid w:val="00D62B52"/>
    <w:rsid w:val="00D62BE2"/>
    <w:rsid w:val="00D62C16"/>
    <w:rsid w:val="00D62CAA"/>
    <w:rsid w:val="00D62E1C"/>
    <w:rsid w:val="00D62EB5"/>
    <w:rsid w:val="00D62EFD"/>
    <w:rsid w:val="00D63002"/>
    <w:rsid w:val="00D63071"/>
    <w:rsid w:val="00D6310F"/>
    <w:rsid w:val="00D63175"/>
    <w:rsid w:val="00D631BA"/>
    <w:rsid w:val="00D63258"/>
    <w:rsid w:val="00D63280"/>
    <w:rsid w:val="00D632D9"/>
    <w:rsid w:val="00D632EA"/>
    <w:rsid w:val="00D632FE"/>
    <w:rsid w:val="00D63461"/>
    <w:rsid w:val="00D63497"/>
    <w:rsid w:val="00D6361C"/>
    <w:rsid w:val="00D6365D"/>
    <w:rsid w:val="00D6377B"/>
    <w:rsid w:val="00D637A5"/>
    <w:rsid w:val="00D6386B"/>
    <w:rsid w:val="00D63900"/>
    <w:rsid w:val="00D63ABB"/>
    <w:rsid w:val="00D63B64"/>
    <w:rsid w:val="00D63B9D"/>
    <w:rsid w:val="00D63E03"/>
    <w:rsid w:val="00D63E9D"/>
    <w:rsid w:val="00D63EF5"/>
    <w:rsid w:val="00D63FD1"/>
    <w:rsid w:val="00D64132"/>
    <w:rsid w:val="00D6413D"/>
    <w:rsid w:val="00D6424E"/>
    <w:rsid w:val="00D64368"/>
    <w:rsid w:val="00D64386"/>
    <w:rsid w:val="00D6438B"/>
    <w:rsid w:val="00D643B2"/>
    <w:rsid w:val="00D6443B"/>
    <w:rsid w:val="00D644BD"/>
    <w:rsid w:val="00D645AC"/>
    <w:rsid w:val="00D64745"/>
    <w:rsid w:val="00D648C4"/>
    <w:rsid w:val="00D64A98"/>
    <w:rsid w:val="00D64AA2"/>
    <w:rsid w:val="00D64B1F"/>
    <w:rsid w:val="00D64B4D"/>
    <w:rsid w:val="00D64BA2"/>
    <w:rsid w:val="00D64C7E"/>
    <w:rsid w:val="00D64CF2"/>
    <w:rsid w:val="00D64D17"/>
    <w:rsid w:val="00D64DC9"/>
    <w:rsid w:val="00D64EF1"/>
    <w:rsid w:val="00D64F20"/>
    <w:rsid w:val="00D64F78"/>
    <w:rsid w:val="00D650E7"/>
    <w:rsid w:val="00D6511D"/>
    <w:rsid w:val="00D65137"/>
    <w:rsid w:val="00D6517A"/>
    <w:rsid w:val="00D652F3"/>
    <w:rsid w:val="00D65373"/>
    <w:rsid w:val="00D653A5"/>
    <w:rsid w:val="00D65443"/>
    <w:rsid w:val="00D654F8"/>
    <w:rsid w:val="00D65692"/>
    <w:rsid w:val="00D6579F"/>
    <w:rsid w:val="00D65A86"/>
    <w:rsid w:val="00D65AEE"/>
    <w:rsid w:val="00D65B45"/>
    <w:rsid w:val="00D65BC1"/>
    <w:rsid w:val="00D65BD0"/>
    <w:rsid w:val="00D65C85"/>
    <w:rsid w:val="00D65D91"/>
    <w:rsid w:val="00D65E08"/>
    <w:rsid w:val="00D65EA9"/>
    <w:rsid w:val="00D65F3D"/>
    <w:rsid w:val="00D65FA3"/>
    <w:rsid w:val="00D65FEA"/>
    <w:rsid w:val="00D66020"/>
    <w:rsid w:val="00D66086"/>
    <w:rsid w:val="00D6617C"/>
    <w:rsid w:val="00D661F0"/>
    <w:rsid w:val="00D66283"/>
    <w:rsid w:val="00D664DC"/>
    <w:rsid w:val="00D66505"/>
    <w:rsid w:val="00D66564"/>
    <w:rsid w:val="00D66757"/>
    <w:rsid w:val="00D66853"/>
    <w:rsid w:val="00D66930"/>
    <w:rsid w:val="00D66977"/>
    <w:rsid w:val="00D66AAD"/>
    <w:rsid w:val="00D66B53"/>
    <w:rsid w:val="00D66BE4"/>
    <w:rsid w:val="00D66C50"/>
    <w:rsid w:val="00D66C68"/>
    <w:rsid w:val="00D66F1B"/>
    <w:rsid w:val="00D66F55"/>
    <w:rsid w:val="00D67017"/>
    <w:rsid w:val="00D671D7"/>
    <w:rsid w:val="00D6726D"/>
    <w:rsid w:val="00D672C1"/>
    <w:rsid w:val="00D67396"/>
    <w:rsid w:val="00D673D0"/>
    <w:rsid w:val="00D6740C"/>
    <w:rsid w:val="00D6743F"/>
    <w:rsid w:val="00D674BE"/>
    <w:rsid w:val="00D674F4"/>
    <w:rsid w:val="00D67506"/>
    <w:rsid w:val="00D6759B"/>
    <w:rsid w:val="00D6765D"/>
    <w:rsid w:val="00D67710"/>
    <w:rsid w:val="00D67773"/>
    <w:rsid w:val="00D67830"/>
    <w:rsid w:val="00D6796A"/>
    <w:rsid w:val="00D67999"/>
    <w:rsid w:val="00D679B1"/>
    <w:rsid w:val="00D67ADC"/>
    <w:rsid w:val="00D67BE6"/>
    <w:rsid w:val="00D67CAA"/>
    <w:rsid w:val="00D67CB3"/>
    <w:rsid w:val="00D67EDB"/>
    <w:rsid w:val="00D67F7C"/>
    <w:rsid w:val="00D67FCD"/>
    <w:rsid w:val="00D70021"/>
    <w:rsid w:val="00D70109"/>
    <w:rsid w:val="00D704E6"/>
    <w:rsid w:val="00D707B8"/>
    <w:rsid w:val="00D707B9"/>
    <w:rsid w:val="00D707F5"/>
    <w:rsid w:val="00D7082E"/>
    <w:rsid w:val="00D708C8"/>
    <w:rsid w:val="00D70A4A"/>
    <w:rsid w:val="00D70A80"/>
    <w:rsid w:val="00D70AB9"/>
    <w:rsid w:val="00D70B6B"/>
    <w:rsid w:val="00D70BBB"/>
    <w:rsid w:val="00D70C63"/>
    <w:rsid w:val="00D70C6D"/>
    <w:rsid w:val="00D70CB2"/>
    <w:rsid w:val="00D70CF6"/>
    <w:rsid w:val="00D70ECE"/>
    <w:rsid w:val="00D70EE9"/>
    <w:rsid w:val="00D70F98"/>
    <w:rsid w:val="00D7104B"/>
    <w:rsid w:val="00D7111E"/>
    <w:rsid w:val="00D7128E"/>
    <w:rsid w:val="00D713C0"/>
    <w:rsid w:val="00D713E3"/>
    <w:rsid w:val="00D7155D"/>
    <w:rsid w:val="00D715CE"/>
    <w:rsid w:val="00D715FE"/>
    <w:rsid w:val="00D71618"/>
    <w:rsid w:val="00D716F1"/>
    <w:rsid w:val="00D717AD"/>
    <w:rsid w:val="00D717D5"/>
    <w:rsid w:val="00D718F7"/>
    <w:rsid w:val="00D71918"/>
    <w:rsid w:val="00D71987"/>
    <w:rsid w:val="00D719D6"/>
    <w:rsid w:val="00D719FF"/>
    <w:rsid w:val="00D71A3E"/>
    <w:rsid w:val="00D71AAA"/>
    <w:rsid w:val="00D71AB1"/>
    <w:rsid w:val="00D71B00"/>
    <w:rsid w:val="00D71B53"/>
    <w:rsid w:val="00D71B63"/>
    <w:rsid w:val="00D71BBE"/>
    <w:rsid w:val="00D71C08"/>
    <w:rsid w:val="00D71C53"/>
    <w:rsid w:val="00D71CCB"/>
    <w:rsid w:val="00D71DF5"/>
    <w:rsid w:val="00D71E4F"/>
    <w:rsid w:val="00D71EA3"/>
    <w:rsid w:val="00D71F8C"/>
    <w:rsid w:val="00D71FBE"/>
    <w:rsid w:val="00D72010"/>
    <w:rsid w:val="00D72065"/>
    <w:rsid w:val="00D7221E"/>
    <w:rsid w:val="00D72269"/>
    <w:rsid w:val="00D72275"/>
    <w:rsid w:val="00D723C3"/>
    <w:rsid w:val="00D72510"/>
    <w:rsid w:val="00D72566"/>
    <w:rsid w:val="00D7266F"/>
    <w:rsid w:val="00D72695"/>
    <w:rsid w:val="00D726BA"/>
    <w:rsid w:val="00D726CB"/>
    <w:rsid w:val="00D72869"/>
    <w:rsid w:val="00D728E1"/>
    <w:rsid w:val="00D72901"/>
    <w:rsid w:val="00D7298D"/>
    <w:rsid w:val="00D72A3D"/>
    <w:rsid w:val="00D72A59"/>
    <w:rsid w:val="00D72BCE"/>
    <w:rsid w:val="00D72CE6"/>
    <w:rsid w:val="00D72CE8"/>
    <w:rsid w:val="00D72CFB"/>
    <w:rsid w:val="00D72D49"/>
    <w:rsid w:val="00D72D73"/>
    <w:rsid w:val="00D72D77"/>
    <w:rsid w:val="00D72DB2"/>
    <w:rsid w:val="00D72DFB"/>
    <w:rsid w:val="00D72E14"/>
    <w:rsid w:val="00D72EB2"/>
    <w:rsid w:val="00D7306F"/>
    <w:rsid w:val="00D730DC"/>
    <w:rsid w:val="00D730DE"/>
    <w:rsid w:val="00D731E1"/>
    <w:rsid w:val="00D73219"/>
    <w:rsid w:val="00D732C2"/>
    <w:rsid w:val="00D732FF"/>
    <w:rsid w:val="00D7340B"/>
    <w:rsid w:val="00D73440"/>
    <w:rsid w:val="00D734AE"/>
    <w:rsid w:val="00D73514"/>
    <w:rsid w:val="00D73525"/>
    <w:rsid w:val="00D735C5"/>
    <w:rsid w:val="00D736E5"/>
    <w:rsid w:val="00D73727"/>
    <w:rsid w:val="00D737F1"/>
    <w:rsid w:val="00D73833"/>
    <w:rsid w:val="00D73879"/>
    <w:rsid w:val="00D738DD"/>
    <w:rsid w:val="00D738F1"/>
    <w:rsid w:val="00D73956"/>
    <w:rsid w:val="00D73957"/>
    <w:rsid w:val="00D739A2"/>
    <w:rsid w:val="00D739FB"/>
    <w:rsid w:val="00D73A27"/>
    <w:rsid w:val="00D73A66"/>
    <w:rsid w:val="00D73B4E"/>
    <w:rsid w:val="00D73C18"/>
    <w:rsid w:val="00D73D64"/>
    <w:rsid w:val="00D73DA3"/>
    <w:rsid w:val="00D73DF9"/>
    <w:rsid w:val="00D73E5B"/>
    <w:rsid w:val="00D73E91"/>
    <w:rsid w:val="00D73F61"/>
    <w:rsid w:val="00D73F97"/>
    <w:rsid w:val="00D7404D"/>
    <w:rsid w:val="00D7414C"/>
    <w:rsid w:val="00D741E0"/>
    <w:rsid w:val="00D7422D"/>
    <w:rsid w:val="00D7427A"/>
    <w:rsid w:val="00D742A0"/>
    <w:rsid w:val="00D74356"/>
    <w:rsid w:val="00D743A1"/>
    <w:rsid w:val="00D743BF"/>
    <w:rsid w:val="00D743C6"/>
    <w:rsid w:val="00D744B7"/>
    <w:rsid w:val="00D7453F"/>
    <w:rsid w:val="00D7461C"/>
    <w:rsid w:val="00D7468B"/>
    <w:rsid w:val="00D746C8"/>
    <w:rsid w:val="00D74778"/>
    <w:rsid w:val="00D74788"/>
    <w:rsid w:val="00D747BC"/>
    <w:rsid w:val="00D748F1"/>
    <w:rsid w:val="00D74985"/>
    <w:rsid w:val="00D74A0F"/>
    <w:rsid w:val="00D74AC1"/>
    <w:rsid w:val="00D74B87"/>
    <w:rsid w:val="00D74BB4"/>
    <w:rsid w:val="00D74C17"/>
    <w:rsid w:val="00D74DD6"/>
    <w:rsid w:val="00D74EDA"/>
    <w:rsid w:val="00D74EED"/>
    <w:rsid w:val="00D74FEA"/>
    <w:rsid w:val="00D75169"/>
    <w:rsid w:val="00D75225"/>
    <w:rsid w:val="00D75319"/>
    <w:rsid w:val="00D753CD"/>
    <w:rsid w:val="00D75425"/>
    <w:rsid w:val="00D75434"/>
    <w:rsid w:val="00D754DB"/>
    <w:rsid w:val="00D75520"/>
    <w:rsid w:val="00D75759"/>
    <w:rsid w:val="00D757F7"/>
    <w:rsid w:val="00D75875"/>
    <w:rsid w:val="00D758B2"/>
    <w:rsid w:val="00D758E2"/>
    <w:rsid w:val="00D758E5"/>
    <w:rsid w:val="00D75A10"/>
    <w:rsid w:val="00D75A70"/>
    <w:rsid w:val="00D75A9D"/>
    <w:rsid w:val="00D75D10"/>
    <w:rsid w:val="00D75D46"/>
    <w:rsid w:val="00D75DC7"/>
    <w:rsid w:val="00D75DDE"/>
    <w:rsid w:val="00D75E51"/>
    <w:rsid w:val="00D75E9D"/>
    <w:rsid w:val="00D75EC0"/>
    <w:rsid w:val="00D7604E"/>
    <w:rsid w:val="00D7611D"/>
    <w:rsid w:val="00D76132"/>
    <w:rsid w:val="00D761C7"/>
    <w:rsid w:val="00D76229"/>
    <w:rsid w:val="00D76273"/>
    <w:rsid w:val="00D762D8"/>
    <w:rsid w:val="00D762DA"/>
    <w:rsid w:val="00D76545"/>
    <w:rsid w:val="00D765B5"/>
    <w:rsid w:val="00D766E5"/>
    <w:rsid w:val="00D7674C"/>
    <w:rsid w:val="00D76765"/>
    <w:rsid w:val="00D76778"/>
    <w:rsid w:val="00D76B50"/>
    <w:rsid w:val="00D76B9B"/>
    <w:rsid w:val="00D76C00"/>
    <w:rsid w:val="00D76D29"/>
    <w:rsid w:val="00D76D91"/>
    <w:rsid w:val="00D76DB9"/>
    <w:rsid w:val="00D76DC0"/>
    <w:rsid w:val="00D76E5F"/>
    <w:rsid w:val="00D76EF6"/>
    <w:rsid w:val="00D76F16"/>
    <w:rsid w:val="00D76F62"/>
    <w:rsid w:val="00D77191"/>
    <w:rsid w:val="00D77237"/>
    <w:rsid w:val="00D7726E"/>
    <w:rsid w:val="00D7726F"/>
    <w:rsid w:val="00D77297"/>
    <w:rsid w:val="00D772AA"/>
    <w:rsid w:val="00D773E9"/>
    <w:rsid w:val="00D77525"/>
    <w:rsid w:val="00D775D3"/>
    <w:rsid w:val="00D776F9"/>
    <w:rsid w:val="00D77788"/>
    <w:rsid w:val="00D77813"/>
    <w:rsid w:val="00D7783B"/>
    <w:rsid w:val="00D77971"/>
    <w:rsid w:val="00D77A5F"/>
    <w:rsid w:val="00D77AC8"/>
    <w:rsid w:val="00D77ADA"/>
    <w:rsid w:val="00D77C14"/>
    <w:rsid w:val="00D77C2F"/>
    <w:rsid w:val="00D77C7B"/>
    <w:rsid w:val="00D77DF4"/>
    <w:rsid w:val="00D800BF"/>
    <w:rsid w:val="00D8011D"/>
    <w:rsid w:val="00D8012B"/>
    <w:rsid w:val="00D8018E"/>
    <w:rsid w:val="00D801DD"/>
    <w:rsid w:val="00D8022A"/>
    <w:rsid w:val="00D80290"/>
    <w:rsid w:val="00D802A2"/>
    <w:rsid w:val="00D802A7"/>
    <w:rsid w:val="00D802C6"/>
    <w:rsid w:val="00D803C4"/>
    <w:rsid w:val="00D803F5"/>
    <w:rsid w:val="00D8042C"/>
    <w:rsid w:val="00D80575"/>
    <w:rsid w:val="00D80677"/>
    <w:rsid w:val="00D80696"/>
    <w:rsid w:val="00D808CF"/>
    <w:rsid w:val="00D8099E"/>
    <w:rsid w:val="00D809C2"/>
    <w:rsid w:val="00D80A0E"/>
    <w:rsid w:val="00D80B55"/>
    <w:rsid w:val="00D80C76"/>
    <w:rsid w:val="00D80C8F"/>
    <w:rsid w:val="00D80CD3"/>
    <w:rsid w:val="00D80EF0"/>
    <w:rsid w:val="00D81030"/>
    <w:rsid w:val="00D8105F"/>
    <w:rsid w:val="00D810D2"/>
    <w:rsid w:val="00D8112D"/>
    <w:rsid w:val="00D81158"/>
    <w:rsid w:val="00D811F6"/>
    <w:rsid w:val="00D81203"/>
    <w:rsid w:val="00D81262"/>
    <w:rsid w:val="00D8128D"/>
    <w:rsid w:val="00D81325"/>
    <w:rsid w:val="00D81329"/>
    <w:rsid w:val="00D81344"/>
    <w:rsid w:val="00D813D2"/>
    <w:rsid w:val="00D81406"/>
    <w:rsid w:val="00D8148B"/>
    <w:rsid w:val="00D81644"/>
    <w:rsid w:val="00D816F7"/>
    <w:rsid w:val="00D817A0"/>
    <w:rsid w:val="00D81953"/>
    <w:rsid w:val="00D81B8A"/>
    <w:rsid w:val="00D81C3A"/>
    <w:rsid w:val="00D81CA6"/>
    <w:rsid w:val="00D81CC5"/>
    <w:rsid w:val="00D81F6F"/>
    <w:rsid w:val="00D81FB0"/>
    <w:rsid w:val="00D8215D"/>
    <w:rsid w:val="00D82278"/>
    <w:rsid w:val="00D82305"/>
    <w:rsid w:val="00D823BB"/>
    <w:rsid w:val="00D824BB"/>
    <w:rsid w:val="00D824F9"/>
    <w:rsid w:val="00D8255F"/>
    <w:rsid w:val="00D826B4"/>
    <w:rsid w:val="00D826E7"/>
    <w:rsid w:val="00D827E3"/>
    <w:rsid w:val="00D827F6"/>
    <w:rsid w:val="00D82891"/>
    <w:rsid w:val="00D8297E"/>
    <w:rsid w:val="00D829A3"/>
    <w:rsid w:val="00D82ABC"/>
    <w:rsid w:val="00D82BC4"/>
    <w:rsid w:val="00D82C21"/>
    <w:rsid w:val="00D82DC2"/>
    <w:rsid w:val="00D82DF0"/>
    <w:rsid w:val="00D82F08"/>
    <w:rsid w:val="00D82F6C"/>
    <w:rsid w:val="00D83043"/>
    <w:rsid w:val="00D8306A"/>
    <w:rsid w:val="00D83247"/>
    <w:rsid w:val="00D8326F"/>
    <w:rsid w:val="00D832C8"/>
    <w:rsid w:val="00D83325"/>
    <w:rsid w:val="00D83484"/>
    <w:rsid w:val="00D835E2"/>
    <w:rsid w:val="00D83846"/>
    <w:rsid w:val="00D83901"/>
    <w:rsid w:val="00D8396C"/>
    <w:rsid w:val="00D8399A"/>
    <w:rsid w:val="00D839F8"/>
    <w:rsid w:val="00D83BBD"/>
    <w:rsid w:val="00D83C17"/>
    <w:rsid w:val="00D83C62"/>
    <w:rsid w:val="00D83D26"/>
    <w:rsid w:val="00D83DAE"/>
    <w:rsid w:val="00D83DE7"/>
    <w:rsid w:val="00D83F88"/>
    <w:rsid w:val="00D83FA4"/>
    <w:rsid w:val="00D84147"/>
    <w:rsid w:val="00D84149"/>
    <w:rsid w:val="00D841FA"/>
    <w:rsid w:val="00D8445C"/>
    <w:rsid w:val="00D845C4"/>
    <w:rsid w:val="00D846B9"/>
    <w:rsid w:val="00D846DF"/>
    <w:rsid w:val="00D84812"/>
    <w:rsid w:val="00D84930"/>
    <w:rsid w:val="00D84A5C"/>
    <w:rsid w:val="00D84A72"/>
    <w:rsid w:val="00D84A9D"/>
    <w:rsid w:val="00D84C03"/>
    <w:rsid w:val="00D84C10"/>
    <w:rsid w:val="00D84C41"/>
    <w:rsid w:val="00D84DC4"/>
    <w:rsid w:val="00D84DCD"/>
    <w:rsid w:val="00D84E21"/>
    <w:rsid w:val="00D84EE4"/>
    <w:rsid w:val="00D84F4D"/>
    <w:rsid w:val="00D84FA9"/>
    <w:rsid w:val="00D84FC4"/>
    <w:rsid w:val="00D8510A"/>
    <w:rsid w:val="00D85198"/>
    <w:rsid w:val="00D851E5"/>
    <w:rsid w:val="00D852BC"/>
    <w:rsid w:val="00D8541D"/>
    <w:rsid w:val="00D854CF"/>
    <w:rsid w:val="00D856DE"/>
    <w:rsid w:val="00D857A6"/>
    <w:rsid w:val="00D857D6"/>
    <w:rsid w:val="00D85810"/>
    <w:rsid w:val="00D85B1C"/>
    <w:rsid w:val="00D85D00"/>
    <w:rsid w:val="00D85DA3"/>
    <w:rsid w:val="00D85DC1"/>
    <w:rsid w:val="00D85E23"/>
    <w:rsid w:val="00D85E7B"/>
    <w:rsid w:val="00D85EF7"/>
    <w:rsid w:val="00D85F33"/>
    <w:rsid w:val="00D85F6C"/>
    <w:rsid w:val="00D85FB2"/>
    <w:rsid w:val="00D86091"/>
    <w:rsid w:val="00D861B0"/>
    <w:rsid w:val="00D861D2"/>
    <w:rsid w:val="00D861EB"/>
    <w:rsid w:val="00D86205"/>
    <w:rsid w:val="00D86217"/>
    <w:rsid w:val="00D862BA"/>
    <w:rsid w:val="00D862CC"/>
    <w:rsid w:val="00D86485"/>
    <w:rsid w:val="00D86632"/>
    <w:rsid w:val="00D866CD"/>
    <w:rsid w:val="00D867B3"/>
    <w:rsid w:val="00D86898"/>
    <w:rsid w:val="00D868B0"/>
    <w:rsid w:val="00D86918"/>
    <w:rsid w:val="00D86B50"/>
    <w:rsid w:val="00D86B95"/>
    <w:rsid w:val="00D86B9A"/>
    <w:rsid w:val="00D86D2D"/>
    <w:rsid w:val="00D86D2F"/>
    <w:rsid w:val="00D86E6C"/>
    <w:rsid w:val="00D86E6D"/>
    <w:rsid w:val="00D86EC4"/>
    <w:rsid w:val="00D86F34"/>
    <w:rsid w:val="00D8700B"/>
    <w:rsid w:val="00D87096"/>
    <w:rsid w:val="00D870E3"/>
    <w:rsid w:val="00D87109"/>
    <w:rsid w:val="00D874C5"/>
    <w:rsid w:val="00D874E7"/>
    <w:rsid w:val="00D87614"/>
    <w:rsid w:val="00D876B3"/>
    <w:rsid w:val="00D8770C"/>
    <w:rsid w:val="00D87740"/>
    <w:rsid w:val="00D8780F"/>
    <w:rsid w:val="00D87869"/>
    <w:rsid w:val="00D878CD"/>
    <w:rsid w:val="00D87A41"/>
    <w:rsid w:val="00D87A86"/>
    <w:rsid w:val="00D87AE9"/>
    <w:rsid w:val="00D87B07"/>
    <w:rsid w:val="00D87CBA"/>
    <w:rsid w:val="00D87D2D"/>
    <w:rsid w:val="00D87DBB"/>
    <w:rsid w:val="00D87DE6"/>
    <w:rsid w:val="00D87F4F"/>
    <w:rsid w:val="00D90021"/>
    <w:rsid w:val="00D900B3"/>
    <w:rsid w:val="00D90206"/>
    <w:rsid w:val="00D90209"/>
    <w:rsid w:val="00D9024A"/>
    <w:rsid w:val="00D9030C"/>
    <w:rsid w:val="00D90360"/>
    <w:rsid w:val="00D90499"/>
    <w:rsid w:val="00D90531"/>
    <w:rsid w:val="00D90571"/>
    <w:rsid w:val="00D90774"/>
    <w:rsid w:val="00D907A3"/>
    <w:rsid w:val="00D90828"/>
    <w:rsid w:val="00D90868"/>
    <w:rsid w:val="00D909B9"/>
    <w:rsid w:val="00D909D6"/>
    <w:rsid w:val="00D90A13"/>
    <w:rsid w:val="00D90A90"/>
    <w:rsid w:val="00D90A95"/>
    <w:rsid w:val="00D90B6E"/>
    <w:rsid w:val="00D90BA0"/>
    <w:rsid w:val="00D90CF6"/>
    <w:rsid w:val="00D90D4B"/>
    <w:rsid w:val="00D90E70"/>
    <w:rsid w:val="00D90EA8"/>
    <w:rsid w:val="00D90ECE"/>
    <w:rsid w:val="00D90F3C"/>
    <w:rsid w:val="00D90F4A"/>
    <w:rsid w:val="00D90F7E"/>
    <w:rsid w:val="00D90FCD"/>
    <w:rsid w:val="00D91033"/>
    <w:rsid w:val="00D91047"/>
    <w:rsid w:val="00D91181"/>
    <w:rsid w:val="00D9126D"/>
    <w:rsid w:val="00D912C9"/>
    <w:rsid w:val="00D91328"/>
    <w:rsid w:val="00D9134B"/>
    <w:rsid w:val="00D9141F"/>
    <w:rsid w:val="00D9147B"/>
    <w:rsid w:val="00D914A8"/>
    <w:rsid w:val="00D915B8"/>
    <w:rsid w:val="00D91633"/>
    <w:rsid w:val="00D916B0"/>
    <w:rsid w:val="00D916F1"/>
    <w:rsid w:val="00D9183A"/>
    <w:rsid w:val="00D9189F"/>
    <w:rsid w:val="00D918AE"/>
    <w:rsid w:val="00D918CB"/>
    <w:rsid w:val="00D918D9"/>
    <w:rsid w:val="00D918E0"/>
    <w:rsid w:val="00D91AAA"/>
    <w:rsid w:val="00D91AAD"/>
    <w:rsid w:val="00D91AC9"/>
    <w:rsid w:val="00D91ADF"/>
    <w:rsid w:val="00D91C98"/>
    <w:rsid w:val="00D91CD4"/>
    <w:rsid w:val="00D91CDF"/>
    <w:rsid w:val="00D91D01"/>
    <w:rsid w:val="00D91DE9"/>
    <w:rsid w:val="00D91E5A"/>
    <w:rsid w:val="00D91F25"/>
    <w:rsid w:val="00D91F9F"/>
    <w:rsid w:val="00D91FAC"/>
    <w:rsid w:val="00D92118"/>
    <w:rsid w:val="00D92173"/>
    <w:rsid w:val="00D92201"/>
    <w:rsid w:val="00D922E9"/>
    <w:rsid w:val="00D92313"/>
    <w:rsid w:val="00D9233E"/>
    <w:rsid w:val="00D92345"/>
    <w:rsid w:val="00D9238D"/>
    <w:rsid w:val="00D92493"/>
    <w:rsid w:val="00D924D3"/>
    <w:rsid w:val="00D9253B"/>
    <w:rsid w:val="00D925CB"/>
    <w:rsid w:val="00D92688"/>
    <w:rsid w:val="00D926E8"/>
    <w:rsid w:val="00D92908"/>
    <w:rsid w:val="00D92971"/>
    <w:rsid w:val="00D92A72"/>
    <w:rsid w:val="00D92ADD"/>
    <w:rsid w:val="00D92BCA"/>
    <w:rsid w:val="00D92D1D"/>
    <w:rsid w:val="00D930B3"/>
    <w:rsid w:val="00D93109"/>
    <w:rsid w:val="00D93197"/>
    <w:rsid w:val="00D9335B"/>
    <w:rsid w:val="00D9340E"/>
    <w:rsid w:val="00D93414"/>
    <w:rsid w:val="00D93439"/>
    <w:rsid w:val="00D9363B"/>
    <w:rsid w:val="00D9364C"/>
    <w:rsid w:val="00D936C5"/>
    <w:rsid w:val="00D937C5"/>
    <w:rsid w:val="00D93867"/>
    <w:rsid w:val="00D939E5"/>
    <w:rsid w:val="00D939F4"/>
    <w:rsid w:val="00D93A85"/>
    <w:rsid w:val="00D93AAE"/>
    <w:rsid w:val="00D93ABA"/>
    <w:rsid w:val="00D93B18"/>
    <w:rsid w:val="00D93BD7"/>
    <w:rsid w:val="00D93BE9"/>
    <w:rsid w:val="00D93C01"/>
    <w:rsid w:val="00D93C47"/>
    <w:rsid w:val="00D93CB4"/>
    <w:rsid w:val="00D93D60"/>
    <w:rsid w:val="00D93D87"/>
    <w:rsid w:val="00D93DE2"/>
    <w:rsid w:val="00D93DF9"/>
    <w:rsid w:val="00D93F56"/>
    <w:rsid w:val="00D940EC"/>
    <w:rsid w:val="00D94373"/>
    <w:rsid w:val="00D943A0"/>
    <w:rsid w:val="00D944D5"/>
    <w:rsid w:val="00D94618"/>
    <w:rsid w:val="00D94678"/>
    <w:rsid w:val="00D94712"/>
    <w:rsid w:val="00D9476D"/>
    <w:rsid w:val="00D94770"/>
    <w:rsid w:val="00D947E5"/>
    <w:rsid w:val="00D9488D"/>
    <w:rsid w:val="00D94A23"/>
    <w:rsid w:val="00D94A42"/>
    <w:rsid w:val="00D94A4E"/>
    <w:rsid w:val="00D94AC4"/>
    <w:rsid w:val="00D94BA3"/>
    <w:rsid w:val="00D94BC3"/>
    <w:rsid w:val="00D94C17"/>
    <w:rsid w:val="00D94C37"/>
    <w:rsid w:val="00D94C5A"/>
    <w:rsid w:val="00D94D21"/>
    <w:rsid w:val="00D94DEA"/>
    <w:rsid w:val="00D9507D"/>
    <w:rsid w:val="00D95087"/>
    <w:rsid w:val="00D950C0"/>
    <w:rsid w:val="00D950DD"/>
    <w:rsid w:val="00D9511E"/>
    <w:rsid w:val="00D9517B"/>
    <w:rsid w:val="00D951EA"/>
    <w:rsid w:val="00D9523B"/>
    <w:rsid w:val="00D952F2"/>
    <w:rsid w:val="00D95301"/>
    <w:rsid w:val="00D953CB"/>
    <w:rsid w:val="00D953DC"/>
    <w:rsid w:val="00D95476"/>
    <w:rsid w:val="00D95493"/>
    <w:rsid w:val="00D95629"/>
    <w:rsid w:val="00D95677"/>
    <w:rsid w:val="00D9569F"/>
    <w:rsid w:val="00D95714"/>
    <w:rsid w:val="00D957A6"/>
    <w:rsid w:val="00D9586A"/>
    <w:rsid w:val="00D958D1"/>
    <w:rsid w:val="00D958D3"/>
    <w:rsid w:val="00D9596D"/>
    <w:rsid w:val="00D95987"/>
    <w:rsid w:val="00D959A0"/>
    <w:rsid w:val="00D95A40"/>
    <w:rsid w:val="00D95AA7"/>
    <w:rsid w:val="00D95AB6"/>
    <w:rsid w:val="00D95B84"/>
    <w:rsid w:val="00D95C90"/>
    <w:rsid w:val="00D95DC1"/>
    <w:rsid w:val="00D95E2C"/>
    <w:rsid w:val="00D95EA5"/>
    <w:rsid w:val="00D95EB2"/>
    <w:rsid w:val="00D95F64"/>
    <w:rsid w:val="00D960B0"/>
    <w:rsid w:val="00D960D7"/>
    <w:rsid w:val="00D96157"/>
    <w:rsid w:val="00D96211"/>
    <w:rsid w:val="00D9624E"/>
    <w:rsid w:val="00D962A3"/>
    <w:rsid w:val="00D9647D"/>
    <w:rsid w:val="00D965CC"/>
    <w:rsid w:val="00D967B5"/>
    <w:rsid w:val="00D96889"/>
    <w:rsid w:val="00D96911"/>
    <w:rsid w:val="00D9698E"/>
    <w:rsid w:val="00D96999"/>
    <w:rsid w:val="00D969D9"/>
    <w:rsid w:val="00D96CA8"/>
    <w:rsid w:val="00D96D84"/>
    <w:rsid w:val="00D96F60"/>
    <w:rsid w:val="00D96FE3"/>
    <w:rsid w:val="00D97051"/>
    <w:rsid w:val="00D97105"/>
    <w:rsid w:val="00D97114"/>
    <w:rsid w:val="00D9728F"/>
    <w:rsid w:val="00D972EA"/>
    <w:rsid w:val="00D97472"/>
    <w:rsid w:val="00D975C4"/>
    <w:rsid w:val="00D97766"/>
    <w:rsid w:val="00D977C6"/>
    <w:rsid w:val="00D97992"/>
    <w:rsid w:val="00D97A33"/>
    <w:rsid w:val="00D97A69"/>
    <w:rsid w:val="00D97A76"/>
    <w:rsid w:val="00D97AA0"/>
    <w:rsid w:val="00D97B30"/>
    <w:rsid w:val="00D97B3E"/>
    <w:rsid w:val="00D97BDE"/>
    <w:rsid w:val="00D97C26"/>
    <w:rsid w:val="00D97C99"/>
    <w:rsid w:val="00D97E80"/>
    <w:rsid w:val="00D97ED2"/>
    <w:rsid w:val="00D97EEB"/>
    <w:rsid w:val="00D97EEC"/>
    <w:rsid w:val="00D97F03"/>
    <w:rsid w:val="00D97F8E"/>
    <w:rsid w:val="00DA0115"/>
    <w:rsid w:val="00DA0137"/>
    <w:rsid w:val="00DA014A"/>
    <w:rsid w:val="00DA016E"/>
    <w:rsid w:val="00DA0194"/>
    <w:rsid w:val="00DA01AF"/>
    <w:rsid w:val="00DA01B0"/>
    <w:rsid w:val="00DA026F"/>
    <w:rsid w:val="00DA0270"/>
    <w:rsid w:val="00DA0285"/>
    <w:rsid w:val="00DA0318"/>
    <w:rsid w:val="00DA036C"/>
    <w:rsid w:val="00DA038D"/>
    <w:rsid w:val="00DA0495"/>
    <w:rsid w:val="00DA053E"/>
    <w:rsid w:val="00DA0567"/>
    <w:rsid w:val="00DA056E"/>
    <w:rsid w:val="00DA0682"/>
    <w:rsid w:val="00DA06CD"/>
    <w:rsid w:val="00DA07D9"/>
    <w:rsid w:val="00DA07E4"/>
    <w:rsid w:val="00DA07E5"/>
    <w:rsid w:val="00DA08BD"/>
    <w:rsid w:val="00DA095A"/>
    <w:rsid w:val="00DA09B0"/>
    <w:rsid w:val="00DA09BF"/>
    <w:rsid w:val="00DA09D0"/>
    <w:rsid w:val="00DA09D8"/>
    <w:rsid w:val="00DA0A2F"/>
    <w:rsid w:val="00DA0A9B"/>
    <w:rsid w:val="00DA0AC0"/>
    <w:rsid w:val="00DA0AE6"/>
    <w:rsid w:val="00DA0B8F"/>
    <w:rsid w:val="00DA0BCC"/>
    <w:rsid w:val="00DA0C71"/>
    <w:rsid w:val="00DA0CD0"/>
    <w:rsid w:val="00DA0DBD"/>
    <w:rsid w:val="00DA0DC9"/>
    <w:rsid w:val="00DA0FF0"/>
    <w:rsid w:val="00DA1319"/>
    <w:rsid w:val="00DA1455"/>
    <w:rsid w:val="00DA145B"/>
    <w:rsid w:val="00DA14C9"/>
    <w:rsid w:val="00DA183B"/>
    <w:rsid w:val="00DA1867"/>
    <w:rsid w:val="00DA1AA4"/>
    <w:rsid w:val="00DA1C46"/>
    <w:rsid w:val="00DA1CCA"/>
    <w:rsid w:val="00DA1D09"/>
    <w:rsid w:val="00DA1F13"/>
    <w:rsid w:val="00DA1FD7"/>
    <w:rsid w:val="00DA2031"/>
    <w:rsid w:val="00DA2097"/>
    <w:rsid w:val="00DA21BD"/>
    <w:rsid w:val="00DA2286"/>
    <w:rsid w:val="00DA22A0"/>
    <w:rsid w:val="00DA22B0"/>
    <w:rsid w:val="00DA22BD"/>
    <w:rsid w:val="00DA2347"/>
    <w:rsid w:val="00DA2378"/>
    <w:rsid w:val="00DA242D"/>
    <w:rsid w:val="00DA245E"/>
    <w:rsid w:val="00DA2492"/>
    <w:rsid w:val="00DA2500"/>
    <w:rsid w:val="00DA25CF"/>
    <w:rsid w:val="00DA2649"/>
    <w:rsid w:val="00DA271C"/>
    <w:rsid w:val="00DA2894"/>
    <w:rsid w:val="00DA28D5"/>
    <w:rsid w:val="00DA28E4"/>
    <w:rsid w:val="00DA2933"/>
    <w:rsid w:val="00DA296B"/>
    <w:rsid w:val="00DA297A"/>
    <w:rsid w:val="00DA29C8"/>
    <w:rsid w:val="00DA2AFD"/>
    <w:rsid w:val="00DA2BB5"/>
    <w:rsid w:val="00DA2C83"/>
    <w:rsid w:val="00DA2C8D"/>
    <w:rsid w:val="00DA2D8A"/>
    <w:rsid w:val="00DA2DA1"/>
    <w:rsid w:val="00DA2DE0"/>
    <w:rsid w:val="00DA2E2D"/>
    <w:rsid w:val="00DA3004"/>
    <w:rsid w:val="00DA3030"/>
    <w:rsid w:val="00DA303F"/>
    <w:rsid w:val="00DA30D0"/>
    <w:rsid w:val="00DA3209"/>
    <w:rsid w:val="00DA32B9"/>
    <w:rsid w:val="00DA32C8"/>
    <w:rsid w:val="00DA3303"/>
    <w:rsid w:val="00DA332D"/>
    <w:rsid w:val="00DA346C"/>
    <w:rsid w:val="00DA3482"/>
    <w:rsid w:val="00DA355C"/>
    <w:rsid w:val="00DA35F3"/>
    <w:rsid w:val="00DA367C"/>
    <w:rsid w:val="00DA36B3"/>
    <w:rsid w:val="00DA3783"/>
    <w:rsid w:val="00DA37C4"/>
    <w:rsid w:val="00DA386D"/>
    <w:rsid w:val="00DA3918"/>
    <w:rsid w:val="00DA39AB"/>
    <w:rsid w:val="00DA39C2"/>
    <w:rsid w:val="00DA39FF"/>
    <w:rsid w:val="00DA3AF6"/>
    <w:rsid w:val="00DA3B20"/>
    <w:rsid w:val="00DA3CFD"/>
    <w:rsid w:val="00DA3D2C"/>
    <w:rsid w:val="00DA3DB7"/>
    <w:rsid w:val="00DA3F1F"/>
    <w:rsid w:val="00DA4041"/>
    <w:rsid w:val="00DA4045"/>
    <w:rsid w:val="00DA40C1"/>
    <w:rsid w:val="00DA416E"/>
    <w:rsid w:val="00DA419F"/>
    <w:rsid w:val="00DA4229"/>
    <w:rsid w:val="00DA4291"/>
    <w:rsid w:val="00DA42B6"/>
    <w:rsid w:val="00DA4489"/>
    <w:rsid w:val="00DA4492"/>
    <w:rsid w:val="00DA44A1"/>
    <w:rsid w:val="00DA44E3"/>
    <w:rsid w:val="00DA44F9"/>
    <w:rsid w:val="00DA46A7"/>
    <w:rsid w:val="00DA46D7"/>
    <w:rsid w:val="00DA493D"/>
    <w:rsid w:val="00DA4966"/>
    <w:rsid w:val="00DA4A30"/>
    <w:rsid w:val="00DA4A70"/>
    <w:rsid w:val="00DA4A71"/>
    <w:rsid w:val="00DA4CCB"/>
    <w:rsid w:val="00DA4CDE"/>
    <w:rsid w:val="00DA4D9C"/>
    <w:rsid w:val="00DA4DB7"/>
    <w:rsid w:val="00DA4DF8"/>
    <w:rsid w:val="00DA4EB2"/>
    <w:rsid w:val="00DA4F44"/>
    <w:rsid w:val="00DA4FC4"/>
    <w:rsid w:val="00DA5067"/>
    <w:rsid w:val="00DA50DA"/>
    <w:rsid w:val="00DA5100"/>
    <w:rsid w:val="00DA514C"/>
    <w:rsid w:val="00DA553C"/>
    <w:rsid w:val="00DA55A6"/>
    <w:rsid w:val="00DA57D3"/>
    <w:rsid w:val="00DA57DF"/>
    <w:rsid w:val="00DA5909"/>
    <w:rsid w:val="00DA5942"/>
    <w:rsid w:val="00DA5BB5"/>
    <w:rsid w:val="00DA5CC2"/>
    <w:rsid w:val="00DA5CD0"/>
    <w:rsid w:val="00DA5CE8"/>
    <w:rsid w:val="00DA5D35"/>
    <w:rsid w:val="00DA5DD6"/>
    <w:rsid w:val="00DA6178"/>
    <w:rsid w:val="00DA6182"/>
    <w:rsid w:val="00DA626F"/>
    <w:rsid w:val="00DA62EC"/>
    <w:rsid w:val="00DA6556"/>
    <w:rsid w:val="00DA656D"/>
    <w:rsid w:val="00DA6595"/>
    <w:rsid w:val="00DA65AB"/>
    <w:rsid w:val="00DA6622"/>
    <w:rsid w:val="00DA6761"/>
    <w:rsid w:val="00DA687F"/>
    <w:rsid w:val="00DA68B9"/>
    <w:rsid w:val="00DA6ADA"/>
    <w:rsid w:val="00DA6BCE"/>
    <w:rsid w:val="00DA6C9A"/>
    <w:rsid w:val="00DA6CEE"/>
    <w:rsid w:val="00DA6CF1"/>
    <w:rsid w:val="00DA6CF3"/>
    <w:rsid w:val="00DA6D07"/>
    <w:rsid w:val="00DA6D8B"/>
    <w:rsid w:val="00DA6DFA"/>
    <w:rsid w:val="00DA6E49"/>
    <w:rsid w:val="00DA7131"/>
    <w:rsid w:val="00DA715E"/>
    <w:rsid w:val="00DA71D8"/>
    <w:rsid w:val="00DA71EB"/>
    <w:rsid w:val="00DA72A9"/>
    <w:rsid w:val="00DA7336"/>
    <w:rsid w:val="00DA734C"/>
    <w:rsid w:val="00DA7674"/>
    <w:rsid w:val="00DA76DE"/>
    <w:rsid w:val="00DA76ED"/>
    <w:rsid w:val="00DA7874"/>
    <w:rsid w:val="00DA7A89"/>
    <w:rsid w:val="00DA7ADC"/>
    <w:rsid w:val="00DA7BDB"/>
    <w:rsid w:val="00DA7C09"/>
    <w:rsid w:val="00DA7D34"/>
    <w:rsid w:val="00DA7D3F"/>
    <w:rsid w:val="00DA7D69"/>
    <w:rsid w:val="00DA7DE6"/>
    <w:rsid w:val="00DA7E07"/>
    <w:rsid w:val="00DA7EE9"/>
    <w:rsid w:val="00DA7F10"/>
    <w:rsid w:val="00DA7F1E"/>
    <w:rsid w:val="00DA7F20"/>
    <w:rsid w:val="00DA7FAD"/>
    <w:rsid w:val="00DA7FBB"/>
    <w:rsid w:val="00DB006C"/>
    <w:rsid w:val="00DB01E4"/>
    <w:rsid w:val="00DB0357"/>
    <w:rsid w:val="00DB03B8"/>
    <w:rsid w:val="00DB0568"/>
    <w:rsid w:val="00DB0578"/>
    <w:rsid w:val="00DB05A7"/>
    <w:rsid w:val="00DB05D8"/>
    <w:rsid w:val="00DB0737"/>
    <w:rsid w:val="00DB08A3"/>
    <w:rsid w:val="00DB08DA"/>
    <w:rsid w:val="00DB090C"/>
    <w:rsid w:val="00DB090E"/>
    <w:rsid w:val="00DB0AC4"/>
    <w:rsid w:val="00DB0B7E"/>
    <w:rsid w:val="00DB0BCA"/>
    <w:rsid w:val="00DB0BCE"/>
    <w:rsid w:val="00DB0C8B"/>
    <w:rsid w:val="00DB0D21"/>
    <w:rsid w:val="00DB0DBF"/>
    <w:rsid w:val="00DB0DD4"/>
    <w:rsid w:val="00DB0DE8"/>
    <w:rsid w:val="00DB0EC3"/>
    <w:rsid w:val="00DB0EF1"/>
    <w:rsid w:val="00DB0F1F"/>
    <w:rsid w:val="00DB0F3B"/>
    <w:rsid w:val="00DB0FD3"/>
    <w:rsid w:val="00DB0FD7"/>
    <w:rsid w:val="00DB10AE"/>
    <w:rsid w:val="00DB10CB"/>
    <w:rsid w:val="00DB11B3"/>
    <w:rsid w:val="00DB138A"/>
    <w:rsid w:val="00DB1476"/>
    <w:rsid w:val="00DB1479"/>
    <w:rsid w:val="00DB1484"/>
    <w:rsid w:val="00DB1822"/>
    <w:rsid w:val="00DB193F"/>
    <w:rsid w:val="00DB19D4"/>
    <w:rsid w:val="00DB1B77"/>
    <w:rsid w:val="00DB1BCB"/>
    <w:rsid w:val="00DB1CFC"/>
    <w:rsid w:val="00DB1E43"/>
    <w:rsid w:val="00DB1EA6"/>
    <w:rsid w:val="00DB1ED6"/>
    <w:rsid w:val="00DB1EFE"/>
    <w:rsid w:val="00DB1F71"/>
    <w:rsid w:val="00DB1FB9"/>
    <w:rsid w:val="00DB20FF"/>
    <w:rsid w:val="00DB2130"/>
    <w:rsid w:val="00DB219A"/>
    <w:rsid w:val="00DB2219"/>
    <w:rsid w:val="00DB2243"/>
    <w:rsid w:val="00DB225A"/>
    <w:rsid w:val="00DB22D5"/>
    <w:rsid w:val="00DB22D9"/>
    <w:rsid w:val="00DB2339"/>
    <w:rsid w:val="00DB236D"/>
    <w:rsid w:val="00DB23A4"/>
    <w:rsid w:val="00DB23ED"/>
    <w:rsid w:val="00DB245F"/>
    <w:rsid w:val="00DB2476"/>
    <w:rsid w:val="00DB2496"/>
    <w:rsid w:val="00DB249D"/>
    <w:rsid w:val="00DB2601"/>
    <w:rsid w:val="00DB2642"/>
    <w:rsid w:val="00DB26BE"/>
    <w:rsid w:val="00DB26E6"/>
    <w:rsid w:val="00DB26F7"/>
    <w:rsid w:val="00DB2796"/>
    <w:rsid w:val="00DB27FC"/>
    <w:rsid w:val="00DB281E"/>
    <w:rsid w:val="00DB297F"/>
    <w:rsid w:val="00DB2A0F"/>
    <w:rsid w:val="00DB2AF4"/>
    <w:rsid w:val="00DB2B0E"/>
    <w:rsid w:val="00DB2B4B"/>
    <w:rsid w:val="00DB2B79"/>
    <w:rsid w:val="00DB2B7B"/>
    <w:rsid w:val="00DB2BAD"/>
    <w:rsid w:val="00DB2D60"/>
    <w:rsid w:val="00DB2D7D"/>
    <w:rsid w:val="00DB2E4B"/>
    <w:rsid w:val="00DB2EAF"/>
    <w:rsid w:val="00DB2EF7"/>
    <w:rsid w:val="00DB2F57"/>
    <w:rsid w:val="00DB3031"/>
    <w:rsid w:val="00DB3039"/>
    <w:rsid w:val="00DB32CF"/>
    <w:rsid w:val="00DB3365"/>
    <w:rsid w:val="00DB33A1"/>
    <w:rsid w:val="00DB33C3"/>
    <w:rsid w:val="00DB33E4"/>
    <w:rsid w:val="00DB362E"/>
    <w:rsid w:val="00DB3674"/>
    <w:rsid w:val="00DB36BB"/>
    <w:rsid w:val="00DB37C3"/>
    <w:rsid w:val="00DB39B3"/>
    <w:rsid w:val="00DB3A80"/>
    <w:rsid w:val="00DB3ADD"/>
    <w:rsid w:val="00DB3AF5"/>
    <w:rsid w:val="00DB3BE8"/>
    <w:rsid w:val="00DB3BEC"/>
    <w:rsid w:val="00DB3DB6"/>
    <w:rsid w:val="00DB3DB9"/>
    <w:rsid w:val="00DB3F53"/>
    <w:rsid w:val="00DB3FBF"/>
    <w:rsid w:val="00DB401C"/>
    <w:rsid w:val="00DB402E"/>
    <w:rsid w:val="00DB40A0"/>
    <w:rsid w:val="00DB40E3"/>
    <w:rsid w:val="00DB4125"/>
    <w:rsid w:val="00DB419D"/>
    <w:rsid w:val="00DB41A0"/>
    <w:rsid w:val="00DB41A8"/>
    <w:rsid w:val="00DB4336"/>
    <w:rsid w:val="00DB4449"/>
    <w:rsid w:val="00DB4605"/>
    <w:rsid w:val="00DB46B8"/>
    <w:rsid w:val="00DB46F0"/>
    <w:rsid w:val="00DB4701"/>
    <w:rsid w:val="00DB4707"/>
    <w:rsid w:val="00DB4808"/>
    <w:rsid w:val="00DB4897"/>
    <w:rsid w:val="00DB4ACF"/>
    <w:rsid w:val="00DB4B17"/>
    <w:rsid w:val="00DB4B18"/>
    <w:rsid w:val="00DB4C25"/>
    <w:rsid w:val="00DB4C26"/>
    <w:rsid w:val="00DB4C51"/>
    <w:rsid w:val="00DB4CE5"/>
    <w:rsid w:val="00DB4D64"/>
    <w:rsid w:val="00DB4D85"/>
    <w:rsid w:val="00DB4D99"/>
    <w:rsid w:val="00DB4E2D"/>
    <w:rsid w:val="00DB4F29"/>
    <w:rsid w:val="00DB508D"/>
    <w:rsid w:val="00DB509E"/>
    <w:rsid w:val="00DB50C4"/>
    <w:rsid w:val="00DB5314"/>
    <w:rsid w:val="00DB53A5"/>
    <w:rsid w:val="00DB53EB"/>
    <w:rsid w:val="00DB540A"/>
    <w:rsid w:val="00DB5419"/>
    <w:rsid w:val="00DB5434"/>
    <w:rsid w:val="00DB54B4"/>
    <w:rsid w:val="00DB55B4"/>
    <w:rsid w:val="00DB5621"/>
    <w:rsid w:val="00DB5728"/>
    <w:rsid w:val="00DB574B"/>
    <w:rsid w:val="00DB586E"/>
    <w:rsid w:val="00DB5971"/>
    <w:rsid w:val="00DB5996"/>
    <w:rsid w:val="00DB5A75"/>
    <w:rsid w:val="00DB5AFF"/>
    <w:rsid w:val="00DB5B7A"/>
    <w:rsid w:val="00DB5B8A"/>
    <w:rsid w:val="00DB5C3A"/>
    <w:rsid w:val="00DB5CA9"/>
    <w:rsid w:val="00DB5CE3"/>
    <w:rsid w:val="00DB5E00"/>
    <w:rsid w:val="00DB5E45"/>
    <w:rsid w:val="00DB5F30"/>
    <w:rsid w:val="00DB6133"/>
    <w:rsid w:val="00DB614E"/>
    <w:rsid w:val="00DB6205"/>
    <w:rsid w:val="00DB6275"/>
    <w:rsid w:val="00DB62F3"/>
    <w:rsid w:val="00DB630C"/>
    <w:rsid w:val="00DB6347"/>
    <w:rsid w:val="00DB638A"/>
    <w:rsid w:val="00DB6409"/>
    <w:rsid w:val="00DB64DB"/>
    <w:rsid w:val="00DB6605"/>
    <w:rsid w:val="00DB66AE"/>
    <w:rsid w:val="00DB66FF"/>
    <w:rsid w:val="00DB6725"/>
    <w:rsid w:val="00DB6789"/>
    <w:rsid w:val="00DB67F7"/>
    <w:rsid w:val="00DB6879"/>
    <w:rsid w:val="00DB6892"/>
    <w:rsid w:val="00DB68B6"/>
    <w:rsid w:val="00DB69B1"/>
    <w:rsid w:val="00DB69D7"/>
    <w:rsid w:val="00DB6A5A"/>
    <w:rsid w:val="00DB6AD0"/>
    <w:rsid w:val="00DB6C3E"/>
    <w:rsid w:val="00DB6CE0"/>
    <w:rsid w:val="00DB6DEE"/>
    <w:rsid w:val="00DB6E95"/>
    <w:rsid w:val="00DB6EAE"/>
    <w:rsid w:val="00DB6F05"/>
    <w:rsid w:val="00DB6FC2"/>
    <w:rsid w:val="00DB7003"/>
    <w:rsid w:val="00DB707A"/>
    <w:rsid w:val="00DB70AC"/>
    <w:rsid w:val="00DB7100"/>
    <w:rsid w:val="00DB71C0"/>
    <w:rsid w:val="00DB71FB"/>
    <w:rsid w:val="00DB726F"/>
    <w:rsid w:val="00DB72B3"/>
    <w:rsid w:val="00DB7398"/>
    <w:rsid w:val="00DB73BD"/>
    <w:rsid w:val="00DB75C9"/>
    <w:rsid w:val="00DB75CE"/>
    <w:rsid w:val="00DB7716"/>
    <w:rsid w:val="00DB7854"/>
    <w:rsid w:val="00DB7892"/>
    <w:rsid w:val="00DB78BB"/>
    <w:rsid w:val="00DB78D8"/>
    <w:rsid w:val="00DB7916"/>
    <w:rsid w:val="00DB798B"/>
    <w:rsid w:val="00DB79F0"/>
    <w:rsid w:val="00DB7A84"/>
    <w:rsid w:val="00DB7A85"/>
    <w:rsid w:val="00DB7AB7"/>
    <w:rsid w:val="00DB7BDA"/>
    <w:rsid w:val="00DB7C0A"/>
    <w:rsid w:val="00DB7D25"/>
    <w:rsid w:val="00DB7D78"/>
    <w:rsid w:val="00DB7F4F"/>
    <w:rsid w:val="00DC00FE"/>
    <w:rsid w:val="00DC0197"/>
    <w:rsid w:val="00DC01CD"/>
    <w:rsid w:val="00DC0218"/>
    <w:rsid w:val="00DC02CB"/>
    <w:rsid w:val="00DC02DE"/>
    <w:rsid w:val="00DC0312"/>
    <w:rsid w:val="00DC0358"/>
    <w:rsid w:val="00DC038E"/>
    <w:rsid w:val="00DC0434"/>
    <w:rsid w:val="00DC0489"/>
    <w:rsid w:val="00DC048A"/>
    <w:rsid w:val="00DC0508"/>
    <w:rsid w:val="00DC0562"/>
    <w:rsid w:val="00DC0602"/>
    <w:rsid w:val="00DC061F"/>
    <w:rsid w:val="00DC06DE"/>
    <w:rsid w:val="00DC07C8"/>
    <w:rsid w:val="00DC0818"/>
    <w:rsid w:val="00DC086F"/>
    <w:rsid w:val="00DC08AB"/>
    <w:rsid w:val="00DC09AE"/>
    <w:rsid w:val="00DC0B98"/>
    <w:rsid w:val="00DC0CFB"/>
    <w:rsid w:val="00DC0D50"/>
    <w:rsid w:val="00DC0DF8"/>
    <w:rsid w:val="00DC0E2B"/>
    <w:rsid w:val="00DC0F20"/>
    <w:rsid w:val="00DC0F9B"/>
    <w:rsid w:val="00DC0FBC"/>
    <w:rsid w:val="00DC1018"/>
    <w:rsid w:val="00DC1058"/>
    <w:rsid w:val="00DC119A"/>
    <w:rsid w:val="00DC11E7"/>
    <w:rsid w:val="00DC12DC"/>
    <w:rsid w:val="00DC13F5"/>
    <w:rsid w:val="00DC1594"/>
    <w:rsid w:val="00DC165C"/>
    <w:rsid w:val="00DC16B0"/>
    <w:rsid w:val="00DC1726"/>
    <w:rsid w:val="00DC1729"/>
    <w:rsid w:val="00DC1794"/>
    <w:rsid w:val="00DC1849"/>
    <w:rsid w:val="00DC1865"/>
    <w:rsid w:val="00DC18B5"/>
    <w:rsid w:val="00DC18EA"/>
    <w:rsid w:val="00DC195B"/>
    <w:rsid w:val="00DC19AE"/>
    <w:rsid w:val="00DC19FA"/>
    <w:rsid w:val="00DC1A5D"/>
    <w:rsid w:val="00DC1A6D"/>
    <w:rsid w:val="00DC1B32"/>
    <w:rsid w:val="00DC1B45"/>
    <w:rsid w:val="00DC1C5A"/>
    <w:rsid w:val="00DC1C84"/>
    <w:rsid w:val="00DC1DE9"/>
    <w:rsid w:val="00DC1F55"/>
    <w:rsid w:val="00DC2029"/>
    <w:rsid w:val="00DC2078"/>
    <w:rsid w:val="00DC2124"/>
    <w:rsid w:val="00DC212C"/>
    <w:rsid w:val="00DC21F5"/>
    <w:rsid w:val="00DC2285"/>
    <w:rsid w:val="00DC22C6"/>
    <w:rsid w:val="00DC2311"/>
    <w:rsid w:val="00DC235C"/>
    <w:rsid w:val="00DC2532"/>
    <w:rsid w:val="00DC256D"/>
    <w:rsid w:val="00DC2575"/>
    <w:rsid w:val="00DC262B"/>
    <w:rsid w:val="00DC278E"/>
    <w:rsid w:val="00DC28D8"/>
    <w:rsid w:val="00DC2911"/>
    <w:rsid w:val="00DC2988"/>
    <w:rsid w:val="00DC29AD"/>
    <w:rsid w:val="00DC2A04"/>
    <w:rsid w:val="00DC2B33"/>
    <w:rsid w:val="00DC2B76"/>
    <w:rsid w:val="00DC2CEE"/>
    <w:rsid w:val="00DC2E4B"/>
    <w:rsid w:val="00DC2E83"/>
    <w:rsid w:val="00DC2F9D"/>
    <w:rsid w:val="00DC2FBF"/>
    <w:rsid w:val="00DC2FF4"/>
    <w:rsid w:val="00DC3038"/>
    <w:rsid w:val="00DC30B6"/>
    <w:rsid w:val="00DC30DD"/>
    <w:rsid w:val="00DC3129"/>
    <w:rsid w:val="00DC31F2"/>
    <w:rsid w:val="00DC3226"/>
    <w:rsid w:val="00DC331F"/>
    <w:rsid w:val="00DC3348"/>
    <w:rsid w:val="00DC335B"/>
    <w:rsid w:val="00DC33AE"/>
    <w:rsid w:val="00DC342F"/>
    <w:rsid w:val="00DC3573"/>
    <w:rsid w:val="00DC3652"/>
    <w:rsid w:val="00DC36C6"/>
    <w:rsid w:val="00DC3758"/>
    <w:rsid w:val="00DC37D8"/>
    <w:rsid w:val="00DC37F1"/>
    <w:rsid w:val="00DC383F"/>
    <w:rsid w:val="00DC38AB"/>
    <w:rsid w:val="00DC38D4"/>
    <w:rsid w:val="00DC38E3"/>
    <w:rsid w:val="00DC39B0"/>
    <w:rsid w:val="00DC3A02"/>
    <w:rsid w:val="00DC3A40"/>
    <w:rsid w:val="00DC3BA2"/>
    <w:rsid w:val="00DC3D3A"/>
    <w:rsid w:val="00DC3D77"/>
    <w:rsid w:val="00DC3D7C"/>
    <w:rsid w:val="00DC3E1F"/>
    <w:rsid w:val="00DC3E5F"/>
    <w:rsid w:val="00DC3EEF"/>
    <w:rsid w:val="00DC40F5"/>
    <w:rsid w:val="00DC4461"/>
    <w:rsid w:val="00DC447A"/>
    <w:rsid w:val="00DC44DB"/>
    <w:rsid w:val="00DC4585"/>
    <w:rsid w:val="00DC45B9"/>
    <w:rsid w:val="00DC45BD"/>
    <w:rsid w:val="00DC45EE"/>
    <w:rsid w:val="00DC471D"/>
    <w:rsid w:val="00DC4733"/>
    <w:rsid w:val="00DC47A7"/>
    <w:rsid w:val="00DC47EE"/>
    <w:rsid w:val="00DC4869"/>
    <w:rsid w:val="00DC4A35"/>
    <w:rsid w:val="00DC4AC6"/>
    <w:rsid w:val="00DC4AD5"/>
    <w:rsid w:val="00DC4B1F"/>
    <w:rsid w:val="00DC4D05"/>
    <w:rsid w:val="00DC4D2D"/>
    <w:rsid w:val="00DC4E89"/>
    <w:rsid w:val="00DC4EB0"/>
    <w:rsid w:val="00DC5005"/>
    <w:rsid w:val="00DC508B"/>
    <w:rsid w:val="00DC50BC"/>
    <w:rsid w:val="00DC51D6"/>
    <w:rsid w:val="00DC5294"/>
    <w:rsid w:val="00DC52C0"/>
    <w:rsid w:val="00DC52E0"/>
    <w:rsid w:val="00DC52FA"/>
    <w:rsid w:val="00DC5354"/>
    <w:rsid w:val="00DC5615"/>
    <w:rsid w:val="00DC561D"/>
    <w:rsid w:val="00DC5689"/>
    <w:rsid w:val="00DC56EE"/>
    <w:rsid w:val="00DC5952"/>
    <w:rsid w:val="00DC597E"/>
    <w:rsid w:val="00DC5AEE"/>
    <w:rsid w:val="00DC5BB0"/>
    <w:rsid w:val="00DC5BF3"/>
    <w:rsid w:val="00DC5C6E"/>
    <w:rsid w:val="00DC5DA0"/>
    <w:rsid w:val="00DC5DD8"/>
    <w:rsid w:val="00DC5DE4"/>
    <w:rsid w:val="00DC5DF6"/>
    <w:rsid w:val="00DC5F1D"/>
    <w:rsid w:val="00DC5F40"/>
    <w:rsid w:val="00DC5F71"/>
    <w:rsid w:val="00DC5F9A"/>
    <w:rsid w:val="00DC6226"/>
    <w:rsid w:val="00DC62CB"/>
    <w:rsid w:val="00DC6309"/>
    <w:rsid w:val="00DC6326"/>
    <w:rsid w:val="00DC639F"/>
    <w:rsid w:val="00DC63B7"/>
    <w:rsid w:val="00DC6482"/>
    <w:rsid w:val="00DC6565"/>
    <w:rsid w:val="00DC6582"/>
    <w:rsid w:val="00DC6732"/>
    <w:rsid w:val="00DC682B"/>
    <w:rsid w:val="00DC6886"/>
    <w:rsid w:val="00DC6890"/>
    <w:rsid w:val="00DC68B3"/>
    <w:rsid w:val="00DC6936"/>
    <w:rsid w:val="00DC695C"/>
    <w:rsid w:val="00DC69EE"/>
    <w:rsid w:val="00DC6AC3"/>
    <w:rsid w:val="00DC6AF9"/>
    <w:rsid w:val="00DC6B5A"/>
    <w:rsid w:val="00DC6C42"/>
    <w:rsid w:val="00DC6D95"/>
    <w:rsid w:val="00DC6DEC"/>
    <w:rsid w:val="00DC6F22"/>
    <w:rsid w:val="00DC6F6B"/>
    <w:rsid w:val="00DC6F72"/>
    <w:rsid w:val="00DC6FE8"/>
    <w:rsid w:val="00DC702D"/>
    <w:rsid w:val="00DC7031"/>
    <w:rsid w:val="00DC7062"/>
    <w:rsid w:val="00DC709C"/>
    <w:rsid w:val="00DC7218"/>
    <w:rsid w:val="00DC7237"/>
    <w:rsid w:val="00DC7266"/>
    <w:rsid w:val="00DC735C"/>
    <w:rsid w:val="00DC737D"/>
    <w:rsid w:val="00DC73D7"/>
    <w:rsid w:val="00DC7421"/>
    <w:rsid w:val="00DC74F8"/>
    <w:rsid w:val="00DC7512"/>
    <w:rsid w:val="00DC7593"/>
    <w:rsid w:val="00DC7982"/>
    <w:rsid w:val="00DC79AC"/>
    <w:rsid w:val="00DC7A2E"/>
    <w:rsid w:val="00DC7A3F"/>
    <w:rsid w:val="00DC7B6A"/>
    <w:rsid w:val="00DC7BB2"/>
    <w:rsid w:val="00DC7C07"/>
    <w:rsid w:val="00DC7C40"/>
    <w:rsid w:val="00DC7C65"/>
    <w:rsid w:val="00DC7CAB"/>
    <w:rsid w:val="00DC7D13"/>
    <w:rsid w:val="00DC7D40"/>
    <w:rsid w:val="00DC7D4D"/>
    <w:rsid w:val="00DC7E9B"/>
    <w:rsid w:val="00DC7EDA"/>
    <w:rsid w:val="00DC7EE9"/>
    <w:rsid w:val="00DD0062"/>
    <w:rsid w:val="00DD00CE"/>
    <w:rsid w:val="00DD00D7"/>
    <w:rsid w:val="00DD012A"/>
    <w:rsid w:val="00DD016C"/>
    <w:rsid w:val="00DD019E"/>
    <w:rsid w:val="00DD01F8"/>
    <w:rsid w:val="00DD02AF"/>
    <w:rsid w:val="00DD0459"/>
    <w:rsid w:val="00DD045E"/>
    <w:rsid w:val="00DD0557"/>
    <w:rsid w:val="00DD0595"/>
    <w:rsid w:val="00DD0639"/>
    <w:rsid w:val="00DD068B"/>
    <w:rsid w:val="00DD075B"/>
    <w:rsid w:val="00DD0776"/>
    <w:rsid w:val="00DD07FB"/>
    <w:rsid w:val="00DD0BA8"/>
    <w:rsid w:val="00DD0BCD"/>
    <w:rsid w:val="00DD0C0D"/>
    <w:rsid w:val="00DD0C38"/>
    <w:rsid w:val="00DD0D68"/>
    <w:rsid w:val="00DD0ECD"/>
    <w:rsid w:val="00DD0F1F"/>
    <w:rsid w:val="00DD0F58"/>
    <w:rsid w:val="00DD0F90"/>
    <w:rsid w:val="00DD1032"/>
    <w:rsid w:val="00DD10E2"/>
    <w:rsid w:val="00DD10F7"/>
    <w:rsid w:val="00DD110E"/>
    <w:rsid w:val="00DD1196"/>
    <w:rsid w:val="00DD1209"/>
    <w:rsid w:val="00DD123D"/>
    <w:rsid w:val="00DD1266"/>
    <w:rsid w:val="00DD1279"/>
    <w:rsid w:val="00DD12E6"/>
    <w:rsid w:val="00DD130F"/>
    <w:rsid w:val="00DD132E"/>
    <w:rsid w:val="00DD1381"/>
    <w:rsid w:val="00DD13C0"/>
    <w:rsid w:val="00DD144F"/>
    <w:rsid w:val="00DD14F2"/>
    <w:rsid w:val="00DD1508"/>
    <w:rsid w:val="00DD150E"/>
    <w:rsid w:val="00DD1522"/>
    <w:rsid w:val="00DD1671"/>
    <w:rsid w:val="00DD1707"/>
    <w:rsid w:val="00DD1729"/>
    <w:rsid w:val="00DD1773"/>
    <w:rsid w:val="00DD179F"/>
    <w:rsid w:val="00DD17CF"/>
    <w:rsid w:val="00DD1887"/>
    <w:rsid w:val="00DD188F"/>
    <w:rsid w:val="00DD18C7"/>
    <w:rsid w:val="00DD18EB"/>
    <w:rsid w:val="00DD18F8"/>
    <w:rsid w:val="00DD1928"/>
    <w:rsid w:val="00DD1A21"/>
    <w:rsid w:val="00DD1B2A"/>
    <w:rsid w:val="00DD1DA3"/>
    <w:rsid w:val="00DD1E4E"/>
    <w:rsid w:val="00DD1EDC"/>
    <w:rsid w:val="00DD1F33"/>
    <w:rsid w:val="00DD1F4D"/>
    <w:rsid w:val="00DD1F68"/>
    <w:rsid w:val="00DD20DC"/>
    <w:rsid w:val="00DD20FC"/>
    <w:rsid w:val="00DD2140"/>
    <w:rsid w:val="00DD218D"/>
    <w:rsid w:val="00DD2240"/>
    <w:rsid w:val="00DD2298"/>
    <w:rsid w:val="00DD22B2"/>
    <w:rsid w:val="00DD23A4"/>
    <w:rsid w:val="00DD23C0"/>
    <w:rsid w:val="00DD23D7"/>
    <w:rsid w:val="00DD2453"/>
    <w:rsid w:val="00DD246B"/>
    <w:rsid w:val="00DD251B"/>
    <w:rsid w:val="00DD2586"/>
    <w:rsid w:val="00DD2687"/>
    <w:rsid w:val="00DD2756"/>
    <w:rsid w:val="00DD2790"/>
    <w:rsid w:val="00DD28BB"/>
    <w:rsid w:val="00DD2905"/>
    <w:rsid w:val="00DD294F"/>
    <w:rsid w:val="00DD2A3B"/>
    <w:rsid w:val="00DD2A40"/>
    <w:rsid w:val="00DD2C26"/>
    <w:rsid w:val="00DD2D0F"/>
    <w:rsid w:val="00DD2E17"/>
    <w:rsid w:val="00DD2E5E"/>
    <w:rsid w:val="00DD2EE9"/>
    <w:rsid w:val="00DD2EEB"/>
    <w:rsid w:val="00DD2F77"/>
    <w:rsid w:val="00DD2FAE"/>
    <w:rsid w:val="00DD308F"/>
    <w:rsid w:val="00DD3195"/>
    <w:rsid w:val="00DD319D"/>
    <w:rsid w:val="00DD3204"/>
    <w:rsid w:val="00DD33E9"/>
    <w:rsid w:val="00DD343D"/>
    <w:rsid w:val="00DD34E6"/>
    <w:rsid w:val="00DD378F"/>
    <w:rsid w:val="00DD37D7"/>
    <w:rsid w:val="00DD381A"/>
    <w:rsid w:val="00DD39AF"/>
    <w:rsid w:val="00DD3A68"/>
    <w:rsid w:val="00DD3BC9"/>
    <w:rsid w:val="00DD3BE0"/>
    <w:rsid w:val="00DD3CD2"/>
    <w:rsid w:val="00DD3D3D"/>
    <w:rsid w:val="00DD3ED2"/>
    <w:rsid w:val="00DD3F67"/>
    <w:rsid w:val="00DD3FD8"/>
    <w:rsid w:val="00DD4127"/>
    <w:rsid w:val="00DD41BB"/>
    <w:rsid w:val="00DD41D2"/>
    <w:rsid w:val="00DD45BF"/>
    <w:rsid w:val="00DD45F7"/>
    <w:rsid w:val="00DD470B"/>
    <w:rsid w:val="00DD4784"/>
    <w:rsid w:val="00DD4790"/>
    <w:rsid w:val="00DD47D0"/>
    <w:rsid w:val="00DD485F"/>
    <w:rsid w:val="00DD49DF"/>
    <w:rsid w:val="00DD4B47"/>
    <w:rsid w:val="00DD4B64"/>
    <w:rsid w:val="00DD4B70"/>
    <w:rsid w:val="00DD4D64"/>
    <w:rsid w:val="00DD4DF2"/>
    <w:rsid w:val="00DD4F20"/>
    <w:rsid w:val="00DD4F30"/>
    <w:rsid w:val="00DD5025"/>
    <w:rsid w:val="00DD50E0"/>
    <w:rsid w:val="00DD513F"/>
    <w:rsid w:val="00DD5155"/>
    <w:rsid w:val="00DD519E"/>
    <w:rsid w:val="00DD5227"/>
    <w:rsid w:val="00DD5243"/>
    <w:rsid w:val="00DD5252"/>
    <w:rsid w:val="00DD52DA"/>
    <w:rsid w:val="00DD5350"/>
    <w:rsid w:val="00DD5358"/>
    <w:rsid w:val="00DD5371"/>
    <w:rsid w:val="00DD53DE"/>
    <w:rsid w:val="00DD540B"/>
    <w:rsid w:val="00DD54E3"/>
    <w:rsid w:val="00DD5507"/>
    <w:rsid w:val="00DD5574"/>
    <w:rsid w:val="00DD5729"/>
    <w:rsid w:val="00DD58D1"/>
    <w:rsid w:val="00DD5AFD"/>
    <w:rsid w:val="00DD5B57"/>
    <w:rsid w:val="00DD5B95"/>
    <w:rsid w:val="00DD5BFA"/>
    <w:rsid w:val="00DD5D88"/>
    <w:rsid w:val="00DD5DA4"/>
    <w:rsid w:val="00DD5DC9"/>
    <w:rsid w:val="00DD5DDC"/>
    <w:rsid w:val="00DD5FA5"/>
    <w:rsid w:val="00DD6063"/>
    <w:rsid w:val="00DD606E"/>
    <w:rsid w:val="00DD60E6"/>
    <w:rsid w:val="00DD611E"/>
    <w:rsid w:val="00DD61E6"/>
    <w:rsid w:val="00DD623A"/>
    <w:rsid w:val="00DD628C"/>
    <w:rsid w:val="00DD6364"/>
    <w:rsid w:val="00DD639B"/>
    <w:rsid w:val="00DD63EA"/>
    <w:rsid w:val="00DD656F"/>
    <w:rsid w:val="00DD661C"/>
    <w:rsid w:val="00DD66BB"/>
    <w:rsid w:val="00DD66FF"/>
    <w:rsid w:val="00DD6756"/>
    <w:rsid w:val="00DD685C"/>
    <w:rsid w:val="00DD68D5"/>
    <w:rsid w:val="00DD68F4"/>
    <w:rsid w:val="00DD6921"/>
    <w:rsid w:val="00DD6991"/>
    <w:rsid w:val="00DD6B18"/>
    <w:rsid w:val="00DD6B2C"/>
    <w:rsid w:val="00DD6C3C"/>
    <w:rsid w:val="00DD6C3E"/>
    <w:rsid w:val="00DD6C9D"/>
    <w:rsid w:val="00DD6CBC"/>
    <w:rsid w:val="00DD6CE8"/>
    <w:rsid w:val="00DD6DEC"/>
    <w:rsid w:val="00DD6E34"/>
    <w:rsid w:val="00DD6E51"/>
    <w:rsid w:val="00DD6E85"/>
    <w:rsid w:val="00DD6EF2"/>
    <w:rsid w:val="00DD700D"/>
    <w:rsid w:val="00DD7135"/>
    <w:rsid w:val="00DD7144"/>
    <w:rsid w:val="00DD719C"/>
    <w:rsid w:val="00DD729C"/>
    <w:rsid w:val="00DD73C9"/>
    <w:rsid w:val="00DD745C"/>
    <w:rsid w:val="00DD74F0"/>
    <w:rsid w:val="00DD7553"/>
    <w:rsid w:val="00DD7578"/>
    <w:rsid w:val="00DD7682"/>
    <w:rsid w:val="00DD76F1"/>
    <w:rsid w:val="00DD77F2"/>
    <w:rsid w:val="00DD7A04"/>
    <w:rsid w:val="00DD7B24"/>
    <w:rsid w:val="00DD7B46"/>
    <w:rsid w:val="00DD7BDB"/>
    <w:rsid w:val="00DD7C90"/>
    <w:rsid w:val="00DD7D46"/>
    <w:rsid w:val="00DD7D4D"/>
    <w:rsid w:val="00DD7DE2"/>
    <w:rsid w:val="00DD7E30"/>
    <w:rsid w:val="00DD7E88"/>
    <w:rsid w:val="00DD7EF1"/>
    <w:rsid w:val="00DD7FCF"/>
    <w:rsid w:val="00DE004D"/>
    <w:rsid w:val="00DE015A"/>
    <w:rsid w:val="00DE01BC"/>
    <w:rsid w:val="00DE0258"/>
    <w:rsid w:val="00DE02CD"/>
    <w:rsid w:val="00DE034F"/>
    <w:rsid w:val="00DE03D1"/>
    <w:rsid w:val="00DE043B"/>
    <w:rsid w:val="00DE0467"/>
    <w:rsid w:val="00DE072B"/>
    <w:rsid w:val="00DE0766"/>
    <w:rsid w:val="00DE099B"/>
    <w:rsid w:val="00DE09E4"/>
    <w:rsid w:val="00DE09EF"/>
    <w:rsid w:val="00DE0A3A"/>
    <w:rsid w:val="00DE0B55"/>
    <w:rsid w:val="00DE0C97"/>
    <w:rsid w:val="00DE0CFF"/>
    <w:rsid w:val="00DE0DA8"/>
    <w:rsid w:val="00DE0DBA"/>
    <w:rsid w:val="00DE0DC8"/>
    <w:rsid w:val="00DE0F23"/>
    <w:rsid w:val="00DE0FFF"/>
    <w:rsid w:val="00DE1029"/>
    <w:rsid w:val="00DE10E8"/>
    <w:rsid w:val="00DE1251"/>
    <w:rsid w:val="00DE1279"/>
    <w:rsid w:val="00DE12D4"/>
    <w:rsid w:val="00DE13B2"/>
    <w:rsid w:val="00DE14DB"/>
    <w:rsid w:val="00DE158F"/>
    <w:rsid w:val="00DE15DB"/>
    <w:rsid w:val="00DE15EC"/>
    <w:rsid w:val="00DE1617"/>
    <w:rsid w:val="00DE16DF"/>
    <w:rsid w:val="00DE17BD"/>
    <w:rsid w:val="00DE1820"/>
    <w:rsid w:val="00DE182E"/>
    <w:rsid w:val="00DE1916"/>
    <w:rsid w:val="00DE1948"/>
    <w:rsid w:val="00DE1981"/>
    <w:rsid w:val="00DE19A3"/>
    <w:rsid w:val="00DE1B39"/>
    <w:rsid w:val="00DE1B75"/>
    <w:rsid w:val="00DE1BBB"/>
    <w:rsid w:val="00DE1D0E"/>
    <w:rsid w:val="00DE1E35"/>
    <w:rsid w:val="00DE1ED0"/>
    <w:rsid w:val="00DE1EFC"/>
    <w:rsid w:val="00DE1FDD"/>
    <w:rsid w:val="00DE20CC"/>
    <w:rsid w:val="00DE20E7"/>
    <w:rsid w:val="00DE20EE"/>
    <w:rsid w:val="00DE2299"/>
    <w:rsid w:val="00DE22A5"/>
    <w:rsid w:val="00DE22B1"/>
    <w:rsid w:val="00DE22D7"/>
    <w:rsid w:val="00DE2388"/>
    <w:rsid w:val="00DE2536"/>
    <w:rsid w:val="00DE254B"/>
    <w:rsid w:val="00DE25C7"/>
    <w:rsid w:val="00DE265B"/>
    <w:rsid w:val="00DE2856"/>
    <w:rsid w:val="00DE2902"/>
    <w:rsid w:val="00DE294E"/>
    <w:rsid w:val="00DE29AD"/>
    <w:rsid w:val="00DE2A14"/>
    <w:rsid w:val="00DE2ADB"/>
    <w:rsid w:val="00DE2B6E"/>
    <w:rsid w:val="00DE2BDC"/>
    <w:rsid w:val="00DE2CE7"/>
    <w:rsid w:val="00DE2D00"/>
    <w:rsid w:val="00DE2D12"/>
    <w:rsid w:val="00DE2D53"/>
    <w:rsid w:val="00DE2DDA"/>
    <w:rsid w:val="00DE2EC7"/>
    <w:rsid w:val="00DE2F9E"/>
    <w:rsid w:val="00DE2FBB"/>
    <w:rsid w:val="00DE30A7"/>
    <w:rsid w:val="00DE316D"/>
    <w:rsid w:val="00DE3265"/>
    <w:rsid w:val="00DE3382"/>
    <w:rsid w:val="00DE340A"/>
    <w:rsid w:val="00DE3450"/>
    <w:rsid w:val="00DE3525"/>
    <w:rsid w:val="00DE359A"/>
    <w:rsid w:val="00DE3617"/>
    <w:rsid w:val="00DE3669"/>
    <w:rsid w:val="00DE36EA"/>
    <w:rsid w:val="00DE37AF"/>
    <w:rsid w:val="00DE37F0"/>
    <w:rsid w:val="00DE384A"/>
    <w:rsid w:val="00DE3970"/>
    <w:rsid w:val="00DE3977"/>
    <w:rsid w:val="00DE39AF"/>
    <w:rsid w:val="00DE39D9"/>
    <w:rsid w:val="00DE39FC"/>
    <w:rsid w:val="00DE3A6B"/>
    <w:rsid w:val="00DE3A77"/>
    <w:rsid w:val="00DE3AD4"/>
    <w:rsid w:val="00DE3BF1"/>
    <w:rsid w:val="00DE3DBE"/>
    <w:rsid w:val="00DE3DDC"/>
    <w:rsid w:val="00DE3DF5"/>
    <w:rsid w:val="00DE3DFC"/>
    <w:rsid w:val="00DE3F47"/>
    <w:rsid w:val="00DE3F81"/>
    <w:rsid w:val="00DE4238"/>
    <w:rsid w:val="00DE4286"/>
    <w:rsid w:val="00DE439F"/>
    <w:rsid w:val="00DE44A6"/>
    <w:rsid w:val="00DE452D"/>
    <w:rsid w:val="00DE4701"/>
    <w:rsid w:val="00DE4736"/>
    <w:rsid w:val="00DE473E"/>
    <w:rsid w:val="00DE4804"/>
    <w:rsid w:val="00DE4871"/>
    <w:rsid w:val="00DE48DE"/>
    <w:rsid w:val="00DE491B"/>
    <w:rsid w:val="00DE4A43"/>
    <w:rsid w:val="00DE4BA5"/>
    <w:rsid w:val="00DE4C05"/>
    <w:rsid w:val="00DE4E61"/>
    <w:rsid w:val="00DE4F60"/>
    <w:rsid w:val="00DE5018"/>
    <w:rsid w:val="00DE50B7"/>
    <w:rsid w:val="00DE50E6"/>
    <w:rsid w:val="00DE527E"/>
    <w:rsid w:val="00DE5306"/>
    <w:rsid w:val="00DE53AB"/>
    <w:rsid w:val="00DE5418"/>
    <w:rsid w:val="00DE5677"/>
    <w:rsid w:val="00DE56A1"/>
    <w:rsid w:val="00DE56A7"/>
    <w:rsid w:val="00DE56FC"/>
    <w:rsid w:val="00DE5737"/>
    <w:rsid w:val="00DE57C7"/>
    <w:rsid w:val="00DE57EA"/>
    <w:rsid w:val="00DE5809"/>
    <w:rsid w:val="00DE59DC"/>
    <w:rsid w:val="00DE5AF1"/>
    <w:rsid w:val="00DE5BA8"/>
    <w:rsid w:val="00DE5C58"/>
    <w:rsid w:val="00DE5CA5"/>
    <w:rsid w:val="00DE5D5D"/>
    <w:rsid w:val="00DE5E6C"/>
    <w:rsid w:val="00DE5F91"/>
    <w:rsid w:val="00DE6047"/>
    <w:rsid w:val="00DE6098"/>
    <w:rsid w:val="00DE60A2"/>
    <w:rsid w:val="00DE60B7"/>
    <w:rsid w:val="00DE60E1"/>
    <w:rsid w:val="00DE60ED"/>
    <w:rsid w:val="00DE60F0"/>
    <w:rsid w:val="00DE6127"/>
    <w:rsid w:val="00DE6147"/>
    <w:rsid w:val="00DE61A1"/>
    <w:rsid w:val="00DE61B1"/>
    <w:rsid w:val="00DE61D3"/>
    <w:rsid w:val="00DE61FE"/>
    <w:rsid w:val="00DE62AB"/>
    <w:rsid w:val="00DE6473"/>
    <w:rsid w:val="00DE64BD"/>
    <w:rsid w:val="00DE64EE"/>
    <w:rsid w:val="00DE6541"/>
    <w:rsid w:val="00DE6696"/>
    <w:rsid w:val="00DE6766"/>
    <w:rsid w:val="00DE68F0"/>
    <w:rsid w:val="00DE69BD"/>
    <w:rsid w:val="00DE6A18"/>
    <w:rsid w:val="00DE6A23"/>
    <w:rsid w:val="00DE6B47"/>
    <w:rsid w:val="00DE6BEA"/>
    <w:rsid w:val="00DE6C83"/>
    <w:rsid w:val="00DE6CEA"/>
    <w:rsid w:val="00DE6DBF"/>
    <w:rsid w:val="00DE6EB5"/>
    <w:rsid w:val="00DE6F38"/>
    <w:rsid w:val="00DE7029"/>
    <w:rsid w:val="00DE7033"/>
    <w:rsid w:val="00DE7117"/>
    <w:rsid w:val="00DE715D"/>
    <w:rsid w:val="00DE719D"/>
    <w:rsid w:val="00DE72E8"/>
    <w:rsid w:val="00DE7328"/>
    <w:rsid w:val="00DE7454"/>
    <w:rsid w:val="00DE7482"/>
    <w:rsid w:val="00DE749F"/>
    <w:rsid w:val="00DE7613"/>
    <w:rsid w:val="00DE7669"/>
    <w:rsid w:val="00DE7749"/>
    <w:rsid w:val="00DE77B2"/>
    <w:rsid w:val="00DE78B2"/>
    <w:rsid w:val="00DE79B7"/>
    <w:rsid w:val="00DE7A17"/>
    <w:rsid w:val="00DE7A48"/>
    <w:rsid w:val="00DE7AB2"/>
    <w:rsid w:val="00DE7AF0"/>
    <w:rsid w:val="00DE7B0C"/>
    <w:rsid w:val="00DE7E12"/>
    <w:rsid w:val="00DE7E45"/>
    <w:rsid w:val="00DE7F0B"/>
    <w:rsid w:val="00DF0179"/>
    <w:rsid w:val="00DF022E"/>
    <w:rsid w:val="00DF0293"/>
    <w:rsid w:val="00DF030F"/>
    <w:rsid w:val="00DF0438"/>
    <w:rsid w:val="00DF052A"/>
    <w:rsid w:val="00DF059B"/>
    <w:rsid w:val="00DF05AD"/>
    <w:rsid w:val="00DF0623"/>
    <w:rsid w:val="00DF0646"/>
    <w:rsid w:val="00DF06D8"/>
    <w:rsid w:val="00DF06E7"/>
    <w:rsid w:val="00DF08DC"/>
    <w:rsid w:val="00DF08E3"/>
    <w:rsid w:val="00DF08F1"/>
    <w:rsid w:val="00DF0926"/>
    <w:rsid w:val="00DF09DB"/>
    <w:rsid w:val="00DF0A01"/>
    <w:rsid w:val="00DF0A76"/>
    <w:rsid w:val="00DF0AC9"/>
    <w:rsid w:val="00DF0BC5"/>
    <w:rsid w:val="00DF0C47"/>
    <w:rsid w:val="00DF0D50"/>
    <w:rsid w:val="00DF0E3C"/>
    <w:rsid w:val="00DF0E94"/>
    <w:rsid w:val="00DF0FC8"/>
    <w:rsid w:val="00DF0FE1"/>
    <w:rsid w:val="00DF11B2"/>
    <w:rsid w:val="00DF1239"/>
    <w:rsid w:val="00DF1299"/>
    <w:rsid w:val="00DF12E8"/>
    <w:rsid w:val="00DF1308"/>
    <w:rsid w:val="00DF145E"/>
    <w:rsid w:val="00DF1482"/>
    <w:rsid w:val="00DF15A9"/>
    <w:rsid w:val="00DF15EB"/>
    <w:rsid w:val="00DF165B"/>
    <w:rsid w:val="00DF16B3"/>
    <w:rsid w:val="00DF16B4"/>
    <w:rsid w:val="00DF171B"/>
    <w:rsid w:val="00DF1752"/>
    <w:rsid w:val="00DF1763"/>
    <w:rsid w:val="00DF1832"/>
    <w:rsid w:val="00DF18B7"/>
    <w:rsid w:val="00DF192B"/>
    <w:rsid w:val="00DF1951"/>
    <w:rsid w:val="00DF1987"/>
    <w:rsid w:val="00DF19C8"/>
    <w:rsid w:val="00DF19CF"/>
    <w:rsid w:val="00DF1A47"/>
    <w:rsid w:val="00DF1ADF"/>
    <w:rsid w:val="00DF1CD8"/>
    <w:rsid w:val="00DF1D47"/>
    <w:rsid w:val="00DF1DA7"/>
    <w:rsid w:val="00DF1DE4"/>
    <w:rsid w:val="00DF1DEB"/>
    <w:rsid w:val="00DF1E45"/>
    <w:rsid w:val="00DF1E8A"/>
    <w:rsid w:val="00DF1EB1"/>
    <w:rsid w:val="00DF1EF8"/>
    <w:rsid w:val="00DF1F82"/>
    <w:rsid w:val="00DF2046"/>
    <w:rsid w:val="00DF2121"/>
    <w:rsid w:val="00DF2137"/>
    <w:rsid w:val="00DF220B"/>
    <w:rsid w:val="00DF2224"/>
    <w:rsid w:val="00DF22FA"/>
    <w:rsid w:val="00DF236E"/>
    <w:rsid w:val="00DF2454"/>
    <w:rsid w:val="00DF2496"/>
    <w:rsid w:val="00DF24AB"/>
    <w:rsid w:val="00DF24F6"/>
    <w:rsid w:val="00DF2577"/>
    <w:rsid w:val="00DF262C"/>
    <w:rsid w:val="00DF264E"/>
    <w:rsid w:val="00DF2782"/>
    <w:rsid w:val="00DF29C4"/>
    <w:rsid w:val="00DF2A13"/>
    <w:rsid w:val="00DF2A67"/>
    <w:rsid w:val="00DF2A68"/>
    <w:rsid w:val="00DF2BE8"/>
    <w:rsid w:val="00DF2C69"/>
    <w:rsid w:val="00DF2C89"/>
    <w:rsid w:val="00DF2CB5"/>
    <w:rsid w:val="00DF2CC9"/>
    <w:rsid w:val="00DF2D9B"/>
    <w:rsid w:val="00DF2DAD"/>
    <w:rsid w:val="00DF2DDA"/>
    <w:rsid w:val="00DF2EFD"/>
    <w:rsid w:val="00DF2FB8"/>
    <w:rsid w:val="00DF3007"/>
    <w:rsid w:val="00DF300D"/>
    <w:rsid w:val="00DF310C"/>
    <w:rsid w:val="00DF3380"/>
    <w:rsid w:val="00DF3397"/>
    <w:rsid w:val="00DF33CF"/>
    <w:rsid w:val="00DF3427"/>
    <w:rsid w:val="00DF34EC"/>
    <w:rsid w:val="00DF351F"/>
    <w:rsid w:val="00DF3557"/>
    <w:rsid w:val="00DF3568"/>
    <w:rsid w:val="00DF35FE"/>
    <w:rsid w:val="00DF3656"/>
    <w:rsid w:val="00DF397F"/>
    <w:rsid w:val="00DF39B8"/>
    <w:rsid w:val="00DF3A31"/>
    <w:rsid w:val="00DF3A66"/>
    <w:rsid w:val="00DF3B2A"/>
    <w:rsid w:val="00DF3BB7"/>
    <w:rsid w:val="00DF3BF0"/>
    <w:rsid w:val="00DF3C3C"/>
    <w:rsid w:val="00DF3CA1"/>
    <w:rsid w:val="00DF3CA8"/>
    <w:rsid w:val="00DF3D91"/>
    <w:rsid w:val="00DF3FFD"/>
    <w:rsid w:val="00DF4117"/>
    <w:rsid w:val="00DF425C"/>
    <w:rsid w:val="00DF438D"/>
    <w:rsid w:val="00DF445C"/>
    <w:rsid w:val="00DF446F"/>
    <w:rsid w:val="00DF4476"/>
    <w:rsid w:val="00DF44FF"/>
    <w:rsid w:val="00DF45CC"/>
    <w:rsid w:val="00DF468D"/>
    <w:rsid w:val="00DF46AC"/>
    <w:rsid w:val="00DF4854"/>
    <w:rsid w:val="00DF4927"/>
    <w:rsid w:val="00DF4931"/>
    <w:rsid w:val="00DF4949"/>
    <w:rsid w:val="00DF4BA0"/>
    <w:rsid w:val="00DF4C4C"/>
    <w:rsid w:val="00DF4D45"/>
    <w:rsid w:val="00DF4D5B"/>
    <w:rsid w:val="00DF4D6A"/>
    <w:rsid w:val="00DF4E0F"/>
    <w:rsid w:val="00DF4E98"/>
    <w:rsid w:val="00DF4EAD"/>
    <w:rsid w:val="00DF4EC7"/>
    <w:rsid w:val="00DF4F99"/>
    <w:rsid w:val="00DF4FC9"/>
    <w:rsid w:val="00DF4FD1"/>
    <w:rsid w:val="00DF5097"/>
    <w:rsid w:val="00DF513F"/>
    <w:rsid w:val="00DF517B"/>
    <w:rsid w:val="00DF51AF"/>
    <w:rsid w:val="00DF5217"/>
    <w:rsid w:val="00DF539F"/>
    <w:rsid w:val="00DF5415"/>
    <w:rsid w:val="00DF54D9"/>
    <w:rsid w:val="00DF5506"/>
    <w:rsid w:val="00DF5517"/>
    <w:rsid w:val="00DF552C"/>
    <w:rsid w:val="00DF553A"/>
    <w:rsid w:val="00DF5619"/>
    <w:rsid w:val="00DF5630"/>
    <w:rsid w:val="00DF570C"/>
    <w:rsid w:val="00DF5811"/>
    <w:rsid w:val="00DF5971"/>
    <w:rsid w:val="00DF59A8"/>
    <w:rsid w:val="00DF59F3"/>
    <w:rsid w:val="00DF5A28"/>
    <w:rsid w:val="00DF5A96"/>
    <w:rsid w:val="00DF5B94"/>
    <w:rsid w:val="00DF5C2C"/>
    <w:rsid w:val="00DF5C5F"/>
    <w:rsid w:val="00DF5D47"/>
    <w:rsid w:val="00DF5D4C"/>
    <w:rsid w:val="00DF5DE8"/>
    <w:rsid w:val="00DF5EF1"/>
    <w:rsid w:val="00DF5EFD"/>
    <w:rsid w:val="00DF5F10"/>
    <w:rsid w:val="00DF5F57"/>
    <w:rsid w:val="00DF5FDD"/>
    <w:rsid w:val="00DF606D"/>
    <w:rsid w:val="00DF60DB"/>
    <w:rsid w:val="00DF611F"/>
    <w:rsid w:val="00DF6184"/>
    <w:rsid w:val="00DF61AC"/>
    <w:rsid w:val="00DF61B1"/>
    <w:rsid w:val="00DF6255"/>
    <w:rsid w:val="00DF63B4"/>
    <w:rsid w:val="00DF64EA"/>
    <w:rsid w:val="00DF655C"/>
    <w:rsid w:val="00DF659E"/>
    <w:rsid w:val="00DF6743"/>
    <w:rsid w:val="00DF681E"/>
    <w:rsid w:val="00DF6979"/>
    <w:rsid w:val="00DF697C"/>
    <w:rsid w:val="00DF6A92"/>
    <w:rsid w:val="00DF6AC2"/>
    <w:rsid w:val="00DF6AC6"/>
    <w:rsid w:val="00DF6C63"/>
    <w:rsid w:val="00DF6C77"/>
    <w:rsid w:val="00DF6DCE"/>
    <w:rsid w:val="00DF6DEC"/>
    <w:rsid w:val="00DF6EF4"/>
    <w:rsid w:val="00DF6EFD"/>
    <w:rsid w:val="00DF705B"/>
    <w:rsid w:val="00DF7109"/>
    <w:rsid w:val="00DF7122"/>
    <w:rsid w:val="00DF720D"/>
    <w:rsid w:val="00DF7225"/>
    <w:rsid w:val="00DF73D9"/>
    <w:rsid w:val="00DF7660"/>
    <w:rsid w:val="00DF7666"/>
    <w:rsid w:val="00DF779C"/>
    <w:rsid w:val="00DF787C"/>
    <w:rsid w:val="00DF788D"/>
    <w:rsid w:val="00DF78B2"/>
    <w:rsid w:val="00DF7900"/>
    <w:rsid w:val="00DF79F2"/>
    <w:rsid w:val="00DF7A76"/>
    <w:rsid w:val="00DF7B11"/>
    <w:rsid w:val="00DF7B3C"/>
    <w:rsid w:val="00DF7B4F"/>
    <w:rsid w:val="00DF7BFD"/>
    <w:rsid w:val="00DF7D74"/>
    <w:rsid w:val="00DF7DAC"/>
    <w:rsid w:val="00DF7DE9"/>
    <w:rsid w:val="00DF7E27"/>
    <w:rsid w:val="00DF7E29"/>
    <w:rsid w:val="00DF7E64"/>
    <w:rsid w:val="00DF7EBD"/>
    <w:rsid w:val="00DF7EC3"/>
    <w:rsid w:val="00DF7EC8"/>
    <w:rsid w:val="00DF7F1E"/>
    <w:rsid w:val="00DF7FE2"/>
    <w:rsid w:val="00DF7FF6"/>
    <w:rsid w:val="00E00013"/>
    <w:rsid w:val="00E0005A"/>
    <w:rsid w:val="00E00096"/>
    <w:rsid w:val="00E00243"/>
    <w:rsid w:val="00E00292"/>
    <w:rsid w:val="00E0034A"/>
    <w:rsid w:val="00E003EA"/>
    <w:rsid w:val="00E003F1"/>
    <w:rsid w:val="00E00447"/>
    <w:rsid w:val="00E004DA"/>
    <w:rsid w:val="00E00587"/>
    <w:rsid w:val="00E0058F"/>
    <w:rsid w:val="00E006BD"/>
    <w:rsid w:val="00E006C1"/>
    <w:rsid w:val="00E00705"/>
    <w:rsid w:val="00E0077D"/>
    <w:rsid w:val="00E00785"/>
    <w:rsid w:val="00E00834"/>
    <w:rsid w:val="00E00943"/>
    <w:rsid w:val="00E00A99"/>
    <w:rsid w:val="00E00ADC"/>
    <w:rsid w:val="00E00B34"/>
    <w:rsid w:val="00E00B80"/>
    <w:rsid w:val="00E00C1B"/>
    <w:rsid w:val="00E00C46"/>
    <w:rsid w:val="00E00C68"/>
    <w:rsid w:val="00E00C8A"/>
    <w:rsid w:val="00E00D0D"/>
    <w:rsid w:val="00E01065"/>
    <w:rsid w:val="00E010E6"/>
    <w:rsid w:val="00E0113A"/>
    <w:rsid w:val="00E0114F"/>
    <w:rsid w:val="00E012DB"/>
    <w:rsid w:val="00E0132D"/>
    <w:rsid w:val="00E0134B"/>
    <w:rsid w:val="00E01382"/>
    <w:rsid w:val="00E01407"/>
    <w:rsid w:val="00E0155B"/>
    <w:rsid w:val="00E015B8"/>
    <w:rsid w:val="00E0186B"/>
    <w:rsid w:val="00E01929"/>
    <w:rsid w:val="00E01938"/>
    <w:rsid w:val="00E01A01"/>
    <w:rsid w:val="00E01A0F"/>
    <w:rsid w:val="00E01AE4"/>
    <w:rsid w:val="00E01B02"/>
    <w:rsid w:val="00E01C13"/>
    <w:rsid w:val="00E01C36"/>
    <w:rsid w:val="00E01D29"/>
    <w:rsid w:val="00E01D30"/>
    <w:rsid w:val="00E01DC2"/>
    <w:rsid w:val="00E01DCF"/>
    <w:rsid w:val="00E01F42"/>
    <w:rsid w:val="00E01FE2"/>
    <w:rsid w:val="00E01FFD"/>
    <w:rsid w:val="00E02092"/>
    <w:rsid w:val="00E02228"/>
    <w:rsid w:val="00E022DE"/>
    <w:rsid w:val="00E0240D"/>
    <w:rsid w:val="00E02566"/>
    <w:rsid w:val="00E025E6"/>
    <w:rsid w:val="00E0260C"/>
    <w:rsid w:val="00E02610"/>
    <w:rsid w:val="00E02645"/>
    <w:rsid w:val="00E026B7"/>
    <w:rsid w:val="00E02777"/>
    <w:rsid w:val="00E0290F"/>
    <w:rsid w:val="00E0294C"/>
    <w:rsid w:val="00E02AE1"/>
    <w:rsid w:val="00E02B14"/>
    <w:rsid w:val="00E02B2E"/>
    <w:rsid w:val="00E02B43"/>
    <w:rsid w:val="00E02BDA"/>
    <w:rsid w:val="00E02BEF"/>
    <w:rsid w:val="00E02DA8"/>
    <w:rsid w:val="00E02ED7"/>
    <w:rsid w:val="00E0303E"/>
    <w:rsid w:val="00E03057"/>
    <w:rsid w:val="00E03077"/>
    <w:rsid w:val="00E030BB"/>
    <w:rsid w:val="00E030BD"/>
    <w:rsid w:val="00E030C7"/>
    <w:rsid w:val="00E03121"/>
    <w:rsid w:val="00E032BE"/>
    <w:rsid w:val="00E033D6"/>
    <w:rsid w:val="00E033E3"/>
    <w:rsid w:val="00E03400"/>
    <w:rsid w:val="00E03494"/>
    <w:rsid w:val="00E03657"/>
    <w:rsid w:val="00E03682"/>
    <w:rsid w:val="00E036BC"/>
    <w:rsid w:val="00E0374D"/>
    <w:rsid w:val="00E0380C"/>
    <w:rsid w:val="00E03881"/>
    <w:rsid w:val="00E03A2B"/>
    <w:rsid w:val="00E03A49"/>
    <w:rsid w:val="00E03B84"/>
    <w:rsid w:val="00E03B9F"/>
    <w:rsid w:val="00E03C34"/>
    <w:rsid w:val="00E03CA4"/>
    <w:rsid w:val="00E03D23"/>
    <w:rsid w:val="00E03D45"/>
    <w:rsid w:val="00E03D8C"/>
    <w:rsid w:val="00E03E41"/>
    <w:rsid w:val="00E03F6F"/>
    <w:rsid w:val="00E04178"/>
    <w:rsid w:val="00E041AD"/>
    <w:rsid w:val="00E04328"/>
    <w:rsid w:val="00E04385"/>
    <w:rsid w:val="00E0447D"/>
    <w:rsid w:val="00E04531"/>
    <w:rsid w:val="00E0454A"/>
    <w:rsid w:val="00E0457E"/>
    <w:rsid w:val="00E046C2"/>
    <w:rsid w:val="00E046FE"/>
    <w:rsid w:val="00E04767"/>
    <w:rsid w:val="00E04773"/>
    <w:rsid w:val="00E047D7"/>
    <w:rsid w:val="00E04834"/>
    <w:rsid w:val="00E0486E"/>
    <w:rsid w:val="00E0495B"/>
    <w:rsid w:val="00E049B4"/>
    <w:rsid w:val="00E049BC"/>
    <w:rsid w:val="00E04B92"/>
    <w:rsid w:val="00E04BA0"/>
    <w:rsid w:val="00E04BF7"/>
    <w:rsid w:val="00E04DF0"/>
    <w:rsid w:val="00E04EE7"/>
    <w:rsid w:val="00E04F2E"/>
    <w:rsid w:val="00E04F31"/>
    <w:rsid w:val="00E04F5B"/>
    <w:rsid w:val="00E050BB"/>
    <w:rsid w:val="00E05241"/>
    <w:rsid w:val="00E0524B"/>
    <w:rsid w:val="00E0529C"/>
    <w:rsid w:val="00E052B0"/>
    <w:rsid w:val="00E052E5"/>
    <w:rsid w:val="00E05305"/>
    <w:rsid w:val="00E05365"/>
    <w:rsid w:val="00E05397"/>
    <w:rsid w:val="00E053BA"/>
    <w:rsid w:val="00E05409"/>
    <w:rsid w:val="00E05414"/>
    <w:rsid w:val="00E054C0"/>
    <w:rsid w:val="00E054DC"/>
    <w:rsid w:val="00E0555F"/>
    <w:rsid w:val="00E05614"/>
    <w:rsid w:val="00E05635"/>
    <w:rsid w:val="00E056C1"/>
    <w:rsid w:val="00E056EE"/>
    <w:rsid w:val="00E05781"/>
    <w:rsid w:val="00E057CF"/>
    <w:rsid w:val="00E057FA"/>
    <w:rsid w:val="00E0588A"/>
    <w:rsid w:val="00E05900"/>
    <w:rsid w:val="00E05A57"/>
    <w:rsid w:val="00E05ABC"/>
    <w:rsid w:val="00E05B0B"/>
    <w:rsid w:val="00E05B41"/>
    <w:rsid w:val="00E05B63"/>
    <w:rsid w:val="00E05CA4"/>
    <w:rsid w:val="00E05CCD"/>
    <w:rsid w:val="00E05FBD"/>
    <w:rsid w:val="00E06054"/>
    <w:rsid w:val="00E062C1"/>
    <w:rsid w:val="00E06345"/>
    <w:rsid w:val="00E063CC"/>
    <w:rsid w:val="00E06429"/>
    <w:rsid w:val="00E0659A"/>
    <w:rsid w:val="00E065A8"/>
    <w:rsid w:val="00E06682"/>
    <w:rsid w:val="00E06799"/>
    <w:rsid w:val="00E06859"/>
    <w:rsid w:val="00E0687B"/>
    <w:rsid w:val="00E068A7"/>
    <w:rsid w:val="00E068F8"/>
    <w:rsid w:val="00E069AB"/>
    <w:rsid w:val="00E069BE"/>
    <w:rsid w:val="00E06A35"/>
    <w:rsid w:val="00E06A97"/>
    <w:rsid w:val="00E06DD0"/>
    <w:rsid w:val="00E06E1C"/>
    <w:rsid w:val="00E06EE0"/>
    <w:rsid w:val="00E06F85"/>
    <w:rsid w:val="00E06FC2"/>
    <w:rsid w:val="00E06FE1"/>
    <w:rsid w:val="00E06FF2"/>
    <w:rsid w:val="00E0707B"/>
    <w:rsid w:val="00E070B6"/>
    <w:rsid w:val="00E07141"/>
    <w:rsid w:val="00E071B2"/>
    <w:rsid w:val="00E071EA"/>
    <w:rsid w:val="00E071F4"/>
    <w:rsid w:val="00E073C2"/>
    <w:rsid w:val="00E07488"/>
    <w:rsid w:val="00E074C8"/>
    <w:rsid w:val="00E074E8"/>
    <w:rsid w:val="00E07522"/>
    <w:rsid w:val="00E07607"/>
    <w:rsid w:val="00E0763C"/>
    <w:rsid w:val="00E07645"/>
    <w:rsid w:val="00E076B5"/>
    <w:rsid w:val="00E077E9"/>
    <w:rsid w:val="00E07801"/>
    <w:rsid w:val="00E07805"/>
    <w:rsid w:val="00E07811"/>
    <w:rsid w:val="00E0788B"/>
    <w:rsid w:val="00E078E7"/>
    <w:rsid w:val="00E079EE"/>
    <w:rsid w:val="00E07A03"/>
    <w:rsid w:val="00E07A7D"/>
    <w:rsid w:val="00E07AC3"/>
    <w:rsid w:val="00E07AE5"/>
    <w:rsid w:val="00E07B71"/>
    <w:rsid w:val="00E07CF5"/>
    <w:rsid w:val="00E07D10"/>
    <w:rsid w:val="00E07D49"/>
    <w:rsid w:val="00E07DF3"/>
    <w:rsid w:val="00E07E9F"/>
    <w:rsid w:val="00E07F43"/>
    <w:rsid w:val="00E07F5B"/>
    <w:rsid w:val="00E10011"/>
    <w:rsid w:val="00E10026"/>
    <w:rsid w:val="00E100BD"/>
    <w:rsid w:val="00E1010D"/>
    <w:rsid w:val="00E101F2"/>
    <w:rsid w:val="00E10204"/>
    <w:rsid w:val="00E10205"/>
    <w:rsid w:val="00E10343"/>
    <w:rsid w:val="00E1043F"/>
    <w:rsid w:val="00E104AA"/>
    <w:rsid w:val="00E104B4"/>
    <w:rsid w:val="00E104DA"/>
    <w:rsid w:val="00E106B6"/>
    <w:rsid w:val="00E106C2"/>
    <w:rsid w:val="00E106C6"/>
    <w:rsid w:val="00E106DC"/>
    <w:rsid w:val="00E10741"/>
    <w:rsid w:val="00E10779"/>
    <w:rsid w:val="00E107B1"/>
    <w:rsid w:val="00E1084C"/>
    <w:rsid w:val="00E10891"/>
    <w:rsid w:val="00E108C6"/>
    <w:rsid w:val="00E10979"/>
    <w:rsid w:val="00E10A8E"/>
    <w:rsid w:val="00E10BE0"/>
    <w:rsid w:val="00E10C06"/>
    <w:rsid w:val="00E10C2E"/>
    <w:rsid w:val="00E10C6A"/>
    <w:rsid w:val="00E10D3F"/>
    <w:rsid w:val="00E10D71"/>
    <w:rsid w:val="00E10DC3"/>
    <w:rsid w:val="00E10DC8"/>
    <w:rsid w:val="00E10F2C"/>
    <w:rsid w:val="00E10F57"/>
    <w:rsid w:val="00E10FEF"/>
    <w:rsid w:val="00E11030"/>
    <w:rsid w:val="00E11064"/>
    <w:rsid w:val="00E110A8"/>
    <w:rsid w:val="00E1124D"/>
    <w:rsid w:val="00E112BE"/>
    <w:rsid w:val="00E11390"/>
    <w:rsid w:val="00E113D0"/>
    <w:rsid w:val="00E1144F"/>
    <w:rsid w:val="00E11533"/>
    <w:rsid w:val="00E115A6"/>
    <w:rsid w:val="00E1175C"/>
    <w:rsid w:val="00E11762"/>
    <w:rsid w:val="00E11764"/>
    <w:rsid w:val="00E117CB"/>
    <w:rsid w:val="00E1184C"/>
    <w:rsid w:val="00E118B5"/>
    <w:rsid w:val="00E118EE"/>
    <w:rsid w:val="00E1194A"/>
    <w:rsid w:val="00E11984"/>
    <w:rsid w:val="00E11A85"/>
    <w:rsid w:val="00E11AB8"/>
    <w:rsid w:val="00E11B31"/>
    <w:rsid w:val="00E11B74"/>
    <w:rsid w:val="00E11BDC"/>
    <w:rsid w:val="00E11D45"/>
    <w:rsid w:val="00E11DD0"/>
    <w:rsid w:val="00E11E0D"/>
    <w:rsid w:val="00E11F86"/>
    <w:rsid w:val="00E11FCB"/>
    <w:rsid w:val="00E1206E"/>
    <w:rsid w:val="00E12138"/>
    <w:rsid w:val="00E122F3"/>
    <w:rsid w:val="00E12367"/>
    <w:rsid w:val="00E12450"/>
    <w:rsid w:val="00E12466"/>
    <w:rsid w:val="00E12520"/>
    <w:rsid w:val="00E125B0"/>
    <w:rsid w:val="00E12731"/>
    <w:rsid w:val="00E1286C"/>
    <w:rsid w:val="00E12928"/>
    <w:rsid w:val="00E12933"/>
    <w:rsid w:val="00E12950"/>
    <w:rsid w:val="00E129AA"/>
    <w:rsid w:val="00E12B0D"/>
    <w:rsid w:val="00E12B54"/>
    <w:rsid w:val="00E12B97"/>
    <w:rsid w:val="00E12BCC"/>
    <w:rsid w:val="00E12BFE"/>
    <w:rsid w:val="00E12C2D"/>
    <w:rsid w:val="00E12D0C"/>
    <w:rsid w:val="00E12E0E"/>
    <w:rsid w:val="00E12EA0"/>
    <w:rsid w:val="00E12F2E"/>
    <w:rsid w:val="00E12F3C"/>
    <w:rsid w:val="00E12FCC"/>
    <w:rsid w:val="00E13038"/>
    <w:rsid w:val="00E13088"/>
    <w:rsid w:val="00E130DD"/>
    <w:rsid w:val="00E13113"/>
    <w:rsid w:val="00E13233"/>
    <w:rsid w:val="00E133B8"/>
    <w:rsid w:val="00E1342A"/>
    <w:rsid w:val="00E1345C"/>
    <w:rsid w:val="00E134CC"/>
    <w:rsid w:val="00E13528"/>
    <w:rsid w:val="00E13569"/>
    <w:rsid w:val="00E13757"/>
    <w:rsid w:val="00E13867"/>
    <w:rsid w:val="00E139F9"/>
    <w:rsid w:val="00E13A67"/>
    <w:rsid w:val="00E13B96"/>
    <w:rsid w:val="00E13BED"/>
    <w:rsid w:val="00E13BF9"/>
    <w:rsid w:val="00E13C24"/>
    <w:rsid w:val="00E13C35"/>
    <w:rsid w:val="00E13C43"/>
    <w:rsid w:val="00E13D11"/>
    <w:rsid w:val="00E13E88"/>
    <w:rsid w:val="00E13EAF"/>
    <w:rsid w:val="00E140F8"/>
    <w:rsid w:val="00E1415B"/>
    <w:rsid w:val="00E14189"/>
    <w:rsid w:val="00E141AC"/>
    <w:rsid w:val="00E142AF"/>
    <w:rsid w:val="00E14330"/>
    <w:rsid w:val="00E143BB"/>
    <w:rsid w:val="00E1450A"/>
    <w:rsid w:val="00E1460E"/>
    <w:rsid w:val="00E14647"/>
    <w:rsid w:val="00E1469D"/>
    <w:rsid w:val="00E14769"/>
    <w:rsid w:val="00E147C0"/>
    <w:rsid w:val="00E14894"/>
    <w:rsid w:val="00E14A36"/>
    <w:rsid w:val="00E14AAC"/>
    <w:rsid w:val="00E14B35"/>
    <w:rsid w:val="00E14C3E"/>
    <w:rsid w:val="00E14CA7"/>
    <w:rsid w:val="00E14D27"/>
    <w:rsid w:val="00E14DBC"/>
    <w:rsid w:val="00E14DC5"/>
    <w:rsid w:val="00E14DEE"/>
    <w:rsid w:val="00E14EA9"/>
    <w:rsid w:val="00E14FE2"/>
    <w:rsid w:val="00E151E3"/>
    <w:rsid w:val="00E153BE"/>
    <w:rsid w:val="00E1542E"/>
    <w:rsid w:val="00E154D1"/>
    <w:rsid w:val="00E15563"/>
    <w:rsid w:val="00E15656"/>
    <w:rsid w:val="00E156B0"/>
    <w:rsid w:val="00E156B3"/>
    <w:rsid w:val="00E15714"/>
    <w:rsid w:val="00E15722"/>
    <w:rsid w:val="00E157D4"/>
    <w:rsid w:val="00E1589A"/>
    <w:rsid w:val="00E158C7"/>
    <w:rsid w:val="00E1595C"/>
    <w:rsid w:val="00E15965"/>
    <w:rsid w:val="00E159DA"/>
    <w:rsid w:val="00E15A12"/>
    <w:rsid w:val="00E15A8C"/>
    <w:rsid w:val="00E15BF6"/>
    <w:rsid w:val="00E15CC6"/>
    <w:rsid w:val="00E15D1A"/>
    <w:rsid w:val="00E15DFF"/>
    <w:rsid w:val="00E15EDE"/>
    <w:rsid w:val="00E16028"/>
    <w:rsid w:val="00E16076"/>
    <w:rsid w:val="00E160FF"/>
    <w:rsid w:val="00E16189"/>
    <w:rsid w:val="00E161A0"/>
    <w:rsid w:val="00E161EF"/>
    <w:rsid w:val="00E16256"/>
    <w:rsid w:val="00E16283"/>
    <w:rsid w:val="00E16363"/>
    <w:rsid w:val="00E16389"/>
    <w:rsid w:val="00E163AC"/>
    <w:rsid w:val="00E163FD"/>
    <w:rsid w:val="00E16427"/>
    <w:rsid w:val="00E1642B"/>
    <w:rsid w:val="00E1642E"/>
    <w:rsid w:val="00E1649A"/>
    <w:rsid w:val="00E164D2"/>
    <w:rsid w:val="00E167DB"/>
    <w:rsid w:val="00E167F6"/>
    <w:rsid w:val="00E1696F"/>
    <w:rsid w:val="00E169C7"/>
    <w:rsid w:val="00E169F0"/>
    <w:rsid w:val="00E16AE9"/>
    <w:rsid w:val="00E16B79"/>
    <w:rsid w:val="00E16C65"/>
    <w:rsid w:val="00E16CD7"/>
    <w:rsid w:val="00E16CF3"/>
    <w:rsid w:val="00E16DBD"/>
    <w:rsid w:val="00E16DC6"/>
    <w:rsid w:val="00E16E46"/>
    <w:rsid w:val="00E16F5A"/>
    <w:rsid w:val="00E16F67"/>
    <w:rsid w:val="00E16F74"/>
    <w:rsid w:val="00E17022"/>
    <w:rsid w:val="00E17063"/>
    <w:rsid w:val="00E17154"/>
    <w:rsid w:val="00E172B1"/>
    <w:rsid w:val="00E172C9"/>
    <w:rsid w:val="00E17335"/>
    <w:rsid w:val="00E1736E"/>
    <w:rsid w:val="00E173C0"/>
    <w:rsid w:val="00E17429"/>
    <w:rsid w:val="00E1747E"/>
    <w:rsid w:val="00E17494"/>
    <w:rsid w:val="00E175B6"/>
    <w:rsid w:val="00E175E8"/>
    <w:rsid w:val="00E17641"/>
    <w:rsid w:val="00E17678"/>
    <w:rsid w:val="00E17903"/>
    <w:rsid w:val="00E17928"/>
    <w:rsid w:val="00E17986"/>
    <w:rsid w:val="00E179D8"/>
    <w:rsid w:val="00E179DE"/>
    <w:rsid w:val="00E17AA5"/>
    <w:rsid w:val="00E17B22"/>
    <w:rsid w:val="00E17BCD"/>
    <w:rsid w:val="00E17C41"/>
    <w:rsid w:val="00E17C91"/>
    <w:rsid w:val="00E17D10"/>
    <w:rsid w:val="00E17D75"/>
    <w:rsid w:val="00E17D7E"/>
    <w:rsid w:val="00E17DFC"/>
    <w:rsid w:val="00E17E82"/>
    <w:rsid w:val="00E17EAE"/>
    <w:rsid w:val="00E17F05"/>
    <w:rsid w:val="00E17FAD"/>
    <w:rsid w:val="00E17FC7"/>
    <w:rsid w:val="00E20037"/>
    <w:rsid w:val="00E20178"/>
    <w:rsid w:val="00E2017B"/>
    <w:rsid w:val="00E2049D"/>
    <w:rsid w:val="00E2051E"/>
    <w:rsid w:val="00E205BC"/>
    <w:rsid w:val="00E20938"/>
    <w:rsid w:val="00E209AD"/>
    <w:rsid w:val="00E20A0E"/>
    <w:rsid w:val="00E20AD4"/>
    <w:rsid w:val="00E20B21"/>
    <w:rsid w:val="00E20C98"/>
    <w:rsid w:val="00E20DB4"/>
    <w:rsid w:val="00E20E60"/>
    <w:rsid w:val="00E21009"/>
    <w:rsid w:val="00E2104A"/>
    <w:rsid w:val="00E2105B"/>
    <w:rsid w:val="00E21064"/>
    <w:rsid w:val="00E2110D"/>
    <w:rsid w:val="00E211C6"/>
    <w:rsid w:val="00E21278"/>
    <w:rsid w:val="00E21340"/>
    <w:rsid w:val="00E21427"/>
    <w:rsid w:val="00E2147A"/>
    <w:rsid w:val="00E214E5"/>
    <w:rsid w:val="00E2154A"/>
    <w:rsid w:val="00E21598"/>
    <w:rsid w:val="00E215AA"/>
    <w:rsid w:val="00E215F8"/>
    <w:rsid w:val="00E2171D"/>
    <w:rsid w:val="00E2175D"/>
    <w:rsid w:val="00E21856"/>
    <w:rsid w:val="00E2189F"/>
    <w:rsid w:val="00E21953"/>
    <w:rsid w:val="00E219C1"/>
    <w:rsid w:val="00E21AD9"/>
    <w:rsid w:val="00E21AEE"/>
    <w:rsid w:val="00E21B44"/>
    <w:rsid w:val="00E21D53"/>
    <w:rsid w:val="00E21DBE"/>
    <w:rsid w:val="00E21DD0"/>
    <w:rsid w:val="00E21DEE"/>
    <w:rsid w:val="00E21E7E"/>
    <w:rsid w:val="00E21E93"/>
    <w:rsid w:val="00E21F49"/>
    <w:rsid w:val="00E2206E"/>
    <w:rsid w:val="00E220A1"/>
    <w:rsid w:val="00E2226A"/>
    <w:rsid w:val="00E2228D"/>
    <w:rsid w:val="00E2241B"/>
    <w:rsid w:val="00E2244F"/>
    <w:rsid w:val="00E22598"/>
    <w:rsid w:val="00E2269D"/>
    <w:rsid w:val="00E226AB"/>
    <w:rsid w:val="00E22720"/>
    <w:rsid w:val="00E2293F"/>
    <w:rsid w:val="00E2297D"/>
    <w:rsid w:val="00E22A78"/>
    <w:rsid w:val="00E22E53"/>
    <w:rsid w:val="00E23094"/>
    <w:rsid w:val="00E230EA"/>
    <w:rsid w:val="00E232D9"/>
    <w:rsid w:val="00E232DA"/>
    <w:rsid w:val="00E2336B"/>
    <w:rsid w:val="00E2347A"/>
    <w:rsid w:val="00E23641"/>
    <w:rsid w:val="00E2364D"/>
    <w:rsid w:val="00E237E7"/>
    <w:rsid w:val="00E23839"/>
    <w:rsid w:val="00E23949"/>
    <w:rsid w:val="00E239F6"/>
    <w:rsid w:val="00E23A6D"/>
    <w:rsid w:val="00E23B2A"/>
    <w:rsid w:val="00E23B79"/>
    <w:rsid w:val="00E23B8F"/>
    <w:rsid w:val="00E23BA4"/>
    <w:rsid w:val="00E23C9E"/>
    <w:rsid w:val="00E23D4B"/>
    <w:rsid w:val="00E23D69"/>
    <w:rsid w:val="00E23D93"/>
    <w:rsid w:val="00E23DBE"/>
    <w:rsid w:val="00E23E97"/>
    <w:rsid w:val="00E23EBC"/>
    <w:rsid w:val="00E23F9C"/>
    <w:rsid w:val="00E2410E"/>
    <w:rsid w:val="00E24168"/>
    <w:rsid w:val="00E24295"/>
    <w:rsid w:val="00E242F9"/>
    <w:rsid w:val="00E2430A"/>
    <w:rsid w:val="00E24421"/>
    <w:rsid w:val="00E24515"/>
    <w:rsid w:val="00E2461C"/>
    <w:rsid w:val="00E2468F"/>
    <w:rsid w:val="00E246FF"/>
    <w:rsid w:val="00E2478A"/>
    <w:rsid w:val="00E24799"/>
    <w:rsid w:val="00E247D1"/>
    <w:rsid w:val="00E24810"/>
    <w:rsid w:val="00E24818"/>
    <w:rsid w:val="00E24832"/>
    <w:rsid w:val="00E2486B"/>
    <w:rsid w:val="00E24904"/>
    <w:rsid w:val="00E24938"/>
    <w:rsid w:val="00E249C3"/>
    <w:rsid w:val="00E249C8"/>
    <w:rsid w:val="00E24A79"/>
    <w:rsid w:val="00E24B09"/>
    <w:rsid w:val="00E24C2F"/>
    <w:rsid w:val="00E24C59"/>
    <w:rsid w:val="00E24C77"/>
    <w:rsid w:val="00E24D12"/>
    <w:rsid w:val="00E24E1D"/>
    <w:rsid w:val="00E24E35"/>
    <w:rsid w:val="00E24EB2"/>
    <w:rsid w:val="00E24F90"/>
    <w:rsid w:val="00E2506E"/>
    <w:rsid w:val="00E250C1"/>
    <w:rsid w:val="00E2518B"/>
    <w:rsid w:val="00E25222"/>
    <w:rsid w:val="00E25299"/>
    <w:rsid w:val="00E253AE"/>
    <w:rsid w:val="00E2540C"/>
    <w:rsid w:val="00E25430"/>
    <w:rsid w:val="00E254F1"/>
    <w:rsid w:val="00E25561"/>
    <w:rsid w:val="00E25580"/>
    <w:rsid w:val="00E25617"/>
    <w:rsid w:val="00E25618"/>
    <w:rsid w:val="00E25710"/>
    <w:rsid w:val="00E25753"/>
    <w:rsid w:val="00E257D8"/>
    <w:rsid w:val="00E2581E"/>
    <w:rsid w:val="00E25902"/>
    <w:rsid w:val="00E259A8"/>
    <w:rsid w:val="00E25AE7"/>
    <w:rsid w:val="00E25B5C"/>
    <w:rsid w:val="00E25B92"/>
    <w:rsid w:val="00E25BA7"/>
    <w:rsid w:val="00E25C37"/>
    <w:rsid w:val="00E25C3D"/>
    <w:rsid w:val="00E25C6D"/>
    <w:rsid w:val="00E25D07"/>
    <w:rsid w:val="00E25E92"/>
    <w:rsid w:val="00E25F6B"/>
    <w:rsid w:val="00E25FF4"/>
    <w:rsid w:val="00E260DA"/>
    <w:rsid w:val="00E262F8"/>
    <w:rsid w:val="00E26424"/>
    <w:rsid w:val="00E26505"/>
    <w:rsid w:val="00E26588"/>
    <w:rsid w:val="00E265A0"/>
    <w:rsid w:val="00E26601"/>
    <w:rsid w:val="00E26673"/>
    <w:rsid w:val="00E266AE"/>
    <w:rsid w:val="00E266E5"/>
    <w:rsid w:val="00E2671F"/>
    <w:rsid w:val="00E26720"/>
    <w:rsid w:val="00E26781"/>
    <w:rsid w:val="00E267F9"/>
    <w:rsid w:val="00E268FA"/>
    <w:rsid w:val="00E269AE"/>
    <w:rsid w:val="00E26A48"/>
    <w:rsid w:val="00E26A8F"/>
    <w:rsid w:val="00E26B17"/>
    <w:rsid w:val="00E26E62"/>
    <w:rsid w:val="00E26F73"/>
    <w:rsid w:val="00E26F76"/>
    <w:rsid w:val="00E27000"/>
    <w:rsid w:val="00E27088"/>
    <w:rsid w:val="00E27143"/>
    <w:rsid w:val="00E272DB"/>
    <w:rsid w:val="00E27427"/>
    <w:rsid w:val="00E2742D"/>
    <w:rsid w:val="00E274B2"/>
    <w:rsid w:val="00E275F9"/>
    <w:rsid w:val="00E27613"/>
    <w:rsid w:val="00E2762B"/>
    <w:rsid w:val="00E2763C"/>
    <w:rsid w:val="00E27680"/>
    <w:rsid w:val="00E276A4"/>
    <w:rsid w:val="00E276BC"/>
    <w:rsid w:val="00E2775D"/>
    <w:rsid w:val="00E27899"/>
    <w:rsid w:val="00E278EE"/>
    <w:rsid w:val="00E27912"/>
    <w:rsid w:val="00E2792A"/>
    <w:rsid w:val="00E279D1"/>
    <w:rsid w:val="00E27A22"/>
    <w:rsid w:val="00E27AD5"/>
    <w:rsid w:val="00E27C2B"/>
    <w:rsid w:val="00E27C54"/>
    <w:rsid w:val="00E27CBB"/>
    <w:rsid w:val="00E27DD1"/>
    <w:rsid w:val="00E27E10"/>
    <w:rsid w:val="00E27EED"/>
    <w:rsid w:val="00E3000A"/>
    <w:rsid w:val="00E30025"/>
    <w:rsid w:val="00E3002B"/>
    <w:rsid w:val="00E3007F"/>
    <w:rsid w:val="00E30167"/>
    <w:rsid w:val="00E30191"/>
    <w:rsid w:val="00E301CD"/>
    <w:rsid w:val="00E30281"/>
    <w:rsid w:val="00E302BB"/>
    <w:rsid w:val="00E30351"/>
    <w:rsid w:val="00E30390"/>
    <w:rsid w:val="00E303E2"/>
    <w:rsid w:val="00E3048C"/>
    <w:rsid w:val="00E304FD"/>
    <w:rsid w:val="00E30502"/>
    <w:rsid w:val="00E305EB"/>
    <w:rsid w:val="00E3068D"/>
    <w:rsid w:val="00E3074B"/>
    <w:rsid w:val="00E307FD"/>
    <w:rsid w:val="00E30820"/>
    <w:rsid w:val="00E30928"/>
    <w:rsid w:val="00E30999"/>
    <w:rsid w:val="00E30BAD"/>
    <w:rsid w:val="00E30BC1"/>
    <w:rsid w:val="00E30C97"/>
    <w:rsid w:val="00E30CB1"/>
    <w:rsid w:val="00E30D39"/>
    <w:rsid w:val="00E30DF0"/>
    <w:rsid w:val="00E30E34"/>
    <w:rsid w:val="00E30F1A"/>
    <w:rsid w:val="00E30F90"/>
    <w:rsid w:val="00E30F9A"/>
    <w:rsid w:val="00E30FF5"/>
    <w:rsid w:val="00E310F0"/>
    <w:rsid w:val="00E31105"/>
    <w:rsid w:val="00E31145"/>
    <w:rsid w:val="00E31160"/>
    <w:rsid w:val="00E31197"/>
    <w:rsid w:val="00E31208"/>
    <w:rsid w:val="00E31285"/>
    <w:rsid w:val="00E312B1"/>
    <w:rsid w:val="00E312B3"/>
    <w:rsid w:val="00E31487"/>
    <w:rsid w:val="00E314D0"/>
    <w:rsid w:val="00E314D7"/>
    <w:rsid w:val="00E31519"/>
    <w:rsid w:val="00E31586"/>
    <w:rsid w:val="00E315BE"/>
    <w:rsid w:val="00E3164E"/>
    <w:rsid w:val="00E316B0"/>
    <w:rsid w:val="00E3181F"/>
    <w:rsid w:val="00E31822"/>
    <w:rsid w:val="00E318F1"/>
    <w:rsid w:val="00E31A1A"/>
    <w:rsid w:val="00E31A36"/>
    <w:rsid w:val="00E31AC9"/>
    <w:rsid w:val="00E31AD0"/>
    <w:rsid w:val="00E31BAC"/>
    <w:rsid w:val="00E31C46"/>
    <w:rsid w:val="00E31CF7"/>
    <w:rsid w:val="00E31D5D"/>
    <w:rsid w:val="00E31E44"/>
    <w:rsid w:val="00E31E6F"/>
    <w:rsid w:val="00E31EDA"/>
    <w:rsid w:val="00E31F9C"/>
    <w:rsid w:val="00E321F0"/>
    <w:rsid w:val="00E3223D"/>
    <w:rsid w:val="00E32503"/>
    <w:rsid w:val="00E32570"/>
    <w:rsid w:val="00E325F6"/>
    <w:rsid w:val="00E32645"/>
    <w:rsid w:val="00E328D7"/>
    <w:rsid w:val="00E3294E"/>
    <w:rsid w:val="00E3296A"/>
    <w:rsid w:val="00E329AB"/>
    <w:rsid w:val="00E32A41"/>
    <w:rsid w:val="00E32A4F"/>
    <w:rsid w:val="00E32B19"/>
    <w:rsid w:val="00E32B1D"/>
    <w:rsid w:val="00E32B1E"/>
    <w:rsid w:val="00E32B7A"/>
    <w:rsid w:val="00E32BF4"/>
    <w:rsid w:val="00E32C0C"/>
    <w:rsid w:val="00E32C3D"/>
    <w:rsid w:val="00E32D78"/>
    <w:rsid w:val="00E32D8C"/>
    <w:rsid w:val="00E32DAF"/>
    <w:rsid w:val="00E32DFB"/>
    <w:rsid w:val="00E32E2E"/>
    <w:rsid w:val="00E33086"/>
    <w:rsid w:val="00E333C1"/>
    <w:rsid w:val="00E33490"/>
    <w:rsid w:val="00E334D8"/>
    <w:rsid w:val="00E3351C"/>
    <w:rsid w:val="00E33522"/>
    <w:rsid w:val="00E335A8"/>
    <w:rsid w:val="00E33670"/>
    <w:rsid w:val="00E3369F"/>
    <w:rsid w:val="00E336E3"/>
    <w:rsid w:val="00E336F4"/>
    <w:rsid w:val="00E3374E"/>
    <w:rsid w:val="00E33763"/>
    <w:rsid w:val="00E33766"/>
    <w:rsid w:val="00E337FF"/>
    <w:rsid w:val="00E33950"/>
    <w:rsid w:val="00E33A0D"/>
    <w:rsid w:val="00E33A3A"/>
    <w:rsid w:val="00E33ACD"/>
    <w:rsid w:val="00E33AE6"/>
    <w:rsid w:val="00E33B06"/>
    <w:rsid w:val="00E33B18"/>
    <w:rsid w:val="00E33BB0"/>
    <w:rsid w:val="00E33DC1"/>
    <w:rsid w:val="00E33E5E"/>
    <w:rsid w:val="00E33F45"/>
    <w:rsid w:val="00E33F90"/>
    <w:rsid w:val="00E33FF8"/>
    <w:rsid w:val="00E34002"/>
    <w:rsid w:val="00E34173"/>
    <w:rsid w:val="00E34236"/>
    <w:rsid w:val="00E34327"/>
    <w:rsid w:val="00E3442A"/>
    <w:rsid w:val="00E345B5"/>
    <w:rsid w:val="00E34688"/>
    <w:rsid w:val="00E347A7"/>
    <w:rsid w:val="00E347C1"/>
    <w:rsid w:val="00E3480A"/>
    <w:rsid w:val="00E34916"/>
    <w:rsid w:val="00E34972"/>
    <w:rsid w:val="00E34985"/>
    <w:rsid w:val="00E34A04"/>
    <w:rsid w:val="00E34AE2"/>
    <w:rsid w:val="00E34BDD"/>
    <w:rsid w:val="00E34CF3"/>
    <w:rsid w:val="00E34CFD"/>
    <w:rsid w:val="00E34D33"/>
    <w:rsid w:val="00E34E25"/>
    <w:rsid w:val="00E34E9D"/>
    <w:rsid w:val="00E350B6"/>
    <w:rsid w:val="00E350C1"/>
    <w:rsid w:val="00E350C3"/>
    <w:rsid w:val="00E350C6"/>
    <w:rsid w:val="00E35157"/>
    <w:rsid w:val="00E351DC"/>
    <w:rsid w:val="00E3523C"/>
    <w:rsid w:val="00E35243"/>
    <w:rsid w:val="00E352F5"/>
    <w:rsid w:val="00E35496"/>
    <w:rsid w:val="00E3549E"/>
    <w:rsid w:val="00E35518"/>
    <w:rsid w:val="00E355EF"/>
    <w:rsid w:val="00E3560A"/>
    <w:rsid w:val="00E3570D"/>
    <w:rsid w:val="00E3574B"/>
    <w:rsid w:val="00E35760"/>
    <w:rsid w:val="00E35797"/>
    <w:rsid w:val="00E35854"/>
    <w:rsid w:val="00E35995"/>
    <w:rsid w:val="00E35B01"/>
    <w:rsid w:val="00E35C39"/>
    <w:rsid w:val="00E35C45"/>
    <w:rsid w:val="00E35C97"/>
    <w:rsid w:val="00E35D1F"/>
    <w:rsid w:val="00E35D31"/>
    <w:rsid w:val="00E35D93"/>
    <w:rsid w:val="00E35E69"/>
    <w:rsid w:val="00E36057"/>
    <w:rsid w:val="00E360B0"/>
    <w:rsid w:val="00E36113"/>
    <w:rsid w:val="00E361BB"/>
    <w:rsid w:val="00E361E6"/>
    <w:rsid w:val="00E363D9"/>
    <w:rsid w:val="00E36411"/>
    <w:rsid w:val="00E36480"/>
    <w:rsid w:val="00E36592"/>
    <w:rsid w:val="00E365CE"/>
    <w:rsid w:val="00E365EA"/>
    <w:rsid w:val="00E3662E"/>
    <w:rsid w:val="00E36810"/>
    <w:rsid w:val="00E369B9"/>
    <w:rsid w:val="00E36B6E"/>
    <w:rsid w:val="00E36B81"/>
    <w:rsid w:val="00E36BD0"/>
    <w:rsid w:val="00E36C21"/>
    <w:rsid w:val="00E36C35"/>
    <w:rsid w:val="00E36CF5"/>
    <w:rsid w:val="00E36CF6"/>
    <w:rsid w:val="00E36D14"/>
    <w:rsid w:val="00E36D7C"/>
    <w:rsid w:val="00E36E92"/>
    <w:rsid w:val="00E36EAF"/>
    <w:rsid w:val="00E36F8F"/>
    <w:rsid w:val="00E36FF0"/>
    <w:rsid w:val="00E3710A"/>
    <w:rsid w:val="00E371CE"/>
    <w:rsid w:val="00E37223"/>
    <w:rsid w:val="00E372DF"/>
    <w:rsid w:val="00E372F4"/>
    <w:rsid w:val="00E3758E"/>
    <w:rsid w:val="00E3760B"/>
    <w:rsid w:val="00E3761D"/>
    <w:rsid w:val="00E37693"/>
    <w:rsid w:val="00E376A1"/>
    <w:rsid w:val="00E376B9"/>
    <w:rsid w:val="00E37829"/>
    <w:rsid w:val="00E3784A"/>
    <w:rsid w:val="00E37867"/>
    <w:rsid w:val="00E37896"/>
    <w:rsid w:val="00E378F3"/>
    <w:rsid w:val="00E37980"/>
    <w:rsid w:val="00E379AF"/>
    <w:rsid w:val="00E37A52"/>
    <w:rsid w:val="00E37B65"/>
    <w:rsid w:val="00E37B9B"/>
    <w:rsid w:val="00E37BF6"/>
    <w:rsid w:val="00E37CB1"/>
    <w:rsid w:val="00E37D38"/>
    <w:rsid w:val="00E37D64"/>
    <w:rsid w:val="00E37E55"/>
    <w:rsid w:val="00E37EC5"/>
    <w:rsid w:val="00E37EE9"/>
    <w:rsid w:val="00E40006"/>
    <w:rsid w:val="00E400C2"/>
    <w:rsid w:val="00E401C1"/>
    <w:rsid w:val="00E40282"/>
    <w:rsid w:val="00E4028E"/>
    <w:rsid w:val="00E403CA"/>
    <w:rsid w:val="00E403E8"/>
    <w:rsid w:val="00E40433"/>
    <w:rsid w:val="00E4059F"/>
    <w:rsid w:val="00E405AE"/>
    <w:rsid w:val="00E405ED"/>
    <w:rsid w:val="00E408A1"/>
    <w:rsid w:val="00E40904"/>
    <w:rsid w:val="00E4090A"/>
    <w:rsid w:val="00E4094F"/>
    <w:rsid w:val="00E40950"/>
    <w:rsid w:val="00E409D9"/>
    <w:rsid w:val="00E409E1"/>
    <w:rsid w:val="00E40A03"/>
    <w:rsid w:val="00E40A18"/>
    <w:rsid w:val="00E40B9A"/>
    <w:rsid w:val="00E40C32"/>
    <w:rsid w:val="00E40C6F"/>
    <w:rsid w:val="00E40DC0"/>
    <w:rsid w:val="00E40DE5"/>
    <w:rsid w:val="00E40E08"/>
    <w:rsid w:val="00E40EC6"/>
    <w:rsid w:val="00E40FC4"/>
    <w:rsid w:val="00E40FF6"/>
    <w:rsid w:val="00E41040"/>
    <w:rsid w:val="00E41104"/>
    <w:rsid w:val="00E411AC"/>
    <w:rsid w:val="00E4125B"/>
    <w:rsid w:val="00E4131B"/>
    <w:rsid w:val="00E4136A"/>
    <w:rsid w:val="00E41402"/>
    <w:rsid w:val="00E41454"/>
    <w:rsid w:val="00E4165A"/>
    <w:rsid w:val="00E417FE"/>
    <w:rsid w:val="00E41806"/>
    <w:rsid w:val="00E41857"/>
    <w:rsid w:val="00E4185B"/>
    <w:rsid w:val="00E4188B"/>
    <w:rsid w:val="00E418AE"/>
    <w:rsid w:val="00E4199B"/>
    <w:rsid w:val="00E419AA"/>
    <w:rsid w:val="00E41A8D"/>
    <w:rsid w:val="00E41B55"/>
    <w:rsid w:val="00E41B93"/>
    <w:rsid w:val="00E41BC3"/>
    <w:rsid w:val="00E41BFE"/>
    <w:rsid w:val="00E41C47"/>
    <w:rsid w:val="00E41D09"/>
    <w:rsid w:val="00E41D24"/>
    <w:rsid w:val="00E41EEE"/>
    <w:rsid w:val="00E42042"/>
    <w:rsid w:val="00E420C1"/>
    <w:rsid w:val="00E42154"/>
    <w:rsid w:val="00E423A3"/>
    <w:rsid w:val="00E423F3"/>
    <w:rsid w:val="00E4254A"/>
    <w:rsid w:val="00E42580"/>
    <w:rsid w:val="00E4259A"/>
    <w:rsid w:val="00E4259E"/>
    <w:rsid w:val="00E4262B"/>
    <w:rsid w:val="00E426F1"/>
    <w:rsid w:val="00E42709"/>
    <w:rsid w:val="00E427A7"/>
    <w:rsid w:val="00E427D7"/>
    <w:rsid w:val="00E429D1"/>
    <w:rsid w:val="00E42A71"/>
    <w:rsid w:val="00E42AEF"/>
    <w:rsid w:val="00E42B19"/>
    <w:rsid w:val="00E42B28"/>
    <w:rsid w:val="00E42C46"/>
    <w:rsid w:val="00E42C4D"/>
    <w:rsid w:val="00E42E66"/>
    <w:rsid w:val="00E42E6C"/>
    <w:rsid w:val="00E42E77"/>
    <w:rsid w:val="00E42E8F"/>
    <w:rsid w:val="00E430AE"/>
    <w:rsid w:val="00E430CB"/>
    <w:rsid w:val="00E43165"/>
    <w:rsid w:val="00E43218"/>
    <w:rsid w:val="00E434E7"/>
    <w:rsid w:val="00E435E5"/>
    <w:rsid w:val="00E43615"/>
    <w:rsid w:val="00E4366B"/>
    <w:rsid w:val="00E436FC"/>
    <w:rsid w:val="00E4373C"/>
    <w:rsid w:val="00E4373D"/>
    <w:rsid w:val="00E4374C"/>
    <w:rsid w:val="00E43753"/>
    <w:rsid w:val="00E4376F"/>
    <w:rsid w:val="00E43796"/>
    <w:rsid w:val="00E437DB"/>
    <w:rsid w:val="00E43842"/>
    <w:rsid w:val="00E4387F"/>
    <w:rsid w:val="00E43923"/>
    <w:rsid w:val="00E43961"/>
    <w:rsid w:val="00E43B7B"/>
    <w:rsid w:val="00E43C5B"/>
    <w:rsid w:val="00E43C60"/>
    <w:rsid w:val="00E43D5F"/>
    <w:rsid w:val="00E43D73"/>
    <w:rsid w:val="00E43E3C"/>
    <w:rsid w:val="00E43E65"/>
    <w:rsid w:val="00E43EEA"/>
    <w:rsid w:val="00E43FB2"/>
    <w:rsid w:val="00E44081"/>
    <w:rsid w:val="00E44171"/>
    <w:rsid w:val="00E441A0"/>
    <w:rsid w:val="00E44246"/>
    <w:rsid w:val="00E4437F"/>
    <w:rsid w:val="00E4454A"/>
    <w:rsid w:val="00E4455F"/>
    <w:rsid w:val="00E4473F"/>
    <w:rsid w:val="00E44748"/>
    <w:rsid w:val="00E44891"/>
    <w:rsid w:val="00E448B8"/>
    <w:rsid w:val="00E44944"/>
    <w:rsid w:val="00E44984"/>
    <w:rsid w:val="00E44A78"/>
    <w:rsid w:val="00E44B7D"/>
    <w:rsid w:val="00E44C3A"/>
    <w:rsid w:val="00E44C51"/>
    <w:rsid w:val="00E44CF5"/>
    <w:rsid w:val="00E44D1C"/>
    <w:rsid w:val="00E44DAD"/>
    <w:rsid w:val="00E44EBF"/>
    <w:rsid w:val="00E44F75"/>
    <w:rsid w:val="00E44FA2"/>
    <w:rsid w:val="00E44FBC"/>
    <w:rsid w:val="00E4500D"/>
    <w:rsid w:val="00E45014"/>
    <w:rsid w:val="00E45079"/>
    <w:rsid w:val="00E450F5"/>
    <w:rsid w:val="00E451CD"/>
    <w:rsid w:val="00E453B4"/>
    <w:rsid w:val="00E453F0"/>
    <w:rsid w:val="00E455D2"/>
    <w:rsid w:val="00E455E0"/>
    <w:rsid w:val="00E455F9"/>
    <w:rsid w:val="00E45641"/>
    <w:rsid w:val="00E456C4"/>
    <w:rsid w:val="00E45750"/>
    <w:rsid w:val="00E457BE"/>
    <w:rsid w:val="00E45853"/>
    <w:rsid w:val="00E459D9"/>
    <w:rsid w:val="00E45A2F"/>
    <w:rsid w:val="00E45A47"/>
    <w:rsid w:val="00E45A9E"/>
    <w:rsid w:val="00E45C1E"/>
    <w:rsid w:val="00E45CFF"/>
    <w:rsid w:val="00E45D16"/>
    <w:rsid w:val="00E45DF1"/>
    <w:rsid w:val="00E45DFD"/>
    <w:rsid w:val="00E45E03"/>
    <w:rsid w:val="00E45EEF"/>
    <w:rsid w:val="00E45FEE"/>
    <w:rsid w:val="00E4608A"/>
    <w:rsid w:val="00E460E3"/>
    <w:rsid w:val="00E461A1"/>
    <w:rsid w:val="00E4629D"/>
    <w:rsid w:val="00E462FC"/>
    <w:rsid w:val="00E46324"/>
    <w:rsid w:val="00E4642F"/>
    <w:rsid w:val="00E464CA"/>
    <w:rsid w:val="00E4659B"/>
    <w:rsid w:val="00E465D0"/>
    <w:rsid w:val="00E465FC"/>
    <w:rsid w:val="00E46845"/>
    <w:rsid w:val="00E468A4"/>
    <w:rsid w:val="00E468FD"/>
    <w:rsid w:val="00E469A0"/>
    <w:rsid w:val="00E46A02"/>
    <w:rsid w:val="00E46A30"/>
    <w:rsid w:val="00E46B2D"/>
    <w:rsid w:val="00E46B8A"/>
    <w:rsid w:val="00E46BE4"/>
    <w:rsid w:val="00E46BF9"/>
    <w:rsid w:val="00E46CDD"/>
    <w:rsid w:val="00E46E38"/>
    <w:rsid w:val="00E46EE6"/>
    <w:rsid w:val="00E46FB8"/>
    <w:rsid w:val="00E47147"/>
    <w:rsid w:val="00E47152"/>
    <w:rsid w:val="00E4724C"/>
    <w:rsid w:val="00E4725E"/>
    <w:rsid w:val="00E47279"/>
    <w:rsid w:val="00E472F6"/>
    <w:rsid w:val="00E4735D"/>
    <w:rsid w:val="00E4737C"/>
    <w:rsid w:val="00E473D4"/>
    <w:rsid w:val="00E473F3"/>
    <w:rsid w:val="00E474F7"/>
    <w:rsid w:val="00E47533"/>
    <w:rsid w:val="00E47539"/>
    <w:rsid w:val="00E4753C"/>
    <w:rsid w:val="00E47566"/>
    <w:rsid w:val="00E47699"/>
    <w:rsid w:val="00E476E4"/>
    <w:rsid w:val="00E4784C"/>
    <w:rsid w:val="00E47887"/>
    <w:rsid w:val="00E479D4"/>
    <w:rsid w:val="00E479DA"/>
    <w:rsid w:val="00E479E8"/>
    <w:rsid w:val="00E47A7E"/>
    <w:rsid w:val="00E47A93"/>
    <w:rsid w:val="00E47AC1"/>
    <w:rsid w:val="00E47AC2"/>
    <w:rsid w:val="00E47B0D"/>
    <w:rsid w:val="00E47C1D"/>
    <w:rsid w:val="00E47C7C"/>
    <w:rsid w:val="00E47D21"/>
    <w:rsid w:val="00E47D7E"/>
    <w:rsid w:val="00E5010B"/>
    <w:rsid w:val="00E501F6"/>
    <w:rsid w:val="00E5025D"/>
    <w:rsid w:val="00E5028F"/>
    <w:rsid w:val="00E502A1"/>
    <w:rsid w:val="00E502C8"/>
    <w:rsid w:val="00E50387"/>
    <w:rsid w:val="00E503EA"/>
    <w:rsid w:val="00E50413"/>
    <w:rsid w:val="00E50482"/>
    <w:rsid w:val="00E504AF"/>
    <w:rsid w:val="00E505ED"/>
    <w:rsid w:val="00E507E3"/>
    <w:rsid w:val="00E50803"/>
    <w:rsid w:val="00E50865"/>
    <w:rsid w:val="00E508B8"/>
    <w:rsid w:val="00E508BD"/>
    <w:rsid w:val="00E509C3"/>
    <w:rsid w:val="00E509E8"/>
    <w:rsid w:val="00E509EB"/>
    <w:rsid w:val="00E50A7A"/>
    <w:rsid w:val="00E50AC3"/>
    <w:rsid w:val="00E50ADB"/>
    <w:rsid w:val="00E50AEC"/>
    <w:rsid w:val="00E50BE1"/>
    <w:rsid w:val="00E50BF8"/>
    <w:rsid w:val="00E50D1F"/>
    <w:rsid w:val="00E50D33"/>
    <w:rsid w:val="00E50D78"/>
    <w:rsid w:val="00E50DA3"/>
    <w:rsid w:val="00E50DBC"/>
    <w:rsid w:val="00E50DEA"/>
    <w:rsid w:val="00E50E08"/>
    <w:rsid w:val="00E50EB0"/>
    <w:rsid w:val="00E50F2B"/>
    <w:rsid w:val="00E50F3A"/>
    <w:rsid w:val="00E50F44"/>
    <w:rsid w:val="00E50F4E"/>
    <w:rsid w:val="00E50F6F"/>
    <w:rsid w:val="00E50FDE"/>
    <w:rsid w:val="00E50FF1"/>
    <w:rsid w:val="00E51091"/>
    <w:rsid w:val="00E510BD"/>
    <w:rsid w:val="00E510F8"/>
    <w:rsid w:val="00E51200"/>
    <w:rsid w:val="00E51209"/>
    <w:rsid w:val="00E51409"/>
    <w:rsid w:val="00E51447"/>
    <w:rsid w:val="00E514FF"/>
    <w:rsid w:val="00E51553"/>
    <w:rsid w:val="00E51573"/>
    <w:rsid w:val="00E515A3"/>
    <w:rsid w:val="00E5164D"/>
    <w:rsid w:val="00E5167F"/>
    <w:rsid w:val="00E516D1"/>
    <w:rsid w:val="00E516DF"/>
    <w:rsid w:val="00E516F0"/>
    <w:rsid w:val="00E5172F"/>
    <w:rsid w:val="00E51793"/>
    <w:rsid w:val="00E51795"/>
    <w:rsid w:val="00E5179D"/>
    <w:rsid w:val="00E517D0"/>
    <w:rsid w:val="00E51899"/>
    <w:rsid w:val="00E51AB2"/>
    <w:rsid w:val="00E51B67"/>
    <w:rsid w:val="00E51BB3"/>
    <w:rsid w:val="00E51C06"/>
    <w:rsid w:val="00E51C0C"/>
    <w:rsid w:val="00E51E37"/>
    <w:rsid w:val="00E51E3F"/>
    <w:rsid w:val="00E51F58"/>
    <w:rsid w:val="00E520AF"/>
    <w:rsid w:val="00E5210B"/>
    <w:rsid w:val="00E5215B"/>
    <w:rsid w:val="00E521AF"/>
    <w:rsid w:val="00E521DE"/>
    <w:rsid w:val="00E52215"/>
    <w:rsid w:val="00E522E7"/>
    <w:rsid w:val="00E522EB"/>
    <w:rsid w:val="00E52305"/>
    <w:rsid w:val="00E52437"/>
    <w:rsid w:val="00E525A9"/>
    <w:rsid w:val="00E526C4"/>
    <w:rsid w:val="00E526CD"/>
    <w:rsid w:val="00E52751"/>
    <w:rsid w:val="00E527C4"/>
    <w:rsid w:val="00E527D1"/>
    <w:rsid w:val="00E527D5"/>
    <w:rsid w:val="00E52833"/>
    <w:rsid w:val="00E52903"/>
    <w:rsid w:val="00E529CC"/>
    <w:rsid w:val="00E52A0C"/>
    <w:rsid w:val="00E52A53"/>
    <w:rsid w:val="00E52A61"/>
    <w:rsid w:val="00E52AC9"/>
    <w:rsid w:val="00E52B5B"/>
    <w:rsid w:val="00E52B94"/>
    <w:rsid w:val="00E52C96"/>
    <w:rsid w:val="00E52D1E"/>
    <w:rsid w:val="00E52DD8"/>
    <w:rsid w:val="00E52DEC"/>
    <w:rsid w:val="00E52E1C"/>
    <w:rsid w:val="00E52E25"/>
    <w:rsid w:val="00E52E78"/>
    <w:rsid w:val="00E52F51"/>
    <w:rsid w:val="00E53006"/>
    <w:rsid w:val="00E53009"/>
    <w:rsid w:val="00E5300D"/>
    <w:rsid w:val="00E53078"/>
    <w:rsid w:val="00E53095"/>
    <w:rsid w:val="00E5310C"/>
    <w:rsid w:val="00E53216"/>
    <w:rsid w:val="00E53299"/>
    <w:rsid w:val="00E5329B"/>
    <w:rsid w:val="00E5330E"/>
    <w:rsid w:val="00E5334F"/>
    <w:rsid w:val="00E533A1"/>
    <w:rsid w:val="00E5349F"/>
    <w:rsid w:val="00E53658"/>
    <w:rsid w:val="00E53673"/>
    <w:rsid w:val="00E536FC"/>
    <w:rsid w:val="00E5373F"/>
    <w:rsid w:val="00E537B1"/>
    <w:rsid w:val="00E537D1"/>
    <w:rsid w:val="00E538E0"/>
    <w:rsid w:val="00E53949"/>
    <w:rsid w:val="00E53999"/>
    <w:rsid w:val="00E53A97"/>
    <w:rsid w:val="00E53AB2"/>
    <w:rsid w:val="00E53CA1"/>
    <w:rsid w:val="00E53EB0"/>
    <w:rsid w:val="00E53EF7"/>
    <w:rsid w:val="00E53EFB"/>
    <w:rsid w:val="00E53FE4"/>
    <w:rsid w:val="00E54089"/>
    <w:rsid w:val="00E540D2"/>
    <w:rsid w:val="00E540F0"/>
    <w:rsid w:val="00E54273"/>
    <w:rsid w:val="00E542C8"/>
    <w:rsid w:val="00E5437B"/>
    <w:rsid w:val="00E5437C"/>
    <w:rsid w:val="00E543AA"/>
    <w:rsid w:val="00E543F5"/>
    <w:rsid w:val="00E544A8"/>
    <w:rsid w:val="00E54512"/>
    <w:rsid w:val="00E5451E"/>
    <w:rsid w:val="00E54544"/>
    <w:rsid w:val="00E545AD"/>
    <w:rsid w:val="00E545E2"/>
    <w:rsid w:val="00E54A18"/>
    <w:rsid w:val="00E54BD0"/>
    <w:rsid w:val="00E54BFA"/>
    <w:rsid w:val="00E54E54"/>
    <w:rsid w:val="00E54EA4"/>
    <w:rsid w:val="00E54F31"/>
    <w:rsid w:val="00E54FF3"/>
    <w:rsid w:val="00E55114"/>
    <w:rsid w:val="00E55176"/>
    <w:rsid w:val="00E551F3"/>
    <w:rsid w:val="00E551F6"/>
    <w:rsid w:val="00E5533D"/>
    <w:rsid w:val="00E553A5"/>
    <w:rsid w:val="00E55431"/>
    <w:rsid w:val="00E554D8"/>
    <w:rsid w:val="00E554FB"/>
    <w:rsid w:val="00E55709"/>
    <w:rsid w:val="00E55801"/>
    <w:rsid w:val="00E5580B"/>
    <w:rsid w:val="00E55876"/>
    <w:rsid w:val="00E55937"/>
    <w:rsid w:val="00E55A10"/>
    <w:rsid w:val="00E55A3E"/>
    <w:rsid w:val="00E55A71"/>
    <w:rsid w:val="00E55C4E"/>
    <w:rsid w:val="00E55C7F"/>
    <w:rsid w:val="00E55C91"/>
    <w:rsid w:val="00E55CF4"/>
    <w:rsid w:val="00E55D40"/>
    <w:rsid w:val="00E55E11"/>
    <w:rsid w:val="00E55E36"/>
    <w:rsid w:val="00E55F39"/>
    <w:rsid w:val="00E55F67"/>
    <w:rsid w:val="00E55F7B"/>
    <w:rsid w:val="00E55FAB"/>
    <w:rsid w:val="00E55FB5"/>
    <w:rsid w:val="00E56068"/>
    <w:rsid w:val="00E560EA"/>
    <w:rsid w:val="00E5614C"/>
    <w:rsid w:val="00E56246"/>
    <w:rsid w:val="00E56310"/>
    <w:rsid w:val="00E5640B"/>
    <w:rsid w:val="00E56488"/>
    <w:rsid w:val="00E56797"/>
    <w:rsid w:val="00E56823"/>
    <w:rsid w:val="00E56896"/>
    <w:rsid w:val="00E5692D"/>
    <w:rsid w:val="00E5696D"/>
    <w:rsid w:val="00E569AD"/>
    <w:rsid w:val="00E56A3D"/>
    <w:rsid w:val="00E56D80"/>
    <w:rsid w:val="00E56DEF"/>
    <w:rsid w:val="00E56E64"/>
    <w:rsid w:val="00E56ECA"/>
    <w:rsid w:val="00E56F76"/>
    <w:rsid w:val="00E56FCE"/>
    <w:rsid w:val="00E5707C"/>
    <w:rsid w:val="00E5708C"/>
    <w:rsid w:val="00E57149"/>
    <w:rsid w:val="00E57208"/>
    <w:rsid w:val="00E5722E"/>
    <w:rsid w:val="00E572FB"/>
    <w:rsid w:val="00E5748C"/>
    <w:rsid w:val="00E5765A"/>
    <w:rsid w:val="00E57675"/>
    <w:rsid w:val="00E5772C"/>
    <w:rsid w:val="00E57736"/>
    <w:rsid w:val="00E57767"/>
    <w:rsid w:val="00E577FB"/>
    <w:rsid w:val="00E5780B"/>
    <w:rsid w:val="00E57921"/>
    <w:rsid w:val="00E57930"/>
    <w:rsid w:val="00E57973"/>
    <w:rsid w:val="00E5799F"/>
    <w:rsid w:val="00E579A0"/>
    <w:rsid w:val="00E57AC8"/>
    <w:rsid w:val="00E57B2B"/>
    <w:rsid w:val="00E57B67"/>
    <w:rsid w:val="00E57B76"/>
    <w:rsid w:val="00E57B77"/>
    <w:rsid w:val="00E57D20"/>
    <w:rsid w:val="00E57DCC"/>
    <w:rsid w:val="00E57DDF"/>
    <w:rsid w:val="00E57DFF"/>
    <w:rsid w:val="00E57EA1"/>
    <w:rsid w:val="00E57ED6"/>
    <w:rsid w:val="00E57FA4"/>
    <w:rsid w:val="00E60041"/>
    <w:rsid w:val="00E60091"/>
    <w:rsid w:val="00E60149"/>
    <w:rsid w:val="00E6016A"/>
    <w:rsid w:val="00E60189"/>
    <w:rsid w:val="00E602F4"/>
    <w:rsid w:val="00E6032E"/>
    <w:rsid w:val="00E6032F"/>
    <w:rsid w:val="00E60411"/>
    <w:rsid w:val="00E60417"/>
    <w:rsid w:val="00E60423"/>
    <w:rsid w:val="00E605F2"/>
    <w:rsid w:val="00E60614"/>
    <w:rsid w:val="00E60641"/>
    <w:rsid w:val="00E607F7"/>
    <w:rsid w:val="00E60867"/>
    <w:rsid w:val="00E60868"/>
    <w:rsid w:val="00E608B7"/>
    <w:rsid w:val="00E609C2"/>
    <w:rsid w:val="00E60A61"/>
    <w:rsid w:val="00E60B04"/>
    <w:rsid w:val="00E60B37"/>
    <w:rsid w:val="00E60B75"/>
    <w:rsid w:val="00E60C5B"/>
    <w:rsid w:val="00E60C74"/>
    <w:rsid w:val="00E60C9A"/>
    <w:rsid w:val="00E60D8E"/>
    <w:rsid w:val="00E60E70"/>
    <w:rsid w:val="00E60F07"/>
    <w:rsid w:val="00E60FDE"/>
    <w:rsid w:val="00E61119"/>
    <w:rsid w:val="00E6125D"/>
    <w:rsid w:val="00E61373"/>
    <w:rsid w:val="00E61377"/>
    <w:rsid w:val="00E6141B"/>
    <w:rsid w:val="00E6155A"/>
    <w:rsid w:val="00E61695"/>
    <w:rsid w:val="00E616D2"/>
    <w:rsid w:val="00E616EB"/>
    <w:rsid w:val="00E61946"/>
    <w:rsid w:val="00E61A4E"/>
    <w:rsid w:val="00E61ACF"/>
    <w:rsid w:val="00E61C21"/>
    <w:rsid w:val="00E61C7B"/>
    <w:rsid w:val="00E61CA2"/>
    <w:rsid w:val="00E61E79"/>
    <w:rsid w:val="00E61E7F"/>
    <w:rsid w:val="00E61E8A"/>
    <w:rsid w:val="00E61ED5"/>
    <w:rsid w:val="00E61F39"/>
    <w:rsid w:val="00E61F3A"/>
    <w:rsid w:val="00E61F64"/>
    <w:rsid w:val="00E61FFF"/>
    <w:rsid w:val="00E62021"/>
    <w:rsid w:val="00E620AE"/>
    <w:rsid w:val="00E62177"/>
    <w:rsid w:val="00E621EC"/>
    <w:rsid w:val="00E621FB"/>
    <w:rsid w:val="00E622BB"/>
    <w:rsid w:val="00E62319"/>
    <w:rsid w:val="00E62320"/>
    <w:rsid w:val="00E6241F"/>
    <w:rsid w:val="00E62480"/>
    <w:rsid w:val="00E6249F"/>
    <w:rsid w:val="00E6251B"/>
    <w:rsid w:val="00E62557"/>
    <w:rsid w:val="00E626BC"/>
    <w:rsid w:val="00E627B4"/>
    <w:rsid w:val="00E62893"/>
    <w:rsid w:val="00E62AB9"/>
    <w:rsid w:val="00E62BA3"/>
    <w:rsid w:val="00E62CB4"/>
    <w:rsid w:val="00E62E50"/>
    <w:rsid w:val="00E62ECA"/>
    <w:rsid w:val="00E63038"/>
    <w:rsid w:val="00E63081"/>
    <w:rsid w:val="00E630A3"/>
    <w:rsid w:val="00E6319E"/>
    <w:rsid w:val="00E631A5"/>
    <w:rsid w:val="00E63278"/>
    <w:rsid w:val="00E633E8"/>
    <w:rsid w:val="00E6343E"/>
    <w:rsid w:val="00E634BD"/>
    <w:rsid w:val="00E63603"/>
    <w:rsid w:val="00E63893"/>
    <w:rsid w:val="00E638B9"/>
    <w:rsid w:val="00E639C4"/>
    <w:rsid w:val="00E63A51"/>
    <w:rsid w:val="00E63D75"/>
    <w:rsid w:val="00E63DDD"/>
    <w:rsid w:val="00E63DE7"/>
    <w:rsid w:val="00E63E3B"/>
    <w:rsid w:val="00E63E3C"/>
    <w:rsid w:val="00E63FAF"/>
    <w:rsid w:val="00E63FB3"/>
    <w:rsid w:val="00E63FF0"/>
    <w:rsid w:val="00E6403D"/>
    <w:rsid w:val="00E64053"/>
    <w:rsid w:val="00E6411C"/>
    <w:rsid w:val="00E6413B"/>
    <w:rsid w:val="00E641B1"/>
    <w:rsid w:val="00E641BE"/>
    <w:rsid w:val="00E64227"/>
    <w:rsid w:val="00E642BD"/>
    <w:rsid w:val="00E64342"/>
    <w:rsid w:val="00E6436C"/>
    <w:rsid w:val="00E64388"/>
    <w:rsid w:val="00E6438E"/>
    <w:rsid w:val="00E643BF"/>
    <w:rsid w:val="00E643E8"/>
    <w:rsid w:val="00E64553"/>
    <w:rsid w:val="00E645AC"/>
    <w:rsid w:val="00E6462E"/>
    <w:rsid w:val="00E64646"/>
    <w:rsid w:val="00E646A9"/>
    <w:rsid w:val="00E647E1"/>
    <w:rsid w:val="00E647EE"/>
    <w:rsid w:val="00E648A3"/>
    <w:rsid w:val="00E649F4"/>
    <w:rsid w:val="00E64A8F"/>
    <w:rsid w:val="00E64B0C"/>
    <w:rsid w:val="00E64B56"/>
    <w:rsid w:val="00E64B66"/>
    <w:rsid w:val="00E64B81"/>
    <w:rsid w:val="00E64C30"/>
    <w:rsid w:val="00E64D48"/>
    <w:rsid w:val="00E64E2D"/>
    <w:rsid w:val="00E64E3C"/>
    <w:rsid w:val="00E64F20"/>
    <w:rsid w:val="00E64FC6"/>
    <w:rsid w:val="00E65083"/>
    <w:rsid w:val="00E650D3"/>
    <w:rsid w:val="00E65263"/>
    <w:rsid w:val="00E6527C"/>
    <w:rsid w:val="00E65344"/>
    <w:rsid w:val="00E6538B"/>
    <w:rsid w:val="00E65399"/>
    <w:rsid w:val="00E6546D"/>
    <w:rsid w:val="00E65476"/>
    <w:rsid w:val="00E65513"/>
    <w:rsid w:val="00E6559F"/>
    <w:rsid w:val="00E6564B"/>
    <w:rsid w:val="00E656B5"/>
    <w:rsid w:val="00E6574C"/>
    <w:rsid w:val="00E6576F"/>
    <w:rsid w:val="00E6592A"/>
    <w:rsid w:val="00E65981"/>
    <w:rsid w:val="00E659D0"/>
    <w:rsid w:val="00E659D5"/>
    <w:rsid w:val="00E65AA4"/>
    <w:rsid w:val="00E65ACA"/>
    <w:rsid w:val="00E65B2E"/>
    <w:rsid w:val="00E65B67"/>
    <w:rsid w:val="00E65C5E"/>
    <w:rsid w:val="00E65D52"/>
    <w:rsid w:val="00E65DB8"/>
    <w:rsid w:val="00E65DE5"/>
    <w:rsid w:val="00E65DED"/>
    <w:rsid w:val="00E65E8C"/>
    <w:rsid w:val="00E65EA9"/>
    <w:rsid w:val="00E65ED8"/>
    <w:rsid w:val="00E65F5B"/>
    <w:rsid w:val="00E65F7E"/>
    <w:rsid w:val="00E65F88"/>
    <w:rsid w:val="00E65FAF"/>
    <w:rsid w:val="00E66009"/>
    <w:rsid w:val="00E66135"/>
    <w:rsid w:val="00E6613C"/>
    <w:rsid w:val="00E662F2"/>
    <w:rsid w:val="00E66369"/>
    <w:rsid w:val="00E6640E"/>
    <w:rsid w:val="00E66441"/>
    <w:rsid w:val="00E6649B"/>
    <w:rsid w:val="00E66507"/>
    <w:rsid w:val="00E66593"/>
    <w:rsid w:val="00E665AD"/>
    <w:rsid w:val="00E665DE"/>
    <w:rsid w:val="00E66754"/>
    <w:rsid w:val="00E66782"/>
    <w:rsid w:val="00E66796"/>
    <w:rsid w:val="00E6685A"/>
    <w:rsid w:val="00E668DD"/>
    <w:rsid w:val="00E66997"/>
    <w:rsid w:val="00E66A15"/>
    <w:rsid w:val="00E66A76"/>
    <w:rsid w:val="00E66B1D"/>
    <w:rsid w:val="00E66B56"/>
    <w:rsid w:val="00E66C44"/>
    <w:rsid w:val="00E66CA6"/>
    <w:rsid w:val="00E66DE8"/>
    <w:rsid w:val="00E66E23"/>
    <w:rsid w:val="00E66E98"/>
    <w:rsid w:val="00E6702C"/>
    <w:rsid w:val="00E6755A"/>
    <w:rsid w:val="00E6758A"/>
    <w:rsid w:val="00E67658"/>
    <w:rsid w:val="00E676BE"/>
    <w:rsid w:val="00E676E3"/>
    <w:rsid w:val="00E6777F"/>
    <w:rsid w:val="00E67895"/>
    <w:rsid w:val="00E67A8B"/>
    <w:rsid w:val="00E67ADC"/>
    <w:rsid w:val="00E67AE1"/>
    <w:rsid w:val="00E67B05"/>
    <w:rsid w:val="00E67B07"/>
    <w:rsid w:val="00E67BE0"/>
    <w:rsid w:val="00E67C48"/>
    <w:rsid w:val="00E67C53"/>
    <w:rsid w:val="00E67D63"/>
    <w:rsid w:val="00E67D7E"/>
    <w:rsid w:val="00E67D83"/>
    <w:rsid w:val="00E67DEF"/>
    <w:rsid w:val="00E67E1D"/>
    <w:rsid w:val="00E67E3B"/>
    <w:rsid w:val="00E67EB5"/>
    <w:rsid w:val="00E67F12"/>
    <w:rsid w:val="00E67F70"/>
    <w:rsid w:val="00E7000A"/>
    <w:rsid w:val="00E7015C"/>
    <w:rsid w:val="00E701C5"/>
    <w:rsid w:val="00E701DD"/>
    <w:rsid w:val="00E7025A"/>
    <w:rsid w:val="00E704A2"/>
    <w:rsid w:val="00E70521"/>
    <w:rsid w:val="00E70628"/>
    <w:rsid w:val="00E70636"/>
    <w:rsid w:val="00E708AC"/>
    <w:rsid w:val="00E70905"/>
    <w:rsid w:val="00E70958"/>
    <w:rsid w:val="00E70994"/>
    <w:rsid w:val="00E70A41"/>
    <w:rsid w:val="00E70AD8"/>
    <w:rsid w:val="00E70AF3"/>
    <w:rsid w:val="00E70AFB"/>
    <w:rsid w:val="00E70B29"/>
    <w:rsid w:val="00E70CD3"/>
    <w:rsid w:val="00E70E1A"/>
    <w:rsid w:val="00E70F9E"/>
    <w:rsid w:val="00E70FD3"/>
    <w:rsid w:val="00E710B6"/>
    <w:rsid w:val="00E710B9"/>
    <w:rsid w:val="00E711DC"/>
    <w:rsid w:val="00E7123C"/>
    <w:rsid w:val="00E71253"/>
    <w:rsid w:val="00E71254"/>
    <w:rsid w:val="00E712A8"/>
    <w:rsid w:val="00E71381"/>
    <w:rsid w:val="00E713EA"/>
    <w:rsid w:val="00E71471"/>
    <w:rsid w:val="00E71499"/>
    <w:rsid w:val="00E7149E"/>
    <w:rsid w:val="00E714EC"/>
    <w:rsid w:val="00E71618"/>
    <w:rsid w:val="00E71697"/>
    <w:rsid w:val="00E716E5"/>
    <w:rsid w:val="00E71721"/>
    <w:rsid w:val="00E71776"/>
    <w:rsid w:val="00E71820"/>
    <w:rsid w:val="00E7185B"/>
    <w:rsid w:val="00E718AC"/>
    <w:rsid w:val="00E718C7"/>
    <w:rsid w:val="00E719D4"/>
    <w:rsid w:val="00E71A16"/>
    <w:rsid w:val="00E71BA1"/>
    <w:rsid w:val="00E71BF1"/>
    <w:rsid w:val="00E71C16"/>
    <w:rsid w:val="00E71C22"/>
    <w:rsid w:val="00E71C53"/>
    <w:rsid w:val="00E71C9B"/>
    <w:rsid w:val="00E71D10"/>
    <w:rsid w:val="00E71D51"/>
    <w:rsid w:val="00E71EA8"/>
    <w:rsid w:val="00E71EB0"/>
    <w:rsid w:val="00E71EB3"/>
    <w:rsid w:val="00E71F6F"/>
    <w:rsid w:val="00E721C2"/>
    <w:rsid w:val="00E721F8"/>
    <w:rsid w:val="00E72272"/>
    <w:rsid w:val="00E7236A"/>
    <w:rsid w:val="00E72398"/>
    <w:rsid w:val="00E7240A"/>
    <w:rsid w:val="00E72424"/>
    <w:rsid w:val="00E72510"/>
    <w:rsid w:val="00E725B1"/>
    <w:rsid w:val="00E72667"/>
    <w:rsid w:val="00E7269E"/>
    <w:rsid w:val="00E7282C"/>
    <w:rsid w:val="00E7286C"/>
    <w:rsid w:val="00E728BB"/>
    <w:rsid w:val="00E7299D"/>
    <w:rsid w:val="00E72A00"/>
    <w:rsid w:val="00E72AF2"/>
    <w:rsid w:val="00E72B13"/>
    <w:rsid w:val="00E72BA8"/>
    <w:rsid w:val="00E72BAB"/>
    <w:rsid w:val="00E72C08"/>
    <w:rsid w:val="00E72C31"/>
    <w:rsid w:val="00E72C33"/>
    <w:rsid w:val="00E72C3D"/>
    <w:rsid w:val="00E72C58"/>
    <w:rsid w:val="00E72D64"/>
    <w:rsid w:val="00E72DA2"/>
    <w:rsid w:val="00E72F14"/>
    <w:rsid w:val="00E72FB5"/>
    <w:rsid w:val="00E73055"/>
    <w:rsid w:val="00E730DF"/>
    <w:rsid w:val="00E731FF"/>
    <w:rsid w:val="00E73220"/>
    <w:rsid w:val="00E73303"/>
    <w:rsid w:val="00E73341"/>
    <w:rsid w:val="00E733E4"/>
    <w:rsid w:val="00E733EB"/>
    <w:rsid w:val="00E73476"/>
    <w:rsid w:val="00E735E9"/>
    <w:rsid w:val="00E73695"/>
    <w:rsid w:val="00E7373D"/>
    <w:rsid w:val="00E73771"/>
    <w:rsid w:val="00E737A3"/>
    <w:rsid w:val="00E73801"/>
    <w:rsid w:val="00E738B3"/>
    <w:rsid w:val="00E7391D"/>
    <w:rsid w:val="00E739F7"/>
    <w:rsid w:val="00E73A07"/>
    <w:rsid w:val="00E73A6A"/>
    <w:rsid w:val="00E73B0A"/>
    <w:rsid w:val="00E73B89"/>
    <w:rsid w:val="00E73BED"/>
    <w:rsid w:val="00E73BFD"/>
    <w:rsid w:val="00E73C09"/>
    <w:rsid w:val="00E73CB9"/>
    <w:rsid w:val="00E73CC1"/>
    <w:rsid w:val="00E73CFD"/>
    <w:rsid w:val="00E73D9E"/>
    <w:rsid w:val="00E73DC8"/>
    <w:rsid w:val="00E73DE8"/>
    <w:rsid w:val="00E73E01"/>
    <w:rsid w:val="00E73E26"/>
    <w:rsid w:val="00E73E91"/>
    <w:rsid w:val="00E73F4B"/>
    <w:rsid w:val="00E73F8A"/>
    <w:rsid w:val="00E73F9F"/>
    <w:rsid w:val="00E7408D"/>
    <w:rsid w:val="00E740BD"/>
    <w:rsid w:val="00E74153"/>
    <w:rsid w:val="00E74235"/>
    <w:rsid w:val="00E74253"/>
    <w:rsid w:val="00E743B5"/>
    <w:rsid w:val="00E74501"/>
    <w:rsid w:val="00E74793"/>
    <w:rsid w:val="00E747F1"/>
    <w:rsid w:val="00E74811"/>
    <w:rsid w:val="00E749BC"/>
    <w:rsid w:val="00E74A09"/>
    <w:rsid w:val="00E74B91"/>
    <w:rsid w:val="00E74C4C"/>
    <w:rsid w:val="00E74C66"/>
    <w:rsid w:val="00E74C6A"/>
    <w:rsid w:val="00E74E36"/>
    <w:rsid w:val="00E74F93"/>
    <w:rsid w:val="00E74FCD"/>
    <w:rsid w:val="00E7501E"/>
    <w:rsid w:val="00E750DF"/>
    <w:rsid w:val="00E7512B"/>
    <w:rsid w:val="00E75260"/>
    <w:rsid w:val="00E753C5"/>
    <w:rsid w:val="00E753E8"/>
    <w:rsid w:val="00E75469"/>
    <w:rsid w:val="00E754D0"/>
    <w:rsid w:val="00E75511"/>
    <w:rsid w:val="00E75536"/>
    <w:rsid w:val="00E7553A"/>
    <w:rsid w:val="00E75557"/>
    <w:rsid w:val="00E7555C"/>
    <w:rsid w:val="00E755EC"/>
    <w:rsid w:val="00E755FC"/>
    <w:rsid w:val="00E75635"/>
    <w:rsid w:val="00E7563D"/>
    <w:rsid w:val="00E7564D"/>
    <w:rsid w:val="00E7567D"/>
    <w:rsid w:val="00E756C4"/>
    <w:rsid w:val="00E756C9"/>
    <w:rsid w:val="00E756D2"/>
    <w:rsid w:val="00E756F6"/>
    <w:rsid w:val="00E75776"/>
    <w:rsid w:val="00E758CC"/>
    <w:rsid w:val="00E7593F"/>
    <w:rsid w:val="00E75A61"/>
    <w:rsid w:val="00E75BA8"/>
    <w:rsid w:val="00E75BC8"/>
    <w:rsid w:val="00E75C63"/>
    <w:rsid w:val="00E75E6A"/>
    <w:rsid w:val="00E75EC4"/>
    <w:rsid w:val="00E75FE6"/>
    <w:rsid w:val="00E75FE7"/>
    <w:rsid w:val="00E75FEA"/>
    <w:rsid w:val="00E76079"/>
    <w:rsid w:val="00E76200"/>
    <w:rsid w:val="00E76219"/>
    <w:rsid w:val="00E763AD"/>
    <w:rsid w:val="00E763C2"/>
    <w:rsid w:val="00E765CB"/>
    <w:rsid w:val="00E765DE"/>
    <w:rsid w:val="00E7661F"/>
    <w:rsid w:val="00E76635"/>
    <w:rsid w:val="00E76672"/>
    <w:rsid w:val="00E76683"/>
    <w:rsid w:val="00E76721"/>
    <w:rsid w:val="00E76834"/>
    <w:rsid w:val="00E76899"/>
    <w:rsid w:val="00E768A0"/>
    <w:rsid w:val="00E768C5"/>
    <w:rsid w:val="00E76941"/>
    <w:rsid w:val="00E769A5"/>
    <w:rsid w:val="00E769CC"/>
    <w:rsid w:val="00E769D2"/>
    <w:rsid w:val="00E76D3F"/>
    <w:rsid w:val="00E76D4C"/>
    <w:rsid w:val="00E76E9F"/>
    <w:rsid w:val="00E76F78"/>
    <w:rsid w:val="00E770F2"/>
    <w:rsid w:val="00E772C6"/>
    <w:rsid w:val="00E77333"/>
    <w:rsid w:val="00E77400"/>
    <w:rsid w:val="00E77453"/>
    <w:rsid w:val="00E7746C"/>
    <w:rsid w:val="00E7751E"/>
    <w:rsid w:val="00E775AF"/>
    <w:rsid w:val="00E7761C"/>
    <w:rsid w:val="00E77669"/>
    <w:rsid w:val="00E776B6"/>
    <w:rsid w:val="00E77785"/>
    <w:rsid w:val="00E777DB"/>
    <w:rsid w:val="00E777F3"/>
    <w:rsid w:val="00E77B96"/>
    <w:rsid w:val="00E77C9A"/>
    <w:rsid w:val="00E77CCA"/>
    <w:rsid w:val="00E77D18"/>
    <w:rsid w:val="00E77D38"/>
    <w:rsid w:val="00E77DB8"/>
    <w:rsid w:val="00E77EAB"/>
    <w:rsid w:val="00E77EAC"/>
    <w:rsid w:val="00E77F91"/>
    <w:rsid w:val="00E7A8BF"/>
    <w:rsid w:val="00E80098"/>
    <w:rsid w:val="00E800AA"/>
    <w:rsid w:val="00E80124"/>
    <w:rsid w:val="00E80191"/>
    <w:rsid w:val="00E801D8"/>
    <w:rsid w:val="00E80269"/>
    <w:rsid w:val="00E80298"/>
    <w:rsid w:val="00E802D4"/>
    <w:rsid w:val="00E80309"/>
    <w:rsid w:val="00E8036F"/>
    <w:rsid w:val="00E80386"/>
    <w:rsid w:val="00E80612"/>
    <w:rsid w:val="00E8068A"/>
    <w:rsid w:val="00E806A4"/>
    <w:rsid w:val="00E8072C"/>
    <w:rsid w:val="00E80743"/>
    <w:rsid w:val="00E8086D"/>
    <w:rsid w:val="00E80896"/>
    <w:rsid w:val="00E808F8"/>
    <w:rsid w:val="00E8094E"/>
    <w:rsid w:val="00E8098B"/>
    <w:rsid w:val="00E80990"/>
    <w:rsid w:val="00E80AC6"/>
    <w:rsid w:val="00E80B80"/>
    <w:rsid w:val="00E80C0F"/>
    <w:rsid w:val="00E80D46"/>
    <w:rsid w:val="00E80DC1"/>
    <w:rsid w:val="00E80DFF"/>
    <w:rsid w:val="00E80E78"/>
    <w:rsid w:val="00E80E97"/>
    <w:rsid w:val="00E80EB3"/>
    <w:rsid w:val="00E80F06"/>
    <w:rsid w:val="00E80FB4"/>
    <w:rsid w:val="00E80FF5"/>
    <w:rsid w:val="00E81104"/>
    <w:rsid w:val="00E81126"/>
    <w:rsid w:val="00E81164"/>
    <w:rsid w:val="00E811A0"/>
    <w:rsid w:val="00E81247"/>
    <w:rsid w:val="00E81418"/>
    <w:rsid w:val="00E81614"/>
    <w:rsid w:val="00E8165F"/>
    <w:rsid w:val="00E81665"/>
    <w:rsid w:val="00E8166C"/>
    <w:rsid w:val="00E816B4"/>
    <w:rsid w:val="00E8171D"/>
    <w:rsid w:val="00E818FE"/>
    <w:rsid w:val="00E819DD"/>
    <w:rsid w:val="00E81B62"/>
    <w:rsid w:val="00E81BCC"/>
    <w:rsid w:val="00E81CA4"/>
    <w:rsid w:val="00E81CCD"/>
    <w:rsid w:val="00E81D41"/>
    <w:rsid w:val="00E81DDE"/>
    <w:rsid w:val="00E81EA1"/>
    <w:rsid w:val="00E81ED7"/>
    <w:rsid w:val="00E81F0E"/>
    <w:rsid w:val="00E81F90"/>
    <w:rsid w:val="00E81FC5"/>
    <w:rsid w:val="00E82057"/>
    <w:rsid w:val="00E82111"/>
    <w:rsid w:val="00E82152"/>
    <w:rsid w:val="00E82175"/>
    <w:rsid w:val="00E821DC"/>
    <w:rsid w:val="00E82319"/>
    <w:rsid w:val="00E823D6"/>
    <w:rsid w:val="00E82460"/>
    <w:rsid w:val="00E824D7"/>
    <w:rsid w:val="00E8281C"/>
    <w:rsid w:val="00E8282C"/>
    <w:rsid w:val="00E8283F"/>
    <w:rsid w:val="00E82982"/>
    <w:rsid w:val="00E82A46"/>
    <w:rsid w:val="00E82BA5"/>
    <w:rsid w:val="00E82CEB"/>
    <w:rsid w:val="00E82D2B"/>
    <w:rsid w:val="00E82E46"/>
    <w:rsid w:val="00E82ECC"/>
    <w:rsid w:val="00E82F63"/>
    <w:rsid w:val="00E83084"/>
    <w:rsid w:val="00E8317F"/>
    <w:rsid w:val="00E831A6"/>
    <w:rsid w:val="00E831EF"/>
    <w:rsid w:val="00E8320D"/>
    <w:rsid w:val="00E8322D"/>
    <w:rsid w:val="00E8327C"/>
    <w:rsid w:val="00E83293"/>
    <w:rsid w:val="00E8332D"/>
    <w:rsid w:val="00E83360"/>
    <w:rsid w:val="00E83385"/>
    <w:rsid w:val="00E833A7"/>
    <w:rsid w:val="00E833ED"/>
    <w:rsid w:val="00E833F4"/>
    <w:rsid w:val="00E834BD"/>
    <w:rsid w:val="00E834E7"/>
    <w:rsid w:val="00E83543"/>
    <w:rsid w:val="00E835F9"/>
    <w:rsid w:val="00E83698"/>
    <w:rsid w:val="00E836C8"/>
    <w:rsid w:val="00E83755"/>
    <w:rsid w:val="00E8377B"/>
    <w:rsid w:val="00E8378E"/>
    <w:rsid w:val="00E83834"/>
    <w:rsid w:val="00E8385C"/>
    <w:rsid w:val="00E83A2B"/>
    <w:rsid w:val="00E83A37"/>
    <w:rsid w:val="00E83AA0"/>
    <w:rsid w:val="00E83AE2"/>
    <w:rsid w:val="00E83B7B"/>
    <w:rsid w:val="00E83B97"/>
    <w:rsid w:val="00E83C1F"/>
    <w:rsid w:val="00E83C2F"/>
    <w:rsid w:val="00E83E39"/>
    <w:rsid w:val="00E83F58"/>
    <w:rsid w:val="00E840BC"/>
    <w:rsid w:val="00E84230"/>
    <w:rsid w:val="00E8429E"/>
    <w:rsid w:val="00E8435A"/>
    <w:rsid w:val="00E84388"/>
    <w:rsid w:val="00E843FA"/>
    <w:rsid w:val="00E84528"/>
    <w:rsid w:val="00E8453B"/>
    <w:rsid w:val="00E8458F"/>
    <w:rsid w:val="00E845B0"/>
    <w:rsid w:val="00E84607"/>
    <w:rsid w:val="00E846FA"/>
    <w:rsid w:val="00E8473A"/>
    <w:rsid w:val="00E847FB"/>
    <w:rsid w:val="00E848C9"/>
    <w:rsid w:val="00E84968"/>
    <w:rsid w:val="00E84971"/>
    <w:rsid w:val="00E849C8"/>
    <w:rsid w:val="00E84B66"/>
    <w:rsid w:val="00E84D17"/>
    <w:rsid w:val="00E84D3A"/>
    <w:rsid w:val="00E84D5E"/>
    <w:rsid w:val="00E84DE1"/>
    <w:rsid w:val="00E85019"/>
    <w:rsid w:val="00E85035"/>
    <w:rsid w:val="00E85064"/>
    <w:rsid w:val="00E85080"/>
    <w:rsid w:val="00E8511A"/>
    <w:rsid w:val="00E85151"/>
    <w:rsid w:val="00E851A3"/>
    <w:rsid w:val="00E851EC"/>
    <w:rsid w:val="00E8520A"/>
    <w:rsid w:val="00E85288"/>
    <w:rsid w:val="00E85421"/>
    <w:rsid w:val="00E85599"/>
    <w:rsid w:val="00E85650"/>
    <w:rsid w:val="00E856AC"/>
    <w:rsid w:val="00E856BE"/>
    <w:rsid w:val="00E856DE"/>
    <w:rsid w:val="00E85715"/>
    <w:rsid w:val="00E85759"/>
    <w:rsid w:val="00E85925"/>
    <w:rsid w:val="00E85953"/>
    <w:rsid w:val="00E859ED"/>
    <w:rsid w:val="00E85A9B"/>
    <w:rsid w:val="00E85C32"/>
    <w:rsid w:val="00E85CCE"/>
    <w:rsid w:val="00E85D66"/>
    <w:rsid w:val="00E85D8A"/>
    <w:rsid w:val="00E85D99"/>
    <w:rsid w:val="00E85D9F"/>
    <w:rsid w:val="00E85F22"/>
    <w:rsid w:val="00E85F2A"/>
    <w:rsid w:val="00E85F8E"/>
    <w:rsid w:val="00E85FC8"/>
    <w:rsid w:val="00E8601E"/>
    <w:rsid w:val="00E861FF"/>
    <w:rsid w:val="00E86230"/>
    <w:rsid w:val="00E8650F"/>
    <w:rsid w:val="00E8657F"/>
    <w:rsid w:val="00E865FE"/>
    <w:rsid w:val="00E8662A"/>
    <w:rsid w:val="00E866B8"/>
    <w:rsid w:val="00E866CF"/>
    <w:rsid w:val="00E867C4"/>
    <w:rsid w:val="00E86883"/>
    <w:rsid w:val="00E8693C"/>
    <w:rsid w:val="00E8694B"/>
    <w:rsid w:val="00E869D8"/>
    <w:rsid w:val="00E86B31"/>
    <w:rsid w:val="00E86C08"/>
    <w:rsid w:val="00E86D74"/>
    <w:rsid w:val="00E86DAA"/>
    <w:rsid w:val="00E86F41"/>
    <w:rsid w:val="00E8706B"/>
    <w:rsid w:val="00E87074"/>
    <w:rsid w:val="00E87112"/>
    <w:rsid w:val="00E8724F"/>
    <w:rsid w:val="00E872DA"/>
    <w:rsid w:val="00E874DC"/>
    <w:rsid w:val="00E8769F"/>
    <w:rsid w:val="00E87735"/>
    <w:rsid w:val="00E87773"/>
    <w:rsid w:val="00E879C2"/>
    <w:rsid w:val="00E87A20"/>
    <w:rsid w:val="00E87A5E"/>
    <w:rsid w:val="00E87B1D"/>
    <w:rsid w:val="00E87BC4"/>
    <w:rsid w:val="00E87BF3"/>
    <w:rsid w:val="00E87C3F"/>
    <w:rsid w:val="00E87CE4"/>
    <w:rsid w:val="00E87CF8"/>
    <w:rsid w:val="00E87E50"/>
    <w:rsid w:val="00E87EE0"/>
    <w:rsid w:val="00E87FE0"/>
    <w:rsid w:val="00E9013F"/>
    <w:rsid w:val="00E90264"/>
    <w:rsid w:val="00E902DE"/>
    <w:rsid w:val="00E904A9"/>
    <w:rsid w:val="00E90599"/>
    <w:rsid w:val="00E905BA"/>
    <w:rsid w:val="00E906A4"/>
    <w:rsid w:val="00E907D4"/>
    <w:rsid w:val="00E908B0"/>
    <w:rsid w:val="00E908D5"/>
    <w:rsid w:val="00E9097A"/>
    <w:rsid w:val="00E909D9"/>
    <w:rsid w:val="00E909DF"/>
    <w:rsid w:val="00E909E1"/>
    <w:rsid w:val="00E90A29"/>
    <w:rsid w:val="00E90AAE"/>
    <w:rsid w:val="00E90B60"/>
    <w:rsid w:val="00E90B9E"/>
    <w:rsid w:val="00E90BD0"/>
    <w:rsid w:val="00E90C74"/>
    <w:rsid w:val="00E90CC4"/>
    <w:rsid w:val="00E90D7C"/>
    <w:rsid w:val="00E910D5"/>
    <w:rsid w:val="00E91164"/>
    <w:rsid w:val="00E911C3"/>
    <w:rsid w:val="00E911E4"/>
    <w:rsid w:val="00E91207"/>
    <w:rsid w:val="00E91215"/>
    <w:rsid w:val="00E91264"/>
    <w:rsid w:val="00E912C6"/>
    <w:rsid w:val="00E91313"/>
    <w:rsid w:val="00E9135E"/>
    <w:rsid w:val="00E91504"/>
    <w:rsid w:val="00E915C2"/>
    <w:rsid w:val="00E915E6"/>
    <w:rsid w:val="00E9165A"/>
    <w:rsid w:val="00E91707"/>
    <w:rsid w:val="00E91784"/>
    <w:rsid w:val="00E91912"/>
    <w:rsid w:val="00E9194B"/>
    <w:rsid w:val="00E91A9A"/>
    <w:rsid w:val="00E91ABF"/>
    <w:rsid w:val="00E91C1F"/>
    <w:rsid w:val="00E91D36"/>
    <w:rsid w:val="00E91DD5"/>
    <w:rsid w:val="00E91E48"/>
    <w:rsid w:val="00E91E75"/>
    <w:rsid w:val="00E91EE8"/>
    <w:rsid w:val="00E91F1A"/>
    <w:rsid w:val="00E91F32"/>
    <w:rsid w:val="00E92003"/>
    <w:rsid w:val="00E92027"/>
    <w:rsid w:val="00E9213D"/>
    <w:rsid w:val="00E921C6"/>
    <w:rsid w:val="00E92223"/>
    <w:rsid w:val="00E92263"/>
    <w:rsid w:val="00E92376"/>
    <w:rsid w:val="00E92389"/>
    <w:rsid w:val="00E92535"/>
    <w:rsid w:val="00E928E9"/>
    <w:rsid w:val="00E928F0"/>
    <w:rsid w:val="00E92989"/>
    <w:rsid w:val="00E929AB"/>
    <w:rsid w:val="00E92A2B"/>
    <w:rsid w:val="00E92A5E"/>
    <w:rsid w:val="00E92A71"/>
    <w:rsid w:val="00E92B14"/>
    <w:rsid w:val="00E92B54"/>
    <w:rsid w:val="00E92BC2"/>
    <w:rsid w:val="00E92D60"/>
    <w:rsid w:val="00E92D61"/>
    <w:rsid w:val="00E92FA6"/>
    <w:rsid w:val="00E92FAE"/>
    <w:rsid w:val="00E92FF2"/>
    <w:rsid w:val="00E93089"/>
    <w:rsid w:val="00E93168"/>
    <w:rsid w:val="00E93211"/>
    <w:rsid w:val="00E93298"/>
    <w:rsid w:val="00E934CA"/>
    <w:rsid w:val="00E934F4"/>
    <w:rsid w:val="00E93502"/>
    <w:rsid w:val="00E935F1"/>
    <w:rsid w:val="00E936C3"/>
    <w:rsid w:val="00E93752"/>
    <w:rsid w:val="00E937D8"/>
    <w:rsid w:val="00E93922"/>
    <w:rsid w:val="00E93A6F"/>
    <w:rsid w:val="00E93AA4"/>
    <w:rsid w:val="00E93AE4"/>
    <w:rsid w:val="00E93B6F"/>
    <w:rsid w:val="00E93BC9"/>
    <w:rsid w:val="00E93BF6"/>
    <w:rsid w:val="00E93C5D"/>
    <w:rsid w:val="00E93CC0"/>
    <w:rsid w:val="00E93CC5"/>
    <w:rsid w:val="00E93CD7"/>
    <w:rsid w:val="00E93DB1"/>
    <w:rsid w:val="00E93E10"/>
    <w:rsid w:val="00E93F62"/>
    <w:rsid w:val="00E93FF8"/>
    <w:rsid w:val="00E9400A"/>
    <w:rsid w:val="00E940F0"/>
    <w:rsid w:val="00E94139"/>
    <w:rsid w:val="00E94143"/>
    <w:rsid w:val="00E941CA"/>
    <w:rsid w:val="00E941F8"/>
    <w:rsid w:val="00E94231"/>
    <w:rsid w:val="00E94246"/>
    <w:rsid w:val="00E94384"/>
    <w:rsid w:val="00E9441A"/>
    <w:rsid w:val="00E9448B"/>
    <w:rsid w:val="00E9467E"/>
    <w:rsid w:val="00E946DB"/>
    <w:rsid w:val="00E946FD"/>
    <w:rsid w:val="00E94811"/>
    <w:rsid w:val="00E94897"/>
    <w:rsid w:val="00E94938"/>
    <w:rsid w:val="00E949B6"/>
    <w:rsid w:val="00E94A70"/>
    <w:rsid w:val="00E94AAF"/>
    <w:rsid w:val="00E94B18"/>
    <w:rsid w:val="00E94B8D"/>
    <w:rsid w:val="00E94BB0"/>
    <w:rsid w:val="00E94E1C"/>
    <w:rsid w:val="00E94E2A"/>
    <w:rsid w:val="00E94EB3"/>
    <w:rsid w:val="00E94F46"/>
    <w:rsid w:val="00E9500B"/>
    <w:rsid w:val="00E9508B"/>
    <w:rsid w:val="00E950DE"/>
    <w:rsid w:val="00E951B7"/>
    <w:rsid w:val="00E95338"/>
    <w:rsid w:val="00E9540C"/>
    <w:rsid w:val="00E95610"/>
    <w:rsid w:val="00E956BC"/>
    <w:rsid w:val="00E95762"/>
    <w:rsid w:val="00E957B0"/>
    <w:rsid w:val="00E95813"/>
    <w:rsid w:val="00E95877"/>
    <w:rsid w:val="00E958FC"/>
    <w:rsid w:val="00E9594C"/>
    <w:rsid w:val="00E9598E"/>
    <w:rsid w:val="00E959DC"/>
    <w:rsid w:val="00E95AB6"/>
    <w:rsid w:val="00E95ACF"/>
    <w:rsid w:val="00E95B81"/>
    <w:rsid w:val="00E95BA2"/>
    <w:rsid w:val="00E95BD5"/>
    <w:rsid w:val="00E95CD3"/>
    <w:rsid w:val="00E95E00"/>
    <w:rsid w:val="00E95EDF"/>
    <w:rsid w:val="00E960D3"/>
    <w:rsid w:val="00E960F9"/>
    <w:rsid w:val="00E96135"/>
    <w:rsid w:val="00E962BD"/>
    <w:rsid w:val="00E962EC"/>
    <w:rsid w:val="00E9630D"/>
    <w:rsid w:val="00E96373"/>
    <w:rsid w:val="00E964E7"/>
    <w:rsid w:val="00E96541"/>
    <w:rsid w:val="00E96688"/>
    <w:rsid w:val="00E966B1"/>
    <w:rsid w:val="00E966E8"/>
    <w:rsid w:val="00E96732"/>
    <w:rsid w:val="00E96778"/>
    <w:rsid w:val="00E96781"/>
    <w:rsid w:val="00E9688B"/>
    <w:rsid w:val="00E968A3"/>
    <w:rsid w:val="00E9699A"/>
    <w:rsid w:val="00E969E8"/>
    <w:rsid w:val="00E96B68"/>
    <w:rsid w:val="00E96BD5"/>
    <w:rsid w:val="00E96C7D"/>
    <w:rsid w:val="00E96D4C"/>
    <w:rsid w:val="00E96D5B"/>
    <w:rsid w:val="00E96DF6"/>
    <w:rsid w:val="00E96E55"/>
    <w:rsid w:val="00E96FBD"/>
    <w:rsid w:val="00E9707D"/>
    <w:rsid w:val="00E97095"/>
    <w:rsid w:val="00E970AE"/>
    <w:rsid w:val="00E97128"/>
    <w:rsid w:val="00E971A2"/>
    <w:rsid w:val="00E971B4"/>
    <w:rsid w:val="00E971CC"/>
    <w:rsid w:val="00E971D5"/>
    <w:rsid w:val="00E97233"/>
    <w:rsid w:val="00E97273"/>
    <w:rsid w:val="00E972C3"/>
    <w:rsid w:val="00E972DA"/>
    <w:rsid w:val="00E97309"/>
    <w:rsid w:val="00E97359"/>
    <w:rsid w:val="00E974CB"/>
    <w:rsid w:val="00E977F4"/>
    <w:rsid w:val="00E9783A"/>
    <w:rsid w:val="00E97857"/>
    <w:rsid w:val="00E9796C"/>
    <w:rsid w:val="00E9798F"/>
    <w:rsid w:val="00E979D4"/>
    <w:rsid w:val="00E97A99"/>
    <w:rsid w:val="00E97AC1"/>
    <w:rsid w:val="00E97AF6"/>
    <w:rsid w:val="00E97B05"/>
    <w:rsid w:val="00E97BAA"/>
    <w:rsid w:val="00E97C10"/>
    <w:rsid w:val="00E97C2D"/>
    <w:rsid w:val="00E97E94"/>
    <w:rsid w:val="00E97F3F"/>
    <w:rsid w:val="00E97FC2"/>
    <w:rsid w:val="00EA0002"/>
    <w:rsid w:val="00EA0011"/>
    <w:rsid w:val="00EA01F5"/>
    <w:rsid w:val="00EA021C"/>
    <w:rsid w:val="00EA029A"/>
    <w:rsid w:val="00EA0326"/>
    <w:rsid w:val="00EA0485"/>
    <w:rsid w:val="00EA052A"/>
    <w:rsid w:val="00EA0543"/>
    <w:rsid w:val="00EA05DD"/>
    <w:rsid w:val="00EA0682"/>
    <w:rsid w:val="00EA06A5"/>
    <w:rsid w:val="00EA06F3"/>
    <w:rsid w:val="00EA07D4"/>
    <w:rsid w:val="00EA089F"/>
    <w:rsid w:val="00EA08A0"/>
    <w:rsid w:val="00EA09A9"/>
    <w:rsid w:val="00EA0A04"/>
    <w:rsid w:val="00EA0AE9"/>
    <w:rsid w:val="00EA0B37"/>
    <w:rsid w:val="00EA0BD7"/>
    <w:rsid w:val="00EA0C19"/>
    <w:rsid w:val="00EA0C20"/>
    <w:rsid w:val="00EA0C85"/>
    <w:rsid w:val="00EA0D5D"/>
    <w:rsid w:val="00EA0EA3"/>
    <w:rsid w:val="00EA104C"/>
    <w:rsid w:val="00EA106B"/>
    <w:rsid w:val="00EA107E"/>
    <w:rsid w:val="00EA1148"/>
    <w:rsid w:val="00EA1152"/>
    <w:rsid w:val="00EA1179"/>
    <w:rsid w:val="00EA1255"/>
    <w:rsid w:val="00EA1293"/>
    <w:rsid w:val="00EA132E"/>
    <w:rsid w:val="00EA1391"/>
    <w:rsid w:val="00EA13FA"/>
    <w:rsid w:val="00EA1480"/>
    <w:rsid w:val="00EA1540"/>
    <w:rsid w:val="00EA168C"/>
    <w:rsid w:val="00EA169B"/>
    <w:rsid w:val="00EA16CE"/>
    <w:rsid w:val="00EA16F8"/>
    <w:rsid w:val="00EA17E0"/>
    <w:rsid w:val="00EA18DB"/>
    <w:rsid w:val="00EA18F9"/>
    <w:rsid w:val="00EA197F"/>
    <w:rsid w:val="00EA19E3"/>
    <w:rsid w:val="00EA1AFE"/>
    <w:rsid w:val="00EA1B3F"/>
    <w:rsid w:val="00EA1C7D"/>
    <w:rsid w:val="00EA1CA0"/>
    <w:rsid w:val="00EA1CBF"/>
    <w:rsid w:val="00EA1D49"/>
    <w:rsid w:val="00EA1DC2"/>
    <w:rsid w:val="00EA1E0F"/>
    <w:rsid w:val="00EA1E60"/>
    <w:rsid w:val="00EA1E8C"/>
    <w:rsid w:val="00EA201E"/>
    <w:rsid w:val="00EA2178"/>
    <w:rsid w:val="00EA219D"/>
    <w:rsid w:val="00EA21AA"/>
    <w:rsid w:val="00EA21F2"/>
    <w:rsid w:val="00EA220A"/>
    <w:rsid w:val="00EA22A6"/>
    <w:rsid w:val="00EA2533"/>
    <w:rsid w:val="00EA261B"/>
    <w:rsid w:val="00EA2707"/>
    <w:rsid w:val="00EA28D6"/>
    <w:rsid w:val="00EA28DE"/>
    <w:rsid w:val="00EA2B9E"/>
    <w:rsid w:val="00EA2C04"/>
    <w:rsid w:val="00EA2C08"/>
    <w:rsid w:val="00EA2C70"/>
    <w:rsid w:val="00EA2DB9"/>
    <w:rsid w:val="00EA2DE8"/>
    <w:rsid w:val="00EA2DFC"/>
    <w:rsid w:val="00EA2F35"/>
    <w:rsid w:val="00EA3088"/>
    <w:rsid w:val="00EA30CD"/>
    <w:rsid w:val="00EA3131"/>
    <w:rsid w:val="00EA31C1"/>
    <w:rsid w:val="00EA3283"/>
    <w:rsid w:val="00EA346B"/>
    <w:rsid w:val="00EA364F"/>
    <w:rsid w:val="00EA36C2"/>
    <w:rsid w:val="00EA36DB"/>
    <w:rsid w:val="00EA37CD"/>
    <w:rsid w:val="00EA3897"/>
    <w:rsid w:val="00EA3940"/>
    <w:rsid w:val="00EA3960"/>
    <w:rsid w:val="00EA3983"/>
    <w:rsid w:val="00EA3A0E"/>
    <w:rsid w:val="00EA3AE7"/>
    <w:rsid w:val="00EA3B00"/>
    <w:rsid w:val="00EA3B61"/>
    <w:rsid w:val="00EA3B9A"/>
    <w:rsid w:val="00EA3BDF"/>
    <w:rsid w:val="00EA3C25"/>
    <w:rsid w:val="00EA3C41"/>
    <w:rsid w:val="00EA3D17"/>
    <w:rsid w:val="00EA3D37"/>
    <w:rsid w:val="00EA3DF6"/>
    <w:rsid w:val="00EA3E21"/>
    <w:rsid w:val="00EA3EA9"/>
    <w:rsid w:val="00EA3ED5"/>
    <w:rsid w:val="00EA3F3A"/>
    <w:rsid w:val="00EA3F83"/>
    <w:rsid w:val="00EA3FA2"/>
    <w:rsid w:val="00EA40A7"/>
    <w:rsid w:val="00EA4160"/>
    <w:rsid w:val="00EA41E3"/>
    <w:rsid w:val="00EA4201"/>
    <w:rsid w:val="00EA42FB"/>
    <w:rsid w:val="00EA4318"/>
    <w:rsid w:val="00EA4373"/>
    <w:rsid w:val="00EA43E1"/>
    <w:rsid w:val="00EA4443"/>
    <w:rsid w:val="00EA4449"/>
    <w:rsid w:val="00EA44F4"/>
    <w:rsid w:val="00EA45CC"/>
    <w:rsid w:val="00EA47FF"/>
    <w:rsid w:val="00EA4875"/>
    <w:rsid w:val="00EA4877"/>
    <w:rsid w:val="00EA48FB"/>
    <w:rsid w:val="00EA4A2A"/>
    <w:rsid w:val="00EA4AAD"/>
    <w:rsid w:val="00EA4AFC"/>
    <w:rsid w:val="00EA4B4E"/>
    <w:rsid w:val="00EA4BF2"/>
    <w:rsid w:val="00EA4C28"/>
    <w:rsid w:val="00EA4C75"/>
    <w:rsid w:val="00EA4C7F"/>
    <w:rsid w:val="00EA4DC9"/>
    <w:rsid w:val="00EA4E2B"/>
    <w:rsid w:val="00EA4E6D"/>
    <w:rsid w:val="00EA4EAB"/>
    <w:rsid w:val="00EA4F4F"/>
    <w:rsid w:val="00EA4FAB"/>
    <w:rsid w:val="00EA5107"/>
    <w:rsid w:val="00EA518D"/>
    <w:rsid w:val="00EA5191"/>
    <w:rsid w:val="00EA51B2"/>
    <w:rsid w:val="00EA51FE"/>
    <w:rsid w:val="00EA5213"/>
    <w:rsid w:val="00EA52AE"/>
    <w:rsid w:val="00EA5320"/>
    <w:rsid w:val="00EA534A"/>
    <w:rsid w:val="00EA536B"/>
    <w:rsid w:val="00EA541B"/>
    <w:rsid w:val="00EA5528"/>
    <w:rsid w:val="00EA5562"/>
    <w:rsid w:val="00EA5566"/>
    <w:rsid w:val="00EA55F9"/>
    <w:rsid w:val="00EA5659"/>
    <w:rsid w:val="00EA568C"/>
    <w:rsid w:val="00EA56E3"/>
    <w:rsid w:val="00EA5719"/>
    <w:rsid w:val="00EA58C2"/>
    <w:rsid w:val="00EA59B3"/>
    <w:rsid w:val="00EA5A1A"/>
    <w:rsid w:val="00EA5B30"/>
    <w:rsid w:val="00EA5B74"/>
    <w:rsid w:val="00EA5C42"/>
    <w:rsid w:val="00EA5D08"/>
    <w:rsid w:val="00EA5DAF"/>
    <w:rsid w:val="00EA5E9C"/>
    <w:rsid w:val="00EA5F53"/>
    <w:rsid w:val="00EA5F96"/>
    <w:rsid w:val="00EA604C"/>
    <w:rsid w:val="00EA6357"/>
    <w:rsid w:val="00EA63A7"/>
    <w:rsid w:val="00EA63B7"/>
    <w:rsid w:val="00EA63F5"/>
    <w:rsid w:val="00EA6481"/>
    <w:rsid w:val="00EA65AE"/>
    <w:rsid w:val="00EA667A"/>
    <w:rsid w:val="00EA66F1"/>
    <w:rsid w:val="00EA671F"/>
    <w:rsid w:val="00EA684F"/>
    <w:rsid w:val="00EA6904"/>
    <w:rsid w:val="00EA6949"/>
    <w:rsid w:val="00EA6A94"/>
    <w:rsid w:val="00EA6AF0"/>
    <w:rsid w:val="00EA6BF7"/>
    <w:rsid w:val="00EA6C00"/>
    <w:rsid w:val="00EA6D39"/>
    <w:rsid w:val="00EA6DB7"/>
    <w:rsid w:val="00EA6E53"/>
    <w:rsid w:val="00EA6E84"/>
    <w:rsid w:val="00EA6EB5"/>
    <w:rsid w:val="00EA6EE5"/>
    <w:rsid w:val="00EA6EF4"/>
    <w:rsid w:val="00EA7038"/>
    <w:rsid w:val="00EA70A3"/>
    <w:rsid w:val="00EA7102"/>
    <w:rsid w:val="00EA71DC"/>
    <w:rsid w:val="00EA746B"/>
    <w:rsid w:val="00EA7572"/>
    <w:rsid w:val="00EA7695"/>
    <w:rsid w:val="00EA76D7"/>
    <w:rsid w:val="00EA7768"/>
    <w:rsid w:val="00EA779D"/>
    <w:rsid w:val="00EA782F"/>
    <w:rsid w:val="00EA7A2B"/>
    <w:rsid w:val="00EA7AFE"/>
    <w:rsid w:val="00EA7D09"/>
    <w:rsid w:val="00EA7DF0"/>
    <w:rsid w:val="00EA7DF9"/>
    <w:rsid w:val="00EA7E84"/>
    <w:rsid w:val="00EA7F3B"/>
    <w:rsid w:val="00EA7F5C"/>
    <w:rsid w:val="00EA7F61"/>
    <w:rsid w:val="00EA7F6E"/>
    <w:rsid w:val="00EA7FB7"/>
    <w:rsid w:val="00EA7FBE"/>
    <w:rsid w:val="00EB015B"/>
    <w:rsid w:val="00EB01FA"/>
    <w:rsid w:val="00EB02EA"/>
    <w:rsid w:val="00EB032D"/>
    <w:rsid w:val="00EB0445"/>
    <w:rsid w:val="00EB056A"/>
    <w:rsid w:val="00EB0599"/>
    <w:rsid w:val="00EB059E"/>
    <w:rsid w:val="00EB0642"/>
    <w:rsid w:val="00EB0776"/>
    <w:rsid w:val="00EB07C8"/>
    <w:rsid w:val="00EB0809"/>
    <w:rsid w:val="00EB081F"/>
    <w:rsid w:val="00EB08CD"/>
    <w:rsid w:val="00EB0B54"/>
    <w:rsid w:val="00EB0CFC"/>
    <w:rsid w:val="00EB0DCB"/>
    <w:rsid w:val="00EB0F34"/>
    <w:rsid w:val="00EB0F3C"/>
    <w:rsid w:val="00EB0FB7"/>
    <w:rsid w:val="00EB10B0"/>
    <w:rsid w:val="00EB10B3"/>
    <w:rsid w:val="00EB10FC"/>
    <w:rsid w:val="00EB1154"/>
    <w:rsid w:val="00EB118B"/>
    <w:rsid w:val="00EB1233"/>
    <w:rsid w:val="00EB1294"/>
    <w:rsid w:val="00EB12A7"/>
    <w:rsid w:val="00EB12BF"/>
    <w:rsid w:val="00EB15B6"/>
    <w:rsid w:val="00EB15E6"/>
    <w:rsid w:val="00EB168D"/>
    <w:rsid w:val="00EB1759"/>
    <w:rsid w:val="00EB180E"/>
    <w:rsid w:val="00EB18E5"/>
    <w:rsid w:val="00EB19B6"/>
    <w:rsid w:val="00EB1AC2"/>
    <w:rsid w:val="00EB1CA8"/>
    <w:rsid w:val="00EB1D2E"/>
    <w:rsid w:val="00EB1D7C"/>
    <w:rsid w:val="00EB1E9A"/>
    <w:rsid w:val="00EB2129"/>
    <w:rsid w:val="00EB21CC"/>
    <w:rsid w:val="00EB21E7"/>
    <w:rsid w:val="00EB220E"/>
    <w:rsid w:val="00EB2296"/>
    <w:rsid w:val="00EB22A3"/>
    <w:rsid w:val="00EB23B8"/>
    <w:rsid w:val="00EB25AE"/>
    <w:rsid w:val="00EB2626"/>
    <w:rsid w:val="00EB26AE"/>
    <w:rsid w:val="00EB26C9"/>
    <w:rsid w:val="00EB2768"/>
    <w:rsid w:val="00EB2875"/>
    <w:rsid w:val="00EB2894"/>
    <w:rsid w:val="00EB298B"/>
    <w:rsid w:val="00EB29EC"/>
    <w:rsid w:val="00EB29F1"/>
    <w:rsid w:val="00EB2A44"/>
    <w:rsid w:val="00EB2D6D"/>
    <w:rsid w:val="00EB2D8C"/>
    <w:rsid w:val="00EB2F39"/>
    <w:rsid w:val="00EB301A"/>
    <w:rsid w:val="00EB302C"/>
    <w:rsid w:val="00EB3081"/>
    <w:rsid w:val="00EB3188"/>
    <w:rsid w:val="00EB31DF"/>
    <w:rsid w:val="00EB32FB"/>
    <w:rsid w:val="00EB33AA"/>
    <w:rsid w:val="00EB3513"/>
    <w:rsid w:val="00EB35BE"/>
    <w:rsid w:val="00EB3629"/>
    <w:rsid w:val="00EB3655"/>
    <w:rsid w:val="00EB36AE"/>
    <w:rsid w:val="00EB37BA"/>
    <w:rsid w:val="00EB3A26"/>
    <w:rsid w:val="00EB3A2A"/>
    <w:rsid w:val="00EB3AA0"/>
    <w:rsid w:val="00EB3AED"/>
    <w:rsid w:val="00EB3B49"/>
    <w:rsid w:val="00EB3B5A"/>
    <w:rsid w:val="00EB3BB3"/>
    <w:rsid w:val="00EB3CAD"/>
    <w:rsid w:val="00EB3D45"/>
    <w:rsid w:val="00EB3E92"/>
    <w:rsid w:val="00EB3ECE"/>
    <w:rsid w:val="00EB3FC4"/>
    <w:rsid w:val="00EB3FD6"/>
    <w:rsid w:val="00EB42ED"/>
    <w:rsid w:val="00EB4425"/>
    <w:rsid w:val="00EB458F"/>
    <w:rsid w:val="00EB45F2"/>
    <w:rsid w:val="00EB469B"/>
    <w:rsid w:val="00EB469F"/>
    <w:rsid w:val="00EB47AD"/>
    <w:rsid w:val="00EB48A2"/>
    <w:rsid w:val="00EB48C9"/>
    <w:rsid w:val="00EB48CE"/>
    <w:rsid w:val="00EB4CC1"/>
    <w:rsid w:val="00EB4F49"/>
    <w:rsid w:val="00EB4F5D"/>
    <w:rsid w:val="00EB4F6A"/>
    <w:rsid w:val="00EB50DA"/>
    <w:rsid w:val="00EB518D"/>
    <w:rsid w:val="00EB520D"/>
    <w:rsid w:val="00EB5269"/>
    <w:rsid w:val="00EB529A"/>
    <w:rsid w:val="00EB543A"/>
    <w:rsid w:val="00EB5475"/>
    <w:rsid w:val="00EB5481"/>
    <w:rsid w:val="00EB54A7"/>
    <w:rsid w:val="00EB54D0"/>
    <w:rsid w:val="00EB5575"/>
    <w:rsid w:val="00EB5596"/>
    <w:rsid w:val="00EB5701"/>
    <w:rsid w:val="00EB57E6"/>
    <w:rsid w:val="00EB588E"/>
    <w:rsid w:val="00EB59A7"/>
    <w:rsid w:val="00EB5A04"/>
    <w:rsid w:val="00EB5A18"/>
    <w:rsid w:val="00EB5A34"/>
    <w:rsid w:val="00EB5A4B"/>
    <w:rsid w:val="00EB5A70"/>
    <w:rsid w:val="00EB5A9A"/>
    <w:rsid w:val="00EB5C6A"/>
    <w:rsid w:val="00EB5D10"/>
    <w:rsid w:val="00EB5D14"/>
    <w:rsid w:val="00EB5D25"/>
    <w:rsid w:val="00EB5D4A"/>
    <w:rsid w:val="00EB6055"/>
    <w:rsid w:val="00EB6065"/>
    <w:rsid w:val="00EB6094"/>
    <w:rsid w:val="00EB60B0"/>
    <w:rsid w:val="00EB6131"/>
    <w:rsid w:val="00EB6167"/>
    <w:rsid w:val="00EB627F"/>
    <w:rsid w:val="00EB6288"/>
    <w:rsid w:val="00EB63B6"/>
    <w:rsid w:val="00EB646C"/>
    <w:rsid w:val="00EB651A"/>
    <w:rsid w:val="00EB6557"/>
    <w:rsid w:val="00EB65B9"/>
    <w:rsid w:val="00EB65C0"/>
    <w:rsid w:val="00EB66B9"/>
    <w:rsid w:val="00EB6700"/>
    <w:rsid w:val="00EB6736"/>
    <w:rsid w:val="00EB68E7"/>
    <w:rsid w:val="00EB698C"/>
    <w:rsid w:val="00EB699B"/>
    <w:rsid w:val="00EB69B0"/>
    <w:rsid w:val="00EB6B48"/>
    <w:rsid w:val="00EB6B6B"/>
    <w:rsid w:val="00EB6C56"/>
    <w:rsid w:val="00EB6CDC"/>
    <w:rsid w:val="00EB6D94"/>
    <w:rsid w:val="00EB6E24"/>
    <w:rsid w:val="00EB6E83"/>
    <w:rsid w:val="00EB6E9F"/>
    <w:rsid w:val="00EB6EB1"/>
    <w:rsid w:val="00EB6ED3"/>
    <w:rsid w:val="00EB6F7C"/>
    <w:rsid w:val="00EB6F9A"/>
    <w:rsid w:val="00EB7050"/>
    <w:rsid w:val="00EB710A"/>
    <w:rsid w:val="00EB7172"/>
    <w:rsid w:val="00EB71B4"/>
    <w:rsid w:val="00EB7201"/>
    <w:rsid w:val="00EB725B"/>
    <w:rsid w:val="00EB728B"/>
    <w:rsid w:val="00EB7293"/>
    <w:rsid w:val="00EB733A"/>
    <w:rsid w:val="00EB735F"/>
    <w:rsid w:val="00EB73D5"/>
    <w:rsid w:val="00EB7417"/>
    <w:rsid w:val="00EB7424"/>
    <w:rsid w:val="00EB749C"/>
    <w:rsid w:val="00EB77A9"/>
    <w:rsid w:val="00EB78D0"/>
    <w:rsid w:val="00EB78D1"/>
    <w:rsid w:val="00EB7ABD"/>
    <w:rsid w:val="00EB7CB7"/>
    <w:rsid w:val="00EB7D6F"/>
    <w:rsid w:val="00EB7E3D"/>
    <w:rsid w:val="00EB7EC7"/>
    <w:rsid w:val="00EB7FB8"/>
    <w:rsid w:val="00EB7FBE"/>
    <w:rsid w:val="00EB7FD2"/>
    <w:rsid w:val="00EB7FE4"/>
    <w:rsid w:val="00EC009E"/>
    <w:rsid w:val="00EC0157"/>
    <w:rsid w:val="00EC0177"/>
    <w:rsid w:val="00EC01C6"/>
    <w:rsid w:val="00EC029B"/>
    <w:rsid w:val="00EC02AA"/>
    <w:rsid w:val="00EC02E0"/>
    <w:rsid w:val="00EC048F"/>
    <w:rsid w:val="00EC04EA"/>
    <w:rsid w:val="00EC05CB"/>
    <w:rsid w:val="00EC066A"/>
    <w:rsid w:val="00EC072E"/>
    <w:rsid w:val="00EC07AB"/>
    <w:rsid w:val="00EC07BD"/>
    <w:rsid w:val="00EC07DD"/>
    <w:rsid w:val="00EC08BB"/>
    <w:rsid w:val="00EC0977"/>
    <w:rsid w:val="00EC0A36"/>
    <w:rsid w:val="00EC0A50"/>
    <w:rsid w:val="00EC0B0F"/>
    <w:rsid w:val="00EC0C7E"/>
    <w:rsid w:val="00EC0C8D"/>
    <w:rsid w:val="00EC0CA9"/>
    <w:rsid w:val="00EC0D0D"/>
    <w:rsid w:val="00EC0D68"/>
    <w:rsid w:val="00EC0D6C"/>
    <w:rsid w:val="00EC0F14"/>
    <w:rsid w:val="00EC0F7B"/>
    <w:rsid w:val="00EC0FFC"/>
    <w:rsid w:val="00EC1009"/>
    <w:rsid w:val="00EC11D4"/>
    <w:rsid w:val="00EC1215"/>
    <w:rsid w:val="00EC1287"/>
    <w:rsid w:val="00EC1293"/>
    <w:rsid w:val="00EC12BD"/>
    <w:rsid w:val="00EC130C"/>
    <w:rsid w:val="00EC1358"/>
    <w:rsid w:val="00EC135F"/>
    <w:rsid w:val="00EC150B"/>
    <w:rsid w:val="00EC1569"/>
    <w:rsid w:val="00EC156A"/>
    <w:rsid w:val="00EC1593"/>
    <w:rsid w:val="00EC17AA"/>
    <w:rsid w:val="00EC18AA"/>
    <w:rsid w:val="00EC1A24"/>
    <w:rsid w:val="00EC1AB2"/>
    <w:rsid w:val="00EC1B2B"/>
    <w:rsid w:val="00EC1B4A"/>
    <w:rsid w:val="00EC1C1B"/>
    <w:rsid w:val="00EC1EC3"/>
    <w:rsid w:val="00EC1EF1"/>
    <w:rsid w:val="00EC1F50"/>
    <w:rsid w:val="00EC1FE2"/>
    <w:rsid w:val="00EC20AB"/>
    <w:rsid w:val="00EC20BA"/>
    <w:rsid w:val="00EC20F0"/>
    <w:rsid w:val="00EC21DE"/>
    <w:rsid w:val="00EC23DA"/>
    <w:rsid w:val="00EC23EE"/>
    <w:rsid w:val="00EC2427"/>
    <w:rsid w:val="00EC2438"/>
    <w:rsid w:val="00EC2592"/>
    <w:rsid w:val="00EC2602"/>
    <w:rsid w:val="00EC2864"/>
    <w:rsid w:val="00EC2B90"/>
    <w:rsid w:val="00EC2D8F"/>
    <w:rsid w:val="00EC2DC3"/>
    <w:rsid w:val="00EC2DC6"/>
    <w:rsid w:val="00EC2E49"/>
    <w:rsid w:val="00EC2EB8"/>
    <w:rsid w:val="00EC2F1C"/>
    <w:rsid w:val="00EC2F40"/>
    <w:rsid w:val="00EC3147"/>
    <w:rsid w:val="00EC3282"/>
    <w:rsid w:val="00EC32C6"/>
    <w:rsid w:val="00EC32D9"/>
    <w:rsid w:val="00EC33B1"/>
    <w:rsid w:val="00EC33C2"/>
    <w:rsid w:val="00EC342F"/>
    <w:rsid w:val="00EC3479"/>
    <w:rsid w:val="00EC34F2"/>
    <w:rsid w:val="00EC35B9"/>
    <w:rsid w:val="00EC383E"/>
    <w:rsid w:val="00EC3846"/>
    <w:rsid w:val="00EC3938"/>
    <w:rsid w:val="00EC3962"/>
    <w:rsid w:val="00EC3978"/>
    <w:rsid w:val="00EC3987"/>
    <w:rsid w:val="00EC39C2"/>
    <w:rsid w:val="00EC39C5"/>
    <w:rsid w:val="00EC3A3B"/>
    <w:rsid w:val="00EC3B3C"/>
    <w:rsid w:val="00EC3BFB"/>
    <w:rsid w:val="00EC3C25"/>
    <w:rsid w:val="00EC3DED"/>
    <w:rsid w:val="00EC3DF7"/>
    <w:rsid w:val="00EC3EB0"/>
    <w:rsid w:val="00EC3F50"/>
    <w:rsid w:val="00EC3F57"/>
    <w:rsid w:val="00EC3F77"/>
    <w:rsid w:val="00EC40E1"/>
    <w:rsid w:val="00EC413F"/>
    <w:rsid w:val="00EC4147"/>
    <w:rsid w:val="00EC4158"/>
    <w:rsid w:val="00EC425B"/>
    <w:rsid w:val="00EC42B5"/>
    <w:rsid w:val="00EC431B"/>
    <w:rsid w:val="00EC4470"/>
    <w:rsid w:val="00EC457A"/>
    <w:rsid w:val="00EC458E"/>
    <w:rsid w:val="00EC45C1"/>
    <w:rsid w:val="00EC45CF"/>
    <w:rsid w:val="00EC4792"/>
    <w:rsid w:val="00EC4817"/>
    <w:rsid w:val="00EC481F"/>
    <w:rsid w:val="00EC485F"/>
    <w:rsid w:val="00EC4974"/>
    <w:rsid w:val="00EC499B"/>
    <w:rsid w:val="00EC49D4"/>
    <w:rsid w:val="00EC4A6D"/>
    <w:rsid w:val="00EC4BA5"/>
    <w:rsid w:val="00EC4C21"/>
    <w:rsid w:val="00EC4CA4"/>
    <w:rsid w:val="00EC4D51"/>
    <w:rsid w:val="00EC4E3D"/>
    <w:rsid w:val="00EC4E51"/>
    <w:rsid w:val="00EC4EBD"/>
    <w:rsid w:val="00EC4FC8"/>
    <w:rsid w:val="00EC5350"/>
    <w:rsid w:val="00EC54C4"/>
    <w:rsid w:val="00EC5690"/>
    <w:rsid w:val="00EC56F6"/>
    <w:rsid w:val="00EC58A5"/>
    <w:rsid w:val="00EC5988"/>
    <w:rsid w:val="00EC5A06"/>
    <w:rsid w:val="00EC5AD2"/>
    <w:rsid w:val="00EC5AE4"/>
    <w:rsid w:val="00EC5B79"/>
    <w:rsid w:val="00EC5BA0"/>
    <w:rsid w:val="00EC5BA9"/>
    <w:rsid w:val="00EC5BF2"/>
    <w:rsid w:val="00EC5CF9"/>
    <w:rsid w:val="00EC5D6F"/>
    <w:rsid w:val="00EC5DA5"/>
    <w:rsid w:val="00EC5DBC"/>
    <w:rsid w:val="00EC5E64"/>
    <w:rsid w:val="00EC5EB0"/>
    <w:rsid w:val="00EC5EB2"/>
    <w:rsid w:val="00EC5F1F"/>
    <w:rsid w:val="00EC5F6E"/>
    <w:rsid w:val="00EC6016"/>
    <w:rsid w:val="00EC6025"/>
    <w:rsid w:val="00EC61B3"/>
    <w:rsid w:val="00EC6236"/>
    <w:rsid w:val="00EC627B"/>
    <w:rsid w:val="00EC63CA"/>
    <w:rsid w:val="00EC6567"/>
    <w:rsid w:val="00EC6581"/>
    <w:rsid w:val="00EC6617"/>
    <w:rsid w:val="00EC66C4"/>
    <w:rsid w:val="00EC66E2"/>
    <w:rsid w:val="00EC677D"/>
    <w:rsid w:val="00EC67A2"/>
    <w:rsid w:val="00EC67D2"/>
    <w:rsid w:val="00EC693C"/>
    <w:rsid w:val="00EC6A19"/>
    <w:rsid w:val="00EC6A8C"/>
    <w:rsid w:val="00EC6AC5"/>
    <w:rsid w:val="00EC6AE7"/>
    <w:rsid w:val="00EC6B47"/>
    <w:rsid w:val="00EC6D94"/>
    <w:rsid w:val="00EC6DD3"/>
    <w:rsid w:val="00EC6E02"/>
    <w:rsid w:val="00EC6E43"/>
    <w:rsid w:val="00EC6EDB"/>
    <w:rsid w:val="00EC6F8D"/>
    <w:rsid w:val="00EC6FAB"/>
    <w:rsid w:val="00EC700A"/>
    <w:rsid w:val="00EC70FB"/>
    <w:rsid w:val="00EC7153"/>
    <w:rsid w:val="00EC7173"/>
    <w:rsid w:val="00EC719E"/>
    <w:rsid w:val="00EC71E7"/>
    <w:rsid w:val="00EC73B6"/>
    <w:rsid w:val="00EC7410"/>
    <w:rsid w:val="00EC745F"/>
    <w:rsid w:val="00EC74D0"/>
    <w:rsid w:val="00EC76B5"/>
    <w:rsid w:val="00EC76FC"/>
    <w:rsid w:val="00EC7759"/>
    <w:rsid w:val="00EC77DC"/>
    <w:rsid w:val="00EC78EA"/>
    <w:rsid w:val="00EC79AA"/>
    <w:rsid w:val="00EC7A26"/>
    <w:rsid w:val="00EC7B28"/>
    <w:rsid w:val="00EC7B64"/>
    <w:rsid w:val="00EC7C65"/>
    <w:rsid w:val="00EC7D9D"/>
    <w:rsid w:val="00EC7EB2"/>
    <w:rsid w:val="00EC7F6B"/>
    <w:rsid w:val="00ED0044"/>
    <w:rsid w:val="00ED0089"/>
    <w:rsid w:val="00ED0192"/>
    <w:rsid w:val="00ED01E9"/>
    <w:rsid w:val="00ED022A"/>
    <w:rsid w:val="00ED027B"/>
    <w:rsid w:val="00ED037A"/>
    <w:rsid w:val="00ED03E0"/>
    <w:rsid w:val="00ED042F"/>
    <w:rsid w:val="00ED0476"/>
    <w:rsid w:val="00ED0563"/>
    <w:rsid w:val="00ED0690"/>
    <w:rsid w:val="00ED06C1"/>
    <w:rsid w:val="00ED077F"/>
    <w:rsid w:val="00ED0782"/>
    <w:rsid w:val="00ED07A2"/>
    <w:rsid w:val="00ED07E7"/>
    <w:rsid w:val="00ED0869"/>
    <w:rsid w:val="00ED08AD"/>
    <w:rsid w:val="00ED08E8"/>
    <w:rsid w:val="00ED091C"/>
    <w:rsid w:val="00ED09BE"/>
    <w:rsid w:val="00ED0A26"/>
    <w:rsid w:val="00ED0AD4"/>
    <w:rsid w:val="00ED0AF1"/>
    <w:rsid w:val="00ED0BEF"/>
    <w:rsid w:val="00ED0C26"/>
    <w:rsid w:val="00ED0C43"/>
    <w:rsid w:val="00ED0CA3"/>
    <w:rsid w:val="00ED0CBE"/>
    <w:rsid w:val="00ED0D93"/>
    <w:rsid w:val="00ED0DFD"/>
    <w:rsid w:val="00ED0E3E"/>
    <w:rsid w:val="00ED0E65"/>
    <w:rsid w:val="00ED0E71"/>
    <w:rsid w:val="00ED0F2D"/>
    <w:rsid w:val="00ED0F2F"/>
    <w:rsid w:val="00ED0F8F"/>
    <w:rsid w:val="00ED100A"/>
    <w:rsid w:val="00ED1092"/>
    <w:rsid w:val="00ED119D"/>
    <w:rsid w:val="00ED11C1"/>
    <w:rsid w:val="00ED1230"/>
    <w:rsid w:val="00ED1269"/>
    <w:rsid w:val="00ED1327"/>
    <w:rsid w:val="00ED14E3"/>
    <w:rsid w:val="00ED158D"/>
    <w:rsid w:val="00ED1631"/>
    <w:rsid w:val="00ED1746"/>
    <w:rsid w:val="00ED17E7"/>
    <w:rsid w:val="00ED1820"/>
    <w:rsid w:val="00ED18AD"/>
    <w:rsid w:val="00ED1952"/>
    <w:rsid w:val="00ED1A85"/>
    <w:rsid w:val="00ED1ACC"/>
    <w:rsid w:val="00ED1B44"/>
    <w:rsid w:val="00ED1BD1"/>
    <w:rsid w:val="00ED1C0B"/>
    <w:rsid w:val="00ED1C4E"/>
    <w:rsid w:val="00ED1C76"/>
    <w:rsid w:val="00ED1C7B"/>
    <w:rsid w:val="00ED1F3D"/>
    <w:rsid w:val="00ED1FE9"/>
    <w:rsid w:val="00ED1FF6"/>
    <w:rsid w:val="00ED1FFE"/>
    <w:rsid w:val="00ED2088"/>
    <w:rsid w:val="00ED2103"/>
    <w:rsid w:val="00ED2129"/>
    <w:rsid w:val="00ED2252"/>
    <w:rsid w:val="00ED22B0"/>
    <w:rsid w:val="00ED22B3"/>
    <w:rsid w:val="00ED234C"/>
    <w:rsid w:val="00ED2511"/>
    <w:rsid w:val="00ED26EE"/>
    <w:rsid w:val="00ED2725"/>
    <w:rsid w:val="00ED274D"/>
    <w:rsid w:val="00ED278D"/>
    <w:rsid w:val="00ED2811"/>
    <w:rsid w:val="00ED286C"/>
    <w:rsid w:val="00ED28DE"/>
    <w:rsid w:val="00ED2907"/>
    <w:rsid w:val="00ED291B"/>
    <w:rsid w:val="00ED2BCD"/>
    <w:rsid w:val="00ED2DCE"/>
    <w:rsid w:val="00ED2E09"/>
    <w:rsid w:val="00ED2E83"/>
    <w:rsid w:val="00ED301F"/>
    <w:rsid w:val="00ED3119"/>
    <w:rsid w:val="00ED3149"/>
    <w:rsid w:val="00ED3174"/>
    <w:rsid w:val="00ED319E"/>
    <w:rsid w:val="00ED322E"/>
    <w:rsid w:val="00ED32EA"/>
    <w:rsid w:val="00ED3358"/>
    <w:rsid w:val="00ED3410"/>
    <w:rsid w:val="00ED3415"/>
    <w:rsid w:val="00ED3437"/>
    <w:rsid w:val="00ED34C8"/>
    <w:rsid w:val="00ED354A"/>
    <w:rsid w:val="00ED35F1"/>
    <w:rsid w:val="00ED3639"/>
    <w:rsid w:val="00ED38BE"/>
    <w:rsid w:val="00ED38FB"/>
    <w:rsid w:val="00ED3912"/>
    <w:rsid w:val="00ED3933"/>
    <w:rsid w:val="00ED393B"/>
    <w:rsid w:val="00ED3ADE"/>
    <w:rsid w:val="00ED3AEA"/>
    <w:rsid w:val="00ED3B3E"/>
    <w:rsid w:val="00ED3C60"/>
    <w:rsid w:val="00ED3E60"/>
    <w:rsid w:val="00ED3F4E"/>
    <w:rsid w:val="00ED416F"/>
    <w:rsid w:val="00ED4290"/>
    <w:rsid w:val="00ED42A1"/>
    <w:rsid w:val="00ED42F8"/>
    <w:rsid w:val="00ED454E"/>
    <w:rsid w:val="00ED45AC"/>
    <w:rsid w:val="00ED45D2"/>
    <w:rsid w:val="00ED4619"/>
    <w:rsid w:val="00ED4747"/>
    <w:rsid w:val="00ED4791"/>
    <w:rsid w:val="00ED48EF"/>
    <w:rsid w:val="00ED496F"/>
    <w:rsid w:val="00ED49D2"/>
    <w:rsid w:val="00ED49F7"/>
    <w:rsid w:val="00ED4A3B"/>
    <w:rsid w:val="00ED4B10"/>
    <w:rsid w:val="00ED4BD5"/>
    <w:rsid w:val="00ED4C83"/>
    <w:rsid w:val="00ED4E59"/>
    <w:rsid w:val="00ED5101"/>
    <w:rsid w:val="00ED517C"/>
    <w:rsid w:val="00ED51DD"/>
    <w:rsid w:val="00ED520E"/>
    <w:rsid w:val="00ED5273"/>
    <w:rsid w:val="00ED527C"/>
    <w:rsid w:val="00ED52A2"/>
    <w:rsid w:val="00ED52BC"/>
    <w:rsid w:val="00ED52CC"/>
    <w:rsid w:val="00ED52D5"/>
    <w:rsid w:val="00ED5317"/>
    <w:rsid w:val="00ED54E4"/>
    <w:rsid w:val="00ED553B"/>
    <w:rsid w:val="00ED553C"/>
    <w:rsid w:val="00ED5562"/>
    <w:rsid w:val="00ED56B3"/>
    <w:rsid w:val="00ED5746"/>
    <w:rsid w:val="00ED5852"/>
    <w:rsid w:val="00ED596D"/>
    <w:rsid w:val="00ED5A54"/>
    <w:rsid w:val="00ED5AC1"/>
    <w:rsid w:val="00ED5AFF"/>
    <w:rsid w:val="00ED5CA4"/>
    <w:rsid w:val="00ED5D30"/>
    <w:rsid w:val="00ED5D36"/>
    <w:rsid w:val="00ED5DB0"/>
    <w:rsid w:val="00ED5E4E"/>
    <w:rsid w:val="00ED5E80"/>
    <w:rsid w:val="00ED5F57"/>
    <w:rsid w:val="00ED5FEF"/>
    <w:rsid w:val="00ED6052"/>
    <w:rsid w:val="00ED6110"/>
    <w:rsid w:val="00ED6184"/>
    <w:rsid w:val="00ED62D2"/>
    <w:rsid w:val="00ED631C"/>
    <w:rsid w:val="00ED63AA"/>
    <w:rsid w:val="00ED6459"/>
    <w:rsid w:val="00ED6466"/>
    <w:rsid w:val="00ED64F7"/>
    <w:rsid w:val="00ED65CB"/>
    <w:rsid w:val="00ED660D"/>
    <w:rsid w:val="00ED6611"/>
    <w:rsid w:val="00ED661A"/>
    <w:rsid w:val="00ED6639"/>
    <w:rsid w:val="00ED66E2"/>
    <w:rsid w:val="00ED66F1"/>
    <w:rsid w:val="00ED6734"/>
    <w:rsid w:val="00ED67C5"/>
    <w:rsid w:val="00ED680A"/>
    <w:rsid w:val="00ED68B1"/>
    <w:rsid w:val="00ED6994"/>
    <w:rsid w:val="00ED6A13"/>
    <w:rsid w:val="00ED6A39"/>
    <w:rsid w:val="00ED6AA3"/>
    <w:rsid w:val="00ED6B10"/>
    <w:rsid w:val="00ED6B96"/>
    <w:rsid w:val="00ED6BB1"/>
    <w:rsid w:val="00ED6C34"/>
    <w:rsid w:val="00ED6C54"/>
    <w:rsid w:val="00ED6D49"/>
    <w:rsid w:val="00ED6D9D"/>
    <w:rsid w:val="00ED6E64"/>
    <w:rsid w:val="00ED6F92"/>
    <w:rsid w:val="00ED6F9D"/>
    <w:rsid w:val="00ED7062"/>
    <w:rsid w:val="00ED70DF"/>
    <w:rsid w:val="00ED7126"/>
    <w:rsid w:val="00ED71E2"/>
    <w:rsid w:val="00ED71E5"/>
    <w:rsid w:val="00ED72FD"/>
    <w:rsid w:val="00ED7387"/>
    <w:rsid w:val="00ED7390"/>
    <w:rsid w:val="00ED73D0"/>
    <w:rsid w:val="00ED744C"/>
    <w:rsid w:val="00ED74B0"/>
    <w:rsid w:val="00ED750C"/>
    <w:rsid w:val="00ED7535"/>
    <w:rsid w:val="00ED7590"/>
    <w:rsid w:val="00ED759E"/>
    <w:rsid w:val="00ED75D6"/>
    <w:rsid w:val="00ED7695"/>
    <w:rsid w:val="00ED7709"/>
    <w:rsid w:val="00ED7799"/>
    <w:rsid w:val="00ED77CD"/>
    <w:rsid w:val="00ED7876"/>
    <w:rsid w:val="00ED7993"/>
    <w:rsid w:val="00ED7BDE"/>
    <w:rsid w:val="00ED7BF7"/>
    <w:rsid w:val="00ED7DBA"/>
    <w:rsid w:val="00ED7E6A"/>
    <w:rsid w:val="00ED7ECC"/>
    <w:rsid w:val="00ED7FCD"/>
    <w:rsid w:val="00EE004D"/>
    <w:rsid w:val="00EE008A"/>
    <w:rsid w:val="00EE0096"/>
    <w:rsid w:val="00EE01C7"/>
    <w:rsid w:val="00EE03C4"/>
    <w:rsid w:val="00EE03F0"/>
    <w:rsid w:val="00EE03F2"/>
    <w:rsid w:val="00EE0400"/>
    <w:rsid w:val="00EE0478"/>
    <w:rsid w:val="00EE04AF"/>
    <w:rsid w:val="00EE04BF"/>
    <w:rsid w:val="00EE05C9"/>
    <w:rsid w:val="00EE0632"/>
    <w:rsid w:val="00EE073D"/>
    <w:rsid w:val="00EE0967"/>
    <w:rsid w:val="00EE09AE"/>
    <w:rsid w:val="00EE0A3D"/>
    <w:rsid w:val="00EE0A85"/>
    <w:rsid w:val="00EE0B40"/>
    <w:rsid w:val="00EE0BE0"/>
    <w:rsid w:val="00EE0CD1"/>
    <w:rsid w:val="00EE0EB8"/>
    <w:rsid w:val="00EE0F52"/>
    <w:rsid w:val="00EE108B"/>
    <w:rsid w:val="00EE1157"/>
    <w:rsid w:val="00EE1165"/>
    <w:rsid w:val="00EE1281"/>
    <w:rsid w:val="00EE132F"/>
    <w:rsid w:val="00EE1337"/>
    <w:rsid w:val="00EE139F"/>
    <w:rsid w:val="00EE13F8"/>
    <w:rsid w:val="00EE142A"/>
    <w:rsid w:val="00EE1443"/>
    <w:rsid w:val="00EE1505"/>
    <w:rsid w:val="00EE156E"/>
    <w:rsid w:val="00EE16EB"/>
    <w:rsid w:val="00EE17C1"/>
    <w:rsid w:val="00EE17E9"/>
    <w:rsid w:val="00EE18C7"/>
    <w:rsid w:val="00EE1937"/>
    <w:rsid w:val="00EE193E"/>
    <w:rsid w:val="00EE1953"/>
    <w:rsid w:val="00EE1A3D"/>
    <w:rsid w:val="00EE1A5A"/>
    <w:rsid w:val="00EE1A9B"/>
    <w:rsid w:val="00EE1AB5"/>
    <w:rsid w:val="00EE1B7B"/>
    <w:rsid w:val="00EE1C35"/>
    <w:rsid w:val="00EE1CE5"/>
    <w:rsid w:val="00EE1D17"/>
    <w:rsid w:val="00EE1D9F"/>
    <w:rsid w:val="00EE1DCD"/>
    <w:rsid w:val="00EE1DCF"/>
    <w:rsid w:val="00EE1F06"/>
    <w:rsid w:val="00EE1F5C"/>
    <w:rsid w:val="00EE20C9"/>
    <w:rsid w:val="00EE2165"/>
    <w:rsid w:val="00EE226C"/>
    <w:rsid w:val="00EE2363"/>
    <w:rsid w:val="00EE23AE"/>
    <w:rsid w:val="00EE2435"/>
    <w:rsid w:val="00EE24B9"/>
    <w:rsid w:val="00EE24F3"/>
    <w:rsid w:val="00EE2684"/>
    <w:rsid w:val="00EE2738"/>
    <w:rsid w:val="00EE2780"/>
    <w:rsid w:val="00EE2785"/>
    <w:rsid w:val="00EE27C7"/>
    <w:rsid w:val="00EE27CD"/>
    <w:rsid w:val="00EE2883"/>
    <w:rsid w:val="00EE28FC"/>
    <w:rsid w:val="00EE29B9"/>
    <w:rsid w:val="00EE29FE"/>
    <w:rsid w:val="00EE2AAB"/>
    <w:rsid w:val="00EE2AD9"/>
    <w:rsid w:val="00EE2CCB"/>
    <w:rsid w:val="00EE2E05"/>
    <w:rsid w:val="00EE2E57"/>
    <w:rsid w:val="00EE2F06"/>
    <w:rsid w:val="00EE301C"/>
    <w:rsid w:val="00EE3075"/>
    <w:rsid w:val="00EE30B5"/>
    <w:rsid w:val="00EE30E2"/>
    <w:rsid w:val="00EE3169"/>
    <w:rsid w:val="00EE3289"/>
    <w:rsid w:val="00EE329B"/>
    <w:rsid w:val="00EE32B9"/>
    <w:rsid w:val="00EE3324"/>
    <w:rsid w:val="00EE3364"/>
    <w:rsid w:val="00EE3372"/>
    <w:rsid w:val="00EE3382"/>
    <w:rsid w:val="00EE3394"/>
    <w:rsid w:val="00EE3405"/>
    <w:rsid w:val="00EE344F"/>
    <w:rsid w:val="00EE3640"/>
    <w:rsid w:val="00EE364A"/>
    <w:rsid w:val="00EE37B9"/>
    <w:rsid w:val="00EE37ED"/>
    <w:rsid w:val="00EE384A"/>
    <w:rsid w:val="00EE3902"/>
    <w:rsid w:val="00EE3965"/>
    <w:rsid w:val="00EE3982"/>
    <w:rsid w:val="00EE3994"/>
    <w:rsid w:val="00EE39A1"/>
    <w:rsid w:val="00EE39C0"/>
    <w:rsid w:val="00EE3A17"/>
    <w:rsid w:val="00EE3A58"/>
    <w:rsid w:val="00EE3C51"/>
    <w:rsid w:val="00EE3C68"/>
    <w:rsid w:val="00EE3C91"/>
    <w:rsid w:val="00EE3CC5"/>
    <w:rsid w:val="00EE3D8B"/>
    <w:rsid w:val="00EE3DCA"/>
    <w:rsid w:val="00EE3E77"/>
    <w:rsid w:val="00EE3EF5"/>
    <w:rsid w:val="00EE3FE3"/>
    <w:rsid w:val="00EE4135"/>
    <w:rsid w:val="00EE41B8"/>
    <w:rsid w:val="00EE4355"/>
    <w:rsid w:val="00EE43A6"/>
    <w:rsid w:val="00EE4622"/>
    <w:rsid w:val="00EE4639"/>
    <w:rsid w:val="00EE463E"/>
    <w:rsid w:val="00EE4742"/>
    <w:rsid w:val="00EE4788"/>
    <w:rsid w:val="00EE479B"/>
    <w:rsid w:val="00EE47B1"/>
    <w:rsid w:val="00EE48B6"/>
    <w:rsid w:val="00EE496D"/>
    <w:rsid w:val="00EE497A"/>
    <w:rsid w:val="00EE49EF"/>
    <w:rsid w:val="00EE4B59"/>
    <w:rsid w:val="00EE4B9E"/>
    <w:rsid w:val="00EE4C86"/>
    <w:rsid w:val="00EE4CC7"/>
    <w:rsid w:val="00EE4DAA"/>
    <w:rsid w:val="00EE4E9D"/>
    <w:rsid w:val="00EE4EA9"/>
    <w:rsid w:val="00EE4F56"/>
    <w:rsid w:val="00EE5006"/>
    <w:rsid w:val="00EE5023"/>
    <w:rsid w:val="00EE5107"/>
    <w:rsid w:val="00EE51FA"/>
    <w:rsid w:val="00EE51FF"/>
    <w:rsid w:val="00EE526F"/>
    <w:rsid w:val="00EE52CF"/>
    <w:rsid w:val="00EE5310"/>
    <w:rsid w:val="00EE535F"/>
    <w:rsid w:val="00EE5375"/>
    <w:rsid w:val="00EE546B"/>
    <w:rsid w:val="00EE5503"/>
    <w:rsid w:val="00EE5567"/>
    <w:rsid w:val="00EE559B"/>
    <w:rsid w:val="00EE55E5"/>
    <w:rsid w:val="00EE55F7"/>
    <w:rsid w:val="00EE567B"/>
    <w:rsid w:val="00EE56E2"/>
    <w:rsid w:val="00EE5700"/>
    <w:rsid w:val="00EE5747"/>
    <w:rsid w:val="00EE5820"/>
    <w:rsid w:val="00EE58EB"/>
    <w:rsid w:val="00EE5A3F"/>
    <w:rsid w:val="00EE5B7D"/>
    <w:rsid w:val="00EE5C1E"/>
    <w:rsid w:val="00EE5C5B"/>
    <w:rsid w:val="00EE5C6F"/>
    <w:rsid w:val="00EE5D6B"/>
    <w:rsid w:val="00EE5D97"/>
    <w:rsid w:val="00EE5DE4"/>
    <w:rsid w:val="00EE5F73"/>
    <w:rsid w:val="00EE5F85"/>
    <w:rsid w:val="00EE5F94"/>
    <w:rsid w:val="00EE6102"/>
    <w:rsid w:val="00EE61A9"/>
    <w:rsid w:val="00EE61CE"/>
    <w:rsid w:val="00EE61E2"/>
    <w:rsid w:val="00EE61E4"/>
    <w:rsid w:val="00EE6208"/>
    <w:rsid w:val="00EE6298"/>
    <w:rsid w:val="00EE62EB"/>
    <w:rsid w:val="00EE63D6"/>
    <w:rsid w:val="00EE64E0"/>
    <w:rsid w:val="00EE658E"/>
    <w:rsid w:val="00EE65AB"/>
    <w:rsid w:val="00EE66C7"/>
    <w:rsid w:val="00EE6718"/>
    <w:rsid w:val="00EE674D"/>
    <w:rsid w:val="00EE67C7"/>
    <w:rsid w:val="00EE682E"/>
    <w:rsid w:val="00EE685E"/>
    <w:rsid w:val="00EE6A8A"/>
    <w:rsid w:val="00EE6DB8"/>
    <w:rsid w:val="00EE6E2A"/>
    <w:rsid w:val="00EE6F13"/>
    <w:rsid w:val="00EE706B"/>
    <w:rsid w:val="00EE70ED"/>
    <w:rsid w:val="00EE7249"/>
    <w:rsid w:val="00EE725F"/>
    <w:rsid w:val="00EE729B"/>
    <w:rsid w:val="00EE72F0"/>
    <w:rsid w:val="00EE73B5"/>
    <w:rsid w:val="00EE7426"/>
    <w:rsid w:val="00EE750C"/>
    <w:rsid w:val="00EE752A"/>
    <w:rsid w:val="00EE7632"/>
    <w:rsid w:val="00EE76DB"/>
    <w:rsid w:val="00EE7737"/>
    <w:rsid w:val="00EE777C"/>
    <w:rsid w:val="00EE781E"/>
    <w:rsid w:val="00EE786E"/>
    <w:rsid w:val="00EE78CA"/>
    <w:rsid w:val="00EE78E0"/>
    <w:rsid w:val="00EE79B1"/>
    <w:rsid w:val="00EE7B01"/>
    <w:rsid w:val="00EE7B70"/>
    <w:rsid w:val="00EE7BB9"/>
    <w:rsid w:val="00EE7CBC"/>
    <w:rsid w:val="00EE7D62"/>
    <w:rsid w:val="00EE7DCF"/>
    <w:rsid w:val="00EE7E14"/>
    <w:rsid w:val="00EE7F2A"/>
    <w:rsid w:val="00EE7FA3"/>
    <w:rsid w:val="00EE7FC8"/>
    <w:rsid w:val="00EE7FF6"/>
    <w:rsid w:val="00EF000E"/>
    <w:rsid w:val="00EF00AB"/>
    <w:rsid w:val="00EF010B"/>
    <w:rsid w:val="00EF0117"/>
    <w:rsid w:val="00EF0133"/>
    <w:rsid w:val="00EF025A"/>
    <w:rsid w:val="00EF02C1"/>
    <w:rsid w:val="00EF032B"/>
    <w:rsid w:val="00EF0461"/>
    <w:rsid w:val="00EF04B6"/>
    <w:rsid w:val="00EF052E"/>
    <w:rsid w:val="00EF053B"/>
    <w:rsid w:val="00EF0698"/>
    <w:rsid w:val="00EF06A0"/>
    <w:rsid w:val="00EF06E4"/>
    <w:rsid w:val="00EF0706"/>
    <w:rsid w:val="00EF0773"/>
    <w:rsid w:val="00EF07EB"/>
    <w:rsid w:val="00EF07F9"/>
    <w:rsid w:val="00EF0922"/>
    <w:rsid w:val="00EF09D1"/>
    <w:rsid w:val="00EF0AD7"/>
    <w:rsid w:val="00EF0B64"/>
    <w:rsid w:val="00EF0BF6"/>
    <w:rsid w:val="00EF0C12"/>
    <w:rsid w:val="00EF0C5F"/>
    <w:rsid w:val="00EF0CC4"/>
    <w:rsid w:val="00EF0DC8"/>
    <w:rsid w:val="00EF0F80"/>
    <w:rsid w:val="00EF10C5"/>
    <w:rsid w:val="00EF10D7"/>
    <w:rsid w:val="00EF1106"/>
    <w:rsid w:val="00EF111A"/>
    <w:rsid w:val="00EF1288"/>
    <w:rsid w:val="00EF1346"/>
    <w:rsid w:val="00EF1483"/>
    <w:rsid w:val="00EF1525"/>
    <w:rsid w:val="00EF160E"/>
    <w:rsid w:val="00EF164A"/>
    <w:rsid w:val="00EF1765"/>
    <w:rsid w:val="00EF1766"/>
    <w:rsid w:val="00EF178B"/>
    <w:rsid w:val="00EF18E0"/>
    <w:rsid w:val="00EF18F3"/>
    <w:rsid w:val="00EF19BC"/>
    <w:rsid w:val="00EF1A1D"/>
    <w:rsid w:val="00EF1B31"/>
    <w:rsid w:val="00EF1CF6"/>
    <w:rsid w:val="00EF1D5C"/>
    <w:rsid w:val="00EF1D63"/>
    <w:rsid w:val="00EF1E13"/>
    <w:rsid w:val="00EF1E7C"/>
    <w:rsid w:val="00EF1FF4"/>
    <w:rsid w:val="00EF1FFB"/>
    <w:rsid w:val="00EF209A"/>
    <w:rsid w:val="00EF20D9"/>
    <w:rsid w:val="00EF20E0"/>
    <w:rsid w:val="00EF2161"/>
    <w:rsid w:val="00EF21E7"/>
    <w:rsid w:val="00EF225E"/>
    <w:rsid w:val="00EF2393"/>
    <w:rsid w:val="00EF26C0"/>
    <w:rsid w:val="00EF26F0"/>
    <w:rsid w:val="00EF2807"/>
    <w:rsid w:val="00EF2932"/>
    <w:rsid w:val="00EF2978"/>
    <w:rsid w:val="00EF29B3"/>
    <w:rsid w:val="00EF2BF4"/>
    <w:rsid w:val="00EF2E61"/>
    <w:rsid w:val="00EF2F3B"/>
    <w:rsid w:val="00EF2F56"/>
    <w:rsid w:val="00EF2F6C"/>
    <w:rsid w:val="00EF2F7B"/>
    <w:rsid w:val="00EF2FB6"/>
    <w:rsid w:val="00EF307D"/>
    <w:rsid w:val="00EF308B"/>
    <w:rsid w:val="00EF30ED"/>
    <w:rsid w:val="00EF3100"/>
    <w:rsid w:val="00EF31B6"/>
    <w:rsid w:val="00EF31D9"/>
    <w:rsid w:val="00EF331C"/>
    <w:rsid w:val="00EF339D"/>
    <w:rsid w:val="00EF3448"/>
    <w:rsid w:val="00EF34AB"/>
    <w:rsid w:val="00EF353E"/>
    <w:rsid w:val="00EF35D9"/>
    <w:rsid w:val="00EF35DD"/>
    <w:rsid w:val="00EF3604"/>
    <w:rsid w:val="00EF367E"/>
    <w:rsid w:val="00EF3856"/>
    <w:rsid w:val="00EF39E9"/>
    <w:rsid w:val="00EF3B26"/>
    <w:rsid w:val="00EF3BD9"/>
    <w:rsid w:val="00EF3D2B"/>
    <w:rsid w:val="00EF3E98"/>
    <w:rsid w:val="00EF3EC9"/>
    <w:rsid w:val="00EF3F13"/>
    <w:rsid w:val="00EF3F46"/>
    <w:rsid w:val="00EF4091"/>
    <w:rsid w:val="00EF40A1"/>
    <w:rsid w:val="00EF40B1"/>
    <w:rsid w:val="00EF40F6"/>
    <w:rsid w:val="00EF4152"/>
    <w:rsid w:val="00EF41AC"/>
    <w:rsid w:val="00EF439A"/>
    <w:rsid w:val="00EF449D"/>
    <w:rsid w:val="00EF44DB"/>
    <w:rsid w:val="00EF45E2"/>
    <w:rsid w:val="00EF46C2"/>
    <w:rsid w:val="00EF46EE"/>
    <w:rsid w:val="00EF4773"/>
    <w:rsid w:val="00EF47B8"/>
    <w:rsid w:val="00EF47C3"/>
    <w:rsid w:val="00EF480E"/>
    <w:rsid w:val="00EF489A"/>
    <w:rsid w:val="00EF497E"/>
    <w:rsid w:val="00EF4B02"/>
    <w:rsid w:val="00EF4B10"/>
    <w:rsid w:val="00EF4C5C"/>
    <w:rsid w:val="00EF4C73"/>
    <w:rsid w:val="00EF4CDA"/>
    <w:rsid w:val="00EF4D16"/>
    <w:rsid w:val="00EF4D96"/>
    <w:rsid w:val="00EF4E70"/>
    <w:rsid w:val="00EF4E79"/>
    <w:rsid w:val="00EF4F88"/>
    <w:rsid w:val="00EF4F92"/>
    <w:rsid w:val="00EF500D"/>
    <w:rsid w:val="00EF5081"/>
    <w:rsid w:val="00EF50B5"/>
    <w:rsid w:val="00EF50EC"/>
    <w:rsid w:val="00EF53B1"/>
    <w:rsid w:val="00EF53F1"/>
    <w:rsid w:val="00EF547D"/>
    <w:rsid w:val="00EF54A3"/>
    <w:rsid w:val="00EF5577"/>
    <w:rsid w:val="00EF55B1"/>
    <w:rsid w:val="00EF55CC"/>
    <w:rsid w:val="00EF561E"/>
    <w:rsid w:val="00EF56D3"/>
    <w:rsid w:val="00EF5757"/>
    <w:rsid w:val="00EF576E"/>
    <w:rsid w:val="00EF57D0"/>
    <w:rsid w:val="00EF57DD"/>
    <w:rsid w:val="00EF5809"/>
    <w:rsid w:val="00EF588A"/>
    <w:rsid w:val="00EF588D"/>
    <w:rsid w:val="00EF59BE"/>
    <w:rsid w:val="00EF5A5E"/>
    <w:rsid w:val="00EF5B51"/>
    <w:rsid w:val="00EF5B57"/>
    <w:rsid w:val="00EF5B63"/>
    <w:rsid w:val="00EF5CD4"/>
    <w:rsid w:val="00EF5CE9"/>
    <w:rsid w:val="00EF5D0E"/>
    <w:rsid w:val="00EF5E78"/>
    <w:rsid w:val="00EF5ED6"/>
    <w:rsid w:val="00EF5F27"/>
    <w:rsid w:val="00EF60A8"/>
    <w:rsid w:val="00EF61A4"/>
    <w:rsid w:val="00EF61E0"/>
    <w:rsid w:val="00EF61F8"/>
    <w:rsid w:val="00EF626F"/>
    <w:rsid w:val="00EF62BD"/>
    <w:rsid w:val="00EF6304"/>
    <w:rsid w:val="00EF63B7"/>
    <w:rsid w:val="00EF6490"/>
    <w:rsid w:val="00EF65A4"/>
    <w:rsid w:val="00EF65F9"/>
    <w:rsid w:val="00EF668A"/>
    <w:rsid w:val="00EF669F"/>
    <w:rsid w:val="00EF66FE"/>
    <w:rsid w:val="00EF67FC"/>
    <w:rsid w:val="00EF684F"/>
    <w:rsid w:val="00EF68B7"/>
    <w:rsid w:val="00EF68BC"/>
    <w:rsid w:val="00EF68D0"/>
    <w:rsid w:val="00EF6995"/>
    <w:rsid w:val="00EF6A18"/>
    <w:rsid w:val="00EF6A62"/>
    <w:rsid w:val="00EF6A9C"/>
    <w:rsid w:val="00EF6B66"/>
    <w:rsid w:val="00EF6BB2"/>
    <w:rsid w:val="00EF6BB5"/>
    <w:rsid w:val="00EF6C2F"/>
    <w:rsid w:val="00EF6C61"/>
    <w:rsid w:val="00EF6CC1"/>
    <w:rsid w:val="00EF6CC8"/>
    <w:rsid w:val="00EF6D1A"/>
    <w:rsid w:val="00EF6E45"/>
    <w:rsid w:val="00EF6EA2"/>
    <w:rsid w:val="00EF700E"/>
    <w:rsid w:val="00EF7072"/>
    <w:rsid w:val="00EF7076"/>
    <w:rsid w:val="00EF71F6"/>
    <w:rsid w:val="00EF726A"/>
    <w:rsid w:val="00EF7375"/>
    <w:rsid w:val="00EF756E"/>
    <w:rsid w:val="00EF758D"/>
    <w:rsid w:val="00EF759E"/>
    <w:rsid w:val="00EF75DA"/>
    <w:rsid w:val="00EF75DB"/>
    <w:rsid w:val="00EF7641"/>
    <w:rsid w:val="00EF769E"/>
    <w:rsid w:val="00EF76E8"/>
    <w:rsid w:val="00EF76F3"/>
    <w:rsid w:val="00EF7722"/>
    <w:rsid w:val="00EF777B"/>
    <w:rsid w:val="00EF7785"/>
    <w:rsid w:val="00EF778D"/>
    <w:rsid w:val="00EF77C5"/>
    <w:rsid w:val="00EF7889"/>
    <w:rsid w:val="00EF79EF"/>
    <w:rsid w:val="00EF7B05"/>
    <w:rsid w:val="00EF7BC1"/>
    <w:rsid w:val="00EF7CFD"/>
    <w:rsid w:val="00EF7D34"/>
    <w:rsid w:val="00EF7D59"/>
    <w:rsid w:val="00EF7EF8"/>
    <w:rsid w:val="00EF7F1E"/>
    <w:rsid w:val="00F00022"/>
    <w:rsid w:val="00F00087"/>
    <w:rsid w:val="00F0019E"/>
    <w:rsid w:val="00F001FD"/>
    <w:rsid w:val="00F00250"/>
    <w:rsid w:val="00F00297"/>
    <w:rsid w:val="00F00511"/>
    <w:rsid w:val="00F00542"/>
    <w:rsid w:val="00F0056A"/>
    <w:rsid w:val="00F005BF"/>
    <w:rsid w:val="00F005D1"/>
    <w:rsid w:val="00F0066C"/>
    <w:rsid w:val="00F00766"/>
    <w:rsid w:val="00F00887"/>
    <w:rsid w:val="00F0088C"/>
    <w:rsid w:val="00F00962"/>
    <w:rsid w:val="00F00A10"/>
    <w:rsid w:val="00F00A48"/>
    <w:rsid w:val="00F00A6E"/>
    <w:rsid w:val="00F00AFE"/>
    <w:rsid w:val="00F00BE6"/>
    <w:rsid w:val="00F00C0D"/>
    <w:rsid w:val="00F00C84"/>
    <w:rsid w:val="00F00C8F"/>
    <w:rsid w:val="00F00D33"/>
    <w:rsid w:val="00F00DC4"/>
    <w:rsid w:val="00F0106A"/>
    <w:rsid w:val="00F011D8"/>
    <w:rsid w:val="00F0133A"/>
    <w:rsid w:val="00F013C0"/>
    <w:rsid w:val="00F01555"/>
    <w:rsid w:val="00F01567"/>
    <w:rsid w:val="00F01616"/>
    <w:rsid w:val="00F01661"/>
    <w:rsid w:val="00F016EB"/>
    <w:rsid w:val="00F01772"/>
    <w:rsid w:val="00F018A3"/>
    <w:rsid w:val="00F0193A"/>
    <w:rsid w:val="00F01AE8"/>
    <w:rsid w:val="00F01C1F"/>
    <w:rsid w:val="00F01D00"/>
    <w:rsid w:val="00F01E1A"/>
    <w:rsid w:val="00F01F54"/>
    <w:rsid w:val="00F01FF0"/>
    <w:rsid w:val="00F020C4"/>
    <w:rsid w:val="00F0213B"/>
    <w:rsid w:val="00F02166"/>
    <w:rsid w:val="00F023DC"/>
    <w:rsid w:val="00F023E9"/>
    <w:rsid w:val="00F024D3"/>
    <w:rsid w:val="00F024D7"/>
    <w:rsid w:val="00F024FF"/>
    <w:rsid w:val="00F0258D"/>
    <w:rsid w:val="00F02693"/>
    <w:rsid w:val="00F026CA"/>
    <w:rsid w:val="00F02702"/>
    <w:rsid w:val="00F02842"/>
    <w:rsid w:val="00F02861"/>
    <w:rsid w:val="00F02962"/>
    <w:rsid w:val="00F0299F"/>
    <w:rsid w:val="00F029CE"/>
    <w:rsid w:val="00F02ABD"/>
    <w:rsid w:val="00F02AD3"/>
    <w:rsid w:val="00F02B81"/>
    <w:rsid w:val="00F02C44"/>
    <w:rsid w:val="00F02C81"/>
    <w:rsid w:val="00F02C91"/>
    <w:rsid w:val="00F02D03"/>
    <w:rsid w:val="00F02DB7"/>
    <w:rsid w:val="00F02DBA"/>
    <w:rsid w:val="00F02DDD"/>
    <w:rsid w:val="00F02E13"/>
    <w:rsid w:val="00F02F63"/>
    <w:rsid w:val="00F02F7A"/>
    <w:rsid w:val="00F03083"/>
    <w:rsid w:val="00F03314"/>
    <w:rsid w:val="00F033A0"/>
    <w:rsid w:val="00F0340B"/>
    <w:rsid w:val="00F034E8"/>
    <w:rsid w:val="00F03524"/>
    <w:rsid w:val="00F035AC"/>
    <w:rsid w:val="00F035ED"/>
    <w:rsid w:val="00F03635"/>
    <w:rsid w:val="00F038DC"/>
    <w:rsid w:val="00F039CD"/>
    <w:rsid w:val="00F03A7D"/>
    <w:rsid w:val="00F03B07"/>
    <w:rsid w:val="00F03B62"/>
    <w:rsid w:val="00F03B85"/>
    <w:rsid w:val="00F03BBD"/>
    <w:rsid w:val="00F03BF0"/>
    <w:rsid w:val="00F03C19"/>
    <w:rsid w:val="00F03C7F"/>
    <w:rsid w:val="00F03CC8"/>
    <w:rsid w:val="00F03DF2"/>
    <w:rsid w:val="00F03E97"/>
    <w:rsid w:val="00F03EC9"/>
    <w:rsid w:val="00F03F7C"/>
    <w:rsid w:val="00F03FFA"/>
    <w:rsid w:val="00F04052"/>
    <w:rsid w:val="00F040F2"/>
    <w:rsid w:val="00F04104"/>
    <w:rsid w:val="00F04156"/>
    <w:rsid w:val="00F04166"/>
    <w:rsid w:val="00F0419F"/>
    <w:rsid w:val="00F041C1"/>
    <w:rsid w:val="00F042AA"/>
    <w:rsid w:val="00F042C0"/>
    <w:rsid w:val="00F042C5"/>
    <w:rsid w:val="00F04332"/>
    <w:rsid w:val="00F043A4"/>
    <w:rsid w:val="00F043CC"/>
    <w:rsid w:val="00F0457A"/>
    <w:rsid w:val="00F04640"/>
    <w:rsid w:val="00F0469D"/>
    <w:rsid w:val="00F046E5"/>
    <w:rsid w:val="00F0470F"/>
    <w:rsid w:val="00F0477E"/>
    <w:rsid w:val="00F04802"/>
    <w:rsid w:val="00F04833"/>
    <w:rsid w:val="00F04A7D"/>
    <w:rsid w:val="00F04B70"/>
    <w:rsid w:val="00F04B8F"/>
    <w:rsid w:val="00F04BC8"/>
    <w:rsid w:val="00F04BDD"/>
    <w:rsid w:val="00F04C49"/>
    <w:rsid w:val="00F04C8F"/>
    <w:rsid w:val="00F04D24"/>
    <w:rsid w:val="00F04D8D"/>
    <w:rsid w:val="00F04DCF"/>
    <w:rsid w:val="00F04EC2"/>
    <w:rsid w:val="00F04F0C"/>
    <w:rsid w:val="00F04F6C"/>
    <w:rsid w:val="00F0500F"/>
    <w:rsid w:val="00F050F5"/>
    <w:rsid w:val="00F05130"/>
    <w:rsid w:val="00F05132"/>
    <w:rsid w:val="00F05143"/>
    <w:rsid w:val="00F051EB"/>
    <w:rsid w:val="00F05315"/>
    <w:rsid w:val="00F054FE"/>
    <w:rsid w:val="00F056B1"/>
    <w:rsid w:val="00F0575C"/>
    <w:rsid w:val="00F0598E"/>
    <w:rsid w:val="00F05A2E"/>
    <w:rsid w:val="00F05AE5"/>
    <w:rsid w:val="00F05B4A"/>
    <w:rsid w:val="00F05B57"/>
    <w:rsid w:val="00F05BB0"/>
    <w:rsid w:val="00F05BEB"/>
    <w:rsid w:val="00F05CB5"/>
    <w:rsid w:val="00F05D28"/>
    <w:rsid w:val="00F05D81"/>
    <w:rsid w:val="00F05EFE"/>
    <w:rsid w:val="00F05F27"/>
    <w:rsid w:val="00F05F6C"/>
    <w:rsid w:val="00F05FE9"/>
    <w:rsid w:val="00F0605A"/>
    <w:rsid w:val="00F0605E"/>
    <w:rsid w:val="00F06268"/>
    <w:rsid w:val="00F06492"/>
    <w:rsid w:val="00F064C3"/>
    <w:rsid w:val="00F06547"/>
    <w:rsid w:val="00F065A8"/>
    <w:rsid w:val="00F065B6"/>
    <w:rsid w:val="00F065CB"/>
    <w:rsid w:val="00F0679B"/>
    <w:rsid w:val="00F067A3"/>
    <w:rsid w:val="00F067FE"/>
    <w:rsid w:val="00F06883"/>
    <w:rsid w:val="00F06887"/>
    <w:rsid w:val="00F068CE"/>
    <w:rsid w:val="00F068D3"/>
    <w:rsid w:val="00F06966"/>
    <w:rsid w:val="00F069E6"/>
    <w:rsid w:val="00F06A71"/>
    <w:rsid w:val="00F06AA8"/>
    <w:rsid w:val="00F06B13"/>
    <w:rsid w:val="00F06B52"/>
    <w:rsid w:val="00F06C14"/>
    <w:rsid w:val="00F06C16"/>
    <w:rsid w:val="00F06C86"/>
    <w:rsid w:val="00F06D06"/>
    <w:rsid w:val="00F06E65"/>
    <w:rsid w:val="00F06F29"/>
    <w:rsid w:val="00F06FE1"/>
    <w:rsid w:val="00F06FE7"/>
    <w:rsid w:val="00F070D7"/>
    <w:rsid w:val="00F07242"/>
    <w:rsid w:val="00F07311"/>
    <w:rsid w:val="00F0744C"/>
    <w:rsid w:val="00F0745F"/>
    <w:rsid w:val="00F074C3"/>
    <w:rsid w:val="00F07554"/>
    <w:rsid w:val="00F0781F"/>
    <w:rsid w:val="00F078CD"/>
    <w:rsid w:val="00F078E4"/>
    <w:rsid w:val="00F078FC"/>
    <w:rsid w:val="00F07949"/>
    <w:rsid w:val="00F07A63"/>
    <w:rsid w:val="00F07A73"/>
    <w:rsid w:val="00F07D9D"/>
    <w:rsid w:val="00F101C4"/>
    <w:rsid w:val="00F10237"/>
    <w:rsid w:val="00F1029E"/>
    <w:rsid w:val="00F1033B"/>
    <w:rsid w:val="00F10353"/>
    <w:rsid w:val="00F1040A"/>
    <w:rsid w:val="00F10420"/>
    <w:rsid w:val="00F10440"/>
    <w:rsid w:val="00F105CB"/>
    <w:rsid w:val="00F10686"/>
    <w:rsid w:val="00F106D6"/>
    <w:rsid w:val="00F10746"/>
    <w:rsid w:val="00F1079F"/>
    <w:rsid w:val="00F10890"/>
    <w:rsid w:val="00F108AA"/>
    <w:rsid w:val="00F108B9"/>
    <w:rsid w:val="00F108D5"/>
    <w:rsid w:val="00F10929"/>
    <w:rsid w:val="00F1093C"/>
    <w:rsid w:val="00F10AF2"/>
    <w:rsid w:val="00F10B18"/>
    <w:rsid w:val="00F10C0B"/>
    <w:rsid w:val="00F10C4D"/>
    <w:rsid w:val="00F10CB9"/>
    <w:rsid w:val="00F10D9E"/>
    <w:rsid w:val="00F10F4F"/>
    <w:rsid w:val="00F10F66"/>
    <w:rsid w:val="00F110BF"/>
    <w:rsid w:val="00F111BC"/>
    <w:rsid w:val="00F1123F"/>
    <w:rsid w:val="00F112D0"/>
    <w:rsid w:val="00F1133E"/>
    <w:rsid w:val="00F1137E"/>
    <w:rsid w:val="00F113C0"/>
    <w:rsid w:val="00F1142B"/>
    <w:rsid w:val="00F114DD"/>
    <w:rsid w:val="00F116CA"/>
    <w:rsid w:val="00F1172E"/>
    <w:rsid w:val="00F1172F"/>
    <w:rsid w:val="00F1176F"/>
    <w:rsid w:val="00F11844"/>
    <w:rsid w:val="00F11904"/>
    <w:rsid w:val="00F11964"/>
    <w:rsid w:val="00F119CA"/>
    <w:rsid w:val="00F11A5C"/>
    <w:rsid w:val="00F11AE9"/>
    <w:rsid w:val="00F11B54"/>
    <w:rsid w:val="00F11B83"/>
    <w:rsid w:val="00F11BE4"/>
    <w:rsid w:val="00F11C21"/>
    <w:rsid w:val="00F11C74"/>
    <w:rsid w:val="00F11D0B"/>
    <w:rsid w:val="00F11D52"/>
    <w:rsid w:val="00F11E4A"/>
    <w:rsid w:val="00F11F14"/>
    <w:rsid w:val="00F11F99"/>
    <w:rsid w:val="00F120BB"/>
    <w:rsid w:val="00F120FF"/>
    <w:rsid w:val="00F12102"/>
    <w:rsid w:val="00F121C1"/>
    <w:rsid w:val="00F12257"/>
    <w:rsid w:val="00F122BE"/>
    <w:rsid w:val="00F12348"/>
    <w:rsid w:val="00F12420"/>
    <w:rsid w:val="00F1247F"/>
    <w:rsid w:val="00F12494"/>
    <w:rsid w:val="00F12500"/>
    <w:rsid w:val="00F126CD"/>
    <w:rsid w:val="00F12782"/>
    <w:rsid w:val="00F12783"/>
    <w:rsid w:val="00F1278D"/>
    <w:rsid w:val="00F12853"/>
    <w:rsid w:val="00F1291F"/>
    <w:rsid w:val="00F12A0E"/>
    <w:rsid w:val="00F12A5A"/>
    <w:rsid w:val="00F12B4F"/>
    <w:rsid w:val="00F12B7C"/>
    <w:rsid w:val="00F12D0E"/>
    <w:rsid w:val="00F12E0D"/>
    <w:rsid w:val="00F12E2C"/>
    <w:rsid w:val="00F12F5D"/>
    <w:rsid w:val="00F1301E"/>
    <w:rsid w:val="00F1305E"/>
    <w:rsid w:val="00F1305F"/>
    <w:rsid w:val="00F1306F"/>
    <w:rsid w:val="00F130B4"/>
    <w:rsid w:val="00F130DC"/>
    <w:rsid w:val="00F131DD"/>
    <w:rsid w:val="00F1326D"/>
    <w:rsid w:val="00F1327A"/>
    <w:rsid w:val="00F13321"/>
    <w:rsid w:val="00F134FB"/>
    <w:rsid w:val="00F13660"/>
    <w:rsid w:val="00F136E0"/>
    <w:rsid w:val="00F137A7"/>
    <w:rsid w:val="00F1387E"/>
    <w:rsid w:val="00F1388C"/>
    <w:rsid w:val="00F13963"/>
    <w:rsid w:val="00F13981"/>
    <w:rsid w:val="00F13BD0"/>
    <w:rsid w:val="00F13C08"/>
    <w:rsid w:val="00F13C15"/>
    <w:rsid w:val="00F13D5A"/>
    <w:rsid w:val="00F13D83"/>
    <w:rsid w:val="00F13D91"/>
    <w:rsid w:val="00F13DB5"/>
    <w:rsid w:val="00F13DF9"/>
    <w:rsid w:val="00F14026"/>
    <w:rsid w:val="00F14034"/>
    <w:rsid w:val="00F1410E"/>
    <w:rsid w:val="00F1412B"/>
    <w:rsid w:val="00F141A5"/>
    <w:rsid w:val="00F1428D"/>
    <w:rsid w:val="00F1430E"/>
    <w:rsid w:val="00F14413"/>
    <w:rsid w:val="00F14539"/>
    <w:rsid w:val="00F1468E"/>
    <w:rsid w:val="00F146D8"/>
    <w:rsid w:val="00F14706"/>
    <w:rsid w:val="00F1470A"/>
    <w:rsid w:val="00F1484E"/>
    <w:rsid w:val="00F148E3"/>
    <w:rsid w:val="00F14971"/>
    <w:rsid w:val="00F14AE9"/>
    <w:rsid w:val="00F14B00"/>
    <w:rsid w:val="00F14B67"/>
    <w:rsid w:val="00F14C1A"/>
    <w:rsid w:val="00F14C42"/>
    <w:rsid w:val="00F14C49"/>
    <w:rsid w:val="00F14C4E"/>
    <w:rsid w:val="00F14CEC"/>
    <w:rsid w:val="00F14CF6"/>
    <w:rsid w:val="00F150C2"/>
    <w:rsid w:val="00F15122"/>
    <w:rsid w:val="00F15147"/>
    <w:rsid w:val="00F151C0"/>
    <w:rsid w:val="00F15209"/>
    <w:rsid w:val="00F15217"/>
    <w:rsid w:val="00F1524A"/>
    <w:rsid w:val="00F1529F"/>
    <w:rsid w:val="00F1532F"/>
    <w:rsid w:val="00F15389"/>
    <w:rsid w:val="00F153E8"/>
    <w:rsid w:val="00F154B0"/>
    <w:rsid w:val="00F1559E"/>
    <w:rsid w:val="00F15612"/>
    <w:rsid w:val="00F1563F"/>
    <w:rsid w:val="00F15646"/>
    <w:rsid w:val="00F1570E"/>
    <w:rsid w:val="00F1571C"/>
    <w:rsid w:val="00F1596C"/>
    <w:rsid w:val="00F159A1"/>
    <w:rsid w:val="00F159FF"/>
    <w:rsid w:val="00F15A6F"/>
    <w:rsid w:val="00F15BD1"/>
    <w:rsid w:val="00F15C18"/>
    <w:rsid w:val="00F15C6E"/>
    <w:rsid w:val="00F15D00"/>
    <w:rsid w:val="00F15D93"/>
    <w:rsid w:val="00F15E25"/>
    <w:rsid w:val="00F15FF7"/>
    <w:rsid w:val="00F16083"/>
    <w:rsid w:val="00F160D5"/>
    <w:rsid w:val="00F16163"/>
    <w:rsid w:val="00F161F4"/>
    <w:rsid w:val="00F1649F"/>
    <w:rsid w:val="00F165AA"/>
    <w:rsid w:val="00F166E4"/>
    <w:rsid w:val="00F16817"/>
    <w:rsid w:val="00F16825"/>
    <w:rsid w:val="00F16867"/>
    <w:rsid w:val="00F168CF"/>
    <w:rsid w:val="00F168EF"/>
    <w:rsid w:val="00F169BA"/>
    <w:rsid w:val="00F16A47"/>
    <w:rsid w:val="00F16A5E"/>
    <w:rsid w:val="00F16AD3"/>
    <w:rsid w:val="00F16B42"/>
    <w:rsid w:val="00F16B99"/>
    <w:rsid w:val="00F16C5A"/>
    <w:rsid w:val="00F16CF2"/>
    <w:rsid w:val="00F16D13"/>
    <w:rsid w:val="00F16D1C"/>
    <w:rsid w:val="00F16D34"/>
    <w:rsid w:val="00F16DA5"/>
    <w:rsid w:val="00F16DC5"/>
    <w:rsid w:val="00F16EA7"/>
    <w:rsid w:val="00F16EAF"/>
    <w:rsid w:val="00F16F7C"/>
    <w:rsid w:val="00F16FAC"/>
    <w:rsid w:val="00F16FB5"/>
    <w:rsid w:val="00F16FE2"/>
    <w:rsid w:val="00F16FEA"/>
    <w:rsid w:val="00F170A6"/>
    <w:rsid w:val="00F170AE"/>
    <w:rsid w:val="00F170B4"/>
    <w:rsid w:val="00F1711B"/>
    <w:rsid w:val="00F1712E"/>
    <w:rsid w:val="00F17147"/>
    <w:rsid w:val="00F171F0"/>
    <w:rsid w:val="00F1730B"/>
    <w:rsid w:val="00F17355"/>
    <w:rsid w:val="00F173B1"/>
    <w:rsid w:val="00F17499"/>
    <w:rsid w:val="00F1749A"/>
    <w:rsid w:val="00F1752E"/>
    <w:rsid w:val="00F17638"/>
    <w:rsid w:val="00F17647"/>
    <w:rsid w:val="00F176E1"/>
    <w:rsid w:val="00F17717"/>
    <w:rsid w:val="00F17850"/>
    <w:rsid w:val="00F1787F"/>
    <w:rsid w:val="00F17A38"/>
    <w:rsid w:val="00F17A78"/>
    <w:rsid w:val="00F17A8C"/>
    <w:rsid w:val="00F17AF7"/>
    <w:rsid w:val="00F17DBA"/>
    <w:rsid w:val="00F17E21"/>
    <w:rsid w:val="00F17E2A"/>
    <w:rsid w:val="00F17E32"/>
    <w:rsid w:val="00F17E62"/>
    <w:rsid w:val="00F17E7A"/>
    <w:rsid w:val="00F17EDA"/>
    <w:rsid w:val="00F17F03"/>
    <w:rsid w:val="00F17F45"/>
    <w:rsid w:val="00F17F78"/>
    <w:rsid w:val="00F17FA2"/>
    <w:rsid w:val="00F17FA5"/>
    <w:rsid w:val="00F200D0"/>
    <w:rsid w:val="00F201C0"/>
    <w:rsid w:val="00F2020D"/>
    <w:rsid w:val="00F202C5"/>
    <w:rsid w:val="00F202E2"/>
    <w:rsid w:val="00F20376"/>
    <w:rsid w:val="00F2042E"/>
    <w:rsid w:val="00F2047E"/>
    <w:rsid w:val="00F204D6"/>
    <w:rsid w:val="00F20573"/>
    <w:rsid w:val="00F205FC"/>
    <w:rsid w:val="00F20686"/>
    <w:rsid w:val="00F206D0"/>
    <w:rsid w:val="00F2099C"/>
    <w:rsid w:val="00F20A51"/>
    <w:rsid w:val="00F20C3C"/>
    <w:rsid w:val="00F20DB0"/>
    <w:rsid w:val="00F20EF3"/>
    <w:rsid w:val="00F20FF9"/>
    <w:rsid w:val="00F21003"/>
    <w:rsid w:val="00F210AD"/>
    <w:rsid w:val="00F211DB"/>
    <w:rsid w:val="00F2129E"/>
    <w:rsid w:val="00F21319"/>
    <w:rsid w:val="00F213A9"/>
    <w:rsid w:val="00F21421"/>
    <w:rsid w:val="00F2151F"/>
    <w:rsid w:val="00F2152C"/>
    <w:rsid w:val="00F2153D"/>
    <w:rsid w:val="00F21573"/>
    <w:rsid w:val="00F2167F"/>
    <w:rsid w:val="00F216EA"/>
    <w:rsid w:val="00F216F0"/>
    <w:rsid w:val="00F2171E"/>
    <w:rsid w:val="00F21792"/>
    <w:rsid w:val="00F2182D"/>
    <w:rsid w:val="00F2183C"/>
    <w:rsid w:val="00F218BB"/>
    <w:rsid w:val="00F21902"/>
    <w:rsid w:val="00F2195C"/>
    <w:rsid w:val="00F219D1"/>
    <w:rsid w:val="00F21B96"/>
    <w:rsid w:val="00F21BC5"/>
    <w:rsid w:val="00F21D1B"/>
    <w:rsid w:val="00F21D3B"/>
    <w:rsid w:val="00F21E5E"/>
    <w:rsid w:val="00F21F17"/>
    <w:rsid w:val="00F21F40"/>
    <w:rsid w:val="00F21F43"/>
    <w:rsid w:val="00F22104"/>
    <w:rsid w:val="00F2215A"/>
    <w:rsid w:val="00F22184"/>
    <w:rsid w:val="00F221AE"/>
    <w:rsid w:val="00F2228B"/>
    <w:rsid w:val="00F22297"/>
    <w:rsid w:val="00F222DF"/>
    <w:rsid w:val="00F22334"/>
    <w:rsid w:val="00F2236A"/>
    <w:rsid w:val="00F22532"/>
    <w:rsid w:val="00F2256B"/>
    <w:rsid w:val="00F2257D"/>
    <w:rsid w:val="00F226A4"/>
    <w:rsid w:val="00F226D2"/>
    <w:rsid w:val="00F22725"/>
    <w:rsid w:val="00F22732"/>
    <w:rsid w:val="00F22778"/>
    <w:rsid w:val="00F227AF"/>
    <w:rsid w:val="00F2281C"/>
    <w:rsid w:val="00F22892"/>
    <w:rsid w:val="00F228AA"/>
    <w:rsid w:val="00F228AE"/>
    <w:rsid w:val="00F228B7"/>
    <w:rsid w:val="00F22946"/>
    <w:rsid w:val="00F22964"/>
    <w:rsid w:val="00F22983"/>
    <w:rsid w:val="00F229A8"/>
    <w:rsid w:val="00F229B7"/>
    <w:rsid w:val="00F229CD"/>
    <w:rsid w:val="00F22A26"/>
    <w:rsid w:val="00F22AAE"/>
    <w:rsid w:val="00F22BA1"/>
    <w:rsid w:val="00F22BAE"/>
    <w:rsid w:val="00F22C42"/>
    <w:rsid w:val="00F22CF2"/>
    <w:rsid w:val="00F22DBD"/>
    <w:rsid w:val="00F22E0F"/>
    <w:rsid w:val="00F22E4B"/>
    <w:rsid w:val="00F22F71"/>
    <w:rsid w:val="00F22F7F"/>
    <w:rsid w:val="00F22F95"/>
    <w:rsid w:val="00F23073"/>
    <w:rsid w:val="00F2324F"/>
    <w:rsid w:val="00F23320"/>
    <w:rsid w:val="00F233AF"/>
    <w:rsid w:val="00F23468"/>
    <w:rsid w:val="00F234A1"/>
    <w:rsid w:val="00F2353F"/>
    <w:rsid w:val="00F23550"/>
    <w:rsid w:val="00F235AB"/>
    <w:rsid w:val="00F23662"/>
    <w:rsid w:val="00F236C0"/>
    <w:rsid w:val="00F237B6"/>
    <w:rsid w:val="00F2380F"/>
    <w:rsid w:val="00F2386E"/>
    <w:rsid w:val="00F23907"/>
    <w:rsid w:val="00F2398F"/>
    <w:rsid w:val="00F239F2"/>
    <w:rsid w:val="00F23B27"/>
    <w:rsid w:val="00F23B6E"/>
    <w:rsid w:val="00F23BA8"/>
    <w:rsid w:val="00F23BBA"/>
    <w:rsid w:val="00F23BFE"/>
    <w:rsid w:val="00F23D4E"/>
    <w:rsid w:val="00F23D6C"/>
    <w:rsid w:val="00F23ED6"/>
    <w:rsid w:val="00F24023"/>
    <w:rsid w:val="00F24027"/>
    <w:rsid w:val="00F2413E"/>
    <w:rsid w:val="00F241D9"/>
    <w:rsid w:val="00F24228"/>
    <w:rsid w:val="00F24352"/>
    <w:rsid w:val="00F2437D"/>
    <w:rsid w:val="00F24416"/>
    <w:rsid w:val="00F245C9"/>
    <w:rsid w:val="00F247FA"/>
    <w:rsid w:val="00F2481C"/>
    <w:rsid w:val="00F2487C"/>
    <w:rsid w:val="00F2489F"/>
    <w:rsid w:val="00F24916"/>
    <w:rsid w:val="00F24934"/>
    <w:rsid w:val="00F2496F"/>
    <w:rsid w:val="00F2497D"/>
    <w:rsid w:val="00F249C3"/>
    <w:rsid w:val="00F24AEE"/>
    <w:rsid w:val="00F24AF0"/>
    <w:rsid w:val="00F24BE9"/>
    <w:rsid w:val="00F24BF2"/>
    <w:rsid w:val="00F24C41"/>
    <w:rsid w:val="00F24C70"/>
    <w:rsid w:val="00F24D4E"/>
    <w:rsid w:val="00F24E46"/>
    <w:rsid w:val="00F24E75"/>
    <w:rsid w:val="00F24EFF"/>
    <w:rsid w:val="00F24F69"/>
    <w:rsid w:val="00F24F79"/>
    <w:rsid w:val="00F24FAB"/>
    <w:rsid w:val="00F24FD2"/>
    <w:rsid w:val="00F25024"/>
    <w:rsid w:val="00F25110"/>
    <w:rsid w:val="00F25163"/>
    <w:rsid w:val="00F2523E"/>
    <w:rsid w:val="00F253EC"/>
    <w:rsid w:val="00F254B6"/>
    <w:rsid w:val="00F254FB"/>
    <w:rsid w:val="00F255B2"/>
    <w:rsid w:val="00F25608"/>
    <w:rsid w:val="00F2564E"/>
    <w:rsid w:val="00F2580B"/>
    <w:rsid w:val="00F258D3"/>
    <w:rsid w:val="00F2595A"/>
    <w:rsid w:val="00F25A29"/>
    <w:rsid w:val="00F25AFB"/>
    <w:rsid w:val="00F25B04"/>
    <w:rsid w:val="00F25BFD"/>
    <w:rsid w:val="00F25C47"/>
    <w:rsid w:val="00F25C78"/>
    <w:rsid w:val="00F25D3E"/>
    <w:rsid w:val="00F25D47"/>
    <w:rsid w:val="00F25D4D"/>
    <w:rsid w:val="00F25DAE"/>
    <w:rsid w:val="00F25E1D"/>
    <w:rsid w:val="00F25E35"/>
    <w:rsid w:val="00F25E3F"/>
    <w:rsid w:val="00F25E99"/>
    <w:rsid w:val="00F25EA8"/>
    <w:rsid w:val="00F25EEA"/>
    <w:rsid w:val="00F25F7F"/>
    <w:rsid w:val="00F25FB1"/>
    <w:rsid w:val="00F25FE0"/>
    <w:rsid w:val="00F26076"/>
    <w:rsid w:val="00F26156"/>
    <w:rsid w:val="00F261C9"/>
    <w:rsid w:val="00F26293"/>
    <w:rsid w:val="00F262B8"/>
    <w:rsid w:val="00F263C4"/>
    <w:rsid w:val="00F263E8"/>
    <w:rsid w:val="00F26406"/>
    <w:rsid w:val="00F26454"/>
    <w:rsid w:val="00F26479"/>
    <w:rsid w:val="00F264A5"/>
    <w:rsid w:val="00F2651F"/>
    <w:rsid w:val="00F265A6"/>
    <w:rsid w:val="00F2664E"/>
    <w:rsid w:val="00F266B4"/>
    <w:rsid w:val="00F266F7"/>
    <w:rsid w:val="00F2671B"/>
    <w:rsid w:val="00F26724"/>
    <w:rsid w:val="00F26908"/>
    <w:rsid w:val="00F2692D"/>
    <w:rsid w:val="00F26957"/>
    <w:rsid w:val="00F269D3"/>
    <w:rsid w:val="00F269F1"/>
    <w:rsid w:val="00F26A68"/>
    <w:rsid w:val="00F26B20"/>
    <w:rsid w:val="00F26B38"/>
    <w:rsid w:val="00F26C01"/>
    <w:rsid w:val="00F26C21"/>
    <w:rsid w:val="00F26C79"/>
    <w:rsid w:val="00F26CB1"/>
    <w:rsid w:val="00F26D55"/>
    <w:rsid w:val="00F26EB8"/>
    <w:rsid w:val="00F26F67"/>
    <w:rsid w:val="00F26F90"/>
    <w:rsid w:val="00F26FA8"/>
    <w:rsid w:val="00F26FC1"/>
    <w:rsid w:val="00F26FED"/>
    <w:rsid w:val="00F272F5"/>
    <w:rsid w:val="00F2740C"/>
    <w:rsid w:val="00F2748B"/>
    <w:rsid w:val="00F27546"/>
    <w:rsid w:val="00F275AC"/>
    <w:rsid w:val="00F277AE"/>
    <w:rsid w:val="00F277B7"/>
    <w:rsid w:val="00F27806"/>
    <w:rsid w:val="00F278C7"/>
    <w:rsid w:val="00F279DC"/>
    <w:rsid w:val="00F27A1B"/>
    <w:rsid w:val="00F27AA2"/>
    <w:rsid w:val="00F27B7F"/>
    <w:rsid w:val="00F27BA8"/>
    <w:rsid w:val="00F27BA9"/>
    <w:rsid w:val="00F27BB8"/>
    <w:rsid w:val="00F27CA9"/>
    <w:rsid w:val="00F27CE5"/>
    <w:rsid w:val="00F27D5F"/>
    <w:rsid w:val="00F27D7B"/>
    <w:rsid w:val="00F27D7D"/>
    <w:rsid w:val="00F27DC6"/>
    <w:rsid w:val="00F27DE2"/>
    <w:rsid w:val="00F27E9E"/>
    <w:rsid w:val="00F27F96"/>
    <w:rsid w:val="00F27FA7"/>
    <w:rsid w:val="00F27FEC"/>
    <w:rsid w:val="00F30143"/>
    <w:rsid w:val="00F301E8"/>
    <w:rsid w:val="00F301F5"/>
    <w:rsid w:val="00F30219"/>
    <w:rsid w:val="00F30329"/>
    <w:rsid w:val="00F303AC"/>
    <w:rsid w:val="00F303E4"/>
    <w:rsid w:val="00F3043A"/>
    <w:rsid w:val="00F3049E"/>
    <w:rsid w:val="00F30550"/>
    <w:rsid w:val="00F3057F"/>
    <w:rsid w:val="00F30646"/>
    <w:rsid w:val="00F306B1"/>
    <w:rsid w:val="00F3072F"/>
    <w:rsid w:val="00F307A0"/>
    <w:rsid w:val="00F30835"/>
    <w:rsid w:val="00F30837"/>
    <w:rsid w:val="00F30879"/>
    <w:rsid w:val="00F3091C"/>
    <w:rsid w:val="00F30A9E"/>
    <w:rsid w:val="00F30AE9"/>
    <w:rsid w:val="00F30C97"/>
    <w:rsid w:val="00F30CCC"/>
    <w:rsid w:val="00F30CEF"/>
    <w:rsid w:val="00F30E92"/>
    <w:rsid w:val="00F30F8F"/>
    <w:rsid w:val="00F3105D"/>
    <w:rsid w:val="00F3106E"/>
    <w:rsid w:val="00F310E8"/>
    <w:rsid w:val="00F311E4"/>
    <w:rsid w:val="00F3126B"/>
    <w:rsid w:val="00F312FB"/>
    <w:rsid w:val="00F31351"/>
    <w:rsid w:val="00F31379"/>
    <w:rsid w:val="00F313DA"/>
    <w:rsid w:val="00F31492"/>
    <w:rsid w:val="00F31615"/>
    <w:rsid w:val="00F31621"/>
    <w:rsid w:val="00F31628"/>
    <w:rsid w:val="00F31645"/>
    <w:rsid w:val="00F31754"/>
    <w:rsid w:val="00F31769"/>
    <w:rsid w:val="00F317B7"/>
    <w:rsid w:val="00F3185C"/>
    <w:rsid w:val="00F31888"/>
    <w:rsid w:val="00F31902"/>
    <w:rsid w:val="00F31922"/>
    <w:rsid w:val="00F319A1"/>
    <w:rsid w:val="00F31AE2"/>
    <w:rsid w:val="00F31B70"/>
    <w:rsid w:val="00F31B71"/>
    <w:rsid w:val="00F31BE5"/>
    <w:rsid w:val="00F31C8B"/>
    <w:rsid w:val="00F31CC1"/>
    <w:rsid w:val="00F31CEA"/>
    <w:rsid w:val="00F31D4A"/>
    <w:rsid w:val="00F31D66"/>
    <w:rsid w:val="00F31DBF"/>
    <w:rsid w:val="00F31DFB"/>
    <w:rsid w:val="00F31EFA"/>
    <w:rsid w:val="00F31F10"/>
    <w:rsid w:val="00F31F1A"/>
    <w:rsid w:val="00F31FA0"/>
    <w:rsid w:val="00F31FD0"/>
    <w:rsid w:val="00F3207C"/>
    <w:rsid w:val="00F320C2"/>
    <w:rsid w:val="00F320C7"/>
    <w:rsid w:val="00F32197"/>
    <w:rsid w:val="00F321DF"/>
    <w:rsid w:val="00F322F3"/>
    <w:rsid w:val="00F32308"/>
    <w:rsid w:val="00F32339"/>
    <w:rsid w:val="00F3234D"/>
    <w:rsid w:val="00F323FA"/>
    <w:rsid w:val="00F32466"/>
    <w:rsid w:val="00F324FB"/>
    <w:rsid w:val="00F3254C"/>
    <w:rsid w:val="00F32574"/>
    <w:rsid w:val="00F3267F"/>
    <w:rsid w:val="00F326F6"/>
    <w:rsid w:val="00F32710"/>
    <w:rsid w:val="00F3272F"/>
    <w:rsid w:val="00F3277A"/>
    <w:rsid w:val="00F328BE"/>
    <w:rsid w:val="00F32907"/>
    <w:rsid w:val="00F32964"/>
    <w:rsid w:val="00F3298C"/>
    <w:rsid w:val="00F32ACA"/>
    <w:rsid w:val="00F32AED"/>
    <w:rsid w:val="00F32AFA"/>
    <w:rsid w:val="00F32B06"/>
    <w:rsid w:val="00F32B0F"/>
    <w:rsid w:val="00F32B31"/>
    <w:rsid w:val="00F32BF7"/>
    <w:rsid w:val="00F32D08"/>
    <w:rsid w:val="00F32E7F"/>
    <w:rsid w:val="00F32FAE"/>
    <w:rsid w:val="00F32FBB"/>
    <w:rsid w:val="00F32FF8"/>
    <w:rsid w:val="00F33011"/>
    <w:rsid w:val="00F3310A"/>
    <w:rsid w:val="00F33158"/>
    <w:rsid w:val="00F331E7"/>
    <w:rsid w:val="00F333F0"/>
    <w:rsid w:val="00F334CB"/>
    <w:rsid w:val="00F334E6"/>
    <w:rsid w:val="00F334F1"/>
    <w:rsid w:val="00F334FB"/>
    <w:rsid w:val="00F33532"/>
    <w:rsid w:val="00F33571"/>
    <w:rsid w:val="00F33624"/>
    <w:rsid w:val="00F33771"/>
    <w:rsid w:val="00F337E1"/>
    <w:rsid w:val="00F3381F"/>
    <w:rsid w:val="00F33849"/>
    <w:rsid w:val="00F33943"/>
    <w:rsid w:val="00F33954"/>
    <w:rsid w:val="00F33AEF"/>
    <w:rsid w:val="00F33B7B"/>
    <w:rsid w:val="00F33C9A"/>
    <w:rsid w:val="00F33DA5"/>
    <w:rsid w:val="00F33DAB"/>
    <w:rsid w:val="00F34006"/>
    <w:rsid w:val="00F34099"/>
    <w:rsid w:val="00F341B8"/>
    <w:rsid w:val="00F341E7"/>
    <w:rsid w:val="00F34215"/>
    <w:rsid w:val="00F34271"/>
    <w:rsid w:val="00F34409"/>
    <w:rsid w:val="00F34476"/>
    <w:rsid w:val="00F344F5"/>
    <w:rsid w:val="00F345D2"/>
    <w:rsid w:val="00F3462E"/>
    <w:rsid w:val="00F3465E"/>
    <w:rsid w:val="00F346CA"/>
    <w:rsid w:val="00F34744"/>
    <w:rsid w:val="00F34878"/>
    <w:rsid w:val="00F348D4"/>
    <w:rsid w:val="00F34909"/>
    <w:rsid w:val="00F3497A"/>
    <w:rsid w:val="00F349F0"/>
    <w:rsid w:val="00F34A3A"/>
    <w:rsid w:val="00F34AC4"/>
    <w:rsid w:val="00F34ACF"/>
    <w:rsid w:val="00F34AD9"/>
    <w:rsid w:val="00F34B13"/>
    <w:rsid w:val="00F34B2A"/>
    <w:rsid w:val="00F34CD9"/>
    <w:rsid w:val="00F34D02"/>
    <w:rsid w:val="00F34D08"/>
    <w:rsid w:val="00F34D22"/>
    <w:rsid w:val="00F34DFB"/>
    <w:rsid w:val="00F34E7A"/>
    <w:rsid w:val="00F34E7D"/>
    <w:rsid w:val="00F34F15"/>
    <w:rsid w:val="00F34FB5"/>
    <w:rsid w:val="00F351E5"/>
    <w:rsid w:val="00F352C5"/>
    <w:rsid w:val="00F3531B"/>
    <w:rsid w:val="00F3533F"/>
    <w:rsid w:val="00F355F3"/>
    <w:rsid w:val="00F35681"/>
    <w:rsid w:val="00F35683"/>
    <w:rsid w:val="00F3582C"/>
    <w:rsid w:val="00F3586B"/>
    <w:rsid w:val="00F358E6"/>
    <w:rsid w:val="00F358EC"/>
    <w:rsid w:val="00F3590B"/>
    <w:rsid w:val="00F359C1"/>
    <w:rsid w:val="00F35A41"/>
    <w:rsid w:val="00F35B8C"/>
    <w:rsid w:val="00F35D63"/>
    <w:rsid w:val="00F35E97"/>
    <w:rsid w:val="00F360A8"/>
    <w:rsid w:val="00F3619C"/>
    <w:rsid w:val="00F36331"/>
    <w:rsid w:val="00F363DE"/>
    <w:rsid w:val="00F36454"/>
    <w:rsid w:val="00F364F3"/>
    <w:rsid w:val="00F36511"/>
    <w:rsid w:val="00F36518"/>
    <w:rsid w:val="00F36557"/>
    <w:rsid w:val="00F3658D"/>
    <w:rsid w:val="00F36620"/>
    <w:rsid w:val="00F36649"/>
    <w:rsid w:val="00F36721"/>
    <w:rsid w:val="00F36745"/>
    <w:rsid w:val="00F36903"/>
    <w:rsid w:val="00F3690F"/>
    <w:rsid w:val="00F3694B"/>
    <w:rsid w:val="00F3694E"/>
    <w:rsid w:val="00F369A6"/>
    <w:rsid w:val="00F36A9E"/>
    <w:rsid w:val="00F36B99"/>
    <w:rsid w:val="00F36C4C"/>
    <w:rsid w:val="00F36C96"/>
    <w:rsid w:val="00F36CA8"/>
    <w:rsid w:val="00F36E78"/>
    <w:rsid w:val="00F3709B"/>
    <w:rsid w:val="00F37129"/>
    <w:rsid w:val="00F3715B"/>
    <w:rsid w:val="00F3717A"/>
    <w:rsid w:val="00F3721F"/>
    <w:rsid w:val="00F373ED"/>
    <w:rsid w:val="00F3742F"/>
    <w:rsid w:val="00F37482"/>
    <w:rsid w:val="00F3762C"/>
    <w:rsid w:val="00F376D7"/>
    <w:rsid w:val="00F377F3"/>
    <w:rsid w:val="00F37875"/>
    <w:rsid w:val="00F37A28"/>
    <w:rsid w:val="00F37B3C"/>
    <w:rsid w:val="00F37B92"/>
    <w:rsid w:val="00F37C05"/>
    <w:rsid w:val="00F37D5C"/>
    <w:rsid w:val="00F37DAC"/>
    <w:rsid w:val="00F37DFC"/>
    <w:rsid w:val="00F37E90"/>
    <w:rsid w:val="00F37F96"/>
    <w:rsid w:val="00F37FE2"/>
    <w:rsid w:val="00F400AD"/>
    <w:rsid w:val="00F400F9"/>
    <w:rsid w:val="00F402BA"/>
    <w:rsid w:val="00F402F6"/>
    <w:rsid w:val="00F4033C"/>
    <w:rsid w:val="00F40373"/>
    <w:rsid w:val="00F4038E"/>
    <w:rsid w:val="00F403E6"/>
    <w:rsid w:val="00F4049D"/>
    <w:rsid w:val="00F40558"/>
    <w:rsid w:val="00F40576"/>
    <w:rsid w:val="00F4063A"/>
    <w:rsid w:val="00F4064E"/>
    <w:rsid w:val="00F406DE"/>
    <w:rsid w:val="00F40719"/>
    <w:rsid w:val="00F407A4"/>
    <w:rsid w:val="00F40829"/>
    <w:rsid w:val="00F40A2E"/>
    <w:rsid w:val="00F40A47"/>
    <w:rsid w:val="00F40C3F"/>
    <w:rsid w:val="00F40C56"/>
    <w:rsid w:val="00F40C96"/>
    <w:rsid w:val="00F40CC5"/>
    <w:rsid w:val="00F40CFF"/>
    <w:rsid w:val="00F40D13"/>
    <w:rsid w:val="00F40D1B"/>
    <w:rsid w:val="00F40D7D"/>
    <w:rsid w:val="00F40DA5"/>
    <w:rsid w:val="00F40E46"/>
    <w:rsid w:val="00F40F22"/>
    <w:rsid w:val="00F40F26"/>
    <w:rsid w:val="00F40F5A"/>
    <w:rsid w:val="00F40F9F"/>
    <w:rsid w:val="00F40FD4"/>
    <w:rsid w:val="00F41039"/>
    <w:rsid w:val="00F41085"/>
    <w:rsid w:val="00F41248"/>
    <w:rsid w:val="00F41284"/>
    <w:rsid w:val="00F413BE"/>
    <w:rsid w:val="00F41588"/>
    <w:rsid w:val="00F41589"/>
    <w:rsid w:val="00F41662"/>
    <w:rsid w:val="00F416D1"/>
    <w:rsid w:val="00F416FE"/>
    <w:rsid w:val="00F41A77"/>
    <w:rsid w:val="00F41AC2"/>
    <w:rsid w:val="00F41B5F"/>
    <w:rsid w:val="00F41C3A"/>
    <w:rsid w:val="00F41C6C"/>
    <w:rsid w:val="00F41F0D"/>
    <w:rsid w:val="00F41F18"/>
    <w:rsid w:val="00F41FD8"/>
    <w:rsid w:val="00F4200B"/>
    <w:rsid w:val="00F42020"/>
    <w:rsid w:val="00F42044"/>
    <w:rsid w:val="00F42086"/>
    <w:rsid w:val="00F42097"/>
    <w:rsid w:val="00F420A6"/>
    <w:rsid w:val="00F420C3"/>
    <w:rsid w:val="00F421DC"/>
    <w:rsid w:val="00F42205"/>
    <w:rsid w:val="00F422EA"/>
    <w:rsid w:val="00F423E7"/>
    <w:rsid w:val="00F424E0"/>
    <w:rsid w:val="00F4262B"/>
    <w:rsid w:val="00F42635"/>
    <w:rsid w:val="00F4284E"/>
    <w:rsid w:val="00F4289D"/>
    <w:rsid w:val="00F4294D"/>
    <w:rsid w:val="00F42A8B"/>
    <w:rsid w:val="00F42AA8"/>
    <w:rsid w:val="00F42B1B"/>
    <w:rsid w:val="00F42C45"/>
    <w:rsid w:val="00F42CE4"/>
    <w:rsid w:val="00F42D3C"/>
    <w:rsid w:val="00F42E89"/>
    <w:rsid w:val="00F42FD6"/>
    <w:rsid w:val="00F4307D"/>
    <w:rsid w:val="00F4308B"/>
    <w:rsid w:val="00F43195"/>
    <w:rsid w:val="00F4324C"/>
    <w:rsid w:val="00F432F3"/>
    <w:rsid w:val="00F43462"/>
    <w:rsid w:val="00F434C7"/>
    <w:rsid w:val="00F43512"/>
    <w:rsid w:val="00F43637"/>
    <w:rsid w:val="00F43AE4"/>
    <w:rsid w:val="00F43B51"/>
    <w:rsid w:val="00F43BC3"/>
    <w:rsid w:val="00F43BD3"/>
    <w:rsid w:val="00F43C74"/>
    <w:rsid w:val="00F43CD1"/>
    <w:rsid w:val="00F43CF8"/>
    <w:rsid w:val="00F43D17"/>
    <w:rsid w:val="00F43D65"/>
    <w:rsid w:val="00F43DC7"/>
    <w:rsid w:val="00F43DD0"/>
    <w:rsid w:val="00F43DE9"/>
    <w:rsid w:val="00F43EA3"/>
    <w:rsid w:val="00F43F19"/>
    <w:rsid w:val="00F43F33"/>
    <w:rsid w:val="00F43F9C"/>
    <w:rsid w:val="00F43FDC"/>
    <w:rsid w:val="00F43FF7"/>
    <w:rsid w:val="00F44088"/>
    <w:rsid w:val="00F44166"/>
    <w:rsid w:val="00F441A3"/>
    <w:rsid w:val="00F441F8"/>
    <w:rsid w:val="00F4421B"/>
    <w:rsid w:val="00F442C5"/>
    <w:rsid w:val="00F4448E"/>
    <w:rsid w:val="00F4455F"/>
    <w:rsid w:val="00F44A21"/>
    <w:rsid w:val="00F44BA8"/>
    <w:rsid w:val="00F44D00"/>
    <w:rsid w:val="00F44DCB"/>
    <w:rsid w:val="00F44E67"/>
    <w:rsid w:val="00F44EE6"/>
    <w:rsid w:val="00F45006"/>
    <w:rsid w:val="00F450F1"/>
    <w:rsid w:val="00F4518E"/>
    <w:rsid w:val="00F4519A"/>
    <w:rsid w:val="00F451A7"/>
    <w:rsid w:val="00F451CD"/>
    <w:rsid w:val="00F45346"/>
    <w:rsid w:val="00F45350"/>
    <w:rsid w:val="00F45407"/>
    <w:rsid w:val="00F454D0"/>
    <w:rsid w:val="00F45526"/>
    <w:rsid w:val="00F45536"/>
    <w:rsid w:val="00F45578"/>
    <w:rsid w:val="00F456E9"/>
    <w:rsid w:val="00F45735"/>
    <w:rsid w:val="00F457D2"/>
    <w:rsid w:val="00F4585E"/>
    <w:rsid w:val="00F458A9"/>
    <w:rsid w:val="00F45901"/>
    <w:rsid w:val="00F45926"/>
    <w:rsid w:val="00F45960"/>
    <w:rsid w:val="00F4598D"/>
    <w:rsid w:val="00F459D3"/>
    <w:rsid w:val="00F45AF7"/>
    <w:rsid w:val="00F45BA5"/>
    <w:rsid w:val="00F45BF4"/>
    <w:rsid w:val="00F45C54"/>
    <w:rsid w:val="00F45DB6"/>
    <w:rsid w:val="00F45DE9"/>
    <w:rsid w:val="00F45E12"/>
    <w:rsid w:val="00F45E34"/>
    <w:rsid w:val="00F45EC1"/>
    <w:rsid w:val="00F45EF6"/>
    <w:rsid w:val="00F45EFB"/>
    <w:rsid w:val="00F45F06"/>
    <w:rsid w:val="00F46264"/>
    <w:rsid w:val="00F463A0"/>
    <w:rsid w:val="00F46412"/>
    <w:rsid w:val="00F4653D"/>
    <w:rsid w:val="00F4662C"/>
    <w:rsid w:val="00F4679B"/>
    <w:rsid w:val="00F467DC"/>
    <w:rsid w:val="00F467DD"/>
    <w:rsid w:val="00F467E8"/>
    <w:rsid w:val="00F4688E"/>
    <w:rsid w:val="00F468A4"/>
    <w:rsid w:val="00F468C9"/>
    <w:rsid w:val="00F4693E"/>
    <w:rsid w:val="00F4695C"/>
    <w:rsid w:val="00F469B7"/>
    <w:rsid w:val="00F46AD5"/>
    <w:rsid w:val="00F46B20"/>
    <w:rsid w:val="00F46B6A"/>
    <w:rsid w:val="00F46BCC"/>
    <w:rsid w:val="00F46C46"/>
    <w:rsid w:val="00F46C61"/>
    <w:rsid w:val="00F46F6A"/>
    <w:rsid w:val="00F470DC"/>
    <w:rsid w:val="00F47108"/>
    <w:rsid w:val="00F471A6"/>
    <w:rsid w:val="00F472D1"/>
    <w:rsid w:val="00F4732D"/>
    <w:rsid w:val="00F473B2"/>
    <w:rsid w:val="00F473BF"/>
    <w:rsid w:val="00F473C7"/>
    <w:rsid w:val="00F47406"/>
    <w:rsid w:val="00F47440"/>
    <w:rsid w:val="00F47600"/>
    <w:rsid w:val="00F47635"/>
    <w:rsid w:val="00F4766F"/>
    <w:rsid w:val="00F476E9"/>
    <w:rsid w:val="00F47708"/>
    <w:rsid w:val="00F47763"/>
    <w:rsid w:val="00F4779F"/>
    <w:rsid w:val="00F477D6"/>
    <w:rsid w:val="00F4780B"/>
    <w:rsid w:val="00F4780F"/>
    <w:rsid w:val="00F4781C"/>
    <w:rsid w:val="00F47821"/>
    <w:rsid w:val="00F4796B"/>
    <w:rsid w:val="00F4799A"/>
    <w:rsid w:val="00F4799C"/>
    <w:rsid w:val="00F479E4"/>
    <w:rsid w:val="00F479E7"/>
    <w:rsid w:val="00F479F8"/>
    <w:rsid w:val="00F47A5B"/>
    <w:rsid w:val="00F47B34"/>
    <w:rsid w:val="00F47C1D"/>
    <w:rsid w:val="00F47C85"/>
    <w:rsid w:val="00F47CC8"/>
    <w:rsid w:val="00F47CE2"/>
    <w:rsid w:val="00F47D22"/>
    <w:rsid w:val="00F47DD6"/>
    <w:rsid w:val="00F47DEF"/>
    <w:rsid w:val="00F47E37"/>
    <w:rsid w:val="00F47E9D"/>
    <w:rsid w:val="00F500E5"/>
    <w:rsid w:val="00F5016D"/>
    <w:rsid w:val="00F5020A"/>
    <w:rsid w:val="00F502C5"/>
    <w:rsid w:val="00F503EE"/>
    <w:rsid w:val="00F5043D"/>
    <w:rsid w:val="00F50495"/>
    <w:rsid w:val="00F504A7"/>
    <w:rsid w:val="00F504AB"/>
    <w:rsid w:val="00F50507"/>
    <w:rsid w:val="00F50510"/>
    <w:rsid w:val="00F50555"/>
    <w:rsid w:val="00F50621"/>
    <w:rsid w:val="00F5073D"/>
    <w:rsid w:val="00F50779"/>
    <w:rsid w:val="00F50803"/>
    <w:rsid w:val="00F50827"/>
    <w:rsid w:val="00F508E6"/>
    <w:rsid w:val="00F509BD"/>
    <w:rsid w:val="00F509FB"/>
    <w:rsid w:val="00F50CAE"/>
    <w:rsid w:val="00F50DA5"/>
    <w:rsid w:val="00F50DC5"/>
    <w:rsid w:val="00F50EB0"/>
    <w:rsid w:val="00F50EE5"/>
    <w:rsid w:val="00F50F05"/>
    <w:rsid w:val="00F50F9D"/>
    <w:rsid w:val="00F50FC2"/>
    <w:rsid w:val="00F511AD"/>
    <w:rsid w:val="00F511D3"/>
    <w:rsid w:val="00F512D3"/>
    <w:rsid w:val="00F51319"/>
    <w:rsid w:val="00F51342"/>
    <w:rsid w:val="00F513E1"/>
    <w:rsid w:val="00F514B1"/>
    <w:rsid w:val="00F5174A"/>
    <w:rsid w:val="00F51932"/>
    <w:rsid w:val="00F5197C"/>
    <w:rsid w:val="00F51982"/>
    <w:rsid w:val="00F5199F"/>
    <w:rsid w:val="00F519AB"/>
    <w:rsid w:val="00F51B10"/>
    <w:rsid w:val="00F51C29"/>
    <w:rsid w:val="00F51C3C"/>
    <w:rsid w:val="00F51CA3"/>
    <w:rsid w:val="00F51D52"/>
    <w:rsid w:val="00F51E1B"/>
    <w:rsid w:val="00F51F43"/>
    <w:rsid w:val="00F51FBD"/>
    <w:rsid w:val="00F51FC8"/>
    <w:rsid w:val="00F520BA"/>
    <w:rsid w:val="00F5211D"/>
    <w:rsid w:val="00F52187"/>
    <w:rsid w:val="00F522F8"/>
    <w:rsid w:val="00F524DB"/>
    <w:rsid w:val="00F5259D"/>
    <w:rsid w:val="00F525A5"/>
    <w:rsid w:val="00F52607"/>
    <w:rsid w:val="00F52666"/>
    <w:rsid w:val="00F52693"/>
    <w:rsid w:val="00F526F6"/>
    <w:rsid w:val="00F52958"/>
    <w:rsid w:val="00F52AA9"/>
    <w:rsid w:val="00F52B05"/>
    <w:rsid w:val="00F52B30"/>
    <w:rsid w:val="00F52B4E"/>
    <w:rsid w:val="00F52CA6"/>
    <w:rsid w:val="00F52D36"/>
    <w:rsid w:val="00F52EBD"/>
    <w:rsid w:val="00F52F8D"/>
    <w:rsid w:val="00F52FDD"/>
    <w:rsid w:val="00F530B7"/>
    <w:rsid w:val="00F531CF"/>
    <w:rsid w:val="00F531DD"/>
    <w:rsid w:val="00F5332B"/>
    <w:rsid w:val="00F5339E"/>
    <w:rsid w:val="00F53418"/>
    <w:rsid w:val="00F5349A"/>
    <w:rsid w:val="00F53587"/>
    <w:rsid w:val="00F535BA"/>
    <w:rsid w:val="00F536C8"/>
    <w:rsid w:val="00F537A4"/>
    <w:rsid w:val="00F537BF"/>
    <w:rsid w:val="00F537D6"/>
    <w:rsid w:val="00F53842"/>
    <w:rsid w:val="00F53A64"/>
    <w:rsid w:val="00F53A69"/>
    <w:rsid w:val="00F53A76"/>
    <w:rsid w:val="00F53A9F"/>
    <w:rsid w:val="00F53AC7"/>
    <w:rsid w:val="00F53ACE"/>
    <w:rsid w:val="00F53B4C"/>
    <w:rsid w:val="00F53C9C"/>
    <w:rsid w:val="00F53DAD"/>
    <w:rsid w:val="00F53F37"/>
    <w:rsid w:val="00F53F9B"/>
    <w:rsid w:val="00F54053"/>
    <w:rsid w:val="00F540A8"/>
    <w:rsid w:val="00F5413D"/>
    <w:rsid w:val="00F541DB"/>
    <w:rsid w:val="00F54304"/>
    <w:rsid w:val="00F543F6"/>
    <w:rsid w:val="00F54435"/>
    <w:rsid w:val="00F5446A"/>
    <w:rsid w:val="00F544FD"/>
    <w:rsid w:val="00F54597"/>
    <w:rsid w:val="00F54600"/>
    <w:rsid w:val="00F54678"/>
    <w:rsid w:val="00F547F6"/>
    <w:rsid w:val="00F5494D"/>
    <w:rsid w:val="00F54AA1"/>
    <w:rsid w:val="00F54B36"/>
    <w:rsid w:val="00F54B9C"/>
    <w:rsid w:val="00F54CF2"/>
    <w:rsid w:val="00F54D61"/>
    <w:rsid w:val="00F54F6C"/>
    <w:rsid w:val="00F55079"/>
    <w:rsid w:val="00F5517B"/>
    <w:rsid w:val="00F55245"/>
    <w:rsid w:val="00F55336"/>
    <w:rsid w:val="00F55385"/>
    <w:rsid w:val="00F553BA"/>
    <w:rsid w:val="00F55493"/>
    <w:rsid w:val="00F5550E"/>
    <w:rsid w:val="00F55535"/>
    <w:rsid w:val="00F555C1"/>
    <w:rsid w:val="00F556E5"/>
    <w:rsid w:val="00F5581A"/>
    <w:rsid w:val="00F55825"/>
    <w:rsid w:val="00F559F0"/>
    <w:rsid w:val="00F55A59"/>
    <w:rsid w:val="00F55CB7"/>
    <w:rsid w:val="00F55CF2"/>
    <w:rsid w:val="00F55D63"/>
    <w:rsid w:val="00F55E70"/>
    <w:rsid w:val="00F55E7D"/>
    <w:rsid w:val="00F55EE1"/>
    <w:rsid w:val="00F55F79"/>
    <w:rsid w:val="00F55F99"/>
    <w:rsid w:val="00F55FC2"/>
    <w:rsid w:val="00F560EA"/>
    <w:rsid w:val="00F561BE"/>
    <w:rsid w:val="00F5631E"/>
    <w:rsid w:val="00F563F9"/>
    <w:rsid w:val="00F5659C"/>
    <w:rsid w:val="00F565CD"/>
    <w:rsid w:val="00F56663"/>
    <w:rsid w:val="00F56673"/>
    <w:rsid w:val="00F56930"/>
    <w:rsid w:val="00F56991"/>
    <w:rsid w:val="00F56A2F"/>
    <w:rsid w:val="00F56B66"/>
    <w:rsid w:val="00F56C75"/>
    <w:rsid w:val="00F56DD1"/>
    <w:rsid w:val="00F56F1A"/>
    <w:rsid w:val="00F56F26"/>
    <w:rsid w:val="00F56FBF"/>
    <w:rsid w:val="00F570DE"/>
    <w:rsid w:val="00F5725D"/>
    <w:rsid w:val="00F574E9"/>
    <w:rsid w:val="00F57571"/>
    <w:rsid w:val="00F5767F"/>
    <w:rsid w:val="00F5768B"/>
    <w:rsid w:val="00F576AF"/>
    <w:rsid w:val="00F576ED"/>
    <w:rsid w:val="00F57713"/>
    <w:rsid w:val="00F57730"/>
    <w:rsid w:val="00F5773D"/>
    <w:rsid w:val="00F57819"/>
    <w:rsid w:val="00F578FC"/>
    <w:rsid w:val="00F57968"/>
    <w:rsid w:val="00F579EC"/>
    <w:rsid w:val="00F579EF"/>
    <w:rsid w:val="00F579F9"/>
    <w:rsid w:val="00F57B4B"/>
    <w:rsid w:val="00F57B81"/>
    <w:rsid w:val="00F57C78"/>
    <w:rsid w:val="00F57D44"/>
    <w:rsid w:val="00F57DF1"/>
    <w:rsid w:val="00F57E0F"/>
    <w:rsid w:val="00F57E55"/>
    <w:rsid w:val="00F57F2B"/>
    <w:rsid w:val="00F60185"/>
    <w:rsid w:val="00F6025D"/>
    <w:rsid w:val="00F602BE"/>
    <w:rsid w:val="00F6040C"/>
    <w:rsid w:val="00F6044E"/>
    <w:rsid w:val="00F6049E"/>
    <w:rsid w:val="00F604D0"/>
    <w:rsid w:val="00F605B3"/>
    <w:rsid w:val="00F60668"/>
    <w:rsid w:val="00F606CA"/>
    <w:rsid w:val="00F60753"/>
    <w:rsid w:val="00F60899"/>
    <w:rsid w:val="00F608C1"/>
    <w:rsid w:val="00F608F9"/>
    <w:rsid w:val="00F60923"/>
    <w:rsid w:val="00F6096B"/>
    <w:rsid w:val="00F60A8A"/>
    <w:rsid w:val="00F60ACB"/>
    <w:rsid w:val="00F60AD0"/>
    <w:rsid w:val="00F60BF9"/>
    <w:rsid w:val="00F60C3C"/>
    <w:rsid w:val="00F60C81"/>
    <w:rsid w:val="00F60C87"/>
    <w:rsid w:val="00F60DF5"/>
    <w:rsid w:val="00F60F06"/>
    <w:rsid w:val="00F60F3D"/>
    <w:rsid w:val="00F60F3F"/>
    <w:rsid w:val="00F60FBA"/>
    <w:rsid w:val="00F610A8"/>
    <w:rsid w:val="00F61116"/>
    <w:rsid w:val="00F612E0"/>
    <w:rsid w:val="00F612E3"/>
    <w:rsid w:val="00F61350"/>
    <w:rsid w:val="00F6138C"/>
    <w:rsid w:val="00F61413"/>
    <w:rsid w:val="00F61525"/>
    <w:rsid w:val="00F6168A"/>
    <w:rsid w:val="00F61716"/>
    <w:rsid w:val="00F61762"/>
    <w:rsid w:val="00F617D4"/>
    <w:rsid w:val="00F61854"/>
    <w:rsid w:val="00F618B9"/>
    <w:rsid w:val="00F618FC"/>
    <w:rsid w:val="00F61958"/>
    <w:rsid w:val="00F61A1C"/>
    <w:rsid w:val="00F61A75"/>
    <w:rsid w:val="00F61B6F"/>
    <w:rsid w:val="00F61C25"/>
    <w:rsid w:val="00F61C33"/>
    <w:rsid w:val="00F61C4C"/>
    <w:rsid w:val="00F61CB8"/>
    <w:rsid w:val="00F61D62"/>
    <w:rsid w:val="00F61DDE"/>
    <w:rsid w:val="00F61F53"/>
    <w:rsid w:val="00F61F5F"/>
    <w:rsid w:val="00F62071"/>
    <w:rsid w:val="00F621E0"/>
    <w:rsid w:val="00F624B7"/>
    <w:rsid w:val="00F6253D"/>
    <w:rsid w:val="00F62630"/>
    <w:rsid w:val="00F62644"/>
    <w:rsid w:val="00F62796"/>
    <w:rsid w:val="00F62802"/>
    <w:rsid w:val="00F62921"/>
    <w:rsid w:val="00F6297C"/>
    <w:rsid w:val="00F62A8B"/>
    <w:rsid w:val="00F62AA7"/>
    <w:rsid w:val="00F62AFD"/>
    <w:rsid w:val="00F62B6A"/>
    <w:rsid w:val="00F62B97"/>
    <w:rsid w:val="00F62BAF"/>
    <w:rsid w:val="00F62CA0"/>
    <w:rsid w:val="00F62CD4"/>
    <w:rsid w:val="00F62CE5"/>
    <w:rsid w:val="00F62D8E"/>
    <w:rsid w:val="00F62DEC"/>
    <w:rsid w:val="00F62F02"/>
    <w:rsid w:val="00F62F11"/>
    <w:rsid w:val="00F6309A"/>
    <w:rsid w:val="00F63101"/>
    <w:rsid w:val="00F63158"/>
    <w:rsid w:val="00F631A0"/>
    <w:rsid w:val="00F63299"/>
    <w:rsid w:val="00F6335F"/>
    <w:rsid w:val="00F633BE"/>
    <w:rsid w:val="00F6341D"/>
    <w:rsid w:val="00F63446"/>
    <w:rsid w:val="00F634D2"/>
    <w:rsid w:val="00F6354B"/>
    <w:rsid w:val="00F6366B"/>
    <w:rsid w:val="00F6376F"/>
    <w:rsid w:val="00F63808"/>
    <w:rsid w:val="00F63996"/>
    <w:rsid w:val="00F639E4"/>
    <w:rsid w:val="00F639FE"/>
    <w:rsid w:val="00F63AC9"/>
    <w:rsid w:val="00F63B02"/>
    <w:rsid w:val="00F63B62"/>
    <w:rsid w:val="00F63BCB"/>
    <w:rsid w:val="00F63BF1"/>
    <w:rsid w:val="00F63CCB"/>
    <w:rsid w:val="00F63CDA"/>
    <w:rsid w:val="00F63D19"/>
    <w:rsid w:val="00F63D3C"/>
    <w:rsid w:val="00F63D8B"/>
    <w:rsid w:val="00F63FAF"/>
    <w:rsid w:val="00F64207"/>
    <w:rsid w:val="00F6421F"/>
    <w:rsid w:val="00F6429F"/>
    <w:rsid w:val="00F6436C"/>
    <w:rsid w:val="00F64467"/>
    <w:rsid w:val="00F6446B"/>
    <w:rsid w:val="00F64497"/>
    <w:rsid w:val="00F64539"/>
    <w:rsid w:val="00F64655"/>
    <w:rsid w:val="00F64673"/>
    <w:rsid w:val="00F6473E"/>
    <w:rsid w:val="00F647BD"/>
    <w:rsid w:val="00F6485D"/>
    <w:rsid w:val="00F6488D"/>
    <w:rsid w:val="00F648A4"/>
    <w:rsid w:val="00F648B7"/>
    <w:rsid w:val="00F648F0"/>
    <w:rsid w:val="00F6492E"/>
    <w:rsid w:val="00F6497F"/>
    <w:rsid w:val="00F64A5D"/>
    <w:rsid w:val="00F64A8A"/>
    <w:rsid w:val="00F64C5E"/>
    <w:rsid w:val="00F64C99"/>
    <w:rsid w:val="00F64CF7"/>
    <w:rsid w:val="00F64D3A"/>
    <w:rsid w:val="00F64E44"/>
    <w:rsid w:val="00F64EA4"/>
    <w:rsid w:val="00F64EB9"/>
    <w:rsid w:val="00F64F61"/>
    <w:rsid w:val="00F64F7B"/>
    <w:rsid w:val="00F64F7D"/>
    <w:rsid w:val="00F64F90"/>
    <w:rsid w:val="00F64F9A"/>
    <w:rsid w:val="00F6503F"/>
    <w:rsid w:val="00F650A4"/>
    <w:rsid w:val="00F650C8"/>
    <w:rsid w:val="00F65107"/>
    <w:rsid w:val="00F65122"/>
    <w:rsid w:val="00F65141"/>
    <w:rsid w:val="00F651A4"/>
    <w:rsid w:val="00F651C8"/>
    <w:rsid w:val="00F65407"/>
    <w:rsid w:val="00F65461"/>
    <w:rsid w:val="00F654C8"/>
    <w:rsid w:val="00F654D1"/>
    <w:rsid w:val="00F65567"/>
    <w:rsid w:val="00F655EB"/>
    <w:rsid w:val="00F6561B"/>
    <w:rsid w:val="00F65629"/>
    <w:rsid w:val="00F656E9"/>
    <w:rsid w:val="00F65806"/>
    <w:rsid w:val="00F65874"/>
    <w:rsid w:val="00F658D9"/>
    <w:rsid w:val="00F65A1F"/>
    <w:rsid w:val="00F65A26"/>
    <w:rsid w:val="00F65A42"/>
    <w:rsid w:val="00F65B72"/>
    <w:rsid w:val="00F65B82"/>
    <w:rsid w:val="00F65C3F"/>
    <w:rsid w:val="00F65D40"/>
    <w:rsid w:val="00F65E11"/>
    <w:rsid w:val="00F65E6C"/>
    <w:rsid w:val="00F65EAA"/>
    <w:rsid w:val="00F65FBF"/>
    <w:rsid w:val="00F66061"/>
    <w:rsid w:val="00F660EC"/>
    <w:rsid w:val="00F661CF"/>
    <w:rsid w:val="00F66268"/>
    <w:rsid w:val="00F662D9"/>
    <w:rsid w:val="00F66362"/>
    <w:rsid w:val="00F66387"/>
    <w:rsid w:val="00F6639B"/>
    <w:rsid w:val="00F663B2"/>
    <w:rsid w:val="00F663BE"/>
    <w:rsid w:val="00F663C6"/>
    <w:rsid w:val="00F665A7"/>
    <w:rsid w:val="00F665D9"/>
    <w:rsid w:val="00F666A2"/>
    <w:rsid w:val="00F668C3"/>
    <w:rsid w:val="00F66A55"/>
    <w:rsid w:val="00F66AAF"/>
    <w:rsid w:val="00F66ACF"/>
    <w:rsid w:val="00F66D16"/>
    <w:rsid w:val="00F66E83"/>
    <w:rsid w:val="00F66E99"/>
    <w:rsid w:val="00F66F9D"/>
    <w:rsid w:val="00F66FD1"/>
    <w:rsid w:val="00F67152"/>
    <w:rsid w:val="00F67153"/>
    <w:rsid w:val="00F671E2"/>
    <w:rsid w:val="00F67326"/>
    <w:rsid w:val="00F6733C"/>
    <w:rsid w:val="00F673AB"/>
    <w:rsid w:val="00F673D0"/>
    <w:rsid w:val="00F67513"/>
    <w:rsid w:val="00F676A0"/>
    <w:rsid w:val="00F67798"/>
    <w:rsid w:val="00F677FB"/>
    <w:rsid w:val="00F6783A"/>
    <w:rsid w:val="00F67863"/>
    <w:rsid w:val="00F678E3"/>
    <w:rsid w:val="00F67978"/>
    <w:rsid w:val="00F679C3"/>
    <w:rsid w:val="00F679D6"/>
    <w:rsid w:val="00F679D9"/>
    <w:rsid w:val="00F67A63"/>
    <w:rsid w:val="00F67C93"/>
    <w:rsid w:val="00F67D10"/>
    <w:rsid w:val="00F70148"/>
    <w:rsid w:val="00F701A0"/>
    <w:rsid w:val="00F701D7"/>
    <w:rsid w:val="00F701EA"/>
    <w:rsid w:val="00F702FC"/>
    <w:rsid w:val="00F70354"/>
    <w:rsid w:val="00F703EB"/>
    <w:rsid w:val="00F703F5"/>
    <w:rsid w:val="00F70457"/>
    <w:rsid w:val="00F70876"/>
    <w:rsid w:val="00F708F4"/>
    <w:rsid w:val="00F709FB"/>
    <w:rsid w:val="00F70A7F"/>
    <w:rsid w:val="00F70AAB"/>
    <w:rsid w:val="00F70B17"/>
    <w:rsid w:val="00F70B4B"/>
    <w:rsid w:val="00F70B93"/>
    <w:rsid w:val="00F70BB9"/>
    <w:rsid w:val="00F70D5B"/>
    <w:rsid w:val="00F70DCA"/>
    <w:rsid w:val="00F70DF0"/>
    <w:rsid w:val="00F70EA1"/>
    <w:rsid w:val="00F70EE9"/>
    <w:rsid w:val="00F70F57"/>
    <w:rsid w:val="00F70F75"/>
    <w:rsid w:val="00F70F92"/>
    <w:rsid w:val="00F7112B"/>
    <w:rsid w:val="00F711B2"/>
    <w:rsid w:val="00F71220"/>
    <w:rsid w:val="00F7127E"/>
    <w:rsid w:val="00F7128C"/>
    <w:rsid w:val="00F712D8"/>
    <w:rsid w:val="00F713C7"/>
    <w:rsid w:val="00F7142B"/>
    <w:rsid w:val="00F71471"/>
    <w:rsid w:val="00F7152D"/>
    <w:rsid w:val="00F715A3"/>
    <w:rsid w:val="00F716F0"/>
    <w:rsid w:val="00F71760"/>
    <w:rsid w:val="00F71786"/>
    <w:rsid w:val="00F7186F"/>
    <w:rsid w:val="00F718D9"/>
    <w:rsid w:val="00F71905"/>
    <w:rsid w:val="00F7192E"/>
    <w:rsid w:val="00F719A9"/>
    <w:rsid w:val="00F719F5"/>
    <w:rsid w:val="00F719FC"/>
    <w:rsid w:val="00F71A24"/>
    <w:rsid w:val="00F71AFC"/>
    <w:rsid w:val="00F71C5E"/>
    <w:rsid w:val="00F71C80"/>
    <w:rsid w:val="00F71D1F"/>
    <w:rsid w:val="00F71D7F"/>
    <w:rsid w:val="00F71D93"/>
    <w:rsid w:val="00F71DED"/>
    <w:rsid w:val="00F71DFD"/>
    <w:rsid w:val="00F71E73"/>
    <w:rsid w:val="00F71F68"/>
    <w:rsid w:val="00F72035"/>
    <w:rsid w:val="00F72068"/>
    <w:rsid w:val="00F720B0"/>
    <w:rsid w:val="00F72116"/>
    <w:rsid w:val="00F721BE"/>
    <w:rsid w:val="00F721DC"/>
    <w:rsid w:val="00F72327"/>
    <w:rsid w:val="00F72363"/>
    <w:rsid w:val="00F72372"/>
    <w:rsid w:val="00F723F4"/>
    <w:rsid w:val="00F724C7"/>
    <w:rsid w:val="00F725E7"/>
    <w:rsid w:val="00F7283A"/>
    <w:rsid w:val="00F7286B"/>
    <w:rsid w:val="00F7288D"/>
    <w:rsid w:val="00F728A3"/>
    <w:rsid w:val="00F72BB6"/>
    <w:rsid w:val="00F72C47"/>
    <w:rsid w:val="00F72C64"/>
    <w:rsid w:val="00F72CAC"/>
    <w:rsid w:val="00F72DA1"/>
    <w:rsid w:val="00F72DFE"/>
    <w:rsid w:val="00F72E03"/>
    <w:rsid w:val="00F72EAD"/>
    <w:rsid w:val="00F72FE6"/>
    <w:rsid w:val="00F73023"/>
    <w:rsid w:val="00F730D0"/>
    <w:rsid w:val="00F731EF"/>
    <w:rsid w:val="00F73210"/>
    <w:rsid w:val="00F7325A"/>
    <w:rsid w:val="00F73297"/>
    <w:rsid w:val="00F73360"/>
    <w:rsid w:val="00F7337B"/>
    <w:rsid w:val="00F7339E"/>
    <w:rsid w:val="00F733EF"/>
    <w:rsid w:val="00F7348F"/>
    <w:rsid w:val="00F7358C"/>
    <w:rsid w:val="00F736B4"/>
    <w:rsid w:val="00F736B5"/>
    <w:rsid w:val="00F7373A"/>
    <w:rsid w:val="00F7383A"/>
    <w:rsid w:val="00F73869"/>
    <w:rsid w:val="00F738D4"/>
    <w:rsid w:val="00F738D7"/>
    <w:rsid w:val="00F73A25"/>
    <w:rsid w:val="00F73AA0"/>
    <w:rsid w:val="00F73BD4"/>
    <w:rsid w:val="00F73CD1"/>
    <w:rsid w:val="00F73D0E"/>
    <w:rsid w:val="00F73E00"/>
    <w:rsid w:val="00F73E77"/>
    <w:rsid w:val="00F73E8F"/>
    <w:rsid w:val="00F73E98"/>
    <w:rsid w:val="00F73F12"/>
    <w:rsid w:val="00F74028"/>
    <w:rsid w:val="00F740B8"/>
    <w:rsid w:val="00F740F1"/>
    <w:rsid w:val="00F741D6"/>
    <w:rsid w:val="00F741F5"/>
    <w:rsid w:val="00F74235"/>
    <w:rsid w:val="00F74238"/>
    <w:rsid w:val="00F74303"/>
    <w:rsid w:val="00F74318"/>
    <w:rsid w:val="00F743BE"/>
    <w:rsid w:val="00F74450"/>
    <w:rsid w:val="00F744FA"/>
    <w:rsid w:val="00F74535"/>
    <w:rsid w:val="00F745E3"/>
    <w:rsid w:val="00F747AA"/>
    <w:rsid w:val="00F747FC"/>
    <w:rsid w:val="00F74973"/>
    <w:rsid w:val="00F74A55"/>
    <w:rsid w:val="00F74A67"/>
    <w:rsid w:val="00F74B94"/>
    <w:rsid w:val="00F74B9D"/>
    <w:rsid w:val="00F74D34"/>
    <w:rsid w:val="00F74EE2"/>
    <w:rsid w:val="00F74F42"/>
    <w:rsid w:val="00F751BD"/>
    <w:rsid w:val="00F7520A"/>
    <w:rsid w:val="00F75217"/>
    <w:rsid w:val="00F752F6"/>
    <w:rsid w:val="00F75312"/>
    <w:rsid w:val="00F7538C"/>
    <w:rsid w:val="00F754A9"/>
    <w:rsid w:val="00F754E4"/>
    <w:rsid w:val="00F755CA"/>
    <w:rsid w:val="00F756DE"/>
    <w:rsid w:val="00F75701"/>
    <w:rsid w:val="00F7572B"/>
    <w:rsid w:val="00F758A1"/>
    <w:rsid w:val="00F759D2"/>
    <w:rsid w:val="00F759D6"/>
    <w:rsid w:val="00F75A46"/>
    <w:rsid w:val="00F75A64"/>
    <w:rsid w:val="00F75AAB"/>
    <w:rsid w:val="00F75ACA"/>
    <w:rsid w:val="00F75B01"/>
    <w:rsid w:val="00F75B77"/>
    <w:rsid w:val="00F75C3B"/>
    <w:rsid w:val="00F75C43"/>
    <w:rsid w:val="00F75C4D"/>
    <w:rsid w:val="00F75C68"/>
    <w:rsid w:val="00F75C72"/>
    <w:rsid w:val="00F75CCE"/>
    <w:rsid w:val="00F75CE9"/>
    <w:rsid w:val="00F75D1B"/>
    <w:rsid w:val="00F75D28"/>
    <w:rsid w:val="00F75D71"/>
    <w:rsid w:val="00F75DD6"/>
    <w:rsid w:val="00F75E93"/>
    <w:rsid w:val="00F75EFF"/>
    <w:rsid w:val="00F75FC2"/>
    <w:rsid w:val="00F760C5"/>
    <w:rsid w:val="00F76102"/>
    <w:rsid w:val="00F761A7"/>
    <w:rsid w:val="00F762F5"/>
    <w:rsid w:val="00F763AA"/>
    <w:rsid w:val="00F76558"/>
    <w:rsid w:val="00F7669D"/>
    <w:rsid w:val="00F76713"/>
    <w:rsid w:val="00F76716"/>
    <w:rsid w:val="00F76B9A"/>
    <w:rsid w:val="00F76DE1"/>
    <w:rsid w:val="00F76E17"/>
    <w:rsid w:val="00F76E1E"/>
    <w:rsid w:val="00F76E66"/>
    <w:rsid w:val="00F76E6A"/>
    <w:rsid w:val="00F76E70"/>
    <w:rsid w:val="00F76E94"/>
    <w:rsid w:val="00F76EE7"/>
    <w:rsid w:val="00F76F2F"/>
    <w:rsid w:val="00F76F96"/>
    <w:rsid w:val="00F76FBD"/>
    <w:rsid w:val="00F77009"/>
    <w:rsid w:val="00F77179"/>
    <w:rsid w:val="00F772D6"/>
    <w:rsid w:val="00F772F5"/>
    <w:rsid w:val="00F7739D"/>
    <w:rsid w:val="00F773A3"/>
    <w:rsid w:val="00F777BE"/>
    <w:rsid w:val="00F777CF"/>
    <w:rsid w:val="00F77800"/>
    <w:rsid w:val="00F778B0"/>
    <w:rsid w:val="00F77974"/>
    <w:rsid w:val="00F77AA9"/>
    <w:rsid w:val="00F77ACE"/>
    <w:rsid w:val="00F77B22"/>
    <w:rsid w:val="00F77C04"/>
    <w:rsid w:val="00F77C29"/>
    <w:rsid w:val="00F77C81"/>
    <w:rsid w:val="00F77D1D"/>
    <w:rsid w:val="00F77D86"/>
    <w:rsid w:val="00F77EAF"/>
    <w:rsid w:val="00F77EDA"/>
    <w:rsid w:val="00F77EE0"/>
    <w:rsid w:val="00F77F3B"/>
    <w:rsid w:val="00F77F65"/>
    <w:rsid w:val="00F80178"/>
    <w:rsid w:val="00F801DD"/>
    <w:rsid w:val="00F8022A"/>
    <w:rsid w:val="00F8027D"/>
    <w:rsid w:val="00F8033E"/>
    <w:rsid w:val="00F803BA"/>
    <w:rsid w:val="00F803ED"/>
    <w:rsid w:val="00F80403"/>
    <w:rsid w:val="00F8057F"/>
    <w:rsid w:val="00F805A1"/>
    <w:rsid w:val="00F80608"/>
    <w:rsid w:val="00F80624"/>
    <w:rsid w:val="00F80690"/>
    <w:rsid w:val="00F806D7"/>
    <w:rsid w:val="00F806F6"/>
    <w:rsid w:val="00F80714"/>
    <w:rsid w:val="00F808DF"/>
    <w:rsid w:val="00F809DE"/>
    <w:rsid w:val="00F80A1C"/>
    <w:rsid w:val="00F80B76"/>
    <w:rsid w:val="00F80BD9"/>
    <w:rsid w:val="00F80C2E"/>
    <w:rsid w:val="00F80CF6"/>
    <w:rsid w:val="00F80E88"/>
    <w:rsid w:val="00F80EBF"/>
    <w:rsid w:val="00F80F72"/>
    <w:rsid w:val="00F80F85"/>
    <w:rsid w:val="00F81055"/>
    <w:rsid w:val="00F81082"/>
    <w:rsid w:val="00F810F1"/>
    <w:rsid w:val="00F8113C"/>
    <w:rsid w:val="00F81269"/>
    <w:rsid w:val="00F81303"/>
    <w:rsid w:val="00F8130C"/>
    <w:rsid w:val="00F81354"/>
    <w:rsid w:val="00F81419"/>
    <w:rsid w:val="00F815F5"/>
    <w:rsid w:val="00F81639"/>
    <w:rsid w:val="00F816EE"/>
    <w:rsid w:val="00F816FB"/>
    <w:rsid w:val="00F8174E"/>
    <w:rsid w:val="00F8175B"/>
    <w:rsid w:val="00F817CB"/>
    <w:rsid w:val="00F81901"/>
    <w:rsid w:val="00F8190F"/>
    <w:rsid w:val="00F81933"/>
    <w:rsid w:val="00F819A5"/>
    <w:rsid w:val="00F81A0C"/>
    <w:rsid w:val="00F81A0E"/>
    <w:rsid w:val="00F81C35"/>
    <w:rsid w:val="00F81C88"/>
    <w:rsid w:val="00F81CCB"/>
    <w:rsid w:val="00F81CCF"/>
    <w:rsid w:val="00F81CEF"/>
    <w:rsid w:val="00F81D4A"/>
    <w:rsid w:val="00F81D5B"/>
    <w:rsid w:val="00F81D81"/>
    <w:rsid w:val="00F81F2F"/>
    <w:rsid w:val="00F82065"/>
    <w:rsid w:val="00F820AB"/>
    <w:rsid w:val="00F820EA"/>
    <w:rsid w:val="00F823B0"/>
    <w:rsid w:val="00F8245A"/>
    <w:rsid w:val="00F82472"/>
    <w:rsid w:val="00F82567"/>
    <w:rsid w:val="00F825A8"/>
    <w:rsid w:val="00F826AE"/>
    <w:rsid w:val="00F826FA"/>
    <w:rsid w:val="00F8272B"/>
    <w:rsid w:val="00F827B2"/>
    <w:rsid w:val="00F827DA"/>
    <w:rsid w:val="00F82864"/>
    <w:rsid w:val="00F82871"/>
    <w:rsid w:val="00F82879"/>
    <w:rsid w:val="00F828A5"/>
    <w:rsid w:val="00F82959"/>
    <w:rsid w:val="00F829C1"/>
    <w:rsid w:val="00F82A92"/>
    <w:rsid w:val="00F82AE8"/>
    <w:rsid w:val="00F82C29"/>
    <w:rsid w:val="00F82C63"/>
    <w:rsid w:val="00F82D60"/>
    <w:rsid w:val="00F82EA9"/>
    <w:rsid w:val="00F82F77"/>
    <w:rsid w:val="00F82FEF"/>
    <w:rsid w:val="00F83034"/>
    <w:rsid w:val="00F8305A"/>
    <w:rsid w:val="00F8307C"/>
    <w:rsid w:val="00F83221"/>
    <w:rsid w:val="00F8322C"/>
    <w:rsid w:val="00F832B4"/>
    <w:rsid w:val="00F83335"/>
    <w:rsid w:val="00F8338A"/>
    <w:rsid w:val="00F833A5"/>
    <w:rsid w:val="00F833E0"/>
    <w:rsid w:val="00F83435"/>
    <w:rsid w:val="00F83446"/>
    <w:rsid w:val="00F8346A"/>
    <w:rsid w:val="00F83493"/>
    <w:rsid w:val="00F836B1"/>
    <w:rsid w:val="00F836D5"/>
    <w:rsid w:val="00F836FF"/>
    <w:rsid w:val="00F8389D"/>
    <w:rsid w:val="00F838D9"/>
    <w:rsid w:val="00F83A7C"/>
    <w:rsid w:val="00F83AE5"/>
    <w:rsid w:val="00F83C10"/>
    <w:rsid w:val="00F83C79"/>
    <w:rsid w:val="00F83C85"/>
    <w:rsid w:val="00F83D55"/>
    <w:rsid w:val="00F83DE9"/>
    <w:rsid w:val="00F83E24"/>
    <w:rsid w:val="00F83F46"/>
    <w:rsid w:val="00F83FAD"/>
    <w:rsid w:val="00F8402D"/>
    <w:rsid w:val="00F84085"/>
    <w:rsid w:val="00F840F0"/>
    <w:rsid w:val="00F84245"/>
    <w:rsid w:val="00F84275"/>
    <w:rsid w:val="00F842A7"/>
    <w:rsid w:val="00F842BB"/>
    <w:rsid w:val="00F844B3"/>
    <w:rsid w:val="00F84639"/>
    <w:rsid w:val="00F846CB"/>
    <w:rsid w:val="00F846D1"/>
    <w:rsid w:val="00F8483C"/>
    <w:rsid w:val="00F84849"/>
    <w:rsid w:val="00F8485D"/>
    <w:rsid w:val="00F8485E"/>
    <w:rsid w:val="00F848B2"/>
    <w:rsid w:val="00F84925"/>
    <w:rsid w:val="00F8496C"/>
    <w:rsid w:val="00F84A12"/>
    <w:rsid w:val="00F84ABF"/>
    <w:rsid w:val="00F84C2E"/>
    <w:rsid w:val="00F84C4C"/>
    <w:rsid w:val="00F84C6C"/>
    <w:rsid w:val="00F84DE3"/>
    <w:rsid w:val="00F84E2B"/>
    <w:rsid w:val="00F84E7F"/>
    <w:rsid w:val="00F84E9D"/>
    <w:rsid w:val="00F85041"/>
    <w:rsid w:val="00F8506D"/>
    <w:rsid w:val="00F8516A"/>
    <w:rsid w:val="00F8526A"/>
    <w:rsid w:val="00F852E6"/>
    <w:rsid w:val="00F85380"/>
    <w:rsid w:val="00F8549C"/>
    <w:rsid w:val="00F854A8"/>
    <w:rsid w:val="00F855BF"/>
    <w:rsid w:val="00F855FC"/>
    <w:rsid w:val="00F85633"/>
    <w:rsid w:val="00F85637"/>
    <w:rsid w:val="00F856D7"/>
    <w:rsid w:val="00F856F6"/>
    <w:rsid w:val="00F857C4"/>
    <w:rsid w:val="00F857E6"/>
    <w:rsid w:val="00F8581E"/>
    <w:rsid w:val="00F8582F"/>
    <w:rsid w:val="00F85862"/>
    <w:rsid w:val="00F858AB"/>
    <w:rsid w:val="00F858B2"/>
    <w:rsid w:val="00F858D3"/>
    <w:rsid w:val="00F858E9"/>
    <w:rsid w:val="00F85923"/>
    <w:rsid w:val="00F8592E"/>
    <w:rsid w:val="00F85A33"/>
    <w:rsid w:val="00F85C47"/>
    <w:rsid w:val="00F85D41"/>
    <w:rsid w:val="00F85D4A"/>
    <w:rsid w:val="00F85DB0"/>
    <w:rsid w:val="00F85DE9"/>
    <w:rsid w:val="00F85E78"/>
    <w:rsid w:val="00F85F8C"/>
    <w:rsid w:val="00F860D3"/>
    <w:rsid w:val="00F8614E"/>
    <w:rsid w:val="00F861BD"/>
    <w:rsid w:val="00F861D8"/>
    <w:rsid w:val="00F86244"/>
    <w:rsid w:val="00F8627F"/>
    <w:rsid w:val="00F86330"/>
    <w:rsid w:val="00F8636F"/>
    <w:rsid w:val="00F86671"/>
    <w:rsid w:val="00F867B6"/>
    <w:rsid w:val="00F8687B"/>
    <w:rsid w:val="00F869F5"/>
    <w:rsid w:val="00F869FA"/>
    <w:rsid w:val="00F86A84"/>
    <w:rsid w:val="00F86AF8"/>
    <w:rsid w:val="00F86B33"/>
    <w:rsid w:val="00F86C65"/>
    <w:rsid w:val="00F86C6A"/>
    <w:rsid w:val="00F86C8B"/>
    <w:rsid w:val="00F86D2E"/>
    <w:rsid w:val="00F86D58"/>
    <w:rsid w:val="00F86D78"/>
    <w:rsid w:val="00F86E36"/>
    <w:rsid w:val="00F86E60"/>
    <w:rsid w:val="00F86F9E"/>
    <w:rsid w:val="00F86FC0"/>
    <w:rsid w:val="00F870AE"/>
    <w:rsid w:val="00F870D7"/>
    <w:rsid w:val="00F87204"/>
    <w:rsid w:val="00F87328"/>
    <w:rsid w:val="00F873F4"/>
    <w:rsid w:val="00F87429"/>
    <w:rsid w:val="00F8750C"/>
    <w:rsid w:val="00F87597"/>
    <w:rsid w:val="00F875FF"/>
    <w:rsid w:val="00F8782C"/>
    <w:rsid w:val="00F87864"/>
    <w:rsid w:val="00F878B3"/>
    <w:rsid w:val="00F878DC"/>
    <w:rsid w:val="00F8799F"/>
    <w:rsid w:val="00F879E0"/>
    <w:rsid w:val="00F87AEB"/>
    <w:rsid w:val="00F87C10"/>
    <w:rsid w:val="00F87CF4"/>
    <w:rsid w:val="00F87D22"/>
    <w:rsid w:val="00F87D85"/>
    <w:rsid w:val="00F87E43"/>
    <w:rsid w:val="00F87E7D"/>
    <w:rsid w:val="00F9008E"/>
    <w:rsid w:val="00F90135"/>
    <w:rsid w:val="00F9015F"/>
    <w:rsid w:val="00F901E9"/>
    <w:rsid w:val="00F9023E"/>
    <w:rsid w:val="00F90316"/>
    <w:rsid w:val="00F90317"/>
    <w:rsid w:val="00F90384"/>
    <w:rsid w:val="00F90491"/>
    <w:rsid w:val="00F9056F"/>
    <w:rsid w:val="00F905A9"/>
    <w:rsid w:val="00F90617"/>
    <w:rsid w:val="00F906D5"/>
    <w:rsid w:val="00F90712"/>
    <w:rsid w:val="00F908EE"/>
    <w:rsid w:val="00F90922"/>
    <w:rsid w:val="00F9098E"/>
    <w:rsid w:val="00F90A8F"/>
    <w:rsid w:val="00F90AC0"/>
    <w:rsid w:val="00F90AC9"/>
    <w:rsid w:val="00F90BA3"/>
    <w:rsid w:val="00F90C87"/>
    <w:rsid w:val="00F90D4C"/>
    <w:rsid w:val="00F90DB7"/>
    <w:rsid w:val="00F90E87"/>
    <w:rsid w:val="00F910E6"/>
    <w:rsid w:val="00F9121A"/>
    <w:rsid w:val="00F9125A"/>
    <w:rsid w:val="00F913AD"/>
    <w:rsid w:val="00F913D7"/>
    <w:rsid w:val="00F913F5"/>
    <w:rsid w:val="00F914B3"/>
    <w:rsid w:val="00F9156F"/>
    <w:rsid w:val="00F91695"/>
    <w:rsid w:val="00F91883"/>
    <w:rsid w:val="00F91889"/>
    <w:rsid w:val="00F918A0"/>
    <w:rsid w:val="00F91943"/>
    <w:rsid w:val="00F91C0B"/>
    <w:rsid w:val="00F91C30"/>
    <w:rsid w:val="00F91C60"/>
    <w:rsid w:val="00F91CD0"/>
    <w:rsid w:val="00F91CF3"/>
    <w:rsid w:val="00F91D4B"/>
    <w:rsid w:val="00F91D6E"/>
    <w:rsid w:val="00F91E51"/>
    <w:rsid w:val="00F91F37"/>
    <w:rsid w:val="00F91FCC"/>
    <w:rsid w:val="00F91FD1"/>
    <w:rsid w:val="00F91FDE"/>
    <w:rsid w:val="00F91FED"/>
    <w:rsid w:val="00F92281"/>
    <w:rsid w:val="00F92721"/>
    <w:rsid w:val="00F9286D"/>
    <w:rsid w:val="00F9291F"/>
    <w:rsid w:val="00F92A7A"/>
    <w:rsid w:val="00F92A90"/>
    <w:rsid w:val="00F92BA9"/>
    <w:rsid w:val="00F92BFF"/>
    <w:rsid w:val="00F92C1A"/>
    <w:rsid w:val="00F92C93"/>
    <w:rsid w:val="00F92CE5"/>
    <w:rsid w:val="00F92D14"/>
    <w:rsid w:val="00F92E17"/>
    <w:rsid w:val="00F92E70"/>
    <w:rsid w:val="00F92EC0"/>
    <w:rsid w:val="00F92F58"/>
    <w:rsid w:val="00F93047"/>
    <w:rsid w:val="00F93098"/>
    <w:rsid w:val="00F931C7"/>
    <w:rsid w:val="00F932B4"/>
    <w:rsid w:val="00F932B7"/>
    <w:rsid w:val="00F932D7"/>
    <w:rsid w:val="00F933AC"/>
    <w:rsid w:val="00F93474"/>
    <w:rsid w:val="00F934BF"/>
    <w:rsid w:val="00F934EA"/>
    <w:rsid w:val="00F93564"/>
    <w:rsid w:val="00F93595"/>
    <w:rsid w:val="00F93600"/>
    <w:rsid w:val="00F9361D"/>
    <w:rsid w:val="00F936E9"/>
    <w:rsid w:val="00F93724"/>
    <w:rsid w:val="00F938F4"/>
    <w:rsid w:val="00F93A6C"/>
    <w:rsid w:val="00F93A85"/>
    <w:rsid w:val="00F93AC7"/>
    <w:rsid w:val="00F93D8E"/>
    <w:rsid w:val="00F93E15"/>
    <w:rsid w:val="00F93E44"/>
    <w:rsid w:val="00F93EB6"/>
    <w:rsid w:val="00F93FA5"/>
    <w:rsid w:val="00F94070"/>
    <w:rsid w:val="00F9414E"/>
    <w:rsid w:val="00F941DA"/>
    <w:rsid w:val="00F9430F"/>
    <w:rsid w:val="00F945E4"/>
    <w:rsid w:val="00F94621"/>
    <w:rsid w:val="00F94705"/>
    <w:rsid w:val="00F947BB"/>
    <w:rsid w:val="00F948B3"/>
    <w:rsid w:val="00F94916"/>
    <w:rsid w:val="00F94967"/>
    <w:rsid w:val="00F94995"/>
    <w:rsid w:val="00F94A3B"/>
    <w:rsid w:val="00F94A5E"/>
    <w:rsid w:val="00F94A5F"/>
    <w:rsid w:val="00F94AAF"/>
    <w:rsid w:val="00F94CB2"/>
    <w:rsid w:val="00F94CBF"/>
    <w:rsid w:val="00F94CD2"/>
    <w:rsid w:val="00F94D02"/>
    <w:rsid w:val="00F94DA9"/>
    <w:rsid w:val="00F94E1D"/>
    <w:rsid w:val="00F950D7"/>
    <w:rsid w:val="00F95114"/>
    <w:rsid w:val="00F951B5"/>
    <w:rsid w:val="00F953BB"/>
    <w:rsid w:val="00F953CA"/>
    <w:rsid w:val="00F953E6"/>
    <w:rsid w:val="00F953E7"/>
    <w:rsid w:val="00F953F9"/>
    <w:rsid w:val="00F9542A"/>
    <w:rsid w:val="00F9558B"/>
    <w:rsid w:val="00F9560E"/>
    <w:rsid w:val="00F956B8"/>
    <w:rsid w:val="00F957B2"/>
    <w:rsid w:val="00F95874"/>
    <w:rsid w:val="00F958CA"/>
    <w:rsid w:val="00F958E4"/>
    <w:rsid w:val="00F95906"/>
    <w:rsid w:val="00F9592E"/>
    <w:rsid w:val="00F959CC"/>
    <w:rsid w:val="00F959F9"/>
    <w:rsid w:val="00F95A77"/>
    <w:rsid w:val="00F95A9E"/>
    <w:rsid w:val="00F95AB8"/>
    <w:rsid w:val="00F95AD6"/>
    <w:rsid w:val="00F95B10"/>
    <w:rsid w:val="00F95C23"/>
    <w:rsid w:val="00F95F02"/>
    <w:rsid w:val="00F95F44"/>
    <w:rsid w:val="00F95F48"/>
    <w:rsid w:val="00F96060"/>
    <w:rsid w:val="00F960A8"/>
    <w:rsid w:val="00F96158"/>
    <w:rsid w:val="00F9616E"/>
    <w:rsid w:val="00F96264"/>
    <w:rsid w:val="00F962FF"/>
    <w:rsid w:val="00F96349"/>
    <w:rsid w:val="00F96414"/>
    <w:rsid w:val="00F96643"/>
    <w:rsid w:val="00F966C5"/>
    <w:rsid w:val="00F96747"/>
    <w:rsid w:val="00F96772"/>
    <w:rsid w:val="00F96855"/>
    <w:rsid w:val="00F9687D"/>
    <w:rsid w:val="00F968A9"/>
    <w:rsid w:val="00F968BA"/>
    <w:rsid w:val="00F9695A"/>
    <w:rsid w:val="00F969FB"/>
    <w:rsid w:val="00F96B2E"/>
    <w:rsid w:val="00F96BD7"/>
    <w:rsid w:val="00F96C85"/>
    <w:rsid w:val="00F96D04"/>
    <w:rsid w:val="00F96D93"/>
    <w:rsid w:val="00F96D99"/>
    <w:rsid w:val="00F96DF2"/>
    <w:rsid w:val="00F96DF4"/>
    <w:rsid w:val="00F96E20"/>
    <w:rsid w:val="00F96E5C"/>
    <w:rsid w:val="00F96F2A"/>
    <w:rsid w:val="00F970E0"/>
    <w:rsid w:val="00F97265"/>
    <w:rsid w:val="00F97297"/>
    <w:rsid w:val="00F97353"/>
    <w:rsid w:val="00F9738D"/>
    <w:rsid w:val="00F973CD"/>
    <w:rsid w:val="00F9753E"/>
    <w:rsid w:val="00F97588"/>
    <w:rsid w:val="00F975CE"/>
    <w:rsid w:val="00F975EC"/>
    <w:rsid w:val="00F975F7"/>
    <w:rsid w:val="00F97665"/>
    <w:rsid w:val="00F976D5"/>
    <w:rsid w:val="00F97740"/>
    <w:rsid w:val="00F9777D"/>
    <w:rsid w:val="00F977A6"/>
    <w:rsid w:val="00F9780F"/>
    <w:rsid w:val="00F978DF"/>
    <w:rsid w:val="00F97978"/>
    <w:rsid w:val="00F97A04"/>
    <w:rsid w:val="00F97B35"/>
    <w:rsid w:val="00F97B9E"/>
    <w:rsid w:val="00F97BAB"/>
    <w:rsid w:val="00F97C19"/>
    <w:rsid w:val="00F97C29"/>
    <w:rsid w:val="00F97C2D"/>
    <w:rsid w:val="00F97C30"/>
    <w:rsid w:val="00F97DDC"/>
    <w:rsid w:val="00F97DEC"/>
    <w:rsid w:val="00F97ED2"/>
    <w:rsid w:val="00F97F60"/>
    <w:rsid w:val="00F97F7B"/>
    <w:rsid w:val="00FA0075"/>
    <w:rsid w:val="00FA00A5"/>
    <w:rsid w:val="00FA00BE"/>
    <w:rsid w:val="00FA00D3"/>
    <w:rsid w:val="00FA00E7"/>
    <w:rsid w:val="00FA010D"/>
    <w:rsid w:val="00FA0126"/>
    <w:rsid w:val="00FA0194"/>
    <w:rsid w:val="00FA030A"/>
    <w:rsid w:val="00FA0318"/>
    <w:rsid w:val="00FA0332"/>
    <w:rsid w:val="00FA03F8"/>
    <w:rsid w:val="00FA0418"/>
    <w:rsid w:val="00FA0456"/>
    <w:rsid w:val="00FA0470"/>
    <w:rsid w:val="00FA0475"/>
    <w:rsid w:val="00FA04AD"/>
    <w:rsid w:val="00FA053C"/>
    <w:rsid w:val="00FA0550"/>
    <w:rsid w:val="00FA056D"/>
    <w:rsid w:val="00FA05CE"/>
    <w:rsid w:val="00FA0637"/>
    <w:rsid w:val="00FA069E"/>
    <w:rsid w:val="00FA06C5"/>
    <w:rsid w:val="00FA07AF"/>
    <w:rsid w:val="00FA07B8"/>
    <w:rsid w:val="00FA07FD"/>
    <w:rsid w:val="00FA09A3"/>
    <w:rsid w:val="00FA0A5F"/>
    <w:rsid w:val="00FA0CAC"/>
    <w:rsid w:val="00FA0CF3"/>
    <w:rsid w:val="00FA0D4D"/>
    <w:rsid w:val="00FA0DDB"/>
    <w:rsid w:val="00FA0F02"/>
    <w:rsid w:val="00FA0F44"/>
    <w:rsid w:val="00FA0FAA"/>
    <w:rsid w:val="00FA0FDA"/>
    <w:rsid w:val="00FA1034"/>
    <w:rsid w:val="00FA11AA"/>
    <w:rsid w:val="00FA12AD"/>
    <w:rsid w:val="00FA12E1"/>
    <w:rsid w:val="00FA1355"/>
    <w:rsid w:val="00FA13BB"/>
    <w:rsid w:val="00FA13BD"/>
    <w:rsid w:val="00FA14E1"/>
    <w:rsid w:val="00FA1532"/>
    <w:rsid w:val="00FA15EB"/>
    <w:rsid w:val="00FA1634"/>
    <w:rsid w:val="00FA1663"/>
    <w:rsid w:val="00FA168E"/>
    <w:rsid w:val="00FA16E0"/>
    <w:rsid w:val="00FA1733"/>
    <w:rsid w:val="00FA173B"/>
    <w:rsid w:val="00FA1897"/>
    <w:rsid w:val="00FA18C7"/>
    <w:rsid w:val="00FA1928"/>
    <w:rsid w:val="00FA1B42"/>
    <w:rsid w:val="00FA1B79"/>
    <w:rsid w:val="00FA1B82"/>
    <w:rsid w:val="00FA1CD4"/>
    <w:rsid w:val="00FA1CDD"/>
    <w:rsid w:val="00FA1DA4"/>
    <w:rsid w:val="00FA1E35"/>
    <w:rsid w:val="00FA1EE2"/>
    <w:rsid w:val="00FA1F0B"/>
    <w:rsid w:val="00FA1F20"/>
    <w:rsid w:val="00FA1F46"/>
    <w:rsid w:val="00FA1F4D"/>
    <w:rsid w:val="00FA204C"/>
    <w:rsid w:val="00FA2059"/>
    <w:rsid w:val="00FA22B4"/>
    <w:rsid w:val="00FA2300"/>
    <w:rsid w:val="00FA2323"/>
    <w:rsid w:val="00FA232E"/>
    <w:rsid w:val="00FA2454"/>
    <w:rsid w:val="00FA2499"/>
    <w:rsid w:val="00FA2523"/>
    <w:rsid w:val="00FA254E"/>
    <w:rsid w:val="00FA25AA"/>
    <w:rsid w:val="00FA25DD"/>
    <w:rsid w:val="00FA2838"/>
    <w:rsid w:val="00FA294E"/>
    <w:rsid w:val="00FA296C"/>
    <w:rsid w:val="00FA2A7F"/>
    <w:rsid w:val="00FA2BF5"/>
    <w:rsid w:val="00FA2C28"/>
    <w:rsid w:val="00FA2C5E"/>
    <w:rsid w:val="00FA2CF0"/>
    <w:rsid w:val="00FA2D2C"/>
    <w:rsid w:val="00FA2DB8"/>
    <w:rsid w:val="00FA2E51"/>
    <w:rsid w:val="00FA2EE4"/>
    <w:rsid w:val="00FA2EEC"/>
    <w:rsid w:val="00FA300E"/>
    <w:rsid w:val="00FA3066"/>
    <w:rsid w:val="00FA30E6"/>
    <w:rsid w:val="00FA319B"/>
    <w:rsid w:val="00FA3289"/>
    <w:rsid w:val="00FA32A1"/>
    <w:rsid w:val="00FA32C9"/>
    <w:rsid w:val="00FA32EE"/>
    <w:rsid w:val="00FA3316"/>
    <w:rsid w:val="00FA33B2"/>
    <w:rsid w:val="00FA3589"/>
    <w:rsid w:val="00FA36A0"/>
    <w:rsid w:val="00FA3720"/>
    <w:rsid w:val="00FA37BC"/>
    <w:rsid w:val="00FA37D5"/>
    <w:rsid w:val="00FA38D9"/>
    <w:rsid w:val="00FA3928"/>
    <w:rsid w:val="00FA3942"/>
    <w:rsid w:val="00FA3A90"/>
    <w:rsid w:val="00FA3C0C"/>
    <w:rsid w:val="00FA3E31"/>
    <w:rsid w:val="00FA3E38"/>
    <w:rsid w:val="00FA3EAB"/>
    <w:rsid w:val="00FA3F13"/>
    <w:rsid w:val="00FA3F74"/>
    <w:rsid w:val="00FA4152"/>
    <w:rsid w:val="00FA4186"/>
    <w:rsid w:val="00FA42B8"/>
    <w:rsid w:val="00FA4408"/>
    <w:rsid w:val="00FA4491"/>
    <w:rsid w:val="00FA44D8"/>
    <w:rsid w:val="00FA4581"/>
    <w:rsid w:val="00FA4659"/>
    <w:rsid w:val="00FA4681"/>
    <w:rsid w:val="00FA46FC"/>
    <w:rsid w:val="00FA476A"/>
    <w:rsid w:val="00FA49DA"/>
    <w:rsid w:val="00FA49F8"/>
    <w:rsid w:val="00FA49FA"/>
    <w:rsid w:val="00FA4A6F"/>
    <w:rsid w:val="00FA4AAA"/>
    <w:rsid w:val="00FA4B64"/>
    <w:rsid w:val="00FA4C26"/>
    <w:rsid w:val="00FA4D61"/>
    <w:rsid w:val="00FA4E22"/>
    <w:rsid w:val="00FA4E68"/>
    <w:rsid w:val="00FA4EE1"/>
    <w:rsid w:val="00FA4EF9"/>
    <w:rsid w:val="00FA4F35"/>
    <w:rsid w:val="00FA502F"/>
    <w:rsid w:val="00FA504C"/>
    <w:rsid w:val="00FA50C1"/>
    <w:rsid w:val="00FA525D"/>
    <w:rsid w:val="00FA5362"/>
    <w:rsid w:val="00FA5392"/>
    <w:rsid w:val="00FA5425"/>
    <w:rsid w:val="00FA5587"/>
    <w:rsid w:val="00FA58D6"/>
    <w:rsid w:val="00FA58DD"/>
    <w:rsid w:val="00FA5950"/>
    <w:rsid w:val="00FA597F"/>
    <w:rsid w:val="00FA5AD7"/>
    <w:rsid w:val="00FA5C60"/>
    <w:rsid w:val="00FA5C6C"/>
    <w:rsid w:val="00FA5D1C"/>
    <w:rsid w:val="00FA5D31"/>
    <w:rsid w:val="00FA5D40"/>
    <w:rsid w:val="00FA5ED9"/>
    <w:rsid w:val="00FA5F68"/>
    <w:rsid w:val="00FA5FAF"/>
    <w:rsid w:val="00FA5FC4"/>
    <w:rsid w:val="00FA5FD0"/>
    <w:rsid w:val="00FA6044"/>
    <w:rsid w:val="00FA60BC"/>
    <w:rsid w:val="00FA60C8"/>
    <w:rsid w:val="00FA6137"/>
    <w:rsid w:val="00FA6287"/>
    <w:rsid w:val="00FA6326"/>
    <w:rsid w:val="00FA637D"/>
    <w:rsid w:val="00FA63D7"/>
    <w:rsid w:val="00FA640C"/>
    <w:rsid w:val="00FA65B5"/>
    <w:rsid w:val="00FA6616"/>
    <w:rsid w:val="00FA66A4"/>
    <w:rsid w:val="00FA6726"/>
    <w:rsid w:val="00FA67E4"/>
    <w:rsid w:val="00FA6837"/>
    <w:rsid w:val="00FA6858"/>
    <w:rsid w:val="00FA6897"/>
    <w:rsid w:val="00FA68C5"/>
    <w:rsid w:val="00FA68D2"/>
    <w:rsid w:val="00FA6905"/>
    <w:rsid w:val="00FA6A57"/>
    <w:rsid w:val="00FA6A8E"/>
    <w:rsid w:val="00FA6B2F"/>
    <w:rsid w:val="00FA6C6F"/>
    <w:rsid w:val="00FA6C82"/>
    <w:rsid w:val="00FA6D2D"/>
    <w:rsid w:val="00FA6FB6"/>
    <w:rsid w:val="00FA7060"/>
    <w:rsid w:val="00FA70A0"/>
    <w:rsid w:val="00FA70BE"/>
    <w:rsid w:val="00FA71C8"/>
    <w:rsid w:val="00FA738D"/>
    <w:rsid w:val="00FA73BC"/>
    <w:rsid w:val="00FA73F7"/>
    <w:rsid w:val="00FA7492"/>
    <w:rsid w:val="00FA75A2"/>
    <w:rsid w:val="00FA76AA"/>
    <w:rsid w:val="00FA7741"/>
    <w:rsid w:val="00FA77C5"/>
    <w:rsid w:val="00FA79EA"/>
    <w:rsid w:val="00FA7A2D"/>
    <w:rsid w:val="00FA7AE0"/>
    <w:rsid w:val="00FA7B2B"/>
    <w:rsid w:val="00FA7B36"/>
    <w:rsid w:val="00FA7B77"/>
    <w:rsid w:val="00FA7B9E"/>
    <w:rsid w:val="00FA7BB1"/>
    <w:rsid w:val="00FA7BF4"/>
    <w:rsid w:val="00FA7C96"/>
    <w:rsid w:val="00FA7D85"/>
    <w:rsid w:val="00FA7DA8"/>
    <w:rsid w:val="00FA7E10"/>
    <w:rsid w:val="00FA7F1F"/>
    <w:rsid w:val="00FA7F37"/>
    <w:rsid w:val="00FA7FA4"/>
    <w:rsid w:val="00FA7FE4"/>
    <w:rsid w:val="00FB00D1"/>
    <w:rsid w:val="00FB0167"/>
    <w:rsid w:val="00FB016F"/>
    <w:rsid w:val="00FB0225"/>
    <w:rsid w:val="00FB0277"/>
    <w:rsid w:val="00FB02C7"/>
    <w:rsid w:val="00FB02E4"/>
    <w:rsid w:val="00FB03CD"/>
    <w:rsid w:val="00FB0434"/>
    <w:rsid w:val="00FB0559"/>
    <w:rsid w:val="00FB05F6"/>
    <w:rsid w:val="00FB0638"/>
    <w:rsid w:val="00FB0640"/>
    <w:rsid w:val="00FB07AE"/>
    <w:rsid w:val="00FB07B3"/>
    <w:rsid w:val="00FB07DF"/>
    <w:rsid w:val="00FB0A99"/>
    <w:rsid w:val="00FB0C38"/>
    <w:rsid w:val="00FB0C67"/>
    <w:rsid w:val="00FB0CF7"/>
    <w:rsid w:val="00FB0D2F"/>
    <w:rsid w:val="00FB0F08"/>
    <w:rsid w:val="00FB0F4E"/>
    <w:rsid w:val="00FB0FE4"/>
    <w:rsid w:val="00FB1045"/>
    <w:rsid w:val="00FB1071"/>
    <w:rsid w:val="00FB10EE"/>
    <w:rsid w:val="00FB10F0"/>
    <w:rsid w:val="00FB11B3"/>
    <w:rsid w:val="00FB122E"/>
    <w:rsid w:val="00FB126F"/>
    <w:rsid w:val="00FB12D3"/>
    <w:rsid w:val="00FB147B"/>
    <w:rsid w:val="00FB14AF"/>
    <w:rsid w:val="00FB14BB"/>
    <w:rsid w:val="00FB14E9"/>
    <w:rsid w:val="00FB1641"/>
    <w:rsid w:val="00FB165C"/>
    <w:rsid w:val="00FB16E2"/>
    <w:rsid w:val="00FB1737"/>
    <w:rsid w:val="00FB1770"/>
    <w:rsid w:val="00FB1805"/>
    <w:rsid w:val="00FB1939"/>
    <w:rsid w:val="00FB1A13"/>
    <w:rsid w:val="00FB1A60"/>
    <w:rsid w:val="00FB1A74"/>
    <w:rsid w:val="00FB1B24"/>
    <w:rsid w:val="00FB1B95"/>
    <w:rsid w:val="00FB1BDB"/>
    <w:rsid w:val="00FB1C21"/>
    <w:rsid w:val="00FB1CB1"/>
    <w:rsid w:val="00FB1E6F"/>
    <w:rsid w:val="00FB206B"/>
    <w:rsid w:val="00FB2098"/>
    <w:rsid w:val="00FB2172"/>
    <w:rsid w:val="00FB22B8"/>
    <w:rsid w:val="00FB2376"/>
    <w:rsid w:val="00FB23C0"/>
    <w:rsid w:val="00FB246C"/>
    <w:rsid w:val="00FB246D"/>
    <w:rsid w:val="00FB24C1"/>
    <w:rsid w:val="00FB24DF"/>
    <w:rsid w:val="00FB25A0"/>
    <w:rsid w:val="00FB25CC"/>
    <w:rsid w:val="00FB25CD"/>
    <w:rsid w:val="00FB25DB"/>
    <w:rsid w:val="00FB2600"/>
    <w:rsid w:val="00FB2643"/>
    <w:rsid w:val="00FB27C6"/>
    <w:rsid w:val="00FB27D5"/>
    <w:rsid w:val="00FB2826"/>
    <w:rsid w:val="00FB28BB"/>
    <w:rsid w:val="00FB298D"/>
    <w:rsid w:val="00FB2998"/>
    <w:rsid w:val="00FB2A32"/>
    <w:rsid w:val="00FB2A4A"/>
    <w:rsid w:val="00FB2B47"/>
    <w:rsid w:val="00FB2B9C"/>
    <w:rsid w:val="00FB2C52"/>
    <w:rsid w:val="00FB2C7F"/>
    <w:rsid w:val="00FB2CE8"/>
    <w:rsid w:val="00FB2D2E"/>
    <w:rsid w:val="00FB2E3E"/>
    <w:rsid w:val="00FB2E96"/>
    <w:rsid w:val="00FB2EA2"/>
    <w:rsid w:val="00FB2EBE"/>
    <w:rsid w:val="00FB2F3B"/>
    <w:rsid w:val="00FB2F9C"/>
    <w:rsid w:val="00FB2FA5"/>
    <w:rsid w:val="00FB2FDE"/>
    <w:rsid w:val="00FB300F"/>
    <w:rsid w:val="00FB303B"/>
    <w:rsid w:val="00FB3171"/>
    <w:rsid w:val="00FB317C"/>
    <w:rsid w:val="00FB3197"/>
    <w:rsid w:val="00FB31BB"/>
    <w:rsid w:val="00FB339C"/>
    <w:rsid w:val="00FB3436"/>
    <w:rsid w:val="00FB3545"/>
    <w:rsid w:val="00FB35E0"/>
    <w:rsid w:val="00FB3664"/>
    <w:rsid w:val="00FB3677"/>
    <w:rsid w:val="00FB3697"/>
    <w:rsid w:val="00FB3736"/>
    <w:rsid w:val="00FB37F3"/>
    <w:rsid w:val="00FB3878"/>
    <w:rsid w:val="00FB38A6"/>
    <w:rsid w:val="00FB396C"/>
    <w:rsid w:val="00FB3A7E"/>
    <w:rsid w:val="00FB3ACE"/>
    <w:rsid w:val="00FB3B46"/>
    <w:rsid w:val="00FB3BBA"/>
    <w:rsid w:val="00FB3D53"/>
    <w:rsid w:val="00FB3E0F"/>
    <w:rsid w:val="00FB3E1B"/>
    <w:rsid w:val="00FB3E53"/>
    <w:rsid w:val="00FB3E6A"/>
    <w:rsid w:val="00FB3F0E"/>
    <w:rsid w:val="00FB42B3"/>
    <w:rsid w:val="00FB42DB"/>
    <w:rsid w:val="00FB430A"/>
    <w:rsid w:val="00FB4347"/>
    <w:rsid w:val="00FB43EF"/>
    <w:rsid w:val="00FB443D"/>
    <w:rsid w:val="00FB44E0"/>
    <w:rsid w:val="00FB44F6"/>
    <w:rsid w:val="00FB45DE"/>
    <w:rsid w:val="00FB462E"/>
    <w:rsid w:val="00FB468E"/>
    <w:rsid w:val="00FB46B0"/>
    <w:rsid w:val="00FB47A7"/>
    <w:rsid w:val="00FB485C"/>
    <w:rsid w:val="00FB48DE"/>
    <w:rsid w:val="00FB4AA2"/>
    <w:rsid w:val="00FB4ADC"/>
    <w:rsid w:val="00FB4B6D"/>
    <w:rsid w:val="00FB4B98"/>
    <w:rsid w:val="00FB4B9F"/>
    <w:rsid w:val="00FB4D49"/>
    <w:rsid w:val="00FB4ED3"/>
    <w:rsid w:val="00FB4F08"/>
    <w:rsid w:val="00FB504F"/>
    <w:rsid w:val="00FB5077"/>
    <w:rsid w:val="00FB508D"/>
    <w:rsid w:val="00FB5295"/>
    <w:rsid w:val="00FB52F5"/>
    <w:rsid w:val="00FB5304"/>
    <w:rsid w:val="00FB5362"/>
    <w:rsid w:val="00FB53B5"/>
    <w:rsid w:val="00FB53F3"/>
    <w:rsid w:val="00FB53F9"/>
    <w:rsid w:val="00FB5414"/>
    <w:rsid w:val="00FB5478"/>
    <w:rsid w:val="00FB5484"/>
    <w:rsid w:val="00FB54C1"/>
    <w:rsid w:val="00FB5529"/>
    <w:rsid w:val="00FB5532"/>
    <w:rsid w:val="00FB56BE"/>
    <w:rsid w:val="00FB56EB"/>
    <w:rsid w:val="00FB58B6"/>
    <w:rsid w:val="00FB59E9"/>
    <w:rsid w:val="00FB5A9F"/>
    <w:rsid w:val="00FB5ACA"/>
    <w:rsid w:val="00FB5AF1"/>
    <w:rsid w:val="00FB5B7A"/>
    <w:rsid w:val="00FB5B88"/>
    <w:rsid w:val="00FB5BDE"/>
    <w:rsid w:val="00FB5BE7"/>
    <w:rsid w:val="00FB5C12"/>
    <w:rsid w:val="00FB5DCC"/>
    <w:rsid w:val="00FB5E18"/>
    <w:rsid w:val="00FB5EF3"/>
    <w:rsid w:val="00FB5FAD"/>
    <w:rsid w:val="00FB5FCD"/>
    <w:rsid w:val="00FB6025"/>
    <w:rsid w:val="00FB6034"/>
    <w:rsid w:val="00FB6044"/>
    <w:rsid w:val="00FB608D"/>
    <w:rsid w:val="00FB60BD"/>
    <w:rsid w:val="00FB6157"/>
    <w:rsid w:val="00FB61A6"/>
    <w:rsid w:val="00FB61CD"/>
    <w:rsid w:val="00FB629D"/>
    <w:rsid w:val="00FB6326"/>
    <w:rsid w:val="00FB635F"/>
    <w:rsid w:val="00FB643B"/>
    <w:rsid w:val="00FB6593"/>
    <w:rsid w:val="00FB6610"/>
    <w:rsid w:val="00FB6649"/>
    <w:rsid w:val="00FB66BE"/>
    <w:rsid w:val="00FB66D8"/>
    <w:rsid w:val="00FB66FB"/>
    <w:rsid w:val="00FB6755"/>
    <w:rsid w:val="00FB67B7"/>
    <w:rsid w:val="00FB6812"/>
    <w:rsid w:val="00FB688C"/>
    <w:rsid w:val="00FB695B"/>
    <w:rsid w:val="00FB69B8"/>
    <w:rsid w:val="00FB6B06"/>
    <w:rsid w:val="00FB6B80"/>
    <w:rsid w:val="00FB6B84"/>
    <w:rsid w:val="00FB6BEF"/>
    <w:rsid w:val="00FB6C3A"/>
    <w:rsid w:val="00FB6C58"/>
    <w:rsid w:val="00FB6CD8"/>
    <w:rsid w:val="00FB6D3A"/>
    <w:rsid w:val="00FB6E44"/>
    <w:rsid w:val="00FB6EA6"/>
    <w:rsid w:val="00FB6F36"/>
    <w:rsid w:val="00FB6F56"/>
    <w:rsid w:val="00FB6F86"/>
    <w:rsid w:val="00FB6F9C"/>
    <w:rsid w:val="00FB6F9E"/>
    <w:rsid w:val="00FB6FA8"/>
    <w:rsid w:val="00FB7223"/>
    <w:rsid w:val="00FB7382"/>
    <w:rsid w:val="00FB73B3"/>
    <w:rsid w:val="00FB745A"/>
    <w:rsid w:val="00FB757C"/>
    <w:rsid w:val="00FB75AB"/>
    <w:rsid w:val="00FB7609"/>
    <w:rsid w:val="00FB7610"/>
    <w:rsid w:val="00FB7673"/>
    <w:rsid w:val="00FB76BB"/>
    <w:rsid w:val="00FB775E"/>
    <w:rsid w:val="00FB77C5"/>
    <w:rsid w:val="00FB7859"/>
    <w:rsid w:val="00FB7897"/>
    <w:rsid w:val="00FB7A54"/>
    <w:rsid w:val="00FB7A7F"/>
    <w:rsid w:val="00FB7B6C"/>
    <w:rsid w:val="00FB7C98"/>
    <w:rsid w:val="00FB7CCB"/>
    <w:rsid w:val="00FB7CD4"/>
    <w:rsid w:val="00FB7D1D"/>
    <w:rsid w:val="00FB7D39"/>
    <w:rsid w:val="00FB7E82"/>
    <w:rsid w:val="00FB7F1A"/>
    <w:rsid w:val="00FB7F7C"/>
    <w:rsid w:val="00FB7FCA"/>
    <w:rsid w:val="00FC0146"/>
    <w:rsid w:val="00FC016F"/>
    <w:rsid w:val="00FC019B"/>
    <w:rsid w:val="00FC0211"/>
    <w:rsid w:val="00FC021E"/>
    <w:rsid w:val="00FC035D"/>
    <w:rsid w:val="00FC042F"/>
    <w:rsid w:val="00FC0486"/>
    <w:rsid w:val="00FC0497"/>
    <w:rsid w:val="00FC04B1"/>
    <w:rsid w:val="00FC064E"/>
    <w:rsid w:val="00FC06F2"/>
    <w:rsid w:val="00FC0749"/>
    <w:rsid w:val="00FC075D"/>
    <w:rsid w:val="00FC0A81"/>
    <w:rsid w:val="00FC0B9F"/>
    <w:rsid w:val="00FC0BD5"/>
    <w:rsid w:val="00FC0BE2"/>
    <w:rsid w:val="00FC0C8F"/>
    <w:rsid w:val="00FC0C9A"/>
    <w:rsid w:val="00FC0E6E"/>
    <w:rsid w:val="00FC0E78"/>
    <w:rsid w:val="00FC0F67"/>
    <w:rsid w:val="00FC10A8"/>
    <w:rsid w:val="00FC10AE"/>
    <w:rsid w:val="00FC10E0"/>
    <w:rsid w:val="00FC1151"/>
    <w:rsid w:val="00FC128B"/>
    <w:rsid w:val="00FC12A5"/>
    <w:rsid w:val="00FC12E5"/>
    <w:rsid w:val="00FC1423"/>
    <w:rsid w:val="00FC143D"/>
    <w:rsid w:val="00FC14D6"/>
    <w:rsid w:val="00FC1626"/>
    <w:rsid w:val="00FC18EA"/>
    <w:rsid w:val="00FC1923"/>
    <w:rsid w:val="00FC1956"/>
    <w:rsid w:val="00FC1A2F"/>
    <w:rsid w:val="00FC1ABF"/>
    <w:rsid w:val="00FC1BB0"/>
    <w:rsid w:val="00FC1C3D"/>
    <w:rsid w:val="00FC1D69"/>
    <w:rsid w:val="00FC1DE0"/>
    <w:rsid w:val="00FC1DE3"/>
    <w:rsid w:val="00FC1E64"/>
    <w:rsid w:val="00FC1FA0"/>
    <w:rsid w:val="00FC1FD8"/>
    <w:rsid w:val="00FC2008"/>
    <w:rsid w:val="00FC2197"/>
    <w:rsid w:val="00FC21E3"/>
    <w:rsid w:val="00FC238C"/>
    <w:rsid w:val="00FC23CE"/>
    <w:rsid w:val="00FC2594"/>
    <w:rsid w:val="00FC271F"/>
    <w:rsid w:val="00FC2752"/>
    <w:rsid w:val="00FC2772"/>
    <w:rsid w:val="00FC27B2"/>
    <w:rsid w:val="00FC28F0"/>
    <w:rsid w:val="00FC28FC"/>
    <w:rsid w:val="00FC2978"/>
    <w:rsid w:val="00FC299E"/>
    <w:rsid w:val="00FC2A46"/>
    <w:rsid w:val="00FC2A4F"/>
    <w:rsid w:val="00FC2B3E"/>
    <w:rsid w:val="00FC2C17"/>
    <w:rsid w:val="00FC2C23"/>
    <w:rsid w:val="00FC2D9E"/>
    <w:rsid w:val="00FC2E21"/>
    <w:rsid w:val="00FC2EDD"/>
    <w:rsid w:val="00FC30CB"/>
    <w:rsid w:val="00FC331D"/>
    <w:rsid w:val="00FC3377"/>
    <w:rsid w:val="00FC34AE"/>
    <w:rsid w:val="00FC3560"/>
    <w:rsid w:val="00FC3562"/>
    <w:rsid w:val="00FC3571"/>
    <w:rsid w:val="00FC359A"/>
    <w:rsid w:val="00FC3636"/>
    <w:rsid w:val="00FC3740"/>
    <w:rsid w:val="00FC374E"/>
    <w:rsid w:val="00FC37D0"/>
    <w:rsid w:val="00FC37E5"/>
    <w:rsid w:val="00FC3893"/>
    <w:rsid w:val="00FC395C"/>
    <w:rsid w:val="00FC3986"/>
    <w:rsid w:val="00FC39AA"/>
    <w:rsid w:val="00FC3A5A"/>
    <w:rsid w:val="00FC3ACB"/>
    <w:rsid w:val="00FC3B62"/>
    <w:rsid w:val="00FC3B83"/>
    <w:rsid w:val="00FC3C18"/>
    <w:rsid w:val="00FC3C2B"/>
    <w:rsid w:val="00FC3C84"/>
    <w:rsid w:val="00FC3CF6"/>
    <w:rsid w:val="00FC3D40"/>
    <w:rsid w:val="00FC3DC9"/>
    <w:rsid w:val="00FC3EC9"/>
    <w:rsid w:val="00FC4110"/>
    <w:rsid w:val="00FC4140"/>
    <w:rsid w:val="00FC4151"/>
    <w:rsid w:val="00FC42C3"/>
    <w:rsid w:val="00FC42E2"/>
    <w:rsid w:val="00FC4365"/>
    <w:rsid w:val="00FC444B"/>
    <w:rsid w:val="00FC44CB"/>
    <w:rsid w:val="00FC44F9"/>
    <w:rsid w:val="00FC467B"/>
    <w:rsid w:val="00FC4696"/>
    <w:rsid w:val="00FC470A"/>
    <w:rsid w:val="00FC471F"/>
    <w:rsid w:val="00FC4832"/>
    <w:rsid w:val="00FC4857"/>
    <w:rsid w:val="00FC4913"/>
    <w:rsid w:val="00FC49A9"/>
    <w:rsid w:val="00FC4B5C"/>
    <w:rsid w:val="00FC4BB6"/>
    <w:rsid w:val="00FC4BDC"/>
    <w:rsid w:val="00FC4C94"/>
    <w:rsid w:val="00FC4DE8"/>
    <w:rsid w:val="00FC5103"/>
    <w:rsid w:val="00FC51AF"/>
    <w:rsid w:val="00FC53F1"/>
    <w:rsid w:val="00FC541F"/>
    <w:rsid w:val="00FC54F3"/>
    <w:rsid w:val="00FC556A"/>
    <w:rsid w:val="00FC5591"/>
    <w:rsid w:val="00FC5656"/>
    <w:rsid w:val="00FC5684"/>
    <w:rsid w:val="00FC56B7"/>
    <w:rsid w:val="00FC57E2"/>
    <w:rsid w:val="00FC5876"/>
    <w:rsid w:val="00FC59FB"/>
    <w:rsid w:val="00FC5A4C"/>
    <w:rsid w:val="00FC5A8E"/>
    <w:rsid w:val="00FC5AB2"/>
    <w:rsid w:val="00FC5ACF"/>
    <w:rsid w:val="00FC5C48"/>
    <w:rsid w:val="00FC5C66"/>
    <w:rsid w:val="00FC5C72"/>
    <w:rsid w:val="00FC5E02"/>
    <w:rsid w:val="00FC5E6E"/>
    <w:rsid w:val="00FC5EB6"/>
    <w:rsid w:val="00FC5FD9"/>
    <w:rsid w:val="00FC6086"/>
    <w:rsid w:val="00FC6218"/>
    <w:rsid w:val="00FC6238"/>
    <w:rsid w:val="00FC6265"/>
    <w:rsid w:val="00FC6291"/>
    <w:rsid w:val="00FC634D"/>
    <w:rsid w:val="00FC636B"/>
    <w:rsid w:val="00FC64A2"/>
    <w:rsid w:val="00FC64C8"/>
    <w:rsid w:val="00FC6547"/>
    <w:rsid w:val="00FC6730"/>
    <w:rsid w:val="00FC675A"/>
    <w:rsid w:val="00FC67C0"/>
    <w:rsid w:val="00FC685A"/>
    <w:rsid w:val="00FC685B"/>
    <w:rsid w:val="00FC6941"/>
    <w:rsid w:val="00FC6A80"/>
    <w:rsid w:val="00FC6B21"/>
    <w:rsid w:val="00FC6B2E"/>
    <w:rsid w:val="00FC6C11"/>
    <w:rsid w:val="00FC6C1D"/>
    <w:rsid w:val="00FC6D04"/>
    <w:rsid w:val="00FC6D75"/>
    <w:rsid w:val="00FC6DB4"/>
    <w:rsid w:val="00FC6DC2"/>
    <w:rsid w:val="00FC6E62"/>
    <w:rsid w:val="00FC6E77"/>
    <w:rsid w:val="00FC6ED1"/>
    <w:rsid w:val="00FC706D"/>
    <w:rsid w:val="00FC7144"/>
    <w:rsid w:val="00FC71BD"/>
    <w:rsid w:val="00FC71DE"/>
    <w:rsid w:val="00FC72CA"/>
    <w:rsid w:val="00FC72DE"/>
    <w:rsid w:val="00FC72F6"/>
    <w:rsid w:val="00FC7334"/>
    <w:rsid w:val="00FC740B"/>
    <w:rsid w:val="00FC7443"/>
    <w:rsid w:val="00FC7454"/>
    <w:rsid w:val="00FC7518"/>
    <w:rsid w:val="00FC7567"/>
    <w:rsid w:val="00FC7612"/>
    <w:rsid w:val="00FC76CA"/>
    <w:rsid w:val="00FC7851"/>
    <w:rsid w:val="00FC7902"/>
    <w:rsid w:val="00FC7919"/>
    <w:rsid w:val="00FC7984"/>
    <w:rsid w:val="00FC79F3"/>
    <w:rsid w:val="00FC7A45"/>
    <w:rsid w:val="00FC7B12"/>
    <w:rsid w:val="00FC7BBD"/>
    <w:rsid w:val="00FC7BF2"/>
    <w:rsid w:val="00FC7CFA"/>
    <w:rsid w:val="00FC7D53"/>
    <w:rsid w:val="00FC7EB1"/>
    <w:rsid w:val="00FC7F45"/>
    <w:rsid w:val="00FC7FA9"/>
    <w:rsid w:val="00FC7FCF"/>
    <w:rsid w:val="00FD0016"/>
    <w:rsid w:val="00FD0035"/>
    <w:rsid w:val="00FD013B"/>
    <w:rsid w:val="00FD0150"/>
    <w:rsid w:val="00FD0151"/>
    <w:rsid w:val="00FD0167"/>
    <w:rsid w:val="00FD01A5"/>
    <w:rsid w:val="00FD01C4"/>
    <w:rsid w:val="00FD0265"/>
    <w:rsid w:val="00FD026C"/>
    <w:rsid w:val="00FD028A"/>
    <w:rsid w:val="00FD02B7"/>
    <w:rsid w:val="00FD0355"/>
    <w:rsid w:val="00FD040E"/>
    <w:rsid w:val="00FD0474"/>
    <w:rsid w:val="00FD04FE"/>
    <w:rsid w:val="00FD0522"/>
    <w:rsid w:val="00FD0542"/>
    <w:rsid w:val="00FD058E"/>
    <w:rsid w:val="00FD05B2"/>
    <w:rsid w:val="00FD0621"/>
    <w:rsid w:val="00FD06F3"/>
    <w:rsid w:val="00FD0766"/>
    <w:rsid w:val="00FD078F"/>
    <w:rsid w:val="00FD07D8"/>
    <w:rsid w:val="00FD08D1"/>
    <w:rsid w:val="00FD091D"/>
    <w:rsid w:val="00FD0922"/>
    <w:rsid w:val="00FD09E3"/>
    <w:rsid w:val="00FD0B00"/>
    <w:rsid w:val="00FD0B9F"/>
    <w:rsid w:val="00FD0CC6"/>
    <w:rsid w:val="00FD0E91"/>
    <w:rsid w:val="00FD1013"/>
    <w:rsid w:val="00FD10B3"/>
    <w:rsid w:val="00FD112D"/>
    <w:rsid w:val="00FD11AC"/>
    <w:rsid w:val="00FD11FE"/>
    <w:rsid w:val="00FD120D"/>
    <w:rsid w:val="00FD12DC"/>
    <w:rsid w:val="00FD1404"/>
    <w:rsid w:val="00FD140F"/>
    <w:rsid w:val="00FD14E3"/>
    <w:rsid w:val="00FD1577"/>
    <w:rsid w:val="00FD15FA"/>
    <w:rsid w:val="00FD1641"/>
    <w:rsid w:val="00FD1678"/>
    <w:rsid w:val="00FD16B2"/>
    <w:rsid w:val="00FD16C0"/>
    <w:rsid w:val="00FD1756"/>
    <w:rsid w:val="00FD17AE"/>
    <w:rsid w:val="00FD17D6"/>
    <w:rsid w:val="00FD1AAD"/>
    <w:rsid w:val="00FD1B3C"/>
    <w:rsid w:val="00FD1B60"/>
    <w:rsid w:val="00FD1BA5"/>
    <w:rsid w:val="00FD1DA3"/>
    <w:rsid w:val="00FD1E0E"/>
    <w:rsid w:val="00FD1F15"/>
    <w:rsid w:val="00FD2008"/>
    <w:rsid w:val="00FD20CC"/>
    <w:rsid w:val="00FD21C5"/>
    <w:rsid w:val="00FD2208"/>
    <w:rsid w:val="00FD22D3"/>
    <w:rsid w:val="00FD2362"/>
    <w:rsid w:val="00FD2369"/>
    <w:rsid w:val="00FD2551"/>
    <w:rsid w:val="00FD2628"/>
    <w:rsid w:val="00FD2657"/>
    <w:rsid w:val="00FD26AA"/>
    <w:rsid w:val="00FD2706"/>
    <w:rsid w:val="00FD27DD"/>
    <w:rsid w:val="00FD2925"/>
    <w:rsid w:val="00FD2942"/>
    <w:rsid w:val="00FD2972"/>
    <w:rsid w:val="00FD29CD"/>
    <w:rsid w:val="00FD2A24"/>
    <w:rsid w:val="00FD2C5C"/>
    <w:rsid w:val="00FD2C9A"/>
    <w:rsid w:val="00FD2CAF"/>
    <w:rsid w:val="00FD2DCB"/>
    <w:rsid w:val="00FD2E65"/>
    <w:rsid w:val="00FD2EB8"/>
    <w:rsid w:val="00FD2F8F"/>
    <w:rsid w:val="00FD3069"/>
    <w:rsid w:val="00FD31BD"/>
    <w:rsid w:val="00FD326F"/>
    <w:rsid w:val="00FD328F"/>
    <w:rsid w:val="00FD332B"/>
    <w:rsid w:val="00FD347E"/>
    <w:rsid w:val="00FD34C9"/>
    <w:rsid w:val="00FD352F"/>
    <w:rsid w:val="00FD36C1"/>
    <w:rsid w:val="00FD37D3"/>
    <w:rsid w:val="00FD389E"/>
    <w:rsid w:val="00FD3A24"/>
    <w:rsid w:val="00FD3A74"/>
    <w:rsid w:val="00FD3B42"/>
    <w:rsid w:val="00FD3B8A"/>
    <w:rsid w:val="00FD3BCB"/>
    <w:rsid w:val="00FD3C7D"/>
    <w:rsid w:val="00FD3CCF"/>
    <w:rsid w:val="00FD3D0C"/>
    <w:rsid w:val="00FD3DC4"/>
    <w:rsid w:val="00FD3E47"/>
    <w:rsid w:val="00FD3EE0"/>
    <w:rsid w:val="00FD3FB2"/>
    <w:rsid w:val="00FD3FB7"/>
    <w:rsid w:val="00FD3FEA"/>
    <w:rsid w:val="00FD4014"/>
    <w:rsid w:val="00FD4068"/>
    <w:rsid w:val="00FD4179"/>
    <w:rsid w:val="00FD4232"/>
    <w:rsid w:val="00FD426F"/>
    <w:rsid w:val="00FD4280"/>
    <w:rsid w:val="00FD42CE"/>
    <w:rsid w:val="00FD42EA"/>
    <w:rsid w:val="00FD43B2"/>
    <w:rsid w:val="00FD43BC"/>
    <w:rsid w:val="00FD4454"/>
    <w:rsid w:val="00FD4459"/>
    <w:rsid w:val="00FD4464"/>
    <w:rsid w:val="00FD44CD"/>
    <w:rsid w:val="00FD44E9"/>
    <w:rsid w:val="00FD452D"/>
    <w:rsid w:val="00FD4594"/>
    <w:rsid w:val="00FD459D"/>
    <w:rsid w:val="00FD4632"/>
    <w:rsid w:val="00FD46FD"/>
    <w:rsid w:val="00FD4726"/>
    <w:rsid w:val="00FD473C"/>
    <w:rsid w:val="00FD4783"/>
    <w:rsid w:val="00FD4834"/>
    <w:rsid w:val="00FD48AD"/>
    <w:rsid w:val="00FD4912"/>
    <w:rsid w:val="00FD49BF"/>
    <w:rsid w:val="00FD49DE"/>
    <w:rsid w:val="00FD49EE"/>
    <w:rsid w:val="00FD4A06"/>
    <w:rsid w:val="00FD4A08"/>
    <w:rsid w:val="00FD4BA1"/>
    <w:rsid w:val="00FD4CBE"/>
    <w:rsid w:val="00FD4CF5"/>
    <w:rsid w:val="00FD4D3C"/>
    <w:rsid w:val="00FD4D3F"/>
    <w:rsid w:val="00FD4D84"/>
    <w:rsid w:val="00FD4EC3"/>
    <w:rsid w:val="00FD4EF5"/>
    <w:rsid w:val="00FD4F2E"/>
    <w:rsid w:val="00FD4F38"/>
    <w:rsid w:val="00FD5012"/>
    <w:rsid w:val="00FD5210"/>
    <w:rsid w:val="00FD5227"/>
    <w:rsid w:val="00FD52F1"/>
    <w:rsid w:val="00FD53DF"/>
    <w:rsid w:val="00FD5507"/>
    <w:rsid w:val="00FD5518"/>
    <w:rsid w:val="00FD56D2"/>
    <w:rsid w:val="00FD56F9"/>
    <w:rsid w:val="00FD5767"/>
    <w:rsid w:val="00FD58AB"/>
    <w:rsid w:val="00FD58EB"/>
    <w:rsid w:val="00FD5993"/>
    <w:rsid w:val="00FD5B2D"/>
    <w:rsid w:val="00FD5B9A"/>
    <w:rsid w:val="00FD5BFB"/>
    <w:rsid w:val="00FD5C3B"/>
    <w:rsid w:val="00FD5C50"/>
    <w:rsid w:val="00FD5C62"/>
    <w:rsid w:val="00FD5C81"/>
    <w:rsid w:val="00FD5D14"/>
    <w:rsid w:val="00FD5D47"/>
    <w:rsid w:val="00FD5D90"/>
    <w:rsid w:val="00FD5DDB"/>
    <w:rsid w:val="00FD5E45"/>
    <w:rsid w:val="00FD5F8B"/>
    <w:rsid w:val="00FD5FBC"/>
    <w:rsid w:val="00FD600D"/>
    <w:rsid w:val="00FD610C"/>
    <w:rsid w:val="00FD61D9"/>
    <w:rsid w:val="00FD633E"/>
    <w:rsid w:val="00FD636B"/>
    <w:rsid w:val="00FD65A6"/>
    <w:rsid w:val="00FD669B"/>
    <w:rsid w:val="00FD66FC"/>
    <w:rsid w:val="00FD6741"/>
    <w:rsid w:val="00FD6791"/>
    <w:rsid w:val="00FD67EC"/>
    <w:rsid w:val="00FD6830"/>
    <w:rsid w:val="00FD68DF"/>
    <w:rsid w:val="00FD69E6"/>
    <w:rsid w:val="00FD6A63"/>
    <w:rsid w:val="00FD6AC1"/>
    <w:rsid w:val="00FD6AEA"/>
    <w:rsid w:val="00FD6B5C"/>
    <w:rsid w:val="00FD6C17"/>
    <w:rsid w:val="00FD6E44"/>
    <w:rsid w:val="00FD6EE4"/>
    <w:rsid w:val="00FD6F41"/>
    <w:rsid w:val="00FD7197"/>
    <w:rsid w:val="00FD71A2"/>
    <w:rsid w:val="00FD71A8"/>
    <w:rsid w:val="00FD71F5"/>
    <w:rsid w:val="00FD726F"/>
    <w:rsid w:val="00FD728F"/>
    <w:rsid w:val="00FD7473"/>
    <w:rsid w:val="00FD7484"/>
    <w:rsid w:val="00FD7489"/>
    <w:rsid w:val="00FD74DD"/>
    <w:rsid w:val="00FD74E1"/>
    <w:rsid w:val="00FD751F"/>
    <w:rsid w:val="00FD7588"/>
    <w:rsid w:val="00FD75D1"/>
    <w:rsid w:val="00FD76AA"/>
    <w:rsid w:val="00FD774B"/>
    <w:rsid w:val="00FD77F9"/>
    <w:rsid w:val="00FD7827"/>
    <w:rsid w:val="00FD7844"/>
    <w:rsid w:val="00FD7930"/>
    <w:rsid w:val="00FD793C"/>
    <w:rsid w:val="00FD7A1D"/>
    <w:rsid w:val="00FD7AC5"/>
    <w:rsid w:val="00FD7DA9"/>
    <w:rsid w:val="00FD7E0E"/>
    <w:rsid w:val="00FD7F6E"/>
    <w:rsid w:val="00FE014B"/>
    <w:rsid w:val="00FE02C1"/>
    <w:rsid w:val="00FE034A"/>
    <w:rsid w:val="00FE0373"/>
    <w:rsid w:val="00FE03BD"/>
    <w:rsid w:val="00FE03D4"/>
    <w:rsid w:val="00FE0404"/>
    <w:rsid w:val="00FE0442"/>
    <w:rsid w:val="00FE0457"/>
    <w:rsid w:val="00FE04AF"/>
    <w:rsid w:val="00FE05DC"/>
    <w:rsid w:val="00FE0607"/>
    <w:rsid w:val="00FE063B"/>
    <w:rsid w:val="00FE0689"/>
    <w:rsid w:val="00FE0733"/>
    <w:rsid w:val="00FE086B"/>
    <w:rsid w:val="00FE08C1"/>
    <w:rsid w:val="00FE08FA"/>
    <w:rsid w:val="00FE0961"/>
    <w:rsid w:val="00FE09A5"/>
    <w:rsid w:val="00FE0A07"/>
    <w:rsid w:val="00FE0AA2"/>
    <w:rsid w:val="00FE0AAB"/>
    <w:rsid w:val="00FE0B36"/>
    <w:rsid w:val="00FE0B51"/>
    <w:rsid w:val="00FE0B58"/>
    <w:rsid w:val="00FE0BA1"/>
    <w:rsid w:val="00FE0BD0"/>
    <w:rsid w:val="00FE0C47"/>
    <w:rsid w:val="00FE0C48"/>
    <w:rsid w:val="00FE0C72"/>
    <w:rsid w:val="00FE0CB8"/>
    <w:rsid w:val="00FE0DC2"/>
    <w:rsid w:val="00FE0E09"/>
    <w:rsid w:val="00FE0ECC"/>
    <w:rsid w:val="00FE1090"/>
    <w:rsid w:val="00FE1105"/>
    <w:rsid w:val="00FE116A"/>
    <w:rsid w:val="00FE1175"/>
    <w:rsid w:val="00FE11ED"/>
    <w:rsid w:val="00FE139E"/>
    <w:rsid w:val="00FE13CE"/>
    <w:rsid w:val="00FE1450"/>
    <w:rsid w:val="00FE15EE"/>
    <w:rsid w:val="00FE171C"/>
    <w:rsid w:val="00FE17B6"/>
    <w:rsid w:val="00FE17BB"/>
    <w:rsid w:val="00FE1848"/>
    <w:rsid w:val="00FE1AB8"/>
    <w:rsid w:val="00FE1B1C"/>
    <w:rsid w:val="00FE1C2F"/>
    <w:rsid w:val="00FE1C78"/>
    <w:rsid w:val="00FE1E28"/>
    <w:rsid w:val="00FE1EC4"/>
    <w:rsid w:val="00FE1FB9"/>
    <w:rsid w:val="00FE209D"/>
    <w:rsid w:val="00FE2245"/>
    <w:rsid w:val="00FE22CA"/>
    <w:rsid w:val="00FE23EC"/>
    <w:rsid w:val="00FE243C"/>
    <w:rsid w:val="00FE2452"/>
    <w:rsid w:val="00FE258C"/>
    <w:rsid w:val="00FE2598"/>
    <w:rsid w:val="00FE265C"/>
    <w:rsid w:val="00FE26CD"/>
    <w:rsid w:val="00FE26ED"/>
    <w:rsid w:val="00FE26FC"/>
    <w:rsid w:val="00FE2746"/>
    <w:rsid w:val="00FE2844"/>
    <w:rsid w:val="00FE286F"/>
    <w:rsid w:val="00FE28DF"/>
    <w:rsid w:val="00FE2909"/>
    <w:rsid w:val="00FE29C0"/>
    <w:rsid w:val="00FE2A73"/>
    <w:rsid w:val="00FE2A93"/>
    <w:rsid w:val="00FE2BF6"/>
    <w:rsid w:val="00FE2C5B"/>
    <w:rsid w:val="00FE2CAE"/>
    <w:rsid w:val="00FE2D38"/>
    <w:rsid w:val="00FE2D41"/>
    <w:rsid w:val="00FE2D86"/>
    <w:rsid w:val="00FE2EF8"/>
    <w:rsid w:val="00FE2FB2"/>
    <w:rsid w:val="00FE2FC7"/>
    <w:rsid w:val="00FE2FCD"/>
    <w:rsid w:val="00FE30BA"/>
    <w:rsid w:val="00FE30BB"/>
    <w:rsid w:val="00FE3207"/>
    <w:rsid w:val="00FE336F"/>
    <w:rsid w:val="00FE33A0"/>
    <w:rsid w:val="00FE33B6"/>
    <w:rsid w:val="00FE33E2"/>
    <w:rsid w:val="00FE341E"/>
    <w:rsid w:val="00FE347D"/>
    <w:rsid w:val="00FE3509"/>
    <w:rsid w:val="00FE3532"/>
    <w:rsid w:val="00FE360A"/>
    <w:rsid w:val="00FE366E"/>
    <w:rsid w:val="00FE3688"/>
    <w:rsid w:val="00FE3735"/>
    <w:rsid w:val="00FE3777"/>
    <w:rsid w:val="00FE38A4"/>
    <w:rsid w:val="00FE38E5"/>
    <w:rsid w:val="00FE392D"/>
    <w:rsid w:val="00FE398E"/>
    <w:rsid w:val="00FE39B5"/>
    <w:rsid w:val="00FE3A17"/>
    <w:rsid w:val="00FE3AE4"/>
    <w:rsid w:val="00FE3BAC"/>
    <w:rsid w:val="00FE3BD6"/>
    <w:rsid w:val="00FE3C20"/>
    <w:rsid w:val="00FE3D5B"/>
    <w:rsid w:val="00FE3D74"/>
    <w:rsid w:val="00FE3D78"/>
    <w:rsid w:val="00FE3DEB"/>
    <w:rsid w:val="00FE3E49"/>
    <w:rsid w:val="00FE3EA4"/>
    <w:rsid w:val="00FE3EE0"/>
    <w:rsid w:val="00FE3EE3"/>
    <w:rsid w:val="00FE3F0E"/>
    <w:rsid w:val="00FE3F2F"/>
    <w:rsid w:val="00FE3FA1"/>
    <w:rsid w:val="00FE40C0"/>
    <w:rsid w:val="00FE40C4"/>
    <w:rsid w:val="00FE41D4"/>
    <w:rsid w:val="00FE42E7"/>
    <w:rsid w:val="00FE4445"/>
    <w:rsid w:val="00FE44C2"/>
    <w:rsid w:val="00FE45EB"/>
    <w:rsid w:val="00FE45F0"/>
    <w:rsid w:val="00FE4693"/>
    <w:rsid w:val="00FE470D"/>
    <w:rsid w:val="00FE470E"/>
    <w:rsid w:val="00FE47AA"/>
    <w:rsid w:val="00FE4800"/>
    <w:rsid w:val="00FE4821"/>
    <w:rsid w:val="00FE4831"/>
    <w:rsid w:val="00FE48A8"/>
    <w:rsid w:val="00FE4912"/>
    <w:rsid w:val="00FE4939"/>
    <w:rsid w:val="00FE4A4A"/>
    <w:rsid w:val="00FE4A5A"/>
    <w:rsid w:val="00FE4B31"/>
    <w:rsid w:val="00FE4B34"/>
    <w:rsid w:val="00FE4C84"/>
    <w:rsid w:val="00FE4D00"/>
    <w:rsid w:val="00FE4D07"/>
    <w:rsid w:val="00FE4D94"/>
    <w:rsid w:val="00FE4E06"/>
    <w:rsid w:val="00FE4E1D"/>
    <w:rsid w:val="00FE4E42"/>
    <w:rsid w:val="00FE4EFD"/>
    <w:rsid w:val="00FE4EFE"/>
    <w:rsid w:val="00FE4F7F"/>
    <w:rsid w:val="00FE5226"/>
    <w:rsid w:val="00FE5246"/>
    <w:rsid w:val="00FE540A"/>
    <w:rsid w:val="00FE5599"/>
    <w:rsid w:val="00FE5678"/>
    <w:rsid w:val="00FE56C0"/>
    <w:rsid w:val="00FE57F7"/>
    <w:rsid w:val="00FE5815"/>
    <w:rsid w:val="00FE583E"/>
    <w:rsid w:val="00FE5891"/>
    <w:rsid w:val="00FE58F5"/>
    <w:rsid w:val="00FE5A38"/>
    <w:rsid w:val="00FE5B76"/>
    <w:rsid w:val="00FE5CC9"/>
    <w:rsid w:val="00FE5CE2"/>
    <w:rsid w:val="00FE5F20"/>
    <w:rsid w:val="00FE5FE9"/>
    <w:rsid w:val="00FE6000"/>
    <w:rsid w:val="00FE617B"/>
    <w:rsid w:val="00FE6187"/>
    <w:rsid w:val="00FE6202"/>
    <w:rsid w:val="00FE629B"/>
    <w:rsid w:val="00FE6350"/>
    <w:rsid w:val="00FE63E5"/>
    <w:rsid w:val="00FE643B"/>
    <w:rsid w:val="00FE64A9"/>
    <w:rsid w:val="00FE64C8"/>
    <w:rsid w:val="00FE64ED"/>
    <w:rsid w:val="00FE6791"/>
    <w:rsid w:val="00FE6796"/>
    <w:rsid w:val="00FE6841"/>
    <w:rsid w:val="00FE6A6B"/>
    <w:rsid w:val="00FE6B5A"/>
    <w:rsid w:val="00FE6BCE"/>
    <w:rsid w:val="00FE6E7F"/>
    <w:rsid w:val="00FE6EAB"/>
    <w:rsid w:val="00FE6EB3"/>
    <w:rsid w:val="00FE6FA9"/>
    <w:rsid w:val="00FE7001"/>
    <w:rsid w:val="00FE708A"/>
    <w:rsid w:val="00FE71C9"/>
    <w:rsid w:val="00FE71D2"/>
    <w:rsid w:val="00FE727C"/>
    <w:rsid w:val="00FE72B2"/>
    <w:rsid w:val="00FE7354"/>
    <w:rsid w:val="00FE7371"/>
    <w:rsid w:val="00FE739E"/>
    <w:rsid w:val="00FE7489"/>
    <w:rsid w:val="00FE753C"/>
    <w:rsid w:val="00FE7606"/>
    <w:rsid w:val="00FE7633"/>
    <w:rsid w:val="00FE7661"/>
    <w:rsid w:val="00FE77D8"/>
    <w:rsid w:val="00FE782F"/>
    <w:rsid w:val="00FE784A"/>
    <w:rsid w:val="00FE7880"/>
    <w:rsid w:val="00FE793C"/>
    <w:rsid w:val="00FE79B2"/>
    <w:rsid w:val="00FE79FC"/>
    <w:rsid w:val="00FE7A82"/>
    <w:rsid w:val="00FE7B07"/>
    <w:rsid w:val="00FE7C62"/>
    <w:rsid w:val="00FE7CB4"/>
    <w:rsid w:val="00FE7CBF"/>
    <w:rsid w:val="00FE7D61"/>
    <w:rsid w:val="00FE7E36"/>
    <w:rsid w:val="00FE7E4D"/>
    <w:rsid w:val="00FE7F22"/>
    <w:rsid w:val="00FE7FA0"/>
    <w:rsid w:val="00FE7FE5"/>
    <w:rsid w:val="00FE7FF4"/>
    <w:rsid w:val="00FF0042"/>
    <w:rsid w:val="00FF00A4"/>
    <w:rsid w:val="00FF00CD"/>
    <w:rsid w:val="00FF0336"/>
    <w:rsid w:val="00FF03EB"/>
    <w:rsid w:val="00FF044C"/>
    <w:rsid w:val="00FF044E"/>
    <w:rsid w:val="00FF04D6"/>
    <w:rsid w:val="00FF06E5"/>
    <w:rsid w:val="00FF0764"/>
    <w:rsid w:val="00FF08EE"/>
    <w:rsid w:val="00FF0A09"/>
    <w:rsid w:val="00FF0A38"/>
    <w:rsid w:val="00FF0AB4"/>
    <w:rsid w:val="00FF0C05"/>
    <w:rsid w:val="00FF0DA1"/>
    <w:rsid w:val="00FF0F25"/>
    <w:rsid w:val="00FF0F38"/>
    <w:rsid w:val="00FF1000"/>
    <w:rsid w:val="00FF1197"/>
    <w:rsid w:val="00FF11A0"/>
    <w:rsid w:val="00FF1257"/>
    <w:rsid w:val="00FF1264"/>
    <w:rsid w:val="00FF132A"/>
    <w:rsid w:val="00FF133A"/>
    <w:rsid w:val="00FF142F"/>
    <w:rsid w:val="00FF1435"/>
    <w:rsid w:val="00FF146B"/>
    <w:rsid w:val="00FF147F"/>
    <w:rsid w:val="00FF1505"/>
    <w:rsid w:val="00FF1605"/>
    <w:rsid w:val="00FF1625"/>
    <w:rsid w:val="00FF16DA"/>
    <w:rsid w:val="00FF1763"/>
    <w:rsid w:val="00FF1797"/>
    <w:rsid w:val="00FF17D7"/>
    <w:rsid w:val="00FF18D1"/>
    <w:rsid w:val="00FF1A31"/>
    <w:rsid w:val="00FF1BA7"/>
    <w:rsid w:val="00FF1DFE"/>
    <w:rsid w:val="00FF1E39"/>
    <w:rsid w:val="00FF1E7E"/>
    <w:rsid w:val="00FF204D"/>
    <w:rsid w:val="00FF21DD"/>
    <w:rsid w:val="00FF21EB"/>
    <w:rsid w:val="00FF225C"/>
    <w:rsid w:val="00FF2286"/>
    <w:rsid w:val="00FF22A2"/>
    <w:rsid w:val="00FF22D6"/>
    <w:rsid w:val="00FF22D9"/>
    <w:rsid w:val="00FF2326"/>
    <w:rsid w:val="00FF2499"/>
    <w:rsid w:val="00FF2520"/>
    <w:rsid w:val="00FF2578"/>
    <w:rsid w:val="00FF26BC"/>
    <w:rsid w:val="00FF26FF"/>
    <w:rsid w:val="00FF2929"/>
    <w:rsid w:val="00FF2A0C"/>
    <w:rsid w:val="00FF2B04"/>
    <w:rsid w:val="00FF2B77"/>
    <w:rsid w:val="00FF2B9E"/>
    <w:rsid w:val="00FF2C67"/>
    <w:rsid w:val="00FF2CF2"/>
    <w:rsid w:val="00FF2D58"/>
    <w:rsid w:val="00FF2DE2"/>
    <w:rsid w:val="00FF2E92"/>
    <w:rsid w:val="00FF2EFC"/>
    <w:rsid w:val="00FF2FB6"/>
    <w:rsid w:val="00FF3012"/>
    <w:rsid w:val="00FF3032"/>
    <w:rsid w:val="00FF30CD"/>
    <w:rsid w:val="00FF3244"/>
    <w:rsid w:val="00FF3306"/>
    <w:rsid w:val="00FF347C"/>
    <w:rsid w:val="00FF3564"/>
    <w:rsid w:val="00FF3751"/>
    <w:rsid w:val="00FF37B0"/>
    <w:rsid w:val="00FF3803"/>
    <w:rsid w:val="00FF3876"/>
    <w:rsid w:val="00FF3979"/>
    <w:rsid w:val="00FF398E"/>
    <w:rsid w:val="00FF39B5"/>
    <w:rsid w:val="00FF39E6"/>
    <w:rsid w:val="00FF3C73"/>
    <w:rsid w:val="00FF3DA3"/>
    <w:rsid w:val="00FF3DFD"/>
    <w:rsid w:val="00FF3E62"/>
    <w:rsid w:val="00FF3E6E"/>
    <w:rsid w:val="00FF3EEC"/>
    <w:rsid w:val="00FF3F97"/>
    <w:rsid w:val="00FF402D"/>
    <w:rsid w:val="00FF415F"/>
    <w:rsid w:val="00FF4164"/>
    <w:rsid w:val="00FF41D4"/>
    <w:rsid w:val="00FF444C"/>
    <w:rsid w:val="00FF4536"/>
    <w:rsid w:val="00FF46E9"/>
    <w:rsid w:val="00FF4748"/>
    <w:rsid w:val="00FF47B6"/>
    <w:rsid w:val="00FF494C"/>
    <w:rsid w:val="00FF4988"/>
    <w:rsid w:val="00FF49E0"/>
    <w:rsid w:val="00FF4A66"/>
    <w:rsid w:val="00FF4B61"/>
    <w:rsid w:val="00FF4BC2"/>
    <w:rsid w:val="00FF4BFE"/>
    <w:rsid w:val="00FF4CB4"/>
    <w:rsid w:val="00FF4CBB"/>
    <w:rsid w:val="00FF4D6E"/>
    <w:rsid w:val="00FF4EC8"/>
    <w:rsid w:val="00FF4ECD"/>
    <w:rsid w:val="00FF4F51"/>
    <w:rsid w:val="00FF4FC1"/>
    <w:rsid w:val="00FF4FE8"/>
    <w:rsid w:val="00FF5056"/>
    <w:rsid w:val="00FF5155"/>
    <w:rsid w:val="00FF51E7"/>
    <w:rsid w:val="00FF52AD"/>
    <w:rsid w:val="00FF52F1"/>
    <w:rsid w:val="00FF5414"/>
    <w:rsid w:val="00FF544F"/>
    <w:rsid w:val="00FF54B3"/>
    <w:rsid w:val="00FF54C3"/>
    <w:rsid w:val="00FF553D"/>
    <w:rsid w:val="00FF55CD"/>
    <w:rsid w:val="00FF5602"/>
    <w:rsid w:val="00FF5727"/>
    <w:rsid w:val="00FF576E"/>
    <w:rsid w:val="00FF57F8"/>
    <w:rsid w:val="00FF59BC"/>
    <w:rsid w:val="00FF5ACA"/>
    <w:rsid w:val="00FF5DAE"/>
    <w:rsid w:val="00FF5DC5"/>
    <w:rsid w:val="00FF5E9C"/>
    <w:rsid w:val="00FF5F5D"/>
    <w:rsid w:val="00FF618C"/>
    <w:rsid w:val="00FF61FA"/>
    <w:rsid w:val="00FF624A"/>
    <w:rsid w:val="00FF6303"/>
    <w:rsid w:val="00FF63A6"/>
    <w:rsid w:val="00FF63C4"/>
    <w:rsid w:val="00FF6492"/>
    <w:rsid w:val="00FF6590"/>
    <w:rsid w:val="00FF65C2"/>
    <w:rsid w:val="00FF6721"/>
    <w:rsid w:val="00FF67BF"/>
    <w:rsid w:val="00FF6837"/>
    <w:rsid w:val="00FF687C"/>
    <w:rsid w:val="00FF68EC"/>
    <w:rsid w:val="00FF6909"/>
    <w:rsid w:val="00FF69C1"/>
    <w:rsid w:val="00FF6A02"/>
    <w:rsid w:val="00FF6A27"/>
    <w:rsid w:val="00FF6A32"/>
    <w:rsid w:val="00FF6B64"/>
    <w:rsid w:val="00FF6BC4"/>
    <w:rsid w:val="00FF6BF1"/>
    <w:rsid w:val="00FF6BFF"/>
    <w:rsid w:val="00FF6C8C"/>
    <w:rsid w:val="00FF6D0F"/>
    <w:rsid w:val="00FF6E00"/>
    <w:rsid w:val="00FF6E41"/>
    <w:rsid w:val="00FF6F24"/>
    <w:rsid w:val="00FF6F9F"/>
    <w:rsid w:val="00FF6FCA"/>
    <w:rsid w:val="00FF6FE1"/>
    <w:rsid w:val="00FF6FF0"/>
    <w:rsid w:val="00FF7033"/>
    <w:rsid w:val="00FF70CB"/>
    <w:rsid w:val="00FF70E2"/>
    <w:rsid w:val="00FF7108"/>
    <w:rsid w:val="00FF7243"/>
    <w:rsid w:val="00FF7260"/>
    <w:rsid w:val="00FF72EC"/>
    <w:rsid w:val="00FF730D"/>
    <w:rsid w:val="00FF734B"/>
    <w:rsid w:val="00FF7392"/>
    <w:rsid w:val="00FF73A9"/>
    <w:rsid w:val="00FF74AA"/>
    <w:rsid w:val="00FF74FE"/>
    <w:rsid w:val="00FF758B"/>
    <w:rsid w:val="00FF762B"/>
    <w:rsid w:val="00FF7649"/>
    <w:rsid w:val="00FF76C0"/>
    <w:rsid w:val="00FF77CE"/>
    <w:rsid w:val="00FF78AE"/>
    <w:rsid w:val="00FF78BC"/>
    <w:rsid w:val="00FF78CD"/>
    <w:rsid w:val="00FF7AF1"/>
    <w:rsid w:val="00FF7BDF"/>
    <w:rsid w:val="00FF7BE8"/>
    <w:rsid w:val="00FF7C07"/>
    <w:rsid w:val="00FF7CE7"/>
    <w:rsid w:val="00FF7D6C"/>
    <w:rsid w:val="00FF7DC8"/>
    <w:rsid w:val="00FF7EB4"/>
    <w:rsid w:val="00FF7EC1"/>
    <w:rsid w:val="01116E58"/>
    <w:rsid w:val="011BFB54"/>
    <w:rsid w:val="01200379"/>
    <w:rsid w:val="01212653"/>
    <w:rsid w:val="01307D73"/>
    <w:rsid w:val="013BD111"/>
    <w:rsid w:val="013E17EE"/>
    <w:rsid w:val="016852E9"/>
    <w:rsid w:val="016BBBFE"/>
    <w:rsid w:val="017601EB"/>
    <w:rsid w:val="0176933E"/>
    <w:rsid w:val="01799CD1"/>
    <w:rsid w:val="019A0C36"/>
    <w:rsid w:val="019F03D0"/>
    <w:rsid w:val="01B00C5F"/>
    <w:rsid w:val="01B07B9E"/>
    <w:rsid w:val="01B30AD8"/>
    <w:rsid w:val="01B43F5C"/>
    <w:rsid w:val="01BEA155"/>
    <w:rsid w:val="01C17CD6"/>
    <w:rsid w:val="01C8750B"/>
    <w:rsid w:val="01D2F703"/>
    <w:rsid w:val="01F19324"/>
    <w:rsid w:val="01F3A010"/>
    <w:rsid w:val="020FDD40"/>
    <w:rsid w:val="0210E4E3"/>
    <w:rsid w:val="0214849F"/>
    <w:rsid w:val="021D22EA"/>
    <w:rsid w:val="02314DC1"/>
    <w:rsid w:val="0234752F"/>
    <w:rsid w:val="023B737F"/>
    <w:rsid w:val="0241DC30"/>
    <w:rsid w:val="02559CDA"/>
    <w:rsid w:val="02563E35"/>
    <w:rsid w:val="02698775"/>
    <w:rsid w:val="026B0F79"/>
    <w:rsid w:val="027DB06F"/>
    <w:rsid w:val="0290B7E8"/>
    <w:rsid w:val="0297E66D"/>
    <w:rsid w:val="02983FCC"/>
    <w:rsid w:val="02A669A0"/>
    <w:rsid w:val="02A9AAD0"/>
    <w:rsid w:val="02AB2637"/>
    <w:rsid w:val="02B3D0A1"/>
    <w:rsid w:val="02BC4834"/>
    <w:rsid w:val="02C8D4B6"/>
    <w:rsid w:val="02D650E7"/>
    <w:rsid w:val="02EBED13"/>
    <w:rsid w:val="02F2A072"/>
    <w:rsid w:val="02F6A8AD"/>
    <w:rsid w:val="03072757"/>
    <w:rsid w:val="030CC3F3"/>
    <w:rsid w:val="031520B8"/>
    <w:rsid w:val="03185E11"/>
    <w:rsid w:val="031A7483"/>
    <w:rsid w:val="031EAC81"/>
    <w:rsid w:val="0322764A"/>
    <w:rsid w:val="0329FD8F"/>
    <w:rsid w:val="032D0011"/>
    <w:rsid w:val="03324F04"/>
    <w:rsid w:val="033731BF"/>
    <w:rsid w:val="0341BD5F"/>
    <w:rsid w:val="0347B6AE"/>
    <w:rsid w:val="037656EB"/>
    <w:rsid w:val="038AE729"/>
    <w:rsid w:val="038C4028"/>
    <w:rsid w:val="039A9AEF"/>
    <w:rsid w:val="03A1443D"/>
    <w:rsid w:val="03A4BA8F"/>
    <w:rsid w:val="03A9D3D3"/>
    <w:rsid w:val="03BDB24C"/>
    <w:rsid w:val="03C4BA8C"/>
    <w:rsid w:val="03D612AB"/>
    <w:rsid w:val="03F8AF8B"/>
    <w:rsid w:val="0407287A"/>
    <w:rsid w:val="04074DFC"/>
    <w:rsid w:val="0422537D"/>
    <w:rsid w:val="0423953B"/>
    <w:rsid w:val="0424E9B7"/>
    <w:rsid w:val="04285A64"/>
    <w:rsid w:val="042AE9F4"/>
    <w:rsid w:val="042D9A93"/>
    <w:rsid w:val="04462B1C"/>
    <w:rsid w:val="04481823"/>
    <w:rsid w:val="0456AB67"/>
    <w:rsid w:val="045C6E11"/>
    <w:rsid w:val="045D27CB"/>
    <w:rsid w:val="046F2158"/>
    <w:rsid w:val="04729F55"/>
    <w:rsid w:val="048CBAC6"/>
    <w:rsid w:val="048D1AA5"/>
    <w:rsid w:val="0497950A"/>
    <w:rsid w:val="049C1348"/>
    <w:rsid w:val="049F8F04"/>
    <w:rsid w:val="04A9F305"/>
    <w:rsid w:val="04CED5C3"/>
    <w:rsid w:val="04D2E6C6"/>
    <w:rsid w:val="04D3A45C"/>
    <w:rsid w:val="04E47A60"/>
    <w:rsid w:val="04E5CA68"/>
    <w:rsid w:val="04EBDB06"/>
    <w:rsid w:val="04EC3F24"/>
    <w:rsid w:val="04FC19BE"/>
    <w:rsid w:val="04FCA69E"/>
    <w:rsid w:val="050359A1"/>
    <w:rsid w:val="0503D473"/>
    <w:rsid w:val="05055628"/>
    <w:rsid w:val="0520F731"/>
    <w:rsid w:val="0540D824"/>
    <w:rsid w:val="054FE183"/>
    <w:rsid w:val="055D7A80"/>
    <w:rsid w:val="0565E3DF"/>
    <w:rsid w:val="057124A0"/>
    <w:rsid w:val="05722CE1"/>
    <w:rsid w:val="0578589A"/>
    <w:rsid w:val="05972DF4"/>
    <w:rsid w:val="05A818A3"/>
    <w:rsid w:val="05B08473"/>
    <w:rsid w:val="05BB173B"/>
    <w:rsid w:val="05BF2665"/>
    <w:rsid w:val="05C85A7F"/>
    <w:rsid w:val="05CCB960"/>
    <w:rsid w:val="05D80B7D"/>
    <w:rsid w:val="05E83692"/>
    <w:rsid w:val="05FF2A81"/>
    <w:rsid w:val="060D5A31"/>
    <w:rsid w:val="061816AE"/>
    <w:rsid w:val="061AB00F"/>
    <w:rsid w:val="0621BC6F"/>
    <w:rsid w:val="0634D2D0"/>
    <w:rsid w:val="0636B6E7"/>
    <w:rsid w:val="06389D21"/>
    <w:rsid w:val="06413D87"/>
    <w:rsid w:val="064CA9D9"/>
    <w:rsid w:val="064F675B"/>
    <w:rsid w:val="0659E497"/>
    <w:rsid w:val="0666B7E1"/>
    <w:rsid w:val="0668B68A"/>
    <w:rsid w:val="06792730"/>
    <w:rsid w:val="0685F20F"/>
    <w:rsid w:val="068D7413"/>
    <w:rsid w:val="06A3C52C"/>
    <w:rsid w:val="06A3FC69"/>
    <w:rsid w:val="06A4F330"/>
    <w:rsid w:val="06A65B00"/>
    <w:rsid w:val="06B0B7D7"/>
    <w:rsid w:val="06B2571F"/>
    <w:rsid w:val="06B763FF"/>
    <w:rsid w:val="06C540A1"/>
    <w:rsid w:val="06D02393"/>
    <w:rsid w:val="06D88058"/>
    <w:rsid w:val="06E03B0D"/>
    <w:rsid w:val="06E0AA4C"/>
    <w:rsid w:val="06E7696A"/>
    <w:rsid w:val="06EB4EC6"/>
    <w:rsid w:val="06F05836"/>
    <w:rsid w:val="06F8F1C2"/>
    <w:rsid w:val="07005E6E"/>
    <w:rsid w:val="070AA8D9"/>
    <w:rsid w:val="071A6CBF"/>
    <w:rsid w:val="073E4162"/>
    <w:rsid w:val="077322D7"/>
    <w:rsid w:val="0774E2AB"/>
    <w:rsid w:val="077BBEB6"/>
    <w:rsid w:val="077DA5B6"/>
    <w:rsid w:val="077FCF10"/>
    <w:rsid w:val="079DFECC"/>
    <w:rsid w:val="07B6F50D"/>
    <w:rsid w:val="07BB54F1"/>
    <w:rsid w:val="07D8A1F3"/>
    <w:rsid w:val="07DC1D5C"/>
    <w:rsid w:val="07E7B585"/>
    <w:rsid w:val="07F30DED"/>
    <w:rsid w:val="07F365FC"/>
    <w:rsid w:val="07F87684"/>
    <w:rsid w:val="08170DD3"/>
    <w:rsid w:val="081851E4"/>
    <w:rsid w:val="081D388A"/>
    <w:rsid w:val="082CFF36"/>
    <w:rsid w:val="08451930"/>
    <w:rsid w:val="0848E55F"/>
    <w:rsid w:val="084FE19E"/>
    <w:rsid w:val="0855EBFD"/>
    <w:rsid w:val="08571046"/>
    <w:rsid w:val="085D90D4"/>
    <w:rsid w:val="0867C60F"/>
    <w:rsid w:val="08680B34"/>
    <w:rsid w:val="0875B17F"/>
    <w:rsid w:val="088526E9"/>
    <w:rsid w:val="08972076"/>
    <w:rsid w:val="089E5B86"/>
    <w:rsid w:val="089F6521"/>
    <w:rsid w:val="08A5A459"/>
    <w:rsid w:val="08A8B2FE"/>
    <w:rsid w:val="08B1F19A"/>
    <w:rsid w:val="08B3B9C8"/>
    <w:rsid w:val="08BB5A2E"/>
    <w:rsid w:val="08CAE1C2"/>
    <w:rsid w:val="08CBCBB7"/>
    <w:rsid w:val="08D9B287"/>
    <w:rsid w:val="08DD1F17"/>
    <w:rsid w:val="090914E7"/>
    <w:rsid w:val="09096CEE"/>
    <w:rsid w:val="09117D3F"/>
    <w:rsid w:val="091BEEE8"/>
    <w:rsid w:val="09345833"/>
    <w:rsid w:val="09385CD5"/>
    <w:rsid w:val="094805D1"/>
    <w:rsid w:val="0956415D"/>
    <w:rsid w:val="0959A5F4"/>
    <w:rsid w:val="096D34A6"/>
    <w:rsid w:val="09792745"/>
    <w:rsid w:val="097EECDE"/>
    <w:rsid w:val="0982B29E"/>
    <w:rsid w:val="0982F007"/>
    <w:rsid w:val="0999CB97"/>
    <w:rsid w:val="09A48592"/>
    <w:rsid w:val="09A4CF65"/>
    <w:rsid w:val="09B00990"/>
    <w:rsid w:val="09C2FD80"/>
    <w:rsid w:val="09CE99F9"/>
    <w:rsid w:val="09CFBD80"/>
    <w:rsid w:val="09DA2F5B"/>
    <w:rsid w:val="09E374E3"/>
    <w:rsid w:val="09E8305B"/>
    <w:rsid w:val="09EEC425"/>
    <w:rsid w:val="09FB93D2"/>
    <w:rsid w:val="09FE98A9"/>
    <w:rsid w:val="0A0A9D07"/>
    <w:rsid w:val="0A0AFB5A"/>
    <w:rsid w:val="0A174457"/>
    <w:rsid w:val="0A177728"/>
    <w:rsid w:val="0A266670"/>
    <w:rsid w:val="0A3DD05C"/>
    <w:rsid w:val="0A4398AF"/>
    <w:rsid w:val="0A4441D9"/>
    <w:rsid w:val="0A594C2D"/>
    <w:rsid w:val="0A5C5D31"/>
    <w:rsid w:val="0A603EBC"/>
    <w:rsid w:val="0A63EA68"/>
    <w:rsid w:val="0A701DAC"/>
    <w:rsid w:val="0A763789"/>
    <w:rsid w:val="0A7DB3CD"/>
    <w:rsid w:val="0A83F596"/>
    <w:rsid w:val="0A8A4626"/>
    <w:rsid w:val="0A8A6B36"/>
    <w:rsid w:val="0A8E63C7"/>
    <w:rsid w:val="0A9288B5"/>
    <w:rsid w:val="0A9E6FAE"/>
    <w:rsid w:val="0AA51D58"/>
    <w:rsid w:val="0ABA7752"/>
    <w:rsid w:val="0AC862A8"/>
    <w:rsid w:val="0AD1B381"/>
    <w:rsid w:val="0AD6EC1E"/>
    <w:rsid w:val="0AE1A34F"/>
    <w:rsid w:val="0AEDB108"/>
    <w:rsid w:val="0AF592FB"/>
    <w:rsid w:val="0AF799BE"/>
    <w:rsid w:val="0AFCED8C"/>
    <w:rsid w:val="0B1D4830"/>
    <w:rsid w:val="0B35C274"/>
    <w:rsid w:val="0B3DEE81"/>
    <w:rsid w:val="0B52BFC5"/>
    <w:rsid w:val="0B541584"/>
    <w:rsid w:val="0B59D86A"/>
    <w:rsid w:val="0B5C362E"/>
    <w:rsid w:val="0B5F3FD7"/>
    <w:rsid w:val="0B62341D"/>
    <w:rsid w:val="0B656DA3"/>
    <w:rsid w:val="0B95CFD0"/>
    <w:rsid w:val="0B9FEBDF"/>
    <w:rsid w:val="0BA9BBD4"/>
    <w:rsid w:val="0BAC4469"/>
    <w:rsid w:val="0BAC65D2"/>
    <w:rsid w:val="0BACC65C"/>
    <w:rsid w:val="0BB3A09D"/>
    <w:rsid w:val="0BBCDD7A"/>
    <w:rsid w:val="0BC068B2"/>
    <w:rsid w:val="0BC8B2BB"/>
    <w:rsid w:val="0BE7047A"/>
    <w:rsid w:val="0BE96B6A"/>
    <w:rsid w:val="0C039AD1"/>
    <w:rsid w:val="0C1EAE61"/>
    <w:rsid w:val="0C41BCCF"/>
    <w:rsid w:val="0C437C32"/>
    <w:rsid w:val="0C46FA3C"/>
    <w:rsid w:val="0C4B163F"/>
    <w:rsid w:val="0C597BBD"/>
    <w:rsid w:val="0C5B69BC"/>
    <w:rsid w:val="0C6B39A0"/>
    <w:rsid w:val="0C7246B2"/>
    <w:rsid w:val="0C874AC7"/>
    <w:rsid w:val="0C8DA4B6"/>
    <w:rsid w:val="0C9096E8"/>
    <w:rsid w:val="0CA1FFE4"/>
    <w:rsid w:val="0CAC9927"/>
    <w:rsid w:val="0CC18690"/>
    <w:rsid w:val="0CC1F74B"/>
    <w:rsid w:val="0CD8DC66"/>
    <w:rsid w:val="0CEE858E"/>
    <w:rsid w:val="0CFA6390"/>
    <w:rsid w:val="0D0399DC"/>
    <w:rsid w:val="0D09E392"/>
    <w:rsid w:val="0D0CCCF8"/>
    <w:rsid w:val="0D163939"/>
    <w:rsid w:val="0D177CB0"/>
    <w:rsid w:val="0D1F1A78"/>
    <w:rsid w:val="0D2182F0"/>
    <w:rsid w:val="0D2F6E49"/>
    <w:rsid w:val="0D308725"/>
    <w:rsid w:val="0D536D0D"/>
    <w:rsid w:val="0D59DDF3"/>
    <w:rsid w:val="0D66143D"/>
    <w:rsid w:val="0D6F7858"/>
    <w:rsid w:val="0D7827D8"/>
    <w:rsid w:val="0DA2E138"/>
    <w:rsid w:val="0DA88BA9"/>
    <w:rsid w:val="0DB0903A"/>
    <w:rsid w:val="0DB7B27C"/>
    <w:rsid w:val="0DD019E9"/>
    <w:rsid w:val="0DEA51F7"/>
    <w:rsid w:val="0E0A312F"/>
    <w:rsid w:val="0E0BD337"/>
    <w:rsid w:val="0E21F7CB"/>
    <w:rsid w:val="0E29D9BE"/>
    <w:rsid w:val="0E2D7771"/>
    <w:rsid w:val="0E322FAC"/>
    <w:rsid w:val="0E40C82B"/>
    <w:rsid w:val="0E645371"/>
    <w:rsid w:val="0E6B5F20"/>
    <w:rsid w:val="0E6C7FA8"/>
    <w:rsid w:val="0E72F0A3"/>
    <w:rsid w:val="0E81EF2F"/>
    <w:rsid w:val="0E8625DB"/>
    <w:rsid w:val="0E868580"/>
    <w:rsid w:val="0EBE5A08"/>
    <w:rsid w:val="0EBEC9E6"/>
    <w:rsid w:val="0EC6BC2E"/>
    <w:rsid w:val="0EC71FE7"/>
    <w:rsid w:val="0EC74E13"/>
    <w:rsid w:val="0ECFD2E7"/>
    <w:rsid w:val="0ED6C353"/>
    <w:rsid w:val="0ED86859"/>
    <w:rsid w:val="0EDDE77C"/>
    <w:rsid w:val="0EE0E278"/>
    <w:rsid w:val="0EE3AC85"/>
    <w:rsid w:val="0EE95408"/>
    <w:rsid w:val="0EEAE449"/>
    <w:rsid w:val="0EEB578A"/>
    <w:rsid w:val="0EF147D5"/>
    <w:rsid w:val="0EFB518F"/>
    <w:rsid w:val="0F1E22BF"/>
    <w:rsid w:val="0F1FA3E6"/>
    <w:rsid w:val="0F3E46E3"/>
    <w:rsid w:val="0F40868C"/>
    <w:rsid w:val="0F4CD82E"/>
    <w:rsid w:val="0F553D81"/>
    <w:rsid w:val="0F776C53"/>
    <w:rsid w:val="0F813EBB"/>
    <w:rsid w:val="0F874A88"/>
    <w:rsid w:val="0F8A7D62"/>
    <w:rsid w:val="0F90A6FD"/>
    <w:rsid w:val="0FBFAD1A"/>
    <w:rsid w:val="0FC91FF8"/>
    <w:rsid w:val="0FCFAA2B"/>
    <w:rsid w:val="0FE086CF"/>
    <w:rsid w:val="0FEE8077"/>
    <w:rsid w:val="0FF3CBF9"/>
    <w:rsid w:val="100048B0"/>
    <w:rsid w:val="10247828"/>
    <w:rsid w:val="10299A8C"/>
    <w:rsid w:val="1034DCA8"/>
    <w:rsid w:val="104602D7"/>
    <w:rsid w:val="104CAA66"/>
    <w:rsid w:val="1060B62E"/>
    <w:rsid w:val="106E251C"/>
    <w:rsid w:val="10780D8B"/>
    <w:rsid w:val="1078FC0F"/>
    <w:rsid w:val="108EB0EC"/>
    <w:rsid w:val="109BF4F8"/>
    <w:rsid w:val="10ADA958"/>
    <w:rsid w:val="10AE6BD7"/>
    <w:rsid w:val="10B0CD59"/>
    <w:rsid w:val="10BF9E2B"/>
    <w:rsid w:val="10C0444B"/>
    <w:rsid w:val="10C0B043"/>
    <w:rsid w:val="10C4FB9D"/>
    <w:rsid w:val="10C78B53"/>
    <w:rsid w:val="10C8D86B"/>
    <w:rsid w:val="10CA58B5"/>
    <w:rsid w:val="110750F4"/>
    <w:rsid w:val="110841DB"/>
    <w:rsid w:val="11198F34"/>
    <w:rsid w:val="111CAAAC"/>
    <w:rsid w:val="111F1251"/>
    <w:rsid w:val="111F71FD"/>
    <w:rsid w:val="114627B3"/>
    <w:rsid w:val="1157A341"/>
    <w:rsid w:val="1159ED09"/>
    <w:rsid w:val="115F37E3"/>
    <w:rsid w:val="1160EE9B"/>
    <w:rsid w:val="11713E60"/>
    <w:rsid w:val="117E5F79"/>
    <w:rsid w:val="119111B6"/>
    <w:rsid w:val="119C6F83"/>
    <w:rsid w:val="11A51B03"/>
    <w:rsid w:val="11E202BA"/>
    <w:rsid w:val="11E7E721"/>
    <w:rsid w:val="11FCE4CA"/>
    <w:rsid w:val="1204E3F5"/>
    <w:rsid w:val="1205D887"/>
    <w:rsid w:val="1209AF58"/>
    <w:rsid w:val="120A035F"/>
    <w:rsid w:val="120C01A8"/>
    <w:rsid w:val="12159EC7"/>
    <w:rsid w:val="121791ED"/>
    <w:rsid w:val="121B0BC1"/>
    <w:rsid w:val="121F61DF"/>
    <w:rsid w:val="123926E5"/>
    <w:rsid w:val="1244FEBB"/>
    <w:rsid w:val="12468334"/>
    <w:rsid w:val="124D07E2"/>
    <w:rsid w:val="12525821"/>
    <w:rsid w:val="1258EFEB"/>
    <w:rsid w:val="126732B7"/>
    <w:rsid w:val="1267C7A1"/>
    <w:rsid w:val="1274A209"/>
    <w:rsid w:val="1275484B"/>
    <w:rsid w:val="128433D2"/>
    <w:rsid w:val="1286D914"/>
    <w:rsid w:val="12899FC7"/>
    <w:rsid w:val="1297AE1E"/>
    <w:rsid w:val="1298EA9F"/>
    <w:rsid w:val="129DCAB8"/>
    <w:rsid w:val="12A3BD42"/>
    <w:rsid w:val="12BB1679"/>
    <w:rsid w:val="12C3E927"/>
    <w:rsid w:val="12C970A1"/>
    <w:rsid w:val="12F03DEF"/>
    <w:rsid w:val="12F17872"/>
    <w:rsid w:val="12F3E507"/>
    <w:rsid w:val="12FE732F"/>
    <w:rsid w:val="13037E0D"/>
    <w:rsid w:val="1307230A"/>
    <w:rsid w:val="130CFD1B"/>
    <w:rsid w:val="13184ED6"/>
    <w:rsid w:val="132B4BB9"/>
    <w:rsid w:val="1338FEBC"/>
    <w:rsid w:val="133FA687"/>
    <w:rsid w:val="1347E108"/>
    <w:rsid w:val="135D45C5"/>
    <w:rsid w:val="1363D5FD"/>
    <w:rsid w:val="13882FB2"/>
    <w:rsid w:val="138A4347"/>
    <w:rsid w:val="138A92FC"/>
    <w:rsid w:val="13A6CF83"/>
    <w:rsid w:val="13AA681C"/>
    <w:rsid w:val="13AE6E6E"/>
    <w:rsid w:val="13B8A136"/>
    <w:rsid w:val="13BB492C"/>
    <w:rsid w:val="13BDEE85"/>
    <w:rsid w:val="13CBCA0C"/>
    <w:rsid w:val="13ECC0B2"/>
    <w:rsid w:val="13F38183"/>
    <w:rsid w:val="13F92D30"/>
    <w:rsid w:val="13FB0CE5"/>
    <w:rsid w:val="140B8746"/>
    <w:rsid w:val="141E48BF"/>
    <w:rsid w:val="1420D875"/>
    <w:rsid w:val="143337A4"/>
    <w:rsid w:val="144EB087"/>
    <w:rsid w:val="1467144C"/>
    <w:rsid w:val="14722A10"/>
    <w:rsid w:val="14945055"/>
    <w:rsid w:val="14955A94"/>
    <w:rsid w:val="14971771"/>
    <w:rsid w:val="149A8231"/>
    <w:rsid w:val="149B29AB"/>
    <w:rsid w:val="149FB181"/>
    <w:rsid w:val="14AD88DA"/>
    <w:rsid w:val="14BA782B"/>
    <w:rsid w:val="14C172F1"/>
    <w:rsid w:val="14C5D085"/>
    <w:rsid w:val="14C7851D"/>
    <w:rsid w:val="14CAD3A1"/>
    <w:rsid w:val="14CBF2E7"/>
    <w:rsid w:val="14D7693A"/>
    <w:rsid w:val="14E3FBE6"/>
    <w:rsid w:val="14EAC514"/>
    <w:rsid w:val="1505CBAB"/>
    <w:rsid w:val="15099D48"/>
    <w:rsid w:val="1509E2C6"/>
    <w:rsid w:val="1514ABAF"/>
    <w:rsid w:val="15179B1B"/>
    <w:rsid w:val="151BB312"/>
    <w:rsid w:val="152756F7"/>
    <w:rsid w:val="15339206"/>
    <w:rsid w:val="1533DF50"/>
    <w:rsid w:val="1539F12C"/>
    <w:rsid w:val="153C8833"/>
    <w:rsid w:val="154A76C4"/>
    <w:rsid w:val="1553443E"/>
    <w:rsid w:val="155C98A7"/>
    <w:rsid w:val="155DF350"/>
    <w:rsid w:val="156B954C"/>
    <w:rsid w:val="157097DB"/>
    <w:rsid w:val="1578D63F"/>
    <w:rsid w:val="1578D8C7"/>
    <w:rsid w:val="158170B0"/>
    <w:rsid w:val="15888817"/>
    <w:rsid w:val="159AFC76"/>
    <w:rsid w:val="15A1DF94"/>
    <w:rsid w:val="15A27122"/>
    <w:rsid w:val="15C3117A"/>
    <w:rsid w:val="15C5DCD1"/>
    <w:rsid w:val="15D593CA"/>
    <w:rsid w:val="15DDA6B6"/>
    <w:rsid w:val="15E6614B"/>
    <w:rsid w:val="15E7D78F"/>
    <w:rsid w:val="15E910B8"/>
    <w:rsid w:val="1609E65F"/>
    <w:rsid w:val="160A1930"/>
    <w:rsid w:val="160F809D"/>
    <w:rsid w:val="16110853"/>
    <w:rsid w:val="16110A3B"/>
    <w:rsid w:val="1622E18D"/>
    <w:rsid w:val="1633DE21"/>
    <w:rsid w:val="163999C8"/>
    <w:rsid w:val="164438D4"/>
    <w:rsid w:val="164F8AF1"/>
    <w:rsid w:val="1657515D"/>
    <w:rsid w:val="166A9C77"/>
    <w:rsid w:val="1670EE55"/>
    <w:rsid w:val="16827F1B"/>
    <w:rsid w:val="16837A68"/>
    <w:rsid w:val="16B663A4"/>
    <w:rsid w:val="16B7386A"/>
    <w:rsid w:val="16BC058B"/>
    <w:rsid w:val="16BD785F"/>
    <w:rsid w:val="16C17F62"/>
    <w:rsid w:val="16CF6457"/>
    <w:rsid w:val="16D3C563"/>
    <w:rsid w:val="16D560E3"/>
    <w:rsid w:val="16D87590"/>
    <w:rsid w:val="16E4CFDB"/>
    <w:rsid w:val="16F0764D"/>
    <w:rsid w:val="16FAFC9A"/>
    <w:rsid w:val="1702DEE9"/>
    <w:rsid w:val="1704277C"/>
    <w:rsid w:val="17183D0D"/>
    <w:rsid w:val="17378B8D"/>
    <w:rsid w:val="1746EECE"/>
    <w:rsid w:val="1747F293"/>
    <w:rsid w:val="17484517"/>
    <w:rsid w:val="1762AAA3"/>
    <w:rsid w:val="1763332B"/>
    <w:rsid w:val="17674B96"/>
    <w:rsid w:val="176FDB2C"/>
    <w:rsid w:val="178C99F6"/>
    <w:rsid w:val="17B4157A"/>
    <w:rsid w:val="17B707C2"/>
    <w:rsid w:val="17B94F77"/>
    <w:rsid w:val="17BC272E"/>
    <w:rsid w:val="17CBF6A7"/>
    <w:rsid w:val="17D9BAD9"/>
    <w:rsid w:val="17E64CF9"/>
    <w:rsid w:val="17EEA9BE"/>
    <w:rsid w:val="17F3D53E"/>
    <w:rsid w:val="180150EE"/>
    <w:rsid w:val="180AF903"/>
    <w:rsid w:val="181BEFE0"/>
    <w:rsid w:val="18214D94"/>
    <w:rsid w:val="1826232E"/>
    <w:rsid w:val="18357148"/>
    <w:rsid w:val="1839ED9B"/>
    <w:rsid w:val="183E5AF6"/>
    <w:rsid w:val="1852BC5C"/>
    <w:rsid w:val="1853B549"/>
    <w:rsid w:val="18557EE3"/>
    <w:rsid w:val="185811B1"/>
    <w:rsid w:val="185E3A2B"/>
    <w:rsid w:val="1860392C"/>
    <w:rsid w:val="186331C0"/>
    <w:rsid w:val="186AE89A"/>
    <w:rsid w:val="18AA4248"/>
    <w:rsid w:val="18C22965"/>
    <w:rsid w:val="18C7875E"/>
    <w:rsid w:val="18CD7A55"/>
    <w:rsid w:val="18D7B337"/>
    <w:rsid w:val="18D9F346"/>
    <w:rsid w:val="18DB6EB4"/>
    <w:rsid w:val="18FCA65D"/>
    <w:rsid w:val="18FF9022"/>
    <w:rsid w:val="19030F57"/>
    <w:rsid w:val="19094DAD"/>
    <w:rsid w:val="191E8493"/>
    <w:rsid w:val="19221BFB"/>
    <w:rsid w:val="19225DD7"/>
    <w:rsid w:val="193A1985"/>
    <w:rsid w:val="19419D4C"/>
    <w:rsid w:val="194C175B"/>
    <w:rsid w:val="1954A519"/>
    <w:rsid w:val="1968E95E"/>
    <w:rsid w:val="197C2705"/>
    <w:rsid w:val="1984BF43"/>
    <w:rsid w:val="1988E969"/>
    <w:rsid w:val="198BBEDE"/>
    <w:rsid w:val="1994106C"/>
    <w:rsid w:val="1995BC92"/>
    <w:rsid w:val="199AA9E8"/>
    <w:rsid w:val="199D0F89"/>
    <w:rsid w:val="19C880A2"/>
    <w:rsid w:val="19CB30BF"/>
    <w:rsid w:val="19D33AEB"/>
    <w:rsid w:val="19EDA71F"/>
    <w:rsid w:val="19EDF70A"/>
    <w:rsid w:val="19F2EE6E"/>
    <w:rsid w:val="1A31D0B3"/>
    <w:rsid w:val="1A32184E"/>
    <w:rsid w:val="1A35B377"/>
    <w:rsid w:val="1A389A3C"/>
    <w:rsid w:val="1A3E6762"/>
    <w:rsid w:val="1A45077F"/>
    <w:rsid w:val="1A5FAAE7"/>
    <w:rsid w:val="1A6980A2"/>
    <w:rsid w:val="1A805A30"/>
    <w:rsid w:val="1A85C637"/>
    <w:rsid w:val="1A8E9033"/>
    <w:rsid w:val="1A996845"/>
    <w:rsid w:val="1AA935CA"/>
    <w:rsid w:val="1AAC1E53"/>
    <w:rsid w:val="1AB73BC6"/>
    <w:rsid w:val="1AB997E5"/>
    <w:rsid w:val="1AB9E5B5"/>
    <w:rsid w:val="1ABDD631"/>
    <w:rsid w:val="1AC69898"/>
    <w:rsid w:val="1AC8E049"/>
    <w:rsid w:val="1AD6026F"/>
    <w:rsid w:val="1AD7BE40"/>
    <w:rsid w:val="1AD8DA26"/>
    <w:rsid w:val="1AE8CDCF"/>
    <w:rsid w:val="1AEB712A"/>
    <w:rsid w:val="1AF6D264"/>
    <w:rsid w:val="1B0B29E5"/>
    <w:rsid w:val="1B10C423"/>
    <w:rsid w:val="1B21067F"/>
    <w:rsid w:val="1B31925B"/>
    <w:rsid w:val="1B319A0F"/>
    <w:rsid w:val="1B3AB71D"/>
    <w:rsid w:val="1B3D4CEE"/>
    <w:rsid w:val="1B47913E"/>
    <w:rsid w:val="1B52B08A"/>
    <w:rsid w:val="1B5A75B7"/>
    <w:rsid w:val="1B5B99D3"/>
    <w:rsid w:val="1B5E7874"/>
    <w:rsid w:val="1B5FBD7C"/>
    <w:rsid w:val="1B60C297"/>
    <w:rsid w:val="1B6C0929"/>
    <w:rsid w:val="1B7606EF"/>
    <w:rsid w:val="1B8EC4D9"/>
    <w:rsid w:val="1B9A8DAE"/>
    <w:rsid w:val="1B9B5929"/>
    <w:rsid w:val="1BAB8976"/>
    <w:rsid w:val="1BAEFED6"/>
    <w:rsid w:val="1BB25B47"/>
    <w:rsid w:val="1BB70056"/>
    <w:rsid w:val="1BC2B55C"/>
    <w:rsid w:val="1BD4A8D8"/>
    <w:rsid w:val="1BE73A1D"/>
    <w:rsid w:val="1BEF780D"/>
    <w:rsid w:val="1BF245CB"/>
    <w:rsid w:val="1BF88851"/>
    <w:rsid w:val="1C162CF6"/>
    <w:rsid w:val="1C1EAB92"/>
    <w:rsid w:val="1C35D701"/>
    <w:rsid w:val="1C4041C7"/>
    <w:rsid w:val="1C48C36C"/>
    <w:rsid w:val="1C6FB4AD"/>
    <w:rsid w:val="1C7E9405"/>
    <w:rsid w:val="1C8D3843"/>
    <w:rsid w:val="1C90A9E0"/>
    <w:rsid w:val="1C93BEAE"/>
    <w:rsid w:val="1CA5B6EC"/>
    <w:rsid w:val="1CA74899"/>
    <w:rsid w:val="1CB2F90B"/>
    <w:rsid w:val="1CB93D12"/>
    <w:rsid w:val="1CC2CE76"/>
    <w:rsid w:val="1CC4F298"/>
    <w:rsid w:val="1CCFA2A5"/>
    <w:rsid w:val="1CD69E48"/>
    <w:rsid w:val="1CE21B21"/>
    <w:rsid w:val="1CE8CF2D"/>
    <w:rsid w:val="1CEF5DED"/>
    <w:rsid w:val="1CF8831E"/>
    <w:rsid w:val="1D0050D4"/>
    <w:rsid w:val="1D1720B0"/>
    <w:rsid w:val="1D36E709"/>
    <w:rsid w:val="1D54F47F"/>
    <w:rsid w:val="1D612C4A"/>
    <w:rsid w:val="1D738133"/>
    <w:rsid w:val="1D81AB28"/>
    <w:rsid w:val="1D9DA6FE"/>
    <w:rsid w:val="1DA9BA41"/>
    <w:rsid w:val="1DB2E80C"/>
    <w:rsid w:val="1DB310B5"/>
    <w:rsid w:val="1DB38B87"/>
    <w:rsid w:val="1DC66EB1"/>
    <w:rsid w:val="1DD0718F"/>
    <w:rsid w:val="1DE13700"/>
    <w:rsid w:val="1DECAA07"/>
    <w:rsid w:val="1DED4F1A"/>
    <w:rsid w:val="1DF5124C"/>
    <w:rsid w:val="1DFBC998"/>
    <w:rsid w:val="1E0CA996"/>
    <w:rsid w:val="1E12E1ED"/>
    <w:rsid w:val="1E2B19DA"/>
    <w:rsid w:val="1E2B8350"/>
    <w:rsid w:val="1E2DAE5F"/>
    <w:rsid w:val="1E321C2C"/>
    <w:rsid w:val="1E3B5D0B"/>
    <w:rsid w:val="1E59E293"/>
    <w:rsid w:val="1E683A69"/>
    <w:rsid w:val="1E68F400"/>
    <w:rsid w:val="1E6EC172"/>
    <w:rsid w:val="1E6F3E9D"/>
    <w:rsid w:val="1E70DE90"/>
    <w:rsid w:val="1E771E37"/>
    <w:rsid w:val="1E776AAB"/>
    <w:rsid w:val="1E81164B"/>
    <w:rsid w:val="1E8D4400"/>
    <w:rsid w:val="1E8EE4D3"/>
    <w:rsid w:val="1E949A03"/>
    <w:rsid w:val="1E9B8C23"/>
    <w:rsid w:val="1EA15932"/>
    <w:rsid w:val="1EA4CD79"/>
    <w:rsid w:val="1EB56C5F"/>
    <w:rsid w:val="1EB57A8F"/>
    <w:rsid w:val="1EB843DB"/>
    <w:rsid w:val="1EBC54D6"/>
    <w:rsid w:val="1EBE7D1B"/>
    <w:rsid w:val="1EC248F1"/>
    <w:rsid w:val="1ECF9311"/>
    <w:rsid w:val="1EDBD7FD"/>
    <w:rsid w:val="1EE8BE48"/>
    <w:rsid w:val="1EF990B3"/>
    <w:rsid w:val="1F01A930"/>
    <w:rsid w:val="1F083E07"/>
    <w:rsid w:val="1F12D10F"/>
    <w:rsid w:val="1F4A9590"/>
    <w:rsid w:val="1F4FF9DD"/>
    <w:rsid w:val="1F5459C5"/>
    <w:rsid w:val="1F57C9C0"/>
    <w:rsid w:val="1F655184"/>
    <w:rsid w:val="1F67FA89"/>
    <w:rsid w:val="1F7DB653"/>
    <w:rsid w:val="1F81C806"/>
    <w:rsid w:val="1F89F241"/>
    <w:rsid w:val="1F8A1606"/>
    <w:rsid w:val="1F8A85C1"/>
    <w:rsid w:val="1F8B7F08"/>
    <w:rsid w:val="1F985303"/>
    <w:rsid w:val="1F9FD612"/>
    <w:rsid w:val="1FB05663"/>
    <w:rsid w:val="1FB7DEEC"/>
    <w:rsid w:val="1FC3C9E4"/>
    <w:rsid w:val="1FCB239C"/>
    <w:rsid w:val="1FCF9AF0"/>
    <w:rsid w:val="1FD5426B"/>
    <w:rsid w:val="1FDC3E23"/>
    <w:rsid w:val="1FE6C742"/>
    <w:rsid w:val="1FEDF4D5"/>
    <w:rsid w:val="1FEF9B02"/>
    <w:rsid w:val="200BC90B"/>
    <w:rsid w:val="201F9816"/>
    <w:rsid w:val="2023C4C8"/>
    <w:rsid w:val="20266F1C"/>
    <w:rsid w:val="202C95E4"/>
    <w:rsid w:val="202E0ED7"/>
    <w:rsid w:val="2032E5D2"/>
    <w:rsid w:val="20360656"/>
    <w:rsid w:val="2038960C"/>
    <w:rsid w:val="2047F8F5"/>
    <w:rsid w:val="205238DF"/>
    <w:rsid w:val="2067FC06"/>
    <w:rsid w:val="206E4392"/>
    <w:rsid w:val="20760517"/>
    <w:rsid w:val="2078258E"/>
    <w:rsid w:val="207DBFCC"/>
    <w:rsid w:val="20831209"/>
    <w:rsid w:val="2087C2EA"/>
    <w:rsid w:val="208DF9CF"/>
    <w:rsid w:val="20928B7F"/>
    <w:rsid w:val="20A0C012"/>
    <w:rsid w:val="20A13238"/>
    <w:rsid w:val="20A22DB8"/>
    <w:rsid w:val="20A9FEDB"/>
    <w:rsid w:val="20BA2725"/>
    <w:rsid w:val="20BC12C3"/>
    <w:rsid w:val="20BD4591"/>
    <w:rsid w:val="20C2CBFA"/>
    <w:rsid w:val="20D10D7C"/>
    <w:rsid w:val="20DFA856"/>
    <w:rsid w:val="20E3342B"/>
    <w:rsid w:val="20ECA9B5"/>
    <w:rsid w:val="20FA2D2A"/>
    <w:rsid w:val="21072EA6"/>
    <w:rsid w:val="210C7307"/>
    <w:rsid w:val="2131BDB9"/>
    <w:rsid w:val="21375BDA"/>
    <w:rsid w:val="2139A35A"/>
    <w:rsid w:val="214A822A"/>
    <w:rsid w:val="21542C7D"/>
    <w:rsid w:val="2165915F"/>
    <w:rsid w:val="216A2306"/>
    <w:rsid w:val="216D2028"/>
    <w:rsid w:val="2184E69D"/>
    <w:rsid w:val="218B4E93"/>
    <w:rsid w:val="218BDD84"/>
    <w:rsid w:val="21915AB2"/>
    <w:rsid w:val="219F47F1"/>
    <w:rsid w:val="21ADD93C"/>
    <w:rsid w:val="21AF76D8"/>
    <w:rsid w:val="21B17B3B"/>
    <w:rsid w:val="21B4A852"/>
    <w:rsid w:val="21C0F5EF"/>
    <w:rsid w:val="21C3B12C"/>
    <w:rsid w:val="21CA8A79"/>
    <w:rsid w:val="21D85F41"/>
    <w:rsid w:val="21DD5AAA"/>
    <w:rsid w:val="21F2A140"/>
    <w:rsid w:val="22127D1E"/>
    <w:rsid w:val="22179D9C"/>
    <w:rsid w:val="22277A70"/>
    <w:rsid w:val="2231F12E"/>
    <w:rsid w:val="22331B0F"/>
    <w:rsid w:val="22393CB0"/>
    <w:rsid w:val="223E8A52"/>
    <w:rsid w:val="22482BAD"/>
    <w:rsid w:val="22507F84"/>
    <w:rsid w:val="2251DED1"/>
    <w:rsid w:val="2254D429"/>
    <w:rsid w:val="22643E00"/>
    <w:rsid w:val="226CCD96"/>
    <w:rsid w:val="227460B1"/>
    <w:rsid w:val="228189AA"/>
    <w:rsid w:val="2282ADF6"/>
    <w:rsid w:val="229108B1"/>
    <w:rsid w:val="22B9B3FB"/>
    <w:rsid w:val="22BB1CDE"/>
    <w:rsid w:val="22BB39F3"/>
    <w:rsid w:val="22CA5FA6"/>
    <w:rsid w:val="22DDAD88"/>
    <w:rsid w:val="22FDDDB6"/>
    <w:rsid w:val="22FEEB17"/>
    <w:rsid w:val="230E1C6E"/>
    <w:rsid w:val="2321DF04"/>
    <w:rsid w:val="23221A0A"/>
    <w:rsid w:val="232E5C7D"/>
    <w:rsid w:val="23340B48"/>
    <w:rsid w:val="2336E078"/>
    <w:rsid w:val="233BD029"/>
    <w:rsid w:val="233CF28F"/>
    <w:rsid w:val="2356B97A"/>
    <w:rsid w:val="2359902A"/>
    <w:rsid w:val="235D2AF7"/>
    <w:rsid w:val="2363080C"/>
    <w:rsid w:val="2367A833"/>
    <w:rsid w:val="2378562A"/>
    <w:rsid w:val="237915A3"/>
    <w:rsid w:val="239AC7D0"/>
    <w:rsid w:val="23ACB452"/>
    <w:rsid w:val="23D2C680"/>
    <w:rsid w:val="23DB08A1"/>
    <w:rsid w:val="23E73A78"/>
    <w:rsid w:val="23F4C1D5"/>
    <w:rsid w:val="24098FEB"/>
    <w:rsid w:val="2409D77F"/>
    <w:rsid w:val="240E3CA8"/>
    <w:rsid w:val="24181D9D"/>
    <w:rsid w:val="242E783C"/>
    <w:rsid w:val="24414085"/>
    <w:rsid w:val="24594017"/>
    <w:rsid w:val="245A8854"/>
    <w:rsid w:val="24656CA8"/>
    <w:rsid w:val="24694567"/>
    <w:rsid w:val="246AACC4"/>
    <w:rsid w:val="246D0F60"/>
    <w:rsid w:val="24736F2B"/>
    <w:rsid w:val="2483C786"/>
    <w:rsid w:val="248BCB64"/>
    <w:rsid w:val="24902DF5"/>
    <w:rsid w:val="24947F12"/>
    <w:rsid w:val="24AE903E"/>
    <w:rsid w:val="24BAC47F"/>
    <w:rsid w:val="24C7CA96"/>
    <w:rsid w:val="24D21A5C"/>
    <w:rsid w:val="24D40C20"/>
    <w:rsid w:val="24E133CC"/>
    <w:rsid w:val="24E905CB"/>
    <w:rsid w:val="24E9F01C"/>
    <w:rsid w:val="24EB8724"/>
    <w:rsid w:val="24F73E92"/>
    <w:rsid w:val="25012FE6"/>
    <w:rsid w:val="250FD619"/>
    <w:rsid w:val="2510B75C"/>
    <w:rsid w:val="252ABA8D"/>
    <w:rsid w:val="2531CC5D"/>
    <w:rsid w:val="253256C6"/>
    <w:rsid w:val="253701DB"/>
    <w:rsid w:val="2543A92B"/>
    <w:rsid w:val="25557982"/>
    <w:rsid w:val="25595AE3"/>
    <w:rsid w:val="255E39F9"/>
    <w:rsid w:val="256667D5"/>
    <w:rsid w:val="25669AA6"/>
    <w:rsid w:val="2567E1C7"/>
    <w:rsid w:val="257E6142"/>
    <w:rsid w:val="25905ACF"/>
    <w:rsid w:val="25A51F1D"/>
    <w:rsid w:val="25AB0ACA"/>
    <w:rsid w:val="25B96464"/>
    <w:rsid w:val="25C95B64"/>
    <w:rsid w:val="25DEE7C7"/>
    <w:rsid w:val="25E22508"/>
    <w:rsid w:val="25E37B92"/>
    <w:rsid w:val="25E5BE91"/>
    <w:rsid w:val="25F21544"/>
    <w:rsid w:val="25F7E6B0"/>
    <w:rsid w:val="25FCB20B"/>
    <w:rsid w:val="25FE7D9C"/>
    <w:rsid w:val="2604B3ED"/>
    <w:rsid w:val="26111261"/>
    <w:rsid w:val="26180DE3"/>
    <w:rsid w:val="262B10EC"/>
    <w:rsid w:val="262CBD0C"/>
    <w:rsid w:val="2644B679"/>
    <w:rsid w:val="2647E83F"/>
    <w:rsid w:val="264C5A37"/>
    <w:rsid w:val="2651B06E"/>
    <w:rsid w:val="26522812"/>
    <w:rsid w:val="2659BA8E"/>
    <w:rsid w:val="265DC64D"/>
    <w:rsid w:val="266603A6"/>
    <w:rsid w:val="266D5297"/>
    <w:rsid w:val="2671EEBD"/>
    <w:rsid w:val="26799390"/>
    <w:rsid w:val="267C1396"/>
    <w:rsid w:val="267ED61D"/>
    <w:rsid w:val="26870DBE"/>
    <w:rsid w:val="2699EA31"/>
    <w:rsid w:val="26A8A5C3"/>
    <w:rsid w:val="26B6C01A"/>
    <w:rsid w:val="26C459EC"/>
    <w:rsid w:val="26DAE3AC"/>
    <w:rsid w:val="26DF983A"/>
    <w:rsid w:val="26E66AF3"/>
    <w:rsid w:val="26EDF2D7"/>
    <w:rsid w:val="26EF74FF"/>
    <w:rsid w:val="26F35CB8"/>
    <w:rsid w:val="2702C41B"/>
    <w:rsid w:val="27136797"/>
    <w:rsid w:val="271B15AE"/>
    <w:rsid w:val="271B385A"/>
    <w:rsid w:val="272057C6"/>
    <w:rsid w:val="2730867F"/>
    <w:rsid w:val="27323435"/>
    <w:rsid w:val="2735977D"/>
    <w:rsid w:val="27393012"/>
    <w:rsid w:val="273F52E1"/>
    <w:rsid w:val="2745C17A"/>
    <w:rsid w:val="274CE5AD"/>
    <w:rsid w:val="27602F49"/>
    <w:rsid w:val="27634BDF"/>
    <w:rsid w:val="2768440D"/>
    <w:rsid w:val="2769EA46"/>
    <w:rsid w:val="2774B88C"/>
    <w:rsid w:val="2774EB5D"/>
    <w:rsid w:val="27ABBEFA"/>
    <w:rsid w:val="27B326CE"/>
    <w:rsid w:val="27B70DCD"/>
    <w:rsid w:val="27BEEFD3"/>
    <w:rsid w:val="27C42CB7"/>
    <w:rsid w:val="27C50CCF"/>
    <w:rsid w:val="27C9C6F5"/>
    <w:rsid w:val="27D89A68"/>
    <w:rsid w:val="27DA5A09"/>
    <w:rsid w:val="27E6E59E"/>
    <w:rsid w:val="280A7FB3"/>
    <w:rsid w:val="282EBE24"/>
    <w:rsid w:val="2831AF03"/>
    <w:rsid w:val="2833190E"/>
    <w:rsid w:val="283E23DE"/>
    <w:rsid w:val="284A11C6"/>
    <w:rsid w:val="2863459F"/>
    <w:rsid w:val="28785590"/>
    <w:rsid w:val="287B1817"/>
    <w:rsid w:val="287C6C3D"/>
    <w:rsid w:val="28830F3A"/>
    <w:rsid w:val="28A59B13"/>
    <w:rsid w:val="28AEA0D5"/>
    <w:rsid w:val="28B01472"/>
    <w:rsid w:val="28C284F7"/>
    <w:rsid w:val="28C7D771"/>
    <w:rsid w:val="28D80030"/>
    <w:rsid w:val="28DFF790"/>
    <w:rsid w:val="28E0FAB8"/>
    <w:rsid w:val="28E52A95"/>
    <w:rsid w:val="28F0BD3D"/>
    <w:rsid w:val="28F61694"/>
    <w:rsid w:val="28FC6451"/>
    <w:rsid w:val="29016197"/>
    <w:rsid w:val="290FA9FA"/>
    <w:rsid w:val="2916FD24"/>
    <w:rsid w:val="291C5A4F"/>
    <w:rsid w:val="292266CF"/>
    <w:rsid w:val="2936C8D4"/>
    <w:rsid w:val="293710D5"/>
    <w:rsid w:val="293A8F8C"/>
    <w:rsid w:val="29537115"/>
    <w:rsid w:val="295E65AB"/>
    <w:rsid w:val="2964444F"/>
    <w:rsid w:val="296841AA"/>
    <w:rsid w:val="2980FFB4"/>
    <w:rsid w:val="298D65E3"/>
    <w:rsid w:val="29971DC7"/>
    <w:rsid w:val="29AABD86"/>
    <w:rsid w:val="29B1F7FB"/>
    <w:rsid w:val="29B42905"/>
    <w:rsid w:val="29C01CD8"/>
    <w:rsid w:val="29C3E878"/>
    <w:rsid w:val="29D1B1C2"/>
    <w:rsid w:val="29D2122E"/>
    <w:rsid w:val="29D570BE"/>
    <w:rsid w:val="29D82592"/>
    <w:rsid w:val="29D8AFD6"/>
    <w:rsid w:val="29DD42AB"/>
    <w:rsid w:val="29E59F70"/>
    <w:rsid w:val="29E65E07"/>
    <w:rsid w:val="29F30671"/>
    <w:rsid w:val="2A02EB1A"/>
    <w:rsid w:val="2A07192B"/>
    <w:rsid w:val="2A0D4AB5"/>
    <w:rsid w:val="2A0F20CD"/>
    <w:rsid w:val="2A0F926A"/>
    <w:rsid w:val="2A1E7013"/>
    <w:rsid w:val="2A248737"/>
    <w:rsid w:val="2A2FE67C"/>
    <w:rsid w:val="2A33BD24"/>
    <w:rsid w:val="2A37F85B"/>
    <w:rsid w:val="2A38D65E"/>
    <w:rsid w:val="2A3A0036"/>
    <w:rsid w:val="2A428FCC"/>
    <w:rsid w:val="2A4A4A81"/>
    <w:rsid w:val="2A527475"/>
    <w:rsid w:val="2A5CB34D"/>
    <w:rsid w:val="2A73DBFD"/>
    <w:rsid w:val="2A94966D"/>
    <w:rsid w:val="2AA94752"/>
    <w:rsid w:val="2AAC2B22"/>
    <w:rsid w:val="2AAE7767"/>
    <w:rsid w:val="2ABAA79B"/>
    <w:rsid w:val="2AC96610"/>
    <w:rsid w:val="2ACD7E0B"/>
    <w:rsid w:val="2ACE1386"/>
    <w:rsid w:val="2AD3D2BD"/>
    <w:rsid w:val="2AE4D088"/>
    <w:rsid w:val="2AEE254F"/>
    <w:rsid w:val="2AF482FE"/>
    <w:rsid w:val="2AF8737A"/>
    <w:rsid w:val="2B106CE7"/>
    <w:rsid w:val="2B13449E"/>
    <w:rsid w:val="2B14D4E9"/>
    <w:rsid w:val="2B205DFD"/>
    <w:rsid w:val="2B3262D7"/>
    <w:rsid w:val="2B3DB26A"/>
    <w:rsid w:val="2B402CF0"/>
    <w:rsid w:val="2B42EF77"/>
    <w:rsid w:val="2B436A49"/>
    <w:rsid w:val="2B642AD1"/>
    <w:rsid w:val="2B6B6883"/>
    <w:rsid w:val="2B763220"/>
    <w:rsid w:val="2B8C4C5C"/>
    <w:rsid w:val="2B9E9EF7"/>
    <w:rsid w:val="2BAFA6DB"/>
    <w:rsid w:val="2BB7F94B"/>
    <w:rsid w:val="2BE989B5"/>
    <w:rsid w:val="2BF74362"/>
    <w:rsid w:val="2C13D71A"/>
    <w:rsid w:val="2C16AED1"/>
    <w:rsid w:val="2C1A2495"/>
    <w:rsid w:val="2C294CEB"/>
    <w:rsid w:val="2C2EA83E"/>
    <w:rsid w:val="2C3ADF80"/>
    <w:rsid w:val="2C3EEAA8"/>
    <w:rsid w:val="2C433181"/>
    <w:rsid w:val="2C4AD63A"/>
    <w:rsid w:val="2C51C7B2"/>
    <w:rsid w:val="2C5889B1"/>
    <w:rsid w:val="2C639346"/>
    <w:rsid w:val="2C71D344"/>
    <w:rsid w:val="2C753D9F"/>
    <w:rsid w:val="2C7B2711"/>
    <w:rsid w:val="2C839DEE"/>
    <w:rsid w:val="2C87AF5D"/>
    <w:rsid w:val="2C8998F5"/>
    <w:rsid w:val="2C934B66"/>
    <w:rsid w:val="2C98DE46"/>
    <w:rsid w:val="2CC42718"/>
    <w:rsid w:val="2CCC2BE9"/>
    <w:rsid w:val="2CECA0B0"/>
    <w:rsid w:val="2CEF3C31"/>
    <w:rsid w:val="2CF1A415"/>
    <w:rsid w:val="2CF4D174"/>
    <w:rsid w:val="2CFEED1A"/>
    <w:rsid w:val="2D003709"/>
    <w:rsid w:val="2D049642"/>
    <w:rsid w:val="2D08B074"/>
    <w:rsid w:val="2D0A0D1D"/>
    <w:rsid w:val="2D1C5E5B"/>
    <w:rsid w:val="2D1D834A"/>
    <w:rsid w:val="2D1E9C4F"/>
    <w:rsid w:val="2D22068A"/>
    <w:rsid w:val="2D23086E"/>
    <w:rsid w:val="2D2C4562"/>
    <w:rsid w:val="2D2CE114"/>
    <w:rsid w:val="2D34E02F"/>
    <w:rsid w:val="2D34E53F"/>
    <w:rsid w:val="2D35A9D9"/>
    <w:rsid w:val="2D3B4A92"/>
    <w:rsid w:val="2D3D266B"/>
    <w:rsid w:val="2D44BF50"/>
    <w:rsid w:val="2D595B3B"/>
    <w:rsid w:val="2D908AD1"/>
    <w:rsid w:val="2D9FB038"/>
    <w:rsid w:val="2DA61968"/>
    <w:rsid w:val="2DA98B0F"/>
    <w:rsid w:val="2DAF0D7F"/>
    <w:rsid w:val="2DB6EB1F"/>
    <w:rsid w:val="2DC2CC00"/>
    <w:rsid w:val="2DC53A85"/>
    <w:rsid w:val="2DD6A315"/>
    <w:rsid w:val="2DF3156B"/>
    <w:rsid w:val="2DF3B81A"/>
    <w:rsid w:val="2DF89671"/>
    <w:rsid w:val="2E1A819B"/>
    <w:rsid w:val="2E2CFA48"/>
    <w:rsid w:val="2E336831"/>
    <w:rsid w:val="2E520090"/>
    <w:rsid w:val="2E526E3F"/>
    <w:rsid w:val="2E662A90"/>
    <w:rsid w:val="2E6A3E7A"/>
    <w:rsid w:val="2E750A9B"/>
    <w:rsid w:val="2E80BA4B"/>
    <w:rsid w:val="2EA4E15F"/>
    <w:rsid w:val="2EA619C7"/>
    <w:rsid w:val="2EB155DE"/>
    <w:rsid w:val="2EB1985F"/>
    <w:rsid w:val="2EB4F4AB"/>
    <w:rsid w:val="2EC33085"/>
    <w:rsid w:val="2EC3BB66"/>
    <w:rsid w:val="2ED26179"/>
    <w:rsid w:val="2ED38183"/>
    <w:rsid w:val="2EE7225B"/>
    <w:rsid w:val="2EE93A62"/>
    <w:rsid w:val="2EFA31C9"/>
    <w:rsid w:val="2EFE3A53"/>
    <w:rsid w:val="2EFF1B4C"/>
    <w:rsid w:val="2F0A3C58"/>
    <w:rsid w:val="2F0B4240"/>
    <w:rsid w:val="2F110FCC"/>
    <w:rsid w:val="2F3E30DD"/>
    <w:rsid w:val="2F42F783"/>
    <w:rsid w:val="2F4A80EC"/>
    <w:rsid w:val="2F5572D0"/>
    <w:rsid w:val="2F57EA99"/>
    <w:rsid w:val="2F586828"/>
    <w:rsid w:val="2F638B91"/>
    <w:rsid w:val="2F6AA9B6"/>
    <w:rsid w:val="2F99E6DD"/>
    <w:rsid w:val="2FA6BC18"/>
    <w:rsid w:val="2FAFF992"/>
    <w:rsid w:val="2FB38B02"/>
    <w:rsid w:val="2FB5A809"/>
    <w:rsid w:val="2FBD2EB4"/>
    <w:rsid w:val="2FC06C3D"/>
    <w:rsid w:val="2FCEA724"/>
    <w:rsid w:val="2FDC2355"/>
    <w:rsid w:val="2FDE325D"/>
    <w:rsid w:val="2FEC51C3"/>
    <w:rsid w:val="30099BA9"/>
    <w:rsid w:val="302F7C39"/>
    <w:rsid w:val="303C3BD4"/>
    <w:rsid w:val="30428A3B"/>
    <w:rsid w:val="3057E268"/>
    <w:rsid w:val="3061CA67"/>
    <w:rsid w:val="3066BF19"/>
    <w:rsid w:val="30675E53"/>
    <w:rsid w:val="3071307F"/>
    <w:rsid w:val="307922F4"/>
    <w:rsid w:val="30888A64"/>
    <w:rsid w:val="30A026DE"/>
    <w:rsid w:val="30A1BA75"/>
    <w:rsid w:val="30A58A6B"/>
    <w:rsid w:val="30B59A8E"/>
    <w:rsid w:val="30C7941B"/>
    <w:rsid w:val="30D55169"/>
    <w:rsid w:val="30E527C6"/>
    <w:rsid w:val="30E845F0"/>
    <w:rsid w:val="30F0D3F2"/>
    <w:rsid w:val="30F108B0"/>
    <w:rsid w:val="30F6FB62"/>
    <w:rsid w:val="30FE2E94"/>
    <w:rsid w:val="310CBDDB"/>
    <w:rsid w:val="310E43D7"/>
    <w:rsid w:val="3116D575"/>
    <w:rsid w:val="31177785"/>
    <w:rsid w:val="312A025C"/>
    <w:rsid w:val="31418696"/>
    <w:rsid w:val="3142A59D"/>
    <w:rsid w:val="314D4D3D"/>
    <w:rsid w:val="314E2899"/>
    <w:rsid w:val="3156B162"/>
    <w:rsid w:val="3159DEBE"/>
    <w:rsid w:val="315A2B32"/>
    <w:rsid w:val="316700E0"/>
    <w:rsid w:val="316839F1"/>
    <w:rsid w:val="316F1157"/>
    <w:rsid w:val="31711BF3"/>
    <w:rsid w:val="3173F1CB"/>
    <w:rsid w:val="31740DD2"/>
    <w:rsid w:val="317EAEBC"/>
    <w:rsid w:val="31840489"/>
    <w:rsid w:val="31B8BCC0"/>
    <w:rsid w:val="31BA15FF"/>
    <w:rsid w:val="31BC2157"/>
    <w:rsid w:val="31C4B89C"/>
    <w:rsid w:val="31C5ED1E"/>
    <w:rsid w:val="31D307C4"/>
    <w:rsid w:val="31F7FBD0"/>
    <w:rsid w:val="3210280E"/>
    <w:rsid w:val="321E5C72"/>
    <w:rsid w:val="322F18C5"/>
    <w:rsid w:val="325C2B43"/>
    <w:rsid w:val="325E094A"/>
    <w:rsid w:val="3260B959"/>
    <w:rsid w:val="3262411F"/>
    <w:rsid w:val="326A6B13"/>
    <w:rsid w:val="326CA159"/>
    <w:rsid w:val="326FF021"/>
    <w:rsid w:val="329D86BA"/>
    <w:rsid w:val="32A5374B"/>
    <w:rsid w:val="32BA20C4"/>
    <w:rsid w:val="32BA7280"/>
    <w:rsid w:val="32BF2849"/>
    <w:rsid w:val="32C7E79B"/>
    <w:rsid w:val="32CF01F6"/>
    <w:rsid w:val="32D9608F"/>
    <w:rsid w:val="32DAEBC0"/>
    <w:rsid w:val="32E36C96"/>
    <w:rsid w:val="32F3B6E1"/>
    <w:rsid w:val="32F4383D"/>
    <w:rsid w:val="3314C1DE"/>
    <w:rsid w:val="332E6365"/>
    <w:rsid w:val="3344B020"/>
    <w:rsid w:val="33568301"/>
    <w:rsid w:val="336698DB"/>
    <w:rsid w:val="3378AC91"/>
    <w:rsid w:val="337BDEEC"/>
    <w:rsid w:val="3385CEB3"/>
    <w:rsid w:val="33886160"/>
    <w:rsid w:val="339260D3"/>
    <w:rsid w:val="33A011A0"/>
    <w:rsid w:val="33A3CE51"/>
    <w:rsid w:val="33B2CC35"/>
    <w:rsid w:val="33C72E3A"/>
    <w:rsid w:val="33D4CAEA"/>
    <w:rsid w:val="33DC8C5E"/>
    <w:rsid w:val="33E3ECE0"/>
    <w:rsid w:val="33ED7ECB"/>
    <w:rsid w:val="33F07037"/>
    <w:rsid w:val="34095878"/>
    <w:rsid w:val="3437E0A0"/>
    <w:rsid w:val="344441F7"/>
    <w:rsid w:val="346BA53B"/>
    <w:rsid w:val="346F29C6"/>
    <w:rsid w:val="346FA35D"/>
    <w:rsid w:val="3471020E"/>
    <w:rsid w:val="347559BE"/>
    <w:rsid w:val="34787F5C"/>
    <w:rsid w:val="348B6665"/>
    <w:rsid w:val="349A6252"/>
    <w:rsid w:val="34A54A0D"/>
    <w:rsid w:val="34AC6725"/>
    <w:rsid w:val="34B304A2"/>
    <w:rsid w:val="34BB43EE"/>
    <w:rsid w:val="34BD4F12"/>
    <w:rsid w:val="34D08886"/>
    <w:rsid w:val="3514B4A1"/>
    <w:rsid w:val="352969FF"/>
    <w:rsid w:val="352B8871"/>
    <w:rsid w:val="3538AB1D"/>
    <w:rsid w:val="354EB93C"/>
    <w:rsid w:val="35511450"/>
    <w:rsid w:val="3557250C"/>
    <w:rsid w:val="355F5503"/>
    <w:rsid w:val="35669646"/>
    <w:rsid w:val="35687D15"/>
    <w:rsid w:val="356CCA1E"/>
    <w:rsid w:val="3570AE3C"/>
    <w:rsid w:val="357177E6"/>
    <w:rsid w:val="3587D1DA"/>
    <w:rsid w:val="358CA319"/>
    <w:rsid w:val="358E7836"/>
    <w:rsid w:val="35A0D24D"/>
    <w:rsid w:val="35ACFF56"/>
    <w:rsid w:val="35AEDB5E"/>
    <w:rsid w:val="35AF0E2F"/>
    <w:rsid w:val="35B18551"/>
    <w:rsid w:val="35B743BC"/>
    <w:rsid w:val="35CD87CE"/>
    <w:rsid w:val="35D1154B"/>
    <w:rsid w:val="35DC0BB1"/>
    <w:rsid w:val="35DD40C4"/>
    <w:rsid w:val="35E943A2"/>
    <w:rsid w:val="35EDAB2F"/>
    <w:rsid w:val="36043297"/>
    <w:rsid w:val="3605EC9D"/>
    <w:rsid w:val="3616F6DB"/>
    <w:rsid w:val="36279E13"/>
    <w:rsid w:val="364253F6"/>
    <w:rsid w:val="36453710"/>
    <w:rsid w:val="364C7BD0"/>
    <w:rsid w:val="3652C2DF"/>
    <w:rsid w:val="3661C7D0"/>
    <w:rsid w:val="366B2135"/>
    <w:rsid w:val="366F8A15"/>
    <w:rsid w:val="369319C1"/>
    <w:rsid w:val="36A6626D"/>
    <w:rsid w:val="36AC1E73"/>
    <w:rsid w:val="36B05806"/>
    <w:rsid w:val="36BA0ADE"/>
    <w:rsid w:val="36C70FAF"/>
    <w:rsid w:val="36D8F544"/>
    <w:rsid w:val="36D9F261"/>
    <w:rsid w:val="36DBABAB"/>
    <w:rsid w:val="36DD9749"/>
    <w:rsid w:val="36DE6E32"/>
    <w:rsid w:val="36E81103"/>
    <w:rsid w:val="36FB33BA"/>
    <w:rsid w:val="36FE9D26"/>
    <w:rsid w:val="37285D4F"/>
    <w:rsid w:val="3729AC9C"/>
    <w:rsid w:val="37365452"/>
    <w:rsid w:val="373936FA"/>
    <w:rsid w:val="374B4337"/>
    <w:rsid w:val="375AF57E"/>
    <w:rsid w:val="37663B99"/>
    <w:rsid w:val="37780DE8"/>
    <w:rsid w:val="377AC031"/>
    <w:rsid w:val="3785C87D"/>
    <w:rsid w:val="3798D7E5"/>
    <w:rsid w:val="379B2399"/>
    <w:rsid w:val="379E527D"/>
    <w:rsid w:val="379E9D0A"/>
    <w:rsid w:val="37A516FD"/>
    <w:rsid w:val="37A62ED8"/>
    <w:rsid w:val="37A7D984"/>
    <w:rsid w:val="37B640AB"/>
    <w:rsid w:val="37BBDADA"/>
    <w:rsid w:val="37C60EE0"/>
    <w:rsid w:val="37CAA626"/>
    <w:rsid w:val="37CFE02F"/>
    <w:rsid w:val="37DFC381"/>
    <w:rsid w:val="37E95563"/>
    <w:rsid w:val="37F2EBA2"/>
    <w:rsid w:val="37F6A0FB"/>
    <w:rsid w:val="37F7B15B"/>
    <w:rsid w:val="38014D42"/>
    <w:rsid w:val="380C8E32"/>
    <w:rsid w:val="380FAAC8"/>
    <w:rsid w:val="3821E607"/>
    <w:rsid w:val="3839BE85"/>
    <w:rsid w:val="383FF52E"/>
    <w:rsid w:val="3842859A"/>
    <w:rsid w:val="3842AECD"/>
    <w:rsid w:val="385598A4"/>
    <w:rsid w:val="385DDB78"/>
    <w:rsid w:val="3861549A"/>
    <w:rsid w:val="38626D86"/>
    <w:rsid w:val="386D7EBA"/>
    <w:rsid w:val="38734E27"/>
    <w:rsid w:val="3890BE1E"/>
    <w:rsid w:val="3893A459"/>
    <w:rsid w:val="38A3546B"/>
    <w:rsid w:val="38B5828F"/>
    <w:rsid w:val="38C5CA36"/>
    <w:rsid w:val="38DB135F"/>
    <w:rsid w:val="38EC700D"/>
    <w:rsid w:val="38ED127D"/>
    <w:rsid w:val="38FA797E"/>
    <w:rsid w:val="38FDED5D"/>
    <w:rsid w:val="3914327C"/>
    <w:rsid w:val="3914A836"/>
    <w:rsid w:val="391A3BD5"/>
    <w:rsid w:val="3927F783"/>
    <w:rsid w:val="39551692"/>
    <w:rsid w:val="395E7988"/>
    <w:rsid w:val="3969AB68"/>
    <w:rsid w:val="39768589"/>
    <w:rsid w:val="397D72A1"/>
    <w:rsid w:val="3985468C"/>
    <w:rsid w:val="398B899E"/>
    <w:rsid w:val="3998A960"/>
    <w:rsid w:val="39A0221E"/>
    <w:rsid w:val="39A1A0F8"/>
    <w:rsid w:val="39B65D0C"/>
    <w:rsid w:val="39C0EF78"/>
    <w:rsid w:val="39DB0BED"/>
    <w:rsid w:val="39E205A2"/>
    <w:rsid w:val="39FF3971"/>
    <w:rsid w:val="3A0076B5"/>
    <w:rsid w:val="3A01AF25"/>
    <w:rsid w:val="3A0213ED"/>
    <w:rsid w:val="3A107D76"/>
    <w:rsid w:val="3A118494"/>
    <w:rsid w:val="3A1B55CD"/>
    <w:rsid w:val="3A2866AD"/>
    <w:rsid w:val="3A35A670"/>
    <w:rsid w:val="3A378000"/>
    <w:rsid w:val="3A54D3B0"/>
    <w:rsid w:val="3A6500D7"/>
    <w:rsid w:val="3A6A5314"/>
    <w:rsid w:val="3A77DAD8"/>
    <w:rsid w:val="3A829DE1"/>
    <w:rsid w:val="3A8D1201"/>
    <w:rsid w:val="3A974E39"/>
    <w:rsid w:val="3A9B7D0C"/>
    <w:rsid w:val="3AA1E3A1"/>
    <w:rsid w:val="3AAB2F40"/>
    <w:rsid w:val="3AB3854D"/>
    <w:rsid w:val="3AB5261D"/>
    <w:rsid w:val="3ABB70A5"/>
    <w:rsid w:val="3AC3CD6A"/>
    <w:rsid w:val="3ACA80C9"/>
    <w:rsid w:val="3ACF0290"/>
    <w:rsid w:val="3AD92B57"/>
    <w:rsid w:val="3ADAF127"/>
    <w:rsid w:val="3ADC0772"/>
    <w:rsid w:val="3AEA8543"/>
    <w:rsid w:val="3B0C4F8F"/>
    <w:rsid w:val="3B1E0CAE"/>
    <w:rsid w:val="3B244EAB"/>
    <w:rsid w:val="3B29B4DE"/>
    <w:rsid w:val="3B2FD826"/>
    <w:rsid w:val="3B389FC3"/>
    <w:rsid w:val="3B49873B"/>
    <w:rsid w:val="3B4B0A30"/>
    <w:rsid w:val="3B563991"/>
    <w:rsid w:val="3B5CF3FD"/>
    <w:rsid w:val="3B656082"/>
    <w:rsid w:val="3B70ACE9"/>
    <w:rsid w:val="3B723845"/>
    <w:rsid w:val="3B881F2C"/>
    <w:rsid w:val="3B8E28FC"/>
    <w:rsid w:val="3B901FAE"/>
    <w:rsid w:val="3B981237"/>
    <w:rsid w:val="3B9A18B9"/>
    <w:rsid w:val="3BA7D2D6"/>
    <w:rsid w:val="3BA89CDE"/>
    <w:rsid w:val="3BB2B436"/>
    <w:rsid w:val="3BBE8EF4"/>
    <w:rsid w:val="3BDD54D3"/>
    <w:rsid w:val="3BFB062F"/>
    <w:rsid w:val="3C05B392"/>
    <w:rsid w:val="3C0747CD"/>
    <w:rsid w:val="3C1A13DD"/>
    <w:rsid w:val="3C367AF6"/>
    <w:rsid w:val="3C3B03F3"/>
    <w:rsid w:val="3C4B92F1"/>
    <w:rsid w:val="3C4E8993"/>
    <w:rsid w:val="3C56D128"/>
    <w:rsid w:val="3C5A0E23"/>
    <w:rsid w:val="3C66082E"/>
    <w:rsid w:val="3C70285E"/>
    <w:rsid w:val="3C743202"/>
    <w:rsid w:val="3C86F1C2"/>
    <w:rsid w:val="3C9BC817"/>
    <w:rsid w:val="3CA4CB5F"/>
    <w:rsid w:val="3CABD092"/>
    <w:rsid w:val="3CBE2592"/>
    <w:rsid w:val="3CC07E04"/>
    <w:rsid w:val="3CC2B8C3"/>
    <w:rsid w:val="3CE62673"/>
    <w:rsid w:val="3CF8D216"/>
    <w:rsid w:val="3CFA0DA6"/>
    <w:rsid w:val="3CFA36B9"/>
    <w:rsid w:val="3D0574F3"/>
    <w:rsid w:val="3D18B84B"/>
    <w:rsid w:val="3D217A64"/>
    <w:rsid w:val="3D281DAD"/>
    <w:rsid w:val="3D2A15B0"/>
    <w:rsid w:val="3D2CD343"/>
    <w:rsid w:val="3D49FCA3"/>
    <w:rsid w:val="3D5A088A"/>
    <w:rsid w:val="3D5E3DB4"/>
    <w:rsid w:val="3D738188"/>
    <w:rsid w:val="3D775D41"/>
    <w:rsid w:val="3D8C3C42"/>
    <w:rsid w:val="3D99087B"/>
    <w:rsid w:val="3DABDC8F"/>
    <w:rsid w:val="3DADDF1B"/>
    <w:rsid w:val="3DC7379E"/>
    <w:rsid w:val="3DDB99A3"/>
    <w:rsid w:val="3DDCED73"/>
    <w:rsid w:val="3DEE8772"/>
    <w:rsid w:val="3DFDF2AB"/>
    <w:rsid w:val="3E08DFED"/>
    <w:rsid w:val="3E1C2B62"/>
    <w:rsid w:val="3E20FFD1"/>
    <w:rsid w:val="3E292435"/>
    <w:rsid w:val="3E2A25D0"/>
    <w:rsid w:val="3E2B5E85"/>
    <w:rsid w:val="3E308EDE"/>
    <w:rsid w:val="3E3352FA"/>
    <w:rsid w:val="3E360485"/>
    <w:rsid w:val="3E53555B"/>
    <w:rsid w:val="3E5FCFA2"/>
    <w:rsid w:val="3E6A1A0D"/>
    <w:rsid w:val="3E6DEF99"/>
    <w:rsid w:val="3E8AA17B"/>
    <w:rsid w:val="3E94C310"/>
    <w:rsid w:val="3E9A9802"/>
    <w:rsid w:val="3EA4C691"/>
    <w:rsid w:val="3EAA8984"/>
    <w:rsid w:val="3EAC8997"/>
    <w:rsid w:val="3ED0D32B"/>
    <w:rsid w:val="3ED2BAEC"/>
    <w:rsid w:val="3ED4B2CC"/>
    <w:rsid w:val="3EEA1A4D"/>
    <w:rsid w:val="3EED4B09"/>
    <w:rsid w:val="3EF995D8"/>
    <w:rsid w:val="3F05C00A"/>
    <w:rsid w:val="3F0714E7"/>
    <w:rsid w:val="3F0B4980"/>
    <w:rsid w:val="3F130167"/>
    <w:rsid w:val="3F1909CE"/>
    <w:rsid w:val="3F2606FD"/>
    <w:rsid w:val="3F2E5A60"/>
    <w:rsid w:val="3F38A4CB"/>
    <w:rsid w:val="3F401C8C"/>
    <w:rsid w:val="3F51DF50"/>
    <w:rsid w:val="3F6CD0BE"/>
    <w:rsid w:val="3F6DAB0B"/>
    <w:rsid w:val="3F73514F"/>
    <w:rsid w:val="3F78806B"/>
    <w:rsid w:val="3F83953A"/>
    <w:rsid w:val="3F918764"/>
    <w:rsid w:val="3F9257CE"/>
    <w:rsid w:val="3FB5B888"/>
    <w:rsid w:val="3FC1E991"/>
    <w:rsid w:val="3FDBAB37"/>
    <w:rsid w:val="3FDEA436"/>
    <w:rsid w:val="3FEC39EF"/>
    <w:rsid w:val="3FEFC46E"/>
    <w:rsid w:val="3FF3D8E4"/>
    <w:rsid w:val="3FF74263"/>
    <w:rsid w:val="3FF9DC69"/>
    <w:rsid w:val="3FFF9C82"/>
    <w:rsid w:val="4006B878"/>
    <w:rsid w:val="40076677"/>
    <w:rsid w:val="400F6B8B"/>
    <w:rsid w:val="4011E830"/>
    <w:rsid w:val="40141657"/>
    <w:rsid w:val="401E5578"/>
    <w:rsid w:val="401F04DA"/>
    <w:rsid w:val="4021B8AC"/>
    <w:rsid w:val="40255336"/>
    <w:rsid w:val="4047D543"/>
    <w:rsid w:val="405C325F"/>
    <w:rsid w:val="406326E8"/>
    <w:rsid w:val="407AA622"/>
    <w:rsid w:val="408E8B33"/>
    <w:rsid w:val="40A35C2D"/>
    <w:rsid w:val="40AAE778"/>
    <w:rsid w:val="40B0C5F6"/>
    <w:rsid w:val="40DDC378"/>
    <w:rsid w:val="40EB812F"/>
    <w:rsid w:val="40F31983"/>
    <w:rsid w:val="40F58A14"/>
    <w:rsid w:val="410526BC"/>
    <w:rsid w:val="410C3C08"/>
    <w:rsid w:val="4118C876"/>
    <w:rsid w:val="411D0288"/>
    <w:rsid w:val="412B3E6A"/>
    <w:rsid w:val="413D10B9"/>
    <w:rsid w:val="414691BC"/>
    <w:rsid w:val="41477054"/>
    <w:rsid w:val="414CAD61"/>
    <w:rsid w:val="41541684"/>
    <w:rsid w:val="415B1442"/>
    <w:rsid w:val="416386AE"/>
    <w:rsid w:val="41696C2B"/>
    <w:rsid w:val="416A60F5"/>
    <w:rsid w:val="41789259"/>
    <w:rsid w:val="417BADB9"/>
    <w:rsid w:val="417D0D95"/>
    <w:rsid w:val="418C9A14"/>
    <w:rsid w:val="4190A048"/>
    <w:rsid w:val="419C8FFC"/>
    <w:rsid w:val="41B20FB2"/>
    <w:rsid w:val="41C942F3"/>
    <w:rsid w:val="41E06078"/>
    <w:rsid w:val="41EA201B"/>
    <w:rsid w:val="41FB5CBF"/>
    <w:rsid w:val="42037127"/>
    <w:rsid w:val="420B1F45"/>
    <w:rsid w:val="42172C5F"/>
    <w:rsid w:val="421976E4"/>
    <w:rsid w:val="42284EAE"/>
    <w:rsid w:val="422DEA2A"/>
    <w:rsid w:val="4235CF9B"/>
    <w:rsid w:val="423783A9"/>
    <w:rsid w:val="4239724D"/>
    <w:rsid w:val="4239BF65"/>
    <w:rsid w:val="4253812A"/>
    <w:rsid w:val="425562FA"/>
    <w:rsid w:val="4260E494"/>
    <w:rsid w:val="42644F58"/>
    <w:rsid w:val="42666DFB"/>
    <w:rsid w:val="4277C2D9"/>
    <w:rsid w:val="428D1AFA"/>
    <w:rsid w:val="42A705B2"/>
    <w:rsid w:val="42A782E2"/>
    <w:rsid w:val="42A9D9A1"/>
    <w:rsid w:val="42B579E5"/>
    <w:rsid w:val="42C740A1"/>
    <w:rsid w:val="42CC38CF"/>
    <w:rsid w:val="42D018D7"/>
    <w:rsid w:val="42D24347"/>
    <w:rsid w:val="42FA0477"/>
    <w:rsid w:val="42FB520C"/>
    <w:rsid w:val="42FE84F8"/>
    <w:rsid w:val="43068CC9"/>
    <w:rsid w:val="431F84CA"/>
    <w:rsid w:val="4326F405"/>
    <w:rsid w:val="433E3224"/>
    <w:rsid w:val="434466AF"/>
    <w:rsid w:val="434946FE"/>
    <w:rsid w:val="4358C1F6"/>
    <w:rsid w:val="435D8928"/>
    <w:rsid w:val="436300CE"/>
    <w:rsid w:val="43881C5D"/>
    <w:rsid w:val="438B6BC4"/>
    <w:rsid w:val="439014E8"/>
    <w:rsid w:val="439A7B8C"/>
    <w:rsid w:val="439F5CBA"/>
    <w:rsid w:val="43A015CA"/>
    <w:rsid w:val="43AB5C54"/>
    <w:rsid w:val="43AFCFDD"/>
    <w:rsid w:val="43B24228"/>
    <w:rsid w:val="43B3FAF5"/>
    <w:rsid w:val="43B406BE"/>
    <w:rsid w:val="43BE4983"/>
    <w:rsid w:val="43C84DEF"/>
    <w:rsid w:val="43CFD5D3"/>
    <w:rsid w:val="43D4F53F"/>
    <w:rsid w:val="43E191F3"/>
    <w:rsid w:val="43ECC76E"/>
    <w:rsid w:val="43F7B3E9"/>
    <w:rsid w:val="4404A645"/>
    <w:rsid w:val="44136CE5"/>
    <w:rsid w:val="4419C4F0"/>
    <w:rsid w:val="441B7095"/>
    <w:rsid w:val="4426C64F"/>
    <w:rsid w:val="44457D72"/>
    <w:rsid w:val="4461CADA"/>
    <w:rsid w:val="446FA4BB"/>
    <w:rsid w:val="446FF7D2"/>
    <w:rsid w:val="4470FD6D"/>
    <w:rsid w:val="447A94C6"/>
    <w:rsid w:val="449DFAEF"/>
    <w:rsid w:val="44A64284"/>
    <w:rsid w:val="44D20DEE"/>
    <w:rsid w:val="44DAC2A9"/>
    <w:rsid w:val="44DB51C2"/>
    <w:rsid w:val="44E2C5B7"/>
    <w:rsid w:val="44E44663"/>
    <w:rsid w:val="44E58CCB"/>
    <w:rsid w:val="44E5B465"/>
    <w:rsid w:val="44EF840B"/>
    <w:rsid w:val="451CC981"/>
    <w:rsid w:val="452561FF"/>
    <w:rsid w:val="4529FDB1"/>
    <w:rsid w:val="4539B028"/>
    <w:rsid w:val="454A2D28"/>
    <w:rsid w:val="4564DD06"/>
    <w:rsid w:val="456D128D"/>
    <w:rsid w:val="45741F9F"/>
    <w:rsid w:val="457A8EBE"/>
    <w:rsid w:val="458A714E"/>
    <w:rsid w:val="459055FC"/>
    <w:rsid w:val="4590FA43"/>
    <w:rsid w:val="45919AC1"/>
    <w:rsid w:val="45A78C40"/>
    <w:rsid w:val="45ABD6CB"/>
    <w:rsid w:val="45AC9046"/>
    <w:rsid w:val="45BDEEAA"/>
    <w:rsid w:val="45BE7DFB"/>
    <w:rsid w:val="45C15BFC"/>
    <w:rsid w:val="45C6B301"/>
    <w:rsid w:val="45D22393"/>
    <w:rsid w:val="45DB3CC5"/>
    <w:rsid w:val="45E5E13F"/>
    <w:rsid w:val="45E83E50"/>
    <w:rsid w:val="45E9626E"/>
    <w:rsid w:val="46011805"/>
    <w:rsid w:val="4601A71F"/>
    <w:rsid w:val="460BF8ED"/>
    <w:rsid w:val="46126C9B"/>
    <w:rsid w:val="4617263A"/>
    <w:rsid w:val="461DB404"/>
    <w:rsid w:val="462E6772"/>
    <w:rsid w:val="46391708"/>
    <w:rsid w:val="46405715"/>
    <w:rsid w:val="464AD451"/>
    <w:rsid w:val="46537E88"/>
    <w:rsid w:val="465B487B"/>
    <w:rsid w:val="46897BE3"/>
    <w:rsid w:val="469AE916"/>
    <w:rsid w:val="469D6EAF"/>
    <w:rsid w:val="46A06A95"/>
    <w:rsid w:val="46ACE419"/>
    <w:rsid w:val="46B1C751"/>
    <w:rsid w:val="46BEDDA6"/>
    <w:rsid w:val="46C41DD5"/>
    <w:rsid w:val="46C79FB1"/>
    <w:rsid w:val="46CFA790"/>
    <w:rsid w:val="46D4E96D"/>
    <w:rsid w:val="46D889F1"/>
    <w:rsid w:val="46DB439C"/>
    <w:rsid w:val="46DD5C2E"/>
    <w:rsid w:val="46DED9C9"/>
    <w:rsid w:val="46E147F0"/>
    <w:rsid w:val="46E21E20"/>
    <w:rsid w:val="46E94B72"/>
    <w:rsid w:val="46EF646F"/>
    <w:rsid w:val="46FE8258"/>
    <w:rsid w:val="4701B41E"/>
    <w:rsid w:val="47061007"/>
    <w:rsid w:val="47128F46"/>
    <w:rsid w:val="47159519"/>
    <w:rsid w:val="471648F4"/>
    <w:rsid w:val="471B6963"/>
    <w:rsid w:val="473B9754"/>
    <w:rsid w:val="474B81AC"/>
    <w:rsid w:val="475BBAB5"/>
    <w:rsid w:val="47651438"/>
    <w:rsid w:val="476A9C0C"/>
    <w:rsid w:val="478C6BE9"/>
    <w:rsid w:val="479A8A86"/>
    <w:rsid w:val="47A86183"/>
    <w:rsid w:val="47B1B186"/>
    <w:rsid w:val="47B2B6C4"/>
    <w:rsid w:val="47CC55E8"/>
    <w:rsid w:val="47CD464B"/>
    <w:rsid w:val="47D1F9B1"/>
    <w:rsid w:val="47D4BC38"/>
    <w:rsid w:val="47D8C0E0"/>
    <w:rsid w:val="47DB2063"/>
    <w:rsid w:val="47DB87C9"/>
    <w:rsid w:val="47E69842"/>
    <w:rsid w:val="47E864DD"/>
    <w:rsid w:val="47EFC02D"/>
    <w:rsid w:val="47F2A84B"/>
    <w:rsid w:val="48058A12"/>
    <w:rsid w:val="481139C2"/>
    <w:rsid w:val="48140BF3"/>
    <w:rsid w:val="481A933F"/>
    <w:rsid w:val="48201617"/>
    <w:rsid w:val="484557D7"/>
    <w:rsid w:val="4854A7AC"/>
    <w:rsid w:val="4854C63C"/>
    <w:rsid w:val="4861E243"/>
    <w:rsid w:val="4862417E"/>
    <w:rsid w:val="487D4B22"/>
    <w:rsid w:val="487E7368"/>
    <w:rsid w:val="488917E2"/>
    <w:rsid w:val="4891F449"/>
    <w:rsid w:val="48946A9E"/>
    <w:rsid w:val="48979ADD"/>
    <w:rsid w:val="489D231A"/>
    <w:rsid w:val="48A44315"/>
    <w:rsid w:val="48AED753"/>
    <w:rsid w:val="48C2A14C"/>
    <w:rsid w:val="48C5D562"/>
    <w:rsid w:val="48CFF59D"/>
    <w:rsid w:val="48D2660A"/>
    <w:rsid w:val="48D326B1"/>
    <w:rsid w:val="48D9125A"/>
    <w:rsid w:val="48EB2BBA"/>
    <w:rsid w:val="48F2AF8E"/>
    <w:rsid w:val="48F2F78F"/>
    <w:rsid w:val="48F596F5"/>
    <w:rsid w:val="48F85503"/>
    <w:rsid w:val="4900506D"/>
    <w:rsid w:val="49059EBF"/>
    <w:rsid w:val="492A3734"/>
    <w:rsid w:val="4931AFF1"/>
    <w:rsid w:val="49359199"/>
    <w:rsid w:val="49360177"/>
    <w:rsid w:val="49365F4C"/>
    <w:rsid w:val="493BBE66"/>
    <w:rsid w:val="4943B3F7"/>
    <w:rsid w:val="49722BC3"/>
    <w:rsid w:val="497A7CF5"/>
    <w:rsid w:val="497ED313"/>
    <w:rsid w:val="49871E0A"/>
    <w:rsid w:val="4999D708"/>
    <w:rsid w:val="49ABD095"/>
    <w:rsid w:val="49B2C006"/>
    <w:rsid w:val="49CAAF35"/>
    <w:rsid w:val="49D0EC24"/>
    <w:rsid w:val="49E8B2C0"/>
    <w:rsid w:val="49F38A0B"/>
    <w:rsid w:val="49FFBAA6"/>
    <w:rsid w:val="4A2F49EB"/>
    <w:rsid w:val="4A4008DE"/>
    <w:rsid w:val="4A4C71F9"/>
    <w:rsid w:val="4A4DCD10"/>
    <w:rsid w:val="4A4F2FDB"/>
    <w:rsid w:val="4A5A4181"/>
    <w:rsid w:val="4A5EC6A4"/>
    <w:rsid w:val="4A706AF7"/>
    <w:rsid w:val="4A72AE03"/>
    <w:rsid w:val="4A9D6879"/>
    <w:rsid w:val="4A9F9237"/>
    <w:rsid w:val="4AA42468"/>
    <w:rsid w:val="4AA5399A"/>
    <w:rsid w:val="4AB764BC"/>
    <w:rsid w:val="4AD05B58"/>
    <w:rsid w:val="4AD32523"/>
    <w:rsid w:val="4AEBA776"/>
    <w:rsid w:val="4AEC4FC4"/>
    <w:rsid w:val="4AEF7791"/>
    <w:rsid w:val="4AF48276"/>
    <w:rsid w:val="4AFD9CE4"/>
    <w:rsid w:val="4B03CB5C"/>
    <w:rsid w:val="4B04DFAE"/>
    <w:rsid w:val="4B0BFF69"/>
    <w:rsid w:val="4B173142"/>
    <w:rsid w:val="4B246C92"/>
    <w:rsid w:val="4B31B756"/>
    <w:rsid w:val="4B421E16"/>
    <w:rsid w:val="4B47FEA0"/>
    <w:rsid w:val="4B4A434E"/>
    <w:rsid w:val="4B4CE255"/>
    <w:rsid w:val="4B4E6ED5"/>
    <w:rsid w:val="4B633C63"/>
    <w:rsid w:val="4B66BD44"/>
    <w:rsid w:val="4B80F4E1"/>
    <w:rsid w:val="4B88F40A"/>
    <w:rsid w:val="4B9A8F87"/>
    <w:rsid w:val="4BA27803"/>
    <w:rsid w:val="4BA3E151"/>
    <w:rsid w:val="4BB4CB8B"/>
    <w:rsid w:val="4BB8CC19"/>
    <w:rsid w:val="4BBACEEF"/>
    <w:rsid w:val="4BC33212"/>
    <w:rsid w:val="4BC984BB"/>
    <w:rsid w:val="4BDB1693"/>
    <w:rsid w:val="4BEB1B9C"/>
    <w:rsid w:val="4C0C2F2D"/>
    <w:rsid w:val="4C16EA6A"/>
    <w:rsid w:val="4C17E207"/>
    <w:rsid w:val="4C316BA9"/>
    <w:rsid w:val="4C3C92D9"/>
    <w:rsid w:val="4C3E0A0D"/>
    <w:rsid w:val="4C472545"/>
    <w:rsid w:val="4C557DF4"/>
    <w:rsid w:val="4C55DF71"/>
    <w:rsid w:val="4C5826A6"/>
    <w:rsid w:val="4C5C8408"/>
    <w:rsid w:val="4C5F85AC"/>
    <w:rsid w:val="4C66E872"/>
    <w:rsid w:val="4C73A7F5"/>
    <w:rsid w:val="4C7D94FC"/>
    <w:rsid w:val="4C8AE64B"/>
    <w:rsid w:val="4C9380F7"/>
    <w:rsid w:val="4C99BFA3"/>
    <w:rsid w:val="4CA3352D"/>
    <w:rsid w:val="4CAAE0E1"/>
    <w:rsid w:val="4CB301A3"/>
    <w:rsid w:val="4CB5A98C"/>
    <w:rsid w:val="4CC2C147"/>
    <w:rsid w:val="4CC2F33B"/>
    <w:rsid w:val="4CC38B5F"/>
    <w:rsid w:val="4CC66023"/>
    <w:rsid w:val="4CD79731"/>
    <w:rsid w:val="4CD84ECB"/>
    <w:rsid w:val="4CED6C4B"/>
    <w:rsid w:val="4D0C6761"/>
    <w:rsid w:val="4D321B39"/>
    <w:rsid w:val="4D40C697"/>
    <w:rsid w:val="4D45384C"/>
    <w:rsid w:val="4D4C6BAF"/>
    <w:rsid w:val="4D4C98ED"/>
    <w:rsid w:val="4D4FF197"/>
    <w:rsid w:val="4D53FEA0"/>
    <w:rsid w:val="4D550121"/>
    <w:rsid w:val="4D5A2ABD"/>
    <w:rsid w:val="4D67BA27"/>
    <w:rsid w:val="4D7E5941"/>
    <w:rsid w:val="4D84671B"/>
    <w:rsid w:val="4D886C4D"/>
    <w:rsid w:val="4D8C490E"/>
    <w:rsid w:val="4D943A8B"/>
    <w:rsid w:val="4DB1417C"/>
    <w:rsid w:val="4DC65382"/>
    <w:rsid w:val="4DC77A09"/>
    <w:rsid w:val="4DD87368"/>
    <w:rsid w:val="4DE21455"/>
    <w:rsid w:val="4DE89401"/>
    <w:rsid w:val="4DE8D4DE"/>
    <w:rsid w:val="4DE99076"/>
    <w:rsid w:val="4DF2EB62"/>
    <w:rsid w:val="4E0DCDC8"/>
    <w:rsid w:val="4E19B371"/>
    <w:rsid w:val="4E1E4549"/>
    <w:rsid w:val="4E2CF701"/>
    <w:rsid w:val="4E2F1E17"/>
    <w:rsid w:val="4E30B938"/>
    <w:rsid w:val="4E4995F2"/>
    <w:rsid w:val="4E4D7ED9"/>
    <w:rsid w:val="4E4E03E7"/>
    <w:rsid w:val="4E4EA02E"/>
    <w:rsid w:val="4E643209"/>
    <w:rsid w:val="4E655AA5"/>
    <w:rsid w:val="4E897F2D"/>
    <w:rsid w:val="4E8B8FF4"/>
    <w:rsid w:val="4E958050"/>
    <w:rsid w:val="4EA31F42"/>
    <w:rsid w:val="4EA7C96D"/>
    <w:rsid w:val="4ED4F231"/>
    <w:rsid w:val="4EE3A16F"/>
    <w:rsid w:val="4EEFEF59"/>
    <w:rsid w:val="4F067BB5"/>
    <w:rsid w:val="4F08FCC5"/>
    <w:rsid w:val="4F0E9703"/>
    <w:rsid w:val="4F241689"/>
    <w:rsid w:val="4F2D6D8D"/>
    <w:rsid w:val="4F3F5EBE"/>
    <w:rsid w:val="4F561DA8"/>
    <w:rsid w:val="4F5D74E5"/>
    <w:rsid w:val="4F5F2FAB"/>
    <w:rsid w:val="4F5F5CE0"/>
    <w:rsid w:val="4F6B4DA0"/>
    <w:rsid w:val="4F724B7E"/>
    <w:rsid w:val="4F96DE58"/>
    <w:rsid w:val="4FBB22C8"/>
    <w:rsid w:val="4FC1E3A8"/>
    <w:rsid w:val="4FC591C2"/>
    <w:rsid w:val="4FCA43CD"/>
    <w:rsid w:val="4FD019E7"/>
    <w:rsid w:val="4FFBF487"/>
    <w:rsid w:val="4FFD2FF2"/>
    <w:rsid w:val="4FFD8F28"/>
    <w:rsid w:val="500039A7"/>
    <w:rsid w:val="50059312"/>
    <w:rsid w:val="50081C6D"/>
    <w:rsid w:val="500E54CA"/>
    <w:rsid w:val="5015CB6F"/>
    <w:rsid w:val="501CDC2A"/>
    <w:rsid w:val="502B346E"/>
    <w:rsid w:val="502EAAD0"/>
    <w:rsid w:val="5039647A"/>
    <w:rsid w:val="504778C2"/>
    <w:rsid w:val="504C7F99"/>
    <w:rsid w:val="504F2840"/>
    <w:rsid w:val="5051FB17"/>
    <w:rsid w:val="5059BAAC"/>
    <w:rsid w:val="505EB2DA"/>
    <w:rsid w:val="5071E68E"/>
    <w:rsid w:val="50767976"/>
    <w:rsid w:val="50811DF0"/>
    <w:rsid w:val="508FB080"/>
    <w:rsid w:val="50935F7E"/>
    <w:rsid w:val="50999026"/>
    <w:rsid w:val="50AC1A1D"/>
    <w:rsid w:val="50B25A86"/>
    <w:rsid w:val="50B322AB"/>
    <w:rsid w:val="50C31F87"/>
    <w:rsid w:val="50D5E4F1"/>
    <w:rsid w:val="50DBCAB4"/>
    <w:rsid w:val="50FF67F7"/>
    <w:rsid w:val="51182F08"/>
    <w:rsid w:val="511C05BA"/>
    <w:rsid w:val="51328FD5"/>
    <w:rsid w:val="51351F8B"/>
    <w:rsid w:val="514019D0"/>
    <w:rsid w:val="5144F8A1"/>
    <w:rsid w:val="514587C0"/>
    <w:rsid w:val="5158FABB"/>
    <w:rsid w:val="5159DEE9"/>
    <w:rsid w:val="518B313B"/>
    <w:rsid w:val="518E604C"/>
    <w:rsid w:val="519A25C5"/>
    <w:rsid w:val="51C627DE"/>
    <w:rsid w:val="51C6C7EC"/>
    <w:rsid w:val="51CC19A0"/>
    <w:rsid w:val="51D1F1A6"/>
    <w:rsid w:val="51D439D4"/>
    <w:rsid w:val="51EA398F"/>
    <w:rsid w:val="51EC7A2A"/>
    <w:rsid w:val="51F6EBD3"/>
    <w:rsid w:val="51FB0F20"/>
    <w:rsid w:val="51FD9D63"/>
    <w:rsid w:val="52036BE5"/>
    <w:rsid w:val="520B80A9"/>
    <w:rsid w:val="520F1811"/>
    <w:rsid w:val="521287DC"/>
    <w:rsid w:val="52246A08"/>
    <w:rsid w:val="52283F73"/>
    <w:rsid w:val="523303E1"/>
    <w:rsid w:val="5236BB0D"/>
    <w:rsid w:val="5241D590"/>
    <w:rsid w:val="524895A5"/>
    <w:rsid w:val="524D5B02"/>
    <w:rsid w:val="5250E63F"/>
    <w:rsid w:val="5267CBF2"/>
    <w:rsid w:val="526EEF2F"/>
    <w:rsid w:val="52797AC5"/>
    <w:rsid w:val="529A9FA4"/>
    <w:rsid w:val="52A788D7"/>
    <w:rsid w:val="52BECEC5"/>
    <w:rsid w:val="52BED4A1"/>
    <w:rsid w:val="52C60371"/>
    <w:rsid w:val="52D629F6"/>
    <w:rsid w:val="52EC7FC6"/>
    <w:rsid w:val="52ED5058"/>
    <w:rsid w:val="52EFE45D"/>
    <w:rsid w:val="52EFEA0C"/>
    <w:rsid w:val="52F1B074"/>
    <w:rsid w:val="5301B6AC"/>
    <w:rsid w:val="530C1729"/>
    <w:rsid w:val="530CA744"/>
    <w:rsid w:val="5316063A"/>
    <w:rsid w:val="531C72A0"/>
    <w:rsid w:val="53213BFB"/>
    <w:rsid w:val="5334A92D"/>
    <w:rsid w:val="53418E77"/>
    <w:rsid w:val="534EC25F"/>
    <w:rsid w:val="535BB1B0"/>
    <w:rsid w:val="535C8EF7"/>
    <w:rsid w:val="535CEFAB"/>
    <w:rsid w:val="536868B0"/>
    <w:rsid w:val="536F7BB3"/>
    <w:rsid w:val="537055D5"/>
    <w:rsid w:val="538D3DE0"/>
    <w:rsid w:val="538FE586"/>
    <w:rsid w:val="53A257D6"/>
    <w:rsid w:val="53A8F79F"/>
    <w:rsid w:val="53AA7838"/>
    <w:rsid w:val="53BAE9C1"/>
    <w:rsid w:val="53C23ED4"/>
    <w:rsid w:val="53C49EB6"/>
    <w:rsid w:val="53E7F752"/>
    <w:rsid w:val="540071F7"/>
    <w:rsid w:val="54033CFF"/>
    <w:rsid w:val="540C9956"/>
    <w:rsid w:val="541860B2"/>
    <w:rsid w:val="541AB647"/>
    <w:rsid w:val="541D092D"/>
    <w:rsid w:val="541F6C3D"/>
    <w:rsid w:val="5426D82D"/>
    <w:rsid w:val="542F6B02"/>
    <w:rsid w:val="5434AE17"/>
    <w:rsid w:val="54433D31"/>
    <w:rsid w:val="544901D1"/>
    <w:rsid w:val="54527437"/>
    <w:rsid w:val="5457F945"/>
    <w:rsid w:val="546C4875"/>
    <w:rsid w:val="5470AB86"/>
    <w:rsid w:val="548BD164"/>
    <w:rsid w:val="5494D062"/>
    <w:rsid w:val="549D63EC"/>
    <w:rsid w:val="54AC0607"/>
    <w:rsid w:val="54AC24EF"/>
    <w:rsid w:val="54B839E2"/>
    <w:rsid w:val="54C013B1"/>
    <w:rsid w:val="54CBA8E7"/>
    <w:rsid w:val="54CF56D3"/>
    <w:rsid w:val="54D37703"/>
    <w:rsid w:val="54DA51DA"/>
    <w:rsid w:val="54E1A91B"/>
    <w:rsid w:val="54E3C49A"/>
    <w:rsid w:val="54E85C1E"/>
    <w:rsid w:val="54ED544C"/>
    <w:rsid w:val="54F7AEBD"/>
    <w:rsid w:val="54F8A669"/>
    <w:rsid w:val="54F9CF05"/>
    <w:rsid w:val="5509C90D"/>
    <w:rsid w:val="552078EC"/>
    <w:rsid w:val="5521591C"/>
    <w:rsid w:val="55229963"/>
    <w:rsid w:val="554E47B5"/>
    <w:rsid w:val="5557DD9B"/>
    <w:rsid w:val="556454F5"/>
    <w:rsid w:val="556944EF"/>
    <w:rsid w:val="557C9467"/>
    <w:rsid w:val="558B9ED0"/>
    <w:rsid w:val="55912CFE"/>
    <w:rsid w:val="5596BA5C"/>
    <w:rsid w:val="55AE8A17"/>
    <w:rsid w:val="55AF7940"/>
    <w:rsid w:val="55B45726"/>
    <w:rsid w:val="55B9C401"/>
    <w:rsid w:val="55BEBC13"/>
    <w:rsid w:val="55CBEAF1"/>
    <w:rsid w:val="55CD8A5E"/>
    <w:rsid w:val="55DACB08"/>
    <w:rsid w:val="55DC7249"/>
    <w:rsid w:val="55F24279"/>
    <w:rsid w:val="55F9BB95"/>
    <w:rsid w:val="55FACCEE"/>
    <w:rsid w:val="55FC109C"/>
    <w:rsid w:val="55FEE91C"/>
    <w:rsid w:val="5603337D"/>
    <w:rsid w:val="560B7A73"/>
    <w:rsid w:val="560E0A29"/>
    <w:rsid w:val="5612CF86"/>
    <w:rsid w:val="561601EB"/>
    <w:rsid w:val="5623E31F"/>
    <w:rsid w:val="56507162"/>
    <w:rsid w:val="5651FE22"/>
    <w:rsid w:val="565F0EEE"/>
    <w:rsid w:val="567FFE9A"/>
    <w:rsid w:val="569D4E05"/>
    <w:rsid w:val="56AC4841"/>
    <w:rsid w:val="56B7C159"/>
    <w:rsid w:val="56B84881"/>
    <w:rsid w:val="56CAAE20"/>
    <w:rsid w:val="56CE327E"/>
    <w:rsid w:val="56D1BD9C"/>
    <w:rsid w:val="56DB8642"/>
    <w:rsid w:val="56DF39CD"/>
    <w:rsid w:val="56E4F1AC"/>
    <w:rsid w:val="56ECC319"/>
    <w:rsid w:val="56FD5A58"/>
    <w:rsid w:val="5704E23C"/>
    <w:rsid w:val="570E3DF2"/>
    <w:rsid w:val="5723E8BB"/>
    <w:rsid w:val="573EECB0"/>
    <w:rsid w:val="5749371B"/>
    <w:rsid w:val="574FD327"/>
    <w:rsid w:val="57566B4B"/>
    <w:rsid w:val="575B06EE"/>
    <w:rsid w:val="575D8E28"/>
    <w:rsid w:val="575EC810"/>
    <w:rsid w:val="575F46FF"/>
    <w:rsid w:val="57623B6F"/>
    <w:rsid w:val="5768ACD9"/>
    <w:rsid w:val="57845E5B"/>
    <w:rsid w:val="578B38B2"/>
    <w:rsid w:val="578E2E0A"/>
    <w:rsid w:val="579B27CC"/>
    <w:rsid w:val="57A176EE"/>
    <w:rsid w:val="57A8C471"/>
    <w:rsid w:val="57AF17A1"/>
    <w:rsid w:val="57BA7A59"/>
    <w:rsid w:val="57CD30F7"/>
    <w:rsid w:val="57D08CB2"/>
    <w:rsid w:val="57D5918E"/>
    <w:rsid w:val="57D6A34D"/>
    <w:rsid w:val="57E7EDFE"/>
    <w:rsid w:val="57EA8B74"/>
    <w:rsid w:val="57EF7E21"/>
    <w:rsid w:val="57EFCDA2"/>
    <w:rsid w:val="57FD7122"/>
    <w:rsid w:val="57FE2D10"/>
    <w:rsid w:val="58051AA9"/>
    <w:rsid w:val="58052E12"/>
    <w:rsid w:val="58162B61"/>
    <w:rsid w:val="5816928D"/>
    <w:rsid w:val="58244C78"/>
    <w:rsid w:val="5827201D"/>
    <w:rsid w:val="5833407D"/>
    <w:rsid w:val="58374D66"/>
    <w:rsid w:val="58669C82"/>
    <w:rsid w:val="5869387E"/>
    <w:rsid w:val="587FF61D"/>
    <w:rsid w:val="5884DF8E"/>
    <w:rsid w:val="5886D372"/>
    <w:rsid w:val="588F623A"/>
    <w:rsid w:val="58AB9480"/>
    <w:rsid w:val="58B34871"/>
    <w:rsid w:val="58B89A28"/>
    <w:rsid w:val="58B9090B"/>
    <w:rsid w:val="58BB1C06"/>
    <w:rsid w:val="58BB7F7E"/>
    <w:rsid w:val="58BF37CF"/>
    <w:rsid w:val="58C28397"/>
    <w:rsid w:val="58C3825A"/>
    <w:rsid w:val="58C9D933"/>
    <w:rsid w:val="58CB802E"/>
    <w:rsid w:val="58CD7BBA"/>
    <w:rsid w:val="58D0ED64"/>
    <w:rsid w:val="58DEB920"/>
    <w:rsid w:val="58F08B6F"/>
    <w:rsid w:val="58F7F67D"/>
    <w:rsid w:val="59127480"/>
    <w:rsid w:val="592B1A21"/>
    <w:rsid w:val="593D087D"/>
    <w:rsid w:val="593FDF55"/>
    <w:rsid w:val="5947C48B"/>
    <w:rsid w:val="5948ED2A"/>
    <w:rsid w:val="5962F19D"/>
    <w:rsid w:val="59714E20"/>
    <w:rsid w:val="597D7DF1"/>
    <w:rsid w:val="5995A480"/>
    <w:rsid w:val="59974CE2"/>
    <w:rsid w:val="59B26995"/>
    <w:rsid w:val="59B30D5A"/>
    <w:rsid w:val="59B903A2"/>
    <w:rsid w:val="59BDB8F8"/>
    <w:rsid w:val="59C13A9F"/>
    <w:rsid w:val="59C23A6B"/>
    <w:rsid w:val="59C423DE"/>
    <w:rsid w:val="59C9F715"/>
    <w:rsid w:val="59CC719B"/>
    <w:rsid w:val="59DA00A5"/>
    <w:rsid w:val="59FCCBC6"/>
    <w:rsid w:val="5A15E29F"/>
    <w:rsid w:val="5A34C360"/>
    <w:rsid w:val="5A3A0B45"/>
    <w:rsid w:val="5A3AB5EB"/>
    <w:rsid w:val="5A5349C3"/>
    <w:rsid w:val="5A5F4AAF"/>
    <w:rsid w:val="5A655D76"/>
    <w:rsid w:val="5A78F62D"/>
    <w:rsid w:val="5A7ACA7B"/>
    <w:rsid w:val="5A9D266D"/>
    <w:rsid w:val="5AB55CBA"/>
    <w:rsid w:val="5AB7D02C"/>
    <w:rsid w:val="5ABC05AE"/>
    <w:rsid w:val="5ABC74ED"/>
    <w:rsid w:val="5ABCA7BE"/>
    <w:rsid w:val="5AC10AD0"/>
    <w:rsid w:val="5AC87AEF"/>
    <w:rsid w:val="5AC9F1BD"/>
    <w:rsid w:val="5ACA18E5"/>
    <w:rsid w:val="5AD46E5A"/>
    <w:rsid w:val="5AD6AF38"/>
    <w:rsid w:val="5AD91C7F"/>
    <w:rsid w:val="5ADCFDF0"/>
    <w:rsid w:val="5AE34BF0"/>
    <w:rsid w:val="5AEA5B73"/>
    <w:rsid w:val="5AEEF77D"/>
    <w:rsid w:val="5AEF724F"/>
    <w:rsid w:val="5AF29BE8"/>
    <w:rsid w:val="5B0EC0CF"/>
    <w:rsid w:val="5B19AD4A"/>
    <w:rsid w:val="5B26876B"/>
    <w:rsid w:val="5B2C57B6"/>
    <w:rsid w:val="5B4DCE8E"/>
    <w:rsid w:val="5B68F5A7"/>
    <w:rsid w:val="5B76D077"/>
    <w:rsid w:val="5B87A2D5"/>
    <w:rsid w:val="5B9DA6DB"/>
    <w:rsid w:val="5BAD37F0"/>
    <w:rsid w:val="5BC6DB6C"/>
    <w:rsid w:val="5BCB313D"/>
    <w:rsid w:val="5BCB6EC3"/>
    <w:rsid w:val="5BCD8E22"/>
    <w:rsid w:val="5BD7D88D"/>
    <w:rsid w:val="5BDA6284"/>
    <w:rsid w:val="5BDACA48"/>
    <w:rsid w:val="5BDDD86D"/>
    <w:rsid w:val="5BE4FAAF"/>
    <w:rsid w:val="5BF0C70F"/>
    <w:rsid w:val="5C04600C"/>
    <w:rsid w:val="5C081368"/>
    <w:rsid w:val="5C10282C"/>
    <w:rsid w:val="5C11B030"/>
    <w:rsid w:val="5C250A84"/>
    <w:rsid w:val="5C27EFB4"/>
    <w:rsid w:val="5C2D2F3A"/>
    <w:rsid w:val="5C346BC6"/>
    <w:rsid w:val="5C3543BB"/>
    <w:rsid w:val="5C35890F"/>
    <w:rsid w:val="5C3C2FE4"/>
    <w:rsid w:val="5C3FD13E"/>
    <w:rsid w:val="5C5F32CF"/>
    <w:rsid w:val="5C7CB38D"/>
    <w:rsid w:val="5C83A4A1"/>
    <w:rsid w:val="5C90C841"/>
    <w:rsid w:val="5C9EDB67"/>
    <w:rsid w:val="5CA0636B"/>
    <w:rsid w:val="5CAA08C0"/>
    <w:rsid w:val="5CB493DA"/>
    <w:rsid w:val="5CBB4B7C"/>
    <w:rsid w:val="5CC25801"/>
    <w:rsid w:val="5CD1080E"/>
    <w:rsid w:val="5CF046D5"/>
    <w:rsid w:val="5CFB6621"/>
    <w:rsid w:val="5D04EBBD"/>
    <w:rsid w:val="5D06D2B9"/>
    <w:rsid w:val="5D208F15"/>
    <w:rsid w:val="5D25104B"/>
    <w:rsid w:val="5D347E13"/>
    <w:rsid w:val="5D42701F"/>
    <w:rsid w:val="5D4D77A0"/>
    <w:rsid w:val="5D5FC62E"/>
    <w:rsid w:val="5D65AB70"/>
    <w:rsid w:val="5D65AD81"/>
    <w:rsid w:val="5D74AB52"/>
    <w:rsid w:val="5D80D310"/>
    <w:rsid w:val="5D8741A5"/>
    <w:rsid w:val="5D8C4DA9"/>
    <w:rsid w:val="5D974543"/>
    <w:rsid w:val="5D9BF6E2"/>
    <w:rsid w:val="5DA44870"/>
    <w:rsid w:val="5DAA96CC"/>
    <w:rsid w:val="5DC680B5"/>
    <w:rsid w:val="5DCC05C3"/>
    <w:rsid w:val="5DCEDD7A"/>
    <w:rsid w:val="5DD7AE96"/>
    <w:rsid w:val="5DE97230"/>
    <w:rsid w:val="5DF267DF"/>
    <w:rsid w:val="5E2D4566"/>
    <w:rsid w:val="5E2DEE4D"/>
    <w:rsid w:val="5E2EB823"/>
    <w:rsid w:val="5E380C60"/>
    <w:rsid w:val="5E419085"/>
    <w:rsid w:val="5E5505A0"/>
    <w:rsid w:val="5E6A8AFF"/>
    <w:rsid w:val="5E7B2AF6"/>
    <w:rsid w:val="5E81037D"/>
    <w:rsid w:val="5E9782F6"/>
    <w:rsid w:val="5E9F7D1C"/>
    <w:rsid w:val="5E9FA252"/>
    <w:rsid w:val="5EAC1A75"/>
    <w:rsid w:val="5EB6D21B"/>
    <w:rsid w:val="5EB77689"/>
    <w:rsid w:val="5EBBC7E4"/>
    <w:rsid w:val="5EBF313E"/>
    <w:rsid w:val="5EC857F0"/>
    <w:rsid w:val="5EE44BFE"/>
    <w:rsid w:val="5EE9886C"/>
    <w:rsid w:val="5F014EDD"/>
    <w:rsid w:val="5F270E15"/>
    <w:rsid w:val="5F2E1FDB"/>
    <w:rsid w:val="5F36E79D"/>
    <w:rsid w:val="5F3FC9F9"/>
    <w:rsid w:val="5F4629C4"/>
    <w:rsid w:val="5F4EA0D1"/>
    <w:rsid w:val="5F5EDE09"/>
    <w:rsid w:val="5F6932B9"/>
    <w:rsid w:val="5F70218D"/>
    <w:rsid w:val="5F7D84C6"/>
    <w:rsid w:val="5F864D65"/>
    <w:rsid w:val="5F8890FD"/>
    <w:rsid w:val="5FB85106"/>
    <w:rsid w:val="5FBBB59D"/>
    <w:rsid w:val="5FBF9D5B"/>
    <w:rsid w:val="5FC64809"/>
    <w:rsid w:val="5FC9EB1B"/>
    <w:rsid w:val="60090624"/>
    <w:rsid w:val="601A5E05"/>
    <w:rsid w:val="60383C7A"/>
    <w:rsid w:val="603A2A20"/>
    <w:rsid w:val="603E477E"/>
    <w:rsid w:val="6047AAAD"/>
    <w:rsid w:val="6068848E"/>
    <w:rsid w:val="6077C727"/>
    <w:rsid w:val="6080898E"/>
    <w:rsid w:val="608E5ABA"/>
    <w:rsid w:val="60942524"/>
    <w:rsid w:val="60AA472C"/>
    <w:rsid w:val="60AD9A7E"/>
    <w:rsid w:val="60AE7B76"/>
    <w:rsid w:val="60BCFEBC"/>
    <w:rsid w:val="60BF80E0"/>
    <w:rsid w:val="60C2122A"/>
    <w:rsid w:val="60CD1B76"/>
    <w:rsid w:val="60D92BC3"/>
    <w:rsid w:val="60DB51BA"/>
    <w:rsid w:val="60E87977"/>
    <w:rsid w:val="60F11580"/>
    <w:rsid w:val="60F12F3C"/>
    <w:rsid w:val="60F6021B"/>
    <w:rsid w:val="60F655AA"/>
    <w:rsid w:val="60F842C9"/>
    <w:rsid w:val="60FA0961"/>
    <w:rsid w:val="610B9EA3"/>
    <w:rsid w:val="610C82F5"/>
    <w:rsid w:val="611E3E8B"/>
    <w:rsid w:val="611E9684"/>
    <w:rsid w:val="612000A8"/>
    <w:rsid w:val="614264E7"/>
    <w:rsid w:val="6142E690"/>
    <w:rsid w:val="6145ACD8"/>
    <w:rsid w:val="61461856"/>
    <w:rsid w:val="6149631F"/>
    <w:rsid w:val="6150BB1F"/>
    <w:rsid w:val="6150FFAD"/>
    <w:rsid w:val="615105B3"/>
    <w:rsid w:val="6152BFA6"/>
    <w:rsid w:val="61558DC0"/>
    <w:rsid w:val="61579C62"/>
    <w:rsid w:val="6157E39D"/>
    <w:rsid w:val="616267E1"/>
    <w:rsid w:val="616CFA4D"/>
    <w:rsid w:val="6179FC4B"/>
    <w:rsid w:val="6196197A"/>
    <w:rsid w:val="61AA03B6"/>
    <w:rsid w:val="61ACFDDD"/>
    <w:rsid w:val="61BC3014"/>
    <w:rsid w:val="61CA16DD"/>
    <w:rsid w:val="61CCB0AE"/>
    <w:rsid w:val="61D49902"/>
    <w:rsid w:val="61DBF511"/>
    <w:rsid w:val="61DD5F44"/>
    <w:rsid w:val="61E103A2"/>
    <w:rsid w:val="61E89F29"/>
    <w:rsid w:val="61F586ED"/>
    <w:rsid w:val="61F94510"/>
    <w:rsid w:val="62067DB2"/>
    <w:rsid w:val="620851D8"/>
    <w:rsid w:val="6212135E"/>
    <w:rsid w:val="62264845"/>
    <w:rsid w:val="6243133A"/>
    <w:rsid w:val="6246B63B"/>
    <w:rsid w:val="62540958"/>
    <w:rsid w:val="6256829C"/>
    <w:rsid w:val="627080DD"/>
    <w:rsid w:val="6275CBB0"/>
    <w:rsid w:val="627D65DF"/>
    <w:rsid w:val="6280FD47"/>
    <w:rsid w:val="6282437C"/>
    <w:rsid w:val="62835A2C"/>
    <w:rsid w:val="62856D08"/>
    <w:rsid w:val="628A9338"/>
    <w:rsid w:val="6294B405"/>
    <w:rsid w:val="62ADC2B3"/>
    <w:rsid w:val="62B03070"/>
    <w:rsid w:val="62B85A64"/>
    <w:rsid w:val="62CC9559"/>
    <w:rsid w:val="62DAE874"/>
    <w:rsid w:val="62DFED4C"/>
    <w:rsid w:val="62E0B0FF"/>
    <w:rsid w:val="62FCAF43"/>
    <w:rsid w:val="631E08FA"/>
    <w:rsid w:val="632330D1"/>
    <w:rsid w:val="632979F4"/>
    <w:rsid w:val="632EB2E3"/>
    <w:rsid w:val="6333184D"/>
    <w:rsid w:val="6359C6DD"/>
    <w:rsid w:val="63690976"/>
    <w:rsid w:val="636B665B"/>
    <w:rsid w:val="63827738"/>
    <w:rsid w:val="63934992"/>
    <w:rsid w:val="639A6D0C"/>
    <w:rsid w:val="63C7FA04"/>
    <w:rsid w:val="63C856B7"/>
    <w:rsid w:val="63D23978"/>
    <w:rsid w:val="63DC5969"/>
    <w:rsid w:val="63EC057C"/>
    <w:rsid w:val="63FF621C"/>
    <w:rsid w:val="6401BD86"/>
    <w:rsid w:val="64125B04"/>
    <w:rsid w:val="64287A68"/>
    <w:rsid w:val="644D3A59"/>
    <w:rsid w:val="644E7129"/>
    <w:rsid w:val="6457B795"/>
    <w:rsid w:val="645CE4DD"/>
    <w:rsid w:val="645ED9D7"/>
    <w:rsid w:val="646C73A9"/>
    <w:rsid w:val="646FA56F"/>
    <w:rsid w:val="649A922A"/>
    <w:rsid w:val="64A355F4"/>
    <w:rsid w:val="64B0AAF9"/>
    <w:rsid w:val="64B3AA85"/>
    <w:rsid w:val="64C7F092"/>
    <w:rsid w:val="64D66306"/>
    <w:rsid w:val="64DD2233"/>
    <w:rsid w:val="64E8EEF3"/>
    <w:rsid w:val="6523F150"/>
    <w:rsid w:val="65313046"/>
    <w:rsid w:val="653310E1"/>
    <w:rsid w:val="653D4B08"/>
    <w:rsid w:val="653F6CDC"/>
    <w:rsid w:val="65577ECD"/>
    <w:rsid w:val="655E744A"/>
    <w:rsid w:val="656276DB"/>
    <w:rsid w:val="657A64B5"/>
    <w:rsid w:val="657CCD2D"/>
    <w:rsid w:val="658F01D3"/>
    <w:rsid w:val="65B6FEDF"/>
    <w:rsid w:val="65BF3466"/>
    <w:rsid w:val="65C9D8E0"/>
    <w:rsid w:val="65EA7BFF"/>
    <w:rsid w:val="65F18425"/>
    <w:rsid w:val="65FA948D"/>
    <w:rsid w:val="6606EDDC"/>
    <w:rsid w:val="6613D3F3"/>
    <w:rsid w:val="6618B498"/>
    <w:rsid w:val="661E4ED6"/>
    <w:rsid w:val="661E511B"/>
    <w:rsid w:val="6620807F"/>
    <w:rsid w:val="6637D040"/>
    <w:rsid w:val="663F032A"/>
    <w:rsid w:val="664874A1"/>
    <w:rsid w:val="664AB6AA"/>
    <w:rsid w:val="6658C59D"/>
    <w:rsid w:val="665938AC"/>
    <w:rsid w:val="665A504D"/>
    <w:rsid w:val="666642FE"/>
    <w:rsid w:val="6667ED22"/>
    <w:rsid w:val="666870C4"/>
    <w:rsid w:val="6674F2EB"/>
    <w:rsid w:val="667ED264"/>
    <w:rsid w:val="668482A0"/>
    <w:rsid w:val="6687FB86"/>
    <w:rsid w:val="6693F1A2"/>
    <w:rsid w:val="66AAB437"/>
    <w:rsid w:val="66AC7140"/>
    <w:rsid w:val="66B3B62E"/>
    <w:rsid w:val="66BD3705"/>
    <w:rsid w:val="66C3F061"/>
    <w:rsid w:val="66E2CB52"/>
    <w:rsid w:val="66EC5EC2"/>
    <w:rsid w:val="66FB27FC"/>
    <w:rsid w:val="66FCD359"/>
    <w:rsid w:val="66FD30E8"/>
    <w:rsid w:val="67079B5D"/>
    <w:rsid w:val="670BF8B7"/>
    <w:rsid w:val="67103EC6"/>
    <w:rsid w:val="67130506"/>
    <w:rsid w:val="671335F7"/>
    <w:rsid w:val="67169F73"/>
    <w:rsid w:val="67182CF9"/>
    <w:rsid w:val="671CCC6E"/>
    <w:rsid w:val="671EE152"/>
    <w:rsid w:val="671FC0CB"/>
    <w:rsid w:val="671FCB63"/>
    <w:rsid w:val="67237DEA"/>
    <w:rsid w:val="6730DA13"/>
    <w:rsid w:val="6733B804"/>
    <w:rsid w:val="673F4CB4"/>
    <w:rsid w:val="674EE95C"/>
    <w:rsid w:val="675CDE37"/>
    <w:rsid w:val="67680CF0"/>
    <w:rsid w:val="676A2172"/>
    <w:rsid w:val="67730D62"/>
    <w:rsid w:val="677619CF"/>
    <w:rsid w:val="67A05370"/>
    <w:rsid w:val="67A7722A"/>
    <w:rsid w:val="67B09F15"/>
    <w:rsid w:val="67C140DF"/>
    <w:rsid w:val="67C31EAB"/>
    <w:rsid w:val="67C45833"/>
    <w:rsid w:val="67D04BA7"/>
    <w:rsid w:val="67E02C4D"/>
    <w:rsid w:val="67E8BE64"/>
    <w:rsid w:val="67F63814"/>
    <w:rsid w:val="67F8588B"/>
    <w:rsid w:val="67FD055F"/>
    <w:rsid w:val="6800A9BD"/>
    <w:rsid w:val="6800DC8E"/>
    <w:rsid w:val="6800EC3E"/>
    <w:rsid w:val="680CD5DE"/>
    <w:rsid w:val="6811C8FB"/>
    <w:rsid w:val="681B6D88"/>
    <w:rsid w:val="682A9F82"/>
    <w:rsid w:val="682E4B48"/>
    <w:rsid w:val="6837877E"/>
    <w:rsid w:val="6837CA6C"/>
    <w:rsid w:val="6843C608"/>
    <w:rsid w:val="684EF940"/>
    <w:rsid w:val="684FC3D9"/>
    <w:rsid w:val="685360F0"/>
    <w:rsid w:val="685A0E44"/>
    <w:rsid w:val="687BE3D7"/>
    <w:rsid w:val="6887ADD6"/>
    <w:rsid w:val="688B8E61"/>
    <w:rsid w:val="68943FF6"/>
    <w:rsid w:val="68A17A15"/>
    <w:rsid w:val="68B146C1"/>
    <w:rsid w:val="68BF2CB1"/>
    <w:rsid w:val="68CD1413"/>
    <w:rsid w:val="68E83DA8"/>
    <w:rsid w:val="68E90EAD"/>
    <w:rsid w:val="68F3258D"/>
    <w:rsid w:val="68F60ADF"/>
    <w:rsid w:val="68FDECD2"/>
    <w:rsid w:val="69059BE6"/>
    <w:rsid w:val="690A6072"/>
    <w:rsid w:val="69147E59"/>
    <w:rsid w:val="6917D044"/>
    <w:rsid w:val="692C7191"/>
    <w:rsid w:val="692D52CC"/>
    <w:rsid w:val="693A478B"/>
    <w:rsid w:val="693B8EAE"/>
    <w:rsid w:val="693D9184"/>
    <w:rsid w:val="69623705"/>
    <w:rsid w:val="696828DC"/>
    <w:rsid w:val="696E9CBC"/>
    <w:rsid w:val="6971FAD9"/>
    <w:rsid w:val="69836D04"/>
    <w:rsid w:val="6989FCCA"/>
    <w:rsid w:val="698D33CA"/>
    <w:rsid w:val="698DD6F2"/>
    <w:rsid w:val="699824FB"/>
    <w:rsid w:val="69B14FFF"/>
    <w:rsid w:val="69C5869B"/>
    <w:rsid w:val="69CBF2A9"/>
    <w:rsid w:val="69D52FBD"/>
    <w:rsid w:val="69E9692B"/>
    <w:rsid w:val="69EC19BA"/>
    <w:rsid w:val="69EE619C"/>
    <w:rsid w:val="69EF84B6"/>
    <w:rsid w:val="69F92D11"/>
    <w:rsid w:val="6A08FE32"/>
    <w:rsid w:val="6A3495E4"/>
    <w:rsid w:val="6A40FBB7"/>
    <w:rsid w:val="6A4602F6"/>
    <w:rsid w:val="6A465987"/>
    <w:rsid w:val="6A568F21"/>
    <w:rsid w:val="6A5EAAF7"/>
    <w:rsid w:val="6A68B233"/>
    <w:rsid w:val="6A691DE9"/>
    <w:rsid w:val="6A6BBA49"/>
    <w:rsid w:val="6A6EB88E"/>
    <w:rsid w:val="6A75EA6F"/>
    <w:rsid w:val="6A7749A8"/>
    <w:rsid w:val="6A78A8EA"/>
    <w:rsid w:val="6A8EE253"/>
    <w:rsid w:val="6A8FF8B2"/>
    <w:rsid w:val="6AA713D8"/>
    <w:rsid w:val="6AD00AB1"/>
    <w:rsid w:val="6AE54B7A"/>
    <w:rsid w:val="6AEA6AE6"/>
    <w:rsid w:val="6AF867AC"/>
    <w:rsid w:val="6B17D8A2"/>
    <w:rsid w:val="6B285467"/>
    <w:rsid w:val="6B3CC5BF"/>
    <w:rsid w:val="6B403C16"/>
    <w:rsid w:val="6B47D9D2"/>
    <w:rsid w:val="6B49B827"/>
    <w:rsid w:val="6B5B7A5F"/>
    <w:rsid w:val="6B93A4F7"/>
    <w:rsid w:val="6B99CE06"/>
    <w:rsid w:val="6BB09CF1"/>
    <w:rsid w:val="6BC0D797"/>
    <w:rsid w:val="6BC1BD2C"/>
    <w:rsid w:val="6BC25BA3"/>
    <w:rsid w:val="6BCEC3EA"/>
    <w:rsid w:val="6BCF43C3"/>
    <w:rsid w:val="6BDEF7C6"/>
    <w:rsid w:val="6BE03141"/>
    <w:rsid w:val="6BE57854"/>
    <w:rsid w:val="6BE71B59"/>
    <w:rsid w:val="6BE7D539"/>
    <w:rsid w:val="6BEB1D70"/>
    <w:rsid w:val="6BF72CEE"/>
    <w:rsid w:val="6C11FBCD"/>
    <w:rsid w:val="6C137BED"/>
    <w:rsid w:val="6C15A79C"/>
    <w:rsid w:val="6C188B29"/>
    <w:rsid w:val="6C228D50"/>
    <w:rsid w:val="6C2A6F43"/>
    <w:rsid w:val="6C30AB91"/>
    <w:rsid w:val="6C353480"/>
    <w:rsid w:val="6C3AE199"/>
    <w:rsid w:val="6C3B500B"/>
    <w:rsid w:val="6C439AEE"/>
    <w:rsid w:val="6C4C804A"/>
    <w:rsid w:val="6C648EE7"/>
    <w:rsid w:val="6C71FBE5"/>
    <w:rsid w:val="6C785004"/>
    <w:rsid w:val="6C7A8703"/>
    <w:rsid w:val="6C7D2A64"/>
    <w:rsid w:val="6C7F7102"/>
    <w:rsid w:val="6C864C89"/>
    <w:rsid w:val="6C8E81E1"/>
    <w:rsid w:val="6C927462"/>
    <w:rsid w:val="6C993ACD"/>
    <w:rsid w:val="6CAE7E04"/>
    <w:rsid w:val="6CB167C9"/>
    <w:rsid w:val="6CC428F8"/>
    <w:rsid w:val="6CC5EF04"/>
    <w:rsid w:val="6CE2D5B1"/>
    <w:rsid w:val="6CEBD41B"/>
    <w:rsid w:val="6CF1CD6A"/>
    <w:rsid w:val="6CF374F3"/>
    <w:rsid w:val="6D0EA026"/>
    <w:rsid w:val="6D1FC4D2"/>
    <w:rsid w:val="6D2437D9"/>
    <w:rsid w:val="6D298266"/>
    <w:rsid w:val="6D2A71AE"/>
    <w:rsid w:val="6D31E9B6"/>
    <w:rsid w:val="6D3AC8C7"/>
    <w:rsid w:val="6D428795"/>
    <w:rsid w:val="6D4D3E64"/>
    <w:rsid w:val="6D571F3A"/>
    <w:rsid w:val="6D6B9F8D"/>
    <w:rsid w:val="6D6D14AC"/>
    <w:rsid w:val="6D7C4A6B"/>
    <w:rsid w:val="6D87043C"/>
    <w:rsid w:val="6D94F69C"/>
    <w:rsid w:val="6D97EBF4"/>
    <w:rsid w:val="6DA612AF"/>
    <w:rsid w:val="6DBF6468"/>
    <w:rsid w:val="6DE1CF7E"/>
    <w:rsid w:val="6DE23D84"/>
    <w:rsid w:val="6DF93C0B"/>
    <w:rsid w:val="6DFF5EB0"/>
    <w:rsid w:val="6E11CFF3"/>
    <w:rsid w:val="6E2FEE92"/>
    <w:rsid w:val="6E33E88F"/>
    <w:rsid w:val="6E3A9D10"/>
    <w:rsid w:val="6E50848E"/>
    <w:rsid w:val="6E58A3EA"/>
    <w:rsid w:val="6E61BF65"/>
    <w:rsid w:val="6E6365F8"/>
    <w:rsid w:val="6E6D9D80"/>
    <w:rsid w:val="6E7F7D39"/>
    <w:rsid w:val="6E8B5347"/>
    <w:rsid w:val="6E8DDF77"/>
    <w:rsid w:val="6E99B568"/>
    <w:rsid w:val="6EA1E53F"/>
    <w:rsid w:val="6EB17EFC"/>
    <w:rsid w:val="6EB5526A"/>
    <w:rsid w:val="6EBF470A"/>
    <w:rsid w:val="6EC55E51"/>
    <w:rsid w:val="6EDABC75"/>
    <w:rsid w:val="6EE1CE00"/>
    <w:rsid w:val="6EEBF735"/>
    <w:rsid w:val="6F0115A0"/>
    <w:rsid w:val="6F0639B4"/>
    <w:rsid w:val="6F197BD2"/>
    <w:rsid w:val="6F2FB5DD"/>
    <w:rsid w:val="6F3E92A5"/>
    <w:rsid w:val="6F49E466"/>
    <w:rsid w:val="6F76C496"/>
    <w:rsid w:val="6F7C95FE"/>
    <w:rsid w:val="6F87AA83"/>
    <w:rsid w:val="6F8A70DA"/>
    <w:rsid w:val="6FB80EFA"/>
    <w:rsid w:val="6FC9D4FF"/>
    <w:rsid w:val="6FC9EFFF"/>
    <w:rsid w:val="6FE0471F"/>
    <w:rsid w:val="6FE871B2"/>
    <w:rsid w:val="6FEE4983"/>
    <w:rsid w:val="6FFC7A25"/>
    <w:rsid w:val="700FFA0B"/>
    <w:rsid w:val="702815C5"/>
    <w:rsid w:val="702927E7"/>
    <w:rsid w:val="7030034B"/>
    <w:rsid w:val="70377F9C"/>
    <w:rsid w:val="705646AA"/>
    <w:rsid w:val="705C6326"/>
    <w:rsid w:val="705DCD82"/>
    <w:rsid w:val="707B6CCC"/>
    <w:rsid w:val="707DD8ED"/>
    <w:rsid w:val="7082112C"/>
    <w:rsid w:val="70922843"/>
    <w:rsid w:val="70990C0F"/>
    <w:rsid w:val="709A49C7"/>
    <w:rsid w:val="70B176C3"/>
    <w:rsid w:val="70C2817D"/>
    <w:rsid w:val="70C94372"/>
    <w:rsid w:val="70D28113"/>
    <w:rsid w:val="70F1C130"/>
    <w:rsid w:val="70F51109"/>
    <w:rsid w:val="70FE16F8"/>
    <w:rsid w:val="7100701C"/>
    <w:rsid w:val="710B5C97"/>
    <w:rsid w:val="71116F1F"/>
    <w:rsid w:val="711E909B"/>
    <w:rsid w:val="713253C5"/>
    <w:rsid w:val="713788A2"/>
    <w:rsid w:val="71385A19"/>
    <w:rsid w:val="7142EC85"/>
    <w:rsid w:val="71450169"/>
    <w:rsid w:val="71633B46"/>
    <w:rsid w:val="717D5108"/>
    <w:rsid w:val="717DC23E"/>
    <w:rsid w:val="71959276"/>
    <w:rsid w:val="71A1E9F9"/>
    <w:rsid w:val="71A8EA81"/>
    <w:rsid w:val="71A98BF7"/>
    <w:rsid w:val="71AD1111"/>
    <w:rsid w:val="71B39197"/>
    <w:rsid w:val="71C94949"/>
    <w:rsid w:val="71CB2578"/>
    <w:rsid w:val="71CF0872"/>
    <w:rsid w:val="71D4EF27"/>
    <w:rsid w:val="71E5A89B"/>
    <w:rsid w:val="71ED3508"/>
    <w:rsid w:val="71F55464"/>
    <w:rsid w:val="71F9D7E5"/>
    <w:rsid w:val="71FB4948"/>
    <w:rsid w:val="720C4F54"/>
    <w:rsid w:val="720E1186"/>
    <w:rsid w:val="721DE7D1"/>
    <w:rsid w:val="72244269"/>
    <w:rsid w:val="723552CF"/>
    <w:rsid w:val="7236FE20"/>
    <w:rsid w:val="72559E3B"/>
    <w:rsid w:val="725B0C91"/>
    <w:rsid w:val="725B12CC"/>
    <w:rsid w:val="7260AD0A"/>
    <w:rsid w:val="7260F551"/>
    <w:rsid w:val="726BFF27"/>
    <w:rsid w:val="72744777"/>
    <w:rsid w:val="728E6A3D"/>
    <w:rsid w:val="72964215"/>
    <w:rsid w:val="729BE66E"/>
    <w:rsid w:val="72A833AF"/>
    <w:rsid w:val="72BBDA19"/>
    <w:rsid w:val="72BFF46F"/>
    <w:rsid w:val="72C6B1E8"/>
    <w:rsid w:val="72DDE805"/>
    <w:rsid w:val="72E0DD5D"/>
    <w:rsid w:val="72F299C4"/>
    <w:rsid w:val="72F57233"/>
    <w:rsid w:val="73024F77"/>
    <w:rsid w:val="730E9612"/>
    <w:rsid w:val="73126E87"/>
    <w:rsid w:val="7321D30A"/>
    <w:rsid w:val="7321F3D9"/>
    <w:rsid w:val="73428FC6"/>
    <w:rsid w:val="7353B3B8"/>
    <w:rsid w:val="735D51C9"/>
    <w:rsid w:val="7368308B"/>
    <w:rsid w:val="73699214"/>
    <w:rsid w:val="736F5DC7"/>
    <w:rsid w:val="7370ED44"/>
    <w:rsid w:val="73914790"/>
    <w:rsid w:val="73A64BA5"/>
    <w:rsid w:val="73A6A5B4"/>
    <w:rsid w:val="73AAE349"/>
    <w:rsid w:val="73B3F988"/>
    <w:rsid w:val="73BDB7B8"/>
    <w:rsid w:val="73C46C73"/>
    <w:rsid w:val="73D3A135"/>
    <w:rsid w:val="73E57585"/>
    <w:rsid w:val="73E8B2DE"/>
    <w:rsid w:val="74124EF1"/>
    <w:rsid w:val="742FC68B"/>
    <w:rsid w:val="743B17C7"/>
    <w:rsid w:val="7442F0E9"/>
    <w:rsid w:val="7456680D"/>
    <w:rsid w:val="74644417"/>
    <w:rsid w:val="746C073D"/>
    <w:rsid w:val="7475BD52"/>
    <w:rsid w:val="7475E79D"/>
    <w:rsid w:val="747A540E"/>
    <w:rsid w:val="74823D64"/>
    <w:rsid w:val="748EB1E3"/>
    <w:rsid w:val="7496DC97"/>
    <w:rsid w:val="7497ACFE"/>
    <w:rsid w:val="74B48D23"/>
    <w:rsid w:val="74B4F574"/>
    <w:rsid w:val="74BD68D7"/>
    <w:rsid w:val="74BD9BA8"/>
    <w:rsid w:val="74C36657"/>
    <w:rsid w:val="74C5C028"/>
    <w:rsid w:val="74F0FA1A"/>
    <w:rsid w:val="750391C1"/>
    <w:rsid w:val="75070879"/>
    <w:rsid w:val="750A93AA"/>
    <w:rsid w:val="751E9FA1"/>
    <w:rsid w:val="75265B02"/>
    <w:rsid w:val="752D7D37"/>
    <w:rsid w:val="75493F96"/>
    <w:rsid w:val="754A3192"/>
    <w:rsid w:val="7563B56F"/>
    <w:rsid w:val="75714EB9"/>
    <w:rsid w:val="75807C98"/>
    <w:rsid w:val="75838720"/>
    <w:rsid w:val="7587D1AB"/>
    <w:rsid w:val="758DF8C9"/>
    <w:rsid w:val="759402E3"/>
    <w:rsid w:val="759F7109"/>
    <w:rsid w:val="75A03B30"/>
    <w:rsid w:val="75A65DB1"/>
    <w:rsid w:val="75AAA283"/>
    <w:rsid w:val="75AB6234"/>
    <w:rsid w:val="75AD7A1A"/>
    <w:rsid w:val="75B737A5"/>
    <w:rsid w:val="75C086AA"/>
    <w:rsid w:val="75C1DC1F"/>
    <w:rsid w:val="75D005F3"/>
    <w:rsid w:val="75DA832F"/>
    <w:rsid w:val="75EB6F2E"/>
    <w:rsid w:val="75F778E7"/>
    <w:rsid w:val="75FC9444"/>
    <w:rsid w:val="75FE97AB"/>
    <w:rsid w:val="76078FBC"/>
    <w:rsid w:val="76124244"/>
    <w:rsid w:val="761D0ACF"/>
    <w:rsid w:val="761D4E83"/>
    <w:rsid w:val="7631CE2B"/>
    <w:rsid w:val="764CE9A0"/>
    <w:rsid w:val="76565C69"/>
    <w:rsid w:val="766E045D"/>
    <w:rsid w:val="7672D332"/>
    <w:rsid w:val="767ED7A6"/>
    <w:rsid w:val="7680CA35"/>
    <w:rsid w:val="7685E9A1"/>
    <w:rsid w:val="769604DD"/>
    <w:rsid w:val="7696FF28"/>
    <w:rsid w:val="76A0D866"/>
    <w:rsid w:val="76A0FCF0"/>
    <w:rsid w:val="76A31F63"/>
    <w:rsid w:val="76A5D094"/>
    <w:rsid w:val="76A613AC"/>
    <w:rsid w:val="76AA5867"/>
    <w:rsid w:val="76AA5D0F"/>
    <w:rsid w:val="76ADC7B7"/>
    <w:rsid w:val="76BF138D"/>
    <w:rsid w:val="76C283CB"/>
    <w:rsid w:val="76C32227"/>
    <w:rsid w:val="76DAC539"/>
    <w:rsid w:val="77008105"/>
    <w:rsid w:val="770B81F7"/>
    <w:rsid w:val="77120D26"/>
    <w:rsid w:val="7717C505"/>
    <w:rsid w:val="77181C99"/>
    <w:rsid w:val="7722D8BE"/>
    <w:rsid w:val="7726C93A"/>
    <w:rsid w:val="7726E44C"/>
    <w:rsid w:val="773F4D29"/>
    <w:rsid w:val="7749BAB5"/>
    <w:rsid w:val="774BBA56"/>
    <w:rsid w:val="7782938B"/>
    <w:rsid w:val="778750FE"/>
    <w:rsid w:val="778EA611"/>
    <w:rsid w:val="77916BE6"/>
    <w:rsid w:val="7792F2FA"/>
    <w:rsid w:val="779BB303"/>
    <w:rsid w:val="77A3B5B9"/>
    <w:rsid w:val="77A78314"/>
    <w:rsid w:val="77A982B9"/>
    <w:rsid w:val="77A9D5BD"/>
    <w:rsid w:val="77ACCE07"/>
    <w:rsid w:val="77B4CB97"/>
    <w:rsid w:val="77C062CB"/>
    <w:rsid w:val="77C28279"/>
    <w:rsid w:val="77C2C594"/>
    <w:rsid w:val="77DB0A53"/>
    <w:rsid w:val="77E67785"/>
    <w:rsid w:val="77E8A115"/>
    <w:rsid w:val="77EE9C09"/>
    <w:rsid w:val="78047C03"/>
    <w:rsid w:val="7806C1A0"/>
    <w:rsid w:val="78371866"/>
    <w:rsid w:val="784114B4"/>
    <w:rsid w:val="785730EF"/>
    <w:rsid w:val="785AA119"/>
    <w:rsid w:val="786F5E34"/>
    <w:rsid w:val="787BC0DC"/>
    <w:rsid w:val="787EC02D"/>
    <w:rsid w:val="787FA71C"/>
    <w:rsid w:val="788149DF"/>
    <w:rsid w:val="789486D7"/>
    <w:rsid w:val="7896D98E"/>
    <w:rsid w:val="78A06AC5"/>
    <w:rsid w:val="78AD3B77"/>
    <w:rsid w:val="78B93ADB"/>
    <w:rsid w:val="78C125C8"/>
    <w:rsid w:val="78D0FF9F"/>
    <w:rsid w:val="78F8E569"/>
    <w:rsid w:val="7901A7D0"/>
    <w:rsid w:val="79066D2D"/>
    <w:rsid w:val="790981B3"/>
    <w:rsid w:val="790DCEF5"/>
    <w:rsid w:val="790E51D9"/>
    <w:rsid w:val="790E9721"/>
    <w:rsid w:val="7913A15D"/>
    <w:rsid w:val="792913AE"/>
    <w:rsid w:val="792DD071"/>
    <w:rsid w:val="793AE96D"/>
    <w:rsid w:val="793E7893"/>
    <w:rsid w:val="7942D486"/>
    <w:rsid w:val="79440C3A"/>
    <w:rsid w:val="795EDFE7"/>
    <w:rsid w:val="797E7379"/>
    <w:rsid w:val="7988ECCA"/>
    <w:rsid w:val="798ED2AB"/>
    <w:rsid w:val="79955339"/>
    <w:rsid w:val="799903BE"/>
    <w:rsid w:val="79A591F1"/>
    <w:rsid w:val="79AA247D"/>
    <w:rsid w:val="79B64087"/>
    <w:rsid w:val="79BE4CEC"/>
    <w:rsid w:val="79D5762F"/>
    <w:rsid w:val="79DA479D"/>
    <w:rsid w:val="79E4BBD1"/>
    <w:rsid w:val="7A00C634"/>
    <w:rsid w:val="7A058965"/>
    <w:rsid w:val="7A14EB19"/>
    <w:rsid w:val="7A1D8FF5"/>
    <w:rsid w:val="7A23D3A3"/>
    <w:rsid w:val="7A366547"/>
    <w:rsid w:val="7A396498"/>
    <w:rsid w:val="7A399769"/>
    <w:rsid w:val="7A3BBF75"/>
    <w:rsid w:val="7A4D0382"/>
    <w:rsid w:val="7A646BAE"/>
    <w:rsid w:val="7A6731D1"/>
    <w:rsid w:val="7A6C6617"/>
    <w:rsid w:val="7A75FEC2"/>
    <w:rsid w:val="7A78D679"/>
    <w:rsid w:val="7A7C17EF"/>
    <w:rsid w:val="7A7E6D45"/>
    <w:rsid w:val="7A86C383"/>
    <w:rsid w:val="7A9B4D22"/>
    <w:rsid w:val="7AB2A346"/>
    <w:rsid w:val="7AB7A50A"/>
    <w:rsid w:val="7ABFDBCB"/>
    <w:rsid w:val="7AC95AFD"/>
    <w:rsid w:val="7ACE2D39"/>
    <w:rsid w:val="7AD2BC4D"/>
    <w:rsid w:val="7AD36A5B"/>
    <w:rsid w:val="7AE04411"/>
    <w:rsid w:val="7AE47970"/>
    <w:rsid w:val="7AECF97B"/>
    <w:rsid w:val="7AFD9F24"/>
    <w:rsid w:val="7B13C250"/>
    <w:rsid w:val="7B13D88F"/>
    <w:rsid w:val="7B16771B"/>
    <w:rsid w:val="7B19DE8C"/>
    <w:rsid w:val="7B1CAB6A"/>
    <w:rsid w:val="7B1F3B20"/>
    <w:rsid w:val="7B22DB11"/>
    <w:rsid w:val="7B284DCC"/>
    <w:rsid w:val="7B3CCECB"/>
    <w:rsid w:val="7B40F3F9"/>
    <w:rsid w:val="7B6F0B34"/>
    <w:rsid w:val="7B703078"/>
    <w:rsid w:val="7B7968F5"/>
    <w:rsid w:val="7B81C5BA"/>
    <w:rsid w:val="7B8717F7"/>
    <w:rsid w:val="7B8E3AD8"/>
    <w:rsid w:val="7B9884A4"/>
    <w:rsid w:val="7BB108E9"/>
    <w:rsid w:val="7BB83880"/>
    <w:rsid w:val="7BBB4834"/>
    <w:rsid w:val="7BBF5929"/>
    <w:rsid w:val="7BC77488"/>
    <w:rsid w:val="7BCD479F"/>
    <w:rsid w:val="7BD16A5A"/>
    <w:rsid w:val="7BD396CA"/>
    <w:rsid w:val="7BD3E47A"/>
    <w:rsid w:val="7BD6198A"/>
    <w:rsid w:val="7BFE73D5"/>
    <w:rsid w:val="7C1BBF7F"/>
    <w:rsid w:val="7C241FDE"/>
    <w:rsid w:val="7C294FD9"/>
    <w:rsid w:val="7C304AD7"/>
    <w:rsid w:val="7C3801A1"/>
    <w:rsid w:val="7C3D43A6"/>
    <w:rsid w:val="7C3FD61A"/>
    <w:rsid w:val="7C58326B"/>
    <w:rsid w:val="7C70A12A"/>
    <w:rsid w:val="7C802737"/>
    <w:rsid w:val="7CA9B487"/>
    <w:rsid w:val="7CB7A48C"/>
    <w:rsid w:val="7CC27008"/>
    <w:rsid w:val="7CC5CCF6"/>
    <w:rsid w:val="7CD00BAA"/>
    <w:rsid w:val="7CE8F82C"/>
    <w:rsid w:val="7CF59FD8"/>
    <w:rsid w:val="7CFCF58A"/>
    <w:rsid w:val="7D069C50"/>
    <w:rsid w:val="7D2132CF"/>
    <w:rsid w:val="7D240051"/>
    <w:rsid w:val="7D289F3C"/>
    <w:rsid w:val="7D30A4B9"/>
    <w:rsid w:val="7D38070B"/>
    <w:rsid w:val="7D382732"/>
    <w:rsid w:val="7D4BF463"/>
    <w:rsid w:val="7D4F89A8"/>
    <w:rsid w:val="7D51681A"/>
    <w:rsid w:val="7D662EAE"/>
    <w:rsid w:val="7D68111D"/>
    <w:rsid w:val="7D6FDEB6"/>
    <w:rsid w:val="7D7A9C46"/>
    <w:rsid w:val="7DAD080C"/>
    <w:rsid w:val="7DE08083"/>
    <w:rsid w:val="7DEE3728"/>
    <w:rsid w:val="7DF9CEE0"/>
    <w:rsid w:val="7DFC1B93"/>
    <w:rsid w:val="7DFF53EE"/>
    <w:rsid w:val="7E021675"/>
    <w:rsid w:val="7E0AB047"/>
    <w:rsid w:val="7E20AA5C"/>
    <w:rsid w:val="7E2C096F"/>
    <w:rsid w:val="7E3BBBE6"/>
    <w:rsid w:val="7E3F5DE6"/>
    <w:rsid w:val="7E41E265"/>
    <w:rsid w:val="7E575721"/>
    <w:rsid w:val="7E5981C3"/>
    <w:rsid w:val="7E5B97C6"/>
    <w:rsid w:val="7E5E320D"/>
    <w:rsid w:val="7E65BF55"/>
    <w:rsid w:val="7E6CC488"/>
    <w:rsid w:val="7E712170"/>
    <w:rsid w:val="7E8D0B8D"/>
    <w:rsid w:val="7E913F8F"/>
    <w:rsid w:val="7E9D4D6F"/>
    <w:rsid w:val="7E9DC5B8"/>
    <w:rsid w:val="7EB0BA40"/>
    <w:rsid w:val="7EB5EA1D"/>
    <w:rsid w:val="7EB78D7A"/>
    <w:rsid w:val="7EB88F10"/>
    <w:rsid w:val="7EC990CD"/>
    <w:rsid w:val="7EDC8753"/>
    <w:rsid w:val="7EDCA045"/>
    <w:rsid w:val="7EE4C543"/>
    <w:rsid w:val="7EEEF3D7"/>
    <w:rsid w:val="7EEFBCE2"/>
    <w:rsid w:val="7F026DBF"/>
    <w:rsid w:val="7F0C8B30"/>
    <w:rsid w:val="7F0E51D9"/>
    <w:rsid w:val="7F1D4744"/>
    <w:rsid w:val="7F22B600"/>
    <w:rsid w:val="7F2790E0"/>
    <w:rsid w:val="7F2FE380"/>
    <w:rsid w:val="7F2FEE74"/>
    <w:rsid w:val="7F3710B6"/>
    <w:rsid w:val="7F4262D3"/>
    <w:rsid w:val="7F43D113"/>
    <w:rsid w:val="7F54B66F"/>
    <w:rsid w:val="7F5CEBF6"/>
    <w:rsid w:val="7F5EA966"/>
    <w:rsid w:val="7F673661"/>
    <w:rsid w:val="7F67CCDE"/>
    <w:rsid w:val="7F8A4387"/>
    <w:rsid w:val="7F8C90A3"/>
    <w:rsid w:val="7FA8F812"/>
    <w:rsid w:val="7FAA8CB2"/>
    <w:rsid w:val="7FB10162"/>
    <w:rsid w:val="7FB531FE"/>
    <w:rsid w:val="7FE3F57D"/>
    <w:rsid w:val="7FE589D8"/>
    <w:rsid w:val="7FE894A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460AF9"/>
  <w15:docId w15:val="{D55D2EEC-FC68-4F9A-91C4-5F34C9FB3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87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qFormat/>
    <w:rsid w:val="0075167F"/>
    <w:pPr>
      <w:keepNext/>
      <w:tabs>
        <w:tab w:val="left" w:pos="284"/>
      </w:tabs>
      <w:spacing w:before="600" w:after="360"/>
      <w:outlineLvl w:val="0"/>
    </w:pPr>
    <w:rPr>
      <w:rFonts w:ascii="Arial" w:hAnsi="Arial"/>
      <w:caps/>
      <w:color w:val="1D3278"/>
      <w:kern w:val="28"/>
      <w:sz w:val="40"/>
      <w:szCs w:val="36"/>
      <w:lang w:val="en-AU"/>
    </w:rPr>
  </w:style>
  <w:style w:type="paragraph" w:styleId="Heading2">
    <w:name w:val="heading 2"/>
    <w:basedOn w:val="Normal"/>
    <w:next w:val="BodyText"/>
    <w:link w:val="Heading2Char"/>
    <w:rsid w:val="00D937C5"/>
    <w:pPr>
      <w:keepNext/>
      <w:widowControl w:val="0"/>
      <w:numPr>
        <w:numId w:val="7"/>
      </w:numPr>
      <w:pBdr>
        <w:bottom w:val="single" w:sz="4" w:space="4" w:color="00ABE6"/>
      </w:pBdr>
      <w:spacing w:before="240" w:after="100"/>
      <w:outlineLvl w:val="1"/>
    </w:pPr>
    <w:rPr>
      <w:rFonts w:ascii="Arial Bold" w:hAnsi="Arial Bold"/>
      <w:b/>
      <w:color w:val="00ABE6"/>
      <w:kern w:val="28"/>
      <w:sz w:val="28"/>
      <w:szCs w:val="36"/>
      <w:lang w:val="en-AU"/>
    </w:rPr>
  </w:style>
  <w:style w:type="paragraph" w:styleId="Heading3">
    <w:name w:val="heading 3"/>
    <w:basedOn w:val="Heading2"/>
    <w:next w:val="BodyText"/>
    <w:link w:val="Heading3Char"/>
    <w:qFormat/>
    <w:rsid w:val="00142C05"/>
    <w:pPr>
      <w:numPr>
        <w:numId w:val="0"/>
      </w:numPr>
      <w:pBdr>
        <w:bottom w:val="none" w:sz="0" w:space="0" w:color="auto"/>
      </w:pBdr>
      <w:outlineLvl w:val="2"/>
    </w:pPr>
    <w:rPr>
      <w:color w:val="auto"/>
      <w:sz w:val="26"/>
    </w:rPr>
  </w:style>
  <w:style w:type="paragraph" w:styleId="Heading4">
    <w:name w:val="heading 4"/>
    <w:basedOn w:val="Heading3"/>
    <w:next w:val="Normal"/>
    <w:link w:val="Heading4Char"/>
    <w:qFormat/>
    <w:rsid w:val="00142C05"/>
    <w:pPr>
      <w:spacing w:before="320"/>
      <w:outlineLvl w:val="3"/>
    </w:pPr>
    <w:rPr>
      <w:sz w:val="25"/>
    </w:rPr>
  </w:style>
  <w:style w:type="paragraph" w:styleId="Heading5">
    <w:name w:val="heading 5"/>
    <w:basedOn w:val="Heading4"/>
    <w:next w:val="BodyText"/>
    <w:link w:val="Heading5Char"/>
    <w:qFormat/>
    <w:rsid w:val="00142C05"/>
    <w:pPr>
      <w:spacing w:after="60" w:line="320" w:lineRule="exact"/>
      <w:outlineLvl w:val="4"/>
    </w:pPr>
    <w:rPr>
      <w:b w:val="0"/>
      <w:i/>
      <w:sz w:val="24"/>
    </w:rPr>
  </w:style>
  <w:style w:type="paragraph" w:styleId="Heading6">
    <w:name w:val="heading 6"/>
    <w:basedOn w:val="Heading1"/>
    <w:next w:val="Normal"/>
    <w:link w:val="Heading6Char"/>
    <w:qFormat/>
    <w:rsid w:val="00142C05"/>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142C05"/>
    <w:pPr>
      <w:spacing w:before="120"/>
      <w:ind w:left="425"/>
      <w:jc w:val="both"/>
      <w:outlineLvl w:val="6"/>
    </w:pPr>
    <w:rPr>
      <w:i w:val="0"/>
      <w:sz w:val="23"/>
    </w:rPr>
  </w:style>
  <w:style w:type="paragraph" w:styleId="Heading8">
    <w:name w:val="heading 8"/>
    <w:basedOn w:val="Heading7"/>
    <w:next w:val="Normal"/>
    <w:link w:val="Heading8Char"/>
    <w:qFormat/>
    <w:rsid w:val="00142C05"/>
    <w:pPr>
      <w:outlineLvl w:val="7"/>
    </w:pPr>
    <w:rPr>
      <w:i/>
    </w:rPr>
  </w:style>
  <w:style w:type="paragraph" w:styleId="Heading9">
    <w:name w:val="heading 9"/>
    <w:basedOn w:val="Heading8"/>
    <w:next w:val="Normal"/>
    <w:link w:val="Heading9Char"/>
    <w:qFormat/>
    <w:rsid w:val="00142C05"/>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6C150E"/>
    <w:pPr>
      <w:numPr>
        <w:numId w:val="1114"/>
      </w:numPr>
      <w:tabs>
        <w:tab w:val="left" w:pos="8647"/>
      </w:tabs>
      <w:spacing w:before="120" w:after="120" w:line="240" w:lineRule="atLeast"/>
    </w:pPr>
    <w:rPr>
      <w:rFonts w:ascii="Arial" w:eastAsia="Times New Roman" w:hAnsi="Arial" w:cs="Arial"/>
      <w:sz w:val="23"/>
      <w:szCs w:val="16"/>
    </w:rPr>
  </w:style>
  <w:style w:type="character" w:customStyle="1" w:styleId="BodyTextChar">
    <w:name w:val="Body Text Char"/>
    <w:basedOn w:val="DefaultParagraphFont"/>
    <w:link w:val="BodyText"/>
    <w:rsid w:val="006C150E"/>
    <w:rPr>
      <w:rFonts w:ascii="Arial" w:eastAsia="Times New Roman" w:hAnsi="Arial" w:cs="Arial"/>
      <w:sz w:val="23"/>
      <w:szCs w:val="16"/>
    </w:rPr>
  </w:style>
  <w:style w:type="character" w:customStyle="1" w:styleId="Heading1Char">
    <w:name w:val="Heading 1 Char"/>
    <w:link w:val="Heading1"/>
    <w:rsid w:val="0075167F"/>
    <w:rPr>
      <w:rFonts w:ascii="Arial" w:eastAsia="Times New Roman" w:hAnsi="Arial" w:cs="Times New Roman"/>
      <w:caps/>
      <w:color w:val="1D3278"/>
      <w:kern w:val="28"/>
      <w:sz w:val="40"/>
      <w:szCs w:val="36"/>
    </w:rPr>
  </w:style>
  <w:style w:type="character" w:customStyle="1" w:styleId="Heading2Char">
    <w:name w:val="Heading 2 Char"/>
    <w:link w:val="Heading2"/>
    <w:rsid w:val="00D937C5"/>
    <w:rPr>
      <w:rFonts w:ascii="Arial Bold" w:eastAsia="Times New Roman" w:hAnsi="Arial Bold" w:cs="Times New Roman"/>
      <w:b/>
      <w:color w:val="00ABE6"/>
      <w:kern w:val="28"/>
      <w:sz w:val="28"/>
      <w:szCs w:val="36"/>
    </w:rPr>
  </w:style>
  <w:style w:type="character" w:customStyle="1" w:styleId="Heading3Char">
    <w:name w:val="Heading 3 Char"/>
    <w:link w:val="Heading3"/>
    <w:rsid w:val="00142C05"/>
    <w:rPr>
      <w:rFonts w:ascii="Arial Bold" w:eastAsia="Times New Roman" w:hAnsi="Arial Bold" w:cs="Times New Roman"/>
      <w:b/>
      <w:kern w:val="28"/>
      <w:sz w:val="26"/>
      <w:szCs w:val="36"/>
    </w:rPr>
  </w:style>
  <w:style w:type="character" w:customStyle="1" w:styleId="Heading4Char">
    <w:name w:val="Heading 4 Char"/>
    <w:link w:val="Heading4"/>
    <w:rsid w:val="00142C05"/>
    <w:rPr>
      <w:rFonts w:ascii="Arial Bold" w:eastAsia="Times New Roman" w:hAnsi="Arial Bold" w:cs="Times New Roman"/>
      <w:b/>
      <w:kern w:val="28"/>
      <w:sz w:val="25"/>
      <w:szCs w:val="36"/>
    </w:rPr>
  </w:style>
  <w:style w:type="character" w:customStyle="1" w:styleId="Heading5Char">
    <w:name w:val="Heading 5 Char"/>
    <w:link w:val="Heading5"/>
    <w:rsid w:val="00142C05"/>
    <w:rPr>
      <w:rFonts w:ascii="Arial Bold" w:eastAsia="Times New Roman" w:hAnsi="Arial Bold" w:cs="Times New Roman"/>
      <w:i/>
      <w:kern w:val="28"/>
      <w:sz w:val="24"/>
      <w:szCs w:val="36"/>
    </w:rPr>
  </w:style>
  <w:style w:type="character" w:customStyle="1" w:styleId="Heading6Char">
    <w:name w:val="Heading 6 Char"/>
    <w:link w:val="Heading6"/>
    <w:rsid w:val="00142C05"/>
    <w:rPr>
      <w:rFonts w:ascii="Times New Roman" w:eastAsia="Times New Roman" w:hAnsi="Times New Roman" w:cs="Times New Roman"/>
      <w:b/>
      <w:i/>
      <w:color w:val="1D3278"/>
      <w:sz w:val="24"/>
      <w:szCs w:val="36"/>
    </w:rPr>
  </w:style>
  <w:style w:type="character" w:customStyle="1" w:styleId="Heading7Char">
    <w:name w:val="Heading 7 Char"/>
    <w:link w:val="Heading7"/>
    <w:rsid w:val="00142C05"/>
    <w:rPr>
      <w:rFonts w:ascii="Arial Bold" w:eastAsia="Times New Roman" w:hAnsi="Arial Bold" w:cs="Times New Roman"/>
      <w:kern w:val="28"/>
      <w:sz w:val="23"/>
      <w:szCs w:val="36"/>
    </w:rPr>
  </w:style>
  <w:style w:type="character" w:customStyle="1" w:styleId="Heading8Char">
    <w:name w:val="Heading 8 Char"/>
    <w:link w:val="Heading8"/>
    <w:rsid w:val="00142C05"/>
    <w:rPr>
      <w:rFonts w:ascii="Arial Bold" w:eastAsia="Times New Roman" w:hAnsi="Arial Bold" w:cs="Times New Roman"/>
      <w:i/>
      <w:kern w:val="28"/>
      <w:sz w:val="23"/>
      <w:szCs w:val="36"/>
    </w:rPr>
  </w:style>
  <w:style w:type="character" w:customStyle="1" w:styleId="Heading9Char">
    <w:name w:val="Heading 9 Char"/>
    <w:link w:val="Heading9"/>
    <w:rsid w:val="00142C05"/>
    <w:rPr>
      <w:rFonts w:ascii="Arial Bold" w:eastAsia="Times New Roman" w:hAnsi="Arial Bold" w:cs="Times New Roman"/>
      <w:kern w:val="28"/>
      <w:sz w:val="23"/>
      <w:szCs w:val="36"/>
    </w:rPr>
  </w:style>
  <w:style w:type="paragraph" w:styleId="BalloonText">
    <w:name w:val="Balloon Text"/>
    <w:basedOn w:val="Normal"/>
    <w:link w:val="BalloonTextChar"/>
    <w:semiHidden/>
    <w:rsid w:val="00142C05"/>
    <w:rPr>
      <w:rFonts w:ascii="Tahoma" w:hAnsi="Tahoma" w:cs="Tahoma"/>
      <w:sz w:val="16"/>
      <w:szCs w:val="16"/>
    </w:rPr>
  </w:style>
  <w:style w:type="character" w:customStyle="1" w:styleId="BalloonTextChar">
    <w:name w:val="Balloon Text Char"/>
    <w:link w:val="BalloonText"/>
    <w:semiHidden/>
    <w:rsid w:val="00A4187D"/>
    <w:rPr>
      <w:rFonts w:ascii="Tahoma" w:eastAsia="Times New Roman" w:hAnsi="Tahoma" w:cs="Tahoma"/>
      <w:sz w:val="16"/>
      <w:szCs w:val="16"/>
      <w:lang w:val="en-US"/>
    </w:rPr>
  </w:style>
  <w:style w:type="paragraph" w:customStyle="1" w:styleId="BodyText-Box">
    <w:name w:val="Body Text - Box"/>
    <w:basedOn w:val="BodyText"/>
    <w:autoRedefine/>
    <w:semiHidden/>
    <w:rsid w:val="000C29B8"/>
    <w:pPr>
      <w:spacing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2C4204"/>
    <w:pPr>
      <w:framePr w:hSpace="180" w:wrap="around" w:vAnchor="text" w:hAnchor="text" w:y="18"/>
      <w:spacing w:before="120" w:after="80" w:line="240" w:lineRule="atLeast"/>
    </w:pPr>
    <w:rPr>
      <w:rFonts w:ascii="Arial" w:hAnsi="Arial" w:cs="Arial"/>
      <w:color w:val="008EBA"/>
      <w:sz w:val="23"/>
      <w:szCs w:val="18"/>
      <w:lang w:val="en-AU"/>
    </w:rPr>
  </w:style>
  <w:style w:type="character" w:customStyle="1" w:styleId="BodyTextBoxChar">
    <w:name w:val="Body Text Box Char"/>
    <w:link w:val="BodyTextBox"/>
    <w:rsid w:val="002C4204"/>
    <w:rPr>
      <w:rFonts w:ascii="Arial" w:eastAsia="Times New Roman" w:hAnsi="Arial" w:cs="Arial"/>
      <w:color w:val="008EBA"/>
      <w:sz w:val="23"/>
      <w:szCs w:val="18"/>
    </w:rPr>
  </w:style>
  <w:style w:type="paragraph" w:customStyle="1" w:styleId="ObjectHeading">
    <w:name w:val="Object Heading"/>
    <w:basedOn w:val="Heading3"/>
    <w:next w:val="Normal"/>
    <w:semiHidden/>
    <w:rsid w:val="00142C05"/>
    <w:pPr>
      <w:tabs>
        <w:tab w:val="left" w:pos="1418"/>
      </w:tabs>
      <w:ind w:left="1418" w:hanging="1418"/>
    </w:pPr>
    <w:rPr>
      <w:kern w:val="0"/>
    </w:rPr>
  </w:style>
  <w:style w:type="paragraph" w:customStyle="1" w:styleId="BoxHeading">
    <w:name w:val="Box Heading"/>
    <w:basedOn w:val="ObjectHeading"/>
    <w:autoRedefine/>
    <w:rsid w:val="00682B69"/>
    <w:pPr>
      <w:tabs>
        <w:tab w:val="clear" w:pos="1418"/>
      </w:tabs>
      <w:spacing w:before="0" w:after="60"/>
      <w:ind w:left="0" w:firstLine="0"/>
    </w:pPr>
    <w:rPr>
      <w:rFonts w:cs="Arial"/>
      <w:sz w:val="23"/>
      <w:szCs w:val="20"/>
      <w:lang w:val="en-US"/>
    </w:rPr>
  </w:style>
  <w:style w:type="paragraph" w:customStyle="1" w:styleId="Bullet1">
    <w:name w:val="Bullet 1"/>
    <w:basedOn w:val="BodyText"/>
    <w:link w:val="Bullet1Char"/>
    <w:autoRedefine/>
    <w:rsid w:val="00F005D1"/>
    <w:pPr>
      <w:numPr>
        <w:numId w:val="1116"/>
      </w:numPr>
      <w:tabs>
        <w:tab w:val="clear" w:pos="8647"/>
        <w:tab w:val="left" w:pos="1276"/>
      </w:tabs>
      <w:spacing w:after="80"/>
      <w:ind w:left="357" w:hanging="357"/>
    </w:pPr>
    <w:rPr>
      <w:iCs/>
      <w:szCs w:val="22"/>
    </w:rPr>
  </w:style>
  <w:style w:type="character" w:customStyle="1" w:styleId="Bullet1Char">
    <w:name w:val="Bullet 1 Char"/>
    <w:link w:val="Bullet1"/>
    <w:rsid w:val="002626FD"/>
    <w:rPr>
      <w:rFonts w:ascii="Arial" w:eastAsia="Times New Roman" w:hAnsi="Arial" w:cs="Arial"/>
      <w:iCs/>
      <w:sz w:val="23"/>
    </w:rPr>
  </w:style>
  <w:style w:type="paragraph" w:customStyle="1" w:styleId="Bullet1inabox">
    <w:name w:val="Bullet 1 in a box"/>
    <w:basedOn w:val="Bullet1"/>
    <w:autoRedefine/>
    <w:rsid w:val="00B537C1"/>
    <w:pPr>
      <w:numPr>
        <w:numId w:val="14"/>
      </w:numPr>
      <w:spacing w:before="100" w:after="60"/>
    </w:pPr>
    <w:rPr>
      <w:rFonts w:cs="Times New Roman"/>
      <w:iCs w:val="0"/>
      <w:color w:val="008EBA"/>
    </w:rPr>
  </w:style>
  <w:style w:type="paragraph" w:customStyle="1" w:styleId="Bullet1Paragraph">
    <w:name w:val="Bullet 1 Paragraph"/>
    <w:basedOn w:val="Normal"/>
    <w:semiHidden/>
    <w:rsid w:val="00142C05"/>
    <w:pPr>
      <w:ind w:left="425"/>
    </w:pPr>
  </w:style>
  <w:style w:type="paragraph" w:customStyle="1" w:styleId="Bullet2">
    <w:name w:val="Bullet 2"/>
    <w:basedOn w:val="Bullet1"/>
    <w:rsid w:val="002C4204"/>
    <w:pPr>
      <w:numPr>
        <w:numId w:val="15"/>
      </w:numPr>
      <w:tabs>
        <w:tab w:val="left" w:pos="851"/>
      </w:tabs>
      <w:spacing w:before="80" w:after="40"/>
    </w:pPr>
    <w:rPr>
      <w:iCs w:val="0"/>
    </w:rPr>
  </w:style>
  <w:style w:type="paragraph" w:customStyle="1" w:styleId="Bullet2innumberedlist">
    <w:name w:val="Bullet 2 in numbered list"/>
    <w:basedOn w:val="Bullet2"/>
    <w:semiHidden/>
    <w:rsid w:val="00142C05"/>
    <w:pPr>
      <w:numPr>
        <w:numId w:val="0"/>
      </w:numPr>
      <w:tabs>
        <w:tab w:val="num" w:pos="851"/>
      </w:tabs>
      <w:ind w:left="851" w:hanging="426"/>
    </w:pPr>
  </w:style>
  <w:style w:type="paragraph" w:customStyle="1" w:styleId="Bullet2Paragraph">
    <w:name w:val="Bullet 2 Paragraph"/>
    <w:basedOn w:val="Bullet1Paragraph"/>
    <w:semiHidden/>
    <w:rsid w:val="00142C05"/>
    <w:pPr>
      <w:ind w:left="851"/>
    </w:pPr>
  </w:style>
  <w:style w:type="paragraph" w:customStyle="1" w:styleId="Bullet3">
    <w:name w:val="Bullet 3"/>
    <w:basedOn w:val="Bullet2"/>
    <w:rsid w:val="00142C05"/>
    <w:pPr>
      <w:numPr>
        <w:numId w:val="2"/>
      </w:numPr>
    </w:pPr>
  </w:style>
  <w:style w:type="paragraph" w:customStyle="1" w:styleId="Bullet3Paragraph">
    <w:name w:val="Bullet 3 Paragraph"/>
    <w:basedOn w:val="Bullet2Paragraph"/>
    <w:semiHidden/>
    <w:rsid w:val="00142C05"/>
    <w:pPr>
      <w:ind w:left="1276"/>
    </w:pPr>
  </w:style>
  <w:style w:type="paragraph" w:customStyle="1" w:styleId="Bullet4">
    <w:name w:val="Bullet 4"/>
    <w:basedOn w:val="Bullet3"/>
    <w:rsid w:val="00142C05"/>
    <w:pPr>
      <w:numPr>
        <w:numId w:val="3"/>
      </w:numPr>
    </w:pPr>
  </w:style>
  <w:style w:type="paragraph" w:customStyle="1" w:styleId="Bullet4Paragraph">
    <w:name w:val="Bullet 4 Paragraph"/>
    <w:basedOn w:val="Bullet3Paragraph"/>
    <w:semiHidden/>
    <w:rsid w:val="00142C05"/>
    <w:pPr>
      <w:ind w:left="1701"/>
    </w:pPr>
  </w:style>
  <w:style w:type="paragraph" w:customStyle="1" w:styleId="ChapterHeadingStyle">
    <w:name w:val="Chapter Heading Style"/>
    <w:basedOn w:val="Normal"/>
    <w:semiHidden/>
    <w:rsid w:val="00142C05"/>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Heading">
    <w:name w:val="Chart Heading"/>
    <w:basedOn w:val="Normal"/>
    <w:autoRedefine/>
    <w:semiHidden/>
    <w:rsid w:val="00142C05"/>
    <w:pPr>
      <w:keepNext/>
      <w:widowControl w:val="0"/>
      <w:spacing w:before="240" w:after="120"/>
    </w:pPr>
    <w:rPr>
      <w:rFonts w:ascii="Arial" w:hAnsi="Arial"/>
      <w:b/>
      <w:sz w:val="24"/>
    </w:rPr>
  </w:style>
  <w:style w:type="character" w:styleId="EndnoteReference">
    <w:name w:val="endnote reference"/>
    <w:semiHidden/>
    <w:rsid w:val="00142C05"/>
    <w:rPr>
      <w:i/>
      <w:sz w:val="16"/>
      <w:vertAlign w:val="superscript"/>
    </w:rPr>
  </w:style>
  <w:style w:type="paragraph" w:styleId="Footer">
    <w:name w:val="footer"/>
    <w:basedOn w:val="Normal"/>
    <w:link w:val="FooterChar"/>
    <w:semiHidden/>
    <w:rsid w:val="00142C05"/>
    <w:pPr>
      <w:pBdr>
        <w:top w:val="single" w:sz="4" w:space="1" w:color="auto"/>
      </w:pBdr>
      <w:tabs>
        <w:tab w:val="right" w:pos="7655"/>
      </w:tabs>
    </w:pPr>
    <w:rPr>
      <w:rFonts w:ascii="Arial" w:hAnsi="Arial"/>
      <w:sz w:val="18"/>
    </w:rPr>
  </w:style>
  <w:style w:type="character" w:customStyle="1" w:styleId="FooterChar">
    <w:name w:val="Footer Char"/>
    <w:basedOn w:val="DefaultParagraphFont"/>
    <w:link w:val="Footer"/>
    <w:semiHidden/>
    <w:rsid w:val="00A4187D"/>
    <w:rPr>
      <w:rFonts w:ascii="Arial" w:eastAsia="Times New Roman" w:hAnsi="Arial" w:cs="Times New Roman"/>
      <w:sz w:val="18"/>
      <w:szCs w:val="20"/>
      <w:lang w:val="en-US"/>
    </w:rPr>
  </w:style>
  <w:style w:type="character" w:styleId="FootnoteReference">
    <w:name w:val="footnote reference"/>
    <w:uiPriority w:val="99"/>
    <w:semiHidden/>
    <w:rsid w:val="00142C05"/>
    <w:rPr>
      <w:vertAlign w:val="superscript"/>
    </w:rPr>
  </w:style>
  <w:style w:type="paragraph" w:styleId="FootnoteText">
    <w:name w:val="footnote text"/>
    <w:basedOn w:val="Normal"/>
    <w:link w:val="FootnoteTextChar"/>
    <w:uiPriority w:val="99"/>
    <w:semiHidden/>
    <w:rsid w:val="00142C05"/>
    <w:pPr>
      <w:spacing w:before="80" w:after="80"/>
      <w:ind w:left="709" w:hanging="142"/>
    </w:pPr>
    <w:rPr>
      <w:i/>
      <w:sz w:val="16"/>
    </w:rPr>
  </w:style>
  <w:style w:type="character" w:customStyle="1" w:styleId="FootnoteTextChar">
    <w:name w:val="Footnote Text Char"/>
    <w:basedOn w:val="DefaultParagraphFont"/>
    <w:link w:val="FootnoteText"/>
    <w:uiPriority w:val="99"/>
    <w:semiHidden/>
    <w:rsid w:val="00142C05"/>
    <w:rPr>
      <w:rFonts w:ascii="Times New Roman" w:eastAsia="Times New Roman" w:hAnsi="Times New Roman" w:cs="Times New Roman"/>
      <w:i/>
      <w:sz w:val="16"/>
      <w:szCs w:val="20"/>
      <w:lang w:val="en-US"/>
    </w:rPr>
  </w:style>
  <w:style w:type="paragraph" w:styleId="Header">
    <w:name w:val="header"/>
    <w:basedOn w:val="Normal"/>
    <w:link w:val="HeaderChar"/>
    <w:uiPriority w:val="99"/>
    <w:semiHidden/>
    <w:rsid w:val="00142C05"/>
    <w:pPr>
      <w:tabs>
        <w:tab w:val="center" w:pos="4153"/>
        <w:tab w:val="right" w:pos="8306"/>
      </w:tabs>
    </w:pPr>
  </w:style>
  <w:style w:type="character" w:customStyle="1" w:styleId="HeaderChar">
    <w:name w:val="Header Char"/>
    <w:basedOn w:val="DefaultParagraphFont"/>
    <w:link w:val="Header"/>
    <w:uiPriority w:val="99"/>
    <w:semiHidden/>
    <w:rsid w:val="00A4187D"/>
    <w:rPr>
      <w:rFonts w:ascii="Times New Roman" w:eastAsia="Times New Roman" w:hAnsi="Times New Roman" w:cs="Times New Roman"/>
      <w:sz w:val="20"/>
      <w:szCs w:val="20"/>
      <w:lang w:val="en-US"/>
    </w:rPr>
  </w:style>
  <w:style w:type="paragraph" w:customStyle="1" w:styleId="Heading1BP2">
    <w:name w:val="Heading 1 BP2"/>
    <w:semiHidden/>
    <w:rsid w:val="00142C05"/>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semiHidden/>
    <w:rsid w:val="00142C05"/>
    <w:pPr>
      <w:numPr>
        <w:numId w:val="4"/>
      </w:numPr>
      <w:spacing w:line="360" w:lineRule="auto"/>
    </w:pPr>
    <w:rPr>
      <w:rFonts w:ascii="Arial" w:hAnsi="Arial"/>
      <w:sz w:val="28"/>
      <w:lang w:val="en-AU"/>
    </w:rPr>
  </w:style>
  <w:style w:type="paragraph" w:styleId="NoSpacing">
    <w:name w:val="No Spacing"/>
    <w:basedOn w:val="Normal"/>
    <w:link w:val="NoSpacingChar"/>
    <w:semiHidden/>
    <w:qFormat/>
    <w:rsid w:val="00142C05"/>
  </w:style>
  <w:style w:type="character" w:customStyle="1" w:styleId="NoSpacingChar">
    <w:name w:val="No Spacing Char"/>
    <w:link w:val="NoSpacing"/>
    <w:semiHidden/>
    <w:rsid w:val="00A4187D"/>
    <w:rPr>
      <w:rFonts w:ascii="Times New Roman" w:eastAsia="Times New Roman" w:hAnsi="Times New Roman" w:cs="Times New Roman"/>
      <w:sz w:val="20"/>
      <w:szCs w:val="20"/>
      <w:lang w:val="en-US"/>
    </w:rPr>
  </w:style>
  <w:style w:type="paragraph" w:customStyle="1" w:styleId="Object">
    <w:name w:val="Object"/>
    <w:basedOn w:val="Normal"/>
    <w:next w:val="Normal"/>
    <w:semiHidden/>
    <w:rsid w:val="00142C05"/>
    <w:pPr>
      <w:jc w:val="center"/>
    </w:pPr>
  </w:style>
  <w:style w:type="paragraph" w:customStyle="1" w:styleId="ObjectFootnote">
    <w:name w:val="Object Footnote"/>
    <w:basedOn w:val="Object"/>
    <w:next w:val="Normal"/>
    <w:semiHidden/>
    <w:rsid w:val="00142C05"/>
    <w:pPr>
      <w:spacing w:after="60"/>
    </w:pPr>
    <w:rPr>
      <w:i/>
      <w:sz w:val="14"/>
    </w:rPr>
  </w:style>
  <w:style w:type="paragraph" w:customStyle="1" w:styleId="ObjectFootnotelettered">
    <w:name w:val="Object Footnote lettered"/>
    <w:basedOn w:val="ObjectFootnote"/>
    <w:semiHidden/>
    <w:rsid w:val="00142C05"/>
    <w:pPr>
      <w:tabs>
        <w:tab w:val="left" w:pos="709"/>
      </w:tabs>
      <w:ind w:left="426"/>
      <w:jc w:val="left"/>
    </w:pPr>
  </w:style>
  <w:style w:type="paragraph" w:customStyle="1" w:styleId="ObjectFootnoteleft">
    <w:name w:val="Object Footnote left"/>
    <w:basedOn w:val="ObjectFootnotelettered"/>
    <w:semiHidden/>
    <w:rsid w:val="00142C05"/>
    <w:pPr>
      <w:ind w:left="709" w:hanging="283"/>
    </w:pPr>
  </w:style>
  <w:style w:type="character" w:styleId="PageNumber">
    <w:name w:val="page number"/>
    <w:basedOn w:val="DefaultParagraphFont"/>
    <w:semiHidden/>
    <w:rsid w:val="00142C05"/>
  </w:style>
  <w:style w:type="paragraph" w:customStyle="1" w:styleId="Style211HeadingBold">
    <w:name w:val="Style 2.1.1 Heading + Bold"/>
    <w:basedOn w:val="Normal"/>
    <w:semiHidden/>
    <w:rsid w:val="00142C05"/>
    <w:rPr>
      <w:b/>
      <w:bCs/>
      <w:i/>
      <w:iCs/>
    </w:rPr>
  </w:style>
  <w:style w:type="paragraph" w:customStyle="1" w:styleId="StyleBoxHeadingLeft0Firstline0">
    <w:name w:val="Style Box Heading + Left:  0&quot; First line:  0&quot;"/>
    <w:basedOn w:val="BoxHeading"/>
    <w:autoRedefine/>
    <w:semiHidden/>
    <w:rsid w:val="00142C05"/>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semiHidden/>
    <w:rsid w:val="00142C05"/>
    <w:pPr>
      <w:ind w:left="851" w:hanging="851"/>
      <w:jc w:val="center"/>
    </w:pPr>
    <w:rPr>
      <w:rFonts w:ascii="Arial" w:hAnsi="Arial"/>
      <w:b/>
      <w:i/>
      <w:color w:val="000000"/>
      <w:sz w:val="24"/>
      <w:lang w:val="en-GB" w:eastAsia="en-AU"/>
    </w:rPr>
  </w:style>
  <w:style w:type="paragraph" w:customStyle="1" w:styleId="TableHeading">
    <w:name w:val="Table Heading"/>
    <w:basedOn w:val="Normal"/>
    <w:autoRedefine/>
    <w:semiHidden/>
    <w:rsid w:val="00142C05"/>
    <w:pPr>
      <w:keepNext/>
      <w:keepLines/>
      <w:numPr>
        <w:numId w:val="6"/>
      </w:numPr>
      <w:spacing w:before="120" w:after="120"/>
    </w:pPr>
    <w:rPr>
      <w:rFonts w:ascii="Arial" w:hAnsi="Arial"/>
      <w:b/>
      <w:sz w:val="24"/>
    </w:rPr>
  </w:style>
  <w:style w:type="paragraph" w:customStyle="1" w:styleId="Table1X">
    <w:name w:val="Table 1.X"/>
    <w:basedOn w:val="TableHeading"/>
    <w:semiHidden/>
    <w:rsid w:val="00142C05"/>
    <w:pPr>
      <w:keepNext w:val="0"/>
      <w:keepLines w:val="0"/>
      <w:widowControl w:val="0"/>
      <w:numPr>
        <w:numId w:val="5"/>
      </w:numPr>
      <w:tabs>
        <w:tab w:val="left" w:pos="1304"/>
      </w:tabs>
      <w:spacing w:before="360"/>
    </w:pPr>
    <w:rPr>
      <w:b w:val="0"/>
      <w:bCs/>
      <w:i/>
      <w:color w:val="57514D"/>
      <w:kern w:val="28"/>
      <w:sz w:val="22"/>
      <w:szCs w:val="22"/>
    </w:rPr>
  </w:style>
  <w:style w:type="paragraph" w:customStyle="1" w:styleId="Table3X">
    <w:name w:val="Table 3.X"/>
    <w:basedOn w:val="Table1X"/>
    <w:semiHidden/>
    <w:rsid w:val="0094213B"/>
    <w:pPr>
      <w:numPr>
        <w:numId w:val="1"/>
      </w:numPr>
      <w:tabs>
        <w:tab w:val="clear" w:pos="1304"/>
        <w:tab w:val="left" w:pos="1134"/>
      </w:tabs>
      <w:ind w:left="1134" w:hanging="1134"/>
    </w:pPr>
    <w:rPr>
      <w:color w:val="4F4F4F"/>
    </w:rPr>
  </w:style>
  <w:style w:type="paragraph" w:customStyle="1" w:styleId="TableFootnote">
    <w:name w:val="Table Footnote"/>
    <w:basedOn w:val="Normal"/>
    <w:semiHidden/>
    <w:rsid w:val="00142C05"/>
    <w:pPr>
      <w:spacing w:before="60" w:after="60"/>
      <w:ind w:left="284"/>
    </w:pPr>
    <w:rPr>
      <w:rFonts w:ascii="Arial" w:hAnsi="Arial"/>
      <w:i/>
      <w:sz w:val="14"/>
    </w:rPr>
  </w:style>
  <w:style w:type="table" w:styleId="TableGrid">
    <w:name w:val="Table Grid"/>
    <w:basedOn w:val="TableNormal"/>
    <w:rsid w:val="00142C05"/>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Cont">
    <w:name w:val="Table Heading Cont'"/>
    <w:basedOn w:val="TableHeading"/>
    <w:semiHidden/>
    <w:rsid w:val="00142C05"/>
    <w:pPr>
      <w:tabs>
        <w:tab w:val="clear" w:pos="1440"/>
        <w:tab w:val="left" w:pos="1418"/>
      </w:tabs>
    </w:pPr>
  </w:style>
  <w:style w:type="paragraph" w:styleId="Revision">
    <w:name w:val="Revision"/>
    <w:hidden/>
    <w:uiPriority w:val="99"/>
    <w:semiHidden/>
    <w:rsid w:val="007563DF"/>
    <w:pPr>
      <w:spacing w:after="0" w:line="240" w:lineRule="auto"/>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871751"/>
    <w:rPr>
      <w:sz w:val="16"/>
      <w:szCs w:val="16"/>
    </w:rPr>
  </w:style>
  <w:style w:type="paragraph" w:styleId="CommentText">
    <w:name w:val="annotation text"/>
    <w:basedOn w:val="Normal"/>
    <w:link w:val="CommentTextChar"/>
    <w:uiPriority w:val="99"/>
    <w:semiHidden/>
    <w:rsid w:val="00871751"/>
  </w:style>
  <w:style w:type="character" w:customStyle="1" w:styleId="CommentTextChar">
    <w:name w:val="Comment Text Char"/>
    <w:basedOn w:val="DefaultParagraphFont"/>
    <w:link w:val="CommentText"/>
    <w:uiPriority w:val="99"/>
    <w:semiHidden/>
    <w:rsid w:val="00A4187D"/>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871751"/>
    <w:rPr>
      <w:b/>
      <w:bCs/>
    </w:rPr>
  </w:style>
  <w:style w:type="character" w:customStyle="1" w:styleId="CommentSubjectChar">
    <w:name w:val="Comment Subject Char"/>
    <w:basedOn w:val="CommentTextChar"/>
    <w:link w:val="CommentSubject"/>
    <w:semiHidden/>
    <w:rsid w:val="00871751"/>
    <w:rPr>
      <w:rFonts w:ascii="Times New Roman" w:eastAsia="Times New Roman" w:hAnsi="Times New Roman" w:cs="Times New Roman"/>
      <w:b/>
      <w:bCs/>
      <w:sz w:val="20"/>
      <w:szCs w:val="20"/>
      <w:lang w:val="en-US"/>
    </w:rPr>
  </w:style>
  <w:style w:type="paragraph" w:styleId="Subtitle">
    <w:name w:val="Subtitle"/>
    <w:basedOn w:val="Normal"/>
    <w:next w:val="Normal"/>
    <w:link w:val="SubtitleChar"/>
    <w:uiPriority w:val="11"/>
    <w:semiHidden/>
    <w:qFormat/>
    <w:rsid w:val="006F72AD"/>
    <w:pPr>
      <w:numPr>
        <w:ilvl w:val="1"/>
      </w:numPr>
      <w:spacing w:after="160" w:line="259" w:lineRule="auto"/>
    </w:pPr>
    <w:rPr>
      <w:rFonts w:asciiTheme="minorHAnsi" w:eastAsiaTheme="minorEastAsia" w:hAnsiTheme="minorHAnsi" w:cstheme="minorBidi"/>
      <w:color w:val="5A5A5A" w:themeColor="text1" w:themeTint="A5"/>
      <w:spacing w:val="15"/>
      <w:sz w:val="22"/>
      <w:szCs w:val="22"/>
      <w:lang w:val="en-AU"/>
    </w:rPr>
  </w:style>
  <w:style w:type="character" w:customStyle="1" w:styleId="SubtitleChar">
    <w:name w:val="Subtitle Char"/>
    <w:basedOn w:val="DefaultParagraphFont"/>
    <w:link w:val="Subtitle"/>
    <w:uiPriority w:val="11"/>
    <w:semiHidden/>
    <w:rsid w:val="00A4187D"/>
    <w:rPr>
      <w:rFonts w:eastAsiaTheme="minorEastAsia"/>
      <w:color w:val="5A5A5A" w:themeColor="text1" w:themeTint="A5"/>
      <w:spacing w:val="15"/>
    </w:rPr>
  </w:style>
  <w:style w:type="character" w:styleId="Hyperlink">
    <w:name w:val="Hyperlink"/>
    <w:basedOn w:val="DefaultParagraphFont"/>
    <w:uiPriority w:val="99"/>
    <w:semiHidden/>
    <w:rsid w:val="006F72AD"/>
    <w:rPr>
      <w:color w:val="0000FF" w:themeColor="hyperlink"/>
      <w:u w:val="single"/>
    </w:rPr>
  </w:style>
  <w:style w:type="paragraph" w:styleId="ListParagraph">
    <w:name w:val="List Paragraph"/>
    <w:aliases w:val="List 1 Paragraph,standard lewis,Orange Bullets,Recommendation,List Paragraph1,CDHP List Paragraph,Bullet List Paragraph,List Paragraph11,List Paragraph111,L,F5 List Paragraph,Dot pt,CV text,Medium Grid 1 - Accent 21,Heading,Bulleted Para"/>
    <w:basedOn w:val="Normal"/>
    <w:link w:val="ListParagraphChar"/>
    <w:uiPriority w:val="34"/>
    <w:semiHidden/>
    <w:qFormat/>
    <w:rsid w:val="006A0997"/>
    <w:pPr>
      <w:ind w:left="720"/>
      <w:contextualSpacing/>
    </w:pPr>
  </w:style>
  <w:style w:type="paragraph" w:customStyle="1" w:styleId="TableFX">
    <w:name w:val="Table F.X"/>
    <w:basedOn w:val="Normal"/>
    <w:semiHidden/>
    <w:rsid w:val="00296F57"/>
    <w:pPr>
      <w:widowControl w:val="0"/>
      <w:tabs>
        <w:tab w:val="left" w:pos="1304"/>
      </w:tabs>
      <w:spacing w:before="240" w:after="120"/>
      <w:ind w:left="360" w:hanging="360"/>
    </w:pPr>
    <w:rPr>
      <w:rFonts w:ascii="Arial" w:hAnsi="Arial"/>
      <w:bCs/>
      <w:i/>
      <w:color w:val="57514D"/>
      <w:kern w:val="28"/>
      <w:sz w:val="22"/>
      <w:szCs w:val="22"/>
    </w:rPr>
  </w:style>
  <w:style w:type="paragraph" w:customStyle="1" w:styleId="Chartx">
    <w:name w:val="Chart x"/>
    <w:basedOn w:val="Normal"/>
    <w:semiHidden/>
    <w:rsid w:val="00296F57"/>
    <w:pPr>
      <w:keepLines/>
      <w:numPr>
        <w:numId w:val="8"/>
      </w:numPr>
      <w:tabs>
        <w:tab w:val="left" w:pos="1304"/>
      </w:tabs>
      <w:spacing w:before="240" w:after="120"/>
    </w:pPr>
    <w:rPr>
      <w:rFonts w:ascii="Arial" w:hAnsi="Arial"/>
      <w:i/>
      <w:color w:val="57514D"/>
      <w:sz w:val="22"/>
    </w:rPr>
  </w:style>
  <w:style w:type="paragraph" w:customStyle="1" w:styleId="paragraph">
    <w:name w:val="paragraph"/>
    <w:basedOn w:val="Normal"/>
    <w:semiHidden/>
    <w:rsid w:val="00CE6B84"/>
    <w:pPr>
      <w:spacing w:before="100" w:beforeAutospacing="1" w:after="100" w:afterAutospacing="1"/>
    </w:pPr>
    <w:rPr>
      <w:sz w:val="24"/>
      <w:szCs w:val="24"/>
      <w:lang w:val="en-AU" w:eastAsia="en-AU"/>
    </w:rPr>
  </w:style>
  <w:style w:type="character" w:customStyle="1" w:styleId="normaltextrun">
    <w:name w:val="normaltextrun"/>
    <w:basedOn w:val="DefaultParagraphFont"/>
    <w:semiHidden/>
    <w:rsid w:val="00CE6B84"/>
  </w:style>
  <w:style w:type="paragraph" w:customStyle="1" w:styleId="Source">
    <w:name w:val="Source"/>
    <w:basedOn w:val="Normal"/>
    <w:semiHidden/>
    <w:qFormat/>
    <w:rsid w:val="00544BB1"/>
    <w:pPr>
      <w:widowControl w:val="0"/>
      <w:spacing w:before="120"/>
    </w:pPr>
    <w:rPr>
      <w:rFonts w:ascii="Arial" w:hAnsi="Arial" w:cs="Arial"/>
      <w:i/>
      <w:noProof/>
      <w:color w:val="4F4F4F"/>
      <w:sz w:val="22"/>
      <w:szCs w:val="17"/>
      <w:lang w:val="en-AU" w:eastAsia="en-AU"/>
    </w:rPr>
  </w:style>
  <w:style w:type="paragraph" w:styleId="NormalWeb">
    <w:name w:val="Normal (Web)"/>
    <w:basedOn w:val="Normal"/>
    <w:uiPriority w:val="99"/>
    <w:unhideWhenUsed/>
    <w:rsid w:val="00920D07"/>
    <w:pPr>
      <w:spacing w:before="100" w:beforeAutospacing="1" w:after="100" w:afterAutospacing="1"/>
    </w:pPr>
    <w:rPr>
      <w:sz w:val="24"/>
      <w:szCs w:val="24"/>
      <w:lang w:val="en-AU" w:eastAsia="en-AU"/>
    </w:rPr>
  </w:style>
  <w:style w:type="paragraph" w:customStyle="1" w:styleId="Box21BoxHeading">
    <w:name w:val="Box 2.1: Box Heading"/>
    <w:basedOn w:val="Normal"/>
    <w:qFormat/>
    <w:rsid w:val="00316F43"/>
    <w:pPr>
      <w:numPr>
        <w:numId w:val="11"/>
      </w:numPr>
      <w:tabs>
        <w:tab w:val="left" w:pos="1134"/>
      </w:tabs>
      <w:spacing w:before="80" w:after="60"/>
    </w:pPr>
    <w:rPr>
      <w:rFonts w:ascii="Arial Bold" w:hAnsi="Arial Bold"/>
      <w:b/>
      <w:sz w:val="23"/>
      <w:lang w:val="en-AU"/>
    </w:rPr>
  </w:style>
  <w:style w:type="paragraph" w:customStyle="1" w:styleId="Chart21">
    <w:name w:val="Chart 2.1"/>
    <w:basedOn w:val="Normal"/>
    <w:semiHidden/>
    <w:qFormat/>
    <w:rsid w:val="00C97211"/>
    <w:pPr>
      <w:tabs>
        <w:tab w:val="left" w:pos="1304"/>
      </w:tabs>
      <w:spacing w:before="240" w:after="120"/>
    </w:pPr>
    <w:rPr>
      <w:rFonts w:ascii="Arial" w:hAnsi="Arial"/>
      <w:i/>
      <w:color w:val="4F4F4F"/>
      <w:sz w:val="22"/>
      <w:lang w:val="en-AU"/>
    </w:rPr>
  </w:style>
  <w:style w:type="paragraph" w:customStyle="1" w:styleId="Chart2X">
    <w:name w:val="Chart 2.X"/>
    <w:basedOn w:val="Normal"/>
    <w:next w:val="Normal"/>
    <w:rsid w:val="00F078E4"/>
    <w:pPr>
      <w:keepLines/>
      <w:numPr>
        <w:numId w:val="10"/>
      </w:numPr>
      <w:tabs>
        <w:tab w:val="left" w:pos="1304"/>
      </w:tabs>
      <w:spacing w:before="360" w:after="120"/>
      <w:ind w:left="1304" w:hanging="1304"/>
    </w:pPr>
    <w:rPr>
      <w:rFonts w:ascii="Arial" w:hAnsi="Arial"/>
      <w:i/>
      <w:color w:val="57514D"/>
      <w:sz w:val="22"/>
      <w:lang w:val="en-AU"/>
    </w:rPr>
  </w:style>
  <w:style w:type="character" w:styleId="UnresolvedMention">
    <w:name w:val="Unresolved Mention"/>
    <w:basedOn w:val="DefaultParagraphFont"/>
    <w:uiPriority w:val="99"/>
    <w:semiHidden/>
    <w:rsid w:val="00C97211"/>
    <w:rPr>
      <w:color w:val="605E5C"/>
      <w:shd w:val="clear" w:color="auto" w:fill="E1DFDD"/>
    </w:rPr>
  </w:style>
  <w:style w:type="character" w:styleId="Mention">
    <w:name w:val="Mention"/>
    <w:basedOn w:val="DefaultParagraphFont"/>
    <w:uiPriority w:val="99"/>
    <w:unhideWhenUsed/>
    <w:rsid w:val="00C97211"/>
    <w:rPr>
      <w:color w:val="2B579A"/>
      <w:shd w:val="clear" w:color="auto" w:fill="E1DFDD"/>
    </w:rPr>
  </w:style>
  <w:style w:type="paragraph" w:customStyle="1" w:styleId="21Heading2">
    <w:name w:val="2.1 Heading 2"/>
    <w:basedOn w:val="Normal"/>
    <w:qFormat/>
    <w:rsid w:val="001E205D"/>
    <w:pPr>
      <w:numPr>
        <w:numId w:val="9"/>
      </w:numPr>
      <w:pBdr>
        <w:bottom w:val="single" w:sz="4" w:space="4" w:color="008EBA"/>
      </w:pBdr>
      <w:spacing w:before="240" w:after="100"/>
      <w:ind w:left="357" w:hanging="357"/>
    </w:pPr>
    <w:rPr>
      <w:rFonts w:ascii="Arial Bold" w:hAnsi="Arial Bold"/>
      <w:b/>
      <w:color w:val="008EBA"/>
      <w:sz w:val="28"/>
      <w:lang w:val="en-AU"/>
    </w:rPr>
  </w:style>
  <w:style w:type="paragraph" w:customStyle="1" w:styleId="Table21">
    <w:name w:val="Table 2.1"/>
    <w:basedOn w:val="Normal"/>
    <w:qFormat/>
    <w:rsid w:val="006C6832"/>
    <w:pPr>
      <w:numPr>
        <w:numId w:val="13"/>
      </w:numPr>
      <w:spacing w:before="240" w:after="120"/>
      <w:ind w:left="1134" w:hanging="1134"/>
    </w:pPr>
    <w:rPr>
      <w:rFonts w:ascii="Arial" w:hAnsi="Arial"/>
      <w:i/>
      <w:color w:val="4F4F4F"/>
      <w:sz w:val="22"/>
      <w:lang w:val="fr-FR"/>
    </w:rPr>
  </w:style>
  <w:style w:type="paragraph" w:customStyle="1" w:styleId="Bulletbodytext">
    <w:name w:val="Bullet body text"/>
    <w:basedOn w:val="BodyText"/>
    <w:link w:val="BulletbodytextChar"/>
    <w:semiHidden/>
    <w:qFormat/>
    <w:rsid w:val="00E93E10"/>
    <w:pPr>
      <w:numPr>
        <w:numId w:val="12"/>
      </w:numPr>
      <w:tabs>
        <w:tab w:val="clear" w:pos="8647"/>
      </w:tabs>
      <w:spacing w:before="0" w:after="80" w:line="280" w:lineRule="exact"/>
    </w:pPr>
    <w:rPr>
      <w:rFonts w:ascii="Garamond" w:hAnsi="Garamond" w:cs="Times New Roman"/>
      <w:sz w:val="24"/>
      <w:szCs w:val="20"/>
      <w:lang w:val="x-none" w:eastAsia="x-none"/>
    </w:rPr>
  </w:style>
  <w:style w:type="character" w:customStyle="1" w:styleId="BulletbodytextChar">
    <w:name w:val="Bullet body text Char"/>
    <w:link w:val="Bulletbodytext"/>
    <w:semiHidden/>
    <w:rsid w:val="00A4187D"/>
    <w:rPr>
      <w:rFonts w:ascii="Garamond" w:eastAsia="Times New Roman" w:hAnsi="Garamond" w:cs="Times New Roman"/>
      <w:sz w:val="24"/>
      <w:szCs w:val="20"/>
      <w:lang w:val="x-none" w:eastAsia="x-none"/>
    </w:rPr>
  </w:style>
  <w:style w:type="character" w:styleId="Emphasis">
    <w:name w:val="Emphasis"/>
    <w:basedOn w:val="DefaultParagraphFont"/>
    <w:uiPriority w:val="20"/>
    <w:semiHidden/>
    <w:qFormat/>
    <w:rsid w:val="003F0046"/>
    <w:rPr>
      <w:i/>
      <w:iCs/>
    </w:rPr>
  </w:style>
  <w:style w:type="character" w:customStyle="1" w:styleId="eop">
    <w:name w:val="eop"/>
    <w:basedOn w:val="DefaultParagraphFont"/>
    <w:semiHidden/>
    <w:rsid w:val="00A817E7"/>
  </w:style>
  <w:style w:type="paragraph" w:customStyle="1" w:styleId="Default">
    <w:name w:val="Default"/>
    <w:rsid w:val="00A817E7"/>
    <w:pPr>
      <w:autoSpaceDE w:val="0"/>
      <w:autoSpaceDN w:val="0"/>
      <w:adjustRightInd w:val="0"/>
      <w:spacing w:after="0" w:line="240" w:lineRule="auto"/>
    </w:pPr>
    <w:rPr>
      <w:rFonts w:ascii="Gotham" w:hAnsi="Gotham" w:cs="Gotham"/>
      <w:color w:val="000000"/>
      <w:sz w:val="24"/>
      <w:szCs w:val="24"/>
    </w:rPr>
  </w:style>
  <w:style w:type="character" w:customStyle="1" w:styleId="ListParagraphChar">
    <w:name w:val="List Paragraph Char"/>
    <w:aliases w:val="List 1 Paragraph Char,standard lewis Char,Orange Bullets Char,Recommendation Char,List Paragraph1 Char,CDHP List Paragraph Char,Bullet List Paragraph Char,List Paragraph11 Char,List Paragraph111 Char,L Char,F5 List Paragraph Char"/>
    <w:basedOn w:val="DefaultParagraphFont"/>
    <w:link w:val="ListParagraph"/>
    <w:uiPriority w:val="34"/>
    <w:semiHidden/>
    <w:rsid w:val="00A4187D"/>
    <w:rPr>
      <w:rFonts w:ascii="Times New Roman" w:eastAsia="Times New Roman" w:hAnsi="Times New Roman" w:cs="Times New Roman"/>
      <w:sz w:val="20"/>
      <w:szCs w:val="20"/>
      <w:lang w:val="en-US"/>
    </w:rPr>
  </w:style>
  <w:style w:type="paragraph" w:customStyle="1" w:styleId="Normal1">
    <w:name w:val="Normal1"/>
    <w:basedOn w:val="Normal"/>
    <w:semiHidden/>
    <w:rsid w:val="00A817E7"/>
    <w:rPr>
      <w:rFonts w:eastAsiaTheme="minorHAnsi"/>
      <w:color w:val="000000"/>
      <w:sz w:val="24"/>
      <w:szCs w:val="24"/>
      <w:lang w:val="en-AU" w:eastAsia="en-AU"/>
    </w:rPr>
  </w:style>
  <w:style w:type="paragraph" w:customStyle="1" w:styleId="Bullet2inabox">
    <w:name w:val="Bullet 2 in a box"/>
    <w:basedOn w:val="Normal"/>
    <w:qFormat/>
    <w:rsid w:val="002C4204"/>
    <w:pPr>
      <w:numPr>
        <w:numId w:val="16"/>
      </w:numPr>
      <w:spacing w:before="100" w:after="60" w:line="240" w:lineRule="atLeast"/>
    </w:pPr>
    <w:rPr>
      <w:rFonts w:ascii="Arial" w:hAnsi="Arial"/>
      <w:color w:val="008EBA"/>
      <w:sz w:val="23"/>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9157">
      <w:bodyDiv w:val="1"/>
      <w:marLeft w:val="0"/>
      <w:marRight w:val="0"/>
      <w:marTop w:val="0"/>
      <w:marBottom w:val="0"/>
      <w:divBdr>
        <w:top w:val="none" w:sz="0" w:space="0" w:color="auto"/>
        <w:left w:val="none" w:sz="0" w:space="0" w:color="auto"/>
        <w:bottom w:val="none" w:sz="0" w:space="0" w:color="auto"/>
        <w:right w:val="none" w:sz="0" w:space="0" w:color="auto"/>
      </w:divBdr>
    </w:div>
    <w:div w:id="126245606">
      <w:bodyDiv w:val="1"/>
      <w:marLeft w:val="0"/>
      <w:marRight w:val="0"/>
      <w:marTop w:val="0"/>
      <w:marBottom w:val="0"/>
      <w:divBdr>
        <w:top w:val="none" w:sz="0" w:space="0" w:color="auto"/>
        <w:left w:val="none" w:sz="0" w:space="0" w:color="auto"/>
        <w:bottom w:val="none" w:sz="0" w:space="0" w:color="auto"/>
        <w:right w:val="none" w:sz="0" w:space="0" w:color="auto"/>
      </w:divBdr>
    </w:div>
    <w:div w:id="150489822">
      <w:bodyDiv w:val="1"/>
      <w:marLeft w:val="0"/>
      <w:marRight w:val="0"/>
      <w:marTop w:val="0"/>
      <w:marBottom w:val="0"/>
      <w:divBdr>
        <w:top w:val="none" w:sz="0" w:space="0" w:color="auto"/>
        <w:left w:val="none" w:sz="0" w:space="0" w:color="auto"/>
        <w:bottom w:val="none" w:sz="0" w:space="0" w:color="auto"/>
        <w:right w:val="none" w:sz="0" w:space="0" w:color="auto"/>
      </w:divBdr>
    </w:div>
    <w:div w:id="157888092">
      <w:bodyDiv w:val="1"/>
      <w:marLeft w:val="0"/>
      <w:marRight w:val="0"/>
      <w:marTop w:val="0"/>
      <w:marBottom w:val="0"/>
      <w:divBdr>
        <w:top w:val="none" w:sz="0" w:space="0" w:color="auto"/>
        <w:left w:val="none" w:sz="0" w:space="0" w:color="auto"/>
        <w:bottom w:val="none" w:sz="0" w:space="0" w:color="auto"/>
        <w:right w:val="none" w:sz="0" w:space="0" w:color="auto"/>
      </w:divBdr>
    </w:div>
    <w:div w:id="216086267">
      <w:bodyDiv w:val="1"/>
      <w:marLeft w:val="0"/>
      <w:marRight w:val="0"/>
      <w:marTop w:val="0"/>
      <w:marBottom w:val="0"/>
      <w:divBdr>
        <w:top w:val="none" w:sz="0" w:space="0" w:color="auto"/>
        <w:left w:val="none" w:sz="0" w:space="0" w:color="auto"/>
        <w:bottom w:val="none" w:sz="0" w:space="0" w:color="auto"/>
        <w:right w:val="none" w:sz="0" w:space="0" w:color="auto"/>
      </w:divBdr>
    </w:div>
    <w:div w:id="351735044">
      <w:bodyDiv w:val="1"/>
      <w:marLeft w:val="0"/>
      <w:marRight w:val="0"/>
      <w:marTop w:val="0"/>
      <w:marBottom w:val="0"/>
      <w:divBdr>
        <w:top w:val="none" w:sz="0" w:space="0" w:color="auto"/>
        <w:left w:val="none" w:sz="0" w:space="0" w:color="auto"/>
        <w:bottom w:val="none" w:sz="0" w:space="0" w:color="auto"/>
        <w:right w:val="none" w:sz="0" w:space="0" w:color="auto"/>
      </w:divBdr>
    </w:div>
    <w:div w:id="362245752">
      <w:bodyDiv w:val="1"/>
      <w:marLeft w:val="0"/>
      <w:marRight w:val="0"/>
      <w:marTop w:val="0"/>
      <w:marBottom w:val="0"/>
      <w:divBdr>
        <w:top w:val="none" w:sz="0" w:space="0" w:color="auto"/>
        <w:left w:val="none" w:sz="0" w:space="0" w:color="auto"/>
        <w:bottom w:val="none" w:sz="0" w:space="0" w:color="auto"/>
        <w:right w:val="none" w:sz="0" w:space="0" w:color="auto"/>
      </w:divBdr>
      <w:divsChild>
        <w:div w:id="370423643">
          <w:marLeft w:val="0"/>
          <w:marRight w:val="0"/>
          <w:marTop w:val="0"/>
          <w:marBottom w:val="0"/>
          <w:divBdr>
            <w:top w:val="none" w:sz="0" w:space="0" w:color="auto"/>
            <w:left w:val="none" w:sz="0" w:space="0" w:color="auto"/>
            <w:bottom w:val="none" w:sz="0" w:space="0" w:color="auto"/>
            <w:right w:val="none" w:sz="0" w:space="0" w:color="auto"/>
          </w:divBdr>
          <w:divsChild>
            <w:div w:id="81876021">
              <w:marLeft w:val="0"/>
              <w:marRight w:val="0"/>
              <w:marTop w:val="0"/>
              <w:marBottom w:val="0"/>
              <w:divBdr>
                <w:top w:val="none" w:sz="0" w:space="0" w:color="auto"/>
                <w:left w:val="none" w:sz="0" w:space="0" w:color="auto"/>
                <w:bottom w:val="none" w:sz="0" w:space="0" w:color="auto"/>
                <w:right w:val="none" w:sz="0" w:space="0" w:color="auto"/>
              </w:divBdr>
              <w:divsChild>
                <w:div w:id="126067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18453">
      <w:bodyDiv w:val="1"/>
      <w:marLeft w:val="0"/>
      <w:marRight w:val="0"/>
      <w:marTop w:val="0"/>
      <w:marBottom w:val="0"/>
      <w:divBdr>
        <w:top w:val="none" w:sz="0" w:space="0" w:color="auto"/>
        <w:left w:val="none" w:sz="0" w:space="0" w:color="auto"/>
        <w:bottom w:val="none" w:sz="0" w:space="0" w:color="auto"/>
        <w:right w:val="none" w:sz="0" w:space="0" w:color="auto"/>
      </w:divBdr>
    </w:div>
    <w:div w:id="541674417">
      <w:bodyDiv w:val="1"/>
      <w:marLeft w:val="0"/>
      <w:marRight w:val="0"/>
      <w:marTop w:val="0"/>
      <w:marBottom w:val="0"/>
      <w:divBdr>
        <w:top w:val="none" w:sz="0" w:space="0" w:color="auto"/>
        <w:left w:val="none" w:sz="0" w:space="0" w:color="auto"/>
        <w:bottom w:val="none" w:sz="0" w:space="0" w:color="auto"/>
        <w:right w:val="none" w:sz="0" w:space="0" w:color="auto"/>
      </w:divBdr>
    </w:div>
    <w:div w:id="555092168">
      <w:bodyDiv w:val="1"/>
      <w:marLeft w:val="0"/>
      <w:marRight w:val="0"/>
      <w:marTop w:val="0"/>
      <w:marBottom w:val="0"/>
      <w:divBdr>
        <w:top w:val="none" w:sz="0" w:space="0" w:color="auto"/>
        <w:left w:val="none" w:sz="0" w:space="0" w:color="auto"/>
        <w:bottom w:val="none" w:sz="0" w:space="0" w:color="auto"/>
        <w:right w:val="none" w:sz="0" w:space="0" w:color="auto"/>
      </w:divBdr>
      <w:divsChild>
        <w:div w:id="1108502966">
          <w:marLeft w:val="0"/>
          <w:marRight w:val="0"/>
          <w:marTop w:val="0"/>
          <w:marBottom w:val="0"/>
          <w:divBdr>
            <w:top w:val="none" w:sz="0" w:space="0" w:color="auto"/>
            <w:left w:val="none" w:sz="0" w:space="0" w:color="auto"/>
            <w:bottom w:val="none" w:sz="0" w:space="0" w:color="auto"/>
            <w:right w:val="none" w:sz="0" w:space="0" w:color="auto"/>
          </w:divBdr>
        </w:div>
      </w:divsChild>
    </w:div>
    <w:div w:id="602417316">
      <w:bodyDiv w:val="1"/>
      <w:marLeft w:val="0"/>
      <w:marRight w:val="0"/>
      <w:marTop w:val="0"/>
      <w:marBottom w:val="0"/>
      <w:divBdr>
        <w:top w:val="none" w:sz="0" w:space="0" w:color="auto"/>
        <w:left w:val="none" w:sz="0" w:space="0" w:color="auto"/>
        <w:bottom w:val="none" w:sz="0" w:space="0" w:color="auto"/>
        <w:right w:val="none" w:sz="0" w:space="0" w:color="auto"/>
      </w:divBdr>
    </w:div>
    <w:div w:id="645741949">
      <w:bodyDiv w:val="1"/>
      <w:marLeft w:val="0"/>
      <w:marRight w:val="0"/>
      <w:marTop w:val="0"/>
      <w:marBottom w:val="0"/>
      <w:divBdr>
        <w:top w:val="none" w:sz="0" w:space="0" w:color="auto"/>
        <w:left w:val="none" w:sz="0" w:space="0" w:color="auto"/>
        <w:bottom w:val="none" w:sz="0" w:space="0" w:color="auto"/>
        <w:right w:val="none" w:sz="0" w:space="0" w:color="auto"/>
      </w:divBdr>
    </w:div>
    <w:div w:id="768235806">
      <w:bodyDiv w:val="1"/>
      <w:marLeft w:val="0"/>
      <w:marRight w:val="0"/>
      <w:marTop w:val="0"/>
      <w:marBottom w:val="0"/>
      <w:divBdr>
        <w:top w:val="none" w:sz="0" w:space="0" w:color="auto"/>
        <w:left w:val="none" w:sz="0" w:space="0" w:color="auto"/>
        <w:bottom w:val="none" w:sz="0" w:space="0" w:color="auto"/>
        <w:right w:val="none" w:sz="0" w:space="0" w:color="auto"/>
      </w:divBdr>
    </w:div>
    <w:div w:id="791479980">
      <w:bodyDiv w:val="1"/>
      <w:marLeft w:val="0"/>
      <w:marRight w:val="0"/>
      <w:marTop w:val="0"/>
      <w:marBottom w:val="0"/>
      <w:divBdr>
        <w:top w:val="none" w:sz="0" w:space="0" w:color="auto"/>
        <w:left w:val="none" w:sz="0" w:space="0" w:color="auto"/>
        <w:bottom w:val="none" w:sz="0" w:space="0" w:color="auto"/>
        <w:right w:val="none" w:sz="0" w:space="0" w:color="auto"/>
      </w:divBdr>
    </w:div>
    <w:div w:id="920411522">
      <w:bodyDiv w:val="1"/>
      <w:marLeft w:val="0"/>
      <w:marRight w:val="0"/>
      <w:marTop w:val="0"/>
      <w:marBottom w:val="0"/>
      <w:divBdr>
        <w:top w:val="none" w:sz="0" w:space="0" w:color="auto"/>
        <w:left w:val="none" w:sz="0" w:space="0" w:color="auto"/>
        <w:bottom w:val="none" w:sz="0" w:space="0" w:color="auto"/>
        <w:right w:val="none" w:sz="0" w:space="0" w:color="auto"/>
      </w:divBdr>
    </w:div>
    <w:div w:id="1028867881">
      <w:bodyDiv w:val="1"/>
      <w:marLeft w:val="0"/>
      <w:marRight w:val="0"/>
      <w:marTop w:val="0"/>
      <w:marBottom w:val="0"/>
      <w:divBdr>
        <w:top w:val="none" w:sz="0" w:space="0" w:color="auto"/>
        <w:left w:val="none" w:sz="0" w:space="0" w:color="auto"/>
        <w:bottom w:val="none" w:sz="0" w:space="0" w:color="auto"/>
        <w:right w:val="none" w:sz="0" w:space="0" w:color="auto"/>
      </w:divBdr>
    </w:div>
    <w:div w:id="1089109913">
      <w:bodyDiv w:val="1"/>
      <w:marLeft w:val="0"/>
      <w:marRight w:val="0"/>
      <w:marTop w:val="0"/>
      <w:marBottom w:val="0"/>
      <w:divBdr>
        <w:top w:val="none" w:sz="0" w:space="0" w:color="auto"/>
        <w:left w:val="none" w:sz="0" w:space="0" w:color="auto"/>
        <w:bottom w:val="none" w:sz="0" w:space="0" w:color="auto"/>
        <w:right w:val="none" w:sz="0" w:space="0" w:color="auto"/>
      </w:divBdr>
    </w:div>
    <w:div w:id="1108428525">
      <w:bodyDiv w:val="1"/>
      <w:marLeft w:val="0"/>
      <w:marRight w:val="0"/>
      <w:marTop w:val="0"/>
      <w:marBottom w:val="0"/>
      <w:divBdr>
        <w:top w:val="none" w:sz="0" w:space="0" w:color="auto"/>
        <w:left w:val="none" w:sz="0" w:space="0" w:color="auto"/>
        <w:bottom w:val="none" w:sz="0" w:space="0" w:color="auto"/>
        <w:right w:val="none" w:sz="0" w:space="0" w:color="auto"/>
      </w:divBdr>
      <w:divsChild>
        <w:div w:id="5404157">
          <w:marLeft w:val="0"/>
          <w:marRight w:val="0"/>
          <w:marTop w:val="0"/>
          <w:marBottom w:val="0"/>
          <w:divBdr>
            <w:top w:val="none" w:sz="0" w:space="0" w:color="auto"/>
            <w:left w:val="none" w:sz="0" w:space="0" w:color="auto"/>
            <w:bottom w:val="none" w:sz="0" w:space="0" w:color="auto"/>
            <w:right w:val="none" w:sz="0" w:space="0" w:color="auto"/>
          </w:divBdr>
        </w:div>
        <w:div w:id="683628458">
          <w:marLeft w:val="0"/>
          <w:marRight w:val="0"/>
          <w:marTop w:val="0"/>
          <w:marBottom w:val="0"/>
          <w:divBdr>
            <w:top w:val="none" w:sz="0" w:space="0" w:color="auto"/>
            <w:left w:val="none" w:sz="0" w:space="0" w:color="auto"/>
            <w:bottom w:val="none" w:sz="0" w:space="0" w:color="auto"/>
            <w:right w:val="none" w:sz="0" w:space="0" w:color="auto"/>
          </w:divBdr>
        </w:div>
      </w:divsChild>
    </w:div>
    <w:div w:id="1117021594">
      <w:bodyDiv w:val="1"/>
      <w:marLeft w:val="0"/>
      <w:marRight w:val="0"/>
      <w:marTop w:val="0"/>
      <w:marBottom w:val="0"/>
      <w:divBdr>
        <w:top w:val="none" w:sz="0" w:space="0" w:color="auto"/>
        <w:left w:val="none" w:sz="0" w:space="0" w:color="auto"/>
        <w:bottom w:val="none" w:sz="0" w:space="0" w:color="auto"/>
        <w:right w:val="none" w:sz="0" w:space="0" w:color="auto"/>
      </w:divBdr>
    </w:div>
    <w:div w:id="1152521178">
      <w:bodyDiv w:val="1"/>
      <w:marLeft w:val="0"/>
      <w:marRight w:val="0"/>
      <w:marTop w:val="0"/>
      <w:marBottom w:val="0"/>
      <w:divBdr>
        <w:top w:val="none" w:sz="0" w:space="0" w:color="auto"/>
        <w:left w:val="none" w:sz="0" w:space="0" w:color="auto"/>
        <w:bottom w:val="none" w:sz="0" w:space="0" w:color="auto"/>
        <w:right w:val="none" w:sz="0" w:space="0" w:color="auto"/>
      </w:divBdr>
    </w:div>
    <w:div w:id="1420179553">
      <w:bodyDiv w:val="1"/>
      <w:marLeft w:val="0"/>
      <w:marRight w:val="0"/>
      <w:marTop w:val="0"/>
      <w:marBottom w:val="0"/>
      <w:divBdr>
        <w:top w:val="none" w:sz="0" w:space="0" w:color="auto"/>
        <w:left w:val="none" w:sz="0" w:space="0" w:color="auto"/>
        <w:bottom w:val="none" w:sz="0" w:space="0" w:color="auto"/>
        <w:right w:val="none" w:sz="0" w:space="0" w:color="auto"/>
      </w:divBdr>
    </w:div>
    <w:div w:id="1425414924">
      <w:bodyDiv w:val="1"/>
      <w:marLeft w:val="0"/>
      <w:marRight w:val="0"/>
      <w:marTop w:val="0"/>
      <w:marBottom w:val="0"/>
      <w:divBdr>
        <w:top w:val="none" w:sz="0" w:space="0" w:color="auto"/>
        <w:left w:val="none" w:sz="0" w:space="0" w:color="auto"/>
        <w:bottom w:val="none" w:sz="0" w:space="0" w:color="auto"/>
        <w:right w:val="none" w:sz="0" w:space="0" w:color="auto"/>
      </w:divBdr>
    </w:div>
    <w:div w:id="1442726197">
      <w:bodyDiv w:val="1"/>
      <w:marLeft w:val="0"/>
      <w:marRight w:val="0"/>
      <w:marTop w:val="0"/>
      <w:marBottom w:val="0"/>
      <w:divBdr>
        <w:top w:val="none" w:sz="0" w:space="0" w:color="auto"/>
        <w:left w:val="none" w:sz="0" w:space="0" w:color="auto"/>
        <w:bottom w:val="none" w:sz="0" w:space="0" w:color="auto"/>
        <w:right w:val="none" w:sz="0" w:space="0" w:color="auto"/>
      </w:divBdr>
    </w:div>
    <w:div w:id="1535458375">
      <w:bodyDiv w:val="1"/>
      <w:marLeft w:val="0"/>
      <w:marRight w:val="0"/>
      <w:marTop w:val="0"/>
      <w:marBottom w:val="0"/>
      <w:divBdr>
        <w:top w:val="none" w:sz="0" w:space="0" w:color="auto"/>
        <w:left w:val="none" w:sz="0" w:space="0" w:color="auto"/>
        <w:bottom w:val="none" w:sz="0" w:space="0" w:color="auto"/>
        <w:right w:val="none" w:sz="0" w:space="0" w:color="auto"/>
      </w:divBdr>
    </w:div>
    <w:div w:id="1715032680">
      <w:bodyDiv w:val="1"/>
      <w:marLeft w:val="0"/>
      <w:marRight w:val="0"/>
      <w:marTop w:val="0"/>
      <w:marBottom w:val="0"/>
      <w:divBdr>
        <w:top w:val="none" w:sz="0" w:space="0" w:color="auto"/>
        <w:left w:val="none" w:sz="0" w:space="0" w:color="auto"/>
        <w:bottom w:val="none" w:sz="0" w:space="0" w:color="auto"/>
        <w:right w:val="none" w:sz="0" w:space="0" w:color="auto"/>
      </w:divBdr>
    </w:div>
    <w:div w:id="1738431432">
      <w:bodyDiv w:val="1"/>
      <w:marLeft w:val="0"/>
      <w:marRight w:val="0"/>
      <w:marTop w:val="0"/>
      <w:marBottom w:val="0"/>
      <w:divBdr>
        <w:top w:val="none" w:sz="0" w:space="0" w:color="auto"/>
        <w:left w:val="none" w:sz="0" w:space="0" w:color="auto"/>
        <w:bottom w:val="none" w:sz="0" w:space="0" w:color="auto"/>
        <w:right w:val="none" w:sz="0" w:space="0" w:color="auto"/>
      </w:divBdr>
    </w:div>
    <w:div w:id="1770152703">
      <w:bodyDiv w:val="1"/>
      <w:marLeft w:val="0"/>
      <w:marRight w:val="0"/>
      <w:marTop w:val="0"/>
      <w:marBottom w:val="0"/>
      <w:divBdr>
        <w:top w:val="none" w:sz="0" w:space="0" w:color="auto"/>
        <w:left w:val="none" w:sz="0" w:space="0" w:color="auto"/>
        <w:bottom w:val="none" w:sz="0" w:space="0" w:color="auto"/>
        <w:right w:val="none" w:sz="0" w:space="0" w:color="auto"/>
      </w:divBdr>
    </w:div>
    <w:div w:id="1786118760">
      <w:bodyDiv w:val="1"/>
      <w:marLeft w:val="0"/>
      <w:marRight w:val="0"/>
      <w:marTop w:val="0"/>
      <w:marBottom w:val="0"/>
      <w:divBdr>
        <w:top w:val="none" w:sz="0" w:space="0" w:color="auto"/>
        <w:left w:val="none" w:sz="0" w:space="0" w:color="auto"/>
        <w:bottom w:val="none" w:sz="0" w:space="0" w:color="auto"/>
        <w:right w:val="none" w:sz="0" w:space="0" w:color="auto"/>
      </w:divBdr>
    </w:div>
    <w:div w:id="1824538290">
      <w:bodyDiv w:val="1"/>
      <w:marLeft w:val="0"/>
      <w:marRight w:val="0"/>
      <w:marTop w:val="0"/>
      <w:marBottom w:val="0"/>
      <w:divBdr>
        <w:top w:val="none" w:sz="0" w:space="0" w:color="auto"/>
        <w:left w:val="none" w:sz="0" w:space="0" w:color="auto"/>
        <w:bottom w:val="none" w:sz="0" w:space="0" w:color="auto"/>
        <w:right w:val="none" w:sz="0" w:space="0" w:color="auto"/>
      </w:divBdr>
    </w:div>
    <w:div w:id="1857429012">
      <w:bodyDiv w:val="1"/>
      <w:marLeft w:val="0"/>
      <w:marRight w:val="0"/>
      <w:marTop w:val="0"/>
      <w:marBottom w:val="0"/>
      <w:divBdr>
        <w:top w:val="none" w:sz="0" w:space="0" w:color="auto"/>
        <w:left w:val="none" w:sz="0" w:space="0" w:color="auto"/>
        <w:bottom w:val="none" w:sz="0" w:space="0" w:color="auto"/>
        <w:right w:val="none" w:sz="0" w:space="0" w:color="auto"/>
      </w:divBdr>
    </w:div>
    <w:div w:id="1873110109">
      <w:bodyDiv w:val="1"/>
      <w:marLeft w:val="0"/>
      <w:marRight w:val="0"/>
      <w:marTop w:val="0"/>
      <w:marBottom w:val="0"/>
      <w:divBdr>
        <w:top w:val="none" w:sz="0" w:space="0" w:color="auto"/>
        <w:left w:val="none" w:sz="0" w:space="0" w:color="auto"/>
        <w:bottom w:val="none" w:sz="0" w:space="0" w:color="auto"/>
        <w:right w:val="none" w:sz="0" w:space="0" w:color="auto"/>
      </w:divBdr>
    </w:div>
    <w:div w:id="1889339901">
      <w:bodyDiv w:val="1"/>
      <w:marLeft w:val="0"/>
      <w:marRight w:val="0"/>
      <w:marTop w:val="0"/>
      <w:marBottom w:val="0"/>
      <w:divBdr>
        <w:top w:val="none" w:sz="0" w:space="0" w:color="auto"/>
        <w:left w:val="none" w:sz="0" w:space="0" w:color="auto"/>
        <w:bottom w:val="none" w:sz="0" w:space="0" w:color="auto"/>
        <w:right w:val="none" w:sz="0" w:space="0" w:color="auto"/>
      </w:divBdr>
    </w:div>
    <w:div w:id="2081097432">
      <w:bodyDiv w:val="1"/>
      <w:marLeft w:val="0"/>
      <w:marRight w:val="0"/>
      <w:marTop w:val="0"/>
      <w:marBottom w:val="0"/>
      <w:divBdr>
        <w:top w:val="none" w:sz="0" w:space="0" w:color="auto"/>
        <w:left w:val="none" w:sz="0" w:space="0" w:color="auto"/>
        <w:bottom w:val="none" w:sz="0" w:space="0" w:color="auto"/>
        <w:right w:val="none" w:sz="0" w:space="0" w:color="auto"/>
      </w:divBdr>
    </w:div>
    <w:div w:id="209435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chart" Target="charts/chart2.xml"/><Relationship Id="rId26" Type="http://schemas.openxmlformats.org/officeDocument/2006/relationships/chart" Target="charts/chart10.xml"/><Relationship Id="rId39"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chart" Target="charts/chart5.xml"/><Relationship Id="rId34" Type="http://schemas.openxmlformats.org/officeDocument/2006/relationships/footer" Target="footer2.xml"/><Relationship Id="rId7" Type="http://schemas.openxmlformats.org/officeDocument/2006/relationships/settings" Target="settings.xml"/><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chart" Target="charts/chart4.xml"/><Relationship Id="rId29"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8.xm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header" Target="header3.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3.xml"/></Relationships>
</file>

<file path=word/charts/_rels/chart1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1.xml"/></Relationships>
</file>

<file path=word/charts/_rels/chart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2.xml"/></Relationships>
</file>

<file path=word/charts/_rels/chart9.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2.%20Ch%202%20-%20The%20Economy/BP1Ch2_TableChar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04861111111112"/>
          <c:y val="6.7544438148247718E-2"/>
          <c:w val="0.83918611111111108"/>
          <c:h val="0.83647361111111107"/>
        </c:manualLayout>
      </c:layout>
      <c:lineChart>
        <c:grouping val="standard"/>
        <c:varyColors val="0"/>
        <c:ser>
          <c:idx val="1"/>
          <c:order val="0"/>
          <c:tx>
            <c:strRef>
              <c:f>'2.1'!$B$7:$B$8</c:f>
              <c:strCache>
                <c:ptCount val="2"/>
                <c:pt idx="0">
                  <c:v>Canada</c:v>
                </c:pt>
              </c:strCache>
            </c:strRef>
          </c:tx>
          <c:spPr>
            <a:ln w="22225" cap="rnd">
              <a:solidFill>
                <a:srgbClr val="008EBA"/>
              </a:solidFill>
              <a:round/>
            </a:ln>
            <a:effectLst/>
          </c:spPr>
          <c:marker>
            <c:symbol val="none"/>
          </c:marker>
          <c:cat>
            <c:numRef>
              <c:f>'2.1'!$A$10:$A$34</c:f>
              <c:numCache>
                <c:formatCode>General</c:formatCode>
                <c:ptCount val="25"/>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pt idx="23">
                  <c:v>2025</c:v>
                </c:pt>
                <c:pt idx="24">
                  <c:v>2026</c:v>
                </c:pt>
              </c:numCache>
            </c:numRef>
          </c:cat>
          <c:val>
            <c:numRef>
              <c:f>'2.1'!$B$10:$B$34</c:f>
              <c:numCache>
                <c:formatCode>0.00</c:formatCode>
                <c:ptCount val="25"/>
                <c:pt idx="0">
                  <c:v>7.6669999999999998</c:v>
                </c:pt>
                <c:pt idx="1">
                  <c:v>7.5830000000000002</c:v>
                </c:pt>
                <c:pt idx="2">
                  <c:v>7.15</c:v>
                </c:pt>
                <c:pt idx="3">
                  <c:v>6.7670000000000003</c:v>
                </c:pt>
                <c:pt idx="4">
                  <c:v>6.3250000000000002</c:v>
                </c:pt>
                <c:pt idx="5">
                  <c:v>6.0750000000000002</c:v>
                </c:pt>
                <c:pt idx="6">
                  <c:v>6.2</c:v>
                </c:pt>
                <c:pt idx="7">
                  <c:v>8.375</c:v>
                </c:pt>
                <c:pt idx="8">
                  <c:v>8.0749999999999993</c:v>
                </c:pt>
                <c:pt idx="9">
                  <c:v>7.55</c:v>
                </c:pt>
                <c:pt idx="10">
                  <c:v>7.375</c:v>
                </c:pt>
                <c:pt idx="11">
                  <c:v>7.133</c:v>
                </c:pt>
                <c:pt idx="12">
                  <c:v>6.9669999999999996</c:v>
                </c:pt>
                <c:pt idx="13">
                  <c:v>6.9420000000000002</c:v>
                </c:pt>
                <c:pt idx="14">
                  <c:v>7.05</c:v>
                </c:pt>
                <c:pt idx="15">
                  <c:v>6.383</c:v>
                </c:pt>
                <c:pt idx="16">
                  <c:v>5.9080000000000004</c:v>
                </c:pt>
                <c:pt idx="17">
                  <c:v>5.75</c:v>
                </c:pt>
                <c:pt idx="18">
                  <c:v>9.5830000000000002</c:v>
                </c:pt>
                <c:pt idx="19">
                  <c:v>7.4329999999999998</c:v>
                </c:pt>
                <c:pt idx="20">
                  <c:v>5.8860000000000001</c:v>
                </c:pt>
                <c:pt idx="21">
                  <c:v>4.9939999999999998</c:v>
                </c:pt>
                <c:pt idx="22">
                  <c:v>4.9320000000000004</c:v>
                </c:pt>
                <c:pt idx="23">
                  <c:v>5.016</c:v>
                </c:pt>
                <c:pt idx="24">
                  <c:v>5.0179999999999998</c:v>
                </c:pt>
              </c:numCache>
            </c:numRef>
          </c:val>
          <c:smooth val="0"/>
          <c:extLst>
            <c:ext xmlns:c16="http://schemas.microsoft.com/office/drawing/2014/chart" uri="{C3380CC4-5D6E-409C-BE32-E72D297353CC}">
              <c16:uniqueId val="{00000000-B591-4A27-93AE-6A093C9539CA}"/>
            </c:ext>
          </c:extLst>
        </c:ser>
        <c:ser>
          <c:idx val="4"/>
          <c:order val="1"/>
          <c:tx>
            <c:strRef>
              <c:f>'2.1'!$E$7:$E$8</c:f>
              <c:strCache>
                <c:ptCount val="2"/>
                <c:pt idx="0">
                  <c:v>United Kingdom</c:v>
                </c:pt>
              </c:strCache>
            </c:strRef>
          </c:tx>
          <c:spPr>
            <a:ln w="22225" cap="rnd">
              <a:solidFill>
                <a:srgbClr val="9ACA3C"/>
              </a:solidFill>
              <a:round/>
            </a:ln>
            <a:effectLst/>
          </c:spPr>
          <c:marker>
            <c:symbol val="none"/>
          </c:marker>
          <c:cat>
            <c:numRef>
              <c:f>'2.1'!$A$10:$A$34</c:f>
              <c:numCache>
                <c:formatCode>General</c:formatCode>
                <c:ptCount val="25"/>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pt idx="23">
                  <c:v>2025</c:v>
                </c:pt>
                <c:pt idx="24">
                  <c:v>2026</c:v>
                </c:pt>
              </c:numCache>
            </c:numRef>
          </c:cat>
          <c:val>
            <c:numRef>
              <c:f>'2.1'!$E$10:$E$34</c:f>
              <c:numCache>
                <c:formatCode>0.00</c:formatCode>
                <c:ptCount val="25"/>
                <c:pt idx="0">
                  <c:v>5.2</c:v>
                </c:pt>
                <c:pt idx="1">
                  <c:v>5</c:v>
                </c:pt>
                <c:pt idx="2">
                  <c:v>4.75</c:v>
                </c:pt>
                <c:pt idx="3">
                  <c:v>4.8250000000000002</c:v>
                </c:pt>
                <c:pt idx="4">
                  <c:v>5.4249999999999998</c:v>
                </c:pt>
                <c:pt idx="5">
                  <c:v>5.35</c:v>
                </c:pt>
                <c:pt idx="6">
                  <c:v>5.7249999999999996</c:v>
                </c:pt>
                <c:pt idx="7">
                  <c:v>7.625</c:v>
                </c:pt>
                <c:pt idx="8">
                  <c:v>7.9</c:v>
                </c:pt>
                <c:pt idx="9">
                  <c:v>8.1</c:v>
                </c:pt>
                <c:pt idx="10">
                  <c:v>7.9749999999999996</c:v>
                </c:pt>
                <c:pt idx="11">
                  <c:v>7.5750000000000002</c:v>
                </c:pt>
                <c:pt idx="12">
                  <c:v>6.2</c:v>
                </c:pt>
                <c:pt idx="13">
                  <c:v>5.375</c:v>
                </c:pt>
                <c:pt idx="14">
                  <c:v>4.875</c:v>
                </c:pt>
                <c:pt idx="15">
                  <c:v>4.4249999999999998</c:v>
                </c:pt>
                <c:pt idx="16">
                  <c:v>4.0750000000000002</c:v>
                </c:pt>
                <c:pt idx="17">
                  <c:v>3.8250000000000002</c:v>
                </c:pt>
                <c:pt idx="18">
                  <c:v>4.5250000000000004</c:v>
                </c:pt>
                <c:pt idx="19">
                  <c:v>4.5</c:v>
                </c:pt>
                <c:pt idx="20">
                  <c:v>4.1500000000000004</c:v>
                </c:pt>
                <c:pt idx="21">
                  <c:v>4.625</c:v>
                </c:pt>
                <c:pt idx="22">
                  <c:v>4.9249999999999998</c:v>
                </c:pt>
                <c:pt idx="23">
                  <c:v>4.3250000000000002</c:v>
                </c:pt>
                <c:pt idx="24">
                  <c:v>4.2</c:v>
                </c:pt>
              </c:numCache>
            </c:numRef>
          </c:val>
          <c:smooth val="0"/>
          <c:extLst>
            <c:ext xmlns:c16="http://schemas.microsoft.com/office/drawing/2014/chart" uri="{C3380CC4-5D6E-409C-BE32-E72D297353CC}">
              <c16:uniqueId val="{00000001-B591-4A27-93AE-6A093C9539CA}"/>
            </c:ext>
          </c:extLst>
        </c:ser>
        <c:ser>
          <c:idx val="5"/>
          <c:order val="2"/>
          <c:tx>
            <c:strRef>
              <c:f>'2.1'!$F$7:$F$8</c:f>
              <c:strCache>
                <c:ptCount val="2"/>
                <c:pt idx="0">
                  <c:v>United States</c:v>
                </c:pt>
              </c:strCache>
            </c:strRef>
          </c:tx>
          <c:spPr>
            <a:ln w="22225" cap="rnd">
              <a:solidFill>
                <a:srgbClr val="00426F"/>
              </a:solidFill>
              <a:round/>
            </a:ln>
            <a:effectLst/>
          </c:spPr>
          <c:marker>
            <c:symbol val="none"/>
          </c:marker>
          <c:cat>
            <c:numRef>
              <c:f>'2.1'!$A$10:$A$34</c:f>
              <c:numCache>
                <c:formatCode>General</c:formatCode>
                <c:ptCount val="25"/>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pt idx="23">
                  <c:v>2025</c:v>
                </c:pt>
                <c:pt idx="24">
                  <c:v>2026</c:v>
                </c:pt>
              </c:numCache>
            </c:numRef>
          </c:cat>
          <c:val>
            <c:numRef>
              <c:f>'2.1'!$F$10:$F$34</c:f>
              <c:numCache>
                <c:formatCode>0.00</c:formatCode>
                <c:ptCount val="25"/>
                <c:pt idx="0">
                  <c:v>5.7830000000000004</c:v>
                </c:pt>
                <c:pt idx="1">
                  <c:v>5.992</c:v>
                </c:pt>
                <c:pt idx="2">
                  <c:v>5.5419999999999998</c:v>
                </c:pt>
                <c:pt idx="3">
                  <c:v>5.0830000000000002</c:v>
                </c:pt>
                <c:pt idx="4">
                  <c:v>4.6079999999999997</c:v>
                </c:pt>
                <c:pt idx="5">
                  <c:v>4.617</c:v>
                </c:pt>
                <c:pt idx="6">
                  <c:v>5.8</c:v>
                </c:pt>
                <c:pt idx="7">
                  <c:v>9.2829999999999995</c:v>
                </c:pt>
                <c:pt idx="8">
                  <c:v>9.6080000000000005</c:v>
                </c:pt>
                <c:pt idx="9">
                  <c:v>8.9329999999999998</c:v>
                </c:pt>
                <c:pt idx="10">
                  <c:v>8.0749999999999993</c:v>
                </c:pt>
                <c:pt idx="11">
                  <c:v>7.3579999999999997</c:v>
                </c:pt>
                <c:pt idx="12">
                  <c:v>6.1580000000000004</c:v>
                </c:pt>
                <c:pt idx="13">
                  <c:v>5.2750000000000004</c:v>
                </c:pt>
                <c:pt idx="14">
                  <c:v>4.875</c:v>
                </c:pt>
                <c:pt idx="15">
                  <c:v>4.3579999999999997</c:v>
                </c:pt>
                <c:pt idx="16">
                  <c:v>3.8919999999999999</c:v>
                </c:pt>
                <c:pt idx="17">
                  <c:v>3.6749999999999998</c:v>
                </c:pt>
                <c:pt idx="18">
                  <c:v>8.0920000000000005</c:v>
                </c:pt>
                <c:pt idx="19">
                  <c:v>5.3579999999999997</c:v>
                </c:pt>
                <c:pt idx="20">
                  <c:v>3.5350000000000001</c:v>
                </c:pt>
                <c:pt idx="21">
                  <c:v>3.5329999999999999</c:v>
                </c:pt>
                <c:pt idx="22">
                  <c:v>3.948</c:v>
                </c:pt>
                <c:pt idx="23">
                  <c:v>3.9740000000000002</c:v>
                </c:pt>
                <c:pt idx="24">
                  <c:v>3.9809999999999999</c:v>
                </c:pt>
              </c:numCache>
            </c:numRef>
          </c:val>
          <c:smooth val="0"/>
          <c:extLst>
            <c:ext xmlns:c16="http://schemas.microsoft.com/office/drawing/2014/chart" uri="{C3380CC4-5D6E-409C-BE32-E72D297353CC}">
              <c16:uniqueId val="{00000002-B591-4A27-93AE-6A093C9539CA}"/>
            </c:ext>
          </c:extLst>
        </c:ser>
        <c:ser>
          <c:idx val="0"/>
          <c:order val="3"/>
          <c:tx>
            <c:strRef>
              <c:f>'2.1'!$G$7:$G$8</c:f>
              <c:strCache>
                <c:ptCount val="2"/>
                <c:pt idx="0">
                  <c:v>Euro area</c:v>
                </c:pt>
              </c:strCache>
            </c:strRef>
          </c:tx>
          <c:spPr>
            <a:ln w="22225" cap="rnd">
              <a:solidFill>
                <a:srgbClr val="53C8E9"/>
              </a:solidFill>
              <a:round/>
            </a:ln>
            <a:effectLst/>
          </c:spPr>
          <c:marker>
            <c:symbol val="none"/>
          </c:marker>
          <c:cat>
            <c:numRef>
              <c:f>'2.1'!$A$10:$A$34</c:f>
              <c:numCache>
                <c:formatCode>General</c:formatCode>
                <c:ptCount val="25"/>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pt idx="20">
                  <c:v>2022</c:v>
                </c:pt>
                <c:pt idx="21">
                  <c:v>2023</c:v>
                </c:pt>
                <c:pt idx="22">
                  <c:v>2024</c:v>
                </c:pt>
                <c:pt idx="23">
                  <c:v>2025</c:v>
                </c:pt>
                <c:pt idx="24">
                  <c:v>2026</c:v>
                </c:pt>
              </c:numCache>
            </c:numRef>
          </c:cat>
          <c:val>
            <c:numRef>
              <c:f>'2.1'!$G$10:$G$34</c:f>
              <c:numCache>
                <c:formatCode>0.00</c:formatCode>
                <c:ptCount val="25"/>
                <c:pt idx="0">
                  <c:v>8.6750000000000007</c:v>
                </c:pt>
                <c:pt idx="1">
                  <c:v>9.1170000000000009</c:v>
                </c:pt>
                <c:pt idx="2">
                  <c:v>9.3420000000000005</c:v>
                </c:pt>
                <c:pt idx="3">
                  <c:v>9.1750000000000007</c:v>
                </c:pt>
                <c:pt idx="4">
                  <c:v>8.4749999999999996</c:v>
                </c:pt>
                <c:pt idx="5">
                  <c:v>7.625</c:v>
                </c:pt>
                <c:pt idx="6">
                  <c:v>7.6580000000000004</c:v>
                </c:pt>
                <c:pt idx="7">
                  <c:v>9.7420000000000009</c:v>
                </c:pt>
                <c:pt idx="8">
                  <c:v>10.324999999999999</c:v>
                </c:pt>
                <c:pt idx="9">
                  <c:v>10.317</c:v>
                </c:pt>
                <c:pt idx="10">
                  <c:v>11.507999999999999</c:v>
                </c:pt>
                <c:pt idx="11">
                  <c:v>12.117000000000001</c:v>
                </c:pt>
                <c:pt idx="12">
                  <c:v>11.7</c:v>
                </c:pt>
                <c:pt idx="13">
                  <c:v>10.958</c:v>
                </c:pt>
                <c:pt idx="14">
                  <c:v>10.1</c:v>
                </c:pt>
                <c:pt idx="15">
                  <c:v>9.1419999999999995</c:v>
                </c:pt>
                <c:pt idx="16">
                  <c:v>8.2579999999999991</c:v>
                </c:pt>
                <c:pt idx="17">
                  <c:v>7.617</c:v>
                </c:pt>
                <c:pt idx="18">
                  <c:v>7.9669999999999996</c:v>
                </c:pt>
                <c:pt idx="19">
                  <c:v>7.7169999999999996</c:v>
                </c:pt>
                <c:pt idx="20">
                  <c:v>7.2670000000000003</c:v>
                </c:pt>
                <c:pt idx="21">
                  <c:v>7.133</c:v>
                </c:pt>
                <c:pt idx="22">
                  <c:v>7.0049999999999999</c:v>
                </c:pt>
                <c:pt idx="23">
                  <c:v>6.9130000000000003</c:v>
                </c:pt>
                <c:pt idx="24">
                  <c:v>6.84</c:v>
                </c:pt>
              </c:numCache>
            </c:numRef>
          </c:val>
          <c:smooth val="0"/>
          <c:extLst>
            <c:ext xmlns:c16="http://schemas.microsoft.com/office/drawing/2014/chart" uri="{C3380CC4-5D6E-409C-BE32-E72D297353CC}">
              <c16:uniqueId val="{00000003-B591-4A27-93AE-6A093C9539CA}"/>
            </c:ext>
          </c:extLst>
        </c:ser>
        <c:dLbls>
          <c:showLegendKey val="0"/>
          <c:showVal val="0"/>
          <c:showCatName val="0"/>
          <c:showSerName val="0"/>
          <c:showPercent val="0"/>
          <c:showBubbleSize val="0"/>
        </c:dLbls>
        <c:smooth val="0"/>
        <c:axId val="673281823"/>
        <c:axId val="673289311"/>
      </c:lineChart>
      <c:catAx>
        <c:axId val="673281823"/>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73289311"/>
        <c:crosses val="autoZero"/>
        <c:auto val="1"/>
        <c:lblAlgn val="ctr"/>
        <c:lblOffset val="100"/>
        <c:tickLblSkip val="4"/>
        <c:noMultiLvlLbl val="0"/>
      </c:catAx>
      <c:valAx>
        <c:axId val="673289311"/>
        <c:scaling>
          <c:orientation val="minMax"/>
          <c:max val="14"/>
          <c:min val="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solidFill>
                      <a:sysClr val="windowText" lastClr="000000"/>
                    </a:solidFill>
                  </a:rPr>
                  <a:t>Per cent </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73281823"/>
        <c:crosses val="autoZero"/>
        <c:crossBetween val="between"/>
        <c:majorUnit val="2"/>
      </c:valAx>
      <c:spPr>
        <a:noFill/>
        <a:ln>
          <a:noFill/>
        </a:ln>
        <a:effectLst/>
      </c:spPr>
    </c:plotArea>
    <c:legend>
      <c:legendPos val="b"/>
      <c:layout>
        <c:manualLayout>
          <c:xMode val="edge"/>
          <c:yMode val="edge"/>
          <c:x val="9.9655902777777777E-2"/>
          <c:y val="0.69900555555555555"/>
          <c:w val="0.67103854166666665"/>
          <c:h val="0.1722435185185185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499479166666668"/>
          <c:y val="6.4675925925925928E-2"/>
          <c:w val="0.61696145833333338"/>
          <c:h val="0.79072407407407419"/>
        </c:manualLayout>
      </c:layout>
      <c:barChart>
        <c:barDir val="bar"/>
        <c:grouping val="clustered"/>
        <c:varyColors val="0"/>
        <c:ser>
          <c:idx val="0"/>
          <c:order val="0"/>
          <c:tx>
            <c:strRef>
              <c:f>'2.10'!$B$7</c:f>
              <c:strCache>
                <c:ptCount val="1"/>
                <c:pt idx="0">
                  <c:v>Annual average
(Mar 11 to Mar 21)</c:v>
                </c:pt>
              </c:strCache>
            </c:strRef>
          </c:tx>
          <c:spPr>
            <a:solidFill>
              <a:srgbClr val="008EBA"/>
            </a:solidFill>
            <a:ln>
              <a:noFill/>
            </a:ln>
            <a:effectLst/>
          </c:spPr>
          <c:invertIfNegative val="0"/>
          <c:cat>
            <c:strRef>
              <c:f>'2.10'!$A$8:$A$13</c:f>
              <c:strCache>
                <c:ptCount val="6"/>
                <c:pt idx="0">
                  <c:v>New dwellings</c:v>
                </c:pt>
                <c:pt idx="1">
                  <c:v>Household products</c:v>
                </c:pt>
                <c:pt idx="2">
                  <c:v>Fuel</c:v>
                </c:pt>
                <c:pt idx="3">
                  <c:v>Electricity</c:v>
                </c:pt>
                <c:pt idx="4">
                  <c:v>Rents</c:v>
                </c:pt>
                <c:pt idx="5">
                  <c:v>Fruit and vegetables</c:v>
                </c:pt>
              </c:strCache>
            </c:strRef>
          </c:cat>
          <c:val>
            <c:numRef>
              <c:f>'2.10'!$B$8:$B$13</c:f>
              <c:numCache>
                <c:formatCode>0</c:formatCode>
                <c:ptCount val="6"/>
                <c:pt idx="0">
                  <c:v>2.9055459571015092</c:v>
                </c:pt>
                <c:pt idx="1">
                  <c:v>-0.54685996580906249</c:v>
                </c:pt>
                <c:pt idx="2">
                  <c:v>0.24697680850003678</c:v>
                </c:pt>
                <c:pt idx="3">
                  <c:v>3.9243009951212429</c:v>
                </c:pt>
                <c:pt idx="4">
                  <c:v>1.960531001341522</c:v>
                </c:pt>
                <c:pt idx="5">
                  <c:v>0.40544836304138698</c:v>
                </c:pt>
              </c:numCache>
            </c:numRef>
          </c:val>
          <c:extLst>
            <c:ext xmlns:c16="http://schemas.microsoft.com/office/drawing/2014/chart" uri="{C3380CC4-5D6E-409C-BE32-E72D297353CC}">
              <c16:uniqueId val="{00000000-5553-4641-9752-B8EB03422DDE}"/>
            </c:ext>
          </c:extLst>
        </c:ser>
        <c:ser>
          <c:idx val="1"/>
          <c:order val="1"/>
          <c:tx>
            <c:strRef>
              <c:f>'2.10'!$C$7</c:f>
              <c:strCache>
                <c:ptCount val="1"/>
                <c:pt idx="0">
                  <c:v>Past year
(Mar 21 to Mar 22)</c:v>
                </c:pt>
              </c:strCache>
            </c:strRef>
          </c:tx>
          <c:spPr>
            <a:solidFill>
              <a:srgbClr val="00426F"/>
            </a:solidFill>
            <a:ln>
              <a:noFill/>
            </a:ln>
            <a:effectLst/>
          </c:spPr>
          <c:invertIfNegative val="0"/>
          <c:cat>
            <c:strRef>
              <c:f>'2.10'!$A$8:$A$13</c:f>
              <c:strCache>
                <c:ptCount val="6"/>
                <c:pt idx="0">
                  <c:v>New dwellings</c:v>
                </c:pt>
                <c:pt idx="1">
                  <c:v>Household products</c:v>
                </c:pt>
                <c:pt idx="2">
                  <c:v>Fuel</c:v>
                </c:pt>
                <c:pt idx="3">
                  <c:v>Electricity</c:v>
                </c:pt>
                <c:pt idx="4">
                  <c:v>Rents</c:v>
                </c:pt>
                <c:pt idx="5">
                  <c:v>Fruit and vegetables</c:v>
                </c:pt>
              </c:strCache>
            </c:strRef>
          </c:cat>
          <c:val>
            <c:numRef>
              <c:f>'2.10'!$C$8:$C$13</c:f>
              <c:numCache>
                <c:formatCode>0</c:formatCode>
                <c:ptCount val="6"/>
                <c:pt idx="0">
                  <c:v>12.338156892612332</c:v>
                </c:pt>
                <c:pt idx="1">
                  <c:v>8.4551148225469746</c:v>
                </c:pt>
                <c:pt idx="2">
                  <c:v>32.994923857868031</c:v>
                </c:pt>
                <c:pt idx="3">
                  <c:v>-4.9334377447141691</c:v>
                </c:pt>
                <c:pt idx="4">
                  <c:v>-1.2110726643598611</c:v>
                </c:pt>
                <c:pt idx="5">
                  <c:v>8.1896551724137936</c:v>
                </c:pt>
              </c:numCache>
            </c:numRef>
          </c:val>
          <c:extLst>
            <c:ext xmlns:c16="http://schemas.microsoft.com/office/drawing/2014/chart" uri="{C3380CC4-5D6E-409C-BE32-E72D297353CC}">
              <c16:uniqueId val="{00000001-5553-4641-9752-B8EB03422DDE}"/>
            </c:ext>
          </c:extLst>
        </c:ser>
        <c:dLbls>
          <c:showLegendKey val="0"/>
          <c:showVal val="0"/>
          <c:showCatName val="0"/>
          <c:showSerName val="0"/>
          <c:showPercent val="0"/>
          <c:showBubbleSize val="0"/>
        </c:dLbls>
        <c:gapWidth val="182"/>
        <c:axId val="1138965280"/>
        <c:axId val="1138965696"/>
      </c:barChart>
      <c:catAx>
        <c:axId val="1138965280"/>
        <c:scaling>
          <c:orientation val="minMax"/>
        </c:scaling>
        <c:delete val="0"/>
        <c:axPos val="l"/>
        <c:numFmt formatCode="General" sourceLinked="1"/>
        <c:majorTickMark val="none"/>
        <c:minorTickMark val="none"/>
        <c:tickLblPos val="low"/>
        <c:spPr>
          <a:noFill/>
          <a:ln w="9525" cap="flat" cmpd="sng" algn="ctr">
            <a:solidFill>
              <a:srgbClr val="B9BDBF"/>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38965696"/>
        <c:crosses val="autoZero"/>
        <c:auto val="1"/>
        <c:lblAlgn val="ctr"/>
        <c:lblOffset val="100"/>
        <c:noMultiLvlLbl val="0"/>
      </c:catAx>
      <c:valAx>
        <c:axId val="1138965696"/>
        <c:scaling>
          <c:orientation val="minMax"/>
          <c:min val="-6"/>
        </c:scaling>
        <c:delete val="0"/>
        <c:axPos val="b"/>
        <c:title>
          <c:tx>
            <c:rich>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a:t>
                </a:r>
                <a:r>
                  <a:rPr lang="en-AU" baseline="0"/>
                  <a:t> cent growth</a:t>
                </a:r>
                <a:endParaRPr lang="en-AU"/>
              </a:p>
            </c:rich>
          </c:tx>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38965280"/>
        <c:crosses val="autoZero"/>
        <c:crossBetween val="between"/>
        <c:majorUnit val="6"/>
      </c:valAx>
      <c:spPr>
        <a:noFill/>
        <a:ln>
          <a:noFill/>
        </a:ln>
        <a:effectLst/>
      </c:spPr>
    </c:plotArea>
    <c:legend>
      <c:legendPos val="r"/>
      <c:layout>
        <c:manualLayout>
          <c:xMode val="edge"/>
          <c:yMode val="edge"/>
          <c:x val="0.51010019040654475"/>
          <c:y val="0.14437034016166306"/>
          <c:w val="0.42931840277777789"/>
          <c:h val="0.24100370370370366"/>
        </c:manualLayout>
      </c:layout>
      <c:overlay val="1"/>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19548611111113"/>
          <c:y val="7.5619344397049162E-2"/>
          <c:w val="0.78829301148672015"/>
          <c:h val="0.83464799132488265"/>
        </c:manualLayout>
      </c:layout>
      <c:lineChart>
        <c:grouping val="standard"/>
        <c:varyColors val="0"/>
        <c:ser>
          <c:idx val="0"/>
          <c:order val="0"/>
          <c:tx>
            <c:strRef>
              <c:f>'2.11'!$A$8</c:f>
              <c:strCache>
                <c:ptCount val="1"/>
                <c:pt idx="0">
                  <c:v>NSW retail</c:v>
                </c:pt>
              </c:strCache>
            </c:strRef>
          </c:tx>
          <c:spPr>
            <a:ln w="28575" cap="rnd">
              <a:solidFill>
                <a:srgbClr val="00426F"/>
              </a:solidFill>
              <a:round/>
            </a:ln>
            <a:effectLst/>
          </c:spPr>
          <c:marker>
            <c:symbol val="none"/>
          </c:marker>
          <c:cat>
            <c:numRef>
              <c:f>'2.11'!$B$7:$HP$7</c:f>
              <c:numCache>
                <c:formatCode>mmm\-yy</c:formatCode>
                <c:ptCount val="223"/>
                <c:pt idx="0">
                  <c:v>37895</c:v>
                </c:pt>
                <c:pt idx="1">
                  <c:v>37926</c:v>
                </c:pt>
                <c:pt idx="2">
                  <c:v>37956</c:v>
                </c:pt>
                <c:pt idx="3">
                  <c:v>37987</c:v>
                </c:pt>
                <c:pt idx="4">
                  <c:v>38018</c:v>
                </c:pt>
                <c:pt idx="5">
                  <c:v>38047</c:v>
                </c:pt>
                <c:pt idx="6">
                  <c:v>38078</c:v>
                </c:pt>
                <c:pt idx="7">
                  <c:v>38108</c:v>
                </c:pt>
                <c:pt idx="8">
                  <c:v>38139</c:v>
                </c:pt>
                <c:pt idx="9">
                  <c:v>38169</c:v>
                </c:pt>
                <c:pt idx="10">
                  <c:v>38200</c:v>
                </c:pt>
                <c:pt idx="11">
                  <c:v>38231</c:v>
                </c:pt>
                <c:pt idx="12">
                  <c:v>38261</c:v>
                </c:pt>
                <c:pt idx="13">
                  <c:v>38292</c:v>
                </c:pt>
                <c:pt idx="14">
                  <c:v>38322</c:v>
                </c:pt>
                <c:pt idx="15">
                  <c:v>38353</c:v>
                </c:pt>
                <c:pt idx="16">
                  <c:v>38384</c:v>
                </c:pt>
                <c:pt idx="17">
                  <c:v>38412</c:v>
                </c:pt>
                <c:pt idx="18">
                  <c:v>38443</c:v>
                </c:pt>
                <c:pt idx="19">
                  <c:v>38473</c:v>
                </c:pt>
                <c:pt idx="20">
                  <c:v>38504</c:v>
                </c:pt>
                <c:pt idx="21">
                  <c:v>38534</c:v>
                </c:pt>
                <c:pt idx="22">
                  <c:v>38565</c:v>
                </c:pt>
                <c:pt idx="23">
                  <c:v>38596</c:v>
                </c:pt>
                <c:pt idx="24">
                  <c:v>38626</c:v>
                </c:pt>
                <c:pt idx="25">
                  <c:v>38657</c:v>
                </c:pt>
                <c:pt idx="26">
                  <c:v>38687</c:v>
                </c:pt>
                <c:pt idx="27">
                  <c:v>38718</c:v>
                </c:pt>
                <c:pt idx="28">
                  <c:v>38749</c:v>
                </c:pt>
                <c:pt idx="29">
                  <c:v>38777</c:v>
                </c:pt>
                <c:pt idx="30">
                  <c:v>38808</c:v>
                </c:pt>
                <c:pt idx="31">
                  <c:v>38838</c:v>
                </c:pt>
                <c:pt idx="32">
                  <c:v>38869</c:v>
                </c:pt>
                <c:pt idx="33">
                  <c:v>38899</c:v>
                </c:pt>
                <c:pt idx="34">
                  <c:v>38930</c:v>
                </c:pt>
                <c:pt idx="35">
                  <c:v>38961</c:v>
                </c:pt>
                <c:pt idx="36">
                  <c:v>38991</c:v>
                </c:pt>
                <c:pt idx="37">
                  <c:v>39022</c:v>
                </c:pt>
                <c:pt idx="38">
                  <c:v>39052</c:v>
                </c:pt>
                <c:pt idx="39">
                  <c:v>39083</c:v>
                </c:pt>
                <c:pt idx="40">
                  <c:v>39114</c:v>
                </c:pt>
                <c:pt idx="41">
                  <c:v>39142</c:v>
                </c:pt>
                <c:pt idx="42">
                  <c:v>39173</c:v>
                </c:pt>
                <c:pt idx="43">
                  <c:v>39203</c:v>
                </c:pt>
                <c:pt idx="44">
                  <c:v>39234</c:v>
                </c:pt>
                <c:pt idx="45">
                  <c:v>39264</c:v>
                </c:pt>
                <c:pt idx="46">
                  <c:v>39295</c:v>
                </c:pt>
                <c:pt idx="47">
                  <c:v>39326</c:v>
                </c:pt>
                <c:pt idx="48">
                  <c:v>39356</c:v>
                </c:pt>
                <c:pt idx="49">
                  <c:v>39387</c:v>
                </c:pt>
                <c:pt idx="50">
                  <c:v>39417</c:v>
                </c:pt>
                <c:pt idx="51">
                  <c:v>39448</c:v>
                </c:pt>
                <c:pt idx="52">
                  <c:v>39479</c:v>
                </c:pt>
                <c:pt idx="53">
                  <c:v>39508</c:v>
                </c:pt>
                <c:pt idx="54">
                  <c:v>39539</c:v>
                </c:pt>
                <c:pt idx="55">
                  <c:v>39569</c:v>
                </c:pt>
                <c:pt idx="56">
                  <c:v>39600</c:v>
                </c:pt>
                <c:pt idx="57">
                  <c:v>39630</c:v>
                </c:pt>
                <c:pt idx="58">
                  <c:v>39661</c:v>
                </c:pt>
                <c:pt idx="59">
                  <c:v>39692</c:v>
                </c:pt>
                <c:pt idx="60">
                  <c:v>39722</c:v>
                </c:pt>
                <c:pt idx="61">
                  <c:v>39753</c:v>
                </c:pt>
                <c:pt idx="62">
                  <c:v>39783</c:v>
                </c:pt>
                <c:pt idx="63">
                  <c:v>39814</c:v>
                </c:pt>
                <c:pt idx="64">
                  <c:v>39845</c:v>
                </c:pt>
                <c:pt idx="65">
                  <c:v>39873</c:v>
                </c:pt>
                <c:pt idx="66">
                  <c:v>39904</c:v>
                </c:pt>
                <c:pt idx="67">
                  <c:v>39934</c:v>
                </c:pt>
                <c:pt idx="68">
                  <c:v>39965</c:v>
                </c:pt>
                <c:pt idx="69">
                  <c:v>39995</c:v>
                </c:pt>
                <c:pt idx="70">
                  <c:v>40026</c:v>
                </c:pt>
                <c:pt idx="71">
                  <c:v>40057</c:v>
                </c:pt>
                <c:pt idx="72">
                  <c:v>40087</c:v>
                </c:pt>
                <c:pt idx="73">
                  <c:v>40118</c:v>
                </c:pt>
                <c:pt idx="74">
                  <c:v>40148</c:v>
                </c:pt>
                <c:pt idx="75">
                  <c:v>40179</c:v>
                </c:pt>
                <c:pt idx="76">
                  <c:v>40210</c:v>
                </c:pt>
                <c:pt idx="77">
                  <c:v>40238</c:v>
                </c:pt>
                <c:pt idx="78">
                  <c:v>40269</c:v>
                </c:pt>
                <c:pt idx="79">
                  <c:v>40299</c:v>
                </c:pt>
                <c:pt idx="80">
                  <c:v>40330</c:v>
                </c:pt>
                <c:pt idx="81">
                  <c:v>40360</c:v>
                </c:pt>
                <c:pt idx="82">
                  <c:v>40391</c:v>
                </c:pt>
                <c:pt idx="83">
                  <c:v>40422</c:v>
                </c:pt>
                <c:pt idx="84">
                  <c:v>40452</c:v>
                </c:pt>
                <c:pt idx="85">
                  <c:v>40483</c:v>
                </c:pt>
                <c:pt idx="86">
                  <c:v>40513</c:v>
                </c:pt>
                <c:pt idx="87">
                  <c:v>40544</c:v>
                </c:pt>
                <c:pt idx="88">
                  <c:v>40575</c:v>
                </c:pt>
                <c:pt idx="89">
                  <c:v>40603</c:v>
                </c:pt>
                <c:pt idx="90">
                  <c:v>40634</c:v>
                </c:pt>
                <c:pt idx="91">
                  <c:v>40664</c:v>
                </c:pt>
                <c:pt idx="92">
                  <c:v>40695</c:v>
                </c:pt>
                <c:pt idx="93">
                  <c:v>40725</c:v>
                </c:pt>
                <c:pt idx="94">
                  <c:v>40756</c:v>
                </c:pt>
                <c:pt idx="95">
                  <c:v>40787</c:v>
                </c:pt>
                <c:pt idx="96">
                  <c:v>40817</c:v>
                </c:pt>
                <c:pt idx="97">
                  <c:v>40848</c:v>
                </c:pt>
                <c:pt idx="98">
                  <c:v>40878</c:v>
                </c:pt>
                <c:pt idx="99">
                  <c:v>40909</c:v>
                </c:pt>
                <c:pt idx="100">
                  <c:v>40940</c:v>
                </c:pt>
                <c:pt idx="101">
                  <c:v>40969</c:v>
                </c:pt>
                <c:pt idx="102">
                  <c:v>41000</c:v>
                </c:pt>
                <c:pt idx="103">
                  <c:v>41030</c:v>
                </c:pt>
                <c:pt idx="104">
                  <c:v>41061</c:v>
                </c:pt>
                <c:pt idx="105">
                  <c:v>41091</c:v>
                </c:pt>
                <c:pt idx="106">
                  <c:v>41122</c:v>
                </c:pt>
                <c:pt idx="107">
                  <c:v>41153</c:v>
                </c:pt>
                <c:pt idx="108">
                  <c:v>41183</c:v>
                </c:pt>
                <c:pt idx="109">
                  <c:v>41214</c:v>
                </c:pt>
                <c:pt idx="110">
                  <c:v>41244</c:v>
                </c:pt>
                <c:pt idx="111">
                  <c:v>41275</c:v>
                </c:pt>
                <c:pt idx="112">
                  <c:v>41306</c:v>
                </c:pt>
                <c:pt idx="113">
                  <c:v>41334</c:v>
                </c:pt>
                <c:pt idx="114">
                  <c:v>41365</c:v>
                </c:pt>
                <c:pt idx="115">
                  <c:v>41395</c:v>
                </c:pt>
                <c:pt idx="116">
                  <c:v>41426</c:v>
                </c:pt>
                <c:pt idx="117">
                  <c:v>41456</c:v>
                </c:pt>
                <c:pt idx="118">
                  <c:v>41487</c:v>
                </c:pt>
                <c:pt idx="119">
                  <c:v>41518</c:v>
                </c:pt>
                <c:pt idx="120">
                  <c:v>41548</c:v>
                </c:pt>
                <c:pt idx="121">
                  <c:v>41579</c:v>
                </c:pt>
                <c:pt idx="122">
                  <c:v>41609</c:v>
                </c:pt>
                <c:pt idx="123">
                  <c:v>41640</c:v>
                </c:pt>
                <c:pt idx="124">
                  <c:v>41671</c:v>
                </c:pt>
                <c:pt idx="125">
                  <c:v>41699</c:v>
                </c:pt>
                <c:pt idx="126">
                  <c:v>41730</c:v>
                </c:pt>
                <c:pt idx="127">
                  <c:v>41760</c:v>
                </c:pt>
                <c:pt idx="128">
                  <c:v>41791</c:v>
                </c:pt>
                <c:pt idx="129">
                  <c:v>41821</c:v>
                </c:pt>
                <c:pt idx="130">
                  <c:v>41852</c:v>
                </c:pt>
                <c:pt idx="131">
                  <c:v>41883</c:v>
                </c:pt>
                <c:pt idx="132">
                  <c:v>41913</c:v>
                </c:pt>
                <c:pt idx="133">
                  <c:v>41944</c:v>
                </c:pt>
                <c:pt idx="134">
                  <c:v>41974</c:v>
                </c:pt>
                <c:pt idx="135">
                  <c:v>42005</c:v>
                </c:pt>
                <c:pt idx="136">
                  <c:v>42036</c:v>
                </c:pt>
                <c:pt idx="137">
                  <c:v>42064</c:v>
                </c:pt>
                <c:pt idx="138">
                  <c:v>42095</c:v>
                </c:pt>
                <c:pt idx="139">
                  <c:v>42125</c:v>
                </c:pt>
                <c:pt idx="140">
                  <c:v>42156</c:v>
                </c:pt>
                <c:pt idx="141">
                  <c:v>42186</c:v>
                </c:pt>
                <c:pt idx="142">
                  <c:v>42217</c:v>
                </c:pt>
                <c:pt idx="143">
                  <c:v>42248</c:v>
                </c:pt>
                <c:pt idx="144">
                  <c:v>42278</c:v>
                </c:pt>
                <c:pt idx="145">
                  <c:v>42309</c:v>
                </c:pt>
                <c:pt idx="146">
                  <c:v>42339</c:v>
                </c:pt>
                <c:pt idx="147">
                  <c:v>42370</c:v>
                </c:pt>
                <c:pt idx="148">
                  <c:v>42401</c:v>
                </c:pt>
                <c:pt idx="149">
                  <c:v>42430</c:v>
                </c:pt>
                <c:pt idx="150">
                  <c:v>42461</c:v>
                </c:pt>
                <c:pt idx="151">
                  <c:v>42491</c:v>
                </c:pt>
                <c:pt idx="152">
                  <c:v>42522</c:v>
                </c:pt>
                <c:pt idx="153">
                  <c:v>42552</c:v>
                </c:pt>
                <c:pt idx="154">
                  <c:v>42583</c:v>
                </c:pt>
                <c:pt idx="155">
                  <c:v>42614</c:v>
                </c:pt>
                <c:pt idx="156">
                  <c:v>42644</c:v>
                </c:pt>
                <c:pt idx="157">
                  <c:v>42675</c:v>
                </c:pt>
                <c:pt idx="158">
                  <c:v>42705</c:v>
                </c:pt>
                <c:pt idx="159">
                  <c:v>42736</c:v>
                </c:pt>
                <c:pt idx="160">
                  <c:v>42767</c:v>
                </c:pt>
                <c:pt idx="161">
                  <c:v>42795</c:v>
                </c:pt>
                <c:pt idx="162">
                  <c:v>42826</c:v>
                </c:pt>
                <c:pt idx="163">
                  <c:v>42856</c:v>
                </c:pt>
                <c:pt idx="164">
                  <c:v>42887</c:v>
                </c:pt>
                <c:pt idx="165">
                  <c:v>42917</c:v>
                </c:pt>
                <c:pt idx="166">
                  <c:v>42948</c:v>
                </c:pt>
                <c:pt idx="167">
                  <c:v>42979</c:v>
                </c:pt>
                <c:pt idx="168">
                  <c:v>43009</c:v>
                </c:pt>
                <c:pt idx="169">
                  <c:v>43040</c:v>
                </c:pt>
                <c:pt idx="170">
                  <c:v>43070</c:v>
                </c:pt>
                <c:pt idx="171">
                  <c:v>43101</c:v>
                </c:pt>
                <c:pt idx="172">
                  <c:v>43132</c:v>
                </c:pt>
                <c:pt idx="173">
                  <c:v>43160</c:v>
                </c:pt>
                <c:pt idx="174">
                  <c:v>43191</c:v>
                </c:pt>
                <c:pt idx="175">
                  <c:v>43221</c:v>
                </c:pt>
                <c:pt idx="176">
                  <c:v>43252</c:v>
                </c:pt>
                <c:pt idx="177">
                  <c:v>43282</c:v>
                </c:pt>
                <c:pt idx="178">
                  <c:v>43313</c:v>
                </c:pt>
                <c:pt idx="179">
                  <c:v>43344</c:v>
                </c:pt>
                <c:pt idx="180">
                  <c:v>43374</c:v>
                </c:pt>
                <c:pt idx="181">
                  <c:v>43405</c:v>
                </c:pt>
                <c:pt idx="182">
                  <c:v>43435</c:v>
                </c:pt>
                <c:pt idx="183">
                  <c:v>43466</c:v>
                </c:pt>
                <c:pt idx="184">
                  <c:v>43497</c:v>
                </c:pt>
                <c:pt idx="185">
                  <c:v>43525</c:v>
                </c:pt>
                <c:pt idx="186">
                  <c:v>43556</c:v>
                </c:pt>
                <c:pt idx="187">
                  <c:v>43586</c:v>
                </c:pt>
                <c:pt idx="188">
                  <c:v>43617</c:v>
                </c:pt>
                <c:pt idx="189">
                  <c:v>43647</c:v>
                </c:pt>
                <c:pt idx="190">
                  <c:v>43678</c:v>
                </c:pt>
                <c:pt idx="191">
                  <c:v>43709</c:v>
                </c:pt>
                <c:pt idx="192">
                  <c:v>43739</c:v>
                </c:pt>
                <c:pt idx="193">
                  <c:v>43770</c:v>
                </c:pt>
                <c:pt idx="194">
                  <c:v>43800</c:v>
                </c:pt>
                <c:pt idx="195">
                  <c:v>43831</c:v>
                </c:pt>
                <c:pt idx="196">
                  <c:v>43862</c:v>
                </c:pt>
                <c:pt idx="197">
                  <c:v>43891</c:v>
                </c:pt>
                <c:pt idx="198">
                  <c:v>43922</c:v>
                </c:pt>
                <c:pt idx="199">
                  <c:v>43952</c:v>
                </c:pt>
                <c:pt idx="200">
                  <c:v>43983</c:v>
                </c:pt>
                <c:pt idx="201">
                  <c:v>44013</c:v>
                </c:pt>
                <c:pt idx="202">
                  <c:v>44044</c:v>
                </c:pt>
                <c:pt idx="203">
                  <c:v>44075</c:v>
                </c:pt>
                <c:pt idx="204">
                  <c:v>44105</c:v>
                </c:pt>
                <c:pt idx="205">
                  <c:v>44136</c:v>
                </c:pt>
                <c:pt idx="206">
                  <c:v>44166</c:v>
                </c:pt>
                <c:pt idx="207">
                  <c:v>44197</c:v>
                </c:pt>
                <c:pt idx="208">
                  <c:v>44228</c:v>
                </c:pt>
                <c:pt idx="209">
                  <c:v>44256</c:v>
                </c:pt>
                <c:pt idx="210">
                  <c:v>44287</c:v>
                </c:pt>
                <c:pt idx="211">
                  <c:v>44317</c:v>
                </c:pt>
                <c:pt idx="212">
                  <c:v>44348</c:v>
                </c:pt>
                <c:pt idx="213">
                  <c:v>44378</c:v>
                </c:pt>
                <c:pt idx="214">
                  <c:v>44409</c:v>
                </c:pt>
                <c:pt idx="215">
                  <c:v>44440</c:v>
                </c:pt>
                <c:pt idx="216">
                  <c:v>44470</c:v>
                </c:pt>
                <c:pt idx="217">
                  <c:v>44501</c:v>
                </c:pt>
                <c:pt idx="218">
                  <c:v>44531</c:v>
                </c:pt>
                <c:pt idx="219">
                  <c:v>44562</c:v>
                </c:pt>
                <c:pt idx="220">
                  <c:v>44593</c:v>
                </c:pt>
                <c:pt idx="221">
                  <c:v>44621</c:v>
                </c:pt>
                <c:pt idx="222">
                  <c:v>44652</c:v>
                </c:pt>
              </c:numCache>
            </c:numRef>
          </c:cat>
          <c:val>
            <c:numRef>
              <c:f>'2.11'!$B$8:$HP$8</c:f>
              <c:numCache>
                <c:formatCode>General</c:formatCode>
                <c:ptCount val="223"/>
                <c:pt idx="0">
                  <c:v>4.8201999999999998</c:v>
                </c:pt>
                <c:pt idx="1">
                  <c:v>4.8723999999999998</c:v>
                </c:pt>
                <c:pt idx="2">
                  <c:v>4.8066000000000004</c:v>
                </c:pt>
                <c:pt idx="3">
                  <c:v>4.8228999999999997</c:v>
                </c:pt>
                <c:pt idx="4">
                  <c:v>4.8250999999999999</c:v>
                </c:pt>
                <c:pt idx="5">
                  <c:v>4.8630000000000004</c:v>
                </c:pt>
                <c:pt idx="6">
                  <c:v>4.8498000000000001</c:v>
                </c:pt>
                <c:pt idx="7">
                  <c:v>4.9083000000000006</c:v>
                </c:pt>
                <c:pt idx="8">
                  <c:v>4.9263999999999992</c:v>
                </c:pt>
                <c:pt idx="9">
                  <c:v>4.9435000000000002</c:v>
                </c:pt>
                <c:pt idx="10">
                  <c:v>4.9093999999999998</c:v>
                </c:pt>
                <c:pt idx="11">
                  <c:v>4.9604999999999997</c:v>
                </c:pt>
                <c:pt idx="12">
                  <c:v>4.9358999999999993</c:v>
                </c:pt>
                <c:pt idx="13">
                  <c:v>4.9426999999999994</c:v>
                </c:pt>
                <c:pt idx="14">
                  <c:v>4.9263999999999992</c:v>
                </c:pt>
                <c:pt idx="15">
                  <c:v>4.9723999999999995</c:v>
                </c:pt>
                <c:pt idx="16">
                  <c:v>4.9876000000000005</c:v>
                </c:pt>
                <c:pt idx="17">
                  <c:v>4.9746000000000006</c:v>
                </c:pt>
                <c:pt idx="18">
                  <c:v>4.8778000000000006</c:v>
                </c:pt>
                <c:pt idx="19">
                  <c:v>4.9428000000000001</c:v>
                </c:pt>
                <c:pt idx="20">
                  <c:v>5.0056000000000003</c:v>
                </c:pt>
                <c:pt idx="21">
                  <c:v>4.9813000000000001</c:v>
                </c:pt>
                <c:pt idx="22">
                  <c:v>5.0096000000000007</c:v>
                </c:pt>
                <c:pt idx="23">
                  <c:v>5.0208999999999993</c:v>
                </c:pt>
                <c:pt idx="24">
                  <c:v>5.0161999999999995</c:v>
                </c:pt>
                <c:pt idx="25">
                  <c:v>5.0683999999999996</c:v>
                </c:pt>
                <c:pt idx="26">
                  <c:v>5.0483000000000002</c:v>
                </c:pt>
                <c:pt idx="27">
                  <c:v>5.0880000000000001</c:v>
                </c:pt>
                <c:pt idx="28">
                  <c:v>5.1109999999999998</c:v>
                </c:pt>
                <c:pt idx="29">
                  <c:v>5.1509</c:v>
                </c:pt>
                <c:pt idx="30">
                  <c:v>5.1866000000000003</c:v>
                </c:pt>
                <c:pt idx="31">
                  <c:v>5.2096999999999998</c:v>
                </c:pt>
                <c:pt idx="32">
                  <c:v>5.2503000000000002</c:v>
                </c:pt>
                <c:pt idx="33">
                  <c:v>5.2542999999999997</c:v>
                </c:pt>
                <c:pt idx="34">
                  <c:v>5.2481999999999998</c:v>
                </c:pt>
                <c:pt idx="35">
                  <c:v>5.2702</c:v>
                </c:pt>
                <c:pt idx="36">
                  <c:v>5.3120000000000003</c:v>
                </c:pt>
                <c:pt idx="37">
                  <c:v>5.3153999999999995</c:v>
                </c:pt>
                <c:pt idx="38">
                  <c:v>5.3481999999999994</c:v>
                </c:pt>
                <c:pt idx="39">
                  <c:v>5.3746</c:v>
                </c:pt>
                <c:pt idx="40">
                  <c:v>5.4391999999999996</c:v>
                </c:pt>
                <c:pt idx="41">
                  <c:v>5.5376000000000003</c:v>
                </c:pt>
                <c:pt idx="42">
                  <c:v>5.4796000000000005</c:v>
                </c:pt>
                <c:pt idx="43">
                  <c:v>5.4641999999999999</c:v>
                </c:pt>
                <c:pt idx="44">
                  <c:v>5.5458999999999996</c:v>
                </c:pt>
                <c:pt idx="45">
                  <c:v>5.6513999999999998</c:v>
                </c:pt>
                <c:pt idx="46">
                  <c:v>5.6873000000000005</c:v>
                </c:pt>
                <c:pt idx="47">
                  <c:v>5.7415000000000003</c:v>
                </c:pt>
                <c:pt idx="48">
                  <c:v>5.7324999999999999</c:v>
                </c:pt>
                <c:pt idx="49">
                  <c:v>5.7278000000000002</c:v>
                </c:pt>
                <c:pt idx="50">
                  <c:v>5.7596999999999996</c:v>
                </c:pt>
                <c:pt idx="51">
                  <c:v>5.6978999999999997</c:v>
                </c:pt>
                <c:pt idx="52">
                  <c:v>5.7187999999999999</c:v>
                </c:pt>
                <c:pt idx="53">
                  <c:v>5.7172000000000001</c:v>
                </c:pt>
                <c:pt idx="54">
                  <c:v>5.7226999999999997</c:v>
                </c:pt>
                <c:pt idx="55">
                  <c:v>5.7048000000000005</c:v>
                </c:pt>
                <c:pt idx="56">
                  <c:v>5.6684999999999999</c:v>
                </c:pt>
                <c:pt idx="57">
                  <c:v>5.6598000000000006</c:v>
                </c:pt>
                <c:pt idx="58">
                  <c:v>5.6358000000000006</c:v>
                </c:pt>
                <c:pt idx="59">
                  <c:v>5.5736999999999997</c:v>
                </c:pt>
                <c:pt idx="60">
                  <c:v>5.6608999999999998</c:v>
                </c:pt>
                <c:pt idx="61">
                  <c:v>5.6816000000000004</c:v>
                </c:pt>
                <c:pt idx="62">
                  <c:v>5.9126000000000003</c:v>
                </c:pt>
                <c:pt idx="63">
                  <c:v>5.9591000000000003</c:v>
                </c:pt>
                <c:pt idx="64">
                  <c:v>5.8994999999999997</c:v>
                </c:pt>
                <c:pt idx="65">
                  <c:v>6.0261000000000005</c:v>
                </c:pt>
                <c:pt idx="66">
                  <c:v>6.0718000000000005</c:v>
                </c:pt>
                <c:pt idx="67">
                  <c:v>6.1231</c:v>
                </c:pt>
                <c:pt idx="68">
                  <c:v>6.1150000000000002</c:v>
                </c:pt>
                <c:pt idx="69">
                  <c:v>6.0408999999999997</c:v>
                </c:pt>
                <c:pt idx="70">
                  <c:v>6.0686999999999998</c:v>
                </c:pt>
                <c:pt idx="71">
                  <c:v>6.0571999999999999</c:v>
                </c:pt>
                <c:pt idx="72">
                  <c:v>6.1669999999999998</c:v>
                </c:pt>
                <c:pt idx="73">
                  <c:v>6.3018999999999998</c:v>
                </c:pt>
                <c:pt idx="74">
                  <c:v>6.2725</c:v>
                </c:pt>
                <c:pt idx="75">
                  <c:v>6.2430000000000003</c:v>
                </c:pt>
                <c:pt idx="76">
                  <c:v>6.1284000000000001</c:v>
                </c:pt>
                <c:pt idx="77">
                  <c:v>6.2218</c:v>
                </c:pt>
                <c:pt idx="78">
                  <c:v>6.2213000000000003</c:v>
                </c:pt>
                <c:pt idx="79">
                  <c:v>6.3018999999999998</c:v>
                </c:pt>
                <c:pt idx="80">
                  <c:v>6.3334999999999999</c:v>
                </c:pt>
                <c:pt idx="81">
                  <c:v>6.3481000000000005</c:v>
                </c:pt>
                <c:pt idx="82">
                  <c:v>6.4018999999999995</c:v>
                </c:pt>
                <c:pt idx="83">
                  <c:v>6.3366999999999996</c:v>
                </c:pt>
                <c:pt idx="84">
                  <c:v>6.25</c:v>
                </c:pt>
                <c:pt idx="85">
                  <c:v>6.3146000000000004</c:v>
                </c:pt>
                <c:pt idx="86">
                  <c:v>6.3632</c:v>
                </c:pt>
                <c:pt idx="87">
                  <c:v>6.3704000000000001</c:v>
                </c:pt>
                <c:pt idx="88">
                  <c:v>6.3872</c:v>
                </c:pt>
                <c:pt idx="89">
                  <c:v>6.3552</c:v>
                </c:pt>
                <c:pt idx="90">
                  <c:v>6.3443999999999994</c:v>
                </c:pt>
                <c:pt idx="91">
                  <c:v>6.3018999999999998</c:v>
                </c:pt>
                <c:pt idx="92">
                  <c:v>6.2525000000000004</c:v>
                </c:pt>
                <c:pt idx="93">
                  <c:v>6.3553999999999995</c:v>
                </c:pt>
                <c:pt idx="94">
                  <c:v>6.4066999999999998</c:v>
                </c:pt>
                <c:pt idx="95">
                  <c:v>6.4074</c:v>
                </c:pt>
                <c:pt idx="96">
                  <c:v>6.4097</c:v>
                </c:pt>
                <c:pt idx="97">
                  <c:v>6.4542000000000002</c:v>
                </c:pt>
                <c:pt idx="98">
                  <c:v>6.4684999999999997</c:v>
                </c:pt>
                <c:pt idx="99">
                  <c:v>6.3813999999999993</c:v>
                </c:pt>
                <c:pt idx="100">
                  <c:v>6.3395000000000001</c:v>
                </c:pt>
                <c:pt idx="101">
                  <c:v>6.4216000000000006</c:v>
                </c:pt>
                <c:pt idx="102">
                  <c:v>6.5001000000000007</c:v>
                </c:pt>
                <c:pt idx="103">
                  <c:v>6.5573000000000006</c:v>
                </c:pt>
                <c:pt idx="104">
                  <c:v>6.6438999999999995</c:v>
                </c:pt>
                <c:pt idx="105">
                  <c:v>6.6097000000000001</c:v>
                </c:pt>
                <c:pt idx="106">
                  <c:v>6.6040000000000001</c:v>
                </c:pt>
                <c:pt idx="107">
                  <c:v>6.6356000000000002</c:v>
                </c:pt>
                <c:pt idx="108">
                  <c:v>6.6023000000000005</c:v>
                </c:pt>
                <c:pt idx="109">
                  <c:v>6.5973999999999995</c:v>
                </c:pt>
                <c:pt idx="110">
                  <c:v>6.5919999999999996</c:v>
                </c:pt>
                <c:pt idx="111">
                  <c:v>6.6482999999999999</c:v>
                </c:pt>
                <c:pt idx="112">
                  <c:v>6.7528000000000006</c:v>
                </c:pt>
                <c:pt idx="113">
                  <c:v>6.7115</c:v>
                </c:pt>
                <c:pt idx="114">
                  <c:v>6.7445000000000004</c:v>
                </c:pt>
                <c:pt idx="115">
                  <c:v>6.7398999999999996</c:v>
                </c:pt>
                <c:pt idx="116">
                  <c:v>6.7356000000000007</c:v>
                </c:pt>
                <c:pt idx="117">
                  <c:v>6.7388000000000003</c:v>
                </c:pt>
                <c:pt idx="118">
                  <c:v>6.8061999999999996</c:v>
                </c:pt>
                <c:pt idx="119">
                  <c:v>6.8768000000000002</c:v>
                </c:pt>
                <c:pt idx="120">
                  <c:v>6.8983999999999996</c:v>
                </c:pt>
                <c:pt idx="121">
                  <c:v>6.9616000000000007</c:v>
                </c:pt>
                <c:pt idx="122">
                  <c:v>7.1056000000000008</c:v>
                </c:pt>
                <c:pt idx="123">
                  <c:v>7.2273000000000005</c:v>
                </c:pt>
                <c:pt idx="124">
                  <c:v>7.2356000000000007</c:v>
                </c:pt>
                <c:pt idx="125">
                  <c:v>7.2987000000000002</c:v>
                </c:pt>
                <c:pt idx="126">
                  <c:v>7.2946999999999997</c:v>
                </c:pt>
                <c:pt idx="127">
                  <c:v>7.2554999999999996</c:v>
                </c:pt>
                <c:pt idx="128">
                  <c:v>7.3228999999999997</c:v>
                </c:pt>
                <c:pt idx="129">
                  <c:v>7.4176000000000002</c:v>
                </c:pt>
                <c:pt idx="130">
                  <c:v>7.4066999999999998</c:v>
                </c:pt>
                <c:pt idx="131">
                  <c:v>7.5419999999999998</c:v>
                </c:pt>
                <c:pt idx="132">
                  <c:v>7.5853000000000002</c:v>
                </c:pt>
                <c:pt idx="133">
                  <c:v>7.5928000000000004</c:v>
                </c:pt>
                <c:pt idx="134">
                  <c:v>7.5973999999999995</c:v>
                </c:pt>
                <c:pt idx="135">
                  <c:v>7.6278000000000006</c:v>
                </c:pt>
                <c:pt idx="136">
                  <c:v>7.6616999999999997</c:v>
                </c:pt>
                <c:pt idx="137">
                  <c:v>7.6619999999999999</c:v>
                </c:pt>
                <c:pt idx="138">
                  <c:v>7.6920000000000002</c:v>
                </c:pt>
                <c:pt idx="139">
                  <c:v>7.7128999999999994</c:v>
                </c:pt>
                <c:pt idx="140">
                  <c:v>7.806</c:v>
                </c:pt>
                <c:pt idx="141">
                  <c:v>7.8194999999999997</c:v>
                </c:pt>
                <c:pt idx="142">
                  <c:v>7.8692000000000002</c:v>
                </c:pt>
                <c:pt idx="143">
                  <c:v>7.8781000000000008</c:v>
                </c:pt>
                <c:pt idx="144">
                  <c:v>7.9386000000000001</c:v>
                </c:pt>
                <c:pt idx="145">
                  <c:v>7.9543999999999997</c:v>
                </c:pt>
                <c:pt idx="146">
                  <c:v>7.9976000000000003</c:v>
                </c:pt>
                <c:pt idx="147">
                  <c:v>8.0273000000000003</c:v>
                </c:pt>
                <c:pt idx="148">
                  <c:v>8.0385000000000009</c:v>
                </c:pt>
                <c:pt idx="149">
                  <c:v>8.0686999999999998</c:v>
                </c:pt>
                <c:pt idx="150">
                  <c:v>8.0858999999999988</c:v>
                </c:pt>
                <c:pt idx="151">
                  <c:v>8.0809999999999995</c:v>
                </c:pt>
                <c:pt idx="152">
                  <c:v>8.079600000000001</c:v>
                </c:pt>
                <c:pt idx="153">
                  <c:v>8.0730000000000004</c:v>
                </c:pt>
                <c:pt idx="154">
                  <c:v>8.138300000000001</c:v>
                </c:pt>
                <c:pt idx="155">
                  <c:v>8.2138999999999989</c:v>
                </c:pt>
                <c:pt idx="156">
                  <c:v>8.2391000000000005</c:v>
                </c:pt>
                <c:pt idx="157">
                  <c:v>8.2949999999999999</c:v>
                </c:pt>
                <c:pt idx="158">
                  <c:v>8.2801000000000009</c:v>
                </c:pt>
                <c:pt idx="159">
                  <c:v>8.2957999999999998</c:v>
                </c:pt>
                <c:pt idx="160">
                  <c:v>8.2994000000000003</c:v>
                </c:pt>
                <c:pt idx="161">
                  <c:v>8.3022999999999989</c:v>
                </c:pt>
                <c:pt idx="162">
                  <c:v>8.3125</c:v>
                </c:pt>
                <c:pt idx="163">
                  <c:v>8.3936000000000011</c:v>
                </c:pt>
                <c:pt idx="164">
                  <c:v>8.405899999999999</c:v>
                </c:pt>
                <c:pt idx="165">
                  <c:v>8.3939000000000004</c:v>
                </c:pt>
                <c:pt idx="166">
                  <c:v>8.3668999999999993</c:v>
                </c:pt>
                <c:pt idx="167">
                  <c:v>8.4132000000000016</c:v>
                </c:pt>
                <c:pt idx="168">
                  <c:v>8.4217999999999993</c:v>
                </c:pt>
                <c:pt idx="169">
                  <c:v>8.4992000000000001</c:v>
                </c:pt>
                <c:pt idx="170">
                  <c:v>8.5225000000000009</c:v>
                </c:pt>
                <c:pt idx="171">
                  <c:v>8.4797000000000011</c:v>
                </c:pt>
                <c:pt idx="172">
                  <c:v>8.5553999999999988</c:v>
                </c:pt>
                <c:pt idx="173">
                  <c:v>8.5457999999999998</c:v>
                </c:pt>
                <c:pt idx="174">
                  <c:v>8.5894999999999992</c:v>
                </c:pt>
                <c:pt idx="175">
                  <c:v>8.6353999999999989</c:v>
                </c:pt>
                <c:pt idx="176">
                  <c:v>8.6397000000000013</c:v>
                </c:pt>
                <c:pt idx="177">
                  <c:v>8.6473999999999993</c:v>
                </c:pt>
                <c:pt idx="178">
                  <c:v>8.7097000000000016</c:v>
                </c:pt>
                <c:pt idx="179">
                  <c:v>8.6711000000000009</c:v>
                </c:pt>
                <c:pt idx="180">
                  <c:v>8.6327000000000016</c:v>
                </c:pt>
                <c:pt idx="181">
                  <c:v>8.6517999999999997</c:v>
                </c:pt>
                <c:pt idx="182">
                  <c:v>8.6928000000000001</c:v>
                </c:pt>
                <c:pt idx="183">
                  <c:v>8.7485999999999997</c:v>
                </c:pt>
                <c:pt idx="184">
                  <c:v>8.7698</c:v>
                </c:pt>
                <c:pt idx="185">
                  <c:v>8.7449999999999992</c:v>
                </c:pt>
                <c:pt idx="186">
                  <c:v>8.6829999999999998</c:v>
                </c:pt>
                <c:pt idx="187">
                  <c:v>8.6452000000000009</c:v>
                </c:pt>
                <c:pt idx="188">
                  <c:v>8.6898</c:v>
                </c:pt>
                <c:pt idx="189">
                  <c:v>8.6972999999999985</c:v>
                </c:pt>
                <c:pt idx="190">
                  <c:v>8.7340999999999998</c:v>
                </c:pt>
                <c:pt idx="191">
                  <c:v>8.7798999999999996</c:v>
                </c:pt>
                <c:pt idx="192">
                  <c:v>8.7781000000000002</c:v>
                </c:pt>
                <c:pt idx="193">
                  <c:v>8.8468999999999998</c:v>
                </c:pt>
                <c:pt idx="194">
                  <c:v>8.7579999999999991</c:v>
                </c:pt>
                <c:pt idx="195">
                  <c:v>8.7103999999999999</c:v>
                </c:pt>
                <c:pt idx="196">
                  <c:v>8.7286000000000001</c:v>
                </c:pt>
                <c:pt idx="197">
                  <c:v>9.3693999999999988</c:v>
                </c:pt>
                <c:pt idx="198">
                  <c:v>7.7140000000000004</c:v>
                </c:pt>
                <c:pt idx="199">
                  <c:v>8.9268999999999998</c:v>
                </c:pt>
                <c:pt idx="200">
                  <c:v>9.2843999999999998</c:v>
                </c:pt>
                <c:pt idx="201">
                  <c:v>9.8491</c:v>
                </c:pt>
                <c:pt idx="202">
                  <c:v>9.6742999999999988</c:v>
                </c:pt>
                <c:pt idx="203">
                  <c:v>9.6425999999999998</c:v>
                </c:pt>
                <c:pt idx="204">
                  <c:v>9.7002000000000006</c:v>
                </c:pt>
                <c:pt idx="205">
                  <c:v>9.882200000000001</c:v>
                </c:pt>
                <c:pt idx="206">
                  <c:v>9.5167999999999999</c:v>
                </c:pt>
                <c:pt idx="207">
                  <c:v>9.5162999999999993</c:v>
                </c:pt>
                <c:pt idx="208">
                  <c:v>9.6443999999999992</c:v>
                </c:pt>
                <c:pt idx="209">
                  <c:v>9.6636000000000006</c:v>
                </c:pt>
                <c:pt idx="210">
                  <c:v>9.7784999999999993</c:v>
                </c:pt>
                <c:pt idx="211">
                  <c:v>9.821299999999999</c:v>
                </c:pt>
                <c:pt idx="212">
                  <c:v>9.6661999999999999</c:v>
                </c:pt>
                <c:pt idx="213">
                  <c:v>8.8164999999999996</c:v>
                </c:pt>
                <c:pt idx="214">
                  <c:v>8.5265000000000004</c:v>
                </c:pt>
                <c:pt idx="215">
                  <c:v>8.798</c:v>
                </c:pt>
                <c:pt idx="216">
                  <c:v>9.9094999999999995</c:v>
                </c:pt>
                <c:pt idx="217">
                  <c:v>10.428100000000001</c:v>
                </c:pt>
                <c:pt idx="218">
                  <c:v>9.9664999999999999</c:v>
                </c:pt>
                <c:pt idx="219">
                  <c:v>10.076000000000001</c:v>
                </c:pt>
                <c:pt idx="220">
                  <c:v>10.464399999999999</c:v>
                </c:pt>
                <c:pt idx="221">
                  <c:v>10.656000000000001</c:v>
                </c:pt>
                <c:pt idx="222">
                  <c:v>10.6189</c:v>
                </c:pt>
              </c:numCache>
            </c:numRef>
          </c:val>
          <c:smooth val="0"/>
          <c:extLst>
            <c:ext xmlns:c16="http://schemas.microsoft.com/office/drawing/2014/chart" uri="{C3380CC4-5D6E-409C-BE32-E72D297353CC}">
              <c16:uniqueId val="{00000000-6279-4067-B7B2-675BF729D17E}"/>
            </c:ext>
          </c:extLst>
        </c:ser>
        <c:dLbls>
          <c:showLegendKey val="0"/>
          <c:showVal val="0"/>
          <c:showCatName val="0"/>
          <c:showSerName val="0"/>
          <c:showPercent val="0"/>
          <c:showBubbleSize val="0"/>
        </c:dLbls>
        <c:smooth val="0"/>
        <c:axId val="693251487"/>
        <c:axId val="693272703"/>
      </c:lineChart>
      <c:dateAx>
        <c:axId val="693251487"/>
        <c:scaling>
          <c:orientation val="minMax"/>
          <c:min val="42461"/>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93272703"/>
        <c:crosses val="autoZero"/>
        <c:auto val="1"/>
        <c:lblOffset val="100"/>
        <c:baseTimeUnit val="months"/>
        <c:majorUnit val="24"/>
        <c:majorTimeUnit val="months"/>
      </c:dateAx>
      <c:valAx>
        <c:axId val="693272703"/>
        <c:scaling>
          <c:orientation val="minMax"/>
          <c:min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solidFill>
                      <a:sysClr val="windowText" lastClr="000000"/>
                    </a:solidFill>
                  </a:rPr>
                  <a:t>$ billions (nominal)</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693251487"/>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98198194478423"/>
          <c:y val="7.9910910056085124E-2"/>
          <c:w val="0.73920445986154937"/>
          <c:h val="0.80509705264615594"/>
        </c:manualLayout>
      </c:layout>
      <c:barChart>
        <c:barDir val="col"/>
        <c:grouping val="clustered"/>
        <c:varyColors val="0"/>
        <c:ser>
          <c:idx val="1"/>
          <c:order val="2"/>
          <c:tx>
            <c:strRef>
              <c:f>'2.12'!$H$9</c:f>
              <c:strCache>
                <c:ptCount val="1"/>
                <c:pt idx="0">
                  <c:v>Net savings rate (RHS)</c:v>
                </c:pt>
              </c:strCache>
            </c:strRef>
          </c:tx>
          <c:spPr>
            <a:solidFill>
              <a:srgbClr val="002060"/>
            </a:solidFill>
            <a:ln>
              <a:noFill/>
            </a:ln>
            <a:effectLst/>
          </c:spPr>
          <c:invertIfNegative val="0"/>
          <c:cat>
            <c:strRef>
              <c:f>'2.12'!$A$12:$A$47</c:f>
              <c:strCache>
                <c:ptCount val="36"/>
                <c:pt idx="0">
                  <c:v>90-91</c:v>
                </c:pt>
                <c:pt idx="1">
                  <c:v>91-92</c:v>
                </c:pt>
                <c:pt idx="2">
                  <c:v>92-93</c:v>
                </c:pt>
                <c:pt idx="3">
                  <c:v>93-94</c:v>
                </c:pt>
                <c:pt idx="4">
                  <c:v>94-95</c:v>
                </c:pt>
                <c:pt idx="5">
                  <c:v>95-96</c:v>
                </c:pt>
                <c:pt idx="6">
                  <c:v>96-97</c:v>
                </c:pt>
                <c:pt idx="7">
                  <c:v>97-98</c:v>
                </c:pt>
                <c:pt idx="8">
                  <c:v>98-99</c:v>
                </c:pt>
                <c:pt idx="9">
                  <c:v>99-00</c:v>
                </c:pt>
                <c:pt idx="10">
                  <c:v>00-01</c:v>
                </c:pt>
                <c:pt idx="11">
                  <c:v>01-02</c:v>
                </c:pt>
                <c:pt idx="12">
                  <c:v>02-03</c:v>
                </c:pt>
                <c:pt idx="13">
                  <c:v>03-04</c:v>
                </c:pt>
                <c:pt idx="14">
                  <c:v>04-05</c:v>
                </c:pt>
                <c:pt idx="15">
                  <c:v>05-06</c:v>
                </c:pt>
                <c:pt idx="16">
                  <c:v>06-07</c:v>
                </c:pt>
                <c:pt idx="17">
                  <c:v>07-08</c:v>
                </c:pt>
                <c:pt idx="18">
                  <c:v>08-09</c:v>
                </c:pt>
                <c:pt idx="19">
                  <c:v>09-10</c:v>
                </c:pt>
                <c:pt idx="20">
                  <c:v>10-11</c:v>
                </c:pt>
                <c:pt idx="21">
                  <c:v>11-12</c:v>
                </c:pt>
                <c:pt idx="22">
                  <c:v>12-13</c:v>
                </c:pt>
                <c:pt idx="23">
                  <c:v>13-14</c:v>
                </c:pt>
                <c:pt idx="24">
                  <c:v>14-15</c:v>
                </c:pt>
                <c:pt idx="25">
                  <c:v>15-16</c:v>
                </c:pt>
                <c:pt idx="26">
                  <c:v>16-17</c:v>
                </c:pt>
                <c:pt idx="27">
                  <c:v>17-18</c:v>
                </c:pt>
                <c:pt idx="28">
                  <c:v>18-19</c:v>
                </c:pt>
                <c:pt idx="29">
                  <c:v>19-20</c:v>
                </c:pt>
                <c:pt idx="30">
                  <c:v>20-21</c:v>
                </c:pt>
                <c:pt idx="31">
                  <c:v>21-22</c:v>
                </c:pt>
                <c:pt idx="32">
                  <c:v>22-23</c:v>
                </c:pt>
                <c:pt idx="33">
                  <c:v>23-24</c:v>
                </c:pt>
                <c:pt idx="34">
                  <c:v>24-25</c:v>
                </c:pt>
                <c:pt idx="35">
                  <c:v>25-26</c:v>
                </c:pt>
              </c:strCache>
            </c:strRef>
          </c:cat>
          <c:val>
            <c:numRef>
              <c:f>'2.12'!$H$12:$H$47</c:f>
              <c:numCache>
                <c:formatCode>0.0</c:formatCode>
                <c:ptCount val="36"/>
                <c:pt idx="0">
                  <c:v>7.5683820548436449</c:v>
                </c:pt>
                <c:pt idx="1">
                  <c:v>5.7378068287851542</c:v>
                </c:pt>
                <c:pt idx="2">
                  <c:v>5.7604344812537285</c:v>
                </c:pt>
                <c:pt idx="3">
                  <c:v>7.3867088048114882</c:v>
                </c:pt>
                <c:pt idx="4">
                  <c:v>5.7239701995990417</c:v>
                </c:pt>
                <c:pt idx="5">
                  <c:v>6.2824108847270246</c:v>
                </c:pt>
                <c:pt idx="6">
                  <c:v>8.0818598851786376</c:v>
                </c:pt>
                <c:pt idx="7">
                  <c:v>6.0375388833646317</c:v>
                </c:pt>
                <c:pt idx="8">
                  <c:v>3.6857573452896539</c:v>
                </c:pt>
                <c:pt idx="9">
                  <c:v>3.6577362432945906</c:v>
                </c:pt>
                <c:pt idx="10">
                  <c:v>4.9472178400807891</c:v>
                </c:pt>
                <c:pt idx="11">
                  <c:v>1.4169353077884173</c:v>
                </c:pt>
                <c:pt idx="12">
                  <c:v>-2.9247230338692023</c:v>
                </c:pt>
                <c:pt idx="13">
                  <c:v>-0.43995344868951286</c:v>
                </c:pt>
                <c:pt idx="14">
                  <c:v>0.43780987482454198</c:v>
                </c:pt>
                <c:pt idx="15">
                  <c:v>-1.9518947031526401</c:v>
                </c:pt>
                <c:pt idx="16">
                  <c:v>-1.471489047441553</c:v>
                </c:pt>
                <c:pt idx="17">
                  <c:v>-1.2444766898937478</c:v>
                </c:pt>
                <c:pt idx="18">
                  <c:v>5.0005581698299446</c:v>
                </c:pt>
                <c:pt idx="19">
                  <c:v>3.0940416130878683</c:v>
                </c:pt>
                <c:pt idx="20">
                  <c:v>5.4787952714608048</c:v>
                </c:pt>
                <c:pt idx="21">
                  <c:v>5.323922423059571</c:v>
                </c:pt>
                <c:pt idx="22">
                  <c:v>2.8991508698190285</c:v>
                </c:pt>
                <c:pt idx="23">
                  <c:v>3.1973231407781015</c:v>
                </c:pt>
                <c:pt idx="24">
                  <c:v>3.6431808406525246</c:v>
                </c:pt>
                <c:pt idx="25">
                  <c:v>3.399056634930929</c:v>
                </c:pt>
                <c:pt idx="26">
                  <c:v>3.668844361576125</c:v>
                </c:pt>
                <c:pt idx="27">
                  <c:v>2.7621686235518865</c:v>
                </c:pt>
                <c:pt idx="28">
                  <c:v>4.4499345715435519</c:v>
                </c:pt>
                <c:pt idx="29">
                  <c:v>11.698010039667572</c:v>
                </c:pt>
                <c:pt idx="30">
                  <c:v>13.689426695052687</c:v>
                </c:pt>
                <c:pt idx="31">
                  <c:v>13.599425930800486</c:v>
                </c:pt>
                <c:pt idx="32">
                  <c:v>8.4414073702074983</c:v>
                </c:pt>
                <c:pt idx="33">
                  <c:v>4.8421873117212337</c:v>
                </c:pt>
                <c:pt idx="34">
                  <c:v>4.4562752765021543</c:v>
                </c:pt>
                <c:pt idx="35">
                  <c:v>3.310282157503007</c:v>
                </c:pt>
              </c:numCache>
            </c:numRef>
          </c:val>
          <c:extLst>
            <c:ext xmlns:c16="http://schemas.microsoft.com/office/drawing/2014/chart" uri="{C3380CC4-5D6E-409C-BE32-E72D297353CC}">
              <c16:uniqueId val="{00000000-0FE4-4581-A9A2-887EAE01D9B1}"/>
            </c:ext>
          </c:extLst>
        </c:ser>
        <c:dLbls>
          <c:showLegendKey val="0"/>
          <c:showVal val="0"/>
          <c:showCatName val="0"/>
          <c:showSerName val="0"/>
          <c:showPercent val="0"/>
          <c:showBubbleSize val="0"/>
        </c:dLbls>
        <c:gapWidth val="150"/>
        <c:axId val="856723199"/>
        <c:axId val="856722367"/>
      </c:barChart>
      <c:lineChart>
        <c:grouping val="standard"/>
        <c:varyColors val="0"/>
        <c:ser>
          <c:idx val="0"/>
          <c:order val="0"/>
          <c:tx>
            <c:strRef>
              <c:f>'2.12'!$B$9</c:f>
              <c:strCache>
                <c:ptCount val="1"/>
                <c:pt idx="0">
                  <c:v>Household consumption (LHS)</c:v>
                </c:pt>
              </c:strCache>
            </c:strRef>
          </c:tx>
          <c:spPr>
            <a:ln w="22225" cap="rnd">
              <a:solidFill>
                <a:srgbClr val="9ACA3C"/>
              </a:solidFill>
              <a:round/>
            </a:ln>
            <a:effectLst/>
          </c:spPr>
          <c:marker>
            <c:symbol val="none"/>
          </c:marker>
          <c:cat>
            <c:strRef>
              <c:f>'2.12'!$A$12:$A$47</c:f>
              <c:strCache>
                <c:ptCount val="36"/>
                <c:pt idx="0">
                  <c:v>90-91</c:v>
                </c:pt>
                <c:pt idx="1">
                  <c:v>91-92</c:v>
                </c:pt>
                <c:pt idx="2">
                  <c:v>92-93</c:v>
                </c:pt>
                <c:pt idx="3">
                  <c:v>93-94</c:v>
                </c:pt>
                <c:pt idx="4">
                  <c:v>94-95</c:v>
                </c:pt>
                <c:pt idx="5">
                  <c:v>95-96</c:v>
                </c:pt>
                <c:pt idx="6">
                  <c:v>96-97</c:v>
                </c:pt>
                <c:pt idx="7">
                  <c:v>97-98</c:v>
                </c:pt>
                <c:pt idx="8">
                  <c:v>98-99</c:v>
                </c:pt>
                <c:pt idx="9">
                  <c:v>99-00</c:v>
                </c:pt>
                <c:pt idx="10">
                  <c:v>00-01</c:v>
                </c:pt>
                <c:pt idx="11">
                  <c:v>01-02</c:v>
                </c:pt>
                <c:pt idx="12">
                  <c:v>02-03</c:v>
                </c:pt>
                <c:pt idx="13">
                  <c:v>03-04</c:v>
                </c:pt>
                <c:pt idx="14">
                  <c:v>04-05</c:v>
                </c:pt>
                <c:pt idx="15">
                  <c:v>05-06</c:v>
                </c:pt>
                <c:pt idx="16">
                  <c:v>06-07</c:v>
                </c:pt>
                <c:pt idx="17">
                  <c:v>07-08</c:v>
                </c:pt>
                <c:pt idx="18">
                  <c:v>08-09</c:v>
                </c:pt>
                <c:pt idx="19">
                  <c:v>09-10</c:v>
                </c:pt>
                <c:pt idx="20">
                  <c:v>10-11</c:v>
                </c:pt>
                <c:pt idx="21">
                  <c:v>11-12</c:v>
                </c:pt>
                <c:pt idx="22">
                  <c:v>12-13</c:v>
                </c:pt>
                <c:pt idx="23">
                  <c:v>13-14</c:v>
                </c:pt>
                <c:pt idx="24">
                  <c:v>14-15</c:v>
                </c:pt>
                <c:pt idx="25">
                  <c:v>15-16</c:v>
                </c:pt>
                <c:pt idx="26">
                  <c:v>16-17</c:v>
                </c:pt>
                <c:pt idx="27">
                  <c:v>17-18</c:v>
                </c:pt>
                <c:pt idx="28">
                  <c:v>18-19</c:v>
                </c:pt>
                <c:pt idx="29">
                  <c:v>19-20</c:v>
                </c:pt>
                <c:pt idx="30">
                  <c:v>20-21</c:v>
                </c:pt>
                <c:pt idx="31">
                  <c:v>21-22</c:v>
                </c:pt>
                <c:pt idx="32">
                  <c:v>22-23</c:v>
                </c:pt>
                <c:pt idx="33">
                  <c:v>23-24</c:v>
                </c:pt>
                <c:pt idx="34">
                  <c:v>24-25</c:v>
                </c:pt>
                <c:pt idx="35">
                  <c:v>25-26</c:v>
                </c:pt>
              </c:strCache>
            </c:strRef>
          </c:cat>
          <c:val>
            <c:numRef>
              <c:f>'2.12'!$C$12:$C$47</c:f>
              <c:numCache>
                <c:formatCode>_-* #,##0.0_-;\-* #,##0.0_-;_-* "-"??_-;_-@_-</c:formatCode>
                <c:ptCount val="36"/>
                <c:pt idx="0">
                  <c:v>5.9449580735325753</c:v>
                </c:pt>
                <c:pt idx="1">
                  <c:v>4.6507694909521291</c:v>
                </c:pt>
                <c:pt idx="2">
                  <c:v>2.0297349709114343</c:v>
                </c:pt>
                <c:pt idx="3">
                  <c:v>2.4053894238891758</c:v>
                </c:pt>
                <c:pt idx="4">
                  <c:v>6.7445505351508643</c:v>
                </c:pt>
                <c:pt idx="5">
                  <c:v>6.439148788192</c:v>
                </c:pt>
                <c:pt idx="6">
                  <c:v>4.1828131664685202</c:v>
                </c:pt>
                <c:pt idx="7">
                  <c:v>5.9974912454920855</c:v>
                </c:pt>
                <c:pt idx="8">
                  <c:v>6.5555582949138369</c:v>
                </c:pt>
                <c:pt idx="9">
                  <c:v>6.7383927194200339</c:v>
                </c:pt>
                <c:pt idx="10">
                  <c:v>7.4026171087523664</c:v>
                </c:pt>
                <c:pt idx="11">
                  <c:v>5.2091602642590829</c:v>
                </c:pt>
                <c:pt idx="12">
                  <c:v>6.0920164977459592</c:v>
                </c:pt>
                <c:pt idx="13">
                  <c:v>5.1834707555812827</c:v>
                </c:pt>
                <c:pt idx="14">
                  <c:v>5.1131154304574977</c:v>
                </c:pt>
                <c:pt idx="15">
                  <c:v>5.126611606291064</c:v>
                </c:pt>
                <c:pt idx="16">
                  <c:v>7.8225877545517335</c:v>
                </c:pt>
                <c:pt idx="17">
                  <c:v>6.9751447644331535</c:v>
                </c:pt>
                <c:pt idx="18">
                  <c:v>2.7186447688455075</c:v>
                </c:pt>
                <c:pt idx="19">
                  <c:v>6.78895629261973</c:v>
                </c:pt>
                <c:pt idx="20">
                  <c:v>5.3531979424964646</c:v>
                </c:pt>
                <c:pt idx="21">
                  <c:v>4.7256133143483936</c:v>
                </c:pt>
                <c:pt idx="22">
                  <c:v>4.4261923601282405</c:v>
                </c:pt>
                <c:pt idx="23">
                  <c:v>4.8878011298148891</c:v>
                </c:pt>
                <c:pt idx="24">
                  <c:v>4.846225851964391</c:v>
                </c:pt>
                <c:pt idx="25">
                  <c:v>4.0684227381387501</c:v>
                </c:pt>
                <c:pt idx="26">
                  <c:v>3.8960070124396111</c:v>
                </c:pt>
                <c:pt idx="27">
                  <c:v>4.1705559943515027</c:v>
                </c:pt>
                <c:pt idx="28">
                  <c:v>2.9690856663641512</c:v>
                </c:pt>
                <c:pt idx="29">
                  <c:v>-2.7621427734669197</c:v>
                </c:pt>
                <c:pt idx="30">
                  <c:v>1.6519277270862887</c:v>
                </c:pt>
                <c:pt idx="31">
                  <c:v>3.5567761680211873</c:v>
                </c:pt>
                <c:pt idx="32">
                  <c:v>13.537837009578269</c:v>
                </c:pt>
                <c:pt idx="33">
                  <c:v>6.8269149901513515</c:v>
                </c:pt>
                <c:pt idx="34">
                  <c:v>6.9609679516643439</c:v>
                </c:pt>
                <c:pt idx="35">
                  <c:v>6.0114301585468866</c:v>
                </c:pt>
              </c:numCache>
            </c:numRef>
          </c:val>
          <c:smooth val="0"/>
          <c:extLst>
            <c:ext xmlns:c16="http://schemas.microsoft.com/office/drawing/2014/chart" uri="{C3380CC4-5D6E-409C-BE32-E72D297353CC}">
              <c16:uniqueId val="{00000001-0FE4-4581-A9A2-887EAE01D9B1}"/>
            </c:ext>
          </c:extLst>
        </c:ser>
        <c:ser>
          <c:idx val="2"/>
          <c:order val="1"/>
          <c:tx>
            <c:strRef>
              <c:f>'2.12'!$E$9</c:f>
              <c:strCache>
                <c:ptCount val="1"/>
                <c:pt idx="0">
                  <c:v>Household disposable income (LHS)</c:v>
                </c:pt>
              </c:strCache>
            </c:strRef>
          </c:tx>
          <c:spPr>
            <a:ln w="22225" cap="rnd">
              <a:solidFill>
                <a:srgbClr val="008EBA"/>
              </a:solidFill>
              <a:round/>
            </a:ln>
            <a:effectLst/>
          </c:spPr>
          <c:marker>
            <c:symbol val="none"/>
          </c:marker>
          <c:cat>
            <c:strRef>
              <c:f>'2.12'!$A$12:$A$47</c:f>
              <c:strCache>
                <c:ptCount val="36"/>
                <c:pt idx="0">
                  <c:v>90-91</c:v>
                </c:pt>
                <c:pt idx="1">
                  <c:v>91-92</c:v>
                </c:pt>
                <c:pt idx="2">
                  <c:v>92-93</c:v>
                </c:pt>
                <c:pt idx="3">
                  <c:v>93-94</c:v>
                </c:pt>
                <c:pt idx="4">
                  <c:v>94-95</c:v>
                </c:pt>
                <c:pt idx="5">
                  <c:v>95-96</c:v>
                </c:pt>
                <c:pt idx="6">
                  <c:v>96-97</c:v>
                </c:pt>
                <c:pt idx="7">
                  <c:v>97-98</c:v>
                </c:pt>
                <c:pt idx="8">
                  <c:v>98-99</c:v>
                </c:pt>
                <c:pt idx="9">
                  <c:v>99-00</c:v>
                </c:pt>
                <c:pt idx="10">
                  <c:v>00-01</c:v>
                </c:pt>
                <c:pt idx="11">
                  <c:v>01-02</c:v>
                </c:pt>
                <c:pt idx="12">
                  <c:v>02-03</c:v>
                </c:pt>
                <c:pt idx="13">
                  <c:v>03-04</c:v>
                </c:pt>
                <c:pt idx="14">
                  <c:v>04-05</c:v>
                </c:pt>
                <c:pt idx="15">
                  <c:v>05-06</c:v>
                </c:pt>
                <c:pt idx="16">
                  <c:v>06-07</c:v>
                </c:pt>
                <c:pt idx="17">
                  <c:v>07-08</c:v>
                </c:pt>
                <c:pt idx="18">
                  <c:v>08-09</c:v>
                </c:pt>
                <c:pt idx="19">
                  <c:v>09-10</c:v>
                </c:pt>
                <c:pt idx="20">
                  <c:v>10-11</c:v>
                </c:pt>
                <c:pt idx="21">
                  <c:v>11-12</c:v>
                </c:pt>
                <c:pt idx="22">
                  <c:v>12-13</c:v>
                </c:pt>
                <c:pt idx="23">
                  <c:v>13-14</c:v>
                </c:pt>
                <c:pt idx="24">
                  <c:v>14-15</c:v>
                </c:pt>
                <c:pt idx="25">
                  <c:v>15-16</c:v>
                </c:pt>
                <c:pt idx="26">
                  <c:v>16-17</c:v>
                </c:pt>
                <c:pt idx="27">
                  <c:v>17-18</c:v>
                </c:pt>
                <c:pt idx="28">
                  <c:v>18-19</c:v>
                </c:pt>
                <c:pt idx="29">
                  <c:v>19-20</c:v>
                </c:pt>
                <c:pt idx="30">
                  <c:v>20-21</c:v>
                </c:pt>
                <c:pt idx="31">
                  <c:v>21-22</c:v>
                </c:pt>
                <c:pt idx="32">
                  <c:v>22-23</c:v>
                </c:pt>
                <c:pt idx="33">
                  <c:v>23-24</c:v>
                </c:pt>
                <c:pt idx="34">
                  <c:v>24-25</c:v>
                </c:pt>
                <c:pt idx="35">
                  <c:v>25-26</c:v>
                </c:pt>
              </c:strCache>
            </c:strRef>
          </c:cat>
          <c:val>
            <c:numRef>
              <c:f>'2.12'!$F$12:$F$47</c:f>
              <c:numCache>
                <c:formatCode>_-* #,##0.0_-;\-* #,##0.0_-;_-* "-"??_-;_-@_-</c:formatCode>
                <c:ptCount val="36"/>
                <c:pt idx="0">
                  <c:v>5.7058847304179068</c:v>
                </c:pt>
                <c:pt idx="1">
                  <c:v>2.517803374277122</c:v>
                </c:pt>
                <c:pt idx="2">
                  <c:v>2.1510690076364369</c:v>
                </c:pt>
                <c:pt idx="3">
                  <c:v>4.1987659279272691</c:v>
                </c:pt>
                <c:pt idx="4">
                  <c:v>5.0474788885384925</c:v>
                </c:pt>
                <c:pt idx="5">
                  <c:v>6.5970079554362115</c:v>
                </c:pt>
                <c:pt idx="6">
                  <c:v>5.9767345438046107</c:v>
                </c:pt>
                <c:pt idx="7">
                  <c:v>4.0954019000656956</c:v>
                </c:pt>
                <c:pt idx="8">
                  <c:v>4.0179552819872697</c:v>
                </c:pt>
                <c:pt idx="9">
                  <c:v>6.9026403877749942</c:v>
                </c:pt>
                <c:pt idx="10">
                  <c:v>9.0716034896178854</c:v>
                </c:pt>
                <c:pt idx="11">
                  <c:v>1.9341296708822284</c:v>
                </c:pt>
                <c:pt idx="12">
                  <c:v>2.1159681314206154</c:v>
                </c:pt>
                <c:pt idx="13">
                  <c:v>7.9194517777902576</c:v>
                </c:pt>
                <c:pt idx="14">
                  <c:v>6.3592690327852495</c:v>
                </c:pt>
                <c:pt idx="15">
                  <c:v>3.0306292727566415</c:v>
                </c:pt>
                <c:pt idx="16">
                  <c:v>8.3076850004749616</c:v>
                </c:pt>
                <c:pt idx="17">
                  <c:v>7.2643631786906155</c:v>
                </c:pt>
                <c:pt idx="18">
                  <c:v>8.7119167934062602</c:v>
                </c:pt>
                <c:pt idx="19">
                  <c:v>4.8942291419868127</c:v>
                </c:pt>
                <c:pt idx="20">
                  <c:v>7.6764221870865725</c:v>
                </c:pt>
                <c:pt idx="21">
                  <c:v>4.3099257483434741</c:v>
                </c:pt>
                <c:pt idx="22">
                  <c:v>1.9554766753704342</c:v>
                </c:pt>
                <c:pt idx="23">
                  <c:v>5.405760801502808</c:v>
                </c:pt>
                <c:pt idx="24">
                  <c:v>5.6340705625159728</c:v>
                </c:pt>
                <c:pt idx="25">
                  <c:v>3.9568770140087679</c:v>
                </c:pt>
                <c:pt idx="26">
                  <c:v>4.1354481669218188</c:v>
                </c:pt>
                <c:pt idx="27">
                  <c:v>3.4156287743996643</c:v>
                </c:pt>
                <c:pt idx="28">
                  <c:v>4.5033844453653842</c:v>
                </c:pt>
                <c:pt idx="29">
                  <c:v>4.9851589256744546</c:v>
                </c:pt>
                <c:pt idx="30">
                  <c:v>3.7297083217915201</c:v>
                </c:pt>
                <c:pt idx="31">
                  <c:v>3.0638628947689597</c:v>
                </c:pt>
                <c:pt idx="32">
                  <c:v>7.0975486902072475</c:v>
                </c:pt>
                <c:pt idx="33">
                  <c:v>3.0784140021293211</c:v>
                </c:pt>
                <c:pt idx="34">
                  <c:v>6.4854692179650186</c:v>
                </c:pt>
                <c:pt idx="35">
                  <c:v>4.8153997256471683</c:v>
                </c:pt>
              </c:numCache>
            </c:numRef>
          </c:val>
          <c:smooth val="0"/>
          <c:extLst>
            <c:ext xmlns:c16="http://schemas.microsoft.com/office/drawing/2014/chart" uri="{C3380CC4-5D6E-409C-BE32-E72D297353CC}">
              <c16:uniqueId val="{00000002-0FE4-4581-A9A2-887EAE01D9B1}"/>
            </c:ext>
          </c:extLst>
        </c:ser>
        <c:dLbls>
          <c:showLegendKey val="0"/>
          <c:showVal val="0"/>
          <c:showCatName val="0"/>
          <c:showSerName val="0"/>
          <c:showPercent val="0"/>
          <c:showBubbleSize val="0"/>
        </c:dLbls>
        <c:marker val="1"/>
        <c:smooth val="0"/>
        <c:axId val="1242632319"/>
        <c:axId val="1242640639"/>
      </c:lineChart>
      <c:catAx>
        <c:axId val="1242632319"/>
        <c:scaling>
          <c:orientation val="minMax"/>
          <c:max val="36"/>
          <c:min val="1"/>
        </c:scaling>
        <c:delete val="0"/>
        <c:axPos val="b"/>
        <c:numFmt formatCode="yyyy" sourceLinked="0"/>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42640639"/>
        <c:crosses val="autoZero"/>
        <c:auto val="0"/>
        <c:lblAlgn val="ctr"/>
        <c:lblOffset val="100"/>
        <c:tickLblSkip val="7"/>
        <c:tickMarkSkip val="1"/>
        <c:noMultiLvlLbl val="0"/>
      </c:catAx>
      <c:valAx>
        <c:axId val="1242640639"/>
        <c:scaling>
          <c:orientation val="minMax"/>
          <c:max val="30"/>
          <c:min val="-3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 change,</a:t>
                </a:r>
                <a:r>
                  <a:rPr lang="en-AU" baseline="0"/>
                  <a:t> annual average</a:t>
                </a:r>
                <a:endParaRPr lang="en-AU"/>
              </a:p>
            </c:rich>
          </c:tx>
          <c:layout>
            <c:manualLayout>
              <c:xMode val="edge"/>
              <c:yMode val="edge"/>
              <c:x val="2.5714076317470934E-2"/>
              <c:y val="0.1764571745101207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solidFill>
            <a:schemeClr val="bg1"/>
          </a:solid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42632319"/>
        <c:crosses val="autoZero"/>
        <c:crossBetween val="between"/>
        <c:majorUnit val="5"/>
      </c:valAx>
      <c:valAx>
        <c:axId val="856722367"/>
        <c:scaling>
          <c:orientation val="minMax"/>
          <c:max val="55"/>
          <c:min val="-5"/>
        </c:scaling>
        <c:delete val="0"/>
        <c:axPos val="r"/>
        <c:title>
          <c:tx>
            <c:rich>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a:t>
                </a:r>
              </a:p>
            </c:rich>
          </c:tx>
          <c:layout>
            <c:manualLayout>
              <c:xMode val="edge"/>
              <c:yMode val="edge"/>
              <c:x val="0.94409466189327262"/>
              <c:y val="0.3895054895326413"/>
            </c:manualLayout>
          </c:layout>
          <c:overlay val="0"/>
          <c:spPr>
            <a:noFill/>
            <a:ln>
              <a:noFill/>
            </a:ln>
            <a:effectLst/>
          </c:spPr>
          <c:txPr>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56723199"/>
        <c:crosses val="max"/>
        <c:crossBetween val="between"/>
        <c:majorUnit val="5"/>
      </c:valAx>
      <c:catAx>
        <c:axId val="856723199"/>
        <c:scaling>
          <c:orientation val="minMax"/>
        </c:scaling>
        <c:delete val="1"/>
        <c:axPos val="b"/>
        <c:numFmt formatCode="General" sourceLinked="1"/>
        <c:majorTickMark val="out"/>
        <c:minorTickMark val="none"/>
        <c:tickLblPos val="nextTo"/>
        <c:crossAx val="856722367"/>
        <c:crossesAt val="0"/>
        <c:auto val="1"/>
        <c:lblAlgn val="ctr"/>
        <c:lblOffset val="100"/>
        <c:tickLblSkip val="1"/>
        <c:tickMarkSkip val="1"/>
        <c:noMultiLvlLbl val="1"/>
      </c:catAx>
      <c:spPr>
        <a:noFill/>
        <a:ln w="25400">
          <a:noFill/>
        </a:ln>
        <a:effectLst/>
      </c:spPr>
    </c:plotArea>
    <c:legend>
      <c:legendPos val="b"/>
      <c:layout>
        <c:manualLayout>
          <c:xMode val="edge"/>
          <c:yMode val="edge"/>
          <c:x val="0.1114954476591771"/>
          <c:y val="7.788740045593967E-2"/>
          <c:w val="0.66390803149475475"/>
          <c:h val="0.20115953855679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39844461570797"/>
          <c:y val="5.0925925925925923E-2"/>
          <c:w val="0.79898339522174733"/>
          <c:h val="0.83300560023579939"/>
        </c:manualLayout>
      </c:layout>
      <c:lineChart>
        <c:grouping val="standard"/>
        <c:varyColors val="0"/>
        <c:ser>
          <c:idx val="0"/>
          <c:order val="0"/>
          <c:tx>
            <c:strRef>
              <c:f>'2.13'!$A$10</c:f>
              <c:strCache>
                <c:ptCount val="1"/>
                <c:pt idx="0">
                  <c:v>Mortgage share of income (for median house in NSW)</c:v>
                </c:pt>
              </c:strCache>
            </c:strRef>
          </c:tx>
          <c:spPr>
            <a:ln w="22225" cap="rnd">
              <a:solidFill>
                <a:srgbClr val="008EBA"/>
              </a:solidFill>
              <a:round/>
            </a:ln>
            <a:effectLst/>
          </c:spPr>
          <c:marker>
            <c:symbol val="none"/>
          </c:marker>
          <c:cat>
            <c:numRef>
              <c:f>'2.13'!$B$9:$BT$9</c:f>
              <c:numCache>
                <c:formatCode>mmm\-yy</c:formatCode>
                <c:ptCount val="71"/>
                <c:pt idx="0">
                  <c:v>38231</c:v>
                </c:pt>
                <c:pt idx="1">
                  <c:v>38322</c:v>
                </c:pt>
                <c:pt idx="2">
                  <c:v>38412</c:v>
                </c:pt>
                <c:pt idx="3">
                  <c:v>38504</c:v>
                </c:pt>
                <c:pt idx="4">
                  <c:v>38596</c:v>
                </c:pt>
                <c:pt idx="5">
                  <c:v>38687</c:v>
                </c:pt>
                <c:pt idx="6">
                  <c:v>38777</c:v>
                </c:pt>
                <c:pt idx="7">
                  <c:v>38869</c:v>
                </c:pt>
                <c:pt idx="8">
                  <c:v>38961</c:v>
                </c:pt>
                <c:pt idx="9">
                  <c:v>39052</c:v>
                </c:pt>
                <c:pt idx="10">
                  <c:v>39142</c:v>
                </c:pt>
                <c:pt idx="11">
                  <c:v>39234</c:v>
                </c:pt>
                <c:pt idx="12">
                  <c:v>39326</c:v>
                </c:pt>
                <c:pt idx="13">
                  <c:v>39417</c:v>
                </c:pt>
                <c:pt idx="14">
                  <c:v>39508</c:v>
                </c:pt>
                <c:pt idx="15">
                  <c:v>39600</c:v>
                </c:pt>
                <c:pt idx="16">
                  <c:v>39692</c:v>
                </c:pt>
                <c:pt idx="17">
                  <c:v>39783</c:v>
                </c:pt>
                <c:pt idx="18">
                  <c:v>39873</c:v>
                </c:pt>
                <c:pt idx="19">
                  <c:v>39965</c:v>
                </c:pt>
                <c:pt idx="20">
                  <c:v>40057</c:v>
                </c:pt>
                <c:pt idx="21">
                  <c:v>40148</c:v>
                </c:pt>
                <c:pt idx="22">
                  <c:v>40238</c:v>
                </c:pt>
                <c:pt idx="23">
                  <c:v>40330</c:v>
                </c:pt>
                <c:pt idx="24">
                  <c:v>40422</c:v>
                </c:pt>
                <c:pt idx="25">
                  <c:v>40513</c:v>
                </c:pt>
                <c:pt idx="26">
                  <c:v>40603</c:v>
                </c:pt>
                <c:pt idx="27">
                  <c:v>40695</c:v>
                </c:pt>
                <c:pt idx="28">
                  <c:v>40787</c:v>
                </c:pt>
                <c:pt idx="29">
                  <c:v>40878</c:v>
                </c:pt>
                <c:pt idx="30">
                  <c:v>40969</c:v>
                </c:pt>
                <c:pt idx="31">
                  <c:v>41061</c:v>
                </c:pt>
                <c:pt idx="32">
                  <c:v>41153</c:v>
                </c:pt>
                <c:pt idx="33">
                  <c:v>41244</c:v>
                </c:pt>
                <c:pt idx="34">
                  <c:v>41334</c:v>
                </c:pt>
                <c:pt idx="35">
                  <c:v>41426</c:v>
                </c:pt>
                <c:pt idx="36">
                  <c:v>41518</c:v>
                </c:pt>
                <c:pt idx="37">
                  <c:v>41609</c:v>
                </c:pt>
                <c:pt idx="38">
                  <c:v>41699</c:v>
                </c:pt>
                <c:pt idx="39">
                  <c:v>41791</c:v>
                </c:pt>
                <c:pt idx="40">
                  <c:v>41883</c:v>
                </c:pt>
                <c:pt idx="41">
                  <c:v>41974</c:v>
                </c:pt>
                <c:pt idx="42">
                  <c:v>42064</c:v>
                </c:pt>
                <c:pt idx="43">
                  <c:v>42156</c:v>
                </c:pt>
                <c:pt idx="44">
                  <c:v>42248</c:v>
                </c:pt>
                <c:pt idx="45">
                  <c:v>42339</c:v>
                </c:pt>
                <c:pt idx="46">
                  <c:v>42430</c:v>
                </c:pt>
                <c:pt idx="47">
                  <c:v>42522</c:v>
                </c:pt>
                <c:pt idx="48">
                  <c:v>42614</c:v>
                </c:pt>
                <c:pt idx="49">
                  <c:v>42705</c:v>
                </c:pt>
                <c:pt idx="50">
                  <c:v>42795</c:v>
                </c:pt>
                <c:pt idx="51">
                  <c:v>42887</c:v>
                </c:pt>
                <c:pt idx="52">
                  <c:v>42979</c:v>
                </c:pt>
                <c:pt idx="53">
                  <c:v>43070</c:v>
                </c:pt>
                <c:pt idx="54">
                  <c:v>43160</c:v>
                </c:pt>
                <c:pt idx="55">
                  <c:v>43252</c:v>
                </c:pt>
                <c:pt idx="56">
                  <c:v>43344</c:v>
                </c:pt>
                <c:pt idx="57">
                  <c:v>43435</c:v>
                </c:pt>
                <c:pt idx="58">
                  <c:v>43525</c:v>
                </c:pt>
                <c:pt idx="59">
                  <c:v>43617</c:v>
                </c:pt>
                <c:pt idx="60">
                  <c:v>43709</c:v>
                </c:pt>
                <c:pt idx="61">
                  <c:v>43800</c:v>
                </c:pt>
                <c:pt idx="62">
                  <c:v>43891</c:v>
                </c:pt>
                <c:pt idx="63">
                  <c:v>43983</c:v>
                </c:pt>
                <c:pt idx="64">
                  <c:v>44075</c:v>
                </c:pt>
                <c:pt idx="65">
                  <c:v>44166</c:v>
                </c:pt>
                <c:pt idx="66">
                  <c:v>44256</c:v>
                </c:pt>
                <c:pt idx="67">
                  <c:v>44348</c:v>
                </c:pt>
                <c:pt idx="68">
                  <c:v>44440</c:v>
                </c:pt>
                <c:pt idx="69">
                  <c:v>44531</c:v>
                </c:pt>
                <c:pt idx="70">
                  <c:v>44621</c:v>
                </c:pt>
              </c:numCache>
            </c:numRef>
          </c:cat>
          <c:val>
            <c:numRef>
              <c:f>'2.13'!$B$10:$BT$10</c:f>
              <c:numCache>
                <c:formatCode>0.0</c:formatCode>
                <c:ptCount val="71"/>
                <c:pt idx="0">
                  <c:v>37.240367039420711</c:v>
                </c:pt>
                <c:pt idx="1">
                  <c:v>37.084678734148724</c:v>
                </c:pt>
                <c:pt idx="2">
                  <c:v>35.184987054258926</c:v>
                </c:pt>
                <c:pt idx="3">
                  <c:v>36.297425288296196</c:v>
                </c:pt>
                <c:pt idx="4">
                  <c:v>35.038901008649646</c:v>
                </c:pt>
                <c:pt idx="5">
                  <c:v>35.476064777449935</c:v>
                </c:pt>
                <c:pt idx="6">
                  <c:v>33.122132423906322</c:v>
                </c:pt>
                <c:pt idx="7">
                  <c:v>35.629207453007631</c:v>
                </c:pt>
                <c:pt idx="8">
                  <c:v>35.435208963871965</c:v>
                </c:pt>
                <c:pt idx="9">
                  <c:v>36.658391314274361</c:v>
                </c:pt>
                <c:pt idx="10">
                  <c:v>35.214353839285486</c:v>
                </c:pt>
                <c:pt idx="11">
                  <c:v>36.925167557676353</c:v>
                </c:pt>
                <c:pt idx="12">
                  <c:v>37.205369940287824</c:v>
                </c:pt>
                <c:pt idx="13">
                  <c:v>40.253749955803009</c:v>
                </c:pt>
                <c:pt idx="14">
                  <c:v>38.986172770588816</c:v>
                </c:pt>
                <c:pt idx="15">
                  <c:v>41.621408944213265</c:v>
                </c:pt>
                <c:pt idx="16">
                  <c:v>38.841485008782776</c:v>
                </c:pt>
                <c:pt idx="17">
                  <c:v>31.200858395041838</c:v>
                </c:pt>
                <c:pt idx="18">
                  <c:v>25.349521213255521</c:v>
                </c:pt>
                <c:pt idx="19">
                  <c:v>26.961827010930818</c:v>
                </c:pt>
                <c:pt idx="20">
                  <c:v>27.479922859443928</c:v>
                </c:pt>
                <c:pt idx="21">
                  <c:v>33.796594657629207</c:v>
                </c:pt>
                <c:pt idx="22">
                  <c:v>34.591605480935591</c:v>
                </c:pt>
                <c:pt idx="23">
                  <c:v>36.85275846996521</c:v>
                </c:pt>
                <c:pt idx="24">
                  <c:v>35.984447306608097</c:v>
                </c:pt>
                <c:pt idx="25">
                  <c:v>39.013476192942207</c:v>
                </c:pt>
                <c:pt idx="26">
                  <c:v>36.404962041997045</c:v>
                </c:pt>
                <c:pt idx="27">
                  <c:v>36.434631479487592</c:v>
                </c:pt>
                <c:pt idx="28">
                  <c:v>34.466691530962656</c:v>
                </c:pt>
                <c:pt idx="29">
                  <c:v>31.739409276151314</c:v>
                </c:pt>
                <c:pt idx="30">
                  <c:v>34.50766811656846</c:v>
                </c:pt>
                <c:pt idx="31">
                  <c:v>33.664349679694524</c:v>
                </c:pt>
                <c:pt idx="32">
                  <c:v>31.952170351500577</c:v>
                </c:pt>
                <c:pt idx="33">
                  <c:v>33.838098214646237</c:v>
                </c:pt>
                <c:pt idx="34">
                  <c:v>32.007959064433209</c:v>
                </c:pt>
                <c:pt idx="35">
                  <c:v>32.711679046693746</c:v>
                </c:pt>
                <c:pt idx="36">
                  <c:v>32.287230957815353</c:v>
                </c:pt>
                <c:pt idx="37">
                  <c:v>34.901102157866589</c:v>
                </c:pt>
                <c:pt idx="38">
                  <c:v>32.519917278757035</c:v>
                </c:pt>
                <c:pt idx="39">
                  <c:v>34.343686698018097</c:v>
                </c:pt>
                <c:pt idx="40">
                  <c:v>33.706089825821799</c:v>
                </c:pt>
                <c:pt idx="41">
                  <c:v>37.685379962094999</c:v>
                </c:pt>
                <c:pt idx="42">
                  <c:v>35.629282271490993</c:v>
                </c:pt>
                <c:pt idx="43">
                  <c:v>37.821531139251576</c:v>
                </c:pt>
                <c:pt idx="44">
                  <c:v>37.964794093311163</c:v>
                </c:pt>
                <c:pt idx="45">
                  <c:v>39.814455107024223</c:v>
                </c:pt>
                <c:pt idx="46">
                  <c:v>36.751807058346586</c:v>
                </c:pt>
                <c:pt idx="47">
                  <c:v>37.81948048805576</c:v>
                </c:pt>
                <c:pt idx="48">
                  <c:v>36.720827889908286</c:v>
                </c:pt>
                <c:pt idx="49">
                  <c:v>40.286484138454611</c:v>
                </c:pt>
                <c:pt idx="50">
                  <c:v>37.722538406750601</c:v>
                </c:pt>
                <c:pt idx="51">
                  <c:v>41.738388561921141</c:v>
                </c:pt>
                <c:pt idx="52">
                  <c:v>37.620510375367353</c:v>
                </c:pt>
                <c:pt idx="53">
                  <c:v>40.389319483645565</c:v>
                </c:pt>
                <c:pt idx="54">
                  <c:v>37.988438625134854</c:v>
                </c:pt>
                <c:pt idx="55">
                  <c:v>38.215041360877748</c:v>
                </c:pt>
                <c:pt idx="56">
                  <c:v>36.746893935104715</c:v>
                </c:pt>
                <c:pt idx="57">
                  <c:v>37.227195134452927</c:v>
                </c:pt>
                <c:pt idx="58">
                  <c:v>34.175621091993747</c:v>
                </c:pt>
                <c:pt idx="59">
                  <c:v>34.580538065376345</c:v>
                </c:pt>
                <c:pt idx="60">
                  <c:v>33.139252922654364</c:v>
                </c:pt>
                <c:pt idx="61">
                  <c:v>34.710403465943358</c:v>
                </c:pt>
                <c:pt idx="62">
                  <c:v>33.021073856050826</c:v>
                </c:pt>
                <c:pt idx="63">
                  <c:v>31.00675822276725</c:v>
                </c:pt>
                <c:pt idx="64">
                  <c:v>30.251321396003096</c:v>
                </c:pt>
                <c:pt idx="65">
                  <c:v>32.161234893155665</c:v>
                </c:pt>
                <c:pt idx="66">
                  <c:v>33.820902852784712</c:v>
                </c:pt>
                <c:pt idx="67">
                  <c:v>38.86864310595449</c:v>
                </c:pt>
                <c:pt idx="68">
                  <c:v>40.392326426318178</c:v>
                </c:pt>
                <c:pt idx="69">
                  <c:v>43.71236792717054</c:v>
                </c:pt>
                <c:pt idx="70">
                  <c:v>42.274635460164902</c:v>
                </c:pt>
              </c:numCache>
            </c:numRef>
          </c:val>
          <c:smooth val="0"/>
          <c:extLst>
            <c:ext xmlns:c16="http://schemas.microsoft.com/office/drawing/2014/chart" uri="{C3380CC4-5D6E-409C-BE32-E72D297353CC}">
              <c16:uniqueId val="{00000000-34AF-4D23-BCDD-0E3B0F9548A5}"/>
            </c:ext>
          </c:extLst>
        </c:ser>
        <c:ser>
          <c:idx val="1"/>
          <c:order val="1"/>
          <c:tx>
            <c:strRef>
              <c:f>'2.13'!$A$11</c:f>
              <c:strCache>
                <c:ptCount val="1"/>
                <c:pt idx="0">
                  <c:v>40% mortgage share of income </c:v>
                </c:pt>
              </c:strCache>
            </c:strRef>
          </c:tx>
          <c:spPr>
            <a:ln w="25400" cap="rnd">
              <a:solidFill>
                <a:srgbClr val="00426F"/>
              </a:solidFill>
              <a:prstDash val="dash"/>
              <a:round/>
            </a:ln>
            <a:effectLst/>
          </c:spPr>
          <c:marker>
            <c:symbol val="none"/>
          </c:marker>
          <c:cat>
            <c:numRef>
              <c:f>'2.13'!$B$9:$BT$9</c:f>
              <c:numCache>
                <c:formatCode>mmm\-yy</c:formatCode>
                <c:ptCount val="71"/>
                <c:pt idx="0">
                  <c:v>38231</c:v>
                </c:pt>
                <c:pt idx="1">
                  <c:v>38322</c:v>
                </c:pt>
                <c:pt idx="2">
                  <c:v>38412</c:v>
                </c:pt>
                <c:pt idx="3">
                  <c:v>38504</c:v>
                </c:pt>
                <c:pt idx="4">
                  <c:v>38596</c:v>
                </c:pt>
                <c:pt idx="5">
                  <c:v>38687</c:v>
                </c:pt>
                <c:pt idx="6">
                  <c:v>38777</c:v>
                </c:pt>
                <c:pt idx="7">
                  <c:v>38869</c:v>
                </c:pt>
                <c:pt idx="8">
                  <c:v>38961</c:v>
                </c:pt>
                <c:pt idx="9">
                  <c:v>39052</c:v>
                </c:pt>
                <c:pt idx="10">
                  <c:v>39142</c:v>
                </c:pt>
                <c:pt idx="11">
                  <c:v>39234</c:v>
                </c:pt>
                <c:pt idx="12">
                  <c:v>39326</c:v>
                </c:pt>
                <c:pt idx="13">
                  <c:v>39417</c:v>
                </c:pt>
                <c:pt idx="14">
                  <c:v>39508</c:v>
                </c:pt>
                <c:pt idx="15">
                  <c:v>39600</c:v>
                </c:pt>
                <c:pt idx="16">
                  <c:v>39692</c:v>
                </c:pt>
                <c:pt idx="17">
                  <c:v>39783</c:v>
                </c:pt>
                <c:pt idx="18">
                  <c:v>39873</c:v>
                </c:pt>
                <c:pt idx="19">
                  <c:v>39965</c:v>
                </c:pt>
                <c:pt idx="20">
                  <c:v>40057</c:v>
                </c:pt>
                <c:pt idx="21">
                  <c:v>40148</c:v>
                </c:pt>
                <c:pt idx="22">
                  <c:v>40238</c:v>
                </c:pt>
                <c:pt idx="23">
                  <c:v>40330</c:v>
                </c:pt>
                <c:pt idx="24">
                  <c:v>40422</c:v>
                </c:pt>
                <c:pt idx="25">
                  <c:v>40513</c:v>
                </c:pt>
                <c:pt idx="26">
                  <c:v>40603</c:v>
                </c:pt>
                <c:pt idx="27">
                  <c:v>40695</c:v>
                </c:pt>
                <c:pt idx="28">
                  <c:v>40787</c:v>
                </c:pt>
                <c:pt idx="29">
                  <c:v>40878</c:v>
                </c:pt>
                <c:pt idx="30">
                  <c:v>40969</c:v>
                </c:pt>
                <c:pt idx="31">
                  <c:v>41061</c:v>
                </c:pt>
                <c:pt idx="32">
                  <c:v>41153</c:v>
                </c:pt>
                <c:pt idx="33">
                  <c:v>41244</c:v>
                </c:pt>
                <c:pt idx="34">
                  <c:v>41334</c:v>
                </c:pt>
                <c:pt idx="35">
                  <c:v>41426</c:v>
                </c:pt>
                <c:pt idx="36">
                  <c:v>41518</c:v>
                </c:pt>
                <c:pt idx="37">
                  <c:v>41609</c:v>
                </c:pt>
                <c:pt idx="38">
                  <c:v>41699</c:v>
                </c:pt>
                <c:pt idx="39">
                  <c:v>41791</c:v>
                </c:pt>
                <c:pt idx="40">
                  <c:v>41883</c:v>
                </c:pt>
                <c:pt idx="41">
                  <c:v>41974</c:v>
                </c:pt>
                <c:pt idx="42">
                  <c:v>42064</c:v>
                </c:pt>
                <c:pt idx="43">
                  <c:v>42156</c:v>
                </c:pt>
                <c:pt idx="44">
                  <c:v>42248</c:v>
                </c:pt>
                <c:pt idx="45">
                  <c:v>42339</c:v>
                </c:pt>
                <c:pt idx="46">
                  <c:v>42430</c:v>
                </c:pt>
                <c:pt idx="47">
                  <c:v>42522</c:v>
                </c:pt>
                <c:pt idx="48">
                  <c:v>42614</c:v>
                </c:pt>
                <c:pt idx="49">
                  <c:v>42705</c:v>
                </c:pt>
                <c:pt idx="50">
                  <c:v>42795</c:v>
                </c:pt>
                <c:pt idx="51">
                  <c:v>42887</c:v>
                </c:pt>
                <c:pt idx="52">
                  <c:v>42979</c:v>
                </c:pt>
                <c:pt idx="53">
                  <c:v>43070</c:v>
                </c:pt>
                <c:pt idx="54">
                  <c:v>43160</c:v>
                </c:pt>
                <c:pt idx="55">
                  <c:v>43252</c:v>
                </c:pt>
                <c:pt idx="56">
                  <c:v>43344</c:v>
                </c:pt>
                <c:pt idx="57">
                  <c:v>43435</c:v>
                </c:pt>
                <c:pt idx="58">
                  <c:v>43525</c:v>
                </c:pt>
                <c:pt idx="59">
                  <c:v>43617</c:v>
                </c:pt>
                <c:pt idx="60">
                  <c:v>43709</c:v>
                </c:pt>
                <c:pt idx="61">
                  <c:v>43800</c:v>
                </c:pt>
                <c:pt idx="62">
                  <c:v>43891</c:v>
                </c:pt>
                <c:pt idx="63">
                  <c:v>43983</c:v>
                </c:pt>
                <c:pt idx="64">
                  <c:v>44075</c:v>
                </c:pt>
                <c:pt idx="65">
                  <c:v>44166</c:v>
                </c:pt>
                <c:pt idx="66">
                  <c:v>44256</c:v>
                </c:pt>
                <c:pt idx="67">
                  <c:v>44348</c:v>
                </c:pt>
                <c:pt idx="68">
                  <c:v>44440</c:v>
                </c:pt>
                <c:pt idx="69">
                  <c:v>44531</c:v>
                </c:pt>
                <c:pt idx="70">
                  <c:v>44621</c:v>
                </c:pt>
              </c:numCache>
            </c:numRef>
          </c:cat>
          <c:val>
            <c:numRef>
              <c:f>'2.13'!$B$11:$BT$11</c:f>
              <c:numCache>
                <c:formatCode>0</c:formatCode>
                <c:ptCount val="71"/>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pt idx="21">
                  <c:v>40</c:v>
                </c:pt>
                <c:pt idx="22">
                  <c:v>40</c:v>
                </c:pt>
                <c:pt idx="23">
                  <c:v>40</c:v>
                </c:pt>
                <c:pt idx="24">
                  <c:v>40</c:v>
                </c:pt>
                <c:pt idx="25">
                  <c:v>40</c:v>
                </c:pt>
                <c:pt idx="26">
                  <c:v>40</c:v>
                </c:pt>
                <c:pt idx="27">
                  <c:v>40</c:v>
                </c:pt>
                <c:pt idx="28">
                  <c:v>40</c:v>
                </c:pt>
                <c:pt idx="29">
                  <c:v>40</c:v>
                </c:pt>
                <c:pt idx="30">
                  <c:v>40</c:v>
                </c:pt>
                <c:pt idx="31">
                  <c:v>40</c:v>
                </c:pt>
                <c:pt idx="32">
                  <c:v>40</c:v>
                </c:pt>
                <c:pt idx="33">
                  <c:v>40</c:v>
                </c:pt>
                <c:pt idx="34">
                  <c:v>40</c:v>
                </c:pt>
                <c:pt idx="35">
                  <c:v>40</c:v>
                </c:pt>
                <c:pt idx="36">
                  <c:v>40</c:v>
                </c:pt>
                <c:pt idx="37">
                  <c:v>40</c:v>
                </c:pt>
                <c:pt idx="38">
                  <c:v>40</c:v>
                </c:pt>
                <c:pt idx="39">
                  <c:v>40</c:v>
                </c:pt>
                <c:pt idx="40">
                  <c:v>40</c:v>
                </c:pt>
                <c:pt idx="41">
                  <c:v>40</c:v>
                </c:pt>
                <c:pt idx="42">
                  <c:v>40</c:v>
                </c:pt>
                <c:pt idx="43">
                  <c:v>40</c:v>
                </c:pt>
                <c:pt idx="44">
                  <c:v>40</c:v>
                </c:pt>
                <c:pt idx="45">
                  <c:v>40</c:v>
                </c:pt>
                <c:pt idx="46">
                  <c:v>40</c:v>
                </c:pt>
                <c:pt idx="47">
                  <c:v>40</c:v>
                </c:pt>
                <c:pt idx="48">
                  <c:v>40</c:v>
                </c:pt>
                <c:pt idx="49">
                  <c:v>40</c:v>
                </c:pt>
                <c:pt idx="50">
                  <c:v>40</c:v>
                </c:pt>
                <c:pt idx="51">
                  <c:v>40</c:v>
                </c:pt>
                <c:pt idx="52">
                  <c:v>40</c:v>
                </c:pt>
                <c:pt idx="53">
                  <c:v>40</c:v>
                </c:pt>
                <c:pt idx="54">
                  <c:v>40</c:v>
                </c:pt>
                <c:pt idx="55">
                  <c:v>40</c:v>
                </c:pt>
                <c:pt idx="56">
                  <c:v>40</c:v>
                </c:pt>
                <c:pt idx="57">
                  <c:v>40</c:v>
                </c:pt>
                <c:pt idx="58">
                  <c:v>40</c:v>
                </c:pt>
                <c:pt idx="59">
                  <c:v>40</c:v>
                </c:pt>
                <c:pt idx="60">
                  <c:v>40</c:v>
                </c:pt>
                <c:pt idx="61">
                  <c:v>40</c:v>
                </c:pt>
                <c:pt idx="62">
                  <c:v>40</c:v>
                </c:pt>
                <c:pt idx="63">
                  <c:v>40</c:v>
                </c:pt>
                <c:pt idx="64">
                  <c:v>40</c:v>
                </c:pt>
                <c:pt idx="65">
                  <c:v>40</c:v>
                </c:pt>
                <c:pt idx="66">
                  <c:v>40</c:v>
                </c:pt>
                <c:pt idx="67">
                  <c:v>40</c:v>
                </c:pt>
                <c:pt idx="68">
                  <c:v>40</c:v>
                </c:pt>
                <c:pt idx="69">
                  <c:v>40</c:v>
                </c:pt>
                <c:pt idx="70">
                  <c:v>40</c:v>
                </c:pt>
              </c:numCache>
            </c:numRef>
          </c:val>
          <c:smooth val="0"/>
          <c:extLst>
            <c:ext xmlns:c16="http://schemas.microsoft.com/office/drawing/2014/chart" uri="{C3380CC4-5D6E-409C-BE32-E72D297353CC}">
              <c16:uniqueId val="{00000001-34AF-4D23-BCDD-0E3B0F9548A5}"/>
            </c:ext>
          </c:extLst>
        </c:ser>
        <c:dLbls>
          <c:showLegendKey val="0"/>
          <c:showVal val="0"/>
          <c:showCatName val="0"/>
          <c:showSerName val="0"/>
          <c:showPercent val="0"/>
          <c:showBubbleSize val="0"/>
        </c:dLbls>
        <c:smooth val="0"/>
        <c:axId val="582267904"/>
        <c:axId val="582264160"/>
      </c:lineChart>
      <c:dateAx>
        <c:axId val="582267904"/>
        <c:scaling>
          <c:orientation val="minMax"/>
          <c:min val="39142"/>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82264160"/>
        <c:crosses val="autoZero"/>
        <c:auto val="1"/>
        <c:lblOffset val="100"/>
        <c:baseTimeUnit val="months"/>
        <c:majorUnit val="5"/>
        <c:majorTimeUnit val="years"/>
      </c:dateAx>
      <c:valAx>
        <c:axId val="582264160"/>
        <c:scaling>
          <c:orientation val="minMax"/>
          <c:max val="50"/>
          <c:min val="2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82267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9722222222222"/>
          <c:y val="4.502147676655064E-2"/>
          <c:w val="0.80734603972111485"/>
          <c:h val="0.83300560023579939"/>
        </c:manualLayout>
      </c:layout>
      <c:lineChart>
        <c:grouping val="standard"/>
        <c:varyColors val="0"/>
        <c:ser>
          <c:idx val="0"/>
          <c:order val="0"/>
          <c:tx>
            <c:strRef>
              <c:f>'2.14'!$A$9</c:f>
              <c:strCache>
                <c:ptCount val="1"/>
                <c:pt idx="0">
                  <c:v>Dwelling investment</c:v>
                </c:pt>
              </c:strCache>
            </c:strRef>
          </c:tx>
          <c:spPr>
            <a:ln w="22225" cap="rnd">
              <a:solidFill>
                <a:srgbClr val="00426F"/>
              </a:solidFill>
              <a:round/>
            </a:ln>
            <a:effectLst/>
          </c:spPr>
          <c:marker>
            <c:symbol val="none"/>
          </c:marker>
          <c:cat>
            <c:numRef>
              <c:f>'2.14'!$B$8:$CU$8</c:f>
              <c:numCache>
                <c:formatCode>mmm\-yy</c:formatCode>
                <c:ptCount val="98"/>
                <c:pt idx="0">
                  <c:v>35765</c:v>
                </c:pt>
                <c:pt idx="1">
                  <c:v>35855</c:v>
                </c:pt>
                <c:pt idx="2">
                  <c:v>35947</c:v>
                </c:pt>
                <c:pt idx="3">
                  <c:v>36039</c:v>
                </c:pt>
                <c:pt idx="4">
                  <c:v>36130</c:v>
                </c:pt>
                <c:pt idx="5">
                  <c:v>36220</c:v>
                </c:pt>
                <c:pt idx="6">
                  <c:v>36312</c:v>
                </c:pt>
                <c:pt idx="7">
                  <c:v>36404</c:v>
                </c:pt>
                <c:pt idx="8">
                  <c:v>36495</c:v>
                </c:pt>
                <c:pt idx="9">
                  <c:v>36586</c:v>
                </c:pt>
                <c:pt idx="10">
                  <c:v>36678</c:v>
                </c:pt>
                <c:pt idx="11">
                  <c:v>36770</c:v>
                </c:pt>
                <c:pt idx="12">
                  <c:v>36861</c:v>
                </c:pt>
                <c:pt idx="13">
                  <c:v>36951</c:v>
                </c:pt>
                <c:pt idx="14">
                  <c:v>37043</c:v>
                </c:pt>
                <c:pt idx="15">
                  <c:v>37135</c:v>
                </c:pt>
                <c:pt idx="16">
                  <c:v>37226</c:v>
                </c:pt>
                <c:pt idx="17">
                  <c:v>37316</c:v>
                </c:pt>
                <c:pt idx="18">
                  <c:v>37408</c:v>
                </c:pt>
                <c:pt idx="19">
                  <c:v>37500</c:v>
                </c:pt>
                <c:pt idx="20">
                  <c:v>37591</c:v>
                </c:pt>
                <c:pt idx="21">
                  <c:v>37681</c:v>
                </c:pt>
                <c:pt idx="22">
                  <c:v>37773</c:v>
                </c:pt>
                <c:pt idx="23">
                  <c:v>37865</c:v>
                </c:pt>
                <c:pt idx="24">
                  <c:v>37956</c:v>
                </c:pt>
                <c:pt idx="25">
                  <c:v>38047</c:v>
                </c:pt>
                <c:pt idx="26">
                  <c:v>38139</c:v>
                </c:pt>
                <c:pt idx="27">
                  <c:v>38231</c:v>
                </c:pt>
                <c:pt idx="28">
                  <c:v>38322</c:v>
                </c:pt>
                <c:pt idx="29">
                  <c:v>38412</c:v>
                </c:pt>
                <c:pt idx="30">
                  <c:v>38504</c:v>
                </c:pt>
                <c:pt idx="31">
                  <c:v>38596</c:v>
                </c:pt>
                <c:pt idx="32">
                  <c:v>38687</c:v>
                </c:pt>
                <c:pt idx="33">
                  <c:v>38777</c:v>
                </c:pt>
                <c:pt idx="34">
                  <c:v>38869</c:v>
                </c:pt>
                <c:pt idx="35">
                  <c:v>38961</c:v>
                </c:pt>
                <c:pt idx="36">
                  <c:v>39052</c:v>
                </c:pt>
                <c:pt idx="37">
                  <c:v>39142</c:v>
                </c:pt>
                <c:pt idx="38">
                  <c:v>39234</c:v>
                </c:pt>
                <c:pt idx="39">
                  <c:v>39326</c:v>
                </c:pt>
                <c:pt idx="40">
                  <c:v>39417</c:v>
                </c:pt>
                <c:pt idx="41">
                  <c:v>39508</c:v>
                </c:pt>
                <c:pt idx="42">
                  <c:v>39600</c:v>
                </c:pt>
                <c:pt idx="43">
                  <c:v>39692</c:v>
                </c:pt>
                <c:pt idx="44">
                  <c:v>39783</c:v>
                </c:pt>
                <c:pt idx="45">
                  <c:v>39873</c:v>
                </c:pt>
                <c:pt idx="46">
                  <c:v>39965</c:v>
                </c:pt>
                <c:pt idx="47">
                  <c:v>40057</c:v>
                </c:pt>
                <c:pt idx="48">
                  <c:v>40148</c:v>
                </c:pt>
                <c:pt idx="49">
                  <c:v>40238</c:v>
                </c:pt>
                <c:pt idx="50">
                  <c:v>40330</c:v>
                </c:pt>
                <c:pt idx="51">
                  <c:v>40422</c:v>
                </c:pt>
                <c:pt idx="52">
                  <c:v>40513</c:v>
                </c:pt>
                <c:pt idx="53">
                  <c:v>40603</c:v>
                </c:pt>
                <c:pt idx="54">
                  <c:v>40695</c:v>
                </c:pt>
                <c:pt idx="55">
                  <c:v>40787</c:v>
                </c:pt>
                <c:pt idx="56">
                  <c:v>40878</c:v>
                </c:pt>
                <c:pt idx="57">
                  <c:v>40969</c:v>
                </c:pt>
                <c:pt idx="58">
                  <c:v>41061</c:v>
                </c:pt>
                <c:pt idx="59">
                  <c:v>41153</c:v>
                </c:pt>
                <c:pt idx="60">
                  <c:v>41244</c:v>
                </c:pt>
                <c:pt idx="61">
                  <c:v>41334</c:v>
                </c:pt>
                <c:pt idx="62">
                  <c:v>41426</c:v>
                </c:pt>
                <c:pt idx="63">
                  <c:v>41518</c:v>
                </c:pt>
                <c:pt idx="64">
                  <c:v>41609</c:v>
                </c:pt>
                <c:pt idx="65">
                  <c:v>41699</c:v>
                </c:pt>
                <c:pt idx="66">
                  <c:v>41791</c:v>
                </c:pt>
                <c:pt idx="67">
                  <c:v>41883</c:v>
                </c:pt>
                <c:pt idx="68">
                  <c:v>41974</c:v>
                </c:pt>
                <c:pt idx="69">
                  <c:v>42064</c:v>
                </c:pt>
                <c:pt idx="70">
                  <c:v>42156</c:v>
                </c:pt>
                <c:pt idx="71">
                  <c:v>42248</c:v>
                </c:pt>
                <c:pt idx="72">
                  <c:v>42339</c:v>
                </c:pt>
                <c:pt idx="73">
                  <c:v>42430</c:v>
                </c:pt>
                <c:pt idx="74">
                  <c:v>42522</c:v>
                </c:pt>
                <c:pt idx="75">
                  <c:v>42614</c:v>
                </c:pt>
                <c:pt idx="76">
                  <c:v>42705</c:v>
                </c:pt>
                <c:pt idx="77">
                  <c:v>42795</c:v>
                </c:pt>
                <c:pt idx="78">
                  <c:v>42887</c:v>
                </c:pt>
                <c:pt idx="79">
                  <c:v>42979</c:v>
                </c:pt>
                <c:pt idx="80">
                  <c:v>43070</c:v>
                </c:pt>
                <c:pt idx="81">
                  <c:v>43160</c:v>
                </c:pt>
                <c:pt idx="82">
                  <c:v>43252</c:v>
                </c:pt>
                <c:pt idx="83">
                  <c:v>43344</c:v>
                </c:pt>
                <c:pt idx="84">
                  <c:v>43435</c:v>
                </c:pt>
                <c:pt idx="85">
                  <c:v>43525</c:v>
                </c:pt>
                <c:pt idx="86">
                  <c:v>43617</c:v>
                </c:pt>
                <c:pt idx="87">
                  <c:v>43709</c:v>
                </c:pt>
                <c:pt idx="88">
                  <c:v>43800</c:v>
                </c:pt>
                <c:pt idx="89">
                  <c:v>43891</c:v>
                </c:pt>
                <c:pt idx="90">
                  <c:v>43983</c:v>
                </c:pt>
                <c:pt idx="91">
                  <c:v>44075</c:v>
                </c:pt>
                <c:pt idx="92">
                  <c:v>44166</c:v>
                </c:pt>
                <c:pt idx="93">
                  <c:v>44256</c:v>
                </c:pt>
                <c:pt idx="94">
                  <c:v>44348</c:v>
                </c:pt>
                <c:pt idx="95">
                  <c:v>44440</c:v>
                </c:pt>
                <c:pt idx="96">
                  <c:v>44531</c:v>
                </c:pt>
                <c:pt idx="97">
                  <c:v>44621</c:v>
                </c:pt>
              </c:numCache>
            </c:numRef>
          </c:cat>
          <c:val>
            <c:numRef>
              <c:f>'2.14'!$B$9:$CU$9</c:f>
              <c:numCache>
                <c:formatCode>#,##0</c:formatCode>
                <c:ptCount val="98"/>
                <c:pt idx="0">
                  <c:v>3383</c:v>
                </c:pt>
                <c:pt idx="1">
                  <c:v>3511</c:v>
                </c:pt>
                <c:pt idx="2">
                  <c:v>3641</c:v>
                </c:pt>
                <c:pt idx="3">
                  <c:v>3742</c:v>
                </c:pt>
                <c:pt idx="4">
                  <c:v>3837</c:v>
                </c:pt>
                <c:pt idx="5">
                  <c:v>3917</c:v>
                </c:pt>
                <c:pt idx="6">
                  <c:v>3952</c:v>
                </c:pt>
                <c:pt idx="7">
                  <c:v>3914</c:v>
                </c:pt>
                <c:pt idx="8">
                  <c:v>3838</c:v>
                </c:pt>
                <c:pt idx="9">
                  <c:v>4349</c:v>
                </c:pt>
                <c:pt idx="10">
                  <c:v>4509</c:v>
                </c:pt>
                <c:pt idx="11">
                  <c:v>3699</c:v>
                </c:pt>
                <c:pt idx="12">
                  <c:v>2809</c:v>
                </c:pt>
                <c:pt idx="13">
                  <c:v>2663</c:v>
                </c:pt>
                <c:pt idx="14">
                  <c:v>2533</c:v>
                </c:pt>
                <c:pt idx="15">
                  <c:v>2908</c:v>
                </c:pt>
                <c:pt idx="16">
                  <c:v>3446</c:v>
                </c:pt>
                <c:pt idx="17">
                  <c:v>3637</c:v>
                </c:pt>
                <c:pt idx="18">
                  <c:v>3995</c:v>
                </c:pt>
                <c:pt idx="19">
                  <c:v>3992</c:v>
                </c:pt>
                <c:pt idx="20">
                  <c:v>4261</c:v>
                </c:pt>
                <c:pt idx="21">
                  <c:v>4176</c:v>
                </c:pt>
                <c:pt idx="22">
                  <c:v>4058</c:v>
                </c:pt>
                <c:pt idx="23">
                  <c:v>4006</c:v>
                </c:pt>
                <c:pt idx="24">
                  <c:v>4262</c:v>
                </c:pt>
                <c:pt idx="25">
                  <c:v>4439</c:v>
                </c:pt>
                <c:pt idx="26">
                  <c:v>4307</c:v>
                </c:pt>
                <c:pt idx="27">
                  <c:v>4348</c:v>
                </c:pt>
                <c:pt idx="28">
                  <c:v>3942</c:v>
                </c:pt>
                <c:pt idx="29">
                  <c:v>3760</c:v>
                </c:pt>
                <c:pt idx="30">
                  <c:v>3828</c:v>
                </c:pt>
                <c:pt idx="31">
                  <c:v>3676</c:v>
                </c:pt>
                <c:pt idx="32">
                  <c:v>3192</c:v>
                </c:pt>
                <c:pt idx="33">
                  <c:v>3217</c:v>
                </c:pt>
                <c:pt idx="34">
                  <c:v>3288</c:v>
                </c:pt>
                <c:pt idx="35">
                  <c:v>2992</c:v>
                </c:pt>
                <c:pt idx="36">
                  <c:v>3049</c:v>
                </c:pt>
                <c:pt idx="37">
                  <c:v>3166</c:v>
                </c:pt>
                <c:pt idx="38">
                  <c:v>2921</c:v>
                </c:pt>
                <c:pt idx="39">
                  <c:v>3026</c:v>
                </c:pt>
                <c:pt idx="40">
                  <c:v>3019</c:v>
                </c:pt>
                <c:pt idx="41">
                  <c:v>2969</c:v>
                </c:pt>
                <c:pt idx="42">
                  <c:v>2873</c:v>
                </c:pt>
                <c:pt idx="43">
                  <c:v>2769</c:v>
                </c:pt>
                <c:pt idx="44">
                  <c:v>2839</c:v>
                </c:pt>
                <c:pt idx="45">
                  <c:v>2683</c:v>
                </c:pt>
                <c:pt idx="46">
                  <c:v>2871</c:v>
                </c:pt>
                <c:pt idx="47">
                  <c:v>2657</c:v>
                </c:pt>
                <c:pt idx="48">
                  <c:v>2662</c:v>
                </c:pt>
                <c:pt idx="49">
                  <c:v>2658</c:v>
                </c:pt>
                <c:pt idx="50">
                  <c:v>2899</c:v>
                </c:pt>
                <c:pt idx="51">
                  <c:v>3536</c:v>
                </c:pt>
                <c:pt idx="52">
                  <c:v>3204</c:v>
                </c:pt>
                <c:pt idx="53">
                  <c:v>3272</c:v>
                </c:pt>
                <c:pt idx="54">
                  <c:v>2972</c:v>
                </c:pt>
                <c:pt idx="55">
                  <c:v>2990</c:v>
                </c:pt>
                <c:pt idx="56">
                  <c:v>2933</c:v>
                </c:pt>
                <c:pt idx="57">
                  <c:v>2915</c:v>
                </c:pt>
                <c:pt idx="58">
                  <c:v>2953</c:v>
                </c:pt>
                <c:pt idx="59">
                  <c:v>3240</c:v>
                </c:pt>
                <c:pt idx="60">
                  <c:v>3381</c:v>
                </c:pt>
                <c:pt idx="61">
                  <c:v>3742</c:v>
                </c:pt>
                <c:pt idx="62">
                  <c:v>3877</c:v>
                </c:pt>
                <c:pt idx="63">
                  <c:v>3784</c:v>
                </c:pt>
                <c:pt idx="64">
                  <c:v>3924</c:v>
                </c:pt>
                <c:pt idx="65">
                  <c:v>3838</c:v>
                </c:pt>
                <c:pt idx="66">
                  <c:v>4325</c:v>
                </c:pt>
                <c:pt idx="67">
                  <c:v>4305</c:v>
                </c:pt>
                <c:pt idx="68">
                  <c:v>4592</c:v>
                </c:pt>
                <c:pt idx="69">
                  <c:v>4576</c:v>
                </c:pt>
                <c:pt idx="70">
                  <c:v>4565</c:v>
                </c:pt>
                <c:pt idx="71">
                  <c:v>5137</c:v>
                </c:pt>
                <c:pt idx="72">
                  <c:v>5227</c:v>
                </c:pt>
                <c:pt idx="73">
                  <c:v>5953</c:v>
                </c:pt>
                <c:pt idx="74">
                  <c:v>5974</c:v>
                </c:pt>
                <c:pt idx="75">
                  <c:v>6118</c:v>
                </c:pt>
                <c:pt idx="76">
                  <c:v>6330</c:v>
                </c:pt>
                <c:pt idx="77">
                  <c:v>6296</c:v>
                </c:pt>
                <c:pt idx="78">
                  <c:v>6418</c:v>
                </c:pt>
                <c:pt idx="79">
                  <c:v>6516</c:v>
                </c:pt>
                <c:pt idx="80">
                  <c:v>6760</c:v>
                </c:pt>
                <c:pt idx="81">
                  <c:v>6927</c:v>
                </c:pt>
                <c:pt idx="82">
                  <c:v>7199</c:v>
                </c:pt>
                <c:pt idx="83">
                  <c:v>7067</c:v>
                </c:pt>
                <c:pt idx="84">
                  <c:v>6802</c:v>
                </c:pt>
                <c:pt idx="85">
                  <c:v>6429</c:v>
                </c:pt>
                <c:pt idx="86">
                  <c:v>6042</c:v>
                </c:pt>
                <c:pt idx="87">
                  <c:v>5679</c:v>
                </c:pt>
                <c:pt idx="88">
                  <c:v>5333</c:v>
                </c:pt>
                <c:pt idx="89">
                  <c:v>5102</c:v>
                </c:pt>
                <c:pt idx="90">
                  <c:v>4931</c:v>
                </c:pt>
                <c:pt idx="91">
                  <c:v>4847</c:v>
                </c:pt>
                <c:pt idx="92">
                  <c:v>4828</c:v>
                </c:pt>
                <c:pt idx="93">
                  <c:v>5029</c:v>
                </c:pt>
                <c:pt idx="94">
                  <c:v>5152</c:v>
                </c:pt>
                <c:pt idx="95">
                  <c:v>4659</c:v>
                </c:pt>
                <c:pt idx="96">
                  <c:v>4876</c:v>
                </c:pt>
                <c:pt idx="97">
                  <c:v>4815</c:v>
                </c:pt>
              </c:numCache>
            </c:numRef>
          </c:val>
          <c:smooth val="0"/>
          <c:extLst>
            <c:ext xmlns:c16="http://schemas.microsoft.com/office/drawing/2014/chart" uri="{C3380CC4-5D6E-409C-BE32-E72D297353CC}">
              <c16:uniqueId val="{00000000-A481-427A-B206-C26F90386225}"/>
            </c:ext>
          </c:extLst>
        </c:ser>
        <c:ser>
          <c:idx val="1"/>
          <c:order val="1"/>
          <c:tx>
            <c:strRef>
              <c:f>'2.14'!$A$10</c:f>
              <c:strCache>
                <c:ptCount val="1"/>
                <c:pt idx="0">
                  <c:v>Dwelling approvals</c:v>
                </c:pt>
              </c:strCache>
            </c:strRef>
          </c:tx>
          <c:spPr>
            <a:ln w="22225" cap="rnd">
              <a:solidFill>
                <a:srgbClr val="008EBA"/>
              </a:solidFill>
              <a:round/>
            </a:ln>
            <a:effectLst/>
          </c:spPr>
          <c:marker>
            <c:symbol val="none"/>
          </c:marker>
          <c:cat>
            <c:numRef>
              <c:f>'2.14'!$B$8:$CU$8</c:f>
              <c:numCache>
                <c:formatCode>mmm\-yy</c:formatCode>
                <c:ptCount val="98"/>
                <c:pt idx="0">
                  <c:v>35765</c:v>
                </c:pt>
                <c:pt idx="1">
                  <c:v>35855</c:v>
                </c:pt>
                <c:pt idx="2">
                  <c:v>35947</c:v>
                </c:pt>
                <c:pt idx="3">
                  <c:v>36039</c:v>
                </c:pt>
                <c:pt idx="4">
                  <c:v>36130</c:v>
                </c:pt>
                <c:pt idx="5">
                  <c:v>36220</c:v>
                </c:pt>
                <c:pt idx="6">
                  <c:v>36312</c:v>
                </c:pt>
                <c:pt idx="7">
                  <c:v>36404</c:v>
                </c:pt>
                <c:pt idx="8">
                  <c:v>36495</c:v>
                </c:pt>
                <c:pt idx="9">
                  <c:v>36586</c:v>
                </c:pt>
                <c:pt idx="10">
                  <c:v>36678</c:v>
                </c:pt>
                <c:pt idx="11">
                  <c:v>36770</c:v>
                </c:pt>
                <c:pt idx="12">
                  <c:v>36861</c:v>
                </c:pt>
                <c:pt idx="13">
                  <c:v>36951</c:v>
                </c:pt>
                <c:pt idx="14">
                  <c:v>37043</c:v>
                </c:pt>
                <c:pt idx="15">
                  <c:v>37135</c:v>
                </c:pt>
                <c:pt idx="16">
                  <c:v>37226</c:v>
                </c:pt>
                <c:pt idx="17">
                  <c:v>37316</c:v>
                </c:pt>
                <c:pt idx="18">
                  <c:v>37408</c:v>
                </c:pt>
                <c:pt idx="19">
                  <c:v>37500</c:v>
                </c:pt>
                <c:pt idx="20">
                  <c:v>37591</c:v>
                </c:pt>
                <c:pt idx="21">
                  <c:v>37681</c:v>
                </c:pt>
                <c:pt idx="22">
                  <c:v>37773</c:v>
                </c:pt>
                <c:pt idx="23">
                  <c:v>37865</c:v>
                </c:pt>
                <c:pt idx="24">
                  <c:v>37956</c:v>
                </c:pt>
                <c:pt idx="25">
                  <c:v>38047</c:v>
                </c:pt>
                <c:pt idx="26">
                  <c:v>38139</c:v>
                </c:pt>
                <c:pt idx="27">
                  <c:v>38231</c:v>
                </c:pt>
                <c:pt idx="28">
                  <c:v>38322</c:v>
                </c:pt>
                <c:pt idx="29">
                  <c:v>38412</c:v>
                </c:pt>
                <c:pt idx="30">
                  <c:v>38504</c:v>
                </c:pt>
                <c:pt idx="31">
                  <c:v>38596</c:v>
                </c:pt>
                <c:pt idx="32">
                  <c:v>38687</c:v>
                </c:pt>
                <c:pt idx="33">
                  <c:v>38777</c:v>
                </c:pt>
                <c:pt idx="34">
                  <c:v>38869</c:v>
                </c:pt>
                <c:pt idx="35">
                  <c:v>38961</c:v>
                </c:pt>
                <c:pt idx="36">
                  <c:v>39052</c:v>
                </c:pt>
                <c:pt idx="37">
                  <c:v>39142</c:v>
                </c:pt>
                <c:pt idx="38">
                  <c:v>39234</c:v>
                </c:pt>
                <c:pt idx="39">
                  <c:v>39326</c:v>
                </c:pt>
                <c:pt idx="40">
                  <c:v>39417</c:v>
                </c:pt>
                <c:pt idx="41">
                  <c:v>39508</c:v>
                </c:pt>
                <c:pt idx="42">
                  <c:v>39600</c:v>
                </c:pt>
                <c:pt idx="43">
                  <c:v>39692</c:v>
                </c:pt>
                <c:pt idx="44">
                  <c:v>39783</c:v>
                </c:pt>
                <c:pt idx="45">
                  <c:v>39873</c:v>
                </c:pt>
                <c:pt idx="46">
                  <c:v>39965</c:v>
                </c:pt>
                <c:pt idx="47">
                  <c:v>40057</c:v>
                </c:pt>
                <c:pt idx="48">
                  <c:v>40148</c:v>
                </c:pt>
                <c:pt idx="49">
                  <c:v>40238</c:v>
                </c:pt>
                <c:pt idx="50">
                  <c:v>40330</c:v>
                </c:pt>
                <c:pt idx="51">
                  <c:v>40422</c:v>
                </c:pt>
                <c:pt idx="52">
                  <c:v>40513</c:v>
                </c:pt>
                <c:pt idx="53">
                  <c:v>40603</c:v>
                </c:pt>
                <c:pt idx="54">
                  <c:v>40695</c:v>
                </c:pt>
                <c:pt idx="55">
                  <c:v>40787</c:v>
                </c:pt>
                <c:pt idx="56">
                  <c:v>40878</c:v>
                </c:pt>
                <c:pt idx="57">
                  <c:v>40969</c:v>
                </c:pt>
                <c:pt idx="58">
                  <c:v>41061</c:v>
                </c:pt>
                <c:pt idx="59">
                  <c:v>41153</c:v>
                </c:pt>
                <c:pt idx="60">
                  <c:v>41244</c:v>
                </c:pt>
                <c:pt idx="61">
                  <c:v>41334</c:v>
                </c:pt>
                <c:pt idx="62">
                  <c:v>41426</c:v>
                </c:pt>
                <c:pt idx="63">
                  <c:v>41518</c:v>
                </c:pt>
                <c:pt idx="64">
                  <c:v>41609</c:v>
                </c:pt>
                <c:pt idx="65">
                  <c:v>41699</c:v>
                </c:pt>
                <c:pt idx="66">
                  <c:v>41791</c:v>
                </c:pt>
                <c:pt idx="67">
                  <c:v>41883</c:v>
                </c:pt>
                <c:pt idx="68">
                  <c:v>41974</c:v>
                </c:pt>
                <c:pt idx="69">
                  <c:v>42064</c:v>
                </c:pt>
                <c:pt idx="70">
                  <c:v>42156</c:v>
                </c:pt>
                <c:pt idx="71">
                  <c:v>42248</c:v>
                </c:pt>
                <c:pt idx="72">
                  <c:v>42339</c:v>
                </c:pt>
                <c:pt idx="73">
                  <c:v>42430</c:v>
                </c:pt>
                <c:pt idx="74">
                  <c:v>42522</c:v>
                </c:pt>
                <c:pt idx="75">
                  <c:v>42614</c:v>
                </c:pt>
                <c:pt idx="76">
                  <c:v>42705</c:v>
                </c:pt>
                <c:pt idx="77">
                  <c:v>42795</c:v>
                </c:pt>
                <c:pt idx="78">
                  <c:v>42887</c:v>
                </c:pt>
                <c:pt idx="79">
                  <c:v>42979</c:v>
                </c:pt>
                <c:pt idx="80">
                  <c:v>43070</c:v>
                </c:pt>
                <c:pt idx="81">
                  <c:v>43160</c:v>
                </c:pt>
                <c:pt idx="82">
                  <c:v>43252</c:v>
                </c:pt>
                <c:pt idx="83">
                  <c:v>43344</c:v>
                </c:pt>
                <c:pt idx="84">
                  <c:v>43435</c:v>
                </c:pt>
                <c:pt idx="85">
                  <c:v>43525</c:v>
                </c:pt>
                <c:pt idx="86">
                  <c:v>43617</c:v>
                </c:pt>
                <c:pt idx="87">
                  <c:v>43709</c:v>
                </c:pt>
                <c:pt idx="88">
                  <c:v>43800</c:v>
                </c:pt>
                <c:pt idx="89">
                  <c:v>43891</c:v>
                </c:pt>
                <c:pt idx="90">
                  <c:v>43983</c:v>
                </c:pt>
                <c:pt idx="91">
                  <c:v>44075</c:v>
                </c:pt>
                <c:pt idx="92">
                  <c:v>44166</c:v>
                </c:pt>
                <c:pt idx="93">
                  <c:v>44256</c:v>
                </c:pt>
                <c:pt idx="94">
                  <c:v>44348</c:v>
                </c:pt>
                <c:pt idx="95">
                  <c:v>44440</c:v>
                </c:pt>
                <c:pt idx="96">
                  <c:v>44531</c:v>
                </c:pt>
                <c:pt idx="97">
                  <c:v>44621</c:v>
                </c:pt>
              </c:numCache>
            </c:numRef>
          </c:cat>
          <c:val>
            <c:numRef>
              <c:f>'2.14'!$B$10:$CU$10</c:f>
              <c:numCache>
                <c:formatCode>#,##0</c:formatCode>
                <c:ptCount val="98"/>
                <c:pt idx="0">
                  <c:v>3408.38450504403</c:v>
                </c:pt>
                <c:pt idx="1">
                  <c:v>3097.1063647392302</c:v>
                </c:pt>
                <c:pt idx="2">
                  <c:v>3609.0126689159497</c:v>
                </c:pt>
                <c:pt idx="3">
                  <c:v>3221.2803311953903</c:v>
                </c:pt>
                <c:pt idx="4">
                  <c:v>3462.4341153371402</c:v>
                </c:pt>
                <c:pt idx="5">
                  <c:v>3534.1573566753</c:v>
                </c:pt>
                <c:pt idx="6">
                  <c:v>3491.12395270766</c:v>
                </c:pt>
                <c:pt idx="7">
                  <c:v>3884.60632251385</c:v>
                </c:pt>
                <c:pt idx="8">
                  <c:v>3522.8829515257303</c:v>
                </c:pt>
                <c:pt idx="9">
                  <c:v>3828.4113246032598</c:v>
                </c:pt>
                <c:pt idx="10">
                  <c:v>2925.4955621962199</c:v>
                </c:pt>
                <c:pt idx="11">
                  <c:v>1957.8523306656921</c:v>
                </c:pt>
                <c:pt idx="12">
                  <c:v>2270.641767569924</c:v>
                </c:pt>
                <c:pt idx="13">
                  <c:v>2266.7704398841242</c:v>
                </c:pt>
                <c:pt idx="14">
                  <c:v>2644.8909164793199</c:v>
                </c:pt>
                <c:pt idx="15">
                  <c:v>3401.4500181039602</c:v>
                </c:pt>
                <c:pt idx="16">
                  <c:v>3382.1878185926998</c:v>
                </c:pt>
                <c:pt idx="17">
                  <c:v>3215.4016605254101</c:v>
                </c:pt>
                <c:pt idx="18">
                  <c:v>3833.7231216977802</c:v>
                </c:pt>
                <c:pt idx="19">
                  <c:v>3230.5632701496897</c:v>
                </c:pt>
                <c:pt idx="20">
                  <c:v>4260.3243165533404</c:v>
                </c:pt>
                <c:pt idx="21">
                  <c:v>3795.2017715900101</c:v>
                </c:pt>
                <c:pt idx="22">
                  <c:v>3160.3428861351204</c:v>
                </c:pt>
                <c:pt idx="23">
                  <c:v>3905.7762364043301</c:v>
                </c:pt>
                <c:pt idx="24">
                  <c:v>3423.1110603222301</c:v>
                </c:pt>
                <c:pt idx="25">
                  <c:v>3687.6272537876303</c:v>
                </c:pt>
                <c:pt idx="26">
                  <c:v>3567.3538258156</c:v>
                </c:pt>
                <c:pt idx="27">
                  <c:v>3250.3512158765898</c:v>
                </c:pt>
                <c:pt idx="28">
                  <c:v>2999.5511959175901</c:v>
                </c:pt>
                <c:pt idx="29">
                  <c:v>2988.3487471189301</c:v>
                </c:pt>
                <c:pt idx="30">
                  <c:v>2968.7983756067097</c:v>
                </c:pt>
                <c:pt idx="31">
                  <c:v>2964.5817960498798</c:v>
                </c:pt>
                <c:pt idx="32">
                  <c:v>2570.6663074777598</c:v>
                </c:pt>
                <c:pt idx="33">
                  <c:v>2670.7079966748297</c:v>
                </c:pt>
                <c:pt idx="34">
                  <c:v>2670.7208837737498</c:v>
                </c:pt>
                <c:pt idx="35">
                  <c:v>2771.6454470871599</c:v>
                </c:pt>
                <c:pt idx="36">
                  <c:v>2580.4351777379698</c:v>
                </c:pt>
                <c:pt idx="37">
                  <c:v>2960.1472164439801</c:v>
                </c:pt>
                <c:pt idx="38">
                  <c:v>2793.7721584476203</c:v>
                </c:pt>
                <c:pt idx="39">
                  <c:v>2699.4049055394598</c:v>
                </c:pt>
                <c:pt idx="40">
                  <c:v>2850.32029557948</c:v>
                </c:pt>
                <c:pt idx="41">
                  <c:v>2749.6170127144501</c:v>
                </c:pt>
                <c:pt idx="42">
                  <c:v>2778.7731119891801</c:v>
                </c:pt>
                <c:pt idx="43">
                  <c:v>2391.3967192742689</c:v>
                </c:pt>
                <c:pt idx="44">
                  <c:v>2164.0619920504123</c:v>
                </c:pt>
                <c:pt idx="45">
                  <c:v>1767.9091960114001</c:v>
                </c:pt>
                <c:pt idx="46">
                  <c:v>2166.1727820867782</c:v>
                </c:pt>
                <c:pt idx="47">
                  <c:v>2520.927613070709</c:v>
                </c:pt>
                <c:pt idx="48">
                  <c:v>2823.3224803603002</c:v>
                </c:pt>
                <c:pt idx="49">
                  <c:v>3233.70889375555</c:v>
                </c:pt>
                <c:pt idx="50">
                  <c:v>3062.6056296305401</c:v>
                </c:pt>
                <c:pt idx="51">
                  <c:v>2937.1928783427302</c:v>
                </c:pt>
                <c:pt idx="52">
                  <c:v>3294.28683663127</c:v>
                </c:pt>
                <c:pt idx="53">
                  <c:v>3073.40247064196</c:v>
                </c:pt>
                <c:pt idx="54">
                  <c:v>2735.5508100595298</c:v>
                </c:pt>
                <c:pt idx="55">
                  <c:v>3348.5008542383302</c:v>
                </c:pt>
                <c:pt idx="56">
                  <c:v>2658.3307901248199</c:v>
                </c:pt>
                <c:pt idx="57">
                  <c:v>2778.9181503578802</c:v>
                </c:pt>
                <c:pt idx="58">
                  <c:v>3296.9536110187</c:v>
                </c:pt>
                <c:pt idx="59">
                  <c:v>3317.8245393613197</c:v>
                </c:pt>
                <c:pt idx="60">
                  <c:v>3587.4434151532</c:v>
                </c:pt>
                <c:pt idx="61">
                  <c:v>3364.0659138709298</c:v>
                </c:pt>
                <c:pt idx="62">
                  <c:v>3752.3583434041202</c:v>
                </c:pt>
                <c:pt idx="63">
                  <c:v>4226.2387450673796</c:v>
                </c:pt>
                <c:pt idx="64">
                  <c:v>4447.8351826980306</c:v>
                </c:pt>
                <c:pt idx="65">
                  <c:v>4663.3709578404905</c:v>
                </c:pt>
                <c:pt idx="66">
                  <c:v>3957.1950085184699</c:v>
                </c:pt>
                <c:pt idx="67">
                  <c:v>4107.8552250789498</c:v>
                </c:pt>
                <c:pt idx="68">
                  <c:v>4740.51844063515</c:v>
                </c:pt>
                <c:pt idx="69">
                  <c:v>5681.1717459738202</c:v>
                </c:pt>
                <c:pt idx="70">
                  <c:v>5672.8306109620698</c:v>
                </c:pt>
                <c:pt idx="71">
                  <c:v>5678.3917079541807</c:v>
                </c:pt>
                <c:pt idx="72">
                  <c:v>6407.8724467632301</c:v>
                </c:pt>
                <c:pt idx="73">
                  <c:v>5558.9450559674897</c:v>
                </c:pt>
                <c:pt idx="74">
                  <c:v>6775.84598981612</c:v>
                </c:pt>
                <c:pt idx="75">
                  <c:v>7481.4256851363898</c:v>
                </c:pt>
                <c:pt idx="76">
                  <c:v>5332.2109062764994</c:v>
                </c:pt>
                <c:pt idx="77">
                  <c:v>5743.5665810522296</c:v>
                </c:pt>
                <c:pt idx="78">
                  <c:v>5733.6483397543998</c:v>
                </c:pt>
                <c:pt idx="79">
                  <c:v>7238.0195428922898</c:v>
                </c:pt>
                <c:pt idx="80">
                  <c:v>6250.2924693040095</c:v>
                </c:pt>
                <c:pt idx="81">
                  <c:v>6091.12087260921</c:v>
                </c:pt>
                <c:pt idx="82">
                  <c:v>5738.9049464387399</c:v>
                </c:pt>
                <c:pt idx="83">
                  <c:v>5326.9927888853699</c:v>
                </c:pt>
                <c:pt idx="84">
                  <c:v>4842.6979894144497</c:v>
                </c:pt>
                <c:pt idx="85">
                  <c:v>4693.6641187778005</c:v>
                </c:pt>
                <c:pt idx="86">
                  <c:v>4422.1841066353199</c:v>
                </c:pt>
                <c:pt idx="87">
                  <c:v>4017.7129808332102</c:v>
                </c:pt>
                <c:pt idx="88">
                  <c:v>4050.6324550916602</c:v>
                </c:pt>
                <c:pt idx="89">
                  <c:v>4534.9489029475199</c:v>
                </c:pt>
                <c:pt idx="90">
                  <c:v>3626.7978849360902</c:v>
                </c:pt>
                <c:pt idx="91">
                  <c:v>4111.3488353800903</c:v>
                </c:pt>
                <c:pt idx="92">
                  <c:v>5384.7400052160901</c:v>
                </c:pt>
                <c:pt idx="93">
                  <c:v>5375.01049183957</c:v>
                </c:pt>
                <c:pt idx="94">
                  <c:v>6535.8784368647994</c:v>
                </c:pt>
                <c:pt idx="95">
                  <c:v>5943.4593623701203</c:v>
                </c:pt>
                <c:pt idx="96">
                  <c:v>4712.3613417685301</c:v>
                </c:pt>
                <c:pt idx="97">
                  <c:v>#N/A</c:v>
                </c:pt>
              </c:numCache>
            </c:numRef>
          </c:val>
          <c:smooth val="0"/>
          <c:extLst>
            <c:ext xmlns:c16="http://schemas.microsoft.com/office/drawing/2014/chart" uri="{C3380CC4-5D6E-409C-BE32-E72D297353CC}">
              <c16:uniqueId val="{00000001-A481-427A-B206-C26F90386225}"/>
            </c:ext>
          </c:extLst>
        </c:ser>
        <c:dLbls>
          <c:showLegendKey val="0"/>
          <c:showVal val="0"/>
          <c:showCatName val="0"/>
          <c:showSerName val="0"/>
          <c:showPercent val="0"/>
          <c:showBubbleSize val="0"/>
        </c:dLbls>
        <c:smooth val="0"/>
        <c:axId val="582267904"/>
        <c:axId val="582264160"/>
      </c:lineChart>
      <c:dateAx>
        <c:axId val="582267904"/>
        <c:scaling>
          <c:orientation val="minMax"/>
          <c:min val="37316"/>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82264160"/>
        <c:crosses val="autoZero"/>
        <c:auto val="1"/>
        <c:lblOffset val="100"/>
        <c:baseTimeUnit val="months"/>
        <c:majorUnit val="5"/>
        <c:majorTimeUnit val="years"/>
      </c:dateAx>
      <c:valAx>
        <c:axId val="582264160"/>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 billions (real)</a:t>
                </a:r>
              </a:p>
            </c:rich>
          </c:tx>
          <c:layout>
            <c:manualLayout>
              <c:xMode val="edge"/>
              <c:yMode val="edge"/>
              <c:x val="0"/>
              <c:y val="0.31522751332098831"/>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82267904"/>
        <c:crosses val="autoZero"/>
        <c:crossBetween val="between"/>
        <c:majorUnit val="2000"/>
        <c:dispUnits>
          <c:builtInUnit val="thousands"/>
        </c:dispUnits>
      </c:valAx>
      <c:spPr>
        <a:noFill/>
        <a:ln>
          <a:noFill/>
        </a:ln>
        <a:effectLst/>
      </c:spPr>
    </c:plotArea>
    <c:legend>
      <c:legendPos val="b"/>
      <c:layout>
        <c:manualLayout>
          <c:xMode val="edge"/>
          <c:yMode val="edge"/>
          <c:x val="8.9631499931759243E-2"/>
          <c:y val="0.77986209679631457"/>
          <c:w val="0.8626579773440699"/>
          <c:h val="9.2506540197282203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12968660374407"/>
          <c:y val="6.4139941690962099E-2"/>
          <c:w val="0.82460030244563798"/>
          <c:h val="0.837287037037037"/>
        </c:manualLayout>
      </c:layout>
      <c:lineChart>
        <c:grouping val="standard"/>
        <c:varyColors val="0"/>
        <c:ser>
          <c:idx val="1"/>
          <c:order val="0"/>
          <c:tx>
            <c:strRef>
              <c:f>'2.2'!$B$8</c:f>
              <c:strCache>
                <c:ptCount val="1"/>
                <c:pt idx="0">
                  <c:v>Euro area</c:v>
                </c:pt>
              </c:strCache>
            </c:strRef>
          </c:tx>
          <c:spPr>
            <a:ln w="22225" cap="rnd">
              <a:solidFill>
                <a:srgbClr val="53C8E9"/>
              </a:solidFill>
              <a:round/>
            </a:ln>
            <a:effectLst/>
          </c:spPr>
          <c:marker>
            <c:symbol val="none"/>
          </c:marker>
          <c:cat>
            <c:numRef>
              <c:f>'2.2'!$C$7:$II$7</c:f>
              <c:numCache>
                <c:formatCode>mmm\-yy</c:formatCode>
                <c:ptCount val="241"/>
                <c:pt idx="0">
                  <c:v>37347</c:v>
                </c:pt>
                <c:pt idx="1">
                  <c:v>37377</c:v>
                </c:pt>
                <c:pt idx="2">
                  <c:v>37408</c:v>
                </c:pt>
                <c:pt idx="3">
                  <c:v>37438</c:v>
                </c:pt>
                <c:pt idx="4">
                  <c:v>37469</c:v>
                </c:pt>
                <c:pt idx="5">
                  <c:v>37500</c:v>
                </c:pt>
                <c:pt idx="6">
                  <c:v>37530</c:v>
                </c:pt>
                <c:pt idx="7">
                  <c:v>37561</c:v>
                </c:pt>
                <c:pt idx="8">
                  <c:v>37591</c:v>
                </c:pt>
                <c:pt idx="9">
                  <c:v>37622</c:v>
                </c:pt>
                <c:pt idx="10">
                  <c:v>37653</c:v>
                </c:pt>
                <c:pt idx="11">
                  <c:v>37681</c:v>
                </c:pt>
                <c:pt idx="12">
                  <c:v>37712</c:v>
                </c:pt>
                <c:pt idx="13">
                  <c:v>37742</c:v>
                </c:pt>
                <c:pt idx="14">
                  <c:v>37773</c:v>
                </c:pt>
                <c:pt idx="15">
                  <c:v>37803</c:v>
                </c:pt>
                <c:pt idx="16">
                  <c:v>37834</c:v>
                </c:pt>
                <c:pt idx="17">
                  <c:v>37865</c:v>
                </c:pt>
                <c:pt idx="18">
                  <c:v>37895</c:v>
                </c:pt>
                <c:pt idx="19">
                  <c:v>37926</c:v>
                </c:pt>
                <c:pt idx="20">
                  <c:v>37956</c:v>
                </c:pt>
                <c:pt idx="21">
                  <c:v>37987</c:v>
                </c:pt>
                <c:pt idx="22">
                  <c:v>38018</c:v>
                </c:pt>
                <c:pt idx="23">
                  <c:v>38047</c:v>
                </c:pt>
                <c:pt idx="24">
                  <c:v>38078</c:v>
                </c:pt>
                <c:pt idx="25">
                  <c:v>38108</c:v>
                </c:pt>
                <c:pt idx="26">
                  <c:v>38139</c:v>
                </c:pt>
                <c:pt idx="27">
                  <c:v>38169</c:v>
                </c:pt>
                <c:pt idx="28">
                  <c:v>38200</c:v>
                </c:pt>
                <c:pt idx="29">
                  <c:v>38231</c:v>
                </c:pt>
                <c:pt idx="30">
                  <c:v>38261</c:v>
                </c:pt>
                <c:pt idx="31">
                  <c:v>38292</c:v>
                </c:pt>
                <c:pt idx="32">
                  <c:v>38322</c:v>
                </c:pt>
                <c:pt idx="33">
                  <c:v>38353</c:v>
                </c:pt>
                <c:pt idx="34">
                  <c:v>38384</c:v>
                </c:pt>
                <c:pt idx="35">
                  <c:v>38412</c:v>
                </c:pt>
                <c:pt idx="36">
                  <c:v>38443</c:v>
                </c:pt>
                <c:pt idx="37">
                  <c:v>38473</c:v>
                </c:pt>
                <c:pt idx="38">
                  <c:v>38504</c:v>
                </c:pt>
                <c:pt idx="39">
                  <c:v>38534</c:v>
                </c:pt>
                <c:pt idx="40">
                  <c:v>38565</c:v>
                </c:pt>
                <c:pt idx="41">
                  <c:v>38596</c:v>
                </c:pt>
                <c:pt idx="42">
                  <c:v>38626</c:v>
                </c:pt>
                <c:pt idx="43">
                  <c:v>38657</c:v>
                </c:pt>
                <c:pt idx="44">
                  <c:v>38687</c:v>
                </c:pt>
                <c:pt idx="45">
                  <c:v>38718</c:v>
                </c:pt>
                <c:pt idx="46">
                  <c:v>38749</c:v>
                </c:pt>
                <c:pt idx="47">
                  <c:v>38777</c:v>
                </c:pt>
                <c:pt idx="48">
                  <c:v>38808</c:v>
                </c:pt>
                <c:pt idx="49">
                  <c:v>38838</c:v>
                </c:pt>
                <c:pt idx="50">
                  <c:v>38869</c:v>
                </c:pt>
                <c:pt idx="51">
                  <c:v>38899</c:v>
                </c:pt>
                <c:pt idx="52">
                  <c:v>38930</c:v>
                </c:pt>
                <c:pt idx="53">
                  <c:v>38961</c:v>
                </c:pt>
                <c:pt idx="54">
                  <c:v>38991</c:v>
                </c:pt>
                <c:pt idx="55">
                  <c:v>39022</c:v>
                </c:pt>
                <c:pt idx="56">
                  <c:v>39052</c:v>
                </c:pt>
                <c:pt idx="57">
                  <c:v>39083</c:v>
                </c:pt>
                <c:pt idx="58">
                  <c:v>39114</c:v>
                </c:pt>
                <c:pt idx="59">
                  <c:v>39142</c:v>
                </c:pt>
                <c:pt idx="60">
                  <c:v>39173</c:v>
                </c:pt>
                <c:pt idx="61">
                  <c:v>39203</c:v>
                </c:pt>
                <c:pt idx="62">
                  <c:v>39234</c:v>
                </c:pt>
                <c:pt idx="63">
                  <c:v>39264</c:v>
                </c:pt>
                <c:pt idx="64">
                  <c:v>39295</c:v>
                </c:pt>
                <c:pt idx="65">
                  <c:v>39326</c:v>
                </c:pt>
                <c:pt idx="66">
                  <c:v>39356</c:v>
                </c:pt>
                <c:pt idx="67">
                  <c:v>39387</c:v>
                </c:pt>
                <c:pt idx="68">
                  <c:v>39417</c:v>
                </c:pt>
                <c:pt idx="69">
                  <c:v>39448</c:v>
                </c:pt>
                <c:pt idx="70">
                  <c:v>39479</c:v>
                </c:pt>
                <c:pt idx="71">
                  <c:v>39508</c:v>
                </c:pt>
                <c:pt idx="72">
                  <c:v>39539</c:v>
                </c:pt>
                <c:pt idx="73">
                  <c:v>39569</c:v>
                </c:pt>
                <c:pt idx="74">
                  <c:v>39600</c:v>
                </c:pt>
                <c:pt idx="75">
                  <c:v>39630</c:v>
                </c:pt>
                <c:pt idx="76">
                  <c:v>39661</c:v>
                </c:pt>
                <c:pt idx="77">
                  <c:v>39692</c:v>
                </c:pt>
                <c:pt idx="78">
                  <c:v>39722</c:v>
                </c:pt>
                <c:pt idx="79">
                  <c:v>39753</c:v>
                </c:pt>
                <c:pt idx="80">
                  <c:v>39783</c:v>
                </c:pt>
                <c:pt idx="81">
                  <c:v>39814</c:v>
                </c:pt>
                <c:pt idx="82">
                  <c:v>39845</c:v>
                </c:pt>
                <c:pt idx="83">
                  <c:v>39873</c:v>
                </c:pt>
                <c:pt idx="84">
                  <c:v>39904</c:v>
                </c:pt>
                <c:pt idx="85">
                  <c:v>39934</c:v>
                </c:pt>
                <c:pt idx="86">
                  <c:v>39965</c:v>
                </c:pt>
                <c:pt idx="87">
                  <c:v>39995</c:v>
                </c:pt>
                <c:pt idx="88">
                  <c:v>40026</c:v>
                </c:pt>
                <c:pt idx="89">
                  <c:v>40057</c:v>
                </c:pt>
                <c:pt idx="90">
                  <c:v>40087</c:v>
                </c:pt>
                <c:pt idx="91">
                  <c:v>40118</c:v>
                </c:pt>
                <c:pt idx="92">
                  <c:v>40148</c:v>
                </c:pt>
                <c:pt idx="93">
                  <c:v>40179</c:v>
                </c:pt>
                <c:pt idx="94">
                  <c:v>40210</c:v>
                </c:pt>
                <c:pt idx="95">
                  <c:v>40238</c:v>
                </c:pt>
                <c:pt idx="96">
                  <c:v>40269</c:v>
                </c:pt>
                <c:pt idx="97">
                  <c:v>40299</c:v>
                </c:pt>
                <c:pt idx="98">
                  <c:v>40330</c:v>
                </c:pt>
                <c:pt idx="99">
                  <c:v>40360</c:v>
                </c:pt>
                <c:pt idx="100">
                  <c:v>40391</c:v>
                </c:pt>
                <c:pt idx="101">
                  <c:v>40422</c:v>
                </c:pt>
                <c:pt idx="102">
                  <c:v>40452</c:v>
                </c:pt>
                <c:pt idx="103">
                  <c:v>40483</c:v>
                </c:pt>
                <c:pt idx="104">
                  <c:v>40513</c:v>
                </c:pt>
                <c:pt idx="105">
                  <c:v>40544</c:v>
                </c:pt>
                <c:pt idx="106">
                  <c:v>40575</c:v>
                </c:pt>
                <c:pt idx="107">
                  <c:v>40603</c:v>
                </c:pt>
                <c:pt idx="108">
                  <c:v>40634</c:v>
                </c:pt>
                <c:pt idx="109">
                  <c:v>40664</c:v>
                </c:pt>
                <c:pt idx="110">
                  <c:v>40695</c:v>
                </c:pt>
                <c:pt idx="111">
                  <c:v>40725</c:v>
                </c:pt>
                <c:pt idx="112">
                  <c:v>40756</c:v>
                </c:pt>
                <c:pt idx="113">
                  <c:v>40787</c:v>
                </c:pt>
                <c:pt idx="114">
                  <c:v>40817</c:v>
                </c:pt>
                <c:pt idx="115">
                  <c:v>40848</c:v>
                </c:pt>
                <c:pt idx="116">
                  <c:v>40878</c:v>
                </c:pt>
                <c:pt idx="117">
                  <c:v>40909</c:v>
                </c:pt>
                <c:pt idx="118">
                  <c:v>40940</c:v>
                </c:pt>
                <c:pt idx="119">
                  <c:v>40969</c:v>
                </c:pt>
                <c:pt idx="120">
                  <c:v>41000</c:v>
                </c:pt>
                <c:pt idx="121">
                  <c:v>41030</c:v>
                </c:pt>
                <c:pt idx="122">
                  <c:v>41061</c:v>
                </c:pt>
                <c:pt idx="123">
                  <c:v>41091</c:v>
                </c:pt>
                <c:pt idx="124">
                  <c:v>41122</c:v>
                </c:pt>
                <c:pt idx="125">
                  <c:v>41153</c:v>
                </c:pt>
                <c:pt idx="126">
                  <c:v>41183</c:v>
                </c:pt>
                <c:pt idx="127">
                  <c:v>41214</c:v>
                </c:pt>
                <c:pt idx="128">
                  <c:v>41244</c:v>
                </c:pt>
                <c:pt idx="129">
                  <c:v>41275</c:v>
                </c:pt>
                <c:pt idx="130">
                  <c:v>41306</c:v>
                </c:pt>
                <c:pt idx="131">
                  <c:v>41334</c:v>
                </c:pt>
                <c:pt idx="132">
                  <c:v>41365</c:v>
                </c:pt>
                <c:pt idx="133">
                  <c:v>41395</c:v>
                </c:pt>
                <c:pt idx="134">
                  <c:v>41426</c:v>
                </c:pt>
                <c:pt idx="135">
                  <c:v>41456</c:v>
                </c:pt>
                <c:pt idx="136">
                  <c:v>41487</c:v>
                </c:pt>
                <c:pt idx="137">
                  <c:v>41518</c:v>
                </c:pt>
                <c:pt idx="138">
                  <c:v>41548</c:v>
                </c:pt>
                <c:pt idx="139">
                  <c:v>41579</c:v>
                </c:pt>
                <c:pt idx="140">
                  <c:v>41609</c:v>
                </c:pt>
                <c:pt idx="141">
                  <c:v>41640</c:v>
                </c:pt>
                <c:pt idx="142">
                  <c:v>41671</c:v>
                </c:pt>
                <c:pt idx="143">
                  <c:v>41699</c:v>
                </c:pt>
                <c:pt idx="144">
                  <c:v>41730</c:v>
                </c:pt>
                <c:pt idx="145">
                  <c:v>41760</c:v>
                </c:pt>
                <c:pt idx="146">
                  <c:v>41791</c:v>
                </c:pt>
                <c:pt idx="147">
                  <c:v>41821</c:v>
                </c:pt>
                <c:pt idx="148">
                  <c:v>41852</c:v>
                </c:pt>
                <c:pt idx="149">
                  <c:v>41883</c:v>
                </c:pt>
                <c:pt idx="150">
                  <c:v>41913</c:v>
                </c:pt>
                <c:pt idx="151">
                  <c:v>41944</c:v>
                </c:pt>
                <c:pt idx="152">
                  <c:v>41974</c:v>
                </c:pt>
                <c:pt idx="153">
                  <c:v>42005</c:v>
                </c:pt>
                <c:pt idx="154">
                  <c:v>42036</c:v>
                </c:pt>
                <c:pt idx="155">
                  <c:v>42064</c:v>
                </c:pt>
                <c:pt idx="156">
                  <c:v>42095</c:v>
                </c:pt>
                <c:pt idx="157">
                  <c:v>42125</c:v>
                </c:pt>
                <c:pt idx="158">
                  <c:v>42156</c:v>
                </c:pt>
                <c:pt idx="159">
                  <c:v>42186</c:v>
                </c:pt>
                <c:pt idx="160">
                  <c:v>42217</c:v>
                </c:pt>
                <c:pt idx="161">
                  <c:v>42248</c:v>
                </c:pt>
                <c:pt idx="162">
                  <c:v>42278</c:v>
                </c:pt>
                <c:pt idx="163">
                  <c:v>42309</c:v>
                </c:pt>
                <c:pt idx="164">
                  <c:v>42339</c:v>
                </c:pt>
                <c:pt idx="165">
                  <c:v>42370</c:v>
                </c:pt>
                <c:pt idx="166">
                  <c:v>42401</c:v>
                </c:pt>
                <c:pt idx="167">
                  <c:v>42430</c:v>
                </c:pt>
                <c:pt idx="168">
                  <c:v>42461</c:v>
                </c:pt>
                <c:pt idx="169">
                  <c:v>42491</c:v>
                </c:pt>
                <c:pt idx="170">
                  <c:v>42522</c:v>
                </c:pt>
                <c:pt idx="171">
                  <c:v>42552</c:v>
                </c:pt>
                <c:pt idx="172">
                  <c:v>42583</c:v>
                </c:pt>
                <c:pt idx="173">
                  <c:v>42614</c:v>
                </c:pt>
                <c:pt idx="174">
                  <c:v>42644</c:v>
                </c:pt>
                <c:pt idx="175">
                  <c:v>42675</c:v>
                </c:pt>
                <c:pt idx="176">
                  <c:v>42705</c:v>
                </c:pt>
                <c:pt idx="177">
                  <c:v>42736</c:v>
                </c:pt>
                <c:pt idx="178">
                  <c:v>42767</c:v>
                </c:pt>
                <c:pt idx="179">
                  <c:v>42795</c:v>
                </c:pt>
                <c:pt idx="180">
                  <c:v>42826</c:v>
                </c:pt>
                <c:pt idx="181">
                  <c:v>42856</c:v>
                </c:pt>
                <c:pt idx="182">
                  <c:v>42887</c:v>
                </c:pt>
                <c:pt idx="183">
                  <c:v>42917</c:v>
                </c:pt>
                <c:pt idx="184">
                  <c:v>42948</c:v>
                </c:pt>
                <c:pt idx="185">
                  <c:v>42979</c:v>
                </c:pt>
                <c:pt idx="186">
                  <c:v>43009</c:v>
                </c:pt>
                <c:pt idx="187">
                  <c:v>43040</c:v>
                </c:pt>
                <c:pt idx="188">
                  <c:v>43070</c:v>
                </c:pt>
                <c:pt idx="189">
                  <c:v>43101</c:v>
                </c:pt>
                <c:pt idx="190">
                  <c:v>43132</c:v>
                </c:pt>
                <c:pt idx="191">
                  <c:v>43160</c:v>
                </c:pt>
                <c:pt idx="192">
                  <c:v>43191</c:v>
                </c:pt>
                <c:pt idx="193">
                  <c:v>43221</c:v>
                </c:pt>
                <c:pt idx="194">
                  <c:v>43252</c:v>
                </c:pt>
                <c:pt idx="195">
                  <c:v>43282</c:v>
                </c:pt>
                <c:pt idx="196">
                  <c:v>43313</c:v>
                </c:pt>
                <c:pt idx="197">
                  <c:v>43344</c:v>
                </c:pt>
                <c:pt idx="198">
                  <c:v>43374</c:v>
                </c:pt>
                <c:pt idx="199">
                  <c:v>43405</c:v>
                </c:pt>
                <c:pt idx="200">
                  <c:v>43435</c:v>
                </c:pt>
                <c:pt idx="201">
                  <c:v>43466</c:v>
                </c:pt>
                <c:pt idx="202">
                  <c:v>43497</c:v>
                </c:pt>
                <c:pt idx="203">
                  <c:v>43525</c:v>
                </c:pt>
                <c:pt idx="204">
                  <c:v>43556</c:v>
                </c:pt>
                <c:pt idx="205">
                  <c:v>43586</c:v>
                </c:pt>
                <c:pt idx="206">
                  <c:v>43617</c:v>
                </c:pt>
                <c:pt idx="207">
                  <c:v>43647</c:v>
                </c:pt>
                <c:pt idx="208">
                  <c:v>43678</c:v>
                </c:pt>
                <c:pt idx="209">
                  <c:v>43709</c:v>
                </c:pt>
                <c:pt idx="210">
                  <c:v>43739</c:v>
                </c:pt>
                <c:pt idx="211">
                  <c:v>43770</c:v>
                </c:pt>
                <c:pt idx="212">
                  <c:v>43800</c:v>
                </c:pt>
                <c:pt idx="213">
                  <c:v>43831</c:v>
                </c:pt>
                <c:pt idx="214">
                  <c:v>43862</c:v>
                </c:pt>
                <c:pt idx="215">
                  <c:v>43891</c:v>
                </c:pt>
                <c:pt idx="216">
                  <c:v>43922</c:v>
                </c:pt>
                <c:pt idx="217">
                  <c:v>43952</c:v>
                </c:pt>
                <c:pt idx="218">
                  <c:v>43983</c:v>
                </c:pt>
                <c:pt idx="219">
                  <c:v>44013</c:v>
                </c:pt>
                <c:pt idx="220">
                  <c:v>44044</c:v>
                </c:pt>
                <c:pt idx="221">
                  <c:v>44075</c:v>
                </c:pt>
                <c:pt idx="222">
                  <c:v>44105</c:v>
                </c:pt>
                <c:pt idx="223">
                  <c:v>44136</c:v>
                </c:pt>
                <c:pt idx="224">
                  <c:v>44166</c:v>
                </c:pt>
                <c:pt idx="225">
                  <c:v>44197</c:v>
                </c:pt>
                <c:pt idx="226">
                  <c:v>44228</c:v>
                </c:pt>
                <c:pt idx="227">
                  <c:v>44256</c:v>
                </c:pt>
                <c:pt idx="228">
                  <c:v>44287</c:v>
                </c:pt>
                <c:pt idx="229">
                  <c:v>44317</c:v>
                </c:pt>
                <c:pt idx="230">
                  <c:v>44348</c:v>
                </c:pt>
                <c:pt idx="231">
                  <c:v>44378</c:v>
                </c:pt>
                <c:pt idx="232">
                  <c:v>44409</c:v>
                </c:pt>
                <c:pt idx="233">
                  <c:v>44440</c:v>
                </c:pt>
                <c:pt idx="234">
                  <c:v>44470</c:v>
                </c:pt>
                <c:pt idx="235">
                  <c:v>44501</c:v>
                </c:pt>
                <c:pt idx="236">
                  <c:v>44531</c:v>
                </c:pt>
                <c:pt idx="237">
                  <c:v>44562</c:v>
                </c:pt>
                <c:pt idx="238">
                  <c:v>44593</c:v>
                </c:pt>
                <c:pt idx="239">
                  <c:v>44621</c:v>
                </c:pt>
                <c:pt idx="240">
                  <c:v>44652</c:v>
                </c:pt>
              </c:numCache>
            </c:numRef>
          </c:cat>
          <c:val>
            <c:numRef>
              <c:f>'2.2'!$C$8:$IH$8</c:f>
              <c:numCache>
                <c:formatCode>0.00</c:formatCode>
                <c:ptCount val="240"/>
                <c:pt idx="0">
                  <c:v>2.4</c:v>
                </c:pt>
                <c:pt idx="1">
                  <c:v>2.5</c:v>
                </c:pt>
                <c:pt idx="2">
                  <c:v>2.5</c:v>
                </c:pt>
                <c:pt idx="3">
                  <c:v>2.4</c:v>
                </c:pt>
                <c:pt idx="4">
                  <c:v>2.4</c:v>
                </c:pt>
                <c:pt idx="5">
                  <c:v>2.4</c:v>
                </c:pt>
                <c:pt idx="6">
                  <c:v>2.2999999999999998</c:v>
                </c:pt>
                <c:pt idx="7">
                  <c:v>2.2999999999999998</c:v>
                </c:pt>
                <c:pt idx="8">
                  <c:v>2.2000000000000002</c:v>
                </c:pt>
                <c:pt idx="9">
                  <c:v>1.9</c:v>
                </c:pt>
                <c:pt idx="10">
                  <c:v>1.9</c:v>
                </c:pt>
                <c:pt idx="11">
                  <c:v>1.9</c:v>
                </c:pt>
                <c:pt idx="12">
                  <c:v>2</c:v>
                </c:pt>
                <c:pt idx="13">
                  <c:v>1.8</c:v>
                </c:pt>
                <c:pt idx="14">
                  <c:v>1.8</c:v>
                </c:pt>
                <c:pt idx="15">
                  <c:v>1.7</c:v>
                </c:pt>
                <c:pt idx="16">
                  <c:v>1.7</c:v>
                </c:pt>
                <c:pt idx="17">
                  <c:v>1.8</c:v>
                </c:pt>
                <c:pt idx="18">
                  <c:v>1.8</c:v>
                </c:pt>
                <c:pt idx="19">
                  <c:v>1.7</c:v>
                </c:pt>
                <c:pt idx="20">
                  <c:v>1.6</c:v>
                </c:pt>
                <c:pt idx="21">
                  <c:v>1.7</c:v>
                </c:pt>
                <c:pt idx="22">
                  <c:v>1.8</c:v>
                </c:pt>
                <c:pt idx="23">
                  <c:v>1.8</c:v>
                </c:pt>
                <c:pt idx="24">
                  <c:v>1.9</c:v>
                </c:pt>
                <c:pt idx="25">
                  <c:v>1.8</c:v>
                </c:pt>
                <c:pt idx="26">
                  <c:v>1.9</c:v>
                </c:pt>
                <c:pt idx="27">
                  <c:v>1.9</c:v>
                </c:pt>
                <c:pt idx="28">
                  <c:v>1.9</c:v>
                </c:pt>
                <c:pt idx="29">
                  <c:v>1.9</c:v>
                </c:pt>
                <c:pt idx="30">
                  <c:v>1.9</c:v>
                </c:pt>
                <c:pt idx="31">
                  <c:v>1.9</c:v>
                </c:pt>
                <c:pt idx="32">
                  <c:v>1.9</c:v>
                </c:pt>
                <c:pt idx="33">
                  <c:v>1.6</c:v>
                </c:pt>
                <c:pt idx="34">
                  <c:v>1.5</c:v>
                </c:pt>
                <c:pt idx="35">
                  <c:v>1.6</c:v>
                </c:pt>
                <c:pt idx="36">
                  <c:v>1.4</c:v>
                </c:pt>
                <c:pt idx="37">
                  <c:v>1.6</c:v>
                </c:pt>
                <c:pt idx="38">
                  <c:v>1.4</c:v>
                </c:pt>
                <c:pt idx="39">
                  <c:v>1.3</c:v>
                </c:pt>
                <c:pt idx="40">
                  <c:v>1.3</c:v>
                </c:pt>
                <c:pt idx="41">
                  <c:v>1.3</c:v>
                </c:pt>
                <c:pt idx="42">
                  <c:v>1.4</c:v>
                </c:pt>
                <c:pt idx="43">
                  <c:v>1.4</c:v>
                </c:pt>
                <c:pt idx="44">
                  <c:v>1.4</c:v>
                </c:pt>
                <c:pt idx="45">
                  <c:v>1.2</c:v>
                </c:pt>
                <c:pt idx="46">
                  <c:v>1.3</c:v>
                </c:pt>
                <c:pt idx="47">
                  <c:v>1.3</c:v>
                </c:pt>
                <c:pt idx="48">
                  <c:v>1.5</c:v>
                </c:pt>
                <c:pt idx="49">
                  <c:v>1.4</c:v>
                </c:pt>
                <c:pt idx="50">
                  <c:v>1.5</c:v>
                </c:pt>
                <c:pt idx="51">
                  <c:v>1.5</c:v>
                </c:pt>
                <c:pt idx="52">
                  <c:v>1.4</c:v>
                </c:pt>
                <c:pt idx="53">
                  <c:v>1.5</c:v>
                </c:pt>
                <c:pt idx="54">
                  <c:v>1.5</c:v>
                </c:pt>
                <c:pt idx="55">
                  <c:v>1.5</c:v>
                </c:pt>
                <c:pt idx="56">
                  <c:v>1.5</c:v>
                </c:pt>
                <c:pt idx="57">
                  <c:v>1.7</c:v>
                </c:pt>
                <c:pt idx="58">
                  <c:v>1.9</c:v>
                </c:pt>
                <c:pt idx="59">
                  <c:v>1.9</c:v>
                </c:pt>
                <c:pt idx="60">
                  <c:v>1.9</c:v>
                </c:pt>
                <c:pt idx="61">
                  <c:v>1.9</c:v>
                </c:pt>
                <c:pt idx="62">
                  <c:v>1.9</c:v>
                </c:pt>
                <c:pt idx="63">
                  <c:v>1.9</c:v>
                </c:pt>
                <c:pt idx="64">
                  <c:v>1.9</c:v>
                </c:pt>
                <c:pt idx="65">
                  <c:v>1.9</c:v>
                </c:pt>
                <c:pt idx="66">
                  <c:v>1.9</c:v>
                </c:pt>
                <c:pt idx="67">
                  <c:v>1.9</c:v>
                </c:pt>
                <c:pt idx="68">
                  <c:v>1.9</c:v>
                </c:pt>
                <c:pt idx="69">
                  <c:v>1.8</c:v>
                </c:pt>
                <c:pt idx="70">
                  <c:v>1.8</c:v>
                </c:pt>
                <c:pt idx="71">
                  <c:v>2</c:v>
                </c:pt>
                <c:pt idx="72">
                  <c:v>1.7</c:v>
                </c:pt>
                <c:pt idx="73">
                  <c:v>1.8</c:v>
                </c:pt>
                <c:pt idx="74">
                  <c:v>1.8</c:v>
                </c:pt>
                <c:pt idx="75">
                  <c:v>1.7</c:v>
                </c:pt>
                <c:pt idx="76">
                  <c:v>1.9</c:v>
                </c:pt>
                <c:pt idx="77">
                  <c:v>1.9</c:v>
                </c:pt>
                <c:pt idx="78">
                  <c:v>2</c:v>
                </c:pt>
                <c:pt idx="79">
                  <c:v>1.9</c:v>
                </c:pt>
                <c:pt idx="80">
                  <c:v>1.9</c:v>
                </c:pt>
                <c:pt idx="81">
                  <c:v>1.6</c:v>
                </c:pt>
                <c:pt idx="82">
                  <c:v>1.7</c:v>
                </c:pt>
                <c:pt idx="83">
                  <c:v>1.5</c:v>
                </c:pt>
                <c:pt idx="84">
                  <c:v>1.8</c:v>
                </c:pt>
                <c:pt idx="85">
                  <c:v>1.6</c:v>
                </c:pt>
                <c:pt idx="86">
                  <c:v>1.4</c:v>
                </c:pt>
                <c:pt idx="87">
                  <c:v>1.3</c:v>
                </c:pt>
                <c:pt idx="88">
                  <c:v>1.3</c:v>
                </c:pt>
                <c:pt idx="89">
                  <c:v>1.2</c:v>
                </c:pt>
                <c:pt idx="90">
                  <c:v>1.2</c:v>
                </c:pt>
                <c:pt idx="91">
                  <c:v>1</c:v>
                </c:pt>
                <c:pt idx="92">
                  <c:v>1.1000000000000001</c:v>
                </c:pt>
                <c:pt idx="93">
                  <c:v>0.8</c:v>
                </c:pt>
                <c:pt idx="94">
                  <c:v>0.7</c:v>
                </c:pt>
                <c:pt idx="95">
                  <c:v>1.1000000000000001</c:v>
                </c:pt>
                <c:pt idx="96">
                  <c:v>0.8</c:v>
                </c:pt>
                <c:pt idx="97">
                  <c:v>0.9</c:v>
                </c:pt>
                <c:pt idx="98">
                  <c:v>1</c:v>
                </c:pt>
                <c:pt idx="99">
                  <c:v>1</c:v>
                </c:pt>
                <c:pt idx="100">
                  <c:v>1</c:v>
                </c:pt>
                <c:pt idx="101">
                  <c:v>1.2</c:v>
                </c:pt>
                <c:pt idx="102">
                  <c:v>1.1000000000000001</c:v>
                </c:pt>
                <c:pt idx="103">
                  <c:v>1.1000000000000001</c:v>
                </c:pt>
                <c:pt idx="104">
                  <c:v>1</c:v>
                </c:pt>
                <c:pt idx="105">
                  <c:v>1.1000000000000001</c:v>
                </c:pt>
                <c:pt idx="106">
                  <c:v>1</c:v>
                </c:pt>
                <c:pt idx="107">
                  <c:v>1.3</c:v>
                </c:pt>
                <c:pt idx="108">
                  <c:v>1.6</c:v>
                </c:pt>
                <c:pt idx="109">
                  <c:v>1.5</c:v>
                </c:pt>
                <c:pt idx="110">
                  <c:v>1.5</c:v>
                </c:pt>
                <c:pt idx="111">
                  <c:v>1.2</c:v>
                </c:pt>
                <c:pt idx="112">
                  <c:v>1.2</c:v>
                </c:pt>
                <c:pt idx="113">
                  <c:v>1.6</c:v>
                </c:pt>
                <c:pt idx="114">
                  <c:v>1.6</c:v>
                </c:pt>
                <c:pt idx="115">
                  <c:v>1.6</c:v>
                </c:pt>
                <c:pt idx="116">
                  <c:v>1.6</c:v>
                </c:pt>
                <c:pt idx="117">
                  <c:v>1.5</c:v>
                </c:pt>
                <c:pt idx="118">
                  <c:v>1.5</c:v>
                </c:pt>
                <c:pt idx="119">
                  <c:v>1.6</c:v>
                </c:pt>
                <c:pt idx="120">
                  <c:v>1.6</c:v>
                </c:pt>
                <c:pt idx="121">
                  <c:v>1.6</c:v>
                </c:pt>
                <c:pt idx="122">
                  <c:v>1.6</c:v>
                </c:pt>
                <c:pt idx="123">
                  <c:v>1.7</c:v>
                </c:pt>
                <c:pt idx="124">
                  <c:v>1.5</c:v>
                </c:pt>
                <c:pt idx="125">
                  <c:v>1.5</c:v>
                </c:pt>
                <c:pt idx="126">
                  <c:v>1.5</c:v>
                </c:pt>
                <c:pt idx="127">
                  <c:v>1.4</c:v>
                </c:pt>
                <c:pt idx="128">
                  <c:v>1.5</c:v>
                </c:pt>
                <c:pt idx="129">
                  <c:v>1.3</c:v>
                </c:pt>
                <c:pt idx="130">
                  <c:v>1.3</c:v>
                </c:pt>
                <c:pt idx="131">
                  <c:v>1.5</c:v>
                </c:pt>
                <c:pt idx="132">
                  <c:v>1</c:v>
                </c:pt>
                <c:pt idx="133">
                  <c:v>1.2</c:v>
                </c:pt>
                <c:pt idx="134">
                  <c:v>1.2</c:v>
                </c:pt>
                <c:pt idx="135">
                  <c:v>1.1000000000000001</c:v>
                </c:pt>
                <c:pt idx="136">
                  <c:v>1.1000000000000001</c:v>
                </c:pt>
                <c:pt idx="137">
                  <c:v>1</c:v>
                </c:pt>
                <c:pt idx="138">
                  <c:v>0.8</c:v>
                </c:pt>
                <c:pt idx="139">
                  <c:v>1</c:v>
                </c:pt>
                <c:pt idx="140">
                  <c:v>0.7</c:v>
                </c:pt>
                <c:pt idx="141">
                  <c:v>0.8</c:v>
                </c:pt>
                <c:pt idx="142">
                  <c:v>1</c:v>
                </c:pt>
                <c:pt idx="143">
                  <c:v>0.7</c:v>
                </c:pt>
                <c:pt idx="144">
                  <c:v>1</c:v>
                </c:pt>
                <c:pt idx="145">
                  <c:v>0.7</c:v>
                </c:pt>
                <c:pt idx="146">
                  <c:v>0.8</c:v>
                </c:pt>
                <c:pt idx="147">
                  <c:v>0.8</c:v>
                </c:pt>
                <c:pt idx="148">
                  <c:v>0.9</c:v>
                </c:pt>
                <c:pt idx="149">
                  <c:v>0.8</c:v>
                </c:pt>
                <c:pt idx="150">
                  <c:v>0.7</c:v>
                </c:pt>
                <c:pt idx="151">
                  <c:v>0.7</c:v>
                </c:pt>
                <c:pt idx="152">
                  <c:v>0.7</c:v>
                </c:pt>
                <c:pt idx="153">
                  <c:v>0.6</c:v>
                </c:pt>
                <c:pt idx="154">
                  <c:v>0.7</c:v>
                </c:pt>
                <c:pt idx="155">
                  <c:v>0.6</c:v>
                </c:pt>
                <c:pt idx="156">
                  <c:v>0.9</c:v>
                </c:pt>
                <c:pt idx="157">
                  <c:v>1.3</c:v>
                </c:pt>
                <c:pt idx="158">
                  <c:v>1.2</c:v>
                </c:pt>
                <c:pt idx="159">
                  <c:v>1.4</c:v>
                </c:pt>
                <c:pt idx="160">
                  <c:v>1.4</c:v>
                </c:pt>
                <c:pt idx="161">
                  <c:v>1.3</c:v>
                </c:pt>
                <c:pt idx="162">
                  <c:v>1.5</c:v>
                </c:pt>
                <c:pt idx="163">
                  <c:v>0.9</c:v>
                </c:pt>
                <c:pt idx="164">
                  <c:v>0.9</c:v>
                </c:pt>
                <c:pt idx="165">
                  <c:v>1</c:v>
                </c:pt>
                <c:pt idx="166">
                  <c:v>0.9</c:v>
                </c:pt>
                <c:pt idx="167">
                  <c:v>1</c:v>
                </c:pt>
                <c:pt idx="168">
                  <c:v>0.7</c:v>
                </c:pt>
                <c:pt idx="169">
                  <c:v>0.8</c:v>
                </c:pt>
                <c:pt idx="170">
                  <c:v>0.8</c:v>
                </c:pt>
                <c:pt idx="171">
                  <c:v>0.9</c:v>
                </c:pt>
                <c:pt idx="172">
                  <c:v>0.8</c:v>
                </c:pt>
                <c:pt idx="173">
                  <c:v>0.8</c:v>
                </c:pt>
                <c:pt idx="174">
                  <c:v>0.7</c:v>
                </c:pt>
                <c:pt idx="175">
                  <c:v>0.8</c:v>
                </c:pt>
                <c:pt idx="176">
                  <c:v>0.9</c:v>
                </c:pt>
                <c:pt idx="177">
                  <c:v>0.9</c:v>
                </c:pt>
                <c:pt idx="178">
                  <c:v>0.8</c:v>
                </c:pt>
                <c:pt idx="179">
                  <c:v>0.7</c:v>
                </c:pt>
                <c:pt idx="180">
                  <c:v>1.3</c:v>
                </c:pt>
                <c:pt idx="181">
                  <c:v>0.9</c:v>
                </c:pt>
                <c:pt idx="182">
                  <c:v>1.2</c:v>
                </c:pt>
                <c:pt idx="183">
                  <c:v>1.2</c:v>
                </c:pt>
                <c:pt idx="184">
                  <c:v>1.2</c:v>
                </c:pt>
                <c:pt idx="185">
                  <c:v>1.2</c:v>
                </c:pt>
                <c:pt idx="186">
                  <c:v>0.9</c:v>
                </c:pt>
                <c:pt idx="187">
                  <c:v>0.9</c:v>
                </c:pt>
                <c:pt idx="188">
                  <c:v>0.9</c:v>
                </c:pt>
                <c:pt idx="189">
                  <c:v>1</c:v>
                </c:pt>
                <c:pt idx="190">
                  <c:v>1</c:v>
                </c:pt>
                <c:pt idx="191">
                  <c:v>1.1000000000000001</c:v>
                </c:pt>
                <c:pt idx="192">
                  <c:v>0.7</c:v>
                </c:pt>
                <c:pt idx="193">
                  <c:v>1.2</c:v>
                </c:pt>
                <c:pt idx="194">
                  <c:v>1</c:v>
                </c:pt>
                <c:pt idx="195">
                  <c:v>1.1000000000000001</c:v>
                </c:pt>
                <c:pt idx="196">
                  <c:v>1</c:v>
                </c:pt>
                <c:pt idx="197">
                  <c:v>1</c:v>
                </c:pt>
                <c:pt idx="198">
                  <c:v>1.2</c:v>
                </c:pt>
                <c:pt idx="199">
                  <c:v>0.9</c:v>
                </c:pt>
                <c:pt idx="200">
                  <c:v>0.9</c:v>
                </c:pt>
                <c:pt idx="201">
                  <c:v>1.1000000000000001</c:v>
                </c:pt>
                <c:pt idx="202">
                  <c:v>1</c:v>
                </c:pt>
                <c:pt idx="203">
                  <c:v>0.8</c:v>
                </c:pt>
                <c:pt idx="204">
                  <c:v>1.3</c:v>
                </c:pt>
                <c:pt idx="205">
                  <c:v>0.8</c:v>
                </c:pt>
                <c:pt idx="206">
                  <c:v>1.1000000000000001</c:v>
                </c:pt>
                <c:pt idx="207">
                  <c:v>0.9</c:v>
                </c:pt>
                <c:pt idx="208">
                  <c:v>0.9</c:v>
                </c:pt>
                <c:pt idx="209">
                  <c:v>1</c:v>
                </c:pt>
                <c:pt idx="210">
                  <c:v>1.1000000000000001</c:v>
                </c:pt>
                <c:pt idx="211">
                  <c:v>1.3</c:v>
                </c:pt>
                <c:pt idx="212">
                  <c:v>1.3</c:v>
                </c:pt>
                <c:pt idx="213">
                  <c:v>1.1000000000000001</c:v>
                </c:pt>
                <c:pt idx="214">
                  <c:v>1.2</c:v>
                </c:pt>
                <c:pt idx="215">
                  <c:v>1</c:v>
                </c:pt>
                <c:pt idx="216">
                  <c:v>0.9</c:v>
                </c:pt>
                <c:pt idx="217">
                  <c:v>0.9</c:v>
                </c:pt>
                <c:pt idx="218">
                  <c:v>0.8</c:v>
                </c:pt>
                <c:pt idx="219">
                  <c:v>1.2</c:v>
                </c:pt>
                <c:pt idx="220">
                  <c:v>0.4</c:v>
                </c:pt>
                <c:pt idx="221">
                  <c:v>0.2</c:v>
                </c:pt>
                <c:pt idx="222">
                  <c:v>0.2</c:v>
                </c:pt>
                <c:pt idx="223">
                  <c:v>0.2</c:v>
                </c:pt>
                <c:pt idx="224">
                  <c:v>0.2</c:v>
                </c:pt>
                <c:pt idx="225">
                  <c:v>1.4</c:v>
                </c:pt>
                <c:pt idx="226">
                  <c:v>1.1000000000000001</c:v>
                </c:pt>
                <c:pt idx="227">
                  <c:v>0.9</c:v>
                </c:pt>
                <c:pt idx="228">
                  <c:v>0.7</c:v>
                </c:pt>
                <c:pt idx="229">
                  <c:v>1</c:v>
                </c:pt>
                <c:pt idx="230">
                  <c:v>0.9</c:v>
                </c:pt>
                <c:pt idx="231">
                  <c:v>0.7</c:v>
                </c:pt>
                <c:pt idx="232">
                  <c:v>1.6</c:v>
                </c:pt>
                <c:pt idx="233">
                  <c:v>1.9</c:v>
                </c:pt>
                <c:pt idx="234">
                  <c:v>2</c:v>
                </c:pt>
                <c:pt idx="235">
                  <c:v>2.6</c:v>
                </c:pt>
                <c:pt idx="236">
                  <c:v>2.6</c:v>
                </c:pt>
                <c:pt idx="237">
                  <c:v>2.2999999999999998</c:v>
                </c:pt>
                <c:pt idx="238">
                  <c:v>2.7</c:v>
                </c:pt>
                <c:pt idx="239">
                  <c:v>3</c:v>
                </c:pt>
              </c:numCache>
            </c:numRef>
          </c:val>
          <c:smooth val="0"/>
          <c:extLst>
            <c:ext xmlns:c16="http://schemas.microsoft.com/office/drawing/2014/chart" uri="{C3380CC4-5D6E-409C-BE32-E72D297353CC}">
              <c16:uniqueId val="{00000000-3A11-485E-AE7C-78790AFD2FDB}"/>
            </c:ext>
          </c:extLst>
        </c:ser>
        <c:ser>
          <c:idx val="2"/>
          <c:order val="1"/>
          <c:tx>
            <c:strRef>
              <c:f>'2.2'!$B$9</c:f>
              <c:strCache>
                <c:ptCount val="1"/>
                <c:pt idx="0">
                  <c:v>United Kingdom</c:v>
                </c:pt>
              </c:strCache>
            </c:strRef>
          </c:tx>
          <c:spPr>
            <a:ln w="22225" cap="rnd">
              <a:solidFill>
                <a:srgbClr val="9ACA3C"/>
              </a:solidFill>
              <a:round/>
            </a:ln>
            <a:effectLst/>
          </c:spPr>
          <c:marker>
            <c:symbol val="none"/>
          </c:marker>
          <c:cat>
            <c:numRef>
              <c:f>'2.2'!$C$7:$II$7</c:f>
              <c:numCache>
                <c:formatCode>mmm\-yy</c:formatCode>
                <c:ptCount val="241"/>
                <c:pt idx="0">
                  <c:v>37347</c:v>
                </c:pt>
                <c:pt idx="1">
                  <c:v>37377</c:v>
                </c:pt>
                <c:pt idx="2">
                  <c:v>37408</c:v>
                </c:pt>
                <c:pt idx="3">
                  <c:v>37438</c:v>
                </c:pt>
                <c:pt idx="4">
                  <c:v>37469</c:v>
                </c:pt>
                <c:pt idx="5">
                  <c:v>37500</c:v>
                </c:pt>
                <c:pt idx="6">
                  <c:v>37530</c:v>
                </c:pt>
                <c:pt idx="7">
                  <c:v>37561</c:v>
                </c:pt>
                <c:pt idx="8">
                  <c:v>37591</c:v>
                </c:pt>
                <c:pt idx="9">
                  <c:v>37622</c:v>
                </c:pt>
                <c:pt idx="10">
                  <c:v>37653</c:v>
                </c:pt>
                <c:pt idx="11">
                  <c:v>37681</c:v>
                </c:pt>
                <c:pt idx="12">
                  <c:v>37712</c:v>
                </c:pt>
                <c:pt idx="13">
                  <c:v>37742</c:v>
                </c:pt>
                <c:pt idx="14">
                  <c:v>37773</c:v>
                </c:pt>
                <c:pt idx="15">
                  <c:v>37803</c:v>
                </c:pt>
                <c:pt idx="16">
                  <c:v>37834</c:v>
                </c:pt>
                <c:pt idx="17">
                  <c:v>37865</c:v>
                </c:pt>
                <c:pt idx="18">
                  <c:v>37895</c:v>
                </c:pt>
                <c:pt idx="19">
                  <c:v>37926</c:v>
                </c:pt>
                <c:pt idx="20">
                  <c:v>37956</c:v>
                </c:pt>
                <c:pt idx="21">
                  <c:v>37987</c:v>
                </c:pt>
                <c:pt idx="22">
                  <c:v>38018</c:v>
                </c:pt>
                <c:pt idx="23">
                  <c:v>38047</c:v>
                </c:pt>
                <c:pt idx="24">
                  <c:v>38078</c:v>
                </c:pt>
                <c:pt idx="25">
                  <c:v>38108</c:v>
                </c:pt>
                <c:pt idx="26">
                  <c:v>38139</c:v>
                </c:pt>
                <c:pt idx="27">
                  <c:v>38169</c:v>
                </c:pt>
                <c:pt idx="28">
                  <c:v>38200</c:v>
                </c:pt>
                <c:pt idx="29">
                  <c:v>38231</c:v>
                </c:pt>
                <c:pt idx="30">
                  <c:v>38261</c:v>
                </c:pt>
                <c:pt idx="31">
                  <c:v>38292</c:v>
                </c:pt>
                <c:pt idx="32">
                  <c:v>38322</c:v>
                </c:pt>
                <c:pt idx="33">
                  <c:v>38353</c:v>
                </c:pt>
                <c:pt idx="34">
                  <c:v>38384</c:v>
                </c:pt>
                <c:pt idx="35">
                  <c:v>38412</c:v>
                </c:pt>
                <c:pt idx="36">
                  <c:v>38443</c:v>
                </c:pt>
                <c:pt idx="37">
                  <c:v>38473</c:v>
                </c:pt>
                <c:pt idx="38">
                  <c:v>38504</c:v>
                </c:pt>
                <c:pt idx="39">
                  <c:v>38534</c:v>
                </c:pt>
                <c:pt idx="40">
                  <c:v>38565</c:v>
                </c:pt>
                <c:pt idx="41">
                  <c:v>38596</c:v>
                </c:pt>
                <c:pt idx="42">
                  <c:v>38626</c:v>
                </c:pt>
                <c:pt idx="43">
                  <c:v>38657</c:v>
                </c:pt>
                <c:pt idx="44">
                  <c:v>38687</c:v>
                </c:pt>
                <c:pt idx="45">
                  <c:v>38718</c:v>
                </c:pt>
                <c:pt idx="46">
                  <c:v>38749</c:v>
                </c:pt>
                <c:pt idx="47">
                  <c:v>38777</c:v>
                </c:pt>
                <c:pt idx="48">
                  <c:v>38808</c:v>
                </c:pt>
                <c:pt idx="49">
                  <c:v>38838</c:v>
                </c:pt>
                <c:pt idx="50">
                  <c:v>38869</c:v>
                </c:pt>
                <c:pt idx="51">
                  <c:v>38899</c:v>
                </c:pt>
                <c:pt idx="52">
                  <c:v>38930</c:v>
                </c:pt>
                <c:pt idx="53">
                  <c:v>38961</c:v>
                </c:pt>
                <c:pt idx="54">
                  <c:v>38991</c:v>
                </c:pt>
                <c:pt idx="55">
                  <c:v>39022</c:v>
                </c:pt>
                <c:pt idx="56">
                  <c:v>39052</c:v>
                </c:pt>
                <c:pt idx="57">
                  <c:v>39083</c:v>
                </c:pt>
                <c:pt idx="58">
                  <c:v>39114</c:v>
                </c:pt>
                <c:pt idx="59">
                  <c:v>39142</c:v>
                </c:pt>
                <c:pt idx="60">
                  <c:v>39173</c:v>
                </c:pt>
                <c:pt idx="61">
                  <c:v>39203</c:v>
                </c:pt>
                <c:pt idx="62">
                  <c:v>39234</c:v>
                </c:pt>
                <c:pt idx="63">
                  <c:v>39264</c:v>
                </c:pt>
                <c:pt idx="64">
                  <c:v>39295</c:v>
                </c:pt>
                <c:pt idx="65">
                  <c:v>39326</c:v>
                </c:pt>
                <c:pt idx="66">
                  <c:v>39356</c:v>
                </c:pt>
                <c:pt idx="67">
                  <c:v>39387</c:v>
                </c:pt>
                <c:pt idx="68">
                  <c:v>39417</c:v>
                </c:pt>
                <c:pt idx="69">
                  <c:v>39448</c:v>
                </c:pt>
                <c:pt idx="70">
                  <c:v>39479</c:v>
                </c:pt>
                <c:pt idx="71">
                  <c:v>39508</c:v>
                </c:pt>
                <c:pt idx="72">
                  <c:v>39539</c:v>
                </c:pt>
                <c:pt idx="73">
                  <c:v>39569</c:v>
                </c:pt>
                <c:pt idx="74">
                  <c:v>39600</c:v>
                </c:pt>
                <c:pt idx="75">
                  <c:v>39630</c:v>
                </c:pt>
                <c:pt idx="76">
                  <c:v>39661</c:v>
                </c:pt>
                <c:pt idx="77">
                  <c:v>39692</c:v>
                </c:pt>
                <c:pt idx="78">
                  <c:v>39722</c:v>
                </c:pt>
                <c:pt idx="79">
                  <c:v>39753</c:v>
                </c:pt>
                <c:pt idx="80">
                  <c:v>39783</c:v>
                </c:pt>
                <c:pt idx="81">
                  <c:v>39814</c:v>
                </c:pt>
                <c:pt idx="82">
                  <c:v>39845</c:v>
                </c:pt>
                <c:pt idx="83">
                  <c:v>39873</c:v>
                </c:pt>
                <c:pt idx="84">
                  <c:v>39904</c:v>
                </c:pt>
                <c:pt idx="85">
                  <c:v>39934</c:v>
                </c:pt>
                <c:pt idx="86">
                  <c:v>39965</c:v>
                </c:pt>
                <c:pt idx="87">
                  <c:v>39995</c:v>
                </c:pt>
                <c:pt idx="88">
                  <c:v>40026</c:v>
                </c:pt>
                <c:pt idx="89">
                  <c:v>40057</c:v>
                </c:pt>
                <c:pt idx="90">
                  <c:v>40087</c:v>
                </c:pt>
                <c:pt idx="91">
                  <c:v>40118</c:v>
                </c:pt>
                <c:pt idx="92">
                  <c:v>40148</c:v>
                </c:pt>
                <c:pt idx="93">
                  <c:v>40179</c:v>
                </c:pt>
                <c:pt idx="94">
                  <c:v>40210</c:v>
                </c:pt>
                <c:pt idx="95">
                  <c:v>40238</c:v>
                </c:pt>
                <c:pt idx="96">
                  <c:v>40269</c:v>
                </c:pt>
                <c:pt idx="97">
                  <c:v>40299</c:v>
                </c:pt>
                <c:pt idx="98">
                  <c:v>40330</c:v>
                </c:pt>
                <c:pt idx="99">
                  <c:v>40360</c:v>
                </c:pt>
                <c:pt idx="100">
                  <c:v>40391</c:v>
                </c:pt>
                <c:pt idx="101">
                  <c:v>40422</c:v>
                </c:pt>
                <c:pt idx="102">
                  <c:v>40452</c:v>
                </c:pt>
                <c:pt idx="103">
                  <c:v>40483</c:v>
                </c:pt>
                <c:pt idx="104">
                  <c:v>40513</c:v>
                </c:pt>
                <c:pt idx="105">
                  <c:v>40544</c:v>
                </c:pt>
                <c:pt idx="106">
                  <c:v>40575</c:v>
                </c:pt>
                <c:pt idx="107">
                  <c:v>40603</c:v>
                </c:pt>
                <c:pt idx="108">
                  <c:v>40634</c:v>
                </c:pt>
                <c:pt idx="109">
                  <c:v>40664</c:v>
                </c:pt>
                <c:pt idx="110">
                  <c:v>40695</c:v>
                </c:pt>
                <c:pt idx="111">
                  <c:v>40725</c:v>
                </c:pt>
                <c:pt idx="112">
                  <c:v>40756</c:v>
                </c:pt>
                <c:pt idx="113">
                  <c:v>40787</c:v>
                </c:pt>
                <c:pt idx="114">
                  <c:v>40817</c:v>
                </c:pt>
                <c:pt idx="115">
                  <c:v>40848</c:v>
                </c:pt>
                <c:pt idx="116">
                  <c:v>40878</c:v>
                </c:pt>
                <c:pt idx="117">
                  <c:v>40909</c:v>
                </c:pt>
                <c:pt idx="118">
                  <c:v>40940</c:v>
                </c:pt>
                <c:pt idx="119">
                  <c:v>40969</c:v>
                </c:pt>
                <c:pt idx="120">
                  <c:v>41000</c:v>
                </c:pt>
                <c:pt idx="121">
                  <c:v>41030</c:v>
                </c:pt>
                <c:pt idx="122">
                  <c:v>41061</c:v>
                </c:pt>
                <c:pt idx="123">
                  <c:v>41091</c:v>
                </c:pt>
                <c:pt idx="124">
                  <c:v>41122</c:v>
                </c:pt>
                <c:pt idx="125">
                  <c:v>41153</c:v>
                </c:pt>
                <c:pt idx="126">
                  <c:v>41183</c:v>
                </c:pt>
                <c:pt idx="127">
                  <c:v>41214</c:v>
                </c:pt>
                <c:pt idx="128">
                  <c:v>41244</c:v>
                </c:pt>
                <c:pt idx="129">
                  <c:v>41275</c:v>
                </c:pt>
                <c:pt idx="130">
                  <c:v>41306</c:v>
                </c:pt>
                <c:pt idx="131">
                  <c:v>41334</c:v>
                </c:pt>
                <c:pt idx="132">
                  <c:v>41365</c:v>
                </c:pt>
                <c:pt idx="133">
                  <c:v>41395</c:v>
                </c:pt>
                <c:pt idx="134">
                  <c:v>41426</c:v>
                </c:pt>
                <c:pt idx="135">
                  <c:v>41456</c:v>
                </c:pt>
                <c:pt idx="136">
                  <c:v>41487</c:v>
                </c:pt>
                <c:pt idx="137">
                  <c:v>41518</c:v>
                </c:pt>
                <c:pt idx="138">
                  <c:v>41548</c:v>
                </c:pt>
                <c:pt idx="139">
                  <c:v>41579</c:v>
                </c:pt>
                <c:pt idx="140">
                  <c:v>41609</c:v>
                </c:pt>
                <c:pt idx="141">
                  <c:v>41640</c:v>
                </c:pt>
                <c:pt idx="142">
                  <c:v>41671</c:v>
                </c:pt>
                <c:pt idx="143">
                  <c:v>41699</c:v>
                </c:pt>
                <c:pt idx="144">
                  <c:v>41730</c:v>
                </c:pt>
                <c:pt idx="145">
                  <c:v>41760</c:v>
                </c:pt>
                <c:pt idx="146">
                  <c:v>41791</c:v>
                </c:pt>
                <c:pt idx="147">
                  <c:v>41821</c:v>
                </c:pt>
                <c:pt idx="148">
                  <c:v>41852</c:v>
                </c:pt>
                <c:pt idx="149">
                  <c:v>41883</c:v>
                </c:pt>
                <c:pt idx="150">
                  <c:v>41913</c:v>
                </c:pt>
                <c:pt idx="151">
                  <c:v>41944</c:v>
                </c:pt>
                <c:pt idx="152">
                  <c:v>41974</c:v>
                </c:pt>
                <c:pt idx="153">
                  <c:v>42005</c:v>
                </c:pt>
                <c:pt idx="154">
                  <c:v>42036</c:v>
                </c:pt>
                <c:pt idx="155">
                  <c:v>42064</c:v>
                </c:pt>
                <c:pt idx="156">
                  <c:v>42095</c:v>
                </c:pt>
                <c:pt idx="157">
                  <c:v>42125</c:v>
                </c:pt>
                <c:pt idx="158">
                  <c:v>42156</c:v>
                </c:pt>
                <c:pt idx="159">
                  <c:v>42186</c:v>
                </c:pt>
                <c:pt idx="160">
                  <c:v>42217</c:v>
                </c:pt>
                <c:pt idx="161">
                  <c:v>42248</c:v>
                </c:pt>
                <c:pt idx="162">
                  <c:v>42278</c:v>
                </c:pt>
                <c:pt idx="163">
                  <c:v>42309</c:v>
                </c:pt>
                <c:pt idx="164">
                  <c:v>42339</c:v>
                </c:pt>
                <c:pt idx="165">
                  <c:v>42370</c:v>
                </c:pt>
                <c:pt idx="166">
                  <c:v>42401</c:v>
                </c:pt>
                <c:pt idx="167">
                  <c:v>42430</c:v>
                </c:pt>
                <c:pt idx="168">
                  <c:v>42461</c:v>
                </c:pt>
                <c:pt idx="169">
                  <c:v>42491</c:v>
                </c:pt>
                <c:pt idx="170">
                  <c:v>42522</c:v>
                </c:pt>
                <c:pt idx="171">
                  <c:v>42552</c:v>
                </c:pt>
                <c:pt idx="172">
                  <c:v>42583</c:v>
                </c:pt>
                <c:pt idx="173">
                  <c:v>42614</c:v>
                </c:pt>
                <c:pt idx="174">
                  <c:v>42644</c:v>
                </c:pt>
                <c:pt idx="175">
                  <c:v>42675</c:v>
                </c:pt>
                <c:pt idx="176">
                  <c:v>42705</c:v>
                </c:pt>
                <c:pt idx="177">
                  <c:v>42736</c:v>
                </c:pt>
                <c:pt idx="178">
                  <c:v>42767</c:v>
                </c:pt>
                <c:pt idx="179">
                  <c:v>42795</c:v>
                </c:pt>
                <c:pt idx="180">
                  <c:v>42826</c:v>
                </c:pt>
                <c:pt idx="181">
                  <c:v>42856</c:v>
                </c:pt>
                <c:pt idx="182">
                  <c:v>42887</c:v>
                </c:pt>
                <c:pt idx="183">
                  <c:v>42917</c:v>
                </c:pt>
                <c:pt idx="184">
                  <c:v>42948</c:v>
                </c:pt>
                <c:pt idx="185">
                  <c:v>42979</c:v>
                </c:pt>
                <c:pt idx="186">
                  <c:v>43009</c:v>
                </c:pt>
                <c:pt idx="187">
                  <c:v>43040</c:v>
                </c:pt>
                <c:pt idx="188">
                  <c:v>43070</c:v>
                </c:pt>
                <c:pt idx="189">
                  <c:v>43101</c:v>
                </c:pt>
                <c:pt idx="190">
                  <c:v>43132</c:v>
                </c:pt>
                <c:pt idx="191">
                  <c:v>43160</c:v>
                </c:pt>
                <c:pt idx="192">
                  <c:v>43191</c:v>
                </c:pt>
                <c:pt idx="193">
                  <c:v>43221</c:v>
                </c:pt>
                <c:pt idx="194">
                  <c:v>43252</c:v>
                </c:pt>
                <c:pt idx="195">
                  <c:v>43282</c:v>
                </c:pt>
                <c:pt idx="196">
                  <c:v>43313</c:v>
                </c:pt>
                <c:pt idx="197">
                  <c:v>43344</c:v>
                </c:pt>
                <c:pt idx="198">
                  <c:v>43374</c:v>
                </c:pt>
                <c:pt idx="199">
                  <c:v>43405</c:v>
                </c:pt>
                <c:pt idx="200">
                  <c:v>43435</c:v>
                </c:pt>
                <c:pt idx="201">
                  <c:v>43466</c:v>
                </c:pt>
                <c:pt idx="202">
                  <c:v>43497</c:v>
                </c:pt>
                <c:pt idx="203">
                  <c:v>43525</c:v>
                </c:pt>
                <c:pt idx="204">
                  <c:v>43556</c:v>
                </c:pt>
                <c:pt idx="205">
                  <c:v>43586</c:v>
                </c:pt>
                <c:pt idx="206">
                  <c:v>43617</c:v>
                </c:pt>
                <c:pt idx="207">
                  <c:v>43647</c:v>
                </c:pt>
                <c:pt idx="208">
                  <c:v>43678</c:v>
                </c:pt>
                <c:pt idx="209">
                  <c:v>43709</c:v>
                </c:pt>
                <c:pt idx="210">
                  <c:v>43739</c:v>
                </c:pt>
                <c:pt idx="211">
                  <c:v>43770</c:v>
                </c:pt>
                <c:pt idx="212">
                  <c:v>43800</c:v>
                </c:pt>
                <c:pt idx="213">
                  <c:v>43831</c:v>
                </c:pt>
                <c:pt idx="214">
                  <c:v>43862</c:v>
                </c:pt>
                <c:pt idx="215">
                  <c:v>43891</c:v>
                </c:pt>
                <c:pt idx="216">
                  <c:v>43922</c:v>
                </c:pt>
                <c:pt idx="217">
                  <c:v>43952</c:v>
                </c:pt>
                <c:pt idx="218">
                  <c:v>43983</c:v>
                </c:pt>
                <c:pt idx="219">
                  <c:v>44013</c:v>
                </c:pt>
                <c:pt idx="220">
                  <c:v>44044</c:v>
                </c:pt>
                <c:pt idx="221">
                  <c:v>44075</c:v>
                </c:pt>
                <c:pt idx="222">
                  <c:v>44105</c:v>
                </c:pt>
                <c:pt idx="223">
                  <c:v>44136</c:v>
                </c:pt>
                <c:pt idx="224">
                  <c:v>44166</c:v>
                </c:pt>
                <c:pt idx="225">
                  <c:v>44197</c:v>
                </c:pt>
                <c:pt idx="226">
                  <c:v>44228</c:v>
                </c:pt>
                <c:pt idx="227">
                  <c:v>44256</c:v>
                </c:pt>
                <c:pt idx="228">
                  <c:v>44287</c:v>
                </c:pt>
                <c:pt idx="229">
                  <c:v>44317</c:v>
                </c:pt>
                <c:pt idx="230">
                  <c:v>44348</c:v>
                </c:pt>
                <c:pt idx="231">
                  <c:v>44378</c:v>
                </c:pt>
                <c:pt idx="232">
                  <c:v>44409</c:v>
                </c:pt>
                <c:pt idx="233">
                  <c:v>44440</c:v>
                </c:pt>
                <c:pt idx="234">
                  <c:v>44470</c:v>
                </c:pt>
                <c:pt idx="235">
                  <c:v>44501</c:v>
                </c:pt>
                <c:pt idx="236">
                  <c:v>44531</c:v>
                </c:pt>
                <c:pt idx="237">
                  <c:v>44562</c:v>
                </c:pt>
                <c:pt idx="238">
                  <c:v>44593</c:v>
                </c:pt>
                <c:pt idx="239">
                  <c:v>44621</c:v>
                </c:pt>
                <c:pt idx="240">
                  <c:v>44652</c:v>
                </c:pt>
              </c:numCache>
            </c:numRef>
          </c:cat>
          <c:val>
            <c:numRef>
              <c:f>'2.2'!$C$9:$II$9</c:f>
              <c:numCache>
                <c:formatCode>0.00</c:formatCode>
                <c:ptCount val="241"/>
                <c:pt idx="0">
                  <c:v>1.4</c:v>
                </c:pt>
                <c:pt idx="1">
                  <c:v>1.3</c:v>
                </c:pt>
                <c:pt idx="2">
                  <c:v>1.3</c:v>
                </c:pt>
                <c:pt idx="3">
                  <c:v>1.5</c:v>
                </c:pt>
                <c:pt idx="4">
                  <c:v>1.3</c:v>
                </c:pt>
                <c:pt idx="5">
                  <c:v>1.3</c:v>
                </c:pt>
                <c:pt idx="6">
                  <c:v>1.7</c:v>
                </c:pt>
                <c:pt idx="7">
                  <c:v>1.5</c:v>
                </c:pt>
                <c:pt idx="8">
                  <c:v>1.8</c:v>
                </c:pt>
                <c:pt idx="9">
                  <c:v>1.5</c:v>
                </c:pt>
                <c:pt idx="10">
                  <c:v>1.7</c:v>
                </c:pt>
                <c:pt idx="11">
                  <c:v>1.5</c:v>
                </c:pt>
                <c:pt idx="12">
                  <c:v>1.5</c:v>
                </c:pt>
                <c:pt idx="13">
                  <c:v>1.3</c:v>
                </c:pt>
                <c:pt idx="14">
                  <c:v>1</c:v>
                </c:pt>
                <c:pt idx="15">
                  <c:v>1.3</c:v>
                </c:pt>
                <c:pt idx="16">
                  <c:v>1.3</c:v>
                </c:pt>
                <c:pt idx="17">
                  <c:v>1.3</c:v>
                </c:pt>
                <c:pt idx="18">
                  <c:v>1.1000000000000001</c:v>
                </c:pt>
                <c:pt idx="19">
                  <c:v>1.1000000000000001</c:v>
                </c:pt>
                <c:pt idx="20">
                  <c:v>0.9</c:v>
                </c:pt>
                <c:pt idx="21">
                  <c:v>1.1000000000000001</c:v>
                </c:pt>
                <c:pt idx="22">
                  <c:v>1.1000000000000001</c:v>
                </c:pt>
                <c:pt idx="23">
                  <c:v>1</c:v>
                </c:pt>
                <c:pt idx="24">
                  <c:v>1</c:v>
                </c:pt>
                <c:pt idx="25">
                  <c:v>1.1000000000000001</c:v>
                </c:pt>
                <c:pt idx="26">
                  <c:v>1.2</c:v>
                </c:pt>
                <c:pt idx="27">
                  <c:v>1.1000000000000001</c:v>
                </c:pt>
                <c:pt idx="28">
                  <c:v>1</c:v>
                </c:pt>
                <c:pt idx="29">
                  <c:v>0.9</c:v>
                </c:pt>
                <c:pt idx="30">
                  <c:v>0.9</c:v>
                </c:pt>
                <c:pt idx="31">
                  <c:v>1</c:v>
                </c:pt>
                <c:pt idx="32">
                  <c:v>1.4</c:v>
                </c:pt>
                <c:pt idx="33">
                  <c:v>1.2</c:v>
                </c:pt>
                <c:pt idx="34">
                  <c:v>1.1000000000000001</c:v>
                </c:pt>
                <c:pt idx="35">
                  <c:v>1.4</c:v>
                </c:pt>
                <c:pt idx="36">
                  <c:v>1.4</c:v>
                </c:pt>
                <c:pt idx="37">
                  <c:v>1.3</c:v>
                </c:pt>
                <c:pt idx="38">
                  <c:v>1.5</c:v>
                </c:pt>
                <c:pt idx="39">
                  <c:v>1.8</c:v>
                </c:pt>
                <c:pt idx="40">
                  <c:v>1.8</c:v>
                </c:pt>
                <c:pt idx="41">
                  <c:v>1.7</c:v>
                </c:pt>
                <c:pt idx="42">
                  <c:v>1.7</c:v>
                </c:pt>
                <c:pt idx="43">
                  <c:v>1.7</c:v>
                </c:pt>
                <c:pt idx="44">
                  <c:v>1.4</c:v>
                </c:pt>
                <c:pt idx="45">
                  <c:v>1.7</c:v>
                </c:pt>
                <c:pt idx="46">
                  <c:v>1.8</c:v>
                </c:pt>
                <c:pt idx="47">
                  <c:v>1.7</c:v>
                </c:pt>
                <c:pt idx="48">
                  <c:v>1.7</c:v>
                </c:pt>
                <c:pt idx="49">
                  <c:v>1.6</c:v>
                </c:pt>
                <c:pt idx="50">
                  <c:v>1.7</c:v>
                </c:pt>
                <c:pt idx="51">
                  <c:v>1.4</c:v>
                </c:pt>
                <c:pt idx="52">
                  <c:v>1.6</c:v>
                </c:pt>
                <c:pt idx="53">
                  <c:v>1.8</c:v>
                </c:pt>
                <c:pt idx="54">
                  <c:v>1.8</c:v>
                </c:pt>
                <c:pt idx="55">
                  <c:v>2</c:v>
                </c:pt>
                <c:pt idx="56">
                  <c:v>2</c:v>
                </c:pt>
                <c:pt idx="57">
                  <c:v>1.9</c:v>
                </c:pt>
                <c:pt idx="58">
                  <c:v>1.9</c:v>
                </c:pt>
                <c:pt idx="59">
                  <c:v>2.1</c:v>
                </c:pt>
                <c:pt idx="60">
                  <c:v>2</c:v>
                </c:pt>
                <c:pt idx="61">
                  <c:v>2.1</c:v>
                </c:pt>
                <c:pt idx="62">
                  <c:v>2.1</c:v>
                </c:pt>
                <c:pt idx="63">
                  <c:v>2</c:v>
                </c:pt>
                <c:pt idx="64">
                  <c:v>2</c:v>
                </c:pt>
                <c:pt idx="65">
                  <c:v>1.8</c:v>
                </c:pt>
                <c:pt idx="66">
                  <c:v>1.9</c:v>
                </c:pt>
                <c:pt idx="67">
                  <c:v>1.7</c:v>
                </c:pt>
                <c:pt idx="68">
                  <c:v>1.8</c:v>
                </c:pt>
                <c:pt idx="69">
                  <c:v>1.7</c:v>
                </c:pt>
                <c:pt idx="70">
                  <c:v>1.7</c:v>
                </c:pt>
                <c:pt idx="71">
                  <c:v>1.6</c:v>
                </c:pt>
                <c:pt idx="72">
                  <c:v>1.8</c:v>
                </c:pt>
                <c:pt idx="73">
                  <c:v>1.9</c:v>
                </c:pt>
                <c:pt idx="74">
                  <c:v>1.9</c:v>
                </c:pt>
                <c:pt idx="75">
                  <c:v>2.2000000000000002</c:v>
                </c:pt>
                <c:pt idx="76">
                  <c:v>2.2000000000000002</c:v>
                </c:pt>
                <c:pt idx="77">
                  <c:v>2.4</c:v>
                </c:pt>
                <c:pt idx="78">
                  <c:v>2.1</c:v>
                </c:pt>
                <c:pt idx="79">
                  <c:v>2.2000000000000002</c:v>
                </c:pt>
                <c:pt idx="80">
                  <c:v>1.5</c:v>
                </c:pt>
                <c:pt idx="81">
                  <c:v>1.6</c:v>
                </c:pt>
                <c:pt idx="82">
                  <c:v>1.9</c:v>
                </c:pt>
                <c:pt idx="83">
                  <c:v>1.9</c:v>
                </c:pt>
                <c:pt idx="84">
                  <c:v>1.7</c:v>
                </c:pt>
                <c:pt idx="85">
                  <c:v>1.7</c:v>
                </c:pt>
                <c:pt idx="86">
                  <c:v>1.5</c:v>
                </c:pt>
                <c:pt idx="87">
                  <c:v>1.6</c:v>
                </c:pt>
                <c:pt idx="88">
                  <c:v>1.5</c:v>
                </c:pt>
                <c:pt idx="89">
                  <c:v>1.5</c:v>
                </c:pt>
                <c:pt idx="90">
                  <c:v>1.4</c:v>
                </c:pt>
                <c:pt idx="91">
                  <c:v>1.4</c:v>
                </c:pt>
                <c:pt idx="92">
                  <c:v>1.9</c:v>
                </c:pt>
                <c:pt idx="93">
                  <c:v>2.1</c:v>
                </c:pt>
                <c:pt idx="94">
                  <c:v>1.9</c:v>
                </c:pt>
                <c:pt idx="95">
                  <c:v>1.9</c:v>
                </c:pt>
                <c:pt idx="96">
                  <c:v>2</c:v>
                </c:pt>
                <c:pt idx="97">
                  <c:v>1.9</c:v>
                </c:pt>
                <c:pt idx="98">
                  <c:v>2</c:v>
                </c:pt>
                <c:pt idx="99">
                  <c:v>1.8</c:v>
                </c:pt>
                <c:pt idx="100">
                  <c:v>1.9</c:v>
                </c:pt>
                <c:pt idx="101">
                  <c:v>1.9</c:v>
                </c:pt>
                <c:pt idx="102">
                  <c:v>2</c:v>
                </c:pt>
                <c:pt idx="103">
                  <c:v>2.1</c:v>
                </c:pt>
                <c:pt idx="104">
                  <c:v>2.2999999999999998</c:v>
                </c:pt>
                <c:pt idx="105">
                  <c:v>2.5</c:v>
                </c:pt>
                <c:pt idx="106">
                  <c:v>2.8</c:v>
                </c:pt>
                <c:pt idx="107">
                  <c:v>2.7</c:v>
                </c:pt>
                <c:pt idx="108">
                  <c:v>3.1</c:v>
                </c:pt>
                <c:pt idx="109">
                  <c:v>2.8</c:v>
                </c:pt>
                <c:pt idx="110">
                  <c:v>2.5</c:v>
                </c:pt>
                <c:pt idx="111">
                  <c:v>2.7</c:v>
                </c:pt>
                <c:pt idx="112">
                  <c:v>2.7</c:v>
                </c:pt>
                <c:pt idx="113">
                  <c:v>2.9</c:v>
                </c:pt>
                <c:pt idx="114">
                  <c:v>2.9</c:v>
                </c:pt>
                <c:pt idx="115">
                  <c:v>2.8</c:v>
                </c:pt>
                <c:pt idx="116">
                  <c:v>2.6</c:v>
                </c:pt>
                <c:pt idx="117">
                  <c:v>2.4</c:v>
                </c:pt>
                <c:pt idx="118">
                  <c:v>2.2000000000000002</c:v>
                </c:pt>
                <c:pt idx="119">
                  <c:v>2.2000000000000002</c:v>
                </c:pt>
                <c:pt idx="120">
                  <c:v>2</c:v>
                </c:pt>
                <c:pt idx="121">
                  <c:v>2</c:v>
                </c:pt>
                <c:pt idx="122">
                  <c:v>2</c:v>
                </c:pt>
                <c:pt idx="123">
                  <c:v>2.1</c:v>
                </c:pt>
                <c:pt idx="124">
                  <c:v>1.9</c:v>
                </c:pt>
                <c:pt idx="125">
                  <c:v>2</c:v>
                </c:pt>
                <c:pt idx="126">
                  <c:v>2.2999999999999998</c:v>
                </c:pt>
                <c:pt idx="127">
                  <c:v>2.4</c:v>
                </c:pt>
                <c:pt idx="128">
                  <c:v>2.1</c:v>
                </c:pt>
                <c:pt idx="129">
                  <c:v>2</c:v>
                </c:pt>
                <c:pt idx="130">
                  <c:v>2</c:v>
                </c:pt>
                <c:pt idx="131">
                  <c:v>2.1</c:v>
                </c:pt>
                <c:pt idx="132">
                  <c:v>1.8</c:v>
                </c:pt>
                <c:pt idx="133">
                  <c:v>2</c:v>
                </c:pt>
                <c:pt idx="134">
                  <c:v>2.1</c:v>
                </c:pt>
                <c:pt idx="135">
                  <c:v>1.9</c:v>
                </c:pt>
                <c:pt idx="136">
                  <c:v>1.8</c:v>
                </c:pt>
                <c:pt idx="137">
                  <c:v>1.9</c:v>
                </c:pt>
                <c:pt idx="138">
                  <c:v>1.6</c:v>
                </c:pt>
                <c:pt idx="139">
                  <c:v>1.7</c:v>
                </c:pt>
                <c:pt idx="140">
                  <c:v>1.6</c:v>
                </c:pt>
                <c:pt idx="141">
                  <c:v>1.5</c:v>
                </c:pt>
                <c:pt idx="142">
                  <c:v>1.6</c:v>
                </c:pt>
                <c:pt idx="143">
                  <c:v>1.5</c:v>
                </c:pt>
                <c:pt idx="144">
                  <c:v>1.8</c:v>
                </c:pt>
                <c:pt idx="145">
                  <c:v>1.5</c:v>
                </c:pt>
                <c:pt idx="146">
                  <c:v>1.9</c:v>
                </c:pt>
                <c:pt idx="147">
                  <c:v>1.7</c:v>
                </c:pt>
                <c:pt idx="148">
                  <c:v>1.8</c:v>
                </c:pt>
                <c:pt idx="149">
                  <c:v>1.5</c:v>
                </c:pt>
                <c:pt idx="150">
                  <c:v>1.5</c:v>
                </c:pt>
                <c:pt idx="151">
                  <c:v>1.3</c:v>
                </c:pt>
                <c:pt idx="152">
                  <c:v>1.4</c:v>
                </c:pt>
                <c:pt idx="153">
                  <c:v>1.5</c:v>
                </c:pt>
                <c:pt idx="154">
                  <c:v>1.4</c:v>
                </c:pt>
                <c:pt idx="155">
                  <c:v>1.2</c:v>
                </c:pt>
                <c:pt idx="156">
                  <c:v>1.1000000000000001</c:v>
                </c:pt>
                <c:pt idx="157">
                  <c:v>1.2</c:v>
                </c:pt>
                <c:pt idx="158">
                  <c:v>1</c:v>
                </c:pt>
                <c:pt idx="159">
                  <c:v>1.3</c:v>
                </c:pt>
                <c:pt idx="160">
                  <c:v>1.2</c:v>
                </c:pt>
                <c:pt idx="161">
                  <c:v>1.2</c:v>
                </c:pt>
                <c:pt idx="162">
                  <c:v>1.3</c:v>
                </c:pt>
                <c:pt idx="163">
                  <c:v>1.4</c:v>
                </c:pt>
                <c:pt idx="164">
                  <c:v>1.5</c:v>
                </c:pt>
                <c:pt idx="165">
                  <c:v>1.4</c:v>
                </c:pt>
                <c:pt idx="166">
                  <c:v>1.4</c:v>
                </c:pt>
                <c:pt idx="167">
                  <c:v>1.6</c:v>
                </c:pt>
                <c:pt idx="168">
                  <c:v>1.5</c:v>
                </c:pt>
                <c:pt idx="169">
                  <c:v>1.5</c:v>
                </c:pt>
                <c:pt idx="170">
                  <c:v>1.6</c:v>
                </c:pt>
                <c:pt idx="171">
                  <c:v>1.6</c:v>
                </c:pt>
                <c:pt idx="172">
                  <c:v>1.5</c:v>
                </c:pt>
                <c:pt idx="173">
                  <c:v>1.7</c:v>
                </c:pt>
                <c:pt idx="174">
                  <c:v>1.6</c:v>
                </c:pt>
                <c:pt idx="175">
                  <c:v>1.7</c:v>
                </c:pt>
                <c:pt idx="176">
                  <c:v>1.8</c:v>
                </c:pt>
                <c:pt idx="177">
                  <c:v>1.8</c:v>
                </c:pt>
                <c:pt idx="178">
                  <c:v>2.1</c:v>
                </c:pt>
                <c:pt idx="179">
                  <c:v>1.9</c:v>
                </c:pt>
                <c:pt idx="180">
                  <c:v>2.4</c:v>
                </c:pt>
                <c:pt idx="181">
                  <c:v>2.5</c:v>
                </c:pt>
                <c:pt idx="182">
                  <c:v>2.4</c:v>
                </c:pt>
                <c:pt idx="183">
                  <c:v>2.4</c:v>
                </c:pt>
                <c:pt idx="184">
                  <c:v>2.6</c:v>
                </c:pt>
                <c:pt idx="185">
                  <c:v>2.5</c:v>
                </c:pt>
                <c:pt idx="186">
                  <c:v>2.5</c:v>
                </c:pt>
                <c:pt idx="187">
                  <c:v>2.5</c:v>
                </c:pt>
                <c:pt idx="188">
                  <c:v>2.2999999999999998</c:v>
                </c:pt>
                <c:pt idx="189">
                  <c:v>2.4</c:v>
                </c:pt>
                <c:pt idx="190">
                  <c:v>2.2000000000000002</c:v>
                </c:pt>
                <c:pt idx="191">
                  <c:v>2.1</c:v>
                </c:pt>
                <c:pt idx="192">
                  <c:v>2</c:v>
                </c:pt>
                <c:pt idx="193">
                  <c:v>2</c:v>
                </c:pt>
                <c:pt idx="194">
                  <c:v>1.8</c:v>
                </c:pt>
                <c:pt idx="195">
                  <c:v>1.8</c:v>
                </c:pt>
                <c:pt idx="196">
                  <c:v>1.9</c:v>
                </c:pt>
                <c:pt idx="197">
                  <c:v>1.8</c:v>
                </c:pt>
                <c:pt idx="198">
                  <c:v>1.8</c:v>
                </c:pt>
                <c:pt idx="199">
                  <c:v>1.8</c:v>
                </c:pt>
                <c:pt idx="200">
                  <c:v>1.8</c:v>
                </c:pt>
                <c:pt idx="201">
                  <c:v>1.8</c:v>
                </c:pt>
                <c:pt idx="202">
                  <c:v>1.8</c:v>
                </c:pt>
                <c:pt idx="203">
                  <c:v>1.8</c:v>
                </c:pt>
                <c:pt idx="204">
                  <c:v>1.7</c:v>
                </c:pt>
                <c:pt idx="205">
                  <c:v>1.7</c:v>
                </c:pt>
                <c:pt idx="206">
                  <c:v>1.7</c:v>
                </c:pt>
                <c:pt idx="207">
                  <c:v>1.9</c:v>
                </c:pt>
                <c:pt idx="208">
                  <c:v>1.5</c:v>
                </c:pt>
                <c:pt idx="209">
                  <c:v>1.6</c:v>
                </c:pt>
                <c:pt idx="210">
                  <c:v>1.7</c:v>
                </c:pt>
                <c:pt idx="211">
                  <c:v>1.7</c:v>
                </c:pt>
                <c:pt idx="212">
                  <c:v>1.4</c:v>
                </c:pt>
                <c:pt idx="213">
                  <c:v>1.6</c:v>
                </c:pt>
                <c:pt idx="214">
                  <c:v>1.7</c:v>
                </c:pt>
                <c:pt idx="215">
                  <c:v>1.6</c:v>
                </c:pt>
                <c:pt idx="216">
                  <c:v>1.5</c:v>
                </c:pt>
                <c:pt idx="217">
                  <c:v>1.3</c:v>
                </c:pt>
                <c:pt idx="218">
                  <c:v>1.5</c:v>
                </c:pt>
                <c:pt idx="219">
                  <c:v>1.8</c:v>
                </c:pt>
                <c:pt idx="220">
                  <c:v>1</c:v>
                </c:pt>
                <c:pt idx="221">
                  <c:v>1.4</c:v>
                </c:pt>
                <c:pt idx="222">
                  <c:v>1.5</c:v>
                </c:pt>
                <c:pt idx="223">
                  <c:v>1.2</c:v>
                </c:pt>
                <c:pt idx="224">
                  <c:v>1.5</c:v>
                </c:pt>
                <c:pt idx="225">
                  <c:v>1.5</c:v>
                </c:pt>
                <c:pt idx="226">
                  <c:v>1.1000000000000001</c:v>
                </c:pt>
                <c:pt idx="227">
                  <c:v>1.3</c:v>
                </c:pt>
                <c:pt idx="228">
                  <c:v>1.5</c:v>
                </c:pt>
                <c:pt idx="229">
                  <c:v>2</c:v>
                </c:pt>
                <c:pt idx="230">
                  <c:v>2.2999999999999998</c:v>
                </c:pt>
                <c:pt idx="231">
                  <c:v>1.9</c:v>
                </c:pt>
                <c:pt idx="232">
                  <c:v>2.9</c:v>
                </c:pt>
                <c:pt idx="233">
                  <c:v>2.7</c:v>
                </c:pt>
                <c:pt idx="234">
                  <c:v>3.1</c:v>
                </c:pt>
                <c:pt idx="235">
                  <c:v>3.6</c:v>
                </c:pt>
                <c:pt idx="236">
                  <c:v>3.8</c:v>
                </c:pt>
                <c:pt idx="237">
                  <c:v>4</c:v>
                </c:pt>
                <c:pt idx="238">
                  <c:v>4.5999999999999996</c:v>
                </c:pt>
                <c:pt idx="239">
                  <c:v>5.0999999999999996</c:v>
                </c:pt>
                <c:pt idx="240" formatCode="General">
                  <c:v>5.4</c:v>
                </c:pt>
              </c:numCache>
            </c:numRef>
          </c:val>
          <c:smooth val="0"/>
          <c:extLst>
            <c:ext xmlns:c16="http://schemas.microsoft.com/office/drawing/2014/chart" uri="{C3380CC4-5D6E-409C-BE32-E72D297353CC}">
              <c16:uniqueId val="{00000001-3A11-485E-AE7C-78790AFD2FDB}"/>
            </c:ext>
          </c:extLst>
        </c:ser>
        <c:ser>
          <c:idx val="5"/>
          <c:order val="2"/>
          <c:tx>
            <c:strRef>
              <c:f>'2.2'!$B$11</c:f>
              <c:strCache>
                <c:ptCount val="1"/>
                <c:pt idx="0">
                  <c:v>United States</c:v>
                </c:pt>
              </c:strCache>
            </c:strRef>
          </c:tx>
          <c:spPr>
            <a:ln w="22225" cap="rnd">
              <a:solidFill>
                <a:srgbClr val="00426F"/>
              </a:solidFill>
              <a:round/>
            </a:ln>
            <a:effectLst/>
          </c:spPr>
          <c:marker>
            <c:symbol val="none"/>
          </c:marker>
          <c:cat>
            <c:numRef>
              <c:f>'2.2'!$C$7:$II$7</c:f>
              <c:numCache>
                <c:formatCode>mmm\-yy</c:formatCode>
                <c:ptCount val="241"/>
                <c:pt idx="0">
                  <c:v>37347</c:v>
                </c:pt>
                <c:pt idx="1">
                  <c:v>37377</c:v>
                </c:pt>
                <c:pt idx="2">
                  <c:v>37408</c:v>
                </c:pt>
                <c:pt idx="3">
                  <c:v>37438</c:v>
                </c:pt>
                <c:pt idx="4">
                  <c:v>37469</c:v>
                </c:pt>
                <c:pt idx="5">
                  <c:v>37500</c:v>
                </c:pt>
                <c:pt idx="6">
                  <c:v>37530</c:v>
                </c:pt>
                <c:pt idx="7">
                  <c:v>37561</c:v>
                </c:pt>
                <c:pt idx="8">
                  <c:v>37591</c:v>
                </c:pt>
                <c:pt idx="9">
                  <c:v>37622</c:v>
                </c:pt>
                <c:pt idx="10">
                  <c:v>37653</c:v>
                </c:pt>
                <c:pt idx="11">
                  <c:v>37681</c:v>
                </c:pt>
                <c:pt idx="12">
                  <c:v>37712</c:v>
                </c:pt>
                <c:pt idx="13">
                  <c:v>37742</c:v>
                </c:pt>
                <c:pt idx="14">
                  <c:v>37773</c:v>
                </c:pt>
                <c:pt idx="15">
                  <c:v>37803</c:v>
                </c:pt>
                <c:pt idx="16">
                  <c:v>37834</c:v>
                </c:pt>
                <c:pt idx="17">
                  <c:v>37865</c:v>
                </c:pt>
                <c:pt idx="18">
                  <c:v>37895</c:v>
                </c:pt>
                <c:pt idx="19">
                  <c:v>37926</c:v>
                </c:pt>
                <c:pt idx="20">
                  <c:v>37956</c:v>
                </c:pt>
                <c:pt idx="21">
                  <c:v>37987</c:v>
                </c:pt>
                <c:pt idx="22">
                  <c:v>38018</c:v>
                </c:pt>
                <c:pt idx="23">
                  <c:v>38047</c:v>
                </c:pt>
                <c:pt idx="24">
                  <c:v>38078</c:v>
                </c:pt>
                <c:pt idx="25">
                  <c:v>38108</c:v>
                </c:pt>
                <c:pt idx="26">
                  <c:v>38139</c:v>
                </c:pt>
                <c:pt idx="27">
                  <c:v>38169</c:v>
                </c:pt>
                <c:pt idx="28">
                  <c:v>38200</c:v>
                </c:pt>
                <c:pt idx="29">
                  <c:v>38231</c:v>
                </c:pt>
                <c:pt idx="30">
                  <c:v>38261</c:v>
                </c:pt>
                <c:pt idx="31">
                  <c:v>38292</c:v>
                </c:pt>
                <c:pt idx="32">
                  <c:v>38322</c:v>
                </c:pt>
                <c:pt idx="33">
                  <c:v>38353</c:v>
                </c:pt>
                <c:pt idx="34">
                  <c:v>38384</c:v>
                </c:pt>
                <c:pt idx="35">
                  <c:v>38412</c:v>
                </c:pt>
                <c:pt idx="36">
                  <c:v>38443</c:v>
                </c:pt>
                <c:pt idx="37">
                  <c:v>38473</c:v>
                </c:pt>
                <c:pt idx="38">
                  <c:v>38504</c:v>
                </c:pt>
                <c:pt idx="39">
                  <c:v>38534</c:v>
                </c:pt>
                <c:pt idx="40">
                  <c:v>38565</c:v>
                </c:pt>
                <c:pt idx="41">
                  <c:v>38596</c:v>
                </c:pt>
                <c:pt idx="42">
                  <c:v>38626</c:v>
                </c:pt>
                <c:pt idx="43">
                  <c:v>38657</c:v>
                </c:pt>
                <c:pt idx="44">
                  <c:v>38687</c:v>
                </c:pt>
                <c:pt idx="45">
                  <c:v>38718</c:v>
                </c:pt>
                <c:pt idx="46">
                  <c:v>38749</c:v>
                </c:pt>
                <c:pt idx="47">
                  <c:v>38777</c:v>
                </c:pt>
                <c:pt idx="48">
                  <c:v>38808</c:v>
                </c:pt>
                <c:pt idx="49">
                  <c:v>38838</c:v>
                </c:pt>
                <c:pt idx="50">
                  <c:v>38869</c:v>
                </c:pt>
                <c:pt idx="51">
                  <c:v>38899</c:v>
                </c:pt>
                <c:pt idx="52">
                  <c:v>38930</c:v>
                </c:pt>
                <c:pt idx="53">
                  <c:v>38961</c:v>
                </c:pt>
                <c:pt idx="54">
                  <c:v>38991</c:v>
                </c:pt>
                <c:pt idx="55">
                  <c:v>39022</c:v>
                </c:pt>
                <c:pt idx="56">
                  <c:v>39052</c:v>
                </c:pt>
                <c:pt idx="57">
                  <c:v>39083</c:v>
                </c:pt>
                <c:pt idx="58">
                  <c:v>39114</c:v>
                </c:pt>
                <c:pt idx="59">
                  <c:v>39142</c:v>
                </c:pt>
                <c:pt idx="60">
                  <c:v>39173</c:v>
                </c:pt>
                <c:pt idx="61">
                  <c:v>39203</c:v>
                </c:pt>
                <c:pt idx="62">
                  <c:v>39234</c:v>
                </c:pt>
                <c:pt idx="63">
                  <c:v>39264</c:v>
                </c:pt>
                <c:pt idx="64">
                  <c:v>39295</c:v>
                </c:pt>
                <c:pt idx="65">
                  <c:v>39326</c:v>
                </c:pt>
                <c:pt idx="66">
                  <c:v>39356</c:v>
                </c:pt>
                <c:pt idx="67">
                  <c:v>39387</c:v>
                </c:pt>
                <c:pt idx="68">
                  <c:v>39417</c:v>
                </c:pt>
                <c:pt idx="69">
                  <c:v>39448</c:v>
                </c:pt>
                <c:pt idx="70">
                  <c:v>39479</c:v>
                </c:pt>
                <c:pt idx="71">
                  <c:v>39508</c:v>
                </c:pt>
                <c:pt idx="72">
                  <c:v>39539</c:v>
                </c:pt>
                <c:pt idx="73">
                  <c:v>39569</c:v>
                </c:pt>
                <c:pt idx="74">
                  <c:v>39600</c:v>
                </c:pt>
                <c:pt idx="75">
                  <c:v>39630</c:v>
                </c:pt>
                <c:pt idx="76">
                  <c:v>39661</c:v>
                </c:pt>
                <c:pt idx="77">
                  <c:v>39692</c:v>
                </c:pt>
                <c:pt idx="78">
                  <c:v>39722</c:v>
                </c:pt>
                <c:pt idx="79">
                  <c:v>39753</c:v>
                </c:pt>
                <c:pt idx="80">
                  <c:v>39783</c:v>
                </c:pt>
                <c:pt idx="81">
                  <c:v>39814</c:v>
                </c:pt>
                <c:pt idx="82">
                  <c:v>39845</c:v>
                </c:pt>
                <c:pt idx="83">
                  <c:v>39873</c:v>
                </c:pt>
                <c:pt idx="84">
                  <c:v>39904</c:v>
                </c:pt>
                <c:pt idx="85">
                  <c:v>39934</c:v>
                </c:pt>
                <c:pt idx="86">
                  <c:v>39965</c:v>
                </c:pt>
                <c:pt idx="87">
                  <c:v>39995</c:v>
                </c:pt>
                <c:pt idx="88">
                  <c:v>40026</c:v>
                </c:pt>
                <c:pt idx="89">
                  <c:v>40057</c:v>
                </c:pt>
                <c:pt idx="90">
                  <c:v>40087</c:v>
                </c:pt>
                <c:pt idx="91">
                  <c:v>40118</c:v>
                </c:pt>
                <c:pt idx="92">
                  <c:v>40148</c:v>
                </c:pt>
                <c:pt idx="93">
                  <c:v>40179</c:v>
                </c:pt>
                <c:pt idx="94">
                  <c:v>40210</c:v>
                </c:pt>
                <c:pt idx="95">
                  <c:v>40238</c:v>
                </c:pt>
                <c:pt idx="96">
                  <c:v>40269</c:v>
                </c:pt>
                <c:pt idx="97">
                  <c:v>40299</c:v>
                </c:pt>
                <c:pt idx="98">
                  <c:v>40330</c:v>
                </c:pt>
                <c:pt idx="99">
                  <c:v>40360</c:v>
                </c:pt>
                <c:pt idx="100">
                  <c:v>40391</c:v>
                </c:pt>
                <c:pt idx="101">
                  <c:v>40422</c:v>
                </c:pt>
                <c:pt idx="102">
                  <c:v>40452</c:v>
                </c:pt>
                <c:pt idx="103">
                  <c:v>40483</c:v>
                </c:pt>
                <c:pt idx="104">
                  <c:v>40513</c:v>
                </c:pt>
                <c:pt idx="105">
                  <c:v>40544</c:v>
                </c:pt>
                <c:pt idx="106">
                  <c:v>40575</c:v>
                </c:pt>
                <c:pt idx="107">
                  <c:v>40603</c:v>
                </c:pt>
                <c:pt idx="108">
                  <c:v>40634</c:v>
                </c:pt>
                <c:pt idx="109">
                  <c:v>40664</c:v>
                </c:pt>
                <c:pt idx="110">
                  <c:v>40695</c:v>
                </c:pt>
                <c:pt idx="111">
                  <c:v>40725</c:v>
                </c:pt>
                <c:pt idx="112">
                  <c:v>40756</c:v>
                </c:pt>
                <c:pt idx="113">
                  <c:v>40787</c:v>
                </c:pt>
                <c:pt idx="114">
                  <c:v>40817</c:v>
                </c:pt>
                <c:pt idx="115">
                  <c:v>40848</c:v>
                </c:pt>
                <c:pt idx="116">
                  <c:v>40878</c:v>
                </c:pt>
                <c:pt idx="117">
                  <c:v>40909</c:v>
                </c:pt>
                <c:pt idx="118">
                  <c:v>40940</c:v>
                </c:pt>
                <c:pt idx="119">
                  <c:v>40969</c:v>
                </c:pt>
                <c:pt idx="120">
                  <c:v>41000</c:v>
                </c:pt>
                <c:pt idx="121">
                  <c:v>41030</c:v>
                </c:pt>
                <c:pt idx="122">
                  <c:v>41061</c:v>
                </c:pt>
                <c:pt idx="123">
                  <c:v>41091</c:v>
                </c:pt>
                <c:pt idx="124">
                  <c:v>41122</c:v>
                </c:pt>
                <c:pt idx="125">
                  <c:v>41153</c:v>
                </c:pt>
                <c:pt idx="126">
                  <c:v>41183</c:v>
                </c:pt>
                <c:pt idx="127">
                  <c:v>41214</c:v>
                </c:pt>
                <c:pt idx="128">
                  <c:v>41244</c:v>
                </c:pt>
                <c:pt idx="129">
                  <c:v>41275</c:v>
                </c:pt>
                <c:pt idx="130">
                  <c:v>41306</c:v>
                </c:pt>
                <c:pt idx="131">
                  <c:v>41334</c:v>
                </c:pt>
                <c:pt idx="132">
                  <c:v>41365</c:v>
                </c:pt>
                <c:pt idx="133">
                  <c:v>41395</c:v>
                </c:pt>
                <c:pt idx="134">
                  <c:v>41426</c:v>
                </c:pt>
                <c:pt idx="135">
                  <c:v>41456</c:v>
                </c:pt>
                <c:pt idx="136">
                  <c:v>41487</c:v>
                </c:pt>
                <c:pt idx="137">
                  <c:v>41518</c:v>
                </c:pt>
                <c:pt idx="138">
                  <c:v>41548</c:v>
                </c:pt>
                <c:pt idx="139">
                  <c:v>41579</c:v>
                </c:pt>
                <c:pt idx="140">
                  <c:v>41609</c:v>
                </c:pt>
                <c:pt idx="141">
                  <c:v>41640</c:v>
                </c:pt>
                <c:pt idx="142">
                  <c:v>41671</c:v>
                </c:pt>
                <c:pt idx="143">
                  <c:v>41699</c:v>
                </c:pt>
                <c:pt idx="144">
                  <c:v>41730</c:v>
                </c:pt>
                <c:pt idx="145">
                  <c:v>41760</c:v>
                </c:pt>
                <c:pt idx="146">
                  <c:v>41791</c:v>
                </c:pt>
                <c:pt idx="147">
                  <c:v>41821</c:v>
                </c:pt>
                <c:pt idx="148">
                  <c:v>41852</c:v>
                </c:pt>
                <c:pt idx="149">
                  <c:v>41883</c:v>
                </c:pt>
                <c:pt idx="150">
                  <c:v>41913</c:v>
                </c:pt>
                <c:pt idx="151">
                  <c:v>41944</c:v>
                </c:pt>
                <c:pt idx="152">
                  <c:v>41974</c:v>
                </c:pt>
                <c:pt idx="153">
                  <c:v>42005</c:v>
                </c:pt>
                <c:pt idx="154">
                  <c:v>42036</c:v>
                </c:pt>
                <c:pt idx="155">
                  <c:v>42064</c:v>
                </c:pt>
                <c:pt idx="156">
                  <c:v>42095</c:v>
                </c:pt>
                <c:pt idx="157">
                  <c:v>42125</c:v>
                </c:pt>
                <c:pt idx="158">
                  <c:v>42156</c:v>
                </c:pt>
                <c:pt idx="159">
                  <c:v>42186</c:v>
                </c:pt>
                <c:pt idx="160">
                  <c:v>42217</c:v>
                </c:pt>
                <c:pt idx="161">
                  <c:v>42248</c:v>
                </c:pt>
                <c:pt idx="162">
                  <c:v>42278</c:v>
                </c:pt>
                <c:pt idx="163">
                  <c:v>42309</c:v>
                </c:pt>
                <c:pt idx="164">
                  <c:v>42339</c:v>
                </c:pt>
                <c:pt idx="165">
                  <c:v>42370</c:v>
                </c:pt>
                <c:pt idx="166">
                  <c:v>42401</c:v>
                </c:pt>
                <c:pt idx="167">
                  <c:v>42430</c:v>
                </c:pt>
                <c:pt idx="168">
                  <c:v>42461</c:v>
                </c:pt>
                <c:pt idx="169">
                  <c:v>42491</c:v>
                </c:pt>
                <c:pt idx="170">
                  <c:v>42522</c:v>
                </c:pt>
                <c:pt idx="171">
                  <c:v>42552</c:v>
                </c:pt>
                <c:pt idx="172">
                  <c:v>42583</c:v>
                </c:pt>
                <c:pt idx="173">
                  <c:v>42614</c:v>
                </c:pt>
                <c:pt idx="174">
                  <c:v>42644</c:v>
                </c:pt>
                <c:pt idx="175">
                  <c:v>42675</c:v>
                </c:pt>
                <c:pt idx="176">
                  <c:v>42705</c:v>
                </c:pt>
                <c:pt idx="177">
                  <c:v>42736</c:v>
                </c:pt>
                <c:pt idx="178">
                  <c:v>42767</c:v>
                </c:pt>
                <c:pt idx="179">
                  <c:v>42795</c:v>
                </c:pt>
                <c:pt idx="180">
                  <c:v>42826</c:v>
                </c:pt>
                <c:pt idx="181">
                  <c:v>42856</c:v>
                </c:pt>
                <c:pt idx="182">
                  <c:v>42887</c:v>
                </c:pt>
                <c:pt idx="183">
                  <c:v>42917</c:v>
                </c:pt>
                <c:pt idx="184">
                  <c:v>42948</c:v>
                </c:pt>
                <c:pt idx="185">
                  <c:v>42979</c:v>
                </c:pt>
                <c:pt idx="186">
                  <c:v>43009</c:v>
                </c:pt>
                <c:pt idx="187">
                  <c:v>43040</c:v>
                </c:pt>
                <c:pt idx="188">
                  <c:v>43070</c:v>
                </c:pt>
                <c:pt idx="189">
                  <c:v>43101</c:v>
                </c:pt>
                <c:pt idx="190">
                  <c:v>43132</c:v>
                </c:pt>
                <c:pt idx="191">
                  <c:v>43160</c:v>
                </c:pt>
                <c:pt idx="192">
                  <c:v>43191</c:v>
                </c:pt>
                <c:pt idx="193">
                  <c:v>43221</c:v>
                </c:pt>
                <c:pt idx="194">
                  <c:v>43252</c:v>
                </c:pt>
                <c:pt idx="195">
                  <c:v>43282</c:v>
                </c:pt>
                <c:pt idx="196">
                  <c:v>43313</c:v>
                </c:pt>
                <c:pt idx="197">
                  <c:v>43344</c:v>
                </c:pt>
                <c:pt idx="198">
                  <c:v>43374</c:v>
                </c:pt>
                <c:pt idx="199">
                  <c:v>43405</c:v>
                </c:pt>
                <c:pt idx="200">
                  <c:v>43435</c:v>
                </c:pt>
                <c:pt idx="201">
                  <c:v>43466</c:v>
                </c:pt>
                <c:pt idx="202">
                  <c:v>43497</c:v>
                </c:pt>
                <c:pt idx="203">
                  <c:v>43525</c:v>
                </c:pt>
                <c:pt idx="204">
                  <c:v>43556</c:v>
                </c:pt>
                <c:pt idx="205">
                  <c:v>43586</c:v>
                </c:pt>
                <c:pt idx="206">
                  <c:v>43617</c:v>
                </c:pt>
                <c:pt idx="207">
                  <c:v>43647</c:v>
                </c:pt>
                <c:pt idx="208">
                  <c:v>43678</c:v>
                </c:pt>
                <c:pt idx="209">
                  <c:v>43709</c:v>
                </c:pt>
                <c:pt idx="210">
                  <c:v>43739</c:v>
                </c:pt>
                <c:pt idx="211">
                  <c:v>43770</c:v>
                </c:pt>
                <c:pt idx="212">
                  <c:v>43800</c:v>
                </c:pt>
                <c:pt idx="213">
                  <c:v>43831</c:v>
                </c:pt>
                <c:pt idx="214">
                  <c:v>43862</c:v>
                </c:pt>
                <c:pt idx="215">
                  <c:v>43891</c:v>
                </c:pt>
                <c:pt idx="216">
                  <c:v>43922</c:v>
                </c:pt>
                <c:pt idx="217">
                  <c:v>43952</c:v>
                </c:pt>
                <c:pt idx="218">
                  <c:v>43983</c:v>
                </c:pt>
                <c:pt idx="219">
                  <c:v>44013</c:v>
                </c:pt>
                <c:pt idx="220">
                  <c:v>44044</c:v>
                </c:pt>
                <c:pt idx="221">
                  <c:v>44075</c:v>
                </c:pt>
                <c:pt idx="222">
                  <c:v>44105</c:v>
                </c:pt>
                <c:pt idx="223">
                  <c:v>44136</c:v>
                </c:pt>
                <c:pt idx="224">
                  <c:v>44166</c:v>
                </c:pt>
                <c:pt idx="225">
                  <c:v>44197</c:v>
                </c:pt>
                <c:pt idx="226">
                  <c:v>44228</c:v>
                </c:pt>
                <c:pt idx="227">
                  <c:v>44256</c:v>
                </c:pt>
                <c:pt idx="228">
                  <c:v>44287</c:v>
                </c:pt>
                <c:pt idx="229">
                  <c:v>44317</c:v>
                </c:pt>
                <c:pt idx="230">
                  <c:v>44348</c:v>
                </c:pt>
                <c:pt idx="231">
                  <c:v>44378</c:v>
                </c:pt>
                <c:pt idx="232">
                  <c:v>44409</c:v>
                </c:pt>
                <c:pt idx="233">
                  <c:v>44440</c:v>
                </c:pt>
                <c:pt idx="234">
                  <c:v>44470</c:v>
                </c:pt>
                <c:pt idx="235">
                  <c:v>44501</c:v>
                </c:pt>
                <c:pt idx="236">
                  <c:v>44531</c:v>
                </c:pt>
                <c:pt idx="237">
                  <c:v>44562</c:v>
                </c:pt>
                <c:pt idx="238">
                  <c:v>44593</c:v>
                </c:pt>
                <c:pt idx="239">
                  <c:v>44621</c:v>
                </c:pt>
                <c:pt idx="240">
                  <c:v>44652</c:v>
                </c:pt>
              </c:numCache>
            </c:numRef>
          </c:cat>
          <c:val>
            <c:numRef>
              <c:f>'2.2'!$C$11:$II$11</c:f>
              <c:numCache>
                <c:formatCode>0.00</c:formatCode>
                <c:ptCount val="241"/>
                <c:pt idx="0">
                  <c:v>2.5</c:v>
                </c:pt>
                <c:pt idx="1">
                  <c:v>2.5</c:v>
                </c:pt>
                <c:pt idx="2">
                  <c:v>2.2999999999999998</c:v>
                </c:pt>
                <c:pt idx="3">
                  <c:v>2.2000000000000002</c:v>
                </c:pt>
                <c:pt idx="4">
                  <c:v>2.4</c:v>
                </c:pt>
                <c:pt idx="5">
                  <c:v>2.2000000000000002</c:v>
                </c:pt>
                <c:pt idx="6">
                  <c:v>2.2000000000000002</c:v>
                </c:pt>
                <c:pt idx="7">
                  <c:v>2</c:v>
                </c:pt>
                <c:pt idx="8">
                  <c:v>1.9</c:v>
                </c:pt>
                <c:pt idx="9">
                  <c:v>1.9</c:v>
                </c:pt>
                <c:pt idx="10">
                  <c:v>1.7</c:v>
                </c:pt>
                <c:pt idx="11">
                  <c:v>1.7</c:v>
                </c:pt>
                <c:pt idx="12">
                  <c:v>1.5</c:v>
                </c:pt>
                <c:pt idx="13">
                  <c:v>1.6</c:v>
                </c:pt>
                <c:pt idx="14">
                  <c:v>1.5</c:v>
                </c:pt>
                <c:pt idx="15">
                  <c:v>1.5</c:v>
                </c:pt>
                <c:pt idx="16">
                  <c:v>1.3</c:v>
                </c:pt>
                <c:pt idx="17">
                  <c:v>1.2</c:v>
                </c:pt>
                <c:pt idx="18">
                  <c:v>1.3</c:v>
                </c:pt>
                <c:pt idx="19">
                  <c:v>1.1000000000000001</c:v>
                </c:pt>
                <c:pt idx="20">
                  <c:v>1.1000000000000001</c:v>
                </c:pt>
                <c:pt idx="21">
                  <c:v>1.1000000000000001</c:v>
                </c:pt>
                <c:pt idx="22">
                  <c:v>1.2</c:v>
                </c:pt>
                <c:pt idx="23">
                  <c:v>1.6</c:v>
                </c:pt>
                <c:pt idx="24">
                  <c:v>1.8</c:v>
                </c:pt>
                <c:pt idx="25">
                  <c:v>1.7</c:v>
                </c:pt>
                <c:pt idx="26">
                  <c:v>1.9</c:v>
                </c:pt>
                <c:pt idx="27">
                  <c:v>1.8</c:v>
                </c:pt>
                <c:pt idx="28">
                  <c:v>1.7</c:v>
                </c:pt>
                <c:pt idx="29">
                  <c:v>2</c:v>
                </c:pt>
                <c:pt idx="30">
                  <c:v>2</c:v>
                </c:pt>
                <c:pt idx="31">
                  <c:v>2.2000000000000002</c:v>
                </c:pt>
                <c:pt idx="32">
                  <c:v>2.2000000000000002</c:v>
                </c:pt>
                <c:pt idx="33">
                  <c:v>2.2999999999999998</c:v>
                </c:pt>
                <c:pt idx="34">
                  <c:v>2.4</c:v>
                </c:pt>
                <c:pt idx="35">
                  <c:v>2.2999999999999998</c:v>
                </c:pt>
                <c:pt idx="36">
                  <c:v>2.2000000000000002</c:v>
                </c:pt>
                <c:pt idx="37">
                  <c:v>2.2000000000000002</c:v>
                </c:pt>
                <c:pt idx="38">
                  <c:v>2</c:v>
                </c:pt>
                <c:pt idx="39">
                  <c:v>2.1</c:v>
                </c:pt>
                <c:pt idx="40">
                  <c:v>2.1</c:v>
                </c:pt>
                <c:pt idx="41">
                  <c:v>2</c:v>
                </c:pt>
                <c:pt idx="42">
                  <c:v>2.1</c:v>
                </c:pt>
                <c:pt idx="43">
                  <c:v>2.1</c:v>
                </c:pt>
                <c:pt idx="44">
                  <c:v>2.2000000000000002</c:v>
                </c:pt>
                <c:pt idx="45">
                  <c:v>2.1</c:v>
                </c:pt>
                <c:pt idx="46">
                  <c:v>2.1</c:v>
                </c:pt>
                <c:pt idx="47">
                  <c:v>2.1</c:v>
                </c:pt>
                <c:pt idx="48">
                  <c:v>2.2999999999999998</c:v>
                </c:pt>
                <c:pt idx="49">
                  <c:v>2.4</c:v>
                </c:pt>
                <c:pt idx="50">
                  <c:v>2.6</c:v>
                </c:pt>
                <c:pt idx="51">
                  <c:v>2.7</c:v>
                </c:pt>
                <c:pt idx="52">
                  <c:v>2.8</c:v>
                </c:pt>
                <c:pt idx="53">
                  <c:v>2.9</c:v>
                </c:pt>
                <c:pt idx="54">
                  <c:v>2.7</c:v>
                </c:pt>
                <c:pt idx="55">
                  <c:v>2.6</c:v>
                </c:pt>
                <c:pt idx="56">
                  <c:v>2.6</c:v>
                </c:pt>
                <c:pt idx="57">
                  <c:v>2.7</c:v>
                </c:pt>
                <c:pt idx="58">
                  <c:v>2.7</c:v>
                </c:pt>
                <c:pt idx="59">
                  <c:v>2.5</c:v>
                </c:pt>
                <c:pt idx="60">
                  <c:v>2.2999999999999998</c:v>
                </c:pt>
                <c:pt idx="61">
                  <c:v>2.2000000000000002</c:v>
                </c:pt>
                <c:pt idx="62">
                  <c:v>2.2000000000000002</c:v>
                </c:pt>
                <c:pt idx="63">
                  <c:v>2.2000000000000002</c:v>
                </c:pt>
                <c:pt idx="64">
                  <c:v>2.1</c:v>
                </c:pt>
                <c:pt idx="65">
                  <c:v>2.1</c:v>
                </c:pt>
                <c:pt idx="66">
                  <c:v>2.2000000000000002</c:v>
                </c:pt>
                <c:pt idx="67">
                  <c:v>2.2999999999999998</c:v>
                </c:pt>
                <c:pt idx="68">
                  <c:v>2.4</c:v>
                </c:pt>
                <c:pt idx="69">
                  <c:v>2.5</c:v>
                </c:pt>
                <c:pt idx="70">
                  <c:v>2.2999999999999998</c:v>
                </c:pt>
                <c:pt idx="71">
                  <c:v>2.4</c:v>
                </c:pt>
                <c:pt idx="72">
                  <c:v>2.2999999999999998</c:v>
                </c:pt>
                <c:pt idx="73">
                  <c:v>2.2999999999999998</c:v>
                </c:pt>
                <c:pt idx="74">
                  <c:v>2.4</c:v>
                </c:pt>
                <c:pt idx="75">
                  <c:v>2.5</c:v>
                </c:pt>
                <c:pt idx="76">
                  <c:v>2.5</c:v>
                </c:pt>
                <c:pt idx="77">
                  <c:v>2.5</c:v>
                </c:pt>
                <c:pt idx="78">
                  <c:v>2.2000000000000002</c:v>
                </c:pt>
                <c:pt idx="79">
                  <c:v>2</c:v>
                </c:pt>
                <c:pt idx="80">
                  <c:v>1.8</c:v>
                </c:pt>
                <c:pt idx="81">
                  <c:v>1.7</c:v>
                </c:pt>
                <c:pt idx="82">
                  <c:v>1.8</c:v>
                </c:pt>
                <c:pt idx="83">
                  <c:v>1.8</c:v>
                </c:pt>
                <c:pt idx="84">
                  <c:v>1.9</c:v>
                </c:pt>
                <c:pt idx="85">
                  <c:v>1.8</c:v>
                </c:pt>
                <c:pt idx="86">
                  <c:v>1.7</c:v>
                </c:pt>
                <c:pt idx="87">
                  <c:v>1.5</c:v>
                </c:pt>
                <c:pt idx="88">
                  <c:v>1.4</c:v>
                </c:pt>
                <c:pt idx="89">
                  <c:v>1.5</c:v>
                </c:pt>
                <c:pt idx="90">
                  <c:v>1.7</c:v>
                </c:pt>
                <c:pt idx="91">
                  <c:v>1.7</c:v>
                </c:pt>
                <c:pt idx="92">
                  <c:v>1.8</c:v>
                </c:pt>
                <c:pt idx="93">
                  <c:v>1.6</c:v>
                </c:pt>
                <c:pt idx="94">
                  <c:v>1.3</c:v>
                </c:pt>
                <c:pt idx="95">
                  <c:v>1.1000000000000001</c:v>
                </c:pt>
                <c:pt idx="96">
                  <c:v>0.9</c:v>
                </c:pt>
                <c:pt idx="97">
                  <c:v>0.9</c:v>
                </c:pt>
                <c:pt idx="98">
                  <c:v>0.9</c:v>
                </c:pt>
                <c:pt idx="99">
                  <c:v>0.9</c:v>
                </c:pt>
                <c:pt idx="100">
                  <c:v>0.9</c:v>
                </c:pt>
                <c:pt idx="101">
                  <c:v>0.8</c:v>
                </c:pt>
                <c:pt idx="102">
                  <c:v>0.6</c:v>
                </c:pt>
                <c:pt idx="103">
                  <c:v>0.8</c:v>
                </c:pt>
                <c:pt idx="104">
                  <c:v>0.8</c:v>
                </c:pt>
                <c:pt idx="105">
                  <c:v>1</c:v>
                </c:pt>
                <c:pt idx="106">
                  <c:v>1.1000000000000001</c:v>
                </c:pt>
                <c:pt idx="107">
                  <c:v>1.2</c:v>
                </c:pt>
                <c:pt idx="108">
                  <c:v>1.3</c:v>
                </c:pt>
                <c:pt idx="109">
                  <c:v>1.5</c:v>
                </c:pt>
                <c:pt idx="110">
                  <c:v>1.6</c:v>
                </c:pt>
                <c:pt idx="111">
                  <c:v>1.8</c:v>
                </c:pt>
                <c:pt idx="112">
                  <c:v>2</c:v>
                </c:pt>
                <c:pt idx="113">
                  <c:v>2</c:v>
                </c:pt>
                <c:pt idx="114">
                  <c:v>2.1</c:v>
                </c:pt>
                <c:pt idx="115">
                  <c:v>2.2000000000000002</c:v>
                </c:pt>
                <c:pt idx="116">
                  <c:v>2.2000000000000002</c:v>
                </c:pt>
                <c:pt idx="117">
                  <c:v>2.2999999999999998</c:v>
                </c:pt>
                <c:pt idx="118">
                  <c:v>2.2000000000000002</c:v>
                </c:pt>
                <c:pt idx="119">
                  <c:v>2.2999999999999998</c:v>
                </c:pt>
                <c:pt idx="120">
                  <c:v>2.2999999999999998</c:v>
                </c:pt>
                <c:pt idx="121">
                  <c:v>2.2999999999999998</c:v>
                </c:pt>
                <c:pt idx="122">
                  <c:v>2.2000000000000002</c:v>
                </c:pt>
                <c:pt idx="123">
                  <c:v>2.1</c:v>
                </c:pt>
                <c:pt idx="124">
                  <c:v>1.9</c:v>
                </c:pt>
                <c:pt idx="125">
                  <c:v>2</c:v>
                </c:pt>
                <c:pt idx="126">
                  <c:v>2</c:v>
                </c:pt>
                <c:pt idx="127">
                  <c:v>1.9</c:v>
                </c:pt>
                <c:pt idx="128">
                  <c:v>1.9</c:v>
                </c:pt>
                <c:pt idx="129">
                  <c:v>1.9</c:v>
                </c:pt>
                <c:pt idx="130">
                  <c:v>2</c:v>
                </c:pt>
                <c:pt idx="131">
                  <c:v>1.9</c:v>
                </c:pt>
                <c:pt idx="132">
                  <c:v>1.7</c:v>
                </c:pt>
                <c:pt idx="133">
                  <c:v>1.7</c:v>
                </c:pt>
                <c:pt idx="134">
                  <c:v>1.6</c:v>
                </c:pt>
                <c:pt idx="135">
                  <c:v>1.7</c:v>
                </c:pt>
                <c:pt idx="136">
                  <c:v>1.8</c:v>
                </c:pt>
                <c:pt idx="137">
                  <c:v>1.7</c:v>
                </c:pt>
                <c:pt idx="138">
                  <c:v>1.7</c:v>
                </c:pt>
                <c:pt idx="139">
                  <c:v>1.7</c:v>
                </c:pt>
                <c:pt idx="140">
                  <c:v>1.7</c:v>
                </c:pt>
                <c:pt idx="141">
                  <c:v>1.6</c:v>
                </c:pt>
                <c:pt idx="142">
                  <c:v>1.6</c:v>
                </c:pt>
                <c:pt idx="143">
                  <c:v>1.7</c:v>
                </c:pt>
                <c:pt idx="144">
                  <c:v>1.8</c:v>
                </c:pt>
                <c:pt idx="145">
                  <c:v>2</c:v>
                </c:pt>
                <c:pt idx="146">
                  <c:v>1.9</c:v>
                </c:pt>
                <c:pt idx="147">
                  <c:v>1.9</c:v>
                </c:pt>
                <c:pt idx="148">
                  <c:v>1.7</c:v>
                </c:pt>
                <c:pt idx="149">
                  <c:v>1.7</c:v>
                </c:pt>
                <c:pt idx="150">
                  <c:v>1.8</c:v>
                </c:pt>
                <c:pt idx="151">
                  <c:v>1.7</c:v>
                </c:pt>
                <c:pt idx="152">
                  <c:v>1.6</c:v>
                </c:pt>
                <c:pt idx="153">
                  <c:v>1.6</c:v>
                </c:pt>
                <c:pt idx="154">
                  <c:v>1.7</c:v>
                </c:pt>
                <c:pt idx="155">
                  <c:v>1.8</c:v>
                </c:pt>
                <c:pt idx="156">
                  <c:v>1.8</c:v>
                </c:pt>
                <c:pt idx="157">
                  <c:v>1.7</c:v>
                </c:pt>
                <c:pt idx="158">
                  <c:v>1.8</c:v>
                </c:pt>
                <c:pt idx="159">
                  <c:v>1.8</c:v>
                </c:pt>
                <c:pt idx="160">
                  <c:v>1.8</c:v>
                </c:pt>
                <c:pt idx="161">
                  <c:v>1.9</c:v>
                </c:pt>
                <c:pt idx="162">
                  <c:v>1.9</c:v>
                </c:pt>
                <c:pt idx="163">
                  <c:v>2</c:v>
                </c:pt>
                <c:pt idx="164">
                  <c:v>2.1</c:v>
                </c:pt>
                <c:pt idx="165">
                  <c:v>2.2000000000000002</c:v>
                </c:pt>
                <c:pt idx="166">
                  <c:v>2.2999999999999998</c:v>
                </c:pt>
                <c:pt idx="167">
                  <c:v>2.2000000000000002</c:v>
                </c:pt>
                <c:pt idx="168">
                  <c:v>2.1</c:v>
                </c:pt>
                <c:pt idx="169">
                  <c:v>2.2000000000000002</c:v>
                </c:pt>
                <c:pt idx="170">
                  <c:v>2.2000000000000002</c:v>
                </c:pt>
                <c:pt idx="171">
                  <c:v>2.2000000000000002</c:v>
                </c:pt>
                <c:pt idx="172">
                  <c:v>2.2999999999999998</c:v>
                </c:pt>
                <c:pt idx="173">
                  <c:v>2.2000000000000002</c:v>
                </c:pt>
                <c:pt idx="174">
                  <c:v>2.1</c:v>
                </c:pt>
                <c:pt idx="175">
                  <c:v>2.1</c:v>
                </c:pt>
                <c:pt idx="176">
                  <c:v>2.2000000000000002</c:v>
                </c:pt>
                <c:pt idx="177">
                  <c:v>2.2999999999999998</c:v>
                </c:pt>
                <c:pt idx="178">
                  <c:v>2.2000000000000002</c:v>
                </c:pt>
                <c:pt idx="179">
                  <c:v>2</c:v>
                </c:pt>
                <c:pt idx="180">
                  <c:v>1.9</c:v>
                </c:pt>
                <c:pt idx="181">
                  <c:v>1.7</c:v>
                </c:pt>
                <c:pt idx="182">
                  <c:v>1.7</c:v>
                </c:pt>
                <c:pt idx="183">
                  <c:v>1.7</c:v>
                </c:pt>
                <c:pt idx="184">
                  <c:v>1.7</c:v>
                </c:pt>
                <c:pt idx="185">
                  <c:v>1.7</c:v>
                </c:pt>
                <c:pt idx="186">
                  <c:v>1.8</c:v>
                </c:pt>
                <c:pt idx="187">
                  <c:v>1.7</c:v>
                </c:pt>
                <c:pt idx="188">
                  <c:v>1.8</c:v>
                </c:pt>
                <c:pt idx="189">
                  <c:v>1.8</c:v>
                </c:pt>
                <c:pt idx="190">
                  <c:v>1.8</c:v>
                </c:pt>
                <c:pt idx="191">
                  <c:v>2.1</c:v>
                </c:pt>
                <c:pt idx="192">
                  <c:v>2.1</c:v>
                </c:pt>
                <c:pt idx="193">
                  <c:v>2.2000000000000002</c:v>
                </c:pt>
                <c:pt idx="194">
                  <c:v>2.2999999999999998</c:v>
                </c:pt>
                <c:pt idx="195">
                  <c:v>2.4</c:v>
                </c:pt>
                <c:pt idx="196">
                  <c:v>2.2000000000000002</c:v>
                </c:pt>
                <c:pt idx="197">
                  <c:v>2.2000000000000002</c:v>
                </c:pt>
                <c:pt idx="198">
                  <c:v>2.1</c:v>
                </c:pt>
                <c:pt idx="199">
                  <c:v>2.2000000000000002</c:v>
                </c:pt>
                <c:pt idx="200">
                  <c:v>2.2000000000000002</c:v>
                </c:pt>
                <c:pt idx="201">
                  <c:v>2.2000000000000002</c:v>
                </c:pt>
                <c:pt idx="202">
                  <c:v>2.1</c:v>
                </c:pt>
                <c:pt idx="203">
                  <c:v>2</c:v>
                </c:pt>
                <c:pt idx="204">
                  <c:v>2.1</c:v>
                </c:pt>
                <c:pt idx="205">
                  <c:v>2</c:v>
                </c:pt>
                <c:pt idx="206">
                  <c:v>2.1</c:v>
                </c:pt>
                <c:pt idx="207">
                  <c:v>2.2000000000000002</c:v>
                </c:pt>
                <c:pt idx="208">
                  <c:v>2.4</c:v>
                </c:pt>
                <c:pt idx="209">
                  <c:v>2.4</c:v>
                </c:pt>
                <c:pt idx="210">
                  <c:v>2.2999999999999998</c:v>
                </c:pt>
                <c:pt idx="211">
                  <c:v>2.2999999999999998</c:v>
                </c:pt>
                <c:pt idx="212">
                  <c:v>2.2999999999999998</c:v>
                </c:pt>
                <c:pt idx="213">
                  <c:v>2.2999999999999998</c:v>
                </c:pt>
                <c:pt idx="214">
                  <c:v>2.4</c:v>
                </c:pt>
                <c:pt idx="215">
                  <c:v>2.1</c:v>
                </c:pt>
                <c:pt idx="216">
                  <c:v>1.4</c:v>
                </c:pt>
                <c:pt idx="217">
                  <c:v>1.2</c:v>
                </c:pt>
                <c:pt idx="218">
                  <c:v>1.2</c:v>
                </c:pt>
                <c:pt idx="219">
                  <c:v>1.6</c:v>
                </c:pt>
                <c:pt idx="220">
                  <c:v>1.7</c:v>
                </c:pt>
                <c:pt idx="221">
                  <c:v>1.7</c:v>
                </c:pt>
                <c:pt idx="222">
                  <c:v>1.6</c:v>
                </c:pt>
                <c:pt idx="223">
                  <c:v>1.6</c:v>
                </c:pt>
                <c:pt idx="224">
                  <c:v>1.6</c:v>
                </c:pt>
                <c:pt idx="225">
                  <c:v>1.4</c:v>
                </c:pt>
                <c:pt idx="226">
                  <c:v>1.3</c:v>
                </c:pt>
                <c:pt idx="227">
                  <c:v>1.6</c:v>
                </c:pt>
                <c:pt idx="228">
                  <c:v>3</c:v>
                </c:pt>
                <c:pt idx="229">
                  <c:v>3.8</c:v>
                </c:pt>
                <c:pt idx="230">
                  <c:v>4.5</c:v>
                </c:pt>
                <c:pt idx="231">
                  <c:v>4.3</c:v>
                </c:pt>
                <c:pt idx="232">
                  <c:v>4</c:v>
                </c:pt>
                <c:pt idx="233">
                  <c:v>4</c:v>
                </c:pt>
                <c:pt idx="234">
                  <c:v>4.5999999999999996</c:v>
                </c:pt>
                <c:pt idx="235">
                  <c:v>4.9000000000000004</c:v>
                </c:pt>
                <c:pt idx="236">
                  <c:v>5.5</c:v>
                </c:pt>
                <c:pt idx="237">
                  <c:v>6</c:v>
                </c:pt>
                <c:pt idx="238">
                  <c:v>6.4</c:v>
                </c:pt>
                <c:pt idx="239">
                  <c:v>6.5</c:v>
                </c:pt>
                <c:pt idx="240">
                  <c:v>6.2</c:v>
                </c:pt>
              </c:numCache>
            </c:numRef>
          </c:val>
          <c:smooth val="0"/>
          <c:extLst>
            <c:ext xmlns:c16="http://schemas.microsoft.com/office/drawing/2014/chart" uri="{C3380CC4-5D6E-409C-BE32-E72D297353CC}">
              <c16:uniqueId val="{00000002-3A11-485E-AE7C-78790AFD2FDB}"/>
            </c:ext>
          </c:extLst>
        </c:ser>
        <c:ser>
          <c:idx val="0"/>
          <c:order val="3"/>
          <c:tx>
            <c:strRef>
              <c:f>'2.2'!$B$10</c:f>
              <c:strCache>
                <c:ptCount val="1"/>
                <c:pt idx="0">
                  <c:v>Canada </c:v>
                </c:pt>
              </c:strCache>
            </c:strRef>
          </c:tx>
          <c:spPr>
            <a:ln w="22225" cap="rnd">
              <a:solidFill>
                <a:srgbClr val="008EBA"/>
              </a:solidFill>
              <a:round/>
            </a:ln>
            <a:effectLst/>
          </c:spPr>
          <c:marker>
            <c:symbol val="none"/>
          </c:marker>
          <c:cat>
            <c:numRef>
              <c:f>'2.2'!$C$7:$II$7</c:f>
              <c:numCache>
                <c:formatCode>mmm\-yy</c:formatCode>
                <c:ptCount val="241"/>
                <c:pt idx="0">
                  <c:v>37347</c:v>
                </c:pt>
                <c:pt idx="1">
                  <c:v>37377</c:v>
                </c:pt>
                <c:pt idx="2">
                  <c:v>37408</c:v>
                </c:pt>
                <c:pt idx="3">
                  <c:v>37438</c:v>
                </c:pt>
                <c:pt idx="4">
                  <c:v>37469</c:v>
                </c:pt>
                <c:pt idx="5">
                  <c:v>37500</c:v>
                </c:pt>
                <c:pt idx="6">
                  <c:v>37530</c:v>
                </c:pt>
                <c:pt idx="7">
                  <c:v>37561</c:v>
                </c:pt>
                <c:pt idx="8">
                  <c:v>37591</c:v>
                </c:pt>
                <c:pt idx="9">
                  <c:v>37622</c:v>
                </c:pt>
                <c:pt idx="10">
                  <c:v>37653</c:v>
                </c:pt>
                <c:pt idx="11">
                  <c:v>37681</c:v>
                </c:pt>
                <c:pt idx="12">
                  <c:v>37712</c:v>
                </c:pt>
                <c:pt idx="13">
                  <c:v>37742</c:v>
                </c:pt>
                <c:pt idx="14">
                  <c:v>37773</c:v>
                </c:pt>
                <c:pt idx="15">
                  <c:v>37803</c:v>
                </c:pt>
                <c:pt idx="16">
                  <c:v>37834</c:v>
                </c:pt>
                <c:pt idx="17">
                  <c:v>37865</c:v>
                </c:pt>
                <c:pt idx="18">
                  <c:v>37895</c:v>
                </c:pt>
                <c:pt idx="19">
                  <c:v>37926</c:v>
                </c:pt>
                <c:pt idx="20">
                  <c:v>37956</c:v>
                </c:pt>
                <c:pt idx="21">
                  <c:v>37987</c:v>
                </c:pt>
                <c:pt idx="22">
                  <c:v>38018</c:v>
                </c:pt>
                <c:pt idx="23">
                  <c:v>38047</c:v>
                </c:pt>
                <c:pt idx="24">
                  <c:v>38078</c:v>
                </c:pt>
                <c:pt idx="25">
                  <c:v>38108</c:v>
                </c:pt>
                <c:pt idx="26">
                  <c:v>38139</c:v>
                </c:pt>
                <c:pt idx="27">
                  <c:v>38169</c:v>
                </c:pt>
                <c:pt idx="28">
                  <c:v>38200</c:v>
                </c:pt>
                <c:pt idx="29">
                  <c:v>38231</c:v>
                </c:pt>
                <c:pt idx="30">
                  <c:v>38261</c:v>
                </c:pt>
                <c:pt idx="31">
                  <c:v>38292</c:v>
                </c:pt>
                <c:pt idx="32">
                  <c:v>38322</c:v>
                </c:pt>
                <c:pt idx="33">
                  <c:v>38353</c:v>
                </c:pt>
                <c:pt idx="34">
                  <c:v>38384</c:v>
                </c:pt>
                <c:pt idx="35">
                  <c:v>38412</c:v>
                </c:pt>
                <c:pt idx="36">
                  <c:v>38443</c:v>
                </c:pt>
                <c:pt idx="37">
                  <c:v>38473</c:v>
                </c:pt>
                <c:pt idx="38">
                  <c:v>38504</c:v>
                </c:pt>
                <c:pt idx="39">
                  <c:v>38534</c:v>
                </c:pt>
                <c:pt idx="40">
                  <c:v>38565</c:v>
                </c:pt>
                <c:pt idx="41">
                  <c:v>38596</c:v>
                </c:pt>
                <c:pt idx="42">
                  <c:v>38626</c:v>
                </c:pt>
                <c:pt idx="43">
                  <c:v>38657</c:v>
                </c:pt>
                <c:pt idx="44">
                  <c:v>38687</c:v>
                </c:pt>
                <c:pt idx="45">
                  <c:v>38718</c:v>
                </c:pt>
                <c:pt idx="46">
                  <c:v>38749</c:v>
                </c:pt>
                <c:pt idx="47">
                  <c:v>38777</c:v>
                </c:pt>
                <c:pt idx="48">
                  <c:v>38808</c:v>
                </c:pt>
                <c:pt idx="49">
                  <c:v>38838</c:v>
                </c:pt>
                <c:pt idx="50">
                  <c:v>38869</c:v>
                </c:pt>
                <c:pt idx="51">
                  <c:v>38899</c:v>
                </c:pt>
                <c:pt idx="52">
                  <c:v>38930</c:v>
                </c:pt>
                <c:pt idx="53">
                  <c:v>38961</c:v>
                </c:pt>
                <c:pt idx="54">
                  <c:v>38991</c:v>
                </c:pt>
                <c:pt idx="55">
                  <c:v>39022</c:v>
                </c:pt>
                <c:pt idx="56">
                  <c:v>39052</c:v>
                </c:pt>
                <c:pt idx="57">
                  <c:v>39083</c:v>
                </c:pt>
                <c:pt idx="58">
                  <c:v>39114</c:v>
                </c:pt>
                <c:pt idx="59">
                  <c:v>39142</c:v>
                </c:pt>
                <c:pt idx="60">
                  <c:v>39173</c:v>
                </c:pt>
                <c:pt idx="61">
                  <c:v>39203</c:v>
                </c:pt>
                <c:pt idx="62">
                  <c:v>39234</c:v>
                </c:pt>
                <c:pt idx="63">
                  <c:v>39264</c:v>
                </c:pt>
                <c:pt idx="64">
                  <c:v>39295</c:v>
                </c:pt>
                <c:pt idx="65">
                  <c:v>39326</c:v>
                </c:pt>
                <c:pt idx="66">
                  <c:v>39356</c:v>
                </c:pt>
                <c:pt idx="67">
                  <c:v>39387</c:v>
                </c:pt>
                <c:pt idx="68">
                  <c:v>39417</c:v>
                </c:pt>
                <c:pt idx="69">
                  <c:v>39448</c:v>
                </c:pt>
                <c:pt idx="70">
                  <c:v>39479</c:v>
                </c:pt>
                <c:pt idx="71">
                  <c:v>39508</c:v>
                </c:pt>
                <c:pt idx="72">
                  <c:v>39539</c:v>
                </c:pt>
                <c:pt idx="73">
                  <c:v>39569</c:v>
                </c:pt>
                <c:pt idx="74">
                  <c:v>39600</c:v>
                </c:pt>
                <c:pt idx="75">
                  <c:v>39630</c:v>
                </c:pt>
                <c:pt idx="76">
                  <c:v>39661</c:v>
                </c:pt>
                <c:pt idx="77">
                  <c:v>39692</c:v>
                </c:pt>
                <c:pt idx="78">
                  <c:v>39722</c:v>
                </c:pt>
                <c:pt idx="79">
                  <c:v>39753</c:v>
                </c:pt>
                <c:pt idx="80">
                  <c:v>39783</c:v>
                </c:pt>
                <c:pt idx="81">
                  <c:v>39814</c:v>
                </c:pt>
                <c:pt idx="82">
                  <c:v>39845</c:v>
                </c:pt>
                <c:pt idx="83">
                  <c:v>39873</c:v>
                </c:pt>
                <c:pt idx="84">
                  <c:v>39904</c:v>
                </c:pt>
                <c:pt idx="85">
                  <c:v>39934</c:v>
                </c:pt>
                <c:pt idx="86">
                  <c:v>39965</c:v>
                </c:pt>
                <c:pt idx="87">
                  <c:v>39995</c:v>
                </c:pt>
                <c:pt idx="88">
                  <c:v>40026</c:v>
                </c:pt>
                <c:pt idx="89">
                  <c:v>40057</c:v>
                </c:pt>
                <c:pt idx="90">
                  <c:v>40087</c:v>
                </c:pt>
                <c:pt idx="91">
                  <c:v>40118</c:v>
                </c:pt>
                <c:pt idx="92">
                  <c:v>40148</c:v>
                </c:pt>
                <c:pt idx="93">
                  <c:v>40179</c:v>
                </c:pt>
                <c:pt idx="94">
                  <c:v>40210</c:v>
                </c:pt>
                <c:pt idx="95">
                  <c:v>40238</c:v>
                </c:pt>
                <c:pt idx="96">
                  <c:v>40269</c:v>
                </c:pt>
                <c:pt idx="97">
                  <c:v>40299</c:v>
                </c:pt>
                <c:pt idx="98">
                  <c:v>40330</c:v>
                </c:pt>
                <c:pt idx="99">
                  <c:v>40360</c:v>
                </c:pt>
                <c:pt idx="100">
                  <c:v>40391</c:v>
                </c:pt>
                <c:pt idx="101">
                  <c:v>40422</c:v>
                </c:pt>
                <c:pt idx="102">
                  <c:v>40452</c:v>
                </c:pt>
                <c:pt idx="103">
                  <c:v>40483</c:v>
                </c:pt>
                <c:pt idx="104">
                  <c:v>40513</c:v>
                </c:pt>
                <c:pt idx="105">
                  <c:v>40544</c:v>
                </c:pt>
                <c:pt idx="106">
                  <c:v>40575</c:v>
                </c:pt>
                <c:pt idx="107">
                  <c:v>40603</c:v>
                </c:pt>
                <c:pt idx="108">
                  <c:v>40634</c:v>
                </c:pt>
                <c:pt idx="109">
                  <c:v>40664</c:v>
                </c:pt>
                <c:pt idx="110">
                  <c:v>40695</c:v>
                </c:pt>
                <c:pt idx="111">
                  <c:v>40725</c:v>
                </c:pt>
                <c:pt idx="112">
                  <c:v>40756</c:v>
                </c:pt>
                <c:pt idx="113">
                  <c:v>40787</c:v>
                </c:pt>
                <c:pt idx="114">
                  <c:v>40817</c:v>
                </c:pt>
                <c:pt idx="115">
                  <c:v>40848</c:v>
                </c:pt>
                <c:pt idx="116">
                  <c:v>40878</c:v>
                </c:pt>
                <c:pt idx="117">
                  <c:v>40909</c:v>
                </c:pt>
                <c:pt idx="118">
                  <c:v>40940</c:v>
                </c:pt>
                <c:pt idx="119">
                  <c:v>40969</c:v>
                </c:pt>
                <c:pt idx="120">
                  <c:v>41000</c:v>
                </c:pt>
                <c:pt idx="121">
                  <c:v>41030</c:v>
                </c:pt>
                <c:pt idx="122">
                  <c:v>41061</c:v>
                </c:pt>
                <c:pt idx="123">
                  <c:v>41091</c:v>
                </c:pt>
                <c:pt idx="124">
                  <c:v>41122</c:v>
                </c:pt>
                <c:pt idx="125">
                  <c:v>41153</c:v>
                </c:pt>
                <c:pt idx="126">
                  <c:v>41183</c:v>
                </c:pt>
                <c:pt idx="127">
                  <c:v>41214</c:v>
                </c:pt>
                <c:pt idx="128">
                  <c:v>41244</c:v>
                </c:pt>
                <c:pt idx="129">
                  <c:v>41275</c:v>
                </c:pt>
                <c:pt idx="130">
                  <c:v>41306</c:v>
                </c:pt>
                <c:pt idx="131">
                  <c:v>41334</c:v>
                </c:pt>
                <c:pt idx="132">
                  <c:v>41365</c:v>
                </c:pt>
                <c:pt idx="133">
                  <c:v>41395</c:v>
                </c:pt>
                <c:pt idx="134">
                  <c:v>41426</c:v>
                </c:pt>
                <c:pt idx="135">
                  <c:v>41456</c:v>
                </c:pt>
                <c:pt idx="136">
                  <c:v>41487</c:v>
                </c:pt>
                <c:pt idx="137">
                  <c:v>41518</c:v>
                </c:pt>
                <c:pt idx="138">
                  <c:v>41548</c:v>
                </c:pt>
                <c:pt idx="139">
                  <c:v>41579</c:v>
                </c:pt>
                <c:pt idx="140">
                  <c:v>41609</c:v>
                </c:pt>
                <c:pt idx="141">
                  <c:v>41640</c:v>
                </c:pt>
                <c:pt idx="142">
                  <c:v>41671</c:v>
                </c:pt>
                <c:pt idx="143">
                  <c:v>41699</c:v>
                </c:pt>
                <c:pt idx="144">
                  <c:v>41730</c:v>
                </c:pt>
                <c:pt idx="145">
                  <c:v>41760</c:v>
                </c:pt>
                <c:pt idx="146">
                  <c:v>41791</c:v>
                </c:pt>
                <c:pt idx="147">
                  <c:v>41821</c:v>
                </c:pt>
                <c:pt idx="148">
                  <c:v>41852</c:v>
                </c:pt>
                <c:pt idx="149">
                  <c:v>41883</c:v>
                </c:pt>
                <c:pt idx="150">
                  <c:v>41913</c:v>
                </c:pt>
                <c:pt idx="151">
                  <c:v>41944</c:v>
                </c:pt>
                <c:pt idx="152">
                  <c:v>41974</c:v>
                </c:pt>
                <c:pt idx="153">
                  <c:v>42005</c:v>
                </c:pt>
                <c:pt idx="154">
                  <c:v>42036</c:v>
                </c:pt>
                <c:pt idx="155">
                  <c:v>42064</c:v>
                </c:pt>
                <c:pt idx="156">
                  <c:v>42095</c:v>
                </c:pt>
                <c:pt idx="157">
                  <c:v>42125</c:v>
                </c:pt>
                <c:pt idx="158">
                  <c:v>42156</c:v>
                </c:pt>
                <c:pt idx="159">
                  <c:v>42186</c:v>
                </c:pt>
                <c:pt idx="160">
                  <c:v>42217</c:v>
                </c:pt>
                <c:pt idx="161">
                  <c:v>42248</c:v>
                </c:pt>
                <c:pt idx="162">
                  <c:v>42278</c:v>
                </c:pt>
                <c:pt idx="163">
                  <c:v>42309</c:v>
                </c:pt>
                <c:pt idx="164">
                  <c:v>42339</c:v>
                </c:pt>
                <c:pt idx="165">
                  <c:v>42370</c:v>
                </c:pt>
                <c:pt idx="166">
                  <c:v>42401</c:v>
                </c:pt>
                <c:pt idx="167">
                  <c:v>42430</c:v>
                </c:pt>
                <c:pt idx="168">
                  <c:v>42461</c:v>
                </c:pt>
                <c:pt idx="169">
                  <c:v>42491</c:v>
                </c:pt>
                <c:pt idx="170">
                  <c:v>42522</c:v>
                </c:pt>
                <c:pt idx="171">
                  <c:v>42552</c:v>
                </c:pt>
                <c:pt idx="172">
                  <c:v>42583</c:v>
                </c:pt>
                <c:pt idx="173">
                  <c:v>42614</c:v>
                </c:pt>
                <c:pt idx="174">
                  <c:v>42644</c:v>
                </c:pt>
                <c:pt idx="175">
                  <c:v>42675</c:v>
                </c:pt>
                <c:pt idx="176">
                  <c:v>42705</c:v>
                </c:pt>
                <c:pt idx="177">
                  <c:v>42736</c:v>
                </c:pt>
                <c:pt idx="178">
                  <c:v>42767</c:v>
                </c:pt>
                <c:pt idx="179">
                  <c:v>42795</c:v>
                </c:pt>
                <c:pt idx="180">
                  <c:v>42826</c:v>
                </c:pt>
                <c:pt idx="181">
                  <c:v>42856</c:v>
                </c:pt>
                <c:pt idx="182">
                  <c:v>42887</c:v>
                </c:pt>
                <c:pt idx="183">
                  <c:v>42917</c:v>
                </c:pt>
                <c:pt idx="184">
                  <c:v>42948</c:v>
                </c:pt>
                <c:pt idx="185">
                  <c:v>42979</c:v>
                </c:pt>
                <c:pt idx="186">
                  <c:v>43009</c:v>
                </c:pt>
                <c:pt idx="187">
                  <c:v>43040</c:v>
                </c:pt>
                <c:pt idx="188">
                  <c:v>43070</c:v>
                </c:pt>
                <c:pt idx="189">
                  <c:v>43101</c:v>
                </c:pt>
                <c:pt idx="190">
                  <c:v>43132</c:v>
                </c:pt>
                <c:pt idx="191">
                  <c:v>43160</c:v>
                </c:pt>
                <c:pt idx="192">
                  <c:v>43191</c:v>
                </c:pt>
                <c:pt idx="193">
                  <c:v>43221</c:v>
                </c:pt>
                <c:pt idx="194">
                  <c:v>43252</c:v>
                </c:pt>
                <c:pt idx="195">
                  <c:v>43282</c:v>
                </c:pt>
                <c:pt idx="196">
                  <c:v>43313</c:v>
                </c:pt>
                <c:pt idx="197">
                  <c:v>43344</c:v>
                </c:pt>
                <c:pt idx="198">
                  <c:v>43374</c:v>
                </c:pt>
                <c:pt idx="199">
                  <c:v>43405</c:v>
                </c:pt>
                <c:pt idx="200">
                  <c:v>43435</c:v>
                </c:pt>
                <c:pt idx="201">
                  <c:v>43466</c:v>
                </c:pt>
                <c:pt idx="202">
                  <c:v>43497</c:v>
                </c:pt>
                <c:pt idx="203">
                  <c:v>43525</c:v>
                </c:pt>
                <c:pt idx="204">
                  <c:v>43556</c:v>
                </c:pt>
                <c:pt idx="205">
                  <c:v>43586</c:v>
                </c:pt>
                <c:pt idx="206">
                  <c:v>43617</c:v>
                </c:pt>
                <c:pt idx="207">
                  <c:v>43647</c:v>
                </c:pt>
                <c:pt idx="208">
                  <c:v>43678</c:v>
                </c:pt>
                <c:pt idx="209">
                  <c:v>43709</c:v>
                </c:pt>
                <c:pt idx="210">
                  <c:v>43739</c:v>
                </c:pt>
                <c:pt idx="211">
                  <c:v>43770</c:v>
                </c:pt>
                <c:pt idx="212">
                  <c:v>43800</c:v>
                </c:pt>
                <c:pt idx="213">
                  <c:v>43831</c:v>
                </c:pt>
                <c:pt idx="214">
                  <c:v>43862</c:v>
                </c:pt>
                <c:pt idx="215">
                  <c:v>43891</c:v>
                </c:pt>
                <c:pt idx="216">
                  <c:v>43922</c:v>
                </c:pt>
                <c:pt idx="217">
                  <c:v>43952</c:v>
                </c:pt>
                <c:pt idx="218">
                  <c:v>43983</c:v>
                </c:pt>
                <c:pt idx="219">
                  <c:v>44013</c:v>
                </c:pt>
                <c:pt idx="220">
                  <c:v>44044</c:v>
                </c:pt>
                <c:pt idx="221">
                  <c:v>44075</c:v>
                </c:pt>
                <c:pt idx="222">
                  <c:v>44105</c:v>
                </c:pt>
                <c:pt idx="223">
                  <c:v>44136</c:v>
                </c:pt>
                <c:pt idx="224">
                  <c:v>44166</c:v>
                </c:pt>
                <c:pt idx="225">
                  <c:v>44197</c:v>
                </c:pt>
                <c:pt idx="226">
                  <c:v>44228</c:v>
                </c:pt>
                <c:pt idx="227">
                  <c:v>44256</c:v>
                </c:pt>
                <c:pt idx="228">
                  <c:v>44287</c:v>
                </c:pt>
                <c:pt idx="229">
                  <c:v>44317</c:v>
                </c:pt>
                <c:pt idx="230">
                  <c:v>44348</c:v>
                </c:pt>
                <c:pt idx="231">
                  <c:v>44378</c:v>
                </c:pt>
                <c:pt idx="232">
                  <c:v>44409</c:v>
                </c:pt>
                <c:pt idx="233">
                  <c:v>44440</c:v>
                </c:pt>
                <c:pt idx="234">
                  <c:v>44470</c:v>
                </c:pt>
                <c:pt idx="235">
                  <c:v>44501</c:v>
                </c:pt>
                <c:pt idx="236">
                  <c:v>44531</c:v>
                </c:pt>
                <c:pt idx="237">
                  <c:v>44562</c:v>
                </c:pt>
                <c:pt idx="238">
                  <c:v>44593</c:v>
                </c:pt>
                <c:pt idx="239">
                  <c:v>44621</c:v>
                </c:pt>
                <c:pt idx="240">
                  <c:v>44652</c:v>
                </c:pt>
              </c:numCache>
            </c:numRef>
          </c:cat>
          <c:val>
            <c:numRef>
              <c:f>'2.2'!$C$10:$II$10</c:f>
              <c:numCache>
                <c:formatCode>0.00</c:formatCode>
                <c:ptCount val="241"/>
                <c:pt idx="0">
                  <c:v>2.2999999999999998</c:v>
                </c:pt>
                <c:pt idx="1">
                  <c:v>2.4</c:v>
                </c:pt>
                <c:pt idx="2">
                  <c:v>2.5</c:v>
                </c:pt>
                <c:pt idx="3">
                  <c:v>2.8</c:v>
                </c:pt>
                <c:pt idx="4">
                  <c:v>2.9</c:v>
                </c:pt>
                <c:pt idx="5">
                  <c:v>2.9</c:v>
                </c:pt>
                <c:pt idx="6">
                  <c:v>3.2</c:v>
                </c:pt>
                <c:pt idx="7">
                  <c:v>3.7</c:v>
                </c:pt>
                <c:pt idx="8">
                  <c:v>3.7</c:v>
                </c:pt>
                <c:pt idx="9">
                  <c:v>3.8</c:v>
                </c:pt>
                <c:pt idx="10">
                  <c:v>3.8</c:v>
                </c:pt>
                <c:pt idx="11">
                  <c:v>3.3</c:v>
                </c:pt>
                <c:pt idx="12">
                  <c:v>2.9</c:v>
                </c:pt>
                <c:pt idx="13">
                  <c:v>2.8</c:v>
                </c:pt>
                <c:pt idx="14">
                  <c:v>2.2000000000000002</c:v>
                </c:pt>
                <c:pt idx="15">
                  <c:v>1.7</c:v>
                </c:pt>
                <c:pt idx="16">
                  <c:v>1.5</c:v>
                </c:pt>
                <c:pt idx="17">
                  <c:v>1.8</c:v>
                </c:pt>
                <c:pt idx="18">
                  <c:v>1.8</c:v>
                </c:pt>
                <c:pt idx="19">
                  <c:v>1.9</c:v>
                </c:pt>
                <c:pt idx="20">
                  <c:v>1.7</c:v>
                </c:pt>
                <c:pt idx="21">
                  <c:v>1.7</c:v>
                </c:pt>
                <c:pt idx="22">
                  <c:v>1.1000000000000001</c:v>
                </c:pt>
                <c:pt idx="23">
                  <c:v>1.4</c:v>
                </c:pt>
                <c:pt idx="24">
                  <c:v>1.4</c:v>
                </c:pt>
                <c:pt idx="25">
                  <c:v>1.3</c:v>
                </c:pt>
                <c:pt idx="26">
                  <c:v>1.5</c:v>
                </c:pt>
                <c:pt idx="27">
                  <c:v>1.6</c:v>
                </c:pt>
                <c:pt idx="28">
                  <c:v>1.3</c:v>
                </c:pt>
                <c:pt idx="29">
                  <c:v>1.3</c:v>
                </c:pt>
                <c:pt idx="30">
                  <c:v>1</c:v>
                </c:pt>
                <c:pt idx="31">
                  <c:v>1.2</c:v>
                </c:pt>
                <c:pt idx="32">
                  <c:v>1.4</c:v>
                </c:pt>
                <c:pt idx="33">
                  <c:v>1.3</c:v>
                </c:pt>
                <c:pt idx="34">
                  <c:v>1.5</c:v>
                </c:pt>
                <c:pt idx="35">
                  <c:v>1.5</c:v>
                </c:pt>
                <c:pt idx="36">
                  <c:v>1.2</c:v>
                </c:pt>
                <c:pt idx="37">
                  <c:v>1.4</c:v>
                </c:pt>
                <c:pt idx="38">
                  <c:v>1.4</c:v>
                </c:pt>
                <c:pt idx="39">
                  <c:v>1.1000000000000001</c:v>
                </c:pt>
                <c:pt idx="40">
                  <c:v>1.5</c:v>
                </c:pt>
                <c:pt idx="41">
                  <c:v>1.4</c:v>
                </c:pt>
                <c:pt idx="42">
                  <c:v>1.4</c:v>
                </c:pt>
                <c:pt idx="43">
                  <c:v>1.4</c:v>
                </c:pt>
                <c:pt idx="44">
                  <c:v>1.3</c:v>
                </c:pt>
                <c:pt idx="45">
                  <c:v>1</c:v>
                </c:pt>
                <c:pt idx="46">
                  <c:v>1.1000000000000001</c:v>
                </c:pt>
                <c:pt idx="47">
                  <c:v>1.3</c:v>
                </c:pt>
                <c:pt idx="48">
                  <c:v>1.2</c:v>
                </c:pt>
                <c:pt idx="49">
                  <c:v>1.3</c:v>
                </c:pt>
                <c:pt idx="50">
                  <c:v>1.1000000000000001</c:v>
                </c:pt>
                <c:pt idx="51">
                  <c:v>0.9</c:v>
                </c:pt>
                <c:pt idx="52">
                  <c:v>1.1000000000000001</c:v>
                </c:pt>
                <c:pt idx="53">
                  <c:v>1.5</c:v>
                </c:pt>
                <c:pt idx="54">
                  <c:v>1.8</c:v>
                </c:pt>
                <c:pt idx="55">
                  <c:v>1.5</c:v>
                </c:pt>
                <c:pt idx="56">
                  <c:v>1.4</c:v>
                </c:pt>
                <c:pt idx="57">
                  <c:v>1.9</c:v>
                </c:pt>
                <c:pt idx="58">
                  <c:v>1.9</c:v>
                </c:pt>
                <c:pt idx="59">
                  <c:v>1.7</c:v>
                </c:pt>
                <c:pt idx="60">
                  <c:v>2.2000000000000002</c:v>
                </c:pt>
                <c:pt idx="61">
                  <c:v>2</c:v>
                </c:pt>
                <c:pt idx="62">
                  <c:v>2.2000000000000002</c:v>
                </c:pt>
                <c:pt idx="63">
                  <c:v>2.7</c:v>
                </c:pt>
                <c:pt idx="64">
                  <c:v>2.5</c:v>
                </c:pt>
                <c:pt idx="65">
                  <c:v>2.1</c:v>
                </c:pt>
                <c:pt idx="66">
                  <c:v>1.8</c:v>
                </c:pt>
                <c:pt idx="67">
                  <c:v>1.7</c:v>
                </c:pt>
                <c:pt idx="68">
                  <c:v>1.7</c:v>
                </c:pt>
                <c:pt idx="69">
                  <c:v>1.2</c:v>
                </c:pt>
                <c:pt idx="70">
                  <c:v>1.1000000000000001</c:v>
                </c:pt>
                <c:pt idx="71">
                  <c:v>1</c:v>
                </c:pt>
                <c:pt idx="72">
                  <c:v>0.9</c:v>
                </c:pt>
                <c:pt idx="73">
                  <c:v>0.9</c:v>
                </c:pt>
                <c:pt idx="74">
                  <c:v>0.9</c:v>
                </c:pt>
                <c:pt idx="75">
                  <c:v>0.6</c:v>
                </c:pt>
                <c:pt idx="76">
                  <c:v>0.8</c:v>
                </c:pt>
                <c:pt idx="77">
                  <c:v>0.8</c:v>
                </c:pt>
                <c:pt idx="78">
                  <c:v>0.9</c:v>
                </c:pt>
                <c:pt idx="79">
                  <c:v>1.9</c:v>
                </c:pt>
                <c:pt idx="80">
                  <c:v>1.8</c:v>
                </c:pt>
                <c:pt idx="81">
                  <c:v>1.7</c:v>
                </c:pt>
                <c:pt idx="82">
                  <c:v>1.8</c:v>
                </c:pt>
                <c:pt idx="83">
                  <c:v>1.9</c:v>
                </c:pt>
                <c:pt idx="84">
                  <c:v>2</c:v>
                </c:pt>
                <c:pt idx="85">
                  <c:v>2.1</c:v>
                </c:pt>
                <c:pt idx="86">
                  <c:v>2</c:v>
                </c:pt>
                <c:pt idx="87">
                  <c:v>2.1</c:v>
                </c:pt>
                <c:pt idx="88">
                  <c:v>1.6</c:v>
                </c:pt>
                <c:pt idx="89">
                  <c:v>1.6</c:v>
                </c:pt>
                <c:pt idx="90">
                  <c:v>1.8</c:v>
                </c:pt>
                <c:pt idx="91">
                  <c:v>0.9</c:v>
                </c:pt>
                <c:pt idx="92">
                  <c:v>0.7</c:v>
                </c:pt>
                <c:pt idx="93">
                  <c:v>1.3</c:v>
                </c:pt>
                <c:pt idx="94">
                  <c:v>1.5</c:v>
                </c:pt>
                <c:pt idx="95">
                  <c:v>1</c:v>
                </c:pt>
                <c:pt idx="96">
                  <c:v>1.1000000000000001</c:v>
                </c:pt>
                <c:pt idx="97">
                  <c:v>1</c:v>
                </c:pt>
                <c:pt idx="98">
                  <c:v>1.1000000000000001</c:v>
                </c:pt>
                <c:pt idx="99">
                  <c:v>1.3</c:v>
                </c:pt>
                <c:pt idx="100">
                  <c:v>1.5</c:v>
                </c:pt>
                <c:pt idx="101">
                  <c:v>1.5</c:v>
                </c:pt>
                <c:pt idx="102">
                  <c:v>1.7</c:v>
                </c:pt>
                <c:pt idx="103">
                  <c:v>1.6</c:v>
                </c:pt>
                <c:pt idx="104">
                  <c:v>1.5</c:v>
                </c:pt>
                <c:pt idx="105">
                  <c:v>1.5</c:v>
                </c:pt>
                <c:pt idx="106">
                  <c:v>1.1000000000000001</c:v>
                </c:pt>
                <c:pt idx="107">
                  <c:v>2</c:v>
                </c:pt>
                <c:pt idx="108">
                  <c:v>1.3</c:v>
                </c:pt>
                <c:pt idx="109">
                  <c:v>1.9</c:v>
                </c:pt>
                <c:pt idx="110">
                  <c:v>1.1000000000000001</c:v>
                </c:pt>
                <c:pt idx="111">
                  <c:v>1</c:v>
                </c:pt>
                <c:pt idx="112">
                  <c:v>1.4</c:v>
                </c:pt>
                <c:pt idx="113">
                  <c:v>1.6</c:v>
                </c:pt>
                <c:pt idx="114">
                  <c:v>1.4</c:v>
                </c:pt>
                <c:pt idx="115">
                  <c:v>1.6</c:v>
                </c:pt>
                <c:pt idx="116">
                  <c:v>1.4</c:v>
                </c:pt>
                <c:pt idx="117">
                  <c:v>1.5</c:v>
                </c:pt>
                <c:pt idx="118">
                  <c:v>1.6</c:v>
                </c:pt>
                <c:pt idx="119">
                  <c:v>1.4</c:v>
                </c:pt>
                <c:pt idx="120">
                  <c:v>2.1</c:v>
                </c:pt>
                <c:pt idx="121">
                  <c:v>1.5</c:v>
                </c:pt>
                <c:pt idx="122">
                  <c:v>1.8</c:v>
                </c:pt>
                <c:pt idx="123">
                  <c:v>1.5</c:v>
                </c:pt>
                <c:pt idx="124">
                  <c:v>1.2</c:v>
                </c:pt>
                <c:pt idx="125">
                  <c:v>0.8</c:v>
                </c:pt>
                <c:pt idx="126">
                  <c:v>1</c:v>
                </c:pt>
                <c:pt idx="127">
                  <c:v>0.9</c:v>
                </c:pt>
                <c:pt idx="128">
                  <c:v>1</c:v>
                </c:pt>
                <c:pt idx="129">
                  <c:v>0.8</c:v>
                </c:pt>
                <c:pt idx="130">
                  <c:v>1</c:v>
                </c:pt>
                <c:pt idx="131">
                  <c:v>1</c:v>
                </c:pt>
                <c:pt idx="132">
                  <c:v>0.6</c:v>
                </c:pt>
                <c:pt idx="133">
                  <c:v>0.6</c:v>
                </c:pt>
                <c:pt idx="134">
                  <c:v>0.7</c:v>
                </c:pt>
                <c:pt idx="135">
                  <c:v>0.9</c:v>
                </c:pt>
                <c:pt idx="136">
                  <c:v>0.9</c:v>
                </c:pt>
                <c:pt idx="137">
                  <c:v>1</c:v>
                </c:pt>
                <c:pt idx="138">
                  <c:v>1</c:v>
                </c:pt>
                <c:pt idx="139">
                  <c:v>0.7</c:v>
                </c:pt>
                <c:pt idx="140">
                  <c:v>0.8</c:v>
                </c:pt>
                <c:pt idx="141">
                  <c:v>1.1000000000000001</c:v>
                </c:pt>
                <c:pt idx="142">
                  <c:v>1.1000000000000001</c:v>
                </c:pt>
                <c:pt idx="143">
                  <c:v>1.1000000000000001</c:v>
                </c:pt>
                <c:pt idx="144">
                  <c:v>1.1000000000000001</c:v>
                </c:pt>
                <c:pt idx="145">
                  <c:v>1.3</c:v>
                </c:pt>
                <c:pt idx="146">
                  <c:v>1.5</c:v>
                </c:pt>
                <c:pt idx="147">
                  <c:v>1.5</c:v>
                </c:pt>
                <c:pt idx="148">
                  <c:v>1.9</c:v>
                </c:pt>
                <c:pt idx="149">
                  <c:v>1.8</c:v>
                </c:pt>
                <c:pt idx="150">
                  <c:v>2</c:v>
                </c:pt>
                <c:pt idx="151">
                  <c:v>2.1</c:v>
                </c:pt>
                <c:pt idx="152">
                  <c:v>2.2000000000000002</c:v>
                </c:pt>
                <c:pt idx="153">
                  <c:v>2.4</c:v>
                </c:pt>
                <c:pt idx="154">
                  <c:v>2.7</c:v>
                </c:pt>
                <c:pt idx="155">
                  <c:v>3</c:v>
                </c:pt>
                <c:pt idx="156">
                  <c:v>3</c:v>
                </c:pt>
                <c:pt idx="157">
                  <c:v>2.9</c:v>
                </c:pt>
                <c:pt idx="158">
                  <c:v>2.9</c:v>
                </c:pt>
                <c:pt idx="159">
                  <c:v>3</c:v>
                </c:pt>
                <c:pt idx="160">
                  <c:v>2.7</c:v>
                </c:pt>
                <c:pt idx="161">
                  <c:v>2.8</c:v>
                </c:pt>
                <c:pt idx="162">
                  <c:v>2.5</c:v>
                </c:pt>
                <c:pt idx="163">
                  <c:v>2.4</c:v>
                </c:pt>
                <c:pt idx="164">
                  <c:v>2.2000000000000002</c:v>
                </c:pt>
                <c:pt idx="165">
                  <c:v>2.1</c:v>
                </c:pt>
                <c:pt idx="166">
                  <c:v>1.8</c:v>
                </c:pt>
                <c:pt idx="167">
                  <c:v>1.8</c:v>
                </c:pt>
                <c:pt idx="168">
                  <c:v>1.9</c:v>
                </c:pt>
                <c:pt idx="169">
                  <c:v>2</c:v>
                </c:pt>
                <c:pt idx="170">
                  <c:v>2.2000000000000002</c:v>
                </c:pt>
                <c:pt idx="171">
                  <c:v>2.2000000000000002</c:v>
                </c:pt>
                <c:pt idx="172">
                  <c:v>1.9</c:v>
                </c:pt>
                <c:pt idx="173">
                  <c:v>1.9</c:v>
                </c:pt>
                <c:pt idx="174">
                  <c:v>1.9</c:v>
                </c:pt>
                <c:pt idx="175">
                  <c:v>1.7</c:v>
                </c:pt>
                <c:pt idx="176">
                  <c:v>1.9</c:v>
                </c:pt>
                <c:pt idx="177">
                  <c:v>2.1</c:v>
                </c:pt>
                <c:pt idx="178">
                  <c:v>2</c:v>
                </c:pt>
                <c:pt idx="179">
                  <c:v>1.7</c:v>
                </c:pt>
                <c:pt idx="180">
                  <c:v>1.5</c:v>
                </c:pt>
                <c:pt idx="181">
                  <c:v>1.5</c:v>
                </c:pt>
                <c:pt idx="182">
                  <c:v>1.4</c:v>
                </c:pt>
                <c:pt idx="183">
                  <c:v>1.4</c:v>
                </c:pt>
                <c:pt idx="184">
                  <c:v>1.5</c:v>
                </c:pt>
                <c:pt idx="185">
                  <c:v>1.3</c:v>
                </c:pt>
                <c:pt idx="186">
                  <c:v>1.6</c:v>
                </c:pt>
                <c:pt idx="187">
                  <c:v>1.8</c:v>
                </c:pt>
                <c:pt idx="188">
                  <c:v>1.7</c:v>
                </c:pt>
                <c:pt idx="189">
                  <c:v>1.6</c:v>
                </c:pt>
                <c:pt idx="190">
                  <c:v>2</c:v>
                </c:pt>
                <c:pt idx="191">
                  <c:v>2.1</c:v>
                </c:pt>
                <c:pt idx="192">
                  <c:v>2.1</c:v>
                </c:pt>
                <c:pt idx="193">
                  <c:v>1.8</c:v>
                </c:pt>
                <c:pt idx="194">
                  <c:v>1.9</c:v>
                </c:pt>
                <c:pt idx="195">
                  <c:v>2.4</c:v>
                </c:pt>
                <c:pt idx="196">
                  <c:v>2.5</c:v>
                </c:pt>
                <c:pt idx="197">
                  <c:v>2</c:v>
                </c:pt>
                <c:pt idx="198">
                  <c:v>2.2000000000000002</c:v>
                </c:pt>
                <c:pt idx="199">
                  <c:v>2</c:v>
                </c:pt>
                <c:pt idx="200">
                  <c:v>2.4</c:v>
                </c:pt>
                <c:pt idx="201">
                  <c:v>2.1</c:v>
                </c:pt>
                <c:pt idx="202">
                  <c:v>1.9</c:v>
                </c:pt>
                <c:pt idx="203">
                  <c:v>1.9</c:v>
                </c:pt>
                <c:pt idx="204">
                  <c:v>2</c:v>
                </c:pt>
                <c:pt idx="205">
                  <c:v>2.4</c:v>
                </c:pt>
                <c:pt idx="206">
                  <c:v>2.2999999999999998</c:v>
                </c:pt>
                <c:pt idx="207">
                  <c:v>2.2000000000000002</c:v>
                </c:pt>
                <c:pt idx="208">
                  <c:v>2.2999999999999998</c:v>
                </c:pt>
                <c:pt idx="209">
                  <c:v>2.2000000000000002</c:v>
                </c:pt>
                <c:pt idx="210">
                  <c:v>2</c:v>
                </c:pt>
                <c:pt idx="211">
                  <c:v>2</c:v>
                </c:pt>
                <c:pt idx="212">
                  <c:v>1.9</c:v>
                </c:pt>
                <c:pt idx="213">
                  <c:v>1.8</c:v>
                </c:pt>
                <c:pt idx="214">
                  <c:v>1.9</c:v>
                </c:pt>
                <c:pt idx="215">
                  <c:v>1.7</c:v>
                </c:pt>
                <c:pt idx="216">
                  <c:v>1.3</c:v>
                </c:pt>
                <c:pt idx="217">
                  <c:v>0.8</c:v>
                </c:pt>
                <c:pt idx="218">
                  <c:v>1.1000000000000001</c:v>
                </c:pt>
                <c:pt idx="219">
                  <c:v>0.6</c:v>
                </c:pt>
                <c:pt idx="220">
                  <c:v>0.5</c:v>
                </c:pt>
                <c:pt idx="221">
                  <c:v>0.9</c:v>
                </c:pt>
                <c:pt idx="222">
                  <c:v>1</c:v>
                </c:pt>
                <c:pt idx="223">
                  <c:v>1.4</c:v>
                </c:pt>
                <c:pt idx="224">
                  <c:v>1.2</c:v>
                </c:pt>
                <c:pt idx="225">
                  <c:v>1.5</c:v>
                </c:pt>
                <c:pt idx="226">
                  <c:v>1</c:v>
                </c:pt>
                <c:pt idx="227">
                  <c:v>1.1000000000000001</c:v>
                </c:pt>
                <c:pt idx="228">
                  <c:v>1.9</c:v>
                </c:pt>
                <c:pt idx="229">
                  <c:v>2.4</c:v>
                </c:pt>
                <c:pt idx="230">
                  <c:v>2.2000000000000002</c:v>
                </c:pt>
                <c:pt idx="231">
                  <c:v>2.9</c:v>
                </c:pt>
                <c:pt idx="232">
                  <c:v>3.1</c:v>
                </c:pt>
                <c:pt idx="233">
                  <c:v>3.2</c:v>
                </c:pt>
                <c:pt idx="234">
                  <c:v>3.2</c:v>
                </c:pt>
                <c:pt idx="235">
                  <c:v>3.1</c:v>
                </c:pt>
                <c:pt idx="236">
                  <c:v>3.4</c:v>
                </c:pt>
                <c:pt idx="237">
                  <c:v>3.6</c:v>
                </c:pt>
                <c:pt idx="238">
                  <c:v>4.0999999999999996</c:v>
                </c:pt>
                <c:pt idx="239">
                  <c:v>4.8</c:v>
                </c:pt>
                <c:pt idx="240" formatCode="General">
                  <c:v>4.9000000000000004</c:v>
                </c:pt>
              </c:numCache>
            </c:numRef>
          </c:val>
          <c:smooth val="0"/>
          <c:extLst>
            <c:ext xmlns:c16="http://schemas.microsoft.com/office/drawing/2014/chart" uri="{C3380CC4-5D6E-409C-BE32-E72D297353CC}">
              <c16:uniqueId val="{00000003-3A11-485E-AE7C-78790AFD2FDB}"/>
            </c:ext>
          </c:extLst>
        </c:ser>
        <c:dLbls>
          <c:showLegendKey val="0"/>
          <c:showVal val="0"/>
          <c:showCatName val="0"/>
          <c:showSerName val="0"/>
          <c:showPercent val="0"/>
          <c:showBubbleSize val="0"/>
        </c:dLbls>
        <c:smooth val="0"/>
        <c:axId val="1070229727"/>
        <c:axId val="1070239711"/>
      </c:lineChart>
      <c:dateAx>
        <c:axId val="1070229727"/>
        <c:scaling>
          <c:orientation val="minMax"/>
          <c:min val="37347"/>
        </c:scaling>
        <c:delete val="0"/>
        <c:axPos val="b"/>
        <c:numFmt formatCode="mmm\-yy" sourceLinked="0"/>
        <c:majorTickMark val="out"/>
        <c:minorTickMark val="none"/>
        <c:tickLblPos val="low"/>
        <c:spPr>
          <a:noFill/>
          <a:ln w="9525" cap="flat" cmpd="sng" algn="ctr">
            <a:noFill/>
            <a:round/>
          </a:ln>
          <a:effectLst/>
        </c:spPr>
        <c:txPr>
          <a:bodyPr rot="-60000000" spcFirstLastPara="1" vertOverflow="ellipsis" vert="horz" wrap="square" anchor="ctr" anchorCtr="1"/>
          <a:lstStyle/>
          <a:p>
            <a:pPr>
              <a:defRPr lang="en-US"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0239711"/>
        <c:crosses val="autoZero"/>
        <c:auto val="1"/>
        <c:lblOffset val="100"/>
        <c:baseTimeUnit val="months"/>
        <c:majorUnit val="4"/>
        <c:majorTimeUnit val="years"/>
      </c:dateAx>
      <c:valAx>
        <c:axId val="1070239711"/>
        <c:scaling>
          <c:orientation val="minMax"/>
          <c:max val="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 change, through the year</a:t>
                </a:r>
              </a:p>
            </c:rich>
          </c:tx>
          <c:overlay val="0"/>
          <c:spPr>
            <a:noFill/>
            <a:ln>
              <a:noFill/>
            </a:ln>
            <a:effectLst/>
          </c:spPr>
          <c:txPr>
            <a:bodyPr rot="-5400000" spcFirstLastPara="1" vertOverflow="ellipsis" vert="horz" wrap="square" anchor="ctr" anchorCtr="1"/>
            <a:lstStyle/>
            <a:p>
              <a:pPr>
                <a:defRPr lang="en-US"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lang="en-US"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70229727"/>
        <c:crosses val="autoZero"/>
        <c:crossBetween val="between"/>
        <c:majorUnit val="2"/>
      </c:valAx>
      <c:spPr>
        <a:noFill/>
        <a:ln>
          <a:noFill/>
        </a:ln>
        <a:effectLst/>
      </c:spPr>
    </c:plotArea>
    <c:legend>
      <c:legendPos val="b"/>
      <c:layout>
        <c:manualLayout>
          <c:xMode val="edge"/>
          <c:yMode val="edge"/>
          <c:x val="9.551354166666666E-2"/>
          <c:y val="8.7859259259259276E-2"/>
          <c:w val="0.54185034722222225"/>
          <c:h val="0.34300138888888887"/>
        </c:manualLayout>
      </c:layout>
      <c:overlay val="0"/>
      <c:spPr>
        <a:noFill/>
        <a:ln>
          <a:noFill/>
        </a:ln>
        <a:effectLst/>
      </c:spPr>
      <c:txPr>
        <a:bodyPr rot="0" spcFirstLastPara="1" vertOverflow="ellipsis" vert="horz" wrap="square" anchor="ctr" anchorCtr="1"/>
        <a:lstStyle/>
        <a:p>
          <a:pPr>
            <a:defRPr lang="en-US"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lang="en-US"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80694444444443"/>
          <c:y val="5.0925925925925923E-2"/>
          <c:w val="0.7237559027777779"/>
          <c:h val="0.83857887368681105"/>
        </c:manualLayout>
      </c:layout>
      <c:lineChart>
        <c:grouping val="standard"/>
        <c:varyColors val="0"/>
        <c:ser>
          <c:idx val="0"/>
          <c:order val="0"/>
          <c:tx>
            <c:strRef>
              <c:f>'2.3'!$B$7</c:f>
              <c:strCache>
                <c:ptCount val="1"/>
                <c:pt idx="0">
                  <c:v>Employed (LHS)</c:v>
                </c:pt>
              </c:strCache>
            </c:strRef>
          </c:tx>
          <c:spPr>
            <a:ln w="22225" cap="rnd">
              <a:solidFill>
                <a:srgbClr val="00426F"/>
              </a:solidFill>
              <a:round/>
            </a:ln>
            <a:effectLst/>
          </c:spPr>
          <c:marker>
            <c:symbol val="none"/>
          </c:marker>
          <c:cat>
            <c:numRef>
              <c:f>'2.3'!$A$8:$A$155</c:f>
              <c:numCache>
                <c:formatCode>mmm\-yy</c:formatCode>
                <c:ptCount val="148"/>
                <c:pt idx="0">
                  <c:v>40210</c:v>
                </c:pt>
                <c:pt idx="1">
                  <c:v>40238</c:v>
                </c:pt>
                <c:pt idx="2">
                  <c:v>40269</c:v>
                </c:pt>
                <c:pt idx="3">
                  <c:v>40299</c:v>
                </c:pt>
                <c:pt idx="4">
                  <c:v>40330</c:v>
                </c:pt>
                <c:pt idx="5">
                  <c:v>40360</c:v>
                </c:pt>
                <c:pt idx="6">
                  <c:v>40391</c:v>
                </c:pt>
                <c:pt idx="7">
                  <c:v>40422</c:v>
                </c:pt>
                <c:pt idx="8">
                  <c:v>40452</c:v>
                </c:pt>
                <c:pt idx="9">
                  <c:v>40483</c:v>
                </c:pt>
                <c:pt idx="10">
                  <c:v>40513</c:v>
                </c:pt>
                <c:pt idx="11">
                  <c:v>40544</c:v>
                </c:pt>
                <c:pt idx="12">
                  <c:v>40575</c:v>
                </c:pt>
                <c:pt idx="13">
                  <c:v>40603</c:v>
                </c:pt>
                <c:pt idx="14">
                  <c:v>40634</c:v>
                </c:pt>
                <c:pt idx="15">
                  <c:v>40664</c:v>
                </c:pt>
                <c:pt idx="16">
                  <c:v>40695</c:v>
                </c:pt>
                <c:pt idx="17">
                  <c:v>40725</c:v>
                </c:pt>
                <c:pt idx="18">
                  <c:v>40756</c:v>
                </c:pt>
                <c:pt idx="19">
                  <c:v>40787</c:v>
                </c:pt>
                <c:pt idx="20">
                  <c:v>40817</c:v>
                </c:pt>
                <c:pt idx="21">
                  <c:v>40848</c:v>
                </c:pt>
                <c:pt idx="22">
                  <c:v>40878</c:v>
                </c:pt>
                <c:pt idx="23">
                  <c:v>40909</c:v>
                </c:pt>
                <c:pt idx="24">
                  <c:v>40940</c:v>
                </c:pt>
                <c:pt idx="25">
                  <c:v>40969</c:v>
                </c:pt>
                <c:pt idx="26">
                  <c:v>41000</c:v>
                </c:pt>
                <c:pt idx="27">
                  <c:v>41030</c:v>
                </c:pt>
                <c:pt idx="28">
                  <c:v>41061</c:v>
                </c:pt>
                <c:pt idx="29">
                  <c:v>41091</c:v>
                </c:pt>
                <c:pt idx="30">
                  <c:v>41122</c:v>
                </c:pt>
                <c:pt idx="31">
                  <c:v>41153</c:v>
                </c:pt>
                <c:pt idx="32">
                  <c:v>41183</c:v>
                </c:pt>
                <c:pt idx="33">
                  <c:v>41214</c:v>
                </c:pt>
                <c:pt idx="34">
                  <c:v>41244</c:v>
                </c:pt>
                <c:pt idx="35">
                  <c:v>41275</c:v>
                </c:pt>
                <c:pt idx="36">
                  <c:v>41306</c:v>
                </c:pt>
                <c:pt idx="37">
                  <c:v>41334</c:v>
                </c:pt>
                <c:pt idx="38">
                  <c:v>41365</c:v>
                </c:pt>
                <c:pt idx="39">
                  <c:v>41395</c:v>
                </c:pt>
                <c:pt idx="40">
                  <c:v>41426</c:v>
                </c:pt>
                <c:pt idx="41">
                  <c:v>41456</c:v>
                </c:pt>
                <c:pt idx="42">
                  <c:v>41487</c:v>
                </c:pt>
                <c:pt idx="43">
                  <c:v>41518</c:v>
                </c:pt>
                <c:pt idx="44">
                  <c:v>41548</c:v>
                </c:pt>
                <c:pt idx="45">
                  <c:v>41579</c:v>
                </c:pt>
                <c:pt idx="46">
                  <c:v>41609</c:v>
                </c:pt>
                <c:pt idx="47">
                  <c:v>41640</c:v>
                </c:pt>
                <c:pt idx="48">
                  <c:v>41671</c:v>
                </c:pt>
                <c:pt idx="49">
                  <c:v>41699</c:v>
                </c:pt>
                <c:pt idx="50">
                  <c:v>41730</c:v>
                </c:pt>
                <c:pt idx="51">
                  <c:v>41760</c:v>
                </c:pt>
                <c:pt idx="52">
                  <c:v>41791</c:v>
                </c:pt>
                <c:pt idx="53">
                  <c:v>41821</c:v>
                </c:pt>
                <c:pt idx="54">
                  <c:v>41852</c:v>
                </c:pt>
                <c:pt idx="55">
                  <c:v>41883</c:v>
                </c:pt>
                <c:pt idx="56">
                  <c:v>41913</c:v>
                </c:pt>
                <c:pt idx="57">
                  <c:v>41944</c:v>
                </c:pt>
                <c:pt idx="58">
                  <c:v>41974</c:v>
                </c:pt>
                <c:pt idx="59">
                  <c:v>42005</c:v>
                </c:pt>
                <c:pt idx="60">
                  <c:v>42036</c:v>
                </c:pt>
                <c:pt idx="61">
                  <c:v>42064</c:v>
                </c:pt>
                <c:pt idx="62">
                  <c:v>42095</c:v>
                </c:pt>
                <c:pt idx="63">
                  <c:v>42125</c:v>
                </c:pt>
                <c:pt idx="64">
                  <c:v>42156</c:v>
                </c:pt>
                <c:pt idx="65">
                  <c:v>42186</c:v>
                </c:pt>
                <c:pt idx="66">
                  <c:v>42217</c:v>
                </c:pt>
                <c:pt idx="67">
                  <c:v>42248</c:v>
                </c:pt>
                <c:pt idx="68">
                  <c:v>42278</c:v>
                </c:pt>
                <c:pt idx="69">
                  <c:v>42309</c:v>
                </c:pt>
                <c:pt idx="70">
                  <c:v>42339</c:v>
                </c:pt>
                <c:pt idx="71">
                  <c:v>42370</c:v>
                </c:pt>
                <c:pt idx="72">
                  <c:v>42401</c:v>
                </c:pt>
                <c:pt idx="73">
                  <c:v>42430</c:v>
                </c:pt>
                <c:pt idx="74">
                  <c:v>42461</c:v>
                </c:pt>
                <c:pt idx="75">
                  <c:v>42491</c:v>
                </c:pt>
                <c:pt idx="76">
                  <c:v>42522</c:v>
                </c:pt>
                <c:pt idx="77">
                  <c:v>42552</c:v>
                </c:pt>
                <c:pt idx="78">
                  <c:v>42583</c:v>
                </c:pt>
                <c:pt idx="79">
                  <c:v>42614</c:v>
                </c:pt>
                <c:pt idx="80">
                  <c:v>42644</c:v>
                </c:pt>
                <c:pt idx="81">
                  <c:v>42675</c:v>
                </c:pt>
                <c:pt idx="82">
                  <c:v>42705</c:v>
                </c:pt>
                <c:pt idx="83">
                  <c:v>42736</c:v>
                </c:pt>
                <c:pt idx="84">
                  <c:v>42767</c:v>
                </c:pt>
                <c:pt idx="85">
                  <c:v>42795</c:v>
                </c:pt>
                <c:pt idx="86">
                  <c:v>42826</c:v>
                </c:pt>
                <c:pt idx="87">
                  <c:v>42856</c:v>
                </c:pt>
                <c:pt idx="88">
                  <c:v>42887</c:v>
                </c:pt>
                <c:pt idx="89">
                  <c:v>42917</c:v>
                </c:pt>
                <c:pt idx="90">
                  <c:v>42948</c:v>
                </c:pt>
                <c:pt idx="91">
                  <c:v>42979</c:v>
                </c:pt>
                <c:pt idx="92">
                  <c:v>43009</c:v>
                </c:pt>
                <c:pt idx="93">
                  <c:v>43040</c:v>
                </c:pt>
                <c:pt idx="94">
                  <c:v>43070</c:v>
                </c:pt>
                <c:pt idx="95">
                  <c:v>43101</c:v>
                </c:pt>
                <c:pt idx="96">
                  <c:v>43132</c:v>
                </c:pt>
                <c:pt idx="97">
                  <c:v>43160</c:v>
                </c:pt>
                <c:pt idx="98">
                  <c:v>43191</c:v>
                </c:pt>
                <c:pt idx="99">
                  <c:v>43221</c:v>
                </c:pt>
                <c:pt idx="100">
                  <c:v>43252</c:v>
                </c:pt>
                <c:pt idx="101">
                  <c:v>43282</c:v>
                </c:pt>
                <c:pt idx="102">
                  <c:v>43313</c:v>
                </c:pt>
                <c:pt idx="103">
                  <c:v>43344</c:v>
                </c:pt>
                <c:pt idx="104">
                  <c:v>43374</c:v>
                </c:pt>
                <c:pt idx="105">
                  <c:v>43405</c:v>
                </c:pt>
                <c:pt idx="106">
                  <c:v>43435</c:v>
                </c:pt>
                <c:pt idx="107">
                  <c:v>43466</c:v>
                </c:pt>
                <c:pt idx="108">
                  <c:v>43497</c:v>
                </c:pt>
                <c:pt idx="109">
                  <c:v>43525</c:v>
                </c:pt>
                <c:pt idx="110">
                  <c:v>43556</c:v>
                </c:pt>
                <c:pt idx="111">
                  <c:v>43586</c:v>
                </c:pt>
                <c:pt idx="112">
                  <c:v>43617</c:v>
                </c:pt>
                <c:pt idx="113">
                  <c:v>43647</c:v>
                </c:pt>
                <c:pt idx="114">
                  <c:v>43678</c:v>
                </c:pt>
                <c:pt idx="115">
                  <c:v>43709</c:v>
                </c:pt>
                <c:pt idx="116">
                  <c:v>43739</c:v>
                </c:pt>
                <c:pt idx="117">
                  <c:v>43770</c:v>
                </c:pt>
                <c:pt idx="118">
                  <c:v>43800</c:v>
                </c:pt>
                <c:pt idx="119">
                  <c:v>43831</c:v>
                </c:pt>
                <c:pt idx="120">
                  <c:v>43862</c:v>
                </c:pt>
                <c:pt idx="121">
                  <c:v>43891</c:v>
                </c:pt>
                <c:pt idx="122">
                  <c:v>43922</c:v>
                </c:pt>
                <c:pt idx="123">
                  <c:v>43952</c:v>
                </c:pt>
                <c:pt idx="124">
                  <c:v>43983</c:v>
                </c:pt>
                <c:pt idx="125">
                  <c:v>44013</c:v>
                </c:pt>
                <c:pt idx="126">
                  <c:v>44044</c:v>
                </c:pt>
                <c:pt idx="127">
                  <c:v>44075</c:v>
                </c:pt>
                <c:pt idx="128">
                  <c:v>44105</c:v>
                </c:pt>
                <c:pt idx="129">
                  <c:v>44136</c:v>
                </c:pt>
                <c:pt idx="130">
                  <c:v>44166</c:v>
                </c:pt>
                <c:pt idx="131">
                  <c:v>44197</c:v>
                </c:pt>
                <c:pt idx="132">
                  <c:v>44228</c:v>
                </c:pt>
                <c:pt idx="133">
                  <c:v>44256</c:v>
                </c:pt>
                <c:pt idx="134">
                  <c:v>44287</c:v>
                </c:pt>
                <c:pt idx="135">
                  <c:v>44317</c:v>
                </c:pt>
                <c:pt idx="136">
                  <c:v>44348</c:v>
                </c:pt>
                <c:pt idx="137">
                  <c:v>44378</c:v>
                </c:pt>
                <c:pt idx="138">
                  <c:v>44409</c:v>
                </c:pt>
                <c:pt idx="139">
                  <c:v>44440</c:v>
                </c:pt>
                <c:pt idx="140">
                  <c:v>44470</c:v>
                </c:pt>
                <c:pt idx="141">
                  <c:v>44501</c:v>
                </c:pt>
                <c:pt idx="142">
                  <c:v>44531</c:v>
                </c:pt>
                <c:pt idx="143">
                  <c:v>44562</c:v>
                </c:pt>
                <c:pt idx="144">
                  <c:v>44593</c:v>
                </c:pt>
                <c:pt idx="145">
                  <c:v>44621</c:v>
                </c:pt>
                <c:pt idx="146">
                  <c:v>44652</c:v>
                </c:pt>
                <c:pt idx="147">
                  <c:v>44682</c:v>
                </c:pt>
              </c:numCache>
            </c:numRef>
          </c:cat>
          <c:val>
            <c:numRef>
              <c:f>'2.3'!$B$8:$B$155</c:f>
              <c:numCache>
                <c:formatCode>0.00</c:formatCode>
                <c:ptCount val="148"/>
                <c:pt idx="0">
                  <c:v>3.4211632375999996</c:v>
                </c:pt>
                <c:pt idx="1">
                  <c:v>3.4120202441999998</c:v>
                </c:pt>
                <c:pt idx="2">
                  <c:v>3.4282363254999999</c:v>
                </c:pt>
                <c:pt idx="3">
                  <c:v>3.4230155065000001</c:v>
                </c:pt>
                <c:pt idx="4">
                  <c:v>3.4362123287999999</c:v>
                </c:pt>
                <c:pt idx="5">
                  <c:v>3.4476078990000003</c:v>
                </c:pt>
                <c:pt idx="6">
                  <c:v>3.4684155493</c:v>
                </c:pt>
                <c:pt idx="7">
                  <c:v>3.4811939359999999</c:v>
                </c:pt>
                <c:pt idx="8">
                  <c:v>3.4958474504999999</c:v>
                </c:pt>
                <c:pt idx="9">
                  <c:v>3.5101083948</c:v>
                </c:pt>
                <c:pt idx="10">
                  <c:v>3.5260990096999998</c:v>
                </c:pt>
                <c:pt idx="11">
                  <c:v>3.5209029906000002</c:v>
                </c:pt>
                <c:pt idx="12">
                  <c:v>3.5366343753000002</c:v>
                </c:pt>
                <c:pt idx="13">
                  <c:v>3.5238817763000001</c:v>
                </c:pt>
                <c:pt idx="14">
                  <c:v>3.4851999612999998</c:v>
                </c:pt>
                <c:pt idx="15">
                  <c:v>3.5008316386999998</c:v>
                </c:pt>
                <c:pt idx="16">
                  <c:v>3.4851413106</c:v>
                </c:pt>
                <c:pt idx="17">
                  <c:v>3.5057020587999999</c:v>
                </c:pt>
                <c:pt idx="18">
                  <c:v>3.5110077301000002</c:v>
                </c:pt>
                <c:pt idx="19">
                  <c:v>3.5157381006000001</c:v>
                </c:pt>
                <c:pt idx="20">
                  <c:v>3.5129401812000003</c:v>
                </c:pt>
                <c:pt idx="21">
                  <c:v>3.518521378</c:v>
                </c:pt>
                <c:pt idx="22">
                  <c:v>3.5097333078000004</c:v>
                </c:pt>
                <c:pt idx="23">
                  <c:v>3.5199718248999998</c:v>
                </c:pt>
                <c:pt idx="24">
                  <c:v>3.5196572945</c:v>
                </c:pt>
                <c:pt idx="25">
                  <c:v>3.5389243742000001</c:v>
                </c:pt>
                <c:pt idx="26">
                  <c:v>3.5088268401000002</c:v>
                </c:pt>
                <c:pt idx="27">
                  <c:v>3.5491082990999998</c:v>
                </c:pt>
                <c:pt idx="28">
                  <c:v>3.5290690198000001</c:v>
                </c:pt>
                <c:pt idx="29">
                  <c:v>3.5361163756000003</c:v>
                </c:pt>
                <c:pt idx="30">
                  <c:v>3.5408874448000001</c:v>
                </c:pt>
                <c:pt idx="31">
                  <c:v>3.5644789547000002</c:v>
                </c:pt>
                <c:pt idx="32">
                  <c:v>3.5725037334</c:v>
                </c:pt>
                <c:pt idx="33">
                  <c:v>3.5489334758999997</c:v>
                </c:pt>
                <c:pt idx="34">
                  <c:v>3.5712574972000004</c:v>
                </c:pt>
                <c:pt idx="35">
                  <c:v>3.5941341502999999</c:v>
                </c:pt>
                <c:pt idx="36">
                  <c:v>3.6065540575999999</c:v>
                </c:pt>
                <c:pt idx="37">
                  <c:v>3.5988983323000001</c:v>
                </c:pt>
                <c:pt idx="38">
                  <c:v>3.6125714242</c:v>
                </c:pt>
                <c:pt idx="39">
                  <c:v>3.6102008363999998</c:v>
                </c:pt>
                <c:pt idx="40">
                  <c:v>3.6044309398999999</c:v>
                </c:pt>
                <c:pt idx="41">
                  <c:v>3.5924969688999999</c:v>
                </c:pt>
                <c:pt idx="42">
                  <c:v>3.6022213753000001</c:v>
                </c:pt>
                <c:pt idx="43">
                  <c:v>3.5852892792</c:v>
                </c:pt>
                <c:pt idx="44">
                  <c:v>3.5848407028999998</c:v>
                </c:pt>
                <c:pt idx="45">
                  <c:v>3.5735495841000002</c:v>
                </c:pt>
                <c:pt idx="46">
                  <c:v>3.5702873767000001</c:v>
                </c:pt>
                <c:pt idx="47">
                  <c:v>3.5929200077000001</c:v>
                </c:pt>
                <c:pt idx="48">
                  <c:v>3.6029488950999999</c:v>
                </c:pt>
                <c:pt idx="49">
                  <c:v>3.6261651417</c:v>
                </c:pt>
                <c:pt idx="50">
                  <c:v>3.6269258316999999</c:v>
                </c:pt>
                <c:pt idx="51">
                  <c:v>3.5999708008</c:v>
                </c:pt>
                <c:pt idx="52">
                  <c:v>3.6106589583000002</c:v>
                </c:pt>
                <c:pt idx="53">
                  <c:v>3.6117256100000001</c:v>
                </c:pt>
                <c:pt idx="54">
                  <c:v>3.6185133743</c:v>
                </c:pt>
                <c:pt idx="55">
                  <c:v>3.6072614354999999</c:v>
                </c:pt>
                <c:pt idx="56">
                  <c:v>3.6243340248</c:v>
                </c:pt>
                <c:pt idx="57">
                  <c:v>3.6252975348000001</c:v>
                </c:pt>
                <c:pt idx="58">
                  <c:v>3.6287144065999999</c:v>
                </c:pt>
                <c:pt idx="59">
                  <c:v>3.6213714727999999</c:v>
                </c:pt>
                <c:pt idx="60">
                  <c:v>3.6457941938</c:v>
                </c:pt>
                <c:pt idx="61">
                  <c:v>3.6693028183999998</c:v>
                </c:pt>
                <c:pt idx="62">
                  <c:v>3.6768951073</c:v>
                </c:pt>
                <c:pt idx="63">
                  <c:v>3.6838431366000002</c:v>
                </c:pt>
                <c:pt idx="64">
                  <c:v>3.6979921553999997</c:v>
                </c:pt>
                <c:pt idx="65">
                  <c:v>3.7246727082000004</c:v>
                </c:pt>
                <c:pt idx="66">
                  <c:v>3.7319171578999999</c:v>
                </c:pt>
                <c:pt idx="67">
                  <c:v>3.7360484817000001</c:v>
                </c:pt>
                <c:pt idx="68">
                  <c:v>3.7593687666999998</c:v>
                </c:pt>
                <c:pt idx="69">
                  <c:v>3.8035913875</c:v>
                </c:pt>
                <c:pt idx="70">
                  <c:v>3.7987982216999998</c:v>
                </c:pt>
                <c:pt idx="71">
                  <c:v>3.7899624617000001</c:v>
                </c:pt>
                <c:pt idx="72">
                  <c:v>3.7903919356000002</c:v>
                </c:pt>
                <c:pt idx="73">
                  <c:v>3.7984227802999997</c:v>
                </c:pt>
                <c:pt idx="74">
                  <c:v>3.803638463</c:v>
                </c:pt>
                <c:pt idx="75">
                  <c:v>3.826731841</c:v>
                </c:pt>
                <c:pt idx="76">
                  <c:v>3.8166174970000002</c:v>
                </c:pt>
                <c:pt idx="77">
                  <c:v>3.8201036742999999</c:v>
                </c:pt>
                <c:pt idx="78">
                  <c:v>3.8046087754999998</c:v>
                </c:pt>
                <c:pt idx="79">
                  <c:v>3.8139702151000003</c:v>
                </c:pt>
                <c:pt idx="80">
                  <c:v>3.8148842512000001</c:v>
                </c:pt>
                <c:pt idx="81">
                  <c:v>3.8159341328999998</c:v>
                </c:pt>
                <c:pt idx="82">
                  <c:v>3.8143594025000001</c:v>
                </c:pt>
                <c:pt idx="83">
                  <c:v>3.8003145018</c:v>
                </c:pt>
                <c:pt idx="84">
                  <c:v>3.8029515264000002</c:v>
                </c:pt>
                <c:pt idx="85">
                  <c:v>3.8324451697000002</c:v>
                </c:pt>
                <c:pt idx="86">
                  <c:v>3.8378469356</c:v>
                </c:pt>
                <c:pt idx="87">
                  <c:v>3.8642841575000002</c:v>
                </c:pt>
                <c:pt idx="88">
                  <c:v>3.8695410514000002</c:v>
                </c:pt>
                <c:pt idx="89">
                  <c:v>3.8746212403999998</c:v>
                </c:pt>
                <c:pt idx="90">
                  <c:v>3.8802837770999998</c:v>
                </c:pt>
                <c:pt idx="91">
                  <c:v>3.906706207</c:v>
                </c:pt>
                <c:pt idx="92">
                  <c:v>3.9086718876999997</c:v>
                </c:pt>
                <c:pt idx="93">
                  <c:v>3.9411501262000002</c:v>
                </c:pt>
                <c:pt idx="94">
                  <c:v>3.9561831574999999</c:v>
                </c:pt>
                <c:pt idx="95">
                  <c:v>3.9413553184999999</c:v>
                </c:pt>
                <c:pt idx="96">
                  <c:v>3.9678067557999999</c:v>
                </c:pt>
                <c:pt idx="97">
                  <c:v>3.9653993567999999</c:v>
                </c:pt>
                <c:pt idx="98">
                  <c:v>3.9929517299000001</c:v>
                </c:pt>
                <c:pt idx="99">
                  <c:v>3.9868107922999996</c:v>
                </c:pt>
                <c:pt idx="100">
                  <c:v>4.0203435223000001</c:v>
                </c:pt>
                <c:pt idx="101">
                  <c:v>3.9888943662999998</c:v>
                </c:pt>
                <c:pt idx="102">
                  <c:v>4.0284157275999997</c:v>
                </c:pt>
                <c:pt idx="103">
                  <c:v>4.0407544535</c:v>
                </c:pt>
                <c:pt idx="104">
                  <c:v>4.0599984272</c:v>
                </c:pt>
                <c:pt idx="105">
                  <c:v>4.0529450109000003</c:v>
                </c:pt>
                <c:pt idx="106">
                  <c:v>4.0488960892999994</c:v>
                </c:pt>
                <c:pt idx="107">
                  <c:v>4.0999409956999999</c:v>
                </c:pt>
                <c:pt idx="108">
                  <c:v>4.0908193842999996</c:v>
                </c:pt>
                <c:pt idx="109">
                  <c:v>4.0881446166000002</c:v>
                </c:pt>
                <c:pt idx="110">
                  <c:v>4.1151957447000003</c:v>
                </c:pt>
                <c:pt idx="111">
                  <c:v>4.1458836757999995</c:v>
                </c:pt>
                <c:pt idx="112">
                  <c:v>4.1331043020999996</c:v>
                </c:pt>
                <c:pt idx="113">
                  <c:v>4.1376517669000004</c:v>
                </c:pt>
                <c:pt idx="114">
                  <c:v>4.1488372410999999</c:v>
                </c:pt>
                <c:pt idx="115">
                  <c:v>4.1306062887000001</c:v>
                </c:pt>
                <c:pt idx="116">
                  <c:v>4.1154937775999993</c:v>
                </c:pt>
                <c:pt idx="117">
                  <c:v>4.1186168754999999</c:v>
                </c:pt>
                <c:pt idx="118">
                  <c:v>4.1347168922000002</c:v>
                </c:pt>
                <c:pt idx="119">
                  <c:v>4.1311089654000002</c:v>
                </c:pt>
                <c:pt idx="120">
                  <c:v>4.1278691650999999</c:v>
                </c:pt>
                <c:pt idx="121">
                  <c:v>4.1268837303999995</c:v>
                </c:pt>
                <c:pt idx="122">
                  <c:v>3.9080669441999998</c:v>
                </c:pt>
                <c:pt idx="123">
                  <c:v>3.8559487880000001</c:v>
                </c:pt>
                <c:pt idx="124">
                  <c:v>3.9400863281</c:v>
                </c:pt>
                <c:pt idx="125">
                  <c:v>3.9878041436</c:v>
                </c:pt>
                <c:pt idx="126">
                  <c:v>4.0382827784000002</c:v>
                </c:pt>
                <c:pt idx="127">
                  <c:v>4.0295625000999999</c:v>
                </c:pt>
                <c:pt idx="128">
                  <c:v>4.0611154725</c:v>
                </c:pt>
                <c:pt idx="129">
                  <c:v>4.0965338164</c:v>
                </c:pt>
                <c:pt idx="130">
                  <c:v>4.0807834357999999</c:v>
                </c:pt>
                <c:pt idx="131">
                  <c:v>4.0772875834000004</c:v>
                </c:pt>
                <c:pt idx="132">
                  <c:v>4.1162928610999998</c:v>
                </c:pt>
                <c:pt idx="133">
                  <c:v>4.1342855136000001</c:v>
                </c:pt>
                <c:pt idx="134">
                  <c:v>4.0986082395000007</c:v>
                </c:pt>
                <c:pt idx="135">
                  <c:v>4.1720721491999999</c:v>
                </c:pt>
                <c:pt idx="136">
                  <c:v>4.1691723533000005</c:v>
                </c:pt>
                <c:pt idx="137">
                  <c:v>4.1304866252000005</c:v>
                </c:pt>
                <c:pt idx="138">
                  <c:v>3.9546048700000003</c:v>
                </c:pt>
                <c:pt idx="139">
                  <c:v>3.9243827311999997</c:v>
                </c:pt>
                <c:pt idx="140">
                  <c:v>3.946070287</c:v>
                </c:pt>
                <c:pt idx="141">
                  <c:v>4.1309141945999999</c:v>
                </c:pt>
                <c:pt idx="142">
                  <c:v>4.1587240666999996</c:v>
                </c:pt>
                <c:pt idx="143">
                  <c:v>4.1525616212000003</c:v>
                </c:pt>
                <c:pt idx="144">
                  <c:v>4.2037341072999999</c:v>
                </c:pt>
                <c:pt idx="145">
                  <c:v>4.2054367357000002</c:v>
                </c:pt>
                <c:pt idx="146">
                  <c:v>4.2118626007</c:v>
                </c:pt>
                <c:pt idx="147">
                  <c:v>4.2608368512999997</c:v>
                </c:pt>
              </c:numCache>
            </c:numRef>
          </c:val>
          <c:smooth val="0"/>
          <c:extLst>
            <c:ext xmlns:c16="http://schemas.microsoft.com/office/drawing/2014/chart" uri="{C3380CC4-5D6E-409C-BE32-E72D297353CC}">
              <c16:uniqueId val="{00000000-B109-4027-B84E-4E7BEEB64D30}"/>
            </c:ext>
          </c:extLst>
        </c:ser>
        <c:dLbls>
          <c:showLegendKey val="0"/>
          <c:showVal val="0"/>
          <c:showCatName val="0"/>
          <c:showSerName val="0"/>
          <c:showPercent val="0"/>
          <c:showBubbleSize val="0"/>
        </c:dLbls>
        <c:marker val="1"/>
        <c:smooth val="0"/>
        <c:axId val="1176359952"/>
        <c:axId val="1176360368"/>
      </c:lineChart>
      <c:lineChart>
        <c:grouping val="standard"/>
        <c:varyColors val="0"/>
        <c:ser>
          <c:idx val="1"/>
          <c:order val="1"/>
          <c:tx>
            <c:strRef>
              <c:f>'2.3'!$C$7</c:f>
              <c:strCache>
                <c:ptCount val="1"/>
                <c:pt idx="0">
                  <c:v>Total hours worked (RHS)</c:v>
                </c:pt>
              </c:strCache>
            </c:strRef>
          </c:tx>
          <c:spPr>
            <a:ln w="22225" cap="rnd">
              <a:solidFill>
                <a:srgbClr val="008EBA"/>
              </a:solidFill>
              <a:round/>
            </a:ln>
            <a:effectLst/>
          </c:spPr>
          <c:marker>
            <c:symbol val="none"/>
          </c:marker>
          <c:cat>
            <c:numRef>
              <c:f>'2.3'!$A$8:$A$155</c:f>
              <c:numCache>
                <c:formatCode>mmm\-yy</c:formatCode>
                <c:ptCount val="148"/>
                <c:pt idx="0">
                  <c:v>40210</c:v>
                </c:pt>
                <c:pt idx="1">
                  <c:v>40238</c:v>
                </c:pt>
                <c:pt idx="2">
                  <c:v>40269</c:v>
                </c:pt>
                <c:pt idx="3">
                  <c:v>40299</c:v>
                </c:pt>
                <c:pt idx="4">
                  <c:v>40330</c:v>
                </c:pt>
                <c:pt idx="5">
                  <c:v>40360</c:v>
                </c:pt>
                <c:pt idx="6">
                  <c:v>40391</c:v>
                </c:pt>
                <c:pt idx="7">
                  <c:v>40422</c:v>
                </c:pt>
                <c:pt idx="8">
                  <c:v>40452</c:v>
                </c:pt>
                <c:pt idx="9">
                  <c:v>40483</c:v>
                </c:pt>
                <c:pt idx="10">
                  <c:v>40513</c:v>
                </c:pt>
                <c:pt idx="11">
                  <c:v>40544</c:v>
                </c:pt>
                <c:pt idx="12">
                  <c:v>40575</c:v>
                </c:pt>
                <c:pt idx="13">
                  <c:v>40603</c:v>
                </c:pt>
                <c:pt idx="14">
                  <c:v>40634</c:v>
                </c:pt>
                <c:pt idx="15">
                  <c:v>40664</c:v>
                </c:pt>
                <c:pt idx="16">
                  <c:v>40695</c:v>
                </c:pt>
                <c:pt idx="17">
                  <c:v>40725</c:v>
                </c:pt>
                <c:pt idx="18">
                  <c:v>40756</c:v>
                </c:pt>
                <c:pt idx="19">
                  <c:v>40787</c:v>
                </c:pt>
                <c:pt idx="20">
                  <c:v>40817</c:v>
                </c:pt>
                <c:pt idx="21">
                  <c:v>40848</c:v>
                </c:pt>
                <c:pt idx="22">
                  <c:v>40878</c:v>
                </c:pt>
                <c:pt idx="23">
                  <c:v>40909</c:v>
                </c:pt>
                <c:pt idx="24">
                  <c:v>40940</c:v>
                </c:pt>
                <c:pt idx="25">
                  <c:v>40969</c:v>
                </c:pt>
                <c:pt idx="26">
                  <c:v>41000</c:v>
                </c:pt>
                <c:pt idx="27">
                  <c:v>41030</c:v>
                </c:pt>
                <c:pt idx="28">
                  <c:v>41061</c:v>
                </c:pt>
                <c:pt idx="29">
                  <c:v>41091</c:v>
                </c:pt>
                <c:pt idx="30">
                  <c:v>41122</c:v>
                </c:pt>
                <c:pt idx="31">
                  <c:v>41153</c:v>
                </c:pt>
                <c:pt idx="32">
                  <c:v>41183</c:v>
                </c:pt>
                <c:pt idx="33">
                  <c:v>41214</c:v>
                </c:pt>
                <c:pt idx="34">
                  <c:v>41244</c:v>
                </c:pt>
                <c:pt idx="35">
                  <c:v>41275</c:v>
                </c:pt>
                <c:pt idx="36">
                  <c:v>41306</c:v>
                </c:pt>
                <c:pt idx="37">
                  <c:v>41334</c:v>
                </c:pt>
                <c:pt idx="38">
                  <c:v>41365</c:v>
                </c:pt>
                <c:pt idx="39">
                  <c:v>41395</c:v>
                </c:pt>
                <c:pt idx="40">
                  <c:v>41426</c:v>
                </c:pt>
                <c:pt idx="41">
                  <c:v>41456</c:v>
                </c:pt>
                <c:pt idx="42">
                  <c:v>41487</c:v>
                </c:pt>
                <c:pt idx="43">
                  <c:v>41518</c:v>
                </c:pt>
                <c:pt idx="44">
                  <c:v>41548</c:v>
                </c:pt>
                <c:pt idx="45">
                  <c:v>41579</c:v>
                </c:pt>
                <c:pt idx="46">
                  <c:v>41609</c:v>
                </c:pt>
                <c:pt idx="47">
                  <c:v>41640</c:v>
                </c:pt>
                <c:pt idx="48">
                  <c:v>41671</c:v>
                </c:pt>
                <c:pt idx="49">
                  <c:v>41699</c:v>
                </c:pt>
                <c:pt idx="50">
                  <c:v>41730</c:v>
                </c:pt>
                <c:pt idx="51">
                  <c:v>41760</c:v>
                </c:pt>
                <c:pt idx="52">
                  <c:v>41791</c:v>
                </c:pt>
                <c:pt idx="53">
                  <c:v>41821</c:v>
                </c:pt>
                <c:pt idx="54">
                  <c:v>41852</c:v>
                </c:pt>
                <c:pt idx="55">
                  <c:v>41883</c:v>
                </c:pt>
                <c:pt idx="56">
                  <c:v>41913</c:v>
                </c:pt>
                <c:pt idx="57">
                  <c:v>41944</c:v>
                </c:pt>
                <c:pt idx="58">
                  <c:v>41974</c:v>
                </c:pt>
                <c:pt idx="59">
                  <c:v>42005</c:v>
                </c:pt>
                <c:pt idx="60">
                  <c:v>42036</c:v>
                </c:pt>
                <c:pt idx="61">
                  <c:v>42064</c:v>
                </c:pt>
                <c:pt idx="62">
                  <c:v>42095</c:v>
                </c:pt>
                <c:pt idx="63">
                  <c:v>42125</c:v>
                </c:pt>
                <c:pt idx="64">
                  <c:v>42156</c:v>
                </c:pt>
                <c:pt idx="65">
                  <c:v>42186</c:v>
                </c:pt>
                <c:pt idx="66">
                  <c:v>42217</c:v>
                </c:pt>
                <c:pt idx="67">
                  <c:v>42248</c:v>
                </c:pt>
                <c:pt idx="68">
                  <c:v>42278</c:v>
                </c:pt>
                <c:pt idx="69">
                  <c:v>42309</c:v>
                </c:pt>
                <c:pt idx="70">
                  <c:v>42339</c:v>
                </c:pt>
                <c:pt idx="71">
                  <c:v>42370</c:v>
                </c:pt>
                <c:pt idx="72">
                  <c:v>42401</c:v>
                </c:pt>
                <c:pt idx="73">
                  <c:v>42430</c:v>
                </c:pt>
                <c:pt idx="74">
                  <c:v>42461</c:v>
                </c:pt>
                <c:pt idx="75">
                  <c:v>42491</c:v>
                </c:pt>
                <c:pt idx="76">
                  <c:v>42522</c:v>
                </c:pt>
                <c:pt idx="77">
                  <c:v>42552</c:v>
                </c:pt>
                <c:pt idx="78">
                  <c:v>42583</c:v>
                </c:pt>
                <c:pt idx="79">
                  <c:v>42614</c:v>
                </c:pt>
                <c:pt idx="80">
                  <c:v>42644</c:v>
                </c:pt>
                <c:pt idx="81">
                  <c:v>42675</c:v>
                </c:pt>
                <c:pt idx="82">
                  <c:v>42705</c:v>
                </c:pt>
                <c:pt idx="83">
                  <c:v>42736</c:v>
                </c:pt>
                <c:pt idx="84">
                  <c:v>42767</c:v>
                </c:pt>
                <c:pt idx="85">
                  <c:v>42795</c:v>
                </c:pt>
                <c:pt idx="86">
                  <c:v>42826</c:v>
                </c:pt>
                <c:pt idx="87">
                  <c:v>42856</c:v>
                </c:pt>
                <c:pt idx="88">
                  <c:v>42887</c:v>
                </c:pt>
                <c:pt idx="89">
                  <c:v>42917</c:v>
                </c:pt>
                <c:pt idx="90">
                  <c:v>42948</c:v>
                </c:pt>
                <c:pt idx="91">
                  <c:v>42979</c:v>
                </c:pt>
                <c:pt idx="92">
                  <c:v>43009</c:v>
                </c:pt>
                <c:pt idx="93">
                  <c:v>43040</c:v>
                </c:pt>
                <c:pt idx="94">
                  <c:v>43070</c:v>
                </c:pt>
                <c:pt idx="95">
                  <c:v>43101</c:v>
                </c:pt>
                <c:pt idx="96">
                  <c:v>43132</c:v>
                </c:pt>
                <c:pt idx="97">
                  <c:v>43160</c:v>
                </c:pt>
                <c:pt idx="98">
                  <c:v>43191</c:v>
                </c:pt>
                <c:pt idx="99">
                  <c:v>43221</c:v>
                </c:pt>
                <c:pt idx="100">
                  <c:v>43252</c:v>
                </c:pt>
                <c:pt idx="101">
                  <c:v>43282</c:v>
                </c:pt>
                <c:pt idx="102">
                  <c:v>43313</c:v>
                </c:pt>
                <c:pt idx="103">
                  <c:v>43344</c:v>
                </c:pt>
                <c:pt idx="104">
                  <c:v>43374</c:v>
                </c:pt>
                <c:pt idx="105">
                  <c:v>43405</c:v>
                </c:pt>
                <c:pt idx="106">
                  <c:v>43435</c:v>
                </c:pt>
                <c:pt idx="107">
                  <c:v>43466</c:v>
                </c:pt>
                <c:pt idx="108">
                  <c:v>43497</c:v>
                </c:pt>
                <c:pt idx="109">
                  <c:v>43525</c:v>
                </c:pt>
                <c:pt idx="110">
                  <c:v>43556</c:v>
                </c:pt>
                <c:pt idx="111">
                  <c:v>43586</c:v>
                </c:pt>
                <c:pt idx="112">
                  <c:v>43617</c:v>
                </c:pt>
                <c:pt idx="113">
                  <c:v>43647</c:v>
                </c:pt>
                <c:pt idx="114">
                  <c:v>43678</c:v>
                </c:pt>
                <c:pt idx="115">
                  <c:v>43709</c:v>
                </c:pt>
                <c:pt idx="116">
                  <c:v>43739</c:v>
                </c:pt>
                <c:pt idx="117">
                  <c:v>43770</c:v>
                </c:pt>
                <c:pt idx="118">
                  <c:v>43800</c:v>
                </c:pt>
                <c:pt idx="119">
                  <c:v>43831</c:v>
                </c:pt>
                <c:pt idx="120">
                  <c:v>43862</c:v>
                </c:pt>
                <c:pt idx="121">
                  <c:v>43891</c:v>
                </c:pt>
                <c:pt idx="122">
                  <c:v>43922</c:v>
                </c:pt>
                <c:pt idx="123">
                  <c:v>43952</c:v>
                </c:pt>
                <c:pt idx="124">
                  <c:v>43983</c:v>
                </c:pt>
                <c:pt idx="125">
                  <c:v>44013</c:v>
                </c:pt>
                <c:pt idx="126">
                  <c:v>44044</c:v>
                </c:pt>
                <c:pt idx="127">
                  <c:v>44075</c:v>
                </c:pt>
                <c:pt idx="128">
                  <c:v>44105</c:v>
                </c:pt>
                <c:pt idx="129">
                  <c:v>44136</c:v>
                </c:pt>
                <c:pt idx="130">
                  <c:v>44166</c:v>
                </c:pt>
                <c:pt idx="131">
                  <c:v>44197</c:v>
                </c:pt>
                <c:pt idx="132">
                  <c:v>44228</c:v>
                </c:pt>
                <c:pt idx="133">
                  <c:v>44256</c:v>
                </c:pt>
                <c:pt idx="134">
                  <c:v>44287</c:v>
                </c:pt>
                <c:pt idx="135">
                  <c:v>44317</c:v>
                </c:pt>
                <c:pt idx="136">
                  <c:v>44348</c:v>
                </c:pt>
                <c:pt idx="137">
                  <c:v>44378</c:v>
                </c:pt>
                <c:pt idx="138">
                  <c:v>44409</c:v>
                </c:pt>
                <c:pt idx="139">
                  <c:v>44440</c:v>
                </c:pt>
                <c:pt idx="140">
                  <c:v>44470</c:v>
                </c:pt>
                <c:pt idx="141">
                  <c:v>44501</c:v>
                </c:pt>
                <c:pt idx="142">
                  <c:v>44531</c:v>
                </c:pt>
                <c:pt idx="143">
                  <c:v>44562</c:v>
                </c:pt>
                <c:pt idx="144">
                  <c:v>44593</c:v>
                </c:pt>
                <c:pt idx="145">
                  <c:v>44621</c:v>
                </c:pt>
                <c:pt idx="146">
                  <c:v>44652</c:v>
                </c:pt>
                <c:pt idx="147">
                  <c:v>44682</c:v>
                </c:pt>
              </c:numCache>
            </c:numRef>
          </c:cat>
          <c:val>
            <c:numRef>
              <c:f>'2.3'!$C$8:$C$155</c:f>
              <c:numCache>
                <c:formatCode>0</c:formatCode>
                <c:ptCount val="148"/>
                <c:pt idx="0">
                  <c:v>482.53850632000001</c:v>
                </c:pt>
                <c:pt idx="1">
                  <c:v>479.45367988000004</c:v>
                </c:pt>
                <c:pt idx="2">
                  <c:v>480.90585019000002</c:v>
                </c:pt>
                <c:pt idx="3">
                  <c:v>488.27808371999998</c:v>
                </c:pt>
                <c:pt idx="4">
                  <c:v>488.27312258999996</c:v>
                </c:pt>
                <c:pt idx="5">
                  <c:v>484.84258662000002</c:v>
                </c:pt>
                <c:pt idx="6">
                  <c:v>490.36865384999999</c:v>
                </c:pt>
                <c:pt idx="7">
                  <c:v>492.97319608000004</c:v>
                </c:pt>
                <c:pt idx="8">
                  <c:v>495.53185848999999</c:v>
                </c:pt>
                <c:pt idx="9">
                  <c:v>494.30039465999999</c:v>
                </c:pt>
                <c:pt idx="10">
                  <c:v>493.67518956999999</c:v>
                </c:pt>
                <c:pt idx="11">
                  <c:v>501.03939656</c:v>
                </c:pt>
                <c:pt idx="12">
                  <c:v>497.76620523999998</c:v>
                </c:pt>
                <c:pt idx="13">
                  <c:v>497.37034009000001</c:v>
                </c:pt>
                <c:pt idx="14">
                  <c:v>489.99698168000003</c:v>
                </c:pt>
                <c:pt idx="15">
                  <c:v>491.81624398000002</c:v>
                </c:pt>
                <c:pt idx="16">
                  <c:v>491.49971386999999</c:v>
                </c:pt>
                <c:pt idx="17">
                  <c:v>493.56312621000001</c:v>
                </c:pt>
                <c:pt idx="18">
                  <c:v>492.88154792</c:v>
                </c:pt>
                <c:pt idx="19">
                  <c:v>491.23296033999998</c:v>
                </c:pt>
                <c:pt idx="20">
                  <c:v>496.0502022</c:v>
                </c:pt>
                <c:pt idx="21">
                  <c:v>494.0178209</c:v>
                </c:pt>
                <c:pt idx="22">
                  <c:v>494.37088504000002</c:v>
                </c:pt>
                <c:pt idx="23">
                  <c:v>496.96461950999998</c:v>
                </c:pt>
                <c:pt idx="24">
                  <c:v>492.29190821000003</c:v>
                </c:pt>
                <c:pt idx="25">
                  <c:v>497.48392317000003</c:v>
                </c:pt>
                <c:pt idx="26">
                  <c:v>497.01537927999999</c:v>
                </c:pt>
                <c:pt idx="27">
                  <c:v>502.22662598999995</c:v>
                </c:pt>
                <c:pt idx="28">
                  <c:v>488.06749828</c:v>
                </c:pt>
                <c:pt idx="29">
                  <c:v>496.45682882</c:v>
                </c:pt>
                <c:pt idx="30">
                  <c:v>495.27156487000002</c:v>
                </c:pt>
                <c:pt idx="31">
                  <c:v>499.20764688000003</c:v>
                </c:pt>
                <c:pt idx="32">
                  <c:v>498.87522038000003</c:v>
                </c:pt>
                <c:pt idx="33">
                  <c:v>500.86464899999999</c:v>
                </c:pt>
                <c:pt idx="34">
                  <c:v>500.81618710999999</c:v>
                </c:pt>
                <c:pt idx="35">
                  <c:v>501.87838231000001</c:v>
                </c:pt>
                <c:pt idx="36">
                  <c:v>504.16271767000001</c:v>
                </c:pt>
                <c:pt idx="37">
                  <c:v>503.61908446000001</c:v>
                </c:pt>
                <c:pt idx="38">
                  <c:v>507.36397120000004</c:v>
                </c:pt>
                <c:pt idx="39">
                  <c:v>507.24036321</c:v>
                </c:pt>
                <c:pt idx="40">
                  <c:v>507.08314789999997</c:v>
                </c:pt>
                <c:pt idx="41">
                  <c:v>505.18190282</c:v>
                </c:pt>
                <c:pt idx="42">
                  <c:v>505.25729051999997</c:v>
                </c:pt>
                <c:pt idx="43">
                  <c:v>501.34430824999998</c:v>
                </c:pt>
                <c:pt idx="44">
                  <c:v>499.14930777999996</c:v>
                </c:pt>
                <c:pt idx="45">
                  <c:v>499.75623551000001</c:v>
                </c:pt>
                <c:pt idx="46">
                  <c:v>498.71189956000001</c:v>
                </c:pt>
                <c:pt idx="47">
                  <c:v>492.79882437999999</c:v>
                </c:pt>
                <c:pt idx="48">
                  <c:v>501.61111880999999</c:v>
                </c:pt>
                <c:pt idx="49">
                  <c:v>505.53260606999999</c:v>
                </c:pt>
                <c:pt idx="50">
                  <c:v>499.38360126999999</c:v>
                </c:pt>
                <c:pt idx="51">
                  <c:v>503.02624255999996</c:v>
                </c:pt>
                <c:pt idx="52">
                  <c:v>505.02098022999996</c:v>
                </c:pt>
                <c:pt idx="53">
                  <c:v>506.08413272000001</c:v>
                </c:pt>
                <c:pt idx="54">
                  <c:v>506.79235273</c:v>
                </c:pt>
                <c:pt idx="55">
                  <c:v>502.55153081000003</c:v>
                </c:pt>
                <c:pt idx="56">
                  <c:v>504.58765663999998</c:v>
                </c:pt>
                <c:pt idx="57">
                  <c:v>506.94975037</c:v>
                </c:pt>
                <c:pt idx="58">
                  <c:v>497.08265133000003</c:v>
                </c:pt>
                <c:pt idx="59">
                  <c:v>505.35862952999997</c:v>
                </c:pt>
                <c:pt idx="60">
                  <c:v>506.26577983000004</c:v>
                </c:pt>
                <c:pt idx="61">
                  <c:v>509.11261323000002</c:v>
                </c:pt>
                <c:pt idx="62">
                  <c:v>511.90566132000004</c:v>
                </c:pt>
                <c:pt idx="63">
                  <c:v>512.87829310000006</c:v>
                </c:pt>
                <c:pt idx="64">
                  <c:v>515.63025346999996</c:v>
                </c:pt>
                <c:pt idx="65">
                  <c:v>526.79244171000005</c:v>
                </c:pt>
                <c:pt idx="66">
                  <c:v>523.28150358000005</c:v>
                </c:pt>
                <c:pt idx="67">
                  <c:v>524.50039777000006</c:v>
                </c:pt>
                <c:pt idx="68">
                  <c:v>525.93062800999996</c:v>
                </c:pt>
                <c:pt idx="69">
                  <c:v>529.51660291999997</c:v>
                </c:pt>
                <c:pt idx="70">
                  <c:v>532.55780874999994</c:v>
                </c:pt>
                <c:pt idx="71">
                  <c:v>533.66964497999993</c:v>
                </c:pt>
                <c:pt idx="72">
                  <c:v>535.75022575999992</c:v>
                </c:pt>
                <c:pt idx="73">
                  <c:v>532.10674904000007</c:v>
                </c:pt>
                <c:pt idx="74">
                  <c:v>527.50583875999996</c:v>
                </c:pt>
                <c:pt idx="75">
                  <c:v>531.34220096000001</c:v>
                </c:pt>
                <c:pt idx="76">
                  <c:v>530.25537598999995</c:v>
                </c:pt>
                <c:pt idx="77">
                  <c:v>530.57266243000004</c:v>
                </c:pt>
                <c:pt idx="78">
                  <c:v>527.71811724000008</c:v>
                </c:pt>
                <c:pt idx="79">
                  <c:v>531.48687569000003</c:v>
                </c:pt>
                <c:pt idx="80">
                  <c:v>533.02022363000003</c:v>
                </c:pt>
                <c:pt idx="81">
                  <c:v>531.64079936999997</c:v>
                </c:pt>
                <c:pt idx="82">
                  <c:v>533.48409702000004</c:v>
                </c:pt>
                <c:pt idx="83">
                  <c:v>533.73855604000005</c:v>
                </c:pt>
                <c:pt idx="84">
                  <c:v>528.65828408000004</c:v>
                </c:pt>
                <c:pt idx="85">
                  <c:v>531.22032006000006</c:v>
                </c:pt>
                <c:pt idx="86">
                  <c:v>527.36437077999994</c:v>
                </c:pt>
                <c:pt idx="87">
                  <c:v>544.57835063000005</c:v>
                </c:pt>
                <c:pt idx="88">
                  <c:v>540.93655487000001</c:v>
                </c:pt>
                <c:pt idx="89">
                  <c:v>538.09679705000008</c:v>
                </c:pt>
                <c:pt idx="90">
                  <c:v>539.87119453000003</c:v>
                </c:pt>
                <c:pt idx="91">
                  <c:v>544.55452341</c:v>
                </c:pt>
                <c:pt idx="92">
                  <c:v>549.78933275999998</c:v>
                </c:pt>
                <c:pt idx="93">
                  <c:v>548.26939917000004</c:v>
                </c:pt>
                <c:pt idx="94">
                  <c:v>547.45143510000003</c:v>
                </c:pt>
                <c:pt idx="95">
                  <c:v>537.71184161999997</c:v>
                </c:pt>
                <c:pt idx="96">
                  <c:v>548.86359103999996</c:v>
                </c:pt>
                <c:pt idx="97">
                  <c:v>551.51689882999995</c:v>
                </c:pt>
                <c:pt idx="98">
                  <c:v>556.36234244000002</c:v>
                </c:pt>
                <c:pt idx="99">
                  <c:v>555.52779930999998</c:v>
                </c:pt>
                <c:pt idx="100">
                  <c:v>559.35420464999993</c:v>
                </c:pt>
                <c:pt idx="101">
                  <c:v>556.01058009999997</c:v>
                </c:pt>
                <c:pt idx="102">
                  <c:v>560.66437543999996</c:v>
                </c:pt>
                <c:pt idx="103">
                  <c:v>556.28455428000007</c:v>
                </c:pt>
                <c:pt idx="104">
                  <c:v>559.38176801999998</c:v>
                </c:pt>
                <c:pt idx="105">
                  <c:v>560.01609334</c:v>
                </c:pt>
                <c:pt idx="106">
                  <c:v>553.23377517000006</c:v>
                </c:pt>
                <c:pt idx="107">
                  <c:v>560.42605013000002</c:v>
                </c:pt>
                <c:pt idx="108">
                  <c:v>562.08023519000005</c:v>
                </c:pt>
                <c:pt idx="109">
                  <c:v>569.82924313000001</c:v>
                </c:pt>
                <c:pt idx="110">
                  <c:v>569.56005484999991</c:v>
                </c:pt>
                <c:pt idx="111">
                  <c:v>570.69330331999993</c:v>
                </c:pt>
                <c:pt idx="112">
                  <c:v>568.07367649999992</c:v>
                </c:pt>
                <c:pt idx="113">
                  <c:v>572.88248233000002</c:v>
                </c:pt>
                <c:pt idx="114">
                  <c:v>569.40726255000004</c:v>
                </c:pt>
                <c:pt idx="115">
                  <c:v>570.23199715999999</c:v>
                </c:pt>
                <c:pt idx="116">
                  <c:v>570.04304345999992</c:v>
                </c:pt>
                <c:pt idx="117">
                  <c:v>570.89110022</c:v>
                </c:pt>
                <c:pt idx="118">
                  <c:v>570.38327301000004</c:v>
                </c:pt>
                <c:pt idx="119">
                  <c:v>568.23362121999992</c:v>
                </c:pt>
                <c:pt idx="120">
                  <c:v>567.91587676000006</c:v>
                </c:pt>
                <c:pt idx="121">
                  <c:v>567.67352772000004</c:v>
                </c:pt>
                <c:pt idx="122">
                  <c:v>506.7915903</c:v>
                </c:pt>
                <c:pt idx="123">
                  <c:v>511.49098895000003</c:v>
                </c:pt>
                <c:pt idx="124">
                  <c:v>539.43367160999992</c:v>
                </c:pt>
                <c:pt idx="125">
                  <c:v>541.49983860999998</c:v>
                </c:pt>
                <c:pt idx="126">
                  <c:v>548.52914564999992</c:v>
                </c:pt>
                <c:pt idx="127">
                  <c:v>556.70467058000008</c:v>
                </c:pt>
                <c:pt idx="128">
                  <c:v>558.08217547000004</c:v>
                </c:pt>
                <c:pt idx="129">
                  <c:v>560.02925281</c:v>
                </c:pt>
                <c:pt idx="130">
                  <c:v>560.89305721999995</c:v>
                </c:pt>
                <c:pt idx="131">
                  <c:v>517.89829449000001</c:v>
                </c:pt>
                <c:pt idx="132">
                  <c:v>564.91369296000005</c:v>
                </c:pt>
                <c:pt idx="133">
                  <c:v>569.40392825000004</c:v>
                </c:pt>
                <c:pt idx="134">
                  <c:v>562.99652307999997</c:v>
                </c:pt>
                <c:pt idx="135">
                  <c:v>573.20160504</c:v>
                </c:pt>
                <c:pt idx="136">
                  <c:v>582.02947658999994</c:v>
                </c:pt>
                <c:pt idx="137">
                  <c:v>537.46475162000002</c:v>
                </c:pt>
                <c:pt idx="138">
                  <c:v>504.22618186999995</c:v>
                </c:pt>
                <c:pt idx="139">
                  <c:v>515.82088298999997</c:v>
                </c:pt>
                <c:pt idx="140">
                  <c:v>535.49232482000002</c:v>
                </c:pt>
                <c:pt idx="141">
                  <c:v>566.54633324999998</c:v>
                </c:pt>
                <c:pt idx="142">
                  <c:v>577.08730220000007</c:v>
                </c:pt>
                <c:pt idx="143">
                  <c:v>500.47187229999997</c:v>
                </c:pt>
                <c:pt idx="144">
                  <c:v>571.77175846</c:v>
                </c:pt>
                <c:pt idx="145">
                  <c:v>565.84721222999997</c:v>
                </c:pt>
                <c:pt idx="146">
                  <c:v>580.02906070000006</c:v>
                </c:pt>
                <c:pt idx="147">
                  <c:v>592.50191731999996</c:v>
                </c:pt>
              </c:numCache>
            </c:numRef>
          </c:val>
          <c:smooth val="0"/>
          <c:extLst>
            <c:ext xmlns:c16="http://schemas.microsoft.com/office/drawing/2014/chart" uri="{C3380CC4-5D6E-409C-BE32-E72D297353CC}">
              <c16:uniqueId val="{00000001-B109-4027-B84E-4E7BEEB64D30}"/>
            </c:ext>
          </c:extLst>
        </c:ser>
        <c:dLbls>
          <c:showLegendKey val="0"/>
          <c:showVal val="0"/>
          <c:showCatName val="0"/>
          <c:showSerName val="0"/>
          <c:showPercent val="0"/>
          <c:showBubbleSize val="0"/>
        </c:dLbls>
        <c:marker val="1"/>
        <c:smooth val="0"/>
        <c:axId val="257425376"/>
        <c:axId val="257435360"/>
      </c:lineChart>
      <c:dateAx>
        <c:axId val="1176359952"/>
        <c:scaling>
          <c:orientation val="minMax"/>
          <c:max val="44682"/>
          <c:min val="42491"/>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76360368"/>
        <c:crosses val="autoZero"/>
        <c:auto val="1"/>
        <c:lblOffset val="100"/>
        <c:baseTimeUnit val="months"/>
        <c:majorUnit val="2"/>
        <c:majorTimeUnit val="years"/>
      </c:dateAx>
      <c:valAx>
        <c:axId val="1176360368"/>
        <c:scaling>
          <c:orientation val="minMax"/>
          <c:max val="4.4000000000000004"/>
          <c:min val="3.4"/>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Millions</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76359952"/>
        <c:crosses val="autoZero"/>
        <c:crossBetween val="between"/>
        <c:majorUnit val="0.1"/>
      </c:valAx>
      <c:valAx>
        <c:axId val="257435360"/>
        <c:scaling>
          <c:orientation val="minMax"/>
          <c:max val="615"/>
          <c:min val="465"/>
        </c:scaling>
        <c:delete val="0"/>
        <c:axPos val="r"/>
        <c:title>
          <c:tx>
            <c:rich>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Millions</a:t>
                </a:r>
              </a:p>
            </c:rich>
          </c:tx>
          <c:overlay val="0"/>
          <c:spPr>
            <a:noFill/>
            <a:ln>
              <a:noFill/>
            </a:ln>
            <a:effectLst/>
          </c:spPr>
          <c:txPr>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7425376"/>
        <c:crosses val="max"/>
        <c:crossBetween val="between"/>
        <c:majorUnit val="15"/>
      </c:valAx>
      <c:dateAx>
        <c:axId val="257425376"/>
        <c:scaling>
          <c:orientation val="minMax"/>
        </c:scaling>
        <c:delete val="1"/>
        <c:axPos val="b"/>
        <c:numFmt formatCode="mmm\-yy" sourceLinked="1"/>
        <c:majorTickMark val="out"/>
        <c:minorTickMark val="none"/>
        <c:tickLblPos val="nextTo"/>
        <c:crossAx val="257435360"/>
        <c:crosses val="autoZero"/>
        <c:auto val="1"/>
        <c:lblOffset val="100"/>
        <c:baseTimeUnit val="months"/>
      </c:dateAx>
      <c:spPr>
        <a:noFill/>
        <a:ln>
          <a:noFill/>
        </a:ln>
        <a:effectLst/>
      </c:spPr>
    </c:plotArea>
    <c:legend>
      <c:legendPos val="b"/>
      <c:layout>
        <c:manualLayout>
          <c:xMode val="edge"/>
          <c:yMode val="edge"/>
          <c:x val="0.14056555863342565"/>
          <c:y val="0.64731456536828114"/>
          <c:w val="0.71142638888888887"/>
          <c:h val="0.1415803753615714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668889262231108E-2"/>
          <c:y val="6.3623146532296268E-2"/>
          <c:w val="0.84868552165925382"/>
          <c:h val="0.81607960520993461"/>
        </c:manualLayout>
      </c:layout>
      <c:lineChart>
        <c:grouping val="standard"/>
        <c:varyColors val="0"/>
        <c:ser>
          <c:idx val="1"/>
          <c:order val="0"/>
          <c:tx>
            <c:strRef>
              <c:f>'2.4'!$B$7</c:f>
              <c:strCache>
                <c:ptCount val="1"/>
                <c:pt idx="0">
                  <c:v>New South Wales Unemployment Rate</c:v>
                </c:pt>
              </c:strCache>
            </c:strRef>
          </c:tx>
          <c:spPr>
            <a:ln w="22225" cap="rnd">
              <a:solidFill>
                <a:srgbClr val="00426F"/>
              </a:solidFill>
              <a:round/>
            </a:ln>
            <a:effectLst/>
          </c:spPr>
          <c:marker>
            <c:symbol val="none"/>
          </c:marker>
          <c:cat>
            <c:numRef>
              <c:f>'2.4'!$A$9:$A$114</c:f>
              <c:numCache>
                <c:formatCode>mmm\-yyyy</c:formatCode>
                <c:ptCount val="106"/>
                <c:pt idx="0">
                  <c:v>36586</c:v>
                </c:pt>
                <c:pt idx="1">
                  <c:v>36678</c:v>
                </c:pt>
                <c:pt idx="2">
                  <c:v>36770</c:v>
                </c:pt>
                <c:pt idx="3">
                  <c:v>36861</c:v>
                </c:pt>
                <c:pt idx="4">
                  <c:v>36951</c:v>
                </c:pt>
                <c:pt idx="5">
                  <c:v>37043</c:v>
                </c:pt>
                <c:pt idx="6">
                  <c:v>37135</c:v>
                </c:pt>
                <c:pt idx="7">
                  <c:v>37226</c:v>
                </c:pt>
                <c:pt idx="8">
                  <c:v>37316</c:v>
                </c:pt>
                <c:pt idx="9">
                  <c:v>37408</c:v>
                </c:pt>
                <c:pt idx="10">
                  <c:v>37500</c:v>
                </c:pt>
                <c:pt idx="11">
                  <c:v>37591</c:v>
                </c:pt>
                <c:pt idx="12">
                  <c:v>37681</c:v>
                </c:pt>
                <c:pt idx="13">
                  <c:v>37773</c:v>
                </c:pt>
                <c:pt idx="14">
                  <c:v>37865</c:v>
                </c:pt>
                <c:pt idx="15">
                  <c:v>37956</c:v>
                </c:pt>
                <c:pt idx="16">
                  <c:v>38047</c:v>
                </c:pt>
                <c:pt idx="17">
                  <c:v>38139</c:v>
                </c:pt>
                <c:pt idx="18">
                  <c:v>38231</c:v>
                </c:pt>
                <c:pt idx="19">
                  <c:v>38322</c:v>
                </c:pt>
                <c:pt idx="20">
                  <c:v>38412</c:v>
                </c:pt>
                <c:pt idx="21">
                  <c:v>38504</c:v>
                </c:pt>
                <c:pt idx="22">
                  <c:v>38596</c:v>
                </c:pt>
                <c:pt idx="23">
                  <c:v>38687</c:v>
                </c:pt>
                <c:pt idx="24">
                  <c:v>38777</c:v>
                </c:pt>
                <c:pt idx="25">
                  <c:v>38869</c:v>
                </c:pt>
                <c:pt idx="26">
                  <c:v>38961</c:v>
                </c:pt>
                <c:pt idx="27">
                  <c:v>39052</c:v>
                </c:pt>
                <c:pt idx="28">
                  <c:v>39142</c:v>
                </c:pt>
                <c:pt idx="29">
                  <c:v>39234</c:v>
                </c:pt>
                <c:pt idx="30">
                  <c:v>39326</c:v>
                </c:pt>
                <c:pt idx="31">
                  <c:v>39417</c:v>
                </c:pt>
                <c:pt idx="32">
                  <c:v>39508</c:v>
                </c:pt>
                <c:pt idx="33">
                  <c:v>39600</c:v>
                </c:pt>
                <c:pt idx="34">
                  <c:v>39692</c:v>
                </c:pt>
                <c:pt idx="35">
                  <c:v>39783</c:v>
                </c:pt>
                <c:pt idx="36">
                  <c:v>39873</c:v>
                </c:pt>
                <c:pt idx="37">
                  <c:v>39965</c:v>
                </c:pt>
                <c:pt idx="38">
                  <c:v>40057</c:v>
                </c:pt>
                <c:pt idx="39">
                  <c:v>40148</c:v>
                </c:pt>
                <c:pt idx="40">
                  <c:v>40238</c:v>
                </c:pt>
                <c:pt idx="41">
                  <c:v>40330</c:v>
                </c:pt>
                <c:pt idx="42">
                  <c:v>40422</c:v>
                </c:pt>
                <c:pt idx="43">
                  <c:v>40513</c:v>
                </c:pt>
                <c:pt idx="44">
                  <c:v>40603</c:v>
                </c:pt>
                <c:pt idx="45">
                  <c:v>40695</c:v>
                </c:pt>
                <c:pt idx="46">
                  <c:v>40787</c:v>
                </c:pt>
                <c:pt idx="47">
                  <c:v>40878</c:v>
                </c:pt>
                <c:pt idx="48">
                  <c:v>40969</c:v>
                </c:pt>
                <c:pt idx="49">
                  <c:v>41061</c:v>
                </c:pt>
                <c:pt idx="50">
                  <c:v>41153</c:v>
                </c:pt>
                <c:pt idx="51">
                  <c:v>41244</c:v>
                </c:pt>
                <c:pt idx="52">
                  <c:v>41334</c:v>
                </c:pt>
                <c:pt idx="53">
                  <c:v>41426</c:v>
                </c:pt>
                <c:pt idx="54">
                  <c:v>41518</c:v>
                </c:pt>
                <c:pt idx="55">
                  <c:v>41609</c:v>
                </c:pt>
                <c:pt idx="56">
                  <c:v>41699</c:v>
                </c:pt>
                <c:pt idx="57">
                  <c:v>41791</c:v>
                </c:pt>
                <c:pt idx="58">
                  <c:v>41883</c:v>
                </c:pt>
                <c:pt idx="59">
                  <c:v>41974</c:v>
                </c:pt>
                <c:pt idx="60">
                  <c:v>42064</c:v>
                </c:pt>
                <c:pt idx="61">
                  <c:v>42156</c:v>
                </c:pt>
                <c:pt idx="62">
                  <c:v>42248</c:v>
                </c:pt>
                <c:pt idx="63">
                  <c:v>42339</c:v>
                </c:pt>
                <c:pt idx="64">
                  <c:v>42430</c:v>
                </c:pt>
                <c:pt idx="65">
                  <c:v>42522</c:v>
                </c:pt>
                <c:pt idx="66">
                  <c:v>42614</c:v>
                </c:pt>
                <c:pt idx="67">
                  <c:v>42705</c:v>
                </c:pt>
                <c:pt idx="68">
                  <c:v>42795</c:v>
                </c:pt>
                <c:pt idx="69">
                  <c:v>42887</c:v>
                </c:pt>
                <c:pt idx="70">
                  <c:v>42979</c:v>
                </c:pt>
                <c:pt idx="71">
                  <c:v>43070</c:v>
                </c:pt>
                <c:pt idx="72">
                  <c:v>43160</c:v>
                </c:pt>
                <c:pt idx="73">
                  <c:v>43252</c:v>
                </c:pt>
                <c:pt idx="74">
                  <c:v>43344</c:v>
                </c:pt>
                <c:pt idx="75">
                  <c:v>43435</c:v>
                </c:pt>
                <c:pt idx="76">
                  <c:v>43525</c:v>
                </c:pt>
                <c:pt idx="77">
                  <c:v>43617</c:v>
                </c:pt>
                <c:pt idx="78">
                  <c:v>43709</c:v>
                </c:pt>
                <c:pt idx="79">
                  <c:v>43800</c:v>
                </c:pt>
                <c:pt idx="80">
                  <c:v>43891</c:v>
                </c:pt>
                <c:pt idx="81">
                  <c:v>43983</c:v>
                </c:pt>
                <c:pt idx="82">
                  <c:v>44075</c:v>
                </c:pt>
                <c:pt idx="83">
                  <c:v>44166</c:v>
                </c:pt>
                <c:pt idx="84">
                  <c:v>44256</c:v>
                </c:pt>
                <c:pt idx="85">
                  <c:v>44348</c:v>
                </c:pt>
                <c:pt idx="86">
                  <c:v>44440</c:v>
                </c:pt>
                <c:pt idx="87">
                  <c:v>44531</c:v>
                </c:pt>
                <c:pt idx="88">
                  <c:v>44621</c:v>
                </c:pt>
                <c:pt idx="89">
                  <c:v>44713</c:v>
                </c:pt>
                <c:pt idx="90">
                  <c:v>44805</c:v>
                </c:pt>
                <c:pt idx="91">
                  <c:v>44896</c:v>
                </c:pt>
                <c:pt idx="92">
                  <c:v>44986</c:v>
                </c:pt>
                <c:pt idx="93">
                  <c:v>45078</c:v>
                </c:pt>
                <c:pt idx="94">
                  <c:v>45170</c:v>
                </c:pt>
                <c:pt idx="95">
                  <c:v>45261</c:v>
                </c:pt>
                <c:pt idx="96">
                  <c:v>45352</c:v>
                </c:pt>
                <c:pt idx="97">
                  <c:v>45444</c:v>
                </c:pt>
                <c:pt idx="98">
                  <c:v>45536</c:v>
                </c:pt>
                <c:pt idx="99">
                  <c:v>45627</c:v>
                </c:pt>
                <c:pt idx="100">
                  <c:v>45717</c:v>
                </c:pt>
                <c:pt idx="101">
                  <c:v>45809</c:v>
                </c:pt>
                <c:pt idx="102">
                  <c:v>45901</c:v>
                </c:pt>
                <c:pt idx="103">
                  <c:v>45992</c:v>
                </c:pt>
                <c:pt idx="104">
                  <c:v>46082</c:v>
                </c:pt>
                <c:pt idx="105">
                  <c:v>46174</c:v>
                </c:pt>
              </c:numCache>
            </c:numRef>
          </c:cat>
          <c:val>
            <c:numRef>
              <c:f>'2.4'!$B$9:$B$114</c:f>
              <c:numCache>
                <c:formatCode>0.00</c:formatCode>
                <c:ptCount val="106"/>
                <c:pt idx="0">
                  <c:v>5.7826237112698955</c:v>
                </c:pt>
                <c:pt idx="1">
                  <c:v>5.3651574072357082</c:v>
                </c:pt>
                <c:pt idx="2">
                  <c:v>5.0452658949787379</c:v>
                </c:pt>
                <c:pt idx="3">
                  <c:v>5.3928854756518314</c:v>
                </c:pt>
                <c:pt idx="4">
                  <c:v>5.4986545993496536</c:v>
                </c:pt>
                <c:pt idx="5">
                  <c:v>5.8232528445547969</c:v>
                </c:pt>
                <c:pt idx="6">
                  <c:v>6.1427748541132594</c:v>
                </c:pt>
                <c:pt idx="7">
                  <c:v>6.3578367128751871</c:v>
                </c:pt>
                <c:pt idx="8">
                  <c:v>6.0801918345284296</c:v>
                </c:pt>
                <c:pt idx="9">
                  <c:v>6.1156740869424331</c:v>
                </c:pt>
                <c:pt idx="10">
                  <c:v>5.8460218220563087</c:v>
                </c:pt>
                <c:pt idx="11">
                  <c:v>5.7977172567542761</c:v>
                </c:pt>
                <c:pt idx="12">
                  <c:v>5.8125020266162917</c:v>
                </c:pt>
                <c:pt idx="13">
                  <c:v>5.8192724474772239</c:v>
                </c:pt>
                <c:pt idx="14">
                  <c:v>5.747230213691366</c:v>
                </c:pt>
                <c:pt idx="15">
                  <c:v>5.4740659261765998</c:v>
                </c:pt>
                <c:pt idx="16">
                  <c:v>5.2845587850590503</c:v>
                </c:pt>
                <c:pt idx="17">
                  <c:v>5.3802248271834481</c:v>
                </c:pt>
                <c:pt idx="18">
                  <c:v>5.3693842286733426</c:v>
                </c:pt>
                <c:pt idx="19">
                  <c:v>5.1185403564476681</c:v>
                </c:pt>
                <c:pt idx="20">
                  <c:v>5.3056767488163352</c:v>
                </c:pt>
                <c:pt idx="21">
                  <c:v>5.0268573033652943</c:v>
                </c:pt>
                <c:pt idx="22">
                  <c:v>5.0363891651556454</c:v>
                </c:pt>
                <c:pt idx="23">
                  <c:v>5.2064951914749802</c:v>
                </c:pt>
                <c:pt idx="24">
                  <c:v>5.2790410947356214</c:v>
                </c:pt>
                <c:pt idx="25">
                  <c:v>5.27389383058728</c:v>
                </c:pt>
                <c:pt idx="26">
                  <c:v>5.1663745273575179</c:v>
                </c:pt>
                <c:pt idx="27">
                  <c:v>4.8058615572910064</c:v>
                </c:pt>
                <c:pt idx="28">
                  <c:v>5.0730978392273069</c:v>
                </c:pt>
                <c:pt idx="29">
                  <c:v>4.8364218598967907</c:v>
                </c:pt>
                <c:pt idx="30">
                  <c:v>4.6749306281996468</c:v>
                </c:pt>
                <c:pt idx="31">
                  <c:v>4.6438861144707495</c:v>
                </c:pt>
                <c:pt idx="32">
                  <c:v>4.413133012708558</c:v>
                </c:pt>
                <c:pt idx="33">
                  <c:v>4.6321444438382127</c:v>
                </c:pt>
                <c:pt idx="34">
                  <c:v>4.795344826455457</c:v>
                </c:pt>
                <c:pt idx="35">
                  <c:v>5.2048338381420196</c:v>
                </c:pt>
                <c:pt idx="36">
                  <c:v>6.1329784719672134</c:v>
                </c:pt>
                <c:pt idx="37">
                  <c:v>6.3494868419641453</c:v>
                </c:pt>
                <c:pt idx="38">
                  <c:v>5.7852367196701797</c:v>
                </c:pt>
                <c:pt idx="39">
                  <c:v>5.9770108153655137</c:v>
                </c:pt>
                <c:pt idx="40">
                  <c:v>5.4935110396933569</c:v>
                </c:pt>
                <c:pt idx="41">
                  <c:v>5.4354620529427935</c:v>
                </c:pt>
                <c:pt idx="42">
                  <c:v>5.1224918804507702</c:v>
                </c:pt>
                <c:pt idx="43">
                  <c:v>5.0162011010787522</c:v>
                </c:pt>
                <c:pt idx="44">
                  <c:v>4.9072194950677659</c:v>
                </c:pt>
                <c:pt idx="45">
                  <c:v>5.1422625658677674</c:v>
                </c:pt>
                <c:pt idx="46">
                  <c:v>5.3373997387947627</c:v>
                </c:pt>
                <c:pt idx="47">
                  <c:v>5.3426628791302448</c:v>
                </c:pt>
                <c:pt idx="48">
                  <c:v>4.9794341998489289</c:v>
                </c:pt>
                <c:pt idx="49">
                  <c:v>5.0808236320871139</c:v>
                </c:pt>
                <c:pt idx="50">
                  <c:v>5.049986581284978</c:v>
                </c:pt>
                <c:pt idx="51">
                  <c:v>5.0970364302366216</c:v>
                </c:pt>
                <c:pt idx="52">
                  <c:v>5.2617120805454647</c:v>
                </c:pt>
                <c:pt idx="53">
                  <c:v>5.5027022030927926</c:v>
                </c:pt>
                <c:pt idx="54">
                  <c:v>5.7196162118075495</c:v>
                </c:pt>
                <c:pt idx="55">
                  <c:v>5.8977408745888917</c:v>
                </c:pt>
                <c:pt idx="56">
                  <c:v>5.4861046966309788</c:v>
                </c:pt>
                <c:pt idx="57">
                  <c:v>5.6220471345306402</c:v>
                </c:pt>
                <c:pt idx="58">
                  <c:v>5.7887625160616389</c:v>
                </c:pt>
                <c:pt idx="59">
                  <c:v>5.9743111226000716</c:v>
                </c:pt>
                <c:pt idx="60">
                  <c:v>6.1135604076739511</c:v>
                </c:pt>
                <c:pt idx="61">
                  <c:v>5.776832549799348</c:v>
                </c:pt>
                <c:pt idx="62">
                  <c:v>5.8510068389148531</c:v>
                </c:pt>
                <c:pt idx="63">
                  <c:v>5.2663720461249035</c:v>
                </c:pt>
                <c:pt idx="64">
                  <c:v>5.3320003104793559</c:v>
                </c:pt>
                <c:pt idx="65">
                  <c:v>5.1562167809228354</c:v>
                </c:pt>
                <c:pt idx="66">
                  <c:v>4.9805326223727509</c:v>
                </c:pt>
                <c:pt idx="67">
                  <c:v>5.0085308299854328</c:v>
                </c:pt>
                <c:pt idx="68">
                  <c:v>5.1341115205103902</c:v>
                </c:pt>
                <c:pt idx="69">
                  <c:v>4.7041436743229736</c:v>
                </c:pt>
                <c:pt idx="70">
                  <c:v>4.8146357239712572</c:v>
                </c:pt>
                <c:pt idx="71">
                  <c:v>4.6556641438886039</c:v>
                </c:pt>
                <c:pt idx="72">
                  <c:v>5.0249502501986818</c:v>
                </c:pt>
                <c:pt idx="73">
                  <c:v>4.8281651020490308</c:v>
                </c:pt>
                <c:pt idx="74">
                  <c:v>4.6200489771886737</c:v>
                </c:pt>
                <c:pt idx="75">
                  <c:v>4.3410771491542208</c:v>
                </c:pt>
                <c:pt idx="76">
                  <c:v>4.2394856515249675</c:v>
                </c:pt>
                <c:pt idx="77">
                  <c:v>4.579955928785453</c:v>
                </c:pt>
                <c:pt idx="78">
                  <c:v>4.3996540288859984</c:v>
                </c:pt>
                <c:pt idx="79">
                  <c:v>4.6093319428846646</c:v>
                </c:pt>
                <c:pt idx="80">
                  <c:v>4.6786482187536569</c:v>
                </c:pt>
                <c:pt idx="81">
                  <c:v>6.5204946790081015</c:v>
                </c:pt>
                <c:pt idx="82">
                  <c:v>6.8894418286360528</c:v>
                </c:pt>
                <c:pt idx="83">
                  <c:v>6.3658179022910684</c:v>
                </c:pt>
                <c:pt idx="84">
                  <c:v>5.705716631494127</c:v>
                </c:pt>
                <c:pt idx="85">
                  <c:v>5.1870441322896168</c:v>
                </c:pt>
                <c:pt idx="86">
                  <c:v>4.605078699576123</c:v>
                </c:pt>
                <c:pt idx="87">
                  <c:v>4.6381822058238225</c:v>
                </c:pt>
                <c:pt idx="88">
                  <c:v>3.9407344156206849</c:v>
                </c:pt>
                <c:pt idx="89">
                  <c:v>3.8451917880421025</c:v>
                </c:pt>
                <c:pt idx="90">
                  <c:v>3.5998823902604076</c:v>
                </c:pt>
                <c:pt idx="91">
                  <c:v>3.6232303426327701</c:v>
                </c:pt>
                <c:pt idx="92">
                  <c:v>3.712094936767945</c:v>
                </c:pt>
                <c:pt idx="93">
                  <c:v>3.7365004623726308</c:v>
                </c:pt>
                <c:pt idx="94">
                  <c:v>3.6087695434170683</c:v>
                </c:pt>
                <c:pt idx="95">
                  <c:v>3.5630928446770951</c:v>
                </c:pt>
                <c:pt idx="96">
                  <c:v>3.581492847082087</c:v>
                </c:pt>
                <c:pt idx="97">
                  <c:v>3.4579711691625983</c:v>
                </c:pt>
                <c:pt idx="98">
                  <c:v>3.4560851706006446</c:v>
                </c:pt>
                <c:pt idx="99">
                  <c:v>3.4745544885234376</c:v>
                </c:pt>
                <c:pt idx="100">
                  <c:v>3.5074814569383399</c:v>
                </c:pt>
                <c:pt idx="101">
                  <c:v>3.5020569981200991</c:v>
                </c:pt>
                <c:pt idx="102">
                  <c:v>3.6057909076834362</c:v>
                </c:pt>
                <c:pt idx="103">
                  <c:v>3.6354329543927886</c:v>
                </c:pt>
                <c:pt idx="104">
                  <c:v>3.7594619715085988</c:v>
                </c:pt>
                <c:pt idx="105">
                  <c:v>3.812216346634016</c:v>
                </c:pt>
              </c:numCache>
            </c:numRef>
          </c:val>
          <c:smooth val="0"/>
          <c:extLst>
            <c:ext xmlns:c16="http://schemas.microsoft.com/office/drawing/2014/chart" uri="{C3380CC4-5D6E-409C-BE32-E72D297353CC}">
              <c16:uniqueId val="{00000000-A5C6-41A5-A55A-51672E1DA4B2}"/>
            </c:ext>
          </c:extLst>
        </c:ser>
        <c:dLbls>
          <c:showLegendKey val="0"/>
          <c:showVal val="0"/>
          <c:showCatName val="0"/>
          <c:showSerName val="0"/>
          <c:showPercent val="0"/>
          <c:showBubbleSize val="0"/>
        </c:dLbls>
        <c:smooth val="0"/>
        <c:axId val="1454467935"/>
        <c:axId val="132023120"/>
      </c:lineChart>
      <c:dateAx>
        <c:axId val="1454467935"/>
        <c:scaling>
          <c:orientation val="minMax"/>
          <c:max val="46174"/>
          <c:min val="37408"/>
        </c:scaling>
        <c:delete val="0"/>
        <c:axPos val="b"/>
        <c:numFmt formatCode="mmm\-yy" sourceLinked="0"/>
        <c:majorTickMark val="none"/>
        <c:minorTickMark val="none"/>
        <c:tickLblPos val="low"/>
        <c:spPr>
          <a:noFill/>
          <a:ln w="9525" cap="flat" cmpd="sng" algn="ctr">
            <a:solidFill>
              <a:srgbClr val="B9BDBF"/>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32023120"/>
        <c:crosses val="autoZero"/>
        <c:auto val="1"/>
        <c:lblOffset val="100"/>
        <c:baseTimeUnit val="months"/>
        <c:majorUnit val="4"/>
        <c:majorTimeUnit val="years"/>
      </c:dateAx>
      <c:valAx>
        <c:axId val="132023120"/>
        <c:scaling>
          <c:orientation val="minMax"/>
          <c:min val="2"/>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 </a:t>
                </a:r>
              </a:p>
            </c:rich>
          </c:tx>
          <c:layout>
            <c:manualLayout>
              <c:xMode val="edge"/>
              <c:yMode val="edge"/>
              <c:x val="0"/>
              <c:y val="0.39558361511989476"/>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544679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36875000000001"/>
          <c:y val="5.4862842892768077E-2"/>
          <c:w val="0.78189375000000005"/>
          <c:h val="0.84502051956722368"/>
        </c:manualLayout>
      </c:layout>
      <c:lineChart>
        <c:grouping val="standard"/>
        <c:varyColors val="0"/>
        <c:ser>
          <c:idx val="0"/>
          <c:order val="0"/>
          <c:tx>
            <c:strRef>
              <c:f>'2.5'!$A$8</c:f>
              <c:strCache>
                <c:ptCount val="1"/>
                <c:pt idx="0">
                  <c:v>WPI</c:v>
                </c:pt>
              </c:strCache>
            </c:strRef>
          </c:tx>
          <c:spPr>
            <a:ln w="28575" cap="rnd">
              <a:solidFill>
                <a:srgbClr val="00426F"/>
              </a:solidFill>
              <a:round/>
            </a:ln>
            <a:effectLst/>
          </c:spPr>
          <c:marker>
            <c:symbol val="none"/>
          </c:marker>
          <c:cat>
            <c:numRef>
              <c:f>'2.5'!$B$7:$EG$7</c:f>
              <c:numCache>
                <c:formatCode>mmm\-yy</c:formatCode>
                <c:ptCount val="136"/>
                <c:pt idx="0">
                  <c:v>36039</c:v>
                </c:pt>
                <c:pt idx="1">
                  <c:v>36130</c:v>
                </c:pt>
                <c:pt idx="2">
                  <c:v>36220</c:v>
                </c:pt>
                <c:pt idx="3">
                  <c:v>36312</c:v>
                </c:pt>
                <c:pt idx="4">
                  <c:v>36404</c:v>
                </c:pt>
                <c:pt idx="5">
                  <c:v>36495</c:v>
                </c:pt>
                <c:pt idx="6">
                  <c:v>36586</c:v>
                </c:pt>
                <c:pt idx="7">
                  <c:v>36678</c:v>
                </c:pt>
                <c:pt idx="8">
                  <c:v>36770</c:v>
                </c:pt>
                <c:pt idx="9">
                  <c:v>36861</c:v>
                </c:pt>
                <c:pt idx="10">
                  <c:v>36951</c:v>
                </c:pt>
                <c:pt idx="11">
                  <c:v>37043</c:v>
                </c:pt>
                <c:pt idx="12">
                  <c:v>37135</c:v>
                </c:pt>
                <c:pt idx="13">
                  <c:v>37226</c:v>
                </c:pt>
                <c:pt idx="14">
                  <c:v>37316</c:v>
                </c:pt>
                <c:pt idx="15">
                  <c:v>37408</c:v>
                </c:pt>
                <c:pt idx="16">
                  <c:v>37500</c:v>
                </c:pt>
                <c:pt idx="17">
                  <c:v>37591</c:v>
                </c:pt>
                <c:pt idx="18">
                  <c:v>37681</c:v>
                </c:pt>
                <c:pt idx="19">
                  <c:v>37773</c:v>
                </c:pt>
                <c:pt idx="20">
                  <c:v>37865</c:v>
                </c:pt>
                <c:pt idx="21">
                  <c:v>37956</c:v>
                </c:pt>
                <c:pt idx="22">
                  <c:v>38047</c:v>
                </c:pt>
                <c:pt idx="23">
                  <c:v>38139</c:v>
                </c:pt>
                <c:pt idx="24">
                  <c:v>38231</c:v>
                </c:pt>
                <c:pt idx="25">
                  <c:v>38322</c:v>
                </c:pt>
                <c:pt idx="26">
                  <c:v>38412</c:v>
                </c:pt>
                <c:pt idx="27">
                  <c:v>38504</c:v>
                </c:pt>
                <c:pt idx="28">
                  <c:v>38596</c:v>
                </c:pt>
                <c:pt idx="29">
                  <c:v>38687</c:v>
                </c:pt>
                <c:pt idx="30">
                  <c:v>38777</c:v>
                </c:pt>
                <c:pt idx="31">
                  <c:v>38869</c:v>
                </c:pt>
                <c:pt idx="32">
                  <c:v>38961</c:v>
                </c:pt>
                <c:pt idx="33">
                  <c:v>39052</c:v>
                </c:pt>
                <c:pt idx="34">
                  <c:v>39142</c:v>
                </c:pt>
                <c:pt idx="35">
                  <c:v>39234</c:v>
                </c:pt>
                <c:pt idx="36">
                  <c:v>39326</c:v>
                </c:pt>
                <c:pt idx="37">
                  <c:v>39417</c:v>
                </c:pt>
                <c:pt idx="38">
                  <c:v>39508</c:v>
                </c:pt>
                <c:pt idx="39">
                  <c:v>39600</c:v>
                </c:pt>
                <c:pt idx="40">
                  <c:v>39692</c:v>
                </c:pt>
                <c:pt idx="41">
                  <c:v>39783</c:v>
                </c:pt>
                <c:pt idx="42">
                  <c:v>39873</c:v>
                </c:pt>
                <c:pt idx="43">
                  <c:v>39965</c:v>
                </c:pt>
                <c:pt idx="44">
                  <c:v>40057</c:v>
                </c:pt>
                <c:pt idx="45">
                  <c:v>40148</c:v>
                </c:pt>
                <c:pt idx="46">
                  <c:v>40238</c:v>
                </c:pt>
                <c:pt idx="47">
                  <c:v>40330</c:v>
                </c:pt>
                <c:pt idx="48">
                  <c:v>40422</c:v>
                </c:pt>
                <c:pt idx="49">
                  <c:v>40513</c:v>
                </c:pt>
                <c:pt idx="50">
                  <c:v>40603</c:v>
                </c:pt>
                <c:pt idx="51">
                  <c:v>40695</c:v>
                </c:pt>
                <c:pt idx="52">
                  <c:v>40787</c:v>
                </c:pt>
                <c:pt idx="53">
                  <c:v>40878</c:v>
                </c:pt>
                <c:pt idx="54">
                  <c:v>40969</c:v>
                </c:pt>
                <c:pt idx="55">
                  <c:v>41061</c:v>
                </c:pt>
                <c:pt idx="56">
                  <c:v>41153</c:v>
                </c:pt>
                <c:pt idx="57">
                  <c:v>41244</c:v>
                </c:pt>
                <c:pt idx="58">
                  <c:v>41334</c:v>
                </c:pt>
                <c:pt idx="59">
                  <c:v>41426</c:v>
                </c:pt>
                <c:pt idx="60">
                  <c:v>41518</c:v>
                </c:pt>
                <c:pt idx="61">
                  <c:v>41609</c:v>
                </c:pt>
                <c:pt idx="62">
                  <c:v>41699</c:v>
                </c:pt>
                <c:pt idx="63">
                  <c:v>41791</c:v>
                </c:pt>
                <c:pt idx="64">
                  <c:v>41883</c:v>
                </c:pt>
                <c:pt idx="65">
                  <c:v>41974</c:v>
                </c:pt>
                <c:pt idx="66">
                  <c:v>42064</c:v>
                </c:pt>
                <c:pt idx="67">
                  <c:v>42156</c:v>
                </c:pt>
                <c:pt idx="68">
                  <c:v>42248</c:v>
                </c:pt>
                <c:pt idx="69">
                  <c:v>42339</c:v>
                </c:pt>
                <c:pt idx="70">
                  <c:v>42430</c:v>
                </c:pt>
                <c:pt idx="71">
                  <c:v>42522</c:v>
                </c:pt>
                <c:pt idx="72">
                  <c:v>42614</c:v>
                </c:pt>
                <c:pt idx="73">
                  <c:v>42705</c:v>
                </c:pt>
                <c:pt idx="74">
                  <c:v>42795</c:v>
                </c:pt>
                <c:pt idx="75">
                  <c:v>42887</c:v>
                </c:pt>
                <c:pt idx="76">
                  <c:v>42979</c:v>
                </c:pt>
                <c:pt idx="77">
                  <c:v>43070</c:v>
                </c:pt>
                <c:pt idx="78">
                  <c:v>43160</c:v>
                </c:pt>
                <c:pt idx="79">
                  <c:v>43252</c:v>
                </c:pt>
                <c:pt idx="80">
                  <c:v>43344</c:v>
                </c:pt>
                <c:pt idx="81">
                  <c:v>43435</c:v>
                </c:pt>
                <c:pt idx="82">
                  <c:v>43525</c:v>
                </c:pt>
                <c:pt idx="83">
                  <c:v>43617</c:v>
                </c:pt>
                <c:pt idx="84">
                  <c:v>43709</c:v>
                </c:pt>
                <c:pt idx="85">
                  <c:v>43800</c:v>
                </c:pt>
                <c:pt idx="86">
                  <c:v>43891</c:v>
                </c:pt>
                <c:pt idx="87">
                  <c:v>43983</c:v>
                </c:pt>
                <c:pt idx="88">
                  <c:v>44075</c:v>
                </c:pt>
                <c:pt idx="89">
                  <c:v>44166</c:v>
                </c:pt>
                <c:pt idx="90">
                  <c:v>44256</c:v>
                </c:pt>
                <c:pt idx="91">
                  <c:v>44348</c:v>
                </c:pt>
                <c:pt idx="92">
                  <c:v>44440</c:v>
                </c:pt>
                <c:pt idx="93">
                  <c:v>44531</c:v>
                </c:pt>
                <c:pt idx="94">
                  <c:v>44621</c:v>
                </c:pt>
              </c:numCache>
            </c:numRef>
          </c:cat>
          <c:val>
            <c:numRef>
              <c:f>'2.5'!$B$8:$EG$8</c:f>
              <c:numCache>
                <c:formatCode>#,##0.00</c:formatCode>
                <c:ptCount val="136"/>
                <c:pt idx="0">
                  <c:v>3.5928143712574911</c:v>
                </c:pt>
                <c:pt idx="1">
                  <c:v>3.4226190476190466</c:v>
                </c:pt>
                <c:pt idx="2">
                  <c:v>3.3873343151693547</c:v>
                </c:pt>
                <c:pt idx="3">
                  <c:v>3.5190615835777095</c:v>
                </c:pt>
                <c:pt idx="4">
                  <c:v>3.1791907514450823</c:v>
                </c:pt>
                <c:pt idx="5">
                  <c:v>3.1654676258992875</c:v>
                </c:pt>
                <c:pt idx="6">
                  <c:v>2.8490028490028463</c:v>
                </c:pt>
                <c:pt idx="7">
                  <c:v>2.9745042492917984</c:v>
                </c:pt>
                <c:pt idx="8">
                  <c:v>3.5014005602240994</c:v>
                </c:pt>
                <c:pt idx="9">
                  <c:v>3.6262203626220346</c:v>
                </c:pt>
                <c:pt idx="10">
                  <c:v>3.8781163434902899</c:v>
                </c:pt>
                <c:pt idx="11">
                  <c:v>3.8514442916093516</c:v>
                </c:pt>
                <c:pt idx="12">
                  <c:v>3.3829499323410062</c:v>
                </c:pt>
                <c:pt idx="13">
                  <c:v>3.49932705248992</c:v>
                </c:pt>
                <c:pt idx="14">
                  <c:v>3.2000000000000028</c:v>
                </c:pt>
                <c:pt idx="15">
                  <c:v>3.0463576158940464</c:v>
                </c:pt>
                <c:pt idx="16">
                  <c:v>3.2722513089005201</c:v>
                </c:pt>
                <c:pt idx="17">
                  <c:v>3.2509752925877766</c:v>
                </c:pt>
                <c:pt idx="18">
                  <c:v>3.8759689922480689</c:v>
                </c:pt>
                <c:pt idx="19">
                  <c:v>3.8560411311054033</c:v>
                </c:pt>
                <c:pt idx="20">
                  <c:v>3.8022813688213031</c:v>
                </c:pt>
                <c:pt idx="21">
                  <c:v>4.0302267002518821</c:v>
                </c:pt>
                <c:pt idx="22">
                  <c:v>3.6069651741293507</c:v>
                </c:pt>
                <c:pt idx="23">
                  <c:v>3.7128712871287162</c:v>
                </c:pt>
                <c:pt idx="24">
                  <c:v>3.4188034188034067</c:v>
                </c:pt>
                <c:pt idx="25">
                  <c:v>3.14769975786926</c:v>
                </c:pt>
                <c:pt idx="26">
                  <c:v>3.7214885954381938</c:v>
                </c:pt>
                <c:pt idx="27">
                  <c:v>3.9379474940334003</c:v>
                </c:pt>
                <c:pt idx="28">
                  <c:v>4.2502951593860638</c:v>
                </c:pt>
                <c:pt idx="29">
                  <c:v>4.3427230046948484</c:v>
                </c:pt>
                <c:pt idx="30">
                  <c:v>4.05092592592593</c:v>
                </c:pt>
                <c:pt idx="31">
                  <c:v>3.9035591274397374</c:v>
                </c:pt>
                <c:pt idx="32">
                  <c:v>3.737259343148347</c:v>
                </c:pt>
                <c:pt idx="33">
                  <c:v>3.8245219347581516</c:v>
                </c:pt>
                <c:pt idx="34">
                  <c:v>3.7819799777530472</c:v>
                </c:pt>
                <c:pt idx="35">
                  <c:v>3.7569060773480656</c:v>
                </c:pt>
                <c:pt idx="36">
                  <c:v>3.9301310043668325</c:v>
                </c:pt>
                <c:pt idx="37">
                  <c:v>3.9003250270855938</c:v>
                </c:pt>
                <c:pt idx="38">
                  <c:v>3.7513397642015001</c:v>
                </c:pt>
                <c:pt idx="39">
                  <c:v>3.9403620873269318</c:v>
                </c:pt>
                <c:pt idx="40">
                  <c:v>3.6764705882353033</c:v>
                </c:pt>
                <c:pt idx="41">
                  <c:v>3.9624608967674613</c:v>
                </c:pt>
                <c:pt idx="42">
                  <c:v>3.8223140495867725</c:v>
                </c:pt>
                <c:pt idx="43">
                  <c:v>3.688524590163933</c:v>
                </c:pt>
                <c:pt idx="44">
                  <c:v>3.5460992907801359</c:v>
                </c:pt>
                <c:pt idx="45">
                  <c:v>2.9087261785355922</c:v>
                </c:pt>
                <c:pt idx="46">
                  <c:v>3.0845771144278444</c:v>
                </c:pt>
                <c:pt idx="47">
                  <c:v>2.9644268774703608</c:v>
                </c:pt>
                <c:pt idx="48">
                  <c:v>3.5225048923678948</c:v>
                </c:pt>
                <c:pt idx="49">
                  <c:v>3.8011695906432719</c:v>
                </c:pt>
                <c:pt idx="50">
                  <c:v>3.8610038610038533</c:v>
                </c:pt>
                <c:pt idx="51">
                  <c:v>3.8387715930902067</c:v>
                </c:pt>
                <c:pt idx="52">
                  <c:v>3.4971644612476371</c:v>
                </c:pt>
                <c:pt idx="53">
                  <c:v>3.7558685446009488</c:v>
                </c:pt>
                <c:pt idx="54">
                  <c:v>3.5315985130111693</c:v>
                </c:pt>
                <c:pt idx="55">
                  <c:v>3.512014787430684</c:v>
                </c:pt>
                <c:pt idx="56">
                  <c:v>3.6529680365296802</c:v>
                </c:pt>
                <c:pt idx="57">
                  <c:v>3.167420814479649</c:v>
                </c:pt>
                <c:pt idx="58">
                  <c:v>2.8725314183123851</c:v>
                </c:pt>
                <c:pt idx="59">
                  <c:v>2.7678571428571441</c:v>
                </c:pt>
                <c:pt idx="60">
                  <c:v>2.2907488986784186</c:v>
                </c:pt>
                <c:pt idx="61">
                  <c:v>2.4561403508772006</c:v>
                </c:pt>
                <c:pt idx="62">
                  <c:v>2.6178010471204161</c:v>
                </c:pt>
                <c:pt idx="63">
                  <c:v>2.5195482189400487</c:v>
                </c:pt>
                <c:pt idx="64">
                  <c:v>2.5839793281653645</c:v>
                </c:pt>
                <c:pt idx="65">
                  <c:v>2.3972602739726012</c:v>
                </c:pt>
                <c:pt idx="66">
                  <c:v>2.1258503401360596</c:v>
                </c:pt>
                <c:pt idx="67">
                  <c:v>2.1186440677966045</c:v>
                </c:pt>
                <c:pt idx="68">
                  <c:v>2.1830394626364491</c:v>
                </c:pt>
                <c:pt idx="69">
                  <c:v>2.0903010033444858</c:v>
                </c:pt>
                <c:pt idx="70">
                  <c:v>2.0815986677768628</c:v>
                </c:pt>
                <c:pt idx="71">
                  <c:v>2.1576763485477102</c:v>
                </c:pt>
                <c:pt idx="72">
                  <c:v>2.0542317173377178</c:v>
                </c:pt>
                <c:pt idx="73">
                  <c:v>2.1294021294021359</c:v>
                </c:pt>
                <c:pt idx="74">
                  <c:v>2.1207177814029476</c:v>
                </c:pt>
                <c:pt idx="75">
                  <c:v>2.0308692120227567</c:v>
                </c:pt>
                <c:pt idx="76">
                  <c:v>2.0933977455716457</c:v>
                </c:pt>
                <c:pt idx="77">
                  <c:v>2.0048115477145245</c:v>
                </c:pt>
                <c:pt idx="78">
                  <c:v>2.0766773162939289</c:v>
                </c:pt>
                <c:pt idx="79">
                  <c:v>2.1496815286624393</c:v>
                </c:pt>
                <c:pt idx="80">
                  <c:v>2.3659305993690927</c:v>
                </c:pt>
                <c:pt idx="81">
                  <c:v>2.4371069182389959</c:v>
                </c:pt>
                <c:pt idx="82">
                  <c:v>2.3474178403755985</c:v>
                </c:pt>
                <c:pt idx="83">
                  <c:v>2.3382696804364667</c:v>
                </c:pt>
                <c:pt idx="84">
                  <c:v>2.15716486902926</c:v>
                </c:pt>
                <c:pt idx="85">
                  <c:v>2.148887183422854</c:v>
                </c:pt>
                <c:pt idx="86">
                  <c:v>2.1406727828745975</c:v>
                </c:pt>
                <c:pt idx="87">
                  <c:v>1.7517136329017413</c:v>
                </c:pt>
                <c:pt idx="88">
                  <c:v>1.3574660633484337</c:v>
                </c:pt>
                <c:pt idx="89">
                  <c:v>1.3523666416228375</c:v>
                </c:pt>
                <c:pt idx="90">
                  <c:v>1.4970059880239583</c:v>
                </c:pt>
                <c:pt idx="91">
                  <c:v>1.7964071856287456</c:v>
                </c:pt>
                <c:pt idx="92">
                  <c:v>2.0833333333333259</c:v>
                </c:pt>
                <c:pt idx="93">
                  <c:v>2.3721275018532051</c:v>
                </c:pt>
                <c:pt idx="94">
                  <c:v>2.433628318584069</c:v>
                </c:pt>
              </c:numCache>
            </c:numRef>
          </c:val>
          <c:smooth val="0"/>
          <c:extLst>
            <c:ext xmlns:c16="http://schemas.microsoft.com/office/drawing/2014/chart" uri="{C3380CC4-5D6E-409C-BE32-E72D297353CC}">
              <c16:uniqueId val="{00000000-69A4-4D99-BC28-338D4F321783}"/>
            </c:ext>
          </c:extLst>
        </c:ser>
        <c:ser>
          <c:idx val="1"/>
          <c:order val="1"/>
          <c:tx>
            <c:strRef>
              <c:f>'2.5'!$A$9</c:f>
              <c:strCache>
                <c:ptCount val="1"/>
                <c:pt idx="0">
                  <c:v>COE per hour worked</c:v>
                </c:pt>
              </c:strCache>
            </c:strRef>
          </c:tx>
          <c:spPr>
            <a:ln w="28575" cap="rnd">
              <a:solidFill>
                <a:srgbClr val="008EBA"/>
              </a:solidFill>
              <a:round/>
            </a:ln>
            <a:effectLst/>
          </c:spPr>
          <c:marker>
            <c:symbol val="none"/>
          </c:marker>
          <c:cat>
            <c:numRef>
              <c:f>'2.5'!$B$7:$EG$7</c:f>
              <c:numCache>
                <c:formatCode>mmm\-yy</c:formatCode>
                <c:ptCount val="136"/>
                <c:pt idx="0">
                  <c:v>36039</c:v>
                </c:pt>
                <c:pt idx="1">
                  <c:v>36130</c:v>
                </c:pt>
                <c:pt idx="2">
                  <c:v>36220</c:v>
                </c:pt>
                <c:pt idx="3">
                  <c:v>36312</c:v>
                </c:pt>
                <c:pt idx="4">
                  <c:v>36404</c:v>
                </c:pt>
                <c:pt idx="5">
                  <c:v>36495</c:v>
                </c:pt>
                <c:pt idx="6">
                  <c:v>36586</c:v>
                </c:pt>
                <c:pt idx="7">
                  <c:v>36678</c:v>
                </c:pt>
                <c:pt idx="8">
                  <c:v>36770</c:v>
                </c:pt>
                <c:pt idx="9">
                  <c:v>36861</c:v>
                </c:pt>
                <c:pt idx="10">
                  <c:v>36951</c:v>
                </c:pt>
                <c:pt idx="11">
                  <c:v>37043</c:v>
                </c:pt>
                <c:pt idx="12">
                  <c:v>37135</c:v>
                </c:pt>
                <c:pt idx="13">
                  <c:v>37226</c:v>
                </c:pt>
                <c:pt idx="14">
                  <c:v>37316</c:v>
                </c:pt>
                <c:pt idx="15">
                  <c:v>37408</c:v>
                </c:pt>
                <c:pt idx="16">
                  <c:v>37500</c:v>
                </c:pt>
                <c:pt idx="17">
                  <c:v>37591</c:v>
                </c:pt>
                <c:pt idx="18">
                  <c:v>37681</c:v>
                </c:pt>
                <c:pt idx="19">
                  <c:v>37773</c:v>
                </c:pt>
                <c:pt idx="20">
                  <c:v>37865</c:v>
                </c:pt>
                <c:pt idx="21">
                  <c:v>37956</c:v>
                </c:pt>
                <c:pt idx="22">
                  <c:v>38047</c:v>
                </c:pt>
                <c:pt idx="23">
                  <c:v>38139</c:v>
                </c:pt>
                <c:pt idx="24">
                  <c:v>38231</c:v>
                </c:pt>
                <c:pt idx="25">
                  <c:v>38322</c:v>
                </c:pt>
                <c:pt idx="26">
                  <c:v>38412</c:v>
                </c:pt>
                <c:pt idx="27">
                  <c:v>38504</c:v>
                </c:pt>
                <c:pt idx="28">
                  <c:v>38596</c:v>
                </c:pt>
                <c:pt idx="29">
                  <c:v>38687</c:v>
                </c:pt>
                <c:pt idx="30">
                  <c:v>38777</c:v>
                </c:pt>
                <c:pt idx="31">
                  <c:v>38869</c:v>
                </c:pt>
                <c:pt idx="32">
                  <c:v>38961</c:v>
                </c:pt>
                <c:pt idx="33">
                  <c:v>39052</c:v>
                </c:pt>
                <c:pt idx="34">
                  <c:v>39142</c:v>
                </c:pt>
                <c:pt idx="35">
                  <c:v>39234</c:v>
                </c:pt>
                <c:pt idx="36">
                  <c:v>39326</c:v>
                </c:pt>
                <c:pt idx="37">
                  <c:v>39417</c:v>
                </c:pt>
                <c:pt idx="38">
                  <c:v>39508</c:v>
                </c:pt>
                <c:pt idx="39">
                  <c:v>39600</c:v>
                </c:pt>
                <c:pt idx="40">
                  <c:v>39692</c:v>
                </c:pt>
                <c:pt idx="41">
                  <c:v>39783</c:v>
                </c:pt>
                <c:pt idx="42">
                  <c:v>39873</c:v>
                </c:pt>
                <c:pt idx="43">
                  <c:v>39965</c:v>
                </c:pt>
                <c:pt idx="44">
                  <c:v>40057</c:v>
                </c:pt>
                <c:pt idx="45">
                  <c:v>40148</c:v>
                </c:pt>
                <c:pt idx="46">
                  <c:v>40238</c:v>
                </c:pt>
                <c:pt idx="47">
                  <c:v>40330</c:v>
                </c:pt>
                <c:pt idx="48">
                  <c:v>40422</c:v>
                </c:pt>
                <c:pt idx="49">
                  <c:v>40513</c:v>
                </c:pt>
                <c:pt idx="50">
                  <c:v>40603</c:v>
                </c:pt>
                <c:pt idx="51">
                  <c:v>40695</c:v>
                </c:pt>
                <c:pt idx="52">
                  <c:v>40787</c:v>
                </c:pt>
                <c:pt idx="53">
                  <c:v>40878</c:v>
                </c:pt>
                <c:pt idx="54">
                  <c:v>40969</c:v>
                </c:pt>
                <c:pt idx="55">
                  <c:v>41061</c:v>
                </c:pt>
                <c:pt idx="56">
                  <c:v>41153</c:v>
                </c:pt>
                <c:pt idx="57">
                  <c:v>41244</c:v>
                </c:pt>
                <c:pt idx="58">
                  <c:v>41334</c:v>
                </c:pt>
                <c:pt idx="59">
                  <c:v>41426</c:v>
                </c:pt>
                <c:pt idx="60">
                  <c:v>41518</c:v>
                </c:pt>
                <c:pt idx="61">
                  <c:v>41609</c:v>
                </c:pt>
                <c:pt idx="62">
                  <c:v>41699</c:v>
                </c:pt>
                <c:pt idx="63">
                  <c:v>41791</c:v>
                </c:pt>
                <c:pt idx="64">
                  <c:v>41883</c:v>
                </c:pt>
                <c:pt idx="65">
                  <c:v>41974</c:v>
                </c:pt>
                <c:pt idx="66">
                  <c:v>42064</c:v>
                </c:pt>
                <c:pt idx="67">
                  <c:v>42156</c:v>
                </c:pt>
                <c:pt idx="68">
                  <c:v>42248</c:v>
                </c:pt>
                <c:pt idx="69">
                  <c:v>42339</c:v>
                </c:pt>
                <c:pt idx="70">
                  <c:v>42430</c:v>
                </c:pt>
                <c:pt idx="71">
                  <c:v>42522</c:v>
                </c:pt>
                <c:pt idx="72">
                  <c:v>42614</c:v>
                </c:pt>
                <c:pt idx="73">
                  <c:v>42705</c:v>
                </c:pt>
                <c:pt idx="74">
                  <c:v>42795</c:v>
                </c:pt>
                <c:pt idx="75">
                  <c:v>42887</c:v>
                </c:pt>
                <c:pt idx="76">
                  <c:v>42979</c:v>
                </c:pt>
                <c:pt idx="77">
                  <c:v>43070</c:v>
                </c:pt>
                <c:pt idx="78">
                  <c:v>43160</c:v>
                </c:pt>
                <c:pt idx="79">
                  <c:v>43252</c:v>
                </c:pt>
                <c:pt idx="80">
                  <c:v>43344</c:v>
                </c:pt>
                <c:pt idx="81">
                  <c:v>43435</c:v>
                </c:pt>
                <c:pt idx="82">
                  <c:v>43525</c:v>
                </c:pt>
                <c:pt idx="83">
                  <c:v>43617</c:v>
                </c:pt>
                <c:pt idx="84">
                  <c:v>43709</c:v>
                </c:pt>
                <c:pt idx="85">
                  <c:v>43800</c:v>
                </c:pt>
                <c:pt idx="86">
                  <c:v>43891</c:v>
                </c:pt>
                <c:pt idx="87">
                  <c:v>43983</c:v>
                </c:pt>
                <c:pt idx="88">
                  <c:v>44075</c:v>
                </c:pt>
                <c:pt idx="89">
                  <c:v>44166</c:v>
                </c:pt>
                <c:pt idx="90">
                  <c:v>44256</c:v>
                </c:pt>
                <c:pt idx="91">
                  <c:v>44348</c:v>
                </c:pt>
                <c:pt idx="92">
                  <c:v>44440</c:v>
                </c:pt>
                <c:pt idx="93">
                  <c:v>44531</c:v>
                </c:pt>
                <c:pt idx="94">
                  <c:v>44621</c:v>
                </c:pt>
              </c:numCache>
            </c:numRef>
          </c:cat>
          <c:val>
            <c:numRef>
              <c:f>'2.5'!$B$9:$EG$9</c:f>
              <c:numCache>
                <c:formatCode>#,##0.00</c:formatCode>
                <c:ptCount val="136"/>
                <c:pt idx="0">
                  <c:v>6.2046517891026109</c:v>
                </c:pt>
                <c:pt idx="1">
                  <c:v>2.5350991456631</c:v>
                </c:pt>
                <c:pt idx="2">
                  <c:v>5.3538244486738273</c:v>
                </c:pt>
                <c:pt idx="3">
                  <c:v>3.9472029177966217</c:v>
                </c:pt>
                <c:pt idx="4">
                  <c:v>1.4051265814028824</c:v>
                </c:pt>
                <c:pt idx="5">
                  <c:v>2.4774732219816853</c:v>
                </c:pt>
                <c:pt idx="6">
                  <c:v>5.949445764081851E-2</c:v>
                </c:pt>
                <c:pt idx="7">
                  <c:v>2.1285451536294353</c:v>
                </c:pt>
                <c:pt idx="8">
                  <c:v>2.154980853695565</c:v>
                </c:pt>
                <c:pt idx="9">
                  <c:v>6.3762262464143626</c:v>
                </c:pt>
                <c:pt idx="10">
                  <c:v>9.0016296751699301</c:v>
                </c:pt>
                <c:pt idx="11">
                  <c:v>9.3934057256719772</c:v>
                </c:pt>
                <c:pt idx="12">
                  <c:v>6.3757666587453521</c:v>
                </c:pt>
                <c:pt idx="13">
                  <c:v>1.5139310335231748</c:v>
                </c:pt>
                <c:pt idx="14">
                  <c:v>-1.4986545167546494</c:v>
                </c:pt>
                <c:pt idx="15">
                  <c:v>-1.4239836492091817</c:v>
                </c:pt>
                <c:pt idx="16">
                  <c:v>1.8262630250657663</c:v>
                </c:pt>
                <c:pt idx="17">
                  <c:v>2.8073767922573767</c:v>
                </c:pt>
                <c:pt idx="18">
                  <c:v>5.1889436876557671</c:v>
                </c:pt>
                <c:pt idx="19">
                  <c:v>5.8157502349692081</c:v>
                </c:pt>
                <c:pt idx="20">
                  <c:v>5.2554958015436082</c:v>
                </c:pt>
                <c:pt idx="21">
                  <c:v>6.6539899693917048</c:v>
                </c:pt>
                <c:pt idx="22">
                  <c:v>5.9574244302628143</c:v>
                </c:pt>
                <c:pt idx="23">
                  <c:v>4.155472826256279</c:v>
                </c:pt>
                <c:pt idx="24">
                  <c:v>7.0111474112021677</c:v>
                </c:pt>
                <c:pt idx="25">
                  <c:v>5.6505116683058132</c:v>
                </c:pt>
                <c:pt idx="26">
                  <c:v>6.173521634827539</c:v>
                </c:pt>
                <c:pt idx="27">
                  <c:v>5.4977652544247579</c:v>
                </c:pt>
                <c:pt idx="28">
                  <c:v>3.9039381465562739</c:v>
                </c:pt>
                <c:pt idx="29">
                  <c:v>4.655589919795422</c:v>
                </c:pt>
                <c:pt idx="30">
                  <c:v>4.0725312062938945</c:v>
                </c:pt>
                <c:pt idx="31">
                  <c:v>3.4624251488042823</c:v>
                </c:pt>
                <c:pt idx="32">
                  <c:v>2.1836888311325353</c:v>
                </c:pt>
                <c:pt idx="33">
                  <c:v>3.533302561979923</c:v>
                </c:pt>
                <c:pt idx="34">
                  <c:v>5.6103808164575941</c:v>
                </c:pt>
                <c:pt idx="35">
                  <c:v>7.2543155070000642</c:v>
                </c:pt>
                <c:pt idx="36">
                  <c:v>8.0406696137078413</c:v>
                </c:pt>
                <c:pt idx="37">
                  <c:v>3.6918589794933787</c:v>
                </c:pt>
                <c:pt idx="38">
                  <c:v>0.37123600734041418</c:v>
                </c:pt>
                <c:pt idx="39">
                  <c:v>0.46311140890931135</c:v>
                </c:pt>
                <c:pt idx="40">
                  <c:v>-0.29592129571160974</c:v>
                </c:pt>
                <c:pt idx="41">
                  <c:v>2.2222200854647323</c:v>
                </c:pt>
                <c:pt idx="42">
                  <c:v>3.6811159304440233</c:v>
                </c:pt>
                <c:pt idx="43">
                  <c:v>2.5847426487735303</c:v>
                </c:pt>
                <c:pt idx="44">
                  <c:v>4.0316107313778327</c:v>
                </c:pt>
                <c:pt idx="45">
                  <c:v>4.5477913991103236</c:v>
                </c:pt>
                <c:pt idx="46">
                  <c:v>3.7874200362230104</c:v>
                </c:pt>
                <c:pt idx="47">
                  <c:v>6.5537599047330364</c:v>
                </c:pt>
                <c:pt idx="48">
                  <c:v>5.1284500200283523</c:v>
                </c:pt>
                <c:pt idx="49">
                  <c:v>3.9761095941720948</c:v>
                </c:pt>
                <c:pt idx="50">
                  <c:v>4.7306218530754673</c:v>
                </c:pt>
                <c:pt idx="51">
                  <c:v>4.8666188267777022</c:v>
                </c:pt>
                <c:pt idx="52">
                  <c:v>5.1082855487441181</c:v>
                </c:pt>
                <c:pt idx="53">
                  <c:v>4.452197784229539</c:v>
                </c:pt>
                <c:pt idx="54">
                  <c:v>6.0387085613571534</c:v>
                </c:pt>
                <c:pt idx="55">
                  <c:v>2.8288857730168093</c:v>
                </c:pt>
                <c:pt idx="56">
                  <c:v>0.83624112413833718</c:v>
                </c:pt>
                <c:pt idx="57">
                  <c:v>1.6180369558092211</c:v>
                </c:pt>
                <c:pt idx="58">
                  <c:v>-1.1541244958368502</c:v>
                </c:pt>
                <c:pt idx="59">
                  <c:v>-0.65803337006030693</c:v>
                </c:pt>
                <c:pt idx="60">
                  <c:v>1.1980267689516211</c:v>
                </c:pt>
                <c:pt idx="61">
                  <c:v>3.908632598334405</c:v>
                </c:pt>
                <c:pt idx="62">
                  <c:v>5.5983884381321403</c:v>
                </c:pt>
                <c:pt idx="63">
                  <c:v>6.2241946273129178</c:v>
                </c:pt>
                <c:pt idx="64">
                  <c:v>5.8634305650221652</c:v>
                </c:pt>
                <c:pt idx="65">
                  <c:v>3.7916259541016295</c:v>
                </c:pt>
                <c:pt idx="66">
                  <c:v>1.9200394279444533</c:v>
                </c:pt>
                <c:pt idx="67">
                  <c:v>1.5457341194818897</c:v>
                </c:pt>
                <c:pt idx="68">
                  <c:v>0.52562669493396719</c:v>
                </c:pt>
                <c:pt idx="69">
                  <c:v>-2.6339337530256746E-2</c:v>
                </c:pt>
                <c:pt idx="70">
                  <c:v>0.67330346793676998</c:v>
                </c:pt>
                <c:pt idx="71">
                  <c:v>0.99907207608649351</c:v>
                </c:pt>
                <c:pt idx="72">
                  <c:v>3.078089831233366</c:v>
                </c:pt>
                <c:pt idx="73">
                  <c:v>2.0718317148653798</c:v>
                </c:pt>
                <c:pt idx="74">
                  <c:v>3.4701513746775658</c:v>
                </c:pt>
                <c:pt idx="75">
                  <c:v>3.1329981813601693</c:v>
                </c:pt>
                <c:pt idx="76">
                  <c:v>2.152829166723258</c:v>
                </c:pt>
                <c:pt idx="77">
                  <c:v>2.4526624409735964</c:v>
                </c:pt>
                <c:pt idx="78">
                  <c:v>2.5424225449590221</c:v>
                </c:pt>
                <c:pt idx="79">
                  <c:v>1.704999366935156</c:v>
                </c:pt>
                <c:pt idx="80">
                  <c:v>2.6694685308108257</c:v>
                </c:pt>
                <c:pt idx="81">
                  <c:v>3.803929526099914</c:v>
                </c:pt>
                <c:pt idx="82">
                  <c:v>3.203216731177827</c:v>
                </c:pt>
                <c:pt idx="83">
                  <c:v>3.8741902143466955</c:v>
                </c:pt>
                <c:pt idx="84">
                  <c:v>2.40537103944789</c:v>
                </c:pt>
                <c:pt idx="85">
                  <c:v>2.3736690173506103</c:v>
                </c:pt>
                <c:pt idx="86">
                  <c:v>2.0495273151944327</c:v>
                </c:pt>
                <c:pt idx="87">
                  <c:v>9.4552822240181911</c:v>
                </c:pt>
                <c:pt idx="88">
                  <c:v>5.7103415943519753</c:v>
                </c:pt>
                <c:pt idx="89">
                  <c:v>3.5168045134137405</c:v>
                </c:pt>
                <c:pt idx="90">
                  <c:v>5.7975142126085011</c:v>
                </c:pt>
                <c:pt idx="91">
                  <c:v>-4.3880730835336941</c:v>
                </c:pt>
                <c:pt idx="92">
                  <c:v>6.9657364386896514</c:v>
                </c:pt>
                <c:pt idx="93">
                  <c:v>3.7149276510559437</c:v>
                </c:pt>
                <c:pt idx="94">
                  <c:v>4.3850833436652303</c:v>
                </c:pt>
              </c:numCache>
            </c:numRef>
          </c:val>
          <c:smooth val="0"/>
          <c:extLst>
            <c:ext xmlns:c16="http://schemas.microsoft.com/office/drawing/2014/chart" uri="{C3380CC4-5D6E-409C-BE32-E72D297353CC}">
              <c16:uniqueId val="{00000001-69A4-4D99-BC28-338D4F321783}"/>
            </c:ext>
          </c:extLst>
        </c:ser>
        <c:dLbls>
          <c:showLegendKey val="0"/>
          <c:showVal val="0"/>
          <c:showCatName val="0"/>
          <c:showSerName val="0"/>
          <c:showPercent val="0"/>
          <c:showBubbleSize val="0"/>
        </c:dLbls>
        <c:smooth val="0"/>
        <c:axId val="29625567"/>
        <c:axId val="29619743"/>
      </c:lineChart>
      <c:dateAx>
        <c:axId val="29625567"/>
        <c:scaling>
          <c:orientation val="minMax"/>
          <c:max val="44621"/>
          <c:min val="37316"/>
        </c:scaling>
        <c:delete val="0"/>
        <c:axPos val="b"/>
        <c:numFmt formatCode="mmm\-yy"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619743"/>
        <c:crosses val="autoZero"/>
        <c:auto val="1"/>
        <c:lblOffset val="100"/>
        <c:baseTimeUnit val="months"/>
        <c:majorUnit val="5"/>
        <c:majorTimeUnit val="years"/>
      </c:dateAx>
      <c:valAx>
        <c:axId val="296197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 through the year</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625567"/>
        <c:crosses val="autoZero"/>
        <c:crossBetween val="between"/>
      </c:valAx>
      <c:spPr>
        <a:noFill/>
        <a:ln>
          <a:noFill/>
        </a:ln>
        <a:effectLst/>
      </c:spPr>
    </c:plotArea>
    <c:legend>
      <c:legendPos val="b"/>
      <c:layout>
        <c:manualLayout>
          <c:xMode val="edge"/>
          <c:yMode val="edge"/>
          <c:x val="0.12375774261107876"/>
          <c:y val="0.66053256337384447"/>
          <c:w val="0.7303841113351689"/>
          <c:h val="0.21709305555555558"/>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13796998838213"/>
          <c:y val="7.0289814814814819E-2"/>
          <c:w val="0.81615474689722145"/>
          <c:h val="0.8276163722053258"/>
        </c:manualLayout>
      </c:layout>
      <c:barChart>
        <c:barDir val="col"/>
        <c:grouping val="clustered"/>
        <c:varyColors val="0"/>
        <c:ser>
          <c:idx val="0"/>
          <c:order val="0"/>
          <c:tx>
            <c:strRef>
              <c:f>'2.6'!$D$27</c:f>
              <c:strCache>
                <c:ptCount val="1"/>
                <c:pt idx="0">
                  <c:v>COE per hour worked</c:v>
                </c:pt>
              </c:strCache>
            </c:strRef>
          </c:tx>
          <c:spPr>
            <a:solidFill>
              <a:srgbClr val="008EBA"/>
            </a:solidFill>
            <a:ln>
              <a:noFill/>
            </a:ln>
            <a:effectLst/>
          </c:spPr>
          <c:invertIfNegative val="0"/>
          <c:cat>
            <c:strLit>
              <c:ptCount val="16"/>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pt idx="13">
                <c:v>2023-24</c:v>
              </c:pt>
              <c:pt idx="14">
                <c:v>2024-25</c:v>
              </c:pt>
              <c:pt idx="15">
                <c:v>2025-26</c:v>
              </c:pt>
            </c:strLit>
          </c:cat>
          <c:val>
            <c:numRef>
              <c:f>'2.6'!$E$27:$T$27</c:f>
              <c:numCache>
                <c:formatCode>#,##0.00</c:formatCode>
                <c:ptCount val="16"/>
                <c:pt idx="0">
                  <c:v>1.645453813756717</c:v>
                </c:pt>
                <c:pt idx="1">
                  <c:v>2.0579070609357188</c:v>
                </c:pt>
                <c:pt idx="2">
                  <c:v>-2.3406909912122273</c:v>
                </c:pt>
                <c:pt idx="3">
                  <c:v>1.6082944949096287</c:v>
                </c:pt>
                <c:pt idx="4">
                  <c:v>1.298211705662581</c:v>
                </c:pt>
                <c:pt idx="5">
                  <c:v>-0.95808756605549661</c:v>
                </c:pt>
                <c:pt idx="6">
                  <c:v>0.89980023886707272</c:v>
                </c:pt>
                <c:pt idx="7">
                  <c:v>0.16058086771057845</c:v>
                </c:pt>
                <c:pt idx="8">
                  <c:v>1.7057118646963261</c:v>
                </c:pt>
                <c:pt idx="9">
                  <c:v>3.0131156492359707</c:v>
                </c:pt>
                <c:pt idx="10">
                  <c:v>0.99776317655444302</c:v>
                </c:pt>
                <c:pt idx="11">
                  <c:v>1.4219496759403398</c:v>
                </c:pt>
                <c:pt idx="12">
                  <c:v>-2.9596487302906667</c:v>
                </c:pt>
                <c:pt idx="13">
                  <c:v>1.1953321153557397</c:v>
                </c:pt>
                <c:pt idx="14">
                  <c:v>1.0690185555785092</c:v>
                </c:pt>
                <c:pt idx="15">
                  <c:v>1.1194134365681805</c:v>
                </c:pt>
              </c:numCache>
            </c:numRef>
          </c:val>
          <c:extLst>
            <c:ext xmlns:c16="http://schemas.microsoft.com/office/drawing/2014/chart" uri="{C3380CC4-5D6E-409C-BE32-E72D297353CC}">
              <c16:uniqueId val="{00000000-A207-4109-ADAF-4BC001CE97FD}"/>
            </c:ext>
          </c:extLst>
        </c:ser>
        <c:ser>
          <c:idx val="1"/>
          <c:order val="1"/>
          <c:tx>
            <c:strRef>
              <c:f>'2.6'!$D$28</c:f>
              <c:strCache>
                <c:ptCount val="1"/>
                <c:pt idx="0">
                  <c:v>WPI</c:v>
                </c:pt>
              </c:strCache>
            </c:strRef>
          </c:tx>
          <c:spPr>
            <a:solidFill>
              <a:srgbClr val="002664"/>
            </a:solidFill>
            <a:ln>
              <a:noFill/>
            </a:ln>
            <a:effectLst/>
          </c:spPr>
          <c:invertIfNegative val="0"/>
          <c:cat>
            <c:strLit>
              <c:ptCount val="16"/>
              <c:pt idx="0">
                <c:v>2010-11</c:v>
              </c:pt>
              <c:pt idx="1">
                <c:v>2011-12</c:v>
              </c:pt>
              <c:pt idx="2">
                <c:v>2012-13</c:v>
              </c:pt>
              <c:pt idx="3">
                <c:v>2013-14</c:v>
              </c:pt>
              <c:pt idx="4">
                <c:v>2014-15</c:v>
              </c:pt>
              <c:pt idx="5">
                <c:v>2015-16</c:v>
              </c:pt>
              <c:pt idx="6">
                <c:v>2016-17</c:v>
              </c:pt>
              <c:pt idx="7">
                <c:v>2017-18</c:v>
              </c:pt>
              <c:pt idx="8">
                <c:v>2018-19</c:v>
              </c:pt>
              <c:pt idx="9">
                <c:v>2019-20</c:v>
              </c:pt>
              <c:pt idx="10">
                <c:v>2020-21</c:v>
              </c:pt>
              <c:pt idx="11">
                <c:v>2021-22</c:v>
              </c:pt>
              <c:pt idx="12">
                <c:v>2022-23</c:v>
              </c:pt>
              <c:pt idx="13">
                <c:v>2023-24</c:v>
              </c:pt>
              <c:pt idx="14">
                <c:v>2024-25</c:v>
              </c:pt>
              <c:pt idx="15">
                <c:v>2025-26</c:v>
              </c:pt>
            </c:strLit>
          </c:cat>
          <c:val>
            <c:numRef>
              <c:f>'2.6'!$E$28:$T$28</c:f>
              <c:numCache>
                <c:formatCode>#,##0.00</c:formatCode>
                <c:ptCount val="16"/>
                <c:pt idx="0">
                  <c:v>0.75786955718788818</c:v>
                </c:pt>
                <c:pt idx="1">
                  <c:v>1.0580386344918082</c:v>
                </c:pt>
                <c:pt idx="2">
                  <c:v>0.54923624807142346</c:v>
                </c:pt>
                <c:pt idx="3">
                  <c:v>-0.10859482409539112</c:v>
                </c:pt>
                <c:pt idx="4">
                  <c:v>0.37491749519888629</c:v>
                </c:pt>
                <c:pt idx="5">
                  <c:v>0.60232978751504618</c:v>
                </c:pt>
                <c:pt idx="6">
                  <c:v>6.2131691984276927E-2</c:v>
                </c:pt>
                <c:pt idx="7">
                  <c:v>3.263704960289715E-2</c:v>
                </c:pt>
                <c:pt idx="8">
                  <c:v>0.70591036717114264</c:v>
                </c:pt>
                <c:pt idx="9">
                  <c:v>1.0061733046930357</c:v>
                </c:pt>
                <c:pt idx="10">
                  <c:v>-7.9232576727576998E-3</c:v>
                </c:pt>
                <c:pt idx="11">
                  <c:v>-1.5855345312347993</c:v>
                </c:pt>
                <c:pt idx="12">
                  <c:v>-1.9658922956673592</c:v>
                </c:pt>
                <c:pt idx="13">
                  <c:v>0.32634662556871774</c:v>
                </c:pt>
                <c:pt idx="14">
                  <c:v>0.21241359946002092</c:v>
                </c:pt>
                <c:pt idx="15">
                  <c:v>0.42915792694715549</c:v>
                </c:pt>
              </c:numCache>
            </c:numRef>
          </c:val>
          <c:extLst>
            <c:ext xmlns:c16="http://schemas.microsoft.com/office/drawing/2014/chart" uri="{C3380CC4-5D6E-409C-BE32-E72D297353CC}">
              <c16:uniqueId val="{00000001-A207-4109-ADAF-4BC001CE97FD}"/>
            </c:ext>
          </c:extLst>
        </c:ser>
        <c:dLbls>
          <c:showLegendKey val="0"/>
          <c:showVal val="0"/>
          <c:showCatName val="0"/>
          <c:showSerName val="0"/>
          <c:showPercent val="0"/>
          <c:showBubbleSize val="0"/>
        </c:dLbls>
        <c:gapWidth val="219"/>
        <c:overlap val="-27"/>
        <c:axId val="282941967"/>
        <c:axId val="282926159"/>
      </c:barChart>
      <c:catAx>
        <c:axId val="282941967"/>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82926159"/>
        <c:crosses val="autoZero"/>
        <c:auto val="1"/>
        <c:lblAlgn val="ctr"/>
        <c:lblOffset val="100"/>
        <c:tickLblSkip val="3"/>
        <c:noMultiLvlLbl val="0"/>
      </c:catAx>
      <c:valAx>
        <c:axId val="2829261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 change, annual average</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82941967"/>
        <c:crosses val="autoZero"/>
        <c:crossBetween val="between"/>
      </c:valAx>
      <c:spPr>
        <a:noFill/>
        <a:ln>
          <a:noFill/>
        </a:ln>
        <a:effectLst/>
      </c:spPr>
    </c:plotArea>
    <c:legend>
      <c:legendPos val="b"/>
      <c:layout>
        <c:manualLayout>
          <c:xMode val="edge"/>
          <c:yMode val="edge"/>
          <c:x val="0.27861618730955212"/>
          <c:y val="0.68588366147537372"/>
          <c:w val="0.37956251563841908"/>
          <c:h val="0.192005483599931"/>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77933118526206"/>
          <c:y val="5.0925925925925923E-2"/>
          <c:w val="0.70313072288059997"/>
          <c:h val="0.83300560023579939"/>
        </c:manualLayout>
      </c:layout>
      <c:lineChart>
        <c:grouping val="standard"/>
        <c:varyColors val="0"/>
        <c:ser>
          <c:idx val="0"/>
          <c:order val="0"/>
          <c:tx>
            <c:strRef>
              <c:f>'[BP1Ch2_TableCharts.xlsx]2.7'!$A$8</c:f>
              <c:strCache>
                <c:ptCount val="1"/>
                <c:pt idx="0">
                  <c:v>Crude Oil Brent $US/bbl (LHS)</c:v>
                </c:pt>
              </c:strCache>
            </c:strRef>
          </c:tx>
          <c:spPr>
            <a:ln w="28575" cap="rnd">
              <a:solidFill>
                <a:srgbClr val="00426F"/>
              </a:solidFill>
              <a:round/>
            </a:ln>
            <a:effectLst/>
          </c:spPr>
          <c:marker>
            <c:symbol val="none"/>
          </c:marker>
          <c:cat>
            <c:numRef>
              <c:f>'[BP1Ch2_TableCharts.xlsx]2.7'!$B$7:$CU$7</c:f>
              <c:numCache>
                <c:formatCode>mmm\-yy</c:formatCode>
                <c:ptCount val="98"/>
                <c:pt idx="0">
                  <c:v>35765</c:v>
                </c:pt>
                <c:pt idx="1">
                  <c:v>35855</c:v>
                </c:pt>
                <c:pt idx="2">
                  <c:v>35947</c:v>
                </c:pt>
                <c:pt idx="3">
                  <c:v>36039</c:v>
                </c:pt>
                <c:pt idx="4">
                  <c:v>36130</c:v>
                </c:pt>
                <c:pt idx="5">
                  <c:v>36220</c:v>
                </c:pt>
                <c:pt idx="6">
                  <c:v>36312</c:v>
                </c:pt>
                <c:pt idx="7">
                  <c:v>36404</c:v>
                </c:pt>
                <c:pt idx="8">
                  <c:v>36495</c:v>
                </c:pt>
                <c:pt idx="9">
                  <c:v>36586</c:v>
                </c:pt>
                <c:pt idx="10">
                  <c:v>36678</c:v>
                </c:pt>
                <c:pt idx="11">
                  <c:v>36770</c:v>
                </c:pt>
                <c:pt idx="12">
                  <c:v>36861</c:v>
                </c:pt>
                <c:pt idx="13">
                  <c:v>36951</c:v>
                </c:pt>
                <c:pt idx="14">
                  <c:v>37043</c:v>
                </c:pt>
                <c:pt idx="15">
                  <c:v>37135</c:v>
                </c:pt>
                <c:pt idx="16">
                  <c:v>37226</c:v>
                </c:pt>
                <c:pt idx="17">
                  <c:v>37316</c:v>
                </c:pt>
                <c:pt idx="18">
                  <c:v>37408</c:v>
                </c:pt>
                <c:pt idx="19">
                  <c:v>37500</c:v>
                </c:pt>
                <c:pt idx="20">
                  <c:v>37591</c:v>
                </c:pt>
                <c:pt idx="21">
                  <c:v>37681</c:v>
                </c:pt>
                <c:pt idx="22">
                  <c:v>37773</c:v>
                </c:pt>
                <c:pt idx="23">
                  <c:v>37865</c:v>
                </c:pt>
                <c:pt idx="24">
                  <c:v>37956</c:v>
                </c:pt>
                <c:pt idx="25">
                  <c:v>38047</c:v>
                </c:pt>
                <c:pt idx="26">
                  <c:v>38139</c:v>
                </c:pt>
                <c:pt idx="27">
                  <c:v>38231</c:v>
                </c:pt>
                <c:pt idx="28">
                  <c:v>38322</c:v>
                </c:pt>
                <c:pt idx="29">
                  <c:v>38412</c:v>
                </c:pt>
                <c:pt idx="30">
                  <c:v>38504</c:v>
                </c:pt>
                <c:pt idx="31">
                  <c:v>38596</c:v>
                </c:pt>
                <c:pt idx="32">
                  <c:v>38687</c:v>
                </c:pt>
                <c:pt idx="33">
                  <c:v>38777</c:v>
                </c:pt>
                <c:pt idx="34">
                  <c:v>38869</c:v>
                </c:pt>
                <c:pt idx="35">
                  <c:v>38961</c:v>
                </c:pt>
                <c:pt idx="36">
                  <c:v>39052</c:v>
                </c:pt>
                <c:pt idx="37">
                  <c:v>39142</c:v>
                </c:pt>
                <c:pt idx="38">
                  <c:v>39234</c:v>
                </c:pt>
                <c:pt idx="39">
                  <c:v>39326</c:v>
                </c:pt>
                <c:pt idx="40">
                  <c:v>39417</c:v>
                </c:pt>
                <c:pt idx="41">
                  <c:v>39508</c:v>
                </c:pt>
                <c:pt idx="42">
                  <c:v>39600</c:v>
                </c:pt>
                <c:pt idx="43">
                  <c:v>39692</c:v>
                </c:pt>
                <c:pt idx="44">
                  <c:v>39783</c:v>
                </c:pt>
                <c:pt idx="45">
                  <c:v>39873</c:v>
                </c:pt>
                <c:pt idx="46">
                  <c:v>39965</c:v>
                </c:pt>
                <c:pt idx="47">
                  <c:v>40057</c:v>
                </c:pt>
                <c:pt idx="48">
                  <c:v>40148</c:v>
                </c:pt>
                <c:pt idx="49">
                  <c:v>40238</c:v>
                </c:pt>
                <c:pt idx="50">
                  <c:v>40330</c:v>
                </c:pt>
                <c:pt idx="51">
                  <c:v>40422</c:v>
                </c:pt>
                <c:pt idx="52">
                  <c:v>40513</c:v>
                </c:pt>
                <c:pt idx="53">
                  <c:v>40603</c:v>
                </c:pt>
                <c:pt idx="54">
                  <c:v>40695</c:v>
                </c:pt>
                <c:pt idx="55">
                  <c:v>40787</c:v>
                </c:pt>
                <c:pt idx="56">
                  <c:v>40878</c:v>
                </c:pt>
                <c:pt idx="57">
                  <c:v>40969</c:v>
                </c:pt>
                <c:pt idx="58">
                  <c:v>41061</c:v>
                </c:pt>
                <c:pt idx="59">
                  <c:v>41153</c:v>
                </c:pt>
                <c:pt idx="60">
                  <c:v>41244</c:v>
                </c:pt>
                <c:pt idx="61">
                  <c:v>41334</c:v>
                </c:pt>
                <c:pt idx="62">
                  <c:v>41426</c:v>
                </c:pt>
                <c:pt idx="63">
                  <c:v>41518</c:v>
                </c:pt>
                <c:pt idx="64">
                  <c:v>41609</c:v>
                </c:pt>
                <c:pt idx="65">
                  <c:v>41699</c:v>
                </c:pt>
                <c:pt idx="66">
                  <c:v>41791</c:v>
                </c:pt>
                <c:pt idx="67">
                  <c:v>41883</c:v>
                </c:pt>
                <c:pt idx="68">
                  <c:v>41974</c:v>
                </c:pt>
                <c:pt idx="69">
                  <c:v>42064</c:v>
                </c:pt>
                <c:pt idx="70">
                  <c:v>42156</c:v>
                </c:pt>
                <c:pt idx="71">
                  <c:v>42248</c:v>
                </c:pt>
                <c:pt idx="72">
                  <c:v>42339</c:v>
                </c:pt>
                <c:pt idx="73">
                  <c:v>42430</c:v>
                </c:pt>
                <c:pt idx="74">
                  <c:v>42522</c:v>
                </c:pt>
                <c:pt idx="75">
                  <c:v>42614</c:v>
                </c:pt>
                <c:pt idx="76">
                  <c:v>42705</c:v>
                </c:pt>
                <c:pt idx="77">
                  <c:v>42795</c:v>
                </c:pt>
                <c:pt idx="78">
                  <c:v>42887</c:v>
                </c:pt>
                <c:pt idx="79">
                  <c:v>42979</c:v>
                </c:pt>
                <c:pt idx="80">
                  <c:v>43070</c:v>
                </c:pt>
                <c:pt idx="81">
                  <c:v>43160</c:v>
                </c:pt>
                <c:pt idx="82">
                  <c:v>43252</c:v>
                </c:pt>
                <c:pt idx="83">
                  <c:v>43344</c:v>
                </c:pt>
                <c:pt idx="84">
                  <c:v>43435</c:v>
                </c:pt>
                <c:pt idx="85">
                  <c:v>43525</c:v>
                </c:pt>
                <c:pt idx="86">
                  <c:v>43617</c:v>
                </c:pt>
                <c:pt idx="87">
                  <c:v>43709</c:v>
                </c:pt>
                <c:pt idx="88">
                  <c:v>43800</c:v>
                </c:pt>
                <c:pt idx="89">
                  <c:v>43891</c:v>
                </c:pt>
                <c:pt idx="90">
                  <c:v>43983</c:v>
                </c:pt>
                <c:pt idx="91">
                  <c:v>44075</c:v>
                </c:pt>
                <c:pt idx="92">
                  <c:v>44166</c:v>
                </c:pt>
                <c:pt idx="93">
                  <c:v>44256</c:v>
                </c:pt>
                <c:pt idx="94">
                  <c:v>44348</c:v>
                </c:pt>
                <c:pt idx="95">
                  <c:v>44440</c:v>
                </c:pt>
                <c:pt idx="96">
                  <c:v>44531</c:v>
                </c:pt>
                <c:pt idx="97">
                  <c:v>44621</c:v>
                </c:pt>
              </c:numCache>
            </c:numRef>
          </c:cat>
          <c:val>
            <c:numRef>
              <c:f>'[BP1Ch2_TableCharts.xlsx]2.7'!$B$8:$CU$8</c:f>
              <c:numCache>
                <c:formatCode>#,##0.00</c:formatCode>
                <c:ptCount val="98"/>
                <c:pt idx="0">
                  <c:v>18.740000000000002</c:v>
                </c:pt>
                <c:pt idx="1">
                  <c:v>14.12</c:v>
                </c:pt>
                <c:pt idx="2">
                  <c:v>13.366666666666667</c:v>
                </c:pt>
                <c:pt idx="3">
                  <c:v>12.443333333333333</c:v>
                </c:pt>
                <c:pt idx="4">
                  <c:v>11.186666666666667</c:v>
                </c:pt>
                <c:pt idx="5">
                  <c:v>11.296666666666667</c:v>
                </c:pt>
                <c:pt idx="6">
                  <c:v>15.459999999999999</c:v>
                </c:pt>
                <c:pt idx="7">
                  <c:v>20.613333333333333</c:v>
                </c:pt>
                <c:pt idx="8">
                  <c:v>24.016666666666666</c:v>
                </c:pt>
                <c:pt idx="9">
                  <c:v>26.926666666666666</c:v>
                </c:pt>
                <c:pt idx="10">
                  <c:v>26.766666666666666</c:v>
                </c:pt>
                <c:pt idx="11">
                  <c:v>30.673333333333332</c:v>
                </c:pt>
                <c:pt idx="12">
                  <c:v>29.723333333333333</c:v>
                </c:pt>
                <c:pt idx="13">
                  <c:v>25.873333333333335</c:v>
                </c:pt>
                <c:pt idx="14">
                  <c:v>27.27333333333333</c:v>
                </c:pt>
                <c:pt idx="15">
                  <c:v>25.303333333333331</c:v>
                </c:pt>
                <c:pt idx="16">
                  <c:v>19.350000000000001</c:v>
                </c:pt>
                <c:pt idx="17">
                  <c:v>21.133333333333336</c:v>
                </c:pt>
                <c:pt idx="18">
                  <c:v>25.053333333333331</c:v>
                </c:pt>
                <c:pt idx="19">
                  <c:v>26.929999999999996</c:v>
                </c:pt>
                <c:pt idx="20">
                  <c:v>26.736666666666665</c:v>
                </c:pt>
                <c:pt idx="21">
                  <c:v>31.52</c:v>
                </c:pt>
                <c:pt idx="22">
                  <c:v>26.169999999999998</c:v>
                </c:pt>
                <c:pt idx="23">
                  <c:v>28.45</c:v>
                </c:pt>
                <c:pt idx="24">
                  <c:v>29.39</c:v>
                </c:pt>
                <c:pt idx="25">
                  <c:v>31.923333333333336</c:v>
                </c:pt>
                <c:pt idx="26">
                  <c:v>35.446666666666665</c:v>
                </c:pt>
                <c:pt idx="27">
                  <c:v>41.38666666666667</c:v>
                </c:pt>
                <c:pt idx="28">
                  <c:v>44.163333333333334</c:v>
                </c:pt>
                <c:pt idx="29">
                  <c:v>47.696666666666665</c:v>
                </c:pt>
                <c:pt idx="30">
                  <c:v>51.626666666666665</c:v>
                </c:pt>
                <c:pt idx="31">
                  <c:v>61.47</c:v>
                </c:pt>
                <c:pt idx="32">
                  <c:v>56.879999999999995</c:v>
                </c:pt>
                <c:pt idx="33">
                  <c:v>61.75333333333333</c:v>
                </c:pt>
                <c:pt idx="34">
                  <c:v>69.533333333333346</c:v>
                </c:pt>
                <c:pt idx="35">
                  <c:v>69.62</c:v>
                </c:pt>
                <c:pt idx="36">
                  <c:v>59.68</c:v>
                </c:pt>
                <c:pt idx="37">
                  <c:v>57.763333333333343</c:v>
                </c:pt>
                <c:pt idx="38">
                  <c:v>68.583333333333329</c:v>
                </c:pt>
                <c:pt idx="39">
                  <c:v>74.953333333333333</c:v>
                </c:pt>
                <c:pt idx="40">
                  <c:v>88.56</c:v>
                </c:pt>
                <c:pt idx="41">
                  <c:v>96.936666666666667</c:v>
                </c:pt>
                <c:pt idx="42">
                  <c:v>121.39666666666666</c:v>
                </c:pt>
                <c:pt idx="43">
                  <c:v>114.39666666666666</c:v>
                </c:pt>
                <c:pt idx="44">
                  <c:v>54.660000000000004</c:v>
                </c:pt>
                <c:pt idx="45">
                  <c:v>44.43333333333333</c:v>
                </c:pt>
                <c:pt idx="46">
                  <c:v>58.696666666666658</c:v>
                </c:pt>
                <c:pt idx="47">
                  <c:v>68.2</c:v>
                </c:pt>
                <c:pt idx="48">
                  <c:v>74.63</c:v>
                </c:pt>
                <c:pt idx="49">
                  <c:v>76.25</c:v>
                </c:pt>
                <c:pt idx="50">
                  <c:v>78.509999999999991</c:v>
                </c:pt>
                <c:pt idx="51">
                  <c:v>76.820000000000007</c:v>
                </c:pt>
                <c:pt idx="52">
                  <c:v>86.466666666666654</c:v>
                </c:pt>
                <c:pt idx="53">
                  <c:v>104.96</c:v>
                </c:pt>
                <c:pt idx="54">
                  <c:v>117.36</c:v>
                </c:pt>
                <c:pt idx="55">
                  <c:v>113.33999999999999</c:v>
                </c:pt>
                <c:pt idx="56">
                  <c:v>109.39666666666666</c:v>
                </c:pt>
                <c:pt idx="57">
                  <c:v>118.49</c:v>
                </c:pt>
                <c:pt idx="58">
                  <c:v>108.41666666666667</c:v>
                </c:pt>
                <c:pt idx="59">
                  <c:v>109.61333333333334</c:v>
                </c:pt>
                <c:pt idx="60">
                  <c:v>110.08666666666666</c:v>
                </c:pt>
                <c:pt idx="61">
                  <c:v>112.49333333333334</c:v>
                </c:pt>
                <c:pt idx="62">
                  <c:v>102.57666666666667</c:v>
                </c:pt>
                <c:pt idx="63">
                  <c:v>110.27</c:v>
                </c:pt>
                <c:pt idx="64">
                  <c:v>109.21</c:v>
                </c:pt>
                <c:pt idx="65">
                  <c:v>108.16666666666667</c:v>
                </c:pt>
                <c:pt idx="66">
                  <c:v>109.7</c:v>
                </c:pt>
                <c:pt idx="67">
                  <c:v>101.82333333333334</c:v>
                </c:pt>
                <c:pt idx="68">
                  <c:v>76.403333333333336</c:v>
                </c:pt>
                <c:pt idx="69">
                  <c:v>53.916666666666664</c:v>
                </c:pt>
                <c:pt idx="70">
                  <c:v>61.693333333333328</c:v>
                </c:pt>
                <c:pt idx="71">
                  <c:v>50.233333333333341</c:v>
                </c:pt>
                <c:pt idx="72">
                  <c:v>43.57</c:v>
                </c:pt>
                <c:pt idx="73">
                  <c:v>33.696666666666665</c:v>
                </c:pt>
                <c:pt idx="74">
                  <c:v>45.523333333333333</c:v>
                </c:pt>
                <c:pt idx="75">
                  <c:v>45.786666666666669</c:v>
                </c:pt>
                <c:pt idx="76">
                  <c:v>49.186666666666667</c:v>
                </c:pt>
                <c:pt idx="77">
                  <c:v>53.68</c:v>
                </c:pt>
                <c:pt idx="78">
                  <c:v>49.669999999999995</c:v>
                </c:pt>
                <c:pt idx="79">
                  <c:v>52.110000000000007</c:v>
                </c:pt>
                <c:pt idx="80">
                  <c:v>61.53</c:v>
                </c:pt>
                <c:pt idx="81">
                  <c:v>66.806666666666658</c:v>
                </c:pt>
                <c:pt idx="82">
                  <c:v>74.5</c:v>
                </c:pt>
                <c:pt idx="83">
                  <c:v>75.223333333333343</c:v>
                </c:pt>
                <c:pt idx="84">
                  <c:v>67.713333333333324</c:v>
                </c:pt>
                <c:pt idx="85">
                  <c:v>63.169999999999995</c:v>
                </c:pt>
                <c:pt idx="86">
                  <c:v>68.923333333333332</c:v>
                </c:pt>
                <c:pt idx="87">
                  <c:v>61.930000000000007</c:v>
                </c:pt>
                <c:pt idx="88">
                  <c:v>63.410000000000004</c:v>
                </c:pt>
                <c:pt idx="89">
                  <c:v>50.44</c:v>
                </c:pt>
                <c:pt idx="90">
                  <c:v>29.343333333333334</c:v>
                </c:pt>
                <c:pt idx="91">
                  <c:v>42.963333333333331</c:v>
                </c:pt>
                <c:pt idx="92">
                  <c:v>44.29</c:v>
                </c:pt>
                <c:pt idx="93">
                  <c:v>60.82</c:v>
                </c:pt>
                <c:pt idx="94">
                  <c:v>68.833333333333329</c:v>
                </c:pt>
                <c:pt idx="95">
                  <c:v>73.470000000000013</c:v>
                </c:pt>
                <c:pt idx="96">
                  <c:v>79.586666666666659</c:v>
                </c:pt>
                <c:pt idx="97">
                  <c:v>100.29666666666667</c:v>
                </c:pt>
              </c:numCache>
            </c:numRef>
          </c:val>
          <c:smooth val="0"/>
          <c:extLst>
            <c:ext xmlns:c16="http://schemas.microsoft.com/office/drawing/2014/chart" uri="{C3380CC4-5D6E-409C-BE32-E72D297353CC}">
              <c16:uniqueId val="{00000000-30E8-4EDF-A98F-2E85C49225D0}"/>
            </c:ext>
          </c:extLst>
        </c:ser>
        <c:dLbls>
          <c:showLegendKey val="0"/>
          <c:showVal val="0"/>
          <c:showCatName val="0"/>
          <c:showSerName val="0"/>
          <c:showPercent val="0"/>
          <c:showBubbleSize val="0"/>
        </c:dLbls>
        <c:marker val="1"/>
        <c:smooth val="0"/>
        <c:axId val="582267904"/>
        <c:axId val="582264160"/>
      </c:lineChart>
      <c:lineChart>
        <c:grouping val="standard"/>
        <c:varyColors val="0"/>
        <c:ser>
          <c:idx val="1"/>
          <c:order val="1"/>
          <c:tx>
            <c:strRef>
              <c:f>'[BP1Ch2_TableCharts.xlsx]2.7'!$A$10</c:f>
              <c:strCache>
                <c:ptCount val="1"/>
                <c:pt idx="0">
                  <c:v>Sydney Petrol Prices AUD/L (RHS)</c:v>
                </c:pt>
              </c:strCache>
            </c:strRef>
          </c:tx>
          <c:spPr>
            <a:ln w="28575" cap="rnd">
              <a:solidFill>
                <a:srgbClr val="008EBA"/>
              </a:solidFill>
              <a:round/>
            </a:ln>
            <a:effectLst/>
          </c:spPr>
          <c:marker>
            <c:symbol val="none"/>
          </c:marker>
          <c:cat>
            <c:numRef>
              <c:f>'[BP1Ch2_TableCharts.xlsx]2.7'!$B$7:$CU$7</c:f>
              <c:numCache>
                <c:formatCode>mmm\-yy</c:formatCode>
                <c:ptCount val="98"/>
                <c:pt idx="0">
                  <c:v>35765</c:v>
                </c:pt>
                <c:pt idx="1">
                  <c:v>35855</c:v>
                </c:pt>
                <c:pt idx="2">
                  <c:v>35947</c:v>
                </c:pt>
                <c:pt idx="3">
                  <c:v>36039</c:v>
                </c:pt>
                <c:pt idx="4">
                  <c:v>36130</c:v>
                </c:pt>
                <c:pt idx="5">
                  <c:v>36220</c:v>
                </c:pt>
                <c:pt idx="6">
                  <c:v>36312</c:v>
                </c:pt>
                <c:pt idx="7">
                  <c:v>36404</c:v>
                </c:pt>
                <c:pt idx="8">
                  <c:v>36495</c:v>
                </c:pt>
                <c:pt idx="9">
                  <c:v>36586</c:v>
                </c:pt>
                <c:pt idx="10">
                  <c:v>36678</c:v>
                </c:pt>
                <c:pt idx="11">
                  <c:v>36770</c:v>
                </c:pt>
                <c:pt idx="12">
                  <c:v>36861</c:v>
                </c:pt>
                <c:pt idx="13">
                  <c:v>36951</c:v>
                </c:pt>
                <c:pt idx="14">
                  <c:v>37043</c:v>
                </c:pt>
                <c:pt idx="15">
                  <c:v>37135</c:v>
                </c:pt>
                <c:pt idx="16">
                  <c:v>37226</c:v>
                </c:pt>
                <c:pt idx="17">
                  <c:v>37316</c:v>
                </c:pt>
                <c:pt idx="18">
                  <c:v>37408</c:v>
                </c:pt>
                <c:pt idx="19">
                  <c:v>37500</c:v>
                </c:pt>
                <c:pt idx="20">
                  <c:v>37591</c:v>
                </c:pt>
                <c:pt idx="21">
                  <c:v>37681</c:v>
                </c:pt>
                <c:pt idx="22">
                  <c:v>37773</c:v>
                </c:pt>
                <c:pt idx="23">
                  <c:v>37865</c:v>
                </c:pt>
                <c:pt idx="24">
                  <c:v>37956</c:v>
                </c:pt>
                <c:pt idx="25">
                  <c:v>38047</c:v>
                </c:pt>
                <c:pt idx="26">
                  <c:v>38139</c:v>
                </c:pt>
                <c:pt idx="27">
                  <c:v>38231</c:v>
                </c:pt>
                <c:pt idx="28">
                  <c:v>38322</c:v>
                </c:pt>
                <c:pt idx="29">
                  <c:v>38412</c:v>
                </c:pt>
                <c:pt idx="30">
                  <c:v>38504</c:v>
                </c:pt>
                <c:pt idx="31">
                  <c:v>38596</c:v>
                </c:pt>
                <c:pt idx="32">
                  <c:v>38687</c:v>
                </c:pt>
                <c:pt idx="33">
                  <c:v>38777</c:v>
                </c:pt>
                <c:pt idx="34">
                  <c:v>38869</c:v>
                </c:pt>
                <c:pt idx="35">
                  <c:v>38961</c:v>
                </c:pt>
                <c:pt idx="36">
                  <c:v>39052</c:v>
                </c:pt>
                <c:pt idx="37">
                  <c:v>39142</c:v>
                </c:pt>
                <c:pt idx="38">
                  <c:v>39234</c:v>
                </c:pt>
                <c:pt idx="39">
                  <c:v>39326</c:v>
                </c:pt>
                <c:pt idx="40">
                  <c:v>39417</c:v>
                </c:pt>
                <c:pt idx="41">
                  <c:v>39508</c:v>
                </c:pt>
                <c:pt idx="42">
                  <c:v>39600</c:v>
                </c:pt>
                <c:pt idx="43">
                  <c:v>39692</c:v>
                </c:pt>
                <c:pt idx="44">
                  <c:v>39783</c:v>
                </c:pt>
                <c:pt idx="45">
                  <c:v>39873</c:v>
                </c:pt>
                <c:pt idx="46">
                  <c:v>39965</c:v>
                </c:pt>
                <c:pt idx="47">
                  <c:v>40057</c:v>
                </c:pt>
                <c:pt idx="48">
                  <c:v>40148</c:v>
                </c:pt>
                <c:pt idx="49">
                  <c:v>40238</c:v>
                </c:pt>
                <c:pt idx="50">
                  <c:v>40330</c:v>
                </c:pt>
                <c:pt idx="51">
                  <c:v>40422</c:v>
                </c:pt>
                <c:pt idx="52">
                  <c:v>40513</c:v>
                </c:pt>
                <c:pt idx="53">
                  <c:v>40603</c:v>
                </c:pt>
                <c:pt idx="54">
                  <c:v>40695</c:v>
                </c:pt>
                <c:pt idx="55">
                  <c:v>40787</c:v>
                </c:pt>
                <c:pt idx="56">
                  <c:v>40878</c:v>
                </c:pt>
                <c:pt idx="57">
                  <c:v>40969</c:v>
                </c:pt>
                <c:pt idx="58">
                  <c:v>41061</c:v>
                </c:pt>
                <c:pt idx="59">
                  <c:v>41153</c:v>
                </c:pt>
                <c:pt idx="60">
                  <c:v>41244</c:v>
                </c:pt>
                <c:pt idx="61">
                  <c:v>41334</c:v>
                </c:pt>
                <c:pt idx="62">
                  <c:v>41426</c:v>
                </c:pt>
                <c:pt idx="63">
                  <c:v>41518</c:v>
                </c:pt>
                <c:pt idx="64">
                  <c:v>41609</c:v>
                </c:pt>
                <c:pt idx="65">
                  <c:v>41699</c:v>
                </c:pt>
                <c:pt idx="66">
                  <c:v>41791</c:v>
                </c:pt>
                <c:pt idx="67">
                  <c:v>41883</c:v>
                </c:pt>
                <c:pt idx="68">
                  <c:v>41974</c:v>
                </c:pt>
                <c:pt idx="69">
                  <c:v>42064</c:v>
                </c:pt>
                <c:pt idx="70">
                  <c:v>42156</c:v>
                </c:pt>
                <c:pt idx="71">
                  <c:v>42248</c:v>
                </c:pt>
                <c:pt idx="72">
                  <c:v>42339</c:v>
                </c:pt>
                <c:pt idx="73">
                  <c:v>42430</c:v>
                </c:pt>
                <c:pt idx="74">
                  <c:v>42522</c:v>
                </c:pt>
                <c:pt idx="75">
                  <c:v>42614</c:v>
                </c:pt>
                <c:pt idx="76">
                  <c:v>42705</c:v>
                </c:pt>
                <c:pt idx="77">
                  <c:v>42795</c:v>
                </c:pt>
                <c:pt idx="78">
                  <c:v>42887</c:v>
                </c:pt>
                <c:pt idx="79">
                  <c:v>42979</c:v>
                </c:pt>
                <c:pt idx="80">
                  <c:v>43070</c:v>
                </c:pt>
                <c:pt idx="81">
                  <c:v>43160</c:v>
                </c:pt>
                <c:pt idx="82">
                  <c:v>43252</c:v>
                </c:pt>
                <c:pt idx="83">
                  <c:v>43344</c:v>
                </c:pt>
                <c:pt idx="84">
                  <c:v>43435</c:v>
                </c:pt>
                <c:pt idx="85">
                  <c:v>43525</c:v>
                </c:pt>
                <c:pt idx="86">
                  <c:v>43617</c:v>
                </c:pt>
                <c:pt idx="87">
                  <c:v>43709</c:v>
                </c:pt>
                <c:pt idx="88">
                  <c:v>43800</c:v>
                </c:pt>
                <c:pt idx="89">
                  <c:v>43891</c:v>
                </c:pt>
                <c:pt idx="90">
                  <c:v>43983</c:v>
                </c:pt>
                <c:pt idx="91">
                  <c:v>44075</c:v>
                </c:pt>
                <c:pt idx="92">
                  <c:v>44166</c:v>
                </c:pt>
                <c:pt idx="93">
                  <c:v>44256</c:v>
                </c:pt>
                <c:pt idx="94">
                  <c:v>44348</c:v>
                </c:pt>
                <c:pt idx="95">
                  <c:v>44440</c:v>
                </c:pt>
                <c:pt idx="96">
                  <c:v>44531</c:v>
                </c:pt>
                <c:pt idx="97">
                  <c:v>44621</c:v>
                </c:pt>
              </c:numCache>
            </c:numRef>
          </c:cat>
          <c:val>
            <c:numRef>
              <c:f>'[BP1Ch2_TableCharts.xlsx]2.7'!$B$11:$CU$11</c:f>
              <c:numCache>
                <c:formatCode>#,##0.00</c:formatCode>
                <c:ptCount val="98"/>
                <c:pt idx="0">
                  <c:v>0.73599999999999999</c:v>
                </c:pt>
                <c:pt idx="1">
                  <c:v>0.71166666666666667</c:v>
                </c:pt>
                <c:pt idx="2">
                  <c:v>0.71266666666666667</c:v>
                </c:pt>
                <c:pt idx="3">
                  <c:v>0.69299999999999995</c:v>
                </c:pt>
                <c:pt idx="4">
                  <c:v>0.68166666666666675</c:v>
                </c:pt>
                <c:pt idx="5">
                  <c:v>0.67033333333333334</c:v>
                </c:pt>
                <c:pt idx="6">
                  <c:v>0.70466666666666655</c:v>
                </c:pt>
                <c:pt idx="7">
                  <c:v>0.75600000000000012</c:v>
                </c:pt>
                <c:pt idx="8">
                  <c:v>0.76899999999999991</c:v>
                </c:pt>
                <c:pt idx="9">
                  <c:v>0.82933333333333337</c:v>
                </c:pt>
                <c:pt idx="10">
                  <c:v>0.8643333333333334</c:v>
                </c:pt>
                <c:pt idx="11">
                  <c:v>0.94166666666666676</c:v>
                </c:pt>
                <c:pt idx="12">
                  <c:v>0.96499999999999997</c:v>
                </c:pt>
                <c:pt idx="13">
                  <c:v>0.92833333333333323</c:v>
                </c:pt>
                <c:pt idx="14">
                  <c:v>0.94299999999999995</c:v>
                </c:pt>
                <c:pt idx="15">
                  <c:v>0.87566666666666659</c:v>
                </c:pt>
                <c:pt idx="16">
                  <c:v>0.82533333333333336</c:v>
                </c:pt>
                <c:pt idx="17">
                  <c:v>0.83666666666666656</c:v>
                </c:pt>
                <c:pt idx="18">
                  <c:v>0.88733333333333331</c:v>
                </c:pt>
                <c:pt idx="19">
                  <c:v>0.8833333333333333</c:v>
                </c:pt>
                <c:pt idx="20">
                  <c:v>0.90399999999999991</c:v>
                </c:pt>
                <c:pt idx="21">
                  <c:v>0.97666666666666668</c:v>
                </c:pt>
                <c:pt idx="22">
                  <c:v>0.88533333333333342</c:v>
                </c:pt>
                <c:pt idx="23">
                  <c:v>0.90966666666666651</c:v>
                </c:pt>
                <c:pt idx="24">
                  <c:v>0.90733333333333333</c:v>
                </c:pt>
                <c:pt idx="25">
                  <c:v>0.92333333333333334</c:v>
                </c:pt>
                <c:pt idx="26">
                  <c:v>0.97993333333333343</c:v>
                </c:pt>
                <c:pt idx="27">
                  <c:v>1.0181333333333336</c:v>
                </c:pt>
                <c:pt idx="28">
                  <c:v>1.03775</c:v>
                </c:pt>
                <c:pt idx="29">
                  <c:v>1.0153833333333333</c:v>
                </c:pt>
                <c:pt idx="30">
                  <c:v>1.0889333333333331</c:v>
                </c:pt>
                <c:pt idx="31">
                  <c:v>1.1974166666666668</c:v>
                </c:pt>
                <c:pt idx="32">
                  <c:v>1.1901166666666665</c:v>
                </c:pt>
                <c:pt idx="33">
                  <c:v>1.1856333333333333</c:v>
                </c:pt>
                <c:pt idx="34">
                  <c:v>1.3242499999999999</c:v>
                </c:pt>
                <c:pt idx="35">
                  <c:v>1.3252999999999999</c:v>
                </c:pt>
                <c:pt idx="36">
                  <c:v>1.1575499999999999</c:v>
                </c:pt>
                <c:pt idx="37">
                  <c:v>1.1688333333333332</c:v>
                </c:pt>
                <c:pt idx="38">
                  <c:v>1.2816833333333333</c:v>
                </c:pt>
                <c:pt idx="39">
                  <c:v>1.2251833333333333</c:v>
                </c:pt>
                <c:pt idx="40">
                  <c:v>1.3149333333333333</c:v>
                </c:pt>
                <c:pt idx="41">
                  <c:v>1.3929666666666665</c:v>
                </c:pt>
                <c:pt idx="42">
                  <c:v>1.5057833333333335</c:v>
                </c:pt>
                <c:pt idx="43">
                  <c:v>1.5428333333333333</c:v>
                </c:pt>
                <c:pt idx="44">
                  <c:v>1.2724166666666668</c:v>
                </c:pt>
                <c:pt idx="45">
                  <c:v>1.1426333333333332</c:v>
                </c:pt>
                <c:pt idx="46">
                  <c:v>1.19625</c:v>
                </c:pt>
                <c:pt idx="47">
                  <c:v>1.2333499999999999</c:v>
                </c:pt>
                <c:pt idx="48">
                  <c:v>1.1897500000000001</c:v>
                </c:pt>
                <c:pt idx="49">
                  <c:v>1.2422777777777776</c:v>
                </c:pt>
                <c:pt idx="50">
                  <c:v>1.2671333333333332</c:v>
                </c:pt>
                <c:pt idx="51">
                  <c:v>1.2135</c:v>
                </c:pt>
                <c:pt idx="52">
                  <c:v>1.2470277777777778</c:v>
                </c:pt>
                <c:pt idx="53">
                  <c:v>1.3702222222222225</c:v>
                </c:pt>
                <c:pt idx="54">
                  <c:v>1.4109833333333333</c:v>
                </c:pt>
                <c:pt idx="55">
                  <c:v>1.3968333333333336</c:v>
                </c:pt>
                <c:pt idx="56">
                  <c:v>1.4068500000000004</c:v>
                </c:pt>
                <c:pt idx="57">
                  <c:v>1.4295000000000002</c:v>
                </c:pt>
                <c:pt idx="58">
                  <c:v>1.4431166666666664</c:v>
                </c:pt>
                <c:pt idx="59">
                  <c:v>1.3792</c:v>
                </c:pt>
                <c:pt idx="60">
                  <c:v>1.4097777777777776</c:v>
                </c:pt>
                <c:pt idx="61">
                  <c:v>1.4356666666666666</c:v>
                </c:pt>
                <c:pt idx="62">
                  <c:v>1.3859999999999999</c:v>
                </c:pt>
                <c:pt idx="63">
                  <c:v>1.5014166666666668</c:v>
                </c:pt>
                <c:pt idx="64">
                  <c:v>1.4611944444444445</c:v>
                </c:pt>
                <c:pt idx="65">
                  <c:v>1.5236833333333335</c:v>
                </c:pt>
                <c:pt idx="66">
                  <c:v>1.4956833333333333</c:v>
                </c:pt>
                <c:pt idx="67">
                  <c:v>1.4523333333333335</c:v>
                </c:pt>
                <c:pt idx="68">
                  <c:v>1.3682777777777779</c:v>
                </c:pt>
                <c:pt idx="69">
                  <c:v>1.17255</c:v>
                </c:pt>
                <c:pt idx="70">
                  <c:v>1.3611666666666664</c:v>
                </c:pt>
                <c:pt idx="71">
                  <c:v>1.3503499999999999</c:v>
                </c:pt>
                <c:pt idx="72">
                  <c:v>1.2668055555555555</c:v>
                </c:pt>
                <c:pt idx="73">
                  <c:v>1.1014166666666665</c:v>
                </c:pt>
                <c:pt idx="74">
                  <c:v>1.1815333333333333</c:v>
                </c:pt>
                <c:pt idx="75">
                  <c:v>1.1470833333333332</c:v>
                </c:pt>
                <c:pt idx="76">
                  <c:v>1.2094</c:v>
                </c:pt>
                <c:pt idx="77">
                  <c:v>1.26925</c:v>
                </c:pt>
                <c:pt idx="78">
                  <c:v>1.2398333333333336</c:v>
                </c:pt>
                <c:pt idx="79">
                  <c:v>1.1993666666666667</c:v>
                </c:pt>
                <c:pt idx="80">
                  <c:v>1.3435833333333336</c:v>
                </c:pt>
                <c:pt idx="81">
                  <c:v>1.3370833333333334</c:v>
                </c:pt>
                <c:pt idx="82">
                  <c:v>1.4377833333333334</c:v>
                </c:pt>
                <c:pt idx="83">
                  <c:v>1.4565000000000001</c:v>
                </c:pt>
                <c:pt idx="84">
                  <c:v>1.4088333333333332</c:v>
                </c:pt>
                <c:pt idx="85">
                  <c:v>1.2629166666666667</c:v>
                </c:pt>
                <c:pt idx="86">
                  <c:v>1.4440833333333334</c:v>
                </c:pt>
                <c:pt idx="87">
                  <c:v>1.3942499999999998</c:v>
                </c:pt>
                <c:pt idx="88">
                  <c:v>1.4884500000000001</c:v>
                </c:pt>
                <c:pt idx="89">
                  <c:v>1.4039833333333331</c:v>
                </c:pt>
                <c:pt idx="90">
                  <c:v>1.09575</c:v>
                </c:pt>
                <c:pt idx="91">
                  <c:v>1.2021666666666666</c:v>
                </c:pt>
                <c:pt idx="92">
                  <c:v>1.23645</c:v>
                </c:pt>
                <c:pt idx="93">
                  <c:v>1.3285277777777775</c:v>
                </c:pt>
                <c:pt idx="94">
                  <c:v>1.4374666666666667</c:v>
                </c:pt>
                <c:pt idx="95">
                  <c:v>1.5629</c:v>
                </c:pt>
                <c:pt idx="96">
                  <c:v>1.6588333333333332</c:v>
                </c:pt>
                <c:pt idx="97">
                  <c:v>1.8196833333333333</c:v>
                </c:pt>
              </c:numCache>
            </c:numRef>
          </c:val>
          <c:smooth val="0"/>
          <c:extLst>
            <c:ext xmlns:c16="http://schemas.microsoft.com/office/drawing/2014/chart" uri="{C3380CC4-5D6E-409C-BE32-E72D297353CC}">
              <c16:uniqueId val="{00000001-30E8-4EDF-A98F-2E85C49225D0}"/>
            </c:ext>
          </c:extLst>
        </c:ser>
        <c:dLbls>
          <c:showLegendKey val="0"/>
          <c:showVal val="0"/>
          <c:showCatName val="0"/>
          <c:showSerName val="0"/>
          <c:showPercent val="0"/>
          <c:showBubbleSize val="0"/>
        </c:dLbls>
        <c:marker val="1"/>
        <c:smooth val="0"/>
        <c:axId val="766478976"/>
        <c:axId val="766470240"/>
      </c:lineChart>
      <c:dateAx>
        <c:axId val="582267904"/>
        <c:scaling>
          <c:orientation val="minMax"/>
          <c:min val="37316"/>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82264160"/>
        <c:crosses val="autoZero"/>
        <c:auto val="1"/>
        <c:lblOffset val="100"/>
        <c:baseTimeUnit val="months"/>
        <c:majorUnit val="5"/>
        <c:majorTimeUnit val="years"/>
      </c:dateAx>
      <c:valAx>
        <c:axId val="582264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AU"/>
                  <a:t>$US/bbl</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582267904"/>
        <c:crosses val="autoZero"/>
        <c:crossBetween val="between"/>
      </c:valAx>
      <c:valAx>
        <c:axId val="766470240"/>
        <c:scaling>
          <c:orientation val="minMax"/>
          <c:min val="0.60000000000000009"/>
        </c:scaling>
        <c:delete val="0"/>
        <c:axPos val="r"/>
        <c:title>
          <c:tx>
            <c:rich>
              <a:bodyPr rot="5400000" spcFirstLastPara="1" vertOverflow="ellipsis" wrap="square" anchor="ctr" anchorCtr="1"/>
              <a:lstStyle/>
              <a:p>
                <a:pPr>
                  <a:defRPr sz="800" b="0" i="0" u="none" strike="noStrike" kern="1200" baseline="0">
                    <a:solidFill>
                      <a:sysClr val="windowText" lastClr="000000"/>
                    </a:solidFill>
                    <a:latin typeface="+mn-lt"/>
                    <a:ea typeface="+mn-ea"/>
                    <a:cs typeface="+mn-cs"/>
                  </a:defRPr>
                </a:pPr>
                <a:r>
                  <a:rPr lang="en-AU"/>
                  <a:t>AUD/L</a:t>
                </a:r>
              </a:p>
            </c:rich>
          </c:tx>
          <c:overlay val="0"/>
          <c:spPr>
            <a:noFill/>
            <a:ln>
              <a:noFill/>
            </a:ln>
            <a:effectLst/>
          </c:spPr>
          <c:txPr>
            <a:bodyPr rot="5400000" spcFirstLastPara="1" vertOverflow="ellipsis"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766478976"/>
        <c:crosses val="max"/>
        <c:crossBetween val="between"/>
      </c:valAx>
      <c:dateAx>
        <c:axId val="766478976"/>
        <c:scaling>
          <c:orientation val="minMax"/>
        </c:scaling>
        <c:delete val="1"/>
        <c:axPos val="b"/>
        <c:numFmt formatCode="mmm\-yy" sourceLinked="1"/>
        <c:majorTickMark val="out"/>
        <c:minorTickMark val="none"/>
        <c:tickLblPos val="nextTo"/>
        <c:crossAx val="766470240"/>
        <c:crosses val="autoZero"/>
        <c:auto val="1"/>
        <c:lblOffset val="100"/>
        <c:baseTimeUnit val="months"/>
      </c:dateAx>
      <c:spPr>
        <a:noFill/>
        <a:ln>
          <a:noFill/>
        </a:ln>
        <a:effectLst/>
      </c:spPr>
    </c:plotArea>
    <c:legend>
      <c:legendPos val="b"/>
      <c:layout>
        <c:manualLayout>
          <c:xMode val="edge"/>
          <c:yMode val="edge"/>
          <c:x val="0.15845798611111112"/>
          <c:y val="0.69705138888888885"/>
          <c:w val="0.63464687499999994"/>
          <c:h val="0.1830893518518518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43437499999999"/>
          <c:y val="5.092592592592593E-2"/>
          <c:w val="0.79473837700112049"/>
          <c:h val="0.8416746864975212"/>
        </c:manualLayout>
      </c:layout>
      <c:lineChart>
        <c:grouping val="standard"/>
        <c:varyColors val="0"/>
        <c:ser>
          <c:idx val="0"/>
          <c:order val="0"/>
          <c:tx>
            <c:strRef>
              <c:f>'2.8'!$A$8</c:f>
              <c:strCache>
                <c:ptCount val="1"/>
                <c:pt idx="0">
                  <c:v>Sydney Headline CPI</c:v>
                </c:pt>
              </c:strCache>
            </c:strRef>
          </c:tx>
          <c:spPr>
            <a:ln w="28575" cap="rnd">
              <a:solidFill>
                <a:srgbClr val="00426F"/>
              </a:solidFill>
              <a:round/>
            </a:ln>
            <a:effectLst/>
          </c:spPr>
          <c:marker>
            <c:symbol val="none"/>
          </c:marker>
          <c:cat>
            <c:numRef>
              <c:f>'2.8'!$B$7:$FM$7</c:f>
              <c:numCache>
                <c:formatCode>mmm\-yy</c:formatCode>
                <c:ptCount val="168"/>
                <c:pt idx="0">
                  <c:v>33117</c:v>
                </c:pt>
                <c:pt idx="1">
                  <c:v>33208</c:v>
                </c:pt>
                <c:pt idx="2">
                  <c:v>33298</c:v>
                </c:pt>
                <c:pt idx="3">
                  <c:v>33390</c:v>
                </c:pt>
                <c:pt idx="4">
                  <c:v>33482</c:v>
                </c:pt>
                <c:pt idx="5">
                  <c:v>33573</c:v>
                </c:pt>
                <c:pt idx="6">
                  <c:v>33664</c:v>
                </c:pt>
                <c:pt idx="7">
                  <c:v>33756</c:v>
                </c:pt>
                <c:pt idx="8">
                  <c:v>33848</c:v>
                </c:pt>
                <c:pt idx="9">
                  <c:v>33939</c:v>
                </c:pt>
                <c:pt idx="10">
                  <c:v>34029</c:v>
                </c:pt>
                <c:pt idx="11">
                  <c:v>34121</c:v>
                </c:pt>
                <c:pt idx="12">
                  <c:v>34213</c:v>
                </c:pt>
                <c:pt idx="13">
                  <c:v>34304</c:v>
                </c:pt>
                <c:pt idx="14">
                  <c:v>34394</c:v>
                </c:pt>
                <c:pt idx="15">
                  <c:v>34486</c:v>
                </c:pt>
                <c:pt idx="16">
                  <c:v>34578</c:v>
                </c:pt>
                <c:pt idx="17">
                  <c:v>34669</c:v>
                </c:pt>
                <c:pt idx="18">
                  <c:v>34759</c:v>
                </c:pt>
                <c:pt idx="19">
                  <c:v>34851</c:v>
                </c:pt>
                <c:pt idx="20">
                  <c:v>34943</c:v>
                </c:pt>
                <c:pt idx="21">
                  <c:v>35034</c:v>
                </c:pt>
                <c:pt idx="22">
                  <c:v>35125</c:v>
                </c:pt>
                <c:pt idx="23">
                  <c:v>35217</c:v>
                </c:pt>
                <c:pt idx="24">
                  <c:v>35309</c:v>
                </c:pt>
                <c:pt idx="25">
                  <c:v>35400</c:v>
                </c:pt>
                <c:pt idx="26">
                  <c:v>35490</c:v>
                </c:pt>
                <c:pt idx="27">
                  <c:v>35582</c:v>
                </c:pt>
                <c:pt idx="28">
                  <c:v>35674</c:v>
                </c:pt>
                <c:pt idx="29">
                  <c:v>35765</c:v>
                </c:pt>
                <c:pt idx="30">
                  <c:v>35855</c:v>
                </c:pt>
                <c:pt idx="31">
                  <c:v>35947</c:v>
                </c:pt>
                <c:pt idx="32">
                  <c:v>36039</c:v>
                </c:pt>
                <c:pt idx="33">
                  <c:v>36130</c:v>
                </c:pt>
                <c:pt idx="34">
                  <c:v>36220</c:v>
                </c:pt>
                <c:pt idx="35">
                  <c:v>36312</c:v>
                </c:pt>
                <c:pt idx="36">
                  <c:v>36404</c:v>
                </c:pt>
                <c:pt idx="37">
                  <c:v>36495</c:v>
                </c:pt>
                <c:pt idx="38">
                  <c:v>36586</c:v>
                </c:pt>
                <c:pt idx="39">
                  <c:v>36678</c:v>
                </c:pt>
                <c:pt idx="40">
                  <c:v>36770</c:v>
                </c:pt>
                <c:pt idx="41">
                  <c:v>36861</c:v>
                </c:pt>
                <c:pt idx="42">
                  <c:v>36951</c:v>
                </c:pt>
                <c:pt idx="43">
                  <c:v>37043</c:v>
                </c:pt>
                <c:pt idx="44">
                  <c:v>37135</c:v>
                </c:pt>
                <c:pt idx="45">
                  <c:v>37226</c:v>
                </c:pt>
                <c:pt idx="46">
                  <c:v>37316</c:v>
                </c:pt>
                <c:pt idx="47">
                  <c:v>37408</c:v>
                </c:pt>
                <c:pt idx="48">
                  <c:v>37500</c:v>
                </c:pt>
                <c:pt idx="49">
                  <c:v>37591</c:v>
                </c:pt>
                <c:pt idx="50">
                  <c:v>37681</c:v>
                </c:pt>
                <c:pt idx="51">
                  <c:v>37773</c:v>
                </c:pt>
                <c:pt idx="52">
                  <c:v>37865</c:v>
                </c:pt>
                <c:pt idx="53">
                  <c:v>37956</c:v>
                </c:pt>
                <c:pt idx="54">
                  <c:v>38047</c:v>
                </c:pt>
                <c:pt idx="55">
                  <c:v>38139</c:v>
                </c:pt>
                <c:pt idx="56">
                  <c:v>38231</c:v>
                </c:pt>
                <c:pt idx="57">
                  <c:v>38322</c:v>
                </c:pt>
                <c:pt idx="58">
                  <c:v>38412</c:v>
                </c:pt>
                <c:pt idx="59">
                  <c:v>38504</c:v>
                </c:pt>
                <c:pt idx="60">
                  <c:v>38596</c:v>
                </c:pt>
                <c:pt idx="61">
                  <c:v>38687</c:v>
                </c:pt>
                <c:pt idx="62">
                  <c:v>38777</c:v>
                </c:pt>
                <c:pt idx="63">
                  <c:v>38869</c:v>
                </c:pt>
                <c:pt idx="64">
                  <c:v>38961</c:v>
                </c:pt>
                <c:pt idx="65">
                  <c:v>39052</c:v>
                </c:pt>
                <c:pt idx="66">
                  <c:v>39142</c:v>
                </c:pt>
                <c:pt idx="67">
                  <c:v>39234</c:v>
                </c:pt>
                <c:pt idx="68">
                  <c:v>39326</c:v>
                </c:pt>
                <c:pt idx="69">
                  <c:v>39417</c:v>
                </c:pt>
                <c:pt idx="70">
                  <c:v>39508</c:v>
                </c:pt>
                <c:pt idx="71">
                  <c:v>39600</c:v>
                </c:pt>
                <c:pt idx="72">
                  <c:v>39692</c:v>
                </c:pt>
                <c:pt idx="73">
                  <c:v>39783</c:v>
                </c:pt>
                <c:pt idx="74">
                  <c:v>39873</c:v>
                </c:pt>
                <c:pt idx="75">
                  <c:v>39965</c:v>
                </c:pt>
                <c:pt idx="76">
                  <c:v>40057</c:v>
                </c:pt>
                <c:pt idx="77">
                  <c:v>40148</c:v>
                </c:pt>
                <c:pt idx="78">
                  <c:v>40238</c:v>
                </c:pt>
                <c:pt idx="79">
                  <c:v>40330</c:v>
                </c:pt>
                <c:pt idx="80">
                  <c:v>40422</c:v>
                </c:pt>
                <c:pt idx="81">
                  <c:v>40513</c:v>
                </c:pt>
                <c:pt idx="82">
                  <c:v>40603</c:v>
                </c:pt>
                <c:pt idx="83">
                  <c:v>40695</c:v>
                </c:pt>
                <c:pt idx="84">
                  <c:v>40787</c:v>
                </c:pt>
                <c:pt idx="85">
                  <c:v>40878</c:v>
                </c:pt>
                <c:pt idx="86">
                  <c:v>40969</c:v>
                </c:pt>
                <c:pt idx="87">
                  <c:v>41061</c:v>
                </c:pt>
                <c:pt idx="88">
                  <c:v>41153</c:v>
                </c:pt>
                <c:pt idx="89">
                  <c:v>41244</c:v>
                </c:pt>
                <c:pt idx="90">
                  <c:v>41334</c:v>
                </c:pt>
                <c:pt idx="91">
                  <c:v>41426</c:v>
                </c:pt>
                <c:pt idx="92">
                  <c:v>41518</c:v>
                </c:pt>
                <c:pt idx="93">
                  <c:v>41609</c:v>
                </c:pt>
                <c:pt idx="94">
                  <c:v>41699</c:v>
                </c:pt>
                <c:pt idx="95">
                  <c:v>41791</c:v>
                </c:pt>
                <c:pt idx="96">
                  <c:v>41883</c:v>
                </c:pt>
                <c:pt idx="97">
                  <c:v>41974</c:v>
                </c:pt>
                <c:pt idx="98">
                  <c:v>42064</c:v>
                </c:pt>
                <c:pt idx="99">
                  <c:v>42156</c:v>
                </c:pt>
                <c:pt idx="100">
                  <c:v>42248</c:v>
                </c:pt>
                <c:pt idx="101">
                  <c:v>42339</c:v>
                </c:pt>
                <c:pt idx="102">
                  <c:v>42430</c:v>
                </c:pt>
                <c:pt idx="103">
                  <c:v>42522</c:v>
                </c:pt>
                <c:pt idx="104">
                  <c:v>42614</c:v>
                </c:pt>
                <c:pt idx="105">
                  <c:v>42705</c:v>
                </c:pt>
                <c:pt idx="106">
                  <c:v>42795</c:v>
                </c:pt>
                <c:pt idx="107">
                  <c:v>42887</c:v>
                </c:pt>
                <c:pt idx="108">
                  <c:v>42979</c:v>
                </c:pt>
                <c:pt idx="109">
                  <c:v>43070</c:v>
                </c:pt>
                <c:pt idx="110">
                  <c:v>43160</c:v>
                </c:pt>
                <c:pt idx="111">
                  <c:v>43252</c:v>
                </c:pt>
                <c:pt idx="112">
                  <c:v>43344</c:v>
                </c:pt>
                <c:pt idx="113">
                  <c:v>43435</c:v>
                </c:pt>
                <c:pt idx="114">
                  <c:v>43525</c:v>
                </c:pt>
                <c:pt idx="115">
                  <c:v>43617</c:v>
                </c:pt>
                <c:pt idx="116">
                  <c:v>43709</c:v>
                </c:pt>
                <c:pt idx="117">
                  <c:v>43800</c:v>
                </c:pt>
                <c:pt idx="118">
                  <c:v>43891</c:v>
                </c:pt>
                <c:pt idx="119">
                  <c:v>43983</c:v>
                </c:pt>
                <c:pt idx="120">
                  <c:v>44075</c:v>
                </c:pt>
                <c:pt idx="121">
                  <c:v>44166</c:v>
                </c:pt>
                <c:pt idx="122">
                  <c:v>44256</c:v>
                </c:pt>
                <c:pt idx="123">
                  <c:v>44348</c:v>
                </c:pt>
                <c:pt idx="124">
                  <c:v>44440</c:v>
                </c:pt>
                <c:pt idx="125">
                  <c:v>44531</c:v>
                </c:pt>
                <c:pt idx="126">
                  <c:v>44621</c:v>
                </c:pt>
                <c:pt idx="127">
                  <c:v>44713</c:v>
                </c:pt>
                <c:pt idx="128">
                  <c:v>44805</c:v>
                </c:pt>
                <c:pt idx="129">
                  <c:v>44896</c:v>
                </c:pt>
                <c:pt idx="130">
                  <c:v>44986</c:v>
                </c:pt>
                <c:pt idx="131">
                  <c:v>45078</c:v>
                </c:pt>
                <c:pt idx="132">
                  <c:v>45170</c:v>
                </c:pt>
                <c:pt idx="133">
                  <c:v>45261</c:v>
                </c:pt>
                <c:pt idx="134">
                  <c:v>45352</c:v>
                </c:pt>
                <c:pt idx="135">
                  <c:v>45444</c:v>
                </c:pt>
                <c:pt idx="136">
                  <c:v>45536</c:v>
                </c:pt>
                <c:pt idx="137">
                  <c:v>45627</c:v>
                </c:pt>
                <c:pt idx="138">
                  <c:v>45717</c:v>
                </c:pt>
                <c:pt idx="139">
                  <c:v>45809</c:v>
                </c:pt>
                <c:pt idx="140">
                  <c:v>45901</c:v>
                </c:pt>
                <c:pt idx="141">
                  <c:v>45992</c:v>
                </c:pt>
                <c:pt idx="142">
                  <c:v>46082</c:v>
                </c:pt>
                <c:pt idx="143">
                  <c:v>46174</c:v>
                </c:pt>
              </c:numCache>
            </c:numRef>
          </c:cat>
          <c:val>
            <c:numRef>
              <c:f>'2.8'!$B$8:$FM$8</c:f>
              <c:numCache>
                <c:formatCode>#,##0.00</c:formatCode>
                <c:ptCount val="168"/>
                <c:pt idx="0">
                  <c:v>5.8823529411764719</c:v>
                </c:pt>
                <c:pt idx="1">
                  <c:v>6.3176895306859215</c:v>
                </c:pt>
                <c:pt idx="2">
                  <c:v>4.7957371225577416</c:v>
                </c:pt>
                <c:pt idx="3">
                  <c:v>2.9720279720279574</c:v>
                </c:pt>
                <c:pt idx="4">
                  <c:v>2.7777777777777901</c:v>
                </c:pt>
                <c:pt idx="5">
                  <c:v>1.5280135823429575</c:v>
                </c:pt>
                <c:pt idx="6">
                  <c:v>1.3559322033898313</c:v>
                </c:pt>
                <c:pt idx="7">
                  <c:v>1.0186757215619791</c:v>
                </c:pt>
                <c:pt idx="8">
                  <c:v>0.8445945945946054</c:v>
                </c:pt>
                <c:pt idx="9">
                  <c:v>0.33444816053511683</c:v>
                </c:pt>
                <c:pt idx="10">
                  <c:v>1.0033444816053505</c:v>
                </c:pt>
                <c:pt idx="11">
                  <c:v>1.6806722689075571</c:v>
                </c:pt>
                <c:pt idx="12">
                  <c:v>1.675041876046901</c:v>
                </c:pt>
                <c:pt idx="13">
                  <c:v>1.3333333333333197</c:v>
                </c:pt>
                <c:pt idx="14">
                  <c:v>0.82781456953642252</c:v>
                </c:pt>
                <c:pt idx="15">
                  <c:v>1.4876033057851235</c:v>
                </c:pt>
                <c:pt idx="16">
                  <c:v>2.1416803953871355</c:v>
                </c:pt>
                <c:pt idx="17">
                  <c:v>2.6315789473684292</c:v>
                </c:pt>
                <c:pt idx="18">
                  <c:v>4.269293924466333</c:v>
                </c:pt>
                <c:pt idx="19">
                  <c:v>4.8859934853420217</c:v>
                </c:pt>
                <c:pt idx="20">
                  <c:v>5.6451612903225756</c:v>
                </c:pt>
                <c:pt idx="21">
                  <c:v>5.9294871794871806</c:v>
                </c:pt>
                <c:pt idx="22">
                  <c:v>4.7244094488188892</c:v>
                </c:pt>
                <c:pt idx="23">
                  <c:v>4.0372670807453215</c:v>
                </c:pt>
                <c:pt idx="24">
                  <c:v>2.4427480916030531</c:v>
                </c:pt>
                <c:pt idx="25">
                  <c:v>1.6641452344932084</c:v>
                </c:pt>
                <c:pt idx="26">
                  <c:v>1.2030075187969835</c:v>
                </c:pt>
                <c:pt idx="27">
                  <c:v>0.14925373134326847</c:v>
                </c:pt>
                <c:pt idx="28">
                  <c:v>-0.29806259314454353</c:v>
                </c:pt>
                <c:pt idx="29">
                  <c:v>-0.14880952380953438</c:v>
                </c:pt>
                <c:pt idx="30">
                  <c:v>0.14858841010403356</c:v>
                </c:pt>
                <c:pt idx="31">
                  <c:v>1.0432190760059745</c:v>
                </c:pt>
                <c:pt idx="32">
                  <c:v>1.6442451420029869</c:v>
                </c:pt>
                <c:pt idx="33">
                  <c:v>1.9374068554396606</c:v>
                </c:pt>
                <c:pt idx="34">
                  <c:v>1.4836795252225476</c:v>
                </c:pt>
                <c:pt idx="35">
                  <c:v>1.3274336283185972</c:v>
                </c:pt>
                <c:pt idx="36">
                  <c:v>1.9117647058823461</c:v>
                </c:pt>
                <c:pt idx="37">
                  <c:v>1.9005847953216248</c:v>
                </c:pt>
                <c:pt idx="38">
                  <c:v>2.7777777777777679</c:v>
                </c:pt>
                <c:pt idx="39">
                  <c:v>3.2023289665211063</c:v>
                </c:pt>
                <c:pt idx="40">
                  <c:v>6.0606060606060552</c:v>
                </c:pt>
                <c:pt idx="41">
                  <c:v>5.8823529411764719</c:v>
                </c:pt>
                <c:pt idx="42">
                  <c:v>6.4011379800853474</c:v>
                </c:pt>
                <c:pt idx="43">
                  <c:v>6.3469675599435726</c:v>
                </c:pt>
                <c:pt idx="44">
                  <c:v>2.857142857142847</c:v>
                </c:pt>
                <c:pt idx="45">
                  <c:v>3.3875338753387441</c:v>
                </c:pt>
                <c:pt idx="46">
                  <c:v>2.941176470588247</c:v>
                </c:pt>
                <c:pt idx="47">
                  <c:v>2.7851458885941538</c:v>
                </c:pt>
                <c:pt idx="48">
                  <c:v>3.0423280423280685</c:v>
                </c:pt>
                <c:pt idx="49">
                  <c:v>2.7522935779816571</c:v>
                </c:pt>
                <c:pt idx="50">
                  <c:v>3.1168831168831179</c:v>
                </c:pt>
                <c:pt idx="51">
                  <c:v>2.4516129032258194</c:v>
                </c:pt>
                <c:pt idx="52">
                  <c:v>2.0539152759948553</c:v>
                </c:pt>
                <c:pt idx="53">
                  <c:v>2.2959183673469274</c:v>
                </c:pt>
                <c:pt idx="54">
                  <c:v>1.8891687657430767</c:v>
                </c:pt>
                <c:pt idx="55">
                  <c:v>2.267002518891692</c:v>
                </c:pt>
                <c:pt idx="56">
                  <c:v>2.6415094339622636</c:v>
                </c:pt>
                <c:pt idx="57">
                  <c:v>2.6184538653366562</c:v>
                </c:pt>
                <c:pt idx="58">
                  <c:v>2.2249690976514191</c:v>
                </c:pt>
                <c:pt idx="59">
                  <c:v>2.4630541871921263</c:v>
                </c:pt>
                <c:pt idx="60">
                  <c:v>2.941176470588247</c:v>
                </c:pt>
                <c:pt idx="61">
                  <c:v>2.4301336573511634</c:v>
                </c:pt>
                <c:pt idx="62">
                  <c:v>2.7811366384522307</c:v>
                </c:pt>
                <c:pt idx="63">
                  <c:v>3.8461538461538547</c:v>
                </c:pt>
                <c:pt idx="64">
                  <c:v>3.8095238095238182</c:v>
                </c:pt>
                <c:pt idx="65">
                  <c:v>3.2028469750889688</c:v>
                </c:pt>
                <c:pt idx="66">
                  <c:v>2.2352941176470686</c:v>
                </c:pt>
                <c:pt idx="67">
                  <c:v>1.736111111111116</c:v>
                </c:pt>
                <c:pt idx="68">
                  <c:v>1.261467889908241</c:v>
                </c:pt>
                <c:pt idx="69">
                  <c:v>2.4137931034482696</c:v>
                </c:pt>
                <c:pt idx="70">
                  <c:v>3.9125431530494748</c:v>
                </c:pt>
                <c:pt idx="71">
                  <c:v>4.3230944254835091</c:v>
                </c:pt>
                <c:pt idx="72">
                  <c:v>4.9830124575311441</c:v>
                </c:pt>
                <c:pt idx="73">
                  <c:v>3.7037037037037202</c:v>
                </c:pt>
                <c:pt idx="74">
                  <c:v>2.4363233665559259</c:v>
                </c:pt>
                <c:pt idx="75">
                  <c:v>1.3086150490730697</c:v>
                </c:pt>
                <c:pt idx="76">
                  <c:v>1.2944983818770295</c:v>
                </c:pt>
                <c:pt idx="77">
                  <c:v>2.1645021645021689</c:v>
                </c:pt>
                <c:pt idx="78">
                  <c:v>2.9189189189189113</c:v>
                </c:pt>
                <c:pt idx="79">
                  <c:v>2.906350914962319</c:v>
                </c:pt>
                <c:pt idx="80">
                  <c:v>2.5559105431309792</c:v>
                </c:pt>
                <c:pt idx="81">
                  <c:v>2.4364406779660897</c:v>
                </c:pt>
                <c:pt idx="82">
                  <c:v>3.1512605042016695</c:v>
                </c:pt>
                <c:pt idx="83">
                  <c:v>3.7656903765690419</c:v>
                </c:pt>
                <c:pt idx="84">
                  <c:v>3.7383177570093462</c:v>
                </c:pt>
                <c:pt idx="85">
                  <c:v>3.2057911065149991</c:v>
                </c:pt>
                <c:pt idx="86">
                  <c:v>1.731160896130346</c:v>
                </c:pt>
                <c:pt idx="87">
                  <c:v>1.3104838709677491</c:v>
                </c:pt>
                <c:pt idx="88">
                  <c:v>2.3023023023023059</c:v>
                </c:pt>
                <c:pt idx="89">
                  <c:v>2.5050100200400882</c:v>
                </c:pt>
                <c:pt idx="90">
                  <c:v>2.8028028028028062</c:v>
                </c:pt>
                <c:pt idx="91">
                  <c:v>2.5870646766169125</c:v>
                </c:pt>
                <c:pt idx="92">
                  <c:v>2.0547945205479312</c:v>
                </c:pt>
                <c:pt idx="93">
                  <c:v>2.6392961876832821</c:v>
                </c:pt>
                <c:pt idx="94">
                  <c:v>2.8237585199610393</c:v>
                </c:pt>
                <c:pt idx="95">
                  <c:v>2.812803103782735</c:v>
                </c:pt>
                <c:pt idx="96">
                  <c:v>2.2051773729625967</c:v>
                </c:pt>
                <c:pt idx="97">
                  <c:v>1.7142857142857126</c:v>
                </c:pt>
                <c:pt idx="98">
                  <c:v>1.6098484848484862</c:v>
                </c:pt>
                <c:pt idx="99">
                  <c:v>2.1698113207547109</c:v>
                </c:pt>
                <c:pt idx="100">
                  <c:v>1.8761726078799335</c:v>
                </c:pt>
                <c:pt idx="101">
                  <c:v>1.9662921348314599</c:v>
                </c:pt>
                <c:pt idx="102">
                  <c:v>1.3047530288909703</c:v>
                </c:pt>
                <c:pt idx="103">
                  <c:v>0.92336103416434945</c:v>
                </c:pt>
                <c:pt idx="104">
                  <c:v>1.6574585635359185</c:v>
                </c:pt>
                <c:pt idx="105">
                  <c:v>1.8365472910927494</c:v>
                </c:pt>
                <c:pt idx="106">
                  <c:v>2.3919043238270321</c:v>
                </c:pt>
                <c:pt idx="107">
                  <c:v>2.1957913998170264</c:v>
                </c:pt>
                <c:pt idx="108">
                  <c:v>1.9021739130434812</c:v>
                </c:pt>
                <c:pt idx="109">
                  <c:v>2.1641118124436254</c:v>
                </c:pt>
                <c:pt idx="110">
                  <c:v>2.0664869721473522</c:v>
                </c:pt>
                <c:pt idx="111">
                  <c:v>2.0590868397493356</c:v>
                </c:pt>
                <c:pt idx="112">
                  <c:v>1.9555555555555548</c:v>
                </c:pt>
                <c:pt idx="113">
                  <c:v>1.6769638128861564</c:v>
                </c:pt>
                <c:pt idx="114">
                  <c:v>1.3204225352112742</c:v>
                </c:pt>
                <c:pt idx="115">
                  <c:v>1.6666666666666607</c:v>
                </c:pt>
                <c:pt idx="116">
                  <c:v>1.5693112467306092</c:v>
                </c:pt>
                <c:pt idx="117">
                  <c:v>1.649305555555558</c:v>
                </c:pt>
                <c:pt idx="118">
                  <c:v>1.9982623805386623</c:v>
                </c:pt>
                <c:pt idx="119">
                  <c:v>-1.035375323554788</c:v>
                </c:pt>
                <c:pt idx="120">
                  <c:v>0.25751072961373023</c:v>
                </c:pt>
                <c:pt idx="121">
                  <c:v>0.76857386848847575</c:v>
                </c:pt>
                <c:pt idx="122">
                  <c:v>0.93696763202724132</c:v>
                </c:pt>
                <c:pt idx="123">
                  <c:v>4.0976460331298981</c:v>
                </c:pt>
                <c:pt idx="124">
                  <c:v>2.9109589041095951</c:v>
                </c:pt>
                <c:pt idx="125">
                  <c:v>3.050847457627115</c:v>
                </c:pt>
                <c:pt idx="126">
                  <c:v>4.3881856540084474</c:v>
                </c:pt>
                <c:pt idx="127">
                  <c:v>5.7917168846433214</c:v>
                </c:pt>
                <c:pt idx="128">
                  <c:v>6.6493442970591161</c:v>
                </c:pt>
                <c:pt idx="129">
                  <c:v>6.3714043921833365</c:v>
                </c:pt>
                <c:pt idx="130">
                  <c:v>4.9766307926902016</c:v>
                </c:pt>
                <c:pt idx="131">
                  <c:v>3.8542952369086123</c:v>
                </c:pt>
                <c:pt idx="132">
                  <c:v>3.3197242012228827</c:v>
                </c:pt>
                <c:pt idx="133">
                  <c:v>2.6960324413161345</c:v>
                </c:pt>
                <c:pt idx="134">
                  <c:v>2.932463135302271</c:v>
                </c:pt>
                <c:pt idx="135">
                  <c:v>3.1557922609401174</c:v>
                </c:pt>
                <c:pt idx="136">
                  <c:v>3.1811188083528634</c:v>
                </c:pt>
                <c:pt idx="137">
                  <c:v>3.0420568957858904</c:v>
                </c:pt>
                <c:pt idx="138">
                  <c:v>3.0634348925644872</c:v>
                </c:pt>
                <c:pt idx="139">
                  <c:v>2.7733377078586585</c:v>
                </c:pt>
                <c:pt idx="140">
                  <c:v>2.8897079853018113</c:v>
                </c:pt>
                <c:pt idx="141">
                  <c:v>2.8010737023599148</c:v>
                </c:pt>
                <c:pt idx="142">
                  <c:v>2.8205401671244488</c:v>
                </c:pt>
                <c:pt idx="143">
                  <c:v>2.8135528913385315</c:v>
                </c:pt>
              </c:numCache>
            </c:numRef>
          </c:val>
          <c:smooth val="0"/>
          <c:extLst>
            <c:ext xmlns:c16="http://schemas.microsoft.com/office/drawing/2014/chart" uri="{C3380CC4-5D6E-409C-BE32-E72D297353CC}">
              <c16:uniqueId val="{00000000-F090-4D01-A1CE-771C1A624888}"/>
            </c:ext>
          </c:extLst>
        </c:ser>
        <c:ser>
          <c:idx val="1"/>
          <c:order val="1"/>
          <c:tx>
            <c:strRef>
              <c:f>'2.8'!$A$10</c:f>
              <c:strCache>
                <c:ptCount val="1"/>
                <c:pt idx="0">
                  <c:v>National Underlying CPI</c:v>
                </c:pt>
              </c:strCache>
            </c:strRef>
          </c:tx>
          <c:spPr>
            <a:ln w="28575" cap="rnd">
              <a:solidFill>
                <a:srgbClr val="008EBA"/>
              </a:solidFill>
              <a:round/>
            </a:ln>
            <a:effectLst/>
          </c:spPr>
          <c:marker>
            <c:symbol val="none"/>
          </c:marker>
          <c:cat>
            <c:numRef>
              <c:f>'2.8'!$B$7:$FM$7</c:f>
              <c:numCache>
                <c:formatCode>mmm\-yy</c:formatCode>
                <c:ptCount val="168"/>
                <c:pt idx="0">
                  <c:v>33117</c:v>
                </c:pt>
                <c:pt idx="1">
                  <c:v>33208</c:v>
                </c:pt>
                <c:pt idx="2">
                  <c:v>33298</c:v>
                </c:pt>
                <c:pt idx="3">
                  <c:v>33390</c:v>
                </c:pt>
                <c:pt idx="4">
                  <c:v>33482</c:v>
                </c:pt>
                <c:pt idx="5">
                  <c:v>33573</c:v>
                </c:pt>
                <c:pt idx="6">
                  <c:v>33664</c:v>
                </c:pt>
                <c:pt idx="7">
                  <c:v>33756</c:v>
                </c:pt>
                <c:pt idx="8">
                  <c:v>33848</c:v>
                </c:pt>
                <c:pt idx="9">
                  <c:v>33939</c:v>
                </c:pt>
                <c:pt idx="10">
                  <c:v>34029</c:v>
                </c:pt>
                <c:pt idx="11">
                  <c:v>34121</c:v>
                </c:pt>
                <c:pt idx="12">
                  <c:v>34213</c:v>
                </c:pt>
                <c:pt idx="13">
                  <c:v>34304</c:v>
                </c:pt>
                <c:pt idx="14">
                  <c:v>34394</c:v>
                </c:pt>
                <c:pt idx="15">
                  <c:v>34486</c:v>
                </c:pt>
                <c:pt idx="16">
                  <c:v>34578</c:v>
                </c:pt>
                <c:pt idx="17">
                  <c:v>34669</c:v>
                </c:pt>
                <c:pt idx="18">
                  <c:v>34759</c:v>
                </c:pt>
                <c:pt idx="19">
                  <c:v>34851</c:v>
                </c:pt>
                <c:pt idx="20">
                  <c:v>34943</c:v>
                </c:pt>
                <c:pt idx="21">
                  <c:v>35034</c:v>
                </c:pt>
                <c:pt idx="22">
                  <c:v>35125</c:v>
                </c:pt>
                <c:pt idx="23">
                  <c:v>35217</c:v>
                </c:pt>
                <c:pt idx="24">
                  <c:v>35309</c:v>
                </c:pt>
                <c:pt idx="25">
                  <c:v>35400</c:v>
                </c:pt>
                <c:pt idx="26">
                  <c:v>35490</c:v>
                </c:pt>
                <c:pt idx="27">
                  <c:v>35582</c:v>
                </c:pt>
                <c:pt idx="28">
                  <c:v>35674</c:v>
                </c:pt>
                <c:pt idx="29">
                  <c:v>35765</c:v>
                </c:pt>
                <c:pt idx="30">
                  <c:v>35855</c:v>
                </c:pt>
                <c:pt idx="31">
                  <c:v>35947</c:v>
                </c:pt>
                <c:pt idx="32">
                  <c:v>36039</c:v>
                </c:pt>
                <c:pt idx="33">
                  <c:v>36130</c:v>
                </c:pt>
                <c:pt idx="34">
                  <c:v>36220</c:v>
                </c:pt>
                <c:pt idx="35">
                  <c:v>36312</c:v>
                </c:pt>
                <c:pt idx="36">
                  <c:v>36404</c:v>
                </c:pt>
                <c:pt idx="37">
                  <c:v>36495</c:v>
                </c:pt>
                <c:pt idx="38">
                  <c:v>36586</c:v>
                </c:pt>
                <c:pt idx="39">
                  <c:v>36678</c:v>
                </c:pt>
                <c:pt idx="40">
                  <c:v>36770</c:v>
                </c:pt>
                <c:pt idx="41">
                  <c:v>36861</c:v>
                </c:pt>
                <c:pt idx="42">
                  <c:v>36951</c:v>
                </c:pt>
                <c:pt idx="43">
                  <c:v>37043</c:v>
                </c:pt>
                <c:pt idx="44">
                  <c:v>37135</c:v>
                </c:pt>
                <c:pt idx="45">
                  <c:v>37226</c:v>
                </c:pt>
                <c:pt idx="46">
                  <c:v>37316</c:v>
                </c:pt>
                <c:pt idx="47">
                  <c:v>37408</c:v>
                </c:pt>
                <c:pt idx="48">
                  <c:v>37500</c:v>
                </c:pt>
                <c:pt idx="49">
                  <c:v>37591</c:v>
                </c:pt>
                <c:pt idx="50">
                  <c:v>37681</c:v>
                </c:pt>
                <c:pt idx="51">
                  <c:v>37773</c:v>
                </c:pt>
                <c:pt idx="52">
                  <c:v>37865</c:v>
                </c:pt>
                <c:pt idx="53">
                  <c:v>37956</c:v>
                </c:pt>
                <c:pt idx="54">
                  <c:v>38047</c:v>
                </c:pt>
                <c:pt idx="55">
                  <c:v>38139</c:v>
                </c:pt>
                <c:pt idx="56">
                  <c:v>38231</c:v>
                </c:pt>
                <c:pt idx="57">
                  <c:v>38322</c:v>
                </c:pt>
                <c:pt idx="58">
                  <c:v>38412</c:v>
                </c:pt>
                <c:pt idx="59">
                  <c:v>38504</c:v>
                </c:pt>
                <c:pt idx="60">
                  <c:v>38596</c:v>
                </c:pt>
                <c:pt idx="61">
                  <c:v>38687</c:v>
                </c:pt>
                <c:pt idx="62">
                  <c:v>38777</c:v>
                </c:pt>
                <c:pt idx="63">
                  <c:v>38869</c:v>
                </c:pt>
                <c:pt idx="64">
                  <c:v>38961</c:v>
                </c:pt>
                <c:pt idx="65">
                  <c:v>39052</c:v>
                </c:pt>
                <c:pt idx="66">
                  <c:v>39142</c:v>
                </c:pt>
                <c:pt idx="67">
                  <c:v>39234</c:v>
                </c:pt>
                <c:pt idx="68">
                  <c:v>39326</c:v>
                </c:pt>
                <c:pt idx="69">
                  <c:v>39417</c:v>
                </c:pt>
                <c:pt idx="70">
                  <c:v>39508</c:v>
                </c:pt>
                <c:pt idx="71">
                  <c:v>39600</c:v>
                </c:pt>
                <c:pt idx="72">
                  <c:v>39692</c:v>
                </c:pt>
                <c:pt idx="73">
                  <c:v>39783</c:v>
                </c:pt>
                <c:pt idx="74">
                  <c:v>39873</c:v>
                </c:pt>
                <c:pt idx="75">
                  <c:v>39965</c:v>
                </c:pt>
                <c:pt idx="76">
                  <c:v>40057</c:v>
                </c:pt>
                <c:pt idx="77">
                  <c:v>40148</c:v>
                </c:pt>
                <c:pt idx="78">
                  <c:v>40238</c:v>
                </c:pt>
                <c:pt idx="79">
                  <c:v>40330</c:v>
                </c:pt>
                <c:pt idx="80">
                  <c:v>40422</c:v>
                </c:pt>
                <c:pt idx="81">
                  <c:v>40513</c:v>
                </c:pt>
                <c:pt idx="82">
                  <c:v>40603</c:v>
                </c:pt>
                <c:pt idx="83">
                  <c:v>40695</c:v>
                </c:pt>
                <c:pt idx="84">
                  <c:v>40787</c:v>
                </c:pt>
                <c:pt idx="85">
                  <c:v>40878</c:v>
                </c:pt>
                <c:pt idx="86">
                  <c:v>40969</c:v>
                </c:pt>
                <c:pt idx="87">
                  <c:v>41061</c:v>
                </c:pt>
                <c:pt idx="88">
                  <c:v>41153</c:v>
                </c:pt>
                <c:pt idx="89">
                  <c:v>41244</c:v>
                </c:pt>
                <c:pt idx="90">
                  <c:v>41334</c:v>
                </c:pt>
                <c:pt idx="91">
                  <c:v>41426</c:v>
                </c:pt>
                <c:pt idx="92">
                  <c:v>41518</c:v>
                </c:pt>
                <c:pt idx="93">
                  <c:v>41609</c:v>
                </c:pt>
                <c:pt idx="94">
                  <c:v>41699</c:v>
                </c:pt>
                <c:pt idx="95">
                  <c:v>41791</c:v>
                </c:pt>
                <c:pt idx="96">
                  <c:v>41883</c:v>
                </c:pt>
                <c:pt idx="97">
                  <c:v>41974</c:v>
                </c:pt>
                <c:pt idx="98">
                  <c:v>42064</c:v>
                </c:pt>
                <c:pt idx="99">
                  <c:v>42156</c:v>
                </c:pt>
                <c:pt idx="100">
                  <c:v>42248</c:v>
                </c:pt>
                <c:pt idx="101">
                  <c:v>42339</c:v>
                </c:pt>
                <c:pt idx="102">
                  <c:v>42430</c:v>
                </c:pt>
                <c:pt idx="103">
                  <c:v>42522</c:v>
                </c:pt>
                <c:pt idx="104">
                  <c:v>42614</c:v>
                </c:pt>
                <c:pt idx="105">
                  <c:v>42705</c:v>
                </c:pt>
                <c:pt idx="106">
                  <c:v>42795</c:v>
                </c:pt>
                <c:pt idx="107">
                  <c:v>42887</c:v>
                </c:pt>
                <c:pt idx="108">
                  <c:v>42979</c:v>
                </c:pt>
                <c:pt idx="109">
                  <c:v>43070</c:v>
                </c:pt>
                <c:pt idx="110">
                  <c:v>43160</c:v>
                </c:pt>
                <c:pt idx="111">
                  <c:v>43252</c:v>
                </c:pt>
                <c:pt idx="112">
                  <c:v>43344</c:v>
                </c:pt>
                <c:pt idx="113">
                  <c:v>43435</c:v>
                </c:pt>
                <c:pt idx="114">
                  <c:v>43525</c:v>
                </c:pt>
                <c:pt idx="115">
                  <c:v>43617</c:v>
                </c:pt>
                <c:pt idx="116">
                  <c:v>43709</c:v>
                </c:pt>
                <c:pt idx="117">
                  <c:v>43800</c:v>
                </c:pt>
                <c:pt idx="118">
                  <c:v>43891</c:v>
                </c:pt>
                <c:pt idx="119">
                  <c:v>43983</c:v>
                </c:pt>
                <c:pt idx="120">
                  <c:v>44075</c:v>
                </c:pt>
                <c:pt idx="121">
                  <c:v>44166</c:v>
                </c:pt>
                <c:pt idx="122">
                  <c:v>44256</c:v>
                </c:pt>
                <c:pt idx="123">
                  <c:v>44348</c:v>
                </c:pt>
                <c:pt idx="124">
                  <c:v>44440</c:v>
                </c:pt>
                <c:pt idx="125">
                  <c:v>44531</c:v>
                </c:pt>
                <c:pt idx="126">
                  <c:v>44621</c:v>
                </c:pt>
                <c:pt idx="127">
                  <c:v>44713</c:v>
                </c:pt>
                <c:pt idx="128">
                  <c:v>44805</c:v>
                </c:pt>
                <c:pt idx="129">
                  <c:v>44896</c:v>
                </c:pt>
                <c:pt idx="130">
                  <c:v>44986</c:v>
                </c:pt>
                <c:pt idx="131">
                  <c:v>45078</c:v>
                </c:pt>
                <c:pt idx="132">
                  <c:v>45170</c:v>
                </c:pt>
                <c:pt idx="133">
                  <c:v>45261</c:v>
                </c:pt>
                <c:pt idx="134">
                  <c:v>45352</c:v>
                </c:pt>
                <c:pt idx="135">
                  <c:v>45444</c:v>
                </c:pt>
                <c:pt idx="136">
                  <c:v>45536</c:v>
                </c:pt>
                <c:pt idx="137">
                  <c:v>45627</c:v>
                </c:pt>
                <c:pt idx="138">
                  <c:v>45717</c:v>
                </c:pt>
                <c:pt idx="139">
                  <c:v>45809</c:v>
                </c:pt>
                <c:pt idx="140">
                  <c:v>45901</c:v>
                </c:pt>
                <c:pt idx="141">
                  <c:v>45992</c:v>
                </c:pt>
                <c:pt idx="142">
                  <c:v>46082</c:v>
                </c:pt>
                <c:pt idx="143">
                  <c:v>46174</c:v>
                </c:pt>
              </c:numCache>
            </c:numRef>
          </c:cat>
          <c:val>
            <c:numRef>
              <c:f>'2.8'!$B$10:$FM$10</c:f>
              <c:numCache>
                <c:formatCode>#,##0.00</c:formatCode>
                <c:ptCount val="168"/>
                <c:pt idx="0">
                  <c:v>6.5</c:v>
                </c:pt>
                <c:pt idx="1">
                  <c:v>6.6</c:v>
                </c:pt>
                <c:pt idx="2">
                  <c:v>5.7</c:v>
                </c:pt>
                <c:pt idx="3">
                  <c:v>5</c:v>
                </c:pt>
                <c:pt idx="4">
                  <c:v>4.8</c:v>
                </c:pt>
                <c:pt idx="5">
                  <c:v>3.7</c:v>
                </c:pt>
                <c:pt idx="6">
                  <c:v>3.3</c:v>
                </c:pt>
                <c:pt idx="7">
                  <c:v>2.8</c:v>
                </c:pt>
                <c:pt idx="8">
                  <c:v>2.2000000000000002</c:v>
                </c:pt>
                <c:pt idx="9">
                  <c:v>2</c:v>
                </c:pt>
                <c:pt idx="10">
                  <c:v>2.1</c:v>
                </c:pt>
                <c:pt idx="11">
                  <c:v>2.2000000000000002</c:v>
                </c:pt>
                <c:pt idx="12">
                  <c:v>2.2999999999999998</c:v>
                </c:pt>
                <c:pt idx="13">
                  <c:v>2.2999999999999998</c:v>
                </c:pt>
                <c:pt idx="14">
                  <c:v>2.2999999999999998</c:v>
                </c:pt>
                <c:pt idx="15">
                  <c:v>2.2999999999999998</c:v>
                </c:pt>
                <c:pt idx="16">
                  <c:v>2.2999999999999998</c:v>
                </c:pt>
                <c:pt idx="17">
                  <c:v>2.2000000000000002</c:v>
                </c:pt>
                <c:pt idx="18">
                  <c:v>2.2999999999999998</c:v>
                </c:pt>
                <c:pt idx="19">
                  <c:v>2.5</c:v>
                </c:pt>
                <c:pt idx="20">
                  <c:v>3</c:v>
                </c:pt>
                <c:pt idx="21">
                  <c:v>3.2</c:v>
                </c:pt>
                <c:pt idx="22">
                  <c:v>3.2</c:v>
                </c:pt>
                <c:pt idx="23">
                  <c:v>3</c:v>
                </c:pt>
                <c:pt idx="24">
                  <c:v>2.5</c:v>
                </c:pt>
                <c:pt idx="25">
                  <c:v>2.4</c:v>
                </c:pt>
                <c:pt idx="26">
                  <c:v>2.5</c:v>
                </c:pt>
                <c:pt idx="27">
                  <c:v>2.1</c:v>
                </c:pt>
                <c:pt idx="28">
                  <c:v>1.8</c:v>
                </c:pt>
                <c:pt idx="29">
                  <c:v>1.9</c:v>
                </c:pt>
                <c:pt idx="30">
                  <c:v>1.7</c:v>
                </c:pt>
                <c:pt idx="31">
                  <c:v>1.9</c:v>
                </c:pt>
                <c:pt idx="32">
                  <c:v>1.9</c:v>
                </c:pt>
                <c:pt idx="33">
                  <c:v>1.7</c:v>
                </c:pt>
                <c:pt idx="34">
                  <c:v>1.7</c:v>
                </c:pt>
                <c:pt idx="35">
                  <c:v>1.7</c:v>
                </c:pt>
                <c:pt idx="36">
                  <c:v>2.1</c:v>
                </c:pt>
                <c:pt idx="37">
                  <c:v>2.2999999999999998</c:v>
                </c:pt>
                <c:pt idx="38">
                  <c:v>2.5</c:v>
                </c:pt>
                <c:pt idx="39">
                  <c:v>2.6</c:v>
                </c:pt>
                <c:pt idx="40">
                  <c:v>2.4</c:v>
                </c:pt>
                <c:pt idx="41">
                  <c:v>2.4</c:v>
                </c:pt>
                <c:pt idx="42">
                  <c:v>2.7</c:v>
                </c:pt>
                <c:pt idx="43">
                  <c:v>3</c:v>
                </c:pt>
                <c:pt idx="44">
                  <c:v>3.1</c:v>
                </c:pt>
                <c:pt idx="45">
                  <c:v>3.3</c:v>
                </c:pt>
                <c:pt idx="46">
                  <c:v>3.1</c:v>
                </c:pt>
                <c:pt idx="47">
                  <c:v>3</c:v>
                </c:pt>
                <c:pt idx="48">
                  <c:v>2.9</c:v>
                </c:pt>
                <c:pt idx="49">
                  <c:v>2.8</c:v>
                </c:pt>
                <c:pt idx="50">
                  <c:v>2.9</c:v>
                </c:pt>
                <c:pt idx="51">
                  <c:v>2.7924326492412721</c:v>
                </c:pt>
                <c:pt idx="52">
                  <c:v>2.6954800220797326</c:v>
                </c:pt>
                <c:pt idx="53">
                  <c:v>2.7345543561106522</c:v>
                </c:pt>
                <c:pt idx="54">
                  <c:v>2.6020795983286327</c:v>
                </c:pt>
                <c:pt idx="55">
                  <c:v>2.7147532113480644</c:v>
                </c:pt>
                <c:pt idx="56">
                  <c:v>2.6700829256821601</c:v>
                </c:pt>
                <c:pt idx="57">
                  <c:v>2.6697180172462476</c:v>
                </c:pt>
                <c:pt idx="58">
                  <c:v>2.6933678341260814</c:v>
                </c:pt>
                <c:pt idx="59">
                  <c:v>2.7489274516656836</c:v>
                </c:pt>
                <c:pt idx="60">
                  <c:v>2.7432290768690359</c:v>
                </c:pt>
                <c:pt idx="61">
                  <c:v>2.7154636973250046</c:v>
                </c:pt>
                <c:pt idx="62">
                  <c:v>2.8469697909559111</c:v>
                </c:pt>
                <c:pt idx="63">
                  <c:v>3.0671671083839058</c:v>
                </c:pt>
                <c:pt idx="64">
                  <c:v>3.2130953970375353</c:v>
                </c:pt>
                <c:pt idx="65">
                  <c:v>3.025704074199731</c:v>
                </c:pt>
                <c:pt idx="66">
                  <c:v>2.7726846144381589</c:v>
                </c:pt>
                <c:pt idx="67">
                  <c:v>2.7883999119937108</c:v>
                </c:pt>
                <c:pt idx="68">
                  <c:v>2.9520282065553349</c:v>
                </c:pt>
                <c:pt idx="69">
                  <c:v>3.6814714790569303</c:v>
                </c:pt>
                <c:pt idx="70">
                  <c:v>4.3391098536532668</c:v>
                </c:pt>
                <c:pt idx="71">
                  <c:v>4.6073658991407473</c:v>
                </c:pt>
                <c:pt idx="72">
                  <c:v>4.969591338949364</c:v>
                </c:pt>
                <c:pt idx="73">
                  <c:v>4.4768761992801664</c:v>
                </c:pt>
                <c:pt idx="74">
                  <c:v>4.3160935573574255</c:v>
                </c:pt>
                <c:pt idx="75">
                  <c:v>3.8738164172772205</c:v>
                </c:pt>
                <c:pt idx="76">
                  <c:v>3.4238459612487171</c:v>
                </c:pt>
                <c:pt idx="77">
                  <c:v>3.496070679818164</c:v>
                </c:pt>
                <c:pt idx="78">
                  <c:v>3.2786955959108077</c:v>
                </c:pt>
                <c:pt idx="79">
                  <c:v>3.0010791551756677</c:v>
                </c:pt>
                <c:pt idx="80">
                  <c:v>2.6966261116269541</c:v>
                </c:pt>
                <c:pt idx="81">
                  <c:v>2.3932933249105171</c:v>
                </c:pt>
                <c:pt idx="82">
                  <c:v>2.3816360454577579</c:v>
                </c:pt>
                <c:pt idx="83">
                  <c:v>2.7940039247642767</c:v>
                </c:pt>
                <c:pt idx="84">
                  <c:v>2.5792400461743581</c:v>
                </c:pt>
                <c:pt idx="85">
                  <c:v>2.5936949085967775</c:v>
                </c:pt>
                <c:pt idx="86">
                  <c:v>2.2107352782949174</c:v>
                </c:pt>
                <c:pt idx="87">
                  <c:v>1.9117229217666454</c:v>
                </c:pt>
                <c:pt idx="88">
                  <c:v>2.3710124477145378</c:v>
                </c:pt>
                <c:pt idx="89">
                  <c:v>2.3473173802011749</c:v>
                </c:pt>
                <c:pt idx="90">
                  <c:v>2.548566393986107</c:v>
                </c:pt>
                <c:pt idx="91">
                  <c:v>2.5540154194408249</c:v>
                </c:pt>
                <c:pt idx="92">
                  <c:v>2.4528539669224747</c:v>
                </c:pt>
                <c:pt idx="93">
                  <c:v>2.7568201970961992</c:v>
                </c:pt>
                <c:pt idx="94">
                  <c:v>2.655357199325703</c:v>
                </c:pt>
                <c:pt idx="95">
                  <c:v>2.7324223001572223</c:v>
                </c:pt>
                <c:pt idx="96">
                  <c:v>2.505893308296181</c:v>
                </c:pt>
                <c:pt idx="97">
                  <c:v>2.2875105365002479</c:v>
                </c:pt>
                <c:pt idx="98">
                  <c:v>2.3647377405470626</c:v>
                </c:pt>
                <c:pt idx="99">
                  <c:v>2.249526306471239</c:v>
                </c:pt>
                <c:pt idx="100">
                  <c:v>2.181710624630262</c:v>
                </c:pt>
                <c:pt idx="101">
                  <c:v>2.0437758307774168</c:v>
                </c:pt>
                <c:pt idx="102">
                  <c:v>1.6120489781405567</c:v>
                </c:pt>
                <c:pt idx="103">
                  <c:v>1.464004310364686</c:v>
                </c:pt>
                <c:pt idx="104">
                  <c:v>1.3847621118516784</c:v>
                </c:pt>
                <c:pt idx="105">
                  <c:v>1.3255197241589523</c:v>
                </c:pt>
                <c:pt idx="106">
                  <c:v>1.6452494163488263</c:v>
                </c:pt>
                <c:pt idx="107">
                  <c:v>1.7759262125329078</c:v>
                </c:pt>
                <c:pt idx="108">
                  <c:v>1.8648404677711783</c:v>
                </c:pt>
                <c:pt idx="109">
                  <c:v>1.8412550522105109</c:v>
                </c:pt>
                <c:pt idx="110">
                  <c:v>1.8353464095881789</c:v>
                </c:pt>
                <c:pt idx="111">
                  <c:v>1.7848940658125256</c:v>
                </c:pt>
                <c:pt idx="112">
                  <c:v>1.8079136700234422</c:v>
                </c:pt>
                <c:pt idx="113">
                  <c:v>1.8134956851340034</c:v>
                </c:pt>
                <c:pt idx="114">
                  <c:v>1.5203408310110911</c:v>
                </c:pt>
                <c:pt idx="115">
                  <c:v>1.4583420045521045</c:v>
                </c:pt>
                <c:pt idx="116">
                  <c:v>1.4001055860242584</c:v>
                </c:pt>
                <c:pt idx="117">
                  <c:v>1.3943045944398325</c:v>
                </c:pt>
                <c:pt idx="118">
                  <c:v>1.620621583689541</c:v>
                </c:pt>
                <c:pt idx="119">
                  <c:v>1.2680174510016462</c:v>
                </c:pt>
                <c:pt idx="120">
                  <c:v>1.1791433956094055</c:v>
                </c:pt>
                <c:pt idx="121">
                  <c:v>1.2759248569651938</c:v>
                </c:pt>
                <c:pt idx="122">
                  <c:v>1.1801890708885709</c:v>
                </c:pt>
                <c:pt idx="123">
                  <c:v>1.5892678579424002</c:v>
                </c:pt>
                <c:pt idx="124">
                  <c:v>2.0898044792520665</c:v>
                </c:pt>
                <c:pt idx="125">
                  <c:v>2.5863444162963933</c:v>
                </c:pt>
                <c:pt idx="126">
                  <c:v>3.4654079086191558</c:v>
                </c:pt>
                <c:pt idx="127">
                  <c:v>4.6303312234270635</c:v>
                </c:pt>
                <c:pt idx="128">
                  <c:v>5.10403744846883</c:v>
                </c:pt>
                <c:pt idx="129">
                  <c:v>4.8202046816142001</c:v>
                </c:pt>
                <c:pt idx="130">
                  <c:v>4.6396335675261184</c:v>
                </c:pt>
                <c:pt idx="131">
                  <c:v>3.5590061353532008</c:v>
                </c:pt>
                <c:pt idx="132">
                  <c:v>3.0590061353531866</c:v>
                </c:pt>
                <c:pt idx="133">
                  <c:v>2.8513382450051665</c:v>
                </c:pt>
                <c:pt idx="134">
                  <c:v>2.8821182627253279</c:v>
                </c:pt>
                <c:pt idx="135">
                  <c:v>3.2262023682595498</c:v>
                </c:pt>
                <c:pt idx="136">
                  <c:v>3.1241639157624519</c:v>
                </c:pt>
                <c:pt idx="137">
                  <c:v>3.1086683113904456</c:v>
                </c:pt>
                <c:pt idx="138">
                  <c:v>3.0487753531431849</c:v>
                </c:pt>
                <c:pt idx="139">
                  <c:v>2.9939912598707679</c:v>
                </c:pt>
                <c:pt idx="140">
                  <c:v>2.9218861595140027</c:v>
                </c:pt>
                <c:pt idx="141">
                  <c:v>2.8557547460304562</c:v>
                </c:pt>
                <c:pt idx="142">
                  <c:v>2.8205401671244488</c:v>
                </c:pt>
                <c:pt idx="143">
                  <c:v>2.8159666576615905</c:v>
                </c:pt>
              </c:numCache>
            </c:numRef>
          </c:val>
          <c:smooth val="0"/>
          <c:extLst>
            <c:ext xmlns:c16="http://schemas.microsoft.com/office/drawing/2014/chart" uri="{C3380CC4-5D6E-409C-BE32-E72D297353CC}">
              <c16:uniqueId val="{00000001-F090-4D01-A1CE-771C1A624888}"/>
            </c:ext>
          </c:extLst>
        </c:ser>
        <c:dLbls>
          <c:showLegendKey val="0"/>
          <c:showVal val="0"/>
          <c:showCatName val="0"/>
          <c:showSerName val="0"/>
          <c:showPercent val="0"/>
          <c:showBubbleSize val="0"/>
        </c:dLbls>
        <c:smooth val="0"/>
        <c:axId val="29630975"/>
        <c:axId val="29637631"/>
      </c:lineChart>
      <c:dateAx>
        <c:axId val="29630975"/>
        <c:scaling>
          <c:orientation val="minMax"/>
          <c:max val="46174"/>
          <c:min val="37408"/>
        </c:scaling>
        <c:delete val="0"/>
        <c:axPos val="b"/>
        <c:numFmt formatCode="mmm\-yy"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637631"/>
        <c:crosses val="autoZero"/>
        <c:auto val="1"/>
        <c:lblOffset val="100"/>
        <c:baseTimeUnit val="months"/>
        <c:majorUnit val="6"/>
        <c:majorTimeUnit val="years"/>
      </c:dateAx>
      <c:valAx>
        <c:axId val="296376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 cent, through the year</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9630975"/>
        <c:crosses val="autoZero"/>
        <c:crossBetween val="midCat"/>
      </c:valAx>
      <c:spPr>
        <a:noFill/>
        <a:ln>
          <a:noFill/>
        </a:ln>
        <a:effectLst/>
      </c:spPr>
    </c:plotArea>
    <c:legend>
      <c:legendPos val="r"/>
      <c:layout>
        <c:manualLayout>
          <c:xMode val="edge"/>
          <c:yMode val="edge"/>
          <c:x val="0.15284011305409612"/>
          <c:y val="0.6619493016848782"/>
          <c:w val="0.59187361111111114"/>
          <c:h val="0.15581296296296296"/>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77437969890594"/>
          <c:y val="6.4866621781626541E-2"/>
          <c:w val="0.78824458886279669"/>
          <c:h val="0.82578366958419425"/>
        </c:manualLayout>
      </c:layout>
      <c:lineChart>
        <c:grouping val="standard"/>
        <c:varyColors val="0"/>
        <c:ser>
          <c:idx val="0"/>
          <c:order val="0"/>
          <c:spPr>
            <a:ln w="22225" cap="rnd">
              <a:solidFill>
                <a:srgbClr val="00426F"/>
              </a:solidFill>
              <a:round/>
            </a:ln>
            <a:effectLst/>
          </c:spPr>
          <c:marker>
            <c:symbol val="none"/>
          </c:marker>
          <c:cat>
            <c:numRef>
              <c:f>'2.9'!$A$8:$A$297</c:f>
              <c:numCache>
                <c:formatCode>mmm\-yyyy</c:formatCode>
                <c:ptCount val="290"/>
                <c:pt idx="0">
                  <c:v>35796</c:v>
                </c:pt>
                <c:pt idx="1">
                  <c:v>35827</c:v>
                </c:pt>
                <c:pt idx="2">
                  <c:v>35855</c:v>
                </c:pt>
                <c:pt idx="3">
                  <c:v>35886</c:v>
                </c:pt>
                <c:pt idx="4">
                  <c:v>35916</c:v>
                </c:pt>
                <c:pt idx="5">
                  <c:v>35947</c:v>
                </c:pt>
                <c:pt idx="6">
                  <c:v>35977</c:v>
                </c:pt>
                <c:pt idx="7">
                  <c:v>36008</c:v>
                </c:pt>
                <c:pt idx="8">
                  <c:v>36039</c:v>
                </c:pt>
                <c:pt idx="9">
                  <c:v>36069</c:v>
                </c:pt>
                <c:pt idx="10">
                  <c:v>36100</c:v>
                </c:pt>
                <c:pt idx="11">
                  <c:v>36130</c:v>
                </c:pt>
                <c:pt idx="12">
                  <c:v>36161</c:v>
                </c:pt>
                <c:pt idx="13">
                  <c:v>36192</c:v>
                </c:pt>
                <c:pt idx="14">
                  <c:v>36220</c:v>
                </c:pt>
                <c:pt idx="15">
                  <c:v>36251</c:v>
                </c:pt>
                <c:pt idx="16">
                  <c:v>36281</c:v>
                </c:pt>
                <c:pt idx="17">
                  <c:v>36312</c:v>
                </c:pt>
                <c:pt idx="18">
                  <c:v>36342</c:v>
                </c:pt>
                <c:pt idx="19">
                  <c:v>36373</c:v>
                </c:pt>
                <c:pt idx="20">
                  <c:v>36404</c:v>
                </c:pt>
                <c:pt idx="21">
                  <c:v>36434</c:v>
                </c:pt>
                <c:pt idx="22">
                  <c:v>36465</c:v>
                </c:pt>
                <c:pt idx="23">
                  <c:v>36495</c:v>
                </c:pt>
                <c:pt idx="24">
                  <c:v>36526</c:v>
                </c:pt>
                <c:pt idx="25">
                  <c:v>36557</c:v>
                </c:pt>
                <c:pt idx="26">
                  <c:v>36586</c:v>
                </c:pt>
                <c:pt idx="27">
                  <c:v>36617</c:v>
                </c:pt>
                <c:pt idx="28">
                  <c:v>36647</c:v>
                </c:pt>
                <c:pt idx="29">
                  <c:v>36678</c:v>
                </c:pt>
                <c:pt idx="30">
                  <c:v>36708</c:v>
                </c:pt>
                <c:pt idx="31">
                  <c:v>36739</c:v>
                </c:pt>
                <c:pt idx="32">
                  <c:v>36770</c:v>
                </c:pt>
                <c:pt idx="33">
                  <c:v>36800</c:v>
                </c:pt>
                <c:pt idx="34">
                  <c:v>36831</c:v>
                </c:pt>
                <c:pt idx="35">
                  <c:v>36861</c:v>
                </c:pt>
                <c:pt idx="36">
                  <c:v>36892</c:v>
                </c:pt>
                <c:pt idx="37">
                  <c:v>36923</c:v>
                </c:pt>
                <c:pt idx="38">
                  <c:v>36951</c:v>
                </c:pt>
                <c:pt idx="39">
                  <c:v>36982</c:v>
                </c:pt>
                <c:pt idx="40">
                  <c:v>37012</c:v>
                </c:pt>
                <c:pt idx="41">
                  <c:v>37043</c:v>
                </c:pt>
                <c:pt idx="42">
                  <c:v>37073</c:v>
                </c:pt>
                <c:pt idx="43">
                  <c:v>37104</c:v>
                </c:pt>
                <c:pt idx="44">
                  <c:v>37135</c:v>
                </c:pt>
                <c:pt idx="45">
                  <c:v>37165</c:v>
                </c:pt>
                <c:pt idx="46">
                  <c:v>37196</c:v>
                </c:pt>
                <c:pt idx="47">
                  <c:v>37226</c:v>
                </c:pt>
                <c:pt idx="48">
                  <c:v>37257</c:v>
                </c:pt>
                <c:pt idx="49">
                  <c:v>37288</c:v>
                </c:pt>
                <c:pt idx="50">
                  <c:v>37316</c:v>
                </c:pt>
                <c:pt idx="51">
                  <c:v>37347</c:v>
                </c:pt>
                <c:pt idx="52">
                  <c:v>37377</c:v>
                </c:pt>
                <c:pt idx="53">
                  <c:v>37408</c:v>
                </c:pt>
                <c:pt idx="54">
                  <c:v>37438</c:v>
                </c:pt>
                <c:pt idx="55">
                  <c:v>37469</c:v>
                </c:pt>
                <c:pt idx="56">
                  <c:v>37500</c:v>
                </c:pt>
                <c:pt idx="57">
                  <c:v>37530</c:v>
                </c:pt>
                <c:pt idx="58">
                  <c:v>37561</c:v>
                </c:pt>
                <c:pt idx="59">
                  <c:v>37591</c:v>
                </c:pt>
                <c:pt idx="60">
                  <c:v>37622</c:v>
                </c:pt>
                <c:pt idx="61">
                  <c:v>37653</c:v>
                </c:pt>
                <c:pt idx="62">
                  <c:v>37681</c:v>
                </c:pt>
                <c:pt idx="63">
                  <c:v>37712</c:v>
                </c:pt>
                <c:pt idx="64">
                  <c:v>37742</c:v>
                </c:pt>
                <c:pt idx="65">
                  <c:v>37773</c:v>
                </c:pt>
                <c:pt idx="66">
                  <c:v>37803</c:v>
                </c:pt>
                <c:pt idx="67">
                  <c:v>37834</c:v>
                </c:pt>
                <c:pt idx="68">
                  <c:v>37865</c:v>
                </c:pt>
                <c:pt idx="69">
                  <c:v>37895</c:v>
                </c:pt>
                <c:pt idx="70">
                  <c:v>37926</c:v>
                </c:pt>
                <c:pt idx="71">
                  <c:v>37956</c:v>
                </c:pt>
                <c:pt idx="72">
                  <c:v>37987</c:v>
                </c:pt>
                <c:pt idx="73">
                  <c:v>38018</c:v>
                </c:pt>
                <c:pt idx="74">
                  <c:v>38047</c:v>
                </c:pt>
                <c:pt idx="75">
                  <c:v>38078</c:v>
                </c:pt>
                <c:pt idx="76">
                  <c:v>38108</c:v>
                </c:pt>
                <c:pt idx="77">
                  <c:v>38139</c:v>
                </c:pt>
                <c:pt idx="78">
                  <c:v>38169</c:v>
                </c:pt>
                <c:pt idx="79">
                  <c:v>38200</c:v>
                </c:pt>
                <c:pt idx="80">
                  <c:v>38231</c:v>
                </c:pt>
                <c:pt idx="81">
                  <c:v>38261</c:v>
                </c:pt>
                <c:pt idx="82">
                  <c:v>38292</c:v>
                </c:pt>
                <c:pt idx="83">
                  <c:v>38322</c:v>
                </c:pt>
                <c:pt idx="84">
                  <c:v>38353</c:v>
                </c:pt>
                <c:pt idx="85">
                  <c:v>38384</c:v>
                </c:pt>
                <c:pt idx="86">
                  <c:v>38412</c:v>
                </c:pt>
                <c:pt idx="87">
                  <c:v>38443</c:v>
                </c:pt>
                <c:pt idx="88">
                  <c:v>38473</c:v>
                </c:pt>
                <c:pt idx="89">
                  <c:v>38504</c:v>
                </c:pt>
                <c:pt idx="90">
                  <c:v>38534</c:v>
                </c:pt>
                <c:pt idx="91">
                  <c:v>38565</c:v>
                </c:pt>
                <c:pt idx="92">
                  <c:v>38596</c:v>
                </c:pt>
                <c:pt idx="93">
                  <c:v>38626</c:v>
                </c:pt>
                <c:pt idx="94">
                  <c:v>38657</c:v>
                </c:pt>
                <c:pt idx="95">
                  <c:v>38687</c:v>
                </c:pt>
                <c:pt idx="96">
                  <c:v>38718</c:v>
                </c:pt>
                <c:pt idx="97">
                  <c:v>38749</c:v>
                </c:pt>
                <c:pt idx="98">
                  <c:v>38777</c:v>
                </c:pt>
                <c:pt idx="99">
                  <c:v>38808</c:v>
                </c:pt>
                <c:pt idx="100">
                  <c:v>38838</c:v>
                </c:pt>
                <c:pt idx="101">
                  <c:v>38869</c:v>
                </c:pt>
                <c:pt idx="102">
                  <c:v>38899</c:v>
                </c:pt>
                <c:pt idx="103">
                  <c:v>38930</c:v>
                </c:pt>
                <c:pt idx="104">
                  <c:v>38961</c:v>
                </c:pt>
                <c:pt idx="105">
                  <c:v>38991</c:v>
                </c:pt>
                <c:pt idx="106">
                  <c:v>39022</c:v>
                </c:pt>
                <c:pt idx="107">
                  <c:v>39052</c:v>
                </c:pt>
                <c:pt idx="108">
                  <c:v>39083</c:v>
                </c:pt>
                <c:pt idx="109">
                  <c:v>39114</c:v>
                </c:pt>
                <c:pt idx="110">
                  <c:v>39142</c:v>
                </c:pt>
                <c:pt idx="111">
                  <c:v>39173</c:v>
                </c:pt>
                <c:pt idx="112">
                  <c:v>39203</c:v>
                </c:pt>
                <c:pt idx="113">
                  <c:v>39234</c:v>
                </c:pt>
                <c:pt idx="114">
                  <c:v>39264</c:v>
                </c:pt>
                <c:pt idx="115">
                  <c:v>39295</c:v>
                </c:pt>
                <c:pt idx="116">
                  <c:v>39326</c:v>
                </c:pt>
                <c:pt idx="117">
                  <c:v>39356</c:v>
                </c:pt>
                <c:pt idx="118">
                  <c:v>39387</c:v>
                </c:pt>
                <c:pt idx="119">
                  <c:v>39417</c:v>
                </c:pt>
                <c:pt idx="120">
                  <c:v>39448</c:v>
                </c:pt>
                <c:pt idx="121">
                  <c:v>39479</c:v>
                </c:pt>
                <c:pt idx="122">
                  <c:v>39508</c:v>
                </c:pt>
                <c:pt idx="123">
                  <c:v>39539</c:v>
                </c:pt>
                <c:pt idx="124">
                  <c:v>39569</c:v>
                </c:pt>
                <c:pt idx="125">
                  <c:v>39600</c:v>
                </c:pt>
                <c:pt idx="126">
                  <c:v>39630</c:v>
                </c:pt>
                <c:pt idx="127">
                  <c:v>39661</c:v>
                </c:pt>
                <c:pt idx="128">
                  <c:v>39692</c:v>
                </c:pt>
                <c:pt idx="129">
                  <c:v>39722</c:v>
                </c:pt>
                <c:pt idx="130">
                  <c:v>39753</c:v>
                </c:pt>
                <c:pt idx="131">
                  <c:v>39783</c:v>
                </c:pt>
                <c:pt idx="132">
                  <c:v>39814</c:v>
                </c:pt>
                <c:pt idx="133">
                  <c:v>39845</c:v>
                </c:pt>
                <c:pt idx="134">
                  <c:v>39873</c:v>
                </c:pt>
                <c:pt idx="135">
                  <c:v>39904</c:v>
                </c:pt>
                <c:pt idx="136">
                  <c:v>39934</c:v>
                </c:pt>
                <c:pt idx="137">
                  <c:v>39965</c:v>
                </c:pt>
                <c:pt idx="138">
                  <c:v>39995</c:v>
                </c:pt>
                <c:pt idx="139">
                  <c:v>40026</c:v>
                </c:pt>
                <c:pt idx="140">
                  <c:v>40057</c:v>
                </c:pt>
                <c:pt idx="141">
                  <c:v>40087</c:v>
                </c:pt>
                <c:pt idx="142">
                  <c:v>40118</c:v>
                </c:pt>
                <c:pt idx="143">
                  <c:v>40148</c:v>
                </c:pt>
                <c:pt idx="144">
                  <c:v>40179</c:v>
                </c:pt>
                <c:pt idx="145">
                  <c:v>40210</c:v>
                </c:pt>
                <c:pt idx="146">
                  <c:v>40238</c:v>
                </c:pt>
                <c:pt idx="147">
                  <c:v>40269</c:v>
                </c:pt>
                <c:pt idx="148">
                  <c:v>40299</c:v>
                </c:pt>
                <c:pt idx="149">
                  <c:v>40330</c:v>
                </c:pt>
                <c:pt idx="150">
                  <c:v>40360</c:v>
                </c:pt>
                <c:pt idx="151">
                  <c:v>40391</c:v>
                </c:pt>
                <c:pt idx="152">
                  <c:v>40422</c:v>
                </c:pt>
                <c:pt idx="153">
                  <c:v>40452</c:v>
                </c:pt>
                <c:pt idx="154">
                  <c:v>40483</c:v>
                </c:pt>
                <c:pt idx="155">
                  <c:v>40513</c:v>
                </c:pt>
                <c:pt idx="156">
                  <c:v>40544</c:v>
                </c:pt>
                <c:pt idx="157">
                  <c:v>40575</c:v>
                </c:pt>
                <c:pt idx="158">
                  <c:v>40603</c:v>
                </c:pt>
                <c:pt idx="159">
                  <c:v>40634</c:v>
                </c:pt>
                <c:pt idx="160">
                  <c:v>40664</c:v>
                </c:pt>
                <c:pt idx="161">
                  <c:v>40695</c:v>
                </c:pt>
                <c:pt idx="162">
                  <c:v>40725</c:v>
                </c:pt>
                <c:pt idx="163">
                  <c:v>40756</c:v>
                </c:pt>
                <c:pt idx="164">
                  <c:v>40787</c:v>
                </c:pt>
                <c:pt idx="165">
                  <c:v>40817</c:v>
                </c:pt>
                <c:pt idx="166">
                  <c:v>40848</c:v>
                </c:pt>
                <c:pt idx="167">
                  <c:v>40878</c:v>
                </c:pt>
                <c:pt idx="168">
                  <c:v>40909</c:v>
                </c:pt>
                <c:pt idx="169">
                  <c:v>40940</c:v>
                </c:pt>
                <c:pt idx="170">
                  <c:v>40969</c:v>
                </c:pt>
                <c:pt idx="171">
                  <c:v>41000</c:v>
                </c:pt>
                <c:pt idx="172">
                  <c:v>41030</c:v>
                </c:pt>
                <c:pt idx="173">
                  <c:v>41061</c:v>
                </c:pt>
                <c:pt idx="174">
                  <c:v>41091</c:v>
                </c:pt>
                <c:pt idx="175">
                  <c:v>41122</c:v>
                </c:pt>
                <c:pt idx="176">
                  <c:v>41153</c:v>
                </c:pt>
                <c:pt idx="177">
                  <c:v>41183</c:v>
                </c:pt>
                <c:pt idx="178">
                  <c:v>41214</c:v>
                </c:pt>
                <c:pt idx="179">
                  <c:v>41244</c:v>
                </c:pt>
                <c:pt idx="180">
                  <c:v>41275</c:v>
                </c:pt>
                <c:pt idx="181">
                  <c:v>41306</c:v>
                </c:pt>
                <c:pt idx="182">
                  <c:v>41334</c:v>
                </c:pt>
                <c:pt idx="183">
                  <c:v>41365</c:v>
                </c:pt>
                <c:pt idx="184">
                  <c:v>41395</c:v>
                </c:pt>
                <c:pt idx="185">
                  <c:v>41426</c:v>
                </c:pt>
                <c:pt idx="186">
                  <c:v>41456</c:v>
                </c:pt>
                <c:pt idx="187">
                  <c:v>41487</c:v>
                </c:pt>
                <c:pt idx="188">
                  <c:v>41518</c:v>
                </c:pt>
                <c:pt idx="189">
                  <c:v>41548</c:v>
                </c:pt>
                <c:pt idx="190">
                  <c:v>41579</c:v>
                </c:pt>
                <c:pt idx="191">
                  <c:v>41609</c:v>
                </c:pt>
                <c:pt idx="192">
                  <c:v>41640</c:v>
                </c:pt>
                <c:pt idx="193">
                  <c:v>41671</c:v>
                </c:pt>
                <c:pt idx="194">
                  <c:v>41699</c:v>
                </c:pt>
                <c:pt idx="195">
                  <c:v>41730</c:v>
                </c:pt>
                <c:pt idx="196">
                  <c:v>41760</c:v>
                </c:pt>
                <c:pt idx="197">
                  <c:v>41791</c:v>
                </c:pt>
                <c:pt idx="198">
                  <c:v>41821</c:v>
                </c:pt>
                <c:pt idx="199">
                  <c:v>41852</c:v>
                </c:pt>
                <c:pt idx="200">
                  <c:v>41883</c:v>
                </c:pt>
                <c:pt idx="201">
                  <c:v>41913</c:v>
                </c:pt>
                <c:pt idx="202">
                  <c:v>41944</c:v>
                </c:pt>
                <c:pt idx="203">
                  <c:v>41974</c:v>
                </c:pt>
                <c:pt idx="204">
                  <c:v>42005</c:v>
                </c:pt>
                <c:pt idx="205">
                  <c:v>42036</c:v>
                </c:pt>
                <c:pt idx="206">
                  <c:v>42064</c:v>
                </c:pt>
                <c:pt idx="207">
                  <c:v>42095</c:v>
                </c:pt>
                <c:pt idx="208">
                  <c:v>42125</c:v>
                </c:pt>
                <c:pt idx="209">
                  <c:v>42156</c:v>
                </c:pt>
                <c:pt idx="210">
                  <c:v>42186</c:v>
                </c:pt>
                <c:pt idx="211">
                  <c:v>42217</c:v>
                </c:pt>
                <c:pt idx="212">
                  <c:v>42248</c:v>
                </c:pt>
                <c:pt idx="213">
                  <c:v>42278</c:v>
                </c:pt>
                <c:pt idx="214">
                  <c:v>42309</c:v>
                </c:pt>
                <c:pt idx="215">
                  <c:v>42339</c:v>
                </c:pt>
                <c:pt idx="216">
                  <c:v>42370</c:v>
                </c:pt>
                <c:pt idx="217">
                  <c:v>42401</c:v>
                </c:pt>
                <c:pt idx="218">
                  <c:v>42430</c:v>
                </c:pt>
                <c:pt idx="219">
                  <c:v>42461</c:v>
                </c:pt>
                <c:pt idx="220">
                  <c:v>42491</c:v>
                </c:pt>
                <c:pt idx="221">
                  <c:v>42522</c:v>
                </c:pt>
                <c:pt idx="222">
                  <c:v>42552</c:v>
                </c:pt>
                <c:pt idx="223">
                  <c:v>42583</c:v>
                </c:pt>
                <c:pt idx="224">
                  <c:v>42614</c:v>
                </c:pt>
                <c:pt idx="225">
                  <c:v>42644</c:v>
                </c:pt>
                <c:pt idx="226">
                  <c:v>42675</c:v>
                </c:pt>
                <c:pt idx="227">
                  <c:v>42705</c:v>
                </c:pt>
                <c:pt idx="228">
                  <c:v>42736</c:v>
                </c:pt>
                <c:pt idx="229">
                  <c:v>42767</c:v>
                </c:pt>
                <c:pt idx="230">
                  <c:v>42795</c:v>
                </c:pt>
                <c:pt idx="231">
                  <c:v>42826</c:v>
                </c:pt>
                <c:pt idx="232">
                  <c:v>42856</c:v>
                </c:pt>
                <c:pt idx="233">
                  <c:v>42887</c:v>
                </c:pt>
                <c:pt idx="234">
                  <c:v>42917</c:v>
                </c:pt>
                <c:pt idx="235">
                  <c:v>42948</c:v>
                </c:pt>
                <c:pt idx="236">
                  <c:v>42979</c:v>
                </c:pt>
                <c:pt idx="237">
                  <c:v>43009</c:v>
                </c:pt>
                <c:pt idx="238">
                  <c:v>43040</c:v>
                </c:pt>
                <c:pt idx="239">
                  <c:v>43070</c:v>
                </c:pt>
                <c:pt idx="240">
                  <c:v>43101</c:v>
                </c:pt>
                <c:pt idx="241">
                  <c:v>43132</c:v>
                </c:pt>
                <c:pt idx="242">
                  <c:v>43160</c:v>
                </c:pt>
                <c:pt idx="243">
                  <c:v>43191</c:v>
                </c:pt>
                <c:pt idx="244">
                  <c:v>43221</c:v>
                </c:pt>
                <c:pt idx="245">
                  <c:v>43252</c:v>
                </c:pt>
                <c:pt idx="246">
                  <c:v>43282</c:v>
                </c:pt>
                <c:pt idx="247">
                  <c:v>43313</c:v>
                </c:pt>
                <c:pt idx="248">
                  <c:v>43344</c:v>
                </c:pt>
                <c:pt idx="249">
                  <c:v>43374</c:v>
                </c:pt>
                <c:pt idx="250">
                  <c:v>43405</c:v>
                </c:pt>
                <c:pt idx="251">
                  <c:v>43435</c:v>
                </c:pt>
                <c:pt idx="252">
                  <c:v>43466</c:v>
                </c:pt>
                <c:pt idx="253">
                  <c:v>43497</c:v>
                </c:pt>
                <c:pt idx="254">
                  <c:v>43525</c:v>
                </c:pt>
                <c:pt idx="255">
                  <c:v>43556</c:v>
                </c:pt>
                <c:pt idx="256">
                  <c:v>43586</c:v>
                </c:pt>
                <c:pt idx="257">
                  <c:v>43617</c:v>
                </c:pt>
                <c:pt idx="258">
                  <c:v>43647</c:v>
                </c:pt>
                <c:pt idx="259">
                  <c:v>43678</c:v>
                </c:pt>
                <c:pt idx="260">
                  <c:v>43709</c:v>
                </c:pt>
                <c:pt idx="261">
                  <c:v>43739</c:v>
                </c:pt>
                <c:pt idx="262">
                  <c:v>43770</c:v>
                </c:pt>
                <c:pt idx="263">
                  <c:v>43800</c:v>
                </c:pt>
                <c:pt idx="264">
                  <c:v>43831</c:v>
                </c:pt>
                <c:pt idx="265">
                  <c:v>43862</c:v>
                </c:pt>
                <c:pt idx="266">
                  <c:v>43891</c:v>
                </c:pt>
                <c:pt idx="267">
                  <c:v>43922</c:v>
                </c:pt>
                <c:pt idx="268">
                  <c:v>43952</c:v>
                </c:pt>
                <c:pt idx="269">
                  <c:v>43983</c:v>
                </c:pt>
                <c:pt idx="270">
                  <c:v>44013</c:v>
                </c:pt>
                <c:pt idx="271">
                  <c:v>44044</c:v>
                </c:pt>
                <c:pt idx="272">
                  <c:v>44075</c:v>
                </c:pt>
                <c:pt idx="273">
                  <c:v>44105</c:v>
                </c:pt>
                <c:pt idx="274">
                  <c:v>44136</c:v>
                </c:pt>
                <c:pt idx="275">
                  <c:v>44166</c:v>
                </c:pt>
                <c:pt idx="276">
                  <c:v>44197</c:v>
                </c:pt>
                <c:pt idx="277">
                  <c:v>44228</c:v>
                </c:pt>
                <c:pt idx="278">
                  <c:v>44256</c:v>
                </c:pt>
                <c:pt idx="279">
                  <c:v>44287</c:v>
                </c:pt>
                <c:pt idx="280">
                  <c:v>44317</c:v>
                </c:pt>
                <c:pt idx="281">
                  <c:v>44348</c:v>
                </c:pt>
                <c:pt idx="282">
                  <c:v>44378</c:v>
                </c:pt>
                <c:pt idx="283">
                  <c:v>44409</c:v>
                </c:pt>
                <c:pt idx="284">
                  <c:v>44440</c:v>
                </c:pt>
                <c:pt idx="285">
                  <c:v>44470</c:v>
                </c:pt>
                <c:pt idx="286">
                  <c:v>44501</c:v>
                </c:pt>
                <c:pt idx="287">
                  <c:v>44531</c:v>
                </c:pt>
                <c:pt idx="288">
                  <c:v>44562</c:v>
                </c:pt>
                <c:pt idx="289">
                  <c:v>44593</c:v>
                </c:pt>
              </c:numCache>
            </c:numRef>
          </c:cat>
          <c:val>
            <c:numRef>
              <c:f>'2.9'!$B$8:$B$297</c:f>
              <c:numCache>
                <c:formatCode>#,##0.00</c:formatCode>
                <c:ptCount val="290"/>
                <c:pt idx="0">
                  <c:v>-0.93031509334330198</c:v>
                </c:pt>
                <c:pt idx="1">
                  <c:v>-0.41373746624385033</c:v>
                </c:pt>
                <c:pt idx="2">
                  <c:v>-5.0842988796081977E-2</c:v>
                </c:pt>
                <c:pt idx="3">
                  <c:v>-0.10570735823738137</c:v>
                </c:pt>
                <c:pt idx="4">
                  <c:v>-0.47633297276497705</c:v>
                </c:pt>
                <c:pt idx="5">
                  <c:v>-0.84618478323155044</c:v>
                </c:pt>
                <c:pt idx="6">
                  <c:v>-0.94884984040131315</c:v>
                </c:pt>
                <c:pt idx="7">
                  <c:v>-0.94588819261545687</c:v>
                </c:pt>
                <c:pt idx="8">
                  <c:v>-0.95603135426427854</c:v>
                </c:pt>
                <c:pt idx="9">
                  <c:v>-0.73666463123510995</c:v>
                </c:pt>
                <c:pt idx="10">
                  <c:v>-0.82608667852840634</c:v>
                </c:pt>
                <c:pt idx="11">
                  <c:v>-0.50451714053436059</c:v>
                </c:pt>
                <c:pt idx="12">
                  <c:v>-0.24325472878754936</c:v>
                </c:pt>
                <c:pt idx="13">
                  <c:v>-5.0146033307241836E-2</c:v>
                </c:pt>
                <c:pt idx="14">
                  <c:v>-0.40274767505245751</c:v>
                </c:pt>
                <c:pt idx="15">
                  <c:v>-0.29853639871110593</c:v>
                </c:pt>
                <c:pt idx="16">
                  <c:v>-0.37090320504265373</c:v>
                </c:pt>
                <c:pt idx="17">
                  <c:v>-0.40903092194361934</c:v>
                </c:pt>
                <c:pt idx="18">
                  <c:v>-0.64458254247025693</c:v>
                </c:pt>
                <c:pt idx="19">
                  <c:v>-0.45860630711431172</c:v>
                </c:pt>
                <c:pt idx="20">
                  <c:v>-0.32707049656611958</c:v>
                </c:pt>
                <c:pt idx="21">
                  <c:v>-0.12674501359490475</c:v>
                </c:pt>
                <c:pt idx="22">
                  <c:v>-6.949714189732091E-2</c:v>
                </c:pt>
                <c:pt idx="23">
                  <c:v>-3.7707226675702493E-3</c:v>
                </c:pt>
                <c:pt idx="24">
                  <c:v>-0.46430903518156347</c:v>
                </c:pt>
                <c:pt idx="25">
                  <c:v>-0.35661951360477834</c:v>
                </c:pt>
                <c:pt idx="26">
                  <c:v>-0.22849717720177806</c:v>
                </c:pt>
                <c:pt idx="27">
                  <c:v>0.10638858328821647</c:v>
                </c:pt>
                <c:pt idx="28">
                  <c:v>0.17225425794930826</c:v>
                </c:pt>
                <c:pt idx="29">
                  <c:v>-0.10021643010900966</c:v>
                </c:pt>
                <c:pt idx="30">
                  <c:v>-0.11161907206400222</c:v>
                </c:pt>
                <c:pt idx="31">
                  <c:v>-0.1200372140625562</c:v>
                </c:pt>
                <c:pt idx="32">
                  <c:v>-0.17838755005959042</c:v>
                </c:pt>
                <c:pt idx="33">
                  <c:v>-0.70186673276934053</c:v>
                </c:pt>
                <c:pt idx="34">
                  <c:v>-0.9346079688433867</c:v>
                </c:pt>
                <c:pt idx="35">
                  <c:v>-1.1840832577568701</c:v>
                </c:pt>
                <c:pt idx="36">
                  <c:v>-1.1353532675265865</c:v>
                </c:pt>
                <c:pt idx="37">
                  <c:v>-0.97846768978884147</c:v>
                </c:pt>
                <c:pt idx="38">
                  <c:v>-0.97178800239764818</c:v>
                </c:pt>
                <c:pt idx="39">
                  <c:v>-1.2144376948652804</c:v>
                </c:pt>
                <c:pt idx="40">
                  <c:v>-1.2634256167603188</c:v>
                </c:pt>
                <c:pt idx="41">
                  <c:v>-0.82027957409938757</c:v>
                </c:pt>
                <c:pt idx="42">
                  <c:v>-0.87678383981165675</c:v>
                </c:pt>
                <c:pt idx="43">
                  <c:v>-0.7212918859897659</c:v>
                </c:pt>
                <c:pt idx="44">
                  <c:v>-0.59691912098863942</c:v>
                </c:pt>
                <c:pt idx="45">
                  <c:v>-1.1663818932183672</c:v>
                </c:pt>
                <c:pt idx="46">
                  <c:v>-1.2569901075146326</c:v>
                </c:pt>
                <c:pt idx="47">
                  <c:v>-0.99473380490400798</c:v>
                </c:pt>
                <c:pt idx="48">
                  <c:v>-0.93507242299322402</c:v>
                </c:pt>
                <c:pt idx="49">
                  <c:v>-0.42214917281477593</c:v>
                </c:pt>
                <c:pt idx="50">
                  <c:v>-0.42723125885276336</c:v>
                </c:pt>
                <c:pt idx="51">
                  <c:v>-0.51338458209608651</c:v>
                </c:pt>
                <c:pt idx="52">
                  <c:v>-0.21847738026552771</c:v>
                </c:pt>
                <c:pt idx="53">
                  <c:v>-0.44125552866809598</c:v>
                </c:pt>
                <c:pt idx="54">
                  <c:v>-0.81822806097588519</c:v>
                </c:pt>
                <c:pt idx="55">
                  <c:v>-0.90962408848084031</c:v>
                </c:pt>
                <c:pt idx="56">
                  <c:v>-0.9143319650875571</c:v>
                </c:pt>
                <c:pt idx="57">
                  <c:v>-1.1315325932715463</c:v>
                </c:pt>
                <c:pt idx="58">
                  <c:v>-0.75260302463835371</c:v>
                </c:pt>
                <c:pt idx="59">
                  <c:v>-0.54508780297305415</c:v>
                </c:pt>
                <c:pt idx="60">
                  <c:v>-0.49836729376759953</c:v>
                </c:pt>
                <c:pt idx="61">
                  <c:v>-0.36101535651174743</c:v>
                </c:pt>
                <c:pt idx="62">
                  <c:v>-0.23987277244705874</c:v>
                </c:pt>
                <c:pt idx="63">
                  <c:v>-0.47080485606096778</c:v>
                </c:pt>
                <c:pt idx="64">
                  <c:v>-0.19327011135251104</c:v>
                </c:pt>
                <c:pt idx="65">
                  <c:v>-0.21913164734760487</c:v>
                </c:pt>
                <c:pt idx="66">
                  <c:v>-0.14825509294321723</c:v>
                </c:pt>
                <c:pt idx="67">
                  <c:v>-0.19345850610222706</c:v>
                </c:pt>
                <c:pt idx="68">
                  <c:v>-8.3068058961960858E-2</c:v>
                </c:pt>
                <c:pt idx="69">
                  <c:v>-0.30460646280420883</c:v>
                </c:pt>
                <c:pt idx="70">
                  <c:v>-0.29417851795811251</c:v>
                </c:pt>
                <c:pt idx="71">
                  <c:v>-0.26684061779371543</c:v>
                </c:pt>
                <c:pt idx="72">
                  <c:v>-0.36471912708842408</c:v>
                </c:pt>
                <c:pt idx="73">
                  <c:v>-0.2447827233999445</c:v>
                </c:pt>
                <c:pt idx="74">
                  <c:v>0.10014654842640677</c:v>
                </c:pt>
                <c:pt idx="75">
                  <c:v>0.57858034100192723</c:v>
                </c:pt>
                <c:pt idx="76">
                  <c:v>0.53334843633479734</c:v>
                </c:pt>
                <c:pt idx="77">
                  <c:v>0.5130922040917727</c:v>
                </c:pt>
                <c:pt idx="78">
                  <c:v>-0.3043306403701494</c:v>
                </c:pt>
                <c:pt idx="79">
                  <c:v>0.264445020891036</c:v>
                </c:pt>
                <c:pt idx="80">
                  <c:v>9.0605070940116012E-3</c:v>
                </c:pt>
                <c:pt idx="81">
                  <c:v>-0.51983621975344763</c:v>
                </c:pt>
                <c:pt idx="82">
                  <c:v>4.5269721439027501E-2</c:v>
                </c:pt>
                <c:pt idx="83">
                  <c:v>0.21217973404779153</c:v>
                </c:pt>
                <c:pt idx="84">
                  <c:v>-9.5966213829215455E-2</c:v>
                </c:pt>
                <c:pt idx="85">
                  <c:v>-0.21967753883294164</c:v>
                </c:pt>
                <c:pt idx="86">
                  <c:v>-0.2738985088939887</c:v>
                </c:pt>
                <c:pt idx="87">
                  <c:v>-1.3378827047371384</c:v>
                </c:pt>
                <c:pt idx="88">
                  <c:v>-1.076784066453977</c:v>
                </c:pt>
                <c:pt idx="89">
                  <c:v>-0.95909178555844876</c:v>
                </c:pt>
                <c:pt idx="90">
                  <c:v>-1.0340541419147182</c:v>
                </c:pt>
                <c:pt idx="91">
                  <c:v>-0.77437654708034576</c:v>
                </c:pt>
                <c:pt idx="92">
                  <c:v>-3.9740966335983806E-2</c:v>
                </c:pt>
                <c:pt idx="93">
                  <c:v>-6.4004003788698985E-2</c:v>
                </c:pt>
                <c:pt idx="94">
                  <c:v>-0.68406395290201594</c:v>
                </c:pt>
                <c:pt idx="95">
                  <c:v>-0.74639905203436041</c:v>
                </c:pt>
                <c:pt idx="96">
                  <c:v>-0.41382994433880149</c:v>
                </c:pt>
                <c:pt idx="97">
                  <c:v>-0.68858452420263183</c:v>
                </c:pt>
                <c:pt idx="98">
                  <c:v>-0.45342500922078544</c:v>
                </c:pt>
                <c:pt idx="99">
                  <c:v>1.8785937811655204E-2</c:v>
                </c:pt>
                <c:pt idx="100">
                  <c:v>0.1164574862558249</c:v>
                </c:pt>
                <c:pt idx="101">
                  <c:v>7.2781000153565242E-2</c:v>
                </c:pt>
                <c:pt idx="102">
                  <c:v>-0.12503987927466786</c:v>
                </c:pt>
                <c:pt idx="103">
                  <c:v>9.2324378533581164E-2</c:v>
                </c:pt>
                <c:pt idx="104">
                  <c:v>-0.53372803993449769</c:v>
                </c:pt>
                <c:pt idx="105">
                  <c:v>-0.39790328386139673</c:v>
                </c:pt>
                <c:pt idx="106">
                  <c:v>-0.20307651504155372</c:v>
                </c:pt>
                <c:pt idx="107">
                  <c:v>-0.43956423542170997</c:v>
                </c:pt>
                <c:pt idx="108">
                  <c:v>-0.85210201454429735</c:v>
                </c:pt>
                <c:pt idx="109">
                  <c:v>-0.70942122041746769</c:v>
                </c:pt>
                <c:pt idx="110">
                  <c:v>-0.50366566829709369</c:v>
                </c:pt>
                <c:pt idx="111">
                  <c:v>-0.74827549570994412</c:v>
                </c:pt>
                <c:pt idx="112">
                  <c:v>-0.28134218714405845</c:v>
                </c:pt>
                <c:pt idx="113">
                  <c:v>-0.36328581702661017</c:v>
                </c:pt>
                <c:pt idx="114">
                  <c:v>-0.38771220110451332</c:v>
                </c:pt>
                <c:pt idx="115">
                  <c:v>-2.3195898470394653E-2</c:v>
                </c:pt>
                <c:pt idx="116">
                  <c:v>-6.5232775105950935E-2</c:v>
                </c:pt>
                <c:pt idx="117">
                  <c:v>-0.63406058306238633</c:v>
                </c:pt>
                <c:pt idx="118">
                  <c:v>-0.42424982987052251</c:v>
                </c:pt>
                <c:pt idx="119">
                  <c:v>-0.15213687494108075</c:v>
                </c:pt>
                <c:pt idx="120">
                  <c:v>-0.31233235065201881</c:v>
                </c:pt>
                <c:pt idx="121">
                  <c:v>0.43941834876892161</c:v>
                </c:pt>
                <c:pt idx="122">
                  <c:v>0.19196284073342448</c:v>
                </c:pt>
                <c:pt idx="123">
                  <c:v>0.16731593388914767</c:v>
                </c:pt>
                <c:pt idx="124">
                  <c:v>-7.0013890367263409E-2</c:v>
                </c:pt>
                <c:pt idx="125">
                  <c:v>0.30094305339047706</c:v>
                </c:pt>
                <c:pt idx="126">
                  <c:v>1.0356533471812039</c:v>
                </c:pt>
                <c:pt idx="127">
                  <c:v>0.26109958970842523</c:v>
                </c:pt>
                <c:pt idx="128">
                  <c:v>-0.55121493676533939</c:v>
                </c:pt>
                <c:pt idx="129">
                  <c:v>-1.0528097418875804</c:v>
                </c:pt>
                <c:pt idx="130">
                  <c:v>-1.5020825219659228</c:v>
                </c:pt>
                <c:pt idx="131">
                  <c:v>-0.58247597861790734</c:v>
                </c:pt>
                <c:pt idx="132">
                  <c:v>-0.40801672850187765</c:v>
                </c:pt>
                <c:pt idx="133">
                  <c:v>-0.62587994181862883</c:v>
                </c:pt>
                <c:pt idx="134">
                  <c:v>-5.3141378513621419E-2</c:v>
                </c:pt>
                <c:pt idx="135">
                  <c:v>0.65927161231872111</c:v>
                </c:pt>
                <c:pt idx="136">
                  <c:v>0.18496362132805352</c:v>
                </c:pt>
                <c:pt idx="137">
                  <c:v>-0.69436744506426362</c:v>
                </c:pt>
                <c:pt idx="138">
                  <c:v>-0.87571134190492272</c:v>
                </c:pt>
                <c:pt idx="139">
                  <c:v>-1.1655187701300549</c:v>
                </c:pt>
                <c:pt idx="140">
                  <c:v>-0.47530307708224268</c:v>
                </c:pt>
                <c:pt idx="141">
                  <c:v>-0.39492379388214877</c:v>
                </c:pt>
                <c:pt idx="142">
                  <c:v>-0.73186553309629765</c:v>
                </c:pt>
                <c:pt idx="143">
                  <c:v>-0.5984692651099921</c:v>
                </c:pt>
                <c:pt idx="144">
                  <c:v>-0.23290990322003124</c:v>
                </c:pt>
                <c:pt idx="145">
                  <c:v>-9.5196408718626085E-2</c:v>
                </c:pt>
                <c:pt idx="146">
                  <c:v>0.43373112630656102</c:v>
                </c:pt>
                <c:pt idx="147">
                  <c:v>0.2803197638792273</c:v>
                </c:pt>
                <c:pt idx="148">
                  <c:v>0.37680838528023497</c:v>
                </c:pt>
                <c:pt idx="149">
                  <c:v>-4.9536802003621101E-2</c:v>
                </c:pt>
                <c:pt idx="150">
                  <c:v>7.126975837269231E-2</c:v>
                </c:pt>
                <c:pt idx="151">
                  <c:v>0.45799930078822948</c:v>
                </c:pt>
                <c:pt idx="152">
                  <c:v>0.43198836904624255</c:v>
                </c:pt>
                <c:pt idx="153">
                  <c:v>0.76815231631619696</c:v>
                </c:pt>
                <c:pt idx="154">
                  <c:v>0.43001370627774488</c:v>
                </c:pt>
                <c:pt idx="155">
                  <c:v>0.69084573570568797</c:v>
                </c:pt>
                <c:pt idx="156">
                  <c:v>0.8335665685667849</c:v>
                </c:pt>
                <c:pt idx="157">
                  <c:v>0.41323947990968107</c:v>
                </c:pt>
                <c:pt idx="158">
                  <c:v>0.77069759746678268</c:v>
                </c:pt>
                <c:pt idx="159">
                  <c:v>1.5980684371297453</c:v>
                </c:pt>
                <c:pt idx="160">
                  <c:v>0.994595524084673</c:v>
                </c:pt>
                <c:pt idx="161">
                  <c:v>0.25796815485685476</c:v>
                </c:pt>
                <c:pt idx="162">
                  <c:v>0.32233996142924226</c:v>
                </c:pt>
                <c:pt idx="163">
                  <c:v>-2.521341045247635E-2</c:v>
                </c:pt>
                <c:pt idx="164">
                  <c:v>-0.56273019601966423</c:v>
                </c:pt>
                <c:pt idx="165">
                  <c:v>-0.37809251280925732</c:v>
                </c:pt>
                <c:pt idx="166">
                  <c:v>0.15198908124188046</c:v>
                </c:pt>
                <c:pt idx="167">
                  <c:v>-5.9325914040937074E-2</c:v>
                </c:pt>
                <c:pt idx="168">
                  <c:v>0.35758690657462283</c:v>
                </c:pt>
                <c:pt idx="169">
                  <c:v>-3.0250571323765827E-2</c:v>
                </c:pt>
                <c:pt idx="170">
                  <c:v>-0.39400123374659479</c:v>
                </c:pt>
                <c:pt idx="171">
                  <c:v>-0.27220157140272239</c:v>
                </c:pt>
                <c:pt idx="172">
                  <c:v>-0.67681954948501166</c:v>
                </c:pt>
                <c:pt idx="173">
                  <c:v>-0.64192222436688284</c:v>
                </c:pt>
                <c:pt idx="174">
                  <c:v>-0.62987088881764985</c:v>
                </c:pt>
                <c:pt idx="175">
                  <c:v>-0.10213208327243445</c:v>
                </c:pt>
                <c:pt idx="176">
                  <c:v>-0.19954558134224792</c:v>
                </c:pt>
                <c:pt idx="177">
                  <c:v>4.074073392028555E-2</c:v>
                </c:pt>
                <c:pt idx="178">
                  <c:v>-0.31448493041319925</c:v>
                </c:pt>
                <c:pt idx="179">
                  <c:v>-0.1278909958994085</c:v>
                </c:pt>
                <c:pt idx="180">
                  <c:v>-4.8501100645939439E-2</c:v>
                </c:pt>
                <c:pt idx="181">
                  <c:v>-0.39875168170692216</c:v>
                </c:pt>
                <c:pt idx="182">
                  <c:v>-0.54347788836417676</c:v>
                </c:pt>
                <c:pt idx="183">
                  <c:v>-0.72538511760552882</c:v>
                </c:pt>
                <c:pt idx="184">
                  <c:v>-0.82230281033819019</c:v>
                </c:pt>
                <c:pt idx="185">
                  <c:v>-0.60519267798694654</c:v>
                </c:pt>
                <c:pt idx="186">
                  <c:v>-0.66219305742578749</c:v>
                </c:pt>
                <c:pt idx="187">
                  <c:v>-0.52250542254602206</c:v>
                </c:pt>
                <c:pt idx="188">
                  <c:v>-0.25445889419149859</c:v>
                </c:pt>
                <c:pt idx="189">
                  <c:v>-0.13222790924484712</c:v>
                </c:pt>
                <c:pt idx="190">
                  <c:v>-0.61167414025369238</c:v>
                </c:pt>
                <c:pt idx="191">
                  <c:v>-0.45242196828142295</c:v>
                </c:pt>
                <c:pt idx="192">
                  <c:v>-0.61714145885509097</c:v>
                </c:pt>
                <c:pt idx="193">
                  <c:v>-0.24363192654559734</c:v>
                </c:pt>
                <c:pt idx="194">
                  <c:v>-0.56701992404880119</c:v>
                </c:pt>
                <c:pt idx="195">
                  <c:v>-0.79226214900895497</c:v>
                </c:pt>
                <c:pt idx="196">
                  <c:v>-0.73627268954741942</c:v>
                </c:pt>
                <c:pt idx="197">
                  <c:v>-0.62555753372806011</c:v>
                </c:pt>
                <c:pt idx="198">
                  <c:v>-0.77874292311360882</c:v>
                </c:pt>
                <c:pt idx="199">
                  <c:v>-0.60381057512449055</c:v>
                </c:pt>
                <c:pt idx="200">
                  <c:v>-0.78052570799537679</c:v>
                </c:pt>
                <c:pt idx="201">
                  <c:v>-0.55613825682712303</c:v>
                </c:pt>
                <c:pt idx="202">
                  <c:v>-0.95702189536298321</c:v>
                </c:pt>
                <c:pt idx="203">
                  <c:v>-0.35751847946923287</c:v>
                </c:pt>
                <c:pt idx="204">
                  <c:v>-0.49720503077047523</c:v>
                </c:pt>
                <c:pt idx="205">
                  <c:v>-0.31591579962119776</c:v>
                </c:pt>
                <c:pt idx="206">
                  <c:v>-0.39420883700449166</c:v>
                </c:pt>
                <c:pt idx="207">
                  <c:v>-0.24676887909330109</c:v>
                </c:pt>
                <c:pt idx="208">
                  <c:v>-0.52178107984937971</c:v>
                </c:pt>
                <c:pt idx="209">
                  <c:v>-0.80683297044501323</c:v>
                </c:pt>
                <c:pt idx="210">
                  <c:v>-0.38196790599745589</c:v>
                </c:pt>
                <c:pt idx="211">
                  <c:v>-0.66800020452481812</c:v>
                </c:pt>
                <c:pt idx="212">
                  <c:v>-0.38581850943360263</c:v>
                </c:pt>
                <c:pt idx="213">
                  <c:v>-0.19285538321403986</c:v>
                </c:pt>
                <c:pt idx="214">
                  <c:v>-0.62566784194278069</c:v>
                </c:pt>
                <c:pt idx="215">
                  <c:v>-0.57111882292819727</c:v>
                </c:pt>
                <c:pt idx="216">
                  <c:v>-0.74285322935160147</c:v>
                </c:pt>
                <c:pt idx="217">
                  <c:v>-0.69213114897555483</c:v>
                </c:pt>
                <c:pt idx="218">
                  <c:v>-0.58369750576088353</c:v>
                </c:pt>
                <c:pt idx="219">
                  <c:v>-0.1668702242431058</c:v>
                </c:pt>
                <c:pt idx="220">
                  <c:v>-0.7039268784395788</c:v>
                </c:pt>
                <c:pt idx="221">
                  <c:v>-0.25132664079231998</c:v>
                </c:pt>
                <c:pt idx="222">
                  <c:v>-0.1493403762251308</c:v>
                </c:pt>
                <c:pt idx="223">
                  <c:v>0.13061795913620022</c:v>
                </c:pt>
                <c:pt idx="224">
                  <c:v>-0.2766777787597362</c:v>
                </c:pt>
                <c:pt idx="225">
                  <c:v>-2.7217132370266833E-2</c:v>
                </c:pt>
                <c:pt idx="226">
                  <c:v>-0.30508241945841463</c:v>
                </c:pt>
                <c:pt idx="227">
                  <c:v>-0.25048198781977504</c:v>
                </c:pt>
                <c:pt idx="228">
                  <c:v>0.2148309078660898</c:v>
                </c:pt>
                <c:pt idx="229">
                  <c:v>0.24952169770273616</c:v>
                </c:pt>
                <c:pt idx="230">
                  <c:v>0.13315675950188821</c:v>
                </c:pt>
                <c:pt idx="231">
                  <c:v>6.6982875938292843E-2</c:v>
                </c:pt>
                <c:pt idx="232">
                  <c:v>-6.7937100343547163E-2</c:v>
                </c:pt>
                <c:pt idx="233">
                  <c:v>0.15791777350545078</c:v>
                </c:pt>
                <c:pt idx="234">
                  <c:v>0.17542412228141066</c:v>
                </c:pt>
                <c:pt idx="235">
                  <c:v>0.47256389399146659</c:v>
                </c:pt>
                <c:pt idx="236">
                  <c:v>0.56410080436749388</c:v>
                </c:pt>
                <c:pt idx="237">
                  <c:v>0.81100944872589742</c:v>
                </c:pt>
                <c:pt idx="238">
                  <c:v>0.88298089812007774</c:v>
                </c:pt>
                <c:pt idx="239">
                  <c:v>0.7286473159526351</c:v>
                </c:pt>
                <c:pt idx="240">
                  <c:v>0.61996776790257468</c:v>
                </c:pt>
                <c:pt idx="241">
                  <c:v>0.11280245871924009</c:v>
                </c:pt>
                <c:pt idx="242">
                  <c:v>0.49964326528353997</c:v>
                </c:pt>
                <c:pt idx="243">
                  <c:v>0.5898126534032393</c:v>
                </c:pt>
                <c:pt idx="244">
                  <c:v>0.38986001464330522</c:v>
                </c:pt>
                <c:pt idx="245">
                  <c:v>0.4262117321024928</c:v>
                </c:pt>
                <c:pt idx="246">
                  <c:v>0.42545311901228744</c:v>
                </c:pt>
                <c:pt idx="247">
                  <c:v>0.57447910869244401</c:v>
                </c:pt>
                <c:pt idx="248">
                  <c:v>0.48256854500128143</c:v>
                </c:pt>
                <c:pt idx="249">
                  <c:v>0.54760425501604038</c:v>
                </c:pt>
                <c:pt idx="250">
                  <c:v>0.45589254980977245</c:v>
                </c:pt>
                <c:pt idx="251">
                  <c:v>0.46954043257801847</c:v>
                </c:pt>
                <c:pt idx="252">
                  <c:v>0.56420381309727385</c:v>
                </c:pt>
                <c:pt idx="253">
                  <c:v>0.15026031060350159</c:v>
                </c:pt>
                <c:pt idx="254">
                  <c:v>0.20797963960169941</c:v>
                </c:pt>
                <c:pt idx="255">
                  <c:v>4.3877038557779656E-2</c:v>
                </c:pt>
                <c:pt idx="256">
                  <c:v>-0.64422355296020839</c:v>
                </c:pt>
                <c:pt idx="257">
                  <c:v>-0.45865254075046574</c:v>
                </c:pt>
                <c:pt idx="258">
                  <c:v>-0.43492169320969687</c:v>
                </c:pt>
                <c:pt idx="259">
                  <c:v>-0.32055032269025252</c:v>
                </c:pt>
                <c:pt idx="260">
                  <c:v>0.15147792560947262</c:v>
                </c:pt>
                <c:pt idx="261">
                  <c:v>6.3527221480125129E-2</c:v>
                </c:pt>
                <c:pt idx="262">
                  <c:v>0.13637133774507074</c:v>
                </c:pt>
                <c:pt idx="263">
                  <c:v>1.5593090467227599E-2</c:v>
                </c:pt>
                <c:pt idx="264">
                  <c:v>5.712635389335282E-2</c:v>
                </c:pt>
                <c:pt idx="265">
                  <c:v>1.2022949756754691</c:v>
                </c:pt>
                <c:pt idx="266">
                  <c:v>2.5936137042256613</c:v>
                </c:pt>
                <c:pt idx="267">
                  <c:v>3.3630951602490153</c:v>
                </c:pt>
                <c:pt idx="268">
                  <c:v>2.7714907650223828</c:v>
                </c:pt>
                <c:pt idx="269">
                  <c:v>2.4631886795778413</c:v>
                </c:pt>
                <c:pt idx="270">
                  <c:v>2.7176813778265174</c:v>
                </c:pt>
                <c:pt idx="271">
                  <c:v>1.2358851898003274</c:v>
                </c:pt>
                <c:pt idx="272">
                  <c:v>0.59400500166605141</c:v>
                </c:pt>
                <c:pt idx="273">
                  <c:v>0.12582973242191256</c:v>
                </c:pt>
                <c:pt idx="274">
                  <c:v>0.73022549938679571</c:v>
                </c:pt>
                <c:pt idx="275">
                  <c:v>1.6544699440469333</c:v>
                </c:pt>
                <c:pt idx="276">
                  <c:v>1.4351851436918925</c:v>
                </c:pt>
                <c:pt idx="277">
                  <c:v>1.9045658849696971</c:v>
                </c:pt>
                <c:pt idx="278">
                  <c:v>2.1740579574049295</c:v>
                </c:pt>
                <c:pt idx="279">
                  <c:v>2.4808353042014919</c:v>
                </c:pt>
                <c:pt idx="280">
                  <c:v>2.9428325059413374</c:v>
                </c:pt>
                <c:pt idx="281">
                  <c:v>2.6805034844221702</c:v>
                </c:pt>
                <c:pt idx="282">
                  <c:v>2.975061769157691</c:v>
                </c:pt>
                <c:pt idx="283">
                  <c:v>3.2887633164332968</c:v>
                </c:pt>
                <c:pt idx="284">
                  <c:v>3.307559029680287</c:v>
                </c:pt>
                <c:pt idx="285">
                  <c:v>3.8558653848740585</c:v>
                </c:pt>
                <c:pt idx="286">
                  <c:v>4.2967020042788064</c:v>
                </c:pt>
                <c:pt idx="287">
                  <c:v>4.3823301211123464</c:v>
                </c:pt>
                <c:pt idx="288">
                  <c:v>3.6841573506679088</c:v>
                </c:pt>
                <c:pt idx="289">
                  <c:v>2.7671511872290941</c:v>
                </c:pt>
              </c:numCache>
            </c:numRef>
          </c:val>
          <c:smooth val="0"/>
          <c:extLst>
            <c:ext xmlns:c16="http://schemas.microsoft.com/office/drawing/2014/chart" uri="{C3380CC4-5D6E-409C-BE32-E72D297353CC}">
              <c16:uniqueId val="{00000000-C992-4FB4-B652-42E9A730CE35}"/>
            </c:ext>
          </c:extLst>
        </c:ser>
        <c:dLbls>
          <c:showLegendKey val="0"/>
          <c:showVal val="0"/>
          <c:showCatName val="0"/>
          <c:showSerName val="0"/>
          <c:showPercent val="0"/>
          <c:showBubbleSize val="0"/>
        </c:dLbls>
        <c:smooth val="0"/>
        <c:axId val="798368368"/>
        <c:axId val="798372944"/>
      </c:lineChart>
      <c:dateAx>
        <c:axId val="798368368"/>
        <c:scaling>
          <c:orientation val="minMax"/>
          <c:max val="44682"/>
          <c:min val="35916"/>
        </c:scaling>
        <c:delete val="0"/>
        <c:axPos val="b"/>
        <c:numFmt formatCode="mmm\-yy" sourceLinked="0"/>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98372944"/>
        <c:crosses val="autoZero"/>
        <c:auto val="1"/>
        <c:lblOffset val="100"/>
        <c:baseTimeUnit val="months"/>
        <c:majorUnit val="6"/>
        <c:majorTimeUnit val="years"/>
      </c:dateAx>
      <c:valAx>
        <c:axId val="798372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Standard deviations from average value</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983683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2BD93BDA-1F81-4D74-A729-FBB1BBC20EE2}">
    <t:Anchor>
      <t:Comment id="592963826"/>
    </t:Anchor>
    <t:History>
      <t:Event id="{7CBD5206-DE0A-495D-8B19-F0A469A020D4}" time="2020-11-12T07:43:40Z">
        <t:Attribution userId="S::geraldine.carter@treasury.nsw.gov.au::afb00508-8baf-4f31-bdf1-0682124c5ae4" userProvider="AD" userName="Geraldine Carter"/>
        <t:Anchor>
          <t:Comment id="394360741"/>
        </t:Anchor>
        <t:Create/>
      </t:Event>
      <t:Event id="{6B181FD1-1D2E-48B2-A4A8-76C64D2ED2DD}" time="2020-11-12T07:43:40Z">
        <t:Attribution userId="S::geraldine.carter@treasury.nsw.gov.au::afb00508-8baf-4f31-bdf1-0682124c5ae4" userProvider="AD" userName="Geraldine Carter"/>
        <t:Anchor>
          <t:Comment id="394360741"/>
        </t:Anchor>
        <t:Assign userId="S::rhett.gibson@treasury.nsw.gov.au::bd625e58-1c65-46b0-aa05-bb2cd93aefb5" userProvider="AD" userName="Rhett Gibson"/>
      </t:Event>
      <t:Event id="{A70E5D90-6CA9-405F-BC4C-2253608E7EB1}" time="2020-11-12T07:43:40Z">
        <t:Attribution userId="S::geraldine.carter@treasury.nsw.gov.au::afb00508-8baf-4f31-bdf1-0682124c5ae4" userProvider="AD" userName="Geraldine Carter"/>
        <t:Anchor>
          <t:Comment id="394360741"/>
        </t:Anchor>
        <t:SetTitle title="@Rhett Gibson do you mean the entire section? We are currently revising this section as requested by the TO."/>
      </t:Event>
    </t:History>
  </t:Task>
  <t:Task id="{630F9DEA-9DAD-4F32-B96C-50B1E905CD21}">
    <t:Anchor>
      <t:Comment id="1906300192"/>
    </t:Anchor>
    <t:History>
      <t:Event id="{BFAAFD2A-AB95-41A1-AE79-F34E2DF11BED}" time="2020-11-12T07:44:42Z">
        <t:Attribution userId="S::geraldine.carter@treasury.nsw.gov.au::afb00508-8baf-4f31-bdf1-0682124c5ae4" userProvider="AD" userName="Geraldine Carter"/>
        <t:Anchor>
          <t:Comment id="1906300192"/>
        </t:Anchor>
        <t:Create/>
      </t:Event>
      <t:Event id="{E3B92A67-3C6B-4A93-B146-D5F445662C7F}" time="2020-11-12T07:44:42Z">
        <t:Attribution userId="S::geraldine.carter@treasury.nsw.gov.au::afb00508-8baf-4f31-bdf1-0682124c5ae4" userProvider="AD" userName="Geraldine Carter"/>
        <t:Anchor>
          <t:Comment id="1906300192"/>
        </t:Anchor>
        <t:Assign userId="S::Matt.Costa@treasury.nsw.gov.au::6cefb857-08d5-45aa-bf77-58545ea1af17" userProvider="AD" userName="Matt Costa"/>
      </t:Event>
      <t:Event id="{F7BEB070-BB5C-4E48-9159-EE75608FC061}" time="2020-11-12T07:44:42Z">
        <t:Attribution userId="S::geraldine.carter@treasury.nsw.gov.au::afb00508-8baf-4f31-bdf1-0682124c5ae4" userProvider="AD" userName="Geraldine Carter"/>
        <t:Anchor>
          <t:Comment id="1906300192"/>
        </t:Anchor>
        <t:SetTitle title="@Matt Costa - I think we could delete this paragraph after reading before given TO feedback about debt and future generations. If we take out, it doesn't change the flow. What do you think?"/>
      </t:Event>
      <t:Event id="{B78C88B7-CAA0-489E-9947-EB072DEEF1CE}" time="2020-11-12T07:53:29Z">
        <t:Attribution userId="S::geraldine.carter@treasury.nsw.gov.au::afb00508-8baf-4f31-bdf1-0682124c5ae4" userProvider="AD" userName="Geraldine Carter"/>
        <t:Anchor>
          <t:Comment id="2001729886"/>
        </t:Anchor>
        <t:UnassignAll/>
      </t:Event>
      <t:Event id="{36A62478-4E1D-44FB-9D56-386090C4AF32}" time="2020-11-12T07:53:29Z">
        <t:Attribution userId="S::geraldine.carter@treasury.nsw.gov.au::afb00508-8baf-4f31-bdf1-0682124c5ae4" userProvider="AD" userName="Geraldine Carter"/>
        <t:Anchor>
          <t:Comment id="2001729886"/>
        </t:Anchor>
        <t:Assign userId="S::michael.j.gadiel@treasury.nsw.gov.au::3f5f5274-917c-48df-96b3-29861d5755eb" userProvider="AD" userName="Michael Gadiel"/>
      </t:Event>
    </t:History>
  </t:Task>
</t:Tasks>
</file>

<file path=word/drawings/_rels/drawing2.xml.rels><?xml version="1.0" encoding="UTF-8" standalone="yes"?>
<Relationships xmlns="http://schemas.openxmlformats.org/package/2006/relationships"><Relationship Id="rId1" Type="http://schemas.openxmlformats.org/officeDocument/2006/relationships/image" Target="../media/image1.jpeg"/></Relationships>
</file>

<file path=word/drawings/_rels/drawing3.xml.rels><?xml version="1.0" encoding="UTF-8" standalone="yes"?>
<Relationships xmlns="http://schemas.openxmlformats.org/package/2006/relationships"><Relationship Id="rId1" Type="http://schemas.openxmlformats.org/officeDocument/2006/relationships/image" Target="../media/image1.jpeg"/></Relationships>
</file>

<file path=word/drawings/drawing1.xml><?xml version="1.0" encoding="utf-8"?>
<c:userShapes xmlns:c="http://schemas.openxmlformats.org/drawingml/2006/chart">
  <cdr:relSizeAnchor xmlns:cdr="http://schemas.openxmlformats.org/drawingml/2006/chartDrawing">
    <cdr:from>
      <cdr:x>0.09052</cdr:x>
      <cdr:y>0.6078</cdr:y>
    </cdr:from>
    <cdr:to>
      <cdr:x>0.95302</cdr:x>
      <cdr:y>0.61032</cdr:y>
    </cdr:to>
    <cdr:cxnSp macro="">
      <cdr:nvCxnSpPr>
        <cdr:cNvPr id="3" name="Straight Connector 2">
          <a:extLst xmlns:a="http://schemas.openxmlformats.org/drawingml/2006/main">
            <a:ext uri="{FF2B5EF4-FFF2-40B4-BE49-F238E27FC236}">
              <a16:creationId xmlns:a16="http://schemas.microsoft.com/office/drawing/2014/main" id="{CCA8B8D1-7DC2-4857-BA22-9B7C2141A423}"/>
            </a:ext>
          </a:extLst>
        </cdr:cNvPr>
        <cdr:cNvCxnSpPr/>
      </cdr:nvCxnSpPr>
      <cdr:spPr>
        <a:xfrm xmlns:a="http://schemas.openxmlformats.org/drawingml/2006/main" flipV="1">
          <a:off x="260695" y="1308994"/>
          <a:ext cx="2484000" cy="5428"/>
        </a:xfrm>
        <a:prstGeom xmlns:a="http://schemas.openxmlformats.org/drawingml/2006/main" prst="line">
          <a:avLst/>
        </a:prstGeom>
        <a:ln xmlns:a="http://schemas.openxmlformats.org/drawingml/2006/main" w="15875">
          <a:solidFill>
            <a:srgbClr val="008EBA"/>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1057</cdr:x>
      <cdr:y>0.52199</cdr:y>
    </cdr:from>
    <cdr:to>
      <cdr:x>0.99257</cdr:x>
      <cdr:y>0.5898</cdr:y>
    </cdr:to>
    <cdr:sp macro="" textlink="">
      <cdr:nvSpPr>
        <cdr:cNvPr id="7" name="TextBox 6">
          <a:extLst xmlns:a="http://schemas.openxmlformats.org/drawingml/2006/main">
            <a:ext uri="{FF2B5EF4-FFF2-40B4-BE49-F238E27FC236}">
              <a16:creationId xmlns:a16="http://schemas.microsoft.com/office/drawing/2014/main" id="{F10D9364-A371-414C-A404-D91FE75B38AF}"/>
            </a:ext>
          </a:extLst>
        </cdr:cNvPr>
        <cdr:cNvSpPr txBox="1"/>
      </cdr:nvSpPr>
      <cdr:spPr>
        <a:xfrm xmlns:a="http://schemas.openxmlformats.org/drawingml/2006/main">
          <a:off x="2383392" y="1132295"/>
          <a:ext cx="535154" cy="14709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700">
              <a:solidFill>
                <a:srgbClr val="008EBA"/>
              </a:solidFill>
              <a:latin typeface="Arial" panose="020B0604020202020204" pitchFamily="34" charset="0"/>
              <a:cs typeface="Arial" panose="020B0604020202020204" pitchFamily="34" charset="0"/>
            </a:rPr>
            <a:t>NAIRU</a:t>
          </a:r>
        </a:p>
      </cdr:txBody>
    </cdr:sp>
  </cdr:relSizeAnchor>
  <cdr:relSizeAnchor xmlns:cdr="http://schemas.openxmlformats.org/drawingml/2006/chartDrawing">
    <cdr:from>
      <cdr:x>0.79109</cdr:x>
      <cdr:y>0.2318</cdr:y>
    </cdr:from>
    <cdr:to>
      <cdr:x>1</cdr:x>
      <cdr:y>0.29869</cdr:y>
    </cdr:to>
    <cdr:sp macro="" textlink="">
      <cdr:nvSpPr>
        <cdr:cNvPr id="4" name="TextBox 1">
          <a:extLst xmlns:a="http://schemas.openxmlformats.org/drawingml/2006/main">
            <a:ext uri="{FF2B5EF4-FFF2-40B4-BE49-F238E27FC236}">
              <a16:creationId xmlns:a16="http://schemas.microsoft.com/office/drawing/2014/main" id="{DF8186FA-D1AF-4DD3-BA3E-BB1B64649E72}"/>
            </a:ext>
          </a:extLst>
        </cdr:cNvPr>
        <cdr:cNvSpPr txBox="1"/>
      </cdr:nvSpPr>
      <cdr:spPr>
        <a:xfrm xmlns:a="http://schemas.openxmlformats.org/drawingml/2006/main">
          <a:off x="2292688" y="508265"/>
          <a:ext cx="605455" cy="14665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700">
              <a:solidFill>
                <a:sysClr val="windowText" lastClr="000000"/>
              </a:solidFill>
              <a:latin typeface="Arial" panose="020B0604020202020204" pitchFamily="34" charset="0"/>
              <a:cs typeface="Arial" panose="020B0604020202020204" pitchFamily="34" charset="0"/>
            </a:rPr>
            <a:t>Forecast</a:t>
          </a:r>
        </a:p>
      </cdr:txBody>
    </cdr:sp>
  </cdr:relSizeAnchor>
</c:userShapes>
</file>

<file path=word/drawings/drawing2.xml><?xml version="1.0" encoding="utf-8"?>
<c:userShapes xmlns:c="http://schemas.openxmlformats.org/drawingml/2006/chart">
  <cdr:relSizeAnchor xmlns:cdr="http://schemas.openxmlformats.org/drawingml/2006/chartDrawing">
    <cdr:from>
      <cdr:x>0.78076</cdr:x>
      <cdr:y>0.10531</cdr:y>
    </cdr:from>
    <cdr:to>
      <cdr:x>0.78504</cdr:x>
      <cdr:y>0.88865</cdr:y>
    </cdr:to>
    <cdr:cxnSp macro="">
      <cdr:nvCxnSpPr>
        <cdr:cNvPr id="3" name="Straight Connector 2">
          <a:extLst xmlns:a="http://schemas.openxmlformats.org/drawingml/2006/main">
            <a:ext uri="{FF2B5EF4-FFF2-40B4-BE49-F238E27FC236}">
              <a16:creationId xmlns:a16="http://schemas.microsoft.com/office/drawing/2014/main" id="{0073B68C-BB7A-46BC-952D-EB70D1C75C3A}"/>
            </a:ext>
          </a:extLst>
        </cdr:cNvPr>
        <cdr:cNvCxnSpPr/>
      </cdr:nvCxnSpPr>
      <cdr:spPr bwMode="auto">
        <a:xfrm xmlns:a="http://schemas.openxmlformats.org/drawingml/2006/main">
          <a:off x="2248374" y="226766"/>
          <a:ext cx="12325" cy="1686755"/>
        </a:xfrm>
        <a:prstGeom xmlns:a="http://schemas.openxmlformats.org/drawingml/2006/main" prst="line">
          <a:avLst/>
        </a:prstGeom>
        <a:blipFill xmlns:a="http://schemas.openxmlformats.org/drawingml/2006/main" dpi="0" rotWithShape="0">
          <a:blip xmlns:r="http://schemas.openxmlformats.org/officeDocument/2006/relationships" r:embed="rId1"/>
          <a:srcRect/>
          <a:tile tx="0" ty="0" sx="100000" sy="100000" flip="none" algn="tl"/>
        </a:blipFill>
        <a:ln xmlns:a="http://schemas.openxmlformats.org/drawingml/2006/main" w="12700" cap="flat" cmpd="sng" algn="ctr">
          <a:solidFill>
            <a:srgbClr xmlns:mc="http://schemas.openxmlformats.org/markup-compatibility/2006" xmlns:a14="http://schemas.microsoft.com/office/drawing/2010/main" val="000000" mc:Ignorable="a14" a14:legacySpreadsheetColorIndex="64"/>
          </a:solidFill>
          <a:prstDash val="lgDash"/>
          <a:round/>
          <a:headEnd type="none" w="med" len="med"/>
          <a:tailEnd type="none" w="med" len="med"/>
        </a:ln>
        <a:effectLst xmlns:a="http://schemas.openxmlformats.org/drawingml/2006/main"/>
        <a:extLst xmlns:a="http://schemas.openxmlformats.org/drawingml/2006/main">
          <a:ext uri="{AF507438-7753-43E0-B8FC-AC1667EBCBE1}">
            <a14:hiddenEffects xmlns:a14="http://schemas.microsoft.com/office/drawing/2010/main">
              <a:effectLst>
                <a:outerShdw dist="35921" dir="2700000" algn="ctr" rotWithShape="0">
                  <a:srgbClr val="808080"/>
                </a:outerShdw>
              </a:effectLst>
            </a14:hiddenEffects>
          </a:ext>
        </a:extLst>
      </cdr:spPr>
    </cdr:cxnSp>
  </cdr:relSizeAnchor>
</c:userShapes>
</file>

<file path=word/drawings/drawing3.xml><?xml version="1.0" encoding="utf-8"?>
<c:userShapes xmlns:c="http://schemas.openxmlformats.org/drawingml/2006/chart">
  <cdr:relSizeAnchor xmlns:cdr="http://schemas.openxmlformats.org/drawingml/2006/chartDrawing">
    <cdr:from>
      <cdr:x>0.77491</cdr:x>
      <cdr:y>0.06565</cdr:y>
    </cdr:from>
    <cdr:to>
      <cdr:x>0.77629</cdr:x>
      <cdr:y>0.88679</cdr:y>
    </cdr:to>
    <cdr:cxnSp macro="">
      <cdr:nvCxnSpPr>
        <cdr:cNvPr id="2" name="Straight Connector 1">
          <a:extLst xmlns:a="http://schemas.openxmlformats.org/drawingml/2006/main">
            <a:ext uri="{FF2B5EF4-FFF2-40B4-BE49-F238E27FC236}">
              <a16:creationId xmlns:a16="http://schemas.microsoft.com/office/drawing/2014/main" id="{BF8DCD17-0FEF-4E3A-8C60-7896989196C6}"/>
            </a:ext>
          </a:extLst>
        </cdr:cNvPr>
        <cdr:cNvCxnSpPr/>
      </cdr:nvCxnSpPr>
      <cdr:spPr bwMode="auto">
        <a:xfrm xmlns:a="http://schemas.openxmlformats.org/drawingml/2006/main" flipH="1">
          <a:off x="2231731" y="141806"/>
          <a:ext cx="3974" cy="1773662"/>
        </a:xfrm>
        <a:prstGeom xmlns:a="http://schemas.openxmlformats.org/drawingml/2006/main" prst="line">
          <a:avLst/>
        </a:prstGeom>
        <a:blipFill xmlns:a="http://schemas.openxmlformats.org/drawingml/2006/main" dpi="0" rotWithShape="0">
          <a:blip xmlns:r="http://schemas.openxmlformats.org/officeDocument/2006/relationships" r:embed="rId1"/>
          <a:srcRect/>
          <a:tile tx="0" ty="0" sx="100000" sy="100000" flip="none" algn="tl"/>
        </a:blipFill>
        <a:ln xmlns:a="http://schemas.openxmlformats.org/drawingml/2006/main" w="12700" cap="flat" cmpd="sng" algn="ctr">
          <a:solidFill>
            <a:srgbClr xmlns:mc="http://schemas.openxmlformats.org/markup-compatibility/2006" xmlns:a14="http://schemas.microsoft.com/office/drawing/2010/main" val="000000" mc:Ignorable="a14" a14:legacySpreadsheetColorIndex="64"/>
          </a:solidFill>
          <a:prstDash val="lgDash"/>
          <a:round/>
          <a:headEnd type="none" w="med" len="med"/>
          <a:tailEnd type="none" w="med" len="med"/>
        </a:ln>
        <a:effectLst xmlns:a="http://schemas.openxmlformats.org/drawingml/2006/main"/>
        <a:extLst xmlns:a="http://schemas.openxmlformats.org/drawingml/2006/main">
          <a:ext uri="{AF507438-7753-43E0-B8FC-AC1667EBCBE1}">
            <a14:hiddenEffects xmlns:a14="http://schemas.microsoft.com/office/drawing/2010/main">
              <a:effectLst>
                <a:outerShdw dist="35921" dir="2700000" algn="ctr" rotWithShape="0">
                  <a:srgbClr val="808080"/>
                </a:outerShdw>
              </a:effectLst>
            </a14:hiddenEffects>
          </a:ext>
        </a:extLst>
      </cdr:spPr>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7DCB8243C0124689424FFB65F8BA1F" ma:contentTypeVersion="16" ma:contentTypeDescription="Create a new document." ma:contentTypeScope="" ma:versionID="d3f245046fd0eddc05bd962b340aad48">
  <xsd:schema xmlns:xsd="http://www.w3.org/2001/XMLSchema" xmlns:xs="http://www.w3.org/2001/XMLSchema" xmlns:p="http://schemas.microsoft.com/office/2006/metadata/properties" xmlns:ns2="2987dd7b-ad3b-4fa3-93b7-f1b6a40c259c" xmlns:ns3="be10ce44-c66e-469b-8f9a-44f6cf8d73cc" xmlns:ns4="9f0ac7ce-5f57-4ea0-9af7-01d4f3f1ccae" targetNamespace="http://schemas.microsoft.com/office/2006/metadata/properties" ma:root="true" ma:fieldsID="d859cf01322593e4f94dc8ef4938e50b" ns2:_="" ns3:_="" ns4:_="">
    <xsd:import namespace="2987dd7b-ad3b-4fa3-93b7-f1b6a40c259c"/>
    <xsd:import namespace="be10ce44-c66e-469b-8f9a-44f6cf8d73c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7dd7b-ad3b-4fa3-93b7-f1b6a40c25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10ce44-c66e-469b-8f9a-44f6cf8d73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95055c7-c11f-4919-bbc3-dc91f9717eca}" ma:internalName="TaxCatchAll" ma:showField="CatchAllData" ma:web="be10ce44-c66e-469b-8f9a-44f6cf8d7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SharedWithUsers xmlns="be10ce44-c66e-469b-8f9a-44f6cf8d73cc">
      <UserInfo>
        <DisplayName>Stephen Walters</DisplayName>
        <AccountId>50</AccountId>
        <AccountType/>
      </UserInfo>
      <UserInfo>
        <DisplayName>Dougal Horton</DisplayName>
        <AccountId>99</AccountId>
        <AccountType/>
      </UserInfo>
      <UserInfo>
        <DisplayName>Devang Tailor</DisplayName>
        <AccountId>103</AccountId>
        <AccountType/>
      </UserInfo>
      <UserInfo>
        <DisplayName>Johnathan McMenamin</DisplayName>
        <AccountId>101</AccountId>
        <AccountType/>
      </UserInfo>
      <UserInfo>
        <DisplayName>Mandeep Sawant</DisplayName>
        <AccountId>176</AccountId>
        <AccountType/>
      </UserInfo>
      <UserInfo>
        <DisplayName>kevin Ge</DisplayName>
        <AccountId>175</AccountId>
        <AccountType/>
      </UserInfo>
      <UserInfo>
        <DisplayName>Alise Ferreira</DisplayName>
        <AccountId>177</AccountId>
        <AccountType/>
      </UserInfo>
      <UserInfo>
        <DisplayName>Ben Fitzgerald</DisplayName>
        <AccountId>51</AccountId>
        <AccountType/>
      </UserInfo>
      <UserInfo>
        <DisplayName>Joshua Uhrig</DisplayName>
        <AccountId>209</AccountId>
        <AccountType/>
      </UserInfo>
      <UserInfo>
        <DisplayName>Sam Walker (Treasury)</DisplayName>
        <AccountId>53</AccountId>
        <AccountType/>
      </UserInfo>
      <UserInfo>
        <DisplayName>Lewis South</DisplayName>
        <AccountId>714</AccountId>
        <AccountType/>
      </UserInfo>
      <UserInfo>
        <DisplayName>Neal Sarma</DisplayName>
        <AccountId>722</AccountId>
        <AccountType/>
      </UserInfo>
      <UserInfo>
        <DisplayName>Georgina Ewart</DisplayName>
        <AccountId>178</AccountId>
        <AccountType/>
      </UserInfo>
      <UserInfo>
        <DisplayName>Joann Wilkie</DisplayName>
        <AccountId>66</AccountId>
        <AccountType/>
      </UserInfo>
      <UserInfo>
        <DisplayName>Rhett Gibson</DisplayName>
        <AccountId>45</AccountId>
        <AccountType/>
      </UserInfo>
      <UserInfo>
        <DisplayName>James Glenn</DisplayName>
        <AccountId>88</AccountId>
        <AccountType/>
      </UserInfo>
      <UserInfo>
        <DisplayName>Geraldine Carter</DisplayName>
        <AccountId>65</AccountId>
        <AccountType/>
      </UserInfo>
      <UserInfo>
        <DisplayName>Scott Wheeler</DisplayName>
        <AccountId>908</AccountId>
        <AccountType/>
      </UserInfo>
      <UserInfo>
        <DisplayName>Michael Gadiel</DisplayName>
        <AccountId>229</AccountId>
        <AccountType/>
      </UserInfo>
      <UserInfo>
        <DisplayName>Jackie Yuan</DisplayName>
        <AccountId>924</AccountId>
        <AccountType/>
      </UserInfo>
      <UserInfo>
        <DisplayName>Todd Stenner</DisplayName>
        <AccountId>1009</AccountId>
        <AccountType/>
      </UserInfo>
      <UserInfo>
        <DisplayName>Aruna Sathanapally</DisplayName>
        <AccountId>501</AccountId>
        <AccountType/>
      </UserInfo>
      <UserInfo>
        <DisplayName>Andrea Ribeiro</DisplayName>
        <AccountId>188</AccountId>
        <AccountType/>
      </UserInfo>
      <UserInfo>
        <DisplayName>Peter Achterstraat</DisplayName>
        <AccountId>1272</AccountId>
        <AccountType/>
      </UserInfo>
      <UserInfo>
        <DisplayName>Vasu Khanna</DisplayName>
        <AccountId>1057</AccountId>
        <AccountType/>
      </UserInfo>
      <UserInfo>
        <DisplayName>Kevin Pugh</DisplayName>
        <AccountId>21</AccountId>
        <AccountType/>
      </UserInfo>
      <UserInfo>
        <DisplayName>Lucas O'Brien</DisplayName>
        <AccountId>1579</AccountId>
        <AccountType/>
      </UserInfo>
      <UserInfo>
        <DisplayName>Ananya Srivastava</DisplayName>
        <AccountId>1334</AccountId>
        <AccountType/>
      </UserInfo>
      <UserInfo>
        <DisplayName>Dario Dodig</DisplayName>
        <AccountId>854</AccountId>
        <AccountType/>
      </UserInfo>
      <UserInfo>
        <DisplayName>Naomi Wilkie</DisplayName>
        <AccountId>939</AccountId>
        <AccountType/>
      </UserInfo>
      <UserInfo>
        <DisplayName>Ellen Hall</DisplayName>
        <AccountId>2249</AccountId>
        <AccountType/>
      </UserInfo>
      <UserInfo>
        <DisplayName>Geethi Jegatheeswaran</DisplayName>
        <AccountId>2248</AccountId>
        <AccountType/>
      </UserInfo>
      <UserInfo>
        <DisplayName>Monica Das</DisplayName>
        <AccountId>907</AccountId>
        <AccountType/>
      </UserInfo>
      <UserInfo>
        <DisplayName>Mingjie Yang</DisplayName>
        <AccountId>2172</AccountId>
        <AccountType/>
      </UserInfo>
      <UserInfo>
        <DisplayName>Sinead McLaughlin</DisplayName>
        <AccountId>367</AccountId>
        <AccountType/>
      </UserInfo>
      <UserInfo>
        <DisplayName>Julian Cornelius</DisplayName>
        <AccountId>141</AccountId>
        <AccountType/>
      </UserInfo>
      <UserInfo>
        <DisplayName>Harry Good</DisplayName>
        <AccountId>2321</AccountId>
        <AccountType/>
      </UserInfo>
    </SharedWithUsers>
    <lcf76f155ced4ddcb4097134ff3c332f xmlns="2987dd7b-ad3b-4fa3-93b7-f1b6a40c25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1DADCB-E0F9-4411-B39C-72B6F5AB08F2}"/>
</file>

<file path=customXml/itemProps2.xml><?xml version="1.0" encoding="utf-8"?>
<ds:datastoreItem xmlns:ds="http://schemas.openxmlformats.org/officeDocument/2006/customXml" ds:itemID="{2E08194C-ACE6-4366-A9AF-451D85CC113D}">
  <ds:schemaRefs>
    <ds:schemaRef ds:uri="http://schemas.openxmlformats.org/officeDocument/2006/bibliography"/>
  </ds:schemaRefs>
</ds:datastoreItem>
</file>

<file path=customXml/itemProps3.xml><?xml version="1.0" encoding="utf-8"?>
<ds:datastoreItem xmlns:ds="http://schemas.openxmlformats.org/officeDocument/2006/customXml" ds:itemID="{62C9035A-6BFC-495A-8C9C-46DECFD24CCE}">
  <ds:schemaRefs>
    <ds:schemaRef ds:uri="http://schemas.microsoft.com/sharepoint/v3/contenttype/forms"/>
  </ds:schemaRefs>
</ds:datastoreItem>
</file>

<file path=customXml/itemProps4.xml><?xml version="1.0" encoding="utf-8"?>
<ds:datastoreItem xmlns:ds="http://schemas.openxmlformats.org/officeDocument/2006/customXml" ds:itemID="{4C0DC254-6EA2-43C8-BE44-EBBC49EA8FB5}">
  <ds:schemaRefs>
    <ds:schemaRef ds:uri="http://schemas.microsoft.com/office/2006/metadata/properties"/>
    <ds:schemaRef ds:uri="http://schemas.microsoft.com/office/infopath/2007/PartnerControls"/>
    <ds:schemaRef ds:uri="801a5968-9419-4033-b9de-7ffe8168468e"/>
    <ds:schemaRef ds:uri="1c478e85-8130-4c67-8ee4-8bdf1c0e6049"/>
    <ds:schemaRef ds:uri="9f0ac7ce-5f57-4ea0-9af7-01d4f3f1ccae"/>
  </ds:schemaRefs>
</ds:datastoreItem>
</file>

<file path=docProps/app.xml><?xml version="1.0" encoding="utf-8"?>
<Properties xmlns="http://schemas.openxmlformats.org/officeDocument/2006/extended-properties" xmlns:vt="http://schemas.openxmlformats.org/officeDocument/2006/docPropsVTypes">
  <Template>Normal</Template>
  <TotalTime>18328</TotalTime>
  <Pages>14</Pages>
  <Words>5706</Words>
  <Characters>3253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2022-23 Budget Paper No. 1 - Budget Statement - Chapter 2 - The Economy</vt:lpstr>
    </vt:vector>
  </TitlesOfParts>
  <Company>ServiceFirst</Company>
  <LinksUpToDate>false</LinksUpToDate>
  <CharactersWithSpaces>3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1 - Budget Statement - Chapter 2 - The Economy</dc:title>
  <dc:subject/>
  <dc:creator>The Treasury</dc:creator>
  <cp:keywords/>
  <cp:lastModifiedBy>Francess Lavorato</cp:lastModifiedBy>
  <cp:revision>6652</cp:revision>
  <cp:lastPrinted>2021-06-15T02:04:00Z</cp:lastPrinted>
  <dcterms:created xsi:type="dcterms:W3CDTF">2019-06-18T12:08:00Z</dcterms:created>
  <dcterms:modified xsi:type="dcterms:W3CDTF">2022-06-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579467</vt:lpwstr>
  </property>
  <property fmtid="{D5CDD505-2E9C-101B-9397-08002B2CF9AE}" pid="4" name="Objective-Title">
    <vt:lpwstr>Attach A 2017-18 Budget structure</vt:lpwstr>
  </property>
  <property fmtid="{D5CDD505-2E9C-101B-9397-08002B2CF9AE}" pid="5" name="Objective-Comment">
    <vt:lpwstr/>
  </property>
  <property fmtid="{D5CDD505-2E9C-101B-9397-08002B2CF9AE}" pid="6" name="Objective-CreationStamp">
    <vt:filetime>2017-03-27T03:59:36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3-27T04:25:52Z</vt:filetime>
  </property>
  <property fmtid="{D5CDD505-2E9C-101B-9397-08002B2CF9AE}" pid="11" name="Objective-Owner">
    <vt:lpwstr>Nathan Pringle</vt:lpwstr>
  </property>
  <property fmtid="{D5CDD505-2E9C-101B-9397-08002B2CF9AE}" pid="12" name="Objective-Path">
    <vt:lpwstr>Objective Global Folder:1. Treasury:1. Information Management Structure (TR):CORPORATE GROUP:Executive &amp; Ministerial Services (EMS):Advice &amp; Representations:Briefings &amp; Submissions (Workflow Case Files):Internally Initiated Briefs - Fiscal &amp; Economic Grou</vt:lpwstr>
  </property>
  <property fmtid="{D5CDD505-2E9C-101B-9397-08002B2CF9AE}" pid="13" name="Objective-Parent">
    <vt:lpwstr>2017-18 Budget Structure - P17/1484</vt:lpwstr>
  </property>
  <property fmtid="{D5CDD505-2E9C-101B-9397-08002B2CF9AE}" pid="14" name="Objective-State">
    <vt:lpwstr>Being Draf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_DocHome">
    <vt:i4>417032346</vt:i4>
  </property>
  <property fmtid="{D5CDD505-2E9C-101B-9397-08002B2CF9AE}" pid="25" name="ContentTypeId">
    <vt:lpwstr>0x0101000A7DCB8243C0124689424FFB65F8BA1F</vt:lpwstr>
  </property>
  <property fmtid="{D5CDD505-2E9C-101B-9397-08002B2CF9AE}" pid="26" name="AuthorIds_UIVersion_512">
    <vt:lpwstr>6</vt:lpwstr>
  </property>
  <property fmtid="{D5CDD505-2E9C-101B-9397-08002B2CF9AE}" pid="27" name="MediaServiceImageTags">
    <vt:lpwstr/>
  </property>
</Properties>
</file>